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432CF" w14:textId="68956788" w:rsidR="00A70760" w:rsidRPr="003255CE" w:rsidRDefault="00A70760" w:rsidP="0082407D">
      <w:pPr>
        <w:spacing w:before="240"/>
        <w:rPr>
          <w:b/>
          <w:bCs/>
          <w:sz w:val="48"/>
          <w:szCs w:val="48"/>
        </w:rPr>
      </w:pPr>
      <w:r w:rsidRPr="003255CE">
        <w:rPr>
          <w:noProof/>
        </w:rPr>
        <w:drawing>
          <wp:inline distT="0" distB="0" distL="0" distR="0" wp14:anchorId="255DD138" wp14:editId="4975478A">
            <wp:extent cx="1095375" cy="1095375"/>
            <wp:effectExtent l="0" t="0" r="9525" b="9525"/>
            <wp:docPr id="1786262793" name="Picture 178626279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62793" name="Picture 1786262793" descr="Seal of the California Department of Education."/>
                    <pic:cNvPicPr/>
                  </pic:nvPicPr>
                  <pic:blipFill>
                    <a:blip r:embed="rId8">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p>
    <w:p w14:paraId="6A0DF39B" w14:textId="5F643579" w:rsidR="00A70760" w:rsidRPr="003255CE" w:rsidRDefault="00A70760" w:rsidP="0082407D">
      <w:pPr>
        <w:jc w:val="center"/>
        <w:rPr>
          <w:b/>
          <w:bCs/>
          <w:sz w:val="48"/>
        </w:rPr>
      </w:pPr>
      <w:r w:rsidRPr="003255CE">
        <w:rPr>
          <w:b/>
          <w:bCs/>
          <w:sz w:val="48"/>
        </w:rPr>
        <w:t>California Department of Education Assessment Development &amp; Administration</w:t>
      </w:r>
      <w:r w:rsidR="0076026B" w:rsidRPr="003255CE">
        <w:rPr>
          <w:b/>
          <w:bCs/>
          <w:sz w:val="44"/>
          <w:szCs w:val="44"/>
        </w:rPr>
        <w:t> Division</w:t>
      </w:r>
    </w:p>
    <w:p w14:paraId="34477B4B" w14:textId="77777777" w:rsidR="00A70760" w:rsidRPr="003255CE" w:rsidRDefault="00A70760" w:rsidP="0082407D">
      <w:pPr>
        <w:spacing w:before="480" w:after="480"/>
        <w:jc w:val="center"/>
        <w:rPr>
          <w:b/>
          <w:bCs/>
          <w:sz w:val="48"/>
        </w:rPr>
      </w:pPr>
      <w:r w:rsidRPr="003255CE">
        <w:rPr>
          <w:noProof/>
        </w:rPr>
        <w:drawing>
          <wp:inline distT="0" distB="0" distL="0" distR="0" wp14:anchorId="21B63E98" wp14:editId="3B2D0427">
            <wp:extent cx="2651760" cy="1307592"/>
            <wp:effectExtent l="0" t="0" r="0" b="6985"/>
            <wp:docPr id="392164244" name="Picture 39216424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64244" name="Picture 392164244" descr="California Assessment of Student Performance and Progress logo."/>
                    <pic:cNvPicPr/>
                  </pic:nvPicPr>
                  <pic:blipFill>
                    <a:blip r:embed="rId9">
                      <a:extLst>
                        <a:ext uri="{28A0092B-C50C-407E-A947-70E740481C1C}">
                          <a14:useLocalDpi xmlns:a14="http://schemas.microsoft.com/office/drawing/2010/main" val="0"/>
                        </a:ext>
                      </a:extLst>
                    </a:blip>
                    <a:stretch>
                      <a:fillRect/>
                    </a:stretch>
                  </pic:blipFill>
                  <pic:spPr>
                    <a:xfrm>
                      <a:off x="0" y="0"/>
                      <a:ext cx="2651760" cy="1307592"/>
                    </a:xfrm>
                    <a:prstGeom prst="rect">
                      <a:avLst/>
                    </a:prstGeom>
                  </pic:spPr>
                </pic:pic>
              </a:graphicData>
            </a:graphic>
          </wp:inline>
        </w:drawing>
      </w:r>
    </w:p>
    <w:p w14:paraId="3551BAFF" w14:textId="05AC42F4" w:rsidR="00A70760" w:rsidRPr="003255CE" w:rsidRDefault="00A70760" w:rsidP="0082407D">
      <w:pPr>
        <w:pStyle w:val="Heading1"/>
      </w:pPr>
      <w:r w:rsidRPr="003255CE">
        <w:t>California Assessment of Student Performance and Progress Smarter Balanced Summative Assessment</w:t>
      </w:r>
      <w:r w:rsidR="00A00CA2" w:rsidRPr="003255CE">
        <w:t>s</w:t>
      </w:r>
      <w:r w:rsidRPr="003255CE">
        <w:t xml:space="preserve"> </w:t>
      </w:r>
      <w:r w:rsidR="00831DAC" w:rsidRPr="003255CE">
        <w:t>2024–25</w:t>
      </w:r>
      <w:r w:rsidRPr="003255CE">
        <w:t xml:space="preserve"> Technical Report</w:t>
      </w:r>
    </w:p>
    <w:p w14:paraId="1B7F9ECF" w14:textId="625BC421" w:rsidR="00A70760" w:rsidRPr="003255CE" w:rsidRDefault="002B7149" w:rsidP="0082407D">
      <w:pPr>
        <w:spacing w:before="720"/>
        <w:jc w:val="center"/>
        <w:rPr>
          <w:b/>
          <w:bCs/>
          <w:sz w:val="32"/>
          <w:szCs w:val="32"/>
        </w:rPr>
      </w:pPr>
      <w:r w:rsidRPr="003255CE">
        <w:rPr>
          <w:b/>
          <w:bCs/>
          <w:sz w:val="32"/>
          <w:szCs w:val="32"/>
        </w:rPr>
        <w:t>S</w:t>
      </w:r>
      <w:r w:rsidR="00A70760" w:rsidRPr="003255CE">
        <w:rPr>
          <w:b/>
          <w:bCs/>
          <w:sz w:val="32"/>
          <w:szCs w:val="32"/>
        </w:rPr>
        <w:t xml:space="preserve">ubmitted </w:t>
      </w:r>
      <w:r w:rsidR="00C42C6B" w:rsidRPr="003255CE">
        <w:rPr>
          <w:b/>
          <w:bCs/>
          <w:sz w:val="32"/>
          <w:szCs w:val="32"/>
        </w:rPr>
        <w:t xml:space="preserve">February </w:t>
      </w:r>
      <w:r w:rsidR="00113A90" w:rsidRPr="003255CE">
        <w:rPr>
          <w:b/>
          <w:bCs/>
          <w:sz w:val="32"/>
          <w:szCs w:val="32"/>
        </w:rPr>
        <w:t>28</w:t>
      </w:r>
      <w:r w:rsidR="004A10FD" w:rsidRPr="003255CE">
        <w:rPr>
          <w:b/>
          <w:bCs/>
          <w:sz w:val="32"/>
          <w:szCs w:val="32"/>
        </w:rPr>
        <w:t>, 202</w:t>
      </w:r>
      <w:r w:rsidR="00707716" w:rsidRPr="003255CE">
        <w:rPr>
          <w:b/>
          <w:bCs/>
          <w:sz w:val="32"/>
          <w:szCs w:val="32"/>
        </w:rPr>
        <w:t>6</w:t>
      </w:r>
    </w:p>
    <w:p w14:paraId="09FC1A55" w14:textId="77777777" w:rsidR="00A70760" w:rsidRPr="003255CE" w:rsidRDefault="00A70760" w:rsidP="0082407D">
      <w:pPr>
        <w:jc w:val="center"/>
        <w:rPr>
          <w:b/>
          <w:bCs/>
          <w:sz w:val="32"/>
        </w:rPr>
      </w:pPr>
      <w:r w:rsidRPr="003255CE">
        <w:rPr>
          <w:b/>
          <w:bCs/>
          <w:sz w:val="32"/>
        </w:rPr>
        <w:t>By ETS</w:t>
      </w:r>
    </w:p>
    <w:p w14:paraId="278AEC06" w14:textId="409DD0BB" w:rsidR="00A70760" w:rsidRPr="003255CE" w:rsidRDefault="001A0133" w:rsidP="0082407D">
      <w:pPr>
        <w:spacing w:after="240"/>
        <w:jc w:val="center"/>
        <w:rPr>
          <w:b/>
          <w:bCs/>
          <w:sz w:val="32"/>
        </w:rPr>
      </w:pPr>
      <w:r w:rsidRPr="003255CE">
        <w:rPr>
          <w:rFonts w:ascii="Times New Roman" w:eastAsia="Times New Roman" w:hAnsi="Times New Roman" w:cs="Times New Roman"/>
          <w:noProof/>
        </w:rPr>
        <w:drawing>
          <wp:inline distT="0" distB="0" distL="0" distR="0" wp14:anchorId="3B4F57B4" wp14:editId="6DE45D85">
            <wp:extent cx="1773936" cy="786384"/>
            <wp:effectExtent l="0" t="0" r="0" b="0"/>
            <wp:docPr id="2" name="Picture 2" descr="ETS logo, an eight-point asterisk symbol followed by the lowercase letters 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TS logo, an eight-point asterisk symbol followed by the lowercase letters e-t-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3936" cy="786384"/>
                    </a:xfrm>
                    <a:prstGeom prst="rect">
                      <a:avLst/>
                    </a:prstGeom>
                    <a:noFill/>
                    <a:ln>
                      <a:noFill/>
                    </a:ln>
                  </pic:spPr>
                </pic:pic>
              </a:graphicData>
            </a:graphic>
          </wp:inline>
        </w:drawing>
      </w:r>
    </w:p>
    <w:p w14:paraId="178D5E0D" w14:textId="01369735" w:rsidR="00A70760" w:rsidRPr="003255CE" w:rsidRDefault="00A70760" w:rsidP="0082407D">
      <w:pPr>
        <w:spacing w:after="480"/>
        <w:jc w:val="center"/>
        <w:rPr>
          <w:b/>
          <w:sz w:val="28"/>
          <w:szCs w:val="28"/>
        </w:rPr>
      </w:pPr>
      <w:r w:rsidRPr="003255CE">
        <w:rPr>
          <w:b/>
          <w:sz w:val="28"/>
          <w:szCs w:val="28"/>
        </w:rPr>
        <w:t>Contract No. CN</w:t>
      </w:r>
      <w:r w:rsidR="00F2503B" w:rsidRPr="003255CE">
        <w:rPr>
          <w:b/>
          <w:sz w:val="28"/>
          <w:szCs w:val="28"/>
        </w:rPr>
        <w:t>220002</w:t>
      </w:r>
    </w:p>
    <w:p w14:paraId="4BBB2563" w14:textId="632377CF" w:rsidR="00D00028" w:rsidRPr="003255CE" w:rsidRDefault="00D00028" w:rsidP="0082407D">
      <w:pPr>
        <w:pStyle w:val="Heading2"/>
        <w:numPr>
          <w:ilvl w:val="0"/>
          <w:numId w:val="0"/>
        </w:numPr>
        <w:pBdr>
          <w:bottom w:val="none" w:sz="0" w:space="0" w:color="auto"/>
        </w:pBdr>
        <w:ind w:left="360" w:hanging="360"/>
        <w:rPr>
          <w:sz w:val="36"/>
          <w:szCs w:val="36"/>
        </w:rPr>
      </w:pPr>
      <w:bookmarkStart w:id="0" w:name="_Toc215661948"/>
      <w:r w:rsidRPr="003255CE">
        <w:rPr>
          <w:sz w:val="36"/>
          <w:szCs w:val="36"/>
        </w:rPr>
        <w:lastRenderedPageBreak/>
        <w:t>Table of Contents</w:t>
      </w:r>
      <w:bookmarkEnd w:id="0"/>
    </w:p>
    <w:bookmarkStart w:id="1" w:name="_Hlk113974462"/>
    <w:bookmarkStart w:id="2" w:name="_Toc456903871"/>
    <w:bookmarkStart w:id="3" w:name="_Toc456898957"/>
    <w:bookmarkStart w:id="4" w:name="_Toc456691068"/>
    <w:bookmarkStart w:id="5" w:name="_Hlk135665598"/>
    <w:p w14:paraId="5B47556F" w14:textId="04446F3F" w:rsidR="00CF281D" w:rsidRPr="003255CE" w:rsidRDefault="009900D1" w:rsidP="0082407D">
      <w:pPr>
        <w:pStyle w:val="TOC1"/>
        <w:rPr>
          <w:rFonts w:asciiTheme="minorHAnsi" w:eastAsiaTheme="minorEastAsia" w:hAnsiTheme="minorHAnsi" w:cstheme="minorBidi"/>
          <w:b w:val="0"/>
          <w:color w:val="auto"/>
          <w:kern w:val="2"/>
          <w14:ligatures w14:val="standardContextual"/>
        </w:rPr>
      </w:pPr>
      <w:r w:rsidRPr="003255CE">
        <w:rPr>
          <w:b w:val="0"/>
          <w:noProof w:val="0"/>
        </w:rPr>
        <w:fldChar w:fldCharType="begin"/>
      </w:r>
      <w:r w:rsidRPr="003255CE">
        <w:rPr>
          <w:b w:val="0"/>
          <w:noProof w:val="0"/>
        </w:rPr>
        <w:instrText xml:space="preserve"> TOC \h \z \t "Heading 2,1,Heading 3,2,Heading 4,3" </w:instrText>
      </w:r>
      <w:r w:rsidRPr="003255CE">
        <w:rPr>
          <w:b w:val="0"/>
          <w:noProof w:val="0"/>
        </w:rPr>
        <w:fldChar w:fldCharType="separate"/>
      </w:r>
      <w:hyperlink w:anchor="_Toc215661951" w:history="1">
        <w:r w:rsidR="00CF281D" w:rsidRPr="003255CE">
          <w:rPr>
            <w:rStyle w:val="Hyperlink"/>
          </w:rPr>
          <w:t>Chapter 1: Introduction</w:t>
        </w:r>
        <w:r w:rsidR="00CF281D" w:rsidRPr="003255CE">
          <w:rPr>
            <w:webHidden/>
          </w:rPr>
          <w:tab/>
        </w:r>
        <w:r w:rsidR="00CF281D" w:rsidRPr="003255CE">
          <w:rPr>
            <w:webHidden/>
          </w:rPr>
          <w:fldChar w:fldCharType="begin"/>
        </w:r>
        <w:r w:rsidR="00CF281D" w:rsidRPr="003255CE">
          <w:rPr>
            <w:webHidden/>
          </w:rPr>
          <w:instrText xml:space="preserve"> PAGEREF _Toc215661951 \h </w:instrText>
        </w:r>
        <w:r w:rsidR="00CF281D" w:rsidRPr="003255CE">
          <w:rPr>
            <w:webHidden/>
          </w:rPr>
        </w:r>
        <w:r w:rsidR="00CF281D" w:rsidRPr="003255CE">
          <w:rPr>
            <w:webHidden/>
          </w:rPr>
          <w:fldChar w:fldCharType="separate"/>
        </w:r>
        <w:r w:rsidR="002F2240" w:rsidRPr="003255CE">
          <w:rPr>
            <w:webHidden/>
          </w:rPr>
          <w:t>1</w:t>
        </w:r>
        <w:r w:rsidR="00CF281D" w:rsidRPr="003255CE">
          <w:rPr>
            <w:webHidden/>
          </w:rPr>
          <w:fldChar w:fldCharType="end"/>
        </w:r>
      </w:hyperlink>
    </w:p>
    <w:p w14:paraId="5AA567A7" w14:textId="2BC21CF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52" w:history="1">
        <w:r w:rsidRPr="003255CE">
          <w:rPr>
            <w:rStyle w:val="Hyperlink"/>
          </w:rPr>
          <w:t>1.1. Background</w:t>
        </w:r>
        <w:r w:rsidRPr="003255CE">
          <w:rPr>
            <w:webHidden/>
          </w:rPr>
          <w:tab/>
        </w:r>
        <w:r w:rsidRPr="003255CE">
          <w:rPr>
            <w:webHidden/>
          </w:rPr>
          <w:fldChar w:fldCharType="begin"/>
        </w:r>
        <w:r w:rsidRPr="003255CE">
          <w:rPr>
            <w:webHidden/>
          </w:rPr>
          <w:instrText xml:space="preserve"> PAGEREF _Toc215661952 \h </w:instrText>
        </w:r>
        <w:r w:rsidRPr="003255CE">
          <w:rPr>
            <w:webHidden/>
          </w:rPr>
        </w:r>
        <w:r w:rsidRPr="003255CE">
          <w:rPr>
            <w:webHidden/>
          </w:rPr>
          <w:fldChar w:fldCharType="separate"/>
        </w:r>
        <w:r w:rsidR="002F2240" w:rsidRPr="003255CE">
          <w:rPr>
            <w:webHidden/>
          </w:rPr>
          <w:t>1</w:t>
        </w:r>
        <w:r w:rsidRPr="003255CE">
          <w:rPr>
            <w:webHidden/>
          </w:rPr>
          <w:fldChar w:fldCharType="end"/>
        </w:r>
      </w:hyperlink>
    </w:p>
    <w:p w14:paraId="168653D4" w14:textId="79255EB5"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53" w:history="1">
        <w:r w:rsidRPr="003255CE">
          <w:rPr>
            <w:rStyle w:val="Hyperlink"/>
          </w:rPr>
          <w:t>1.2. Purposes of the Assessment</w:t>
        </w:r>
        <w:r w:rsidRPr="003255CE">
          <w:rPr>
            <w:webHidden/>
          </w:rPr>
          <w:tab/>
        </w:r>
        <w:r w:rsidRPr="003255CE">
          <w:rPr>
            <w:webHidden/>
          </w:rPr>
          <w:fldChar w:fldCharType="begin"/>
        </w:r>
        <w:r w:rsidRPr="003255CE">
          <w:rPr>
            <w:webHidden/>
          </w:rPr>
          <w:instrText xml:space="preserve"> PAGEREF _Toc215661953 \h </w:instrText>
        </w:r>
        <w:r w:rsidRPr="003255CE">
          <w:rPr>
            <w:webHidden/>
          </w:rPr>
        </w:r>
        <w:r w:rsidRPr="003255CE">
          <w:rPr>
            <w:webHidden/>
          </w:rPr>
          <w:fldChar w:fldCharType="separate"/>
        </w:r>
        <w:r w:rsidR="002F2240" w:rsidRPr="003255CE">
          <w:rPr>
            <w:webHidden/>
          </w:rPr>
          <w:t>2</w:t>
        </w:r>
        <w:r w:rsidRPr="003255CE">
          <w:rPr>
            <w:webHidden/>
          </w:rPr>
          <w:fldChar w:fldCharType="end"/>
        </w:r>
      </w:hyperlink>
    </w:p>
    <w:p w14:paraId="3A4A9D8B" w14:textId="612C615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54" w:history="1">
        <w:r w:rsidRPr="003255CE">
          <w:rPr>
            <w:rStyle w:val="Hyperlink"/>
          </w:rPr>
          <w:t>1.3. Assessment Design</w:t>
        </w:r>
        <w:r w:rsidRPr="003255CE">
          <w:rPr>
            <w:webHidden/>
          </w:rPr>
          <w:tab/>
        </w:r>
        <w:r w:rsidRPr="003255CE">
          <w:rPr>
            <w:webHidden/>
          </w:rPr>
          <w:fldChar w:fldCharType="begin"/>
        </w:r>
        <w:r w:rsidRPr="003255CE">
          <w:rPr>
            <w:webHidden/>
          </w:rPr>
          <w:instrText xml:space="preserve"> PAGEREF _Toc215661954 \h </w:instrText>
        </w:r>
        <w:r w:rsidRPr="003255CE">
          <w:rPr>
            <w:webHidden/>
          </w:rPr>
        </w:r>
        <w:r w:rsidRPr="003255CE">
          <w:rPr>
            <w:webHidden/>
          </w:rPr>
          <w:fldChar w:fldCharType="separate"/>
        </w:r>
        <w:r w:rsidR="002F2240" w:rsidRPr="003255CE">
          <w:rPr>
            <w:webHidden/>
          </w:rPr>
          <w:t>2</w:t>
        </w:r>
        <w:r w:rsidRPr="003255CE">
          <w:rPr>
            <w:webHidden/>
          </w:rPr>
          <w:fldChar w:fldCharType="end"/>
        </w:r>
      </w:hyperlink>
    </w:p>
    <w:p w14:paraId="5B8AB9CE" w14:textId="4B16C9F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55" w:history="1">
        <w:r w:rsidRPr="003255CE">
          <w:rPr>
            <w:rStyle w:val="Hyperlink"/>
            <w:noProof/>
          </w:rPr>
          <w:t>1.3.1. Computer Adaptive Test</w:t>
        </w:r>
        <w:r w:rsidRPr="003255CE">
          <w:rPr>
            <w:noProof/>
            <w:webHidden/>
          </w:rPr>
          <w:tab/>
        </w:r>
        <w:r w:rsidRPr="003255CE">
          <w:rPr>
            <w:noProof/>
            <w:webHidden/>
          </w:rPr>
          <w:fldChar w:fldCharType="begin"/>
        </w:r>
        <w:r w:rsidRPr="003255CE">
          <w:rPr>
            <w:noProof/>
            <w:webHidden/>
          </w:rPr>
          <w:instrText xml:space="preserve"> PAGEREF _Toc215661955 \h </w:instrText>
        </w:r>
        <w:r w:rsidRPr="003255CE">
          <w:rPr>
            <w:noProof/>
            <w:webHidden/>
          </w:rPr>
        </w:r>
        <w:r w:rsidRPr="003255CE">
          <w:rPr>
            <w:noProof/>
            <w:webHidden/>
          </w:rPr>
          <w:fldChar w:fldCharType="separate"/>
        </w:r>
        <w:r w:rsidR="002F2240" w:rsidRPr="003255CE">
          <w:rPr>
            <w:noProof/>
            <w:webHidden/>
          </w:rPr>
          <w:t>2</w:t>
        </w:r>
        <w:r w:rsidRPr="003255CE">
          <w:rPr>
            <w:noProof/>
            <w:webHidden/>
          </w:rPr>
          <w:fldChar w:fldCharType="end"/>
        </w:r>
      </w:hyperlink>
    </w:p>
    <w:p w14:paraId="74070BA5" w14:textId="5916AAC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56" w:history="1">
        <w:r w:rsidRPr="003255CE">
          <w:rPr>
            <w:rStyle w:val="Hyperlink"/>
            <w:noProof/>
          </w:rPr>
          <w:t>1.3.2. Performance Tasks</w:t>
        </w:r>
        <w:r w:rsidRPr="003255CE">
          <w:rPr>
            <w:noProof/>
            <w:webHidden/>
          </w:rPr>
          <w:tab/>
        </w:r>
        <w:r w:rsidRPr="003255CE">
          <w:rPr>
            <w:noProof/>
            <w:webHidden/>
          </w:rPr>
          <w:fldChar w:fldCharType="begin"/>
        </w:r>
        <w:r w:rsidRPr="003255CE">
          <w:rPr>
            <w:noProof/>
            <w:webHidden/>
          </w:rPr>
          <w:instrText xml:space="preserve"> PAGEREF _Toc215661956 \h </w:instrText>
        </w:r>
        <w:r w:rsidRPr="003255CE">
          <w:rPr>
            <w:noProof/>
            <w:webHidden/>
          </w:rPr>
        </w:r>
        <w:r w:rsidRPr="003255CE">
          <w:rPr>
            <w:noProof/>
            <w:webHidden/>
          </w:rPr>
          <w:fldChar w:fldCharType="separate"/>
        </w:r>
        <w:r w:rsidR="002F2240" w:rsidRPr="003255CE">
          <w:rPr>
            <w:noProof/>
            <w:webHidden/>
          </w:rPr>
          <w:t>3</w:t>
        </w:r>
        <w:r w:rsidRPr="003255CE">
          <w:rPr>
            <w:noProof/>
            <w:webHidden/>
          </w:rPr>
          <w:fldChar w:fldCharType="end"/>
        </w:r>
      </w:hyperlink>
    </w:p>
    <w:p w14:paraId="4D56A3CA" w14:textId="06C9552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57" w:history="1">
        <w:r w:rsidRPr="003255CE">
          <w:rPr>
            <w:rStyle w:val="Hyperlink"/>
          </w:rPr>
          <w:t>1.4. Intended Population</w:t>
        </w:r>
        <w:r w:rsidRPr="003255CE">
          <w:rPr>
            <w:webHidden/>
          </w:rPr>
          <w:tab/>
        </w:r>
        <w:r w:rsidRPr="003255CE">
          <w:rPr>
            <w:webHidden/>
          </w:rPr>
          <w:fldChar w:fldCharType="begin"/>
        </w:r>
        <w:r w:rsidRPr="003255CE">
          <w:rPr>
            <w:webHidden/>
          </w:rPr>
          <w:instrText xml:space="preserve"> PAGEREF _Toc215661957 \h </w:instrText>
        </w:r>
        <w:r w:rsidRPr="003255CE">
          <w:rPr>
            <w:webHidden/>
          </w:rPr>
        </w:r>
        <w:r w:rsidRPr="003255CE">
          <w:rPr>
            <w:webHidden/>
          </w:rPr>
          <w:fldChar w:fldCharType="separate"/>
        </w:r>
        <w:r w:rsidR="002F2240" w:rsidRPr="003255CE">
          <w:rPr>
            <w:webHidden/>
          </w:rPr>
          <w:t>3</w:t>
        </w:r>
        <w:r w:rsidRPr="003255CE">
          <w:rPr>
            <w:webHidden/>
          </w:rPr>
          <w:fldChar w:fldCharType="end"/>
        </w:r>
      </w:hyperlink>
    </w:p>
    <w:p w14:paraId="0FD65720" w14:textId="4C12FCF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58" w:history="1">
        <w:r w:rsidRPr="003255CE">
          <w:rPr>
            <w:rStyle w:val="Hyperlink"/>
          </w:rPr>
          <w:t>1.5. Intended Use and Purpose of Test Scores</w:t>
        </w:r>
        <w:r w:rsidRPr="003255CE">
          <w:rPr>
            <w:webHidden/>
          </w:rPr>
          <w:tab/>
        </w:r>
        <w:r w:rsidRPr="003255CE">
          <w:rPr>
            <w:webHidden/>
          </w:rPr>
          <w:fldChar w:fldCharType="begin"/>
        </w:r>
        <w:r w:rsidRPr="003255CE">
          <w:rPr>
            <w:webHidden/>
          </w:rPr>
          <w:instrText xml:space="preserve"> PAGEREF _Toc215661958 \h </w:instrText>
        </w:r>
        <w:r w:rsidRPr="003255CE">
          <w:rPr>
            <w:webHidden/>
          </w:rPr>
        </w:r>
        <w:r w:rsidRPr="003255CE">
          <w:rPr>
            <w:webHidden/>
          </w:rPr>
          <w:fldChar w:fldCharType="separate"/>
        </w:r>
        <w:r w:rsidR="002F2240" w:rsidRPr="003255CE">
          <w:rPr>
            <w:webHidden/>
          </w:rPr>
          <w:t>4</w:t>
        </w:r>
        <w:r w:rsidRPr="003255CE">
          <w:rPr>
            <w:webHidden/>
          </w:rPr>
          <w:fldChar w:fldCharType="end"/>
        </w:r>
      </w:hyperlink>
    </w:p>
    <w:p w14:paraId="2CD918D4" w14:textId="436C569F"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59" w:history="1">
        <w:r w:rsidRPr="003255CE">
          <w:rPr>
            <w:rStyle w:val="Hyperlink"/>
          </w:rPr>
          <w:t>1.6. Testing Window</w:t>
        </w:r>
        <w:r w:rsidRPr="003255CE">
          <w:rPr>
            <w:webHidden/>
          </w:rPr>
          <w:tab/>
        </w:r>
        <w:r w:rsidRPr="003255CE">
          <w:rPr>
            <w:webHidden/>
          </w:rPr>
          <w:fldChar w:fldCharType="begin"/>
        </w:r>
        <w:r w:rsidRPr="003255CE">
          <w:rPr>
            <w:webHidden/>
          </w:rPr>
          <w:instrText xml:space="preserve"> PAGEREF _Toc215661959 \h </w:instrText>
        </w:r>
        <w:r w:rsidRPr="003255CE">
          <w:rPr>
            <w:webHidden/>
          </w:rPr>
        </w:r>
        <w:r w:rsidRPr="003255CE">
          <w:rPr>
            <w:webHidden/>
          </w:rPr>
          <w:fldChar w:fldCharType="separate"/>
        </w:r>
        <w:r w:rsidR="002F2240" w:rsidRPr="003255CE">
          <w:rPr>
            <w:webHidden/>
          </w:rPr>
          <w:t>5</w:t>
        </w:r>
        <w:r w:rsidRPr="003255CE">
          <w:rPr>
            <w:webHidden/>
          </w:rPr>
          <w:fldChar w:fldCharType="end"/>
        </w:r>
      </w:hyperlink>
    </w:p>
    <w:p w14:paraId="1F9A4B51" w14:textId="662C681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60" w:history="1">
        <w:r w:rsidRPr="003255CE">
          <w:rPr>
            <w:rStyle w:val="Hyperlink"/>
          </w:rPr>
          <w:t>1.7. Significant Developments for the 2024–25 CAASPP Smarter Balanced Summative Assessment Administration</w:t>
        </w:r>
        <w:r w:rsidRPr="003255CE">
          <w:rPr>
            <w:webHidden/>
          </w:rPr>
          <w:tab/>
        </w:r>
        <w:r w:rsidRPr="003255CE">
          <w:rPr>
            <w:webHidden/>
          </w:rPr>
          <w:fldChar w:fldCharType="begin"/>
        </w:r>
        <w:r w:rsidRPr="003255CE">
          <w:rPr>
            <w:webHidden/>
          </w:rPr>
          <w:instrText xml:space="preserve"> PAGEREF _Toc215661960 \h </w:instrText>
        </w:r>
        <w:r w:rsidRPr="003255CE">
          <w:rPr>
            <w:webHidden/>
          </w:rPr>
        </w:r>
        <w:r w:rsidRPr="003255CE">
          <w:rPr>
            <w:webHidden/>
          </w:rPr>
          <w:fldChar w:fldCharType="separate"/>
        </w:r>
        <w:r w:rsidR="002F2240" w:rsidRPr="003255CE">
          <w:rPr>
            <w:webHidden/>
          </w:rPr>
          <w:t>5</w:t>
        </w:r>
        <w:r w:rsidRPr="003255CE">
          <w:rPr>
            <w:webHidden/>
          </w:rPr>
          <w:fldChar w:fldCharType="end"/>
        </w:r>
      </w:hyperlink>
    </w:p>
    <w:p w14:paraId="7D483525" w14:textId="633BCAF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1" w:history="1">
        <w:r w:rsidRPr="003255CE">
          <w:rPr>
            <w:rStyle w:val="Hyperlink"/>
            <w:noProof/>
          </w:rPr>
          <w:t>1.7.1. Communications</w:t>
        </w:r>
        <w:r w:rsidRPr="003255CE">
          <w:rPr>
            <w:noProof/>
            <w:webHidden/>
          </w:rPr>
          <w:tab/>
        </w:r>
        <w:r w:rsidRPr="003255CE">
          <w:rPr>
            <w:noProof/>
            <w:webHidden/>
          </w:rPr>
          <w:fldChar w:fldCharType="begin"/>
        </w:r>
        <w:r w:rsidRPr="003255CE">
          <w:rPr>
            <w:noProof/>
            <w:webHidden/>
          </w:rPr>
          <w:instrText xml:space="preserve"> PAGEREF _Toc215661961 \h </w:instrText>
        </w:r>
        <w:r w:rsidRPr="003255CE">
          <w:rPr>
            <w:noProof/>
            <w:webHidden/>
          </w:rPr>
        </w:r>
        <w:r w:rsidRPr="003255CE">
          <w:rPr>
            <w:noProof/>
            <w:webHidden/>
          </w:rPr>
          <w:fldChar w:fldCharType="separate"/>
        </w:r>
        <w:r w:rsidR="002F2240" w:rsidRPr="003255CE">
          <w:rPr>
            <w:noProof/>
            <w:webHidden/>
          </w:rPr>
          <w:t>5</w:t>
        </w:r>
        <w:r w:rsidRPr="003255CE">
          <w:rPr>
            <w:noProof/>
            <w:webHidden/>
          </w:rPr>
          <w:fldChar w:fldCharType="end"/>
        </w:r>
      </w:hyperlink>
    </w:p>
    <w:p w14:paraId="562BBAA9" w14:textId="2FA387C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2" w:history="1">
        <w:r w:rsidRPr="003255CE">
          <w:rPr>
            <w:rStyle w:val="Hyperlink"/>
            <w:noProof/>
          </w:rPr>
          <w:t>1.7.2. Reporting</w:t>
        </w:r>
        <w:r w:rsidRPr="003255CE">
          <w:rPr>
            <w:noProof/>
            <w:webHidden/>
          </w:rPr>
          <w:tab/>
        </w:r>
        <w:r w:rsidRPr="003255CE">
          <w:rPr>
            <w:noProof/>
            <w:webHidden/>
          </w:rPr>
          <w:fldChar w:fldCharType="begin"/>
        </w:r>
        <w:r w:rsidRPr="003255CE">
          <w:rPr>
            <w:noProof/>
            <w:webHidden/>
          </w:rPr>
          <w:instrText xml:space="preserve"> PAGEREF _Toc215661962 \h </w:instrText>
        </w:r>
        <w:r w:rsidRPr="003255CE">
          <w:rPr>
            <w:noProof/>
            <w:webHidden/>
          </w:rPr>
        </w:r>
        <w:r w:rsidRPr="003255CE">
          <w:rPr>
            <w:noProof/>
            <w:webHidden/>
          </w:rPr>
          <w:fldChar w:fldCharType="separate"/>
        </w:r>
        <w:r w:rsidR="002F2240" w:rsidRPr="003255CE">
          <w:rPr>
            <w:noProof/>
            <w:webHidden/>
          </w:rPr>
          <w:t>5</w:t>
        </w:r>
        <w:r w:rsidRPr="003255CE">
          <w:rPr>
            <w:noProof/>
            <w:webHidden/>
          </w:rPr>
          <w:fldChar w:fldCharType="end"/>
        </w:r>
      </w:hyperlink>
    </w:p>
    <w:p w14:paraId="66A4C6B9" w14:textId="670A393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3" w:history="1">
        <w:r w:rsidRPr="003255CE">
          <w:rPr>
            <w:rStyle w:val="Hyperlink"/>
            <w:noProof/>
          </w:rPr>
          <w:t>1.7.3. Accessibility Resources</w:t>
        </w:r>
        <w:r w:rsidRPr="003255CE">
          <w:rPr>
            <w:noProof/>
            <w:webHidden/>
          </w:rPr>
          <w:tab/>
        </w:r>
        <w:r w:rsidRPr="003255CE">
          <w:rPr>
            <w:noProof/>
            <w:webHidden/>
          </w:rPr>
          <w:fldChar w:fldCharType="begin"/>
        </w:r>
        <w:r w:rsidRPr="003255CE">
          <w:rPr>
            <w:noProof/>
            <w:webHidden/>
          </w:rPr>
          <w:instrText xml:space="preserve"> PAGEREF _Toc215661963 \h </w:instrText>
        </w:r>
        <w:r w:rsidRPr="003255CE">
          <w:rPr>
            <w:noProof/>
            <w:webHidden/>
          </w:rPr>
        </w:r>
        <w:r w:rsidRPr="003255CE">
          <w:rPr>
            <w:noProof/>
            <w:webHidden/>
          </w:rPr>
          <w:fldChar w:fldCharType="separate"/>
        </w:r>
        <w:r w:rsidR="002F2240" w:rsidRPr="003255CE">
          <w:rPr>
            <w:noProof/>
            <w:webHidden/>
          </w:rPr>
          <w:t>6</w:t>
        </w:r>
        <w:r w:rsidRPr="003255CE">
          <w:rPr>
            <w:noProof/>
            <w:webHidden/>
          </w:rPr>
          <w:fldChar w:fldCharType="end"/>
        </w:r>
      </w:hyperlink>
    </w:p>
    <w:p w14:paraId="5A68A589" w14:textId="52FB844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64" w:history="1">
        <w:r w:rsidRPr="003255CE">
          <w:rPr>
            <w:rStyle w:val="Hyperlink"/>
          </w:rPr>
          <w:t>1.8. Groups and Organizations Involved with the CAASPP Smarter Balanced Summative Assessments</w:t>
        </w:r>
        <w:r w:rsidRPr="003255CE">
          <w:rPr>
            <w:webHidden/>
          </w:rPr>
          <w:tab/>
        </w:r>
        <w:r w:rsidRPr="003255CE">
          <w:rPr>
            <w:webHidden/>
          </w:rPr>
          <w:fldChar w:fldCharType="begin"/>
        </w:r>
        <w:r w:rsidRPr="003255CE">
          <w:rPr>
            <w:webHidden/>
          </w:rPr>
          <w:instrText xml:space="preserve"> PAGEREF _Toc215661964 \h </w:instrText>
        </w:r>
        <w:r w:rsidRPr="003255CE">
          <w:rPr>
            <w:webHidden/>
          </w:rPr>
        </w:r>
        <w:r w:rsidRPr="003255CE">
          <w:rPr>
            <w:webHidden/>
          </w:rPr>
          <w:fldChar w:fldCharType="separate"/>
        </w:r>
        <w:r w:rsidR="002F2240" w:rsidRPr="003255CE">
          <w:rPr>
            <w:webHidden/>
          </w:rPr>
          <w:t>6</w:t>
        </w:r>
        <w:r w:rsidRPr="003255CE">
          <w:rPr>
            <w:webHidden/>
          </w:rPr>
          <w:fldChar w:fldCharType="end"/>
        </w:r>
      </w:hyperlink>
    </w:p>
    <w:p w14:paraId="7BA35C0C" w14:textId="301331F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5" w:history="1">
        <w:r w:rsidRPr="003255CE">
          <w:rPr>
            <w:rStyle w:val="Hyperlink"/>
            <w:noProof/>
          </w:rPr>
          <w:t>1.8.1. California State Board of Education</w:t>
        </w:r>
        <w:r w:rsidRPr="003255CE">
          <w:rPr>
            <w:noProof/>
            <w:webHidden/>
          </w:rPr>
          <w:tab/>
        </w:r>
        <w:r w:rsidRPr="003255CE">
          <w:rPr>
            <w:noProof/>
            <w:webHidden/>
          </w:rPr>
          <w:fldChar w:fldCharType="begin"/>
        </w:r>
        <w:r w:rsidRPr="003255CE">
          <w:rPr>
            <w:noProof/>
            <w:webHidden/>
          </w:rPr>
          <w:instrText xml:space="preserve"> PAGEREF _Toc215661965 \h </w:instrText>
        </w:r>
        <w:r w:rsidRPr="003255CE">
          <w:rPr>
            <w:noProof/>
            <w:webHidden/>
          </w:rPr>
        </w:r>
        <w:r w:rsidRPr="003255CE">
          <w:rPr>
            <w:noProof/>
            <w:webHidden/>
          </w:rPr>
          <w:fldChar w:fldCharType="separate"/>
        </w:r>
        <w:r w:rsidR="002F2240" w:rsidRPr="003255CE">
          <w:rPr>
            <w:noProof/>
            <w:webHidden/>
          </w:rPr>
          <w:t>6</w:t>
        </w:r>
        <w:r w:rsidRPr="003255CE">
          <w:rPr>
            <w:noProof/>
            <w:webHidden/>
          </w:rPr>
          <w:fldChar w:fldCharType="end"/>
        </w:r>
      </w:hyperlink>
    </w:p>
    <w:p w14:paraId="450F2C0C" w14:textId="3DA64942"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6" w:history="1">
        <w:r w:rsidRPr="003255CE">
          <w:rPr>
            <w:rStyle w:val="Hyperlink"/>
            <w:noProof/>
          </w:rPr>
          <w:t>1.8.2. California Department of Education</w:t>
        </w:r>
        <w:r w:rsidRPr="003255CE">
          <w:rPr>
            <w:noProof/>
            <w:webHidden/>
          </w:rPr>
          <w:tab/>
        </w:r>
        <w:r w:rsidRPr="003255CE">
          <w:rPr>
            <w:noProof/>
            <w:webHidden/>
          </w:rPr>
          <w:fldChar w:fldCharType="begin"/>
        </w:r>
        <w:r w:rsidRPr="003255CE">
          <w:rPr>
            <w:noProof/>
            <w:webHidden/>
          </w:rPr>
          <w:instrText xml:space="preserve"> PAGEREF _Toc215661966 \h </w:instrText>
        </w:r>
        <w:r w:rsidRPr="003255CE">
          <w:rPr>
            <w:noProof/>
            <w:webHidden/>
          </w:rPr>
        </w:r>
        <w:r w:rsidRPr="003255CE">
          <w:rPr>
            <w:noProof/>
            <w:webHidden/>
          </w:rPr>
          <w:fldChar w:fldCharType="separate"/>
        </w:r>
        <w:r w:rsidR="002F2240" w:rsidRPr="003255CE">
          <w:rPr>
            <w:noProof/>
            <w:webHidden/>
          </w:rPr>
          <w:t>6</w:t>
        </w:r>
        <w:r w:rsidRPr="003255CE">
          <w:rPr>
            <w:noProof/>
            <w:webHidden/>
          </w:rPr>
          <w:fldChar w:fldCharType="end"/>
        </w:r>
      </w:hyperlink>
    </w:p>
    <w:p w14:paraId="7219B394" w14:textId="6E264CE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7" w:history="1">
        <w:r w:rsidRPr="003255CE">
          <w:rPr>
            <w:rStyle w:val="Hyperlink"/>
            <w:noProof/>
          </w:rPr>
          <w:t>1.8.3. California Educators</w:t>
        </w:r>
        <w:r w:rsidRPr="003255CE">
          <w:rPr>
            <w:noProof/>
            <w:webHidden/>
          </w:rPr>
          <w:tab/>
        </w:r>
        <w:r w:rsidRPr="003255CE">
          <w:rPr>
            <w:noProof/>
            <w:webHidden/>
          </w:rPr>
          <w:fldChar w:fldCharType="begin"/>
        </w:r>
        <w:r w:rsidRPr="003255CE">
          <w:rPr>
            <w:noProof/>
            <w:webHidden/>
          </w:rPr>
          <w:instrText xml:space="preserve"> PAGEREF _Toc215661967 \h </w:instrText>
        </w:r>
        <w:r w:rsidRPr="003255CE">
          <w:rPr>
            <w:noProof/>
            <w:webHidden/>
          </w:rPr>
        </w:r>
        <w:r w:rsidRPr="003255CE">
          <w:rPr>
            <w:noProof/>
            <w:webHidden/>
          </w:rPr>
          <w:fldChar w:fldCharType="separate"/>
        </w:r>
        <w:r w:rsidR="002F2240" w:rsidRPr="003255CE">
          <w:rPr>
            <w:noProof/>
            <w:webHidden/>
          </w:rPr>
          <w:t>7</w:t>
        </w:r>
        <w:r w:rsidRPr="003255CE">
          <w:rPr>
            <w:noProof/>
            <w:webHidden/>
          </w:rPr>
          <w:fldChar w:fldCharType="end"/>
        </w:r>
      </w:hyperlink>
    </w:p>
    <w:p w14:paraId="5F0B3232" w14:textId="6A35C8E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8" w:history="1">
        <w:r w:rsidRPr="003255CE">
          <w:rPr>
            <w:rStyle w:val="Hyperlink"/>
            <w:noProof/>
          </w:rPr>
          <w:t>1.8.4. Smarter Balanced Assessment Consortium</w:t>
        </w:r>
        <w:r w:rsidRPr="003255CE">
          <w:rPr>
            <w:noProof/>
            <w:webHidden/>
          </w:rPr>
          <w:tab/>
        </w:r>
        <w:r w:rsidRPr="003255CE">
          <w:rPr>
            <w:noProof/>
            <w:webHidden/>
          </w:rPr>
          <w:fldChar w:fldCharType="begin"/>
        </w:r>
        <w:r w:rsidRPr="003255CE">
          <w:rPr>
            <w:noProof/>
            <w:webHidden/>
          </w:rPr>
          <w:instrText xml:space="preserve"> PAGEREF _Toc215661968 \h </w:instrText>
        </w:r>
        <w:r w:rsidRPr="003255CE">
          <w:rPr>
            <w:noProof/>
            <w:webHidden/>
          </w:rPr>
        </w:r>
        <w:r w:rsidRPr="003255CE">
          <w:rPr>
            <w:noProof/>
            <w:webHidden/>
          </w:rPr>
          <w:fldChar w:fldCharType="separate"/>
        </w:r>
        <w:r w:rsidR="002F2240" w:rsidRPr="003255CE">
          <w:rPr>
            <w:noProof/>
            <w:webHidden/>
          </w:rPr>
          <w:t>7</w:t>
        </w:r>
        <w:r w:rsidRPr="003255CE">
          <w:rPr>
            <w:noProof/>
            <w:webHidden/>
          </w:rPr>
          <w:fldChar w:fldCharType="end"/>
        </w:r>
      </w:hyperlink>
    </w:p>
    <w:p w14:paraId="4B9184B3" w14:textId="02C0E37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69" w:history="1">
        <w:r w:rsidRPr="003255CE">
          <w:rPr>
            <w:rStyle w:val="Hyperlink"/>
            <w:noProof/>
          </w:rPr>
          <w:t>1.8.5. Contractors</w:t>
        </w:r>
        <w:r w:rsidRPr="003255CE">
          <w:rPr>
            <w:noProof/>
            <w:webHidden/>
          </w:rPr>
          <w:tab/>
        </w:r>
        <w:r w:rsidRPr="003255CE">
          <w:rPr>
            <w:noProof/>
            <w:webHidden/>
          </w:rPr>
          <w:fldChar w:fldCharType="begin"/>
        </w:r>
        <w:r w:rsidRPr="003255CE">
          <w:rPr>
            <w:noProof/>
            <w:webHidden/>
          </w:rPr>
          <w:instrText xml:space="preserve"> PAGEREF _Toc215661969 \h </w:instrText>
        </w:r>
        <w:r w:rsidRPr="003255CE">
          <w:rPr>
            <w:noProof/>
            <w:webHidden/>
          </w:rPr>
        </w:r>
        <w:r w:rsidRPr="003255CE">
          <w:rPr>
            <w:noProof/>
            <w:webHidden/>
          </w:rPr>
          <w:fldChar w:fldCharType="separate"/>
        </w:r>
        <w:r w:rsidR="002F2240" w:rsidRPr="003255CE">
          <w:rPr>
            <w:noProof/>
            <w:webHidden/>
          </w:rPr>
          <w:t>7</w:t>
        </w:r>
        <w:r w:rsidRPr="003255CE">
          <w:rPr>
            <w:noProof/>
            <w:webHidden/>
          </w:rPr>
          <w:fldChar w:fldCharType="end"/>
        </w:r>
      </w:hyperlink>
    </w:p>
    <w:p w14:paraId="289CAD62" w14:textId="497CBD0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70" w:history="1">
        <w:r w:rsidRPr="003255CE">
          <w:rPr>
            <w:rStyle w:val="Hyperlink"/>
          </w:rPr>
          <w:t>1.9. Systems Overview and Functionality</w:t>
        </w:r>
        <w:r w:rsidRPr="003255CE">
          <w:rPr>
            <w:webHidden/>
          </w:rPr>
          <w:tab/>
        </w:r>
        <w:r w:rsidRPr="003255CE">
          <w:rPr>
            <w:webHidden/>
          </w:rPr>
          <w:fldChar w:fldCharType="begin"/>
        </w:r>
        <w:r w:rsidRPr="003255CE">
          <w:rPr>
            <w:webHidden/>
          </w:rPr>
          <w:instrText xml:space="preserve"> PAGEREF _Toc215661970 \h </w:instrText>
        </w:r>
        <w:r w:rsidRPr="003255CE">
          <w:rPr>
            <w:webHidden/>
          </w:rPr>
        </w:r>
        <w:r w:rsidRPr="003255CE">
          <w:rPr>
            <w:webHidden/>
          </w:rPr>
          <w:fldChar w:fldCharType="separate"/>
        </w:r>
        <w:r w:rsidR="002F2240" w:rsidRPr="003255CE">
          <w:rPr>
            <w:webHidden/>
          </w:rPr>
          <w:t>8</w:t>
        </w:r>
        <w:r w:rsidRPr="003255CE">
          <w:rPr>
            <w:webHidden/>
          </w:rPr>
          <w:fldChar w:fldCharType="end"/>
        </w:r>
      </w:hyperlink>
    </w:p>
    <w:p w14:paraId="1DB440BA" w14:textId="6555E384"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71" w:history="1">
        <w:r w:rsidRPr="003255CE">
          <w:rPr>
            <w:rStyle w:val="Hyperlink"/>
            <w:noProof/>
          </w:rPr>
          <w:t>1.9.1. Test Operations Management System</w:t>
        </w:r>
        <w:r w:rsidRPr="003255CE">
          <w:rPr>
            <w:noProof/>
            <w:webHidden/>
          </w:rPr>
          <w:tab/>
        </w:r>
        <w:r w:rsidRPr="003255CE">
          <w:rPr>
            <w:noProof/>
            <w:webHidden/>
          </w:rPr>
          <w:fldChar w:fldCharType="begin"/>
        </w:r>
        <w:r w:rsidRPr="003255CE">
          <w:rPr>
            <w:noProof/>
            <w:webHidden/>
          </w:rPr>
          <w:instrText xml:space="preserve"> PAGEREF _Toc215661971 \h </w:instrText>
        </w:r>
        <w:r w:rsidRPr="003255CE">
          <w:rPr>
            <w:noProof/>
            <w:webHidden/>
          </w:rPr>
        </w:r>
        <w:r w:rsidRPr="003255CE">
          <w:rPr>
            <w:noProof/>
            <w:webHidden/>
          </w:rPr>
          <w:fldChar w:fldCharType="separate"/>
        </w:r>
        <w:r w:rsidR="002F2240" w:rsidRPr="003255CE">
          <w:rPr>
            <w:noProof/>
            <w:webHidden/>
          </w:rPr>
          <w:t>8</w:t>
        </w:r>
        <w:r w:rsidRPr="003255CE">
          <w:rPr>
            <w:noProof/>
            <w:webHidden/>
          </w:rPr>
          <w:fldChar w:fldCharType="end"/>
        </w:r>
      </w:hyperlink>
    </w:p>
    <w:p w14:paraId="2723D4EC" w14:textId="3B9C1C9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72" w:history="1">
        <w:r w:rsidRPr="003255CE">
          <w:rPr>
            <w:rStyle w:val="Hyperlink"/>
            <w:noProof/>
          </w:rPr>
          <w:t>1.9.2. Test Delivery System</w:t>
        </w:r>
        <w:r w:rsidRPr="003255CE">
          <w:rPr>
            <w:noProof/>
            <w:webHidden/>
          </w:rPr>
          <w:tab/>
        </w:r>
        <w:r w:rsidRPr="003255CE">
          <w:rPr>
            <w:noProof/>
            <w:webHidden/>
          </w:rPr>
          <w:fldChar w:fldCharType="begin"/>
        </w:r>
        <w:r w:rsidRPr="003255CE">
          <w:rPr>
            <w:noProof/>
            <w:webHidden/>
          </w:rPr>
          <w:instrText xml:space="preserve"> PAGEREF _Toc215661972 \h </w:instrText>
        </w:r>
        <w:r w:rsidRPr="003255CE">
          <w:rPr>
            <w:noProof/>
            <w:webHidden/>
          </w:rPr>
        </w:r>
        <w:r w:rsidRPr="003255CE">
          <w:rPr>
            <w:noProof/>
            <w:webHidden/>
          </w:rPr>
          <w:fldChar w:fldCharType="separate"/>
        </w:r>
        <w:r w:rsidR="002F2240" w:rsidRPr="003255CE">
          <w:rPr>
            <w:noProof/>
            <w:webHidden/>
          </w:rPr>
          <w:t>9</w:t>
        </w:r>
        <w:r w:rsidRPr="003255CE">
          <w:rPr>
            <w:noProof/>
            <w:webHidden/>
          </w:rPr>
          <w:fldChar w:fldCharType="end"/>
        </w:r>
      </w:hyperlink>
    </w:p>
    <w:p w14:paraId="24AC21CD" w14:textId="195B52F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73" w:history="1">
        <w:r w:rsidRPr="003255CE">
          <w:rPr>
            <w:rStyle w:val="Hyperlink"/>
            <w:noProof/>
          </w:rPr>
          <w:t>1.9.3. Practice and Training Tests</w:t>
        </w:r>
        <w:r w:rsidRPr="003255CE">
          <w:rPr>
            <w:noProof/>
            <w:webHidden/>
          </w:rPr>
          <w:tab/>
        </w:r>
        <w:r w:rsidRPr="003255CE">
          <w:rPr>
            <w:noProof/>
            <w:webHidden/>
          </w:rPr>
          <w:fldChar w:fldCharType="begin"/>
        </w:r>
        <w:r w:rsidRPr="003255CE">
          <w:rPr>
            <w:noProof/>
            <w:webHidden/>
          </w:rPr>
          <w:instrText xml:space="preserve"> PAGEREF _Toc215661973 \h </w:instrText>
        </w:r>
        <w:r w:rsidRPr="003255CE">
          <w:rPr>
            <w:noProof/>
            <w:webHidden/>
          </w:rPr>
        </w:r>
        <w:r w:rsidRPr="003255CE">
          <w:rPr>
            <w:noProof/>
            <w:webHidden/>
          </w:rPr>
          <w:fldChar w:fldCharType="separate"/>
        </w:r>
        <w:r w:rsidR="002F2240" w:rsidRPr="003255CE">
          <w:rPr>
            <w:noProof/>
            <w:webHidden/>
          </w:rPr>
          <w:t>9</w:t>
        </w:r>
        <w:r w:rsidRPr="003255CE">
          <w:rPr>
            <w:noProof/>
            <w:webHidden/>
          </w:rPr>
          <w:fldChar w:fldCharType="end"/>
        </w:r>
      </w:hyperlink>
    </w:p>
    <w:p w14:paraId="7A99748F" w14:textId="057B673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74" w:history="1">
        <w:r w:rsidRPr="003255CE">
          <w:rPr>
            <w:rStyle w:val="Hyperlink"/>
            <w:noProof/>
          </w:rPr>
          <w:t>1.9.4. California Educator Reporting System</w:t>
        </w:r>
        <w:r w:rsidRPr="003255CE">
          <w:rPr>
            <w:noProof/>
            <w:webHidden/>
          </w:rPr>
          <w:tab/>
        </w:r>
        <w:r w:rsidRPr="003255CE">
          <w:rPr>
            <w:noProof/>
            <w:webHidden/>
          </w:rPr>
          <w:fldChar w:fldCharType="begin"/>
        </w:r>
        <w:r w:rsidRPr="003255CE">
          <w:rPr>
            <w:noProof/>
            <w:webHidden/>
          </w:rPr>
          <w:instrText xml:space="preserve"> PAGEREF _Toc215661974 \h </w:instrText>
        </w:r>
        <w:r w:rsidRPr="003255CE">
          <w:rPr>
            <w:noProof/>
            <w:webHidden/>
          </w:rPr>
        </w:r>
        <w:r w:rsidRPr="003255CE">
          <w:rPr>
            <w:noProof/>
            <w:webHidden/>
          </w:rPr>
          <w:fldChar w:fldCharType="separate"/>
        </w:r>
        <w:r w:rsidR="002F2240" w:rsidRPr="003255CE">
          <w:rPr>
            <w:noProof/>
            <w:webHidden/>
          </w:rPr>
          <w:t>10</w:t>
        </w:r>
        <w:r w:rsidRPr="003255CE">
          <w:rPr>
            <w:noProof/>
            <w:webHidden/>
          </w:rPr>
          <w:fldChar w:fldCharType="end"/>
        </w:r>
      </w:hyperlink>
    </w:p>
    <w:p w14:paraId="6C198FE7" w14:textId="262D1E9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75" w:history="1">
        <w:r w:rsidRPr="003255CE">
          <w:rPr>
            <w:rStyle w:val="Hyperlink"/>
            <w:noProof/>
          </w:rPr>
          <w:t>1.9.5. Test Results for California’s Assessments Website</w:t>
        </w:r>
        <w:r w:rsidRPr="003255CE">
          <w:rPr>
            <w:noProof/>
            <w:webHidden/>
          </w:rPr>
          <w:tab/>
        </w:r>
        <w:r w:rsidRPr="003255CE">
          <w:rPr>
            <w:noProof/>
            <w:webHidden/>
          </w:rPr>
          <w:fldChar w:fldCharType="begin"/>
        </w:r>
        <w:r w:rsidRPr="003255CE">
          <w:rPr>
            <w:noProof/>
            <w:webHidden/>
          </w:rPr>
          <w:instrText xml:space="preserve"> PAGEREF _Toc215661975 \h </w:instrText>
        </w:r>
        <w:r w:rsidRPr="003255CE">
          <w:rPr>
            <w:noProof/>
            <w:webHidden/>
          </w:rPr>
        </w:r>
        <w:r w:rsidRPr="003255CE">
          <w:rPr>
            <w:noProof/>
            <w:webHidden/>
          </w:rPr>
          <w:fldChar w:fldCharType="separate"/>
        </w:r>
        <w:r w:rsidR="002F2240" w:rsidRPr="003255CE">
          <w:rPr>
            <w:noProof/>
            <w:webHidden/>
          </w:rPr>
          <w:t>10</w:t>
        </w:r>
        <w:r w:rsidRPr="003255CE">
          <w:rPr>
            <w:noProof/>
            <w:webHidden/>
          </w:rPr>
          <w:fldChar w:fldCharType="end"/>
        </w:r>
      </w:hyperlink>
    </w:p>
    <w:p w14:paraId="2BB277CC" w14:textId="33D749B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76" w:history="1">
        <w:r w:rsidRPr="003255CE">
          <w:rPr>
            <w:rStyle w:val="Hyperlink"/>
            <w:noProof/>
          </w:rPr>
          <w:t xml:space="preserve">1.9.6. Constructed-Response Scoring Systems for ETS and Measurement </w:t>
        </w:r>
        <w:r w:rsidR="00DE59AD" w:rsidRPr="003255CE">
          <w:rPr>
            <w:rStyle w:val="Hyperlink"/>
            <w:noProof/>
          </w:rPr>
          <w:br/>
        </w:r>
        <w:r w:rsidRPr="003255CE">
          <w:rPr>
            <w:rStyle w:val="Hyperlink"/>
            <w:noProof/>
          </w:rPr>
          <w:t>Incorporated</w:t>
        </w:r>
        <w:r w:rsidRPr="003255CE">
          <w:rPr>
            <w:noProof/>
            <w:webHidden/>
          </w:rPr>
          <w:tab/>
        </w:r>
        <w:r w:rsidRPr="003255CE">
          <w:rPr>
            <w:noProof/>
            <w:webHidden/>
          </w:rPr>
          <w:fldChar w:fldCharType="begin"/>
        </w:r>
        <w:r w:rsidRPr="003255CE">
          <w:rPr>
            <w:noProof/>
            <w:webHidden/>
          </w:rPr>
          <w:instrText xml:space="preserve"> PAGEREF _Toc215661976 \h </w:instrText>
        </w:r>
        <w:r w:rsidRPr="003255CE">
          <w:rPr>
            <w:noProof/>
            <w:webHidden/>
          </w:rPr>
        </w:r>
        <w:r w:rsidRPr="003255CE">
          <w:rPr>
            <w:noProof/>
            <w:webHidden/>
          </w:rPr>
          <w:fldChar w:fldCharType="separate"/>
        </w:r>
        <w:r w:rsidR="002F2240" w:rsidRPr="003255CE">
          <w:rPr>
            <w:noProof/>
            <w:webHidden/>
          </w:rPr>
          <w:t>10</w:t>
        </w:r>
        <w:r w:rsidRPr="003255CE">
          <w:rPr>
            <w:noProof/>
            <w:webHidden/>
          </w:rPr>
          <w:fldChar w:fldCharType="end"/>
        </w:r>
      </w:hyperlink>
    </w:p>
    <w:p w14:paraId="78AA8FB8" w14:textId="729EA96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77" w:history="1">
        <w:r w:rsidRPr="003255CE">
          <w:rPr>
            <w:rStyle w:val="Hyperlink"/>
          </w:rPr>
          <w:t>1.10. Overview of the Technical Report</w:t>
        </w:r>
        <w:r w:rsidRPr="003255CE">
          <w:rPr>
            <w:webHidden/>
          </w:rPr>
          <w:tab/>
        </w:r>
        <w:r w:rsidRPr="003255CE">
          <w:rPr>
            <w:webHidden/>
          </w:rPr>
          <w:fldChar w:fldCharType="begin"/>
        </w:r>
        <w:r w:rsidRPr="003255CE">
          <w:rPr>
            <w:webHidden/>
          </w:rPr>
          <w:instrText xml:space="preserve"> PAGEREF _Toc215661977 \h </w:instrText>
        </w:r>
        <w:r w:rsidRPr="003255CE">
          <w:rPr>
            <w:webHidden/>
          </w:rPr>
        </w:r>
        <w:r w:rsidRPr="003255CE">
          <w:rPr>
            <w:webHidden/>
          </w:rPr>
          <w:fldChar w:fldCharType="separate"/>
        </w:r>
        <w:r w:rsidR="002F2240" w:rsidRPr="003255CE">
          <w:rPr>
            <w:webHidden/>
          </w:rPr>
          <w:t>11</w:t>
        </w:r>
        <w:r w:rsidRPr="003255CE">
          <w:rPr>
            <w:webHidden/>
          </w:rPr>
          <w:fldChar w:fldCharType="end"/>
        </w:r>
      </w:hyperlink>
    </w:p>
    <w:p w14:paraId="4258720A" w14:textId="18E2BC4B"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78"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1978 \h </w:instrText>
        </w:r>
        <w:r w:rsidRPr="003255CE">
          <w:rPr>
            <w:webHidden/>
          </w:rPr>
        </w:r>
        <w:r w:rsidRPr="003255CE">
          <w:rPr>
            <w:webHidden/>
          </w:rPr>
          <w:fldChar w:fldCharType="separate"/>
        </w:r>
        <w:r w:rsidR="002F2240" w:rsidRPr="003255CE">
          <w:rPr>
            <w:webHidden/>
          </w:rPr>
          <w:t>13</w:t>
        </w:r>
        <w:r w:rsidRPr="003255CE">
          <w:rPr>
            <w:webHidden/>
          </w:rPr>
          <w:fldChar w:fldCharType="end"/>
        </w:r>
      </w:hyperlink>
    </w:p>
    <w:p w14:paraId="561BCE8F" w14:textId="61283670"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1979" w:history="1">
        <w:r w:rsidRPr="003255CE">
          <w:rPr>
            <w:rStyle w:val="Hyperlink"/>
          </w:rPr>
          <w:t>Chapter 2: Overview of CAASPP Smarter Balanced Processes</w:t>
        </w:r>
        <w:r w:rsidRPr="003255CE">
          <w:rPr>
            <w:webHidden/>
          </w:rPr>
          <w:tab/>
        </w:r>
        <w:r w:rsidRPr="003255CE">
          <w:rPr>
            <w:webHidden/>
          </w:rPr>
          <w:fldChar w:fldCharType="begin"/>
        </w:r>
        <w:r w:rsidRPr="003255CE">
          <w:rPr>
            <w:webHidden/>
          </w:rPr>
          <w:instrText xml:space="preserve"> PAGEREF _Toc215661979 \h </w:instrText>
        </w:r>
        <w:r w:rsidRPr="003255CE">
          <w:rPr>
            <w:webHidden/>
          </w:rPr>
        </w:r>
        <w:r w:rsidRPr="003255CE">
          <w:rPr>
            <w:webHidden/>
          </w:rPr>
          <w:fldChar w:fldCharType="separate"/>
        </w:r>
        <w:r w:rsidR="002F2240" w:rsidRPr="003255CE">
          <w:rPr>
            <w:webHidden/>
          </w:rPr>
          <w:t>14</w:t>
        </w:r>
        <w:r w:rsidRPr="003255CE">
          <w:rPr>
            <w:webHidden/>
          </w:rPr>
          <w:fldChar w:fldCharType="end"/>
        </w:r>
      </w:hyperlink>
    </w:p>
    <w:p w14:paraId="03D0377E" w14:textId="4F5901A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80" w:history="1">
        <w:r w:rsidRPr="003255CE">
          <w:rPr>
            <w:rStyle w:val="Hyperlink"/>
          </w:rPr>
          <w:t>2.1. Item Development</w:t>
        </w:r>
        <w:r w:rsidRPr="003255CE">
          <w:rPr>
            <w:webHidden/>
          </w:rPr>
          <w:tab/>
        </w:r>
        <w:r w:rsidRPr="003255CE">
          <w:rPr>
            <w:webHidden/>
          </w:rPr>
          <w:fldChar w:fldCharType="begin"/>
        </w:r>
        <w:r w:rsidRPr="003255CE">
          <w:rPr>
            <w:webHidden/>
          </w:rPr>
          <w:instrText xml:space="preserve"> PAGEREF _Toc215661980 \h </w:instrText>
        </w:r>
        <w:r w:rsidRPr="003255CE">
          <w:rPr>
            <w:webHidden/>
          </w:rPr>
        </w:r>
        <w:r w:rsidRPr="003255CE">
          <w:rPr>
            <w:webHidden/>
          </w:rPr>
          <w:fldChar w:fldCharType="separate"/>
        </w:r>
        <w:r w:rsidR="002F2240" w:rsidRPr="003255CE">
          <w:rPr>
            <w:webHidden/>
          </w:rPr>
          <w:t>14</w:t>
        </w:r>
        <w:r w:rsidRPr="003255CE">
          <w:rPr>
            <w:webHidden/>
          </w:rPr>
          <w:fldChar w:fldCharType="end"/>
        </w:r>
      </w:hyperlink>
    </w:p>
    <w:p w14:paraId="65ED93B2" w14:textId="27FAAF0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1" w:history="1">
        <w:r w:rsidRPr="003255CE">
          <w:rPr>
            <w:rStyle w:val="Hyperlink"/>
            <w:noProof/>
          </w:rPr>
          <w:t>2.1.1. Item Format</w:t>
        </w:r>
        <w:r w:rsidRPr="003255CE">
          <w:rPr>
            <w:noProof/>
            <w:webHidden/>
          </w:rPr>
          <w:tab/>
        </w:r>
        <w:r w:rsidRPr="003255CE">
          <w:rPr>
            <w:noProof/>
            <w:webHidden/>
          </w:rPr>
          <w:fldChar w:fldCharType="begin"/>
        </w:r>
        <w:r w:rsidRPr="003255CE">
          <w:rPr>
            <w:noProof/>
            <w:webHidden/>
          </w:rPr>
          <w:instrText xml:space="preserve"> PAGEREF _Toc215661981 \h </w:instrText>
        </w:r>
        <w:r w:rsidRPr="003255CE">
          <w:rPr>
            <w:noProof/>
            <w:webHidden/>
          </w:rPr>
        </w:r>
        <w:r w:rsidRPr="003255CE">
          <w:rPr>
            <w:noProof/>
            <w:webHidden/>
          </w:rPr>
          <w:fldChar w:fldCharType="separate"/>
        </w:r>
        <w:r w:rsidR="002F2240" w:rsidRPr="003255CE">
          <w:rPr>
            <w:noProof/>
            <w:webHidden/>
          </w:rPr>
          <w:t>14</w:t>
        </w:r>
        <w:r w:rsidRPr="003255CE">
          <w:rPr>
            <w:noProof/>
            <w:webHidden/>
          </w:rPr>
          <w:fldChar w:fldCharType="end"/>
        </w:r>
      </w:hyperlink>
    </w:p>
    <w:p w14:paraId="6647F2F9" w14:textId="31AC35C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2" w:history="1">
        <w:r w:rsidRPr="003255CE">
          <w:rPr>
            <w:rStyle w:val="Hyperlink"/>
            <w:noProof/>
          </w:rPr>
          <w:t>2.1.2. Item Specifications</w:t>
        </w:r>
        <w:r w:rsidRPr="003255CE">
          <w:rPr>
            <w:noProof/>
            <w:webHidden/>
          </w:rPr>
          <w:tab/>
        </w:r>
        <w:r w:rsidRPr="003255CE">
          <w:rPr>
            <w:noProof/>
            <w:webHidden/>
          </w:rPr>
          <w:fldChar w:fldCharType="begin"/>
        </w:r>
        <w:r w:rsidRPr="003255CE">
          <w:rPr>
            <w:noProof/>
            <w:webHidden/>
          </w:rPr>
          <w:instrText xml:space="preserve"> PAGEREF _Toc215661982 \h </w:instrText>
        </w:r>
        <w:r w:rsidRPr="003255CE">
          <w:rPr>
            <w:noProof/>
            <w:webHidden/>
          </w:rPr>
        </w:r>
        <w:r w:rsidRPr="003255CE">
          <w:rPr>
            <w:noProof/>
            <w:webHidden/>
          </w:rPr>
          <w:fldChar w:fldCharType="separate"/>
        </w:r>
        <w:r w:rsidR="002F2240" w:rsidRPr="003255CE">
          <w:rPr>
            <w:noProof/>
            <w:webHidden/>
          </w:rPr>
          <w:t>14</w:t>
        </w:r>
        <w:r w:rsidRPr="003255CE">
          <w:rPr>
            <w:noProof/>
            <w:webHidden/>
          </w:rPr>
          <w:fldChar w:fldCharType="end"/>
        </w:r>
      </w:hyperlink>
    </w:p>
    <w:p w14:paraId="71411617" w14:textId="26B4850B"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83" w:history="1">
        <w:r w:rsidRPr="003255CE">
          <w:rPr>
            <w:rStyle w:val="Hyperlink"/>
          </w:rPr>
          <w:t>2.2. Test Assembly</w:t>
        </w:r>
        <w:r w:rsidRPr="003255CE">
          <w:rPr>
            <w:webHidden/>
          </w:rPr>
          <w:tab/>
        </w:r>
        <w:r w:rsidRPr="003255CE">
          <w:rPr>
            <w:webHidden/>
          </w:rPr>
          <w:fldChar w:fldCharType="begin"/>
        </w:r>
        <w:r w:rsidRPr="003255CE">
          <w:rPr>
            <w:webHidden/>
          </w:rPr>
          <w:instrText xml:space="preserve"> PAGEREF _Toc215661983 \h </w:instrText>
        </w:r>
        <w:r w:rsidRPr="003255CE">
          <w:rPr>
            <w:webHidden/>
          </w:rPr>
        </w:r>
        <w:r w:rsidRPr="003255CE">
          <w:rPr>
            <w:webHidden/>
          </w:rPr>
          <w:fldChar w:fldCharType="separate"/>
        </w:r>
        <w:r w:rsidR="002F2240" w:rsidRPr="003255CE">
          <w:rPr>
            <w:webHidden/>
          </w:rPr>
          <w:t>15</w:t>
        </w:r>
        <w:r w:rsidRPr="003255CE">
          <w:rPr>
            <w:webHidden/>
          </w:rPr>
          <w:fldChar w:fldCharType="end"/>
        </w:r>
      </w:hyperlink>
    </w:p>
    <w:p w14:paraId="68F9762D" w14:textId="01CE4A4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4" w:history="1">
        <w:r w:rsidRPr="003255CE">
          <w:rPr>
            <w:rStyle w:val="Hyperlink"/>
            <w:noProof/>
          </w:rPr>
          <w:t>2.2.1. Test Length</w:t>
        </w:r>
        <w:r w:rsidRPr="003255CE">
          <w:rPr>
            <w:noProof/>
            <w:webHidden/>
          </w:rPr>
          <w:tab/>
        </w:r>
        <w:r w:rsidRPr="003255CE">
          <w:rPr>
            <w:noProof/>
            <w:webHidden/>
          </w:rPr>
          <w:fldChar w:fldCharType="begin"/>
        </w:r>
        <w:r w:rsidRPr="003255CE">
          <w:rPr>
            <w:noProof/>
            <w:webHidden/>
          </w:rPr>
          <w:instrText xml:space="preserve"> PAGEREF _Toc215661984 \h </w:instrText>
        </w:r>
        <w:r w:rsidRPr="003255CE">
          <w:rPr>
            <w:noProof/>
            <w:webHidden/>
          </w:rPr>
        </w:r>
        <w:r w:rsidRPr="003255CE">
          <w:rPr>
            <w:noProof/>
            <w:webHidden/>
          </w:rPr>
          <w:fldChar w:fldCharType="separate"/>
        </w:r>
        <w:r w:rsidR="002F2240" w:rsidRPr="003255CE">
          <w:rPr>
            <w:noProof/>
            <w:webHidden/>
          </w:rPr>
          <w:t>15</w:t>
        </w:r>
        <w:r w:rsidRPr="003255CE">
          <w:rPr>
            <w:noProof/>
            <w:webHidden/>
          </w:rPr>
          <w:fldChar w:fldCharType="end"/>
        </w:r>
      </w:hyperlink>
    </w:p>
    <w:p w14:paraId="45378612" w14:textId="72DBEB4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5" w:history="1">
        <w:r w:rsidRPr="003255CE">
          <w:rPr>
            <w:rStyle w:val="Hyperlink"/>
            <w:noProof/>
          </w:rPr>
          <w:t>2.2.2. Test Blueprints</w:t>
        </w:r>
        <w:r w:rsidRPr="003255CE">
          <w:rPr>
            <w:noProof/>
            <w:webHidden/>
          </w:rPr>
          <w:tab/>
        </w:r>
        <w:r w:rsidRPr="003255CE">
          <w:rPr>
            <w:noProof/>
            <w:webHidden/>
          </w:rPr>
          <w:fldChar w:fldCharType="begin"/>
        </w:r>
        <w:r w:rsidRPr="003255CE">
          <w:rPr>
            <w:noProof/>
            <w:webHidden/>
          </w:rPr>
          <w:instrText xml:space="preserve"> PAGEREF _Toc215661985 \h </w:instrText>
        </w:r>
        <w:r w:rsidRPr="003255CE">
          <w:rPr>
            <w:noProof/>
            <w:webHidden/>
          </w:rPr>
        </w:r>
        <w:r w:rsidRPr="003255CE">
          <w:rPr>
            <w:noProof/>
            <w:webHidden/>
          </w:rPr>
          <w:fldChar w:fldCharType="separate"/>
        </w:r>
        <w:r w:rsidR="002F2240" w:rsidRPr="003255CE">
          <w:rPr>
            <w:noProof/>
            <w:webHidden/>
          </w:rPr>
          <w:t>16</w:t>
        </w:r>
        <w:r w:rsidRPr="003255CE">
          <w:rPr>
            <w:noProof/>
            <w:webHidden/>
          </w:rPr>
          <w:fldChar w:fldCharType="end"/>
        </w:r>
      </w:hyperlink>
    </w:p>
    <w:p w14:paraId="7E1F45B0" w14:textId="491E615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6" w:history="1">
        <w:r w:rsidRPr="003255CE">
          <w:rPr>
            <w:rStyle w:val="Hyperlink"/>
            <w:noProof/>
          </w:rPr>
          <w:t>2.2.3. Item Selection</w:t>
        </w:r>
        <w:r w:rsidRPr="003255CE">
          <w:rPr>
            <w:noProof/>
            <w:webHidden/>
          </w:rPr>
          <w:tab/>
        </w:r>
        <w:r w:rsidRPr="003255CE">
          <w:rPr>
            <w:noProof/>
            <w:webHidden/>
          </w:rPr>
          <w:fldChar w:fldCharType="begin"/>
        </w:r>
        <w:r w:rsidRPr="003255CE">
          <w:rPr>
            <w:noProof/>
            <w:webHidden/>
          </w:rPr>
          <w:instrText xml:space="preserve"> PAGEREF _Toc215661986 \h </w:instrText>
        </w:r>
        <w:r w:rsidRPr="003255CE">
          <w:rPr>
            <w:noProof/>
            <w:webHidden/>
          </w:rPr>
        </w:r>
        <w:r w:rsidRPr="003255CE">
          <w:rPr>
            <w:noProof/>
            <w:webHidden/>
          </w:rPr>
          <w:fldChar w:fldCharType="separate"/>
        </w:r>
        <w:r w:rsidR="002F2240" w:rsidRPr="003255CE">
          <w:rPr>
            <w:noProof/>
            <w:webHidden/>
          </w:rPr>
          <w:t>16</w:t>
        </w:r>
        <w:r w:rsidRPr="003255CE">
          <w:rPr>
            <w:noProof/>
            <w:webHidden/>
          </w:rPr>
          <w:fldChar w:fldCharType="end"/>
        </w:r>
      </w:hyperlink>
    </w:p>
    <w:p w14:paraId="10C17963" w14:textId="4D12ECB0"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87" w:history="1">
        <w:r w:rsidRPr="003255CE">
          <w:rPr>
            <w:rStyle w:val="Hyperlink"/>
          </w:rPr>
          <w:t>2.3. Test Administration</w:t>
        </w:r>
        <w:r w:rsidRPr="003255CE">
          <w:rPr>
            <w:webHidden/>
          </w:rPr>
          <w:tab/>
        </w:r>
        <w:r w:rsidRPr="003255CE">
          <w:rPr>
            <w:webHidden/>
          </w:rPr>
          <w:fldChar w:fldCharType="begin"/>
        </w:r>
        <w:r w:rsidRPr="003255CE">
          <w:rPr>
            <w:webHidden/>
          </w:rPr>
          <w:instrText xml:space="preserve"> PAGEREF _Toc215661987 \h </w:instrText>
        </w:r>
        <w:r w:rsidRPr="003255CE">
          <w:rPr>
            <w:webHidden/>
          </w:rPr>
        </w:r>
        <w:r w:rsidRPr="003255CE">
          <w:rPr>
            <w:webHidden/>
          </w:rPr>
          <w:fldChar w:fldCharType="separate"/>
        </w:r>
        <w:r w:rsidR="002F2240" w:rsidRPr="003255CE">
          <w:rPr>
            <w:webHidden/>
          </w:rPr>
          <w:t>17</w:t>
        </w:r>
        <w:r w:rsidRPr="003255CE">
          <w:rPr>
            <w:webHidden/>
          </w:rPr>
          <w:fldChar w:fldCharType="end"/>
        </w:r>
      </w:hyperlink>
    </w:p>
    <w:p w14:paraId="695A7599" w14:textId="497B0D6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8" w:history="1">
        <w:r w:rsidRPr="003255CE">
          <w:rPr>
            <w:rStyle w:val="Hyperlink"/>
            <w:noProof/>
          </w:rPr>
          <w:t>2.3.1. Test Security and Confidentiality</w:t>
        </w:r>
        <w:r w:rsidRPr="003255CE">
          <w:rPr>
            <w:noProof/>
            <w:webHidden/>
          </w:rPr>
          <w:tab/>
        </w:r>
        <w:r w:rsidRPr="003255CE">
          <w:rPr>
            <w:noProof/>
            <w:webHidden/>
          </w:rPr>
          <w:fldChar w:fldCharType="begin"/>
        </w:r>
        <w:r w:rsidRPr="003255CE">
          <w:rPr>
            <w:noProof/>
            <w:webHidden/>
          </w:rPr>
          <w:instrText xml:space="preserve"> PAGEREF _Toc215661988 \h </w:instrText>
        </w:r>
        <w:r w:rsidRPr="003255CE">
          <w:rPr>
            <w:noProof/>
            <w:webHidden/>
          </w:rPr>
        </w:r>
        <w:r w:rsidRPr="003255CE">
          <w:rPr>
            <w:noProof/>
            <w:webHidden/>
          </w:rPr>
          <w:fldChar w:fldCharType="separate"/>
        </w:r>
        <w:r w:rsidR="002F2240" w:rsidRPr="003255CE">
          <w:rPr>
            <w:noProof/>
            <w:webHidden/>
          </w:rPr>
          <w:t>17</w:t>
        </w:r>
        <w:r w:rsidRPr="003255CE">
          <w:rPr>
            <w:noProof/>
            <w:webHidden/>
          </w:rPr>
          <w:fldChar w:fldCharType="end"/>
        </w:r>
      </w:hyperlink>
    </w:p>
    <w:p w14:paraId="4E5E55FC" w14:textId="6459E15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89" w:history="1">
        <w:r w:rsidRPr="003255CE">
          <w:rPr>
            <w:rStyle w:val="Hyperlink"/>
            <w:noProof/>
          </w:rPr>
          <w:t>2.3.2. Procedures to Maintain Standardization</w:t>
        </w:r>
        <w:r w:rsidRPr="003255CE">
          <w:rPr>
            <w:noProof/>
            <w:webHidden/>
          </w:rPr>
          <w:tab/>
        </w:r>
        <w:r w:rsidRPr="003255CE">
          <w:rPr>
            <w:noProof/>
            <w:webHidden/>
          </w:rPr>
          <w:fldChar w:fldCharType="begin"/>
        </w:r>
        <w:r w:rsidRPr="003255CE">
          <w:rPr>
            <w:noProof/>
            <w:webHidden/>
          </w:rPr>
          <w:instrText xml:space="preserve"> PAGEREF _Toc215661989 \h </w:instrText>
        </w:r>
        <w:r w:rsidRPr="003255CE">
          <w:rPr>
            <w:noProof/>
            <w:webHidden/>
          </w:rPr>
        </w:r>
        <w:r w:rsidRPr="003255CE">
          <w:rPr>
            <w:noProof/>
            <w:webHidden/>
          </w:rPr>
          <w:fldChar w:fldCharType="separate"/>
        </w:r>
        <w:r w:rsidR="002F2240" w:rsidRPr="003255CE">
          <w:rPr>
            <w:noProof/>
            <w:webHidden/>
          </w:rPr>
          <w:t>17</w:t>
        </w:r>
        <w:r w:rsidRPr="003255CE">
          <w:rPr>
            <w:noProof/>
            <w:webHidden/>
          </w:rPr>
          <w:fldChar w:fldCharType="end"/>
        </w:r>
      </w:hyperlink>
    </w:p>
    <w:p w14:paraId="14157180" w14:textId="2BA7AC3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90" w:history="1">
        <w:r w:rsidRPr="003255CE">
          <w:rPr>
            <w:rStyle w:val="Hyperlink"/>
          </w:rPr>
          <w:t>2.4. Fairness and Accessibility</w:t>
        </w:r>
        <w:r w:rsidRPr="003255CE">
          <w:rPr>
            <w:webHidden/>
          </w:rPr>
          <w:tab/>
        </w:r>
        <w:r w:rsidRPr="003255CE">
          <w:rPr>
            <w:webHidden/>
          </w:rPr>
          <w:fldChar w:fldCharType="begin"/>
        </w:r>
        <w:r w:rsidRPr="003255CE">
          <w:rPr>
            <w:webHidden/>
          </w:rPr>
          <w:instrText xml:space="preserve"> PAGEREF _Toc215661990 \h </w:instrText>
        </w:r>
        <w:r w:rsidRPr="003255CE">
          <w:rPr>
            <w:webHidden/>
          </w:rPr>
        </w:r>
        <w:r w:rsidRPr="003255CE">
          <w:rPr>
            <w:webHidden/>
          </w:rPr>
          <w:fldChar w:fldCharType="separate"/>
        </w:r>
        <w:r w:rsidR="002F2240" w:rsidRPr="003255CE">
          <w:rPr>
            <w:webHidden/>
          </w:rPr>
          <w:t>18</w:t>
        </w:r>
        <w:r w:rsidRPr="003255CE">
          <w:rPr>
            <w:webHidden/>
          </w:rPr>
          <w:fldChar w:fldCharType="end"/>
        </w:r>
      </w:hyperlink>
    </w:p>
    <w:p w14:paraId="15B003E2" w14:textId="4201C63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1" w:history="1">
        <w:r w:rsidRPr="003255CE">
          <w:rPr>
            <w:rStyle w:val="Hyperlink"/>
            <w:noProof/>
          </w:rPr>
          <w:t>2.4.1. Overview</w:t>
        </w:r>
        <w:r w:rsidRPr="003255CE">
          <w:rPr>
            <w:noProof/>
            <w:webHidden/>
          </w:rPr>
          <w:tab/>
        </w:r>
        <w:r w:rsidRPr="003255CE">
          <w:rPr>
            <w:noProof/>
            <w:webHidden/>
          </w:rPr>
          <w:fldChar w:fldCharType="begin"/>
        </w:r>
        <w:r w:rsidRPr="003255CE">
          <w:rPr>
            <w:noProof/>
            <w:webHidden/>
          </w:rPr>
          <w:instrText xml:space="preserve"> PAGEREF _Toc215661991 \h </w:instrText>
        </w:r>
        <w:r w:rsidRPr="003255CE">
          <w:rPr>
            <w:noProof/>
            <w:webHidden/>
          </w:rPr>
        </w:r>
        <w:r w:rsidRPr="003255CE">
          <w:rPr>
            <w:noProof/>
            <w:webHidden/>
          </w:rPr>
          <w:fldChar w:fldCharType="separate"/>
        </w:r>
        <w:r w:rsidR="002F2240" w:rsidRPr="003255CE">
          <w:rPr>
            <w:noProof/>
            <w:webHidden/>
          </w:rPr>
          <w:t>18</w:t>
        </w:r>
        <w:r w:rsidRPr="003255CE">
          <w:rPr>
            <w:noProof/>
            <w:webHidden/>
          </w:rPr>
          <w:fldChar w:fldCharType="end"/>
        </w:r>
      </w:hyperlink>
    </w:p>
    <w:p w14:paraId="1C91BA6A" w14:textId="716AE11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2" w:history="1">
        <w:r w:rsidRPr="003255CE">
          <w:rPr>
            <w:rStyle w:val="Hyperlink"/>
            <w:noProof/>
          </w:rPr>
          <w:t>2.4.2. Student Accessibility Resources</w:t>
        </w:r>
        <w:r w:rsidRPr="003255CE">
          <w:rPr>
            <w:noProof/>
            <w:webHidden/>
          </w:rPr>
          <w:tab/>
        </w:r>
        <w:r w:rsidRPr="003255CE">
          <w:rPr>
            <w:noProof/>
            <w:webHidden/>
          </w:rPr>
          <w:fldChar w:fldCharType="begin"/>
        </w:r>
        <w:r w:rsidRPr="003255CE">
          <w:rPr>
            <w:noProof/>
            <w:webHidden/>
          </w:rPr>
          <w:instrText xml:space="preserve"> PAGEREF _Toc215661992 \h </w:instrText>
        </w:r>
        <w:r w:rsidRPr="003255CE">
          <w:rPr>
            <w:noProof/>
            <w:webHidden/>
          </w:rPr>
        </w:r>
        <w:r w:rsidRPr="003255CE">
          <w:rPr>
            <w:noProof/>
            <w:webHidden/>
          </w:rPr>
          <w:fldChar w:fldCharType="separate"/>
        </w:r>
        <w:r w:rsidR="002F2240" w:rsidRPr="003255CE">
          <w:rPr>
            <w:noProof/>
            <w:webHidden/>
          </w:rPr>
          <w:t>18</w:t>
        </w:r>
        <w:r w:rsidRPr="003255CE">
          <w:rPr>
            <w:noProof/>
            <w:webHidden/>
          </w:rPr>
          <w:fldChar w:fldCharType="end"/>
        </w:r>
      </w:hyperlink>
    </w:p>
    <w:p w14:paraId="1DA928A9" w14:textId="68016C9D"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93" w:history="1">
        <w:r w:rsidRPr="003255CE">
          <w:rPr>
            <w:rStyle w:val="Hyperlink"/>
          </w:rPr>
          <w:t>2.5. Scores</w:t>
        </w:r>
        <w:r w:rsidRPr="003255CE">
          <w:rPr>
            <w:webHidden/>
          </w:rPr>
          <w:tab/>
        </w:r>
        <w:r w:rsidRPr="003255CE">
          <w:rPr>
            <w:webHidden/>
          </w:rPr>
          <w:fldChar w:fldCharType="begin"/>
        </w:r>
        <w:r w:rsidRPr="003255CE">
          <w:rPr>
            <w:webHidden/>
          </w:rPr>
          <w:instrText xml:space="preserve"> PAGEREF _Toc215661993 \h </w:instrText>
        </w:r>
        <w:r w:rsidRPr="003255CE">
          <w:rPr>
            <w:webHidden/>
          </w:rPr>
        </w:r>
        <w:r w:rsidRPr="003255CE">
          <w:rPr>
            <w:webHidden/>
          </w:rPr>
          <w:fldChar w:fldCharType="separate"/>
        </w:r>
        <w:r w:rsidR="002F2240" w:rsidRPr="003255CE">
          <w:rPr>
            <w:webHidden/>
          </w:rPr>
          <w:t>19</w:t>
        </w:r>
        <w:r w:rsidRPr="003255CE">
          <w:rPr>
            <w:webHidden/>
          </w:rPr>
          <w:fldChar w:fldCharType="end"/>
        </w:r>
      </w:hyperlink>
    </w:p>
    <w:p w14:paraId="7D899F0D" w14:textId="4C45756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4" w:history="1">
        <w:r w:rsidRPr="003255CE">
          <w:rPr>
            <w:rStyle w:val="Hyperlink"/>
            <w:noProof/>
          </w:rPr>
          <w:t>2.5.1. Score Reporting</w:t>
        </w:r>
        <w:r w:rsidRPr="003255CE">
          <w:rPr>
            <w:noProof/>
            <w:webHidden/>
          </w:rPr>
          <w:tab/>
        </w:r>
        <w:r w:rsidRPr="003255CE">
          <w:rPr>
            <w:noProof/>
            <w:webHidden/>
          </w:rPr>
          <w:fldChar w:fldCharType="begin"/>
        </w:r>
        <w:r w:rsidRPr="003255CE">
          <w:rPr>
            <w:noProof/>
            <w:webHidden/>
          </w:rPr>
          <w:instrText xml:space="preserve"> PAGEREF _Toc215661994 \h </w:instrText>
        </w:r>
        <w:r w:rsidRPr="003255CE">
          <w:rPr>
            <w:noProof/>
            <w:webHidden/>
          </w:rPr>
        </w:r>
        <w:r w:rsidRPr="003255CE">
          <w:rPr>
            <w:noProof/>
            <w:webHidden/>
          </w:rPr>
          <w:fldChar w:fldCharType="separate"/>
        </w:r>
        <w:r w:rsidR="002F2240" w:rsidRPr="003255CE">
          <w:rPr>
            <w:noProof/>
            <w:webHidden/>
          </w:rPr>
          <w:t>19</w:t>
        </w:r>
        <w:r w:rsidRPr="003255CE">
          <w:rPr>
            <w:noProof/>
            <w:webHidden/>
          </w:rPr>
          <w:fldChar w:fldCharType="end"/>
        </w:r>
      </w:hyperlink>
    </w:p>
    <w:p w14:paraId="23A7B6C0" w14:textId="13D70ED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5" w:history="1">
        <w:r w:rsidRPr="003255CE">
          <w:rPr>
            <w:rStyle w:val="Hyperlink"/>
            <w:noProof/>
          </w:rPr>
          <w:t>2.5.2. Aggregation Procedures</w:t>
        </w:r>
        <w:r w:rsidRPr="003255CE">
          <w:rPr>
            <w:noProof/>
            <w:webHidden/>
          </w:rPr>
          <w:tab/>
        </w:r>
        <w:r w:rsidRPr="003255CE">
          <w:rPr>
            <w:noProof/>
            <w:webHidden/>
          </w:rPr>
          <w:fldChar w:fldCharType="begin"/>
        </w:r>
        <w:r w:rsidRPr="003255CE">
          <w:rPr>
            <w:noProof/>
            <w:webHidden/>
          </w:rPr>
          <w:instrText xml:space="preserve"> PAGEREF _Toc215661995 \h </w:instrText>
        </w:r>
        <w:r w:rsidRPr="003255CE">
          <w:rPr>
            <w:noProof/>
            <w:webHidden/>
          </w:rPr>
        </w:r>
        <w:r w:rsidRPr="003255CE">
          <w:rPr>
            <w:noProof/>
            <w:webHidden/>
          </w:rPr>
          <w:fldChar w:fldCharType="separate"/>
        </w:r>
        <w:r w:rsidR="002F2240" w:rsidRPr="003255CE">
          <w:rPr>
            <w:noProof/>
            <w:webHidden/>
          </w:rPr>
          <w:t>19</w:t>
        </w:r>
        <w:r w:rsidRPr="003255CE">
          <w:rPr>
            <w:noProof/>
            <w:webHidden/>
          </w:rPr>
          <w:fldChar w:fldCharType="end"/>
        </w:r>
      </w:hyperlink>
    </w:p>
    <w:p w14:paraId="741AB57E" w14:textId="154774A5"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1996" w:history="1">
        <w:r w:rsidRPr="003255CE">
          <w:rPr>
            <w:rStyle w:val="Hyperlink"/>
          </w:rPr>
          <w:t>2.6. Calibration and Scaling</w:t>
        </w:r>
        <w:r w:rsidRPr="003255CE">
          <w:rPr>
            <w:webHidden/>
          </w:rPr>
          <w:tab/>
        </w:r>
        <w:r w:rsidRPr="003255CE">
          <w:rPr>
            <w:webHidden/>
          </w:rPr>
          <w:fldChar w:fldCharType="begin"/>
        </w:r>
        <w:r w:rsidRPr="003255CE">
          <w:rPr>
            <w:webHidden/>
          </w:rPr>
          <w:instrText xml:space="preserve"> PAGEREF _Toc215661996 \h </w:instrText>
        </w:r>
        <w:r w:rsidRPr="003255CE">
          <w:rPr>
            <w:webHidden/>
          </w:rPr>
        </w:r>
        <w:r w:rsidRPr="003255CE">
          <w:rPr>
            <w:webHidden/>
          </w:rPr>
          <w:fldChar w:fldCharType="separate"/>
        </w:r>
        <w:r w:rsidR="002F2240" w:rsidRPr="003255CE">
          <w:rPr>
            <w:webHidden/>
          </w:rPr>
          <w:t>20</w:t>
        </w:r>
        <w:r w:rsidRPr="003255CE">
          <w:rPr>
            <w:webHidden/>
          </w:rPr>
          <w:fldChar w:fldCharType="end"/>
        </w:r>
      </w:hyperlink>
    </w:p>
    <w:p w14:paraId="3FB1A97F" w14:textId="1C66254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7" w:history="1">
        <w:r w:rsidRPr="003255CE">
          <w:rPr>
            <w:rStyle w:val="Hyperlink"/>
            <w:noProof/>
          </w:rPr>
          <w:t>2.6.1. Calibration</w:t>
        </w:r>
        <w:r w:rsidRPr="003255CE">
          <w:rPr>
            <w:noProof/>
            <w:webHidden/>
          </w:rPr>
          <w:tab/>
        </w:r>
        <w:r w:rsidRPr="003255CE">
          <w:rPr>
            <w:noProof/>
            <w:webHidden/>
          </w:rPr>
          <w:fldChar w:fldCharType="begin"/>
        </w:r>
        <w:r w:rsidRPr="003255CE">
          <w:rPr>
            <w:noProof/>
            <w:webHidden/>
          </w:rPr>
          <w:instrText xml:space="preserve"> PAGEREF _Toc215661997 \h </w:instrText>
        </w:r>
        <w:r w:rsidRPr="003255CE">
          <w:rPr>
            <w:noProof/>
            <w:webHidden/>
          </w:rPr>
        </w:r>
        <w:r w:rsidRPr="003255CE">
          <w:rPr>
            <w:noProof/>
            <w:webHidden/>
          </w:rPr>
          <w:fldChar w:fldCharType="separate"/>
        </w:r>
        <w:r w:rsidR="002F2240" w:rsidRPr="003255CE">
          <w:rPr>
            <w:noProof/>
            <w:webHidden/>
          </w:rPr>
          <w:t>21</w:t>
        </w:r>
        <w:r w:rsidRPr="003255CE">
          <w:rPr>
            <w:noProof/>
            <w:webHidden/>
          </w:rPr>
          <w:fldChar w:fldCharType="end"/>
        </w:r>
      </w:hyperlink>
    </w:p>
    <w:p w14:paraId="1DC03765" w14:textId="4BBB301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8" w:history="1">
        <w:r w:rsidRPr="003255CE">
          <w:rPr>
            <w:rStyle w:val="Hyperlink"/>
            <w:noProof/>
          </w:rPr>
          <w:t>2.6.2. Horizontal Scaling</w:t>
        </w:r>
        <w:r w:rsidRPr="003255CE">
          <w:rPr>
            <w:noProof/>
            <w:webHidden/>
          </w:rPr>
          <w:tab/>
        </w:r>
        <w:r w:rsidRPr="003255CE">
          <w:rPr>
            <w:noProof/>
            <w:webHidden/>
          </w:rPr>
          <w:fldChar w:fldCharType="begin"/>
        </w:r>
        <w:r w:rsidRPr="003255CE">
          <w:rPr>
            <w:noProof/>
            <w:webHidden/>
          </w:rPr>
          <w:instrText xml:space="preserve"> PAGEREF _Toc215661998 \h </w:instrText>
        </w:r>
        <w:r w:rsidRPr="003255CE">
          <w:rPr>
            <w:noProof/>
            <w:webHidden/>
          </w:rPr>
        </w:r>
        <w:r w:rsidRPr="003255CE">
          <w:rPr>
            <w:noProof/>
            <w:webHidden/>
          </w:rPr>
          <w:fldChar w:fldCharType="separate"/>
        </w:r>
        <w:r w:rsidR="002F2240" w:rsidRPr="003255CE">
          <w:rPr>
            <w:noProof/>
            <w:webHidden/>
          </w:rPr>
          <w:t>21</w:t>
        </w:r>
        <w:r w:rsidRPr="003255CE">
          <w:rPr>
            <w:noProof/>
            <w:webHidden/>
          </w:rPr>
          <w:fldChar w:fldCharType="end"/>
        </w:r>
      </w:hyperlink>
    </w:p>
    <w:p w14:paraId="7219D164" w14:textId="7ADFD27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1999" w:history="1">
        <w:r w:rsidRPr="003255CE">
          <w:rPr>
            <w:rStyle w:val="Hyperlink"/>
            <w:noProof/>
          </w:rPr>
          <w:t>2.6.3. Vertical Scaling</w:t>
        </w:r>
        <w:r w:rsidRPr="003255CE">
          <w:rPr>
            <w:noProof/>
            <w:webHidden/>
          </w:rPr>
          <w:tab/>
        </w:r>
        <w:r w:rsidRPr="003255CE">
          <w:rPr>
            <w:noProof/>
            <w:webHidden/>
          </w:rPr>
          <w:fldChar w:fldCharType="begin"/>
        </w:r>
        <w:r w:rsidRPr="003255CE">
          <w:rPr>
            <w:noProof/>
            <w:webHidden/>
          </w:rPr>
          <w:instrText xml:space="preserve"> PAGEREF _Toc215661999 \h </w:instrText>
        </w:r>
        <w:r w:rsidRPr="003255CE">
          <w:rPr>
            <w:noProof/>
            <w:webHidden/>
          </w:rPr>
        </w:r>
        <w:r w:rsidRPr="003255CE">
          <w:rPr>
            <w:noProof/>
            <w:webHidden/>
          </w:rPr>
          <w:fldChar w:fldCharType="separate"/>
        </w:r>
        <w:r w:rsidR="002F2240" w:rsidRPr="003255CE">
          <w:rPr>
            <w:noProof/>
            <w:webHidden/>
          </w:rPr>
          <w:t>21</w:t>
        </w:r>
        <w:r w:rsidRPr="003255CE">
          <w:rPr>
            <w:noProof/>
            <w:webHidden/>
          </w:rPr>
          <w:fldChar w:fldCharType="end"/>
        </w:r>
      </w:hyperlink>
    </w:p>
    <w:p w14:paraId="6382CFE7" w14:textId="5CE61E9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00" w:history="1">
        <w:r w:rsidRPr="003255CE">
          <w:rPr>
            <w:rStyle w:val="Hyperlink"/>
            <w:noProof/>
          </w:rPr>
          <w:t>2.6.4. Vertical Scale Evaluation</w:t>
        </w:r>
        <w:r w:rsidRPr="003255CE">
          <w:rPr>
            <w:noProof/>
            <w:webHidden/>
          </w:rPr>
          <w:tab/>
        </w:r>
        <w:r w:rsidRPr="003255CE">
          <w:rPr>
            <w:noProof/>
            <w:webHidden/>
          </w:rPr>
          <w:fldChar w:fldCharType="begin"/>
        </w:r>
        <w:r w:rsidRPr="003255CE">
          <w:rPr>
            <w:noProof/>
            <w:webHidden/>
          </w:rPr>
          <w:instrText xml:space="preserve"> PAGEREF _Toc215662000 \h </w:instrText>
        </w:r>
        <w:r w:rsidRPr="003255CE">
          <w:rPr>
            <w:noProof/>
            <w:webHidden/>
          </w:rPr>
        </w:r>
        <w:r w:rsidRPr="003255CE">
          <w:rPr>
            <w:noProof/>
            <w:webHidden/>
          </w:rPr>
          <w:fldChar w:fldCharType="separate"/>
        </w:r>
        <w:r w:rsidR="002F2240" w:rsidRPr="003255CE">
          <w:rPr>
            <w:noProof/>
            <w:webHidden/>
          </w:rPr>
          <w:t>22</w:t>
        </w:r>
        <w:r w:rsidRPr="003255CE">
          <w:rPr>
            <w:noProof/>
            <w:webHidden/>
          </w:rPr>
          <w:fldChar w:fldCharType="end"/>
        </w:r>
      </w:hyperlink>
    </w:p>
    <w:p w14:paraId="2C6EC462" w14:textId="7D586E9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01"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001 \h </w:instrText>
        </w:r>
        <w:r w:rsidRPr="003255CE">
          <w:rPr>
            <w:webHidden/>
          </w:rPr>
        </w:r>
        <w:r w:rsidRPr="003255CE">
          <w:rPr>
            <w:webHidden/>
          </w:rPr>
          <w:fldChar w:fldCharType="separate"/>
        </w:r>
        <w:r w:rsidR="002F2240" w:rsidRPr="003255CE">
          <w:rPr>
            <w:webHidden/>
          </w:rPr>
          <w:t>23</w:t>
        </w:r>
        <w:r w:rsidRPr="003255CE">
          <w:rPr>
            <w:webHidden/>
          </w:rPr>
          <w:fldChar w:fldCharType="end"/>
        </w:r>
      </w:hyperlink>
    </w:p>
    <w:p w14:paraId="3070B9EC" w14:textId="723D0109"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002" w:history="1">
        <w:r w:rsidRPr="003255CE">
          <w:rPr>
            <w:rStyle w:val="Hyperlink"/>
          </w:rPr>
          <w:t>Chapter 3: Item Development</w:t>
        </w:r>
        <w:r w:rsidRPr="003255CE">
          <w:rPr>
            <w:webHidden/>
          </w:rPr>
          <w:tab/>
        </w:r>
        <w:r w:rsidRPr="003255CE">
          <w:rPr>
            <w:webHidden/>
          </w:rPr>
          <w:fldChar w:fldCharType="begin"/>
        </w:r>
        <w:r w:rsidRPr="003255CE">
          <w:rPr>
            <w:webHidden/>
          </w:rPr>
          <w:instrText xml:space="preserve"> PAGEREF _Toc215662002 \h </w:instrText>
        </w:r>
        <w:r w:rsidRPr="003255CE">
          <w:rPr>
            <w:webHidden/>
          </w:rPr>
        </w:r>
        <w:r w:rsidRPr="003255CE">
          <w:rPr>
            <w:webHidden/>
          </w:rPr>
          <w:fldChar w:fldCharType="separate"/>
        </w:r>
        <w:r w:rsidR="002F2240" w:rsidRPr="003255CE">
          <w:rPr>
            <w:webHidden/>
          </w:rPr>
          <w:t>25</w:t>
        </w:r>
        <w:r w:rsidRPr="003255CE">
          <w:rPr>
            <w:webHidden/>
          </w:rPr>
          <w:fldChar w:fldCharType="end"/>
        </w:r>
      </w:hyperlink>
    </w:p>
    <w:p w14:paraId="6F994FCC" w14:textId="4E64E7C3"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03" w:history="1">
        <w:r w:rsidRPr="003255CE">
          <w:rPr>
            <w:rStyle w:val="Hyperlink"/>
          </w:rPr>
          <w:t>3.1. Background</w:t>
        </w:r>
        <w:r w:rsidRPr="003255CE">
          <w:rPr>
            <w:webHidden/>
          </w:rPr>
          <w:tab/>
        </w:r>
        <w:r w:rsidRPr="003255CE">
          <w:rPr>
            <w:webHidden/>
          </w:rPr>
          <w:fldChar w:fldCharType="begin"/>
        </w:r>
        <w:r w:rsidRPr="003255CE">
          <w:rPr>
            <w:webHidden/>
          </w:rPr>
          <w:instrText xml:space="preserve"> PAGEREF _Toc215662003 \h </w:instrText>
        </w:r>
        <w:r w:rsidRPr="003255CE">
          <w:rPr>
            <w:webHidden/>
          </w:rPr>
        </w:r>
        <w:r w:rsidRPr="003255CE">
          <w:rPr>
            <w:webHidden/>
          </w:rPr>
          <w:fldChar w:fldCharType="separate"/>
        </w:r>
        <w:r w:rsidR="002F2240" w:rsidRPr="003255CE">
          <w:rPr>
            <w:webHidden/>
          </w:rPr>
          <w:t>25</w:t>
        </w:r>
        <w:r w:rsidRPr="003255CE">
          <w:rPr>
            <w:webHidden/>
          </w:rPr>
          <w:fldChar w:fldCharType="end"/>
        </w:r>
      </w:hyperlink>
    </w:p>
    <w:p w14:paraId="679746BC" w14:textId="676F5990"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04" w:history="1">
        <w:r w:rsidRPr="003255CE">
          <w:rPr>
            <w:rStyle w:val="Hyperlink"/>
          </w:rPr>
          <w:t>3.2. Additional Information</w:t>
        </w:r>
        <w:r w:rsidRPr="003255CE">
          <w:rPr>
            <w:webHidden/>
          </w:rPr>
          <w:tab/>
        </w:r>
        <w:r w:rsidRPr="003255CE">
          <w:rPr>
            <w:webHidden/>
          </w:rPr>
          <w:fldChar w:fldCharType="begin"/>
        </w:r>
        <w:r w:rsidRPr="003255CE">
          <w:rPr>
            <w:webHidden/>
          </w:rPr>
          <w:instrText xml:space="preserve"> PAGEREF _Toc215662004 \h </w:instrText>
        </w:r>
        <w:r w:rsidRPr="003255CE">
          <w:rPr>
            <w:webHidden/>
          </w:rPr>
        </w:r>
        <w:r w:rsidRPr="003255CE">
          <w:rPr>
            <w:webHidden/>
          </w:rPr>
          <w:fldChar w:fldCharType="separate"/>
        </w:r>
        <w:r w:rsidR="002F2240" w:rsidRPr="003255CE">
          <w:rPr>
            <w:webHidden/>
          </w:rPr>
          <w:t>25</w:t>
        </w:r>
        <w:r w:rsidRPr="003255CE">
          <w:rPr>
            <w:webHidden/>
          </w:rPr>
          <w:fldChar w:fldCharType="end"/>
        </w:r>
      </w:hyperlink>
    </w:p>
    <w:p w14:paraId="31817D6E" w14:textId="201227EB"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05" w:history="1">
        <w:r w:rsidRPr="003255CE">
          <w:rPr>
            <w:rStyle w:val="Hyperlink"/>
          </w:rPr>
          <w:t>Reference</w:t>
        </w:r>
        <w:r w:rsidRPr="003255CE">
          <w:rPr>
            <w:webHidden/>
          </w:rPr>
          <w:tab/>
        </w:r>
        <w:r w:rsidRPr="003255CE">
          <w:rPr>
            <w:webHidden/>
          </w:rPr>
          <w:fldChar w:fldCharType="begin"/>
        </w:r>
        <w:r w:rsidRPr="003255CE">
          <w:rPr>
            <w:webHidden/>
          </w:rPr>
          <w:instrText xml:space="preserve"> PAGEREF _Toc215662005 \h </w:instrText>
        </w:r>
        <w:r w:rsidRPr="003255CE">
          <w:rPr>
            <w:webHidden/>
          </w:rPr>
        </w:r>
        <w:r w:rsidRPr="003255CE">
          <w:rPr>
            <w:webHidden/>
          </w:rPr>
          <w:fldChar w:fldCharType="separate"/>
        </w:r>
        <w:r w:rsidR="002F2240" w:rsidRPr="003255CE">
          <w:rPr>
            <w:webHidden/>
          </w:rPr>
          <w:t>26</w:t>
        </w:r>
        <w:r w:rsidRPr="003255CE">
          <w:rPr>
            <w:webHidden/>
          </w:rPr>
          <w:fldChar w:fldCharType="end"/>
        </w:r>
      </w:hyperlink>
    </w:p>
    <w:p w14:paraId="4FB5A45A" w14:textId="3F3535BE"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006" w:history="1">
        <w:r w:rsidRPr="003255CE">
          <w:rPr>
            <w:rStyle w:val="Hyperlink"/>
          </w:rPr>
          <w:t>Chapter 4: Test Assembly</w:t>
        </w:r>
        <w:r w:rsidRPr="003255CE">
          <w:rPr>
            <w:webHidden/>
          </w:rPr>
          <w:tab/>
        </w:r>
        <w:r w:rsidRPr="003255CE">
          <w:rPr>
            <w:webHidden/>
          </w:rPr>
          <w:fldChar w:fldCharType="begin"/>
        </w:r>
        <w:r w:rsidRPr="003255CE">
          <w:rPr>
            <w:webHidden/>
          </w:rPr>
          <w:instrText xml:space="preserve"> PAGEREF _Toc215662006 \h </w:instrText>
        </w:r>
        <w:r w:rsidRPr="003255CE">
          <w:rPr>
            <w:webHidden/>
          </w:rPr>
        </w:r>
        <w:r w:rsidRPr="003255CE">
          <w:rPr>
            <w:webHidden/>
          </w:rPr>
          <w:fldChar w:fldCharType="separate"/>
        </w:r>
        <w:r w:rsidR="002F2240" w:rsidRPr="003255CE">
          <w:rPr>
            <w:webHidden/>
          </w:rPr>
          <w:t>27</w:t>
        </w:r>
        <w:r w:rsidRPr="003255CE">
          <w:rPr>
            <w:webHidden/>
          </w:rPr>
          <w:fldChar w:fldCharType="end"/>
        </w:r>
      </w:hyperlink>
    </w:p>
    <w:p w14:paraId="066EDDCD" w14:textId="744EDF35"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07" w:history="1">
        <w:r w:rsidRPr="003255CE">
          <w:rPr>
            <w:rStyle w:val="Hyperlink"/>
          </w:rPr>
          <w:t>4.1. Smarter Balanced Adaptive Item-Selection Algorithm</w:t>
        </w:r>
        <w:r w:rsidRPr="003255CE">
          <w:rPr>
            <w:webHidden/>
          </w:rPr>
          <w:tab/>
        </w:r>
        <w:r w:rsidRPr="003255CE">
          <w:rPr>
            <w:webHidden/>
          </w:rPr>
          <w:fldChar w:fldCharType="begin"/>
        </w:r>
        <w:r w:rsidRPr="003255CE">
          <w:rPr>
            <w:webHidden/>
          </w:rPr>
          <w:instrText xml:space="preserve"> PAGEREF _Toc215662007 \h </w:instrText>
        </w:r>
        <w:r w:rsidRPr="003255CE">
          <w:rPr>
            <w:webHidden/>
          </w:rPr>
        </w:r>
        <w:r w:rsidRPr="003255CE">
          <w:rPr>
            <w:webHidden/>
          </w:rPr>
          <w:fldChar w:fldCharType="separate"/>
        </w:r>
        <w:r w:rsidR="002F2240" w:rsidRPr="003255CE">
          <w:rPr>
            <w:webHidden/>
          </w:rPr>
          <w:t>27</w:t>
        </w:r>
        <w:r w:rsidRPr="003255CE">
          <w:rPr>
            <w:webHidden/>
          </w:rPr>
          <w:fldChar w:fldCharType="end"/>
        </w:r>
      </w:hyperlink>
    </w:p>
    <w:p w14:paraId="663FB16D" w14:textId="0B1FE0E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08" w:history="1">
        <w:r w:rsidRPr="003255CE">
          <w:rPr>
            <w:rStyle w:val="Hyperlink"/>
            <w:noProof/>
          </w:rPr>
          <w:t>4.1.1. Content Match</w:t>
        </w:r>
        <w:r w:rsidRPr="003255CE">
          <w:rPr>
            <w:noProof/>
            <w:webHidden/>
          </w:rPr>
          <w:tab/>
        </w:r>
        <w:r w:rsidRPr="003255CE">
          <w:rPr>
            <w:noProof/>
            <w:webHidden/>
          </w:rPr>
          <w:fldChar w:fldCharType="begin"/>
        </w:r>
        <w:r w:rsidRPr="003255CE">
          <w:rPr>
            <w:noProof/>
            <w:webHidden/>
          </w:rPr>
          <w:instrText xml:space="preserve"> PAGEREF _Toc215662008 \h </w:instrText>
        </w:r>
        <w:r w:rsidRPr="003255CE">
          <w:rPr>
            <w:noProof/>
            <w:webHidden/>
          </w:rPr>
        </w:r>
        <w:r w:rsidRPr="003255CE">
          <w:rPr>
            <w:noProof/>
            <w:webHidden/>
          </w:rPr>
          <w:fldChar w:fldCharType="separate"/>
        </w:r>
        <w:r w:rsidR="002F2240" w:rsidRPr="003255CE">
          <w:rPr>
            <w:noProof/>
            <w:webHidden/>
          </w:rPr>
          <w:t>28</w:t>
        </w:r>
        <w:r w:rsidRPr="003255CE">
          <w:rPr>
            <w:noProof/>
            <w:webHidden/>
          </w:rPr>
          <w:fldChar w:fldCharType="end"/>
        </w:r>
      </w:hyperlink>
    </w:p>
    <w:p w14:paraId="34868607" w14:textId="05AEFFF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09" w:history="1">
        <w:r w:rsidRPr="003255CE">
          <w:rPr>
            <w:rStyle w:val="Hyperlink"/>
            <w:noProof/>
          </w:rPr>
          <w:t>4.1.2. Information</w:t>
        </w:r>
        <w:r w:rsidRPr="003255CE">
          <w:rPr>
            <w:noProof/>
            <w:webHidden/>
          </w:rPr>
          <w:tab/>
        </w:r>
        <w:r w:rsidRPr="003255CE">
          <w:rPr>
            <w:noProof/>
            <w:webHidden/>
          </w:rPr>
          <w:fldChar w:fldCharType="begin"/>
        </w:r>
        <w:r w:rsidRPr="003255CE">
          <w:rPr>
            <w:noProof/>
            <w:webHidden/>
          </w:rPr>
          <w:instrText xml:space="preserve"> PAGEREF _Toc215662009 \h </w:instrText>
        </w:r>
        <w:r w:rsidRPr="003255CE">
          <w:rPr>
            <w:noProof/>
            <w:webHidden/>
          </w:rPr>
        </w:r>
        <w:r w:rsidRPr="003255CE">
          <w:rPr>
            <w:noProof/>
            <w:webHidden/>
          </w:rPr>
          <w:fldChar w:fldCharType="separate"/>
        </w:r>
        <w:r w:rsidR="002F2240" w:rsidRPr="003255CE">
          <w:rPr>
            <w:noProof/>
            <w:webHidden/>
          </w:rPr>
          <w:t>28</w:t>
        </w:r>
        <w:r w:rsidRPr="003255CE">
          <w:rPr>
            <w:noProof/>
            <w:webHidden/>
          </w:rPr>
          <w:fldChar w:fldCharType="end"/>
        </w:r>
      </w:hyperlink>
    </w:p>
    <w:p w14:paraId="27D095CF" w14:textId="1A3C5060"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10" w:history="1">
        <w:r w:rsidRPr="003255CE">
          <w:rPr>
            <w:rStyle w:val="Hyperlink"/>
          </w:rPr>
          <w:t>4.2. Simulation Study</w:t>
        </w:r>
        <w:r w:rsidRPr="003255CE">
          <w:rPr>
            <w:webHidden/>
          </w:rPr>
          <w:tab/>
        </w:r>
        <w:r w:rsidRPr="003255CE">
          <w:rPr>
            <w:webHidden/>
          </w:rPr>
          <w:fldChar w:fldCharType="begin"/>
        </w:r>
        <w:r w:rsidRPr="003255CE">
          <w:rPr>
            <w:webHidden/>
          </w:rPr>
          <w:instrText xml:space="preserve"> PAGEREF _Toc215662010 \h </w:instrText>
        </w:r>
        <w:r w:rsidRPr="003255CE">
          <w:rPr>
            <w:webHidden/>
          </w:rPr>
        </w:r>
        <w:r w:rsidRPr="003255CE">
          <w:rPr>
            <w:webHidden/>
          </w:rPr>
          <w:fldChar w:fldCharType="separate"/>
        </w:r>
        <w:r w:rsidR="002F2240" w:rsidRPr="003255CE">
          <w:rPr>
            <w:webHidden/>
          </w:rPr>
          <w:t>29</w:t>
        </w:r>
        <w:r w:rsidRPr="003255CE">
          <w:rPr>
            <w:webHidden/>
          </w:rPr>
          <w:fldChar w:fldCharType="end"/>
        </w:r>
      </w:hyperlink>
    </w:p>
    <w:p w14:paraId="080FE2D2" w14:textId="7A80FD9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11" w:history="1">
        <w:r w:rsidRPr="003255CE">
          <w:rPr>
            <w:rStyle w:val="Hyperlink"/>
          </w:rPr>
          <w:t>4.3. Test Blueprints</w:t>
        </w:r>
        <w:r w:rsidRPr="003255CE">
          <w:rPr>
            <w:webHidden/>
          </w:rPr>
          <w:tab/>
        </w:r>
        <w:r w:rsidRPr="003255CE">
          <w:rPr>
            <w:webHidden/>
          </w:rPr>
          <w:fldChar w:fldCharType="begin"/>
        </w:r>
        <w:r w:rsidRPr="003255CE">
          <w:rPr>
            <w:webHidden/>
          </w:rPr>
          <w:instrText xml:space="preserve"> PAGEREF _Toc215662011 \h </w:instrText>
        </w:r>
        <w:r w:rsidRPr="003255CE">
          <w:rPr>
            <w:webHidden/>
          </w:rPr>
        </w:r>
        <w:r w:rsidRPr="003255CE">
          <w:rPr>
            <w:webHidden/>
          </w:rPr>
          <w:fldChar w:fldCharType="separate"/>
        </w:r>
        <w:r w:rsidR="002F2240" w:rsidRPr="003255CE">
          <w:rPr>
            <w:webHidden/>
          </w:rPr>
          <w:t>30</w:t>
        </w:r>
        <w:r w:rsidRPr="003255CE">
          <w:rPr>
            <w:webHidden/>
          </w:rPr>
          <w:fldChar w:fldCharType="end"/>
        </w:r>
      </w:hyperlink>
    </w:p>
    <w:p w14:paraId="647D43BD" w14:textId="379993E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12" w:history="1">
        <w:r w:rsidRPr="003255CE">
          <w:rPr>
            <w:rStyle w:val="Hyperlink"/>
          </w:rPr>
          <w:t>4.4. Test Sections</w:t>
        </w:r>
        <w:r w:rsidRPr="003255CE">
          <w:rPr>
            <w:webHidden/>
          </w:rPr>
          <w:tab/>
        </w:r>
        <w:r w:rsidRPr="003255CE">
          <w:rPr>
            <w:webHidden/>
          </w:rPr>
          <w:fldChar w:fldCharType="begin"/>
        </w:r>
        <w:r w:rsidRPr="003255CE">
          <w:rPr>
            <w:webHidden/>
          </w:rPr>
          <w:instrText xml:space="preserve"> PAGEREF _Toc215662012 \h </w:instrText>
        </w:r>
        <w:r w:rsidRPr="003255CE">
          <w:rPr>
            <w:webHidden/>
          </w:rPr>
        </w:r>
        <w:r w:rsidRPr="003255CE">
          <w:rPr>
            <w:webHidden/>
          </w:rPr>
          <w:fldChar w:fldCharType="separate"/>
        </w:r>
        <w:r w:rsidR="002F2240" w:rsidRPr="003255CE">
          <w:rPr>
            <w:webHidden/>
          </w:rPr>
          <w:t>30</w:t>
        </w:r>
        <w:r w:rsidRPr="003255CE">
          <w:rPr>
            <w:webHidden/>
          </w:rPr>
          <w:fldChar w:fldCharType="end"/>
        </w:r>
      </w:hyperlink>
    </w:p>
    <w:p w14:paraId="349CA55E" w14:textId="51B592F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13" w:history="1">
        <w:r w:rsidRPr="003255CE">
          <w:rPr>
            <w:rStyle w:val="Hyperlink"/>
            <w:noProof/>
          </w:rPr>
          <w:t>4.4.1. Computer Adaptive Testing Administration</w:t>
        </w:r>
        <w:r w:rsidRPr="003255CE">
          <w:rPr>
            <w:noProof/>
            <w:webHidden/>
          </w:rPr>
          <w:tab/>
        </w:r>
        <w:r w:rsidRPr="003255CE">
          <w:rPr>
            <w:noProof/>
            <w:webHidden/>
          </w:rPr>
          <w:fldChar w:fldCharType="begin"/>
        </w:r>
        <w:r w:rsidRPr="003255CE">
          <w:rPr>
            <w:noProof/>
            <w:webHidden/>
          </w:rPr>
          <w:instrText xml:space="preserve"> PAGEREF _Toc215662013 \h </w:instrText>
        </w:r>
        <w:r w:rsidRPr="003255CE">
          <w:rPr>
            <w:noProof/>
            <w:webHidden/>
          </w:rPr>
        </w:r>
        <w:r w:rsidRPr="003255CE">
          <w:rPr>
            <w:noProof/>
            <w:webHidden/>
          </w:rPr>
          <w:fldChar w:fldCharType="separate"/>
        </w:r>
        <w:r w:rsidR="002F2240" w:rsidRPr="003255CE">
          <w:rPr>
            <w:noProof/>
            <w:webHidden/>
          </w:rPr>
          <w:t>30</w:t>
        </w:r>
        <w:r w:rsidRPr="003255CE">
          <w:rPr>
            <w:noProof/>
            <w:webHidden/>
          </w:rPr>
          <w:fldChar w:fldCharType="end"/>
        </w:r>
      </w:hyperlink>
    </w:p>
    <w:p w14:paraId="7880DCB7" w14:textId="26FB2A9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14" w:history="1">
        <w:r w:rsidRPr="003255CE">
          <w:rPr>
            <w:rStyle w:val="Hyperlink"/>
            <w:noProof/>
          </w:rPr>
          <w:t>4.4.2. Performance Task Administration</w:t>
        </w:r>
        <w:r w:rsidRPr="003255CE">
          <w:rPr>
            <w:noProof/>
            <w:webHidden/>
          </w:rPr>
          <w:tab/>
        </w:r>
        <w:r w:rsidRPr="003255CE">
          <w:rPr>
            <w:noProof/>
            <w:webHidden/>
          </w:rPr>
          <w:fldChar w:fldCharType="begin"/>
        </w:r>
        <w:r w:rsidRPr="003255CE">
          <w:rPr>
            <w:noProof/>
            <w:webHidden/>
          </w:rPr>
          <w:instrText xml:space="preserve"> PAGEREF _Toc215662014 \h </w:instrText>
        </w:r>
        <w:r w:rsidRPr="003255CE">
          <w:rPr>
            <w:noProof/>
            <w:webHidden/>
          </w:rPr>
        </w:r>
        <w:r w:rsidRPr="003255CE">
          <w:rPr>
            <w:noProof/>
            <w:webHidden/>
          </w:rPr>
          <w:fldChar w:fldCharType="separate"/>
        </w:r>
        <w:r w:rsidR="002F2240" w:rsidRPr="003255CE">
          <w:rPr>
            <w:noProof/>
            <w:webHidden/>
          </w:rPr>
          <w:t>31</w:t>
        </w:r>
        <w:r w:rsidRPr="003255CE">
          <w:rPr>
            <w:noProof/>
            <w:webHidden/>
          </w:rPr>
          <w:fldChar w:fldCharType="end"/>
        </w:r>
      </w:hyperlink>
    </w:p>
    <w:p w14:paraId="02A042F5" w14:textId="28F05B0F"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15" w:history="1">
        <w:r w:rsidRPr="003255CE">
          <w:rPr>
            <w:rStyle w:val="Hyperlink"/>
          </w:rPr>
          <w:t>4.5. Special Version Forms</w:t>
        </w:r>
        <w:r w:rsidRPr="003255CE">
          <w:rPr>
            <w:webHidden/>
          </w:rPr>
          <w:tab/>
        </w:r>
        <w:r w:rsidRPr="003255CE">
          <w:rPr>
            <w:webHidden/>
          </w:rPr>
          <w:fldChar w:fldCharType="begin"/>
        </w:r>
        <w:r w:rsidRPr="003255CE">
          <w:rPr>
            <w:webHidden/>
          </w:rPr>
          <w:instrText xml:space="preserve"> PAGEREF _Toc215662015 \h </w:instrText>
        </w:r>
        <w:r w:rsidRPr="003255CE">
          <w:rPr>
            <w:webHidden/>
          </w:rPr>
        </w:r>
        <w:r w:rsidRPr="003255CE">
          <w:rPr>
            <w:webHidden/>
          </w:rPr>
          <w:fldChar w:fldCharType="separate"/>
        </w:r>
        <w:r w:rsidR="002F2240" w:rsidRPr="003255CE">
          <w:rPr>
            <w:webHidden/>
          </w:rPr>
          <w:t>31</w:t>
        </w:r>
        <w:r w:rsidRPr="003255CE">
          <w:rPr>
            <w:webHidden/>
          </w:rPr>
          <w:fldChar w:fldCharType="end"/>
        </w:r>
      </w:hyperlink>
    </w:p>
    <w:p w14:paraId="593568D3" w14:textId="7D875DE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16" w:history="1">
        <w:r w:rsidRPr="003255CE">
          <w:rPr>
            <w:rStyle w:val="Hyperlink"/>
            <w:noProof/>
          </w:rPr>
          <w:t>4.5.1. Braille Form</w:t>
        </w:r>
        <w:r w:rsidRPr="003255CE">
          <w:rPr>
            <w:noProof/>
            <w:webHidden/>
          </w:rPr>
          <w:tab/>
        </w:r>
        <w:r w:rsidRPr="003255CE">
          <w:rPr>
            <w:noProof/>
            <w:webHidden/>
          </w:rPr>
          <w:fldChar w:fldCharType="begin"/>
        </w:r>
        <w:r w:rsidRPr="003255CE">
          <w:rPr>
            <w:noProof/>
            <w:webHidden/>
          </w:rPr>
          <w:instrText xml:space="preserve"> PAGEREF _Toc215662016 \h </w:instrText>
        </w:r>
        <w:r w:rsidRPr="003255CE">
          <w:rPr>
            <w:noProof/>
            <w:webHidden/>
          </w:rPr>
        </w:r>
        <w:r w:rsidRPr="003255CE">
          <w:rPr>
            <w:noProof/>
            <w:webHidden/>
          </w:rPr>
          <w:fldChar w:fldCharType="separate"/>
        </w:r>
        <w:r w:rsidR="002F2240" w:rsidRPr="003255CE">
          <w:rPr>
            <w:noProof/>
            <w:webHidden/>
          </w:rPr>
          <w:t>31</w:t>
        </w:r>
        <w:r w:rsidRPr="003255CE">
          <w:rPr>
            <w:noProof/>
            <w:webHidden/>
          </w:rPr>
          <w:fldChar w:fldCharType="end"/>
        </w:r>
      </w:hyperlink>
    </w:p>
    <w:p w14:paraId="71034CDB" w14:textId="43ADAD9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17" w:history="1">
        <w:r w:rsidRPr="003255CE">
          <w:rPr>
            <w:rStyle w:val="Hyperlink"/>
            <w:noProof/>
          </w:rPr>
          <w:t>4.5.2. Paper–Pencil Form</w:t>
        </w:r>
        <w:r w:rsidRPr="003255CE">
          <w:rPr>
            <w:noProof/>
            <w:webHidden/>
          </w:rPr>
          <w:tab/>
        </w:r>
        <w:r w:rsidRPr="003255CE">
          <w:rPr>
            <w:noProof/>
            <w:webHidden/>
          </w:rPr>
          <w:fldChar w:fldCharType="begin"/>
        </w:r>
        <w:r w:rsidRPr="003255CE">
          <w:rPr>
            <w:noProof/>
            <w:webHidden/>
          </w:rPr>
          <w:instrText xml:space="preserve"> PAGEREF _Toc215662017 \h </w:instrText>
        </w:r>
        <w:r w:rsidRPr="003255CE">
          <w:rPr>
            <w:noProof/>
            <w:webHidden/>
          </w:rPr>
        </w:r>
        <w:r w:rsidRPr="003255CE">
          <w:rPr>
            <w:noProof/>
            <w:webHidden/>
          </w:rPr>
          <w:fldChar w:fldCharType="separate"/>
        </w:r>
        <w:r w:rsidR="002F2240" w:rsidRPr="003255CE">
          <w:rPr>
            <w:noProof/>
            <w:webHidden/>
          </w:rPr>
          <w:t>32</w:t>
        </w:r>
        <w:r w:rsidRPr="003255CE">
          <w:rPr>
            <w:noProof/>
            <w:webHidden/>
          </w:rPr>
          <w:fldChar w:fldCharType="end"/>
        </w:r>
      </w:hyperlink>
    </w:p>
    <w:p w14:paraId="26A8551D" w14:textId="3975F193"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18"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018 \h </w:instrText>
        </w:r>
        <w:r w:rsidRPr="003255CE">
          <w:rPr>
            <w:webHidden/>
          </w:rPr>
        </w:r>
        <w:r w:rsidRPr="003255CE">
          <w:rPr>
            <w:webHidden/>
          </w:rPr>
          <w:fldChar w:fldCharType="separate"/>
        </w:r>
        <w:r w:rsidR="002F2240" w:rsidRPr="003255CE">
          <w:rPr>
            <w:webHidden/>
          </w:rPr>
          <w:t>33</w:t>
        </w:r>
        <w:r w:rsidRPr="003255CE">
          <w:rPr>
            <w:webHidden/>
          </w:rPr>
          <w:fldChar w:fldCharType="end"/>
        </w:r>
      </w:hyperlink>
    </w:p>
    <w:p w14:paraId="22D5EE36" w14:textId="648C7675"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19" w:history="1">
        <w:r w:rsidRPr="003255CE">
          <w:rPr>
            <w:rStyle w:val="Hyperlink"/>
          </w:rPr>
          <w:t>Accessibility Information</w:t>
        </w:r>
        <w:r w:rsidRPr="003255CE">
          <w:rPr>
            <w:webHidden/>
          </w:rPr>
          <w:tab/>
        </w:r>
        <w:r w:rsidRPr="003255CE">
          <w:rPr>
            <w:webHidden/>
          </w:rPr>
          <w:fldChar w:fldCharType="begin"/>
        </w:r>
        <w:r w:rsidRPr="003255CE">
          <w:rPr>
            <w:webHidden/>
          </w:rPr>
          <w:instrText xml:space="preserve"> PAGEREF _Toc215662019 \h </w:instrText>
        </w:r>
        <w:r w:rsidRPr="003255CE">
          <w:rPr>
            <w:webHidden/>
          </w:rPr>
        </w:r>
        <w:r w:rsidRPr="003255CE">
          <w:rPr>
            <w:webHidden/>
          </w:rPr>
          <w:fldChar w:fldCharType="separate"/>
        </w:r>
        <w:r w:rsidR="002F2240" w:rsidRPr="003255CE">
          <w:rPr>
            <w:webHidden/>
          </w:rPr>
          <w:t>34</w:t>
        </w:r>
        <w:r w:rsidRPr="003255CE">
          <w:rPr>
            <w:webHidden/>
          </w:rPr>
          <w:fldChar w:fldCharType="end"/>
        </w:r>
      </w:hyperlink>
    </w:p>
    <w:p w14:paraId="04205BB2" w14:textId="1AED831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20" w:history="1">
        <w:r w:rsidRPr="003255CE">
          <w:rPr>
            <w:rStyle w:val="Hyperlink"/>
            <w:noProof/>
          </w:rPr>
          <w:t>Alternative Text for Equation 4.1</w:t>
        </w:r>
        <w:r w:rsidRPr="003255CE">
          <w:rPr>
            <w:noProof/>
            <w:webHidden/>
          </w:rPr>
          <w:tab/>
        </w:r>
        <w:r w:rsidRPr="003255CE">
          <w:rPr>
            <w:noProof/>
            <w:webHidden/>
          </w:rPr>
          <w:fldChar w:fldCharType="begin"/>
        </w:r>
        <w:r w:rsidRPr="003255CE">
          <w:rPr>
            <w:noProof/>
            <w:webHidden/>
          </w:rPr>
          <w:instrText xml:space="preserve"> PAGEREF _Toc215662020 \h </w:instrText>
        </w:r>
        <w:r w:rsidRPr="003255CE">
          <w:rPr>
            <w:noProof/>
            <w:webHidden/>
          </w:rPr>
        </w:r>
        <w:r w:rsidRPr="003255CE">
          <w:rPr>
            <w:noProof/>
            <w:webHidden/>
          </w:rPr>
          <w:fldChar w:fldCharType="separate"/>
        </w:r>
        <w:r w:rsidR="002F2240" w:rsidRPr="003255CE">
          <w:rPr>
            <w:noProof/>
            <w:webHidden/>
          </w:rPr>
          <w:t>34</w:t>
        </w:r>
        <w:r w:rsidRPr="003255CE">
          <w:rPr>
            <w:noProof/>
            <w:webHidden/>
          </w:rPr>
          <w:fldChar w:fldCharType="end"/>
        </w:r>
      </w:hyperlink>
    </w:p>
    <w:p w14:paraId="686A797A" w14:textId="2E6AB40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21" w:history="1">
        <w:r w:rsidRPr="003255CE">
          <w:rPr>
            <w:rStyle w:val="Hyperlink"/>
          </w:rPr>
          <w:t>Appendix 4.A: Smarter Balanced Test Blueprints</w:t>
        </w:r>
        <w:r w:rsidRPr="003255CE">
          <w:rPr>
            <w:webHidden/>
          </w:rPr>
          <w:tab/>
        </w:r>
        <w:r w:rsidRPr="003255CE">
          <w:rPr>
            <w:webHidden/>
          </w:rPr>
          <w:fldChar w:fldCharType="begin"/>
        </w:r>
        <w:r w:rsidRPr="003255CE">
          <w:rPr>
            <w:webHidden/>
          </w:rPr>
          <w:instrText xml:space="preserve"> PAGEREF _Toc215662021 \h </w:instrText>
        </w:r>
        <w:r w:rsidRPr="003255CE">
          <w:rPr>
            <w:webHidden/>
          </w:rPr>
        </w:r>
        <w:r w:rsidRPr="003255CE">
          <w:rPr>
            <w:webHidden/>
          </w:rPr>
          <w:fldChar w:fldCharType="separate"/>
        </w:r>
        <w:r w:rsidR="002F2240" w:rsidRPr="003255CE">
          <w:rPr>
            <w:webHidden/>
          </w:rPr>
          <w:t>35</w:t>
        </w:r>
        <w:r w:rsidRPr="003255CE">
          <w:rPr>
            <w:webHidden/>
          </w:rPr>
          <w:fldChar w:fldCharType="end"/>
        </w:r>
      </w:hyperlink>
    </w:p>
    <w:p w14:paraId="57C337E7" w14:textId="425D1D6A"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22" w:history="1">
        <w:r w:rsidRPr="003255CE">
          <w:rPr>
            <w:rStyle w:val="Hyperlink"/>
          </w:rPr>
          <w:t>Appendix 4.B: Performance Task Test Length</w:t>
        </w:r>
        <w:r w:rsidRPr="003255CE">
          <w:rPr>
            <w:webHidden/>
          </w:rPr>
          <w:tab/>
        </w:r>
        <w:r w:rsidRPr="003255CE">
          <w:rPr>
            <w:webHidden/>
          </w:rPr>
          <w:fldChar w:fldCharType="begin"/>
        </w:r>
        <w:r w:rsidRPr="003255CE">
          <w:rPr>
            <w:webHidden/>
          </w:rPr>
          <w:instrText xml:space="preserve"> PAGEREF _Toc215662022 \h </w:instrText>
        </w:r>
        <w:r w:rsidRPr="003255CE">
          <w:rPr>
            <w:webHidden/>
          </w:rPr>
        </w:r>
        <w:r w:rsidRPr="003255CE">
          <w:rPr>
            <w:webHidden/>
          </w:rPr>
          <w:fldChar w:fldCharType="separate"/>
        </w:r>
        <w:r w:rsidR="002F2240" w:rsidRPr="003255CE">
          <w:rPr>
            <w:webHidden/>
          </w:rPr>
          <w:t>36</w:t>
        </w:r>
        <w:r w:rsidRPr="003255CE">
          <w:rPr>
            <w:webHidden/>
          </w:rPr>
          <w:fldChar w:fldCharType="end"/>
        </w:r>
      </w:hyperlink>
    </w:p>
    <w:p w14:paraId="7744790C" w14:textId="5578B42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23" w:history="1">
        <w:r w:rsidRPr="003255CE">
          <w:rPr>
            <w:rStyle w:val="Hyperlink"/>
          </w:rPr>
          <w:t>Appendix 4.C: Item Distribution</w:t>
        </w:r>
        <w:r w:rsidRPr="003255CE">
          <w:rPr>
            <w:webHidden/>
          </w:rPr>
          <w:tab/>
        </w:r>
        <w:r w:rsidRPr="003255CE">
          <w:rPr>
            <w:webHidden/>
          </w:rPr>
          <w:fldChar w:fldCharType="begin"/>
        </w:r>
        <w:r w:rsidRPr="003255CE">
          <w:rPr>
            <w:webHidden/>
          </w:rPr>
          <w:instrText xml:space="preserve"> PAGEREF _Toc215662023 \h </w:instrText>
        </w:r>
        <w:r w:rsidRPr="003255CE">
          <w:rPr>
            <w:webHidden/>
          </w:rPr>
        </w:r>
        <w:r w:rsidRPr="003255CE">
          <w:rPr>
            <w:webHidden/>
          </w:rPr>
          <w:fldChar w:fldCharType="separate"/>
        </w:r>
        <w:r w:rsidR="002F2240" w:rsidRPr="003255CE">
          <w:rPr>
            <w:webHidden/>
          </w:rPr>
          <w:t>37</w:t>
        </w:r>
        <w:r w:rsidRPr="003255CE">
          <w:rPr>
            <w:webHidden/>
          </w:rPr>
          <w:fldChar w:fldCharType="end"/>
        </w:r>
      </w:hyperlink>
    </w:p>
    <w:p w14:paraId="18E4C34A" w14:textId="715881D4"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024" w:history="1">
        <w:r w:rsidRPr="003255CE">
          <w:rPr>
            <w:rStyle w:val="Hyperlink"/>
          </w:rPr>
          <w:t>Chapter 5: Test Administration</w:t>
        </w:r>
        <w:r w:rsidRPr="003255CE">
          <w:rPr>
            <w:webHidden/>
          </w:rPr>
          <w:tab/>
        </w:r>
        <w:r w:rsidRPr="003255CE">
          <w:rPr>
            <w:webHidden/>
          </w:rPr>
          <w:fldChar w:fldCharType="begin"/>
        </w:r>
        <w:r w:rsidRPr="003255CE">
          <w:rPr>
            <w:webHidden/>
          </w:rPr>
          <w:instrText xml:space="preserve"> PAGEREF _Toc215662024 \h </w:instrText>
        </w:r>
        <w:r w:rsidRPr="003255CE">
          <w:rPr>
            <w:webHidden/>
          </w:rPr>
        </w:r>
        <w:r w:rsidRPr="003255CE">
          <w:rPr>
            <w:webHidden/>
          </w:rPr>
          <w:fldChar w:fldCharType="separate"/>
        </w:r>
        <w:r w:rsidR="002F2240" w:rsidRPr="003255CE">
          <w:rPr>
            <w:webHidden/>
          </w:rPr>
          <w:t>38</w:t>
        </w:r>
        <w:r w:rsidRPr="003255CE">
          <w:rPr>
            <w:webHidden/>
          </w:rPr>
          <w:fldChar w:fldCharType="end"/>
        </w:r>
      </w:hyperlink>
    </w:p>
    <w:p w14:paraId="1B24A02A" w14:textId="2BDFA0F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25" w:history="1">
        <w:r w:rsidRPr="003255CE">
          <w:rPr>
            <w:rStyle w:val="Hyperlink"/>
          </w:rPr>
          <w:t>5.1. Overview</w:t>
        </w:r>
        <w:r w:rsidRPr="003255CE">
          <w:rPr>
            <w:webHidden/>
          </w:rPr>
          <w:tab/>
        </w:r>
        <w:r w:rsidRPr="003255CE">
          <w:rPr>
            <w:webHidden/>
          </w:rPr>
          <w:fldChar w:fldCharType="begin"/>
        </w:r>
        <w:r w:rsidRPr="003255CE">
          <w:rPr>
            <w:webHidden/>
          </w:rPr>
          <w:instrText xml:space="preserve"> PAGEREF _Toc215662025 \h </w:instrText>
        </w:r>
        <w:r w:rsidRPr="003255CE">
          <w:rPr>
            <w:webHidden/>
          </w:rPr>
        </w:r>
        <w:r w:rsidRPr="003255CE">
          <w:rPr>
            <w:webHidden/>
          </w:rPr>
          <w:fldChar w:fldCharType="separate"/>
        </w:r>
        <w:r w:rsidR="002F2240" w:rsidRPr="003255CE">
          <w:rPr>
            <w:webHidden/>
          </w:rPr>
          <w:t>38</w:t>
        </w:r>
        <w:r w:rsidRPr="003255CE">
          <w:rPr>
            <w:webHidden/>
          </w:rPr>
          <w:fldChar w:fldCharType="end"/>
        </w:r>
      </w:hyperlink>
    </w:p>
    <w:p w14:paraId="67211A29" w14:textId="1B73FD3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26" w:history="1">
        <w:r w:rsidRPr="003255CE">
          <w:rPr>
            <w:rStyle w:val="Hyperlink"/>
            <w:noProof/>
          </w:rPr>
          <w:t>5.1.1. In-Person and Remote Testing</w:t>
        </w:r>
        <w:r w:rsidRPr="003255CE">
          <w:rPr>
            <w:noProof/>
            <w:webHidden/>
          </w:rPr>
          <w:tab/>
        </w:r>
        <w:r w:rsidRPr="003255CE">
          <w:rPr>
            <w:noProof/>
            <w:webHidden/>
          </w:rPr>
          <w:fldChar w:fldCharType="begin"/>
        </w:r>
        <w:r w:rsidRPr="003255CE">
          <w:rPr>
            <w:noProof/>
            <w:webHidden/>
          </w:rPr>
          <w:instrText xml:space="preserve"> PAGEREF _Toc215662026 \h </w:instrText>
        </w:r>
        <w:r w:rsidRPr="003255CE">
          <w:rPr>
            <w:noProof/>
            <w:webHidden/>
          </w:rPr>
        </w:r>
        <w:r w:rsidRPr="003255CE">
          <w:rPr>
            <w:noProof/>
            <w:webHidden/>
          </w:rPr>
          <w:fldChar w:fldCharType="separate"/>
        </w:r>
        <w:r w:rsidR="002F2240" w:rsidRPr="003255CE">
          <w:rPr>
            <w:noProof/>
            <w:webHidden/>
          </w:rPr>
          <w:t>38</w:t>
        </w:r>
        <w:r w:rsidRPr="003255CE">
          <w:rPr>
            <w:noProof/>
            <w:webHidden/>
          </w:rPr>
          <w:fldChar w:fldCharType="end"/>
        </w:r>
      </w:hyperlink>
    </w:p>
    <w:p w14:paraId="7BF58BDB" w14:textId="27AE8EA2"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27" w:history="1">
        <w:r w:rsidRPr="003255CE">
          <w:rPr>
            <w:rStyle w:val="Hyperlink"/>
          </w:rPr>
          <w:t>5.2. User Roles and Standardization</w:t>
        </w:r>
        <w:r w:rsidRPr="003255CE">
          <w:rPr>
            <w:webHidden/>
          </w:rPr>
          <w:tab/>
        </w:r>
        <w:r w:rsidRPr="003255CE">
          <w:rPr>
            <w:webHidden/>
          </w:rPr>
          <w:fldChar w:fldCharType="begin"/>
        </w:r>
        <w:r w:rsidRPr="003255CE">
          <w:rPr>
            <w:webHidden/>
          </w:rPr>
          <w:instrText xml:space="preserve"> PAGEREF _Toc215662027 \h </w:instrText>
        </w:r>
        <w:r w:rsidRPr="003255CE">
          <w:rPr>
            <w:webHidden/>
          </w:rPr>
        </w:r>
        <w:r w:rsidRPr="003255CE">
          <w:rPr>
            <w:webHidden/>
          </w:rPr>
          <w:fldChar w:fldCharType="separate"/>
        </w:r>
        <w:r w:rsidR="002F2240" w:rsidRPr="003255CE">
          <w:rPr>
            <w:webHidden/>
          </w:rPr>
          <w:t>39</w:t>
        </w:r>
        <w:r w:rsidRPr="003255CE">
          <w:rPr>
            <w:webHidden/>
          </w:rPr>
          <w:fldChar w:fldCharType="end"/>
        </w:r>
      </w:hyperlink>
    </w:p>
    <w:p w14:paraId="16033F28" w14:textId="2310B7A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28" w:history="1">
        <w:r w:rsidRPr="003255CE">
          <w:rPr>
            <w:rStyle w:val="Hyperlink"/>
            <w:noProof/>
          </w:rPr>
          <w:t>5.2.1. Local Educational Agency CAASPP Coordinator</w:t>
        </w:r>
        <w:r w:rsidRPr="003255CE">
          <w:rPr>
            <w:noProof/>
            <w:webHidden/>
          </w:rPr>
          <w:tab/>
        </w:r>
        <w:r w:rsidRPr="003255CE">
          <w:rPr>
            <w:noProof/>
            <w:webHidden/>
          </w:rPr>
          <w:fldChar w:fldCharType="begin"/>
        </w:r>
        <w:r w:rsidRPr="003255CE">
          <w:rPr>
            <w:noProof/>
            <w:webHidden/>
          </w:rPr>
          <w:instrText xml:space="preserve"> PAGEREF _Toc215662028 \h </w:instrText>
        </w:r>
        <w:r w:rsidRPr="003255CE">
          <w:rPr>
            <w:noProof/>
            <w:webHidden/>
          </w:rPr>
        </w:r>
        <w:r w:rsidRPr="003255CE">
          <w:rPr>
            <w:noProof/>
            <w:webHidden/>
          </w:rPr>
          <w:fldChar w:fldCharType="separate"/>
        </w:r>
        <w:r w:rsidR="002F2240" w:rsidRPr="003255CE">
          <w:rPr>
            <w:noProof/>
            <w:webHidden/>
          </w:rPr>
          <w:t>39</w:t>
        </w:r>
        <w:r w:rsidRPr="003255CE">
          <w:rPr>
            <w:noProof/>
            <w:webHidden/>
          </w:rPr>
          <w:fldChar w:fldCharType="end"/>
        </w:r>
      </w:hyperlink>
    </w:p>
    <w:p w14:paraId="159A98E8" w14:textId="33C5E12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29" w:history="1">
        <w:r w:rsidRPr="003255CE">
          <w:rPr>
            <w:rStyle w:val="Hyperlink"/>
            <w:noProof/>
          </w:rPr>
          <w:t>5.2.2. Site CAASPP Coordinator</w:t>
        </w:r>
        <w:r w:rsidRPr="003255CE">
          <w:rPr>
            <w:noProof/>
            <w:webHidden/>
          </w:rPr>
          <w:tab/>
        </w:r>
        <w:r w:rsidRPr="003255CE">
          <w:rPr>
            <w:noProof/>
            <w:webHidden/>
          </w:rPr>
          <w:fldChar w:fldCharType="begin"/>
        </w:r>
        <w:r w:rsidRPr="003255CE">
          <w:rPr>
            <w:noProof/>
            <w:webHidden/>
          </w:rPr>
          <w:instrText xml:space="preserve"> PAGEREF _Toc215662029 \h </w:instrText>
        </w:r>
        <w:r w:rsidRPr="003255CE">
          <w:rPr>
            <w:noProof/>
            <w:webHidden/>
          </w:rPr>
        </w:r>
        <w:r w:rsidRPr="003255CE">
          <w:rPr>
            <w:noProof/>
            <w:webHidden/>
          </w:rPr>
          <w:fldChar w:fldCharType="separate"/>
        </w:r>
        <w:r w:rsidR="002F2240" w:rsidRPr="003255CE">
          <w:rPr>
            <w:noProof/>
            <w:webHidden/>
          </w:rPr>
          <w:t>39</w:t>
        </w:r>
        <w:r w:rsidRPr="003255CE">
          <w:rPr>
            <w:noProof/>
            <w:webHidden/>
          </w:rPr>
          <w:fldChar w:fldCharType="end"/>
        </w:r>
      </w:hyperlink>
    </w:p>
    <w:p w14:paraId="66E8B8AC" w14:textId="18F45F46"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0" w:history="1">
        <w:r w:rsidRPr="003255CE">
          <w:rPr>
            <w:rStyle w:val="Hyperlink"/>
            <w:noProof/>
          </w:rPr>
          <w:t>5.2.3. Test Administrators</w:t>
        </w:r>
        <w:r w:rsidRPr="003255CE">
          <w:rPr>
            <w:noProof/>
            <w:webHidden/>
          </w:rPr>
          <w:tab/>
        </w:r>
        <w:r w:rsidRPr="003255CE">
          <w:rPr>
            <w:noProof/>
            <w:webHidden/>
          </w:rPr>
          <w:fldChar w:fldCharType="begin"/>
        </w:r>
        <w:r w:rsidRPr="003255CE">
          <w:rPr>
            <w:noProof/>
            <w:webHidden/>
          </w:rPr>
          <w:instrText xml:space="preserve"> PAGEREF _Toc215662030 \h </w:instrText>
        </w:r>
        <w:r w:rsidRPr="003255CE">
          <w:rPr>
            <w:noProof/>
            <w:webHidden/>
          </w:rPr>
        </w:r>
        <w:r w:rsidRPr="003255CE">
          <w:rPr>
            <w:noProof/>
            <w:webHidden/>
          </w:rPr>
          <w:fldChar w:fldCharType="separate"/>
        </w:r>
        <w:r w:rsidR="002F2240" w:rsidRPr="003255CE">
          <w:rPr>
            <w:noProof/>
            <w:webHidden/>
          </w:rPr>
          <w:t>40</w:t>
        </w:r>
        <w:r w:rsidRPr="003255CE">
          <w:rPr>
            <w:noProof/>
            <w:webHidden/>
          </w:rPr>
          <w:fldChar w:fldCharType="end"/>
        </w:r>
      </w:hyperlink>
    </w:p>
    <w:p w14:paraId="090187C3" w14:textId="182DFB7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1" w:history="1">
        <w:r w:rsidRPr="003255CE">
          <w:rPr>
            <w:rStyle w:val="Hyperlink"/>
            <w:noProof/>
          </w:rPr>
          <w:t>5.2.4. Instructions for Test Administration</w:t>
        </w:r>
        <w:r w:rsidRPr="003255CE">
          <w:rPr>
            <w:noProof/>
            <w:webHidden/>
          </w:rPr>
          <w:tab/>
        </w:r>
        <w:r w:rsidRPr="003255CE">
          <w:rPr>
            <w:noProof/>
            <w:webHidden/>
          </w:rPr>
          <w:fldChar w:fldCharType="begin"/>
        </w:r>
        <w:r w:rsidRPr="003255CE">
          <w:rPr>
            <w:noProof/>
            <w:webHidden/>
          </w:rPr>
          <w:instrText xml:space="preserve"> PAGEREF _Toc215662031 \h </w:instrText>
        </w:r>
        <w:r w:rsidRPr="003255CE">
          <w:rPr>
            <w:noProof/>
            <w:webHidden/>
          </w:rPr>
        </w:r>
        <w:r w:rsidRPr="003255CE">
          <w:rPr>
            <w:noProof/>
            <w:webHidden/>
          </w:rPr>
          <w:fldChar w:fldCharType="separate"/>
        </w:r>
        <w:r w:rsidR="002F2240" w:rsidRPr="003255CE">
          <w:rPr>
            <w:noProof/>
            <w:webHidden/>
          </w:rPr>
          <w:t>40</w:t>
        </w:r>
        <w:r w:rsidRPr="003255CE">
          <w:rPr>
            <w:noProof/>
            <w:webHidden/>
          </w:rPr>
          <w:fldChar w:fldCharType="end"/>
        </w:r>
      </w:hyperlink>
    </w:p>
    <w:p w14:paraId="1AC1FF30" w14:textId="1242725B"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32" w:history="1">
        <w:r w:rsidRPr="003255CE">
          <w:rPr>
            <w:rStyle w:val="Hyperlink"/>
          </w:rPr>
          <w:t>5.3. Local Educational Agency Training</w:t>
        </w:r>
        <w:r w:rsidRPr="003255CE">
          <w:rPr>
            <w:webHidden/>
          </w:rPr>
          <w:tab/>
        </w:r>
        <w:r w:rsidRPr="003255CE">
          <w:rPr>
            <w:webHidden/>
          </w:rPr>
          <w:fldChar w:fldCharType="begin"/>
        </w:r>
        <w:r w:rsidRPr="003255CE">
          <w:rPr>
            <w:webHidden/>
          </w:rPr>
          <w:instrText xml:space="preserve"> PAGEREF _Toc215662032 \h </w:instrText>
        </w:r>
        <w:r w:rsidRPr="003255CE">
          <w:rPr>
            <w:webHidden/>
          </w:rPr>
        </w:r>
        <w:r w:rsidRPr="003255CE">
          <w:rPr>
            <w:webHidden/>
          </w:rPr>
          <w:fldChar w:fldCharType="separate"/>
        </w:r>
        <w:r w:rsidR="002F2240" w:rsidRPr="003255CE">
          <w:rPr>
            <w:webHidden/>
          </w:rPr>
          <w:t>42</w:t>
        </w:r>
        <w:r w:rsidRPr="003255CE">
          <w:rPr>
            <w:webHidden/>
          </w:rPr>
          <w:fldChar w:fldCharType="end"/>
        </w:r>
      </w:hyperlink>
    </w:p>
    <w:p w14:paraId="1F678285" w14:textId="4CDA58F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3" w:history="1">
        <w:r w:rsidRPr="003255CE">
          <w:rPr>
            <w:rStyle w:val="Hyperlink"/>
            <w:noProof/>
          </w:rPr>
          <w:t>5.3.1. Synchronous and Asynchronous Training</w:t>
        </w:r>
        <w:r w:rsidRPr="003255CE">
          <w:rPr>
            <w:noProof/>
            <w:webHidden/>
          </w:rPr>
          <w:tab/>
        </w:r>
        <w:r w:rsidRPr="003255CE">
          <w:rPr>
            <w:noProof/>
            <w:webHidden/>
          </w:rPr>
          <w:fldChar w:fldCharType="begin"/>
        </w:r>
        <w:r w:rsidRPr="003255CE">
          <w:rPr>
            <w:noProof/>
            <w:webHidden/>
          </w:rPr>
          <w:instrText xml:space="preserve"> PAGEREF _Toc215662033 \h </w:instrText>
        </w:r>
        <w:r w:rsidRPr="003255CE">
          <w:rPr>
            <w:noProof/>
            <w:webHidden/>
          </w:rPr>
        </w:r>
        <w:r w:rsidRPr="003255CE">
          <w:rPr>
            <w:noProof/>
            <w:webHidden/>
          </w:rPr>
          <w:fldChar w:fldCharType="separate"/>
        </w:r>
        <w:r w:rsidR="002F2240" w:rsidRPr="003255CE">
          <w:rPr>
            <w:noProof/>
            <w:webHidden/>
          </w:rPr>
          <w:t>43</w:t>
        </w:r>
        <w:r w:rsidRPr="003255CE">
          <w:rPr>
            <w:noProof/>
            <w:webHidden/>
          </w:rPr>
          <w:fldChar w:fldCharType="end"/>
        </w:r>
      </w:hyperlink>
    </w:p>
    <w:p w14:paraId="6106F6FD" w14:textId="64961E6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4" w:history="1">
        <w:r w:rsidRPr="003255CE">
          <w:rPr>
            <w:rStyle w:val="Hyperlink"/>
            <w:noProof/>
          </w:rPr>
          <w:t>5.3.2. Videos and Guides</w:t>
        </w:r>
        <w:r w:rsidRPr="003255CE">
          <w:rPr>
            <w:noProof/>
            <w:webHidden/>
          </w:rPr>
          <w:tab/>
        </w:r>
        <w:r w:rsidRPr="003255CE">
          <w:rPr>
            <w:noProof/>
            <w:webHidden/>
          </w:rPr>
          <w:fldChar w:fldCharType="begin"/>
        </w:r>
        <w:r w:rsidRPr="003255CE">
          <w:rPr>
            <w:noProof/>
            <w:webHidden/>
          </w:rPr>
          <w:instrText xml:space="preserve"> PAGEREF _Toc215662034 \h </w:instrText>
        </w:r>
        <w:r w:rsidRPr="003255CE">
          <w:rPr>
            <w:noProof/>
            <w:webHidden/>
          </w:rPr>
        </w:r>
        <w:r w:rsidRPr="003255CE">
          <w:rPr>
            <w:noProof/>
            <w:webHidden/>
          </w:rPr>
          <w:fldChar w:fldCharType="separate"/>
        </w:r>
        <w:r w:rsidR="002F2240" w:rsidRPr="003255CE">
          <w:rPr>
            <w:noProof/>
            <w:webHidden/>
          </w:rPr>
          <w:t>43</w:t>
        </w:r>
        <w:r w:rsidRPr="003255CE">
          <w:rPr>
            <w:noProof/>
            <w:webHidden/>
          </w:rPr>
          <w:fldChar w:fldCharType="end"/>
        </w:r>
      </w:hyperlink>
    </w:p>
    <w:p w14:paraId="633E3D79" w14:textId="6A672B8B" w:rsidR="00CF281D" w:rsidRPr="003255CE" w:rsidRDefault="00CF281D" w:rsidP="0082407D">
      <w:pPr>
        <w:pStyle w:val="TOC3"/>
        <w:keepNext/>
        <w:rPr>
          <w:rFonts w:asciiTheme="minorHAnsi" w:eastAsiaTheme="minorEastAsia" w:hAnsiTheme="minorHAnsi" w:cstheme="minorBidi"/>
          <w:noProof/>
          <w:color w:val="auto"/>
          <w:kern w:val="2"/>
          <w14:ligatures w14:val="standardContextual"/>
        </w:rPr>
      </w:pPr>
      <w:hyperlink w:anchor="_Toc215662035" w:history="1">
        <w:r w:rsidRPr="003255CE">
          <w:rPr>
            <w:rStyle w:val="Hyperlink"/>
            <w:noProof/>
          </w:rPr>
          <w:t>5.3.3. Training for Proper Identification and Assignment of Designated Supports and Accommodations</w:t>
        </w:r>
        <w:r w:rsidRPr="003255CE">
          <w:rPr>
            <w:noProof/>
            <w:webHidden/>
          </w:rPr>
          <w:tab/>
        </w:r>
        <w:r w:rsidRPr="003255CE">
          <w:rPr>
            <w:noProof/>
            <w:webHidden/>
          </w:rPr>
          <w:fldChar w:fldCharType="begin"/>
        </w:r>
        <w:r w:rsidRPr="003255CE">
          <w:rPr>
            <w:noProof/>
            <w:webHidden/>
          </w:rPr>
          <w:instrText xml:space="preserve"> PAGEREF _Toc215662035 \h </w:instrText>
        </w:r>
        <w:r w:rsidRPr="003255CE">
          <w:rPr>
            <w:noProof/>
            <w:webHidden/>
          </w:rPr>
        </w:r>
        <w:r w:rsidRPr="003255CE">
          <w:rPr>
            <w:noProof/>
            <w:webHidden/>
          </w:rPr>
          <w:fldChar w:fldCharType="separate"/>
        </w:r>
        <w:r w:rsidR="002F2240" w:rsidRPr="003255CE">
          <w:rPr>
            <w:noProof/>
            <w:webHidden/>
          </w:rPr>
          <w:t>43</w:t>
        </w:r>
        <w:r w:rsidRPr="003255CE">
          <w:rPr>
            <w:noProof/>
            <w:webHidden/>
          </w:rPr>
          <w:fldChar w:fldCharType="end"/>
        </w:r>
      </w:hyperlink>
    </w:p>
    <w:p w14:paraId="65C92492" w14:textId="046AEBD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6" w:history="1">
        <w:r w:rsidRPr="003255CE">
          <w:rPr>
            <w:rStyle w:val="Hyperlink"/>
            <w:noProof/>
          </w:rPr>
          <w:t>5.3.4. Feedback for Continuous Improvement Survey</w:t>
        </w:r>
        <w:r w:rsidRPr="003255CE">
          <w:rPr>
            <w:noProof/>
            <w:webHidden/>
          </w:rPr>
          <w:tab/>
        </w:r>
        <w:r w:rsidRPr="003255CE">
          <w:rPr>
            <w:noProof/>
            <w:webHidden/>
          </w:rPr>
          <w:fldChar w:fldCharType="begin"/>
        </w:r>
        <w:r w:rsidRPr="003255CE">
          <w:rPr>
            <w:noProof/>
            <w:webHidden/>
          </w:rPr>
          <w:instrText xml:space="preserve"> PAGEREF _Toc215662036 \h </w:instrText>
        </w:r>
        <w:r w:rsidRPr="003255CE">
          <w:rPr>
            <w:noProof/>
            <w:webHidden/>
          </w:rPr>
        </w:r>
        <w:r w:rsidRPr="003255CE">
          <w:rPr>
            <w:noProof/>
            <w:webHidden/>
          </w:rPr>
          <w:fldChar w:fldCharType="separate"/>
        </w:r>
        <w:r w:rsidR="002F2240" w:rsidRPr="003255CE">
          <w:rPr>
            <w:noProof/>
            <w:webHidden/>
          </w:rPr>
          <w:t>44</w:t>
        </w:r>
        <w:r w:rsidRPr="003255CE">
          <w:rPr>
            <w:noProof/>
            <w:webHidden/>
          </w:rPr>
          <w:fldChar w:fldCharType="end"/>
        </w:r>
      </w:hyperlink>
    </w:p>
    <w:p w14:paraId="708CD82B" w14:textId="78C4514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37" w:history="1">
        <w:r w:rsidRPr="003255CE">
          <w:rPr>
            <w:rStyle w:val="Hyperlink"/>
          </w:rPr>
          <w:t>5.4. Accessibility Resources</w:t>
        </w:r>
        <w:r w:rsidRPr="003255CE">
          <w:rPr>
            <w:webHidden/>
          </w:rPr>
          <w:tab/>
        </w:r>
        <w:r w:rsidRPr="003255CE">
          <w:rPr>
            <w:webHidden/>
          </w:rPr>
          <w:fldChar w:fldCharType="begin"/>
        </w:r>
        <w:r w:rsidRPr="003255CE">
          <w:rPr>
            <w:webHidden/>
          </w:rPr>
          <w:instrText xml:space="preserve"> PAGEREF _Toc215662037 \h </w:instrText>
        </w:r>
        <w:r w:rsidRPr="003255CE">
          <w:rPr>
            <w:webHidden/>
          </w:rPr>
        </w:r>
        <w:r w:rsidRPr="003255CE">
          <w:rPr>
            <w:webHidden/>
          </w:rPr>
          <w:fldChar w:fldCharType="separate"/>
        </w:r>
        <w:r w:rsidR="002F2240" w:rsidRPr="003255CE">
          <w:rPr>
            <w:webHidden/>
          </w:rPr>
          <w:t>45</w:t>
        </w:r>
        <w:r w:rsidRPr="003255CE">
          <w:rPr>
            <w:webHidden/>
          </w:rPr>
          <w:fldChar w:fldCharType="end"/>
        </w:r>
      </w:hyperlink>
    </w:p>
    <w:p w14:paraId="664DCF5F" w14:textId="6D79DED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8" w:history="1">
        <w:r w:rsidRPr="003255CE">
          <w:rPr>
            <w:rStyle w:val="Hyperlink"/>
            <w:noProof/>
          </w:rPr>
          <w:t>5.4.1. Accessibility Resource Categories</w:t>
        </w:r>
        <w:r w:rsidRPr="003255CE">
          <w:rPr>
            <w:noProof/>
            <w:webHidden/>
          </w:rPr>
          <w:tab/>
        </w:r>
        <w:r w:rsidRPr="003255CE">
          <w:rPr>
            <w:noProof/>
            <w:webHidden/>
          </w:rPr>
          <w:fldChar w:fldCharType="begin"/>
        </w:r>
        <w:r w:rsidRPr="003255CE">
          <w:rPr>
            <w:noProof/>
            <w:webHidden/>
          </w:rPr>
          <w:instrText xml:space="preserve"> PAGEREF _Toc215662038 \h </w:instrText>
        </w:r>
        <w:r w:rsidRPr="003255CE">
          <w:rPr>
            <w:noProof/>
            <w:webHidden/>
          </w:rPr>
        </w:r>
        <w:r w:rsidRPr="003255CE">
          <w:rPr>
            <w:noProof/>
            <w:webHidden/>
          </w:rPr>
          <w:fldChar w:fldCharType="separate"/>
        </w:r>
        <w:r w:rsidR="002F2240" w:rsidRPr="003255CE">
          <w:rPr>
            <w:noProof/>
            <w:webHidden/>
          </w:rPr>
          <w:t>45</w:t>
        </w:r>
        <w:r w:rsidRPr="003255CE">
          <w:rPr>
            <w:noProof/>
            <w:webHidden/>
          </w:rPr>
          <w:fldChar w:fldCharType="end"/>
        </w:r>
      </w:hyperlink>
    </w:p>
    <w:p w14:paraId="52196320" w14:textId="1F236086"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39" w:history="1">
        <w:r w:rsidRPr="003255CE">
          <w:rPr>
            <w:rStyle w:val="Hyperlink"/>
            <w:noProof/>
          </w:rPr>
          <w:t>5.4.2. Identification and Selection</w:t>
        </w:r>
        <w:r w:rsidRPr="003255CE">
          <w:rPr>
            <w:noProof/>
            <w:webHidden/>
          </w:rPr>
          <w:tab/>
        </w:r>
        <w:r w:rsidRPr="003255CE">
          <w:rPr>
            <w:noProof/>
            <w:webHidden/>
          </w:rPr>
          <w:fldChar w:fldCharType="begin"/>
        </w:r>
        <w:r w:rsidRPr="003255CE">
          <w:rPr>
            <w:noProof/>
            <w:webHidden/>
          </w:rPr>
          <w:instrText xml:space="preserve"> PAGEREF _Toc215662039 \h </w:instrText>
        </w:r>
        <w:r w:rsidRPr="003255CE">
          <w:rPr>
            <w:noProof/>
            <w:webHidden/>
          </w:rPr>
        </w:r>
        <w:r w:rsidRPr="003255CE">
          <w:rPr>
            <w:noProof/>
            <w:webHidden/>
          </w:rPr>
          <w:fldChar w:fldCharType="separate"/>
        </w:r>
        <w:r w:rsidR="002F2240" w:rsidRPr="003255CE">
          <w:rPr>
            <w:noProof/>
            <w:webHidden/>
          </w:rPr>
          <w:t>50</w:t>
        </w:r>
        <w:r w:rsidRPr="003255CE">
          <w:rPr>
            <w:noProof/>
            <w:webHidden/>
          </w:rPr>
          <w:fldChar w:fldCharType="end"/>
        </w:r>
      </w:hyperlink>
    </w:p>
    <w:p w14:paraId="32FCA6E1" w14:textId="349BBF8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0" w:history="1">
        <w:r w:rsidRPr="003255CE">
          <w:rPr>
            <w:rStyle w:val="Hyperlink"/>
            <w:noProof/>
          </w:rPr>
          <w:t>5.4.3. Assignment</w:t>
        </w:r>
        <w:r w:rsidRPr="003255CE">
          <w:rPr>
            <w:noProof/>
            <w:webHidden/>
          </w:rPr>
          <w:tab/>
        </w:r>
        <w:r w:rsidRPr="003255CE">
          <w:rPr>
            <w:noProof/>
            <w:webHidden/>
          </w:rPr>
          <w:fldChar w:fldCharType="begin"/>
        </w:r>
        <w:r w:rsidRPr="003255CE">
          <w:rPr>
            <w:noProof/>
            <w:webHidden/>
          </w:rPr>
          <w:instrText xml:space="preserve"> PAGEREF _Toc215662040 \h </w:instrText>
        </w:r>
        <w:r w:rsidRPr="003255CE">
          <w:rPr>
            <w:noProof/>
            <w:webHidden/>
          </w:rPr>
        </w:r>
        <w:r w:rsidRPr="003255CE">
          <w:rPr>
            <w:noProof/>
            <w:webHidden/>
          </w:rPr>
          <w:fldChar w:fldCharType="separate"/>
        </w:r>
        <w:r w:rsidR="002F2240" w:rsidRPr="003255CE">
          <w:rPr>
            <w:noProof/>
            <w:webHidden/>
          </w:rPr>
          <w:t>51</w:t>
        </w:r>
        <w:r w:rsidRPr="003255CE">
          <w:rPr>
            <w:noProof/>
            <w:webHidden/>
          </w:rPr>
          <w:fldChar w:fldCharType="end"/>
        </w:r>
      </w:hyperlink>
    </w:p>
    <w:p w14:paraId="219AE0EE" w14:textId="45D8D462"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1" w:history="1">
        <w:r w:rsidRPr="003255CE">
          <w:rPr>
            <w:rStyle w:val="Hyperlink"/>
            <w:noProof/>
          </w:rPr>
          <w:t>5.4.4. Delivery of Embedded and Non-Embedded Resources to Students</w:t>
        </w:r>
        <w:r w:rsidRPr="003255CE">
          <w:rPr>
            <w:noProof/>
            <w:webHidden/>
          </w:rPr>
          <w:tab/>
        </w:r>
        <w:r w:rsidRPr="003255CE">
          <w:rPr>
            <w:noProof/>
            <w:webHidden/>
          </w:rPr>
          <w:fldChar w:fldCharType="begin"/>
        </w:r>
        <w:r w:rsidRPr="003255CE">
          <w:rPr>
            <w:noProof/>
            <w:webHidden/>
          </w:rPr>
          <w:instrText xml:space="preserve"> PAGEREF _Toc215662041 \h </w:instrText>
        </w:r>
        <w:r w:rsidRPr="003255CE">
          <w:rPr>
            <w:noProof/>
            <w:webHidden/>
          </w:rPr>
        </w:r>
        <w:r w:rsidRPr="003255CE">
          <w:rPr>
            <w:noProof/>
            <w:webHidden/>
          </w:rPr>
          <w:fldChar w:fldCharType="separate"/>
        </w:r>
        <w:r w:rsidR="002F2240" w:rsidRPr="003255CE">
          <w:rPr>
            <w:noProof/>
            <w:webHidden/>
          </w:rPr>
          <w:t>51</w:t>
        </w:r>
        <w:r w:rsidRPr="003255CE">
          <w:rPr>
            <w:noProof/>
            <w:webHidden/>
          </w:rPr>
          <w:fldChar w:fldCharType="end"/>
        </w:r>
      </w:hyperlink>
    </w:p>
    <w:p w14:paraId="4DB3C01C" w14:textId="66B7A9A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2" w:history="1">
        <w:r w:rsidRPr="003255CE">
          <w:rPr>
            <w:rStyle w:val="Hyperlink"/>
            <w:noProof/>
          </w:rPr>
          <w:t>5.4.5. Usage of Designated Supports and Accommodations</w:t>
        </w:r>
        <w:r w:rsidRPr="003255CE">
          <w:rPr>
            <w:noProof/>
            <w:webHidden/>
          </w:rPr>
          <w:tab/>
        </w:r>
        <w:r w:rsidRPr="003255CE">
          <w:rPr>
            <w:noProof/>
            <w:webHidden/>
          </w:rPr>
          <w:fldChar w:fldCharType="begin"/>
        </w:r>
        <w:r w:rsidRPr="003255CE">
          <w:rPr>
            <w:noProof/>
            <w:webHidden/>
          </w:rPr>
          <w:instrText xml:space="preserve"> PAGEREF _Toc215662042 \h </w:instrText>
        </w:r>
        <w:r w:rsidRPr="003255CE">
          <w:rPr>
            <w:noProof/>
            <w:webHidden/>
          </w:rPr>
        </w:r>
        <w:r w:rsidRPr="003255CE">
          <w:rPr>
            <w:noProof/>
            <w:webHidden/>
          </w:rPr>
          <w:fldChar w:fldCharType="separate"/>
        </w:r>
        <w:r w:rsidR="002F2240" w:rsidRPr="003255CE">
          <w:rPr>
            <w:noProof/>
            <w:webHidden/>
          </w:rPr>
          <w:t>52</w:t>
        </w:r>
        <w:r w:rsidRPr="003255CE">
          <w:rPr>
            <w:noProof/>
            <w:webHidden/>
          </w:rPr>
          <w:fldChar w:fldCharType="end"/>
        </w:r>
      </w:hyperlink>
    </w:p>
    <w:p w14:paraId="03DDCE1D" w14:textId="13351B9A"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43" w:history="1">
        <w:r w:rsidRPr="003255CE">
          <w:rPr>
            <w:rStyle w:val="Hyperlink"/>
          </w:rPr>
          <w:t>5.5. Practice Tests and Training Tests</w:t>
        </w:r>
        <w:r w:rsidRPr="003255CE">
          <w:rPr>
            <w:webHidden/>
          </w:rPr>
          <w:tab/>
        </w:r>
        <w:r w:rsidRPr="003255CE">
          <w:rPr>
            <w:webHidden/>
          </w:rPr>
          <w:fldChar w:fldCharType="begin"/>
        </w:r>
        <w:r w:rsidRPr="003255CE">
          <w:rPr>
            <w:webHidden/>
          </w:rPr>
          <w:instrText xml:space="preserve"> PAGEREF _Toc215662043 \h </w:instrText>
        </w:r>
        <w:r w:rsidRPr="003255CE">
          <w:rPr>
            <w:webHidden/>
          </w:rPr>
        </w:r>
        <w:r w:rsidRPr="003255CE">
          <w:rPr>
            <w:webHidden/>
          </w:rPr>
          <w:fldChar w:fldCharType="separate"/>
        </w:r>
        <w:r w:rsidR="002F2240" w:rsidRPr="003255CE">
          <w:rPr>
            <w:webHidden/>
          </w:rPr>
          <w:t>64</w:t>
        </w:r>
        <w:r w:rsidRPr="003255CE">
          <w:rPr>
            <w:webHidden/>
          </w:rPr>
          <w:fldChar w:fldCharType="end"/>
        </w:r>
      </w:hyperlink>
    </w:p>
    <w:p w14:paraId="6F38DD23" w14:textId="1A9F8A2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44" w:history="1">
        <w:r w:rsidRPr="003255CE">
          <w:rPr>
            <w:rStyle w:val="Hyperlink"/>
          </w:rPr>
          <w:t>5.6. Test Security and Confidentiality</w:t>
        </w:r>
        <w:r w:rsidRPr="003255CE">
          <w:rPr>
            <w:webHidden/>
          </w:rPr>
          <w:tab/>
        </w:r>
        <w:r w:rsidRPr="003255CE">
          <w:rPr>
            <w:webHidden/>
          </w:rPr>
          <w:fldChar w:fldCharType="begin"/>
        </w:r>
        <w:r w:rsidRPr="003255CE">
          <w:rPr>
            <w:webHidden/>
          </w:rPr>
          <w:instrText xml:space="preserve"> PAGEREF _Toc215662044 \h </w:instrText>
        </w:r>
        <w:r w:rsidRPr="003255CE">
          <w:rPr>
            <w:webHidden/>
          </w:rPr>
        </w:r>
        <w:r w:rsidRPr="003255CE">
          <w:rPr>
            <w:webHidden/>
          </w:rPr>
          <w:fldChar w:fldCharType="separate"/>
        </w:r>
        <w:r w:rsidR="002F2240" w:rsidRPr="003255CE">
          <w:rPr>
            <w:webHidden/>
          </w:rPr>
          <w:t>64</w:t>
        </w:r>
        <w:r w:rsidRPr="003255CE">
          <w:rPr>
            <w:webHidden/>
          </w:rPr>
          <w:fldChar w:fldCharType="end"/>
        </w:r>
      </w:hyperlink>
    </w:p>
    <w:p w14:paraId="7388872A" w14:textId="61C72AB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5" w:history="1">
        <w:r w:rsidRPr="003255CE">
          <w:rPr>
            <w:rStyle w:val="Hyperlink"/>
            <w:noProof/>
          </w:rPr>
          <w:t>5.6.1. The ETS Office of Testing Integrity</w:t>
        </w:r>
        <w:r w:rsidRPr="003255CE">
          <w:rPr>
            <w:noProof/>
            <w:webHidden/>
          </w:rPr>
          <w:tab/>
        </w:r>
        <w:r w:rsidRPr="003255CE">
          <w:rPr>
            <w:noProof/>
            <w:webHidden/>
          </w:rPr>
          <w:fldChar w:fldCharType="begin"/>
        </w:r>
        <w:r w:rsidRPr="003255CE">
          <w:rPr>
            <w:noProof/>
            <w:webHidden/>
          </w:rPr>
          <w:instrText xml:space="preserve"> PAGEREF _Toc215662045 \h </w:instrText>
        </w:r>
        <w:r w:rsidRPr="003255CE">
          <w:rPr>
            <w:noProof/>
            <w:webHidden/>
          </w:rPr>
        </w:r>
        <w:r w:rsidRPr="003255CE">
          <w:rPr>
            <w:noProof/>
            <w:webHidden/>
          </w:rPr>
          <w:fldChar w:fldCharType="separate"/>
        </w:r>
        <w:r w:rsidR="002F2240" w:rsidRPr="003255CE">
          <w:rPr>
            <w:noProof/>
            <w:webHidden/>
          </w:rPr>
          <w:t>65</w:t>
        </w:r>
        <w:r w:rsidRPr="003255CE">
          <w:rPr>
            <w:noProof/>
            <w:webHidden/>
          </w:rPr>
          <w:fldChar w:fldCharType="end"/>
        </w:r>
      </w:hyperlink>
    </w:p>
    <w:p w14:paraId="57B65569" w14:textId="1D6EFA8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6" w:history="1">
        <w:r w:rsidRPr="003255CE">
          <w:rPr>
            <w:rStyle w:val="Hyperlink"/>
            <w:noProof/>
          </w:rPr>
          <w:t>5.6.2. Assessment Development and Management</w:t>
        </w:r>
        <w:r w:rsidRPr="003255CE">
          <w:rPr>
            <w:noProof/>
            <w:webHidden/>
          </w:rPr>
          <w:tab/>
        </w:r>
        <w:r w:rsidRPr="003255CE">
          <w:rPr>
            <w:noProof/>
            <w:webHidden/>
          </w:rPr>
          <w:fldChar w:fldCharType="begin"/>
        </w:r>
        <w:r w:rsidRPr="003255CE">
          <w:rPr>
            <w:noProof/>
            <w:webHidden/>
          </w:rPr>
          <w:instrText xml:space="preserve"> PAGEREF _Toc215662046 \h </w:instrText>
        </w:r>
        <w:r w:rsidRPr="003255CE">
          <w:rPr>
            <w:noProof/>
            <w:webHidden/>
          </w:rPr>
        </w:r>
        <w:r w:rsidRPr="003255CE">
          <w:rPr>
            <w:noProof/>
            <w:webHidden/>
          </w:rPr>
          <w:fldChar w:fldCharType="separate"/>
        </w:r>
        <w:r w:rsidR="002F2240" w:rsidRPr="003255CE">
          <w:rPr>
            <w:noProof/>
            <w:webHidden/>
          </w:rPr>
          <w:t>65</w:t>
        </w:r>
        <w:r w:rsidRPr="003255CE">
          <w:rPr>
            <w:noProof/>
            <w:webHidden/>
          </w:rPr>
          <w:fldChar w:fldCharType="end"/>
        </w:r>
      </w:hyperlink>
    </w:p>
    <w:p w14:paraId="08F7806E" w14:textId="39E0505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7" w:history="1">
        <w:r w:rsidRPr="003255CE">
          <w:rPr>
            <w:rStyle w:val="Hyperlink"/>
            <w:noProof/>
          </w:rPr>
          <w:t>5.6.3. Procedures to Maintain Standardization of Test Security</w:t>
        </w:r>
        <w:r w:rsidRPr="003255CE">
          <w:rPr>
            <w:noProof/>
            <w:webHidden/>
          </w:rPr>
          <w:tab/>
        </w:r>
        <w:r w:rsidRPr="003255CE">
          <w:rPr>
            <w:noProof/>
            <w:webHidden/>
          </w:rPr>
          <w:fldChar w:fldCharType="begin"/>
        </w:r>
        <w:r w:rsidRPr="003255CE">
          <w:rPr>
            <w:noProof/>
            <w:webHidden/>
          </w:rPr>
          <w:instrText xml:space="preserve"> PAGEREF _Toc215662047 \h </w:instrText>
        </w:r>
        <w:r w:rsidRPr="003255CE">
          <w:rPr>
            <w:noProof/>
            <w:webHidden/>
          </w:rPr>
        </w:r>
        <w:r w:rsidRPr="003255CE">
          <w:rPr>
            <w:noProof/>
            <w:webHidden/>
          </w:rPr>
          <w:fldChar w:fldCharType="separate"/>
        </w:r>
        <w:r w:rsidR="002F2240" w:rsidRPr="003255CE">
          <w:rPr>
            <w:noProof/>
            <w:webHidden/>
          </w:rPr>
          <w:t>65</w:t>
        </w:r>
        <w:r w:rsidRPr="003255CE">
          <w:rPr>
            <w:noProof/>
            <w:webHidden/>
          </w:rPr>
          <w:fldChar w:fldCharType="end"/>
        </w:r>
      </w:hyperlink>
    </w:p>
    <w:p w14:paraId="1A06A2ED" w14:textId="10C16EA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8" w:history="1">
        <w:r w:rsidRPr="003255CE">
          <w:rPr>
            <w:rStyle w:val="Hyperlink"/>
            <w:noProof/>
          </w:rPr>
          <w:t>5.6.4. Test Security Monitoring</w:t>
        </w:r>
        <w:r w:rsidRPr="003255CE">
          <w:rPr>
            <w:noProof/>
            <w:webHidden/>
          </w:rPr>
          <w:tab/>
        </w:r>
        <w:r w:rsidRPr="003255CE">
          <w:rPr>
            <w:noProof/>
            <w:webHidden/>
          </w:rPr>
          <w:fldChar w:fldCharType="begin"/>
        </w:r>
        <w:r w:rsidRPr="003255CE">
          <w:rPr>
            <w:noProof/>
            <w:webHidden/>
          </w:rPr>
          <w:instrText xml:space="preserve"> PAGEREF _Toc215662048 \h </w:instrText>
        </w:r>
        <w:r w:rsidRPr="003255CE">
          <w:rPr>
            <w:noProof/>
            <w:webHidden/>
          </w:rPr>
        </w:r>
        <w:r w:rsidRPr="003255CE">
          <w:rPr>
            <w:noProof/>
            <w:webHidden/>
          </w:rPr>
          <w:fldChar w:fldCharType="separate"/>
        </w:r>
        <w:r w:rsidR="002F2240" w:rsidRPr="003255CE">
          <w:rPr>
            <w:noProof/>
            <w:webHidden/>
          </w:rPr>
          <w:t>66</w:t>
        </w:r>
        <w:r w:rsidRPr="003255CE">
          <w:rPr>
            <w:noProof/>
            <w:webHidden/>
          </w:rPr>
          <w:fldChar w:fldCharType="end"/>
        </w:r>
      </w:hyperlink>
    </w:p>
    <w:p w14:paraId="0BA522F6" w14:textId="57E854A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49" w:history="1">
        <w:r w:rsidRPr="003255CE">
          <w:rPr>
            <w:rStyle w:val="Hyperlink"/>
            <w:noProof/>
          </w:rPr>
          <w:t>5.6.5. Security of Electronic Files Using a Firewall</w:t>
        </w:r>
        <w:r w:rsidRPr="003255CE">
          <w:rPr>
            <w:noProof/>
            <w:webHidden/>
          </w:rPr>
          <w:tab/>
        </w:r>
        <w:r w:rsidRPr="003255CE">
          <w:rPr>
            <w:noProof/>
            <w:webHidden/>
          </w:rPr>
          <w:fldChar w:fldCharType="begin"/>
        </w:r>
        <w:r w:rsidRPr="003255CE">
          <w:rPr>
            <w:noProof/>
            <w:webHidden/>
          </w:rPr>
          <w:instrText xml:space="preserve"> PAGEREF _Toc215662049 \h </w:instrText>
        </w:r>
        <w:r w:rsidRPr="003255CE">
          <w:rPr>
            <w:noProof/>
            <w:webHidden/>
          </w:rPr>
        </w:r>
        <w:r w:rsidRPr="003255CE">
          <w:rPr>
            <w:noProof/>
            <w:webHidden/>
          </w:rPr>
          <w:fldChar w:fldCharType="separate"/>
        </w:r>
        <w:r w:rsidR="002F2240" w:rsidRPr="003255CE">
          <w:rPr>
            <w:noProof/>
            <w:webHidden/>
          </w:rPr>
          <w:t>67</w:t>
        </w:r>
        <w:r w:rsidRPr="003255CE">
          <w:rPr>
            <w:noProof/>
            <w:webHidden/>
          </w:rPr>
          <w:fldChar w:fldCharType="end"/>
        </w:r>
      </w:hyperlink>
    </w:p>
    <w:p w14:paraId="593AE812" w14:textId="156D7D5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0" w:history="1">
        <w:r w:rsidRPr="003255CE">
          <w:rPr>
            <w:rStyle w:val="Hyperlink"/>
            <w:noProof/>
          </w:rPr>
          <w:t>5.6.6. Transfer of Scores via Secure Data Exchange</w:t>
        </w:r>
        <w:r w:rsidRPr="003255CE">
          <w:rPr>
            <w:noProof/>
            <w:webHidden/>
          </w:rPr>
          <w:tab/>
        </w:r>
        <w:r w:rsidRPr="003255CE">
          <w:rPr>
            <w:noProof/>
            <w:webHidden/>
          </w:rPr>
          <w:fldChar w:fldCharType="begin"/>
        </w:r>
        <w:r w:rsidRPr="003255CE">
          <w:rPr>
            <w:noProof/>
            <w:webHidden/>
          </w:rPr>
          <w:instrText xml:space="preserve"> PAGEREF _Toc215662050 \h </w:instrText>
        </w:r>
        <w:r w:rsidRPr="003255CE">
          <w:rPr>
            <w:noProof/>
            <w:webHidden/>
          </w:rPr>
        </w:r>
        <w:r w:rsidRPr="003255CE">
          <w:rPr>
            <w:noProof/>
            <w:webHidden/>
          </w:rPr>
          <w:fldChar w:fldCharType="separate"/>
        </w:r>
        <w:r w:rsidR="002F2240" w:rsidRPr="003255CE">
          <w:rPr>
            <w:noProof/>
            <w:webHidden/>
          </w:rPr>
          <w:t>67</w:t>
        </w:r>
        <w:r w:rsidRPr="003255CE">
          <w:rPr>
            <w:noProof/>
            <w:webHidden/>
          </w:rPr>
          <w:fldChar w:fldCharType="end"/>
        </w:r>
      </w:hyperlink>
    </w:p>
    <w:p w14:paraId="43E5D6ED" w14:textId="4F5B6AB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1" w:history="1">
        <w:r w:rsidRPr="003255CE">
          <w:rPr>
            <w:rStyle w:val="Hyperlink"/>
            <w:noProof/>
          </w:rPr>
          <w:t>5.6.7. Data Management in the Secure Database</w:t>
        </w:r>
        <w:r w:rsidRPr="003255CE">
          <w:rPr>
            <w:noProof/>
            <w:webHidden/>
          </w:rPr>
          <w:tab/>
        </w:r>
        <w:r w:rsidRPr="003255CE">
          <w:rPr>
            <w:noProof/>
            <w:webHidden/>
          </w:rPr>
          <w:fldChar w:fldCharType="begin"/>
        </w:r>
        <w:r w:rsidRPr="003255CE">
          <w:rPr>
            <w:noProof/>
            <w:webHidden/>
          </w:rPr>
          <w:instrText xml:space="preserve"> PAGEREF _Toc215662051 \h </w:instrText>
        </w:r>
        <w:r w:rsidRPr="003255CE">
          <w:rPr>
            <w:noProof/>
            <w:webHidden/>
          </w:rPr>
        </w:r>
        <w:r w:rsidRPr="003255CE">
          <w:rPr>
            <w:noProof/>
            <w:webHidden/>
          </w:rPr>
          <w:fldChar w:fldCharType="separate"/>
        </w:r>
        <w:r w:rsidR="002F2240" w:rsidRPr="003255CE">
          <w:rPr>
            <w:noProof/>
            <w:webHidden/>
          </w:rPr>
          <w:t>67</w:t>
        </w:r>
        <w:r w:rsidRPr="003255CE">
          <w:rPr>
            <w:noProof/>
            <w:webHidden/>
          </w:rPr>
          <w:fldChar w:fldCharType="end"/>
        </w:r>
      </w:hyperlink>
    </w:p>
    <w:p w14:paraId="63731A83" w14:textId="0308D43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2" w:history="1">
        <w:r w:rsidRPr="003255CE">
          <w:rPr>
            <w:rStyle w:val="Hyperlink"/>
            <w:noProof/>
          </w:rPr>
          <w:t>5.6.8. Statistical Analysis on Secure Servers</w:t>
        </w:r>
        <w:r w:rsidRPr="003255CE">
          <w:rPr>
            <w:noProof/>
            <w:webHidden/>
          </w:rPr>
          <w:tab/>
        </w:r>
        <w:r w:rsidRPr="003255CE">
          <w:rPr>
            <w:noProof/>
            <w:webHidden/>
          </w:rPr>
          <w:fldChar w:fldCharType="begin"/>
        </w:r>
        <w:r w:rsidRPr="003255CE">
          <w:rPr>
            <w:noProof/>
            <w:webHidden/>
          </w:rPr>
          <w:instrText xml:space="preserve"> PAGEREF _Toc215662052 \h </w:instrText>
        </w:r>
        <w:r w:rsidRPr="003255CE">
          <w:rPr>
            <w:noProof/>
            <w:webHidden/>
          </w:rPr>
        </w:r>
        <w:r w:rsidRPr="003255CE">
          <w:rPr>
            <w:noProof/>
            <w:webHidden/>
          </w:rPr>
          <w:fldChar w:fldCharType="separate"/>
        </w:r>
        <w:r w:rsidR="002F2240" w:rsidRPr="003255CE">
          <w:rPr>
            <w:noProof/>
            <w:webHidden/>
          </w:rPr>
          <w:t>68</w:t>
        </w:r>
        <w:r w:rsidRPr="003255CE">
          <w:rPr>
            <w:noProof/>
            <w:webHidden/>
          </w:rPr>
          <w:fldChar w:fldCharType="end"/>
        </w:r>
      </w:hyperlink>
    </w:p>
    <w:p w14:paraId="51CCFA51" w14:textId="4C8CD3F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3" w:history="1">
        <w:r w:rsidRPr="003255CE">
          <w:rPr>
            <w:rStyle w:val="Hyperlink"/>
            <w:noProof/>
          </w:rPr>
          <w:t>5.6.9. Student Confidentiality</w:t>
        </w:r>
        <w:r w:rsidRPr="003255CE">
          <w:rPr>
            <w:noProof/>
            <w:webHidden/>
          </w:rPr>
          <w:tab/>
        </w:r>
        <w:r w:rsidRPr="003255CE">
          <w:rPr>
            <w:noProof/>
            <w:webHidden/>
          </w:rPr>
          <w:fldChar w:fldCharType="begin"/>
        </w:r>
        <w:r w:rsidRPr="003255CE">
          <w:rPr>
            <w:noProof/>
            <w:webHidden/>
          </w:rPr>
          <w:instrText xml:space="preserve"> PAGEREF _Toc215662053 \h </w:instrText>
        </w:r>
        <w:r w:rsidRPr="003255CE">
          <w:rPr>
            <w:noProof/>
            <w:webHidden/>
          </w:rPr>
        </w:r>
        <w:r w:rsidRPr="003255CE">
          <w:rPr>
            <w:noProof/>
            <w:webHidden/>
          </w:rPr>
          <w:fldChar w:fldCharType="separate"/>
        </w:r>
        <w:r w:rsidR="002F2240" w:rsidRPr="003255CE">
          <w:rPr>
            <w:noProof/>
            <w:webHidden/>
          </w:rPr>
          <w:t>68</w:t>
        </w:r>
        <w:r w:rsidRPr="003255CE">
          <w:rPr>
            <w:noProof/>
            <w:webHidden/>
          </w:rPr>
          <w:fldChar w:fldCharType="end"/>
        </w:r>
      </w:hyperlink>
    </w:p>
    <w:p w14:paraId="3FABD064" w14:textId="5FE23F2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4" w:history="1">
        <w:r w:rsidRPr="003255CE">
          <w:rPr>
            <w:rStyle w:val="Hyperlink"/>
            <w:noProof/>
          </w:rPr>
          <w:t>5.6.10. Student Test Results</w:t>
        </w:r>
        <w:r w:rsidRPr="003255CE">
          <w:rPr>
            <w:noProof/>
            <w:webHidden/>
          </w:rPr>
          <w:tab/>
        </w:r>
        <w:r w:rsidRPr="003255CE">
          <w:rPr>
            <w:noProof/>
            <w:webHidden/>
          </w:rPr>
          <w:fldChar w:fldCharType="begin"/>
        </w:r>
        <w:r w:rsidRPr="003255CE">
          <w:rPr>
            <w:noProof/>
            <w:webHidden/>
          </w:rPr>
          <w:instrText xml:space="preserve"> PAGEREF _Toc215662054 \h </w:instrText>
        </w:r>
        <w:r w:rsidRPr="003255CE">
          <w:rPr>
            <w:noProof/>
            <w:webHidden/>
          </w:rPr>
        </w:r>
        <w:r w:rsidRPr="003255CE">
          <w:rPr>
            <w:noProof/>
            <w:webHidden/>
          </w:rPr>
          <w:fldChar w:fldCharType="separate"/>
        </w:r>
        <w:r w:rsidR="002F2240" w:rsidRPr="003255CE">
          <w:rPr>
            <w:noProof/>
            <w:webHidden/>
          </w:rPr>
          <w:t>68</w:t>
        </w:r>
        <w:r w:rsidRPr="003255CE">
          <w:rPr>
            <w:noProof/>
            <w:webHidden/>
          </w:rPr>
          <w:fldChar w:fldCharType="end"/>
        </w:r>
      </w:hyperlink>
    </w:p>
    <w:p w14:paraId="3D665370" w14:textId="51EC98F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5" w:history="1">
        <w:r w:rsidRPr="003255CE">
          <w:rPr>
            <w:rStyle w:val="Hyperlink"/>
            <w:noProof/>
          </w:rPr>
          <w:t>5.6.11. Security and Test Administration Incident Reporting System Process</w:t>
        </w:r>
        <w:r w:rsidRPr="003255CE">
          <w:rPr>
            <w:noProof/>
            <w:webHidden/>
          </w:rPr>
          <w:tab/>
        </w:r>
        <w:r w:rsidRPr="003255CE">
          <w:rPr>
            <w:noProof/>
            <w:webHidden/>
          </w:rPr>
          <w:fldChar w:fldCharType="begin"/>
        </w:r>
        <w:r w:rsidRPr="003255CE">
          <w:rPr>
            <w:noProof/>
            <w:webHidden/>
          </w:rPr>
          <w:instrText xml:space="preserve"> PAGEREF _Toc215662055 \h </w:instrText>
        </w:r>
        <w:r w:rsidRPr="003255CE">
          <w:rPr>
            <w:noProof/>
            <w:webHidden/>
          </w:rPr>
        </w:r>
        <w:r w:rsidRPr="003255CE">
          <w:rPr>
            <w:noProof/>
            <w:webHidden/>
          </w:rPr>
          <w:fldChar w:fldCharType="separate"/>
        </w:r>
        <w:r w:rsidR="002F2240" w:rsidRPr="003255CE">
          <w:rPr>
            <w:noProof/>
            <w:webHidden/>
          </w:rPr>
          <w:t>69</w:t>
        </w:r>
        <w:r w:rsidRPr="003255CE">
          <w:rPr>
            <w:noProof/>
            <w:webHidden/>
          </w:rPr>
          <w:fldChar w:fldCharType="end"/>
        </w:r>
      </w:hyperlink>
    </w:p>
    <w:p w14:paraId="199BB1A1" w14:textId="4344C17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56" w:history="1">
        <w:r w:rsidRPr="003255CE">
          <w:rPr>
            <w:rStyle w:val="Hyperlink"/>
            <w:noProof/>
          </w:rPr>
          <w:t>5.6.12. Appeals</w:t>
        </w:r>
        <w:r w:rsidRPr="003255CE">
          <w:rPr>
            <w:noProof/>
            <w:webHidden/>
          </w:rPr>
          <w:tab/>
        </w:r>
        <w:r w:rsidRPr="003255CE">
          <w:rPr>
            <w:noProof/>
            <w:webHidden/>
          </w:rPr>
          <w:fldChar w:fldCharType="begin"/>
        </w:r>
        <w:r w:rsidRPr="003255CE">
          <w:rPr>
            <w:noProof/>
            <w:webHidden/>
          </w:rPr>
          <w:instrText xml:space="preserve"> PAGEREF _Toc215662056 \h </w:instrText>
        </w:r>
        <w:r w:rsidRPr="003255CE">
          <w:rPr>
            <w:noProof/>
            <w:webHidden/>
          </w:rPr>
        </w:r>
        <w:r w:rsidRPr="003255CE">
          <w:rPr>
            <w:noProof/>
            <w:webHidden/>
          </w:rPr>
          <w:fldChar w:fldCharType="separate"/>
        </w:r>
        <w:r w:rsidR="002F2240" w:rsidRPr="003255CE">
          <w:rPr>
            <w:noProof/>
            <w:webHidden/>
          </w:rPr>
          <w:t>71</w:t>
        </w:r>
        <w:r w:rsidRPr="003255CE">
          <w:rPr>
            <w:noProof/>
            <w:webHidden/>
          </w:rPr>
          <w:fldChar w:fldCharType="end"/>
        </w:r>
      </w:hyperlink>
    </w:p>
    <w:p w14:paraId="04FA1AF9" w14:textId="6479679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57" w:history="1">
        <w:r w:rsidRPr="003255CE">
          <w:rPr>
            <w:rStyle w:val="Hyperlink"/>
          </w:rPr>
          <w:t>5.7. Processing and Scoring</w:t>
        </w:r>
        <w:r w:rsidRPr="003255CE">
          <w:rPr>
            <w:webHidden/>
          </w:rPr>
          <w:tab/>
        </w:r>
        <w:r w:rsidRPr="003255CE">
          <w:rPr>
            <w:webHidden/>
          </w:rPr>
          <w:fldChar w:fldCharType="begin"/>
        </w:r>
        <w:r w:rsidRPr="003255CE">
          <w:rPr>
            <w:webHidden/>
          </w:rPr>
          <w:instrText xml:space="preserve"> PAGEREF _Toc215662057 \h </w:instrText>
        </w:r>
        <w:r w:rsidRPr="003255CE">
          <w:rPr>
            <w:webHidden/>
          </w:rPr>
        </w:r>
        <w:r w:rsidRPr="003255CE">
          <w:rPr>
            <w:webHidden/>
          </w:rPr>
          <w:fldChar w:fldCharType="separate"/>
        </w:r>
        <w:r w:rsidR="002F2240" w:rsidRPr="003255CE">
          <w:rPr>
            <w:webHidden/>
          </w:rPr>
          <w:t>74</w:t>
        </w:r>
        <w:r w:rsidRPr="003255CE">
          <w:rPr>
            <w:webHidden/>
          </w:rPr>
          <w:fldChar w:fldCharType="end"/>
        </w:r>
      </w:hyperlink>
    </w:p>
    <w:p w14:paraId="09E97FC1" w14:textId="78CBF78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58"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058 \h </w:instrText>
        </w:r>
        <w:r w:rsidRPr="003255CE">
          <w:rPr>
            <w:webHidden/>
          </w:rPr>
        </w:r>
        <w:r w:rsidRPr="003255CE">
          <w:rPr>
            <w:webHidden/>
          </w:rPr>
          <w:fldChar w:fldCharType="separate"/>
        </w:r>
        <w:r w:rsidR="002F2240" w:rsidRPr="003255CE">
          <w:rPr>
            <w:webHidden/>
          </w:rPr>
          <w:t>75</w:t>
        </w:r>
        <w:r w:rsidRPr="003255CE">
          <w:rPr>
            <w:webHidden/>
          </w:rPr>
          <w:fldChar w:fldCharType="end"/>
        </w:r>
      </w:hyperlink>
    </w:p>
    <w:p w14:paraId="5DD6B28E" w14:textId="13D5BD6F"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59" w:history="1">
        <w:r w:rsidRPr="003255CE">
          <w:rPr>
            <w:rStyle w:val="Hyperlink"/>
          </w:rPr>
          <w:t>Appendix 5.A: Accessibility Resource Assignment</w:t>
        </w:r>
        <w:r w:rsidRPr="003255CE">
          <w:rPr>
            <w:webHidden/>
          </w:rPr>
          <w:tab/>
        </w:r>
        <w:r w:rsidRPr="003255CE">
          <w:rPr>
            <w:webHidden/>
          </w:rPr>
          <w:fldChar w:fldCharType="begin"/>
        </w:r>
        <w:r w:rsidRPr="003255CE">
          <w:rPr>
            <w:webHidden/>
          </w:rPr>
          <w:instrText xml:space="preserve"> PAGEREF _Toc215662059 \h </w:instrText>
        </w:r>
        <w:r w:rsidRPr="003255CE">
          <w:rPr>
            <w:webHidden/>
          </w:rPr>
        </w:r>
        <w:r w:rsidRPr="003255CE">
          <w:rPr>
            <w:webHidden/>
          </w:rPr>
          <w:fldChar w:fldCharType="separate"/>
        </w:r>
        <w:r w:rsidR="002F2240" w:rsidRPr="003255CE">
          <w:rPr>
            <w:webHidden/>
          </w:rPr>
          <w:t>76</w:t>
        </w:r>
        <w:r w:rsidRPr="003255CE">
          <w:rPr>
            <w:webHidden/>
          </w:rPr>
          <w:fldChar w:fldCharType="end"/>
        </w:r>
      </w:hyperlink>
    </w:p>
    <w:p w14:paraId="108CC835" w14:textId="38F9599B"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060" w:history="1">
        <w:r w:rsidRPr="003255CE">
          <w:rPr>
            <w:rStyle w:val="Hyperlink"/>
          </w:rPr>
          <w:t>Chapter 6: Standard Setting</w:t>
        </w:r>
        <w:r w:rsidRPr="003255CE">
          <w:rPr>
            <w:webHidden/>
          </w:rPr>
          <w:tab/>
        </w:r>
        <w:r w:rsidRPr="003255CE">
          <w:rPr>
            <w:webHidden/>
          </w:rPr>
          <w:fldChar w:fldCharType="begin"/>
        </w:r>
        <w:r w:rsidRPr="003255CE">
          <w:rPr>
            <w:webHidden/>
          </w:rPr>
          <w:instrText xml:space="preserve"> PAGEREF _Toc215662060 \h </w:instrText>
        </w:r>
        <w:r w:rsidRPr="003255CE">
          <w:rPr>
            <w:webHidden/>
          </w:rPr>
        </w:r>
        <w:r w:rsidRPr="003255CE">
          <w:rPr>
            <w:webHidden/>
          </w:rPr>
          <w:fldChar w:fldCharType="separate"/>
        </w:r>
        <w:r w:rsidR="002F2240" w:rsidRPr="003255CE">
          <w:rPr>
            <w:webHidden/>
          </w:rPr>
          <w:t>77</w:t>
        </w:r>
        <w:r w:rsidRPr="003255CE">
          <w:rPr>
            <w:webHidden/>
          </w:rPr>
          <w:fldChar w:fldCharType="end"/>
        </w:r>
      </w:hyperlink>
    </w:p>
    <w:p w14:paraId="03E94BD6" w14:textId="05CC3BB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61" w:history="1">
        <w:r w:rsidRPr="003255CE">
          <w:rPr>
            <w:rStyle w:val="Hyperlink"/>
          </w:rPr>
          <w:t>6.1. Description</w:t>
        </w:r>
        <w:r w:rsidRPr="003255CE">
          <w:rPr>
            <w:webHidden/>
          </w:rPr>
          <w:tab/>
        </w:r>
        <w:r w:rsidRPr="003255CE">
          <w:rPr>
            <w:webHidden/>
          </w:rPr>
          <w:fldChar w:fldCharType="begin"/>
        </w:r>
        <w:r w:rsidRPr="003255CE">
          <w:rPr>
            <w:webHidden/>
          </w:rPr>
          <w:instrText xml:space="preserve"> PAGEREF _Toc215662061 \h </w:instrText>
        </w:r>
        <w:r w:rsidRPr="003255CE">
          <w:rPr>
            <w:webHidden/>
          </w:rPr>
        </w:r>
        <w:r w:rsidRPr="003255CE">
          <w:rPr>
            <w:webHidden/>
          </w:rPr>
          <w:fldChar w:fldCharType="separate"/>
        </w:r>
        <w:r w:rsidR="002F2240" w:rsidRPr="003255CE">
          <w:rPr>
            <w:webHidden/>
          </w:rPr>
          <w:t>77</w:t>
        </w:r>
        <w:r w:rsidRPr="003255CE">
          <w:rPr>
            <w:webHidden/>
          </w:rPr>
          <w:fldChar w:fldCharType="end"/>
        </w:r>
      </w:hyperlink>
    </w:p>
    <w:p w14:paraId="280EF529" w14:textId="3FAE893B"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62" w:history="1">
        <w:r w:rsidRPr="003255CE">
          <w:rPr>
            <w:rStyle w:val="Hyperlink"/>
          </w:rPr>
          <w:t>Reference</w:t>
        </w:r>
        <w:r w:rsidRPr="003255CE">
          <w:rPr>
            <w:webHidden/>
          </w:rPr>
          <w:tab/>
        </w:r>
        <w:r w:rsidRPr="003255CE">
          <w:rPr>
            <w:webHidden/>
          </w:rPr>
          <w:fldChar w:fldCharType="begin"/>
        </w:r>
        <w:r w:rsidRPr="003255CE">
          <w:rPr>
            <w:webHidden/>
          </w:rPr>
          <w:instrText xml:space="preserve"> PAGEREF _Toc215662062 \h </w:instrText>
        </w:r>
        <w:r w:rsidRPr="003255CE">
          <w:rPr>
            <w:webHidden/>
          </w:rPr>
        </w:r>
        <w:r w:rsidRPr="003255CE">
          <w:rPr>
            <w:webHidden/>
          </w:rPr>
          <w:fldChar w:fldCharType="separate"/>
        </w:r>
        <w:r w:rsidR="002F2240" w:rsidRPr="003255CE">
          <w:rPr>
            <w:webHidden/>
          </w:rPr>
          <w:t>78</w:t>
        </w:r>
        <w:r w:rsidRPr="003255CE">
          <w:rPr>
            <w:webHidden/>
          </w:rPr>
          <w:fldChar w:fldCharType="end"/>
        </w:r>
      </w:hyperlink>
    </w:p>
    <w:p w14:paraId="60DFE402" w14:textId="671FC8BC"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063" w:history="1">
        <w:r w:rsidRPr="003255CE">
          <w:rPr>
            <w:rStyle w:val="Hyperlink"/>
          </w:rPr>
          <w:t>Chapter 7: Scoring and Reporting</w:t>
        </w:r>
        <w:r w:rsidRPr="003255CE">
          <w:rPr>
            <w:webHidden/>
          </w:rPr>
          <w:tab/>
        </w:r>
        <w:r w:rsidRPr="003255CE">
          <w:rPr>
            <w:webHidden/>
          </w:rPr>
          <w:fldChar w:fldCharType="begin"/>
        </w:r>
        <w:r w:rsidRPr="003255CE">
          <w:rPr>
            <w:webHidden/>
          </w:rPr>
          <w:instrText xml:space="preserve"> PAGEREF _Toc215662063 \h </w:instrText>
        </w:r>
        <w:r w:rsidRPr="003255CE">
          <w:rPr>
            <w:webHidden/>
          </w:rPr>
        </w:r>
        <w:r w:rsidRPr="003255CE">
          <w:rPr>
            <w:webHidden/>
          </w:rPr>
          <w:fldChar w:fldCharType="separate"/>
        </w:r>
        <w:r w:rsidR="002F2240" w:rsidRPr="003255CE">
          <w:rPr>
            <w:webHidden/>
          </w:rPr>
          <w:t>79</w:t>
        </w:r>
        <w:r w:rsidRPr="003255CE">
          <w:rPr>
            <w:webHidden/>
          </w:rPr>
          <w:fldChar w:fldCharType="end"/>
        </w:r>
      </w:hyperlink>
    </w:p>
    <w:p w14:paraId="083B10D3" w14:textId="551C0CF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64" w:history="1">
        <w:r w:rsidRPr="003255CE">
          <w:rPr>
            <w:rStyle w:val="Hyperlink"/>
          </w:rPr>
          <w:t>7.1. Scoring Process</w:t>
        </w:r>
        <w:r w:rsidRPr="003255CE">
          <w:rPr>
            <w:webHidden/>
          </w:rPr>
          <w:tab/>
        </w:r>
        <w:r w:rsidRPr="003255CE">
          <w:rPr>
            <w:webHidden/>
          </w:rPr>
          <w:fldChar w:fldCharType="begin"/>
        </w:r>
        <w:r w:rsidRPr="003255CE">
          <w:rPr>
            <w:webHidden/>
          </w:rPr>
          <w:instrText xml:space="preserve"> PAGEREF _Toc215662064 \h </w:instrText>
        </w:r>
        <w:r w:rsidRPr="003255CE">
          <w:rPr>
            <w:webHidden/>
          </w:rPr>
        </w:r>
        <w:r w:rsidRPr="003255CE">
          <w:rPr>
            <w:webHidden/>
          </w:rPr>
          <w:fldChar w:fldCharType="separate"/>
        </w:r>
        <w:r w:rsidR="002F2240" w:rsidRPr="003255CE">
          <w:rPr>
            <w:webHidden/>
          </w:rPr>
          <w:t>79</w:t>
        </w:r>
        <w:r w:rsidRPr="003255CE">
          <w:rPr>
            <w:webHidden/>
          </w:rPr>
          <w:fldChar w:fldCharType="end"/>
        </w:r>
      </w:hyperlink>
    </w:p>
    <w:p w14:paraId="5D0117F0" w14:textId="14947EF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65" w:history="1">
        <w:r w:rsidRPr="003255CE">
          <w:rPr>
            <w:rStyle w:val="Hyperlink"/>
            <w:noProof/>
          </w:rPr>
          <w:t>7.1.1. Structure of the Assessments</w:t>
        </w:r>
        <w:r w:rsidRPr="003255CE">
          <w:rPr>
            <w:noProof/>
            <w:webHidden/>
          </w:rPr>
          <w:tab/>
        </w:r>
        <w:r w:rsidRPr="003255CE">
          <w:rPr>
            <w:noProof/>
            <w:webHidden/>
          </w:rPr>
          <w:fldChar w:fldCharType="begin"/>
        </w:r>
        <w:r w:rsidRPr="003255CE">
          <w:rPr>
            <w:noProof/>
            <w:webHidden/>
          </w:rPr>
          <w:instrText xml:space="preserve"> PAGEREF _Toc215662065 \h </w:instrText>
        </w:r>
        <w:r w:rsidRPr="003255CE">
          <w:rPr>
            <w:noProof/>
            <w:webHidden/>
          </w:rPr>
        </w:r>
        <w:r w:rsidRPr="003255CE">
          <w:rPr>
            <w:noProof/>
            <w:webHidden/>
          </w:rPr>
          <w:fldChar w:fldCharType="separate"/>
        </w:r>
        <w:r w:rsidR="002F2240" w:rsidRPr="003255CE">
          <w:rPr>
            <w:noProof/>
            <w:webHidden/>
          </w:rPr>
          <w:t>79</w:t>
        </w:r>
        <w:r w:rsidRPr="003255CE">
          <w:rPr>
            <w:noProof/>
            <w:webHidden/>
          </w:rPr>
          <w:fldChar w:fldCharType="end"/>
        </w:r>
      </w:hyperlink>
    </w:p>
    <w:p w14:paraId="0E002F40" w14:textId="282828C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66" w:history="1">
        <w:r w:rsidRPr="003255CE">
          <w:rPr>
            <w:rStyle w:val="Hyperlink"/>
            <w:noProof/>
          </w:rPr>
          <w:t>7.1.2. Scoring Item Responses</w:t>
        </w:r>
        <w:r w:rsidRPr="003255CE">
          <w:rPr>
            <w:noProof/>
            <w:webHidden/>
          </w:rPr>
          <w:tab/>
        </w:r>
        <w:r w:rsidRPr="003255CE">
          <w:rPr>
            <w:noProof/>
            <w:webHidden/>
          </w:rPr>
          <w:fldChar w:fldCharType="begin"/>
        </w:r>
        <w:r w:rsidRPr="003255CE">
          <w:rPr>
            <w:noProof/>
            <w:webHidden/>
          </w:rPr>
          <w:instrText xml:space="preserve"> PAGEREF _Toc215662066 \h </w:instrText>
        </w:r>
        <w:r w:rsidRPr="003255CE">
          <w:rPr>
            <w:noProof/>
            <w:webHidden/>
          </w:rPr>
        </w:r>
        <w:r w:rsidRPr="003255CE">
          <w:rPr>
            <w:noProof/>
            <w:webHidden/>
          </w:rPr>
          <w:fldChar w:fldCharType="separate"/>
        </w:r>
        <w:r w:rsidR="002F2240" w:rsidRPr="003255CE">
          <w:rPr>
            <w:noProof/>
            <w:webHidden/>
          </w:rPr>
          <w:t>80</w:t>
        </w:r>
        <w:r w:rsidRPr="003255CE">
          <w:rPr>
            <w:noProof/>
            <w:webHidden/>
          </w:rPr>
          <w:fldChar w:fldCharType="end"/>
        </w:r>
      </w:hyperlink>
    </w:p>
    <w:p w14:paraId="382174A8" w14:textId="70FEBFA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67" w:history="1">
        <w:r w:rsidRPr="003255CE">
          <w:rPr>
            <w:rStyle w:val="Hyperlink"/>
            <w:noProof/>
          </w:rPr>
          <w:t>7.1.3. Certification of the Scoring System</w:t>
        </w:r>
        <w:r w:rsidRPr="003255CE">
          <w:rPr>
            <w:noProof/>
            <w:webHidden/>
          </w:rPr>
          <w:tab/>
        </w:r>
        <w:r w:rsidRPr="003255CE">
          <w:rPr>
            <w:noProof/>
            <w:webHidden/>
          </w:rPr>
          <w:fldChar w:fldCharType="begin"/>
        </w:r>
        <w:r w:rsidRPr="003255CE">
          <w:rPr>
            <w:noProof/>
            <w:webHidden/>
          </w:rPr>
          <w:instrText xml:space="preserve"> PAGEREF _Toc215662067 \h </w:instrText>
        </w:r>
        <w:r w:rsidRPr="003255CE">
          <w:rPr>
            <w:noProof/>
            <w:webHidden/>
          </w:rPr>
        </w:r>
        <w:r w:rsidRPr="003255CE">
          <w:rPr>
            <w:noProof/>
            <w:webHidden/>
          </w:rPr>
          <w:fldChar w:fldCharType="separate"/>
        </w:r>
        <w:r w:rsidR="002F2240" w:rsidRPr="003255CE">
          <w:rPr>
            <w:noProof/>
            <w:webHidden/>
          </w:rPr>
          <w:t>82</w:t>
        </w:r>
        <w:r w:rsidRPr="003255CE">
          <w:rPr>
            <w:noProof/>
            <w:webHidden/>
          </w:rPr>
          <w:fldChar w:fldCharType="end"/>
        </w:r>
      </w:hyperlink>
    </w:p>
    <w:p w14:paraId="768512AA" w14:textId="6EB06DE0"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68" w:history="1">
        <w:r w:rsidRPr="003255CE">
          <w:rPr>
            <w:rStyle w:val="Hyperlink"/>
          </w:rPr>
          <w:t>7.2. Scoring Constructed-Response Items and Extended Writing Tasks</w:t>
        </w:r>
        <w:r w:rsidRPr="003255CE">
          <w:rPr>
            <w:webHidden/>
          </w:rPr>
          <w:tab/>
        </w:r>
        <w:r w:rsidRPr="003255CE">
          <w:rPr>
            <w:webHidden/>
          </w:rPr>
          <w:fldChar w:fldCharType="begin"/>
        </w:r>
        <w:r w:rsidRPr="003255CE">
          <w:rPr>
            <w:webHidden/>
          </w:rPr>
          <w:instrText xml:space="preserve"> PAGEREF _Toc215662068 \h </w:instrText>
        </w:r>
        <w:r w:rsidRPr="003255CE">
          <w:rPr>
            <w:webHidden/>
          </w:rPr>
        </w:r>
        <w:r w:rsidRPr="003255CE">
          <w:rPr>
            <w:webHidden/>
          </w:rPr>
          <w:fldChar w:fldCharType="separate"/>
        </w:r>
        <w:r w:rsidR="002F2240" w:rsidRPr="003255CE">
          <w:rPr>
            <w:webHidden/>
          </w:rPr>
          <w:t>83</w:t>
        </w:r>
        <w:r w:rsidRPr="003255CE">
          <w:rPr>
            <w:webHidden/>
          </w:rPr>
          <w:fldChar w:fldCharType="end"/>
        </w:r>
      </w:hyperlink>
    </w:p>
    <w:p w14:paraId="6A2A0874" w14:textId="6ED4769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69" w:history="1">
        <w:r w:rsidRPr="003255CE">
          <w:rPr>
            <w:rStyle w:val="Hyperlink"/>
            <w:noProof/>
          </w:rPr>
          <w:t>7.2.1. Rater Selection</w:t>
        </w:r>
        <w:r w:rsidRPr="003255CE">
          <w:rPr>
            <w:noProof/>
            <w:webHidden/>
          </w:rPr>
          <w:tab/>
        </w:r>
        <w:r w:rsidRPr="003255CE">
          <w:rPr>
            <w:noProof/>
            <w:webHidden/>
          </w:rPr>
          <w:fldChar w:fldCharType="begin"/>
        </w:r>
        <w:r w:rsidRPr="003255CE">
          <w:rPr>
            <w:noProof/>
            <w:webHidden/>
          </w:rPr>
          <w:instrText xml:space="preserve"> PAGEREF _Toc215662069 \h </w:instrText>
        </w:r>
        <w:r w:rsidRPr="003255CE">
          <w:rPr>
            <w:noProof/>
            <w:webHidden/>
          </w:rPr>
        </w:r>
        <w:r w:rsidRPr="003255CE">
          <w:rPr>
            <w:noProof/>
            <w:webHidden/>
          </w:rPr>
          <w:fldChar w:fldCharType="separate"/>
        </w:r>
        <w:r w:rsidR="002F2240" w:rsidRPr="003255CE">
          <w:rPr>
            <w:noProof/>
            <w:webHidden/>
          </w:rPr>
          <w:t>83</w:t>
        </w:r>
        <w:r w:rsidRPr="003255CE">
          <w:rPr>
            <w:noProof/>
            <w:webHidden/>
          </w:rPr>
          <w:fldChar w:fldCharType="end"/>
        </w:r>
      </w:hyperlink>
    </w:p>
    <w:p w14:paraId="69933E5A" w14:textId="786A93A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0" w:history="1">
        <w:r w:rsidRPr="003255CE">
          <w:rPr>
            <w:rStyle w:val="Hyperlink"/>
            <w:noProof/>
          </w:rPr>
          <w:t>7.2.2. Training Overview</w:t>
        </w:r>
        <w:r w:rsidRPr="003255CE">
          <w:rPr>
            <w:noProof/>
            <w:webHidden/>
          </w:rPr>
          <w:tab/>
        </w:r>
        <w:r w:rsidRPr="003255CE">
          <w:rPr>
            <w:noProof/>
            <w:webHidden/>
          </w:rPr>
          <w:fldChar w:fldCharType="begin"/>
        </w:r>
        <w:r w:rsidRPr="003255CE">
          <w:rPr>
            <w:noProof/>
            <w:webHidden/>
          </w:rPr>
          <w:instrText xml:space="preserve"> PAGEREF _Toc215662070 \h </w:instrText>
        </w:r>
        <w:r w:rsidRPr="003255CE">
          <w:rPr>
            <w:noProof/>
            <w:webHidden/>
          </w:rPr>
        </w:r>
        <w:r w:rsidRPr="003255CE">
          <w:rPr>
            <w:noProof/>
            <w:webHidden/>
          </w:rPr>
          <w:fldChar w:fldCharType="separate"/>
        </w:r>
        <w:r w:rsidR="002F2240" w:rsidRPr="003255CE">
          <w:rPr>
            <w:noProof/>
            <w:webHidden/>
          </w:rPr>
          <w:t>84</w:t>
        </w:r>
        <w:r w:rsidRPr="003255CE">
          <w:rPr>
            <w:noProof/>
            <w:webHidden/>
          </w:rPr>
          <w:fldChar w:fldCharType="end"/>
        </w:r>
      </w:hyperlink>
    </w:p>
    <w:p w14:paraId="50CBF855" w14:textId="0747C87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1" w:history="1">
        <w:r w:rsidRPr="003255CE">
          <w:rPr>
            <w:rStyle w:val="Hyperlink"/>
            <w:noProof/>
          </w:rPr>
          <w:t>7.2.3. Training Processes</w:t>
        </w:r>
        <w:r w:rsidRPr="003255CE">
          <w:rPr>
            <w:noProof/>
            <w:webHidden/>
          </w:rPr>
          <w:tab/>
        </w:r>
        <w:r w:rsidRPr="003255CE">
          <w:rPr>
            <w:noProof/>
            <w:webHidden/>
          </w:rPr>
          <w:fldChar w:fldCharType="begin"/>
        </w:r>
        <w:r w:rsidRPr="003255CE">
          <w:rPr>
            <w:noProof/>
            <w:webHidden/>
          </w:rPr>
          <w:instrText xml:space="preserve"> PAGEREF _Toc215662071 \h </w:instrText>
        </w:r>
        <w:r w:rsidRPr="003255CE">
          <w:rPr>
            <w:noProof/>
            <w:webHidden/>
          </w:rPr>
        </w:r>
        <w:r w:rsidRPr="003255CE">
          <w:rPr>
            <w:noProof/>
            <w:webHidden/>
          </w:rPr>
          <w:fldChar w:fldCharType="separate"/>
        </w:r>
        <w:r w:rsidR="002F2240" w:rsidRPr="003255CE">
          <w:rPr>
            <w:noProof/>
            <w:webHidden/>
          </w:rPr>
          <w:t>85</w:t>
        </w:r>
        <w:r w:rsidRPr="003255CE">
          <w:rPr>
            <w:noProof/>
            <w:webHidden/>
          </w:rPr>
          <w:fldChar w:fldCharType="end"/>
        </w:r>
      </w:hyperlink>
    </w:p>
    <w:p w14:paraId="3C02B576" w14:textId="07C2A3E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2" w:history="1">
        <w:r w:rsidRPr="003255CE">
          <w:rPr>
            <w:rStyle w:val="Hyperlink"/>
            <w:noProof/>
          </w:rPr>
          <w:t>7.2.4. Score Summary for Condition Codes</w:t>
        </w:r>
        <w:r w:rsidRPr="003255CE">
          <w:rPr>
            <w:noProof/>
            <w:webHidden/>
          </w:rPr>
          <w:tab/>
        </w:r>
        <w:r w:rsidRPr="003255CE">
          <w:rPr>
            <w:noProof/>
            <w:webHidden/>
          </w:rPr>
          <w:fldChar w:fldCharType="begin"/>
        </w:r>
        <w:r w:rsidRPr="003255CE">
          <w:rPr>
            <w:noProof/>
            <w:webHidden/>
          </w:rPr>
          <w:instrText xml:space="preserve"> PAGEREF _Toc215662072 \h </w:instrText>
        </w:r>
        <w:r w:rsidRPr="003255CE">
          <w:rPr>
            <w:noProof/>
            <w:webHidden/>
          </w:rPr>
        </w:r>
        <w:r w:rsidRPr="003255CE">
          <w:rPr>
            <w:noProof/>
            <w:webHidden/>
          </w:rPr>
          <w:fldChar w:fldCharType="separate"/>
        </w:r>
        <w:r w:rsidR="002F2240" w:rsidRPr="003255CE">
          <w:rPr>
            <w:noProof/>
            <w:webHidden/>
          </w:rPr>
          <w:t>91</w:t>
        </w:r>
        <w:r w:rsidRPr="003255CE">
          <w:rPr>
            <w:noProof/>
            <w:webHidden/>
          </w:rPr>
          <w:fldChar w:fldCharType="end"/>
        </w:r>
      </w:hyperlink>
    </w:p>
    <w:p w14:paraId="4EF84EE0" w14:textId="2CA7CF52"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3" w:history="1">
        <w:r w:rsidRPr="003255CE">
          <w:rPr>
            <w:rStyle w:val="Hyperlink"/>
            <w:noProof/>
          </w:rPr>
          <w:t>7.2.5. Rater Monitoring</w:t>
        </w:r>
        <w:r w:rsidRPr="003255CE">
          <w:rPr>
            <w:noProof/>
            <w:webHidden/>
          </w:rPr>
          <w:tab/>
        </w:r>
        <w:r w:rsidRPr="003255CE">
          <w:rPr>
            <w:noProof/>
            <w:webHidden/>
          </w:rPr>
          <w:fldChar w:fldCharType="begin"/>
        </w:r>
        <w:r w:rsidRPr="003255CE">
          <w:rPr>
            <w:noProof/>
            <w:webHidden/>
          </w:rPr>
          <w:instrText xml:space="preserve"> PAGEREF _Toc215662073 \h </w:instrText>
        </w:r>
        <w:r w:rsidRPr="003255CE">
          <w:rPr>
            <w:noProof/>
            <w:webHidden/>
          </w:rPr>
        </w:r>
        <w:r w:rsidRPr="003255CE">
          <w:rPr>
            <w:noProof/>
            <w:webHidden/>
          </w:rPr>
          <w:fldChar w:fldCharType="separate"/>
        </w:r>
        <w:r w:rsidR="002F2240" w:rsidRPr="003255CE">
          <w:rPr>
            <w:noProof/>
            <w:webHidden/>
          </w:rPr>
          <w:t>93</w:t>
        </w:r>
        <w:r w:rsidRPr="003255CE">
          <w:rPr>
            <w:noProof/>
            <w:webHidden/>
          </w:rPr>
          <w:fldChar w:fldCharType="end"/>
        </w:r>
      </w:hyperlink>
    </w:p>
    <w:p w14:paraId="26F6CD81" w14:textId="506D85B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4" w:history="1">
        <w:r w:rsidRPr="003255CE">
          <w:rPr>
            <w:rStyle w:val="Hyperlink"/>
            <w:noProof/>
          </w:rPr>
          <w:t>7.2.6. Automated Scoring</w:t>
        </w:r>
        <w:r w:rsidRPr="003255CE">
          <w:rPr>
            <w:noProof/>
            <w:webHidden/>
          </w:rPr>
          <w:tab/>
        </w:r>
        <w:r w:rsidRPr="003255CE">
          <w:rPr>
            <w:noProof/>
            <w:webHidden/>
          </w:rPr>
          <w:fldChar w:fldCharType="begin"/>
        </w:r>
        <w:r w:rsidRPr="003255CE">
          <w:rPr>
            <w:noProof/>
            <w:webHidden/>
          </w:rPr>
          <w:instrText xml:space="preserve"> PAGEREF _Toc215662074 \h </w:instrText>
        </w:r>
        <w:r w:rsidRPr="003255CE">
          <w:rPr>
            <w:noProof/>
            <w:webHidden/>
          </w:rPr>
        </w:r>
        <w:r w:rsidRPr="003255CE">
          <w:rPr>
            <w:noProof/>
            <w:webHidden/>
          </w:rPr>
          <w:fldChar w:fldCharType="separate"/>
        </w:r>
        <w:r w:rsidR="002F2240" w:rsidRPr="003255CE">
          <w:rPr>
            <w:noProof/>
            <w:webHidden/>
          </w:rPr>
          <w:t>98</w:t>
        </w:r>
        <w:r w:rsidRPr="003255CE">
          <w:rPr>
            <w:noProof/>
            <w:webHidden/>
          </w:rPr>
          <w:fldChar w:fldCharType="end"/>
        </w:r>
      </w:hyperlink>
    </w:p>
    <w:p w14:paraId="65369771" w14:textId="5F27FB4D"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75" w:history="1">
        <w:r w:rsidRPr="003255CE">
          <w:rPr>
            <w:rStyle w:val="Hyperlink"/>
          </w:rPr>
          <w:t>7.3. Student Test Scores</w:t>
        </w:r>
        <w:r w:rsidRPr="003255CE">
          <w:rPr>
            <w:webHidden/>
          </w:rPr>
          <w:tab/>
        </w:r>
        <w:r w:rsidRPr="003255CE">
          <w:rPr>
            <w:webHidden/>
          </w:rPr>
          <w:fldChar w:fldCharType="begin"/>
        </w:r>
        <w:r w:rsidRPr="003255CE">
          <w:rPr>
            <w:webHidden/>
          </w:rPr>
          <w:instrText xml:space="preserve"> PAGEREF _Toc215662075 \h </w:instrText>
        </w:r>
        <w:r w:rsidRPr="003255CE">
          <w:rPr>
            <w:webHidden/>
          </w:rPr>
        </w:r>
        <w:r w:rsidRPr="003255CE">
          <w:rPr>
            <w:webHidden/>
          </w:rPr>
          <w:fldChar w:fldCharType="separate"/>
        </w:r>
        <w:r w:rsidR="002F2240" w:rsidRPr="003255CE">
          <w:rPr>
            <w:webHidden/>
          </w:rPr>
          <w:t>112</w:t>
        </w:r>
        <w:r w:rsidRPr="003255CE">
          <w:rPr>
            <w:webHidden/>
          </w:rPr>
          <w:fldChar w:fldCharType="end"/>
        </w:r>
      </w:hyperlink>
    </w:p>
    <w:p w14:paraId="7A5CB21F" w14:textId="3516DA8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6" w:history="1">
        <w:r w:rsidRPr="003255CE">
          <w:rPr>
            <w:rStyle w:val="Hyperlink"/>
            <w:noProof/>
          </w:rPr>
          <w:t>7.3.1. Total Test Scores</w:t>
        </w:r>
        <w:r w:rsidRPr="003255CE">
          <w:rPr>
            <w:noProof/>
            <w:webHidden/>
          </w:rPr>
          <w:tab/>
        </w:r>
        <w:r w:rsidRPr="003255CE">
          <w:rPr>
            <w:noProof/>
            <w:webHidden/>
          </w:rPr>
          <w:fldChar w:fldCharType="begin"/>
        </w:r>
        <w:r w:rsidRPr="003255CE">
          <w:rPr>
            <w:noProof/>
            <w:webHidden/>
          </w:rPr>
          <w:instrText xml:space="preserve"> PAGEREF _Toc215662076 \h </w:instrText>
        </w:r>
        <w:r w:rsidRPr="003255CE">
          <w:rPr>
            <w:noProof/>
            <w:webHidden/>
          </w:rPr>
        </w:r>
        <w:r w:rsidRPr="003255CE">
          <w:rPr>
            <w:noProof/>
            <w:webHidden/>
          </w:rPr>
          <w:fldChar w:fldCharType="separate"/>
        </w:r>
        <w:r w:rsidR="002F2240" w:rsidRPr="003255CE">
          <w:rPr>
            <w:noProof/>
            <w:webHidden/>
          </w:rPr>
          <w:t>113</w:t>
        </w:r>
        <w:r w:rsidRPr="003255CE">
          <w:rPr>
            <w:noProof/>
            <w:webHidden/>
          </w:rPr>
          <w:fldChar w:fldCharType="end"/>
        </w:r>
      </w:hyperlink>
    </w:p>
    <w:p w14:paraId="512A5AED" w14:textId="7C428FD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7" w:history="1">
        <w:r w:rsidRPr="003255CE">
          <w:rPr>
            <w:rStyle w:val="Hyperlink"/>
            <w:noProof/>
          </w:rPr>
          <w:t>7.3.2. Claim and Composite Claim Scores and Claim Levels (Subscores)</w:t>
        </w:r>
        <w:r w:rsidRPr="003255CE">
          <w:rPr>
            <w:noProof/>
            <w:webHidden/>
          </w:rPr>
          <w:tab/>
        </w:r>
        <w:r w:rsidRPr="003255CE">
          <w:rPr>
            <w:noProof/>
            <w:webHidden/>
          </w:rPr>
          <w:fldChar w:fldCharType="begin"/>
        </w:r>
        <w:r w:rsidRPr="003255CE">
          <w:rPr>
            <w:noProof/>
            <w:webHidden/>
          </w:rPr>
          <w:instrText xml:space="preserve"> PAGEREF _Toc215662077 \h </w:instrText>
        </w:r>
        <w:r w:rsidRPr="003255CE">
          <w:rPr>
            <w:noProof/>
            <w:webHidden/>
          </w:rPr>
        </w:r>
        <w:r w:rsidRPr="003255CE">
          <w:rPr>
            <w:noProof/>
            <w:webHidden/>
          </w:rPr>
          <w:fldChar w:fldCharType="separate"/>
        </w:r>
        <w:r w:rsidR="002F2240" w:rsidRPr="003255CE">
          <w:rPr>
            <w:noProof/>
            <w:webHidden/>
          </w:rPr>
          <w:t>120</w:t>
        </w:r>
        <w:r w:rsidRPr="003255CE">
          <w:rPr>
            <w:noProof/>
            <w:webHidden/>
          </w:rPr>
          <w:fldChar w:fldCharType="end"/>
        </w:r>
      </w:hyperlink>
    </w:p>
    <w:p w14:paraId="60EF261D" w14:textId="20848AD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8" w:history="1">
        <w:r w:rsidRPr="003255CE">
          <w:rPr>
            <w:rStyle w:val="Hyperlink"/>
            <w:noProof/>
          </w:rPr>
          <w:t>7.3.3. Assessment Target Reports</w:t>
        </w:r>
        <w:r w:rsidRPr="003255CE">
          <w:rPr>
            <w:noProof/>
            <w:webHidden/>
          </w:rPr>
          <w:tab/>
        </w:r>
        <w:r w:rsidRPr="003255CE">
          <w:rPr>
            <w:noProof/>
            <w:webHidden/>
          </w:rPr>
          <w:fldChar w:fldCharType="begin"/>
        </w:r>
        <w:r w:rsidRPr="003255CE">
          <w:rPr>
            <w:noProof/>
            <w:webHidden/>
          </w:rPr>
          <w:instrText xml:space="preserve"> PAGEREF _Toc215662078 \h </w:instrText>
        </w:r>
        <w:r w:rsidRPr="003255CE">
          <w:rPr>
            <w:noProof/>
            <w:webHidden/>
          </w:rPr>
        </w:r>
        <w:r w:rsidRPr="003255CE">
          <w:rPr>
            <w:noProof/>
            <w:webHidden/>
          </w:rPr>
          <w:fldChar w:fldCharType="separate"/>
        </w:r>
        <w:r w:rsidR="002F2240" w:rsidRPr="003255CE">
          <w:rPr>
            <w:noProof/>
            <w:webHidden/>
          </w:rPr>
          <w:t>123</w:t>
        </w:r>
        <w:r w:rsidRPr="003255CE">
          <w:rPr>
            <w:noProof/>
            <w:webHidden/>
          </w:rPr>
          <w:fldChar w:fldCharType="end"/>
        </w:r>
      </w:hyperlink>
    </w:p>
    <w:p w14:paraId="51961594" w14:textId="3DB0926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79" w:history="1">
        <w:r w:rsidRPr="003255CE">
          <w:rPr>
            <w:rStyle w:val="Hyperlink"/>
            <w:noProof/>
          </w:rPr>
          <w:t>7.3.4. Theta Score Standard Errors</w:t>
        </w:r>
        <w:r w:rsidRPr="003255CE">
          <w:rPr>
            <w:noProof/>
            <w:webHidden/>
          </w:rPr>
          <w:tab/>
        </w:r>
        <w:r w:rsidRPr="003255CE">
          <w:rPr>
            <w:noProof/>
            <w:webHidden/>
          </w:rPr>
          <w:fldChar w:fldCharType="begin"/>
        </w:r>
        <w:r w:rsidRPr="003255CE">
          <w:rPr>
            <w:noProof/>
            <w:webHidden/>
          </w:rPr>
          <w:instrText xml:space="preserve"> PAGEREF _Toc215662079 \h </w:instrText>
        </w:r>
        <w:r w:rsidRPr="003255CE">
          <w:rPr>
            <w:noProof/>
            <w:webHidden/>
          </w:rPr>
        </w:r>
        <w:r w:rsidRPr="003255CE">
          <w:rPr>
            <w:noProof/>
            <w:webHidden/>
          </w:rPr>
          <w:fldChar w:fldCharType="separate"/>
        </w:r>
        <w:r w:rsidR="002F2240" w:rsidRPr="003255CE">
          <w:rPr>
            <w:noProof/>
            <w:webHidden/>
          </w:rPr>
          <w:t>124</w:t>
        </w:r>
        <w:r w:rsidRPr="003255CE">
          <w:rPr>
            <w:noProof/>
            <w:webHidden/>
          </w:rPr>
          <w:fldChar w:fldCharType="end"/>
        </w:r>
      </w:hyperlink>
    </w:p>
    <w:p w14:paraId="05C6AFF4" w14:textId="70F7700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0" w:history="1">
        <w:r w:rsidRPr="003255CE">
          <w:rPr>
            <w:rStyle w:val="Hyperlink"/>
            <w:noProof/>
          </w:rPr>
          <w:t>7.3.5. Scale Score Standard Errors</w:t>
        </w:r>
        <w:r w:rsidRPr="003255CE">
          <w:rPr>
            <w:noProof/>
            <w:webHidden/>
          </w:rPr>
          <w:tab/>
        </w:r>
        <w:r w:rsidRPr="003255CE">
          <w:rPr>
            <w:noProof/>
            <w:webHidden/>
          </w:rPr>
          <w:fldChar w:fldCharType="begin"/>
        </w:r>
        <w:r w:rsidRPr="003255CE">
          <w:rPr>
            <w:noProof/>
            <w:webHidden/>
          </w:rPr>
          <w:instrText xml:space="preserve"> PAGEREF _Toc215662080 \h </w:instrText>
        </w:r>
        <w:r w:rsidRPr="003255CE">
          <w:rPr>
            <w:noProof/>
            <w:webHidden/>
          </w:rPr>
        </w:r>
        <w:r w:rsidRPr="003255CE">
          <w:rPr>
            <w:noProof/>
            <w:webHidden/>
          </w:rPr>
          <w:fldChar w:fldCharType="separate"/>
        </w:r>
        <w:r w:rsidR="002F2240" w:rsidRPr="003255CE">
          <w:rPr>
            <w:noProof/>
            <w:webHidden/>
          </w:rPr>
          <w:t>125</w:t>
        </w:r>
        <w:r w:rsidRPr="003255CE">
          <w:rPr>
            <w:noProof/>
            <w:webHidden/>
          </w:rPr>
          <w:fldChar w:fldCharType="end"/>
        </w:r>
      </w:hyperlink>
    </w:p>
    <w:p w14:paraId="3258C74F" w14:textId="150F86D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1" w:history="1">
        <w:r w:rsidRPr="003255CE">
          <w:rPr>
            <w:rStyle w:val="Hyperlink"/>
            <w:noProof/>
          </w:rPr>
          <w:t>7.3.6. Error Band</w:t>
        </w:r>
        <w:r w:rsidRPr="003255CE">
          <w:rPr>
            <w:noProof/>
            <w:webHidden/>
          </w:rPr>
          <w:tab/>
        </w:r>
        <w:r w:rsidRPr="003255CE">
          <w:rPr>
            <w:noProof/>
            <w:webHidden/>
          </w:rPr>
          <w:fldChar w:fldCharType="begin"/>
        </w:r>
        <w:r w:rsidRPr="003255CE">
          <w:rPr>
            <w:noProof/>
            <w:webHidden/>
          </w:rPr>
          <w:instrText xml:space="preserve"> PAGEREF _Toc215662081 \h </w:instrText>
        </w:r>
        <w:r w:rsidRPr="003255CE">
          <w:rPr>
            <w:noProof/>
            <w:webHidden/>
          </w:rPr>
        </w:r>
        <w:r w:rsidRPr="003255CE">
          <w:rPr>
            <w:noProof/>
            <w:webHidden/>
          </w:rPr>
          <w:fldChar w:fldCharType="separate"/>
        </w:r>
        <w:r w:rsidR="002F2240" w:rsidRPr="003255CE">
          <w:rPr>
            <w:noProof/>
            <w:webHidden/>
          </w:rPr>
          <w:t>126</w:t>
        </w:r>
        <w:r w:rsidRPr="003255CE">
          <w:rPr>
            <w:noProof/>
            <w:webHidden/>
          </w:rPr>
          <w:fldChar w:fldCharType="end"/>
        </w:r>
      </w:hyperlink>
    </w:p>
    <w:p w14:paraId="12E2E6DC" w14:textId="653F639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2" w:history="1">
        <w:r w:rsidRPr="003255CE">
          <w:rPr>
            <w:rStyle w:val="Hyperlink"/>
            <w:noProof/>
          </w:rPr>
          <w:t>7.3.7. Lexile® and Quantile® Scores</w:t>
        </w:r>
        <w:r w:rsidRPr="003255CE">
          <w:rPr>
            <w:noProof/>
            <w:webHidden/>
          </w:rPr>
          <w:tab/>
        </w:r>
        <w:r w:rsidRPr="003255CE">
          <w:rPr>
            <w:noProof/>
            <w:webHidden/>
          </w:rPr>
          <w:fldChar w:fldCharType="begin"/>
        </w:r>
        <w:r w:rsidRPr="003255CE">
          <w:rPr>
            <w:noProof/>
            <w:webHidden/>
          </w:rPr>
          <w:instrText xml:space="preserve"> PAGEREF _Toc215662082 \h </w:instrText>
        </w:r>
        <w:r w:rsidRPr="003255CE">
          <w:rPr>
            <w:noProof/>
            <w:webHidden/>
          </w:rPr>
        </w:r>
        <w:r w:rsidRPr="003255CE">
          <w:rPr>
            <w:noProof/>
            <w:webHidden/>
          </w:rPr>
          <w:fldChar w:fldCharType="separate"/>
        </w:r>
        <w:r w:rsidR="002F2240" w:rsidRPr="003255CE">
          <w:rPr>
            <w:noProof/>
            <w:webHidden/>
          </w:rPr>
          <w:t>126</w:t>
        </w:r>
        <w:r w:rsidRPr="003255CE">
          <w:rPr>
            <w:noProof/>
            <w:webHidden/>
          </w:rPr>
          <w:fldChar w:fldCharType="end"/>
        </w:r>
      </w:hyperlink>
    </w:p>
    <w:p w14:paraId="25BF5280" w14:textId="57D5924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83" w:history="1">
        <w:r w:rsidRPr="003255CE">
          <w:rPr>
            <w:rStyle w:val="Hyperlink"/>
          </w:rPr>
          <w:t>7.4. Overview of Score Aggregation Procedures</w:t>
        </w:r>
        <w:r w:rsidRPr="003255CE">
          <w:rPr>
            <w:webHidden/>
          </w:rPr>
          <w:tab/>
        </w:r>
        <w:r w:rsidRPr="003255CE">
          <w:rPr>
            <w:webHidden/>
          </w:rPr>
          <w:fldChar w:fldCharType="begin"/>
        </w:r>
        <w:r w:rsidRPr="003255CE">
          <w:rPr>
            <w:webHidden/>
          </w:rPr>
          <w:instrText xml:space="preserve"> PAGEREF _Toc215662083 \h </w:instrText>
        </w:r>
        <w:r w:rsidRPr="003255CE">
          <w:rPr>
            <w:webHidden/>
          </w:rPr>
        </w:r>
        <w:r w:rsidRPr="003255CE">
          <w:rPr>
            <w:webHidden/>
          </w:rPr>
          <w:fldChar w:fldCharType="separate"/>
        </w:r>
        <w:r w:rsidR="002F2240" w:rsidRPr="003255CE">
          <w:rPr>
            <w:webHidden/>
          </w:rPr>
          <w:t>127</w:t>
        </w:r>
        <w:r w:rsidRPr="003255CE">
          <w:rPr>
            <w:webHidden/>
          </w:rPr>
          <w:fldChar w:fldCharType="end"/>
        </w:r>
      </w:hyperlink>
    </w:p>
    <w:p w14:paraId="37CCC467" w14:textId="53DAFD3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4" w:history="1">
        <w:r w:rsidRPr="003255CE">
          <w:rPr>
            <w:rStyle w:val="Hyperlink"/>
            <w:noProof/>
          </w:rPr>
          <w:t>7.4.1. Score Distributions and Summary Statistics</w:t>
        </w:r>
        <w:r w:rsidRPr="003255CE">
          <w:rPr>
            <w:noProof/>
            <w:webHidden/>
          </w:rPr>
          <w:tab/>
        </w:r>
        <w:r w:rsidRPr="003255CE">
          <w:rPr>
            <w:noProof/>
            <w:webHidden/>
          </w:rPr>
          <w:fldChar w:fldCharType="begin"/>
        </w:r>
        <w:r w:rsidRPr="003255CE">
          <w:rPr>
            <w:noProof/>
            <w:webHidden/>
          </w:rPr>
          <w:instrText xml:space="preserve"> PAGEREF _Toc215662084 \h </w:instrText>
        </w:r>
        <w:r w:rsidRPr="003255CE">
          <w:rPr>
            <w:noProof/>
            <w:webHidden/>
          </w:rPr>
        </w:r>
        <w:r w:rsidRPr="003255CE">
          <w:rPr>
            <w:noProof/>
            <w:webHidden/>
          </w:rPr>
          <w:fldChar w:fldCharType="separate"/>
        </w:r>
        <w:r w:rsidR="002F2240" w:rsidRPr="003255CE">
          <w:rPr>
            <w:noProof/>
            <w:webHidden/>
          </w:rPr>
          <w:t>127</w:t>
        </w:r>
        <w:r w:rsidRPr="003255CE">
          <w:rPr>
            <w:noProof/>
            <w:webHidden/>
          </w:rPr>
          <w:fldChar w:fldCharType="end"/>
        </w:r>
      </w:hyperlink>
    </w:p>
    <w:p w14:paraId="45977D55" w14:textId="0373FB3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5" w:history="1">
        <w:r w:rsidRPr="003255CE">
          <w:rPr>
            <w:rStyle w:val="Hyperlink"/>
            <w:noProof/>
          </w:rPr>
          <w:t>7.4.2. Demographic Student Group Summaries</w:t>
        </w:r>
        <w:r w:rsidRPr="003255CE">
          <w:rPr>
            <w:noProof/>
            <w:webHidden/>
          </w:rPr>
          <w:tab/>
        </w:r>
        <w:r w:rsidRPr="003255CE">
          <w:rPr>
            <w:noProof/>
            <w:webHidden/>
          </w:rPr>
          <w:fldChar w:fldCharType="begin"/>
        </w:r>
        <w:r w:rsidRPr="003255CE">
          <w:rPr>
            <w:noProof/>
            <w:webHidden/>
          </w:rPr>
          <w:instrText xml:space="preserve"> PAGEREF _Toc215662085 \h </w:instrText>
        </w:r>
        <w:r w:rsidRPr="003255CE">
          <w:rPr>
            <w:noProof/>
            <w:webHidden/>
          </w:rPr>
        </w:r>
        <w:r w:rsidRPr="003255CE">
          <w:rPr>
            <w:noProof/>
            <w:webHidden/>
          </w:rPr>
          <w:fldChar w:fldCharType="separate"/>
        </w:r>
        <w:r w:rsidR="002F2240" w:rsidRPr="003255CE">
          <w:rPr>
            <w:noProof/>
            <w:webHidden/>
          </w:rPr>
          <w:t>136</w:t>
        </w:r>
        <w:r w:rsidRPr="003255CE">
          <w:rPr>
            <w:noProof/>
            <w:webHidden/>
          </w:rPr>
          <w:fldChar w:fldCharType="end"/>
        </w:r>
      </w:hyperlink>
    </w:p>
    <w:p w14:paraId="5FAFFE84" w14:textId="4F0A2538"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86" w:history="1">
        <w:r w:rsidRPr="003255CE">
          <w:rPr>
            <w:rStyle w:val="Hyperlink"/>
          </w:rPr>
          <w:t>7.5. Reports Produced and Scores for Each Report</w:t>
        </w:r>
        <w:r w:rsidRPr="003255CE">
          <w:rPr>
            <w:webHidden/>
          </w:rPr>
          <w:tab/>
        </w:r>
        <w:r w:rsidRPr="003255CE">
          <w:rPr>
            <w:webHidden/>
          </w:rPr>
          <w:fldChar w:fldCharType="begin"/>
        </w:r>
        <w:r w:rsidRPr="003255CE">
          <w:rPr>
            <w:webHidden/>
          </w:rPr>
          <w:instrText xml:space="preserve"> PAGEREF _Toc215662086 \h </w:instrText>
        </w:r>
        <w:r w:rsidRPr="003255CE">
          <w:rPr>
            <w:webHidden/>
          </w:rPr>
        </w:r>
        <w:r w:rsidRPr="003255CE">
          <w:rPr>
            <w:webHidden/>
          </w:rPr>
          <w:fldChar w:fldCharType="separate"/>
        </w:r>
        <w:r w:rsidR="002F2240" w:rsidRPr="003255CE">
          <w:rPr>
            <w:webHidden/>
          </w:rPr>
          <w:t>142</w:t>
        </w:r>
        <w:r w:rsidRPr="003255CE">
          <w:rPr>
            <w:webHidden/>
          </w:rPr>
          <w:fldChar w:fldCharType="end"/>
        </w:r>
      </w:hyperlink>
    </w:p>
    <w:p w14:paraId="7DC40995" w14:textId="6B8B8334"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7" w:history="1">
        <w:r w:rsidRPr="003255CE">
          <w:rPr>
            <w:rStyle w:val="Hyperlink"/>
            <w:noProof/>
          </w:rPr>
          <w:t>7.5.1. Online Reporting</w:t>
        </w:r>
        <w:r w:rsidRPr="003255CE">
          <w:rPr>
            <w:noProof/>
            <w:webHidden/>
          </w:rPr>
          <w:tab/>
        </w:r>
        <w:r w:rsidRPr="003255CE">
          <w:rPr>
            <w:noProof/>
            <w:webHidden/>
          </w:rPr>
          <w:fldChar w:fldCharType="begin"/>
        </w:r>
        <w:r w:rsidRPr="003255CE">
          <w:rPr>
            <w:noProof/>
            <w:webHidden/>
          </w:rPr>
          <w:instrText xml:space="preserve"> PAGEREF _Toc215662087 \h </w:instrText>
        </w:r>
        <w:r w:rsidRPr="003255CE">
          <w:rPr>
            <w:noProof/>
            <w:webHidden/>
          </w:rPr>
        </w:r>
        <w:r w:rsidRPr="003255CE">
          <w:rPr>
            <w:noProof/>
            <w:webHidden/>
          </w:rPr>
          <w:fldChar w:fldCharType="separate"/>
        </w:r>
        <w:r w:rsidR="002F2240" w:rsidRPr="003255CE">
          <w:rPr>
            <w:noProof/>
            <w:webHidden/>
          </w:rPr>
          <w:t>143</w:t>
        </w:r>
        <w:r w:rsidRPr="003255CE">
          <w:rPr>
            <w:noProof/>
            <w:webHidden/>
          </w:rPr>
          <w:fldChar w:fldCharType="end"/>
        </w:r>
      </w:hyperlink>
    </w:p>
    <w:p w14:paraId="64B08E17" w14:textId="6A05599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8" w:history="1">
        <w:r w:rsidRPr="003255CE">
          <w:rPr>
            <w:rStyle w:val="Hyperlink"/>
            <w:noProof/>
          </w:rPr>
          <w:t>7.5.2. Special Cases</w:t>
        </w:r>
        <w:r w:rsidRPr="003255CE">
          <w:rPr>
            <w:noProof/>
            <w:webHidden/>
          </w:rPr>
          <w:tab/>
        </w:r>
        <w:r w:rsidRPr="003255CE">
          <w:rPr>
            <w:noProof/>
            <w:webHidden/>
          </w:rPr>
          <w:fldChar w:fldCharType="begin"/>
        </w:r>
        <w:r w:rsidRPr="003255CE">
          <w:rPr>
            <w:noProof/>
            <w:webHidden/>
          </w:rPr>
          <w:instrText xml:space="preserve"> PAGEREF _Toc215662088 \h </w:instrText>
        </w:r>
        <w:r w:rsidRPr="003255CE">
          <w:rPr>
            <w:noProof/>
            <w:webHidden/>
          </w:rPr>
        </w:r>
        <w:r w:rsidRPr="003255CE">
          <w:rPr>
            <w:noProof/>
            <w:webHidden/>
          </w:rPr>
          <w:fldChar w:fldCharType="separate"/>
        </w:r>
        <w:r w:rsidR="002F2240" w:rsidRPr="003255CE">
          <w:rPr>
            <w:noProof/>
            <w:webHidden/>
          </w:rPr>
          <w:t>143</w:t>
        </w:r>
        <w:r w:rsidRPr="003255CE">
          <w:rPr>
            <w:noProof/>
            <w:webHidden/>
          </w:rPr>
          <w:fldChar w:fldCharType="end"/>
        </w:r>
      </w:hyperlink>
    </w:p>
    <w:p w14:paraId="6447F706" w14:textId="2C425A4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89" w:history="1">
        <w:r w:rsidRPr="003255CE">
          <w:rPr>
            <w:rStyle w:val="Hyperlink"/>
            <w:noProof/>
          </w:rPr>
          <w:t>7.5.3. Types of Score Reports</w:t>
        </w:r>
        <w:r w:rsidRPr="003255CE">
          <w:rPr>
            <w:noProof/>
            <w:webHidden/>
          </w:rPr>
          <w:tab/>
        </w:r>
        <w:r w:rsidRPr="003255CE">
          <w:rPr>
            <w:noProof/>
            <w:webHidden/>
          </w:rPr>
          <w:fldChar w:fldCharType="begin"/>
        </w:r>
        <w:r w:rsidRPr="003255CE">
          <w:rPr>
            <w:noProof/>
            <w:webHidden/>
          </w:rPr>
          <w:instrText xml:space="preserve"> PAGEREF _Toc215662089 \h </w:instrText>
        </w:r>
        <w:r w:rsidRPr="003255CE">
          <w:rPr>
            <w:noProof/>
            <w:webHidden/>
          </w:rPr>
        </w:r>
        <w:r w:rsidRPr="003255CE">
          <w:rPr>
            <w:noProof/>
            <w:webHidden/>
          </w:rPr>
          <w:fldChar w:fldCharType="separate"/>
        </w:r>
        <w:r w:rsidR="002F2240" w:rsidRPr="003255CE">
          <w:rPr>
            <w:noProof/>
            <w:webHidden/>
          </w:rPr>
          <w:t>144</w:t>
        </w:r>
        <w:r w:rsidRPr="003255CE">
          <w:rPr>
            <w:noProof/>
            <w:webHidden/>
          </w:rPr>
          <w:fldChar w:fldCharType="end"/>
        </w:r>
      </w:hyperlink>
    </w:p>
    <w:p w14:paraId="37DC85E2" w14:textId="12892F8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0" w:history="1">
        <w:r w:rsidRPr="003255CE">
          <w:rPr>
            <w:rStyle w:val="Hyperlink"/>
            <w:noProof/>
          </w:rPr>
          <w:t>7.5.4. Score Report Applications</w:t>
        </w:r>
        <w:r w:rsidRPr="003255CE">
          <w:rPr>
            <w:noProof/>
            <w:webHidden/>
          </w:rPr>
          <w:tab/>
        </w:r>
        <w:r w:rsidRPr="003255CE">
          <w:rPr>
            <w:noProof/>
            <w:webHidden/>
          </w:rPr>
          <w:fldChar w:fldCharType="begin"/>
        </w:r>
        <w:r w:rsidRPr="003255CE">
          <w:rPr>
            <w:noProof/>
            <w:webHidden/>
          </w:rPr>
          <w:instrText xml:space="preserve"> PAGEREF _Toc215662090 \h </w:instrText>
        </w:r>
        <w:r w:rsidRPr="003255CE">
          <w:rPr>
            <w:noProof/>
            <w:webHidden/>
          </w:rPr>
        </w:r>
        <w:r w:rsidRPr="003255CE">
          <w:rPr>
            <w:noProof/>
            <w:webHidden/>
          </w:rPr>
          <w:fldChar w:fldCharType="separate"/>
        </w:r>
        <w:r w:rsidR="002F2240" w:rsidRPr="003255CE">
          <w:rPr>
            <w:noProof/>
            <w:webHidden/>
          </w:rPr>
          <w:t>146</w:t>
        </w:r>
        <w:r w:rsidRPr="003255CE">
          <w:rPr>
            <w:noProof/>
            <w:webHidden/>
          </w:rPr>
          <w:fldChar w:fldCharType="end"/>
        </w:r>
      </w:hyperlink>
    </w:p>
    <w:p w14:paraId="22090DBD" w14:textId="395A1F6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1" w:history="1">
        <w:r w:rsidRPr="003255CE">
          <w:rPr>
            <w:rStyle w:val="Hyperlink"/>
            <w:noProof/>
          </w:rPr>
          <w:t>7.5.5. Criteria for Interpreting Test Scores</w:t>
        </w:r>
        <w:r w:rsidRPr="003255CE">
          <w:rPr>
            <w:noProof/>
            <w:webHidden/>
          </w:rPr>
          <w:tab/>
        </w:r>
        <w:r w:rsidRPr="003255CE">
          <w:rPr>
            <w:noProof/>
            <w:webHidden/>
          </w:rPr>
          <w:fldChar w:fldCharType="begin"/>
        </w:r>
        <w:r w:rsidRPr="003255CE">
          <w:rPr>
            <w:noProof/>
            <w:webHidden/>
          </w:rPr>
          <w:instrText xml:space="preserve"> PAGEREF _Toc215662091 \h </w:instrText>
        </w:r>
        <w:r w:rsidRPr="003255CE">
          <w:rPr>
            <w:noProof/>
            <w:webHidden/>
          </w:rPr>
        </w:r>
        <w:r w:rsidRPr="003255CE">
          <w:rPr>
            <w:noProof/>
            <w:webHidden/>
          </w:rPr>
          <w:fldChar w:fldCharType="separate"/>
        </w:r>
        <w:r w:rsidR="002F2240" w:rsidRPr="003255CE">
          <w:rPr>
            <w:noProof/>
            <w:webHidden/>
          </w:rPr>
          <w:t>146</w:t>
        </w:r>
        <w:r w:rsidRPr="003255CE">
          <w:rPr>
            <w:noProof/>
            <w:webHidden/>
          </w:rPr>
          <w:fldChar w:fldCharType="end"/>
        </w:r>
      </w:hyperlink>
    </w:p>
    <w:p w14:paraId="5060CEF2" w14:textId="6296705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2" w:history="1">
        <w:r w:rsidRPr="003255CE">
          <w:rPr>
            <w:rStyle w:val="Hyperlink"/>
            <w:noProof/>
          </w:rPr>
          <w:t>7.5.6. Criteria for Interpreting Score Reports</w:t>
        </w:r>
        <w:r w:rsidRPr="003255CE">
          <w:rPr>
            <w:noProof/>
            <w:webHidden/>
          </w:rPr>
          <w:tab/>
        </w:r>
        <w:r w:rsidRPr="003255CE">
          <w:rPr>
            <w:noProof/>
            <w:webHidden/>
          </w:rPr>
          <w:fldChar w:fldCharType="begin"/>
        </w:r>
        <w:r w:rsidRPr="003255CE">
          <w:rPr>
            <w:noProof/>
            <w:webHidden/>
          </w:rPr>
          <w:instrText xml:space="preserve"> PAGEREF _Toc215662092 \h </w:instrText>
        </w:r>
        <w:r w:rsidRPr="003255CE">
          <w:rPr>
            <w:noProof/>
            <w:webHidden/>
          </w:rPr>
        </w:r>
        <w:r w:rsidRPr="003255CE">
          <w:rPr>
            <w:noProof/>
            <w:webHidden/>
          </w:rPr>
          <w:fldChar w:fldCharType="separate"/>
        </w:r>
        <w:r w:rsidR="002F2240" w:rsidRPr="003255CE">
          <w:rPr>
            <w:noProof/>
            <w:webHidden/>
          </w:rPr>
          <w:t>147</w:t>
        </w:r>
        <w:r w:rsidRPr="003255CE">
          <w:rPr>
            <w:noProof/>
            <w:webHidden/>
          </w:rPr>
          <w:fldChar w:fldCharType="end"/>
        </w:r>
      </w:hyperlink>
    </w:p>
    <w:p w14:paraId="2CEFF81A" w14:textId="6CBD44E2"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93"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093 \h </w:instrText>
        </w:r>
        <w:r w:rsidRPr="003255CE">
          <w:rPr>
            <w:webHidden/>
          </w:rPr>
        </w:r>
        <w:r w:rsidRPr="003255CE">
          <w:rPr>
            <w:webHidden/>
          </w:rPr>
          <w:fldChar w:fldCharType="separate"/>
        </w:r>
        <w:r w:rsidR="002F2240" w:rsidRPr="003255CE">
          <w:rPr>
            <w:webHidden/>
          </w:rPr>
          <w:t>148</w:t>
        </w:r>
        <w:r w:rsidRPr="003255CE">
          <w:rPr>
            <w:webHidden/>
          </w:rPr>
          <w:fldChar w:fldCharType="end"/>
        </w:r>
      </w:hyperlink>
    </w:p>
    <w:p w14:paraId="0D0DBD4A" w14:textId="074C297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094" w:history="1">
        <w:r w:rsidRPr="003255CE">
          <w:rPr>
            <w:rStyle w:val="Hyperlink"/>
          </w:rPr>
          <w:t>Accessibility Information</w:t>
        </w:r>
        <w:r w:rsidRPr="003255CE">
          <w:rPr>
            <w:webHidden/>
          </w:rPr>
          <w:tab/>
        </w:r>
        <w:r w:rsidRPr="003255CE">
          <w:rPr>
            <w:webHidden/>
          </w:rPr>
          <w:fldChar w:fldCharType="begin"/>
        </w:r>
        <w:r w:rsidRPr="003255CE">
          <w:rPr>
            <w:webHidden/>
          </w:rPr>
          <w:instrText xml:space="preserve"> PAGEREF _Toc215662094 \h </w:instrText>
        </w:r>
        <w:r w:rsidRPr="003255CE">
          <w:rPr>
            <w:webHidden/>
          </w:rPr>
        </w:r>
        <w:r w:rsidRPr="003255CE">
          <w:rPr>
            <w:webHidden/>
          </w:rPr>
          <w:fldChar w:fldCharType="separate"/>
        </w:r>
        <w:r w:rsidR="002F2240" w:rsidRPr="003255CE">
          <w:rPr>
            <w:webHidden/>
          </w:rPr>
          <w:t>151</w:t>
        </w:r>
        <w:r w:rsidRPr="003255CE">
          <w:rPr>
            <w:webHidden/>
          </w:rPr>
          <w:fldChar w:fldCharType="end"/>
        </w:r>
      </w:hyperlink>
    </w:p>
    <w:p w14:paraId="63236A11" w14:textId="7DD94BF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5" w:history="1">
        <w:r w:rsidRPr="003255CE">
          <w:rPr>
            <w:rStyle w:val="Hyperlink"/>
            <w:noProof/>
          </w:rPr>
          <w:t>Alternative Text for Figure 7.2</w:t>
        </w:r>
        <w:r w:rsidRPr="003255CE">
          <w:rPr>
            <w:noProof/>
            <w:webHidden/>
          </w:rPr>
          <w:tab/>
        </w:r>
        <w:r w:rsidRPr="003255CE">
          <w:rPr>
            <w:noProof/>
            <w:webHidden/>
          </w:rPr>
          <w:fldChar w:fldCharType="begin"/>
        </w:r>
        <w:r w:rsidRPr="003255CE">
          <w:rPr>
            <w:noProof/>
            <w:webHidden/>
          </w:rPr>
          <w:instrText xml:space="preserve"> PAGEREF _Toc215662095 \h </w:instrText>
        </w:r>
        <w:r w:rsidRPr="003255CE">
          <w:rPr>
            <w:noProof/>
            <w:webHidden/>
          </w:rPr>
        </w:r>
        <w:r w:rsidRPr="003255CE">
          <w:rPr>
            <w:noProof/>
            <w:webHidden/>
          </w:rPr>
          <w:fldChar w:fldCharType="separate"/>
        </w:r>
        <w:r w:rsidR="002F2240" w:rsidRPr="003255CE">
          <w:rPr>
            <w:noProof/>
            <w:webHidden/>
          </w:rPr>
          <w:t>151</w:t>
        </w:r>
        <w:r w:rsidRPr="003255CE">
          <w:rPr>
            <w:noProof/>
            <w:webHidden/>
          </w:rPr>
          <w:fldChar w:fldCharType="end"/>
        </w:r>
      </w:hyperlink>
    </w:p>
    <w:p w14:paraId="60A8F221" w14:textId="4A116DF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6" w:history="1">
        <w:r w:rsidRPr="003255CE">
          <w:rPr>
            <w:rStyle w:val="Hyperlink"/>
            <w:noProof/>
          </w:rPr>
          <w:t>Alternative Text for Figure 7.3</w:t>
        </w:r>
        <w:r w:rsidRPr="003255CE">
          <w:rPr>
            <w:noProof/>
            <w:webHidden/>
          </w:rPr>
          <w:tab/>
        </w:r>
        <w:r w:rsidRPr="003255CE">
          <w:rPr>
            <w:noProof/>
            <w:webHidden/>
          </w:rPr>
          <w:fldChar w:fldCharType="begin"/>
        </w:r>
        <w:r w:rsidRPr="003255CE">
          <w:rPr>
            <w:noProof/>
            <w:webHidden/>
          </w:rPr>
          <w:instrText xml:space="preserve"> PAGEREF _Toc215662096 \h </w:instrText>
        </w:r>
        <w:r w:rsidRPr="003255CE">
          <w:rPr>
            <w:noProof/>
            <w:webHidden/>
          </w:rPr>
        </w:r>
        <w:r w:rsidRPr="003255CE">
          <w:rPr>
            <w:noProof/>
            <w:webHidden/>
          </w:rPr>
          <w:fldChar w:fldCharType="separate"/>
        </w:r>
        <w:r w:rsidR="002F2240" w:rsidRPr="003255CE">
          <w:rPr>
            <w:noProof/>
            <w:webHidden/>
          </w:rPr>
          <w:t>151</w:t>
        </w:r>
        <w:r w:rsidRPr="003255CE">
          <w:rPr>
            <w:noProof/>
            <w:webHidden/>
          </w:rPr>
          <w:fldChar w:fldCharType="end"/>
        </w:r>
      </w:hyperlink>
    </w:p>
    <w:p w14:paraId="4C5DC1AA" w14:textId="5C95B26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7" w:history="1">
        <w:r w:rsidRPr="003255CE">
          <w:rPr>
            <w:rStyle w:val="Hyperlink"/>
            <w:noProof/>
          </w:rPr>
          <w:t>Alternative Text for Equation 7.1</w:t>
        </w:r>
        <w:r w:rsidRPr="003255CE">
          <w:rPr>
            <w:noProof/>
            <w:webHidden/>
          </w:rPr>
          <w:tab/>
        </w:r>
        <w:r w:rsidRPr="003255CE">
          <w:rPr>
            <w:noProof/>
            <w:webHidden/>
          </w:rPr>
          <w:fldChar w:fldCharType="begin"/>
        </w:r>
        <w:r w:rsidRPr="003255CE">
          <w:rPr>
            <w:noProof/>
            <w:webHidden/>
          </w:rPr>
          <w:instrText xml:space="preserve"> PAGEREF _Toc215662097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43DB8341" w14:textId="311D55F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8" w:history="1">
        <w:r w:rsidRPr="003255CE">
          <w:rPr>
            <w:rStyle w:val="Hyperlink"/>
            <w:noProof/>
          </w:rPr>
          <w:t>Alternative Text for Equation 7.2</w:t>
        </w:r>
        <w:r w:rsidRPr="003255CE">
          <w:rPr>
            <w:noProof/>
            <w:webHidden/>
          </w:rPr>
          <w:tab/>
        </w:r>
        <w:r w:rsidRPr="003255CE">
          <w:rPr>
            <w:noProof/>
            <w:webHidden/>
          </w:rPr>
          <w:fldChar w:fldCharType="begin"/>
        </w:r>
        <w:r w:rsidRPr="003255CE">
          <w:rPr>
            <w:noProof/>
            <w:webHidden/>
          </w:rPr>
          <w:instrText xml:space="preserve"> PAGEREF _Toc215662098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57472F0D" w14:textId="49BB0F9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099" w:history="1">
        <w:r w:rsidRPr="003255CE">
          <w:rPr>
            <w:rStyle w:val="Hyperlink"/>
            <w:noProof/>
          </w:rPr>
          <w:t>Alternative Text for Equation 7.3</w:t>
        </w:r>
        <w:r w:rsidRPr="003255CE">
          <w:rPr>
            <w:noProof/>
            <w:webHidden/>
          </w:rPr>
          <w:tab/>
        </w:r>
        <w:r w:rsidRPr="003255CE">
          <w:rPr>
            <w:noProof/>
            <w:webHidden/>
          </w:rPr>
          <w:fldChar w:fldCharType="begin"/>
        </w:r>
        <w:r w:rsidRPr="003255CE">
          <w:rPr>
            <w:noProof/>
            <w:webHidden/>
          </w:rPr>
          <w:instrText xml:space="preserve"> PAGEREF _Toc215662099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60E4E8C7" w14:textId="7BE7737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0" w:history="1">
        <w:r w:rsidRPr="003255CE">
          <w:rPr>
            <w:rStyle w:val="Hyperlink"/>
            <w:noProof/>
          </w:rPr>
          <w:t>Alternative Text for Equation 7.4</w:t>
        </w:r>
        <w:r w:rsidRPr="003255CE">
          <w:rPr>
            <w:noProof/>
            <w:webHidden/>
          </w:rPr>
          <w:tab/>
        </w:r>
        <w:r w:rsidRPr="003255CE">
          <w:rPr>
            <w:noProof/>
            <w:webHidden/>
          </w:rPr>
          <w:fldChar w:fldCharType="begin"/>
        </w:r>
        <w:r w:rsidRPr="003255CE">
          <w:rPr>
            <w:noProof/>
            <w:webHidden/>
          </w:rPr>
          <w:instrText xml:space="preserve"> PAGEREF _Toc215662100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48C2F914" w14:textId="56AFA6C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1" w:history="1">
        <w:r w:rsidRPr="003255CE">
          <w:rPr>
            <w:rStyle w:val="Hyperlink"/>
            <w:noProof/>
          </w:rPr>
          <w:t>Alternative Text for Equation 7.5</w:t>
        </w:r>
        <w:r w:rsidRPr="003255CE">
          <w:rPr>
            <w:noProof/>
            <w:webHidden/>
          </w:rPr>
          <w:tab/>
        </w:r>
        <w:r w:rsidRPr="003255CE">
          <w:rPr>
            <w:noProof/>
            <w:webHidden/>
          </w:rPr>
          <w:fldChar w:fldCharType="begin"/>
        </w:r>
        <w:r w:rsidRPr="003255CE">
          <w:rPr>
            <w:noProof/>
            <w:webHidden/>
          </w:rPr>
          <w:instrText xml:space="preserve"> PAGEREF _Toc215662101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7ADA457C" w14:textId="6FA9928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2" w:history="1">
        <w:r w:rsidRPr="003255CE">
          <w:rPr>
            <w:rStyle w:val="Hyperlink"/>
            <w:noProof/>
          </w:rPr>
          <w:t>Alternative Text for Equation 7.6</w:t>
        </w:r>
        <w:r w:rsidRPr="003255CE">
          <w:rPr>
            <w:noProof/>
            <w:webHidden/>
          </w:rPr>
          <w:tab/>
        </w:r>
        <w:r w:rsidRPr="003255CE">
          <w:rPr>
            <w:noProof/>
            <w:webHidden/>
          </w:rPr>
          <w:fldChar w:fldCharType="begin"/>
        </w:r>
        <w:r w:rsidRPr="003255CE">
          <w:rPr>
            <w:noProof/>
            <w:webHidden/>
          </w:rPr>
          <w:instrText xml:space="preserve"> PAGEREF _Toc215662102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22A8A25B" w14:textId="1CA91B4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3" w:history="1">
        <w:r w:rsidRPr="003255CE">
          <w:rPr>
            <w:rStyle w:val="Hyperlink"/>
            <w:noProof/>
          </w:rPr>
          <w:t>Alternative Text for Equation 7.7</w:t>
        </w:r>
        <w:r w:rsidRPr="003255CE">
          <w:rPr>
            <w:noProof/>
            <w:webHidden/>
          </w:rPr>
          <w:tab/>
        </w:r>
        <w:r w:rsidRPr="003255CE">
          <w:rPr>
            <w:noProof/>
            <w:webHidden/>
          </w:rPr>
          <w:fldChar w:fldCharType="begin"/>
        </w:r>
        <w:r w:rsidRPr="003255CE">
          <w:rPr>
            <w:noProof/>
            <w:webHidden/>
          </w:rPr>
          <w:instrText xml:space="preserve"> PAGEREF _Toc215662103 \h </w:instrText>
        </w:r>
        <w:r w:rsidRPr="003255CE">
          <w:rPr>
            <w:noProof/>
            <w:webHidden/>
          </w:rPr>
        </w:r>
        <w:r w:rsidRPr="003255CE">
          <w:rPr>
            <w:noProof/>
            <w:webHidden/>
          </w:rPr>
          <w:fldChar w:fldCharType="separate"/>
        </w:r>
        <w:r w:rsidR="002F2240" w:rsidRPr="003255CE">
          <w:rPr>
            <w:noProof/>
            <w:webHidden/>
          </w:rPr>
          <w:t>152</w:t>
        </w:r>
        <w:r w:rsidRPr="003255CE">
          <w:rPr>
            <w:noProof/>
            <w:webHidden/>
          </w:rPr>
          <w:fldChar w:fldCharType="end"/>
        </w:r>
      </w:hyperlink>
    </w:p>
    <w:p w14:paraId="3A693DB9" w14:textId="30837CA2"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4" w:history="1">
        <w:r w:rsidRPr="003255CE">
          <w:rPr>
            <w:rStyle w:val="Hyperlink"/>
            <w:noProof/>
          </w:rPr>
          <w:t>Alternative Text for Equation 7.8</w:t>
        </w:r>
        <w:r w:rsidRPr="003255CE">
          <w:rPr>
            <w:noProof/>
            <w:webHidden/>
          </w:rPr>
          <w:tab/>
        </w:r>
        <w:r w:rsidRPr="003255CE">
          <w:rPr>
            <w:noProof/>
            <w:webHidden/>
          </w:rPr>
          <w:fldChar w:fldCharType="begin"/>
        </w:r>
        <w:r w:rsidRPr="003255CE">
          <w:rPr>
            <w:noProof/>
            <w:webHidden/>
          </w:rPr>
          <w:instrText xml:space="preserve"> PAGEREF _Toc215662104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7271B2AD" w14:textId="592FC6C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5" w:history="1">
        <w:r w:rsidRPr="003255CE">
          <w:rPr>
            <w:rStyle w:val="Hyperlink"/>
            <w:noProof/>
          </w:rPr>
          <w:t>Alternative Text for Equation 7.9</w:t>
        </w:r>
        <w:r w:rsidRPr="003255CE">
          <w:rPr>
            <w:noProof/>
            <w:webHidden/>
          </w:rPr>
          <w:tab/>
        </w:r>
        <w:r w:rsidRPr="003255CE">
          <w:rPr>
            <w:noProof/>
            <w:webHidden/>
          </w:rPr>
          <w:fldChar w:fldCharType="begin"/>
        </w:r>
        <w:r w:rsidRPr="003255CE">
          <w:rPr>
            <w:noProof/>
            <w:webHidden/>
          </w:rPr>
          <w:instrText xml:space="preserve"> PAGEREF _Toc215662105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0EE09A33" w14:textId="2B0F7AF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6" w:history="1">
        <w:r w:rsidRPr="003255CE">
          <w:rPr>
            <w:rStyle w:val="Hyperlink"/>
            <w:noProof/>
          </w:rPr>
          <w:t>Alternative Text for Equation 7.10</w:t>
        </w:r>
        <w:r w:rsidRPr="003255CE">
          <w:rPr>
            <w:noProof/>
            <w:webHidden/>
          </w:rPr>
          <w:tab/>
        </w:r>
        <w:r w:rsidRPr="003255CE">
          <w:rPr>
            <w:noProof/>
            <w:webHidden/>
          </w:rPr>
          <w:fldChar w:fldCharType="begin"/>
        </w:r>
        <w:r w:rsidRPr="003255CE">
          <w:rPr>
            <w:noProof/>
            <w:webHidden/>
          </w:rPr>
          <w:instrText xml:space="preserve"> PAGEREF _Toc215662106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59885A09" w14:textId="768FD3D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7" w:history="1">
        <w:r w:rsidRPr="003255CE">
          <w:rPr>
            <w:rStyle w:val="Hyperlink"/>
            <w:noProof/>
          </w:rPr>
          <w:t>Alternative Text for Equation 7.11</w:t>
        </w:r>
        <w:r w:rsidRPr="003255CE">
          <w:rPr>
            <w:noProof/>
            <w:webHidden/>
          </w:rPr>
          <w:tab/>
        </w:r>
        <w:r w:rsidRPr="003255CE">
          <w:rPr>
            <w:noProof/>
            <w:webHidden/>
          </w:rPr>
          <w:fldChar w:fldCharType="begin"/>
        </w:r>
        <w:r w:rsidRPr="003255CE">
          <w:rPr>
            <w:noProof/>
            <w:webHidden/>
          </w:rPr>
          <w:instrText xml:space="preserve"> PAGEREF _Toc215662107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5EF2FE5C" w14:textId="46349F3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8" w:history="1">
        <w:r w:rsidRPr="003255CE">
          <w:rPr>
            <w:rStyle w:val="Hyperlink"/>
            <w:noProof/>
          </w:rPr>
          <w:t>Alternative Text for Equation 7.12</w:t>
        </w:r>
        <w:r w:rsidRPr="003255CE">
          <w:rPr>
            <w:noProof/>
            <w:webHidden/>
          </w:rPr>
          <w:tab/>
        </w:r>
        <w:r w:rsidRPr="003255CE">
          <w:rPr>
            <w:noProof/>
            <w:webHidden/>
          </w:rPr>
          <w:fldChar w:fldCharType="begin"/>
        </w:r>
        <w:r w:rsidRPr="003255CE">
          <w:rPr>
            <w:noProof/>
            <w:webHidden/>
          </w:rPr>
          <w:instrText xml:space="preserve"> PAGEREF _Toc215662108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2B14E943" w14:textId="38119D5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09" w:history="1">
        <w:r w:rsidRPr="003255CE">
          <w:rPr>
            <w:rStyle w:val="Hyperlink"/>
            <w:noProof/>
          </w:rPr>
          <w:t>Alternative Text for Equation 7.13</w:t>
        </w:r>
        <w:r w:rsidRPr="003255CE">
          <w:rPr>
            <w:noProof/>
            <w:webHidden/>
          </w:rPr>
          <w:tab/>
        </w:r>
        <w:r w:rsidRPr="003255CE">
          <w:rPr>
            <w:noProof/>
            <w:webHidden/>
          </w:rPr>
          <w:fldChar w:fldCharType="begin"/>
        </w:r>
        <w:r w:rsidRPr="003255CE">
          <w:rPr>
            <w:noProof/>
            <w:webHidden/>
          </w:rPr>
          <w:instrText xml:space="preserve"> PAGEREF _Toc215662109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5C458103" w14:textId="6A0E177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10" w:history="1">
        <w:r w:rsidRPr="003255CE">
          <w:rPr>
            <w:rStyle w:val="Hyperlink"/>
            <w:noProof/>
          </w:rPr>
          <w:t>Alternative Text for Equation 7.14</w:t>
        </w:r>
        <w:r w:rsidRPr="003255CE">
          <w:rPr>
            <w:noProof/>
            <w:webHidden/>
          </w:rPr>
          <w:tab/>
        </w:r>
        <w:r w:rsidRPr="003255CE">
          <w:rPr>
            <w:noProof/>
            <w:webHidden/>
          </w:rPr>
          <w:fldChar w:fldCharType="begin"/>
        </w:r>
        <w:r w:rsidRPr="003255CE">
          <w:rPr>
            <w:noProof/>
            <w:webHidden/>
          </w:rPr>
          <w:instrText xml:space="preserve"> PAGEREF _Toc215662110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7173297A" w14:textId="42D6CE4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11" w:history="1">
        <w:r w:rsidRPr="003255CE">
          <w:rPr>
            <w:rStyle w:val="Hyperlink"/>
            <w:noProof/>
          </w:rPr>
          <w:t>Alternative Text for Equation 7.15</w:t>
        </w:r>
        <w:r w:rsidRPr="003255CE">
          <w:rPr>
            <w:noProof/>
            <w:webHidden/>
          </w:rPr>
          <w:tab/>
        </w:r>
        <w:r w:rsidRPr="003255CE">
          <w:rPr>
            <w:noProof/>
            <w:webHidden/>
          </w:rPr>
          <w:fldChar w:fldCharType="begin"/>
        </w:r>
        <w:r w:rsidRPr="003255CE">
          <w:rPr>
            <w:noProof/>
            <w:webHidden/>
          </w:rPr>
          <w:instrText xml:space="preserve"> PAGEREF _Toc215662111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6A0B21E8" w14:textId="28CE736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12" w:history="1">
        <w:r w:rsidRPr="003255CE">
          <w:rPr>
            <w:rStyle w:val="Hyperlink"/>
            <w:noProof/>
          </w:rPr>
          <w:t>Alternative Text for Equation 7.16</w:t>
        </w:r>
        <w:r w:rsidRPr="003255CE">
          <w:rPr>
            <w:noProof/>
            <w:webHidden/>
          </w:rPr>
          <w:tab/>
        </w:r>
        <w:r w:rsidRPr="003255CE">
          <w:rPr>
            <w:noProof/>
            <w:webHidden/>
          </w:rPr>
          <w:fldChar w:fldCharType="begin"/>
        </w:r>
        <w:r w:rsidRPr="003255CE">
          <w:rPr>
            <w:noProof/>
            <w:webHidden/>
          </w:rPr>
          <w:instrText xml:space="preserve"> PAGEREF _Toc215662112 \h </w:instrText>
        </w:r>
        <w:r w:rsidRPr="003255CE">
          <w:rPr>
            <w:noProof/>
            <w:webHidden/>
          </w:rPr>
        </w:r>
        <w:r w:rsidRPr="003255CE">
          <w:rPr>
            <w:noProof/>
            <w:webHidden/>
          </w:rPr>
          <w:fldChar w:fldCharType="separate"/>
        </w:r>
        <w:r w:rsidR="002F2240" w:rsidRPr="003255CE">
          <w:rPr>
            <w:noProof/>
            <w:webHidden/>
          </w:rPr>
          <w:t>153</w:t>
        </w:r>
        <w:r w:rsidRPr="003255CE">
          <w:rPr>
            <w:noProof/>
            <w:webHidden/>
          </w:rPr>
          <w:fldChar w:fldCharType="end"/>
        </w:r>
      </w:hyperlink>
    </w:p>
    <w:p w14:paraId="4820B366" w14:textId="612D7CC8"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13" w:history="1">
        <w:r w:rsidRPr="003255CE">
          <w:rPr>
            <w:rStyle w:val="Hyperlink"/>
          </w:rPr>
          <w:t>Appendix 7.A: Overall Theta Score Distribution</w:t>
        </w:r>
        <w:r w:rsidRPr="003255CE">
          <w:rPr>
            <w:webHidden/>
          </w:rPr>
          <w:tab/>
        </w:r>
        <w:r w:rsidRPr="003255CE">
          <w:rPr>
            <w:webHidden/>
          </w:rPr>
          <w:fldChar w:fldCharType="begin"/>
        </w:r>
        <w:r w:rsidRPr="003255CE">
          <w:rPr>
            <w:webHidden/>
          </w:rPr>
          <w:instrText xml:space="preserve"> PAGEREF _Toc215662113 \h </w:instrText>
        </w:r>
        <w:r w:rsidRPr="003255CE">
          <w:rPr>
            <w:webHidden/>
          </w:rPr>
        </w:r>
        <w:r w:rsidRPr="003255CE">
          <w:rPr>
            <w:webHidden/>
          </w:rPr>
          <w:fldChar w:fldCharType="separate"/>
        </w:r>
        <w:r w:rsidR="002F2240" w:rsidRPr="003255CE">
          <w:rPr>
            <w:webHidden/>
          </w:rPr>
          <w:t>154</w:t>
        </w:r>
        <w:r w:rsidRPr="003255CE">
          <w:rPr>
            <w:webHidden/>
          </w:rPr>
          <w:fldChar w:fldCharType="end"/>
        </w:r>
      </w:hyperlink>
    </w:p>
    <w:p w14:paraId="298F1C09" w14:textId="3D49B972"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14" w:history="1">
        <w:r w:rsidRPr="003255CE">
          <w:rPr>
            <w:rStyle w:val="Hyperlink"/>
          </w:rPr>
          <w:t>Appendix 7.B: Scale Scores of Assessments</w:t>
        </w:r>
        <w:r w:rsidRPr="003255CE">
          <w:rPr>
            <w:webHidden/>
          </w:rPr>
          <w:tab/>
        </w:r>
        <w:r w:rsidRPr="003255CE">
          <w:rPr>
            <w:webHidden/>
          </w:rPr>
          <w:fldChar w:fldCharType="begin"/>
        </w:r>
        <w:r w:rsidRPr="003255CE">
          <w:rPr>
            <w:webHidden/>
          </w:rPr>
          <w:instrText xml:space="preserve"> PAGEREF _Toc215662114 \h </w:instrText>
        </w:r>
        <w:r w:rsidRPr="003255CE">
          <w:rPr>
            <w:webHidden/>
          </w:rPr>
        </w:r>
        <w:r w:rsidRPr="003255CE">
          <w:rPr>
            <w:webHidden/>
          </w:rPr>
          <w:fldChar w:fldCharType="separate"/>
        </w:r>
        <w:r w:rsidR="002F2240" w:rsidRPr="003255CE">
          <w:rPr>
            <w:webHidden/>
          </w:rPr>
          <w:t>155</w:t>
        </w:r>
        <w:r w:rsidRPr="003255CE">
          <w:rPr>
            <w:webHidden/>
          </w:rPr>
          <w:fldChar w:fldCharType="end"/>
        </w:r>
      </w:hyperlink>
    </w:p>
    <w:p w14:paraId="72333FC9" w14:textId="2C57D6D3"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15" w:history="1">
        <w:r w:rsidRPr="003255CE">
          <w:rPr>
            <w:rStyle w:val="Hyperlink"/>
          </w:rPr>
          <w:t>Appendix 7.C: Summary Statistics and Performance Levels of Composite Claims</w:t>
        </w:r>
        <w:r w:rsidRPr="003255CE">
          <w:rPr>
            <w:webHidden/>
          </w:rPr>
          <w:tab/>
        </w:r>
        <w:r w:rsidRPr="003255CE">
          <w:rPr>
            <w:webHidden/>
          </w:rPr>
          <w:fldChar w:fldCharType="begin"/>
        </w:r>
        <w:r w:rsidRPr="003255CE">
          <w:rPr>
            <w:webHidden/>
          </w:rPr>
          <w:instrText xml:space="preserve"> PAGEREF _Toc215662115 \h </w:instrText>
        </w:r>
        <w:r w:rsidRPr="003255CE">
          <w:rPr>
            <w:webHidden/>
          </w:rPr>
        </w:r>
        <w:r w:rsidRPr="003255CE">
          <w:rPr>
            <w:webHidden/>
          </w:rPr>
          <w:fldChar w:fldCharType="separate"/>
        </w:r>
        <w:r w:rsidR="002F2240" w:rsidRPr="003255CE">
          <w:rPr>
            <w:webHidden/>
          </w:rPr>
          <w:t>156</w:t>
        </w:r>
        <w:r w:rsidRPr="003255CE">
          <w:rPr>
            <w:webHidden/>
          </w:rPr>
          <w:fldChar w:fldCharType="end"/>
        </w:r>
      </w:hyperlink>
    </w:p>
    <w:p w14:paraId="3322FCE7" w14:textId="550867C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16" w:history="1">
        <w:r w:rsidRPr="003255CE">
          <w:rPr>
            <w:rStyle w:val="Hyperlink"/>
          </w:rPr>
          <w:t>Appendix 7.D: Demographic Student Group Summaries</w:t>
        </w:r>
        <w:r w:rsidRPr="003255CE">
          <w:rPr>
            <w:webHidden/>
          </w:rPr>
          <w:tab/>
        </w:r>
        <w:r w:rsidRPr="003255CE">
          <w:rPr>
            <w:webHidden/>
          </w:rPr>
          <w:fldChar w:fldCharType="begin"/>
        </w:r>
        <w:r w:rsidRPr="003255CE">
          <w:rPr>
            <w:webHidden/>
          </w:rPr>
          <w:instrText xml:space="preserve"> PAGEREF _Toc215662116 \h </w:instrText>
        </w:r>
        <w:r w:rsidRPr="003255CE">
          <w:rPr>
            <w:webHidden/>
          </w:rPr>
        </w:r>
        <w:r w:rsidRPr="003255CE">
          <w:rPr>
            <w:webHidden/>
          </w:rPr>
          <w:fldChar w:fldCharType="separate"/>
        </w:r>
        <w:r w:rsidR="002F2240" w:rsidRPr="003255CE">
          <w:rPr>
            <w:webHidden/>
          </w:rPr>
          <w:t>157</w:t>
        </w:r>
        <w:r w:rsidRPr="003255CE">
          <w:rPr>
            <w:webHidden/>
          </w:rPr>
          <w:fldChar w:fldCharType="end"/>
        </w:r>
      </w:hyperlink>
    </w:p>
    <w:p w14:paraId="604CFF8F" w14:textId="4E72FB6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17" w:history="1">
        <w:r w:rsidRPr="003255CE">
          <w:rPr>
            <w:rStyle w:val="Hyperlink"/>
          </w:rPr>
          <w:t>Appendix 7.E: Student Completion Conditions</w:t>
        </w:r>
        <w:r w:rsidRPr="003255CE">
          <w:rPr>
            <w:webHidden/>
          </w:rPr>
          <w:tab/>
        </w:r>
        <w:r w:rsidRPr="003255CE">
          <w:rPr>
            <w:webHidden/>
          </w:rPr>
          <w:fldChar w:fldCharType="begin"/>
        </w:r>
        <w:r w:rsidRPr="003255CE">
          <w:rPr>
            <w:webHidden/>
          </w:rPr>
          <w:instrText xml:space="preserve"> PAGEREF _Toc215662117 \h </w:instrText>
        </w:r>
        <w:r w:rsidRPr="003255CE">
          <w:rPr>
            <w:webHidden/>
          </w:rPr>
        </w:r>
        <w:r w:rsidRPr="003255CE">
          <w:rPr>
            <w:webHidden/>
          </w:rPr>
          <w:fldChar w:fldCharType="separate"/>
        </w:r>
        <w:r w:rsidR="002F2240" w:rsidRPr="003255CE">
          <w:rPr>
            <w:webHidden/>
          </w:rPr>
          <w:t>158</w:t>
        </w:r>
        <w:r w:rsidRPr="003255CE">
          <w:rPr>
            <w:webHidden/>
          </w:rPr>
          <w:fldChar w:fldCharType="end"/>
        </w:r>
      </w:hyperlink>
    </w:p>
    <w:p w14:paraId="04F50265" w14:textId="3B9269D6"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118" w:history="1">
        <w:r w:rsidRPr="003255CE">
          <w:rPr>
            <w:rStyle w:val="Hyperlink"/>
          </w:rPr>
          <w:t>Chapter 8: Psychometric Analyses</w:t>
        </w:r>
        <w:r w:rsidRPr="003255CE">
          <w:rPr>
            <w:webHidden/>
          </w:rPr>
          <w:tab/>
        </w:r>
        <w:r w:rsidRPr="003255CE">
          <w:rPr>
            <w:webHidden/>
          </w:rPr>
          <w:fldChar w:fldCharType="begin"/>
        </w:r>
        <w:r w:rsidRPr="003255CE">
          <w:rPr>
            <w:webHidden/>
          </w:rPr>
          <w:instrText xml:space="preserve"> PAGEREF _Toc215662118 \h </w:instrText>
        </w:r>
        <w:r w:rsidRPr="003255CE">
          <w:rPr>
            <w:webHidden/>
          </w:rPr>
        </w:r>
        <w:r w:rsidRPr="003255CE">
          <w:rPr>
            <w:webHidden/>
          </w:rPr>
          <w:fldChar w:fldCharType="separate"/>
        </w:r>
        <w:r w:rsidR="002F2240" w:rsidRPr="003255CE">
          <w:rPr>
            <w:webHidden/>
          </w:rPr>
          <w:t>159</w:t>
        </w:r>
        <w:r w:rsidRPr="003255CE">
          <w:rPr>
            <w:webHidden/>
          </w:rPr>
          <w:fldChar w:fldCharType="end"/>
        </w:r>
      </w:hyperlink>
    </w:p>
    <w:p w14:paraId="46699051" w14:textId="5366176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19" w:history="1">
        <w:r w:rsidRPr="003255CE">
          <w:rPr>
            <w:rStyle w:val="Hyperlink"/>
          </w:rPr>
          <w:t>8.1. Overview</w:t>
        </w:r>
        <w:r w:rsidRPr="003255CE">
          <w:rPr>
            <w:webHidden/>
          </w:rPr>
          <w:tab/>
        </w:r>
        <w:r w:rsidRPr="003255CE">
          <w:rPr>
            <w:webHidden/>
          </w:rPr>
          <w:fldChar w:fldCharType="begin"/>
        </w:r>
        <w:r w:rsidRPr="003255CE">
          <w:rPr>
            <w:webHidden/>
          </w:rPr>
          <w:instrText xml:space="preserve"> PAGEREF _Toc215662119 \h </w:instrText>
        </w:r>
        <w:r w:rsidRPr="003255CE">
          <w:rPr>
            <w:webHidden/>
          </w:rPr>
        </w:r>
        <w:r w:rsidRPr="003255CE">
          <w:rPr>
            <w:webHidden/>
          </w:rPr>
          <w:fldChar w:fldCharType="separate"/>
        </w:r>
        <w:r w:rsidR="002F2240" w:rsidRPr="003255CE">
          <w:rPr>
            <w:webHidden/>
          </w:rPr>
          <w:t>159</w:t>
        </w:r>
        <w:r w:rsidRPr="003255CE">
          <w:rPr>
            <w:webHidden/>
          </w:rPr>
          <w:fldChar w:fldCharType="end"/>
        </w:r>
      </w:hyperlink>
    </w:p>
    <w:p w14:paraId="5AD25308" w14:textId="18FC5E22"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0" w:history="1">
        <w:r w:rsidRPr="003255CE">
          <w:rPr>
            <w:rStyle w:val="Hyperlink"/>
            <w:noProof/>
          </w:rPr>
          <w:t>8.1.1. Summary of the Analyses</w:t>
        </w:r>
        <w:r w:rsidRPr="003255CE">
          <w:rPr>
            <w:noProof/>
            <w:webHidden/>
          </w:rPr>
          <w:tab/>
        </w:r>
        <w:r w:rsidRPr="003255CE">
          <w:rPr>
            <w:noProof/>
            <w:webHidden/>
          </w:rPr>
          <w:fldChar w:fldCharType="begin"/>
        </w:r>
        <w:r w:rsidRPr="003255CE">
          <w:rPr>
            <w:noProof/>
            <w:webHidden/>
          </w:rPr>
          <w:instrText xml:space="preserve"> PAGEREF _Toc215662120 \h </w:instrText>
        </w:r>
        <w:r w:rsidRPr="003255CE">
          <w:rPr>
            <w:noProof/>
            <w:webHidden/>
          </w:rPr>
        </w:r>
        <w:r w:rsidRPr="003255CE">
          <w:rPr>
            <w:noProof/>
            <w:webHidden/>
          </w:rPr>
          <w:fldChar w:fldCharType="separate"/>
        </w:r>
        <w:r w:rsidR="002F2240" w:rsidRPr="003255CE">
          <w:rPr>
            <w:noProof/>
            <w:webHidden/>
          </w:rPr>
          <w:t>159</w:t>
        </w:r>
        <w:r w:rsidRPr="003255CE">
          <w:rPr>
            <w:noProof/>
            <w:webHidden/>
          </w:rPr>
          <w:fldChar w:fldCharType="end"/>
        </w:r>
      </w:hyperlink>
    </w:p>
    <w:p w14:paraId="51C8516B" w14:textId="2E29E905"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1" w:history="1">
        <w:r w:rsidRPr="003255CE">
          <w:rPr>
            <w:rStyle w:val="Hyperlink"/>
            <w:noProof/>
          </w:rPr>
          <w:t>8.1.2. Samples Used for Analyses</w:t>
        </w:r>
        <w:r w:rsidRPr="003255CE">
          <w:rPr>
            <w:noProof/>
            <w:webHidden/>
          </w:rPr>
          <w:tab/>
        </w:r>
        <w:r w:rsidRPr="003255CE">
          <w:rPr>
            <w:noProof/>
            <w:webHidden/>
          </w:rPr>
          <w:fldChar w:fldCharType="begin"/>
        </w:r>
        <w:r w:rsidRPr="003255CE">
          <w:rPr>
            <w:noProof/>
            <w:webHidden/>
          </w:rPr>
          <w:instrText xml:space="preserve"> PAGEREF _Toc215662121 \h </w:instrText>
        </w:r>
        <w:r w:rsidRPr="003255CE">
          <w:rPr>
            <w:noProof/>
            <w:webHidden/>
          </w:rPr>
        </w:r>
        <w:r w:rsidRPr="003255CE">
          <w:rPr>
            <w:noProof/>
            <w:webHidden/>
          </w:rPr>
          <w:fldChar w:fldCharType="separate"/>
        </w:r>
        <w:r w:rsidR="002F2240" w:rsidRPr="003255CE">
          <w:rPr>
            <w:noProof/>
            <w:webHidden/>
          </w:rPr>
          <w:t>160</w:t>
        </w:r>
        <w:r w:rsidRPr="003255CE">
          <w:rPr>
            <w:noProof/>
            <w:webHidden/>
          </w:rPr>
          <w:fldChar w:fldCharType="end"/>
        </w:r>
      </w:hyperlink>
    </w:p>
    <w:p w14:paraId="0CE844D9" w14:textId="1472FC2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2" w:history="1">
        <w:r w:rsidRPr="003255CE">
          <w:rPr>
            <w:rStyle w:val="Hyperlink"/>
            <w:noProof/>
          </w:rPr>
          <w:t>8.1.3. Test-Taking Rates</w:t>
        </w:r>
        <w:r w:rsidRPr="003255CE">
          <w:rPr>
            <w:noProof/>
            <w:webHidden/>
          </w:rPr>
          <w:tab/>
        </w:r>
        <w:r w:rsidRPr="003255CE">
          <w:rPr>
            <w:noProof/>
            <w:webHidden/>
          </w:rPr>
          <w:fldChar w:fldCharType="begin"/>
        </w:r>
        <w:r w:rsidRPr="003255CE">
          <w:rPr>
            <w:noProof/>
            <w:webHidden/>
          </w:rPr>
          <w:instrText xml:space="preserve"> PAGEREF _Toc215662122 \h </w:instrText>
        </w:r>
        <w:r w:rsidRPr="003255CE">
          <w:rPr>
            <w:noProof/>
            <w:webHidden/>
          </w:rPr>
        </w:r>
        <w:r w:rsidRPr="003255CE">
          <w:rPr>
            <w:noProof/>
            <w:webHidden/>
          </w:rPr>
          <w:fldChar w:fldCharType="separate"/>
        </w:r>
        <w:r w:rsidR="002F2240" w:rsidRPr="003255CE">
          <w:rPr>
            <w:noProof/>
            <w:webHidden/>
          </w:rPr>
          <w:t>160</w:t>
        </w:r>
        <w:r w:rsidRPr="003255CE">
          <w:rPr>
            <w:noProof/>
            <w:webHidden/>
          </w:rPr>
          <w:fldChar w:fldCharType="end"/>
        </w:r>
      </w:hyperlink>
    </w:p>
    <w:p w14:paraId="45A5FD8B" w14:textId="53E7DE1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23" w:history="1">
        <w:r w:rsidRPr="003255CE">
          <w:rPr>
            <w:rStyle w:val="Hyperlink"/>
          </w:rPr>
          <w:t>8.2.</w:t>
        </w:r>
        <w:r w:rsidRPr="003255CE">
          <w:rPr>
            <w:rStyle w:val="Hyperlink"/>
            <w:spacing w:val="4"/>
          </w:rPr>
          <w:t xml:space="preserve"> Omission and Completion Analyses</w:t>
        </w:r>
        <w:r w:rsidRPr="003255CE">
          <w:rPr>
            <w:webHidden/>
          </w:rPr>
          <w:tab/>
        </w:r>
        <w:r w:rsidRPr="003255CE">
          <w:rPr>
            <w:webHidden/>
          </w:rPr>
          <w:fldChar w:fldCharType="begin"/>
        </w:r>
        <w:r w:rsidRPr="003255CE">
          <w:rPr>
            <w:webHidden/>
          </w:rPr>
          <w:instrText xml:space="preserve"> PAGEREF _Toc215662123 \h </w:instrText>
        </w:r>
        <w:r w:rsidRPr="003255CE">
          <w:rPr>
            <w:webHidden/>
          </w:rPr>
        </w:r>
        <w:r w:rsidRPr="003255CE">
          <w:rPr>
            <w:webHidden/>
          </w:rPr>
          <w:fldChar w:fldCharType="separate"/>
        </w:r>
        <w:r w:rsidR="002F2240" w:rsidRPr="003255CE">
          <w:rPr>
            <w:webHidden/>
          </w:rPr>
          <w:t>161</w:t>
        </w:r>
        <w:r w:rsidRPr="003255CE">
          <w:rPr>
            <w:webHidden/>
          </w:rPr>
          <w:fldChar w:fldCharType="end"/>
        </w:r>
      </w:hyperlink>
    </w:p>
    <w:p w14:paraId="0BFC86A1" w14:textId="3606DA1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4" w:history="1">
        <w:r w:rsidRPr="003255CE">
          <w:rPr>
            <w:rStyle w:val="Hyperlink"/>
            <w:noProof/>
          </w:rPr>
          <w:t>8.2.1. Omit Rates</w:t>
        </w:r>
        <w:r w:rsidRPr="003255CE">
          <w:rPr>
            <w:noProof/>
            <w:webHidden/>
          </w:rPr>
          <w:tab/>
        </w:r>
        <w:r w:rsidRPr="003255CE">
          <w:rPr>
            <w:noProof/>
            <w:webHidden/>
          </w:rPr>
          <w:fldChar w:fldCharType="begin"/>
        </w:r>
        <w:r w:rsidRPr="003255CE">
          <w:rPr>
            <w:noProof/>
            <w:webHidden/>
          </w:rPr>
          <w:instrText xml:space="preserve"> PAGEREF _Toc215662124 \h </w:instrText>
        </w:r>
        <w:r w:rsidRPr="003255CE">
          <w:rPr>
            <w:noProof/>
            <w:webHidden/>
          </w:rPr>
        </w:r>
        <w:r w:rsidRPr="003255CE">
          <w:rPr>
            <w:noProof/>
            <w:webHidden/>
          </w:rPr>
          <w:fldChar w:fldCharType="separate"/>
        </w:r>
        <w:r w:rsidR="002F2240" w:rsidRPr="003255CE">
          <w:rPr>
            <w:noProof/>
            <w:webHidden/>
          </w:rPr>
          <w:t>161</w:t>
        </w:r>
        <w:r w:rsidRPr="003255CE">
          <w:rPr>
            <w:noProof/>
            <w:webHidden/>
          </w:rPr>
          <w:fldChar w:fldCharType="end"/>
        </w:r>
      </w:hyperlink>
    </w:p>
    <w:p w14:paraId="71C58CC0" w14:textId="6F46F90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5" w:history="1">
        <w:r w:rsidRPr="003255CE">
          <w:rPr>
            <w:rStyle w:val="Hyperlink"/>
            <w:noProof/>
          </w:rPr>
          <w:t>8.2.2. Completion Rates</w:t>
        </w:r>
        <w:r w:rsidRPr="003255CE">
          <w:rPr>
            <w:noProof/>
            <w:webHidden/>
          </w:rPr>
          <w:tab/>
        </w:r>
        <w:r w:rsidRPr="003255CE">
          <w:rPr>
            <w:noProof/>
            <w:webHidden/>
          </w:rPr>
          <w:fldChar w:fldCharType="begin"/>
        </w:r>
        <w:r w:rsidRPr="003255CE">
          <w:rPr>
            <w:noProof/>
            <w:webHidden/>
          </w:rPr>
          <w:instrText xml:space="preserve"> PAGEREF _Toc215662125 \h </w:instrText>
        </w:r>
        <w:r w:rsidRPr="003255CE">
          <w:rPr>
            <w:noProof/>
            <w:webHidden/>
          </w:rPr>
        </w:r>
        <w:r w:rsidRPr="003255CE">
          <w:rPr>
            <w:noProof/>
            <w:webHidden/>
          </w:rPr>
          <w:fldChar w:fldCharType="separate"/>
        </w:r>
        <w:r w:rsidR="002F2240" w:rsidRPr="003255CE">
          <w:rPr>
            <w:noProof/>
            <w:webHidden/>
          </w:rPr>
          <w:t>161</w:t>
        </w:r>
        <w:r w:rsidRPr="003255CE">
          <w:rPr>
            <w:noProof/>
            <w:webHidden/>
          </w:rPr>
          <w:fldChar w:fldCharType="end"/>
        </w:r>
      </w:hyperlink>
    </w:p>
    <w:p w14:paraId="42B59FC8" w14:textId="7A4E875F"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26" w:history="1">
        <w:r w:rsidRPr="003255CE">
          <w:rPr>
            <w:rStyle w:val="Hyperlink"/>
          </w:rPr>
          <w:t>8.3. Conditional Exposure Rates of Items</w:t>
        </w:r>
        <w:r w:rsidRPr="003255CE">
          <w:rPr>
            <w:webHidden/>
          </w:rPr>
          <w:tab/>
        </w:r>
        <w:r w:rsidRPr="003255CE">
          <w:rPr>
            <w:webHidden/>
          </w:rPr>
          <w:fldChar w:fldCharType="begin"/>
        </w:r>
        <w:r w:rsidRPr="003255CE">
          <w:rPr>
            <w:webHidden/>
          </w:rPr>
          <w:instrText xml:space="preserve"> PAGEREF _Toc215662126 \h </w:instrText>
        </w:r>
        <w:r w:rsidRPr="003255CE">
          <w:rPr>
            <w:webHidden/>
          </w:rPr>
        </w:r>
        <w:r w:rsidRPr="003255CE">
          <w:rPr>
            <w:webHidden/>
          </w:rPr>
          <w:fldChar w:fldCharType="separate"/>
        </w:r>
        <w:r w:rsidR="002F2240" w:rsidRPr="003255CE">
          <w:rPr>
            <w:webHidden/>
          </w:rPr>
          <w:t>162</w:t>
        </w:r>
        <w:r w:rsidRPr="003255CE">
          <w:rPr>
            <w:webHidden/>
          </w:rPr>
          <w:fldChar w:fldCharType="end"/>
        </w:r>
      </w:hyperlink>
    </w:p>
    <w:p w14:paraId="4CBF8336" w14:textId="760BB00D"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27" w:history="1">
        <w:r w:rsidRPr="003255CE">
          <w:rPr>
            <w:rStyle w:val="Hyperlink"/>
          </w:rPr>
          <w:t>8.4. Item Parameter Estimation</w:t>
        </w:r>
        <w:r w:rsidRPr="003255CE">
          <w:rPr>
            <w:webHidden/>
          </w:rPr>
          <w:tab/>
        </w:r>
        <w:r w:rsidRPr="003255CE">
          <w:rPr>
            <w:webHidden/>
          </w:rPr>
          <w:fldChar w:fldCharType="begin"/>
        </w:r>
        <w:r w:rsidRPr="003255CE">
          <w:rPr>
            <w:webHidden/>
          </w:rPr>
          <w:instrText xml:space="preserve"> PAGEREF _Toc215662127 \h </w:instrText>
        </w:r>
        <w:r w:rsidRPr="003255CE">
          <w:rPr>
            <w:webHidden/>
          </w:rPr>
        </w:r>
        <w:r w:rsidRPr="003255CE">
          <w:rPr>
            <w:webHidden/>
          </w:rPr>
          <w:fldChar w:fldCharType="separate"/>
        </w:r>
        <w:r w:rsidR="002F2240" w:rsidRPr="003255CE">
          <w:rPr>
            <w:webHidden/>
          </w:rPr>
          <w:t>163</w:t>
        </w:r>
        <w:r w:rsidRPr="003255CE">
          <w:rPr>
            <w:webHidden/>
          </w:rPr>
          <w:fldChar w:fldCharType="end"/>
        </w:r>
      </w:hyperlink>
    </w:p>
    <w:p w14:paraId="6A199A5D" w14:textId="427A1F3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8" w:history="1">
        <w:r w:rsidRPr="003255CE">
          <w:rPr>
            <w:rStyle w:val="Hyperlink"/>
            <w:noProof/>
          </w:rPr>
          <w:t>8.4.1. All Items</w:t>
        </w:r>
        <w:r w:rsidRPr="003255CE">
          <w:rPr>
            <w:noProof/>
            <w:webHidden/>
          </w:rPr>
          <w:tab/>
        </w:r>
        <w:r w:rsidRPr="003255CE">
          <w:rPr>
            <w:noProof/>
            <w:webHidden/>
          </w:rPr>
          <w:fldChar w:fldCharType="begin"/>
        </w:r>
        <w:r w:rsidRPr="003255CE">
          <w:rPr>
            <w:noProof/>
            <w:webHidden/>
          </w:rPr>
          <w:instrText xml:space="preserve"> PAGEREF _Toc215662128 \h </w:instrText>
        </w:r>
        <w:r w:rsidRPr="003255CE">
          <w:rPr>
            <w:noProof/>
            <w:webHidden/>
          </w:rPr>
        </w:r>
        <w:r w:rsidRPr="003255CE">
          <w:rPr>
            <w:noProof/>
            <w:webHidden/>
          </w:rPr>
          <w:fldChar w:fldCharType="separate"/>
        </w:r>
        <w:r w:rsidR="002F2240" w:rsidRPr="003255CE">
          <w:rPr>
            <w:noProof/>
            <w:webHidden/>
          </w:rPr>
          <w:t>163</w:t>
        </w:r>
        <w:r w:rsidRPr="003255CE">
          <w:rPr>
            <w:noProof/>
            <w:webHidden/>
          </w:rPr>
          <w:fldChar w:fldCharType="end"/>
        </w:r>
      </w:hyperlink>
    </w:p>
    <w:p w14:paraId="7343C344" w14:textId="7E8FCBF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29" w:history="1">
        <w:r w:rsidRPr="003255CE">
          <w:rPr>
            <w:rStyle w:val="Hyperlink"/>
            <w:noProof/>
          </w:rPr>
          <w:t>8.4.2. Computer Adaptive Test Items</w:t>
        </w:r>
        <w:r w:rsidRPr="003255CE">
          <w:rPr>
            <w:noProof/>
            <w:webHidden/>
          </w:rPr>
          <w:tab/>
        </w:r>
        <w:r w:rsidRPr="003255CE">
          <w:rPr>
            <w:noProof/>
            <w:webHidden/>
          </w:rPr>
          <w:fldChar w:fldCharType="begin"/>
        </w:r>
        <w:r w:rsidRPr="003255CE">
          <w:rPr>
            <w:noProof/>
            <w:webHidden/>
          </w:rPr>
          <w:instrText xml:space="preserve"> PAGEREF _Toc215662129 \h </w:instrText>
        </w:r>
        <w:r w:rsidRPr="003255CE">
          <w:rPr>
            <w:noProof/>
            <w:webHidden/>
          </w:rPr>
        </w:r>
        <w:r w:rsidRPr="003255CE">
          <w:rPr>
            <w:noProof/>
            <w:webHidden/>
          </w:rPr>
          <w:fldChar w:fldCharType="separate"/>
        </w:r>
        <w:r w:rsidR="002F2240" w:rsidRPr="003255CE">
          <w:rPr>
            <w:noProof/>
            <w:webHidden/>
          </w:rPr>
          <w:t>163</w:t>
        </w:r>
        <w:r w:rsidRPr="003255CE">
          <w:rPr>
            <w:noProof/>
            <w:webHidden/>
          </w:rPr>
          <w:fldChar w:fldCharType="end"/>
        </w:r>
      </w:hyperlink>
    </w:p>
    <w:p w14:paraId="09A6ED9C" w14:textId="5BD6C2B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0" w:history="1">
        <w:r w:rsidRPr="003255CE">
          <w:rPr>
            <w:rStyle w:val="Hyperlink"/>
            <w:noProof/>
          </w:rPr>
          <w:t>8.4.3. Performance Task Items</w:t>
        </w:r>
        <w:r w:rsidRPr="003255CE">
          <w:rPr>
            <w:noProof/>
            <w:webHidden/>
          </w:rPr>
          <w:tab/>
        </w:r>
        <w:r w:rsidRPr="003255CE">
          <w:rPr>
            <w:noProof/>
            <w:webHidden/>
          </w:rPr>
          <w:fldChar w:fldCharType="begin"/>
        </w:r>
        <w:r w:rsidRPr="003255CE">
          <w:rPr>
            <w:noProof/>
            <w:webHidden/>
          </w:rPr>
          <w:instrText xml:space="preserve"> PAGEREF _Toc215662130 \h </w:instrText>
        </w:r>
        <w:r w:rsidRPr="003255CE">
          <w:rPr>
            <w:noProof/>
            <w:webHidden/>
          </w:rPr>
        </w:r>
        <w:r w:rsidRPr="003255CE">
          <w:rPr>
            <w:noProof/>
            <w:webHidden/>
          </w:rPr>
          <w:fldChar w:fldCharType="separate"/>
        </w:r>
        <w:r w:rsidR="002F2240" w:rsidRPr="003255CE">
          <w:rPr>
            <w:noProof/>
            <w:webHidden/>
          </w:rPr>
          <w:t>163</w:t>
        </w:r>
        <w:r w:rsidRPr="003255CE">
          <w:rPr>
            <w:noProof/>
            <w:webHidden/>
          </w:rPr>
          <w:fldChar w:fldCharType="end"/>
        </w:r>
      </w:hyperlink>
    </w:p>
    <w:p w14:paraId="63F62E58" w14:textId="1D20121C"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31" w:history="1">
        <w:r w:rsidRPr="003255CE">
          <w:rPr>
            <w:rStyle w:val="Hyperlink"/>
          </w:rPr>
          <w:t>8.5. Response Time Analyses</w:t>
        </w:r>
        <w:r w:rsidRPr="003255CE">
          <w:rPr>
            <w:webHidden/>
          </w:rPr>
          <w:tab/>
        </w:r>
        <w:r w:rsidRPr="003255CE">
          <w:rPr>
            <w:webHidden/>
          </w:rPr>
          <w:fldChar w:fldCharType="begin"/>
        </w:r>
        <w:r w:rsidRPr="003255CE">
          <w:rPr>
            <w:webHidden/>
          </w:rPr>
          <w:instrText xml:space="preserve"> PAGEREF _Toc215662131 \h </w:instrText>
        </w:r>
        <w:r w:rsidRPr="003255CE">
          <w:rPr>
            <w:webHidden/>
          </w:rPr>
        </w:r>
        <w:r w:rsidRPr="003255CE">
          <w:rPr>
            <w:webHidden/>
          </w:rPr>
          <w:fldChar w:fldCharType="separate"/>
        </w:r>
        <w:r w:rsidR="002F2240" w:rsidRPr="003255CE">
          <w:rPr>
            <w:webHidden/>
          </w:rPr>
          <w:t>164</w:t>
        </w:r>
        <w:r w:rsidRPr="003255CE">
          <w:rPr>
            <w:webHidden/>
          </w:rPr>
          <w:fldChar w:fldCharType="end"/>
        </w:r>
      </w:hyperlink>
    </w:p>
    <w:p w14:paraId="765CDA68" w14:textId="11D63237" w:rsidR="00CF281D" w:rsidRPr="003255CE" w:rsidRDefault="00CF281D" w:rsidP="00C357BD">
      <w:pPr>
        <w:pStyle w:val="TOC2"/>
        <w:keepNext/>
        <w:rPr>
          <w:rFonts w:asciiTheme="minorHAnsi" w:eastAsiaTheme="minorEastAsia" w:hAnsiTheme="minorHAnsi" w:cstheme="minorBidi"/>
          <w:color w:val="auto"/>
          <w:kern w:val="2"/>
          <w14:ligatures w14:val="standardContextual"/>
        </w:rPr>
      </w:pPr>
      <w:hyperlink w:anchor="_Toc215662132" w:history="1">
        <w:r w:rsidRPr="003255CE">
          <w:rPr>
            <w:rStyle w:val="Hyperlink"/>
          </w:rPr>
          <w:t>8.6. Reliability Analyses</w:t>
        </w:r>
        <w:r w:rsidRPr="003255CE">
          <w:rPr>
            <w:webHidden/>
          </w:rPr>
          <w:tab/>
        </w:r>
        <w:r w:rsidRPr="003255CE">
          <w:rPr>
            <w:webHidden/>
          </w:rPr>
          <w:fldChar w:fldCharType="begin"/>
        </w:r>
        <w:r w:rsidRPr="003255CE">
          <w:rPr>
            <w:webHidden/>
          </w:rPr>
          <w:instrText xml:space="preserve"> PAGEREF _Toc215662132 \h </w:instrText>
        </w:r>
        <w:r w:rsidRPr="003255CE">
          <w:rPr>
            <w:webHidden/>
          </w:rPr>
        </w:r>
        <w:r w:rsidRPr="003255CE">
          <w:rPr>
            <w:webHidden/>
          </w:rPr>
          <w:fldChar w:fldCharType="separate"/>
        </w:r>
        <w:r w:rsidR="002F2240" w:rsidRPr="003255CE">
          <w:rPr>
            <w:webHidden/>
          </w:rPr>
          <w:t>165</w:t>
        </w:r>
        <w:r w:rsidRPr="003255CE">
          <w:rPr>
            <w:webHidden/>
          </w:rPr>
          <w:fldChar w:fldCharType="end"/>
        </w:r>
      </w:hyperlink>
    </w:p>
    <w:p w14:paraId="6333ABF5" w14:textId="36D9BC5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3" w:history="1">
        <w:r w:rsidRPr="003255CE">
          <w:rPr>
            <w:rStyle w:val="Hyperlink"/>
            <w:noProof/>
          </w:rPr>
          <w:t>8.6.1. Sample for Reliability Analyses</w:t>
        </w:r>
        <w:r w:rsidRPr="003255CE">
          <w:rPr>
            <w:noProof/>
            <w:webHidden/>
          </w:rPr>
          <w:tab/>
        </w:r>
        <w:r w:rsidRPr="003255CE">
          <w:rPr>
            <w:noProof/>
            <w:webHidden/>
          </w:rPr>
          <w:fldChar w:fldCharType="begin"/>
        </w:r>
        <w:r w:rsidRPr="003255CE">
          <w:rPr>
            <w:noProof/>
            <w:webHidden/>
          </w:rPr>
          <w:instrText xml:space="preserve"> PAGEREF _Toc215662133 \h </w:instrText>
        </w:r>
        <w:r w:rsidRPr="003255CE">
          <w:rPr>
            <w:noProof/>
            <w:webHidden/>
          </w:rPr>
        </w:r>
        <w:r w:rsidRPr="003255CE">
          <w:rPr>
            <w:noProof/>
            <w:webHidden/>
          </w:rPr>
          <w:fldChar w:fldCharType="separate"/>
        </w:r>
        <w:r w:rsidR="002F2240" w:rsidRPr="003255CE">
          <w:rPr>
            <w:noProof/>
            <w:webHidden/>
          </w:rPr>
          <w:t>166</w:t>
        </w:r>
        <w:r w:rsidRPr="003255CE">
          <w:rPr>
            <w:noProof/>
            <w:webHidden/>
          </w:rPr>
          <w:fldChar w:fldCharType="end"/>
        </w:r>
      </w:hyperlink>
    </w:p>
    <w:p w14:paraId="5058D0A9" w14:textId="4A2D1E4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4" w:history="1">
        <w:r w:rsidRPr="003255CE">
          <w:rPr>
            <w:rStyle w:val="Hyperlink"/>
            <w:noProof/>
          </w:rPr>
          <w:t>8.6.2. Reliability Measures</w:t>
        </w:r>
        <w:r w:rsidRPr="003255CE">
          <w:rPr>
            <w:noProof/>
            <w:webHidden/>
          </w:rPr>
          <w:tab/>
        </w:r>
        <w:r w:rsidRPr="003255CE">
          <w:rPr>
            <w:noProof/>
            <w:webHidden/>
          </w:rPr>
          <w:fldChar w:fldCharType="begin"/>
        </w:r>
        <w:r w:rsidRPr="003255CE">
          <w:rPr>
            <w:noProof/>
            <w:webHidden/>
          </w:rPr>
          <w:instrText xml:space="preserve"> PAGEREF _Toc215662134 \h </w:instrText>
        </w:r>
        <w:r w:rsidRPr="003255CE">
          <w:rPr>
            <w:noProof/>
            <w:webHidden/>
          </w:rPr>
        </w:r>
        <w:r w:rsidRPr="003255CE">
          <w:rPr>
            <w:noProof/>
            <w:webHidden/>
          </w:rPr>
          <w:fldChar w:fldCharType="separate"/>
        </w:r>
        <w:r w:rsidR="002F2240" w:rsidRPr="003255CE">
          <w:rPr>
            <w:noProof/>
            <w:webHidden/>
          </w:rPr>
          <w:t>166</w:t>
        </w:r>
        <w:r w:rsidRPr="003255CE">
          <w:rPr>
            <w:noProof/>
            <w:webHidden/>
          </w:rPr>
          <w:fldChar w:fldCharType="end"/>
        </w:r>
      </w:hyperlink>
    </w:p>
    <w:p w14:paraId="7A49CA7E" w14:textId="7762F60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5" w:history="1">
        <w:r w:rsidRPr="003255CE">
          <w:rPr>
            <w:rStyle w:val="Hyperlink"/>
            <w:noProof/>
          </w:rPr>
          <w:t>8.6.3. Standard Error of Measurement</w:t>
        </w:r>
        <w:r w:rsidRPr="003255CE">
          <w:rPr>
            <w:noProof/>
            <w:webHidden/>
          </w:rPr>
          <w:tab/>
        </w:r>
        <w:r w:rsidRPr="003255CE">
          <w:rPr>
            <w:noProof/>
            <w:webHidden/>
          </w:rPr>
          <w:fldChar w:fldCharType="begin"/>
        </w:r>
        <w:r w:rsidRPr="003255CE">
          <w:rPr>
            <w:noProof/>
            <w:webHidden/>
          </w:rPr>
          <w:instrText xml:space="preserve"> PAGEREF _Toc215662135 \h </w:instrText>
        </w:r>
        <w:r w:rsidRPr="003255CE">
          <w:rPr>
            <w:noProof/>
            <w:webHidden/>
          </w:rPr>
        </w:r>
        <w:r w:rsidRPr="003255CE">
          <w:rPr>
            <w:noProof/>
            <w:webHidden/>
          </w:rPr>
          <w:fldChar w:fldCharType="separate"/>
        </w:r>
        <w:r w:rsidR="002F2240" w:rsidRPr="003255CE">
          <w:rPr>
            <w:noProof/>
            <w:webHidden/>
          </w:rPr>
          <w:t>167</w:t>
        </w:r>
        <w:r w:rsidRPr="003255CE">
          <w:rPr>
            <w:noProof/>
            <w:webHidden/>
          </w:rPr>
          <w:fldChar w:fldCharType="end"/>
        </w:r>
      </w:hyperlink>
    </w:p>
    <w:p w14:paraId="7BEA4193" w14:textId="02F8740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6" w:history="1">
        <w:r w:rsidRPr="003255CE">
          <w:rPr>
            <w:rStyle w:val="Hyperlink"/>
            <w:noProof/>
          </w:rPr>
          <w:t>8.6.4. Intercorrelations, Reliabilities, and Standard Errors of Measurement for Composite Claim Scores</w:t>
        </w:r>
        <w:r w:rsidRPr="003255CE">
          <w:rPr>
            <w:noProof/>
            <w:webHidden/>
          </w:rPr>
          <w:tab/>
        </w:r>
        <w:r w:rsidRPr="003255CE">
          <w:rPr>
            <w:noProof/>
            <w:webHidden/>
          </w:rPr>
          <w:fldChar w:fldCharType="begin"/>
        </w:r>
        <w:r w:rsidRPr="003255CE">
          <w:rPr>
            <w:noProof/>
            <w:webHidden/>
          </w:rPr>
          <w:instrText xml:space="preserve"> PAGEREF _Toc215662136 \h </w:instrText>
        </w:r>
        <w:r w:rsidRPr="003255CE">
          <w:rPr>
            <w:noProof/>
            <w:webHidden/>
          </w:rPr>
        </w:r>
        <w:r w:rsidRPr="003255CE">
          <w:rPr>
            <w:noProof/>
            <w:webHidden/>
          </w:rPr>
          <w:fldChar w:fldCharType="separate"/>
        </w:r>
        <w:r w:rsidR="002F2240" w:rsidRPr="003255CE">
          <w:rPr>
            <w:noProof/>
            <w:webHidden/>
          </w:rPr>
          <w:t>168</w:t>
        </w:r>
        <w:r w:rsidRPr="003255CE">
          <w:rPr>
            <w:noProof/>
            <w:webHidden/>
          </w:rPr>
          <w:fldChar w:fldCharType="end"/>
        </w:r>
      </w:hyperlink>
    </w:p>
    <w:p w14:paraId="64E2A3B4" w14:textId="4DA1466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7" w:history="1">
        <w:r w:rsidRPr="003255CE">
          <w:rPr>
            <w:rStyle w:val="Hyperlink"/>
            <w:noProof/>
          </w:rPr>
          <w:t>8.6.5. Student Group Reliabilities and Standard Errors of Measurement</w:t>
        </w:r>
        <w:r w:rsidRPr="003255CE">
          <w:rPr>
            <w:noProof/>
            <w:webHidden/>
          </w:rPr>
          <w:tab/>
        </w:r>
        <w:r w:rsidRPr="003255CE">
          <w:rPr>
            <w:noProof/>
            <w:webHidden/>
          </w:rPr>
          <w:fldChar w:fldCharType="begin"/>
        </w:r>
        <w:r w:rsidRPr="003255CE">
          <w:rPr>
            <w:noProof/>
            <w:webHidden/>
          </w:rPr>
          <w:instrText xml:space="preserve"> PAGEREF _Toc215662137 \h </w:instrText>
        </w:r>
        <w:r w:rsidRPr="003255CE">
          <w:rPr>
            <w:noProof/>
            <w:webHidden/>
          </w:rPr>
        </w:r>
        <w:r w:rsidRPr="003255CE">
          <w:rPr>
            <w:noProof/>
            <w:webHidden/>
          </w:rPr>
          <w:fldChar w:fldCharType="separate"/>
        </w:r>
        <w:r w:rsidR="002F2240" w:rsidRPr="003255CE">
          <w:rPr>
            <w:noProof/>
            <w:webHidden/>
          </w:rPr>
          <w:t>169</w:t>
        </w:r>
        <w:r w:rsidRPr="003255CE">
          <w:rPr>
            <w:noProof/>
            <w:webHidden/>
          </w:rPr>
          <w:fldChar w:fldCharType="end"/>
        </w:r>
      </w:hyperlink>
    </w:p>
    <w:p w14:paraId="65AF219B" w14:textId="7DBEDF2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8" w:history="1">
        <w:r w:rsidRPr="003255CE">
          <w:rPr>
            <w:rStyle w:val="Hyperlink"/>
            <w:noProof/>
          </w:rPr>
          <w:t>8.6.6. Conditional Standard Errors of Measurement</w:t>
        </w:r>
        <w:r w:rsidRPr="003255CE">
          <w:rPr>
            <w:noProof/>
            <w:webHidden/>
          </w:rPr>
          <w:tab/>
        </w:r>
        <w:r w:rsidRPr="003255CE">
          <w:rPr>
            <w:noProof/>
            <w:webHidden/>
          </w:rPr>
          <w:fldChar w:fldCharType="begin"/>
        </w:r>
        <w:r w:rsidRPr="003255CE">
          <w:rPr>
            <w:noProof/>
            <w:webHidden/>
          </w:rPr>
          <w:instrText xml:space="preserve"> PAGEREF _Toc215662138 \h </w:instrText>
        </w:r>
        <w:r w:rsidRPr="003255CE">
          <w:rPr>
            <w:noProof/>
            <w:webHidden/>
          </w:rPr>
        </w:r>
        <w:r w:rsidRPr="003255CE">
          <w:rPr>
            <w:noProof/>
            <w:webHidden/>
          </w:rPr>
          <w:fldChar w:fldCharType="separate"/>
        </w:r>
        <w:r w:rsidR="002F2240" w:rsidRPr="003255CE">
          <w:rPr>
            <w:noProof/>
            <w:webHidden/>
          </w:rPr>
          <w:t>170</w:t>
        </w:r>
        <w:r w:rsidRPr="003255CE">
          <w:rPr>
            <w:noProof/>
            <w:webHidden/>
          </w:rPr>
          <w:fldChar w:fldCharType="end"/>
        </w:r>
      </w:hyperlink>
    </w:p>
    <w:p w14:paraId="0AA922C2" w14:textId="3DD8848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39" w:history="1">
        <w:r w:rsidRPr="003255CE">
          <w:rPr>
            <w:rStyle w:val="Hyperlink"/>
            <w:noProof/>
          </w:rPr>
          <w:t>8.6.7. Decision Classification Analyses</w:t>
        </w:r>
        <w:r w:rsidRPr="003255CE">
          <w:rPr>
            <w:noProof/>
            <w:webHidden/>
          </w:rPr>
          <w:tab/>
        </w:r>
        <w:r w:rsidRPr="003255CE">
          <w:rPr>
            <w:noProof/>
            <w:webHidden/>
          </w:rPr>
          <w:fldChar w:fldCharType="begin"/>
        </w:r>
        <w:r w:rsidRPr="003255CE">
          <w:rPr>
            <w:noProof/>
            <w:webHidden/>
          </w:rPr>
          <w:instrText xml:space="preserve"> PAGEREF _Toc215662139 \h </w:instrText>
        </w:r>
        <w:r w:rsidRPr="003255CE">
          <w:rPr>
            <w:noProof/>
            <w:webHidden/>
          </w:rPr>
        </w:r>
        <w:r w:rsidRPr="003255CE">
          <w:rPr>
            <w:noProof/>
            <w:webHidden/>
          </w:rPr>
          <w:fldChar w:fldCharType="separate"/>
        </w:r>
        <w:r w:rsidR="002F2240" w:rsidRPr="003255CE">
          <w:rPr>
            <w:noProof/>
            <w:webHidden/>
          </w:rPr>
          <w:t>172</w:t>
        </w:r>
        <w:r w:rsidRPr="003255CE">
          <w:rPr>
            <w:noProof/>
            <w:webHidden/>
          </w:rPr>
          <w:fldChar w:fldCharType="end"/>
        </w:r>
      </w:hyperlink>
    </w:p>
    <w:p w14:paraId="15A73216" w14:textId="665F894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0" w:history="1">
        <w:r w:rsidRPr="003255CE">
          <w:rPr>
            <w:rStyle w:val="Hyperlink"/>
            <w:noProof/>
          </w:rPr>
          <w:t>8.6.8. Interrater Agreement (Constructed-Response Scoring Reliability)</w:t>
        </w:r>
        <w:r w:rsidRPr="003255CE">
          <w:rPr>
            <w:noProof/>
            <w:webHidden/>
          </w:rPr>
          <w:tab/>
        </w:r>
        <w:r w:rsidRPr="003255CE">
          <w:rPr>
            <w:noProof/>
            <w:webHidden/>
          </w:rPr>
          <w:fldChar w:fldCharType="begin"/>
        </w:r>
        <w:r w:rsidRPr="003255CE">
          <w:rPr>
            <w:noProof/>
            <w:webHidden/>
          </w:rPr>
          <w:instrText xml:space="preserve"> PAGEREF _Toc215662140 \h </w:instrText>
        </w:r>
        <w:r w:rsidRPr="003255CE">
          <w:rPr>
            <w:noProof/>
            <w:webHidden/>
          </w:rPr>
        </w:r>
        <w:r w:rsidRPr="003255CE">
          <w:rPr>
            <w:noProof/>
            <w:webHidden/>
          </w:rPr>
          <w:fldChar w:fldCharType="separate"/>
        </w:r>
        <w:r w:rsidR="002F2240" w:rsidRPr="003255CE">
          <w:rPr>
            <w:noProof/>
            <w:webHidden/>
          </w:rPr>
          <w:t>174</w:t>
        </w:r>
        <w:r w:rsidRPr="003255CE">
          <w:rPr>
            <w:noProof/>
            <w:webHidden/>
          </w:rPr>
          <w:fldChar w:fldCharType="end"/>
        </w:r>
      </w:hyperlink>
    </w:p>
    <w:p w14:paraId="4A394604" w14:textId="5201418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1" w:history="1">
        <w:r w:rsidRPr="003255CE">
          <w:rPr>
            <w:rStyle w:val="Hyperlink"/>
            <w:noProof/>
          </w:rPr>
          <w:t>8.6.9. Agreement Between Artificial Intelligence and Human Scoring</w:t>
        </w:r>
        <w:r w:rsidRPr="003255CE">
          <w:rPr>
            <w:noProof/>
            <w:webHidden/>
          </w:rPr>
          <w:tab/>
        </w:r>
        <w:r w:rsidRPr="003255CE">
          <w:rPr>
            <w:noProof/>
            <w:webHidden/>
          </w:rPr>
          <w:fldChar w:fldCharType="begin"/>
        </w:r>
        <w:r w:rsidRPr="003255CE">
          <w:rPr>
            <w:noProof/>
            <w:webHidden/>
          </w:rPr>
          <w:instrText xml:space="preserve"> PAGEREF _Toc215662141 \h </w:instrText>
        </w:r>
        <w:r w:rsidRPr="003255CE">
          <w:rPr>
            <w:noProof/>
            <w:webHidden/>
          </w:rPr>
        </w:r>
        <w:r w:rsidRPr="003255CE">
          <w:rPr>
            <w:noProof/>
            <w:webHidden/>
          </w:rPr>
          <w:fldChar w:fldCharType="separate"/>
        </w:r>
        <w:r w:rsidR="002F2240" w:rsidRPr="003255CE">
          <w:rPr>
            <w:noProof/>
            <w:webHidden/>
          </w:rPr>
          <w:t>177</w:t>
        </w:r>
        <w:r w:rsidRPr="003255CE">
          <w:rPr>
            <w:noProof/>
            <w:webHidden/>
          </w:rPr>
          <w:fldChar w:fldCharType="end"/>
        </w:r>
      </w:hyperlink>
    </w:p>
    <w:p w14:paraId="123FE0FF" w14:textId="34F7FC4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42" w:history="1">
        <w:r w:rsidRPr="003255CE">
          <w:rPr>
            <w:rStyle w:val="Hyperlink"/>
          </w:rPr>
          <w:t>8.7. Validity Evidence</w:t>
        </w:r>
        <w:r w:rsidRPr="003255CE">
          <w:rPr>
            <w:webHidden/>
          </w:rPr>
          <w:tab/>
        </w:r>
        <w:r w:rsidRPr="003255CE">
          <w:rPr>
            <w:webHidden/>
          </w:rPr>
          <w:fldChar w:fldCharType="begin"/>
        </w:r>
        <w:r w:rsidRPr="003255CE">
          <w:rPr>
            <w:webHidden/>
          </w:rPr>
          <w:instrText xml:space="preserve"> PAGEREF _Toc215662142 \h </w:instrText>
        </w:r>
        <w:r w:rsidRPr="003255CE">
          <w:rPr>
            <w:webHidden/>
          </w:rPr>
        </w:r>
        <w:r w:rsidRPr="003255CE">
          <w:rPr>
            <w:webHidden/>
          </w:rPr>
          <w:fldChar w:fldCharType="separate"/>
        </w:r>
        <w:r w:rsidR="002F2240" w:rsidRPr="003255CE">
          <w:rPr>
            <w:webHidden/>
          </w:rPr>
          <w:t>177</w:t>
        </w:r>
        <w:r w:rsidRPr="003255CE">
          <w:rPr>
            <w:webHidden/>
          </w:rPr>
          <w:fldChar w:fldCharType="end"/>
        </w:r>
      </w:hyperlink>
    </w:p>
    <w:p w14:paraId="37A74C70" w14:textId="62686B94"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3" w:history="1">
        <w:r w:rsidRPr="003255CE">
          <w:rPr>
            <w:rStyle w:val="Hyperlink"/>
            <w:noProof/>
          </w:rPr>
          <w:t>8.7.1. Design of the CAASPP Smarter Balanced Summative Assessments</w:t>
        </w:r>
        <w:r w:rsidRPr="003255CE">
          <w:rPr>
            <w:noProof/>
            <w:webHidden/>
          </w:rPr>
          <w:tab/>
        </w:r>
        <w:r w:rsidRPr="003255CE">
          <w:rPr>
            <w:noProof/>
            <w:webHidden/>
          </w:rPr>
          <w:fldChar w:fldCharType="begin"/>
        </w:r>
        <w:r w:rsidRPr="003255CE">
          <w:rPr>
            <w:noProof/>
            <w:webHidden/>
          </w:rPr>
          <w:instrText xml:space="preserve"> PAGEREF _Toc215662143 \h </w:instrText>
        </w:r>
        <w:r w:rsidRPr="003255CE">
          <w:rPr>
            <w:noProof/>
            <w:webHidden/>
          </w:rPr>
        </w:r>
        <w:r w:rsidRPr="003255CE">
          <w:rPr>
            <w:noProof/>
            <w:webHidden/>
          </w:rPr>
          <w:fldChar w:fldCharType="separate"/>
        </w:r>
        <w:r w:rsidR="002F2240" w:rsidRPr="003255CE">
          <w:rPr>
            <w:noProof/>
            <w:webHidden/>
          </w:rPr>
          <w:t>178</w:t>
        </w:r>
        <w:r w:rsidRPr="003255CE">
          <w:rPr>
            <w:noProof/>
            <w:webHidden/>
          </w:rPr>
          <w:fldChar w:fldCharType="end"/>
        </w:r>
      </w:hyperlink>
    </w:p>
    <w:p w14:paraId="282C2833" w14:textId="2397461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4" w:history="1">
        <w:r w:rsidRPr="003255CE">
          <w:rPr>
            <w:rStyle w:val="Hyperlink"/>
            <w:noProof/>
          </w:rPr>
          <w:t>8.7.2. Content</w:t>
        </w:r>
        <w:r w:rsidRPr="003255CE">
          <w:rPr>
            <w:noProof/>
            <w:webHidden/>
          </w:rPr>
          <w:tab/>
        </w:r>
        <w:r w:rsidRPr="003255CE">
          <w:rPr>
            <w:noProof/>
            <w:webHidden/>
          </w:rPr>
          <w:fldChar w:fldCharType="begin"/>
        </w:r>
        <w:r w:rsidRPr="003255CE">
          <w:rPr>
            <w:noProof/>
            <w:webHidden/>
          </w:rPr>
          <w:instrText xml:space="preserve"> PAGEREF _Toc215662144 \h </w:instrText>
        </w:r>
        <w:r w:rsidRPr="003255CE">
          <w:rPr>
            <w:noProof/>
            <w:webHidden/>
          </w:rPr>
        </w:r>
        <w:r w:rsidRPr="003255CE">
          <w:rPr>
            <w:noProof/>
            <w:webHidden/>
          </w:rPr>
          <w:fldChar w:fldCharType="separate"/>
        </w:r>
        <w:r w:rsidR="002F2240" w:rsidRPr="003255CE">
          <w:rPr>
            <w:noProof/>
            <w:webHidden/>
          </w:rPr>
          <w:t>179</w:t>
        </w:r>
        <w:r w:rsidRPr="003255CE">
          <w:rPr>
            <w:noProof/>
            <w:webHidden/>
          </w:rPr>
          <w:fldChar w:fldCharType="end"/>
        </w:r>
      </w:hyperlink>
    </w:p>
    <w:p w14:paraId="410EF941" w14:textId="7461E91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5" w:history="1">
        <w:r w:rsidRPr="003255CE">
          <w:rPr>
            <w:rStyle w:val="Hyperlink"/>
            <w:noProof/>
          </w:rPr>
          <w:t>8.7.3. Response Processes</w:t>
        </w:r>
        <w:r w:rsidRPr="003255CE">
          <w:rPr>
            <w:noProof/>
            <w:webHidden/>
          </w:rPr>
          <w:tab/>
        </w:r>
        <w:r w:rsidRPr="003255CE">
          <w:rPr>
            <w:noProof/>
            <w:webHidden/>
          </w:rPr>
          <w:fldChar w:fldCharType="begin"/>
        </w:r>
        <w:r w:rsidRPr="003255CE">
          <w:rPr>
            <w:noProof/>
            <w:webHidden/>
          </w:rPr>
          <w:instrText xml:space="preserve"> PAGEREF _Toc215662145 \h </w:instrText>
        </w:r>
        <w:r w:rsidRPr="003255CE">
          <w:rPr>
            <w:noProof/>
            <w:webHidden/>
          </w:rPr>
        </w:r>
        <w:r w:rsidRPr="003255CE">
          <w:rPr>
            <w:noProof/>
            <w:webHidden/>
          </w:rPr>
          <w:fldChar w:fldCharType="separate"/>
        </w:r>
        <w:r w:rsidR="002F2240" w:rsidRPr="003255CE">
          <w:rPr>
            <w:noProof/>
            <w:webHidden/>
          </w:rPr>
          <w:t>181</w:t>
        </w:r>
        <w:r w:rsidRPr="003255CE">
          <w:rPr>
            <w:noProof/>
            <w:webHidden/>
          </w:rPr>
          <w:fldChar w:fldCharType="end"/>
        </w:r>
      </w:hyperlink>
    </w:p>
    <w:p w14:paraId="767D0C73" w14:textId="6C09677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6" w:history="1">
        <w:r w:rsidRPr="003255CE">
          <w:rPr>
            <w:rStyle w:val="Hyperlink"/>
            <w:noProof/>
          </w:rPr>
          <w:t>8.7.4. Internal Structure</w:t>
        </w:r>
        <w:r w:rsidRPr="003255CE">
          <w:rPr>
            <w:noProof/>
            <w:webHidden/>
          </w:rPr>
          <w:tab/>
        </w:r>
        <w:r w:rsidRPr="003255CE">
          <w:rPr>
            <w:noProof/>
            <w:webHidden/>
          </w:rPr>
          <w:fldChar w:fldCharType="begin"/>
        </w:r>
        <w:r w:rsidRPr="003255CE">
          <w:rPr>
            <w:noProof/>
            <w:webHidden/>
          </w:rPr>
          <w:instrText xml:space="preserve"> PAGEREF _Toc215662146 \h </w:instrText>
        </w:r>
        <w:r w:rsidRPr="003255CE">
          <w:rPr>
            <w:noProof/>
            <w:webHidden/>
          </w:rPr>
        </w:r>
        <w:r w:rsidRPr="003255CE">
          <w:rPr>
            <w:noProof/>
            <w:webHidden/>
          </w:rPr>
          <w:fldChar w:fldCharType="separate"/>
        </w:r>
        <w:r w:rsidR="002F2240" w:rsidRPr="003255CE">
          <w:rPr>
            <w:noProof/>
            <w:webHidden/>
          </w:rPr>
          <w:t>182</w:t>
        </w:r>
        <w:r w:rsidRPr="003255CE">
          <w:rPr>
            <w:noProof/>
            <w:webHidden/>
          </w:rPr>
          <w:fldChar w:fldCharType="end"/>
        </w:r>
      </w:hyperlink>
    </w:p>
    <w:p w14:paraId="36538FD0" w14:textId="6E2A8C8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7" w:history="1">
        <w:r w:rsidRPr="003255CE">
          <w:rPr>
            <w:rStyle w:val="Hyperlink"/>
            <w:noProof/>
          </w:rPr>
          <w:t>8.7.5. Relations to Other Variables</w:t>
        </w:r>
        <w:r w:rsidRPr="003255CE">
          <w:rPr>
            <w:noProof/>
            <w:webHidden/>
          </w:rPr>
          <w:tab/>
        </w:r>
        <w:r w:rsidRPr="003255CE">
          <w:rPr>
            <w:noProof/>
            <w:webHidden/>
          </w:rPr>
          <w:fldChar w:fldCharType="begin"/>
        </w:r>
        <w:r w:rsidRPr="003255CE">
          <w:rPr>
            <w:noProof/>
            <w:webHidden/>
          </w:rPr>
          <w:instrText xml:space="preserve"> PAGEREF _Toc215662147 \h </w:instrText>
        </w:r>
        <w:r w:rsidRPr="003255CE">
          <w:rPr>
            <w:noProof/>
            <w:webHidden/>
          </w:rPr>
        </w:r>
        <w:r w:rsidRPr="003255CE">
          <w:rPr>
            <w:noProof/>
            <w:webHidden/>
          </w:rPr>
          <w:fldChar w:fldCharType="separate"/>
        </w:r>
        <w:r w:rsidR="002F2240" w:rsidRPr="003255CE">
          <w:rPr>
            <w:noProof/>
            <w:webHidden/>
          </w:rPr>
          <w:t>185</w:t>
        </w:r>
        <w:r w:rsidRPr="003255CE">
          <w:rPr>
            <w:noProof/>
            <w:webHidden/>
          </w:rPr>
          <w:fldChar w:fldCharType="end"/>
        </w:r>
      </w:hyperlink>
    </w:p>
    <w:p w14:paraId="3EC0F81A" w14:textId="0B9B0FA4"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48" w:history="1">
        <w:r w:rsidRPr="003255CE">
          <w:rPr>
            <w:rStyle w:val="Hyperlink"/>
            <w:noProof/>
          </w:rPr>
          <w:t>8.7.6. Consequences of Testing</w:t>
        </w:r>
        <w:r w:rsidRPr="003255CE">
          <w:rPr>
            <w:noProof/>
            <w:webHidden/>
          </w:rPr>
          <w:tab/>
        </w:r>
        <w:r w:rsidRPr="003255CE">
          <w:rPr>
            <w:noProof/>
            <w:webHidden/>
          </w:rPr>
          <w:fldChar w:fldCharType="begin"/>
        </w:r>
        <w:r w:rsidRPr="003255CE">
          <w:rPr>
            <w:noProof/>
            <w:webHidden/>
          </w:rPr>
          <w:instrText xml:space="preserve"> PAGEREF _Toc215662148 \h </w:instrText>
        </w:r>
        <w:r w:rsidRPr="003255CE">
          <w:rPr>
            <w:noProof/>
            <w:webHidden/>
          </w:rPr>
        </w:r>
        <w:r w:rsidRPr="003255CE">
          <w:rPr>
            <w:noProof/>
            <w:webHidden/>
          </w:rPr>
          <w:fldChar w:fldCharType="separate"/>
        </w:r>
        <w:r w:rsidR="002F2240" w:rsidRPr="003255CE">
          <w:rPr>
            <w:noProof/>
            <w:webHidden/>
          </w:rPr>
          <w:t>186</w:t>
        </w:r>
        <w:r w:rsidRPr="003255CE">
          <w:rPr>
            <w:noProof/>
            <w:webHidden/>
          </w:rPr>
          <w:fldChar w:fldCharType="end"/>
        </w:r>
      </w:hyperlink>
    </w:p>
    <w:p w14:paraId="0BFAD99C" w14:textId="628C3C1A"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49"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149 \h </w:instrText>
        </w:r>
        <w:r w:rsidRPr="003255CE">
          <w:rPr>
            <w:webHidden/>
          </w:rPr>
        </w:r>
        <w:r w:rsidRPr="003255CE">
          <w:rPr>
            <w:webHidden/>
          </w:rPr>
          <w:fldChar w:fldCharType="separate"/>
        </w:r>
        <w:r w:rsidR="002F2240" w:rsidRPr="003255CE">
          <w:rPr>
            <w:webHidden/>
          </w:rPr>
          <w:t>187</w:t>
        </w:r>
        <w:r w:rsidRPr="003255CE">
          <w:rPr>
            <w:webHidden/>
          </w:rPr>
          <w:fldChar w:fldCharType="end"/>
        </w:r>
      </w:hyperlink>
    </w:p>
    <w:p w14:paraId="317AF92F" w14:textId="0C0EC50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50" w:history="1">
        <w:r w:rsidRPr="003255CE">
          <w:rPr>
            <w:rStyle w:val="Hyperlink"/>
          </w:rPr>
          <w:t>Accessibility Information</w:t>
        </w:r>
        <w:r w:rsidRPr="003255CE">
          <w:rPr>
            <w:webHidden/>
          </w:rPr>
          <w:tab/>
        </w:r>
        <w:r w:rsidRPr="003255CE">
          <w:rPr>
            <w:webHidden/>
          </w:rPr>
          <w:fldChar w:fldCharType="begin"/>
        </w:r>
        <w:r w:rsidRPr="003255CE">
          <w:rPr>
            <w:webHidden/>
          </w:rPr>
          <w:instrText xml:space="preserve"> PAGEREF _Toc215662150 \h </w:instrText>
        </w:r>
        <w:r w:rsidRPr="003255CE">
          <w:rPr>
            <w:webHidden/>
          </w:rPr>
        </w:r>
        <w:r w:rsidRPr="003255CE">
          <w:rPr>
            <w:webHidden/>
          </w:rPr>
          <w:fldChar w:fldCharType="separate"/>
        </w:r>
        <w:r w:rsidR="002F2240" w:rsidRPr="003255CE">
          <w:rPr>
            <w:webHidden/>
          </w:rPr>
          <w:t>192</w:t>
        </w:r>
        <w:r w:rsidRPr="003255CE">
          <w:rPr>
            <w:webHidden/>
          </w:rPr>
          <w:fldChar w:fldCharType="end"/>
        </w:r>
      </w:hyperlink>
    </w:p>
    <w:p w14:paraId="55B64CCD" w14:textId="49B44DB6"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1" w:history="1">
        <w:r w:rsidRPr="003255CE">
          <w:rPr>
            <w:rStyle w:val="Hyperlink"/>
            <w:noProof/>
          </w:rPr>
          <w:t>Alternative Text for Equation 8.1</w:t>
        </w:r>
        <w:r w:rsidRPr="003255CE">
          <w:rPr>
            <w:noProof/>
            <w:webHidden/>
          </w:rPr>
          <w:tab/>
        </w:r>
        <w:r w:rsidRPr="003255CE">
          <w:rPr>
            <w:noProof/>
            <w:webHidden/>
          </w:rPr>
          <w:fldChar w:fldCharType="begin"/>
        </w:r>
        <w:r w:rsidRPr="003255CE">
          <w:rPr>
            <w:noProof/>
            <w:webHidden/>
          </w:rPr>
          <w:instrText xml:space="preserve"> PAGEREF _Toc215662151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4DAD2E50" w14:textId="7F592A1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2" w:history="1">
        <w:r w:rsidRPr="003255CE">
          <w:rPr>
            <w:rStyle w:val="Hyperlink"/>
            <w:noProof/>
          </w:rPr>
          <w:t>Alternative Text for Equation 8.2</w:t>
        </w:r>
        <w:r w:rsidRPr="003255CE">
          <w:rPr>
            <w:noProof/>
            <w:webHidden/>
          </w:rPr>
          <w:tab/>
        </w:r>
        <w:r w:rsidRPr="003255CE">
          <w:rPr>
            <w:noProof/>
            <w:webHidden/>
          </w:rPr>
          <w:fldChar w:fldCharType="begin"/>
        </w:r>
        <w:r w:rsidRPr="003255CE">
          <w:rPr>
            <w:noProof/>
            <w:webHidden/>
          </w:rPr>
          <w:instrText xml:space="preserve"> PAGEREF _Toc215662152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07D684BD" w14:textId="6F2AAAB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3" w:history="1">
        <w:r w:rsidRPr="003255CE">
          <w:rPr>
            <w:rStyle w:val="Hyperlink"/>
            <w:noProof/>
          </w:rPr>
          <w:t>Alternative Text for Equation 8.3</w:t>
        </w:r>
        <w:r w:rsidRPr="003255CE">
          <w:rPr>
            <w:noProof/>
            <w:webHidden/>
          </w:rPr>
          <w:tab/>
        </w:r>
        <w:r w:rsidRPr="003255CE">
          <w:rPr>
            <w:noProof/>
            <w:webHidden/>
          </w:rPr>
          <w:fldChar w:fldCharType="begin"/>
        </w:r>
        <w:r w:rsidRPr="003255CE">
          <w:rPr>
            <w:noProof/>
            <w:webHidden/>
          </w:rPr>
          <w:instrText xml:space="preserve"> PAGEREF _Toc215662153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4BAEF9B0" w14:textId="7AF14D4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4" w:history="1">
        <w:r w:rsidRPr="003255CE">
          <w:rPr>
            <w:rStyle w:val="Hyperlink"/>
            <w:noProof/>
          </w:rPr>
          <w:t>Alternative Text for Equation 8.4</w:t>
        </w:r>
        <w:r w:rsidRPr="003255CE">
          <w:rPr>
            <w:noProof/>
            <w:webHidden/>
          </w:rPr>
          <w:tab/>
        </w:r>
        <w:r w:rsidRPr="003255CE">
          <w:rPr>
            <w:noProof/>
            <w:webHidden/>
          </w:rPr>
          <w:fldChar w:fldCharType="begin"/>
        </w:r>
        <w:r w:rsidRPr="003255CE">
          <w:rPr>
            <w:noProof/>
            <w:webHidden/>
          </w:rPr>
          <w:instrText xml:space="preserve"> PAGEREF _Toc215662154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12ADA32A" w14:textId="7AC81BF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5" w:history="1">
        <w:r w:rsidRPr="003255CE">
          <w:rPr>
            <w:rStyle w:val="Hyperlink"/>
            <w:noProof/>
          </w:rPr>
          <w:t>Alternative Text for Equation 8.5</w:t>
        </w:r>
        <w:r w:rsidRPr="003255CE">
          <w:rPr>
            <w:noProof/>
            <w:webHidden/>
          </w:rPr>
          <w:tab/>
        </w:r>
        <w:r w:rsidRPr="003255CE">
          <w:rPr>
            <w:noProof/>
            <w:webHidden/>
          </w:rPr>
          <w:fldChar w:fldCharType="begin"/>
        </w:r>
        <w:r w:rsidRPr="003255CE">
          <w:rPr>
            <w:noProof/>
            <w:webHidden/>
          </w:rPr>
          <w:instrText xml:space="preserve"> PAGEREF _Toc215662155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2A594E03" w14:textId="7A6FADD4"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6" w:history="1">
        <w:r w:rsidRPr="003255CE">
          <w:rPr>
            <w:rStyle w:val="Hyperlink"/>
            <w:noProof/>
          </w:rPr>
          <w:t>Alternative Text for Equation 8.6</w:t>
        </w:r>
        <w:r w:rsidRPr="003255CE">
          <w:rPr>
            <w:noProof/>
            <w:webHidden/>
          </w:rPr>
          <w:tab/>
        </w:r>
        <w:r w:rsidRPr="003255CE">
          <w:rPr>
            <w:noProof/>
            <w:webHidden/>
          </w:rPr>
          <w:fldChar w:fldCharType="begin"/>
        </w:r>
        <w:r w:rsidRPr="003255CE">
          <w:rPr>
            <w:noProof/>
            <w:webHidden/>
          </w:rPr>
          <w:instrText xml:space="preserve"> PAGEREF _Toc215662156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3F129511" w14:textId="6F7901A4"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57" w:history="1">
        <w:r w:rsidRPr="003255CE">
          <w:rPr>
            <w:rStyle w:val="Hyperlink"/>
            <w:noProof/>
          </w:rPr>
          <w:t>Alternative Text for Equation 8.7</w:t>
        </w:r>
        <w:r w:rsidRPr="003255CE">
          <w:rPr>
            <w:noProof/>
            <w:webHidden/>
          </w:rPr>
          <w:tab/>
        </w:r>
        <w:r w:rsidRPr="003255CE">
          <w:rPr>
            <w:noProof/>
            <w:webHidden/>
          </w:rPr>
          <w:fldChar w:fldCharType="begin"/>
        </w:r>
        <w:r w:rsidRPr="003255CE">
          <w:rPr>
            <w:noProof/>
            <w:webHidden/>
          </w:rPr>
          <w:instrText xml:space="preserve"> PAGEREF _Toc215662157 \h </w:instrText>
        </w:r>
        <w:r w:rsidRPr="003255CE">
          <w:rPr>
            <w:noProof/>
            <w:webHidden/>
          </w:rPr>
        </w:r>
        <w:r w:rsidRPr="003255CE">
          <w:rPr>
            <w:noProof/>
            <w:webHidden/>
          </w:rPr>
          <w:fldChar w:fldCharType="separate"/>
        </w:r>
        <w:r w:rsidR="002F2240" w:rsidRPr="003255CE">
          <w:rPr>
            <w:noProof/>
            <w:webHidden/>
          </w:rPr>
          <w:t>192</w:t>
        </w:r>
        <w:r w:rsidRPr="003255CE">
          <w:rPr>
            <w:noProof/>
            <w:webHidden/>
          </w:rPr>
          <w:fldChar w:fldCharType="end"/>
        </w:r>
      </w:hyperlink>
    </w:p>
    <w:p w14:paraId="46ED8E0F" w14:textId="7F440FA0"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58" w:history="1">
        <w:r w:rsidRPr="003255CE">
          <w:rPr>
            <w:rStyle w:val="Hyperlink"/>
          </w:rPr>
          <w:t>Appendix 8.A Test-Taking Rates</w:t>
        </w:r>
        <w:r w:rsidRPr="003255CE">
          <w:rPr>
            <w:webHidden/>
          </w:rPr>
          <w:tab/>
        </w:r>
        <w:r w:rsidRPr="003255CE">
          <w:rPr>
            <w:webHidden/>
          </w:rPr>
          <w:fldChar w:fldCharType="begin"/>
        </w:r>
        <w:r w:rsidRPr="003255CE">
          <w:rPr>
            <w:webHidden/>
          </w:rPr>
          <w:instrText xml:space="preserve"> PAGEREF _Toc215662158 \h </w:instrText>
        </w:r>
        <w:r w:rsidRPr="003255CE">
          <w:rPr>
            <w:webHidden/>
          </w:rPr>
        </w:r>
        <w:r w:rsidRPr="003255CE">
          <w:rPr>
            <w:webHidden/>
          </w:rPr>
          <w:fldChar w:fldCharType="separate"/>
        </w:r>
        <w:r w:rsidR="002F2240" w:rsidRPr="003255CE">
          <w:rPr>
            <w:webHidden/>
          </w:rPr>
          <w:t>193</w:t>
        </w:r>
        <w:r w:rsidRPr="003255CE">
          <w:rPr>
            <w:webHidden/>
          </w:rPr>
          <w:fldChar w:fldCharType="end"/>
        </w:r>
      </w:hyperlink>
    </w:p>
    <w:p w14:paraId="226FA9F8" w14:textId="1698F37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59" w:history="1">
        <w:r w:rsidRPr="003255CE">
          <w:rPr>
            <w:rStyle w:val="Hyperlink"/>
          </w:rPr>
          <w:t>Appendix 8.B: Omission and Completion Analyses</w:t>
        </w:r>
        <w:r w:rsidRPr="003255CE">
          <w:rPr>
            <w:webHidden/>
          </w:rPr>
          <w:tab/>
        </w:r>
        <w:r w:rsidRPr="003255CE">
          <w:rPr>
            <w:webHidden/>
          </w:rPr>
          <w:fldChar w:fldCharType="begin"/>
        </w:r>
        <w:r w:rsidRPr="003255CE">
          <w:rPr>
            <w:webHidden/>
          </w:rPr>
          <w:instrText xml:space="preserve"> PAGEREF _Toc215662159 \h </w:instrText>
        </w:r>
        <w:r w:rsidRPr="003255CE">
          <w:rPr>
            <w:webHidden/>
          </w:rPr>
        </w:r>
        <w:r w:rsidRPr="003255CE">
          <w:rPr>
            <w:webHidden/>
          </w:rPr>
          <w:fldChar w:fldCharType="separate"/>
        </w:r>
        <w:r w:rsidR="002F2240" w:rsidRPr="003255CE">
          <w:rPr>
            <w:webHidden/>
          </w:rPr>
          <w:t>194</w:t>
        </w:r>
        <w:r w:rsidRPr="003255CE">
          <w:rPr>
            <w:webHidden/>
          </w:rPr>
          <w:fldChar w:fldCharType="end"/>
        </w:r>
      </w:hyperlink>
    </w:p>
    <w:p w14:paraId="30D864BD" w14:textId="62382532"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0" w:history="1">
        <w:r w:rsidRPr="003255CE">
          <w:rPr>
            <w:rStyle w:val="Hyperlink"/>
          </w:rPr>
          <w:t>Appendix 8.C: Item Exposure</w:t>
        </w:r>
        <w:r w:rsidRPr="003255CE">
          <w:rPr>
            <w:webHidden/>
          </w:rPr>
          <w:tab/>
        </w:r>
        <w:r w:rsidRPr="003255CE">
          <w:rPr>
            <w:webHidden/>
          </w:rPr>
          <w:fldChar w:fldCharType="begin"/>
        </w:r>
        <w:r w:rsidRPr="003255CE">
          <w:rPr>
            <w:webHidden/>
          </w:rPr>
          <w:instrText xml:space="preserve"> PAGEREF _Toc215662160 \h </w:instrText>
        </w:r>
        <w:r w:rsidRPr="003255CE">
          <w:rPr>
            <w:webHidden/>
          </w:rPr>
        </w:r>
        <w:r w:rsidRPr="003255CE">
          <w:rPr>
            <w:webHidden/>
          </w:rPr>
          <w:fldChar w:fldCharType="separate"/>
        </w:r>
        <w:r w:rsidR="002F2240" w:rsidRPr="003255CE">
          <w:rPr>
            <w:webHidden/>
          </w:rPr>
          <w:t>195</w:t>
        </w:r>
        <w:r w:rsidRPr="003255CE">
          <w:rPr>
            <w:webHidden/>
          </w:rPr>
          <w:fldChar w:fldCharType="end"/>
        </w:r>
      </w:hyperlink>
    </w:p>
    <w:p w14:paraId="789D71BC" w14:textId="0462F4B3"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1" w:history="1">
        <w:r w:rsidRPr="003255CE">
          <w:rPr>
            <w:rStyle w:val="Hyperlink"/>
          </w:rPr>
          <w:t>Appendix 8.D: Item Response Theory Parameter Estimates</w:t>
        </w:r>
        <w:r w:rsidRPr="003255CE">
          <w:rPr>
            <w:webHidden/>
          </w:rPr>
          <w:tab/>
        </w:r>
        <w:r w:rsidRPr="003255CE">
          <w:rPr>
            <w:webHidden/>
          </w:rPr>
          <w:fldChar w:fldCharType="begin"/>
        </w:r>
        <w:r w:rsidRPr="003255CE">
          <w:rPr>
            <w:webHidden/>
          </w:rPr>
          <w:instrText xml:space="preserve"> PAGEREF _Toc215662161 \h </w:instrText>
        </w:r>
        <w:r w:rsidRPr="003255CE">
          <w:rPr>
            <w:webHidden/>
          </w:rPr>
        </w:r>
        <w:r w:rsidRPr="003255CE">
          <w:rPr>
            <w:webHidden/>
          </w:rPr>
          <w:fldChar w:fldCharType="separate"/>
        </w:r>
        <w:r w:rsidR="002F2240" w:rsidRPr="003255CE">
          <w:rPr>
            <w:webHidden/>
          </w:rPr>
          <w:t>196</w:t>
        </w:r>
        <w:r w:rsidRPr="003255CE">
          <w:rPr>
            <w:webHidden/>
          </w:rPr>
          <w:fldChar w:fldCharType="end"/>
        </w:r>
      </w:hyperlink>
    </w:p>
    <w:p w14:paraId="4B2139A6" w14:textId="0BDAD8E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2" w:history="1">
        <w:r w:rsidRPr="003255CE">
          <w:rPr>
            <w:rStyle w:val="Hyperlink"/>
          </w:rPr>
          <w:t>Appendix 8.E: Response Time Analyses</w:t>
        </w:r>
        <w:r w:rsidRPr="003255CE">
          <w:rPr>
            <w:webHidden/>
          </w:rPr>
          <w:tab/>
        </w:r>
        <w:r w:rsidRPr="003255CE">
          <w:rPr>
            <w:webHidden/>
          </w:rPr>
          <w:fldChar w:fldCharType="begin"/>
        </w:r>
        <w:r w:rsidRPr="003255CE">
          <w:rPr>
            <w:webHidden/>
          </w:rPr>
          <w:instrText xml:space="preserve"> PAGEREF _Toc215662162 \h </w:instrText>
        </w:r>
        <w:r w:rsidRPr="003255CE">
          <w:rPr>
            <w:webHidden/>
          </w:rPr>
        </w:r>
        <w:r w:rsidRPr="003255CE">
          <w:rPr>
            <w:webHidden/>
          </w:rPr>
          <w:fldChar w:fldCharType="separate"/>
        </w:r>
        <w:r w:rsidR="002F2240" w:rsidRPr="003255CE">
          <w:rPr>
            <w:webHidden/>
          </w:rPr>
          <w:t>197</w:t>
        </w:r>
        <w:r w:rsidRPr="003255CE">
          <w:rPr>
            <w:webHidden/>
          </w:rPr>
          <w:fldChar w:fldCharType="end"/>
        </w:r>
      </w:hyperlink>
    </w:p>
    <w:p w14:paraId="54AD74FD" w14:textId="730715E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3" w:history="1">
        <w:r w:rsidRPr="003255CE">
          <w:rPr>
            <w:rStyle w:val="Hyperlink"/>
          </w:rPr>
          <w:t>Appendix 8.F: Reliability Analyses</w:t>
        </w:r>
        <w:r w:rsidRPr="003255CE">
          <w:rPr>
            <w:webHidden/>
          </w:rPr>
          <w:tab/>
        </w:r>
        <w:r w:rsidRPr="003255CE">
          <w:rPr>
            <w:webHidden/>
          </w:rPr>
          <w:fldChar w:fldCharType="begin"/>
        </w:r>
        <w:r w:rsidRPr="003255CE">
          <w:rPr>
            <w:webHidden/>
          </w:rPr>
          <w:instrText xml:space="preserve"> PAGEREF _Toc215662163 \h </w:instrText>
        </w:r>
        <w:r w:rsidRPr="003255CE">
          <w:rPr>
            <w:webHidden/>
          </w:rPr>
        </w:r>
        <w:r w:rsidRPr="003255CE">
          <w:rPr>
            <w:webHidden/>
          </w:rPr>
          <w:fldChar w:fldCharType="separate"/>
        </w:r>
        <w:r w:rsidR="002F2240" w:rsidRPr="003255CE">
          <w:rPr>
            <w:webHidden/>
          </w:rPr>
          <w:t>198</w:t>
        </w:r>
        <w:r w:rsidRPr="003255CE">
          <w:rPr>
            <w:webHidden/>
          </w:rPr>
          <w:fldChar w:fldCharType="end"/>
        </w:r>
      </w:hyperlink>
    </w:p>
    <w:p w14:paraId="1D6DE607" w14:textId="3078D20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4" w:history="1">
        <w:r w:rsidRPr="003255CE">
          <w:rPr>
            <w:rStyle w:val="Hyperlink"/>
          </w:rPr>
          <w:t>Appendix 8.G: Scale Score Conditional Standard Error of Measurement Distribution</w:t>
        </w:r>
        <w:r w:rsidRPr="003255CE">
          <w:rPr>
            <w:webHidden/>
          </w:rPr>
          <w:tab/>
        </w:r>
        <w:r w:rsidRPr="003255CE">
          <w:rPr>
            <w:webHidden/>
          </w:rPr>
          <w:fldChar w:fldCharType="begin"/>
        </w:r>
        <w:r w:rsidRPr="003255CE">
          <w:rPr>
            <w:webHidden/>
          </w:rPr>
          <w:instrText xml:space="preserve"> PAGEREF _Toc215662164 \h </w:instrText>
        </w:r>
        <w:r w:rsidRPr="003255CE">
          <w:rPr>
            <w:webHidden/>
          </w:rPr>
        </w:r>
        <w:r w:rsidRPr="003255CE">
          <w:rPr>
            <w:webHidden/>
          </w:rPr>
          <w:fldChar w:fldCharType="separate"/>
        </w:r>
        <w:r w:rsidR="002F2240" w:rsidRPr="003255CE">
          <w:rPr>
            <w:webHidden/>
          </w:rPr>
          <w:t>199</w:t>
        </w:r>
        <w:r w:rsidRPr="003255CE">
          <w:rPr>
            <w:webHidden/>
          </w:rPr>
          <w:fldChar w:fldCharType="end"/>
        </w:r>
      </w:hyperlink>
    </w:p>
    <w:p w14:paraId="1C1E6566" w14:textId="63093DD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5" w:history="1">
        <w:r w:rsidRPr="003255CE">
          <w:rPr>
            <w:rStyle w:val="Hyperlink"/>
          </w:rPr>
          <w:t>Appendix 8.H: Analyses of Classification</w:t>
        </w:r>
        <w:r w:rsidRPr="003255CE">
          <w:rPr>
            <w:webHidden/>
          </w:rPr>
          <w:tab/>
        </w:r>
        <w:r w:rsidRPr="003255CE">
          <w:rPr>
            <w:webHidden/>
          </w:rPr>
          <w:fldChar w:fldCharType="begin"/>
        </w:r>
        <w:r w:rsidRPr="003255CE">
          <w:rPr>
            <w:webHidden/>
          </w:rPr>
          <w:instrText xml:space="preserve"> PAGEREF _Toc215662165 \h </w:instrText>
        </w:r>
        <w:r w:rsidRPr="003255CE">
          <w:rPr>
            <w:webHidden/>
          </w:rPr>
        </w:r>
        <w:r w:rsidRPr="003255CE">
          <w:rPr>
            <w:webHidden/>
          </w:rPr>
          <w:fldChar w:fldCharType="separate"/>
        </w:r>
        <w:r w:rsidR="002F2240" w:rsidRPr="003255CE">
          <w:rPr>
            <w:webHidden/>
          </w:rPr>
          <w:t>200</w:t>
        </w:r>
        <w:r w:rsidRPr="003255CE">
          <w:rPr>
            <w:webHidden/>
          </w:rPr>
          <w:fldChar w:fldCharType="end"/>
        </w:r>
      </w:hyperlink>
    </w:p>
    <w:p w14:paraId="5524BF23" w14:textId="02045FB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6" w:history="1">
        <w:r w:rsidRPr="003255CE">
          <w:rPr>
            <w:rStyle w:val="Hyperlink"/>
          </w:rPr>
          <w:t>Appendix 8.I: Interrater Reliability</w:t>
        </w:r>
        <w:r w:rsidRPr="003255CE">
          <w:rPr>
            <w:webHidden/>
          </w:rPr>
          <w:tab/>
        </w:r>
        <w:r w:rsidRPr="003255CE">
          <w:rPr>
            <w:webHidden/>
          </w:rPr>
          <w:fldChar w:fldCharType="begin"/>
        </w:r>
        <w:r w:rsidRPr="003255CE">
          <w:rPr>
            <w:webHidden/>
          </w:rPr>
          <w:instrText xml:space="preserve"> PAGEREF _Toc215662166 \h </w:instrText>
        </w:r>
        <w:r w:rsidRPr="003255CE">
          <w:rPr>
            <w:webHidden/>
          </w:rPr>
        </w:r>
        <w:r w:rsidRPr="003255CE">
          <w:rPr>
            <w:webHidden/>
          </w:rPr>
          <w:fldChar w:fldCharType="separate"/>
        </w:r>
        <w:r w:rsidR="002F2240" w:rsidRPr="003255CE">
          <w:rPr>
            <w:webHidden/>
          </w:rPr>
          <w:t>201</w:t>
        </w:r>
        <w:r w:rsidRPr="003255CE">
          <w:rPr>
            <w:webHidden/>
          </w:rPr>
          <w:fldChar w:fldCharType="end"/>
        </w:r>
      </w:hyperlink>
    </w:p>
    <w:p w14:paraId="7DC58DAF" w14:textId="3979391E"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7" w:history="1">
        <w:r w:rsidRPr="003255CE">
          <w:rPr>
            <w:rStyle w:val="Hyperlink"/>
          </w:rPr>
          <w:t>Appendix 8.J: Correlations Between Content Areas</w:t>
        </w:r>
        <w:r w:rsidRPr="003255CE">
          <w:rPr>
            <w:webHidden/>
          </w:rPr>
          <w:tab/>
        </w:r>
        <w:r w:rsidRPr="003255CE">
          <w:rPr>
            <w:webHidden/>
          </w:rPr>
          <w:fldChar w:fldCharType="begin"/>
        </w:r>
        <w:r w:rsidRPr="003255CE">
          <w:rPr>
            <w:webHidden/>
          </w:rPr>
          <w:instrText xml:space="preserve"> PAGEREF _Toc215662167 \h </w:instrText>
        </w:r>
        <w:r w:rsidRPr="003255CE">
          <w:rPr>
            <w:webHidden/>
          </w:rPr>
        </w:r>
        <w:r w:rsidRPr="003255CE">
          <w:rPr>
            <w:webHidden/>
          </w:rPr>
          <w:fldChar w:fldCharType="separate"/>
        </w:r>
        <w:r w:rsidR="002F2240" w:rsidRPr="003255CE">
          <w:rPr>
            <w:webHidden/>
          </w:rPr>
          <w:t>202</w:t>
        </w:r>
        <w:r w:rsidRPr="003255CE">
          <w:rPr>
            <w:webHidden/>
          </w:rPr>
          <w:fldChar w:fldCharType="end"/>
        </w:r>
      </w:hyperlink>
    </w:p>
    <w:p w14:paraId="1ED968F7" w14:textId="0D438E4E"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168" w:history="1">
        <w:r w:rsidRPr="003255CE">
          <w:rPr>
            <w:rStyle w:val="Hyperlink"/>
          </w:rPr>
          <w:t>Chapter 9: Quality-Control Procedures</w:t>
        </w:r>
        <w:r w:rsidRPr="003255CE">
          <w:rPr>
            <w:webHidden/>
          </w:rPr>
          <w:tab/>
        </w:r>
        <w:r w:rsidRPr="003255CE">
          <w:rPr>
            <w:webHidden/>
          </w:rPr>
          <w:fldChar w:fldCharType="begin"/>
        </w:r>
        <w:r w:rsidRPr="003255CE">
          <w:rPr>
            <w:webHidden/>
          </w:rPr>
          <w:instrText xml:space="preserve"> PAGEREF _Toc215662168 \h </w:instrText>
        </w:r>
        <w:r w:rsidRPr="003255CE">
          <w:rPr>
            <w:webHidden/>
          </w:rPr>
        </w:r>
        <w:r w:rsidRPr="003255CE">
          <w:rPr>
            <w:webHidden/>
          </w:rPr>
          <w:fldChar w:fldCharType="separate"/>
        </w:r>
        <w:r w:rsidR="002F2240" w:rsidRPr="003255CE">
          <w:rPr>
            <w:webHidden/>
          </w:rPr>
          <w:t>203</w:t>
        </w:r>
        <w:r w:rsidRPr="003255CE">
          <w:rPr>
            <w:webHidden/>
          </w:rPr>
          <w:fldChar w:fldCharType="end"/>
        </w:r>
      </w:hyperlink>
    </w:p>
    <w:p w14:paraId="159C7EE9" w14:textId="731070E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69" w:history="1">
        <w:r w:rsidRPr="003255CE">
          <w:rPr>
            <w:rStyle w:val="Hyperlink"/>
          </w:rPr>
          <w:t>9.1. Quality Control of Test Materials</w:t>
        </w:r>
        <w:r w:rsidRPr="003255CE">
          <w:rPr>
            <w:webHidden/>
          </w:rPr>
          <w:tab/>
        </w:r>
        <w:r w:rsidRPr="003255CE">
          <w:rPr>
            <w:webHidden/>
          </w:rPr>
          <w:fldChar w:fldCharType="begin"/>
        </w:r>
        <w:r w:rsidRPr="003255CE">
          <w:rPr>
            <w:webHidden/>
          </w:rPr>
          <w:instrText xml:space="preserve"> PAGEREF _Toc215662169 \h </w:instrText>
        </w:r>
        <w:r w:rsidRPr="003255CE">
          <w:rPr>
            <w:webHidden/>
          </w:rPr>
        </w:r>
        <w:r w:rsidRPr="003255CE">
          <w:rPr>
            <w:webHidden/>
          </w:rPr>
          <w:fldChar w:fldCharType="separate"/>
        </w:r>
        <w:r w:rsidR="002F2240" w:rsidRPr="003255CE">
          <w:rPr>
            <w:webHidden/>
          </w:rPr>
          <w:t>203</w:t>
        </w:r>
        <w:r w:rsidRPr="003255CE">
          <w:rPr>
            <w:webHidden/>
          </w:rPr>
          <w:fldChar w:fldCharType="end"/>
        </w:r>
      </w:hyperlink>
    </w:p>
    <w:p w14:paraId="2FBD6672" w14:textId="73C317D1"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0" w:history="1">
        <w:r w:rsidRPr="003255CE">
          <w:rPr>
            <w:rStyle w:val="Hyperlink"/>
            <w:noProof/>
          </w:rPr>
          <w:t>9.1.1. Developing Assessments</w:t>
        </w:r>
        <w:r w:rsidRPr="003255CE">
          <w:rPr>
            <w:noProof/>
            <w:webHidden/>
          </w:rPr>
          <w:tab/>
        </w:r>
        <w:r w:rsidRPr="003255CE">
          <w:rPr>
            <w:noProof/>
            <w:webHidden/>
          </w:rPr>
          <w:fldChar w:fldCharType="begin"/>
        </w:r>
        <w:r w:rsidRPr="003255CE">
          <w:rPr>
            <w:noProof/>
            <w:webHidden/>
          </w:rPr>
          <w:instrText xml:space="preserve"> PAGEREF _Toc215662170 \h </w:instrText>
        </w:r>
        <w:r w:rsidRPr="003255CE">
          <w:rPr>
            <w:noProof/>
            <w:webHidden/>
          </w:rPr>
        </w:r>
        <w:r w:rsidRPr="003255CE">
          <w:rPr>
            <w:noProof/>
            <w:webHidden/>
          </w:rPr>
          <w:fldChar w:fldCharType="separate"/>
        </w:r>
        <w:r w:rsidR="002F2240" w:rsidRPr="003255CE">
          <w:rPr>
            <w:noProof/>
            <w:webHidden/>
          </w:rPr>
          <w:t>203</w:t>
        </w:r>
        <w:r w:rsidRPr="003255CE">
          <w:rPr>
            <w:noProof/>
            <w:webHidden/>
          </w:rPr>
          <w:fldChar w:fldCharType="end"/>
        </w:r>
      </w:hyperlink>
    </w:p>
    <w:p w14:paraId="100FE6ED" w14:textId="3DE905F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1" w:history="1">
        <w:r w:rsidRPr="003255CE">
          <w:rPr>
            <w:rStyle w:val="Hyperlink"/>
            <w:noProof/>
          </w:rPr>
          <w:t>9.1.2. Test Administration Manuals</w:t>
        </w:r>
        <w:r w:rsidRPr="003255CE">
          <w:rPr>
            <w:noProof/>
            <w:webHidden/>
          </w:rPr>
          <w:tab/>
        </w:r>
        <w:r w:rsidRPr="003255CE">
          <w:rPr>
            <w:noProof/>
            <w:webHidden/>
          </w:rPr>
          <w:fldChar w:fldCharType="begin"/>
        </w:r>
        <w:r w:rsidRPr="003255CE">
          <w:rPr>
            <w:noProof/>
            <w:webHidden/>
          </w:rPr>
          <w:instrText xml:space="preserve"> PAGEREF _Toc215662171 \h </w:instrText>
        </w:r>
        <w:r w:rsidRPr="003255CE">
          <w:rPr>
            <w:noProof/>
            <w:webHidden/>
          </w:rPr>
        </w:r>
        <w:r w:rsidRPr="003255CE">
          <w:rPr>
            <w:noProof/>
            <w:webHidden/>
          </w:rPr>
          <w:fldChar w:fldCharType="separate"/>
        </w:r>
        <w:r w:rsidR="002F2240" w:rsidRPr="003255CE">
          <w:rPr>
            <w:noProof/>
            <w:webHidden/>
          </w:rPr>
          <w:t>203</w:t>
        </w:r>
        <w:r w:rsidRPr="003255CE">
          <w:rPr>
            <w:noProof/>
            <w:webHidden/>
          </w:rPr>
          <w:fldChar w:fldCharType="end"/>
        </w:r>
      </w:hyperlink>
    </w:p>
    <w:p w14:paraId="4D1ADED3" w14:textId="436284E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2" w:history="1">
        <w:r w:rsidRPr="003255CE">
          <w:rPr>
            <w:rStyle w:val="Hyperlink"/>
            <w:noProof/>
          </w:rPr>
          <w:t>9.1.3. Collecting Test Materials</w:t>
        </w:r>
        <w:r w:rsidRPr="003255CE">
          <w:rPr>
            <w:noProof/>
            <w:webHidden/>
          </w:rPr>
          <w:tab/>
        </w:r>
        <w:r w:rsidRPr="003255CE">
          <w:rPr>
            <w:noProof/>
            <w:webHidden/>
          </w:rPr>
          <w:fldChar w:fldCharType="begin"/>
        </w:r>
        <w:r w:rsidRPr="003255CE">
          <w:rPr>
            <w:noProof/>
            <w:webHidden/>
          </w:rPr>
          <w:instrText xml:space="preserve"> PAGEREF _Toc215662172 \h </w:instrText>
        </w:r>
        <w:r w:rsidRPr="003255CE">
          <w:rPr>
            <w:noProof/>
            <w:webHidden/>
          </w:rPr>
        </w:r>
        <w:r w:rsidRPr="003255CE">
          <w:rPr>
            <w:noProof/>
            <w:webHidden/>
          </w:rPr>
          <w:fldChar w:fldCharType="separate"/>
        </w:r>
        <w:r w:rsidR="002F2240" w:rsidRPr="003255CE">
          <w:rPr>
            <w:noProof/>
            <w:webHidden/>
          </w:rPr>
          <w:t>203</w:t>
        </w:r>
        <w:r w:rsidRPr="003255CE">
          <w:rPr>
            <w:noProof/>
            <w:webHidden/>
          </w:rPr>
          <w:fldChar w:fldCharType="end"/>
        </w:r>
      </w:hyperlink>
    </w:p>
    <w:p w14:paraId="1AE31E7E" w14:textId="2631672C"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3" w:history="1">
        <w:r w:rsidRPr="003255CE">
          <w:rPr>
            <w:rStyle w:val="Hyperlink"/>
            <w:noProof/>
          </w:rPr>
          <w:t>9.1.4. Processing Test Materials</w:t>
        </w:r>
        <w:r w:rsidRPr="003255CE">
          <w:rPr>
            <w:noProof/>
            <w:webHidden/>
          </w:rPr>
          <w:tab/>
        </w:r>
        <w:r w:rsidRPr="003255CE">
          <w:rPr>
            <w:noProof/>
            <w:webHidden/>
          </w:rPr>
          <w:fldChar w:fldCharType="begin"/>
        </w:r>
        <w:r w:rsidRPr="003255CE">
          <w:rPr>
            <w:noProof/>
            <w:webHidden/>
          </w:rPr>
          <w:instrText xml:space="preserve"> PAGEREF _Toc215662173 \h </w:instrText>
        </w:r>
        <w:r w:rsidRPr="003255CE">
          <w:rPr>
            <w:noProof/>
            <w:webHidden/>
          </w:rPr>
        </w:r>
        <w:r w:rsidRPr="003255CE">
          <w:rPr>
            <w:noProof/>
            <w:webHidden/>
          </w:rPr>
          <w:fldChar w:fldCharType="separate"/>
        </w:r>
        <w:r w:rsidR="002F2240" w:rsidRPr="003255CE">
          <w:rPr>
            <w:noProof/>
            <w:webHidden/>
          </w:rPr>
          <w:t>204</w:t>
        </w:r>
        <w:r w:rsidRPr="003255CE">
          <w:rPr>
            <w:noProof/>
            <w:webHidden/>
          </w:rPr>
          <w:fldChar w:fldCharType="end"/>
        </w:r>
      </w:hyperlink>
    </w:p>
    <w:p w14:paraId="16159973" w14:textId="6F4A212D"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74" w:history="1">
        <w:r w:rsidRPr="003255CE">
          <w:rPr>
            <w:rStyle w:val="Hyperlink"/>
          </w:rPr>
          <w:t>9.2. Quality Control of Test Administration</w:t>
        </w:r>
        <w:r w:rsidRPr="003255CE">
          <w:rPr>
            <w:webHidden/>
          </w:rPr>
          <w:tab/>
        </w:r>
        <w:r w:rsidRPr="003255CE">
          <w:rPr>
            <w:webHidden/>
          </w:rPr>
          <w:fldChar w:fldCharType="begin"/>
        </w:r>
        <w:r w:rsidRPr="003255CE">
          <w:rPr>
            <w:webHidden/>
          </w:rPr>
          <w:instrText xml:space="preserve"> PAGEREF _Toc215662174 \h </w:instrText>
        </w:r>
        <w:r w:rsidRPr="003255CE">
          <w:rPr>
            <w:webHidden/>
          </w:rPr>
        </w:r>
        <w:r w:rsidRPr="003255CE">
          <w:rPr>
            <w:webHidden/>
          </w:rPr>
          <w:fldChar w:fldCharType="separate"/>
        </w:r>
        <w:r w:rsidR="002F2240" w:rsidRPr="003255CE">
          <w:rPr>
            <w:webHidden/>
          </w:rPr>
          <w:t>204</w:t>
        </w:r>
        <w:r w:rsidRPr="003255CE">
          <w:rPr>
            <w:webHidden/>
          </w:rPr>
          <w:fldChar w:fldCharType="end"/>
        </w:r>
      </w:hyperlink>
    </w:p>
    <w:p w14:paraId="55AC83CD" w14:textId="38A688FA"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75" w:history="1">
        <w:r w:rsidRPr="003255CE">
          <w:rPr>
            <w:rStyle w:val="Hyperlink"/>
          </w:rPr>
          <w:t>9.3. Quality Control of Scoring</w:t>
        </w:r>
        <w:r w:rsidRPr="003255CE">
          <w:rPr>
            <w:webHidden/>
          </w:rPr>
          <w:tab/>
        </w:r>
        <w:r w:rsidRPr="003255CE">
          <w:rPr>
            <w:webHidden/>
          </w:rPr>
          <w:fldChar w:fldCharType="begin"/>
        </w:r>
        <w:r w:rsidRPr="003255CE">
          <w:rPr>
            <w:webHidden/>
          </w:rPr>
          <w:instrText xml:space="preserve"> PAGEREF _Toc215662175 \h </w:instrText>
        </w:r>
        <w:r w:rsidRPr="003255CE">
          <w:rPr>
            <w:webHidden/>
          </w:rPr>
        </w:r>
        <w:r w:rsidRPr="003255CE">
          <w:rPr>
            <w:webHidden/>
          </w:rPr>
          <w:fldChar w:fldCharType="separate"/>
        </w:r>
        <w:r w:rsidR="002F2240" w:rsidRPr="003255CE">
          <w:rPr>
            <w:webHidden/>
          </w:rPr>
          <w:t>205</w:t>
        </w:r>
        <w:r w:rsidRPr="003255CE">
          <w:rPr>
            <w:webHidden/>
          </w:rPr>
          <w:fldChar w:fldCharType="end"/>
        </w:r>
      </w:hyperlink>
    </w:p>
    <w:p w14:paraId="5649440F" w14:textId="55C516C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6" w:history="1">
        <w:r w:rsidRPr="003255CE">
          <w:rPr>
            <w:rStyle w:val="Hyperlink"/>
            <w:noProof/>
          </w:rPr>
          <w:t>9.3.1. Human Scoring</w:t>
        </w:r>
        <w:r w:rsidRPr="003255CE">
          <w:rPr>
            <w:noProof/>
            <w:webHidden/>
          </w:rPr>
          <w:tab/>
        </w:r>
        <w:r w:rsidRPr="003255CE">
          <w:rPr>
            <w:noProof/>
            <w:webHidden/>
          </w:rPr>
          <w:fldChar w:fldCharType="begin"/>
        </w:r>
        <w:r w:rsidRPr="003255CE">
          <w:rPr>
            <w:noProof/>
            <w:webHidden/>
          </w:rPr>
          <w:instrText xml:space="preserve"> PAGEREF _Toc215662176 \h </w:instrText>
        </w:r>
        <w:r w:rsidRPr="003255CE">
          <w:rPr>
            <w:noProof/>
            <w:webHidden/>
          </w:rPr>
        </w:r>
        <w:r w:rsidRPr="003255CE">
          <w:rPr>
            <w:noProof/>
            <w:webHidden/>
          </w:rPr>
          <w:fldChar w:fldCharType="separate"/>
        </w:r>
        <w:r w:rsidR="002F2240" w:rsidRPr="003255CE">
          <w:rPr>
            <w:noProof/>
            <w:webHidden/>
          </w:rPr>
          <w:t>205</w:t>
        </w:r>
        <w:r w:rsidRPr="003255CE">
          <w:rPr>
            <w:noProof/>
            <w:webHidden/>
          </w:rPr>
          <w:fldChar w:fldCharType="end"/>
        </w:r>
      </w:hyperlink>
    </w:p>
    <w:p w14:paraId="53C4E590" w14:textId="5FA0227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7" w:history="1">
        <w:r w:rsidRPr="003255CE">
          <w:rPr>
            <w:rStyle w:val="Hyperlink"/>
            <w:noProof/>
          </w:rPr>
          <w:t>9.3.2. Quality Control of Automated Scoring</w:t>
        </w:r>
        <w:r w:rsidRPr="003255CE">
          <w:rPr>
            <w:noProof/>
            <w:webHidden/>
          </w:rPr>
          <w:tab/>
        </w:r>
        <w:r w:rsidRPr="003255CE">
          <w:rPr>
            <w:noProof/>
            <w:webHidden/>
          </w:rPr>
          <w:fldChar w:fldCharType="begin"/>
        </w:r>
        <w:r w:rsidRPr="003255CE">
          <w:rPr>
            <w:noProof/>
            <w:webHidden/>
          </w:rPr>
          <w:instrText xml:space="preserve"> PAGEREF _Toc215662177 \h </w:instrText>
        </w:r>
        <w:r w:rsidRPr="003255CE">
          <w:rPr>
            <w:noProof/>
            <w:webHidden/>
          </w:rPr>
        </w:r>
        <w:r w:rsidRPr="003255CE">
          <w:rPr>
            <w:noProof/>
            <w:webHidden/>
          </w:rPr>
          <w:fldChar w:fldCharType="separate"/>
        </w:r>
        <w:r w:rsidR="002F2240" w:rsidRPr="003255CE">
          <w:rPr>
            <w:noProof/>
            <w:webHidden/>
          </w:rPr>
          <w:t>208</w:t>
        </w:r>
        <w:r w:rsidRPr="003255CE">
          <w:rPr>
            <w:noProof/>
            <w:webHidden/>
          </w:rPr>
          <w:fldChar w:fldCharType="end"/>
        </w:r>
      </w:hyperlink>
    </w:p>
    <w:p w14:paraId="43A7B7A7" w14:textId="3CAC985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8" w:history="1">
        <w:r w:rsidRPr="003255CE">
          <w:rPr>
            <w:rStyle w:val="Hyperlink"/>
            <w:noProof/>
          </w:rPr>
          <w:t>9.3.3. Machine-Scoring Procedures</w:t>
        </w:r>
        <w:r w:rsidRPr="003255CE">
          <w:rPr>
            <w:noProof/>
            <w:webHidden/>
          </w:rPr>
          <w:tab/>
        </w:r>
        <w:r w:rsidRPr="003255CE">
          <w:rPr>
            <w:noProof/>
            <w:webHidden/>
          </w:rPr>
          <w:fldChar w:fldCharType="begin"/>
        </w:r>
        <w:r w:rsidRPr="003255CE">
          <w:rPr>
            <w:noProof/>
            <w:webHidden/>
          </w:rPr>
          <w:instrText xml:space="preserve"> PAGEREF _Toc215662178 \h </w:instrText>
        </w:r>
        <w:r w:rsidRPr="003255CE">
          <w:rPr>
            <w:noProof/>
            <w:webHidden/>
          </w:rPr>
        </w:r>
        <w:r w:rsidRPr="003255CE">
          <w:rPr>
            <w:noProof/>
            <w:webHidden/>
          </w:rPr>
          <w:fldChar w:fldCharType="separate"/>
        </w:r>
        <w:r w:rsidR="002F2240" w:rsidRPr="003255CE">
          <w:rPr>
            <w:noProof/>
            <w:webHidden/>
          </w:rPr>
          <w:t>208</w:t>
        </w:r>
        <w:r w:rsidRPr="003255CE">
          <w:rPr>
            <w:noProof/>
            <w:webHidden/>
          </w:rPr>
          <w:fldChar w:fldCharType="end"/>
        </w:r>
      </w:hyperlink>
    </w:p>
    <w:p w14:paraId="143D628E" w14:textId="38F0A050"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79" w:history="1">
        <w:r w:rsidRPr="003255CE">
          <w:rPr>
            <w:rStyle w:val="Hyperlink"/>
            <w:noProof/>
          </w:rPr>
          <w:t>9.3.4. Rater Agreement Results</w:t>
        </w:r>
        <w:r w:rsidRPr="003255CE">
          <w:rPr>
            <w:noProof/>
            <w:webHidden/>
          </w:rPr>
          <w:tab/>
        </w:r>
        <w:r w:rsidRPr="003255CE">
          <w:rPr>
            <w:noProof/>
            <w:webHidden/>
          </w:rPr>
          <w:fldChar w:fldCharType="begin"/>
        </w:r>
        <w:r w:rsidRPr="003255CE">
          <w:rPr>
            <w:noProof/>
            <w:webHidden/>
          </w:rPr>
          <w:instrText xml:space="preserve"> PAGEREF _Toc215662179 \h </w:instrText>
        </w:r>
        <w:r w:rsidRPr="003255CE">
          <w:rPr>
            <w:noProof/>
            <w:webHidden/>
          </w:rPr>
        </w:r>
        <w:r w:rsidRPr="003255CE">
          <w:rPr>
            <w:noProof/>
            <w:webHidden/>
          </w:rPr>
          <w:fldChar w:fldCharType="separate"/>
        </w:r>
        <w:r w:rsidR="002F2240" w:rsidRPr="003255CE">
          <w:rPr>
            <w:noProof/>
            <w:webHidden/>
          </w:rPr>
          <w:t>209</w:t>
        </w:r>
        <w:r w:rsidRPr="003255CE">
          <w:rPr>
            <w:noProof/>
            <w:webHidden/>
          </w:rPr>
          <w:fldChar w:fldCharType="end"/>
        </w:r>
      </w:hyperlink>
    </w:p>
    <w:p w14:paraId="11FA8FBF" w14:textId="3C5610EE"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0" w:history="1">
        <w:r w:rsidRPr="003255CE">
          <w:rPr>
            <w:rStyle w:val="Hyperlink"/>
            <w:noProof/>
          </w:rPr>
          <w:t>9.3.5. Development of Scoring Specifications</w:t>
        </w:r>
        <w:r w:rsidRPr="003255CE">
          <w:rPr>
            <w:noProof/>
            <w:webHidden/>
          </w:rPr>
          <w:tab/>
        </w:r>
        <w:r w:rsidRPr="003255CE">
          <w:rPr>
            <w:noProof/>
            <w:webHidden/>
          </w:rPr>
          <w:fldChar w:fldCharType="begin"/>
        </w:r>
        <w:r w:rsidRPr="003255CE">
          <w:rPr>
            <w:noProof/>
            <w:webHidden/>
          </w:rPr>
          <w:instrText xml:space="preserve"> PAGEREF _Toc215662180 \h </w:instrText>
        </w:r>
        <w:r w:rsidRPr="003255CE">
          <w:rPr>
            <w:noProof/>
            <w:webHidden/>
          </w:rPr>
        </w:r>
        <w:r w:rsidRPr="003255CE">
          <w:rPr>
            <w:noProof/>
            <w:webHidden/>
          </w:rPr>
          <w:fldChar w:fldCharType="separate"/>
        </w:r>
        <w:r w:rsidR="002F2240" w:rsidRPr="003255CE">
          <w:rPr>
            <w:noProof/>
            <w:webHidden/>
          </w:rPr>
          <w:t>209</w:t>
        </w:r>
        <w:r w:rsidRPr="003255CE">
          <w:rPr>
            <w:noProof/>
            <w:webHidden/>
          </w:rPr>
          <w:fldChar w:fldCharType="end"/>
        </w:r>
      </w:hyperlink>
    </w:p>
    <w:p w14:paraId="546941AA" w14:textId="577F195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1" w:history="1">
        <w:r w:rsidRPr="003255CE">
          <w:rPr>
            <w:rStyle w:val="Hyperlink"/>
            <w:noProof/>
          </w:rPr>
          <w:t>9.3.6. Paper–Pencil Scoring</w:t>
        </w:r>
        <w:r w:rsidRPr="003255CE">
          <w:rPr>
            <w:noProof/>
            <w:webHidden/>
          </w:rPr>
          <w:tab/>
        </w:r>
        <w:r w:rsidRPr="003255CE">
          <w:rPr>
            <w:noProof/>
            <w:webHidden/>
          </w:rPr>
          <w:fldChar w:fldCharType="begin"/>
        </w:r>
        <w:r w:rsidRPr="003255CE">
          <w:rPr>
            <w:noProof/>
            <w:webHidden/>
          </w:rPr>
          <w:instrText xml:space="preserve"> PAGEREF _Toc215662181 \h </w:instrText>
        </w:r>
        <w:r w:rsidRPr="003255CE">
          <w:rPr>
            <w:noProof/>
            <w:webHidden/>
          </w:rPr>
        </w:r>
        <w:r w:rsidRPr="003255CE">
          <w:rPr>
            <w:noProof/>
            <w:webHidden/>
          </w:rPr>
          <w:fldChar w:fldCharType="separate"/>
        </w:r>
        <w:r w:rsidR="002F2240" w:rsidRPr="003255CE">
          <w:rPr>
            <w:noProof/>
            <w:webHidden/>
          </w:rPr>
          <w:t>210</w:t>
        </w:r>
        <w:r w:rsidRPr="003255CE">
          <w:rPr>
            <w:noProof/>
            <w:webHidden/>
          </w:rPr>
          <w:fldChar w:fldCharType="end"/>
        </w:r>
      </w:hyperlink>
    </w:p>
    <w:p w14:paraId="65090833" w14:textId="1DC4E493"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82" w:history="1">
        <w:r w:rsidRPr="003255CE">
          <w:rPr>
            <w:rStyle w:val="Hyperlink"/>
          </w:rPr>
          <w:t>9.4. Quality Control of Psychometric Processes</w:t>
        </w:r>
        <w:r w:rsidRPr="003255CE">
          <w:rPr>
            <w:webHidden/>
          </w:rPr>
          <w:tab/>
        </w:r>
        <w:r w:rsidRPr="003255CE">
          <w:rPr>
            <w:webHidden/>
          </w:rPr>
          <w:fldChar w:fldCharType="begin"/>
        </w:r>
        <w:r w:rsidRPr="003255CE">
          <w:rPr>
            <w:webHidden/>
          </w:rPr>
          <w:instrText xml:space="preserve"> PAGEREF _Toc215662182 \h </w:instrText>
        </w:r>
        <w:r w:rsidRPr="003255CE">
          <w:rPr>
            <w:webHidden/>
          </w:rPr>
        </w:r>
        <w:r w:rsidRPr="003255CE">
          <w:rPr>
            <w:webHidden/>
          </w:rPr>
          <w:fldChar w:fldCharType="separate"/>
        </w:r>
        <w:r w:rsidR="002F2240" w:rsidRPr="003255CE">
          <w:rPr>
            <w:webHidden/>
          </w:rPr>
          <w:t>210</w:t>
        </w:r>
        <w:r w:rsidRPr="003255CE">
          <w:rPr>
            <w:webHidden/>
          </w:rPr>
          <w:fldChar w:fldCharType="end"/>
        </w:r>
      </w:hyperlink>
    </w:p>
    <w:p w14:paraId="268C6685" w14:textId="67EF52EF"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3" w:history="1">
        <w:r w:rsidRPr="003255CE">
          <w:rPr>
            <w:rStyle w:val="Hyperlink"/>
            <w:noProof/>
          </w:rPr>
          <w:t>9.4.1. Score Verification</w:t>
        </w:r>
        <w:r w:rsidRPr="003255CE">
          <w:rPr>
            <w:noProof/>
            <w:webHidden/>
          </w:rPr>
          <w:tab/>
        </w:r>
        <w:r w:rsidRPr="003255CE">
          <w:rPr>
            <w:noProof/>
            <w:webHidden/>
          </w:rPr>
          <w:fldChar w:fldCharType="begin"/>
        </w:r>
        <w:r w:rsidRPr="003255CE">
          <w:rPr>
            <w:noProof/>
            <w:webHidden/>
          </w:rPr>
          <w:instrText xml:space="preserve"> PAGEREF _Toc215662183 \h </w:instrText>
        </w:r>
        <w:r w:rsidRPr="003255CE">
          <w:rPr>
            <w:noProof/>
            <w:webHidden/>
          </w:rPr>
        </w:r>
        <w:r w:rsidRPr="003255CE">
          <w:rPr>
            <w:noProof/>
            <w:webHidden/>
          </w:rPr>
          <w:fldChar w:fldCharType="separate"/>
        </w:r>
        <w:r w:rsidR="002F2240" w:rsidRPr="003255CE">
          <w:rPr>
            <w:noProof/>
            <w:webHidden/>
          </w:rPr>
          <w:t>210</w:t>
        </w:r>
        <w:r w:rsidRPr="003255CE">
          <w:rPr>
            <w:noProof/>
            <w:webHidden/>
          </w:rPr>
          <w:fldChar w:fldCharType="end"/>
        </w:r>
      </w:hyperlink>
    </w:p>
    <w:p w14:paraId="7345B58F" w14:textId="72416262"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4" w:history="1">
        <w:r w:rsidRPr="003255CE">
          <w:rPr>
            <w:rStyle w:val="Hyperlink"/>
            <w:noProof/>
          </w:rPr>
          <w:t>9.4.2. Psychometric Analyses</w:t>
        </w:r>
        <w:r w:rsidRPr="003255CE">
          <w:rPr>
            <w:noProof/>
            <w:webHidden/>
          </w:rPr>
          <w:tab/>
        </w:r>
        <w:r w:rsidRPr="003255CE">
          <w:rPr>
            <w:noProof/>
            <w:webHidden/>
          </w:rPr>
          <w:fldChar w:fldCharType="begin"/>
        </w:r>
        <w:r w:rsidRPr="003255CE">
          <w:rPr>
            <w:noProof/>
            <w:webHidden/>
          </w:rPr>
          <w:instrText xml:space="preserve"> PAGEREF _Toc215662184 \h </w:instrText>
        </w:r>
        <w:r w:rsidRPr="003255CE">
          <w:rPr>
            <w:noProof/>
            <w:webHidden/>
          </w:rPr>
        </w:r>
        <w:r w:rsidRPr="003255CE">
          <w:rPr>
            <w:noProof/>
            <w:webHidden/>
          </w:rPr>
          <w:fldChar w:fldCharType="separate"/>
        </w:r>
        <w:r w:rsidR="002F2240" w:rsidRPr="003255CE">
          <w:rPr>
            <w:noProof/>
            <w:webHidden/>
          </w:rPr>
          <w:t>210</w:t>
        </w:r>
        <w:r w:rsidRPr="003255CE">
          <w:rPr>
            <w:noProof/>
            <w:webHidden/>
          </w:rPr>
          <w:fldChar w:fldCharType="end"/>
        </w:r>
      </w:hyperlink>
    </w:p>
    <w:p w14:paraId="54532675" w14:textId="3B75A248"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85" w:history="1">
        <w:r w:rsidRPr="003255CE">
          <w:rPr>
            <w:rStyle w:val="Hyperlink"/>
          </w:rPr>
          <w:t>9.5. Quality Control of Reporting</w:t>
        </w:r>
        <w:r w:rsidRPr="003255CE">
          <w:rPr>
            <w:webHidden/>
          </w:rPr>
          <w:tab/>
        </w:r>
        <w:r w:rsidRPr="003255CE">
          <w:rPr>
            <w:webHidden/>
          </w:rPr>
          <w:fldChar w:fldCharType="begin"/>
        </w:r>
        <w:r w:rsidRPr="003255CE">
          <w:rPr>
            <w:webHidden/>
          </w:rPr>
          <w:instrText xml:space="preserve"> PAGEREF _Toc215662185 \h </w:instrText>
        </w:r>
        <w:r w:rsidRPr="003255CE">
          <w:rPr>
            <w:webHidden/>
          </w:rPr>
        </w:r>
        <w:r w:rsidRPr="003255CE">
          <w:rPr>
            <w:webHidden/>
          </w:rPr>
          <w:fldChar w:fldCharType="separate"/>
        </w:r>
        <w:r w:rsidR="002F2240" w:rsidRPr="003255CE">
          <w:rPr>
            <w:webHidden/>
          </w:rPr>
          <w:t>211</w:t>
        </w:r>
        <w:r w:rsidRPr="003255CE">
          <w:rPr>
            <w:webHidden/>
          </w:rPr>
          <w:fldChar w:fldCharType="end"/>
        </w:r>
      </w:hyperlink>
    </w:p>
    <w:p w14:paraId="14F74BEB" w14:textId="27255A3A"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6" w:history="1">
        <w:r w:rsidRPr="003255CE">
          <w:rPr>
            <w:rStyle w:val="Hyperlink"/>
            <w:noProof/>
          </w:rPr>
          <w:t>9.5.1. Exclusion of Student Scores from Summary Reports</w:t>
        </w:r>
        <w:r w:rsidRPr="003255CE">
          <w:rPr>
            <w:noProof/>
            <w:webHidden/>
          </w:rPr>
          <w:tab/>
        </w:r>
        <w:r w:rsidRPr="003255CE">
          <w:rPr>
            <w:noProof/>
            <w:webHidden/>
          </w:rPr>
          <w:fldChar w:fldCharType="begin"/>
        </w:r>
        <w:r w:rsidRPr="003255CE">
          <w:rPr>
            <w:noProof/>
            <w:webHidden/>
          </w:rPr>
          <w:instrText xml:space="preserve"> PAGEREF _Toc215662186 \h </w:instrText>
        </w:r>
        <w:r w:rsidRPr="003255CE">
          <w:rPr>
            <w:noProof/>
            <w:webHidden/>
          </w:rPr>
        </w:r>
        <w:r w:rsidRPr="003255CE">
          <w:rPr>
            <w:noProof/>
            <w:webHidden/>
          </w:rPr>
          <w:fldChar w:fldCharType="separate"/>
        </w:r>
        <w:r w:rsidR="002F2240" w:rsidRPr="003255CE">
          <w:rPr>
            <w:noProof/>
            <w:webHidden/>
          </w:rPr>
          <w:t>212</w:t>
        </w:r>
        <w:r w:rsidRPr="003255CE">
          <w:rPr>
            <w:noProof/>
            <w:webHidden/>
          </w:rPr>
          <w:fldChar w:fldCharType="end"/>
        </w:r>
      </w:hyperlink>
    </w:p>
    <w:p w14:paraId="6E28420C" w14:textId="6182F4F1"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87" w:history="1">
        <w:r w:rsidRPr="003255CE">
          <w:rPr>
            <w:rStyle w:val="Hyperlink"/>
          </w:rPr>
          <w:t>9.6. Quality Control of End-to-End Testing</w:t>
        </w:r>
        <w:r w:rsidRPr="003255CE">
          <w:rPr>
            <w:webHidden/>
          </w:rPr>
          <w:tab/>
        </w:r>
        <w:r w:rsidRPr="003255CE">
          <w:rPr>
            <w:webHidden/>
          </w:rPr>
          <w:fldChar w:fldCharType="begin"/>
        </w:r>
        <w:r w:rsidRPr="003255CE">
          <w:rPr>
            <w:webHidden/>
          </w:rPr>
          <w:instrText xml:space="preserve"> PAGEREF _Toc215662187 \h </w:instrText>
        </w:r>
        <w:r w:rsidRPr="003255CE">
          <w:rPr>
            <w:webHidden/>
          </w:rPr>
        </w:r>
        <w:r w:rsidRPr="003255CE">
          <w:rPr>
            <w:webHidden/>
          </w:rPr>
          <w:fldChar w:fldCharType="separate"/>
        </w:r>
        <w:r w:rsidR="002F2240" w:rsidRPr="003255CE">
          <w:rPr>
            <w:webHidden/>
          </w:rPr>
          <w:t>212</w:t>
        </w:r>
        <w:r w:rsidRPr="003255CE">
          <w:rPr>
            <w:webHidden/>
          </w:rPr>
          <w:fldChar w:fldCharType="end"/>
        </w:r>
      </w:hyperlink>
    </w:p>
    <w:p w14:paraId="197AB1BC" w14:textId="6CEB4A28"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8" w:history="1">
        <w:r w:rsidRPr="003255CE">
          <w:rPr>
            <w:rStyle w:val="Hyperlink"/>
            <w:noProof/>
          </w:rPr>
          <w:t>9.6.1. Computer-Based Assessments</w:t>
        </w:r>
        <w:r w:rsidRPr="003255CE">
          <w:rPr>
            <w:noProof/>
            <w:webHidden/>
          </w:rPr>
          <w:tab/>
        </w:r>
        <w:r w:rsidRPr="003255CE">
          <w:rPr>
            <w:noProof/>
            <w:webHidden/>
          </w:rPr>
          <w:fldChar w:fldCharType="begin"/>
        </w:r>
        <w:r w:rsidRPr="003255CE">
          <w:rPr>
            <w:noProof/>
            <w:webHidden/>
          </w:rPr>
          <w:instrText xml:space="preserve"> PAGEREF _Toc215662188 \h </w:instrText>
        </w:r>
        <w:r w:rsidRPr="003255CE">
          <w:rPr>
            <w:noProof/>
            <w:webHidden/>
          </w:rPr>
        </w:r>
        <w:r w:rsidRPr="003255CE">
          <w:rPr>
            <w:noProof/>
            <w:webHidden/>
          </w:rPr>
          <w:fldChar w:fldCharType="separate"/>
        </w:r>
        <w:r w:rsidR="002F2240" w:rsidRPr="003255CE">
          <w:rPr>
            <w:noProof/>
            <w:webHidden/>
          </w:rPr>
          <w:t>212</w:t>
        </w:r>
        <w:r w:rsidRPr="003255CE">
          <w:rPr>
            <w:noProof/>
            <w:webHidden/>
          </w:rPr>
          <w:fldChar w:fldCharType="end"/>
        </w:r>
      </w:hyperlink>
    </w:p>
    <w:p w14:paraId="13013804" w14:textId="766E7607"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89" w:history="1">
        <w:r w:rsidRPr="003255CE">
          <w:rPr>
            <w:rStyle w:val="Hyperlink"/>
            <w:noProof/>
          </w:rPr>
          <w:t>9.6.2. Paper–Pencil Tests</w:t>
        </w:r>
        <w:r w:rsidRPr="003255CE">
          <w:rPr>
            <w:noProof/>
            <w:webHidden/>
          </w:rPr>
          <w:tab/>
        </w:r>
        <w:r w:rsidRPr="003255CE">
          <w:rPr>
            <w:noProof/>
            <w:webHidden/>
          </w:rPr>
          <w:fldChar w:fldCharType="begin"/>
        </w:r>
        <w:r w:rsidRPr="003255CE">
          <w:rPr>
            <w:noProof/>
            <w:webHidden/>
          </w:rPr>
          <w:instrText xml:space="preserve"> PAGEREF _Toc215662189 \h </w:instrText>
        </w:r>
        <w:r w:rsidRPr="003255CE">
          <w:rPr>
            <w:noProof/>
            <w:webHidden/>
          </w:rPr>
        </w:r>
        <w:r w:rsidRPr="003255CE">
          <w:rPr>
            <w:noProof/>
            <w:webHidden/>
          </w:rPr>
          <w:fldChar w:fldCharType="separate"/>
        </w:r>
        <w:r w:rsidR="002F2240" w:rsidRPr="003255CE">
          <w:rPr>
            <w:noProof/>
            <w:webHidden/>
          </w:rPr>
          <w:t>212</w:t>
        </w:r>
        <w:r w:rsidRPr="003255CE">
          <w:rPr>
            <w:noProof/>
            <w:webHidden/>
          </w:rPr>
          <w:fldChar w:fldCharType="end"/>
        </w:r>
      </w:hyperlink>
    </w:p>
    <w:p w14:paraId="30CEA634" w14:textId="4A0B424A"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90"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190 \h </w:instrText>
        </w:r>
        <w:r w:rsidRPr="003255CE">
          <w:rPr>
            <w:webHidden/>
          </w:rPr>
        </w:r>
        <w:r w:rsidRPr="003255CE">
          <w:rPr>
            <w:webHidden/>
          </w:rPr>
          <w:fldChar w:fldCharType="separate"/>
        </w:r>
        <w:r w:rsidR="002F2240" w:rsidRPr="003255CE">
          <w:rPr>
            <w:webHidden/>
          </w:rPr>
          <w:t>213</w:t>
        </w:r>
        <w:r w:rsidRPr="003255CE">
          <w:rPr>
            <w:webHidden/>
          </w:rPr>
          <w:fldChar w:fldCharType="end"/>
        </w:r>
      </w:hyperlink>
    </w:p>
    <w:p w14:paraId="02CAEDF0" w14:textId="581F9FC2"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191" w:history="1">
        <w:r w:rsidRPr="003255CE">
          <w:rPr>
            <w:rStyle w:val="Hyperlink"/>
          </w:rPr>
          <w:t>Chapter 10: Historical Comparisons</w:t>
        </w:r>
        <w:r w:rsidRPr="003255CE">
          <w:rPr>
            <w:webHidden/>
          </w:rPr>
          <w:tab/>
        </w:r>
        <w:r w:rsidRPr="003255CE">
          <w:rPr>
            <w:webHidden/>
          </w:rPr>
          <w:fldChar w:fldCharType="begin"/>
        </w:r>
        <w:r w:rsidRPr="003255CE">
          <w:rPr>
            <w:webHidden/>
          </w:rPr>
          <w:instrText xml:space="preserve"> PAGEREF _Toc215662191 \h </w:instrText>
        </w:r>
        <w:r w:rsidRPr="003255CE">
          <w:rPr>
            <w:webHidden/>
          </w:rPr>
        </w:r>
        <w:r w:rsidRPr="003255CE">
          <w:rPr>
            <w:webHidden/>
          </w:rPr>
          <w:fldChar w:fldCharType="separate"/>
        </w:r>
        <w:r w:rsidR="002F2240" w:rsidRPr="003255CE">
          <w:rPr>
            <w:webHidden/>
          </w:rPr>
          <w:t>214</w:t>
        </w:r>
        <w:r w:rsidRPr="003255CE">
          <w:rPr>
            <w:webHidden/>
          </w:rPr>
          <w:fldChar w:fldCharType="end"/>
        </w:r>
      </w:hyperlink>
    </w:p>
    <w:p w14:paraId="3E16C9E2" w14:textId="145E3655"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92" w:history="1">
        <w:r w:rsidRPr="003255CE">
          <w:rPr>
            <w:rStyle w:val="Hyperlink"/>
          </w:rPr>
          <w:t>10.1. Student Performance</w:t>
        </w:r>
        <w:r w:rsidRPr="003255CE">
          <w:rPr>
            <w:webHidden/>
          </w:rPr>
          <w:tab/>
        </w:r>
        <w:r w:rsidRPr="003255CE">
          <w:rPr>
            <w:webHidden/>
          </w:rPr>
          <w:fldChar w:fldCharType="begin"/>
        </w:r>
        <w:r w:rsidRPr="003255CE">
          <w:rPr>
            <w:webHidden/>
          </w:rPr>
          <w:instrText xml:space="preserve"> PAGEREF _Toc215662192 \h </w:instrText>
        </w:r>
        <w:r w:rsidRPr="003255CE">
          <w:rPr>
            <w:webHidden/>
          </w:rPr>
        </w:r>
        <w:r w:rsidRPr="003255CE">
          <w:rPr>
            <w:webHidden/>
          </w:rPr>
          <w:fldChar w:fldCharType="separate"/>
        </w:r>
        <w:r w:rsidR="002F2240" w:rsidRPr="003255CE">
          <w:rPr>
            <w:webHidden/>
          </w:rPr>
          <w:t>214</w:t>
        </w:r>
        <w:r w:rsidRPr="003255CE">
          <w:rPr>
            <w:webHidden/>
          </w:rPr>
          <w:fldChar w:fldCharType="end"/>
        </w:r>
      </w:hyperlink>
    </w:p>
    <w:p w14:paraId="0B4BB7B4" w14:textId="09DACC99"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93" w:history="1">
        <w:r w:rsidRPr="003255CE">
          <w:rPr>
            <w:rStyle w:val="Hyperlink"/>
            <w:noProof/>
          </w:rPr>
          <w:t>10.1.1. Cross-Sectional Comparisons on the Overall Assessments</w:t>
        </w:r>
        <w:r w:rsidRPr="003255CE">
          <w:rPr>
            <w:noProof/>
            <w:webHidden/>
          </w:rPr>
          <w:tab/>
        </w:r>
        <w:r w:rsidRPr="003255CE">
          <w:rPr>
            <w:noProof/>
            <w:webHidden/>
          </w:rPr>
          <w:fldChar w:fldCharType="begin"/>
        </w:r>
        <w:r w:rsidRPr="003255CE">
          <w:rPr>
            <w:noProof/>
            <w:webHidden/>
          </w:rPr>
          <w:instrText xml:space="preserve"> PAGEREF _Toc215662193 \h </w:instrText>
        </w:r>
        <w:r w:rsidRPr="003255CE">
          <w:rPr>
            <w:noProof/>
            <w:webHidden/>
          </w:rPr>
        </w:r>
        <w:r w:rsidRPr="003255CE">
          <w:rPr>
            <w:noProof/>
            <w:webHidden/>
          </w:rPr>
          <w:fldChar w:fldCharType="separate"/>
        </w:r>
        <w:r w:rsidR="002F2240" w:rsidRPr="003255CE">
          <w:rPr>
            <w:noProof/>
            <w:webHidden/>
          </w:rPr>
          <w:t>214</w:t>
        </w:r>
        <w:r w:rsidRPr="003255CE">
          <w:rPr>
            <w:noProof/>
            <w:webHidden/>
          </w:rPr>
          <w:fldChar w:fldCharType="end"/>
        </w:r>
      </w:hyperlink>
    </w:p>
    <w:p w14:paraId="72D31B47" w14:textId="5BBFC6E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194" w:history="1">
        <w:r w:rsidRPr="003255CE">
          <w:rPr>
            <w:rStyle w:val="Hyperlink"/>
            <w:noProof/>
          </w:rPr>
          <w:t>10.1.2. Longitudinal Comparisons on the Overall Groups</w:t>
        </w:r>
        <w:r w:rsidRPr="003255CE">
          <w:rPr>
            <w:noProof/>
            <w:webHidden/>
          </w:rPr>
          <w:tab/>
        </w:r>
        <w:r w:rsidRPr="003255CE">
          <w:rPr>
            <w:noProof/>
            <w:webHidden/>
          </w:rPr>
          <w:fldChar w:fldCharType="begin"/>
        </w:r>
        <w:r w:rsidRPr="003255CE">
          <w:rPr>
            <w:noProof/>
            <w:webHidden/>
          </w:rPr>
          <w:instrText xml:space="preserve"> PAGEREF _Toc215662194 \h </w:instrText>
        </w:r>
        <w:r w:rsidRPr="003255CE">
          <w:rPr>
            <w:noProof/>
            <w:webHidden/>
          </w:rPr>
        </w:r>
        <w:r w:rsidRPr="003255CE">
          <w:rPr>
            <w:noProof/>
            <w:webHidden/>
          </w:rPr>
          <w:fldChar w:fldCharType="separate"/>
        </w:r>
        <w:r w:rsidR="002F2240" w:rsidRPr="003255CE">
          <w:rPr>
            <w:noProof/>
            <w:webHidden/>
          </w:rPr>
          <w:t>215</w:t>
        </w:r>
        <w:r w:rsidRPr="003255CE">
          <w:rPr>
            <w:noProof/>
            <w:webHidden/>
          </w:rPr>
          <w:fldChar w:fldCharType="end"/>
        </w:r>
      </w:hyperlink>
    </w:p>
    <w:p w14:paraId="27CA570D" w14:textId="30FFB259"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95" w:history="1">
        <w:r w:rsidRPr="003255CE">
          <w:rPr>
            <w:rStyle w:val="Hyperlink"/>
          </w:rPr>
          <w:t>10.2. Test Characteristics</w:t>
        </w:r>
        <w:r w:rsidRPr="003255CE">
          <w:rPr>
            <w:webHidden/>
          </w:rPr>
          <w:tab/>
        </w:r>
        <w:r w:rsidRPr="003255CE">
          <w:rPr>
            <w:webHidden/>
          </w:rPr>
          <w:fldChar w:fldCharType="begin"/>
        </w:r>
        <w:r w:rsidRPr="003255CE">
          <w:rPr>
            <w:webHidden/>
          </w:rPr>
          <w:instrText xml:space="preserve"> PAGEREF _Toc215662195 \h </w:instrText>
        </w:r>
        <w:r w:rsidRPr="003255CE">
          <w:rPr>
            <w:webHidden/>
          </w:rPr>
        </w:r>
        <w:r w:rsidRPr="003255CE">
          <w:rPr>
            <w:webHidden/>
          </w:rPr>
          <w:fldChar w:fldCharType="separate"/>
        </w:r>
        <w:r w:rsidR="002F2240" w:rsidRPr="003255CE">
          <w:rPr>
            <w:webHidden/>
          </w:rPr>
          <w:t>217</w:t>
        </w:r>
        <w:r w:rsidRPr="003255CE">
          <w:rPr>
            <w:webHidden/>
          </w:rPr>
          <w:fldChar w:fldCharType="end"/>
        </w:r>
      </w:hyperlink>
    </w:p>
    <w:p w14:paraId="187A42B3" w14:textId="710631E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96" w:history="1">
        <w:r w:rsidRPr="003255CE">
          <w:rPr>
            <w:rStyle w:val="Hyperlink"/>
          </w:rPr>
          <w:t>Appendix 10.A: Cross-Sectional Comparisons of the Overall Group and Student Groups on the Overall Assessments</w:t>
        </w:r>
        <w:r w:rsidRPr="003255CE">
          <w:rPr>
            <w:webHidden/>
          </w:rPr>
          <w:tab/>
        </w:r>
        <w:r w:rsidRPr="003255CE">
          <w:rPr>
            <w:webHidden/>
          </w:rPr>
          <w:fldChar w:fldCharType="begin"/>
        </w:r>
        <w:r w:rsidRPr="003255CE">
          <w:rPr>
            <w:webHidden/>
          </w:rPr>
          <w:instrText xml:space="preserve"> PAGEREF _Toc215662196 \h </w:instrText>
        </w:r>
        <w:r w:rsidRPr="003255CE">
          <w:rPr>
            <w:webHidden/>
          </w:rPr>
        </w:r>
        <w:r w:rsidRPr="003255CE">
          <w:rPr>
            <w:webHidden/>
          </w:rPr>
          <w:fldChar w:fldCharType="separate"/>
        </w:r>
        <w:r w:rsidR="002F2240" w:rsidRPr="003255CE">
          <w:rPr>
            <w:webHidden/>
          </w:rPr>
          <w:t>218</w:t>
        </w:r>
        <w:r w:rsidRPr="003255CE">
          <w:rPr>
            <w:webHidden/>
          </w:rPr>
          <w:fldChar w:fldCharType="end"/>
        </w:r>
      </w:hyperlink>
    </w:p>
    <w:p w14:paraId="255D909D" w14:textId="0D58D5E0"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97" w:history="1">
        <w:r w:rsidRPr="003255CE">
          <w:rPr>
            <w:rStyle w:val="Hyperlink"/>
          </w:rPr>
          <w:t>Appendix 10.B: Longitudinal Comparison of the Overall Group and Student Groups on the Overall Assessments</w:t>
        </w:r>
        <w:r w:rsidRPr="003255CE">
          <w:rPr>
            <w:webHidden/>
          </w:rPr>
          <w:tab/>
        </w:r>
        <w:r w:rsidRPr="003255CE">
          <w:rPr>
            <w:webHidden/>
          </w:rPr>
          <w:fldChar w:fldCharType="begin"/>
        </w:r>
        <w:r w:rsidRPr="003255CE">
          <w:rPr>
            <w:webHidden/>
          </w:rPr>
          <w:instrText xml:space="preserve"> PAGEREF _Toc215662197 \h </w:instrText>
        </w:r>
        <w:r w:rsidRPr="003255CE">
          <w:rPr>
            <w:webHidden/>
          </w:rPr>
        </w:r>
        <w:r w:rsidRPr="003255CE">
          <w:rPr>
            <w:webHidden/>
          </w:rPr>
          <w:fldChar w:fldCharType="separate"/>
        </w:r>
        <w:r w:rsidR="002F2240" w:rsidRPr="003255CE">
          <w:rPr>
            <w:webHidden/>
          </w:rPr>
          <w:t>219</w:t>
        </w:r>
        <w:r w:rsidRPr="003255CE">
          <w:rPr>
            <w:webHidden/>
          </w:rPr>
          <w:fldChar w:fldCharType="end"/>
        </w:r>
      </w:hyperlink>
    </w:p>
    <w:p w14:paraId="1181AABC" w14:textId="08201DE5"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198" w:history="1">
        <w:r w:rsidRPr="003255CE">
          <w:rPr>
            <w:rStyle w:val="Hyperlink"/>
          </w:rPr>
          <w:t>Appendix 10.C: Comparison of Test Characteristics</w:t>
        </w:r>
        <w:r w:rsidRPr="003255CE">
          <w:rPr>
            <w:webHidden/>
          </w:rPr>
          <w:tab/>
        </w:r>
        <w:r w:rsidRPr="003255CE">
          <w:rPr>
            <w:webHidden/>
          </w:rPr>
          <w:fldChar w:fldCharType="begin"/>
        </w:r>
        <w:r w:rsidRPr="003255CE">
          <w:rPr>
            <w:webHidden/>
          </w:rPr>
          <w:instrText xml:space="preserve"> PAGEREF _Toc215662198 \h </w:instrText>
        </w:r>
        <w:r w:rsidRPr="003255CE">
          <w:rPr>
            <w:webHidden/>
          </w:rPr>
        </w:r>
        <w:r w:rsidRPr="003255CE">
          <w:rPr>
            <w:webHidden/>
          </w:rPr>
          <w:fldChar w:fldCharType="separate"/>
        </w:r>
        <w:r w:rsidR="002F2240" w:rsidRPr="003255CE">
          <w:rPr>
            <w:webHidden/>
          </w:rPr>
          <w:t>220</w:t>
        </w:r>
        <w:r w:rsidRPr="003255CE">
          <w:rPr>
            <w:webHidden/>
          </w:rPr>
          <w:fldChar w:fldCharType="end"/>
        </w:r>
      </w:hyperlink>
    </w:p>
    <w:p w14:paraId="367F9DA7" w14:textId="196C3785"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199" w:history="1">
        <w:r w:rsidRPr="003255CE">
          <w:rPr>
            <w:rStyle w:val="Hyperlink"/>
          </w:rPr>
          <w:t>Chapter 11: Paper–Pencil Forms</w:t>
        </w:r>
        <w:r w:rsidRPr="003255CE">
          <w:rPr>
            <w:webHidden/>
          </w:rPr>
          <w:tab/>
        </w:r>
        <w:r w:rsidRPr="003255CE">
          <w:rPr>
            <w:webHidden/>
          </w:rPr>
          <w:fldChar w:fldCharType="begin"/>
        </w:r>
        <w:r w:rsidRPr="003255CE">
          <w:rPr>
            <w:webHidden/>
          </w:rPr>
          <w:instrText xml:space="preserve"> PAGEREF _Toc215662199 \h </w:instrText>
        </w:r>
        <w:r w:rsidRPr="003255CE">
          <w:rPr>
            <w:webHidden/>
          </w:rPr>
        </w:r>
        <w:r w:rsidRPr="003255CE">
          <w:rPr>
            <w:webHidden/>
          </w:rPr>
          <w:fldChar w:fldCharType="separate"/>
        </w:r>
        <w:r w:rsidR="002F2240" w:rsidRPr="003255CE">
          <w:rPr>
            <w:webHidden/>
          </w:rPr>
          <w:t>221</w:t>
        </w:r>
        <w:r w:rsidRPr="003255CE">
          <w:rPr>
            <w:webHidden/>
          </w:rPr>
          <w:fldChar w:fldCharType="end"/>
        </w:r>
      </w:hyperlink>
    </w:p>
    <w:p w14:paraId="58CFE1B7" w14:textId="5CBD2ADD"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00" w:history="1">
        <w:r w:rsidRPr="003255CE">
          <w:rPr>
            <w:rStyle w:val="Hyperlink"/>
          </w:rPr>
          <w:t>11.1. Overview</w:t>
        </w:r>
        <w:r w:rsidRPr="003255CE">
          <w:rPr>
            <w:webHidden/>
          </w:rPr>
          <w:tab/>
        </w:r>
        <w:r w:rsidRPr="003255CE">
          <w:rPr>
            <w:webHidden/>
          </w:rPr>
          <w:fldChar w:fldCharType="begin"/>
        </w:r>
        <w:r w:rsidRPr="003255CE">
          <w:rPr>
            <w:webHidden/>
          </w:rPr>
          <w:instrText xml:space="preserve"> PAGEREF _Toc215662200 \h </w:instrText>
        </w:r>
        <w:r w:rsidRPr="003255CE">
          <w:rPr>
            <w:webHidden/>
          </w:rPr>
        </w:r>
        <w:r w:rsidRPr="003255CE">
          <w:rPr>
            <w:webHidden/>
          </w:rPr>
          <w:fldChar w:fldCharType="separate"/>
        </w:r>
        <w:r w:rsidR="002F2240" w:rsidRPr="003255CE">
          <w:rPr>
            <w:webHidden/>
          </w:rPr>
          <w:t>221</w:t>
        </w:r>
        <w:r w:rsidRPr="003255CE">
          <w:rPr>
            <w:webHidden/>
          </w:rPr>
          <w:fldChar w:fldCharType="end"/>
        </w:r>
      </w:hyperlink>
    </w:p>
    <w:p w14:paraId="3A12FF59" w14:textId="06B6004B"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01" w:history="1">
        <w:r w:rsidRPr="003255CE">
          <w:rPr>
            <w:rStyle w:val="Hyperlink"/>
          </w:rPr>
          <w:t>11.2. Accessibility Resources</w:t>
        </w:r>
        <w:r w:rsidRPr="003255CE">
          <w:rPr>
            <w:webHidden/>
          </w:rPr>
          <w:tab/>
        </w:r>
        <w:r w:rsidRPr="003255CE">
          <w:rPr>
            <w:webHidden/>
          </w:rPr>
          <w:fldChar w:fldCharType="begin"/>
        </w:r>
        <w:r w:rsidRPr="003255CE">
          <w:rPr>
            <w:webHidden/>
          </w:rPr>
          <w:instrText xml:space="preserve"> PAGEREF _Toc215662201 \h </w:instrText>
        </w:r>
        <w:r w:rsidRPr="003255CE">
          <w:rPr>
            <w:webHidden/>
          </w:rPr>
        </w:r>
        <w:r w:rsidRPr="003255CE">
          <w:rPr>
            <w:webHidden/>
          </w:rPr>
          <w:fldChar w:fldCharType="separate"/>
        </w:r>
        <w:r w:rsidR="002F2240" w:rsidRPr="003255CE">
          <w:rPr>
            <w:webHidden/>
          </w:rPr>
          <w:t>222</w:t>
        </w:r>
        <w:r w:rsidRPr="003255CE">
          <w:rPr>
            <w:webHidden/>
          </w:rPr>
          <w:fldChar w:fldCharType="end"/>
        </w:r>
      </w:hyperlink>
    </w:p>
    <w:p w14:paraId="05DAD952" w14:textId="3EF84D1D"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02" w:history="1">
        <w:r w:rsidRPr="003255CE">
          <w:rPr>
            <w:rStyle w:val="Hyperlink"/>
          </w:rPr>
          <w:t>11.3. Calibration and Scaling</w:t>
        </w:r>
        <w:r w:rsidRPr="003255CE">
          <w:rPr>
            <w:webHidden/>
          </w:rPr>
          <w:tab/>
        </w:r>
        <w:r w:rsidRPr="003255CE">
          <w:rPr>
            <w:webHidden/>
          </w:rPr>
          <w:fldChar w:fldCharType="begin"/>
        </w:r>
        <w:r w:rsidRPr="003255CE">
          <w:rPr>
            <w:webHidden/>
          </w:rPr>
          <w:instrText xml:space="preserve"> PAGEREF _Toc215662202 \h </w:instrText>
        </w:r>
        <w:r w:rsidRPr="003255CE">
          <w:rPr>
            <w:webHidden/>
          </w:rPr>
        </w:r>
        <w:r w:rsidRPr="003255CE">
          <w:rPr>
            <w:webHidden/>
          </w:rPr>
          <w:fldChar w:fldCharType="separate"/>
        </w:r>
        <w:r w:rsidR="002F2240" w:rsidRPr="003255CE">
          <w:rPr>
            <w:webHidden/>
          </w:rPr>
          <w:t>222</w:t>
        </w:r>
        <w:r w:rsidRPr="003255CE">
          <w:rPr>
            <w:webHidden/>
          </w:rPr>
          <w:fldChar w:fldCharType="end"/>
        </w:r>
      </w:hyperlink>
    </w:p>
    <w:p w14:paraId="37CFC60D" w14:textId="66C2F746"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203" w:history="1">
        <w:r w:rsidRPr="003255CE">
          <w:rPr>
            <w:rStyle w:val="Hyperlink"/>
            <w:noProof/>
          </w:rPr>
          <w:t>11.3.1. Initial Calibration</w:t>
        </w:r>
        <w:r w:rsidRPr="003255CE">
          <w:rPr>
            <w:noProof/>
            <w:webHidden/>
          </w:rPr>
          <w:tab/>
        </w:r>
        <w:r w:rsidRPr="003255CE">
          <w:rPr>
            <w:noProof/>
            <w:webHidden/>
          </w:rPr>
          <w:fldChar w:fldCharType="begin"/>
        </w:r>
        <w:r w:rsidRPr="003255CE">
          <w:rPr>
            <w:noProof/>
            <w:webHidden/>
          </w:rPr>
          <w:instrText xml:space="preserve"> PAGEREF _Toc215662203 \h </w:instrText>
        </w:r>
        <w:r w:rsidRPr="003255CE">
          <w:rPr>
            <w:noProof/>
            <w:webHidden/>
          </w:rPr>
        </w:r>
        <w:r w:rsidRPr="003255CE">
          <w:rPr>
            <w:noProof/>
            <w:webHidden/>
          </w:rPr>
          <w:fldChar w:fldCharType="separate"/>
        </w:r>
        <w:r w:rsidR="002F2240" w:rsidRPr="003255CE">
          <w:rPr>
            <w:noProof/>
            <w:webHidden/>
          </w:rPr>
          <w:t>223</w:t>
        </w:r>
        <w:r w:rsidRPr="003255CE">
          <w:rPr>
            <w:noProof/>
            <w:webHidden/>
          </w:rPr>
          <w:fldChar w:fldCharType="end"/>
        </w:r>
      </w:hyperlink>
    </w:p>
    <w:p w14:paraId="38EDC175" w14:textId="1834175B"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204" w:history="1">
        <w:r w:rsidRPr="003255CE">
          <w:rPr>
            <w:rStyle w:val="Hyperlink"/>
            <w:noProof/>
          </w:rPr>
          <w:t>11.3.2. Anchor Item Evaluation</w:t>
        </w:r>
        <w:r w:rsidRPr="003255CE">
          <w:rPr>
            <w:noProof/>
            <w:webHidden/>
          </w:rPr>
          <w:tab/>
        </w:r>
        <w:r w:rsidRPr="003255CE">
          <w:rPr>
            <w:noProof/>
            <w:webHidden/>
          </w:rPr>
          <w:fldChar w:fldCharType="begin"/>
        </w:r>
        <w:r w:rsidRPr="003255CE">
          <w:rPr>
            <w:noProof/>
            <w:webHidden/>
          </w:rPr>
          <w:instrText xml:space="preserve"> PAGEREF _Toc215662204 \h </w:instrText>
        </w:r>
        <w:r w:rsidRPr="003255CE">
          <w:rPr>
            <w:noProof/>
            <w:webHidden/>
          </w:rPr>
        </w:r>
        <w:r w:rsidRPr="003255CE">
          <w:rPr>
            <w:noProof/>
            <w:webHidden/>
          </w:rPr>
          <w:fldChar w:fldCharType="separate"/>
        </w:r>
        <w:r w:rsidR="002F2240" w:rsidRPr="003255CE">
          <w:rPr>
            <w:noProof/>
            <w:webHidden/>
          </w:rPr>
          <w:t>223</w:t>
        </w:r>
        <w:r w:rsidRPr="003255CE">
          <w:rPr>
            <w:noProof/>
            <w:webHidden/>
          </w:rPr>
          <w:fldChar w:fldCharType="end"/>
        </w:r>
      </w:hyperlink>
    </w:p>
    <w:p w14:paraId="14236C17" w14:textId="4D007A9D"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205" w:history="1">
        <w:r w:rsidRPr="003255CE">
          <w:rPr>
            <w:rStyle w:val="Hyperlink"/>
            <w:noProof/>
          </w:rPr>
          <w:t>11.3.3. Final Calibration</w:t>
        </w:r>
        <w:r w:rsidRPr="003255CE">
          <w:rPr>
            <w:noProof/>
            <w:webHidden/>
          </w:rPr>
          <w:tab/>
        </w:r>
        <w:r w:rsidRPr="003255CE">
          <w:rPr>
            <w:noProof/>
            <w:webHidden/>
          </w:rPr>
          <w:fldChar w:fldCharType="begin"/>
        </w:r>
        <w:r w:rsidRPr="003255CE">
          <w:rPr>
            <w:noProof/>
            <w:webHidden/>
          </w:rPr>
          <w:instrText xml:space="preserve"> PAGEREF _Toc215662205 \h </w:instrText>
        </w:r>
        <w:r w:rsidRPr="003255CE">
          <w:rPr>
            <w:noProof/>
            <w:webHidden/>
          </w:rPr>
        </w:r>
        <w:r w:rsidRPr="003255CE">
          <w:rPr>
            <w:noProof/>
            <w:webHidden/>
          </w:rPr>
          <w:fldChar w:fldCharType="separate"/>
        </w:r>
        <w:r w:rsidR="002F2240" w:rsidRPr="003255CE">
          <w:rPr>
            <w:noProof/>
            <w:webHidden/>
          </w:rPr>
          <w:t>223</w:t>
        </w:r>
        <w:r w:rsidRPr="003255CE">
          <w:rPr>
            <w:noProof/>
            <w:webHidden/>
          </w:rPr>
          <w:fldChar w:fldCharType="end"/>
        </w:r>
      </w:hyperlink>
    </w:p>
    <w:p w14:paraId="2DF665E1" w14:textId="16339C0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06" w:history="1">
        <w:r w:rsidRPr="003255CE">
          <w:rPr>
            <w:rStyle w:val="Hyperlink"/>
          </w:rPr>
          <w:t>11.4. Scoring</w:t>
        </w:r>
        <w:r w:rsidRPr="003255CE">
          <w:rPr>
            <w:webHidden/>
          </w:rPr>
          <w:tab/>
        </w:r>
        <w:r w:rsidRPr="003255CE">
          <w:rPr>
            <w:webHidden/>
          </w:rPr>
          <w:fldChar w:fldCharType="begin"/>
        </w:r>
        <w:r w:rsidRPr="003255CE">
          <w:rPr>
            <w:webHidden/>
          </w:rPr>
          <w:instrText xml:space="preserve"> PAGEREF _Toc215662206 \h </w:instrText>
        </w:r>
        <w:r w:rsidRPr="003255CE">
          <w:rPr>
            <w:webHidden/>
          </w:rPr>
        </w:r>
        <w:r w:rsidRPr="003255CE">
          <w:rPr>
            <w:webHidden/>
          </w:rPr>
          <w:fldChar w:fldCharType="separate"/>
        </w:r>
        <w:r w:rsidR="002F2240" w:rsidRPr="003255CE">
          <w:rPr>
            <w:webHidden/>
          </w:rPr>
          <w:t>224</w:t>
        </w:r>
        <w:r w:rsidRPr="003255CE">
          <w:rPr>
            <w:webHidden/>
          </w:rPr>
          <w:fldChar w:fldCharType="end"/>
        </w:r>
      </w:hyperlink>
    </w:p>
    <w:p w14:paraId="60AF3311" w14:textId="77CD6823"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207" w:history="1">
        <w:r w:rsidRPr="003255CE">
          <w:rPr>
            <w:rStyle w:val="Hyperlink"/>
            <w:noProof/>
          </w:rPr>
          <w:t>11.4.1. Number of Students Who Took the 2024–25 Smarter Balanced Paper–</w:t>
        </w:r>
        <w:r w:rsidRPr="003255CE">
          <w:rPr>
            <w:rStyle w:val="Hyperlink"/>
            <w:rFonts w:ascii="Times New Roman" w:hAnsi="Times New Roman" w:cs="Times New Roman"/>
            <w:noProof/>
          </w:rPr>
          <w:t>‍</w:t>
        </w:r>
        <w:r w:rsidRPr="003255CE">
          <w:rPr>
            <w:rStyle w:val="Hyperlink"/>
            <w:noProof/>
          </w:rPr>
          <w:t>Pencil Tests</w:t>
        </w:r>
        <w:r w:rsidRPr="003255CE">
          <w:rPr>
            <w:noProof/>
            <w:webHidden/>
          </w:rPr>
          <w:tab/>
        </w:r>
        <w:r w:rsidRPr="003255CE">
          <w:rPr>
            <w:noProof/>
            <w:webHidden/>
          </w:rPr>
          <w:fldChar w:fldCharType="begin"/>
        </w:r>
        <w:r w:rsidRPr="003255CE">
          <w:rPr>
            <w:noProof/>
            <w:webHidden/>
          </w:rPr>
          <w:instrText xml:space="preserve"> PAGEREF _Toc215662207 \h </w:instrText>
        </w:r>
        <w:r w:rsidRPr="003255CE">
          <w:rPr>
            <w:noProof/>
            <w:webHidden/>
          </w:rPr>
        </w:r>
        <w:r w:rsidRPr="003255CE">
          <w:rPr>
            <w:noProof/>
            <w:webHidden/>
          </w:rPr>
          <w:fldChar w:fldCharType="separate"/>
        </w:r>
        <w:r w:rsidR="002F2240" w:rsidRPr="003255CE">
          <w:rPr>
            <w:noProof/>
            <w:webHidden/>
          </w:rPr>
          <w:t>224</w:t>
        </w:r>
        <w:r w:rsidRPr="003255CE">
          <w:rPr>
            <w:noProof/>
            <w:webHidden/>
          </w:rPr>
          <w:fldChar w:fldCharType="end"/>
        </w:r>
      </w:hyperlink>
    </w:p>
    <w:p w14:paraId="3C46F435" w14:textId="7566E9C6" w:rsidR="00CF281D" w:rsidRPr="003255CE" w:rsidRDefault="00CF281D" w:rsidP="0082407D">
      <w:pPr>
        <w:pStyle w:val="TOC3"/>
        <w:rPr>
          <w:rFonts w:asciiTheme="minorHAnsi" w:eastAsiaTheme="minorEastAsia" w:hAnsiTheme="minorHAnsi" w:cstheme="minorBidi"/>
          <w:noProof/>
          <w:color w:val="auto"/>
          <w:kern w:val="2"/>
          <w14:ligatures w14:val="standardContextual"/>
        </w:rPr>
      </w:pPr>
      <w:hyperlink w:anchor="_Toc215662208" w:history="1">
        <w:r w:rsidRPr="003255CE">
          <w:rPr>
            <w:rStyle w:val="Hyperlink"/>
            <w:noProof/>
          </w:rPr>
          <w:t>11.4.2. Item Response Theory Parameter Values</w:t>
        </w:r>
        <w:r w:rsidRPr="003255CE">
          <w:rPr>
            <w:noProof/>
            <w:webHidden/>
          </w:rPr>
          <w:tab/>
        </w:r>
        <w:r w:rsidRPr="003255CE">
          <w:rPr>
            <w:noProof/>
            <w:webHidden/>
          </w:rPr>
          <w:fldChar w:fldCharType="begin"/>
        </w:r>
        <w:r w:rsidRPr="003255CE">
          <w:rPr>
            <w:noProof/>
            <w:webHidden/>
          </w:rPr>
          <w:instrText xml:space="preserve"> PAGEREF _Toc215662208 \h </w:instrText>
        </w:r>
        <w:r w:rsidRPr="003255CE">
          <w:rPr>
            <w:noProof/>
            <w:webHidden/>
          </w:rPr>
        </w:r>
        <w:r w:rsidRPr="003255CE">
          <w:rPr>
            <w:noProof/>
            <w:webHidden/>
          </w:rPr>
          <w:fldChar w:fldCharType="separate"/>
        </w:r>
        <w:r w:rsidR="002F2240" w:rsidRPr="003255CE">
          <w:rPr>
            <w:noProof/>
            <w:webHidden/>
          </w:rPr>
          <w:t>224</w:t>
        </w:r>
        <w:r w:rsidRPr="003255CE">
          <w:rPr>
            <w:noProof/>
            <w:webHidden/>
          </w:rPr>
          <w:fldChar w:fldCharType="end"/>
        </w:r>
      </w:hyperlink>
    </w:p>
    <w:p w14:paraId="091377B7" w14:textId="332D8A14"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09" w:history="1">
        <w:r w:rsidRPr="003255CE">
          <w:rPr>
            <w:rStyle w:val="Hyperlink"/>
          </w:rPr>
          <w:t>References</w:t>
        </w:r>
        <w:r w:rsidRPr="003255CE">
          <w:rPr>
            <w:webHidden/>
          </w:rPr>
          <w:tab/>
        </w:r>
        <w:r w:rsidRPr="003255CE">
          <w:rPr>
            <w:webHidden/>
          </w:rPr>
          <w:fldChar w:fldCharType="begin"/>
        </w:r>
        <w:r w:rsidRPr="003255CE">
          <w:rPr>
            <w:webHidden/>
          </w:rPr>
          <w:instrText xml:space="preserve"> PAGEREF _Toc215662209 \h </w:instrText>
        </w:r>
        <w:r w:rsidRPr="003255CE">
          <w:rPr>
            <w:webHidden/>
          </w:rPr>
        </w:r>
        <w:r w:rsidRPr="003255CE">
          <w:rPr>
            <w:webHidden/>
          </w:rPr>
          <w:fldChar w:fldCharType="separate"/>
        </w:r>
        <w:r w:rsidR="002F2240" w:rsidRPr="003255CE">
          <w:rPr>
            <w:webHidden/>
          </w:rPr>
          <w:t>225</w:t>
        </w:r>
        <w:r w:rsidRPr="003255CE">
          <w:rPr>
            <w:webHidden/>
          </w:rPr>
          <w:fldChar w:fldCharType="end"/>
        </w:r>
      </w:hyperlink>
    </w:p>
    <w:p w14:paraId="4AE44E85" w14:textId="64E6DC9A"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10" w:history="1">
        <w:r w:rsidRPr="003255CE">
          <w:rPr>
            <w:rStyle w:val="Hyperlink"/>
          </w:rPr>
          <w:t>Appendix 11.A: Item Response Theory Parameter Estimates</w:t>
        </w:r>
        <w:r w:rsidRPr="003255CE">
          <w:rPr>
            <w:webHidden/>
          </w:rPr>
          <w:tab/>
        </w:r>
        <w:r w:rsidRPr="003255CE">
          <w:rPr>
            <w:webHidden/>
          </w:rPr>
          <w:fldChar w:fldCharType="begin"/>
        </w:r>
        <w:r w:rsidRPr="003255CE">
          <w:rPr>
            <w:webHidden/>
          </w:rPr>
          <w:instrText xml:space="preserve"> PAGEREF _Toc215662210 \h </w:instrText>
        </w:r>
        <w:r w:rsidRPr="003255CE">
          <w:rPr>
            <w:webHidden/>
          </w:rPr>
        </w:r>
        <w:r w:rsidRPr="003255CE">
          <w:rPr>
            <w:webHidden/>
          </w:rPr>
          <w:fldChar w:fldCharType="separate"/>
        </w:r>
        <w:r w:rsidR="002F2240" w:rsidRPr="003255CE">
          <w:rPr>
            <w:webHidden/>
          </w:rPr>
          <w:t>226</w:t>
        </w:r>
        <w:r w:rsidRPr="003255CE">
          <w:rPr>
            <w:webHidden/>
          </w:rPr>
          <w:fldChar w:fldCharType="end"/>
        </w:r>
      </w:hyperlink>
    </w:p>
    <w:p w14:paraId="33A51025" w14:textId="63DD68FC" w:rsidR="00CF281D" w:rsidRPr="003255CE" w:rsidRDefault="00CF281D" w:rsidP="0082407D">
      <w:pPr>
        <w:pStyle w:val="TOC1"/>
        <w:rPr>
          <w:rFonts w:asciiTheme="minorHAnsi" w:eastAsiaTheme="minorEastAsia" w:hAnsiTheme="minorHAnsi" w:cstheme="minorBidi"/>
          <w:b w:val="0"/>
          <w:color w:val="auto"/>
          <w:kern w:val="2"/>
          <w14:ligatures w14:val="standardContextual"/>
        </w:rPr>
      </w:pPr>
      <w:hyperlink w:anchor="_Toc215662211" w:history="1">
        <w:r w:rsidRPr="003255CE">
          <w:rPr>
            <w:rStyle w:val="Hyperlink"/>
          </w:rPr>
          <w:t>Chapter 12: Continuous and Systematic Improvement</w:t>
        </w:r>
        <w:r w:rsidRPr="003255CE">
          <w:rPr>
            <w:webHidden/>
          </w:rPr>
          <w:tab/>
        </w:r>
        <w:r w:rsidRPr="003255CE">
          <w:rPr>
            <w:webHidden/>
          </w:rPr>
          <w:fldChar w:fldCharType="begin"/>
        </w:r>
        <w:r w:rsidRPr="003255CE">
          <w:rPr>
            <w:webHidden/>
          </w:rPr>
          <w:instrText xml:space="preserve"> PAGEREF _Toc215662211 \h </w:instrText>
        </w:r>
        <w:r w:rsidRPr="003255CE">
          <w:rPr>
            <w:webHidden/>
          </w:rPr>
        </w:r>
        <w:r w:rsidRPr="003255CE">
          <w:rPr>
            <w:webHidden/>
          </w:rPr>
          <w:fldChar w:fldCharType="separate"/>
        </w:r>
        <w:r w:rsidR="002F2240" w:rsidRPr="003255CE">
          <w:rPr>
            <w:webHidden/>
          </w:rPr>
          <w:t>227</w:t>
        </w:r>
        <w:r w:rsidRPr="003255CE">
          <w:rPr>
            <w:webHidden/>
          </w:rPr>
          <w:fldChar w:fldCharType="end"/>
        </w:r>
      </w:hyperlink>
    </w:p>
    <w:p w14:paraId="5E692E63" w14:textId="6DECEE46"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12" w:history="1">
        <w:r w:rsidRPr="003255CE">
          <w:rPr>
            <w:rStyle w:val="Hyperlink"/>
          </w:rPr>
          <w:t>12.1. 2024–25 Feedback for Continuous Improvement Survey</w:t>
        </w:r>
        <w:r w:rsidRPr="003255CE">
          <w:rPr>
            <w:webHidden/>
          </w:rPr>
          <w:tab/>
        </w:r>
        <w:r w:rsidRPr="003255CE">
          <w:rPr>
            <w:webHidden/>
          </w:rPr>
          <w:fldChar w:fldCharType="begin"/>
        </w:r>
        <w:r w:rsidRPr="003255CE">
          <w:rPr>
            <w:webHidden/>
          </w:rPr>
          <w:instrText xml:space="preserve"> PAGEREF _Toc215662212 \h </w:instrText>
        </w:r>
        <w:r w:rsidRPr="003255CE">
          <w:rPr>
            <w:webHidden/>
          </w:rPr>
        </w:r>
        <w:r w:rsidRPr="003255CE">
          <w:rPr>
            <w:webHidden/>
          </w:rPr>
          <w:fldChar w:fldCharType="separate"/>
        </w:r>
        <w:r w:rsidR="002F2240" w:rsidRPr="003255CE">
          <w:rPr>
            <w:webHidden/>
          </w:rPr>
          <w:t>227</w:t>
        </w:r>
        <w:r w:rsidRPr="003255CE">
          <w:rPr>
            <w:webHidden/>
          </w:rPr>
          <w:fldChar w:fldCharType="end"/>
        </w:r>
      </w:hyperlink>
    </w:p>
    <w:p w14:paraId="042568BB" w14:textId="7A8ED087"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13" w:history="1">
        <w:r w:rsidRPr="003255CE">
          <w:rPr>
            <w:rStyle w:val="Hyperlink"/>
          </w:rPr>
          <w:t>12.2. Accessibility Resources</w:t>
        </w:r>
        <w:r w:rsidRPr="003255CE">
          <w:rPr>
            <w:webHidden/>
          </w:rPr>
          <w:tab/>
        </w:r>
        <w:r w:rsidRPr="003255CE">
          <w:rPr>
            <w:webHidden/>
          </w:rPr>
          <w:fldChar w:fldCharType="begin"/>
        </w:r>
        <w:r w:rsidRPr="003255CE">
          <w:rPr>
            <w:webHidden/>
          </w:rPr>
          <w:instrText xml:space="preserve"> PAGEREF _Toc215662213 \h </w:instrText>
        </w:r>
        <w:r w:rsidRPr="003255CE">
          <w:rPr>
            <w:webHidden/>
          </w:rPr>
        </w:r>
        <w:r w:rsidRPr="003255CE">
          <w:rPr>
            <w:webHidden/>
          </w:rPr>
          <w:fldChar w:fldCharType="separate"/>
        </w:r>
        <w:r w:rsidR="002F2240" w:rsidRPr="003255CE">
          <w:rPr>
            <w:webHidden/>
          </w:rPr>
          <w:t>227</w:t>
        </w:r>
        <w:r w:rsidRPr="003255CE">
          <w:rPr>
            <w:webHidden/>
          </w:rPr>
          <w:fldChar w:fldCharType="end"/>
        </w:r>
      </w:hyperlink>
    </w:p>
    <w:p w14:paraId="2A2F7C77" w14:textId="5D4F4763" w:rsidR="00CF281D" w:rsidRPr="003255CE" w:rsidRDefault="00CF281D" w:rsidP="0082407D">
      <w:pPr>
        <w:pStyle w:val="TOC2"/>
        <w:rPr>
          <w:rFonts w:asciiTheme="minorHAnsi" w:eastAsiaTheme="minorEastAsia" w:hAnsiTheme="minorHAnsi" w:cstheme="minorBidi"/>
          <w:color w:val="auto"/>
          <w:kern w:val="2"/>
          <w14:ligatures w14:val="standardContextual"/>
        </w:rPr>
      </w:pPr>
      <w:hyperlink w:anchor="_Toc215662214" w:history="1">
        <w:r w:rsidRPr="003255CE">
          <w:rPr>
            <w:rStyle w:val="Hyperlink"/>
          </w:rPr>
          <w:t>Reference</w:t>
        </w:r>
        <w:r w:rsidRPr="003255CE">
          <w:rPr>
            <w:webHidden/>
          </w:rPr>
          <w:tab/>
        </w:r>
        <w:r w:rsidRPr="003255CE">
          <w:rPr>
            <w:webHidden/>
          </w:rPr>
          <w:fldChar w:fldCharType="begin"/>
        </w:r>
        <w:r w:rsidRPr="003255CE">
          <w:rPr>
            <w:webHidden/>
          </w:rPr>
          <w:instrText xml:space="preserve"> PAGEREF _Toc215662214 \h </w:instrText>
        </w:r>
        <w:r w:rsidRPr="003255CE">
          <w:rPr>
            <w:webHidden/>
          </w:rPr>
        </w:r>
        <w:r w:rsidRPr="003255CE">
          <w:rPr>
            <w:webHidden/>
          </w:rPr>
          <w:fldChar w:fldCharType="separate"/>
        </w:r>
        <w:r w:rsidR="002F2240" w:rsidRPr="003255CE">
          <w:rPr>
            <w:webHidden/>
          </w:rPr>
          <w:t>229</w:t>
        </w:r>
        <w:r w:rsidRPr="003255CE">
          <w:rPr>
            <w:webHidden/>
          </w:rPr>
          <w:fldChar w:fldCharType="end"/>
        </w:r>
      </w:hyperlink>
    </w:p>
    <w:p w14:paraId="277B4E25" w14:textId="7AC6B359" w:rsidR="009900D1" w:rsidRPr="003255CE" w:rsidRDefault="009900D1" w:rsidP="0082407D">
      <w:pPr>
        <w:pStyle w:val="Heading3"/>
        <w:numPr>
          <w:ilvl w:val="0"/>
          <w:numId w:val="0"/>
        </w:numPr>
        <w:ind w:left="450" w:hanging="450"/>
      </w:pPr>
      <w:r w:rsidRPr="003255CE">
        <w:fldChar w:fldCharType="end"/>
      </w:r>
      <w:bookmarkStart w:id="6" w:name="_Toc215661949"/>
      <w:bookmarkEnd w:id="1"/>
      <w:r w:rsidRPr="003255CE">
        <w:t>List of Tables</w:t>
      </w:r>
      <w:bookmarkEnd w:id="2"/>
      <w:bookmarkEnd w:id="3"/>
      <w:bookmarkEnd w:id="4"/>
      <w:bookmarkEnd w:id="6"/>
    </w:p>
    <w:bookmarkStart w:id="7" w:name="_Hlk92622825"/>
    <w:p w14:paraId="6F83D22C" w14:textId="2540CB31" w:rsidR="00E31C66" w:rsidRPr="003255CE" w:rsidRDefault="009900D1" w:rsidP="0082407D">
      <w:pPr>
        <w:pStyle w:val="TOC5"/>
        <w:rPr>
          <w:rFonts w:asciiTheme="minorHAnsi" w:eastAsiaTheme="minorEastAsia" w:hAnsiTheme="minorHAnsi" w:cstheme="minorBidi"/>
          <w:bCs w:val="0"/>
          <w:color w:val="auto"/>
          <w:kern w:val="2"/>
          <w14:ligatures w14:val="standardContextual"/>
        </w:rPr>
      </w:pPr>
      <w:r w:rsidRPr="003255CE">
        <w:rPr>
          <w:b/>
          <w:bCs w:val="0"/>
          <w:noProof w:val="0"/>
          <w:kern w:val="28"/>
        </w:rPr>
        <w:fldChar w:fldCharType="begin"/>
      </w:r>
      <w:r w:rsidRPr="003255CE">
        <w:rPr>
          <w:b/>
          <w:bCs w:val="0"/>
          <w:noProof w:val="0"/>
          <w:kern w:val="28"/>
        </w:rPr>
        <w:instrText xml:space="preserve"> TOC \h \z \t "Caption,5" </w:instrText>
      </w:r>
      <w:r w:rsidRPr="003255CE">
        <w:rPr>
          <w:b/>
          <w:bCs w:val="0"/>
          <w:noProof w:val="0"/>
          <w:kern w:val="28"/>
        </w:rPr>
        <w:fldChar w:fldCharType="separate"/>
      </w:r>
      <w:hyperlink w:anchor="_Toc221195760" w:history="1">
        <w:r w:rsidR="00E31C66" w:rsidRPr="003255CE">
          <w:rPr>
            <w:rStyle w:val="Hyperlink"/>
          </w:rPr>
          <w:t xml:space="preserve">Acronyms and Initialisms Used in the </w:t>
        </w:r>
        <w:r w:rsidR="00E31C66" w:rsidRPr="003255CE">
          <w:rPr>
            <w:rStyle w:val="Hyperlink"/>
            <w:i/>
            <w:iCs/>
          </w:rPr>
          <w:t>CAASPP Smarter Balanced Technical Report</w:t>
        </w:r>
        <w:r w:rsidR="00E31C66" w:rsidRPr="003255CE">
          <w:rPr>
            <w:webHidden/>
          </w:rPr>
          <w:tab/>
        </w:r>
        <w:r w:rsidR="00E31C66" w:rsidRPr="003255CE">
          <w:rPr>
            <w:webHidden/>
          </w:rPr>
          <w:fldChar w:fldCharType="begin"/>
        </w:r>
        <w:r w:rsidR="00E31C66" w:rsidRPr="003255CE">
          <w:rPr>
            <w:webHidden/>
          </w:rPr>
          <w:instrText xml:space="preserve"> PAGEREF _Toc221195760 \h </w:instrText>
        </w:r>
        <w:r w:rsidR="00E31C66" w:rsidRPr="003255CE">
          <w:rPr>
            <w:webHidden/>
          </w:rPr>
        </w:r>
        <w:r w:rsidR="00E31C66" w:rsidRPr="003255CE">
          <w:rPr>
            <w:webHidden/>
          </w:rPr>
          <w:fldChar w:fldCharType="separate"/>
        </w:r>
        <w:r w:rsidR="002F2240" w:rsidRPr="003255CE">
          <w:rPr>
            <w:webHidden/>
          </w:rPr>
          <w:t>x</w:t>
        </w:r>
        <w:r w:rsidR="00E31C66" w:rsidRPr="003255CE">
          <w:rPr>
            <w:webHidden/>
          </w:rPr>
          <w:fldChar w:fldCharType="end"/>
        </w:r>
      </w:hyperlink>
    </w:p>
    <w:p w14:paraId="2F22C724" w14:textId="60C74BB0"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1" w:history="1">
        <w:r w:rsidRPr="003255CE">
          <w:rPr>
            <w:rStyle w:val="Hyperlink"/>
          </w:rPr>
          <w:t>Table 5.1  Number of Students by Assessment Location</w:t>
        </w:r>
        <w:r w:rsidRPr="003255CE">
          <w:rPr>
            <w:webHidden/>
          </w:rPr>
          <w:tab/>
        </w:r>
        <w:r w:rsidRPr="003255CE">
          <w:rPr>
            <w:webHidden/>
          </w:rPr>
          <w:fldChar w:fldCharType="begin"/>
        </w:r>
        <w:r w:rsidRPr="003255CE">
          <w:rPr>
            <w:webHidden/>
          </w:rPr>
          <w:instrText xml:space="preserve"> PAGEREF _Toc221195761 \h </w:instrText>
        </w:r>
        <w:r w:rsidRPr="003255CE">
          <w:rPr>
            <w:webHidden/>
          </w:rPr>
        </w:r>
        <w:r w:rsidRPr="003255CE">
          <w:rPr>
            <w:webHidden/>
          </w:rPr>
          <w:fldChar w:fldCharType="separate"/>
        </w:r>
        <w:r w:rsidR="002F2240" w:rsidRPr="003255CE">
          <w:rPr>
            <w:webHidden/>
          </w:rPr>
          <w:t>38</w:t>
        </w:r>
        <w:r w:rsidRPr="003255CE">
          <w:rPr>
            <w:webHidden/>
          </w:rPr>
          <w:fldChar w:fldCharType="end"/>
        </w:r>
      </w:hyperlink>
    </w:p>
    <w:p w14:paraId="643E6BF2" w14:textId="45AE5A1B"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2" w:history="1">
        <w:r w:rsidRPr="003255CE">
          <w:rPr>
            <w:rStyle w:val="Hyperlink"/>
          </w:rPr>
          <w:t>Table 5.2</w:t>
        </w:r>
        <w:r w:rsidRPr="003255CE">
          <w:rPr>
            <w:rStyle w:val="Hyperlink"/>
            <w:rFonts w:eastAsia="Arial"/>
          </w:rPr>
          <w:t xml:space="preserve">  Summary of Accommodations and Designated Supports Used by Students</w:t>
        </w:r>
        <w:r w:rsidRPr="003255CE">
          <w:rPr>
            <w:rStyle w:val="Hyperlink"/>
          </w:rPr>
          <w:t>—</w:t>
        </w:r>
        <w:r w:rsidR="00F02805" w:rsidRPr="003255CE">
          <w:rPr>
            <w:rStyle w:val="Hyperlink"/>
          </w:rPr>
          <w:br/>
        </w:r>
        <w:r w:rsidRPr="003255CE">
          <w:rPr>
            <w:rStyle w:val="Hyperlink"/>
          </w:rPr>
          <w:t>ELA</w:t>
        </w:r>
        <w:r w:rsidRPr="003255CE">
          <w:rPr>
            <w:webHidden/>
          </w:rPr>
          <w:tab/>
        </w:r>
        <w:r w:rsidRPr="003255CE">
          <w:rPr>
            <w:webHidden/>
          </w:rPr>
          <w:fldChar w:fldCharType="begin"/>
        </w:r>
        <w:r w:rsidRPr="003255CE">
          <w:rPr>
            <w:webHidden/>
          </w:rPr>
          <w:instrText xml:space="preserve"> PAGEREF _Toc221195762 \h </w:instrText>
        </w:r>
        <w:r w:rsidRPr="003255CE">
          <w:rPr>
            <w:webHidden/>
          </w:rPr>
        </w:r>
        <w:r w:rsidRPr="003255CE">
          <w:rPr>
            <w:webHidden/>
          </w:rPr>
          <w:fldChar w:fldCharType="separate"/>
        </w:r>
        <w:r w:rsidR="002F2240" w:rsidRPr="003255CE">
          <w:rPr>
            <w:webHidden/>
          </w:rPr>
          <w:t>54</w:t>
        </w:r>
        <w:r w:rsidRPr="003255CE">
          <w:rPr>
            <w:webHidden/>
          </w:rPr>
          <w:fldChar w:fldCharType="end"/>
        </w:r>
      </w:hyperlink>
    </w:p>
    <w:p w14:paraId="49C001C6" w14:textId="6FA3126E"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3" w:history="1">
        <w:r w:rsidRPr="003255CE">
          <w:rPr>
            <w:rStyle w:val="Hyperlink"/>
          </w:rPr>
          <w:t xml:space="preserve">Table 5.3  </w:t>
        </w:r>
        <w:r w:rsidRPr="003255CE">
          <w:rPr>
            <w:rStyle w:val="Hyperlink"/>
            <w:rFonts w:eastAsia="Arial"/>
          </w:rPr>
          <w:t>Summary of Accommodations and Designated Supports Used by Students</w:t>
        </w:r>
        <w:r w:rsidRPr="003255CE">
          <w:rPr>
            <w:rStyle w:val="Hyperlink"/>
          </w:rPr>
          <w:t>—Mathematics</w:t>
        </w:r>
        <w:r w:rsidRPr="003255CE">
          <w:rPr>
            <w:webHidden/>
          </w:rPr>
          <w:tab/>
        </w:r>
        <w:r w:rsidRPr="003255CE">
          <w:rPr>
            <w:webHidden/>
          </w:rPr>
          <w:fldChar w:fldCharType="begin"/>
        </w:r>
        <w:r w:rsidRPr="003255CE">
          <w:rPr>
            <w:webHidden/>
          </w:rPr>
          <w:instrText xml:space="preserve"> PAGEREF _Toc221195763 \h </w:instrText>
        </w:r>
        <w:r w:rsidRPr="003255CE">
          <w:rPr>
            <w:webHidden/>
          </w:rPr>
        </w:r>
        <w:r w:rsidRPr="003255CE">
          <w:rPr>
            <w:webHidden/>
          </w:rPr>
          <w:fldChar w:fldCharType="separate"/>
        </w:r>
        <w:r w:rsidR="002F2240" w:rsidRPr="003255CE">
          <w:rPr>
            <w:webHidden/>
          </w:rPr>
          <w:t>59</w:t>
        </w:r>
        <w:r w:rsidRPr="003255CE">
          <w:rPr>
            <w:webHidden/>
          </w:rPr>
          <w:fldChar w:fldCharType="end"/>
        </w:r>
      </w:hyperlink>
    </w:p>
    <w:p w14:paraId="6610E11E" w14:textId="1066EBC3"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4" w:history="1">
        <w:r w:rsidRPr="003255CE">
          <w:rPr>
            <w:rStyle w:val="Hyperlink"/>
          </w:rPr>
          <w:t>Table 5.4  Types of Appeals</w:t>
        </w:r>
        <w:r w:rsidRPr="003255CE">
          <w:rPr>
            <w:webHidden/>
          </w:rPr>
          <w:tab/>
        </w:r>
        <w:r w:rsidRPr="003255CE">
          <w:rPr>
            <w:webHidden/>
          </w:rPr>
          <w:fldChar w:fldCharType="begin"/>
        </w:r>
        <w:r w:rsidRPr="003255CE">
          <w:rPr>
            <w:webHidden/>
          </w:rPr>
          <w:instrText xml:space="preserve"> PAGEREF _Toc221195764 \h </w:instrText>
        </w:r>
        <w:r w:rsidRPr="003255CE">
          <w:rPr>
            <w:webHidden/>
          </w:rPr>
        </w:r>
        <w:r w:rsidRPr="003255CE">
          <w:rPr>
            <w:webHidden/>
          </w:rPr>
          <w:fldChar w:fldCharType="separate"/>
        </w:r>
        <w:r w:rsidR="002F2240" w:rsidRPr="003255CE">
          <w:rPr>
            <w:webHidden/>
          </w:rPr>
          <w:t>70</w:t>
        </w:r>
        <w:r w:rsidRPr="003255CE">
          <w:rPr>
            <w:webHidden/>
          </w:rPr>
          <w:fldChar w:fldCharType="end"/>
        </w:r>
      </w:hyperlink>
    </w:p>
    <w:p w14:paraId="30993416" w14:textId="61404C62"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5" w:history="1">
        <w:r w:rsidRPr="003255CE">
          <w:rPr>
            <w:rStyle w:val="Hyperlink"/>
          </w:rPr>
          <w:t>Table 5.5  Number and Types of Incidents Submitted in STAIRS—ELA</w:t>
        </w:r>
        <w:r w:rsidRPr="003255CE">
          <w:rPr>
            <w:webHidden/>
          </w:rPr>
          <w:tab/>
        </w:r>
        <w:r w:rsidRPr="003255CE">
          <w:rPr>
            <w:webHidden/>
          </w:rPr>
          <w:fldChar w:fldCharType="begin"/>
        </w:r>
        <w:r w:rsidRPr="003255CE">
          <w:rPr>
            <w:webHidden/>
          </w:rPr>
          <w:instrText xml:space="preserve"> PAGEREF _Toc221195765 \h </w:instrText>
        </w:r>
        <w:r w:rsidRPr="003255CE">
          <w:rPr>
            <w:webHidden/>
          </w:rPr>
        </w:r>
        <w:r w:rsidRPr="003255CE">
          <w:rPr>
            <w:webHidden/>
          </w:rPr>
          <w:fldChar w:fldCharType="separate"/>
        </w:r>
        <w:r w:rsidR="002F2240" w:rsidRPr="003255CE">
          <w:rPr>
            <w:webHidden/>
          </w:rPr>
          <w:t>72</w:t>
        </w:r>
        <w:r w:rsidRPr="003255CE">
          <w:rPr>
            <w:webHidden/>
          </w:rPr>
          <w:fldChar w:fldCharType="end"/>
        </w:r>
      </w:hyperlink>
    </w:p>
    <w:p w14:paraId="006FF0F6" w14:textId="4AE1E6D8"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6" w:history="1">
        <w:r w:rsidRPr="003255CE">
          <w:rPr>
            <w:rStyle w:val="Hyperlink"/>
          </w:rPr>
          <w:t>Table 5.6  Number and Types of Incidents Submitted in STAIRS—Mathematics</w:t>
        </w:r>
        <w:r w:rsidRPr="003255CE">
          <w:rPr>
            <w:webHidden/>
          </w:rPr>
          <w:tab/>
        </w:r>
        <w:r w:rsidRPr="003255CE">
          <w:rPr>
            <w:webHidden/>
          </w:rPr>
          <w:fldChar w:fldCharType="begin"/>
        </w:r>
        <w:r w:rsidRPr="003255CE">
          <w:rPr>
            <w:webHidden/>
          </w:rPr>
          <w:instrText xml:space="preserve"> PAGEREF _Toc221195766 \h </w:instrText>
        </w:r>
        <w:r w:rsidRPr="003255CE">
          <w:rPr>
            <w:webHidden/>
          </w:rPr>
        </w:r>
        <w:r w:rsidRPr="003255CE">
          <w:rPr>
            <w:webHidden/>
          </w:rPr>
          <w:fldChar w:fldCharType="separate"/>
        </w:r>
        <w:r w:rsidR="002F2240" w:rsidRPr="003255CE">
          <w:rPr>
            <w:webHidden/>
          </w:rPr>
          <w:t>73</w:t>
        </w:r>
        <w:r w:rsidRPr="003255CE">
          <w:rPr>
            <w:webHidden/>
          </w:rPr>
          <w:fldChar w:fldCharType="end"/>
        </w:r>
      </w:hyperlink>
    </w:p>
    <w:p w14:paraId="617BACFC" w14:textId="3A087D48"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7" w:history="1">
        <w:r w:rsidRPr="003255CE">
          <w:rPr>
            <w:rStyle w:val="Hyperlink"/>
          </w:rPr>
          <w:t>Table 5.7  Number of Appeals Approved in STAIRS</w:t>
        </w:r>
        <w:r w:rsidRPr="003255CE">
          <w:rPr>
            <w:webHidden/>
          </w:rPr>
          <w:tab/>
        </w:r>
        <w:r w:rsidRPr="003255CE">
          <w:rPr>
            <w:webHidden/>
          </w:rPr>
          <w:fldChar w:fldCharType="begin"/>
        </w:r>
        <w:r w:rsidRPr="003255CE">
          <w:rPr>
            <w:webHidden/>
          </w:rPr>
          <w:instrText xml:space="preserve"> PAGEREF _Toc221195767 \h </w:instrText>
        </w:r>
        <w:r w:rsidRPr="003255CE">
          <w:rPr>
            <w:webHidden/>
          </w:rPr>
        </w:r>
        <w:r w:rsidRPr="003255CE">
          <w:rPr>
            <w:webHidden/>
          </w:rPr>
          <w:fldChar w:fldCharType="separate"/>
        </w:r>
        <w:r w:rsidR="002F2240" w:rsidRPr="003255CE">
          <w:rPr>
            <w:webHidden/>
          </w:rPr>
          <w:t>74</w:t>
        </w:r>
        <w:r w:rsidRPr="003255CE">
          <w:rPr>
            <w:webHidden/>
          </w:rPr>
          <w:fldChar w:fldCharType="end"/>
        </w:r>
      </w:hyperlink>
    </w:p>
    <w:p w14:paraId="60A83269" w14:textId="28B7990B"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8" w:history="1">
        <w:r w:rsidRPr="003255CE">
          <w:rPr>
            <w:rStyle w:val="Hyperlink"/>
          </w:rPr>
          <w:t>Table 5.8  Number of Appeals Rejected in STAIRS</w:t>
        </w:r>
        <w:r w:rsidRPr="003255CE">
          <w:rPr>
            <w:webHidden/>
          </w:rPr>
          <w:tab/>
        </w:r>
        <w:r w:rsidRPr="003255CE">
          <w:rPr>
            <w:webHidden/>
          </w:rPr>
          <w:fldChar w:fldCharType="begin"/>
        </w:r>
        <w:r w:rsidRPr="003255CE">
          <w:rPr>
            <w:webHidden/>
          </w:rPr>
          <w:instrText xml:space="preserve"> PAGEREF _Toc221195768 \h </w:instrText>
        </w:r>
        <w:r w:rsidRPr="003255CE">
          <w:rPr>
            <w:webHidden/>
          </w:rPr>
        </w:r>
        <w:r w:rsidRPr="003255CE">
          <w:rPr>
            <w:webHidden/>
          </w:rPr>
          <w:fldChar w:fldCharType="separate"/>
        </w:r>
        <w:r w:rsidR="002F2240" w:rsidRPr="003255CE">
          <w:rPr>
            <w:webHidden/>
          </w:rPr>
          <w:t>74</w:t>
        </w:r>
        <w:r w:rsidRPr="003255CE">
          <w:rPr>
            <w:webHidden/>
          </w:rPr>
          <w:fldChar w:fldCharType="end"/>
        </w:r>
      </w:hyperlink>
    </w:p>
    <w:p w14:paraId="2FA2DCE8" w14:textId="4623CBA2"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69" w:history="1">
        <w:r w:rsidRPr="003255CE">
          <w:rPr>
            <w:rStyle w:val="Hyperlink"/>
          </w:rPr>
          <w:t>Table 7.1  Machine-Scored Computer-based Item Types</w:t>
        </w:r>
        <w:r w:rsidRPr="003255CE">
          <w:rPr>
            <w:webHidden/>
          </w:rPr>
          <w:tab/>
        </w:r>
        <w:r w:rsidRPr="003255CE">
          <w:rPr>
            <w:webHidden/>
          </w:rPr>
          <w:fldChar w:fldCharType="begin"/>
        </w:r>
        <w:r w:rsidRPr="003255CE">
          <w:rPr>
            <w:webHidden/>
          </w:rPr>
          <w:instrText xml:space="preserve"> PAGEREF _Toc221195769 \h </w:instrText>
        </w:r>
        <w:r w:rsidRPr="003255CE">
          <w:rPr>
            <w:webHidden/>
          </w:rPr>
        </w:r>
        <w:r w:rsidRPr="003255CE">
          <w:rPr>
            <w:webHidden/>
          </w:rPr>
          <w:fldChar w:fldCharType="separate"/>
        </w:r>
        <w:r w:rsidR="002F2240" w:rsidRPr="003255CE">
          <w:rPr>
            <w:webHidden/>
          </w:rPr>
          <w:t>81</w:t>
        </w:r>
        <w:r w:rsidRPr="003255CE">
          <w:rPr>
            <w:webHidden/>
          </w:rPr>
          <w:fldChar w:fldCharType="end"/>
        </w:r>
      </w:hyperlink>
    </w:p>
    <w:p w14:paraId="1601864D" w14:textId="64032E42"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0" w:history="1">
        <w:r w:rsidRPr="003255CE">
          <w:rPr>
            <w:rStyle w:val="Hyperlink"/>
          </w:rPr>
          <w:t>Table 7.2  Scoring Condition Codes</w:t>
        </w:r>
        <w:r w:rsidRPr="003255CE">
          <w:rPr>
            <w:webHidden/>
          </w:rPr>
          <w:tab/>
        </w:r>
        <w:r w:rsidRPr="003255CE">
          <w:rPr>
            <w:webHidden/>
          </w:rPr>
          <w:fldChar w:fldCharType="begin"/>
        </w:r>
        <w:r w:rsidRPr="003255CE">
          <w:rPr>
            <w:webHidden/>
          </w:rPr>
          <w:instrText xml:space="preserve"> PAGEREF _Toc221195770 \h </w:instrText>
        </w:r>
        <w:r w:rsidRPr="003255CE">
          <w:rPr>
            <w:webHidden/>
          </w:rPr>
        </w:r>
        <w:r w:rsidRPr="003255CE">
          <w:rPr>
            <w:webHidden/>
          </w:rPr>
          <w:fldChar w:fldCharType="separate"/>
        </w:r>
        <w:r w:rsidR="002F2240" w:rsidRPr="003255CE">
          <w:rPr>
            <w:webHidden/>
          </w:rPr>
          <w:t>92</w:t>
        </w:r>
        <w:r w:rsidRPr="003255CE">
          <w:rPr>
            <w:webHidden/>
          </w:rPr>
          <w:fldChar w:fldCharType="end"/>
        </w:r>
      </w:hyperlink>
    </w:p>
    <w:p w14:paraId="5389FF87" w14:textId="67FDCAD4"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1" w:history="1">
        <w:r w:rsidRPr="003255CE">
          <w:rPr>
            <w:rStyle w:val="Hyperlink"/>
          </w:rPr>
          <w:t>Table 7.3  Number of Human-Scored CR Items Flagged, by Content Area and Grade </w:t>
        </w:r>
        <w:r w:rsidR="00F02805" w:rsidRPr="003255CE">
          <w:rPr>
            <w:rStyle w:val="Hyperlink"/>
          </w:rPr>
          <w:br/>
        </w:r>
        <w:r w:rsidRPr="003255CE">
          <w:rPr>
            <w:rStyle w:val="Hyperlink"/>
          </w:rPr>
          <w:t>Level</w:t>
        </w:r>
        <w:r w:rsidRPr="003255CE">
          <w:rPr>
            <w:webHidden/>
          </w:rPr>
          <w:tab/>
        </w:r>
        <w:r w:rsidRPr="003255CE">
          <w:rPr>
            <w:webHidden/>
          </w:rPr>
          <w:fldChar w:fldCharType="begin"/>
        </w:r>
        <w:r w:rsidRPr="003255CE">
          <w:rPr>
            <w:webHidden/>
          </w:rPr>
          <w:instrText xml:space="preserve"> PAGEREF _Toc221195771 \h </w:instrText>
        </w:r>
        <w:r w:rsidRPr="003255CE">
          <w:rPr>
            <w:webHidden/>
          </w:rPr>
        </w:r>
        <w:r w:rsidRPr="003255CE">
          <w:rPr>
            <w:webHidden/>
          </w:rPr>
          <w:fldChar w:fldCharType="separate"/>
        </w:r>
        <w:r w:rsidR="002F2240" w:rsidRPr="003255CE">
          <w:rPr>
            <w:webHidden/>
          </w:rPr>
          <w:t>97</w:t>
        </w:r>
        <w:r w:rsidRPr="003255CE">
          <w:rPr>
            <w:webHidden/>
          </w:rPr>
          <w:fldChar w:fldCharType="end"/>
        </w:r>
      </w:hyperlink>
    </w:p>
    <w:p w14:paraId="701CC9CA" w14:textId="3A1A7FA4"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2" w:history="1">
        <w:r w:rsidRPr="003255CE">
          <w:rPr>
            <w:rStyle w:val="Hyperlink"/>
          </w:rPr>
          <w:t>Table 7.4  Number of Items with Existing Automated Scoring Models, by Grade Level and Content Area</w:t>
        </w:r>
        <w:r w:rsidRPr="003255CE">
          <w:rPr>
            <w:webHidden/>
          </w:rPr>
          <w:tab/>
        </w:r>
        <w:r w:rsidRPr="003255CE">
          <w:rPr>
            <w:webHidden/>
          </w:rPr>
          <w:fldChar w:fldCharType="begin"/>
        </w:r>
        <w:r w:rsidRPr="003255CE">
          <w:rPr>
            <w:webHidden/>
          </w:rPr>
          <w:instrText xml:space="preserve"> PAGEREF _Toc221195772 \h </w:instrText>
        </w:r>
        <w:r w:rsidRPr="003255CE">
          <w:rPr>
            <w:webHidden/>
          </w:rPr>
        </w:r>
        <w:r w:rsidRPr="003255CE">
          <w:rPr>
            <w:webHidden/>
          </w:rPr>
          <w:fldChar w:fldCharType="separate"/>
        </w:r>
        <w:r w:rsidR="002F2240" w:rsidRPr="003255CE">
          <w:rPr>
            <w:webHidden/>
          </w:rPr>
          <w:t>100</w:t>
        </w:r>
        <w:r w:rsidRPr="003255CE">
          <w:rPr>
            <w:webHidden/>
          </w:rPr>
          <w:fldChar w:fldCharType="end"/>
        </w:r>
      </w:hyperlink>
    </w:p>
    <w:p w14:paraId="1B762BDE" w14:textId="3F019639"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3" w:history="1">
        <w:r w:rsidRPr="003255CE">
          <w:rPr>
            <w:rStyle w:val="Hyperlink"/>
          </w:rPr>
          <w:t>Table 7.5  Initial Model Evaluation Criteria</w:t>
        </w:r>
        <w:r w:rsidRPr="003255CE">
          <w:rPr>
            <w:webHidden/>
          </w:rPr>
          <w:tab/>
        </w:r>
        <w:r w:rsidRPr="003255CE">
          <w:rPr>
            <w:webHidden/>
          </w:rPr>
          <w:fldChar w:fldCharType="begin"/>
        </w:r>
        <w:r w:rsidRPr="003255CE">
          <w:rPr>
            <w:webHidden/>
          </w:rPr>
          <w:instrText xml:space="preserve"> PAGEREF _Toc221195773 \h </w:instrText>
        </w:r>
        <w:r w:rsidRPr="003255CE">
          <w:rPr>
            <w:webHidden/>
          </w:rPr>
        </w:r>
        <w:r w:rsidRPr="003255CE">
          <w:rPr>
            <w:webHidden/>
          </w:rPr>
          <w:fldChar w:fldCharType="separate"/>
        </w:r>
        <w:r w:rsidR="002F2240" w:rsidRPr="003255CE">
          <w:rPr>
            <w:webHidden/>
          </w:rPr>
          <w:t>102</w:t>
        </w:r>
        <w:r w:rsidRPr="003255CE">
          <w:rPr>
            <w:webHidden/>
          </w:rPr>
          <w:fldChar w:fldCharType="end"/>
        </w:r>
      </w:hyperlink>
    </w:p>
    <w:p w14:paraId="1F7DA344" w14:textId="3FED9E41"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4" w:history="1">
        <w:r w:rsidRPr="003255CE">
          <w:rPr>
            <w:rStyle w:val="Hyperlink"/>
          </w:rPr>
          <w:t>Table 7.6  Demographic Variables and Categories for Student Groups</w:t>
        </w:r>
        <w:r w:rsidRPr="003255CE">
          <w:rPr>
            <w:webHidden/>
          </w:rPr>
          <w:tab/>
        </w:r>
        <w:r w:rsidRPr="003255CE">
          <w:rPr>
            <w:webHidden/>
          </w:rPr>
          <w:fldChar w:fldCharType="begin"/>
        </w:r>
        <w:r w:rsidRPr="003255CE">
          <w:rPr>
            <w:webHidden/>
          </w:rPr>
          <w:instrText xml:space="preserve"> PAGEREF _Toc221195774 \h </w:instrText>
        </w:r>
        <w:r w:rsidRPr="003255CE">
          <w:rPr>
            <w:webHidden/>
          </w:rPr>
        </w:r>
        <w:r w:rsidRPr="003255CE">
          <w:rPr>
            <w:webHidden/>
          </w:rPr>
          <w:fldChar w:fldCharType="separate"/>
        </w:r>
        <w:r w:rsidR="002F2240" w:rsidRPr="003255CE">
          <w:rPr>
            <w:webHidden/>
          </w:rPr>
          <w:t>102</w:t>
        </w:r>
        <w:r w:rsidRPr="003255CE">
          <w:rPr>
            <w:webHidden/>
          </w:rPr>
          <w:fldChar w:fldCharType="end"/>
        </w:r>
      </w:hyperlink>
    </w:p>
    <w:p w14:paraId="31ED2359" w14:textId="4FBB4783"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5" w:history="1">
        <w:r w:rsidRPr="003255CE">
          <w:rPr>
            <w:rStyle w:val="Hyperlink"/>
          </w:rPr>
          <w:t>Table 7.7  Secondary Validation Criteria</w:t>
        </w:r>
        <w:r w:rsidRPr="003255CE">
          <w:rPr>
            <w:webHidden/>
          </w:rPr>
          <w:tab/>
        </w:r>
        <w:r w:rsidRPr="003255CE">
          <w:rPr>
            <w:webHidden/>
          </w:rPr>
          <w:fldChar w:fldCharType="begin"/>
        </w:r>
        <w:r w:rsidRPr="003255CE">
          <w:rPr>
            <w:webHidden/>
          </w:rPr>
          <w:instrText xml:space="preserve"> PAGEREF _Toc221195775 \h </w:instrText>
        </w:r>
        <w:r w:rsidRPr="003255CE">
          <w:rPr>
            <w:webHidden/>
          </w:rPr>
        </w:r>
        <w:r w:rsidRPr="003255CE">
          <w:rPr>
            <w:webHidden/>
          </w:rPr>
          <w:fldChar w:fldCharType="separate"/>
        </w:r>
        <w:r w:rsidR="002F2240" w:rsidRPr="003255CE">
          <w:rPr>
            <w:webHidden/>
          </w:rPr>
          <w:t>103</w:t>
        </w:r>
        <w:r w:rsidRPr="003255CE">
          <w:rPr>
            <w:webHidden/>
          </w:rPr>
          <w:fldChar w:fldCharType="end"/>
        </w:r>
      </w:hyperlink>
    </w:p>
    <w:p w14:paraId="7171D749" w14:textId="6D905BE9"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6" w:history="1">
        <w:r w:rsidRPr="003255CE">
          <w:rPr>
            <w:rStyle w:val="Hyperlink"/>
          </w:rPr>
          <w:t>Table 7.8  Summary of Secondary Validation Results by Grade Level and Content Area</w:t>
        </w:r>
        <w:r w:rsidRPr="003255CE">
          <w:rPr>
            <w:webHidden/>
          </w:rPr>
          <w:tab/>
        </w:r>
        <w:r w:rsidRPr="003255CE">
          <w:rPr>
            <w:webHidden/>
          </w:rPr>
          <w:fldChar w:fldCharType="begin"/>
        </w:r>
        <w:r w:rsidRPr="003255CE">
          <w:rPr>
            <w:webHidden/>
          </w:rPr>
          <w:instrText xml:space="preserve"> PAGEREF _Toc221195776 \h </w:instrText>
        </w:r>
        <w:r w:rsidRPr="003255CE">
          <w:rPr>
            <w:webHidden/>
          </w:rPr>
        </w:r>
        <w:r w:rsidRPr="003255CE">
          <w:rPr>
            <w:webHidden/>
          </w:rPr>
          <w:fldChar w:fldCharType="separate"/>
        </w:r>
        <w:r w:rsidR="002F2240" w:rsidRPr="003255CE">
          <w:rPr>
            <w:webHidden/>
          </w:rPr>
          <w:t>103</w:t>
        </w:r>
        <w:r w:rsidRPr="003255CE">
          <w:rPr>
            <w:webHidden/>
          </w:rPr>
          <w:fldChar w:fldCharType="end"/>
        </w:r>
      </w:hyperlink>
    </w:p>
    <w:p w14:paraId="375CF013" w14:textId="1A50AD49"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7" w:history="1">
        <w:r w:rsidRPr="003255CE">
          <w:rPr>
            <w:rStyle w:val="Hyperlink"/>
          </w:rPr>
          <w:t>Table 7.9  Summary of Live Training and Validation Results by Grade Level and Content Area</w:t>
        </w:r>
        <w:r w:rsidRPr="003255CE">
          <w:rPr>
            <w:webHidden/>
          </w:rPr>
          <w:tab/>
        </w:r>
        <w:r w:rsidRPr="003255CE">
          <w:rPr>
            <w:webHidden/>
          </w:rPr>
          <w:fldChar w:fldCharType="begin"/>
        </w:r>
        <w:r w:rsidRPr="003255CE">
          <w:rPr>
            <w:webHidden/>
          </w:rPr>
          <w:instrText xml:space="preserve"> PAGEREF _Toc221195777 \h </w:instrText>
        </w:r>
        <w:r w:rsidRPr="003255CE">
          <w:rPr>
            <w:webHidden/>
          </w:rPr>
        </w:r>
        <w:r w:rsidRPr="003255CE">
          <w:rPr>
            <w:webHidden/>
          </w:rPr>
          <w:fldChar w:fldCharType="separate"/>
        </w:r>
        <w:r w:rsidR="002F2240" w:rsidRPr="003255CE">
          <w:rPr>
            <w:webHidden/>
          </w:rPr>
          <w:t>104</w:t>
        </w:r>
        <w:r w:rsidRPr="003255CE">
          <w:rPr>
            <w:webHidden/>
          </w:rPr>
          <w:fldChar w:fldCharType="end"/>
        </w:r>
      </w:hyperlink>
    </w:p>
    <w:p w14:paraId="0372D9C1" w14:textId="17FAACC0"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8" w:history="1">
        <w:r w:rsidRPr="003255CE">
          <w:rPr>
            <w:rStyle w:val="Hyperlink"/>
          </w:rPr>
          <w:t>Table 7.10  Human–Automated Scoring Agreement for ELA Short-Answer Items on Initial and Secondary Validation Samples by Grade Level</w:t>
        </w:r>
        <w:r w:rsidRPr="003255CE">
          <w:rPr>
            <w:webHidden/>
          </w:rPr>
          <w:tab/>
        </w:r>
        <w:r w:rsidRPr="003255CE">
          <w:rPr>
            <w:webHidden/>
          </w:rPr>
          <w:fldChar w:fldCharType="begin"/>
        </w:r>
        <w:r w:rsidRPr="003255CE">
          <w:rPr>
            <w:webHidden/>
          </w:rPr>
          <w:instrText xml:space="preserve"> PAGEREF _Toc221195778 \h </w:instrText>
        </w:r>
        <w:r w:rsidRPr="003255CE">
          <w:rPr>
            <w:webHidden/>
          </w:rPr>
        </w:r>
        <w:r w:rsidRPr="003255CE">
          <w:rPr>
            <w:webHidden/>
          </w:rPr>
          <w:fldChar w:fldCharType="separate"/>
        </w:r>
        <w:r w:rsidR="002F2240" w:rsidRPr="003255CE">
          <w:rPr>
            <w:webHidden/>
          </w:rPr>
          <w:t>108</w:t>
        </w:r>
        <w:r w:rsidRPr="003255CE">
          <w:rPr>
            <w:webHidden/>
          </w:rPr>
          <w:fldChar w:fldCharType="end"/>
        </w:r>
      </w:hyperlink>
    </w:p>
    <w:p w14:paraId="68187436" w14:textId="30A73B06"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79" w:history="1">
        <w:r w:rsidRPr="003255CE">
          <w:rPr>
            <w:rStyle w:val="Hyperlink"/>
          </w:rPr>
          <w:t>Table 7.11  Human–Automated Scoring Agreement for ELA Essay Items on Initial and Secondary Validation Samples by Grade Level</w:t>
        </w:r>
        <w:r w:rsidRPr="003255CE">
          <w:rPr>
            <w:webHidden/>
          </w:rPr>
          <w:tab/>
        </w:r>
        <w:r w:rsidRPr="003255CE">
          <w:rPr>
            <w:webHidden/>
          </w:rPr>
          <w:fldChar w:fldCharType="begin"/>
        </w:r>
        <w:r w:rsidRPr="003255CE">
          <w:rPr>
            <w:webHidden/>
          </w:rPr>
          <w:instrText xml:space="preserve"> PAGEREF _Toc221195779 \h </w:instrText>
        </w:r>
        <w:r w:rsidRPr="003255CE">
          <w:rPr>
            <w:webHidden/>
          </w:rPr>
        </w:r>
        <w:r w:rsidRPr="003255CE">
          <w:rPr>
            <w:webHidden/>
          </w:rPr>
          <w:fldChar w:fldCharType="separate"/>
        </w:r>
        <w:r w:rsidR="002F2240" w:rsidRPr="003255CE">
          <w:rPr>
            <w:webHidden/>
          </w:rPr>
          <w:t>109</w:t>
        </w:r>
        <w:r w:rsidRPr="003255CE">
          <w:rPr>
            <w:webHidden/>
          </w:rPr>
          <w:fldChar w:fldCharType="end"/>
        </w:r>
      </w:hyperlink>
    </w:p>
    <w:p w14:paraId="0D2F372D" w14:textId="72F41E16"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0" w:history="1">
        <w:r w:rsidRPr="003255CE">
          <w:rPr>
            <w:rStyle w:val="Hyperlink"/>
          </w:rPr>
          <w:t>Table 7.12  Human–Automated Scoring Agreement for Mathematics Items on Initial and Secondary Validation Samples by Grade Level</w:t>
        </w:r>
        <w:r w:rsidRPr="003255CE">
          <w:rPr>
            <w:webHidden/>
          </w:rPr>
          <w:tab/>
        </w:r>
        <w:r w:rsidRPr="003255CE">
          <w:rPr>
            <w:webHidden/>
          </w:rPr>
          <w:fldChar w:fldCharType="begin"/>
        </w:r>
        <w:r w:rsidRPr="003255CE">
          <w:rPr>
            <w:webHidden/>
          </w:rPr>
          <w:instrText xml:space="preserve"> PAGEREF _Toc221195780 \h </w:instrText>
        </w:r>
        <w:r w:rsidRPr="003255CE">
          <w:rPr>
            <w:webHidden/>
          </w:rPr>
        </w:r>
        <w:r w:rsidRPr="003255CE">
          <w:rPr>
            <w:webHidden/>
          </w:rPr>
          <w:fldChar w:fldCharType="separate"/>
        </w:r>
        <w:r w:rsidR="002F2240" w:rsidRPr="003255CE">
          <w:rPr>
            <w:webHidden/>
          </w:rPr>
          <w:t>110</w:t>
        </w:r>
        <w:r w:rsidRPr="003255CE">
          <w:rPr>
            <w:webHidden/>
          </w:rPr>
          <w:fldChar w:fldCharType="end"/>
        </w:r>
      </w:hyperlink>
    </w:p>
    <w:p w14:paraId="676480FA" w14:textId="74978D0B"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1" w:history="1">
        <w:r w:rsidRPr="003255CE">
          <w:rPr>
            <w:rStyle w:val="Hyperlink"/>
          </w:rPr>
          <w:t>Table 7.13</w:t>
        </w:r>
        <w:r w:rsidRPr="003255CE">
          <w:rPr>
            <w:rStyle w:val="Hyperlink"/>
            <w:rFonts w:eastAsia="Malgun Gothic"/>
          </w:rPr>
          <w:t xml:space="preserve">  Human</w:t>
        </w:r>
        <w:r w:rsidRPr="003255CE">
          <w:rPr>
            <w:rStyle w:val="Hyperlink"/>
          </w:rPr>
          <w:t>–</w:t>
        </w:r>
        <w:r w:rsidRPr="003255CE">
          <w:rPr>
            <w:rStyle w:val="Hyperlink"/>
            <w:rFonts w:eastAsia="Malgun Gothic"/>
          </w:rPr>
          <w:t>Automated Scoring Agreement for ELA Short-Answer Items on Live Validation Sample by Grade Level</w:t>
        </w:r>
        <w:r w:rsidRPr="003255CE">
          <w:rPr>
            <w:webHidden/>
          </w:rPr>
          <w:tab/>
        </w:r>
        <w:r w:rsidRPr="003255CE">
          <w:rPr>
            <w:webHidden/>
          </w:rPr>
          <w:fldChar w:fldCharType="begin"/>
        </w:r>
        <w:r w:rsidRPr="003255CE">
          <w:rPr>
            <w:webHidden/>
          </w:rPr>
          <w:instrText xml:space="preserve"> PAGEREF _Toc221195781 \h </w:instrText>
        </w:r>
        <w:r w:rsidRPr="003255CE">
          <w:rPr>
            <w:webHidden/>
          </w:rPr>
        </w:r>
        <w:r w:rsidRPr="003255CE">
          <w:rPr>
            <w:webHidden/>
          </w:rPr>
          <w:fldChar w:fldCharType="separate"/>
        </w:r>
        <w:r w:rsidR="002F2240" w:rsidRPr="003255CE">
          <w:rPr>
            <w:webHidden/>
          </w:rPr>
          <w:t>111</w:t>
        </w:r>
        <w:r w:rsidRPr="003255CE">
          <w:rPr>
            <w:webHidden/>
          </w:rPr>
          <w:fldChar w:fldCharType="end"/>
        </w:r>
      </w:hyperlink>
    </w:p>
    <w:p w14:paraId="15B4E98A" w14:textId="1FC2D9FF"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2" w:history="1">
        <w:r w:rsidRPr="003255CE">
          <w:rPr>
            <w:rStyle w:val="Hyperlink"/>
          </w:rPr>
          <w:t>Table 7.14</w:t>
        </w:r>
        <w:r w:rsidRPr="003255CE">
          <w:rPr>
            <w:rStyle w:val="Hyperlink"/>
            <w:rFonts w:eastAsia="Malgun Gothic"/>
          </w:rPr>
          <w:t xml:space="preserve">  Human</w:t>
        </w:r>
        <w:r w:rsidRPr="003255CE">
          <w:rPr>
            <w:rStyle w:val="Hyperlink"/>
          </w:rPr>
          <w:t>–</w:t>
        </w:r>
        <w:r w:rsidRPr="003255CE">
          <w:rPr>
            <w:rStyle w:val="Hyperlink"/>
            <w:rFonts w:eastAsia="Malgun Gothic"/>
          </w:rPr>
          <w:t>Automated Scoring Agreement for ELA Essay Items on Live Validation Sample by Grade Level</w:t>
        </w:r>
        <w:r w:rsidRPr="003255CE">
          <w:rPr>
            <w:webHidden/>
          </w:rPr>
          <w:tab/>
        </w:r>
        <w:r w:rsidRPr="003255CE">
          <w:rPr>
            <w:webHidden/>
          </w:rPr>
          <w:fldChar w:fldCharType="begin"/>
        </w:r>
        <w:r w:rsidRPr="003255CE">
          <w:rPr>
            <w:webHidden/>
          </w:rPr>
          <w:instrText xml:space="preserve"> PAGEREF _Toc221195782 \h </w:instrText>
        </w:r>
        <w:r w:rsidRPr="003255CE">
          <w:rPr>
            <w:webHidden/>
          </w:rPr>
        </w:r>
        <w:r w:rsidRPr="003255CE">
          <w:rPr>
            <w:webHidden/>
          </w:rPr>
          <w:fldChar w:fldCharType="separate"/>
        </w:r>
        <w:r w:rsidR="002F2240" w:rsidRPr="003255CE">
          <w:rPr>
            <w:webHidden/>
          </w:rPr>
          <w:t>111</w:t>
        </w:r>
        <w:r w:rsidRPr="003255CE">
          <w:rPr>
            <w:webHidden/>
          </w:rPr>
          <w:fldChar w:fldCharType="end"/>
        </w:r>
      </w:hyperlink>
    </w:p>
    <w:p w14:paraId="58700A21" w14:textId="70F43F92"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3" w:history="1">
        <w:r w:rsidRPr="003255CE">
          <w:rPr>
            <w:rStyle w:val="Hyperlink"/>
          </w:rPr>
          <w:t>Table 7.15</w:t>
        </w:r>
        <w:r w:rsidRPr="003255CE">
          <w:rPr>
            <w:rStyle w:val="Hyperlink"/>
            <w:rFonts w:eastAsia="Malgun Gothic"/>
          </w:rPr>
          <w:t xml:space="preserve">  Human</w:t>
        </w:r>
        <w:r w:rsidRPr="003255CE">
          <w:rPr>
            <w:rStyle w:val="Hyperlink"/>
          </w:rPr>
          <w:t>–</w:t>
        </w:r>
        <w:r w:rsidRPr="003255CE">
          <w:rPr>
            <w:rStyle w:val="Hyperlink"/>
            <w:rFonts w:eastAsia="Malgun Gothic"/>
          </w:rPr>
          <w:t>Automated Scoring Agreement for Mathematics Items on Live Validation Samples by Grade Level</w:t>
        </w:r>
        <w:r w:rsidRPr="003255CE">
          <w:rPr>
            <w:webHidden/>
          </w:rPr>
          <w:tab/>
        </w:r>
        <w:r w:rsidRPr="003255CE">
          <w:rPr>
            <w:webHidden/>
          </w:rPr>
          <w:fldChar w:fldCharType="begin"/>
        </w:r>
        <w:r w:rsidRPr="003255CE">
          <w:rPr>
            <w:webHidden/>
          </w:rPr>
          <w:instrText xml:space="preserve"> PAGEREF _Toc221195783 \h </w:instrText>
        </w:r>
        <w:r w:rsidRPr="003255CE">
          <w:rPr>
            <w:webHidden/>
          </w:rPr>
        </w:r>
        <w:r w:rsidRPr="003255CE">
          <w:rPr>
            <w:webHidden/>
          </w:rPr>
          <w:fldChar w:fldCharType="separate"/>
        </w:r>
        <w:r w:rsidR="002F2240" w:rsidRPr="003255CE">
          <w:rPr>
            <w:webHidden/>
          </w:rPr>
          <w:t>112</w:t>
        </w:r>
        <w:r w:rsidRPr="003255CE">
          <w:rPr>
            <w:webHidden/>
          </w:rPr>
          <w:fldChar w:fldCharType="end"/>
        </w:r>
      </w:hyperlink>
    </w:p>
    <w:p w14:paraId="5D417A44" w14:textId="54E49185"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4" w:history="1">
        <w:r w:rsidRPr="003255CE">
          <w:rPr>
            <w:rStyle w:val="Hyperlink"/>
          </w:rPr>
          <w:t>Table 7.16  Theta of Lowest and Highest Obtainable Scores</w:t>
        </w:r>
        <w:r w:rsidRPr="003255CE">
          <w:rPr>
            <w:webHidden/>
          </w:rPr>
          <w:tab/>
        </w:r>
        <w:r w:rsidRPr="003255CE">
          <w:rPr>
            <w:webHidden/>
          </w:rPr>
          <w:fldChar w:fldCharType="begin"/>
        </w:r>
        <w:r w:rsidRPr="003255CE">
          <w:rPr>
            <w:webHidden/>
          </w:rPr>
          <w:instrText xml:space="preserve"> PAGEREF _Toc221195784 \h </w:instrText>
        </w:r>
        <w:r w:rsidRPr="003255CE">
          <w:rPr>
            <w:webHidden/>
          </w:rPr>
        </w:r>
        <w:r w:rsidRPr="003255CE">
          <w:rPr>
            <w:webHidden/>
          </w:rPr>
          <w:fldChar w:fldCharType="separate"/>
        </w:r>
        <w:r w:rsidR="002F2240" w:rsidRPr="003255CE">
          <w:rPr>
            <w:webHidden/>
          </w:rPr>
          <w:t>115</w:t>
        </w:r>
        <w:r w:rsidRPr="003255CE">
          <w:rPr>
            <w:webHidden/>
          </w:rPr>
          <w:fldChar w:fldCharType="end"/>
        </w:r>
      </w:hyperlink>
    </w:p>
    <w:p w14:paraId="33FC5A38" w14:textId="35E2AC55"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5" w:history="1">
        <w:r w:rsidRPr="003255CE">
          <w:rPr>
            <w:rStyle w:val="Hyperlink"/>
          </w:rPr>
          <w:t>Table 7.17  Treatment of Incomplete Assessments</w:t>
        </w:r>
        <w:r w:rsidRPr="003255CE">
          <w:rPr>
            <w:webHidden/>
          </w:rPr>
          <w:tab/>
        </w:r>
        <w:r w:rsidRPr="003255CE">
          <w:rPr>
            <w:webHidden/>
          </w:rPr>
          <w:fldChar w:fldCharType="begin"/>
        </w:r>
        <w:r w:rsidRPr="003255CE">
          <w:rPr>
            <w:webHidden/>
          </w:rPr>
          <w:instrText xml:space="preserve"> PAGEREF _Toc221195785 \h </w:instrText>
        </w:r>
        <w:r w:rsidRPr="003255CE">
          <w:rPr>
            <w:webHidden/>
          </w:rPr>
        </w:r>
        <w:r w:rsidRPr="003255CE">
          <w:rPr>
            <w:webHidden/>
          </w:rPr>
          <w:fldChar w:fldCharType="separate"/>
        </w:r>
        <w:r w:rsidR="002F2240" w:rsidRPr="003255CE">
          <w:rPr>
            <w:webHidden/>
          </w:rPr>
          <w:t>116</w:t>
        </w:r>
        <w:r w:rsidRPr="003255CE">
          <w:rPr>
            <w:webHidden/>
          </w:rPr>
          <w:fldChar w:fldCharType="end"/>
        </w:r>
      </w:hyperlink>
    </w:p>
    <w:p w14:paraId="731DF62D" w14:textId="4D60800D"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6" w:history="1">
        <w:r w:rsidRPr="003255CE">
          <w:rPr>
            <w:rStyle w:val="Hyperlink"/>
          </w:rPr>
          <w:t>Table 7.18  Lowest and Highest Obtainable Scale Scores</w:t>
        </w:r>
        <w:r w:rsidRPr="003255CE">
          <w:rPr>
            <w:webHidden/>
          </w:rPr>
          <w:tab/>
        </w:r>
        <w:r w:rsidRPr="003255CE">
          <w:rPr>
            <w:webHidden/>
          </w:rPr>
          <w:fldChar w:fldCharType="begin"/>
        </w:r>
        <w:r w:rsidRPr="003255CE">
          <w:rPr>
            <w:webHidden/>
          </w:rPr>
          <w:instrText xml:space="preserve"> PAGEREF _Toc221195786 \h </w:instrText>
        </w:r>
        <w:r w:rsidRPr="003255CE">
          <w:rPr>
            <w:webHidden/>
          </w:rPr>
        </w:r>
        <w:r w:rsidRPr="003255CE">
          <w:rPr>
            <w:webHidden/>
          </w:rPr>
          <w:fldChar w:fldCharType="separate"/>
        </w:r>
        <w:r w:rsidR="002F2240" w:rsidRPr="003255CE">
          <w:rPr>
            <w:webHidden/>
          </w:rPr>
          <w:t>118</w:t>
        </w:r>
        <w:r w:rsidRPr="003255CE">
          <w:rPr>
            <w:webHidden/>
          </w:rPr>
          <w:fldChar w:fldCharType="end"/>
        </w:r>
      </w:hyperlink>
    </w:p>
    <w:p w14:paraId="5F7A0266" w14:textId="61A2BC08"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7" w:history="1">
        <w:r w:rsidRPr="003255CE">
          <w:rPr>
            <w:rStyle w:val="Hyperlink"/>
          </w:rPr>
          <w:t>Table 7.19  Theta Thresholds for Achievement Levels</w:t>
        </w:r>
        <w:r w:rsidRPr="003255CE">
          <w:rPr>
            <w:webHidden/>
          </w:rPr>
          <w:tab/>
        </w:r>
        <w:r w:rsidRPr="003255CE">
          <w:rPr>
            <w:webHidden/>
          </w:rPr>
          <w:fldChar w:fldCharType="begin"/>
        </w:r>
        <w:r w:rsidRPr="003255CE">
          <w:rPr>
            <w:webHidden/>
          </w:rPr>
          <w:instrText xml:space="preserve"> PAGEREF _Toc221195787 \h </w:instrText>
        </w:r>
        <w:r w:rsidRPr="003255CE">
          <w:rPr>
            <w:webHidden/>
          </w:rPr>
        </w:r>
        <w:r w:rsidRPr="003255CE">
          <w:rPr>
            <w:webHidden/>
          </w:rPr>
          <w:fldChar w:fldCharType="separate"/>
        </w:r>
        <w:r w:rsidR="002F2240" w:rsidRPr="003255CE">
          <w:rPr>
            <w:webHidden/>
          </w:rPr>
          <w:t>119</w:t>
        </w:r>
        <w:r w:rsidRPr="003255CE">
          <w:rPr>
            <w:webHidden/>
          </w:rPr>
          <w:fldChar w:fldCharType="end"/>
        </w:r>
      </w:hyperlink>
    </w:p>
    <w:p w14:paraId="66BAEC2D" w14:textId="69754C9A"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8" w:history="1">
        <w:r w:rsidRPr="003255CE">
          <w:rPr>
            <w:rStyle w:val="Hyperlink"/>
          </w:rPr>
          <w:t>Table 7.20  Scale Score Ranges for Achievement Levels</w:t>
        </w:r>
        <w:r w:rsidRPr="003255CE">
          <w:rPr>
            <w:webHidden/>
          </w:rPr>
          <w:tab/>
        </w:r>
        <w:r w:rsidRPr="003255CE">
          <w:rPr>
            <w:webHidden/>
          </w:rPr>
          <w:fldChar w:fldCharType="begin"/>
        </w:r>
        <w:r w:rsidRPr="003255CE">
          <w:rPr>
            <w:webHidden/>
          </w:rPr>
          <w:instrText xml:space="preserve"> PAGEREF _Toc221195788 \h </w:instrText>
        </w:r>
        <w:r w:rsidRPr="003255CE">
          <w:rPr>
            <w:webHidden/>
          </w:rPr>
        </w:r>
        <w:r w:rsidRPr="003255CE">
          <w:rPr>
            <w:webHidden/>
          </w:rPr>
          <w:fldChar w:fldCharType="separate"/>
        </w:r>
        <w:r w:rsidR="002F2240" w:rsidRPr="003255CE">
          <w:rPr>
            <w:webHidden/>
          </w:rPr>
          <w:t>120</w:t>
        </w:r>
        <w:r w:rsidRPr="003255CE">
          <w:rPr>
            <w:webHidden/>
          </w:rPr>
          <w:fldChar w:fldCharType="end"/>
        </w:r>
      </w:hyperlink>
    </w:p>
    <w:p w14:paraId="2C03747B" w14:textId="50A91EB3"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89" w:history="1">
        <w:r w:rsidRPr="003255CE">
          <w:rPr>
            <w:rStyle w:val="Hyperlink"/>
          </w:rPr>
          <w:t>Table 7.21  Claims Identified for ELA</w:t>
        </w:r>
        <w:r w:rsidRPr="003255CE">
          <w:rPr>
            <w:webHidden/>
          </w:rPr>
          <w:tab/>
        </w:r>
        <w:r w:rsidRPr="003255CE">
          <w:rPr>
            <w:webHidden/>
          </w:rPr>
          <w:fldChar w:fldCharType="begin"/>
        </w:r>
        <w:r w:rsidRPr="003255CE">
          <w:rPr>
            <w:webHidden/>
          </w:rPr>
          <w:instrText xml:space="preserve"> PAGEREF _Toc221195789 \h </w:instrText>
        </w:r>
        <w:r w:rsidRPr="003255CE">
          <w:rPr>
            <w:webHidden/>
          </w:rPr>
        </w:r>
        <w:r w:rsidRPr="003255CE">
          <w:rPr>
            <w:webHidden/>
          </w:rPr>
          <w:fldChar w:fldCharType="separate"/>
        </w:r>
        <w:r w:rsidR="002F2240" w:rsidRPr="003255CE">
          <w:rPr>
            <w:webHidden/>
          </w:rPr>
          <w:t>121</w:t>
        </w:r>
        <w:r w:rsidRPr="003255CE">
          <w:rPr>
            <w:webHidden/>
          </w:rPr>
          <w:fldChar w:fldCharType="end"/>
        </w:r>
      </w:hyperlink>
    </w:p>
    <w:p w14:paraId="1B986F5F" w14:textId="736518E6"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0" w:history="1">
        <w:r w:rsidRPr="003255CE">
          <w:rPr>
            <w:rStyle w:val="Hyperlink"/>
          </w:rPr>
          <w:t>Table 7.22  Claims Identified for Mathematics</w:t>
        </w:r>
        <w:r w:rsidRPr="003255CE">
          <w:rPr>
            <w:webHidden/>
          </w:rPr>
          <w:tab/>
        </w:r>
        <w:r w:rsidRPr="003255CE">
          <w:rPr>
            <w:webHidden/>
          </w:rPr>
          <w:fldChar w:fldCharType="begin"/>
        </w:r>
        <w:r w:rsidRPr="003255CE">
          <w:rPr>
            <w:webHidden/>
          </w:rPr>
          <w:instrText xml:space="preserve"> PAGEREF _Toc221195790 \h </w:instrText>
        </w:r>
        <w:r w:rsidRPr="003255CE">
          <w:rPr>
            <w:webHidden/>
          </w:rPr>
        </w:r>
        <w:r w:rsidRPr="003255CE">
          <w:rPr>
            <w:webHidden/>
          </w:rPr>
          <w:fldChar w:fldCharType="separate"/>
        </w:r>
        <w:r w:rsidR="002F2240" w:rsidRPr="003255CE">
          <w:rPr>
            <w:webHidden/>
          </w:rPr>
          <w:t>121</w:t>
        </w:r>
        <w:r w:rsidRPr="003255CE">
          <w:rPr>
            <w:webHidden/>
          </w:rPr>
          <w:fldChar w:fldCharType="end"/>
        </w:r>
      </w:hyperlink>
    </w:p>
    <w:p w14:paraId="41F55D70" w14:textId="658B4474"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1" w:history="1">
        <w:r w:rsidRPr="003255CE">
          <w:rPr>
            <w:rStyle w:val="Hyperlink"/>
          </w:rPr>
          <w:t>Table 7.23  Operational Mean and SD of Theta and Scale Scores for the Standard Assessment</w:t>
        </w:r>
        <w:r w:rsidRPr="003255CE">
          <w:rPr>
            <w:webHidden/>
          </w:rPr>
          <w:tab/>
        </w:r>
        <w:r w:rsidRPr="003255CE">
          <w:rPr>
            <w:webHidden/>
          </w:rPr>
          <w:fldChar w:fldCharType="begin"/>
        </w:r>
        <w:r w:rsidRPr="003255CE">
          <w:rPr>
            <w:webHidden/>
          </w:rPr>
          <w:instrText xml:space="preserve"> PAGEREF _Toc221195791 \h </w:instrText>
        </w:r>
        <w:r w:rsidRPr="003255CE">
          <w:rPr>
            <w:webHidden/>
          </w:rPr>
        </w:r>
        <w:r w:rsidRPr="003255CE">
          <w:rPr>
            <w:webHidden/>
          </w:rPr>
          <w:fldChar w:fldCharType="separate"/>
        </w:r>
        <w:r w:rsidR="002F2240" w:rsidRPr="003255CE">
          <w:rPr>
            <w:webHidden/>
          </w:rPr>
          <w:t>127</w:t>
        </w:r>
        <w:r w:rsidRPr="003255CE">
          <w:rPr>
            <w:webHidden/>
          </w:rPr>
          <w:fldChar w:fldCharType="end"/>
        </w:r>
      </w:hyperlink>
    </w:p>
    <w:p w14:paraId="7D0E67ED" w14:textId="71AD673E"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2" w:history="1">
        <w:r w:rsidRPr="003255CE">
          <w:rPr>
            <w:rStyle w:val="Hyperlink"/>
          </w:rPr>
          <w:t>Table 7.24  Operational Mean and SD of Theta and Scale Scores for Students Taking the Embedded Field Test PT Form Versions</w:t>
        </w:r>
        <w:r w:rsidRPr="003255CE">
          <w:rPr>
            <w:webHidden/>
          </w:rPr>
          <w:tab/>
        </w:r>
        <w:r w:rsidRPr="003255CE">
          <w:rPr>
            <w:webHidden/>
          </w:rPr>
          <w:fldChar w:fldCharType="begin"/>
        </w:r>
        <w:r w:rsidRPr="003255CE">
          <w:rPr>
            <w:webHidden/>
          </w:rPr>
          <w:instrText xml:space="preserve"> PAGEREF _Toc221195792 \h </w:instrText>
        </w:r>
        <w:r w:rsidRPr="003255CE">
          <w:rPr>
            <w:webHidden/>
          </w:rPr>
        </w:r>
        <w:r w:rsidRPr="003255CE">
          <w:rPr>
            <w:webHidden/>
          </w:rPr>
          <w:fldChar w:fldCharType="separate"/>
        </w:r>
        <w:r w:rsidR="002F2240" w:rsidRPr="003255CE">
          <w:rPr>
            <w:webHidden/>
          </w:rPr>
          <w:t>128</w:t>
        </w:r>
        <w:r w:rsidRPr="003255CE">
          <w:rPr>
            <w:webHidden/>
          </w:rPr>
          <w:fldChar w:fldCharType="end"/>
        </w:r>
      </w:hyperlink>
    </w:p>
    <w:p w14:paraId="2CB5F1ED" w14:textId="32AD4B3D"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3" w:history="1">
        <w:r w:rsidRPr="003255CE">
          <w:rPr>
            <w:rStyle w:val="Hyperlink"/>
          </w:rPr>
          <w:t>Table 7.25  Achievement Levels for Students Who Took Only Operational Items for the Smarter Balanced for ELA</w:t>
        </w:r>
        <w:r w:rsidRPr="003255CE">
          <w:rPr>
            <w:webHidden/>
          </w:rPr>
          <w:tab/>
        </w:r>
        <w:r w:rsidRPr="003255CE">
          <w:rPr>
            <w:webHidden/>
          </w:rPr>
          <w:fldChar w:fldCharType="begin"/>
        </w:r>
        <w:r w:rsidRPr="003255CE">
          <w:rPr>
            <w:webHidden/>
          </w:rPr>
          <w:instrText xml:space="preserve"> PAGEREF _Toc221195793 \h </w:instrText>
        </w:r>
        <w:r w:rsidRPr="003255CE">
          <w:rPr>
            <w:webHidden/>
          </w:rPr>
        </w:r>
        <w:r w:rsidRPr="003255CE">
          <w:rPr>
            <w:webHidden/>
          </w:rPr>
          <w:fldChar w:fldCharType="separate"/>
        </w:r>
        <w:r w:rsidR="002F2240" w:rsidRPr="003255CE">
          <w:rPr>
            <w:webHidden/>
          </w:rPr>
          <w:t>129</w:t>
        </w:r>
        <w:r w:rsidRPr="003255CE">
          <w:rPr>
            <w:webHidden/>
          </w:rPr>
          <w:fldChar w:fldCharType="end"/>
        </w:r>
      </w:hyperlink>
    </w:p>
    <w:p w14:paraId="5B0ECA44" w14:textId="4C5433DD"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4" w:history="1">
        <w:r w:rsidRPr="003255CE">
          <w:rPr>
            <w:rStyle w:val="Hyperlink"/>
          </w:rPr>
          <w:t>Table 7.26  Achievement Levels for Students Who Took Only Operational Items for the Smarter Balanced for Mathematics</w:t>
        </w:r>
        <w:r w:rsidRPr="003255CE">
          <w:rPr>
            <w:webHidden/>
          </w:rPr>
          <w:tab/>
        </w:r>
        <w:r w:rsidRPr="003255CE">
          <w:rPr>
            <w:webHidden/>
          </w:rPr>
          <w:fldChar w:fldCharType="begin"/>
        </w:r>
        <w:r w:rsidRPr="003255CE">
          <w:rPr>
            <w:webHidden/>
          </w:rPr>
          <w:instrText xml:space="preserve"> PAGEREF _Toc221195794 \h </w:instrText>
        </w:r>
        <w:r w:rsidRPr="003255CE">
          <w:rPr>
            <w:webHidden/>
          </w:rPr>
        </w:r>
        <w:r w:rsidRPr="003255CE">
          <w:rPr>
            <w:webHidden/>
          </w:rPr>
          <w:fldChar w:fldCharType="separate"/>
        </w:r>
        <w:r w:rsidR="002F2240" w:rsidRPr="003255CE">
          <w:rPr>
            <w:webHidden/>
          </w:rPr>
          <w:t>131</w:t>
        </w:r>
        <w:r w:rsidRPr="003255CE">
          <w:rPr>
            <w:webHidden/>
          </w:rPr>
          <w:fldChar w:fldCharType="end"/>
        </w:r>
      </w:hyperlink>
    </w:p>
    <w:p w14:paraId="6172833E" w14:textId="46846645"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5" w:history="1">
        <w:r w:rsidRPr="003255CE">
          <w:rPr>
            <w:rStyle w:val="Hyperlink"/>
          </w:rPr>
          <w:t>Table 7.27  Achievement Levels for Students Who Took Embedded Field Test–Only PTs for the Smarter Balanced for ELA</w:t>
        </w:r>
        <w:r w:rsidRPr="003255CE">
          <w:rPr>
            <w:webHidden/>
          </w:rPr>
          <w:tab/>
        </w:r>
        <w:r w:rsidRPr="003255CE">
          <w:rPr>
            <w:webHidden/>
          </w:rPr>
          <w:fldChar w:fldCharType="begin"/>
        </w:r>
        <w:r w:rsidRPr="003255CE">
          <w:rPr>
            <w:webHidden/>
          </w:rPr>
          <w:instrText xml:space="preserve"> PAGEREF _Toc221195795 \h </w:instrText>
        </w:r>
        <w:r w:rsidRPr="003255CE">
          <w:rPr>
            <w:webHidden/>
          </w:rPr>
        </w:r>
        <w:r w:rsidRPr="003255CE">
          <w:rPr>
            <w:webHidden/>
          </w:rPr>
          <w:fldChar w:fldCharType="separate"/>
        </w:r>
        <w:r w:rsidR="002F2240" w:rsidRPr="003255CE">
          <w:rPr>
            <w:webHidden/>
          </w:rPr>
          <w:t>133</w:t>
        </w:r>
        <w:r w:rsidRPr="003255CE">
          <w:rPr>
            <w:webHidden/>
          </w:rPr>
          <w:fldChar w:fldCharType="end"/>
        </w:r>
      </w:hyperlink>
    </w:p>
    <w:p w14:paraId="0121DAFD" w14:textId="240BE510"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6" w:history="1">
        <w:r w:rsidRPr="003255CE">
          <w:rPr>
            <w:rStyle w:val="Hyperlink"/>
          </w:rPr>
          <w:t>Table 7.28  Achievement Levels for Students Who Took Embedded Field Test–Only PTs for the Smarter Balanced for Mathematics</w:t>
        </w:r>
        <w:r w:rsidRPr="003255CE">
          <w:rPr>
            <w:webHidden/>
          </w:rPr>
          <w:tab/>
        </w:r>
        <w:r w:rsidRPr="003255CE">
          <w:rPr>
            <w:webHidden/>
          </w:rPr>
          <w:fldChar w:fldCharType="begin"/>
        </w:r>
        <w:r w:rsidRPr="003255CE">
          <w:rPr>
            <w:webHidden/>
          </w:rPr>
          <w:instrText xml:space="preserve"> PAGEREF _Toc221195796 \h </w:instrText>
        </w:r>
        <w:r w:rsidRPr="003255CE">
          <w:rPr>
            <w:webHidden/>
          </w:rPr>
        </w:r>
        <w:r w:rsidRPr="003255CE">
          <w:rPr>
            <w:webHidden/>
          </w:rPr>
          <w:fldChar w:fldCharType="separate"/>
        </w:r>
        <w:r w:rsidR="002F2240" w:rsidRPr="003255CE">
          <w:rPr>
            <w:webHidden/>
          </w:rPr>
          <w:t>135</w:t>
        </w:r>
        <w:r w:rsidRPr="003255CE">
          <w:rPr>
            <w:webHidden/>
          </w:rPr>
          <w:fldChar w:fldCharType="end"/>
        </w:r>
      </w:hyperlink>
    </w:p>
    <w:p w14:paraId="0ADAB9E3" w14:textId="6771770B"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7" w:history="1">
        <w:r w:rsidRPr="003255CE">
          <w:rPr>
            <w:rStyle w:val="Hyperlink"/>
          </w:rPr>
          <w:t>Table 7.29  Demographic Student Groups to Be Reported</w:t>
        </w:r>
        <w:r w:rsidRPr="003255CE">
          <w:rPr>
            <w:webHidden/>
          </w:rPr>
          <w:tab/>
        </w:r>
        <w:r w:rsidRPr="003255CE">
          <w:rPr>
            <w:webHidden/>
          </w:rPr>
          <w:fldChar w:fldCharType="begin"/>
        </w:r>
        <w:r w:rsidRPr="003255CE">
          <w:rPr>
            <w:webHidden/>
          </w:rPr>
          <w:instrText xml:space="preserve"> PAGEREF _Toc221195797 \h </w:instrText>
        </w:r>
        <w:r w:rsidRPr="003255CE">
          <w:rPr>
            <w:webHidden/>
          </w:rPr>
        </w:r>
        <w:r w:rsidRPr="003255CE">
          <w:rPr>
            <w:webHidden/>
          </w:rPr>
          <w:fldChar w:fldCharType="separate"/>
        </w:r>
        <w:r w:rsidR="002F2240" w:rsidRPr="003255CE">
          <w:rPr>
            <w:webHidden/>
          </w:rPr>
          <w:t>137</w:t>
        </w:r>
        <w:r w:rsidRPr="003255CE">
          <w:rPr>
            <w:webHidden/>
          </w:rPr>
          <w:fldChar w:fldCharType="end"/>
        </w:r>
      </w:hyperlink>
    </w:p>
    <w:p w14:paraId="0419DFC2" w14:textId="4C41441A"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8" w:history="1">
        <w:r w:rsidRPr="003255CE">
          <w:rPr>
            <w:rStyle w:val="Hyperlink"/>
          </w:rPr>
          <w:t>Table 7.30  Definitions of the English Language Proficiency Classifications</w:t>
        </w:r>
        <w:r w:rsidRPr="003255CE">
          <w:rPr>
            <w:webHidden/>
          </w:rPr>
          <w:tab/>
        </w:r>
        <w:r w:rsidRPr="003255CE">
          <w:rPr>
            <w:webHidden/>
          </w:rPr>
          <w:fldChar w:fldCharType="begin"/>
        </w:r>
        <w:r w:rsidRPr="003255CE">
          <w:rPr>
            <w:webHidden/>
          </w:rPr>
          <w:instrText xml:space="preserve"> PAGEREF _Toc221195798 \h </w:instrText>
        </w:r>
        <w:r w:rsidRPr="003255CE">
          <w:rPr>
            <w:webHidden/>
          </w:rPr>
        </w:r>
        <w:r w:rsidRPr="003255CE">
          <w:rPr>
            <w:webHidden/>
          </w:rPr>
          <w:fldChar w:fldCharType="separate"/>
        </w:r>
        <w:r w:rsidR="002F2240" w:rsidRPr="003255CE">
          <w:rPr>
            <w:webHidden/>
          </w:rPr>
          <w:t>140</w:t>
        </w:r>
        <w:r w:rsidRPr="003255CE">
          <w:rPr>
            <w:webHidden/>
          </w:rPr>
          <w:fldChar w:fldCharType="end"/>
        </w:r>
      </w:hyperlink>
    </w:p>
    <w:p w14:paraId="6FA9CD7C" w14:textId="77D229E2"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799" w:history="1">
        <w:r w:rsidRPr="003255CE">
          <w:rPr>
            <w:rStyle w:val="Hyperlink"/>
          </w:rPr>
          <w:t>Table 8.1  Minimum Number of Items for a Complete Composite Claim Score in the Adjusted, Shortened-Form Blueprints</w:t>
        </w:r>
        <w:r w:rsidRPr="003255CE">
          <w:rPr>
            <w:webHidden/>
          </w:rPr>
          <w:tab/>
        </w:r>
        <w:r w:rsidRPr="003255CE">
          <w:rPr>
            <w:webHidden/>
          </w:rPr>
          <w:fldChar w:fldCharType="begin"/>
        </w:r>
        <w:r w:rsidRPr="003255CE">
          <w:rPr>
            <w:webHidden/>
          </w:rPr>
          <w:instrText xml:space="preserve"> PAGEREF _Toc221195799 \h </w:instrText>
        </w:r>
        <w:r w:rsidRPr="003255CE">
          <w:rPr>
            <w:webHidden/>
          </w:rPr>
        </w:r>
        <w:r w:rsidRPr="003255CE">
          <w:rPr>
            <w:webHidden/>
          </w:rPr>
          <w:fldChar w:fldCharType="separate"/>
        </w:r>
        <w:r w:rsidR="002F2240" w:rsidRPr="003255CE">
          <w:rPr>
            <w:webHidden/>
          </w:rPr>
          <w:t>162</w:t>
        </w:r>
        <w:r w:rsidRPr="003255CE">
          <w:rPr>
            <w:webHidden/>
          </w:rPr>
          <w:fldChar w:fldCharType="end"/>
        </w:r>
      </w:hyperlink>
    </w:p>
    <w:p w14:paraId="603CF27D" w14:textId="5BD916A4"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0" w:history="1">
        <w:r w:rsidRPr="003255CE">
          <w:rPr>
            <w:rStyle w:val="Hyperlink"/>
          </w:rPr>
          <w:t>Table 8.2  Minimum Number of Items for a Complete Composite Claim Score If </w:t>
        </w:r>
        <w:r w:rsidR="00F02805" w:rsidRPr="003255CE">
          <w:rPr>
            <w:rStyle w:val="Hyperlink"/>
          </w:rPr>
          <w:br/>
        </w:r>
        <w:r w:rsidRPr="003255CE">
          <w:rPr>
            <w:rStyle w:val="Hyperlink"/>
          </w:rPr>
          <w:t>Assessment Includes Field Test PT Items</w:t>
        </w:r>
        <w:r w:rsidRPr="003255CE">
          <w:rPr>
            <w:webHidden/>
          </w:rPr>
          <w:tab/>
        </w:r>
        <w:r w:rsidRPr="003255CE">
          <w:rPr>
            <w:webHidden/>
          </w:rPr>
          <w:fldChar w:fldCharType="begin"/>
        </w:r>
        <w:r w:rsidRPr="003255CE">
          <w:rPr>
            <w:webHidden/>
          </w:rPr>
          <w:instrText xml:space="preserve"> PAGEREF _Toc221195800 \h </w:instrText>
        </w:r>
        <w:r w:rsidRPr="003255CE">
          <w:rPr>
            <w:webHidden/>
          </w:rPr>
        </w:r>
        <w:r w:rsidRPr="003255CE">
          <w:rPr>
            <w:webHidden/>
          </w:rPr>
          <w:fldChar w:fldCharType="separate"/>
        </w:r>
        <w:r w:rsidR="002F2240" w:rsidRPr="003255CE">
          <w:rPr>
            <w:webHidden/>
          </w:rPr>
          <w:t>162</w:t>
        </w:r>
        <w:r w:rsidRPr="003255CE">
          <w:rPr>
            <w:webHidden/>
          </w:rPr>
          <w:fldChar w:fldCharType="end"/>
        </w:r>
      </w:hyperlink>
    </w:p>
    <w:p w14:paraId="1D2F7EF4" w14:textId="254068A8"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1" w:history="1">
        <w:r w:rsidRPr="003255CE">
          <w:rPr>
            <w:rStyle w:val="Hyperlink"/>
          </w:rPr>
          <w:t>Table 8.3  Summary Statistics for Scale Scores and Theta Scores, Reliability, and SEMs</w:t>
        </w:r>
        <w:r w:rsidRPr="003255CE">
          <w:rPr>
            <w:webHidden/>
          </w:rPr>
          <w:tab/>
        </w:r>
        <w:r w:rsidRPr="003255CE">
          <w:rPr>
            <w:webHidden/>
          </w:rPr>
          <w:fldChar w:fldCharType="begin"/>
        </w:r>
        <w:r w:rsidRPr="003255CE">
          <w:rPr>
            <w:webHidden/>
          </w:rPr>
          <w:instrText xml:space="preserve"> PAGEREF _Toc221195801 \h </w:instrText>
        </w:r>
        <w:r w:rsidRPr="003255CE">
          <w:rPr>
            <w:webHidden/>
          </w:rPr>
        </w:r>
        <w:r w:rsidRPr="003255CE">
          <w:rPr>
            <w:webHidden/>
          </w:rPr>
          <w:fldChar w:fldCharType="separate"/>
        </w:r>
        <w:r w:rsidR="002F2240" w:rsidRPr="003255CE">
          <w:rPr>
            <w:webHidden/>
          </w:rPr>
          <w:t>168</w:t>
        </w:r>
        <w:r w:rsidRPr="003255CE">
          <w:rPr>
            <w:webHidden/>
          </w:rPr>
          <w:fldChar w:fldCharType="end"/>
        </w:r>
      </w:hyperlink>
    </w:p>
    <w:p w14:paraId="42260C70" w14:textId="5D462CEC"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2" w:history="1">
        <w:r w:rsidRPr="003255CE">
          <w:rPr>
            <w:rStyle w:val="Hyperlink"/>
          </w:rPr>
          <w:t>Table 8.4  Scale Score CSEMs at Achievement-Level Thresholds</w:t>
        </w:r>
        <w:r w:rsidRPr="003255CE">
          <w:rPr>
            <w:webHidden/>
          </w:rPr>
          <w:tab/>
        </w:r>
        <w:r w:rsidRPr="003255CE">
          <w:rPr>
            <w:webHidden/>
          </w:rPr>
          <w:fldChar w:fldCharType="begin"/>
        </w:r>
        <w:r w:rsidRPr="003255CE">
          <w:rPr>
            <w:webHidden/>
          </w:rPr>
          <w:instrText xml:space="preserve"> PAGEREF _Toc221195802 \h </w:instrText>
        </w:r>
        <w:r w:rsidRPr="003255CE">
          <w:rPr>
            <w:webHidden/>
          </w:rPr>
        </w:r>
        <w:r w:rsidRPr="003255CE">
          <w:rPr>
            <w:webHidden/>
          </w:rPr>
          <w:fldChar w:fldCharType="separate"/>
        </w:r>
        <w:r w:rsidR="002F2240" w:rsidRPr="003255CE">
          <w:rPr>
            <w:webHidden/>
          </w:rPr>
          <w:t>170</w:t>
        </w:r>
        <w:r w:rsidRPr="003255CE">
          <w:rPr>
            <w:webHidden/>
          </w:rPr>
          <w:fldChar w:fldCharType="end"/>
        </w:r>
      </w:hyperlink>
    </w:p>
    <w:p w14:paraId="48B80E90" w14:textId="22119CD4"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3" w:history="1">
        <w:r w:rsidRPr="003255CE">
          <w:rPr>
            <w:rStyle w:val="Hyperlink"/>
          </w:rPr>
          <w:t>Table 8.5  Mean CSEMs for Each Achievement Level</w:t>
        </w:r>
        <w:r w:rsidRPr="003255CE">
          <w:rPr>
            <w:webHidden/>
          </w:rPr>
          <w:tab/>
        </w:r>
        <w:r w:rsidRPr="003255CE">
          <w:rPr>
            <w:webHidden/>
          </w:rPr>
          <w:fldChar w:fldCharType="begin"/>
        </w:r>
        <w:r w:rsidRPr="003255CE">
          <w:rPr>
            <w:webHidden/>
          </w:rPr>
          <w:instrText xml:space="preserve"> PAGEREF _Toc221195803 \h </w:instrText>
        </w:r>
        <w:r w:rsidRPr="003255CE">
          <w:rPr>
            <w:webHidden/>
          </w:rPr>
        </w:r>
        <w:r w:rsidRPr="003255CE">
          <w:rPr>
            <w:webHidden/>
          </w:rPr>
          <w:fldChar w:fldCharType="separate"/>
        </w:r>
        <w:r w:rsidR="002F2240" w:rsidRPr="003255CE">
          <w:rPr>
            <w:webHidden/>
          </w:rPr>
          <w:t>171</w:t>
        </w:r>
        <w:r w:rsidRPr="003255CE">
          <w:rPr>
            <w:webHidden/>
          </w:rPr>
          <w:fldChar w:fldCharType="end"/>
        </w:r>
      </w:hyperlink>
    </w:p>
    <w:p w14:paraId="5813770A" w14:textId="00842D7A"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4" w:history="1">
        <w:r w:rsidRPr="003255CE">
          <w:rPr>
            <w:rStyle w:val="Hyperlink"/>
          </w:rPr>
          <w:t>Table 8.6</w:t>
        </w:r>
        <w:r w:rsidRPr="003255CE">
          <w:rPr>
            <w:rStyle w:val="Hyperlink"/>
            <w:rFonts w:ascii="Times New Roman" w:hAnsi="Times New Roman"/>
          </w:rPr>
          <w:t xml:space="preserve">  </w:t>
        </w:r>
        <w:r w:rsidRPr="003255CE">
          <w:rPr>
            <w:rStyle w:val="Hyperlink"/>
          </w:rPr>
          <w:t>Decision Accuracy for Reaching an Achievement Level</w:t>
        </w:r>
        <w:r w:rsidRPr="003255CE">
          <w:rPr>
            <w:webHidden/>
          </w:rPr>
          <w:tab/>
        </w:r>
        <w:r w:rsidRPr="003255CE">
          <w:rPr>
            <w:webHidden/>
          </w:rPr>
          <w:fldChar w:fldCharType="begin"/>
        </w:r>
        <w:r w:rsidRPr="003255CE">
          <w:rPr>
            <w:webHidden/>
          </w:rPr>
          <w:instrText xml:space="preserve"> PAGEREF _Toc221195804 \h </w:instrText>
        </w:r>
        <w:r w:rsidRPr="003255CE">
          <w:rPr>
            <w:webHidden/>
          </w:rPr>
        </w:r>
        <w:r w:rsidRPr="003255CE">
          <w:rPr>
            <w:webHidden/>
          </w:rPr>
          <w:fldChar w:fldCharType="separate"/>
        </w:r>
        <w:r w:rsidR="002F2240" w:rsidRPr="003255CE">
          <w:rPr>
            <w:webHidden/>
          </w:rPr>
          <w:t>173</w:t>
        </w:r>
        <w:r w:rsidRPr="003255CE">
          <w:rPr>
            <w:webHidden/>
          </w:rPr>
          <w:fldChar w:fldCharType="end"/>
        </w:r>
      </w:hyperlink>
    </w:p>
    <w:p w14:paraId="7DCA9478" w14:textId="2A20C46D"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5" w:history="1">
        <w:r w:rsidRPr="003255CE">
          <w:rPr>
            <w:rStyle w:val="Hyperlink"/>
          </w:rPr>
          <w:t>Table 8.7  Decision Consistency for Reaching an Achievement Level</w:t>
        </w:r>
        <w:r w:rsidRPr="003255CE">
          <w:rPr>
            <w:webHidden/>
          </w:rPr>
          <w:tab/>
        </w:r>
        <w:r w:rsidRPr="003255CE">
          <w:rPr>
            <w:webHidden/>
          </w:rPr>
          <w:fldChar w:fldCharType="begin"/>
        </w:r>
        <w:r w:rsidRPr="003255CE">
          <w:rPr>
            <w:webHidden/>
          </w:rPr>
          <w:instrText xml:space="preserve"> PAGEREF _Toc221195805 \h </w:instrText>
        </w:r>
        <w:r w:rsidRPr="003255CE">
          <w:rPr>
            <w:webHidden/>
          </w:rPr>
        </w:r>
        <w:r w:rsidRPr="003255CE">
          <w:rPr>
            <w:webHidden/>
          </w:rPr>
          <w:fldChar w:fldCharType="separate"/>
        </w:r>
        <w:r w:rsidR="002F2240" w:rsidRPr="003255CE">
          <w:rPr>
            <w:webHidden/>
          </w:rPr>
          <w:t>173</w:t>
        </w:r>
        <w:r w:rsidRPr="003255CE">
          <w:rPr>
            <w:webHidden/>
          </w:rPr>
          <w:fldChar w:fldCharType="end"/>
        </w:r>
      </w:hyperlink>
    </w:p>
    <w:p w14:paraId="5FAEB7A1" w14:textId="6320E234"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6" w:history="1">
        <w:r w:rsidRPr="003255CE">
          <w:rPr>
            <w:rStyle w:val="Hyperlink"/>
          </w:rPr>
          <w:t>Table 8.8  Overall Decision Accuracy and Consistency for the Combined Two-</w:t>
        </w:r>
        <w:r w:rsidRPr="003255CE">
          <w:rPr>
            <w:rStyle w:val="Hyperlink"/>
            <w:rFonts w:ascii="Times New Roman" w:hAnsi="Times New Roman" w:cs="Times New Roman"/>
          </w:rPr>
          <w:t>‍</w:t>
        </w:r>
        <w:r w:rsidRPr="003255CE">
          <w:rPr>
            <w:rStyle w:val="Hyperlink"/>
          </w:rPr>
          <w:t>Level Classification</w:t>
        </w:r>
        <w:r w:rsidRPr="003255CE">
          <w:rPr>
            <w:webHidden/>
          </w:rPr>
          <w:tab/>
        </w:r>
        <w:r w:rsidRPr="003255CE">
          <w:rPr>
            <w:webHidden/>
          </w:rPr>
          <w:fldChar w:fldCharType="begin"/>
        </w:r>
        <w:r w:rsidRPr="003255CE">
          <w:rPr>
            <w:webHidden/>
          </w:rPr>
          <w:instrText xml:space="preserve"> PAGEREF _Toc221195806 \h </w:instrText>
        </w:r>
        <w:r w:rsidRPr="003255CE">
          <w:rPr>
            <w:webHidden/>
          </w:rPr>
        </w:r>
        <w:r w:rsidRPr="003255CE">
          <w:rPr>
            <w:webHidden/>
          </w:rPr>
          <w:fldChar w:fldCharType="separate"/>
        </w:r>
        <w:r w:rsidR="002F2240" w:rsidRPr="003255CE">
          <w:rPr>
            <w:webHidden/>
          </w:rPr>
          <w:t>174</w:t>
        </w:r>
        <w:r w:rsidRPr="003255CE">
          <w:rPr>
            <w:webHidden/>
          </w:rPr>
          <w:fldChar w:fldCharType="end"/>
        </w:r>
      </w:hyperlink>
    </w:p>
    <w:p w14:paraId="4CC77507" w14:textId="72180BBD"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7" w:history="1">
        <w:r w:rsidRPr="003255CE">
          <w:rPr>
            <w:rStyle w:val="Hyperlink"/>
          </w:rPr>
          <w:t>Table 8.9  Frequencies of Ratings</w:t>
        </w:r>
        <w:r w:rsidRPr="003255CE">
          <w:rPr>
            <w:webHidden/>
          </w:rPr>
          <w:tab/>
        </w:r>
        <w:r w:rsidRPr="003255CE">
          <w:rPr>
            <w:webHidden/>
          </w:rPr>
          <w:fldChar w:fldCharType="begin"/>
        </w:r>
        <w:r w:rsidRPr="003255CE">
          <w:rPr>
            <w:webHidden/>
          </w:rPr>
          <w:instrText xml:space="preserve"> PAGEREF _Toc221195807 \h </w:instrText>
        </w:r>
        <w:r w:rsidRPr="003255CE">
          <w:rPr>
            <w:webHidden/>
          </w:rPr>
        </w:r>
        <w:r w:rsidRPr="003255CE">
          <w:rPr>
            <w:webHidden/>
          </w:rPr>
          <w:fldChar w:fldCharType="separate"/>
        </w:r>
        <w:r w:rsidR="002F2240" w:rsidRPr="003255CE">
          <w:rPr>
            <w:webHidden/>
          </w:rPr>
          <w:t>175</w:t>
        </w:r>
        <w:r w:rsidRPr="003255CE">
          <w:rPr>
            <w:webHidden/>
          </w:rPr>
          <w:fldChar w:fldCharType="end"/>
        </w:r>
      </w:hyperlink>
    </w:p>
    <w:p w14:paraId="1AE169B5" w14:textId="7B24B7CD"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8" w:history="1">
        <w:r w:rsidRPr="003255CE">
          <w:rPr>
            <w:rStyle w:val="Hyperlink"/>
          </w:rPr>
          <w:t>Table 8.10  Correlations for All Students</w:t>
        </w:r>
        <w:r w:rsidRPr="003255CE">
          <w:rPr>
            <w:webHidden/>
          </w:rPr>
          <w:tab/>
        </w:r>
        <w:r w:rsidRPr="003255CE">
          <w:rPr>
            <w:webHidden/>
          </w:rPr>
          <w:fldChar w:fldCharType="begin"/>
        </w:r>
        <w:r w:rsidRPr="003255CE">
          <w:rPr>
            <w:webHidden/>
          </w:rPr>
          <w:instrText xml:space="preserve"> PAGEREF _Toc221195808 \h </w:instrText>
        </w:r>
        <w:r w:rsidRPr="003255CE">
          <w:rPr>
            <w:webHidden/>
          </w:rPr>
        </w:r>
        <w:r w:rsidRPr="003255CE">
          <w:rPr>
            <w:webHidden/>
          </w:rPr>
          <w:fldChar w:fldCharType="separate"/>
        </w:r>
        <w:r w:rsidR="002F2240" w:rsidRPr="003255CE">
          <w:rPr>
            <w:webHidden/>
          </w:rPr>
          <w:t>184</w:t>
        </w:r>
        <w:r w:rsidRPr="003255CE">
          <w:rPr>
            <w:webHidden/>
          </w:rPr>
          <w:fldChar w:fldCharType="end"/>
        </w:r>
      </w:hyperlink>
    </w:p>
    <w:p w14:paraId="54A10843" w14:textId="7B1141B3"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09" w:history="1">
        <w:r w:rsidRPr="003255CE">
          <w:rPr>
            <w:rStyle w:val="Hyperlink"/>
          </w:rPr>
          <w:t>Table 9.1  Summary of Characteristics of MI Human Raters Scoring CAASPP Smarter Balanced Assessments</w:t>
        </w:r>
        <w:r w:rsidRPr="003255CE">
          <w:rPr>
            <w:webHidden/>
          </w:rPr>
          <w:tab/>
        </w:r>
        <w:r w:rsidRPr="003255CE">
          <w:rPr>
            <w:webHidden/>
          </w:rPr>
          <w:fldChar w:fldCharType="begin"/>
        </w:r>
        <w:r w:rsidRPr="003255CE">
          <w:rPr>
            <w:webHidden/>
          </w:rPr>
          <w:instrText xml:space="preserve"> PAGEREF _Toc221195809 \h </w:instrText>
        </w:r>
        <w:r w:rsidRPr="003255CE">
          <w:rPr>
            <w:webHidden/>
          </w:rPr>
        </w:r>
        <w:r w:rsidRPr="003255CE">
          <w:rPr>
            <w:webHidden/>
          </w:rPr>
          <w:fldChar w:fldCharType="separate"/>
        </w:r>
        <w:r w:rsidR="002F2240" w:rsidRPr="003255CE">
          <w:rPr>
            <w:webHidden/>
          </w:rPr>
          <w:t>206</w:t>
        </w:r>
        <w:r w:rsidRPr="003255CE">
          <w:rPr>
            <w:webHidden/>
          </w:rPr>
          <w:fldChar w:fldCharType="end"/>
        </w:r>
      </w:hyperlink>
    </w:p>
    <w:p w14:paraId="40C6E56E" w14:textId="5E549A2C"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10" w:history="1">
        <w:r w:rsidRPr="003255CE">
          <w:rPr>
            <w:rStyle w:val="Hyperlink"/>
          </w:rPr>
          <w:t>Table 9.2  Rater Qualification Standard for Agreement with Correct Scores</w:t>
        </w:r>
        <w:r w:rsidRPr="003255CE">
          <w:rPr>
            <w:webHidden/>
          </w:rPr>
          <w:tab/>
        </w:r>
        <w:r w:rsidRPr="003255CE">
          <w:rPr>
            <w:webHidden/>
          </w:rPr>
          <w:fldChar w:fldCharType="begin"/>
        </w:r>
        <w:r w:rsidRPr="003255CE">
          <w:rPr>
            <w:webHidden/>
          </w:rPr>
          <w:instrText xml:space="preserve"> PAGEREF _Toc221195810 \h </w:instrText>
        </w:r>
        <w:r w:rsidRPr="003255CE">
          <w:rPr>
            <w:webHidden/>
          </w:rPr>
        </w:r>
        <w:r w:rsidRPr="003255CE">
          <w:rPr>
            <w:webHidden/>
          </w:rPr>
          <w:fldChar w:fldCharType="separate"/>
        </w:r>
        <w:r w:rsidR="002F2240" w:rsidRPr="003255CE">
          <w:rPr>
            <w:webHidden/>
          </w:rPr>
          <w:t>207</w:t>
        </w:r>
        <w:r w:rsidRPr="003255CE">
          <w:rPr>
            <w:webHidden/>
          </w:rPr>
          <w:fldChar w:fldCharType="end"/>
        </w:r>
      </w:hyperlink>
    </w:p>
    <w:p w14:paraId="295C86CD" w14:textId="7515BBBB" w:rsidR="00E31C66" w:rsidRPr="003255CE" w:rsidRDefault="00E31C66" w:rsidP="0082407D">
      <w:pPr>
        <w:pStyle w:val="TOC5"/>
        <w:rPr>
          <w:rFonts w:asciiTheme="minorHAnsi" w:eastAsiaTheme="minorEastAsia" w:hAnsiTheme="minorHAnsi" w:cstheme="minorBidi"/>
          <w:bCs w:val="0"/>
          <w:color w:val="auto"/>
          <w:kern w:val="2"/>
          <w14:ligatures w14:val="standardContextual"/>
        </w:rPr>
      </w:pPr>
      <w:hyperlink w:anchor="_Toc221195811" w:history="1">
        <w:r w:rsidRPr="003255CE">
          <w:rPr>
            <w:rStyle w:val="Hyperlink"/>
          </w:rPr>
          <w:t>Table 11.1  Number of Students with Valid Scores from CAASPP Smarter Balanced Summative PPTs</w:t>
        </w:r>
        <w:r w:rsidRPr="003255CE">
          <w:rPr>
            <w:webHidden/>
          </w:rPr>
          <w:tab/>
        </w:r>
        <w:r w:rsidRPr="003255CE">
          <w:rPr>
            <w:webHidden/>
          </w:rPr>
          <w:fldChar w:fldCharType="begin"/>
        </w:r>
        <w:r w:rsidRPr="003255CE">
          <w:rPr>
            <w:webHidden/>
          </w:rPr>
          <w:instrText xml:space="preserve"> PAGEREF _Toc221195811 \h </w:instrText>
        </w:r>
        <w:r w:rsidRPr="003255CE">
          <w:rPr>
            <w:webHidden/>
          </w:rPr>
        </w:r>
        <w:r w:rsidRPr="003255CE">
          <w:rPr>
            <w:webHidden/>
          </w:rPr>
          <w:fldChar w:fldCharType="separate"/>
        </w:r>
        <w:r w:rsidR="002F2240" w:rsidRPr="003255CE">
          <w:rPr>
            <w:webHidden/>
          </w:rPr>
          <w:t>221</w:t>
        </w:r>
        <w:r w:rsidRPr="003255CE">
          <w:rPr>
            <w:webHidden/>
          </w:rPr>
          <w:fldChar w:fldCharType="end"/>
        </w:r>
      </w:hyperlink>
    </w:p>
    <w:p w14:paraId="1450298F" w14:textId="5DAC3825" w:rsidR="00A753A3" w:rsidRPr="003255CE" w:rsidRDefault="009900D1" w:rsidP="0082407D">
      <w:pPr>
        <w:pStyle w:val="Heading3"/>
        <w:numPr>
          <w:ilvl w:val="0"/>
          <w:numId w:val="0"/>
        </w:numPr>
        <w:ind w:left="450" w:hanging="450"/>
        <w:rPr>
          <w:noProof/>
        </w:rPr>
      </w:pPr>
      <w:r w:rsidRPr="003255CE">
        <w:fldChar w:fldCharType="end"/>
      </w:r>
      <w:bookmarkStart w:id="8" w:name="_Toc215661950"/>
      <w:bookmarkEnd w:id="7"/>
      <w:r w:rsidRPr="003255CE">
        <w:t>List of Figures</w:t>
      </w:r>
      <w:bookmarkEnd w:id="8"/>
      <w:r w:rsidRPr="003255CE">
        <w:rPr>
          <w:color w:val="000000" w:themeColor="text1"/>
          <w:szCs w:val="28"/>
        </w:rPr>
        <w:fldChar w:fldCharType="begin"/>
      </w:r>
      <w:r w:rsidRPr="003255CE">
        <w:instrText xml:space="preserve"> TOC \h \z \t "Captionwide" \c </w:instrText>
      </w:r>
      <w:r w:rsidRPr="003255CE">
        <w:rPr>
          <w:color w:val="000000" w:themeColor="text1"/>
          <w:szCs w:val="28"/>
        </w:rPr>
        <w:fldChar w:fldCharType="separate"/>
      </w:r>
    </w:p>
    <w:p w14:paraId="62570693" w14:textId="38DB7E4A"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68" w:history="1">
        <w:r w:rsidRPr="003255CE">
          <w:rPr>
            <w:rStyle w:val="Hyperlink"/>
            <w:noProof/>
          </w:rPr>
          <w:t>Figure 2.1  Vertical scaling</w:t>
        </w:r>
        <w:r w:rsidRPr="003255CE">
          <w:rPr>
            <w:noProof/>
            <w:webHidden/>
          </w:rPr>
          <w:tab/>
        </w:r>
        <w:r w:rsidRPr="003255CE">
          <w:rPr>
            <w:noProof/>
            <w:webHidden/>
          </w:rPr>
          <w:fldChar w:fldCharType="begin"/>
        </w:r>
        <w:r w:rsidRPr="003255CE">
          <w:rPr>
            <w:noProof/>
            <w:webHidden/>
          </w:rPr>
          <w:instrText xml:space="preserve"> PAGEREF _Toc215662268 \h </w:instrText>
        </w:r>
        <w:r w:rsidRPr="003255CE">
          <w:rPr>
            <w:noProof/>
            <w:webHidden/>
          </w:rPr>
        </w:r>
        <w:r w:rsidRPr="003255CE">
          <w:rPr>
            <w:noProof/>
            <w:webHidden/>
          </w:rPr>
          <w:fldChar w:fldCharType="separate"/>
        </w:r>
        <w:r w:rsidR="002F2240" w:rsidRPr="003255CE">
          <w:rPr>
            <w:noProof/>
            <w:webHidden/>
          </w:rPr>
          <w:t>22</w:t>
        </w:r>
        <w:r w:rsidRPr="003255CE">
          <w:rPr>
            <w:noProof/>
            <w:webHidden/>
          </w:rPr>
          <w:fldChar w:fldCharType="end"/>
        </w:r>
      </w:hyperlink>
    </w:p>
    <w:p w14:paraId="3FA41503" w14:textId="4D34D7AA"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69" w:history="1">
        <w:r w:rsidRPr="003255CE">
          <w:rPr>
            <w:rStyle w:val="Hyperlink"/>
            <w:noProof/>
          </w:rPr>
          <w:t>Figure 7.1  Writing traits</w:t>
        </w:r>
        <w:r w:rsidRPr="003255CE">
          <w:rPr>
            <w:noProof/>
            <w:webHidden/>
          </w:rPr>
          <w:tab/>
        </w:r>
        <w:r w:rsidRPr="003255CE">
          <w:rPr>
            <w:noProof/>
            <w:webHidden/>
          </w:rPr>
          <w:fldChar w:fldCharType="begin"/>
        </w:r>
        <w:r w:rsidRPr="003255CE">
          <w:rPr>
            <w:noProof/>
            <w:webHidden/>
          </w:rPr>
          <w:instrText xml:space="preserve"> PAGEREF _Toc215662269 \h </w:instrText>
        </w:r>
        <w:r w:rsidRPr="003255CE">
          <w:rPr>
            <w:noProof/>
            <w:webHidden/>
          </w:rPr>
        </w:r>
        <w:r w:rsidRPr="003255CE">
          <w:rPr>
            <w:noProof/>
            <w:webHidden/>
          </w:rPr>
          <w:fldChar w:fldCharType="separate"/>
        </w:r>
        <w:r w:rsidR="002F2240" w:rsidRPr="003255CE">
          <w:rPr>
            <w:noProof/>
            <w:webHidden/>
          </w:rPr>
          <w:t>88</w:t>
        </w:r>
        <w:r w:rsidRPr="003255CE">
          <w:rPr>
            <w:noProof/>
            <w:webHidden/>
          </w:rPr>
          <w:fldChar w:fldCharType="end"/>
        </w:r>
      </w:hyperlink>
    </w:p>
    <w:p w14:paraId="14C6E53D" w14:textId="649F9974"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70" w:history="1">
        <w:r w:rsidRPr="003255CE">
          <w:rPr>
            <w:rStyle w:val="Hyperlink"/>
            <w:noProof/>
          </w:rPr>
          <w:t>Figure 7.2  PEG engine overview</w:t>
        </w:r>
        <w:r w:rsidRPr="003255CE">
          <w:rPr>
            <w:noProof/>
            <w:webHidden/>
          </w:rPr>
          <w:tab/>
        </w:r>
        <w:r w:rsidRPr="003255CE">
          <w:rPr>
            <w:noProof/>
            <w:webHidden/>
          </w:rPr>
          <w:fldChar w:fldCharType="begin"/>
        </w:r>
        <w:r w:rsidRPr="003255CE">
          <w:rPr>
            <w:noProof/>
            <w:webHidden/>
          </w:rPr>
          <w:instrText xml:space="preserve"> PAGEREF _Toc215662270 \h </w:instrText>
        </w:r>
        <w:r w:rsidRPr="003255CE">
          <w:rPr>
            <w:noProof/>
            <w:webHidden/>
          </w:rPr>
        </w:r>
        <w:r w:rsidRPr="003255CE">
          <w:rPr>
            <w:noProof/>
            <w:webHidden/>
          </w:rPr>
          <w:fldChar w:fldCharType="separate"/>
        </w:r>
        <w:r w:rsidR="002F2240" w:rsidRPr="003255CE">
          <w:rPr>
            <w:noProof/>
            <w:webHidden/>
          </w:rPr>
          <w:t>99</w:t>
        </w:r>
        <w:r w:rsidRPr="003255CE">
          <w:rPr>
            <w:noProof/>
            <w:webHidden/>
          </w:rPr>
          <w:fldChar w:fldCharType="end"/>
        </w:r>
      </w:hyperlink>
    </w:p>
    <w:p w14:paraId="2D552423" w14:textId="4E2C51F1"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71" w:history="1">
        <w:r w:rsidRPr="003255CE">
          <w:rPr>
            <w:rStyle w:val="Hyperlink"/>
            <w:noProof/>
          </w:rPr>
          <w:t>Figure 7.3  Hybrid scoring response routing rules</w:t>
        </w:r>
        <w:r w:rsidRPr="003255CE">
          <w:rPr>
            <w:noProof/>
            <w:webHidden/>
          </w:rPr>
          <w:tab/>
        </w:r>
        <w:r w:rsidRPr="003255CE">
          <w:rPr>
            <w:noProof/>
            <w:webHidden/>
          </w:rPr>
          <w:fldChar w:fldCharType="begin"/>
        </w:r>
        <w:r w:rsidRPr="003255CE">
          <w:rPr>
            <w:noProof/>
            <w:webHidden/>
          </w:rPr>
          <w:instrText xml:space="preserve"> PAGEREF _Toc215662271 \h </w:instrText>
        </w:r>
        <w:r w:rsidRPr="003255CE">
          <w:rPr>
            <w:noProof/>
            <w:webHidden/>
          </w:rPr>
        </w:r>
        <w:r w:rsidRPr="003255CE">
          <w:rPr>
            <w:noProof/>
            <w:webHidden/>
          </w:rPr>
          <w:fldChar w:fldCharType="separate"/>
        </w:r>
        <w:r w:rsidR="002F2240" w:rsidRPr="003255CE">
          <w:rPr>
            <w:noProof/>
            <w:webHidden/>
          </w:rPr>
          <w:t>106</w:t>
        </w:r>
        <w:r w:rsidRPr="003255CE">
          <w:rPr>
            <w:noProof/>
            <w:webHidden/>
          </w:rPr>
          <w:fldChar w:fldCharType="end"/>
        </w:r>
      </w:hyperlink>
    </w:p>
    <w:p w14:paraId="3658176D" w14:textId="12036AAE"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72" w:history="1">
        <w:r w:rsidRPr="003255CE">
          <w:rPr>
            <w:rStyle w:val="Hyperlink"/>
            <w:noProof/>
          </w:rPr>
          <w:t>Figure 7.4  Percentage of achievement levels in ELA, operational assessments</w:t>
        </w:r>
        <w:r w:rsidRPr="003255CE">
          <w:rPr>
            <w:noProof/>
            <w:webHidden/>
          </w:rPr>
          <w:tab/>
        </w:r>
        <w:r w:rsidRPr="003255CE">
          <w:rPr>
            <w:noProof/>
            <w:webHidden/>
          </w:rPr>
          <w:fldChar w:fldCharType="begin"/>
        </w:r>
        <w:r w:rsidRPr="003255CE">
          <w:rPr>
            <w:noProof/>
            <w:webHidden/>
          </w:rPr>
          <w:instrText xml:space="preserve"> PAGEREF _Toc215662272 \h </w:instrText>
        </w:r>
        <w:r w:rsidRPr="003255CE">
          <w:rPr>
            <w:noProof/>
            <w:webHidden/>
          </w:rPr>
        </w:r>
        <w:r w:rsidRPr="003255CE">
          <w:rPr>
            <w:noProof/>
            <w:webHidden/>
          </w:rPr>
          <w:fldChar w:fldCharType="separate"/>
        </w:r>
        <w:r w:rsidR="002F2240" w:rsidRPr="003255CE">
          <w:rPr>
            <w:noProof/>
            <w:webHidden/>
          </w:rPr>
          <w:t>130</w:t>
        </w:r>
        <w:r w:rsidRPr="003255CE">
          <w:rPr>
            <w:noProof/>
            <w:webHidden/>
          </w:rPr>
          <w:fldChar w:fldCharType="end"/>
        </w:r>
      </w:hyperlink>
    </w:p>
    <w:p w14:paraId="6C8779BA" w14:textId="5044AB4C"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73" w:history="1">
        <w:r w:rsidRPr="003255CE">
          <w:rPr>
            <w:rStyle w:val="Hyperlink"/>
            <w:noProof/>
          </w:rPr>
          <w:t>Figure 7.5  Percentage of achievement levels in mathematics, operational assessments</w:t>
        </w:r>
        <w:r w:rsidRPr="003255CE">
          <w:rPr>
            <w:noProof/>
            <w:webHidden/>
          </w:rPr>
          <w:tab/>
        </w:r>
        <w:r w:rsidRPr="003255CE">
          <w:rPr>
            <w:noProof/>
            <w:webHidden/>
          </w:rPr>
          <w:fldChar w:fldCharType="begin"/>
        </w:r>
        <w:r w:rsidRPr="003255CE">
          <w:rPr>
            <w:noProof/>
            <w:webHidden/>
          </w:rPr>
          <w:instrText xml:space="preserve"> PAGEREF _Toc215662273 \h </w:instrText>
        </w:r>
        <w:r w:rsidRPr="003255CE">
          <w:rPr>
            <w:noProof/>
            <w:webHidden/>
          </w:rPr>
        </w:r>
        <w:r w:rsidRPr="003255CE">
          <w:rPr>
            <w:noProof/>
            <w:webHidden/>
          </w:rPr>
          <w:fldChar w:fldCharType="separate"/>
        </w:r>
        <w:r w:rsidR="002F2240" w:rsidRPr="003255CE">
          <w:rPr>
            <w:noProof/>
            <w:webHidden/>
          </w:rPr>
          <w:t>132</w:t>
        </w:r>
        <w:r w:rsidRPr="003255CE">
          <w:rPr>
            <w:noProof/>
            <w:webHidden/>
          </w:rPr>
          <w:fldChar w:fldCharType="end"/>
        </w:r>
      </w:hyperlink>
    </w:p>
    <w:p w14:paraId="2455B933" w14:textId="0B059BB1"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74" w:history="1">
        <w:r w:rsidRPr="003255CE">
          <w:rPr>
            <w:rStyle w:val="Hyperlink"/>
            <w:noProof/>
          </w:rPr>
          <w:t>Figure 7.6  Percentage of achievement levels in ELA, embedded field test PTs</w:t>
        </w:r>
        <w:r w:rsidRPr="003255CE">
          <w:rPr>
            <w:noProof/>
            <w:webHidden/>
          </w:rPr>
          <w:tab/>
        </w:r>
        <w:r w:rsidRPr="003255CE">
          <w:rPr>
            <w:noProof/>
            <w:webHidden/>
          </w:rPr>
          <w:fldChar w:fldCharType="begin"/>
        </w:r>
        <w:r w:rsidRPr="003255CE">
          <w:rPr>
            <w:noProof/>
            <w:webHidden/>
          </w:rPr>
          <w:instrText xml:space="preserve"> PAGEREF _Toc215662274 \h </w:instrText>
        </w:r>
        <w:r w:rsidRPr="003255CE">
          <w:rPr>
            <w:noProof/>
            <w:webHidden/>
          </w:rPr>
        </w:r>
        <w:r w:rsidRPr="003255CE">
          <w:rPr>
            <w:noProof/>
            <w:webHidden/>
          </w:rPr>
          <w:fldChar w:fldCharType="separate"/>
        </w:r>
        <w:r w:rsidR="002F2240" w:rsidRPr="003255CE">
          <w:rPr>
            <w:noProof/>
            <w:webHidden/>
          </w:rPr>
          <w:t>134</w:t>
        </w:r>
        <w:r w:rsidRPr="003255CE">
          <w:rPr>
            <w:noProof/>
            <w:webHidden/>
          </w:rPr>
          <w:fldChar w:fldCharType="end"/>
        </w:r>
      </w:hyperlink>
    </w:p>
    <w:p w14:paraId="07AEB146" w14:textId="0AF41593" w:rsidR="00A753A3" w:rsidRPr="003255CE" w:rsidRDefault="00A753A3" w:rsidP="0082407D">
      <w:pPr>
        <w:pStyle w:val="TableofFigures"/>
        <w:rPr>
          <w:rFonts w:asciiTheme="minorHAnsi" w:eastAsiaTheme="minorEastAsia" w:hAnsiTheme="minorHAnsi" w:cstheme="minorBidi"/>
          <w:noProof/>
          <w:color w:val="auto"/>
          <w:kern w:val="2"/>
          <w14:ligatures w14:val="standardContextual"/>
        </w:rPr>
      </w:pPr>
      <w:hyperlink w:anchor="_Toc215662275" w:history="1">
        <w:r w:rsidRPr="003255CE">
          <w:rPr>
            <w:rStyle w:val="Hyperlink"/>
            <w:noProof/>
          </w:rPr>
          <w:t>Figure 7.7  Percentage of achievement levels in mathematics, embedded field test PTs</w:t>
        </w:r>
        <w:r w:rsidRPr="003255CE">
          <w:rPr>
            <w:noProof/>
            <w:webHidden/>
          </w:rPr>
          <w:tab/>
        </w:r>
        <w:r w:rsidRPr="003255CE">
          <w:rPr>
            <w:noProof/>
            <w:webHidden/>
          </w:rPr>
          <w:fldChar w:fldCharType="begin"/>
        </w:r>
        <w:r w:rsidRPr="003255CE">
          <w:rPr>
            <w:noProof/>
            <w:webHidden/>
          </w:rPr>
          <w:instrText xml:space="preserve"> PAGEREF _Toc215662275 \h </w:instrText>
        </w:r>
        <w:r w:rsidRPr="003255CE">
          <w:rPr>
            <w:noProof/>
            <w:webHidden/>
          </w:rPr>
        </w:r>
        <w:r w:rsidRPr="003255CE">
          <w:rPr>
            <w:noProof/>
            <w:webHidden/>
          </w:rPr>
          <w:fldChar w:fldCharType="separate"/>
        </w:r>
        <w:r w:rsidR="002F2240" w:rsidRPr="003255CE">
          <w:rPr>
            <w:noProof/>
            <w:webHidden/>
          </w:rPr>
          <w:t>136</w:t>
        </w:r>
        <w:r w:rsidRPr="003255CE">
          <w:rPr>
            <w:noProof/>
            <w:webHidden/>
          </w:rPr>
          <w:fldChar w:fldCharType="end"/>
        </w:r>
      </w:hyperlink>
    </w:p>
    <w:p w14:paraId="4E11C220" w14:textId="51F0CF05" w:rsidR="009900D1" w:rsidRPr="003255CE" w:rsidRDefault="009900D1" w:rsidP="0082407D">
      <w:pPr>
        <w:pStyle w:val="Caption"/>
        <w:keepLines/>
        <w:pageBreakBefore/>
      </w:pPr>
      <w:r w:rsidRPr="003255CE">
        <w:lastRenderedPageBreak/>
        <w:fldChar w:fldCharType="end"/>
      </w:r>
      <w:bookmarkStart w:id="9" w:name="_Toc520362070"/>
      <w:bookmarkStart w:id="10" w:name="_Toc38541921"/>
      <w:bookmarkStart w:id="11" w:name="_Toc71723498"/>
      <w:bookmarkStart w:id="12" w:name="_Toc71876003"/>
      <w:bookmarkStart w:id="13" w:name="_Toc221195760"/>
      <w:bookmarkStart w:id="14" w:name="_Hlk63243115"/>
      <w:bookmarkEnd w:id="5"/>
      <w:r w:rsidRPr="003255CE">
        <w:t xml:space="preserve">Acronyms and Initialisms Used in the </w:t>
      </w:r>
      <w:r w:rsidRPr="003255CE">
        <w:rPr>
          <w:i/>
          <w:iCs/>
        </w:rPr>
        <w:t>CAASPP Smarter Balanced Technical Report</w:t>
      </w:r>
      <w:bookmarkEnd w:id="9"/>
      <w:bookmarkEnd w:id="10"/>
      <w:bookmarkEnd w:id="11"/>
      <w:bookmarkEnd w:id="12"/>
      <w:bookmarkEnd w:id="13"/>
    </w:p>
    <w:tbl>
      <w:tblPr>
        <w:tblStyle w:val="TRsBorders"/>
        <w:tblW w:w="0" w:type="auto"/>
        <w:tblLayout w:type="fixed"/>
        <w:tblLook w:val="01E0" w:firstRow="1" w:lastRow="1" w:firstColumn="1" w:lastColumn="1" w:noHBand="0" w:noVBand="0"/>
      </w:tblPr>
      <w:tblGrid>
        <w:gridCol w:w="1355"/>
        <w:gridCol w:w="7488"/>
      </w:tblGrid>
      <w:tr w:rsidR="009900D1" w:rsidRPr="003255CE" w14:paraId="005C2EB6" w14:textId="77777777" w:rsidTr="000D3650">
        <w:trPr>
          <w:cnfStyle w:val="100000000000" w:firstRow="1" w:lastRow="0" w:firstColumn="0" w:lastColumn="0" w:oddVBand="0" w:evenVBand="0" w:oddHBand="0" w:evenHBand="0" w:firstRowFirstColumn="0" w:firstRowLastColumn="0" w:lastRowFirstColumn="0" w:lastRowLastColumn="0"/>
        </w:trPr>
        <w:tc>
          <w:tcPr>
            <w:tcW w:w="1355" w:type="dxa"/>
          </w:tcPr>
          <w:p w14:paraId="1A513065" w14:textId="77777777" w:rsidR="009900D1" w:rsidRPr="003255CE" w:rsidRDefault="009900D1" w:rsidP="0082407D">
            <w:pPr>
              <w:pStyle w:val="TableHead"/>
              <w:keepNext/>
              <w:keepLines/>
              <w:rPr>
                <w:b/>
                <w:noProof w:val="0"/>
              </w:rPr>
            </w:pPr>
            <w:r w:rsidRPr="003255CE">
              <w:rPr>
                <w:b/>
                <w:noProof w:val="0"/>
              </w:rPr>
              <w:t>Term</w:t>
            </w:r>
          </w:p>
        </w:tc>
        <w:tc>
          <w:tcPr>
            <w:tcW w:w="7488" w:type="dxa"/>
          </w:tcPr>
          <w:p w14:paraId="37BA47AB" w14:textId="77777777" w:rsidR="009900D1" w:rsidRPr="003255CE" w:rsidRDefault="009900D1" w:rsidP="0082407D">
            <w:pPr>
              <w:pStyle w:val="TableHead"/>
              <w:keepNext/>
              <w:keepLines/>
              <w:rPr>
                <w:b/>
                <w:noProof w:val="0"/>
              </w:rPr>
            </w:pPr>
            <w:r w:rsidRPr="003255CE">
              <w:rPr>
                <w:b/>
                <w:noProof w:val="0"/>
              </w:rPr>
              <w:t>Definition</w:t>
            </w:r>
          </w:p>
        </w:tc>
      </w:tr>
      <w:tr w:rsidR="009900D1" w:rsidRPr="003255CE" w14:paraId="7913C691" w14:textId="77777777" w:rsidTr="000D3650">
        <w:tc>
          <w:tcPr>
            <w:tcW w:w="1355" w:type="dxa"/>
          </w:tcPr>
          <w:p w14:paraId="6B78A972" w14:textId="77777777" w:rsidR="009900D1" w:rsidRPr="003255CE" w:rsidRDefault="009900D1" w:rsidP="0082407D">
            <w:pPr>
              <w:keepNext/>
              <w:keepLines/>
              <w:spacing w:before="20" w:after="20"/>
              <w:ind w:left="0"/>
            </w:pPr>
            <w:r w:rsidRPr="003255CE">
              <w:t>2PL</w:t>
            </w:r>
          </w:p>
        </w:tc>
        <w:tc>
          <w:tcPr>
            <w:tcW w:w="7488" w:type="dxa"/>
          </w:tcPr>
          <w:p w14:paraId="0F097680" w14:textId="77777777" w:rsidR="009900D1" w:rsidRPr="003255CE" w:rsidRDefault="009900D1" w:rsidP="0082407D">
            <w:pPr>
              <w:keepNext/>
              <w:keepLines/>
              <w:spacing w:before="20" w:after="20"/>
              <w:ind w:left="0"/>
            </w:pPr>
            <w:r w:rsidRPr="003255CE">
              <w:t>two-parameter logistic</w:t>
            </w:r>
          </w:p>
        </w:tc>
      </w:tr>
      <w:tr w:rsidR="00EC300C" w:rsidRPr="003255CE" w14:paraId="7A1591F8" w14:textId="77777777" w:rsidTr="000D3650">
        <w:tc>
          <w:tcPr>
            <w:tcW w:w="1355" w:type="dxa"/>
          </w:tcPr>
          <w:p w14:paraId="3814C523" w14:textId="408951ED" w:rsidR="00EC300C" w:rsidRPr="003255CE" w:rsidRDefault="00EC300C" w:rsidP="0082407D">
            <w:pPr>
              <w:keepNext/>
              <w:keepLines/>
              <w:spacing w:before="20" w:after="20"/>
              <w:ind w:left="0"/>
            </w:pPr>
            <w:r w:rsidRPr="003255CE">
              <w:t>AD</w:t>
            </w:r>
          </w:p>
        </w:tc>
        <w:tc>
          <w:tcPr>
            <w:tcW w:w="7488" w:type="dxa"/>
          </w:tcPr>
          <w:p w14:paraId="0FDBB0AD" w14:textId="51CA9180" w:rsidR="00EC300C" w:rsidRPr="003255CE" w:rsidRDefault="00EC300C" w:rsidP="0082407D">
            <w:pPr>
              <w:keepNext/>
              <w:keepLines/>
              <w:spacing w:before="20" w:after="20"/>
              <w:ind w:left="0"/>
            </w:pPr>
            <w:r w:rsidRPr="003255CE">
              <w:t>Assessment Development</w:t>
            </w:r>
          </w:p>
        </w:tc>
      </w:tr>
      <w:tr w:rsidR="009900D1" w:rsidRPr="003255CE" w14:paraId="36DA9D12" w14:textId="77777777" w:rsidTr="000D3650">
        <w:tc>
          <w:tcPr>
            <w:tcW w:w="1355" w:type="dxa"/>
          </w:tcPr>
          <w:p w14:paraId="06B5A01E" w14:textId="77777777" w:rsidR="009900D1" w:rsidRPr="003255CE" w:rsidRDefault="009900D1" w:rsidP="0082407D">
            <w:pPr>
              <w:keepNext/>
              <w:keepLines/>
              <w:spacing w:before="20" w:after="20"/>
              <w:ind w:left="0"/>
            </w:pPr>
            <w:r w:rsidRPr="003255CE">
              <w:t>ADEL</w:t>
            </w:r>
          </w:p>
        </w:tc>
        <w:tc>
          <w:tcPr>
            <w:tcW w:w="7488" w:type="dxa"/>
          </w:tcPr>
          <w:p w14:paraId="00CC40B2" w14:textId="77777777" w:rsidR="009900D1" w:rsidRPr="003255CE" w:rsidRDefault="009900D1" w:rsidP="0082407D">
            <w:pPr>
              <w:keepNext/>
              <w:keepLines/>
              <w:spacing w:before="20" w:after="20"/>
              <w:ind w:left="0"/>
            </w:pPr>
            <w:r w:rsidRPr="003255CE">
              <w:t>adult English learner</w:t>
            </w:r>
          </w:p>
        </w:tc>
      </w:tr>
      <w:tr w:rsidR="009900D1" w:rsidRPr="003255CE" w14:paraId="5DB97047" w14:textId="77777777" w:rsidTr="000D3650">
        <w:tc>
          <w:tcPr>
            <w:tcW w:w="1355" w:type="dxa"/>
          </w:tcPr>
          <w:p w14:paraId="7BC87C0D" w14:textId="77777777" w:rsidR="009900D1" w:rsidRPr="003255CE" w:rsidRDefault="009900D1" w:rsidP="0082407D">
            <w:pPr>
              <w:keepNext/>
              <w:keepLines/>
              <w:spacing w:before="20" w:after="20"/>
              <w:ind w:left="0"/>
            </w:pPr>
            <w:r w:rsidRPr="003255CE">
              <w:t>AERA</w:t>
            </w:r>
          </w:p>
        </w:tc>
        <w:tc>
          <w:tcPr>
            <w:tcW w:w="7488" w:type="dxa"/>
          </w:tcPr>
          <w:p w14:paraId="554BF316" w14:textId="77777777" w:rsidR="009900D1" w:rsidRPr="003255CE" w:rsidRDefault="009900D1" w:rsidP="0082407D">
            <w:pPr>
              <w:keepNext/>
              <w:keepLines/>
              <w:spacing w:before="20" w:after="20"/>
              <w:ind w:left="0"/>
            </w:pPr>
            <w:r w:rsidRPr="003255CE">
              <w:t>American Educational Research Association</w:t>
            </w:r>
          </w:p>
        </w:tc>
      </w:tr>
      <w:tr w:rsidR="009900D1" w:rsidRPr="003255CE" w14:paraId="4F182D16" w14:textId="77777777" w:rsidTr="000D3650">
        <w:tc>
          <w:tcPr>
            <w:tcW w:w="1355" w:type="dxa"/>
          </w:tcPr>
          <w:p w14:paraId="2E15331A" w14:textId="77777777" w:rsidR="009900D1" w:rsidRPr="003255CE" w:rsidRDefault="009900D1" w:rsidP="0082407D">
            <w:pPr>
              <w:keepNext/>
              <w:keepLines/>
              <w:spacing w:before="20" w:after="20"/>
              <w:ind w:left="0"/>
            </w:pPr>
            <w:r w:rsidRPr="003255CE">
              <w:t>AI</w:t>
            </w:r>
          </w:p>
        </w:tc>
        <w:tc>
          <w:tcPr>
            <w:tcW w:w="7488" w:type="dxa"/>
          </w:tcPr>
          <w:p w14:paraId="7E564814" w14:textId="77777777" w:rsidR="009900D1" w:rsidRPr="003255CE" w:rsidRDefault="009900D1" w:rsidP="0082407D">
            <w:pPr>
              <w:keepNext/>
              <w:keepLines/>
              <w:spacing w:before="20" w:after="20"/>
              <w:ind w:left="0"/>
            </w:pPr>
            <w:r w:rsidRPr="003255CE">
              <w:t>artificial intelligence</w:t>
            </w:r>
          </w:p>
        </w:tc>
      </w:tr>
      <w:tr w:rsidR="009900D1" w:rsidRPr="003255CE" w14:paraId="3C4C1415" w14:textId="77777777" w:rsidTr="000D3650">
        <w:tc>
          <w:tcPr>
            <w:tcW w:w="1355" w:type="dxa"/>
          </w:tcPr>
          <w:p w14:paraId="6D868EB7" w14:textId="77777777" w:rsidR="009900D1" w:rsidRPr="003255CE" w:rsidRDefault="009900D1" w:rsidP="0082407D">
            <w:pPr>
              <w:keepNext/>
              <w:keepLines/>
              <w:spacing w:before="20" w:after="20"/>
              <w:ind w:left="0"/>
            </w:pPr>
            <w:r w:rsidRPr="003255CE">
              <w:t>AIR</w:t>
            </w:r>
          </w:p>
        </w:tc>
        <w:tc>
          <w:tcPr>
            <w:tcW w:w="7488" w:type="dxa"/>
          </w:tcPr>
          <w:p w14:paraId="5E1DE7A2" w14:textId="77777777" w:rsidR="009900D1" w:rsidRPr="003255CE" w:rsidRDefault="009900D1" w:rsidP="0082407D">
            <w:pPr>
              <w:keepNext/>
              <w:keepLines/>
              <w:spacing w:before="20" w:after="20"/>
              <w:ind w:left="0"/>
            </w:pPr>
            <w:r w:rsidRPr="003255CE">
              <w:t>American Institutes for Research</w:t>
            </w:r>
          </w:p>
        </w:tc>
      </w:tr>
      <w:tr w:rsidR="00475FA8" w:rsidRPr="003255CE" w14:paraId="4D11D4C4" w14:textId="77777777" w:rsidTr="000D3650">
        <w:tc>
          <w:tcPr>
            <w:tcW w:w="1355" w:type="dxa"/>
          </w:tcPr>
          <w:p w14:paraId="4DAB487D" w14:textId="77777777" w:rsidR="00475FA8" w:rsidRPr="003255CE" w:rsidRDefault="00475FA8" w:rsidP="0082407D">
            <w:pPr>
              <w:keepNext/>
              <w:keepLines/>
              <w:spacing w:before="20" w:after="20"/>
              <w:ind w:left="0"/>
            </w:pPr>
            <w:r w:rsidRPr="003255CE">
              <w:t>APA</w:t>
            </w:r>
          </w:p>
        </w:tc>
        <w:tc>
          <w:tcPr>
            <w:tcW w:w="7488" w:type="dxa"/>
          </w:tcPr>
          <w:p w14:paraId="3F08BB9A" w14:textId="77777777" w:rsidR="00475FA8" w:rsidRPr="003255CE" w:rsidRDefault="00475FA8" w:rsidP="0082407D">
            <w:pPr>
              <w:keepNext/>
              <w:keepLines/>
              <w:spacing w:before="20" w:after="20"/>
              <w:ind w:left="0"/>
            </w:pPr>
            <w:r w:rsidRPr="003255CE">
              <w:t>American Psychological Association</w:t>
            </w:r>
          </w:p>
        </w:tc>
      </w:tr>
      <w:tr w:rsidR="00352E83" w:rsidRPr="003255CE" w14:paraId="47E529B3" w14:textId="77777777" w:rsidTr="000D3650">
        <w:tc>
          <w:tcPr>
            <w:tcW w:w="1355" w:type="dxa"/>
          </w:tcPr>
          <w:p w14:paraId="538485A9" w14:textId="10D610EB" w:rsidR="00352E83" w:rsidRPr="003255CE" w:rsidRDefault="00352E83" w:rsidP="0082407D">
            <w:pPr>
              <w:keepNext/>
              <w:keepLines/>
              <w:spacing w:before="20" w:after="20"/>
              <w:ind w:left="0"/>
            </w:pPr>
            <w:r w:rsidRPr="003255CE">
              <w:t>AR-LTEL</w:t>
            </w:r>
          </w:p>
        </w:tc>
        <w:tc>
          <w:tcPr>
            <w:tcW w:w="7488" w:type="dxa"/>
          </w:tcPr>
          <w:p w14:paraId="1E08850E" w14:textId="37A0CCA4" w:rsidR="00352E83" w:rsidRPr="003255CE" w:rsidRDefault="00352E83" w:rsidP="0082407D">
            <w:pPr>
              <w:keepNext/>
              <w:keepLines/>
              <w:spacing w:before="20" w:after="20"/>
              <w:ind w:left="0"/>
            </w:pPr>
            <w:r w:rsidRPr="003255CE">
              <w:t>at risk of becoming a long-term English learner</w:t>
            </w:r>
          </w:p>
        </w:tc>
      </w:tr>
      <w:tr w:rsidR="00475FA8" w:rsidRPr="003255CE" w14:paraId="50C90DD4" w14:textId="77777777" w:rsidTr="000D3650">
        <w:tc>
          <w:tcPr>
            <w:tcW w:w="1355" w:type="dxa"/>
          </w:tcPr>
          <w:p w14:paraId="401C4A88" w14:textId="77777777" w:rsidR="00475FA8" w:rsidRPr="003255CE" w:rsidRDefault="00475FA8" w:rsidP="0082407D">
            <w:pPr>
              <w:keepNext/>
              <w:keepLines/>
              <w:spacing w:before="20" w:after="20"/>
              <w:ind w:left="0"/>
            </w:pPr>
            <w:r w:rsidRPr="003255CE">
              <w:t>ASL</w:t>
            </w:r>
          </w:p>
        </w:tc>
        <w:tc>
          <w:tcPr>
            <w:tcW w:w="7488" w:type="dxa"/>
          </w:tcPr>
          <w:p w14:paraId="18640964" w14:textId="77777777" w:rsidR="00475FA8" w:rsidRPr="003255CE" w:rsidRDefault="00475FA8" w:rsidP="0082407D">
            <w:pPr>
              <w:keepNext/>
              <w:keepLines/>
              <w:spacing w:before="20" w:after="20"/>
              <w:ind w:left="0"/>
            </w:pPr>
            <w:r w:rsidRPr="003255CE">
              <w:t>American Sign Language</w:t>
            </w:r>
          </w:p>
        </w:tc>
      </w:tr>
      <w:tr w:rsidR="00475FA8" w:rsidRPr="003255CE" w14:paraId="24B59759" w14:textId="77777777" w:rsidTr="000D3650">
        <w:tc>
          <w:tcPr>
            <w:tcW w:w="1355" w:type="dxa"/>
          </w:tcPr>
          <w:p w14:paraId="4C246950" w14:textId="77777777" w:rsidR="00475FA8" w:rsidRPr="003255CE" w:rsidRDefault="00475FA8" w:rsidP="0082407D">
            <w:pPr>
              <w:keepNext/>
              <w:keepLines/>
              <w:spacing w:before="20" w:after="20"/>
              <w:ind w:left="0"/>
            </w:pPr>
            <w:r w:rsidRPr="003255CE">
              <w:t>CAA</w:t>
            </w:r>
          </w:p>
        </w:tc>
        <w:tc>
          <w:tcPr>
            <w:tcW w:w="7488" w:type="dxa"/>
          </w:tcPr>
          <w:p w14:paraId="2BE90019" w14:textId="77777777" w:rsidR="00475FA8" w:rsidRPr="003255CE" w:rsidRDefault="00475FA8" w:rsidP="0082407D">
            <w:pPr>
              <w:keepNext/>
              <w:keepLines/>
              <w:spacing w:before="20" w:after="20"/>
              <w:ind w:left="0"/>
            </w:pPr>
            <w:r w:rsidRPr="003255CE">
              <w:t>California Alternate Assessment</w:t>
            </w:r>
          </w:p>
        </w:tc>
      </w:tr>
      <w:tr w:rsidR="00475FA8" w:rsidRPr="003255CE" w14:paraId="427303F4" w14:textId="77777777" w:rsidTr="000D3650">
        <w:tc>
          <w:tcPr>
            <w:tcW w:w="1355" w:type="dxa"/>
          </w:tcPr>
          <w:p w14:paraId="657C0A1F" w14:textId="77777777" w:rsidR="00475FA8" w:rsidRPr="003255CE" w:rsidRDefault="00475FA8" w:rsidP="0082407D">
            <w:pPr>
              <w:keepNext/>
              <w:keepLines/>
              <w:spacing w:before="20" w:after="20"/>
              <w:ind w:left="0"/>
            </w:pPr>
            <w:r w:rsidRPr="003255CE">
              <w:t>CAASPP</w:t>
            </w:r>
          </w:p>
        </w:tc>
        <w:tc>
          <w:tcPr>
            <w:tcW w:w="7488" w:type="dxa"/>
          </w:tcPr>
          <w:p w14:paraId="629D2A77" w14:textId="77777777" w:rsidR="00475FA8" w:rsidRPr="003255CE" w:rsidRDefault="00475FA8" w:rsidP="0082407D">
            <w:pPr>
              <w:keepNext/>
              <w:keepLines/>
              <w:spacing w:before="20" w:after="20"/>
              <w:ind w:left="0"/>
            </w:pPr>
            <w:r w:rsidRPr="003255CE">
              <w:t>California Assessment of Student Performance and Progress</w:t>
            </w:r>
          </w:p>
        </w:tc>
      </w:tr>
      <w:tr w:rsidR="00475FA8" w:rsidRPr="003255CE" w14:paraId="37B6F40D" w14:textId="77777777" w:rsidTr="000D3650">
        <w:tc>
          <w:tcPr>
            <w:tcW w:w="1355" w:type="dxa"/>
          </w:tcPr>
          <w:p w14:paraId="516B709F" w14:textId="77777777" w:rsidR="00475FA8" w:rsidRPr="003255CE" w:rsidRDefault="00475FA8" w:rsidP="0082407D">
            <w:pPr>
              <w:keepNext/>
              <w:keepLines/>
              <w:spacing w:before="20" w:after="20"/>
              <w:ind w:left="0"/>
            </w:pPr>
            <w:r w:rsidRPr="003255CE">
              <w:t>CAI</w:t>
            </w:r>
          </w:p>
        </w:tc>
        <w:tc>
          <w:tcPr>
            <w:tcW w:w="7488" w:type="dxa"/>
          </w:tcPr>
          <w:p w14:paraId="21CC5A75" w14:textId="77777777" w:rsidR="00475FA8" w:rsidRPr="003255CE" w:rsidRDefault="00475FA8" w:rsidP="0082407D">
            <w:pPr>
              <w:keepNext/>
              <w:keepLines/>
              <w:spacing w:before="20" w:after="20"/>
              <w:ind w:left="0"/>
            </w:pPr>
            <w:r w:rsidRPr="003255CE">
              <w:t>Cambium Assessment, Inc.</w:t>
            </w:r>
          </w:p>
        </w:tc>
      </w:tr>
      <w:tr w:rsidR="00475FA8" w:rsidRPr="003255CE" w14:paraId="4BB259ED" w14:textId="77777777" w:rsidTr="000D3650">
        <w:tc>
          <w:tcPr>
            <w:tcW w:w="1355" w:type="dxa"/>
          </w:tcPr>
          <w:p w14:paraId="00BD5D62" w14:textId="77777777" w:rsidR="00475FA8" w:rsidRPr="003255CE" w:rsidRDefault="00475FA8" w:rsidP="0082407D">
            <w:pPr>
              <w:keepNext/>
              <w:keepLines/>
              <w:spacing w:before="20" w:after="20"/>
              <w:ind w:left="0"/>
            </w:pPr>
            <w:r w:rsidRPr="003255CE">
              <w:t>CALPADS</w:t>
            </w:r>
          </w:p>
        </w:tc>
        <w:tc>
          <w:tcPr>
            <w:tcW w:w="7488" w:type="dxa"/>
          </w:tcPr>
          <w:p w14:paraId="7BB43717" w14:textId="77777777" w:rsidR="00475FA8" w:rsidRPr="003255CE" w:rsidRDefault="00475FA8" w:rsidP="0082407D">
            <w:pPr>
              <w:keepNext/>
              <w:keepLines/>
              <w:spacing w:before="20" w:after="20"/>
              <w:ind w:left="0"/>
            </w:pPr>
            <w:r w:rsidRPr="003255CE">
              <w:t>California Longitudinal Pupil Achievement Data System</w:t>
            </w:r>
          </w:p>
        </w:tc>
      </w:tr>
      <w:tr w:rsidR="00475FA8" w:rsidRPr="003255CE" w14:paraId="1BA61F53" w14:textId="77777777" w:rsidTr="000D3650">
        <w:tc>
          <w:tcPr>
            <w:tcW w:w="1355" w:type="dxa"/>
          </w:tcPr>
          <w:p w14:paraId="1430C61F" w14:textId="77777777" w:rsidR="00475FA8" w:rsidRPr="003255CE" w:rsidRDefault="00475FA8" w:rsidP="0082407D">
            <w:pPr>
              <w:keepNext/>
              <w:keepLines/>
              <w:spacing w:before="20" w:after="20"/>
              <w:ind w:left="0"/>
            </w:pPr>
            <w:r w:rsidRPr="003255CE">
              <w:t>CalTAC</w:t>
            </w:r>
          </w:p>
        </w:tc>
        <w:tc>
          <w:tcPr>
            <w:tcW w:w="7488" w:type="dxa"/>
          </w:tcPr>
          <w:p w14:paraId="2E2D51C1" w14:textId="77777777" w:rsidR="00475FA8" w:rsidRPr="003255CE" w:rsidRDefault="00475FA8" w:rsidP="0082407D">
            <w:pPr>
              <w:keepNext/>
              <w:keepLines/>
              <w:spacing w:before="20" w:after="20"/>
              <w:ind w:left="0"/>
            </w:pPr>
            <w:r w:rsidRPr="003255CE">
              <w:t>California Technical Assistance Center</w:t>
            </w:r>
          </w:p>
        </w:tc>
      </w:tr>
      <w:tr w:rsidR="00ED6F70" w:rsidRPr="003255CE" w14:paraId="5E91A507" w14:textId="77777777" w:rsidTr="000D3650">
        <w:tc>
          <w:tcPr>
            <w:tcW w:w="1355" w:type="dxa"/>
          </w:tcPr>
          <w:p w14:paraId="4C19EA19" w14:textId="1EA4DC0C" w:rsidR="00ED6F70" w:rsidRPr="003255CE" w:rsidRDefault="00ED6F70" w:rsidP="0082407D">
            <w:pPr>
              <w:spacing w:before="20" w:after="20"/>
              <w:ind w:left="0"/>
            </w:pPr>
            <w:r w:rsidRPr="003255CE">
              <w:t>CAST</w:t>
            </w:r>
          </w:p>
        </w:tc>
        <w:tc>
          <w:tcPr>
            <w:tcW w:w="7488" w:type="dxa"/>
          </w:tcPr>
          <w:p w14:paraId="193698D3" w14:textId="6233BFDA" w:rsidR="00ED6F70" w:rsidRPr="003255CE" w:rsidRDefault="00ED6F70" w:rsidP="0082407D">
            <w:pPr>
              <w:spacing w:before="20" w:after="20"/>
              <w:ind w:left="0"/>
            </w:pPr>
            <w:r w:rsidRPr="003255CE">
              <w:t>California Science Test</w:t>
            </w:r>
          </w:p>
        </w:tc>
      </w:tr>
      <w:tr w:rsidR="00475FA8" w:rsidRPr="003255CE" w14:paraId="473CC53E" w14:textId="77777777" w:rsidTr="000D3650">
        <w:tc>
          <w:tcPr>
            <w:tcW w:w="1355" w:type="dxa"/>
          </w:tcPr>
          <w:p w14:paraId="4F0C6E32" w14:textId="77777777" w:rsidR="00475FA8" w:rsidRPr="003255CE" w:rsidRDefault="00475FA8" w:rsidP="0082407D">
            <w:pPr>
              <w:spacing w:before="20" w:after="20"/>
              <w:ind w:left="0"/>
            </w:pPr>
            <w:r w:rsidRPr="003255CE">
              <w:t>CAT</w:t>
            </w:r>
          </w:p>
        </w:tc>
        <w:tc>
          <w:tcPr>
            <w:tcW w:w="7488" w:type="dxa"/>
          </w:tcPr>
          <w:p w14:paraId="2AEC531A" w14:textId="77777777" w:rsidR="00475FA8" w:rsidRPr="003255CE" w:rsidRDefault="00475FA8" w:rsidP="0082407D">
            <w:pPr>
              <w:spacing w:before="20" w:after="20"/>
              <w:ind w:left="0"/>
            </w:pPr>
            <w:r w:rsidRPr="003255CE">
              <w:t>computer adaptive test</w:t>
            </w:r>
          </w:p>
        </w:tc>
      </w:tr>
      <w:tr w:rsidR="00475FA8" w:rsidRPr="003255CE" w14:paraId="59FB999B" w14:textId="77777777" w:rsidTr="000D3650">
        <w:tc>
          <w:tcPr>
            <w:tcW w:w="1355" w:type="dxa"/>
          </w:tcPr>
          <w:p w14:paraId="0167A93A" w14:textId="77777777" w:rsidR="00475FA8" w:rsidRPr="003255CE" w:rsidRDefault="00475FA8" w:rsidP="0082407D">
            <w:pPr>
              <w:spacing w:before="20" w:after="20"/>
              <w:ind w:left="0"/>
              <w:rPr>
                <w:i/>
              </w:rPr>
            </w:pPr>
            <w:r w:rsidRPr="003255CE">
              <w:rPr>
                <w:i/>
              </w:rPr>
              <w:t>CCR</w:t>
            </w:r>
          </w:p>
        </w:tc>
        <w:tc>
          <w:tcPr>
            <w:tcW w:w="7488" w:type="dxa"/>
          </w:tcPr>
          <w:p w14:paraId="00D3D769" w14:textId="77777777" w:rsidR="00475FA8" w:rsidRPr="003255CE" w:rsidRDefault="00475FA8" w:rsidP="0082407D">
            <w:pPr>
              <w:spacing w:before="20" w:after="20"/>
              <w:ind w:left="0"/>
              <w:rPr>
                <w:i/>
              </w:rPr>
            </w:pPr>
            <w:r w:rsidRPr="003255CE">
              <w:rPr>
                <w:i/>
              </w:rPr>
              <w:t>California Code of Regulations</w:t>
            </w:r>
          </w:p>
        </w:tc>
      </w:tr>
      <w:tr w:rsidR="00475FA8" w:rsidRPr="003255CE" w14:paraId="00D6471E" w14:textId="77777777" w:rsidTr="000D3650">
        <w:tc>
          <w:tcPr>
            <w:tcW w:w="1355" w:type="dxa"/>
          </w:tcPr>
          <w:p w14:paraId="2440B912" w14:textId="77777777" w:rsidR="00475FA8" w:rsidRPr="003255CE" w:rsidRDefault="00475FA8" w:rsidP="0082407D">
            <w:pPr>
              <w:spacing w:before="20" w:after="20"/>
              <w:ind w:left="0"/>
            </w:pPr>
            <w:r w:rsidRPr="003255CE">
              <w:t>CCSS</w:t>
            </w:r>
          </w:p>
        </w:tc>
        <w:tc>
          <w:tcPr>
            <w:tcW w:w="7488" w:type="dxa"/>
          </w:tcPr>
          <w:p w14:paraId="6208A607" w14:textId="77777777" w:rsidR="00475FA8" w:rsidRPr="003255CE" w:rsidRDefault="00475FA8" w:rsidP="0082407D">
            <w:pPr>
              <w:spacing w:before="20" w:after="20"/>
              <w:ind w:left="0"/>
            </w:pPr>
            <w:r w:rsidRPr="003255CE">
              <w:t>Common Core State Standards</w:t>
            </w:r>
          </w:p>
        </w:tc>
      </w:tr>
      <w:tr w:rsidR="00475FA8" w:rsidRPr="003255CE" w14:paraId="30952FAC" w14:textId="77777777" w:rsidTr="000D3650">
        <w:tc>
          <w:tcPr>
            <w:tcW w:w="1355" w:type="dxa"/>
          </w:tcPr>
          <w:p w14:paraId="377304F1" w14:textId="77777777" w:rsidR="00475FA8" w:rsidRPr="003255CE" w:rsidRDefault="00475FA8" w:rsidP="0082407D">
            <w:pPr>
              <w:spacing w:before="20" w:after="20"/>
              <w:ind w:left="0"/>
            </w:pPr>
            <w:r w:rsidRPr="003255CE">
              <w:t>CDE</w:t>
            </w:r>
          </w:p>
        </w:tc>
        <w:tc>
          <w:tcPr>
            <w:tcW w:w="7488" w:type="dxa"/>
          </w:tcPr>
          <w:p w14:paraId="5291707C" w14:textId="77777777" w:rsidR="00475FA8" w:rsidRPr="003255CE" w:rsidRDefault="00475FA8" w:rsidP="0082407D">
            <w:pPr>
              <w:spacing w:before="20" w:after="20"/>
              <w:ind w:left="0"/>
            </w:pPr>
            <w:r w:rsidRPr="003255CE">
              <w:t>California Department of Education</w:t>
            </w:r>
          </w:p>
        </w:tc>
      </w:tr>
      <w:tr w:rsidR="00475FA8" w:rsidRPr="003255CE" w14:paraId="45175B74" w14:textId="77777777" w:rsidTr="000D3650">
        <w:tc>
          <w:tcPr>
            <w:tcW w:w="1355" w:type="dxa"/>
          </w:tcPr>
          <w:p w14:paraId="66529F2A" w14:textId="77777777" w:rsidR="00475FA8" w:rsidRPr="003255CE" w:rsidRDefault="00475FA8" w:rsidP="0082407D">
            <w:pPr>
              <w:spacing w:before="20" w:after="20"/>
              <w:ind w:left="0"/>
            </w:pPr>
            <w:r w:rsidRPr="003255CE">
              <w:t>CDS</w:t>
            </w:r>
          </w:p>
        </w:tc>
        <w:tc>
          <w:tcPr>
            <w:tcW w:w="7488" w:type="dxa"/>
          </w:tcPr>
          <w:p w14:paraId="0AB10B9E" w14:textId="77777777" w:rsidR="00475FA8" w:rsidRPr="003255CE" w:rsidRDefault="00475FA8" w:rsidP="0082407D">
            <w:pPr>
              <w:spacing w:before="20" w:after="20"/>
              <w:ind w:left="0"/>
            </w:pPr>
            <w:r w:rsidRPr="003255CE">
              <w:t>county/district/school</w:t>
            </w:r>
          </w:p>
        </w:tc>
      </w:tr>
      <w:tr w:rsidR="00475FA8" w:rsidRPr="003255CE" w14:paraId="35929F03" w14:textId="77777777" w:rsidTr="000D3650">
        <w:tc>
          <w:tcPr>
            <w:tcW w:w="1355" w:type="dxa"/>
          </w:tcPr>
          <w:p w14:paraId="2C1C4DAE" w14:textId="77777777" w:rsidR="00475FA8" w:rsidRPr="003255CE" w:rsidRDefault="00475FA8" w:rsidP="0082407D">
            <w:pPr>
              <w:spacing w:before="20" w:after="20"/>
              <w:ind w:left="0"/>
            </w:pPr>
            <w:r w:rsidRPr="003255CE">
              <w:t>CERS</w:t>
            </w:r>
          </w:p>
        </w:tc>
        <w:tc>
          <w:tcPr>
            <w:tcW w:w="7488" w:type="dxa"/>
          </w:tcPr>
          <w:p w14:paraId="54DCCC33" w14:textId="77777777" w:rsidR="00475FA8" w:rsidRPr="003255CE" w:rsidRDefault="00475FA8" w:rsidP="0082407D">
            <w:pPr>
              <w:spacing w:before="20" w:after="20"/>
              <w:ind w:left="0"/>
            </w:pPr>
            <w:r w:rsidRPr="003255CE">
              <w:t>California Educator Reporting System</w:t>
            </w:r>
          </w:p>
        </w:tc>
      </w:tr>
      <w:tr w:rsidR="00475FA8" w:rsidRPr="003255CE" w14:paraId="5A991C02" w14:textId="77777777" w:rsidTr="000D3650">
        <w:tc>
          <w:tcPr>
            <w:tcW w:w="1355" w:type="dxa"/>
          </w:tcPr>
          <w:p w14:paraId="54EB11CD" w14:textId="77777777" w:rsidR="00475FA8" w:rsidRPr="003255CE" w:rsidRDefault="00475FA8" w:rsidP="0082407D">
            <w:pPr>
              <w:spacing w:before="20" w:after="20"/>
              <w:ind w:left="0"/>
            </w:pPr>
            <w:r w:rsidRPr="003255CE">
              <w:t>CI</w:t>
            </w:r>
          </w:p>
        </w:tc>
        <w:tc>
          <w:tcPr>
            <w:tcW w:w="7488" w:type="dxa"/>
          </w:tcPr>
          <w:p w14:paraId="5916CBE6" w14:textId="77777777" w:rsidR="00475FA8" w:rsidRPr="003255CE" w:rsidRDefault="00475FA8" w:rsidP="0082407D">
            <w:pPr>
              <w:spacing w:before="20" w:after="20"/>
              <w:ind w:left="0"/>
            </w:pPr>
            <w:r w:rsidRPr="003255CE">
              <w:t>confidence interval</w:t>
            </w:r>
          </w:p>
        </w:tc>
      </w:tr>
      <w:tr w:rsidR="00475FA8" w:rsidRPr="003255CE" w14:paraId="566A53CF" w14:textId="77777777" w:rsidTr="000D3650">
        <w:tc>
          <w:tcPr>
            <w:tcW w:w="1355" w:type="dxa"/>
          </w:tcPr>
          <w:p w14:paraId="6765BA6C" w14:textId="77777777" w:rsidR="00475FA8" w:rsidRPr="003255CE" w:rsidRDefault="00475FA8" w:rsidP="0082407D">
            <w:pPr>
              <w:spacing w:before="20" w:after="20"/>
              <w:ind w:left="0"/>
            </w:pPr>
            <w:r w:rsidRPr="003255CE">
              <w:t>CR</w:t>
            </w:r>
          </w:p>
        </w:tc>
        <w:tc>
          <w:tcPr>
            <w:tcW w:w="7488" w:type="dxa"/>
          </w:tcPr>
          <w:p w14:paraId="44ADB0F4" w14:textId="77777777" w:rsidR="00475FA8" w:rsidRPr="003255CE" w:rsidRDefault="00475FA8" w:rsidP="0082407D">
            <w:pPr>
              <w:spacing w:before="20" w:after="20"/>
              <w:ind w:left="0"/>
            </w:pPr>
            <w:r w:rsidRPr="003255CE">
              <w:t>constructed response</w:t>
            </w:r>
          </w:p>
        </w:tc>
      </w:tr>
      <w:tr w:rsidR="00475FA8" w:rsidRPr="003255CE" w14:paraId="4ECA35F5" w14:textId="77777777" w:rsidTr="000D3650">
        <w:tc>
          <w:tcPr>
            <w:tcW w:w="1355" w:type="dxa"/>
          </w:tcPr>
          <w:p w14:paraId="481E1DDE" w14:textId="77777777" w:rsidR="00475FA8" w:rsidRPr="003255CE" w:rsidRDefault="00475FA8" w:rsidP="0082407D">
            <w:pPr>
              <w:spacing w:before="20" w:after="20"/>
              <w:ind w:left="0"/>
            </w:pPr>
            <w:r w:rsidRPr="003255CE">
              <w:t>CRESST</w:t>
            </w:r>
          </w:p>
        </w:tc>
        <w:tc>
          <w:tcPr>
            <w:tcW w:w="7488" w:type="dxa"/>
          </w:tcPr>
          <w:p w14:paraId="466C962E" w14:textId="3D8B0EC2" w:rsidR="00475FA8" w:rsidRPr="003255CE" w:rsidRDefault="00475FA8" w:rsidP="0082407D">
            <w:pPr>
              <w:spacing w:before="20" w:after="20"/>
              <w:ind w:left="0"/>
            </w:pPr>
            <w:r w:rsidRPr="003255CE">
              <w:t xml:space="preserve">Center for Research on Evaluation, Standards, </w:t>
            </w:r>
            <w:r w:rsidR="000D3650" w:rsidRPr="003255CE">
              <w:t>and</w:t>
            </w:r>
            <w:r w:rsidRPr="003255CE">
              <w:t xml:space="preserve"> Student Testing</w:t>
            </w:r>
          </w:p>
        </w:tc>
      </w:tr>
      <w:tr w:rsidR="00475FA8" w:rsidRPr="003255CE" w14:paraId="416A0083" w14:textId="77777777" w:rsidTr="000D3650">
        <w:tc>
          <w:tcPr>
            <w:tcW w:w="1355" w:type="dxa"/>
          </w:tcPr>
          <w:p w14:paraId="3E84CA47" w14:textId="77777777" w:rsidR="00475FA8" w:rsidRPr="003255CE" w:rsidRDefault="00475FA8" w:rsidP="0082407D">
            <w:pPr>
              <w:spacing w:before="20" w:after="20"/>
              <w:ind w:left="0"/>
            </w:pPr>
            <w:r w:rsidRPr="003255CE">
              <w:t>CSEM</w:t>
            </w:r>
          </w:p>
        </w:tc>
        <w:tc>
          <w:tcPr>
            <w:tcW w:w="7488" w:type="dxa"/>
          </w:tcPr>
          <w:p w14:paraId="0750CA35" w14:textId="77777777" w:rsidR="00475FA8" w:rsidRPr="003255CE" w:rsidRDefault="00475FA8" w:rsidP="0082407D">
            <w:pPr>
              <w:spacing w:before="20" w:after="20"/>
              <w:ind w:left="0"/>
            </w:pPr>
            <w:r w:rsidRPr="003255CE">
              <w:t>conditional standard error of measurement</w:t>
            </w:r>
          </w:p>
        </w:tc>
      </w:tr>
      <w:tr w:rsidR="00475FA8" w:rsidRPr="003255CE" w14:paraId="30E4746D" w14:textId="77777777" w:rsidTr="000D3650">
        <w:tc>
          <w:tcPr>
            <w:tcW w:w="1355" w:type="dxa"/>
          </w:tcPr>
          <w:p w14:paraId="1AA27058" w14:textId="77777777" w:rsidR="00475FA8" w:rsidRPr="003255CE" w:rsidRDefault="00475FA8" w:rsidP="0082407D">
            <w:pPr>
              <w:spacing w:before="20" w:after="20"/>
              <w:ind w:left="0"/>
            </w:pPr>
            <w:r w:rsidRPr="003255CE">
              <w:t>DEI</w:t>
            </w:r>
          </w:p>
        </w:tc>
        <w:tc>
          <w:tcPr>
            <w:tcW w:w="7488" w:type="dxa"/>
          </w:tcPr>
          <w:p w14:paraId="64BC8FC5" w14:textId="77777777" w:rsidR="00475FA8" w:rsidRPr="003255CE" w:rsidRDefault="00475FA8" w:rsidP="0082407D">
            <w:pPr>
              <w:spacing w:before="20" w:after="20"/>
              <w:ind w:left="0"/>
            </w:pPr>
            <w:r w:rsidRPr="003255CE">
              <w:t>Data Entry Interface</w:t>
            </w:r>
          </w:p>
        </w:tc>
      </w:tr>
      <w:tr w:rsidR="00475FA8" w:rsidRPr="003255CE" w14:paraId="501253B0" w14:textId="77777777" w:rsidTr="000D3650">
        <w:tc>
          <w:tcPr>
            <w:tcW w:w="1355" w:type="dxa"/>
          </w:tcPr>
          <w:p w14:paraId="475336BD" w14:textId="77777777" w:rsidR="00475FA8" w:rsidRPr="003255CE" w:rsidRDefault="00475FA8" w:rsidP="0082407D">
            <w:pPr>
              <w:spacing w:before="20" w:after="20"/>
              <w:ind w:left="0"/>
              <w:rPr>
                <w:i/>
                <w:iCs/>
              </w:rPr>
            </w:pPr>
            <w:r w:rsidRPr="003255CE">
              <w:rPr>
                <w:i/>
                <w:iCs/>
              </w:rPr>
              <w:t>DFA</w:t>
            </w:r>
          </w:p>
        </w:tc>
        <w:tc>
          <w:tcPr>
            <w:tcW w:w="7488" w:type="dxa"/>
          </w:tcPr>
          <w:p w14:paraId="5E67D2E4" w14:textId="77777777" w:rsidR="00475FA8" w:rsidRPr="003255CE" w:rsidRDefault="00475FA8" w:rsidP="0082407D">
            <w:pPr>
              <w:spacing w:before="20" w:after="20"/>
              <w:ind w:left="0"/>
              <w:rPr>
                <w:i/>
                <w:iCs/>
              </w:rPr>
            </w:pPr>
            <w:r w:rsidRPr="003255CE">
              <w:rPr>
                <w:i/>
                <w:iCs/>
              </w:rPr>
              <w:t>Directions for Administration</w:t>
            </w:r>
          </w:p>
        </w:tc>
      </w:tr>
      <w:tr w:rsidR="00475FA8" w:rsidRPr="003255CE" w14:paraId="6BE85A86" w14:textId="77777777" w:rsidTr="000D3650">
        <w:tc>
          <w:tcPr>
            <w:tcW w:w="1355" w:type="dxa"/>
          </w:tcPr>
          <w:p w14:paraId="6A215F20" w14:textId="77777777" w:rsidR="00475FA8" w:rsidRPr="003255CE" w:rsidRDefault="00475FA8" w:rsidP="0082407D">
            <w:pPr>
              <w:spacing w:before="20" w:after="20"/>
              <w:ind w:left="0"/>
            </w:pPr>
            <w:r w:rsidRPr="003255CE">
              <w:t>DIF</w:t>
            </w:r>
          </w:p>
        </w:tc>
        <w:tc>
          <w:tcPr>
            <w:tcW w:w="7488" w:type="dxa"/>
          </w:tcPr>
          <w:p w14:paraId="1D4B46D0" w14:textId="77777777" w:rsidR="00475FA8" w:rsidRPr="003255CE" w:rsidRDefault="00475FA8" w:rsidP="0082407D">
            <w:pPr>
              <w:spacing w:before="20" w:after="20"/>
              <w:ind w:left="0"/>
            </w:pPr>
            <w:r w:rsidRPr="003255CE">
              <w:t>differential item functioning</w:t>
            </w:r>
          </w:p>
        </w:tc>
      </w:tr>
      <w:tr w:rsidR="00475FA8" w:rsidRPr="003255CE" w14:paraId="36D2B109" w14:textId="77777777" w:rsidTr="000D3650">
        <w:tc>
          <w:tcPr>
            <w:tcW w:w="1355" w:type="dxa"/>
          </w:tcPr>
          <w:p w14:paraId="4BE5B307" w14:textId="77777777" w:rsidR="00475FA8" w:rsidRPr="003255CE" w:rsidRDefault="00475FA8" w:rsidP="0082407D">
            <w:pPr>
              <w:spacing w:before="20" w:after="20"/>
              <w:ind w:left="0"/>
            </w:pPr>
            <w:r w:rsidRPr="003255CE">
              <w:t>EAP</w:t>
            </w:r>
          </w:p>
        </w:tc>
        <w:tc>
          <w:tcPr>
            <w:tcW w:w="7488" w:type="dxa"/>
          </w:tcPr>
          <w:p w14:paraId="4611E032" w14:textId="77777777" w:rsidR="00475FA8" w:rsidRPr="003255CE" w:rsidRDefault="00475FA8" w:rsidP="0082407D">
            <w:pPr>
              <w:spacing w:before="20" w:after="20"/>
              <w:ind w:left="0"/>
            </w:pPr>
            <w:r w:rsidRPr="003255CE">
              <w:t>Early Assessment Program</w:t>
            </w:r>
          </w:p>
        </w:tc>
      </w:tr>
      <w:tr w:rsidR="00475FA8" w:rsidRPr="003255CE" w14:paraId="0A2578C4" w14:textId="77777777" w:rsidTr="000D3650">
        <w:tc>
          <w:tcPr>
            <w:tcW w:w="1355" w:type="dxa"/>
          </w:tcPr>
          <w:p w14:paraId="4BDE7C10" w14:textId="77777777" w:rsidR="00475FA8" w:rsidRPr="003255CE" w:rsidRDefault="00475FA8" w:rsidP="0082407D">
            <w:pPr>
              <w:spacing w:before="20" w:after="20"/>
              <w:ind w:left="0"/>
              <w:rPr>
                <w:i/>
              </w:rPr>
            </w:pPr>
            <w:r w:rsidRPr="003255CE">
              <w:rPr>
                <w:i/>
              </w:rPr>
              <w:t>EC</w:t>
            </w:r>
          </w:p>
        </w:tc>
        <w:tc>
          <w:tcPr>
            <w:tcW w:w="7488" w:type="dxa"/>
          </w:tcPr>
          <w:p w14:paraId="314A4AD4" w14:textId="77777777" w:rsidR="00475FA8" w:rsidRPr="003255CE" w:rsidRDefault="00475FA8" w:rsidP="0082407D">
            <w:pPr>
              <w:spacing w:before="20" w:after="20"/>
              <w:ind w:left="0"/>
              <w:rPr>
                <w:i/>
              </w:rPr>
            </w:pPr>
            <w:r w:rsidRPr="003255CE">
              <w:rPr>
                <w:i/>
              </w:rPr>
              <w:t>Education Code</w:t>
            </w:r>
          </w:p>
        </w:tc>
      </w:tr>
      <w:tr w:rsidR="00475FA8" w:rsidRPr="003255CE" w14:paraId="69E301FA" w14:textId="77777777" w:rsidTr="000D3650">
        <w:tc>
          <w:tcPr>
            <w:tcW w:w="1355" w:type="dxa"/>
          </w:tcPr>
          <w:p w14:paraId="5A96B132" w14:textId="77777777" w:rsidR="00475FA8" w:rsidRPr="003255CE" w:rsidRDefault="00475FA8" w:rsidP="0082407D">
            <w:pPr>
              <w:spacing w:before="20" w:after="20"/>
              <w:ind w:left="0"/>
            </w:pPr>
            <w:r w:rsidRPr="003255CE">
              <w:t>EL</w:t>
            </w:r>
          </w:p>
        </w:tc>
        <w:tc>
          <w:tcPr>
            <w:tcW w:w="7488" w:type="dxa"/>
          </w:tcPr>
          <w:p w14:paraId="6218BBA1" w14:textId="77777777" w:rsidR="00475FA8" w:rsidRPr="003255CE" w:rsidRDefault="00475FA8" w:rsidP="0082407D">
            <w:pPr>
              <w:spacing w:before="20" w:after="20"/>
              <w:ind w:left="0"/>
            </w:pPr>
            <w:r w:rsidRPr="003255CE">
              <w:t>English learner</w:t>
            </w:r>
          </w:p>
        </w:tc>
      </w:tr>
      <w:tr w:rsidR="00475FA8" w:rsidRPr="003255CE" w14:paraId="2B347CF4" w14:textId="77777777" w:rsidTr="000D3650">
        <w:tc>
          <w:tcPr>
            <w:tcW w:w="1355" w:type="dxa"/>
          </w:tcPr>
          <w:p w14:paraId="44CFC2A4" w14:textId="77777777" w:rsidR="00475FA8" w:rsidRPr="003255CE" w:rsidRDefault="00475FA8" w:rsidP="0082407D">
            <w:pPr>
              <w:spacing w:before="20" w:after="20"/>
              <w:ind w:left="0"/>
            </w:pPr>
            <w:r w:rsidRPr="003255CE">
              <w:t>ELA</w:t>
            </w:r>
          </w:p>
        </w:tc>
        <w:tc>
          <w:tcPr>
            <w:tcW w:w="7488" w:type="dxa"/>
          </w:tcPr>
          <w:p w14:paraId="716AD9DA" w14:textId="77777777" w:rsidR="00475FA8" w:rsidRPr="003255CE" w:rsidRDefault="00475FA8" w:rsidP="0082407D">
            <w:pPr>
              <w:spacing w:before="20" w:after="20"/>
              <w:ind w:left="0"/>
            </w:pPr>
            <w:r w:rsidRPr="003255CE">
              <w:t>English language arts/literacy</w:t>
            </w:r>
          </w:p>
        </w:tc>
      </w:tr>
      <w:tr w:rsidR="00475FA8" w:rsidRPr="003255CE" w14:paraId="25256E28" w14:textId="77777777" w:rsidTr="000D3650">
        <w:tc>
          <w:tcPr>
            <w:tcW w:w="1355" w:type="dxa"/>
          </w:tcPr>
          <w:p w14:paraId="17AA60C1" w14:textId="77777777" w:rsidR="00475FA8" w:rsidRPr="003255CE" w:rsidRDefault="00475FA8" w:rsidP="0082407D">
            <w:pPr>
              <w:spacing w:before="20" w:after="20"/>
              <w:ind w:left="0"/>
            </w:pPr>
            <w:r w:rsidRPr="003255CE">
              <w:t>ELPAC</w:t>
            </w:r>
          </w:p>
        </w:tc>
        <w:tc>
          <w:tcPr>
            <w:tcW w:w="7488" w:type="dxa"/>
          </w:tcPr>
          <w:p w14:paraId="7E4E83DB" w14:textId="77777777" w:rsidR="00475FA8" w:rsidRPr="003255CE" w:rsidRDefault="00475FA8" w:rsidP="0082407D">
            <w:pPr>
              <w:spacing w:before="20" w:after="20"/>
              <w:ind w:left="0"/>
            </w:pPr>
            <w:r w:rsidRPr="003255CE">
              <w:t>English Language Proficiency Assessments for California</w:t>
            </w:r>
          </w:p>
        </w:tc>
      </w:tr>
      <w:tr w:rsidR="00116E19" w:rsidRPr="003255CE" w14:paraId="36D50C15" w14:textId="77777777" w:rsidTr="000D3650">
        <w:tc>
          <w:tcPr>
            <w:tcW w:w="1355" w:type="dxa"/>
          </w:tcPr>
          <w:p w14:paraId="46B8EA37" w14:textId="71331D9B" w:rsidR="00116E19" w:rsidRPr="003255CE" w:rsidRDefault="00116E19" w:rsidP="0082407D">
            <w:pPr>
              <w:spacing w:before="20" w:after="20"/>
              <w:ind w:left="0"/>
              <w:rPr>
                <w:bCs/>
              </w:rPr>
            </w:pPr>
            <w:r w:rsidRPr="003255CE">
              <w:rPr>
                <w:bCs/>
              </w:rPr>
              <w:t>EO</w:t>
            </w:r>
          </w:p>
        </w:tc>
        <w:tc>
          <w:tcPr>
            <w:tcW w:w="7488" w:type="dxa"/>
          </w:tcPr>
          <w:p w14:paraId="3EFE24C2" w14:textId="13D89F4F" w:rsidR="00116E19" w:rsidRPr="003255CE" w:rsidRDefault="00116E19" w:rsidP="0082407D">
            <w:pPr>
              <w:spacing w:before="20" w:after="20"/>
              <w:ind w:left="0"/>
              <w:rPr>
                <w:bCs/>
              </w:rPr>
            </w:pPr>
            <w:r w:rsidRPr="003255CE">
              <w:rPr>
                <w:bCs/>
              </w:rPr>
              <w:t>English only</w:t>
            </w:r>
          </w:p>
        </w:tc>
      </w:tr>
      <w:tr w:rsidR="00475FA8" w:rsidRPr="003255CE" w14:paraId="223697E7" w14:textId="77777777" w:rsidTr="000D3650">
        <w:tc>
          <w:tcPr>
            <w:tcW w:w="1355" w:type="dxa"/>
          </w:tcPr>
          <w:p w14:paraId="27FFC947" w14:textId="77777777" w:rsidR="00475FA8" w:rsidRPr="003255CE" w:rsidRDefault="00475FA8" w:rsidP="0082407D">
            <w:pPr>
              <w:spacing w:before="20" w:after="20"/>
              <w:ind w:left="0"/>
            </w:pPr>
            <w:r w:rsidRPr="003255CE">
              <w:t>eSKM</w:t>
            </w:r>
          </w:p>
        </w:tc>
        <w:tc>
          <w:tcPr>
            <w:tcW w:w="7488" w:type="dxa"/>
          </w:tcPr>
          <w:p w14:paraId="1AD96CFB" w14:textId="77777777" w:rsidR="00475FA8" w:rsidRPr="003255CE" w:rsidRDefault="00475FA8" w:rsidP="0082407D">
            <w:pPr>
              <w:spacing w:before="20" w:after="20"/>
              <w:ind w:left="0"/>
            </w:pPr>
            <w:bookmarkStart w:id="15" w:name="_Hlk122353437"/>
            <w:r w:rsidRPr="003255CE">
              <w:t>Enterprise Score Key Management</w:t>
            </w:r>
            <w:bookmarkEnd w:id="15"/>
          </w:p>
        </w:tc>
      </w:tr>
      <w:tr w:rsidR="00D3623D" w:rsidRPr="003255CE" w14:paraId="22CA5EA9" w14:textId="77777777" w:rsidTr="000D3650">
        <w:tc>
          <w:tcPr>
            <w:tcW w:w="1355" w:type="dxa"/>
          </w:tcPr>
          <w:p w14:paraId="233866C5" w14:textId="4CFF2C5A" w:rsidR="00D3623D" w:rsidRPr="003255CE" w:rsidRDefault="00D3623D" w:rsidP="0082407D">
            <w:pPr>
              <w:spacing w:before="20" w:after="20"/>
              <w:ind w:left="0"/>
            </w:pPr>
            <w:r w:rsidRPr="003255CE">
              <w:t>FT</w:t>
            </w:r>
          </w:p>
        </w:tc>
        <w:tc>
          <w:tcPr>
            <w:tcW w:w="7488" w:type="dxa"/>
          </w:tcPr>
          <w:p w14:paraId="45CB495D" w14:textId="38EB9090" w:rsidR="00D3623D" w:rsidRPr="003255CE" w:rsidRDefault="00D3623D" w:rsidP="0082407D">
            <w:pPr>
              <w:spacing w:before="20" w:after="20"/>
              <w:ind w:left="0"/>
            </w:pPr>
            <w:r w:rsidRPr="003255CE">
              <w:t>field test</w:t>
            </w:r>
          </w:p>
        </w:tc>
      </w:tr>
      <w:tr w:rsidR="00475FA8" w:rsidRPr="003255CE" w14:paraId="3365ABEB" w14:textId="77777777" w:rsidTr="000D3650">
        <w:tc>
          <w:tcPr>
            <w:tcW w:w="1355" w:type="dxa"/>
          </w:tcPr>
          <w:p w14:paraId="25535506" w14:textId="77777777" w:rsidR="00475FA8" w:rsidRPr="003255CE" w:rsidRDefault="00475FA8" w:rsidP="0082407D">
            <w:pPr>
              <w:spacing w:before="20" w:after="20"/>
              <w:ind w:left="0"/>
            </w:pPr>
            <w:r w:rsidRPr="003255CE">
              <w:t>GPCM</w:t>
            </w:r>
          </w:p>
        </w:tc>
        <w:tc>
          <w:tcPr>
            <w:tcW w:w="7488" w:type="dxa"/>
          </w:tcPr>
          <w:p w14:paraId="08F17D6E" w14:textId="77777777" w:rsidR="00475FA8" w:rsidRPr="003255CE" w:rsidRDefault="00475FA8" w:rsidP="0082407D">
            <w:pPr>
              <w:spacing w:before="20" w:after="20"/>
              <w:ind w:left="0"/>
            </w:pPr>
            <w:r w:rsidRPr="003255CE">
              <w:t>generalized partial credit model</w:t>
            </w:r>
          </w:p>
        </w:tc>
      </w:tr>
      <w:tr w:rsidR="00475FA8" w:rsidRPr="003255CE" w14:paraId="74122A81" w14:textId="77777777" w:rsidTr="000D3650">
        <w:tc>
          <w:tcPr>
            <w:tcW w:w="1355" w:type="dxa"/>
          </w:tcPr>
          <w:p w14:paraId="5E8130BC" w14:textId="77777777" w:rsidR="00475FA8" w:rsidRPr="003255CE" w:rsidRDefault="00475FA8" w:rsidP="0082407D">
            <w:pPr>
              <w:spacing w:before="20" w:after="20"/>
              <w:ind w:left="0"/>
            </w:pPr>
            <w:r w:rsidRPr="003255CE">
              <w:t>HAT</w:t>
            </w:r>
          </w:p>
        </w:tc>
        <w:tc>
          <w:tcPr>
            <w:tcW w:w="7488" w:type="dxa"/>
          </w:tcPr>
          <w:p w14:paraId="1D377863" w14:textId="77777777" w:rsidR="00475FA8" w:rsidRPr="003255CE" w:rsidRDefault="00475FA8" w:rsidP="0082407D">
            <w:pPr>
              <w:spacing w:before="20" w:after="20"/>
              <w:ind w:left="0"/>
            </w:pPr>
            <w:r w:rsidRPr="003255CE">
              <w:t>hybrid adaptive test</w:t>
            </w:r>
          </w:p>
        </w:tc>
      </w:tr>
      <w:tr w:rsidR="00475FA8" w:rsidRPr="003255CE" w14:paraId="2FDFF34A" w14:textId="77777777" w:rsidTr="000D3650">
        <w:tc>
          <w:tcPr>
            <w:tcW w:w="1355" w:type="dxa"/>
          </w:tcPr>
          <w:p w14:paraId="77F58E12" w14:textId="77777777" w:rsidR="00475FA8" w:rsidRPr="003255CE" w:rsidRDefault="00475FA8" w:rsidP="0082407D">
            <w:pPr>
              <w:spacing w:before="20" w:after="20"/>
              <w:ind w:left="0"/>
            </w:pPr>
            <w:r w:rsidRPr="003255CE">
              <w:t>HOSS</w:t>
            </w:r>
          </w:p>
        </w:tc>
        <w:tc>
          <w:tcPr>
            <w:tcW w:w="7488" w:type="dxa"/>
          </w:tcPr>
          <w:p w14:paraId="22584872" w14:textId="77777777" w:rsidR="00475FA8" w:rsidRPr="003255CE" w:rsidRDefault="00475FA8" w:rsidP="0082407D">
            <w:pPr>
              <w:spacing w:before="20" w:after="20"/>
              <w:ind w:left="0"/>
            </w:pPr>
            <w:r w:rsidRPr="003255CE">
              <w:t>highest obtainable scale score</w:t>
            </w:r>
          </w:p>
        </w:tc>
      </w:tr>
      <w:tr w:rsidR="00475FA8" w:rsidRPr="003255CE" w14:paraId="5F35168A" w14:textId="77777777" w:rsidTr="000D3650">
        <w:tc>
          <w:tcPr>
            <w:tcW w:w="1355" w:type="dxa"/>
          </w:tcPr>
          <w:p w14:paraId="3D85285D" w14:textId="77777777" w:rsidR="00475FA8" w:rsidRPr="003255CE" w:rsidRDefault="00475FA8" w:rsidP="0082407D">
            <w:pPr>
              <w:spacing w:before="20" w:after="20"/>
              <w:ind w:left="0"/>
            </w:pPr>
            <w:r w:rsidRPr="003255CE">
              <w:lastRenderedPageBreak/>
              <w:t>HOT</w:t>
            </w:r>
          </w:p>
        </w:tc>
        <w:tc>
          <w:tcPr>
            <w:tcW w:w="7488" w:type="dxa"/>
          </w:tcPr>
          <w:p w14:paraId="386A4064" w14:textId="77777777" w:rsidR="00475FA8" w:rsidRPr="003255CE" w:rsidRDefault="00475FA8" w:rsidP="0082407D">
            <w:pPr>
              <w:spacing w:before="20" w:after="20"/>
              <w:ind w:left="0"/>
            </w:pPr>
            <w:r w:rsidRPr="003255CE">
              <w:t>highest obtainable theta</w:t>
            </w:r>
          </w:p>
        </w:tc>
      </w:tr>
      <w:tr w:rsidR="00475FA8" w:rsidRPr="003255CE" w14:paraId="1D56C8F5" w14:textId="77777777" w:rsidTr="000D3650">
        <w:tc>
          <w:tcPr>
            <w:tcW w:w="1355" w:type="dxa"/>
          </w:tcPr>
          <w:p w14:paraId="7A06B7DD" w14:textId="77777777" w:rsidR="00475FA8" w:rsidRPr="003255CE" w:rsidRDefault="00475FA8" w:rsidP="0082407D">
            <w:pPr>
              <w:spacing w:before="20" w:after="20"/>
              <w:ind w:left="0"/>
            </w:pPr>
            <w:r w:rsidRPr="003255CE">
              <w:t>IEP</w:t>
            </w:r>
          </w:p>
        </w:tc>
        <w:tc>
          <w:tcPr>
            <w:tcW w:w="7488" w:type="dxa"/>
          </w:tcPr>
          <w:p w14:paraId="6EC88302" w14:textId="77777777" w:rsidR="00475FA8" w:rsidRPr="003255CE" w:rsidRDefault="00475FA8" w:rsidP="0082407D">
            <w:pPr>
              <w:spacing w:before="20" w:after="20"/>
              <w:ind w:left="0"/>
            </w:pPr>
            <w:r w:rsidRPr="003255CE">
              <w:t>individualized education program</w:t>
            </w:r>
          </w:p>
        </w:tc>
      </w:tr>
      <w:tr w:rsidR="006F730E" w:rsidRPr="003255CE" w14:paraId="42E38712" w14:textId="77777777" w:rsidTr="000D3650">
        <w:tc>
          <w:tcPr>
            <w:tcW w:w="1355" w:type="dxa"/>
          </w:tcPr>
          <w:p w14:paraId="104E0E5C" w14:textId="6E845F4A" w:rsidR="006F730E" w:rsidRPr="003255CE" w:rsidRDefault="006F730E" w:rsidP="0082407D">
            <w:pPr>
              <w:spacing w:before="20" w:after="20"/>
              <w:ind w:left="0"/>
              <w:rPr>
                <w:bCs/>
              </w:rPr>
            </w:pPr>
            <w:r w:rsidRPr="003255CE">
              <w:rPr>
                <w:bCs/>
              </w:rPr>
              <w:t>IFEP</w:t>
            </w:r>
          </w:p>
        </w:tc>
        <w:tc>
          <w:tcPr>
            <w:tcW w:w="7488" w:type="dxa"/>
          </w:tcPr>
          <w:p w14:paraId="1D8999F1" w14:textId="4AE59235" w:rsidR="006F730E" w:rsidRPr="003255CE" w:rsidRDefault="006F730E" w:rsidP="0082407D">
            <w:pPr>
              <w:spacing w:before="20" w:after="20"/>
              <w:ind w:left="0"/>
              <w:rPr>
                <w:bCs/>
              </w:rPr>
            </w:pPr>
            <w:r w:rsidRPr="003255CE">
              <w:rPr>
                <w:bCs/>
              </w:rPr>
              <w:t>initial fluent English proficient</w:t>
            </w:r>
          </w:p>
        </w:tc>
      </w:tr>
      <w:tr w:rsidR="00475FA8" w:rsidRPr="003255CE" w14:paraId="343AD1FA" w14:textId="77777777" w:rsidTr="000D3650">
        <w:tc>
          <w:tcPr>
            <w:tcW w:w="1355" w:type="dxa"/>
          </w:tcPr>
          <w:p w14:paraId="21AE417C" w14:textId="77777777" w:rsidR="00475FA8" w:rsidRPr="003255CE" w:rsidRDefault="00475FA8" w:rsidP="0082407D">
            <w:pPr>
              <w:spacing w:before="20" w:after="20"/>
              <w:ind w:left="0"/>
            </w:pPr>
            <w:r w:rsidRPr="003255CE">
              <w:t>IRT</w:t>
            </w:r>
          </w:p>
        </w:tc>
        <w:tc>
          <w:tcPr>
            <w:tcW w:w="7488" w:type="dxa"/>
          </w:tcPr>
          <w:p w14:paraId="3512FB2E" w14:textId="77777777" w:rsidR="00475FA8" w:rsidRPr="003255CE" w:rsidRDefault="00475FA8" w:rsidP="0082407D">
            <w:pPr>
              <w:spacing w:before="20" w:after="20"/>
              <w:ind w:left="0"/>
            </w:pPr>
            <w:r w:rsidRPr="003255CE">
              <w:t>item response theory</w:t>
            </w:r>
          </w:p>
        </w:tc>
      </w:tr>
      <w:tr w:rsidR="00475FA8" w:rsidRPr="003255CE" w14:paraId="0E6DBCBD" w14:textId="77777777" w:rsidTr="000D3650">
        <w:tc>
          <w:tcPr>
            <w:tcW w:w="1355" w:type="dxa"/>
          </w:tcPr>
          <w:p w14:paraId="4F963B7C" w14:textId="77777777" w:rsidR="00475FA8" w:rsidRPr="003255CE" w:rsidRDefault="00475FA8" w:rsidP="0082407D">
            <w:pPr>
              <w:spacing w:before="20" w:after="20"/>
              <w:ind w:left="0"/>
            </w:pPr>
            <w:r w:rsidRPr="003255CE">
              <w:t>ISAAP</w:t>
            </w:r>
          </w:p>
        </w:tc>
        <w:tc>
          <w:tcPr>
            <w:tcW w:w="7488" w:type="dxa"/>
          </w:tcPr>
          <w:p w14:paraId="5174F1D1" w14:textId="77777777" w:rsidR="00475FA8" w:rsidRPr="003255CE" w:rsidRDefault="00475FA8" w:rsidP="0082407D">
            <w:pPr>
              <w:spacing w:before="20" w:after="20"/>
              <w:ind w:left="0"/>
            </w:pPr>
            <w:r w:rsidRPr="003255CE">
              <w:t>Individual Student Assessment Accessibility Profile</w:t>
            </w:r>
          </w:p>
        </w:tc>
      </w:tr>
      <w:tr w:rsidR="00B43F52" w:rsidRPr="003255CE" w14:paraId="2180E0C0" w14:textId="77777777" w:rsidTr="000D3650">
        <w:tc>
          <w:tcPr>
            <w:tcW w:w="1355" w:type="dxa"/>
          </w:tcPr>
          <w:p w14:paraId="22061E08" w14:textId="52ABCF53" w:rsidR="00B43F52" w:rsidRPr="003255CE" w:rsidRDefault="00B43F52" w:rsidP="0082407D">
            <w:pPr>
              <w:spacing w:before="20" w:after="20"/>
              <w:ind w:left="0"/>
            </w:pPr>
            <w:r w:rsidRPr="003255CE">
              <w:t>ISR</w:t>
            </w:r>
          </w:p>
        </w:tc>
        <w:tc>
          <w:tcPr>
            <w:tcW w:w="7488" w:type="dxa"/>
          </w:tcPr>
          <w:p w14:paraId="5FBAEF72" w14:textId="2C72F19F" w:rsidR="00B43F52" w:rsidRPr="003255CE" w:rsidRDefault="00B43F52" w:rsidP="0082407D">
            <w:pPr>
              <w:spacing w:before="20" w:after="20"/>
              <w:ind w:left="0"/>
            </w:pPr>
            <w:r w:rsidRPr="003255CE">
              <w:t>Individual Student Report</w:t>
            </w:r>
          </w:p>
        </w:tc>
      </w:tr>
      <w:tr w:rsidR="00535E52" w:rsidRPr="003255CE" w14:paraId="4A6748C9" w14:textId="77777777" w:rsidTr="000D3650">
        <w:tc>
          <w:tcPr>
            <w:tcW w:w="1355" w:type="dxa"/>
          </w:tcPr>
          <w:p w14:paraId="4A6A2A24" w14:textId="6EF31A17" w:rsidR="00535E52" w:rsidRPr="003255CE" w:rsidRDefault="00535E52" w:rsidP="0082407D">
            <w:pPr>
              <w:spacing w:before="20" w:after="20"/>
              <w:ind w:left="0"/>
            </w:pPr>
            <w:r w:rsidRPr="003255CE">
              <w:t>K–12</w:t>
            </w:r>
          </w:p>
        </w:tc>
        <w:tc>
          <w:tcPr>
            <w:tcW w:w="7488" w:type="dxa"/>
          </w:tcPr>
          <w:p w14:paraId="65DF8111" w14:textId="78A85418" w:rsidR="00535E52" w:rsidRPr="003255CE" w:rsidRDefault="00535E52" w:rsidP="0082407D">
            <w:pPr>
              <w:spacing w:before="20" w:after="20"/>
              <w:ind w:left="0"/>
            </w:pPr>
            <w:r w:rsidRPr="003255CE">
              <w:t>kindergarten through grade twelve</w:t>
            </w:r>
          </w:p>
        </w:tc>
      </w:tr>
      <w:tr w:rsidR="006809B8" w:rsidRPr="003255CE" w14:paraId="69A1C852" w14:textId="77777777" w:rsidTr="000D3650">
        <w:tc>
          <w:tcPr>
            <w:tcW w:w="1355" w:type="dxa"/>
          </w:tcPr>
          <w:p w14:paraId="39E0E190" w14:textId="17B08C36" w:rsidR="006809B8" w:rsidRPr="003255CE" w:rsidRDefault="006809B8" w:rsidP="0082407D">
            <w:pPr>
              <w:spacing w:before="20" w:after="20"/>
              <w:ind w:left="0"/>
            </w:pPr>
            <w:r w:rsidRPr="003255CE">
              <w:t>LDA</w:t>
            </w:r>
          </w:p>
        </w:tc>
        <w:tc>
          <w:tcPr>
            <w:tcW w:w="7488" w:type="dxa"/>
          </w:tcPr>
          <w:p w14:paraId="033A2B75" w14:textId="171EEF6F" w:rsidR="006809B8" w:rsidRPr="003255CE" w:rsidRDefault="006809B8" w:rsidP="0082407D">
            <w:pPr>
              <w:spacing w:before="20" w:after="20"/>
              <w:ind w:left="0"/>
            </w:pPr>
            <w:r w:rsidRPr="003255CE">
              <w:t>Latent Dirichlet Allocation</w:t>
            </w:r>
          </w:p>
        </w:tc>
      </w:tr>
      <w:tr w:rsidR="00475FA8" w:rsidRPr="003255CE" w14:paraId="63C91B92" w14:textId="77777777" w:rsidTr="000D3650">
        <w:tc>
          <w:tcPr>
            <w:tcW w:w="1355" w:type="dxa"/>
          </w:tcPr>
          <w:p w14:paraId="470B9945" w14:textId="77777777" w:rsidR="00475FA8" w:rsidRPr="003255CE" w:rsidRDefault="00475FA8" w:rsidP="0082407D">
            <w:pPr>
              <w:spacing w:before="20" w:after="20"/>
              <w:ind w:left="0"/>
            </w:pPr>
            <w:r w:rsidRPr="003255CE">
              <w:t>LEA</w:t>
            </w:r>
          </w:p>
        </w:tc>
        <w:tc>
          <w:tcPr>
            <w:tcW w:w="7488" w:type="dxa"/>
          </w:tcPr>
          <w:p w14:paraId="2303CC80" w14:textId="77777777" w:rsidR="00475FA8" w:rsidRPr="003255CE" w:rsidRDefault="00475FA8" w:rsidP="0082407D">
            <w:pPr>
              <w:spacing w:before="20" w:after="20"/>
              <w:ind w:left="0"/>
            </w:pPr>
            <w:r w:rsidRPr="003255CE">
              <w:t>local educational agency</w:t>
            </w:r>
          </w:p>
        </w:tc>
      </w:tr>
      <w:tr w:rsidR="00475FA8" w:rsidRPr="003255CE" w14:paraId="73534193" w14:textId="77777777" w:rsidTr="000D3650">
        <w:tc>
          <w:tcPr>
            <w:tcW w:w="1355" w:type="dxa"/>
          </w:tcPr>
          <w:p w14:paraId="35339E69" w14:textId="77777777" w:rsidR="00475FA8" w:rsidRPr="003255CE" w:rsidRDefault="00475FA8" w:rsidP="0082407D">
            <w:pPr>
              <w:spacing w:before="20" w:after="20"/>
              <w:ind w:left="0"/>
            </w:pPr>
            <w:r w:rsidRPr="003255CE">
              <w:t>LOSS</w:t>
            </w:r>
          </w:p>
        </w:tc>
        <w:tc>
          <w:tcPr>
            <w:tcW w:w="7488" w:type="dxa"/>
          </w:tcPr>
          <w:p w14:paraId="1850EAFA" w14:textId="77777777" w:rsidR="00475FA8" w:rsidRPr="003255CE" w:rsidRDefault="00475FA8" w:rsidP="0082407D">
            <w:pPr>
              <w:spacing w:before="20" w:after="20"/>
              <w:ind w:left="0"/>
            </w:pPr>
            <w:r w:rsidRPr="003255CE">
              <w:t>lowest obtainable scale score</w:t>
            </w:r>
          </w:p>
        </w:tc>
      </w:tr>
      <w:tr w:rsidR="00475FA8" w:rsidRPr="003255CE" w14:paraId="4CBB3269" w14:textId="77777777" w:rsidTr="000D3650">
        <w:tc>
          <w:tcPr>
            <w:tcW w:w="1355" w:type="dxa"/>
          </w:tcPr>
          <w:p w14:paraId="5C078C8D" w14:textId="77777777" w:rsidR="00475FA8" w:rsidRPr="003255CE" w:rsidRDefault="00475FA8" w:rsidP="0082407D">
            <w:pPr>
              <w:spacing w:before="20" w:after="20"/>
              <w:ind w:left="0"/>
            </w:pPr>
            <w:r w:rsidRPr="003255CE">
              <w:t>LOT</w:t>
            </w:r>
          </w:p>
        </w:tc>
        <w:tc>
          <w:tcPr>
            <w:tcW w:w="7488" w:type="dxa"/>
          </w:tcPr>
          <w:p w14:paraId="28A7E9A5" w14:textId="77777777" w:rsidR="00475FA8" w:rsidRPr="003255CE" w:rsidRDefault="00475FA8" w:rsidP="0082407D">
            <w:pPr>
              <w:spacing w:before="20" w:after="20"/>
              <w:ind w:left="0"/>
            </w:pPr>
            <w:r w:rsidRPr="003255CE">
              <w:t>lowest obtainable theta</w:t>
            </w:r>
          </w:p>
        </w:tc>
      </w:tr>
      <w:tr w:rsidR="00577E5F" w:rsidRPr="003255CE" w14:paraId="6FBCAA09" w14:textId="77777777" w:rsidTr="000D3650">
        <w:tc>
          <w:tcPr>
            <w:tcW w:w="1355" w:type="dxa"/>
          </w:tcPr>
          <w:p w14:paraId="1FB19409" w14:textId="1481DF99" w:rsidR="00577E5F" w:rsidRPr="003255CE" w:rsidRDefault="00577E5F" w:rsidP="0082407D">
            <w:pPr>
              <w:spacing w:before="20" w:after="20"/>
              <w:ind w:left="0"/>
            </w:pPr>
            <w:r w:rsidRPr="003255CE">
              <w:t>LSA</w:t>
            </w:r>
          </w:p>
        </w:tc>
        <w:tc>
          <w:tcPr>
            <w:tcW w:w="7488" w:type="dxa"/>
          </w:tcPr>
          <w:p w14:paraId="7A88DE14" w14:textId="4C1A06A0" w:rsidR="00577E5F" w:rsidRPr="003255CE" w:rsidRDefault="00577E5F" w:rsidP="0082407D">
            <w:pPr>
              <w:spacing w:before="20" w:after="20"/>
              <w:ind w:left="0"/>
            </w:pPr>
            <w:r w:rsidRPr="003255CE">
              <w:t>Latent Semantic Analysis</w:t>
            </w:r>
          </w:p>
        </w:tc>
      </w:tr>
      <w:tr w:rsidR="00352E83" w:rsidRPr="003255CE" w14:paraId="6F00232B" w14:textId="77777777" w:rsidTr="000D3650">
        <w:tc>
          <w:tcPr>
            <w:tcW w:w="1355" w:type="dxa"/>
          </w:tcPr>
          <w:p w14:paraId="3CC309FD" w14:textId="70C93EF2" w:rsidR="00352E83" w:rsidRPr="003255CE" w:rsidRDefault="00352E83" w:rsidP="0082407D">
            <w:pPr>
              <w:spacing w:before="20" w:after="20"/>
              <w:ind w:left="0"/>
            </w:pPr>
            <w:r w:rsidRPr="003255CE">
              <w:t>LTEL</w:t>
            </w:r>
          </w:p>
        </w:tc>
        <w:tc>
          <w:tcPr>
            <w:tcW w:w="7488" w:type="dxa"/>
          </w:tcPr>
          <w:p w14:paraId="21630694" w14:textId="215B6D8C" w:rsidR="00352E83" w:rsidRPr="003255CE" w:rsidRDefault="00352E83" w:rsidP="0082407D">
            <w:pPr>
              <w:spacing w:before="20" w:after="20"/>
              <w:ind w:left="0"/>
            </w:pPr>
            <w:r w:rsidRPr="003255CE">
              <w:t>long-term English learner</w:t>
            </w:r>
          </w:p>
        </w:tc>
      </w:tr>
      <w:tr w:rsidR="00475FA8" w:rsidRPr="003255CE" w14:paraId="2EB2F646" w14:textId="77777777" w:rsidTr="000D3650">
        <w:tc>
          <w:tcPr>
            <w:tcW w:w="1355" w:type="dxa"/>
          </w:tcPr>
          <w:p w14:paraId="4489CD52" w14:textId="77777777" w:rsidR="00475FA8" w:rsidRPr="003255CE" w:rsidRDefault="00475FA8" w:rsidP="0082407D">
            <w:pPr>
              <w:spacing w:before="20" w:after="20"/>
              <w:ind w:left="0"/>
            </w:pPr>
            <w:r w:rsidRPr="003255CE">
              <w:t>MC</w:t>
            </w:r>
          </w:p>
        </w:tc>
        <w:tc>
          <w:tcPr>
            <w:tcW w:w="7488" w:type="dxa"/>
          </w:tcPr>
          <w:p w14:paraId="7596A132" w14:textId="77777777" w:rsidR="00475FA8" w:rsidRPr="003255CE" w:rsidRDefault="00475FA8" w:rsidP="0082407D">
            <w:pPr>
              <w:spacing w:before="20" w:after="20"/>
              <w:ind w:left="0"/>
            </w:pPr>
            <w:r w:rsidRPr="003255CE">
              <w:t>multiple choice</w:t>
            </w:r>
          </w:p>
        </w:tc>
      </w:tr>
      <w:tr w:rsidR="00475FA8" w:rsidRPr="003255CE" w14:paraId="3888B08A" w14:textId="77777777" w:rsidTr="000D3650">
        <w:tc>
          <w:tcPr>
            <w:tcW w:w="1355" w:type="dxa"/>
          </w:tcPr>
          <w:p w14:paraId="229E9FB1" w14:textId="77777777" w:rsidR="00475FA8" w:rsidRPr="003255CE" w:rsidRDefault="00475FA8" w:rsidP="0082407D">
            <w:pPr>
              <w:spacing w:before="20" w:after="20"/>
              <w:ind w:left="0"/>
            </w:pPr>
            <w:r w:rsidRPr="003255CE">
              <w:t>MI</w:t>
            </w:r>
          </w:p>
        </w:tc>
        <w:tc>
          <w:tcPr>
            <w:tcW w:w="7488" w:type="dxa"/>
          </w:tcPr>
          <w:p w14:paraId="3A610EFC" w14:textId="77777777" w:rsidR="00475FA8" w:rsidRPr="003255CE" w:rsidRDefault="00475FA8" w:rsidP="0082407D">
            <w:pPr>
              <w:spacing w:before="20" w:after="20"/>
              <w:ind w:left="0"/>
            </w:pPr>
            <w:r w:rsidRPr="003255CE">
              <w:t>Measurement Incorporated</w:t>
            </w:r>
          </w:p>
        </w:tc>
      </w:tr>
      <w:tr w:rsidR="00475FA8" w:rsidRPr="003255CE" w14:paraId="3E432CE7" w14:textId="77777777" w:rsidTr="000D3650">
        <w:tc>
          <w:tcPr>
            <w:tcW w:w="1355" w:type="dxa"/>
          </w:tcPr>
          <w:p w14:paraId="6EE9738C" w14:textId="77777777" w:rsidR="00475FA8" w:rsidRPr="003255CE" w:rsidRDefault="00475FA8" w:rsidP="0082407D">
            <w:pPr>
              <w:spacing w:before="20" w:after="20"/>
              <w:ind w:left="0"/>
            </w:pPr>
            <w:r w:rsidRPr="003255CE">
              <w:t>MLE</w:t>
            </w:r>
          </w:p>
        </w:tc>
        <w:tc>
          <w:tcPr>
            <w:tcW w:w="7488" w:type="dxa"/>
          </w:tcPr>
          <w:p w14:paraId="0D02C4C3" w14:textId="77777777" w:rsidR="00475FA8" w:rsidRPr="003255CE" w:rsidRDefault="00475FA8" w:rsidP="0082407D">
            <w:pPr>
              <w:spacing w:before="20" w:after="20"/>
              <w:ind w:left="0"/>
            </w:pPr>
            <w:r w:rsidRPr="003255CE">
              <w:t>maximum likelihood estimation</w:t>
            </w:r>
          </w:p>
        </w:tc>
      </w:tr>
      <w:tr w:rsidR="00475FA8" w:rsidRPr="003255CE" w14:paraId="1793C740" w14:textId="77777777" w:rsidTr="000D3650">
        <w:tc>
          <w:tcPr>
            <w:tcW w:w="1355" w:type="dxa"/>
          </w:tcPr>
          <w:p w14:paraId="321E7F5F" w14:textId="77777777" w:rsidR="00475FA8" w:rsidRPr="003255CE" w:rsidRDefault="00475FA8" w:rsidP="0082407D">
            <w:pPr>
              <w:spacing w:before="20" w:after="20"/>
              <w:ind w:left="0"/>
            </w:pPr>
            <w:r w:rsidRPr="003255CE">
              <w:t>NAEP</w:t>
            </w:r>
          </w:p>
        </w:tc>
        <w:tc>
          <w:tcPr>
            <w:tcW w:w="7488" w:type="dxa"/>
          </w:tcPr>
          <w:p w14:paraId="5709371A" w14:textId="77777777" w:rsidR="00475FA8" w:rsidRPr="003255CE" w:rsidRDefault="00475FA8" w:rsidP="0082407D">
            <w:pPr>
              <w:spacing w:before="20" w:after="20"/>
              <w:ind w:left="0"/>
            </w:pPr>
            <w:r w:rsidRPr="003255CE">
              <w:t>National Assessment of Educational Progress</w:t>
            </w:r>
          </w:p>
        </w:tc>
      </w:tr>
      <w:tr w:rsidR="00475FA8" w:rsidRPr="003255CE" w14:paraId="66561A1A" w14:textId="77777777" w:rsidTr="000D3650">
        <w:tc>
          <w:tcPr>
            <w:tcW w:w="1355" w:type="dxa"/>
          </w:tcPr>
          <w:p w14:paraId="1B4F9DD2" w14:textId="77777777" w:rsidR="00475FA8" w:rsidRPr="003255CE" w:rsidRDefault="00475FA8" w:rsidP="0082407D">
            <w:pPr>
              <w:spacing w:before="20" w:after="20"/>
              <w:ind w:left="0"/>
            </w:pPr>
            <w:r w:rsidRPr="003255CE">
              <w:t>NCME</w:t>
            </w:r>
          </w:p>
        </w:tc>
        <w:tc>
          <w:tcPr>
            <w:tcW w:w="7488" w:type="dxa"/>
          </w:tcPr>
          <w:p w14:paraId="58664446" w14:textId="77777777" w:rsidR="00475FA8" w:rsidRPr="003255CE" w:rsidRDefault="00475FA8" w:rsidP="0082407D">
            <w:pPr>
              <w:spacing w:before="20" w:after="20"/>
              <w:ind w:left="0"/>
            </w:pPr>
            <w:r w:rsidRPr="003255CE">
              <w:t>National Council on Measurement in Education</w:t>
            </w:r>
          </w:p>
        </w:tc>
      </w:tr>
      <w:tr w:rsidR="00475FA8" w:rsidRPr="003255CE" w14:paraId="218E6419" w14:textId="77777777" w:rsidTr="000D3650">
        <w:tc>
          <w:tcPr>
            <w:tcW w:w="1355" w:type="dxa"/>
          </w:tcPr>
          <w:p w14:paraId="10344E23" w14:textId="77777777" w:rsidR="00475FA8" w:rsidRPr="003255CE" w:rsidRDefault="00475FA8" w:rsidP="0082407D">
            <w:pPr>
              <w:spacing w:before="20" w:after="20"/>
              <w:ind w:left="0"/>
            </w:pPr>
            <w:r w:rsidRPr="003255CE">
              <w:t>NEL</w:t>
            </w:r>
          </w:p>
        </w:tc>
        <w:tc>
          <w:tcPr>
            <w:tcW w:w="7488" w:type="dxa"/>
          </w:tcPr>
          <w:p w14:paraId="41A63D67" w14:textId="77777777" w:rsidR="00475FA8" w:rsidRPr="003255CE" w:rsidRDefault="00475FA8" w:rsidP="0082407D">
            <w:pPr>
              <w:spacing w:before="20" w:after="20"/>
              <w:ind w:left="0"/>
            </w:pPr>
            <w:r w:rsidRPr="003255CE">
              <w:t>not tested English learner</w:t>
            </w:r>
          </w:p>
        </w:tc>
      </w:tr>
      <w:tr w:rsidR="00475FA8" w:rsidRPr="003255CE" w14:paraId="1C47D092" w14:textId="77777777" w:rsidTr="000D3650">
        <w:tc>
          <w:tcPr>
            <w:tcW w:w="1355" w:type="dxa"/>
          </w:tcPr>
          <w:p w14:paraId="6EA2D817" w14:textId="77777777" w:rsidR="00475FA8" w:rsidRPr="003255CE" w:rsidRDefault="00475FA8" w:rsidP="0082407D">
            <w:pPr>
              <w:spacing w:before="20" w:after="20"/>
              <w:ind w:left="0"/>
            </w:pPr>
            <w:r w:rsidRPr="003255CE">
              <w:t>OTI</w:t>
            </w:r>
          </w:p>
        </w:tc>
        <w:tc>
          <w:tcPr>
            <w:tcW w:w="7488" w:type="dxa"/>
          </w:tcPr>
          <w:p w14:paraId="7848CF5B" w14:textId="77777777" w:rsidR="00475FA8" w:rsidRPr="003255CE" w:rsidRDefault="00475FA8" w:rsidP="0082407D">
            <w:pPr>
              <w:spacing w:before="20" w:after="20"/>
              <w:ind w:left="0"/>
            </w:pPr>
            <w:r w:rsidRPr="003255CE">
              <w:t>Office of Testing Integrity</w:t>
            </w:r>
          </w:p>
        </w:tc>
      </w:tr>
      <w:tr w:rsidR="00475FA8" w:rsidRPr="003255CE" w14:paraId="33D05D64" w14:textId="77777777" w:rsidTr="000D3650">
        <w:tc>
          <w:tcPr>
            <w:tcW w:w="1355" w:type="dxa"/>
          </w:tcPr>
          <w:p w14:paraId="0A1923EB" w14:textId="77777777" w:rsidR="00475FA8" w:rsidRPr="003255CE" w:rsidRDefault="00475FA8" w:rsidP="0082407D">
            <w:pPr>
              <w:spacing w:before="20" w:after="20"/>
              <w:ind w:left="0"/>
            </w:pPr>
            <w:r w:rsidRPr="003255CE">
              <w:t>PAR</w:t>
            </w:r>
          </w:p>
        </w:tc>
        <w:tc>
          <w:tcPr>
            <w:tcW w:w="7488" w:type="dxa"/>
          </w:tcPr>
          <w:p w14:paraId="0183AEAA" w14:textId="77777777" w:rsidR="00475FA8" w:rsidRPr="003255CE" w:rsidRDefault="00475FA8" w:rsidP="0082407D">
            <w:pPr>
              <w:spacing w:before="20" w:after="20"/>
              <w:ind w:left="0"/>
            </w:pPr>
            <w:r w:rsidRPr="003255CE">
              <w:t>Psychometric Analysis &amp; Research</w:t>
            </w:r>
          </w:p>
        </w:tc>
      </w:tr>
      <w:tr w:rsidR="00475FA8" w:rsidRPr="003255CE" w14:paraId="0AE34FCF" w14:textId="77777777" w:rsidTr="000D3650">
        <w:tc>
          <w:tcPr>
            <w:tcW w:w="1355" w:type="dxa"/>
          </w:tcPr>
          <w:p w14:paraId="4F91800E" w14:textId="15312B6F" w:rsidR="00475FA8" w:rsidRPr="003255CE" w:rsidRDefault="00475FA8" w:rsidP="0082407D">
            <w:pPr>
              <w:spacing w:before="20" w:after="20"/>
              <w:ind w:left="0"/>
            </w:pPr>
            <w:r w:rsidRPr="003255CE">
              <w:t>PEG</w:t>
            </w:r>
          </w:p>
        </w:tc>
        <w:tc>
          <w:tcPr>
            <w:tcW w:w="7488" w:type="dxa"/>
          </w:tcPr>
          <w:p w14:paraId="1BEA69A3" w14:textId="2B388CFE" w:rsidR="00475FA8" w:rsidRPr="003255CE" w:rsidRDefault="00475FA8" w:rsidP="0082407D">
            <w:pPr>
              <w:spacing w:before="20" w:after="20"/>
              <w:ind w:left="0"/>
            </w:pPr>
            <w:r w:rsidRPr="003255CE">
              <w:t>Project Essay Grade</w:t>
            </w:r>
          </w:p>
        </w:tc>
      </w:tr>
      <w:tr w:rsidR="00475FA8" w:rsidRPr="003255CE" w14:paraId="41B2D824" w14:textId="77777777" w:rsidTr="000D3650">
        <w:tc>
          <w:tcPr>
            <w:tcW w:w="1355" w:type="dxa"/>
          </w:tcPr>
          <w:p w14:paraId="5B9B908E" w14:textId="77777777" w:rsidR="00475FA8" w:rsidRPr="003255CE" w:rsidRDefault="00475FA8" w:rsidP="0082407D">
            <w:pPr>
              <w:spacing w:before="20" w:after="20"/>
              <w:ind w:left="0"/>
            </w:pPr>
            <w:r w:rsidRPr="003255CE">
              <w:t>PIN</w:t>
            </w:r>
          </w:p>
        </w:tc>
        <w:tc>
          <w:tcPr>
            <w:tcW w:w="7488" w:type="dxa"/>
          </w:tcPr>
          <w:p w14:paraId="7A058B02" w14:textId="77777777" w:rsidR="00475FA8" w:rsidRPr="003255CE" w:rsidRDefault="00475FA8" w:rsidP="0082407D">
            <w:pPr>
              <w:spacing w:before="20" w:after="20"/>
              <w:ind w:left="0"/>
            </w:pPr>
            <w:r w:rsidRPr="003255CE">
              <w:t>problem item notification</w:t>
            </w:r>
          </w:p>
        </w:tc>
      </w:tr>
      <w:tr w:rsidR="00475FA8" w:rsidRPr="003255CE" w14:paraId="014B0C16" w14:textId="77777777" w:rsidTr="000D3650">
        <w:tc>
          <w:tcPr>
            <w:tcW w:w="1355" w:type="dxa"/>
          </w:tcPr>
          <w:p w14:paraId="051AC635" w14:textId="77777777" w:rsidR="00475FA8" w:rsidRPr="003255CE" w:rsidRDefault="00475FA8" w:rsidP="0082407D">
            <w:pPr>
              <w:spacing w:before="20" w:after="20"/>
              <w:ind w:left="0"/>
            </w:pPr>
            <w:r w:rsidRPr="003255CE">
              <w:t>PISA</w:t>
            </w:r>
          </w:p>
        </w:tc>
        <w:tc>
          <w:tcPr>
            <w:tcW w:w="7488" w:type="dxa"/>
          </w:tcPr>
          <w:p w14:paraId="6F328CA8" w14:textId="77777777" w:rsidR="00475FA8" w:rsidRPr="003255CE" w:rsidRDefault="00475FA8" w:rsidP="0082407D">
            <w:pPr>
              <w:spacing w:before="20" w:after="20"/>
              <w:ind w:left="0"/>
            </w:pPr>
            <w:r w:rsidRPr="003255CE">
              <w:t>Program for International Student Assessment</w:t>
            </w:r>
          </w:p>
        </w:tc>
      </w:tr>
      <w:tr w:rsidR="00475FA8" w:rsidRPr="003255CE" w14:paraId="53E9A6D5" w14:textId="77777777" w:rsidTr="000D3650">
        <w:tc>
          <w:tcPr>
            <w:tcW w:w="1355" w:type="dxa"/>
          </w:tcPr>
          <w:p w14:paraId="371B4FA1" w14:textId="77777777" w:rsidR="00475FA8" w:rsidRPr="003255CE" w:rsidRDefault="00475FA8" w:rsidP="0082407D">
            <w:pPr>
              <w:spacing w:before="20" w:after="20"/>
              <w:ind w:left="0"/>
            </w:pPr>
            <w:r w:rsidRPr="003255CE">
              <w:t>PPT</w:t>
            </w:r>
          </w:p>
        </w:tc>
        <w:tc>
          <w:tcPr>
            <w:tcW w:w="7488" w:type="dxa"/>
          </w:tcPr>
          <w:p w14:paraId="2DCAB0B4" w14:textId="77777777" w:rsidR="00475FA8" w:rsidRPr="003255CE" w:rsidRDefault="00475FA8" w:rsidP="0082407D">
            <w:pPr>
              <w:spacing w:before="20" w:after="20"/>
              <w:ind w:left="0"/>
            </w:pPr>
            <w:r w:rsidRPr="003255CE">
              <w:t>paper–pencil test</w:t>
            </w:r>
          </w:p>
        </w:tc>
      </w:tr>
      <w:tr w:rsidR="00475FA8" w:rsidRPr="003255CE" w14:paraId="65EA66E7" w14:textId="77777777" w:rsidTr="000D3650">
        <w:tc>
          <w:tcPr>
            <w:tcW w:w="1355" w:type="dxa"/>
          </w:tcPr>
          <w:p w14:paraId="45B2111F" w14:textId="77777777" w:rsidR="00475FA8" w:rsidRPr="003255CE" w:rsidRDefault="00475FA8" w:rsidP="0082407D">
            <w:pPr>
              <w:spacing w:before="20" w:after="20"/>
              <w:ind w:left="0"/>
            </w:pPr>
            <w:r w:rsidRPr="003255CE">
              <w:t>PT</w:t>
            </w:r>
          </w:p>
        </w:tc>
        <w:tc>
          <w:tcPr>
            <w:tcW w:w="7488" w:type="dxa"/>
          </w:tcPr>
          <w:p w14:paraId="5B47A0A3" w14:textId="77777777" w:rsidR="00475FA8" w:rsidRPr="003255CE" w:rsidRDefault="00475FA8" w:rsidP="0082407D">
            <w:pPr>
              <w:spacing w:before="20" w:after="20"/>
              <w:ind w:left="0"/>
            </w:pPr>
            <w:r w:rsidRPr="003255CE">
              <w:t>performance task</w:t>
            </w:r>
          </w:p>
        </w:tc>
      </w:tr>
      <w:tr w:rsidR="00577E5F" w:rsidRPr="003255CE" w14:paraId="412C8685" w14:textId="77777777" w:rsidTr="000D3650">
        <w:tc>
          <w:tcPr>
            <w:tcW w:w="1355" w:type="dxa"/>
          </w:tcPr>
          <w:p w14:paraId="06FB0676" w14:textId="41298F52" w:rsidR="00577E5F" w:rsidRPr="003255CE" w:rsidRDefault="00577E5F" w:rsidP="0082407D">
            <w:pPr>
              <w:spacing w:before="20" w:after="20"/>
              <w:ind w:left="0"/>
            </w:pPr>
            <w:r w:rsidRPr="003255CE">
              <w:t>QA</w:t>
            </w:r>
          </w:p>
        </w:tc>
        <w:tc>
          <w:tcPr>
            <w:tcW w:w="7488" w:type="dxa"/>
          </w:tcPr>
          <w:p w14:paraId="673396C9" w14:textId="5413DA17" w:rsidR="00577E5F" w:rsidRPr="003255CE" w:rsidRDefault="00577E5F" w:rsidP="0082407D">
            <w:pPr>
              <w:spacing w:before="20" w:after="20"/>
              <w:ind w:left="0"/>
            </w:pPr>
            <w:r w:rsidRPr="003255CE">
              <w:t>quality assurance</w:t>
            </w:r>
          </w:p>
        </w:tc>
      </w:tr>
      <w:tr w:rsidR="00475FA8" w:rsidRPr="003255CE" w14:paraId="06358E8C" w14:textId="77777777" w:rsidTr="000D3650">
        <w:tc>
          <w:tcPr>
            <w:tcW w:w="1355" w:type="dxa"/>
          </w:tcPr>
          <w:p w14:paraId="6C7A9604" w14:textId="77777777" w:rsidR="00475FA8" w:rsidRPr="003255CE" w:rsidRDefault="00475FA8" w:rsidP="0082407D">
            <w:pPr>
              <w:spacing w:before="20" w:after="20"/>
              <w:ind w:left="0"/>
            </w:pPr>
            <w:r w:rsidRPr="003255CE">
              <w:t>QWK</w:t>
            </w:r>
          </w:p>
        </w:tc>
        <w:tc>
          <w:tcPr>
            <w:tcW w:w="7488" w:type="dxa"/>
          </w:tcPr>
          <w:p w14:paraId="35D9F916" w14:textId="562503A5" w:rsidR="00475FA8" w:rsidRPr="003255CE" w:rsidRDefault="00475FA8" w:rsidP="0082407D">
            <w:pPr>
              <w:spacing w:before="20" w:after="20"/>
              <w:ind w:left="0"/>
            </w:pPr>
            <w:r w:rsidRPr="003255CE">
              <w:t>quadratic-weighted kappa</w:t>
            </w:r>
          </w:p>
        </w:tc>
      </w:tr>
      <w:tr w:rsidR="00475FA8" w:rsidRPr="003255CE" w14:paraId="52DB4881" w14:textId="77777777" w:rsidTr="000D3650">
        <w:tc>
          <w:tcPr>
            <w:tcW w:w="1355" w:type="dxa"/>
          </w:tcPr>
          <w:p w14:paraId="4FAA4442" w14:textId="77777777" w:rsidR="00475FA8" w:rsidRPr="003255CE" w:rsidRDefault="00475FA8" w:rsidP="0082407D">
            <w:pPr>
              <w:spacing w:before="20" w:after="20"/>
              <w:ind w:left="0"/>
            </w:pPr>
            <w:r w:rsidRPr="003255CE">
              <w:t>RFEP</w:t>
            </w:r>
          </w:p>
        </w:tc>
        <w:tc>
          <w:tcPr>
            <w:tcW w:w="7488" w:type="dxa"/>
          </w:tcPr>
          <w:p w14:paraId="5209890B" w14:textId="77777777" w:rsidR="00475FA8" w:rsidRPr="003255CE" w:rsidRDefault="00475FA8" w:rsidP="0082407D">
            <w:pPr>
              <w:spacing w:before="20" w:after="20"/>
              <w:ind w:left="0"/>
            </w:pPr>
            <w:r w:rsidRPr="003255CE">
              <w:t>reclassified fluent English proficient</w:t>
            </w:r>
          </w:p>
        </w:tc>
      </w:tr>
      <w:tr w:rsidR="00475FA8" w:rsidRPr="003255CE" w14:paraId="283A1DB8" w14:textId="77777777" w:rsidTr="000D3650">
        <w:tc>
          <w:tcPr>
            <w:tcW w:w="1355" w:type="dxa"/>
          </w:tcPr>
          <w:p w14:paraId="41797114" w14:textId="77777777" w:rsidR="00475FA8" w:rsidRPr="003255CE" w:rsidRDefault="00475FA8" w:rsidP="0082407D">
            <w:pPr>
              <w:spacing w:before="20" w:after="20"/>
              <w:ind w:left="0"/>
            </w:pPr>
            <w:r w:rsidRPr="003255CE">
              <w:t>SBE</w:t>
            </w:r>
          </w:p>
        </w:tc>
        <w:tc>
          <w:tcPr>
            <w:tcW w:w="7488" w:type="dxa"/>
          </w:tcPr>
          <w:p w14:paraId="6AF3DB8A" w14:textId="77777777" w:rsidR="00475FA8" w:rsidRPr="003255CE" w:rsidRDefault="00475FA8" w:rsidP="0082407D">
            <w:pPr>
              <w:spacing w:before="20" w:after="20"/>
              <w:ind w:left="0"/>
            </w:pPr>
            <w:r w:rsidRPr="003255CE">
              <w:t>State Board of Education</w:t>
            </w:r>
          </w:p>
        </w:tc>
      </w:tr>
      <w:tr w:rsidR="00475FA8" w:rsidRPr="003255CE" w14:paraId="3397D29B" w14:textId="77777777" w:rsidTr="000D3650">
        <w:tc>
          <w:tcPr>
            <w:tcW w:w="1355" w:type="dxa"/>
          </w:tcPr>
          <w:p w14:paraId="5892D490" w14:textId="77777777" w:rsidR="00475FA8" w:rsidRPr="003255CE" w:rsidRDefault="00475FA8" w:rsidP="0082407D">
            <w:pPr>
              <w:spacing w:before="20" w:after="20"/>
              <w:ind w:left="0"/>
            </w:pPr>
            <w:r w:rsidRPr="003255CE">
              <w:t>SCOE</w:t>
            </w:r>
          </w:p>
        </w:tc>
        <w:tc>
          <w:tcPr>
            <w:tcW w:w="7488" w:type="dxa"/>
          </w:tcPr>
          <w:p w14:paraId="13F18569" w14:textId="77777777" w:rsidR="00475FA8" w:rsidRPr="003255CE" w:rsidRDefault="00475FA8" w:rsidP="0082407D">
            <w:pPr>
              <w:spacing w:before="20" w:after="20"/>
              <w:ind w:left="0"/>
            </w:pPr>
            <w:r w:rsidRPr="003255CE">
              <w:t>Sacramento County Office of Education</w:t>
            </w:r>
          </w:p>
        </w:tc>
      </w:tr>
      <w:tr w:rsidR="00475FA8" w:rsidRPr="003255CE" w14:paraId="3538675F" w14:textId="77777777" w:rsidTr="000D3650">
        <w:tc>
          <w:tcPr>
            <w:tcW w:w="1355" w:type="dxa"/>
          </w:tcPr>
          <w:p w14:paraId="62774665" w14:textId="77777777" w:rsidR="00475FA8" w:rsidRPr="003255CE" w:rsidRDefault="00475FA8" w:rsidP="0082407D">
            <w:pPr>
              <w:spacing w:before="20" w:after="20"/>
              <w:ind w:left="0"/>
            </w:pPr>
            <w:r w:rsidRPr="003255CE">
              <w:t>SD</w:t>
            </w:r>
          </w:p>
        </w:tc>
        <w:tc>
          <w:tcPr>
            <w:tcW w:w="7488" w:type="dxa"/>
          </w:tcPr>
          <w:p w14:paraId="14D4727A" w14:textId="77777777" w:rsidR="00475FA8" w:rsidRPr="003255CE" w:rsidRDefault="00475FA8" w:rsidP="0082407D">
            <w:pPr>
              <w:spacing w:before="20" w:after="20"/>
              <w:ind w:left="0"/>
            </w:pPr>
            <w:r w:rsidRPr="003255CE">
              <w:t>standard deviation</w:t>
            </w:r>
          </w:p>
        </w:tc>
      </w:tr>
      <w:tr w:rsidR="00475FA8" w:rsidRPr="003255CE" w14:paraId="2C352CD8" w14:textId="77777777" w:rsidTr="000D3650">
        <w:tc>
          <w:tcPr>
            <w:tcW w:w="1355" w:type="dxa"/>
          </w:tcPr>
          <w:p w14:paraId="4FE27211" w14:textId="77777777" w:rsidR="00475FA8" w:rsidRPr="003255CE" w:rsidRDefault="00475FA8" w:rsidP="0082407D">
            <w:pPr>
              <w:spacing w:before="20" w:after="20"/>
              <w:ind w:left="0"/>
            </w:pPr>
            <w:r w:rsidRPr="003255CE">
              <w:t>SEM</w:t>
            </w:r>
          </w:p>
        </w:tc>
        <w:tc>
          <w:tcPr>
            <w:tcW w:w="7488" w:type="dxa"/>
          </w:tcPr>
          <w:p w14:paraId="3D3EC5C0" w14:textId="77777777" w:rsidR="00475FA8" w:rsidRPr="003255CE" w:rsidRDefault="00475FA8" w:rsidP="0082407D">
            <w:pPr>
              <w:spacing w:before="20" w:after="20"/>
              <w:ind w:left="0"/>
            </w:pPr>
            <w:r w:rsidRPr="003255CE">
              <w:t>standard error of measurement</w:t>
            </w:r>
          </w:p>
        </w:tc>
      </w:tr>
      <w:tr w:rsidR="00475FA8" w:rsidRPr="003255CE" w14:paraId="3CBA7C69" w14:textId="77777777" w:rsidTr="000D3650">
        <w:tc>
          <w:tcPr>
            <w:tcW w:w="1355" w:type="dxa"/>
          </w:tcPr>
          <w:p w14:paraId="0F0628FF" w14:textId="77777777" w:rsidR="00475FA8" w:rsidRPr="003255CE" w:rsidRDefault="00475FA8" w:rsidP="0082407D">
            <w:pPr>
              <w:spacing w:before="20" w:after="20"/>
              <w:ind w:left="0"/>
            </w:pPr>
            <w:r w:rsidRPr="003255CE">
              <w:t>SFTP</w:t>
            </w:r>
          </w:p>
        </w:tc>
        <w:tc>
          <w:tcPr>
            <w:tcW w:w="7488" w:type="dxa"/>
          </w:tcPr>
          <w:p w14:paraId="7A5F7FE5" w14:textId="77777777" w:rsidR="00475FA8" w:rsidRPr="003255CE" w:rsidRDefault="00475FA8" w:rsidP="0082407D">
            <w:pPr>
              <w:spacing w:before="20" w:after="20"/>
              <w:ind w:left="0"/>
            </w:pPr>
            <w:r w:rsidRPr="003255CE">
              <w:t>secure file transfer protocol</w:t>
            </w:r>
          </w:p>
        </w:tc>
      </w:tr>
      <w:tr w:rsidR="00475FA8" w:rsidRPr="003255CE" w14:paraId="77E33429" w14:textId="77777777" w:rsidTr="000D3650">
        <w:tc>
          <w:tcPr>
            <w:tcW w:w="1355" w:type="dxa"/>
          </w:tcPr>
          <w:p w14:paraId="55296C31" w14:textId="77F7101B" w:rsidR="00475FA8" w:rsidRPr="003255CE" w:rsidRDefault="00475FA8" w:rsidP="0082407D">
            <w:pPr>
              <w:spacing w:before="20" w:after="20"/>
              <w:ind w:left="0"/>
            </w:pPr>
            <w:r w:rsidRPr="003255CE">
              <w:t>SRC</w:t>
            </w:r>
          </w:p>
        </w:tc>
        <w:tc>
          <w:tcPr>
            <w:tcW w:w="7488" w:type="dxa"/>
          </w:tcPr>
          <w:p w14:paraId="3128737C" w14:textId="2F192E76" w:rsidR="00475FA8" w:rsidRPr="003255CE" w:rsidRDefault="00475FA8" w:rsidP="0082407D">
            <w:pPr>
              <w:spacing w:before="20" w:after="20"/>
              <w:ind w:left="0"/>
            </w:pPr>
            <w:r w:rsidRPr="003255CE">
              <w:t>Scoring Resource Center</w:t>
            </w:r>
          </w:p>
        </w:tc>
      </w:tr>
      <w:tr w:rsidR="00475FA8" w:rsidRPr="003255CE" w14:paraId="1971C30E" w14:textId="77777777" w:rsidTr="000D3650">
        <w:tc>
          <w:tcPr>
            <w:tcW w:w="1355" w:type="dxa"/>
          </w:tcPr>
          <w:p w14:paraId="5943AAAD" w14:textId="77777777" w:rsidR="00475FA8" w:rsidRPr="003255CE" w:rsidRDefault="00475FA8" w:rsidP="0082407D">
            <w:pPr>
              <w:spacing w:before="20" w:after="20"/>
              <w:ind w:left="0"/>
            </w:pPr>
            <w:r w:rsidRPr="003255CE">
              <w:t>SS</w:t>
            </w:r>
          </w:p>
        </w:tc>
        <w:tc>
          <w:tcPr>
            <w:tcW w:w="7488" w:type="dxa"/>
          </w:tcPr>
          <w:p w14:paraId="13F78338" w14:textId="77777777" w:rsidR="00475FA8" w:rsidRPr="003255CE" w:rsidRDefault="00475FA8" w:rsidP="0082407D">
            <w:pPr>
              <w:spacing w:before="20" w:after="20"/>
              <w:ind w:left="0"/>
            </w:pPr>
            <w:r w:rsidRPr="003255CE">
              <w:t>scale score</w:t>
            </w:r>
          </w:p>
        </w:tc>
      </w:tr>
      <w:tr w:rsidR="00475FA8" w:rsidRPr="003255CE" w14:paraId="0F8C4C74" w14:textId="77777777" w:rsidTr="000D3650">
        <w:tc>
          <w:tcPr>
            <w:tcW w:w="1355" w:type="dxa"/>
          </w:tcPr>
          <w:p w14:paraId="3C549D0B" w14:textId="77777777" w:rsidR="00475FA8" w:rsidRPr="003255CE" w:rsidRDefault="00475FA8" w:rsidP="0082407D">
            <w:pPr>
              <w:spacing w:before="20" w:after="20"/>
              <w:ind w:left="0"/>
            </w:pPr>
            <w:r w:rsidRPr="003255CE">
              <w:t>SSID</w:t>
            </w:r>
          </w:p>
        </w:tc>
        <w:tc>
          <w:tcPr>
            <w:tcW w:w="7488" w:type="dxa"/>
          </w:tcPr>
          <w:p w14:paraId="1519883D" w14:textId="77777777" w:rsidR="00475FA8" w:rsidRPr="003255CE" w:rsidRDefault="00475FA8" w:rsidP="0082407D">
            <w:pPr>
              <w:spacing w:before="20" w:after="20"/>
              <w:ind w:left="0"/>
            </w:pPr>
            <w:r w:rsidRPr="003255CE">
              <w:t>Statewide Student Identifier</w:t>
            </w:r>
          </w:p>
        </w:tc>
      </w:tr>
      <w:tr w:rsidR="00475FA8" w:rsidRPr="003255CE" w14:paraId="00F46476" w14:textId="77777777" w:rsidTr="000D3650">
        <w:tc>
          <w:tcPr>
            <w:tcW w:w="1355" w:type="dxa"/>
          </w:tcPr>
          <w:p w14:paraId="145DABC6" w14:textId="77777777" w:rsidR="00475FA8" w:rsidRPr="003255CE" w:rsidRDefault="00475FA8" w:rsidP="0082407D">
            <w:pPr>
              <w:spacing w:before="20" w:after="20"/>
              <w:ind w:left="0"/>
            </w:pPr>
            <w:r w:rsidRPr="003255CE">
              <w:t>SSR</w:t>
            </w:r>
          </w:p>
        </w:tc>
        <w:tc>
          <w:tcPr>
            <w:tcW w:w="7488" w:type="dxa"/>
          </w:tcPr>
          <w:p w14:paraId="68939628" w14:textId="77777777" w:rsidR="00475FA8" w:rsidRPr="003255CE" w:rsidRDefault="00475FA8" w:rsidP="0082407D">
            <w:pPr>
              <w:spacing w:before="20" w:after="20"/>
              <w:ind w:left="0"/>
            </w:pPr>
            <w:r w:rsidRPr="003255CE">
              <w:t>Student Score Report</w:t>
            </w:r>
          </w:p>
        </w:tc>
      </w:tr>
      <w:tr w:rsidR="00475FA8" w:rsidRPr="003255CE" w14:paraId="4EC5150A" w14:textId="77777777" w:rsidTr="000D3650">
        <w:tc>
          <w:tcPr>
            <w:tcW w:w="1355" w:type="dxa"/>
          </w:tcPr>
          <w:p w14:paraId="3ABEB3DF" w14:textId="77777777" w:rsidR="00475FA8" w:rsidRPr="003255CE" w:rsidRDefault="00475FA8" w:rsidP="0082407D">
            <w:pPr>
              <w:spacing w:before="20" w:after="20"/>
              <w:ind w:left="0"/>
            </w:pPr>
            <w:r w:rsidRPr="003255CE">
              <w:t>STAIRS</w:t>
            </w:r>
          </w:p>
        </w:tc>
        <w:tc>
          <w:tcPr>
            <w:tcW w:w="7488" w:type="dxa"/>
          </w:tcPr>
          <w:p w14:paraId="410743E9" w14:textId="77777777" w:rsidR="00475FA8" w:rsidRPr="003255CE" w:rsidRDefault="00475FA8" w:rsidP="0082407D">
            <w:pPr>
              <w:spacing w:before="20" w:after="20"/>
              <w:ind w:left="0"/>
            </w:pPr>
            <w:r w:rsidRPr="003255CE">
              <w:t>Security and Test Administration Incident Reporting System</w:t>
            </w:r>
          </w:p>
        </w:tc>
      </w:tr>
      <w:tr w:rsidR="00475FA8" w:rsidRPr="003255CE" w14:paraId="3910B3A9" w14:textId="77777777" w:rsidTr="000D3650">
        <w:tc>
          <w:tcPr>
            <w:tcW w:w="1355" w:type="dxa"/>
          </w:tcPr>
          <w:p w14:paraId="79C500D6" w14:textId="77777777" w:rsidR="00475FA8" w:rsidRPr="003255CE" w:rsidRDefault="00475FA8" w:rsidP="0082407D">
            <w:pPr>
              <w:spacing w:before="20" w:after="20"/>
              <w:ind w:left="0"/>
            </w:pPr>
            <w:r w:rsidRPr="003255CE">
              <w:t>TBD</w:t>
            </w:r>
          </w:p>
        </w:tc>
        <w:tc>
          <w:tcPr>
            <w:tcW w:w="7488" w:type="dxa"/>
          </w:tcPr>
          <w:p w14:paraId="15BE1AA4" w14:textId="77777777" w:rsidR="00475FA8" w:rsidRPr="003255CE" w:rsidRDefault="00475FA8" w:rsidP="0082407D">
            <w:pPr>
              <w:spacing w:before="20" w:after="20"/>
              <w:ind w:left="0"/>
            </w:pPr>
            <w:r w:rsidRPr="003255CE">
              <w:t>to be determined</w:t>
            </w:r>
          </w:p>
        </w:tc>
      </w:tr>
      <w:tr w:rsidR="00475FA8" w:rsidRPr="003255CE" w14:paraId="45273A46" w14:textId="77777777" w:rsidTr="000D3650">
        <w:tc>
          <w:tcPr>
            <w:tcW w:w="1355" w:type="dxa"/>
          </w:tcPr>
          <w:p w14:paraId="50C92912" w14:textId="77777777" w:rsidR="00475FA8" w:rsidRPr="003255CE" w:rsidRDefault="00475FA8" w:rsidP="0082407D">
            <w:pPr>
              <w:spacing w:before="20" w:after="20"/>
              <w:ind w:left="0"/>
            </w:pPr>
            <w:r w:rsidRPr="003255CE">
              <w:lastRenderedPageBreak/>
              <w:t>TCC</w:t>
            </w:r>
          </w:p>
        </w:tc>
        <w:tc>
          <w:tcPr>
            <w:tcW w:w="7488" w:type="dxa"/>
          </w:tcPr>
          <w:p w14:paraId="503966BD" w14:textId="77777777" w:rsidR="00475FA8" w:rsidRPr="003255CE" w:rsidRDefault="00475FA8" w:rsidP="0082407D">
            <w:pPr>
              <w:spacing w:before="20" w:after="20"/>
              <w:ind w:left="0"/>
            </w:pPr>
            <w:r w:rsidRPr="003255CE">
              <w:t>test characteristic curve</w:t>
            </w:r>
          </w:p>
        </w:tc>
      </w:tr>
      <w:tr w:rsidR="00475FA8" w:rsidRPr="003255CE" w14:paraId="03406F7F" w14:textId="77777777" w:rsidTr="000D3650">
        <w:tc>
          <w:tcPr>
            <w:tcW w:w="1355" w:type="dxa"/>
          </w:tcPr>
          <w:p w14:paraId="0CF37290" w14:textId="77777777" w:rsidR="00475FA8" w:rsidRPr="003255CE" w:rsidRDefault="00475FA8" w:rsidP="0082407D">
            <w:pPr>
              <w:spacing w:before="20" w:after="20"/>
              <w:ind w:left="0"/>
            </w:pPr>
            <w:r w:rsidRPr="003255CE">
              <w:t>TDS</w:t>
            </w:r>
          </w:p>
        </w:tc>
        <w:tc>
          <w:tcPr>
            <w:tcW w:w="7488" w:type="dxa"/>
          </w:tcPr>
          <w:p w14:paraId="727EBDB3" w14:textId="264EF56C" w:rsidR="00475FA8" w:rsidRPr="003255CE" w:rsidRDefault="00BB3E98" w:rsidP="0082407D">
            <w:pPr>
              <w:spacing w:before="20" w:after="20"/>
              <w:ind w:left="0"/>
            </w:pPr>
            <w:r w:rsidRPr="003255CE">
              <w:t>T</w:t>
            </w:r>
            <w:r w:rsidR="00475FA8" w:rsidRPr="003255CE">
              <w:t xml:space="preserve">est </w:t>
            </w:r>
            <w:r w:rsidRPr="003255CE">
              <w:t>D</w:t>
            </w:r>
            <w:r w:rsidR="00475FA8" w:rsidRPr="003255CE">
              <w:t xml:space="preserve">elivery </w:t>
            </w:r>
            <w:r w:rsidRPr="003255CE">
              <w:t>S</w:t>
            </w:r>
            <w:r w:rsidR="00475FA8" w:rsidRPr="003255CE">
              <w:t>ystem</w:t>
            </w:r>
          </w:p>
        </w:tc>
      </w:tr>
      <w:tr w:rsidR="00475FA8" w:rsidRPr="003255CE" w14:paraId="2DB7FF2D" w14:textId="77777777" w:rsidTr="000D3650">
        <w:tc>
          <w:tcPr>
            <w:tcW w:w="1355" w:type="dxa"/>
          </w:tcPr>
          <w:p w14:paraId="5A020B2A" w14:textId="77777777" w:rsidR="00475FA8" w:rsidRPr="003255CE" w:rsidRDefault="00475FA8" w:rsidP="0082407D">
            <w:pPr>
              <w:spacing w:before="20" w:after="20"/>
              <w:ind w:left="0"/>
            </w:pPr>
            <w:r w:rsidRPr="003255CE">
              <w:t>TIF</w:t>
            </w:r>
          </w:p>
        </w:tc>
        <w:tc>
          <w:tcPr>
            <w:tcW w:w="7488" w:type="dxa"/>
          </w:tcPr>
          <w:p w14:paraId="1B7334A9" w14:textId="77777777" w:rsidR="00475FA8" w:rsidRPr="003255CE" w:rsidRDefault="00475FA8" w:rsidP="0082407D">
            <w:pPr>
              <w:spacing w:before="20" w:after="20"/>
              <w:ind w:left="0"/>
            </w:pPr>
            <w:r w:rsidRPr="003255CE">
              <w:t>test information function</w:t>
            </w:r>
          </w:p>
        </w:tc>
      </w:tr>
      <w:tr w:rsidR="00475FA8" w:rsidRPr="003255CE" w14:paraId="71D8F0E7" w14:textId="77777777" w:rsidTr="000D3650">
        <w:tc>
          <w:tcPr>
            <w:tcW w:w="1355" w:type="dxa"/>
          </w:tcPr>
          <w:p w14:paraId="06C53BA4" w14:textId="77777777" w:rsidR="00475FA8" w:rsidRPr="003255CE" w:rsidRDefault="00475FA8" w:rsidP="0082407D">
            <w:pPr>
              <w:spacing w:before="20" w:after="20"/>
              <w:ind w:left="0"/>
            </w:pPr>
            <w:r w:rsidRPr="003255CE">
              <w:t>TIPS</w:t>
            </w:r>
          </w:p>
        </w:tc>
        <w:tc>
          <w:tcPr>
            <w:tcW w:w="7488" w:type="dxa"/>
          </w:tcPr>
          <w:p w14:paraId="578DB155" w14:textId="77777777" w:rsidR="00475FA8" w:rsidRPr="003255CE" w:rsidRDefault="00475FA8" w:rsidP="0082407D">
            <w:pPr>
              <w:spacing w:before="20" w:after="20"/>
              <w:ind w:left="0"/>
            </w:pPr>
            <w:r w:rsidRPr="003255CE">
              <w:t>Technology and Information Processing Services</w:t>
            </w:r>
          </w:p>
        </w:tc>
      </w:tr>
      <w:tr w:rsidR="00475FA8" w:rsidRPr="003255CE" w14:paraId="72D73693" w14:textId="77777777" w:rsidTr="000D3650">
        <w:tc>
          <w:tcPr>
            <w:tcW w:w="1355" w:type="dxa"/>
          </w:tcPr>
          <w:p w14:paraId="265B61E6" w14:textId="77777777" w:rsidR="00475FA8" w:rsidRPr="003255CE" w:rsidRDefault="00475FA8" w:rsidP="0082407D">
            <w:pPr>
              <w:spacing w:before="20" w:after="20"/>
              <w:ind w:left="0"/>
            </w:pPr>
            <w:r w:rsidRPr="003255CE">
              <w:t>TOMS</w:t>
            </w:r>
          </w:p>
        </w:tc>
        <w:tc>
          <w:tcPr>
            <w:tcW w:w="7488" w:type="dxa"/>
          </w:tcPr>
          <w:p w14:paraId="1AC7821C" w14:textId="77777777" w:rsidR="00475FA8" w:rsidRPr="003255CE" w:rsidRDefault="00475FA8" w:rsidP="0082407D">
            <w:pPr>
              <w:spacing w:before="20" w:after="20"/>
              <w:ind w:left="0"/>
            </w:pPr>
            <w:r w:rsidRPr="003255CE">
              <w:t>Test Operations Management System</w:t>
            </w:r>
          </w:p>
        </w:tc>
      </w:tr>
      <w:tr w:rsidR="00577E5F" w:rsidRPr="003255CE" w14:paraId="6EC8EA37" w14:textId="77777777" w:rsidTr="000D3650">
        <w:tc>
          <w:tcPr>
            <w:tcW w:w="1355" w:type="dxa"/>
          </w:tcPr>
          <w:p w14:paraId="75D494D1" w14:textId="1684EF57" w:rsidR="00577E5F" w:rsidRPr="003255CE" w:rsidRDefault="00577E5F" w:rsidP="0082407D">
            <w:pPr>
              <w:spacing w:before="20" w:after="20"/>
              <w:ind w:left="0"/>
            </w:pPr>
            <w:r w:rsidRPr="003255CE">
              <w:t>UAT</w:t>
            </w:r>
          </w:p>
        </w:tc>
        <w:tc>
          <w:tcPr>
            <w:tcW w:w="7488" w:type="dxa"/>
          </w:tcPr>
          <w:p w14:paraId="775E1141" w14:textId="54AE13CC" w:rsidR="00577E5F" w:rsidRPr="003255CE" w:rsidRDefault="00577E5F" w:rsidP="0082407D">
            <w:pPr>
              <w:spacing w:before="20" w:after="20"/>
              <w:ind w:left="0"/>
            </w:pPr>
            <w:r w:rsidRPr="003255CE">
              <w:t>user acceptance testing</w:t>
            </w:r>
          </w:p>
        </w:tc>
      </w:tr>
      <w:tr w:rsidR="00475FA8" w:rsidRPr="003255CE" w14:paraId="5927FD71" w14:textId="77777777" w:rsidTr="000D3650">
        <w:tc>
          <w:tcPr>
            <w:tcW w:w="1355" w:type="dxa"/>
          </w:tcPr>
          <w:p w14:paraId="57360BF1" w14:textId="77777777" w:rsidR="00475FA8" w:rsidRPr="003255CE" w:rsidRDefault="00475FA8" w:rsidP="0082407D">
            <w:pPr>
              <w:keepNext/>
              <w:spacing w:before="20" w:after="20"/>
              <w:ind w:left="0"/>
              <w:rPr>
                <w:i/>
                <w:iCs/>
              </w:rPr>
            </w:pPr>
            <w:r w:rsidRPr="003255CE">
              <w:rPr>
                <w:i/>
                <w:iCs/>
              </w:rPr>
              <w:t>USC</w:t>
            </w:r>
          </w:p>
        </w:tc>
        <w:tc>
          <w:tcPr>
            <w:tcW w:w="7488" w:type="dxa"/>
          </w:tcPr>
          <w:p w14:paraId="4F75115D" w14:textId="77777777" w:rsidR="00475FA8" w:rsidRPr="003255CE" w:rsidRDefault="00475FA8" w:rsidP="0082407D">
            <w:pPr>
              <w:spacing w:before="20" w:after="20"/>
              <w:ind w:left="0"/>
              <w:rPr>
                <w:i/>
                <w:iCs/>
              </w:rPr>
            </w:pPr>
            <w:r w:rsidRPr="003255CE">
              <w:rPr>
                <w:i/>
                <w:iCs/>
              </w:rPr>
              <w:t>United States Code</w:t>
            </w:r>
          </w:p>
        </w:tc>
      </w:tr>
      <w:tr w:rsidR="00475FA8" w:rsidRPr="003255CE" w14:paraId="3E19AF75" w14:textId="77777777" w:rsidTr="000D3650">
        <w:tc>
          <w:tcPr>
            <w:tcW w:w="1355" w:type="dxa"/>
          </w:tcPr>
          <w:p w14:paraId="4ADA7424" w14:textId="151B2ADA" w:rsidR="00475FA8" w:rsidRPr="003255CE" w:rsidRDefault="00475FA8" w:rsidP="0082407D">
            <w:pPr>
              <w:keepNext/>
              <w:spacing w:before="20" w:after="20"/>
              <w:ind w:left="0"/>
            </w:pPr>
            <w:r w:rsidRPr="003255CE">
              <w:t>VSC</w:t>
            </w:r>
          </w:p>
        </w:tc>
        <w:tc>
          <w:tcPr>
            <w:tcW w:w="7488" w:type="dxa"/>
          </w:tcPr>
          <w:p w14:paraId="39A65BBA" w14:textId="0100A5BC" w:rsidR="00475FA8" w:rsidRPr="003255CE" w:rsidRDefault="00475FA8" w:rsidP="0082407D">
            <w:pPr>
              <w:spacing w:before="20" w:after="20"/>
              <w:ind w:left="0"/>
            </w:pPr>
            <w:r w:rsidRPr="003255CE">
              <w:t>Virtual Scoring Center</w:t>
            </w:r>
          </w:p>
        </w:tc>
      </w:tr>
      <w:tr w:rsidR="00475FA8" w:rsidRPr="003255CE" w14:paraId="7E58159A" w14:textId="77777777" w:rsidTr="000D3650">
        <w:tc>
          <w:tcPr>
            <w:tcW w:w="1355" w:type="dxa"/>
          </w:tcPr>
          <w:p w14:paraId="42439CD7" w14:textId="77777777" w:rsidR="00475FA8" w:rsidRPr="003255CE" w:rsidRDefault="00475FA8" w:rsidP="0082407D">
            <w:pPr>
              <w:spacing w:before="20" w:after="20"/>
              <w:ind w:left="0"/>
            </w:pPr>
            <w:r w:rsidRPr="003255CE">
              <w:t>wABC</w:t>
            </w:r>
          </w:p>
        </w:tc>
        <w:tc>
          <w:tcPr>
            <w:tcW w:w="7488" w:type="dxa"/>
          </w:tcPr>
          <w:p w14:paraId="36E4B09C" w14:textId="77777777" w:rsidR="00475FA8" w:rsidRPr="003255CE" w:rsidRDefault="00475FA8" w:rsidP="0082407D">
            <w:pPr>
              <w:spacing w:before="20" w:after="20"/>
              <w:ind w:left="0"/>
            </w:pPr>
            <w:r w:rsidRPr="003255CE">
              <w:t>weighted Area Between the Curves</w:t>
            </w:r>
          </w:p>
        </w:tc>
      </w:tr>
      <w:tr w:rsidR="00475FA8" w:rsidRPr="003255CE" w14:paraId="44ECDF75" w14:textId="77777777" w:rsidTr="000D3650">
        <w:tc>
          <w:tcPr>
            <w:tcW w:w="1355" w:type="dxa"/>
          </w:tcPr>
          <w:p w14:paraId="1441B959" w14:textId="77777777" w:rsidR="00475FA8" w:rsidRPr="003255CE" w:rsidRDefault="00475FA8" w:rsidP="0082407D">
            <w:pPr>
              <w:spacing w:before="20" w:after="20"/>
              <w:ind w:left="0"/>
            </w:pPr>
            <w:r w:rsidRPr="003255CE">
              <w:t>WER</w:t>
            </w:r>
          </w:p>
        </w:tc>
        <w:tc>
          <w:tcPr>
            <w:tcW w:w="7488" w:type="dxa"/>
          </w:tcPr>
          <w:p w14:paraId="38703D4F" w14:textId="4A14DF53" w:rsidR="00475FA8" w:rsidRPr="003255CE" w:rsidRDefault="00475FA8" w:rsidP="0082407D">
            <w:pPr>
              <w:spacing w:before="20" w:after="20"/>
              <w:ind w:left="0"/>
            </w:pPr>
            <w:r w:rsidRPr="003255CE">
              <w:t>writing extended response</w:t>
            </w:r>
          </w:p>
        </w:tc>
      </w:tr>
      <w:bookmarkEnd w:id="14"/>
    </w:tbl>
    <w:p w14:paraId="4E456A96" w14:textId="773191F7" w:rsidR="009900D1" w:rsidRPr="003255CE" w:rsidRDefault="009900D1" w:rsidP="0082407D">
      <w:pPr>
        <w:rPr>
          <w:lang w:bidi="en-US"/>
        </w:rPr>
      </w:pPr>
    </w:p>
    <w:p w14:paraId="5816E996" w14:textId="77777777" w:rsidR="009900D1" w:rsidRPr="003255CE" w:rsidRDefault="009900D1" w:rsidP="0082407D">
      <w:pPr>
        <w:rPr>
          <w:lang w:bidi="en-US"/>
        </w:rPr>
        <w:sectPr w:rsidR="009900D1" w:rsidRPr="003255CE" w:rsidSect="00825268">
          <w:headerReference w:type="even" r:id="rId11"/>
          <w:headerReference w:type="default" r:id="rId12"/>
          <w:footerReference w:type="even" r:id="rId13"/>
          <w:footerReference w:type="default" r:id="rId14"/>
          <w:pgSz w:w="12240" w:h="15840" w:code="1"/>
          <w:pgMar w:top="1152" w:right="1152" w:bottom="1152" w:left="1152" w:header="576" w:footer="360" w:gutter="0"/>
          <w:pgNumType w:fmt="lowerRoman"/>
          <w:cols w:space="720"/>
          <w:titlePg/>
          <w:docGrid w:linePitch="360"/>
        </w:sectPr>
      </w:pPr>
    </w:p>
    <w:p w14:paraId="73CC7F7B" w14:textId="5FC70E23" w:rsidR="00565D2F" w:rsidRPr="003255CE" w:rsidRDefault="00565D2F" w:rsidP="0082407D">
      <w:pPr>
        <w:pStyle w:val="Heading2"/>
      </w:pPr>
      <w:bookmarkStart w:id="16" w:name="_Introduction"/>
      <w:bookmarkStart w:id="17" w:name="_Toc215661951"/>
      <w:bookmarkEnd w:id="16"/>
      <w:r w:rsidRPr="003255CE">
        <w:lastRenderedPageBreak/>
        <w:t>Introduction</w:t>
      </w:r>
      <w:bookmarkEnd w:id="17"/>
    </w:p>
    <w:p w14:paraId="0C11A69D" w14:textId="1AF0F121" w:rsidR="00127F82" w:rsidRPr="003255CE" w:rsidRDefault="00127F82" w:rsidP="0082407D">
      <w:r w:rsidRPr="003255CE">
        <w:t xml:space="preserve">This chapter provides an overview of the California Assessment of Student Performance and Progress (CAASPP) Smarter Balanced testing program, including background information, the purpose of the </w:t>
      </w:r>
      <w:r w:rsidR="00B2105E" w:rsidRPr="003255CE">
        <w:t>assessment</w:t>
      </w:r>
      <w:r w:rsidRPr="003255CE">
        <w:t>, the intended population, and organizations and systems involved.</w:t>
      </w:r>
    </w:p>
    <w:p w14:paraId="07437F9B" w14:textId="0B557095" w:rsidR="00565D2F" w:rsidRPr="003255CE" w:rsidRDefault="00565D2F" w:rsidP="0082407D">
      <w:pPr>
        <w:pStyle w:val="Heading3"/>
        <w:rPr>
          <w:webHidden/>
        </w:rPr>
      </w:pPr>
      <w:bookmarkStart w:id="18" w:name="_Background"/>
      <w:bookmarkStart w:id="19" w:name="_Toc215661952"/>
      <w:bookmarkEnd w:id="18"/>
      <w:r w:rsidRPr="003255CE">
        <w:t>Background</w:t>
      </w:r>
      <w:bookmarkEnd w:id="19"/>
    </w:p>
    <w:p w14:paraId="40C4242D" w14:textId="09818325" w:rsidR="00D0553F" w:rsidRPr="003255CE" w:rsidRDefault="00D0553F" w:rsidP="0082407D">
      <w:r w:rsidRPr="003255CE">
        <w:t xml:space="preserve">In October 2013, Assembly Bill 484 established CAASPP as the new student assessment system that replaced the Standardized Testing and Reporting program. The primary purpose of the CAASPP System of assessments is to assist teachers, administrators, and students and their parents/guardians by promoting high-quality teaching and learning through the use of a variety of item types and assessment approaches. These </w:t>
      </w:r>
      <w:r w:rsidR="00B2105E" w:rsidRPr="003255CE">
        <w:t>assessment</w:t>
      </w:r>
      <w:r w:rsidRPr="003255CE">
        <w:t>s provide the foundation for the state’s school accountability system.</w:t>
      </w:r>
    </w:p>
    <w:p w14:paraId="3FACA4FE" w14:textId="64FD98C4" w:rsidR="00D0553F" w:rsidRPr="003255CE" w:rsidRDefault="00D0553F" w:rsidP="0082407D">
      <w:r w:rsidRPr="003255CE">
        <w:t xml:space="preserve">The Smarter Balanced Summative Assessments for English language arts/literacy (ELA) and mathematics were administered during the </w:t>
      </w:r>
      <w:r w:rsidR="00831DAC" w:rsidRPr="003255CE">
        <w:t>2024–25</w:t>
      </w:r>
      <w:r w:rsidR="0047239B" w:rsidRPr="003255CE">
        <w:t xml:space="preserve"> </w:t>
      </w:r>
      <w:r w:rsidRPr="003255CE">
        <w:t>CAASPP administration as a result of California’s participation in the Smarter Balanced Assessment Consortium. This technical report describes the results of that administration.</w:t>
      </w:r>
    </w:p>
    <w:p w14:paraId="5D428B86" w14:textId="5740D89E" w:rsidR="00D0553F" w:rsidRPr="003255CE" w:rsidRDefault="00D0553F" w:rsidP="0082407D">
      <w:r w:rsidRPr="003255CE">
        <w:t xml:space="preserve">In </w:t>
      </w:r>
      <w:r w:rsidR="00831DAC" w:rsidRPr="003255CE">
        <w:t>2024–25</w:t>
      </w:r>
      <w:r w:rsidRPr="003255CE">
        <w:t>, the CAASPP System comprised the following assessments:</w:t>
      </w:r>
    </w:p>
    <w:p w14:paraId="5CEF790E" w14:textId="4F4A7C0E" w:rsidR="00D0553F" w:rsidRPr="003255CE" w:rsidRDefault="00D0553F" w:rsidP="0082407D">
      <w:pPr>
        <w:pStyle w:val="bullets"/>
      </w:pPr>
      <w:r w:rsidRPr="003255CE">
        <w:t>Smarter Balanced assessments and tools</w:t>
      </w:r>
    </w:p>
    <w:p w14:paraId="6A040512" w14:textId="77777777" w:rsidR="00D0553F" w:rsidRPr="003255CE" w:rsidRDefault="00D0553F" w:rsidP="0082407D">
      <w:pPr>
        <w:pStyle w:val="bullets2"/>
        <w:ind w:left="1224"/>
      </w:pPr>
      <w:r w:rsidRPr="003255CE">
        <w:t>Summative Assessments—Computer-based assessments for ELA and mathematics in grades three through eight and grade eleven</w:t>
      </w:r>
    </w:p>
    <w:p w14:paraId="37436E76" w14:textId="77777777" w:rsidR="00D0553F" w:rsidRPr="003255CE" w:rsidRDefault="00D0553F" w:rsidP="0082407D">
      <w:pPr>
        <w:pStyle w:val="bullets2"/>
        <w:ind w:left="1224"/>
      </w:pPr>
      <w:r w:rsidRPr="003255CE">
        <w:t>Interim Assessments—Optional resources developed for grades three through eight and grade eleven designed to inform and promote teaching and learning by providing information that can be used to monitor student progress toward mastery of the Common Core State Standards (CCSS) that may be administered to students at any grade level</w:t>
      </w:r>
    </w:p>
    <w:p w14:paraId="30F1866D" w14:textId="52BFBCA0" w:rsidR="00D0553F" w:rsidRPr="003255CE" w:rsidRDefault="00D0553F" w:rsidP="0082407D">
      <w:pPr>
        <w:pStyle w:val="bullets2"/>
        <w:ind w:left="1224"/>
      </w:pPr>
      <w:r w:rsidRPr="003255CE">
        <w:t>Tools for Teachers—Professional development materials and instructional resources designed to help teachers use formative assessment processes for improved teaching and learning in all grade</w:t>
      </w:r>
      <w:r w:rsidR="00A7106A" w:rsidRPr="003255CE">
        <w:t xml:space="preserve"> level</w:t>
      </w:r>
      <w:r w:rsidRPr="003255CE">
        <w:t>s</w:t>
      </w:r>
    </w:p>
    <w:p w14:paraId="1C8516B8" w14:textId="222CAB03" w:rsidR="003151D7" w:rsidRPr="003255CE" w:rsidRDefault="003151D7" w:rsidP="0082407D">
      <w:pPr>
        <w:pStyle w:val="bullets"/>
        <w:keepNext/>
        <w:keepLines/>
        <w:numPr>
          <w:ilvl w:val="0"/>
          <w:numId w:val="35"/>
        </w:numPr>
        <w:spacing w:before="0"/>
        <w:ind w:left="864" w:hanging="288"/>
      </w:pPr>
      <w:r w:rsidRPr="003255CE">
        <w:t>California Science Test and tools</w:t>
      </w:r>
    </w:p>
    <w:p w14:paraId="38C54B10" w14:textId="77777777" w:rsidR="003151D7" w:rsidRPr="003255CE" w:rsidRDefault="003151D7" w:rsidP="0082407D">
      <w:pPr>
        <w:pStyle w:val="bullets2"/>
        <w:ind w:left="1224" w:hanging="360"/>
      </w:pPr>
      <w:r w:rsidRPr="003255CE">
        <w:t>Summative Assessments—Computer-based assessments for science in grades five and eight and the high school grade band (that is, grade ten, eleven, or twelve, if the student is not repeating grade twelve)</w:t>
      </w:r>
    </w:p>
    <w:p w14:paraId="03DD83D3" w14:textId="77777777" w:rsidR="003151D7" w:rsidRPr="003255CE" w:rsidRDefault="003151D7" w:rsidP="0082407D">
      <w:pPr>
        <w:pStyle w:val="bullets2"/>
        <w:keepLines/>
        <w:ind w:left="1224" w:hanging="360"/>
      </w:pPr>
      <w:r w:rsidRPr="003255CE">
        <w:t>Interim Assessments—Optional resources developed for grades three through five, middle school, and high school that can be administered to any student at any grade level and are designed to measure smaller bundles of content to give teachers a better understanding of students’ science content knowledge and applicable skills and provide teachers with information about next steps for instruction</w:t>
      </w:r>
    </w:p>
    <w:p w14:paraId="6416F56A" w14:textId="77777777" w:rsidR="003151D7" w:rsidRPr="003255CE" w:rsidRDefault="003151D7" w:rsidP="0082407D">
      <w:pPr>
        <w:pStyle w:val="bullets2"/>
        <w:ind w:left="1224" w:hanging="360"/>
      </w:pPr>
      <w:r w:rsidRPr="003255CE">
        <w:t>Tools for Teachers—Instructional resources designed to help teachers use formative assessment processes for improved teaching and learning in all grade levels</w:t>
      </w:r>
    </w:p>
    <w:p w14:paraId="3CBECA1B" w14:textId="77777777" w:rsidR="00D0553F" w:rsidRPr="003255CE" w:rsidRDefault="00D0553F" w:rsidP="0082407D">
      <w:pPr>
        <w:pStyle w:val="bullets"/>
      </w:pPr>
      <w:r w:rsidRPr="003255CE">
        <w:lastRenderedPageBreak/>
        <w:t>California Alternate Assessments (CAAs) for ELA and mathematics in grades three through eight and grade eleven for students with significant cognitive disabilities</w:t>
      </w:r>
    </w:p>
    <w:p w14:paraId="7E5C44B9" w14:textId="116C4E67" w:rsidR="00D0553F" w:rsidRPr="003255CE" w:rsidRDefault="003151D7" w:rsidP="0082407D">
      <w:pPr>
        <w:pStyle w:val="bullets"/>
      </w:pPr>
      <w:r w:rsidRPr="003255CE">
        <w:t xml:space="preserve">CAA for </w:t>
      </w:r>
      <w:r w:rsidR="00D0553F" w:rsidRPr="003255CE">
        <w:t xml:space="preserve">Science </w:t>
      </w:r>
      <w:r w:rsidRPr="003255CE">
        <w:t>in grades five and eight and the high school grade band (that is, grade ten, eleven, or twelve, if the student is not repeating grade twelve) for students with significant cognitive disabilities</w:t>
      </w:r>
    </w:p>
    <w:p w14:paraId="34C56205" w14:textId="7FD7CF38" w:rsidR="00D0553F" w:rsidRPr="003255CE" w:rsidRDefault="00D0553F" w:rsidP="0082407D">
      <w:pPr>
        <w:pStyle w:val="bullets"/>
      </w:pPr>
      <w:r w:rsidRPr="003255CE">
        <w:t>The California Spanish Assessment, optional for eligible students in grades three through eight and</w:t>
      </w:r>
      <w:r w:rsidR="00A76F69" w:rsidRPr="003255CE">
        <w:t xml:space="preserve"> the</w:t>
      </w:r>
      <w:r w:rsidRPr="003255CE">
        <w:t xml:space="preserve"> high school</w:t>
      </w:r>
      <w:r w:rsidR="00A76F69" w:rsidRPr="003255CE">
        <w:t xml:space="preserve"> grade band</w:t>
      </w:r>
      <w:r w:rsidRPr="003255CE">
        <w:t xml:space="preserve"> and designed to measure a student’s </w:t>
      </w:r>
      <w:r w:rsidR="000F4B6F" w:rsidRPr="003255CE">
        <w:t xml:space="preserve">literacy in </w:t>
      </w:r>
      <w:r w:rsidRPr="003255CE">
        <w:t xml:space="preserve">Spanish </w:t>
      </w:r>
      <w:r w:rsidR="000F4B6F" w:rsidRPr="003255CE">
        <w:t>language arts inclusive of</w:t>
      </w:r>
      <w:r w:rsidRPr="003255CE">
        <w:t xml:space="preserve"> reading, writing, and listening</w:t>
      </w:r>
      <w:r w:rsidR="002C4B53" w:rsidRPr="003255CE">
        <w:t xml:space="preserve"> for all tested grade levels and, for the high school grade band, speaking</w:t>
      </w:r>
      <w:r w:rsidRPr="003255CE">
        <w:t xml:space="preserve">, as well as to serve as a high school measure suitable to be used in part for the California </w:t>
      </w:r>
      <w:r w:rsidR="001B16B7" w:rsidRPr="003255CE">
        <w:t xml:space="preserve">State </w:t>
      </w:r>
      <w:r w:rsidRPr="003255CE">
        <w:t>Seal of Biliteracy</w:t>
      </w:r>
    </w:p>
    <w:p w14:paraId="134E3A8D" w14:textId="59B97EDF" w:rsidR="00D0553F" w:rsidRPr="003255CE" w:rsidRDefault="00D0553F" w:rsidP="0082407D">
      <w:bookmarkStart w:id="20" w:name="_Hlk34032903"/>
      <w:r w:rsidRPr="003255CE">
        <w:t xml:space="preserve">The CAASPP Smarter Balanced </w:t>
      </w:r>
      <w:r w:rsidR="00B2105E" w:rsidRPr="003255CE">
        <w:t>assessment</w:t>
      </w:r>
      <w:r w:rsidRPr="003255CE">
        <w:t>s are presented as computer-based assessments. Braille, large-print, and standard paper–pencil test (PPT) versions of the Smarter Balanced assessments are made available to individual students within a local educational agency (LEA) whose need to take a PPT is documented in a student’s individualized education program (IEP) or Section 504 plan. Students who repeatedly experience difficulty accessing the computer-based assessments because of technical issues that cannot be resolved within two weeks may be allowed to take a standard PPT, upon approval by the California Department of Education (CDE). The PPT versions are fixed forms (</w:t>
      </w:r>
      <w:r w:rsidR="00F74CCA" w:rsidRPr="003255CE">
        <w:t>that is</w:t>
      </w:r>
      <w:r w:rsidRPr="003255CE">
        <w:t>, a</w:t>
      </w:r>
      <w:r w:rsidR="00B2105E" w:rsidRPr="003255CE">
        <w:t>n</w:t>
      </w:r>
      <w:r w:rsidRPr="003255CE">
        <w:t xml:space="preserve"> </w:t>
      </w:r>
      <w:r w:rsidR="00B2105E" w:rsidRPr="003255CE">
        <w:t>assessment</w:t>
      </w:r>
      <w:r w:rsidRPr="003255CE">
        <w:t xml:space="preserve"> where students are given a fixed set of </w:t>
      </w:r>
      <w:r w:rsidR="007E264A" w:rsidRPr="003255CE">
        <w:t>items</w:t>
      </w:r>
      <w:r w:rsidRPr="003255CE">
        <w:t xml:space="preserve"> irrespective of the student’s responses or ability) that also include the components of the computer-based assessment such as constructed-response (CR) items and performance tasks (PTs).</w:t>
      </w:r>
      <w:bookmarkEnd w:id="20"/>
    </w:p>
    <w:p w14:paraId="3B28F9CE" w14:textId="77777777" w:rsidR="00D0553F" w:rsidRPr="003255CE" w:rsidRDefault="00D0553F" w:rsidP="0082407D">
      <w:r w:rsidRPr="003255CE">
        <w:t xml:space="preserve">More background information about the CAASPP System can be found on the CAASPP Description – </w:t>
      </w:r>
      <w:r w:rsidRPr="003255CE">
        <w:rPr>
          <w:i/>
        </w:rPr>
        <w:t>CalEdFacts</w:t>
      </w:r>
      <w:r w:rsidRPr="003255CE">
        <w:t xml:space="preserve"> web page on the CDE website.</w:t>
      </w:r>
    </w:p>
    <w:p w14:paraId="438322C4" w14:textId="3A08C83A" w:rsidR="00565D2F" w:rsidRPr="003255CE" w:rsidRDefault="00242A12" w:rsidP="0082407D">
      <w:pPr>
        <w:pStyle w:val="Heading3"/>
        <w:rPr>
          <w:webHidden/>
        </w:rPr>
      </w:pPr>
      <w:bookmarkStart w:id="21" w:name="_Toc215661953"/>
      <w:r w:rsidRPr="003255CE">
        <w:t xml:space="preserve">Purposes of the </w:t>
      </w:r>
      <w:r w:rsidR="00B2105E" w:rsidRPr="003255CE">
        <w:t>Assessment</w:t>
      </w:r>
      <w:bookmarkEnd w:id="21"/>
    </w:p>
    <w:p w14:paraId="277408BA" w14:textId="57520B8C" w:rsidR="006C38DC" w:rsidRPr="003255CE" w:rsidRDefault="0A2A53DB" w:rsidP="0082407D">
      <w:r w:rsidRPr="003255CE">
        <w:t>The purposes of the Smarter Balanced assessment system are to provide teachers with information and the tools they need to improve teaching and learning</w:t>
      </w:r>
      <w:r w:rsidR="00305B14" w:rsidRPr="003255CE">
        <w:t>;</w:t>
      </w:r>
      <w:r w:rsidRPr="003255CE">
        <w:t xml:space="preserve"> and to prepare students for college and career. </w:t>
      </w:r>
      <w:r w:rsidR="2C7096FA" w:rsidRPr="003255CE">
        <w:t xml:space="preserve">The Smarter Balanced Summative Assessments are comprehensive, end-of-year </w:t>
      </w:r>
      <w:r w:rsidR="2B55BB41" w:rsidRPr="003255CE">
        <w:t>assessment</w:t>
      </w:r>
      <w:r w:rsidR="2C7096FA" w:rsidRPr="003255CE">
        <w:t xml:space="preserve">s of grade-level learning that measure students’ progress toward college and career readiness. </w:t>
      </w:r>
      <w:r w:rsidRPr="003255CE">
        <w:t>The</w:t>
      </w:r>
      <w:r w:rsidR="2C7096FA" w:rsidRPr="003255CE">
        <w:t>se</w:t>
      </w:r>
      <w:r w:rsidRPr="003255CE">
        <w:t xml:space="preserve"> </w:t>
      </w:r>
      <w:r w:rsidR="2C7096FA" w:rsidRPr="003255CE">
        <w:t>a</w:t>
      </w:r>
      <w:r w:rsidRPr="003255CE">
        <w:t xml:space="preserve">ssessments, which are aligned with the California CCSS for ELA and mathematics, form one component of the Smarter Balanced assessment system. </w:t>
      </w:r>
    </w:p>
    <w:p w14:paraId="18D9A1A8" w14:textId="79DC1D2E" w:rsidR="00565D2F" w:rsidRPr="003255CE" w:rsidRDefault="00B2105E" w:rsidP="0082407D">
      <w:pPr>
        <w:pStyle w:val="Heading3"/>
        <w:rPr>
          <w:webHidden/>
        </w:rPr>
      </w:pPr>
      <w:bookmarkStart w:id="22" w:name="_Toc215661954"/>
      <w:r w:rsidRPr="003255CE">
        <w:t xml:space="preserve">Assessment </w:t>
      </w:r>
      <w:r w:rsidR="006914C6" w:rsidRPr="003255CE">
        <w:t>Design</w:t>
      </w:r>
      <w:bookmarkEnd w:id="22"/>
    </w:p>
    <w:p w14:paraId="53706C2D" w14:textId="46D9ED2D" w:rsidR="009D746B" w:rsidRPr="003255CE" w:rsidRDefault="009D746B" w:rsidP="0082407D">
      <w:r w:rsidRPr="003255CE">
        <w:t>Smarter Balanced Summative Assessments are composed of two required components: a computer adaptive test (CAT) and a PT. A student’s final scale score is calculated by combining the student’s responses to both components.</w:t>
      </w:r>
    </w:p>
    <w:p w14:paraId="701B6572" w14:textId="0C12B542" w:rsidR="00565D2F" w:rsidRPr="003255CE" w:rsidRDefault="00565D2F" w:rsidP="0082407D">
      <w:pPr>
        <w:pStyle w:val="Heading4"/>
        <w:rPr>
          <w:webHidden/>
        </w:rPr>
      </w:pPr>
      <w:bookmarkStart w:id="23" w:name="_Toc215661955"/>
      <w:r w:rsidRPr="003255CE">
        <w:t>Computer Adaptive Test</w:t>
      </w:r>
      <w:bookmarkEnd w:id="23"/>
    </w:p>
    <w:p w14:paraId="3AE23CDC" w14:textId="6E3D0AF7" w:rsidR="00424316" w:rsidRPr="003255CE" w:rsidRDefault="00424316" w:rsidP="0082407D">
      <w:r w:rsidRPr="003255CE">
        <w:t xml:space="preserve">The computer-adaptive portion of the </w:t>
      </w:r>
      <w:r w:rsidR="00B2105E" w:rsidRPr="003255CE">
        <w:t>assessment</w:t>
      </w:r>
      <w:r w:rsidRPr="003255CE">
        <w:t xml:space="preserve"> is designed to present items of difficulty to match the ability of each student, as indicated by the responses the student provided to previous </w:t>
      </w:r>
      <w:r w:rsidR="00B2105E" w:rsidRPr="003255CE">
        <w:t>assessment</w:t>
      </w:r>
      <w:r w:rsidRPr="003255CE">
        <w:t xml:space="preserve"> items. By adapting to the student’s ability as the assessment is being taken, the CAT presents an individually tailored set of </w:t>
      </w:r>
      <w:r w:rsidR="007E264A" w:rsidRPr="003255CE">
        <w:t>item</w:t>
      </w:r>
      <w:r w:rsidRPr="003255CE">
        <w:t xml:space="preserve">s that is appropriate for each student. As a result, it provides more accurate scores for all students across the full range of </w:t>
      </w:r>
      <w:r w:rsidRPr="003255CE">
        <w:lastRenderedPageBreak/>
        <w:t>the achievement continuum. Compared with a fixed-form assessment—that is, a</w:t>
      </w:r>
      <w:r w:rsidR="00B2105E" w:rsidRPr="003255CE">
        <w:t>n</w:t>
      </w:r>
      <w:r w:rsidRPr="003255CE">
        <w:t xml:space="preserve"> </w:t>
      </w:r>
      <w:r w:rsidR="00B2105E" w:rsidRPr="003255CE">
        <w:t>assessment</w:t>
      </w:r>
      <w:r w:rsidRPr="003255CE">
        <w:t xml:space="preserve"> where all students are given the same </w:t>
      </w:r>
      <w:r w:rsidR="007E264A" w:rsidRPr="003255CE">
        <w:t>items</w:t>
      </w:r>
      <w:r w:rsidRPr="003255CE">
        <w:t xml:space="preserve">, regardless of their responses or ability—a CAT requires fewer </w:t>
      </w:r>
      <w:r w:rsidR="007E264A" w:rsidRPr="003255CE">
        <w:t xml:space="preserve">items </w:t>
      </w:r>
      <w:r w:rsidRPr="003255CE">
        <w:t>to obtain an equally precise estimate of a student’s ability.</w:t>
      </w:r>
    </w:p>
    <w:p w14:paraId="14459E37" w14:textId="1BDD090F" w:rsidR="00424316" w:rsidRPr="003255CE" w:rsidRDefault="6BDAB15D" w:rsidP="0082407D">
      <w:r w:rsidRPr="003255CE">
        <w:t xml:space="preserve">At the beginning of the </w:t>
      </w:r>
      <w:r w:rsidR="2B55BB41" w:rsidRPr="003255CE">
        <w:t>assessment</w:t>
      </w:r>
      <w:r w:rsidRPr="003255CE">
        <w:t xml:space="preserve">, the </w:t>
      </w:r>
      <w:r w:rsidR="00BB3E98" w:rsidRPr="003255CE">
        <w:t>T</w:t>
      </w:r>
      <w:r w:rsidRPr="003255CE">
        <w:t xml:space="preserve">est </w:t>
      </w:r>
      <w:r w:rsidR="00BB3E98" w:rsidRPr="003255CE">
        <w:t>D</w:t>
      </w:r>
      <w:r w:rsidRPr="003255CE">
        <w:t xml:space="preserve">elivery </w:t>
      </w:r>
      <w:r w:rsidR="00BB3E98" w:rsidRPr="003255CE">
        <w:t>S</w:t>
      </w:r>
      <w:r w:rsidRPr="003255CE">
        <w:t xml:space="preserve">ystem (TDS) assumes that the student is of average ability and presents an item that is appropriate for an average student. During the </w:t>
      </w:r>
      <w:r w:rsidR="2B55BB41" w:rsidRPr="003255CE">
        <w:t>assessment</w:t>
      </w:r>
      <w:r w:rsidRPr="003255CE">
        <w:t xml:space="preserve">, if a student gives an incorrect answer, the TDS will follow up with an easier </w:t>
      </w:r>
      <w:r w:rsidR="40B5756D" w:rsidRPr="003255CE">
        <w:t xml:space="preserve">item </w:t>
      </w:r>
      <w:r w:rsidRPr="003255CE">
        <w:t xml:space="preserve">or a group of </w:t>
      </w:r>
      <w:r w:rsidR="40B5756D" w:rsidRPr="003255CE">
        <w:t>items</w:t>
      </w:r>
      <w:r w:rsidRPr="003255CE">
        <w:t xml:space="preserve">; if the student answers correctly, the next </w:t>
      </w:r>
      <w:r w:rsidR="40B5756D" w:rsidRPr="003255CE">
        <w:t xml:space="preserve">item </w:t>
      </w:r>
      <w:r w:rsidRPr="003255CE">
        <w:t xml:space="preserve">or next group of </w:t>
      </w:r>
      <w:r w:rsidR="40B5756D" w:rsidRPr="003255CE">
        <w:t xml:space="preserve">items </w:t>
      </w:r>
      <w:r w:rsidRPr="003255CE">
        <w:t xml:space="preserve">will be slightly more difficult. As the adaptive </w:t>
      </w:r>
      <w:r w:rsidR="2B55BB41" w:rsidRPr="003255CE">
        <w:t>assessment</w:t>
      </w:r>
      <w:r w:rsidRPr="003255CE">
        <w:t xml:space="preserve"> continues, the next </w:t>
      </w:r>
      <w:r w:rsidR="004133E0" w:rsidRPr="003255CE">
        <w:t>item</w:t>
      </w:r>
      <w:r w:rsidRPr="003255CE">
        <w:t xml:space="preserve"> or group of </w:t>
      </w:r>
      <w:r w:rsidR="40B5756D" w:rsidRPr="003255CE">
        <w:t xml:space="preserve">items </w:t>
      </w:r>
      <w:r w:rsidR="005C1732" w:rsidRPr="003255CE">
        <w:t>is</w:t>
      </w:r>
      <w:r w:rsidRPr="003255CE">
        <w:t xml:space="preserve"> based on the student’s answers to all previous </w:t>
      </w:r>
      <w:r w:rsidR="40B5756D" w:rsidRPr="003255CE">
        <w:t>items</w:t>
      </w:r>
      <w:r w:rsidRPr="003255CE">
        <w:t>—the student’s responses to the current item and previous items determine the pathway to a subsequent item.</w:t>
      </w:r>
    </w:p>
    <w:p w14:paraId="4DD352BC" w14:textId="1F2E1288" w:rsidR="00424316" w:rsidRPr="003255CE" w:rsidRDefault="00424316" w:rsidP="0082407D">
      <w:r w:rsidRPr="003255CE">
        <w:t xml:space="preserve">Because the answers on items used to estimate the student’s ability are machine-scored, the student’s performance on the items already administered is known immediately, and the successive items are selected to adapt to the estimated ability of the student. The CAT selects </w:t>
      </w:r>
      <w:r w:rsidR="007E264A" w:rsidRPr="003255CE">
        <w:t xml:space="preserve">items </w:t>
      </w:r>
      <w:r w:rsidR="00083377" w:rsidRPr="003255CE">
        <w:t>on the basis of</w:t>
      </w:r>
      <w:r w:rsidRPr="003255CE">
        <w:t xml:space="preserve"> a student’s responses, scores the responses, and revises its estimate of the student’s ability. This process continues until the test content outlined in the </w:t>
      </w:r>
      <w:r w:rsidR="00B2105E" w:rsidRPr="003255CE">
        <w:t>assessment</w:t>
      </w:r>
      <w:r w:rsidRPr="003255CE">
        <w:t>’s blueprint is covered.</w:t>
      </w:r>
    </w:p>
    <w:p w14:paraId="3F19DD53" w14:textId="1040E910" w:rsidR="00424316" w:rsidRPr="003255CE" w:rsidRDefault="00424316" w:rsidP="0082407D">
      <w:r w:rsidRPr="003255CE">
        <w:t xml:space="preserve">The CAT requires a large pool of </w:t>
      </w:r>
      <w:r w:rsidR="008B4469" w:rsidRPr="003255CE">
        <w:t xml:space="preserve">test </w:t>
      </w:r>
      <w:r w:rsidR="007E264A" w:rsidRPr="003255CE">
        <w:t xml:space="preserve">items </w:t>
      </w:r>
      <w:r w:rsidRPr="003255CE">
        <w:t xml:space="preserve">statistically calibrated on a common scale to cover the ability range. For the Smarter Balanced Summative Assessments, the test </w:t>
      </w:r>
      <w:r w:rsidR="007E264A" w:rsidRPr="003255CE">
        <w:t xml:space="preserve">item </w:t>
      </w:r>
      <w:r w:rsidRPr="003255CE">
        <w:t>statistics were obtained mainly from the spring 2014 field test. Each year, new items are field-tested and added to the Smarter Balanced item pools.</w:t>
      </w:r>
    </w:p>
    <w:p w14:paraId="660FC830" w14:textId="22C342BB" w:rsidR="00565D2F" w:rsidRPr="003255CE" w:rsidRDefault="00565D2F" w:rsidP="0082407D">
      <w:pPr>
        <w:pStyle w:val="Heading4"/>
        <w:rPr>
          <w:webHidden/>
        </w:rPr>
      </w:pPr>
      <w:bookmarkStart w:id="24" w:name="_Toc215661956"/>
      <w:r w:rsidRPr="003255CE">
        <w:t>Performance Tasks</w:t>
      </w:r>
      <w:bookmarkEnd w:id="24"/>
    </w:p>
    <w:p w14:paraId="77FA3BD2" w14:textId="574E083B" w:rsidR="00424316" w:rsidRPr="003255CE" w:rsidRDefault="00424316" w:rsidP="0082407D">
      <w:pPr>
        <w:keepNext/>
      </w:pPr>
      <w:r w:rsidRPr="003255CE">
        <w:t xml:space="preserve">The PT is a nonadaptive portion of a Smarter Balanced content-area assessment designed to provide students with an opportunity to demonstrate their ability to apply knowledge and higher-order thinking skills to explore and analyze a complex, real-world scenario. PTs are assigned to students randomly. (Refer to section </w:t>
      </w:r>
      <w:hyperlink w:anchor="_Smarter_Balanced_Adaptive" w:history="1">
        <w:r w:rsidR="00124F06" w:rsidRPr="003255CE">
          <w:rPr>
            <w:rStyle w:val="Hyperlink"/>
            <w:i/>
            <w:iCs/>
          </w:rPr>
          <w:t>4</w:t>
        </w:r>
        <w:r w:rsidRPr="003255CE">
          <w:rPr>
            <w:rStyle w:val="Hyperlink"/>
            <w:i/>
            <w:iCs/>
          </w:rPr>
          <w:t xml:space="preserve">.1 </w:t>
        </w:r>
        <w:r w:rsidRPr="003255CE">
          <w:rPr>
            <w:rStyle w:val="Hyperlink"/>
            <w:i/>
          </w:rPr>
          <w:t>Smarter Balanced Adaptive Item</w:t>
        </w:r>
        <w:r w:rsidR="0052282E" w:rsidRPr="003255CE">
          <w:rPr>
            <w:rStyle w:val="Hyperlink"/>
            <w:i/>
          </w:rPr>
          <w:t>-</w:t>
        </w:r>
        <w:r w:rsidRPr="003255CE">
          <w:rPr>
            <w:rStyle w:val="Hyperlink"/>
            <w:i/>
          </w:rPr>
          <w:t>Selection Algorithm</w:t>
        </w:r>
      </w:hyperlink>
      <w:r w:rsidRPr="003255CE">
        <w:t xml:space="preserve"> for additional information about how items are assigned to students.)</w:t>
      </w:r>
    </w:p>
    <w:p w14:paraId="55D5F02F" w14:textId="64D82577" w:rsidR="00424316" w:rsidRPr="003255CE" w:rsidRDefault="00424316" w:rsidP="0082407D">
      <w:r w:rsidRPr="003255CE">
        <w:t>Some PT responses are machine-scored</w:t>
      </w:r>
      <w:r w:rsidR="00AD12D5" w:rsidRPr="003255CE">
        <w:t xml:space="preserve"> and</w:t>
      </w:r>
      <w:r w:rsidRPr="003255CE">
        <w:t xml:space="preserve"> others are human</w:t>
      </w:r>
      <w:r w:rsidR="000C363C" w:rsidRPr="003255CE">
        <w:t>-</w:t>
      </w:r>
      <w:r w:rsidRPr="003255CE">
        <w:t xml:space="preserve">scored. Scores are combined with CAT results for the student’s final </w:t>
      </w:r>
      <w:r w:rsidR="00CF41FD" w:rsidRPr="003255CE">
        <w:t xml:space="preserve">scale </w:t>
      </w:r>
      <w:r w:rsidRPr="003255CE">
        <w:t>score.</w:t>
      </w:r>
    </w:p>
    <w:p w14:paraId="067FCA5C" w14:textId="7F4DA19C" w:rsidR="00565D2F" w:rsidRPr="003255CE" w:rsidRDefault="00565D2F" w:rsidP="0082407D">
      <w:pPr>
        <w:pStyle w:val="Heading3"/>
        <w:rPr>
          <w:webHidden/>
        </w:rPr>
      </w:pPr>
      <w:bookmarkStart w:id="25" w:name="_Toc215661957"/>
      <w:r w:rsidRPr="003255CE">
        <w:t>Intended Population</w:t>
      </w:r>
      <w:bookmarkEnd w:id="25"/>
    </w:p>
    <w:p w14:paraId="7D6E068D" w14:textId="68C68589" w:rsidR="00CF41FD" w:rsidRPr="003255CE" w:rsidRDefault="00EC28E4" w:rsidP="0082407D">
      <w:r w:rsidRPr="003255CE">
        <w:t xml:space="preserve">All students enrolled in grades three through eight and grade eleven are required to take part in the Smarter Balanced Summative Assessments unless they are eligible to participate </w:t>
      </w:r>
      <w:bookmarkStart w:id="26" w:name="_Hlk90034590"/>
      <w:r w:rsidRPr="003255CE">
        <w:t>in the alternate assessments (</w:t>
      </w:r>
      <w:r w:rsidRPr="003255CE">
        <w:rPr>
          <w:i/>
          <w:iCs/>
        </w:rPr>
        <w:t>California Code of Regulations</w:t>
      </w:r>
      <w:r w:rsidRPr="003255CE">
        <w:t>, Title 5 [5</w:t>
      </w:r>
      <w:r w:rsidRPr="003255CE">
        <w:rPr>
          <w:i/>
          <w:iCs/>
        </w:rPr>
        <w:t> CCR</w:t>
      </w:r>
      <w:r w:rsidRPr="003255CE">
        <w:t xml:space="preserve">] Education, Division 1, Chapter 2, Subchapter 3.75, Article 1, Section 851.5). </w:t>
      </w:r>
      <w:r w:rsidR="00CF41FD" w:rsidRPr="003255CE">
        <w:t>For students with significant cognitive disabilities, the decision to administer the Smarter Balanced Summative Assessments or the CAAs is made by their IEP team.</w:t>
      </w:r>
    </w:p>
    <w:p w14:paraId="0676B1E6" w14:textId="392FE4EC" w:rsidR="00EC28E4" w:rsidRPr="003255CE" w:rsidRDefault="00EC28E4" w:rsidP="0082407D">
      <w:r w:rsidRPr="003255CE">
        <w:t xml:space="preserve">English learner (EL) </w:t>
      </w:r>
      <w:bookmarkEnd w:id="26"/>
      <w:r w:rsidRPr="003255CE">
        <w:t>students who are in their first 12 months of attending school in the United States are exempt from taking the ELA portion of the assessment. EL students are defined as follows:</w:t>
      </w:r>
    </w:p>
    <w:p w14:paraId="12937FD3" w14:textId="145FB466" w:rsidR="00EC28E4" w:rsidRPr="003255CE" w:rsidRDefault="00EC28E4" w:rsidP="0082407D">
      <w:pPr>
        <w:pStyle w:val="NormalIndent2"/>
        <w:ind w:left="720"/>
      </w:pPr>
      <w:r w:rsidRPr="003255CE">
        <w:t>English learner students are those students for whom there is a report of a primary language other than English on the state-approved Home Language Survey</w:t>
      </w:r>
      <w:r w:rsidRPr="003255CE">
        <w:rPr>
          <w:rFonts w:ascii="Helvetica" w:hAnsi="Helvetica" w:cs="Helvetica"/>
        </w:rPr>
        <w:t xml:space="preserve"> and </w:t>
      </w:r>
      <w:r w:rsidRPr="003255CE">
        <w:t xml:space="preserve">who, on the basis of the state approved oral language (grades kindergarten through grade twelve) assessment procedures and literacy (grades three through twelve only), have </w:t>
      </w:r>
      <w:r w:rsidRPr="003255CE">
        <w:lastRenderedPageBreak/>
        <w:t>been determined to lack the clearly defined English language skills of listening comprehension, speaking, reading, and writing necessary to succeed in the school’s regular instructional programs.</w:t>
      </w:r>
      <w:r w:rsidRPr="003255CE">
        <w:rPr>
          <w:rStyle w:val="FootnoteReference"/>
        </w:rPr>
        <w:footnoteReference w:id="2"/>
      </w:r>
    </w:p>
    <w:p w14:paraId="7B3E2360" w14:textId="25F0E55D" w:rsidR="005773EC" w:rsidRPr="003255CE" w:rsidRDefault="4D767A5A" w:rsidP="0082407D">
      <w:bookmarkStart w:id="27" w:name="_Hlk38465302"/>
      <w:r w:rsidRPr="003255CE">
        <w:t>EL students within their first 12 months of enrollment in a US school who choose to participate in taking the ELA assessment are included in the calculation of the percent</w:t>
      </w:r>
      <w:r w:rsidR="6CA94E75" w:rsidRPr="003255CE">
        <w:t>age</w:t>
      </w:r>
      <w:r w:rsidRPr="003255CE">
        <w:t xml:space="preserve"> of students tested</w:t>
      </w:r>
      <w:r w:rsidR="00B12530" w:rsidRPr="003255CE">
        <w:t>.</w:t>
      </w:r>
      <w:r w:rsidRPr="003255CE">
        <w:t xml:space="preserve"> </w:t>
      </w:r>
      <w:bookmarkStart w:id="28" w:name="_Hlk219446641"/>
      <w:r w:rsidR="00B12530" w:rsidRPr="003255CE">
        <w:t>Students who have</w:t>
      </w:r>
      <w:r w:rsidRPr="003255CE">
        <w:t xml:space="preserve"> an include indicator of “E” and the condition code “NEL” (not tested English learner</w:t>
      </w:r>
      <w:bookmarkEnd w:id="28"/>
      <w:r w:rsidRPr="003255CE">
        <w:t>)</w:t>
      </w:r>
      <w:r w:rsidR="00B12530" w:rsidRPr="003255CE">
        <w:t xml:space="preserve"> are excluded from all aggregated calculations</w:t>
      </w:r>
      <w:r w:rsidRPr="003255CE">
        <w:t xml:space="preserve">. </w:t>
      </w:r>
    </w:p>
    <w:p w14:paraId="3F9B8F21" w14:textId="4216AED6" w:rsidR="00EC28E4" w:rsidRPr="003255CE" w:rsidRDefault="4D767A5A" w:rsidP="0082407D">
      <w:bookmarkStart w:id="29" w:name="_Hlk219446667"/>
      <w:r w:rsidRPr="003255CE">
        <w:t xml:space="preserve">The condition code “NEL” is automatically assigned </w:t>
      </w:r>
      <w:r w:rsidR="00C4FDE0" w:rsidRPr="003255CE">
        <w:t>on the basis of</w:t>
      </w:r>
      <w:r w:rsidRPr="003255CE">
        <w:t xml:space="preserve"> the following criteria when the student’s English language acquisition status is “EL,” the student has been enrolled in a US school for less than twelve months, and one of the following criteria is true:</w:t>
      </w:r>
      <w:r w:rsidR="0034483A" w:rsidRPr="003255CE">
        <w:rPr>
          <w:rStyle w:val="FootnoteReference"/>
        </w:rPr>
        <w:footnoteReference w:id="3"/>
      </w:r>
    </w:p>
    <w:p w14:paraId="4DCEB7C9" w14:textId="77777777" w:rsidR="00EC28E4" w:rsidRPr="003255CE" w:rsidRDefault="00EC28E4" w:rsidP="0082407D">
      <w:pPr>
        <w:pStyle w:val="bullets"/>
        <w:contextualSpacing/>
      </w:pPr>
      <w:r w:rsidRPr="003255CE">
        <w:t>Student was enrolled and did not test.</w:t>
      </w:r>
    </w:p>
    <w:p w14:paraId="0E6D68D9" w14:textId="61D1D4FD" w:rsidR="00EC28E4" w:rsidRPr="003255CE" w:rsidRDefault="00EC28E4" w:rsidP="0082407D">
      <w:pPr>
        <w:pStyle w:val="bullets"/>
        <w:keepNext/>
        <w:contextualSpacing/>
      </w:pPr>
      <w:r w:rsidRPr="003255CE">
        <w:rPr>
          <w:i/>
          <w:iCs/>
        </w:rPr>
        <w:t>or</w:t>
      </w:r>
      <w:r w:rsidRPr="003255CE">
        <w:t xml:space="preserve"> Student tested but did not meet</w:t>
      </w:r>
      <w:r w:rsidR="00F542ED" w:rsidRPr="003255CE">
        <w:t xml:space="preserve"> the criteria for </w:t>
      </w:r>
      <w:r w:rsidRPr="003255CE">
        <w:t>attemptedness</w:t>
      </w:r>
      <w:r w:rsidR="00F542ED" w:rsidRPr="003255CE">
        <w:t xml:space="preserve"> of “Y”</w:t>
      </w:r>
      <w:r w:rsidR="004133E0" w:rsidRPr="003255CE">
        <w:t xml:space="preserve"> (“Yes”).</w:t>
      </w:r>
    </w:p>
    <w:p w14:paraId="165C039C" w14:textId="4CE46F82" w:rsidR="00EC28E4" w:rsidRPr="003255CE" w:rsidRDefault="00EC28E4" w:rsidP="0082407D">
      <w:pPr>
        <w:pStyle w:val="bullets"/>
        <w:contextualSpacing/>
      </w:pPr>
      <w:r w:rsidRPr="003255CE">
        <w:rPr>
          <w:i/>
          <w:iCs/>
        </w:rPr>
        <w:t>or</w:t>
      </w:r>
      <w:r w:rsidRPr="003255CE">
        <w:t xml:space="preserve"> </w:t>
      </w:r>
      <w:r w:rsidR="00B2105E" w:rsidRPr="003255CE">
        <w:t xml:space="preserve">Assessment </w:t>
      </w:r>
      <w:r w:rsidRPr="003255CE">
        <w:t>is a force-complete.</w:t>
      </w:r>
    </w:p>
    <w:bookmarkEnd w:id="27"/>
    <w:bookmarkEnd w:id="29"/>
    <w:p w14:paraId="0A565118" w14:textId="0AF26CB0" w:rsidR="00EC28E4" w:rsidRPr="003255CE" w:rsidRDefault="00EC28E4" w:rsidP="0082407D">
      <w:r w:rsidRPr="003255CE">
        <w:t>Parents/‌Guardians may submit a written request to have their child exempted from taking any or all parts of the Smarter Balanced Summative Assessments or</w:t>
      </w:r>
      <w:r w:rsidR="00265191" w:rsidRPr="003255CE">
        <w:t>, as designated, the</w:t>
      </w:r>
      <w:r w:rsidRPr="003255CE">
        <w:t xml:space="preserve"> CAAs.</w:t>
      </w:r>
      <w:bookmarkStart w:id="30" w:name="_Hlk90034601"/>
      <w:r w:rsidR="00CF41FD" w:rsidRPr="003255CE">
        <w:t xml:space="preserve"> </w:t>
      </w:r>
      <w:bookmarkStart w:id="31" w:name="_Hlk219446740"/>
      <w:r w:rsidRPr="003255CE">
        <w:t>Students whose</w:t>
      </w:r>
      <w:bookmarkEnd w:id="31"/>
      <w:r w:rsidRPr="003255CE">
        <w:t xml:space="preserve"> parents/guardians </w:t>
      </w:r>
      <w:r w:rsidR="00CF41FD" w:rsidRPr="003255CE">
        <w:t xml:space="preserve">do </w:t>
      </w:r>
      <w:r w:rsidRPr="003255CE">
        <w:t xml:space="preserve">submit a written request are exempted from taking the </w:t>
      </w:r>
      <w:r w:rsidR="00B2105E" w:rsidRPr="003255CE">
        <w:t>assessment</w:t>
      </w:r>
      <w:r w:rsidRPr="003255CE">
        <w:t>s (</w:t>
      </w:r>
      <w:r w:rsidRPr="003255CE">
        <w:rPr>
          <w:i/>
          <w:iCs/>
        </w:rPr>
        <w:t xml:space="preserve">Education Code </w:t>
      </w:r>
      <w:r w:rsidRPr="003255CE">
        <w:t>[</w:t>
      </w:r>
      <w:r w:rsidRPr="003255CE">
        <w:rPr>
          <w:i/>
          <w:iCs/>
        </w:rPr>
        <w:t>EC</w:t>
      </w:r>
      <w:r w:rsidRPr="003255CE">
        <w:t xml:space="preserve">] Section 60615). </w:t>
      </w:r>
      <w:bookmarkStart w:id="32" w:name="_Hlk92013042"/>
      <w:r w:rsidRPr="003255CE">
        <w:t xml:space="preserve">Additionally, students who were not tested </w:t>
      </w:r>
      <w:bookmarkEnd w:id="30"/>
      <w:r w:rsidRPr="003255CE">
        <w:t>because of a medical emergency are also exempt.</w:t>
      </w:r>
      <w:bookmarkEnd w:id="32"/>
      <w:r w:rsidR="00575AA2" w:rsidRPr="003255CE">
        <w:t xml:space="preserve"> These students are included in public reporting aggregations as not tested.</w:t>
      </w:r>
    </w:p>
    <w:p w14:paraId="6F82D4A1" w14:textId="19B46EF6" w:rsidR="00565D2F" w:rsidRPr="003255CE" w:rsidRDefault="00565D2F" w:rsidP="0082407D">
      <w:pPr>
        <w:pStyle w:val="Heading3"/>
        <w:rPr>
          <w:webHidden/>
        </w:rPr>
      </w:pPr>
      <w:bookmarkStart w:id="33" w:name="_Toc215661958"/>
      <w:r w:rsidRPr="003255CE">
        <w:t>Intended Use and Purpose of Test Scores</w:t>
      </w:r>
      <w:bookmarkEnd w:id="33"/>
    </w:p>
    <w:p w14:paraId="144868E1" w14:textId="6FAEEABC" w:rsidR="00860D55" w:rsidRPr="003255CE" w:rsidRDefault="00860D55" w:rsidP="0082407D">
      <w:bookmarkStart w:id="34" w:name="_Hlk130727800"/>
      <w:r w:rsidRPr="003255CE">
        <w:t>The results of assessments within the CAASPP System are used for two primary purposes as described in</w:t>
      </w:r>
      <w:r w:rsidR="006225EB" w:rsidRPr="003255CE">
        <w:t xml:space="preserve"> </w:t>
      </w:r>
      <w:r w:rsidRPr="003255CE">
        <w:rPr>
          <w:i/>
          <w:iCs/>
        </w:rPr>
        <w:t>EC</w:t>
      </w:r>
      <w:r w:rsidR="006225EB" w:rsidRPr="003255CE">
        <w:t xml:space="preserve"> </w:t>
      </w:r>
      <w:r w:rsidRPr="003255CE">
        <w:t xml:space="preserve">sections 60602.5(a) and (a)(4). (Excerpted from the </w:t>
      </w:r>
      <w:r w:rsidRPr="003255CE">
        <w:rPr>
          <w:i/>
          <w:iCs/>
        </w:rPr>
        <w:t xml:space="preserve">EC </w:t>
      </w:r>
      <w:r w:rsidRPr="003255CE">
        <w:t>Section 60602 web page.)</w:t>
      </w:r>
    </w:p>
    <w:p w14:paraId="38EC4EDD" w14:textId="77777777" w:rsidR="00860D55" w:rsidRPr="003255CE" w:rsidRDefault="00860D55" w:rsidP="0082407D">
      <w:pPr>
        <w:pStyle w:val="NormalIndent2"/>
        <w:ind w:left="720"/>
      </w:pPr>
      <w:r w:rsidRPr="003255CE">
        <w:t>60602.5(a) It is the intent of the Legislature in enacting this chapter to provide a system of assessments of pupils that has the primary purposes of assisting teachers, administrators, and pupils and their parents; improving teaching and learning; and promoting high-quality teaching and learning using a variety of assessment approaches and item types. The assessments, where applicable and valid, will produce scores that can be aggregated and disaggregated for the purpose of holding schools and local educational agencies accountable for the achievement of all their pupils in learning the California academic content standards.</w:t>
      </w:r>
    </w:p>
    <w:p w14:paraId="5C9A46EE" w14:textId="77777777" w:rsidR="00860D55" w:rsidRPr="003255CE" w:rsidRDefault="00860D55" w:rsidP="0082407D">
      <w:pPr>
        <w:pStyle w:val="NormalIndent2"/>
        <w:ind w:left="720"/>
      </w:pPr>
      <w:r w:rsidRPr="003255CE">
        <w:t>60602.5(a)(4) Provide information to pupils, parents and guardians, teachers, schools, and local educational agencies on a timely basis so that the information can be used to further the development of the pupil and to improve the educational program.</w:t>
      </w:r>
    </w:p>
    <w:p w14:paraId="259FFFB7" w14:textId="77777777" w:rsidR="00860D55" w:rsidRPr="003255CE" w:rsidRDefault="00860D55" w:rsidP="00790302">
      <w:pPr>
        <w:keepNext/>
      </w:pPr>
      <w:r w:rsidRPr="003255CE">
        <w:lastRenderedPageBreak/>
        <w:t>Therefore, the two primary purposes of an assessment within the CAASPP System are the following:</w:t>
      </w:r>
    </w:p>
    <w:p w14:paraId="0621CE80" w14:textId="77777777" w:rsidR="00860D55" w:rsidRPr="003255CE" w:rsidRDefault="00860D55" w:rsidP="00790302">
      <w:pPr>
        <w:pStyle w:val="Numbered"/>
        <w:keepNext/>
        <w:numPr>
          <w:ilvl w:val="0"/>
          <w:numId w:val="8"/>
        </w:numPr>
        <w:ind w:left="864" w:hanging="288"/>
      </w:pPr>
      <w:bookmarkStart w:id="35" w:name="_Toc418955029"/>
      <w:bookmarkStart w:id="36" w:name="_Toc421195787"/>
      <w:bookmarkStart w:id="37" w:name="_Toc421689155"/>
      <w:bookmarkStart w:id="38" w:name="_Toc453438842"/>
      <w:bookmarkStart w:id="39" w:name="_Toc453511858"/>
      <w:bookmarkStart w:id="40" w:name="_Toc457304935"/>
      <w:bookmarkStart w:id="41" w:name="_Toc468782794"/>
      <w:r w:rsidRPr="003255CE">
        <w:t>To communicate students’ progress in achieving the state’s academic standards to students, parents/guardians, and teachers</w:t>
      </w:r>
    </w:p>
    <w:p w14:paraId="59FBAEC2" w14:textId="77777777" w:rsidR="00860D55" w:rsidRPr="003255CE" w:rsidRDefault="00860D55" w:rsidP="0082407D">
      <w:pPr>
        <w:pStyle w:val="Numbered"/>
        <w:numPr>
          <w:ilvl w:val="0"/>
          <w:numId w:val="8"/>
        </w:numPr>
        <w:ind w:left="864" w:hanging="288"/>
      </w:pPr>
      <w:r w:rsidRPr="003255CE">
        <w:t>To inform decisions that teachers and administrators make about improving the educational program</w:t>
      </w:r>
    </w:p>
    <w:p w14:paraId="276C3367" w14:textId="77777777" w:rsidR="00860D55" w:rsidRPr="003255CE" w:rsidRDefault="00860D55" w:rsidP="0082407D">
      <w:bookmarkStart w:id="42" w:name="_Hlk121291934"/>
      <w:bookmarkEnd w:id="35"/>
      <w:bookmarkEnd w:id="36"/>
      <w:bookmarkEnd w:id="37"/>
      <w:bookmarkEnd w:id="38"/>
      <w:bookmarkEnd w:id="39"/>
      <w:bookmarkEnd w:id="40"/>
      <w:bookmarkEnd w:id="41"/>
      <w:r w:rsidRPr="003255CE">
        <w:t>Sections 60602.5(c) and (d) provide additional information regarding use and purpose of test scores for the system of assessments:</w:t>
      </w:r>
    </w:p>
    <w:p w14:paraId="7CFCB19C" w14:textId="77777777" w:rsidR="00860D55" w:rsidRPr="003255CE" w:rsidRDefault="00860D55" w:rsidP="0082407D">
      <w:pPr>
        <w:pStyle w:val="NormalIndent2"/>
        <w:ind w:left="720"/>
      </w:pPr>
      <w:r w:rsidRPr="003255CE">
        <w:t>60602.5(c) It is the intent of the Legislature that parents, classroom teachers, other educators, pupil representatives, institutions of higher education, business community members, and the public be involved, in an active and ongoing basis, in the design and implementation of the statewide pupil assessment system and the development of assessment instruments.</w:t>
      </w:r>
    </w:p>
    <w:p w14:paraId="05369A8C" w14:textId="77777777" w:rsidR="00860D55" w:rsidRPr="003255CE" w:rsidRDefault="00860D55" w:rsidP="0082407D">
      <w:pPr>
        <w:pStyle w:val="NormalIndent2"/>
        <w:ind w:left="720"/>
      </w:pPr>
      <w:r w:rsidRPr="003255CE">
        <w:t>60602.5(d) It is the intent of the Legislature, insofar as is practically feasible and following the completion of annual testing, that the content, test structure, and test items in the assessments that are part of the statewide pupil assessment system become open and transparent to teachers, parents, and pupils, to assist stakeholders in working together to demonstrate improvement in pupil academic achievement. A planned change in annual test content, format, or design should be made available to educators and the public well before the beginning of the school year in which the change will be implemented.</w:t>
      </w:r>
    </w:p>
    <w:p w14:paraId="092420F3" w14:textId="6E74454E" w:rsidR="00565D2F" w:rsidRPr="003255CE" w:rsidRDefault="00565D2F" w:rsidP="0082407D">
      <w:pPr>
        <w:pStyle w:val="Heading3"/>
        <w:rPr>
          <w:webHidden/>
        </w:rPr>
      </w:pPr>
      <w:bookmarkStart w:id="43" w:name="_Toc215661959"/>
      <w:bookmarkEnd w:id="34"/>
      <w:bookmarkEnd w:id="42"/>
      <w:r w:rsidRPr="003255CE">
        <w:t>Testing Window</w:t>
      </w:r>
      <w:bookmarkEnd w:id="43"/>
    </w:p>
    <w:p w14:paraId="51521B55" w14:textId="7646C55F" w:rsidR="002068BA" w:rsidRPr="003255CE" w:rsidRDefault="002068BA" w:rsidP="0082407D">
      <w:pPr>
        <w:keepLines/>
      </w:pPr>
      <w:r w:rsidRPr="003255CE">
        <w:t>The Smarter Balanced Summative Assessments for grades three through eight and grade eleven are administered within a testing window pursuant to 5</w:t>
      </w:r>
      <w:r w:rsidRPr="003255CE">
        <w:rPr>
          <w:i/>
          <w:iCs/>
        </w:rPr>
        <w:t xml:space="preserve"> CCR</w:t>
      </w:r>
      <w:r w:rsidRPr="003255CE">
        <w:t xml:space="preserve">, sections 855(a)(1), 855(a)(2), 855(b), and 855(c). </w:t>
      </w:r>
      <w:r w:rsidR="00731ADF" w:rsidRPr="003255CE">
        <w:t>T</w:t>
      </w:r>
      <w:r w:rsidRPr="003255CE">
        <w:t xml:space="preserve">he state testing window for the </w:t>
      </w:r>
      <w:r w:rsidR="00831DAC" w:rsidRPr="003255CE">
        <w:t>2024–25</w:t>
      </w:r>
      <w:r w:rsidRPr="003255CE">
        <w:t xml:space="preserve"> CAASPP Smarter Balanced Summative Assessments </w:t>
      </w:r>
      <w:r w:rsidR="00F86E79" w:rsidRPr="003255CE">
        <w:t xml:space="preserve">opened </w:t>
      </w:r>
      <w:r w:rsidRPr="003255CE">
        <w:t xml:space="preserve">on </w:t>
      </w:r>
      <w:r w:rsidR="00442214" w:rsidRPr="003255CE">
        <w:t>January</w:t>
      </w:r>
      <w:r w:rsidR="00433F5F" w:rsidRPr="003255CE">
        <w:t xml:space="preserve"> </w:t>
      </w:r>
      <w:r w:rsidR="00BF5D7A" w:rsidRPr="003255CE">
        <w:t>14</w:t>
      </w:r>
      <w:r w:rsidR="00CA55B2" w:rsidRPr="003255CE">
        <w:t>, 202</w:t>
      </w:r>
      <w:r w:rsidR="00BF5D7A" w:rsidRPr="003255CE">
        <w:t>5</w:t>
      </w:r>
      <w:r w:rsidR="00CA55B2" w:rsidRPr="003255CE">
        <w:t>,</w:t>
      </w:r>
      <w:r w:rsidRPr="003255CE">
        <w:t xml:space="preserve"> and </w:t>
      </w:r>
      <w:r w:rsidR="00F86E79" w:rsidRPr="003255CE">
        <w:t xml:space="preserve">closed </w:t>
      </w:r>
      <w:r w:rsidRPr="003255CE">
        <w:t xml:space="preserve">on </w:t>
      </w:r>
      <w:r w:rsidR="00FB6221" w:rsidRPr="003255CE">
        <w:t xml:space="preserve">June </w:t>
      </w:r>
      <w:r w:rsidR="00BF5D7A" w:rsidRPr="003255CE">
        <w:t>30</w:t>
      </w:r>
      <w:r w:rsidR="00CA55B2" w:rsidRPr="003255CE">
        <w:t>, 202</w:t>
      </w:r>
      <w:r w:rsidR="00BF5D7A" w:rsidRPr="003255CE">
        <w:t>5</w:t>
      </w:r>
      <w:r w:rsidRPr="003255CE">
        <w:t>.</w:t>
      </w:r>
    </w:p>
    <w:p w14:paraId="55EF7EE5" w14:textId="7C17A6C6" w:rsidR="002068BA" w:rsidRPr="003255CE" w:rsidRDefault="002068BA" w:rsidP="0082407D">
      <w:bookmarkStart w:id="44" w:name="_Impact_of_the"/>
      <w:bookmarkEnd w:id="44"/>
      <w:r w:rsidRPr="003255CE">
        <w:t>A student could take the CAASPP Smarter Balanced within the testing window over as many days as required to meet the student’s needs (</w:t>
      </w:r>
      <w:r w:rsidRPr="003255CE">
        <w:rPr>
          <w:iCs/>
        </w:rPr>
        <w:t>5</w:t>
      </w:r>
      <w:r w:rsidRPr="003255CE">
        <w:rPr>
          <w:i/>
        </w:rPr>
        <w:t xml:space="preserve"> CCR</w:t>
      </w:r>
      <w:r w:rsidRPr="003255CE">
        <w:rPr>
          <w:rFonts w:eastAsia="Times New Roman"/>
        </w:rPr>
        <w:t xml:space="preserve"> Section 855[a</w:t>
      </w:r>
      <w:r w:rsidRPr="003255CE" w:rsidDel="001E5DED">
        <w:rPr>
          <w:rFonts w:eastAsia="Times New Roman"/>
        </w:rPr>
        <w:t>])</w:t>
      </w:r>
      <w:r w:rsidRPr="003255CE" w:rsidDel="001E5DED">
        <w:t>.</w:t>
      </w:r>
      <w:r w:rsidRPr="003255CE">
        <w:t xml:space="preserve"> Similar to other CAASPP assessments, the Smarter Balanced assessments were untimed for test takers. Refer to subsection </w:t>
      </w:r>
      <w:hyperlink w:anchor="_Test_Length" w:history="1">
        <w:r w:rsidRPr="003255CE">
          <w:rPr>
            <w:rStyle w:val="Hyperlink"/>
            <w:i/>
            <w:iCs/>
          </w:rPr>
          <w:t>2.2.1 Test Length</w:t>
        </w:r>
      </w:hyperlink>
      <w:r w:rsidRPr="003255CE">
        <w:t xml:space="preserve"> for more information about test length.</w:t>
      </w:r>
    </w:p>
    <w:p w14:paraId="22BC8ECA" w14:textId="76ADA14E" w:rsidR="00565D2F" w:rsidRPr="003255CE" w:rsidRDefault="7C220AA7" w:rsidP="0082407D">
      <w:pPr>
        <w:pStyle w:val="Heading3"/>
      </w:pPr>
      <w:bookmarkStart w:id="45" w:name="_Toc151302999"/>
      <w:bookmarkStart w:id="46" w:name="_Toc151303000"/>
      <w:bookmarkStart w:id="47" w:name="_Toc151303001"/>
      <w:bookmarkStart w:id="48" w:name="_Toc151303002"/>
      <w:bookmarkStart w:id="49" w:name="_Toc151303003"/>
      <w:bookmarkStart w:id="50" w:name="_Toc151303004"/>
      <w:bookmarkStart w:id="51" w:name="_Toc215661960"/>
      <w:bookmarkEnd w:id="45"/>
      <w:bookmarkEnd w:id="46"/>
      <w:bookmarkEnd w:id="47"/>
      <w:bookmarkEnd w:id="48"/>
      <w:bookmarkEnd w:id="49"/>
      <w:bookmarkEnd w:id="50"/>
      <w:r w:rsidRPr="003255CE">
        <w:t>Significant</w:t>
      </w:r>
      <w:r w:rsidR="008B4070" w:rsidRPr="003255CE">
        <w:t xml:space="preserve"> Developments</w:t>
      </w:r>
      <w:r w:rsidRPr="003255CE">
        <w:t xml:space="preserve"> </w:t>
      </w:r>
      <w:r w:rsidR="00FD45C1" w:rsidRPr="003255CE">
        <w:t>for the</w:t>
      </w:r>
      <w:r w:rsidR="3800BFB7" w:rsidRPr="003255CE">
        <w:t xml:space="preserve"> </w:t>
      </w:r>
      <w:r w:rsidR="229EB436" w:rsidRPr="003255CE">
        <w:t>202</w:t>
      </w:r>
      <w:r w:rsidR="00FD45C1" w:rsidRPr="003255CE">
        <w:t>4</w:t>
      </w:r>
      <w:r w:rsidR="229EB436" w:rsidRPr="003255CE">
        <w:t>–2</w:t>
      </w:r>
      <w:r w:rsidR="00FD45C1" w:rsidRPr="003255CE">
        <w:t xml:space="preserve">5 </w:t>
      </w:r>
      <w:r w:rsidR="008B4070" w:rsidRPr="003255CE">
        <w:t xml:space="preserve">CAASPP </w:t>
      </w:r>
      <w:r w:rsidR="00FD45C1" w:rsidRPr="003255CE">
        <w:t>Smarter Balanced Summative Assessment Administration</w:t>
      </w:r>
      <w:bookmarkEnd w:id="51"/>
    </w:p>
    <w:p w14:paraId="448C281A" w14:textId="36ACAFF2" w:rsidR="005D3058" w:rsidRPr="003255CE" w:rsidRDefault="00FD45C1" w:rsidP="0082407D">
      <w:pPr>
        <w:pStyle w:val="Heading4"/>
      </w:pPr>
      <w:bookmarkStart w:id="52" w:name="_Toc215661961"/>
      <w:r w:rsidRPr="003255CE">
        <w:t>Communications</w:t>
      </w:r>
      <w:bookmarkEnd w:id="52"/>
    </w:p>
    <w:p w14:paraId="16E12C9A" w14:textId="4BA41F13" w:rsidR="00860D55" w:rsidRPr="003255CE" w:rsidRDefault="00860D55" w:rsidP="0082407D">
      <w:bookmarkStart w:id="53" w:name="_Hlk207917779"/>
      <w:r w:rsidRPr="003255CE">
        <w:t xml:space="preserve">The CAASPP and </w:t>
      </w:r>
      <w:r w:rsidR="00974982" w:rsidRPr="003255CE">
        <w:t>English Language Proficiency Assessments for California (</w:t>
      </w:r>
      <w:r w:rsidRPr="003255CE">
        <w:t>ELPAC</w:t>
      </w:r>
      <w:r w:rsidR="00974982" w:rsidRPr="003255CE">
        <w:t>)</w:t>
      </w:r>
      <w:r w:rsidRPr="003255CE">
        <w:t xml:space="preserve"> program websites were combined into one website, the CAASPP &amp; ELPAC Website. This site features responsive design, improved navigability, and a simplified layout.</w:t>
      </w:r>
    </w:p>
    <w:p w14:paraId="2FE1FE51" w14:textId="0E86D726" w:rsidR="00A60341" w:rsidRPr="003255CE" w:rsidRDefault="00FD45C1" w:rsidP="0082407D">
      <w:pPr>
        <w:pStyle w:val="Heading4"/>
      </w:pPr>
      <w:bookmarkStart w:id="54" w:name="_Toc215661962"/>
      <w:bookmarkEnd w:id="53"/>
      <w:r w:rsidRPr="003255CE">
        <w:t>Reporting</w:t>
      </w:r>
      <w:bookmarkEnd w:id="54"/>
    </w:p>
    <w:p w14:paraId="400A9BC0" w14:textId="77777777" w:rsidR="00860D55" w:rsidRPr="003255CE" w:rsidRDefault="00860D55" w:rsidP="0082407D">
      <w:bookmarkStart w:id="55" w:name="_Toc102483511"/>
      <w:r w:rsidRPr="003255CE">
        <w:t>End-of-year data files were completed earlier to support the CDE goal of delivering statewide reporting earlier than in previous years.</w:t>
      </w:r>
    </w:p>
    <w:p w14:paraId="65545492" w14:textId="1673AB72" w:rsidR="00C02C9F" w:rsidRPr="003255CE" w:rsidRDefault="00C02C9F" w:rsidP="0082407D">
      <w:pPr>
        <w:pStyle w:val="Heading4"/>
      </w:pPr>
      <w:bookmarkStart w:id="56" w:name="_Toc215661963"/>
      <w:r w:rsidRPr="003255CE">
        <w:lastRenderedPageBreak/>
        <w:t>Accessibility Resources</w:t>
      </w:r>
      <w:bookmarkEnd w:id="55"/>
      <w:bookmarkEnd w:id="56"/>
    </w:p>
    <w:p w14:paraId="5A989A5E" w14:textId="77777777" w:rsidR="00860D55" w:rsidRPr="003255CE" w:rsidRDefault="00860D55" w:rsidP="0082407D">
      <w:pPr>
        <w:keepNext/>
      </w:pPr>
      <w:bookmarkStart w:id="57" w:name="_Hlk207917848"/>
      <w:r w:rsidRPr="003255CE">
        <w:t>The following accessibility resource–related updates were made:</w:t>
      </w:r>
    </w:p>
    <w:p w14:paraId="2B66FE76" w14:textId="77777777" w:rsidR="00860D55" w:rsidRPr="003255CE" w:rsidRDefault="00860D55" w:rsidP="0082407D">
      <w:pPr>
        <w:pStyle w:val="bullets"/>
        <w:numPr>
          <w:ilvl w:val="0"/>
          <w:numId w:val="3"/>
        </w:numPr>
        <w:tabs>
          <w:tab w:val="clear" w:pos="817"/>
        </w:tabs>
        <w:ind w:left="864" w:hanging="288"/>
      </w:pPr>
      <w:bookmarkStart w:id="58" w:name="_Hlk176933129"/>
      <w:r w:rsidRPr="003255CE">
        <w:t>Text-to-speech was added to the student sign-in workflow.</w:t>
      </w:r>
    </w:p>
    <w:p w14:paraId="293CC771" w14:textId="18F77A86" w:rsidR="00860D55" w:rsidRPr="003255CE" w:rsidRDefault="00860D55" w:rsidP="0082407D">
      <w:pPr>
        <w:pStyle w:val="bullets"/>
        <w:numPr>
          <w:ilvl w:val="0"/>
          <w:numId w:val="3"/>
        </w:numPr>
        <w:tabs>
          <w:tab w:val="clear" w:pos="817"/>
        </w:tabs>
        <w:ind w:left="864" w:hanging="288"/>
      </w:pPr>
      <w:bookmarkStart w:id="59" w:name="_Hlk176934013"/>
      <w:r w:rsidRPr="003255CE">
        <w:t>The embedded American Sign Language accommodation could be enabled after the student selected an icon instead of a context menu item.</w:t>
      </w:r>
    </w:p>
    <w:bookmarkEnd w:id="59"/>
    <w:p w14:paraId="1BBBF3F9" w14:textId="77777777" w:rsidR="00860D55" w:rsidRPr="003255CE" w:rsidRDefault="00860D55" w:rsidP="0082407D">
      <w:pPr>
        <w:pStyle w:val="bullets"/>
        <w:numPr>
          <w:ilvl w:val="0"/>
          <w:numId w:val="3"/>
        </w:numPr>
        <w:tabs>
          <w:tab w:val="clear" w:pos="817"/>
        </w:tabs>
        <w:ind w:left="864" w:hanging="288"/>
      </w:pPr>
      <w:r w:rsidRPr="003255CE">
        <w:t>Color contrast with non-embedded print-on-demand was no longer listed as a non-embedded accommodation.</w:t>
      </w:r>
    </w:p>
    <w:p w14:paraId="148B5A99" w14:textId="77777777" w:rsidR="00860D55" w:rsidRPr="003255CE" w:rsidRDefault="00860D55" w:rsidP="0082407D">
      <w:pPr>
        <w:pStyle w:val="bullets"/>
        <w:numPr>
          <w:ilvl w:val="0"/>
          <w:numId w:val="3"/>
        </w:numPr>
        <w:tabs>
          <w:tab w:val="clear" w:pos="817"/>
        </w:tabs>
        <w:ind w:left="864" w:hanging="288"/>
      </w:pPr>
      <w:r w:rsidRPr="003255CE">
        <w:t>The definition of non-embedded alternate response options accommodation was expanded to include augmentative and alternative communication devices.</w:t>
      </w:r>
    </w:p>
    <w:p w14:paraId="411F4978" w14:textId="3D338E3B" w:rsidR="00860D55" w:rsidRPr="003255CE" w:rsidRDefault="00860D55" w:rsidP="0082407D">
      <w:pPr>
        <w:pStyle w:val="bullets"/>
        <w:numPr>
          <w:ilvl w:val="0"/>
          <w:numId w:val="3"/>
        </w:numPr>
        <w:tabs>
          <w:tab w:val="clear" w:pos="817"/>
        </w:tabs>
        <w:ind w:left="864" w:hanging="288"/>
      </w:pPr>
      <w:r w:rsidRPr="003255CE">
        <w:t>The embedded and non-embedded word prediction accommodation</w:t>
      </w:r>
      <w:r w:rsidR="001319E0" w:rsidRPr="003255CE">
        <w:t>s</w:t>
      </w:r>
      <w:r w:rsidRPr="003255CE">
        <w:t xml:space="preserve"> were renamed “word completion.”</w:t>
      </w:r>
    </w:p>
    <w:bookmarkEnd w:id="58"/>
    <w:p w14:paraId="685248AC" w14:textId="54D5BCC6" w:rsidR="00860D55" w:rsidRPr="003255CE" w:rsidRDefault="00860D55" w:rsidP="0082407D">
      <w:pPr>
        <w:pStyle w:val="bullets"/>
        <w:numPr>
          <w:ilvl w:val="0"/>
          <w:numId w:val="3"/>
        </w:numPr>
        <w:tabs>
          <w:tab w:val="clear" w:pos="817"/>
        </w:tabs>
        <w:ind w:left="864" w:hanging="288"/>
        <w:rPr>
          <w:lang w:eastAsia="ko-KR"/>
        </w:rPr>
      </w:pPr>
      <w:r w:rsidRPr="003255CE">
        <w:t>The non-embedded braille hybrid adaptive test (HAT) had a raised-line graphics option (in addition to embossed graphics) for students assigned the braille accommodation for whom HAT had been requested.</w:t>
      </w:r>
    </w:p>
    <w:p w14:paraId="37BAE4A6" w14:textId="648EACA4" w:rsidR="00860D55" w:rsidRPr="003255CE" w:rsidRDefault="00860D55" w:rsidP="0082407D">
      <w:pPr>
        <w:pStyle w:val="bullets"/>
        <w:numPr>
          <w:ilvl w:val="0"/>
          <w:numId w:val="3"/>
        </w:numPr>
        <w:tabs>
          <w:tab w:val="clear" w:pos="817"/>
        </w:tabs>
        <w:ind w:left="864" w:hanging="288"/>
      </w:pPr>
      <w:bookmarkStart w:id="60" w:name="_Hlk176934032"/>
      <w:r w:rsidRPr="003255CE">
        <w:t>The embedded text-to-speech accommodation and text-to-speech in Spanish mathematics designated support were enhanced to include tracking and to be enabled after the student selected an icon instead of a context menu item.</w:t>
      </w:r>
    </w:p>
    <w:p w14:paraId="324B84E8" w14:textId="125A26C5" w:rsidR="00565D2F" w:rsidRPr="003255CE" w:rsidRDefault="00565D2F" w:rsidP="0082407D">
      <w:pPr>
        <w:pStyle w:val="Heading3"/>
        <w:rPr>
          <w:webHidden/>
        </w:rPr>
      </w:pPr>
      <w:bookmarkStart w:id="61" w:name="_Toc209683381"/>
      <w:bookmarkStart w:id="62" w:name="_Toc210070337"/>
      <w:bookmarkStart w:id="63" w:name="_Toc210118816"/>
      <w:bookmarkStart w:id="64" w:name="_Toc213225865"/>
      <w:bookmarkStart w:id="65" w:name="_Toc214460444"/>
      <w:bookmarkStart w:id="66" w:name="_Toc209683382"/>
      <w:bookmarkStart w:id="67" w:name="_Toc210070338"/>
      <w:bookmarkStart w:id="68" w:name="_Toc210118817"/>
      <w:bookmarkStart w:id="69" w:name="_Toc213225866"/>
      <w:bookmarkStart w:id="70" w:name="_Toc214460445"/>
      <w:bookmarkStart w:id="71" w:name="_Toc215661964"/>
      <w:bookmarkEnd w:id="57"/>
      <w:bookmarkEnd w:id="60"/>
      <w:bookmarkEnd w:id="61"/>
      <w:bookmarkEnd w:id="62"/>
      <w:bookmarkEnd w:id="63"/>
      <w:bookmarkEnd w:id="64"/>
      <w:bookmarkEnd w:id="65"/>
      <w:bookmarkEnd w:id="66"/>
      <w:bookmarkEnd w:id="67"/>
      <w:bookmarkEnd w:id="68"/>
      <w:bookmarkEnd w:id="69"/>
      <w:bookmarkEnd w:id="70"/>
      <w:r w:rsidRPr="003255CE">
        <w:t>Groups and Organizations Involved with the</w:t>
      </w:r>
      <w:r w:rsidR="008B4070" w:rsidRPr="003255CE">
        <w:t xml:space="preserve"> CAASPP</w:t>
      </w:r>
      <w:r w:rsidRPr="003255CE">
        <w:t xml:space="preserve"> </w:t>
      </w:r>
      <w:r w:rsidR="004C132D" w:rsidRPr="003255CE">
        <w:t>Smarter Balanced Summative</w:t>
      </w:r>
      <w:r w:rsidR="00D71A58" w:rsidRPr="003255CE">
        <w:t> </w:t>
      </w:r>
      <w:r w:rsidR="004C132D" w:rsidRPr="003255CE">
        <w:t>Assessm</w:t>
      </w:r>
      <w:r w:rsidR="00860D55" w:rsidRPr="003255CE">
        <w:t>e</w:t>
      </w:r>
      <w:r w:rsidR="004C132D" w:rsidRPr="003255CE">
        <w:t>nts</w:t>
      </w:r>
      <w:bookmarkEnd w:id="71"/>
    </w:p>
    <w:p w14:paraId="163697D1" w14:textId="07F1BF21" w:rsidR="00565D2F" w:rsidRPr="003255CE" w:rsidRDefault="00565D2F" w:rsidP="0082407D">
      <w:pPr>
        <w:pStyle w:val="Heading4"/>
        <w:rPr>
          <w:webHidden/>
        </w:rPr>
      </w:pPr>
      <w:bookmarkStart w:id="72" w:name="_Toc215661965"/>
      <w:r w:rsidRPr="003255CE">
        <w:t>California State Board of Education</w:t>
      </w:r>
      <w:bookmarkEnd w:id="72"/>
    </w:p>
    <w:p w14:paraId="1EAC08A3" w14:textId="77777777" w:rsidR="00860D55" w:rsidRPr="003255CE" w:rsidRDefault="00860D55" w:rsidP="0082407D">
      <w:bookmarkStart w:id="73" w:name="_Hlk130727921"/>
      <w:bookmarkStart w:id="74" w:name="_Hlk149053619"/>
      <w:r w:rsidRPr="003255CE">
        <w:t xml:space="preserve">The California State Board of Education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3255CE">
        <w:rPr>
          <w:i/>
          <w:iCs/>
        </w:rPr>
        <w:t>EC</w:t>
      </w:r>
      <w:r w:rsidRPr="003255CE">
        <w:t>.</w:t>
      </w:r>
    </w:p>
    <w:p w14:paraId="48D40BEA" w14:textId="4D3F9094" w:rsidR="00860D55" w:rsidRPr="003255CE" w:rsidRDefault="00860D55" w:rsidP="0082407D">
      <w:r w:rsidRPr="003255CE">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75" w:name="_Hlk90034720"/>
      <w:r w:rsidRPr="003255CE">
        <w:t>Student Succeeds Act that provides multiple measures of the academic performance and progress of schools on a variety of academic metrics (CDE, 2025</w:t>
      </w:r>
      <w:r w:rsidR="00585395" w:rsidRPr="003255CE">
        <w:t>d</w:t>
      </w:r>
      <w:r w:rsidRPr="003255CE">
        <w:t>).</w:t>
      </w:r>
    </w:p>
    <w:p w14:paraId="476AF71B" w14:textId="3ED6EB33" w:rsidR="00565D2F" w:rsidRPr="003255CE" w:rsidRDefault="00565D2F" w:rsidP="0082407D">
      <w:pPr>
        <w:pStyle w:val="Heading4"/>
        <w:rPr>
          <w:webHidden/>
        </w:rPr>
      </w:pPr>
      <w:bookmarkStart w:id="76" w:name="_Toc215661966"/>
      <w:bookmarkEnd w:id="73"/>
      <w:bookmarkEnd w:id="74"/>
      <w:bookmarkEnd w:id="75"/>
      <w:r w:rsidRPr="003255CE">
        <w:t>California Department of Education</w:t>
      </w:r>
      <w:bookmarkEnd w:id="76"/>
    </w:p>
    <w:p w14:paraId="2A31C91C" w14:textId="77777777" w:rsidR="00E2732E" w:rsidRPr="003255CE" w:rsidRDefault="00E2732E" w:rsidP="0082407D">
      <w:bookmarkStart w:id="77" w:name="_Hlk90034727"/>
      <w:bookmarkStart w:id="78" w:name="_Hlk149053633"/>
      <w:r w:rsidRPr="003255CE">
        <w:t>The CDE oversees California’s public school system, which is responsible for the education of more than 5,800,000 children and some adults in more than 9,900 schools.</w:t>
      </w:r>
      <w:r w:rsidRPr="003255CE">
        <w:rPr>
          <w:rStyle w:val="FootnoteReference"/>
        </w:rPr>
        <w:footnoteReference w:id="4"/>
      </w:r>
      <w:r w:rsidRPr="003255CE">
        <w:t xml:space="preserve"> California aims to provide a world-class education for all students, from early childhood to adulthood. The CDE serves the state by innovating and collaborating with educators, schools, parents/guardians, and community partners which together, as a team, prepare students to live, work, and thrive in a multicultural, multilingual, and highly connected world.</w:t>
      </w:r>
    </w:p>
    <w:p w14:paraId="52FCF68F" w14:textId="2023AA5B" w:rsidR="00E2732E" w:rsidRPr="003255CE" w:rsidRDefault="00E2732E" w:rsidP="0082407D">
      <w:r w:rsidRPr="003255CE">
        <w:lastRenderedPageBreak/>
        <w:t>Within the CDE, the Assessment Development and Administration Division oversees statewide assessments (CDE, 2025</w:t>
      </w:r>
      <w:r w:rsidR="00585395" w:rsidRPr="003255CE">
        <w:t>c</w:t>
      </w:r>
      <w:r w:rsidRPr="003255CE">
        <w:t>).</w:t>
      </w:r>
    </w:p>
    <w:p w14:paraId="6D9699E7" w14:textId="143E7CB3" w:rsidR="00565D2F" w:rsidRPr="003255CE" w:rsidRDefault="00565D2F" w:rsidP="0082407D">
      <w:pPr>
        <w:pStyle w:val="Heading4"/>
        <w:rPr>
          <w:webHidden/>
        </w:rPr>
      </w:pPr>
      <w:bookmarkStart w:id="79" w:name="_Toc215661967"/>
      <w:bookmarkEnd w:id="77"/>
      <w:bookmarkEnd w:id="78"/>
      <w:r w:rsidRPr="003255CE">
        <w:t>California Educators</w:t>
      </w:r>
      <w:bookmarkEnd w:id="79"/>
    </w:p>
    <w:p w14:paraId="2B1803D1" w14:textId="65D66A80" w:rsidR="00DB53C5" w:rsidRPr="003255CE" w:rsidRDefault="00DB53C5" w:rsidP="0082407D">
      <w:pPr>
        <w:keepLines/>
      </w:pPr>
      <w:r w:rsidRPr="003255CE">
        <w:t xml:space="preserve">A variety of California educators, including teachers and school administrators—who were selected </w:t>
      </w:r>
      <w:r w:rsidR="00FC1637" w:rsidRPr="003255CE">
        <w:t>on the basis of</w:t>
      </w:r>
      <w:r w:rsidRPr="003255CE">
        <w:t xml:space="preserve"> their qualifications, experiences, demographics, and geographic locations—were invited to participate in various aspects of the assessment process. This included defining the purpose and scope, test design, item development, and standard setting. </w:t>
      </w:r>
      <w:r w:rsidR="00C93E3A" w:rsidRPr="003255CE">
        <w:t xml:space="preserve">In </w:t>
      </w:r>
      <w:r w:rsidR="00831DAC" w:rsidRPr="003255CE">
        <w:t>2024–25</w:t>
      </w:r>
      <w:r w:rsidR="00C93E3A" w:rsidRPr="003255CE">
        <w:t>, California educators were involved in scoring of the Smarter Balanced Summative Assessment CR items.</w:t>
      </w:r>
    </w:p>
    <w:p w14:paraId="459B1D9E" w14:textId="7C5B7071" w:rsidR="00565D2F" w:rsidRPr="003255CE" w:rsidRDefault="00565D2F" w:rsidP="0082407D">
      <w:pPr>
        <w:pStyle w:val="Heading4"/>
        <w:rPr>
          <w:webHidden/>
        </w:rPr>
      </w:pPr>
      <w:bookmarkStart w:id="80" w:name="_Toc125375118"/>
      <w:bookmarkStart w:id="81" w:name="_Toc125377768"/>
      <w:bookmarkStart w:id="82" w:name="_Toc215661968"/>
      <w:bookmarkEnd w:id="80"/>
      <w:bookmarkEnd w:id="81"/>
      <w:r w:rsidRPr="003255CE">
        <w:t>Smarter Balanced Assessment Consortium</w:t>
      </w:r>
      <w:bookmarkEnd w:id="82"/>
    </w:p>
    <w:p w14:paraId="302377DD" w14:textId="79228E56" w:rsidR="00C02C9F" w:rsidRPr="003255CE" w:rsidRDefault="00C02C9F" w:rsidP="0082407D">
      <w:r w:rsidRPr="003255CE">
        <w:t xml:space="preserve">The Smarter Balanced Assessment Consortium is a public agency governed by a consortium of states, of which California is a member. The Consortium created a computer-based </w:t>
      </w:r>
      <w:bookmarkStart w:id="83" w:name="_Hlk90034741"/>
      <w:r w:rsidRPr="003255CE">
        <w:t>assessment system aligned to the CCSS that is comp</w:t>
      </w:r>
      <w:r w:rsidR="00C27051" w:rsidRPr="003255CE">
        <w:t>osed</w:t>
      </w:r>
      <w:r w:rsidRPr="003255CE">
        <w:t xml:space="preserve"> of year-end summative assessments and optional interim assessments (Smarter Balanced, n.d.). Smarter Balanced </w:t>
      </w:r>
      <w:bookmarkEnd w:id="83"/>
      <w:r w:rsidRPr="003255CE">
        <w:t>provided the collection of test items in the item bank as well as provided access to Tools for Teachers</w:t>
      </w:r>
      <w:r w:rsidR="00503A3B" w:rsidRPr="003255CE">
        <w:t>,</w:t>
      </w:r>
      <w:r w:rsidRPr="003255CE">
        <w:t xml:space="preserve"> </w:t>
      </w:r>
      <w:r w:rsidR="00E51C3E" w:rsidRPr="003255CE">
        <w:t xml:space="preserve">which </w:t>
      </w:r>
      <w:r w:rsidRPr="003255CE">
        <w:t>provide</w:t>
      </w:r>
      <w:r w:rsidR="00503A3B" w:rsidRPr="003255CE">
        <w:t>d</w:t>
      </w:r>
      <w:r w:rsidRPr="003255CE">
        <w:t xml:space="preserve"> an online collection of resources to help teachers improve classroom-based assessment practices.</w:t>
      </w:r>
    </w:p>
    <w:p w14:paraId="5BBA2124" w14:textId="1837689A" w:rsidR="00C02C9F" w:rsidRPr="003255CE" w:rsidRDefault="1A4EB5BF" w:rsidP="0082407D">
      <w:r w:rsidRPr="003255CE">
        <w:t>Finally, Smarter Balanced developed and host</w:t>
      </w:r>
      <w:r w:rsidR="7B276030" w:rsidRPr="003255CE">
        <w:t>ed</w:t>
      </w:r>
      <w:r w:rsidRPr="003255CE">
        <w:t xml:space="preserve"> the California Educator Reporting System (CERS), which was used to report</w:t>
      </w:r>
      <w:r w:rsidR="004133E0" w:rsidRPr="003255CE">
        <w:t xml:space="preserve"> both</w:t>
      </w:r>
      <w:r w:rsidRPr="003255CE">
        <w:t xml:space="preserve"> summative</w:t>
      </w:r>
      <w:r w:rsidR="004133E0" w:rsidRPr="003255CE">
        <w:t xml:space="preserve"> and interim</w:t>
      </w:r>
      <w:r w:rsidRPr="003255CE">
        <w:t xml:space="preserve"> test results</w:t>
      </w:r>
      <w:r w:rsidR="004133E0" w:rsidRPr="003255CE">
        <w:t xml:space="preserve"> to educators</w:t>
      </w:r>
      <w:r w:rsidRPr="003255CE">
        <w:t>.</w:t>
      </w:r>
    </w:p>
    <w:p w14:paraId="6ACC030C" w14:textId="274FE53B" w:rsidR="00565D2F" w:rsidRPr="003255CE" w:rsidRDefault="00565D2F" w:rsidP="0082407D">
      <w:pPr>
        <w:pStyle w:val="Heading4"/>
        <w:rPr>
          <w:webHidden/>
        </w:rPr>
      </w:pPr>
      <w:bookmarkStart w:id="84" w:name="_Toc215661969"/>
      <w:r w:rsidRPr="003255CE">
        <w:t>Contractors</w:t>
      </w:r>
      <w:bookmarkEnd w:id="84"/>
    </w:p>
    <w:p w14:paraId="091A9AAF" w14:textId="46D23A4D" w:rsidR="00E2732E" w:rsidRPr="003255CE" w:rsidRDefault="00E2732E" w:rsidP="0082407D">
      <w:pPr>
        <w:spacing w:after="60"/>
      </w:pPr>
      <w:bookmarkStart w:id="85" w:name="_Hlk130727970"/>
      <w:bookmarkStart w:id="86" w:name="_Hlk149053815"/>
      <w:bookmarkStart w:id="87" w:name="_Toc520202620"/>
      <w:r w:rsidRPr="003255CE">
        <w:t xml:space="preserve">A number of organizations contribute to the success of the </w:t>
      </w:r>
      <w:r w:rsidR="00AD4F84" w:rsidRPr="003255CE">
        <w:t xml:space="preserve">CAASPP </w:t>
      </w:r>
      <w:r w:rsidR="00585395" w:rsidRPr="003255CE">
        <w:t>Smarter Balanced Summative Assessments</w:t>
      </w:r>
      <w:r w:rsidRPr="003255CE">
        <w:t>.</w:t>
      </w:r>
    </w:p>
    <w:bookmarkEnd w:id="85"/>
    <w:bookmarkEnd w:id="86"/>
    <w:p w14:paraId="5285EED1" w14:textId="169F9A22" w:rsidR="00702DF9" w:rsidRPr="003255CE" w:rsidRDefault="00702DF9" w:rsidP="0082407D">
      <w:pPr>
        <w:pStyle w:val="Heading5"/>
        <w:numPr>
          <w:ilvl w:val="3"/>
          <w:numId w:val="39"/>
        </w:numPr>
        <w:ind w:left="1080"/>
      </w:pPr>
      <w:r w:rsidRPr="003255CE">
        <w:t>Primary Testing Contractor—ETS</w:t>
      </w:r>
      <w:bookmarkEnd w:id="87"/>
    </w:p>
    <w:p w14:paraId="4E66759E" w14:textId="72E1B8AA" w:rsidR="00E2732E" w:rsidRPr="003255CE" w:rsidRDefault="00E2732E" w:rsidP="0082407D">
      <w:bookmarkStart w:id="88" w:name="_Hlk130727997"/>
      <w:bookmarkStart w:id="89" w:name="_Hlk149053833"/>
      <w:r w:rsidRPr="003255CE">
        <w:t xml:space="preserve">The CDE and the SBE contract with ETS to administer and report the </w:t>
      </w:r>
      <w:r w:rsidR="00AD4F84" w:rsidRPr="003255CE">
        <w:t xml:space="preserve">CAASPP </w:t>
      </w:r>
      <w:r w:rsidR="00585395" w:rsidRPr="003255CE">
        <w:t>Smarter Balanced Summative Assessments</w:t>
      </w:r>
      <w:r w:rsidRPr="003255CE">
        <w:t>. As the primary testing contractor, ETS has overall responsibility for working with the CDE to implement and maintain an effective assessment system and coordinating the ETS work with its subcontractors.</w:t>
      </w:r>
    </w:p>
    <w:p w14:paraId="4BBB083D" w14:textId="77777777" w:rsidR="00E2732E" w:rsidRPr="003255CE" w:rsidRDefault="00E2732E" w:rsidP="0082407D">
      <w:pPr>
        <w:keepNext/>
        <w:keepLines/>
      </w:pPr>
      <w:r w:rsidRPr="003255CE">
        <w:t>Activities conducted directly by ETS include, but are not limited to, the following:</w:t>
      </w:r>
    </w:p>
    <w:p w14:paraId="6137DDD5" w14:textId="77777777" w:rsidR="00E2732E" w:rsidRPr="003255CE" w:rsidRDefault="00E2732E" w:rsidP="0082407D">
      <w:pPr>
        <w:pStyle w:val="bullets"/>
        <w:numPr>
          <w:ilvl w:val="0"/>
          <w:numId w:val="25"/>
        </w:numPr>
        <w:spacing w:before="0"/>
        <w:ind w:left="864" w:hanging="288"/>
      </w:pPr>
      <w:r w:rsidRPr="003255CE">
        <w:t>Providing management of the program activities</w:t>
      </w:r>
    </w:p>
    <w:p w14:paraId="37460DC5" w14:textId="77777777" w:rsidR="00E2732E" w:rsidRPr="003255CE" w:rsidRDefault="00E2732E" w:rsidP="0082407D">
      <w:pPr>
        <w:pStyle w:val="bullets"/>
        <w:numPr>
          <w:ilvl w:val="0"/>
          <w:numId w:val="25"/>
        </w:numPr>
        <w:spacing w:before="0"/>
        <w:ind w:left="864" w:hanging="288"/>
      </w:pPr>
      <w:r w:rsidRPr="003255CE">
        <w:t>Supporting and training county offices of education, LEAs, and direct funded charter schools</w:t>
      </w:r>
    </w:p>
    <w:p w14:paraId="158B0CCB" w14:textId="4A3C5561" w:rsidR="00E2732E" w:rsidRPr="003255CE" w:rsidRDefault="00E2732E" w:rsidP="0082407D">
      <w:pPr>
        <w:pStyle w:val="bullets"/>
        <w:numPr>
          <w:ilvl w:val="0"/>
          <w:numId w:val="25"/>
        </w:numPr>
        <w:spacing w:before="0"/>
        <w:ind w:left="864" w:hanging="288"/>
      </w:pPr>
      <w:r w:rsidRPr="003255CE">
        <w:t>Constructing, producing, and controlling the quality of PPT booklets and related test materials</w:t>
      </w:r>
    </w:p>
    <w:p w14:paraId="6B796633" w14:textId="429F4893" w:rsidR="00E2732E" w:rsidRPr="003255CE" w:rsidRDefault="00E2732E" w:rsidP="0082407D">
      <w:pPr>
        <w:pStyle w:val="bullets"/>
        <w:numPr>
          <w:ilvl w:val="0"/>
          <w:numId w:val="25"/>
        </w:numPr>
        <w:spacing w:before="0"/>
        <w:ind w:left="864" w:hanging="288"/>
      </w:pPr>
      <w:r w:rsidRPr="003255CE">
        <w:t>Developing processes and scripts associated with remote testing</w:t>
      </w:r>
    </w:p>
    <w:p w14:paraId="2B52AD69" w14:textId="73D164FF" w:rsidR="00E2732E" w:rsidRPr="003255CE" w:rsidRDefault="00E2732E" w:rsidP="0082407D">
      <w:pPr>
        <w:pStyle w:val="bullets"/>
        <w:numPr>
          <w:ilvl w:val="0"/>
          <w:numId w:val="25"/>
        </w:numPr>
        <w:spacing w:before="0"/>
        <w:ind w:left="864" w:hanging="288"/>
      </w:pPr>
      <w:r w:rsidRPr="003255CE">
        <w:t xml:space="preserve">Hosting and maintaining a website with resources for LEA </w:t>
      </w:r>
      <w:r w:rsidR="00EA35D5" w:rsidRPr="003255CE">
        <w:t>CAASPP</w:t>
      </w:r>
      <w:r w:rsidRPr="003255CE">
        <w:t xml:space="preserve"> coordinators</w:t>
      </w:r>
    </w:p>
    <w:p w14:paraId="1DD36ACA" w14:textId="77777777" w:rsidR="00E2732E" w:rsidRPr="003255CE" w:rsidRDefault="00E2732E" w:rsidP="0082407D">
      <w:pPr>
        <w:pStyle w:val="bullets"/>
        <w:numPr>
          <w:ilvl w:val="0"/>
          <w:numId w:val="25"/>
        </w:numPr>
        <w:spacing w:before="0"/>
        <w:ind w:left="864" w:hanging="288"/>
      </w:pPr>
      <w:r w:rsidRPr="003255CE">
        <w:t>Developing, hosting, and providing support for the Test Operations Management System (TOMS)</w:t>
      </w:r>
    </w:p>
    <w:p w14:paraId="52B49276" w14:textId="32D44DFD" w:rsidR="00E2732E" w:rsidRPr="003255CE" w:rsidRDefault="00E2732E" w:rsidP="0082407D">
      <w:pPr>
        <w:pStyle w:val="bullets"/>
        <w:numPr>
          <w:ilvl w:val="0"/>
          <w:numId w:val="25"/>
        </w:numPr>
        <w:spacing w:before="0"/>
        <w:ind w:left="864" w:hanging="288"/>
      </w:pPr>
      <w:r w:rsidRPr="003255CE">
        <w:t>Supporting CERS</w:t>
      </w:r>
    </w:p>
    <w:p w14:paraId="746392DA" w14:textId="77777777" w:rsidR="00E2732E" w:rsidRPr="003255CE" w:rsidRDefault="00E2732E" w:rsidP="0082407D">
      <w:pPr>
        <w:pStyle w:val="bullets"/>
        <w:numPr>
          <w:ilvl w:val="0"/>
          <w:numId w:val="25"/>
        </w:numPr>
        <w:spacing w:before="0"/>
        <w:ind w:left="864" w:hanging="288"/>
      </w:pPr>
      <w:r w:rsidRPr="003255CE">
        <w:t>Processing student test assignments</w:t>
      </w:r>
    </w:p>
    <w:p w14:paraId="2B05BB2B" w14:textId="77777777" w:rsidR="00E2732E" w:rsidRPr="003255CE" w:rsidRDefault="00E2732E" w:rsidP="0082407D">
      <w:pPr>
        <w:pStyle w:val="bullets"/>
        <w:numPr>
          <w:ilvl w:val="0"/>
          <w:numId w:val="25"/>
        </w:numPr>
        <w:spacing w:before="0"/>
        <w:ind w:left="864" w:hanging="288"/>
      </w:pPr>
      <w:r w:rsidRPr="003255CE">
        <w:lastRenderedPageBreak/>
        <w:t>Processing orders and shipment of test materials</w:t>
      </w:r>
    </w:p>
    <w:p w14:paraId="5484218A" w14:textId="77777777" w:rsidR="00E2732E" w:rsidRPr="003255CE" w:rsidRDefault="00E2732E" w:rsidP="0082407D">
      <w:pPr>
        <w:pStyle w:val="bullets"/>
        <w:numPr>
          <w:ilvl w:val="0"/>
          <w:numId w:val="25"/>
        </w:numPr>
        <w:spacing w:before="0"/>
        <w:ind w:left="864" w:hanging="288"/>
      </w:pPr>
      <w:r w:rsidRPr="003255CE">
        <w:t>Producing and distributing score reports electronically</w:t>
      </w:r>
    </w:p>
    <w:p w14:paraId="6C079634" w14:textId="77777777" w:rsidR="00E2732E" w:rsidRPr="003255CE" w:rsidRDefault="00E2732E" w:rsidP="0082407D">
      <w:pPr>
        <w:pStyle w:val="bullets"/>
        <w:numPr>
          <w:ilvl w:val="0"/>
          <w:numId w:val="25"/>
        </w:numPr>
        <w:spacing w:before="0"/>
        <w:ind w:left="864" w:hanging="288"/>
      </w:pPr>
      <w:r w:rsidRPr="003255CE">
        <w:t>Developing a summary score reporting website that can be viewed by the public</w:t>
      </w:r>
    </w:p>
    <w:p w14:paraId="7A1A3861" w14:textId="77777777" w:rsidR="00E2732E" w:rsidRPr="003255CE" w:rsidRDefault="00E2732E" w:rsidP="0082407D">
      <w:pPr>
        <w:pStyle w:val="bullets"/>
        <w:numPr>
          <w:ilvl w:val="0"/>
          <w:numId w:val="25"/>
        </w:numPr>
        <w:spacing w:before="0"/>
        <w:ind w:left="864" w:hanging="288"/>
      </w:pPr>
      <w:r w:rsidRPr="003255CE">
        <w:t xml:space="preserve">Completing all psychometric procedures </w:t>
      </w:r>
    </w:p>
    <w:p w14:paraId="5AF1EC3B" w14:textId="77777777" w:rsidR="00E2732E" w:rsidRPr="003255CE" w:rsidRDefault="00E2732E" w:rsidP="0082407D">
      <w:pPr>
        <w:pStyle w:val="bullets"/>
        <w:numPr>
          <w:ilvl w:val="0"/>
          <w:numId w:val="25"/>
        </w:numPr>
        <w:spacing w:before="0"/>
        <w:ind w:left="864" w:hanging="288"/>
      </w:pPr>
      <w:r w:rsidRPr="003255CE">
        <w:t>Providing a tiered help desk support system for LEAs</w:t>
      </w:r>
    </w:p>
    <w:bookmarkEnd w:id="88"/>
    <w:bookmarkEnd w:id="89"/>
    <w:p w14:paraId="3911F4B4" w14:textId="77777777" w:rsidR="00D61077" w:rsidRPr="003255CE" w:rsidRDefault="00D61077" w:rsidP="0082407D">
      <w:pPr>
        <w:pStyle w:val="Heading5"/>
        <w:numPr>
          <w:ilvl w:val="3"/>
          <w:numId w:val="39"/>
        </w:numPr>
        <w:ind w:left="1080"/>
      </w:pPr>
      <w:r w:rsidRPr="003255CE">
        <w:t>Subcontractor—Cambium Assessment, Inc.</w:t>
      </w:r>
    </w:p>
    <w:p w14:paraId="00BF407A" w14:textId="18A49396" w:rsidR="00E2732E" w:rsidRPr="003255CE" w:rsidRDefault="00E2732E" w:rsidP="0082407D">
      <w:pPr>
        <w:keepNext/>
      </w:pPr>
      <w:bookmarkStart w:id="90" w:name="_Hlk130728053"/>
      <w:bookmarkStart w:id="91" w:name="_Hlk149053850"/>
      <w:bookmarkStart w:id="92" w:name="_Hlk120001965"/>
      <w:r w:rsidRPr="003255CE">
        <w:t xml:space="preserve">ETS also monitors and manages the work of Cambium Assessment, Inc. (CAI), subcontractor to ETS for the </w:t>
      </w:r>
      <w:r w:rsidR="00EA35D5" w:rsidRPr="003255CE">
        <w:t>CAASPP</w:t>
      </w:r>
      <w:r w:rsidRPr="003255CE">
        <w:t xml:space="preserve"> System of computer-based assessments. Activities conducted by CAI include</w:t>
      </w:r>
    </w:p>
    <w:p w14:paraId="441928FD" w14:textId="156847C0" w:rsidR="00E2732E" w:rsidRPr="003255CE" w:rsidRDefault="00E2732E" w:rsidP="0082407D">
      <w:pPr>
        <w:pStyle w:val="bullets"/>
        <w:numPr>
          <w:ilvl w:val="0"/>
          <w:numId w:val="25"/>
        </w:numPr>
        <w:spacing w:before="0"/>
        <w:ind w:left="864" w:hanging="288"/>
      </w:pPr>
      <w:r w:rsidRPr="003255CE">
        <w:t>providing the CAI proprietary TDS, including the Student Testing Interface, Test Administrator Interface, secure browser, and practice and training tests;</w:t>
      </w:r>
    </w:p>
    <w:p w14:paraId="1446533F" w14:textId="07EF2649" w:rsidR="00E2732E" w:rsidRPr="003255CE" w:rsidRDefault="00E2732E" w:rsidP="0082407D">
      <w:pPr>
        <w:pStyle w:val="bullets"/>
        <w:numPr>
          <w:ilvl w:val="0"/>
          <w:numId w:val="23"/>
        </w:numPr>
        <w:spacing w:before="0"/>
        <w:ind w:left="864" w:hanging="288"/>
      </w:pPr>
      <w:r w:rsidRPr="003255CE">
        <w:t xml:space="preserve">hosting and providing support for its TDS, a component of the overall </w:t>
      </w:r>
      <w:r w:rsidR="00EA35D5" w:rsidRPr="003255CE">
        <w:t>CAASPP</w:t>
      </w:r>
      <w:r w:rsidRPr="003255CE">
        <w:t xml:space="preserve"> Assessment Delivery System;</w:t>
      </w:r>
    </w:p>
    <w:p w14:paraId="68F454F3" w14:textId="3DC699E0" w:rsidR="00E2732E" w:rsidRPr="003255CE" w:rsidRDefault="00E2732E" w:rsidP="0082407D">
      <w:pPr>
        <w:pStyle w:val="bullets"/>
        <w:numPr>
          <w:ilvl w:val="0"/>
          <w:numId w:val="3"/>
        </w:numPr>
        <w:tabs>
          <w:tab w:val="clear" w:pos="817"/>
        </w:tabs>
        <w:ind w:left="864" w:hanging="288"/>
      </w:pPr>
      <w:r w:rsidRPr="003255CE">
        <w:t xml:space="preserve">hosting and providing support for the Data Entry Interface, the web browser–based application that, for the operational administration of the </w:t>
      </w:r>
      <w:r w:rsidR="00585395" w:rsidRPr="003255CE">
        <w:t>Smarter Balanced Summative Assessments</w:t>
      </w:r>
      <w:r w:rsidRPr="003255CE">
        <w:t>, allows users to enter student responses;</w:t>
      </w:r>
    </w:p>
    <w:p w14:paraId="47DF53E6" w14:textId="77777777" w:rsidR="00E2732E" w:rsidRPr="003255CE" w:rsidRDefault="00E2732E" w:rsidP="0082407D">
      <w:pPr>
        <w:pStyle w:val="bullets"/>
        <w:keepNext/>
        <w:numPr>
          <w:ilvl w:val="0"/>
          <w:numId w:val="23"/>
        </w:numPr>
        <w:spacing w:before="0"/>
        <w:ind w:left="864" w:hanging="288"/>
      </w:pPr>
      <w:r w:rsidRPr="003255CE">
        <w:t>scoring machine-scorable items; and</w:t>
      </w:r>
    </w:p>
    <w:p w14:paraId="5DA2765F" w14:textId="77777777" w:rsidR="00E2732E" w:rsidRPr="003255CE" w:rsidRDefault="00E2732E" w:rsidP="0082407D">
      <w:pPr>
        <w:pStyle w:val="bullets"/>
        <w:numPr>
          <w:ilvl w:val="0"/>
          <w:numId w:val="23"/>
        </w:numPr>
        <w:spacing w:before="0"/>
        <w:ind w:left="864" w:hanging="288"/>
      </w:pPr>
      <w:r w:rsidRPr="003255CE">
        <w:t>providing high-level technology help</w:t>
      </w:r>
      <w:r w:rsidRPr="003255CE" w:rsidDel="006C2716">
        <w:t xml:space="preserve"> </w:t>
      </w:r>
      <w:r w:rsidRPr="003255CE">
        <w:t>desk support to LEA</w:t>
      </w:r>
      <w:r w:rsidRPr="003255CE" w:rsidDel="000C7CAC">
        <w:t>s</w:t>
      </w:r>
      <w:r w:rsidRPr="003255CE">
        <w:t xml:space="preserve"> for technology issues directly related to the TDS.</w:t>
      </w:r>
    </w:p>
    <w:bookmarkEnd w:id="90"/>
    <w:bookmarkEnd w:id="91"/>
    <w:p w14:paraId="15DB9045" w14:textId="378C71F5" w:rsidR="00DD13F3" w:rsidRPr="003255CE" w:rsidRDefault="00DD13F3" w:rsidP="0082407D">
      <w:pPr>
        <w:pStyle w:val="Heading5"/>
      </w:pPr>
      <w:r w:rsidRPr="003255CE">
        <w:t>Subcontractor—Sacramento County Office of Education</w:t>
      </w:r>
      <w:bookmarkEnd w:id="92"/>
    </w:p>
    <w:p w14:paraId="79A9A760" w14:textId="77777777" w:rsidR="00E2732E" w:rsidRPr="003255CE" w:rsidRDefault="00E2732E" w:rsidP="0082407D">
      <w:pPr>
        <w:keepNext/>
        <w:keepLines/>
      </w:pPr>
      <w:bookmarkStart w:id="93" w:name="_Systems_Overview_and_1"/>
      <w:bookmarkStart w:id="94" w:name="_Hlk130728086"/>
      <w:bookmarkStart w:id="95" w:name="_Hlk149053866"/>
      <w:bookmarkStart w:id="96" w:name="_Toc459039112"/>
      <w:bookmarkStart w:id="97" w:name="_Toc520202622"/>
      <w:bookmarkEnd w:id="93"/>
      <w:r w:rsidRPr="003255CE">
        <w:t>ETS contracted with the Sacramento County Office of Education to manage all activities associated with educator recruitment, training, and outreach, including the following:</w:t>
      </w:r>
    </w:p>
    <w:p w14:paraId="7C870648" w14:textId="77777777" w:rsidR="00E2732E" w:rsidRPr="003255CE" w:rsidRDefault="00E2732E" w:rsidP="0082407D">
      <w:pPr>
        <w:pStyle w:val="bullets-one"/>
      </w:pPr>
      <w:r w:rsidRPr="003255CE">
        <w:t>Supporting and training county offices of education, LEAs, and charter schools</w:t>
      </w:r>
    </w:p>
    <w:p w14:paraId="6308F476" w14:textId="77777777" w:rsidR="00E2732E" w:rsidRPr="003255CE" w:rsidRDefault="00E2732E" w:rsidP="0082407D">
      <w:pPr>
        <w:pStyle w:val="bullets-one"/>
      </w:pPr>
      <w:r w:rsidRPr="003255CE">
        <w:t>Developing informational materials</w:t>
      </w:r>
    </w:p>
    <w:p w14:paraId="699739E4" w14:textId="77777777" w:rsidR="00E2732E" w:rsidRPr="003255CE" w:rsidRDefault="00E2732E" w:rsidP="0082407D">
      <w:pPr>
        <w:pStyle w:val="bullets-one"/>
      </w:pPr>
      <w:r w:rsidRPr="003255CE">
        <w:t>Recruiting and providing logistics for educator meetings</w:t>
      </w:r>
    </w:p>
    <w:bookmarkEnd w:id="94"/>
    <w:p w14:paraId="1F70B26A" w14:textId="4B5EC53A" w:rsidR="00E2732E" w:rsidRPr="003255CE" w:rsidRDefault="00E2732E" w:rsidP="0082407D">
      <w:pPr>
        <w:pStyle w:val="bullets-one"/>
      </w:pPr>
      <w:r w:rsidRPr="003255CE">
        <w:t xml:space="preserve">Producing the </w:t>
      </w:r>
      <w:r w:rsidRPr="003255CE">
        <w:rPr>
          <w:i/>
          <w:iCs/>
        </w:rPr>
        <w:t>Administering an Online Test Session</w:t>
      </w:r>
      <w:r w:rsidRPr="003255CE">
        <w:t xml:space="preserve"> documents</w:t>
      </w:r>
    </w:p>
    <w:bookmarkEnd w:id="95"/>
    <w:p w14:paraId="53721A33" w14:textId="1EFA396A" w:rsidR="00667D18" w:rsidRPr="003255CE" w:rsidRDefault="00667D18" w:rsidP="0082407D">
      <w:pPr>
        <w:pStyle w:val="Heading5"/>
        <w:numPr>
          <w:ilvl w:val="3"/>
          <w:numId w:val="39"/>
        </w:numPr>
        <w:ind w:left="1080"/>
      </w:pPr>
      <w:r w:rsidRPr="003255CE">
        <w:t>Subcontractor—Measurement Incorporated</w:t>
      </w:r>
      <w:bookmarkEnd w:id="96"/>
      <w:bookmarkEnd w:id="97"/>
    </w:p>
    <w:p w14:paraId="35C541E4" w14:textId="3D824395" w:rsidR="00702DF9" w:rsidRPr="003255CE" w:rsidRDefault="00311981" w:rsidP="0082407D">
      <w:r w:rsidRPr="003255CE">
        <w:t xml:space="preserve">ETS monitors and manages the work of </w:t>
      </w:r>
      <w:r w:rsidR="00135581" w:rsidRPr="003255CE">
        <w:t>Measurement Incorporated (</w:t>
      </w:r>
      <w:r w:rsidRPr="003255CE">
        <w:t>MI</w:t>
      </w:r>
      <w:r w:rsidR="00135581" w:rsidRPr="003255CE">
        <w:t>)</w:t>
      </w:r>
      <w:r w:rsidRPr="003255CE">
        <w:t xml:space="preserve">, a subcontractor to ETS for the CAASPP System. MI uses its </w:t>
      </w:r>
      <w:r w:rsidR="000C363C" w:rsidRPr="003255CE">
        <w:t>automated</w:t>
      </w:r>
      <w:r w:rsidRPr="003255CE">
        <w:t xml:space="preserve"> scoring system to score the CR items for the </w:t>
      </w:r>
      <w:r w:rsidR="00626726" w:rsidRPr="003255CE">
        <w:t xml:space="preserve">computer-based </w:t>
      </w:r>
      <w:r w:rsidRPr="003255CE">
        <w:t>CAASPP Smarter Balanced Summative Assessments.</w:t>
      </w:r>
    </w:p>
    <w:p w14:paraId="2F9DDC98" w14:textId="3B630F37" w:rsidR="00565D2F" w:rsidRPr="003255CE" w:rsidRDefault="00565D2F" w:rsidP="0082407D">
      <w:pPr>
        <w:pStyle w:val="Heading3"/>
        <w:rPr>
          <w:webHidden/>
        </w:rPr>
      </w:pPr>
      <w:bookmarkStart w:id="98" w:name="_Systems_Overview_and"/>
      <w:bookmarkStart w:id="99" w:name="_Toc215661970"/>
      <w:bookmarkEnd w:id="98"/>
      <w:r w:rsidRPr="003255CE">
        <w:t>Systems Overview and Functionality</w:t>
      </w:r>
      <w:bookmarkEnd w:id="99"/>
    </w:p>
    <w:p w14:paraId="56248929" w14:textId="486D096A" w:rsidR="00565D2F" w:rsidRPr="003255CE" w:rsidRDefault="00565D2F" w:rsidP="0082407D">
      <w:pPr>
        <w:pStyle w:val="Heading4"/>
        <w:rPr>
          <w:webHidden/>
        </w:rPr>
      </w:pPr>
      <w:bookmarkStart w:id="100" w:name="_Toc215661971"/>
      <w:r w:rsidRPr="003255CE">
        <w:t>Test Operations Management System</w:t>
      </w:r>
      <w:bookmarkEnd w:id="100"/>
    </w:p>
    <w:p w14:paraId="429DDF2C" w14:textId="46B72567" w:rsidR="00E2732E" w:rsidRPr="003255CE" w:rsidRDefault="00E2732E" w:rsidP="0082407D">
      <w:bookmarkStart w:id="101" w:name="_Hlk130728131"/>
      <w:bookmarkStart w:id="102" w:name="_Hlk149053882"/>
      <w:r w:rsidRPr="003255CE">
        <w:t xml:space="preserve">TOMS is the password-protected, web-based system used by LEAs to manage all aspects of </w:t>
      </w:r>
      <w:r w:rsidR="00EA35D5" w:rsidRPr="003255CE">
        <w:t>CAASPP</w:t>
      </w:r>
      <w:r w:rsidRPr="003255CE">
        <w:t xml:space="preserve"> testing. TOMS serves various functions, including, but not limited to, the following:</w:t>
      </w:r>
    </w:p>
    <w:p w14:paraId="3D877DF7" w14:textId="77777777" w:rsidR="00E2732E" w:rsidRPr="003255CE" w:rsidRDefault="00E2732E" w:rsidP="0082407D">
      <w:pPr>
        <w:pStyle w:val="bullets"/>
        <w:numPr>
          <w:ilvl w:val="0"/>
          <w:numId w:val="25"/>
        </w:numPr>
        <w:spacing w:before="0"/>
        <w:ind w:left="864" w:hanging="288"/>
      </w:pPr>
      <w:r w:rsidRPr="003255CE">
        <w:t>Managing test administration windows</w:t>
      </w:r>
    </w:p>
    <w:p w14:paraId="11F8448D" w14:textId="4D4FEA24" w:rsidR="00E2732E" w:rsidRPr="003255CE" w:rsidRDefault="00E2732E" w:rsidP="0082407D">
      <w:pPr>
        <w:pStyle w:val="bullets"/>
        <w:numPr>
          <w:ilvl w:val="0"/>
          <w:numId w:val="25"/>
        </w:numPr>
        <w:spacing w:before="0"/>
        <w:ind w:left="864" w:hanging="288"/>
      </w:pPr>
      <w:r w:rsidRPr="003255CE">
        <w:t xml:space="preserve">Assigning and managing </w:t>
      </w:r>
      <w:r w:rsidR="00EA35D5" w:rsidRPr="003255CE">
        <w:t>CAASPP</w:t>
      </w:r>
      <w:r w:rsidRPr="003255CE">
        <w:t xml:space="preserve"> online user roles</w:t>
      </w:r>
    </w:p>
    <w:p w14:paraId="7C6A8433" w14:textId="77777777" w:rsidR="00E2732E" w:rsidRPr="003255CE" w:rsidRDefault="00E2732E" w:rsidP="0082407D">
      <w:pPr>
        <w:pStyle w:val="bullets"/>
        <w:numPr>
          <w:ilvl w:val="0"/>
          <w:numId w:val="25"/>
        </w:numPr>
        <w:spacing w:before="0"/>
        <w:ind w:left="864" w:hanging="288"/>
      </w:pPr>
      <w:r w:rsidRPr="003255CE">
        <w:t>Managing student test assignments and accessibility resources</w:t>
      </w:r>
    </w:p>
    <w:p w14:paraId="1D5E9476" w14:textId="77777777" w:rsidR="00E2732E" w:rsidRPr="003255CE" w:rsidRDefault="00E2732E" w:rsidP="0082407D">
      <w:pPr>
        <w:pStyle w:val="bullets"/>
        <w:numPr>
          <w:ilvl w:val="0"/>
          <w:numId w:val="25"/>
        </w:numPr>
        <w:spacing w:before="0"/>
        <w:ind w:left="864" w:hanging="288"/>
      </w:pPr>
      <w:r w:rsidRPr="003255CE">
        <w:lastRenderedPageBreak/>
        <w:t>Ordering test materials</w:t>
      </w:r>
    </w:p>
    <w:p w14:paraId="50723720" w14:textId="77777777" w:rsidR="00E2732E" w:rsidRPr="003255CE" w:rsidRDefault="00E2732E" w:rsidP="0082407D">
      <w:pPr>
        <w:pStyle w:val="bullets"/>
        <w:numPr>
          <w:ilvl w:val="0"/>
          <w:numId w:val="25"/>
        </w:numPr>
        <w:spacing w:before="0"/>
        <w:ind w:left="864" w:hanging="288"/>
      </w:pPr>
      <w:r w:rsidRPr="003255CE">
        <w:t>Viewing and downloading reports</w:t>
      </w:r>
    </w:p>
    <w:p w14:paraId="48B9B2AC" w14:textId="77777777" w:rsidR="00E2732E" w:rsidRPr="003255CE" w:rsidRDefault="00E2732E" w:rsidP="0082407D">
      <w:pPr>
        <w:pStyle w:val="bullets"/>
        <w:numPr>
          <w:ilvl w:val="0"/>
          <w:numId w:val="25"/>
        </w:numPr>
        <w:spacing w:before="0"/>
        <w:ind w:left="864" w:hanging="288"/>
      </w:pPr>
      <w:r w:rsidRPr="003255CE">
        <w:t>Reporting security incidents</w:t>
      </w:r>
    </w:p>
    <w:p w14:paraId="1708477B" w14:textId="4FF737D1" w:rsidR="00E2732E" w:rsidRPr="003255CE" w:rsidRDefault="00E2732E" w:rsidP="0082407D">
      <w:pPr>
        <w:pStyle w:val="bullets"/>
        <w:numPr>
          <w:ilvl w:val="0"/>
          <w:numId w:val="25"/>
        </w:numPr>
        <w:spacing w:before="0"/>
        <w:ind w:left="864" w:hanging="288"/>
      </w:pPr>
      <w:r w:rsidRPr="003255CE">
        <w:t xml:space="preserve">Providing a platform for authorized user access to secure materials, such as </w:t>
      </w:r>
      <w:r w:rsidR="00EA35D5" w:rsidRPr="003255CE">
        <w:t>CAASPP</w:t>
      </w:r>
      <w:r w:rsidRPr="003255CE">
        <w:t xml:space="preserve"> </w:t>
      </w:r>
      <w:r w:rsidR="00144997" w:rsidRPr="003255CE">
        <w:rPr>
          <w:i/>
          <w:iCs/>
        </w:rPr>
        <w:t>Directions for Administration</w:t>
      </w:r>
      <w:r w:rsidRPr="003255CE">
        <w:t xml:space="preserve">, student data and results, </w:t>
      </w:r>
      <w:r w:rsidR="00EA35D5" w:rsidRPr="003255CE">
        <w:t>CAASPP</w:t>
      </w:r>
      <w:r w:rsidRPr="003255CE">
        <w:t xml:space="preserve"> user information, and access to the </w:t>
      </w:r>
      <w:r w:rsidR="00EA35D5" w:rsidRPr="003255CE">
        <w:t>CAASPP</w:t>
      </w:r>
      <w:r w:rsidRPr="003255CE">
        <w:t xml:space="preserve"> Security and Test Administration Incident Reporting System/Appeals process</w:t>
      </w:r>
    </w:p>
    <w:p w14:paraId="33AAE8BD" w14:textId="77777777" w:rsidR="00E2732E" w:rsidRPr="003255CE" w:rsidRDefault="00E2732E" w:rsidP="0082407D">
      <w:pPr>
        <w:tabs>
          <w:tab w:val="left" w:pos="720"/>
        </w:tabs>
      </w:pPr>
      <w:r w:rsidRPr="003255C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3255CE">
        <w:rPr>
          <w:rStyle w:val="FootnoteReference"/>
        </w:rPr>
        <w:footnoteReference w:id="5"/>
      </w:r>
    </w:p>
    <w:p w14:paraId="3EAF7732" w14:textId="067F129A" w:rsidR="00E2732E" w:rsidRPr="003255CE" w:rsidRDefault="00E2732E" w:rsidP="0082407D">
      <w:pPr>
        <w:tabs>
          <w:tab w:val="left" w:pos="720"/>
        </w:tabs>
      </w:pPr>
      <w:r w:rsidRPr="003255CE">
        <w:t xml:space="preserve">LEA staff involved in the administration of </w:t>
      </w:r>
      <w:r w:rsidR="00EA35D5" w:rsidRPr="003255CE">
        <w:t>CAASPP</w:t>
      </w:r>
      <w:r w:rsidRPr="003255CE">
        <w:t xml:space="preserve">—such as LEA </w:t>
      </w:r>
      <w:r w:rsidR="00EA35D5" w:rsidRPr="003255CE">
        <w:t>CAASPP</w:t>
      </w:r>
      <w:r w:rsidRPr="003255CE">
        <w:t xml:space="preserve"> coordinators, site </w:t>
      </w:r>
      <w:r w:rsidR="00EA35D5" w:rsidRPr="003255CE">
        <w:t>CAASPP</w:t>
      </w:r>
      <w:r w:rsidRPr="003255CE">
        <w:t xml:space="preserve"> coordinators, test administrators, and test examiners—are assigned varying levels of access to TOMS. For example, only an LEA </w:t>
      </w:r>
      <w:r w:rsidR="00EA35D5" w:rsidRPr="003255CE">
        <w:t>CAASPP</w:t>
      </w:r>
      <w:r w:rsidRPr="003255CE">
        <w:t xml:space="preserve"> coordinator is given permission to </w:t>
      </w:r>
      <w:bookmarkStart w:id="103" w:name="_Hlk90034842"/>
      <w:r w:rsidRPr="003255CE">
        <w:t xml:space="preserve">assign and manage user roles; a test administrator or test examiner cannot download student reports. A description of user roles is explained more extensively in the </w:t>
      </w:r>
      <w:r w:rsidR="00585395" w:rsidRPr="003255CE">
        <w:rPr>
          <w:i/>
          <w:iCs/>
        </w:rPr>
        <w:t>2024–25</w:t>
      </w:r>
      <w:r w:rsidRPr="003255CE">
        <w:rPr>
          <w:i/>
          <w:iCs/>
        </w:rPr>
        <w:t xml:space="preserve"> </w:t>
      </w:r>
      <w:r w:rsidR="00EA35D5" w:rsidRPr="003255CE">
        <w:rPr>
          <w:i/>
          <w:iCs/>
        </w:rPr>
        <w:t>CAASPP</w:t>
      </w:r>
      <w:r w:rsidRPr="003255CE">
        <w:rPr>
          <w:i/>
          <w:iCs/>
        </w:rPr>
        <w:t xml:space="preserve"> Online Test Administration Manual</w:t>
      </w:r>
      <w:r w:rsidRPr="003255CE">
        <w:t xml:space="preserve"> (CDE, 2025</w:t>
      </w:r>
      <w:r w:rsidR="000D5566" w:rsidRPr="003255CE">
        <w:t>a</w:t>
      </w:r>
      <w:r w:rsidRPr="003255CE">
        <w:t>).</w:t>
      </w:r>
    </w:p>
    <w:p w14:paraId="52AED0D8" w14:textId="703F5EE8" w:rsidR="00565D2F" w:rsidRPr="003255CE" w:rsidRDefault="00565D2F" w:rsidP="0082407D">
      <w:pPr>
        <w:pStyle w:val="Heading4"/>
        <w:rPr>
          <w:webHidden/>
        </w:rPr>
      </w:pPr>
      <w:bookmarkStart w:id="104" w:name="_Toc215661972"/>
      <w:bookmarkEnd w:id="101"/>
      <w:bookmarkEnd w:id="102"/>
      <w:bookmarkEnd w:id="103"/>
      <w:r w:rsidRPr="003255CE">
        <w:t>Test Delivery System</w:t>
      </w:r>
      <w:bookmarkEnd w:id="104"/>
    </w:p>
    <w:p w14:paraId="7DE55FB2" w14:textId="77777777" w:rsidR="00E2732E" w:rsidRPr="003255CE" w:rsidRDefault="00E2732E" w:rsidP="0082407D">
      <w:bookmarkStart w:id="105" w:name="_Hlk149053916"/>
      <w:r w:rsidRPr="003255CE">
        <w:rPr>
          <w:rFonts w:eastAsia="Arial" w:cs="Arial"/>
        </w:rPr>
        <w:t xml:space="preserve">The TDS is the means by which the statewide computer-based assessments are delivered to students. </w:t>
      </w:r>
      <w:bookmarkStart w:id="106" w:name="_Hlk130728164"/>
      <w:r w:rsidRPr="003255CE">
        <w:t>Components of the TDS include</w:t>
      </w:r>
    </w:p>
    <w:p w14:paraId="6395247A" w14:textId="5056F0A6" w:rsidR="00E2732E" w:rsidRPr="003255CE" w:rsidRDefault="00E2732E" w:rsidP="0082407D">
      <w:pPr>
        <w:pStyle w:val="bullets"/>
        <w:numPr>
          <w:ilvl w:val="0"/>
          <w:numId w:val="25"/>
        </w:numPr>
        <w:spacing w:before="0"/>
        <w:ind w:left="864" w:hanging="288"/>
      </w:pPr>
      <w:r w:rsidRPr="003255CE">
        <w:t xml:space="preserve">the Test Administrator Interface, the web browser–based application that allows test </w:t>
      </w:r>
      <w:r w:rsidR="001E6D6D" w:rsidRPr="003255CE">
        <w:t>administrators</w:t>
      </w:r>
      <w:r w:rsidRPr="003255CE">
        <w:t xml:space="preserve"> to activate student assessments and monitor student testing;</w:t>
      </w:r>
    </w:p>
    <w:p w14:paraId="6BA53D0D" w14:textId="77777777" w:rsidR="00E2732E" w:rsidRPr="003255CE" w:rsidRDefault="00E2732E" w:rsidP="0082407D">
      <w:pPr>
        <w:pStyle w:val="bullets"/>
        <w:numPr>
          <w:ilvl w:val="0"/>
          <w:numId w:val="25"/>
        </w:numPr>
        <w:spacing w:before="0"/>
        <w:ind w:left="864" w:hanging="288"/>
      </w:pPr>
      <w:r w:rsidRPr="003255CE">
        <w:t>the Student Testing Interface, on which students take the assessment using the secure browser; and</w:t>
      </w:r>
    </w:p>
    <w:p w14:paraId="3D2408AB" w14:textId="77777777" w:rsidR="00E2732E" w:rsidRPr="003255CE" w:rsidRDefault="00E2732E" w:rsidP="0082407D">
      <w:pPr>
        <w:pStyle w:val="bullets"/>
        <w:numPr>
          <w:ilvl w:val="0"/>
          <w:numId w:val="25"/>
        </w:numPr>
        <w:spacing w:before="0"/>
        <w:ind w:left="864" w:hanging="288"/>
      </w:pPr>
      <w:r w:rsidRPr="003255CE">
        <w:t>the secure browser, the</w:t>
      </w:r>
      <w:r w:rsidRPr="003255CE">
        <w:rPr>
          <w:rFonts w:cstheme="minorBidi"/>
        </w:rPr>
        <w:t xml:space="preserve"> computer-based applica</w:t>
      </w:r>
      <w:r w:rsidRPr="003255CE">
        <w:t>tion through which the Student Testing Interface may be accessed. (The secure browser prevents students from accessing other applications during testing.)</w:t>
      </w:r>
    </w:p>
    <w:p w14:paraId="178EDE57" w14:textId="77469FD7" w:rsidR="00565D2F" w:rsidRPr="003255CE" w:rsidRDefault="00565D2F" w:rsidP="0082407D">
      <w:pPr>
        <w:pStyle w:val="Heading4"/>
        <w:rPr>
          <w:webHidden/>
        </w:rPr>
      </w:pPr>
      <w:bookmarkStart w:id="107" w:name="_Toc215661973"/>
      <w:bookmarkEnd w:id="105"/>
      <w:bookmarkEnd w:id="106"/>
      <w:r w:rsidRPr="003255CE">
        <w:t xml:space="preserve">Practice </w:t>
      </w:r>
      <w:r w:rsidR="00BF1AE1" w:rsidRPr="003255CE">
        <w:t xml:space="preserve">Tests </w:t>
      </w:r>
      <w:r w:rsidRPr="003255CE">
        <w:t>and Training Tests</w:t>
      </w:r>
      <w:bookmarkEnd w:id="107"/>
    </w:p>
    <w:p w14:paraId="0C714272" w14:textId="06C356C9" w:rsidR="00E2732E" w:rsidRPr="003255CE" w:rsidRDefault="00E2732E" w:rsidP="0082407D">
      <w:bookmarkStart w:id="108" w:name="_Hlk130728214"/>
      <w:r w:rsidRPr="003255CE">
        <w:t xml:space="preserve">All California testing programs have practice and training tests to inform educators, parents/‌guardians, and students about the individual assessments. The practice and training tests were provided to LEAs to prepare students and LEA staff for administration of the </w:t>
      </w:r>
      <w:r w:rsidR="00585395" w:rsidRPr="003255CE">
        <w:t>Smarter Balanced Summative Assessments</w:t>
      </w:r>
      <w:r w:rsidRPr="003255CE">
        <w:t xml:space="preserve">. These tests simulated the experience of the </w:t>
      </w:r>
      <w:r w:rsidR="00AD4F84" w:rsidRPr="003255CE">
        <w:t xml:space="preserve">computer-based </w:t>
      </w:r>
      <w:r w:rsidR="00585395" w:rsidRPr="003255CE">
        <w:t>Smarter Balanced Summative Assessments</w:t>
      </w:r>
      <w:r w:rsidRPr="003255CE">
        <w:t xml:space="preserve">. Unlike the summative assessments, the practice and training tests did not gauge student success on the operational assessment, or produce scores. Students, teachers, and the public could access the practice tests and training tests using a web browser, although accessing them through the secure browser permitted students to test with different embedded accommodations, such as text-to-speech; and to try out different assistive technology. When remote testing was added as an </w:t>
      </w:r>
      <w:r w:rsidRPr="003255CE">
        <w:lastRenderedPageBreak/>
        <w:t xml:space="preserve">optional means of test administration, the practice and training tests permitted test </w:t>
      </w:r>
      <w:r w:rsidR="001E6D6D" w:rsidRPr="003255CE">
        <w:t>administrators</w:t>
      </w:r>
      <w:r w:rsidRPr="003255CE">
        <w:t xml:space="preserve"> and students to practice using the remote monitoring and communication features.</w:t>
      </w:r>
    </w:p>
    <w:p w14:paraId="700ED818" w14:textId="1F99B183" w:rsidR="00E2732E" w:rsidRPr="003255CE" w:rsidRDefault="00E2732E" w:rsidP="0082407D">
      <w:r w:rsidRPr="003255CE">
        <w:t xml:space="preserve">The purpose of the training tests is to allow students and test </w:t>
      </w:r>
      <w:r w:rsidR="001E6D6D" w:rsidRPr="003255CE">
        <w:t>administrators</w:t>
      </w:r>
      <w:r w:rsidRPr="003255CE">
        <w:t xml:space="preserve"> to quickly become familiar with interacting with the user interface, different item types, and components of the TDS as well as with the process of starting and completing a testing session.</w:t>
      </w:r>
    </w:p>
    <w:p w14:paraId="0484F1E8" w14:textId="41CABBFC" w:rsidR="00E2732E" w:rsidRPr="003255CE" w:rsidRDefault="00E2732E" w:rsidP="0082407D">
      <w:r w:rsidRPr="003255CE">
        <w:t xml:space="preserve">The purpose of the practice tests is to allow students and test </w:t>
      </w:r>
      <w:r w:rsidR="001E6D6D" w:rsidRPr="003255CE">
        <w:t>administrators</w:t>
      </w:r>
      <w:r w:rsidRPr="003255CE">
        <w:t xml:space="preserve"> to experience a grade-level assessment, grade-specific items, and difficulty levels; and become familiar with the format and structure of an operational assessment.</w:t>
      </w:r>
    </w:p>
    <w:p w14:paraId="7B40F505" w14:textId="77777777" w:rsidR="00E2732E" w:rsidRPr="003255CE" w:rsidRDefault="00E2732E" w:rsidP="0082407D">
      <w:r w:rsidRPr="003255CE">
        <w:t>One purpose of both the practice and training tests is to provide an opportunity for educators to assign embedded designated supports and accommodations and determine how they worked for their students prior to using the resources in an operational test setting.</w:t>
      </w:r>
    </w:p>
    <w:p w14:paraId="5EF46A59" w14:textId="22671F87" w:rsidR="00565D2F" w:rsidRPr="003255CE" w:rsidRDefault="00565D2F" w:rsidP="0082407D">
      <w:pPr>
        <w:pStyle w:val="Heading4"/>
        <w:rPr>
          <w:webHidden/>
        </w:rPr>
      </w:pPr>
      <w:bookmarkStart w:id="109" w:name="_Toc215661974"/>
      <w:bookmarkEnd w:id="108"/>
      <w:r w:rsidRPr="003255CE">
        <w:t>California Educator Reporting System</w:t>
      </w:r>
      <w:bookmarkEnd w:id="109"/>
    </w:p>
    <w:p w14:paraId="15D7167C" w14:textId="1EB8BEA5" w:rsidR="00E2732E" w:rsidRPr="003255CE" w:rsidRDefault="00E2732E" w:rsidP="0082407D">
      <w:pPr>
        <w:keepLines/>
      </w:pPr>
      <w:bookmarkStart w:id="110" w:name="_Hlk130728251"/>
      <w:r w:rsidRPr="003255CE">
        <w:t xml:space="preserve">CERS is the system used by LEAs to view student results from </w:t>
      </w:r>
      <w:r w:rsidR="00EA35D5" w:rsidRPr="003255CE">
        <w:t>CAASPP</w:t>
      </w:r>
      <w:r w:rsidRPr="003255CE">
        <w:t xml:space="preserve"> testing as they became available. The primary purpose of CERS is to provide educators and administrators with access to timely assessment results for individual students and groups of students.</w:t>
      </w:r>
    </w:p>
    <w:p w14:paraId="77864A1E" w14:textId="77777777" w:rsidR="00E2732E" w:rsidRPr="003255CE" w:rsidRDefault="00E2732E" w:rsidP="0082407D">
      <w:pPr>
        <w:rPr>
          <w:lang w:eastAsia="zh-CN"/>
        </w:rPr>
      </w:pPr>
      <w:r w:rsidRPr="003255CE">
        <w:rPr>
          <w:lang w:eastAsia="zh-CN"/>
        </w:rPr>
        <w:t>CERS allows educators to view their students’ test results at the individual student level and at the aggregate level using grouping and other features. For example, educators can create customized groups from assigned student groups based on student demographic information or other characteristics of their choosing.</w:t>
      </w:r>
      <w:bookmarkStart w:id="111" w:name="_Hlk66010939"/>
      <w:r w:rsidRPr="003255CE">
        <w:rPr>
          <w:lang w:eastAsia="zh-CN"/>
        </w:rPr>
        <w:t xml:space="preserve"> The student results sent to CERS are appropriate for analysis of assessment results, including for informing instruction and local planning.</w:t>
      </w:r>
      <w:bookmarkEnd w:id="111"/>
    </w:p>
    <w:p w14:paraId="18B3BDA9" w14:textId="515F8A5C" w:rsidR="00EF784B" w:rsidRPr="003255CE" w:rsidRDefault="00EF784B" w:rsidP="0082407D">
      <w:pPr>
        <w:pStyle w:val="Heading4"/>
      </w:pPr>
      <w:bookmarkStart w:id="112" w:name="_Toc215661975"/>
      <w:bookmarkEnd w:id="110"/>
      <w:r w:rsidRPr="003255CE">
        <w:t>Test Results for California’s Assessments</w:t>
      </w:r>
      <w:r w:rsidR="00F1587D" w:rsidRPr="003255CE">
        <w:t xml:space="preserve"> Website</w:t>
      </w:r>
      <w:bookmarkEnd w:id="112"/>
    </w:p>
    <w:p w14:paraId="26141D53" w14:textId="07B92F04" w:rsidR="00E2732E" w:rsidRPr="003255CE" w:rsidRDefault="00E2732E" w:rsidP="0082407D">
      <w:bookmarkStart w:id="113" w:name="_Hlk130728290"/>
      <w:bookmarkStart w:id="114" w:name="_Hlk149053988"/>
      <w:r w:rsidRPr="003255CE">
        <w:t xml:space="preserve">The Test Results for California’s Assessments website is used by educators, families, researchers, and interested members of the public to view aggregate results from the </w:t>
      </w:r>
      <w:r w:rsidR="00585395" w:rsidRPr="003255CE">
        <w:t>Smarter Balanced Summative Assessments</w:t>
      </w:r>
      <w:r w:rsidRPr="003255CE">
        <w:t xml:space="preserve">. Its primary purpose is to provide users with access to results data for groups of students and to allow comparison of test result data for various student groups. </w:t>
      </w:r>
      <w:r w:rsidRPr="003255CE">
        <w:rPr>
          <w:rFonts w:eastAsia="Arial"/>
          <w:color w:val="000000" w:themeColor="text1"/>
        </w:rPr>
        <w:t>Test scores for a given grade level are aggregated at the school, LEA or direct funded charter school, county, and state levels. The aggregate scores are generated for selected student groups of interest (for example, gender, race or ethnicity, economic status, migrant status, and disability status) and for the total population.</w:t>
      </w:r>
    </w:p>
    <w:p w14:paraId="61A0C1C1" w14:textId="20DCC2EC" w:rsidR="00565D2F" w:rsidRPr="003255CE" w:rsidRDefault="00565D2F" w:rsidP="0082407D">
      <w:pPr>
        <w:pStyle w:val="Heading4"/>
        <w:rPr>
          <w:webHidden/>
        </w:rPr>
      </w:pPr>
      <w:bookmarkStart w:id="115" w:name="_Toc215661976"/>
      <w:bookmarkEnd w:id="113"/>
      <w:bookmarkEnd w:id="114"/>
      <w:r w:rsidRPr="003255CE">
        <w:t>Constructed-Response Scoring Systems for ETS and Measurement Incorporated</w:t>
      </w:r>
      <w:bookmarkEnd w:id="115"/>
    </w:p>
    <w:p w14:paraId="30403DAB" w14:textId="0BD54C23" w:rsidR="00181A66" w:rsidRPr="003255CE" w:rsidRDefault="00181A66" w:rsidP="0082407D">
      <w:pPr>
        <w:keepLines/>
      </w:pPr>
      <w:r w:rsidRPr="003255CE">
        <w:t xml:space="preserve">CR items from the TDS were routed to </w:t>
      </w:r>
      <w:r w:rsidR="00604B59" w:rsidRPr="003255CE">
        <w:t xml:space="preserve">the </w:t>
      </w:r>
      <w:r w:rsidRPr="003255CE">
        <w:t xml:space="preserve">MI CR scoring systems </w:t>
      </w:r>
      <w:r w:rsidR="0033741F" w:rsidRPr="003255CE">
        <w:t>on the basis of</w:t>
      </w:r>
      <w:r w:rsidRPr="003255CE">
        <w:t xml:space="preserve"> the </w:t>
      </w:r>
      <w:r w:rsidR="00D90BAE" w:rsidRPr="003255CE">
        <w:t>agreement</w:t>
      </w:r>
      <w:r w:rsidRPr="003255CE">
        <w:t xml:space="preserve"> between ETS and MI</w:t>
      </w:r>
      <w:r w:rsidR="00D90BAE" w:rsidRPr="003255CE">
        <w:t xml:space="preserve"> that MI conduct </w:t>
      </w:r>
      <w:r w:rsidR="004F2790" w:rsidRPr="003255CE">
        <w:t>all CR item scoring task</w:t>
      </w:r>
      <w:r w:rsidR="00236C99" w:rsidRPr="003255CE">
        <w:t>s</w:t>
      </w:r>
      <w:r w:rsidR="004F2790" w:rsidRPr="003255CE">
        <w:t xml:space="preserve"> </w:t>
      </w:r>
      <w:r w:rsidR="00236C99" w:rsidRPr="003255CE">
        <w:t>for</w:t>
      </w:r>
      <w:r w:rsidR="004F2790" w:rsidRPr="003255CE">
        <w:t xml:space="preserve"> the </w:t>
      </w:r>
      <w:r w:rsidR="00831DAC" w:rsidRPr="003255CE">
        <w:t>2024–25</w:t>
      </w:r>
      <w:r w:rsidR="004F2790" w:rsidRPr="003255CE">
        <w:t xml:space="preserve"> </w:t>
      </w:r>
      <w:r w:rsidR="00B1636D" w:rsidRPr="003255CE">
        <w:t xml:space="preserve">test </w:t>
      </w:r>
      <w:r w:rsidR="004F2790" w:rsidRPr="003255CE">
        <w:t>administration</w:t>
      </w:r>
      <w:r w:rsidRPr="003255CE">
        <w:t xml:space="preserve">. CR items were scored </w:t>
      </w:r>
      <w:r w:rsidR="002D42A5" w:rsidRPr="003255CE">
        <w:t xml:space="preserve">using </w:t>
      </w:r>
      <w:r w:rsidR="006A010E" w:rsidRPr="003255CE">
        <w:t xml:space="preserve">the </w:t>
      </w:r>
      <w:r w:rsidR="002D42A5" w:rsidRPr="003255CE">
        <w:t>MI hybrid scoring solution</w:t>
      </w:r>
      <w:r w:rsidR="009A425A" w:rsidRPr="003255CE">
        <w:t xml:space="preserve"> that integrates automated scoring and hand scoring. </w:t>
      </w:r>
      <w:r w:rsidR="000D660A" w:rsidRPr="003255CE">
        <w:t xml:space="preserve">Automated scoring is used when </w:t>
      </w:r>
      <w:r w:rsidR="00B016F5" w:rsidRPr="003255CE">
        <w:t xml:space="preserve">the scoring engine is able to </w:t>
      </w:r>
      <w:r w:rsidR="00DC112D" w:rsidRPr="003255CE">
        <w:t>produce scores consistent with human scoring.</w:t>
      </w:r>
      <w:r w:rsidRPr="003255CE">
        <w:t xml:space="preserve"> </w:t>
      </w:r>
      <w:r w:rsidR="005C47A7" w:rsidRPr="003255CE">
        <w:t>More</w:t>
      </w:r>
      <w:r w:rsidRPr="003255CE">
        <w:t xml:space="preserve"> information regarding CR</w:t>
      </w:r>
      <w:r w:rsidR="00F50249" w:rsidRPr="003255CE">
        <w:t>-</w:t>
      </w:r>
      <w:r w:rsidRPr="003255CE">
        <w:t>item</w:t>
      </w:r>
      <w:r w:rsidR="00F50249" w:rsidRPr="003255CE">
        <w:t xml:space="preserve"> scoring</w:t>
      </w:r>
      <w:r w:rsidRPr="003255CE">
        <w:t xml:space="preserve"> is available in </w:t>
      </w:r>
      <w:hyperlink w:anchor="_Scoring_and_Reporting" w:history="1">
        <w:r w:rsidRPr="003255CE">
          <w:rPr>
            <w:rStyle w:val="Hyperlink"/>
            <w:i/>
            <w:iCs/>
          </w:rPr>
          <w:t>Chapter 7: Scoring and Re</w:t>
        </w:r>
        <w:bookmarkStart w:id="116" w:name="_Hlt220403466"/>
        <w:bookmarkStart w:id="117" w:name="_Hlt220403467"/>
        <w:r w:rsidRPr="003255CE">
          <w:rPr>
            <w:rStyle w:val="Hyperlink"/>
            <w:i/>
            <w:iCs/>
          </w:rPr>
          <w:t>p</w:t>
        </w:r>
        <w:bookmarkEnd w:id="116"/>
        <w:bookmarkEnd w:id="117"/>
        <w:r w:rsidRPr="003255CE">
          <w:rPr>
            <w:rStyle w:val="Hyperlink"/>
            <w:i/>
            <w:iCs/>
          </w:rPr>
          <w:t>orting</w:t>
        </w:r>
      </w:hyperlink>
      <w:r w:rsidRPr="003255CE">
        <w:t>.</w:t>
      </w:r>
    </w:p>
    <w:p w14:paraId="2B8AA85B" w14:textId="14EB3F04" w:rsidR="00181A66" w:rsidRPr="003255CE" w:rsidRDefault="00181A66" w:rsidP="0082407D">
      <w:r w:rsidRPr="003255CE">
        <w:t>Targeted efforts were made to hire California educators for human</w:t>
      </w:r>
      <w:r w:rsidR="00752FC3" w:rsidRPr="003255CE">
        <w:t>-</w:t>
      </w:r>
      <w:r w:rsidRPr="003255CE">
        <w:t>scoring opportunities. Hired raters were provided in-depth training and certified before starting the human</w:t>
      </w:r>
      <w:r w:rsidR="00CA4E6F" w:rsidRPr="003255CE">
        <w:t>-</w:t>
      </w:r>
      <w:r w:rsidRPr="003255CE">
        <w:t xml:space="preserve">scoring process. Human raters were organized under a scoring leader and provided Smarter </w:t>
      </w:r>
      <w:r w:rsidRPr="003255CE">
        <w:lastRenderedPageBreak/>
        <w:t>Balanced scoring materials such as anchor sets, scoring rubrics, validity samples, qualifying sets, and condition codes for unscorable responses within the interface. The quality</w:t>
      </w:r>
      <w:r w:rsidR="00AC442B" w:rsidRPr="003255CE">
        <w:t>-</w:t>
      </w:r>
      <w:r w:rsidRPr="003255CE">
        <w:t xml:space="preserve">control processes for CR scoring are explained further in </w:t>
      </w:r>
      <w:hyperlink w:anchor="_Quality_Control_Procedures" w:history="1">
        <w:r w:rsidRPr="003255CE">
          <w:rPr>
            <w:rStyle w:val="Hyperlink"/>
            <w:i/>
          </w:rPr>
          <w:t>Chapter 9: Quality</w:t>
        </w:r>
        <w:r w:rsidR="00AC442B" w:rsidRPr="003255CE">
          <w:rPr>
            <w:rStyle w:val="Hyperlink"/>
            <w:i/>
          </w:rPr>
          <w:t>-</w:t>
        </w:r>
        <w:r w:rsidRPr="003255CE">
          <w:rPr>
            <w:rStyle w:val="Hyperlink"/>
            <w:i/>
          </w:rPr>
          <w:t>Control Procedures</w:t>
        </w:r>
      </w:hyperlink>
      <w:r w:rsidRPr="003255CE">
        <w:t>.</w:t>
      </w:r>
    </w:p>
    <w:p w14:paraId="6F35F8C1" w14:textId="7408D88B" w:rsidR="00565D2F" w:rsidRPr="003255CE" w:rsidRDefault="00565D2F" w:rsidP="0082407D">
      <w:pPr>
        <w:pStyle w:val="Heading3"/>
        <w:rPr>
          <w:webHidden/>
        </w:rPr>
      </w:pPr>
      <w:bookmarkStart w:id="118" w:name="_Toc215661977"/>
      <w:r w:rsidRPr="003255CE">
        <w:t>Overview of the Technical Report</w:t>
      </w:r>
      <w:bookmarkEnd w:id="118"/>
    </w:p>
    <w:p w14:paraId="68D34FB6" w14:textId="72678796" w:rsidR="0051505F" w:rsidRPr="003255CE" w:rsidRDefault="0051505F" w:rsidP="0082407D">
      <w:pPr>
        <w:keepNext/>
        <w:keepLines/>
      </w:pPr>
      <w:r w:rsidRPr="003255CE">
        <w:t>This technical report addresses the characteristics of the CAASPP Smarter Balanced Summative Assessment</w:t>
      </w:r>
      <w:r w:rsidR="00A00CA2" w:rsidRPr="003255CE">
        <w:t>s</w:t>
      </w:r>
      <w:r w:rsidRPr="003255CE">
        <w:t xml:space="preserve"> administered in spring </w:t>
      </w:r>
      <w:r w:rsidR="007735E9" w:rsidRPr="003255CE">
        <w:t>202</w:t>
      </w:r>
      <w:r w:rsidR="00C81FE9" w:rsidRPr="003255CE">
        <w:t>5</w:t>
      </w:r>
      <w:r w:rsidRPr="003255CE">
        <w:t>. The technical report contains 11</w:t>
      </w:r>
      <w:r w:rsidR="008F05FD" w:rsidRPr="003255CE">
        <w:t> </w:t>
      </w:r>
      <w:r w:rsidRPr="003255CE">
        <w:t>additional chapters as follows:</w:t>
      </w:r>
    </w:p>
    <w:p w14:paraId="0DA5E458" w14:textId="03A9ED75" w:rsidR="0051505F" w:rsidRPr="003255CE" w:rsidRDefault="0051505F" w:rsidP="0082407D">
      <w:pPr>
        <w:pStyle w:val="bullets"/>
      </w:pPr>
      <w:hyperlink w:anchor="_Overview_of_CAASPP">
        <w:r w:rsidRPr="003255CE">
          <w:rPr>
            <w:rStyle w:val="Hyperlink"/>
          </w:rPr>
          <w:t>Chapter 2</w:t>
        </w:r>
      </w:hyperlink>
      <w:r w:rsidRPr="003255CE">
        <w:t xml:space="preserve"> presents an overview of the processes involved in a testing cycle for a Smarter Balanced Summative Assessment. This includes test administration, generation of test scores, and dissemination of score reports.</w:t>
      </w:r>
    </w:p>
    <w:p w14:paraId="3035B4AC" w14:textId="16FB2DE3" w:rsidR="0051505F" w:rsidRPr="003255CE" w:rsidRDefault="0051505F" w:rsidP="0082407D">
      <w:pPr>
        <w:pStyle w:val="bullets"/>
      </w:pPr>
      <w:hyperlink w:anchor="_Item_Development_1">
        <w:r w:rsidRPr="003255CE">
          <w:rPr>
            <w:rStyle w:val="Hyperlink"/>
          </w:rPr>
          <w:t>Chapter 3</w:t>
        </w:r>
      </w:hyperlink>
      <w:r w:rsidRPr="003255CE">
        <w:t xml:space="preserve"> discusses the procedures followed during the development of Smarter Balanced items to help ensure valid interpretation of test scores.</w:t>
      </w:r>
    </w:p>
    <w:p w14:paraId="176106E0" w14:textId="7B49821F" w:rsidR="0051505F" w:rsidRPr="003255CE" w:rsidRDefault="0051505F" w:rsidP="0082407D">
      <w:pPr>
        <w:pStyle w:val="bullets"/>
      </w:pPr>
      <w:hyperlink w:anchor="_Test_Assembly">
        <w:r w:rsidRPr="003255CE">
          <w:rPr>
            <w:rStyle w:val="Hyperlink"/>
          </w:rPr>
          <w:t>Chapter 4</w:t>
        </w:r>
      </w:hyperlink>
      <w:r w:rsidRPr="003255CE">
        <w:t xml:space="preserve"> discusses the content and psychometric criteria that guide the construction of the Smarter Balanced Summative Assessments.</w:t>
      </w:r>
    </w:p>
    <w:p w14:paraId="0051716E" w14:textId="1DAB5615" w:rsidR="0051505F" w:rsidRPr="003255CE" w:rsidRDefault="0051505F" w:rsidP="0082407D">
      <w:pPr>
        <w:pStyle w:val="bullets"/>
      </w:pPr>
      <w:hyperlink w:anchor="_Test_Administration">
        <w:r w:rsidRPr="003255CE">
          <w:rPr>
            <w:rStyle w:val="Hyperlink"/>
          </w:rPr>
          <w:t>Chapter 5</w:t>
        </w:r>
      </w:hyperlink>
      <w:r w:rsidRPr="003255CE">
        <w:t xml:space="preserve"> details the processes involved in the administration of the </w:t>
      </w:r>
      <w:r w:rsidR="00831DAC" w:rsidRPr="003255CE">
        <w:t>2024–25</w:t>
      </w:r>
      <w:r w:rsidR="007735E9" w:rsidRPr="003255CE">
        <w:t xml:space="preserve"> </w:t>
      </w:r>
      <w:r w:rsidRPr="003255CE">
        <w:t>Smarter Balanced Summative Assessments. It also describes the procedures followed by ETS to maintain test security throughout the test administration process.</w:t>
      </w:r>
    </w:p>
    <w:p w14:paraId="4F794953" w14:textId="400441D9" w:rsidR="0051505F" w:rsidRPr="003255CE" w:rsidRDefault="0051505F" w:rsidP="0082407D">
      <w:pPr>
        <w:pStyle w:val="bullets"/>
      </w:pPr>
      <w:hyperlink w:anchor="_Standard_Setting">
        <w:r w:rsidRPr="003255CE">
          <w:rPr>
            <w:rStyle w:val="Hyperlink"/>
          </w:rPr>
          <w:t>Chapter 6</w:t>
        </w:r>
      </w:hyperlink>
      <w:r w:rsidRPr="003255CE">
        <w:t xml:space="preserve"> discusses the standard setting process outlined by Smarter Balanced.</w:t>
      </w:r>
    </w:p>
    <w:p w14:paraId="7AFED01D" w14:textId="1E009A9D" w:rsidR="0051505F" w:rsidRPr="003255CE" w:rsidRDefault="0051505F" w:rsidP="0082407D">
      <w:pPr>
        <w:pStyle w:val="bullets"/>
      </w:pPr>
      <w:hyperlink w:anchor="_Scoring_and_Reporting">
        <w:r w:rsidRPr="003255CE">
          <w:rPr>
            <w:rStyle w:val="Hyperlink"/>
          </w:rPr>
          <w:t>Chapter 7</w:t>
        </w:r>
      </w:hyperlink>
      <w:r w:rsidRPr="003255CE">
        <w:t xml:space="preserve"> summarizes the types of scores and score reports that are produced at the end of each administration of the Smarter Balanced Summative Assessments.</w:t>
      </w:r>
    </w:p>
    <w:p w14:paraId="1C82E465" w14:textId="4157C980" w:rsidR="0051505F" w:rsidRPr="003255CE" w:rsidRDefault="0051505F" w:rsidP="0082407D">
      <w:pPr>
        <w:pStyle w:val="bullets"/>
      </w:pPr>
      <w:hyperlink w:anchor="_Psychometric_Analyses">
        <w:r w:rsidRPr="003255CE">
          <w:rPr>
            <w:rStyle w:val="Hyperlink"/>
          </w:rPr>
          <w:t>Chapter 8</w:t>
        </w:r>
      </w:hyperlink>
      <w:r w:rsidRPr="003255CE">
        <w:t xml:space="preserve"> summarizes the results of the analyses performed on the data resulting from the </w:t>
      </w:r>
      <w:r w:rsidR="00831DAC" w:rsidRPr="003255CE">
        <w:t>2024–25</w:t>
      </w:r>
      <w:r w:rsidR="007735E9" w:rsidRPr="003255CE">
        <w:t xml:space="preserve"> </w:t>
      </w:r>
      <w:r w:rsidRPr="003255CE">
        <w:t>administration. These include</w:t>
      </w:r>
    </w:p>
    <w:p w14:paraId="6480B3E8" w14:textId="77777777" w:rsidR="0051505F" w:rsidRPr="003255CE" w:rsidRDefault="0051505F" w:rsidP="0082407D">
      <w:pPr>
        <w:pStyle w:val="bullets2"/>
      </w:pPr>
      <w:r w:rsidRPr="003255CE">
        <w:t>item response theory parameters,</w:t>
      </w:r>
    </w:p>
    <w:p w14:paraId="3882B47B" w14:textId="77777777" w:rsidR="0051505F" w:rsidRPr="003255CE" w:rsidRDefault="0051505F" w:rsidP="0082407D">
      <w:pPr>
        <w:pStyle w:val="bullets2"/>
      </w:pPr>
      <w:r w:rsidRPr="003255CE">
        <w:t>omission and completion analyses,</w:t>
      </w:r>
    </w:p>
    <w:p w14:paraId="0952AD6D" w14:textId="77777777" w:rsidR="0051505F" w:rsidRPr="003255CE" w:rsidRDefault="0051505F" w:rsidP="0082407D">
      <w:pPr>
        <w:pStyle w:val="bullets2"/>
      </w:pPr>
      <w:r w:rsidRPr="003255CE">
        <w:t>conditional exposure analyses,</w:t>
      </w:r>
    </w:p>
    <w:p w14:paraId="43D3E0CD" w14:textId="122BFAF0" w:rsidR="0051505F" w:rsidRPr="003255CE" w:rsidRDefault="0051505F" w:rsidP="0082407D">
      <w:pPr>
        <w:pStyle w:val="bullets2"/>
      </w:pPr>
      <w:r w:rsidRPr="003255CE">
        <w:t xml:space="preserve">reliability analyses that include assessments of the reliability of test scores and </w:t>
      </w:r>
      <w:r w:rsidR="00D45915" w:rsidRPr="003255CE">
        <w:t xml:space="preserve">composite </w:t>
      </w:r>
      <w:r w:rsidRPr="003255CE">
        <w:t>claim scores for the population as a whole and for selected student groups,</w:t>
      </w:r>
    </w:p>
    <w:p w14:paraId="3263E6C6" w14:textId="7AB97265" w:rsidR="0051505F" w:rsidRPr="003255CE" w:rsidRDefault="0051505F" w:rsidP="0082407D">
      <w:pPr>
        <w:pStyle w:val="bullets2"/>
      </w:pPr>
      <w:r w:rsidRPr="003255CE">
        <w:t xml:space="preserve">consistency and accuracy of the </w:t>
      </w:r>
      <w:r w:rsidR="00884677" w:rsidRPr="003255CE">
        <w:t>achievement</w:t>
      </w:r>
      <w:r w:rsidRPr="003255CE">
        <w:t>-level classifications,</w:t>
      </w:r>
    </w:p>
    <w:p w14:paraId="3D990CA7" w14:textId="77777777" w:rsidR="0051505F" w:rsidRPr="003255CE" w:rsidRDefault="0051505F" w:rsidP="0082407D">
      <w:pPr>
        <w:pStyle w:val="bullets2"/>
      </w:pPr>
      <w:r w:rsidRPr="003255CE">
        <w:t>interrater reliability statistics for the human-scored items and statistics showing the agreement of AI scoring with human scoring, and</w:t>
      </w:r>
    </w:p>
    <w:p w14:paraId="33872A86" w14:textId="77777777" w:rsidR="0051505F" w:rsidRPr="003255CE" w:rsidRDefault="0051505F" w:rsidP="0082407D">
      <w:pPr>
        <w:pStyle w:val="bullets2"/>
      </w:pPr>
      <w:r w:rsidRPr="003255CE">
        <w:t>procedures designed to ensure the validity of score uses and interpretations.</w:t>
      </w:r>
    </w:p>
    <w:p w14:paraId="637737EF" w14:textId="4910ED5E" w:rsidR="0051505F" w:rsidRPr="003255CE" w:rsidRDefault="0051505F" w:rsidP="0082407D">
      <w:pPr>
        <w:pStyle w:val="bullets"/>
      </w:pPr>
      <w:hyperlink w:anchor="_Quality_Control_Procedures">
        <w:r w:rsidRPr="003255CE">
          <w:rPr>
            <w:rStyle w:val="Hyperlink"/>
          </w:rPr>
          <w:t>Chapter 9</w:t>
        </w:r>
      </w:hyperlink>
      <w:r w:rsidRPr="003255CE">
        <w:t xml:space="preserve"> highlights the quality</w:t>
      </w:r>
      <w:r w:rsidR="00AC442B" w:rsidRPr="003255CE">
        <w:t>-</w:t>
      </w:r>
      <w:r w:rsidRPr="003255CE">
        <w:t>control processes used at various stages of administration of the Smarter Balanced assessments.</w:t>
      </w:r>
    </w:p>
    <w:p w14:paraId="6FA9C32F" w14:textId="22BBAEF7" w:rsidR="0051505F" w:rsidRPr="003255CE" w:rsidRDefault="0051505F" w:rsidP="0082407D">
      <w:pPr>
        <w:pStyle w:val="bullets"/>
      </w:pPr>
      <w:hyperlink w:anchor="_Historical_Comparisons">
        <w:r w:rsidRPr="003255CE">
          <w:rPr>
            <w:rStyle w:val="Hyperlink"/>
          </w:rPr>
          <w:t>Chapter 10</w:t>
        </w:r>
      </w:hyperlink>
      <w:r w:rsidRPr="003255CE">
        <w:t xml:space="preserve"> presents cross-sectional and longitudinal historical comparisons of the overall </w:t>
      </w:r>
      <w:r w:rsidR="00B2105E" w:rsidRPr="003255CE">
        <w:t>assessment</w:t>
      </w:r>
      <w:r w:rsidRPr="003255CE">
        <w:t>s for all students and selected student groups. Descriptions and data are provided on the basis of student performance and test characteristics.</w:t>
      </w:r>
    </w:p>
    <w:p w14:paraId="5EB1C979" w14:textId="06A97EB4" w:rsidR="0051505F" w:rsidRPr="003255CE" w:rsidRDefault="0051505F" w:rsidP="0082407D">
      <w:pPr>
        <w:pStyle w:val="bullets"/>
        <w:keepNext/>
        <w:keepLines/>
      </w:pPr>
      <w:hyperlink w:anchor="_Paper–Pencil_Forms">
        <w:r w:rsidRPr="003255CE">
          <w:rPr>
            <w:rStyle w:val="Hyperlink"/>
          </w:rPr>
          <w:t>Chapter 11</w:t>
        </w:r>
      </w:hyperlink>
      <w:r w:rsidRPr="003255CE">
        <w:t xml:space="preserve"> provides a summary of test assembly, test administration, calibration, and scaling procedures that are specifically applied to the PPTs; and the number of students who took PPTs instead of the computer-based assessments.</w:t>
      </w:r>
      <w:r w:rsidR="00AD479B" w:rsidRPr="003255CE">
        <w:t xml:space="preserve"> N</w:t>
      </w:r>
      <w:r w:rsidRPr="003255CE">
        <w:t>ote</w:t>
      </w:r>
      <w:r w:rsidR="00AD479B" w:rsidRPr="003255CE">
        <w:t>, however,</w:t>
      </w:r>
      <w:r w:rsidRPr="003255CE">
        <w:t xml:space="preserve"> that psychometric analyses were not conducted because of the small sample size</w:t>
      </w:r>
      <w:r w:rsidR="00AD479B" w:rsidRPr="003255CE">
        <w:t>—</w:t>
      </w:r>
      <w:r w:rsidR="6CA7BDEF" w:rsidRPr="003255CE">
        <w:t xml:space="preserve">on average, </w:t>
      </w:r>
      <w:r w:rsidR="00AE6879" w:rsidRPr="003255CE">
        <w:t>about</w:t>
      </w:r>
      <w:r w:rsidR="2FA94537" w:rsidRPr="003255CE">
        <w:t xml:space="preserve"> </w:t>
      </w:r>
      <w:r w:rsidR="00F6096C" w:rsidRPr="003255CE">
        <w:t xml:space="preserve">21 </w:t>
      </w:r>
      <w:r w:rsidRPr="003255CE">
        <w:t>students</w:t>
      </w:r>
      <w:r w:rsidR="5BFAC78E" w:rsidRPr="003255CE">
        <w:t xml:space="preserve"> took </w:t>
      </w:r>
      <w:r w:rsidR="35B0D3E7" w:rsidRPr="003255CE">
        <w:t>a</w:t>
      </w:r>
      <w:r w:rsidR="5BFAC78E" w:rsidRPr="003255CE">
        <w:t xml:space="preserve"> </w:t>
      </w:r>
      <w:r w:rsidR="08107331" w:rsidRPr="003255CE">
        <w:t>PPT</w:t>
      </w:r>
      <w:r w:rsidR="5BFAC78E" w:rsidRPr="003255CE">
        <w:t xml:space="preserve">, with a minimum of </w:t>
      </w:r>
      <w:r w:rsidR="00F6096C" w:rsidRPr="003255CE">
        <w:t>11</w:t>
      </w:r>
      <w:r w:rsidR="004A2CF4" w:rsidRPr="003255CE">
        <w:t> </w:t>
      </w:r>
      <w:r w:rsidR="5BFAC78E" w:rsidRPr="003255CE">
        <w:t xml:space="preserve">students and a maximum </w:t>
      </w:r>
      <w:r w:rsidR="00F6096C" w:rsidRPr="003255CE">
        <w:t>6</w:t>
      </w:r>
      <w:r w:rsidR="005D631D" w:rsidRPr="003255CE">
        <w:t>1</w:t>
      </w:r>
      <w:r w:rsidR="5BFAC78E" w:rsidRPr="003255CE">
        <w:t xml:space="preserve"> students</w:t>
      </w:r>
      <w:r w:rsidR="008609E5" w:rsidRPr="003255CE">
        <w:t xml:space="preserve"> per </w:t>
      </w:r>
      <w:r w:rsidR="00B2105E" w:rsidRPr="003255CE">
        <w:t>assessment</w:t>
      </w:r>
      <w:r w:rsidRPr="003255CE">
        <w:t xml:space="preserve"> across grade</w:t>
      </w:r>
      <w:r w:rsidR="0051208D" w:rsidRPr="003255CE">
        <w:t xml:space="preserve"> level</w:t>
      </w:r>
      <w:r w:rsidRPr="003255CE">
        <w:t>s</w:t>
      </w:r>
      <w:r w:rsidR="7FDA3994" w:rsidRPr="003255CE">
        <w:t xml:space="preserve"> and content areas</w:t>
      </w:r>
      <w:r w:rsidRPr="003255CE">
        <w:t>.</w:t>
      </w:r>
    </w:p>
    <w:p w14:paraId="67BDC25F" w14:textId="39901376" w:rsidR="00EA4AFD" w:rsidRPr="003255CE" w:rsidRDefault="0051505F" w:rsidP="0082407D">
      <w:pPr>
        <w:pStyle w:val="bullets"/>
      </w:pPr>
      <w:hyperlink w:anchor="_Continuous_and_Systematic">
        <w:r w:rsidRPr="003255CE">
          <w:rPr>
            <w:rStyle w:val="Hyperlink"/>
          </w:rPr>
          <w:t>Chapter 12</w:t>
        </w:r>
      </w:hyperlink>
      <w:r w:rsidRPr="003255CE">
        <w:t xml:space="preserve"> discusses the various procedures used to gather information to improve the</w:t>
      </w:r>
      <w:r w:rsidR="00245E12" w:rsidRPr="003255CE">
        <w:t xml:space="preserve"> CAASPP program and the</w:t>
      </w:r>
      <w:r w:rsidRPr="003255CE">
        <w:t xml:space="preserve"> Smarter Balanced assessments</w:t>
      </w:r>
      <w:r w:rsidR="00245E12" w:rsidRPr="003255CE">
        <w:t>,</w:t>
      </w:r>
      <w:r w:rsidRPr="003255CE">
        <w:t xml:space="preserve"> as well as strategies to implement possible improvements.</w:t>
      </w:r>
    </w:p>
    <w:p w14:paraId="0494F6AF" w14:textId="7155D3BA" w:rsidR="00565D2F" w:rsidRPr="003255CE" w:rsidRDefault="00565D2F" w:rsidP="0082407D">
      <w:pPr>
        <w:pStyle w:val="Heading3"/>
        <w:pageBreakBefore/>
        <w:numPr>
          <w:ilvl w:val="0"/>
          <w:numId w:val="0"/>
        </w:numPr>
        <w:rPr>
          <w:webHidden/>
        </w:rPr>
      </w:pPr>
      <w:bookmarkStart w:id="119" w:name="_Toc215661978"/>
      <w:r w:rsidRPr="003255CE">
        <w:lastRenderedPageBreak/>
        <w:t>References</w:t>
      </w:r>
      <w:bookmarkEnd w:id="119"/>
    </w:p>
    <w:p w14:paraId="12811BC1" w14:textId="77777777" w:rsidR="00784B23" w:rsidRPr="003255CE" w:rsidRDefault="00784B23" w:rsidP="0082407D">
      <w:pPr>
        <w:pStyle w:val="References"/>
      </w:pPr>
      <w:r w:rsidRPr="003255CE">
        <w:rPr>
          <w:i/>
        </w:rPr>
        <w:t>California</w:t>
      </w:r>
      <w:r w:rsidRPr="003255CE">
        <w:t xml:space="preserve"> </w:t>
      </w:r>
      <w:r w:rsidRPr="003255CE">
        <w:rPr>
          <w:i/>
        </w:rPr>
        <w:t>Code of Regulations</w:t>
      </w:r>
      <w:r w:rsidRPr="003255CE">
        <w:rPr>
          <w:iCs/>
        </w:rPr>
        <w:t>,</w:t>
      </w:r>
      <w:r w:rsidRPr="003255CE">
        <w:rPr>
          <w:i/>
        </w:rPr>
        <w:t xml:space="preserve"> </w:t>
      </w:r>
      <w:r w:rsidRPr="003255CE">
        <w:t>Title 5, Education, Division 1, Chapter 2, Subchapter 3.75, Article 2, Section 851.5. (n.d.).</w:t>
      </w:r>
    </w:p>
    <w:p w14:paraId="3930090B" w14:textId="514093D6" w:rsidR="003C1DFA" w:rsidRPr="003255CE" w:rsidRDefault="003C1DFA" w:rsidP="0082407D">
      <w:pPr>
        <w:pStyle w:val="References"/>
      </w:pPr>
      <w:bookmarkStart w:id="120" w:name="_Hlk156467660"/>
      <w:r w:rsidRPr="003255CE">
        <w:t xml:space="preserve">California Department of Education. (2025a). </w:t>
      </w:r>
      <w:r w:rsidRPr="003255CE">
        <w:rPr>
          <w:i/>
          <w:iCs/>
        </w:rPr>
        <w:t xml:space="preserve">CAASPP </w:t>
      </w:r>
      <w:r w:rsidRPr="003255CE">
        <w:rPr>
          <w:i/>
        </w:rPr>
        <w:t>online test administration manual</w:t>
      </w:r>
      <w:r w:rsidRPr="003255CE">
        <w:t>. Sacramento, CA: California Department of Education.</w:t>
      </w:r>
    </w:p>
    <w:p w14:paraId="0A74270C" w14:textId="749FC4E4" w:rsidR="003F4F11" w:rsidRPr="003255CE" w:rsidRDefault="003F4F11" w:rsidP="0082407D">
      <w:pPr>
        <w:pStyle w:val="References"/>
        <w:rPr>
          <w:i/>
        </w:rPr>
      </w:pPr>
      <w:r w:rsidRPr="003255CE">
        <w:rPr>
          <w:iCs/>
        </w:rPr>
        <w:t>California Department of Education. (202</w:t>
      </w:r>
      <w:r w:rsidR="00882E57" w:rsidRPr="003255CE">
        <w:rPr>
          <w:iCs/>
        </w:rPr>
        <w:t>5</w:t>
      </w:r>
      <w:r w:rsidR="009922C1" w:rsidRPr="003255CE">
        <w:rPr>
          <w:iCs/>
        </w:rPr>
        <w:t>b</w:t>
      </w:r>
      <w:r w:rsidRPr="003255CE">
        <w:rPr>
          <w:iCs/>
        </w:rPr>
        <w:t xml:space="preserve">). </w:t>
      </w:r>
      <w:r w:rsidR="009922C1" w:rsidRPr="003255CE">
        <w:rPr>
          <w:i/>
          <w:iCs/>
        </w:rPr>
        <w:t>Local educational agency California Assessment of Student Performance and Progress 2024–25 student data file layout</w:t>
      </w:r>
      <w:r w:rsidRPr="003255CE">
        <w:rPr>
          <w:iCs/>
        </w:rPr>
        <w:t>. Sacramento, CA: California Department of Education.</w:t>
      </w:r>
    </w:p>
    <w:p w14:paraId="7F76B8A5" w14:textId="54B6F680" w:rsidR="00E2732E" w:rsidRPr="003255CE" w:rsidRDefault="00E2732E" w:rsidP="0082407D">
      <w:pPr>
        <w:pStyle w:val="References"/>
        <w:rPr>
          <w:color w:val="000000"/>
        </w:rPr>
      </w:pPr>
      <w:bookmarkStart w:id="121" w:name="_Hlk149054005"/>
      <w:bookmarkStart w:id="122" w:name="_Hlk128926906"/>
      <w:bookmarkStart w:id="123" w:name="_Hlk207918124"/>
      <w:bookmarkEnd w:id="120"/>
      <w:r w:rsidRPr="003255CE">
        <w:t xml:space="preserve">California Department of Education. (2025c, August). </w:t>
      </w:r>
      <w:r w:rsidRPr="003255CE">
        <w:rPr>
          <w:i/>
        </w:rPr>
        <w:t>Organization</w:t>
      </w:r>
      <w:r w:rsidRPr="003255CE">
        <w:t>. California Department of Education website.</w:t>
      </w:r>
    </w:p>
    <w:p w14:paraId="08968E07" w14:textId="6DDC0972" w:rsidR="00E2732E" w:rsidRPr="003255CE" w:rsidRDefault="00E2732E" w:rsidP="0082407D">
      <w:pPr>
        <w:pStyle w:val="References"/>
      </w:pPr>
      <w:r w:rsidRPr="003255CE">
        <w:t xml:space="preserve">California Department of Education. (2025d, October). </w:t>
      </w:r>
      <w:r w:rsidRPr="003255CE">
        <w:rPr>
          <w:i/>
        </w:rPr>
        <w:t>State Board of Education responsibilities</w:t>
      </w:r>
      <w:r w:rsidRPr="003255CE">
        <w:t>. California Department of Education website.</w:t>
      </w:r>
    </w:p>
    <w:bookmarkEnd w:id="121"/>
    <w:bookmarkEnd w:id="122"/>
    <w:p w14:paraId="40BD6E8F" w14:textId="77777777" w:rsidR="00C06FAC" w:rsidRPr="003255CE" w:rsidRDefault="00C06FAC" w:rsidP="0082407D">
      <w:pPr>
        <w:pStyle w:val="References"/>
      </w:pPr>
      <w:r w:rsidRPr="003255CE">
        <w:t xml:space="preserve">California </w:t>
      </w:r>
      <w:r w:rsidRPr="003255CE">
        <w:rPr>
          <w:i/>
          <w:iCs/>
        </w:rPr>
        <w:t>Education Code</w:t>
      </w:r>
      <w:r w:rsidRPr="003255CE">
        <w:t>, Title 2, Elementary and Secondary Education, Division 4, Part 33, Chapter 5, Section 60615. (n.d.).</w:t>
      </w:r>
    </w:p>
    <w:p w14:paraId="12D34E3B" w14:textId="5DD20370" w:rsidR="00E2732E" w:rsidRPr="003255CE" w:rsidRDefault="00E2732E" w:rsidP="0082407D">
      <w:pPr>
        <w:pStyle w:val="References"/>
      </w:pPr>
      <w:r w:rsidRPr="003255CE">
        <w:t xml:space="preserve">California </w:t>
      </w:r>
      <w:r w:rsidRPr="003255CE">
        <w:rPr>
          <w:i/>
          <w:iCs/>
        </w:rPr>
        <w:t>Education Code</w:t>
      </w:r>
      <w:r w:rsidRPr="003255CE">
        <w:t>, Title 2, Elementary and Secondary Education, Division 4, Part 33, Chapter 5, sections 60602.5(1) and 60602.5(a)(4). (n.d.).</w:t>
      </w:r>
    </w:p>
    <w:p w14:paraId="4F6CDCF0" w14:textId="77777777" w:rsidR="00E2732E" w:rsidRPr="003255CE" w:rsidRDefault="00E2732E" w:rsidP="0082407D">
      <w:pPr>
        <w:pStyle w:val="References"/>
      </w:pPr>
      <w:r w:rsidRPr="003255CE">
        <w:t>Every Student Succeeds Act of 2015, 20 U.S.C. 20 § 6301 (2015).</w:t>
      </w:r>
    </w:p>
    <w:bookmarkEnd w:id="123"/>
    <w:p w14:paraId="6B7B7A5C" w14:textId="31906A03" w:rsidR="00EA4AFD" w:rsidRPr="003255CE" w:rsidRDefault="00784B23" w:rsidP="0082407D">
      <w:pPr>
        <w:pStyle w:val="References"/>
      </w:pPr>
      <w:r w:rsidRPr="003255CE">
        <w:t xml:space="preserve">Smarter Balanced Assessment Consortium. (n.d.). </w:t>
      </w:r>
      <w:r w:rsidRPr="003255CE">
        <w:rPr>
          <w:i/>
          <w:iCs/>
        </w:rPr>
        <w:t>Smarter assessments</w:t>
      </w:r>
      <w:r w:rsidRPr="003255CE">
        <w:t>. Los Angeles, CA: Smarter Balanced Assessment Consortium.</w:t>
      </w:r>
    </w:p>
    <w:p w14:paraId="61C840B5" w14:textId="49BAE215" w:rsidR="00565D2F" w:rsidRPr="003255CE" w:rsidRDefault="00565D2F" w:rsidP="0082407D">
      <w:pPr>
        <w:pStyle w:val="Heading2"/>
        <w:rPr>
          <w:webHidden/>
        </w:rPr>
      </w:pPr>
      <w:bookmarkStart w:id="124" w:name="_Overview_of_CAASPP"/>
      <w:bookmarkStart w:id="125" w:name="_Toc215661979"/>
      <w:bookmarkEnd w:id="124"/>
      <w:r w:rsidRPr="003255CE">
        <w:lastRenderedPageBreak/>
        <w:t xml:space="preserve">Overview of </w:t>
      </w:r>
      <w:r w:rsidR="00A73EED" w:rsidRPr="003255CE">
        <w:t>CAASPP</w:t>
      </w:r>
      <w:r w:rsidRPr="003255CE">
        <w:t xml:space="preserve"> </w:t>
      </w:r>
      <w:r w:rsidR="00C86726" w:rsidRPr="003255CE">
        <w:t xml:space="preserve">Smarter Balanced </w:t>
      </w:r>
      <w:r w:rsidRPr="003255CE">
        <w:t>Processes</w:t>
      </w:r>
      <w:bookmarkEnd w:id="125"/>
    </w:p>
    <w:p w14:paraId="52D0D99A" w14:textId="3C49095B" w:rsidR="00095762" w:rsidRPr="003255CE" w:rsidRDefault="00095762" w:rsidP="0082407D">
      <w:pPr>
        <w:spacing w:after="100"/>
      </w:pPr>
      <w:bookmarkStart w:id="126" w:name="_Hlk130728358"/>
      <w:bookmarkStart w:id="127" w:name="_Hlk149054403"/>
      <w:r w:rsidRPr="003255CE">
        <w:t xml:space="preserve">This chapter provides an overview of the processes implemented by ETS during a typical, full testing cycle for the </w:t>
      </w:r>
      <w:r w:rsidR="00585395" w:rsidRPr="003255CE">
        <w:rPr>
          <w:rFonts w:cs="Arial"/>
        </w:rPr>
        <w:t>Smarter Balanced Summative Assessments</w:t>
      </w:r>
      <w:r w:rsidRPr="003255CE">
        <w:t>, including test design, test administration, and scoring. The details on each step in the process will be presented in the subsequent chapters.</w:t>
      </w:r>
    </w:p>
    <w:p w14:paraId="5A67553D" w14:textId="0EC3840D" w:rsidR="00565D2F" w:rsidRPr="003255CE" w:rsidRDefault="00565D2F" w:rsidP="0082407D">
      <w:pPr>
        <w:pStyle w:val="Heading3"/>
        <w:rPr>
          <w:webHidden/>
        </w:rPr>
      </w:pPr>
      <w:bookmarkStart w:id="128" w:name="_Toc215661980"/>
      <w:bookmarkEnd w:id="126"/>
      <w:bookmarkEnd w:id="127"/>
      <w:r w:rsidRPr="003255CE">
        <w:t>Item Development</w:t>
      </w:r>
      <w:bookmarkEnd w:id="128"/>
    </w:p>
    <w:p w14:paraId="314856D7" w14:textId="3280E443" w:rsidR="00D87005" w:rsidRPr="003255CE" w:rsidRDefault="00D87005" w:rsidP="0082407D">
      <w:pPr>
        <w:rPr>
          <w:rFonts w:eastAsia="TimesNewRomanMTStd"/>
        </w:rPr>
      </w:pPr>
      <w:r w:rsidRPr="003255CE">
        <w:rPr>
          <w:rFonts w:eastAsia="TimesNewRomanMTStd"/>
        </w:rPr>
        <w:t>All items in the Smarter Balanced operational item bank for the first year of testing were developed and revised during the pilot and field test periods. Thereafter, Smarter Balanced items are developed dynamically. New items are developed and field</w:t>
      </w:r>
      <w:r w:rsidRPr="003255CE" w:rsidDel="006D4E1F">
        <w:rPr>
          <w:rFonts w:eastAsia="TimesNewRomanMTStd"/>
        </w:rPr>
        <w:t>-</w:t>
      </w:r>
      <w:r w:rsidRPr="003255CE">
        <w:rPr>
          <w:rFonts w:eastAsia="TimesNewRomanMTStd"/>
        </w:rPr>
        <w:t xml:space="preserve">tested by being embedded in the operational </w:t>
      </w:r>
      <w:r w:rsidR="00B2105E" w:rsidRPr="003255CE">
        <w:t>assessment</w:t>
      </w:r>
      <w:r w:rsidRPr="003255CE">
        <w:rPr>
          <w:rFonts w:eastAsia="TimesNewRomanMTStd"/>
        </w:rPr>
        <w:t>s. Each year, some new items are added into the Smarter Balanced operational item banks, and some poorly performing items are removed from the item banks.</w:t>
      </w:r>
    </w:p>
    <w:p w14:paraId="3F383160" w14:textId="6CEB5A74" w:rsidR="00D87005" w:rsidRPr="003255CE" w:rsidRDefault="00D87005" w:rsidP="0082407D">
      <w:pPr>
        <w:rPr>
          <w:i/>
        </w:rPr>
      </w:pPr>
      <w:r w:rsidRPr="003255CE">
        <w:rPr>
          <w:rFonts w:eastAsia="TimesNewRomanMTStd"/>
        </w:rPr>
        <w:t xml:space="preserve">During item development, item and performance task (PT) specifications </w:t>
      </w:r>
      <w:bookmarkStart w:id="129" w:name="_Hlk90040762"/>
      <w:r w:rsidRPr="003255CE">
        <w:rPr>
          <w:rFonts w:eastAsia="TimesNewRomanMTStd"/>
        </w:rPr>
        <w:t xml:space="preserve">provide guidance on how to translate the Smarter Balanced content specifications into </w:t>
      </w:r>
      <w:bookmarkStart w:id="130" w:name="_Hlk90040741"/>
      <w:r w:rsidRPr="003255CE">
        <w:rPr>
          <w:rFonts w:eastAsia="TimesNewRomanMTStd"/>
        </w:rPr>
        <w:t xml:space="preserve">actual assessment items (Smarter Balanced, 2016, 2017, 2018b). Guidelines for bias and sensitivity, accessibility and accommodations, and style help item developers and reviewers ensure consistency and fairness across the item development process. These specifications and guidelines from Smarter Balanced were reviewed by member states, </w:t>
      </w:r>
      <w:r w:rsidRPr="003255CE">
        <w:t>local educational agencies (</w:t>
      </w:r>
      <w:r w:rsidRPr="003255CE">
        <w:rPr>
          <w:rFonts w:eastAsia="TimesNewRomanMTStd"/>
        </w:rPr>
        <w:t xml:space="preserve">LEAs), higher education professionals, and other </w:t>
      </w:r>
      <w:r w:rsidR="00167BF3" w:rsidRPr="003255CE">
        <w:rPr>
          <w:rFonts w:eastAsia="TimesNewRomanMTStd"/>
        </w:rPr>
        <w:t xml:space="preserve">educational partners </w:t>
      </w:r>
      <w:r w:rsidRPr="003255CE">
        <w:rPr>
          <w:rFonts w:eastAsia="TimesNewRomanMTStd"/>
        </w:rPr>
        <w:t xml:space="preserve">(Smarter Balanced, 2016). </w:t>
      </w:r>
      <w:r w:rsidRPr="003255CE">
        <w:t>For more information regarding the item response theory (IRT) methodology used by Smarter Balanced to form the basis for new item development, test equating, and computer adaptive testing, refer to chapter 8 of the</w:t>
      </w:r>
      <w:r w:rsidRPr="003255CE">
        <w:rPr>
          <w:i/>
        </w:rPr>
        <w:t xml:space="preserve"> 2018–19 Smarter Balanced Summative Technical Report </w:t>
      </w:r>
      <w:r w:rsidRPr="003255CE">
        <w:t>(Smarter Balanced, 2020)</w:t>
      </w:r>
      <w:r w:rsidRPr="003255CE">
        <w:rPr>
          <w:i/>
        </w:rPr>
        <w:t>.</w:t>
      </w:r>
    </w:p>
    <w:p w14:paraId="69CAFD59" w14:textId="77777777" w:rsidR="00D87005" w:rsidRPr="003255CE" w:rsidRDefault="00D87005" w:rsidP="0082407D">
      <w:pPr>
        <w:pStyle w:val="Heading4"/>
      </w:pPr>
      <w:bookmarkStart w:id="131" w:name="_Toc102483530"/>
      <w:bookmarkStart w:id="132" w:name="_Toc215661981"/>
      <w:bookmarkEnd w:id="129"/>
      <w:bookmarkEnd w:id="130"/>
      <w:r w:rsidRPr="003255CE">
        <w:t>Item Format</w:t>
      </w:r>
      <w:bookmarkEnd w:id="131"/>
      <w:bookmarkEnd w:id="132"/>
    </w:p>
    <w:p w14:paraId="2B66387E" w14:textId="77777777" w:rsidR="00D87005" w:rsidRPr="003255CE" w:rsidRDefault="00D87005" w:rsidP="0082407D">
      <w:pPr>
        <w:rPr>
          <w:lang w:eastAsia="x-none"/>
        </w:rPr>
      </w:pPr>
      <w:r w:rsidRPr="003255CE">
        <w:rPr>
          <w:lang w:eastAsia="x-none"/>
        </w:rPr>
        <w:t>The Smarter Balanced assessments include the following computer-based item formats:</w:t>
      </w:r>
    </w:p>
    <w:p w14:paraId="0B92089A" w14:textId="77777777" w:rsidR="00D87005" w:rsidRPr="003255CE" w:rsidRDefault="00D87005" w:rsidP="0082407D">
      <w:pPr>
        <w:pStyle w:val="bullets-one"/>
      </w:pPr>
      <w:r w:rsidRPr="003255CE">
        <w:t>Selected response</w:t>
      </w:r>
    </w:p>
    <w:p w14:paraId="7C60B2B7" w14:textId="77777777" w:rsidR="00D87005" w:rsidRPr="003255CE" w:rsidRDefault="00D87005" w:rsidP="0082407D">
      <w:pPr>
        <w:pStyle w:val="bullets-one"/>
      </w:pPr>
      <w:r w:rsidRPr="003255CE">
        <w:t>Constructed response</w:t>
      </w:r>
    </w:p>
    <w:p w14:paraId="24B50E38" w14:textId="77777777" w:rsidR="00D87005" w:rsidRPr="003255CE" w:rsidRDefault="00D87005" w:rsidP="0082407D">
      <w:pPr>
        <w:pStyle w:val="bullets-one"/>
      </w:pPr>
      <w:r w:rsidRPr="003255CE">
        <w:t>Technology enhanced</w:t>
      </w:r>
    </w:p>
    <w:p w14:paraId="50EF3802" w14:textId="39EE8BED" w:rsidR="00D87005" w:rsidRPr="003255CE" w:rsidRDefault="00D87005" w:rsidP="0082407D">
      <w:pPr>
        <w:rPr>
          <w:i/>
        </w:rPr>
      </w:pPr>
      <w:r w:rsidRPr="003255CE">
        <w:rPr>
          <w:lang w:eastAsia="x-none"/>
        </w:rPr>
        <w:t xml:space="preserve">Formats for these item types are described in more detail in subsection </w:t>
      </w:r>
      <w:hyperlink w:anchor="_Scoring_Item_Responses" w:history="1">
        <w:r w:rsidRPr="003255CE">
          <w:rPr>
            <w:rStyle w:val="Hyperlink"/>
            <w:i/>
          </w:rPr>
          <w:t>7.</w:t>
        </w:r>
        <w:r w:rsidR="007A092B" w:rsidRPr="003255CE">
          <w:rPr>
            <w:rStyle w:val="Hyperlink"/>
            <w:i/>
          </w:rPr>
          <w:t>1.2</w:t>
        </w:r>
        <w:r w:rsidR="008D6DA0" w:rsidRPr="003255CE">
          <w:rPr>
            <w:rStyle w:val="Hyperlink"/>
            <w:i/>
          </w:rPr>
          <w:t xml:space="preserve"> Scoring Item Response</w:t>
        </w:r>
        <w:r w:rsidR="00DF2855" w:rsidRPr="003255CE">
          <w:rPr>
            <w:rStyle w:val="Hyperlink"/>
            <w:i/>
          </w:rPr>
          <w:t>s</w:t>
        </w:r>
      </w:hyperlink>
      <w:r w:rsidR="003B08D7" w:rsidRPr="003255CE">
        <w:rPr>
          <w:i/>
        </w:rPr>
        <w:t>.</w:t>
      </w:r>
    </w:p>
    <w:p w14:paraId="04449160" w14:textId="77777777" w:rsidR="00D87005" w:rsidRPr="003255CE" w:rsidRDefault="00D87005" w:rsidP="0082407D">
      <w:pPr>
        <w:pStyle w:val="Heading4"/>
      </w:pPr>
      <w:bookmarkStart w:id="133" w:name="_Toc102483531"/>
      <w:bookmarkStart w:id="134" w:name="_Toc215661982"/>
      <w:r w:rsidRPr="003255CE">
        <w:t>Item Specifications</w:t>
      </w:r>
      <w:bookmarkEnd w:id="133"/>
      <w:bookmarkEnd w:id="134"/>
    </w:p>
    <w:p w14:paraId="5589D1E3" w14:textId="4142E8E1" w:rsidR="00D87005" w:rsidRPr="003255CE" w:rsidRDefault="00D87005" w:rsidP="0082407D">
      <w:r w:rsidRPr="003255CE">
        <w:t xml:space="preserve">The item specifications describe the characteristics of the items that should be written to measure each content standard. Items of the same type should consistently measure the content standards in the same way. The </w:t>
      </w:r>
      <w:r w:rsidRPr="003255CE">
        <w:rPr>
          <w:i/>
          <w:iCs/>
        </w:rPr>
        <w:t>Smarter Balanced Item and Task Specifications</w:t>
      </w:r>
      <w:r w:rsidR="00C27051" w:rsidRPr="003255CE">
        <w:t>, hosted in the Smarter Content Explorer,</w:t>
      </w:r>
      <w:r w:rsidRPr="003255CE">
        <w:t xml:space="preserve"> were given to item developers to help ensure that the </w:t>
      </w:r>
      <w:r w:rsidR="00B2105E" w:rsidRPr="003255CE">
        <w:t>assessment</w:t>
      </w:r>
      <w:r w:rsidRPr="003255CE">
        <w:t xml:space="preserve">s are measuring the intended constructs without influence from extraneous factors. These documents contain item specification tables and provide item writers with definitions of the constructs that are </w:t>
      </w:r>
      <w:bookmarkStart w:id="135" w:name="_Hlk90040773"/>
      <w:r w:rsidRPr="003255CE">
        <w:t xml:space="preserve">intended to support the claims of measurement and clear direction regarding the types of evidence needed for students to demonstrate their knowledge and skills (Smarter Balanced, 2016, 2017, 2018b); note that because these </w:t>
      </w:r>
      <w:r w:rsidRPr="003255CE">
        <w:lastRenderedPageBreak/>
        <w:t>specifications were reorganized following the initial development, their publication dates were updated.</w:t>
      </w:r>
    </w:p>
    <w:p w14:paraId="1877B664" w14:textId="4509DE97" w:rsidR="00565D2F" w:rsidRPr="003255CE" w:rsidRDefault="00565D2F" w:rsidP="0082407D">
      <w:pPr>
        <w:pStyle w:val="Heading3"/>
        <w:rPr>
          <w:webHidden/>
        </w:rPr>
      </w:pPr>
      <w:bookmarkStart w:id="136" w:name="_Toc215661983"/>
      <w:bookmarkEnd w:id="135"/>
      <w:r w:rsidRPr="003255CE">
        <w:t>Test Assembly</w:t>
      </w:r>
      <w:bookmarkEnd w:id="136"/>
    </w:p>
    <w:p w14:paraId="49ACB597" w14:textId="77777777" w:rsidR="002068BA" w:rsidRPr="003255CE" w:rsidRDefault="002068BA" w:rsidP="0082407D">
      <w:pPr>
        <w:pStyle w:val="Heading4"/>
      </w:pPr>
      <w:bookmarkStart w:id="137" w:name="_Test_Length"/>
      <w:bookmarkStart w:id="138" w:name="_Toc102483533"/>
      <w:bookmarkStart w:id="139" w:name="_Toc215661984"/>
      <w:bookmarkEnd w:id="137"/>
      <w:r w:rsidRPr="003255CE">
        <w:t>Test Length</w:t>
      </w:r>
      <w:bookmarkEnd w:id="138"/>
      <w:bookmarkEnd w:id="139"/>
    </w:p>
    <w:p w14:paraId="01BF412C" w14:textId="77777777" w:rsidR="002068BA" w:rsidRPr="003255CE" w:rsidRDefault="002068BA" w:rsidP="0082407D">
      <w:pPr>
        <w:keepLines/>
      </w:pPr>
      <w:bookmarkStart w:id="140" w:name="_Toc520202637"/>
      <w:r w:rsidRPr="003255CE">
        <w:t>The California Assessment of Student Performance and Progress (CAASPP) computer-based summative assessments for English language arts/literacy (ELA) and mathematics are composed of two portions: the computer adaptive test (CAT) and the PT.</w:t>
      </w:r>
    </w:p>
    <w:p w14:paraId="2133DAE6" w14:textId="77777777" w:rsidR="002068BA" w:rsidRPr="003255CE" w:rsidRDefault="002068BA" w:rsidP="0082407D">
      <w:pPr>
        <w:pStyle w:val="Heading5"/>
      </w:pPr>
      <w:r w:rsidRPr="003255CE">
        <w:t>Operational Testing</w:t>
      </w:r>
      <w:bookmarkEnd w:id="140"/>
    </w:p>
    <w:p w14:paraId="5D617FF3" w14:textId="6B622312" w:rsidR="002068BA" w:rsidRPr="003255CE" w:rsidRDefault="002068BA" w:rsidP="0082407D">
      <w:r w:rsidRPr="003255CE">
        <w:t xml:space="preserve">The number of PT items that a student is administered depends on the particular PT a student is assigned randomly at the student level. Refer to table </w:t>
      </w:r>
      <w:r w:rsidR="00971D62" w:rsidRPr="003255CE">
        <w:t>4</w:t>
      </w:r>
      <w:r w:rsidRPr="003255CE">
        <w:t>.</w:t>
      </w:r>
      <w:r w:rsidR="00971D62" w:rsidRPr="003255CE">
        <w:t>B</w:t>
      </w:r>
      <w:r w:rsidRPr="003255CE">
        <w:t xml:space="preserve">.1 in </w:t>
      </w:r>
      <w:hyperlink w:anchor="_Appendix_4.B:_Performance" w:history="1">
        <w:r w:rsidRPr="003255CE">
          <w:rPr>
            <w:rStyle w:val="Hyperlink"/>
          </w:rPr>
          <w:t>appendix </w:t>
        </w:r>
        <w:r w:rsidR="00971D62" w:rsidRPr="003255CE">
          <w:rPr>
            <w:rStyle w:val="Hyperlink"/>
          </w:rPr>
          <w:t>4</w:t>
        </w:r>
        <w:r w:rsidRPr="003255CE">
          <w:rPr>
            <w:rStyle w:val="Hyperlink"/>
          </w:rPr>
          <w:t>.</w:t>
        </w:r>
        <w:r w:rsidR="00971D62" w:rsidRPr="003255CE">
          <w:rPr>
            <w:rStyle w:val="Hyperlink"/>
          </w:rPr>
          <w:t>B</w:t>
        </w:r>
      </w:hyperlink>
      <w:r w:rsidRPr="003255CE">
        <w:t xml:space="preserve"> for the number of items in each PT. Refer to table </w:t>
      </w:r>
      <w:r w:rsidR="00971D62" w:rsidRPr="003255CE">
        <w:t>4</w:t>
      </w:r>
      <w:r w:rsidRPr="003255CE">
        <w:t>.</w:t>
      </w:r>
      <w:r w:rsidR="00971D62" w:rsidRPr="003255CE">
        <w:t>C</w:t>
      </w:r>
      <w:r w:rsidRPr="003255CE">
        <w:t xml:space="preserve">.1 through table </w:t>
      </w:r>
      <w:r w:rsidR="00971D62" w:rsidRPr="003255CE">
        <w:t>4</w:t>
      </w:r>
      <w:r w:rsidRPr="003255CE">
        <w:t>.</w:t>
      </w:r>
      <w:r w:rsidR="00971D62" w:rsidRPr="003255CE">
        <w:t>C</w:t>
      </w:r>
      <w:r w:rsidRPr="003255CE">
        <w:t xml:space="preserve">.3 in </w:t>
      </w:r>
      <w:hyperlink w:anchor="_Appendix_4.C:_Item" w:history="1">
        <w:r w:rsidRPr="003255CE">
          <w:rPr>
            <w:rStyle w:val="Hyperlink"/>
          </w:rPr>
          <w:t xml:space="preserve">appendix </w:t>
        </w:r>
        <w:r w:rsidR="00971D62" w:rsidRPr="003255CE">
          <w:rPr>
            <w:rStyle w:val="Hyperlink"/>
          </w:rPr>
          <w:t>4</w:t>
        </w:r>
        <w:r w:rsidRPr="003255CE">
          <w:rPr>
            <w:rStyle w:val="Hyperlink"/>
          </w:rPr>
          <w:t>.</w:t>
        </w:r>
        <w:r w:rsidR="00971D62" w:rsidRPr="003255CE">
          <w:rPr>
            <w:rStyle w:val="Hyperlink"/>
          </w:rPr>
          <w:t>C</w:t>
        </w:r>
      </w:hyperlink>
      <w:r w:rsidRPr="003255CE">
        <w:t xml:space="preserve"> for the distributions of the number of items presented to students in the total </w:t>
      </w:r>
      <w:r w:rsidR="00B2105E" w:rsidRPr="003255CE">
        <w:t>assessment</w:t>
      </w:r>
      <w:r w:rsidRPr="003255CE">
        <w:t>, CAT</w:t>
      </w:r>
      <w:r w:rsidR="00B21A5B" w:rsidRPr="003255CE">
        <w:t xml:space="preserve"> component</w:t>
      </w:r>
      <w:r w:rsidRPr="003255CE">
        <w:t>, and PT component, respectively.</w:t>
      </w:r>
    </w:p>
    <w:p w14:paraId="00766852" w14:textId="77777777" w:rsidR="002068BA" w:rsidRPr="003255CE" w:rsidRDefault="002068BA" w:rsidP="0082407D">
      <w:r w:rsidRPr="003255CE">
        <w:t>The number of CAT items encountered in an individual testing session may vary from student to student. The length of the CAT portion is determined by the termination rule of the CAT engine, which includes the following conditions:</w:t>
      </w:r>
    </w:p>
    <w:p w14:paraId="598CB980" w14:textId="77777777" w:rsidR="002068BA" w:rsidRPr="003255CE" w:rsidRDefault="002068BA" w:rsidP="0082407D">
      <w:pPr>
        <w:pStyle w:val="Numbered"/>
        <w:numPr>
          <w:ilvl w:val="0"/>
          <w:numId w:val="9"/>
        </w:numPr>
        <w:spacing w:before="10"/>
        <w:ind w:left="864" w:hanging="288"/>
        <w:rPr>
          <w:rFonts w:eastAsia="Arial"/>
          <w:color w:val="000000" w:themeColor="text1"/>
        </w:rPr>
      </w:pPr>
      <w:r w:rsidRPr="003255CE">
        <w:t>Administer at least a specified minimum number of items in each reporting category and overall</w:t>
      </w:r>
    </w:p>
    <w:p w14:paraId="06B547AF" w14:textId="77777777" w:rsidR="002068BA" w:rsidRPr="003255CE" w:rsidRDefault="002068BA" w:rsidP="0082407D">
      <w:pPr>
        <w:pStyle w:val="Numbered"/>
        <w:numPr>
          <w:ilvl w:val="0"/>
          <w:numId w:val="8"/>
        </w:numPr>
        <w:spacing w:before="10"/>
        <w:ind w:left="864" w:hanging="288"/>
        <w:rPr>
          <w:rFonts w:eastAsia="Arial"/>
          <w:color w:val="000000" w:themeColor="text1"/>
        </w:rPr>
      </w:pPr>
      <w:r w:rsidRPr="003255CE">
        <w:t>Achieve a target level of precision on the overall test score</w:t>
      </w:r>
    </w:p>
    <w:p w14:paraId="738BBDE4" w14:textId="77777777" w:rsidR="002068BA" w:rsidRPr="003255CE" w:rsidRDefault="002068BA" w:rsidP="0082407D">
      <w:pPr>
        <w:pStyle w:val="Numbered"/>
        <w:numPr>
          <w:ilvl w:val="0"/>
          <w:numId w:val="8"/>
        </w:numPr>
        <w:spacing w:before="10"/>
        <w:ind w:left="864" w:hanging="288"/>
        <w:rPr>
          <w:rFonts w:eastAsia="Arial"/>
          <w:color w:val="000000" w:themeColor="text1"/>
        </w:rPr>
      </w:pPr>
      <w:r w:rsidRPr="003255CE">
        <w:t>Achieve a target level of precision on all reporting categories</w:t>
      </w:r>
    </w:p>
    <w:p w14:paraId="5300D24E" w14:textId="77777777" w:rsidR="002068BA" w:rsidRPr="003255CE" w:rsidRDefault="002068BA" w:rsidP="0082407D">
      <w:bookmarkStart w:id="141" w:name="_Hlk90040784"/>
      <w:r w:rsidRPr="003255CE">
        <w:t xml:space="preserve">The termination rule of CAASPP assessments is discussed in more detail in the </w:t>
      </w:r>
      <w:r w:rsidRPr="003255CE">
        <w:rPr>
          <w:i/>
        </w:rPr>
        <w:t>Smarter Balanced Adaptive Item Selection Algorithm Design Report</w:t>
      </w:r>
      <w:r w:rsidRPr="003255CE">
        <w:t xml:space="preserve"> (American Institutes for Research [AIR], 2014).</w:t>
      </w:r>
    </w:p>
    <w:p w14:paraId="6190EB8D" w14:textId="77777777" w:rsidR="002068BA" w:rsidRPr="003255CE" w:rsidRDefault="002068BA" w:rsidP="0082407D">
      <w:pPr>
        <w:pStyle w:val="Heading5"/>
      </w:pPr>
      <w:bookmarkStart w:id="142" w:name="_Toc520202638"/>
      <w:bookmarkEnd w:id="141"/>
      <w:r w:rsidRPr="003255CE">
        <w:t>Field Testing</w:t>
      </w:r>
      <w:bookmarkEnd w:id="142"/>
    </w:p>
    <w:p w14:paraId="0FA96BAC" w14:textId="22814E8D" w:rsidR="002068BA" w:rsidRPr="003255CE" w:rsidRDefault="002068BA" w:rsidP="0082407D">
      <w:r w:rsidRPr="003255CE">
        <w:t xml:space="preserve">Field test PTs have been embedded into the Smarter Balanced operational </w:t>
      </w:r>
      <w:r w:rsidR="00B2105E" w:rsidRPr="003255CE">
        <w:t>assessment</w:t>
      </w:r>
      <w:r w:rsidRPr="003255CE">
        <w:t xml:space="preserve">s since the 2016–17 administration. Students who were assigned an embedded field test PT were not assigned an operational PT. Instead, they were assigned a CAT version with additional items for the purpose of reporting aggregated claim results. For ELA, these students received three additional items. For mathematics, these students received two additional items. Refer to </w:t>
      </w:r>
      <w:r w:rsidR="00DF2EB1" w:rsidRPr="003255CE">
        <w:rPr>
          <w:i/>
          <w:iCs/>
        </w:rPr>
        <w:t>Appendix 2.A: Smarter Balanced Test Blueprints</w:t>
      </w:r>
      <w:r w:rsidR="00DF2EB1" w:rsidRPr="003255CE">
        <w:t xml:space="preserve"> in</w:t>
      </w:r>
      <w:bookmarkStart w:id="143" w:name="_Hlk90040795"/>
      <w:r w:rsidRPr="003255CE">
        <w:t xml:space="preserve"> </w:t>
      </w:r>
      <w:r w:rsidRPr="003255CE">
        <w:rPr>
          <w:i/>
          <w:iCs/>
        </w:rPr>
        <w:t>Enhanced CAT Blueprints for Students Participating in the 2019–20 Smarter Balanced Embedded Field Test of PTs</w:t>
      </w:r>
      <w:r w:rsidRPr="003255CE">
        <w:t xml:space="preserve"> for the number of CAT items with embedded field test PTs in the blueprints (Smarter Balanced, 2018a)</w:t>
      </w:r>
      <w:r w:rsidR="00B16544" w:rsidRPr="003255CE">
        <w:t>.</w:t>
      </w:r>
      <w:r w:rsidRPr="003255CE">
        <w:t xml:space="preserve"> </w:t>
      </w:r>
      <w:r w:rsidR="00DF2EB1" w:rsidRPr="003255CE">
        <w:t>(</w:t>
      </w:r>
      <w:r w:rsidR="006D334A" w:rsidRPr="003255CE">
        <w:t>Note that i</w:t>
      </w:r>
      <w:r w:rsidR="00C735AF" w:rsidRPr="003255CE">
        <w:t xml:space="preserve">n the </w:t>
      </w:r>
      <w:r w:rsidR="00831DAC" w:rsidRPr="003255CE">
        <w:t>2024–25</w:t>
      </w:r>
      <w:r w:rsidR="00C735AF" w:rsidRPr="003255CE">
        <w:t xml:space="preserve"> administration, </w:t>
      </w:r>
      <w:r w:rsidR="006D334A" w:rsidRPr="003255CE">
        <w:t>the adjusted</w:t>
      </w:r>
      <w:r w:rsidR="0050440C" w:rsidRPr="003255CE">
        <w:t>, short</w:t>
      </w:r>
      <w:r w:rsidR="002C0856" w:rsidRPr="003255CE">
        <w:t>ened</w:t>
      </w:r>
      <w:r w:rsidR="0050440C" w:rsidRPr="003255CE">
        <w:t>-form</w:t>
      </w:r>
      <w:r w:rsidR="006D334A" w:rsidRPr="003255CE">
        <w:t xml:space="preserve"> </w:t>
      </w:r>
      <w:r w:rsidR="00B9522D" w:rsidRPr="003255CE">
        <w:t>blueprint for the field test was used</w:t>
      </w:r>
      <w:r w:rsidR="002B5A2C" w:rsidRPr="003255CE">
        <w:t>; this</w:t>
      </w:r>
      <w:r w:rsidR="00776295" w:rsidRPr="003255CE">
        <w:t xml:space="preserve"> </w:t>
      </w:r>
      <w:r w:rsidR="0095085C" w:rsidRPr="003255CE">
        <w:t>is</w:t>
      </w:r>
      <w:r w:rsidR="00EA0D4A" w:rsidRPr="003255CE">
        <w:t xml:space="preserve"> included in </w:t>
      </w:r>
      <w:hyperlink w:anchor="_Appendix_4.A:_Smarter" w:history="1">
        <w:r w:rsidR="002D21D0" w:rsidRPr="003255CE">
          <w:rPr>
            <w:rStyle w:val="Hyperlink"/>
          </w:rPr>
          <w:t>a</w:t>
        </w:r>
        <w:r w:rsidR="0050440C" w:rsidRPr="003255CE">
          <w:rPr>
            <w:rStyle w:val="Hyperlink"/>
          </w:rPr>
          <w:t>ppendix</w:t>
        </w:r>
        <w:r w:rsidR="00F807FA" w:rsidRPr="003255CE">
          <w:rPr>
            <w:rStyle w:val="Hyperlink"/>
          </w:rPr>
          <w:t> </w:t>
        </w:r>
        <w:r w:rsidR="00D05151" w:rsidRPr="003255CE">
          <w:rPr>
            <w:rStyle w:val="Hyperlink"/>
          </w:rPr>
          <w:t>4</w:t>
        </w:r>
        <w:r w:rsidR="0050440C" w:rsidRPr="003255CE">
          <w:rPr>
            <w:rStyle w:val="Hyperlink"/>
          </w:rPr>
          <w:t>.A</w:t>
        </w:r>
      </w:hyperlink>
      <w:r w:rsidR="0050440C" w:rsidRPr="003255CE">
        <w:t>.</w:t>
      </w:r>
      <w:r w:rsidR="00DF2EB1" w:rsidRPr="003255CE">
        <w:t>)</w:t>
      </w:r>
    </w:p>
    <w:p w14:paraId="71946B17" w14:textId="1A289F28" w:rsidR="002068BA" w:rsidRPr="003255CE" w:rsidRDefault="002068BA" w:rsidP="0082407D">
      <w:pPr>
        <w:pStyle w:val="Heading4"/>
      </w:pPr>
      <w:bookmarkStart w:id="144" w:name="_Test_Blueprints"/>
      <w:bookmarkStart w:id="145" w:name="_Toc102483534"/>
      <w:bookmarkStart w:id="146" w:name="_Toc215661985"/>
      <w:bookmarkEnd w:id="143"/>
      <w:bookmarkEnd w:id="144"/>
      <w:r w:rsidRPr="003255CE">
        <w:lastRenderedPageBreak/>
        <w:t>Test Blueprints</w:t>
      </w:r>
      <w:bookmarkEnd w:id="145"/>
      <w:bookmarkEnd w:id="146"/>
    </w:p>
    <w:p w14:paraId="75161D8F" w14:textId="2713D414" w:rsidR="002068BA" w:rsidRPr="003255CE" w:rsidRDefault="002068BA" w:rsidP="0082407D">
      <w:pPr>
        <w:keepNext/>
        <w:keepLines/>
        <w:rPr>
          <w:lang w:eastAsia="x-none"/>
        </w:rPr>
      </w:pPr>
      <w:bookmarkStart w:id="147" w:name="_Operational_Items"/>
      <w:bookmarkEnd w:id="147"/>
      <w:r w:rsidRPr="003255CE">
        <w:rPr>
          <w:lang w:eastAsia="x-none"/>
        </w:rPr>
        <w:t>Blueprints represent a set of constraints and specifications to which each test form must conform. Each grade band—grades three through five, grades six through eight, and grade eleven—of the Smarter Balanced assessments includes a separate blueprint (</w:t>
      </w:r>
      <w:hyperlink w:anchor="_Appendix_4.A:_Smarter" w:history="1">
        <w:r w:rsidR="00CD53B1" w:rsidRPr="003255CE">
          <w:rPr>
            <w:rStyle w:val="Hyperlink"/>
          </w:rPr>
          <w:t>appendix 4.A</w:t>
        </w:r>
      </w:hyperlink>
      <w:r w:rsidRPr="003255CE">
        <w:rPr>
          <w:lang w:eastAsia="x-none"/>
        </w:rPr>
        <w:t>) with criteria including, but not limited to,</w:t>
      </w:r>
    </w:p>
    <w:p w14:paraId="6C78F979" w14:textId="39497FD8" w:rsidR="002068BA" w:rsidRPr="003255CE" w:rsidRDefault="002068BA" w:rsidP="0082407D">
      <w:pPr>
        <w:pStyle w:val="bullets"/>
        <w:keepNext/>
      </w:pPr>
      <w:r w:rsidRPr="003255CE">
        <w:t xml:space="preserve">the </w:t>
      </w:r>
      <w:r w:rsidR="00B2105E" w:rsidRPr="003255CE">
        <w:t>assessment</w:t>
      </w:r>
      <w:r w:rsidR="00C329B9" w:rsidRPr="003255CE">
        <w:t>’s being</w:t>
      </w:r>
      <w:r w:rsidRPr="003255CE">
        <w:t xml:space="preserve"> adaptive or fixed form,</w:t>
      </w:r>
    </w:p>
    <w:p w14:paraId="780780FA" w14:textId="1A84C8B0" w:rsidR="002068BA" w:rsidRPr="003255CE" w:rsidRDefault="002068BA" w:rsidP="0082407D">
      <w:pPr>
        <w:pStyle w:val="bullets"/>
      </w:pPr>
      <w:r w:rsidRPr="003255CE">
        <w:t>termination conditions for the segment,</w:t>
      </w:r>
    </w:p>
    <w:p w14:paraId="52EBF7EC" w14:textId="58AD5BCC" w:rsidR="002068BA" w:rsidRPr="003255CE" w:rsidRDefault="002068BA" w:rsidP="0082407D">
      <w:pPr>
        <w:pStyle w:val="bullets"/>
      </w:pPr>
      <w:r w:rsidRPr="003255CE">
        <w:t>content constraints such as minimum or maximum number of items administered in each content category, and</w:t>
      </w:r>
    </w:p>
    <w:p w14:paraId="4192F160" w14:textId="4F38162E" w:rsidR="002068BA" w:rsidRPr="003255CE" w:rsidRDefault="002068BA" w:rsidP="0082407D">
      <w:pPr>
        <w:pStyle w:val="bullets"/>
      </w:pPr>
      <w:r w:rsidRPr="003255CE">
        <w:t>nonnested content constraints such as priority weights for a group of items.</w:t>
      </w:r>
    </w:p>
    <w:p w14:paraId="49304DD7" w14:textId="77777777" w:rsidR="00BA1BF8" w:rsidRPr="003255CE" w:rsidRDefault="00BA1BF8" w:rsidP="0082407D">
      <w:pPr>
        <w:pStyle w:val="Heading5"/>
      </w:pPr>
      <w:bookmarkStart w:id="148" w:name="_Operational_Items_1"/>
      <w:bookmarkEnd w:id="148"/>
      <w:r w:rsidRPr="003255CE">
        <w:t>Operational Items</w:t>
      </w:r>
    </w:p>
    <w:p w14:paraId="219E9D44" w14:textId="25993D0E" w:rsidR="00A73381" w:rsidRPr="003255CE" w:rsidRDefault="6471BAF3" w:rsidP="0082407D">
      <w:r w:rsidRPr="003255CE">
        <w:t xml:space="preserve">In </w:t>
      </w:r>
      <w:r w:rsidR="00CE7EE7" w:rsidRPr="003255CE">
        <w:t>November 2020</w:t>
      </w:r>
      <w:r w:rsidRPr="003255CE">
        <w:t>, the California Department of Education (CDE) adopted the Smarter Balanced Summative Assessment adjusted, shortened-form blueprints for ELA and mathematics computer-based assessments.</w:t>
      </w:r>
      <w:r w:rsidR="56E445FA" w:rsidRPr="003255CE">
        <w:t xml:space="preserve"> The adjusted blueprint reduces the number of items in the CAT.</w:t>
      </w:r>
      <w:r w:rsidRPr="003255CE">
        <w:t xml:space="preserve"> </w:t>
      </w:r>
      <w:r w:rsidR="0FD22450" w:rsidRPr="003255CE">
        <w:t>As of the 2022</w:t>
      </w:r>
      <w:r w:rsidR="2402A3F5" w:rsidRPr="003255CE">
        <w:t>–</w:t>
      </w:r>
      <w:r w:rsidR="0FD22450" w:rsidRPr="003255CE">
        <w:t xml:space="preserve">23 </w:t>
      </w:r>
      <w:r w:rsidR="2402A3F5" w:rsidRPr="003255CE">
        <w:t>test</w:t>
      </w:r>
      <w:r w:rsidR="0FD22450" w:rsidRPr="003255CE">
        <w:t xml:space="preserve"> administration, </w:t>
      </w:r>
      <w:r w:rsidR="35B96D91" w:rsidRPr="003255CE">
        <w:t xml:space="preserve">the </w:t>
      </w:r>
      <w:r w:rsidR="52EE8E13" w:rsidRPr="003255CE">
        <w:t>b</w:t>
      </w:r>
      <w:r w:rsidR="35B96D91" w:rsidRPr="003255CE">
        <w:t xml:space="preserve">raille hybrid adaptive </w:t>
      </w:r>
      <w:r w:rsidR="5AC9DE28" w:rsidRPr="003255CE">
        <w:t xml:space="preserve">test </w:t>
      </w:r>
      <w:r w:rsidR="10CFE88C" w:rsidRPr="003255CE">
        <w:t>used</w:t>
      </w:r>
      <w:r w:rsidR="0FD22450" w:rsidRPr="003255CE">
        <w:t xml:space="preserve"> the </w:t>
      </w:r>
      <w:r w:rsidR="37066F5E" w:rsidRPr="003255CE">
        <w:t>adjusted blueprint</w:t>
      </w:r>
      <w:r w:rsidR="10CFE88C" w:rsidRPr="003255CE">
        <w:t xml:space="preserve"> as well</w:t>
      </w:r>
      <w:r w:rsidR="4192B74B" w:rsidRPr="003255CE">
        <w:t xml:space="preserve">. </w:t>
      </w:r>
      <w:r w:rsidRPr="003255CE">
        <w:t xml:space="preserve">The paper–pencil test (PPT) used the Smarter Balanced Summative Assessment full-form blueprint. </w:t>
      </w:r>
    </w:p>
    <w:p w14:paraId="3D42C525" w14:textId="76FCFFD1" w:rsidR="002068BA" w:rsidRPr="003255CE" w:rsidRDefault="2E6835A4" w:rsidP="0082407D">
      <w:r w:rsidRPr="003255CE">
        <w:t xml:space="preserve">Both the adjusted-form blueprint and the full-form blueprint are included in </w:t>
      </w:r>
      <w:hyperlink w:anchor="_Appendix_4.A:_Smarter">
        <w:r w:rsidRPr="003255CE">
          <w:rPr>
            <w:rStyle w:val="Hyperlink"/>
          </w:rPr>
          <w:t xml:space="preserve">appendix </w:t>
        </w:r>
        <w:r w:rsidR="06582C2C" w:rsidRPr="003255CE">
          <w:rPr>
            <w:rStyle w:val="Hyperlink"/>
          </w:rPr>
          <w:t>4</w:t>
        </w:r>
        <w:r w:rsidRPr="003255CE">
          <w:rPr>
            <w:rStyle w:val="Hyperlink"/>
          </w:rPr>
          <w:t>.A</w:t>
        </w:r>
      </w:hyperlink>
      <w:r w:rsidRPr="003255CE">
        <w:t>.</w:t>
      </w:r>
      <w:r w:rsidR="7EE70776" w:rsidRPr="003255CE">
        <w:t xml:space="preserve"> Table 4.C.4 </w:t>
      </w:r>
      <w:r w:rsidR="75146C06" w:rsidRPr="003255CE">
        <w:t xml:space="preserve">in </w:t>
      </w:r>
      <w:hyperlink w:anchor="_Appendix_4.C:_Item">
        <w:r w:rsidR="75146C06" w:rsidRPr="003255CE">
          <w:rPr>
            <w:rStyle w:val="Hyperlink"/>
          </w:rPr>
          <w:t>appendix 4.C</w:t>
        </w:r>
      </w:hyperlink>
      <w:r w:rsidR="75146C06" w:rsidRPr="003255CE">
        <w:t xml:space="preserve"> </w:t>
      </w:r>
      <w:r w:rsidR="7EE70776" w:rsidRPr="003255CE">
        <w:t xml:space="preserve">presents </w:t>
      </w:r>
      <w:r w:rsidR="75146C06" w:rsidRPr="003255CE">
        <w:t xml:space="preserve">the </w:t>
      </w:r>
      <w:r w:rsidR="7EE70776" w:rsidRPr="003255CE">
        <w:t>percentages of students who met the operational blueprint</w:t>
      </w:r>
      <w:r w:rsidR="55946C53" w:rsidRPr="003255CE">
        <w:t xml:space="preserve"> overall and by claim</w:t>
      </w:r>
      <w:r w:rsidR="7EE70776" w:rsidRPr="003255CE">
        <w:t>.</w:t>
      </w:r>
    </w:p>
    <w:p w14:paraId="4591EB0B" w14:textId="19054FEE" w:rsidR="002068BA" w:rsidRPr="003255CE" w:rsidRDefault="002068BA" w:rsidP="0082407D">
      <w:pPr>
        <w:pStyle w:val="Heading5"/>
      </w:pPr>
      <w:bookmarkStart w:id="149" w:name="_Toc520202641"/>
      <w:r w:rsidRPr="003255CE">
        <w:t>Field Test Items</w:t>
      </w:r>
      <w:bookmarkEnd w:id="149"/>
    </w:p>
    <w:p w14:paraId="09F2CD3B" w14:textId="5037BE6F" w:rsidR="002068BA" w:rsidRPr="003255CE" w:rsidRDefault="2E6835A4" w:rsidP="0082407D">
      <w:r w:rsidRPr="003255CE">
        <w:t>In</w:t>
      </w:r>
      <w:r w:rsidR="5DEEB60C" w:rsidRPr="003255CE">
        <w:t xml:space="preserve"> the</w:t>
      </w:r>
      <w:r w:rsidRPr="003255CE">
        <w:t xml:space="preserve"> </w:t>
      </w:r>
      <w:r w:rsidR="00831DAC" w:rsidRPr="003255CE">
        <w:t>2024–25</w:t>
      </w:r>
      <w:r w:rsidR="4E2F0BF2" w:rsidRPr="003255CE">
        <w:t xml:space="preserve"> </w:t>
      </w:r>
      <w:r w:rsidRPr="003255CE">
        <w:t>administration</w:t>
      </w:r>
      <w:r w:rsidR="50C1B80E" w:rsidRPr="003255CE">
        <w:t>, the adjusted, short</w:t>
      </w:r>
      <w:r w:rsidR="72367C51" w:rsidRPr="003255CE">
        <w:t>ened</w:t>
      </w:r>
      <w:r w:rsidR="50C1B80E" w:rsidRPr="003255CE">
        <w:t>-form blueprint for</w:t>
      </w:r>
      <w:r w:rsidR="0EE5DF5E" w:rsidRPr="003255CE">
        <w:t xml:space="preserve"> the</w:t>
      </w:r>
      <w:r w:rsidRPr="003255CE">
        <w:t xml:space="preserve"> embedded field test PTs</w:t>
      </w:r>
      <w:r w:rsidR="0EE5DF5E" w:rsidRPr="003255CE">
        <w:t xml:space="preserve"> was </w:t>
      </w:r>
      <w:r w:rsidR="000D7EB4" w:rsidRPr="003255CE">
        <w:t>used</w:t>
      </w:r>
      <w:r w:rsidR="0EE5DF5E" w:rsidRPr="003255CE">
        <w:t>.</w:t>
      </w:r>
      <w:r w:rsidRPr="003255CE">
        <w:t xml:space="preserve"> </w:t>
      </w:r>
      <w:r w:rsidR="0EE5DF5E" w:rsidRPr="003255CE">
        <w:t>T</w:t>
      </w:r>
      <w:r w:rsidRPr="003255CE">
        <w:t>he field test PTs do not contribute to score reporting. Instead, the additional operational CAT items as shown in the field test blueprints are counted into score reporting.</w:t>
      </w:r>
      <w:r w:rsidR="69A06405" w:rsidRPr="003255CE">
        <w:t xml:space="preserve"> </w:t>
      </w:r>
      <w:r w:rsidR="00743422" w:rsidRPr="003255CE">
        <w:t>T</w:t>
      </w:r>
      <w:r w:rsidR="572232D0" w:rsidRPr="003255CE">
        <w:t xml:space="preserve">he </w:t>
      </w:r>
      <w:r w:rsidR="69A06405" w:rsidRPr="003255CE">
        <w:t xml:space="preserve">adjusted-form blueprint </w:t>
      </w:r>
      <w:r w:rsidR="56B85F87" w:rsidRPr="003255CE">
        <w:t xml:space="preserve">for </w:t>
      </w:r>
      <w:r w:rsidR="356FE264" w:rsidRPr="003255CE">
        <w:t xml:space="preserve">the </w:t>
      </w:r>
      <w:r w:rsidR="56B85F87" w:rsidRPr="003255CE">
        <w:t xml:space="preserve">field test PTs </w:t>
      </w:r>
      <w:r w:rsidR="00743422" w:rsidRPr="003255CE">
        <w:t xml:space="preserve">is </w:t>
      </w:r>
      <w:r w:rsidR="69A06405" w:rsidRPr="003255CE">
        <w:t xml:space="preserve">included in </w:t>
      </w:r>
      <w:hyperlink w:anchor="_Appendix_4.A:_Smarter" w:history="1">
        <w:r w:rsidR="5DEEB60C" w:rsidRPr="003255CE">
          <w:rPr>
            <w:rStyle w:val="Hyperlink"/>
          </w:rPr>
          <w:t>appendix 4.A</w:t>
        </w:r>
      </w:hyperlink>
      <w:r w:rsidR="69A06405" w:rsidRPr="003255CE">
        <w:t>.</w:t>
      </w:r>
      <w:r w:rsidR="7EE70776" w:rsidRPr="003255CE">
        <w:t xml:space="preserve"> Table 4.C.5 </w:t>
      </w:r>
      <w:r w:rsidR="5BD013E6" w:rsidRPr="003255CE">
        <w:t xml:space="preserve">in </w:t>
      </w:r>
      <w:hyperlink w:anchor="_Appendix_4.C:_Item" w:history="1">
        <w:r w:rsidR="5BD013E6" w:rsidRPr="003255CE">
          <w:rPr>
            <w:rStyle w:val="Hyperlink"/>
          </w:rPr>
          <w:t>appendix 4.C</w:t>
        </w:r>
      </w:hyperlink>
      <w:r w:rsidR="7EE70776" w:rsidRPr="003255CE">
        <w:t xml:space="preserve"> presents </w:t>
      </w:r>
      <w:r w:rsidR="1B6EC153" w:rsidRPr="003255CE">
        <w:t>the</w:t>
      </w:r>
      <w:r w:rsidR="7EE70776" w:rsidRPr="003255CE">
        <w:t xml:space="preserve"> percentage</w:t>
      </w:r>
      <w:r w:rsidR="1B6EC153" w:rsidRPr="003255CE">
        <w:t>s</w:t>
      </w:r>
      <w:r w:rsidR="7EE70776" w:rsidRPr="003255CE">
        <w:t xml:space="preserve"> of students who met the embedded field test blueprint</w:t>
      </w:r>
      <w:r w:rsidR="55946C53" w:rsidRPr="003255CE">
        <w:t xml:space="preserve"> overall and by </w:t>
      </w:r>
      <w:r w:rsidR="007011EF" w:rsidRPr="003255CE">
        <w:t xml:space="preserve">composite </w:t>
      </w:r>
      <w:r w:rsidR="55946C53" w:rsidRPr="003255CE">
        <w:t>claim</w:t>
      </w:r>
      <w:r w:rsidR="00536CDA" w:rsidRPr="003255CE">
        <w:t xml:space="preserve"> for </w:t>
      </w:r>
      <w:r w:rsidR="000625C6" w:rsidRPr="003255CE">
        <w:rPr>
          <w:rFonts w:eastAsiaTheme="minorEastAsia" w:hint="eastAsia"/>
          <w:lang w:eastAsia="zh-CN"/>
        </w:rPr>
        <w:t xml:space="preserve">ELA and </w:t>
      </w:r>
      <w:r w:rsidR="00536CDA" w:rsidRPr="003255CE">
        <w:t>mathematics</w:t>
      </w:r>
      <w:r w:rsidR="7EE70776" w:rsidRPr="003255CE">
        <w:t>.</w:t>
      </w:r>
      <w:r w:rsidR="00DA7731" w:rsidRPr="003255CE">
        <w:t xml:space="preserve"> Refer</w:t>
      </w:r>
      <w:r w:rsidR="004E6024" w:rsidRPr="003255CE">
        <w:t xml:space="preserve"> to </w:t>
      </w:r>
      <w:r w:rsidR="004E6024" w:rsidRPr="003255CE">
        <w:rPr>
          <w:i/>
          <w:iCs/>
        </w:rPr>
        <w:t>4.8</w:t>
      </w:r>
      <w:r w:rsidR="00C13503" w:rsidRPr="003255CE">
        <w:rPr>
          <w:i/>
          <w:iCs/>
        </w:rPr>
        <w:t> </w:t>
      </w:r>
      <w:r w:rsidR="004E6024" w:rsidRPr="003255CE">
        <w:rPr>
          <w:i/>
          <w:iCs/>
        </w:rPr>
        <w:t>Field Testing</w:t>
      </w:r>
      <w:r w:rsidR="004E6024" w:rsidRPr="003255CE">
        <w:t xml:space="preserve"> in </w:t>
      </w:r>
      <w:r w:rsidR="00DA7731" w:rsidRPr="003255CE">
        <w:t xml:space="preserve">the </w:t>
      </w:r>
      <w:r w:rsidR="004E6024" w:rsidRPr="003255CE">
        <w:rPr>
          <w:i/>
          <w:iCs/>
        </w:rPr>
        <w:t>2023–24 Summative Technical Report</w:t>
      </w:r>
      <w:r w:rsidR="004E6024" w:rsidRPr="003255CE">
        <w:t xml:space="preserve"> for details about Smarter Balanced field testing (Smarter Balanced, 2025).</w:t>
      </w:r>
    </w:p>
    <w:p w14:paraId="42B807CE" w14:textId="77777777" w:rsidR="002068BA" w:rsidRPr="003255CE" w:rsidRDefault="002068BA" w:rsidP="0082407D">
      <w:pPr>
        <w:pStyle w:val="Heading4"/>
      </w:pPr>
      <w:bookmarkStart w:id="150" w:name="_Toc102483535"/>
      <w:bookmarkStart w:id="151" w:name="_Toc215661986"/>
      <w:r w:rsidRPr="003255CE">
        <w:t>Item Selection</w:t>
      </w:r>
      <w:bookmarkEnd w:id="150"/>
      <w:bookmarkEnd w:id="151"/>
    </w:p>
    <w:p w14:paraId="29104C98" w14:textId="53CD7C14" w:rsidR="002068BA" w:rsidRPr="003255CE" w:rsidRDefault="002068BA" w:rsidP="0082407D">
      <w:pPr>
        <w:rPr>
          <w:lang w:eastAsia="x-none"/>
        </w:rPr>
      </w:pPr>
      <w:bookmarkStart w:id="152" w:name="_Hlk90040807"/>
      <w:r w:rsidRPr="003255CE">
        <w:rPr>
          <w:lang w:eastAsia="x-none"/>
        </w:rPr>
        <w:t xml:space="preserve">In the CAT portion of each assessment, items are presented to a student according to the adaptive algorithm mapped onto the test blueprint (AIR, 2015). </w:t>
      </w:r>
      <w:r w:rsidRPr="003255CE">
        <w:t xml:space="preserve">Use of the adaptive algorithm in 2015–16 testing and simulation studies in the following years </w:t>
      </w:r>
      <w:r w:rsidR="00EC56D9" w:rsidRPr="003255CE">
        <w:t xml:space="preserve">is </w:t>
      </w:r>
      <w:r w:rsidRPr="003255CE">
        <w:t xml:space="preserve">discussed in the report </w:t>
      </w:r>
      <w:r w:rsidRPr="003255CE">
        <w:rPr>
          <w:i/>
        </w:rPr>
        <w:t>Smarter Balanced Summative Assessments Testing Procedures for Adaptive Item-Selection Algorithm</w:t>
      </w:r>
      <w:r w:rsidRPr="003255CE">
        <w:t xml:space="preserve"> (AIR, 2015; Smarter Balanced, 2019).</w:t>
      </w:r>
    </w:p>
    <w:bookmarkEnd w:id="152"/>
    <w:p w14:paraId="71572621" w14:textId="776F5620" w:rsidR="002068BA" w:rsidRPr="003255CE" w:rsidRDefault="002068BA" w:rsidP="0082407D">
      <w:pPr>
        <w:rPr>
          <w:lang w:eastAsia="x-none"/>
        </w:rPr>
      </w:pPr>
      <w:r w:rsidRPr="003255CE">
        <w:rPr>
          <w:lang w:eastAsia="x-none"/>
        </w:rPr>
        <w:t xml:space="preserve">For more information regarding </w:t>
      </w:r>
      <w:r w:rsidRPr="003255CE">
        <w:t xml:space="preserve">test length, refer to </w:t>
      </w:r>
      <w:hyperlink w:anchor="_Test_Length" w:history="1">
        <w:r w:rsidR="004A0B8A" w:rsidRPr="003255CE">
          <w:rPr>
            <w:rStyle w:val="Hyperlink"/>
            <w:i/>
            <w:iCs/>
          </w:rPr>
          <w:t>2.2.1 Test Length</w:t>
        </w:r>
      </w:hyperlink>
      <w:r w:rsidRPr="003255CE">
        <w:t xml:space="preserve">; the test blueprints (including adjusted, shortened-form blueprints for regular computer-based testing </w:t>
      </w:r>
      <w:r w:rsidR="00B92B96" w:rsidRPr="003255CE">
        <w:t xml:space="preserve">and </w:t>
      </w:r>
      <w:r w:rsidR="00B74475" w:rsidRPr="003255CE">
        <w:t>b</w:t>
      </w:r>
      <w:r w:rsidR="00B92B96" w:rsidRPr="003255CE">
        <w:t>raille hybrid</w:t>
      </w:r>
      <w:r w:rsidR="00647847" w:rsidRPr="003255CE">
        <w:t xml:space="preserve"> </w:t>
      </w:r>
      <w:r w:rsidRPr="003255CE">
        <w:t xml:space="preserve">and full blueprints for the PPTs) are provided in </w:t>
      </w:r>
      <w:hyperlink w:anchor="_Appendix_4.A:_Smarter" w:history="1">
        <w:r w:rsidR="00081012" w:rsidRPr="003255CE">
          <w:rPr>
            <w:rStyle w:val="Hyperlink"/>
          </w:rPr>
          <w:t>appendix 4.A</w:t>
        </w:r>
      </w:hyperlink>
      <w:r w:rsidRPr="003255CE">
        <w:t xml:space="preserve">. Refer also to the </w:t>
      </w:r>
      <w:r w:rsidRPr="003255CE">
        <w:rPr>
          <w:i/>
          <w:iCs/>
        </w:rPr>
        <w:t>ELA/Literacy Adjusted Form Summative Assessment Blueprint</w:t>
      </w:r>
      <w:r w:rsidRPr="003255CE">
        <w:t xml:space="preserve"> and the </w:t>
      </w:r>
      <w:r w:rsidRPr="003255CE">
        <w:rPr>
          <w:i/>
          <w:iCs/>
        </w:rPr>
        <w:t>Mathematics Adjusted Form Summative Assessment Blueprint</w:t>
      </w:r>
      <w:r w:rsidRPr="003255CE">
        <w:t xml:space="preserve"> on the Smarter Balanced website (Smarter Balanced, 2021a</w:t>
      </w:r>
      <w:r w:rsidR="00833436" w:rsidRPr="003255CE">
        <w:t>,</w:t>
      </w:r>
      <w:r w:rsidRPr="003255CE">
        <w:t xml:space="preserve"> 2021b).</w:t>
      </w:r>
    </w:p>
    <w:p w14:paraId="74C60FA6" w14:textId="3BCE9B2B" w:rsidR="00565D2F" w:rsidRPr="003255CE" w:rsidRDefault="00565D2F" w:rsidP="0082407D">
      <w:pPr>
        <w:pStyle w:val="Heading3"/>
        <w:rPr>
          <w:webHidden/>
        </w:rPr>
      </w:pPr>
      <w:bookmarkStart w:id="153" w:name="_Toc215661987"/>
      <w:r w:rsidRPr="003255CE">
        <w:lastRenderedPageBreak/>
        <w:t>Test Administration</w:t>
      </w:r>
      <w:bookmarkEnd w:id="153"/>
    </w:p>
    <w:p w14:paraId="5842F085" w14:textId="36C51D3E" w:rsidR="00095762" w:rsidRPr="003255CE" w:rsidRDefault="00095762" w:rsidP="0082407D">
      <w:pPr>
        <w:keepLines/>
        <w:rPr>
          <w:i/>
          <w:iCs/>
          <w:color w:val="000000" w:themeColor="text1"/>
        </w:rPr>
      </w:pPr>
      <w:bookmarkStart w:id="154" w:name="_Hlk130728467"/>
      <w:bookmarkStart w:id="155" w:name="_Hlk149054495"/>
      <w:r w:rsidRPr="003255CE">
        <w:rPr>
          <w:color w:val="000000" w:themeColor="text1"/>
        </w:rPr>
        <w:t xml:space="preserve">The </w:t>
      </w:r>
      <w:r w:rsidR="00585395" w:rsidRPr="003255CE">
        <w:rPr>
          <w:rFonts w:cs="Arial"/>
        </w:rPr>
        <w:t>Smarter Balanced Summative Assessments</w:t>
      </w:r>
      <w:r w:rsidRPr="003255CE">
        <w:rPr>
          <w:color w:val="000000" w:themeColor="text1"/>
        </w:rPr>
        <w:t xml:space="preserve"> </w:t>
      </w:r>
      <w:r w:rsidR="00AD4F84" w:rsidRPr="003255CE">
        <w:rPr>
          <w:color w:val="000000" w:themeColor="text1"/>
        </w:rPr>
        <w:t>were</w:t>
      </w:r>
      <w:r w:rsidRPr="003255CE">
        <w:rPr>
          <w:color w:val="000000" w:themeColor="text1"/>
        </w:rPr>
        <w:t xml:space="preserve"> administered using the secure browser and Test Delivery System (TDS), ensuring a secure, confidential, standardized, consistent, and appropriate administration for students.</w:t>
      </w:r>
      <w:r w:rsidRPr="003255CE">
        <w:t xml:space="preserve"> </w:t>
      </w:r>
      <w:r w:rsidRPr="003255CE">
        <w:rPr>
          <w:color w:val="000000" w:themeColor="text1"/>
        </w:rPr>
        <w:t xml:space="preserve">Additional information about the administration of the </w:t>
      </w:r>
      <w:r w:rsidR="00585395" w:rsidRPr="003255CE">
        <w:rPr>
          <w:rFonts w:cs="Arial"/>
        </w:rPr>
        <w:t>Smarter Balanced Summative Assessments</w:t>
      </w:r>
      <w:r w:rsidRPr="003255CE">
        <w:rPr>
          <w:color w:val="000000" w:themeColor="text1"/>
        </w:rPr>
        <w:t xml:space="preserve"> can be found in </w:t>
      </w:r>
      <w:hyperlink w:anchor="_Test_Administration" w:history="1">
        <w:r w:rsidRPr="003255CE">
          <w:rPr>
            <w:rStyle w:val="Hyperlink"/>
            <w:i/>
            <w:iCs/>
          </w:rPr>
          <w:t>Chapter</w:t>
        </w:r>
        <w:r w:rsidR="000238AE" w:rsidRPr="003255CE">
          <w:rPr>
            <w:rStyle w:val="Hyperlink"/>
            <w:i/>
            <w:iCs/>
          </w:rPr>
          <w:t> </w:t>
        </w:r>
        <w:r w:rsidRPr="003255CE">
          <w:rPr>
            <w:rStyle w:val="Hyperlink"/>
            <w:i/>
            <w:iCs/>
          </w:rPr>
          <w:t>5: Test Administration</w:t>
        </w:r>
      </w:hyperlink>
      <w:r w:rsidRPr="003255CE">
        <w:rPr>
          <w:color w:val="000000" w:themeColor="text1"/>
        </w:rPr>
        <w:t>.</w:t>
      </w:r>
    </w:p>
    <w:p w14:paraId="1B120678" w14:textId="0FB1F105" w:rsidR="00095762" w:rsidRPr="003255CE" w:rsidRDefault="00095762" w:rsidP="0082407D">
      <w:pPr>
        <w:rPr>
          <w:b/>
          <w:bCs/>
          <w:color w:val="000000" w:themeColor="text1"/>
        </w:rPr>
      </w:pPr>
      <w:r w:rsidRPr="003255CE">
        <w:rPr>
          <w:color w:val="000000" w:themeColor="text1"/>
        </w:rPr>
        <w:t>Testing could occur in person and remotely. Students receiving in-person instruction were tested in person, at a school site. Remote administration, which is intended as an option for a</w:t>
      </w:r>
      <w:r w:rsidR="00FC6023" w:rsidRPr="003255CE">
        <w:rPr>
          <w:color w:val="000000" w:themeColor="text1"/>
        </w:rPr>
        <w:t>n</w:t>
      </w:r>
      <w:r w:rsidRPr="003255CE">
        <w:rPr>
          <w:color w:val="000000" w:themeColor="text1"/>
        </w:rPr>
        <w:t xml:space="preserve"> LEA only when its students are receiving remote instruction, occurred when either the students, test </w:t>
      </w:r>
      <w:r w:rsidR="001E6D6D" w:rsidRPr="003255CE">
        <w:rPr>
          <w:color w:val="000000" w:themeColor="text1"/>
        </w:rPr>
        <w:t>administrator</w:t>
      </w:r>
      <w:r w:rsidRPr="003255CE">
        <w:rPr>
          <w:color w:val="000000" w:themeColor="text1"/>
        </w:rPr>
        <w:t xml:space="preserve">, or both were located at different physical locations. In remote testing, the test </w:t>
      </w:r>
      <w:r w:rsidR="001E6D6D" w:rsidRPr="003255CE">
        <w:rPr>
          <w:color w:val="000000" w:themeColor="text1"/>
        </w:rPr>
        <w:t>administrator</w:t>
      </w:r>
      <w:r w:rsidRPr="003255CE">
        <w:rPr>
          <w:color w:val="000000" w:themeColor="text1"/>
        </w:rPr>
        <w:t xml:space="preserve"> monitors students’ progress throughout the assessment by using remote monitoring tools connected to the TDS. </w:t>
      </w:r>
    </w:p>
    <w:p w14:paraId="6D533828" w14:textId="266E26F6" w:rsidR="00565D2F" w:rsidRPr="003255CE" w:rsidRDefault="00565D2F" w:rsidP="0082407D">
      <w:pPr>
        <w:pStyle w:val="Heading4"/>
        <w:rPr>
          <w:webHidden/>
        </w:rPr>
      </w:pPr>
      <w:bookmarkStart w:id="156" w:name="_Toc215661988"/>
      <w:bookmarkEnd w:id="154"/>
      <w:bookmarkEnd w:id="155"/>
      <w:r w:rsidRPr="003255CE">
        <w:t>Test Security and Confidentiality</w:t>
      </w:r>
      <w:bookmarkEnd w:id="156"/>
    </w:p>
    <w:p w14:paraId="56F9F637" w14:textId="0FA592C5" w:rsidR="00095762" w:rsidRPr="003255CE" w:rsidRDefault="00095762" w:rsidP="0082407D">
      <w:bookmarkStart w:id="157" w:name="_Hlk130728512"/>
      <w:bookmarkStart w:id="158" w:name="_Hlk149054559"/>
      <w:r w:rsidRPr="003255CE">
        <w:t xml:space="preserve">All operational assessments within the </w:t>
      </w:r>
      <w:r w:rsidR="00EA35D5" w:rsidRPr="003255CE">
        <w:t>CAASPP</w:t>
      </w:r>
      <w:r w:rsidRPr="003255CE">
        <w:t xml:space="preserve"> System are secure. For the </w:t>
      </w:r>
      <w:r w:rsidR="00585395" w:rsidRPr="003255CE">
        <w:rPr>
          <w:rFonts w:cs="Arial"/>
        </w:rPr>
        <w:t>Smarter Balanced Summative Assessment</w:t>
      </w:r>
      <w:r w:rsidRPr="003255CE">
        <w:t xml:space="preserve"> administration, every person having access to test materials maintained the security and confidentiality of the assessments. The ETS internal Code of Ethics requires that all test information, including tangible materials (such as test booklets, test items</w:t>
      </w:r>
      <w:r w:rsidR="000238AE" w:rsidRPr="003255CE">
        <w:t>,</w:t>
      </w:r>
      <w:r w:rsidRPr="003255CE">
        <w:t xml:space="preserve"> and test results), confidential files, processes, and activities were kept secure. To ensure security for all assessments that ETS develops or handles, ETS maintains an Office of Testing Integrity (OTI). A detailed description of the OTI and its mission is presented in subsection</w:t>
      </w:r>
      <w:r w:rsidRPr="003255CE">
        <w:rPr>
          <w:i/>
          <w:iCs/>
        </w:rPr>
        <w:t xml:space="preserve"> </w:t>
      </w:r>
      <w:hyperlink w:anchor="_The_ETS_Office_1" w:history="1">
        <w:r w:rsidR="001B67E7" w:rsidRPr="003255CE">
          <w:rPr>
            <w:rStyle w:val="Hyperlink"/>
            <w:i/>
            <w:iCs/>
          </w:rPr>
          <w:t>5.6.1</w:t>
        </w:r>
        <w:r w:rsidRPr="003255CE">
          <w:rPr>
            <w:rStyle w:val="Hyperlink"/>
            <w:i/>
            <w:iCs/>
          </w:rPr>
          <w:t xml:space="preserve"> The ETS Office of Testing Integrity</w:t>
        </w:r>
      </w:hyperlink>
      <w:r w:rsidRPr="003255CE">
        <w:t xml:space="preserve"> in </w:t>
      </w:r>
      <w:hyperlink w:anchor="_Test_Administration" w:history="1">
        <w:r w:rsidRPr="003255CE">
          <w:rPr>
            <w:rStyle w:val="Hyperlink"/>
            <w:i/>
            <w:iCs/>
          </w:rPr>
          <w:t>Chapter</w:t>
        </w:r>
        <w:r w:rsidR="008846D8" w:rsidRPr="003255CE">
          <w:rPr>
            <w:rStyle w:val="Hyperlink"/>
            <w:i/>
            <w:iCs/>
          </w:rPr>
          <w:t> </w:t>
        </w:r>
        <w:r w:rsidRPr="003255CE">
          <w:rPr>
            <w:rStyle w:val="Hyperlink"/>
            <w:i/>
            <w:iCs/>
          </w:rPr>
          <w:t>5:</w:t>
        </w:r>
        <w:r w:rsidR="008846D8" w:rsidRPr="003255CE">
          <w:rPr>
            <w:rStyle w:val="Hyperlink"/>
            <w:i/>
            <w:iCs/>
          </w:rPr>
          <w:t> </w:t>
        </w:r>
        <w:r w:rsidRPr="003255CE">
          <w:rPr>
            <w:rStyle w:val="Hyperlink"/>
            <w:i/>
            <w:iCs/>
          </w:rPr>
          <w:t>Test Administration</w:t>
        </w:r>
      </w:hyperlink>
      <w:r w:rsidRPr="003255CE">
        <w:t>.</w:t>
      </w:r>
    </w:p>
    <w:p w14:paraId="4E677DD6" w14:textId="32B30283" w:rsidR="00095762" w:rsidRPr="003255CE" w:rsidRDefault="00095762" w:rsidP="0082407D">
      <w:pPr>
        <w:spacing w:after="60"/>
      </w:pPr>
      <w:r w:rsidRPr="003255CE">
        <w:t xml:space="preserve">In the pursuit of enforcing secure practices, ETS strives to safeguard the various processes involved in an assessment development and administration cycle. Those processes are listed next. The practices related to each of the following security processes are discussed in detail in section </w:t>
      </w:r>
      <w:hyperlink w:anchor="_Test_Security_and_4" w:history="1">
        <w:r w:rsidR="001B67E7" w:rsidRPr="003255CE">
          <w:rPr>
            <w:rStyle w:val="Hyperlink"/>
            <w:i/>
            <w:iCs/>
          </w:rPr>
          <w:t>5.6</w:t>
        </w:r>
        <w:r w:rsidRPr="003255CE">
          <w:rPr>
            <w:rStyle w:val="Hyperlink"/>
            <w:i/>
            <w:iCs/>
          </w:rPr>
          <w:t xml:space="preserve"> Test Security and Confidentiality</w:t>
        </w:r>
      </w:hyperlink>
      <w:r w:rsidRPr="003255CE">
        <w:t>:</w:t>
      </w:r>
    </w:p>
    <w:p w14:paraId="73535D1F" w14:textId="77777777" w:rsidR="00095762" w:rsidRPr="003255CE" w:rsidRDefault="00095762" w:rsidP="0082407D">
      <w:pPr>
        <w:pStyle w:val="bullets-one"/>
      </w:pPr>
      <w:r w:rsidRPr="003255CE">
        <w:rPr>
          <w:color w:val="000000"/>
        </w:rPr>
        <w:t>Assessment development and management</w:t>
      </w:r>
    </w:p>
    <w:p w14:paraId="60285B0E" w14:textId="77777777" w:rsidR="00095762" w:rsidRPr="003255CE" w:rsidRDefault="00095762" w:rsidP="0082407D">
      <w:pPr>
        <w:pStyle w:val="bullets-one"/>
        <w:rPr>
          <w:rFonts w:eastAsiaTheme="minorHAnsi"/>
        </w:rPr>
      </w:pPr>
      <w:r w:rsidRPr="003255CE">
        <w:t>Procedures to maintain standardization of test security</w:t>
      </w:r>
    </w:p>
    <w:p w14:paraId="073A1E67" w14:textId="77777777" w:rsidR="00095762" w:rsidRPr="003255CE" w:rsidRDefault="00095762" w:rsidP="0082407D">
      <w:pPr>
        <w:pStyle w:val="bullets-one"/>
      </w:pPr>
      <w:r w:rsidRPr="003255CE">
        <w:t>Test security monitoring</w:t>
      </w:r>
    </w:p>
    <w:p w14:paraId="5BAD01A0" w14:textId="77777777" w:rsidR="00095762" w:rsidRPr="003255CE" w:rsidRDefault="00095762" w:rsidP="0082407D">
      <w:pPr>
        <w:pStyle w:val="bullets-one"/>
      </w:pPr>
      <w:r w:rsidRPr="003255CE">
        <w:t>Security of electronic files using a firewall</w:t>
      </w:r>
    </w:p>
    <w:p w14:paraId="17243769" w14:textId="77777777" w:rsidR="00095762" w:rsidRPr="003255CE" w:rsidRDefault="00095762" w:rsidP="0082407D">
      <w:pPr>
        <w:pStyle w:val="bullets-one"/>
      </w:pPr>
      <w:r w:rsidRPr="003255CE">
        <w:t>Transfer of scores via secure data exchange</w:t>
      </w:r>
    </w:p>
    <w:p w14:paraId="636E7A47" w14:textId="77777777" w:rsidR="00095762" w:rsidRPr="003255CE" w:rsidRDefault="00095762" w:rsidP="0082407D">
      <w:pPr>
        <w:pStyle w:val="bullets-one"/>
      </w:pPr>
      <w:r w:rsidRPr="003255CE">
        <w:t>Data management in the secure database</w:t>
      </w:r>
    </w:p>
    <w:p w14:paraId="2055EC68" w14:textId="77777777" w:rsidR="00095762" w:rsidRPr="003255CE" w:rsidRDefault="00095762" w:rsidP="0082407D">
      <w:pPr>
        <w:pStyle w:val="bullets-one"/>
        <w:keepNext/>
        <w:keepLines/>
      </w:pPr>
      <w:r w:rsidRPr="003255CE">
        <w:t>Statistical analysis on secure servers</w:t>
      </w:r>
    </w:p>
    <w:p w14:paraId="1B5B19DD" w14:textId="77777777" w:rsidR="00095762" w:rsidRPr="003255CE" w:rsidRDefault="00095762" w:rsidP="0082407D">
      <w:pPr>
        <w:pStyle w:val="bullets-one"/>
        <w:keepNext/>
        <w:keepLines/>
      </w:pPr>
      <w:r w:rsidRPr="003255CE">
        <w:t>Student confidentiality</w:t>
      </w:r>
    </w:p>
    <w:p w14:paraId="10FC0316" w14:textId="77777777" w:rsidR="00095762" w:rsidRPr="003255CE" w:rsidRDefault="00095762" w:rsidP="0082407D">
      <w:pPr>
        <w:pStyle w:val="bullets-one"/>
      </w:pPr>
      <w:r w:rsidRPr="003255CE">
        <w:t>Student test results</w:t>
      </w:r>
    </w:p>
    <w:p w14:paraId="2C9E4341" w14:textId="49FC01BC" w:rsidR="00565D2F" w:rsidRPr="003255CE" w:rsidRDefault="00565D2F" w:rsidP="0082407D">
      <w:pPr>
        <w:pStyle w:val="Heading4"/>
        <w:rPr>
          <w:webHidden/>
        </w:rPr>
      </w:pPr>
      <w:bookmarkStart w:id="159" w:name="_Toc215661989"/>
      <w:bookmarkEnd w:id="157"/>
      <w:bookmarkEnd w:id="158"/>
      <w:r w:rsidRPr="003255CE">
        <w:t>Procedures to Maintain Standardization</w:t>
      </w:r>
      <w:bookmarkEnd w:id="159"/>
    </w:p>
    <w:p w14:paraId="44DD5658" w14:textId="4A933C29" w:rsidR="00095762" w:rsidRPr="003255CE" w:rsidRDefault="00095762" w:rsidP="0082407D">
      <w:bookmarkStart w:id="160" w:name="_Fairness_and_Accessibility_1"/>
      <w:bookmarkStart w:id="161" w:name="_Fairness_and_Accessibility"/>
      <w:bookmarkStart w:id="162" w:name="_Toc147235504"/>
      <w:bookmarkStart w:id="163" w:name="_Toc147754562"/>
      <w:bookmarkStart w:id="164" w:name="_Toc147930439"/>
      <w:bookmarkStart w:id="165" w:name="_Toc149215643"/>
      <w:bookmarkStart w:id="166" w:name="_Fairness_and_Accessibility_2"/>
      <w:bookmarkStart w:id="167" w:name="_Fairness_and_Accessibility_3"/>
      <w:bookmarkStart w:id="168" w:name="_Fairness_and_Accessibility_4"/>
      <w:bookmarkStart w:id="169" w:name="_Hlk130728574"/>
      <w:bookmarkStart w:id="170" w:name="_Hlk149054596"/>
      <w:bookmarkEnd w:id="160"/>
      <w:bookmarkEnd w:id="161"/>
      <w:bookmarkEnd w:id="162"/>
      <w:bookmarkEnd w:id="163"/>
      <w:bookmarkEnd w:id="164"/>
      <w:bookmarkEnd w:id="165"/>
      <w:bookmarkEnd w:id="166"/>
      <w:bookmarkEnd w:id="167"/>
      <w:bookmarkEnd w:id="168"/>
      <w:r w:rsidRPr="003255CE">
        <w:t xml:space="preserve">ETS takes all necessary measures to ensure the standardization of administration of the </w:t>
      </w:r>
      <w:r w:rsidR="00585395" w:rsidRPr="003255CE">
        <w:rPr>
          <w:rFonts w:cs="Arial"/>
        </w:rPr>
        <w:t>Smarter Balanced Summative Assessments</w:t>
      </w:r>
      <w:r w:rsidRPr="003255CE">
        <w:t xml:space="preserve">. </w:t>
      </w:r>
    </w:p>
    <w:p w14:paraId="7A46575F" w14:textId="116FA4DC" w:rsidR="00095762" w:rsidRPr="003255CE" w:rsidRDefault="00095762" w:rsidP="0082407D">
      <w:r w:rsidRPr="003255CE">
        <w:t xml:space="preserve">The </w:t>
      </w:r>
      <w:r w:rsidR="00585395" w:rsidRPr="003255CE">
        <w:rPr>
          <w:rFonts w:cs="Arial"/>
        </w:rPr>
        <w:t>Smarter Balanced Summative Assessments</w:t>
      </w:r>
      <w:r w:rsidRPr="003255CE">
        <w:t xml:space="preserve"> </w:t>
      </w:r>
      <w:r w:rsidR="00F52E73" w:rsidRPr="003255CE">
        <w:t>are</w:t>
      </w:r>
      <w:r w:rsidRPr="003255CE">
        <w:t xml:space="preserve"> administered in conjunction with the other assessments that compose the </w:t>
      </w:r>
      <w:r w:rsidR="00EA35D5" w:rsidRPr="003255CE">
        <w:t>CAASPP</w:t>
      </w:r>
      <w:r w:rsidRPr="003255CE">
        <w:t xml:space="preserve"> System. ETS employs processes to ensure the standardization of an administration cycle; these processes are discussed in more detail in section </w:t>
      </w:r>
      <w:hyperlink w:anchor="_User_Roles_and" w:history="1">
        <w:r w:rsidR="001B67E7" w:rsidRPr="003255CE">
          <w:rPr>
            <w:rStyle w:val="Hyperlink"/>
            <w:i/>
            <w:iCs/>
          </w:rPr>
          <w:t>5.2</w:t>
        </w:r>
        <w:r w:rsidRPr="003255CE">
          <w:rPr>
            <w:rStyle w:val="Hyperlink"/>
            <w:i/>
            <w:iCs/>
          </w:rPr>
          <w:t xml:space="preserve"> User Roles and Standardization</w:t>
        </w:r>
      </w:hyperlink>
      <w:r w:rsidRPr="003255CE">
        <w:t>.</w:t>
      </w:r>
    </w:p>
    <w:p w14:paraId="7792CF05" w14:textId="4886C14F" w:rsidR="00095762" w:rsidRPr="003255CE" w:rsidRDefault="00095762" w:rsidP="0082407D">
      <w:pPr>
        <w:rPr>
          <w:rFonts w:eastAsia="Times New Roman"/>
        </w:rPr>
      </w:pPr>
      <w:bookmarkStart w:id="171" w:name="_Hlk90040820"/>
      <w:r w:rsidRPr="003255CE">
        <w:lastRenderedPageBreak/>
        <w:t xml:space="preserve">Staff at LEAs involved in the </w:t>
      </w:r>
      <w:r w:rsidR="00EA35D5" w:rsidRPr="003255CE">
        <w:t>CAASPP</w:t>
      </w:r>
      <w:r w:rsidRPr="003255CE">
        <w:t xml:space="preserve"> administration include LEA </w:t>
      </w:r>
      <w:r w:rsidR="00EA35D5" w:rsidRPr="003255CE">
        <w:t>CAASPP</w:t>
      </w:r>
      <w:r w:rsidRPr="003255CE">
        <w:t xml:space="preserve"> coordinators, site </w:t>
      </w:r>
      <w:r w:rsidR="00EA35D5" w:rsidRPr="003255CE">
        <w:t>CAASPP</w:t>
      </w:r>
      <w:r w:rsidRPr="003255CE">
        <w:t xml:space="preserve"> coordinators, and test </w:t>
      </w:r>
      <w:r w:rsidR="001E6D6D" w:rsidRPr="003255CE">
        <w:t>administrators</w:t>
      </w:r>
      <w:r w:rsidRPr="003255CE">
        <w:t xml:space="preserve">. The responsibilities of each of the staff members are described in the </w:t>
      </w:r>
      <w:r w:rsidRPr="003255CE">
        <w:rPr>
          <w:i/>
          <w:iCs/>
        </w:rPr>
        <w:t>Test Operations Management System</w:t>
      </w:r>
      <w:r w:rsidRPr="003255CE">
        <w:t xml:space="preserve"> </w:t>
      </w:r>
      <w:r w:rsidRPr="003255CE">
        <w:rPr>
          <w:i/>
          <w:iCs/>
        </w:rPr>
        <w:t xml:space="preserve">(TOMS) User Guide </w:t>
      </w:r>
      <w:r w:rsidRPr="003255CE">
        <w:t>(CDE, 202</w:t>
      </w:r>
      <w:r w:rsidR="0023221D" w:rsidRPr="003255CE">
        <w:t>4b</w:t>
      </w:r>
      <w:r w:rsidRPr="003255CE">
        <w:t>)</w:t>
      </w:r>
      <w:r w:rsidRPr="003255CE">
        <w:rPr>
          <w:rFonts w:eastAsia="Times New Roman"/>
        </w:rPr>
        <w:t>.</w:t>
      </w:r>
    </w:p>
    <w:bookmarkEnd w:id="171"/>
    <w:p w14:paraId="561CE83A" w14:textId="32DD65D0" w:rsidR="00095762" w:rsidRPr="003255CE" w:rsidRDefault="00095762" w:rsidP="0082407D">
      <w:pPr>
        <w:rPr>
          <w:i/>
          <w:iCs/>
        </w:rPr>
      </w:pPr>
      <w:r w:rsidRPr="003255CE">
        <w:t xml:space="preserve">Several series of instructions regarding the </w:t>
      </w:r>
      <w:r w:rsidR="00EA35D5" w:rsidRPr="003255CE">
        <w:t>CAASPP</w:t>
      </w:r>
      <w:r w:rsidRPr="003255CE">
        <w:t xml:space="preserve"> administration are compiled in detailed manuals and provided to the LEA staff. Such documents include, but are not limited to, the following:</w:t>
      </w:r>
    </w:p>
    <w:p w14:paraId="2E05EB30" w14:textId="783D930A" w:rsidR="00095762" w:rsidRPr="003255CE" w:rsidRDefault="00EA35D5" w:rsidP="0082407D">
      <w:pPr>
        <w:pStyle w:val="bullets"/>
        <w:numPr>
          <w:ilvl w:val="0"/>
          <w:numId w:val="25"/>
        </w:numPr>
        <w:spacing w:before="0"/>
        <w:ind w:left="864" w:hanging="288"/>
      </w:pPr>
      <w:bookmarkStart w:id="172" w:name="_Hlk90040834"/>
      <w:r w:rsidRPr="003255CE">
        <w:rPr>
          <w:b/>
          <w:bCs/>
          <w:i/>
          <w:iCs/>
        </w:rPr>
        <w:t>CAASPP</w:t>
      </w:r>
      <w:r w:rsidR="00095762" w:rsidRPr="003255CE">
        <w:rPr>
          <w:b/>
          <w:bCs/>
          <w:i/>
          <w:iCs/>
        </w:rPr>
        <w:t xml:space="preserve"> Online Test Administration Manual</w:t>
      </w:r>
      <w:r w:rsidR="00095762" w:rsidRPr="003255CE">
        <w:rPr>
          <w:b/>
          <w:bCs/>
        </w:rPr>
        <w:t>—</w:t>
      </w:r>
      <w:r w:rsidR="00095762" w:rsidRPr="003255CE">
        <w:t xml:space="preserve">This web-based manual provides test administration procedures and guidelines for LEA </w:t>
      </w:r>
      <w:r w:rsidRPr="003255CE">
        <w:t>CAASPP</w:t>
      </w:r>
      <w:r w:rsidR="00095762" w:rsidRPr="003255CE">
        <w:t xml:space="preserve"> coordinators and site </w:t>
      </w:r>
      <w:r w:rsidRPr="003255CE">
        <w:t>CAASPP</w:t>
      </w:r>
      <w:r w:rsidR="00095762" w:rsidRPr="003255CE">
        <w:t xml:space="preserve"> coordinators (CDE, 2025</w:t>
      </w:r>
      <w:r w:rsidR="006F4375" w:rsidRPr="003255CE">
        <w:t>a</w:t>
      </w:r>
      <w:r w:rsidR="00095762" w:rsidRPr="003255CE">
        <w:t xml:space="preserve">). (Refer to </w:t>
      </w:r>
      <w:hyperlink w:anchor="_CAASPP_Online_Test" w:history="1">
        <w:r w:rsidR="001A7D67" w:rsidRPr="003255CE">
          <w:rPr>
            <w:rStyle w:val="Hyperlink"/>
            <w:i/>
            <w:iCs/>
          </w:rPr>
          <w:t>5.2.4.</w:t>
        </w:r>
        <w:r w:rsidR="00AD5479" w:rsidRPr="003255CE">
          <w:rPr>
            <w:rStyle w:val="Hyperlink"/>
            <w:i/>
            <w:iCs/>
          </w:rPr>
          <w:t>1</w:t>
        </w:r>
        <w:r w:rsidR="00095762" w:rsidRPr="003255CE">
          <w:rPr>
            <w:rStyle w:val="Hyperlink"/>
            <w:i/>
            <w:iCs/>
          </w:rPr>
          <w:t xml:space="preserve"> </w:t>
        </w:r>
        <w:r w:rsidRPr="003255CE">
          <w:rPr>
            <w:rStyle w:val="Hyperlink"/>
            <w:i/>
            <w:iCs/>
          </w:rPr>
          <w:t>CAASPP</w:t>
        </w:r>
        <w:r w:rsidR="00095762" w:rsidRPr="003255CE">
          <w:rPr>
            <w:rStyle w:val="Hyperlink"/>
            <w:i/>
            <w:iCs/>
          </w:rPr>
          <w:t xml:space="preserve"> Online Test Administration Manual</w:t>
        </w:r>
      </w:hyperlink>
      <w:r w:rsidR="00095762" w:rsidRPr="003255CE">
        <w:t xml:space="preserve"> in </w:t>
      </w:r>
      <w:hyperlink w:anchor="_Test_Administration" w:history="1">
        <w:r w:rsidR="00095762" w:rsidRPr="003255CE">
          <w:rPr>
            <w:rStyle w:val="Hyperlink"/>
          </w:rPr>
          <w:t>chapter 5</w:t>
        </w:r>
      </w:hyperlink>
      <w:r w:rsidR="00095762" w:rsidRPr="003255CE">
        <w:t xml:space="preserve"> for more information.)</w:t>
      </w:r>
    </w:p>
    <w:p w14:paraId="341C5C6A" w14:textId="405FE682" w:rsidR="00095762" w:rsidRPr="003255CE" w:rsidRDefault="00095762" w:rsidP="0082407D">
      <w:pPr>
        <w:pStyle w:val="bullets"/>
        <w:numPr>
          <w:ilvl w:val="0"/>
          <w:numId w:val="25"/>
        </w:numPr>
        <w:spacing w:before="0"/>
        <w:ind w:left="864" w:hanging="288"/>
      </w:pPr>
      <w:r w:rsidRPr="003255CE">
        <w:rPr>
          <w:b/>
          <w:bCs/>
          <w:i/>
          <w:iCs/>
        </w:rPr>
        <w:t>Administering an Online Test Session</w:t>
      </w:r>
      <w:r w:rsidRPr="003255CE">
        <w:rPr>
          <w:b/>
          <w:bCs/>
        </w:rPr>
        <w:t xml:space="preserve"> documents—</w:t>
      </w:r>
      <w:r w:rsidRPr="003255CE">
        <w:t>These PDFs, available as full versions with background details and abridged versions with minimal details, contain the test administration scripts for test administrators (CDE, 2025</w:t>
      </w:r>
      <w:r w:rsidR="006F4375" w:rsidRPr="003255CE">
        <w:t>b</w:t>
      </w:r>
      <w:r w:rsidRPr="003255CE">
        <w:t xml:space="preserve">). (Refer to </w:t>
      </w:r>
      <w:hyperlink w:anchor="_Administering_an_Online" w:history="1">
        <w:r w:rsidR="001A7D67" w:rsidRPr="003255CE">
          <w:rPr>
            <w:rStyle w:val="Hyperlink"/>
            <w:i/>
            <w:iCs/>
          </w:rPr>
          <w:t>5.2.4.</w:t>
        </w:r>
        <w:r w:rsidR="00AD5479" w:rsidRPr="003255CE">
          <w:rPr>
            <w:rStyle w:val="Hyperlink"/>
            <w:i/>
            <w:iCs/>
          </w:rPr>
          <w:t>2</w:t>
        </w:r>
        <w:r w:rsidR="001A7D67" w:rsidRPr="003255CE">
          <w:rPr>
            <w:rStyle w:val="Hyperlink"/>
            <w:i/>
            <w:iCs/>
          </w:rPr>
          <w:t> </w:t>
        </w:r>
        <w:r w:rsidRPr="003255CE">
          <w:rPr>
            <w:rStyle w:val="Hyperlink"/>
            <w:i/>
            <w:iCs/>
          </w:rPr>
          <w:t>Administering an Online Test Session Documents</w:t>
        </w:r>
      </w:hyperlink>
      <w:r w:rsidRPr="003255CE">
        <w:rPr>
          <w:i/>
          <w:iCs/>
        </w:rPr>
        <w:t xml:space="preserve"> </w:t>
      </w:r>
      <w:r w:rsidRPr="003255CE">
        <w:t xml:space="preserve">in </w:t>
      </w:r>
      <w:hyperlink w:anchor="_Test_Administration" w:history="1">
        <w:r w:rsidR="00373593" w:rsidRPr="003255CE">
          <w:rPr>
            <w:rStyle w:val="Hyperlink"/>
          </w:rPr>
          <w:t>chapter 5</w:t>
        </w:r>
      </w:hyperlink>
      <w:r w:rsidRPr="003255CE">
        <w:t xml:space="preserve"> for more information.)</w:t>
      </w:r>
    </w:p>
    <w:p w14:paraId="37B0E3D9" w14:textId="0CAB6C7C" w:rsidR="00095762" w:rsidRPr="003255CE" w:rsidRDefault="00095762" w:rsidP="0082407D">
      <w:pPr>
        <w:pStyle w:val="bullets"/>
        <w:numPr>
          <w:ilvl w:val="0"/>
          <w:numId w:val="25"/>
        </w:numPr>
        <w:spacing w:before="0"/>
        <w:ind w:left="864" w:hanging="288"/>
        <w:rPr>
          <w:b/>
          <w:bCs/>
          <w:i/>
          <w:iCs/>
        </w:rPr>
      </w:pPr>
      <w:bookmarkStart w:id="173" w:name="_Toc459039134"/>
      <w:bookmarkStart w:id="174" w:name="_Ref478753219"/>
      <w:r w:rsidRPr="003255CE">
        <w:rPr>
          <w:b/>
          <w:bCs/>
          <w:i/>
          <w:iCs/>
        </w:rPr>
        <w:t>TOMS User Guide</w:t>
      </w:r>
      <w:r w:rsidRPr="003255CE">
        <w:rPr>
          <w:b/>
          <w:bCs/>
        </w:rPr>
        <w:t>—</w:t>
      </w:r>
      <w:r w:rsidRPr="003255CE">
        <w:t xml:space="preserve">This web-based manual provides instructions for TOMS, allowing LEA staff, including LEA </w:t>
      </w:r>
      <w:r w:rsidR="00EA35D5" w:rsidRPr="003255CE">
        <w:t>CAASPP</w:t>
      </w:r>
      <w:r w:rsidRPr="003255CE">
        <w:t xml:space="preserve"> coordinators and site </w:t>
      </w:r>
      <w:r w:rsidR="00EA35D5" w:rsidRPr="003255CE">
        <w:t>CAASPP</w:t>
      </w:r>
      <w:r w:rsidRPr="003255CE">
        <w:t xml:space="preserve"> coordinators, to perform several tasks, including setting up test administrations, adding and managing users, assigning assessments, and configuring computer-based student test settings (CDE, 202</w:t>
      </w:r>
      <w:r w:rsidR="0023221D" w:rsidRPr="003255CE">
        <w:t>4b</w:t>
      </w:r>
      <w:r w:rsidRPr="003255CE">
        <w:t xml:space="preserve">). (Refer to </w:t>
      </w:r>
      <w:hyperlink w:anchor="_Test_Operations_Management_2" w:history="1">
        <w:r w:rsidR="001A7D67" w:rsidRPr="003255CE">
          <w:rPr>
            <w:rStyle w:val="Hyperlink"/>
            <w:i/>
            <w:iCs/>
          </w:rPr>
          <w:t>5.2.4.</w:t>
        </w:r>
        <w:r w:rsidR="00AD5479" w:rsidRPr="003255CE">
          <w:rPr>
            <w:rStyle w:val="Hyperlink"/>
            <w:i/>
            <w:iCs/>
          </w:rPr>
          <w:t>3</w:t>
        </w:r>
        <w:r w:rsidRPr="003255CE">
          <w:rPr>
            <w:rStyle w:val="Hyperlink"/>
            <w:i/>
            <w:iCs/>
          </w:rPr>
          <w:t xml:space="preserve"> Test Operations Management System User Guide</w:t>
        </w:r>
      </w:hyperlink>
      <w:r w:rsidRPr="003255CE">
        <w:t xml:space="preserve"> in </w:t>
      </w:r>
      <w:hyperlink w:anchor="_Test_Administration" w:history="1">
        <w:r w:rsidR="00373593" w:rsidRPr="003255CE">
          <w:rPr>
            <w:rStyle w:val="Hyperlink"/>
          </w:rPr>
          <w:t>chapter 5</w:t>
        </w:r>
      </w:hyperlink>
      <w:r w:rsidRPr="003255CE">
        <w:t xml:space="preserve"> for more information.)</w:t>
      </w:r>
    </w:p>
    <w:p w14:paraId="4E86DDAB" w14:textId="498BF654" w:rsidR="00565D2F" w:rsidRPr="003255CE" w:rsidRDefault="00565D2F" w:rsidP="0082407D">
      <w:pPr>
        <w:pStyle w:val="Heading3"/>
        <w:rPr>
          <w:webHidden/>
        </w:rPr>
      </w:pPr>
      <w:bookmarkStart w:id="175" w:name="_Toc209683409"/>
      <w:bookmarkStart w:id="176" w:name="_Toc210070365"/>
      <w:bookmarkStart w:id="177" w:name="_Toc210118844"/>
      <w:bookmarkStart w:id="178" w:name="_Toc213225893"/>
      <w:bookmarkStart w:id="179" w:name="_Toc214460472"/>
      <w:bookmarkStart w:id="180" w:name="_Toc209683410"/>
      <w:bookmarkStart w:id="181" w:name="_Toc210070366"/>
      <w:bookmarkStart w:id="182" w:name="_Toc210118845"/>
      <w:bookmarkStart w:id="183" w:name="_Toc213225894"/>
      <w:bookmarkStart w:id="184" w:name="_Toc214460473"/>
      <w:bookmarkStart w:id="185" w:name="_Fairness_and_Accessibility_5"/>
      <w:bookmarkStart w:id="186" w:name="_Toc215661990"/>
      <w:bookmarkEnd w:id="169"/>
      <w:bookmarkEnd w:id="170"/>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3255CE">
        <w:t>Fairness and Accessibility</w:t>
      </w:r>
      <w:bookmarkEnd w:id="186"/>
    </w:p>
    <w:p w14:paraId="5DEA67D6" w14:textId="7E16532A" w:rsidR="00095762" w:rsidRPr="003255CE" w:rsidRDefault="00095762" w:rsidP="0082407D">
      <w:bookmarkStart w:id="187" w:name="_Toc121308301"/>
      <w:bookmarkStart w:id="188" w:name="_Toc121897372"/>
      <w:bookmarkStart w:id="189" w:name="_Toc122603154"/>
      <w:bookmarkStart w:id="190" w:name="_Toc122603892"/>
      <w:bookmarkStart w:id="191" w:name="_Toc123018766"/>
      <w:bookmarkStart w:id="192" w:name="_Toc125375142"/>
      <w:bookmarkStart w:id="193" w:name="_Toc125377792"/>
      <w:bookmarkStart w:id="194" w:name="_Toc121308302"/>
      <w:bookmarkStart w:id="195" w:name="_Toc121897373"/>
      <w:bookmarkStart w:id="196" w:name="_Toc122603155"/>
      <w:bookmarkStart w:id="197" w:name="_Toc122603893"/>
      <w:bookmarkStart w:id="198" w:name="_Toc123018767"/>
      <w:bookmarkStart w:id="199" w:name="_Toc125375143"/>
      <w:bookmarkStart w:id="200" w:name="_Toc125377793"/>
      <w:bookmarkStart w:id="201" w:name="_Toc121308303"/>
      <w:bookmarkStart w:id="202" w:name="_Toc121897374"/>
      <w:bookmarkStart w:id="203" w:name="_Toc122603156"/>
      <w:bookmarkStart w:id="204" w:name="_Toc122603894"/>
      <w:bookmarkStart w:id="205" w:name="_Toc123018768"/>
      <w:bookmarkStart w:id="206" w:name="_Toc125375144"/>
      <w:bookmarkStart w:id="207" w:name="_Toc125377794"/>
      <w:bookmarkStart w:id="208" w:name="_Hlk130728650"/>
      <w:bookmarkStart w:id="209" w:name="_Hlk149054738"/>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r w:rsidRPr="003255CE">
        <w:t xml:space="preserve">Several procedures are in place to ensure that the </w:t>
      </w:r>
      <w:r w:rsidR="00585395" w:rsidRPr="003255CE">
        <w:rPr>
          <w:rFonts w:cs="Arial"/>
        </w:rPr>
        <w:t>Smarter Balanced Summative Assessments</w:t>
      </w:r>
      <w:r w:rsidRPr="003255CE">
        <w:t xml:space="preserve"> </w:t>
      </w:r>
      <w:r w:rsidR="00F52E73" w:rsidRPr="003255CE">
        <w:t>are</w:t>
      </w:r>
      <w:r w:rsidRPr="003255CE">
        <w:t xml:space="preserve"> fair and accessible to all students. This section provides information on the available accessibility resources.</w:t>
      </w:r>
    </w:p>
    <w:p w14:paraId="26F2C6C9" w14:textId="3C82A2E9" w:rsidR="00565D2F" w:rsidRPr="003255CE" w:rsidRDefault="00565D2F" w:rsidP="0082407D">
      <w:pPr>
        <w:pStyle w:val="Heading4"/>
        <w:rPr>
          <w:webHidden/>
        </w:rPr>
      </w:pPr>
      <w:bookmarkStart w:id="210" w:name="_Toc215661991"/>
      <w:bookmarkEnd w:id="208"/>
      <w:bookmarkEnd w:id="209"/>
      <w:r w:rsidRPr="003255CE">
        <w:t>Overview</w:t>
      </w:r>
      <w:bookmarkEnd w:id="210"/>
    </w:p>
    <w:p w14:paraId="3C9E2F02" w14:textId="44521DB5" w:rsidR="00CB366F" w:rsidRPr="003255CE" w:rsidRDefault="00CB366F" w:rsidP="0082407D">
      <w:bookmarkStart w:id="211" w:name="_Hlk130728662"/>
      <w:bookmarkStart w:id="212" w:name="_Hlk149054759"/>
      <w:r w:rsidRPr="003255CE">
        <w:t xml:space="preserve">All eligible students enrolled in a California public school participate in the </w:t>
      </w:r>
      <w:r w:rsidR="00EA35D5" w:rsidRPr="003255CE">
        <w:t>CAASPP</w:t>
      </w:r>
      <w:r w:rsidRPr="003255CE">
        <w:t xml:space="preserve"> System of assessments, including students with disabilities and English learner (EL) students. Additional resources are sometimes needed for these students. The CDE provides a full range of assessment resources for all students, including those who are EL students and students with disabilities. </w:t>
      </w:r>
    </w:p>
    <w:p w14:paraId="4AC0C271" w14:textId="158A3326" w:rsidR="00565D2F" w:rsidRPr="003255CE" w:rsidRDefault="00613FC1" w:rsidP="0082407D">
      <w:pPr>
        <w:pStyle w:val="Heading4"/>
        <w:rPr>
          <w:webHidden/>
        </w:rPr>
      </w:pPr>
      <w:bookmarkStart w:id="213" w:name="_Toc215661992"/>
      <w:bookmarkEnd w:id="211"/>
      <w:bookmarkEnd w:id="212"/>
      <w:r w:rsidRPr="003255CE">
        <w:t>Student Accessibility Resources</w:t>
      </w:r>
      <w:bookmarkEnd w:id="213"/>
    </w:p>
    <w:p w14:paraId="13D7EB07" w14:textId="2DFD8D50" w:rsidR="00CB366F" w:rsidRPr="003255CE" w:rsidRDefault="00CB366F" w:rsidP="0082407D">
      <w:pPr>
        <w:keepNext/>
      </w:pPr>
      <w:bookmarkStart w:id="214" w:name="_Hlk130728695"/>
      <w:bookmarkStart w:id="215" w:name="_Hlk149054778"/>
      <w:r w:rsidRPr="003255CE">
        <w:t xml:space="preserve">There are four different categories of student accessibility resources in the California assessment accessibility system, including universal tools, designated supports, accommodations, and unlisted </w:t>
      </w:r>
      <w:bookmarkStart w:id="216" w:name="_Hlk90040846"/>
      <w:r w:rsidRPr="003255CE">
        <w:t xml:space="preserve">resources that are permitted for use in </w:t>
      </w:r>
      <w:r w:rsidR="00EA35D5" w:rsidRPr="003255CE">
        <w:t>CAASPP</w:t>
      </w:r>
      <w:r w:rsidRPr="003255CE">
        <w:t xml:space="preserve"> computer-based assessments. These are listed in the CDE </w:t>
      </w:r>
      <w:r w:rsidRPr="003255CE">
        <w:rPr>
          <w:iCs/>
        </w:rPr>
        <w:t>California Assessment Accessibility Resources Matrix (Accessibility Matrix)</w:t>
      </w:r>
      <w:r w:rsidRPr="003255CE">
        <w:t xml:space="preserve"> (CDE, 2024</w:t>
      </w:r>
      <w:r w:rsidR="0023221D" w:rsidRPr="003255CE">
        <w:t>a</w:t>
      </w:r>
      <w:r w:rsidRPr="003255CE">
        <w:t>).</w:t>
      </w:r>
    </w:p>
    <w:bookmarkEnd w:id="216"/>
    <w:p w14:paraId="5D602E3A" w14:textId="0A584003" w:rsidR="00CB366F" w:rsidRPr="003255CE" w:rsidRDefault="00CB366F" w:rsidP="0082407D">
      <w:pPr>
        <w:rPr>
          <w:bCs/>
        </w:rPr>
      </w:pPr>
      <w:r w:rsidRPr="003255CE">
        <w:rPr>
          <w:b/>
        </w:rPr>
        <w:t>Universal tools</w:t>
      </w:r>
      <w:r w:rsidRPr="003255CE">
        <w:t xml:space="preserve"> are available to all students. These resources may be turned on and off when embedded as part of the technology platform for the computer-based </w:t>
      </w:r>
      <w:r w:rsidR="00EA35D5" w:rsidRPr="003255CE">
        <w:t>CAASPP</w:t>
      </w:r>
      <w:r w:rsidRPr="003255CE">
        <w:t xml:space="preserve"> on the basis of student preference and selection.</w:t>
      </w:r>
    </w:p>
    <w:p w14:paraId="4DDA5A3C" w14:textId="77777777" w:rsidR="00CB366F" w:rsidRPr="003255CE" w:rsidRDefault="00CB366F" w:rsidP="0082407D">
      <w:pPr>
        <w:rPr>
          <w:b/>
          <w:bCs/>
        </w:rPr>
      </w:pPr>
      <w:r w:rsidRPr="003255CE">
        <w:rPr>
          <w:b/>
          <w:bCs/>
        </w:rPr>
        <w:lastRenderedPageBreak/>
        <w:t>Designated supports</w:t>
      </w:r>
      <w:r w:rsidRPr="003255CE">
        <w:t xml:space="preserve"> are available to all students when determined as needed by an educator or team of educators, with parent/guardian and student input as appropriate, or when specified in the student’s individualized education program (IEP) or Section 504 plan.</w:t>
      </w:r>
    </w:p>
    <w:p w14:paraId="4CC4909B" w14:textId="76761D2C" w:rsidR="00CB366F" w:rsidRPr="003255CE" w:rsidRDefault="00CB366F" w:rsidP="0082407D">
      <w:r w:rsidRPr="003255CE">
        <w:rPr>
          <w:b/>
        </w:rPr>
        <w:t>Accommodations</w:t>
      </w:r>
      <w:r w:rsidRPr="003255CE">
        <w:t xml:space="preserve"> must be permitted on </w:t>
      </w:r>
      <w:r w:rsidR="00EA35D5" w:rsidRPr="003255CE">
        <w:t>CAASPP</w:t>
      </w:r>
      <w:r w:rsidRPr="003255CE">
        <w:t xml:space="preserve"> for all eligible students when specified in the student’s IEP or Section 504 plan.</w:t>
      </w:r>
    </w:p>
    <w:p w14:paraId="2BEC57DC" w14:textId="77777777" w:rsidR="00CB366F" w:rsidRPr="003255CE" w:rsidRDefault="00CB366F" w:rsidP="0082407D">
      <w:r w:rsidRPr="003255CE">
        <w:t>Unlisted resources are non-embedded and made available if specified in the eligible student’s IEP or Section 504 plan and do not jeopardize test security, and only on approval by the CDE. An unlisted resource may change the construct being measured.</w:t>
      </w:r>
    </w:p>
    <w:p w14:paraId="299D66A5" w14:textId="5F4FD7B3" w:rsidR="00CB366F" w:rsidRPr="003255CE" w:rsidRDefault="00CB366F" w:rsidP="0082407D">
      <w:hyperlink w:anchor="_Appendix_5.A:_Accessibility" w:history="1">
        <w:r w:rsidRPr="003255CE">
          <w:rPr>
            <w:rStyle w:val="Hyperlink"/>
          </w:rPr>
          <w:t>Appendix 5.</w:t>
        </w:r>
        <w:r w:rsidR="000238AE" w:rsidRPr="003255CE">
          <w:rPr>
            <w:rStyle w:val="Hyperlink"/>
          </w:rPr>
          <w:t>A</w:t>
        </w:r>
      </w:hyperlink>
      <w:r w:rsidRPr="003255CE">
        <w:t xml:space="preserve"> presents counts and percentages of students assigned designated supports, accommodations, and unlisted resources for the </w:t>
      </w:r>
      <w:r w:rsidR="00585395" w:rsidRPr="003255CE">
        <w:t>2024–25</w:t>
      </w:r>
      <w:r w:rsidRPr="003255CE">
        <w:t xml:space="preserve"> </w:t>
      </w:r>
      <w:r w:rsidR="00585395" w:rsidRPr="003255CE">
        <w:rPr>
          <w:rFonts w:cs="Arial"/>
        </w:rPr>
        <w:t>Smarter Balanced Summative Assessment</w:t>
      </w:r>
      <w:r w:rsidRPr="003255CE">
        <w:t xml:space="preserve"> administration. </w:t>
      </w:r>
      <w:bookmarkStart w:id="217" w:name="_Hlk94943124"/>
      <w:r w:rsidRPr="003255CE">
        <w:t xml:space="preserve">The tables in </w:t>
      </w:r>
      <w:hyperlink w:anchor="_Appendix_5.A:_Accessibility" w:history="1">
        <w:r w:rsidRPr="003255CE">
          <w:rPr>
            <w:rStyle w:val="Hyperlink"/>
          </w:rPr>
          <w:t>appendix 5.</w:t>
        </w:r>
        <w:r w:rsidR="000238AE" w:rsidRPr="003255CE">
          <w:rPr>
            <w:rStyle w:val="Hyperlink"/>
          </w:rPr>
          <w:t>A</w:t>
        </w:r>
      </w:hyperlink>
      <w:r w:rsidRPr="003255CE">
        <w:t xml:space="preserve"> were created using student data in version </w:t>
      </w:r>
      <w:r w:rsidR="003F69EB" w:rsidRPr="003255CE">
        <w:t>3</w:t>
      </w:r>
      <w:r w:rsidRPr="003255CE">
        <w:t xml:space="preserve"> of the production data file (“P</w:t>
      </w:r>
      <w:r w:rsidR="003F69EB" w:rsidRPr="003255CE">
        <w:t>3</w:t>
      </w:r>
      <w:r w:rsidRPr="003255CE">
        <w:t xml:space="preserve">”) updated on </w:t>
      </w:r>
      <w:bookmarkEnd w:id="217"/>
      <w:r w:rsidR="00A46783" w:rsidRPr="003255CE">
        <w:t>August 28, 2025</w:t>
      </w:r>
      <w:r w:rsidRPr="003255CE">
        <w:t>.</w:t>
      </w:r>
    </w:p>
    <w:p w14:paraId="16777F17" w14:textId="77777777" w:rsidR="00CB366F" w:rsidRPr="003255CE" w:rsidRDefault="00CB366F" w:rsidP="0082407D">
      <w:r w:rsidRPr="003255CE">
        <w:t>The majority of students did not use any designated supports, accommodations, or unlisted resources.</w:t>
      </w:r>
    </w:p>
    <w:p w14:paraId="5FF05672" w14:textId="4C91E5EB" w:rsidR="00565D2F" w:rsidRPr="003255CE" w:rsidRDefault="00565D2F" w:rsidP="0082407D">
      <w:pPr>
        <w:pStyle w:val="Heading3"/>
        <w:rPr>
          <w:webHidden/>
        </w:rPr>
      </w:pPr>
      <w:bookmarkStart w:id="218" w:name="_Toc215661993"/>
      <w:bookmarkEnd w:id="214"/>
      <w:bookmarkEnd w:id="215"/>
      <w:r w:rsidRPr="003255CE">
        <w:t>Scores</w:t>
      </w:r>
      <w:bookmarkEnd w:id="218"/>
    </w:p>
    <w:p w14:paraId="0B63147D" w14:textId="5564ECE8" w:rsidR="00CB366F" w:rsidRPr="003255CE" w:rsidRDefault="00CB366F" w:rsidP="0082407D">
      <w:bookmarkStart w:id="219" w:name="_Hlk130728785"/>
      <w:bookmarkStart w:id="220" w:name="_Hlk149054833"/>
      <w:r w:rsidRPr="003255CE">
        <w:t xml:space="preserve">Individual student scores were reported for the </w:t>
      </w:r>
      <w:r w:rsidR="00585395" w:rsidRPr="003255CE">
        <w:t>2024–25</w:t>
      </w:r>
      <w:r w:rsidRPr="003255CE">
        <w:t xml:space="preserve"> </w:t>
      </w:r>
      <w:r w:rsidR="00585395" w:rsidRPr="003255CE">
        <w:rPr>
          <w:rFonts w:cs="Arial"/>
        </w:rPr>
        <w:t>Smarter Balanced Summative Assessment</w:t>
      </w:r>
      <w:r w:rsidRPr="003255CE">
        <w:t xml:space="preserve"> administration. Student performance on the reporting scale was designated into one of the </w:t>
      </w:r>
      <w:r w:rsidR="00AE5FB4" w:rsidRPr="003255CE">
        <w:t>four</w:t>
      </w:r>
      <w:r w:rsidRPr="003255CE">
        <w:t xml:space="preserve"> </w:t>
      </w:r>
      <w:r w:rsidR="00AE5FB4" w:rsidRPr="003255CE">
        <w:t>achievement</w:t>
      </w:r>
      <w:r w:rsidRPr="003255CE">
        <w:t xml:space="preserve"> levels described in subsection </w:t>
      </w:r>
      <w:hyperlink w:anchor="_Achievement_Levels" w:history="1">
        <w:r w:rsidR="00AE5FB4" w:rsidRPr="003255CE">
          <w:rPr>
            <w:rStyle w:val="Hyperlink"/>
            <w:i/>
            <w:iCs/>
          </w:rPr>
          <w:t>7.3.1.5</w:t>
        </w:r>
        <w:r w:rsidRPr="003255CE">
          <w:rPr>
            <w:rStyle w:val="Hyperlink"/>
            <w:i/>
            <w:iCs/>
          </w:rPr>
          <w:t xml:space="preserve"> </w:t>
        </w:r>
        <w:r w:rsidR="00AE5FB4" w:rsidRPr="003255CE">
          <w:rPr>
            <w:rStyle w:val="Hyperlink"/>
            <w:i/>
            <w:iCs/>
          </w:rPr>
          <w:t>Achievement</w:t>
        </w:r>
        <w:r w:rsidRPr="003255CE">
          <w:rPr>
            <w:rStyle w:val="Hyperlink"/>
            <w:i/>
            <w:iCs/>
          </w:rPr>
          <w:t xml:space="preserve"> Levels</w:t>
        </w:r>
      </w:hyperlink>
      <w:r w:rsidRPr="003255CE">
        <w:t xml:space="preserve">. For information regarding score specifications and score reports, refer to </w:t>
      </w:r>
      <w:hyperlink w:anchor="_Scoring_and_Reporting" w:history="1">
        <w:r w:rsidRPr="003255CE">
          <w:rPr>
            <w:rStyle w:val="Hyperlink"/>
            <w:i/>
            <w:iCs/>
          </w:rPr>
          <w:t>Chapter 7: Scoring and Reporting</w:t>
        </w:r>
      </w:hyperlink>
      <w:r w:rsidRPr="003255CE">
        <w:t xml:space="preserve">. </w:t>
      </w:r>
    </w:p>
    <w:p w14:paraId="223134C0" w14:textId="70D0EEDE" w:rsidR="00565D2F" w:rsidRPr="003255CE" w:rsidRDefault="00565D2F" w:rsidP="0082407D">
      <w:pPr>
        <w:pStyle w:val="Heading4"/>
        <w:rPr>
          <w:webHidden/>
        </w:rPr>
      </w:pPr>
      <w:bookmarkStart w:id="221" w:name="_Toc215661994"/>
      <w:bookmarkEnd w:id="219"/>
      <w:bookmarkEnd w:id="220"/>
      <w:r w:rsidRPr="003255CE">
        <w:t>Score Reporting</w:t>
      </w:r>
      <w:bookmarkEnd w:id="221"/>
    </w:p>
    <w:p w14:paraId="7A9C55E7" w14:textId="47813D16" w:rsidR="00CB366F" w:rsidRPr="003255CE" w:rsidRDefault="00CB366F" w:rsidP="0082407D">
      <w:pPr>
        <w:ind w:left="180"/>
      </w:pPr>
      <w:bookmarkStart w:id="222" w:name="_Hlk130728824"/>
      <w:bookmarkStart w:id="223" w:name="_Hlk149054840"/>
      <w:r w:rsidRPr="003255CE">
        <w:t xml:space="preserve">TOMS is a secure website hosted by ETS that permits LEA users to manage aspects of </w:t>
      </w:r>
      <w:r w:rsidR="00EA35D5" w:rsidRPr="003255CE">
        <w:t>CAASPP</w:t>
      </w:r>
      <w:r w:rsidRPr="003255CE">
        <w:t xml:space="preserve"> test administration such as test assignment and the assignment of test settings. TOMS also provides a secure means for LEA </w:t>
      </w:r>
      <w:r w:rsidR="00EA35D5" w:rsidRPr="003255CE">
        <w:t>CAASPP</w:t>
      </w:r>
      <w:r w:rsidRPr="003255CE">
        <w:t xml:space="preserve"> coordinators to download Student Score Reports as PDF files.</w:t>
      </w:r>
    </w:p>
    <w:p w14:paraId="5A988976" w14:textId="562E18CE" w:rsidR="00CB366F" w:rsidRPr="003255CE" w:rsidRDefault="00585395" w:rsidP="0082407D">
      <w:pPr>
        <w:ind w:left="180"/>
      </w:pPr>
      <w:r w:rsidRPr="003255CE">
        <w:t>Smarter Balanced Summative Assessment</w:t>
      </w:r>
      <w:r w:rsidR="00CB366F" w:rsidRPr="003255CE">
        <w:t xml:space="preserve"> scores can also be viewed through the California Educator Reporting System (CERS), a secure website that provides authorized users with interactive and cumulative online reports for </w:t>
      </w:r>
      <w:r w:rsidR="00AE5FB4" w:rsidRPr="003255CE">
        <w:t>content area</w:t>
      </w:r>
      <w:r w:rsidR="00CB366F" w:rsidRPr="003255CE">
        <w:t xml:space="preserve"> at the student, school, and LEA levels. CERS also provides individual score reports. Refer to subsection </w:t>
      </w:r>
      <w:hyperlink w:anchor="_Online_Reporting_4" w:history="1">
        <w:r w:rsidR="00AE5FB4" w:rsidRPr="003255CE">
          <w:rPr>
            <w:rStyle w:val="Hyperlink"/>
            <w:i/>
            <w:iCs/>
          </w:rPr>
          <w:t>7.5.1 </w:t>
        </w:r>
        <w:r w:rsidR="00CB366F" w:rsidRPr="003255CE">
          <w:rPr>
            <w:rStyle w:val="Hyperlink"/>
            <w:i/>
            <w:iCs/>
          </w:rPr>
          <w:t>Online Reporting</w:t>
        </w:r>
      </w:hyperlink>
      <w:r w:rsidR="00CB366F" w:rsidRPr="003255CE">
        <w:t xml:space="preserve"> for details about TOMS and CERS and subsection </w:t>
      </w:r>
      <w:hyperlink w:anchor="_Types_of_Score" w:history="1">
        <w:r w:rsidR="00AE5FB4" w:rsidRPr="003255CE">
          <w:rPr>
            <w:rStyle w:val="Hyperlink"/>
            <w:i/>
            <w:iCs/>
          </w:rPr>
          <w:t>7.5.3</w:t>
        </w:r>
        <w:r w:rsidR="00CB366F" w:rsidRPr="003255CE">
          <w:rPr>
            <w:rStyle w:val="Hyperlink"/>
            <w:i/>
            <w:iCs/>
          </w:rPr>
          <w:t xml:space="preserve"> Types of Score Reports</w:t>
        </w:r>
      </w:hyperlink>
      <w:r w:rsidR="00CB366F" w:rsidRPr="003255CE">
        <w:t xml:space="preserve"> for the content of each type of score report.</w:t>
      </w:r>
    </w:p>
    <w:p w14:paraId="54C15B5A" w14:textId="3ED723C4" w:rsidR="00565D2F" w:rsidRPr="003255CE" w:rsidRDefault="00565D2F" w:rsidP="0082407D">
      <w:pPr>
        <w:pStyle w:val="Heading4"/>
        <w:rPr>
          <w:webHidden/>
        </w:rPr>
      </w:pPr>
      <w:bookmarkStart w:id="224" w:name="_Toc215661995"/>
      <w:bookmarkEnd w:id="222"/>
      <w:bookmarkEnd w:id="223"/>
      <w:r w:rsidRPr="003255CE">
        <w:t>Aggregation Procedures</w:t>
      </w:r>
      <w:bookmarkEnd w:id="224"/>
    </w:p>
    <w:p w14:paraId="0CEF5020" w14:textId="22FB8963" w:rsidR="00CB366F" w:rsidRPr="003255CE" w:rsidRDefault="00CB366F" w:rsidP="0082407D">
      <w:bookmarkStart w:id="225" w:name="_Hlk130728862"/>
      <w:bookmarkStart w:id="226" w:name="_Hlk149054849"/>
      <w:r w:rsidRPr="003255CE">
        <w:t xml:space="preserve">To provide meaningful results to interested educators, </w:t>
      </w:r>
      <w:r w:rsidR="00585395" w:rsidRPr="003255CE">
        <w:rPr>
          <w:rFonts w:cs="Arial"/>
        </w:rPr>
        <w:t>Smarter Balanced Summative Assessment</w:t>
      </w:r>
      <w:r w:rsidRPr="003255CE">
        <w:t xml:space="preserve"> scores for a given grade-level assessment were aggregated at the school, LEA or direct funded charter school, county, and state levels.</w:t>
      </w:r>
      <w:r w:rsidRPr="003255CE">
        <w:rPr>
          <w:rFonts w:eastAsia="Times New Roman" w:cs="Arial"/>
        </w:rPr>
        <w:t xml:space="preserve"> </w:t>
      </w:r>
      <w:r w:rsidRPr="003255CE">
        <w:t>State-level results are available on the Test Results for California’s Assessments website. The aggregate scores were presented for all students or selected demographic student groups.</w:t>
      </w:r>
    </w:p>
    <w:p w14:paraId="53E184C2" w14:textId="77777777" w:rsidR="00CB366F" w:rsidRPr="003255CE" w:rsidRDefault="00CB366F" w:rsidP="0082407D">
      <w:pPr>
        <w:rPr>
          <w:color w:val="000000" w:themeColor="text1"/>
        </w:rPr>
      </w:pPr>
      <w:r w:rsidRPr="003255CE">
        <w:t>Aggregate scores were generated by combining student scores at the state, LEA or direct funded charter school, or school level; combining student scores for all students; or by combining student scores for students who represent selected demographic student groups.</w:t>
      </w:r>
    </w:p>
    <w:p w14:paraId="0DAEFBF8" w14:textId="052548B0" w:rsidR="00CB366F" w:rsidRPr="003255CE" w:rsidRDefault="00CB366F" w:rsidP="0082407D">
      <w:r w:rsidRPr="003255CE">
        <w:t xml:space="preserve">The aggregation procedures used to present </w:t>
      </w:r>
      <w:r w:rsidR="00585395" w:rsidRPr="003255CE">
        <w:t>Smarter Balanced Summative Assessment</w:t>
      </w:r>
      <w:r w:rsidRPr="003255CE">
        <w:t xml:space="preserve"> results are described in section </w:t>
      </w:r>
      <w:hyperlink w:anchor="_Overview_of_Score" w:history="1">
        <w:r w:rsidR="00A87F8C" w:rsidRPr="003255CE">
          <w:rPr>
            <w:rStyle w:val="Hyperlink"/>
            <w:i/>
            <w:iCs/>
          </w:rPr>
          <w:t>7.4</w:t>
        </w:r>
        <w:r w:rsidRPr="003255CE">
          <w:rPr>
            <w:rStyle w:val="Hyperlink"/>
            <w:i/>
            <w:iCs/>
          </w:rPr>
          <w:t xml:space="preserve"> Overview of Score Aggregation Procedures</w:t>
        </w:r>
      </w:hyperlink>
      <w:r w:rsidRPr="003255CE">
        <w:t xml:space="preserve">. Aggregate </w:t>
      </w:r>
      <w:r w:rsidRPr="003255CE">
        <w:lastRenderedPageBreak/>
        <w:t xml:space="preserve">results by demographic variables are presented in </w:t>
      </w:r>
      <w:hyperlink w:anchor="_Appendix_7.D:_Demographic" w:history="1">
        <w:r w:rsidRPr="003255CE">
          <w:rPr>
            <w:rStyle w:val="Hyperlink"/>
          </w:rPr>
          <w:t>appendix 7.D</w:t>
        </w:r>
      </w:hyperlink>
      <w:r w:rsidRPr="003255CE">
        <w:t>. In table 7.D.</w:t>
      </w:r>
      <w:r w:rsidR="00A87F8C" w:rsidRPr="003255CE">
        <w:t>1</w:t>
      </w:r>
      <w:r w:rsidRPr="003255CE">
        <w:t xml:space="preserve"> through table 7.D.</w:t>
      </w:r>
      <w:r w:rsidR="00A87F8C" w:rsidRPr="003255CE">
        <w:t>6</w:t>
      </w:r>
      <w:r w:rsidRPr="003255CE">
        <w:t xml:space="preserve">, students are reported by demographic groups, including gender, race or ethnicity, English language fluency, disability status, economic status, </w:t>
      </w:r>
      <w:r w:rsidR="004235C5" w:rsidRPr="003255CE">
        <w:t xml:space="preserve">migrant status, military status, homeless status, and </w:t>
      </w:r>
      <w:r w:rsidR="004679A1" w:rsidRPr="003255CE">
        <w:t>foster youth status</w:t>
      </w:r>
      <w:r w:rsidR="00CA5080" w:rsidRPr="003255CE">
        <w:t xml:space="preserve">, </w:t>
      </w:r>
      <w:r w:rsidRPr="003255CE">
        <w:t xml:space="preserve">as well as crosstab analysis for race or ethnicity and economic status. The tables show the numbers of students with valid scores in each group, scale score means and standard deviations, and the percentage of students in each </w:t>
      </w:r>
      <w:r w:rsidR="00FC31FB" w:rsidRPr="003255CE">
        <w:t>achievement</w:t>
      </w:r>
      <w:r w:rsidRPr="003255CE">
        <w:t xml:space="preserve"> level. </w:t>
      </w:r>
      <w:bookmarkStart w:id="227" w:name="_Hlk97992021"/>
      <w:r w:rsidRPr="003255CE">
        <w:t xml:space="preserve">To protect student privacy, statistics are presented in the tables as “N/A” when the number of students in the sample is 10 or fewer. </w:t>
      </w:r>
      <w:bookmarkEnd w:id="227"/>
      <w:r w:rsidRPr="003255CE">
        <w:t xml:space="preserve">Definitions for the demographic student groups included in these tables are provided in </w:t>
      </w:r>
      <w:r w:rsidR="00C07770" w:rsidRPr="003255CE">
        <w:rPr>
          <w:rStyle w:val="Cross-Reference"/>
        </w:rPr>
        <w:fldChar w:fldCharType="begin"/>
      </w:r>
      <w:r w:rsidR="00C07770" w:rsidRPr="003255CE">
        <w:rPr>
          <w:rStyle w:val="Cross-Reference"/>
        </w:rPr>
        <w:instrText xml:space="preserve"> REF  _Ref122598394 \* Lower \h  \* MERGEFORMAT </w:instrText>
      </w:r>
      <w:r w:rsidR="00C07770" w:rsidRPr="003255CE">
        <w:rPr>
          <w:rStyle w:val="Cross-Reference"/>
        </w:rPr>
      </w:r>
      <w:r w:rsidR="00C07770" w:rsidRPr="003255CE">
        <w:rPr>
          <w:rStyle w:val="Cross-Reference"/>
        </w:rPr>
        <w:fldChar w:fldCharType="separate"/>
      </w:r>
      <w:r w:rsidR="00331C2F" w:rsidRPr="003255CE">
        <w:rPr>
          <w:rStyle w:val="Cross-Reference"/>
        </w:rPr>
        <w:t>table 7.29</w:t>
      </w:r>
      <w:r w:rsidR="00C07770" w:rsidRPr="003255CE">
        <w:rPr>
          <w:rStyle w:val="Cross-Reference"/>
        </w:rPr>
        <w:fldChar w:fldCharType="end"/>
      </w:r>
      <w:r w:rsidRPr="003255CE">
        <w:t>.</w:t>
      </w:r>
    </w:p>
    <w:p w14:paraId="18DA6EFA" w14:textId="478B2E79" w:rsidR="00565D2F" w:rsidRPr="003255CE" w:rsidRDefault="00565D2F" w:rsidP="0082407D">
      <w:pPr>
        <w:pStyle w:val="Heading3"/>
        <w:rPr>
          <w:webHidden/>
        </w:rPr>
      </w:pPr>
      <w:bookmarkStart w:id="228" w:name="_Toc215661996"/>
      <w:bookmarkEnd w:id="225"/>
      <w:bookmarkEnd w:id="226"/>
      <w:r w:rsidRPr="003255CE">
        <w:t>Calibration and Scaling</w:t>
      </w:r>
      <w:bookmarkEnd w:id="228"/>
    </w:p>
    <w:p w14:paraId="399C6558" w14:textId="515F91CA" w:rsidR="00D87005" w:rsidRPr="003255CE" w:rsidRDefault="00D87005" w:rsidP="0082407D">
      <w:pPr>
        <w:autoSpaceDE w:val="0"/>
        <w:autoSpaceDN w:val="0"/>
      </w:pPr>
      <w:r w:rsidRPr="003255CE">
        <w:rPr>
          <w:lang w:eastAsia="x-none"/>
        </w:rPr>
        <w:t xml:space="preserve">IRT methods are ideally suited to the assessments and measurement goals of Smarter Balanced in both establishing a common scale and ongoing maintenance of the program. The purpose of calibration, equating, and scaling using IRT methods is </w:t>
      </w:r>
      <w:r w:rsidRPr="003255CE">
        <w:t xml:space="preserve">to place item difficulty and student ability estimates at all grade levels in each content area onto a common theta scale. </w:t>
      </w:r>
      <w:r w:rsidRPr="003255CE">
        <w:rPr>
          <w:lang w:eastAsia="x-none"/>
        </w:rPr>
        <w:t xml:space="preserve">As a result, </w:t>
      </w:r>
      <w:r w:rsidRPr="003255CE">
        <w:t xml:space="preserve">scores on different versions of the same </w:t>
      </w:r>
      <w:r w:rsidR="00B2105E" w:rsidRPr="003255CE">
        <w:t>assessment</w:t>
      </w:r>
      <w:r w:rsidRPr="003255CE">
        <w:t xml:space="preserve"> are statistically adjusted to compensate for any differences in difficulty between the test versions.</w:t>
      </w:r>
    </w:p>
    <w:p w14:paraId="3FE8A6E1" w14:textId="2D831B8C" w:rsidR="00D87005" w:rsidRPr="003255CE" w:rsidRDefault="00D87005" w:rsidP="0082407D">
      <w:pPr>
        <w:autoSpaceDE w:val="0"/>
        <w:autoSpaceDN w:val="0"/>
      </w:pPr>
      <w:r w:rsidRPr="003255CE">
        <w:t>The Common Core State Standards were developed with the intent of supporting inferences concerning a student’s change in achievement (</w:t>
      </w:r>
      <w:r w:rsidR="00F74CCA" w:rsidRPr="003255CE">
        <w:t>that is</w:t>
      </w:r>
      <w:r w:rsidRPr="003255CE">
        <w:t xml:space="preserve">, progress) as demonstrated by performance on the corresponding assessments. </w:t>
      </w:r>
      <w:r w:rsidRPr="003255CE">
        <w:rPr>
          <w:i/>
          <w:iCs/>
        </w:rPr>
        <w:t>Vertical scaling</w:t>
      </w:r>
      <w:r w:rsidRPr="003255CE">
        <w:t xml:space="preserve"> is an approach that places test scores across grade</w:t>
      </w:r>
      <w:r w:rsidR="00802CD1" w:rsidRPr="003255CE">
        <w:t xml:space="preserve"> level</w:t>
      </w:r>
      <w:r w:rsidRPr="003255CE">
        <w:t xml:space="preserve">s onto a common scale. A vertical scale is a single scale for scores on </w:t>
      </w:r>
      <w:r w:rsidR="00B2105E" w:rsidRPr="003255CE">
        <w:t>assessment</w:t>
      </w:r>
      <w:r w:rsidRPr="003255CE">
        <w:t>s at different grade levels of the same content area. Reporting scores on a vertical scale allows student progress to be tracked for a particular content area across grade levels; it is expected that students’ proficiency increases across different levels of the assessment. An advantage of vertical scaling is that progress expectations concerning the establishment of achievement levels across grade</w:t>
      </w:r>
      <w:r w:rsidR="00802CD1" w:rsidRPr="003255CE">
        <w:t xml:space="preserve"> level</w:t>
      </w:r>
      <w:r w:rsidRPr="003255CE">
        <w:t>s can be inspected and ordered by standard setting panelists.</w:t>
      </w:r>
    </w:p>
    <w:p w14:paraId="5B56CB45" w14:textId="6F95B441" w:rsidR="00D87005" w:rsidRPr="003255CE" w:rsidRDefault="00D87005" w:rsidP="0082407D">
      <w:pPr>
        <w:autoSpaceDE w:val="0"/>
        <w:autoSpaceDN w:val="0"/>
      </w:pPr>
      <w:bookmarkStart w:id="229" w:name="_Hlk90040931"/>
      <w:r w:rsidRPr="003255CE">
        <w:rPr>
          <w:lang w:eastAsia="x-none"/>
        </w:rPr>
        <w:t xml:space="preserve">All items used on the </w:t>
      </w:r>
      <w:r w:rsidR="00626726" w:rsidRPr="003255CE">
        <w:rPr>
          <w:lang w:eastAsia="x-none"/>
        </w:rPr>
        <w:t xml:space="preserve">computer-based </w:t>
      </w:r>
      <w:r w:rsidRPr="003255CE">
        <w:rPr>
          <w:lang w:eastAsia="x-none"/>
        </w:rPr>
        <w:t xml:space="preserve">Smarter Balanced Summative Assessments were calibrated within grade </w:t>
      </w:r>
      <w:r w:rsidR="00272FAD" w:rsidRPr="003255CE">
        <w:rPr>
          <w:lang w:eastAsia="x-none"/>
        </w:rPr>
        <w:t xml:space="preserve">levels </w:t>
      </w:r>
      <w:r w:rsidRPr="003255CE">
        <w:rPr>
          <w:lang w:eastAsia="x-none"/>
        </w:rPr>
        <w:t xml:space="preserve">and vertically scaled during the 2013–14 Smarter Balanced field test phase (Smarter Balanced, 2016). </w:t>
      </w:r>
      <w:bookmarkStart w:id="230" w:name="_Toc430771000"/>
      <w:bookmarkStart w:id="231" w:name="_Toc430787052"/>
      <w:bookmarkStart w:id="232" w:name="_Toc432434254"/>
      <w:bookmarkStart w:id="233" w:name="_Toc432504893"/>
      <w:r w:rsidRPr="003255CE">
        <w:rPr>
          <w:lang w:eastAsia="x-none"/>
        </w:rPr>
        <w:t>These activities supported the creation of scale scores</w:t>
      </w:r>
      <w:r w:rsidRPr="003255CE">
        <w:t>.</w:t>
      </w:r>
    </w:p>
    <w:bookmarkEnd w:id="229"/>
    <w:p w14:paraId="2BC1057D" w14:textId="77777777" w:rsidR="00D87005" w:rsidRPr="003255CE" w:rsidRDefault="00D87005" w:rsidP="0082407D">
      <w:pPr>
        <w:keepNext/>
        <w:autoSpaceDE w:val="0"/>
        <w:autoSpaceDN w:val="0"/>
        <w:rPr>
          <w:lang w:eastAsia="x-none"/>
        </w:rPr>
      </w:pPr>
      <w:r w:rsidRPr="003255CE">
        <w:rPr>
          <w:lang w:eastAsia="x-none"/>
        </w:rPr>
        <w:t>The basic steps in the process of scaling the scores in each content area—ELA or mathematics—are</w:t>
      </w:r>
      <w:bookmarkEnd w:id="230"/>
      <w:bookmarkEnd w:id="231"/>
      <w:r w:rsidRPr="003255CE">
        <w:rPr>
          <w:lang w:eastAsia="x-none"/>
        </w:rPr>
        <w:t xml:space="preserve"> as follows:</w:t>
      </w:r>
      <w:bookmarkEnd w:id="232"/>
      <w:bookmarkEnd w:id="233"/>
    </w:p>
    <w:p w14:paraId="26FC43B6" w14:textId="77777777" w:rsidR="00D87005" w:rsidRPr="003255CE" w:rsidRDefault="00D87005" w:rsidP="0082407D">
      <w:pPr>
        <w:pStyle w:val="Numbered"/>
        <w:keepNext/>
        <w:numPr>
          <w:ilvl w:val="0"/>
          <w:numId w:val="10"/>
        </w:numPr>
        <w:spacing w:before="10"/>
        <w:ind w:left="864" w:hanging="288"/>
        <w:rPr>
          <w:rFonts w:eastAsia="Arial"/>
          <w:color w:val="000000" w:themeColor="text1"/>
        </w:rPr>
      </w:pPr>
      <w:r w:rsidRPr="003255CE">
        <w:t>Calibrate the items at each grade level</w:t>
      </w:r>
    </w:p>
    <w:p w14:paraId="36BE528B" w14:textId="77777777" w:rsidR="00D87005" w:rsidRPr="003255CE" w:rsidRDefault="00D87005" w:rsidP="0082407D">
      <w:pPr>
        <w:pStyle w:val="Numbered"/>
        <w:numPr>
          <w:ilvl w:val="0"/>
          <w:numId w:val="10"/>
        </w:numPr>
        <w:spacing w:before="10"/>
        <w:ind w:left="864" w:hanging="288"/>
        <w:rPr>
          <w:rFonts w:eastAsia="Arial"/>
          <w:color w:val="000000" w:themeColor="text1"/>
        </w:rPr>
      </w:pPr>
      <w:r w:rsidRPr="003255CE">
        <w:t>Transform the ability scales at the different grade levels onto a common ability scale</w:t>
      </w:r>
    </w:p>
    <w:p w14:paraId="3E716587" w14:textId="77777777" w:rsidR="00D87005" w:rsidRPr="003255CE" w:rsidRDefault="00D87005" w:rsidP="0082407D">
      <w:pPr>
        <w:pStyle w:val="Numbered"/>
        <w:numPr>
          <w:ilvl w:val="0"/>
          <w:numId w:val="10"/>
        </w:numPr>
        <w:spacing w:before="10"/>
        <w:ind w:left="864" w:hanging="288"/>
        <w:rPr>
          <w:rFonts w:eastAsia="Arial"/>
          <w:color w:val="000000" w:themeColor="text1"/>
        </w:rPr>
      </w:pPr>
      <w:r w:rsidRPr="003255CE">
        <w:t>Transform the common ability scale onto the reported score scale by applying a single linear transformation for all grade levels</w:t>
      </w:r>
    </w:p>
    <w:p w14:paraId="1F50CD61" w14:textId="272A88A6" w:rsidR="00D87005" w:rsidRPr="003255CE" w:rsidRDefault="00D87005" w:rsidP="0082407D">
      <w:pPr>
        <w:autoSpaceDE w:val="0"/>
        <w:autoSpaceDN w:val="0"/>
      </w:pPr>
      <w:r w:rsidRPr="003255CE">
        <w:t xml:space="preserve">The reported test scores for the </w:t>
      </w:r>
      <w:r w:rsidR="00831DAC" w:rsidRPr="003255CE">
        <w:t>2024–25</w:t>
      </w:r>
      <w:r w:rsidR="00021E6D" w:rsidRPr="003255CE">
        <w:t xml:space="preserve"> </w:t>
      </w:r>
      <w:r w:rsidRPr="003255CE">
        <w:t>administration of the Smarter Balanced assessments were expressed on the baseline scale. The baseline scale was defined following the 2013–14 Smarter Balanced field test administration. Items developed in later years were linked to the baseline scale after being field</w:t>
      </w:r>
      <w:r w:rsidR="004371AC" w:rsidRPr="003255CE">
        <w:t>-</w:t>
      </w:r>
      <w:r w:rsidRPr="003255CE">
        <w:t>tested.</w:t>
      </w:r>
    </w:p>
    <w:p w14:paraId="0EE03A26" w14:textId="62099380" w:rsidR="00565D2F" w:rsidRPr="003255CE" w:rsidRDefault="00565D2F" w:rsidP="0082407D">
      <w:pPr>
        <w:pStyle w:val="Heading4"/>
        <w:rPr>
          <w:webHidden/>
        </w:rPr>
      </w:pPr>
      <w:bookmarkStart w:id="234" w:name="_Toc215661997"/>
      <w:r w:rsidRPr="003255CE">
        <w:lastRenderedPageBreak/>
        <w:t>Calibration</w:t>
      </w:r>
      <w:bookmarkEnd w:id="234"/>
    </w:p>
    <w:p w14:paraId="6CE3B8C4" w14:textId="1A26045E" w:rsidR="00D57C3C" w:rsidRPr="003255CE" w:rsidRDefault="00D57C3C" w:rsidP="0082407D">
      <w:pPr>
        <w:keepLines/>
        <w:rPr>
          <w:bCs/>
        </w:rPr>
      </w:pPr>
      <w:r w:rsidRPr="003255CE">
        <w:rPr>
          <w:bCs/>
        </w:rPr>
        <w:t xml:space="preserve">Unidimensional IRT models were used for calibration. </w:t>
      </w:r>
      <w:r w:rsidR="00AC3EB8" w:rsidRPr="003255CE">
        <w:rPr>
          <w:bCs/>
        </w:rPr>
        <w:t>On the basis of</w:t>
      </w:r>
      <w:r w:rsidRPr="003255CE">
        <w:rPr>
          <w:bCs/>
        </w:rPr>
        <w:t xml:space="preserve"> the psychometric research conducted during the pilot and field test phases by the Smarter Balanced Assessment </w:t>
      </w:r>
      <w:bookmarkStart w:id="235" w:name="_Hlk90040942"/>
      <w:r w:rsidRPr="003255CE">
        <w:rPr>
          <w:bCs/>
        </w:rPr>
        <w:t xml:space="preserve">Consortium, the two-parameter logistic (2PL) model (Birnbaum,1968) and the generalized partial credit model (GPCM) (Muraki, 1992) were chosen for calibration. Refer to </w:t>
      </w:r>
      <w:hyperlink w:anchor="EQ7_1" w:history="1">
        <w:r w:rsidRPr="003255CE">
          <w:rPr>
            <w:rStyle w:val="Hyperlink"/>
          </w:rPr>
          <w:t>equation 7.1</w:t>
        </w:r>
      </w:hyperlink>
      <w:r w:rsidRPr="003255CE">
        <w:rPr>
          <w:bCs/>
        </w:rPr>
        <w:t xml:space="preserve"> in subsection </w:t>
      </w:r>
      <w:hyperlink w:anchor="_Theta_Scores" w:history="1">
        <w:r w:rsidRPr="003255CE">
          <w:rPr>
            <w:rStyle w:val="Hyperlink"/>
            <w:i/>
          </w:rPr>
          <w:t>7.</w:t>
        </w:r>
        <w:r w:rsidR="00146FAF" w:rsidRPr="003255CE">
          <w:rPr>
            <w:rStyle w:val="Hyperlink"/>
            <w:i/>
          </w:rPr>
          <w:t>3</w:t>
        </w:r>
        <w:r w:rsidRPr="003255CE">
          <w:rPr>
            <w:rStyle w:val="Hyperlink"/>
            <w:i/>
          </w:rPr>
          <w:t>.1.1 Theta Scores</w:t>
        </w:r>
      </w:hyperlink>
      <w:r w:rsidRPr="003255CE">
        <w:rPr>
          <w:bCs/>
        </w:rPr>
        <w:t xml:space="preserve"> for the 2PL model and GPCM formulas.</w:t>
      </w:r>
      <w:bookmarkStart w:id="236" w:name="_Toc430771008"/>
      <w:bookmarkStart w:id="237" w:name="_Toc430787060"/>
      <w:bookmarkStart w:id="238" w:name="_Toc432434262"/>
      <w:bookmarkStart w:id="239" w:name="_Toc432504901"/>
    </w:p>
    <w:p w14:paraId="773423EC" w14:textId="0441F0B1" w:rsidR="00D57C3C" w:rsidRPr="003255CE" w:rsidRDefault="00D57C3C" w:rsidP="0082407D">
      <w:r w:rsidRPr="003255CE">
        <w:t xml:space="preserve">Item parameter calibration software, model-to-data fit, and evaluation of vertical scale anchor items are described in more detail in chapter 6 of the </w:t>
      </w:r>
      <w:r w:rsidRPr="003255CE">
        <w:rPr>
          <w:i/>
          <w:iCs/>
        </w:rPr>
        <w:t>2013–</w:t>
      </w:r>
      <w:r w:rsidR="00AE5071" w:rsidRPr="003255CE">
        <w:rPr>
          <w:i/>
          <w:iCs/>
        </w:rPr>
        <w:t>20</w:t>
      </w:r>
      <w:r w:rsidRPr="003255CE">
        <w:rPr>
          <w:i/>
          <w:iCs/>
        </w:rPr>
        <w:t>14 Smarter Balanced Technical Report</w:t>
      </w:r>
      <w:r w:rsidRPr="003255CE">
        <w:t xml:space="preserve"> (Smarter Balanced, 2016). The summary statistics describing the distribution of item difficulty and discrimination parameter estimates at each grade level for the </w:t>
      </w:r>
      <w:r w:rsidR="00831DAC" w:rsidRPr="003255CE">
        <w:t>2024–25</w:t>
      </w:r>
      <w:r w:rsidR="00CB52A1" w:rsidRPr="003255CE">
        <w:t xml:space="preserve"> </w:t>
      </w:r>
      <w:r w:rsidRPr="003255CE">
        <w:t xml:space="preserve">administration item pool are available in </w:t>
      </w:r>
      <w:bookmarkEnd w:id="236"/>
      <w:bookmarkEnd w:id="237"/>
      <w:bookmarkEnd w:id="238"/>
      <w:bookmarkEnd w:id="239"/>
      <w:r w:rsidRPr="003255CE">
        <w:fldChar w:fldCharType="begin"/>
      </w:r>
      <w:r w:rsidRPr="003255CE">
        <w:instrText>HYPERLINK  \l "_Appendix_8.D:_Item"</w:instrText>
      </w:r>
      <w:r w:rsidRPr="003255CE">
        <w:fldChar w:fldCharType="separate"/>
      </w:r>
      <w:r w:rsidRPr="003255CE">
        <w:rPr>
          <w:rStyle w:val="Hyperlink"/>
        </w:rPr>
        <w:t xml:space="preserve">appendix </w:t>
      </w:r>
      <w:r w:rsidR="007402A2" w:rsidRPr="003255CE">
        <w:rPr>
          <w:rStyle w:val="Hyperlink"/>
        </w:rPr>
        <w:t>8.</w:t>
      </w:r>
      <w:r w:rsidR="009A196F" w:rsidRPr="003255CE">
        <w:rPr>
          <w:rStyle w:val="Hyperlink"/>
        </w:rPr>
        <w:t>D</w:t>
      </w:r>
      <w:r w:rsidRPr="003255CE">
        <w:fldChar w:fldCharType="end"/>
      </w:r>
      <w:r w:rsidRPr="003255CE">
        <w:t>.</w:t>
      </w:r>
    </w:p>
    <w:p w14:paraId="4B2388AA" w14:textId="72AE6C2D" w:rsidR="00565D2F" w:rsidRPr="003255CE" w:rsidRDefault="00565D2F" w:rsidP="0082407D">
      <w:pPr>
        <w:pStyle w:val="Heading4"/>
        <w:rPr>
          <w:webHidden/>
        </w:rPr>
      </w:pPr>
      <w:bookmarkStart w:id="240" w:name="_Toc215661998"/>
      <w:bookmarkEnd w:id="235"/>
      <w:r w:rsidRPr="003255CE">
        <w:t>Horizontal Scaling</w:t>
      </w:r>
      <w:bookmarkEnd w:id="240"/>
    </w:p>
    <w:p w14:paraId="69024E18" w14:textId="1453A59F" w:rsidR="00D57C3C" w:rsidRPr="003255CE" w:rsidRDefault="00D57C3C" w:rsidP="0082407D">
      <w:pPr>
        <w:rPr>
          <w:bCs/>
        </w:rPr>
      </w:pPr>
      <w:r w:rsidRPr="003255CE">
        <w:t>Item parameters for the Smarter Balanced assessments were linked during the Smarter Balanced field test administration by concurrently calibrating items within each grade</w:t>
      </w:r>
      <w:r w:rsidR="00802CD1" w:rsidRPr="003255CE">
        <w:t xml:space="preserve"> level</w:t>
      </w:r>
      <w:r w:rsidRPr="003255CE">
        <w:t xml:space="preserve"> for each content area. The calibration approach relied on a hybrid of the “common items” approach and the “randomly equivalent groups” linking approach. The common items approach requires that items and tasks partially overlap and be administered to different student samples. For the randomly equivalent groups approach, the </w:t>
      </w:r>
      <w:r w:rsidR="00B2105E" w:rsidRPr="003255CE">
        <w:t>assessment</w:t>
      </w:r>
      <w:r w:rsidRPr="003255CE">
        <w:t xml:space="preserve"> items presented to different student samples are considered as comparably “on scale” by virtue of the random equivalence of the groups. The horizontal linking design incorporated both types of approaches and was accomplished by assembling test versions with partially overlapping test content and randomly assigning the test versions to students.</w:t>
      </w:r>
    </w:p>
    <w:p w14:paraId="2D3EB8D3" w14:textId="6BE84EA0" w:rsidR="00565D2F" w:rsidRPr="003255CE" w:rsidRDefault="00565D2F" w:rsidP="0082407D">
      <w:pPr>
        <w:pStyle w:val="Heading4"/>
        <w:rPr>
          <w:webHidden/>
        </w:rPr>
      </w:pPr>
      <w:bookmarkStart w:id="241" w:name="_Vertical_Scaling"/>
      <w:bookmarkStart w:id="242" w:name="_Toc215661999"/>
      <w:bookmarkEnd w:id="241"/>
      <w:r w:rsidRPr="003255CE">
        <w:t>Ver</w:t>
      </w:r>
      <w:bookmarkStart w:id="243" w:name="_Hlk121923894"/>
      <w:r w:rsidRPr="003255CE">
        <w:t>tical Scalin</w:t>
      </w:r>
      <w:bookmarkEnd w:id="243"/>
      <w:r w:rsidRPr="003255CE">
        <w:t>g</w:t>
      </w:r>
      <w:bookmarkEnd w:id="242"/>
    </w:p>
    <w:p w14:paraId="4B9AC174" w14:textId="1334F90F" w:rsidR="00AB102A" w:rsidRPr="003255CE" w:rsidRDefault="00AB102A" w:rsidP="0082407D">
      <w:pPr>
        <w:keepLines/>
      </w:pPr>
      <w:r w:rsidRPr="003255CE">
        <w:t xml:space="preserve">After the grade-specific horizontal scaling was conducted for a content area, a separate, cross-grade, vertical scaling was conducted by </w:t>
      </w:r>
      <w:r w:rsidR="008B6F8C" w:rsidRPr="003255CE">
        <w:t xml:space="preserve">the </w:t>
      </w:r>
      <w:r w:rsidRPr="003255CE">
        <w:t xml:space="preserve">Smarter Balanced </w:t>
      </w:r>
      <w:r w:rsidR="008B6F8C" w:rsidRPr="003255CE">
        <w:t>Assessment C</w:t>
      </w:r>
      <w:r w:rsidRPr="003255CE">
        <w:t>onsortium using common items (vertical linking items). To implement the vertical scaling, representative sets of off-grade items were administered to some students in the next lower adjacent grade—for example, a set of grade five items was administered to some students in grade four.</w:t>
      </w:r>
    </w:p>
    <w:p w14:paraId="0AFC65A5" w14:textId="6F7D53C8" w:rsidR="00AB102A" w:rsidRPr="003255CE" w:rsidRDefault="00AB102A" w:rsidP="0082407D">
      <w:r w:rsidRPr="003255CE">
        <w:t>Vertical linking item sets were intended to sample the construct that included both the CAT and PT components and associated item types as well as claims that conformed to the test blueprint. Linking items from the lower grade were administered to the upper-adjacent-grade–level students. Content experts designated a target grade</w:t>
      </w:r>
      <w:r w:rsidR="000D7138" w:rsidRPr="003255CE">
        <w:t xml:space="preserve"> level</w:t>
      </w:r>
      <w:r w:rsidRPr="003255CE">
        <w:t xml:space="preserve"> for each item and a minimum and maximum grade</w:t>
      </w:r>
      <w:r w:rsidR="000D7138" w:rsidRPr="003255CE">
        <w:t>-level</w:t>
      </w:r>
      <w:r w:rsidRPr="003255CE">
        <w:t xml:space="preserve"> designation. A set of PTs was given on-grade; the same set was administered off-grade for vertical linking.</w:t>
      </w:r>
    </w:p>
    <w:p w14:paraId="7D1CD104" w14:textId="3E6826C3" w:rsidR="00AB102A" w:rsidRPr="003255CE" w:rsidRDefault="00AB102A" w:rsidP="0082407D">
      <w:pPr>
        <w:keepNext/>
        <w:keepLines/>
      </w:pPr>
      <w:r w:rsidRPr="003255CE">
        <w:lastRenderedPageBreak/>
        <w:t>The vertical scaling was undertaken separately for ELA and for mathematics, using grade six as the base grade</w:t>
      </w:r>
      <w:r w:rsidR="000D7138" w:rsidRPr="003255CE">
        <w:t xml:space="preserve"> level</w:t>
      </w:r>
      <w:r w:rsidRPr="003255CE">
        <w:t xml:space="preserve">. Grade seven was linked to grade six, and then grade eight was linked to grade seven, and so forth, until grade eleven was placed onto the vertical scale. Likewise, grade five was linked to grade six, grade four was linked to grade five, and so forth, until grade three was placed onto the vertical scale (refer to </w:t>
      </w:r>
      <w:r w:rsidR="00554D45" w:rsidRPr="003255CE">
        <w:rPr>
          <w:rStyle w:val="Cross-Reference"/>
        </w:rPr>
        <w:fldChar w:fldCharType="begin"/>
      </w:r>
      <w:r w:rsidR="00554D45" w:rsidRPr="003255CE">
        <w:rPr>
          <w:rStyle w:val="Cross-Reference"/>
        </w:rPr>
        <w:instrText xml:space="preserve"> REF  _Ref121923879 \* Lower \h  \* MERGEFORMAT </w:instrText>
      </w:r>
      <w:r w:rsidR="00554D45" w:rsidRPr="003255CE">
        <w:rPr>
          <w:rStyle w:val="Cross-Reference"/>
        </w:rPr>
      </w:r>
      <w:r w:rsidR="00554D45" w:rsidRPr="003255CE">
        <w:rPr>
          <w:rStyle w:val="Cross-Reference"/>
        </w:rPr>
        <w:fldChar w:fldCharType="separate"/>
      </w:r>
      <w:r w:rsidR="00331C2F" w:rsidRPr="003255CE">
        <w:rPr>
          <w:rStyle w:val="Cross-Reference"/>
        </w:rPr>
        <w:t>figure 2.1</w:t>
      </w:r>
      <w:r w:rsidR="00554D45" w:rsidRPr="003255CE">
        <w:rPr>
          <w:rStyle w:val="Cross-Reference"/>
        </w:rPr>
        <w:fldChar w:fldCharType="end"/>
      </w:r>
      <w:r w:rsidRPr="003255CE">
        <w:t>).</w:t>
      </w:r>
    </w:p>
    <w:p w14:paraId="7F0E1D7A" w14:textId="77777777" w:rsidR="00554D45" w:rsidRPr="003255CE" w:rsidRDefault="00AB102A" w:rsidP="0082407D">
      <w:pPr>
        <w:pStyle w:val="Image"/>
      </w:pPr>
      <w:bookmarkStart w:id="244" w:name="_Hlk219206053"/>
      <w:r w:rsidRPr="003255CE">
        <w:rPr>
          <w:noProof/>
          <w:lang w:eastAsia="zh-CN"/>
        </w:rPr>
        <mc:AlternateContent>
          <mc:Choice Requires="wpc">
            <w:drawing>
              <wp:inline distT="0" distB="0" distL="0" distR="0" wp14:anchorId="521FEAEE" wp14:editId="057FEDF4">
                <wp:extent cx="1326515" cy="2340610"/>
                <wp:effectExtent l="0" t="0" r="0" b="2540"/>
                <wp:docPr id="77" name="Canvas 77" descr="Vertical scaling as described in the previous paragraph."/>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2" name="Curved Up Arrow 62" descr="Arrow from grade 11 to grade 8"/>
                        <wps:cNvSpPr/>
                        <wps:spPr>
                          <a:xfrm rot="16200000">
                            <a:off x="886006" y="1985725"/>
                            <a:ext cx="320040" cy="182880"/>
                          </a:xfrm>
                          <a:prstGeom prst="curvedUpArrow">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Curved Up Arrow 63" descr="Arrow from grade 8 to grade 7"/>
                        <wps:cNvSpPr/>
                        <wps:spPr>
                          <a:xfrm rot="16200000">
                            <a:off x="883219" y="1650722"/>
                            <a:ext cx="320040" cy="182880"/>
                          </a:xfrm>
                          <a:prstGeom prst="curvedUpArrow">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Curved Up Arrow 64" descr="Arrow from grade 5 to grade 6"/>
                        <wps:cNvSpPr/>
                        <wps:spPr>
                          <a:xfrm rot="16200000" flipH="1">
                            <a:off x="883219" y="970063"/>
                            <a:ext cx="320040" cy="182880"/>
                          </a:xfrm>
                          <a:prstGeom prst="curvedUpArrow">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Curved Up Arrow 65" descr="Arrow from grade 7 to grade 6"/>
                        <wps:cNvSpPr/>
                        <wps:spPr>
                          <a:xfrm rot="16200000">
                            <a:off x="884240" y="1306829"/>
                            <a:ext cx="320040" cy="182880"/>
                          </a:xfrm>
                          <a:prstGeom prst="curvedUpArrow">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Curved Up Arrow 68" descr="Arrow from grade 4 to grade 5"/>
                        <wps:cNvSpPr/>
                        <wps:spPr>
                          <a:xfrm rot="16200000" flipH="1">
                            <a:off x="882029" y="610291"/>
                            <a:ext cx="320040" cy="182880"/>
                          </a:xfrm>
                          <a:prstGeom prst="curvedUpArrow">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 name="Curved Up Arrow 69" descr="Arrow from grade 3 to grade 4"/>
                        <wps:cNvSpPr/>
                        <wps:spPr>
                          <a:xfrm rot="16200000" flipH="1">
                            <a:off x="883218" y="271615"/>
                            <a:ext cx="320040" cy="182880"/>
                          </a:xfrm>
                          <a:prstGeom prst="curvedUpArrow">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 name="Rounded Rectangle 70" descr="Grade 3 box"/>
                        <wps:cNvSpPr/>
                        <wps:spPr>
                          <a:xfrm>
                            <a:off x="208730" y="112327"/>
                            <a:ext cx="731520" cy="2286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8F60C" w14:textId="77777777" w:rsidR="00F81EDE" w:rsidRPr="00400438" w:rsidRDefault="00F81EDE" w:rsidP="000440FB">
                              <w:pPr>
                                <w:ind w:left="0"/>
                                <w:rPr>
                                  <w:color w:val="000000" w:themeColor="text1"/>
                                </w:rPr>
                              </w:pPr>
                              <w:r w:rsidRPr="00400438">
                                <w:rPr>
                                  <w:color w:val="000000" w:themeColor="text1"/>
                                </w:rPr>
                                <w:t>Grade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1" name="Rounded Rectangle 71" descr="Grade 4 box"/>
                        <wps:cNvSpPr/>
                        <wps:spPr>
                          <a:xfrm>
                            <a:off x="208729" y="436539"/>
                            <a:ext cx="731520" cy="2286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DAEB3D" w14:textId="77777777" w:rsidR="00F81EDE" w:rsidRPr="00400438" w:rsidRDefault="00F81EDE" w:rsidP="000440FB">
                              <w:pPr>
                                <w:ind w:left="0"/>
                                <w:rPr>
                                  <w:color w:val="000000" w:themeColor="text1"/>
                                </w:rPr>
                              </w:pPr>
                              <w:r w:rsidRPr="00400438">
                                <w:rPr>
                                  <w:color w:val="000000" w:themeColor="text1"/>
                                </w:rPr>
                                <w:t>Grade 4</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Rounded Rectangle 72" descr="Grade 5 box"/>
                        <wps:cNvSpPr/>
                        <wps:spPr>
                          <a:xfrm>
                            <a:off x="209364" y="775478"/>
                            <a:ext cx="731520" cy="2286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7FA6FA" w14:textId="77777777" w:rsidR="00F81EDE" w:rsidRPr="00400438" w:rsidRDefault="00F81EDE" w:rsidP="000440FB">
                              <w:pPr>
                                <w:ind w:left="0"/>
                                <w:rPr>
                                  <w:color w:val="000000" w:themeColor="text1"/>
                                </w:rPr>
                              </w:pPr>
                              <w:r w:rsidRPr="00400438">
                                <w:rPr>
                                  <w:color w:val="000000" w:themeColor="text1"/>
                                </w:rPr>
                                <w:t>Grade 5</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3" name="Rounded Rectangle 73" descr="Grade 6 box"/>
                        <wps:cNvSpPr/>
                        <wps:spPr>
                          <a:xfrm>
                            <a:off x="209364" y="1123938"/>
                            <a:ext cx="731520" cy="228600"/>
                          </a:xfrm>
                          <a:prstGeom prst="roundRect">
                            <a:avLst/>
                          </a:prstGeom>
                          <a:solidFill>
                            <a:schemeClr val="bg1">
                              <a:lumMod val="8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7134F8" w14:textId="77777777" w:rsidR="00F81EDE" w:rsidRPr="00400438" w:rsidRDefault="00F81EDE" w:rsidP="000440FB">
                              <w:pPr>
                                <w:ind w:left="0"/>
                                <w:rPr>
                                  <w:color w:val="000000" w:themeColor="text1"/>
                                </w:rPr>
                              </w:pPr>
                              <w:r w:rsidRPr="00400438">
                                <w:rPr>
                                  <w:color w:val="000000" w:themeColor="text1"/>
                                </w:rPr>
                                <w:t>Grade 6</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4" name="Rounded Rectangle 74" descr="Grade 7 box"/>
                        <wps:cNvSpPr/>
                        <wps:spPr>
                          <a:xfrm>
                            <a:off x="212705" y="1477547"/>
                            <a:ext cx="731520" cy="2286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E2DB35" w14:textId="77777777" w:rsidR="00F81EDE" w:rsidRPr="00400438" w:rsidRDefault="00F81EDE" w:rsidP="000440FB">
                              <w:pPr>
                                <w:ind w:left="0"/>
                                <w:rPr>
                                  <w:color w:val="000000" w:themeColor="text1"/>
                                </w:rPr>
                              </w:pPr>
                              <w:r w:rsidRPr="00400438">
                                <w:rPr>
                                  <w:color w:val="000000" w:themeColor="text1"/>
                                </w:rPr>
                                <w:t>Grade 7</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5" name="Rounded Rectangle 75" descr="Grade 8 box"/>
                        <wps:cNvSpPr/>
                        <wps:spPr>
                          <a:xfrm>
                            <a:off x="211690" y="1797834"/>
                            <a:ext cx="731520" cy="2286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F545C7" w14:textId="77777777" w:rsidR="00F81EDE" w:rsidRPr="00400438" w:rsidRDefault="00F81EDE" w:rsidP="000440FB">
                              <w:pPr>
                                <w:ind w:left="0"/>
                                <w:rPr>
                                  <w:color w:val="000000" w:themeColor="text1"/>
                                </w:rPr>
                              </w:pPr>
                              <w:r w:rsidRPr="00400438">
                                <w:rPr>
                                  <w:color w:val="000000" w:themeColor="text1"/>
                                </w:rPr>
                                <w:t>Grade 8</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Rounded Rectangle 76" descr="Grade 11 box"/>
                        <wps:cNvSpPr/>
                        <wps:spPr>
                          <a:xfrm>
                            <a:off x="215666" y="2103050"/>
                            <a:ext cx="731520" cy="2286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F588AE" w14:textId="77777777" w:rsidR="00F81EDE" w:rsidRPr="00400438" w:rsidRDefault="00F81EDE" w:rsidP="000440FB">
                              <w:pPr>
                                <w:ind w:left="0"/>
                                <w:rPr>
                                  <w:color w:val="000000" w:themeColor="text1"/>
                                </w:rPr>
                              </w:pPr>
                              <w:r w:rsidRPr="00400438">
                                <w:rPr>
                                  <w:color w:val="000000" w:themeColor="text1"/>
                                </w:rPr>
                                <w:t>Grade 11</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21FEAEE" id="Canvas 77" o:spid="_x0000_s1026" editas="canvas" alt="Vertical scaling as described in the previous paragraph." style="width:104.45pt;height:184.3pt;mso-position-horizontal-relative:char;mso-position-vertical-relative:line" coordsize="13265,234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Vertical scaling as described in the previous paragraph." style="position:absolute;width:13265;height:23406;visibility:visible;mso-wrap-style:square">
                  <v:fill o:detectmouseclick="t"/>
                  <v:path o:connecttype="none"/>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62" o:spid="_x0000_s1028" type="#_x0000_t104" alt="Arrow from grade 11 to grade 8" style="position:absolute;left:8860;top:19856;width:3200;height:18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" adj="15429,20057,5400" fillcolor="#a5a5a5 [2092]" strokecolor="#7f7f7f [1612]" strokeweight="1pt"/>
                <v:shape id="Curved Up Arrow 63" o:spid="_x0000_s1029" type="#_x0000_t104" alt="Arrow from grade 8 to grade 7" style="position:absolute;left:8832;top:16506;width:3200;height:18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" adj="15429,20057,5400" fillcolor="#a5a5a5 [2092]" strokecolor="#7f7f7f [1612]" strokeweight="1pt"/>
                <v:shape id="Curved Up Arrow 64" o:spid="_x0000_s1030" type="#_x0000_t104" alt="Arrow from grade 5 to grade 6" style="position:absolute;left:8831;top:9700;width:3201;height:182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" adj="15429,20057,5400" fillcolor="#a5a5a5 [2092]" strokecolor="#7f7f7f [1612]" strokeweight="1pt"/>
                <v:shape id="Curved Up Arrow 65" o:spid="_x0000_s1031" type="#_x0000_t104" alt="Arrow from grade 7 to grade 6" style="position:absolute;left:8843;top:13067;width:3200;height:18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" adj="15429,20057,5400" fillcolor="#a5a5a5 [2092]" strokecolor="#7f7f7f [1612]" strokeweight="1pt"/>
                <v:shape id="Curved Up Arrow 68" o:spid="_x0000_s1032" type="#_x0000_t104" alt="Arrow from grade 4 to grade 5" style="position:absolute;left:8820;top:6103;width:3200;height:182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" adj="15429,20057,5400" fillcolor="#a5a5a5 [2092]" strokecolor="#7f7f7f [1612]" strokeweight="1pt"/>
                <v:shape id="Curved Up Arrow 69" o:spid="_x0000_s1033" type="#_x0000_t104" alt="Arrow from grade 3 to grade 4" style="position:absolute;left:8832;top:2715;width:3200;height:182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" adj="15429,20057,5400" fillcolor="#a5a5a5 [2092]" strokecolor="#7f7f7f [1612]" strokeweight="1pt"/>
                <v:roundrect id="Rounded Rectangle 70" o:spid="_x0000_s1034" alt="Grade 3 box" style="position:absolute;left:2087;top:1123;width:7315;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" fillcolor="#d8d8d8 [2732]" strokecolor="#bfbfbf [2412]" strokeweight="1pt">
                  <v:stroke joinstyle="miter"/>
                  <v:textbox inset="0,0,0,0">
                    <w:txbxContent>
                      <w:p w14:paraId="2D48F60C" w14:textId="77777777" w:rsidR="00F81EDE" w:rsidRPr="00400438" w:rsidRDefault="00F81EDE" w:rsidP="000440FB">
                        <w:pPr>
                          <w:ind w:left="0"/>
                          <w:rPr>
                            <w:color w:val="000000" w:themeColor="text1"/>
                          </w:rPr>
                        </w:pPr>
                        <w:r w:rsidRPr="00400438">
                          <w:rPr>
                            <w:color w:val="000000" w:themeColor="text1"/>
                          </w:rPr>
                          <w:t>Grade 3</w:t>
                        </w:r>
                      </w:p>
                    </w:txbxContent>
                  </v:textbox>
                </v:roundrect>
                <v:roundrect id="Rounded Rectangle 71" o:spid="_x0000_s1035" alt="Grade 4 box" style="position:absolute;left:2087;top:4365;width:7315;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" fillcolor="#d8d8d8 [2732]" strokecolor="#bfbfbf [2412]" strokeweight="1pt">
                  <v:stroke joinstyle="miter"/>
                  <v:textbox inset="0,0,0,0">
                    <w:txbxContent>
                      <w:p w14:paraId="11DAEB3D" w14:textId="77777777" w:rsidR="00F81EDE" w:rsidRPr="00400438" w:rsidRDefault="00F81EDE" w:rsidP="000440FB">
                        <w:pPr>
                          <w:ind w:left="0"/>
                          <w:rPr>
                            <w:color w:val="000000" w:themeColor="text1"/>
                          </w:rPr>
                        </w:pPr>
                        <w:r w:rsidRPr="00400438">
                          <w:rPr>
                            <w:color w:val="000000" w:themeColor="text1"/>
                          </w:rPr>
                          <w:t>Grade 4</w:t>
                        </w:r>
                      </w:p>
                    </w:txbxContent>
                  </v:textbox>
                </v:roundrect>
                <v:roundrect id="Rounded Rectangle 72" o:spid="_x0000_s1036" alt="Grade 5 box" style="position:absolute;left:2093;top:7754;width:7315;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" fillcolor="#d8d8d8 [2732]" strokecolor="#bfbfbf [2412]" strokeweight="1pt">
                  <v:stroke joinstyle="miter"/>
                  <v:textbox inset="0,0,0,0">
                    <w:txbxContent>
                      <w:p w14:paraId="287FA6FA" w14:textId="77777777" w:rsidR="00F81EDE" w:rsidRPr="00400438" w:rsidRDefault="00F81EDE" w:rsidP="000440FB">
                        <w:pPr>
                          <w:ind w:left="0"/>
                          <w:rPr>
                            <w:color w:val="000000" w:themeColor="text1"/>
                          </w:rPr>
                        </w:pPr>
                        <w:r w:rsidRPr="00400438">
                          <w:rPr>
                            <w:color w:val="000000" w:themeColor="text1"/>
                          </w:rPr>
                          <w:t>Grade 5</w:t>
                        </w:r>
                      </w:p>
                    </w:txbxContent>
                  </v:textbox>
                </v:roundrect>
                <v:roundrect id="Rounded Rectangle 73" o:spid="_x0000_s1037" alt="Grade 6 box" style="position:absolute;left:2093;top:11239;width:7315;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" fillcolor="#d8d8d8 [2732]" strokecolor="gray [1629]" strokeweight="1pt">
                  <v:stroke joinstyle="miter"/>
                  <v:textbox inset="0,0,0,0">
                    <w:txbxContent>
                      <w:p w14:paraId="547134F8" w14:textId="77777777" w:rsidR="00F81EDE" w:rsidRPr="00400438" w:rsidRDefault="00F81EDE" w:rsidP="000440FB">
                        <w:pPr>
                          <w:ind w:left="0"/>
                          <w:rPr>
                            <w:color w:val="000000" w:themeColor="text1"/>
                          </w:rPr>
                        </w:pPr>
                        <w:r w:rsidRPr="00400438">
                          <w:rPr>
                            <w:color w:val="000000" w:themeColor="text1"/>
                          </w:rPr>
                          <w:t>Grade 6</w:t>
                        </w:r>
                      </w:p>
                    </w:txbxContent>
                  </v:textbox>
                </v:roundrect>
                <v:roundrect id="Rounded Rectangle 74" o:spid="_x0000_s1038" alt="Grade 7 box" style="position:absolute;left:2127;top:14775;width:7315;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" fillcolor="#d8d8d8 [2732]" strokecolor="#bfbfbf [2412]" strokeweight="1pt">
                  <v:stroke joinstyle="miter"/>
                  <v:textbox inset="0,0,0,0">
                    <w:txbxContent>
                      <w:p w14:paraId="13E2DB35" w14:textId="77777777" w:rsidR="00F81EDE" w:rsidRPr="00400438" w:rsidRDefault="00F81EDE" w:rsidP="000440FB">
                        <w:pPr>
                          <w:ind w:left="0"/>
                          <w:rPr>
                            <w:color w:val="000000" w:themeColor="text1"/>
                          </w:rPr>
                        </w:pPr>
                        <w:r w:rsidRPr="00400438">
                          <w:rPr>
                            <w:color w:val="000000" w:themeColor="text1"/>
                          </w:rPr>
                          <w:t>Grade 7</w:t>
                        </w:r>
                      </w:p>
                    </w:txbxContent>
                  </v:textbox>
                </v:roundrect>
                <v:roundrect id="Rounded Rectangle 75" o:spid="_x0000_s1039" alt="Grade 8 box" style="position:absolute;left:2116;top:17978;width:7316;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" fillcolor="#d8d8d8 [2732]" strokecolor="#bfbfbf [2412]" strokeweight="1pt">
                  <v:stroke joinstyle="miter"/>
                  <v:textbox inset="0,0,0,0">
                    <w:txbxContent>
                      <w:p w14:paraId="01F545C7" w14:textId="77777777" w:rsidR="00F81EDE" w:rsidRPr="00400438" w:rsidRDefault="00F81EDE" w:rsidP="000440FB">
                        <w:pPr>
                          <w:ind w:left="0"/>
                          <w:rPr>
                            <w:color w:val="000000" w:themeColor="text1"/>
                          </w:rPr>
                        </w:pPr>
                        <w:r w:rsidRPr="00400438">
                          <w:rPr>
                            <w:color w:val="000000" w:themeColor="text1"/>
                          </w:rPr>
                          <w:t>Grade 8</w:t>
                        </w:r>
                      </w:p>
                    </w:txbxContent>
                  </v:textbox>
                </v:roundrect>
                <v:roundrect id="Rounded Rectangle 76" o:spid="_x0000_s1040" alt="Grade 11 box" style="position:absolute;left:2156;top:21030;width:7315;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" fillcolor="#d8d8d8 [2732]" strokecolor="#bfbfbf [2412]" strokeweight="1pt">
                  <v:stroke joinstyle="miter"/>
                  <v:textbox inset="0,0,0,0">
                    <w:txbxContent>
                      <w:p w14:paraId="63F588AE" w14:textId="77777777" w:rsidR="00F81EDE" w:rsidRPr="00400438" w:rsidRDefault="00F81EDE" w:rsidP="000440FB">
                        <w:pPr>
                          <w:ind w:left="0"/>
                          <w:rPr>
                            <w:color w:val="000000" w:themeColor="text1"/>
                          </w:rPr>
                        </w:pPr>
                        <w:r w:rsidRPr="00400438">
                          <w:rPr>
                            <w:color w:val="000000" w:themeColor="text1"/>
                          </w:rPr>
                          <w:t>Grade 11</w:t>
                        </w:r>
                      </w:p>
                    </w:txbxContent>
                  </v:textbox>
                </v:roundrect>
                <w10:anchorlock/>
              </v:group>
            </w:pict>
          </mc:Fallback>
        </mc:AlternateContent>
      </w:r>
    </w:p>
    <w:p w14:paraId="558B72CC" w14:textId="67C253D2" w:rsidR="00AB102A" w:rsidRPr="003255CE" w:rsidRDefault="00554D45" w:rsidP="0082407D">
      <w:pPr>
        <w:pStyle w:val="Captionwide"/>
      </w:pPr>
      <w:bookmarkStart w:id="245" w:name="_Ref121923879"/>
      <w:bookmarkStart w:id="246" w:name="_Toc215662268"/>
      <w:bookmarkEnd w:id="244"/>
      <w:r w:rsidRPr="003255CE">
        <w:t xml:space="preserve">Figure </w:t>
      </w:r>
      <w:r w:rsidRPr="003255CE">
        <w:fldChar w:fldCharType="begin"/>
      </w:r>
      <w:r w:rsidRPr="003255CE">
        <w:instrText>STYLEREF 2 \s</w:instrText>
      </w:r>
      <w:r w:rsidRPr="003255CE">
        <w:fldChar w:fldCharType="separate"/>
      </w:r>
      <w:r w:rsidR="00331C2F" w:rsidRPr="003255CE">
        <w:rPr>
          <w:noProof/>
        </w:rPr>
        <w:t>2</w:t>
      </w:r>
      <w:r w:rsidRPr="003255CE">
        <w:fldChar w:fldCharType="end"/>
      </w:r>
      <w:r w:rsidR="00AA2FC1" w:rsidRPr="003255CE">
        <w:t>.</w:t>
      </w:r>
      <w:r w:rsidRPr="003255CE">
        <w:fldChar w:fldCharType="begin"/>
      </w:r>
      <w:r w:rsidRPr="003255CE">
        <w:instrText>SEQ Figure \* ARABIC \s 2</w:instrText>
      </w:r>
      <w:r w:rsidRPr="003255CE">
        <w:fldChar w:fldCharType="separate"/>
      </w:r>
      <w:r w:rsidR="00331C2F" w:rsidRPr="003255CE">
        <w:rPr>
          <w:noProof/>
        </w:rPr>
        <w:t>1</w:t>
      </w:r>
      <w:r w:rsidRPr="003255CE">
        <w:fldChar w:fldCharType="end"/>
      </w:r>
      <w:bookmarkEnd w:id="245"/>
      <w:r w:rsidRPr="003255CE">
        <w:t xml:space="preserve">  Vertical scaling</w:t>
      </w:r>
      <w:bookmarkEnd w:id="246"/>
    </w:p>
    <w:p w14:paraId="1B457180" w14:textId="2F53043B" w:rsidR="00AB102A" w:rsidRPr="003255CE" w:rsidRDefault="00AB102A" w:rsidP="0082407D">
      <w:r w:rsidRPr="003255CE">
        <w:t>Once the Smarter Balanced horizontal and vertical scales were established, the remaining items (</w:t>
      </w:r>
      <w:r w:rsidR="00F74CCA" w:rsidRPr="003255CE">
        <w:t>that is</w:t>
      </w:r>
      <w:r w:rsidRPr="003255CE">
        <w:t>, the entire calibration item pool</w:t>
      </w:r>
      <w:r w:rsidR="00BD5FFB" w:rsidRPr="003255CE">
        <w:t>,</w:t>
      </w:r>
      <w:r w:rsidRPr="003255CE">
        <w:t xml:space="preserve"> including the noncommon items) were linked onto this final scale in each grade</w:t>
      </w:r>
      <w:r w:rsidR="00802CD1" w:rsidRPr="003255CE">
        <w:t xml:space="preserve"> level</w:t>
      </w:r>
      <w:r w:rsidRPr="003255CE">
        <w:t xml:space="preserve"> and content area.</w:t>
      </w:r>
    </w:p>
    <w:p w14:paraId="5A45530A" w14:textId="60F886D8" w:rsidR="00565D2F" w:rsidRPr="003255CE" w:rsidRDefault="00565D2F" w:rsidP="0082407D">
      <w:pPr>
        <w:pStyle w:val="Heading4"/>
        <w:rPr>
          <w:webHidden/>
        </w:rPr>
      </w:pPr>
      <w:bookmarkStart w:id="247" w:name="_Toc215662000"/>
      <w:r w:rsidRPr="003255CE">
        <w:t>Vertical Scale Evaluation</w:t>
      </w:r>
      <w:bookmarkEnd w:id="247"/>
    </w:p>
    <w:p w14:paraId="7D475334" w14:textId="77777777" w:rsidR="00AB102A" w:rsidRPr="003255CE" w:rsidRDefault="00AB102A" w:rsidP="0082407D">
      <w:pPr>
        <w:keepNext/>
        <w:keepLines/>
      </w:pPr>
      <w:r w:rsidRPr="003255CE">
        <w:t xml:space="preserve">The results of vertical scaling were evaluated using a number of methods. Refer to the section </w:t>
      </w:r>
      <w:r w:rsidRPr="003255CE">
        <w:rPr>
          <w:i/>
        </w:rPr>
        <w:t>Vertical Scale Evaluation</w:t>
      </w:r>
      <w:r w:rsidRPr="003255CE">
        <w:t xml:space="preserve"> in </w:t>
      </w:r>
      <w:r w:rsidRPr="003255CE">
        <w:rPr>
          <w:i/>
        </w:rPr>
        <w:t xml:space="preserve">Chapter 9 Field Test Design, Sampling, and </w:t>
      </w:r>
      <w:bookmarkStart w:id="248" w:name="_Hlk90040953"/>
      <w:r w:rsidRPr="003255CE">
        <w:rPr>
          <w:i/>
        </w:rPr>
        <w:t>Administration</w:t>
      </w:r>
      <w:r w:rsidRPr="003255CE">
        <w:t xml:space="preserve"> in the </w:t>
      </w:r>
      <w:r w:rsidRPr="003255CE">
        <w:rPr>
          <w:i/>
        </w:rPr>
        <w:t>2013–14 Smarter Balanced Technical Report</w:t>
      </w:r>
      <w:r w:rsidRPr="003255CE">
        <w:t xml:space="preserve"> (Smarter Balanced, 2016). This source includes the following information:</w:t>
      </w:r>
    </w:p>
    <w:bookmarkEnd w:id="248"/>
    <w:p w14:paraId="344FED86" w14:textId="77777777" w:rsidR="00AB102A" w:rsidRPr="003255CE" w:rsidRDefault="00AB102A" w:rsidP="0082407D">
      <w:pPr>
        <w:pStyle w:val="bullets"/>
      </w:pPr>
      <w:r w:rsidRPr="003255CE">
        <w:t>Correlation of difficulties of common items across grade levels</w:t>
      </w:r>
    </w:p>
    <w:p w14:paraId="7957FC6D" w14:textId="54426889" w:rsidR="00AB102A" w:rsidRPr="003255CE" w:rsidRDefault="00AB102A" w:rsidP="0082407D">
      <w:pPr>
        <w:pStyle w:val="bullets"/>
      </w:pPr>
      <w:r w:rsidRPr="003255CE">
        <w:t>Changes in test difficulty across grade</w:t>
      </w:r>
      <w:r w:rsidR="00B5285B" w:rsidRPr="003255CE">
        <w:t xml:space="preserve"> level</w:t>
      </w:r>
      <w:r w:rsidRPr="003255CE">
        <w:t>s</w:t>
      </w:r>
    </w:p>
    <w:p w14:paraId="3F7BDE21" w14:textId="2654C23E" w:rsidR="00AB102A" w:rsidRPr="003255CE" w:rsidRDefault="00AB102A" w:rsidP="0082407D">
      <w:pPr>
        <w:pStyle w:val="bullets"/>
      </w:pPr>
      <w:r w:rsidRPr="003255CE">
        <w:t>Comparison of mean scale scores across grade</w:t>
      </w:r>
      <w:r w:rsidR="00B5285B" w:rsidRPr="003255CE">
        <w:t xml:space="preserve"> level</w:t>
      </w:r>
      <w:r w:rsidRPr="003255CE">
        <w:t>s</w:t>
      </w:r>
    </w:p>
    <w:p w14:paraId="0E056DA2" w14:textId="349012B5" w:rsidR="00AB102A" w:rsidRPr="003255CE" w:rsidRDefault="00AB102A" w:rsidP="0082407D">
      <w:pPr>
        <w:pStyle w:val="bullets"/>
      </w:pPr>
      <w:r w:rsidRPr="003255CE">
        <w:t>Comparison of scale scores associated with achievement levels across grade</w:t>
      </w:r>
      <w:r w:rsidR="00B5285B" w:rsidRPr="003255CE">
        <w:t xml:space="preserve"> level</w:t>
      </w:r>
      <w:r w:rsidRPr="003255CE">
        <w:t>s</w:t>
      </w:r>
    </w:p>
    <w:p w14:paraId="014BAAEF" w14:textId="42CC660A" w:rsidR="00AB102A" w:rsidRPr="003255CE" w:rsidRDefault="00AB102A" w:rsidP="0082407D">
      <w:pPr>
        <w:pStyle w:val="bullets"/>
      </w:pPr>
      <w:r w:rsidRPr="003255CE">
        <w:t>Comparison of overlap and separation of scale score distributions across grade</w:t>
      </w:r>
      <w:r w:rsidR="00B5285B" w:rsidRPr="003255CE">
        <w:t xml:space="preserve"> level</w:t>
      </w:r>
      <w:r w:rsidRPr="003255CE">
        <w:t>s</w:t>
      </w:r>
    </w:p>
    <w:p w14:paraId="3D3A2E2F" w14:textId="290573C8" w:rsidR="00464090" w:rsidRPr="003255CE" w:rsidRDefault="00AB102A" w:rsidP="0082407D">
      <w:pPr>
        <w:pStyle w:val="bullets"/>
      </w:pPr>
      <w:r w:rsidRPr="003255CE">
        <w:t>Comparison of variability in scale scores within and across grade</w:t>
      </w:r>
      <w:r w:rsidR="00B5285B" w:rsidRPr="003255CE">
        <w:t xml:space="preserve"> level</w:t>
      </w:r>
      <w:r w:rsidRPr="003255CE">
        <w:t>s</w:t>
      </w:r>
    </w:p>
    <w:p w14:paraId="77F3ABF1" w14:textId="066BEE5D" w:rsidR="00BE7DFA" w:rsidRPr="003255CE" w:rsidRDefault="004D18C3" w:rsidP="0082407D">
      <w:pPr>
        <w:pStyle w:val="Heading3"/>
        <w:pageBreakBefore/>
        <w:numPr>
          <w:ilvl w:val="0"/>
          <w:numId w:val="0"/>
        </w:numPr>
        <w:ind w:left="446" w:hanging="446"/>
        <w:rPr>
          <w:webHidden/>
        </w:rPr>
      </w:pPr>
      <w:bookmarkStart w:id="249" w:name="_Toc215662001"/>
      <w:bookmarkStart w:id="250" w:name="_Hlk125455733"/>
      <w:r w:rsidRPr="003255CE">
        <w:lastRenderedPageBreak/>
        <w:t>References</w:t>
      </w:r>
      <w:bookmarkEnd w:id="249"/>
    </w:p>
    <w:p w14:paraId="35EA1BA8" w14:textId="77777777" w:rsidR="00AB102A" w:rsidRPr="003255CE" w:rsidRDefault="00AB102A" w:rsidP="0082407D">
      <w:pPr>
        <w:pStyle w:val="References"/>
      </w:pPr>
      <w:bookmarkStart w:id="251" w:name="_Hlk33885416"/>
      <w:r w:rsidRPr="003255CE">
        <w:t xml:space="preserve">American Institutes for Research. (2014). </w:t>
      </w:r>
      <w:r w:rsidRPr="003255CE">
        <w:rPr>
          <w:i/>
        </w:rPr>
        <w:t>Smarter Balanced adaptive item-selection algorithm design report</w:t>
      </w:r>
      <w:r w:rsidRPr="003255CE">
        <w:t>. Washington, DC: Jon Cohen and Larry Albright.</w:t>
      </w:r>
    </w:p>
    <w:p w14:paraId="7133BAE5" w14:textId="77777777" w:rsidR="00AB102A" w:rsidRPr="003255CE" w:rsidRDefault="00AB102A" w:rsidP="0082407D">
      <w:pPr>
        <w:pStyle w:val="References"/>
      </w:pPr>
      <w:r w:rsidRPr="003255CE">
        <w:t xml:space="preserve">American Institutes for Research. (2015). </w:t>
      </w:r>
      <w:r w:rsidRPr="003255CE">
        <w:rPr>
          <w:i/>
        </w:rPr>
        <w:t>Smarter Balanced summative assessments testing procedures for adaptive item selection algorithm, 2014</w:t>
      </w:r>
      <w:r w:rsidRPr="003255CE">
        <w:rPr>
          <w:rFonts w:ascii="Calibri" w:hAnsi="Calibri"/>
          <w:i/>
        </w:rPr>
        <w:t>–</w:t>
      </w:r>
      <w:r w:rsidRPr="003255CE">
        <w:rPr>
          <w:i/>
        </w:rPr>
        <w:t>2015 test administrations, English language arts/literacy (ELA), grades three</w:t>
      </w:r>
      <w:r w:rsidRPr="003255CE">
        <w:rPr>
          <w:rFonts w:ascii="Calibri" w:hAnsi="Calibri"/>
          <w:i/>
        </w:rPr>
        <w:t>–</w:t>
      </w:r>
      <w:r w:rsidRPr="003255CE">
        <w:rPr>
          <w:i/>
        </w:rPr>
        <w:t>eight and grade eleven, and mathematics, grades three</w:t>
      </w:r>
      <w:r w:rsidRPr="003255CE">
        <w:rPr>
          <w:rFonts w:ascii="Calibri" w:hAnsi="Calibri"/>
          <w:i/>
        </w:rPr>
        <w:t>–</w:t>
      </w:r>
      <w:r w:rsidRPr="003255CE">
        <w:rPr>
          <w:i/>
        </w:rPr>
        <w:t>eight and grade eleven</w:t>
      </w:r>
      <w:r w:rsidRPr="003255CE">
        <w:rPr>
          <w:iCs/>
        </w:rPr>
        <w:t>.</w:t>
      </w:r>
      <w:r w:rsidRPr="003255CE">
        <w:t xml:space="preserve"> Washington, DC: American Institutes for Research.</w:t>
      </w:r>
    </w:p>
    <w:p w14:paraId="6895CC3D" w14:textId="77777777" w:rsidR="00AB102A" w:rsidRPr="003255CE" w:rsidRDefault="00AB102A" w:rsidP="0082407D">
      <w:pPr>
        <w:pStyle w:val="References"/>
      </w:pPr>
      <w:r w:rsidRPr="003255CE">
        <w:t xml:space="preserve">Birnbaum, A. (1968). Some latent trait models and their use in inferring an examinee’s ability. In F. M. Lord &amp; M. R. Novick (Eds.), </w:t>
      </w:r>
      <w:r w:rsidRPr="003255CE">
        <w:rPr>
          <w:i/>
        </w:rPr>
        <w:t>Statistical theories of mental test scores</w:t>
      </w:r>
      <w:r w:rsidRPr="003255CE">
        <w:t xml:space="preserve"> (pp. 395</w:t>
      </w:r>
      <w:r w:rsidRPr="003255CE">
        <w:rPr>
          <w:iCs/>
        </w:rPr>
        <w:t>–</w:t>
      </w:r>
      <w:r w:rsidRPr="003255CE">
        <w:t>479). Reading, PA: Addison-Wesley.</w:t>
      </w:r>
    </w:p>
    <w:p w14:paraId="4D947209" w14:textId="6E73E33D" w:rsidR="00CB366F" w:rsidRPr="003255CE" w:rsidRDefault="00CB366F" w:rsidP="0082407D">
      <w:pPr>
        <w:pStyle w:val="References"/>
        <w:rPr>
          <w:color w:val="000000"/>
        </w:rPr>
      </w:pPr>
      <w:bookmarkStart w:id="252" w:name="_Hlk38969978"/>
      <w:bookmarkStart w:id="253" w:name="_Hlk65399173"/>
      <w:r w:rsidRPr="003255CE">
        <w:t>California Department of Education. (2024</w:t>
      </w:r>
      <w:r w:rsidR="0023221D" w:rsidRPr="003255CE">
        <w:t>a</w:t>
      </w:r>
      <w:r w:rsidRPr="003255CE">
        <w:t xml:space="preserve">). </w:t>
      </w:r>
      <w:r w:rsidRPr="003255CE">
        <w:rPr>
          <w:i/>
        </w:rPr>
        <w:t>California assessment accessibility resources matrix</w:t>
      </w:r>
      <w:r w:rsidRPr="003255CE">
        <w:t xml:space="preserve">. </w:t>
      </w:r>
      <w:r w:rsidR="006B3946" w:rsidRPr="003255CE">
        <w:t>Sacramento, CA: California Department of Education</w:t>
      </w:r>
      <w:r w:rsidRPr="003255CE">
        <w:t>.</w:t>
      </w:r>
    </w:p>
    <w:bookmarkEnd w:id="252"/>
    <w:p w14:paraId="651B32C1" w14:textId="408D67B7" w:rsidR="00B91DE6" w:rsidRPr="003255CE" w:rsidRDefault="00B91DE6" w:rsidP="0082407D">
      <w:pPr>
        <w:pStyle w:val="References"/>
      </w:pPr>
      <w:r w:rsidRPr="003255CE">
        <w:t>California Department of Education. (202</w:t>
      </w:r>
      <w:r w:rsidR="0023221D" w:rsidRPr="003255CE">
        <w:t>4b</w:t>
      </w:r>
      <w:r w:rsidRPr="003255CE">
        <w:t xml:space="preserve">). </w:t>
      </w:r>
      <w:r w:rsidRPr="003255CE">
        <w:rPr>
          <w:i/>
        </w:rPr>
        <w:t>Test Operations Management System user guide</w:t>
      </w:r>
      <w:r w:rsidRPr="003255CE">
        <w:t>. Sacramento, CA: California Department of Education.</w:t>
      </w:r>
    </w:p>
    <w:p w14:paraId="1484947A" w14:textId="1BBB4658" w:rsidR="00CB366F" w:rsidRPr="003255CE" w:rsidRDefault="00CB366F" w:rsidP="0082407D">
      <w:pPr>
        <w:pStyle w:val="References"/>
      </w:pPr>
      <w:r w:rsidRPr="003255CE">
        <w:t>California Department of Education. (2025</w:t>
      </w:r>
      <w:r w:rsidR="00647EB6" w:rsidRPr="003255CE">
        <w:t>a</w:t>
      </w:r>
      <w:r w:rsidRPr="003255CE">
        <w:t xml:space="preserve">). </w:t>
      </w:r>
      <w:r w:rsidR="00EA35D5" w:rsidRPr="003255CE">
        <w:rPr>
          <w:i/>
          <w:iCs/>
        </w:rPr>
        <w:t>CAASPP</w:t>
      </w:r>
      <w:r w:rsidRPr="003255CE">
        <w:rPr>
          <w:i/>
          <w:iCs/>
        </w:rPr>
        <w:t xml:space="preserve"> </w:t>
      </w:r>
      <w:r w:rsidRPr="003255CE">
        <w:rPr>
          <w:i/>
        </w:rPr>
        <w:t>online test administration manual</w:t>
      </w:r>
      <w:r w:rsidRPr="003255CE">
        <w:t>. Sacramento, CA: California Department of Education.</w:t>
      </w:r>
    </w:p>
    <w:p w14:paraId="52E79192" w14:textId="19BA2ED0" w:rsidR="00CB366F" w:rsidRPr="003255CE" w:rsidRDefault="00CB366F" w:rsidP="0082407D">
      <w:pPr>
        <w:pStyle w:val="References"/>
      </w:pPr>
      <w:r w:rsidRPr="003255CE">
        <w:t>California Department of Education. (2025</w:t>
      </w:r>
      <w:r w:rsidR="00647EB6" w:rsidRPr="003255CE">
        <w:t>b</w:t>
      </w:r>
      <w:r w:rsidRPr="003255CE">
        <w:t xml:space="preserve">). </w:t>
      </w:r>
      <w:r w:rsidR="00B96250" w:rsidRPr="003255CE">
        <w:rPr>
          <w:i/>
          <w:iCs/>
        </w:rPr>
        <w:t>Smarter Balanced</w:t>
      </w:r>
      <w:r w:rsidRPr="003255CE">
        <w:rPr>
          <w:i/>
          <w:iCs/>
        </w:rPr>
        <w:t xml:space="preserve"> </w:t>
      </w:r>
      <w:r w:rsidRPr="003255CE">
        <w:rPr>
          <w:i/>
        </w:rPr>
        <w:t>administering an online test session [full version]</w:t>
      </w:r>
      <w:r w:rsidRPr="003255CE">
        <w:t>. Sacramento, CA: California Department of Education.</w:t>
      </w:r>
    </w:p>
    <w:bookmarkEnd w:id="253"/>
    <w:p w14:paraId="4B71E345" w14:textId="06071764" w:rsidR="00AB102A" w:rsidRPr="003255CE" w:rsidRDefault="00AB102A" w:rsidP="0082407D">
      <w:pPr>
        <w:pStyle w:val="References"/>
      </w:pPr>
      <w:r w:rsidRPr="003255CE">
        <w:t xml:space="preserve">Muraki, E. (1992). A generalized partial credit model: Application of an EM algorithm. </w:t>
      </w:r>
      <w:r w:rsidRPr="003255CE">
        <w:rPr>
          <w:i/>
        </w:rPr>
        <w:t>Applied Psychological Measurement</w:t>
      </w:r>
      <w:r w:rsidRPr="003255CE">
        <w:t xml:space="preserve">, </w:t>
      </w:r>
      <w:r w:rsidRPr="003255CE">
        <w:rPr>
          <w:i/>
        </w:rPr>
        <w:t>16</w:t>
      </w:r>
      <w:r w:rsidRPr="003255CE">
        <w:t>(2), 159–76.</w:t>
      </w:r>
    </w:p>
    <w:p w14:paraId="118D6328" w14:textId="6017C1DE" w:rsidR="00AB102A" w:rsidRPr="003255CE" w:rsidRDefault="00AB102A" w:rsidP="0082407D">
      <w:pPr>
        <w:pStyle w:val="References"/>
      </w:pPr>
      <w:r w:rsidRPr="003255CE">
        <w:t xml:space="preserve">Smarter Balanced Assessment Consortium. (2016). </w:t>
      </w:r>
      <w:r w:rsidRPr="003255CE">
        <w:rPr>
          <w:i/>
        </w:rPr>
        <w:t>Smarter Balanced Assessment Consortium: 2013–</w:t>
      </w:r>
      <w:r w:rsidR="00AE5071" w:rsidRPr="003255CE">
        <w:rPr>
          <w:i/>
        </w:rPr>
        <w:t>20</w:t>
      </w:r>
      <w:r w:rsidRPr="003255CE">
        <w:rPr>
          <w:i/>
        </w:rPr>
        <w:t>14 technical report</w:t>
      </w:r>
      <w:r w:rsidRPr="003255CE">
        <w:rPr>
          <w:iCs/>
        </w:rPr>
        <w:t>.</w:t>
      </w:r>
      <w:r w:rsidRPr="003255CE">
        <w:t xml:space="preserve"> Los Angeles, CA: Smarter Balanced Assessment Consortium.</w:t>
      </w:r>
    </w:p>
    <w:p w14:paraId="7821A1F6" w14:textId="77777777" w:rsidR="00AB102A" w:rsidRPr="003255CE" w:rsidRDefault="00AB102A" w:rsidP="0082407D">
      <w:pPr>
        <w:pStyle w:val="References"/>
      </w:pPr>
      <w:r w:rsidRPr="003255CE">
        <w:t xml:space="preserve">Smarter Balanced Assessment Consortium. (2017). </w:t>
      </w:r>
      <w:r w:rsidRPr="003255CE">
        <w:rPr>
          <w:i/>
        </w:rPr>
        <w:t>ELA computer adaptive test (CAT) and performance task (PT) item specifications</w:t>
      </w:r>
      <w:r w:rsidRPr="003255CE">
        <w:t>. Los Angeles, CA: Smarter Balanced Assessment Consortium.</w:t>
      </w:r>
    </w:p>
    <w:p w14:paraId="3D4F4F8E" w14:textId="40115BEE" w:rsidR="00AB102A" w:rsidRPr="003255CE" w:rsidRDefault="00AB102A" w:rsidP="0082407D">
      <w:pPr>
        <w:pStyle w:val="References"/>
      </w:pPr>
      <w:r w:rsidRPr="003255CE">
        <w:t xml:space="preserve">Smarter Balanced Assessment Consortium. (2018a). </w:t>
      </w:r>
      <w:r w:rsidRPr="003255CE">
        <w:rPr>
          <w:i/>
        </w:rPr>
        <w:t>Enhanced CAT blueprints for students participating in the 2017-18 Smarter Balanced embedded field test of performance tasks</w:t>
      </w:r>
      <w:r w:rsidRPr="003255CE">
        <w:t>.</w:t>
      </w:r>
      <w:r w:rsidR="00787403" w:rsidRPr="003255CE">
        <w:t xml:space="preserve"> Los Angeles, CA: Smarter Balanced Assessment Consortium.</w:t>
      </w:r>
    </w:p>
    <w:p w14:paraId="26ABD7B9" w14:textId="77777777" w:rsidR="00AB102A" w:rsidRPr="003255CE" w:rsidRDefault="00AB102A" w:rsidP="0082407D">
      <w:pPr>
        <w:pStyle w:val="References"/>
      </w:pPr>
      <w:r w:rsidRPr="003255CE">
        <w:t xml:space="preserve">Smarter Balanced Assessment Consortium. (2018b). </w:t>
      </w:r>
      <w:r w:rsidRPr="003255CE">
        <w:rPr>
          <w:i/>
        </w:rPr>
        <w:t>Mathematics CAT and PT item specifications</w:t>
      </w:r>
      <w:r w:rsidRPr="003255CE">
        <w:t>. Los Angeles, CA: Smarter Balanced Assessment Consortium.</w:t>
      </w:r>
    </w:p>
    <w:p w14:paraId="297FA595" w14:textId="77777777" w:rsidR="00AB102A" w:rsidRPr="003255CE" w:rsidRDefault="00AB102A" w:rsidP="0082407D">
      <w:pPr>
        <w:pStyle w:val="References"/>
      </w:pPr>
      <w:r w:rsidRPr="003255CE">
        <w:t xml:space="preserve">Smarter Balanced Assessment Consortium. (2019). </w:t>
      </w:r>
      <w:r w:rsidRPr="003255CE">
        <w:rPr>
          <w:i/>
        </w:rPr>
        <w:t>Smarter Balanced Assessment Consortium: 2017–18 technical report</w:t>
      </w:r>
      <w:r w:rsidRPr="003255CE">
        <w:rPr>
          <w:iCs/>
        </w:rPr>
        <w:t>.</w:t>
      </w:r>
      <w:r w:rsidRPr="003255CE">
        <w:t xml:space="preserve"> Los Angeles, CA: Smarter Balanced Assessment Consortium.</w:t>
      </w:r>
    </w:p>
    <w:p w14:paraId="210002A6" w14:textId="77777777" w:rsidR="00AB102A" w:rsidRPr="003255CE" w:rsidRDefault="00AB102A" w:rsidP="0082407D">
      <w:pPr>
        <w:pStyle w:val="References"/>
      </w:pPr>
      <w:r w:rsidRPr="003255CE">
        <w:t xml:space="preserve">Smarter Balanced Assessment Consortium. (2020). </w:t>
      </w:r>
      <w:r w:rsidRPr="003255CE">
        <w:rPr>
          <w:i/>
        </w:rPr>
        <w:t>Smarter Balanced Assessment Consortium: 2018–19 technical report</w:t>
      </w:r>
      <w:r w:rsidRPr="003255CE">
        <w:rPr>
          <w:iCs/>
        </w:rPr>
        <w:t>.</w:t>
      </w:r>
      <w:r w:rsidRPr="003255CE">
        <w:t xml:space="preserve"> Los Angeles, CA: Smarter Balanced Assessment Consortium.</w:t>
      </w:r>
    </w:p>
    <w:p w14:paraId="74D99AEB" w14:textId="77777777" w:rsidR="00AB102A" w:rsidRPr="003255CE" w:rsidRDefault="00AB102A" w:rsidP="0082407D">
      <w:pPr>
        <w:pStyle w:val="References"/>
        <w:keepNext/>
      </w:pPr>
      <w:r w:rsidRPr="003255CE">
        <w:lastRenderedPageBreak/>
        <w:t xml:space="preserve">Smarter Balanced Assessment Consortium. (2021a). </w:t>
      </w:r>
      <w:r w:rsidRPr="003255CE">
        <w:rPr>
          <w:i/>
          <w:iCs/>
        </w:rPr>
        <w:t>ELA/Literacy adjusted form summative assessment blueprint</w:t>
      </w:r>
      <w:r w:rsidRPr="003255CE">
        <w:t>. Los Angeles, CA: Smarter Balanced Assessment Consortium.</w:t>
      </w:r>
    </w:p>
    <w:p w14:paraId="5B1929CC" w14:textId="77777777" w:rsidR="00AB102A" w:rsidRPr="003255CE" w:rsidRDefault="00AB102A" w:rsidP="0082407D">
      <w:pPr>
        <w:pStyle w:val="References"/>
      </w:pPr>
      <w:r w:rsidRPr="003255CE">
        <w:t xml:space="preserve">Smarter Balanced Assessment Consortium. (2021b). </w:t>
      </w:r>
      <w:r w:rsidRPr="003255CE">
        <w:rPr>
          <w:i/>
          <w:iCs/>
        </w:rPr>
        <w:t>Mathematics adjusted form summative assessment blueprint</w:t>
      </w:r>
      <w:r w:rsidRPr="003255CE">
        <w:t>. Los Angeles, CA: Smarter Balanced Assessment Consortium.</w:t>
      </w:r>
    </w:p>
    <w:p w14:paraId="50A21F1B" w14:textId="7370C35A" w:rsidR="004E6024" w:rsidRPr="003255CE" w:rsidRDefault="004E6024" w:rsidP="0082407D">
      <w:pPr>
        <w:pStyle w:val="References"/>
      </w:pPr>
      <w:r w:rsidRPr="003255CE">
        <w:t xml:space="preserve">Smarter Balanced Assessment Consortium. (2025). </w:t>
      </w:r>
      <w:r w:rsidRPr="003255CE">
        <w:rPr>
          <w:i/>
        </w:rPr>
        <w:t>Smarter Balanced Assessment Consortium: 2023–24 summative technical report</w:t>
      </w:r>
      <w:r w:rsidRPr="003255CE">
        <w:rPr>
          <w:iCs/>
        </w:rPr>
        <w:t>.</w:t>
      </w:r>
      <w:r w:rsidRPr="003255CE">
        <w:t xml:space="preserve"> Los Angeles, CA: Smarter Balanced Assessment Consortium.</w:t>
      </w:r>
    </w:p>
    <w:p w14:paraId="2D04C5E2" w14:textId="1851A484" w:rsidR="003025B8" w:rsidRPr="003255CE" w:rsidRDefault="003025B8" w:rsidP="0082407D">
      <w:pPr>
        <w:pStyle w:val="Heading2"/>
      </w:pPr>
      <w:bookmarkStart w:id="254" w:name="_Toc125644492"/>
      <w:bookmarkStart w:id="255" w:name="_Toc125645215"/>
      <w:bookmarkStart w:id="256" w:name="_Toc125645940"/>
      <w:bookmarkStart w:id="257" w:name="_Toc125646660"/>
      <w:bookmarkStart w:id="258" w:name="_Toc125647382"/>
      <w:bookmarkStart w:id="259" w:name="_Toc125647671"/>
      <w:bookmarkStart w:id="260" w:name="_Toc126077165"/>
      <w:bookmarkStart w:id="261" w:name="_Toc125644493"/>
      <w:bookmarkStart w:id="262" w:name="_Toc125645216"/>
      <w:bookmarkStart w:id="263" w:name="_Toc125645941"/>
      <w:bookmarkStart w:id="264" w:name="_Toc125646661"/>
      <w:bookmarkStart w:id="265" w:name="_Toc125647383"/>
      <w:bookmarkStart w:id="266" w:name="_Toc125647672"/>
      <w:bookmarkStart w:id="267" w:name="_Toc126077166"/>
      <w:bookmarkStart w:id="268" w:name="_Item_Development_1"/>
      <w:bookmarkStart w:id="269" w:name="_Toc92180376"/>
      <w:bookmarkStart w:id="270" w:name="_Toc103172572"/>
      <w:bookmarkStart w:id="271" w:name="_Toc215662002"/>
      <w:bookmarkEnd w:id="250"/>
      <w:bookmarkEnd w:id="251"/>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Pr="003255CE">
        <w:lastRenderedPageBreak/>
        <w:t>Item Development</w:t>
      </w:r>
      <w:bookmarkEnd w:id="269"/>
      <w:bookmarkEnd w:id="270"/>
      <w:bookmarkEnd w:id="271"/>
    </w:p>
    <w:p w14:paraId="583E7635" w14:textId="77777777" w:rsidR="00B52DD1" w:rsidRPr="003255CE" w:rsidRDefault="00B52DD1" w:rsidP="0082407D">
      <w:pPr>
        <w:keepNext/>
        <w:keepLines/>
      </w:pPr>
      <w:r w:rsidRPr="003255CE">
        <w:t>This chapter discusses the procedures followed during the development of Smarter Balanced items to help ensure valid interpretation of test scores.</w:t>
      </w:r>
    </w:p>
    <w:p w14:paraId="6F49B5E7" w14:textId="42E3E6C5" w:rsidR="00B52DD1" w:rsidRPr="003255CE" w:rsidRDefault="00B52DD1" w:rsidP="0082407D">
      <w:pPr>
        <w:pStyle w:val="Heading3"/>
      </w:pPr>
      <w:bookmarkStart w:id="272" w:name="_Toc98742468"/>
      <w:bookmarkStart w:id="273" w:name="_Toc215662003"/>
      <w:r w:rsidRPr="003255CE">
        <w:t>Background</w:t>
      </w:r>
      <w:bookmarkEnd w:id="272"/>
      <w:bookmarkEnd w:id="273"/>
    </w:p>
    <w:p w14:paraId="79D45946" w14:textId="544710E4" w:rsidR="00B52DD1" w:rsidRPr="003255CE" w:rsidRDefault="00B52DD1" w:rsidP="0082407D">
      <w:r w:rsidRPr="003255CE">
        <w:t xml:space="preserve">The Smarter Balanced Assessment Consortium, in coordination with its member states, developed innovative item types and authored items </w:t>
      </w:r>
      <w:r w:rsidR="00944E0F" w:rsidRPr="003255CE">
        <w:t xml:space="preserve">that were </w:t>
      </w:r>
      <w:r w:rsidRPr="003255CE">
        <w:t>based on the Common Core State Standards. The Consortium used an iterative process involving higher education and kindergarten through grade twelve educators who were trained in item development, as well as state partners, professional item writers, and assessment vendors at various stages in the item development process.</w:t>
      </w:r>
    </w:p>
    <w:p w14:paraId="6271C418" w14:textId="33E12711" w:rsidR="00B52DD1" w:rsidRPr="003255CE" w:rsidRDefault="00B52DD1" w:rsidP="0082407D">
      <w:pPr>
        <w:pStyle w:val="Heading3"/>
      </w:pPr>
      <w:bookmarkStart w:id="274" w:name="_Toc98742469"/>
      <w:bookmarkStart w:id="275" w:name="_Toc215662004"/>
      <w:r w:rsidRPr="003255CE">
        <w:t>Additional Information</w:t>
      </w:r>
      <w:bookmarkEnd w:id="274"/>
      <w:bookmarkEnd w:id="275"/>
    </w:p>
    <w:p w14:paraId="417CBBB0" w14:textId="77777777" w:rsidR="00B52DD1" w:rsidRPr="003255CE" w:rsidRDefault="00B52DD1" w:rsidP="0082407D">
      <w:r w:rsidRPr="003255CE">
        <w:t xml:space="preserve">More information regarding the item development process (including the qualifications of those involved), item development specifications, and content alignment studies undertaken by Smarter Balanced to produce item types and items for the assessment can be found in chapter 3 of the </w:t>
      </w:r>
      <w:r w:rsidRPr="003255CE">
        <w:rPr>
          <w:i/>
        </w:rPr>
        <w:t xml:space="preserve">2013–14 Smarter Balanced Technical Report </w:t>
      </w:r>
      <w:r w:rsidRPr="003255CE">
        <w:t>(Smarter Balanced, 2016).</w:t>
      </w:r>
    </w:p>
    <w:p w14:paraId="0AAF4658" w14:textId="7CFB1EF6" w:rsidR="003025B8" w:rsidRPr="003255CE" w:rsidRDefault="003025B8" w:rsidP="0082407D">
      <w:pPr>
        <w:pStyle w:val="Heading3"/>
        <w:pageBreakBefore/>
        <w:numPr>
          <w:ilvl w:val="0"/>
          <w:numId w:val="0"/>
        </w:numPr>
        <w:rPr>
          <w:color w:val="auto"/>
        </w:rPr>
      </w:pPr>
      <w:bookmarkStart w:id="276" w:name="_Incorporation_into_Item"/>
      <w:bookmarkStart w:id="277" w:name="_Item_Types_and"/>
      <w:bookmarkStart w:id="278" w:name="_Item_Development"/>
      <w:bookmarkStart w:id="279" w:name="_Specifications"/>
      <w:bookmarkStart w:id="280" w:name="_Selection_of_Item"/>
      <w:bookmarkStart w:id="281" w:name="_Item_Writer_Training"/>
      <w:bookmarkStart w:id="282" w:name="_ETS_Item_Review"/>
      <w:bookmarkStart w:id="283" w:name="_California_Educator_Review"/>
      <w:bookmarkStart w:id="284" w:name="_California_Educator_Review_1"/>
      <w:bookmarkStart w:id="285" w:name="_California_Educators_as"/>
      <w:bookmarkStart w:id="286" w:name="_Meetings_for_Review"/>
      <w:bookmarkStart w:id="287" w:name="_Data_Review_Meeting"/>
      <w:bookmarkStart w:id="288" w:name="_Toc92180382"/>
      <w:bookmarkStart w:id="289" w:name="_Toc103172596"/>
      <w:bookmarkStart w:id="290" w:name="_Toc215662005"/>
      <w:bookmarkStart w:id="291" w:name="_Hlk89082565"/>
      <w:bookmarkEnd w:id="276"/>
      <w:bookmarkEnd w:id="277"/>
      <w:bookmarkEnd w:id="278"/>
      <w:bookmarkEnd w:id="279"/>
      <w:bookmarkEnd w:id="280"/>
      <w:bookmarkEnd w:id="281"/>
      <w:bookmarkEnd w:id="282"/>
      <w:bookmarkEnd w:id="283"/>
      <w:bookmarkEnd w:id="284"/>
      <w:bookmarkEnd w:id="285"/>
      <w:bookmarkEnd w:id="286"/>
      <w:bookmarkEnd w:id="287"/>
      <w:r w:rsidRPr="003255CE">
        <w:rPr>
          <w:color w:val="auto"/>
        </w:rPr>
        <w:lastRenderedPageBreak/>
        <w:t>Reference</w:t>
      </w:r>
      <w:bookmarkEnd w:id="288"/>
      <w:bookmarkEnd w:id="289"/>
      <w:bookmarkEnd w:id="290"/>
    </w:p>
    <w:p w14:paraId="0D4DAFEF" w14:textId="3C8643BC" w:rsidR="00464090" w:rsidRPr="003255CE" w:rsidRDefault="00D7202B" w:rsidP="0082407D">
      <w:pPr>
        <w:pStyle w:val="References"/>
      </w:pPr>
      <w:bookmarkStart w:id="292" w:name="_Hlk88059369"/>
      <w:r w:rsidRPr="003255CE">
        <w:t xml:space="preserve">Smarter Balanced Assessment Consortium. (2016). </w:t>
      </w:r>
      <w:r w:rsidRPr="003255CE">
        <w:rPr>
          <w:i/>
        </w:rPr>
        <w:t>Smarter Balanced Assessment Consortium: 2013–</w:t>
      </w:r>
      <w:r w:rsidR="005A50BC" w:rsidRPr="003255CE">
        <w:rPr>
          <w:i/>
        </w:rPr>
        <w:t>20</w:t>
      </w:r>
      <w:r w:rsidRPr="003255CE">
        <w:rPr>
          <w:i/>
        </w:rPr>
        <w:t>14 technical report</w:t>
      </w:r>
      <w:r w:rsidRPr="003255CE">
        <w:rPr>
          <w:iCs/>
        </w:rPr>
        <w:t>.</w:t>
      </w:r>
      <w:r w:rsidRPr="003255CE">
        <w:t xml:space="preserve"> Los Angeles, CA: Smarter Balanced Assessment Consortium.</w:t>
      </w:r>
      <w:bookmarkEnd w:id="291"/>
      <w:bookmarkEnd w:id="292"/>
    </w:p>
    <w:p w14:paraId="2CFD88FF" w14:textId="05B50767" w:rsidR="00565D2F" w:rsidRPr="003255CE" w:rsidRDefault="00565D2F" w:rsidP="0082407D">
      <w:pPr>
        <w:pStyle w:val="Heading2"/>
        <w:rPr>
          <w:webHidden/>
        </w:rPr>
      </w:pPr>
      <w:bookmarkStart w:id="293" w:name="_Test_Assembly"/>
      <w:bookmarkStart w:id="294" w:name="_Toc215662006"/>
      <w:bookmarkEnd w:id="293"/>
      <w:r w:rsidRPr="003255CE">
        <w:lastRenderedPageBreak/>
        <w:t>Test Assembly</w:t>
      </w:r>
      <w:bookmarkEnd w:id="294"/>
    </w:p>
    <w:p w14:paraId="15FE1512" w14:textId="1CDE1F70" w:rsidR="00A8557A" w:rsidRPr="003255CE" w:rsidRDefault="00666095" w:rsidP="0082407D">
      <w:r w:rsidRPr="003255CE">
        <w:t xml:space="preserve">The Smarter Balanced Summative Assessments were administered operationally as part of the California Assessment of Student Performance and Progress </w:t>
      </w:r>
      <w:r w:rsidR="00A11074" w:rsidRPr="003255CE">
        <w:t>(CAASPP)</w:t>
      </w:r>
      <w:r w:rsidRPr="003255CE">
        <w:t xml:space="preserve"> for the first time during the 2014–15 school year. The summative assessments each consist of two parts: a computer adaptive test (CAT) and performance tasks (PTs). </w:t>
      </w:r>
    </w:p>
    <w:p w14:paraId="29F33C34" w14:textId="52367010" w:rsidR="00666095" w:rsidRPr="003255CE" w:rsidRDefault="00666095" w:rsidP="0082407D">
      <w:r w:rsidRPr="003255CE">
        <w:t>The Smarter Balanced Summative Assessments are constructed to measure students’ performance relative to Common Core State Standards (CCSS). The assessments also are constructed to produce scores that meet professional standards for reliability and validity of test score interpretation. The content standards and desired psychometric attributes are used as the basis for assembling the test forms. This chapter discusses the content and psychometric criteria that guide</w:t>
      </w:r>
      <w:r w:rsidR="00A8557A" w:rsidRPr="003255CE">
        <w:t>d</w:t>
      </w:r>
      <w:r w:rsidRPr="003255CE">
        <w:t xml:space="preserve"> the construction of the Smarter Balanced Summative Assessments.</w:t>
      </w:r>
    </w:p>
    <w:p w14:paraId="157D71E3" w14:textId="7DE4EA79" w:rsidR="00565D2F" w:rsidRPr="003255CE" w:rsidRDefault="00565D2F" w:rsidP="0082407D">
      <w:pPr>
        <w:pStyle w:val="Heading3"/>
      </w:pPr>
      <w:bookmarkStart w:id="295" w:name="_Smarter_Balanced_Adaptive"/>
      <w:bookmarkStart w:id="296" w:name="_Toc215662007"/>
      <w:bookmarkEnd w:id="295"/>
      <w:r w:rsidRPr="003255CE">
        <w:t>Smarter Balanced Adaptive Item</w:t>
      </w:r>
      <w:r w:rsidR="0052282E" w:rsidRPr="003255CE">
        <w:t>-</w:t>
      </w:r>
      <w:r w:rsidRPr="003255CE">
        <w:t>Selection Algorithm</w:t>
      </w:r>
      <w:bookmarkEnd w:id="296"/>
    </w:p>
    <w:p w14:paraId="43BF16B5" w14:textId="41E5875B" w:rsidR="00A96DCE" w:rsidRPr="003255CE" w:rsidRDefault="00944E0F" w:rsidP="0082407D">
      <w:r w:rsidRPr="003255CE">
        <w:t>Design of CAT adaptive item selection by the Cambium Assessment, Inc. (CAI) Test Delivery System (TDS)</w:t>
      </w:r>
      <w:r w:rsidR="00A96DCE" w:rsidRPr="003255CE">
        <w:t xml:space="preserve"> builds extensively on the algorithm implemented </w:t>
      </w:r>
      <w:r w:rsidRPr="003255CE">
        <w:t>with</w:t>
      </w:r>
      <w:r w:rsidR="00A96DCE" w:rsidRPr="003255CE">
        <w:t xml:space="preserve">in </w:t>
      </w:r>
      <w:r w:rsidR="0088099A" w:rsidRPr="003255CE">
        <w:t xml:space="preserve">the </w:t>
      </w:r>
      <w:r w:rsidR="00A96DCE" w:rsidRPr="003255CE">
        <w:t>TDS. It should be noted that a student is assigned PTs randomly at the student level, regardless of performance on the CAT portion of a content-area assessment.</w:t>
      </w:r>
    </w:p>
    <w:p w14:paraId="14D7004A" w14:textId="0BA610D9" w:rsidR="00A96DCE" w:rsidRPr="003255CE" w:rsidRDefault="00A96DCE" w:rsidP="0082407D">
      <w:r w:rsidRPr="003255CE">
        <w:t xml:space="preserve">The general item selection approach is that the next item to be administered to a specific student is chosen on the basis of a function of three variables. The first variable is an index of the importance of the item for meeting the content requirements of the </w:t>
      </w:r>
      <w:r w:rsidR="00B2105E" w:rsidRPr="003255CE">
        <w:t>assessment</w:t>
      </w:r>
      <w:r w:rsidRPr="003255CE">
        <w:t>. The other two variables are values of the item response theory</w:t>
      </w:r>
      <w:r w:rsidR="00243C18" w:rsidRPr="003255CE">
        <w:t xml:space="preserve"> (IRT)</w:t>
      </w:r>
      <w:r w:rsidRPr="003255CE">
        <w:t xml:space="preserve"> item information functions in the region of the student’s current ability estimate. One of these information functions is for the student’s total score; the other is for the student’s claim score</w:t>
      </w:r>
      <w:r w:rsidR="00D84A3A" w:rsidRPr="003255CE">
        <w:t xml:space="preserve"> (refer to </w:t>
      </w:r>
      <w:r w:rsidR="00D84A3A" w:rsidRPr="003255CE">
        <w:rPr>
          <w:rStyle w:val="Cross-Reference"/>
        </w:rPr>
        <w:fldChar w:fldCharType="begin"/>
      </w:r>
      <w:r w:rsidR="00D84A3A" w:rsidRPr="003255CE">
        <w:rPr>
          <w:rStyle w:val="Cross-Reference"/>
        </w:rPr>
        <w:instrText xml:space="preserve"> REF  _Ref83197397 \* Lower \h  \* MERGEFORMAT </w:instrText>
      </w:r>
      <w:r w:rsidR="00D84A3A" w:rsidRPr="003255CE">
        <w:rPr>
          <w:rStyle w:val="Cross-Reference"/>
        </w:rPr>
      </w:r>
      <w:r w:rsidR="00D84A3A" w:rsidRPr="003255CE">
        <w:rPr>
          <w:rStyle w:val="Cross-Reference"/>
        </w:rPr>
        <w:fldChar w:fldCharType="separate"/>
      </w:r>
      <w:r w:rsidR="00331C2F" w:rsidRPr="003255CE">
        <w:rPr>
          <w:rStyle w:val="Cross-Reference"/>
        </w:rPr>
        <w:t>table 7.21</w:t>
      </w:r>
      <w:r w:rsidR="00D84A3A" w:rsidRPr="003255CE">
        <w:rPr>
          <w:rStyle w:val="Cross-Reference"/>
        </w:rPr>
        <w:fldChar w:fldCharType="end"/>
      </w:r>
      <w:r w:rsidR="00D84A3A" w:rsidRPr="003255CE">
        <w:t xml:space="preserve"> and </w:t>
      </w:r>
      <w:r w:rsidR="00D84A3A" w:rsidRPr="003255CE">
        <w:rPr>
          <w:rStyle w:val="Cross-Reference"/>
        </w:rPr>
        <w:fldChar w:fldCharType="begin"/>
      </w:r>
      <w:r w:rsidR="00D84A3A" w:rsidRPr="003255CE">
        <w:rPr>
          <w:rStyle w:val="Cross-Reference"/>
        </w:rPr>
        <w:instrText xml:space="preserve"> REF  _Ref83197462 \* Lower \h  \* MERGEFORMAT </w:instrText>
      </w:r>
      <w:r w:rsidR="00D84A3A" w:rsidRPr="003255CE">
        <w:rPr>
          <w:rStyle w:val="Cross-Reference"/>
        </w:rPr>
      </w:r>
      <w:r w:rsidR="00D84A3A" w:rsidRPr="003255CE">
        <w:rPr>
          <w:rStyle w:val="Cross-Reference"/>
        </w:rPr>
        <w:fldChar w:fldCharType="separate"/>
      </w:r>
      <w:r w:rsidR="00331C2F" w:rsidRPr="003255CE">
        <w:rPr>
          <w:rStyle w:val="Cross-Reference"/>
        </w:rPr>
        <w:t>table 7.22</w:t>
      </w:r>
      <w:r w:rsidR="00D84A3A" w:rsidRPr="003255CE">
        <w:rPr>
          <w:rStyle w:val="Cross-Reference"/>
        </w:rPr>
        <w:fldChar w:fldCharType="end"/>
      </w:r>
      <w:r w:rsidR="00D84A3A" w:rsidRPr="003255CE">
        <w:t xml:space="preserve"> for the list and descriptions of English language arts/literacy [ELA] and mathematics claims, respectively)</w:t>
      </w:r>
      <w:r w:rsidRPr="003255CE">
        <w:t>.</w:t>
      </w:r>
    </w:p>
    <w:p w14:paraId="1732C4E4" w14:textId="77777777" w:rsidR="00A96DCE" w:rsidRPr="003255CE" w:rsidRDefault="00A96DCE" w:rsidP="0082407D">
      <w:r w:rsidRPr="003255CE">
        <w:t xml:space="preserve">More information about how each of these three measures is defined can be found in the </w:t>
      </w:r>
      <w:r w:rsidRPr="003255CE">
        <w:rPr>
          <w:i/>
        </w:rPr>
        <w:t>Smarter Balanced Adaptive Item-Selection Algorithm Design Report</w:t>
      </w:r>
      <w:r w:rsidRPr="003255CE">
        <w:t xml:space="preserve"> (American Institutes for Research [AIR], 2015).</w:t>
      </w:r>
    </w:p>
    <w:p w14:paraId="11B8268A" w14:textId="6089EA8D" w:rsidR="00A96DCE" w:rsidRPr="003255CE" w:rsidRDefault="00A96DCE" w:rsidP="0082407D">
      <w:r w:rsidRPr="003255CE">
        <w:t xml:space="preserve">Values for these three measures are calculated to guide and support item selection. A value is computed for whether the item or group of items will be selected </w:t>
      </w:r>
      <w:r w:rsidR="00DA6BC1" w:rsidRPr="003255CE">
        <w:t>on the basis of</w:t>
      </w:r>
      <w:r w:rsidRPr="003255CE">
        <w:t xml:space="preserve"> how well that item matches the target content, contributes to overall score information, and contributes to claim score information.</w:t>
      </w:r>
      <w:r w:rsidRPr="003255CE">
        <w:rPr>
          <w:i/>
          <w:iCs/>
        </w:rPr>
        <w:t xml:space="preserve"> Refer to the </w:t>
      </w:r>
      <w:hyperlink w:anchor="_Alternative_Text_for" w:history="1">
        <w:r w:rsidRPr="003255CE">
          <w:rPr>
            <w:rStyle w:val="Hyperlink"/>
            <w:i/>
            <w:iCs/>
          </w:rPr>
          <w:t>Alternative Text for Equation 4.1</w:t>
        </w:r>
      </w:hyperlink>
      <w:r w:rsidRPr="003255CE">
        <w:rPr>
          <w:i/>
          <w:iCs/>
        </w:rPr>
        <w:t xml:space="preserve"> for a description of</w:t>
      </w:r>
      <w:r w:rsidRPr="003255CE" w:rsidDel="0056699E">
        <w:rPr>
          <w:i/>
          <w:iCs/>
        </w:rPr>
        <w:t xml:space="preserve"> </w:t>
      </w:r>
      <w:r w:rsidRPr="003255CE">
        <w:rPr>
          <w:i/>
          <w:iCs/>
        </w:rPr>
        <w:t>equation 4.1.</w:t>
      </w:r>
    </w:p>
    <w:p w14:paraId="60AB2917" w14:textId="77777777" w:rsidR="00A96DCE" w:rsidRPr="003255CE" w:rsidRDefault="00A96DCE" w:rsidP="0082407D">
      <w:pPr>
        <w:pStyle w:val="equation"/>
      </w:pPr>
      <w:r w:rsidRPr="003255CE">
        <w:rPr>
          <w:noProof/>
          <w:position w:val="-12"/>
          <w:lang w:eastAsia="zh-CN"/>
        </w:rPr>
        <w:drawing>
          <wp:inline distT="0" distB="0" distL="0" distR="0" wp14:anchorId="35D91DDF" wp14:editId="49E9D50E">
            <wp:extent cx="5046800" cy="230505"/>
            <wp:effectExtent l="0" t="0" r="1905" b="0"/>
            <wp:docPr id="15" name="Picture 15" descr="Equation 4.1;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8339" cy="230575"/>
                    </a:xfrm>
                    <a:prstGeom prst="rect">
                      <a:avLst/>
                    </a:prstGeom>
                    <a:noFill/>
                    <a:ln>
                      <a:noFill/>
                    </a:ln>
                  </pic:spPr>
                </pic:pic>
              </a:graphicData>
            </a:graphic>
          </wp:inline>
        </w:drawing>
      </w:r>
      <w:r w:rsidRPr="003255CE">
        <w:tab/>
        <w:t>(4.1)</w:t>
      </w:r>
      <w:bookmarkStart w:id="297" w:name="EQ4_1"/>
      <w:bookmarkEnd w:id="297"/>
    </w:p>
    <w:p w14:paraId="21543099" w14:textId="77777777" w:rsidR="00A96DCE" w:rsidRPr="003255CE" w:rsidRDefault="00A96DCE" w:rsidP="0082407D">
      <w:pPr>
        <w:spacing w:before="120"/>
      </w:pPr>
      <w:r w:rsidRPr="003255CE">
        <w:t>This objective function is used to measure an item’s contribution to each of these objectives. A higher value for “Content Match” means that an item is more important for meeting the content requirements. A higher value for “Overall Information” means that an item contributes more information to the estimation of the student’s current overall ability. A higher value for “Claim Information” means that an item contributes more information for estimating the student’s current claim ability. Weights of these objectives can be adjusted to achieve the desired balance and optimize performance for a given item pool. This algorithm enables users to maximize information subject to the constraint that the blueprint is almost always met, with minimal exceptions.</w:t>
      </w:r>
    </w:p>
    <w:p w14:paraId="0886BD60" w14:textId="0F6B9C02" w:rsidR="00565D2F" w:rsidRPr="003255CE" w:rsidRDefault="00565D2F" w:rsidP="0082407D">
      <w:pPr>
        <w:pStyle w:val="Heading4"/>
        <w:rPr>
          <w:webHidden/>
        </w:rPr>
      </w:pPr>
      <w:bookmarkStart w:id="298" w:name="_Content_Match"/>
      <w:bookmarkStart w:id="299" w:name="_Toc215662008"/>
      <w:bookmarkEnd w:id="298"/>
      <w:r w:rsidRPr="003255CE">
        <w:lastRenderedPageBreak/>
        <w:t>Content Match</w:t>
      </w:r>
      <w:bookmarkEnd w:id="299"/>
    </w:p>
    <w:p w14:paraId="1D4C7137" w14:textId="77777777" w:rsidR="00A96DCE" w:rsidRPr="003255CE" w:rsidRDefault="00A96DCE" w:rsidP="0082407D">
      <w:pPr>
        <w:keepNext/>
        <w:keepLines/>
      </w:pPr>
      <w:r w:rsidRPr="003255CE">
        <w:t>Each item or item group is characterized by its contribution to meeting the blueprint, given the items that have already been administered at any point. The contribution is based on the presence or absence of features specified in the blueprint.</w:t>
      </w:r>
    </w:p>
    <w:p w14:paraId="18A005F4" w14:textId="4B0D1B31" w:rsidR="00A96DCE" w:rsidRPr="003255CE" w:rsidRDefault="00A96DCE" w:rsidP="0082407D">
      <w:r w:rsidRPr="003255CE">
        <w:t>The Smarter Balanced summative test blueprints describe the content of the ELA and mathematics summative assessments for all grade</w:t>
      </w:r>
      <w:r w:rsidR="00B5285B" w:rsidRPr="003255CE">
        <w:t xml:space="preserve"> level</w:t>
      </w:r>
      <w:r w:rsidRPr="003255CE">
        <w:t>s tested and the means by which that content is assessed. The summative computer-based test blueprints reflect the depth and breadth of the performance expectations of the CCSS.</w:t>
      </w:r>
    </w:p>
    <w:p w14:paraId="4E11133E" w14:textId="268C2B99" w:rsidR="00A96DCE" w:rsidRPr="003255CE" w:rsidRDefault="00A96DCE" w:rsidP="0082407D">
      <w:r w:rsidRPr="003255CE">
        <w:t xml:space="preserve">The test blueprints have information about the number of items and depth of knowledge for items associated with each claim and assessment target. Each </w:t>
      </w:r>
      <w:r w:rsidR="00B2105E" w:rsidRPr="003255CE">
        <w:t>assessment</w:t>
      </w:r>
      <w:r w:rsidRPr="003255CE">
        <w:t xml:space="preserve"> is described by a blueprint for both the overall </w:t>
      </w:r>
      <w:r w:rsidR="00B2105E" w:rsidRPr="003255CE">
        <w:t>assessment</w:t>
      </w:r>
      <w:r w:rsidRPr="003255CE">
        <w:t xml:space="preserve"> and each claim within the </w:t>
      </w:r>
      <w:r w:rsidR="00B2105E" w:rsidRPr="003255CE">
        <w:t>assessment</w:t>
      </w:r>
      <w:r w:rsidRPr="003255CE">
        <w:t>.</w:t>
      </w:r>
    </w:p>
    <w:p w14:paraId="3EC33341" w14:textId="77777777" w:rsidR="00A52F2C" w:rsidRPr="003255CE" w:rsidRDefault="00A96DCE" w:rsidP="0082407D">
      <w:r w:rsidRPr="003255CE">
        <w:t xml:space="preserve">Each blueprint has features referred to as </w:t>
      </w:r>
      <w:r w:rsidRPr="003255CE">
        <w:rPr>
          <w:i/>
        </w:rPr>
        <w:t>constraints</w:t>
      </w:r>
      <w:r w:rsidRPr="003255CE">
        <w:t xml:space="preserve">. Constraints </w:t>
      </w:r>
      <w:r w:rsidR="00D92AA5" w:rsidRPr="003255CE">
        <w:t xml:space="preserve">are </w:t>
      </w:r>
      <w:r w:rsidRPr="003255CE">
        <w:t xml:space="preserve">features such as the minimum and maximum number of items required in a specific content area. For example, a constraint might require a minimum of four and a maximum of six algebra items. The value of content match </w:t>
      </w:r>
    </w:p>
    <w:p w14:paraId="301554C2" w14:textId="77777777" w:rsidR="00A52F2C" w:rsidRPr="003255CE" w:rsidRDefault="00A96DCE" w:rsidP="0082407D">
      <w:pPr>
        <w:pStyle w:val="bullets"/>
      </w:pPr>
      <w:r w:rsidRPr="003255CE">
        <w:t xml:space="preserve">is highest for items with content that has not met its minimum constraint, </w:t>
      </w:r>
    </w:p>
    <w:p w14:paraId="511C425C" w14:textId="77777777" w:rsidR="00A52F2C" w:rsidRPr="003255CE" w:rsidRDefault="00A96DCE" w:rsidP="0082407D">
      <w:pPr>
        <w:pStyle w:val="bullets"/>
      </w:pPr>
      <w:r w:rsidRPr="003255CE">
        <w:t xml:space="preserve">decreases for items representing content for which the minimum number of items has been reached but the maximum has not, and </w:t>
      </w:r>
    </w:p>
    <w:p w14:paraId="001C14CF" w14:textId="20720450" w:rsidR="00A96DCE" w:rsidRPr="003255CE" w:rsidRDefault="00A96DCE" w:rsidP="0082407D">
      <w:pPr>
        <w:pStyle w:val="bullets"/>
      </w:pPr>
      <w:r w:rsidRPr="003255CE">
        <w:t>becomes negative for items representing content that has met the maximum.</w:t>
      </w:r>
    </w:p>
    <w:p w14:paraId="5056F029" w14:textId="369A1624" w:rsidR="00A96DCE" w:rsidRPr="003255CE" w:rsidRDefault="00A96DCE" w:rsidP="0082407D">
      <w:r w:rsidRPr="003255CE">
        <w:t xml:space="preserve">Refer to the blueprints for the Smarter Balanced ELA and mathematics assessments provided in </w:t>
      </w:r>
      <w:hyperlink w:anchor="_Appendix_4.A:_Smarter" w:history="1">
        <w:r w:rsidRPr="003255CE">
          <w:rPr>
            <w:rStyle w:val="Hyperlink"/>
          </w:rPr>
          <w:t xml:space="preserve">appendix </w:t>
        </w:r>
        <w:r w:rsidR="00D05151" w:rsidRPr="003255CE">
          <w:rPr>
            <w:rStyle w:val="Hyperlink"/>
          </w:rPr>
          <w:t>4</w:t>
        </w:r>
        <w:r w:rsidRPr="003255CE">
          <w:rPr>
            <w:rStyle w:val="Hyperlink"/>
          </w:rPr>
          <w:t>.A</w:t>
        </w:r>
      </w:hyperlink>
      <w:r w:rsidRPr="003255CE">
        <w:t xml:space="preserve"> for additional details.</w:t>
      </w:r>
    </w:p>
    <w:p w14:paraId="341BD049" w14:textId="279967A8" w:rsidR="00565D2F" w:rsidRPr="003255CE" w:rsidRDefault="00565D2F" w:rsidP="0082407D">
      <w:pPr>
        <w:pStyle w:val="Heading4"/>
        <w:rPr>
          <w:webHidden/>
        </w:rPr>
      </w:pPr>
      <w:bookmarkStart w:id="300" w:name="_Toc215662009"/>
      <w:r w:rsidRPr="003255CE">
        <w:t>Information</w:t>
      </w:r>
      <w:bookmarkEnd w:id="300"/>
    </w:p>
    <w:p w14:paraId="57DD8AA1" w14:textId="0B45E992" w:rsidR="00A96DCE" w:rsidRPr="003255CE" w:rsidRDefault="00A96DCE" w:rsidP="0082407D">
      <w:r w:rsidRPr="003255CE">
        <w:t xml:space="preserve">Every item has an overall information value within the CAT algorithm and an information value for each claim. Details on how information is calculated are provided in </w:t>
      </w:r>
      <w:hyperlink w:anchor="EQ7_8" w:history="1">
        <w:r w:rsidRPr="003255CE">
          <w:rPr>
            <w:rStyle w:val="Hyperlink"/>
          </w:rPr>
          <w:t>equation 7.8</w:t>
        </w:r>
      </w:hyperlink>
      <w:r w:rsidRPr="003255CE">
        <w:t xml:space="preserve"> through </w:t>
      </w:r>
      <w:hyperlink w:anchor="EQ7_12" w:history="1">
        <w:r w:rsidRPr="003255CE">
          <w:rPr>
            <w:rStyle w:val="Hyperlink"/>
          </w:rPr>
          <w:t>equation 7.12</w:t>
        </w:r>
      </w:hyperlink>
      <w:r w:rsidRPr="003255CE">
        <w:t xml:space="preserve"> in </w:t>
      </w:r>
      <w:hyperlink w:anchor="_Theta_Score_Standard" w:history="1">
        <w:r w:rsidRPr="003255CE">
          <w:rPr>
            <w:rStyle w:val="Hyperlink"/>
            <w:i/>
            <w:iCs/>
          </w:rPr>
          <w:t>7.</w:t>
        </w:r>
        <w:r w:rsidR="00790E71" w:rsidRPr="003255CE">
          <w:rPr>
            <w:rStyle w:val="Hyperlink"/>
            <w:i/>
            <w:iCs/>
          </w:rPr>
          <w:t>3</w:t>
        </w:r>
        <w:r w:rsidRPr="003255CE">
          <w:rPr>
            <w:rStyle w:val="Hyperlink"/>
            <w:i/>
            <w:iCs/>
          </w:rPr>
          <w:t>.</w:t>
        </w:r>
        <w:r w:rsidR="00790E71" w:rsidRPr="003255CE">
          <w:rPr>
            <w:rStyle w:val="Hyperlink"/>
            <w:i/>
            <w:iCs/>
          </w:rPr>
          <w:t>4</w:t>
        </w:r>
        <w:r w:rsidRPr="003255CE">
          <w:rPr>
            <w:rStyle w:val="Hyperlink"/>
            <w:i/>
            <w:iCs/>
          </w:rPr>
          <w:t xml:space="preserve"> Theta Score Standard Error</w:t>
        </w:r>
        <w:r w:rsidR="00790E71" w:rsidRPr="003255CE">
          <w:rPr>
            <w:rStyle w:val="Hyperlink"/>
            <w:i/>
            <w:iCs/>
          </w:rPr>
          <w:t>s</w:t>
        </w:r>
      </w:hyperlink>
      <w:r w:rsidRPr="003255CE">
        <w:t>.</w:t>
      </w:r>
    </w:p>
    <w:p w14:paraId="691C34FA" w14:textId="2832F486" w:rsidR="00A96DCE" w:rsidRPr="003255CE" w:rsidRDefault="00A96DCE" w:rsidP="0082407D">
      <w:r w:rsidRPr="003255CE">
        <w:t xml:space="preserve">Items with higher discrimination parameters offer more information and therefore are generally given preference in item selection. </w:t>
      </w:r>
      <w:bookmarkStart w:id="301" w:name="_Hlk156895244"/>
      <w:r w:rsidR="00AE4F5C" w:rsidRPr="003255CE">
        <w:t>Because</w:t>
      </w:r>
      <w:r w:rsidR="00800232" w:rsidRPr="003255CE">
        <w:t xml:space="preserve"> these </w:t>
      </w:r>
      <w:r w:rsidR="002629C1" w:rsidRPr="003255CE">
        <w:t xml:space="preserve">highly discriminating items offer more information than items that do not discriminate as well, they </w:t>
      </w:r>
      <w:r w:rsidR="003E0B89" w:rsidRPr="003255CE">
        <w:t>are</w:t>
      </w:r>
      <w:r w:rsidR="00C12250" w:rsidRPr="003255CE">
        <w:t xml:space="preserve"> more likely to be selected by an item</w:t>
      </w:r>
      <w:r w:rsidR="0052282E" w:rsidRPr="003255CE">
        <w:t>-</w:t>
      </w:r>
      <w:r w:rsidR="00C12250" w:rsidRPr="003255CE">
        <w:t>selection algorithm</w:t>
      </w:r>
      <w:r w:rsidR="003E0B89" w:rsidRPr="003255CE">
        <w:t>.</w:t>
      </w:r>
      <w:r w:rsidR="00C12250" w:rsidRPr="003255CE">
        <w:t xml:space="preserve"> </w:t>
      </w:r>
      <w:r w:rsidR="003E0B89" w:rsidRPr="003255CE">
        <w:t>G</w:t>
      </w:r>
      <w:r w:rsidR="00C12250" w:rsidRPr="003255CE">
        <w:t>iven the choice between two items that differ only on their discrimination, the higher</w:t>
      </w:r>
      <w:r w:rsidR="003E0B89" w:rsidRPr="003255CE">
        <w:t>-</w:t>
      </w:r>
      <w:r w:rsidR="00C12250" w:rsidRPr="003255CE">
        <w:t xml:space="preserve">discriminating item will always result in a better subsequent estimation of the </w:t>
      </w:r>
      <w:r w:rsidR="003E0B89" w:rsidRPr="003255CE">
        <w:t>student</w:t>
      </w:r>
      <w:r w:rsidR="00C12250" w:rsidRPr="003255CE">
        <w:t>’s proficiency compared to the lesser</w:t>
      </w:r>
      <w:r w:rsidR="003E0B89" w:rsidRPr="003255CE">
        <w:t>-</w:t>
      </w:r>
      <w:r w:rsidR="00C12250" w:rsidRPr="003255CE">
        <w:t>discriminating item.</w:t>
      </w:r>
      <w:bookmarkEnd w:id="301"/>
      <w:r w:rsidR="00C12250" w:rsidRPr="003255CE">
        <w:t xml:space="preserve"> </w:t>
      </w:r>
      <w:r w:rsidR="0050712A" w:rsidRPr="003255CE">
        <w:t>Since these items are more likely to be selected, they are also more likely to be overexposed</w:t>
      </w:r>
      <w:r w:rsidR="00023953" w:rsidRPr="003255CE">
        <w:t>;</w:t>
      </w:r>
      <w:r w:rsidR="0050712A" w:rsidRPr="003255CE">
        <w:t xml:space="preserve"> therefore</w:t>
      </w:r>
      <w:r w:rsidR="00023953" w:rsidRPr="003255CE">
        <w:t>,</w:t>
      </w:r>
      <w:r w:rsidR="0050712A" w:rsidRPr="003255CE">
        <w:t xml:space="preserve"> measures must be taken to control for this potential overexposure. </w:t>
      </w:r>
      <w:r w:rsidR="003E0B89" w:rsidRPr="003255CE">
        <w:t>Because</w:t>
      </w:r>
      <w:r w:rsidR="0050712A" w:rsidRPr="003255CE">
        <w:t xml:space="preserve"> this is a test security risk,</w:t>
      </w:r>
      <w:r w:rsidRPr="003255CE">
        <w:t xml:space="preserve"> the item</w:t>
      </w:r>
      <w:r w:rsidR="0052282E" w:rsidRPr="003255CE">
        <w:t>-</w:t>
      </w:r>
      <w:r w:rsidRPr="003255CE">
        <w:t>selection algorithm includes additional rules to control the exposure of the items that provide the highest measurement information (AIR, 2014).</w:t>
      </w:r>
    </w:p>
    <w:p w14:paraId="2A125424" w14:textId="04597FA0" w:rsidR="00565D2F" w:rsidRPr="003255CE" w:rsidRDefault="00565D2F" w:rsidP="0082407D">
      <w:pPr>
        <w:pStyle w:val="Heading3"/>
        <w:rPr>
          <w:webHidden/>
        </w:rPr>
      </w:pPr>
      <w:bookmarkStart w:id="302" w:name="_Toc215662010"/>
      <w:r w:rsidRPr="003255CE">
        <w:lastRenderedPageBreak/>
        <w:t>Simulation Study</w:t>
      </w:r>
      <w:bookmarkEnd w:id="302"/>
    </w:p>
    <w:p w14:paraId="23DDB5A8" w14:textId="168AB8E3" w:rsidR="00BB34C7" w:rsidRPr="003255CE" w:rsidRDefault="007E4CD3" w:rsidP="0082407D">
      <w:pPr>
        <w:keepNext/>
        <w:keepLines/>
      </w:pPr>
      <w:r w:rsidRPr="003255CE">
        <w:t xml:space="preserve">Before the operational </w:t>
      </w:r>
      <w:r w:rsidR="00831DAC" w:rsidRPr="003255CE">
        <w:t>2024–25</w:t>
      </w:r>
      <w:r w:rsidR="00F01194" w:rsidRPr="003255CE">
        <w:t xml:space="preserve"> </w:t>
      </w:r>
      <w:r w:rsidRPr="003255CE">
        <w:t>testing window open</w:t>
      </w:r>
      <w:r w:rsidR="00267070" w:rsidRPr="003255CE">
        <w:t>ed</w:t>
      </w:r>
      <w:r w:rsidRPr="003255CE">
        <w:t xml:space="preserve"> for the CAT, simulation studies </w:t>
      </w:r>
      <w:r w:rsidR="00267070" w:rsidRPr="003255CE">
        <w:t>were</w:t>
      </w:r>
      <w:r w:rsidRPr="003255CE">
        <w:t xml:space="preserve"> conducted to evaluate and ensure the implementation and quality of the adaptive item-selection algorithm. The purpose</w:t>
      </w:r>
      <w:r w:rsidR="00BB34C7" w:rsidRPr="003255CE">
        <w:t>s</w:t>
      </w:r>
      <w:r w:rsidRPr="003255CE">
        <w:t xml:space="preserve"> of the CAT simulations </w:t>
      </w:r>
      <w:r w:rsidR="00BB34C7" w:rsidRPr="003255CE">
        <w:t>were</w:t>
      </w:r>
      <w:r w:rsidRPr="003255CE">
        <w:t xml:space="preserve"> to configure the adaptive algorithm</w:t>
      </w:r>
      <w:r w:rsidR="001B54DC" w:rsidRPr="003255CE">
        <w:t>, thus</w:t>
      </w:r>
      <w:r w:rsidRPr="003255CE">
        <w:t xml:space="preserve"> optimiz</w:t>
      </w:r>
      <w:r w:rsidR="001B54DC" w:rsidRPr="003255CE">
        <w:t>ing</w:t>
      </w:r>
      <w:r w:rsidRPr="003255CE">
        <w:t xml:space="preserve"> item selection to meet </w:t>
      </w:r>
      <w:r w:rsidR="00C36559" w:rsidRPr="003255CE">
        <w:t xml:space="preserve">the adjusted test </w:t>
      </w:r>
      <w:r w:rsidRPr="003255CE">
        <w:t>blueprint specifications</w:t>
      </w:r>
      <w:r w:rsidR="001B54DC" w:rsidRPr="003255CE">
        <w:t>;</w:t>
      </w:r>
      <w:r w:rsidRPr="003255CE">
        <w:t xml:space="preserve"> while also targeting test information to student ability and controlling item exposure rates. </w:t>
      </w:r>
      <w:r w:rsidR="00A96DCE" w:rsidRPr="003255CE">
        <w:t>The simulation tool allow</w:t>
      </w:r>
      <w:r w:rsidR="00D34BEF" w:rsidRPr="003255CE">
        <w:t>ed</w:t>
      </w:r>
      <w:r w:rsidR="00A96DCE" w:rsidRPr="003255CE">
        <w:t xml:space="preserve"> manipulation of key blueprint and configuration settings to match the </w:t>
      </w:r>
      <w:r w:rsidR="001B54DC" w:rsidRPr="003255CE">
        <w:t xml:space="preserve">assessment </w:t>
      </w:r>
      <w:r w:rsidR="00A96DCE" w:rsidRPr="003255CE">
        <w:t xml:space="preserve">blueprint and minimize measurement error. </w:t>
      </w:r>
    </w:p>
    <w:p w14:paraId="12BE6583" w14:textId="7B85C8BC" w:rsidR="00A96DCE" w:rsidRPr="003255CE" w:rsidRDefault="00A96DCE" w:rsidP="0082407D">
      <w:r w:rsidRPr="003255CE">
        <w:t xml:space="preserve">In this simulation study, the adaptive </w:t>
      </w:r>
      <w:r w:rsidR="00101CD2" w:rsidRPr="003255CE">
        <w:t>assessment</w:t>
      </w:r>
      <w:r w:rsidRPr="003255CE">
        <w:t xml:space="preserve">s </w:t>
      </w:r>
      <w:r w:rsidR="00D34BEF" w:rsidRPr="003255CE">
        <w:t xml:space="preserve">were </w:t>
      </w:r>
      <w:r w:rsidRPr="003255CE">
        <w:t xml:space="preserve">administered in one segment (section) in ELA for </w:t>
      </w:r>
      <w:r w:rsidR="0052270F" w:rsidRPr="003255CE">
        <w:t xml:space="preserve">grades </w:t>
      </w:r>
      <w:r w:rsidR="00BD1227" w:rsidRPr="003255CE">
        <w:t>three through eight, grade ten</w:t>
      </w:r>
      <w:r w:rsidR="00412B59" w:rsidRPr="003255CE">
        <w:rPr>
          <w:rStyle w:val="FootnoteReference"/>
        </w:rPr>
        <w:footnoteReference w:id="6"/>
      </w:r>
      <w:r w:rsidR="00BB34C7" w:rsidRPr="003255CE">
        <w:t>,</w:t>
      </w:r>
      <w:r w:rsidR="00BD1227" w:rsidRPr="003255CE">
        <w:t xml:space="preserve"> and grade eleven</w:t>
      </w:r>
      <w:r w:rsidR="00CF3379" w:rsidRPr="003255CE">
        <w:t xml:space="preserve"> as well as in</w:t>
      </w:r>
      <w:r w:rsidRPr="003255CE">
        <w:t xml:space="preserve"> mathematics </w:t>
      </w:r>
      <w:r w:rsidR="00296981" w:rsidRPr="003255CE">
        <w:t xml:space="preserve">for </w:t>
      </w:r>
      <w:r w:rsidRPr="003255CE">
        <w:t>grades three through five</w:t>
      </w:r>
      <w:r w:rsidR="00CF3379" w:rsidRPr="003255CE">
        <w:t>. It was administered</w:t>
      </w:r>
      <w:r w:rsidRPr="003255CE">
        <w:t xml:space="preserve"> in two segments in mathematics grades six through eight and grade eleven, including calculator and no-calculator segments. Each segment </w:t>
      </w:r>
      <w:r w:rsidR="00D34BEF" w:rsidRPr="003255CE">
        <w:t xml:space="preserve">was </w:t>
      </w:r>
      <w:r w:rsidRPr="003255CE">
        <w:t>simulated separately.</w:t>
      </w:r>
    </w:p>
    <w:p w14:paraId="2D4906D1" w14:textId="0BAAA11D" w:rsidR="00A96DCE" w:rsidRPr="003255CE" w:rsidRDefault="00A96DCE" w:rsidP="0082407D">
      <w:r w:rsidRPr="003255CE">
        <w:t>The</w:t>
      </w:r>
      <w:r w:rsidR="00BB34C7" w:rsidRPr="003255CE">
        <w:t xml:space="preserve"> study results</w:t>
      </w:r>
      <w:r w:rsidRPr="003255CE">
        <w:t xml:space="preserve"> (</w:t>
      </w:r>
      <w:r w:rsidR="0022060B" w:rsidRPr="003255CE">
        <w:t>Smarter Balanced, 202</w:t>
      </w:r>
      <w:r w:rsidR="00A643C8" w:rsidRPr="003255CE">
        <w:t>5</w:t>
      </w:r>
      <w:r w:rsidRPr="003255CE">
        <w:t>) examin</w:t>
      </w:r>
      <w:r w:rsidR="00BB34C7" w:rsidRPr="003255CE">
        <w:t>e</w:t>
      </w:r>
      <w:r w:rsidRPr="003255CE">
        <w:t xml:space="preserve"> the robustness of the item-selection algorithm of the Smarter Balanced CAT administrations in ELA and mathematics for grades three through eight and grade eleven. The information provided by the simulations includes</w:t>
      </w:r>
    </w:p>
    <w:p w14:paraId="65974A8D" w14:textId="4EE8BA0F" w:rsidR="00A96DCE" w:rsidRPr="003255CE" w:rsidRDefault="00AD25DA" w:rsidP="0082407D">
      <w:pPr>
        <w:pStyle w:val="bullets"/>
      </w:pPr>
      <w:r w:rsidRPr="003255CE">
        <w:t>the process of the item-selection algorithm</w:t>
      </w:r>
      <w:r w:rsidR="00852433" w:rsidRPr="003255CE">
        <w:t>;</w:t>
      </w:r>
    </w:p>
    <w:p w14:paraId="78140020" w14:textId="55D10B16" w:rsidR="00A96DCE" w:rsidRPr="003255CE" w:rsidRDefault="00A96DCE" w:rsidP="0082407D">
      <w:pPr>
        <w:pStyle w:val="bullets"/>
      </w:pPr>
      <w:r w:rsidRPr="003255CE">
        <w:t xml:space="preserve">the percentage of </w:t>
      </w:r>
      <w:r w:rsidR="00101CD2" w:rsidRPr="003255CE">
        <w:t>assessment</w:t>
      </w:r>
      <w:r w:rsidRPr="003255CE">
        <w:t xml:space="preserve"> </w:t>
      </w:r>
      <w:r w:rsidR="00CF3379" w:rsidRPr="003255CE">
        <w:t>content</w:t>
      </w:r>
      <w:r w:rsidRPr="003255CE">
        <w:t xml:space="preserve"> aligned with the test blueprints</w:t>
      </w:r>
      <w:r w:rsidR="004F38F2" w:rsidRPr="003255CE">
        <w:t xml:space="preserve"> for all constraints</w:t>
      </w:r>
      <w:r w:rsidRPr="003255CE">
        <w:t xml:space="preserve"> (blueprint match rates)</w:t>
      </w:r>
      <w:r w:rsidR="00852433" w:rsidRPr="003255CE">
        <w:t>;</w:t>
      </w:r>
    </w:p>
    <w:p w14:paraId="3255C3F6" w14:textId="3494274A" w:rsidR="00A96DCE" w:rsidRPr="003255CE" w:rsidRDefault="00A96DCE" w:rsidP="0082407D">
      <w:pPr>
        <w:pStyle w:val="bullets"/>
      </w:pPr>
      <w:r w:rsidRPr="003255CE">
        <w:t>the number of targets covered in the simulated forms</w:t>
      </w:r>
      <w:r w:rsidR="00852433" w:rsidRPr="003255CE">
        <w:t>;</w:t>
      </w:r>
    </w:p>
    <w:p w14:paraId="1F4B836B" w14:textId="170BB8B4" w:rsidR="00A96DCE" w:rsidRPr="003255CE" w:rsidRDefault="00A96DCE" w:rsidP="0082407D">
      <w:pPr>
        <w:pStyle w:val="bullets"/>
      </w:pPr>
      <w:r w:rsidRPr="003255CE">
        <w:t>accuracy of ability estimates indicated by bias and precision of ability estimates indicated by standard error</w:t>
      </w:r>
      <w:r w:rsidR="001C7381" w:rsidRPr="003255CE">
        <w:t xml:space="preserve"> and confidence intervals</w:t>
      </w:r>
      <w:r w:rsidR="00852433" w:rsidRPr="003255CE">
        <w:t>;</w:t>
      </w:r>
    </w:p>
    <w:p w14:paraId="2EFD6B8D" w14:textId="40CF4E71" w:rsidR="00A96DCE" w:rsidRPr="003255CE" w:rsidRDefault="00A96DCE" w:rsidP="0082407D">
      <w:pPr>
        <w:pStyle w:val="bullets"/>
      </w:pPr>
      <w:r w:rsidRPr="003255CE">
        <w:t>item exposure rates</w:t>
      </w:r>
      <w:r w:rsidR="00852433" w:rsidRPr="003255CE">
        <w:t>;</w:t>
      </w:r>
      <w:r w:rsidRPr="003255CE">
        <w:t xml:space="preserve"> and</w:t>
      </w:r>
    </w:p>
    <w:p w14:paraId="4B13C53B" w14:textId="77777777" w:rsidR="00A96DCE" w:rsidRPr="003255CE" w:rsidRDefault="00A96DCE" w:rsidP="0082407D">
      <w:pPr>
        <w:pStyle w:val="bullets"/>
      </w:pPr>
      <w:r w:rsidRPr="003255CE">
        <w:t>selection of off-grade items and corresponding psychometric properties.</w:t>
      </w:r>
    </w:p>
    <w:p w14:paraId="222CBC88" w14:textId="20597CC4" w:rsidR="00F80ABD" w:rsidRPr="003255CE" w:rsidRDefault="00404F1F" w:rsidP="0082407D">
      <w:r w:rsidRPr="003255CE">
        <w:t>Results from the simulation study showed that t</w:t>
      </w:r>
      <w:r w:rsidR="00F80ABD" w:rsidRPr="003255CE">
        <w:t xml:space="preserve">he Smarter Balanced CAT delivery system administers assessments with items representing the breadth and depth of the </w:t>
      </w:r>
      <w:r w:rsidR="006F3D40" w:rsidRPr="003255CE">
        <w:t>assessment</w:t>
      </w:r>
      <w:r w:rsidR="00F80ABD" w:rsidRPr="003255CE">
        <w:t xml:space="preserve"> blueprints. The blueprint match results demonstrated that all test forms adhered to the exact </w:t>
      </w:r>
      <w:r w:rsidR="00296981" w:rsidRPr="003255CE">
        <w:t>assessment</w:t>
      </w:r>
      <w:r w:rsidR="00F80ABD" w:rsidRPr="003255CE">
        <w:t xml:space="preserve"> blueprint requirements and</w:t>
      </w:r>
      <w:r w:rsidR="006F3D40" w:rsidRPr="003255CE">
        <w:t>,</w:t>
      </w:r>
      <w:r w:rsidR="00F80ABD" w:rsidRPr="003255CE">
        <w:t xml:space="preserve"> therefore</w:t>
      </w:r>
      <w:r w:rsidR="006F3D40" w:rsidRPr="003255CE">
        <w:t>,</w:t>
      </w:r>
      <w:r w:rsidR="00F80ABD" w:rsidRPr="003255CE">
        <w:t xml:space="preserve"> provided evidence of content comparability. While each form is unique with respect to the items contained, all forms aligned with the curricular expectations outlined in the </w:t>
      </w:r>
      <w:r w:rsidR="006F3D40" w:rsidRPr="003255CE">
        <w:t>assessment</w:t>
      </w:r>
      <w:r w:rsidR="00F80ABD" w:rsidRPr="003255CE">
        <w:t xml:space="preserve"> blueprints.</w:t>
      </w:r>
    </w:p>
    <w:p w14:paraId="29496B00" w14:textId="32B40891" w:rsidR="00F80ABD" w:rsidRPr="003255CE" w:rsidRDefault="00F80ABD" w:rsidP="0082407D">
      <w:r w:rsidRPr="003255CE">
        <w:t>The summary statistics of the estimated abilities show that</w:t>
      </w:r>
      <w:r w:rsidR="006F3D40" w:rsidRPr="003255CE">
        <w:t>,</w:t>
      </w:r>
      <w:r w:rsidRPr="003255CE">
        <w:t xml:space="preserve"> for all </w:t>
      </w:r>
      <w:r w:rsidR="006F3D40" w:rsidRPr="003255CE">
        <w:t>student</w:t>
      </w:r>
      <w:r w:rsidR="00976CAA" w:rsidRPr="003255CE">
        <w:t>s</w:t>
      </w:r>
      <w:r w:rsidRPr="003255CE">
        <w:t xml:space="preserve"> in all grade</w:t>
      </w:r>
      <w:r w:rsidR="006F3D40" w:rsidRPr="003255CE">
        <w:t xml:space="preserve"> level</w:t>
      </w:r>
      <w:r w:rsidRPr="003255CE">
        <w:t>s, the item-selection algorithm selects optimized items on</w:t>
      </w:r>
      <w:r w:rsidR="006F3D40" w:rsidRPr="003255CE">
        <w:t xml:space="preserve"> the basis of</w:t>
      </w:r>
      <w:r w:rsidRPr="003255CE">
        <w:t xml:space="preserve"> each</w:t>
      </w:r>
      <w:r w:rsidR="009D718B" w:rsidRPr="003255CE">
        <w:t xml:space="preserve"> student</w:t>
      </w:r>
      <w:r w:rsidRPr="003255CE">
        <w:t>’s ability</w:t>
      </w:r>
      <w:r w:rsidR="00296981" w:rsidRPr="003255CE">
        <w:t>—</w:t>
      </w:r>
      <w:r w:rsidRPr="003255CE">
        <w:t xml:space="preserve">to the extent that the </w:t>
      </w:r>
      <w:r w:rsidR="006F3D40" w:rsidRPr="003255CE">
        <w:t xml:space="preserve">item </w:t>
      </w:r>
      <w:r w:rsidRPr="003255CE">
        <w:t>pool allowed</w:t>
      </w:r>
      <w:r w:rsidR="00296981" w:rsidRPr="003255CE">
        <w:t>—</w:t>
      </w:r>
      <w:r w:rsidRPr="003255CE">
        <w:t xml:space="preserve">in meeting the blueprint constraints. These results demonstrated that </w:t>
      </w:r>
      <w:r w:rsidR="009D718B" w:rsidRPr="003255CE">
        <w:t>the student</w:t>
      </w:r>
      <w:r w:rsidRPr="003255CE">
        <w:t xml:space="preserve"> ability estimates generated on</w:t>
      </w:r>
      <w:r w:rsidR="009D718B" w:rsidRPr="003255CE">
        <w:t xml:space="preserve"> the basis of</w:t>
      </w:r>
      <w:r w:rsidRPr="003255CE">
        <w:t xml:space="preserve"> the selected items were optimal</w:t>
      </w:r>
      <w:r w:rsidR="00976CAA" w:rsidRPr="003255CE">
        <w:t>, an indication that the algorithm is working as expected</w:t>
      </w:r>
      <w:r w:rsidR="00CA7F01" w:rsidRPr="003255CE">
        <w:t>,</w:t>
      </w:r>
      <w:r w:rsidR="00976CAA" w:rsidRPr="003255CE">
        <w:t xml:space="preserve"> given the item pool</w:t>
      </w:r>
      <w:r w:rsidRPr="003255CE">
        <w:t xml:space="preserve">. </w:t>
      </w:r>
      <w:r w:rsidR="00976CAA" w:rsidRPr="003255CE">
        <w:t>T</w:t>
      </w:r>
      <w:r w:rsidRPr="003255CE">
        <w:t xml:space="preserve">he final score on the CAT component for each </w:t>
      </w:r>
      <w:r w:rsidR="00976CAA" w:rsidRPr="003255CE">
        <w:t>student</w:t>
      </w:r>
      <w:r w:rsidRPr="003255CE">
        <w:t xml:space="preserve"> recovers the true score across ability ranges</w:t>
      </w:r>
      <w:r w:rsidR="00976CAA" w:rsidRPr="003255CE">
        <w:t xml:space="preserve"> except in the extremely low or high ability ranges</w:t>
      </w:r>
      <w:r w:rsidRPr="003255CE">
        <w:t>.</w:t>
      </w:r>
    </w:p>
    <w:p w14:paraId="5B4CF517" w14:textId="79963EB1" w:rsidR="00CA7F01" w:rsidRPr="003255CE" w:rsidRDefault="00F80ABD" w:rsidP="0082407D">
      <w:pPr>
        <w:keepNext/>
      </w:pPr>
      <w:r w:rsidRPr="003255CE">
        <w:lastRenderedPageBreak/>
        <w:t>Overall, the simulation results on the item-selection algorithm support the following interpretations:</w:t>
      </w:r>
    </w:p>
    <w:p w14:paraId="2303957B" w14:textId="28CC7DDE" w:rsidR="00CA7F01" w:rsidRPr="003255CE" w:rsidRDefault="00F80ABD" w:rsidP="0082407D">
      <w:pPr>
        <w:pStyle w:val="bullets"/>
      </w:pPr>
      <w:r w:rsidRPr="003255CE">
        <w:t>Scores are comparable with respect to the targeted content</w:t>
      </w:r>
      <w:r w:rsidR="00CA7F01" w:rsidRPr="003255CE">
        <w:t>.</w:t>
      </w:r>
    </w:p>
    <w:p w14:paraId="49F58153" w14:textId="70E044A0" w:rsidR="00CA7F01" w:rsidRPr="003255CE" w:rsidRDefault="00CA7F01" w:rsidP="0082407D">
      <w:pPr>
        <w:pStyle w:val="bullets"/>
      </w:pPr>
      <w:r w:rsidRPr="003255CE">
        <w:t>S</w:t>
      </w:r>
      <w:r w:rsidR="00F80ABD" w:rsidRPr="003255CE">
        <w:t>cores are measured with good precision across the range of proficiency</w:t>
      </w:r>
      <w:r w:rsidRPr="003255CE">
        <w:t>,</w:t>
      </w:r>
      <w:r w:rsidR="00F80ABD" w:rsidRPr="003255CE">
        <w:t xml:space="preserve"> given the distribution of the items’ contents and level of difficulty in the pool</w:t>
      </w:r>
      <w:r w:rsidRPr="003255CE">
        <w:t>.</w:t>
      </w:r>
      <w:r w:rsidR="004E763D" w:rsidRPr="003255CE">
        <w:t xml:space="preserve"> However, larger biases were observed at the lower and upper ends of the ability distribution</w:t>
      </w:r>
      <w:r w:rsidR="007B518F" w:rsidRPr="003255CE">
        <w:t>.</w:t>
      </w:r>
    </w:p>
    <w:p w14:paraId="5891B262" w14:textId="4B7217E1" w:rsidR="00F80ABD" w:rsidRPr="003255CE" w:rsidRDefault="00CA7F01" w:rsidP="0082407D">
      <w:pPr>
        <w:pStyle w:val="bullets"/>
      </w:pPr>
      <w:r w:rsidRPr="003255CE">
        <w:t>I</w:t>
      </w:r>
      <w:r w:rsidR="00F80ABD" w:rsidRPr="003255CE">
        <w:t>tem exposure is minimized</w:t>
      </w:r>
      <w:r w:rsidR="00FA0D04" w:rsidRPr="003255CE">
        <w:t xml:space="preserve"> on the</w:t>
      </w:r>
      <w:r w:rsidR="00F80ABD" w:rsidRPr="003255CE">
        <w:t xml:space="preserve"> </w:t>
      </w:r>
      <w:r w:rsidR="00BA1135" w:rsidRPr="003255CE">
        <w:t>bas</w:t>
      </w:r>
      <w:r w:rsidR="00FA0D04" w:rsidRPr="003255CE">
        <w:t>is of</w:t>
      </w:r>
      <w:r w:rsidR="00F80ABD" w:rsidRPr="003255CE">
        <w:t xml:space="preserve"> the configuration parameters chosen, </w:t>
      </w:r>
      <w:r w:rsidR="00BA1135" w:rsidRPr="003255CE">
        <w:t>with most items appearing in 10</w:t>
      </w:r>
      <w:r w:rsidR="00FA0D04" w:rsidRPr="003255CE">
        <w:t xml:space="preserve"> percent</w:t>
      </w:r>
      <w:r w:rsidR="00BA1135" w:rsidRPr="003255CE">
        <w:t xml:space="preserve"> or fewer of </w:t>
      </w:r>
      <w:r w:rsidR="00FA0D04" w:rsidRPr="003255CE">
        <w:t xml:space="preserve">student </w:t>
      </w:r>
      <w:r w:rsidR="00BA1135" w:rsidRPr="003255CE">
        <w:t xml:space="preserve">test administrations. </w:t>
      </w:r>
      <w:r w:rsidR="009A7231" w:rsidRPr="003255CE">
        <w:t>O</w:t>
      </w:r>
      <w:r w:rsidR="00F80ABD" w:rsidRPr="003255CE">
        <w:t>ff-grade items are administered according to the criteria.</w:t>
      </w:r>
    </w:p>
    <w:p w14:paraId="2C4A5AA9" w14:textId="67D15398" w:rsidR="00686107" w:rsidRPr="003255CE" w:rsidRDefault="00686107" w:rsidP="0082407D">
      <w:pPr>
        <w:pStyle w:val="Heading3"/>
        <w:rPr>
          <w:webHidden/>
        </w:rPr>
      </w:pPr>
      <w:bookmarkStart w:id="303" w:name="_Toc215662011"/>
      <w:r w:rsidRPr="003255CE">
        <w:t>Test Blueprints</w:t>
      </w:r>
      <w:bookmarkEnd w:id="303"/>
    </w:p>
    <w:p w14:paraId="003103CA" w14:textId="66D64B85" w:rsidR="008269D6" w:rsidRPr="003255CE" w:rsidRDefault="00BB31D2" w:rsidP="0082407D">
      <w:pPr>
        <w:keepLines/>
      </w:pPr>
      <w:r w:rsidRPr="003255CE">
        <w:t xml:space="preserve">As stated in </w:t>
      </w:r>
      <w:r w:rsidR="007134B1" w:rsidRPr="003255CE">
        <w:t>sub</w:t>
      </w:r>
      <w:r w:rsidRPr="003255CE">
        <w:t xml:space="preserve">section </w:t>
      </w:r>
      <w:hyperlink w:anchor="_Test_Blueprints" w:history="1">
        <w:r w:rsidRPr="003255CE">
          <w:rPr>
            <w:rStyle w:val="Hyperlink"/>
            <w:i/>
            <w:iCs/>
          </w:rPr>
          <w:t>2.2.2 Test Blueprint</w:t>
        </w:r>
        <w:r w:rsidR="00D339C2" w:rsidRPr="003255CE">
          <w:rPr>
            <w:rStyle w:val="Hyperlink"/>
            <w:i/>
            <w:iCs/>
          </w:rPr>
          <w:t>s</w:t>
        </w:r>
      </w:hyperlink>
      <w:r w:rsidRPr="003255CE">
        <w:t xml:space="preserve">, </w:t>
      </w:r>
      <w:r w:rsidR="008E6617" w:rsidRPr="003255CE">
        <w:t xml:space="preserve">the </w:t>
      </w:r>
      <w:r w:rsidRPr="003255CE">
        <w:t>adjusted, shortened-form blueprints for ELA and mathematics computer-based assessments</w:t>
      </w:r>
      <w:r w:rsidR="008E6617" w:rsidRPr="003255CE">
        <w:t xml:space="preserve"> and the field test PTs</w:t>
      </w:r>
      <w:r w:rsidR="00D217D1" w:rsidRPr="003255CE">
        <w:t xml:space="preserve"> were used </w:t>
      </w:r>
      <w:r w:rsidR="007A0C3F" w:rsidRPr="003255CE">
        <w:t>for</w:t>
      </w:r>
      <w:r w:rsidR="00D217D1" w:rsidRPr="003255CE">
        <w:t xml:space="preserve"> the S</w:t>
      </w:r>
      <w:r w:rsidR="00D339C2" w:rsidRPr="003255CE">
        <w:t xml:space="preserve">marter </w:t>
      </w:r>
      <w:r w:rsidR="00D217D1" w:rsidRPr="003255CE">
        <w:t>B</w:t>
      </w:r>
      <w:r w:rsidR="00D339C2" w:rsidRPr="003255CE">
        <w:t>alanced</w:t>
      </w:r>
      <w:r w:rsidR="00D217D1" w:rsidRPr="003255CE">
        <w:t xml:space="preserve"> computer-based assessments</w:t>
      </w:r>
      <w:r w:rsidRPr="003255CE">
        <w:t>.</w:t>
      </w:r>
      <w:r w:rsidR="006F30DA" w:rsidRPr="003255CE">
        <w:t xml:space="preserve"> </w:t>
      </w:r>
      <w:r w:rsidR="008269D6" w:rsidRPr="003255CE">
        <w:t>The adjusted blueprint reduced the number of items in the CAT.</w:t>
      </w:r>
    </w:p>
    <w:p w14:paraId="556D6CEB" w14:textId="3EA7000C" w:rsidR="00BB31D2" w:rsidRPr="003255CE" w:rsidRDefault="006F30DA" w:rsidP="0082407D">
      <w:pPr>
        <w:keepLines/>
      </w:pPr>
      <w:r w:rsidRPr="003255CE">
        <w:t xml:space="preserve">The adjusted, shortened-form blueprints were used for </w:t>
      </w:r>
      <w:r w:rsidR="003D3E22" w:rsidRPr="003255CE">
        <w:t>b</w:t>
      </w:r>
      <w:r w:rsidRPr="003255CE">
        <w:t>raille hybrid adaptive tests (HATs) as well.</w:t>
      </w:r>
      <w:r w:rsidR="00BB31D2" w:rsidRPr="003255CE">
        <w:t xml:space="preserve"> The </w:t>
      </w:r>
      <w:r w:rsidR="008E6617" w:rsidRPr="003255CE">
        <w:t>full-form blueprints were</w:t>
      </w:r>
      <w:r w:rsidR="00D217D1" w:rsidRPr="003255CE">
        <w:t xml:space="preserve"> </w:t>
      </w:r>
      <w:r w:rsidR="007A0C3F" w:rsidRPr="003255CE">
        <w:t xml:space="preserve">used for </w:t>
      </w:r>
      <w:r w:rsidR="00680757" w:rsidRPr="003255CE">
        <w:t xml:space="preserve">the </w:t>
      </w:r>
      <w:r w:rsidR="00BB31D2" w:rsidRPr="003255CE">
        <w:t>paper–pencil test</w:t>
      </w:r>
      <w:r w:rsidR="00650E89" w:rsidRPr="003255CE">
        <w:t>s</w:t>
      </w:r>
      <w:r w:rsidR="00AC24C2" w:rsidRPr="003255CE">
        <w:t xml:space="preserve"> (PPTs)</w:t>
      </w:r>
      <w:r w:rsidR="00BB31D2" w:rsidRPr="003255CE">
        <w:t xml:space="preserve">. Both the adjusted-form blueprint and the full-form blueprint are included in </w:t>
      </w:r>
      <w:hyperlink w:anchor="_Appendix_4.A:_Smarter" w:history="1">
        <w:r w:rsidR="00BB31D2" w:rsidRPr="003255CE">
          <w:rPr>
            <w:rStyle w:val="Hyperlink"/>
          </w:rPr>
          <w:t xml:space="preserve">appendix </w:t>
        </w:r>
        <w:r w:rsidR="00D05151" w:rsidRPr="003255CE">
          <w:rPr>
            <w:rStyle w:val="Hyperlink"/>
          </w:rPr>
          <w:t>4</w:t>
        </w:r>
        <w:r w:rsidR="00BB31D2" w:rsidRPr="003255CE">
          <w:rPr>
            <w:rStyle w:val="Hyperlink"/>
          </w:rPr>
          <w:t>.A</w:t>
        </w:r>
      </w:hyperlink>
      <w:r w:rsidR="00BB31D2" w:rsidRPr="003255CE">
        <w:t>.</w:t>
      </w:r>
    </w:p>
    <w:p w14:paraId="6225F22F" w14:textId="77777777" w:rsidR="00B13DE8" w:rsidRPr="003255CE" w:rsidRDefault="00B13DE8" w:rsidP="0082407D">
      <w:pPr>
        <w:pStyle w:val="Heading3"/>
        <w:rPr>
          <w:webHidden/>
        </w:rPr>
      </w:pPr>
      <w:bookmarkStart w:id="304" w:name="_Toc117500501"/>
      <w:bookmarkStart w:id="305" w:name="_Toc117500762"/>
      <w:bookmarkStart w:id="306" w:name="_Toc117575392"/>
      <w:bookmarkStart w:id="307" w:name="_Toc117671262"/>
      <w:bookmarkStart w:id="308" w:name="_Toc117841288"/>
      <w:bookmarkStart w:id="309" w:name="_Toc118181260"/>
      <w:bookmarkStart w:id="310" w:name="_Toc119680009"/>
      <w:bookmarkStart w:id="311" w:name="_Toc121308326"/>
      <w:bookmarkStart w:id="312" w:name="_Toc215662012"/>
      <w:bookmarkEnd w:id="304"/>
      <w:bookmarkEnd w:id="305"/>
      <w:bookmarkEnd w:id="306"/>
      <w:bookmarkEnd w:id="307"/>
      <w:bookmarkEnd w:id="308"/>
      <w:bookmarkEnd w:id="309"/>
      <w:bookmarkEnd w:id="310"/>
      <w:bookmarkEnd w:id="311"/>
      <w:r w:rsidRPr="003255CE">
        <w:t>Test Sections</w:t>
      </w:r>
      <w:bookmarkEnd w:id="312"/>
    </w:p>
    <w:p w14:paraId="64C8F08E" w14:textId="152B7790" w:rsidR="00B13DE8" w:rsidRPr="003255CE" w:rsidRDefault="00B13DE8" w:rsidP="0082407D">
      <w:r w:rsidRPr="003255CE">
        <w:t>The test delivery sections correspond to the CAT and PT portions of the assessments.</w:t>
      </w:r>
    </w:p>
    <w:p w14:paraId="0BC15E9E" w14:textId="14E269F7" w:rsidR="00B13DE8" w:rsidRPr="003255CE" w:rsidRDefault="00B13DE8" w:rsidP="0082407D">
      <w:r w:rsidRPr="003255CE">
        <w:t xml:space="preserve">The distributions of the number of items presented to students for the total </w:t>
      </w:r>
      <w:r w:rsidR="00101CD2" w:rsidRPr="003255CE">
        <w:t>assessment</w:t>
      </w:r>
      <w:r w:rsidRPr="003255CE">
        <w:t xml:space="preserve">, as well as the CAT and PT components, are presented in table 4.C.1 through table 4.C.3 in </w:t>
      </w:r>
      <w:hyperlink w:anchor="_Appendix_4.C:_Item">
        <w:r w:rsidRPr="003255CE">
          <w:rPr>
            <w:rStyle w:val="Hyperlink"/>
          </w:rPr>
          <w:t>appendix 4.C</w:t>
        </w:r>
      </w:hyperlink>
      <w:r w:rsidRPr="003255CE">
        <w:t xml:space="preserve">. Table 4.C.4 presents the percentage of students administered items who meet the criteria specified in the operational blueprints, students who do not meet the criteria, and students who exceed the criteria by claim. Results show that more than 99 percent of the individual </w:t>
      </w:r>
      <w:r w:rsidR="00101CD2" w:rsidRPr="003255CE">
        <w:t>assessment</w:t>
      </w:r>
      <w:r w:rsidRPr="003255CE">
        <w:t xml:space="preserve">s delivered to students met the requirements of the blueprints for overall </w:t>
      </w:r>
      <w:r w:rsidR="00101CD2" w:rsidRPr="003255CE">
        <w:t>assessment</w:t>
      </w:r>
      <w:r w:rsidRPr="003255CE">
        <w:t xml:space="preserve"> and claims across grade levels and content areas. Table</w:t>
      </w:r>
      <w:r w:rsidR="004646AF" w:rsidRPr="003255CE">
        <w:rPr>
          <w:rFonts w:cs="Arial"/>
        </w:rPr>
        <w:t> </w:t>
      </w:r>
      <w:r w:rsidRPr="003255CE">
        <w:t xml:space="preserve">4.C.5 presents the same information for the embedded field test blueprint. Results are similar to the operational blueprints; more than 99 percent of the individual </w:t>
      </w:r>
      <w:r w:rsidR="00101CD2" w:rsidRPr="003255CE">
        <w:t>assessment</w:t>
      </w:r>
      <w:r w:rsidRPr="003255CE">
        <w:t xml:space="preserve">s delivered to students met the requirements of the blueprints for the overall </w:t>
      </w:r>
      <w:r w:rsidR="00101CD2" w:rsidRPr="003255CE">
        <w:t>assessment</w:t>
      </w:r>
      <w:r w:rsidRPr="003255CE">
        <w:t xml:space="preserve"> and claims across grade levels and content areas.</w:t>
      </w:r>
    </w:p>
    <w:p w14:paraId="14577D83" w14:textId="4F4DF58A" w:rsidR="00B13DE8" w:rsidRPr="003255CE" w:rsidRDefault="00B13DE8" w:rsidP="0082407D">
      <w:r w:rsidRPr="003255CE">
        <w:t xml:space="preserve">Table 4.B.1 in </w:t>
      </w:r>
      <w:hyperlink w:anchor="_Appendix_4.B:_Performance" w:history="1">
        <w:r w:rsidRPr="003255CE">
          <w:rPr>
            <w:rStyle w:val="Hyperlink"/>
          </w:rPr>
          <w:t>appendix 4.B</w:t>
        </w:r>
      </w:hyperlink>
      <w:r w:rsidRPr="003255CE">
        <w:t xml:space="preserve"> lists the number of ELA PTs given to students and the number of items in each PT by genre. </w:t>
      </w:r>
      <w:hyperlink w:anchor="_Appendix_4.C:_Item" w:history="1">
        <w:r w:rsidRPr="003255CE">
          <w:rPr>
            <w:rStyle w:val="Hyperlink"/>
          </w:rPr>
          <w:t>Appendix 4.C</w:t>
        </w:r>
      </w:hyperlink>
      <w:r w:rsidRPr="003255CE">
        <w:t xml:space="preserve"> presents item distributions, including a summary of items presented for the total </w:t>
      </w:r>
      <w:r w:rsidR="00101CD2" w:rsidRPr="003255CE">
        <w:t>assessment</w:t>
      </w:r>
      <w:r w:rsidRPr="003255CE">
        <w:t>—in the CAT portion and in the PT portion—as well as the percentage of students meeting the Smarter Balanced adjusted, shortened-form blueprint.</w:t>
      </w:r>
    </w:p>
    <w:p w14:paraId="7B76C136" w14:textId="77777777" w:rsidR="00B13DE8" w:rsidRPr="003255CE" w:rsidRDefault="00B13DE8" w:rsidP="0082407D">
      <w:pPr>
        <w:pStyle w:val="Heading4"/>
      </w:pPr>
      <w:bookmarkStart w:id="313" w:name="_Toc215662013"/>
      <w:r w:rsidRPr="003255CE">
        <w:t>Computer Adaptive Testing Administration</w:t>
      </w:r>
      <w:bookmarkEnd w:id="313"/>
    </w:p>
    <w:p w14:paraId="15DF1E6B" w14:textId="35A7CFC8" w:rsidR="00B13DE8" w:rsidRPr="003255CE" w:rsidRDefault="00B13DE8" w:rsidP="0082407D">
      <w:r w:rsidRPr="003255CE">
        <w:t>CAT</w:t>
      </w:r>
      <w:r w:rsidR="00761849" w:rsidRPr="003255CE">
        <w:t>s</w:t>
      </w:r>
      <w:r w:rsidRPr="003255CE">
        <w:t xml:space="preserve"> are assembled and delivered dynamically to obtain a unique </w:t>
      </w:r>
      <w:r w:rsidR="00101CD2" w:rsidRPr="003255CE">
        <w:t>assessment</w:t>
      </w:r>
      <w:r w:rsidRPr="003255CE">
        <w:t xml:space="preserve"> for each student from a defined item pool so that each student is given a unique, content-conforming test form. CAT items are delivered on the basis of the student’s performance on the previous items; students typically are presented with many different items, and items presented to any two students may appear in different locations within the </w:t>
      </w:r>
      <w:r w:rsidR="00101CD2" w:rsidRPr="003255CE">
        <w:t>assessment</w:t>
      </w:r>
      <w:r w:rsidRPr="003255CE">
        <w:t>.</w:t>
      </w:r>
    </w:p>
    <w:p w14:paraId="2B9EB4A2" w14:textId="0D134F0C" w:rsidR="00B13DE8" w:rsidRPr="003255CE" w:rsidRDefault="00B13DE8" w:rsidP="0082407D">
      <w:r w:rsidRPr="003255CE">
        <w:lastRenderedPageBreak/>
        <w:t xml:space="preserve">Item statistics based on </w:t>
      </w:r>
      <w:r w:rsidR="00243C18" w:rsidRPr="003255CE">
        <w:t>IRT</w:t>
      </w:r>
      <w:r w:rsidRPr="003255CE">
        <w:t xml:space="preserve"> are used to determine the administration and adaptation of test items based on student responses and ability; this information is incorporated into the delivery algorithm. The item</w:t>
      </w:r>
      <w:r w:rsidR="0052282E" w:rsidRPr="003255CE">
        <w:t>-</w:t>
      </w:r>
      <w:r w:rsidRPr="003255CE">
        <w:t xml:space="preserve">selection algorithm is described in more detail in </w:t>
      </w:r>
      <w:hyperlink w:anchor="_Smarter_Balanced_Adaptive" w:history="1">
        <w:r w:rsidRPr="003255CE">
          <w:rPr>
            <w:rStyle w:val="Hyperlink"/>
            <w:i/>
          </w:rPr>
          <w:t>4.1 Smarter Balanced Adaptive Item</w:t>
        </w:r>
        <w:r w:rsidR="0052282E" w:rsidRPr="003255CE">
          <w:rPr>
            <w:rStyle w:val="Hyperlink"/>
            <w:i/>
          </w:rPr>
          <w:t>-</w:t>
        </w:r>
        <w:r w:rsidRPr="003255CE">
          <w:rPr>
            <w:rStyle w:val="Hyperlink"/>
            <w:i/>
          </w:rPr>
          <w:t>Selection Algorithm</w:t>
        </w:r>
      </w:hyperlink>
      <w:r w:rsidRPr="003255CE">
        <w:t>, along with item exposure rates.</w:t>
      </w:r>
    </w:p>
    <w:p w14:paraId="02846274" w14:textId="5726B2B6" w:rsidR="00B13DE8" w:rsidRPr="003255CE" w:rsidRDefault="00B13DE8" w:rsidP="0082407D">
      <w:r w:rsidRPr="003255CE">
        <w:t>Item exposure control (</w:t>
      </w:r>
      <w:r w:rsidR="00F74CCA" w:rsidRPr="003255CE">
        <w:t>for example</w:t>
      </w:r>
      <w:r w:rsidRPr="003255CE">
        <w:t>, Sympson &amp; Hetter, 1985) can be used to ensure that uniform rates of item administration are achieved because it is not desirable to have some items presented to many students while other items are presented to relatively few students.</w:t>
      </w:r>
    </w:p>
    <w:p w14:paraId="2BC1A713" w14:textId="77777777" w:rsidR="00B13DE8" w:rsidRPr="003255CE" w:rsidRDefault="00B13DE8" w:rsidP="0082407D">
      <w:pPr>
        <w:pStyle w:val="Heading4"/>
      </w:pPr>
      <w:bookmarkStart w:id="314" w:name="_Toc215662014"/>
      <w:r w:rsidRPr="003255CE">
        <w:t>Performance Task Administration</w:t>
      </w:r>
      <w:bookmarkEnd w:id="314"/>
    </w:p>
    <w:p w14:paraId="3F3360D1" w14:textId="0D2E88C3" w:rsidR="00B13DE8" w:rsidRPr="003255CE" w:rsidRDefault="00B13DE8" w:rsidP="0082407D">
      <w:r w:rsidRPr="003255CE">
        <w:t xml:space="preserve">For a given PT, students are presented with the same items in the same order of presentation and associated test length (refer to table 4.B.1 in </w:t>
      </w:r>
      <w:hyperlink w:anchor="_Appendix_4.B:_Performance">
        <w:r w:rsidRPr="003255CE">
          <w:rPr>
            <w:rStyle w:val="Hyperlink"/>
          </w:rPr>
          <w:t>appendix 4.B</w:t>
        </w:r>
      </w:hyperlink>
      <w:r w:rsidRPr="003255CE">
        <w:t xml:space="preserve"> for the number of items in each operational PT).</w:t>
      </w:r>
      <w:r w:rsidRPr="003255CE">
        <w:rPr>
          <w:lang w:eastAsia="zh-CN"/>
        </w:rPr>
        <w:t xml:space="preserve"> </w:t>
      </w:r>
      <w:r w:rsidRPr="003255CE">
        <w:t>PTs are assigned randomly at the student level.</w:t>
      </w:r>
    </w:p>
    <w:p w14:paraId="31160566" w14:textId="176FA93E" w:rsidR="00B13DE8" w:rsidRPr="003255CE" w:rsidRDefault="00B13DE8" w:rsidP="0082407D">
      <w:r w:rsidRPr="003255CE">
        <w:t>Smarter Balanced Assessment Consortium item and task specifications assume computer-based delivery of the items and tasks. Most tasks are long enough to warrant several administration sessions. Such sessions could be same-day, back-to-back sessions with short breaks between sessions.</w:t>
      </w:r>
      <w:r w:rsidR="009F2845" w:rsidRPr="003255CE" w:rsidDel="009F2845">
        <w:t xml:space="preserve"> </w:t>
      </w:r>
    </w:p>
    <w:p w14:paraId="34D9DADE" w14:textId="2184EF2B" w:rsidR="00B13DE8" w:rsidRPr="003255CE" w:rsidRDefault="00B13DE8" w:rsidP="0082407D">
      <w:r w:rsidRPr="003255CE">
        <w:t xml:space="preserve">Estimated testing times for completing PTs and administration time are provided in the </w:t>
      </w:r>
      <w:r w:rsidRPr="003255CE">
        <w:rPr>
          <w:i/>
          <w:iCs/>
        </w:rPr>
        <w:t xml:space="preserve">CAASPP Online Test Administration Manual </w:t>
      </w:r>
      <w:r w:rsidRPr="003255CE">
        <w:t>(California Department of Education</w:t>
      </w:r>
      <w:r w:rsidR="00B7260F" w:rsidRPr="003255CE">
        <w:t xml:space="preserve"> [CDE]</w:t>
      </w:r>
      <w:r w:rsidRPr="003255CE">
        <w:t>, 202</w:t>
      </w:r>
      <w:r w:rsidR="00A31283" w:rsidRPr="003255CE">
        <w:t>5</w:t>
      </w:r>
      <w:r w:rsidRPr="003255CE">
        <w:t>).</w:t>
      </w:r>
    </w:p>
    <w:p w14:paraId="24AE550F" w14:textId="7D18599A" w:rsidR="00B13DE8" w:rsidRPr="003255CE" w:rsidRDefault="00B13DE8" w:rsidP="0082407D">
      <w:bookmarkStart w:id="315" w:name="_Toc89845984"/>
      <w:bookmarkEnd w:id="315"/>
      <w:r w:rsidRPr="003255CE">
        <w:t>Student directions for all tasks begin with an overview of the entire task that briefly describes the necessary steps. The overview gives students advanced knowledge of the scorable products or performances to be created (Khattri, Reeve, &amp; Kane, 1998). Allowable teacher–student interactions for a task are standardized (</w:t>
      </w:r>
      <w:r w:rsidR="00F74CCA" w:rsidRPr="003255CE">
        <w:t>that is</w:t>
      </w:r>
      <w:r w:rsidRPr="003255CE">
        <w:t>, carefully scripted or described in task directions for purposes of comparability, fairness, and security). Teachers are directed not to assist students in the production of their scorable products or presentations.</w:t>
      </w:r>
    </w:p>
    <w:p w14:paraId="71E3BE54" w14:textId="55F32CE4" w:rsidR="00686107" w:rsidRPr="003255CE" w:rsidRDefault="00686107" w:rsidP="0082407D">
      <w:pPr>
        <w:pStyle w:val="Heading3"/>
        <w:rPr>
          <w:webHidden/>
        </w:rPr>
      </w:pPr>
      <w:bookmarkStart w:id="316" w:name="_Toc215662015"/>
      <w:r w:rsidRPr="003255CE">
        <w:t>Special Version Forms</w:t>
      </w:r>
      <w:bookmarkEnd w:id="316"/>
    </w:p>
    <w:p w14:paraId="49099C58" w14:textId="459D5924" w:rsidR="00686107" w:rsidRPr="003255CE" w:rsidRDefault="00686107" w:rsidP="0082407D">
      <w:pPr>
        <w:pStyle w:val="Heading4"/>
        <w:rPr>
          <w:webHidden/>
        </w:rPr>
      </w:pPr>
      <w:bookmarkStart w:id="317" w:name="_Toc215662016"/>
      <w:r w:rsidRPr="003255CE">
        <w:t>Braille Form</w:t>
      </w:r>
      <w:bookmarkEnd w:id="317"/>
    </w:p>
    <w:p w14:paraId="522CFA0C" w14:textId="59B8CFDB" w:rsidR="00AC24C2" w:rsidRPr="003255CE" w:rsidRDefault="00E14948" w:rsidP="0082407D">
      <w:pPr>
        <w:rPr>
          <w:rFonts w:cs="Arial"/>
          <w:color w:val="242424"/>
          <w:shd w:val="clear" w:color="auto" w:fill="FFFFFF"/>
        </w:rPr>
      </w:pPr>
      <w:r w:rsidRPr="003255CE">
        <w:rPr>
          <w:rFonts w:cs="Arial"/>
          <w:color w:val="242424"/>
          <w:shd w:val="clear" w:color="auto" w:fill="FFFFFF"/>
        </w:rPr>
        <w:t>There are three braille forms</w:t>
      </w:r>
      <w:r w:rsidR="00572EED" w:rsidRPr="003255CE">
        <w:rPr>
          <w:rFonts w:cs="Arial"/>
          <w:color w:val="242424"/>
          <w:shd w:val="clear" w:color="auto" w:fill="FFFFFF"/>
        </w:rPr>
        <w:t xml:space="preserve"> available for the Smarter Balanced </w:t>
      </w:r>
      <w:r w:rsidR="00CF4BDC" w:rsidRPr="003255CE">
        <w:rPr>
          <w:rFonts w:cs="Arial"/>
          <w:color w:val="242424"/>
          <w:shd w:val="clear" w:color="auto" w:fill="FFFFFF"/>
        </w:rPr>
        <w:t>Summative A</w:t>
      </w:r>
      <w:r w:rsidR="00572EED" w:rsidRPr="003255CE">
        <w:rPr>
          <w:rFonts w:cs="Arial"/>
          <w:color w:val="242424"/>
          <w:shd w:val="clear" w:color="auto" w:fill="FFFFFF"/>
        </w:rPr>
        <w:t>ssessment</w:t>
      </w:r>
      <w:r w:rsidR="00DF4C22" w:rsidRPr="003255CE">
        <w:rPr>
          <w:rFonts w:cs="Arial"/>
          <w:color w:val="242424"/>
          <w:shd w:val="clear" w:color="auto" w:fill="FFFFFF"/>
        </w:rPr>
        <w:t>s</w:t>
      </w:r>
      <w:r w:rsidR="00AC24C2" w:rsidRPr="003255CE">
        <w:rPr>
          <w:rFonts w:cs="Arial"/>
          <w:color w:val="242424"/>
          <w:shd w:val="clear" w:color="auto" w:fill="FFFFFF"/>
        </w:rPr>
        <w:t>:</w:t>
      </w:r>
      <w:r w:rsidRPr="003255CE">
        <w:rPr>
          <w:rFonts w:cs="Arial"/>
          <w:color w:val="242424"/>
          <w:shd w:val="clear" w:color="auto" w:fill="FFFFFF"/>
        </w:rPr>
        <w:t xml:space="preserve"> </w:t>
      </w:r>
    </w:p>
    <w:p w14:paraId="7E88A3F8" w14:textId="3B6029DC" w:rsidR="00AC24C2" w:rsidRPr="003255CE" w:rsidRDefault="00AC24C2" w:rsidP="00440AF7">
      <w:pPr>
        <w:pStyle w:val="Numbered"/>
      </w:pPr>
      <w:r w:rsidRPr="003255CE">
        <w:rPr>
          <w:shd w:val="clear" w:color="auto" w:fill="FFFFFF"/>
        </w:rPr>
        <w:t>P</w:t>
      </w:r>
      <w:r w:rsidRPr="003255CE">
        <w:t>PT emergency</w:t>
      </w:r>
      <w:r w:rsidR="00E14948" w:rsidRPr="003255CE">
        <w:t xml:space="preserve"> form</w:t>
      </w:r>
      <w:r w:rsidR="001C5D87" w:rsidRPr="003255CE">
        <w:t>,</w:t>
      </w:r>
      <w:r w:rsidR="00E14948" w:rsidRPr="003255CE">
        <w:t xml:space="preserve"> which can be ordered in braille</w:t>
      </w:r>
    </w:p>
    <w:p w14:paraId="015051F1" w14:textId="705C119B" w:rsidR="00AC24C2" w:rsidRPr="003255CE" w:rsidRDefault="00AC24C2" w:rsidP="00440AF7">
      <w:pPr>
        <w:pStyle w:val="Numbered"/>
      </w:pPr>
      <w:r w:rsidRPr="003255CE">
        <w:t>C</w:t>
      </w:r>
      <w:r w:rsidR="008C7D51" w:rsidRPr="003255CE">
        <w:t>omputer-based</w:t>
      </w:r>
      <w:r w:rsidR="00B97FF1" w:rsidRPr="003255CE">
        <w:t xml:space="preserve"> </w:t>
      </w:r>
      <w:r w:rsidR="00E14948" w:rsidRPr="003255CE">
        <w:t>general form in braille</w:t>
      </w:r>
      <w:r w:rsidR="001C5D87" w:rsidRPr="003255CE">
        <w:t>,</w:t>
      </w:r>
      <w:r w:rsidR="00E14948" w:rsidRPr="003255CE">
        <w:t xml:space="preserve"> </w:t>
      </w:r>
      <w:r w:rsidR="00B97FF1" w:rsidRPr="003255CE">
        <w:t xml:space="preserve">where </w:t>
      </w:r>
      <w:r w:rsidR="00572EED" w:rsidRPr="003255CE">
        <w:t>the</w:t>
      </w:r>
      <w:r w:rsidR="00B97FF1" w:rsidRPr="003255CE">
        <w:t xml:space="preserve"> CAT</w:t>
      </w:r>
      <w:r w:rsidR="00E14948" w:rsidRPr="003255CE">
        <w:t xml:space="preserve"> and </w:t>
      </w:r>
      <w:r w:rsidR="00B97FF1" w:rsidRPr="003255CE">
        <w:t>PT</w:t>
      </w:r>
      <w:r w:rsidR="00572EED" w:rsidRPr="003255CE">
        <w:t>s</w:t>
      </w:r>
      <w:r w:rsidR="00B97FF1" w:rsidRPr="003255CE">
        <w:t xml:space="preserve"> can be taken in braille</w:t>
      </w:r>
    </w:p>
    <w:p w14:paraId="7961B0A6" w14:textId="4B3DD091" w:rsidR="00AC24C2" w:rsidRPr="003255CE" w:rsidRDefault="00AC24C2" w:rsidP="00440AF7">
      <w:pPr>
        <w:pStyle w:val="Numbered"/>
      </w:pPr>
      <w:r w:rsidRPr="003255CE">
        <w:t>B</w:t>
      </w:r>
      <w:r w:rsidR="00E14948" w:rsidRPr="003255CE">
        <w:t>raille HAT</w:t>
      </w:r>
    </w:p>
    <w:p w14:paraId="458E723B" w14:textId="6485BAF2" w:rsidR="00350E26" w:rsidRPr="003255CE" w:rsidRDefault="001C5D87" w:rsidP="0082407D">
      <w:pPr>
        <w:rPr>
          <w:rFonts w:cs="Arial"/>
          <w:color w:val="242424"/>
          <w:shd w:val="clear" w:color="auto" w:fill="FFFFFF"/>
        </w:rPr>
      </w:pPr>
      <w:r w:rsidRPr="003255CE">
        <w:rPr>
          <w:rFonts w:cs="Arial"/>
          <w:color w:val="242424"/>
          <w:shd w:val="clear" w:color="auto" w:fill="FFFFFF"/>
        </w:rPr>
        <w:t>T</w:t>
      </w:r>
      <w:r w:rsidR="00E14948" w:rsidRPr="003255CE">
        <w:rPr>
          <w:rFonts w:cs="Arial"/>
          <w:color w:val="242424"/>
          <w:shd w:val="clear" w:color="auto" w:fill="FFFFFF"/>
        </w:rPr>
        <w:t>he HAT is for math</w:t>
      </w:r>
      <w:r w:rsidR="00572EED" w:rsidRPr="003255CE">
        <w:rPr>
          <w:rFonts w:cs="Arial"/>
          <w:color w:val="242424"/>
          <w:shd w:val="clear" w:color="auto" w:fill="FFFFFF"/>
        </w:rPr>
        <w:t>ematics</w:t>
      </w:r>
      <w:r w:rsidR="00E14948" w:rsidRPr="003255CE">
        <w:rPr>
          <w:rFonts w:cs="Arial"/>
          <w:color w:val="242424"/>
          <w:shd w:val="clear" w:color="auto" w:fill="FFFFFF"/>
        </w:rPr>
        <w:t xml:space="preserve"> </w:t>
      </w:r>
      <w:r w:rsidR="00067757" w:rsidRPr="003255CE">
        <w:rPr>
          <w:rFonts w:cs="Arial"/>
          <w:color w:val="242424"/>
          <w:shd w:val="clear" w:color="auto" w:fill="FFFFFF"/>
        </w:rPr>
        <w:t>only</w:t>
      </w:r>
      <w:r w:rsidR="00E14948" w:rsidRPr="003255CE">
        <w:rPr>
          <w:rFonts w:cs="Arial"/>
          <w:color w:val="242424"/>
          <w:shd w:val="clear" w:color="auto" w:fill="FFFFFF"/>
        </w:rPr>
        <w:t xml:space="preserve"> and is a mix of </w:t>
      </w:r>
      <w:r w:rsidR="00572EED" w:rsidRPr="003255CE">
        <w:rPr>
          <w:rFonts w:cs="Arial"/>
          <w:color w:val="242424"/>
          <w:shd w:val="clear" w:color="auto" w:fill="FFFFFF"/>
        </w:rPr>
        <w:t>CAT</w:t>
      </w:r>
      <w:r w:rsidR="00E14948" w:rsidRPr="003255CE">
        <w:rPr>
          <w:rFonts w:cs="Arial"/>
          <w:color w:val="242424"/>
          <w:shd w:val="clear" w:color="auto" w:fill="FFFFFF"/>
        </w:rPr>
        <w:t xml:space="preserve"> and fixed form</w:t>
      </w:r>
      <w:r w:rsidR="00572EED" w:rsidRPr="003255CE">
        <w:rPr>
          <w:rFonts w:cs="Arial"/>
          <w:color w:val="242424"/>
          <w:shd w:val="clear" w:color="auto" w:fill="FFFFFF"/>
        </w:rPr>
        <w:t>s</w:t>
      </w:r>
      <w:r w:rsidR="00E14948" w:rsidRPr="003255CE">
        <w:rPr>
          <w:rFonts w:cs="Arial"/>
          <w:color w:val="242424"/>
          <w:shd w:val="clear" w:color="auto" w:fill="FFFFFF"/>
        </w:rPr>
        <w:t xml:space="preserve"> with </w:t>
      </w:r>
      <w:r w:rsidR="00FF226A" w:rsidRPr="003255CE">
        <w:rPr>
          <w:rFonts w:cs="Arial"/>
          <w:color w:val="242424"/>
          <w:shd w:val="clear" w:color="auto" w:fill="FFFFFF"/>
        </w:rPr>
        <w:t xml:space="preserve">an </w:t>
      </w:r>
      <w:r w:rsidR="00E14948" w:rsidRPr="003255CE">
        <w:rPr>
          <w:rFonts w:cs="Arial"/>
          <w:color w:val="242424"/>
          <w:shd w:val="clear" w:color="auto" w:fill="FFFFFF"/>
        </w:rPr>
        <w:t>accompanying tactile graphics package.</w:t>
      </w:r>
      <w:r w:rsidR="29576CC3" w:rsidRPr="003255CE">
        <w:rPr>
          <w:rFonts w:cs="Arial"/>
          <w:color w:val="242424"/>
          <w:shd w:val="clear" w:color="auto" w:fill="FFFFFF"/>
        </w:rPr>
        <w:t xml:space="preserve"> </w:t>
      </w:r>
      <w:r w:rsidR="29576CC3" w:rsidRPr="003255CE">
        <w:rPr>
          <w:rFonts w:cs="Arial"/>
          <w:color w:val="242424"/>
        </w:rPr>
        <w:t xml:space="preserve">The braille HAT allows </w:t>
      </w:r>
      <w:r w:rsidR="00DD2812" w:rsidRPr="003255CE">
        <w:rPr>
          <w:rFonts w:cs="Arial"/>
          <w:color w:val="242424"/>
        </w:rPr>
        <w:t>local educational agencie</w:t>
      </w:r>
      <w:r w:rsidR="29576CC3" w:rsidRPr="003255CE">
        <w:rPr>
          <w:rFonts w:cs="Arial"/>
          <w:color w:val="242424"/>
        </w:rPr>
        <w:t xml:space="preserve">s or schools to order a set of preprinted embossed graphics for a student’s mathematics </w:t>
      </w:r>
      <w:r w:rsidR="00150DE8" w:rsidRPr="003255CE">
        <w:rPr>
          <w:rFonts w:cs="Arial"/>
          <w:color w:val="242424"/>
        </w:rPr>
        <w:t>assessment</w:t>
      </w:r>
      <w:r w:rsidR="29576CC3" w:rsidRPr="003255CE">
        <w:rPr>
          <w:rFonts w:cs="Arial"/>
          <w:color w:val="242424"/>
        </w:rPr>
        <w:t xml:space="preserve"> in cases </w:t>
      </w:r>
      <w:r w:rsidR="002C13AE" w:rsidRPr="003255CE">
        <w:rPr>
          <w:rFonts w:cs="Arial"/>
          <w:color w:val="242424"/>
        </w:rPr>
        <w:t>where</w:t>
      </w:r>
      <w:r w:rsidR="29576CC3" w:rsidRPr="003255CE">
        <w:rPr>
          <w:rFonts w:cs="Arial"/>
          <w:color w:val="242424"/>
        </w:rPr>
        <w:t xml:space="preserve"> the student would not otherwise have access to an embossing printer that works with the Smarter Balanced mathematics assessment items.</w:t>
      </w:r>
    </w:p>
    <w:p w14:paraId="58D8DE1B" w14:textId="70BD2A64" w:rsidR="00676BF6" w:rsidRPr="003255CE" w:rsidRDefault="00761A4E" w:rsidP="0082407D">
      <w:pPr>
        <w:rPr>
          <w:rFonts w:cs="Arial"/>
          <w:shd w:val="clear" w:color="auto" w:fill="FFFFFF"/>
        </w:rPr>
      </w:pPr>
      <w:r w:rsidRPr="003255CE">
        <w:rPr>
          <w:rFonts w:cs="Arial"/>
        </w:rPr>
        <w:t>S</w:t>
      </w:r>
      <w:r w:rsidR="004F6486" w:rsidRPr="003255CE">
        <w:rPr>
          <w:rFonts w:cs="Arial"/>
        </w:rPr>
        <w:t xml:space="preserve">marter Balanced </w:t>
      </w:r>
      <w:r w:rsidR="00D338CC" w:rsidRPr="003255CE">
        <w:rPr>
          <w:rFonts w:cs="Arial"/>
        </w:rPr>
        <w:t>b</w:t>
      </w:r>
      <w:r w:rsidR="004F6486" w:rsidRPr="003255CE">
        <w:rPr>
          <w:rFonts w:cs="Arial"/>
        </w:rPr>
        <w:t xml:space="preserve">raille </w:t>
      </w:r>
      <w:r w:rsidR="00721483" w:rsidRPr="003255CE">
        <w:rPr>
          <w:rFonts w:cs="Arial"/>
        </w:rPr>
        <w:t xml:space="preserve">provides students </w:t>
      </w:r>
      <w:r w:rsidR="00F0152E" w:rsidRPr="003255CE">
        <w:rPr>
          <w:rFonts w:cs="Arial"/>
        </w:rPr>
        <w:t>with</w:t>
      </w:r>
      <w:r w:rsidR="00721483" w:rsidRPr="003255CE">
        <w:rPr>
          <w:rFonts w:cs="Arial"/>
        </w:rPr>
        <w:t xml:space="preserve"> </w:t>
      </w:r>
      <w:r w:rsidR="004F6486" w:rsidRPr="003255CE">
        <w:rPr>
          <w:rFonts w:cs="Arial"/>
        </w:rPr>
        <w:t>visual impair</w:t>
      </w:r>
      <w:r w:rsidR="00F0152E" w:rsidRPr="003255CE">
        <w:rPr>
          <w:rFonts w:cs="Arial"/>
        </w:rPr>
        <w:t>ment</w:t>
      </w:r>
      <w:r w:rsidR="00805232" w:rsidRPr="003255CE">
        <w:rPr>
          <w:rFonts w:cs="Arial"/>
        </w:rPr>
        <w:t>s</w:t>
      </w:r>
      <w:r w:rsidR="004F6486" w:rsidRPr="003255CE">
        <w:rPr>
          <w:rFonts w:cs="Arial"/>
        </w:rPr>
        <w:t xml:space="preserve"> the opportunity to demonstrate what they know and can </w:t>
      </w:r>
      <w:r w:rsidR="006027A2" w:rsidRPr="003255CE">
        <w:rPr>
          <w:rFonts w:cs="Arial"/>
        </w:rPr>
        <w:t>d</w:t>
      </w:r>
      <w:r w:rsidR="004F6486" w:rsidRPr="003255CE">
        <w:rPr>
          <w:rFonts w:cs="Arial"/>
        </w:rPr>
        <w:t xml:space="preserve">o, equitably. </w:t>
      </w:r>
      <w:r w:rsidR="00BE03A0" w:rsidRPr="003255CE">
        <w:rPr>
          <w:rFonts w:cs="Arial"/>
          <w:shd w:val="clear" w:color="auto" w:fill="FFFFFF"/>
        </w:rPr>
        <w:t xml:space="preserve">Offering braille as a built-in accommodation is a complex process and starts at the creation of a new item </w:t>
      </w:r>
      <w:r w:rsidR="006027A2" w:rsidRPr="003255CE">
        <w:rPr>
          <w:rFonts w:cs="Arial"/>
          <w:shd w:val="clear" w:color="auto" w:fill="FFFFFF"/>
        </w:rPr>
        <w:t>for</w:t>
      </w:r>
      <w:r w:rsidR="00BE03A0" w:rsidRPr="003255CE">
        <w:rPr>
          <w:rFonts w:cs="Arial"/>
          <w:shd w:val="clear" w:color="auto" w:fill="FFFFFF"/>
        </w:rPr>
        <w:t xml:space="preserve"> the assessment. Multiple reviewers </w:t>
      </w:r>
      <w:r w:rsidR="001C17CE" w:rsidRPr="003255CE">
        <w:rPr>
          <w:rFonts w:cs="Arial"/>
          <w:shd w:val="clear" w:color="auto" w:fill="FFFFFF"/>
        </w:rPr>
        <w:t xml:space="preserve">perform a </w:t>
      </w:r>
      <w:r w:rsidR="00BE03A0" w:rsidRPr="003255CE">
        <w:rPr>
          <w:rFonts w:cs="Arial"/>
          <w:shd w:val="clear" w:color="auto" w:fill="FFFFFF"/>
        </w:rPr>
        <w:t>review</w:t>
      </w:r>
      <w:r w:rsidR="00FD0233" w:rsidRPr="003255CE">
        <w:rPr>
          <w:rFonts w:cs="Arial"/>
          <w:shd w:val="clear" w:color="auto" w:fill="FFFFFF"/>
        </w:rPr>
        <w:t xml:space="preserve"> of</w:t>
      </w:r>
      <w:r w:rsidR="00BE03A0" w:rsidRPr="003255CE">
        <w:rPr>
          <w:rFonts w:cs="Arial"/>
          <w:shd w:val="clear" w:color="auto" w:fill="FFFFFF"/>
        </w:rPr>
        <w:t xml:space="preserve"> all the items created each year to ensure that the items will</w:t>
      </w:r>
      <w:r w:rsidR="00676BF6" w:rsidRPr="003255CE">
        <w:rPr>
          <w:rFonts w:cs="Arial"/>
          <w:shd w:val="clear" w:color="auto" w:fill="FFFFFF"/>
        </w:rPr>
        <w:t xml:space="preserve"> </w:t>
      </w:r>
      <w:r w:rsidR="00BE03A0" w:rsidRPr="003255CE">
        <w:rPr>
          <w:rFonts w:cs="Arial"/>
          <w:shd w:val="clear" w:color="auto" w:fill="FFFFFF"/>
        </w:rPr>
        <w:t xml:space="preserve">not </w:t>
      </w:r>
      <w:r w:rsidR="00283EDF" w:rsidRPr="003255CE">
        <w:rPr>
          <w:rFonts w:cs="Arial"/>
          <w:shd w:val="clear" w:color="auto" w:fill="FFFFFF"/>
        </w:rPr>
        <w:t>disadvantage</w:t>
      </w:r>
      <w:r w:rsidR="00BE03A0" w:rsidRPr="003255CE">
        <w:rPr>
          <w:rFonts w:cs="Arial"/>
          <w:shd w:val="clear" w:color="auto" w:fill="FFFFFF"/>
        </w:rPr>
        <w:t xml:space="preserve"> any particular group of students. Careful thought </w:t>
      </w:r>
      <w:r w:rsidR="00BE03A0" w:rsidRPr="003255CE">
        <w:rPr>
          <w:rFonts w:cs="Arial"/>
          <w:shd w:val="clear" w:color="auto" w:fill="FFFFFF"/>
        </w:rPr>
        <w:lastRenderedPageBreak/>
        <w:t>is put into the development of items</w:t>
      </w:r>
      <w:r w:rsidR="00676BF6" w:rsidRPr="003255CE">
        <w:rPr>
          <w:rFonts w:cs="Arial"/>
          <w:shd w:val="clear" w:color="auto" w:fill="FFFFFF"/>
        </w:rPr>
        <w:t>;</w:t>
      </w:r>
      <w:r w:rsidR="00BE03A0" w:rsidRPr="003255CE">
        <w:rPr>
          <w:rFonts w:cs="Arial"/>
          <w:shd w:val="clear" w:color="auto" w:fill="FFFFFF"/>
        </w:rPr>
        <w:t xml:space="preserve"> any images used are checked to ensure that the items can be </w:t>
      </w:r>
      <w:r w:rsidR="00676BF6" w:rsidRPr="003255CE">
        <w:rPr>
          <w:rFonts w:cs="Arial"/>
          <w:shd w:val="clear" w:color="auto" w:fill="FFFFFF"/>
        </w:rPr>
        <w:t>translated</w:t>
      </w:r>
      <w:r w:rsidR="00BE03A0" w:rsidRPr="003255CE">
        <w:rPr>
          <w:rFonts w:cs="Arial"/>
          <w:shd w:val="clear" w:color="auto" w:fill="FFFFFF"/>
        </w:rPr>
        <w:t xml:space="preserve"> into braille. From there, the items are sent to certified braille transcribers who create multiple forms of braille for each item. </w:t>
      </w:r>
    </w:p>
    <w:p w14:paraId="525F077C" w14:textId="46765871" w:rsidR="00514999" w:rsidRPr="003255CE" w:rsidRDefault="00BE03A0" w:rsidP="0082407D">
      <w:r w:rsidRPr="003255CE">
        <w:rPr>
          <w:rFonts w:cs="Arial"/>
          <w:shd w:val="clear" w:color="auto" w:fill="FFFFFF"/>
        </w:rPr>
        <w:t>The digital braille files stay with the items and are delivered directly to the student via the computer on testing day. The student access</w:t>
      </w:r>
      <w:r w:rsidR="003C09AC" w:rsidRPr="003255CE">
        <w:rPr>
          <w:rFonts w:cs="Arial"/>
          <w:shd w:val="clear" w:color="auto" w:fill="FFFFFF"/>
        </w:rPr>
        <w:t>es</w:t>
      </w:r>
      <w:r w:rsidRPr="003255CE">
        <w:rPr>
          <w:rFonts w:cs="Arial"/>
          <w:shd w:val="clear" w:color="auto" w:fill="FFFFFF"/>
        </w:rPr>
        <w:t xml:space="preserve"> the braille directly using a voice output program (screen reader) with a refreshable braille display </w:t>
      </w:r>
      <w:r w:rsidR="006027A2" w:rsidRPr="003255CE">
        <w:rPr>
          <w:rFonts w:cs="Arial"/>
          <w:shd w:val="clear" w:color="auto" w:fill="FFFFFF"/>
        </w:rPr>
        <w:t>that</w:t>
      </w:r>
      <w:r w:rsidRPr="003255CE">
        <w:rPr>
          <w:rFonts w:cs="Arial"/>
          <w:shd w:val="clear" w:color="auto" w:fill="FFFFFF"/>
        </w:rPr>
        <w:t xml:space="preserve"> delivers braille to the student’s fingertips. If there are images within the items, the student can send those braille files directly to </w:t>
      </w:r>
      <w:r w:rsidR="00676BF6" w:rsidRPr="003255CE">
        <w:rPr>
          <w:rFonts w:cs="Arial"/>
          <w:shd w:val="clear" w:color="auto" w:fill="FFFFFF"/>
        </w:rPr>
        <w:t>a</w:t>
      </w:r>
      <w:r w:rsidRPr="003255CE">
        <w:rPr>
          <w:rFonts w:cs="Arial"/>
          <w:shd w:val="clear" w:color="auto" w:fill="FFFFFF"/>
        </w:rPr>
        <w:t xml:space="preserve"> braille embosser</w:t>
      </w:r>
      <w:r w:rsidR="002F4D2B" w:rsidRPr="003255CE">
        <w:rPr>
          <w:rFonts w:cs="Arial"/>
          <w:shd w:val="clear" w:color="auto" w:fill="FFFFFF"/>
        </w:rPr>
        <w:t>—</w:t>
      </w:r>
      <w:r w:rsidRPr="003255CE">
        <w:rPr>
          <w:rFonts w:cs="Arial"/>
          <w:shd w:val="clear" w:color="auto" w:fill="FFFFFF"/>
        </w:rPr>
        <w:t>a printer for braille</w:t>
      </w:r>
      <w:r w:rsidR="002F4D2B" w:rsidRPr="003255CE">
        <w:rPr>
          <w:rFonts w:cs="Arial"/>
          <w:shd w:val="clear" w:color="auto" w:fill="FFFFFF"/>
        </w:rPr>
        <w:t>—</w:t>
      </w:r>
      <w:r w:rsidRPr="003255CE">
        <w:rPr>
          <w:rFonts w:cs="Arial"/>
          <w:shd w:val="clear" w:color="auto" w:fill="FFFFFF"/>
        </w:rPr>
        <w:t>and have a paper copy of the braille</w:t>
      </w:r>
      <w:r w:rsidR="00676BF6" w:rsidRPr="003255CE">
        <w:rPr>
          <w:rFonts w:cs="Arial"/>
          <w:shd w:val="clear" w:color="auto" w:fill="FFFFFF"/>
        </w:rPr>
        <w:t>d</w:t>
      </w:r>
      <w:r w:rsidRPr="003255CE">
        <w:rPr>
          <w:rFonts w:cs="Arial"/>
          <w:shd w:val="clear" w:color="auto" w:fill="FFFFFF"/>
        </w:rPr>
        <w:t xml:space="preserve"> </w:t>
      </w:r>
      <w:r w:rsidR="00676BF6" w:rsidRPr="003255CE">
        <w:rPr>
          <w:rFonts w:cs="Arial"/>
          <w:shd w:val="clear" w:color="auto" w:fill="FFFFFF"/>
        </w:rPr>
        <w:t xml:space="preserve">item </w:t>
      </w:r>
      <w:r w:rsidR="006027A2" w:rsidRPr="003255CE">
        <w:rPr>
          <w:rFonts w:cs="Arial"/>
          <w:shd w:val="clear" w:color="auto" w:fill="FFFFFF"/>
        </w:rPr>
        <w:t>available</w:t>
      </w:r>
      <w:r w:rsidR="00C91867" w:rsidRPr="003255CE">
        <w:rPr>
          <w:rFonts w:cs="Arial"/>
          <w:shd w:val="clear" w:color="auto" w:fill="FFFFFF"/>
        </w:rPr>
        <w:t>.</w:t>
      </w:r>
      <w:r w:rsidRPr="003255CE">
        <w:rPr>
          <w:rFonts w:cs="Arial"/>
          <w:shd w:val="clear" w:color="auto" w:fill="FFFFFF"/>
        </w:rPr>
        <w:t xml:space="preserve"> Smarter Balanced</w:t>
      </w:r>
      <w:r w:rsidR="002F4D2B" w:rsidRPr="003255CE">
        <w:rPr>
          <w:rFonts w:cs="Arial"/>
          <w:shd w:val="clear" w:color="auto" w:fill="FFFFFF"/>
        </w:rPr>
        <w:t xml:space="preserve"> also</w:t>
      </w:r>
      <w:r w:rsidRPr="003255CE">
        <w:rPr>
          <w:rFonts w:cs="Arial"/>
          <w:shd w:val="clear" w:color="auto" w:fill="FFFFFF"/>
        </w:rPr>
        <w:t xml:space="preserve"> offers paper braille versions of the </w:t>
      </w:r>
      <w:r w:rsidR="006027A2" w:rsidRPr="003255CE">
        <w:rPr>
          <w:rFonts w:cs="Arial"/>
          <w:shd w:val="clear" w:color="auto" w:fill="FFFFFF"/>
        </w:rPr>
        <w:t>s</w:t>
      </w:r>
      <w:r w:rsidRPr="003255CE">
        <w:rPr>
          <w:rFonts w:cs="Arial"/>
          <w:shd w:val="clear" w:color="auto" w:fill="FFFFFF"/>
        </w:rPr>
        <w:t>ummative assessment.</w:t>
      </w:r>
    </w:p>
    <w:p w14:paraId="10BFB151" w14:textId="5957C0AE" w:rsidR="00686107" w:rsidRPr="003255CE" w:rsidRDefault="00686107" w:rsidP="0082407D">
      <w:pPr>
        <w:pStyle w:val="Heading4"/>
        <w:rPr>
          <w:webHidden/>
        </w:rPr>
      </w:pPr>
      <w:bookmarkStart w:id="318" w:name="_Toc215662017"/>
      <w:r w:rsidRPr="003255CE">
        <w:t>Paper–Pencil Form</w:t>
      </w:r>
      <w:bookmarkEnd w:id="318"/>
    </w:p>
    <w:p w14:paraId="375FD581" w14:textId="568A4264" w:rsidR="00B44AD6" w:rsidRPr="003255CE" w:rsidRDefault="00B44AD6" w:rsidP="0082407D">
      <w:r w:rsidRPr="003255CE">
        <w:t xml:space="preserve">The </w:t>
      </w:r>
      <w:r w:rsidR="00831DAC" w:rsidRPr="003255CE">
        <w:t>2024–25</w:t>
      </w:r>
      <w:r w:rsidR="008C4B15" w:rsidRPr="003255CE">
        <w:t xml:space="preserve"> </w:t>
      </w:r>
      <w:r w:rsidRPr="003255CE">
        <w:t>CAASPP Smarter Balanced Summative Assessment administration included a paper-based form for students whose individualized education program or Section 504 plan specified testing on a paper–pencil form</w:t>
      </w:r>
      <w:r w:rsidR="008C4B15" w:rsidRPr="003255CE">
        <w:t xml:space="preserve"> or </w:t>
      </w:r>
      <w:r w:rsidR="00FD0233" w:rsidRPr="003255CE">
        <w:t>when a</w:t>
      </w:r>
      <w:r w:rsidR="00543410" w:rsidRPr="003255CE">
        <w:t xml:space="preserve"> school d</w:t>
      </w:r>
      <w:r w:rsidR="00FD0233" w:rsidRPr="003255CE">
        <w:t>id</w:t>
      </w:r>
      <w:r w:rsidR="00543410" w:rsidRPr="003255CE">
        <w:t xml:space="preserve"> not have the necessary computer network infrastructure to administer the computer-based </w:t>
      </w:r>
      <w:r w:rsidR="00101CD2" w:rsidRPr="003255CE">
        <w:t>assessment</w:t>
      </w:r>
      <w:r w:rsidR="00543410" w:rsidRPr="003255CE">
        <w:t>s</w:t>
      </w:r>
      <w:r w:rsidRPr="003255CE">
        <w:t xml:space="preserve">. </w:t>
      </w:r>
      <w:r w:rsidR="00912823" w:rsidRPr="003255CE">
        <w:t>ETS also provide</w:t>
      </w:r>
      <w:r w:rsidR="002C13AE" w:rsidRPr="003255CE">
        <w:t>d</w:t>
      </w:r>
      <w:r w:rsidR="00912823" w:rsidRPr="003255CE">
        <w:t xml:space="preserve"> the braille, large</w:t>
      </w:r>
      <w:r w:rsidR="00082ECA" w:rsidRPr="003255CE">
        <w:t>-</w:t>
      </w:r>
      <w:r w:rsidR="00912823" w:rsidRPr="003255CE">
        <w:t xml:space="preserve">print, and </w:t>
      </w:r>
      <w:r w:rsidR="00082ECA" w:rsidRPr="003255CE">
        <w:t>standard-</w:t>
      </w:r>
      <w:r w:rsidR="00912823" w:rsidRPr="003255CE">
        <w:t xml:space="preserve">print versions to schools experiencing unexpected, temporary technology issues beyond the schools’ control, </w:t>
      </w:r>
      <w:r w:rsidR="00082ECA" w:rsidRPr="003255CE">
        <w:t>on the basis of</w:t>
      </w:r>
      <w:r w:rsidR="00912823" w:rsidRPr="003255CE">
        <w:t xml:space="preserve"> CDE approval of the request.</w:t>
      </w:r>
      <w:r w:rsidRPr="003255CE">
        <w:t xml:space="preserve"> </w:t>
      </w:r>
      <w:r w:rsidR="002570FD" w:rsidRPr="003255CE">
        <w:t xml:space="preserve">The </w:t>
      </w:r>
      <w:r w:rsidR="00D413F8" w:rsidRPr="003255CE">
        <w:t>S</w:t>
      </w:r>
      <w:r w:rsidR="00FD0233" w:rsidRPr="003255CE">
        <w:t xml:space="preserve">marter </w:t>
      </w:r>
      <w:r w:rsidR="00D413F8" w:rsidRPr="003255CE">
        <w:t>B</w:t>
      </w:r>
      <w:r w:rsidR="00FD0233" w:rsidRPr="003255CE">
        <w:t>alanced</w:t>
      </w:r>
      <w:r w:rsidR="00256ADB" w:rsidRPr="003255CE">
        <w:t xml:space="preserve"> Assessment</w:t>
      </w:r>
      <w:r w:rsidR="00D413F8" w:rsidRPr="003255CE">
        <w:t xml:space="preserve"> </w:t>
      </w:r>
      <w:r w:rsidR="00256ADB" w:rsidRPr="003255CE">
        <w:t>C</w:t>
      </w:r>
      <w:r w:rsidR="00D413F8" w:rsidRPr="003255CE">
        <w:t xml:space="preserve">onsortium selects </w:t>
      </w:r>
      <w:r w:rsidR="00D36B8E" w:rsidRPr="003255CE">
        <w:t>a</w:t>
      </w:r>
      <w:r w:rsidR="00D413F8" w:rsidRPr="003255CE">
        <w:t xml:space="preserve"> paper form each year </w:t>
      </w:r>
      <w:r w:rsidR="00D36B8E" w:rsidRPr="003255CE">
        <w:t xml:space="preserve">among </w:t>
      </w:r>
      <w:r w:rsidR="00545050" w:rsidRPr="003255CE">
        <w:t xml:space="preserve">developed </w:t>
      </w:r>
      <w:r w:rsidR="00D36B8E" w:rsidRPr="003255CE">
        <w:t>paper forms</w:t>
      </w:r>
      <w:r w:rsidR="000B6D24" w:rsidRPr="003255CE">
        <w:t>.</w:t>
      </w:r>
      <w:r w:rsidR="0076337D" w:rsidRPr="003255CE">
        <w:t xml:space="preserve"> The paper form used in </w:t>
      </w:r>
      <w:r w:rsidR="00831DAC" w:rsidRPr="003255CE">
        <w:t>2024–25</w:t>
      </w:r>
      <w:r w:rsidR="0076337D" w:rsidRPr="003255CE">
        <w:t xml:space="preserve"> was Form</w:t>
      </w:r>
      <w:r w:rsidR="00C4280C" w:rsidRPr="003255CE">
        <w:t> </w:t>
      </w:r>
      <w:r w:rsidR="00D10A80" w:rsidRPr="003255CE">
        <w:t>6</w:t>
      </w:r>
      <w:r w:rsidR="0076337D" w:rsidRPr="003255CE">
        <w:t>.</w:t>
      </w:r>
    </w:p>
    <w:p w14:paraId="3194C912" w14:textId="77777777" w:rsidR="000A5489" w:rsidRPr="003255CE" w:rsidRDefault="000A5489" w:rsidP="0082407D">
      <w:pPr>
        <w:pStyle w:val="Heading3"/>
        <w:pageBreakBefore/>
        <w:numPr>
          <w:ilvl w:val="0"/>
          <w:numId w:val="0"/>
        </w:numPr>
      </w:pPr>
      <w:bookmarkStart w:id="319" w:name="_Toc98742476"/>
      <w:bookmarkStart w:id="320" w:name="_Toc215662018"/>
      <w:r w:rsidRPr="003255CE">
        <w:lastRenderedPageBreak/>
        <w:t>References</w:t>
      </w:r>
      <w:bookmarkEnd w:id="319"/>
      <w:bookmarkEnd w:id="320"/>
    </w:p>
    <w:p w14:paraId="33F276DB" w14:textId="77777777" w:rsidR="000A5489" w:rsidRPr="003255CE" w:rsidRDefault="000A5489" w:rsidP="0082407D">
      <w:pPr>
        <w:pStyle w:val="References"/>
      </w:pPr>
      <w:r w:rsidRPr="003255CE">
        <w:t xml:space="preserve">American Institutes for Research. (2014). </w:t>
      </w:r>
      <w:r w:rsidRPr="003255CE">
        <w:rPr>
          <w:i/>
        </w:rPr>
        <w:t>Smarter Balanced adaptive item selection algorithm design report</w:t>
      </w:r>
      <w:r w:rsidRPr="003255CE">
        <w:t>. Washington, DC: American Institutes for Research.</w:t>
      </w:r>
    </w:p>
    <w:p w14:paraId="77C675B0" w14:textId="77777777" w:rsidR="000A5489" w:rsidRPr="003255CE" w:rsidRDefault="000A5489" w:rsidP="0082407D">
      <w:pPr>
        <w:pStyle w:val="References"/>
      </w:pPr>
      <w:r w:rsidRPr="003255CE">
        <w:t xml:space="preserve">American Institutes for Research. (2015). </w:t>
      </w:r>
      <w:r w:rsidRPr="003255CE">
        <w:rPr>
          <w:i/>
        </w:rPr>
        <w:t>Smarter Balanced Summative Assessments testing procedures for adaptive item-selection algorithm</w:t>
      </w:r>
      <w:r w:rsidRPr="003255CE">
        <w:rPr>
          <w:iCs/>
        </w:rPr>
        <w:t>.</w:t>
      </w:r>
      <w:r w:rsidRPr="003255CE">
        <w:t xml:space="preserve"> Washington, DC: American Institutes for Research.</w:t>
      </w:r>
    </w:p>
    <w:p w14:paraId="4D30B04C" w14:textId="0103FF21" w:rsidR="00B11D9D" w:rsidRPr="003255CE" w:rsidRDefault="00B11D9D" w:rsidP="0082407D">
      <w:pPr>
        <w:pStyle w:val="References"/>
        <w:keepLines w:val="0"/>
      </w:pPr>
      <w:r w:rsidRPr="003255CE">
        <w:t>California Department of Education. (202</w:t>
      </w:r>
      <w:r w:rsidR="00A31283" w:rsidRPr="003255CE">
        <w:t>5</w:t>
      </w:r>
      <w:r w:rsidRPr="003255CE">
        <w:t xml:space="preserve">). </w:t>
      </w:r>
      <w:r w:rsidRPr="003255CE">
        <w:rPr>
          <w:i/>
        </w:rPr>
        <w:t>CAASPP online test administration manual</w:t>
      </w:r>
      <w:r w:rsidRPr="003255CE">
        <w:rPr>
          <w:iCs/>
        </w:rPr>
        <w:t>.</w:t>
      </w:r>
      <w:r w:rsidRPr="003255CE">
        <w:t xml:space="preserve"> Sacramento, CA: California Department of Education.</w:t>
      </w:r>
    </w:p>
    <w:p w14:paraId="0154E324" w14:textId="112886CB" w:rsidR="00B11D9D" w:rsidRPr="003255CE" w:rsidRDefault="00B11D9D" w:rsidP="0082407D">
      <w:pPr>
        <w:pStyle w:val="References"/>
      </w:pPr>
      <w:r w:rsidRPr="003255CE">
        <w:t xml:space="preserve">Khattri, N., Reeve, A., &amp; Kane, M. (1998). </w:t>
      </w:r>
      <w:r w:rsidRPr="003255CE">
        <w:rPr>
          <w:i/>
          <w:iCs/>
        </w:rPr>
        <w:t>Principles and practices of performance assessment</w:t>
      </w:r>
      <w:r w:rsidRPr="003255CE">
        <w:t>. Mahwah, NJ: Routledge.</w:t>
      </w:r>
    </w:p>
    <w:p w14:paraId="0418D734" w14:textId="14069EEF" w:rsidR="00EB6813" w:rsidRPr="003255CE" w:rsidRDefault="00EB6813" w:rsidP="0082407D">
      <w:pPr>
        <w:pStyle w:val="References"/>
      </w:pPr>
      <w:r w:rsidRPr="003255CE">
        <w:t>Smarter Balanced Assessment Consortium. (202</w:t>
      </w:r>
      <w:r w:rsidR="00A643C8" w:rsidRPr="003255CE">
        <w:t>5</w:t>
      </w:r>
      <w:r w:rsidRPr="003255CE">
        <w:t xml:space="preserve">). </w:t>
      </w:r>
      <w:r w:rsidRPr="003255CE">
        <w:rPr>
          <w:i/>
          <w:iCs/>
        </w:rPr>
        <w:t>Smarter Balanced Summative Assessments simulation results for computer-adaptive test component with adjusted blueprints</w:t>
      </w:r>
      <w:r w:rsidRPr="003255CE">
        <w:t xml:space="preserve">. [Unpublished manuscript]. </w:t>
      </w:r>
      <w:r w:rsidR="007D2A05" w:rsidRPr="003255CE">
        <w:t>Los Angeles, CA: Smarter Balanced Assessment Consortium.</w:t>
      </w:r>
    </w:p>
    <w:p w14:paraId="25069F45" w14:textId="07371872" w:rsidR="00364E09" w:rsidRPr="003255CE" w:rsidRDefault="00364E09" w:rsidP="0082407D">
      <w:pPr>
        <w:pStyle w:val="References"/>
      </w:pPr>
      <w:r w:rsidRPr="003255CE">
        <w:t xml:space="preserve">Sympson, J., &amp; Hetter, R. (1985). Controlling item-exposure rates in computerized adaptive testing. </w:t>
      </w:r>
      <w:r w:rsidRPr="003255CE">
        <w:rPr>
          <w:i/>
        </w:rPr>
        <w:t>Proceedings from the 27th Annual Meeting of the Military Testing Association</w:t>
      </w:r>
      <w:r w:rsidRPr="003255CE">
        <w:t xml:space="preserve"> (pp. 973–77). San Diego, CA: Navy Personnel Research and Development Center.</w:t>
      </w:r>
    </w:p>
    <w:p w14:paraId="3EF4D484" w14:textId="4BCA4405" w:rsidR="00DE5B6D" w:rsidRPr="003255CE" w:rsidRDefault="00DE5B6D" w:rsidP="0082407D">
      <w:pPr>
        <w:pStyle w:val="Heading3"/>
        <w:pageBreakBefore/>
        <w:numPr>
          <w:ilvl w:val="0"/>
          <w:numId w:val="0"/>
        </w:numPr>
        <w:ind w:left="446" w:hanging="446"/>
        <w:rPr>
          <w:webHidden/>
        </w:rPr>
      </w:pPr>
      <w:bookmarkStart w:id="321" w:name="_Toc215662019"/>
      <w:r w:rsidRPr="003255CE">
        <w:lastRenderedPageBreak/>
        <w:t>Accessibility Information</w:t>
      </w:r>
      <w:bookmarkEnd w:id="321"/>
    </w:p>
    <w:p w14:paraId="72040122" w14:textId="77777777" w:rsidR="00222D72" w:rsidRPr="003255CE" w:rsidRDefault="00222D72" w:rsidP="0082407D">
      <w:pPr>
        <w:pStyle w:val="Heading4"/>
        <w:numPr>
          <w:ilvl w:val="0"/>
          <w:numId w:val="0"/>
        </w:numPr>
        <w:ind w:left="450" w:hanging="450"/>
      </w:pPr>
      <w:bookmarkStart w:id="322" w:name="_Alternative_Text_for"/>
      <w:bookmarkStart w:id="323" w:name="_Toc40264820"/>
      <w:bookmarkStart w:id="324" w:name="_Toc68177530"/>
      <w:bookmarkStart w:id="325" w:name="_Toc102483566"/>
      <w:bookmarkStart w:id="326" w:name="_Toc215662020"/>
      <w:bookmarkEnd w:id="322"/>
      <w:r w:rsidRPr="003255CE">
        <w:t>Alternative Text for Equation 4.1</w:t>
      </w:r>
      <w:bookmarkEnd w:id="323"/>
      <w:bookmarkEnd w:id="324"/>
      <w:bookmarkEnd w:id="325"/>
      <w:bookmarkEnd w:id="326"/>
    </w:p>
    <w:p w14:paraId="663A5F83" w14:textId="5EFEB114" w:rsidR="00667B72" w:rsidRPr="003255CE" w:rsidRDefault="00222D72" w:rsidP="0082407D">
      <w:r w:rsidRPr="003255CE">
        <w:t>Item Selection equal</w:t>
      </w:r>
      <w:r w:rsidR="002432A8" w:rsidRPr="003255CE">
        <w:t>s</w:t>
      </w:r>
      <w:r w:rsidRPr="003255CE">
        <w:t xml:space="preserve"> w sub 1 multiplied by Content Match plus w sub 2 multiplied by Overall Information plus w sub 3 multiplied by Claim Information.</w:t>
      </w:r>
      <w:r w:rsidR="00A53C35" w:rsidRPr="003255CE">
        <w:t xml:space="preserve"> </w:t>
      </w:r>
      <w:r w:rsidR="00A53C35" w:rsidRPr="003255CE">
        <w:rPr>
          <w:i/>
          <w:iCs/>
        </w:rPr>
        <w:t xml:space="preserve">(Return to </w:t>
      </w:r>
      <w:hyperlink w:anchor="EQ4_1" w:history="1">
        <w:r w:rsidR="00A53C35" w:rsidRPr="003255CE">
          <w:rPr>
            <w:rStyle w:val="Hyperlink"/>
            <w:i/>
            <w:iCs/>
          </w:rPr>
          <w:t>equation 4.1</w:t>
        </w:r>
      </w:hyperlink>
      <w:r w:rsidR="00A53C35" w:rsidRPr="003255CE">
        <w:rPr>
          <w:i/>
          <w:iCs/>
        </w:rPr>
        <w:t>.)</w:t>
      </w:r>
    </w:p>
    <w:p w14:paraId="5C3EBD69" w14:textId="005BFF3B" w:rsidR="00721D75" w:rsidRPr="003255CE" w:rsidRDefault="00721D75" w:rsidP="0082407D">
      <w:pPr>
        <w:pStyle w:val="Heading3"/>
        <w:pageBreakBefore/>
        <w:numPr>
          <w:ilvl w:val="0"/>
          <w:numId w:val="0"/>
        </w:numPr>
        <w:tabs>
          <w:tab w:val="right" w:pos="5220"/>
        </w:tabs>
        <w:ind w:left="446" w:hanging="446"/>
        <w:rPr>
          <w:webHidden/>
        </w:rPr>
      </w:pPr>
      <w:bookmarkStart w:id="327" w:name="_Appendix_4.A:_Smarter"/>
      <w:bookmarkStart w:id="328" w:name="_Toc215662021"/>
      <w:bookmarkEnd w:id="327"/>
      <w:r w:rsidRPr="003255CE">
        <w:lastRenderedPageBreak/>
        <w:t xml:space="preserve">Appendix </w:t>
      </w:r>
      <w:r w:rsidR="00725C4E" w:rsidRPr="003255CE">
        <w:t>4</w:t>
      </w:r>
      <w:r w:rsidRPr="003255CE">
        <w:t>.A</w:t>
      </w:r>
      <w:r w:rsidR="00A82C00" w:rsidRPr="003255CE">
        <w:t>: Smarter Balanced</w:t>
      </w:r>
      <w:r w:rsidRPr="003255CE">
        <w:t xml:space="preserve"> Test Blueprint</w:t>
      </w:r>
      <w:r w:rsidR="00A82C00" w:rsidRPr="003255CE">
        <w:t>s</w:t>
      </w:r>
      <w:bookmarkEnd w:id="328"/>
    </w:p>
    <w:p w14:paraId="139033B1" w14:textId="75AE9E25" w:rsidR="00250320" w:rsidRPr="003255CE" w:rsidRDefault="00250320" w:rsidP="0082407D">
      <w:r w:rsidRPr="003255CE">
        <w:rPr>
          <w:i/>
        </w:rPr>
        <w:t>This content is located in a separate file.</w:t>
      </w:r>
    </w:p>
    <w:p w14:paraId="5DFC2062" w14:textId="456D9FFD" w:rsidR="001B52C4" w:rsidRPr="003255CE" w:rsidRDefault="001B52C4" w:rsidP="0082407D">
      <w:pPr>
        <w:pStyle w:val="Heading3"/>
        <w:pageBreakBefore/>
        <w:numPr>
          <w:ilvl w:val="0"/>
          <w:numId w:val="0"/>
        </w:numPr>
        <w:ind w:left="446" w:hanging="446"/>
        <w:rPr>
          <w:webHidden/>
        </w:rPr>
      </w:pPr>
      <w:bookmarkStart w:id="329" w:name="_Appendix_4.B:_Performance"/>
      <w:bookmarkStart w:id="330" w:name="_Toc215662022"/>
      <w:bookmarkEnd w:id="329"/>
      <w:r w:rsidRPr="003255CE">
        <w:lastRenderedPageBreak/>
        <w:t xml:space="preserve">Appendix </w:t>
      </w:r>
      <w:r w:rsidR="00725C4E" w:rsidRPr="003255CE">
        <w:t>4</w:t>
      </w:r>
      <w:r w:rsidRPr="003255CE">
        <w:t>.</w:t>
      </w:r>
      <w:r w:rsidR="001A4B91" w:rsidRPr="003255CE">
        <w:t>B</w:t>
      </w:r>
      <w:r w:rsidRPr="003255CE">
        <w:t>: Performance Task Test Length</w:t>
      </w:r>
      <w:bookmarkEnd w:id="330"/>
    </w:p>
    <w:p w14:paraId="78E05D8E" w14:textId="1CF65B23" w:rsidR="00250320" w:rsidRPr="003255CE" w:rsidRDefault="00250320" w:rsidP="0082407D">
      <w:r w:rsidRPr="003255CE">
        <w:rPr>
          <w:i/>
        </w:rPr>
        <w:t>This content is located in a separate file.</w:t>
      </w:r>
    </w:p>
    <w:p w14:paraId="2C734371" w14:textId="681A79ED" w:rsidR="001B52C4" w:rsidRPr="003255CE" w:rsidRDefault="001B52C4" w:rsidP="0082407D">
      <w:pPr>
        <w:pStyle w:val="Heading3"/>
        <w:pageBreakBefore/>
        <w:numPr>
          <w:ilvl w:val="0"/>
          <w:numId w:val="0"/>
        </w:numPr>
        <w:ind w:left="446" w:hanging="446"/>
        <w:rPr>
          <w:webHidden/>
        </w:rPr>
      </w:pPr>
      <w:bookmarkStart w:id="331" w:name="_Appendix_4.C:_Item"/>
      <w:bookmarkStart w:id="332" w:name="_Toc215662023"/>
      <w:bookmarkEnd w:id="331"/>
      <w:r w:rsidRPr="003255CE">
        <w:lastRenderedPageBreak/>
        <w:t xml:space="preserve">Appendix </w:t>
      </w:r>
      <w:r w:rsidR="00725C4E" w:rsidRPr="003255CE">
        <w:t>4</w:t>
      </w:r>
      <w:r w:rsidRPr="003255CE">
        <w:t>.</w:t>
      </w:r>
      <w:r w:rsidR="001A4B91" w:rsidRPr="003255CE">
        <w:t>C</w:t>
      </w:r>
      <w:r w:rsidRPr="003255CE">
        <w:t>: Item Distribution</w:t>
      </w:r>
      <w:bookmarkEnd w:id="332"/>
    </w:p>
    <w:p w14:paraId="31B252B0" w14:textId="29D07B82" w:rsidR="00250320" w:rsidRPr="003255CE" w:rsidRDefault="00250320" w:rsidP="0082407D">
      <w:r w:rsidRPr="003255CE">
        <w:rPr>
          <w:i/>
        </w:rPr>
        <w:t>This content is located in a separate file.</w:t>
      </w:r>
    </w:p>
    <w:p w14:paraId="4F05442E" w14:textId="5073B534" w:rsidR="00565D2F" w:rsidRPr="003255CE" w:rsidRDefault="00565D2F" w:rsidP="0082407D">
      <w:pPr>
        <w:pStyle w:val="Heading2"/>
        <w:rPr>
          <w:webHidden/>
        </w:rPr>
      </w:pPr>
      <w:bookmarkStart w:id="333" w:name="_Test_Administration"/>
      <w:bookmarkStart w:id="334" w:name="_Toc215662024"/>
      <w:bookmarkEnd w:id="333"/>
      <w:r w:rsidRPr="003255CE">
        <w:lastRenderedPageBreak/>
        <w:t>Test Administration</w:t>
      </w:r>
      <w:bookmarkEnd w:id="334"/>
    </w:p>
    <w:p w14:paraId="354BDC3F" w14:textId="19AFE5E4" w:rsidR="008B6246" w:rsidRPr="003255CE" w:rsidRDefault="008B6246" w:rsidP="0082407D">
      <w:bookmarkStart w:id="335" w:name="_Hlk145393025"/>
      <w:r w:rsidRPr="003255CE">
        <w:t xml:space="preserve">This chapter details the processes involved in the administration of the </w:t>
      </w:r>
      <w:r w:rsidR="00585395" w:rsidRPr="003255CE">
        <w:t>2024–25</w:t>
      </w:r>
      <w:r w:rsidRPr="003255CE">
        <w:t xml:space="preserve"> </w:t>
      </w:r>
      <w:r w:rsidR="00585395" w:rsidRPr="003255CE">
        <w:t>Smarter Balanced Summative Assessments</w:t>
      </w:r>
      <w:r w:rsidR="00F52E73" w:rsidRPr="003255CE">
        <w:t xml:space="preserve"> for English language arts/literacy (ELA) and mathematics</w:t>
      </w:r>
      <w:r w:rsidRPr="003255CE">
        <w:t xml:space="preserve">. It also describes the procedures followed by ETS to maintain test security throughout the test administration process. </w:t>
      </w:r>
    </w:p>
    <w:p w14:paraId="18157AF2" w14:textId="25415D38" w:rsidR="00565D2F" w:rsidRPr="003255CE" w:rsidRDefault="00565D2F" w:rsidP="0082407D">
      <w:pPr>
        <w:pStyle w:val="Heading3"/>
        <w:rPr>
          <w:webHidden/>
        </w:rPr>
      </w:pPr>
      <w:bookmarkStart w:id="336" w:name="_Toc215662025"/>
      <w:bookmarkEnd w:id="335"/>
      <w:r w:rsidRPr="003255CE">
        <w:t>Overview</w:t>
      </w:r>
      <w:bookmarkEnd w:id="336"/>
    </w:p>
    <w:p w14:paraId="3F41FE2A" w14:textId="072A6CC4" w:rsidR="008B6246" w:rsidRPr="003255CE" w:rsidRDefault="008B6246" w:rsidP="0082407D">
      <w:bookmarkStart w:id="337" w:name="_Hlk145393041"/>
      <w:r w:rsidRPr="003255CE">
        <w:t xml:space="preserve">The </w:t>
      </w:r>
      <w:r w:rsidR="00585395" w:rsidRPr="003255CE">
        <w:t>Smarter Balanced Summative Assessments</w:t>
      </w:r>
      <w:r w:rsidRPr="003255CE">
        <w:t xml:space="preserve"> </w:t>
      </w:r>
      <w:r w:rsidR="00F52E73" w:rsidRPr="003255CE">
        <w:t>were</w:t>
      </w:r>
      <w:r w:rsidRPr="003255CE">
        <w:t xml:space="preserve"> administered to students in </w:t>
      </w:r>
      <w:r w:rsidR="00F52E73" w:rsidRPr="003255CE">
        <w:t>grades three through eight and grade eleven</w:t>
      </w:r>
      <w:r w:rsidRPr="003255CE">
        <w:t xml:space="preserve"> in </w:t>
      </w:r>
      <w:r w:rsidR="00585395" w:rsidRPr="003255CE">
        <w:t>2024–25</w:t>
      </w:r>
      <w:r w:rsidRPr="003255CE">
        <w:t xml:space="preserve"> in conjunction with the other assessments that compose the </w:t>
      </w:r>
      <w:r w:rsidR="00445ACF" w:rsidRPr="003255CE">
        <w:t>California Assessment of Student Performance and Progress</w:t>
      </w:r>
      <w:r w:rsidR="00445ACF" w:rsidRPr="003255CE" w:rsidDel="00EA35D5">
        <w:t xml:space="preserve"> </w:t>
      </w:r>
      <w:r w:rsidR="00445ACF" w:rsidRPr="003255CE">
        <w:t>(</w:t>
      </w:r>
      <w:r w:rsidR="00EA35D5" w:rsidRPr="003255CE">
        <w:t>CAASPP</w:t>
      </w:r>
      <w:r w:rsidR="00445ACF" w:rsidRPr="003255CE">
        <w:t>)</w:t>
      </w:r>
      <w:r w:rsidRPr="003255CE">
        <w:t xml:space="preserve"> System.</w:t>
      </w:r>
    </w:p>
    <w:p w14:paraId="61C06720" w14:textId="40DC2999" w:rsidR="008B6246" w:rsidRPr="003255CE" w:rsidRDefault="008B6246" w:rsidP="0082407D">
      <w:r w:rsidRPr="003255CE">
        <w:t xml:space="preserve">In accordance with the procedures for the computer-based </w:t>
      </w:r>
      <w:r w:rsidR="00EA35D5" w:rsidRPr="003255CE">
        <w:t>CAASPP</w:t>
      </w:r>
      <w:r w:rsidRPr="003255CE">
        <w:t xml:space="preserve">, local educational agencies (LEAs) identified test </w:t>
      </w:r>
      <w:r w:rsidR="001E6D6D" w:rsidRPr="003255CE">
        <w:t>administrators</w:t>
      </w:r>
      <w:r w:rsidRPr="003255CE">
        <w:t xml:space="preserve"> and entered the test </w:t>
      </w:r>
      <w:r w:rsidR="001E6D6D" w:rsidRPr="003255CE">
        <w:t>administrators</w:t>
      </w:r>
      <w:r w:rsidRPr="003255CE">
        <w:t xml:space="preserve"> as users into the Test Operations Management System (TOMS). ETS provided LEA staff with the appropriate training materials, such as test administration manuals, videos, and webinars, to ensure that the LEA staff and test </w:t>
      </w:r>
      <w:r w:rsidR="001E6D6D" w:rsidRPr="003255CE">
        <w:t>administrators</w:t>
      </w:r>
      <w:r w:rsidRPr="003255CE">
        <w:t xml:space="preserve"> understood how to administer the computer-based </w:t>
      </w:r>
      <w:r w:rsidR="00585395" w:rsidRPr="003255CE">
        <w:t>Smarter Balanced Summative Assessment</w:t>
      </w:r>
      <w:r w:rsidRPr="003255CE">
        <w:t xml:space="preserve"> </w:t>
      </w:r>
      <w:r w:rsidR="00F52E73" w:rsidRPr="003255CE">
        <w:t>content-area</w:t>
      </w:r>
      <w:r w:rsidRPr="003255CE">
        <w:t xml:space="preserve"> assessments.</w:t>
      </w:r>
    </w:p>
    <w:p w14:paraId="2D41169C" w14:textId="1DBC7E67" w:rsidR="008B6246" w:rsidRPr="003255CE" w:rsidRDefault="008B6246" w:rsidP="0082407D">
      <w:r w:rsidRPr="003255CE">
        <w:t xml:space="preserve">The testing window for the </w:t>
      </w:r>
      <w:r w:rsidR="00585395" w:rsidRPr="003255CE">
        <w:t>2024–25</w:t>
      </w:r>
      <w:r w:rsidRPr="003255CE">
        <w:t xml:space="preserve"> administration of the </w:t>
      </w:r>
      <w:r w:rsidR="00585395" w:rsidRPr="003255CE">
        <w:t>Smarter Balanced Summative Assessments</w:t>
      </w:r>
      <w:r w:rsidRPr="003255CE">
        <w:t xml:space="preserve"> was </w:t>
      </w:r>
      <w:r w:rsidR="00010B3C" w:rsidRPr="003255CE">
        <w:t>January 14, 2025, through June 30, 2025</w:t>
      </w:r>
      <w:r w:rsidRPr="003255CE">
        <w:t xml:space="preserve">. Specific test administration schedules within that window were determined locally pursuant to </w:t>
      </w:r>
      <w:r w:rsidRPr="003255CE">
        <w:rPr>
          <w:i/>
          <w:iCs/>
        </w:rPr>
        <w:t>California Code of Regulations</w:t>
      </w:r>
      <w:r w:rsidRPr="003255CE">
        <w:t>,</w:t>
      </w:r>
      <w:r w:rsidRPr="003255CE">
        <w:rPr>
          <w:i/>
          <w:iCs/>
        </w:rPr>
        <w:t xml:space="preserve"> </w:t>
      </w:r>
      <w:r w:rsidRPr="003255CE">
        <w:t>Title 5 (5</w:t>
      </w:r>
      <w:r w:rsidRPr="003255CE">
        <w:rPr>
          <w:i/>
        </w:rPr>
        <w:t> CCR</w:t>
      </w:r>
      <w:r w:rsidRPr="003255CE">
        <w:rPr>
          <w:iCs/>
        </w:rPr>
        <w:t>),</w:t>
      </w:r>
      <w:r w:rsidRPr="003255CE">
        <w:t xml:space="preserve"> Section</w:t>
      </w:r>
      <w:r w:rsidRPr="003255CE" w:rsidDel="00037EA1">
        <w:t xml:space="preserve"> </w:t>
      </w:r>
      <w:r w:rsidRPr="003255CE">
        <w:t>855(a).</w:t>
      </w:r>
    </w:p>
    <w:p w14:paraId="0B3EEA57" w14:textId="4EEAA41C" w:rsidR="00565D2F" w:rsidRPr="003255CE" w:rsidRDefault="00565D2F" w:rsidP="0082407D">
      <w:pPr>
        <w:pStyle w:val="Heading4"/>
        <w:rPr>
          <w:webHidden/>
        </w:rPr>
      </w:pPr>
      <w:bookmarkStart w:id="338" w:name="_Toc215662026"/>
      <w:bookmarkEnd w:id="337"/>
      <w:r w:rsidRPr="003255CE">
        <w:t xml:space="preserve">In-Person </w:t>
      </w:r>
      <w:r w:rsidR="00816CBE" w:rsidRPr="003255CE">
        <w:t>and Remote</w:t>
      </w:r>
      <w:r w:rsidRPr="003255CE">
        <w:t xml:space="preserve"> Testing</w:t>
      </w:r>
      <w:bookmarkEnd w:id="338"/>
    </w:p>
    <w:bookmarkStart w:id="339" w:name="_Ref120204803"/>
    <w:p w14:paraId="29E9338F" w14:textId="580284BD" w:rsidR="00827524" w:rsidRPr="003255CE" w:rsidRDefault="005E0747" w:rsidP="0082407D">
      <w:r w:rsidRPr="003255CE">
        <w:rPr>
          <w:rStyle w:val="Cross-Reference"/>
        </w:rPr>
        <w:fldChar w:fldCharType="begin"/>
      </w:r>
      <w:r w:rsidRPr="003255CE">
        <w:rPr>
          <w:rStyle w:val="Cross-Reference"/>
        </w:rPr>
        <w:instrText xml:space="preserve"> REF _Ref147992058 \h  \* MERGEFORMAT </w:instrText>
      </w:r>
      <w:r w:rsidRPr="003255CE">
        <w:rPr>
          <w:rStyle w:val="Cross-Reference"/>
        </w:rPr>
      </w:r>
      <w:r w:rsidRPr="003255CE">
        <w:rPr>
          <w:rStyle w:val="Cross-Reference"/>
        </w:rPr>
        <w:fldChar w:fldCharType="separate"/>
      </w:r>
      <w:r w:rsidR="00331C2F" w:rsidRPr="003255CE">
        <w:rPr>
          <w:rStyle w:val="Cross-Reference"/>
        </w:rPr>
        <w:t>Table 5.1</w:t>
      </w:r>
      <w:r w:rsidRPr="003255CE">
        <w:rPr>
          <w:rStyle w:val="Cross-Reference"/>
        </w:rPr>
        <w:fldChar w:fldCharType="end"/>
      </w:r>
      <w:r w:rsidR="00827524" w:rsidRPr="003255CE">
        <w:t xml:space="preserve"> shows the number of students who took </w:t>
      </w:r>
      <w:r w:rsidR="00676E06" w:rsidRPr="003255CE">
        <w:t xml:space="preserve">the </w:t>
      </w:r>
      <w:r w:rsidR="009A5156" w:rsidRPr="003255CE">
        <w:t xml:space="preserve">Smarter Balanced </w:t>
      </w:r>
      <w:r w:rsidR="009E1147" w:rsidRPr="003255CE">
        <w:t xml:space="preserve">assessments for ELA and mathematics in each grade level, broken down by </w:t>
      </w:r>
      <w:r w:rsidR="009D4750" w:rsidRPr="003255CE">
        <w:t>test administration type (in</w:t>
      </w:r>
      <w:r w:rsidR="00D22D61" w:rsidRPr="003255CE">
        <w:t xml:space="preserve"> </w:t>
      </w:r>
      <w:r w:rsidR="009D4750" w:rsidRPr="003255CE">
        <w:t>person, remote, or hybrid).</w:t>
      </w:r>
      <w:r w:rsidR="005227AD" w:rsidRPr="003255CE">
        <w:t xml:space="preserve"> The large majority of test</w:t>
      </w:r>
      <w:r w:rsidR="00D22D61" w:rsidRPr="003255CE">
        <w:t xml:space="preserve"> </w:t>
      </w:r>
      <w:r w:rsidR="005227AD" w:rsidRPr="003255CE">
        <w:t>takers at every grade level tested in</w:t>
      </w:r>
      <w:r w:rsidR="00D22D61" w:rsidRPr="003255CE">
        <w:t xml:space="preserve"> </w:t>
      </w:r>
      <w:r w:rsidR="005227AD" w:rsidRPr="003255CE">
        <w:t>person.</w:t>
      </w:r>
    </w:p>
    <w:p w14:paraId="5EDA944D" w14:textId="1D7C0295" w:rsidR="000A4A4D" w:rsidRPr="003255CE" w:rsidRDefault="000A4A4D" w:rsidP="0082407D">
      <w:pPr>
        <w:pStyle w:val="Caption"/>
        <w:rPr>
          <w:lang w:eastAsia="zh-CN"/>
        </w:rPr>
      </w:pPr>
      <w:bookmarkStart w:id="340" w:name="_Ref147992058"/>
      <w:bookmarkStart w:id="341" w:name="_Toc221195761"/>
      <w:r w:rsidRPr="003255CE">
        <w:t xml:space="preserve">Table </w:t>
      </w:r>
      <w:fldSimple w:instr=" STYLEREF 2 \s ">
        <w:r w:rsidR="00331C2F" w:rsidRPr="003255CE">
          <w:rPr>
            <w:noProof/>
          </w:rPr>
          <w:t>5</w:t>
        </w:r>
      </w:fldSimple>
      <w:r w:rsidR="00EF1E03" w:rsidRPr="003255CE">
        <w:t>.</w:t>
      </w:r>
      <w:fldSimple w:instr=" SEQ Table \* ARABIC \s 2 ">
        <w:r w:rsidR="00331C2F" w:rsidRPr="003255CE">
          <w:rPr>
            <w:noProof/>
          </w:rPr>
          <w:t>1</w:t>
        </w:r>
      </w:fldSimple>
      <w:bookmarkEnd w:id="339"/>
      <w:bookmarkEnd w:id="340"/>
      <w:r w:rsidRPr="003255CE">
        <w:t xml:space="preserve">  Number of Students by Assessment Location</w:t>
      </w:r>
      <w:bookmarkEnd w:id="341"/>
    </w:p>
    <w:tbl>
      <w:tblPr>
        <w:tblStyle w:val="TRs"/>
        <w:tblW w:w="0" w:type="auto"/>
        <w:tblLook w:val="04A0" w:firstRow="1" w:lastRow="0" w:firstColumn="1" w:lastColumn="0" w:noHBand="0" w:noVBand="1"/>
      </w:tblPr>
      <w:tblGrid>
        <w:gridCol w:w="2160"/>
        <w:gridCol w:w="1728"/>
        <w:gridCol w:w="1728"/>
        <w:gridCol w:w="1728"/>
      </w:tblGrid>
      <w:tr w:rsidR="00A35C8A" w:rsidRPr="003255CE" w14:paraId="4AE74DAC" w14:textId="77777777" w:rsidTr="005B7824">
        <w:trPr>
          <w:cnfStyle w:val="100000000000" w:firstRow="1" w:lastRow="0" w:firstColumn="0" w:lastColumn="0" w:oddVBand="0" w:evenVBand="0" w:oddHBand="0" w:evenHBand="0" w:firstRowFirstColumn="0" w:firstRowLastColumn="0" w:lastRowFirstColumn="0" w:lastRowLastColumn="0"/>
        </w:trPr>
        <w:tc>
          <w:tcPr>
            <w:tcW w:w="2160" w:type="dxa"/>
          </w:tcPr>
          <w:p w14:paraId="0335C854" w14:textId="00579579" w:rsidR="00A35C8A" w:rsidRPr="003255CE" w:rsidRDefault="00A35C8A" w:rsidP="0082407D">
            <w:pPr>
              <w:pStyle w:val="TableHead"/>
            </w:pPr>
            <w:r w:rsidRPr="003255CE">
              <w:rPr>
                <w:b/>
              </w:rPr>
              <w:t>Content</w:t>
            </w:r>
            <w:r w:rsidR="00F34741" w:rsidRPr="003255CE">
              <w:rPr>
                <w:b/>
              </w:rPr>
              <w:t xml:space="preserve"> Area</w:t>
            </w:r>
            <w:r w:rsidRPr="003255CE">
              <w:rPr>
                <w:b/>
              </w:rPr>
              <w:t xml:space="preserve"> and Grade Level</w:t>
            </w:r>
          </w:p>
        </w:tc>
        <w:tc>
          <w:tcPr>
            <w:tcW w:w="1728" w:type="dxa"/>
          </w:tcPr>
          <w:p w14:paraId="4152F7D6" w14:textId="77777777" w:rsidR="00A35C8A" w:rsidRPr="003255CE" w:rsidRDefault="00A35C8A" w:rsidP="0082407D">
            <w:pPr>
              <w:pStyle w:val="TableHead"/>
            </w:pPr>
            <w:r w:rsidRPr="003255CE">
              <w:rPr>
                <w:b/>
              </w:rPr>
              <w:t>In-Person Assessment</w:t>
            </w:r>
          </w:p>
        </w:tc>
        <w:tc>
          <w:tcPr>
            <w:tcW w:w="1728" w:type="dxa"/>
          </w:tcPr>
          <w:p w14:paraId="26FAA4DD" w14:textId="77777777" w:rsidR="00A35C8A" w:rsidRPr="003255CE" w:rsidRDefault="00A35C8A" w:rsidP="0082407D">
            <w:pPr>
              <w:pStyle w:val="TableHead"/>
            </w:pPr>
            <w:r w:rsidRPr="003255CE">
              <w:rPr>
                <w:b/>
              </w:rPr>
              <w:t>Remote Assessment</w:t>
            </w:r>
          </w:p>
        </w:tc>
        <w:tc>
          <w:tcPr>
            <w:tcW w:w="1728" w:type="dxa"/>
          </w:tcPr>
          <w:p w14:paraId="78936DC6" w14:textId="77777777" w:rsidR="00A35C8A" w:rsidRPr="003255CE" w:rsidRDefault="00A35C8A" w:rsidP="0082407D">
            <w:pPr>
              <w:pStyle w:val="TableHead"/>
            </w:pPr>
            <w:r w:rsidRPr="003255CE">
              <w:rPr>
                <w:b/>
              </w:rPr>
              <w:t>Hybrid Assessment</w:t>
            </w:r>
          </w:p>
        </w:tc>
      </w:tr>
      <w:tr w:rsidR="00FD3892" w:rsidRPr="003255CE" w14:paraId="6F829055" w14:textId="77777777" w:rsidTr="007D505D">
        <w:tc>
          <w:tcPr>
            <w:tcW w:w="2160" w:type="dxa"/>
          </w:tcPr>
          <w:p w14:paraId="269BAC5B" w14:textId="77777777" w:rsidR="00FD3892" w:rsidRPr="003255CE" w:rsidRDefault="00FD3892" w:rsidP="0082407D">
            <w:pPr>
              <w:pStyle w:val="TableText"/>
            </w:pPr>
            <w:r w:rsidRPr="003255CE">
              <w:t>ELA 3</w:t>
            </w:r>
          </w:p>
        </w:tc>
        <w:tc>
          <w:tcPr>
            <w:tcW w:w="1728" w:type="dxa"/>
            <w:vAlign w:val="bottom"/>
          </w:tcPr>
          <w:p w14:paraId="3D2FF5FA" w14:textId="7AFD2B4D" w:rsidR="00FD3892" w:rsidRPr="003255CE" w:rsidRDefault="00C93AA2" w:rsidP="0082407D">
            <w:pPr>
              <w:pStyle w:val="TableText"/>
              <w:ind w:right="288"/>
            </w:pPr>
            <w:r w:rsidRPr="003255CE">
              <w:rPr>
                <w:color w:val="000000"/>
              </w:rPr>
              <w:t>395,657</w:t>
            </w:r>
          </w:p>
        </w:tc>
        <w:tc>
          <w:tcPr>
            <w:tcW w:w="1728" w:type="dxa"/>
            <w:vAlign w:val="bottom"/>
          </w:tcPr>
          <w:p w14:paraId="73FC4644" w14:textId="26C2EC4D" w:rsidR="00FD3892" w:rsidRPr="003255CE" w:rsidRDefault="00C93AA2" w:rsidP="0082407D">
            <w:pPr>
              <w:pStyle w:val="TableText"/>
              <w:ind w:right="288"/>
            </w:pPr>
            <w:r w:rsidRPr="003255CE">
              <w:rPr>
                <w:color w:val="000000"/>
              </w:rPr>
              <w:t>9,918</w:t>
            </w:r>
          </w:p>
        </w:tc>
        <w:tc>
          <w:tcPr>
            <w:tcW w:w="1728" w:type="dxa"/>
            <w:vAlign w:val="bottom"/>
          </w:tcPr>
          <w:p w14:paraId="3020A5BA" w14:textId="7C3AE928" w:rsidR="00FD3892" w:rsidRPr="003255CE" w:rsidRDefault="00C93AA2" w:rsidP="0082407D">
            <w:pPr>
              <w:pStyle w:val="TableText"/>
              <w:ind w:right="432"/>
            </w:pPr>
            <w:r w:rsidRPr="003255CE">
              <w:rPr>
                <w:color w:val="000000"/>
              </w:rPr>
              <w:t>287</w:t>
            </w:r>
          </w:p>
        </w:tc>
      </w:tr>
      <w:tr w:rsidR="00FD3892" w:rsidRPr="003255CE" w14:paraId="14B2EB38" w14:textId="77777777" w:rsidTr="007D505D">
        <w:tc>
          <w:tcPr>
            <w:tcW w:w="2160" w:type="dxa"/>
          </w:tcPr>
          <w:p w14:paraId="7EE7FCD1" w14:textId="77777777" w:rsidR="00FD3892" w:rsidRPr="003255CE" w:rsidRDefault="00FD3892" w:rsidP="0082407D">
            <w:pPr>
              <w:pStyle w:val="TableText"/>
            </w:pPr>
            <w:r w:rsidRPr="003255CE">
              <w:t>ELA 4</w:t>
            </w:r>
          </w:p>
        </w:tc>
        <w:tc>
          <w:tcPr>
            <w:tcW w:w="1728" w:type="dxa"/>
            <w:vAlign w:val="bottom"/>
          </w:tcPr>
          <w:p w14:paraId="24DAEC84" w14:textId="1E96BCAD" w:rsidR="00FD3892" w:rsidRPr="003255CE" w:rsidRDefault="00C93AA2" w:rsidP="0082407D">
            <w:pPr>
              <w:pStyle w:val="TableText"/>
              <w:ind w:right="288"/>
            </w:pPr>
            <w:r w:rsidRPr="003255CE">
              <w:rPr>
                <w:color w:val="000000"/>
              </w:rPr>
              <w:t>398,318</w:t>
            </w:r>
          </w:p>
        </w:tc>
        <w:tc>
          <w:tcPr>
            <w:tcW w:w="1728" w:type="dxa"/>
            <w:vAlign w:val="bottom"/>
          </w:tcPr>
          <w:p w14:paraId="7DB050E7" w14:textId="44D8FFE5" w:rsidR="00FD3892" w:rsidRPr="003255CE" w:rsidRDefault="00C93AA2" w:rsidP="0082407D">
            <w:pPr>
              <w:pStyle w:val="TableText"/>
              <w:ind w:right="288"/>
            </w:pPr>
            <w:r w:rsidRPr="003255CE">
              <w:rPr>
                <w:color w:val="000000"/>
              </w:rPr>
              <w:t>9,820</w:t>
            </w:r>
          </w:p>
        </w:tc>
        <w:tc>
          <w:tcPr>
            <w:tcW w:w="1728" w:type="dxa"/>
            <w:vAlign w:val="bottom"/>
          </w:tcPr>
          <w:p w14:paraId="701C9CA9" w14:textId="7D86ADF9" w:rsidR="00FD3892" w:rsidRPr="003255CE" w:rsidRDefault="00C93AA2" w:rsidP="0082407D">
            <w:pPr>
              <w:pStyle w:val="TableText"/>
              <w:ind w:right="432"/>
            </w:pPr>
            <w:r w:rsidRPr="003255CE">
              <w:rPr>
                <w:color w:val="000000"/>
              </w:rPr>
              <w:t>293</w:t>
            </w:r>
          </w:p>
        </w:tc>
      </w:tr>
      <w:tr w:rsidR="00FD3892" w:rsidRPr="003255CE" w14:paraId="27BEB278" w14:textId="77777777" w:rsidTr="007D505D">
        <w:tc>
          <w:tcPr>
            <w:tcW w:w="2160" w:type="dxa"/>
          </w:tcPr>
          <w:p w14:paraId="2EF68582" w14:textId="77777777" w:rsidR="00FD3892" w:rsidRPr="003255CE" w:rsidRDefault="00FD3892" w:rsidP="0082407D">
            <w:pPr>
              <w:pStyle w:val="TableText"/>
            </w:pPr>
            <w:r w:rsidRPr="003255CE">
              <w:t>ELA 5</w:t>
            </w:r>
          </w:p>
        </w:tc>
        <w:tc>
          <w:tcPr>
            <w:tcW w:w="1728" w:type="dxa"/>
            <w:vAlign w:val="bottom"/>
          </w:tcPr>
          <w:p w14:paraId="426C8E9D" w14:textId="0459836C" w:rsidR="00FD3892" w:rsidRPr="003255CE" w:rsidRDefault="00C93AA2" w:rsidP="0082407D">
            <w:pPr>
              <w:pStyle w:val="TableText"/>
              <w:ind w:right="288"/>
            </w:pPr>
            <w:r w:rsidRPr="003255CE">
              <w:rPr>
                <w:color w:val="000000"/>
              </w:rPr>
              <w:t>407,664</w:t>
            </w:r>
          </w:p>
        </w:tc>
        <w:tc>
          <w:tcPr>
            <w:tcW w:w="1728" w:type="dxa"/>
            <w:vAlign w:val="bottom"/>
          </w:tcPr>
          <w:p w14:paraId="59A7F453" w14:textId="78CCC855" w:rsidR="00FD3892" w:rsidRPr="003255CE" w:rsidRDefault="00C93AA2" w:rsidP="0082407D">
            <w:pPr>
              <w:pStyle w:val="TableText"/>
              <w:ind w:right="288"/>
            </w:pPr>
            <w:r w:rsidRPr="003255CE">
              <w:rPr>
                <w:color w:val="000000"/>
              </w:rPr>
              <w:t>9,802</w:t>
            </w:r>
          </w:p>
        </w:tc>
        <w:tc>
          <w:tcPr>
            <w:tcW w:w="1728" w:type="dxa"/>
            <w:vAlign w:val="bottom"/>
          </w:tcPr>
          <w:p w14:paraId="1B550572" w14:textId="052AF0EA" w:rsidR="00FD3892" w:rsidRPr="003255CE" w:rsidRDefault="00C93AA2" w:rsidP="0082407D">
            <w:pPr>
              <w:pStyle w:val="TableText"/>
              <w:ind w:right="432"/>
            </w:pPr>
            <w:r w:rsidRPr="003255CE">
              <w:rPr>
                <w:color w:val="000000"/>
              </w:rPr>
              <w:t>237</w:t>
            </w:r>
          </w:p>
        </w:tc>
      </w:tr>
      <w:tr w:rsidR="00FD3892" w:rsidRPr="003255CE" w14:paraId="61D19665" w14:textId="77777777" w:rsidTr="007D505D">
        <w:tc>
          <w:tcPr>
            <w:tcW w:w="2160" w:type="dxa"/>
          </w:tcPr>
          <w:p w14:paraId="59D16714" w14:textId="77777777" w:rsidR="00FD3892" w:rsidRPr="003255CE" w:rsidRDefault="00FD3892" w:rsidP="0082407D">
            <w:pPr>
              <w:pStyle w:val="TableText"/>
            </w:pPr>
            <w:r w:rsidRPr="003255CE">
              <w:t>ELA 6</w:t>
            </w:r>
          </w:p>
        </w:tc>
        <w:tc>
          <w:tcPr>
            <w:tcW w:w="1728" w:type="dxa"/>
            <w:vAlign w:val="bottom"/>
          </w:tcPr>
          <w:p w14:paraId="516C6107" w14:textId="65F65984" w:rsidR="00FD3892" w:rsidRPr="003255CE" w:rsidRDefault="00C93AA2" w:rsidP="0082407D">
            <w:pPr>
              <w:pStyle w:val="TableText"/>
              <w:ind w:right="288"/>
            </w:pPr>
            <w:r w:rsidRPr="003255CE">
              <w:rPr>
                <w:color w:val="000000"/>
              </w:rPr>
              <w:t>407,223</w:t>
            </w:r>
          </w:p>
        </w:tc>
        <w:tc>
          <w:tcPr>
            <w:tcW w:w="1728" w:type="dxa"/>
            <w:vAlign w:val="bottom"/>
          </w:tcPr>
          <w:p w14:paraId="45D31F90" w14:textId="27148CFE" w:rsidR="00FD3892" w:rsidRPr="003255CE" w:rsidRDefault="00C93AA2" w:rsidP="0082407D">
            <w:pPr>
              <w:pStyle w:val="TableText"/>
              <w:ind w:right="288"/>
            </w:pPr>
            <w:r w:rsidRPr="003255CE">
              <w:rPr>
                <w:color w:val="000000"/>
              </w:rPr>
              <w:t>10,737</w:t>
            </w:r>
          </w:p>
        </w:tc>
        <w:tc>
          <w:tcPr>
            <w:tcW w:w="1728" w:type="dxa"/>
            <w:vAlign w:val="bottom"/>
          </w:tcPr>
          <w:p w14:paraId="4F6E9EDE" w14:textId="567A1E5B" w:rsidR="00FD3892" w:rsidRPr="003255CE" w:rsidRDefault="00C93AA2" w:rsidP="0082407D">
            <w:pPr>
              <w:pStyle w:val="TableText"/>
              <w:ind w:right="432"/>
            </w:pPr>
            <w:r w:rsidRPr="003255CE">
              <w:rPr>
                <w:color w:val="000000"/>
              </w:rPr>
              <w:t>282</w:t>
            </w:r>
          </w:p>
        </w:tc>
      </w:tr>
      <w:tr w:rsidR="00FD3892" w:rsidRPr="003255CE" w14:paraId="760727D1" w14:textId="77777777" w:rsidTr="007D505D">
        <w:tc>
          <w:tcPr>
            <w:tcW w:w="2160" w:type="dxa"/>
          </w:tcPr>
          <w:p w14:paraId="4E952C77" w14:textId="77777777" w:rsidR="00FD3892" w:rsidRPr="003255CE" w:rsidRDefault="00FD3892" w:rsidP="0082407D">
            <w:pPr>
              <w:pStyle w:val="TableText"/>
            </w:pPr>
            <w:r w:rsidRPr="003255CE">
              <w:t>ELA 7</w:t>
            </w:r>
          </w:p>
        </w:tc>
        <w:tc>
          <w:tcPr>
            <w:tcW w:w="1728" w:type="dxa"/>
            <w:vAlign w:val="bottom"/>
          </w:tcPr>
          <w:p w14:paraId="4BD7ACDE" w14:textId="56235659" w:rsidR="00FD3892" w:rsidRPr="003255CE" w:rsidRDefault="00C93AA2" w:rsidP="0082407D">
            <w:pPr>
              <w:pStyle w:val="TableText"/>
              <w:ind w:right="288"/>
            </w:pPr>
            <w:r w:rsidRPr="003255CE">
              <w:rPr>
                <w:color w:val="000000"/>
              </w:rPr>
              <w:t>408,971</w:t>
            </w:r>
          </w:p>
        </w:tc>
        <w:tc>
          <w:tcPr>
            <w:tcW w:w="1728" w:type="dxa"/>
            <w:vAlign w:val="bottom"/>
          </w:tcPr>
          <w:p w14:paraId="2C0FA01C" w14:textId="3D0C9074" w:rsidR="00FD3892" w:rsidRPr="003255CE" w:rsidRDefault="00C93AA2" w:rsidP="0082407D">
            <w:pPr>
              <w:pStyle w:val="TableText"/>
              <w:ind w:right="288"/>
            </w:pPr>
            <w:r w:rsidRPr="003255CE">
              <w:rPr>
                <w:color w:val="000000"/>
              </w:rPr>
              <w:t>12,071</w:t>
            </w:r>
          </w:p>
        </w:tc>
        <w:tc>
          <w:tcPr>
            <w:tcW w:w="1728" w:type="dxa"/>
            <w:vAlign w:val="bottom"/>
          </w:tcPr>
          <w:p w14:paraId="6E7E1561" w14:textId="15D81C79" w:rsidR="00FD3892" w:rsidRPr="003255CE" w:rsidRDefault="00C93AA2" w:rsidP="0082407D">
            <w:pPr>
              <w:pStyle w:val="TableText"/>
              <w:ind w:right="432"/>
            </w:pPr>
            <w:r w:rsidRPr="003255CE">
              <w:rPr>
                <w:color w:val="000000"/>
              </w:rPr>
              <w:t>444</w:t>
            </w:r>
          </w:p>
        </w:tc>
      </w:tr>
      <w:tr w:rsidR="00FD3892" w:rsidRPr="003255CE" w14:paraId="011E38F2" w14:textId="77777777" w:rsidTr="007D505D">
        <w:tc>
          <w:tcPr>
            <w:tcW w:w="2160" w:type="dxa"/>
            <w:tcBorders>
              <w:bottom w:val="nil"/>
            </w:tcBorders>
          </w:tcPr>
          <w:p w14:paraId="4E3EED71" w14:textId="77777777" w:rsidR="00FD3892" w:rsidRPr="003255CE" w:rsidRDefault="00FD3892" w:rsidP="0082407D">
            <w:pPr>
              <w:pStyle w:val="TableText"/>
            </w:pPr>
            <w:r w:rsidRPr="003255CE">
              <w:t>ELA 8</w:t>
            </w:r>
          </w:p>
        </w:tc>
        <w:tc>
          <w:tcPr>
            <w:tcW w:w="1728" w:type="dxa"/>
            <w:tcBorders>
              <w:bottom w:val="nil"/>
            </w:tcBorders>
            <w:vAlign w:val="bottom"/>
          </w:tcPr>
          <w:p w14:paraId="5F27EF27" w14:textId="2103A898" w:rsidR="00FD3892" w:rsidRPr="003255CE" w:rsidRDefault="00FD3892" w:rsidP="0082407D">
            <w:pPr>
              <w:pStyle w:val="TableText"/>
              <w:ind w:right="288"/>
            </w:pPr>
            <w:r w:rsidRPr="003255CE">
              <w:rPr>
                <w:color w:val="000000"/>
              </w:rPr>
              <w:t>413,</w:t>
            </w:r>
            <w:r w:rsidR="00C93AA2" w:rsidRPr="003255CE">
              <w:rPr>
                <w:color w:val="000000"/>
              </w:rPr>
              <w:t>402</w:t>
            </w:r>
          </w:p>
        </w:tc>
        <w:tc>
          <w:tcPr>
            <w:tcW w:w="1728" w:type="dxa"/>
            <w:tcBorders>
              <w:bottom w:val="nil"/>
            </w:tcBorders>
            <w:vAlign w:val="bottom"/>
          </w:tcPr>
          <w:p w14:paraId="1A0E829D" w14:textId="321657F3" w:rsidR="00FD3892" w:rsidRPr="003255CE" w:rsidRDefault="00C93AA2" w:rsidP="0082407D">
            <w:pPr>
              <w:pStyle w:val="TableText"/>
              <w:ind w:right="288"/>
            </w:pPr>
            <w:r w:rsidRPr="003255CE">
              <w:rPr>
                <w:color w:val="000000"/>
              </w:rPr>
              <w:t>12,984</w:t>
            </w:r>
          </w:p>
        </w:tc>
        <w:tc>
          <w:tcPr>
            <w:tcW w:w="1728" w:type="dxa"/>
            <w:tcBorders>
              <w:bottom w:val="nil"/>
            </w:tcBorders>
            <w:vAlign w:val="bottom"/>
          </w:tcPr>
          <w:p w14:paraId="39B5738A" w14:textId="04E8C9B0" w:rsidR="00FD3892" w:rsidRPr="003255CE" w:rsidRDefault="00C93AA2" w:rsidP="0082407D">
            <w:pPr>
              <w:pStyle w:val="TableText"/>
              <w:ind w:right="432"/>
            </w:pPr>
            <w:r w:rsidRPr="003255CE">
              <w:rPr>
                <w:color w:val="000000"/>
              </w:rPr>
              <w:t>464</w:t>
            </w:r>
          </w:p>
        </w:tc>
      </w:tr>
      <w:tr w:rsidR="00FD3892" w:rsidRPr="003255CE" w14:paraId="2DD93416" w14:textId="77777777" w:rsidTr="007D505D">
        <w:tc>
          <w:tcPr>
            <w:tcW w:w="2160" w:type="dxa"/>
            <w:tcBorders>
              <w:top w:val="nil"/>
              <w:bottom w:val="single" w:sz="4" w:space="0" w:color="auto"/>
            </w:tcBorders>
          </w:tcPr>
          <w:p w14:paraId="7F7B5E26" w14:textId="77777777" w:rsidR="00FD3892" w:rsidRPr="003255CE" w:rsidRDefault="00FD3892" w:rsidP="0082407D">
            <w:pPr>
              <w:pStyle w:val="TableText"/>
            </w:pPr>
            <w:r w:rsidRPr="003255CE">
              <w:t>ELA 11</w:t>
            </w:r>
          </w:p>
        </w:tc>
        <w:tc>
          <w:tcPr>
            <w:tcW w:w="1728" w:type="dxa"/>
            <w:tcBorders>
              <w:top w:val="nil"/>
              <w:bottom w:val="single" w:sz="4" w:space="0" w:color="auto"/>
            </w:tcBorders>
            <w:vAlign w:val="bottom"/>
          </w:tcPr>
          <w:p w14:paraId="3AD7C786" w14:textId="75597483" w:rsidR="00FD3892" w:rsidRPr="003255CE" w:rsidRDefault="00C93AA2" w:rsidP="0082407D">
            <w:pPr>
              <w:pStyle w:val="TableText"/>
              <w:ind w:right="288"/>
            </w:pPr>
            <w:r w:rsidRPr="003255CE">
              <w:rPr>
                <w:color w:val="000000"/>
              </w:rPr>
              <w:t>418,937</w:t>
            </w:r>
          </w:p>
        </w:tc>
        <w:tc>
          <w:tcPr>
            <w:tcW w:w="1728" w:type="dxa"/>
            <w:tcBorders>
              <w:top w:val="nil"/>
              <w:bottom w:val="single" w:sz="4" w:space="0" w:color="auto"/>
            </w:tcBorders>
            <w:vAlign w:val="bottom"/>
          </w:tcPr>
          <w:p w14:paraId="030E3E78" w14:textId="03F4BABA" w:rsidR="00FD3892" w:rsidRPr="003255CE" w:rsidRDefault="00C93AA2" w:rsidP="0082407D">
            <w:pPr>
              <w:pStyle w:val="TableText"/>
              <w:ind w:right="288"/>
            </w:pPr>
            <w:r w:rsidRPr="003255CE">
              <w:rPr>
                <w:color w:val="000000"/>
              </w:rPr>
              <w:t>13,163</w:t>
            </w:r>
          </w:p>
        </w:tc>
        <w:tc>
          <w:tcPr>
            <w:tcW w:w="1728" w:type="dxa"/>
            <w:tcBorders>
              <w:top w:val="nil"/>
              <w:bottom w:val="single" w:sz="4" w:space="0" w:color="auto"/>
            </w:tcBorders>
            <w:vAlign w:val="bottom"/>
          </w:tcPr>
          <w:p w14:paraId="547F2C74" w14:textId="0C8EF51D" w:rsidR="00FD3892" w:rsidRPr="003255CE" w:rsidRDefault="00C93AA2" w:rsidP="0082407D">
            <w:pPr>
              <w:pStyle w:val="TableText"/>
              <w:ind w:right="432"/>
            </w:pPr>
            <w:r w:rsidRPr="003255CE">
              <w:rPr>
                <w:color w:val="000000"/>
              </w:rPr>
              <w:t>538</w:t>
            </w:r>
          </w:p>
        </w:tc>
      </w:tr>
      <w:tr w:rsidR="00FD3892" w:rsidRPr="003255CE" w14:paraId="5C05577A" w14:textId="77777777" w:rsidTr="007D505D">
        <w:tc>
          <w:tcPr>
            <w:tcW w:w="2160" w:type="dxa"/>
            <w:tcBorders>
              <w:top w:val="single" w:sz="4" w:space="0" w:color="auto"/>
            </w:tcBorders>
          </w:tcPr>
          <w:p w14:paraId="00B00796" w14:textId="77777777" w:rsidR="00FD3892" w:rsidRPr="003255CE" w:rsidRDefault="00FD3892" w:rsidP="0082407D">
            <w:pPr>
              <w:pStyle w:val="TableText"/>
            </w:pPr>
            <w:r w:rsidRPr="003255CE">
              <w:rPr>
                <w:lang w:eastAsia="ko-KR"/>
              </w:rPr>
              <w:t>Mathematics 3</w:t>
            </w:r>
          </w:p>
        </w:tc>
        <w:tc>
          <w:tcPr>
            <w:tcW w:w="1728" w:type="dxa"/>
            <w:tcBorders>
              <w:top w:val="single" w:sz="4" w:space="0" w:color="auto"/>
            </w:tcBorders>
            <w:vAlign w:val="bottom"/>
          </w:tcPr>
          <w:p w14:paraId="7C1FC5ED" w14:textId="2A5C9B4E" w:rsidR="00FD3892" w:rsidRPr="003255CE" w:rsidRDefault="00C93AA2" w:rsidP="0082407D">
            <w:pPr>
              <w:pStyle w:val="TableText"/>
              <w:ind w:right="288"/>
            </w:pPr>
            <w:r w:rsidRPr="003255CE">
              <w:rPr>
                <w:color w:val="000000"/>
              </w:rPr>
              <w:t>398,870</w:t>
            </w:r>
          </w:p>
        </w:tc>
        <w:tc>
          <w:tcPr>
            <w:tcW w:w="1728" w:type="dxa"/>
            <w:tcBorders>
              <w:top w:val="single" w:sz="4" w:space="0" w:color="auto"/>
            </w:tcBorders>
            <w:vAlign w:val="bottom"/>
          </w:tcPr>
          <w:p w14:paraId="69F91D64" w14:textId="5D50C883" w:rsidR="00FD3892" w:rsidRPr="003255CE" w:rsidRDefault="00C93AA2" w:rsidP="0082407D">
            <w:pPr>
              <w:pStyle w:val="TableText"/>
              <w:ind w:right="288"/>
            </w:pPr>
            <w:r w:rsidRPr="003255CE">
              <w:rPr>
                <w:color w:val="000000"/>
              </w:rPr>
              <w:t>9,973</w:t>
            </w:r>
          </w:p>
        </w:tc>
        <w:tc>
          <w:tcPr>
            <w:tcW w:w="1728" w:type="dxa"/>
            <w:tcBorders>
              <w:top w:val="single" w:sz="4" w:space="0" w:color="auto"/>
            </w:tcBorders>
            <w:vAlign w:val="bottom"/>
          </w:tcPr>
          <w:p w14:paraId="14E97A4B" w14:textId="679D2C01" w:rsidR="00FD3892" w:rsidRPr="003255CE" w:rsidRDefault="00C93AA2" w:rsidP="0082407D">
            <w:pPr>
              <w:pStyle w:val="TableText"/>
              <w:ind w:right="432"/>
            </w:pPr>
            <w:r w:rsidRPr="003255CE">
              <w:rPr>
                <w:color w:val="000000"/>
              </w:rPr>
              <w:t>264</w:t>
            </w:r>
          </w:p>
        </w:tc>
      </w:tr>
      <w:tr w:rsidR="00FD3892" w:rsidRPr="003255CE" w14:paraId="149EFB5C" w14:textId="77777777" w:rsidTr="007D505D">
        <w:tc>
          <w:tcPr>
            <w:tcW w:w="2160" w:type="dxa"/>
          </w:tcPr>
          <w:p w14:paraId="53F9C10E" w14:textId="77777777" w:rsidR="00FD3892" w:rsidRPr="003255CE" w:rsidRDefault="00FD3892" w:rsidP="0082407D">
            <w:pPr>
              <w:pStyle w:val="TableText"/>
            </w:pPr>
            <w:r w:rsidRPr="003255CE">
              <w:rPr>
                <w:lang w:eastAsia="ko-KR"/>
              </w:rPr>
              <w:t>Mathematics 4</w:t>
            </w:r>
          </w:p>
        </w:tc>
        <w:tc>
          <w:tcPr>
            <w:tcW w:w="1728" w:type="dxa"/>
            <w:vAlign w:val="bottom"/>
          </w:tcPr>
          <w:p w14:paraId="2F7018D8" w14:textId="1557E111" w:rsidR="00FD3892" w:rsidRPr="003255CE" w:rsidRDefault="00C93AA2" w:rsidP="0082407D">
            <w:pPr>
              <w:pStyle w:val="TableText"/>
              <w:ind w:right="288"/>
            </w:pPr>
            <w:r w:rsidRPr="003255CE">
              <w:rPr>
                <w:color w:val="000000"/>
              </w:rPr>
              <w:t>401,695</w:t>
            </w:r>
          </w:p>
        </w:tc>
        <w:tc>
          <w:tcPr>
            <w:tcW w:w="1728" w:type="dxa"/>
            <w:vAlign w:val="bottom"/>
          </w:tcPr>
          <w:p w14:paraId="7A75D960" w14:textId="33C1F461" w:rsidR="00FD3892" w:rsidRPr="003255CE" w:rsidRDefault="00C93AA2" w:rsidP="0082407D">
            <w:pPr>
              <w:pStyle w:val="TableText"/>
              <w:ind w:right="288"/>
            </w:pPr>
            <w:r w:rsidRPr="003255CE">
              <w:rPr>
                <w:color w:val="000000"/>
              </w:rPr>
              <w:t>9,890</w:t>
            </w:r>
          </w:p>
        </w:tc>
        <w:tc>
          <w:tcPr>
            <w:tcW w:w="1728" w:type="dxa"/>
            <w:vAlign w:val="bottom"/>
          </w:tcPr>
          <w:p w14:paraId="16213FF3" w14:textId="6127C9B8" w:rsidR="00FD3892" w:rsidRPr="003255CE" w:rsidRDefault="00C93AA2" w:rsidP="0082407D">
            <w:pPr>
              <w:pStyle w:val="TableText"/>
              <w:ind w:right="432"/>
            </w:pPr>
            <w:r w:rsidRPr="003255CE">
              <w:rPr>
                <w:color w:val="000000"/>
              </w:rPr>
              <w:t>220</w:t>
            </w:r>
          </w:p>
        </w:tc>
      </w:tr>
      <w:tr w:rsidR="00FD3892" w:rsidRPr="003255CE" w14:paraId="6088926A" w14:textId="77777777" w:rsidTr="007D505D">
        <w:tc>
          <w:tcPr>
            <w:tcW w:w="2160" w:type="dxa"/>
          </w:tcPr>
          <w:p w14:paraId="321DC719" w14:textId="77777777" w:rsidR="00FD3892" w:rsidRPr="003255CE" w:rsidRDefault="00FD3892" w:rsidP="0082407D">
            <w:pPr>
              <w:pStyle w:val="TableText"/>
            </w:pPr>
            <w:r w:rsidRPr="003255CE">
              <w:rPr>
                <w:lang w:eastAsia="ko-KR"/>
              </w:rPr>
              <w:t>Mathematics 5</w:t>
            </w:r>
          </w:p>
        </w:tc>
        <w:tc>
          <w:tcPr>
            <w:tcW w:w="1728" w:type="dxa"/>
            <w:vAlign w:val="bottom"/>
          </w:tcPr>
          <w:p w14:paraId="3B6BD948" w14:textId="17971737" w:rsidR="00FD3892" w:rsidRPr="003255CE" w:rsidRDefault="00C93AA2" w:rsidP="0082407D">
            <w:pPr>
              <w:pStyle w:val="TableText"/>
              <w:ind w:right="288"/>
            </w:pPr>
            <w:r w:rsidRPr="003255CE">
              <w:rPr>
                <w:color w:val="000000"/>
              </w:rPr>
              <w:t>410,584</w:t>
            </w:r>
          </w:p>
        </w:tc>
        <w:tc>
          <w:tcPr>
            <w:tcW w:w="1728" w:type="dxa"/>
            <w:vAlign w:val="bottom"/>
          </w:tcPr>
          <w:p w14:paraId="337B78C6" w14:textId="48D9ADA4" w:rsidR="00FD3892" w:rsidRPr="003255CE" w:rsidRDefault="00C93AA2" w:rsidP="0082407D">
            <w:pPr>
              <w:pStyle w:val="TableText"/>
              <w:ind w:right="288"/>
            </w:pPr>
            <w:r w:rsidRPr="003255CE">
              <w:rPr>
                <w:color w:val="000000"/>
              </w:rPr>
              <w:t>9,822</w:t>
            </w:r>
          </w:p>
        </w:tc>
        <w:tc>
          <w:tcPr>
            <w:tcW w:w="1728" w:type="dxa"/>
            <w:vAlign w:val="bottom"/>
          </w:tcPr>
          <w:p w14:paraId="22D500B3" w14:textId="7FEFCF44" w:rsidR="00FD3892" w:rsidRPr="003255CE" w:rsidRDefault="00C93AA2" w:rsidP="0082407D">
            <w:pPr>
              <w:pStyle w:val="TableText"/>
              <w:ind w:right="432"/>
            </w:pPr>
            <w:r w:rsidRPr="003255CE">
              <w:rPr>
                <w:color w:val="000000"/>
              </w:rPr>
              <w:t>246</w:t>
            </w:r>
          </w:p>
        </w:tc>
      </w:tr>
      <w:tr w:rsidR="00FD3892" w:rsidRPr="003255CE" w14:paraId="22B8C48E" w14:textId="77777777" w:rsidTr="007D505D">
        <w:tc>
          <w:tcPr>
            <w:tcW w:w="2160" w:type="dxa"/>
          </w:tcPr>
          <w:p w14:paraId="7265DFF8" w14:textId="77777777" w:rsidR="00FD3892" w:rsidRPr="003255CE" w:rsidRDefault="00FD3892" w:rsidP="0082407D">
            <w:pPr>
              <w:pStyle w:val="TableText"/>
              <w:keepNext/>
            </w:pPr>
            <w:r w:rsidRPr="003255CE">
              <w:rPr>
                <w:lang w:eastAsia="ko-KR"/>
              </w:rPr>
              <w:lastRenderedPageBreak/>
              <w:t>Mathematics 6</w:t>
            </w:r>
          </w:p>
        </w:tc>
        <w:tc>
          <w:tcPr>
            <w:tcW w:w="1728" w:type="dxa"/>
            <w:vAlign w:val="bottom"/>
          </w:tcPr>
          <w:p w14:paraId="494E29C6" w14:textId="5165E938" w:rsidR="00FD3892" w:rsidRPr="003255CE" w:rsidRDefault="00C93AA2" w:rsidP="0082407D">
            <w:pPr>
              <w:pStyle w:val="TableText"/>
              <w:keepNext/>
              <w:ind w:right="288"/>
            </w:pPr>
            <w:r w:rsidRPr="003255CE">
              <w:rPr>
                <w:color w:val="000000"/>
              </w:rPr>
              <w:t>409,727</w:t>
            </w:r>
          </w:p>
        </w:tc>
        <w:tc>
          <w:tcPr>
            <w:tcW w:w="1728" w:type="dxa"/>
            <w:vAlign w:val="bottom"/>
          </w:tcPr>
          <w:p w14:paraId="56A5745C" w14:textId="19698CD2" w:rsidR="00FD3892" w:rsidRPr="003255CE" w:rsidRDefault="00C93AA2" w:rsidP="0082407D">
            <w:pPr>
              <w:pStyle w:val="TableText"/>
              <w:ind w:right="288"/>
            </w:pPr>
            <w:r w:rsidRPr="003255CE">
              <w:rPr>
                <w:color w:val="000000"/>
              </w:rPr>
              <w:t>10,694</w:t>
            </w:r>
          </w:p>
        </w:tc>
        <w:tc>
          <w:tcPr>
            <w:tcW w:w="1728" w:type="dxa"/>
            <w:vAlign w:val="bottom"/>
          </w:tcPr>
          <w:p w14:paraId="246DC8B0" w14:textId="6095B08D" w:rsidR="00FD3892" w:rsidRPr="003255CE" w:rsidRDefault="00C93AA2" w:rsidP="0082407D">
            <w:pPr>
              <w:pStyle w:val="TableText"/>
              <w:ind w:right="432"/>
            </w:pPr>
            <w:r w:rsidRPr="003255CE">
              <w:rPr>
                <w:color w:val="000000"/>
              </w:rPr>
              <w:t>285</w:t>
            </w:r>
          </w:p>
        </w:tc>
      </w:tr>
      <w:tr w:rsidR="00FD3892" w:rsidRPr="003255CE" w14:paraId="78D0F076" w14:textId="77777777" w:rsidTr="007D505D">
        <w:tc>
          <w:tcPr>
            <w:tcW w:w="2160" w:type="dxa"/>
          </w:tcPr>
          <w:p w14:paraId="25595367" w14:textId="77777777" w:rsidR="00FD3892" w:rsidRPr="003255CE" w:rsidRDefault="00FD3892" w:rsidP="0082407D">
            <w:pPr>
              <w:pStyle w:val="TableText"/>
              <w:keepNext/>
            </w:pPr>
            <w:r w:rsidRPr="003255CE">
              <w:rPr>
                <w:lang w:eastAsia="ko-KR"/>
              </w:rPr>
              <w:t>Mathematics 7</w:t>
            </w:r>
          </w:p>
        </w:tc>
        <w:tc>
          <w:tcPr>
            <w:tcW w:w="1728" w:type="dxa"/>
            <w:vAlign w:val="bottom"/>
          </w:tcPr>
          <w:p w14:paraId="6EE16BC2" w14:textId="2A2381D2" w:rsidR="00FD3892" w:rsidRPr="003255CE" w:rsidRDefault="00C93AA2" w:rsidP="0082407D">
            <w:pPr>
              <w:pStyle w:val="TableText"/>
              <w:keepNext/>
              <w:ind w:right="288"/>
            </w:pPr>
            <w:r w:rsidRPr="003255CE">
              <w:rPr>
                <w:color w:val="000000"/>
              </w:rPr>
              <w:t>411,041</w:t>
            </w:r>
          </w:p>
        </w:tc>
        <w:tc>
          <w:tcPr>
            <w:tcW w:w="1728" w:type="dxa"/>
            <w:vAlign w:val="bottom"/>
          </w:tcPr>
          <w:p w14:paraId="58EFED68" w14:textId="1791EC64" w:rsidR="00FD3892" w:rsidRPr="003255CE" w:rsidRDefault="00C93AA2" w:rsidP="0082407D">
            <w:pPr>
              <w:pStyle w:val="TableText"/>
              <w:ind w:right="288"/>
            </w:pPr>
            <w:r w:rsidRPr="003255CE">
              <w:rPr>
                <w:color w:val="000000"/>
              </w:rPr>
              <w:t>12,204</w:t>
            </w:r>
          </w:p>
        </w:tc>
        <w:tc>
          <w:tcPr>
            <w:tcW w:w="1728" w:type="dxa"/>
            <w:vAlign w:val="bottom"/>
          </w:tcPr>
          <w:p w14:paraId="07739968" w14:textId="61364D2E" w:rsidR="00FD3892" w:rsidRPr="003255CE" w:rsidRDefault="00C93AA2" w:rsidP="0082407D">
            <w:pPr>
              <w:pStyle w:val="TableText"/>
              <w:ind w:right="432"/>
            </w:pPr>
            <w:r w:rsidRPr="003255CE">
              <w:rPr>
                <w:color w:val="000000"/>
              </w:rPr>
              <w:t>277</w:t>
            </w:r>
          </w:p>
        </w:tc>
      </w:tr>
      <w:tr w:rsidR="00FD3892" w:rsidRPr="003255CE" w14:paraId="2C9E7ADF" w14:textId="77777777" w:rsidTr="007D505D">
        <w:tc>
          <w:tcPr>
            <w:tcW w:w="2160" w:type="dxa"/>
          </w:tcPr>
          <w:p w14:paraId="02A5DC3A" w14:textId="77777777" w:rsidR="00FD3892" w:rsidRPr="003255CE" w:rsidRDefault="00FD3892" w:rsidP="0082407D">
            <w:pPr>
              <w:pStyle w:val="TableText"/>
              <w:keepNext/>
            </w:pPr>
            <w:r w:rsidRPr="003255CE">
              <w:rPr>
                <w:lang w:eastAsia="ko-KR"/>
              </w:rPr>
              <w:t>Mathematics 8</w:t>
            </w:r>
          </w:p>
        </w:tc>
        <w:tc>
          <w:tcPr>
            <w:tcW w:w="1728" w:type="dxa"/>
            <w:vAlign w:val="bottom"/>
          </w:tcPr>
          <w:p w14:paraId="2FFE4C34" w14:textId="3D4DEA46" w:rsidR="00FD3892" w:rsidRPr="003255CE" w:rsidRDefault="00C93AA2" w:rsidP="0082407D">
            <w:pPr>
              <w:pStyle w:val="TableText"/>
              <w:keepNext/>
              <w:ind w:right="288"/>
            </w:pPr>
            <w:r w:rsidRPr="003255CE">
              <w:rPr>
                <w:color w:val="000000"/>
              </w:rPr>
              <w:t>414,885</w:t>
            </w:r>
          </w:p>
        </w:tc>
        <w:tc>
          <w:tcPr>
            <w:tcW w:w="1728" w:type="dxa"/>
            <w:vAlign w:val="bottom"/>
          </w:tcPr>
          <w:p w14:paraId="49BE2409" w14:textId="27537EC6" w:rsidR="00FD3892" w:rsidRPr="003255CE" w:rsidRDefault="00C93AA2" w:rsidP="0082407D">
            <w:pPr>
              <w:pStyle w:val="TableText"/>
              <w:ind w:right="288"/>
            </w:pPr>
            <w:r w:rsidRPr="003255CE">
              <w:rPr>
                <w:color w:val="000000"/>
              </w:rPr>
              <w:t>12,950</w:t>
            </w:r>
          </w:p>
        </w:tc>
        <w:tc>
          <w:tcPr>
            <w:tcW w:w="1728" w:type="dxa"/>
            <w:vAlign w:val="bottom"/>
          </w:tcPr>
          <w:p w14:paraId="1E794025" w14:textId="4F142011" w:rsidR="00FD3892" w:rsidRPr="003255CE" w:rsidRDefault="00C93AA2" w:rsidP="0082407D">
            <w:pPr>
              <w:pStyle w:val="TableText"/>
              <w:ind w:right="432"/>
            </w:pPr>
            <w:r w:rsidRPr="003255CE">
              <w:rPr>
                <w:color w:val="000000"/>
              </w:rPr>
              <w:t>421</w:t>
            </w:r>
          </w:p>
        </w:tc>
      </w:tr>
      <w:tr w:rsidR="00FD3892" w:rsidRPr="003255CE" w14:paraId="3A73EBB1" w14:textId="77777777" w:rsidTr="007D505D">
        <w:tc>
          <w:tcPr>
            <w:tcW w:w="2160" w:type="dxa"/>
          </w:tcPr>
          <w:p w14:paraId="56DC9607" w14:textId="77777777" w:rsidR="00FD3892" w:rsidRPr="003255CE" w:rsidRDefault="00FD3892" w:rsidP="0082407D">
            <w:pPr>
              <w:pStyle w:val="TableText"/>
            </w:pPr>
            <w:r w:rsidRPr="003255CE">
              <w:rPr>
                <w:lang w:eastAsia="ko-KR"/>
              </w:rPr>
              <w:t>Mathematics 11</w:t>
            </w:r>
          </w:p>
        </w:tc>
        <w:tc>
          <w:tcPr>
            <w:tcW w:w="1728" w:type="dxa"/>
            <w:vAlign w:val="bottom"/>
          </w:tcPr>
          <w:p w14:paraId="67745C4A" w14:textId="0C16CF0B" w:rsidR="00FD3892" w:rsidRPr="003255CE" w:rsidRDefault="00C93AA2" w:rsidP="0082407D">
            <w:pPr>
              <w:pStyle w:val="TableText"/>
              <w:ind w:right="288"/>
            </w:pPr>
            <w:r w:rsidRPr="003255CE">
              <w:rPr>
                <w:color w:val="000000"/>
              </w:rPr>
              <w:t>418,235</w:t>
            </w:r>
          </w:p>
        </w:tc>
        <w:tc>
          <w:tcPr>
            <w:tcW w:w="1728" w:type="dxa"/>
            <w:vAlign w:val="bottom"/>
          </w:tcPr>
          <w:p w14:paraId="7605633D" w14:textId="5407E97E" w:rsidR="00FD3892" w:rsidRPr="003255CE" w:rsidRDefault="00C93AA2" w:rsidP="0082407D">
            <w:pPr>
              <w:pStyle w:val="TableText"/>
              <w:ind w:right="288"/>
            </w:pPr>
            <w:r w:rsidRPr="003255CE">
              <w:rPr>
                <w:color w:val="000000"/>
              </w:rPr>
              <w:t>13,314</w:t>
            </w:r>
          </w:p>
        </w:tc>
        <w:tc>
          <w:tcPr>
            <w:tcW w:w="1728" w:type="dxa"/>
            <w:vAlign w:val="bottom"/>
          </w:tcPr>
          <w:p w14:paraId="47BD0BA1" w14:textId="565FD969" w:rsidR="00FD3892" w:rsidRPr="003255CE" w:rsidRDefault="00C93AA2" w:rsidP="0082407D">
            <w:pPr>
              <w:pStyle w:val="TableText"/>
              <w:ind w:right="432"/>
            </w:pPr>
            <w:r w:rsidRPr="003255CE">
              <w:rPr>
                <w:color w:val="000000"/>
              </w:rPr>
              <w:t>340</w:t>
            </w:r>
          </w:p>
        </w:tc>
      </w:tr>
    </w:tbl>
    <w:p w14:paraId="1D5DE239" w14:textId="03D3B727" w:rsidR="00602616" w:rsidRPr="003255CE" w:rsidRDefault="00C449E5" w:rsidP="0082407D">
      <w:pPr>
        <w:pStyle w:val="Heading3"/>
        <w:rPr>
          <w:webHidden/>
        </w:rPr>
      </w:pPr>
      <w:bookmarkStart w:id="342" w:name="_User_Roles_and"/>
      <w:bookmarkStart w:id="343" w:name="_Toc215662027"/>
      <w:bookmarkEnd w:id="342"/>
      <w:r w:rsidRPr="003255CE">
        <w:t>User Roles and</w:t>
      </w:r>
      <w:r w:rsidR="00602616" w:rsidRPr="003255CE">
        <w:t xml:space="preserve"> Standardization</w:t>
      </w:r>
      <w:bookmarkEnd w:id="343"/>
    </w:p>
    <w:p w14:paraId="68BA8C44" w14:textId="77777777" w:rsidR="00D65FBE" w:rsidRPr="003255CE" w:rsidRDefault="00D65FBE" w:rsidP="0082407D">
      <w:pPr>
        <w:keepNext/>
        <w:keepLines/>
      </w:pPr>
      <w:bookmarkStart w:id="344" w:name="_Hlk145393530"/>
      <w:r w:rsidRPr="003255CE">
        <w:t>The test administration procedures were designed so that the assessments are administered in a standardized manner. ETS took all necessary measures to ensure the standardization of test administration, as described in this section.</w:t>
      </w:r>
    </w:p>
    <w:p w14:paraId="35BC703C" w14:textId="5A324A69" w:rsidR="00602616" w:rsidRPr="003255CE" w:rsidRDefault="00602616" w:rsidP="0082407D">
      <w:pPr>
        <w:pStyle w:val="Heading4"/>
        <w:rPr>
          <w:webHidden/>
        </w:rPr>
      </w:pPr>
      <w:bookmarkStart w:id="345" w:name="_Toc215662028"/>
      <w:bookmarkEnd w:id="344"/>
      <w:r w:rsidRPr="003255CE">
        <w:t xml:space="preserve">Local Educational Agency </w:t>
      </w:r>
      <w:r w:rsidR="00646496" w:rsidRPr="003255CE">
        <w:t>CAASPP</w:t>
      </w:r>
      <w:r w:rsidRPr="003255CE">
        <w:t xml:space="preserve"> Coordinator</w:t>
      </w:r>
      <w:bookmarkEnd w:id="345"/>
    </w:p>
    <w:p w14:paraId="79C32AED" w14:textId="5C239BB3" w:rsidR="00D65FBE" w:rsidRPr="003255CE" w:rsidRDefault="00D65FBE" w:rsidP="0082407D">
      <w:bookmarkStart w:id="346" w:name="_Toc147235542"/>
      <w:bookmarkStart w:id="347" w:name="_Toc147754600"/>
      <w:bookmarkStart w:id="348" w:name="_Toc147930477"/>
      <w:bookmarkStart w:id="349" w:name="_Toc149215681"/>
      <w:bookmarkStart w:id="350" w:name="_Toc147235543"/>
      <w:bookmarkStart w:id="351" w:name="_Toc147754601"/>
      <w:bookmarkStart w:id="352" w:name="_Toc147930478"/>
      <w:bookmarkStart w:id="353" w:name="_Toc149215682"/>
      <w:bookmarkStart w:id="354" w:name="_Toc147235544"/>
      <w:bookmarkStart w:id="355" w:name="_Toc147754602"/>
      <w:bookmarkStart w:id="356" w:name="_Toc147930479"/>
      <w:bookmarkStart w:id="357" w:name="_Toc149215683"/>
      <w:bookmarkStart w:id="358" w:name="_Toc147235545"/>
      <w:bookmarkStart w:id="359" w:name="_Toc147754603"/>
      <w:bookmarkStart w:id="360" w:name="_Toc147930480"/>
      <w:bookmarkStart w:id="361" w:name="_Toc149215684"/>
      <w:bookmarkStart w:id="362" w:name="_Toc147235546"/>
      <w:bookmarkStart w:id="363" w:name="_Toc147754604"/>
      <w:bookmarkStart w:id="364" w:name="_Toc147930481"/>
      <w:bookmarkStart w:id="365" w:name="_Toc149215685"/>
      <w:bookmarkStart w:id="366" w:name="_Hlk129327418"/>
      <w:bookmarkStart w:id="367" w:name="_Hlk145393671"/>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3255CE">
        <w:t xml:space="preserve">An LEA </w:t>
      </w:r>
      <w:r w:rsidR="00EA35D5" w:rsidRPr="003255CE">
        <w:t>CAASPP</w:t>
      </w:r>
      <w:r w:rsidRPr="003255CE">
        <w:t xml:space="preserve"> coordinator was designated by the district superintendent or charter school administrator at the beginning of the </w:t>
      </w:r>
      <w:r w:rsidR="00585395" w:rsidRPr="003255CE">
        <w:t>2024–25</w:t>
      </w:r>
      <w:r w:rsidRPr="003255CE">
        <w:t xml:space="preserve"> school year. LEAs include public school districts, California State Board of Education–authorized charter schools, county office of education programs, and direct funded charter schools.</w:t>
      </w:r>
    </w:p>
    <w:p w14:paraId="4F52B7D7" w14:textId="626AFE57" w:rsidR="00D65FBE" w:rsidRPr="003255CE" w:rsidRDefault="00D65FBE" w:rsidP="0082407D">
      <w:r w:rsidRPr="003255CE">
        <w:t xml:space="preserve">LEA </w:t>
      </w:r>
      <w:r w:rsidR="00EA35D5" w:rsidRPr="003255CE">
        <w:t>CAASPP</w:t>
      </w:r>
      <w:r w:rsidRPr="003255CE">
        <w:t xml:space="preserve"> coordinators were responsible for ensuring the proper and consistent administration of </w:t>
      </w:r>
      <w:r w:rsidR="00EA35D5" w:rsidRPr="003255CE">
        <w:t>CAASPP</w:t>
      </w:r>
      <w:r w:rsidRPr="003255CE">
        <w:t>. In addition to the responsibilities set forth in 5</w:t>
      </w:r>
      <w:r w:rsidRPr="003255CE">
        <w:rPr>
          <w:i/>
        </w:rPr>
        <w:t> CCR</w:t>
      </w:r>
      <w:r w:rsidRPr="003255CE">
        <w:t xml:space="preserve"> Section 857, their responsibilities included</w:t>
      </w:r>
    </w:p>
    <w:p w14:paraId="336382C1" w14:textId="45C117E0" w:rsidR="00D65FBE" w:rsidRPr="003255CE" w:rsidRDefault="00D65FBE" w:rsidP="0082407D">
      <w:pPr>
        <w:pStyle w:val="bullets"/>
        <w:numPr>
          <w:ilvl w:val="0"/>
          <w:numId w:val="25"/>
        </w:numPr>
        <w:spacing w:before="0"/>
        <w:ind w:left="864" w:hanging="288"/>
      </w:pPr>
      <w:r w:rsidRPr="003255CE">
        <w:t xml:space="preserve">adding site </w:t>
      </w:r>
      <w:r w:rsidR="00EA35D5" w:rsidRPr="003255CE">
        <w:t>CAASPP</w:t>
      </w:r>
      <w:r w:rsidRPr="003255CE">
        <w:t xml:space="preserve"> coordinators and test </w:t>
      </w:r>
      <w:r w:rsidR="001E6D6D" w:rsidRPr="003255CE">
        <w:t>administrators</w:t>
      </w:r>
      <w:r w:rsidRPr="003255CE">
        <w:t xml:space="preserve"> into TOMS;</w:t>
      </w:r>
    </w:p>
    <w:p w14:paraId="0B9C032E" w14:textId="0420BB88" w:rsidR="00D65FBE" w:rsidRPr="003255CE" w:rsidRDefault="00D65FBE" w:rsidP="0082407D">
      <w:pPr>
        <w:pStyle w:val="bullets"/>
        <w:numPr>
          <w:ilvl w:val="0"/>
          <w:numId w:val="25"/>
        </w:numPr>
        <w:spacing w:before="0"/>
        <w:ind w:left="864" w:hanging="288"/>
      </w:pPr>
      <w:r w:rsidRPr="003255CE">
        <w:t xml:space="preserve">training site </w:t>
      </w:r>
      <w:r w:rsidR="00EA35D5" w:rsidRPr="003255CE">
        <w:t>CAASPP</w:t>
      </w:r>
      <w:r w:rsidRPr="003255CE">
        <w:t xml:space="preserve"> coordinators and test </w:t>
      </w:r>
      <w:r w:rsidR="001E6D6D" w:rsidRPr="003255CE">
        <w:t>administrators</w:t>
      </w:r>
      <w:r w:rsidRPr="003255CE">
        <w:t xml:space="preserve"> regarding the state requirements and </w:t>
      </w:r>
      <w:r w:rsidR="00EA35D5" w:rsidRPr="003255CE">
        <w:t>CAASPP</w:t>
      </w:r>
      <w:r w:rsidRPr="003255CE">
        <w:t xml:space="preserve"> administration as well as security policies and procedures; </w:t>
      </w:r>
    </w:p>
    <w:p w14:paraId="7B329FC0" w14:textId="046961C1" w:rsidR="00D65FBE" w:rsidRPr="003255CE" w:rsidRDefault="00D65FBE" w:rsidP="0082407D">
      <w:pPr>
        <w:pStyle w:val="bullets"/>
        <w:numPr>
          <w:ilvl w:val="0"/>
          <w:numId w:val="25"/>
        </w:numPr>
        <w:spacing w:before="0"/>
        <w:ind w:left="864" w:hanging="288"/>
      </w:pPr>
      <w:r w:rsidRPr="003255CE">
        <w:t xml:space="preserve">providing checklists for site </w:t>
      </w:r>
      <w:r w:rsidR="00EA35D5" w:rsidRPr="003255CE">
        <w:t>CAASPP</w:t>
      </w:r>
      <w:r w:rsidRPr="003255CE">
        <w:t xml:space="preserve"> coordinators and test </w:t>
      </w:r>
      <w:r w:rsidR="001E6D6D" w:rsidRPr="003255CE">
        <w:t>administrators</w:t>
      </w:r>
      <w:r w:rsidRPr="003255CE">
        <w:t xml:space="preserve"> to review in preparation for administering the assessments;</w:t>
      </w:r>
    </w:p>
    <w:p w14:paraId="602770C0" w14:textId="77777777" w:rsidR="00D65FBE" w:rsidRPr="003255CE" w:rsidRDefault="00D65FBE" w:rsidP="0082407D">
      <w:pPr>
        <w:pStyle w:val="bullets"/>
        <w:numPr>
          <w:ilvl w:val="0"/>
          <w:numId w:val="25"/>
        </w:numPr>
        <w:spacing w:before="0"/>
        <w:ind w:left="864" w:hanging="288"/>
      </w:pPr>
      <w:r w:rsidRPr="003255CE">
        <w:t>overseeing test administration activities;</w:t>
      </w:r>
    </w:p>
    <w:p w14:paraId="641D5415" w14:textId="33484DEE" w:rsidR="00D65FBE" w:rsidRPr="003255CE" w:rsidRDefault="00D65FBE" w:rsidP="0082407D">
      <w:pPr>
        <w:pStyle w:val="bullets"/>
        <w:numPr>
          <w:ilvl w:val="0"/>
          <w:numId w:val="25"/>
        </w:numPr>
        <w:spacing w:before="0"/>
        <w:ind w:left="864" w:hanging="288"/>
      </w:pPr>
      <w:r w:rsidRPr="003255CE">
        <w:t xml:space="preserve">reporting test security incidents (including testing irregularities) to the </w:t>
      </w:r>
      <w:r w:rsidR="002E27DD" w:rsidRPr="003255CE">
        <w:t>California Department of Education (</w:t>
      </w:r>
      <w:r w:rsidRPr="003255CE">
        <w:t>CDE</w:t>
      </w:r>
      <w:bookmarkStart w:id="368" w:name="_Hlk98081678"/>
      <w:r w:rsidR="002E27DD" w:rsidRPr="003255CE">
        <w:t>)</w:t>
      </w:r>
      <w:r w:rsidRPr="003255CE">
        <w:t xml:space="preserve"> using the online Security and Test Administration Incident Reporting System (STAIRS)/Appeals process</w:t>
      </w:r>
      <w:bookmarkEnd w:id="368"/>
      <w:r w:rsidRPr="003255CE">
        <w:t xml:space="preserve">; </w:t>
      </w:r>
      <w:r w:rsidR="009D2FDE" w:rsidRPr="003255CE">
        <w:t>and</w:t>
      </w:r>
    </w:p>
    <w:p w14:paraId="542F9DC4" w14:textId="2725966E" w:rsidR="00D65FBE" w:rsidRPr="003255CE" w:rsidRDefault="00D65FBE" w:rsidP="0082407D">
      <w:pPr>
        <w:pStyle w:val="bullets"/>
        <w:numPr>
          <w:ilvl w:val="0"/>
          <w:numId w:val="25"/>
        </w:numPr>
        <w:spacing w:before="0"/>
        <w:ind w:left="864" w:hanging="288"/>
      </w:pPr>
      <w:r w:rsidRPr="003255CE">
        <w:t>requesting an Appeal (</w:t>
      </w:r>
      <w:bookmarkStart w:id="369" w:name="_Hlk33892312"/>
      <w:r w:rsidRPr="003255CE">
        <w:t>if indicated by TOMS prompts while reporting an incident using the STAIRS/Appeals process</w:t>
      </w:r>
      <w:bookmarkEnd w:id="369"/>
      <w:r w:rsidRPr="003255CE">
        <w:t>)</w:t>
      </w:r>
      <w:r w:rsidR="009D2FDE" w:rsidRPr="003255CE">
        <w:t>.</w:t>
      </w:r>
    </w:p>
    <w:p w14:paraId="192A8B3C" w14:textId="269E4E26" w:rsidR="00602616" w:rsidRPr="003255CE" w:rsidRDefault="002166EF" w:rsidP="0082407D">
      <w:pPr>
        <w:pStyle w:val="Heading4"/>
        <w:rPr>
          <w:webHidden/>
        </w:rPr>
      </w:pPr>
      <w:bookmarkStart w:id="370" w:name="_Toc209683450"/>
      <w:bookmarkStart w:id="371" w:name="_Toc210070406"/>
      <w:bookmarkStart w:id="372" w:name="_Toc210118885"/>
      <w:bookmarkStart w:id="373" w:name="_Toc213225934"/>
      <w:bookmarkStart w:id="374" w:name="_Toc214460513"/>
      <w:bookmarkStart w:id="375" w:name="_Toc209683451"/>
      <w:bookmarkStart w:id="376" w:name="_Toc210070407"/>
      <w:bookmarkStart w:id="377" w:name="_Toc210118886"/>
      <w:bookmarkStart w:id="378" w:name="_Toc213225935"/>
      <w:bookmarkStart w:id="379" w:name="_Toc214460514"/>
      <w:bookmarkStart w:id="380" w:name="_Toc209683452"/>
      <w:bookmarkStart w:id="381" w:name="_Toc210070408"/>
      <w:bookmarkStart w:id="382" w:name="_Toc210118887"/>
      <w:bookmarkStart w:id="383" w:name="_Toc213225936"/>
      <w:bookmarkStart w:id="384" w:name="_Toc214460515"/>
      <w:bookmarkStart w:id="385" w:name="_Toc209683453"/>
      <w:bookmarkStart w:id="386" w:name="_Toc210070409"/>
      <w:bookmarkStart w:id="387" w:name="_Toc210118888"/>
      <w:bookmarkStart w:id="388" w:name="_Toc213225937"/>
      <w:bookmarkStart w:id="389" w:name="_Toc214460516"/>
      <w:bookmarkStart w:id="390" w:name="_Toc209683454"/>
      <w:bookmarkStart w:id="391" w:name="_Toc210070410"/>
      <w:bookmarkStart w:id="392" w:name="_Toc210118889"/>
      <w:bookmarkStart w:id="393" w:name="_Toc213225938"/>
      <w:bookmarkStart w:id="394" w:name="_Toc214460517"/>
      <w:bookmarkStart w:id="395" w:name="_Toc215662029"/>
      <w:bookmarkEnd w:id="366"/>
      <w:bookmarkEnd w:id="367"/>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r w:rsidRPr="003255CE">
        <w:t xml:space="preserve">Site </w:t>
      </w:r>
      <w:r w:rsidR="000F1514" w:rsidRPr="003255CE">
        <w:t xml:space="preserve">CAASPP </w:t>
      </w:r>
      <w:r w:rsidR="00602616" w:rsidRPr="003255CE">
        <w:t>Coordinator</w:t>
      </w:r>
      <w:bookmarkEnd w:id="395"/>
    </w:p>
    <w:p w14:paraId="0BECABDE" w14:textId="7EE8271F" w:rsidR="00D65FBE" w:rsidRPr="003255CE" w:rsidRDefault="00D65FBE" w:rsidP="0082407D">
      <w:bookmarkStart w:id="396" w:name="_Hlk129329509"/>
      <w:r w:rsidRPr="003255CE">
        <w:t xml:space="preserve">A site </w:t>
      </w:r>
      <w:r w:rsidR="00EA35D5" w:rsidRPr="003255CE">
        <w:t>CAASPP</w:t>
      </w:r>
      <w:r w:rsidRPr="003255CE">
        <w:t xml:space="preserve"> coordinator is trained by the LEA </w:t>
      </w:r>
      <w:r w:rsidR="00EA35D5" w:rsidRPr="003255CE">
        <w:t>CAASPP</w:t>
      </w:r>
      <w:r w:rsidRPr="003255CE">
        <w:t xml:space="preserve"> coordinator for each test site (5</w:t>
      </w:r>
      <w:r w:rsidR="00B62675" w:rsidRPr="003255CE">
        <w:rPr>
          <w:i/>
          <w:iCs/>
        </w:rPr>
        <w:t> </w:t>
      </w:r>
      <w:r w:rsidRPr="003255CE">
        <w:rPr>
          <w:i/>
          <w:iCs/>
        </w:rPr>
        <w:t xml:space="preserve">CCR </w:t>
      </w:r>
      <w:r w:rsidRPr="003255CE">
        <w:t xml:space="preserve">Section 857[f]). A site </w:t>
      </w:r>
      <w:r w:rsidR="00EA35D5" w:rsidRPr="003255CE">
        <w:t>CAASPP</w:t>
      </w:r>
      <w:r w:rsidRPr="003255CE">
        <w:t xml:space="preserve"> coordinator must be an employee of the LEA and must sign a security agreement (5 </w:t>
      </w:r>
      <w:r w:rsidRPr="003255CE">
        <w:rPr>
          <w:i/>
          <w:iCs/>
        </w:rPr>
        <w:t>CCR</w:t>
      </w:r>
      <w:r w:rsidRPr="003255CE">
        <w:t xml:space="preserve"> Section 859[a]).</w:t>
      </w:r>
    </w:p>
    <w:p w14:paraId="118A084B" w14:textId="7F717C3D" w:rsidR="00D65FBE" w:rsidRPr="003255CE" w:rsidRDefault="00D65FBE" w:rsidP="0082407D">
      <w:r w:rsidRPr="003255CE">
        <w:t xml:space="preserve">A site coordinator was responsible for identifying test </w:t>
      </w:r>
      <w:r w:rsidR="001E6D6D" w:rsidRPr="003255CE">
        <w:t>administrators</w:t>
      </w:r>
      <w:r w:rsidRPr="003255CE">
        <w:t xml:space="preserve"> and ensuring that they have signed </w:t>
      </w:r>
      <w:r w:rsidR="00EA35D5" w:rsidRPr="003255CE">
        <w:t>CAASPP</w:t>
      </w:r>
      <w:r w:rsidRPr="003255CE">
        <w:t xml:space="preserve"> </w:t>
      </w:r>
      <w:r w:rsidRPr="003255CE">
        <w:rPr>
          <w:i/>
        </w:rPr>
        <w:t>Test Security Affidavits</w:t>
      </w:r>
      <w:r w:rsidRPr="003255CE">
        <w:t xml:space="preserve"> (5 </w:t>
      </w:r>
      <w:r w:rsidRPr="003255CE">
        <w:rPr>
          <w:i/>
        </w:rPr>
        <w:t>CCR</w:t>
      </w:r>
      <w:r w:rsidRPr="003255CE">
        <w:t xml:space="preserve"> Section 859[d]). A site </w:t>
      </w:r>
      <w:r w:rsidR="00EA35D5" w:rsidRPr="003255CE">
        <w:t>CAASPP</w:t>
      </w:r>
      <w:r w:rsidRPr="003255CE">
        <w:t xml:space="preserve"> coordinator’s duties may have included</w:t>
      </w:r>
    </w:p>
    <w:p w14:paraId="776CD1E6" w14:textId="4CF38430" w:rsidR="00D65FBE" w:rsidRPr="003255CE" w:rsidRDefault="00D65FBE" w:rsidP="0082407D">
      <w:pPr>
        <w:pStyle w:val="bullets"/>
        <w:numPr>
          <w:ilvl w:val="0"/>
          <w:numId w:val="31"/>
        </w:numPr>
        <w:ind w:left="864" w:hanging="288"/>
      </w:pPr>
      <w:r w:rsidRPr="003255CE">
        <w:t xml:space="preserve">adding test </w:t>
      </w:r>
      <w:r w:rsidR="001E6D6D" w:rsidRPr="003255CE">
        <w:t>administrators</w:t>
      </w:r>
      <w:r w:rsidRPr="003255CE">
        <w:t xml:space="preserve"> into TOMS;</w:t>
      </w:r>
    </w:p>
    <w:p w14:paraId="24BD6EA6" w14:textId="77777777" w:rsidR="00D65FBE" w:rsidRPr="003255CE" w:rsidRDefault="00D65FBE" w:rsidP="0082407D">
      <w:pPr>
        <w:pStyle w:val="bullets"/>
        <w:numPr>
          <w:ilvl w:val="0"/>
          <w:numId w:val="31"/>
        </w:numPr>
        <w:ind w:left="864" w:hanging="288"/>
      </w:pPr>
      <w:r w:rsidRPr="003255CE">
        <w:t>entering test settings for students;</w:t>
      </w:r>
    </w:p>
    <w:p w14:paraId="124AA728" w14:textId="77777777" w:rsidR="00D65FBE" w:rsidRPr="003255CE" w:rsidRDefault="00D65FBE" w:rsidP="0082407D">
      <w:pPr>
        <w:pStyle w:val="bullets"/>
        <w:numPr>
          <w:ilvl w:val="0"/>
          <w:numId w:val="31"/>
        </w:numPr>
        <w:ind w:left="864" w:hanging="288"/>
      </w:pPr>
      <w:r w:rsidRPr="003255CE">
        <w:lastRenderedPageBreak/>
        <w:t>creating testing schedules and procedures for a school consistent with state and LEA policies;</w:t>
      </w:r>
    </w:p>
    <w:p w14:paraId="54FB5CA2" w14:textId="77777777" w:rsidR="00D65FBE" w:rsidRPr="003255CE" w:rsidRDefault="00D65FBE" w:rsidP="0082407D">
      <w:pPr>
        <w:pStyle w:val="bullets"/>
        <w:numPr>
          <w:ilvl w:val="0"/>
          <w:numId w:val="31"/>
        </w:numPr>
        <w:ind w:left="864" w:hanging="288"/>
      </w:pPr>
      <w:r w:rsidRPr="003255CE">
        <w:t>working with technology staff to ensure secure browsers are installed and any technical issues are resolved;</w:t>
      </w:r>
    </w:p>
    <w:p w14:paraId="4A1D880B" w14:textId="15B99D52" w:rsidR="00D65FBE" w:rsidRPr="003255CE" w:rsidRDefault="00D65FBE" w:rsidP="0082407D">
      <w:pPr>
        <w:pStyle w:val="bullets"/>
        <w:numPr>
          <w:ilvl w:val="0"/>
          <w:numId w:val="25"/>
        </w:numPr>
        <w:ind w:left="864" w:hanging="288"/>
      </w:pPr>
      <w:r w:rsidRPr="003255CE">
        <w:t xml:space="preserve">monitoring testing progress during the testing window and ensuring students take the </w:t>
      </w:r>
      <w:r w:rsidR="00585395" w:rsidRPr="003255CE">
        <w:t>Smarter Balanced Summative Assessments</w:t>
      </w:r>
      <w:r w:rsidRPr="003255CE">
        <w:t>, as appropriate;</w:t>
      </w:r>
    </w:p>
    <w:p w14:paraId="69F8FBFD" w14:textId="77777777" w:rsidR="00D65FBE" w:rsidRPr="003255CE" w:rsidRDefault="00D65FBE" w:rsidP="0082407D">
      <w:pPr>
        <w:pStyle w:val="bullets"/>
        <w:numPr>
          <w:ilvl w:val="0"/>
          <w:numId w:val="31"/>
        </w:numPr>
        <w:ind w:left="864" w:hanging="288"/>
      </w:pPr>
      <w:r w:rsidRPr="003255CE">
        <w:t>coordinating and verifying the correction of student data errors in the California Longitudinal Pupil Achievement Data System;</w:t>
      </w:r>
    </w:p>
    <w:p w14:paraId="0FE80BA1" w14:textId="77777777" w:rsidR="00D65FBE" w:rsidRPr="003255CE" w:rsidRDefault="00D65FBE" w:rsidP="0082407D">
      <w:pPr>
        <w:pStyle w:val="bullets"/>
        <w:numPr>
          <w:ilvl w:val="0"/>
          <w:numId w:val="31"/>
        </w:numPr>
        <w:ind w:left="864" w:hanging="288"/>
      </w:pPr>
      <w:r w:rsidRPr="003255CE">
        <w:t>ensuring a student’s test session is rescheduled, if necessary;</w:t>
      </w:r>
    </w:p>
    <w:p w14:paraId="5412D67C" w14:textId="77777777" w:rsidR="00D65FBE" w:rsidRPr="003255CE" w:rsidRDefault="00D65FBE" w:rsidP="0082407D">
      <w:pPr>
        <w:pStyle w:val="bullets"/>
        <w:numPr>
          <w:ilvl w:val="0"/>
          <w:numId w:val="31"/>
        </w:numPr>
        <w:ind w:left="864" w:hanging="288"/>
      </w:pPr>
      <w:r w:rsidRPr="003255CE">
        <w:t>addressing testing problems;</w:t>
      </w:r>
    </w:p>
    <w:p w14:paraId="71BB3952" w14:textId="77777777" w:rsidR="00D65FBE" w:rsidRPr="003255CE" w:rsidRDefault="00D65FBE" w:rsidP="0082407D">
      <w:pPr>
        <w:pStyle w:val="bullets"/>
        <w:numPr>
          <w:ilvl w:val="0"/>
          <w:numId w:val="31"/>
        </w:numPr>
        <w:ind w:left="864" w:hanging="288"/>
      </w:pPr>
      <w:r w:rsidRPr="003255CE">
        <w:t>reporting test security incidents (including testing irregularities) to the CDE using the online STAIRS/Appeals process;</w:t>
      </w:r>
    </w:p>
    <w:p w14:paraId="3692FCAB" w14:textId="77777777" w:rsidR="00D65FBE" w:rsidRPr="003255CE" w:rsidRDefault="00D65FBE" w:rsidP="0082407D">
      <w:pPr>
        <w:pStyle w:val="bullets"/>
        <w:numPr>
          <w:ilvl w:val="0"/>
          <w:numId w:val="31"/>
        </w:numPr>
        <w:ind w:left="864" w:hanging="288"/>
      </w:pPr>
      <w:r w:rsidRPr="003255CE">
        <w:t>overseeing administration activities at a school site; and</w:t>
      </w:r>
    </w:p>
    <w:p w14:paraId="3FF40BF4" w14:textId="77777777" w:rsidR="00D65FBE" w:rsidRPr="003255CE" w:rsidRDefault="00D65FBE" w:rsidP="0082407D">
      <w:pPr>
        <w:pStyle w:val="bullets"/>
        <w:numPr>
          <w:ilvl w:val="0"/>
          <w:numId w:val="31"/>
        </w:numPr>
        <w:ind w:left="864" w:hanging="288"/>
      </w:pPr>
      <w:r w:rsidRPr="003255CE">
        <w:t>requesting an Appeal (if indicated by TOMS prompts while reporting an incident using the STAIRS/Appeals process).</w:t>
      </w:r>
    </w:p>
    <w:p w14:paraId="102C43AF" w14:textId="54B1DCB9" w:rsidR="00602616" w:rsidRPr="003255CE" w:rsidRDefault="00602616" w:rsidP="0082407D">
      <w:pPr>
        <w:pStyle w:val="Heading4"/>
        <w:rPr>
          <w:webHidden/>
        </w:rPr>
      </w:pPr>
      <w:bookmarkStart w:id="397" w:name="_Toc215662030"/>
      <w:bookmarkEnd w:id="396"/>
      <w:r w:rsidRPr="003255CE">
        <w:t>Test Administrators</w:t>
      </w:r>
      <w:bookmarkEnd w:id="397"/>
    </w:p>
    <w:p w14:paraId="12F7463A" w14:textId="5CB36BFF" w:rsidR="00D65FBE" w:rsidRPr="003255CE" w:rsidRDefault="00D65FBE" w:rsidP="0082407D">
      <w:pPr>
        <w:keepNext/>
      </w:pPr>
      <w:bookmarkStart w:id="398" w:name="_Instructions_for_Test"/>
      <w:bookmarkStart w:id="399" w:name="_Instructions_for_Test_1"/>
      <w:bookmarkStart w:id="400" w:name="_Instructions_for_Test_2"/>
      <w:bookmarkStart w:id="401" w:name="_Hlk129329567"/>
      <w:bookmarkEnd w:id="398"/>
      <w:bookmarkEnd w:id="399"/>
      <w:bookmarkEnd w:id="400"/>
      <w:r w:rsidRPr="003255CE">
        <w:t xml:space="preserve">Test </w:t>
      </w:r>
      <w:r w:rsidR="001E6D6D" w:rsidRPr="003255CE">
        <w:t>administrators</w:t>
      </w:r>
      <w:r w:rsidRPr="003255CE">
        <w:t xml:space="preserve"> were identified by site </w:t>
      </w:r>
      <w:r w:rsidR="00EA35D5" w:rsidRPr="003255CE">
        <w:t>CAASPP</w:t>
      </w:r>
      <w:r w:rsidRPr="003255CE">
        <w:t xml:space="preserve"> coordinators as individuals who would administer the </w:t>
      </w:r>
      <w:r w:rsidR="00585395" w:rsidRPr="003255CE">
        <w:t>Smarter Balanced Summative Assessments</w:t>
      </w:r>
      <w:r w:rsidRPr="003255CE">
        <w:t>.</w:t>
      </w:r>
    </w:p>
    <w:p w14:paraId="334DE62E" w14:textId="475228D8" w:rsidR="00D65FBE" w:rsidRPr="003255CE" w:rsidRDefault="00D65FBE" w:rsidP="0082407D">
      <w:pPr>
        <w:rPr>
          <w:rFonts w:eastAsia="Arial" w:cs="Arial"/>
          <w:color w:val="000000" w:themeColor="text1"/>
        </w:rPr>
      </w:pPr>
      <w:r w:rsidRPr="003255CE">
        <w:rPr>
          <w:rFonts w:eastAsia="Arial" w:cs="Arial"/>
          <w:color w:val="000000" w:themeColor="text1"/>
        </w:rPr>
        <w:t xml:space="preserve">A test </w:t>
      </w:r>
      <w:r w:rsidR="001E6D6D" w:rsidRPr="003255CE">
        <w:t>administrator</w:t>
      </w:r>
      <w:r w:rsidRPr="003255CE">
        <w:rPr>
          <w:rFonts w:eastAsia="Arial" w:cs="Arial"/>
          <w:color w:val="000000" w:themeColor="text1"/>
        </w:rPr>
        <w:t xml:space="preserve"> must have signed a security affidavit (5 </w:t>
      </w:r>
      <w:r w:rsidRPr="003255CE">
        <w:rPr>
          <w:rFonts w:eastAsia="Arial" w:cs="Arial"/>
          <w:i/>
          <w:iCs/>
          <w:color w:val="000000" w:themeColor="text1"/>
        </w:rPr>
        <w:t>CCR</w:t>
      </w:r>
      <w:r w:rsidRPr="003255CE">
        <w:rPr>
          <w:rFonts w:eastAsia="Arial" w:cs="Arial"/>
          <w:color w:val="000000" w:themeColor="text1"/>
        </w:rPr>
        <w:t xml:space="preserve"> Section 859[d]).</w:t>
      </w:r>
    </w:p>
    <w:p w14:paraId="4E8434A6" w14:textId="235A01E8" w:rsidR="00D65FBE" w:rsidRPr="003255CE" w:rsidRDefault="00D65FBE" w:rsidP="0082407D">
      <w:r w:rsidRPr="003255CE">
        <w:t xml:space="preserve">A test </w:t>
      </w:r>
      <w:r w:rsidR="001E6D6D" w:rsidRPr="003255CE">
        <w:t>administrator</w:t>
      </w:r>
      <w:r w:rsidRPr="003255CE">
        <w:t>’s duties may have included</w:t>
      </w:r>
    </w:p>
    <w:p w14:paraId="40E49826" w14:textId="77777777" w:rsidR="00D65FBE" w:rsidRPr="003255CE" w:rsidRDefault="00D65FBE" w:rsidP="0082407D">
      <w:pPr>
        <w:pStyle w:val="bullets"/>
        <w:numPr>
          <w:ilvl w:val="0"/>
          <w:numId w:val="31"/>
        </w:numPr>
        <w:ind w:left="864" w:hanging="288"/>
      </w:pPr>
      <w:r w:rsidRPr="003255CE">
        <w:t>ensuring the physical conditions of the testing room meet the criteria for a secure test environment;</w:t>
      </w:r>
    </w:p>
    <w:p w14:paraId="1CADCD76" w14:textId="3308B005" w:rsidR="00D65FBE" w:rsidRPr="003255CE" w:rsidRDefault="00D65FBE" w:rsidP="0082407D">
      <w:pPr>
        <w:pStyle w:val="bullets"/>
        <w:numPr>
          <w:ilvl w:val="0"/>
          <w:numId w:val="31"/>
        </w:numPr>
        <w:ind w:left="864" w:hanging="288"/>
      </w:pPr>
      <w:r w:rsidRPr="003255CE">
        <w:t xml:space="preserve">administering </w:t>
      </w:r>
      <w:r w:rsidR="00EA35D5" w:rsidRPr="003255CE">
        <w:t>CAASPP</w:t>
      </w:r>
      <w:r w:rsidRPr="003255CE">
        <w:t xml:space="preserve">, including the </w:t>
      </w:r>
      <w:r w:rsidR="00585395" w:rsidRPr="003255CE">
        <w:t>Smarter Balanced Summative Assessments</w:t>
      </w:r>
      <w:r w:rsidRPr="003255CE">
        <w:t>;</w:t>
      </w:r>
    </w:p>
    <w:p w14:paraId="52AFF1AC" w14:textId="661C47D1" w:rsidR="00D65FBE" w:rsidRPr="003255CE" w:rsidRDefault="00D65FBE" w:rsidP="0082407D">
      <w:pPr>
        <w:pStyle w:val="bullets"/>
        <w:numPr>
          <w:ilvl w:val="0"/>
          <w:numId w:val="31"/>
        </w:numPr>
        <w:ind w:left="864" w:hanging="288"/>
      </w:pPr>
      <w:r w:rsidRPr="003255CE">
        <w:t xml:space="preserve">reporting all test security incidents to the site </w:t>
      </w:r>
      <w:r w:rsidR="00EA35D5" w:rsidRPr="003255CE">
        <w:t>CAASPP</w:t>
      </w:r>
      <w:r w:rsidRPr="003255CE">
        <w:t xml:space="preserve"> coordinator and LEA </w:t>
      </w:r>
      <w:r w:rsidR="00EA35D5" w:rsidRPr="003255CE">
        <w:t>CAASPP</w:t>
      </w:r>
      <w:r w:rsidRPr="003255CE">
        <w:t xml:space="preserve"> coordinator in a manner consistent with state and LEA policies;</w:t>
      </w:r>
    </w:p>
    <w:p w14:paraId="42D72A1A" w14:textId="7C20428D" w:rsidR="00D65FBE" w:rsidRPr="003255CE" w:rsidRDefault="00D65FBE" w:rsidP="0082407D">
      <w:pPr>
        <w:pStyle w:val="bullets"/>
        <w:numPr>
          <w:ilvl w:val="0"/>
          <w:numId w:val="31"/>
        </w:numPr>
        <w:ind w:left="864" w:hanging="288"/>
      </w:pPr>
      <w:r w:rsidRPr="003255CE">
        <w:t xml:space="preserve">viewing student information prior to testing to ensure that the correct student receives the proper assessment with appropriate resources and reporting potential data errors to site </w:t>
      </w:r>
      <w:r w:rsidR="00EA35D5" w:rsidRPr="003255CE">
        <w:t>CAASPP</w:t>
      </w:r>
      <w:r w:rsidRPr="003255CE">
        <w:t xml:space="preserve"> coordinators and LEA </w:t>
      </w:r>
      <w:r w:rsidR="00EA35D5" w:rsidRPr="003255CE">
        <w:t>CAASPP</w:t>
      </w:r>
      <w:r w:rsidRPr="003255CE">
        <w:t xml:space="preserve"> coordinators;</w:t>
      </w:r>
    </w:p>
    <w:p w14:paraId="53770062" w14:textId="77777777" w:rsidR="00D65FBE" w:rsidRPr="003255CE" w:rsidRDefault="00D65FBE" w:rsidP="0082407D">
      <w:pPr>
        <w:pStyle w:val="bullets"/>
        <w:numPr>
          <w:ilvl w:val="0"/>
          <w:numId w:val="31"/>
        </w:numPr>
        <w:ind w:left="864" w:hanging="288"/>
      </w:pPr>
      <w:r w:rsidRPr="003255CE">
        <w:t>monitoring student progress throughout the test session using the Test Administrator Interface; and</w:t>
      </w:r>
    </w:p>
    <w:p w14:paraId="1756A0BF" w14:textId="2AE6329F" w:rsidR="00D65FBE" w:rsidRPr="003255CE" w:rsidRDefault="00D65FBE" w:rsidP="0082407D">
      <w:pPr>
        <w:pStyle w:val="bullets"/>
        <w:numPr>
          <w:ilvl w:val="0"/>
          <w:numId w:val="31"/>
        </w:numPr>
        <w:ind w:left="864" w:hanging="288"/>
        <w:rPr>
          <w:rFonts w:asciiTheme="minorHAnsi" w:eastAsiaTheme="minorEastAsia" w:hAnsiTheme="minorHAnsi" w:cstheme="minorBidi"/>
        </w:rPr>
      </w:pPr>
      <w:bookmarkStart w:id="402" w:name="_Hlk65051551"/>
      <w:r w:rsidRPr="003255CE">
        <w:t xml:space="preserve">fully complying with all directions provided in the </w:t>
      </w:r>
      <w:r w:rsidRPr="003255CE">
        <w:rPr>
          <w:i/>
          <w:iCs/>
        </w:rPr>
        <w:t xml:space="preserve">Directions for Administration </w:t>
      </w:r>
      <w:r w:rsidRPr="003255CE">
        <w:t>(</w:t>
      </w:r>
      <w:r w:rsidRPr="003255CE">
        <w:rPr>
          <w:i/>
          <w:iCs/>
        </w:rPr>
        <w:t>DFAs</w:t>
      </w:r>
      <w:r w:rsidRPr="003255CE">
        <w:t xml:space="preserve">) for the </w:t>
      </w:r>
      <w:r w:rsidR="00585395" w:rsidRPr="003255CE">
        <w:t>Smarter Balanced Summative Assessments</w:t>
      </w:r>
      <w:r w:rsidRPr="003255CE">
        <w:t xml:space="preserve"> (CDE, 2025</w:t>
      </w:r>
      <w:r w:rsidR="00B67EB1" w:rsidRPr="003255CE">
        <w:t>a</w:t>
      </w:r>
      <w:r w:rsidRPr="003255CE">
        <w:t>).</w:t>
      </w:r>
    </w:p>
    <w:p w14:paraId="0D2D3D9C" w14:textId="6CFEC31C" w:rsidR="00602616" w:rsidRPr="003255CE" w:rsidRDefault="00602616" w:rsidP="0082407D">
      <w:pPr>
        <w:pStyle w:val="Heading4"/>
        <w:rPr>
          <w:webHidden/>
        </w:rPr>
      </w:pPr>
      <w:bookmarkStart w:id="403" w:name="_Instructions_for_Test_3"/>
      <w:bookmarkStart w:id="404" w:name="_Toc215662031"/>
      <w:bookmarkEnd w:id="401"/>
      <w:bookmarkEnd w:id="402"/>
      <w:bookmarkEnd w:id="403"/>
      <w:r w:rsidRPr="003255CE">
        <w:t xml:space="preserve">Instructions for Test </w:t>
      </w:r>
      <w:r w:rsidR="00ED1CBC" w:rsidRPr="003255CE">
        <w:t>Administration</w:t>
      </w:r>
      <w:bookmarkEnd w:id="404"/>
    </w:p>
    <w:p w14:paraId="73DBFD3F" w14:textId="6F7FF100" w:rsidR="00B53566" w:rsidRPr="003255CE" w:rsidRDefault="00B46AE1" w:rsidP="0082407D">
      <w:pPr>
        <w:pStyle w:val="Heading5"/>
        <w:rPr>
          <w:i/>
          <w:iCs/>
        </w:rPr>
      </w:pPr>
      <w:bookmarkStart w:id="405" w:name="_CAASPP_Online_Test"/>
      <w:bookmarkStart w:id="406" w:name="_Toc435796600"/>
      <w:bookmarkStart w:id="407" w:name="_Ref447356423"/>
      <w:bookmarkStart w:id="408" w:name="_Toc459039191"/>
      <w:bookmarkStart w:id="409" w:name="_Ref478748580"/>
      <w:bookmarkStart w:id="410" w:name="_Toc520202708"/>
      <w:bookmarkStart w:id="411" w:name="_Hlk65051574"/>
      <w:bookmarkEnd w:id="405"/>
      <w:r w:rsidRPr="003255CE">
        <w:rPr>
          <w:i/>
          <w:iCs/>
        </w:rPr>
        <w:t>CAASPP</w:t>
      </w:r>
      <w:r w:rsidR="00B53566" w:rsidRPr="003255CE">
        <w:rPr>
          <w:i/>
          <w:iCs/>
        </w:rPr>
        <w:t xml:space="preserve"> Online Test Administration Manual</w:t>
      </w:r>
      <w:bookmarkEnd w:id="406"/>
      <w:bookmarkEnd w:id="407"/>
      <w:bookmarkEnd w:id="408"/>
      <w:bookmarkEnd w:id="409"/>
      <w:bookmarkEnd w:id="410"/>
    </w:p>
    <w:p w14:paraId="273331DD" w14:textId="43DB58B5" w:rsidR="00D65FBE" w:rsidRPr="003255CE" w:rsidRDefault="00D65FBE" w:rsidP="0082407D">
      <w:bookmarkStart w:id="412" w:name="_CAASPP_and_English"/>
      <w:bookmarkStart w:id="413" w:name="_CAASPP_and_English_1"/>
      <w:bookmarkStart w:id="414" w:name="_Test_Operations_Management"/>
      <w:bookmarkStart w:id="415" w:name="_Toc520202709"/>
      <w:bookmarkStart w:id="416" w:name="_Hlk120089323"/>
      <w:bookmarkEnd w:id="412"/>
      <w:bookmarkEnd w:id="413"/>
      <w:bookmarkEnd w:id="414"/>
      <w:r w:rsidRPr="003255CE">
        <w:t xml:space="preserve">The </w:t>
      </w:r>
      <w:r w:rsidR="00EA35D5" w:rsidRPr="003255CE">
        <w:rPr>
          <w:i/>
          <w:iCs/>
        </w:rPr>
        <w:t>CAASPP</w:t>
      </w:r>
      <w:r w:rsidRPr="003255CE">
        <w:rPr>
          <w:i/>
          <w:iCs/>
        </w:rPr>
        <w:t xml:space="preserve"> </w:t>
      </w:r>
      <w:r w:rsidRPr="003255CE">
        <w:rPr>
          <w:i/>
        </w:rPr>
        <w:t xml:space="preserve">Online Test Administration Manual </w:t>
      </w:r>
      <w:r w:rsidRPr="003255CE">
        <w:t>(CDE, 2025</w:t>
      </w:r>
      <w:r w:rsidR="00B67EB1" w:rsidRPr="003255CE">
        <w:t>a</w:t>
      </w:r>
      <w:r w:rsidRPr="003255CE">
        <w:t>) contained information and instructions on overall procedures and guidelines for all LEA and test site staff involved in the administration of computer-based assessments. Sections included the following topics:</w:t>
      </w:r>
    </w:p>
    <w:p w14:paraId="720CA79A" w14:textId="77777777" w:rsidR="00D65FBE" w:rsidRPr="003255CE" w:rsidRDefault="00D65FBE" w:rsidP="00397E04">
      <w:pPr>
        <w:pStyle w:val="bullets-one"/>
        <w:keepNext/>
      </w:pPr>
      <w:r w:rsidRPr="003255CE">
        <w:lastRenderedPageBreak/>
        <w:t>Test administration resources</w:t>
      </w:r>
    </w:p>
    <w:p w14:paraId="6A86A140" w14:textId="77777777" w:rsidR="00D65FBE" w:rsidRPr="003255CE" w:rsidRDefault="00D65FBE" w:rsidP="0082407D">
      <w:pPr>
        <w:pStyle w:val="bullets-one"/>
      </w:pPr>
      <w:r w:rsidRPr="003255CE">
        <w:t>Test security</w:t>
      </w:r>
    </w:p>
    <w:p w14:paraId="49E4FA14" w14:textId="77777777" w:rsidR="00D65FBE" w:rsidRPr="003255CE" w:rsidRDefault="00D65FBE" w:rsidP="0082407D">
      <w:pPr>
        <w:pStyle w:val="bullets-one"/>
      </w:pPr>
      <w:r w:rsidRPr="003255CE">
        <w:t>Administration preparation and planning</w:t>
      </w:r>
    </w:p>
    <w:p w14:paraId="705AA555" w14:textId="77777777" w:rsidR="00D65FBE" w:rsidRPr="003255CE" w:rsidRDefault="00D65FBE" w:rsidP="0082407D">
      <w:pPr>
        <w:pStyle w:val="bullets-one"/>
      </w:pPr>
      <w:r w:rsidRPr="003255CE">
        <w:t>General test administration</w:t>
      </w:r>
    </w:p>
    <w:p w14:paraId="6085A670" w14:textId="6EA35AB7" w:rsidR="00D65FBE" w:rsidRPr="003255CE" w:rsidRDefault="00D65FBE" w:rsidP="0082407D">
      <w:pPr>
        <w:pStyle w:val="bullets-one"/>
      </w:pPr>
      <w:r w:rsidRPr="003255CE">
        <w:t>In-person test administration</w:t>
      </w:r>
    </w:p>
    <w:p w14:paraId="024EFA92" w14:textId="6A980A12" w:rsidR="00D65FBE" w:rsidRPr="003255CE" w:rsidRDefault="00D65FBE" w:rsidP="0082407D">
      <w:pPr>
        <w:pStyle w:val="bullets-one"/>
      </w:pPr>
      <w:r w:rsidRPr="003255CE">
        <w:t>Remote test administration</w:t>
      </w:r>
    </w:p>
    <w:p w14:paraId="2AEF6B63" w14:textId="713D4BFA" w:rsidR="00D65FBE" w:rsidRPr="003255CE" w:rsidRDefault="00D65FBE" w:rsidP="0082407D">
      <w:pPr>
        <w:pStyle w:val="bullets-one"/>
      </w:pPr>
      <w:r w:rsidRPr="003255CE">
        <w:t>Overview of the student testing application</w:t>
      </w:r>
    </w:p>
    <w:p w14:paraId="3DF77F39" w14:textId="77777777" w:rsidR="00D65FBE" w:rsidRPr="003255CE" w:rsidRDefault="00D65FBE" w:rsidP="0082407D">
      <w:pPr>
        <w:pStyle w:val="bullets-one"/>
      </w:pPr>
      <w:r w:rsidRPr="003255CE">
        <w:t>Instructions for steps to take before, during, and after testing</w:t>
      </w:r>
    </w:p>
    <w:p w14:paraId="7479F85F" w14:textId="1585BBED" w:rsidR="00D65FBE" w:rsidRPr="003255CE" w:rsidRDefault="00D65FBE" w:rsidP="0082407D">
      <w:r w:rsidRPr="003255CE">
        <w:t xml:space="preserve">Appendices in the </w:t>
      </w:r>
      <w:r w:rsidR="00EA35D5" w:rsidRPr="003255CE">
        <w:rPr>
          <w:i/>
          <w:iCs/>
        </w:rPr>
        <w:t>CAASPP</w:t>
      </w:r>
      <w:r w:rsidRPr="003255CE">
        <w:rPr>
          <w:i/>
          <w:iCs/>
        </w:rPr>
        <w:t xml:space="preserve"> </w:t>
      </w:r>
      <w:r w:rsidRPr="003255CE">
        <w:rPr>
          <w:i/>
        </w:rPr>
        <w:t>Online Test Administration Manual</w:t>
      </w:r>
      <w:r w:rsidRPr="003255CE">
        <w:t xml:space="preserve"> included definitions of common terms and descriptions of different aspects of the assessment and systems associated with the assessment.</w:t>
      </w:r>
    </w:p>
    <w:p w14:paraId="7A458F1B" w14:textId="0F8D5365" w:rsidR="001B7E75" w:rsidRPr="003255CE" w:rsidRDefault="001B7E75" w:rsidP="0082407D">
      <w:pPr>
        <w:pStyle w:val="Heading5"/>
      </w:pPr>
      <w:bookmarkStart w:id="417" w:name="_Administering_an_Online"/>
      <w:bookmarkEnd w:id="417"/>
      <w:r w:rsidRPr="003255CE">
        <w:rPr>
          <w:i/>
          <w:iCs/>
        </w:rPr>
        <w:t xml:space="preserve">Administering an Online Test Session </w:t>
      </w:r>
      <w:r w:rsidRPr="003255CE">
        <w:t>Documents</w:t>
      </w:r>
    </w:p>
    <w:p w14:paraId="336054BF" w14:textId="6EBC64A7" w:rsidR="00A86348" w:rsidRPr="003255CE" w:rsidRDefault="00A86348" w:rsidP="0082407D">
      <w:r w:rsidRPr="003255CE">
        <w:t>These documents</w:t>
      </w:r>
      <w:r w:rsidR="007D64A9" w:rsidRPr="003255CE">
        <w:t>, formerly called “</w:t>
      </w:r>
      <w:r w:rsidR="007D64A9" w:rsidRPr="003255CE">
        <w:rPr>
          <w:i/>
          <w:iCs/>
        </w:rPr>
        <w:t>Directions for Administration</w:t>
      </w:r>
      <w:r w:rsidR="007D64A9" w:rsidRPr="003255CE">
        <w:t>,”</w:t>
      </w:r>
      <w:r w:rsidRPr="003255CE">
        <w:t xml:space="preserve"> were the scripts that provided instructions for a test administrator to read to students during test administration (CDE, 2025</w:t>
      </w:r>
      <w:r w:rsidR="00B67EB1" w:rsidRPr="003255CE">
        <w:t>b</w:t>
      </w:r>
      <w:r w:rsidRPr="003255CE">
        <w:t>). Full-version scripts included—in addition to the instructions and the SAY content (script)—background details about test administration as well as screen captures. The script-only abridged version documents, which were approximately half the length of the full-version documents, included only minimal test administration details in addition to the instructions and the SAY content. These were intended for experienced test administrators. A test administrator could use either the full or abridged document.</w:t>
      </w:r>
    </w:p>
    <w:p w14:paraId="2791CE52" w14:textId="07B48048" w:rsidR="00DF5824" w:rsidRPr="003255CE" w:rsidRDefault="00DF5824" w:rsidP="0082407D">
      <w:bookmarkStart w:id="418" w:name="_Test_Operations_Management_1"/>
      <w:bookmarkEnd w:id="418"/>
      <w:r w:rsidRPr="003255CE">
        <w:t xml:space="preserve">Test administrators were to follow all directions and guidelines and read, word-for-word, the instructions to students in the “SAY” boxes to ensure standardization of test administration. </w:t>
      </w:r>
    </w:p>
    <w:p w14:paraId="1FA4ECF8" w14:textId="77B01489" w:rsidR="00DF5824" w:rsidRPr="003255CE" w:rsidRDefault="00DF5824" w:rsidP="0082407D">
      <w:r w:rsidRPr="003255CE">
        <w:t xml:space="preserve">Additionally, the </w:t>
      </w:r>
      <w:r w:rsidRPr="003255CE">
        <w:rPr>
          <w:i/>
        </w:rPr>
        <w:t xml:space="preserve">CAASPP Online Test Administration Manual </w:t>
      </w:r>
      <w:r w:rsidRPr="003255CE">
        <w:t>provided information to test administrators regarding the systems involved in testing, including sections describing the Test Delivery System (TDS), so test administrators could become familiar with the testing application used by their students (CDE, 2025a).</w:t>
      </w:r>
    </w:p>
    <w:p w14:paraId="38FE3787" w14:textId="6DD0B1E5" w:rsidR="00B53566" w:rsidRPr="003255CE" w:rsidRDefault="00B53566" w:rsidP="0082407D">
      <w:pPr>
        <w:pStyle w:val="Heading5"/>
        <w:rPr>
          <w:i/>
          <w:iCs/>
        </w:rPr>
      </w:pPr>
      <w:bookmarkStart w:id="419" w:name="_Test_Operations_Management_2"/>
      <w:bookmarkEnd w:id="419"/>
      <w:r w:rsidRPr="003255CE">
        <w:rPr>
          <w:i/>
          <w:iCs/>
        </w:rPr>
        <w:t>Test Operations Management System User Guide</w:t>
      </w:r>
      <w:bookmarkEnd w:id="415"/>
    </w:p>
    <w:p w14:paraId="0D1B5A71" w14:textId="0BA6CAC2" w:rsidR="00A86348" w:rsidRPr="003255CE" w:rsidRDefault="00A86348" w:rsidP="0082407D">
      <w:pPr>
        <w:keepLines/>
      </w:pPr>
      <w:bookmarkStart w:id="420" w:name="_Hlk129077293"/>
      <w:r w:rsidRPr="003255CE">
        <w:t xml:space="preserve">TOMS is a web-based application that allows LEA </w:t>
      </w:r>
      <w:r w:rsidR="00EA35D5" w:rsidRPr="003255CE">
        <w:t>CAASPP</w:t>
      </w:r>
      <w:r w:rsidRPr="003255CE">
        <w:t xml:space="preserve"> coordinators to set up test administrations, add and manage users, submit computer-based student test settings, and order paper–pencil tests (PPTs). </w:t>
      </w:r>
    </w:p>
    <w:p w14:paraId="6D694DC8" w14:textId="616EFDE3" w:rsidR="00A86348" w:rsidRPr="003255CE" w:rsidRDefault="00A86348" w:rsidP="0082407D">
      <w:pPr>
        <w:keepNext/>
        <w:keepLines/>
      </w:pPr>
      <w:r w:rsidRPr="003255CE">
        <w:t xml:space="preserve">TOMS modules described in the </w:t>
      </w:r>
      <w:r w:rsidRPr="003255CE">
        <w:rPr>
          <w:i/>
          <w:iCs/>
        </w:rPr>
        <w:t>TOMS User Guide</w:t>
      </w:r>
      <w:r w:rsidRPr="003255CE">
        <w:t xml:space="preserve"> included the following (CDE, 202</w:t>
      </w:r>
      <w:r w:rsidR="0086630B" w:rsidRPr="003255CE">
        <w:t>4e</w:t>
      </w:r>
      <w:r w:rsidRPr="003255CE">
        <w:t>):</w:t>
      </w:r>
    </w:p>
    <w:p w14:paraId="7BD9DC5A" w14:textId="00AA4E3B" w:rsidR="00A86348" w:rsidRPr="003255CE" w:rsidRDefault="00A86348" w:rsidP="0082407D">
      <w:pPr>
        <w:pStyle w:val="bullets"/>
        <w:numPr>
          <w:ilvl w:val="0"/>
          <w:numId w:val="31"/>
        </w:numPr>
        <w:ind w:left="864" w:hanging="288"/>
      </w:pPr>
      <w:r w:rsidRPr="003255CE">
        <w:rPr>
          <w:b/>
          <w:bCs/>
        </w:rPr>
        <w:t>Test Administration Setup—</w:t>
      </w:r>
      <w:r w:rsidRPr="003255CE">
        <w:t xml:space="preserve">This module allowed LEAs to determine and calculate dates for the LEA </w:t>
      </w:r>
      <w:r w:rsidR="00585395" w:rsidRPr="003255CE">
        <w:t>2024–25</w:t>
      </w:r>
      <w:r w:rsidRPr="003255CE">
        <w:t xml:space="preserve"> administration of </w:t>
      </w:r>
      <w:r w:rsidR="00EA35D5" w:rsidRPr="003255CE">
        <w:t>CAASPP</w:t>
      </w:r>
      <w:r w:rsidRPr="003255CE">
        <w:t xml:space="preserve">, including the </w:t>
      </w:r>
      <w:r w:rsidR="00585395" w:rsidRPr="003255CE">
        <w:t>Smarter Balanced Summative Assessments</w:t>
      </w:r>
      <w:r w:rsidRPr="003255CE">
        <w:t>.</w:t>
      </w:r>
    </w:p>
    <w:p w14:paraId="6FE75BB5" w14:textId="0A1AE867" w:rsidR="00A86348" w:rsidRPr="003255CE" w:rsidRDefault="00A86348" w:rsidP="0082407D">
      <w:pPr>
        <w:pStyle w:val="bullets-one"/>
        <w:numPr>
          <w:ilvl w:val="0"/>
          <w:numId w:val="31"/>
        </w:numPr>
        <w:ind w:left="864" w:hanging="288"/>
      </w:pPr>
      <w:r w:rsidRPr="003255CE">
        <w:rPr>
          <w:b/>
          <w:bCs/>
        </w:rPr>
        <w:t>Adding and Managing Users—</w:t>
      </w:r>
      <w:r w:rsidRPr="003255CE">
        <w:t xml:space="preserve">This module allowed LEA </w:t>
      </w:r>
      <w:r w:rsidR="00EA35D5" w:rsidRPr="003255CE">
        <w:t>CAASPP</w:t>
      </w:r>
      <w:r w:rsidRPr="003255CE">
        <w:t xml:space="preserve"> coordinators to add site </w:t>
      </w:r>
      <w:r w:rsidR="00EA35D5" w:rsidRPr="003255CE">
        <w:t>CAASPP</w:t>
      </w:r>
      <w:r w:rsidRPr="003255CE">
        <w:t xml:space="preserve"> coordinators and test </w:t>
      </w:r>
      <w:r w:rsidR="001E6D6D" w:rsidRPr="003255CE">
        <w:t>administrators</w:t>
      </w:r>
      <w:r w:rsidRPr="003255CE">
        <w:t xml:space="preserve"> to TOMS so that the designated user could administer, monitor, and manage the </w:t>
      </w:r>
      <w:r w:rsidR="00EA35D5" w:rsidRPr="003255CE">
        <w:t>CAASPP</w:t>
      </w:r>
      <w:r w:rsidRPr="003255CE">
        <w:t xml:space="preserve"> computer-based assessments. The manual contained descriptions of the roles and responsibilities of those involved with </w:t>
      </w:r>
      <w:r w:rsidR="00EA35D5" w:rsidRPr="003255CE">
        <w:t>CAASPP</w:t>
      </w:r>
      <w:r w:rsidRPr="003255CE">
        <w:t xml:space="preserve"> testing.</w:t>
      </w:r>
    </w:p>
    <w:p w14:paraId="19B62811" w14:textId="422666B9" w:rsidR="00A86348" w:rsidRPr="003255CE" w:rsidRDefault="00A86348" w:rsidP="0082407D">
      <w:pPr>
        <w:pStyle w:val="bullets"/>
        <w:numPr>
          <w:ilvl w:val="0"/>
          <w:numId w:val="25"/>
        </w:numPr>
        <w:ind w:left="864" w:hanging="288"/>
      </w:pPr>
      <w:r w:rsidRPr="003255CE">
        <w:rPr>
          <w:b/>
          <w:bCs/>
        </w:rPr>
        <w:t>Reports—</w:t>
      </w:r>
      <w:r w:rsidRPr="003255CE">
        <w:t xml:space="preserve">This module allowed LEA </w:t>
      </w:r>
      <w:r w:rsidR="00EA35D5" w:rsidRPr="003255CE">
        <w:t>CAASPP</w:t>
      </w:r>
      <w:r w:rsidRPr="003255CE">
        <w:t xml:space="preserve"> coordinators and site </w:t>
      </w:r>
      <w:r w:rsidR="00EA35D5" w:rsidRPr="003255CE">
        <w:t>CAASPP</w:t>
      </w:r>
      <w:r w:rsidRPr="003255CE">
        <w:t xml:space="preserve"> coordinators access to the various reports in TOMS.</w:t>
      </w:r>
    </w:p>
    <w:p w14:paraId="7C2BCAA5" w14:textId="6587FCDC" w:rsidR="00A86348" w:rsidRPr="003255CE" w:rsidRDefault="00A86348" w:rsidP="0082407D">
      <w:pPr>
        <w:pStyle w:val="bullets"/>
        <w:keepNext/>
        <w:numPr>
          <w:ilvl w:val="0"/>
          <w:numId w:val="25"/>
        </w:numPr>
        <w:ind w:left="864" w:hanging="288"/>
        <w:rPr>
          <w:b/>
          <w:bCs/>
        </w:rPr>
      </w:pPr>
      <w:r w:rsidRPr="003255CE">
        <w:rPr>
          <w:b/>
          <w:bCs/>
        </w:rPr>
        <w:lastRenderedPageBreak/>
        <w:t>STAIRS/Appeals—</w:t>
      </w:r>
      <w:r w:rsidRPr="003255CE">
        <w:t xml:space="preserve">This module allowed LEA </w:t>
      </w:r>
      <w:r w:rsidR="00EA35D5" w:rsidRPr="003255CE">
        <w:t>CAASPP</w:t>
      </w:r>
      <w:r w:rsidRPr="003255CE">
        <w:t xml:space="preserve"> coordinators and site </w:t>
      </w:r>
      <w:r w:rsidR="00EA35D5" w:rsidRPr="003255CE">
        <w:t>CAASPP</w:t>
      </w:r>
      <w:r w:rsidRPr="003255CE">
        <w:t xml:space="preserve"> coordinators </w:t>
      </w:r>
      <w:r w:rsidR="00391DBF" w:rsidRPr="003255CE">
        <w:t xml:space="preserve">to </w:t>
      </w:r>
      <w:r w:rsidRPr="003255CE">
        <w:t>report test administration and security incidents through the submission of STAIRS cases; or search for STAIRS/Appeals cases.</w:t>
      </w:r>
    </w:p>
    <w:p w14:paraId="370A1E2B" w14:textId="143996FD" w:rsidR="00A86348" w:rsidRPr="003255CE" w:rsidRDefault="00A86348" w:rsidP="0082407D">
      <w:pPr>
        <w:pStyle w:val="bullets"/>
        <w:numPr>
          <w:ilvl w:val="0"/>
          <w:numId w:val="31"/>
        </w:numPr>
        <w:ind w:left="864" w:hanging="288"/>
      </w:pPr>
      <w:r w:rsidRPr="003255CE">
        <w:rPr>
          <w:b/>
          <w:bCs/>
        </w:rPr>
        <w:t>Student Profile—</w:t>
      </w:r>
      <w:r w:rsidRPr="003255CE">
        <w:t xml:space="preserve">This module allowed LEA </w:t>
      </w:r>
      <w:r w:rsidR="00EA35D5" w:rsidRPr="003255CE">
        <w:t>CAASPP</w:t>
      </w:r>
      <w:r w:rsidRPr="003255CE">
        <w:t xml:space="preserve"> coordinators, site </w:t>
      </w:r>
      <w:r w:rsidR="00EA35D5" w:rsidRPr="003255CE">
        <w:t>CAASPP</w:t>
      </w:r>
      <w:r w:rsidRPr="003255CE">
        <w:t xml:space="preserve"> coordinators, and test administrators and test examiners to view and manage student’s test assignments and test settings.</w:t>
      </w:r>
    </w:p>
    <w:bookmarkEnd w:id="420"/>
    <w:p w14:paraId="1EE5D129" w14:textId="77777777" w:rsidR="00571E31" w:rsidRPr="003255CE" w:rsidRDefault="00571E31" w:rsidP="0082407D">
      <w:pPr>
        <w:pStyle w:val="Heading5"/>
      </w:pPr>
      <w:r w:rsidRPr="003255CE">
        <w:t>Other System Manuals</w:t>
      </w:r>
    </w:p>
    <w:p w14:paraId="7454C365" w14:textId="3977231A" w:rsidR="00A86348" w:rsidRPr="003255CE" w:rsidRDefault="00A86348" w:rsidP="0082407D">
      <w:bookmarkStart w:id="421" w:name="_Hlk129077345"/>
      <w:bookmarkEnd w:id="411"/>
      <w:bookmarkEnd w:id="416"/>
      <w:r w:rsidRPr="003255CE">
        <w:t xml:space="preserve">Other manuals were created to assist LEA </w:t>
      </w:r>
      <w:r w:rsidR="00EA35D5" w:rsidRPr="003255CE">
        <w:t>CAASPP</w:t>
      </w:r>
      <w:r w:rsidRPr="003255CE">
        <w:t xml:space="preserve"> coordinators and others with the technological components of the </w:t>
      </w:r>
      <w:r w:rsidR="00EA35D5" w:rsidRPr="003255CE">
        <w:t>CAASPP</w:t>
      </w:r>
      <w:r w:rsidRPr="003255CE">
        <w:t xml:space="preserve"> System and are listed next.</w:t>
      </w:r>
    </w:p>
    <w:p w14:paraId="72D8FDF0" w14:textId="632F32CD" w:rsidR="00A86348" w:rsidRPr="003255CE" w:rsidRDefault="00A86348" w:rsidP="0082407D">
      <w:pPr>
        <w:pStyle w:val="bullets"/>
        <w:numPr>
          <w:ilvl w:val="0"/>
          <w:numId w:val="31"/>
        </w:numPr>
        <w:ind w:left="864" w:hanging="288"/>
        <w:rPr>
          <w:b/>
        </w:rPr>
      </w:pPr>
      <w:r w:rsidRPr="003255CE">
        <w:rPr>
          <w:b/>
          <w:bCs/>
          <w:i/>
          <w:iCs/>
        </w:rPr>
        <w:t>Technical Specifications and Configuration Guide for Online Testing</w:t>
      </w:r>
      <w:r w:rsidRPr="003255CE">
        <w:rPr>
          <w:b/>
          <w:bCs/>
        </w:rPr>
        <w:t>—</w:t>
      </w:r>
      <w:r w:rsidRPr="003255CE">
        <w:t xml:space="preserve">This manual provided information, tools, and recommended configuration details to help technology staff prepare computers and install the secure browser to be used for the computer-based </w:t>
      </w:r>
      <w:r w:rsidR="00EA35D5" w:rsidRPr="003255CE">
        <w:t>CAASPP</w:t>
      </w:r>
      <w:r w:rsidRPr="003255CE">
        <w:t xml:space="preserve"> (CDE, 202</w:t>
      </w:r>
      <w:r w:rsidR="0086630B" w:rsidRPr="003255CE">
        <w:t>4d</w:t>
      </w:r>
      <w:r w:rsidRPr="003255CE">
        <w:t>).</w:t>
      </w:r>
    </w:p>
    <w:p w14:paraId="0992D0F5" w14:textId="35C8A8D9" w:rsidR="00A86348" w:rsidRPr="003255CE" w:rsidRDefault="00A86348" w:rsidP="0082407D">
      <w:pPr>
        <w:pStyle w:val="bullets"/>
        <w:numPr>
          <w:ilvl w:val="0"/>
          <w:numId w:val="31"/>
        </w:numPr>
        <w:ind w:left="864" w:hanging="288"/>
        <w:rPr>
          <w:b/>
        </w:rPr>
      </w:pPr>
      <w:r w:rsidRPr="003255CE">
        <w:rPr>
          <w:b/>
          <w:bCs/>
          <w:i/>
          <w:iCs/>
        </w:rPr>
        <w:t>Security Incidents and Appeals Procedure Guide</w:t>
      </w:r>
      <w:r w:rsidRPr="003255CE">
        <w:rPr>
          <w:b/>
          <w:bCs/>
        </w:rPr>
        <w:t>—</w:t>
      </w:r>
      <w:r w:rsidRPr="003255CE">
        <w:t>This manual provided information on how to report a testing incident and submit an Appeal to reset, reopen, invalidate, or restore individual computer-based student assessments (CDE, 202</w:t>
      </w:r>
      <w:r w:rsidR="00515BFF" w:rsidRPr="003255CE">
        <w:t>4</w:t>
      </w:r>
      <w:r w:rsidR="00562088" w:rsidRPr="003255CE">
        <w:t>c</w:t>
      </w:r>
      <w:r w:rsidRPr="003255CE">
        <w:t>).</w:t>
      </w:r>
    </w:p>
    <w:p w14:paraId="606708B7" w14:textId="3A62D903" w:rsidR="00A86348" w:rsidRPr="003255CE" w:rsidRDefault="00A86348" w:rsidP="0082407D">
      <w:pPr>
        <w:pStyle w:val="bullets"/>
        <w:keepLines/>
        <w:numPr>
          <w:ilvl w:val="0"/>
          <w:numId w:val="31"/>
        </w:numPr>
        <w:ind w:left="864" w:hanging="288"/>
        <w:rPr>
          <w:b/>
        </w:rPr>
      </w:pPr>
      <w:r w:rsidRPr="003255CE">
        <w:rPr>
          <w:b/>
          <w:bCs/>
          <w:i/>
          <w:iCs/>
        </w:rPr>
        <w:t>Accessibility Guide</w:t>
      </w:r>
      <w:r w:rsidRPr="003255CE">
        <w:rPr>
          <w:b/>
          <w:bCs/>
        </w:rPr>
        <w:t>—</w:t>
      </w:r>
      <w:r w:rsidRPr="003255CE">
        <w:t>This manual provided descriptions of the accessibility features for computer-based assessments as well as information about supported hardware and software requirements for administering assessments to students using accessibility resources, including those with a braille accommodation using Job Access With Speech® (software) or a braille embosser (hardware) (CDE, 202</w:t>
      </w:r>
      <w:r w:rsidR="000A4261" w:rsidRPr="003255CE">
        <w:t>4</w:t>
      </w:r>
      <w:r w:rsidR="00562088" w:rsidRPr="003255CE">
        <w:t>a</w:t>
      </w:r>
      <w:r w:rsidRPr="003255CE">
        <w:t>).</w:t>
      </w:r>
    </w:p>
    <w:p w14:paraId="5792EB68" w14:textId="4A070766" w:rsidR="00602616" w:rsidRPr="003255CE" w:rsidRDefault="00602616" w:rsidP="0082407D">
      <w:pPr>
        <w:pStyle w:val="Heading3"/>
        <w:rPr>
          <w:webHidden/>
        </w:rPr>
      </w:pPr>
      <w:bookmarkStart w:id="422" w:name="_Toc215662032"/>
      <w:bookmarkEnd w:id="421"/>
      <w:r w:rsidRPr="003255CE">
        <w:t>Local Educational Agency Training</w:t>
      </w:r>
      <w:bookmarkEnd w:id="422"/>
    </w:p>
    <w:p w14:paraId="2460FFA0" w14:textId="77777777" w:rsidR="00A86348" w:rsidRPr="003255CE" w:rsidRDefault="00A86348" w:rsidP="0082407D">
      <w:pPr>
        <w:rPr>
          <w:rFonts w:eastAsia="Arial"/>
        </w:rPr>
      </w:pPr>
      <w:bookmarkStart w:id="423" w:name="_Hlk129330529"/>
      <w:bookmarkStart w:id="424" w:name="_Toc98746881"/>
      <w:r w:rsidRPr="003255CE">
        <w:rPr>
          <w:rFonts w:eastAsia="Arial"/>
        </w:rPr>
        <w:t>Each year, ETS, in collaboration with the CDE and its Assessment Validity and Outreach contractor, the Sacramento County Office of Education (SCOE), establishes and implements a comprehensive training plan for LEA assessment staff and educators on all aspects of the assessment program. The ETS and SCOE annual training plans specify the audience, topics, frequency, and mode (synchronous or asynchronous) of the training, including such elements as format, participants, and organization.</w:t>
      </w:r>
    </w:p>
    <w:p w14:paraId="383B644F" w14:textId="518F0314" w:rsidR="00A86348" w:rsidRPr="003255CE" w:rsidRDefault="00A86348" w:rsidP="0082407D">
      <w:pPr>
        <w:rPr>
          <w:rFonts w:eastAsia="Arial"/>
        </w:rPr>
      </w:pPr>
      <w:r w:rsidRPr="003255CE">
        <w:rPr>
          <w:rFonts w:eastAsia="Arial"/>
        </w:rPr>
        <w:t>ETS and SCOE made every effort to make the information available in a variety of ways that allowed educators flexibility in accessing training at a time that best fit in with their day-to-day activities. This included offering training events on multiple days and times, livestreaming events, recording and archiving training, and converting training to self-paced modules that could be taken any time, at the learner’s convenience.</w:t>
      </w:r>
    </w:p>
    <w:p w14:paraId="5983F39A" w14:textId="7A43C8CC" w:rsidR="00A86348" w:rsidRPr="003255CE" w:rsidRDefault="00A86348" w:rsidP="0082407D">
      <w:pPr>
        <w:rPr>
          <w:rFonts w:eastAsia="Arial"/>
        </w:rPr>
      </w:pPr>
      <w:r w:rsidRPr="003255CE">
        <w:rPr>
          <w:rFonts w:eastAsia="Arial"/>
        </w:rPr>
        <w:t xml:space="preserve">All training opportunities were posted in one centralized location on the CAASPP &amp; </w:t>
      </w:r>
      <w:r w:rsidR="00974982" w:rsidRPr="003255CE">
        <w:t>English Language Proficiency Assessments for California</w:t>
      </w:r>
      <w:r w:rsidR="00974982" w:rsidRPr="003255CE">
        <w:rPr>
          <w:rFonts w:eastAsia="Arial"/>
        </w:rPr>
        <w:t xml:space="preserve"> (</w:t>
      </w:r>
      <w:r w:rsidRPr="003255CE">
        <w:rPr>
          <w:rFonts w:eastAsia="Arial"/>
        </w:rPr>
        <w:t>ELPAC</w:t>
      </w:r>
      <w:r w:rsidR="00974982" w:rsidRPr="003255CE">
        <w:rPr>
          <w:rFonts w:eastAsia="Arial"/>
        </w:rPr>
        <w:t>)</w:t>
      </w:r>
      <w:r w:rsidRPr="003255CE">
        <w:rPr>
          <w:rFonts w:eastAsia="Arial"/>
        </w:rPr>
        <w:t xml:space="preserve"> Website. LEA staff could register for training opportunities in one place, on the Upcoming and On-Demand Trainings web page. Archived trainings were also made available on this web page, making it easier for educators to find trainings they missed and access recorded </w:t>
      </w:r>
      <w:bookmarkStart w:id="425" w:name="_Toc62219453"/>
      <w:bookmarkStart w:id="426" w:name="_Toc63229925"/>
      <w:bookmarkStart w:id="427" w:name="_Toc63253891"/>
      <w:bookmarkStart w:id="428" w:name="_Toc63337313"/>
      <w:bookmarkStart w:id="429" w:name="_Toc62219454"/>
      <w:bookmarkStart w:id="430" w:name="_Toc63229926"/>
      <w:bookmarkStart w:id="431" w:name="_Toc63253892"/>
      <w:bookmarkStart w:id="432" w:name="_Toc63337314"/>
      <w:bookmarkStart w:id="433" w:name="_Toc63686478"/>
      <w:bookmarkStart w:id="434" w:name="_Toc62219455"/>
      <w:bookmarkStart w:id="435" w:name="_Toc63229927"/>
      <w:bookmarkStart w:id="436" w:name="_Toc63253893"/>
      <w:bookmarkStart w:id="437" w:name="_Toc63337315"/>
      <w:bookmarkEnd w:id="425"/>
      <w:bookmarkEnd w:id="426"/>
      <w:bookmarkEnd w:id="427"/>
      <w:bookmarkEnd w:id="428"/>
      <w:bookmarkEnd w:id="429"/>
      <w:bookmarkEnd w:id="430"/>
      <w:bookmarkEnd w:id="431"/>
      <w:bookmarkEnd w:id="432"/>
      <w:bookmarkEnd w:id="433"/>
      <w:bookmarkEnd w:id="434"/>
      <w:bookmarkEnd w:id="435"/>
      <w:bookmarkEnd w:id="436"/>
      <w:bookmarkEnd w:id="437"/>
      <w:r w:rsidRPr="003255CE">
        <w:rPr>
          <w:rFonts w:eastAsia="Arial"/>
        </w:rPr>
        <w:t xml:space="preserve">trainings. Participants could register to receive a copy of the training materials without registering to attend the live training. Training materials were developed in such a way that educators could consume the information independently by accessing the training materials. </w:t>
      </w:r>
    </w:p>
    <w:p w14:paraId="3A5DD211" w14:textId="2DD17899" w:rsidR="00602616" w:rsidRPr="003255CE" w:rsidRDefault="009C7B33" w:rsidP="0082407D">
      <w:pPr>
        <w:pStyle w:val="Heading4"/>
        <w:rPr>
          <w:webHidden/>
        </w:rPr>
      </w:pPr>
      <w:bookmarkStart w:id="438" w:name="_Toc215662033"/>
      <w:bookmarkEnd w:id="423"/>
      <w:r w:rsidRPr="003255CE">
        <w:lastRenderedPageBreak/>
        <w:t>Synchronous and Asynchronous Training</w:t>
      </w:r>
      <w:bookmarkEnd w:id="424"/>
      <w:bookmarkEnd w:id="438"/>
    </w:p>
    <w:p w14:paraId="145C3AED" w14:textId="29462D4A" w:rsidR="00A86348" w:rsidRPr="003255CE" w:rsidRDefault="00A86348" w:rsidP="0082407D">
      <w:bookmarkStart w:id="439" w:name="_Hlk129330566"/>
      <w:r w:rsidRPr="003255CE">
        <w:t xml:space="preserve">All synchronous training for </w:t>
      </w:r>
      <w:r w:rsidR="00585395" w:rsidRPr="003255CE">
        <w:t>2024–25</w:t>
      </w:r>
      <w:r w:rsidRPr="003255CE">
        <w:t xml:space="preserve"> was offered on Zoom, recorded, and made available for on-demand viewing. Zoom provides an opportunity for educators to ask questions and get answers in real time. Coffee Sessions were live streamed on YouTube.</w:t>
      </w:r>
    </w:p>
    <w:p w14:paraId="314D502B" w14:textId="77777777" w:rsidR="00A86348" w:rsidRPr="003255CE" w:rsidRDefault="00A86348" w:rsidP="0082407D">
      <w:r w:rsidRPr="003255CE">
        <w:t xml:space="preserve">ETS and SCOE use various strategies to increase engagement during synchronous trainings. Live polls are presented to get real-time feedback about attendees’ knowledge of a particular topic, allowing presenters to tailor presentations to the audience’s level of understanding. The chat functionality is enabled to give participants an opportunity to interact with each other or to provide open-ended feedback, or it is disabled to minimize distraction and drive attendees’ focus to the information being presented. Breakout groups are used in smaller group trainings, as appropriate. Breaks and processing time are incorporated into presentations to give attendees opportunities to attend to other responsibilities that could otherwise distract from the training. </w:t>
      </w:r>
    </w:p>
    <w:p w14:paraId="7E0952B1" w14:textId="77777777" w:rsidR="00A86348" w:rsidRPr="003255CE" w:rsidRDefault="00A86348" w:rsidP="0082407D">
      <w:r w:rsidRPr="003255CE">
        <w:t>Working closely with the CDE, ETS and SCOE provide informal support to educators by offering monthly Coffee Sessions. Coffee Sessions include CDE and ETS staff who can answer questions about all aspects of testing. SCOE continues to offer Assessment and Accountability Information Meetings intended to provide LEA coordinators with regular updates about California’s assessment and accountability systems. All trainings and meetings are recorded and archived for on-demand viewing on the Upcoming and On-‍Demand Trainings web page on the CAASPP &amp; ELPAC Website.</w:t>
      </w:r>
    </w:p>
    <w:p w14:paraId="3C50B57C" w14:textId="7D50C294" w:rsidR="00602616" w:rsidRPr="003255CE" w:rsidRDefault="00602616" w:rsidP="0082407D">
      <w:pPr>
        <w:pStyle w:val="Heading4"/>
        <w:rPr>
          <w:webHidden/>
        </w:rPr>
      </w:pPr>
      <w:bookmarkStart w:id="440" w:name="_Toc215662034"/>
      <w:bookmarkEnd w:id="439"/>
      <w:r w:rsidRPr="003255CE">
        <w:t>Videos and Guides</w:t>
      </w:r>
      <w:bookmarkEnd w:id="440"/>
    </w:p>
    <w:p w14:paraId="3DC58EBE" w14:textId="6730AF2C" w:rsidR="00325BC9" w:rsidRPr="003255CE" w:rsidRDefault="00325BC9" w:rsidP="0082407D">
      <w:bookmarkStart w:id="441" w:name="_Hlk129330729"/>
      <w:r w:rsidRPr="003255CE">
        <w:t xml:space="preserve">ETS produced videos on various aspects of administering </w:t>
      </w:r>
      <w:r w:rsidR="00EA35D5" w:rsidRPr="003255CE">
        <w:t>CAASPP</w:t>
      </w:r>
      <w:r w:rsidRPr="003255CE">
        <w:t>, including how to perform functions within TOMS, such as setting up a test administration window, adding users, assigning assessments to students, and uploading test settings. SCOE produced the accompanying quick reference guides, providing multiple avenues of support for educators administering the assessments.</w:t>
      </w:r>
    </w:p>
    <w:p w14:paraId="5F01D993" w14:textId="77777777" w:rsidR="00325BC9" w:rsidRPr="003255CE" w:rsidRDefault="00325BC9" w:rsidP="0082407D">
      <w:r w:rsidRPr="003255CE">
        <w:t>In addition to the standard administration videos, ETS produced additional videos to support administration. Some videos were geared toward parents/guardians to help them understand the Student Score Reports (SSRs). Other videos were intended to help coordinators or other users complete a process, such as how to administer an assessment from start to finish, administering a practice or training test, starting and stopping a test session, how to monitor student test completion status, and how to complete second scoring that is required for some of the assessments. This list is a sampling of the available videos intended to capture the major areas of support for various interest holders. The comprehensive suite of training videos can be found on the CAASPP &amp; ELPAC Website.</w:t>
      </w:r>
    </w:p>
    <w:p w14:paraId="7F4F31AE" w14:textId="3A43308E" w:rsidR="00602616" w:rsidRPr="003255CE" w:rsidRDefault="00602616" w:rsidP="0082407D">
      <w:pPr>
        <w:pStyle w:val="Heading4"/>
        <w:rPr>
          <w:webHidden/>
        </w:rPr>
      </w:pPr>
      <w:bookmarkStart w:id="442" w:name="_Toc215662035"/>
      <w:bookmarkEnd w:id="441"/>
      <w:r w:rsidRPr="003255CE">
        <w:t>Training for Proper Identification and Assignment of Designated Supports and</w:t>
      </w:r>
      <w:r w:rsidR="00D80764" w:rsidRPr="003255CE">
        <w:t> </w:t>
      </w:r>
      <w:r w:rsidRPr="003255CE">
        <w:t>Accommodations</w:t>
      </w:r>
      <w:bookmarkEnd w:id="442"/>
    </w:p>
    <w:p w14:paraId="30750DD0" w14:textId="77777777" w:rsidR="00325BC9" w:rsidRPr="003255CE" w:rsidRDefault="00325BC9" w:rsidP="00397E04">
      <w:bookmarkStart w:id="443" w:name="_Feedback_for_Continuous"/>
      <w:bookmarkStart w:id="444" w:name="_Feedback_for_Continuous_1"/>
      <w:bookmarkStart w:id="445" w:name="_Feedback_for_Continuous_2"/>
      <w:bookmarkStart w:id="446" w:name="_Feedback_for_Continuous_3"/>
      <w:bookmarkStart w:id="447" w:name="_Hlk129330762"/>
      <w:bookmarkStart w:id="448" w:name="_Toc125005882"/>
      <w:bookmarkEnd w:id="443"/>
      <w:bookmarkEnd w:id="444"/>
      <w:bookmarkEnd w:id="445"/>
      <w:bookmarkEnd w:id="446"/>
      <w:r w:rsidRPr="003255CE">
        <w:rPr>
          <w:rFonts w:eastAsia="Arial"/>
        </w:rPr>
        <w:t>ETS produced and updated additional short demonstration videos to maintain the library of videos for every embedded accessibility resource. The videos demonstrate how to use the resource for educators, students, and parents</w:t>
      </w:r>
      <w:r w:rsidRPr="003255CE">
        <w:t xml:space="preserve">/guardians </w:t>
      </w:r>
      <w:r w:rsidRPr="003255CE">
        <w:rPr>
          <w:rFonts w:eastAsia="Arial"/>
        </w:rPr>
        <w:t xml:space="preserve">and </w:t>
      </w:r>
      <w:r w:rsidRPr="003255CE">
        <w:t>were available in both English and Spanish</w:t>
      </w:r>
      <w:bookmarkStart w:id="449" w:name="_Hlk91764631"/>
      <w:r w:rsidRPr="003255CE">
        <w:t xml:space="preserve"> on the Accessibility Resource Demonstration Videos web page on the CAASPP &amp; ELPAC Website</w:t>
      </w:r>
      <w:bookmarkEnd w:id="449"/>
      <w:r w:rsidRPr="003255CE">
        <w:t xml:space="preserve">. Demonstration videos for the most frequently used non-embedded accessibility resources are also available. These videos were linked within the Individual Student Assessment Accessibility Profile (ISAAP) Tool, increasing access to the </w:t>
      </w:r>
      <w:r w:rsidRPr="003255CE">
        <w:lastRenderedPageBreak/>
        <w:t>demonstration videos. Educators using the ISAAP Tool to determine the student’s needs could view the corresponding demonstration video without having to navigate away from the tool.</w:t>
      </w:r>
    </w:p>
    <w:p w14:paraId="159FB244" w14:textId="77777777" w:rsidR="00325BC9" w:rsidRPr="003255CE" w:rsidRDefault="00325BC9" w:rsidP="0082407D">
      <w:r w:rsidRPr="003255CE">
        <w:t>A video on how to use the ISAAP Tool was also available to support educators in the process of creating an individual student profile and matching accessibility resources to student needs to ensure a fair and valid testing experience for all students.</w:t>
      </w:r>
    </w:p>
    <w:p w14:paraId="2A869C0B" w14:textId="423137F1" w:rsidR="00325BC9" w:rsidRPr="003255CE" w:rsidRDefault="00325BC9" w:rsidP="0082407D">
      <w:r w:rsidRPr="003255CE">
        <w:t xml:space="preserve">For the </w:t>
      </w:r>
      <w:r w:rsidR="00585395" w:rsidRPr="003255CE">
        <w:t>2024–25</w:t>
      </w:r>
      <w:r w:rsidRPr="003255CE">
        <w:t xml:space="preserve"> </w:t>
      </w:r>
      <w:r w:rsidR="00EA35D5" w:rsidRPr="003255CE">
        <w:t>CAASPP</w:t>
      </w:r>
      <w:r w:rsidRPr="003255CE">
        <w:t xml:space="preserve"> administration, ETS produced a two-part asynchronous </w:t>
      </w:r>
      <w:bookmarkStart w:id="450" w:name="_Hlk90447122"/>
      <w:r w:rsidRPr="003255CE">
        <w:t>training module. Module A, Matching Accessibility Resources to Students’ Needs</w:t>
      </w:r>
      <w:bookmarkEnd w:id="450"/>
      <w:r w:rsidRPr="003255CE">
        <w:t>, focused on providing educators with an understanding of the importance of accessibility resources, the categories of accessibility resources, and the process for matching students with appropriate accessibility resources for daily instruction and on assessments. Module B, Using Accessibility Resources in Daily Instruction, focused on the importance of removing barriers to student learning and using accessibility resources in daily instruction. Educators could complete the training module independently or had the option to attend a live session held by ETS to extend and deepen the learning experience.</w:t>
      </w:r>
    </w:p>
    <w:p w14:paraId="091D1476" w14:textId="0ABF334D" w:rsidR="00325BC9" w:rsidRPr="003255CE" w:rsidRDefault="00325BC9" w:rsidP="0082407D">
      <w:r w:rsidRPr="003255CE">
        <w:t>At the California Assessment Conference, SCOE offered four sessions on accessibility:</w:t>
      </w:r>
    </w:p>
    <w:p w14:paraId="3BA6AAC4" w14:textId="3C074F20" w:rsidR="00325BC9" w:rsidRPr="003255CE" w:rsidRDefault="00325BC9" w:rsidP="0082407D">
      <w:pPr>
        <w:pStyle w:val="Numbered"/>
        <w:numPr>
          <w:ilvl w:val="0"/>
          <w:numId w:val="62"/>
        </w:numPr>
        <w:ind w:left="864" w:hanging="288"/>
      </w:pPr>
      <w:r w:rsidRPr="003255CE">
        <w:t xml:space="preserve">“From Awareness to Action: Implementing Accessibility Resources in the Classroom” aimed to bridge the gap between awareness and action, sharing knowledge and strategies for creating inclusive learning environments; its focus was supporting students with disabilities and English learner </w:t>
      </w:r>
      <w:r w:rsidR="00D140DD" w:rsidRPr="003255CE">
        <w:t>(EL)</w:t>
      </w:r>
      <w:r w:rsidRPr="003255CE">
        <w:t xml:space="preserve"> students. </w:t>
      </w:r>
    </w:p>
    <w:p w14:paraId="03F1E804" w14:textId="77777777" w:rsidR="00325BC9" w:rsidRPr="003255CE" w:rsidRDefault="00325BC9" w:rsidP="0082407D">
      <w:pPr>
        <w:pStyle w:val="Numbered"/>
        <w:keepNext/>
        <w:numPr>
          <w:ilvl w:val="0"/>
          <w:numId w:val="44"/>
        </w:numPr>
        <w:ind w:left="864" w:hanging="288"/>
      </w:pPr>
      <w:r w:rsidRPr="003255CE">
        <w:t xml:space="preserve">“Advancing Equity Through Assessment Accessibility” explored using Universal Design for Learning principles to meet student needs. </w:t>
      </w:r>
    </w:p>
    <w:p w14:paraId="725E8784" w14:textId="110D56F7" w:rsidR="00325BC9" w:rsidRPr="003255CE" w:rsidRDefault="00325BC9" w:rsidP="0082407D">
      <w:pPr>
        <w:pStyle w:val="Numbered"/>
        <w:numPr>
          <w:ilvl w:val="0"/>
          <w:numId w:val="44"/>
        </w:numPr>
        <w:ind w:left="864" w:hanging="288"/>
      </w:pPr>
      <w:r w:rsidRPr="003255CE">
        <w:t xml:space="preserve">“Maximizing Accessibility Resources for Multilingual Learner Success” provided insights into the importance of using an EL student’s unique learning profile to provide each learner with the accessibility resources and strategies that can help them navigate and succeed on CAASPP assessments and during daily instruction. Topics to promote fairness and equity included practical methods for integrating these resources into students’ daily instruction and assessment preparation programs; and ensuring an inclusive testing environment that accommodates the diverse needs of EL students. </w:t>
      </w:r>
    </w:p>
    <w:p w14:paraId="2F81B749" w14:textId="77777777" w:rsidR="00325BC9" w:rsidRPr="003255CE" w:rsidRDefault="00325BC9" w:rsidP="0082407D">
      <w:pPr>
        <w:pStyle w:val="Numbered"/>
        <w:numPr>
          <w:ilvl w:val="0"/>
          <w:numId w:val="44"/>
        </w:numPr>
        <w:ind w:left="864" w:hanging="288"/>
      </w:pPr>
      <w:r w:rsidRPr="003255CE">
        <w:t>“Accessibility Resources Workshop to Support All Students” allowed participants to explore the most up-to-date information on accessibility resources for CAASPP and ELPAC.</w:t>
      </w:r>
    </w:p>
    <w:p w14:paraId="5082E4D6" w14:textId="24D770C8" w:rsidR="00040EE1" w:rsidRPr="003255CE" w:rsidRDefault="00040EE1" w:rsidP="0082407D">
      <w:pPr>
        <w:pStyle w:val="Heading4"/>
        <w:rPr>
          <w:webHidden/>
          <w:color w:val="auto"/>
        </w:rPr>
      </w:pPr>
      <w:bookmarkStart w:id="451" w:name="_Feedback_for_Continuous_4"/>
      <w:bookmarkStart w:id="452" w:name="_Toc215662036"/>
      <w:bookmarkEnd w:id="447"/>
      <w:bookmarkEnd w:id="451"/>
      <w:r w:rsidRPr="003255CE">
        <w:rPr>
          <w:color w:val="auto"/>
        </w:rPr>
        <w:t>Feedback for Continuous Improvement Survey</w:t>
      </w:r>
      <w:bookmarkEnd w:id="448"/>
      <w:bookmarkEnd w:id="452"/>
    </w:p>
    <w:p w14:paraId="2C5F51D4" w14:textId="3C396F27" w:rsidR="00325BC9" w:rsidRPr="003255CE" w:rsidRDefault="00325BC9" w:rsidP="0082407D">
      <w:pPr>
        <w:keepLines/>
      </w:pPr>
      <w:r w:rsidRPr="003255CE">
        <w:t xml:space="preserve">The CAASPP and ELPAC programs solicit feedback annually from various interest holder groups, including LEA CAASPP coordinators, LEA ELPAC coordinators, site CAASPP coordinators, site ELPAC coordinators, test administrators, test examiners, and users with the IA Administrator Only (used to administer only interim assessments) role through the CAASPP and ELPAC Feedback for Continuous Improvement Survey. Feedback was collected via a post-test survey sent to more than </w:t>
      </w:r>
      <w:r w:rsidR="00D27763" w:rsidRPr="003255CE">
        <w:t>220</w:t>
      </w:r>
      <w:r w:rsidRPr="003255CE">
        <w:t>,000 California educators and through focus groups. Educators provided valuable feedback for potential improvements to the future administration of CAASPP and ELPAC—one or both—by reporting some lessons they learned in 2024–25.</w:t>
      </w:r>
    </w:p>
    <w:p w14:paraId="5FD2EABC" w14:textId="07FEF52F" w:rsidR="00325BC9" w:rsidRPr="003255CE" w:rsidRDefault="00325BC9" w:rsidP="00397E04">
      <w:r w:rsidRPr="003255CE">
        <w:lastRenderedPageBreak/>
        <w:t xml:space="preserve">Improvements made in response to survey results are detailed in </w:t>
      </w:r>
      <w:hyperlink w:anchor="_Continuous_and_Systematic" w:history="1">
        <w:r w:rsidRPr="003255CE">
          <w:rPr>
            <w:rStyle w:val="Hyperlink"/>
          </w:rPr>
          <w:t xml:space="preserve">chapter </w:t>
        </w:r>
        <w:r w:rsidR="00D27763" w:rsidRPr="003255CE">
          <w:rPr>
            <w:rStyle w:val="Hyperlink"/>
          </w:rPr>
          <w:t>12</w:t>
        </w:r>
      </w:hyperlink>
      <w:r w:rsidRPr="003255CE">
        <w:t>. The CDE and ETS used key recommendations from educators to implement positive changes in the next test administration year.</w:t>
      </w:r>
    </w:p>
    <w:p w14:paraId="7D9A5DE1" w14:textId="61AF4CE9" w:rsidR="00040EE1" w:rsidRPr="003255CE" w:rsidRDefault="002E7ED8" w:rsidP="0082407D">
      <w:pPr>
        <w:pStyle w:val="Heading5"/>
      </w:pPr>
      <w:r w:rsidRPr="003255CE">
        <w:t>Overview</w:t>
      </w:r>
    </w:p>
    <w:p w14:paraId="7BF100F2" w14:textId="77777777" w:rsidR="00325BC9" w:rsidRPr="003255CE" w:rsidRDefault="00325BC9" w:rsidP="0082407D">
      <w:r w:rsidRPr="003255CE">
        <w:t>The California educators who responded provided specific, actionable insights about their test administration experience. This survey gathered information and data from educators who were part of the administration of CAASPP, ELPAC, or both programs. Its goal was to highlight successes and identify areas for improvement, both immediate and long term.</w:t>
      </w:r>
    </w:p>
    <w:p w14:paraId="67BE3162" w14:textId="77777777" w:rsidR="00325BC9" w:rsidRPr="003255CE" w:rsidRDefault="00325BC9" w:rsidP="0082407D">
      <w:r w:rsidRPr="003255CE">
        <w:t xml:space="preserve">Overall, California educators continue to express positive experiences in their preparations for administering CAASPP and ELPAC. </w:t>
      </w:r>
    </w:p>
    <w:p w14:paraId="25B05F7F" w14:textId="1EDE2FFD" w:rsidR="00C977B3" w:rsidRPr="003255CE" w:rsidRDefault="00C977B3" w:rsidP="0082407D">
      <w:pPr>
        <w:pStyle w:val="Heading5"/>
      </w:pPr>
      <w:r w:rsidRPr="003255CE">
        <w:t>Communication</w:t>
      </w:r>
    </w:p>
    <w:p w14:paraId="07572B31" w14:textId="676FEEC4" w:rsidR="00325BC9" w:rsidRPr="003255CE" w:rsidRDefault="00325BC9" w:rsidP="0082407D">
      <w:bookmarkStart w:id="453" w:name="_Toc151016324"/>
      <w:bookmarkStart w:id="454" w:name="_Toc151303083"/>
      <w:bookmarkStart w:id="455" w:name="_Toc151016325"/>
      <w:bookmarkStart w:id="456" w:name="_Toc151303084"/>
      <w:bookmarkStart w:id="457" w:name="_Toc151016326"/>
      <w:bookmarkStart w:id="458" w:name="_Toc151303085"/>
      <w:bookmarkStart w:id="459" w:name="_Toc151016327"/>
      <w:bookmarkStart w:id="460" w:name="_Toc151303086"/>
      <w:bookmarkStart w:id="461" w:name="_Toc151016328"/>
      <w:bookmarkStart w:id="462" w:name="_Toc151303087"/>
      <w:bookmarkStart w:id="463" w:name="_Toc121308349"/>
      <w:bookmarkStart w:id="464" w:name="_Toc121897419"/>
      <w:bookmarkStart w:id="465" w:name="_Toc122603202"/>
      <w:bookmarkStart w:id="466" w:name="_Toc122603940"/>
      <w:bookmarkStart w:id="467" w:name="_Toc123018814"/>
      <w:bookmarkStart w:id="468" w:name="_Toc125375190"/>
      <w:bookmarkStart w:id="469" w:name="_Toc125377840"/>
      <w:bookmarkStart w:id="470" w:name="_Toc121308350"/>
      <w:bookmarkStart w:id="471" w:name="_Toc121897420"/>
      <w:bookmarkStart w:id="472" w:name="_Toc122603203"/>
      <w:bookmarkStart w:id="473" w:name="_Toc122603941"/>
      <w:bookmarkStart w:id="474" w:name="_Toc123018815"/>
      <w:bookmarkStart w:id="475" w:name="_Toc125375191"/>
      <w:bookmarkStart w:id="476" w:name="_Toc125377841"/>
      <w:bookmarkStart w:id="477" w:name="_Toc121308351"/>
      <w:bookmarkStart w:id="478" w:name="_Toc121897421"/>
      <w:bookmarkStart w:id="479" w:name="_Toc122603204"/>
      <w:bookmarkStart w:id="480" w:name="_Toc122603942"/>
      <w:bookmarkStart w:id="481" w:name="_Toc123018816"/>
      <w:bookmarkStart w:id="482" w:name="_Toc125375192"/>
      <w:bookmarkStart w:id="483" w:name="_Toc125377842"/>
      <w:bookmarkStart w:id="484" w:name="_Toc121308352"/>
      <w:bookmarkStart w:id="485" w:name="_Toc121897422"/>
      <w:bookmarkStart w:id="486" w:name="_Toc122603205"/>
      <w:bookmarkStart w:id="487" w:name="_Toc122603943"/>
      <w:bookmarkStart w:id="488" w:name="_Toc123018817"/>
      <w:bookmarkStart w:id="489" w:name="_Toc125375193"/>
      <w:bookmarkStart w:id="490" w:name="_Toc125377843"/>
      <w:bookmarkStart w:id="491" w:name="_Hlk149051853"/>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r w:rsidRPr="003255CE">
        <w:t xml:space="preserve">During the </w:t>
      </w:r>
      <w:r w:rsidR="00585395" w:rsidRPr="003255CE">
        <w:t>2024–25</w:t>
      </w:r>
      <w:r w:rsidRPr="003255CE">
        <w:t xml:space="preserve"> test administration year, the CDE and ETS continued to streamline communications and provide LEAs with relevant information throughout the year. CAASPP and ELPAC monthly email communications were sent throughout the administration with timely reminders and training announcements. In addition, proactive communications were sent to help remind LEA </w:t>
      </w:r>
      <w:r w:rsidR="00EA35D5" w:rsidRPr="003255CE">
        <w:t>CAASPP</w:t>
      </w:r>
      <w:r w:rsidRPr="003255CE">
        <w:t xml:space="preserve"> coordinators of important actions needed for a successful administration, such as reminders to set up a test administration window, order materials, or enter scores into the Data Entry Interface, if needed.</w:t>
      </w:r>
      <w:bookmarkEnd w:id="491"/>
    </w:p>
    <w:p w14:paraId="6728339B" w14:textId="3DF0A7DE" w:rsidR="00602616" w:rsidRPr="003255CE" w:rsidRDefault="00602616" w:rsidP="0082407D">
      <w:pPr>
        <w:pStyle w:val="Heading3"/>
        <w:rPr>
          <w:webHidden/>
        </w:rPr>
      </w:pPr>
      <w:bookmarkStart w:id="492" w:name="_Toc215662037"/>
      <w:r w:rsidRPr="003255CE">
        <w:t>Accessibility Resources</w:t>
      </w:r>
      <w:bookmarkEnd w:id="492"/>
    </w:p>
    <w:p w14:paraId="072A8EF7" w14:textId="6D8FBD0F" w:rsidR="006575B4" w:rsidRPr="003255CE" w:rsidRDefault="006575B4" w:rsidP="0082407D">
      <w:pPr>
        <w:rPr>
          <w:rFonts w:eastAsia="Arial"/>
        </w:rPr>
      </w:pPr>
      <w:bookmarkStart w:id="493" w:name="_Accessibility_Resource_Categories"/>
      <w:bookmarkStart w:id="494" w:name="_Accessibility_Resource_Categories_1"/>
      <w:bookmarkStart w:id="495" w:name="_Accessibility_Resource_Categories_2"/>
      <w:bookmarkStart w:id="496" w:name="_Hlk129077425"/>
      <w:bookmarkEnd w:id="493"/>
      <w:bookmarkEnd w:id="494"/>
      <w:bookmarkEnd w:id="495"/>
      <w:r w:rsidRPr="003255CE">
        <w:rPr>
          <w:rFonts w:eastAsia="Arial"/>
        </w:rPr>
        <w:t xml:space="preserve">The Every Student Succeeds Act reaffirms the importance of ensuring that assessments are accessible to special student populations, and the </w:t>
      </w:r>
      <w:r w:rsidRPr="003255CE">
        <w:t>Individuals with Disabilities Education Act</w:t>
      </w:r>
      <w:r w:rsidRPr="003255CE">
        <w:rPr>
          <w:rFonts w:eastAsia="Arial"/>
        </w:rPr>
        <w:t xml:space="preserve"> lays out monitoring requirements for students with disabilities. This section describes the accessibility resources used to support students in the </w:t>
      </w:r>
      <w:r w:rsidR="00585395" w:rsidRPr="003255CE">
        <w:t>Smarter Balanced Summative Assessments</w:t>
      </w:r>
      <w:r w:rsidRPr="003255CE">
        <w:rPr>
          <w:rFonts w:eastAsia="Arial"/>
        </w:rPr>
        <w:t>, as well as the procedures to identify and assign students with accommodations and designated supports. Finally, the number of students who were assigned accessibility resources is reported on the basis of available data.</w:t>
      </w:r>
    </w:p>
    <w:p w14:paraId="06BB462B" w14:textId="407C0F38" w:rsidR="006575B4" w:rsidRPr="003255CE" w:rsidRDefault="006575B4" w:rsidP="0082407D">
      <w:r w:rsidRPr="003255CE">
        <w:t xml:space="preserve">The </w:t>
      </w:r>
      <w:r w:rsidR="00585395" w:rsidRPr="003255CE">
        <w:t>2024–25</w:t>
      </w:r>
      <w:r w:rsidRPr="003255CE">
        <w:t xml:space="preserve"> </w:t>
      </w:r>
      <w:r w:rsidR="00585395" w:rsidRPr="003255CE">
        <w:t>Smarter Balanced Summative Assessments</w:t>
      </w:r>
      <w:r w:rsidRPr="003255CE">
        <w:t xml:space="preserve"> offered commonly used accessibility resources available through the </w:t>
      </w:r>
      <w:r w:rsidR="00EA35D5" w:rsidRPr="003255CE">
        <w:t>CAASPP</w:t>
      </w:r>
      <w:r w:rsidRPr="003255CE">
        <w:t xml:space="preserve"> computer-based testing platform, where applicable for the tested construct.</w:t>
      </w:r>
    </w:p>
    <w:p w14:paraId="0C509E5F" w14:textId="1FD54BA3" w:rsidR="00602616" w:rsidRPr="003255CE" w:rsidRDefault="00602616" w:rsidP="0082407D">
      <w:pPr>
        <w:pStyle w:val="Heading4"/>
        <w:rPr>
          <w:webHidden/>
        </w:rPr>
      </w:pPr>
      <w:bookmarkStart w:id="497" w:name="_Accessibility_Resource_Categories_3"/>
      <w:bookmarkStart w:id="498" w:name="_Toc215662038"/>
      <w:bookmarkEnd w:id="496"/>
      <w:bookmarkEnd w:id="497"/>
      <w:r w:rsidRPr="003255CE">
        <w:t>Accessibility Resource Categories</w:t>
      </w:r>
      <w:bookmarkEnd w:id="498"/>
    </w:p>
    <w:p w14:paraId="75AAFD47" w14:textId="24D8F8E6" w:rsidR="006575B4" w:rsidRPr="003255CE" w:rsidRDefault="006575B4" w:rsidP="0082407D">
      <w:pPr>
        <w:keepLines/>
      </w:pPr>
      <w:bookmarkStart w:id="499" w:name="_Universal_Tools_1"/>
      <w:bookmarkStart w:id="500" w:name="_Universal_Tools"/>
      <w:bookmarkStart w:id="501" w:name="_Universal_Tools_2"/>
      <w:bookmarkStart w:id="502" w:name="_Universal_Tools_3"/>
      <w:bookmarkStart w:id="503" w:name="_Universal_Tools_4"/>
      <w:bookmarkStart w:id="504" w:name="_Hlk129077497"/>
      <w:bookmarkEnd w:id="499"/>
      <w:bookmarkEnd w:id="500"/>
      <w:bookmarkEnd w:id="501"/>
      <w:bookmarkEnd w:id="502"/>
      <w:bookmarkEnd w:id="503"/>
      <w:r w:rsidRPr="003255CE">
        <w:t xml:space="preserve">The purpose of universal tools, designated supports, and accommodations in testing is to provide </w:t>
      </w:r>
      <w:r w:rsidRPr="003255CE">
        <w:rPr>
          <w:i/>
          <w:iCs/>
        </w:rPr>
        <w:t>all</w:t>
      </w:r>
      <w:r w:rsidRPr="003255CE">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w:t>
      </w:r>
      <w:r w:rsidR="00B507F0" w:rsidRPr="003255CE">
        <w:t>content area</w:t>
      </w:r>
      <w:r w:rsidRPr="003255CE">
        <w:t>.</w:t>
      </w:r>
    </w:p>
    <w:p w14:paraId="3BC38DAC" w14:textId="35082CB3" w:rsidR="006575B4" w:rsidRPr="003255CE" w:rsidRDefault="006575B4" w:rsidP="0082407D">
      <w:r w:rsidRPr="003255CE">
        <w:t>The CDE California Assessment Accessibility Resources Matrix (Accessibility Matrix) (CDE, 2024</w:t>
      </w:r>
      <w:r w:rsidR="000A4261" w:rsidRPr="003255CE">
        <w:t>b</w:t>
      </w:r>
      <w:r w:rsidRPr="003255CE">
        <w:t>) is intended for school-level personnel and individualized education program (IEP) and Section 504 plan teams to select and administer the appropriate universal tools, designated supports, and accommodations as deemed necessary for individual students.</w:t>
      </w:r>
    </w:p>
    <w:p w14:paraId="6379F384" w14:textId="77777777" w:rsidR="00644463" w:rsidRPr="003255CE" w:rsidRDefault="00644463" w:rsidP="0082407D">
      <w:pPr>
        <w:pStyle w:val="Heading5"/>
      </w:pPr>
      <w:bookmarkStart w:id="505" w:name="_Universal_Tools_5"/>
      <w:bookmarkEnd w:id="504"/>
      <w:bookmarkEnd w:id="505"/>
      <w:r w:rsidRPr="003255CE">
        <w:t>Universal Tools</w:t>
      </w:r>
    </w:p>
    <w:p w14:paraId="0E54EC7F" w14:textId="0CA7357B" w:rsidR="006575B4" w:rsidRPr="003255CE" w:rsidRDefault="006575B4" w:rsidP="00397E04">
      <w:bookmarkStart w:id="506" w:name="_Hlk129077517"/>
      <w:r w:rsidRPr="003255CE">
        <w:t xml:space="preserve">Universal tools were available to all students by default, although they could be disabled if a student found them distracting. Each universal tool fell into one of two categories: embedded and non-embedded. Embedded universal tools were provided through the TDS </w:t>
      </w:r>
      <w:r w:rsidRPr="003255CE">
        <w:lastRenderedPageBreak/>
        <w:t xml:space="preserve">(through the </w:t>
      </w:r>
      <w:r w:rsidR="00EA35D5" w:rsidRPr="003255CE">
        <w:t>CAASPP</w:t>
      </w:r>
      <w:r w:rsidRPr="003255CE">
        <w:t xml:space="preserve"> secure browser), although they could be turned off by a test </w:t>
      </w:r>
      <w:r w:rsidR="001E6D6D" w:rsidRPr="003255CE">
        <w:t>administrator</w:t>
      </w:r>
      <w:r w:rsidRPr="003255CE">
        <w:t>.</w:t>
      </w:r>
    </w:p>
    <w:p w14:paraId="6B018EB0" w14:textId="3AD7349F" w:rsidR="006575B4" w:rsidRPr="003255CE" w:rsidRDefault="006575B4" w:rsidP="0082407D">
      <w:r w:rsidRPr="003255CE">
        <w:t xml:space="preserve">The universal tools in the following subsections were available in the </w:t>
      </w:r>
      <w:r w:rsidR="00585395" w:rsidRPr="003255CE">
        <w:t>2024–25</w:t>
      </w:r>
      <w:r w:rsidRPr="003255CE">
        <w:t xml:space="preserve"> </w:t>
      </w:r>
      <w:r w:rsidR="00585395" w:rsidRPr="003255CE">
        <w:t>Smarter Balanced Summative Assessment</w:t>
      </w:r>
      <w:r w:rsidRPr="003255CE">
        <w:t xml:space="preserve"> administration.</w:t>
      </w:r>
    </w:p>
    <w:bookmarkEnd w:id="506"/>
    <w:p w14:paraId="721F3988" w14:textId="77777777" w:rsidR="00644463" w:rsidRPr="003255CE" w:rsidRDefault="00644463" w:rsidP="0082407D">
      <w:pPr>
        <w:pStyle w:val="Heading6"/>
      </w:pPr>
      <w:r w:rsidRPr="003255CE">
        <w:t>Embedded</w:t>
      </w:r>
    </w:p>
    <w:p w14:paraId="6F902D8D" w14:textId="77777777" w:rsidR="004F65CE" w:rsidRPr="003255CE" w:rsidRDefault="004F65CE" w:rsidP="0082407D">
      <w:r w:rsidRPr="003255CE">
        <w:t>The following embedded universal tools were available to students testing in the secure browser:</w:t>
      </w:r>
    </w:p>
    <w:p w14:paraId="09307ED9" w14:textId="77777777" w:rsidR="004F65CE" w:rsidRPr="003255CE" w:rsidRDefault="004F65CE" w:rsidP="0082407D">
      <w:pPr>
        <w:pStyle w:val="bullets-one"/>
      </w:pPr>
      <w:r w:rsidRPr="003255CE">
        <w:t>Breaks</w:t>
      </w:r>
    </w:p>
    <w:p w14:paraId="247F11CB" w14:textId="77777777" w:rsidR="004F65CE" w:rsidRPr="003255CE" w:rsidRDefault="004F65CE" w:rsidP="0082407D">
      <w:pPr>
        <w:pStyle w:val="bullets-one"/>
        <w:spacing w:after="0"/>
      </w:pPr>
      <w:r w:rsidRPr="003255CE">
        <w:t>Calculator (grades six through eight and grade eleven)</w:t>
      </w:r>
    </w:p>
    <w:p w14:paraId="39DA4CBF" w14:textId="77777777" w:rsidR="004F65CE" w:rsidRPr="003255CE" w:rsidRDefault="004F65CE" w:rsidP="0082407D">
      <w:pPr>
        <w:pStyle w:val="bullets-one"/>
        <w:rPr>
          <w:rFonts w:eastAsiaTheme="minorEastAsia"/>
        </w:rPr>
      </w:pPr>
      <w:bookmarkStart w:id="507" w:name="_Toc478119638"/>
      <w:r w:rsidRPr="003255CE">
        <w:t>Digital notepad</w:t>
      </w:r>
    </w:p>
    <w:p w14:paraId="06BF177A" w14:textId="77777777" w:rsidR="004F65CE" w:rsidRPr="003255CE" w:rsidRDefault="004F65CE" w:rsidP="0082407D">
      <w:pPr>
        <w:pStyle w:val="bullets-one"/>
        <w:rPr>
          <w:rFonts w:eastAsiaTheme="minorEastAsia"/>
        </w:rPr>
      </w:pPr>
      <w:r w:rsidRPr="003255CE">
        <w:rPr>
          <w:rFonts w:eastAsiaTheme="minorEastAsia"/>
        </w:rPr>
        <w:t>English dictionary (writing)</w:t>
      </w:r>
    </w:p>
    <w:p w14:paraId="6BF45FDC" w14:textId="77777777" w:rsidR="004F65CE" w:rsidRPr="003255CE" w:rsidRDefault="004F65CE" w:rsidP="0082407D">
      <w:pPr>
        <w:pStyle w:val="bullets-one"/>
        <w:rPr>
          <w:rFonts w:eastAsiaTheme="minorEastAsia"/>
        </w:rPr>
      </w:pPr>
      <w:r w:rsidRPr="003255CE">
        <w:t>English glossary</w:t>
      </w:r>
    </w:p>
    <w:p w14:paraId="190E7223" w14:textId="77777777" w:rsidR="004F65CE" w:rsidRPr="003255CE" w:rsidRDefault="004F65CE" w:rsidP="0082407D">
      <w:pPr>
        <w:pStyle w:val="bullets-one"/>
        <w:rPr>
          <w:rFonts w:eastAsiaTheme="minorEastAsia"/>
        </w:rPr>
      </w:pPr>
      <w:r w:rsidRPr="003255CE">
        <w:t>Expandable items</w:t>
      </w:r>
    </w:p>
    <w:p w14:paraId="5A3D5BE4" w14:textId="77777777" w:rsidR="004F65CE" w:rsidRPr="003255CE" w:rsidRDefault="004F65CE" w:rsidP="0082407D">
      <w:pPr>
        <w:pStyle w:val="bullets-one"/>
        <w:rPr>
          <w:rFonts w:eastAsiaTheme="minorEastAsia"/>
        </w:rPr>
      </w:pPr>
      <w:r w:rsidRPr="003255CE">
        <w:t>Expandable passages</w:t>
      </w:r>
    </w:p>
    <w:p w14:paraId="7EFB15FD" w14:textId="77777777" w:rsidR="004F65CE" w:rsidRPr="003255CE" w:rsidRDefault="004F65CE" w:rsidP="0082407D">
      <w:pPr>
        <w:pStyle w:val="bullets-one"/>
        <w:rPr>
          <w:rFonts w:eastAsiaTheme="minorEastAsia"/>
        </w:rPr>
      </w:pPr>
      <w:r w:rsidRPr="003255CE">
        <w:t>Global notes (writing)</w:t>
      </w:r>
    </w:p>
    <w:p w14:paraId="018774CA" w14:textId="77777777" w:rsidR="004F65CE" w:rsidRPr="003255CE" w:rsidRDefault="004F65CE" w:rsidP="0082407D">
      <w:pPr>
        <w:pStyle w:val="bullets-one"/>
        <w:rPr>
          <w:rFonts w:eastAsiaTheme="minorEastAsia"/>
        </w:rPr>
      </w:pPr>
      <w:r w:rsidRPr="003255CE">
        <w:t>Highlighter</w:t>
      </w:r>
    </w:p>
    <w:p w14:paraId="44980FD2" w14:textId="77777777" w:rsidR="004F65CE" w:rsidRPr="003255CE" w:rsidRDefault="004F65CE" w:rsidP="0082407D">
      <w:pPr>
        <w:pStyle w:val="bullets-one"/>
        <w:rPr>
          <w:rFonts w:eastAsiaTheme="minorEastAsia"/>
        </w:rPr>
      </w:pPr>
      <w:r w:rsidRPr="003255CE">
        <w:t>Keyboard navigation</w:t>
      </w:r>
    </w:p>
    <w:p w14:paraId="18A3CC1A" w14:textId="77777777" w:rsidR="004F65CE" w:rsidRPr="003255CE" w:rsidRDefault="004F65CE" w:rsidP="0082407D">
      <w:pPr>
        <w:pStyle w:val="bullets-one"/>
        <w:rPr>
          <w:rFonts w:eastAsiaTheme="minorEastAsia"/>
        </w:rPr>
      </w:pPr>
      <w:r w:rsidRPr="003255CE">
        <w:t>Line reader</w:t>
      </w:r>
    </w:p>
    <w:p w14:paraId="5ED9B418" w14:textId="77777777" w:rsidR="004F65CE" w:rsidRPr="003255CE" w:rsidRDefault="004F65CE" w:rsidP="0082407D">
      <w:pPr>
        <w:pStyle w:val="bullets-one"/>
        <w:rPr>
          <w:rFonts w:eastAsiaTheme="minorEastAsia"/>
        </w:rPr>
      </w:pPr>
      <w:r w:rsidRPr="003255CE">
        <w:t>Mark for review</w:t>
      </w:r>
    </w:p>
    <w:p w14:paraId="60DEF4D4" w14:textId="6657BD2F" w:rsidR="004F65CE" w:rsidRPr="003255CE" w:rsidRDefault="004F65CE" w:rsidP="0082407D">
      <w:pPr>
        <w:pStyle w:val="bullets-one"/>
        <w:rPr>
          <w:rFonts w:eastAsiaTheme="minorEastAsia"/>
        </w:rPr>
      </w:pPr>
      <w:r w:rsidRPr="003255CE">
        <w:t>Mathematics tools (</w:t>
      </w:r>
      <w:r w:rsidR="00F74CCA" w:rsidRPr="003255CE">
        <w:t>for example</w:t>
      </w:r>
      <w:r w:rsidRPr="003255CE">
        <w:t>, ruler, protractor)</w:t>
      </w:r>
    </w:p>
    <w:p w14:paraId="6463495F" w14:textId="77777777" w:rsidR="004F65CE" w:rsidRPr="003255CE" w:rsidRDefault="004F65CE" w:rsidP="0082407D">
      <w:pPr>
        <w:pStyle w:val="bullets-one"/>
        <w:rPr>
          <w:rFonts w:eastAsiaTheme="minorEastAsia"/>
        </w:rPr>
      </w:pPr>
      <w:r w:rsidRPr="003255CE">
        <w:t>Spell check</w:t>
      </w:r>
    </w:p>
    <w:p w14:paraId="5002B1FA" w14:textId="77777777" w:rsidR="004F65CE" w:rsidRPr="003255CE" w:rsidRDefault="004F65CE" w:rsidP="0082407D">
      <w:pPr>
        <w:pStyle w:val="bullets-one"/>
        <w:keepNext/>
        <w:rPr>
          <w:rFonts w:eastAsiaTheme="minorEastAsia"/>
        </w:rPr>
      </w:pPr>
      <w:r w:rsidRPr="003255CE">
        <w:t>Strikethrough</w:t>
      </w:r>
    </w:p>
    <w:p w14:paraId="1272B650" w14:textId="77777777" w:rsidR="004F65CE" w:rsidRPr="003255CE" w:rsidRDefault="004F65CE" w:rsidP="0082407D">
      <w:pPr>
        <w:pStyle w:val="bullets-one"/>
        <w:keepNext/>
        <w:rPr>
          <w:rFonts w:eastAsiaTheme="minorEastAsia"/>
        </w:rPr>
      </w:pPr>
      <w:r w:rsidRPr="003255CE">
        <w:t>Thesaurus</w:t>
      </w:r>
    </w:p>
    <w:p w14:paraId="55C8E384" w14:textId="6D641EA8" w:rsidR="004F65CE" w:rsidRPr="003255CE" w:rsidRDefault="004F65CE" w:rsidP="0082407D">
      <w:pPr>
        <w:pStyle w:val="bullets-one"/>
        <w:rPr>
          <w:rFonts w:eastAsiaTheme="minorEastAsia"/>
        </w:rPr>
      </w:pPr>
      <w:r w:rsidRPr="003255CE">
        <w:t>Writing tools (</w:t>
      </w:r>
      <w:r w:rsidR="00F74CCA" w:rsidRPr="003255CE">
        <w:t>for example</w:t>
      </w:r>
      <w:r w:rsidRPr="003255CE">
        <w:t>, bold, italic, bullets, undo/redo)</w:t>
      </w:r>
    </w:p>
    <w:p w14:paraId="16CD3199" w14:textId="77777777" w:rsidR="004F65CE" w:rsidRPr="003255CE" w:rsidRDefault="004F65CE" w:rsidP="0082407D">
      <w:pPr>
        <w:pStyle w:val="bullets-one"/>
        <w:rPr>
          <w:rFonts w:eastAsiaTheme="minorEastAsia"/>
        </w:rPr>
      </w:pPr>
      <w:r w:rsidRPr="003255CE">
        <w:t>Zoom (in/out)</w:t>
      </w:r>
    </w:p>
    <w:bookmarkEnd w:id="507"/>
    <w:p w14:paraId="0C430487" w14:textId="77777777" w:rsidR="00644463" w:rsidRPr="003255CE" w:rsidRDefault="00644463" w:rsidP="0082407D">
      <w:pPr>
        <w:pStyle w:val="Heading6"/>
      </w:pPr>
      <w:r w:rsidRPr="003255CE">
        <w:t>Non-Embedded</w:t>
      </w:r>
    </w:p>
    <w:p w14:paraId="2C9CAEBD" w14:textId="77777777" w:rsidR="006A7695" w:rsidRPr="003255CE" w:rsidRDefault="006A7695" w:rsidP="0082407D">
      <w:pPr>
        <w:keepNext/>
        <w:keepLines/>
      </w:pPr>
      <w:r w:rsidRPr="003255CE">
        <w:t>The following non-embedded universal tools were available to students testing in the secure browser:</w:t>
      </w:r>
    </w:p>
    <w:p w14:paraId="11E84DD2" w14:textId="77777777" w:rsidR="006A7695" w:rsidRPr="003255CE" w:rsidRDefault="006A7695" w:rsidP="0082407D">
      <w:pPr>
        <w:pStyle w:val="bullets-one"/>
        <w:keepNext/>
      </w:pPr>
      <w:r w:rsidRPr="003255CE">
        <w:t>Breaks</w:t>
      </w:r>
    </w:p>
    <w:p w14:paraId="17FE3DDE" w14:textId="77777777" w:rsidR="006A7695" w:rsidRPr="003255CE" w:rsidRDefault="006A7695" w:rsidP="0082407D">
      <w:pPr>
        <w:pStyle w:val="bullets-one"/>
      </w:pPr>
      <w:r w:rsidRPr="003255CE">
        <w:t>English dictionary (writing)</w:t>
      </w:r>
    </w:p>
    <w:p w14:paraId="0F98398E" w14:textId="77777777" w:rsidR="006A7695" w:rsidRPr="003255CE" w:rsidRDefault="006A7695" w:rsidP="0082407D">
      <w:pPr>
        <w:pStyle w:val="bullets-one"/>
      </w:pPr>
      <w:r w:rsidRPr="003255CE">
        <w:t>Scratch paper</w:t>
      </w:r>
    </w:p>
    <w:p w14:paraId="5DE4B023" w14:textId="77777777" w:rsidR="006A7695" w:rsidRPr="003255CE" w:rsidRDefault="006A7695" w:rsidP="0082407D">
      <w:r w:rsidRPr="003255CE">
        <w:t>The following non-embedded universal tools were available to students taking the PPT:</w:t>
      </w:r>
    </w:p>
    <w:p w14:paraId="2946075B" w14:textId="77777777" w:rsidR="006A7695" w:rsidRPr="003255CE" w:rsidRDefault="006A7695" w:rsidP="0082407D">
      <w:pPr>
        <w:pStyle w:val="bullets-one"/>
      </w:pPr>
      <w:r w:rsidRPr="003255CE">
        <w:t>Breaks</w:t>
      </w:r>
    </w:p>
    <w:p w14:paraId="7E950353" w14:textId="77777777" w:rsidR="006A7695" w:rsidRPr="003255CE" w:rsidRDefault="006A7695" w:rsidP="0082407D">
      <w:pPr>
        <w:pStyle w:val="bullets-one"/>
      </w:pPr>
      <w:r w:rsidRPr="003255CE">
        <w:t>Calculator (for calculator-allowed mathematics sessions only)</w:t>
      </w:r>
    </w:p>
    <w:p w14:paraId="35AD7C1E" w14:textId="77777777" w:rsidR="006A7695" w:rsidRPr="003255CE" w:rsidRDefault="006A7695" w:rsidP="0082407D">
      <w:pPr>
        <w:pStyle w:val="bullets-one"/>
      </w:pPr>
      <w:r w:rsidRPr="003255CE">
        <w:t>English dictionary</w:t>
      </w:r>
    </w:p>
    <w:p w14:paraId="5B7F5334" w14:textId="77777777" w:rsidR="006A7695" w:rsidRPr="003255CE" w:rsidRDefault="006A7695" w:rsidP="0082407D">
      <w:pPr>
        <w:pStyle w:val="bullets-one"/>
      </w:pPr>
      <w:r w:rsidRPr="003255CE">
        <w:t>English glossary</w:t>
      </w:r>
    </w:p>
    <w:p w14:paraId="3EA7D698" w14:textId="77777777" w:rsidR="006A7695" w:rsidRPr="003255CE" w:rsidRDefault="006A7695" w:rsidP="0082407D">
      <w:pPr>
        <w:pStyle w:val="bullets-one"/>
      </w:pPr>
      <w:r w:rsidRPr="003255CE">
        <w:t>Highlighter</w:t>
      </w:r>
    </w:p>
    <w:p w14:paraId="47E063DA" w14:textId="77777777" w:rsidR="006A7695" w:rsidRPr="003255CE" w:rsidRDefault="006A7695" w:rsidP="0082407D">
      <w:pPr>
        <w:pStyle w:val="bullets-one"/>
      </w:pPr>
      <w:r w:rsidRPr="003255CE">
        <w:t>Line reader</w:t>
      </w:r>
    </w:p>
    <w:p w14:paraId="06638BD9" w14:textId="77777777" w:rsidR="006A7695" w:rsidRPr="003255CE" w:rsidRDefault="006A7695" w:rsidP="0082407D">
      <w:pPr>
        <w:pStyle w:val="bullets-one"/>
      </w:pPr>
      <w:r w:rsidRPr="003255CE">
        <w:t>Mark for review</w:t>
      </w:r>
    </w:p>
    <w:p w14:paraId="33F8BBA8" w14:textId="77777777" w:rsidR="006A7695" w:rsidRPr="003255CE" w:rsidRDefault="006A7695" w:rsidP="0082407D">
      <w:pPr>
        <w:pStyle w:val="bullets-one"/>
      </w:pPr>
      <w:r w:rsidRPr="003255CE">
        <w:t>Scratch paper</w:t>
      </w:r>
    </w:p>
    <w:p w14:paraId="6843DBDE" w14:textId="77777777" w:rsidR="006A7695" w:rsidRPr="003255CE" w:rsidRDefault="006A7695" w:rsidP="0082407D">
      <w:pPr>
        <w:pStyle w:val="bullets-one"/>
      </w:pPr>
      <w:r w:rsidRPr="003255CE">
        <w:t>Strikethrough</w:t>
      </w:r>
    </w:p>
    <w:p w14:paraId="0E56CA90" w14:textId="77777777" w:rsidR="006A7695" w:rsidRPr="003255CE" w:rsidRDefault="006A7695" w:rsidP="0082407D">
      <w:pPr>
        <w:pStyle w:val="bullets-one"/>
      </w:pPr>
      <w:r w:rsidRPr="003255CE">
        <w:t>Thesaurus</w:t>
      </w:r>
    </w:p>
    <w:p w14:paraId="5EFB5005" w14:textId="77777777" w:rsidR="00644463" w:rsidRPr="003255CE" w:rsidRDefault="00644463" w:rsidP="0082407D">
      <w:pPr>
        <w:pStyle w:val="Heading5"/>
      </w:pPr>
      <w:bookmarkStart w:id="508" w:name="_Designated_Supports"/>
      <w:bookmarkEnd w:id="508"/>
      <w:r w:rsidRPr="003255CE">
        <w:lastRenderedPageBreak/>
        <w:t>Designated Supports</w:t>
      </w:r>
    </w:p>
    <w:p w14:paraId="2DB2DCBD" w14:textId="0B037F7C" w:rsidR="0030631C" w:rsidRPr="003255CE" w:rsidRDefault="0030631C" w:rsidP="0082407D">
      <w:bookmarkStart w:id="509" w:name="_Hlk129077543"/>
      <w:r w:rsidRPr="003255CE">
        <w:t xml:space="preserve">Designated supports were available to all students when determined for use by an educator or team of educators (with parent/guardian and student input, as appropriate) or specified in the student’s IEP or Section 504 plan. These are assigned through the test settings in TOMS. The designated supports each fell into one of two categories: embedded and non-embedded. Embedded designated supports were provided through the Student Testing Interface (through the </w:t>
      </w:r>
      <w:r w:rsidR="00EA35D5" w:rsidRPr="003255CE">
        <w:t>CAASPP</w:t>
      </w:r>
      <w:r w:rsidRPr="003255CE">
        <w:t xml:space="preserve"> secure browser).</w:t>
      </w:r>
    </w:p>
    <w:p w14:paraId="41CB0A6A" w14:textId="46291064" w:rsidR="0030631C" w:rsidRPr="003255CE" w:rsidRDefault="0030631C" w:rsidP="0082407D">
      <w:bookmarkStart w:id="510" w:name="_Hlk66181731"/>
      <w:r w:rsidRPr="003255CE">
        <w:t xml:space="preserve">The designated supports in the following subsections were available in the </w:t>
      </w:r>
      <w:r w:rsidR="00585395" w:rsidRPr="003255CE">
        <w:t>2024–25</w:t>
      </w:r>
      <w:r w:rsidRPr="003255CE">
        <w:t xml:space="preserve"> </w:t>
      </w:r>
      <w:r w:rsidR="00585395" w:rsidRPr="003255CE">
        <w:t>Smarter Balanced Summative Assessment</w:t>
      </w:r>
      <w:r w:rsidRPr="003255CE">
        <w:t xml:space="preserve"> administration.</w:t>
      </w:r>
      <w:bookmarkEnd w:id="510"/>
    </w:p>
    <w:bookmarkEnd w:id="509"/>
    <w:p w14:paraId="1BD0FFAF" w14:textId="77777777" w:rsidR="00644463" w:rsidRPr="003255CE" w:rsidRDefault="00644463" w:rsidP="0082407D">
      <w:pPr>
        <w:pStyle w:val="Heading6"/>
      </w:pPr>
      <w:r w:rsidRPr="003255CE">
        <w:t>Embedded</w:t>
      </w:r>
    </w:p>
    <w:p w14:paraId="34A86E02" w14:textId="77777777" w:rsidR="006A7695" w:rsidRPr="003255CE" w:rsidRDefault="006A7695" w:rsidP="0082407D">
      <w:r w:rsidRPr="003255CE">
        <w:t>The following embedded designated supports were available to students testing in the secure browser:</w:t>
      </w:r>
    </w:p>
    <w:p w14:paraId="3C910304" w14:textId="77777777" w:rsidR="006A7695" w:rsidRPr="003255CE" w:rsidRDefault="006A7695" w:rsidP="0082407D">
      <w:pPr>
        <w:pStyle w:val="bullets-one"/>
        <w:keepNext/>
        <w:keepLines/>
      </w:pPr>
      <w:r w:rsidRPr="003255CE">
        <w:t>Color contrast</w:t>
      </w:r>
    </w:p>
    <w:p w14:paraId="222D8473" w14:textId="77777777" w:rsidR="006A7695" w:rsidRPr="003255CE" w:rsidRDefault="006A7695" w:rsidP="0082407D">
      <w:pPr>
        <w:pStyle w:val="bullets-one"/>
        <w:keepNext/>
        <w:keepLines/>
      </w:pPr>
      <w:r w:rsidRPr="003255CE">
        <w:t>Masking</w:t>
      </w:r>
    </w:p>
    <w:p w14:paraId="473EFB01" w14:textId="77777777" w:rsidR="006A7695" w:rsidRPr="003255CE" w:rsidRDefault="006A7695" w:rsidP="0082407D">
      <w:pPr>
        <w:pStyle w:val="bullets-one"/>
      </w:pPr>
      <w:r w:rsidRPr="003255CE">
        <w:t>Mouse pointer (size and color)</w:t>
      </w:r>
    </w:p>
    <w:p w14:paraId="56303D4A" w14:textId="77777777" w:rsidR="006A7695" w:rsidRPr="003255CE" w:rsidRDefault="006A7695" w:rsidP="0082407D">
      <w:pPr>
        <w:pStyle w:val="bullets-one"/>
      </w:pPr>
      <w:r w:rsidRPr="003255CE">
        <w:t>Permissive mode</w:t>
      </w:r>
    </w:p>
    <w:p w14:paraId="13AC1741" w14:textId="77777777" w:rsidR="006A7695" w:rsidRPr="003255CE" w:rsidRDefault="006A7695" w:rsidP="0082407D">
      <w:pPr>
        <w:pStyle w:val="bullets-one"/>
      </w:pPr>
      <w:r w:rsidRPr="003255CE">
        <w:t>Print (font) size</w:t>
      </w:r>
    </w:p>
    <w:p w14:paraId="6DE5ADBC" w14:textId="77777777" w:rsidR="006A7695" w:rsidRPr="003255CE" w:rsidRDefault="006A7695" w:rsidP="0082407D">
      <w:pPr>
        <w:pStyle w:val="bullets-one"/>
      </w:pPr>
      <w:r w:rsidRPr="003255CE">
        <w:t>Streamline</w:t>
      </w:r>
    </w:p>
    <w:p w14:paraId="1F46ED86" w14:textId="0069B652" w:rsidR="006A7695" w:rsidRPr="003255CE" w:rsidRDefault="006A7695" w:rsidP="0082407D">
      <w:pPr>
        <w:pStyle w:val="bullets-one"/>
      </w:pPr>
      <w:r w:rsidRPr="003255CE">
        <w:t>Text-to-speech (items and stimuli)</w:t>
      </w:r>
    </w:p>
    <w:p w14:paraId="4691E952" w14:textId="0EBDA9B3" w:rsidR="007D3AA1" w:rsidRPr="003255CE" w:rsidRDefault="007D3AA1" w:rsidP="0082407D">
      <w:pPr>
        <w:pStyle w:val="bullets-one"/>
      </w:pPr>
      <w:r w:rsidRPr="003255CE">
        <w:t>Text-to-speech in Spanish (mathematics items)</w:t>
      </w:r>
    </w:p>
    <w:p w14:paraId="7F12FAA1" w14:textId="77777777" w:rsidR="006A7695" w:rsidRPr="003255CE" w:rsidRDefault="006A7695" w:rsidP="0082407D">
      <w:pPr>
        <w:pStyle w:val="bullets-one"/>
      </w:pPr>
      <w:r w:rsidRPr="003255CE">
        <w:t>Translated text directions (Spanish)</w:t>
      </w:r>
    </w:p>
    <w:p w14:paraId="1625E13C" w14:textId="77777777" w:rsidR="006A7695" w:rsidRPr="003255CE" w:rsidRDefault="006A7695" w:rsidP="0082407D">
      <w:pPr>
        <w:pStyle w:val="bullets-one"/>
      </w:pPr>
      <w:r w:rsidRPr="003255CE">
        <w:t>Translations (glossary)</w:t>
      </w:r>
    </w:p>
    <w:p w14:paraId="6FD6A12F" w14:textId="2F4346F8" w:rsidR="005A1A6A" w:rsidRPr="003255CE" w:rsidRDefault="005A1A6A" w:rsidP="0082407D">
      <w:pPr>
        <w:pStyle w:val="bullets-one"/>
      </w:pPr>
      <w:r w:rsidRPr="003255CE">
        <w:t>Translations (Spanish stacked–dual language)</w:t>
      </w:r>
    </w:p>
    <w:p w14:paraId="463E8041" w14:textId="77777777" w:rsidR="006A7695" w:rsidRPr="003255CE" w:rsidRDefault="006A7695" w:rsidP="0082407D">
      <w:pPr>
        <w:pStyle w:val="bullets-one"/>
      </w:pPr>
      <w:r w:rsidRPr="003255CE">
        <w:t>Turn off any universal tool(s)</w:t>
      </w:r>
    </w:p>
    <w:p w14:paraId="042FAD2B" w14:textId="77777777" w:rsidR="00644463" w:rsidRPr="003255CE" w:rsidRDefault="00644463" w:rsidP="0082407D">
      <w:pPr>
        <w:pStyle w:val="Heading6"/>
      </w:pPr>
      <w:r w:rsidRPr="003255CE">
        <w:t>Non-Embedded</w:t>
      </w:r>
    </w:p>
    <w:p w14:paraId="520A1D08" w14:textId="3D338207" w:rsidR="00327EC3" w:rsidRPr="003255CE" w:rsidRDefault="00327EC3" w:rsidP="0082407D">
      <w:pPr>
        <w:keepNext/>
        <w:keepLines/>
      </w:pPr>
      <w:r w:rsidRPr="003255CE">
        <w:t>The following non-embedded designated supports were available to students testing in the secure browser:</w:t>
      </w:r>
    </w:p>
    <w:p w14:paraId="6908AE78" w14:textId="77777777" w:rsidR="00327EC3" w:rsidRPr="003255CE" w:rsidRDefault="00327EC3" w:rsidP="0082407D">
      <w:pPr>
        <w:pStyle w:val="bullets"/>
      </w:pPr>
      <w:r w:rsidRPr="003255CE">
        <w:t>Amplification</w:t>
      </w:r>
    </w:p>
    <w:p w14:paraId="0D1A32D9" w14:textId="77777777" w:rsidR="00327EC3" w:rsidRPr="003255CE" w:rsidRDefault="00327EC3" w:rsidP="0082407D">
      <w:pPr>
        <w:pStyle w:val="bullets"/>
        <w:numPr>
          <w:ilvl w:val="0"/>
          <w:numId w:val="3"/>
        </w:numPr>
        <w:tabs>
          <w:tab w:val="clear" w:pos="817"/>
        </w:tabs>
        <w:ind w:left="864" w:hanging="288"/>
      </w:pPr>
      <w:r w:rsidRPr="003255CE">
        <w:t>Bilingual dictionary</w:t>
      </w:r>
    </w:p>
    <w:p w14:paraId="21370C84" w14:textId="77777777" w:rsidR="00327EC3" w:rsidRPr="003255CE" w:rsidRDefault="00327EC3" w:rsidP="0082407D">
      <w:pPr>
        <w:pStyle w:val="bullets"/>
        <w:numPr>
          <w:ilvl w:val="0"/>
          <w:numId w:val="3"/>
        </w:numPr>
        <w:tabs>
          <w:tab w:val="clear" w:pos="817"/>
        </w:tabs>
        <w:ind w:left="864" w:hanging="288"/>
      </w:pPr>
      <w:r w:rsidRPr="003255CE">
        <w:t>Color overlay</w:t>
      </w:r>
    </w:p>
    <w:p w14:paraId="57E7F76C" w14:textId="77777777" w:rsidR="00327EC3" w:rsidRPr="003255CE" w:rsidRDefault="00327EC3" w:rsidP="0082407D">
      <w:pPr>
        <w:pStyle w:val="bullets"/>
        <w:numPr>
          <w:ilvl w:val="0"/>
          <w:numId w:val="3"/>
        </w:numPr>
        <w:tabs>
          <w:tab w:val="clear" w:pos="817"/>
        </w:tabs>
        <w:ind w:left="864" w:hanging="288"/>
      </w:pPr>
      <w:r w:rsidRPr="003255CE">
        <w:t>Magnification</w:t>
      </w:r>
    </w:p>
    <w:p w14:paraId="790BD168" w14:textId="77777777" w:rsidR="00327EC3" w:rsidRPr="003255CE" w:rsidRDefault="00327EC3" w:rsidP="0082407D">
      <w:pPr>
        <w:pStyle w:val="bullets"/>
        <w:numPr>
          <w:ilvl w:val="0"/>
          <w:numId w:val="3"/>
        </w:numPr>
        <w:tabs>
          <w:tab w:val="clear" w:pos="817"/>
        </w:tabs>
        <w:ind w:left="864" w:hanging="288"/>
      </w:pPr>
      <w:r w:rsidRPr="003255CE">
        <w:t>Medical supports</w:t>
      </w:r>
    </w:p>
    <w:p w14:paraId="556D878E" w14:textId="77777777" w:rsidR="00327EC3" w:rsidRPr="003255CE" w:rsidRDefault="00327EC3" w:rsidP="0082407D">
      <w:pPr>
        <w:pStyle w:val="bullets"/>
        <w:numPr>
          <w:ilvl w:val="0"/>
          <w:numId w:val="3"/>
        </w:numPr>
        <w:tabs>
          <w:tab w:val="clear" w:pos="817"/>
        </w:tabs>
        <w:ind w:left="864" w:hanging="288"/>
      </w:pPr>
      <w:r w:rsidRPr="003255CE">
        <w:t>Noise buffers</w:t>
      </w:r>
    </w:p>
    <w:p w14:paraId="65F62754" w14:textId="77777777" w:rsidR="00327EC3" w:rsidRPr="003255CE" w:rsidRDefault="00327EC3" w:rsidP="0082407D">
      <w:pPr>
        <w:pStyle w:val="bullets"/>
        <w:numPr>
          <w:ilvl w:val="0"/>
          <w:numId w:val="3"/>
        </w:numPr>
        <w:tabs>
          <w:tab w:val="clear" w:pos="817"/>
        </w:tabs>
        <w:ind w:left="864" w:hanging="288"/>
      </w:pPr>
      <w:r w:rsidRPr="003255CE">
        <w:t>Read aloud (items)</w:t>
      </w:r>
    </w:p>
    <w:p w14:paraId="2F4FAC11" w14:textId="77777777" w:rsidR="00327EC3" w:rsidRPr="003255CE" w:rsidRDefault="00327EC3" w:rsidP="0082407D">
      <w:pPr>
        <w:pStyle w:val="bullets"/>
        <w:numPr>
          <w:ilvl w:val="0"/>
          <w:numId w:val="3"/>
        </w:numPr>
        <w:tabs>
          <w:tab w:val="clear" w:pos="817"/>
        </w:tabs>
        <w:ind w:left="864" w:hanging="288"/>
      </w:pPr>
      <w:r w:rsidRPr="003255CE">
        <w:t>Read aloud (Spanish)</w:t>
      </w:r>
    </w:p>
    <w:p w14:paraId="1E88C6E5" w14:textId="77777777" w:rsidR="00327EC3" w:rsidRPr="003255CE" w:rsidRDefault="00327EC3" w:rsidP="0082407D">
      <w:pPr>
        <w:pStyle w:val="bullets"/>
        <w:numPr>
          <w:ilvl w:val="0"/>
          <w:numId w:val="3"/>
        </w:numPr>
        <w:tabs>
          <w:tab w:val="clear" w:pos="817"/>
        </w:tabs>
        <w:ind w:left="864" w:hanging="288"/>
      </w:pPr>
      <w:r w:rsidRPr="003255CE">
        <w:t>Scribe (items)</w:t>
      </w:r>
    </w:p>
    <w:p w14:paraId="0042F3F2" w14:textId="4FA9848B" w:rsidR="00327EC3" w:rsidRPr="003255CE" w:rsidRDefault="00327EC3" w:rsidP="0082407D">
      <w:pPr>
        <w:pStyle w:val="bullets"/>
        <w:numPr>
          <w:ilvl w:val="0"/>
          <w:numId w:val="3"/>
        </w:numPr>
        <w:tabs>
          <w:tab w:val="clear" w:pos="817"/>
        </w:tabs>
        <w:ind w:left="864" w:hanging="288"/>
      </w:pPr>
      <w:r w:rsidRPr="003255CE">
        <w:t>Separate setting (</w:t>
      </w:r>
      <w:r w:rsidR="00F74CCA" w:rsidRPr="003255CE">
        <w:t>for example</w:t>
      </w:r>
      <w:r w:rsidRPr="003255CE">
        <w:t>, most beneficial time, special lighting or acoustics, adaptive furniture)</w:t>
      </w:r>
    </w:p>
    <w:p w14:paraId="23953999" w14:textId="77777777" w:rsidR="00327EC3" w:rsidRPr="003255CE" w:rsidRDefault="00327EC3" w:rsidP="0082407D">
      <w:pPr>
        <w:pStyle w:val="bullets"/>
        <w:numPr>
          <w:ilvl w:val="0"/>
          <w:numId w:val="3"/>
        </w:numPr>
        <w:tabs>
          <w:tab w:val="clear" w:pos="817"/>
        </w:tabs>
        <w:ind w:left="864" w:hanging="288"/>
      </w:pPr>
      <w:r w:rsidRPr="003255CE">
        <w:t>Simplified test directions</w:t>
      </w:r>
    </w:p>
    <w:p w14:paraId="2ECF5C48" w14:textId="77777777" w:rsidR="00327EC3" w:rsidRPr="003255CE" w:rsidRDefault="00327EC3" w:rsidP="0082407D">
      <w:pPr>
        <w:pStyle w:val="bullets"/>
        <w:numPr>
          <w:ilvl w:val="0"/>
          <w:numId w:val="3"/>
        </w:numPr>
        <w:tabs>
          <w:tab w:val="clear" w:pos="817"/>
        </w:tabs>
        <w:ind w:left="864" w:hanging="288"/>
      </w:pPr>
      <w:r w:rsidRPr="003255CE">
        <w:t>Translated test directions</w:t>
      </w:r>
    </w:p>
    <w:p w14:paraId="6413F2C5" w14:textId="77777777" w:rsidR="00327EC3" w:rsidRPr="003255CE" w:rsidRDefault="00327EC3" w:rsidP="0082407D">
      <w:r w:rsidRPr="003255CE">
        <w:lastRenderedPageBreak/>
        <w:t>The following non-embedded designated supports were available to students taking the PPT:</w:t>
      </w:r>
    </w:p>
    <w:p w14:paraId="6C556DBE" w14:textId="77777777" w:rsidR="00327EC3" w:rsidRPr="003255CE" w:rsidRDefault="00327EC3" w:rsidP="0082407D">
      <w:pPr>
        <w:pStyle w:val="bullets-one"/>
        <w:contextualSpacing w:val="0"/>
      </w:pPr>
      <w:r w:rsidRPr="003255CE">
        <w:t>Bilingual dictionary</w:t>
      </w:r>
    </w:p>
    <w:p w14:paraId="24600DBB" w14:textId="77777777" w:rsidR="00327EC3" w:rsidRPr="003255CE" w:rsidRDefault="00327EC3" w:rsidP="0082407D">
      <w:pPr>
        <w:pStyle w:val="bullets-one"/>
        <w:contextualSpacing w:val="0"/>
      </w:pPr>
      <w:r w:rsidRPr="003255CE">
        <w:t>Illustration glossary</w:t>
      </w:r>
    </w:p>
    <w:p w14:paraId="13FB9494" w14:textId="77777777" w:rsidR="00327EC3" w:rsidRPr="003255CE" w:rsidRDefault="00327EC3" w:rsidP="0082407D">
      <w:pPr>
        <w:pStyle w:val="bullets-one"/>
        <w:contextualSpacing w:val="0"/>
      </w:pPr>
      <w:r w:rsidRPr="003255CE">
        <w:t>Magnification</w:t>
      </w:r>
    </w:p>
    <w:p w14:paraId="357FBCD8" w14:textId="77777777" w:rsidR="00327EC3" w:rsidRPr="003255CE" w:rsidRDefault="00327EC3" w:rsidP="0082407D">
      <w:pPr>
        <w:pStyle w:val="bullets-one"/>
        <w:contextualSpacing w:val="0"/>
      </w:pPr>
      <w:r w:rsidRPr="003255CE">
        <w:t>Masking</w:t>
      </w:r>
    </w:p>
    <w:p w14:paraId="007C8476" w14:textId="77777777" w:rsidR="00327EC3" w:rsidRPr="003255CE" w:rsidRDefault="00327EC3" w:rsidP="0082407D">
      <w:pPr>
        <w:pStyle w:val="bullets-one"/>
        <w:contextualSpacing w:val="0"/>
      </w:pPr>
      <w:r w:rsidRPr="003255CE">
        <w:t>Medical supports</w:t>
      </w:r>
    </w:p>
    <w:p w14:paraId="43F25C1D" w14:textId="77777777" w:rsidR="00327EC3" w:rsidRPr="003255CE" w:rsidRDefault="00327EC3" w:rsidP="0082407D">
      <w:pPr>
        <w:pStyle w:val="bullets-one"/>
        <w:contextualSpacing w:val="0"/>
      </w:pPr>
      <w:r w:rsidRPr="003255CE">
        <w:t>Noise buffers</w:t>
      </w:r>
    </w:p>
    <w:p w14:paraId="00F2F047" w14:textId="4F51B713" w:rsidR="00695522" w:rsidRPr="003255CE" w:rsidRDefault="00695522" w:rsidP="0082407D">
      <w:pPr>
        <w:pStyle w:val="bullets-one"/>
        <w:contextualSpacing w:val="0"/>
      </w:pPr>
      <w:r w:rsidRPr="003255CE">
        <w:t>Printed test directions in English</w:t>
      </w:r>
    </w:p>
    <w:p w14:paraId="43C495AF" w14:textId="77777777" w:rsidR="00327EC3" w:rsidRPr="003255CE" w:rsidRDefault="00327EC3" w:rsidP="0082407D">
      <w:pPr>
        <w:pStyle w:val="bullets-one"/>
        <w:contextualSpacing w:val="0"/>
      </w:pPr>
      <w:r w:rsidRPr="003255CE">
        <w:t>Read aloud (items)</w:t>
      </w:r>
    </w:p>
    <w:p w14:paraId="67AF3503" w14:textId="77777777" w:rsidR="00327EC3" w:rsidRPr="003255CE" w:rsidRDefault="00327EC3" w:rsidP="0082407D">
      <w:pPr>
        <w:pStyle w:val="bullets-one"/>
        <w:contextualSpacing w:val="0"/>
      </w:pPr>
      <w:r w:rsidRPr="003255CE">
        <w:t>Scribe</w:t>
      </w:r>
    </w:p>
    <w:p w14:paraId="47919725" w14:textId="414D2153" w:rsidR="00327EC3" w:rsidRPr="003255CE" w:rsidRDefault="00327EC3" w:rsidP="0082407D">
      <w:pPr>
        <w:pStyle w:val="bullets-one"/>
        <w:contextualSpacing w:val="0"/>
      </w:pPr>
      <w:r w:rsidRPr="003255CE">
        <w:t>Separate setting (</w:t>
      </w:r>
      <w:r w:rsidR="00F74CCA" w:rsidRPr="003255CE">
        <w:t>for example</w:t>
      </w:r>
      <w:r w:rsidRPr="003255CE">
        <w:t>, most beneficial time, special lighting or acoustics, adaptive furniture)</w:t>
      </w:r>
    </w:p>
    <w:p w14:paraId="151C3320" w14:textId="01A81FF3" w:rsidR="00695522" w:rsidRPr="003255CE" w:rsidRDefault="00327EC3" w:rsidP="0082407D">
      <w:pPr>
        <w:pStyle w:val="bullets-one"/>
        <w:contextualSpacing w:val="0"/>
      </w:pPr>
      <w:r w:rsidRPr="003255CE">
        <w:t>Simplified test directions</w:t>
      </w:r>
    </w:p>
    <w:p w14:paraId="034C934C" w14:textId="10E5B2CB" w:rsidR="00327EC3" w:rsidRPr="003255CE" w:rsidRDefault="00327EC3" w:rsidP="0082407D">
      <w:pPr>
        <w:pStyle w:val="bullets-one"/>
        <w:contextualSpacing w:val="0"/>
      </w:pPr>
      <w:r w:rsidRPr="003255CE">
        <w:t>Translated test directions</w:t>
      </w:r>
      <w:r w:rsidR="00695522" w:rsidRPr="003255CE">
        <w:t xml:space="preserve"> (including American Sign Language [ASL])</w:t>
      </w:r>
    </w:p>
    <w:p w14:paraId="2BBB7A31" w14:textId="77777777" w:rsidR="00327EC3" w:rsidRPr="003255CE" w:rsidRDefault="00327EC3" w:rsidP="0082407D">
      <w:pPr>
        <w:pStyle w:val="bullets-one"/>
        <w:contextualSpacing w:val="0"/>
      </w:pPr>
      <w:r w:rsidRPr="003255CE">
        <w:t>Translations (glossary)</w:t>
      </w:r>
    </w:p>
    <w:p w14:paraId="2CD69B4B" w14:textId="77777777" w:rsidR="00644463" w:rsidRPr="003255CE" w:rsidRDefault="00644463" w:rsidP="0082407D">
      <w:pPr>
        <w:pStyle w:val="Heading5"/>
      </w:pPr>
      <w:bookmarkStart w:id="511" w:name="_Accommodations"/>
      <w:bookmarkEnd w:id="511"/>
      <w:r w:rsidRPr="003255CE">
        <w:t>Accommodations</w:t>
      </w:r>
    </w:p>
    <w:p w14:paraId="3AE8F37F" w14:textId="39D9CF75" w:rsidR="0030631C" w:rsidRPr="003255CE" w:rsidRDefault="0030631C" w:rsidP="0082407D">
      <w:bookmarkStart w:id="512" w:name="_Hlk129077571"/>
      <w:r w:rsidRPr="003255CE">
        <w:t xml:space="preserve">Accommodations are changes in procedures or materials that increased equitable access during </w:t>
      </w:r>
      <w:r w:rsidR="00EA35D5" w:rsidRPr="003255CE">
        <w:t>CAASPP</w:t>
      </w:r>
      <w:r w:rsidRPr="003255CE">
        <w:t xml:space="preserve"> administration and are permitted to all eligible students if specified in the student’s IEP or Section 504 pla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15D22130" w14:textId="39E4A762" w:rsidR="0030631C" w:rsidRPr="003255CE" w:rsidRDefault="0030631C" w:rsidP="0082407D">
      <w:r w:rsidRPr="003255CE">
        <w:t xml:space="preserve">The accommodations in the following subsections were available in the </w:t>
      </w:r>
      <w:r w:rsidR="00585395" w:rsidRPr="003255CE">
        <w:t>2024–25</w:t>
      </w:r>
      <w:r w:rsidRPr="003255CE">
        <w:t xml:space="preserve"> </w:t>
      </w:r>
      <w:r w:rsidR="00585395" w:rsidRPr="003255CE">
        <w:t>Smarter Balanced Summative Assessment</w:t>
      </w:r>
      <w:r w:rsidRPr="003255CE">
        <w:t xml:space="preserve"> administration.</w:t>
      </w:r>
    </w:p>
    <w:bookmarkEnd w:id="512"/>
    <w:p w14:paraId="47B3611D" w14:textId="545B2D3D" w:rsidR="00644463" w:rsidRPr="003255CE" w:rsidRDefault="00644463" w:rsidP="0082407D">
      <w:pPr>
        <w:pStyle w:val="Heading6"/>
      </w:pPr>
      <w:r w:rsidRPr="003255CE">
        <w:t>Embedded</w:t>
      </w:r>
    </w:p>
    <w:p w14:paraId="2E9C31CD" w14:textId="77777777" w:rsidR="00327EC3" w:rsidRPr="003255CE" w:rsidRDefault="00327EC3" w:rsidP="0082407D">
      <w:r w:rsidRPr="003255CE">
        <w:t>The following embedded accommodations were available to students testing in the secure browser:</w:t>
      </w:r>
    </w:p>
    <w:p w14:paraId="392F4CF4" w14:textId="77777777" w:rsidR="00327EC3" w:rsidRPr="003255CE" w:rsidRDefault="00327EC3" w:rsidP="0082407D">
      <w:pPr>
        <w:pStyle w:val="bullets-one"/>
        <w:keepLines/>
      </w:pPr>
      <w:r w:rsidRPr="003255CE">
        <w:t>American Sign Language (videos)</w:t>
      </w:r>
    </w:p>
    <w:p w14:paraId="66A8116B" w14:textId="77777777" w:rsidR="00327EC3" w:rsidRPr="003255CE" w:rsidRDefault="00327EC3" w:rsidP="0082407D">
      <w:pPr>
        <w:pStyle w:val="bullets-one"/>
        <w:keepLines/>
      </w:pPr>
      <w:r w:rsidRPr="003255CE">
        <w:t>Audio transcript</w:t>
      </w:r>
    </w:p>
    <w:p w14:paraId="58B11B79" w14:textId="77777777" w:rsidR="00327EC3" w:rsidRPr="003255CE" w:rsidRDefault="00327EC3" w:rsidP="0082407D">
      <w:pPr>
        <w:pStyle w:val="bullets-one"/>
        <w:keepLines/>
      </w:pPr>
      <w:r w:rsidRPr="003255CE">
        <w:t>Braille (embosser and refreshable)</w:t>
      </w:r>
    </w:p>
    <w:p w14:paraId="1D77D67D" w14:textId="4C39C89F" w:rsidR="00327EC3" w:rsidRPr="003255CE" w:rsidRDefault="00327EC3" w:rsidP="0082407D">
      <w:pPr>
        <w:pStyle w:val="bullets-one"/>
      </w:pPr>
      <w:r w:rsidRPr="003255CE">
        <w:t>Closed-captioning (allowed but not currently used)</w:t>
      </w:r>
    </w:p>
    <w:p w14:paraId="5FD25E71" w14:textId="198388A1" w:rsidR="0095007A" w:rsidRPr="003255CE" w:rsidRDefault="0095007A" w:rsidP="0082407D">
      <w:pPr>
        <w:pStyle w:val="bullets-one"/>
        <w:keepNext/>
      </w:pPr>
      <w:r w:rsidRPr="003255CE">
        <w:t>Speech-to-text</w:t>
      </w:r>
    </w:p>
    <w:p w14:paraId="196C319C" w14:textId="77777777" w:rsidR="00327EC3" w:rsidRPr="003255CE" w:rsidRDefault="00327EC3" w:rsidP="0082407D">
      <w:pPr>
        <w:pStyle w:val="bullets-one"/>
        <w:keepNext/>
      </w:pPr>
      <w:r w:rsidRPr="003255CE">
        <w:t>Text-to-speech (passages)</w:t>
      </w:r>
    </w:p>
    <w:p w14:paraId="11A9781C" w14:textId="052E83AA" w:rsidR="00695522" w:rsidRPr="003255CE" w:rsidRDefault="00695522" w:rsidP="0082407D">
      <w:pPr>
        <w:pStyle w:val="bullets-one"/>
      </w:pPr>
      <w:r w:rsidRPr="003255CE">
        <w:t xml:space="preserve">Word </w:t>
      </w:r>
      <w:r w:rsidR="00377AF9" w:rsidRPr="003255CE">
        <w:t>completion</w:t>
      </w:r>
    </w:p>
    <w:p w14:paraId="33DB90E5" w14:textId="77777777" w:rsidR="00644463" w:rsidRPr="003255CE" w:rsidRDefault="00644463" w:rsidP="0082407D">
      <w:pPr>
        <w:pStyle w:val="Heading6"/>
      </w:pPr>
      <w:r w:rsidRPr="003255CE">
        <w:lastRenderedPageBreak/>
        <w:t>Non-Embedded</w:t>
      </w:r>
    </w:p>
    <w:p w14:paraId="61AE7CC8" w14:textId="77777777" w:rsidR="00327EC3" w:rsidRPr="003255CE" w:rsidRDefault="00327EC3" w:rsidP="0082407D">
      <w:pPr>
        <w:keepNext/>
        <w:keepLines/>
      </w:pPr>
      <w:r w:rsidRPr="003255CE">
        <w:t>The following non-embedded accommodations were available to students testing in the secure browser:</w:t>
      </w:r>
    </w:p>
    <w:p w14:paraId="7DF5F293" w14:textId="77777777" w:rsidR="00327EC3" w:rsidRPr="003255CE" w:rsidRDefault="00327EC3" w:rsidP="0082407D">
      <w:pPr>
        <w:pStyle w:val="bullets-one"/>
        <w:keepNext/>
      </w:pPr>
      <w:r w:rsidRPr="003255CE">
        <w:t>100s number table</w:t>
      </w:r>
    </w:p>
    <w:p w14:paraId="5F67DD26" w14:textId="77777777" w:rsidR="00327EC3" w:rsidRPr="003255CE" w:rsidRDefault="00327EC3" w:rsidP="0082407D">
      <w:pPr>
        <w:pStyle w:val="bullets-one"/>
      </w:pPr>
      <w:r w:rsidRPr="003255CE">
        <w:t>Abacus</w:t>
      </w:r>
    </w:p>
    <w:p w14:paraId="2E9BDC70" w14:textId="77777777" w:rsidR="00327EC3" w:rsidRPr="003255CE" w:rsidRDefault="00327EC3" w:rsidP="0082407D">
      <w:pPr>
        <w:pStyle w:val="bullets-one"/>
      </w:pPr>
      <w:r w:rsidRPr="003255CE">
        <w:t>Alternate response options</w:t>
      </w:r>
    </w:p>
    <w:p w14:paraId="79C56992" w14:textId="481C3363" w:rsidR="008D0D4A" w:rsidRPr="003255CE" w:rsidRDefault="008D0D4A" w:rsidP="0082407D">
      <w:pPr>
        <w:pStyle w:val="bullets-one"/>
      </w:pPr>
      <w:r w:rsidRPr="003255CE">
        <w:t>Braille</w:t>
      </w:r>
    </w:p>
    <w:p w14:paraId="2C64822A" w14:textId="77777777" w:rsidR="00327EC3" w:rsidRPr="003255CE" w:rsidRDefault="00327EC3" w:rsidP="0082407D">
      <w:pPr>
        <w:pStyle w:val="bullets-one"/>
      </w:pPr>
      <w:r w:rsidRPr="003255CE">
        <w:t>Calculator (grades six through eight and grade eleven)</w:t>
      </w:r>
    </w:p>
    <w:p w14:paraId="26E2580E" w14:textId="77777777" w:rsidR="00327EC3" w:rsidRPr="003255CE" w:rsidRDefault="00327EC3" w:rsidP="0082407D">
      <w:pPr>
        <w:pStyle w:val="bullets-one"/>
      </w:pPr>
      <w:r w:rsidRPr="003255CE">
        <w:t>Multiplication table (grades four through eight and grade eleven)</w:t>
      </w:r>
    </w:p>
    <w:p w14:paraId="5458DFE9" w14:textId="77777777" w:rsidR="00327EC3" w:rsidRPr="003255CE" w:rsidRDefault="00327EC3" w:rsidP="0082407D">
      <w:pPr>
        <w:pStyle w:val="bullets-one"/>
      </w:pPr>
      <w:r w:rsidRPr="003255CE">
        <w:t>Print-on-demand</w:t>
      </w:r>
    </w:p>
    <w:p w14:paraId="7092CAC7" w14:textId="77777777" w:rsidR="00327EC3" w:rsidRPr="003255CE" w:rsidRDefault="00327EC3" w:rsidP="0082407D">
      <w:pPr>
        <w:pStyle w:val="bullets-one"/>
      </w:pPr>
      <w:r w:rsidRPr="003255CE">
        <w:t>Read aloud (passages)</w:t>
      </w:r>
    </w:p>
    <w:p w14:paraId="4A7A2C07" w14:textId="77777777" w:rsidR="00327EC3" w:rsidRPr="003255CE" w:rsidRDefault="00327EC3" w:rsidP="0082407D">
      <w:pPr>
        <w:pStyle w:val="bullets-one"/>
      </w:pPr>
      <w:r w:rsidRPr="003255CE">
        <w:t>Scribe (writing)</w:t>
      </w:r>
    </w:p>
    <w:p w14:paraId="4BF7EC92" w14:textId="77777777" w:rsidR="00327EC3" w:rsidRPr="003255CE" w:rsidRDefault="00327EC3" w:rsidP="0082407D">
      <w:pPr>
        <w:pStyle w:val="bullets-one"/>
      </w:pPr>
      <w:r w:rsidRPr="003255CE">
        <w:t>Speech-to-text</w:t>
      </w:r>
    </w:p>
    <w:p w14:paraId="013B89B0" w14:textId="5669237E" w:rsidR="00327EC3" w:rsidRPr="003255CE" w:rsidRDefault="00327EC3" w:rsidP="0082407D">
      <w:pPr>
        <w:pStyle w:val="bullets-one"/>
      </w:pPr>
      <w:r w:rsidRPr="003255CE">
        <w:t xml:space="preserve">Word </w:t>
      </w:r>
      <w:r w:rsidR="00377AF9" w:rsidRPr="003255CE">
        <w:t>completion</w:t>
      </w:r>
    </w:p>
    <w:p w14:paraId="641DE6F3" w14:textId="77777777" w:rsidR="00327EC3" w:rsidRPr="003255CE" w:rsidRDefault="00327EC3" w:rsidP="0082407D">
      <w:pPr>
        <w:keepNext/>
        <w:keepLines/>
      </w:pPr>
      <w:r w:rsidRPr="003255CE">
        <w:t>The following non-embedded accommodations were available to students taking the PPT:</w:t>
      </w:r>
    </w:p>
    <w:p w14:paraId="6A31D317" w14:textId="77777777" w:rsidR="00327EC3" w:rsidRPr="003255CE" w:rsidRDefault="00327EC3" w:rsidP="0082407D">
      <w:pPr>
        <w:pStyle w:val="bullets-one"/>
      </w:pPr>
      <w:r w:rsidRPr="003255CE">
        <w:t>100s number table</w:t>
      </w:r>
    </w:p>
    <w:p w14:paraId="147C045B" w14:textId="77777777" w:rsidR="00327EC3" w:rsidRPr="003255CE" w:rsidRDefault="00327EC3" w:rsidP="0082407D">
      <w:pPr>
        <w:pStyle w:val="bullets-one"/>
      </w:pPr>
      <w:r w:rsidRPr="003255CE">
        <w:t>Abacus</w:t>
      </w:r>
    </w:p>
    <w:p w14:paraId="74BFD938" w14:textId="77777777" w:rsidR="00327EC3" w:rsidRPr="003255CE" w:rsidRDefault="00327EC3" w:rsidP="0082407D">
      <w:pPr>
        <w:pStyle w:val="bullets-one"/>
      </w:pPr>
      <w:r w:rsidRPr="003255CE">
        <w:t>Alternate response options</w:t>
      </w:r>
    </w:p>
    <w:p w14:paraId="7EFD2217" w14:textId="77777777" w:rsidR="00327EC3" w:rsidRPr="003255CE" w:rsidRDefault="00327EC3" w:rsidP="0082407D">
      <w:pPr>
        <w:pStyle w:val="bullets-one"/>
      </w:pPr>
      <w:r w:rsidRPr="003255CE">
        <w:t>American Sign Language</w:t>
      </w:r>
    </w:p>
    <w:p w14:paraId="5011CA29" w14:textId="77777777" w:rsidR="00327EC3" w:rsidRPr="003255CE" w:rsidRDefault="00327EC3" w:rsidP="0082407D">
      <w:pPr>
        <w:pStyle w:val="bullets-one"/>
      </w:pPr>
      <w:r w:rsidRPr="003255CE">
        <w:t>Braille</w:t>
      </w:r>
    </w:p>
    <w:p w14:paraId="55855FD5" w14:textId="77777777" w:rsidR="00327EC3" w:rsidRPr="003255CE" w:rsidRDefault="00327EC3" w:rsidP="0082407D">
      <w:pPr>
        <w:pStyle w:val="bullets-one"/>
      </w:pPr>
      <w:r w:rsidRPr="003255CE">
        <w:t>Breaks</w:t>
      </w:r>
    </w:p>
    <w:p w14:paraId="78BA5F84" w14:textId="77777777" w:rsidR="00327EC3" w:rsidRPr="003255CE" w:rsidRDefault="00327EC3" w:rsidP="0082407D">
      <w:pPr>
        <w:pStyle w:val="bullets-one"/>
      </w:pPr>
      <w:r w:rsidRPr="003255CE">
        <w:t>Calculator (for calculator-allowed mathematics sessions only)</w:t>
      </w:r>
    </w:p>
    <w:p w14:paraId="20EF55CC" w14:textId="76199C9D" w:rsidR="00327EC3" w:rsidRPr="003255CE" w:rsidRDefault="00327EC3" w:rsidP="0082407D">
      <w:pPr>
        <w:pStyle w:val="bullets-one"/>
      </w:pPr>
      <w:r w:rsidRPr="003255CE">
        <w:t>Large</w:t>
      </w:r>
      <w:r w:rsidR="008D0D4A" w:rsidRPr="003255CE">
        <w:t>-</w:t>
      </w:r>
      <w:r w:rsidRPr="003255CE">
        <w:t>print</w:t>
      </w:r>
      <w:r w:rsidR="008D0D4A" w:rsidRPr="003255CE">
        <w:t xml:space="preserve"> special form</w:t>
      </w:r>
    </w:p>
    <w:p w14:paraId="18BB3CEB" w14:textId="77777777" w:rsidR="00327EC3" w:rsidRPr="003255CE" w:rsidRDefault="00327EC3" w:rsidP="0082407D">
      <w:pPr>
        <w:pStyle w:val="bullets-one"/>
        <w:keepNext/>
      </w:pPr>
      <w:r w:rsidRPr="003255CE">
        <w:t>Multiplication table</w:t>
      </w:r>
    </w:p>
    <w:p w14:paraId="621CB3A0" w14:textId="77777777" w:rsidR="00327EC3" w:rsidRPr="003255CE" w:rsidRDefault="00327EC3" w:rsidP="0082407D">
      <w:pPr>
        <w:pStyle w:val="bullets-one"/>
        <w:keepNext/>
      </w:pPr>
      <w:r w:rsidRPr="003255CE">
        <w:t>Read aloud (passages)</w:t>
      </w:r>
    </w:p>
    <w:p w14:paraId="0223DA12" w14:textId="77777777" w:rsidR="00327EC3" w:rsidRPr="003255CE" w:rsidRDefault="00327EC3" w:rsidP="0082407D">
      <w:pPr>
        <w:pStyle w:val="bullets-one"/>
      </w:pPr>
      <w:r w:rsidRPr="003255CE">
        <w:t>Scribe</w:t>
      </w:r>
    </w:p>
    <w:p w14:paraId="2A25332C" w14:textId="77777777" w:rsidR="00644463" w:rsidRPr="003255CE" w:rsidRDefault="00644463" w:rsidP="0082407D">
      <w:pPr>
        <w:pStyle w:val="Heading5"/>
      </w:pPr>
      <w:bookmarkStart w:id="513" w:name="_Unlisted_Resources"/>
      <w:bookmarkEnd w:id="513"/>
      <w:r w:rsidRPr="003255CE">
        <w:t>Unlisted Resources</w:t>
      </w:r>
    </w:p>
    <w:p w14:paraId="12CB2510" w14:textId="15BE00FD" w:rsidR="0030631C" w:rsidRPr="003255CE" w:rsidRDefault="0030631C" w:rsidP="0082407D">
      <w:bookmarkStart w:id="514" w:name="_Identification_and_Selection"/>
      <w:bookmarkStart w:id="515" w:name="_Hlk131748676"/>
      <w:bookmarkStart w:id="516" w:name="_Hlk129077606"/>
      <w:bookmarkEnd w:id="514"/>
      <w:r w:rsidRPr="003255CE">
        <w:t>An unlisted resource is an instructional support a student regularly uses in daily instruction, assessment, or both, and has not been previously identified as a universal tool, designated support, or accommodation. The CDE Accessibility Matrix included an inventory of unlisted resources that were already identified and were preapproved (CDE, 2024</w:t>
      </w:r>
      <w:r w:rsidR="000A4261" w:rsidRPr="003255CE">
        <w:t>b</w:t>
      </w:r>
      <w:r w:rsidRPr="003255CE">
        <w:t xml:space="preserve">). During the </w:t>
      </w:r>
      <w:r w:rsidR="00585395" w:rsidRPr="003255CE">
        <w:t>2024–25</w:t>
      </w:r>
      <w:r w:rsidRPr="003255CE">
        <w:t xml:space="preserve"> </w:t>
      </w:r>
      <w:r w:rsidR="00EA35D5" w:rsidRPr="003255CE">
        <w:t>CAASPP</w:t>
      </w:r>
      <w:r w:rsidRPr="003255CE">
        <w:t xml:space="preserve"> administration, an LEA </w:t>
      </w:r>
      <w:r w:rsidR="00EA35D5" w:rsidRPr="003255CE">
        <w:t>CAASPP</w:t>
      </w:r>
      <w:r w:rsidRPr="003255CE">
        <w:t xml:space="preserve"> coordinator or a site </w:t>
      </w:r>
      <w:r w:rsidR="00EA35D5" w:rsidRPr="003255CE">
        <w:t>CAASPP</w:t>
      </w:r>
      <w:r w:rsidRPr="003255CE">
        <w:t xml:space="preserve"> coordinator would use TOMS to submit a request for use of an unlisted resource. A preidentified, preapproved unlisted resource request was automatically approved. A request for an unlisted resource that was not preidentified was sent to the CDE for review and adjudication.</w:t>
      </w:r>
    </w:p>
    <w:p w14:paraId="16598F29" w14:textId="36365C8F" w:rsidR="0030631C" w:rsidRPr="003255CE" w:rsidRDefault="0030631C" w:rsidP="0082407D">
      <w:r w:rsidRPr="003255CE">
        <w:rPr>
          <w:rFonts w:ascii="Helvetica" w:hAnsi="Helvetica" w:cs="Helvetica"/>
        </w:rPr>
        <w:t>Unlisted</w:t>
      </w:r>
      <w:r w:rsidRPr="003255CE">
        <w:t xml:space="preserve"> </w:t>
      </w:r>
      <w:r w:rsidRPr="003255CE">
        <w:rPr>
          <w:rFonts w:ascii="Helvetica" w:hAnsi="Helvetica" w:cs="Helvetica"/>
        </w:rPr>
        <w:t xml:space="preserve">resources are non-embedded resources that are made available if specified in the eligible student’s IEP or Section 504 plan and only upon approval by the CDE. </w:t>
      </w:r>
      <w:r w:rsidRPr="003255CE">
        <w:t xml:space="preserve">Unlisted resources that changed the construct of an assessment and were approved were flagged as causing a change in construct. Test results for a student using an unlisted resource that was approved but that changed the construct of what was being tested were considered invalid for reporting purposes. </w:t>
      </w:r>
    </w:p>
    <w:bookmarkEnd w:id="515"/>
    <w:p w14:paraId="04D5E227" w14:textId="0289803F" w:rsidR="0030631C" w:rsidRPr="003255CE" w:rsidRDefault="0030631C" w:rsidP="0082407D">
      <w:r w:rsidRPr="003255CE">
        <w:t xml:space="preserve">Preidentified unlisted resources applicable to the </w:t>
      </w:r>
      <w:r w:rsidR="00585395" w:rsidRPr="003255CE">
        <w:t>Smarter Balanced Summative Assessments</w:t>
      </w:r>
      <w:r w:rsidRPr="003255CE">
        <w:t xml:space="preserve"> are as follows:</w:t>
      </w:r>
    </w:p>
    <w:bookmarkEnd w:id="516"/>
    <w:p w14:paraId="60568BE4" w14:textId="77777777" w:rsidR="00A46344" w:rsidRPr="003255CE" w:rsidRDefault="00A46344" w:rsidP="0082407D">
      <w:pPr>
        <w:pStyle w:val="bullets-one"/>
      </w:pPr>
      <w:r w:rsidRPr="003255CE">
        <w:lastRenderedPageBreak/>
        <w:t>Bilingual dictionary</w:t>
      </w:r>
    </w:p>
    <w:p w14:paraId="73418503" w14:textId="77777777" w:rsidR="00A46344" w:rsidRPr="003255CE" w:rsidRDefault="00A46344" w:rsidP="0082407D">
      <w:pPr>
        <w:pStyle w:val="bullets-one"/>
      </w:pPr>
      <w:r w:rsidRPr="003255CE">
        <w:t>Calculator (mathematics only)</w:t>
      </w:r>
    </w:p>
    <w:p w14:paraId="3398C677" w14:textId="77777777" w:rsidR="00A46344" w:rsidRPr="003255CE" w:rsidRDefault="00A46344" w:rsidP="0082407D">
      <w:pPr>
        <w:pStyle w:val="bullets-one"/>
      </w:pPr>
      <w:r w:rsidRPr="003255CE">
        <w:t>English dictionary</w:t>
      </w:r>
    </w:p>
    <w:p w14:paraId="07029F2C" w14:textId="77777777" w:rsidR="00A46344" w:rsidRPr="003255CE" w:rsidRDefault="00A46344" w:rsidP="0082407D">
      <w:pPr>
        <w:pStyle w:val="bullets-one"/>
      </w:pPr>
      <w:r w:rsidRPr="003255CE">
        <w:t>Math tools (mathematics only)</w:t>
      </w:r>
    </w:p>
    <w:p w14:paraId="0AA10998" w14:textId="77777777" w:rsidR="00A46344" w:rsidRPr="003255CE" w:rsidRDefault="00A46344" w:rsidP="0082407D">
      <w:pPr>
        <w:pStyle w:val="bullets-one"/>
      </w:pPr>
      <w:r w:rsidRPr="003255CE">
        <w:t>Signed exact English</w:t>
      </w:r>
    </w:p>
    <w:p w14:paraId="5EF9BEF2" w14:textId="77777777" w:rsidR="00A46344" w:rsidRPr="003255CE" w:rsidRDefault="00A46344" w:rsidP="0082407D">
      <w:pPr>
        <w:pStyle w:val="bullets-one"/>
      </w:pPr>
      <w:r w:rsidRPr="003255CE">
        <w:t>Thesaurus</w:t>
      </w:r>
    </w:p>
    <w:p w14:paraId="2E1F22A1" w14:textId="77777777" w:rsidR="00A46344" w:rsidRPr="003255CE" w:rsidRDefault="00A46344" w:rsidP="0082407D">
      <w:pPr>
        <w:pStyle w:val="bullets-one"/>
      </w:pPr>
      <w:r w:rsidRPr="003255CE">
        <w:t>Translated word lists</w:t>
      </w:r>
    </w:p>
    <w:p w14:paraId="7B8056B9" w14:textId="77777777" w:rsidR="00A46344" w:rsidRPr="003255CE" w:rsidRDefault="00A46344" w:rsidP="0082407D">
      <w:pPr>
        <w:pStyle w:val="bullets-one"/>
      </w:pPr>
      <w:r w:rsidRPr="003255CE">
        <w:t>Translations (not provided by Smarter Balanced)</w:t>
      </w:r>
    </w:p>
    <w:p w14:paraId="6129233C" w14:textId="6764206B" w:rsidR="0030631C" w:rsidRPr="003255CE" w:rsidRDefault="0030631C" w:rsidP="0082407D">
      <w:bookmarkStart w:id="517" w:name="_Identification_and_Selection_1"/>
      <w:bookmarkStart w:id="518" w:name="_Identification_and_Selection_2"/>
      <w:bookmarkStart w:id="519" w:name="_Hlk129077618"/>
      <w:bookmarkEnd w:id="517"/>
      <w:bookmarkEnd w:id="518"/>
      <w:r w:rsidRPr="003255CE">
        <w:t xml:space="preserve">The LEA </w:t>
      </w:r>
      <w:r w:rsidR="00EA35D5" w:rsidRPr="003255CE">
        <w:t>CAASPP</w:t>
      </w:r>
      <w:r w:rsidRPr="003255CE">
        <w:t xml:space="preserve"> coordinator or site </w:t>
      </w:r>
      <w:r w:rsidR="00EA35D5" w:rsidRPr="003255CE">
        <w:t>CAASPP</w:t>
      </w:r>
      <w:r w:rsidRPr="003255CE">
        <w:t xml:space="preserve"> coordinator was required to submit a request for the use of an unlisted resource to the CDE a minimum of 10 business days before the student’s first day of testing.</w:t>
      </w:r>
    </w:p>
    <w:p w14:paraId="0BD86CEB" w14:textId="74B89F4D" w:rsidR="00602616" w:rsidRPr="003255CE" w:rsidRDefault="00602616" w:rsidP="0082407D">
      <w:pPr>
        <w:pStyle w:val="Heading4"/>
        <w:rPr>
          <w:webHidden/>
        </w:rPr>
      </w:pPr>
      <w:bookmarkStart w:id="520" w:name="_Identification_and_Selection_3"/>
      <w:bookmarkStart w:id="521" w:name="_Toc215662039"/>
      <w:bookmarkEnd w:id="519"/>
      <w:bookmarkEnd w:id="520"/>
      <w:r w:rsidRPr="003255CE">
        <w:t>Identification</w:t>
      </w:r>
      <w:r w:rsidR="00FF7154" w:rsidRPr="003255CE">
        <w:t xml:space="preserve"> and Selection</w:t>
      </w:r>
      <w:bookmarkEnd w:id="521"/>
    </w:p>
    <w:p w14:paraId="176D3153" w14:textId="3DF18202" w:rsidR="0030631C" w:rsidRPr="003255CE" w:rsidRDefault="0030631C" w:rsidP="0082407D">
      <w:pPr>
        <w:keepLines/>
      </w:pPr>
      <w:bookmarkStart w:id="522" w:name="_Hlk129333469"/>
      <w:r w:rsidRPr="003255CE">
        <w:t xml:space="preserve">All eligible students enrolled in a California public school participate in the </w:t>
      </w:r>
      <w:r w:rsidR="00EA35D5" w:rsidRPr="003255CE">
        <w:t>CAASPP</w:t>
      </w:r>
      <w:r w:rsidRPr="003255CE">
        <w:t xml:space="preserve"> System, including students with </w:t>
      </w:r>
      <w:bookmarkStart w:id="523" w:name="_Hlk65051692"/>
      <w:r w:rsidRPr="003255CE">
        <w:t>disabilities and E</w:t>
      </w:r>
      <w:r w:rsidR="00D140DD" w:rsidRPr="003255CE">
        <w:t>L</w:t>
      </w:r>
      <w:r w:rsidRPr="003255CE">
        <w:t xml:space="preserve"> students. The Smarter Balanced Assessment Consortium’s </w:t>
      </w:r>
      <w:r w:rsidRPr="003255CE">
        <w:rPr>
          <w:i/>
          <w:iCs/>
        </w:rPr>
        <w:t>Usability, Accessibility, and Accommodations Guidelines</w:t>
      </w:r>
      <w:r w:rsidRPr="003255CE">
        <w:t xml:space="preserve"> (</w:t>
      </w:r>
      <w:r w:rsidRPr="003255CE">
        <w:rPr>
          <w:i/>
          <w:iCs/>
        </w:rPr>
        <w:t>Guidelines</w:t>
      </w:r>
      <w:r w:rsidRPr="003255CE">
        <w:t xml:space="preserve">) (Smarter Balanced, 2024) and </w:t>
      </w:r>
      <w:r w:rsidR="00DF79D6" w:rsidRPr="003255CE">
        <w:t>t</w:t>
      </w:r>
      <w:r w:rsidRPr="003255CE">
        <w:t>he CDE Accessibility Matrix (CDE, 2024</w:t>
      </w:r>
      <w:r w:rsidR="000A4261" w:rsidRPr="003255CE">
        <w:t>b</w:t>
      </w:r>
      <w:r w:rsidRPr="003255CE">
        <w:t xml:space="preserve">) </w:t>
      </w:r>
      <w:r w:rsidR="00DF79D6" w:rsidRPr="003255CE">
        <w:t>are</w:t>
      </w:r>
      <w:r w:rsidRPr="003255CE">
        <w:t xml:space="preserve"> intended for school-level personnel and IEP and Section 504 plan teams to select and administer the appropriate universal tools, designated supports, and accommodations as deemed necessary for individual students.</w:t>
      </w:r>
      <w:r w:rsidRPr="003255CE">
        <w:rPr>
          <w:rStyle w:val="FootnoteReference"/>
        </w:rPr>
        <w:footnoteReference w:id="7"/>
      </w:r>
      <w:r w:rsidRPr="003255CE">
        <w:t xml:space="preserve"> The </w:t>
      </w:r>
      <w:r w:rsidR="00585395" w:rsidRPr="003255CE">
        <w:t>Smarter Balanced Summative Assessments</w:t>
      </w:r>
      <w:r w:rsidRPr="003255CE">
        <w:t xml:space="preserve"> follow the Smarter Balanced recommendations for use (Smarter Balanced, 2018).</w:t>
      </w:r>
    </w:p>
    <w:p w14:paraId="5309F160" w14:textId="12CBEDDD" w:rsidR="0030631C" w:rsidRPr="003255CE" w:rsidRDefault="0030631C" w:rsidP="0082407D">
      <w:r w:rsidRPr="003255CE">
        <w:t xml:space="preserve">The </w:t>
      </w:r>
      <w:r w:rsidRPr="003255CE">
        <w:rPr>
          <w:i/>
          <w:iCs/>
        </w:rPr>
        <w:t>Guidelines</w:t>
      </w:r>
      <w:r w:rsidRPr="003255CE">
        <w:t xml:space="preserve"> apply to all participating students and promote an individualized approach to the implementation of assessment practices. Another web page, the Smarter Balanced Accessibility Strategies web page on the Tools for Teachers website (Smarter Balanced, 2025), connects the assessment resources described in the </w:t>
      </w:r>
      <w:r w:rsidRPr="003255CE">
        <w:rPr>
          <w:i/>
          <w:iCs/>
        </w:rPr>
        <w:t>Guidelines</w:t>
      </w:r>
      <w:r w:rsidRPr="003255CE">
        <w:t xml:space="preserve"> with associated classroom practices.</w:t>
      </w:r>
    </w:p>
    <w:p w14:paraId="3F7DE0DE" w14:textId="6C336432" w:rsidR="0030631C" w:rsidRPr="003255CE" w:rsidRDefault="0030631C" w:rsidP="0082407D">
      <w:pPr>
        <w:rPr>
          <w:b/>
          <w:bCs/>
        </w:rPr>
      </w:pPr>
      <w:r w:rsidRPr="003255CE">
        <w:t xml:space="preserve">The full list of the universal tools, designated supports, and accommodations used in </w:t>
      </w:r>
      <w:r w:rsidR="00EA35D5" w:rsidRPr="003255CE">
        <w:t>CAASPP</w:t>
      </w:r>
      <w:r w:rsidRPr="003255CE">
        <w:t xml:space="preserve"> computer-based assessments, including the </w:t>
      </w:r>
      <w:r w:rsidR="00585395" w:rsidRPr="003255CE">
        <w:rPr>
          <w:rFonts w:cs="Arial"/>
        </w:rPr>
        <w:t>Smarter Balanced Summative Assessments</w:t>
      </w:r>
      <w:r w:rsidRPr="003255CE">
        <w:t xml:space="preserve">, is documented in the CDE </w:t>
      </w:r>
      <w:r w:rsidRPr="003255CE">
        <w:rPr>
          <w:iCs/>
        </w:rPr>
        <w:t>Accessibility Matrix</w:t>
      </w:r>
      <w:r w:rsidRPr="003255CE">
        <w:t xml:space="preserve">. Most embedded and non-embedded universal tools, designated supports, and accommodations listed in parts 1, 2, and 3 of the </w:t>
      </w:r>
      <w:r w:rsidRPr="003255CE">
        <w:rPr>
          <w:iCs/>
        </w:rPr>
        <w:t>Accessibility Matrix</w:t>
      </w:r>
      <w:r w:rsidRPr="003255CE">
        <w:t xml:space="preserve"> are available for the </w:t>
      </w:r>
      <w:r w:rsidR="00585395" w:rsidRPr="003255CE">
        <w:rPr>
          <w:rFonts w:cs="Arial"/>
        </w:rPr>
        <w:t>Smarter Balanced Summative Assessments</w:t>
      </w:r>
      <w:r w:rsidRPr="003255CE">
        <w:t xml:space="preserve"> through the computer-based testing interface or, in the case of non-embedded resources, from the school or LEA. Part 5 of the </w:t>
      </w:r>
      <w:r w:rsidRPr="003255CE">
        <w:rPr>
          <w:iCs/>
        </w:rPr>
        <w:t>Accessibility Matrix</w:t>
      </w:r>
      <w:r w:rsidRPr="003255CE">
        <w:t xml:space="preserve"> includes approved unlisted resources. School-level personnel, IEP teams, and Section 504 teams used the CDE Accessibility </w:t>
      </w:r>
      <w:r w:rsidRPr="003255CE">
        <w:rPr>
          <w:iCs/>
        </w:rPr>
        <w:t>Matrix</w:t>
      </w:r>
      <w:r w:rsidRPr="003255CE">
        <w:t xml:space="preserve"> when deciding how best to support the student’s test-taking experience. Another manual, the </w:t>
      </w:r>
      <w:r w:rsidRPr="003255CE">
        <w:rPr>
          <w:i/>
          <w:iCs/>
        </w:rPr>
        <w:t>Smarter Balanced Usability, Accessibility, and Accommodations Implementation Guide</w:t>
      </w:r>
      <w:r w:rsidRPr="003255CE">
        <w:t xml:space="preserve"> (Smarter Balanced, 2014),</w:t>
      </w:r>
      <w:r w:rsidRPr="003255CE">
        <w:rPr>
          <w:i/>
          <w:iCs/>
        </w:rPr>
        <w:t xml:space="preserve"> </w:t>
      </w:r>
      <w:r w:rsidRPr="003255CE">
        <w:t>provides suggestions for implementation of these resources.</w:t>
      </w:r>
    </w:p>
    <w:p w14:paraId="5B287B30" w14:textId="2BC25F35" w:rsidR="0030631C" w:rsidRPr="003255CE" w:rsidRDefault="0030631C" w:rsidP="0082407D">
      <w:r w:rsidRPr="003255CE">
        <w:t xml:space="preserve">Test administrators and </w:t>
      </w:r>
      <w:r w:rsidR="005D793D" w:rsidRPr="003255CE">
        <w:t>t</w:t>
      </w:r>
      <w:r w:rsidRPr="003255CE">
        <w:t xml:space="preserve">est examiners are given the opportunity to administer the </w:t>
      </w:r>
      <w:r w:rsidR="005D793D" w:rsidRPr="003255CE">
        <w:t>CAASPP</w:t>
      </w:r>
      <w:r w:rsidRPr="003255CE">
        <w:t xml:space="preserve"> practice and training tests so that students have the opportunity to familiarize themselves with a designated support or accommodation prior to testing. (Refer to section </w:t>
      </w:r>
      <w:hyperlink w:anchor="_Practice_and_Training" w:history="1">
        <w:r w:rsidR="00DF79D6" w:rsidRPr="003255CE">
          <w:rPr>
            <w:rStyle w:val="Hyperlink"/>
            <w:i/>
            <w:iCs/>
          </w:rPr>
          <w:t>5.5</w:t>
        </w:r>
        <w:r w:rsidRPr="003255CE">
          <w:rPr>
            <w:rStyle w:val="Hyperlink"/>
            <w:i/>
            <w:iCs/>
          </w:rPr>
          <w:t xml:space="preserve"> Practice </w:t>
        </w:r>
        <w:r w:rsidR="00B22A91" w:rsidRPr="003255CE">
          <w:rPr>
            <w:rStyle w:val="Hyperlink"/>
            <w:i/>
            <w:iCs/>
          </w:rPr>
          <w:t xml:space="preserve">Tests </w:t>
        </w:r>
        <w:r w:rsidRPr="003255CE">
          <w:rPr>
            <w:rStyle w:val="Hyperlink"/>
            <w:i/>
            <w:iCs/>
          </w:rPr>
          <w:t>and Training Tests</w:t>
        </w:r>
      </w:hyperlink>
      <w:r w:rsidRPr="003255CE">
        <w:t xml:space="preserve"> for additional information.)</w:t>
      </w:r>
    </w:p>
    <w:p w14:paraId="08D73503" w14:textId="1DAAFA74" w:rsidR="00602616" w:rsidRPr="003255CE" w:rsidRDefault="00602616" w:rsidP="0082407D">
      <w:pPr>
        <w:pStyle w:val="Heading4"/>
        <w:rPr>
          <w:webHidden/>
        </w:rPr>
      </w:pPr>
      <w:bookmarkStart w:id="524" w:name="_Toc215662040"/>
      <w:bookmarkEnd w:id="522"/>
      <w:bookmarkEnd w:id="523"/>
      <w:r w:rsidRPr="003255CE">
        <w:lastRenderedPageBreak/>
        <w:t>Assignment</w:t>
      </w:r>
      <w:bookmarkEnd w:id="524"/>
    </w:p>
    <w:p w14:paraId="087EDBAC" w14:textId="1F3331E1" w:rsidR="0030631C" w:rsidRPr="003255CE" w:rsidRDefault="0030631C" w:rsidP="0082407D">
      <w:bookmarkStart w:id="525" w:name="_Hlk129333503"/>
      <w:r w:rsidRPr="003255CE">
        <w:t xml:space="preserve">Designated supports and accommodations are assigned to individual students on the basis of identified student need. Such assignments are implemented in TOMS by the LEA </w:t>
      </w:r>
      <w:r w:rsidR="00EA35D5" w:rsidRPr="003255CE">
        <w:t>CAASPP</w:t>
      </w:r>
      <w:r w:rsidRPr="003255CE">
        <w:t xml:space="preserve"> coordinator or site </w:t>
      </w:r>
      <w:r w:rsidR="00EA35D5" w:rsidRPr="003255CE">
        <w:t>CAASPP</w:t>
      </w:r>
      <w:r w:rsidRPr="003255CE">
        <w:t xml:space="preserve"> coordinator,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526" w:name="_Hlk91685299"/>
      <w:r w:rsidRPr="003255CE">
        <w:t xml:space="preserve">The ISAAP Tool could be used by LEAs in conjunction with the </w:t>
      </w:r>
      <w:r w:rsidRPr="003255CE">
        <w:rPr>
          <w:i/>
          <w:iCs/>
        </w:rPr>
        <w:t>Usability, Accessibility, and Accommodations Guidelines</w:t>
      </w:r>
      <w:r w:rsidRPr="003255CE">
        <w:t xml:space="preserve"> and the </w:t>
      </w:r>
      <w:r w:rsidR="00585395" w:rsidRPr="003255CE">
        <w:rPr>
          <w:i/>
          <w:iCs/>
        </w:rPr>
        <w:t>2024–25</w:t>
      </w:r>
      <w:r w:rsidRPr="003255CE">
        <w:rPr>
          <w:i/>
          <w:iCs/>
        </w:rPr>
        <w:t xml:space="preserve"> Accessibility Guide </w:t>
      </w:r>
      <w:r w:rsidRPr="003255CE">
        <w:t>(CDE, 202</w:t>
      </w:r>
      <w:r w:rsidR="000A4261" w:rsidRPr="003255CE">
        <w:t>4</w:t>
      </w:r>
      <w:r w:rsidR="00DF79D6" w:rsidRPr="003255CE">
        <w:t>a</w:t>
      </w:r>
      <w:r w:rsidRPr="003255CE">
        <w:t>), as well as with state regulations and policies (such as the Accessibility Matrix) related to assessment accessibility</w:t>
      </w:r>
      <w:r w:rsidRPr="003255CE">
        <w:rPr>
          <w:i/>
          <w:iCs/>
        </w:rPr>
        <w:t>.</w:t>
      </w:r>
      <w:bookmarkEnd w:id="526"/>
    </w:p>
    <w:p w14:paraId="05BDFD5A" w14:textId="1A9C0547" w:rsidR="0030631C" w:rsidRPr="003255CE" w:rsidRDefault="0030631C" w:rsidP="0082407D">
      <w:r w:rsidRPr="003255C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 w:history="1">
        <w:r w:rsidR="00DF79D6" w:rsidRPr="003255CE">
          <w:rPr>
            <w:rStyle w:val="Hyperlink"/>
            <w:i/>
            <w:iCs/>
          </w:rPr>
          <w:t>1.9</w:t>
        </w:r>
        <w:r w:rsidRPr="003255CE">
          <w:rPr>
            <w:rStyle w:val="Hyperlink"/>
            <w:i/>
          </w:rPr>
          <w:t xml:space="preserve"> Systems Overview and Functionality</w:t>
        </w:r>
      </w:hyperlink>
      <w:r w:rsidRPr="003255CE">
        <w:t xml:space="preserve"> in </w:t>
      </w:r>
      <w:hyperlink w:anchor="_Introduction" w:history="1">
        <w:r w:rsidRPr="003255CE">
          <w:rPr>
            <w:rStyle w:val="Hyperlink"/>
            <w:i/>
          </w:rPr>
          <w:t>Chapter 1: Introduction</w:t>
        </w:r>
      </w:hyperlink>
      <w:r w:rsidRPr="003255CE">
        <w:t xml:space="preserve"> for more details regarding the TDS.</w:t>
      </w:r>
    </w:p>
    <w:p w14:paraId="64AD0B15" w14:textId="32C85035" w:rsidR="0030631C" w:rsidRPr="003255CE" w:rsidRDefault="0030631C" w:rsidP="0082407D">
      <w:pPr>
        <w:keepLines/>
      </w:pPr>
      <w:r w:rsidRPr="003255CE">
        <w:t xml:space="preserve">Once a student’s IEP or Section 504 plan team decided which accessibility resource(s) the student should use, LEA </w:t>
      </w:r>
      <w:r w:rsidR="00EA35D5" w:rsidRPr="003255CE">
        <w:t>CAASPP</w:t>
      </w:r>
      <w:r w:rsidRPr="003255CE">
        <w:t xml:space="preserve"> coordinators and site </w:t>
      </w:r>
      <w:r w:rsidR="00EA35D5" w:rsidRPr="003255CE">
        <w:t>CAASPP</w:t>
      </w:r>
      <w:r w:rsidRPr="003255CE">
        <w:t xml:space="preserve"> coordinators used TOMS to assign designated supports and accommodations to students prior to the start of a test session.</w:t>
      </w:r>
    </w:p>
    <w:p w14:paraId="5D8F16F8" w14:textId="77777777" w:rsidR="0030631C" w:rsidRPr="003255CE" w:rsidRDefault="0030631C" w:rsidP="0082407D">
      <w:pPr>
        <w:keepNext/>
        <w:keepLines/>
      </w:pPr>
      <w:r w:rsidRPr="003255CE">
        <w:t>There were three ways a student’s accessibility resource(s) could be assigned:</w:t>
      </w:r>
    </w:p>
    <w:p w14:paraId="557108FA" w14:textId="3C83C482" w:rsidR="0030631C" w:rsidRPr="003255CE" w:rsidRDefault="0030631C" w:rsidP="0082407D">
      <w:pPr>
        <w:pStyle w:val="Numbered"/>
        <w:keepNext/>
        <w:keepLines/>
        <w:numPr>
          <w:ilvl w:val="0"/>
          <w:numId w:val="32"/>
        </w:numPr>
        <w:spacing w:before="10"/>
        <w:ind w:left="864" w:hanging="288"/>
      </w:pPr>
      <w:r w:rsidRPr="003255CE">
        <w:t xml:space="preserve">Using the ISAAP Tool to identify the accessibility resource(s) and then uploading the spreadsheet it creates into TOMS (This process is discussed in more detail in subsection </w:t>
      </w:r>
      <w:hyperlink w:anchor="_Identification_and_Selection_3" w:history="1">
        <w:r w:rsidR="00DF79D6" w:rsidRPr="003255CE">
          <w:rPr>
            <w:rStyle w:val="Hyperlink"/>
            <w:i/>
            <w:iCs/>
          </w:rPr>
          <w:t>5.4.2</w:t>
        </w:r>
        <w:r w:rsidRPr="003255CE">
          <w:rPr>
            <w:rStyle w:val="Hyperlink"/>
            <w:i/>
          </w:rPr>
          <w:t xml:space="preserve"> Identification and Selection</w:t>
        </w:r>
      </w:hyperlink>
      <w:r w:rsidRPr="003255CE">
        <w:t>.)</w:t>
      </w:r>
    </w:p>
    <w:p w14:paraId="6C723356" w14:textId="77777777" w:rsidR="0030631C" w:rsidRPr="003255CE" w:rsidRDefault="0030631C" w:rsidP="0082407D">
      <w:pPr>
        <w:pStyle w:val="Numbered"/>
        <w:keepNext/>
        <w:keepLines/>
        <w:numPr>
          <w:ilvl w:val="0"/>
          <w:numId w:val="32"/>
        </w:numPr>
        <w:spacing w:before="10"/>
        <w:ind w:left="864" w:hanging="288"/>
      </w:pPr>
      <w:r w:rsidRPr="003255CE">
        <w:t>Using the Online Student Test Settings template to enter students’ assignments and then uploading the spreadsheet into TOMS</w:t>
      </w:r>
    </w:p>
    <w:p w14:paraId="7428663F" w14:textId="77777777" w:rsidR="0030631C" w:rsidRPr="003255CE" w:rsidRDefault="0030631C" w:rsidP="0082407D">
      <w:pPr>
        <w:pStyle w:val="Numbered"/>
        <w:numPr>
          <w:ilvl w:val="0"/>
          <w:numId w:val="32"/>
        </w:numPr>
        <w:spacing w:before="10"/>
        <w:ind w:left="864" w:hanging="288"/>
      </w:pPr>
      <w:r w:rsidRPr="003255CE">
        <w:t>Entering assignments for each student individually in TOMS</w:t>
      </w:r>
    </w:p>
    <w:p w14:paraId="4CE77067" w14:textId="1DC0D2C4" w:rsidR="0030631C" w:rsidRPr="003255CE" w:rsidRDefault="0030631C" w:rsidP="0082407D">
      <w:r w:rsidRPr="003255CE">
        <w:rPr>
          <w:bCs/>
        </w:rPr>
        <w:t xml:space="preserve">If a student’s IEP or Section 504 plan team identified and designated a resource not identified in the CDE Accessibility Matrix, the LEA </w:t>
      </w:r>
      <w:r w:rsidR="00EA35D5" w:rsidRPr="003255CE">
        <w:t>CAASPP</w:t>
      </w:r>
      <w:r w:rsidRPr="003255CE">
        <w:rPr>
          <w:bCs/>
        </w:rPr>
        <w:t xml:space="preserve"> coordinator or </w:t>
      </w:r>
      <w:r w:rsidRPr="003255CE">
        <w:t xml:space="preserve">site </w:t>
      </w:r>
      <w:r w:rsidR="00EA35D5" w:rsidRPr="003255CE">
        <w:t>CAASPP</w:t>
      </w:r>
      <w:r w:rsidRPr="003255CE">
        <w:t xml:space="preserve"> coordinator</w:t>
      </w:r>
      <w:r w:rsidRPr="003255CE">
        <w:rPr>
          <w:bCs/>
        </w:rPr>
        <w:t xml:space="preserve"> needed to submit a request for an unlisted resource to be approved by the CDE. The CDE then determined whether the requested unlisted</w:t>
      </w:r>
      <w:r w:rsidRPr="003255CE">
        <w:t xml:space="preserve"> resource changed the construct being measured before the student started testing. Once the requested unlisted resource was approved, the student could begin the assessment using the approved resource.</w:t>
      </w:r>
    </w:p>
    <w:p w14:paraId="65D00073" w14:textId="4B05124B" w:rsidR="0030631C" w:rsidRPr="003255CE" w:rsidRDefault="0030631C" w:rsidP="0082407D">
      <w:hyperlink w:anchor="_Appendix_5.A:_Accessibility" w:history="1">
        <w:r w:rsidRPr="003255CE">
          <w:rPr>
            <w:rStyle w:val="Hyperlink"/>
          </w:rPr>
          <w:t>Appendix 5.</w:t>
        </w:r>
        <w:r w:rsidR="00DF79D6" w:rsidRPr="003255CE">
          <w:rPr>
            <w:rStyle w:val="Hyperlink"/>
          </w:rPr>
          <w:t>A</w:t>
        </w:r>
      </w:hyperlink>
      <w:r w:rsidRPr="003255CE">
        <w:t xml:space="preserve"> provides information on the number of students who were assigned accommodations and designated supports.</w:t>
      </w:r>
    </w:p>
    <w:p w14:paraId="196463EE" w14:textId="011810D8" w:rsidR="004C0CE2" w:rsidRPr="003255CE" w:rsidRDefault="004C0CE2" w:rsidP="0082407D">
      <w:pPr>
        <w:pStyle w:val="Heading4"/>
      </w:pPr>
      <w:bookmarkStart w:id="527" w:name="_Toc215662041"/>
      <w:bookmarkEnd w:id="525"/>
      <w:r w:rsidRPr="003255CE">
        <w:t>Delivery</w:t>
      </w:r>
      <w:r w:rsidR="007549EB" w:rsidRPr="003255CE">
        <w:t xml:space="preserve"> of Embedded and Non-Embedded Resources to Students</w:t>
      </w:r>
      <w:bookmarkEnd w:id="527"/>
    </w:p>
    <w:p w14:paraId="2C47B8A4" w14:textId="7471D65A" w:rsidR="0030631C" w:rsidRPr="003255CE" w:rsidRDefault="0030631C" w:rsidP="0082407D">
      <w:pPr>
        <w:keepLines/>
      </w:pPr>
      <w:bookmarkStart w:id="528" w:name="_Hlk129333553"/>
      <w:r w:rsidRPr="003255CE">
        <w:t xml:space="preserve">Universal tools, designated supports, and accommodations can be delivered as either embedded or non-embedded resources. Embedded resources are digitally delivered features or settings available as part of the technology platform for </w:t>
      </w:r>
      <w:r w:rsidR="00585395" w:rsidRPr="003255CE">
        <w:t>Smarter Balanced Summative Assessment</w:t>
      </w:r>
      <w:r w:rsidRPr="003255CE">
        <w:t xml:space="preserve"> testing. Examples of embedded resources include the expandable items, color contrast, and masking.</w:t>
      </w:r>
    </w:p>
    <w:p w14:paraId="568330F6" w14:textId="11B7DCE2" w:rsidR="0030631C" w:rsidRPr="003255CE" w:rsidRDefault="0030631C" w:rsidP="0082407D">
      <w:r w:rsidRPr="003255CE">
        <w:lastRenderedPageBreak/>
        <w:t xml:space="preserve">Non-embedded resources are available, when provided by the LEA, for both computer-based assessments and PPTs. These resources are not part of the technology platform for the computer-administered </w:t>
      </w:r>
      <w:r w:rsidR="00585395" w:rsidRPr="003255CE">
        <w:t>Smarter Balanced Summative Assessments</w:t>
      </w:r>
      <w:r w:rsidRPr="003255CE">
        <w:t>. Examples of non-embedded resources include magnification, noise buffers, and the use of a scribe.</w:t>
      </w:r>
    </w:p>
    <w:p w14:paraId="01FA2EDA" w14:textId="1ADE4AE4" w:rsidR="0030631C" w:rsidRPr="003255CE" w:rsidRDefault="0030631C" w:rsidP="0082407D">
      <w:r w:rsidRPr="003255CE">
        <w:t xml:space="preserve">Refer to subsection </w:t>
      </w:r>
      <w:hyperlink w:anchor="_Accessibility_Resource_Categories_3" w:history="1">
        <w:r w:rsidR="001337C5" w:rsidRPr="003255CE">
          <w:rPr>
            <w:rStyle w:val="Hyperlink"/>
            <w:i/>
            <w:iCs/>
          </w:rPr>
          <w:t>5.4.1</w:t>
        </w:r>
        <w:r w:rsidRPr="003255CE">
          <w:rPr>
            <w:rStyle w:val="Hyperlink"/>
            <w:i/>
            <w:iCs/>
          </w:rPr>
          <w:t xml:space="preserve"> Accessibility Resource Categories</w:t>
        </w:r>
      </w:hyperlink>
      <w:r w:rsidRPr="003255CE">
        <w:t xml:space="preserve"> for a detailed description of the accessibility resources available to students taking the </w:t>
      </w:r>
      <w:r w:rsidR="00585395" w:rsidRPr="003255CE">
        <w:t>Smarter Balanced Summative Assessments</w:t>
      </w:r>
      <w:r w:rsidRPr="003255CE">
        <w:t>.</w:t>
      </w:r>
    </w:p>
    <w:p w14:paraId="43196C10" w14:textId="05B27025" w:rsidR="00602616" w:rsidRPr="003255CE" w:rsidRDefault="00602616" w:rsidP="0082407D">
      <w:pPr>
        <w:pStyle w:val="Heading4"/>
        <w:rPr>
          <w:webHidden/>
        </w:rPr>
      </w:pPr>
      <w:bookmarkStart w:id="529" w:name="_Toc215662042"/>
      <w:bookmarkEnd w:id="528"/>
      <w:r w:rsidRPr="003255CE">
        <w:t>Usage of Designated Supports and Accommodations</w:t>
      </w:r>
      <w:bookmarkEnd w:id="529"/>
    </w:p>
    <w:p w14:paraId="0718FCB6" w14:textId="2AE788B1" w:rsidR="00205307" w:rsidRPr="003255CE" w:rsidRDefault="00205307" w:rsidP="0082407D">
      <w:r w:rsidRPr="003255CE">
        <w:t xml:space="preserve">LEA CAASPP coordinators and </w:t>
      </w:r>
      <w:r w:rsidR="0008510F" w:rsidRPr="003255CE">
        <w:t xml:space="preserve">site </w:t>
      </w:r>
      <w:r w:rsidRPr="003255CE">
        <w:t xml:space="preserve">CAASPP coordinators were responsible for assigning their students’ test settings in TOMS before testing occurred and providing the necessary resources during testing. If a test setting was not applied before testing, then a STAIRS incident was to be submitted to reset the </w:t>
      </w:r>
      <w:r w:rsidR="00101CD2" w:rsidRPr="003255CE">
        <w:t>assessment</w:t>
      </w:r>
      <w:r w:rsidRPr="003255CE">
        <w:t xml:space="preserve"> so the student could be retested with the correct accommodation or designated support. If a test setting was accidentally assigned to a student, then a STAIRS incident was also to be submitted to reset the </w:t>
      </w:r>
      <w:r w:rsidR="00101CD2" w:rsidRPr="003255CE">
        <w:t>assessment</w:t>
      </w:r>
      <w:r w:rsidRPr="003255CE">
        <w:t xml:space="preserve"> so the student could be retested without the accommodation or designated support.</w:t>
      </w:r>
    </w:p>
    <w:p w14:paraId="64A395C7" w14:textId="40496DB5" w:rsidR="00205307" w:rsidRPr="003255CE" w:rsidRDefault="00205307" w:rsidP="0082407D">
      <w:pPr>
        <w:rPr>
          <w:rFonts w:eastAsia="Arial"/>
        </w:rPr>
      </w:pPr>
      <w:r w:rsidRPr="003255CE">
        <w:rPr>
          <w:rFonts w:eastAsia="Arial"/>
        </w:rPr>
        <w:t xml:space="preserve">After schools and LEAs assigned eligible students to accommodations or designated supports, </w:t>
      </w:r>
      <w:r w:rsidR="00FB450C" w:rsidRPr="003255CE">
        <w:rPr>
          <w:rFonts w:eastAsia="Arial"/>
        </w:rPr>
        <w:t xml:space="preserve">the </w:t>
      </w:r>
      <w:r w:rsidR="00FF675B" w:rsidRPr="003255CE">
        <w:rPr>
          <w:rFonts w:eastAsia="Arial"/>
        </w:rPr>
        <w:t>Cambium Assessment, Inc. (</w:t>
      </w:r>
      <w:r w:rsidRPr="003255CE">
        <w:rPr>
          <w:rFonts w:eastAsia="Arial"/>
        </w:rPr>
        <w:t>CAI</w:t>
      </w:r>
      <w:r w:rsidR="00FF675B" w:rsidRPr="003255CE">
        <w:rPr>
          <w:rFonts w:eastAsia="Arial"/>
        </w:rPr>
        <w:t>)</w:t>
      </w:r>
      <w:r w:rsidRPr="003255CE">
        <w:rPr>
          <w:rFonts w:eastAsia="Arial"/>
        </w:rPr>
        <w:t xml:space="preserve"> TDS provided and captured whether a certain accommodation or designated support (or multiple accommodations or designated supports) </w:t>
      </w:r>
      <w:r w:rsidR="00A745F0" w:rsidRPr="003255CE">
        <w:rPr>
          <w:rFonts w:eastAsia="Arial"/>
        </w:rPr>
        <w:t xml:space="preserve">was </w:t>
      </w:r>
      <w:r w:rsidRPr="003255CE">
        <w:rPr>
          <w:rFonts w:eastAsia="Arial"/>
        </w:rPr>
        <w:t>used by a student</w:t>
      </w:r>
      <w:r w:rsidR="00DD3901" w:rsidRPr="003255CE">
        <w:rPr>
          <w:rFonts w:eastAsia="Arial"/>
        </w:rPr>
        <w:t>—that is, the student interacted with a control for the resource, such as a button—</w:t>
      </w:r>
      <w:r w:rsidRPr="003255CE">
        <w:rPr>
          <w:rFonts w:eastAsia="Arial"/>
        </w:rPr>
        <w:t xml:space="preserve">as the student progressed through the </w:t>
      </w:r>
      <w:r w:rsidR="00101CD2" w:rsidRPr="003255CE">
        <w:t>assessment</w:t>
      </w:r>
      <w:r w:rsidRPr="003255CE">
        <w:rPr>
          <w:rFonts w:eastAsia="Arial"/>
        </w:rPr>
        <w:t>.</w:t>
      </w:r>
    </w:p>
    <w:p w14:paraId="72B5CDF4" w14:textId="21310B55" w:rsidR="00205307" w:rsidRPr="003255CE" w:rsidRDefault="00205307" w:rsidP="0082407D">
      <w:pPr>
        <w:rPr>
          <w:rFonts w:eastAsia="Arial"/>
        </w:rPr>
      </w:pPr>
      <w:r w:rsidRPr="003255CE">
        <w:rPr>
          <w:rStyle w:val="Cross-Reference"/>
        </w:rPr>
        <w:fldChar w:fldCharType="begin"/>
      </w:r>
      <w:r w:rsidRPr="003255CE">
        <w:rPr>
          <w:rStyle w:val="Cross-Reference"/>
        </w:rPr>
        <w:instrText xml:space="preserve"> REF  _Ref83194023 \h  \* MERGEFORMAT </w:instrText>
      </w:r>
      <w:r w:rsidRPr="003255CE">
        <w:rPr>
          <w:rStyle w:val="Cross-Reference"/>
        </w:rPr>
      </w:r>
      <w:r w:rsidRPr="003255CE">
        <w:rPr>
          <w:rStyle w:val="Cross-Reference"/>
        </w:rPr>
        <w:fldChar w:fldCharType="separate"/>
      </w:r>
      <w:r w:rsidR="00331C2F" w:rsidRPr="003255CE">
        <w:rPr>
          <w:rStyle w:val="Cross-Reference"/>
        </w:rPr>
        <w:t>Table 5.2</w:t>
      </w:r>
      <w:r w:rsidRPr="003255CE">
        <w:rPr>
          <w:rStyle w:val="Cross-Reference"/>
        </w:rPr>
        <w:fldChar w:fldCharType="end"/>
      </w:r>
      <w:r w:rsidRPr="003255CE">
        <w:rPr>
          <w:rFonts w:eastAsia="Arial"/>
        </w:rPr>
        <w:t xml:space="preserve"> and </w:t>
      </w:r>
      <w:r w:rsidRPr="003255CE">
        <w:rPr>
          <w:rStyle w:val="Cross-Reference"/>
        </w:rPr>
        <w:fldChar w:fldCharType="begin"/>
      </w:r>
      <w:r w:rsidRPr="003255CE">
        <w:rPr>
          <w:rStyle w:val="Cross-Reference"/>
        </w:rPr>
        <w:instrText xml:space="preserve"> REF  _Ref62651554 \* Lower \h  \* MERGEFORMAT </w:instrText>
      </w:r>
      <w:r w:rsidRPr="003255CE">
        <w:rPr>
          <w:rStyle w:val="Cross-Reference"/>
        </w:rPr>
      </w:r>
      <w:r w:rsidRPr="003255CE">
        <w:rPr>
          <w:rStyle w:val="Cross-Reference"/>
        </w:rPr>
        <w:fldChar w:fldCharType="separate"/>
      </w:r>
      <w:r w:rsidR="00331C2F" w:rsidRPr="003255CE">
        <w:rPr>
          <w:rStyle w:val="Cross-Reference"/>
        </w:rPr>
        <w:t>table 5.3</w:t>
      </w:r>
      <w:r w:rsidRPr="003255CE">
        <w:rPr>
          <w:rStyle w:val="Cross-Reference"/>
        </w:rPr>
        <w:fldChar w:fldCharType="end"/>
      </w:r>
      <w:r w:rsidRPr="003255CE">
        <w:rPr>
          <w:rFonts w:eastAsia="Arial"/>
        </w:rPr>
        <w:t xml:space="preserve"> report the number of students who, based on the availability of data, were assigned to a certain accommodation or designated support and actually used this accommodation or designated support at least once in ELA and mathematics, respectively. </w:t>
      </w:r>
      <w:r w:rsidR="00EF59BA" w:rsidRPr="003255CE">
        <w:rPr>
          <w:rFonts w:eastAsia="Arial"/>
        </w:rPr>
        <w:t xml:space="preserve">Students could have used these accessibility resources for the computer adaptive test (CAT), performance task (PT), or both. </w:t>
      </w:r>
      <w:r w:rsidRPr="003255CE">
        <w:t>Embedded accessibility resources are those that are part of the computer-based TDS, whereas non</w:t>
      </w:r>
      <w:r w:rsidR="001233A6" w:rsidRPr="003255CE">
        <w:t>-</w:t>
      </w:r>
      <w:r w:rsidRPr="003255CE">
        <w:t>embedded accessibility resources are provided outside of that system.</w:t>
      </w:r>
      <w:r w:rsidR="00A55FB5" w:rsidRPr="003255CE">
        <w:rPr>
          <w:rFonts w:eastAsia="Arial"/>
        </w:rPr>
        <w:t xml:space="preserve"> </w:t>
      </w:r>
      <w:bookmarkStart w:id="530" w:name="_Hlk131406826"/>
      <w:r w:rsidR="00A55FB5" w:rsidRPr="003255CE">
        <w:rPr>
          <w:rFonts w:eastAsia="Arial"/>
        </w:rPr>
        <w:t xml:space="preserve">However, because the TDS does not capture the usage of all embedded </w:t>
      </w:r>
      <w:r w:rsidR="004B51D8" w:rsidRPr="003255CE">
        <w:rPr>
          <w:rFonts w:eastAsia="Arial"/>
        </w:rPr>
        <w:t>resources</w:t>
      </w:r>
      <w:r w:rsidR="00A55FB5" w:rsidRPr="003255CE">
        <w:rPr>
          <w:rFonts w:eastAsia="Arial"/>
        </w:rPr>
        <w:t xml:space="preserve"> and cannot capture the usage of any non-embedded </w:t>
      </w:r>
      <w:r w:rsidR="004B51D8" w:rsidRPr="003255CE">
        <w:rPr>
          <w:rFonts w:eastAsia="Arial"/>
        </w:rPr>
        <w:t>resources</w:t>
      </w:r>
      <w:r w:rsidR="00A55FB5" w:rsidRPr="003255CE">
        <w:rPr>
          <w:rFonts w:eastAsia="Arial"/>
        </w:rPr>
        <w:t xml:space="preserve">, these tables report only on a limited subset of the embedded </w:t>
      </w:r>
      <w:r w:rsidR="004B51D8" w:rsidRPr="003255CE">
        <w:rPr>
          <w:rFonts w:eastAsia="Arial"/>
        </w:rPr>
        <w:t>resources</w:t>
      </w:r>
      <w:r w:rsidR="00A55FB5" w:rsidRPr="003255CE">
        <w:rPr>
          <w:rFonts w:eastAsia="Arial"/>
        </w:rPr>
        <w:t>.</w:t>
      </w:r>
      <w:bookmarkEnd w:id="530"/>
    </w:p>
    <w:p w14:paraId="4C839651" w14:textId="08600567" w:rsidR="00F46D0A" w:rsidRPr="003255CE" w:rsidRDefault="00F46D0A" w:rsidP="0082407D">
      <w:pPr>
        <w:keepNext/>
        <w:keepLines/>
        <w:rPr>
          <w:rFonts w:eastAsia="Arial"/>
        </w:rPr>
      </w:pPr>
      <w:r w:rsidRPr="003255CE">
        <w:rPr>
          <w:rFonts w:eastAsia="Arial"/>
        </w:rPr>
        <w:t xml:space="preserve">Types of accommodations and designated supports—labeled “ACC” and “DS” in the </w:t>
      </w:r>
      <w:r w:rsidRPr="003255CE">
        <w:rPr>
          <w:rFonts w:eastAsia="Arial"/>
          <w:i/>
          <w:iCs/>
        </w:rPr>
        <w:t xml:space="preserve">Resource Type </w:t>
      </w:r>
      <w:r w:rsidRPr="003255CE">
        <w:rPr>
          <w:rFonts w:eastAsia="Arial"/>
        </w:rPr>
        <w:t xml:space="preserve">column—included in </w:t>
      </w:r>
      <w:r w:rsidRPr="003255CE">
        <w:rPr>
          <w:rStyle w:val="Cross-Reference"/>
        </w:rPr>
        <w:fldChar w:fldCharType="begin"/>
      </w:r>
      <w:r w:rsidRPr="003255CE">
        <w:rPr>
          <w:rStyle w:val="Cross-Reference"/>
        </w:rPr>
        <w:instrText xml:space="preserve"> REF  _Ref83194023 \* Lower \h  \* MERGEFORMAT </w:instrText>
      </w:r>
      <w:r w:rsidRPr="003255CE">
        <w:rPr>
          <w:rStyle w:val="Cross-Reference"/>
        </w:rPr>
      </w:r>
      <w:r w:rsidRPr="003255CE">
        <w:rPr>
          <w:rStyle w:val="Cross-Reference"/>
        </w:rPr>
        <w:fldChar w:fldCharType="separate"/>
      </w:r>
      <w:r w:rsidR="00331C2F" w:rsidRPr="003255CE">
        <w:rPr>
          <w:rStyle w:val="Cross-Reference"/>
        </w:rPr>
        <w:t>table 5.2</w:t>
      </w:r>
      <w:r w:rsidRPr="003255CE">
        <w:rPr>
          <w:rStyle w:val="Cross-Reference"/>
        </w:rPr>
        <w:fldChar w:fldCharType="end"/>
      </w:r>
      <w:r w:rsidRPr="003255CE">
        <w:t xml:space="preserve"> and </w:t>
      </w:r>
      <w:r w:rsidRPr="003255CE">
        <w:rPr>
          <w:rStyle w:val="Cross-Reference"/>
        </w:rPr>
        <w:fldChar w:fldCharType="begin"/>
      </w:r>
      <w:r w:rsidRPr="003255CE">
        <w:rPr>
          <w:rStyle w:val="Cross-Reference"/>
        </w:rPr>
        <w:instrText xml:space="preserve"> REF  _Ref62651554 \* Lower \h  \* MERGEFORMAT </w:instrText>
      </w:r>
      <w:r w:rsidRPr="003255CE">
        <w:rPr>
          <w:rStyle w:val="Cross-Reference"/>
        </w:rPr>
      </w:r>
      <w:r w:rsidRPr="003255CE">
        <w:rPr>
          <w:rStyle w:val="Cross-Reference"/>
        </w:rPr>
        <w:fldChar w:fldCharType="separate"/>
      </w:r>
      <w:r w:rsidR="00331C2F" w:rsidRPr="003255CE">
        <w:rPr>
          <w:rStyle w:val="Cross-Reference"/>
        </w:rPr>
        <w:t>table 5.3</w:t>
      </w:r>
      <w:r w:rsidRPr="003255CE">
        <w:rPr>
          <w:rStyle w:val="Cross-Reference"/>
        </w:rPr>
        <w:fldChar w:fldCharType="end"/>
      </w:r>
      <w:r w:rsidRPr="003255CE">
        <w:rPr>
          <w:rFonts w:eastAsia="Arial"/>
        </w:rPr>
        <w:t xml:space="preserve"> are as follows:</w:t>
      </w:r>
    </w:p>
    <w:p w14:paraId="61DA2A3B" w14:textId="77777777" w:rsidR="00804A07" w:rsidRPr="003255CE" w:rsidRDefault="00804A07" w:rsidP="0082407D">
      <w:pPr>
        <w:pStyle w:val="bullets"/>
        <w:numPr>
          <w:ilvl w:val="0"/>
          <w:numId w:val="3"/>
        </w:numPr>
        <w:tabs>
          <w:tab w:val="clear" w:pos="817"/>
        </w:tabs>
        <w:spacing w:before="0"/>
        <w:ind w:left="864" w:hanging="288"/>
      </w:pPr>
      <w:r w:rsidRPr="003255CE">
        <w:rPr>
          <w:b/>
          <w:bCs/>
        </w:rPr>
        <w:t>ASL:</w:t>
      </w:r>
      <w:r w:rsidRPr="003255CE">
        <w:t xml:space="preserve"> ASL videos are available for any item that has a listening component. The ASL human signer and the signed test content are viewed on the same screen.</w:t>
      </w:r>
    </w:p>
    <w:p w14:paraId="26926AF2" w14:textId="77777777" w:rsidR="00804A07" w:rsidRPr="003255CE" w:rsidRDefault="00804A07" w:rsidP="0082407D">
      <w:pPr>
        <w:pStyle w:val="bullets"/>
        <w:keepNext/>
        <w:keepLines/>
        <w:numPr>
          <w:ilvl w:val="0"/>
          <w:numId w:val="3"/>
        </w:numPr>
        <w:tabs>
          <w:tab w:val="clear" w:pos="817"/>
        </w:tabs>
        <w:spacing w:before="0"/>
        <w:ind w:left="864" w:hanging="288"/>
      </w:pPr>
      <w:r w:rsidRPr="003255CE">
        <w:rPr>
          <w:b/>
          <w:bCs/>
        </w:rPr>
        <w:t>Audio Transcript:</w:t>
      </w:r>
      <w:r w:rsidRPr="003255CE">
        <w:t xml:space="preserve"> This resource allows students to view a transcript of the audio content for the current test page. This is useful for students with visual impairments who are accustomed to accessing information presented via audio in the form of braille.</w:t>
      </w:r>
    </w:p>
    <w:p w14:paraId="70D18142" w14:textId="6431B94B" w:rsidR="00804A07" w:rsidRPr="003255CE" w:rsidRDefault="00804A07" w:rsidP="0082407D">
      <w:pPr>
        <w:pStyle w:val="bullets"/>
        <w:numPr>
          <w:ilvl w:val="0"/>
          <w:numId w:val="3"/>
        </w:numPr>
        <w:tabs>
          <w:tab w:val="clear" w:pos="817"/>
        </w:tabs>
        <w:spacing w:before="0"/>
        <w:ind w:left="864" w:hanging="288"/>
      </w:pPr>
      <w:r w:rsidRPr="003255CE">
        <w:rPr>
          <w:b/>
          <w:bCs/>
        </w:rPr>
        <w:t>Speech-to-Text:</w:t>
      </w:r>
      <w:r w:rsidRPr="003255CE">
        <w:t xml:space="preserve"> Voice recognition allows students to use their voices as input devices to the computer to dictate responses.</w:t>
      </w:r>
    </w:p>
    <w:p w14:paraId="3D7E6242" w14:textId="281DFC2A" w:rsidR="00327EC3" w:rsidRPr="003255CE" w:rsidRDefault="00327EC3" w:rsidP="0082407D">
      <w:pPr>
        <w:pStyle w:val="bullets"/>
        <w:numPr>
          <w:ilvl w:val="0"/>
          <w:numId w:val="3"/>
        </w:numPr>
        <w:tabs>
          <w:tab w:val="clear" w:pos="817"/>
        </w:tabs>
        <w:spacing w:before="0"/>
        <w:ind w:left="864" w:hanging="288"/>
      </w:pPr>
      <w:r w:rsidRPr="003255CE">
        <w:rPr>
          <w:b/>
          <w:bCs/>
        </w:rPr>
        <w:t>Text-</w:t>
      </w:r>
      <w:r w:rsidR="00F21F41" w:rsidRPr="003255CE">
        <w:rPr>
          <w:b/>
          <w:bCs/>
        </w:rPr>
        <w:t>t</w:t>
      </w:r>
      <w:r w:rsidRPr="003255CE">
        <w:rPr>
          <w:b/>
          <w:bCs/>
        </w:rPr>
        <w:t>o-Speech:</w:t>
      </w:r>
      <w:r w:rsidRPr="003255CE">
        <w:t xml:space="preserve"> Text is read aloud to the student via embedded text-to-speech technology. It includes text-to-speech passages and text-to-speech items for accommodations.</w:t>
      </w:r>
    </w:p>
    <w:p w14:paraId="0867CF36" w14:textId="6D900F78" w:rsidR="00327EC3" w:rsidRPr="003255CE" w:rsidRDefault="00327EC3" w:rsidP="0082407D">
      <w:pPr>
        <w:pStyle w:val="bullets"/>
        <w:numPr>
          <w:ilvl w:val="0"/>
          <w:numId w:val="3"/>
        </w:numPr>
        <w:tabs>
          <w:tab w:val="clear" w:pos="817"/>
        </w:tabs>
        <w:spacing w:before="0"/>
        <w:ind w:left="864" w:hanging="288"/>
      </w:pPr>
      <w:r w:rsidRPr="003255CE">
        <w:rPr>
          <w:b/>
          <w:bCs/>
        </w:rPr>
        <w:lastRenderedPageBreak/>
        <w:t>Print</w:t>
      </w:r>
      <w:r w:rsidR="001233A6" w:rsidRPr="003255CE">
        <w:rPr>
          <w:b/>
          <w:bCs/>
        </w:rPr>
        <w:t>-</w:t>
      </w:r>
      <w:r w:rsidRPr="003255CE">
        <w:rPr>
          <w:b/>
          <w:bCs/>
        </w:rPr>
        <w:t>on</w:t>
      </w:r>
      <w:r w:rsidR="001233A6" w:rsidRPr="003255CE">
        <w:rPr>
          <w:b/>
          <w:bCs/>
        </w:rPr>
        <w:t>-</w:t>
      </w:r>
      <w:r w:rsidRPr="003255CE">
        <w:rPr>
          <w:b/>
          <w:bCs/>
        </w:rPr>
        <w:t>Demand:</w:t>
      </w:r>
      <w:r w:rsidRPr="003255CE">
        <w:t xml:space="preserve"> Paper copies of passages and stimuli, items, or all of these are printed for students.</w:t>
      </w:r>
    </w:p>
    <w:p w14:paraId="118505F7" w14:textId="77777777" w:rsidR="00327EC3" w:rsidRPr="003255CE" w:rsidRDefault="00327EC3" w:rsidP="0082407D">
      <w:pPr>
        <w:pStyle w:val="bullets"/>
        <w:keepNext/>
        <w:keepLines/>
        <w:numPr>
          <w:ilvl w:val="0"/>
          <w:numId w:val="3"/>
        </w:numPr>
        <w:tabs>
          <w:tab w:val="clear" w:pos="817"/>
        </w:tabs>
        <w:spacing w:before="0"/>
        <w:ind w:left="864" w:hanging="288"/>
      </w:pPr>
      <w:r w:rsidRPr="003255CE">
        <w:rPr>
          <w:b/>
          <w:bCs/>
        </w:rPr>
        <w:t>Masking:</w:t>
      </w:r>
      <w:r w:rsidRPr="003255CE">
        <w:t xml:space="preserve"> This resource involves blocking off content that is not of immediate need or that may be distracting to the student.</w:t>
      </w:r>
    </w:p>
    <w:p w14:paraId="569E6852" w14:textId="77777777" w:rsidR="00F46D0A" w:rsidRPr="003255CE" w:rsidRDefault="00F46D0A" w:rsidP="0082407D">
      <w:r w:rsidRPr="003255CE">
        <w:t>Results show that the number of students who were assigned for the accessibility resources was greater than the number of students who actually used the accessibility resources across assessments.</w:t>
      </w:r>
    </w:p>
    <w:p w14:paraId="1614E7F6" w14:textId="77777777" w:rsidR="00F46D0A" w:rsidRPr="003255CE" w:rsidRDefault="00F46D0A" w:rsidP="0082407D">
      <w:pPr>
        <w:sectPr w:rsidR="00F46D0A" w:rsidRPr="003255CE" w:rsidSect="00825268">
          <w:headerReference w:type="even" r:id="rId16"/>
          <w:headerReference w:type="default" r:id="rId17"/>
          <w:footerReference w:type="even" r:id="rId18"/>
          <w:footerReference w:type="default" r:id="rId19"/>
          <w:headerReference w:type="first" r:id="rId20"/>
          <w:footerReference w:type="first" r:id="rId21"/>
          <w:pgSz w:w="12240" w:h="15840" w:code="1"/>
          <w:pgMar w:top="1152" w:right="1152" w:bottom="1152" w:left="1152" w:header="576" w:footer="360" w:gutter="0"/>
          <w:pgNumType w:start="1"/>
          <w:cols w:space="720"/>
          <w:titlePg/>
          <w:docGrid w:linePitch="360"/>
        </w:sectPr>
      </w:pPr>
    </w:p>
    <w:p w14:paraId="3B138E80" w14:textId="0FE296D5" w:rsidR="00F46D0A" w:rsidRPr="003255CE" w:rsidRDefault="00F46D0A" w:rsidP="0082407D">
      <w:pPr>
        <w:pStyle w:val="Caption"/>
      </w:pPr>
      <w:bookmarkStart w:id="531" w:name="_Ref83194023"/>
      <w:bookmarkStart w:id="532" w:name="_Toc115790473"/>
      <w:bookmarkStart w:id="533" w:name="_Toc221195762"/>
      <w:r w:rsidRPr="003255CE">
        <w:lastRenderedPageBreak/>
        <w:t xml:space="preserve">Table </w:t>
      </w:r>
      <w:fldSimple w:instr=" STYLEREF 2 \s ">
        <w:r w:rsidR="00331C2F" w:rsidRPr="003255CE">
          <w:rPr>
            <w:noProof/>
          </w:rPr>
          <w:t>5</w:t>
        </w:r>
      </w:fldSimple>
      <w:r w:rsidR="00EF1E03" w:rsidRPr="003255CE">
        <w:t>.</w:t>
      </w:r>
      <w:fldSimple w:instr=" SEQ Table \* ARABIC \s 2 ">
        <w:r w:rsidR="00331C2F" w:rsidRPr="003255CE">
          <w:rPr>
            <w:noProof/>
          </w:rPr>
          <w:t>2</w:t>
        </w:r>
      </w:fldSimple>
      <w:bookmarkEnd w:id="531"/>
      <w:r w:rsidRPr="003255CE">
        <w:rPr>
          <w:rFonts w:eastAsia="Arial"/>
        </w:rPr>
        <w:t xml:space="preserve">  Summary of Accommodations and Designated Supports Used by Students</w:t>
      </w:r>
      <w:r w:rsidRPr="003255CE">
        <w:t>—ELA</w:t>
      </w:r>
      <w:bookmarkEnd w:id="532"/>
      <w:bookmarkEnd w:id="533"/>
    </w:p>
    <w:tbl>
      <w:tblPr>
        <w:tblStyle w:val="TRs"/>
        <w:tblW w:w="12601" w:type="dxa"/>
        <w:tblLayout w:type="fixed"/>
        <w:tblLook w:val="04A0" w:firstRow="1" w:lastRow="0" w:firstColumn="1" w:lastColumn="0" w:noHBand="0" w:noVBand="1"/>
      </w:tblPr>
      <w:tblGrid>
        <w:gridCol w:w="1170"/>
        <w:gridCol w:w="1368"/>
        <w:gridCol w:w="1592"/>
        <w:gridCol w:w="4301"/>
        <w:gridCol w:w="1440"/>
        <w:gridCol w:w="1434"/>
        <w:gridCol w:w="1296"/>
      </w:tblGrid>
      <w:tr w:rsidR="00F46D0A" w:rsidRPr="003255CE" w14:paraId="05AAC81D" w14:textId="77777777" w:rsidTr="00311B05">
        <w:trPr>
          <w:cnfStyle w:val="100000000000" w:firstRow="1" w:lastRow="0" w:firstColumn="0" w:lastColumn="0" w:oddVBand="0" w:evenVBand="0" w:oddHBand="0" w:evenHBand="0" w:firstRowFirstColumn="0" w:firstRowLastColumn="0" w:lastRowFirstColumn="0" w:lastRowLastColumn="0"/>
        </w:trPr>
        <w:tc>
          <w:tcPr>
            <w:tcW w:w="1170" w:type="dxa"/>
            <w:noWrap/>
            <w:hideMark/>
          </w:tcPr>
          <w:p w14:paraId="784E9EEF" w14:textId="49CF00C4" w:rsidR="00F46D0A" w:rsidRPr="003255CE" w:rsidRDefault="0082377F" w:rsidP="0082407D">
            <w:pPr>
              <w:pStyle w:val="TableHead"/>
              <w:rPr>
                <w:b/>
                <w:bCs w:val="0"/>
                <w:noProof w:val="0"/>
              </w:rPr>
            </w:pPr>
            <w:r w:rsidRPr="003255CE">
              <w:rPr>
                <w:b/>
                <w:bCs w:val="0"/>
                <w:color w:val="000000"/>
              </w:rPr>
              <w:t>Content Area</w:t>
            </w:r>
          </w:p>
        </w:tc>
        <w:tc>
          <w:tcPr>
            <w:tcW w:w="1368" w:type="dxa"/>
            <w:hideMark/>
          </w:tcPr>
          <w:p w14:paraId="7B34403D" w14:textId="26D9DF08" w:rsidR="00F46D0A" w:rsidRPr="003255CE" w:rsidRDefault="00F46D0A" w:rsidP="0082407D">
            <w:pPr>
              <w:pStyle w:val="TableHead"/>
              <w:rPr>
                <w:b/>
                <w:bCs w:val="0"/>
                <w:noProof w:val="0"/>
              </w:rPr>
            </w:pPr>
            <w:r w:rsidRPr="003255CE">
              <w:rPr>
                <w:b/>
                <w:color w:val="000000"/>
              </w:rPr>
              <w:t>Grade</w:t>
            </w:r>
            <w:r w:rsidR="00C22E0A" w:rsidRPr="003255CE">
              <w:rPr>
                <w:b/>
                <w:color w:val="000000"/>
              </w:rPr>
              <w:t xml:space="preserve"> Level</w:t>
            </w:r>
          </w:p>
        </w:tc>
        <w:tc>
          <w:tcPr>
            <w:tcW w:w="1592" w:type="dxa"/>
          </w:tcPr>
          <w:p w14:paraId="1E916976" w14:textId="77777777" w:rsidR="00F46D0A" w:rsidRPr="003255CE" w:rsidRDefault="00F46D0A" w:rsidP="0082407D">
            <w:pPr>
              <w:pStyle w:val="TableHead"/>
              <w:rPr>
                <w:b/>
                <w:bCs w:val="0"/>
                <w:noProof w:val="0"/>
              </w:rPr>
            </w:pPr>
            <w:r w:rsidRPr="003255CE">
              <w:rPr>
                <w:b/>
                <w:color w:val="000000"/>
              </w:rPr>
              <w:t>Opportunity</w:t>
            </w:r>
          </w:p>
        </w:tc>
        <w:tc>
          <w:tcPr>
            <w:tcW w:w="4301" w:type="dxa"/>
            <w:noWrap/>
            <w:hideMark/>
          </w:tcPr>
          <w:p w14:paraId="4B878CBD" w14:textId="0DDD8B0A" w:rsidR="00F46D0A" w:rsidRPr="003255CE" w:rsidRDefault="002547E8" w:rsidP="0082407D">
            <w:pPr>
              <w:pStyle w:val="TableHead"/>
              <w:rPr>
                <w:b/>
                <w:bCs w:val="0"/>
                <w:noProof w:val="0"/>
              </w:rPr>
            </w:pPr>
            <w:r w:rsidRPr="003255CE">
              <w:rPr>
                <w:b/>
                <w:bCs w:val="0"/>
                <w:color w:val="000000"/>
              </w:rPr>
              <w:t>Support</w:t>
            </w:r>
          </w:p>
        </w:tc>
        <w:tc>
          <w:tcPr>
            <w:tcW w:w="1440" w:type="dxa"/>
          </w:tcPr>
          <w:p w14:paraId="5D5B4CDF" w14:textId="54ED63FE" w:rsidR="002547E8" w:rsidRPr="003255CE" w:rsidRDefault="002547E8" w:rsidP="0082407D">
            <w:pPr>
              <w:pStyle w:val="TableHead"/>
              <w:rPr>
                <w:bCs w:val="0"/>
                <w:color w:val="000000"/>
              </w:rPr>
            </w:pPr>
            <w:r w:rsidRPr="003255CE">
              <w:rPr>
                <w:b/>
                <w:bCs w:val="0"/>
                <w:color w:val="000000"/>
              </w:rPr>
              <w:t>Resource Type</w:t>
            </w:r>
          </w:p>
        </w:tc>
        <w:tc>
          <w:tcPr>
            <w:tcW w:w="1434" w:type="dxa"/>
            <w:noWrap/>
            <w:hideMark/>
          </w:tcPr>
          <w:p w14:paraId="689F9118" w14:textId="77E9BF42" w:rsidR="00F46D0A" w:rsidRPr="003255CE" w:rsidRDefault="00F46D0A" w:rsidP="0082407D">
            <w:pPr>
              <w:pStyle w:val="TableHead"/>
              <w:rPr>
                <w:b/>
                <w:bCs w:val="0"/>
                <w:noProof w:val="0"/>
              </w:rPr>
            </w:pPr>
            <w:r w:rsidRPr="003255CE">
              <w:rPr>
                <w:b/>
                <w:color w:val="000000"/>
              </w:rPr>
              <w:t>Students Assigned</w:t>
            </w:r>
          </w:p>
        </w:tc>
        <w:tc>
          <w:tcPr>
            <w:tcW w:w="1296" w:type="dxa"/>
            <w:noWrap/>
            <w:hideMark/>
          </w:tcPr>
          <w:p w14:paraId="4C8E2EEB" w14:textId="621674FA" w:rsidR="00F46D0A" w:rsidRPr="003255CE" w:rsidRDefault="00F46D0A" w:rsidP="0082407D">
            <w:pPr>
              <w:pStyle w:val="TableHead"/>
              <w:rPr>
                <w:b/>
                <w:noProof w:val="0"/>
              </w:rPr>
            </w:pPr>
            <w:r w:rsidRPr="003255CE">
              <w:rPr>
                <w:b/>
                <w:color w:val="000000" w:themeColor="text1"/>
              </w:rPr>
              <w:t>Students Used</w:t>
            </w:r>
          </w:p>
        </w:tc>
      </w:tr>
      <w:tr w:rsidR="00FD3892" w:rsidRPr="003255CE" w14:paraId="06A862F7" w14:textId="77777777">
        <w:tc>
          <w:tcPr>
            <w:tcW w:w="1170" w:type="dxa"/>
            <w:noWrap/>
            <w:vAlign w:val="bottom"/>
            <w:hideMark/>
          </w:tcPr>
          <w:p w14:paraId="03CBB2BE" w14:textId="3B6E38AF" w:rsidR="00FD3892" w:rsidRPr="003255CE" w:rsidRDefault="00FD3892" w:rsidP="0082407D">
            <w:pPr>
              <w:pStyle w:val="TableText"/>
              <w:jc w:val="left"/>
              <w:rPr>
                <w:noProof w:val="0"/>
              </w:rPr>
            </w:pPr>
            <w:r w:rsidRPr="003255CE">
              <w:rPr>
                <w:color w:val="000000"/>
              </w:rPr>
              <w:t>ELA</w:t>
            </w:r>
          </w:p>
        </w:tc>
        <w:tc>
          <w:tcPr>
            <w:tcW w:w="1368" w:type="dxa"/>
            <w:noWrap/>
            <w:vAlign w:val="bottom"/>
            <w:hideMark/>
          </w:tcPr>
          <w:p w14:paraId="3894CAF6" w14:textId="12DDB765" w:rsidR="00FD3892" w:rsidRPr="003255CE" w:rsidRDefault="00FD3892" w:rsidP="0082407D">
            <w:pPr>
              <w:pStyle w:val="TableText"/>
              <w:rPr>
                <w:noProof w:val="0"/>
              </w:rPr>
            </w:pPr>
            <w:r w:rsidRPr="003255CE">
              <w:rPr>
                <w:color w:val="000000"/>
              </w:rPr>
              <w:t>All Grades</w:t>
            </w:r>
          </w:p>
        </w:tc>
        <w:tc>
          <w:tcPr>
            <w:tcW w:w="1592" w:type="dxa"/>
            <w:vAlign w:val="bottom"/>
          </w:tcPr>
          <w:p w14:paraId="3F3B1217" w14:textId="1F856BE6" w:rsidR="00FD3892" w:rsidRPr="003255CE" w:rsidRDefault="00FD3892" w:rsidP="0082407D">
            <w:pPr>
              <w:pStyle w:val="TableText"/>
              <w:ind w:right="432"/>
              <w:rPr>
                <w:noProof w:val="0"/>
              </w:rPr>
            </w:pPr>
            <w:r w:rsidRPr="003255CE">
              <w:rPr>
                <w:color w:val="000000"/>
              </w:rPr>
              <w:t>All</w:t>
            </w:r>
          </w:p>
        </w:tc>
        <w:tc>
          <w:tcPr>
            <w:tcW w:w="4301" w:type="dxa"/>
            <w:noWrap/>
            <w:vAlign w:val="bottom"/>
            <w:hideMark/>
          </w:tcPr>
          <w:p w14:paraId="5831C436" w14:textId="12411056"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59492D7F" w14:textId="108E90A3" w:rsidR="00FD3892" w:rsidRPr="003255CE" w:rsidRDefault="00FD3892" w:rsidP="0082407D">
            <w:pPr>
              <w:pStyle w:val="TableText"/>
              <w:rPr>
                <w:color w:val="000000"/>
              </w:rPr>
            </w:pPr>
            <w:r w:rsidRPr="003255CE">
              <w:rPr>
                <w:color w:val="000000"/>
              </w:rPr>
              <w:t>N/A</w:t>
            </w:r>
          </w:p>
        </w:tc>
        <w:tc>
          <w:tcPr>
            <w:tcW w:w="1434" w:type="dxa"/>
            <w:noWrap/>
            <w:vAlign w:val="bottom"/>
          </w:tcPr>
          <w:p w14:paraId="47635E5F" w14:textId="29BD1252" w:rsidR="00FD3892" w:rsidRPr="003255CE" w:rsidRDefault="00C93AA2" w:rsidP="0082407D">
            <w:pPr>
              <w:pStyle w:val="TableText"/>
              <w:ind w:right="144"/>
              <w:rPr>
                <w:noProof w:val="0"/>
              </w:rPr>
            </w:pPr>
            <w:r w:rsidRPr="003255CE">
              <w:rPr>
                <w:color w:val="000000"/>
              </w:rPr>
              <w:t>540,256</w:t>
            </w:r>
          </w:p>
        </w:tc>
        <w:tc>
          <w:tcPr>
            <w:tcW w:w="1296" w:type="dxa"/>
            <w:noWrap/>
            <w:vAlign w:val="bottom"/>
          </w:tcPr>
          <w:p w14:paraId="4A2849EA" w14:textId="75CEA6D5" w:rsidR="00FD3892" w:rsidRPr="003255CE" w:rsidRDefault="00C93AA2" w:rsidP="0082407D">
            <w:pPr>
              <w:pStyle w:val="TableText"/>
              <w:ind w:right="144"/>
              <w:rPr>
                <w:noProof w:val="0"/>
              </w:rPr>
            </w:pPr>
            <w:r w:rsidRPr="003255CE">
              <w:rPr>
                <w:color w:val="000000"/>
              </w:rPr>
              <w:t>375,849</w:t>
            </w:r>
          </w:p>
        </w:tc>
      </w:tr>
      <w:tr w:rsidR="00FD3892" w:rsidRPr="003255CE" w14:paraId="7BE2FCEB" w14:textId="77777777">
        <w:tc>
          <w:tcPr>
            <w:tcW w:w="1170" w:type="dxa"/>
            <w:noWrap/>
            <w:vAlign w:val="bottom"/>
          </w:tcPr>
          <w:p w14:paraId="04E93FC0" w14:textId="0F025C6E"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033F6E10" w14:textId="771B6AF7" w:rsidR="00FD3892" w:rsidRPr="003255CE" w:rsidRDefault="00FD3892" w:rsidP="0082407D">
            <w:pPr>
              <w:pStyle w:val="TableText"/>
              <w:rPr>
                <w:noProof w:val="0"/>
              </w:rPr>
            </w:pPr>
            <w:r w:rsidRPr="003255CE">
              <w:rPr>
                <w:color w:val="000000"/>
              </w:rPr>
              <w:t>All Grades</w:t>
            </w:r>
          </w:p>
        </w:tc>
        <w:tc>
          <w:tcPr>
            <w:tcW w:w="1592" w:type="dxa"/>
            <w:vAlign w:val="bottom"/>
          </w:tcPr>
          <w:p w14:paraId="336E0FF7" w14:textId="3F1D6470"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20673A65" w14:textId="38346694"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00233DEB" w14:textId="11C48ABB" w:rsidR="00FD3892" w:rsidRPr="003255CE" w:rsidRDefault="00FD3892" w:rsidP="0082407D">
            <w:pPr>
              <w:pStyle w:val="TableText"/>
              <w:rPr>
                <w:color w:val="000000"/>
              </w:rPr>
            </w:pPr>
            <w:r w:rsidRPr="003255CE">
              <w:rPr>
                <w:color w:val="000000"/>
              </w:rPr>
              <w:t>N/A</w:t>
            </w:r>
          </w:p>
        </w:tc>
        <w:tc>
          <w:tcPr>
            <w:tcW w:w="1434" w:type="dxa"/>
            <w:noWrap/>
            <w:vAlign w:val="bottom"/>
          </w:tcPr>
          <w:p w14:paraId="0664A22C" w14:textId="05CFB0FF" w:rsidR="00FD3892" w:rsidRPr="003255CE" w:rsidRDefault="00C93AA2" w:rsidP="0082407D">
            <w:pPr>
              <w:pStyle w:val="TableText"/>
              <w:ind w:right="144"/>
              <w:rPr>
                <w:noProof w:val="0"/>
              </w:rPr>
            </w:pPr>
            <w:r w:rsidRPr="003255CE">
              <w:rPr>
                <w:color w:val="000000"/>
              </w:rPr>
              <w:t>536,487</w:t>
            </w:r>
          </w:p>
        </w:tc>
        <w:tc>
          <w:tcPr>
            <w:tcW w:w="1296" w:type="dxa"/>
            <w:noWrap/>
            <w:vAlign w:val="bottom"/>
          </w:tcPr>
          <w:p w14:paraId="5DAE1EDD" w14:textId="3ED7AD05" w:rsidR="00FD3892" w:rsidRPr="003255CE" w:rsidRDefault="00C93AA2" w:rsidP="0082407D">
            <w:pPr>
              <w:pStyle w:val="TableText"/>
              <w:ind w:right="144"/>
              <w:rPr>
                <w:noProof w:val="0"/>
              </w:rPr>
            </w:pPr>
            <w:r w:rsidRPr="003255CE">
              <w:rPr>
                <w:color w:val="000000"/>
              </w:rPr>
              <w:t>330,913</w:t>
            </w:r>
          </w:p>
        </w:tc>
      </w:tr>
      <w:tr w:rsidR="00FD3892" w:rsidRPr="003255CE" w14:paraId="510A1065" w14:textId="77777777">
        <w:tc>
          <w:tcPr>
            <w:tcW w:w="1170" w:type="dxa"/>
            <w:noWrap/>
            <w:vAlign w:val="bottom"/>
          </w:tcPr>
          <w:p w14:paraId="4E0DAE25" w14:textId="18976BCF"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DDE9522" w14:textId="6881F3C1" w:rsidR="00FD3892" w:rsidRPr="003255CE" w:rsidRDefault="00FD3892" w:rsidP="0082407D">
            <w:pPr>
              <w:pStyle w:val="TableText"/>
              <w:rPr>
                <w:noProof w:val="0"/>
              </w:rPr>
            </w:pPr>
            <w:r w:rsidRPr="003255CE">
              <w:rPr>
                <w:color w:val="000000"/>
              </w:rPr>
              <w:t>All Grades</w:t>
            </w:r>
          </w:p>
        </w:tc>
        <w:tc>
          <w:tcPr>
            <w:tcW w:w="1592" w:type="dxa"/>
            <w:vAlign w:val="bottom"/>
          </w:tcPr>
          <w:p w14:paraId="5F0C356E" w14:textId="7B9CD52F"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726AB55E" w14:textId="2C68BCEC"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1036587B" w14:textId="16ADA909" w:rsidR="00FD3892" w:rsidRPr="003255CE" w:rsidRDefault="00FD3892" w:rsidP="0082407D">
            <w:pPr>
              <w:pStyle w:val="TableText"/>
              <w:rPr>
                <w:color w:val="000000"/>
              </w:rPr>
            </w:pPr>
            <w:r w:rsidRPr="003255CE">
              <w:rPr>
                <w:color w:val="000000"/>
              </w:rPr>
              <w:t>N/A</w:t>
            </w:r>
          </w:p>
        </w:tc>
        <w:tc>
          <w:tcPr>
            <w:tcW w:w="1434" w:type="dxa"/>
            <w:noWrap/>
            <w:vAlign w:val="bottom"/>
          </w:tcPr>
          <w:p w14:paraId="21061060" w14:textId="244F2E57" w:rsidR="00FD3892" w:rsidRPr="003255CE" w:rsidRDefault="00C93AA2" w:rsidP="0082407D">
            <w:pPr>
              <w:pStyle w:val="TableText"/>
              <w:ind w:right="144"/>
              <w:rPr>
                <w:noProof w:val="0"/>
              </w:rPr>
            </w:pPr>
            <w:r w:rsidRPr="003255CE">
              <w:rPr>
                <w:color w:val="000000"/>
              </w:rPr>
              <w:t>539,029</w:t>
            </w:r>
          </w:p>
        </w:tc>
        <w:tc>
          <w:tcPr>
            <w:tcW w:w="1296" w:type="dxa"/>
            <w:noWrap/>
            <w:vAlign w:val="bottom"/>
          </w:tcPr>
          <w:p w14:paraId="00AEE815" w14:textId="109B4728" w:rsidR="00FD3892" w:rsidRPr="003255CE" w:rsidRDefault="00C93AA2" w:rsidP="0082407D">
            <w:pPr>
              <w:pStyle w:val="TableText"/>
              <w:ind w:right="144"/>
              <w:rPr>
                <w:noProof w:val="0"/>
              </w:rPr>
            </w:pPr>
            <w:r w:rsidRPr="003255CE">
              <w:rPr>
                <w:color w:val="000000"/>
              </w:rPr>
              <w:t>310,323</w:t>
            </w:r>
          </w:p>
        </w:tc>
      </w:tr>
      <w:tr w:rsidR="00FD3892" w:rsidRPr="003255CE" w14:paraId="0F360920" w14:textId="77777777">
        <w:tc>
          <w:tcPr>
            <w:tcW w:w="1170" w:type="dxa"/>
            <w:noWrap/>
            <w:vAlign w:val="bottom"/>
          </w:tcPr>
          <w:p w14:paraId="0A23D753" w14:textId="5C37F74E"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C0847EC" w14:textId="1AEDB3B4" w:rsidR="00FD3892" w:rsidRPr="003255CE" w:rsidRDefault="00FD3892" w:rsidP="0082407D">
            <w:pPr>
              <w:pStyle w:val="TableText"/>
              <w:rPr>
                <w:noProof w:val="0"/>
              </w:rPr>
            </w:pPr>
            <w:r w:rsidRPr="003255CE">
              <w:rPr>
                <w:color w:val="000000"/>
              </w:rPr>
              <w:t>All Grades</w:t>
            </w:r>
          </w:p>
        </w:tc>
        <w:tc>
          <w:tcPr>
            <w:tcW w:w="1592" w:type="dxa"/>
            <w:vAlign w:val="bottom"/>
          </w:tcPr>
          <w:p w14:paraId="04BBE821" w14:textId="0A78025E"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7C4E0BA" w14:textId="3E6EF707"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77009F8A" w14:textId="3B00502D" w:rsidR="00FD3892" w:rsidRPr="003255CE" w:rsidRDefault="00FD3892" w:rsidP="0082407D">
            <w:pPr>
              <w:pStyle w:val="TableText"/>
              <w:rPr>
                <w:color w:val="000000"/>
              </w:rPr>
            </w:pPr>
            <w:r w:rsidRPr="003255CE">
              <w:rPr>
                <w:color w:val="000000"/>
              </w:rPr>
              <w:t>ACC</w:t>
            </w:r>
          </w:p>
        </w:tc>
        <w:tc>
          <w:tcPr>
            <w:tcW w:w="1434" w:type="dxa"/>
            <w:noWrap/>
            <w:vAlign w:val="bottom"/>
          </w:tcPr>
          <w:p w14:paraId="46CA88E5" w14:textId="19AC189E" w:rsidR="00FD3892" w:rsidRPr="003255CE" w:rsidRDefault="00FD3892" w:rsidP="0082407D">
            <w:pPr>
              <w:pStyle w:val="TableText"/>
              <w:ind w:right="144"/>
              <w:rPr>
                <w:noProof w:val="0"/>
              </w:rPr>
            </w:pPr>
            <w:r w:rsidRPr="003255CE">
              <w:rPr>
                <w:color w:val="000000"/>
              </w:rPr>
              <w:t>1,</w:t>
            </w:r>
            <w:r w:rsidR="00C93AA2" w:rsidRPr="003255CE">
              <w:rPr>
                <w:color w:val="000000"/>
              </w:rPr>
              <w:t>035</w:t>
            </w:r>
          </w:p>
        </w:tc>
        <w:tc>
          <w:tcPr>
            <w:tcW w:w="1296" w:type="dxa"/>
            <w:noWrap/>
            <w:vAlign w:val="bottom"/>
          </w:tcPr>
          <w:p w14:paraId="62F29474" w14:textId="7F16D188" w:rsidR="00FD3892" w:rsidRPr="003255CE" w:rsidRDefault="00C93AA2" w:rsidP="0082407D">
            <w:pPr>
              <w:pStyle w:val="TableText"/>
              <w:ind w:right="144"/>
              <w:rPr>
                <w:noProof w:val="0"/>
              </w:rPr>
            </w:pPr>
            <w:r w:rsidRPr="003255CE">
              <w:rPr>
                <w:color w:val="000000"/>
              </w:rPr>
              <w:t>519</w:t>
            </w:r>
          </w:p>
        </w:tc>
      </w:tr>
      <w:tr w:rsidR="00FD3892" w:rsidRPr="003255CE" w14:paraId="0E850C9E" w14:textId="77777777">
        <w:tc>
          <w:tcPr>
            <w:tcW w:w="1170" w:type="dxa"/>
            <w:noWrap/>
            <w:vAlign w:val="bottom"/>
          </w:tcPr>
          <w:p w14:paraId="2708C214" w14:textId="780D2901"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60A4E9D" w14:textId="74891B96" w:rsidR="00FD3892" w:rsidRPr="003255CE" w:rsidRDefault="00FD3892" w:rsidP="0082407D">
            <w:pPr>
              <w:pStyle w:val="TableText"/>
              <w:rPr>
                <w:noProof w:val="0"/>
              </w:rPr>
            </w:pPr>
            <w:r w:rsidRPr="003255CE">
              <w:rPr>
                <w:color w:val="000000"/>
              </w:rPr>
              <w:t>All Grades</w:t>
            </w:r>
          </w:p>
        </w:tc>
        <w:tc>
          <w:tcPr>
            <w:tcW w:w="1592" w:type="dxa"/>
            <w:vAlign w:val="bottom"/>
          </w:tcPr>
          <w:p w14:paraId="24768C3E" w14:textId="19881A4E"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72EEEAA1" w14:textId="02F2CE42"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42D70612" w14:textId="123D23E5" w:rsidR="00FD3892" w:rsidRPr="003255CE" w:rsidRDefault="00FD3892" w:rsidP="0082407D">
            <w:pPr>
              <w:pStyle w:val="TableText"/>
              <w:rPr>
                <w:color w:val="000000"/>
              </w:rPr>
            </w:pPr>
            <w:r w:rsidRPr="003255CE">
              <w:rPr>
                <w:color w:val="000000"/>
              </w:rPr>
              <w:t>ACC</w:t>
            </w:r>
          </w:p>
        </w:tc>
        <w:tc>
          <w:tcPr>
            <w:tcW w:w="1434" w:type="dxa"/>
            <w:noWrap/>
            <w:vAlign w:val="bottom"/>
          </w:tcPr>
          <w:p w14:paraId="315F8A9A" w14:textId="08AD1528" w:rsidR="00FD3892" w:rsidRPr="003255CE" w:rsidRDefault="00FD3892" w:rsidP="0082407D">
            <w:pPr>
              <w:pStyle w:val="TableText"/>
              <w:ind w:right="144"/>
              <w:rPr>
                <w:noProof w:val="0"/>
              </w:rPr>
            </w:pPr>
            <w:r w:rsidRPr="003255CE">
              <w:rPr>
                <w:color w:val="000000"/>
              </w:rPr>
              <w:t>1,</w:t>
            </w:r>
            <w:r w:rsidR="00C93AA2" w:rsidRPr="003255CE">
              <w:rPr>
                <w:color w:val="000000"/>
              </w:rPr>
              <w:t>697</w:t>
            </w:r>
          </w:p>
        </w:tc>
        <w:tc>
          <w:tcPr>
            <w:tcW w:w="1296" w:type="dxa"/>
            <w:noWrap/>
            <w:vAlign w:val="bottom"/>
          </w:tcPr>
          <w:p w14:paraId="39550A9D" w14:textId="7C81B030" w:rsidR="00FD3892" w:rsidRPr="003255CE" w:rsidRDefault="00C93AA2" w:rsidP="0082407D">
            <w:pPr>
              <w:pStyle w:val="TableText"/>
              <w:ind w:right="144"/>
              <w:rPr>
                <w:noProof w:val="0"/>
              </w:rPr>
            </w:pPr>
            <w:r w:rsidRPr="003255CE">
              <w:rPr>
                <w:color w:val="000000"/>
              </w:rPr>
              <w:t>58</w:t>
            </w:r>
          </w:p>
        </w:tc>
      </w:tr>
      <w:tr w:rsidR="00FD3892" w:rsidRPr="003255CE" w14:paraId="566CF3C1" w14:textId="77777777">
        <w:tc>
          <w:tcPr>
            <w:tcW w:w="1170" w:type="dxa"/>
            <w:noWrap/>
            <w:vAlign w:val="bottom"/>
          </w:tcPr>
          <w:p w14:paraId="2141CC3D" w14:textId="3DEC8BB6"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444F488" w14:textId="61192CCF" w:rsidR="00FD3892" w:rsidRPr="003255CE" w:rsidRDefault="00FD3892" w:rsidP="0082407D">
            <w:pPr>
              <w:pStyle w:val="TableText"/>
              <w:rPr>
                <w:noProof w:val="0"/>
              </w:rPr>
            </w:pPr>
            <w:r w:rsidRPr="003255CE">
              <w:rPr>
                <w:color w:val="000000"/>
              </w:rPr>
              <w:t>All Grades</w:t>
            </w:r>
          </w:p>
        </w:tc>
        <w:tc>
          <w:tcPr>
            <w:tcW w:w="1592" w:type="dxa"/>
            <w:vAlign w:val="bottom"/>
          </w:tcPr>
          <w:p w14:paraId="14660456" w14:textId="2371BF25"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28C125B2" w14:textId="7576249E"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5FFE540C" w14:textId="365E6F6C" w:rsidR="00FD3892" w:rsidRPr="003255CE" w:rsidRDefault="00FD3892" w:rsidP="0082407D">
            <w:pPr>
              <w:pStyle w:val="TableText"/>
              <w:rPr>
                <w:color w:val="000000"/>
              </w:rPr>
            </w:pPr>
            <w:r w:rsidRPr="003255CE">
              <w:rPr>
                <w:color w:val="000000"/>
              </w:rPr>
              <w:t>ACC</w:t>
            </w:r>
          </w:p>
        </w:tc>
        <w:tc>
          <w:tcPr>
            <w:tcW w:w="1434" w:type="dxa"/>
            <w:noWrap/>
            <w:vAlign w:val="bottom"/>
          </w:tcPr>
          <w:p w14:paraId="049CB7FC" w14:textId="7ADF4F88" w:rsidR="00FD3892" w:rsidRPr="003255CE" w:rsidRDefault="00C93AA2" w:rsidP="0082407D">
            <w:pPr>
              <w:pStyle w:val="TableText"/>
              <w:ind w:right="144"/>
              <w:rPr>
                <w:noProof w:val="0"/>
              </w:rPr>
            </w:pPr>
            <w:r w:rsidRPr="003255CE">
              <w:rPr>
                <w:color w:val="000000"/>
              </w:rPr>
              <w:t>109,146</w:t>
            </w:r>
          </w:p>
        </w:tc>
        <w:tc>
          <w:tcPr>
            <w:tcW w:w="1296" w:type="dxa"/>
            <w:noWrap/>
            <w:vAlign w:val="bottom"/>
          </w:tcPr>
          <w:p w14:paraId="0B4AFA31" w14:textId="30B768D7" w:rsidR="00FD3892" w:rsidRPr="003255CE" w:rsidRDefault="00C93AA2" w:rsidP="0082407D">
            <w:pPr>
              <w:pStyle w:val="TableText"/>
              <w:ind w:right="144"/>
              <w:rPr>
                <w:noProof w:val="0"/>
              </w:rPr>
            </w:pPr>
            <w:r w:rsidRPr="003255CE">
              <w:rPr>
                <w:color w:val="000000"/>
              </w:rPr>
              <w:t>15,271</w:t>
            </w:r>
          </w:p>
        </w:tc>
      </w:tr>
      <w:tr w:rsidR="00FD3892" w:rsidRPr="003255CE" w14:paraId="36C2216D" w14:textId="77777777">
        <w:tc>
          <w:tcPr>
            <w:tcW w:w="1170" w:type="dxa"/>
            <w:noWrap/>
            <w:vAlign w:val="bottom"/>
          </w:tcPr>
          <w:p w14:paraId="2CD017AB" w14:textId="6721B5A6"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628CBD2" w14:textId="7CD939CD" w:rsidR="00FD3892" w:rsidRPr="003255CE" w:rsidRDefault="00FD3892" w:rsidP="0082407D">
            <w:pPr>
              <w:pStyle w:val="TableText"/>
              <w:rPr>
                <w:noProof w:val="0"/>
              </w:rPr>
            </w:pPr>
            <w:r w:rsidRPr="003255CE">
              <w:rPr>
                <w:color w:val="000000"/>
              </w:rPr>
              <w:t>All Grades</w:t>
            </w:r>
          </w:p>
        </w:tc>
        <w:tc>
          <w:tcPr>
            <w:tcW w:w="1592" w:type="dxa"/>
            <w:vAlign w:val="bottom"/>
          </w:tcPr>
          <w:p w14:paraId="262002D2" w14:textId="65236A59"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518E95D" w14:textId="7C6DA0A4"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2848EAAC" w14:textId="0DF82445" w:rsidR="00FD3892" w:rsidRPr="003255CE" w:rsidRDefault="00FD3892" w:rsidP="0082407D">
            <w:pPr>
              <w:pStyle w:val="TableText"/>
              <w:rPr>
                <w:color w:val="000000"/>
              </w:rPr>
            </w:pPr>
            <w:r w:rsidRPr="003255CE">
              <w:rPr>
                <w:color w:val="000000"/>
              </w:rPr>
              <w:t>ACC</w:t>
            </w:r>
          </w:p>
        </w:tc>
        <w:tc>
          <w:tcPr>
            <w:tcW w:w="1434" w:type="dxa"/>
            <w:noWrap/>
            <w:vAlign w:val="bottom"/>
          </w:tcPr>
          <w:p w14:paraId="56728284" w14:textId="6530A2FC" w:rsidR="00FD3892" w:rsidRPr="003255CE" w:rsidRDefault="00C93AA2" w:rsidP="0082407D">
            <w:pPr>
              <w:pStyle w:val="TableText"/>
              <w:ind w:right="144"/>
              <w:rPr>
                <w:noProof w:val="0"/>
              </w:rPr>
            </w:pPr>
            <w:r w:rsidRPr="003255CE">
              <w:rPr>
                <w:color w:val="000000"/>
              </w:rPr>
              <w:t>223,294</w:t>
            </w:r>
          </w:p>
        </w:tc>
        <w:tc>
          <w:tcPr>
            <w:tcW w:w="1296" w:type="dxa"/>
            <w:noWrap/>
            <w:vAlign w:val="bottom"/>
          </w:tcPr>
          <w:p w14:paraId="0205E22A" w14:textId="3AA9AAB6" w:rsidR="00FD3892" w:rsidRPr="003255CE" w:rsidRDefault="00C93AA2" w:rsidP="0082407D">
            <w:pPr>
              <w:pStyle w:val="TableText"/>
              <w:ind w:right="144"/>
              <w:rPr>
                <w:noProof w:val="0"/>
              </w:rPr>
            </w:pPr>
            <w:r w:rsidRPr="003255CE">
              <w:rPr>
                <w:color w:val="000000"/>
              </w:rPr>
              <w:t>143,213</w:t>
            </w:r>
          </w:p>
        </w:tc>
      </w:tr>
      <w:tr w:rsidR="00FD3892" w:rsidRPr="003255CE" w14:paraId="245182A1" w14:textId="77777777">
        <w:tc>
          <w:tcPr>
            <w:tcW w:w="1170" w:type="dxa"/>
            <w:noWrap/>
            <w:vAlign w:val="bottom"/>
          </w:tcPr>
          <w:p w14:paraId="508926F8" w14:textId="15C0DE0C"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8A8D6CE" w14:textId="345C8959" w:rsidR="00FD3892" w:rsidRPr="003255CE" w:rsidRDefault="00FD3892" w:rsidP="0082407D">
            <w:pPr>
              <w:pStyle w:val="TableText"/>
              <w:rPr>
                <w:noProof w:val="0"/>
              </w:rPr>
            </w:pPr>
            <w:r w:rsidRPr="003255CE">
              <w:rPr>
                <w:color w:val="000000"/>
              </w:rPr>
              <w:t>All Grades</w:t>
            </w:r>
          </w:p>
        </w:tc>
        <w:tc>
          <w:tcPr>
            <w:tcW w:w="1592" w:type="dxa"/>
            <w:vAlign w:val="bottom"/>
          </w:tcPr>
          <w:p w14:paraId="40456717" w14:textId="7CC27C4C"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4190B76B" w14:textId="20582BF8"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0CD03FFB" w14:textId="7793415A" w:rsidR="00FD3892" w:rsidRPr="003255CE" w:rsidRDefault="00FD3892" w:rsidP="0082407D">
            <w:pPr>
              <w:pStyle w:val="TableText"/>
              <w:rPr>
                <w:color w:val="000000"/>
              </w:rPr>
            </w:pPr>
            <w:r w:rsidRPr="003255CE">
              <w:rPr>
                <w:color w:val="000000"/>
              </w:rPr>
              <w:t>ACC</w:t>
            </w:r>
          </w:p>
        </w:tc>
        <w:tc>
          <w:tcPr>
            <w:tcW w:w="1434" w:type="dxa"/>
            <w:noWrap/>
            <w:vAlign w:val="bottom"/>
          </w:tcPr>
          <w:p w14:paraId="1AD58ACE" w14:textId="788CB86C" w:rsidR="00FD3892" w:rsidRPr="003255CE" w:rsidRDefault="00C93AA2" w:rsidP="0082407D">
            <w:pPr>
              <w:pStyle w:val="TableText"/>
              <w:ind w:right="144"/>
              <w:rPr>
                <w:noProof w:val="0"/>
              </w:rPr>
            </w:pPr>
            <w:r w:rsidRPr="003255CE">
              <w:rPr>
                <w:color w:val="000000"/>
              </w:rPr>
              <w:t>1,510</w:t>
            </w:r>
          </w:p>
        </w:tc>
        <w:tc>
          <w:tcPr>
            <w:tcW w:w="1296" w:type="dxa"/>
            <w:noWrap/>
            <w:vAlign w:val="bottom"/>
          </w:tcPr>
          <w:p w14:paraId="0D3AD030" w14:textId="1B458E07" w:rsidR="00FD3892" w:rsidRPr="003255CE" w:rsidRDefault="00C93AA2" w:rsidP="0082407D">
            <w:pPr>
              <w:pStyle w:val="TableText"/>
              <w:ind w:right="144"/>
              <w:rPr>
                <w:noProof w:val="0"/>
              </w:rPr>
            </w:pPr>
            <w:r w:rsidRPr="003255CE">
              <w:rPr>
                <w:color w:val="000000"/>
              </w:rPr>
              <w:t>192</w:t>
            </w:r>
          </w:p>
        </w:tc>
      </w:tr>
      <w:tr w:rsidR="00FD3892" w:rsidRPr="003255CE" w14:paraId="65AD0097" w14:textId="77777777">
        <w:tc>
          <w:tcPr>
            <w:tcW w:w="1170" w:type="dxa"/>
            <w:noWrap/>
            <w:vAlign w:val="bottom"/>
          </w:tcPr>
          <w:p w14:paraId="660D0F03" w14:textId="300FE334"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E05CC98" w14:textId="54D194F6" w:rsidR="00FD3892" w:rsidRPr="003255CE" w:rsidRDefault="00FD3892" w:rsidP="0082407D">
            <w:pPr>
              <w:pStyle w:val="TableText"/>
              <w:rPr>
                <w:noProof w:val="0"/>
              </w:rPr>
            </w:pPr>
            <w:r w:rsidRPr="003255CE">
              <w:rPr>
                <w:color w:val="000000"/>
              </w:rPr>
              <w:t>All Grades</w:t>
            </w:r>
          </w:p>
        </w:tc>
        <w:tc>
          <w:tcPr>
            <w:tcW w:w="1592" w:type="dxa"/>
            <w:vAlign w:val="bottom"/>
          </w:tcPr>
          <w:p w14:paraId="5F86A946" w14:textId="1BA0F79E"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4C18DC43" w14:textId="327E42B7"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581BB821" w14:textId="0B177131" w:rsidR="00FD3892" w:rsidRPr="003255CE" w:rsidRDefault="00FD3892" w:rsidP="0082407D">
            <w:pPr>
              <w:pStyle w:val="TableText"/>
              <w:rPr>
                <w:color w:val="000000"/>
              </w:rPr>
            </w:pPr>
            <w:r w:rsidRPr="003255CE">
              <w:rPr>
                <w:color w:val="000000"/>
              </w:rPr>
              <w:t>DS</w:t>
            </w:r>
          </w:p>
        </w:tc>
        <w:tc>
          <w:tcPr>
            <w:tcW w:w="1434" w:type="dxa"/>
            <w:noWrap/>
            <w:vAlign w:val="bottom"/>
          </w:tcPr>
          <w:p w14:paraId="182CEF5E" w14:textId="3E09EB23" w:rsidR="00FD3892" w:rsidRPr="003255CE" w:rsidRDefault="00C93AA2" w:rsidP="0082407D">
            <w:pPr>
              <w:pStyle w:val="TableText"/>
              <w:ind w:right="144"/>
              <w:rPr>
                <w:noProof w:val="0"/>
              </w:rPr>
            </w:pPr>
            <w:r w:rsidRPr="003255CE">
              <w:rPr>
                <w:color w:val="000000"/>
              </w:rPr>
              <w:t>67,683</w:t>
            </w:r>
          </w:p>
        </w:tc>
        <w:tc>
          <w:tcPr>
            <w:tcW w:w="1296" w:type="dxa"/>
            <w:noWrap/>
            <w:vAlign w:val="bottom"/>
          </w:tcPr>
          <w:p w14:paraId="0EE79788" w14:textId="7DDDD0A2" w:rsidR="00FD3892" w:rsidRPr="003255CE" w:rsidRDefault="00FD3892" w:rsidP="0082407D">
            <w:pPr>
              <w:pStyle w:val="TableText"/>
              <w:ind w:right="144"/>
              <w:rPr>
                <w:noProof w:val="0"/>
              </w:rPr>
            </w:pPr>
            <w:r w:rsidRPr="003255CE">
              <w:rPr>
                <w:color w:val="000000"/>
              </w:rPr>
              <w:t>3,</w:t>
            </w:r>
            <w:r w:rsidR="00C93AA2" w:rsidRPr="003255CE">
              <w:rPr>
                <w:color w:val="000000"/>
              </w:rPr>
              <w:t>141</w:t>
            </w:r>
          </w:p>
        </w:tc>
      </w:tr>
      <w:tr w:rsidR="00FD3892" w:rsidRPr="003255CE" w14:paraId="46B27E79" w14:textId="77777777">
        <w:tc>
          <w:tcPr>
            <w:tcW w:w="1170" w:type="dxa"/>
            <w:noWrap/>
            <w:vAlign w:val="bottom"/>
          </w:tcPr>
          <w:p w14:paraId="38FC85EF" w14:textId="45BF4720"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AAAFCF0" w14:textId="0406A6BE" w:rsidR="00FD3892" w:rsidRPr="003255CE" w:rsidRDefault="00FD3892" w:rsidP="0082407D">
            <w:pPr>
              <w:pStyle w:val="TableText"/>
              <w:rPr>
                <w:noProof w:val="0"/>
              </w:rPr>
            </w:pPr>
            <w:r w:rsidRPr="003255CE">
              <w:rPr>
                <w:color w:val="000000"/>
              </w:rPr>
              <w:t>All Grades</w:t>
            </w:r>
          </w:p>
        </w:tc>
        <w:tc>
          <w:tcPr>
            <w:tcW w:w="1592" w:type="dxa"/>
            <w:vAlign w:val="bottom"/>
          </w:tcPr>
          <w:p w14:paraId="1CB6583C" w14:textId="7EDC8F44"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A63AF7F" w14:textId="0664227B" w:rsidR="00FD3892" w:rsidRPr="003255CE" w:rsidRDefault="00FD3892" w:rsidP="0082407D">
            <w:pPr>
              <w:pStyle w:val="TableText"/>
              <w:jc w:val="left"/>
              <w:rPr>
                <w:noProof w:val="0"/>
              </w:rPr>
            </w:pPr>
            <w:r w:rsidRPr="003255CE">
              <w:rPr>
                <w:color w:val="000000"/>
              </w:rPr>
              <w:t>Embedded Text-to-Speech Items</w:t>
            </w:r>
          </w:p>
        </w:tc>
        <w:tc>
          <w:tcPr>
            <w:tcW w:w="1440" w:type="dxa"/>
            <w:vAlign w:val="bottom"/>
          </w:tcPr>
          <w:p w14:paraId="698D4FA0" w14:textId="65D06F6D" w:rsidR="00FD3892" w:rsidRPr="003255CE" w:rsidRDefault="00FD3892" w:rsidP="0082407D">
            <w:pPr>
              <w:pStyle w:val="TableText"/>
              <w:rPr>
                <w:color w:val="000000"/>
              </w:rPr>
            </w:pPr>
            <w:r w:rsidRPr="003255CE">
              <w:rPr>
                <w:color w:val="000000"/>
              </w:rPr>
              <w:t>DS</w:t>
            </w:r>
          </w:p>
        </w:tc>
        <w:tc>
          <w:tcPr>
            <w:tcW w:w="1434" w:type="dxa"/>
            <w:noWrap/>
            <w:vAlign w:val="bottom"/>
          </w:tcPr>
          <w:p w14:paraId="0C1B77C3" w14:textId="6DD00E68" w:rsidR="00FD3892" w:rsidRPr="003255CE" w:rsidRDefault="00C93AA2" w:rsidP="0082407D">
            <w:pPr>
              <w:pStyle w:val="TableText"/>
              <w:ind w:right="144"/>
              <w:rPr>
                <w:noProof w:val="0"/>
              </w:rPr>
            </w:pPr>
            <w:r w:rsidRPr="003255CE">
              <w:rPr>
                <w:color w:val="000000"/>
              </w:rPr>
              <w:t>485,361</w:t>
            </w:r>
          </w:p>
        </w:tc>
        <w:tc>
          <w:tcPr>
            <w:tcW w:w="1296" w:type="dxa"/>
            <w:noWrap/>
            <w:vAlign w:val="bottom"/>
          </w:tcPr>
          <w:p w14:paraId="14CE3ACD" w14:textId="77A8B130" w:rsidR="00FD3892" w:rsidRPr="003255CE" w:rsidRDefault="00C93AA2" w:rsidP="0082407D">
            <w:pPr>
              <w:pStyle w:val="TableText"/>
              <w:ind w:right="144"/>
              <w:rPr>
                <w:noProof w:val="0"/>
              </w:rPr>
            </w:pPr>
            <w:r w:rsidRPr="003255CE">
              <w:rPr>
                <w:color w:val="000000"/>
              </w:rPr>
              <w:t>302,217</w:t>
            </w:r>
          </w:p>
        </w:tc>
      </w:tr>
      <w:tr w:rsidR="00FD3892" w:rsidRPr="003255CE" w14:paraId="662EEB3D" w14:textId="77777777">
        <w:tc>
          <w:tcPr>
            <w:tcW w:w="1170" w:type="dxa"/>
            <w:noWrap/>
            <w:vAlign w:val="bottom"/>
          </w:tcPr>
          <w:p w14:paraId="48AAC40B" w14:textId="7B88666D"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5A2FBCE6" w14:textId="19B52E5C" w:rsidR="00FD3892" w:rsidRPr="003255CE" w:rsidRDefault="00FD3892" w:rsidP="0082407D">
            <w:pPr>
              <w:pStyle w:val="TableText"/>
              <w:rPr>
                <w:noProof w:val="0"/>
              </w:rPr>
            </w:pPr>
            <w:r w:rsidRPr="003255CE">
              <w:rPr>
                <w:color w:val="000000"/>
              </w:rPr>
              <w:t>All Grades</w:t>
            </w:r>
          </w:p>
        </w:tc>
        <w:tc>
          <w:tcPr>
            <w:tcW w:w="1592" w:type="dxa"/>
            <w:vAlign w:val="bottom"/>
          </w:tcPr>
          <w:p w14:paraId="746EBAC3" w14:textId="279585E8"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56FFCAAB" w14:textId="3EF82EFA"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0698F0EF" w14:textId="7224E74C" w:rsidR="00FD3892" w:rsidRPr="003255CE" w:rsidRDefault="00FD3892" w:rsidP="0082407D">
            <w:pPr>
              <w:pStyle w:val="TableText"/>
              <w:rPr>
                <w:color w:val="000000"/>
              </w:rPr>
            </w:pPr>
            <w:r w:rsidRPr="003255CE">
              <w:rPr>
                <w:color w:val="000000"/>
              </w:rPr>
              <w:t>ACC</w:t>
            </w:r>
          </w:p>
        </w:tc>
        <w:tc>
          <w:tcPr>
            <w:tcW w:w="1434" w:type="dxa"/>
            <w:noWrap/>
            <w:vAlign w:val="bottom"/>
          </w:tcPr>
          <w:p w14:paraId="0A6CC5CD" w14:textId="43B7E75A" w:rsidR="00FD3892" w:rsidRPr="003255CE" w:rsidRDefault="00FD3892" w:rsidP="0082407D">
            <w:pPr>
              <w:pStyle w:val="TableText"/>
              <w:ind w:right="144"/>
              <w:rPr>
                <w:noProof w:val="0"/>
              </w:rPr>
            </w:pPr>
            <w:r w:rsidRPr="003255CE">
              <w:rPr>
                <w:color w:val="000000"/>
              </w:rPr>
              <w:t>1,</w:t>
            </w:r>
            <w:r w:rsidR="00C93AA2" w:rsidRPr="003255CE">
              <w:rPr>
                <w:color w:val="000000"/>
              </w:rPr>
              <w:t>024</w:t>
            </w:r>
          </w:p>
        </w:tc>
        <w:tc>
          <w:tcPr>
            <w:tcW w:w="1296" w:type="dxa"/>
            <w:noWrap/>
            <w:vAlign w:val="bottom"/>
          </w:tcPr>
          <w:p w14:paraId="09ED0D96" w14:textId="280103F3" w:rsidR="00FD3892" w:rsidRPr="003255CE" w:rsidRDefault="00FD3892" w:rsidP="0082407D">
            <w:pPr>
              <w:pStyle w:val="TableText"/>
              <w:ind w:right="144"/>
              <w:rPr>
                <w:noProof w:val="0"/>
              </w:rPr>
            </w:pPr>
            <w:r w:rsidRPr="003255CE">
              <w:rPr>
                <w:color w:val="000000"/>
              </w:rPr>
              <w:t>0</w:t>
            </w:r>
          </w:p>
        </w:tc>
      </w:tr>
      <w:tr w:rsidR="00FD3892" w:rsidRPr="003255CE" w14:paraId="077A580B" w14:textId="77777777">
        <w:tc>
          <w:tcPr>
            <w:tcW w:w="1170" w:type="dxa"/>
            <w:noWrap/>
            <w:vAlign w:val="bottom"/>
          </w:tcPr>
          <w:p w14:paraId="31036265" w14:textId="2EEC63C6"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9E2915C" w14:textId="02678A9D" w:rsidR="00FD3892" w:rsidRPr="003255CE" w:rsidRDefault="00FD3892" w:rsidP="0082407D">
            <w:pPr>
              <w:pStyle w:val="TableText"/>
              <w:rPr>
                <w:noProof w:val="0"/>
              </w:rPr>
            </w:pPr>
            <w:r w:rsidRPr="003255CE">
              <w:rPr>
                <w:color w:val="000000"/>
              </w:rPr>
              <w:t>All Grades</w:t>
            </w:r>
          </w:p>
        </w:tc>
        <w:tc>
          <w:tcPr>
            <w:tcW w:w="1592" w:type="dxa"/>
            <w:vAlign w:val="bottom"/>
          </w:tcPr>
          <w:p w14:paraId="33EF5A01" w14:textId="22B6B7E5"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005C9B34" w14:textId="280FB604"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54472854" w14:textId="426DE233" w:rsidR="00FD3892" w:rsidRPr="003255CE" w:rsidRDefault="00FD3892" w:rsidP="0082407D">
            <w:pPr>
              <w:pStyle w:val="TableText"/>
              <w:rPr>
                <w:color w:val="000000"/>
              </w:rPr>
            </w:pPr>
            <w:r w:rsidRPr="003255CE">
              <w:rPr>
                <w:color w:val="000000"/>
              </w:rPr>
              <w:t>ACC</w:t>
            </w:r>
          </w:p>
        </w:tc>
        <w:tc>
          <w:tcPr>
            <w:tcW w:w="1434" w:type="dxa"/>
            <w:noWrap/>
            <w:vAlign w:val="bottom"/>
          </w:tcPr>
          <w:p w14:paraId="4887DF45" w14:textId="612AADC9" w:rsidR="00FD3892" w:rsidRPr="003255CE" w:rsidRDefault="00FD3892" w:rsidP="0082407D">
            <w:pPr>
              <w:pStyle w:val="TableText"/>
              <w:ind w:right="144"/>
              <w:rPr>
                <w:noProof w:val="0"/>
              </w:rPr>
            </w:pPr>
            <w:r w:rsidRPr="003255CE">
              <w:rPr>
                <w:color w:val="000000"/>
              </w:rPr>
              <w:t>0</w:t>
            </w:r>
          </w:p>
        </w:tc>
        <w:tc>
          <w:tcPr>
            <w:tcW w:w="1296" w:type="dxa"/>
            <w:noWrap/>
            <w:vAlign w:val="bottom"/>
          </w:tcPr>
          <w:p w14:paraId="1F8D36C1" w14:textId="3D38CF8A" w:rsidR="00FD3892" w:rsidRPr="003255CE" w:rsidRDefault="00FD3892" w:rsidP="0082407D">
            <w:pPr>
              <w:pStyle w:val="TableText"/>
              <w:ind w:right="144"/>
              <w:rPr>
                <w:noProof w:val="0"/>
              </w:rPr>
            </w:pPr>
            <w:r w:rsidRPr="003255CE">
              <w:rPr>
                <w:color w:val="000000"/>
              </w:rPr>
              <w:t>0</w:t>
            </w:r>
          </w:p>
        </w:tc>
      </w:tr>
      <w:tr w:rsidR="00FD3892" w:rsidRPr="003255CE" w14:paraId="21474CD6" w14:textId="77777777">
        <w:tc>
          <w:tcPr>
            <w:tcW w:w="1170" w:type="dxa"/>
            <w:noWrap/>
            <w:vAlign w:val="bottom"/>
          </w:tcPr>
          <w:p w14:paraId="7B904DDF" w14:textId="613CD221"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A0866D6" w14:textId="07CBBB6D" w:rsidR="00FD3892" w:rsidRPr="003255CE" w:rsidRDefault="00FD3892" w:rsidP="0082407D">
            <w:pPr>
              <w:pStyle w:val="TableText"/>
              <w:rPr>
                <w:noProof w:val="0"/>
              </w:rPr>
            </w:pPr>
            <w:r w:rsidRPr="003255CE">
              <w:rPr>
                <w:color w:val="000000"/>
              </w:rPr>
              <w:t>All Grades</w:t>
            </w:r>
          </w:p>
        </w:tc>
        <w:tc>
          <w:tcPr>
            <w:tcW w:w="1592" w:type="dxa"/>
            <w:vAlign w:val="bottom"/>
          </w:tcPr>
          <w:p w14:paraId="5F5DFF46" w14:textId="508F473B"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341710F9" w14:textId="2A53A4AC"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57F46149" w14:textId="0B4529F7" w:rsidR="00FD3892" w:rsidRPr="003255CE" w:rsidRDefault="00FD3892" w:rsidP="0082407D">
            <w:pPr>
              <w:pStyle w:val="TableText"/>
              <w:rPr>
                <w:color w:val="000000"/>
              </w:rPr>
            </w:pPr>
            <w:r w:rsidRPr="003255CE">
              <w:rPr>
                <w:color w:val="000000"/>
              </w:rPr>
              <w:t>ACC</w:t>
            </w:r>
          </w:p>
        </w:tc>
        <w:tc>
          <w:tcPr>
            <w:tcW w:w="1434" w:type="dxa"/>
            <w:noWrap/>
            <w:vAlign w:val="bottom"/>
          </w:tcPr>
          <w:p w14:paraId="4A7652EC" w14:textId="5F5312BB" w:rsidR="00FD3892" w:rsidRPr="003255CE" w:rsidRDefault="00C93AA2" w:rsidP="0082407D">
            <w:pPr>
              <w:pStyle w:val="TableText"/>
              <w:ind w:right="144"/>
              <w:rPr>
                <w:noProof w:val="0"/>
              </w:rPr>
            </w:pPr>
            <w:r w:rsidRPr="003255CE">
              <w:rPr>
                <w:color w:val="000000"/>
              </w:rPr>
              <w:t>110,505</w:t>
            </w:r>
          </w:p>
        </w:tc>
        <w:tc>
          <w:tcPr>
            <w:tcW w:w="1296" w:type="dxa"/>
            <w:noWrap/>
            <w:vAlign w:val="bottom"/>
          </w:tcPr>
          <w:p w14:paraId="3857F463" w14:textId="27E7FCD7" w:rsidR="00FD3892" w:rsidRPr="003255CE" w:rsidRDefault="00C93AA2" w:rsidP="0082407D">
            <w:pPr>
              <w:pStyle w:val="TableText"/>
              <w:ind w:right="144"/>
              <w:rPr>
                <w:noProof w:val="0"/>
              </w:rPr>
            </w:pPr>
            <w:r w:rsidRPr="003255CE">
              <w:rPr>
                <w:color w:val="000000"/>
              </w:rPr>
              <w:t>52,427</w:t>
            </w:r>
          </w:p>
        </w:tc>
      </w:tr>
      <w:tr w:rsidR="00FD3892" w:rsidRPr="003255CE" w14:paraId="457ACDC8" w14:textId="77777777">
        <w:tc>
          <w:tcPr>
            <w:tcW w:w="1170" w:type="dxa"/>
            <w:noWrap/>
            <w:vAlign w:val="bottom"/>
          </w:tcPr>
          <w:p w14:paraId="475B8389" w14:textId="471977AD"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CD1F7C9" w14:textId="217D99FE" w:rsidR="00FD3892" w:rsidRPr="003255CE" w:rsidRDefault="00FD3892" w:rsidP="0082407D">
            <w:pPr>
              <w:pStyle w:val="TableText"/>
              <w:rPr>
                <w:noProof w:val="0"/>
              </w:rPr>
            </w:pPr>
            <w:r w:rsidRPr="003255CE">
              <w:rPr>
                <w:color w:val="000000"/>
              </w:rPr>
              <w:t>All Grades</w:t>
            </w:r>
          </w:p>
        </w:tc>
        <w:tc>
          <w:tcPr>
            <w:tcW w:w="1592" w:type="dxa"/>
            <w:vAlign w:val="bottom"/>
          </w:tcPr>
          <w:p w14:paraId="3E1BABC4" w14:textId="34A83232"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46995E90" w14:textId="47D0C52D"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2F5F8E30" w14:textId="58772F9C" w:rsidR="00FD3892" w:rsidRPr="003255CE" w:rsidRDefault="00FD3892" w:rsidP="0082407D">
            <w:pPr>
              <w:pStyle w:val="TableText"/>
              <w:rPr>
                <w:color w:val="000000"/>
              </w:rPr>
            </w:pPr>
            <w:r w:rsidRPr="003255CE">
              <w:rPr>
                <w:color w:val="000000"/>
              </w:rPr>
              <w:t>ACC</w:t>
            </w:r>
          </w:p>
        </w:tc>
        <w:tc>
          <w:tcPr>
            <w:tcW w:w="1434" w:type="dxa"/>
            <w:noWrap/>
            <w:vAlign w:val="bottom"/>
          </w:tcPr>
          <w:p w14:paraId="5B5DC8FF" w14:textId="5D6E5DC7" w:rsidR="00FD3892" w:rsidRPr="003255CE" w:rsidRDefault="00C93AA2" w:rsidP="0082407D">
            <w:pPr>
              <w:pStyle w:val="TableText"/>
              <w:ind w:right="144"/>
              <w:rPr>
                <w:noProof w:val="0"/>
              </w:rPr>
            </w:pPr>
            <w:r w:rsidRPr="003255CE">
              <w:rPr>
                <w:color w:val="000000"/>
              </w:rPr>
              <w:t>225,061</w:t>
            </w:r>
          </w:p>
        </w:tc>
        <w:tc>
          <w:tcPr>
            <w:tcW w:w="1296" w:type="dxa"/>
            <w:noWrap/>
            <w:vAlign w:val="bottom"/>
          </w:tcPr>
          <w:p w14:paraId="37F4CD75" w14:textId="0830ED9D" w:rsidR="00FD3892" w:rsidRPr="003255CE" w:rsidRDefault="00C93AA2" w:rsidP="0082407D">
            <w:pPr>
              <w:pStyle w:val="TableText"/>
              <w:ind w:right="144"/>
              <w:rPr>
                <w:noProof w:val="0"/>
              </w:rPr>
            </w:pPr>
            <w:r w:rsidRPr="003255CE">
              <w:rPr>
                <w:color w:val="000000"/>
              </w:rPr>
              <w:t>158,979</w:t>
            </w:r>
          </w:p>
        </w:tc>
      </w:tr>
      <w:tr w:rsidR="00FD3892" w:rsidRPr="003255CE" w14:paraId="5C782883" w14:textId="77777777">
        <w:tc>
          <w:tcPr>
            <w:tcW w:w="1170" w:type="dxa"/>
            <w:noWrap/>
            <w:vAlign w:val="bottom"/>
          </w:tcPr>
          <w:p w14:paraId="1335480D" w14:textId="391790F3"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E19DEC1" w14:textId="7654C3C1" w:rsidR="00FD3892" w:rsidRPr="003255CE" w:rsidRDefault="00FD3892" w:rsidP="0082407D">
            <w:pPr>
              <w:pStyle w:val="TableText"/>
              <w:rPr>
                <w:noProof w:val="0"/>
              </w:rPr>
            </w:pPr>
            <w:r w:rsidRPr="003255CE">
              <w:rPr>
                <w:color w:val="000000"/>
              </w:rPr>
              <w:t>All Grades</w:t>
            </w:r>
          </w:p>
        </w:tc>
        <w:tc>
          <w:tcPr>
            <w:tcW w:w="1592" w:type="dxa"/>
            <w:vAlign w:val="bottom"/>
          </w:tcPr>
          <w:p w14:paraId="41838F9E" w14:textId="2C024A9F"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6F2983D3" w14:textId="5CE38081"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000EDA78" w14:textId="23EB1D1D" w:rsidR="00FD3892" w:rsidRPr="003255CE" w:rsidRDefault="00FD3892" w:rsidP="0082407D">
            <w:pPr>
              <w:pStyle w:val="TableText"/>
              <w:rPr>
                <w:color w:val="000000"/>
              </w:rPr>
            </w:pPr>
            <w:r w:rsidRPr="003255CE">
              <w:rPr>
                <w:color w:val="000000"/>
              </w:rPr>
              <w:t>ACC</w:t>
            </w:r>
          </w:p>
        </w:tc>
        <w:tc>
          <w:tcPr>
            <w:tcW w:w="1434" w:type="dxa"/>
            <w:noWrap/>
            <w:vAlign w:val="bottom"/>
          </w:tcPr>
          <w:p w14:paraId="445C81EC" w14:textId="63C15D7C" w:rsidR="00FD3892" w:rsidRPr="003255CE" w:rsidRDefault="00C93AA2" w:rsidP="0082407D">
            <w:pPr>
              <w:pStyle w:val="TableText"/>
              <w:ind w:right="144"/>
              <w:rPr>
                <w:noProof w:val="0"/>
              </w:rPr>
            </w:pPr>
            <w:r w:rsidRPr="003255CE">
              <w:rPr>
                <w:color w:val="000000"/>
              </w:rPr>
              <w:t>1,545</w:t>
            </w:r>
          </w:p>
        </w:tc>
        <w:tc>
          <w:tcPr>
            <w:tcW w:w="1296" w:type="dxa"/>
            <w:noWrap/>
            <w:vAlign w:val="bottom"/>
          </w:tcPr>
          <w:p w14:paraId="2BF1207D" w14:textId="180F89A3" w:rsidR="00FD3892" w:rsidRPr="003255CE" w:rsidRDefault="00C93AA2" w:rsidP="0082407D">
            <w:pPr>
              <w:pStyle w:val="TableText"/>
              <w:ind w:right="144"/>
              <w:rPr>
                <w:noProof w:val="0"/>
              </w:rPr>
            </w:pPr>
            <w:r w:rsidRPr="003255CE">
              <w:rPr>
                <w:color w:val="000000"/>
              </w:rPr>
              <w:t>346</w:t>
            </w:r>
          </w:p>
        </w:tc>
      </w:tr>
      <w:tr w:rsidR="00FD3892" w:rsidRPr="003255CE" w14:paraId="256356C9" w14:textId="77777777">
        <w:tc>
          <w:tcPr>
            <w:tcW w:w="1170" w:type="dxa"/>
            <w:tcBorders>
              <w:bottom w:val="nil"/>
            </w:tcBorders>
            <w:noWrap/>
            <w:vAlign w:val="bottom"/>
          </w:tcPr>
          <w:p w14:paraId="08B6FFE9" w14:textId="1216D6CC" w:rsidR="00FD3892" w:rsidRPr="003255CE" w:rsidRDefault="00FD3892" w:rsidP="0082407D">
            <w:pPr>
              <w:pStyle w:val="TableText"/>
              <w:jc w:val="left"/>
              <w:rPr>
                <w:noProof w:val="0"/>
              </w:rPr>
            </w:pPr>
            <w:r w:rsidRPr="003255CE">
              <w:rPr>
                <w:color w:val="000000"/>
              </w:rPr>
              <w:t>ELA</w:t>
            </w:r>
          </w:p>
        </w:tc>
        <w:tc>
          <w:tcPr>
            <w:tcW w:w="1368" w:type="dxa"/>
            <w:tcBorders>
              <w:bottom w:val="nil"/>
            </w:tcBorders>
            <w:noWrap/>
            <w:vAlign w:val="bottom"/>
          </w:tcPr>
          <w:p w14:paraId="6F844AB5" w14:textId="21CB8EBC" w:rsidR="00FD3892" w:rsidRPr="003255CE" w:rsidRDefault="00FD3892" w:rsidP="0082407D">
            <w:pPr>
              <w:pStyle w:val="TableText"/>
              <w:rPr>
                <w:noProof w:val="0"/>
              </w:rPr>
            </w:pPr>
            <w:r w:rsidRPr="003255CE">
              <w:rPr>
                <w:color w:val="000000"/>
              </w:rPr>
              <w:t>All Grades</w:t>
            </w:r>
          </w:p>
        </w:tc>
        <w:tc>
          <w:tcPr>
            <w:tcW w:w="1592" w:type="dxa"/>
            <w:tcBorders>
              <w:bottom w:val="nil"/>
            </w:tcBorders>
            <w:vAlign w:val="bottom"/>
          </w:tcPr>
          <w:p w14:paraId="41330361" w14:textId="4CDCFD91" w:rsidR="00FD3892" w:rsidRPr="003255CE" w:rsidRDefault="00FD3892" w:rsidP="0082407D">
            <w:pPr>
              <w:pStyle w:val="TableText"/>
              <w:ind w:right="432"/>
              <w:rPr>
                <w:noProof w:val="0"/>
              </w:rPr>
            </w:pPr>
            <w:r w:rsidRPr="003255CE">
              <w:rPr>
                <w:color w:val="000000"/>
              </w:rPr>
              <w:t>PT</w:t>
            </w:r>
          </w:p>
        </w:tc>
        <w:tc>
          <w:tcPr>
            <w:tcW w:w="4301" w:type="dxa"/>
            <w:tcBorders>
              <w:bottom w:val="nil"/>
            </w:tcBorders>
            <w:noWrap/>
            <w:vAlign w:val="bottom"/>
          </w:tcPr>
          <w:p w14:paraId="5D15835E" w14:textId="5CB1BA17" w:rsidR="00FD3892" w:rsidRPr="003255CE" w:rsidRDefault="00FD3892" w:rsidP="0082407D">
            <w:pPr>
              <w:pStyle w:val="TableText"/>
              <w:jc w:val="left"/>
              <w:rPr>
                <w:noProof w:val="0"/>
              </w:rPr>
            </w:pPr>
            <w:r w:rsidRPr="003255CE">
              <w:rPr>
                <w:color w:val="000000"/>
              </w:rPr>
              <w:t>Embedded Masking</w:t>
            </w:r>
          </w:p>
        </w:tc>
        <w:tc>
          <w:tcPr>
            <w:tcW w:w="1440" w:type="dxa"/>
            <w:tcBorders>
              <w:bottom w:val="nil"/>
            </w:tcBorders>
            <w:vAlign w:val="bottom"/>
          </w:tcPr>
          <w:p w14:paraId="25353F80" w14:textId="1E8F7C90" w:rsidR="00FD3892" w:rsidRPr="003255CE" w:rsidRDefault="00FD3892" w:rsidP="0082407D">
            <w:pPr>
              <w:pStyle w:val="TableText"/>
              <w:rPr>
                <w:color w:val="000000"/>
              </w:rPr>
            </w:pPr>
            <w:r w:rsidRPr="003255CE">
              <w:rPr>
                <w:color w:val="000000"/>
              </w:rPr>
              <w:t>DS</w:t>
            </w:r>
          </w:p>
        </w:tc>
        <w:tc>
          <w:tcPr>
            <w:tcW w:w="1434" w:type="dxa"/>
            <w:tcBorders>
              <w:bottom w:val="nil"/>
            </w:tcBorders>
            <w:noWrap/>
            <w:vAlign w:val="bottom"/>
          </w:tcPr>
          <w:p w14:paraId="29D97505" w14:textId="01AA5809" w:rsidR="00FD3892" w:rsidRPr="003255CE" w:rsidRDefault="00C93AA2" w:rsidP="0082407D">
            <w:pPr>
              <w:pStyle w:val="TableText"/>
              <w:ind w:right="144"/>
              <w:rPr>
                <w:noProof w:val="0"/>
              </w:rPr>
            </w:pPr>
            <w:r w:rsidRPr="003255CE">
              <w:rPr>
                <w:color w:val="000000"/>
              </w:rPr>
              <w:t>67,713</w:t>
            </w:r>
          </w:p>
        </w:tc>
        <w:tc>
          <w:tcPr>
            <w:tcW w:w="1296" w:type="dxa"/>
            <w:tcBorders>
              <w:bottom w:val="nil"/>
            </w:tcBorders>
            <w:noWrap/>
            <w:vAlign w:val="bottom"/>
          </w:tcPr>
          <w:p w14:paraId="166B1723" w14:textId="4118E128" w:rsidR="00FD3892" w:rsidRPr="003255CE" w:rsidRDefault="00C93AA2" w:rsidP="0082407D">
            <w:pPr>
              <w:pStyle w:val="TableText"/>
              <w:ind w:right="144"/>
              <w:rPr>
                <w:noProof w:val="0"/>
              </w:rPr>
            </w:pPr>
            <w:r w:rsidRPr="003255CE">
              <w:rPr>
                <w:color w:val="000000"/>
              </w:rPr>
              <w:t>3,400</w:t>
            </w:r>
          </w:p>
        </w:tc>
      </w:tr>
      <w:tr w:rsidR="00FD3892" w:rsidRPr="003255CE" w14:paraId="76879102" w14:textId="77777777">
        <w:tc>
          <w:tcPr>
            <w:tcW w:w="1170" w:type="dxa"/>
            <w:tcBorders>
              <w:top w:val="nil"/>
              <w:bottom w:val="single" w:sz="4" w:space="0" w:color="auto"/>
            </w:tcBorders>
            <w:noWrap/>
            <w:vAlign w:val="bottom"/>
          </w:tcPr>
          <w:p w14:paraId="6F0511EB" w14:textId="1624F523" w:rsidR="00FD3892" w:rsidRPr="003255CE" w:rsidRDefault="00FD3892" w:rsidP="0082407D">
            <w:pPr>
              <w:pStyle w:val="TableText"/>
              <w:jc w:val="left"/>
              <w:rPr>
                <w:noProof w:val="0"/>
              </w:rPr>
            </w:pPr>
            <w:r w:rsidRPr="003255CE">
              <w:rPr>
                <w:color w:val="000000"/>
              </w:rPr>
              <w:t>ELA</w:t>
            </w:r>
          </w:p>
        </w:tc>
        <w:tc>
          <w:tcPr>
            <w:tcW w:w="1368" w:type="dxa"/>
            <w:tcBorders>
              <w:top w:val="nil"/>
              <w:bottom w:val="single" w:sz="4" w:space="0" w:color="auto"/>
            </w:tcBorders>
            <w:noWrap/>
            <w:vAlign w:val="bottom"/>
          </w:tcPr>
          <w:p w14:paraId="308D475A" w14:textId="1102F522" w:rsidR="00FD3892" w:rsidRPr="003255CE" w:rsidRDefault="00FD3892" w:rsidP="0082407D">
            <w:pPr>
              <w:pStyle w:val="TableText"/>
              <w:rPr>
                <w:noProof w:val="0"/>
              </w:rPr>
            </w:pPr>
            <w:r w:rsidRPr="003255CE">
              <w:rPr>
                <w:color w:val="000000"/>
              </w:rPr>
              <w:t>All Grades</w:t>
            </w:r>
          </w:p>
        </w:tc>
        <w:tc>
          <w:tcPr>
            <w:tcW w:w="1592" w:type="dxa"/>
            <w:tcBorders>
              <w:top w:val="nil"/>
              <w:bottom w:val="single" w:sz="4" w:space="0" w:color="auto"/>
            </w:tcBorders>
            <w:vAlign w:val="bottom"/>
          </w:tcPr>
          <w:p w14:paraId="36F71F96" w14:textId="6923FC41" w:rsidR="00FD3892" w:rsidRPr="003255CE" w:rsidRDefault="00FD3892" w:rsidP="0082407D">
            <w:pPr>
              <w:pStyle w:val="TableText"/>
              <w:ind w:right="432"/>
              <w:rPr>
                <w:noProof w:val="0"/>
              </w:rPr>
            </w:pPr>
            <w:r w:rsidRPr="003255CE">
              <w:rPr>
                <w:color w:val="000000"/>
              </w:rPr>
              <w:t>PT</w:t>
            </w:r>
          </w:p>
        </w:tc>
        <w:tc>
          <w:tcPr>
            <w:tcW w:w="4301" w:type="dxa"/>
            <w:tcBorders>
              <w:top w:val="nil"/>
              <w:bottom w:val="single" w:sz="4" w:space="0" w:color="auto"/>
            </w:tcBorders>
            <w:noWrap/>
            <w:vAlign w:val="bottom"/>
          </w:tcPr>
          <w:p w14:paraId="418399CE" w14:textId="746DACBC" w:rsidR="00FD3892" w:rsidRPr="003255CE" w:rsidRDefault="00FD3892" w:rsidP="0082407D">
            <w:pPr>
              <w:pStyle w:val="TableText"/>
              <w:jc w:val="left"/>
              <w:rPr>
                <w:noProof w:val="0"/>
              </w:rPr>
            </w:pPr>
            <w:r w:rsidRPr="003255CE">
              <w:rPr>
                <w:color w:val="000000"/>
              </w:rPr>
              <w:t>Embedded Text-to-Speech Items</w:t>
            </w:r>
          </w:p>
        </w:tc>
        <w:tc>
          <w:tcPr>
            <w:tcW w:w="1440" w:type="dxa"/>
            <w:tcBorders>
              <w:top w:val="nil"/>
              <w:bottom w:val="single" w:sz="4" w:space="0" w:color="auto"/>
            </w:tcBorders>
            <w:vAlign w:val="bottom"/>
          </w:tcPr>
          <w:p w14:paraId="164C068D" w14:textId="4867EE45" w:rsidR="00FD3892" w:rsidRPr="003255CE" w:rsidRDefault="00FD3892" w:rsidP="0082407D">
            <w:pPr>
              <w:pStyle w:val="TableText"/>
              <w:rPr>
                <w:color w:val="000000"/>
              </w:rPr>
            </w:pPr>
            <w:r w:rsidRPr="003255CE">
              <w:rPr>
                <w:color w:val="000000"/>
              </w:rPr>
              <w:t>DS</w:t>
            </w:r>
          </w:p>
        </w:tc>
        <w:tc>
          <w:tcPr>
            <w:tcW w:w="1434" w:type="dxa"/>
            <w:tcBorders>
              <w:top w:val="nil"/>
              <w:bottom w:val="single" w:sz="4" w:space="0" w:color="auto"/>
            </w:tcBorders>
            <w:noWrap/>
            <w:vAlign w:val="bottom"/>
          </w:tcPr>
          <w:p w14:paraId="355EC601" w14:textId="089ED462" w:rsidR="00FD3892" w:rsidRPr="003255CE" w:rsidRDefault="00C93AA2" w:rsidP="0082407D">
            <w:pPr>
              <w:pStyle w:val="TableText"/>
              <w:ind w:right="144"/>
              <w:rPr>
                <w:noProof w:val="0"/>
              </w:rPr>
            </w:pPr>
            <w:r w:rsidRPr="003255CE">
              <w:rPr>
                <w:color w:val="000000"/>
              </w:rPr>
              <w:t>487,968</w:t>
            </w:r>
          </w:p>
        </w:tc>
        <w:tc>
          <w:tcPr>
            <w:tcW w:w="1296" w:type="dxa"/>
            <w:tcBorders>
              <w:top w:val="nil"/>
              <w:bottom w:val="single" w:sz="4" w:space="0" w:color="auto"/>
            </w:tcBorders>
            <w:noWrap/>
            <w:vAlign w:val="bottom"/>
          </w:tcPr>
          <w:p w14:paraId="0FDEEF1B" w14:textId="35CDF462" w:rsidR="00FD3892" w:rsidRPr="003255CE" w:rsidRDefault="00C93AA2" w:rsidP="0082407D">
            <w:pPr>
              <w:pStyle w:val="TableText"/>
              <w:ind w:right="144"/>
              <w:rPr>
                <w:noProof w:val="0"/>
              </w:rPr>
            </w:pPr>
            <w:r w:rsidRPr="003255CE">
              <w:rPr>
                <w:color w:val="000000"/>
              </w:rPr>
              <w:t>243,700</w:t>
            </w:r>
          </w:p>
        </w:tc>
      </w:tr>
      <w:tr w:rsidR="00FD3892" w:rsidRPr="003255CE" w14:paraId="6C05D9EC" w14:textId="77777777">
        <w:tc>
          <w:tcPr>
            <w:tcW w:w="1170" w:type="dxa"/>
            <w:tcBorders>
              <w:top w:val="single" w:sz="4" w:space="0" w:color="auto"/>
            </w:tcBorders>
            <w:noWrap/>
            <w:vAlign w:val="bottom"/>
          </w:tcPr>
          <w:p w14:paraId="49D2EE64" w14:textId="5E39A8AB" w:rsidR="00FD3892" w:rsidRPr="003255CE" w:rsidRDefault="00FD3892" w:rsidP="0082407D">
            <w:pPr>
              <w:pStyle w:val="TableText"/>
              <w:jc w:val="left"/>
              <w:rPr>
                <w:noProof w:val="0"/>
              </w:rPr>
            </w:pPr>
            <w:r w:rsidRPr="003255CE">
              <w:rPr>
                <w:color w:val="000000"/>
              </w:rPr>
              <w:t>ELA</w:t>
            </w:r>
          </w:p>
        </w:tc>
        <w:tc>
          <w:tcPr>
            <w:tcW w:w="1368" w:type="dxa"/>
            <w:tcBorders>
              <w:top w:val="single" w:sz="4" w:space="0" w:color="auto"/>
            </w:tcBorders>
            <w:noWrap/>
            <w:vAlign w:val="bottom"/>
          </w:tcPr>
          <w:p w14:paraId="3C104520" w14:textId="1254AD35" w:rsidR="00FD3892" w:rsidRPr="003255CE" w:rsidRDefault="00FD3892" w:rsidP="0082407D">
            <w:pPr>
              <w:pStyle w:val="TableText"/>
              <w:rPr>
                <w:noProof w:val="0"/>
              </w:rPr>
            </w:pPr>
            <w:r w:rsidRPr="003255CE">
              <w:rPr>
                <w:color w:val="000000"/>
              </w:rPr>
              <w:t>3</w:t>
            </w:r>
          </w:p>
        </w:tc>
        <w:tc>
          <w:tcPr>
            <w:tcW w:w="1592" w:type="dxa"/>
            <w:tcBorders>
              <w:top w:val="single" w:sz="4" w:space="0" w:color="auto"/>
            </w:tcBorders>
            <w:vAlign w:val="bottom"/>
          </w:tcPr>
          <w:p w14:paraId="5738AB73" w14:textId="7CF32394" w:rsidR="00FD3892" w:rsidRPr="003255CE" w:rsidRDefault="00FD3892" w:rsidP="0082407D">
            <w:pPr>
              <w:pStyle w:val="TableText"/>
              <w:ind w:right="432"/>
              <w:rPr>
                <w:noProof w:val="0"/>
              </w:rPr>
            </w:pPr>
            <w:r w:rsidRPr="003255CE">
              <w:rPr>
                <w:color w:val="000000"/>
              </w:rPr>
              <w:t>All</w:t>
            </w:r>
          </w:p>
        </w:tc>
        <w:tc>
          <w:tcPr>
            <w:tcW w:w="4301" w:type="dxa"/>
            <w:tcBorders>
              <w:top w:val="single" w:sz="4" w:space="0" w:color="auto"/>
            </w:tcBorders>
            <w:noWrap/>
            <w:vAlign w:val="bottom"/>
          </w:tcPr>
          <w:p w14:paraId="341637EA" w14:textId="654893BD"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6E3DB6BC" w14:textId="5DBD800F" w:rsidR="00FD3892" w:rsidRPr="003255CE" w:rsidRDefault="00FD3892" w:rsidP="0082407D">
            <w:pPr>
              <w:pStyle w:val="TableText"/>
              <w:rPr>
                <w:color w:val="000000"/>
              </w:rPr>
            </w:pPr>
            <w:r w:rsidRPr="003255CE">
              <w:rPr>
                <w:color w:val="000000"/>
              </w:rPr>
              <w:t>N/A</w:t>
            </w:r>
          </w:p>
        </w:tc>
        <w:tc>
          <w:tcPr>
            <w:tcW w:w="1434" w:type="dxa"/>
            <w:tcBorders>
              <w:top w:val="single" w:sz="4" w:space="0" w:color="auto"/>
            </w:tcBorders>
            <w:noWrap/>
            <w:vAlign w:val="bottom"/>
          </w:tcPr>
          <w:p w14:paraId="6C18B61E" w14:textId="2F095841" w:rsidR="00FD3892" w:rsidRPr="003255CE" w:rsidRDefault="00C93AA2" w:rsidP="0082407D">
            <w:pPr>
              <w:pStyle w:val="TableText"/>
              <w:ind w:right="144"/>
              <w:rPr>
                <w:noProof w:val="0"/>
              </w:rPr>
            </w:pPr>
            <w:r w:rsidRPr="003255CE">
              <w:rPr>
                <w:color w:val="000000"/>
              </w:rPr>
              <w:t>91,275</w:t>
            </w:r>
          </w:p>
        </w:tc>
        <w:tc>
          <w:tcPr>
            <w:tcW w:w="1296" w:type="dxa"/>
            <w:tcBorders>
              <w:top w:val="single" w:sz="4" w:space="0" w:color="auto"/>
            </w:tcBorders>
            <w:noWrap/>
            <w:vAlign w:val="bottom"/>
          </w:tcPr>
          <w:p w14:paraId="0B0F7B9D" w14:textId="46A6E25C" w:rsidR="00FD3892" w:rsidRPr="003255CE" w:rsidRDefault="00C93AA2" w:rsidP="0082407D">
            <w:pPr>
              <w:pStyle w:val="TableText"/>
              <w:ind w:right="144"/>
              <w:rPr>
                <w:noProof w:val="0"/>
              </w:rPr>
            </w:pPr>
            <w:r w:rsidRPr="003255CE">
              <w:rPr>
                <w:color w:val="000000"/>
              </w:rPr>
              <w:t>71,820</w:t>
            </w:r>
          </w:p>
        </w:tc>
      </w:tr>
      <w:tr w:rsidR="00FD3892" w:rsidRPr="003255CE" w14:paraId="144F4261" w14:textId="77777777">
        <w:tc>
          <w:tcPr>
            <w:tcW w:w="1170" w:type="dxa"/>
            <w:noWrap/>
            <w:vAlign w:val="bottom"/>
          </w:tcPr>
          <w:p w14:paraId="3786332A" w14:textId="3316EDAD"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265929F" w14:textId="17AB4853" w:rsidR="00FD3892" w:rsidRPr="003255CE" w:rsidRDefault="00FD3892" w:rsidP="0082407D">
            <w:pPr>
              <w:pStyle w:val="TableText"/>
              <w:rPr>
                <w:noProof w:val="0"/>
              </w:rPr>
            </w:pPr>
            <w:r w:rsidRPr="003255CE">
              <w:rPr>
                <w:color w:val="000000"/>
              </w:rPr>
              <w:t>3</w:t>
            </w:r>
          </w:p>
        </w:tc>
        <w:tc>
          <w:tcPr>
            <w:tcW w:w="1592" w:type="dxa"/>
            <w:vAlign w:val="bottom"/>
          </w:tcPr>
          <w:p w14:paraId="7DB6B8B9" w14:textId="749CDD4C"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65D97EAD" w14:textId="528B1F34"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7369867C" w14:textId="292FD652" w:rsidR="00FD3892" w:rsidRPr="003255CE" w:rsidRDefault="00FD3892" w:rsidP="0082407D">
            <w:pPr>
              <w:pStyle w:val="TableText"/>
              <w:rPr>
                <w:color w:val="000000"/>
              </w:rPr>
            </w:pPr>
            <w:r w:rsidRPr="003255CE">
              <w:rPr>
                <w:color w:val="000000"/>
              </w:rPr>
              <w:t>N/A</w:t>
            </w:r>
          </w:p>
        </w:tc>
        <w:tc>
          <w:tcPr>
            <w:tcW w:w="1434" w:type="dxa"/>
            <w:noWrap/>
            <w:vAlign w:val="bottom"/>
          </w:tcPr>
          <w:p w14:paraId="4798B485" w14:textId="7EC69D83" w:rsidR="00FD3892" w:rsidRPr="003255CE" w:rsidRDefault="00C93AA2" w:rsidP="0082407D">
            <w:pPr>
              <w:pStyle w:val="TableText"/>
              <w:ind w:right="144"/>
              <w:rPr>
                <w:noProof w:val="0"/>
              </w:rPr>
            </w:pPr>
            <w:r w:rsidRPr="003255CE">
              <w:rPr>
                <w:color w:val="000000"/>
              </w:rPr>
              <w:t>90,432</w:t>
            </w:r>
          </w:p>
        </w:tc>
        <w:tc>
          <w:tcPr>
            <w:tcW w:w="1296" w:type="dxa"/>
            <w:noWrap/>
            <w:vAlign w:val="bottom"/>
          </w:tcPr>
          <w:p w14:paraId="485231DA" w14:textId="1C44A564" w:rsidR="00FD3892" w:rsidRPr="003255CE" w:rsidRDefault="00C93AA2" w:rsidP="0082407D">
            <w:pPr>
              <w:pStyle w:val="TableText"/>
              <w:ind w:right="144"/>
              <w:rPr>
                <w:noProof w:val="0"/>
              </w:rPr>
            </w:pPr>
            <w:r w:rsidRPr="003255CE">
              <w:rPr>
                <w:color w:val="000000"/>
              </w:rPr>
              <w:t>62,359</w:t>
            </w:r>
          </w:p>
        </w:tc>
      </w:tr>
      <w:tr w:rsidR="00FD3892" w:rsidRPr="003255CE" w14:paraId="596E5856" w14:textId="77777777">
        <w:tc>
          <w:tcPr>
            <w:tcW w:w="1170" w:type="dxa"/>
            <w:noWrap/>
            <w:vAlign w:val="bottom"/>
          </w:tcPr>
          <w:p w14:paraId="3FB22FF9" w14:textId="0BFBE43A"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1E727CB" w14:textId="199A12E4" w:rsidR="00FD3892" w:rsidRPr="003255CE" w:rsidRDefault="00FD3892" w:rsidP="0082407D">
            <w:pPr>
              <w:pStyle w:val="TableText"/>
              <w:rPr>
                <w:noProof w:val="0"/>
              </w:rPr>
            </w:pPr>
            <w:r w:rsidRPr="003255CE">
              <w:rPr>
                <w:color w:val="000000"/>
              </w:rPr>
              <w:t>3</w:t>
            </w:r>
          </w:p>
        </w:tc>
        <w:tc>
          <w:tcPr>
            <w:tcW w:w="1592" w:type="dxa"/>
            <w:vAlign w:val="bottom"/>
          </w:tcPr>
          <w:p w14:paraId="0BEE6367" w14:textId="36D3EFD4"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536812ED" w14:textId="6DAB1BFF"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137FCB60" w14:textId="28B9EA60" w:rsidR="00FD3892" w:rsidRPr="003255CE" w:rsidRDefault="00FD3892" w:rsidP="0082407D">
            <w:pPr>
              <w:pStyle w:val="TableText"/>
              <w:rPr>
                <w:color w:val="000000"/>
              </w:rPr>
            </w:pPr>
            <w:r w:rsidRPr="003255CE">
              <w:rPr>
                <w:color w:val="000000"/>
              </w:rPr>
              <w:t>N/A</w:t>
            </w:r>
          </w:p>
        </w:tc>
        <w:tc>
          <w:tcPr>
            <w:tcW w:w="1434" w:type="dxa"/>
            <w:noWrap/>
            <w:vAlign w:val="bottom"/>
          </w:tcPr>
          <w:p w14:paraId="68F57AD7" w14:textId="4B49225C" w:rsidR="00FD3892" w:rsidRPr="003255CE" w:rsidRDefault="00C93AA2" w:rsidP="0082407D">
            <w:pPr>
              <w:pStyle w:val="TableText"/>
              <w:ind w:right="144"/>
              <w:rPr>
                <w:noProof w:val="0"/>
              </w:rPr>
            </w:pPr>
            <w:r w:rsidRPr="003255CE">
              <w:rPr>
                <w:color w:val="000000"/>
              </w:rPr>
              <w:t>91,077</w:t>
            </w:r>
          </w:p>
        </w:tc>
        <w:tc>
          <w:tcPr>
            <w:tcW w:w="1296" w:type="dxa"/>
            <w:noWrap/>
            <w:vAlign w:val="bottom"/>
          </w:tcPr>
          <w:p w14:paraId="2C768238" w14:textId="5E879B83" w:rsidR="00FD3892" w:rsidRPr="003255CE" w:rsidRDefault="00C93AA2" w:rsidP="0082407D">
            <w:pPr>
              <w:pStyle w:val="TableText"/>
              <w:ind w:right="144"/>
              <w:rPr>
                <w:noProof w:val="0"/>
              </w:rPr>
            </w:pPr>
            <w:r w:rsidRPr="003255CE">
              <w:rPr>
                <w:color w:val="000000"/>
              </w:rPr>
              <w:t>64,401</w:t>
            </w:r>
          </w:p>
        </w:tc>
      </w:tr>
      <w:tr w:rsidR="00FD3892" w:rsidRPr="003255CE" w14:paraId="690981E7" w14:textId="77777777">
        <w:tc>
          <w:tcPr>
            <w:tcW w:w="1170" w:type="dxa"/>
            <w:noWrap/>
            <w:vAlign w:val="bottom"/>
          </w:tcPr>
          <w:p w14:paraId="793FCBB5" w14:textId="46FC02A1"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F76D13F" w14:textId="39B72650" w:rsidR="00FD3892" w:rsidRPr="003255CE" w:rsidRDefault="00FD3892" w:rsidP="0082407D">
            <w:pPr>
              <w:pStyle w:val="TableText"/>
              <w:rPr>
                <w:noProof w:val="0"/>
              </w:rPr>
            </w:pPr>
            <w:r w:rsidRPr="003255CE">
              <w:rPr>
                <w:color w:val="000000"/>
              </w:rPr>
              <w:t>3</w:t>
            </w:r>
          </w:p>
        </w:tc>
        <w:tc>
          <w:tcPr>
            <w:tcW w:w="1592" w:type="dxa"/>
            <w:vAlign w:val="bottom"/>
          </w:tcPr>
          <w:p w14:paraId="2C462658" w14:textId="03081849"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A39CA40" w14:textId="3910CBAC"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34E3C295" w14:textId="5C79EA20" w:rsidR="00FD3892" w:rsidRPr="003255CE" w:rsidRDefault="00FD3892" w:rsidP="0082407D">
            <w:pPr>
              <w:pStyle w:val="TableText"/>
              <w:rPr>
                <w:color w:val="000000"/>
              </w:rPr>
            </w:pPr>
            <w:r w:rsidRPr="003255CE">
              <w:rPr>
                <w:color w:val="000000"/>
              </w:rPr>
              <w:t>ACC</w:t>
            </w:r>
          </w:p>
        </w:tc>
        <w:tc>
          <w:tcPr>
            <w:tcW w:w="1434" w:type="dxa"/>
            <w:noWrap/>
            <w:vAlign w:val="bottom"/>
          </w:tcPr>
          <w:p w14:paraId="383AF331" w14:textId="44C217E8" w:rsidR="00FD3892" w:rsidRPr="003255CE" w:rsidRDefault="00C93AA2" w:rsidP="0082407D">
            <w:pPr>
              <w:pStyle w:val="TableText"/>
              <w:ind w:right="144"/>
              <w:rPr>
                <w:noProof w:val="0"/>
              </w:rPr>
            </w:pPr>
            <w:r w:rsidRPr="003255CE">
              <w:rPr>
                <w:color w:val="000000"/>
              </w:rPr>
              <w:t>143</w:t>
            </w:r>
          </w:p>
        </w:tc>
        <w:tc>
          <w:tcPr>
            <w:tcW w:w="1296" w:type="dxa"/>
            <w:noWrap/>
            <w:vAlign w:val="bottom"/>
          </w:tcPr>
          <w:p w14:paraId="489075F1" w14:textId="7F7871AD" w:rsidR="00FD3892" w:rsidRPr="003255CE" w:rsidRDefault="00C93AA2" w:rsidP="0082407D">
            <w:pPr>
              <w:pStyle w:val="TableText"/>
              <w:ind w:right="144"/>
              <w:rPr>
                <w:noProof w:val="0"/>
              </w:rPr>
            </w:pPr>
            <w:r w:rsidRPr="003255CE">
              <w:rPr>
                <w:color w:val="000000"/>
              </w:rPr>
              <w:t>73</w:t>
            </w:r>
          </w:p>
        </w:tc>
      </w:tr>
      <w:tr w:rsidR="00FD3892" w:rsidRPr="003255CE" w14:paraId="076DDBB8" w14:textId="77777777">
        <w:tc>
          <w:tcPr>
            <w:tcW w:w="1170" w:type="dxa"/>
            <w:noWrap/>
            <w:vAlign w:val="bottom"/>
          </w:tcPr>
          <w:p w14:paraId="2CC97594" w14:textId="1069EA5F"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7B06F81" w14:textId="1E5D68B7" w:rsidR="00FD3892" w:rsidRPr="003255CE" w:rsidRDefault="00FD3892" w:rsidP="0082407D">
            <w:pPr>
              <w:pStyle w:val="TableText"/>
              <w:rPr>
                <w:noProof w:val="0"/>
              </w:rPr>
            </w:pPr>
            <w:r w:rsidRPr="003255CE">
              <w:rPr>
                <w:color w:val="000000"/>
              </w:rPr>
              <w:t>3</w:t>
            </w:r>
          </w:p>
        </w:tc>
        <w:tc>
          <w:tcPr>
            <w:tcW w:w="1592" w:type="dxa"/>
            <w:vAlign w:val="bottom"/>
          </w:tcPr>
          <w:p w14:paraId="56B27F4E" w14:textId="530A4D57"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8CAAC34" w14:textId="0A9190CA"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44E511F3" w14:textId="0DC6B683" w:rsidR="00FD3892" w:rsidRPr="003255CE" w:rsidRDefault="00FD3892" w:rsidP="0082407D">
            <w:pPr>
              <w:pStyle w:val="TableText"/>
              <w:rPr>
                <w:color w:val="000000"/>
              </w:rPr>
            </w:pPr>
            <w:r w:rsidRPr="003255CE">
              <w:rPr>
                <w:color w:val="000000"/>
              </w:rPr>
              <w:t>ACC</w:t>
            </w:r>
          </w:p>
        </w:tc>
        <w:tc>
          <w:tcPr>
            <w:tcW w:w="1434" w:type="dxa"/>
            <w:noWrap/>
            <w:vAlign w:val="bottom"/>
          </w:tcPr>
          <w:p w14:paraId="6AD05DA0" w14:textId="1236A032" w:rsidR="00FD3892" w:rsidRPr="003255CE" w:rsidRDefault="00C93AA2" w:rsidP="0082407D">
            <w:pPr>
              <w:pStyle w:val="TableText"/>
              <w:ind w:right="144"/>
              <w:rPr>
                <w:noProof w:val="0"/>
              </w:rPr>
            </w:pPr>
            <w:r w:rsidRPr="003255CE">
              <w:rPr>
                <w:color w:val="000000"/>
              </w:rPr>
              <w:t>234</w:t>
            </w:r>
          </w:p>
        </w:tc>
        <w:tc>
          <w:tcPr>
            <w:tcW w:w="1296" w:type="dxa"/>
            <w:noWrap/>
            <w:vAlign w:val="bottom"/>
          </w:tcPr>
          <w:p w14:paraId="56A4B2D8" w14:textId="72770A3B" w:rsidR="00FD3892" w:rsidRPr="003255CE" w:rsidRDefault="00C93AA2" w:rsidP="0082407D">
            <w:pPr>
              <w:pStyle w:val="TableText"/>
              <w:ind w:right="144"/>
              <w:rPr>
                <w:noProof w:val="0"/>
              </w:rPr>
            </w:pPr>
            <w:r w:rsidRPr="003255CE">
              <w:rPr>
                <w:color w:val="000000"/>
              </w:rPr>
              <w:t>5</w:t>
            </w:r>
          </w:p>
        </w:tc>
      </w:tr>
      <w:tr w:rsidR="00FD3892" w:rsidRPr="003255CE" w14:paraId="21365BDE" w14:textId="77777777">
        <w:tc>
          <w:tcPr>
            <w:tcW w:w="1170" w:type="dxa"/>
            <w:noWrap/>
            <w:vAlign w:val="bottom"/>
          </w:tcPr>
          <w:p w14:paraId="1C92CDC1" w14:textId="63FA6073"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6EC2986" w14:textId="655A97EC" w:rsidR="00FD3892" w:rsidRPr="003255CE" w:rsidRDefault="00FD3892" w:rsidP="0082407D">
            <w:pPr>
              <w:pStyle w:val="TableText"/>
              <w:rPr>
                <w:noProof w:val="0"/>
              </w:rPr>
            </w:pPr>
            <w:r w:rsidRPr="003255CE">
              <w:rPr>
                <w:color w:val="000000"/>
              </w:rPr>
              <w:t>3</w:t>
            </w:r>
          </w:p>
        </w:tc>
        <w:tc>
          <w:tcPr>
            <w:tcW w:w="1592" w:type="dxa"/>
            <w:vAlign w:val="bottom"/>
          </w:tcPr>
          <w:p w14:paraId="6D01CD4C" w14:textId="43B13476"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792DD1B8" w14:textId="4217D762"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52749ECA" w14:textId="7365B1E8" w:rsidR="00FD3892" w:rsidRPr="003255CE" w:rsidRDefault="00FD3892" w:rsidP="0082407D">
            <w:pPr>
              <w:pStyle w:val="TableText"/>
              <w:rPr>
                <w:color w:val="000000"/>
              </w:rPr>
            </w:pPr>
            <w:r w:rsidRPr="003255CE">
              <w:rPr>
                <w:color w:val="000000"/>
              </w:rPr>
              <w:t>ACC</w:t>
            </w:r>
          </w:p>
        </w:tc>
        <w:tc>
          <w:tcPr>
            <w:tcW w:w="1434" w:type="dxa"/>
            <w:noWrap/>
            <w:vAlign w:val="bottom"/>
          </w:tcPr>
          <w:p w14:paraId="655A2450" w14:textId="4DA6CFEF" w:rsidR="00FD3892" w:rsidRPr="003255CE" w:rsidRDefault="00C93AA2" w:rsidP="0082407D">
            <w:pPr>
              <w:pStyle w:val="TableText"/>
              <w:ind w:right="144"/>
              <w:rPr>
                <w:noProof w:val="0"/>
              </w:rPr>
            </w:pPr>
            <w:r w:rsidRPr="003255CE">
              <w:rPr>
                <w:color w:val="000000"/>
              </w:rPr>
              <w:t>15,963</w:t>
            </w:r>
          </w:p>
        </w:tc>
        <w:tc>
          <w:tcPr>
            <w:tcW w:w="1296" w:type="dxa"/>
            <w:noWrap/>
            <w:vAlign w:val="bottom"/>
          </w:tcPr>
          <w:p w14:paraId="4E2FF77D" w14:textId="42EA4ACE" w:rsidR="00FD3892" w:rsidRPr="003255CE" w:rsidRDefault="00C93AA2" w:rsidP="0082407D">
            <w:pPr>
              <w:pStyle w:val="TableText"/>
              <w:ind w:right="144"/>
              <w:rPr>
                <w:noProof w:val="0"/>
              </w:rPr>
            </w:pPr>
            <w:r w:rsidRPr="003255CE">
              <w:rPr>
                <w:color w:val="000000"/>
              </w:rPr>
              <w:t>241</w:t>
            </w:r>
          </w:p>
        </w:tc>
      </w:tr>
      <w:tr w:rsidR="00FD3892" w:rsidRPr="003255CE" w14:paraId="0B685F57" w14:textId="77777777">
        <w:tc>
          <w:tcPr>
            <w:tcW w:w="1170" w:type="dxa"/>
            <w:noWrap/>
            <w:vAlign w:val="bottom"/>
          </w:tcPr>
          <w:p w14:paraId="3D6F04E0" w14:textId="2D792CD8"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71AEC2D" w14:textId="2BA9CC93" w:rsidR="00FD3892" w:rsidRPr="003255CE" w:rsidRDefault="00FD3892" w:rsidP="0082407D">
            <w:pPr>
              <w:pStyle w:val="TableText"/>
              <w:rPr>
                <w:noProof w:val="0"/>
              </w:rPr>
            </w:pPr>
            <w:r w:rsidRPr="003255CE">
              <w:rPr>
                <w:color w:val="000000"/>
              </w:rPr>
              <w:t>3</w:t>
            </w:r>
          </w:p>
        </w:tc>
        <w:tc>
          <w:tcPr>
            <w:tcW w:w="1592" w:type="dxa"/>
            <w:vAlign w:val="bottom"/>
          </w:tcPr>
          <w:p w14:paraId="0EE35C48" w14:textId="7A90F6A7"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4357F924" w14:textId="65635296"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785855A3" w14:textId="54287AD0" w:rsidR="00FD3892" w:rsidRPr="003255CE" w:rsidRDefault="00FD3892" w:rsidP="0082407D">
            <w:pPr>
              <w:pStyle w:val="TableText"/>
              <w:rPr>
                <w:color w:val="000000"/>
              </w:rPr>
            </w:pPr>
            <w:r w:rsidRPr="003255CE">
              <w:rPr>
                <w:color w:val="000000"/>
              </w:rPr>
              <w:t>ACC</w:t>
            </w:r>
          </w:p>
        </w:tc>
        <w:tc>
          <w:tcPr>
            <w:tcW w:w="1434" w:type="dxa"/>
            <w:noWrap/>
            <w:vAlign w:val="bottom"/>
          </w:tcPr>
          <w:p w14:paraId="42253670" w14:textId="0235939D" w:rsidR="00FD3892" w:rsidRPr="003255CE" w:rsidRDefault="00C93AA2" w:rsidP="0082407D">
            <w:pPr>
              <w:pStyle w:val="TableText"/>
              <w:ind w:right="144"/>
              <w:rPr>
                <w:noProof w:val="0"/>
              </w:rPr>
            </w:pPr>
            <w:r w:rsidRPr="003255CE">
              <w:rPr>
                <w:color w:val="000000"/>
              </w:rPr>
              <w:t>29,382</w:t>
            </w:r>
          </w:p>
        </w:tc>
        <w:tc>
          <w:tcPr>
            <w:tcW w:w="1296" w:type="dxa"/>
            <w:noWrap/>
            <w:vAlign w:val="bottom"/>
          </w:tcPr>
          <w:p w14:paraId="28A635BD" w14:textId="50967814" w:rsidR="00FD3892" w:rsidRPr="003255CE" w:rsidRDefault="00C93AA2" w:rsidP="0082407D">
            <w:pPr>
              <w:pStyle w:val="TableText"/>
              <w:ind w:right="144"/>
              <w:rPr>
                <w:noProof w:val="0"/>
              </w:rPr>
            </w:pPr>
            <w:r w:rsidRPr="003255CE">
              <w:rPr>
                <w:color w:val="000000"/>
              </w:rPr>
              <w:t>19,588</w:t>
            </w:r>
          </w:p>
        </w:tc>
      </w:tr>
      <w:tr w:rsidR="00FD3892" w:rsidRPr="003255CE" w14:paraId="48DFFD6B" w14:textId="77777777">
        <w:tc>
          <w:tcPr>
            <w:tcW w:w="1170" w:type="dxa"/>
            <w:noWrap/>
            <w:vAlign w:val="bottom"/>
          </w:tcPr>
          <w:p w14:paraId="54ED5B5B" w14:textId="31A4C960"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0D6A11B" w14:textId="15CABD0A" w:rsidR="00FD3892" w:rsidRPr="003255CE" w:rsidRDefault="00FD3892" w:rsidP="0082407D">
            <w:pPr>
              <w:pStyle w:val="TableText"/>
              <w:rPr>
                <w:noProof w:val="0"/>
              </w:rPr>
            </w:pPr>
            <w:r w:rsidRPr="003255CE">
              <w:rPr>
                <w:color w:val="000000"/>
              </w:rPr>
              <w:t>3</w:t>
            </w:r>
          </w:p>
        </w:tc>
        <w:tc>
          <w:tcPr>
            <w:tcW w:w="1592" w:type="dxa"/>
            <w:vAlign w:val="bottom"/>
          </w:tcPr>
          <w:p w14:paraId="34EF43A1" w14:textId="5846670C"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5A024184" w14:textId="424AB5EF"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56C6B0C5" w14:textId="76981090" w:rsidR="00FD3892" w:rsidRPr="003255CE" w:rsidRDefault="00FD3892" w:rsidP="0082407D">
            <w:pPr>
              <w:pStyle w:val="TableText"/>
              <w:rPr>
                <w:color w:val="000000"/>
              </w:rPr>
            </w:pPr>
            <w:r w:rsidRPr="003255CE">
              <w:rPr>
                <w:color w:val="000000"/>
              </w:rPr>
              <w:t>ACC</w:t>
            </w:r>
          </w:p>
        </w:tc>
        <w:tc>
          <w:tcPr>
            <w:tcW w:w="1434" w:type="dxa"/>
            <w:noWrap/>
            <w:vAlign w:val="bottom"/>
          </w:tcPr>
          <w:p w14:paraId="255424E6" w14:textId="6702CE8C" w:rsidR="00FD3892" w:rsidRPr="003255CE" w:rsidRDefault="00C93AA2" w:rsidP="0082407D">
            <w:pPr>
              <w:pStyle w:val="TableText"/>
              <w:ind w:right="144"/>
              <w:rPr>
                <w:noProof w:val="0"/>
              </w:rPr>
            </w:pPr>
            <w:r w:rsidRPr="003255CE">
              <w:rPr>
                <w:color w:val="000000"/>
              </w:rPr>
              <w:t>231</w:t>
            </w:r>
          </w:p>
        </w:tc>
        <w:tc>
          <w:tcPr>
            <w:tcW w:w="1296" w:type="dxa"/>
            <w:noWrap/>
            <w:vAlign w:val="bottom"/>
          </w:tcPr>
          <w:p w14:paraId="28185775" w14:textId="23D12891" w:rsidR="00FD3892" w:rsidRPr="003255CE" w:rsidRDefault="00C93AA2" w:rsidP="0082407D">
            <w:pPr>
              <w:pStyle w:val="TableText"/>
              <w:ind w:right="144"/>
              <w:rPr>
                <w:noProof w:val="0"/>
              </w:rPr>
            </w:pPr>
            <w:r w:rsidRPr="003255CE">
              <w:rPr>
                <w:color w:val="000000"/>
              </w:rPr>
              <w:t>33</w:t>
            </w:r>
          </w:p>
        </w:tc>
      </w:tr>
      <w:tr w:rsidR="00FD3892" w:rsidRPr="003255CE" w14:paraId="14A03E92" w14:textId="77777777">
        <w:tc>
          <w:tcPr>
            <w:tcW w:w="1170" w:type="dxa"/>
            <w:noWrap/>
            <w:vAlign w:val="bottom"/>
          </w:tcPr>
          <w:p w14:paraId="5409CA83" w14:textId="7A2F4835"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6AAD8DC" w14:textId="1D90A633" w:rsidR="00FD3892" w:rsidRPr="003255CE" w:rsidRDefault="00FD3892" w:rsidP="0082407D">
            <w:pPr>
              <w:pStyle w:val="TableText"/>
              <w:rPr>
                <w:noProof w:val="0"/>
              </w:rPr>
            </w:pPr>
            <w:r w:rsidRPr="003255CE">
              <w:rPr>
                <w:color w:val="000000"/>
              </w:rPr>
              <w:t>3</w:t>
            </w:r>
          </w:p>
        </w:tc>
        <w:tc>
          <w:tcPr>
            <w:tcW w:w="1592" w:type="dxa"/>
            <w:vAlign w:val="bottom"/>
          </w:tcPr>
          <w:p w14:paraId="334E3E86" w14:textId="555E91F9"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5BC162E9" w14:textId="75BD9192"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18C7BE17" w14:textId="3967AE22" w:rsidR="00FD3892" w:rsidRPr="003255CE" w:rsidRDefault="00FD3892" w:rsidP="0082407D">
            <w:pPr>
              <w:pStyle w:val="TableText"/>
              <w:rPr>
                <w:color w:val="000000"/>
              </w:rPr>
            </w:pPr>
            <w:r w:rsidRPr="003255CE">
              <w:rPr>
                <w:color w:val="000000"/>
              </w:rPr>
              <w:t>DS</w:t>
            </w:r>
          </w:p>
        </w:tc>
        <w:tc>
          <w:tcPr>
            <w:tcW w:w="1434" w:type="dxa"/>
            <w:noWrap/>
            <w:vAlign w:val="bottom"/>
          </w:tcPr>
          <w:p w14:paraId="015705FF" w14:textId="08D8E332" w:rsidR="00FD3892" w:rsidRPr="003255CE" w:rsidRDefault="00C93AA2" w:rsidP="0082407D">
            <w:pPr>
              <w:pStyle w:val="TableText"/>
              <w:ind w:right="144"/>
              <w:rPr>
                <w:noProof w:val="0"/>
              </w:rPr>
            </w:pPr>
            <w:r w:rsidRPr="003255CE">
              <w:rPr>
                <w:color w:val="000000"/>
              </w:rPr>
              <w:t>9,272</w:t>
            </w:r>
          </w:p>
        </w:tc>
        <w:tc>
          <w:tcPr>
            <w:tcW w:w="1296" w:type="dxa"/>
            <w:noWrap/>
            <w:vAlign w:val="bottom"/>
          </w:tcPr>
          <w:p w14:paraId="028DCA8D" w14:textId="5DF060C7" w:rsidR="00FD3892" w:rsidRPr="003255CE" w:rsidRDefault="00C93AA2" w:rsidP="0082407D">
            <w:pPr>
              <w:pStyle w:val="TableText"/>
              <w:ind w:right="144"/>
              <w:rPr>
                <w:noProof w:val="0"/>
              </w:rPr>
            </w:pPr>
            <w:r w:rsidRPr="003255CE">
              <w:rPr>
                <w:color w:val="000000"/>
              </w:rPr>
              <w:t>392</w:t>
            </w:r>
          </w:p>
        </w:tc>
      </w:tr>
      <w:tr w:rsidR="00FD3892" w:rsidRPr="003255CE" w14:paraId="10805581" w14:textId="77777777">
        <w:tc>
          <w:tcPr>
            <w:tcW w:w="1170" w:type="dxa"/>
            <w:noWrap/>
            <w:vAlign w:val="bottom"/>
          </w:tcPr>
          <w:p w14:paraId="628D209E" w14:textId="28E95830"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5B293A15" w14:textId="75470DF5" w:rsidR="00FD3892" w:rsidRPr="003255CE" w:rsidRDefault="00FD3892" w:rsidP="0082407D">
            <w:pPr>
              <w:pStyle w:val="TableText"/>
              <w:rPr>
                <w:noProof w:val="0"/>
              </w:rPr>
            </w:pPr>
            <w:r w:rsidRPr="003255CE">
              <w:rPr>
                <w:color w:val="000000"/>
              </w:rPr>
              <w:t>3</w:t>
            </w:r>
          </w:p>
        </w:tc>
        <w:tc>
          <w:tcPr>
            <w:tcW w:w="1592" w:type="dxa"/>
            <w:vAlign w:val="bottom"/>
          </w:tcPr>
          <w:p w14:paraId="57A61058" w14:textId="18999F9F"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8CDDC35" w14:textId="43D544C0" w:rsidR="00FD3892" w:rsidRPr="003255CE" w:rsidRDefault="00FD3892" w:rsidP="0082407D">
            <w:pPr>
              <w:pStyle w:val="TableText"/>
              <w:jc w:val="left"/>
              <w:rPr>
                <w:noProof w:val="0"/>
              </w:rPr>
            </w:pPr>
            <w:r w:rsidRPr="003255CE">
              <w:rPr>
                <w:color w:val="000000"/>
              </w:rPr>
              <w:t>Embedded Text-to-Speech Items</w:t>
            </w:r>
          </w:p>
        </w:tc>
        <w:tc>
          <w:tcPr>
            <w:tcW w:w="1440" w:type="dxa"/>
            <w:vAlign w:val="bottom"/>
          </w:tcPr>
          <w:p w14:paraId="2C20A8F0" w14:textId="15F616E3" w:rsidR="00FD3892" w:rsidRPr="003255CE" w:rsidRDefault="00FD3892" w:rsidP="0082407D">
            <w:pPr>
              <w:pStyle w:val="TableText"/>
              <w:rPr>
                <w:color w:val="000000"/>
              </w:rPr>
            </w:pPr>
            <w:r w:rsidRPr="003255CE">
              <w:rPr>
                <w:color w:val="000000"/>
              </w:rPr>
              <w:t>DS</w:t>
            </w:r>
          </w:p>
        </w:tc>
        <w:tc>
          <w:tcPr>
            <w:tcW w:w="1434" w:type="dxa"/>
            <w:noWrap/>
            <w:vAlign w:val="bottom"/>
          </w:tcPr>
          <w:p w14:paraId="1E809FE8" w14:textId="42EDB786" w:rsidR="00FD3892" w:rsidRPr="003255CE" w:rsidRDefault="00C93AA2" w:rsidP="0082407D">
            <w:pPr>
              <w:pStyle w:val="TableText"/>
              <w:ind w:right="144"/>
              <w:rPr>
                <w:noProof w:val="0"/>
              </w:rPr>
            </w:pPr>
            <w:r w:rsidRPr="003255CE">
              <w:rPr>
                <w:color w:val="000000"/>
              </w:rPr>
              <w:t>82,909</w:t>
            </w:r>
          </w:p>
        </w:tc>
        <w:tc>
          <w:tcPr>
            <w:tcW w:w="1296" w:type="dxa"/>
            <w:noWrap/>
            <w:vAlign w:val="bottom"/>
          </w:tcPr>
          <w:p w14:paraId="47833B22" w14:textId="6C1FE808" w:rsidR="00FD3892" w:rsidRPr="003255CE" w:rsidRDefault="00C93AA2" w:rsidP="0082407D">
            <w:pPr>
              <w:pStyle w:val="TableText"/>
              <w:ind w:right="144"/>
              <w:rPr>
                <w:noProof w:val="0"/>
              </w:rPr>
            </w:pPr>
            <w:r w:rsidRPr="003255CE">
              <w:rPr>
                <w:color w:val="000000"/>
              </w:rPr>
              <w:t>58,866</w:t>
            </w:r>
          </w:p>
        </w:tc>
      </w:tr>
      <w:tr w:rsidR="00FD3892" w:rsidRPr="003255CE" w14:paraId="013633C9" w14:textId="77777777">
        <w:tc>
          <w:tcPr>
            <w:tcW w:w="1170" w:type="dxa"/>
            <w:noWrap/>
            <w:vAlign w:val="bottom"/>
          </w:tcPr>
          <w:p w14:paraId="265CFAA6" w14:textId="16B34C67" w:rsidR="00FD3892" w:rsidRPr="003255CE" w:rsidRDefault="00FD3892" w:rsidP="0082407D">
            <w:pPr>
              <w:pStyle w:val="TableText"/>
              <w:jc w:val="left"/>
              <w:rPr>
                <w:noProof w:val="0"/>
              </w:rPr>
            </w:pPr>
            <w:r w:rsidRPr="003255CE">
              <w:rPr>
                <w:color w:val="000000"/>
              </w:rPr>
              <w:lastRenderedPageBreak/>
              <w:t>ELA</w:t>
            </w:r>
          </w:p>
        </w:tc>
        <w:tc>
          <w:tcPr>
            <w:tcW w:w="1368" w:type="dxa"/>
            <w:noWrap/>
            <w:vAlign w:val="bottom"/>
          </w:tcPr>
          <w:p w14:paraId="58088267" w14:textId="069B5146" w:rsidR="00FD3892" w:rsidRPr="003255CE" w:rsidRDefault="00FD3892" w:rsidP="0082407D">
            <w:pPr>
              <w:pStyle w:val="TableText"/>
              <w:rPr>
                <w:noProof w:val="0"/>
              </w:rPr>
            </w:pPr>
            <w:r w:rsidRPr="003255CE">
              <w:rPr>
                <w:color w:val="000000"/>
              </w:rPr>
              <w:t>3</w:t>
            </w:r>
          </w:p>
        </w:tc>
        <w:tc>
          <w:tcPr>
            <w:tcW w:w="1592" w:type="dxa"/>
            <w:vAlign w:val="bottom"/>
          </w:tcPr>
          <w:p w14:paraId="597F89ED" w14:textId="2D5360C4"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0CDB2124" w14:textId="7F462E4A"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3E20C0A0" w14:textId="15D79BEA" w:rsidR="00FD3892" w:rsidRPr="003255CE" w:rsidRDefault="00FD3892" w:rsidP="0082407D">
            <w:pPr>
              <w:pStyle w:val="TableText"/>
              <w:rPr>
                <w:color w:val="000000"/>
              </w:rPr>
            </w:pPr>
            <w:r w:rsidRPr="003255CE">
              <w:rPr>
                <w:color w:val="000000"/>
              </w:rPr>
              <w:t>ACC</w:t>
            </w:r>
          </w:p>
        </w:tc>
        <w:tc>
          <w:tcPr>
            <w:tcW w:w="1434" w:type="dxa"/>
            <w:noWrap/>
            <w:vAlign w:val="bottom"/>
          </w:tcPr>
          <w:p w14:paraId="21243DF0" w14:textId="0DF84ED0" w:rsidR="00FD3892" w:rsidRPr="003255CE" w:rsidRDefault="00C93AA2" w:rsidP="0082407D">
            <w:pPr>
              <w:pStyle w:val="TableText"/>
              <w:ind w:right="144"/>
              <w:rPr>
                <w:noProof w:val="0"/>
              </w:rPr>
            </w:pPr>
            <w:r w:rsidRPr="003255CE">
              <w:rPr>
                <w:color w:val="000000"/>
              </w:rPr>
              <w:t>127</w:t>
            </w:r>
          </w:p>
        </w:tc>
        <w:tc>
          <w:tcPr>
            <w:tcW w:w="1296" w:type="dxa"/>
            <w:noWrap/>
            <w:vAlign w:val="bottom"/>
          </w:tcPr>
          <w:p w14:paraId="0668E56D" w14:textId="7A725D7B" w:rsidR="00FD3892" w:rsidRPr="003255CE" w:rsidRDefault="00FD3892" w:rsidP="0082407D">
            <w:pPr>
              <w:pStyle w:val="TableText"/>
              <w:ind w:right="144"/>
              <w:rPr>
                <w:noProof w:val="0"/>
              </w:rPr>
            </w:pPr>
            <w:r w:rsidRPr="003255CE">
              <w:rPr>
                <w:color w:val="000000"/>
              </w:rPr>
              <w:t>0</w:t>
            </w:r>
          </w:p>
        </w:tc>
      </w:tr>
      <w:tr w:rsidR="00FD3892" w:rsidRPr="003255CE" w14:paraId="57459DCF" w14:textId="77777777">
        <w:tc>
          <w:tcPr>
            <w:tcW w:w="1170" w:type="dxa"/>
            <w:noWrap/>
            <w:vAlign w:val="bottom"/>
          </w:tcPr>
          <w:p w14:paraId="176D4771" w14:textId="139E8598"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565A6DFA" w14:textId="670D4EFB" w:rsidR="00FD3892" w:rsidRPr="003255CE" w:rsidRDefault="00FD3892" w:rsidP="0082407D">
            <w:pPr>
              <w:pStyle w:val="TableText"/>
              <w:rPr>
                <w:noProof w:val="0"/>
              </w:rPr>
            </w:pPr>
            <w:r w:rsidRPr="003255CE">
              <w:rPr>
                <w:color w:val="000000"/>
              </w:rPr>
              <w:t>3</w:t>
            </w:r>
          </w:p>
        </w:tc>
        <w:tc>
          <w:tcPr>
            <w:tcW w:w="1592" w:type="dxa"/>
            <w:vAlign w:val="bottom"/>
          </w:tcPr>
          <w:p w14:paraId="6639F070" w14:textId="68740C95"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57C9EE53" w14:textId="562D4368"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632DE058" w14:textId="416BCB79" w:rsidR="00FD3892" w:rsidRPr="003255CE" w:rsidRDefault="00FD3892" w:rsidP="0082407D">
            <w:pPr>
              <w:pStyle w:val="TableText"/>
              <w:rPr>
                <w:color w:val="000000"/>
              </w:rPr>
            </w:pPr>
            <w:r w:rsidRPr="003255CE">
              <w:rPr>
                <w:color w:val="000000"/>
              </w:rPr>
              <w:t>ACC</w:t>
            </w:r>
          </w:p>
        </w:tc>
        <w:tc>
          <w:tcPr>
            <w:tcW w:w="1434" w:type="dxa"/>
            <w:noWrap/>
            <w:vAlign w:val="bottom"/>
          </w:tcPr>
          <w:p w14:paraId="497CF94E" w14:textId="7502235C" w:rsidR="00FD3892" w:rsidRPr="003255CE" w:rsidRDefault="00FD3892" w:rsidP="0082407D">
            <w:pPr>
              <w:pStyle w:val="TableText"/>
              <w:ind w:right="144"/>
              <w:rPr>
                <w:noProof w:val="0"/>
              </w:rPr>
            </w:pPr>
            <w:r w:rsidRPr="003255CE">
              <w:rPr>
                <w:color w:val="000000"/>
              </w:rPr>
              <w:t>0</w:t>
            </w:r>
          </w:p>
        </w:tc>
        <w:tc>
          <w:tcPr>
            <w:tcW w:w="1296" w:type="dxa"/>
            <w:noWrap/>
            <w:vAlign w:val="bottom"/>
          </w:tcPr>
          <w:p w14:paraId="5A750B76" w14:textId="79045C4A" w:rsidR="00FD3892" w:rsidRPr="003255CE" w:rsidRDefault="00FD3892" w:rsidP="0082407D">
            <w:pPr>
              <w:pStyle w:val="TableText"/>
              <w:ind w:right="144"/>
              <w:rPr>
                <w:noProof w:val="0"/>
              </w:rPr>
            </w:pPr>
            <w:r w:rsidRPr="003255CE">
              <w:rPr>
                <w:color w:val="000000"/>
              </w:rPr>
              <w:t>0</w:t>
            </w:r>
          </w:p>
        </w:tc>
      </w:tr>
      <w:tr w:rsidR="00FD3892" w:rsidRPr="003255CE" w14:paraId="2DD84406" w14:textId="77777777">
        <w:tc>
          <w:tcPr>
            <w:tcW w:w="1170" w:type="dxa"/>
            <w:noWrap/>
            <w:vAlign w:val="bottom"/>
          </w:tcPr>
          <w:p w14:paraId="24C3F647" w14:textId="682522A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0CCBC0BC" w14:textId="08664150" w:rsidR="00FD3892" w:rsidRPr="003255CE" w:rsidRDefault="00FD3892" w:rsidP="0082407D">
            <w:pPr>
              <w:pStyle w:val="TableText"/>
              <w:rPr>
                <w:noProof w:val="0"/>
              </w:rPr>
            </w:pPr>
            <w:r w:rsidRPr="003255CE">
              <w:rPr>
                <w:color w:val="000000"/>
              </w:rPr>
              <w:t>3</w:t>
            </w:r>
          </w:p>
        </w:tc>
        <w:tc>
          <w:tcPr>
            <w:tcW w:w="1592" w:type="dxa"/>
            <w:vAlign w:val="bottom"/>
          </w:tcPr>
          <w:p w14:paraId="7FADB5F3" w14:textId="314EC684"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462A1A52" w14:textId="635B59CD"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572F0206" w14:textId="4E1D61AE" w:rsidR="00FD3892" w:rsidRPr="003255CE" w:rsidRDefault="00FD3892" w:rsidP="0082407D">
            <w:pPr>
              <w:pStyle w:val="TableText"/>
              <w:rPr>
                <w:color w:val="000000"/>
              </w:rPr>
            </w:pPr>
            <w:r w:rsidRPr="003255CE">
              <w:rPr>
                <w:color w:val="000000"/>
              </w:rPr>
              <w:t>ACC</w:t>
            </w:r>
          </w:p>
        </w:tc>
        <w:tc>
          <w:tcPr>
            <w:tcW w:w="1434" w:type="dxa"/>
            <w:noWrap/>
            <w:vAlign w:val="bottom"/>
          </w:tcPr>
          <w:p w14:paraId="41D8863A" w14:textId="241A85E1" w:rsidR="00FD3892" w:rsidRPr="003255CE" w:rsidRDefault="00C93AA2" w:rsidP="0082407D">
            <w:pPr>
              <w:pStyle w:val="TableText"/>
              <w:ind w:right="144"/>
              <w:rPr>
                <w:noProof w:val="0"/>
              </w:rPr>
            </w:pPr>
            <w:r w:rsidRPr="003255CE">
              <w:rPr>
                <w:color w:val="000000"/>
              </w:rPr>
              <w:t>16,351</w:t>
            </w:r>
          </w:p>
        </w:tc>
        <w:tc>
          <w:tcPr>
            <w:tcW w:w="1296" w:type="dxa"/>
            <w:noWrap/>
            <w:vAlign w:val="bottom"/>
          </w:tcPr>
          <w:p w14:paraId="2AA2425A" w14:textId="0A0D76AB" w:rsidR="00FD3892" w:rsidRPr="003255CE" w:rsidRDefault="00C93AA2" w:rsidP="0082407D">
            <w:pPr>
              <w:pStyle w:val="TableText"/>
              <w:ind w:right="144"/>
              <w:rPr>
                <w:noProof w:val="0"/>
              </w:rPr>
            </w:pPr>
            <w:r w:rsidRPr="003255CE">
              <w:rPr>
                <w:color w:val="000000"/>
              </w:rPr>
              <w:t>11,006</w:t>
            </w:r>
          </w:p>
        </w:tc>
      </w:tr>
      <w:tr w:rsidR="00FD3892" w:rsidRPr="003255CE" w14:paraId="6759641B" w14:textId="77777777">
        <w:tc>
          <w:tcPr>
            <w:tcW w:w="1170" w:type="dxa"/>
            <w:noWrap/>
            <w:vAlign w:val="bottom"/>
          </w:tcPr>
          <w:p w14:paraId="5CB65F0A" w14:textId="08987AAB"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5B68D9B3" w14:textId="0259572B" w:rsidR="00FD3892" w:rsidRPr="003255CE" w:rsidRDefault="00FD3892" w:rsidP="0082407D">
            <w:pPr>
              <w:pStyle w:val="TableText"/>
              <w:rPr>
                <w:noProof w:val="0"/>
              </w:rPr>
            </w:pPr>
            <w:r w:rsidRPr="003255CE">
              <w:rPr>
                <w:color w:val="000000"/>
              </w:rPr>
              <w:t>3</w:t>
            </w:r>
          </w:p>
        </w:tc>
        <w:tc>
          <w:tcPr>
            <w:tcW w:w="1592" w:type="dxa"/>
            <w:vAlign w:val="bottom"/>
          </w:tcPr>
          <w:p w14:paraId="6074846A" w14:textId="7FBDC6ED"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7108AEEC" w14:textId="4D2ECBCC"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52DD9AD2" w14:textId="049B334B" w:rsidR="00FD3892" w:rsidRPr="003255CE" w:rsidRDefault="00FD3892" w:rsidP="0082407D">
            <w:pPr>
              <w:pStyle w:val="TableText"/>
              <w:rPr>
                <w:color w:val="000000"/>
              </w:rPr>
            </w:pPr>
            <w:r w:rsidRPr="003255CE">
              <w:rPr>
                <w:color w:val="000000"/>
              </w:rPr>
              <w:t>ACC</w:t>
            </w:r>
          </w:p>
        </w:tc>
        <w:tc>
          <w:tcPr>
            <w:tcW w:w="1434" w:type="dxa"/>
            <w:noWrap/>
            <w:vAlign w:val="bottom"/>
          </w:tcPr>
          <w:p w14:paraId="2005DBE8" w14:textId="3E5638E4" w:rsidR="00FD3892" w:rsidRPr="003255CE" w:rsidRDefault="00C93AA2" w:rsidP="0082407D">
            <w:pPr>
              <w:pStyle w:val="TableText"/>
              <w:ind w:right="144"/>
              <w:rPr>
                <w:noProof w:val="0"/>
              </w:rPr>
            </w:pPr>
            <w:r w:rsidRPr="003255CE">
              <w:rPr>
                <w:color w:val="000000"/>
              </w:rPr>
              <w:t>29,883</w:t>
            </w:r>
          </w:p>
        </w:tc>
        <w:tc>
          <w:tcPr>
            <w:tcW w:w="1296" w:type="dxa"/>
            <w:noWrap/>
            <w:vAlign w:val="bottom"/>
          </w:tcPr>
          <w:p w14:paraId="1BD2216F" w14:textId="55980C68" w:rsidR="00FD3892" w:rsidRPr="003255CE" w:rsidRDefault="00C93AA2" w:rsidP="0082407D">
            <w:pPr>
              <w:pStyle w:val="TableText"/>
              <w:ind w:right="144"/>
              <w:rPr>
                <w:noProof w:val="0"/>
              </w:rPr>
            </w:pPr>
            <w:r w:rsidRPr="003255CE">
              <w:rPr>
                <w:color w:val="000000"/>
              </w:rPr>
              <w:t>23,881</w:t>
            </w:r>
          </w:p>
        </w:tc>
      </w:tr>
      <w:tr w:rsidR="00FD3892" w:rsidRPr="003255CE" w14:paraId="69C5CB0D" w14:textId="77777777">
        <w:tc>
          <w:tcPr>
            <w:tcW w:w="1170" w:type="dxa"/>
            <w:noWrap/>
            <w:vAlign w:val="bottom"/>
          </w:tcPr>
          <w:p w14:paraId="6B625645" w14:textId="16EB3C08"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6947593" w14:textId="6D52CAE2" w:rsidR="00FD3892" w:rsidRPr="003255CE" w:rsidRDefault="00FD3892" w:rsidP="0082407D">
            <w:pPr>
              <w:pStyle w:val="TableText"/>
              <w:rPr>
                <w:noProof w:val="0"/>
              </w:rPr>
            </w:pPr>
            <w:r w:rsidRPr="003255CE">
              <w:rPr>
                <w:color w:val="000000"/>
              </w:rPr>
              <w:t>3</w:t>
            </w:r>
          </w:p>
        </w:tc>
        <w:tc>
          <w:tcPr>
            <w:tcW w:w="1592" w:type="dxa"/>
            <w:vAlign w:val="bottom"/>
          </w:tcPr>
          <w:p w14:paraId="786F6071" w14:textId="194A3820"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63D3B94C" w14:textId="79F1DA73"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221DB4AC" w14:textId="60EC1436" w:rsidR="00FD3892" w:rsidRPr="003255CE" w:rsidRDefault="00FD3892" w:rsidP="0082407D">
            <w:pPr>
              <w:pStyle w:val="TableText"/>
              <w:rPr>
                <w:color w:val="000000"/>
              </w:rPr>
            </w:pPr>
            <w:r w:rsidRPr="003255CE">
              <w:rPr>
                <w:color w:val="000000"/>
              </w:rPr>
              <w:t>ACC</w:t>
            </w:r>
          </w:p>
        </w:tc>
        <w:tc>
          <w:tcPr>
            <w:tcW w:w="1434" w:type="dxa"/>
            <w:noWrap/>
            <w:vAlign w:val="bottom"/>
          </w:tcPr>
          <w:p w14:paraId="4712D1B0" w14:textId="626B03F4" w:rsidR="00FD3892" w:rsidRPr="003255CE" w:rsidRDefault="00C93AA2" w:rsidP="0082407D">
            <w:pPr>
              <w:pStyle w:val="TableText"/>
              <w:ind w:right="144"/>
              <w:rPr>
                <w:noProof w:val="0"/>
              </w:rPr>
            </w:pPr>
            <w:r w:rsidRPr="003255CE">
              <w:rPr>
                <w:color w:val="000000"/>
              </w:rPr>
              <w:t>244</w:t>
            </w:r>
          </w:p>
        </w:tc>
        <w:tc>
          <w:tcPr>
            <w:tcW w:w="1296" w:type="dxa"/>
            <w:noWrap/>
            <w:vAlign w:val="bottom"/>
          </w:tcPr>
          <w:p w14:paraId="3803183E" w14:textId="56BA7577" w:rsidR="00FD3892" w:rsidRPr="003255CE" w:rsidRDefault="00C93AA2" w:rsidP="0082407D">
            <w:pPr>
              <w:pStyle w:val="TableText"/>
              <w:ind w:right="144"/>
              <w:rPr>
                <w:noProof w:val="0"/>
              </w:rPr>
            </w:pPr>
            <w:r w:rsidRPr="003255CE">
              <w:rPr>
                <w:color w:val="000000"/>
              </w:rPr>
              <w:t>61</w:t>
            </w:r>
          </w:p>
        </w:tc>
      </w:tr>
      <w:tr w:rsidR="00FD3892" w:rsidRPr="003255CE" w14:paraId="48EA779D" w14:textId="77777777">
        <w:tc>
          <w:tcPr>
            <w:tcW w:w="1170" w:type="dxa"/>
            <w:tcBorders>
              <w:bottom w:val="nil"/>
            </w:tcBorders>
            <w:noWrap/>
            <w:vAlign w:val="bottom"/>
          </w:tcPr>
          <w:p w14:paraId="640BAB54" w14:textId="1176F760" w:rsidR="00FD3892" w:rsidRPr="003255CE" w:rsidRDefault="00FD3892" w:rsidP="0082407D">
            <w:pPr>
              <w:pStyle w:val="TableText"/>
              <w:jc w:val="left"/>
              <w:rPr>
                <w:noProof w:val="0"/>
              </w:rPr>
            </w:pPr>
            <w:r w:rsidRPr="003255CE">
              <w:rPr>
                <w:color w:val="000000"/>
              </w:rPr>
              <w:t>ELA</w:t>
            </w:r>
          </w:p>
        </w:tc>
        <w:tc>
          <w:tcPr>
            <w:tcW w:w="1368" w:type="dxa"/>
            <w:tcBorders>
              <w:bottom w:val="nil"/>
            </w:tcBorders>
            <w:noWrap/>
            <w:vAlign w:val="bottom"/>
          </w:tcPr>
          <w:p w14:paraId="2EB8AE27" w14:textId="4D29192B" w:rsidR="00FD3892" w:rsidRPr="003255CE" w:rsidRDefault="00FD3892" w:rsidP="0082407D">
            <w:pPr>
              <w:pStyle w:val="TableText"/>
              <w:rPr>
                <w:noProof w:val="0"/>
              </w:rPr>
            </w:pPr>
            <w:r w:rsidRPr="003255CE">
              <w:rPr>
                <w:color w:val="000000"/>
              </w:rPr>
              <w:t>3</w:t>
            </w:r>
          </w:p>
        </w:tc>
        <w:tc>
          <w:tcPr>
            <w:tcW w:w="1592" w:type="dxa"/>
            <w:tcBorders>
              <w:bottom w:val="nil"/>
            </w:tcBorders>
            <w:vAlign w:val="bottom"/>
          </w:tcPr>
          <w:p w14:paraId="7DFDD293" w14:textId="62EAF5CE" w:rsidR="00FD3892" w:rsidRPr="003255CE" w:rsidRDefault="00FD3892" w:rsidP="0082407D">
            <w:pPr>
              <w:pStyle w:val="TableText"/>
              <w:ind w:right="432"/>
              <w:rPr>
                <w:noProof w:val="0"/>
              </w:rPr>
            </w:pPr>
            <w:r w:rsidRPr="003255CE">
              <w:rPr>
                <w:color w:val="000000"/>
              </w:rPr>
              <w:t>PT</w:t>
            </w:r>
          </w:p>
        </w:tc>
        <w:tc>
          <w:tcPr>
            <w:tcW w:w="4301" w:type="dxa"/>
            <w:tcBorders>
              <w:bottom w:val="nil"/>
            </w:tcBorders>
            <w:noWrap/>
            <w:vAlign w:val="bottom"/>
          </w:tcPr>
          <w:p w14:paraId="0D844B64" w14:textId="641E4EBC" w:rsidR="00FD3892" w:rsidRPr="003255CE" w:rsidRDefault="00FD3892" w:rsidP="0082407D">
            <w:pPr>
              <w:pStyle w:val="TableText"/>
              <w:jc w:val="left"/>
              <w:rPr>
                <w:noProof w:val="0"/>
              </w:rPr>
            </w:pPr>
            <w:r w:rsidRPr="003255CE">
              <w:rPr>
                <w:color w:val="000000"/>
              </w:rPr>
              <w:t>Embedded Masking</w:t>
            </w:r>
          </w:p>
        </w:tc>
        <w:tc>
          <w:tcPr>
            <w:tcW w:w="1440" w:type="dxa"/>
            <w:tcBorders>
              <w:bottom w:val="nil"/>
            </w:tcBorders>
            <w:vAlign w:val="bottom"/>
          </w:tcPr>
          <w:p w14:paraId="1CF83E33" w14:textId="3D557B5A" w:rsidR="00FD3892" w:rsidRPr="003255CE" w:rsidRDefault="00FD3892" w:rsidP="0082407D">
            <w:pPr>
              <w:pStyle w:val="TableText"/>
              <w:rPr>
                <w:color w:val="000000"/>
              </w:rPr>
            </w:pPr>
            <w:r w:rsidRPr="003255CE">
              <w:rPr>
                <w:color w:val="000000"/>
              </w:rPr>
              <w:t>DS</w:t>
            </w:r>
          </w:p>
        </w:tc>
        <w:tc>
          <w:tcPr>
            <w:tcW w:w="1434" w:type="dxa"/>
            <w:tcBorders>
              <w:bottom w:val="nil"/>
            </w:tcBorders>
            <w:noWrap/>
            <w:vAlign w:val="bottom"/>
          </w:tcPr>
          <w:p w14:paraId="4BC8B9A6" w14:textId="6626A1A5" w:rsidR="00FD3892" w:rsidRPr="003255CE" w:rsidRDefault="00C93AA2" w:rsidP="0082407D">
            <w:pPr>
              <w:pStyle w:val="TableText"/>
              <w:ind w:right="144"/>
              <w:rPr>
                <w:noProof w:val="0"/>
              </w:rPr>
            </w:pPr>
            <w:r w:rsidRPr="003255CE">
              <w:rPr>
                <w:color w:val="000000"/>
              </w:rPr>
              <w:t>9,336</w:t>
            </w:r>
          </w:p>
        </w:tc>
        <w:tc>
          <w:tcPr>
            <w:tcW w:w="1296" w:type="dxa"/>
            <w:tcBorders>
              <w:bottom w:val="nil"/>
            </w:tcBorders>
            <w:noWrap/>
            <w:vAlign w:val="bottom"/>
          </w:tcPr>
          <w:p w14:paraId="6E86EACC" w14:textId="67C2AD10" w:rsidR="00FD3892" w:rsidRPr="003255CE" w:rsidRDefault="00C93AA2" w:rsidP="0082407D">
            <w:pPr>
              <w:pStyle w:val="TableText"/>
              <w:ind w:right="144"/>
              <w:rPr>
                <w:noProof w:val="0"/>
              </w:rPr>
            </w:pPr>
            <w:r w:rsidRPr="003255CE">
              <w:rPr>
                <w:color w:val="000000"/>
              </w:rPr>
              <w:t>458</w:t>
            </w:r>
          </w:p>
        </w:tc>
      </w:tr>
      <w:tr w:rsidR="00FD3892" w:rsidRPr="003255CE" w14:paraId="7810CC49" w14:textId="77777777">
        <w:tc>
          <w:tcPr>
            <w:tcW w:w="1170" w:type="dxa"/>
            <w:tcBorders>
              <w:top w:val="nil"/>
              <w:bottom w:val="single" w:sz="4" w:space="0" w:color="auto"/>
            </w:tcBorders>
            <w:noWrap/>
            <w:vAlign w:val="bottom"/>
          </w:tcPr>
          <w:p w14:paraId="65FBA444" w14:textId="79DB7679" w:rsidR="00FD3892" w:rsidRPr="003255CE" w:rsidRDefault="00FD3892" w:rsidP="0082407D">
            <w:pPr>
              <w:pStyle w:val="TableText"/>
              <w:jc w:val="left"/>
              <w:rPr>
                <w:noProof w:val="0"/>
              </w:rPr>
            </w:pPr>
            <w:r w:rsidRPr="003255CE">
              <w:rPr>
                <w:color w:val="000000"/>
              </w:rPr>
              <w:t>ELA</w:t>
            </w:r>
          </w:p>
        </w:tc>
        <w:tc>
          <w:tcPr>
            <w:tcW w:w="1368" w:type="dxa"/>
            <w:tcBorders>
              <w:top w:val="nil"/>
              <w:bottom w:val="single" w:sz="4" w:space="0" w:color="auto"/>
            </w:tcBorders>
            <w:noWrap/>
            <w:vAlign w:val="bottom"/>
          </w:tcPr>
          <w:p w14:paraId="01D9A391" w14:textId="4F01D77D" w:rsidR="00FD3892" w:rsidRPr="003255CE" w:rsidRDefault="00FD3892" w:rsidP="0082407D">
            <w:pPr>
              <w:pStyle w:val="TableText"/>
              <w:rPr>
                <w:noProof w:val="0"/>
              </w:rPr>
            </w:pPr>
            <w:r w:rsidRPr="003255CE">
              <w:rPr>
                <w:color w:val="000000"/>
              </w:rPr>
              <w:t>3</w:t>
            </w:r>
          </w:p>
        </w:tc>
        <w:tc>
          <w:tcPr>
            <w:tcW w:w="1592" w:type="dxa"/>
            <w:tcBorders>
              <w:top w:val="nil"/>
              <w:bottom w:val="single" w:sz="4" w:space="0" w:color="auto"/>
            </w:tcBorders>
            <w:vAlign w:val="bottom"/>
          </w:tcPr>
          <w:p w14:paraId="1564A382" w14:textId="757AFAA8" w:rsidR="00FD3892" w:rsidRPr="003255CE" w:rsidRDefault="00FD3892" w:rsidP="0082407D">
            <w:pPr>
              <w:pStyle w:val="TableText"/>
              <w:ind w:right="432"/>
              <w:rPr>
                <w:noProof w:val="0"/>
              </w:rPr>
            </w:pPr>
            <w:r w:rsidRPr="003255CE">
              <w:rPr>
                <w:color w:val="000000"/>
              </w:rPr>
              <w:t>PT</w:t>
            </w:r>
          </w:p>
        </w:tc>
        <w:tc>
          <w:tcPr>
            <w:tcW w:w="4301" w:type="dxa"/>
            <w:tcBorders>
              <w:top w:val="nil"/>
              <w:bottom w:val="single" w:sz="4" w:space="0" w:color="auto"/>
            </w:tcBorders>
            <w:noWrap/>
            <w:vAlign w:val="bottom"/>
          </w:tcPr>
          <w:p w14:paraId="50E15DB0" w14:textId="2FE7FC60" w:rsidR="00FD3892" w:rsidRPr="003255CE" w:rsidRDefault="00FD3892" w:rsidP="0082407D">
            <w:pPr>
              <w:pStyle w:val="TableText"/>
              <w:jc w:val="left"/>
              <w:rPr>
                <w:noProof w:val="0"/>
              </w:rPr>
            </w:pPr>
            <w:r w:rsidRPr="003255CE">
              <w:rPr>
                <w:color w:val="000000"/>
              </w:rPr>
              <w:t>Embedded Text-to-Speech Items</w:t>
            </w:r>
          </w:p>
        </w:tc>
        <w:tc>
          <w:tcPr>
            <w:tcW w:w="1440" w:type="dxa"/>
            <w:tcBorders>
              <w:top w:val="nil"/>
              <w:bottom w:val="single" w:sz="4" w:space="0" w:color="auto"/>
            </w:tcBorders>
            <w:vAlign w:val="bottom"/>
          </w:tcPr>
          <w:p w14:paraId="0FFB37AB" w14:textId="6151B240" w:rsidR="00FD3892" w:rsidRPr="003255CE" w:rsidRDefault="00FD3892" w:rsidP="0082407D">
            <w:pPr>
              <w:pStyle w:val="TableText"/>
              <w:rPr>
                <w:color w:val="000000"/>
              </w:rPr>
            </w:pPr>
            <w:r w:rsidRPr="003255CE">
              <w:rPr>
                <w:color w:val="000000"/>
              </w:rPr>
              <w:t>DS</w:t>
            </w:r>
          </w:p>
        </w:tc>
        <w:tc>
          <w:tcPr>
            <w:tcW w:w="1434" w:type="dxa"/>
            <w:tcBorders>
              <w:top w:val="nil"/>
              <w:bottom w:val="single" w:sz="4" w:space="0" w:color="auto"/>
            </w:tcBorders>
            <w:noWrap/>
            <w:vAlign w:val="bottom"/>
          </w:tcPr>
          <w:p w14:paraId="10338134" w14:textId="521E29E7" w:rsidR="00FD3892" w:rsidRPr="003255CE" w:rsidRDefault="00C93AA2" w:rsidP="0082407D">
            <w:pPr>
              <w:pStyle w:val="TableText"/>
              <w:ind w:right="144"/>
              <w:rPr>
                <w:noProof w:val="0"/>
              </w:rPr>
            </w:pPr>
            <w:r w:rsidRPr="003255CE">
              <w:rPr>
                <w:color w:val="000000"/>
              </w:rPr>
              <w:t>83,589</w:t>
            </w:r>
          </w:p>
        </w:tc>
        <w:tc>
          <w:tcPr>
            <w:tcW w:w="1296" w:type="dxa"/>
            <w:tcBorders>
              <w:top w:val="nil"/>
              <w:bottom w:val="single" w:sz="4" w:space="0" w:color="auto"/>
            </w:tcBorders>
            <w:noWrap/>
            <w:vAlign w:val="bottom"/>
          </w:tcPr>
          <w:p w14:paraId="22F04EEE" w14:textId="5B085B87" w:rsidR="00FD3892" w:rsidRPr="003255CE" w:rsidRDefault="00C93AA2" w:rsidP="0082407D">
            <w:pPr>
              <w:pStyle w:val="TableText"/>
              <w:ind w:right="144"/>
              <w:rPr>
                <w:noProof w:val="0"/>
              </w:rPr>
            </w:pPr>
            <w:r w:rsidRPr="003255CE">
              <w:rPr>
                <w:color w:val="000000"/>
              </w:rPr>
              <w:t>55,718</w:t>
            </w:r>
          </w:p>
        </w:tc>
      </w:tr>
      <w:tr w:rsidR="00FD3892" w:rsidRPr="003255CE" w14:paraId="131F3B17" w14:textId="77777777">
        <w:tc>
          <w:tcPr>
            <w:tcW w:w="1170" w:type="dxa"/>
            <w:tcBorders>
              <w:top w:val="single" w:sz="4" w:space="0" w:color="auto"/>
            </w:tcBorders>
            <w:noWrap/>
            <w:vAlign w:val="bottom"/>
          </w:tcPr>
          <w:p w14:paraId="377A05D4" w14:textId="6B73098B" w:rsidR="00FD3892" w:rsidRPr="003255CE" w:rsidRDefault="00FD3892" w:rsidP="0082407D">
            <w:pPr>
              <w:pStyle w:val="TableText"/>
              <w:jc w:val="left"/>
              <w:rPr>
                <w:noProof w:val="0"/>
              </w:rPr>
            </w:pPr>
            <w:r w:rsidRPr="003255CE">
              <w:rPr>
                <w:color w:val="000000"/>
              </w:rPr>
              <w:t>ELA</w:t>
            </w:r>
          </w:p>
        </w:tc>
        <w:tc>
          <w:tcPr>
            <w:tcW w:w="1368" w:type="dxa"/>
            <w:tcBorders>
              <w:top w:val="single" w:sz="4" w:space="0" w:color="auto"/>
            </w:tcBorders>
            <w:noWrap/>
            <w:vAlign w:val="bottom"/>
          </w:tcPr>
          <w:p w14:paraId="5F3E72DA" w14:textId="7C374CE9" w:rsidR="00FD3892" w:rsidRPr="003255CE" w:rsidRDefault="00FD3892" w:rsidP="0082407D">
            <w:pPr>
              <w:pStyle w:val="TableText"/>
              <w:rPr>
                <w:noProof w:val="0"/>
              </w:rPr>
            </w:pPr>
            <w:r w:rsidRPr="003255CE">
              <w:rPr>
                <w:color w:val="000000"/>
              </w:rPr>
              <w:t>4</w:t>
            </w:r>
          </w:p>
        </w:tc>
        <w:tc>
          <w:tcPr>
            <w:tcW w:w="1592" w:type="dxa"/>
            <w:tcBorders>
              <w:top w:val="single" w:sz="4" w:space="0" w:color="auto"/>
            </w:tcBorders>
            <w:vAlign w:val="bottom"/>
          </w:tcPr>
          <w:p w14:paraId="79C8F10E" w14:textId="273CA021" w:rsidR="00FD3892" w:rsidRPr="003255CE" w:rsidRDefault="00FD3892" w:rsidP="0082407D">
            <w:pPr>
              <w:pStyle w:val="TableText"/>
              <w:ind w:right="432"/>
              <w:rPr>
                <w:noProof w:val="0"/>
              </w:rPr>
            </w:pPr>
            <w:r w:rsidRPr="003255CE">
              <w:rPr>
                <w:color w:val="000000"/>
              </w:rPr>
              <w:t>All</w:t>
            </w:r>
          </w:p>
        </w:tc>
        <w:tc>
          <w:tcPr>
            <w:tcW w:w="4301" w:type="dxa"/>
            <w:tcBorders>
              <w:top w:val="single" w:sz="4" w:space="0" w:color="auto"/>
            </w:tcBorders>
            <w:noWrap/>
            <w:vAlign w:val="bottom"/>
          </w:tcPr>
          <w:p w14:paraId="2CD49A73" w14:textId="03291097"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766F64F4" w14:textId="735D4C91" w:rsidR="00FD3892" w:rsidRPr="003255CE" w:rsidRDefault="00FD3892" w:rsidP="0082407D">
            <w:pPr>
              <w:pStyle w:val="TableText"/>
              <w:rPr>
                <w:color w:val="000000"/>
              </w:rPr>
            </w:pPr>
            <w:r w:rsidRPr="003255CE">
              <w:rPr>
                <w:color w:val="000000"/>
              </w:rPr>
              <w:t>N/A</w:t>
            </w:r>
          </w:p>
        </w:tc>
        <w:tc>
          <w:tcPr>
            <w:tcW w:w="1434" w:type="dxa"/>
            <w:tcBorders>
              <w:top w:val="single" w:sz="4" w:space="0" w:color="auto"/>
            </w:tcBorders>
            <w:noWrap/>
            <w:vAlign w:val="bottom"/>
          </w:tcPr>
          <w:p w14:paraId="7B53441E" w14:textId="43E5142D" w:rsidR="00FD3892" w:rsidRPr="003255CE" w:rsidRDefault="00C93AA2" w:rsidP="0082407D">
            <w:pPr>
              <w:pStyle w:val="TableText"/>
              <w:ind w:right="144"/>
              <w:rPr>
                <w:noProof w:val="0"/>
              </w:rPr>
            </w:pPr>
            <w:r w:rsidRPr="003255CE">
              <w:rPr>
                <w:color w:val="000000"/>
              </w:rPr>
              <w:t>92,075</w:t>
            </w:r>
          </w:p>
        </w:tc>
        <w:tc>
          <w:tcPr>
            <w:tcW w:w="1296" w:type="dxa"/>
            <w:tcBorders>
              <w:top w:val="single" w:sz="4" w:space="0" w:color="auto"/>
            </w:tcBorders>
            <w:noWrap/>
            <w:vAlign w:val="bottom"/>
          </w:tcPr>
          <w:p w14:paraId="446934E6" w14:textId="36C173D3" w:rsidR="00FD3892" w:rsidRPr="003255CE" w:rsidRDefault="00C93AA2" w:rsidP="0082407D">
            <w:pPr>
              <w:pStyle w:val="TableText"/>
              <w:ind w:right="144"/>
              <w:rPr>
                <w:noProof w:val="0"/>
              </w:rPr>
            </w:pPr>
            <w:r w:rsidRPr="003255CE">
              <w:rPr>
                <w:color w:val="000000"/>
              </w:rPr>
              <w:t>70,248</w:t>
            </w:r>
          </w:p>
        </w:tc>
      </w:tr>
      <w:tr w:rsidR="00FD3892" w:rsidRPr="003255CE" w14:paraId="5069C994" w14:textId="77777777">
        <w:tc>
          <w:tcPr>
            <w:tcW w:w="1170" w:type="dxa"/>
            <w:noWrap/>
            <w:vAlign w:val="bottom"/>
          </w:tcPr>
          <w:p w14:paraId="302AAB89" w14:textId="2CFC2353"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00379DD" w14:textId="44CB32B3" w:rsidR="00FD3892" w:rsidRPr="003255CE" w:rsidRDefault="00FD3892" w:rsidP="0082407D">
            <w:pPr>
              <w:pStyle w:val="TableText"/>
              <w:rPr>
                <w:noProof w:val="0"/>
              </w:rPr>
            </w:pPr>
            <w:r w:rsidRPr="003255CE">
              <w:rPr>
                <w:color w:val="000000"/>
              </w:rPr>
              <w:t>4</w:t>
            </w:r>
          </w:p>
        </w:tc>
        <w:tc>
          <w:tcPr>
            <w:tcW w:w="1592" w:type="dxa"/>
            <w:vAlign w:val="bottom"/>
          </w:tcPr>
          <w:p w14:paraId="5066FDFB" w14:textId="345F941F"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A2A7933" w14:textId="2036E06D"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4FABA9E0" w14:textId="36DCFC3C" w:rsidR="00FD3892" w:rsidRPr="003255CE" w:rsidRDefault="00FD3892" w:rsidP="0082407D">
            <w:pPr>
              <w:pStyle w:val="TableText"/>
              <w:rPr>
                <w:color w:val="000000"/>
              </w:rPr>
            </w:pPr>
            <w:r w:rsidRPr="003255CE">
              <w:rPr>
                <w:color w:val="000000"/>
              </w:rPr>
              <w:t>N/A</w:t>
            </w:r>
          </w:p>
        </w:tc>
        <w:tc>
          <w:tcPr>
            <w:tcW w:w="1434" w:type="dxa"/>
            <w:noWrap/>
            <w:vAlign w:val="bottom"/>
          </w:tcPr>
          <w:p w14:paraId="28E35AD9" w14:textId="69C66157" w:rsidR="00FD3892" w:rsidRPr="003255CE" w:rsidRDefault="00C93AA2" w:rsidP="0082407D">
            <w:pPr>
              <w:pStyle w:val="TableText"/>
              <w:ind w:right="144"/>
              <w:rPr>
                <w:noProof w:val="0"/>
              </w:rPr>
            </w:pPr>
            <w:r w:rsidRPr="003255CE">
              <w:rPr>
                <w:color w:val="000000"/>
              </w:rPr>
              <w:t>91,437</w:t>
            </w:r>
          </w:p>
        </w:tc>
        <w:tc>
          <w:tcPr>
            <w:tcW w:w="1296" w:type="dxa"/>
            <w:noWrap/>
            <w:vAlign w:val="bottom"/>
          </w:tcPr>
          <w:p w14:paraId="35210FD9" w14:textId="2D0F41A8" w:rsidR="00FD3892" w:rsidRPr="003255CE" w:rsidRDefault="00C93AA2" w:rsidP="0082407D">
            <w:pPr>
              <w:pStyle w:val="TableText"/>
              <w:ind w:right="144"/>
              <w:rPr>
                <w:noProof w:val="0"/>
              </w:rPr>
            </w:pPr>
            <w:r w:rsidRPr="003255CE">
              <w:rPr>
                <w:color w:val="000000"/>
              </w:rPr>
              <w:t>60,860</w:t>
            </w:r>
          </w:p>
        </w:tc>
      </w:tr>
      <w:tr w:rsidR="00FD3892" w:rsidRPr="003255CE" w14:paraId="3B1BCF6E" w14:textId="77777777">
        <w:tc>
          <w:tcPr>
            <w:tcW w:w="1170" w:type="dxa"/>
            <w:noWrap/>
            <w:vAlign w:val="bottom"/>
          </w:tcPr>
          <w:p w14:paraId="05671321" w14:textId="3CD71658"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5E557CBA" w14:textId="49CDB09D" w:rsidR="00FD3892" w:rsidRPr="003255CE" w:rsidRDefault="00FD3892" w:rsidP="0082407D">
            <w:pPr>
              <w:pStyle w:val="TableText"/>
              <w:rPr>
                <w:noProof w:val="0"/>
              </w:rPr>
            </w:pPr>
            <w:r w:rsidRPr="003255CE">
              <w:rPr>
                <w:color w:val="000000"/>
              </w:rPr>
              <w:t>4</w:t>
            </w:r>
          </w:p>
        </w:tc>
        <w:tc>
          <w:tcPr>
            <w:tcW w:w="1592" w:type="dxa"/>
            <w:vAlign w:val="bottom"/>
          </w:tcPr>
          <w:p w14:paraId="109EDE10" w14:textId="7C6D6386"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39B9D445" w14:textId="30BA2820"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33E2E2AB" w14:textId="1652BB74" w:rsidR="00FD3892" w:rsidRPr="003255CE" w:rsidRDefault="00FD3892" w:rsidP="0082407D">
            <w:pPr>
              <w:pStyle w:val="TableText"/>
              <w:rPr>
                <w:color w:val="000000"/>
              </w:rPr>
            </w:pPr>
            <w:r w:rsidRPr="003255CE">
              <w:rPr>
                <w:color w:val="000000"/>
              </w:rPr>
              <w:t>N/A</w:t>
            </w:r>
          </w:p>
        </w:tc>
        <w:tc>
          <w:tcPr>
            <w:tcW w:w="1434" w:type="dxa"/>
            <w:noWrap/>
            <w:vAlign w:val="bottom"/>
          </w:tcPr>
          <w:p w14:paraId="121F315D" w14:textId="0B763B9C" w:rsidR="00FD3892" w:rsidRPr="003255CE" w:rsidRDefault="00C93AA2" w:rsidP="0082407D">
            <w:pPr>
              <w:pStyle w:val="TableText"/>
              <w:ind w:right="144"/>
              <w:rPr>
                <w:noProof w:val="0"/>
              </w:rPr>
            </w:pPr>
            <w:r w:rsidRPr="003255CE">
              <w:rPr>
                <w:color w:val="000000"/>
              </w:rPr>
              <w:t>91,899</w:t>
            </w:r>
          </w:p>
        </w:tc>
        <w:tc>
          <w:tcPr>
            <w:tcW w:w="1296" w:type="dxa"/>
            <w:noWrap/>
            <w:vAlign w:val="bottom"/>
          </w:tcPr>
          <w:p w14:paraId="51B580D2" w14:textId="20FC154E" w:rsidR="00FD3892" w:rsidRPr="003255CE" w:rsidRDefault="00C93AA2" w:rsidP="0082407D">
            <w:pPr>
              <w:pStyle w:val="TableText"/>
              <w:ind w:right="144"/>
              <w:rPr>
                <w:noProof w:val="0"/>
              </w:rPr>
            </w:pPr>
            <w:r w:rsidRPr="003255CE">
              <w:rPr>
                <w:color w:val="000000"/>
              </w:rPr>
              <w:t>61,671</w:t>
            </w:r>
          </w:p>
        </w:tc>
      </w:tr>
      <w:tr w:rsidR="00FD3892" w:rsidRPr="003255CE" w14:paraId="4C7C4302" w14:textId="77777777">
        <w:tc>
          <w:tcPr>
            <w:tcW w:w="1170" w:type="dxa"/>
            <w:noWrap/>
            <w:vAlign w:val="bottom"/>
          </w:tcPr>
          <w:p w14:paraId="34F19251" w14:textId="42210374"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28701B9" w14:textId="79D8D271" w:rsidR="00FD3892" w:rsidRPr="003255CE" w:rsidRDefault="00FD3892" w:rsidP="0082407D">
            <w:pPr>
              <w:pStyle w:val="TableText"/>
              <w:rPr>
                <w:noProof w:val="0"/>
              </w:rPr>
            </w:pPr>
            <w:r w:rsidRPr="003255CE">
              <w:rPr>
                <w:color w:val="000000"/>
              </w:rPr>
              <w:t>4</w:t>
            </w:r>
          </w:p>
        </w:tc>
        <w:tc>
          <w:tcPr>
            <w:tcW w:w="1592" w:type="dxa"/>
            <w:vAlign w:val="bottom"/>
          </w:tcPr>
          <w:p w14:paraId="0059D6F3" w14:textId="5224AAE1"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197D95C" w14:textId="4D8E2787"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401BD69D" w14:textId="51615DF4" w:rsidR="00FD3892" w:rsidRPr="003255CE" w:rsidRDefault="00FD3892" w:rsidP="0082407D">
            <w:pPr>
              <w:pStyle w:val="TableText"/>
              <w:rPr>
                <w:color w:val="000000"/>
              </w:rPr>
            </w:pPr>
            <w:r w:rsidRPr="003255CE">
              <w:rPr>
                <w:color w:val="000000"/>
              </w:rPr>
              <w:t>ACC</w:t>
            </w:r>
          </w:p>
        </w:tc>
        <w:tc>
          <w:tcPr>
            <w:tcW w:w="1434" w:type="dxa"/>
            <w:noWrap/>
            <w:vAlign w:val="bottom"/>
          </w:tcPr>
          <w:p w14:paraId="347F6647" w14:textId="7A267BA8" w:rsidR="00FD3892" w:rsidRPr="003255CE" w:rsidRDefault="00C93AA2" w:rsidP="0082407D">
            <w:pPr>
              <w:pStyle w:val="TableText"/>
              <w:ind w:right="144"/>
              <w:rPr>
                <w:noProof w:val="0"/>
              </w:rPr>
            </w:pPr>
            <w:r w:rsidRPr="003255CE">
              <w:rPr>
                <w:color w:val="000000"/>
              </w:rPr>
              <w:t>162</w:t>
            </w:r>
          </w:p>
        </w:tc>
        <w:tc>
          <w:tcPr>
            <w:tcW w:w="1296" w:type="dxa"/>
            <w:noWrap/>
            <w:vAlign w:val="bottom"/>
          </w:tcPr>
          <w:p w14:paraId="16837716" w14:textId="37D0252B" w:rsidR="00FD3892" w:rsidRPr="003255CE" w:rsidRDefault="00C93AA2" w:rsidP="0082407D">
            <w:pPr>
              <w:pStyle w:val="TableText"/>
              <w:ind w:right="144"/>
              <w:rPr>
                <w:noProof w:val="0"/>
              </w:rPr>
            </w:pPr>
            <w:r w:rsidRPr="003255CE">
              <w:rPr>
                <w:color w:val="000000"/>
              </w:rPr>
              <w:t>72</w:t>
            </w:r>
          </w:p>
        </w:tc>
      </w:tr>
      <w:tr w:rsidR="00FD3892" w:rsidRPr="003255CE" w14:paraId="0E971ED9" w14:textId="77777777">
        <w:tc>
          <w:tcPr>
            <w:tcW w:w="1170" w:type="dxa"/>
            <w:noWrap/>
            <w:vAlign w:val="bottom"/>
          </w:tcPr>
          <w:p w14:paraId="56239085" w14:textId="6742E990"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2D6C34A1" w14:textId="66704E91" w:rsidR="00FD3892" w:rsidRPr="003255CE" w:rsidRDefault="00FD3892" w:rsidP="0082407D">
            <w:pPr>
              <w:pStyle w:val="TableText"/>
              <w:rPr>
                <w:noProof w:val="0"/>
              </w:rPr>
            </w:pPr>
            <w:r w:rsidRPr="003255CE">
              <w:rPr>
                <w:color w:val="000000"/>
              </w:rPr>
              <w:t>4</w:t>
            </w:r>
          </w:p>
        </w:tc>
        <w:tc>
          <w:tcPr>
            <w:tcW w:w="1592" w:type="dxa"/>
            <w:vAlign w:val="bottom"/>
          </w:tcPr>
          <w:p w14:paraId="2B2BD710" w14:textId="256B1919"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4BE63ABB" w14:textId="7C59762F"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341FBB31" w14:textId="23741982" w:rsidR="00FD3892" w:rsidRPr="003255CE" w:rsidRDefault="00FD3892" w:rsidP="0082407D">
            <w:pPr>
              <w:pStyle w:val="TableText"/>
              <w:rPr>
                <w:color w:val="000000"/>
              </w:rPr>
            </w:pPr>
            <w:r w:rsidRPr="003255CE">
              <w:rPr>
                <w:color w:val="000000"/>
              </w:rPr>
              <w:t>ACC</w:t>
            </w:r>
          </w:p>
        </w:tc>
        <w:tc>
          <w:tcPr>
            <w:tcW w:w="1434" w:type="dxa"/>
            <w:noWrap/>
            <w:vAlign w:val="bottom"/>
          </w:tcPr>
          <w:p w14:paraId="630BCF92" w14:textId="72122D7F" w:rsidR="00FD3892" w:rsidRPr="003255CE" w:rsidRDefault="00C93AA2" w:rsidP="0082407D">
            <w:pPr>
              <w:pStyle w:val="TableText"/>
              <w:ind w:right="144"/>
              <w:rPr>
                <w:noProof w:val="0"/>
              </w:rPr>
            </w:pPr>
            <w:r w:rsidRPr="003255CE">
              <w:rPr>
                <w:color w:val="000000"/>
              </w:rPr>
              <w:t>216</w:t>
            </w:r>
          </w:p>
        </w:tc>
        <w:tc>
          <w:tcPr>
            <w:tcW w:w="1296" w:type="dxa"/>
            <w:noWrap/>
            <w:vAlign w:val="bottom"/>
          </w:tcPr>
          <w:p w14:paraId="5727027B" w14:textId="44E3FE5B" w:rsidR="00FD3892" w:rsidRPr="003255CE" w:rsidRDefault="00C93AA2" w:rsidP="0082407D">
            <w:pPr>
              <w:pStyle w:val="TableText"/>
              <w:ind w:right="144"/>
              <w:rPr>
                <w:noProof w:val="0"/>
              </w:rPr>
            </w:pPr>
            <w:r w:rsidRPr="003255CE">
              <w:rPr>
                <w:color w:val="000000"/>
              </w:rPr>
              <w:t>6</w:t>
            </w:r>
          </w:p>
        </w:tc>
      </w:tr>
      <w:tr w:rsidR="00FD3892" w:rsidRPr="003255CE" w14:paraId="18E5BA48" w14:textId="77777777">
        <w:tc>
          <w:tcPr>
            <w:tcW w:w="1170" w:type="dxa"/>
            <w:noWrap/>
            <w:vAlign w:val="bottom"/>
          </w:tcPr>
          <w:p w14:paraId="56872F77" w14:textId="4DF560C5"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B34D0C2" w14:textId="40D88DD1" w:rsidR="00FD3892" w:rsidRPr="003255CE" w:rsidRDefault="00FD3892" w:rsidP="0082407D">
            <w:pPr>
              <w:pStyle w:val="TableText"/>
              <w:rPr>
                <w:noProof w:val="0"/>
              </w:rPr>
            </w:pPr>
            <w:r w:rsidRPr="003255CE">
              <w:rPr>
                <w:color w:val="000000"/>
              </w:rPr>
              <w:t>4</w:t>
            </w:r>
          </w:p>
        </w:tc>
        <w:tc>
          <w:tcPr>
            <w:tcW w:w="1592" w:type="dxa"/>
            <w:vAlign w:val="bottom"/>
          </w:tcPr>
          <w:p w14:paraId="543964DD" w14:textId="0475935D"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8DF4994" w14:textId="62EA3CB7"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73F74F01" w14:textId="5494E8EF" w:rsidR="00FD3892" w:rsidRPr="003255CE" w:rsidRDefault="00FD3892" w:rsidP="0082407D">
            <w:pPr>
              <w:pStyle w:val="TableText"/>
              <w:rPr>
                <w:color w:val="000000"/>
              </w:rPr>
            </w:pPr>
            <w:r w:rsidRPr="003255CE">
              <w:rPr>
                <w:color w:val="000000"/>
              </w:rPr>
              <w:t>ACC</w:t>
            </w:r>
          </w:p>
        </w:tc>
        <w:tc>
          <w:tcPr>
            <w:tcW w:w="1434" w:type="dxa"/>
            <w:noWrap/>
            <w:vAlign w:val="bottom"/>
          </w:tcPr>
          <w:p w14:paraId="1EE0E1B8" w14:textId="295E4619" w:rsidR="00FD3892" w:rsidRPr="003255CE" w:rsidRDefault="00C93AA2" w:rsidP="0082407D">
            <w:pPr>
              <w:pStyle w:val="TableText"/>
              <w:ind w:right="144"/>
              <w:rPr>
                <w:noProof w:val="0"/>
              </w:rPr>
            </w:pPr>
            <w:r w:rsidRPr="003255CE">
              <w:rPr>
                <w:color w:val="000000"/>
              </w:rPr>
              <w:t>19,641</w:t>
            </w:r>
          </w:p>
        </w:tc>
        <w:tc>
          <w:tcPr>
            <w:tcW w:w="1296" w:type="dxa"/>
            <w:noWrap/>
            <w:vAlign w:val="bottom"/>
          </w:tcPr>
          <w:p w14:paraId="34401155" w14:textId="33977322" w:rsidR="00FD3892" w:rsidRPr="003255CE" w:rsidRDefault="00C93AA2" w:rsidP="0082407D">
            <w:pPr>
              <w:pStyle w:val="TableText"/>
              <w:ind w:right="144"/>
              <w:rPr>
                <w:noProof w:val="0"/>
              </w:rPr>
            </w:pPr>
            <w:r w:rsidRPr="003255CE">
              <w:rPr>
                <w:color w:val="000000"/>
              </w:rPr>
              <w:t>318</w:t>
            </w:r>
          </w:p>
        </w:tc>
      </w:tr>
      <w:tr w:rsidR="00FD3892" w:rsidRPr="003255CE" w14:paraId="48ED009E" w14:textId="77777777">
        <w:tc>
          <w:tcPr>
            <w:tcW w:w="1170" w:type="dxa"/>
            <w:noWrap/>
            <w:vAlign w:val="bottom"/>
          </w:tcPr>
          <w:p w14:paraId="40280BD0" w14:textId="39891C25"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5B59F21E" w14:textId="7667C534" w:rsidR="00FD3892" w:rsidRPr="003255CE" w:rsidRDefault="00FD3892" w:rsidP="0082407D">
            <w:pPr>
              <w:pStyle w:val="TableText"/>
              <w:rPr>
                <w:noProof w:val="0"/>
              </w:rPr>
            </w:pPr>
            <w:r w:rsidRPr="003255CE">
              <w:rPr>
                <w:color w:val="000000"/>
              </w:rPr>
              <w:t>4</w:t>
            </w:r>
          </w:p>
        </w:tc>
        <w:tc>
          <w:tcPr>
            <w:tcW w:w="1592" w:type="dxa"/>
            <w:vAlign w:val="bottom"/>
          </w:tcPr>
          <w:p w14:paraId="24AA54A6" w14:textId="168E17C3"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57E1F6D" w14:textId="794E0FEE"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3FB903BA" w14:textId="42E611AE" w:rsidR="00FD3892" w:rsidRPr="003255CE" w:rsidRDefault="00FD3892" w:rsidP="0082407D">
            <w:pPr>
              <w:pStyle w:val="TableText"/>
              <w:rPr>
                <w:color w:val="000000"/>
              </w:rPr>
            </w:pPr>
            <w:r w:rsidRPr="003255CE">
              <w:rPr>
                <w:color w:val="000000"/>
              </w:rPr>
              <w:t>ACC</w:t>
            </w:r>
          </w:p>
        </w:tc>
        <w:tc>
          <w:tcPr>
            <w:tcW w:w="1434" w:type="dxa"/>
            <w:noWrap/>
            <w:vAlign w:val="bottom"/>
          </w:tcPr>
          <w:p w14:paraId="03AA11C2" w14:textId="4CD0F614" w:rsidR="00FD3892" w:rsidRPr="003255CE" w:rsidRDefault="00C93AA2" w:rsidP="0082407D">
            <w:pPr>
              <w:pStyle w:val="TableText"/>
              <w:ind w:right="144"/>
              <w:rPr>
                <w:noProof w:val="0"/>
              </w:rPr>
            </w:pPr>
            <w:r w:rsidRPr="003255CE">
              <w:rPr>
                <w:color w:val="000000"/>
              </w:rPr>
              <w:t>34,999</w:t>
            </w:r>
          </w:p>
        </w:tc>
        <w:tc>
          <w:tcPr>
            <w:tcW w:w="1296" w:type="dxa"/>
            <w:noWrap/>
            <w:vAlign w:val="bottom"/>
          </w:tcPr>
          <w:p w14:paraId="2E77E731" w14:textId="6B7B242D" w:rsidR="00FD3892" w:rsidRPr="003255CE" w:rsidRDefault="00C93AA2" w:rsidP="0082407D">
            <w:pPr>
              <w:pStyle w:val="TableText"/>
              <w:ind w:right="144"/>
              <w:rPr>
                <w:noProof w:val="0"/>
              </w:rPr>
            </w:pPr>
            <w:r w:rsidRPr="003255CE">
              <w:rPr>
                <w:color w:val="000000"/>
              </w:rPr>
              <w:t>23,643</w:t>
            </w:r>
          </w:p>
        </w:tc>
      </w:tr>
      <w:tr w:rsidR="00FD3892" w:rsidRPr="003255CE" w14:paraId="17ECBF62" w14:textId="77777777">
        <w:tc>
          <w:tcPr>
            <w:tcW w:w="1170" w:type="dxa"/>
            <w:noWrap/>
            <w:vAlign w:val="bottom"/>
          </w:tcPr>
          <w:p w14:paraId="473D819E" w14:textId="03BA971E"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DA26A89" w14:textId="536088F7" w:rsidR="00FD3892" w:rsidRPr="003255CE" w:rsidRDefault="00FD3892" w:rsidP="0082407D">
            <w:pPr>
              <w:pStyle w:val="TableText"/>
              <w:rPr>
                <w:noProof w:val="0"/>
              </w:rPr>
            </w:pPr>
            <w:r w:rsidRPr="003255CE">
              <w:rPr>
                <w:color w:val="000000"/>
              </w:rPr>
              <w:t>4</w:t>
            </w:r>
          </w:p>
        </w:tc>
        <w:tc>
          <w:tcPr>
            <w:tcW w:w="1592" w:type="dxa"/>
            <w:vAlign w:val="bottom"/>
          </w:tcPr>
          <w:p w14:paraId="7ADDBEF7" w14:textId="14E2137E"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27F40896" w14:textId="20BF6EB7"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1A3F22A6" w14:textId="0EAAB296" w:rsidR="00FD3892" w:rsidRPr="003255CE" w:rsidRDefault="00FD3892" w:rsidP="0082407D">
            <w:pPr>
              <w:pStyle w:val="TableText"/>
              <w:rPr>
                <w:color w:val="000000"/>
              </w:rPr>
            </w:pPr>
            <w:r w:rsidRPr="003255CE">
              <w:rPr>
                <w:color w:val="000000"/>
              </w:rPr>
              <w:t>ACC</w:t>
            </w:r>
          </w:p>
        </w:tc>
        <w:tc>
          <w:tcPr>
            <w:tcW w:w="1434" w:type="dxa"/>
            <w:noWrap/>
            <w:vAlign w:val="bottom"/>
          </w:tcPr>
          <w:p w14:paraId="33263A5E" w14:textId="086487C4" w:rsidR="00FD3892" w:rsidRPr="003255CE" w:rsidRDefault="00C93AA2" w:rsidP="0082407D">
            <w:pPr>
              <w:pStyle w:val="TableText"/>
              <w:ind w:right="144"/>
              <w:rPr>
                <w:noProof w:val="0"/>
              </w:rPr>
            </w:pPr>
            <w:r w:rsidRPr="003255CE">
              <w:rPr>
                <w:color w:val="000000"/>
              </w:rPr>
              <w:t>259</w:t>
            </w:r>
          </w:p>
        </w:tc>
        <w:tc>
          <w:tcPr>
            <w:tcW w:w="1296" w:type="dxa"/>
            <w:noWrap/>
            <w:vAlign w:val="bottom"/>
          </w:tcPr>
          <w:p w14:paraId="5C99EB82" w14:textId="42BC8AF7" w:rsidR="00FD3892" w:rsidRPr="003255CE" w:rsidRDefault="00C93AA2" w:rsidP="0082407D">
            <w:pPr>
              <w:pStyle w:val="TableText"/>
              <w:ind w:right="144"/>
              <w:rPr>
                <w:noProof w:val="0"/>
              </w:rPr>
            </w:pPr>
            <w:r w:rsidRPr="003255CE">
              <w:rPr>
                <w:color w:val="000000"/>
              </w:rPr>
              <w:t>38</w:t>
            </w:r>
          </w:p>
        </w:tc>
      </w:tr>
      <w:tr w:rsidR="00FD3892" w:rsidRPr="003255CE" w14:paraId="27D1507B" w14:textId="77777777">
        <w:tc>
          <w:tcPr>
            <w:tcW w:w="1170" w:type="dxa"/>
            <w:noWrap/>
            <w:vAlign w:val="bottom"/>
          </w:tcPr>
          <w:p w14:paraId="7076CE51" w14:textId="70E156BE"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8D5F0B7" w14:textId="47A6C7E8" w:rsidR="00FD3892" w:rsidRPr="003255CE" w:rsidRDefault="00FD3892" w:rsidP="0082407D">
            <w:pPr>
              <w:pStyle w:val="TableText"/>
              <w:rPr>
                <w:noProof w:val="0"/>
              </w:rPr>
            </w:pPr>
            <w:r w:rsidRPr="003255CE">
              <w:rPr>
                <w:color w:val="000000"/>
              </w:rPr>
              <w:t>4</w:t>
            </w:r>
          </w:p>
        </w:tc>
        <w:tc>
          <w:tcPr>
            <w:tcW w:w="1592" w:type="dxa"/>
            <w:vAlign w:val="bottom"/>
          </w:tcPr>
          <w:p w14:paraId="6280568C" w14:textId="661719CE"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7085304B" w14:textId="588DA25E"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54EFAC3A" w14:textId="68552B50" w:rsidR="00FD3892" w:rsidRPr="003255CE" w:rsidRDefault="00FD3892" w:rsidP="0082407D">
            <w:pPr>
              <w:pStyle w:val="TableText"/>
              <w:rPr>
                <w:color w:val="000000"/>
              </w:rPr>
            </w:pPr>
            <w:r w:rsidRPr="003255CE">
              <w:rPr>
                <w:color w:val="000000"/>
              </w:rPr>
              <w:t>DS</w:t>
            </w:r>
          </w:p>
        </w:tc>
        <w:tc>
          <w:tcPr>
            <w:tcW w:w="1434" w:type="dxa"/>
            <w:noWrap/>
            <w:vAlign w:val="bottom"/>
          </w:tcPr>
          <w:p w14:paraId="0650C54F" w14:textId="08C9D4B7" w:rsidR="00FD3892" w:rsidRPr="003255CE" w:rsidRDefault="00C93AA2" w:rsidP="0082407D">
            <w:pPr>
              <w:pStyle w:val="TableText"/>
              <w:ind w:right="144"/>
              <w:rPr>
                <w:noProof w:val="0"/>
              </w:rPr>
            </w:pPr>
            <w:r w:rsidRPr="003255CE">
              <w:rPr>
                <w:color w:val="000000"/>
              </w:rPr>
              <w:t>10,517</w:t>
            </w:r>
          </w:p>
        </w:tc>
        <w:tc>
          <w:tcPr>
            <w:tcW w:w="1296" w:type="dxa"/>
            <w:noWrap/>
            <w:vAlign w:val="bottom"/>
          </w:tcPr>
          <w:p w14:paraId="63AE110F" w14:textId="02CD0EFF" w:rsidR="00FD3892" w:rsidRPr="003255CE" w:rsidRDefault="00C93AA2" w:rsidP="0082407D">
            <w:pPr>
              <w:pStyle w:val="TableText"/>
              <w:ind w:right="144"/>
              <w:rPr>
                <w:noProof w:val="0"/>
              </w:rPr>
            </w:pPr>
            <w:r w:rsidRPr="003255CE">
              <w:rPr>
                <w:color w:val="000000"/>
              </w:rPr>
              <w:t>490</w:t>
            </w:r>
          </w:p>
        </w:tc>
      </w:tr>
      <w:tr w:rsidR="00FD3892" w:rsidRPr="003255CE" w14:paraId="630D5D69" w14:textId="77777777">
        <w:tc>
          <w:tcPr>
            <w:tcW w:w="1170" w:type="dxa"/>
            <w:noWrap/>
            <w:vAlign w:val="bottom"/>
          </w:tcPr>
          <w:p w14:paraId="240944F8" w14:textId="1462C18C"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2A7A01C" w14:textId="616F5A0C" w:rsidR="00FD3892" w:rsidRPr="003255CE" w:rsidRDefault="00FD3892" w:rsidP="0082407D">
            <w:pPr>
              <w:pStyle w:val="TableText"/>
              <w:rPr>
                <w:noProof w:val="0"/>
              </w:rPr>
            </w:pPr>
            <w:r w:rsidRPr="003255CE">
              <w:rPr>
                <w:color w:val="000000"/>
              </w:rPr>
              <w:t>4</w:t>
            </w:r>
          </w:p>
        </w:tc>
        <w:tc>
          <w:tcPr>
            <w:tcW w:w="1592" w:type="dxa"/>
            <w:vAlign w:val="bottom"/>
          </w:tcPr>
          <w:p w14:paraId="43B6069F" w14:textId="7AD00CD4"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928E14C" w14:textId="1B5EA0FD" w:rsidR="00FD3892" w:rsidRPr="003255CE" w:rsidRDefault="00FD3892" w:rsidP="0082407D">
            <w:pPr>
              <w:pStyle w:val="TableText"/>
              <w:jc w:val="left"/>
              <w:rPr>
                <w:noProof w:val="0"/>
              </w:rPr>
            </w:pPr>
            <w:r w:rsidRPr="003255CE">
              <w:rPr>
                <w:color w:val="000000"/>
              </w:rPr>
              <w:t>Embedded Text-to-Speech Items</w:t>
            </w:r>
          </w:p>
        </w:tc>
        <w:tc>
          <w:tcPr>
            <w:tcW w:w="1440" w:type="dxa"/>
            <w:vAlign w:val="bottom"/>
          </w:tcPr>
          <w:p w14:paraId="5FD24D19" w14:textId="39F8E7F9" w:rsidR="00FD3892" w:rsidRPr="003255CE" w:rsidRDefault="00FD3892" w:rsidP="0082407D">
            <w:pPr>
              <w:pStyle w:val="TableText"/>
              <w:rPr>
                <w:color w:val="000000"/>
              </w:rPr>
            </w:pPr>
            <w:r w:rsidRPr="003255CE">
              <w:rPr>
                <w:color w:val="000000"/>
              </w:rPr>
              <w:t>DS</w:t>
            </w:r>
          </w:p>
        </w:tc>
        <w:tc>
          <w:tcPr>
            <w:tcW w:w="1434" w:type="dxa"/>
            <w:noWrap/>
            <w:vAlign w:val="bottom"/>
          </w:tcPr>
          <w:p w14:paraId="77D71A7A" w14:textId="0D52441F" w:rsidR="00FD3892" w:rsidRPr="003255CE" w:rsidRDefault="00C93AA2" w:rsidP="0082407D">
            <w:pPr>
              <w:pStyle w:val="TableText"/>
              <w:ind w:right="144"/>
              <w:rPr>
                <w:noProof w:val="0"/>
              </w:rPr>
            </w:pPr>
            <w:r w:rsidRPr="003255CE">
              <w:rPr>
                <w:color w:val="000000"/>
              </w:rPr>
              <w:t>83,628</w:t>
            </w:r>
          </w:p>
        </w:tc>
        <w:tc>
          <w:tcPr>
            <w:tcW w:w="1296" w:type="dxa"/>
            <w:noWrap/>
            <w:vAlign w:val="bottom"/>
          </w:tcPr>
          <w:p w14:paraId="121FA519" w14:textId="74178063" w:rsidR="00FD3892" w:rsidRPr="003255CE" w:rsidRDefault="00C93AA2" w:rsidP="0082407D">
            <w:pPr>
              <w:pStyle w:val="TableText"/>
              <w:ind w:right="144"/>
              <w:rPr>
                <w:noProof w:val="0"/>
              </w:rPr>
            </w:pPr>
            <w:r w:rsidRPr="003255CE">
              <w:rPr>
                <w:color w:val="000000"/>
              </w:rPr>
              <w:t>57,141</w:t>
            </w:r>
          </w:p>
        </w:tc>
      </w:tr>
      <w:tr w:rsidR="00FD3892" w:rsidRPr="003255CE" w14:paraId="28B8BE37" w14:textId="77777777">
        <w:tc>
          <w:tcPr>
            <w:tcW w:w="1170" w:type="dxa"/>
            <w:noWrap/>
            <w:vAlign w:val="bottom"/>
          </w:tcPr>
          <w:p w14:paraId="12C5813B" w14:textId="12C58561"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DFB601E" w14:textId="49FF19DE" w:rsidR="00FD3892" w:rsidRPr="003255CE" w:rsidRDefault="00FD3892" w:rsidP="0082407D">
            <w:pPr>
              <w:pStyle w:val="TableText"/>
              <w:rPr>
                <w:noProof w:val="0"/>
              </w:rPr>
            </w:pPr>
            <w:r w:rsidRPr="003255CE">
              <w:rPr>
                <w:color w:val="000000"/>
              </w:rPr>
              <w:t>4</w:t>
            </w:r>
          </w:p>
        </w:tc>
        <w:tc>
          <w:tcPr>
            <w:tcW w:w="1592" w:type="dxa"/>
            <w:vAlign w:val="bottom"/>
          </w:tcPr>
          <w:p w14:paraId="6FA334C4" w14:textId="6A7B63EA"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632C232F" w14:textId="2B820E64"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6385B3AE" w14:textId="30901709" w:rsidR="00FD3892" w:rsidRPr="003255CE" w:rsidRDefault="00FD3892" w:rsidP="0082407D">
            <w:pPr>
              <w:pStyle w:val="TableText"/>
              <w:rPr>
                <w:color w:val="000000"/>
              </w:rPr>
            </w:pPr>
            <w:r w:rsidRPr="003255CE">
              <w:rPr>
                <w:color w:val="000000"/>
              </w:rPr>
              <w:t>ACC</w:t>
            </w:r>
          </w:p>
        </w:tc>
        <w:tc>
          <w:tcPr>
            <w:tcW w:w="1434" w:type="dxa"/>
            <w:noWrap/>
            <w:vAlign w:val="bottom"/>
          </w:tcPr>
          <w:p w14:paraId="79AE446A" w14:textId="31CF690D" w:rsidR="00FD3892" w:rsidRPr="003255CE" w:rsidRDefault="00C93AA2" w:rsidP="0082407D">
            <w:pPr>
              <w:pStyle w:val="TableText"/>
              <w:ind w:right="144"/>
              <w:rPr>
                <w:noProof w:val="0"/>
              </w:rPr>
            </w:pPr>
            <w:r w:rsidRPr="003255CE">
              <w:rPr>
                <w:color w:val="000000"/>
              </w:rPr>
              <w:t>164</w:t>
            </w:r>
          </w:p>
        </w:tc>
        <w:tc>
          <w:tcPr>
            <w:tcW w:w="1296" w:type="dxa"/>
            <w:noWrap/>
            <w:vAlign w:val="bottom"/>
          </w:tcPr>
          <w:p w14:paraId="2D837F55" w14:textId="308B8823" w:rsidR="00FD3892" w:rsidRPr="003255CE" w:rsidRDefault="00FD3892" w:rsidP="0082407D">
            <w:pPr>
              <w:pStyle w:val="TableText"/>
              <w:ind w:right="144"/>
              <w:rPr>
                <w:noProof w:val="0"/>
              </w:rPr>
            </w:pPr>
            <w:r w:rsidRPr="003255CE">
              <w:rPr>
                <w:color w:val="000000"/>
              </w:rPr>
              <w:t>0</w:t>
            </w:r>
          </w:p>
        </w:tc>
      </w:tr>
      <w:tr w:rsidR="00FD3892" w:rsidRPr="003255CE" w14:paraId="78F4FD36" w14:textId="77777777">
        <w:tc>
          <w:tcPr>
            <w:tcW w:w="1170" w:type="dxa"/>
            <w:noWrap/>
            <w:vAlign w:val="bottom"/>
          </w:tcPr>
          <w:p w14:paraId="526611C1" w14:textId="3A098FF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0C407C9" w14:textId="18DEFCB8" w:rsidR="00FD3892" w:rsidRPr="003255CE" w:rsidRDefault="00FD3892" w:rsidP="0082407D">
            <w:pPr>
              <w:pStyle w:val="TableText"/>
              <w:rPr>
                <w:noProof w:val="0"/>
              </w:rPr>
            </w:pPr>
            <w:r w:rsidRPr="003255CE">
              <w:rPr>
                <w:color w:val="000000"/>
              </w:rPr>
              <w:t>4</w:t>
            </w:r>
          </w:p>
        </w:tc>
        <w:tc>
          <w:tcPr>
            <w:tcW w:w="1592" w:type="dxa"/>
            <w:vAlign w:val="bottom"/>
          </w:tcPr>
          <w:p w14:paraId="6B6B685C" w14:textId="1D24B223"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128F700F" w14:textId="64B5B354"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656A6301" w14:textId="02664617" w:rsidR="00FD3892" w:rsidRPr="003255CE" w:rsidRDefault="00FD3892" w:rsidP="0082407D">
            <w:pPr>
              <w:pStyle w:val="TableText"/>
              <w:rPr>
                <w:color w:val="000000"/>
              </w:rPr>
            </w:pPr>
            <w:r w:rsidRPr="003255CE">
              <w:rPr>
                <w:color w:val="000000"/>
              </w:rPr>
              <w:t>ACC</w:t>
            </w:r>
          </w:p>
        </w:tc>
        <w:tc>
          <w:tcPr>
            <w:tcW w:w="1434" w:type="dxa"/>
            <w:noWrap/>
            <w:vAlign w:val="bottom"/>
          </w:tcPr>
          <w:p w14:paraId="323A945B" w14:textId="75CD89AB" w:rsidR="00FD3892" w:rsidRPr="003255CE" w:rsidRDefault="00FD3892" w:rsidP="0082407D">
            <w:pPr>
              <w:pStyle w:val="TableText"/>
              <w:ind w:right="144"/>
              <w:rPr>
                <w:noProof w:val="0"/>
              </w:rPr>
            </w:pPr>
            <w:r w:rsidRPr="003255CE">
              <w:rPr>
                <w:color w:val="000000"/>
              </w:rPr>
              <w:t>0</w:t>
            </w:r>
          </w:p>
        </w:tc>
        <w:tc>
          <w:tcPr>
            <w:tcW w:w="1296" w:type="dxa"/>
            <w:noWrap/>
            <w:vAlign w:val="bottom"/>
          </w:tcPr>
          <w:p w14:paraId="0C5A22C8" w14:textId="2586E86C" w:rsidR="00FD3892" w:rsidRPr="003255CE" w:rsidRDefault="00FD3892" w:rsidP="0082407D">
            <w:pPr>
              <w:pStyle w:val="TableText"/>
              <w:ind w:right="144"/>
              <w:rPr>
                <w:noProof w:val="0"/>
              </w:rPr>
            </w:pPr>
            <w:r w:rsidRPr="003255CE">
              <w:rPr>
                <w:color w:val="000000"/>
              </w:rPr>
              <w:t>0</w:t>
            </w:r>
          </w:p>
        </w:tc>
      </w:tr>
      <w:tr w:rsidR="00FD3892" w:rsidRPr="003255CE" w14:paraId="250B1DE5" w14:textId="77777777">
        <w:tc>
          <w:tcPr>
            <w:tcW w:w="1170" w:type="dxa"/>
            <w:noWrap/>
            <w:vAlign w:val="bottom"/>
          </w:tcPr>
          <w:p w14:paraId="69A30769" w14:textId="6BBBBC5B"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2E603EA8" w14:textId="5BF21178" w:rsidR="00FD3892" w:rsidRPr="003255CE" w:rsidRDefault="00FD3892" w:rsidP="0082407D">
            <w:pPr>
              <w:pStyle w:val="TableText"/>
              <w:rPr>
                <w:noProof w:val="0"/>
              </w:rPr>
            </w:pPr>
            <w:r w:rsidRPr="003255CE">
              <w:rPr>
                <w:color w:val="000000"/>
              </w:rPr>
              <w:t>4</w:t>
            </w:r>
          </w:p>
        </w:tc>
        <w:tc>
          <w:tcPr>
            <w:tcW w:w="1592" w:type="dxa"/>
            <w:vAlign w:val="bottom"/>
          </w:tcPr>
          <w:p w14:paraId="3D508202" w14:textId="1FB64C0F"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54984B6F" w14:textId="59F592AE"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74445C3D" w14:textId="1CD4F591" w:rsidR="00FD3892" w:rsidRPr="003255CE" w:rsidRDefault="00FD3892" w:rsidP="0082407D">
            <w:pPr>
              <w:pStyle w:val="TableText"/>
              <w:rPr>
                <w:color w:val="000000"/>
              </w:rPr>
            </w:pPr>
            <w:r w:rsidRPr="003255CE">
              <w:rPr>
                <w:color w:val="000000"/>
              </w:rPr>
              <w:t>ACC</w:t>
            </w:r>
          </w:p>
        </w:tc>
        <w:tc>
          <w:tcPr>
            <w:tcW w:w="1434" w:type="dxa"/>
            <w:noWrap/>
            <w:vAlign w:val="bottom"/>
          </w:tcPr>
          <w:p w14:paraId="2861C68E" w14:textId="3EBB0644" w:rsidR="00FD3892" w:rsidRPr="003255CE" w:rsidRDefault="00C93AA2" w:rsidP="0082407D">
            <w:pPr>
              <w:pStyle w:val="TableText"/>
              <w:ind w:right="144"/>
              <w:rPr>
                <w:noProof w:val="0"/>
              </w:rPr>
            </w:pPr>
            <w:r w:rsidRPr="003255CE">
              <w:rPr>
                <w:color w:val="000000"/>
              </w:rPr>
              <w:t>19,973</w:t>
            </w:r>
          </w:p>
        </w:tc>
        <w:tc>
          <w:tcPr>
            <w:tcW w:w="1296" w:type="dxa"/>
            <w:noWrap/>
            <w:vAlign w:val="bottom"/>
          </w:tcPr>
          <w:p w14:paraId="4A0B0D54" w14:textId="2A4814EE" w:rsidR="00FD3892" w:rsidRPr="003255CE" w:rsidRDefault="00C93AA2" w:rsidP="0082407D">
            <w:pPr>
              <w:pStyle w:val="TableText"/>
              <w:ind w:right="144"/>
              <w:rPr>
                <w:noProof w:val="0"/>
              </w:rPr>
            </w:pPr>
            <w:r w:rsidRPr="003255CE">
              <w:rPr>
                <w:color w:val="000000"/>
              </w:rPr>
              <w:t>12,724</w:t>
            </w:r>
          </w:p>
        </w:tc>
      </w:tr>
      <w:tr w:rsidR="00FD3892" w:rsidRPr="003255CE" w14:paraId="7B123795" w14:textId="77777777">
        <w:tc>
          <w:tcPr>
            <w:tcW w:w="1170" w:type="dxa"/>
            <w:noWrap/>
            <w:vAlign w:val="bottom"/>
          </w:tcPr>
          <w:p w14:paraId="36868D85" w14:textId="0410CAA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2EFEB0D" w14:textId="3FBE6228" w:rsidR="00FD3892" w:rsidRPr="003255CE" w:rsidRDefault="00FD3892" w:rsidP="0082407D">
            <w:pPr>
              <w:pStyle w:val="TableText"/>
              <w:rPr>
                <w:noProof w:val="0"/>
              </w:rPr>
            </w:pPr>
            <w:r w:rsidRPr="003255CE">
              <w:rPr>
                <w:color w:val="000000"/>
              </w:rPr>
              <w:t>4</w:t>
            </w:r>
          </w:p>
        </w:tc>
        <w:tc>
          <w:tcPr>
            <w:tcW w:w="1592" w:type="dxa"/>
            <w:vAlign w:val="bottom"/>
          </w:tcPr>
          <w:p w14:paraId="2919335B" w14:textId="737CD357"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46D3F789" w14:textId="1024E4F4"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01602C56" w14:textId="51E1227E" w:rsidR="00FD3892" w:rsidRPr="003255CE" w:rsidRDefault="00FD3892" w:rsidP="0082407D">
            <w:pPr>
              <w:pStyle w:val="TableText"/>
              <w:rPr>
                <w:color w:val="000000"/>
              </w:rPr>
            </w:pPr>
            <w:r w:rsidRPr="003255CE">
              <w:rPr>
                <w:color w:val="000000"/>
              </w:rPr>
              <w:t>ACC</w:t>
            </w:r>
          </w:p>
        </w:tc>
        <w:tc>
          <w:tcPr>
            <w:tcW w:w="1434" w:type="dxa"/>
            <w:noWrap/>
            <w:vAlign w:val="bottom"/>
          </w:tcPr>
          <w:p w14:paraId="4C642A80" w14:textId="08F4BD97" w:rsidR="00FD3892" w:rsidRPr="003255CE" w:rsidRDefault="00C93AA2" w:rsidP="0082407D">
            <w:pPr>
              <w:pStyle w:val="TableText"/>
              <w:ind w:right="144"/>
              <w:rPr>
                <w:noProof w:val="0"/>
              </w:rPr>
            </w:pPr>
            <w:r w:rsidRPr="003255CE">
              <w:rPr>
                <w:color w:val="000000"/>
              </w:rPr>
              <w:t>35,352</w:t>
            </w:r>
          </w:p>
        </w:tc>
        <w:tc>
          <w:tcPr>
            <w:tcW w:w="1296" w:type="dxa"/>
            <w:noWrap/>
            <w:vAlign w:val="bottom"/>
          </w:tcPr>
          <w:p w14:paraId="39BF4DA3" w14:textId="714EE995" w:rsidR="00FD3892" w:rsidRPr="003255CE" w:rsidRDefault="00C93AA2" w:rsidP="0082407D">
            <w:pPr>
              <w:pStyle w:val="TableText"/>
              <w:ind w:right="144"/>
              <w:rPr>
                <w:noProof w:val="0"/>
              </w:rPr>
            </w:pPr>
            <w:r w:rsidRPr="003255CE">
              <w:rPr>
                <w:color w:val="000000"/>
              </w:rPr>
              <w:t>28,303</w:t>
            </w:r>
          </w:p>
        </w:tc>
      </w:tr>
      <w:tr w:rsidR="00FD3892" w:rsidRPr="003255CE" w14:paraId="5C54787F" w14:textId="77777777">
        <w:tc>
          <w:tcPr>
            <w:tcW w:w="1170" w:type="dxa"/>
            <w:noWrap/>
            <w:vAlign w:val="bottom"/>
          </w:tcPr>
          <w:p w14:paraId="4755B9AA" w14:textId="41DA6C3C"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EC08707" w14:textId="39A96C5B" w:rsidR="00FD3892" w:rsidRPr="003255CE" w:rsidRDefault="00FD3892" w:rsidP="0082407D">
            <w:pPr>
              <w:pStyle w:val="TableText"/>
              <w:rPr>
                <w:noProof w:val="0"/>
              </w:rPr>
            </w:pPr>
            <w:r w:rsidRPr="003255CE">
              <w:rPr>
                <w:color w:val="000000"/>
              </w:rPr>
              <w:t>4</w:t>
            </w:r>
          </w:p>
        </w:tc>
        <w:tc>
          <w:tcPr>
            <w:tcW w:w="1592" w:type="dxa"/>
            <w:vAlign w:val="bottom"/>
          </w:tcPr>
          <w:p w14:paraId="7B08E0F8" w14:textId="4D494BA5"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1EAB8A99" w14:textId="4CD5C596"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5F307328" w14:textId="5534509F" w:rsidR="00FD3892" w:rsidRPr="003255CE" w:rsidRDefault="00FD3892" w:rsidP="0082407D">
            <w:pPr>
              <w:pStyle w:val="TableText"/>
              <w:rPr>
                <w:color w:val="000000"/>
              </w:rPr>
            </w:pPr>
            <w:r w:rsidRPr="003255CE">
              <w:rPr>
                <w:color w:val="000000"/>
              </w:rPr>
              <w:t>ACC</w:t>
            </w:r>
          </w:p>
        </w:tc>
        <w:tc>
          <w:tcPr>
            <w:tcW w:w="1434" w:type="dxa"/>
            <w:noWrap/>
            <w:vAlign w:val="bottom"/>
          </w:tcPr>
          <w:p w14:paraId="736EC5FA" w14:textId="1F3EC37F" w:rsidR="00FD3892" w:rsidRPr="003255CE" w:rsidRDefault="00C93AA2" w:rsidP="0082407D">
            <w:pPr>
              <w:pStyle w:val="TableText"/>
              <w:ind w:right="144"/>
              <w:rPr>
                <w:noProof w:val="0"/>
              </w:rPr>
            </w:pPr>
            <w:r w:rsidRPr="003255CE">
              <w:rPr>
                <w:color w:val="000000"/>
              </w:rPr>
              <w:t>263</w:t>
            </w:r>
          </w:p>
        </w:tc>
        <w:tc>
          <w:tcPr>
            <w:tcW w:w="1296" w:type="dxa"/>
            <w:noWrap/>
            <w:vAlign w:val="bottom"/>
          </w:tcPr>
          <w:p w14:paraId="7BADF9C8" w14:textId="0AFB310D" w:rsidR="00FD3892" w:rsidRPr="003255CE" w:rsidRDefault="00C93AA2" w:rsidP="0082407D">
            <w:pPr>
              <w:pStyle w:val="TableText"/>
              <w:ind w:right="144"/>
              <w:rPr>
                <w:noProof w:val="0"/>
              </w:rPr>
            </w:pPr>
            <w:r w:rsidRPr="003255CE">
              <w:rPr>
                <w:color w:val="000000"/>
              </w:rPr>
              <w:t>83</w:t>
            </w:r>
          </w:p>
        </w:tc>
      </w:tr>
      <w:tr w:rsidR="00FD3892" w:rsidRPr="003255CE" w14:paraId="4E2F09E3" w14:textId="77777777">
        <w:tc>
          <w:tcPr>
            <w:tcW w:w="1170" w:type="dxa"/>
            <w:tcBorders>
              <w:bottom w:val="nil"/>
            </w:tcBorders>
            <w:noWrap/>
            <w:vAlign w:val="bottom"/>
          </w:tcPr>
          <w:p w14:paraId="2F9F904E" w14:textId="3BF00E88" w:rsidR="00FD3892" w:rsidRPr="003255CE" w:rsidRDefault="00FD3892" w:rsidP="0082407D">
            <w:pPr>
              <w:pStyle w:val="TableText"/>
              <w:jc w:val="left"/>
              <w:rPr>
                <w:noProof w:val="0"/>
              </w:rPr>
            </w:pPr>
            <w:r w:rsidRPr="003255CE">
              <w:rPr>
                <w:color w:val="000000"/>
              </w:rPr>
              <w:t>ELA</w:t>
            </w:r>
          </w:p>
        </w:tc>
        <w:tc>
          <w:tcPr>
            <w:tcW w:w="1368" w:type="dxa"/>
            <w:tcBorders>
              <w:bottom w:val="nil"/>
            </w:tcBorders>
            <w:noWrap/>
            <w:vAlign w:val="bottom"/>
          </w:tcPr>
          <w:p w14:paraId="176FD6F5" w14:textId="1D2F586E" w:rsidR="00FD3892" w:rsidRPr="003255CE" w:rsidRDefault="00FD3892" w:rsidP="0082407D">
            <w:pPr>
              <w:pStyle w:val="TableText"/>
              <w:rPr>
                <w:noProof w:val="0"/>
              </w:rPr>
            </w:pPr>
            <w:r w:rsidRPr="003255CE">
              <w:rPr>
                <w:color w:val="000000"/>
              </w:rPr>
              <w:t>4</w:t>
            </w:r>
          </w:p>
        </w:tc>
        <w:tc>
          <w:tcPr>
            <w:tcW w:w="1592" w:type="dxa"/>
            <w:tcBorders>
              <w:bottom w:val="nil"/>
            </w:tcBorders>
            <w:vAlign w:val="bottom"/>
          </w:tcPr>
          <w:p w14:paraId="38962795" w14:textId="4F7409C1" w:rsidR="00FD3892" w:rsidRPr="003255CE" w:rsidRDefault="00FD3892" w:rsidP="0082407D">
            <w:pPr>
              <w:pStyle w:val="TableText"/>
              <w:ind w:right="432"/>
              <w:rPr>
                <w:noProof w:val="0"/>
              </w:rPr>
            </w:pPr>
            <w:r w:rsidRPr="003255CE">
              <w:rPr>
                <w:color w:val="000000"/>
              </w:rPr>
              <w:t>PT</w:t>
            </w:r>
          </w:p>
        </w:tc>
        <w:tc>
          <w:tcPr>
            <w:tcW w:w="4301" w:type="dxa"/>
            <w:tcBorders>
              <w:bottom w:val="nil"/>
            </w:tcBorders>
            <w:noWrap/>
            <w:vAlign w:val="bottom"/>
          </w:tcPr>
          <w:p w14:paraId="737949E8" w14:textId="740AD9E4" w:rsidR="00FD3892" w:rsidRPr="003255CE" w:rsidRDefault="00FD3892" w:rsidP="0082407D">
            <w:pPr>
              <w:pStyle w:val="TableText"/>
              <w:jc w:val="left"/>
              <w:rPr>
                <w:noProof w:val="0"/>
              </w:rPr>
            </w:pPr>
            <w:r w:rsidRPr="003255CE">
              <w:rPr>
                <w:color w:val="000000"/>
              </w:rPr>
              <w:t>Embedded Masking</w:t>
            </w:r>
          </w:p>
        </w:tc>
        <w:tc>
          <w:tcPr>
            <w:tcW w:w="1440" w:type="dxa"/>
            <w:tcBorders>
              <w:bottom w:val="nil"/>
            </w:tcBorders>
            <w:vAlign w:val="bottom"/>
          </w:tcPr>
          <w:p w14:paraId="7CC3301A" w14:textId="7FE1D4F2" w:rsidR="00FD3892" w:rsidRPr="003255CE" w:rsidRDefault="00FD3892" w:rsidP="0082407D">
            <w:pPr>
              <w:pStyle w:val="TableText"/>
              <w:rPr>
                <w:color w:val="000000"/>
              </w:rPr>
            </w:pPr>
            <w:r w:rsidRPr="003255CE">
              <w:rPr>
                <w:color w:val="000000"/>
              </w:rPr>
              <w:t>DS</w:t>
            </w:r>
          </w:p>
        </w:tc>
        <w:tc>
          <w:tcPr>
            <w:tcW w:w="1434" w:type="dxa"/>
            <w:tcBorders>
              <w:bottom w:val="nil"/>
            </w:tcBorders>
            <w:noWrap/>
            <w:vAlign w:val="bottom"/>
          </w:tcPr>
          <w:p w14:paraId="3A895BA5" w14:textId="18306C1A" w:rsidR="00FD3892" w:rsidRPr="003255CE" w:rsidRDefault="00C93AA2" w:rsidP="0082407D">
            <w:pPr>
              <w:pStyle w:val="TableText"/>
              <w:ind w:right="144"/>
              <w:rPr>
                <w:noProof w:val="0"/>
              </w:rPr>
            </w:pPr>
            <w:r w:rsidRPr="003255CE">
              <w:rPr>
                <w:color w:val="000000"/>
              </w:rPr>
              <w:t>10,558</w:t>
            </w:r>
          </w:p>
        </w:tc>
        <w:tc>
          <w:tcPr>
            <w:tcW w:w="1296" w:type="dxa"/>
            <w:tcBorders>
              <w:bottom w:val="nil"/>
            </w:tcBorders>
            <w:noWrap/>
            <w:vAlign w:val="bottom"/>
          </w:tcPr>
          <w:p w14:paraId="428D9F8F" w14:textId="39BBC592" w:rsidR="00FD3892" w:rsidRPr="003255CE" w:rsidRDefault="00C93AA2" w:rsidP="0082407D">
            <w:pPr>
              <w:pStyle w:val="TableText"/>
              <w:ind w:right="144"/>
              <w:rPr>
                <w:noProof w:val="0"/>
              </w:rPr>
            </w:pPr>
            <w:r w:rsidRPr="003255CE">
              <w:rPr>
                <w:color w:val="000000"/>
              </w:rPr>
              <w:t>556</w:t>
            </w:r>
          </w:p>
        </w:tc>
      </w:tr>
      <w:tr w:rsidR="00FD3892" w:rsidRPr="003255CE" w14:paraId="25063A8A" w14:textId="77777777">
        <w:tc>
          <w:tcPr>
            <w:tcW w:w="1170" w:type="dxa"/>
            <w:tcBorders>
              <w:top w:val="nil"/>
              <w:bottom w:val="single" w:sz="4" w:space="0" w:color="auto"/>
            </w:tcBorders>
            <w:noWrap/>
            <w:vAlign w:val="bottom"/>
          </w:tcPr>
          <w:p w14:paraId="7D9B3A9A" w14:textId="0B5E49E9" w:rsidR="00FD3892" w:rsidRPr="003255CE" w:rsidRDefault="00FD3892" w:rsidP="0082407D">
            <w:pPr>
              <w:pStyle w:val="TableText"/>
              <w:jc w:val="left"/>
              <w:rPr>
                <w:noProof w:val="0"/>
              </w:rPr>
            </w:pPr>
            <w:r w:rsidRPr="003255CE">
              <w:rPr>
                <w:color w:val="000000"/>
              </w:rPr>
              <w:t>ELA</w:t>
            </w:r>
          </w:p>
        </w:tc>
        <w:tc>
          <w:tcPr>
            <w:tcW w:w="1368" w:type="dxa"/>
            <w:tcBorders>
              <w:top w:val="nil"/>
              <w:bottom w:val="single" w:sz="4" w:space="0" w:color="auto"/>
            </w:tcBorders>
            <w:noWrap/>
            <w:vAlign w:val="bottom"/>
          </w:tcPr>
          <w:p w14:paraId="472430CA" w14:textId="0BAA3A5A" w:rsidR="00FD3892" w:rsidRPr="003255CE" w:rsidRDefault="00FD3892" w:rsidP="0082407D">
            <w:pPr>
              <w:pStyle w:val="TableText"/>
              <w:rPr>
                <w:noProof w:val="0"/>
              </w:rPr>
            </w:pPr>
            <w:r w:rsidRPr="003255CE">
              <w:rPr>
                <w:color w:val="000000"/>
              </w:rPr>
              <w:t>4</w:t>
            </w:r>
          </w:p>
        </w:tc>
        <w:tc>
          <w:tcPr>
            <w:tcW w:w="1592" w:type="dxa"/>
            <w:tcBorders>
              <w:top w:val="nil"/>
              <w:bottom w:val="single" w:sz="4" w:space="0" w:color="auto"/>
            </w:tcBorders>
            <w:vAlign w:val="bottom"/>
          </w:tcPr>
          <w:p w14:paraId="52707F30" w14:textId="73EB0FBD" w:rsidR="00FD3892" w:rsidRPr="003255CE" w:rsidRDefault="00FD3892" w:rsidP="0082407D">
            <w:pPr>
              <w:pStyle w:val="TableText"/>
              <w:ind w:right="432"/>
              <w:rPr>
                <w:noProof w:val="0"/>
              </w:rPr>
            </w:pPr>
            <w:r w:rsidRPr="003255CE">
              <w:rPr>
                <w:color w:val="000000"/>
              </w:rPr>
              <w:t>PT</w:t>
            </w:r>
          </w:p>
        </w:tc>
        <w:tc>
          <w:tcPr>
            <w:tcW w:w="4301" w:type="dxa"/>
            <w:tcBorders>
              <w:top w:val="nil"/>
              <w:bottom w:val="single" w:sz="4" w:space="0" w:color="auto"/>
            </w:tcBorders>
            <w:noWrap/>
            <w:vAlign w:val="bottom"/>
          </w:tcPr>
          <w:p w14:paraId="40CC2B0E" w14:textId="56CE25C2" w:rsidR="00FD3892" w:rsidRPr="003255CE" w:rsidRDefault="00FD3892" w:rsidP="0082407D">
            <w:pPr>
              <w:pStyle w:val="TableText"/>
              <w:jc w:val="left"/>
              <w:rPr>
                <w:noProof w:val="0"/>
              </w:rPr>
            </w:pPr>
            <w:r w:rsidRPr="003255CE">
              <w:rPr>
                <w:color w:val="000000"/>
              </w:rPr>
              <w:t>Embedded Text-to-Speech Items</w:t>
            </w:r>
          </w:p>
        </w:tc>
        <w:tc>
          <w:tcPr>
            <w:tcW w:w="1440" w:type="dxa"/>
            <w:tcBorders>
              <w:top w:val="nil"/>
              <w:bottom w:val="single" w:sz="4" w:space="0" w:color="auto"/>
            </w:tcBorders>
            <w:vAlign w:val="bottom"/>
          </w:tcPr>
          <w:p w14:paraId="473221E9" w14:textId="2A6D3139" w:rsidR="00FD3892" w:rsidRPr="003255CE" w:rsidRDefault="00FD3892" w:rsidP="0082407D">
            <w:pPr>
              <w:pStyle w:val="TableText"/>
              <w:rPr>
                <w:color w:val="000000"/>
              </w:rPr>
            </w:pPr>
            <w:r w:rsidRPr="003255CE">
              <w:rPr>
                <w:color w:val="000000"/>
              </w:rPr>
              <w:t>DS</w:t>
            </w:r>
          </w:p>
        </w:tc>
        <w:tc>
          <w:tcPr>
            <w:tcW w:w="1434" w:type="dxa"/>
            <w:tcBorders>
              <w:top w:val="nil"/>
              <w:bottom w:val="single" w:sz="4" w:space="0" w:color="auto"/>
            </w:tcBorders>
            <w:noWrap/>
            <w:vAlign w:val="bottom"/>
          </w:tcPr>
          <w:p w14:paraId="58748452" w14:textId="19010C8B" w:rsidR="00FD3892" w:rsidRPr="003255CE" w:rsidRDefault="00C93AA2" w:rsidP="0082407D">
            <w:pPr>
              <w:pStyle w:val="TableText"/>
              <w:ind w:right="144"/>
              <w:rPr>
                <w:noProof w:val="0"/>
              </w:rPr>
            </w:pPr>
            <w:r w:rsidRPr="003255CE">
              <w:rPr>
                <w:color w:val="000000"/>
              </w:rPr>
              <w:t>84,107</w:t>
            </w:r>
          </w:p>
        </w:tc>
        <w:tc>
          <w:tcPr>
            <w:tcW w:w="1296" w:type="dxa"/>
            <w:tcBorders>
              <w:top w:val="nil"/>
              <w:bottom w:val="single" w:sz="4" w:space="0" w:color="auto"/>
            </w:tcBorders>
            <w:noWrap/>
            <w:vAlign w:val="bottom"/>
          </w:tcPr>
          <w:p w14:paraId="0905226C" w14:textId="50938587" w:rsidR="00FD3892" w:rsidRPr="003255CE" w:rsidRDefault="00C93AA2" w:rsidP="0082407D">
            <w:pPr>
              <w:pStyle w:val="TableText"/>
              <w:ind w:right="144"/>
              <w:rPr>
                <w:noProof w:val="0"/>
              </w:rPr>
            </w:pPr>
            <w:r w:rsidRPr="003255CE">
              <w:rPr>
                <w:color w:val="000000"/>
              </w:rPr>
              <w:t>51,120</w:t>
            </w:r>
          </w:p>
        </w:tc>
      </w:tr>
      <w:tr w:rsidR="00FD3892" w:rsidRPr="003255CE" w14:paraId="5CF07AD2" w14:textId="77777777">
        <w:tc>
          <w:tcPr>
            <w:tcW w:w="1170" w:type="dxa"/>
            <w:tcBorders>
              <w:top w:val="single" w:sz="4" w:space="0" w:color="auto"/>
            </w:tcBorders>
            <w:noWrap/>
            <w:vAlign w:val="bottom"/>
          </w:tcPr>
          <w:p w14:paraId="7B008789" w14:textId="47EA385E" w:rsidR="00FD3892" w:rsidRPr="003255CE" w:rsidRDefault="00FD3892" w:rsidP="0082407D">
            <w:pPr>
              <w:pStyle w:val="TableText"/>
              <w:jc w:val="left"/>
              <w:rPr>
                <w:noProof w:val="0"/>
              </w:rPr>
            </w:pPr>
            <w:r w:rsidRPr="003255CE">
              <w:rPr>
                <w:color w:val="000000"/>
              </w:rPr>
              <w:t>ELA</w:t>
            </w:r>
          </w:p>
        </w:tc>
        <w:tc>
          <w:tcPr>
            <w:tcW w:w="1368" w:type="dxa"/>
            <w:tcBorders>
              <w:top w:val="single" w:sz="4" w:space="0" w:color="auto"/>
            </w:tcBorders>
            <w:noWrap/>
            <w:vAlign w:val="bottom"/>
          </w:tcPr>
          <w:p w14:paraId="5E5C96F1" w14:textId="1DBC2632" w:rsidR="00FD3892" w:rsidRPr="003255CE" w:rsidRDefault="00FD3892" w:rsidP="0082407D">
            <w:pPr>
              <w:pStyle w:val="TableText"/>
              <w:rPr>
                <w:noProof w:val="0"/>
              </w:rPr>
            </w:pPr>
            <w:r w:rsidRPr="003255CE">
              <w:rPr>
                <w:color w:val="000000"/>
              </w:rPr>
              <w:t>5</w:t>
            </w:r>
          </w:p>
        </w:tc>
        <w:tc>
          <w:tcPr>
            <w:tcW w:w="1592" w:type="dxa"/>
            <w:tcBorders>
              <w:top w:val="single" w:sz="4" w:space="0" w:color="auto"/>
            </w:tcBorders>
            <w:vAlign w:val="bottom"/>
          </w:tcPr>
          <w:p w14:paraId="21178547" w14:textId="0F601C06" w:rsidR="00FD3892" w:rsidRPr="003255CE" w:rsidRDefault="00FD3892" w:rsidP="0082407D">
            <w:pPr>
              <w:pStyle w:val="TableText"/>
              <w:ind w:right="432"/>
              <w:rPr>
                <w:noProof w:val="0"/>
              </w:rPr>
            </w:pPr>
            <w:r w:rsidRPr="003255CE">
              <w:rPr>
                <w:color w:val="000000"/>
              </w:rPr>
              <w:t>All</w:t>
            </w:r>
          </w:p>
        </w:tc>
        <w:tc>
          <w:tcPr>
            <w:tcW w:w="4301" w:type="dxa"/>
            <w:tcBorders>
              <w:top w:val="single" w:sz="4" w:space="0" w:color="auto"/>
            </w:tcBorders>
            <w:noWrap/>
            <w:vAlign w:val="bottom"/>
          </w:tcPr>
          <w:p w14:paraId="1E60B396" w14:textId="605E7F26"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19CE2F27" w14:textId="61DD3193" w:rsidR="00FD3892" w:rsidRPr="003255CE" w:rsidRDefault="00FD3892" w:rsidP="0082407D">
            <w:pPr>
              <w:pStyle w:val="TableText"/>
              <w:rPr>
                <w:color w:val="000000"/>
              </w:rPr>
            </w:pPr>
            <w:r w:rsidRPr="003255CE">
              <w:rPr>
                <w:color w:val="000000"/>
              </w:rPr>
              <w:t>N/A</w:t>
            </w:r>
          </w:p>
        </w:tc>
        <w:tc>
          <w:tcPr>
            <w:tcW w:w="1434" w:type="dxa"/>
            <w:tcBorders>
              <w:top w:val="single" w:sz="4" w:space="0" w:color="auto"/>
            </w:tcBorders>
            <w:noWrap/>
            <w:vAlign w:val="bottom"/>
          </w:tcPr>
          <w:p w14:paraId="7BF71189" w14:textId="5AD765F7" w:rsidR="00FD3892" w:rsidRPr="003255CE" w:rsidRDefault="00C93AA2" w:rsidP="0082407D">
            <w:pPr>
              <w:pStyle w:val="TableText"/>
              <w:ind w:right="144"/>
              <w:rPr>
                <w:noProof w:val="0"/>
              </w:rPr>
            </w:pPr>
            <w:r w:rsidRPr="003255CE">
              <w:rPr>
                <w:color w:val="000000"/>
              </w:rPr>
              <w:t>93,928</w:t>
            </w:r>
          </w:p>
        </w:tc>
        <w:tc>
          <w:tcPr>
            <w:tcW w:w="1296" w:type="dxa"/>
            <w:tcBorders>
              <w:top w:val="single" w:sz="4" w:space="0" w:color="auto"/>
            </w:tcBorders>
            <w:noWrap/>
            <w:vAlign w:val="bottom"/>
          </w:tcPr>
          <w:p w14:paraId="5068BB91" w14:textId="182D3829" w:rsidR="00FD3892" w:rsidRPr="003255CE" w:rsidRDefault="00C93AA2" w:rsidP="0082407D">
            <w:pPr>
              <w:pStyle w:val="TableText"/>
              <w:ind w:right="144"/>
              <w:rPr>
                <w:noProof w:val="0"/>
              </w:rPr>
            </w:pPr>
            <w:r w:rsidRPr="003255CE">
              <w:rPr>
                <w:color w:val="000000"/>
              </w:rPr>
              <w:t>69,630</w:t>
            </w:r>
          </w:p>
        </w:tc>
      </w:tr>
      <w:tr w:rsidR="00FD3892" w:rsidRPr="003255CE" w14:paraId="7B10B9E3" w14:textId="77777777">
        <w:tc>
          <w:tcPr>
            <w:tcW w:w="1170" w:type="dxa"/>
            <w:noWrap/>
            <w:vAlign w:val="bottom"/>
          </w:tcPr>
          <w:p w14:paraId="10A4BFA1" w14:textId="643B2E67"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B584833" w14:textId="61B39E31" w:rsidR="00FD3892" w:rsidRPr="003255CE" w:rsidRDefault="00FD3892" w:rsidP="0082407D">
            <w:pPr>
              <w:pStyle w:val="TableText"/>
              <w:rPr>
                <w:noProof w:val="0"/>
              </w:rPr>
            </w:pPr>
            <w:r w:rsidRPr="003255CE">
              <w:rPr>
                <w:color w:val="000000"/>
              </w:rPr>
              <w:t>5</w:t>
            </w:r>
          </w:p>
        </w:tc>
        <w:tc>
          <w:tcPr>
            <w:tcW w:w="1592" w:type="dxa"/>
            <w:vAlign w:val="bottom"/>
          </w:tcPr>
          <w:p w14:paraId="24D695A9" w14:textId="26EC638B"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573832A9" w14:textId="62E9DED1"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5B149C5E" w14:textId="7E92CD0F" w:rsidR="00FD3892" w:rsidRPr="003255CE" w:rsidRDefault="00FD3892" w:rsidP="0082407D">
            <w:pPr>
              <w:pStyle w:val="TableText"/>
              <w:rPr>
                <w:color w:val="000000"/>
              </w:rPr>
            </w:pPr>
            <w:r w:rsidRPr="003255CE">
              <w:rPr>
                <w:color w:val="000000"/>
              </w:rPr>
              <w:t>N/A</w:t>
            </w:r>
          </w:p>
        </w:tc>
        <w:tc>
          <w:tcPr>
            <w:tcW w:w="1434" w:type="dxa"/>
            <w:noWrap/>
            <w:vAlign w:val="bottom"/>
          </w:tcPr>
          <w:p w14:paraId="68580E38" w14:textId="68C82EDC" w:rsidR="00FD3892" w:rsidRPr="003255CE" w:rsidRDefault="00C93AA2" w:rsidP="0082407D">
            <w:pPr>
              <w:pStyle w:val="TableText"/>
              <w:ind w:right="144"/>
              <w:rPr>
                <w:noProof w:val="0"/>
              </w:rPr>
            </w:pPr>
            <w:r w:rsidRPr="003255CE">
              <w:rPr>
                <w:color w:val="000000"/>
              </w:rPr>
              <w:t>93,257</w:t>
            </w:r>
          </w:p>
        </w:tc>
        <w:tc>
          <w:tcPr>
            <w:tcW w:w="1296" w:type="dxa"/>
            <w:noWrap/>
            <w:vAlign w:val="bottom"/>
          </w:tcPr>
          <w:p w14:paraId="15265828" w14:textId="2E077B30" w:rsidR="00FD3892" w:rsidRPr="003255CE" w:rsidRDefault="00C93AA2" w:rsidP="0082407D">
            <w:pPr>
              <w:pStyle w:val="TableText"/>
              <w:ind w:right="144"/>
              <w:rPr>
                <w:noProof w:val="0"/>
              </w:rPr>
            </w:pPr>
            <w:r w:rsidRPr="003255CE">
              <w:rPr>
                <w:color w:val="000000"/>
              </w:rPr>
              <w:t>60,996</w:t>
            </w:r>
          </w:p>
        </w:tc>
      </w:tr>
      <w:tr w:rsidR="00FD3892" w:rsidRPr="003255CE" w14:paraId="6C02DBDE" w14:textId="77777777">
        <w:tc>
          <w:tcPr>
            <w:tcW w:w="1170" w:type="dxa"/>
            <w:noWrap/>
            <w:vAlign w:val="bottom"/>
          </w:tcPr>
          <w:p w14:paraId="4BB844FB" w14:textId="570C85DB"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73B3369" w14:textId="15739736" w:rsidR="00FD3892" w:rsidRPr="003255CE" w:rsidRDefault="00FD3892" w:rsidP="0082407D">
            <w:pPr>
              <w:pStyle w:val="TableText"/>
              <w:rPr>
                <w:noProof w:val="0"/>
              </w:rPr>
            </w:pPr>
            <w:r w:rsidRPr="003255CE">
              <w:rPr>
                <w:color w:val="000000"/>
              </w:rPr>
              <w:t>5</w:t>
            </w:r>
          </w:p>
        </w:tc>
        <w:tc>
          <w:tcPr>
            <w:tcW w:w="1592" w:type="dxa"/>
            <w:vAlign w:val="bottom"/>
          </w:tcPr>
          <w:p w14:paraId="3530485E" w14:textId="5F8C71EC"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1855167E" w14:textId="2B0EE435"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4E5A4093" w14:textId="71046A8B" w:rsidR="00FD3892" w:rsidRPr="003255CE" w:rsidRDefault="00FD3892" w:rsidP="0082407D">
            <w:pPr>
              <w:pStyle w:val="TableText"/>
              <w:rPr>
                <w:color w:val="000000"/>
              </w:rPr>
            </w:pPr>
            <w:r w:rsidRPr="003255CE">
              <w:rPr>
                <w:color w:val="000000"/>
              </w:rPr>
              <w:t>N/A</w:t>
            </w:r>
          </w:p>
        </w:tc>
        <w:tc>
          <w:tcPr>
            <w:tcW w:w="1434" w:type="dxa"/>
            <w:noWrap/>
            <w:vAlign w:val="bottom"/>
          </w:tcPr>
          <w:p w14:paraId="7C9CE5B4" w14:textId="0E7AFB9C" w:rsidR="00FD3892" w:rsidRPr="003255CE" w:rsidRDefault="00C93AA2" w:rsidP="0082407D">
            <w:pPr>
              <w:pStyle w:val="TableText"/>
              <w:ind w:right="144"/>
              <w:rPr>
                <w:noProof w:val="0"/>
              </w:rPr>
            </w:pPr>
            <w:r w:rsidRPr="003255CE">
              <w:rPr>
                <w:color w:val="000000"/>
              </w:rPr>
              <w:t>93,817</w:t>
            </w:r>
          </w:p>
        </w:tc>
        <w:tc>
          <w:tcPr>
            <w:tcW w:w="1296" w:type="dxa"/>
            <w:noWrap/>
            <w:vAlign w:val="bottom"/>
          </w:tcPr>
          <w:p w14:paraId="2A25177D" w14:textId="3FD6080E" w:rsidR="00FD3892" w:rsidRPr="003255CE" w:rsidRDefault="00C93AA2" w:rsidP="0082407D">
            <w:pPr>
              <w:pStyle w:val="TableText"/>
              <w:ind w:right="144"/>
              <w:rPr>
                <w:noProof w:val="0"/>
              </w:rPr>
            </w:pPr>
            <w:r w:rsidRPr="003255CE">
              <w:rPr>
                <w:color w:val="000000"/>
              </w:rPr>
              <w:t>59,645</w:t>
            </w:r>
          </w:p>
        </w:tc>
      </w:tr>
      <w:tr w:rsidR="00FD3892" w:rsidRPr="003255CE" w14:paraId="304F33FA" w14:textId="77777777">
        <w:tc>
          <w:tcPr>
            <w:tcW w:w="1170" w:type="dxa"/>
            <w:noWrap/>
            <w:vAlign w:val="bottom"/>
          </w:tcPr>
          <w:p w14:paraId="44B9BC19" w14:textId="4408560D"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2471ED04" w14:textId="5F639602" w:rsidR="00FD3892" w:rsidRPr="003255CE" w:rsidRDefault="00FD3892" w:rsidP="0082407D">
            <w:pPr>
              <w:pStyle w:val="TableText"/>
              <w:rPr>
                <w:noProof w:val="0"/>
              </w:rPr>
            </w:pPr>
            <w:r w:rsidRPr="003255CE">
              <w:rPr>
                <w:color w:val="000000"/>
              </w:rPr>
              <w:t>5</w:t>
            </w:r>
          </w:p>
        </w:tc>
        <w:tc>
          <w:tcPr>
            <w:tcW w:w="1592" w:type="dxa"/>
            <w:vAlign w:val="bottom"/>
          </w:tcPr>
          <w:p w14:paraId="419E7570" w14:textId="37CF7C99"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770C325C" w14:textId="4A5FD050"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6F758970" w14:textId="74985F87" w:rsidR="00FD3892" w:rsidRPr="003255CE" w:rsidRDefault="00FD3892" w:rsidP="0082407D">
            <w:pPr>
              <w:pStyle w:val="TableText"/>
              <w:rPr>
                <w:color w:val="000000"/>
              </w:rPr>
            </w:pPr>
            <w:r w:rsidRPr="003255CE">
              <w:rPr>
                <w:color w:val="000000"/>
              </w:rPr>
              <w:t>ACC</w:t>
            </w:r>
          </w:p>
        </w:tc>
        <w:tc>
          <w:tcPr>
            <w:tcW w:w="1434" w:type="dxa"/>
            <w:noWrap/>
            <w:vAlign w:val="bottom"/>
          </w:tcPr>
          <w:p w14:paraId="33C60339" w14:textId="4D630338" w:rsidR="00FD3892" w:rsidRPr="003255CE" w:rsidRDefault="00C93AA2" w:rsidP="0082407D">
            <w:pPr>
              <w:pStyle w:val="TableText"/>
              <w:ind w:right="144"/>
              <w:rPr>
                <w:noProof w:val="0"/>
              </w:rPr>
            </w:pPr>
            <w:r w:rsidRPr="003255CE">
              <w:rPr>
                <w:color w:val="000000"/>
              </w:rPr>
              <w:t>127</w:t>
            </w:r>
          </w:p>
        </w:tc>
        <w:tc>
          <w:tcPr>
            <w:tcW w:w="1296" w:type="dxa"/>
            <w:noWrap/>
            <w:vAlign w:val="bottom"/>
          </w:tcPr>
          <w:p w14:paraId="4E766D62" w14:textId="3418C50C" w:rsidR="00FD3892" w:rsidRPr="003255CE" w:rsidRDefault="00C93AA2" w:rsidP="0082407D">
            <w:pPr>
              <w:pStyle w:val="TableText"/>
              <w:ind w:right="144"/>
              <w:rPr>
                <w:noProof w:val="0"/>
              </w:rPr>
            </w:pPr>
            <w:r w:rsidRPr="003255CE">
              <w:rPr>
                <w:color w:val="000000"/>
              </w:rPr>
              <w:t>65</w:t>
            </w:r>
          </w:p>
        </w:tc>
      </w:tr>
      <w:tr w:rsidR="00FD3892" w:rsidRPr="003255CE" w14:paraId="0214B20F" w14:textId="77777777">
        <w:tc>
          <w:tcPr>
            <w:tcW w:w="1170" w:type="dxa"/>
            <w:noWrap/>
            <w:vAlign w:val="bottom"/>
          </w:tcPr>
          <w:p w14:paraId="6989BC75" w14:textId="44E3743F"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40FCF03" w14:textId="510A40A5" w:rsidR="00FD3892" w:rsidRPr="003255CE" w:rsidRDefault="00FD3892" w:rsidP="0082407D">
            <w:pPr>
              <w:pStyle w:val="TableText"/>
              <w:rPr>
                <w:noProof w:val="0"/>
              </w:rPr>
            </w:pPr>
            <w:r w:rsidRPr="003255CE">
              <w:rPr>
                <w:color w:val="000000"/>
              </w:rPr>
              <w:t>5</w:t>
            </w:r>
          </w:p>
        </w:tc>
        <w:tc>
          <w:tcPr>
            <w:tcW w:w="1592" w:type="dxa"/>
            <w:vAlign w:val="bottom"/>
          </w:tcPr>
          <w:p w14:paraId="4D857F41" w14:textId="00DDAF94"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156FC04D" w14:textId="0D21636F"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55B0F445" w14:textId="2196E7F5" w:rsidR="00FD3892" w:rsidRPr="003255CE" w:rsidRDefault="00FD3892" w:rsidP="0082407D">
            <w:pPr>
              <w:pStyle w:val="TableText"/>
              <w:rPr>
                <w:color w:val="000000"/>
              </w:rPr>
            </w:pPr>
            <w:r w:rsidRPr="003255CE">
              <w:rPr>
                <w:color w:val="000000"/>
              </w:rPr>
              <w:t>ACC</w:t>
            </w:r>
          </w:p>
        </w:tc>
        <w:tc>
          <w:tcPr>
            <w:tcW w:w="1434" w:type="dxa"/>
            <w:noWrap/>
            <w:vAlign w:val="bottom"/>
          </w:tcPr>
          <w:p w14:paraId="2135D96D" w14:textId="75A980C3" w:rsidR="00FD3892" w:rsidRPr="003255CE" w:rsidRDefault="00C93AA2" w:rsidP="0082407D">
            <w:pPr>
              <w:pStyle w:val="TableText"/>
              <w:ind w:right="144"/>
              <w:rPr>
                <w:noProof w:val="0"/>
              </w:rPr>
            </w:pPr>
            <w:r w:rsidRPr="003255CE">
              <w:rPr>
                <w:color w:val="000000"/>
              </w:rPr>
              <w:t>203</w:t>
            </w:r>
          </w:p>
        </w:tc>
        <w:tc>
          <w:tcPr>
            <w:tcW w:w="1296" w:type="dxa"/>
            <w:noWrap/>
            <w:vAlign w:val="bottom"/>
          </w:tcPr>
          <w:p w14:paraId="29E2EFC2" w14:textId="42F7F22D" w:rsidR="00FD3892" w:rsidRPr="003255CE" w:rsidRDefault="00C93AA2" w:rsidP="0082407D">
            <w:pPr>
              <w:pStyle w:val="TableText"/>
              <w:ind w:right="144"/>
              <w:rPr>
                <w:noProof w:val="0"/>
              </w:rPr>
            </w:pPr>
            <w:r w:rsidRPr="003255CE">
              <w:rPr>
                <w:color w:val="000000"/>
              </w:rPr>
              <w:t>7</w:t>
            </w:r>
          </w:p>
        </w:tc>
      </w:tr>
      <w:tr w:rsidR="00FD3892" w:rsidRPr="003255CE" w14:paraId="537A0B55" w14:textId="77777777">
        <w:tc>
          <w:tcPr>
            <w:tcW w:w="1170" w:type="dxa"/>
            <w:noWrap/>
            <w:vAlign w:val="bottom"/>
          </w:tcPr>
          <w:p w14:paraId="6EFF8EFC" w14:textId="0844C932" w:rsidR="00FD3892" w:rsidRPr="003255CE" w:rsidRDefault="00FD3892" w:rsidP="0082407D">
            <w:pPr>
              <w:pStyle w:val="TableText"/>
              <w:jc w:val="left"/>
              <w:rPr>
                <w:noProof w:val="0"/>
              </w:rPr>
            </w:pPr>
            <w:r w:rsidRPr="003255CE">
              <w:rPr>
                <w:color w:val="000000"/>
              </w:rPr>
              <w:lastRenderedPageBreak/>
              <w:t>ELA</w:t>
            </w:r>
          </w:p>
        </w:tc>
        <w:tc>
          <w:tcPr>
            <w:tcW w:w="1368" w:type="dxa"/>
            <w:noWrap/>
            <w:vAlign w:val="bottom"/>
          </w:tcPr>
          <w:p w14:paraId="5D1D59D3" w14:textId="2FA931EC" w:rsidR="00FD3892" w:rsidRPr="003255CE" w:rsidRDefault="00FD3892" w:rsidP="0082407D">
            <w:pPr>
              <w:pStyle w:val="TableText"/>
              <w:rPr>
                <w:noProof w:val="0"/>
              </w:rPr>
            </w:pPr>
            <w:r w:rsidRPr="003255CE">
              <w:rPr>
                <w:color w:val="000000"/>
              </w:rPr>
              <w:t>5</w:t>
            </w:r>
          </w:p>
        </w:tc>
        <w:tc>
          <w:tcPr>
            <w:tcW w:w="1592" w:type="dxa"/>
            <w:vAlign w:val="bottom"/>
          </w:tcPr>
          <w:p w14:paraId="4A0BE35F" w14:textId="057F67FA"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451E86AF" w14:textId="2989004C"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17C90B31" w14:textId="4BF8C88E" w:rsidR="00FD3892" w:rsidRPr="003255CE" w:rsidRDefault="00FD3892" w:rsidP="0082407D">
            <w:pPr>
              <w:pStyle w:val="TableText"/>
              <w:rPr>
                <w:color w:val="000000"/>
              </w:rPr>
            </w:pPr>
            <w:r w:rsidRPr="003255CE">
              <w:rPr>
                <w:color w:val="000000"/>
              </w:rPr>
              <w:t>ACC</w:t>
            </w:r>
          </w:p>
        </w:tc>
        <w:tc>
          <w:tcPr>
            <w:tcW w:w="1434" w:type="dxa"/>
            <w:noWrap/>
            <w:vAlign w:val="bottom"/>
          </w:tcPr>
          <w:p w14:paraId="0AD82A46" w14:textId="118E6A76" w:rsidR="00FD3892" w:rsidRPr="003255CE" w:rsidRDefault="00C93AA2" w:rsidP="0082407D">
            <w:pPr>
              <w:pStyle w:val="TableText"/>
              <w:ind w:right="144"/>
              <w:rPr>
                <w:noProof w:val="0"/>
              </w:rPr>
            </w:pPr>
            <w:r w:rsidRPr="003255CE">
              <w:rPr>
                <w:color w:val="000000"/>
              </w:rPr>
              <w:t>21,658</w:t>
            </w:r>
          </w:p>
        </w:tc>
        <w:tc>
          <w:tcPr>
            <w:tcW w:w="1296" w:type="dxa"/>
            <w:noWrap/>
            <w:vAlign w:val="bottom"/>
          </w:tcPr>
          <w:p w14:paraId="21DA6C50" w14:textId="7D8BB590" w:rsidR="00FD3892" w:rsidRPr="003255CE" w:rsidRDefault="00C93AA2" w:rsidP="0082407D">
            <w:pPr>
              <w:pStyle w:val="TableText"/>
              <w:ind w:right="144"/>
              <w:rPr>
                <w:noProof w:val="0"/>
              </w:rPr>
            </w:pPr>
            <w:r w:rsidRPr="003255CE">
              <w:rPr>
                <w:color w:val="000000"/>
              </w:rPr>
              <w:t>341</w:t>
            </w:r>
          </w:p>
        </w:tc>
      </w:tr>
      <w:tr w:rsidR="00FD3892" w:rsidRPr="003255CE" w14:paraId="63048686" w14:textId="77777777">
        <w:tc>
          <w:tcPr>
            <w:tcW w:w="1170" w:type="dxa"/>
            <w:noWrap/>
            <w:vAlign w:val="bottom"/>
          </w:tcPr>
          <w:p w14:paraId="0C11A6A8" w14:textId="5CFA23AE"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C33284A" w14:textId="08E81509" w:rsidR="00FD3892" w:rsidRPr="003255CE" w:rsidRDefault="00FD3892" w:rsidP="0082407D">
            <w:pPr>
              <w:pStyle w:val="TableText"/>
              <w:rPr>
                <w:noProof w:val="0"/>
              </w:rPr>
            </w:pPr>
            <w:r w:rsidRPr="003255CE">
              <w:rPr>
                <w:color w:val="000000"/>
              </w:rPr>
              <w:t>5</w:t>
            </w:r>
          </w:p>
        </w:tc>
        <w:tc>
          <w:tcPr>
            <w:tcW w:w="1592" w:type="dxa"/>
            <w:vAlign w:val="bottom"/>
          </w:tcPr>
          <w:p w14:paraId="719D6DA1" w14:textId="06E4D420"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F83B605" w14:textId="0D3847DB"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5D632E5C" w14:textId="2509C2C2" w:rsidR="00FD3892" w:rsidRPr="003255CE" w:rsidRDefault="00FD3892" w:rsidP="0082407D">
            <w:pPr>
              <w:pStyle w:val="TableText"/>
              <w:rPr>
                <w:color w:val="000000"/>
              </w:rPr>
            </w:pPr>
            <w:r w:rsidRPr="003255CE">
              <w:rPr>
                <w:color w:val="000000"/>
              </w:rPr>
              <w:t>ACC</w:t>
            </w:r>
          </w:p>
        </w:tc>
        <w:tc>
          <w:tcPr>
            <w:tcW w:w="1434" w:type="dxa"/>
            <w:noWrap/>
            <w:vAlign w:val="bottom"/>
          </w:tcPr>
          <w:p w14:paraId="58F380F2" w14:textId="38AC69B2" w:rsidR="00FD3892" w:rsidRPr="003255CE" w:rsidRDefault="00C93AA2" w:rsidP="0082407D">
            <w:pPr>
              <w:pStyle w:val="TableText"/>
              <w:ind w:right="144"/>
              <w:rPr>
                <w:noProof w:val="0"/>
              </w:rPr>
            </w:pPr>
            <w:r w:rsidRPr="003255CE">
              <w:rPr>
                <w:color w:val="000000"/>
              </w:rPr>
              <w:t>37,482</w:t>
            </w:r>
          </w:p>
        </w:tc>
        <w:tc>
          <w:tcPr>
            <w:tcW w:w="1296" w:type="dxa"/>
            <w:noWrap/>
            <w:vAlign w:val="bottom"/>
          </w:tcPr>
          <w:p w14:paraId="10A69DE8" w14:textId="73329FD7" w:rsidR="00FD3892" w:rsidRPr="003255CE" w:rsidRDefault="00C93AA2" w:rsidP="0082407D">
            <w:pPr>
              <w:pStyle w:val="TableText"/>
              <w:ind w:right="144"/>
              <w:rPr>
                <w:noProof w:val="0"/>
              </w:rPr>
            </w:pPr>
            <w:r w:rsidRPr="003255CE">
              <w:rPr>
                <w:color w:val="000000"/>
              </w:rPr>
              <w:t>25,575</w:t>
            </w:r>
          </w:p>
        </w:tc>
      </w:tr>
      <w:tr w:rsidR="00FD3892" w:rsidRPr="003255CE" w14:paraId="0E1A1E55" w14:textId="77777777">
        <w:tc>
          <w:tcPr>
            <w:tcW w:w="1170" w:type="dxa"/>
            <w:noWrap/>
            <w:vAlign w:val="bottom"/>
          </w:tcPr>
          <w:p w14:paraId="3FA9BA31" w14:textId="246AD246"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D58B8C6" w14:textId="0BACAE05" w:rsidR="00FD3892" w:rsidRPr="003255CE" w:rsidRDefault="00FD3892" w:rsidP="0082407D">
            <w:pPr>
              <w:pStyle w:val="TableText"/>
              <w:rPr>
                <w:noProof w:val="0"/>
              </w:rPr>
            </w:pPr>
            <w:r w:rsidRPr="003255CE">
              <w:rPr>
                <w:color w:val="000000"/>
              </w:rPr>
              <w:t>5</w:t>
            </w:r>
          </w:p>
        </w:tc>
        <w:tc>
          <w:tcPr>
            <w:tcW w:w="1592" w:type="dxa"/>
            <w:vAlign w:val="bottom"/>
          </w:tcPr>
          <w:p w14:paraId="7FB56F00" w14:textId="664E3CF8"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6E704291" w14:textId="457233DF"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63D5B329" w14:textId="3CBB77FD" w:rsidR="00FD3892" w:rsidRPr="003255CE" w:rsidRDefault="00FD3892" w:rsidP="0082407D">
            <w:pPr>
              <w:pStyle w:val="TableText"/>
              <w:rPr>
                <w:color w:val="000000"/>
              </w:rPr>
            </w:pPr>
            <w:r w:rsidRPr="003255CE">
              <w:rPr>
                <w:color w:val="000000"/>
              </w:rPr>
              <w:t>ACC</w:t>
            </w:r>
          </w:p>
        </w:tc>
        <w:tc>
          <w:tcPr>
            <w:tcW w:w="1434" w:type="dxa"/>
            <w:noWrap/>
            <w:vAlign w:val="bottom"/>
          </w:tcPr>
          <w:p w14:paraId="703250EB" w14:textId="633EECF0" w:rsidR="00FD3892" w:rsidRPr="003255CE" w:rsidRDefault="00C93AA2" w:rsidP="0082407D">
            <w:pPr>
              <w:pStyle w:val="TableText"/>
              <w:ind w:right="144"/>
              <w:rPr>
                <w:noProof w:val="0"/>
              </w:rPr>
            </w:pPr>
            <w:r w:rsidRPr="003255CE">
              <w:rPr>
                <w:color w:val="000000"/>
              </w:rPr>
              <w:t>280</w:t>
            </w:r>
          </w:p>
        </w:tc>
        <w:tc>
          <w:tcPr>
            <w:tcW w:w="1296" w:type="dxa"/>
            <w:noWrap/>
            <w:vAlign w:val="bottom"/>
          </w:tcPr>
          <w:p w14:paraId="5557385D" w14:textId="34865CC3" w:rsidR="00FD3892" w:rsidRPr="003255CE" w:rsidRDefault="00C93AA2" w:rsidP="0082407D">
            <w:pPr>
              <w:pStyle w:val="TableText"/>
              <w:ind w:right="144"/>
              <w:rPr>
                <w:noProof w:val="0"/>
              </w:rPr>
            </w:pPr>
            <w:r w:rsidRPr="003255CE">
              <w:rPr>
                <w:color w:val="000000"/>
              </w:rPr>
              <w:t>47</w:t>
            </w:r>
          </w:p>
        </w:tc>
      </w:tr>
      <w:tr w:rsidR="00FD3892" w:rsidRPr="003255CE" w14:paraId="39816AF2" w14:textId="77777777">
        <w:tc>
          <w:tcPr>
            <w:tcW w:w="1170" w:type="dxa"/>
            <w:noWrap/>
            <w:vAlign w:val="bottom"/>
          </w:tcPr>
          <w:p w14:paraId="1B0A4E7D" w14:textId="48441E06"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571E04F" w14:textId="6453124C" w:rsidR="00FD3892" w:rsidRPr="003255CE" w:rsidRDefault="00FD3892" w:rsidP="0082407D">
            <w:pPr>
              <w:pStyle w:val="TableText"/>
              <w:rPr>
                <w:noProof w:val="0"/>
              </w:rPr>
            </w:pPr>
            <w:r w:rsidRPr="003255CE">
              <w:rPr>
                <w:color w:val="000000"/>
              </w:rPr>
              <w:t>5</w:t>
            </w:r>
          </w:p>
        </w:tc>
        <w:tc>
          <w:tcPr>
            <w:tcW w:w="1592" w:type="dxa"/>
            <w:vAlign w:val="bottom"/>
          </w:tcPr>
          <w:p w14:paraId="2CB71ACE" w14:textId="13AB5662"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078C1E17" w14:textId="2045FC18"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263BF45E" w14:textId="62383CF9" w:rsidR="00FD3892" w:rsidRPr="003255CE" w:rsidRDefault="00FD3892" w:rsidP="0082407D">
            <w:pPr>
              <w:pStyle w:val="TableText"/>
              <w:rPr>
                <w:color w:val="000000"/>
              </w:rPr>
            </w:pPr>
            <w:r w:rsidRPr="003255CE">
              <w:rPr>
                <w:color w:val="000000"/>
              </w:rPr>
              <w:t>DS</w:t>
            </w:r>
          </w:p>
        </w:tc>
        <w:tc>
          <w:tcPr>
            <w:tcW w:w="1434" w:type="dxa"/>
            <w:noWrap/>
            <w:vAlign w:val="bottom"/>
          </w:tcPr>
          <w:p w14:paraId="18414A14" w14:textId="54CCD59C" w:rsidR="00FD3892" w:rsidRPr="003255CE" w:rsidRDefault="00C93AA2" w:rsidP="0082407D">
            <w:pPr>
              <w:pStyle w:val="TableText"/>
              <w:ind w:right="144"/>
              <w:rPr>
                <w:noProof w:val="0"/>
              </w:rPr>
            </w:pPr>
            <w:r w:rsidRPr="003255CE">
              <w:rPr>
                <w:color w:val="000000"/>
              </w:rPr>
              <w:t>11,785</w:t>
            </w:r>
          </w:p>
        </w:tc>
        <w:tc>
          <w:tcPr>
            <w:tcW w:w="1296" w:type="dxa"/>
            <w:noWrap/>
            <w:vAlign w:val="bottom"/>
          </w:tcPr>
          <w:p w14:paraId="1BC396EB" w14:textId="1086C770" w:rsidR="00FD3892" w:rsidRPr="003255CE" w:rsidRDefault="00C93AA2" w:rsidP="0082407D">
            <w:pPr>
              <w:pStyle w:val="TableText"/>
              <w:ind w:right="144"/>
              <w:rPr>
                <w:noProof w:val="0"/>
              </w:rPr>
            </w:pPr>
            <w:r w:rsidRPr="003255CE">
              <w:rPr>
                <w:color w:val="000000"/>
              </w:rPr>
              <w:t>534</w:t>
            </w:r>
          </w:p>
        </w:tc>
      </w:tr>
      <w:tr w:rsidR="00FD3892" w:rsidRPr="003255CE" w14:paraId="6BEFEBAB" w14:textId="77777777">
        <w:tc>
          <w:tcPr>
            <w:tcW w:w="1170" w:type="dxa"/>
            <w:noWrap/>
            <w:vAlign w:val="bottom"/>
          </w:tcPr>
          <w:p w14:paraId="34F09AE2" w14:textId="4A92150C"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0D72A932" w14:textId="2EFEAD07" w:rsidR="00FD3892" w:rsidRPr="003255CE" w:rsidRDefault="00FD3892" w:rsidP="0082407D">
            <w:pPr>
              <w:pStyle w:val="TableText"/>
              <w:rPr>
                <w:noProof w:val="0"/>
              </w:rPr>
            </w:pPr>
            <w:r w:rsidRPr="003255CE">
              <w:rPr>
                <w:color w:val="000000"/>
              </w:rPr>
              <w:t>5</w:t>
            </w:r>
          </w:p>
        </w:tc>
        <w:tc>
          <w:tcPr>
            <w:tcW w:w="1592" w:type="dxa"/>
            <w:vAlign w:val="bottom"/>
          </w:tcPr>
          <w:p w14:paraId="02D19585" w14:textId="798E5739"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3D61C531" w14:textId="164818B4" w:rsidR="00FD3892" w:rsidRPr="003255CE" w:rsidRDefault="00FD3892" w:rsidP="0082407D">
            <w:pPr>
              <w:pStyle w:val="TableText"/>
              <w:jc w:val="left"/>
              <w:rPr>
                <w:noProof w:val="0"/>
              </w:rPr>
            </w:pPr>
            <w:r w:rsidRPr="003255CE">
              <w:rPr>
                <w:color w:val="000000"/>
              </w:rPr>
              <w:t>Embedded Text-to-Speech Items</w:t>
            </w:r>
          </w:p>
        </w:tc>
        <w:tc>
          <w:tcPr>
            <w:tcW w:w="1440" w:type="dxa"/>
            <w:vAlign w:val="bottom"/>
          </w:tcPr>
          <w:p w14:paraId="0D497270" w14:textId="7C588B7B" w:rsidR="00FD3892" w:rsidRPr="003255CE" w:rsidRDefault="00FD3892" w:rsidP="0082407D">
            <w:pPr>
              <w:pStyle w:val="TableText"/>
              <w:rPr>
                <w:color w:val="000000"/>
              </w:rPr>
            </w:pPr>
            <w:r w:rsidRPr="003255CE">
              <w:rPr>
                <w:color w:val="000000"/>
              </w:rPr>
              <w:t>DS</w:t>
            </w:r>
          </w:p>
        </w:tc>
        <w:tc>
          <w:tcPr>
            <w:tcW w:w="1434" w:type="dxa"/>
            <w:noWrap/>
            <w:vAlign w:val="bottom"/>
          </w:tcPr>
          <w:p w14:paraId="49A8B0C4" w14:textId="54CFD21C" w:rsidR="00FD3892" w:rsidRPr="003255CE" w:rsidRDefault="00C93AA2" w:rsidP="0082407D">
            <w:pPr>
              <w:pStyle w:val="TableText"/>
              <w:ind w:right="144"/>
              <w:rPr>
                <w:noProof w:val="0"/>
              </w:rPr>
            </w:pPr>
            <w:r w:rsidRPr="003255CE">
              <w:rPr>
                <w:color w:val="000000"/>
              </w:rPr>
              <w:t>85,727</w:t>
            </w:r>
          </w:p>
        </w:tc>
        <w:tc>
          <w:tcPr>
            <w:tcW w:w="1296" w:type="dxa"/>
            <w:noWrap/>
            <w:vAlign w:val="bottom"/>
          </w:tcPr>
          <w:p w14:paraId="67922059" w14:textId="2DE2E43E" w:rsidR="00FD3892" w:rsidRPr="003255CE" w:rsidRDefault="00C93AA2" w:rsidP="0082407D">
            <w:pPr>
              <w:pStyle w:val="TableText"/>
              <w:ind w:right="144"/>
              <w:rPr>
                <w:noProof w:val="0"/>
              </w:rPr>
            </w:pPr>
            <w:r w:rsidRPr="003255CE">
              <w:rPr>
                <w:color w:val="000000"/>
              </w:rPr>
              <w:t>57,437</w:t>
            </w:r>
          </w:p>
        </w:tc>
      </w:tr>
      <w:tr w:rsidR="00FD3892" w:rsidRPr="003255CE" w14:paraId="0B7642F7" w14:textId="77777777">
        <w:tc>
          <w:tcPr>
            <w:tcW w:w="1170" w:type="dxa"/>
            <w:noWrap/>
            <w:vAlign w:val="bottom"/>
          </w:tcPr>
          <w:p w14:paraId="6E30EA31" w14:textId="5EE03183"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595495E" w14:textId="593177B3" w:rsidR="00FD3892" w:rsidRPr="003255CE" w:rsidRDefault="00FD3892" w:rsidP="0082407D">
            <w:pPr>
              <w:pStyle w:val="TableText"/>
              <w:rPr>
                <w:noProof w:val="0"/>
              </w:rPr>
            </w:pPr>
            <w:r w:rsidRPr="003255CE">
              <w:rPr>
                <w:color w:val="000000"/>
              </w:rPr>
              <w:t>5</w:t>
            </w:r>
          </w:p>
        </w:tc>
        <w:tc>
          <w:tcPr>
            <w:tcW w:w="1592" w:type="dxa"/>
            <w:vAlign w:val="bottom"/>
          </w:tcPr>
          <w:p w14:paraId="2B2C86D2" w14:textId="35E19281"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663D00CD" w14:textId="02279C57"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3414C73C" w14:textId="1B0D41AA" w:rsidR="00FD3892" w:rsidRPr="003255CE" w:rsidRDefault="00FD3892" w:rsidP="0082407D">
            <w:pPr>
              <w:pStyle w:val="TableText"/>
              <w:rPr>
                <w:color w:val="000000"/>
              </w:rPr>
            </w:pPr>
            <w:r w:rsidRPr="003255CE">
              <w:rPr>
                <w:color w:val="000000"/>
              </w:rPr>
              <w:t>ACC</w:t>
            </w:r>
          </w:p>
        </w:tc>
        <w:tc>
          <w:tcPr>
            <w:tcW w:w="1434" w:type="dxa"/>
            <w:noWrap/>
            <w:vAlign w:val="bottom"/>
          </w:tcPr>
          <w:p w14:paraId="42EABCCD" w14:textId="2AAAB314" w:rsidR="00FD3892" w:rsidRPr="003255CE" w:rsidRDefault="00C93AA2" w:rsidP="0082407D">
            <w:pPr>
              <w:pStyle w:val="TableText"/>
              <w:ind w:right="144"/>
              <w:rPr>
                <w:noProof w:val="0"/>
              </w:rPr>
            </w:pPr>
            <w:r w:rsidRPr="003255CE">
              <w:rPr>
                <w:color w:val="000000"/>
              </w:rPr>
              <w:t>127</w:t>
            </w:r>
          </w:p>
        </w:tc>
        <w:tc>
          <w:tcPr>
            <w:tcW w:w="1296" w:type="dxa"/>
            <w:noWrap/>
            <w:vAlign w:val="bottom"/>
          </w:tcPr>
          <w:p w14:paraId="4259D612" w14:textId="5BBDAE6C" w:rsidR="00FD3892" w:rsidRPr="003255CE" w:rsidRDefault="00FD3892" w:rsidP="0082407D">
            <w:pPr>
              <w:pStyle w:val="TableText"/>
              <w:ind w:right="144"/>
              <w:rPr>
                <w:noProof w:val="0"/>
              </w:rPr>
            </w:pPr>
            <w:r w:rsidRPr="003255CE">
              <w:rPr>
                <w:color w:val="000000"/>
              </w:rPr>
              <w:t>0</w:t>
            </w:r>
          </w:p>
        </w:tc>
      </w:tr>
      <w:tr w:rsidR="00FD3892" w:rsidRPr="003255CE" w14:paraId="20FD8572" w14:textId="77777777">
        <w:tc>
          <w:tcPr>
            <w:tcW w:w="1170" w:type="dxa"/>
            <w:noWrap/>
            <w:vAlign w:val="bottom"/>
          </w:tcPr>
          <w:p w14:paraId="52F3A9B6" w14:textId="27B18970"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8C29CDB" w14:textId="4BE55576" w:rsidR="00FD3892" w:rsidRPr="003255CE" w:rsidRDefault="00FD3892" w:rsidP="0082407D">
            <w:pPr>
              <w:pStyle w:val="TableText"/>
              <w:rPr>
                <w:noProof w:val="0"/>
              </w:rPr>
            </w:pPr>
            <w:r w:rsidRPr="003255CE">
              <w:rPr>
                <w:color w:val="000000"/>
              </w:rPr>
              <w:t>5</w:t>
            </w:r>
          </w:p>
        </w:tc>
        <w:tc>
          <w:tcPr>
            <w:tcW w:w="1592" w:type="dxa"/>
            <w:vAlign w:val="bottom"/>
          </w:tcPr>
          <w:p w14:paraId="0D08736D" w14:textId="4D7FAA9A"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1840C55D" w14:textId="3AAED481"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3D954CDC" w14:textId="0E2FF82B" w:rsidR="00FD3892" w:rsidRPr="003255CE" w:rsidRDefault="00FD3892" w:rsidP="0082407D">
            <w:pPr>
              <w:pStyle w:val="TableText"/>
              <w:rPr>
                <w:color w:val="000000"/>
              </w:rPr>
            </w:pPr>
            <w:r w:rsidRPr="003255CE">
              <w:rPr>
                <w:color w:val="000000"/>
              </w:rPr>
              <w:t>ACC</w:t>
            </w:r>
          </w:p>
        </w:tc>
        <w:tc>
          <w:tcPr>
            <w:tcW w:w="1434" w:type="dxa"/>
            <w:noWrap/>
            <w:vAlign w:val="bottom"/>
          </w:tcPr>
          <w:p w14:paraId="3E2DCC6D" w14:textId="6186543F" w:rsidR="00FD3892" w:rsidRPr="003255CE" w:rsidRDefault="00FD3892" w:rsidP="0082407D">
            <w:pPr>
              <w:pStyle w:val="TableText"/>
              <w:ind w:right="144"/>
              <w:rPr>
                <w:noProof w:val="0"/>
              </w:rPr>
            </w:pPr>
            <w:r w:rsidRPr="003255CE">
              <w:rPr>
                <w:color w:val="000000"/>
              </w:rPr>
              <w:t>0</w:t>
            </w:r>
          </w:p>
        </w:tc>
        <w:tc>
          <w:tcPr>
            <w:tcW w:w="1296" w:type="dxa"/>
            <w:noWrap/>
            <w:vAlign w:val="bottom"/>
          </w:tcPr>
          <w:p w14:paraId="7E0856F9" w14:textId="3087CFE4" w:rsidR="00FD3892" w:rsidRPr="003255CE" w:rsidRDefault="00FD3892" w:rsidP="0082407D">
            <w:pPr>
              <w:pStyle w:val="TableText"/>
              <w:ind w:right="144"/>
              <w:rPr>
                <w:noProof w:val="0"/>
              </w:rPr>
            </w:pPr>
            <w:r w:rsidRPr="003255CE">
              <w:rPr>
                <w:color w:val="000000"/>
              </w:rPr>
              <w:t>0</w:t>
            </w:r>
          </w:p>
        </w:tc>
      </w:tr>
      <w:tr w:rsidR="00FD3892" w:rsidRPr="003255CE" w14:paraId="78FEAB93" w14:textId="77777777">
        <w:tc>
          <w:tcPr>
            <w:tcW w:w="1170" w:type="dxa"/>
            <w:noWrap/>
            <w:vAlign w:val="bottom"/>
          </w:tcPr>
          <w:p w14:paraId="38F52AF9" w14:textId="455E6BC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07E7404" w14:textId="343A6B90" w:rsidR="00FD3892" w:rsidRPr="003255CE" w:rsidRDefault="00FD3892" w:rsidP="0082407D">
            <w:pPr>
              <w:pStyle w:val="TableText"/>
              <w:rPr>
                <w:noProof w:val="0"/>
              </w:rPr>
            </w:pPr>
            <w:r w:rsidRPr="003255CE">
              <w:rPr>
                <w:color w:val="000000"/>
              </w:rPr>
              <w:t>5</w:t>
            </w:r>
          </w:p>
        </w:tc>
        <w:tc>
          <w:tcPr>
            <w:tcW w:w="1592" w:type="dxa"/>
            <w:vAlign w:val="bottom"/>
          </w:tcPr>
          <w:p w14:paraId="7E3583F5" w14:textId="0A302992"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66144B48" w14:textId="3B4AEAD2"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7B3C0889" w14:textId="7D816EF9" w:rsidR="00FD3892" w:rsidRPr="003255CE" w:rsidRDefault="00FD3892" w:rsidP="0082407D">
            <w:pPr>
              <w:pStyle w:val="TableText"/>
              <w:rPr>
                <w:color w:val="000000"/>
              </w:rPr>
            </w:pPr>
            <w:r w:rsidRPr="003255CE">
              <w:rPr>
                <w:color w:val="000000"/>
              </w:rPr>
              <w:t>ACC</w:t>
            </w:r>
          </w:p>
        </w:tc>
        <w:tc>
          <w:tcPr>
            <w:tcW w:w="1434" w:type="dxa"/>
            <w:noWrap/>
            <w:vAlign w:val="bottom"/>
          </w:tcPr>
          <w:p w14:paraId="0F53F3C1" w14:textId="1D176AAE" w:rsidR="00FD3892" w:rsidRPr="003255CE" w:rsidRDefault="00C93AA2" w:rsidP="0082407D">
            <w:pPr>
              <w:pStyle w:val="TableText"/>
              <w:ind w:right="144"/>
              <w:rPr>
                <w:noProof w:val="0"/>
              </w:rPr>
            </w:pPr>
            <w:r w:rsidRPr="003255CE">
              <w:rPr>
                <w:color w:val="000000"/>
              </w:rPr>
              <w:t>21,933</w:t>
            </w:r>
          </w:p>
        </w:tc>
        <w:tc>
          <w:tcPr>
            <w:tcW w:w="1296" w:type="dxa"/>
            <w:noWrap/>
            <w:vAlign w:val="bottom"/>
          </w:tcPr>
          <w:p w14:paraId="22BAF2BB" w14:textId="746A09E3" w:rsidR="00FD3892" w:rsidRPr="003255CE" w:rsidRDefault="00C93AA2" w:rsidP="0082407D">
            <w:pPr>
              <w:pStyle w:val="TableText"/>
              <w:ind w:right="144"/>
              <w:rPr>
                <w:noProof w:val="0"/>
              </w:rPr>
            </w:pPr>
            <w:r w:rsidRPr="003255CE">
              <w:rPr>
                <w:color w:val="000000"/>
              </w:rPr>
              <w:t>12,398</w:t>
            </w:r>
          </w:p>
        </w:tc>
      </w:tr>
      <w:tr w:rsidR="00FD3892" w:rsidRPr="003255CE" w14:paraId="41369973" w14:textId="77777777">
        <w:tc>
          <w:tcPr>
            <w:tcW w:w="1170" w:type="dxa"/>
            <w:noWrap/>
            <w:vAlign w:val="bottom"/>
          </w:tcPr>
          <w:p w14:paraId="5D0916B8" w14:textId="58FBC20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0B97579" w14:textId="5D27C433" w:rsidR="00FD3892" w:rsidRPr="003255CE" w:rsidRDefault="00FD3892" w:rsidP="0082407D">
            <w:pPr>
              <w:pStyle w:val="TableText"/>
              <w:rPr>
                <w:noProof w:val="0"/>
              </w:rPr>
            </w:pPr>
            <w:r w:rsidRPr="003255CE">
              <w:rPr>
                <w:color w:val="000000"/>
              </w:rPr>
              <w:t>5</w:t>
            </w:r>
          </w:p>
        </w:tc>
        <w:tc>
          <w:tcPr>
            <w:tcW w:w="1592" w:type="dxa"/>
            <w:vAlign w:val="bottom"/>
          </w:tcPr>
          <w:p w14:paraId="25DC7AA0" w14:textId="39726335"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16591389" w14:textId="71C98E59"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17A894C7" w14:textId="6F4E8666" w:rsidR="00FD3892" w:rsidRPr="003255CE" w:rsidRDefault="00FD3892" w:rsidP="0082407D">
            <w:pPr>
              <w:pStyle w:val="TableText"/>
              <w:rPr>
                <w:color w:val="000000"/>
              </w:rPr>
            </w:pPr>
            <w:r w:rsidRPr="003255CE">
              <w:rPr>
                <w:color w:val="000000"/>
              </w:rPr>
              <w:t>ACC</w:t>
            </w:r>
          </w:p>
        </w:tc>
        <w:tc>
          <w:tcPr>
            <w:tcW w:w="1434" w:type="dxa"/>
            <w:noWrap/>
            <w:vAlign w:val="bottom"/>
          </w:tcPr>
          <w:p w14:paraId="6179F5B4" w14:textId="7D7DDF84" w:rsidR="00FD3892" w:rsidRPr="003255CE" w:rsidRDefault="00C93AA2" w:rsidP="0082407D">
            <w:pPr>
              <w:pStyle w:val="TableText"/>
              <w:ind w:right="144"/>
              <w:rPr>
                <w:noProof w:val="0"/>
              </w:rPr>
            </w:pPr>
            <w:r w:rsidRPr="003255CE">
              <w:rPr>
                <w:color w:val="000000"/>
              </w:rPr>
              <w:t>37,804</w:t>
            </w:r>
          </w:p>
        </w:tc>
        <w:tc>
          <w:tcPr>
            <w:tcW w:w="1296" w:type="dxa"/>
            <w:noWrap/>
            <w:vAlign w:val="bottom"/>
          </w:tcPr>
          <w:p w14:paraId="1ED3DF9F" w14:textId="2C1998B9" w:rsidR="00FD3892" w:rsidRPr="003255CE" w:rsidRDefault="00C93AA2" w:rsidP="0082407D">
            <w:pPr>
              <w:pStyle w:val="TableText"/>
              <w:ind w:right="144"/>
              <w:rPr>
                <w:noProof w:val="0"/>
              </w:rPr>
            </w:pPr>
            <w:r w:rsidRPr="003255CE">
              <w:rPr>
                <w:color w:val="000000"/>
              </w:rPr>
              <w:t>29,837</w:t>
            </w:r>
          </w:p>
        </w:tc>
      </w:tr>
      <w:tr w:rsidR="00FD3892" w:rsidRPr="003255CE" w14:paraId="39DA65BF" w14:textId="77777777">
        <w:tc>
          <w:tcPr>
            <w:tcW w:w="1170" w:type="dxa"/>
            <w:noWrap/>
            <w:vAlign w:val="bottom"/>
          </w:tcPr>
          <w:p w14:paraId="66A99D94" w14:textId="695C1AA5"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40F1793" w14:textId="2D89B446" w:rsidR="00FD3892" w:rsidRPr="003255CE" w:rsidRDefault="00FD3892" w:rsidP="0082407D">
            <w:pPr>
              <w:pStyle w:val="TableText"/>
              <w:rPr>
                <w:noProof w:val="0"/>
              </w:rPr>
            </w:pPr>
            <w:r w:rsidRPr="003255CE">
              <w:rPr>
                <w:color w:val="000000"/>
              </w:rPr>
              <w:t>5</w:t>
            </w:r>
          </w:p>
        </w:tc>
        <w:tc>
          <w:tcPr>
            <w:tcW w:w="1592" w:type="dxa"/>
            <w:vAlign w:val="bottom"/>
          </w:tcPr>
          <w:p w14:paraId="22082FF5" w14:textId="1DE335BF"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2F247D68" w14:textId="5B5E1CE8"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0BC3D956" w14:textId="27FA5D97" w:rsidR="00FD3892" w:rsidRPr="003255CE" w:rsidRDefault="00FD3892" w:rsidP="0082407D">
            <w:pPr>
              <w:pStyle w:val="TableText"/>
              <w:rPr>
                <w:color w:val="000000"/>
              </w:rPr>
            </w:pPr>
            <w:r w:rsidRPr="003255CE">
              <w:rPr>
                <w:color w:val="000000"/>
              </w:rPr>
              <w:t>ACC</w:t>
            </w:r>
          </w:p>
        </w:tc>
        <w:tc>
          <w:tcPr>
            <w:tcW w:w="1434" w:type="dxa"/>
            <w:noWrap/>
            <w:vAlign w:val="bottom"/>
          </w:tcPr>
          <w:p w14:paraId="619D778E" w14:textId="578E1EE8" w:rsidR="00FD3892" w:rsidRPr="003255CE" w:rsidRDefault="00C93AA2" w:rsidP="0082407D">
            <w:pPr>
              <w:pStyle w:val="TableText"/>
              <w:ind w:right="144"/>
              <w:rPr>
                <w:noProof w:val="0"/>
              </w:rPr>
            </w:pPr>
            <w:r w:rsidRPr="003255CE">
              <w:rPr>
                <w:color w:val="000000"/>
              </w:rPr>
              <w:t>282</w:t>
            </w:r>
          </w:p>
        </w:tc>
        <w:tc>
          <w:tcPr>
            <w:tcW w:w="1296" w:type="dxa"/>
            <w:noWrap/>
            <w:vAlign w:val="bottom"/>
          </w:tcPr>
          <w:p w14:paraId="710076CC" w14:textId="19316F13" w:rsidR="00FD3892" w:rsidRPr="003255CE" w:rsidRDefault="00C93AA2" w:rsidP="0082407D">
            <w:pPr>
              <w:pStyle w:val="TableText"/>
              <w:ind w:right="144"/>
              <w:rPr>
                <w:noProof w:val="0"/>
              </w:rPr>
            </w:pPr>
            <w:r w:rsidRPr="003255CE">
              <w:rPr>
                <w:color w:val="000000"/>
              </w:rPr>
              <w:t>69</w:t>
            </w:r>
          </w:p>
        </w:tc>
      </w:tr>
      <w:tr w:rsidR="00FD3892" w:rsidRPr="003255CE" w14:paraId="05F3AF18" w14:textId="77777777">
        <w:tc>
          <w:tcPr>
            <w:tcW w:w="1170" w:type="dxa"/>
            <w:tcBorders>
              <w:bottom w:val="nil"/>
            </w:tcBorders>
            <w:noWrap/>
            <w:vAlign w:val="bottom"/>
          </w:tcPr>
          <w:p w14:paraId="0A7E311F" w14:textId="58BF18B8" w:rsidR="00FD3892" w:rsidRPr="003255CE" w:rsidRDefault="00FD3892" w:rsidP="0082407D">
            <w:pPr>
              <w:pStyle w:val="TableText"/>
              <w:jc w:val="left"/>
              <w:rPr>
                <w:noProof w:val="0"/>
              </w:rPr>
            </w:pPr>
            <w:r w:rsidRPr="003255CE">
              <w:rPr>
                <w:color w:val="000000"/>
              </w:rPr>
              <w:t>ELA</w:t>
            </w:r>
          </w:p>
        </w:tc>
        <w:tc>
          <w:tcPr>
            <w:tcW w:w="1368" w:type="dxa"/>
            <w:tcBorders>
              <w:bottom w:val="nil"/>
            </w:tcBorders>
            <w:noWrap/>
            <w:vAlign w:val="bottom"/>
          </w:tcPr>
          <w:p w14:paraId="262F38D9" w14:textId="258BA922" w:rsidR="00FD3892" w:rsidRPr="003255CE" w:rsidRDefault="00FD3892" w:rsidP="0082407D">
            <w:pPr>
              <w:pStyle w:val="TableText"/>
              <w:rPr>
                <w:noProof w:val="0"/>
              </w:rPr>
            </w:pPr>
            <w:r w:rsidRPr="003255CE">
              <w:rPr>
                <w:color w:val="000000"/>
              </w:rPr>
              <w:t>5</w:t>
            </w:r>
          </w:p>
        </w:tc>
        <w:tc>
          <w:tcPr>
            <w:tcW w:w="1592" w:type="dxa"/>
            <w:tcBorders>
              <w:bottom w:val="nil"/>
            </w:tcBorders>
            <w:vAlign w:val="bottom"/>
          </w:tcPr>
          <w:p w14:paraId="7CA4945A" w14:textId="45C13DB1" w:rsidR="00FD3892" w:rsidRPr="003255CE" w:rsidRDefault="00FD3892" w:rsidP="0082407D">
            <w:pPr>
              <w:pStyle w:val="TableText"/>
              <w:ind w:right="432"/>
              <w:rPr>
                <w:noProof w:val="0"/>
              </w:rPr>
            </w:pPr>
            <w:r w:rsidRPr="003255CE">
              <w:rPr>
                <w:color w:val="000000"/>
              </w:rPr>
              <w:t>PT</w:t>
            </w:r>
          </w:p>
        </w:tc>
        <w:tc>
          <w:tcPr>
            <w:tcW w:w="4301" w:type="dxa"/>
            <w:tcBorders>
              <w:bottom w:val="nil"/>
            </w:tcBorders>
            <w:noWrap/>
            <w:vAlign w:val="bottom"/>
          </w:tcPr>
          <w:p w14:paraId="50DC3163" w14:textId="4205FFE3" w:rsidR="00FD3892" w:rsidRPr="003255CE" w:rsidRDefault="00FD3892" w:rsidP="0082407D">
            <w:pPr>
              <w:pStyle w:val="TableText"/>
              <w:jc w:val="left"/>
              <w:rPr>
                <w:noProof w:val="0"/>
              </w:rPr>
            </w:pPr>
            <w:r w:rsidRPr="003255CE">
              <w:rPr>
                <w:color w:val="000000"/>
              </w:rPr>
              <w:t>Embedded Masking</w:t>
            </w:r>
          </w:p>
        </w:tc>
        <w:tc>
          <w:tcPr>
            <w:tcW w:w="1440" w:type="dxa"/>
            <w:tcBorders>
              <w:bottom w:val="nil"/>
            </w:tcBorders>
            <w:vAlign w:val="bottom"/>
          </w:tcPr>
          <w:p w14:paraId="686B7897" w14:textId="777E02D0" w:rsidR="00FD3892" w:rsidRPr="003255CE" w:rsidRDefault="00FD3892" w:rsidP="0082407D">
            <w:pPr>
              <w:pStyle w:val="TableText"/>
              <w:rPr>
                <w:color w:val="000000"/>
              </w:rPr>
            </w:pPr>
            <w:r w:rsidRPr="003255CE">
              <w:rPr>
                <w:color w:val="000000"/>
              </w:rPr>
              <w:t>DS</w:t>
            </w:r>
          </w:p>
        </w:tc>
        <w:tc>
          <w:tcPr>
            <w:tcW w:w="1434" w:type="dxa"/>
            <w:tcBorders>
              <w:bottom w:val="nil"/>
            </w:tcBorders>
            <w:noWrap/>
            <w:vAlign w:val="bottom"/>
          </w:tcPr>
          <w:p w14:paraId="2D57B018" w14:textId="5D88FE66" w:rsidR="00FD3892" w:rsidRPr="003255CE" w:rsidRDefault="00C93AA2" w:rsidP="0082407D">
            <w:pPr>
              <w:pStyle w:val="TableText"/>
              <w:ind w:right="144"/>
              <w:rPr>
                <w:noProof w:val="0"/>
              </w:rPr>
            </w:pPr>
            <w:r w:rsidRPr="003255CE">
              <w:rPr>
                <w:color w:val="000000"/>
              </w:rPr>
              <w:t>11,825</w:t>
            </w:r>
          </w:p>
        </w:tc>
        <w:tc>
          <w:tcPr>
            <w:tcW w:w="1296" w:type="dxa"/>
            <w:tcBorders>
              <w:bottom w:val="nil"/>
            </w:tcBorders>
            <w:noWrap/>
            <w:vAlign w:val="bottom"/>
          </w:tcPr>
          <w:p w14:paraId="180B561F" w14:textId="3C2655B6" w:rsidR="00FD3892" w:rsidRPr="003255CE" w:rsidRDefault="00C93AA2" w:rsidP="0082407D">
            <w:pPr>
              <w:pStyle w:val="TableText"/>
              <w:ind w:right="144"/>
              <w:rPr>
                <w:noProof w:val="0"/>
              </w:rPr>
            </w:pPr>
            <w:r w:rsidRPr="003255CE">
              <w:rPr>
                <w:color w:val="000000"/>
              </w:rPr>
              <w:t>566</w:t>
            </w:r>
          </w:p>
        </w:tc>
      </w:tr>
      <w:tr w:rsidR="00FD3892" w:rsidRPr="003255CE" w14:paraId="038102A3" w14:textId="77777777">
        <w:tc>
          <w:tcPr>
            <w:tcW w:w="1170" w:type="dxa"/>
            <w:tcBorders>
              <w:top w:val="nil"/>
              <w:bottom w:val="single" w:sz="4" w:space="0" w:color="auto"/>
            </w:tcBorders>
            <w:noWrap/>
            <w:vAlign w:val="bottom"/>
          </w:tcPr>
          <w:p w14:paraId="7090D84C" w14:textId="5E4CD347" w:rsidR="00FD3892" w:rsidRPr="003255CE" w:rsidRDefault="00FD3892" w:rsidP="0082407D">
            <w:pPr>
              <w:pStyle w:val="TableText"/>
              <w:jc w:val="left"/>
              <w:rPr>
                <w:noProof w:val="0"/>
              </w:rPr>
            </w:pPr>
            <w:r w:rsidRPr="003255CE">
              <w:rPr>
                <w:color w:val="000000"/>
              </w:rPr>
              <w:t>ELA</w:t>
            </w:r>
          </w:p>
        </w:tc>
        <w:tc>
          <w:tcPr>
            <w:tcW w:w="1368" w:type="dxa"/>
            <w:tcBorders>
              <w:top w:val="nil"/>
              <w:bottom w:val="single" w:sz="4" w:space="0" w:color="auto"/>
            </w:tcBorders>
            <w:noWrap/>
            <w:vAlign w:val="bottom"/>
          </w:tcPr>
          <w:p w14:paraId="7FC6DEBB" w14:textId="22E8F7C3" w:rsidR="00FD3892" w:rsidRPr="003255CE" w:rsidRDefault="00FD3892" w:rsidP="0082407D">
            <w:pPr>
              <w:pStyle w:val="TableText"/>
              <w:rPr>
                <w:noProof w:val="0"/>
              </w:rPr>
            </w:pPr>
            <w:r w:rsidRPr="003255CE">
              <w:rPr>
                <w:color w:val="000000"/>
              </w:rPr>
              <w:t>5</w:t>
            </w:r>
          </w:p>
        </w:tc>
        <w:tc>
          <w:tcPr>
            <w:tcW w:w="1592" w:type="dxa"/>
            <w:tcBorders>
              <w:top w:val="nil"/>
              <w:bottom w:val="single" w:sz="4" w:space="0" w:color="auto"/>
            </w:tcBorders>
            <w:vAlign w:val="bottom"/>
          </w:tcPr>
          <w:p w14:paraId="0B5BA758" w14:textId="638C557E" w:rsidR="00FD3892" w:rsidRPr="003255CE" w:rsidRDefault="00FD3892" w:rsidP="0082407D">
            <w:pPr>
              <w:pStyle w:val="TableText"/>
              <w:ind w:right="432"/>
              <w:rPr>
                <w:noProof w:val="0"/>
              </w:rPr>
            </w:pPr>
            <w:r w:rsidRPr="003255CE">
              <w:rPr>
                <w:color w:val="000000"/>
              </w:rPr>
              <w:t>PT</w:t>
            </w:r>
          </w:p>
        </w:tc>
        <w:tc>
          <w:tcPr>
            <w:tcW w:w="4301" w:type="dxa"/>
            <w:tcBorders>
              <w:top w:val="nil"/>
              <w:bottom w:val="single" w:sz="4" w:space="0" w:color="auto"/>
            </w:tcBorders>
            <w:noWrap/>
            <w:vAlign w:val="bottom"/>
          </w:tcPr>
          <w:p w14:paraId="562F94BD" w14:textId="5B6578CF" w:rsidR="00FD3892" w:rsidRPr="003255CE" w:rsidRDefault="00FD3892" w:rsidP="0082407D">
            <w:pPr>
              <w:pStyle w:val="TableText"/>
              <w:jc w:val="left"/>
              <w:rPr>
                <w:noProof w:val="0"/>
              </w:rPr>
            </w:pPr>
            <w:r w:rsidRPr="003255CE">
              <w:rPr>
                <w:color w:val="000000"/>
              </w:rPr>
              <w:t>Embedded Text-to-Speech Items</w:t>
            </w:r>
          </w:p>
        </w:tc>
        <w:tc>
          <w:tcPr>
            <w:tcW w:w="1440" w:type="dxa"/>
            <w:tcBorders>
              <w:top w:val="nil"/>
              <w:bottom w:val="single" w:sz="4" w:space="0" w:color="auto"/>
            </w:tcBorders>
            <w:vAlign w:val="bottom"/>
          </w:tcPr>
          <w:p w14:paraId="606C3DA5" w14:textId="31F6C552" w:rsidR="00FD3892" w:rsidRPr="003255CE" w:rsidRDefault="00FD3892" w:rsidP="0082407D">
            <w:pPr>
              <w:pStyle w:val="TableText"/>
              <w:rPr>
                <w:color w:val="000000"/>
              </w:rPr>
            </w:pPr>
            <w:r w:rsidRPr="003255CE">
              <w:rPr>
                <w:color w:val="000000"/>
              </w:rPr>
              <w:t>DS</w:t>
            </w:r>
          </w:p>
        </w:tc>
        <w:tc>
          <w:tcPr>
            <w:tcW w:w="1434" w:type="dxa"/>
            <w:tcBorders>
              <w:top w:val="nil"/>
              <w:bottom w:val="single" w:sz="4" w:space="0" w:color="auto"/>
            </w:tcBorders>
            <w:noWrap/>
            <w:vAlign w:val="bottom"/>
          </w:tcPr>
          <w:p w14:paraId="4D7E4D32" w14:textId="14BE49BF" w:rsidR="00FD3892" w:rsidRPr="003255CE" w:rsidRDefault="00C93AA2" w:rsidP="0082407D">
            <w:pPr>
              <w:pStyle w:val="TableText"/>
              <w:ind w:right="144"/>
              <w:rPr>
                <w:noProof w:val="0"/>
              </w:rPr>
            </w:pPr>
            <w:r w:rsidRPr="003255CE">
              <w:rPr>
                <w:color w:val="000000"/>
              </w:rPr>
              <w:t>86,315</w:t>
            </w:r>
          </w:p>
        </w:tc>
        <w:tc>
          <w:tcPr>
            <w:tcW w:w="1296" w:type="dxa"/>
            <w:tcBorders>
              <w:top w:val="nil"/>
              <w:bottom w:val="single" w:sz="4" w:space="0" w:color="auto"/>
            </w:tcBorders>
            <w:noWrap/>
            <w:vAlign w:val="bottom"/>
          </w:tcPr>
          <w:p w14:paraId="016464F0" w14:textId="5B8B9E35" w:rsidR="00FD3892" w:rsidRPr="003255CE" w:rsidRDefault="00C93AA2" w:rsidP="0082407D">
            <w:pPr>
              <w:pStyle w:val="TableText"/>
              <w:ind w:right="144"/>
              <w:rPr>
                <w:noProof w:val="0"/>
              </w:rPr>
            </w:pPr>
            <w:r w:rsidRPr="003255CE">
              <w:rPr>
                <w:color w:val="000000"/>
              </w:rPr>
              <w:t>48,512</w:t>
            </w:r>
          </w:p>
        </w:tc>
      </w:tr>
      <w:tr w:rsidR="00FD3892" w:rsidRPr="003255CE" w14:paraId="3B5E2A00" w14:textId="77777777">
        <w:tc>
          <w:tcPr>
            <w:tcW w:w="1170" w:type="dxa"/>
            <w:tcBorders>
              <w:top w:val="single" w:sz="4" w:space="0" w:color="auto"/>
            </w:tcBorders>
            <w:noWrap/>
            <w:vAlign w:val="bottom"/>
          </w:tcPr>
          <w:p w14:paraId="074EEA95" w14:textId="62BC8112" w:rsidR="00FD3892" w:rsidRPr="003255CE" w:rsidRDefault="00FD3892" w:rsidP="0082407D">
            <w:pPr>
              <w:pStyle w:val="TableText"/>
              <w:jc w:val="left"/>
              <w:rPr>
                <w:noProof w:val="0"/>
              </w:rPr>
            </w:pPr>
            <w:r w:rsidRPr="003255CE">
              <w:rPr>
                <w:color w:val="000000"/>
              </w:rPr>
              <w:t>ELA</w:t>
            </w:r>
          </w:p>
        </w:tc>
        <w:tc>
          <w:tcPr>
            <w:tcW w:w="1368" w:type="dxa"/>
            <w:tcBorders>
              <w:top w:val="single" w:sz="4" w:space="0" w:color="auto"/>
            </w:tcBorders>
            <w:noWrap/>
            <w:vAlign w:val="bottom"/>
          </w:tcPr>
          <w:p w14:paraId="7989FA0D" w14:textId="33C9863B" w:rsidR="00FD3892" w:rsidRPr="003255CE" w:rsidRDefault="00FD3892" w:rsidP="0082407D">
            <w:pPr>
              <w:pStyle w:val="TableText"/>
              <w:rPr>
                <w:noProof w:val="0"/>
              </w:rPr>
            </w:pPr>
            <w:r w:rsidRPr="003255CE">
              <w:rPr>
                <w:color w:val="000000"/>
              </w:rPr>
              <w:t>6</w:t>
            </w:r>
          </w:p>
        </w:tc>
        <w:tc>
          <w:tcPr>
            <w:tcW w:w="1592" w:type="dxa"/>
            <w:tcBorders>
              <w:top w:val="single" w:sz="4" w:space="0" w:color="auto"/>
            </w:tcBorders>
            <w:vAlign w:val="bottom"/>
          </w:tcPr>
          <w:p w14:paraId="3D4AADD4" w14:textId="15D9CCEE" w:rsidR="00FD3892" w:rsidRPr="003255CE" w:rsidRDefault="00FD3892" w:rsidP="0082407D">
            <w:pPr>
              <w:pStyle w:val="TableText"/>
              <w:ind w:right="432"/>
              <w:rPr>
                <w:noProof w:val="0"/>
              </w:rPr>
            </w:pPr>
            <w:r w:rsidRPr="003255CE">
              <w:rPr>
                <w:color w:val="000000"/>
              </w:rPr>
              <w:t>All</w:t>
            </w:r>
          </w:p>
        </w:tc>
        <w:tc>
          <w:tcPr>
            <w:tcW w:w="4301" w:type="dxa"/>
            <w:tcBorders>
              <w:top w:val="single" w:sz="4" w:space="0" w:color="auto"/>
            </w:tcBorders>
            <w:noWrap/>
            <w:vAlign w:val="bottom"/>
          </w:tcPr>
          <w:p w14:paraId="74FB79A6" w14:textId="55275014"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4D0829FF" w14:textId="5BBD0511" w:rsidR="00FD3892" w:rsidRPr="003255CE" w:rsidRDefault="00FD3892" w:rsidP="0082407D">
            <w:pPr>
              <w:pStyle w:val="TableText"/>
              <w:rPr>
                <w:color w:val="000000"/>
              </w:rPr>
            </w:pPr>
            <w:r w:rsidRPr="003255CE">
              <w:rPr>
                <w:color w:val="000000"/>
              </w:rPr>
              <w:t>N/A</w:t>
            </w:r>
          </w:p>
        </w:tc>
        <w:tc>
          <w:tcPr>
            <w:tcW w:w="1434" w:type="dxa"/>
            <w:tcBorders>
              <w:top w:val="single" w:sz="4" w:space="0" w:color="auto"/>
            </w:tcBorders>
            <w:noWrap/>
            <w:vAlign w:val="bottom"/>
          </w:tcPr>
          <w:p w14:paraId="60C14459" w14:textId="08AC9D13" w:rsidR="00FD3892" w:rsidRPr="003255CE" w:rsidRDefault="00C93AA2" w:rsidP="0082407D">
            <w:pPr>
              <w:pStyle w:val="TableText"/>
              <w:ind w:right="144"/>
              <w:rPr>
                <w:noProof w:val="0"/>
              </w:rPr>
            </w:pPr>
            <w:r w:rsidRPr="003255CE">
              <w:rPr>
                <w:color w:val="000000"/>
              </w:rPr>
              <w:t>80,887</w:t>
            </w:r>
          </w:p>
        </w:tc>
        <w:tc>
          <w:tcPr>
            <w:tcW w:w="1296" w:type="dxa"/>
            <w:tcBorders>
              <w:top w:val="single" w:sz="4" w:space="0" w:color="auto"/>
            </w:tcBorders>
            <w:noWrap/>
            <w:vAlign w:val="bottom"/>
          </w:tcPr>
          <w:p w14:paraId="7167EF8F" w14:textId="23AB5CE0" w:rsidR="00FD3892" w:rsidRPr="003255CE" w:rsidRDefault="00C93AA2" w:rsidP="0082407D">
            <w:pPr>
              <w:pStyle w:val="TableText"/>
              <w:ind w:right="144"/>
              <w:rPr>
                <w:noProof w:val="0"/>
              </w:rPr>
            </w:pPr>
            <w:r w:rsidRPr="003255CE">
              <w:rPr>
                <w:color w:val="000000"/>
              </w:rPr>
              <w:t>58,137</w:t>
            </w:r>
          </w:p>
        </w:tc>
      </w:tr>
      <w:tr w:rsidR="00FD3892" w:rsidRPr="003255CE" w14:paraId="471E0A4F" w14:textId="77777777">
        <w:tc>
          <w:tcPr>
            <w:tcW w:w="1170" w:type="dxa"/>
            <w:noWrap/>
            <w:vAlign w:val="bottom"/>
          </w:tcPr>
          <w:p w14:paraId="267E0EF4" w14:textId="02BC1F2A"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D106F05" w14:textId="6A104301" w:rsidR="00FD3892" w:rsidRPr="003255CE" w:rsidRDefault="00FD3892" w:rsidP="0082407D">
            <w:pPr>
              <w:pStyle w:val="TableText"/>
              <w:rPr>
                <w:noProof w:val="0"/>
              </w:rPr>
            </w:pPr>
            <w:r w:rsidRPr="003255CE">
              <w:rPr>
                <w:color w:val="000000"/>
              </w:rPr>
              <w:t>6</w:t>
            </w:r>
          </w:p>
        </w:tc>
        <w:tc>
          <w:tcPr>
            <w:tcW w:w="1592" w:type="dxa"/>
            <w:vAlign w:val="bottom"/>
          </w:tcPr>
          <w:p w14:paraId="0A7FFE7E" w14:textId="26625D77"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6B52DBEC" w14:textId="244D47AB"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67B327FA" w14:textId="2FF25FD3" w:rsidR="00FD3892" w:rsidRPr="003255CE" w:rsidRDefault="00FD3892" w:rsidP="0082407D">
            <w:pPr>
              <w:pStyle w:val="TableText"/>
              <w:rPr>
                <w:color w:val="000000"/>
              </w:rPr>
            </w:pPr>
            <w:r w:rsidRPr="003255CE">
              <w:rPr>
                <w:color w:val="000000"/>
              </w:rPr>
              <w:t>N/A</w:t>
            </w:r>
          </w:p>
        </w:tc>
        <w:tc>
          <w:tcPr>
            <w:tcW w:w="1434" w:type="dxa"/>
            <w:noWrap/>
            <w:vAlign w:val="bottom"/>
          </w:tcPr>
          <w:p w14:paraId="7AFAAB36" w14:textId="0784851C" w:rsidR="00FD3892" w:rsidRPr="003255CE" w:rsidRDefault="00C93AA2" w:rsidP="0082407D">
            <w:pPr>
              <w:pStyle w:val="TableText"/>
              <w:ind w:right="144"/>
              <w:rPr>
                <w:noProof w:val="0"/>
              </w:rPr>
            </w:pPr>
            <w:r w:rsidRPr="003255CE">
              <w:rPr>
                <w:color w:val="000000"/>
              </w:rPr>
              <w:t>80,336</w:t>
            </w:r>
          </w:p>
        </w:tc>
        <w:tc>
          <w:tcPr>
            <w:tcW w:w="1296" w:type="dxa"/>
            <w:noWrap/>
            <w:vAlign w:val="bottom"/>
          </w:tcPr>
          <w:p w14:paraId="7D87358B" w14:textId="693CAD18" w:rsidR="00FD3892" w:rsidRPr="003255CE" w:rsidRDefault="00C93AA2" w:rsidP="0082407D">
            <w:pPr>
              <w:pStyle w:val="TableText"/>
              <w:ind w:right="144"/>
              <w:rPr>
                <w:noProof w:val="0"/>
              </w:rPr>
            </w:pPr>
            <w:r w:rsidRPr="003255CE">
              <w:rPr>
                <w:color w:val="000000"/>
              </w:rPr>
              <w:t>52,695</w:t>
            </w:r>
          </w:p>
        </w:tc>
      </w:tr>
      <w:tr w:rsidR="00FD3892" w:rsidRPr="003255CE" w14:paraId="1667ADA8" w14:textId="77777777">
        <w:tc>
          <w:tcPr>
            <w:tcW w:w="1170" w:type="dxa"/>
            <w:noWrap/>
            <w:vAlign w:val="bottom"/>
          </w:tcPr>
          <w:p w14:paraId="667E596E" w14:textId="647BFA8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1839BDE9" w14:textId="38F8DEF2" w:rsidR="00FD3892" w:rsidRPr="003255CE" w:rsidRDefault="00FD3892" w:rsidP="0082407D">
            <w:pPr>
              <w:pStyle w:val="TableText"/>
              <w:rPr>
                <w:noProof w:val="0"/>
              </w:rPr>
            </w:pPr>
            <w:r w:rsidRPr="003255CE">
              <w:rPr>
                <w:color w:val="000000"/>
              </w:rPr>
              <w:t>6</w:t>
            </w:r>
          </w:p>
        </w:tc>
        <w:tc>
          <w:tcPr>
            <w:tcW w:w="1592" w:type="dxa"/>
            <w:vAlign w:val="bottom"/>
          </w:tcPr>
          <w:p w14:paraId="7A374B2A" w14:textId="60A9DFA1"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364B7AF3" w14:textId="286A45DD"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0167FA1C" w14:textId="78FBA209" w:rsidR="00FD3892" w:rsidRPr="003255CE" w:rsidRDefault="00FD3892" w:rsidP="0082407D">
            <w:pPr>
              <w:pStyle w:val="TableText"/>
              <w:rPr>
                <w:color w:val="000000"/>
              </w:rPr>
            </w:pPr>
            <w:r w:rsidRPr="003255CE">
              <w:rPr>
                <w:color w:val="000000"/>
              </w:rPr>
              <w:t>N/A</w:t>
            </w:r>
          </w:p>
        </w:tc>
        <w:tc>
          <w:tcPr>
            <w:tcW w:w="1434" w:type="dxa"/>
            <w:noWrap/>
            <w:vAlign w:val="bottom"/>
          </w:tcPr>
          <w:p w14:paraId="2D77C228" w14:textId="316A09B5" w:rsidR="00FD3892" w:rsidRPr="003255CE" w:rsidRDefault="00C93AA2" w:rsidP="0082407D">
            <w:pPr>
              <w:pStyle w:val="TableText"/>
              <w:ind w:right="144"/>
              <w:rPr>
                <w:noProof w:val="0"/>
              </w:rPr>
            </w:pPr>
            <w:r w:rsidRPr="003255CE">
              <w:rPr>
                <w:color w:val="000000"/>
              </w:rPr>
              <w:t>80,802</w:t>
            </w:r>
          </w:p>
        </w:tc>
        <w:tc>
          <w:tcPr>
            <w:tcW w:w="1296" w:type="dxa"/>
            <w:noWrap/>
            <w:vAlign w:val="bottom"/>
          </w:tcPr>
          <w:p w14:paraId="666045EE" w14:textId="3165D756" w:rsidR="00FD3892" w:rsidRPr="003255CE" w:rsidRDefault="00C93AA2" w:rsidP="0082407D">
            <w:pPr>
              <w:pStyle w:val="TableText"/>
              <w:ind w:right="144"/>
              <w:rPr>
                <w:noProof w:val="0"/>
              </w:rPr>
            </w:pPr>
            <w:r w:rsidRPr="003255CE">
              <w:rPr>
                <w:color w:val="000000"/>
              </w:rPr>
              <w:t>47,432</w:t>
            </w:r>
          </w:p>
        </w:tc>
      </w:tr>
      <w:tr w:rsidR="00FD3892" w:rsidRPr="003255CE" w14:paraId="13DD5E26" w14:textId="77777777">
        <w:tc>
          <w:tcPr>
            <w:tcW w:w="1170" w:type="dxa"/>
            <w:noWrap/>
            <w:vAlign w:val="bottom"/>
          </w:tcPr>
          <w:p w14:paraId="227DB29E" w14:textId="2314FE40"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4B3A0DCC" w14:textId="4E252268" w:rsidR="00FD3892" w:rsidRPr="003255CE" w:rsidRDefault="00FD3892" w:rsidP="0082407D">
            <w:pPr>
              <w:pStyle w:val="TableText"/>
              <w:rPr>
                <w:noProof w:val="0"/>
              </w:rPr>
            </w:pPr>
            <w:r w:rsidRPr="003255CE">
              <w:rPr>
                <w:color w:val="000000"/>
              </w:rPr>
              <w:t>6</w:t>
            </w:r>
          </w:p>
        </w:tc>
        <w:tc>
          <w:tcPr>
            <w:tcW w:w="1592" w:type="dxa"/>
            <w:vAlign w:val="bottom"/>
          </w:tcPr>
          <w:p w14:paraId="0D302002" w14:textId="4FF56D47" w:rsidR="00FD3892" w:rsidRPr="003255CE" w:rsidRDefault="00FD3892" w:rsidP="0082407D">
            <w:pPr>
              <w:pStyle w:val="TableText"/>
              <w:ind w:right="432"/>
              <w:rPr>
                <w:noProof w:val="0"/>
              </w:rPr>
            </w:pPr>
            <w:r w:rsidRPr="003255CE">
              <w:rPr>
                <w:color w:val="000000"/>
              </w:rPr>
              <w:t>CAT</w:t>
            </w:r>
          </w:p>
        </w:tc>
        <w:tc>
          <w:tcPr>
            <w:tcW w:w="4301" w:type="dxa"/>
            <w:noWrap/>
            <w:vAlign w:val="bottom"/>
          </w:tcPr>
          <w:p w14:paraId="0A48987D" w14:textId="3D6C8AB6"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5E1AF6B1" w14:textId="3C45EA89" w:rsidR="00FD3892" w:rsidRPr="003255CE" w:rsidRDefault="00FD3892" w:rsidP="0082407D">
            <w:pPr>
              <w:pStyle w:val="TableText"/>
              <w:rPr>
                <w:color w:val="000000"/>
              </w:rPr>
            </w:pPr>
            <w:r w:rsidRPr="003255CE">
              <w:rPr>
                <w:color w:val="000000"/>
              </w:rPr>
              <w:t>ACC</w:t>
            </w:r>
          </w:p>
        </w:tc>
        <w:tc>
          <w:tcPr>
            <w:tcW w:w="1434" w:type="dxa"/>
            <w:noWrap/>
            <w:vAlign w:val="bottom"/>
          </w:tcPr>
          <w:p w14:paraId="33981EF7" w14:textId="6F09A398" w:rsidR="00FD3892" w:rsidRPr="003255CE" w:rsidRDefault="00C93AA2" w:rsidP="0082407D">
            <w:pPr>
              <w:pStyle w:val="TableText"/>
              <w:ind w:right="144"/>
              <w:rPr>
                <w:noProof w:val="0"/>
              </w:rPr>
            </w:pPr>
            <w:r w:rsidRPr="003255CE">
              <w:rPr>
                <w:color w:val="000000"/>
              </w:rPr>
              <w:t>168</w:t>
            </w:r>
          </w:p>
        </w:tc>
        <w:tc>
          <w:tcPr>
            <w:tcW w:w="1296" w:type="dxa"/>
            <w:noWrap/>
            <w:vAlign w:val="bottom"/>
          </w:tcPr>
          <w:p w14:paraId="6DE8B7BA" w14:textId="2E6074A3" w:rsidR="00FD3892" w:rsidRPr="003255CE" w:rsidRDefault="00C93AA2" w:rsidP="0082407D">
            <w:pPr>
              <w:pStyle w:val="TableText"/>
              <w:ind w:right="144"/>
              <w:rPr>
                <w:noProof w:val="0"/>
              </w:rPr>
            </w:pPr>
            <w:r w:rsidRPr="003255CE">
              <w:rPr>
                <w:color w:val="000000"/>
              </w:rPr>
              <w:t>89</w:t>
            </w:r>
          </w:p>
        </w:tc>
      </w:tr>
      <w:tr w:rsidR="00FD3892" w:rsidRPr="003255CE" w14:paraId="2D0A66CA" w14:textId="77777777">
        <w:tc>
          <w:tcPr>
            <w:tcW w:w="1170" w:type="dxa"/>
            <w:noWrap/>
            <w:vAlign w:val="bottom"/>
          </w:tcPr>
          <w:p w14:paraId="23D6A882" w14:textId="29638234" w:rsidR="00FD3892" w:rsidRPr="003255CE" w:rsidRDefault="00FD3892" w:rsidP="0082407D">
            <w:pPr>
              <w:pStyle w:val="TableText"/>
              <w:keepNext/>
              <w:keepLines/>
              <w:jc w:val="left"/>
              <w:rPr>
                <w:noProof w:val="0"/>
              </w:rPr>
            </w:pPr>
            <w:r w:rsidRPr="003255CE">
              <w:rPr>
                <w:color w:val="000000"/>
              </w:rPr>
              <w:t>ELA</w:t>
            </w:r>
          </w:p>
        </w:tc>
        <w:tc>
          <w:tcPr>
            <w:tcW w:w="1368" w:type="dxa"/>
            <w:noWrap/>
            <w:vAlign w:val="bottom"/>
          </w:tcPr>
          <w:p w14:paraId="7D0B57B4" w14:textId="72080C8C" w:rsidR="00FD3892" w:rsidRPr="003255CE" w:rsidRDefault="00FD3892" w:rsidP="0082407D">
            <w:pPr>
              <w:pStyle w:val="TableText"/>
              <w:keepNext/>
              <w:keepLines/>
              <w:rPr>
                <w:noProof w:val="0"/>
              </w:rPr>
            </w:pPr>
            <w:r w:rsidRPr="003255CE">
              <w:rPr>
                <w:color w:val="000000"/>
              </w:rPr>
              <w:t>6</w:t>
            </w:r>
          </w:p>
        </w:tc>
        <w:tc>
          <w:tcPr>
            <w:tcW w:w="1592" w:type="dxa"/>
            <w:vAlign w:val="bottom"/>
          </w:tcPr>
          <w:p w14:paraId="3730A018" w14:textId="6EBCF3CC" w:rsidR="00FD3892" w:rsidRPr="003255CE" w:rsidRDefault="00FD3892" w:rsidP="0082407D">
            <w:pPr>
              <w:pStyle w:val="TableText"/>
              <w:keepNext/>
              <w:keepLines/>
              <w:ind w:right="432"/>
              <w:rPr>
                <w:noProof w:val="0"/>
              </w:rPr>
            </w:pPr>
            <w:r w:rsidRPr="003255CE">
              <w:rPr>
                <w:color w:val="000000"/>
              </w:rPr>
              <w:t>CAT</w:t>
            </w:r>
          </w:p>
        </w:tc>
        <w:tc>
          <w:tcPr>
            <w:tcW w:w="4301" w:type="dxa"/>
            <w:noWrap/>
            <w:vAlign w:val="bottom"/>
          </w:tcPr>
          <w:p w14:paraId="5F7A9926" w14:textId="2C6F7105" w:rsidR="00FD3892" w:rsidRPr="003255CE" w:rsidRDefault="00FD3892" w:rsidP="0082407D">
            <w:pPr>
              <w:pStyle w:val="TableText"/>
              <w:keepNext/>
              <w:keepLines/>
              <w:jc w:val="left"/>
              <w:rPr>
                <w:noProof w:val="0"/>
              </w:rPr>
            </w:pPr>
            <w:r w:rsidRPr="003255CE">
              <w:rPr>
                <w:color w:val="000000"/>
              </w:rPr>
              <w:t>Embedded Audio Transcript</w:t>
            </w:r>
          </w:p>
        </w:tc>
        <w:tc>
          <w:tcPr>
            <w:tcW w:w="1440" w:type="dxa"/>
            <w:vAlign w:val="bottom"/>
          </w:tcPr>
          <w:p w14:paraId="4445F6C4" w14:textId="6BD0772D" w:rsidR="00FD3892" w:rsidRPr="003255CE" w:rsidRDefault="00FD3892" w:rsidP="0082407D">
            <w:pPr>
              <w:pStyle w:val="TableText"/>
              <w:keepNext/>
              <w:keepLines/>
              <w:rPr>
                <w:color w:val="000000"/>
              </w:rPr>
            </w:pPr>
            <w:r w:rsidRPr="003255CE">
              <w:rPr>
                <w:color w:val="000000"/>
              </w:rPr>
              <w:t>ACC</w:t>
            </w:r>
          </w:p>
        </w:tc>
        <w:tc>
          <w:tcPr>
            <w:tcW w:w="1434" w:type="dxa"/>
            <w:noWrap/>
            <w:vAlign w:val="bottom"/>
          </w:tcPr>
          <w:p w14:paraId="572A9887" w14:textId="35415C75" w:rsidR="00FD3892" w:rsidRPr="003255CE" w:rsidRDefault="00C93AA2" w:rsidP="0082407D">
            <w:pPr>
              <w:pStyle w:val="TableText"/>
              <w:keepNext/>
              <w:keepLines/>
              <w:ind w:right="144"/>
              <w:rPr>
                <w:noProof w:val="0"/>
              </w:rPr>
            </w:pPr>
            <w:r w:rsidRPr="003255CE">
              <w:rPr>
                <w:color w:val="000000"/>
              </w:rPr>
              <w:t>221</w:t>
            </w:r>
          </w:p>
        </w:tc>
        <w:tc>
          <w:tcPr>
            <w:tcW w:w="1296" w:type="dxa"/>
            <w:noWrap/>
            <w:vAlign w:val="bottom"/>
          </w:tcPr>
          <w:p w14:paraId="182A6250" w14:textId="2D51731E" w:rsidR="00FD3892" w:rsidRPr="003255CE" w:rsidRDefault="00C93AA2" w:rsidP="0082407D">
            <w:pPr>
              <w:pStyle w:val="TableText"/>
              <w:keepNext/>
              <w:keepLines/>
              <w:ind w:right="144"/>
              <w:rPr>
                <w:noProof w:val="0"/>
              </w:rPr>
            </w:pPr>
            <w:r w:rsidRPr="003255CE">
              <w:rPr>
                <w:color w:val="000000"/>
              </w:rPr>
              <w:t>11</w:t>
            </w:r>
          </w:p>
        </w:tc>
      </w:tr>
      <w:tr w:rsidR="00FD3892" w:rsidRPr="003255CE" w14:paraId="7D2FE00B" w14:textId="77777777">
        <w:tc>
          <w:tcPr>
            <w:tcW w:w="1170" w:type="dxa"/>
            <w:noWrap/>
            <w:vAlign w:val="bottom"/>
          </w:tcPr>
          <w:p w14:paraId="0316110E" w14:textId="02F0FA6B" w:rsidR="00FD3892" w:rsidRPr="003255CE" w:rsidRDefault="00FD3892" w:rsidP="0082407D">
            <w:pPr>
              <w:pStyle w:val="TableText"/>
              <w:keepNext/>
              <w:keepLines/>
              <w:jc w:val="left"/>
              <w:rPr>
                <w:noProof w:val="0"/>
              </w:rPr>
            </w:pPr>
            <w:r w:rsidRPr="003255CE">
              <w:rPr>
                <w:color w:val="000000"/>
              </w:rPr>
              <w:t>ELA</w:t>
            </w:r>
          </w:p>
        </w:tc>
        <w:tc>
          <w:tcPr>
            <w:tcW w:w="1368" w:type="dxa"/>
            <w:noWrap/>
            <w:vAlign w:val="bottom"/>
          </w:tcPr>
          <w:p w14:paraId="0098E602" w14:textId="78A2C233" w:rsidR="00FD3892" w:rsidRPr="003255CE" w:rsidRDefault="00FD3892" w:rsidP="0082407D">
            <w:pPr>
              <w:pStyle w:val="TableText"/>
              <w:keepNext/>
              <w:keepLines/>
              <w:rPr>
                <w:noProof w:val="0"/>
              </w:rPr>
            </w:pPr>
            <w:r w:rsidRPr="003255CE">
              <w:rPr>
                <w:color w:val="000000"/>
              </w:rPr>
              <w:t>6</w:t>
            </w:r>
          </w:p>
        </w:tc>
        <w:tc>
          <w:tcPr>
            <w:tcW w:w="1592" w:type="dxa"/>
            <w:vAlign w:val="bottom"/>
          </w:tcPr>
          <w:p w14:paraId="04BC9CBF" w14:textId="1E195F4F" w:rsidR="00FD3892" w:rsidRPr="003255CE" w:rsidRDefault="00FD3892" w:rsidP="0082407D">
            <w:pPr>
              <w:pStyle w:val="TableText"/>
              <w:keepNext/>
              <w:keepLines/>
              <w:ind w:right="432"/>
              <w:rPr>
                <w:noProof w:val="0"/>
              </w:rPr>
            </w:pPr>
            <w:r w:rsidRPr="003255CE">
              <w:rPr>
                <w:color w:val="000000"/>
              </w:rPr>
              <w:t>CAT</w:t>
            </w:r>
          </w:p>
        </w:tc>
        <w:tc>
          <w:tcPr>
            <w:tcW w:w="4301" w:type="dxa"/>
            <w:noWrap/>
            <w:vAlign w:val="bottom"/>
          </w:tcPr>
          <w:p w14:paraId="52D5F078" w14:textId="561AE26C" w:rsidR="00FD3892" w:rsidRPr="003255CE" w:rsidRDefault="00FD3892" w:rsidP="0082407D">
            <w:pPr>
              <w:pStyle w:val="TableText"/>
              <w:keepNext/>
              <w:keepLines/>
              <w:jc w:val="left"/>
              <w:rPr>
                <w:noProof w:val="0"/>
              </w:rPr>
            </w:pPr>
            <w:r w:rsidRPr="003255CE">
              <w:rPr>
                <w:color w:val="000000"/>
              </w:rPr>
              <w:t>Embedded Speech-to-Text</w:t>
            </w:r>
          </w:p>
        </w:tc>
        <w:tc>
          <w:tcPr>
            <w:tcW w:w="1440" w:type="dxa"/>
            <w:vAlign w:val="bottom"/>
          </w:tcPr>
          <w:p w14:paraId="78B3BEAA" w14:textId="58D59FD2" w:rsidR="00FD3892" w:rsidRPr="003255CE" w:rsidRDefault="00FD3892" w:rsidP="0082407D">
            <w:pPr>
              <w:pStyle w:val="TableText"/>
              <w:keepNext/>
              <w:keepLines/>
              <w:rPr>
                <w:color w:val="000000"/>
              </w:rPr>
            </w:pPr>
            <w:r w:rsidRPr="003255CE">
              <w:rPr>
                <w:color w:val="000000"/>
              </w:rPr>
              <w:t>ACC</w:t>
            </w:r>
          </w:p>
        </w:tc>
        <w:tc>
          <w:tcPr>
            <w:tcW w:w="1434" w:type="dxa"/>
            <w:noWrap/>
            <w:vAlign w:val="bottom"/>
          </w:tcPr>
          <w:p w14:paraId="1778F1A2" w14:textId="252C87E5" w:rsidR="00FD3892" w:rsidRPr="003255CE" w:rsidRDefault="00C93AA2" w:rsidP="0082407D">
            <w:pPr>
              <w:pStyle w:val="TableText"/>
              <w:keepNext/>
              <w:keepLines/>
              <w:ind w:right="144"/>
              <w:rPr>
                <w:noProof w:val="0"/>
              </w:rPr>
            </w:pPr>
            <w:r w:rsidRPr="003255CE">
              <w:rPr>
                <w:color w:val="000000"/>
              </w:rPr>
              <w:t>18,763</w:t>
            </w:r>
          </w:p>
        </w:tc>
        <w:tc>
          <w:tcPr>
            <w:tcW w:w="1296" w:type="dxa"/>
            <w:noWrap/>
            <w:vAlign w:val="bottom"/>
          </w:tcPr>
          <w:p w14:paraId="15DA926B" w14:textId="4253982D" w:rsidR="00FD3892" w:rsidRPr="003255CE" w:rsidRDefault="00C93AA2" w:rsidP="0082407D">
            <w:pPr>
              <w:pStyle w:val="TableText"/>
              <w:keepNext/>
              <w:keepLines/>
              <w:ind w:right="144"/>
              <w:rPr>
                <w:noProof w:val="0"/>
              </w:rPr>
            </w:pPr>
            <w:r w:rsidRPr="003255CE">
              <w:rPr>
                <w:color w:val="000000"/>
              </w:rPr>
              <w:t>7,237</w:t>
            </w:r>
          </w:p>
        </w:tc>
      </w:tr>
      <w:tr w:rsidR="00FD3892" w:rsidRPr="003255CE" w14:paraId="53EF3F35" w14:textId="77777777">
        <w:tc>
          <w:tcPr>
            <w:tcW w:w="1170" w:type="dxa"/>
            <w:noWrap/>
            <w:vAlign w:val="bottom"/>
          </w:tcPr>
          <w:p w14:paraId="30B309A5" w14:textId="0C3237E6" w:rsidR="00FD3892" w:rsidRPr="003255CE" w:rsidRDefault="00FD3892" w:rsidP="0082407D">
            <w:pPr>
              <w:pStyle w:val="TableText"/>
              <w:keepNext/>
              <w:keepLines/>
              <w:jc w:val="left"/>
              <w:rPr>
                <w:noProof w:val="0"/>
              </w:rPr>
            </w:pPr>
            <w:r w:rsidRPr="003255CE">
              <w:rPr>
                <w:color w:val="000000"/>
              </w:rPr>
              <w:t>ELA</w:t>
            </w:r>
          </w:p>
        </w:tc>
        <w:tc>
          <w:tcPr>
            <w:tcW w:w="1368" w:type="dxa"/>
            <w:noWrap/>
            <w:vAlign w:val="bottom"/>
          </w:tcPr>
          <w:p w14:paraId="5F85DE53" w14:textId="2A643509" w:rsidR="00FD3892" w:rsidRPr="003255CE" w:rsidRDefault="00FD3892" w:rsidP="0082407D">
            <w:pPr>
              <w:pStyle w:val="TableText"/>
              <w:keepNext/>
              <w:keepLines/>
              <w:rPr>
                <w:noProof w:val="0"/>
              </w:rPr>
            </w:pPr>
            <w:r w:rsidRPr="003255CE">
              <w:rPr>
                <w:color w:val="000000"/>
              </w:rPr>
              <w:t>6</w:t>
            </w:r>
          </w:p>
        </w:tc>
        <w:tc>
          <w:tcPr>
            <w:tcW w:w="1592" w:type="dxa"/>
            <w:vAlign w:val="bottom"/>
          </w:tcPr>
          <w:p w14:paraId="2DAEF8C2" w14:textId="59C825C6" w:rsidR="00FD3892" w:rsidRPr="003255CE" w:rsidRDefault="00FD3892" w:rsidP="0082407D">
            <w:pPr>
              <w:pStyle w:val="TableText"/>
              <w:keepNext/>
              <w:keepLines/>
              <w:ind w:right="432"/>
              <w:rPr>
                <w:noProof w:val="0"/>
              </w:rPr>
            </w:pPr>
            <w:r w:rsidRPr="003255CE">
              <w:rPr>
                <w:color w:val="000000"/>
              </w:rPr>
              <w:t>CAT</w:t>
            </w:r>
          </w:p>
        </w:tc>
        <w:tc>
          <w:tcPr>
            <w:tcW w:w="4301" w:type="dxa"/>
            <w:noWrap/>
            <w:vAlign w:val="bottom"/>
          </w:tcPr>
          <w:p w14:paraId="2C8A05D1" w14:textId="275D6365" w:rsidR="00FD3892" w:rsidRPr="003255CE" w:rsidRDefault="00FD3892" w:rsidP="0082407D">
            <w:pPr>
              <w:pStyle w:val="TableText"/>
              <w:keepNext/>
              <w:keepLines/>
              <w:jc w:val="left"/>
              <w:rPr>
                <w:noProof w:val="0"/>
              </w:rPr>
            </w:pPr>
            <w:r w:rsidRPr="003255CE">
              <w:rPr>
                <w:color w:val="000000"/>
              </w:rPr>
              <w:t>Embedded Text-to-Speech Passages</w:t>
            </w:r>
          </w:p>
        </w:tc>
        <w:tc>
          <w:tcPr>
            <w:tcW w:w="1440" w:type="dxa"/>
            <w:vAlign w:val="bottom"/>
          </w:tcPr>
          <w:p w14:paraId="4237A16D" w14:textId="4E4F316E" w:rsidR="00FD3892" w:rsidRPr="003255CE" w:rsidRDefault="00FD3892" w:rsidP="0082407D">
            <w:pPr>
              <w:pStyle w:val="TableText"/>
              <w:keepNext/>
              <w:keepLines/>
              <w:rPr>
                <w:color w:val="000000"/>
              </w:rPr>
            </w:pPr>
            <w:r w:rsidRPr="003255CE">
              <w:rPr>
                <w:color w:val="000000"/>
              </w:rPr>
              <w:t>ACC</w:t>
            </w:r>
          </w:p>
        </w:tc>
        <w:tc>
          <w:tcPr>
            <w:tcW w:w="1434" w:type="dxa"/>
            <w:noWrap/>
            <w:vAlign w:val="bottom"/>
          </w:tcPr>
          <w:p w14:paraId="1E51034A" w14:textId="51982679" w:rsidR="00FD3892" w:rsidRPr="003255CE" w:rsidRDefault="00C93AA2" w:rsidP="0082407D">
            <w:pPr>
              <w:pStyle w:val="TableText"/>
              <w:keepNext/>
              <w:keepLines/>
              <w:ind w:right="144"/>
              <w:rPr>
                <w:noProof w:val="0"/>
              </w:rPr>
            </w:pPr>
            <w:r w:rsidRPr="003255CE">
              <w:rPr>
                <w:color w:val="000000"/>
              </w:rPr>
              <w:t>36,573</w:t>
            </w:r>
          </w:p>
        </w:tc>
        <w:tc>
          <w:tcPr>
            <w:tcW w:w="1296" w:type="dxa"/>
            <w:noWrap/>
            <w:vAlign w:val="bottom"/>
          </w:tcPr>
          <w:p w14:paraId="24F7DD3D" w14:textId="4CBF6DF4" w:rsidR="00FD3892" w:rsidRPr="003255CE" w:rsidRDefault="00C93AA2" w:rsidP="0082407D">
            <w:pPr>
              <w:pStyle w:val="TableText"/>
              <w:keepNext/>
              <w:keepLines/>
              <w:ind w:right="144"/>
              <w:rPr>
                <w:noProof w:val="0"/>
              </w:rPr>
            </w:pPr>
            <w:r w:rsidRPr="003255CE">
              <w:rPr>
                <w:color w:val="000000"/>
              </w:rPr>
              <w:t>26,083</w:t>
            </w:r>
          </w:p>
        </w:tc>
      </w:tr>
      <w:tr w:rsidR="00FD3892" w:rsidRPr="003255CE" w14:paraId="64B11073" w14:textId="77777777">
        <w:tc>
          <w:tcPr>
            <w:tcW w:w="1170" w:type="dxa"/>
            <w:noWrap/>
            <w:vAlign w:val="bottom"/>
          </w:tcPr>
          <w:p w14:paraId="1C58AA20" w14:textId="3C380479" w:rsidR="00FD3892" w:rsidRPr="003255CE" w:rsidRDefault="00FD3892" w:rsidP="0082407D">
            <w:pPr>
              <w:pStyle w:val="TableText"/>
              <w:keepNext/>
              <w:keepLines/>
              <w:jc w:val="left"/>
              <w:rPr>
                <w:noProof w:val="0"/>
              </w:rPr>
            </w:pPr>
            <w:r w:rsidRPr="003255CE">
              <w:rPr>
                <w:color w:val="000000"/>
              </w:rPr>
              <w:t>ELA</w:t>
            </w:r>
          </w:p>
        </w:tc>
        <w:tc>
          <w:tcPr>
            <w:tcW w:w="1368" w:type="dxa"/>
            <w:noWrap/>
            <w:vAlign w:val="bottom"/>
          </w:tcPr>
          <w:p w14:paraId="10834740" w14:textId="2F5E229C" w:rsidR="00FD3892" w:rsidRPr="003255CE" w:rsidRDefault="00FD3892" w:rsidP="0082407D">
            <w:pPr>
              <w:pStyle w:val="TableText"/>
              <w:keepNext/>
              <w:keepLines/>
              <w:rPr>
                <w:noProof w:val="0"/>
              </w:rPr>
            </w:pPr>
            <w:r w:rsidRPr="003255CE">
              <w:rPr>
                <w:color w:val="000000"/>
              </w:rPr>
              <w:t>6</w:t>
            </w:r>
          </w:p>
        </w:tc>
        <w:tc>
          <w:tcPr>
            <w:tcW w:w="1592" w:type="dxa"/>
            <w:vAlign w:val="bottom"/>
          </w:tcPr>
          <w:p w14:paraId="17510984" w14:textId="617BAA37" w:rsidR="00FD3892" w:rsidRPr="003255CE" w:rsidRDefault="00FD3892" w:rsidP="0082407D">
            <w:pPr>
              <w:pStyle w:val="TableText"/>
              <w:keepNext/>
              <w:keepLines/>
              <w:ind w:right="432"/>
              <w:rPr>
                <w:noProof w:val="0"/>
              </w:rPr>
            </w:pPr>
            <w:r w:rsidRPr="003255CE">
              <w:rPr>
                <w:color w:val="000000"/>
              </w:rPr>
              <w:t>CAT</w:t>
            </w:r>
          </w:p>
        </w:tc>
        <w:tc>
          <w:tcPr>
            <w:tcW w:w="4301" w:type="dxa"/>
            <w:noWrap/>
            <w:vAlign w:val="bottom"/>
          </w:tcPr>
          <w:p w14:paraId="1AE6C753" w14:textId="41A60A45" w:rsidR="00FD3892" w:rsidRPr="003255CE" w:rsidRDefault="00FD3892" w:rsidP="0082407D">
            <w:pPr>
              <w:pStyle w:val="TableText"/>
              <w:keepNext/>
              <w:keepLines/>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332D0439" w14:textId="7956AD24" w:rsidR="00FD3892" w:rsidRPr="003255CE" w:rsidRDefault="00FD3892" w:rsidP="0082407D">
            <w:pPr>
              <w:pStyle w:val="TableText"/>
              <w:keepNext/>
              <w:keepLines/>
              <w:rPr>
                <w:color w:val="000000"/>
              </w:rPr>
            </w:pPr>
            <w:r w:rsidRPr="003255CE">
              <w:rPr>
                <w:color w:val="000000"/>
              </w:rPr>
              <w:t>ACC</w:t>
            </w:r>
          </w:p>
        </w:tc>
        <w:tc>
          <w:tcPr>
            <w:tcW w:w="1434" w:type="dxa"/>
            <w:noWrap/>
            <w:vAlign w:val="bottom"/>
          </w:tcPr>
          <w:p w14:paraId="2A72E72F" w14:textId="013AA587" w:rsidR="00FD3892" w:rsidRPr="003255CE" w:rsidRDefault="00C93AA2" w:rsidP="0082407D">
            <w:pPr>
              <w:pStyle w:val="TableText"/>
              <w:keepNext/>
              <w:keepLines/>
              <w:ind w:right="144"/>
              <w:rPr>
                <w:noProof w:val="0"/>
              </w:rPr>
            </w:pPr>
            <w:r w:rsidRPr="003255CE">
              <w:rPr>
                <w:color w:val="000000"/>
              </w:rPr>
              <w:t>235</w:t>
            </w:r>
          </w:p>
        </w:tc>
        <w:tc>
          <w:tcPr>
            <w:tcW w:w="1296" w:type="dxa"/>
            <w:noWrap/>
            <w:vAlign w:val="bottom"/>
          </w:tcPr>
          <w:p w14:paraId="151BC068" w14:textId="384D5739" w:rsidR="00FD3892" w:rsidRPr="003255CE" w:rsidRDefault="00C93AA2" w:rsidP="0082407D">
            <w:pPr>
              <w:pStyle w:val="TableText"/>
              <w:keepNext/>
              <w:keepLines/>
              <w:ind w:right="144"/>
              <w:rPr>
                <w:noProof w:val="0"/>
              </w:rPr>
            </w:pPr>
            <w:r w:rsidRPr="003255CE">
              <w:rPr>
                <w:color w:val="000000"/>
              </w:rPr>
              <w:t>34</w:t>
            </w:r>
          </w:p>
        </w:tc>
      </w:tr>
      <w:tr w:rsidR="00FD3892" w:rsidRPr="003255CE" w14:paraId="425FB681" w14:textId="77777777">
        <w:tc>
          <w:tcPr>
            <w:tcW w:w="1170" w:type="dxa"/>
            <w:noWrap/>
            <w:vAlign w:val="bottom"/>
          </w:tcPr>
          <w:p w14:paraId="77D0EE3B" w14:textId="52E4CFDD" w:rsidR="00FD3892" w:rsidRPr="003255CE" w:rsidRDefault="00FD3892" w:rsidP="0082407D">
            <w:pPr>
              <w:pStyle w:val="TableText"/>
              <w:keepNext/>
              <w:keepLines/>
              <w:jc w:val="left"/>
              <w:rPr>
                <w:noProof w:val="0"/>
              </w:rPr>
            </w:pPr>
            <w:r w:rsidRPr="003255CE">
              <w:rPr>
                <w:color w:val="000000"/>
              </w:rPr>
              <w:t>ELA</w:t>
            </w:r>
          </w:p>
        </w:tc>
        <w:tc>
          <w:tcPr>
            <w:tcW w:w="1368" w:type="dxa"/>
            <w:noWrap/>
            <w:vAlign w:val="bottom"/>
          </w:tcPr>
          <w:p w14:paraId="25504133" w14:textId="402846A5" w:rsidR="00FD3892" w:rsidRPr="003255CE" w:rsidRDefault="00FD3892" w:rsidP="0082407D">
            <w:pPr>
              <w:pStyle w:val="TableText"/>
              <w:keepNext/>
              <w:keepLines/>
              <w:rPr>
                <w:noProof w:val="0"/>
              </w:rPr>
            </w:pPr>
            <w:r w:rsidRPr="003255CE">
              <w:rPr>
                <w:color w:val="000000"/>
              </w:rPr>
              <w:t>6</w:t>
            </w:r>
          </w:p>
        </w:tc>
        <w:tc>
          <w:tcPr>
            <w:tcW w:w="1592" w:type="dxa"/>
            <w:vAlign w:val="bottom"/>
          </w:tcPr>
          <w:p w14:paraId="12E20D6F" w14:textId="5E890301" w:rsidR="00FD3892" w:rsidRPr="003255CE" w:rsidRDefault="00FD3892" w:rsidP="0082407D">
            <w:pPr>
              <w:pStyle w:val="TableText"/>
              <w:keepNext/>
              <w:keepLines/>
              <w:ind w:right="432"/>
              <w:rPr>
                <w:noProof w:val="0"/>
              </w:rPr>
            </w:pPr>
            <w:r w:rsidRPr="003255CE">
              <w:rPr>
                <w:color w:val="000000"/>
              </w:rPr>
              <w:t>CAT</w:t>
            </w:r>
          </w:p>
        </w:tc>
        <w:tc>
          <w:tcPr>
            <w:tcW w:w="4301" w:type="dxa"/>
            <w:noWrap/>
            <w:vAlign w:val="bottom"/>
          </w:tcPr>
          <w:p w14:paraId="052A0EE1" w14:textId="7A75791C" w:rsidR="00FD3892" w:rsidRPr="003255CE" w:rsidRDefault="00FD3892" w:rsidP="0082407D">
            <w:pPr>
              <w:pStyle w:val="TableText"/>
              <w:keepNext/>
              <w:keepLines/>
              <w:jc w:val="left"/>
              <w:rPr>
                <w:noProof w:val="0"/>
              </w:rPr>
            </w:pPr>
            <w:r w:rsidRPr="003255CE">
              <w:rPr>
                <w:color w:val="000000"/>
              </w:rPr>
              <w:t>Embedded Masking</w:t>
            </w:r>
          </w:p>
        </w:tc>
        <w:tc>
          <w:tcPr>
            <w:tcW w:w="1440" w:type="dxa"/>
            <w:vAlign w:val="bottom"/>
          </w:tcPr>
          <w:p w14:paraId="19F10289" w14:textId="26EF8D42" w:rsidR="00FD3892" w:rsidRPr="003255CE" w:rsidRDefault="00FD3892" w:rsidP="0082407D">
            <w:pPr>
              <w:pStyle w:val="TableText"/>
              <w:keepNext/>
              <w:keepLines/>
              <w:rPr>
                <w:color w:val="000000"/>
              </w:rPr>
            </w:pPr>
            <w:r w:rsidRPr="003255CE">
              <w:rPr>
                <w:color w:val="000000"/>
              </w:rPr>
              <w:t>DS</w:t>
            </w:r>
          </w:p>
        </w:tc>
        <w:tc>
          <w:tcPr>
            <w:tcW w:w="1434" w:type="dxa"/>
            <w:noWrap/>
            <w:vAlign w:val="bottom"/>
          </w:tcPr>
          <w:p w14:paraId="6B00EEB8" w14:textId="722FE728" w:rsidR="00FD3892" w:rsidRPr="003255CE" w:rsidRDefault="00C93AA2" w:rsidP="0082407D">
            <w:pPr>
              <w:pStyle w:val="TableText"/>
              <w:keepNext/>
              <w:keepLines/>
              <w:ind w:right="144"/>
              <w:rPr>
                <w:noProof w:val="0"/>
              </w:rPr>
            </w:pPr>
            <w:r w:rsidRPr="003255CE">
              <w:rPr>
                <w:color w:val="000000"/>
              </w:rPr>
              <w:t>10,312</w:t>
            </w:r>
          </w:p>
        </w:tc>
        <w:tc>
          <w:tcPr>
            <w:tcW w:w="1296" w:type="dxa"/>
            <w:noWrap/>
            <w:vAlign w:val="bottom"/>
          </w:tcPr>
          <w:p w14:paraId="1DD2FDCF" w14:textId="1EA8DD1E" w:rsidR="00FD3892" w:rsidRPr="003255CE" w:rsidRDefault="00C93AA2" w:rsidP="0082407D">
            <w:pPr>
              <w:pStyle w:val="TableText"/>
              <w:keepNext/>
              <w:keepLines/>
              <w:ind w:right="144"/>
              <w:rPr>
                <w:noProof w:val="0"/>
              </w:rPr>
            </w:pPr>
            <w:r w:rsidRPr="003255CE">
              <w:rPr>
                <w:color w:val="000000"/>
              </w:rPr>
              <w:t>595</w:t>
            </w:r>
          </w:p>
        </w:tc>
      </w:tr>
      <w:tr w:rsidR="00FD3892" w:rsidRPr="003255CE" w14:paraId="420638EE" w14:textId="77777777">
        <w:tc>
          <w:tcPr>
            <w:tcW w:w="1170" w:type="dxa"/>
            <w:noWrap/>
            <w:vAlign w:val="bottom"/>
          </w:tcPr>
          <w:p w14:paraId="6CE95791" w14:textId="1E31874D" w:rsidR="00FD3892" w:rsidRPr="003255CE" w:rsidRDefault="00FD3892" w:rsidP="0082407D">
            <w:pPr>
              <w:pStyle w:val="TableText"/>
              <w:keepNext/>
              <w:keepLines/>
              <w:jc w:val="left"/>
              <w:rPr>
                <w:noProof w:val="0"/>
              </w:rPr>
            </w:pPr>
            <w:r w:rsidRPr="003255CE">
              <w:rPr>
                <w:color w:val="000000"/>
              </w:rPr>
              <w:t>ELA</w:t>
            </w:r>
          </w:p>
        </w:tc>
        <w:tc>
          <w:tcPr>
            <w:tcW w:w="1368" w:type="dxa"/>
            <w:noWrap/>
            <w:vAlign w:val="bottom"/>
          </w:tcPr>
          <w:p w14:paraId="4ED1344F" w14:textId="0B208E99" w:rsidR="00FD3892" w:rsidRPr="003255CE" w:rsidRDefault="00FD3892" w:rsidP="0082407D">
            <w:pPr>
              <w:pStyle w:val="TableText"/>
              <w:keepNext/>
              <w:keepLines/>
              <w:rPr>
                <w:noProof w:val="0"/>
              </w:rPr>
            </w:pPr>
            <w:r w:rsidRPr="003255CE">
              <w:rPr>
                <w:color w:val="000000"/>
              </w:rPr>
              <w:t>6</w:t>
            </w:r>
          </w:p>
        </w:tc>
        <w:tc>
          <w:tcPr>
            <w:tcW w:w="1592" w:type="dxa"/>
            <w:vAlign w:val="bottom"/>
          </w:tcPr>
          <w:p w14:paraId="4AD0A46C" w14:textId="7A00F876" w:rsidR="00FD3892" w:rsidRPr="003255CE" w:rsidRDefault="00FD3892" w:rsidP="0082407D">
            <w:pPr>
              <w:pStyle w:val="TableText"/>
              <w:keepNext/>
              <w:keepLines/>
              <w:ind w:right="432"/>
              <w:rPr>
                <w:noProof w:val="0"/>
              </w:rPr>
            </w:pPr>
            <w:r w:rsidRPr="003255CE">
              <w:rPr>
                <w:color w:val="000000"/>
              </w:rPr>
              <w:t>CAT</w:t>
            </w:r>
          </w:p>
        </w:tc>
        <w:tc>
          <w:tcPr>
            <w:tcW w:w="4301" w:type="dxa"/>
            <w:noWrap/>
            <w:vAlign w:val="bottom"/>
          </w:tcPr>
          <w:p w14:paraId="4140A863" w14:textId="0B1B6589" w:rsidR="00FD3892" w:rsidRPr="003255CE" w:rsidRDefault="00FD3892" w:rsidP="0082407D">
            <w:pPr>
              <w:pStyle w:val="TableText"/>
              <w:keepNext/>
              <w:keepLines/>
              <w:jc w:val="left"/>
              <w:rPr>
                <w:noProof w:val="0"/>
              </w:rPr>
            </w:pPr>
            <w:r w:rsidRPr="003255CE">
              <w:rPr>
                <w:color w:val="000000"/>
              </w:rPr>
              <w:t>Embedded Text-to-Speech Items</w:t>
            </w:r>
          </w:p>
        </w:tc>
        <w:tc>
          <w:tcPr>
            <w:tcW w:w="1440" w:type="dxa"/>
            <w:vAlign w:val="bottom"/>
          </w:tcPr>
          <w:p w14:paraId="5D125BC8" w14:textId="2FF5B5F8" w:rsidR="00FD3892" w:rsidRPr="003255CE" w:rsidRDefault="00FD3892" w:rsidP="0082407D">
            <w:pPr>
              <w:pStyle w:val="TableText"/>
              <w:keepNext/>
              <w:keepLines/>
              <w:rPr>
                <w:color w:val="000000"/>
              </w:rPr>
            </w:pPr>
            <w:r w:rsidRPr="003255CE">
              <w:rPr>
                <w:color w:val="000000"/>
              </w:rPr>
              <w:t>DS</w:t>
            </w:r>
          </w:p>
        </w:tc>
        <w:tc>
          <w:tcPr>
            <w:tcW w:w="1434" w:type="dxa"/>
            <w:noWrap/>
            <w:vAlign w:val="bottom"/>
          </w:tcPr>
          <w:p w14:paraId="613C5D48" w14:textId="7F155C20" w:rsidR="00FD3892" w:rsidRPr="003255CE" w:rsidRDefault="00C93AA2" w:rsidP="0082407D">
            <w:pPr>
              <w:pStyle w:val="TableText"/>
              <w:keepNext/>
              <w:keepLines/>
              <w:ind w:right="144"/>
              <w:rPr>
                <w:noProof w:val="0"/>
              </w:rPr>
            </w:pPr>
            <w:r w:rsidRPr="003255CE">
              <w:rPr>
                <w:color w:val="000000"/>
              </w:rPr>
              <w:t>72,744</w:t>
            </w:r>
          </w:p>
        </w:tc>
        <w:tc>
          <w:tcPr>
            <w:tcW w:w="1296" w:type="dxa"/>
            <w:noWrap/>
            <w:vAlign w:val="bottom"/>
          </w:tcPr>
          <w:p w14:paraId="63D37396" w14:textId="46E3AFA6" w:rsidR="00FD3892" w:rsidRPr="003255CE" w:rsidRDefault="00C93AA2" w:rsidP="0082407D">
            <w:pPr>
              <w:pStyle w:val="TableText"/>
              <w:keepNext/>
              <w:keepLines/>
              <w:ind w:right="144"/>
              <w:rPr>
                <w:noProof w:val="0"/>
              </w:rPr>
            </w:pPr>
            <w:r w:rsidRPr="003255CE">
              <w:rPr>
                <w:color w:val="000000"/>
              </w:rPr>
              <w:t>47,147</w:t>
            </w:r>
          </w:p>
        </w:tc>
      </w:tr>
      <w:tr w:rsidR="00FD3892" w:rsidRPr="003255CE" w14:paraId="046DDF82" w14:textId="77777777">
        <w:tc>
          <w:tcPr>
            <w:tcW w:w="1170" w:type="dxa"/>
            <w:noWrap/>
            <w:vAlign w:val="bottom"/>
          </w:tcPr>
          <w:p w14:paraId="03C2CA79" w14:textId="64A2075E"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2DE266C" w14:textId="531C5C70" w:rsidR="00FD3892" w:rsidRPr="003255CE" w:rsidRDefault="00FD3892" w:rsidP="0082407D">
            <w:pPr>
              <w:pStyle w:val="TableText"/>
              <w:rPr>
                <w:noProof w:val="0"/>
              </w:rPr>
            </w:pPr>
            <w:r w:rsidRPr="003255CE">
              <w:rPr>
                <w:color w:val="000000"/>
              </w:rPr>
              <w:t>6</w:t>
            </w:r>
          </w:p>
        </w:tc>
        <w:tc>
          <w:tcPr>
            <w:tcW w:w="1592" w:type="dxa"/>
            <w:vAlign w:val="bottom"/>
          </w:tcPr>
          <w:p w14:paraId="7F74EC59" w14:textId="31185798"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439C20D9" w14:textId="2CCE04AE"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4F419E6B" w14:textId="7F39025E" w:rsidR="00FD3892" w:rsidRPr="003255CE" w:rsidRDefault="00FD3892" w:rsidP="0082407D">
            <w:pPr>
              <w:pStyle w:val="TableText"/>
              <w:rPr>
                <w:color w:val="000000"/>
              </w:rPr>
            </w:pPr>
            <w:r w:rsidRPr="003255CE">
              <w:rPr>
                <w:color w:val="000000"/>
              </w:rPr>
              <w:t>ACC</w:t>
            </w:r>
          </w:p>
        </w:tc>
        <w:tc>
          <w:tcPr>
            <w:tcW w:w="1434" w:type="dxa"/>
            <w:noWrap/>
            <w:vAlign w:val="bottom"/>
          </w:tcPr>
          <w:p w14:paraId="6CD4004C" w14:textId="73A54517" w:rsidR="00FD3892" w:rsidRPr="003255CE" w:rsidRDefault="00C93AA2" w:rsidP="0082407D">
            <w:pPr>
              <w:pStyle w:val="TableText"/>
              <w:ind w:right="144"/>
              <w:rPr>
                <w:noProof w:val="0"/>
              </w:rPr>
            </w:pPr>
            <w:r w:rsidRPr="003255CE">
              <w:rPr>
                <w:color w:val="000000"/>
              </w:rPr>
              <w:t>169</w:t>
            </w:r>
          </w:p>
        </w:tc>
        <w:tc>
          <w:tcPr>
            <w:tcW w:w="1296" w:type="dxa"/>
            <w:noWrap/>
            <w:vAlign w:val="bottom"/>
          </w:tcPr>
          <w:p w14:paraId="1C1C4ACA" w14:textId="2D656F24" w:rsidR="00FD3892" w:rsidRPr="003255CE" w:rsidRDefault="00FD3892" w:rsidP="0082407D">
            <w:pPr>
              <w:pStyle w:val="TableText"/>
              <w:ind w:right="144"/>
              <w:rPr>
                <w:noProof w:val="0"/>
              </w:rPr>
            </w:pPr>
            <w:r w:rsidRPr="003255CE">
              <w:rPr>
                <w:color w:val="000000"/>
              </w:rPr>
              <w:t>0</w:t>
            </w:r>
          </w:p>
        </w:tc>
      </w:tr>
      <w:tr w:rsidR="00FD3892" w:rsidRPr="003255CE" w14:paraId="08C6B041" w14:textId="77777777">
        <w:tc>
          <w:tcPr>
            <w:tcW w:w="1170" w:type="dxa"/>
            <w:noWrap/>
            <w:vAlign w:val="bottom"/>
          </w:tcPr>
          <w:p w14:paraId="06243394" w14:textId="7EAFD522"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35DB74D5" w14:textId="54EFDE9C" w:rsidR="00FD3892" w:rsidRPr="003255CE" w:rsidRDefault="00FD3892" w:rsidP="0082407D">
            <w:pPr>
              <w:pStyle w:val="TableText"/>
              <w:rPr>
                <w:noProof w:val="0"/>
              </w:rPr>
            </w:pPr>
            <w:r w:rsidRPr="003255CE">
              <w:rPr>
                <w:color w:val="000000"/>
              </w:rPr>
              <w:t>6</w:t>
            </w:r>
          </w:p>
        </w:tc>
        <w:tc>
          <w:tcPr>
            <w:tcW w:w="1592" w:type="dxa"/>
            <w:vAlign w:val="bottom"/>
          </w:tcPr>
          <w:p w14:paraId="3F1DCE78" w14:textId="411273E9"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7586A92F" w14:textId="133A6526" w:rsidR="00FD3892" w:rsidRPr="003255CE" w:rsidRDefault="00FD3892" w:rsidP="0082407D">
            <w:pPr>
              <w:pStyle w:val="TableText"/>
              <w:jc w:val="left"/>
              <w:rPr>
                <w:noProof w:val="0"/>
              </w:rPr>
            </w:pPr>
            <w:r w:rsidRPr="003255CE">
              <w:rPr>
                <w:color w:val="000000"/>
              </w:rPr>
              <w:t>Embedded Audio Transcript</w:t>
            </w:r>
          </w:p>
        </w:tc>
        <w:tc>
          <w:tcPr>
            <w:tcW w:w="1440" w:type="dxa"/>
            <w:vAlign w:val="bottom"/>
          </w:tcPr>
          <w:p w14:paraId="0C667D39" w14:textId="3CB8939F" w:rsidR="00FD3892" w:rsidRPr="003255CE" w:rsidRDefault="00FD3892" w:rsidP="0082407D">
            <w:pPr>
              <w:pStyle w:val="TableText"/>
              <w:rPr>
                <w:color w:val="000000"/>
              </w:rPr>
            </w:pPr>
            <w:r w:rsidRPr="003255CE">
              <w:rPr>
                <w:color w:val="000000"/>
              </w:rPr>
              <w:t>ACC</w:t>
            </w:r>
          </w:p>
        </w:tc>
        <w:tc>
          <w:tcPr>
            <w:tcW w:w="1434" w:type="dxa"/>
            <w:noWrap/>
            <w:vAlign w:val="bottom"/>
          </w:tcPr>
          <w:p w14:paraId="2FB2B14F" w14:textId="069FF4BE" w:rsidR="00FD3892" w:rsidRPr="003255CE" w:rsidRDefault="00FD3892" w:rsidP="0082407D">
            <w:pPr>
              <w:pStyle w:val="TableText"/>
              <w:ind w:right="144"/>
              <w:rPr>
                <w:noProof w:val="0"/>
              </w:rPr>
            </w:pPr>
            <w:r w:rsidRPr="003255CE">
              <w:rPr>
                <w:color w:val="000000"/>
              </w:rPr>
              <w:t>0</w:t>
            </w:r>
          </w:p>
        </w:tc>
        <w:tc>
          <w:tcPr>
            <w:tcW w:w="1296" w:type="dxa"/>
            <w:noWrap/>
            <w:vAlign w:val="bottom"/>
          </w:tcPr>
          <w:p w14:paraId="7548E6AF" w14:textId="6DA5012B" w:rsidR="00FD3892" w:rsidRPr="003255CE" w:rsidRDefault="00FD3892" w:rsidP="0082407D">
            <w:pPr>
              <w:pStyle w:val="TableText"/>
              <w:ind w:right="144"/>
              <w:rPr>
                <w:noProof w:val="0"/>
              </w:rPr>
            </w:pPr>
            <w:r w:rsidRPr="003255CE">
              <w:rPr>
                <w:color w:val="000000"/>
              </w:rPr>
              <w:t>0</w:t>
            </w:r>
          </w:p>
        </w:tc>
      </w:tr>
      <w:tr w:rsidR="00FD3892" w:rsidRPr="003255CE" w14:paraId="21EB2C73" w14:textId="77777777">
        <w:tc>
          <w:tcPr>
            <w:tcW w:w="1170" w:type="dxa"/>
            <w:noWrap/>
            <w:vAlign w:val="bottom"/>
          </w:tcPr>
          <w:p w14:paraId="496457A6" w14:textId="7895A5B1"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29835153" w14:textId="1AA6967E" w:rsidR="00FD3892" w:rsidRPr="003255CE" w:rsidRDefault="00FD3892" w:rsidP="0082407D">
            <w:pPr>
              <w:pStyle w:val="TableText"/>
              <w:rPr>
                <w:noProof w:val="0"/>
              </w:rPr>
            </w:pPr>
            <w:r w:rsidRPr="003255CE">
              <w:rPr>
                <w:color w:val="000000"/>
              </w:rPr>
              <w:t>6</w:t>
            </w:r>
          </w:p>
        </w:tc>
        <w:tc>
          <w:tcPr>
            <w:tcW w:w="1592" w:type="dxa"/>
            <w:vAlign w:val="bottom"/>
          </w:tcPr>
          <w:p w14:paraId="2DD3A4B6" w14:textId="78D2B472"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2B629F81" w14:textId="2310A4E8"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43D9351B" w14:textId="356A7550" w:rsidR="00FD3892" w:rsidRPr="003255CE" w:rsidRDefault="00FD3892" w:rsidP="0082407D">
            <w:pPr>
              <w:pStyle w:val="TableText"/>
              <w:rPr>
                <w:color w:val="000000"/>
              </w:rPr>
            </w:pPr>
            <w:r w:rsidRPr="003255CE">
              <w:rPr>
                <w:color w:val="000000"/>
              </w:rPr>
              <w:t>ACC</w:t>
            </w:r>
          </w:p>
        </w:tc>
        <w:tc>
          <w:tcPr>
            <w:tcW w:w="1434" w:type="dxa"/>
            <w:noWrap/>
            <w:vAlign w:val="bottom"/>
          </w:tcPr>
          <w:p w14:paraId="38E3CD16" w14:textId="74078C15" w:rsidR="00FD3892" w:rsidRPr="003255CE" w:rsidRDefault="00C93AA2" w:rsidP="0082407D">
            <w:pPr>
              <w:pStyle w:val="TableText"/>
              <w:ind w:right="144"/>
              <w:rPr>
                <w:noProof w:val="0"/>
              </w:rPr>
            </w:pPr>
            <w:r w:rsidRPr="003255CE">
              <w:rPr>
                <w:color w:val="000000"/>
              </w:rPr>
              <w:t>18,936</w:t>
            </w:r>
          </w:p>
        </w:tc>
        <w:tc>
          <w:tcPr>
            <w:tcW w:w="1296" w:type="dxa"/>
            <w:noWrap/>
            <w:vAlign w:val="bottom"/>
          </w:tcPr>
          <w:p w14:paraId="163FA009" w14:textId="74BA46BE" w:rsidR="00FD3892" w:rsidRPr="003255CE" w:rsidRDefault="00C93AA2" w:rsidP="0082407D">
            <w:pPr>
              <w:pStyle w:val="TableText"/>
              <w:ind w:right="144"/>
              <w:rPr>
                <w:noProof w:val="0"/>
              </w:rPr>
            </w:pPr>
            <w:r w:rsidRPr="003255CE">
              <w:rPr>
                <w:color w:val="000000"/>
              </w:rPr>
              <w:t>8,002</w:t>
            </w:r>
          </w:p>
        </w:tc>
      </w:tr>
      <w:tr w:rsidR="00FD3892" w:rsidRPr="003255CE" w14:paraId="3D1775CA" w14:textId="77777777">
        <w:tc>
          <w:tcPr>
            <w:tcW w:w="1170" w:type="dxa"/>
            <w:noWrap/>
            <w:vAlign w:val="bottom"/>
          </w:tcPr>
          <w:p w14:paraId="5614ED93" w14:textId="05BB1D07"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BEB0A46" w14:textId="40693BCA" w:rsidR="00FD3892" w:rsidRPr="003255CE" w:rsidRDefault="00FD3892" w:rsidP="0082407D">
            <w:pPr>
              <w:pStyle w:val="TableText"/>
              <w:rPr>
                <w:noProof w:val="0"/>
              </w:rPr>
            </w:pPr>
            <w:r w:rsidRPr="003255CE">
              <w:rPr>
                <w:color w:val="000000"/>
              </w:rPr>
              <w:t>6</w:t>
            </w:r>
          </w:p>
        </w:tc>
        <w:tc>
          <w:tcPr>
            <w:tcW w:w="1592" w:type="dxa"/>
            <w:vAlign w:val="bottom"/>
          </w:tcPr>
          <w:p w14:paraId="02F61286" w14:textId="2ACC9842"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35315228" w14:textId="5D41D3AC" w:rsidR="00FD3892" w:rsidRPr="003255CE" w:rsidRDefault="00FD3892" w:rsidP="0082407D">
            <w:pPr>
              <w:pStyle w:val="TableText"/>
              <w:jc w:val="left"/>
              <w:rPr>
                <w:noProof w:val="0"/>
              </w:rPr>
            </w:pPr>
            <w:r w:rsidRPr="003255CE">
              <w:rPr>
                <w:color w:val="000000"/>
              </w:rPr>
              <w:t>Embedded Text-to-Speech Passages</w:t>
            </w:r>
          </w:p>
        </w:tc>
        <w:tc>
          <w:tcPr>
            <w:tcW w:w="1440" w:type="dxa"/>
            <w:vAlign w:val="bottom"/>
          </w:tcPr>
          <w:p w14:paraId="1F6886FB" w14:textId="72DB46DF" w:rsidR="00FD3892" w:rsidRPr="003255CE" w:rsidRDefault="00FD3892" w:rsidP="0082407D">
            <w:pPr>
              <w:pStyle w:val="TableText"/>
              <w:rPr>
                <w:color w:val="000000"/>
              </w:rPr>
            </w:pPr>
            <w:r w:rsidRPr="003255CE">
              <w:rPr>
                <w:color w:val="000000"/>
              </w:rPr>
              <w:t>ACC</w:t>
            </w:r>
          </w:p>
        </w:tc>
        <w:tc>
          <w:tcPr>
            <w:tcW w:w="1434" w:type="dxa"/>
            <w:noWrap/>
            <w:vAlign w:val="bottom"/>
          </w:tcPr>
          <w:p w14:paraId="170DAD49" w14:textId="29F0E1A0" w:rsidR="00FD3892" w:rsidRPr="003255CE" w:rsidRDefault="00C93AA2" w:rsidP="0082407D">
            <w:pPr>
              <w:pStyle w:val="TableText"/>
              <w:ind w:right="144"/>
              <w:rPr>
                <w:noProof w:val="0"/>
              </w:rPr>
            </w:pPr>
            <w:r w:rsidRPr="003255CE">
              <w:rPr>
                <w:color w:val="000000"/>
              </w:rPr>
              <w:t>36,746</w:t>
            </w:r>
          </w:p>
        </w:tc>
        <w:tc>
          <w:tcPr>
            <w:tcW w:w="1296" w:type="dxa"/>
            <w:noWrap/>
            <w:vAlign w:val="bottom"/>
          </w:tcPr>
          <w:p w14:paraId="02BD8EAF" w14:textId="0FC9606F" w:rsidR="00FD3892" w:rsidRPr="003255CE" w:rsidRDefault="00C93AA2" w:rsidP="0082407D">
            <w:pPr>
              <w:pStyle w:val="TableText"/>
              <w:ind w:right="144"/>
              <w:rPr>
                <w:noProof w:val="0"/>
              </w:rPr>
            </w:pPr>
            <w:r w:rsidRPr="003255CE">
              <w:rPr>
                <w:color w:val="000000"/>
              </w:rPr>
              <w:t>27,580</w:t>
            </w:r>
          </w:p>
        </w:tc>
      </w:tr>
      <w:tr w:rsidR="00FD3892" w:rsidRPr="003255CE" w14:paraId="21D8436A" w14:textId="77777777">
        <w:tc>
          <w:tcPr>
            <w:tcW w:w="1170" w:type="dxa"/>
            <w:noWrap/>
            <w:vAlign w:val="bottom"/>
          </w:tcPr>
          <w:p w14:paraId="480E924A" w14:textId="02F48E0D"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720EEB6F" w14:textId="6BD8EE3A" w:rsidR="00FD3892" w:rsidRPr="003255CE" w:rsidRDefault="00FD3892" w:rsidP="0082407D">
            <w:pPr>
              <w:pStyle w:val="TableText"/>
              <w:rPr>
                <w:noProof w:val="0"/>
              </w:rPr>
            </w:pPr>
            <w:r w:rsidRPr="003255CE">
              <w:rPr>
                <w:color w:val="000000"/>
              </w:rPr>
              <w:t>6</w:t>
            </w:r>
          </w:p>
        </w:tc>
        <w:tc>
          <w:tcPr>
            <w:tcW w:w="1592" w:type="dxa"/>
            <w:vAlign w:val="bottom"/>
          </w:tcPr>
          <w:p w14:paraId="416AF743" w14:textId="0EDA961D"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3F9C9B95" w14:textId="6E8C4DEE"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24AFD54F" w14:textId="056E2C69" w:rsidR="00FD3892" w:rsidRPr="003255CE" w:rsidRDefault="00FD3892" w:rsidP="0082407D">
            <w:pPr>
              <w:pStyle w:val="TableText"/>
              <w:rPr>
                <w:color w:val="000000"/>
              </w:rPr>
            </w:pPr>
            <w:r w:rsidRPr="003255CE">
              <w:rPr>
                <w:color w:val="000000"/>
              </w:rPr>
              <w:t>ACC</w:t>
            </w:r>
          </w:p>
        </w:tc>
        <w:tc>
          <w:tcPr>
            <w:tcW w:w="1434" w:type="dxa"/>
            <w:noWrap/>
            <w:vAlign w:val="bottom"/>
          </w:tcPr>
          <w:p w14:paraId="6570A33D" w14:textId="1ACA261E" w:rsidR="00FD3892" w:rsidRPr="003255CE" w:rsidRDefault="00C93AA2" w:rsidP="0082407D">
            <w:pPr>
              <w:pStyle w:val="TableText"/>
              <w:ind w:right="144"/>
              <w:rPr>
                <w:noProof w:val="0"/>
              </w:rPr>
            </w:pPr>
            <w:r w:rsidRPr="003255CE">
              <w:rPr>
                <w:color w:val="000000"/>
              </w:rPr>
              <w:t>242</w:t>
            </w:r>
          </w:p>
        </w:tc>
        <w:tc>
          <w:tcPr>
            <w:tcW w:w="1296" w:type="dxa"/>
            <w:noWrap/>
            <w:vAlign w:val="bottom"/>
          </w:tcPr>
          <w:p w14:paraId="2D333DD8" w14:textId="20C55AF1" w:rsidR="00FD3892" w:rsidRPr="003255CE" w:rsidRDefault="00C93AA2" w:rsidP="0082407D">
            <w:pPr>
              <w:pStyle w:val="TableText"/>
              <w:ind w:right="144"/>
              <w:rPr>
                <w:noProof w:val="0"/>
              </w:rPr>
            </w:pPr>
            <w:r w:rsidRPr="003255CE">
              <w:rPr>
                <w:color w:val="000000"/>
              </w:rPr>
              <w:t>53</w:t>
            </w:r>
          </w:p>
        </w:tc>
      </w:tr>
      <w:tr w:rsidR="00FD3892" w:rsidRPr="003255CE" w14:paraId="394CBBD7" w14:textId="77777777">
        <w:tc>
          <w:tcPr>
            <w:tcW w:w="1170" w:type="dxa"/>
            <w:noWrap/>
            <w:vAlign w:val="bottom"/>
          </w:tcPr>
          <w:p w14:paraId="009EF8FA" w14:textId="5357459F" w:rsidR="00FD3892" w:rsidRPr="003255CE" w:rsidRDefault="00FD3892" w:rsidP="0082407D">
            <w:pPr>
              <w:pStyle w:val="TableText"/>
              <w:jc w:val="left"/>
              <w:rPr>
                <w:noProof w:val="0"/>
              </w:rPr>
            </w:pPr>
            <w:r w:rsidRPr="003255CE">
              <w:rPr>
                <w:color w:val="000000"/>
              </w:rPr>
              <w:t>ELA</w:t>
            </w:r>
          </w:p>
        </w:tc>
        <w:tc>
          <w:tcPr>
            <w:tcW w:w="1368" w:type="dxa"/>
            <w:noWrap/>
            <w:vAlign w:val="bottom"/>
          </w:tcPr>
          <w:p w14:paraId="6DC23C86" w14:textId="443B8D5B" w:rsidR="00FD3892" w:rsidRPr="003255CE" w:rsidRDefault="00FD3892" w:rsidP="0082407D">
            <w:pPr>
              <w:pStyle w:val="TableText"/>
              <w:rPr>
                <w:noProof w:val="0"/>
              </w:rPr>
            </w:pPr>
            <w:r w:rsidRPr="003255CE">
              <w:rPr>
                <w:color w:val="000000"/>
              </w:rPr>
              <w:t>6</w:t>
            </w:r>
          </w:p>
        </w:tc>
        <w:tc>
          <w:tcPr>
            <w:tcW w:w="1592" w:type="dxa"/>
            <w:vAlign w:val="bottom"/>
          </w:tcPr>
          <w:p w14:paraId="4F98D93D" w14:textId="1E36940F" w:rsidR="00FD3892" w:rsidRPr="003255CE" w:rsidRDefault="00FD3892" w:rsidP="0082407D">
            <w:pPr>
              <w:pStyle w:val="TableText"/>
              <w:ind w:right="432"/>
              <w:rPr>
                <w:noProof w:val="0"/>
              </w:rPr>
            </w:pPr>
            <w:r w:rsidRPr="003255CE">
              <w:rPr>
                <w:color w:val="000000"/>
              </w:rPr>
              <w:t>PT</w:t>
            </w:r>
          </w:p>
        </w:tc>
        <w:tc>
          <w:tcPr>
            <w:tcW w:w="4301" w:type="dxa"/>
            <w:noWrap/>
            <w:vAlign w:val="bottom"/>
          </w:tcPr>
          <w:p w14:paraId="35D2E894" w14:textId="1888A9AF"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5FF3BABE" w14:textId="01F3660D" w:rsidR="00FD3892" w:rsidRPr="003255CE" w:rsidRDefault="00FD3892" w:rsidP="0082407D">
            <w:pPr>
              <w:pStyle w:val="TableText"/>
              <w:rPr>
                <w:color w:val="000000"/>
              </w:rPr>
            </w:pPr>
            <w:r w:rsidRPr="003255CE">
              <w:rPr>
                <w:color w:val="000000"/>
              </w:rPr>
              <w:t>DS</w:t>
            </w:r>
          </w:p>
        </w:tc>
        <w:tc>
          <w:tcPr>
            <w:tcW w:w="1434" w:type="dxa"/>
            <w:noWrap/>
            <w:vAlign w:val="bottom"/>
          </w:tcPr>
          <w:p w14:paraId="3A5A5863" w14:textId="6D6BBD1E" w:rsidR="00FD3892" w:rsidRPr="003255CE" w:rsidRDefault="00C93AA2" w:rsidP="0082407D">
            <w:pPr>
              <w:pStyle w:val="TableText"/>
              <w:ind w:right="144"/>
              <w:rPr>
                <w:noProof w:val="0"/>
              </w:rPr>
            </w:pPr>
            <w:r w:rsidRPr="003255CE">
              <w:rPr>
                <w:color w:val="000000"/>
              </w:rPr>
              <w:t>10,362</w:t>
            </w:r>
          </w:p>
        </w:tc>
        <w:tc>
          <w:tcPr>
            <w:tcW w:w="1296" w:type="dxa"/>
            <w:noWrap/>
            <w:vAlign w:val="bottom"/>
          </w:tcPr>
          <w:p w14:paraId="36FD9513" w14:textId="7E105A17" w:rsidR="00FD3892" w:rsidRPr="003255CE" w:rsidRDefault="00C93AA2" w:rsidP="0082407D">
            <w:pPr>
              <w:pStyle w:val="TableText"/>
              <w:ind w:right="144"/>
              <w:rPr>
                <w:noProof w:val="0"/>
              </w:rPr>
            </w:pPr>
            <w:r w:rsidRPr="003255CE">
              <w:rPr>
                <w:color w:val="000000"/>
              </w:rPr>
              <w:t>617</w:t>
            </w:r>
          </w:p>
        </w:tc>
      </w:tr>
      <w:tr w:rsidR="00FD3892" w:rsidRPr="003255CE" w14:paraId="6A2ED64B" w14:textId="77777777">
        <w:tc>
          <w:tcPr>
            <w:tcW w:w="1170" w:type="dxa"/>
            <w:noWrap/>
            <w:vAlign w:val="bottom"/>
          </w:tcPr>
          <w:p w14:paraId="641CF11E" w14:textId="118493FA"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455AF3E6" w14:textId="3DBE7BB0" w:rsidR="00FD3892" w:rsidRPr="003255CE" w:rsidRDefault="00FD3892" w:rsidP="0082407D">
            <w:pPr>
              <w:pStyle w:val="TableText"/>
              <w:rPr>
                <w:color w:val="000000"/>
              </w:rPr>
            </w:pPr>
            <w:r w:rsidRPr="003255CE">
              <w:rPr>
                <w:color w:val="000000"/>
              </w:rPr>
              <w:t>6</w:t>
            </w:r>
          </w:p>
        </w:tc>
        <w:tc>
          <w:tcPr>
            <w:tcW w:w="1592" w:type="dxa"/>
            <w:vAlign w:val="bottom"/>
          </w:tcPr>
          <w:p w14:paraId="4D4B9CE4" w14:textId="286C6C6D"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68CEA49A" w14:textId="26469C98" w:rsidR="00FD3892" w:rsidRPr="003255CE" w:rsidRDefault="00FD3892" w:rsidP="0082407D">
            <w:pPr>
              <w:pStyle w:val="TableText"/>
              <w:jc w:val="left"/>
              <w:rPr>
                <w:color w:val="000000"/>
              </w:rPr>
            </w:pPr>
            <w:r w:rsidRPr="003255CE">
              <w:rPr>
                <w:color w:val="000000"/>
              </w:rPr>
              <w:t>Embedded Text-to-Speech Items</w:t>
            </w:r>
          </w:p>
        </w:tc>
        <w:tc>
          <w:tcPr>
            <w:tcW w:w="1440" w:type="dxa"/>
            <w:vAlign w:val="bottom"/>
          </w:tcPr>
          <w:p w14:paraId="677F1B1A" w14:textId="51A2FFB8" w:rsidR="00FD3892" w:rsidRPr="003255CE" w:rsidRDefault="00FD3892" w:rsidP="0082407D">
            <w:pPr>
              <w:pStyle w:val="TableText"/>
              <w:rPr>
                <w:color w:val="000000"/>
              </w:rPr>
            </w:pPr>
            <w:r w:rsidRPr="003255CE">
              <w:rPr>
                <w:color w:val="000000"/>
              </w:rPr>
              <w:t>DS</w:t>
            </w:r>
          </w:p>
        </w:tc>
        <w:tc>
          <w:tcPr>
            <w:tcW w:w="1434" w:type="dxa"/>
            <w:noWrap/>
            <w:vAlign w:val="bottom"/>
          </w:tcPr>
          <w:p w14:paraId="5A8D969D" w14:textId="28B402E7" w:rsidR="00FD3892" w:rsidRPr="003255CE" w:rsidRDefault="00C93AA2" w:rsidP="0082407D">
            <w:pPr>
              <w:pStyle w:val="TableText"/>
              <w:ind w:right="144"/>
              <w:rPr>
                <w:color w:val="000000"/>
              </w:rPr>
            </w:pPr>
            <w:r w:rsidRPr="003255CE">
              <w:rPr>
                <w:color w:val="000000"/>
              </w:rPr>
              <w:t>73,228</w:t>
            </w:r>
          </w:p>
        </w:tc>
        <w:tc>
          <w:tcPr>
            <w:tcW w:w="1296" w:type="dxa"/>
            <w:noWrap/>
            <w:vAlign w:val="bottom"/>
          </w:tcPr>
          <w:p w14:paraId="04D7E9BE" w14:textId="5F12BA75" w:rsidR="00FD3892" w:rsidRPr="003255CE" w:rsidRDefault="00C93AA2" w:rsidP="0082407D">
            <w:pPr>
              <w:pStyle w:val="TableText"/>
              <w:ind w:right="144"/>
              <w:rPr>
                <w:color w:val="000000"/>
              </w:rPr>
            </w:pPr>
            <w:r w:rsidRPr="003255CE">
              <w:rPr>
                <w:color w:val="000000"/>
              </w:rPr>
              <w:t>36,055</w:t>
            </w:r>
          </w:p>
        </w:tc>
      </w:tr>
      <w:tr w:rsidR="00FD3892" w:rsidRPr="003255CE" w14:paraId="242A8D06" w14:textId="77777777">
        <w:tc>
          <w:tcPr>
            <w:tcW w:w="1170" w:type="dxa"/>
            <w:noWrap/>
            <w:vAlign w:val="bottom"/>
          </w:tcPr>
          <w:p w14:paraId="0325D6AF" w14:textId="3ADD35CA" w:rsidR="00FD3892" w:rsidRPr="003255CE" w:rsidRDefault="00FD3892" w:rsidP="0082407D">
            <w:pPr>
              <w:pStyle w:val="TableText"/>
              <w:jc w:val="left"/>
              <w:rPr>
                <w:color w:val="000000"/>
              </w:rPr>
            </w:pPr>
            <w:r w:rsidRPr="003255CE">
              <w:rPr>
                <w:color w:val="000000"/>
              </w:rPr>
              <w:lastRenderedPageBreak/>
              <w:t>ELA</w:t>
            </w:r>
          </w:p>
        </w:tc>
        <w:tc>
          <w:tcPr>
            <w:tcW w:w="1368" w:type="dxa"/>
            <w:noWrap/>
            <w:vAlign w:val="bottom"/>
          </w:tcPr>
          <w:p w14:paraId="5DA9B012" w14:textId="748DAC57" w:rsidR="00FD3892" w:rsidRPr="003255CE" w:rsidRDefault="00FD3892" w:rsidP="0082407D">
            <w:pPr>
              <w:pStyle w:val="TableText"/>
              <w:rPr>
                <w:color w:val="000000"/>
              </w:rPr>
            </w:pPr>
            <w:r w:rsidRPr="003255CE">
              <w:rPr>
                <w:color w:val="000000"/>
              </w:rPr>
              <w:t>7</w:t>
            </w:r>
          </w:p>
        </w:tc>
        <w:tc>
          <w:tcPr>
            <w:tcW w:w="1592" w:type="dxa"/>
            <w:vAlign w:val="bottom"/>
          </w:tcPr>
          <w:p w14:paraId="51D47ABB" w14:textId="3E467DEF" w:rsidR="00FD3892" w:rsidRPr="003255CE" w:rsidRDefault="00FD3892" w:rsidP="0082407D">
            <w:pPr>
              <w:pStyle w:val="TableText"/>
              <w:ind w:right="432"/>
              <w:rPr>
                <w:color w:val="000000"/>
              </w:rPr>
            </w:pPr>
            <w:r w:rsidRPr="003255CE">
              <w:rPr>
                <w:color w:val="000000"/>
              </w:rPr>
              <w:t>All</w:t>
            </w:r>
          </w:p>
        </w:tc>
        <w:tc>
          <w:tcPr>
            <w:tcW w:w="4301" w:type="dxa"/>
            <w:noWrap/>
            <w:vAlign w:val="bottom"/>
          </w:tcPr>
          <w:p w14:paraId="5F7540C2" w14:textId="646F97EF"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235F72D8" w14:textId="1CF7931F" w:rsidR="00FD3892" w:rsidRPr="003255CE" w:rsidRDefault="00FD3892" w:rsidP="0082407D">
            <w:pPr>
              <w:pStyle w:val="TableText"/>
              <w:rPr>
                <w:color w:val="000000"/>
              </w:rPr>
            </w:pPr>
            <w:r w:rsidRPr="003255CE">
              <w:rPr>
                <w:color w:val="000000"/>
              </w:rPr>
              <w:t>N/A</w:t>
            </w:r>
          </w:p>
        </w:tc>
        <w:tc>
          <w:tcPr>
            <w:tcW w:w="1434" w:type="dxa"/>
            <w:noWrap/>
            <w:vAlign w:val="bottom"/>
          </w:tcPr>
          <w:p w14:paraId="304230BD" w14:textId="37E53685" w:rsidR="00FD3892" w:rsidRPr="003255CE" w:rsidRDefault="00C93AA2" w:rsidP="0082407D">
            <w:pPr>
              <w:pStyle w:val="TableText"/>
              <w:ind w:right="144"/>
              <w:rPr>
                <w:color w:val="000000"/>
              </w:rPr>
            </w:pPr>
            <w:r w:rsidRPr="003255CE">
              <w:rPr>
                <w:color w:val="000000"/>
              </w:rPr>
              <w:t>70,739</w:t>
            </w:r>
          </w:p>
        </w:tc>
        <w:tc>
          <w:tcPr>
            <w:tcW w:w="1296" w:type="dxa"/>
            <w:noWrap/>
            <w:vAlign w:val="bottom"/>
          </w:tcPr>
          <w:p w14:paraId="76548977" w14:textId="39A35CA7" w:rsidR="00FD3892" w:rsidRPr="003255CE" w:rsidRDefault="00C93AA2" w:rsidP="0082407D">
            <w:pPr>
              <w:pStyle w:val="TableText"/>
              <w:ind w:right="144"/>
              <w:rPr>
                <w:color w:val="000000"/>
              </w:rPr>
            </w:pPr>
            <w:r w:rsidRPr="003255CE">
              <w:rPr>
                <w:color w:val="000000"/>
              </w:rPr>
              <w:t>46,437</w:t>
            </w:r>
          </w:p>
        </w:tc>
      </w:tr>
      <w:tr w:rsidR="00FD3892" w:rsidRPr="003255CE" w14:paraId="369A99EB" w14:textId="77777777">
        <w:tc>
          <w:tcPr>
            <w:tcW w:w="1170" w:type="dxa"/>
            <w:noWrap/>
            <w:vAlign w:val="bottom"/>
          </w:tcPr>
          <w:p w14:paraId="74EE73AA" w14:textId="159CFC8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7AD83C3D" w14:textId="6B88AB51" w:rsidR="00FD3892" w:rsidRPr="003255CE" w:rsidRDefault="00FD3892" w:rsidP="0082407D">
            <w:pPr>
              <w:pStyle w:val="TableText"/>
              <w:rPr>
                <w:color w:val="000000"/>
              </w:rPr>
            </w:pPr>
            <w:r w:rsidRPr="003255CE">
              <w:rPr>
                <w:color w:val="000000"/>
              </w:rPr>
              <w:t>7</w:t>
            </w:r>
          </w:p>
        </w:tc>
        <w:tc>
          <w:tcPr>
            <w:tcW w:w="1592" w:type="dxa"/>
            <w:vAlign w:val="bottom"/>
          </w:tcPr>
          <w:p w14:paraId="548BD730" w14:textId="15A487A8"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13CB1CFD" w14:textId="45AB2F85"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6AE93918" w14:textId="79C09F75" w:rsidR="00FD3892" w:rsidRPr="003255CE" w:rsidRDefault="00FD3892" w:rsidP="0082407D">
            <w:pPr>
              <w:pStyle w:val="TableText"/>
              <w:rPr>
                <w:color w:val="000000"/>
              </w:rPr>
            </w:pPr>
            <w:r w:rsidRPr="003255CE">
              <w:rPr>
                <w:color w:val="000000"/>
              </w:rPr>
              <w:t>N/A</w:t>
            </w:r>
          </w:p>
        </w:tc>
        <w:tc>
          <w:tcPr>
            <w:tcW w:w="1434" w:type="dxa"/>
            <w:noWrap/>
            <w:vAlign w:val="bottom"/>
          </w:tcPr>
          <w:p w14:paraId="7223D380" w14:textId="6D3A230C" w:rsidR="00FD3892" w:rsidRPr="003255CE" w:rsidRDefault="00C93AA2" w:rsidP="0082407D">
            <w:pPr>
              <w:pStyle w:val="TableText"/>
              <w:ind w:right="144"/>
              <w:rPr>
                <w:color w:val="000000"/>
              </w:rPr>
            </w:pPr>
            <w:r w:rsidRPr="003255CE">
              <w:rPr>
                <w:color w:val="000000"/>
              </w:rPr>
              <w:t>70,363</w:t>
            </w:r>
          </w:p>
        </w:tc>
        <w:tc>
          <w:tcPr>
            <w:tcW w:w="1296" w:type="dxa"/>
            <w:noWrap/>
            <w:vAlign w:val="bottom"/>
          </w:tcPr>
          <w:p w14:paraId="6375BB2D" w14:textId="6D46FD0F" w:rsidR="00FD3892" w:rsidRPr="003255CE" w:rsidRDefault="00C93AA2" w:rsidP="0082407D">
            <w:pPr>
              <w:pStyle w:val="TableText"/>
              <w:ind w:right="144"/>
              <w:rPr>
                <w:color w:val="000000"/>
              </w:rPr>
            </w:pPr>
            <w:r w:rsidRPr="003255CE">
              <w:rPr>
                <w:color w:val="000000"/>
              </w:rPr>
              <w:t>41,218</w:t>
            </w:r>
          </w:p>
        </w:tc>
      </w:tr>
      <w:tr w:rsidR="00FD3892" w:rsidRPr="003255CE" w14:paraId="0A2B6A59" w14:textId="77777777">
        <w:tc>
          <w:tcPr>
            <w:tcW w:w="1170" w:type="dxa"/>
            <w:noWrap/>
            <w:vAlign w:val="bottom"/>
          </w:tcPr>
          <w:p w14:paraId="28A774FE" w14:textId="26C9B774"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3B3FEDBE" w14:textId="5B742C77" w:rsidR="00FD3892" w:rsidRPr="003255CE" w:rsidRDefault="00FD3892" w:rsidP="0082407D">
            <w:pPr>
              <w:pStyle w:val="TableText"/>
              <w:rPr>
                <w:color w:val="000000"/>
              </w:rPr>
            </w:pPr>
            <w:r w:rsidRPr="003255CE">
              <w:rPr>
                <w:color w:val="000000"/>
              </w:rPr>
              <w:t>7</w:t>
            </w:r>
          </w:p>
        </w:tc>
        <w:tc>
          <w:tcPr>
            <w:tcW w:w="1592" w:type="dxa"/>
            <w:vAlign w:val="bottom"/>
          </w:tcPr>
          <w:p w14:paraId="1E907814" w14:textId="6DB5D71C"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275B59E1" w14:textId="4695783F"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27DAB8B7" w14:textId="0C705F6C" w:rsidR="00FD3892" w:rsidRPr="003255CE" w:rsidRDefault="00FD3892" w:rsidP="0082407D">
            <w:pPr>
              <w:pStyle w:val="TableText"/>
              <w:rPr>
                <w:color w:val="000000"/>
              </w:rPr>
            </w:pPr>
            <w:r w:rsidRPr="003255CE">
              <w:rPr>
                <w:color w:val="000000"/>
              </w:rPr>
              <w:t>N/A</w:t>
            </w:r>
          </w:p>
        </w:tc>
        <w:tc>
          <w:tcPr>
            <w:tcW w:w="1434" w:type="dxa"/>
            <w:noWrap/>
            <w:vAlign w:val="bottom"/>
          </w:tcPr>
          <w:p w14:paraId="7693D292" w14:textId="581FD957" w:rsidR="00FD3892" w:rsidRPr="003255CE" w:rsidRDefault="00C93AA2" w:rsidP="0082407D">
            <w:pPr>
              <w:pStyle w:val="TableText"/>
              <w:ind w:right="144"/>
              <w:rPr>
                <w:color w:val="000000"/>
              </w:rPr>
            </w:pPr>
            <w:r w:rsidRPr="003255CE">
              <w:rPr>
                <w:color w:val="000000"/>
              </w:rPr>
              <w:t>70,636</w:t>
            </w:r>
          </w:p>
        </w:tc>
        <w:tc>
          <w:tcPr>
            <w:tcW w:w="1296" w:type="dxa"/>
            <w:noWrap/>
            <w:vAlign w:val="bottom"/>
          </w:tcPr>
          <w:p w14:paraId="20020FF8" w14:textId="6AAC4E33" w:rsidR="00FD3892" w:rsidRPr="003255CE" w:rsidRDefault="00C93AA2" w:rsidP="0082407D">
            <w:pPr>
              <w:pStyle w:val="TableText"/>
              <w:ind w:right="144"/>
              <w:rPr>
                <w:color w:val="000000"/>
              </w:rPr>
            </w:pPr>
            <w:r w:rsidRPr="003255CE">
              <w:rPr>
                <w:color w:val="000000"/>
              </w:rPr>
              <w:t>36,209</w:t>
            </w:r>
          </w:p>
        </w:tc>
      </w:tr>
      <w:tr w:rsidR="00FD3892" w:rsidRPr="003255CE" w14:paraId="5DD36CA8" w14:textId="77777777">
        <w:tc>
          <w:tcPr>
            <w:tcW w:w="1170" w:type="dxa"/>
            <w:noWrap/>
            <w:vAlign w:val="bottom"/>
          </w:tcPr>
          <w:p w14:paraId="522A3855" w14:textId="27535279"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38BFEDAB" w14:textId="2047F8EC" w:rsidR="00FD3892" w:rsidRPr="003255CE" w:rsidRDefault="00FD3892" w:rsidP="0082407D">
            <w:pPr>
              <w:pStyle w:val="TableText"/>
              <w:rPr>
                <w:color w:val="000000"/>
              </w:rPr>
            </w:pPr>
            <w:r w:rsidRPr="003255CE">
              <w:rPr>
                <w:color w:val="000000"/>
              </w:rPr>
              <w:t>7</w:t>
            </w:r>
          </w:p>
        </w:tc>
        <w:tc>
          <w:tcPr>
            <w:tcW w:w="1592" w:type="dxa"/>
            <w:vAlign w:val="bottom"/>
          </w:tcPr>
          <w:p w14:paraId="360D9C54" w14:textId="231D7219"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433308E0" w14:textId="419785DC"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22866412" w14:textId="5DCFBD99" w:rsidR="00FD3892" w:rsidRPr="003255CE" w:rsidRDefault="00FD3892" w:rsidP="0082407D">
            <w:pPr>
              <w:pStyle w:val="TableText"/>
              <w:rPr>
                <w:color w:val="000000"/>
              </w:rPr>
            </w:pPr>
            <w:r w:rsidRPr="003255CE">
              <w:rPr>
                <w:color w:val="000000"/>
              </w:rPr>
              <w:t>ACC</w:t>
            </w:r>
          </w:p>
        </w:tc>
        <w:tc>
          <w:tcPr>
            <w:tcW w:w="1434" w:type="dxa"/>
            <w:noWrap/>
            <w:vAlign w:val="bottom"/>
          </w:tcPr>
          <w:p w14:paraId="17E8425C" w14:textId="550D7A12" w:rsidR="00FD3892" w:rsidRPr="003255CE" w:rsidRDefault="00C93AA2" w:rsidP="0082407D">
            <w:pPr>
              <w:pStyle w:val="TableText"/>
              <w:ind w:right="144"/>
              <w:rPr>
                <w:color w:val="000000"/>
              </w:rPr>
            </w:pPr>
            <w:r w:rsidRPr="003255CE">
              <w:rPr>
                <w:color w:val="000000"/>
              </w:rPr>
              <w:t>138</w:t>
            </w:r>
          </w:p>
        </w:tc>
        <w:tc>
          <w:tcPr>
            <w:tcW w:w="1296" w:type="dxa"/>
            <w:noWrap/>
            <w:vAlign w:val="bottom"/>
          </w:tcPr>
          <w:p w14:paraId="444673C0" w14:textId="01B9A3B0" w:rsidR="00FD3892" w:rsidRPr="003255CE" w:rsidRDefault="00C93AA2" w:rsidP="0082407D">
            <w:pPr>
              <w:pStyle w:val="TableText"/>
              <w:ind w:right="144"/>
              <w:rPr>
                <w:color w:val="000000"/>
              </w:rPr>
            </w:pPr>
            <w:r w:rsidRPr="003255CE">
              <w:rPr>
                <w:color w:val="000000"/>
              </w:rPr>
              <w:t>73</w:t>
            </w:r>
          </w:p>
        </w:tc>
      </w:tr>
      <w:tr w:rsidR="00FD3892" w:rsidRPr="003255CE" w14:paraId="2BD1BAE2" w14:textId="77777777">
        <w:tc>
          <w:tcPr>
            <w:tcW w:w="1170" w:type="dxa"/>
            <w:noWrap/>
            <w:vAlign w:val="bottom"/>
          </w:tcPr>
          <w:p w14:paraId="4A669A5C" w14:textId="488F34D2"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5D3C927D" w14:textId="0A459785" w:rsidR="00FD3892" w:rsidRPr="003255CE" w:rsidRDefault="00FD3892" w:rsidP="0082407D">
            <w:pPr>
              <w:pStyle w:val="TableText"/>
              <w:rPr>
                <w:color w:val="000000"/>
              </w:rPr>
            </w:pPr>
            <w:r w:rsidRPr="003255CE">
              <w:rPr>
                <w:color w:val="000000"/>
              </w:rPr>
              <w:t>7</w:t>
            </w:r>
          </w:p>
        </w:tc>
        <w:tc>
          <w:tcPr>
            <w:tcW w:w="1592" w:type="dxa"/>
            <w:vAlign w:val="bottom"/>
          </w:tcPr>
          <w:p w14:paraId="77CCA1CB" w14:textId="68DC1FFA"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0067E787" w14:textId="6DDC225D" w:rsidR="00FD3892" w:rsidRPr="003255CE" w:rsidRDefault="00FD3892" w:rsidP="0082407D">
            <w:pPr>
              <w:pStyle w:val="TableText"/>
              <w:jc w:val="left"/>
              <w:rPr>
                <w:color w:val="000000"/>
              </w:rPr>
            </w:pPr>
            <w:r w:rsidRPr="003255CE">
              <w:rPr>
                <w:color w:val="000000"/>
              </w:rPr>
              <w:t>Embedded Audio Transcript</w:t>
            </w:r>
          </w:p>
        </w:tc>
        <w:tc>
          <w:tcPr>
            <w:tcW w:w="1440" w:type="dxa"/>
            <w:vAlign w:val="bottom"/>
          </w:tcPr>
          <w:p w14:paraId="490F89F0" w14:textId="1801A51C" w:rsidR="00FD3892" w:rsidRPr="003255CE" w:rsidRDefault="00FD3892" w:rsidP="0082407D">
            <w:pPr>
              <w:pStyle w:val="TableText"/>
              <w:rPr>
                <w:color w:val="000000"/>
              </w:rPr>
            </w:pPr>
            <w:r w:rsidRPr="003255CE">
              <w:rPr>
                <w:color w:val="000000"/>
              </w:rPr>
              <w:t>ACC</w:t>
            </w:r>
          </w:p>
        </w:tc>
        <w:tc>
          <w:tcPr>
            <w:tcW w:w="1434" w:type="dxa"/>
            <w:noWrap/>
            <w:vAlign w:val="bottom"/>
          </w:tcPr>
          <w:p w14:paraId="2D29E668" w14:textId="21AF5E72" w:rsidR="00FD3892" w:rsidRPr="003255CE" w:rsidRDefault="00C93AA2" w:rsidP="0082407D">
            <w:pPr>
              <w:pStyle w:val="TableText"/>
              <w:ind w:right="144"/>
              <w:rPr>
                <w:color w:val="000000"/>
              </w:rPr>
            </w:pPr>
            <w:r w:rsidRPr="003255CE">
              <w:rPr>
                <w:color w:val="000000"/>
              </w:rPr>
              <w:t>245</w:t>
            </w:r>
          </w:p>
        </w:tc>
        <w:tc>
          <w:tcPr>
            <w:tcW w:w="1296" w:type="dxa"/>
            <w:noWrap/>
            <w:vAlign w:val="bottom"/>
          </w:tcPr>
          <w:p w14:paraId="3B78FEBF" w14:textId="72A41A80" w:rsidR="00FD3892" w:rsidRPr="003255CE" w:rsidRDefault="00C93AA2" w:rsidP="0082407D">
            <w:pPr>
              <w:pStyle w:val="TableText"/>
              <w:ind w:right="144"/>
              <w:rPr>
                <w:color w:val="000000"/>
              </w:rPr>
            </w:pPr>
            <w:r w:rsidRPr="003255CE">
              <w:rPr>
                <w:color w:val="000000"/>
              </w:rPr>
              <w:t>10</w:t>
            </w:r>
          </w:p>
        </w:tc>
      </w:tr>
      <w:tr w:rsidR="00FD3892" w:rsidRPr="003255CE" w14:paraId="35DF6F32" w14:textId="77777777">
        <w:tc>
          <w:tcPr>
            <w:tcW w:w="1170" w:type="dxa"/>
            <w:noWrap/>
            <w:vAlign w:val="bottom"/>
          </w:tcPr>
          <w:p w14:paraId="6FF177CC" w14:textId="49B1AE00"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D8DADC5" w14:textId="34728C5B" w:rsidR="00FD3892" w:rsidRPr="003255CE" w:rsidRDefault="00FD3892" w:rsidP="0082407D">
            <w:pPr>
              <w:pStyle w:val="TableText"/>
              <w:rPr>
                <w:color w:val="000000"/>
              </w:rPr>
            </w:pPr>
            <w:r w:rsidRPr="003255CE">
              <w:rPr>
                <w:color w:val="000000"/>
              </w:rPr>
              <w:t>7</w:t>
            </w:r>
          </w:p>
        </w:tc>
        <w:tc>
          <w:tcPr>
            <w:tcW w:w="1592" w:type="dxa"/>
            <w:vAlign w:val="bottom"/>
          </w:tcPr>
          <w:p w14:paraId="5F501E54" w14:textId="11BF4C8E"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1FA86C76" w14:textId="5FD2B42A"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4072E39E" w14:textId="620F7C25" w:rsidR="00FD3892" w:rsidRPr="003255CE" w:rsidRDefault="00FD3892" w:rsidP="0082407D">
            <w:pPr>
              <w:pStyle w:val="TableText"/>
              <w:rPr>
                <w:color w:val="000000"/>
              </w:rPr>
            </w:pPr>
            <w:r w:rsidRPr="003255CE">
              <w:rPr>
                <w:color w:val="000000"/>
              </w:rPr>
              <w:t>ACC</w:t>
            </w:r>
          </w:p>
        </w:tc>
        <w:tc>
          <w:tcPr>
            <w:tcW w:w="1434" w:type="dxa"/>
            <w:noWrap/>
            <w:vAlign w:val="bottom"/>
          </w:tcPr>
          <w:p w14:paraId="1B55AC95" w14:textId="209A793D" w:rsidR="00FD3892" w:rsidRPr="003255CE" w:rsidRDefault="00C93AA2" w:rsidP="0082407D">
            <w:pPr>
              <w:pStyle w:val="TableText"/>
              <w:ind w:right="144"/>
              <w:rPr>
                <w:color w:val="000000"/>
              </w:rPr>
            </w:pPr>
            <w:r w:rsidRPr="003255CE">
              <w:rPr>
                <w:color w:val="000000"/>
              </w:rPr>
              <w:t>15,065</w:t>
            </w:r>
          </w:p>
        </w:tc>
        <w:tc>
          <w:tcPr>
            <w:tcW w:w="1296" w:type="dxa"/>
            <w:noWrap/>
            <w:vAlign w:val="bottom"/>
          </w:tcPr>
          <w:p w14:paraId="40CA8F12" w14:textId="1E3CFCA0" w:rsidR="00FD3892" w:rsidRPr="003255CE" w:rsidRDefault="00C93AA2" w:rsidP="0082407D">
            <w:pPr>
              <w:pStyle w:val="TableText"/>
              <w:ind w:right="144"/>
              <w:rPr>
                <w:color w:val="000000"/>
              </w:rPr>
            </w:pPr>
            <w:r w:rsidRPr="003255CE">
              <w:rPr>
                <w:color w:val="000000"/>
              </w:rPr>
              <w:t>3,901</w:t>
            </w:r>
          </w:p>
        </w:tc>
      </w:tr>
      <w:tr w:rsidR="00FD3892" w:rsidRPr="003255CE" w14:paraId="0333E661" w14:textId="77777777">
        <w:tc>
          <w:tcPr>
            <w:tcW w:w="1170" w:type="dxa"/>
            <w:noWrap/>
            <w:vAlign w:val="bottom"/>
          </w:tcPr>
          <w:p w14:paraId="6D1980B5" w14:textId="35F7E23B"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066B862F" w14:textId="2A994404" w:rsidR="00FD3892" w:rsidRPr="003255CE" w:rsidRDefault="00FD3892" w:rsidP="0082407D">
            <w:pPr>
              <w:pStyle w:val="TableText"/>
              <w:rPr>
                <w:color w:val="000000"/>
              </w:rPr>
            </w:pPr>
            <w:r w:rsidRPr="003255CE">
              <w:rPr>
                <w:color w:val="000000"/>
              </w:rPr>
              <w:t>7</w:t>
            </w:r>
          </w:p>
        </w:tc>
        <w:tc>
          <w:tcPr>
            <w:tcW w:w="1592" w:type="dxa"/>
            <w:vAlign w:val="bottom"/>
          </w:tcPr>
          <w:p w14:paraId="6607783D" w14:textId="41586AC9"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479C9AB8" w14:textId="06A2EBF3" w:rsidR="00FD3892" w:rsidRPr="003255CE" w:rsidRDefault="00FD3892" w:rsidP="0082407D">
            <w:pPr>
              <w:pStyle w:val="TableText"/>
              <w:jc w:val="left"/>
              <w:rPr>
                <w:color w:val="000000"/>
              </w:rPr>
            </w:pPr>
            <w:r w:rsidRPr="003255CE">
              <w:rPr>
                <w:color w:val="000000"/>
              </w:rPr>
              <w:t>Embedded Text-to-Speech Passages</w:t>
            </w:r>
          </w:p>
        </w:tc>
        <w:tc>
          <w:tcPr>
            <w:tcW w:w="1440" w:type="dxa"/>
            <w:vAlign w:val="bottom"/>
          </w:tcPr>
          <w:p w14:paraId="047C4C32" w14:textId="18AD4A4E" w:rsidR="00FD3892" w:rsidRPr="003255CE" w:rsidRDefault="00FD3892" w:rsidP="0082407D">
            <w:pPr>
              <w:pStyle w:val="TableText"/>
              <w:rPr>
                <w:color w:val="000000"/>
              </w:rPr>
            </w:pPr>
            <w:r w:rsidRPr="003255CE">
              <w:rPr>
                <w:color w:val="000000"/>
              </w:rPr>
              <w:t>ACC</w:t>
            </w:r>
          </w:p>
        </w:tc>
        <w:tc>
          <w:tcPr>
            <w:tcW w:w="1434" w:type="dxa"/>
            <w:noWrap/>
            <w:vAlign w:val="bottom"/>
          </w:tcPr>
          <w:p w14:paraId="5DE86786" w14:textId="19D23290" w:rsidR="00FD3892" w:rsidRPr="003255CE" w:rsidRDefault="00C93AA2" w:rsidP="0082407D">
            <w:pPr>
              <w:pStyle w:val="TableText"/>
              <w:ind w:right="144"/>
              <w:rPr>
                <w:color w:val="000000"/>
              </w:rPr>
            </w:pPr>
            <w:r w:rsidRPr="003255CE">
              <w:rPr>
                <w:color w:val="000000"/>
              </w:rPr>
              <w:t>33,895</w:t>
            </w:r>
          </w:p>
        </w:tc>
        <w:tc>
          <w:tcPr>
            <w:tcW w:w="1296" w:type="dxa"/>
            <w:noWrap/>
            <w:vAlign w:val="bottom"/>
          </w:tcPr>
          <w:p w14:paraId="37D861FD" w14:textId="501C240E" w:rsidR="00FD3892" w:rsidRPr="003255CE" w:rsidRDefault="00C93AA2" w:rsidP="0082407D">
            <w:pPr>
              <w:pStyle w:val="TableText"/>
              <w:ind w:right="144"/>
              <w:rPr>
                <w:color w:val="000000"/>
              </w:rPr>
            </w:pPr>
            <w:r w:rsidRPr="003255CE">
              <w:rPr>
                <w:color w:val="000000"/>
              </w:rPr>
              <w:t>21,561</w:t>
            </w:r>
          </w:p>
        </w:tc>
      </w:tr>
      <w:tr w:rsidR="00FD3892" w:rsidRPr="003255CE" w14:paraId="63749A87" w14:textId="77777777">
        <w:tc>
          <w:tcPr>
            <w:tcW w:w="1170" w:type="dxa"/>
            <w:noWrap/>
            <w:vAlign w:val="bottom"/>
          </w:tcPr>
          <w:p w14:paraId="657BF9D5" w14:textId="3025448C"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02C4348" w14:textId="0643A504" w:rsidR="00FD3892" w:rsidRPr="003255CE" w:rsidRDefault="00FD3892" w:rsidP="0082407D">
            <w:pPr>
              <w:pStyle w:val="TableText"/>
              <w:rPr>
                <w:color w:val="000000"/>
              </w:rPr>
            </w:pPr>
            <w:r w:rsidRPr="003255CE">
              <w:rPr>
                <w:color w:val="000000"/>
              </w:rPr>
              <w:t>7</w:t>
            </w:r>
          </w:p>
        </w:tc>
        <w:tc>
          <w:tcPr>
            <w:tcW w:w="1592" w:type="dxa"/>
            <w:vAlign w:val="bottom"/>
          </w:tcPr>
          <w:p w14:paraId="1D1E185F" w14:textId="6048D8F9"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2699A79D" w14:textId="7C55D44E"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038B3906" w14:textId="4626A39F" w:rsidR="00FD3892" w:rsidRPr="003255CE" w:rsidRDefault="00FD3892" w:rsidP="0082407D">
            <w:pPr>
              <w:pStyle w:val="TableText"/>
              <w:rPr>
                <w:color w:val="000000"/>
              </w:rPr>
            </w:pPr>
            <w:r w:rsidRPr="003255CE">
              <w:rPr>
                <w:color w:val="000000"/>
              </w:rPr>
              <w:t>ACC</w:t>
            </w:r>
          </w:p>
        </w:tc>
        <w:tc>
          <w:tcPr>
            <w:tcW w:w="1434" w:type="dxa"/>
            <w:noWrap/>
            <w:vAlign w:val="bottom"/>
          </w:tcPr>
          <w:p w14:paraId="6FC0073A" w14:textId="208F9C98" w:rsidR="00FD3892" w:rsidRPr="003255CE" w:rsidRDefault="00C93AA2" w:rsidP="0082407D">
            <w:pPr>
              <w:pStyle w:val="TableText"/>
              <w:ind w:right="144"/>
              <w:rPr>
                <w:color w:val="000000"/>
              </w:rPr>
            </w:pPr>
            <w:r w:rsidRPr="003255CE">
              <w:rPr>
                <w:color w:val="000000"/>
              </w:rPr>
              <w:t>143</w:t>
            </w:r>
          </w:p>
        </w:tc>
        <w:tc>
          <w:tcPr>
            <w:tcW w:w="1296" w:type="dxa"/>
            <w:noWrap/>
            <w:vAlign w:val="bottom"/>
          </w:tcPr>
          <w:p w14:paraId="34E22A11" w14:textId="38B7CDF2" w:rsidR="00FD3892" w:rsidRPr="003255CE" w:rsidRDefault="00C93AA2" w:rsidP="0082407D">
            <w:pPr>
              <w:pStyle w:val="TableText"/>
              <w:ind w:right="144"/>
              <w:rPr>
                <w:color w:val="000000"/>
              </w:rPr>
            </w:pPr>
            <w:r w:rsidRPr="003255CE">
              <w:rPr>
                <w:color w:val="000000"/>
              </w:rPr>
              <w:t>11</w:t>
            </w:r>
          </w:p>
        </w:tc>
      </w:tr>
      <w:tr w:rsidR="00FD3892" w:rsidRPr="003255CE" w14:paraId="301495DA" w14:textId="77777777">
        <w:tc>
          <w:tcPr>
            <w:tcW w:w="1170" w:type="dxa"/>
            <w:noWrap/>
            <w:vAlign w:val="bottom"/>
          </w:tcPr>
          <w:p w14:paraId="26D8FE0D" w14:textId="727FACB9"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D96EF1E" w14:textId="00F3CAC2" w:rsidR="00FD3892" w:rsidRPr="003255CE" w:rsidRDefault="00FD3892" w:rsidP="0082407D">
            <w:pPr>
              <w:pStyle w:val="TableText"/>
              <w:rPr>
                <w:color w:val="000000"/>
              </w:rPr>
            </w:pPr>
            <w:r w:rsidRPr="003255CE">
              <w:rPr>
                <w:color w:val="000000"/>
              </w:rPr>
              <w:t>7</w:t>
            </w:r>
          </w:p>
        </w:tc>
        <w:tc>
          <w:tcPr>
            <w:tcW w:w="1592" w:type="dxa"/>
            <w:vAlign w:val="bottom"/>
          </w:tcPr>
          <w:p w14:paraId="52604D28" w14:textId="1C9DBF09"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537CC9BA" w14:textId="73F0F3BB" w:rsidR="00FD3892" w:rsidRPr="003255CE" w:rsidRDefault="00FD3892" w:rsidP="0082407D">
            <w:pPr>
              <w:pStyle w:val="TableText"/>
              <w:jc w:val="left"/>
              <w:rPr>
                <w:color w:val="000000"/>
              </w:rPr>
            </w:pPr>
            <w:r w:rsidRPr="003255CE">
              <w:rPr>
                <w:color w:val="000000"/>
              </w:rPr>
              <w:t>Embedded Masking</w:t>
            </w:r>
          </w:p>
        </w:tc>
        <w:tc>
          <w:tcPr>
            <w:tcW w:w="1440" w:type="dxa"/>
            <w:vAlign w:val="bottom"/>
          </w:tcPr>
          <w:p w14:paraId="67BA91E5" w14:textId="49B7DAC6" w:rsidR="00FD3892" w:rsidRPr="003255CE" w:rsidRDefault="00FD3892" w:rsidP="0082407D">
            <w:pPr>
              <w:pStyle w:val="TableText"/>
              <w:rPr>
                <w:color w:val="000000"/>
              </w:rPr>
            </w:pPr>
            <w:r w:rsidRPr="003255CE">
              <w:rPr>
                <w:color w:val="000000"/>
              </w:rPr>
              <w:t>DS</w:t>
            </w:r>
          </w:p>
        </w:tc>
        <w:tc>
          <w:tcPr>
            <w:tcW w:w="1434" w:type="dxa"/>
            <w:noWrap/>
            <w:vAlign w:val="bottom"/>
          </w:tcPr>
          <w:p w14:paraId="7553C85F" w14:textId="0BCC5C12" w:rsidR="00FD3892" w:rsidRPr="003255CE" w:rsidRDefault="00C93AA2" w:rsidP="0082407D">
            <w:pPr>
              <w:pStyle w:val="TableText"/>
              <w:ind w:right="144"/>
              <w:rPr>
                <w:color w:val="000000"/>
              </w:rPr>
            </w:pPr>
            <w:r w:rsidRPr="003255CE">
              <w:rPr>
                <w:color w:val="000000"/>
              </w:rPr>
              <w:t>9,709</w:t>
            </w:r>
          </w:p>
        </w:tc>
        <w:tc>
          <w:tcPr>
            <w:tcW w:w="1296" w:type="dxa"/>
            <w:noWrap/>
            <w:vAlign w:val="bottom"/>
          </w:tcPr>
          <w:p w14:paraId="2A3AE29E" w14:textId="0109EB0B" w:rsidR="00FD3892" w:rsidRPr="003255CE" w:rsidRDefault="00C93AA2" w:rsidP="0082407D">
            <w:pPr>
              <w:pStyle w:val="TableText"/>
              <w:ind w:right="144"/>
              <w:rPr>
                <w:color w:val="000000"/>
              </w:rPr>
            </w:pPr>
            <w:r w:rsidRPr="003255CE">
              <w:rPr>
                <w:color w:val="000000"/>
              </w:rPr>
              <w:t>484</w:t>
            </w:r>
          </w:p>
        </w:tc>
      </w:tr>
      <w:tr w:rsidR="00FD3892" w:rsidRPr="003255CE" w14:paraId="305F4CB1" w14:textId="77777777">
        <w:tc>
          <w:tcPr>
            <w:tcW w:w="1170" w:type="dxa"/>
            <w:noWrap/>
            <w:vAlign w:val="bottom"/>
          </w:tcPr>
          <w:p w14:paraId="162580DE" w14:textId="0694E580"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37CD901A" w14:textId="22D8617F" w:rsidR="00FD3892" w:rsidRPr="003255CE" w:rsidRDefault="00FD3892" w:rsidP="0082407D">
            <w:pPr>
              <w:pStyle w:val="TableText"/>
              <w:rPr>
                <w:color w:val="000000"/>
              </w:rPr>
            </w:pPr>
            <w:r w:rsidRPr="003255CE">
              <w:rPr>
                <w:color w:val="000000"/>
              </w:rPr>
              <w:t>7</w:t>
            </w:r>
          </w:p>
        </w:tc>
        <w:tc>
          <w:tcPr>
            <w:tcW w:w="1592" w:type="dxa"/>
            <w:vAlign w:val="bottom"/>
          </w:tcPr>
          <w:p w14:paraId="641E0BE9" w14:textId="288392F7"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6FBBDB02" w14:textId="3F03CD4E" w:rsidR="00FD3892" w:rsidRPr="003255CE" w:rsidRDefault="00FD3892" w:rsidP="0082407D">
            <w:pPr>
              <w:pStyle w:val="TableText"/>
              <w:jc w:val="left"/>
              <w:rPr>
                <w:color w:val="000000"/>
              </w:rPr>
            </w:pPr>
            <w:r w:rsidRPr="003255CE">
              <w:rPr>
                <w:color w:val="000000"/>
              </w:rPr>
              <w:t>Embedded Text-to-Speech Items</w:t>
            </w:r>
          </w:p>
        </w:tc>
        <w:tc>
          <w:tcPr>
            <w:tcW w:w="1440" w:type="dxa"/>
            <w:vAlign w:val="bottom"/>
          </w:tcPr>
          <w:p w14:paraId="2255CE44" w14:textId="500B86D5" w:rsidR="00FD3892" w:rsidRPr="003255CE" w:rsidRDefault="00FD3892" w:rsidP="0082407D">
            <w:pPr>
              <w:pStyle w:val="TableText"/>
              <w:rPr>
                <w:color w:val="000000"/>
              </w:rPr>
            </w:pPr>
            <w:r w:rsidRPr="003255CE">
              <w:rPr>
                <w:color w:val="000000"/>
              </w:rPr>
              <w:t>DS</w:t>
            </w:r>
          </w:p>
        </w:tc>
        <w:tc>
          <w:tcPr>
            <w:tcW w:w="1434" w:type="dxa"/>
            <w:noWrap/>
            <w:vAlign w:val="bottom"/>
          </w:tcPr>
          <w:p w14:paraId="14CDD51D" w14:textId="76F26198" w:rsidR="00FD3892" w:rsidRPr="003255CE" w:rsidRDefault="00C93AA2" w:rsidP="0082407D">
            <w:pPr>
              <w:pStyle w:val="TableText"/>
              <w:ind w:right="144"/>
              <w:rPr>
                <w:color w:val="000000"/>
              </w:rPr>
            </w:pPr>
            <w:r w:rsidRPr="003255CE">
              <w:rPr>
                <w:color w:val="000000"/>
              </w:rPr>
              <w:t>63,337</w:t>
            </w:r>
          </w:p>
        </w:tc>
        <w:tc>
          <w:tcPr>
            <w:tcW w:w="1296" w:type="dxa"/>
            <w:noWrap/>
            <w:vAlign w:val="bottom"/>
          </w:tcPr>
          <w:p w14:paraId="377576E7" w14:textId="7CCDA6C0" w:rsidR="00FD3892" w:rsidRPr="003255CE" w:rsidRDefault="00C93AA2" w:rsidP="0082407D">
            <w:pPr>
              <w:pStyle w:val="TableText"/>
              <w:ind w:right="144"/>
              <w:rPr>
                <w:color w:val="000000"/>
              </w:rPr>
            </w:pPr>
            <w:r w:rsidRPr="003255CE">
              <w:rPr>
                <w:color w:val="000000"/>
              </w:rPr>
              <w:t>36,258</w:t>
            </w:r>
          </w:p>
        </w:tc>
      </w:tr>
      <w:tr w:rsidR="00FD3892" w:rsidRPr="003255CE" w14:paraId="05946F0C" w14:textId="77777777">
        <w:tc>
          <w:tcPr>
            <w:tcW w:w="1170" w:type="dxa"/>
            <w:noWrap/>
            <w:vAlign w:val="bottom"/>
          </w:tcPr>
          <w:p w14:paraId="08D90A4D" w14:textId="59A991E7"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096CE3CC" w14:textId="4F66D3F0" w:rsidR="00FD3892" w:rsidRPr="003255CE" w:rsidRDefault="00FD3892" w:rsidP="0082407D">
            <w:pPr>
              <w:pStyle w:val="TableText"/>
              <w:rPr>
                <w:color w:val="000000"/>
              </w:rPr>
            </w:pPr>
            <w:r w:rsidRPr="003255CE">
              <w:rPr>
                <w:color w:val="000000"/>
              </w:rPr>
              <w:t>7</w:t>
            </w:r>
          </w:p>
        </w:tc>
        <w:tc>
          <w:tcPr>
            <w:tcW w:w="1592" w:type="dxa"/>
            <w:vAlign w:val="bottom"/>
          </w:tcPr>
          <w:p w14:paraId="316BC8F3" w14:textId="68CE3C29"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0F08E2D4" w14:textId="1854A26A"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4A3DAE21" w14:textId="25EB31CA" w:rsidR="00FD3892" w:rsidRPr="003255CE" w:rsidRDefault="00FD3892" w:rsidP="0082407D">
            <w:pPr>
              <w:pStyle w:val="TableText"/>
              <w:rPr>
                <w:color w:val="000000"/>
              </w:rPr>
            </w:pPr>
            <w:r w:rsidRPr="003255CE">
              <w:rPr>
                <w:color w:val="000000"/>
              </w:rPr>
              <w:t>ACC</w:t>
            </w:r>
          </w:p>
        </w:tc>
        <w:tc>
          <w:tcPr>
            <w:tcW w:w="1434" w:type="dxa"/>
            <w:noWrap/>
            <w:vAlign w:val="bottom"/>
          </w:tcPr>
          <w:p w14:paraId="62F29C9B" w14:textId="57D43385" w:rsidR="00FD3892" w:rsidRPr="003255CE" w:rsidRDefault="00C93AA2" w:rsidP="0082407D">
            <w:pPr>
              <w:pStyle w:val="TableText"/>
              <w:ind w:right="144"/>
              <w:rPr>
                <w:color w:val="000000"/>
              </w:rPr>
            </w:pPr>
            <w:r w:rsidRPr="003255CE">
              <w:rPr>
                <w:color w:val="000000"/>
              </w:rPr>
              <w:t>139</w:t>
            </w:r>
          </w:p>
        </w:tc>
        <w:tc>
          <w:tcPr>
            <w:tcW w:w="1296" w:type="dxa"/>
            <w:noWrap/>
            <w:vAlign w:val="bottom"/>
          </w:tcPr>
          <w:p w14:paraId="106ECBFD" w14:textId="010556AA" w:rsidR="00FD3892" w:rsidRPr="003255CE" w:rsidRDefault="00FD3892" w:rsidP="0082407D">
            <w:pPr>
              <w:pStyle w:val="TableText"/>
              <w:ind w:right="144"/>
              <w:rPr>
                <w:color w:val="000000"/>
              </w:rPr>
            </w:pPr>
            <w:r w:rsidRPr="003255CE">
              <w:rPr>
                <w:color w:val="000000"/>
              </w:rPr>
              <w:t>0</w:t>
            </w:r>
          </w:p>
        </w:tc>
      </w:tr>
      <w:tr w:rsidR="00FD3892" w:rsidRPr="003255CE" w14:paraId="265D8062" w14:textId="77777777">
        <w:tc>
          <w:tcPr>
            <w:tcW w:w="1170" w:type="dxa"/>
            <w:noWrap/>
            <w:vAlign w:val="bottom"/>
          </w:tcPr>
          <w:p w14:paraId="2A74D370" w14:textId="07D5820D"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5EE02C61" w14:textId="619F3696" w:rsidR="00FD3892" w:rsidRPr="003255CE" w:rsidRDefault="00FD3892" w:rsidP="0082407D">
            <w:pPr>
              <w:pStyle w:val="TableText"/>
              <w:rPr>
                <w:color w:val="000000"/>
              </w:rPr>
            </w:pPr>
            <w:r w:rsidRPr="003255CE">
              <w:rPr>
                <w:color w:val="000000"/>
              </w:rPr>
              <w:t>7</w:t>
            </w:r>
          </w:p>
        </w:tc>
        <w:tc>
          <w:tcPr>
            <w:tcW w:w="1592" w:type="dxa"/>
            <w:vAlign w:val="bottom"/>
          </w:tcPr>
          <w:p w14:paraId="59136405" w14:textId="320F83FD"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57F10B67" w14:textId="03EA2F81" w:rsidR="00FD3892" w:rsidRPr="003255CE" w:rsidRDefault="00FD3892" w:rsidP="0082407D">
            <w:pPr>
              <w:pStyle w:val="TableText"/>
              <w:jc w:val="left"/>
              <w:rPr>
                <w:color w:val="000000"/>
              </w:rPr>
            </w:pPr>
            <w:r w:rsidRPr="003255CE">
              <w:rPr>
                <w:color w:val="000000"/>
              </w:rPr>
              <w:t>Embedded Audio Transcript</w:t>
            </w:r>
          </w:p>
        </w:tc>
        <w:tc>
          <w:tcPr>
            <w:tcW w:w="1440" w:type="dxa"/>
            <w:vAlign w:val="bottom"/>
          </w:tcPr>
          <w:p w14:paraId="53B50EFC" w14:textId="3FB547D2" w:rsidR="00FD3892" w:rsidRPr="003255CE" w:rsidRDefault="00FD3892" w:rsidP="0082407D">
            <w:pPr>
              <w:pStyle w:val="TableText"/>
              <w:rPr>
                <w:color w:val="000000"/>
              </w:rPr>
            </w:pPr>
            <w:r w:rsidRPr="003255CE">
              <w:rPr>
                <w:color w:val="000000"/>
              </w:rPr>
              <w:t>ACC</w:t>
            </w:r>
          </w:p>
        </w:tc>
        <w:tc>
          <w:tcPr>
            <w:tcW w:w="1434" w:type="dxa"/>
            <w:noWrap/>
            <w:vAlign w:val="bottom"/>
          </w:tcPr>
          <w:p w14:paraId="554F445C" w14:textId="61C9B026" w:rsidR="00FD3892" w:rsidRPr="003255CE" w:rsidRDefault="00FD3892" w:rsidP="0082407D">
            <w:pPr>
              <w:pStyle w:val="TableText"/>
              <w:ind w:right="144"/>
              <w:rPr>
                <w:color w:val="000000"/>
              </w:rPr>
            </w:pPr>
            <w:r w:rsidRPr="003255CE">
              <w:rPr>
                <w:color w:val="000000"/>
              </w:rPr>
              <w:t>0</w:t>
            </w:r>
          </w:p>
        </w:tc>
        <w:tc>
          <w:tcPr>
            <w:tcW w:w="1296" w:type="dxa"/>
            <w:noWrap/>
            <w:vAlign w:val="bottom"/>
          </w:tcPr>
          <w:p w14:paraId="5CFE645F" w14:textId="34EB1FC5" w:rsidR="00FD3892" w:rsidRPr="003255CE" w:rsidRDefault="00FD3892" w:rsidP="0082407D">
            <w:pPr>
              <w:pStyle w:val="TableText"/>
              <w:ind w:right="144"/>
              <w:rPr>
                <w:color w:val="000000"/>
              </w:rPr>
            </w:pPr>
            <w:r w:rsidRPr="003255CE">
              <w:rPr>
                <w:color w:val="000000"/>
              </w:rPr>
              <w:t>0</w:t>
            </w:r>
          </w:p>
        </w:tc>
      </w:tr>
      <w:tr w:rsidR="00FD3892" w:rsidRPr="003255CE" w14:paraId="250D1B8D" w14:textId="77777777">
        <w:tc>
          <w:tcPr>
            <w:tcW w:w="1170" w:type="dxa"/>
            <w:noWrap/>
            <w:vAlign w:val="bottom"/>
          </w:tcPr>
          <w:p w14:paraId="6C12EA58" w14:textId="07BD1A16"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2CB51B65" w14:textId="64AD8330" w:rsidR="00FD3892" w:rsidRPr="003255CE" w:rsidRDefault="00FD3892" w:rsidP="0082407D">
            <w:pPr>
              <w:pStyle w:val="TableText"/>
              <w:rPr>
                <w:color w:val="000000"/>
              </w:rPr>
            </w:pPr>
            <w:r w:rsidRPr="003255CE">
              <w:rPr>
                <w:color w:val="000000"/>
              </w:rPr>
              <w:t>7</w:t>
            </w:r>
          </w:p>
        </w:tc>
        <w:tc>
          <w:tcPr>
            <w:tcW w:w="1592" w:type="dxa"/>
            <w:vAlign w:val="bottom"/>
          </w:tcPr>
          <w:p w14:paraId="3AE8BB0C" w14:textId="504474D3"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0D5C8E88" w14:textId="2EAB68C2"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06080877" w14:textId="7925EB33" w:rsidR="00FD3892" w:rsidRPr="003255CE" w:rsidRDefault="00FD3892" w:rsidP="0082407D">
            <w:pPr>
              <w:pStyle w:val="TableText"/>
              <w:rPr>
                <w:color w:val="000000"/>
              </w:rPr>
            </w:pPr>
            <w:r w:rsidRPr="003255CE">
              <w:rPr>
                <w:color w:val="000000"/>
              </w:rPr>
              <w:t>ACC</w:t>
            </w:r>
          </w:p>
        </w:tc>
        <w:tc>
          <w:tcPr>
            <w:tcW w:w="1434" w:type="dxa"/>
            <w:noWrap/>
            <w:vAlign w:val="bottom"/>
          </w:tcPr>
          <w:p w14:paraId="32D4C2B6" w14:textId="746D3868" w:rsidR="00FD3892" w:rsidRPr="003255CE" w:rsidRDefault="00C93AA2" w:rsidP="0082407D">
            <w:pPr>
              <w:pStyle w:val="TableText"/>
              <w:ind w:right="144"/>
              <w:rPr>
                <w:color w:val="000000"/>
              </w:rPr>
            </w:pPr>
            <w:r w:rsidRPr="003255CE">
              <w:rPr>
                <w:color w:val="000000"/>
              </w:rPr>
              <w:t>15,130</w:t>
            </w:r>
          </w:p>
        </w:tc>
        <w:tc>
          <w:tcPr>
            <w:tcW w:w="1296" w:type="dxa"/>
            <w:noWrap/>
            <w:vAlign w:val="bottom"/>
          </w:tcPr>
          <w:p w14:paraId="273E88A6" w14:textId="04B7E64C" w:rsidR="00FD3892" w:rsidRPr="003255CE" w:rsidRDefault="00C93AA2" w:rsidP="0082407D">
            <w:pPr>
              <w:pStyle w:val="TableText"/>
              <w:ind w:right="144"/>
              <w:rPr>
                <w:color w:val="000000"/>
              </w:rPr>
            </w:pPr>
            <w:r w:rsidRPr="003255CE">
              <w:rPr>
                <w:color w:val="000000"/>
              </w:rPr>
              <w:t>4,607</w:t>
            </w:r>
          </w:p>
        </w:tc>
      </w:tr>
      <w:tr w:rsidR="00FD3892" w:rsidRPr="003255CE" w14:paraId="182E2276" w14:textId="77777777">
        <w:tc>
          <w:tcPr>
            <w:tcW w:w="1170" w:type="dxa"/>
            <w:noWrap/>
            <w:vAlign w:val="bottom"/>
          </w:tcPr>
          <w:p w14:paraId="02E6C27F" w14:textId="1AB69FCB"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9C0468B" w14:textId="51C5AC59" w:rsidR="00FD3892" w:rsidRPr="003255CE" w:rsidRDefault="00FD3892" w:rsidP="0082407D">
            <w:pPr>
              <w:pStyle w:val="TableText"/>
              <w:rPr>
                <w:color w:val="000000"/>
              </w:rPr>
            </w:pPr>
            <w:r w:rsidRPr="003255CE">
              <w:rPr>
                <w:color w:val="000000"/>
              </w:rPr>
              <w:t>7</w:t>
            </w:r>
          </w:p>
        </w:tc>
        <w:tc>
          <w:tcPr>
            <w:tcW w:w="1592" w:type="dxa"/>
            <w:vAlign w:val="bottom"/>
          </w:tcPr>
          <w:p w14:paraId="105F3C7C" w14:textId="4F59E07C"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30A02070" w14:textId="66188091" w:rsidR="00FD3892" w:rsidRPr="003255CE" w:rsidRDefault="00FD3892" w:rsidP="0082407D">
            <w:pPr>
              <w:pStyle w:val="TableText"/>
              <w:jc w:val="left"/>
              <w:rPr>
                <w:color w:val="000000"/>
              </w:rPr>
            </w:pPr>
            <w:r w:rsidRPr="003255CE">
              <w:rPr>
                <w:color w:val="000000"/>
              </w:rPr>
              <w:t>Embedded Text-to-Speech Passages</w:t>
            </w:r>
          </w:p>
        </w:tc>
        <w:tc>
          <w:tcPr>
            <w:tcW w:w="1440" w:type="dxa"/>
            <w:vAlign w:val="bottom"/>
          </w:tcPr>
          <w:p w14:paraId="405C9AA3" w14:textId="5DEB1DFF" w:rsidR="00FD3892" w:rsidRPr="003255CE" w:rsidRDefault="00FD3892" w:rsidP="0082407D">
            <w:pPr>
              <w:pStyle w:val="TableText"/>
              <w:rPr>
                <w:color w:val="000000"/>
              </w:rPr>
            </w:pPr>
            <w:r w:rsidRPr="003255CE">
              <w:rPr>
                <w:color w:val="000000"/>
              </w:rPr>
              <w:t>ACC</w:t>
            </w:r>
          </w:p>
        </w:tc>
        <w:tc>
          <w:tcPr>
            <w:tcW w:w="1434" w:type="dxa"/>
            <w:noWrap/>
            <w:vAlign w:val="bottom"/>
          </w:tcPr>
          <w:p w14:paraId="0A0935CB" w14:textId="06D7E5F1" w:rsidR="00FD3892" w:rsidRPr="003255CE" w:rsidRDefault="00C93AA2" w:rsidP="0082407D">
            <w:pPr>
              <w:pStyle w:val="TableText"/>
              <w:ind w:right="144"/>
              <w:rPr>
                <w:color w:val="000000"/>
              </w:rPr>
            </w:pPr>
            <w:r w:rsidRPr="003255CE">
              <w:rPr>
                <w:color w:val="000000"/>
              </w:rPr>
              <w:t>34,004</w:t>
            </w:r>
          </w:p>
        </w:tc>
        <w:tc>
          <w:tcPr>
            <w:tcW w:w="1296" w:type="dxa"/>
            <w:noWrap/>
            <w:vAlign w:val="bottom"/>
          </w:tcPr>
          <w:p w14:paraId="1E615CB4" w14:textId="5C15792D" w:rsidR="00FD3892" w:rsidRPr="003255CE" w:rsidRDefault="00C93AA2" w:rsidP="0082407D">
            <w:pPr>
              <w:pStyle w:val="TableText"/>
              <w:ind w:right="144"/>
              <w:rPr>
                <w:color w:val="000000"/>
              </w:rPr>
            </w:pPr>
            <w:r w:rsidRPr="003255CE">
              <w:rPr>
                <w:color w:val="000000"/>
              </w:rPr>
              <w:t>22,771</w:t>
            </w:r>
          </w:p>
        </w:tc>
      </w:tr>
      <w:tr w:rsidR="00FD3892" w:rsidRPr="003255CE" w14:paraId="143B2FC7" w14:textId="77777777">
        <w:tc>
          <w:tcPr>
            <w:tcW w:w="1170" w:type="dxa"/>
            <w:noWrap/>
            <w:vAlign w:val="bottom"/>
          </w:tcPr>
          <w:p w14:paraId="3CECBDC4" w14:textId="4923EE67"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138EB2F" w14:textId="2AD4B308" w:rsidR="00FD3892" w:rsidRPr="003255CE" w:rsidRDefault="00FD3892" w:rsidP="0082407D">
            <w:pPr>
              <w:pStyle w:val="TableText"/>
              <w:rPr>
                <w:color w:val="000000"/>
              </w:rPr>
            </w:pPr>
            <w:r w:rsidRPr="003255CE">
              <w:rPr>
                <w:color w:val="000000"/>
              </w:rPr>
              <w:t>7</w:t>
            </w:r>
          </w:p>
        </w:tc>
        <w:tc>
          <w:tcPr>
            <w:tcW w:w="1592" w:type="dxa"/>
            <w:vAlign w:val="bottom"/>
          </w:tcPr>
          <w:p w14:paraId="5FA341E3" w14:textId="3AA3B587"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15239D2D" w14:textId="520A28A0"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169855DA" w14:textId="31AAB5CA" w:rsidR="00FD3892" w:rsidRPr="003255CE" w:rsidRDefault="00FD3892" w:rsidP="0082407D">
            <w:pPr>
              <w:pStyle w:val="TableText"/>
              <w:rPr>
                <w:color w:val="000000"/>
              </w:rPr>
            </w:pPr>
            <w:r w:rsidRPr="003255CE">
              <w:rPr>
                <w:color w:val="000000"/>
              </w:rPr>
              <w:t>ACC</w:t>
            </w:r>
          </w:p>
        </w:tc>
        <w:tc>
          <w:tcPr>
            <w:tcW w:w="1434" w:type="dxa"/>
            <w:noWrap/>
            <w:vAlign w:val="bottom"/>
          </w:tcPr>
          <w:p w14:paraId="1251768E" w14:textId="71284634" w:rsidR="00FD3892" w:rsidRPr="003255CE" w:rsidRDefault="00C93AA2" w:rsidP="0082407D">
            <w:pPr>
              <w:pStyle w:val="TableText"/>
              <w:ind w:right="144"/>
              <w:rPr>
                <w:color w:val="000000"/>
              </w:rPr>
            </w:pPr>
            <w:r w:rsidRPr="003255CE">
              <w:rPr>
                <w:color w:val="000000"/>
              </w:rPr>
              <w:t>146</w:t>
            </w:r>
          </w:p>
        </w:tc>
        <w:tc>
          <w:tcPr>
            <w:tcW w:w="1296" w:type="dxa"/>
            <w:noWrap/>
            <w:vAlign w:val="bottom"/>
          </w:tcPr>
          <w:p w14:paraId="5A3DE9B2" w14:textId="56F3151E" w:rsidR="00FD3892" w:rsidRPr="003255CE" w:rsidRDefault="00C93AA2" w:rsidP="0082407D">
            <w:pPr>
              <w:pStyle w:val="TableText"/>
              <w:ind w:right="144"/>
              <w:rPr>
                <w:color w:val="000000"/>
              </w:rPr>
            </w:pPr>
            <w:r w:rsidRPr="003255CE">
              <w:rPr>
                <w:color w:val="000000"/>
              </w:rPr>
              <w:t>29</w:t>
            </w:r>
          </w:p>
        </w:tc>
      </w:tr>
      <w:tr w:rsidR="00FD3892" w:rsidRPr="003255CE" w14:paraId="68815EE1" w14:textId="77777777">
        <w:tc>
          <w:tcPr>
            <w:tcW w:w="1170" w:type="dxa"/>
            <w:tcBorders>
              <w:bottom w:val="nil"/>
            </w:tcBorders>
            <w:noWrap/>
            <w:vAlign w:val="bottom"/>
          </w:tcPr>
          <w:p w14:paraId="3DA49E2A" w14:textId="6D32932E" w:rsidR="00FD3892" w:rsidRPr="003255CE" w:rsidRDefault="00FD3892" w:rsidP="0082407D">
            <w:pPr>
              <w:pStyle w:val="TableText"/>
              <w:jc w:val="left"/>
              <w:rPr>
                <w:color w:val="000000"/>
              </w:rPr>
            </w:pPr>
            <w:r w:rsidRPr="003255CE">
              <w:rPr>
                <w:color w:val="000000"/>
              </w:rPr>
              <w:t>ELA</w:t>
            </w:r>
          </w:p>
        </w:tc>
        <w:tc>
          <w:tcPr>
            <w:tcW w:w="1368" w:type="dxa"/>
            <w:tcBorders>
              <w:bottom w:val="nil"/>
            </w:tcBorders>
            <w:noWrap/>
            <w:vAlign w:val="bottom"/>
          </w:tcPr>
          <w:p w14:paraId="6F5485ED" w14:textId="2176301C" w:rsidR="00FD3892" w:rsidRPr="003255CE" w:rsidRDefault="00FD3892" w:rsidP="0082407D">
            <w:pPr>
              <w:pStyle w:val="TableText"/>
              <w:rPr>
                <w:color w:val="000000"/>
              </w:rPr>
            </w:pPr>
            <w:r w:rsidRPr="003255CE">
              <w:rPr>
                <w:color w:val="000000"/>
              </w:rPr>
              <w:t>7</w:t>
            </w:r>
          </w:p>
        </w:tc>
        <w:tc>
          <w:tcPr>
            <w:tcW w:w="1592" w:type="dxa"/>
            <w:tcBorders>
              <w:bottom w:val="nil"/>
            </w:tcBorders>
            <w:vAlign w:val="bottom"/>
          </w:tcPr>
          <w:p w14:paraId="18A2B8AE" w14:textId="4CB00E60" w:rsidR="00FD3892" w:rsidRPr="003255CE" w:rsidRDefault="00FD3892" w:rsidP="0082407D">
            <w:pPr>
              <w:pStyle w:val="TableText"/>
              <w:ind w:right="432"/>
              <w:rPr>
                <w:color w:val="000000"/>
              </w:rPr>
            </w:pPr>
            <w:r w:rsidRPr="003255CE">
              <w:rPr>
                <w:color w:val="000000"/>
              </w:rPr>
              <w:t>PT</w:t>
            </w:r>
          </w:p>
        </w:tc>
        <w:tc>
          <w:tcPr>
            <w:tcW w:w="4301" w:type="dxa"/>
            <w:tcBorders>
              <w:bottom w:val="nil"/>
            </w:tcBorders>
            <w:noWrap/>
            <w:vAlign w:val="bottom"/>
          </w:tcPr>
          <w:p w14:paraId="3593AE1F" w14:textId="24E7413A" w:rsidR="00FD3892" w:rsidRPr="003255CE" w:rsidRDefault="00FD3892" w:rsidP="0082407D">
            <w:pPr>
              <w:pStyle w:val="TableText"/>
              <w:jc w:val="left"/>
              <w:rPr>
                <w:color w:val="000000"/>
              </w:rPr>
            </w:pPr>
            <w:r w:rsidRPr="003255CE">
              <w:rPr>
                <w:color w:val="000000"/>
              </w:rPr>
              <w:t>Embedded Masking</w:t>
            </w:r>
          </w:p>
        </w:tc>
        <w:tc>
          <w:tcPr>
            <w:tcW w:w="1440" w:type="dxa"/>
            <w:tcBorders>
              <w:bottom w:val="nil"/>
            </w:tcBorders>
            <w:vAlign w:val="bottom"/>
          </w:tcPr>
          <w:p w14:paraId="440A2860" w14:textId="56111E35" w:rsidR="00FD3892" w:rsidRPr="003255CE" w:rsidRDefault="00FD3892" w:rsidP="0082407D">
            <w:pPr>
              <w:pStyle w:val="TableText"/>
              <w:rPr>
                <w:color w:val="000000"/>
              </w:rPr>
            </w:pPr>
            <w:r w:rsidRPr="003255CE">
              <w:rPr>
                <w:color w:val="000000"/>
              </w:rPr>
              <w:t>DS</w:t>
            </w:r>
          </w:p>
        </w:tc>
        <w:tc>
          <w:tcPr>
            <w:tcW w:w="1434" w:type="dxa"/>
            <w:tcBorders>
              <w:bottom w:val="nil"/>
            </w:tcBorders>
            <w:noWrap/>
            <w:vAlign w:val="bottom"/>
          </w:tcPr>
          <w:p w14:paraId="7D8BBCF7" w14:textId="20599743" w:rsidR="00FD3892" w:rsidRPr="003255CE" w:rsidRDefault="00C93AA2" w:rsidP="0082407D">
            <w:pPr>
              <w:pStyle w:val="TableText"/>
              <w:ind w:right="144"/>
              <w:rPr>
                <w:color w:val="000000"/>
              </w:rPr>
            </w:pPr>
            <w:r w:rsidRPr="003255CE">
              <w:rPr>
                <w:color w:val="000000"/>
              </w:rPr>
              <w:t>9,764</w:t>
            </w:r>
          </w:p>
        </w:tc>
        <w:tc>
          <w:tcPr>
            <w:tcW w:w="1296" w:type="dxa"/>
            <w:tcBorders>
              <w:bottom w:val="nil"/>
            </w:tcBorders>
            <w:noWrap/>
            <w:vAlign w:val="bottom"/>
          </w:tcPr>
          <w:p w14:paraId="74DD4A89" w14:textId="0B5FC146" w:rsidR="00FD3892" w:rsidRPr="003255CE" w:rsidRDefault="00C93AA2" w:rsidP="0082407D">
            <w:pPr>
              <w:pStyle w:val="TableText"/>
              <w:ind w:right="144"/>
              <w:rPr>
                <w:color w:val="000000"/>
              </w:rPr>
            </w:pPr>
            <w:r w:rsidRPr="003255CE">
              <w:rPr>
                <w:color w:val="000000"/>
              </w:rPr>
              <w:t>539</w:t>
            </w:r>
          </w:p>
        </w:tc>
      </w:tr>
      <w:tr w:rsidR="00FD3892" w:rsidRPr="003255CE" w14:paraId="4FC67D5E" w14:textId="77777777">
        <w:tc>
          <w:tcPr>
            <w:tcW w:w="1170" w:type="dxa"/>
            <w:tcBorders>
              <w:top w:val="nil"/>
              <w:bottom w:val="single" w:sz="4" w:space="0" w:color="auto"/>
            </w:tcBorders>
            <w:noWrap/>
            <w:vAlign w:val="bottom"/>
          </w:tcPr>
          <w:p w14:paraId="4621DA58" w14:textId="0583CB22" w:rsidR="00FD3892" w:rsidRPr="003255CE" w:rsidRDefault="00FD3892" w:rsidP="0082407D">
            <w:pPr>
              <w:pStyle w:val="TableText"/>
              <w:jc w:val="left"/>
              <w:rPr>
                <w:color w:val="000000"/>
              </w:rPr>
            </w:pPr>
            <w:r w:rsidRPr="003255CE">
              <w:rPr>
                <w:color w:val="000000"/>
              </w:rPr>
              <w:t>ELA</w:t>
            </w:r>
          </w:p>
        </w:tc>
        <w:tc>
          <w:tcPr>
            <w:tcW w:w="1368" w:type="dxa"/>
            <w:tcBorders>
              <w:top w:val="nil"/>
              <w:bottom w:val="single" w:sz="4" w:space="0" w:color="auto"/>
            </w:tcBorders>
            <w:noWrap/>
            <w:vAlign w:val="bottom"/>
          </w:tcPr>
          <w:p w14:paraId="1BC23E6F" w14:textId="2C77A92B" w:rsidR="00FD3892" w:rsidRPr="003255CE" w:rsidRDefault="00FD3892" w:rsidP="0082407D">
            <w:pPr>
              <w:pStyle w:val="TableText"/>
              <w:rPr>
                <w:color w:val="000000"/>
              </w:rPr>
            </w:pPr>
            <w:r w:rsidRPr="003255CE">
              <w:rPr>
                <w:color w:val="000000"/>
              </w:rPr>
              <w:t>7</w:t>
            </w:r>
          </w:p>
        </w:tc>
        <w:tc>
          <w:tcPr>
            <w:tcW w:w="1592" w:type="dxa"/>
            <w:tcBorders>
              <w:top w:val="nil"/>
              <w:bottom w:val="single" w:sz="4" w:space="0" w:color="auto"/>
            </w:tcBorders>
            <w:vAlign w:val="bottom"/>
          </w:tcPr>
          <w:p w14:paraId="05E1E159" w14:textId="278B2A13" w:rsidR="00FD3892" w:rsidRPr="003255CE" w:rsidRDefault="00FD3892" w:rsidP="0082407D">
            <w:pPr>
              <w:pStyle w:val="TableText"/>
              <w:ind w:right="432"/>
              <w:rPr>
                <w:color w:val="000000"/>
              </w:rPr>
            </w:pPr>
            <w:r w:rsidRPr="003255CE">
              <w:rPr>
                <w:color w:val="000000"/>
              </w:rPr>
              <w:t>PT</w:t>
            </w:r>
          </w:p>
        </w:tc>
        <w:tc>
          <w:tcPr>
            <w:tcW w:w="4301" w:type="dxa"/>
            <w:tcBorders>
              <w:top w:val="nil"/>
              <w:bottom w:val="single" w:sz="4" w:space="0" w:color="auto"/>
            </w:tcBorders>
            <w:noWrap/>
            <w:vAlign w:val="bottom"/>
          </w:tcPr>
          <w:p w14:paraId="458ECF93" w14:textId="625B880B" w:rsidR="00FD3892" w:rsidRPr="003255CE" w:rsidRDefault="00FD3892" w:rsidP="0082407D">
            <w:pPr>
              <w:pStyle w:val="TableText"/>
              <w:jc w:val="left"/>
              <w:rPr>
                <w:color w:val="000000"/>
              </w:rPr>
            </w:pPr>
            <w:r w:rsidRPr="003255CE">
              <w:rPr>
                <w:color w:val="000000"/>
              </w:rPr>
              <w:t>Embedded Text-to-Speech Items</w:t>
            </w:r>
          </w:p>
        </w:tc>
        <w:tc>
          <w:tcPr>
            <w:tcW w:w="1440" w:type="dxa"/>
            <w:tcBorders>
              <w:top w:val="nil"/>
              <w:bottom w:val="single" w:sz="4" w:space="0" w:color="auto"/>
            </w:tcBorders>
            <w:vAlign w:val="bottom"/>
          </w:tcPr>
          <w:p w14:paraId="15F4167F" w14:textId="5BD00B91" w:rsidR="00FD3892" w:rsidRPr="003255CE" w:rsidRDefault="00FD3892" w:rsidP="0082407D">
            <w:pPr>
              <w:pStyle w:val="TableText"/>
              <w:rPr>
                <w:color w:val="000000"/>
              </w:rPr>
            </w:pPr>
            <w:r w:rsidRPr="003255CE">
              <w:rPr>
                <w:color w:val="000000"/>
              </w:rPr>
              <w:t>DS</w:t>
            </w:r>
          </w:p>
        </w:tc>
        <w:tc>
          <w:tcPr>
            <w:tcW w:w="1434" w:type="dxa"/>
            <w:tcBorders>
              <w:top w:val="nil"/>
              <w:bottom w:val="single" w:sz="4" w:space="0" w:color="auto"/>
            </w:tcBorders>
            <w:noWrap/>
            <w:vAlign w:val="bottom"/>
          </w:tcPr>
          <w:p w14:paraId="12BE15BE" w14:textId="7FB7D73D" w:rsidR="00FD3892" w:rsidRPr="003255CE" w:rsidRDefault="00C93AA2" w:rsidP="0082407D">
            <w:pPr>
              <w:pStyle w:val="TableText"/>
              <w:ind w:right="144"/>
              <w:rPr>
                <w:color w:val="000000"/>
              </w:rPr>
            </w:pPr>
            <w:r w:rsidRPr="003255CE">
              <w:rPr>
                <w:color w:val="000000"/>
              </w:rPr>
              <w:t>63,625</w:t>
            </w:r>
          </w:p>
        </w:tc>
        <w:tc>
          <w:tcPr>
            <w:tcW w:w="1296" w:type="dxa"/>
            <w:tcBorders>
              <w:top w:val="nil"/>
              <w:bottom w:val="single" w:sz="4" w:space="0" w:color="auto"/>
            </w:tcBorders>
            <w:noWrap/>
            <w:vAlign w:val="bottom"/>
          </w:tcPr>
          <w:p w14:paraId="2154DD9C" w14:textId="23577E24" w:rsidR="00FD3892" w:rsidRPr="003255CE" w:rsidRDefault="00C93AA2" w:rsidP="0082407D">
            <w:pPr>
              <w:pStyle w:val="TableText"/>
              <w:ind w:right="144"/>
              <w:rPr>
                <w:color w:val="000000"/>
              </w:rPr>
            </w:pPr>
            <w:r w:rsidRPr="003255CE">
              <w:rPr>
                <w:color w:val="000000"/>
              </w:rPr>
              <w:t>25,506</w:t>
            </w:r>
          </w:p>
        </w:tc>
      </w:tr>
      <w:tr w:rsidR="00FD3892" w:rsidRPr="003255CE" w14:paraId="47924A4B" w14:textId="77777777">
        <w:tc>
          <w:tcPr>
            <w:tcW w:w="1170" w:type="dxa"/>
            <w:tcBorders>
              <w:top w:val="single" w:sz="4" w:space="0" w:color="auto"/>
            </w:tcBorders>
            <w:noWrap/>
            <w:vAlign w:val="bottom"/>
          </w:tcPr>
          <w:p w14:paraId="0CC454DF" w14:textId="7C838228" w:rsidR="00FD3892" w:rsidRPr="003255CE" w:rsidRDefault="00FD3892" w:rsidP="0082407D">
            <w:pPr>
              <w:pStyle w:val="TableText"/>
              <w:jc w:val="left"/>
              <w:rPr>
                <w:color w:val="000000"/>
              </w:rPr>
            </w:pPr>
            <w:r w:rsidRPr="003255CE">
              <w:rPr>
                <w:color w:val="000000"/>
              </w:rPr>
              <w:t>ELA</w:t>
            </w:r>
          </w:p>
        </w:tc>
        <w:tc>
          <w:tcPr>
            <w:tcW w:w="1368" w:type="dxa"/>
            <w:tcBorders>
              <w:top w:val="single" w:sz="4" w:space="0" w:color="auto"/>
            </w:tcBorders>
            <w:noWrap/>
            <w:vAlign w:val="bottom"/>
          </w:tcPr>
          <w:p w14:paraId="62F89AB1" w14:textId="19F5E1F2" w:rsidR="00FD3892" w:rsidRPr="003255CE" w:rsidRDefault="00FD3892" w:rsidP="0082407D">
            <w:pPr>
              <w:pStyle w:val="TableText"/>
              <w:rPr>
                <w:color w:val="000000"/>
              </w:rPr>
            </w:pPr>
            <w:r w:rsidRPr="003255CE">
              <w:rPr>
                <w:color w:val="000000"/>
              </w:rPr>
              <w:t>8</w:t>
            </w:r>
          </w:p>
        </w:tc>
        <w:tc>
          <w:tcPr>
            <w:tcW w:w="1592" w:type="dxa"/>
            <w:tcBorders>
              <w:top w:val="single" w:sz="4" w:space="0" w:color="auto"/>
            </w:tcBorders>
            <w:vAlign w:val="bottom"/>
          </w:tcPr>
          <w:p w14:paraId="76537487" w14:textId="0907CE83" w:rsidR="00FD3892" w:rsidRPr="003255CE" w:rsidRDefault="00FD3892" w:rsidP="0082407D">
            <w:pPr>
              <w:pStyle w:val="TableText"/>
              <w:ind w:right="432"/>
              <w:rPr>
                <w:color w:val="000000"/>
              </w:rPr>
            </w:pPr>
            <w:r w:rsidRPr="003255CE">
              <w:rPr>
                <w:color w:val="000000"/>
              </w:rPr>
              <w:t>All</w:t>
            </w:r>
          </w:p>
        </w:tc>
        <w:tc>
          <w:tcPr>
            <w:tcW w:w="4301" w:type="dxa"/>
            <w:tcBorders>
              <w:top w:val="single" w:sz="4" w:space="0" w:color="auto"/>
            </w:tcBorders>
            <w:noWrap/>
            <w:vAlign w:val="bottom"/>
          </w:tcPr>
          <w:p w14:paraId="7AAA6563" w14:textId="4F245707" w:rsidR="00FD3892" w:rsidRPr="003255CE" w:rsidRDefault="00FD3892" w:rsidP="0082407D">
            <w:pPr>
              <w:pStyle w:val="TableText"/>
              <w:jc w:val="left"/>
              <w:rPr>
                <w:color w:val="000000"/>
              </w:rPr>
            </w:pPr>
            <w:r w:rsidRPr="003255CE">
              <w:rPr>
                <w:color w:val="000000"/>
              </w:rPr>
              <w:t>Any Tracked Resource</w:t>
            </w:r>
          </w:p>
        </w:tc>
        <w:tc>
          <w:tcPr>
            <w:tcW w:w="1440" w:type="dxa"/>
            <w:tcBorders>
              <w:top w:val="single" w:sz="4" w:space="0" w:color="auto"/>
            </w:tcBorders>
            <w:vAlign w:val="bottom"/>
          </w:tcPr>
          <w:p w14:paraId="014CE344" w14:textId="60F2740E" w:rsidR="00FD3892" w:rsidRPr="003255CE" w:rsidRDefault="00FD3892" w:rsidP="0082407D">
            <w:pPr>
              <w:pStyle w:val="TableText"/>
              <w:rPr>
                <w:color w:val="000000"/>
              </w:rPr>
            </w:pPr>
            <w:r w:rsidRPr="003255CE">
              <w:rPr>
                <w:color w:val="000000"/>
              </w:rPr>
              <w:t>N/A</w:t>
            </w:r>
          </w:p>
        </w:tc>
        <w:tc>
          <w:tcPr>
            <w:tcW w:w="1434" w:type="dxa"/>
            <w:tcBorders>
              <w:top w:val="single" w:sz="4" w:space="0" w:color="auto"/>
            </w:tcBorders>
            <w:noWrap/>
            <w:vAlign w:val="bottom"/>
          </w:tcPr>
          <w:p w14:paraId="76007B07" w14:textId="546E1288" w:rsidR="00FD3892" w:rsidRPr="003255CE" w:rsidRDefault="00C93AA2" w:rsidP="0082407D">
            <w:pPr>
              <w:pStyle w:val="TableText"/>
              <w:ind w:right="144"/>
              <w:rPr>
                <w:color w:val="000000"/>
              </w:rPr>
            </w:pPr>
            <w:r w:rsidRPr="003255CE">
              <w:rPr>
                <w:color w:val="000000"/>
              </w:rPr>
              <w:t>69,069</w:t>
            </w:r>
          </w:p>
        </w:tc>
        <w:tc>
          <w:tcPr>
            <w:tcW w:w="1296" w:type="dxa"/>
            <w:tcBorders>
              <w:top w:val="single" w:sz="4" w:space="0" w:color="auto"/>
            </w:tcBorders>
            <w:noWrap/>
            <w:vAlign w:val="bottom"/>
          </w:tcPr>
          <w:p w14:paraId="0B7CA352" w14:textId="62D15A57" w:rsidR="00FD3892" w:rsidRPr="003255CE" w:rsidRDefault="00C93AA2" w:rsidP="0082407D">
            <w:pPr>
              <w:pStyle w:val="TableText"/>
              <w:ind w:right="144"/>
              <w:rPr>
                <w:color w:val="000000"/>
              </w:rPr>
            </w:pPr>
            <w:r w:rsidRPr="003255CE">
              <w:rPr>
                <w:color w:val="000000"/>
              </w:rPr>
              <w:t>40,892</w:t>
            </w:r>
          </w:p>
        </w:tc>
      </w:tr>
      <w:tr w:rsidR="00FD3892" w:rsidRPr="003255CE" w14:paraId="1B1AC738" w14:textId="77777777">
        <w:tc>
          <w:tcPr>
            <w:tcW w:w="1170" w:type="dxa"/>
            <w:noWrap/>
            <w:vAlign w:val="bottom"/>
          </w:tcPr>
          <w:p w14:paraId="5239005A" w14:textId="1745655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FCF661E" w14:textId="53B8CB15" w:rsidR="00FD3892" w:rsidRPr="003255CE" w:rsidRDefault="00FD3892" w:rsidP="0082407D">
            <w:pPr>
              <w:pStyle w:val="TableText"/>
              <w:rPr>
                <w:color w:val="000000"/>
              </w:rPr>
            </w:pPr>
            <w:r w:rsidRPr="003255CE">
              <w:rPr>
                <w:color w:val="000000"/>
              </w:rPr>
              <w:t>8</w:t>
            </w:r>
          </w:p>
        </w:tc>
        <w:tc>
          <w:tcPr>
            <w:tcW w:w="1592" w:type="dxa"/>
            <w:vAlign w:val="bottom"/>
          </w:tcPr>
          <w:p w14:paraId="028D7C8C" w14:textId="72CC8494"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08EFACDA" w14:textId="4725AD17"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2B35CD01" w14:textId="191A7D6B" w:rsidR="00FD3892" w:rsidRPr="003255CE" w:rsidRDefault="00FD3892" w:rsidP="0082407D">
            <w:pPr>
              <w:pStyle w:val="TableText"/>
              <w:rPr>
                <w:color w:val="000000"/>
              </w:rPr>
            </w:pPr>
            <w:r w:rsidRPr="003255CE">
              <w:rPr>
                <w:color w:val="000000"/>
              </w:rPr>
              <w:t>N/A</w:t>
            </w:r>
          </w:p>
        </w:tc>
        <w:tc>
          <w:tcPr>
            <w:tcW w:w="1434" w:type="dxa"/>
            <w:noWrap/>
            <w:vAlign w:val="bottom"/>
          </w:tcPr>
          <w:p w14:paraId="6DC6DE31" w14:textId="43B7C8C4" w:rsidR="00FD3892" w:rsidRPr="003255CE" w:rsidRDefault="00C93AA2" w:rsidP="0082407D">
            <w:pPr>
              <w:pStyle w:val="TableText"/>
              <w:ind w:right="144"/>
              <w:rPr>
                <w:color w:val="000000"/>
              </w:rPr>
            </w:pPr>
            <w:r w:rsidRPr="003255CE">
              <w:rPr>
                <w:color w:val="000000"/>
              </w:rPr>
              <w:t>68,692</w:t>
            </w:r>
          </w:p>
        </w:tc>
        <w:tc>
          <w:tcPr>
            <w:tcW w:w="1296" w:type="dxa"/>
            <w:noWrap/>
            <w:vAlign w:val="bottom"/>
          </w:tcPr>
          <w:p w14:paraId="0146FB13" w14:textId="4F5959F8" w:rsidR="00FD3892" w:rsidRPr="003255CE" w:rsidRDefault="00C93AA2" w:rsidP="0082407D">
            <w:pPr>
              <w:pStyle w:val="TableText"/>
              <w:ind w:right="144"/>
              <w:rPr>
                <w:color w:val="000000"/>
              </w:rPr>
            </w:pPr>
            <w:r w:rsidRPr="003255CE">
              <w:rPr>
                <w:color w:val="000000"/>
              </w:rPr>
              <w:t>36,332</w:t>
            </w:r>
          </w:p>
        </w:tc>
      </w:tr>
      <w:tr w:rsidR="00FD3892" w:rsidRPr="003255CE" w14:paraId="53667646" w14:textId="77777777">
        <w:tc>
          <w:tcPr>
            <w:tcW w:w="1170" w:type="dxa"/>
            <w:noWrap/>
            <w:vAlign w:val="bottom"/>
          </w:tcPr>
          <w:p w14:paraId="6D59757A" w14:textId="15EE4060"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BFCAF43" w14:textId="582EF93A" w:rsidR="00FD3892" w:rsidRPr="003255CE" w:rsidRDefault="00FD3892" w:rsidP="0082407D">
            <w:pPr>
              <w:pStyle w:val="TableText"/>
              <w:rPr>
                <w:color w:val="000000"/>
              </w:rPr>
            </w:pPr>
            <w:r w:rsidRPr="003255CE">
              <w:rPr>
                <w:color w:val="000000"/>
              </w:rPr>
              <w:t>8</w:t>
            </w:r>
          </w:p>
        </w:tc>
        <w:tc>
          <w:tcPr>
            <w:tcW w:w="1592" w:type="dxa"/>
            <w:vAlign w:val="bottom"/>
          </w:tcPr>
          <w:p w14:paraId="47DC68CB" w14:textId="56BF591C"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6DAD0A36" w14:textId="3F014CE2"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4EA0CC37" w14:textId="0CC18739" w:rsidR="00FD3892" w:rsidRPr="003255CE" w:rsidRDefault="00FD3892" w:rsidP="0082407D">
            <w:pPr>
              <w:pStyle w:val="TableText"/>
              <w:rPr>
                <w:color w:val="000000"/>
              </w:rPr>
            </w:pPr>
            <w:r w:rsidRPr="003255CE">
              <w:rPr>
                <w:color w:val="000000"/>
              </w:rPr>
              <w:t>N/A</w:t>
            </w:r>
          </w:p>
        </w:tc>
        <w:tc>
          <w:tcPr>
            <w:tcW w:w="1434" w:type="dxa"/>
            <w:noWrap/>
            <w:vAlign w:val="bottom"/>
          </w:tcPr>
          <w:p w14:paraId="226DAAFC" w14:textId="39A57ED4" w:rsidR="00FD3892" w:rsidRPr="003255CE" w:rsidRDefault="00C93AA2" w:rsidP="0082407D">
            <w:pPr>
              <w:pStyle w:val="TableText"/>
              <w:ind w:right="144"/>
              <w:rPr>
                <w:color w:val="000000"/>
              </w:rPr>
            </w:pPr>
            <w:r w:rsidRPr="003255CE">
              <w:rPr>
                <w:color w:val="000000"/>
              </w:rPr>
              <w:t>68,948</w:t>
            </w:r>
          </w:p>
        </w:tc>
        <w:tc>
          <w:tcPr>
            <w:tcW w:w="1296" w:type="dxa"/>
            <w:noWrap/>
            <w:vAlign w:val="bottom"/>
          </w:tcPr>
          <w:p w14:paraId="644558A4" w14:textId="0CB5F845" w:rsidR="00FD3892" w:rsidRPr="003255CE" w:rsidRDefault="00C93AA2" w:rsidP="0082407D">
            <w:pPr>
              <w:pStyle w:val="TableText"/>
              <w:ind w:right="144"/>
              <w:rPr>
                <w:color w:val="000000"/>
              </w:rPr>
            </w:pPr>
            <w:r w:rsidRPr="003255CE">
              <w:rPr>
                <w:color w:val="000000"/>
              </w:rPr>
              <w:t>29,623</w:t>
            </w:r>
          </w:p>
        </w:tc>
      </w:tr>
      <w:tr w:rsidR="00FD3892" w:rsidRPr="003255CE" w14:paraId="1BE97FE3" w14:textId="77777777">
        <w:tc>
          <w:tcPr>
            <w:tcW w:w="1170" w:type="dxa"/>
            <w:noWrap/>
            <w:vAlign w:val="bottom"/>
          </w:tcPr>
          <w:p w14:paraId="1CD44E72" w14:textId="3813CA42"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7D23E4A" w14:textId="28851080" w:rsidR="00FD3892" w:rsidRPr="003255CE" w:rsidRDefault="00FD3892" w:rsidP="0082407D">
            <w:pPr>
              <w:pStyle w:val="TableText"/>
              <w:rPr>
                <w:color w:val="000000"/>
              </w:rPr>
            </w:pPr>
            <w:r w:rsidRPr="003255CE">
              <w:rPr>
                <w:color w:val="000000"/>
              </w:rPr>
              <w:t>8</w:t>
            </w:r>
          </w:p>
        </w:tc>
        <w:tc>
          <w:tcPr>
            <w:tcW w:w="1592" w:type="dxa"/>
            <w:vAlign w:val="bottom"/>
          </w:tcPr>
          <w:p w14:paraId="77AC4C4F" w14:textId="3305A0FD"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27F87214" w14:textId="187F37CF"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55FE38D2" w14:textId="29F22D35" w:rsidR="00FD3892" w:rsidRPr="003255CE" w:rsidRDefault="00FD3892" w:rsidP="0082407D">
            <w:pPr>
              <w:pStyle w:val="TableText"/>
              <w:rPr>
                <w:color w:val="000000"/>
              </w:rPr>
            </w:pPr>
            <w:r w:rsidRPr="003255CE">
              <w:rPr>
                <w:color w:val="000000"/>
              </w:rPr>
              <w:t>ACC</w:t>
            </w:r>
          </w:p>
        </w:tc>
        <w:tc>
          <w:tcPr>
            <w:tcW w:w="1434" w:type="dxa"/>
            <w:noWrap/>
            <w:vAlign w:val="bottom"/>
          </w:tcPr>
          <w:p w14:paraId="013D3B04" w14:textId="53EDCC19" w:rsidR="00FD3892" w:rsidRPr="003255CE" w:rsidRDefault="00C93AA2" w:rsidP="0082407D">
            <w:pPr>
              <w:pStyle w:val="TableText"/>
              <w:ind w:right="144"/>
              <w:rPr>
                <w:color w:val="000000"/>
              </w:rPr>
            </w:pPr>
            <w:r w:rsidRPr="003255CE">
              <w:rPr>
                <w:color w:val="000000"/>
              </w:rPr>
              <w:t>152</w:t>
            </w:r>
          </w:p>
        </w:tc>
        <w:tc>
          <w:tcPr>
            <w:tcW w:w="1296" w:type="dxa"/>
            <w:noWrap/>
            <w:vAlign w:val="bottom"/>
          </w:tcPr>
          <w:p w14:paraId="250DC273" w14:textId="12407A94" w:rsidR="00FD3892" w:rsidRPr="003255CE" w:rsidRDefault="00C93AA2" w:rsidP="0082407D">
            <w:pPr>
              <w:pStyle w:val="TableText"/>
              <w:ind w:right="144"/>
              <w:rPr>
                <w:color w:val="000000"/>
              </w:rPr>
            </w:pPr>
            <w:r w:rsidRPr="003255CE">
              <w:rPr>
                <w:color w:val="000000"/>
              </w:rPr>
              <w:t>72</w:t>
            </w:r>
          </w:p>
        </w:tc>
      </w:tr>
      <w:tr w:rsidR="00FD3892" w:rsidRPr="003255CE" w14:paraId="11D080E9" w14:textId="77777777">
        <w:tc>
          <w:tcPr>
            <w:tcW w:w="1170" w:type="dxa"/>
            <w:noWrap/>
            <w:vAlign w:val="bottom"/>
          </w:tcPr>
          <w:p w14:paraId="67DBD8BA" w14:textId="1AF04B25"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78165509" w14:textId="2919F187" w:rsidR="00FD3892" w:rsidRPr="003255CE" w:rsidRDefault="00FD3892" w:rsidP="0082407D">
            <w:pPr>
              <w:pStyle w:val="TableText"/>
              <w:rPr>
                <w:color w:val="000000"/>
              </w:rPr>
            </w:pPr>
            <w:r w:rsidRPr="003255CE">
              <w:rPr>
                <w:color w:val="000000"/>
              </w:rPr>
              <w:t>8</w:t>
            </w:r>
          </w:p>
        </w:tc>
        <w:tc>
          <w:tcPr>
            <w:tcW w:w="1592" w:type="dxa"/>
            <w:vAlign w:val="bottom"/>
          </w:tcPr>
          <w:p w14:paraId="0BC92D5D" w14:textId="17EC8A01"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3FDDFC43" w14:textId="392F2731" w:rsidR="00FD3892" w:rsidRPr="003255CE" w:rsidRDefault="00FD3892" w:rsidP="0082407D">
            <w:pPr>
              <w:pStyle w:val="TableText"/>
              <w:jc w:val="left"/>
              <w:rPr>
                <w:color w:val="000000"/>
              </w:rPr>
            </w:pPr>
            <w:r w:rsidRPr="003255CE">
              <w:rPr>
                <w:color w:val="000000"/>
              </w:rPr>
              <w:t>Embedded Audio Transcript</w:t>
            </w:r>
          </w:p>
        </w:tc>
        <w:tc>
          <w:tcPr>
            <w:tcW w:w="1440" w:type="dxa"/>
            <w:vAlign w:val="bottom"/>
          </w:tcPr>
          <w:p w14:paraId="2A7EA4DD" w14:textId="3BFFBA60" w:rsidR="00FD3892" w:rsidRPr="003255CE" w:rsidRDefault="00FD3892" w:rsidP="0082407D">
            <w:pPr>
              <w:pStyle w:val="TableText"/>
              <w:rPr>
                <w:color w:val="000000"/>
              </w:rPr>
            </w:pPr>
            <w:r w:rsidRPr="003255CE">
              <w:rPr>
                <w:color w:val="000000"/>
              </w:rPr>
              <w:t>ACC</w:t>
            </w:r>
          </w:p>
        </w:tc>
        <w:tc>
          <w:tcPr>
            <w:tcW w:w="1434" w:type="dxa"/>
            <w:noWrap/>
            <w:vAlign w:val="bottom"/>
          </w:tcPr>
          <w:p w14:paraId="42236803" w14:textId="2DEA8A53" w:rsidR="00FD3892" w:rsidRPr="003255CE" w:rsidRDefault="00C93AA2" w:rsidP="0082407D">
            <w:pPr>
              <w:pStyle w:val="TableText"/>
              <w:ind w:right="144"/>
              <w:rPr>
                <w:color w:val="000000"/>
              </w:rPr>
            </w:pPr>
            <w:r w:rsidRPr="003255CE">
              <w:rPr>
                <w:color w:val="000000"/>
              </w:rPr>
              <w:t>257</w:t>
            </w:r>
          </w:p>
        </w:tc>
        <w:tc>
          <w:tcPr>
            <w:tcW w:w="1296" w:type="dxa"/>
            <w:noWrap/>
            <w:vAlign w:val="bottom"/>
          </w:tcPr>
          <w:p w14:paraId="635A147A" w14:textId="5E3E0C95" w:rsidR="00FD3892" w:rsidRPr="003255CE" w:rsidRDefault="00C93AA2" w:rsidP="0082407D">
            <w:pPr>
              <w:pStyle w:val="TableText"/>
              <w:ind w:right="144"/>
              <w:rPr>
                <w:color w:val="000000"/>
              </w:rPr>
            </w:pPr>
            <w:r w:rsidRPr="003255CE">
              <w:rPr>
                <w:color w:val="000000"/>
              </w:rPr>
              <w:t>9</w:t>
            </w:r>
          </w:p>
        </w:tc>
      </w:tr>
      <w:tr w:rsidR="00FD3892" w:rsidRPr="003255CE" w14:paraId="7537AB84" w14:textId="77777777">
        <w:tc>
          <w:tcPr>
            <w:tcW w:w="1170" w:type="dxa"/>
            <w:noWrap/>
            <w:vAlign w:val="bottom"/>
          </w:tcPr>
          <w:p w14:paraId="06EE3667" w14:textId="7500954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7BA9B307" w14:textId="18D3F1A7" w:rsidR="00FD3892" w:rsidRPr="003255CE" w:rsidRDefault="00FD3892" w:rsidP="0082407D">
            <w:pPr>
              <w:pStyle w:val="TableText"/>
              <w:rPr>
                <w:color w:val="000000"/>
              </w:rPr>
            </w:pPr>
            <w:r w:rsidRPr="003255CE">
              <w:rPr>
                <w:color w:val="000000"/>
              </w:rPr>
              <w:t>8</w:t>
            </w:r>
          </w:p>
        </w:tc>
        <w:tc>
          <w:tcPr>
            <w:tcW w:w="1592" w:type="dxa"/>
            <w:vAlign w:val="bottom"/>
          </w:tcPr>
          <w:p w14:paraId="38461ACA" w14:textId="578D0A0D"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747E8BF9" w14:textId="795BD447"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6DCB5080" w14:textId="35A712AA" w:rsidR="00FD3892" w:rsidRPr="003255CE" w:rsidRDefault="00FD3892" w:rsidP="0082407D">
            <w:pPr>
              <w:pStyle w:val="TableText"/>
              <w:rPr>
                <w:color w:val="000000"/>
              </w:rPr>
            </w:pPr>
            <w:r w:rsidRPr="003255CE">
              <w:rPr>
                <w:color w:val="000000"/>
              </w:rPr>
              <w:t>ACC</w:t>
            </w:r>
          </w:p>
        </w:tc>
        <w:tc>
          <w:tcPr>
            <w:tcW w:w="1434" w:type="dxa"/>
            <w:noWrap/>
            <w:vAlign w:val="bottom"/>
          </w:tcPr>
          <w:p w14:paraId="35CCD26F" w14:textId="0BB14C99" w:rsidR="00FD3892" w:rsidRPr="003255CE" w:rsidRDefault="00C93AA2" w:rsidP="0082407D">
            <w:pPr>
              <w:pStyle w:val="TableText"/>
              <w:ind w:right="144"/>
              <w:rPr>
                <w:color w:val="000000"/>
              </w:rPr>
            </w:pPr>
            <w:r w:rsidRPr="003255CE">
              <w:rPr>
                <w:color w:val="000000"/>
              </w:rPr>
              <w:t>12,813</w:t>
            </w:r>
          </w:p>
        </w:tc>
        <w:tc>
          <w:tcPr>
            <w:tcW w:w="1296" w:type="dxa"/>
            <w:noWrap/>
            <w:vAlign w:val="bottom"/>
          </w:tcPr>
          <w:p w14:paraId="0DB1B349" w14:textId="09370E9D" w:rsidR="00FD3892" w:rsidRPr="003255CE" w:rsidRDefault="00C93AA2" w:rsidP="0082407D">
            <w:pPr>
              <w:pStyle w:val="TableText"/>
              <w:ind w:right="144"/>
              <w:rPr>
                <w:color w:val="000000"/>
              </w:rPr>
            </w:pPr>
            <w:r w:rsidRPr="003255CE">
              <w:rPr>
                <w:color w:val="000000"/>
              </w:rPr>
              <w:t>2,609</w:t>
            </w:r>
          </w:p>
        </w:tc>
      </w:tr>
      <w:tr w:rsidR="00FD3892" w:rsidRPr="003255CE" w14:paraId="583ABA0F" w14:textId="77777777">
        <w:tc>
          <w:tcPr>
            <w:tcW w:w="1170" w:type="dxa"/>
            <w:noWrap/>
            <w:vAlign w:val="bottom"/>
          </w:tcPr>
          <w:p w14:paraId="73BBE967" w14:textId="2DEB06F1"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0AF5F767" w14:textId="486EC290" w:rsidR="00FD3892" w:rsidRPr="003255CE" w:rsidRDefault="00FD3892" w:rsidP="0082407D">
            <w:pPr>
              <w:pStyle w:val="TableText"/>
              <w:rPr>
                <w:color w:val="000000"/>
              </w:rPr>
            </w:pPr>
            <w:r w:rsidRPr="003255CE">
              <w:rPr>
                <w:color w:val="000000"/>
              </w:rPr>
              <w:t>8</w:t>
            </w:r>
          </w:p>
        </w:tc>
        <w:tc>
          <w:tcPr>
            <w:tcW w:w="1592" w:type="dxa"/>
            <w:vAlign w:val="bottom"/>
          </w:tcPr>
          <w:p w14:paraId="1920DBF3" w14:textId="7823EECA"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1CA2AF3A" w14:textId="52502350" w:rsidR="00FD3892" w:rsidRPr="003255CE" w:rsidRDefault="00FD3892" w:rsidP="0082407D">
            <w:pPr>
              <w:pStyle w:val="TableText"/>
              <w:jc w:val="left"/>
              <w:rPr>
                <w:color w:val="000000"/>
              </w:rPr>
            </w:pPr>
            <w:r w:rsidRPr="003255CE">
              <w:rPr>
                <w:color w:val="000000"/>
              </w:rPr>
              <w:t>Embedded Text-to-Speech Passages</w:t>
            </w:r>
          </w:p>
        </w:tc>
        <w:tc>
          <w:tcPr>
            <w:tcW w:w="1440" w:type="dxa"/>
            <w:vAlign w:val="bottom"/>
          </w:tcPr>
          <w:p w14:paraId="1AAF57D0" w14:textId="095458C2" w:rsidR="00FD3892" w:rsidRPr="003255CE" w:rsidRDefault="00FD3892" w:rsidP="0082407D">
            <w:pPr>
              <w:pStyle w:val="TableText"/>
              <w:rPr>
                <w:color w:val="000000"/>
              </w:rPr>
            </w:pPr>
            <w:r w:rsidRPr="003255CE">
              <w:rPr>
                <w:color w:val="000000"/>
              </w:rPr>
              <w:t>ACC</w:t>
            </w:r>
          </w:p>
        </w:tc>
        <w:tc>
          <w:tcPr>
            <w:tcW w:w="1434" w:type="dxa"/>
            <w:noWrap/>
            <w:vAlign w:val="bottom"/>
          </w:tcPr>
          <w:p w14:paraId="28291585" w14:textId="6F314FC3" w:rsidR="00FD3892" w:rsidRPr="003255CE" w:rsidRDefault="00C93AA2" w:rsidP="0082407D">
            <w:pPr>
              <w:pStyle w:val="TableText"/>
              <w:ind w:right="144"/>
              <w:rPr>
                <w:color w:val="000000"/>
              </w:rPr>
            </w:pPr>
            <w:r w:rsidRPr="003255CE">
              <w:rPr>
                <w:color w:val="000000"/>
              </w:rPr>
              <w:t>32,345</w:t>
            </w:r>
          </w:p>
        </w:tc>
        <w:tc>
          <w:tcPr>
            <w:tcW w:w="1296" w:type="dxa"/>
            <w:noWrap/>
            <w:vAlign w:val="bottom"/>
          </w:tcPr>
          <w:p w14:paraId="4B2B53CD" w14:textId="64834CB4" w:rsidR="00FD3892" w:rsidRPr="003255CE" w:rsidRDefault="00C93AA2" w:rsidP="0082407D">
            <w:pPr>
              <w:pStyle w:val="TableText"/>
              <w:ind w:right="144"/>
              <w:rPr>
                <w:color w:val="000000"/>
              </w:rPr>
            </w:pPr>
            <w:r w:rsidRPr="003255CE">
              <w:rPr>
                <w:color w:val="000000"/>
              </w:rPr>
              <w:t>18,339</w:t>
            </w:r>
          </w:p>
        </w:tc>
      </w:tr>
      <w:tr w:rsidR="00FD3892" w:rsidRPr="003255CE" w14:paraId="1C8DD234" w14:textId="77777777">
        <w:tc>
          <w:tcPr>
            <w:tcW w:w="1170" w:type="dxa"/>
            <w:noWrap/>
            <w:vAlign w:val="bottom"/>
          </w:tcPr>
          <w:p w14:paraId="6000C270" w14:textId="729E7EB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8303F99" w14:textId="280B9DC8" w:rsidR="00FD3892" w:rsidRPr="003255CE" w:rsidRDefault="00FD3892" w:rsidP="0082407D">
            <w:pPr>
              <w:pStyle w:val="TableText"/>
              <w:rPr>
                <w:color w:val="000000"/>
              </w:rPr>
            </w:pPr>
            <w:r w:rsidRPr="003255CE">
              <w:rPr>
                <w:color w:val="000000"/>
              </w:rPr>
              <w:t>8</w:t>
            </w:r>
          </w:p>
        </w:tc>
        <w:tc>
          <w:tcPr>
            <w:tcW w:w="1592" w:type="dxa"/>
            <w:vAlign w:val="bottom"/>
          </w:tcPr>
          <w:p w14:paraId="0E047C32" w14:textId="7AB39662"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5D1D32B3" w14:textId="687CD7CA"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6FDC8A29" w14:textId="7FA8FC66" w:rsidR="00FD3892" w:rsidRPr="003255CE" w:rsidRDefault="00FD3892" w:rsidP="0082407D">
            <w:pPr>
              <w:pStyle w:val="TableText"/>
              <w:rPr>
                <w:color w:val="000000"/>
              </w:rPr>
            </w:pPr>
            <w:r w:rsidRPr="003255CE">
              <w:rPr>
                <w:color w:val="000000"/>
              </w:rPr>
              <w:t>ACC</w:t>
            </w:r>
          </w:p>
        </w:tc>
        <w:tc>
          <w:tcPr>
            <w:tcW w:w="1434" w:type="dxa"/>
            <w:noWrap/>
            <w:vAlign w:val="bottom"/>
          </w:tcPr>
          <w:p w14:paraId="442EE122" w14:textId="294072E6" w:rsidR="00FD3892" w:rsidRPr="003255CE" w:rsidRDefault="00C93AA2" w:rsidP="0082407D">
            <w:pPr>
              <w:pStyle w:val="TableText"/>
              <w:ind w:right="144"/>
              <w:rPr>
                <w:color w:val="000000"/>
              </w:rPr>
            </w:pPr>
            <w:r w:rsidRPr="003255CE">
              <w:rPr>
                <w:color w:val="000000"/>
              </w:rPr>
              <w:t>174</w:t>
            </w:r>
          </w:p>
        </w:tc>
        <w:tc>
          <w:tcPr>
            <w:tcW w:w="1296" w:type="dxa"/>
            <w:noWrap/>
            <w:vAlign w:val="bottom"/>
          </w:tcPr>
          <w:p w14:paraId="557FA29A" w14:textId="065B0BC6" w:rsidR="00FD3892" w:rsidRPr="003255CE" w:rsidRDefault="00C93AA2" w:rsidP="0082407D">
            <w:pPr>
              <w:pStyle w:val="TableText"/>
              <w:ind w:right="144"/>
              <w:rPr>
                <w:color w:val="000000"/>
              </w:rPr>
            </w:pPr>
            <w:r w:rsidRPr="003255CE">
              <w:rPr>
                <w:color w:val="000000"/>
              </w:rPr>
              <w:t>16</w:t>
            </w:r>
          </w:p>
        </w:tc>
      </w:tr>
      <w:tr w:rsidR="00FD3892" w:rsidRPr="003255CE" w14:paraId="493B7C35" w14:textId="77777777">
        <w:tc>
          <w:tcPr>
            <w:tcW w:w="1170" w:type="dxa"/>
            <w:noWrap/>
            <w:vAlign w:val="bottom"/>
          </w:tcPr>
          <w:p w14:paraId="07C5C9B8" w14:textId="2D0A6F65"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49D84D7E" w14:textId="7B8D8075" w:rsidR="00FD3892" w:rsidRPr="003255CE" w:rsidRDefault="00FD3892" w:rsidP="0082407D">
            <w:pPr>
              <w:pStyle w:val="TableText"/>
              <w:rPr>
                <w:color w:val="000000"/>
              </w:rPr>
            </w:pPr>
            <w:r w:rsidRPr="003255CE">
              <w:rPr>
                <w:color w:val="000000"/>
              </w:rPr>
              <w:t>8</w:t>
            </w:r>
          </w:p>
        </w:tc>
        <w:tc>
          <w:tcPr>
            <w:tcW w:w="1592" w:type="dxa"/>
            <w:vAlign w:val="bottom"/>
          </w:tcPr>
          <w:p w14:paraId="0A21B6B7" w14:textId="76791FF7"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4A6B3916" w14:textId="78296ED5" w:rsidR="00FD3892" w:rsidRPr="003255CE" w:rsidRDefault="00FD3892" w:rsidP="0082407D">
            <w:pPr>
              <w:pStyle w:val="TableText"/>
              <w:jc w:val="left"/>
              <w:rPr>
                <w:color w:val="000000"/>
              </w:rPr>
            </w:pPr>
            <w:r w:rsidRPr="003255CE">
              <w:rPr>
                <w:color w:val="000000"/>
              </w:rPr>
              <w:t>Embedded Masking</w:t>
            </w:r>
          </w:p>
        </w:tc>
        <w:tc>
          <w:tcPr>
            <w:tcW w:w="1440" w:type="dxa"/>
            <w:vAlign w:val="bottom"/>
          </w:tcPr>
          <w:p w14:paraId="18CA5A69" w14:textId="221770B7" w:rsidR="00FD3892" w:rsidRPr="003255CE" w:rsidRDefault="00FD3892" w:rsidP="0082407D">
            <w:pPr>
              <w:pStyle w:val="TableText"/>
              <w:rPr>
                <w:color w:val="000000"/>
              </w:rPr>
            </w:pPr>
            <w:r w:rsidRPr="003255CE">
              <w:rPr>
                <w:color w:val="000000"/>
              </w:rPr>
              <w:t>DS</w:t>
            </w:r>
          </w:p>
        </w:tc>
        <w:tc>
          <w:tcPr>
            <w:tcW w:w="1434" w:type="dxa"/>
            <w:noWrap/>
            <w:vAlign w:val="bottom"/>
          </w:tcPr>
          <w:p w14:paraId="0E79DA16" w14:textId="102AD388" w:rsidR="00FD3892" w:rsidRPr="003255CE" w:rsidRDefault="00C93AA2" w:rsidP="0082407D">
            <w:pPr>
              <w:pStyle w:val="TableText"/>
              <w:ind w:right="144"/>
              <w:rPr>
                <w:color w:val="000000"/>
              </w:rPr>
            </w:pPr>
            <w:r w:rsidRPr="003255CE">
              <w:rPr>
                <w:color w:val="000000"/>
              </w:rPr>
              <w:t>9,358</w:t>
            </w:r>
          </w:p>
        </w:tc>
        <w:tc>
          <w:tcPr>
            <w:tcW w:w="1296" w:type="dxa"/>
            <w:noWrap/>
            <w:vAlign w:val="bottom"/>
          </w:tcPr>
          <w:p w14:paraId="73B03057" w14:textId="1CD95008" w:rsidR="00FD3892" w:rsidRPr="003255CE" w:rsidRDefault="00FD3892" w:rsidP="0082407D">
            <w:pPr>
              <w:pStyle w:val="TableText"/>
              <w:ind w:right="144"/>
              <w:rPr>
                <w:color w:val="000000"/>
              </w:rPr>
            </w:pPr>
            <w:r w:rsidRPr="003255CE">
              <w:rPr>
                <w:color w:val="000000"/>
              </w:rPr>
              <w:t>432</w:t>
            </w:r>
          </w:p>
        </w:tc>
      </w:tr>
      <w:tr w:rsidR="00FD3892" w:rsidRPr="003255CE" w14:paraId="79F92F9B" w14:textId="77777777">
        <w:tc>
          <w:tcPr>
            <w:tcW w:w="1170" w:type="dxa"/>
            <w:noWrap/>
            <w:vAlign w:val="bottom"/>
          </w:tcPr>
          <w:p w14:paraId="659347B0" w14:textId="4A402E21"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5E322884" w14:textId="1616A891" w:rsidR="00FD3892" w:rsidRPr="003255CE" w:rsidRDefault="00FD3892" w:rsidP="0082407D">
            <w:pPr>
              <w:pStyle w:val="TableText"/>
              <w:rPr>
                <w:color w:val="000000"/>
              </w:rPr>
            </w:pPr>
            <w:r w:rsidRPr="003255CE">
              <w:rPr>
                <w:color w:val="000000"/>
              </w:rPr>
              <w:t>8</w:t>
            </w:r>
          </w:p>
        </w:tc>
        <w:tc>
          <w:tcPr>
            <w:tcW w:w="1592" w:type="dxa"/>
            <w:vAlign w:val="bottom"/>
          </w:tcPr>
          <w:p w14:paraId="45493A47" w14:textId="010A562F"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254D85F8" w14:textId="7AA20FF7" w:rsidR="00FD3892" w:rsidRPr="003255CE" w:rsidRDefault="00FD3892" w:rsidP="0082407D">
            <w:pPr>
              <w:pStyle w:val="TableText"/>
              <w:jc w:val="left"/>
              <w:rPr>
                <w:color w:val="000000"/>
              </w:rPr>
            </w:pPr>
            <w:r w:rsidRPr="003255CE">
              <w:rPr>
                <w:color w:val="000000"/>
              </w:rPr>
              <w:t>Embedded Text-to-Speech Items</w:t>
            </w:r>
          </w:p>
        </w:tc>
        <w:tc>
          <w:tcPr>
            <w:tcW w:w="1440" w:type="dxa"/>
            <w:vAlign w:val="bottom"/>
          </w:tcPr>
          <w:p w14:paraId="3BA11876" w14:textId="050F05D9" w:rsidR="00FD3892" w:rsidRPr="003255CE" w:rsidRDefault="00FD3892" w:rsidP="0082407D">
            <w:pPr>
              <w:pStyle w:val="TableText"/>
              <w:rPr>
                <w:color w:val="000000"/>
              </w:rPr>
            </w:pPr>
            <w:r w:rsidRPr="003255CE">
              <w:rPr>
                <w:color w:val="000000"/>
              </w:rPr>
              <w:t>DS</w:t>
            </w:r>
          </w:p>
        </w:tc>
        <w:tc>
          <w:tcPr>
            <w:tcW w:w="1434" w:type="dxa"/>
            <w:noWrap/>
            <w:vAlign w:val="bottom"/>
          </w:tcPr>
          <w:p w14:paraId="2A193C35" w14:textId="7B5A8CFB" w:rsidR="00FD3892" w:rsidRPr="003255CE" w:rsidRDefault="00C93AA2" w:rsidP="0082407D">
            <w:pPr>
              <w:pStyle w:val="TableText"/>
              <w:ind w:right="144"/>
              <w:rPr>
                <w:color w:val="000000"/>
              </w:rPr>
            </w:pPr>
            <w:r w:rsidRPr="003255CE">
              <w:rPr>
                <w:color w:val="000000"/>
              </w:rPr>
              <w:t>61,939</w:t>
            </w:r>
          </w:p>
        </w:tc>
        <w:tc>
          <w:tcPr>
            <w:tcW w:w="1296" w:type="dxa"/>
            <w:noWrap/>
            <w:vAlign w:val="bottom"/>
          </w:tcPr>
          <w:p w14:paraId="2527912D" w14:textId="255512C1" w:rsidR="00FD3892" w:rsidRPr="003255CE" w:rsidRDefault="00C93AA2" w:rsidP="0082407D">
            <w:pPr>
              <w:pStyle w:val="TableText"/>
              <w:ind w:right="144"/>
              <w:rPr>
                <w:color w:val="000000"/>
              </w:rPr>
            </w:pPr>
            <w:r w:rsidRPr="003255CE">
              <w:rPr>
                <w:color w:val="000000"/>
              </w:rPr>
              <w:t>32,143</w:t>
            </w:r>
          </w:p>
        </w:tc>
      </w:tr>
      <w:tr w:rsidR="00FD3892" w:rsidRPr="003255CE" w14:paraId="5E531086" w14:textId="77777777">
        <w:tc>
          <w:tcPr>
            <w:tcW w:w="1170" w:type="dxa"/>
            <w:noWrap/>
            <w:vAlign w:val="bottom"/>
          </w:tcPr>
          <w:p w14:paraId="21771F38" w14:textId="34FF5FDD"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71F56827" w14:textId="505F58A8" w:rsidR="00FD3892" w:rsidRPr="003255CE" w:rsidRDefault="00FD3892" w:rsidP="0082407D">
            <w:pPr>
              <w:pStyle w:val="TableText"/>
              <w:rPr>
                <w:color w:val="000000"/>
              </w:rPr>
            </w:pPr>
            <w:r w:rsidRPr="003255CE">
              <w:rPr>
                <w:color w:val="000000"/>
              </w:rPr>
              <w:t>8</w:t>
            </w:r>
          </w:p>
        </w:tc>
        <w:tc>
          <w:tcPr>
            <w:tcW w:w="1592" w:type="dxa"/>
            <w:vAlign w:val="bottom"/>
          </w:tcPr>
          <w:p w14:paraId="6EA9A4F0" w14:textId="42C22DAD"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7D29864B" w14:textId="1301AC98"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0C6F31AF" w14:textId="3955C69C" w:rsidR="00FD3892" w:rsidRPr="003255CE" w:rsidRDefault="00FD3892" w:rsidP="0082407D">
            <w:pPr>
              <w:pStyle w:val="TableText"/>
              <w:rPr>
                <w:color w:val="000000"/>
              </w:rPr>
            </w:pPr>
            <w:r w:rsidRPr="003255CE">
              <w:rPr>
                <w:color w:val="000000"/>
              </w:rPr>
              <w:t>ACC</w:t>
            </w:r>
          </w:p>
        </w:tc>
        <w:tc>
          <w:tcPr>
            <w:tcW w:w="1434" w:type="dxa"/>
            <w:noWrap/>
            <w:vAlign w:val="bottom"/>
          </w:tcPr>
          <w:p w14:paraId="3D11D5DF" w14:textId="6915BF24" w:rsidR="00FD3892" w:rsidRPr="003255CE" w:rsidRDefault="00C93AA2" w:rsidP="0082407D">
            <w:pPr>
              <w:pStyle w:val="TableText"/>
              <w:ind w:right="144"/>
              <w:rPr>
                <w:color w:val="000000"/>
              </w:rPr>
            </w:pPr>
            <w:r w:rsidRPr="003255CE">
              <w:rPr>
                <w:color w:val="000000"/>
              </w:rPr>
              <w:t>153</w:t>
            </w:r>
          </w:p>
        </w:tc>
        <w:tc>
          <w:tcPr>
            <w:tcW w:w="1296" w:type="dxa"/>
            <w:noWrap/>
            <w:vAlign w:val="bottom"/>
          </w:tcPr>
          <w:p w14:paraId="704691C4" w14:textId="3850F814" w:rsidR="00FD3892" w:rsidRPr="003255CE" w:rsidRDefault="00FD3892" w:rsidP="0082407D">
            <w:pPr>
              <w:pStyle w:val="TableText"/>
              <w:ind w:right="144"/>
              <w:rPr>
                <w:color w:val="000000"/>
              </w:rPr>
            </w:pPr>
            <w:r w:rsidRPr="003255CE">
              <w:rPr>
                <w:color w:val="000000"/>
              </w:rPr>
              <w:t>0</w:t>
            </w:r>
          </w:p>
        </w:tc>
      </w:tr>
      <w:tr w:rsidR="00FD3892" w:rsidRPr="003255CE" w14:paraId="27C1C4FA" w14:textId="77777777">
        <w:tc>
          <w:tcPr>
            <w:tcW w:w="1170" w:type="dxa"/>
            <w:noWrap/>
            <w:vAlign w:val="bottom"/>
          </w:tcPr>
          <w:p w14:paraId="5082329D" w14:textId="4D2CEA17"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2DDC8688" w14:textId="3513A5E5" w:rsidR="00FD3892" w:rsidRPr="003255CE" w:rsidRDefault="00FD3892" w:rsidP="0082407D">
            <w:pPr>
              <w:pStyle w:val="TableText"/>
              <w:rPr>
                <w:color w:val="000000"/>
              </w:rPr>
            </w:pPr>
            <w:r w:rsidRPr="003255CE">
              <w:rPr>
                <w:color w:val="000000"/>
              </w:rPr>
              <w:t>8</w:t>
            </w:r>
          </w:p>
        </w:tc>
        <w:tc>
          <w:tcPr>
            <w:tcW w:w="1592" w:type="dxa"/>
            <w:vAlign w:val="bottom"/>
          </w:tcPr>
          <w:p w14:paraId="0021CC8D" w14:textId="40AE34A9"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2BB0F918" w14:textId="53909F2F" w:rsidR="00FD3892" w:rsidRPr="003255CE" w:rsidRDefault="00FD3892" w:rsidP="0082407D">
            <w:pPr>
              <w:pStyle w:val="TableText"/>
              <w:jc w:val="left"/>
              <w:rPr>
                <w:color w:val="000000"/>
              </w:rPr>
            </w:pPr>
            <w:r w:rsidRPr="003255CE">
              <w:rPr>
                <w:color w:val="000000"/>
              </w:rPr>
              <w:t>Embedded Audio Transcript</w:t>
            </w:r>
          </w:p>
        </w:tc>
        <w:tc>
          <w:tcPr>
            <w:tcW w:w="1440" w:type="dxa"/>
            <w:vAlign w:val="bottom"/>
          </w:tcPr>
          <w:p w14:paraId="5AE07741" w14:textId="699BBD62" w:rsidR="00FD3892" w:rsidRPr="003255CE" w:rsidRDefault="00FD3892" w:rsidP="0082407D">
            <w:pPr>
              <w:pStyle w:val="TableText"/>
              <w:rPr>
                <w:color w:val="000000"/>
              </w:rPr>
            </w:pPr>
            <w:r w:rsidRPr="003255CE">
              <w:rPr>
                <w:color w:val="000000"/>
              </w:rPr>
              <w:t>ACC</w:t>
            </w:r>
          </w:p>
        </w:tc>
        <w:tc>
          <w:tcPr>
            <w:tcW w:w="1434" w:type="dxa"/>
            <w:noWrap/>
            <w:vAlign w:val="bottom"/>
          </w:tcPr>
          <w:p w14:paraId="3F50C637" w14:textId="75DFCCB7" w:rsidR="00FD3892" w:rsidRPr="003255CE" w:rsidRDefault="00FD3892" w:rsidP="0082407D">
            <w:pPr>
              <w:pStyle w:val="TableText"/>
              <w:ind w:right="144"/>
              <w:rPr>
                <w:color w:val="000000"/>
              </w:rPr>
            </w:pPr>
            <w:r w:rsidRPr="003255CE">
              <w:rPr>
                <w:color w:val="000000"/>
              </w:rPr>
              <w:t>0</w:t>
            </w:r>
          </w:p>
        </w:tc>
        <w:tc>
          <w:tcPr>
            <w:tcW w:w="1296" w:type="dxa"/>
            <w:noWrap/>
            <w:vAlign w:val="bottom"/>
          </w:tcPr>
          <w:p w14:paraId="18D1128F" w14:textId="73932EEC" w:rsidR="00FD3892" w:rsidRPr="003255CE" w:rsidRDefault="00FD3892" w:rsidP="0082407D">
            <w:pPr>
              <w:pStyle w:val="TableText"/>
              <w:ind w:right="144"/>
              <w:rPr>
                <w:color w:val="000000"/>
              </w:rPr>
            </w:pPr>
            <w:r w:rsidRPr="003255CE">
              <w:rPr>
                <w:color w:val="000000"/>
              </w:rPr>
              <w:t>0</w:t>
            </w:r>
          </w:p>
        </w:tc>
      </w:tr>
      <w:tr w:rsidR="00FD3892" w:rsidRPr="003255CE" w14:paraId="74AEEC54" w14:textId="77777777">
        <w:tc>
          <w:tcPr>
            <w:tcW w:w="1170" w:type="dxa"/>
            <w:noWrap/>
            <w:vAlign w:val="bottom"/>
          </w:tcPr>
          <w:p w14:paraId="6E214A24" w14:textId="604FAFCD" w:rsidR="00FD3892" w:rsidRPr="003255CE" w:rsidRDefault="00FD3892" w:rsidP="0082407D">
            <w:pPr>
              <w:pStyle w:val="TableText"/>
              <w:jc w:val="left"/>
              <w:rPr>
                <w:color w:val="000000"/>
              </w:rPr>
            </w:pPr>
            <w:r w:rsidRPr="003255CE">
              <w:rPr>
                <w:color w:val="000000"/>
              </w:rPr>
              <w:lastRenderedPageBreak/>
              <w:t>ELA</w:t>
            </w:r>
          </w:p>
        </w:tc>
        <w:tc>
          <w:tcPr>
            <w:tcW w:w="1368" w:type="dxa"/>
            <w:noWrap/>
            <w:vAlign w:val="bottom"/>
          </w:tcPr>
          <w:p w14:paraId="0E2641AA" w14:textId="785E9D12" w:rsidR="00FD3892" w:rsidRPr="003255CE" w:rsidRDefault="00FD3892" w:rsidP="0082407D">
            <w:pPr>
              <w:pStyle w:val="TableText"/>
              <w:rPr>
                <w:color w:val="000000"/>
              </w:rPr>
            </w:pPr>
            <w:r w:rsidRPr="003255CE">
              <w:rPr>
                <w:color w:val="000000"/>
              </w:rPr>
              <w:t>8</w:t>
            </w:r>
          </w:p>
        </w:tc>
        <w:tc>
          <w:tcPr>
            <w:tcW w:w="1592" w:type="dxa"/>
            <w:vAlign w:val="bottom"/>
          </w:tcPr>
          <w:p w14:paraId="6CB1D086" w14:textId="44A62C52"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7C99A69A" w14:textId="176A554B"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42AB90C0" w14:textId="4F45518B" w:rsidR="00FD3892" w:rsidRPr="003255CE" w:rsidRDefault="00FD3892" w:rsidP="0082407D">
            <w:pPr>
              <w:pStyle w:val="TableText"/>
              <w:rPr>
                <w:color w:val="000000"/>
              </w:rPr>
            </w:pPr>
            <w:r w:rsidRPr="003255CE">
              <w:rPr>
                <w:color w:val="000000"/>
              </w:rPr>
              <w:t>ACC</w:t>
            </w:r>
          </w:p>
        </w:tc>
        <w:tc>
          <w:tcPr>
            <w:tcW w:w="1434" w:type="dxa"/>
            <w:noWrap/>
            <w:vAlign w:val="bottom"/>
          </w:tcPr>
          <w:p w14:paraId="2D9960F3" w14:textId="4DCE3626" w:rsidR="00FD3892" w:rsidRPr="003255CE" w:rsidRDefault="00C93AA2" w:rsidP="0082407D">
            <w:pPr>
              <w:pStyle w:val="TableText"/>
              <w:ind w:right="144"/>
              <w:rPr>
                <w:color w:val="000000"/>
              </w:rPr>
            </w:pPr>
            <w:r w:rsidRPr="003255CE">
              <w:rPr>
                <w:color w:val="000000"/>
              </w:rPr>
              <w:t>12,890</w:t>
            </w:r>
          </w:p>
        </w:tc>
        <w:tc>
          <w:tcPr>
            <w:tcW w:w="1296" w:type="dxa"/>
            <w:noWrap/>
            <w:vAlign w:val="bottom"/>
          </w:tcPr>
          <w:p w14:paraId="70291F9E" w14:textId="5110C7B0" w:rsidR="00FD3892" w:rsidRPr="003255CE" w:rsidRDefault="00C93AA2" w:rsidP="0082407D">
            <w:pPr>
              <w:pStyle w:val="TableText"/>
              <w:ind w:right="144"/>
              <w:rPr>
                <w:color w:val="000000"/>
              </w:rPr>
            </w:pPr>
            <w:r w:rsidRPr="003255CE">
              <w:rPr>
                <w:color w:val="000000"/>
              </w:rPr>
              <w:t>3,019</w:t>
            </w:r>
          </w:p>
        </w:tc>
      </w:tr>
      <w:tr w:rsidR="00FD3892" w:rsidRPr="003255CE" w14:paraId="577D4076" w14:textId="77777777">
        <w:tc>
          <w:tcPr>
            <w:tcW w:w="1170" w:type="dxa"/>
            <w:noWrap/>
            <w:vAlign w:val="bottom"/>
          </w:tcPr>
          <w:p w14:paraId="70CF235B" w14:textId="504A71A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558C5132" w14:textId="151A0782" w:rsidR="00FD3892" w:rsidRPr="003255CE" w:rsidRDefault="00FD3892" w:rsidP="0082407D">
            <w:pPr>
              <w:pStyle w:val="TableText"/>
              <w:rPr>
                <w:color w:val="000000"/>
              </w:rPr>
            </w:pPr>
            <w:r w:rsidRPr="003255CE">
              <w:rPr>
                <w:color w:val="000000"/>
              </w:rPr>
              <w:t>8</w:t>
            </w:r>
          </w:p>
        </w:tc>
        <w:tc>
          <w:tcPr>
            <w:tcW w:w="1592" w:type="dxa"/>
            <w:vAlign w:val="bottom"/>
          </w:tcPr>
          <w:p w14:paraId="0313BDD0" w14:textId="40ED618B"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27659574" w14:textId="0E116BF9" w:rsidR="00FD3892" w:rsidRPr="003255CE" w:rsidRDefault="00FD3892" w:rsidP="0082407D">
            <w:pPr>
              <w:pStyle w:val="TableText"/>
              <w:jc w:val="left"/>
              <w:rPr>
                <w:color w:val="000000"/>
              </w:rPr>
            </w:pPr>
            <w:r w:rsidRPr="003255CE">
              <w:rPr>
                <w:color w:val="000000"/>
              </w:rPr>
              <w:t>Embedded Text-to-Speech Passages</w:t>
            </w:r>
          </w:p>
        </w:tc>
        <w:tc>
          <w:tcPr>
            <w:tcW w:w="1440" w:type="dxa"/>
            <w:vAlign w:val="bottom"/>
          </w:tcPr>
          <w:p w14:paraId="307E8533" w14:textId="254BBE91" w:rsidR="00FD3892" w:rsidRPr="003255CE" w:rsidRDefault="00FD3892" w:rsidP="0082407D">
            <w:pPr>
              <w:pStyle w:val="TableText"/>
              <w:rPr>
                <w:color w:val="000000"/>
              </w:rPr>
            </w:pPr>
            <w:r w:rsidRPr="003255CE">
              <w:rPr>
                <w:color w:val="000000"/>
              </w:rPr>
              <w:t>ACC</w:t>
            </w:r>
          </w:p>
        </w:tc>
        <w:tc>
          <w:tcPr>
            <w:tcW w:w="1434" w:type="dxa"/>
            <w:noWrap/>
            <w:vAlign w:val="bottom"/>
          </w:tcPr>
          <w:p w14:paraId="7F234227" w14:textId="0CB75F07" w:rsidR="00FD3892" w:rsidRPr="003255CE" w:rsidRDefault="00C93AA2" w:rsidP="0082407D">
            <w:pPr>
              <w:pStyle w:val="TableText"/>
              <w:ind w:right="144"/>
              <w:rPr>
                <w:color w:val="000000"/>
              </w:rPr>
            </w:pPr>
            <w:r w:rsidRPr="003255CE">
              <w:rPr>
                <w:color w:val="000000"/>
              </w:rPr>
              <w:t>32,461</w:t>
            </w:r>
          </w:p>
        </w:tc>
        <w:tc>
          <w:tcPr>
            <w:tcW w:w="1296" w:type="dxa"/>
            <w:noWrap/>
            <w:vAlign w:val="bottom"/>
          </w:tcPr>
          <w:p w14:paraId="06ADE029" w14:textId="383E61C4" w:rsidR="00FD3892" w:rsidRPr="003255CE" w:rsidRDefault="00C93AA2" w:rsidP="0082407D">
            <w:pPr>
              <w:pStyle w:val="TableText"/>
              <w:ind w:right="144"/>
              <w:rPr>
                <w:color w:val="000000"/>
              </w:rPr>
            </w:pPr>
            <w:r w:rsidRPr="003255CE">
              <w:rPr>
                <w:color w:val="000000"/>
              </w:rPr>
              <w:t>19,010</w:t>
            </w:r>
          </w:p>
        </w:tc>
      </w:tr>
      <w:tr w:rsidR="00FD3892" w:rsidRPr="003255CE" w14:paraId="3B672B69" w14:textId="77777777">
        <w:tc>
          <w:tcPr>
            <w:tcW w:w="1170" w:type="dxa"/>
            <w:noWrap/>
            <w:vAlign w:val="bottom"/>
          </w:tcPr>
          <w:p w14:paraId="6499264B" w14:textId="50087CFB"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25F01C8" w14:textId="1BF6E42D" w:rsidR="00FD3892" w:rsidRPr="003255CE" w:rsidRDefault="00FD3892" w:rsidP="0082407D">
            <w:pPr>
              <w:pStyle w:val="TableText"/>
              <w:rPr>
                <w:color w:val="000000"/>
              </w:rPr>
            </w:pPr>
            <w:r w:rsidRPr="003255CE">
              <w:rPr>
                <w:color w:val="000000"/>
              </w:rPr>
              <w:t>8</w:t>
            </w:r>
          </w:p>
        </w:tc>
        <w:tc>
          <w:tcPr>
            <w:tcW w:w="1592" w:type="dxa"/>
            <w:vAlign w:val="bottom"/>
          </w:tcPr>
          <w:p w14:paraId="71D43D21" w14:textId="2E48DDA2"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763A1545" w14:textId="7BF6E8AE"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6D99A1E8" w14:textId="7CF9AF98" w:rsidR="00FD3892" w:rsidRPr="003255CE" w:rsidRDefault="00FD3892" w:rsidP="0082407D">
            <w:pPr>
              <w:pStyle w:val="TableText"/>
              <w:rPr>
                <w:color w:val="000000"/>
              </w:rPr>
            </w:pPr>
            <w:r w:rsidRPr="003255CE">
              <w:rPr>
                <w:color w:val="000000"/>
              </w:rPr>
              <w:t>ACC</w:t>
            </w:r>
          </w:p>
        </w:tc>
        <w:tc>
          <w:tcPr>
            <w:tcW w:w="1434" w:type="dxa"/>
            <w:noWrap/>
            <w:vAlign w:val="bottom"/>
          </w:tcPr>
          <w:p w14:paraId="2D4EE2B1" w14:textId="4CFADD88" w:rsidR="00FD3892" w:rsidRPr="003255CE" w:rsidRDefault="00C93AA2" w:rsidP="0082407D">
            <w:pPr>
              <w:pStyle w:val="TableText"/>
              <w:ind w:right="144"/>
              <w:rPr>
                <w:color w:val="000000"/>
              </w:rPr>
            </w:pPr>
            <w:r w:rsidRPr="003255CE">
              <w:rPr>
                <w:color w:val="000000"/>
              </w:rPr>
              <w:t>174</w:t>
            </w:r>
          </w:p>
        </w:tc>
        <w:tc>
          <w:tcPr>
            <w:tcW w:w="1296" w:type="dxa"/>
            <w:noWrap/>
            <w:vAlign w:val="bottom"/>
          </w:tcPr>
          <w:p w14:paraId="465B660F" w14:textId="6E58D310" w:rsidR="00FD3892" w:rsidRPr="003255CE" w:rsidRDefault="00C93AA2" w:rsidP="0082407D">
            <w:pPr>
              <w:pStyle w:val="TableText"/>
              <w:ind w:right="144"/>
              <w:rPr>
                <w:color w:val="000000"/>
              </w:rPr>
            </w:pPr>
            <w:r w:rsidRPr="003255CE">
              <w:rPr>
                <w:color w:val="000000"/>
              </w:rPr>
              <w:t>32</w:t>
            </w:r>
          </w:p>
        </w:tc>
      </w:tr>
      <w:tr w:rsidR="00FD3892" w:rsidRPr="003255CE" w14:paraId="33DCB88C" w14:textId="77777777">
        <w:tc>
          <w:tcPr>
            <w:tcW w:w="1170" w:type="dxa"/>
            <w:tcBorders>
              <w:bottom w:val="nil"/>
            </w:tcBorders>
            <w:noWrap/>
            <w:vAlign w:val="bottom"/>
          </w:tcPr>
          <w:p w14:paraId="4C45D50E" w14:textId="5DCF7E4E" w:rsidR="00FD3892" w:rsidRPr="003255CE" w:rsidRDefault="00FD3892" w:rsidP="0082407D">
            <w:pPr>
              <w:pStyle w:val="TableText"/>
              <w:jc w:val="left"/>
              <w:rPr>
                <w:color w:val="000000"/>
              </w:rPr>
            </w:pPr>
            <w:r w:rsidRPr="003255CE">
              <w:rPr>
                <w:color w:val="000000"/>
              </w:rPr>
              <w:t>ELA</w:t>
            </w:r>
          </w:p>
        </w:tc>
        <w:tc>
          <w:tcPr>
            <w:tcW w:w="1368" w:type="dxa"/>
            <w:tcBorders>
              <w:bottom w:val="nil"/>
            </w:tcBorders>
            <w:noWrap/>
            <w:vAlign w:val="bottom"/>
          </w:tcPr>
          <w:p w14:paraId="2E0B63BC" w14:textId="724CB5CD" w:rsidR="00FD3892" w:rsidRPr="003255CE" w:rsidRDefault="00FD3892" w:rsidP="0082407D">
            <w:pPr>
              <w:pStyle w:val="TableText"/>
              <w:rPr>
                <w:color w:val="000000"/>
              </w:rPr>
            </w:pPr>
            <w:r w:rsidRPr="003255CE">
              <w:rPr>
                <w:color w:val="000000"/>
              </w:rPr>
              <w:t>8</w:t>
            </w:r>
          </w:p>
        </w:tc>
        <w:tc>
          <w:tcPr>
            <w:tcW w:w="1592" w:type="dxa"/>
            <w:tcBorders>
              <w:bottom w:val="nil"/>
            </w:tcBorders>
            <w:vAlign w:val="bottom"/>
          </w:tcPr>
          <w:p w14:paraId="05FE017C" w14:textId="5F599471" w:rsidR="00FD3892" w:rsidRPr="003255CE" w:rsidRDefault="00FD3892" w:rsidP="0082407D">
            <w:pPr>
              <w:pStyle w:val="TableText"/>
              <w:ind w:right="432"/>
              <w:rPr>
                <w:color w:val="000000"/>
              </w:rPr>
            </w:pPr>
            <w:r w:rsidRPr="003255CE">
              <w:rPr>
                <w:color w:val="000000"/>
              </w:rPr>
              <w:t>PT</w:t>
            </w:r>
          </w:p>
        </w:tc>
        <w:tc>
          <w:tcPr>
            <w:tcW w:w="4301" w:type="dxa"/>
            <w:tcBorders>
              <w:bottom w:val="nil"/>
            </w:tcBorders>
            <w:noWrap/>
            <w:vAlign w:val="bottom"/>
          </w:tcPr>
          <w:p w14:paraId="7C8BB1E2" w14:textId="4EE79A5E" w:rsidR="00FD3892" w:rsidRPr="003255CE" w:rsidRDefault="00FD3892" w:rsidP="0082407D">
            <w:pPr>
              <w:pStyle w:val="TableText"/>
              <w:jc w:val="left"/>
              <w:rPr>
                <w:color w:val="000000"/>
              </w:rPr>
            </w:pPr>
            <w:r w:rsidRPr="003255CE">
              <w:rPr>
                <w:color w:val="000000"/>
              </w:rPr>
              <w:t>Embedded Masking</w:t>
            </w:r>
          </w:p>
        </w:tc>
        <w:tc>
          <w:tcPr>
            <w:tcW w:w="1440" w:type="dxa"/>
            <w:tcBorders>
              <w:bottom w:val="nil"/>
            </w:tcBorders>
            <w:vAlign w:val="bottom"/>
          </w:tcPr>
          <w:p w14:paraId="5A282604" w14:textId="49C31B4C" w:rsidR="00FD3892" w:rsidRPr="003255CE" w:rsidRDefault="00FD3892" w:rsidP="0082407D">
            <w:pPr>
              <w:pStyle w:val="TableText"/>
              <w:rPr>
                <w:color w:val="000000"/>
              </w:rPr>
            </w:pPr>
            <w:r w:rsidRPr="003255CE">
              <w:rPr>
                <w:color w:val="000000"/>
              </w:rPr>
              <w:t>DS</w:t>
            </w:r>
          </w:p>
        </w:tc>
        <w:tc>
          <w:tcPr>
            <w:tcW w:w="1434" w:type="dxa"/>
            <w:tcBorders>
              <w:bottom w:val="nil"/>
            </w:tcBorders>
            <w:noWrap/>
            <w:vAlign w:val="bottom"/>
          </w:tcPr>
          <w:p w14:paraId="16342204" w14:textId="2780B949" w:rsidR="00FD3892" w:rsidRPr="003255CE" w:rsidRDefault="00C93AA2" w:rsidP="0082407D">
            <w:pPr>
              <w:pStyle w:val="TableText"/>
              <w:ind w:right="144"/>
              <w:rPr>
                <w:color w:val="000000"/>
              </w:rPr>
            </w:pPr>
            <w:r w:rsidRPr="003255CE">
              <w:rPr>
                <w:color w:val="000000"/>
              </w:rPr>
              <w:t>9,405</w:t>
            </w:r>
          </w:p>
        </w:tc>
        <w:tc>
          <w:tcPr>
            <w:tcW w:w="1296" w:type="dxa"/>
            <w:tcBorders>
              <w:bottom w:val="nil"/>
            </w:tcBorders>
            <w:noWrap/>
            <w:vAlign w:val="bottom"/>
          </w:tcPr>
          <w:p w14:paraId="6909B11E" w14:textId="0BDA7B32" w:rsidR="00FD3892" w:rsidRPr="003255CE" w:rsidRDefault="00C93AA2" w:rsidP="0082407D">
            <w:pPr>
              <w:pStyle w:val="TableText"/>
              <w:ind w:right="144"/>
              <w:rPr>
                <w:color w:val="000000"/>
              </w:rPr>
            </w:pPr>
            <w:r w:rsidRPr="003255CE">
              <w:rPr>
                <w:color w:val="000000"/>
              </w:rPr>
              <w:t>439</w:t>
            </w:r>
          </w:p>
        </w:tc>
      </w:tr>
      <w:tr w:rsidR="00FD3892" w:rsidRPr="003255CE" w14:paraId="12A2E4F9" w14:textId="77777777">
        <w:tc>
          <w:tcPr>
            <w:tcW w:w="1170" w:type="dxa"/>
            <w:tcBorders>
              <w:top w:val="nil"/>
              <w:bottom w:val="single" w:sz="4" w:space="0" w:color="auto"/>
            </w:tcBorders>
            <w:noWrap/>
            <w:vAlign w:val="bottom"/>
          </w:tcPr>
          <w:p w14:paraId="5E1DE178" w14:textId="52039AC6" w:rsidR="00FD3892" w:rsidRPr="003255CE" w:rsidRDefault="00FD3892" w:rsidP="0082407D">
            <w:pPr>
              <w:pStyle w:val="TableText"/>
              <w:jc w:val="left"/>
              <w:rPr>
                <w:color w:val="000000"/>
              </w:rPr>
            </w:pPr>
            <w:r w:rsidRPr="003255CE">
              <w:rPr>
                <w:color w:val="000000"/>
              </w:rPr>
              <w:t>ELA</w:t>
            </w:r>
          </w:p>
        </w:tc>
        <w:tc>
          <w:tcPr>
            <w:tcW w:w="1368" w:type="dxa"/>
            <w:tcBorders>
              <w:top w:val="nil"/>
              <w:bottom w:val="single" w:sz="4" w:space="0" w:color="auto"/>
            </w:tcBorders>
            <w:noWrap/>
            <w:vAlign w:val="bottom"/>
          </w:tcPr>
          <w:p w14:paraId="3B5FA008" w14:textId="3E871F3A" w:rsidR="00FD3892" w:rsidRPr="003255CE" w:rsidRDefault="00FD3892" w:rsidP="0082407D">
            <w:pPr>
              <w:pStyle w:val="TableText"/>
              <w:rPr>
                <w:color w:val="000000"/>
              </w:rPr>
            </w:pPr>
            <w:r w:rsidRPr="003255CE">
              <w:rPr>
                <w:color w:val="000000"/>
              </w:rPr>
              <w:t>8</w:t>
            </w:r>
          </w:p>
        </w:tc>
        <w:tc>
          <w:tcPr>
            <w:tcW w:w="1592" w:type="dxa"/>
            <w:tcBorders>
              <w:top w:val="nil"/>
              <w:bottom w:val="single" w:sz="4" w:space="0" w:color="auto"/>
            </w:tcBorders>
            <w:vAlign w:val="bottom"/>
          </w:tcPr>
          <w:p w14:paraId="5E8B368F" w14:textId="209E6821" w:rsidR="00FD3892" w:rsidRPr="003255CE" w:rsidRDefault="00FD3892" w:rsidP="0082407D">
            <w:pPr>
              <w:pStyle w:val="TableText"/>
              <w:ind w:right="432"/>
              <w:rPr>
                <w:color w:val="000000"/>
              </w:rPr>
            </w:pPr>
            <w:r w:rsidRPr="003255CE">
              <w:rPr>
                <w:color w:val="000000"/>
              </w:rPr>
              <w:t>PT</w:t>
            </w:r>
          </w:p>
        </w:tc>
        <w:tc>
          <w:tcPr>
            <w:tcW w:w="4301" w:type="dxa"/>
            <w:tcBorders>
              <w:top w:val="nil"/>
              <w:bottom w:val="single" w:sz="4" w:space="0" w:color="auto"/>
            </w:tcBorders>
            <w:noWrap/>
            <w:vAlign w:val="bottom"/>
          </w:tcPr>
          <w:p w14:paraId="1DB8FC1F" w14:textId="365B3DD6" w:rsidR="00FD3892" w:rsidRPr="003255CE" w:rsidRDefault="00FD3892" w:rsidP="0082407D">
            <w:pPr>
              <w:pStyle w:val="TableText"/>
              <w:jc w:val="left"/>
              <w:rPr>
                <w:color w:val="000000"/>
              </w:rPr>
            </w:pPr>
            <w:r w:rsidRPr="003255CE">
              <w:rPr>
                <w:color w:val="000000"/>
              </w:rPr>
              <w:t>Embedded Text-to-Speech Items</w:t>
            </w:r>
          </w:p>
        </w:tc>
        <w:tc>
          <w:tcPr>
            <w:tcW w:w="1440" w:type="dxa"/>
            <w:tcBorders>
              <w:top w:val="nil"/>
              <w:bottom w:val="single" w:sz="4" w:space="0" w:color="auto"/>
            </w:tcBorders>
            <w:vAlign w:val="bottom"/>
          </w:tcPr>
          <w:p w14:paraId="75F39958" w14:textId="2DD519E9" w:rsidR="00FD3892" w:rsidRPr="003255CE" w:rsidRDefault="00FD3892" w:rsidP="0082407D">
            <w:pPr>
              <w:pStyle w:val="TableText"/>
              <w:rPr>
                <w:color w:val="000000"/>
              </w:rPr>
            </w:pPr>
            <w:r w:rsidRPr="003255CE">
              <w:rPr>
                <w:color w:val="000000"/>
              </w:rPr>
              <w:t>DS</w:t>
            </w:r>
          </w:p>
        </w:tc>
        <w:tc>
          <w:tcPr>
            <w:tcW w:w="1434" w:type="dxa"/>
            <w:tcBorders>
              <w:top w:val="nil"/>
              <w:bottom w:val="single" w:sz="4" w:space="0" w:color="auto"/>
            </w:tcBorders>
            <w:noWrap/>
            <w:vAlign w:val="bottom"/>
          </w:tcPr>
          <w:p w14:paraId="5CACE184" w14:textId="090C7F16" w:rsidR="00FD3892" w:rsidRPr="003255CE" w:rsidRDefault="00C93AA2" w:rsidP="0082407D">
            <w:pPr>
              <w:pStyle w:val="TableText"/>
              <w:ind w:right="144"/>
              <w:rPr>
                <w:color w:val="000000"/>
              </w:rPr>
            </w:pPr>
            <w:r w:rsidRPr="003255CE">
              <w:rPr>
                <w:color w:val="000000"/>
              </w:rPr>
              <w:t>62,180</w:t>
            </w:r>
          </w:p>
        </w:tc>
        <w:tc>
          <w:tcPr>
            <w:tcW w:w="1296" w:type="dxa"/>
            <w:tcBorders>
              <w:top w:val="nil"/>
              <w:bottom w:val="single" w:sz="4" w:space="0" w:color="auto"/>
            </w:tcBorders>
            <w:noWrap/>
            <w:vAlign w:val="bottom"/>
          </w:tcPr>
          <w:p w14:paraId="6F545DE4" w14:textId="641935C0" w:rsidR="00FD3892" w:rsidRPr="003255CE" w:rsidRDefault="00C93AA2" w:rsidP="0082407D">
            <w:pPr>
              <w:pStyle w:val="TableText"/>
              <w:ind w:right="144"/>
              <w:rPr>
                <w:color w:val="000000"/>
              </w:rPr>
            </w:pPr>
            <w:r w:rsidRPr="003255CE">
              <w:rPr>
                <w:color w:val="000000"/>
              </w:rPr>
              <w:t>20,288</w:t>
            </w:r>
          </w:p>
        </w:tc>
      </w:tr>
      <w:tr w:rsidR="00FD3892" w:rsidRPr="003255CE" w14:paraId="2FC9C2A8" w14:textId="77777777">
        <w:tc>
          <w:tcPr>
            <w:tcW w:w="1170" w:type="dxa"/>
            <w:tcBorders>
              <w:top w:val="single" w:sz="4" w:space="0" w:color="auto"/>
            </w:tcBorders>
            <w:noWrap/>
            <w:vAlign w:val="bottom"/>
          </w:tcPr>
          <w:p w14:paraId="77586329" w14:textId="65E4913B" w:rsidR="00FD3892" w:rsidRPr="003255CE" w:rsidRDefault="00FD3892" w:rsidP="0082407D">
            <w:pPr>
              <w:pStyle w:val="TableText"/>
              <w:jc w:val="left"/>
              <w:rPr>
                <w:color w:val="000000"/>
              </w:rPr>
            </w:pPr>
            <w:r w:rsidRPr="003255CE">
              <w:rPr>
                <w:color w:val="000000"/>
              </w:rPr>
              <w:t>ELA</w:t>
            </w:r>
          </w:p>
        </w:tc>
        <w:tc>
          <w:tcPr>
            <w:tcW w:w="1368" w:type="dxa"/>
            <w:tcBorders>
              <w:top w:val="single" w:sz="4" w:space="0" w:color="auto"/>
            </w:tcBorders>
            <w:noWrap/>
            <w:vAlign w:val="bottom"/>
          </w:tcPr>
          <w:p w14:paraId="14E11FFF" w14:textId="1E02B894" w:rsidR="00FD3892" w:rsidRPr="003255CE" w:rsidRDefault="00FD3892" w:rsidP="0082407D">
            <w:pPr>
              <w:pStyle w:val="TableText"/>
              <w:rPr>
                <w:color w:val="000000"/>
              </w:rPr>
            </w:pPr>
            <w:r w:rsidRPr="003255CE">
              <w:rPr>
                <w:color w:val="000000"/>
              </w:rPr>
              <w:t>11</w:t>
            </w:r>
          </w:p>
        </w:tc>
        <w:tc>
          <w:tcPr>
            <w:tcW w:w="1592" w:type="dxa"/>
            <w:tcBorders>
              <w:top w:val="single" w:sz="4" w:space="0" w:color="auto"/>
            </w:tcBorders>
            <w:vAlign w:val="bottom"/>
          </w:tcPr>
          <w:p w14:paraId="1B95361B" w14:textId="023E61DE" w:rsidR="00FD3892" w:rsidRPr="003255CE" w:rsidRDefault="00FD3892" w:rsidP="0082407D">
            <w:pPr>
              <w:pStyle w:val="TableText"/>
              <w:ind w:right="432"/>
              <w:rPr>
                <w:color w:val="000000"/>
              </w:rPr>
            </w:pPr>
            <w:r w:rsidRPr="003255CE">
              <w:rPr>
                <w:color w:val="000000"/>
              </w:rPr>
              <w:t>All</w:t>
            </w:r>
          </w:p>
        </w:tc>
        <w:tc>
          <w:tcPr>
            <w:tcW w:w="4301" w:type="dxa"/>
            <w:tcBorders>
              <w:top w:val="single" w:sz="4" w:space="0" w:color="auto"/>
            </w:tcBorders>
            <w:noWrap/>
            <w:vAlign w:val="bottom"/>
          </w:tcPr>
          <w:p w14:paraId="464973B0" w14:textId="7B48F406" w:rsidR="00FD3892" w:rsidRPr="003255CE" w:rsidRDefault="00FD3892" w:rsidP="0082407D">
            <w:pPr>
              <w:pStyle w:val="TableText"/>
              <w:jc w:val="left"/>
              <w:rPr>
                <w:color w:val="000000"/>
              </w:rPr>
            </w:pPr>
            <w:r w:rsidRPr="003255CE">
              <w:rPr>
                <w:color w:val="000000"/>
              </w:rPr>
              <w:t>Any Tracked Resource</w:t>
            </w:r>
          </w:p>
        </w:tc>
        <w:tc>
          <w:tcPr>
            <w:tcW w:w="1440" w:type="dxa"/>
            <w:tcBorders>
              <w:top w:val="single" w:sz="4" w:space="0" w:color="auto"/>
            </w:tcBorders>
            <w:vAlign w:val="bottom"/>
          </w:tcPr>
          <w:p w14:paraId="2BEC9E6D" w14:textId="319E1B75" w:rsidR="00FD3892" w:rsidRPr="003255CE" w:rsidRDefault="00FD3892" w:rsidP="0082407D">
            <w:pPr>
              <w:pStyle w:val="TableText"/>
              <w:rPr>
                <w:color w:val="000000"/>
              </w:rPr>
            </w:pPr>
            <w:r w:rsidRPr="003255CE">
              <w:rPr>
                <w:color w:val="000000"/>
              </w:rPr>
              <w:t>N/A</w:t>
            </w:r>
          </w:p>
        </w:tc>
        <w:tc>
          <w:tcPr>
            <w:tcW w:w="1434" w:type="dxa"/>
            <w:tcBorders>
              <w:top w:val="single" w:sz="4" w:space="0" w:color="auto"/>
            </w:tcBorders>
            <w:noWrap/>
            <w:vAlign w:val="bottom"/>
          </w:tcPr>
          <w:p w14:paraId="0AE80487" w14:textId="4C31E999" w:rsidR="00FD3892" w:rsidRPr="003255CE" w:rsidRDefault="00C93AA2" w:rsidP="0082407D">
            <w:pPr>
              <w:pStyle w:val="TableText"/>
              <w:ind w:right="144"/>
              <w:rPr>
                <w:color w:val="000000"/>
              </w:rPr>
            </w:pPr>
            <w:r w:rsidRPr="003255CE">
              <w:rPr>
                <w:color w:val="000000"/>
              </w:rPr>
              <w:t>42,283</w:t>
            </w:r>
          </w:p>
        </w:tc>
        <w:tc>
          <w:tcPr>
            <w:tcW w:w="1296" w:type="dxa"/>
            <w:tcBorders>
              <w:top w:val="single" w:sz="4" w:space="0" w:color="auto"/>
            </w:tcBorders>
            <w:noWrap/>
            <w:vAlign w:val="bottom"/>
          </w:tcPr>
          <w:p w14:paraId="02025D81" w14:textId="48B32A3A" w:rsidR="00FD3892" w:rsidRPr="003255CE" w:rsidRDefault="00C93AA2" w:rsidP="0082407D">
            <w:pPr>
              <w:pStyle w:val="TableText"/>
              <w:ind w:right="144"/>
              <w:rPr>
                <w:color w:val="000000"/>
              </w:rPr>
            </w:pPr>
            <w:r w:rsidRPr="003255CE">
              <w:rPr>
                <w:color w:val="000000"/>
              </w:rPr>
              <w:t>18,685</w:t>
            </w:r>
          </w:p>
        </w:tc>
      </w:tr>
      <w:tr w:rsidR="00FD3892" w:rsidRPr="003255CE" w14:paraId="0A8C58E9" w14:textId="77777777">
        <w:tc>
          <w:tcPr>
            <w:tcW w:w="1170" w:type="dxa"/>
            <w:noWrap/>
            <w:vAlign w:val="bottom"/>
          </w:tcPr>
          <w:p w14:paraId="4E5DC85F" w14:textId="557A74D3"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7EDCBF65" w14:textId="2561B9A1" w:rsidR="00FD3892" w:rsidRPr="003255CE" w:rsidRDefault="00FD3892" w:rsidP="0082407D">
            <w:pPr>
              <w:pStyle w:val="TableText"/>
              <w:rPr>
                <w:color w:val="000000"/>
              </w:rPr>
            </w:pPr>
            <w:r w:rsidRPr="003255CE">
              <w:rPr>
                <w:color w:val="000000"/>
              </w:rPr>
              <w:t>11</w:t>
            </w:r>
          </w:p>
        </w:tc>
        <w:tc>
          <w:tcPr>
            <w:tcW w:w="1592" w:type="dxa"/>
            <w:vAlign w:val="bottom"/>
          </w:tcPr>
          <w:p w14:paraId="75A7928E" w14:textId="7616D32F"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38AE3E02" w14:textId="66D72071"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3685464A" w14:textId="54694B48" w:rsidR="00FD3892" w:rsidRPr="003255CE" w:rsidRDefault="00FD3892" w:rsidP="0082407D">
            <w:pPr>
              <w:pStyle w:val="TableText"/>
              <w:rPr>
                <w:color w:val="000000"/>
              </w:rPr>
            </w:pPr>
            <w:r w:rsidRPr="003255CE">
              <w:rPr>
                <w:color w:val="000000"/>
              </w:rPr>
              <w:t>N/A</w:t>
            </w:r>
          </w:p>
        </w:tc>
        <w:tc>
          <w:tcPr>
            <w:tcW w:w="1434" w:type="dxa"/>
            <w:noWrap/>
            <w:vAlign w:val="bottom"/>
          </w:tcPr>
          <w:p w14:paraId="0F8DA646" w14:textId="6D427F97" w:rsidR="00FD3892" w:rsidRPr="003255CE" w:rsidRDefault="00C93AA2" w:rsidP="0082407D">
            <w:pPr>
              <w:pStyle w:val="TableText"/>
              <w:ind w:right="144"/>
              <w:rPr>
                <w:color w:val="000000"/>
              </w:rPr>
            </w:pPr>
            <w:r w:rsidRPr="003255CE">
              <w:rPr>
                <w:color w:val="000000"/>
              </w:rPr>
              <w:t>41,970</w:t>
            </w:r>
          </w:p>
        </w:tc>
        <w:tc>
          <w:tcPr>
            <w:tcW w:w="1296" w:type="dxa"/>
            <w:noWrap/>
            <w:vAlign w:val="bottom"/>
          </w:tcPr>
          <w:p w14:paraId="48309336" w14:textId="615576FD" w:rsidR="00FD3892" w:rsidRPr="003255CE" w:rsidRDefault="00C93AA2" w:rsidP="0082407D">
            <w:pPr>
              <w:pStyle w:val="TableText"/>
              <w:ind w:right="144"/>
              <w:rPr>
                <w:color w:val="000000"/>
              </w:rPr>
            </w:pPr>
            <w:r w:rsidRPr="003255CE">
              <w:rPr>
                <w:color w:val="000000"/>
              </w:rPr>
              <w:t>16,453</w:t>
            </w:r>
          </w:p>
        </w:tc>
      </w:tr>
      <w:tr w:rsidR="00FD3892" w:rsidRPr="003255CE" w14:paraId="5C73506B" w14:textId="77777777">
        <w:tc>
          <w:tcPr>
            <w:tcW w:w="1170" w:type="dxa"/>
            <w:noWrap/>
            <w:vAlign w:val="bottom"/>
          </w:tcPr>
          <w:p w14:paraId="05D18638" w14:textId="1428AFE6"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5216C5D2" w14:textId="6B075B72" w:rsidR="00FD3892" w:rsidRPr="003255CE" w:rsidRDefault="00FD3892" w:rsidP="0082407D">
            <w:pPr>
              <w:pStyle w:val="TableText"/>
              <w:rPr>
                <w:color w:val="000000"/>
              </w:rPr>
            </w:pPr>
            <w:r w:rsidRPr="003255CE">
              <w:rPr>
                <w:color w:val="000000"/>
              </w:rPr>
              <w:t>11</w:t>
            </w:r>
          </w:p>
        </w:tc>
        <w:tc>
          <w:tcPr>
            <w:tcW w:w="1592" w:type="dxa"/>
            <w:vAlign w:val="bottom"/>
          </w:tcPr>
          <w:p w14:paraId="4EAFDAF6" w14:textId="44D2B96D"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4B6FE8C2" w14:textId="6C89108E"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08C8D520" w14:textId="64855E57" w:rsidR="00FD3892" w:rsidRPr="003255CE" w:rsidRDefault="00FD3892" w:rsidP="0082407D">
            <w:pPr>
              <w:pStyle w:val="TableText"/>
              <w:rPr>
                <w:color w:val="000000"/>
              </w:rPr>
            </w:pPr>
            <w:r w:rsidRPr="003255CE">
              <w:rPr>
                <w:color w:val="000000"/>
              </w:rPr>
              <w:t>N/A</w:t>
            </w:r>
          </w:p>
        </w:tc>
        <w:tc>
          <w:tcPr>
            <w:tcW w:w="1434" w:type="dxa"/>
            <w:noWrap/>
            <w:vAlign w:val="bottom"/>
          </w:tcPr>
          <w:p w14:paraId="1F4128B4" w14:textId="5170BF48" w:rsidR="00FD3892" w:rsidRPr="003255CE" w:rsidRDefault="00C93AA2" w:rsidP="0082407D">
            <w:pPr>
              <w:pStyle w:val="TableText"/>
              <w:ind w:right="144"/>
              <w:rPr>
                <w:color w:val="000000"/>
              </w:rPr>
            </w:pPr>
            <w:r w:rsidRPr="003255CE">
              <w:rPr>
                <w:color w:val="000000"/>
              </w:rPr>
              <w:t>41,850</w:t>
            </w:r>
          </w:p>
        </w:tc>
        <w:tc>
          <w:tcPr>
            <w:tcW w:w="1296" w:type="dxa"/>
            <w:noWrap/>
            <w:vAlign w:val="bottom"/>
          </w:tcPr>
          <w:p w14:paraId="21C34D25" w14:textId="268F5EC6" w:rsidR="00FD3892" w:rsidRPr="003255CE" w:rsidRDefault="00C93AA2" w:rsidP="0082407D">
            <w:pPr>
              <w:pStyle w:val="TableText"/>
              <w:ind w:right="144"/>
              <w:rPr>
                <w:color w:val="000000"/>
              </w:rPr>
            </w:pPr>
            <w:r w:rsidRPr="003255CE">
              <w:rPr>
                <w:color w:val="000000"/>
              </w:rPr>
              <w:t>11,342</w:t>
            </w:r>
          </w:p>
        </w:tc>
      </w:tr>
      <w:tr w:rsidR="00FD3892" w:rsidRPr="003255CE" w14:paraId="4F740140" w14:textId="77777777">
        <w:tc>
          <w:tcPr>
            <w:tcW w:w="1170" w:type="dxa"/>
            <w:noWrap/>
            <w:vAlign w:val="bottom"/>
          </w:tcPr>
          <w:p w14:paraId="38659A22" w14:textId="07159B7D"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2CD6DAAD" w14:textId="47E6440D" w:rsidR="00FD3892" w:rsidRPr="003255CE" w:rsidRDefault="00FD3892" w:rsidP="0082407D">
            <w:pPr>
              <w:pStyle w:val="TableText"/>
              <w:rPr>
                <w:color w:val="000000"/>
              </w:rPr>
            </w:pPr>
            <w:r w:rsidRPr="003255CE">
              <w:rPr>
                <w:color w:val="000000"/>
              </w:rPr>
              <w:t>11</w:t>
            </w:r>
          </w:p>
        </w:tc>
        <w:tc>
          <w:tcPr>
            <w:tcW w:w="1592" w:type="dxa"/>
            <w:vAlign w:val="bottom"/>
          </w:tcPr>
          <w:p w14:paraId="498FEDE6" w14:textId="52316154"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31A65C3C" w14:textId="170C85B7"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75F46194" w14:textId="014722F4" w:rsidR="00FD3892" w:rsidRPr="003255CE" w:rsidRDefault="00FD3892" w:rsidP="0082407D">
            <w:pPr>
              <w:pStyle w:val="TableText"/>
              <w:rPr>
                <w:color w:val="000000"/>
              </w:rPr>
            </w:pPr>
            <w:r w:rsidRPr="003255CE">
              <w:rPr>
                <w:color w:val="000000"/>
              </w:rPr>
              <w:t>ACC</w:t>
            </w:r>
          </w:p>
        </w:tc>
        <w:tc>
          <w:tcPr>
            <w:tcW w:w="1434" w:type="dxa"/>
            <w:noWrap/>
            <w:vAlign w:val="bottom"/>
          </w:tcPr>
          <w:p w14:paraId="562D2ECE" w14:textId="2EAC7A74" w:rsidR="00FD3892" w:rsidRPr="003255CE" w:rsidRDefault="00C93AA2" w:rsidP="0082407D">
            <w:pPr>
              <w:pStyle w:val="TableText"/>
              <w:ind w:right="144"/>
              <w:rPr>
                <w:color w:val="000000"/>
              </w:rPr>
            </w:pPr>
            <w:r w:rsidRPr="003255CE">
              <w:rPr>
                <w:color w:val="000000"/>
              </w:rPr>
              <w:t>145</w:t>
            </w:r>
          </w:p>
        </w:tc>
        <w:tc>
          <w:tcPr>
            <w:tcW w:w="1296" w:type="dxa"/>
            <w:noWrap/>
            <w:vAlign w:val="bottom"/>
          </w:tcPr>
          <w:p w14:paraId="1E6979D7" w14:textId="709D9840" w:rsidR="00FD3892" w:rsidRPr="003255CE" w:rsidRDefault="00C93AA2" w:rsidP="0082407D">
            <w:pPr>
              <w:pStyle w:val="TableText"/>
              <w:ind w:right="144"/>
              <w:rPr>
                <w:color w:val="000000"/>
              </w:rPr>
            </w:pPr>
            <w:r w:rsidRPr="003255CE">
              <w:rPr>
                <w:color w:val="000000"/>
              </w:rPr>
              <w:t>75</w:t>
            </w:r>
          </w:p>
        </w:tc>
      </w:tr>
      <w:tr w:rsidR="00FD3892" w:rsidRPr="003255CE" w14:paraId="6370FBDD" w14:textId="77777777">
        <w:tc>
          <w:tcPr>
            <w:tcW w:w="1170" w:type="dxa"/>
            <w:noWrap/>
            <w:vAlign w:val="bottom"/>
          </w:tcPr>
          <w:p w14:paraId="5D0D8526" w14:textId="763A9ED2"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AB9ED33" w14:textId="0D50E127" w:rsidR="00FD3892" w:rsidRPr="003255CE" w:rsidRDefault="00FD3892" w:rsidP="0082407D">
            <w:pPr>
              <w:pStyle w:val="TableText"/>
              <w:rPr>
                <w:color w:val="000000"/>
              </w:rPr>
            </w:pPr>
            <w:r w:rsidRPr="003255CE">
              <w:rPr>
                <w:color w:val="000000"/>
              </w:rPr>
              <w:t>11</w:t>
            </w:r>
          </w:p>
        </w:tc>
        <w:tc>
          <w:tcPr>
            <w:tcW w:w="1592" w:type="dxa"/>
            <w:vAlign w:val="bottom"/>
          </w:tcPr>
          <w:p w14:paraId="79CDBB07" w14:textId="3AF0D5D0"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648D0542" w14:textId="01221B40" w:rsidR="00FD3892" w:rsidRPr="003255CE" w:rsidRDefault="00FD3892" w:rsidP="0082407D">
            <w:pPr>
              <w:pStyle w:val="TableText"/>
              <w:jc w:val="left"/>
              <w:rPr>
                <w:color w:val="000000"/>
              </w:rPr>
            </w:pPr>
            <w:r w:rsidRPr="003255CE">
              <w:rPr>
                <w:color w:val="000000"/>
              </w:rPr>
              <w:t>Embedded Audio Transcript</w:t>
            </w:r>
          </w:p>
        </w:tc>
        <w:tc>
          <w:tcPr>
            <w:tcW w:w="1440" w:type="dxa"/>
            <w:vAlign w:val="bottom"/>
          </w:tcPr>
          <w:p w14:paraId="7DD2A63E" w14:textId="7872408D" w:rsidR="00FD3892" w:rsidRPr="003255CE" w:rsidRDefault="00FD3892" w:rsidP="0082407D">
            <w:pPr>
              <w:pStyle w:val="TableText"/>
              <w:rPr>
                <w:color w:val="000000"/>
              </w:rPr>
            </w:pPr>
            <w:r w:rsidRPr="003255CE">
              <w:rPr>
                <w:color w:val="000000"/>
              </w:rPr>
              <w:t>ACC</w:t>
            </w:r>
          </w:p>
        </w:tc>
        <w:tc>
          <w:tcPr>
            <w:tcW w:w="1434" w:type="dxa"/>
            <w:noWrap/>
            <w:vAlign w:val="bottom"/>
          </w:tcPr>
          <w:p w14:paraId="110FAFCA" w14:textId="2FD8116B" w:rsidR="00FD3892" w:rsidRPr="003255CE" w:rsidRDefault="00C93AA2" w:rsidP="0082407D">
            <w:pPr>
              <w:pStyle w:val="TableText"/>
              <w:ind w:right="144"/>
              <w:rPr>
                <w:color w:val="000000"/>
              </w:rPr>
            </w:pPr>
            <w:r w:rsidRPr="003255CE">
              <w:rPr>
                <w:color w:val="000000"/>
              </w:rPr>
              <w:t>321</w:t>
            </w:r>
          </w:p>
        </w:tc>
        <w:tc>
          <w:tcPr>
            <w:tcW w:w="1296" w:type="dxa"/>
            <w:noWrap/>
            <w:vAlign w:val="bottom"/>
          </w:tcPr>
          <w:p w14:paraId="21D780B2" w14:textId="7ECF940A" w:rsidR="00FD3892" w:rsidRPr="003255CE" w:rsidRDefault="00C93AA2" w:rsidP="0082407D">
            <w:pPr>
              <w:pStyle w:val="TableText"/>
              <w:ind w:right="144"/>
              <w:rPr>
                <w:color w:val="000000"/>
              </w:rPr>
            </w:pPr>
            <w:r w:rsidRPr="003255CE">
              <w:rPr>
                <w:color w:val="000000"/>
              </w:rPr>
              <w:t>10</w:t>
            </w:r>
          </w:p>
        </w:tc>
      </w:tr>
      <w:tr w:rsidR="00FD3892" w:rsidRPr="003255CE" w14:paraId="14652366" w14:textId="77777777">
        <w:tc>
          <w:tcPr>
            <w:tcW w:w="1170" w:type="dxa"/>
            <w:noWrap/>
            <w:vAlign w:val="bottom"/>
          </w:tcPr>
          <w:p w14:paraId="5E418E37" w14:textId="5502C99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3F9B431" w14:textId="2F577CFF" w:rsidR="00FD3892" w:rsidRPr="003255CE" w:rsidRDefault="00FD3892" w:rsidP="0082407D">
            <w:pPr>
              <w:pStyle w:val="TableText"/>
              <w:rPr>
                <w:color w:val="000000"/>
              </w:rPr>
            </w:pPr>
            <w:r w:rsidRPr="003255CE">
              <w:rPr>
                <w:color w:val="000000"/>
              </w:rPr>
              <w:t>11</w:t>
            </w:r>
          </w:p>
        </w:tc>
        <w:tc>
          <w:tcPr>
            <w:tcW w:w="1592" w:type="dxa"/>
            <w:vAlign w:val="bottom"/>
          </w:tcPr>
          <w:p w14:paraId="6D8277F7" w14:textId="548525CE"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41413977" w14:textId="3D95081A"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4E1E1314" w14:textId="46AE9EF7" w:rsidR="00FD3892" w:rsidRPr="003255CE" w:rsidRDefault="00FD3892" w:rsidP="0082407D">
            <w:pPr>
              <w:pStyle w:val="TableText"/>
              <w:rPr>
                <w:color w:val="000000"/>
              </w:rPr>
            </w:pPr>
            <w:r w:rsidRPr="003255CE">
              <w:rPr>
                <w:color w:val="000000"/>
              </w:rPr>
              <w:t>ACC</w:t>
            </w:r>
          </w:p>
        </w:tc>
        <w:tc>
          <w:tcPr>
            <w:tcW w:w="1434" w:type="dxa"/>
            <w:noWrap/>
            <w:vAlign w:val="bottom"/>
          </w:tcPr>
          <w:p w14:paraId="7E465215" w14:textId="2FCAFE55" w:rsidR="00FD3892" w:rsidRPr="003255CE" w:rsidRDefault="00C93AA2" w:rsidP="0082407D">
            <w:pPr>
              <w:pStyle w:val="TableText"/>
              <w:ind w:right="144"/>
              <w:rPr>
                <w:color w:val="000000"/>
              </w:rPr>
            </w:pPr>
            <w:r w:rsidRPr="003255CE">
              <w:rPr>
                <w:color w:val="000000"/>
              </w:rPr>
              <w:t>5,243</w:t>
            </w:r>
          </w:p>
        </w:tc>
        <w:tc>
          <w:tcPr>
            <w:tcW w:w="1296" w:type="dxa"/>
            <w:noWrap/>
            <w:vAlign w:val="bottom"/>
          </w:tcPr>
          <w:p w14:paraId="6AC7F73F" w14:textId="22F32F4C" w:rsidR="00FD3892" w:rsidRPr="003255CE" w:rsidRDefault="00C93AA2" w:rsidP="0082407D">
            <w:pPr>
              <w:pStyle w:val="TableText"/>
              <w:ind w:right="144"/>
              <w:rPr>
                <w:color w:val="000000"/>
              </w:rPr>
            </w:pPr>
            <w:r w:rsidRPr="003255CE">
              <w:rPr>
                <w:color w:val="000000"/>
              </w:rPr>
              <w:t>624</w:t>
            </w:r>
          </w:p>
        </w:tc>
      </w:tr>
      <w:tr w:rsidR="00FD3892" w:rsidRPr="003255CE" w14:paraId="6D95702F" w14:textId="77777777">
        <w:tc>
          <w:tcPr>
            <w:tcW w:w="1170" w:type="dxa"/>
            <w:noWrap/>
            <w:vAlign w:val="bottom"/>
          </w:tcPr>
          <w:p w14:paraId="7E1ED60C" w14:textId="150DBAF0"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00068300" w14:textId="27EC379E" w:rsidR="00FD3892" w:rsidRPr="003255CE" w:rsidRDefault="00FD3892" w:rsidP="0082407D">
            <w:pPr>
              <w:pStyle w:val="TableText"/>
              <w:rPr>
                <w:color w:val="000000"/>
              </w:rPr>
            </w:pPr>
            <w:r w:rsidRPr="003255CE">
              <w:rPr>
                <w:color w:val="000000"/>
              </w:rPr>
              <w:t>11</w:t>
            </w:r>
          </w:p>
        </w:tc>
        <w:tc>
          <w:tcPr>
            <w:tcW w:w="1592" w:type="dxa"/>
            <w:vAlign w:val="bottom"/>
          </w:tcPr>
          <w:p w14:paraId="14DC3533" w14:textId="26F34CCE"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5EF1A0B8" w14:textId="5A06415F" w:rsidR="00FD3892" w:rsidRPr="003255CE" w:rsidRDefault="00FD3892" w:rsidP="0082407D">
            <w:pPr>
              <w:pStyle w:val="TableText"/>
              <w:jc w:val="left"/>
              <w:rPr>
                <w:color w:val="000000"/>
              </w:rPr>
            </w:pPr>
            <w:r w:rsidRPr="003255CE">
              <w:rPr>
                <w:color w:val="000000"/>
              </w:rPr>
              <w:t>Embedded Text-to-Speech Passages</w:t>
            </w:r>
          </w:p>
        </w:tc>
        <w:tc>
          <w:tcPr>
            <w:tcW w:w="1440" w:type="dxa"/>
            <w:vAlign w:val="bottom"/>
          </w:tcPr>
          <w:p w14:paraId="7408385D" w14:textId="463AC86F" w:rsidR="00FD3892" w:rsidRPr="003255CE" w:rsidRDefault="00FD3892" w:rsidP="0082407D">
            <w:pPr>
              <w:pStyle w:val="TableText"/>
              <w:rPr>
                <w:color w:val="000000"/>
              </w:rPr>
            </w:pPr>
            <w:r w:rsidRPr="003255CE">
              <w:rPr>
                <w:color w:val="000000"/>
              </w:rPr>
              <w:t>ACC</w:t>
            </w:r>
          </w:p>
        </w:tc>
        <w:tc>
          <w:tcPr>
            <w:tcW w:w="1434" w:type="dxa"/>
            <w:noWrap/>
            <w:vAlign w:val="bottom"/>
          </w:tcPr>
          <w:p w14:paraId="76AFAD5E" w14:textId="186A60A3" w:rsidR="00FD3892" w:rsidRPr="003255CE" w:rsidRDefault="00C93AA2" w:rsidP="0082407D">
            <w:pPr>
              <w:pStyle w:val="TableText"/>
              <w:ind w:right="144"/>
              <w:rPr>
                <w:color w:val="000000"/>
              </w:rPr>
            </w:pPr>
            <w:r w:rsidRPr="003255CE">
              <w:rPr>
                <w:color w:val="000000"/>
              </w:rPr>
              <w:t>18,618</w:t>
            </w:r>
          </w:p>
        </w:tc>
        <w:tc>
          <w:tcPr>
            <w:tcW w:w="1296" w:type="dxa"/>
            <w:noWrap/>
            <w:vAlign w:val="bottom"/>
          </w:tcPr>
          <w:p w14:paraId="4C9AE6CF" w14:textId="516439F8" w:rsidR="00FD3892" w:rsidRPr="003255CE" w:rsidRDefault="00C93AA2" w:rsidP="0082407D">
            <w:pPr>
              <w:pStyle w:val="TableText"/>
              <w:ind w:right="144"/>
              <w:rPr>
                <w:color w:val="000000"/>
              </w:rPr>
            </w:pPr>
            <w:r w:rsidRPr="003255CE">
              <w:rPr>
                <w:color w:val="000000"/>
              </w:rPr>
              <w:t>8,424</w:t>
            </w:r>
          </w:p>
        </w:tc>
      </w:tr>
      <w:tr w:rsidR="00FD3892" w:rsidRPr="003255CE" w14:paraId="58D63BD9" w14:textId="77777777">
        <w:tc>
          <w:tcPr>
            <w:tcW w:w="1170" w:type="dxa"/>
            <w:noWrap/>
            <w:vAlign w:val="bottom"/>
          </w:tcPr>
          <w:p w14:paraId="3D6FA07A" w14:textId="55F53619"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7E6C33FF" w14:textId="391B372A" w:rsidR="00FD3892" w:rsidRPr="003255CE" w:rsidRDefault="00FD3892" w:rsidP="0082407D">
            <w:pPr>
              <w:pStyle w:val="TableText"/>
              <w:rPr>
                <w:color w:val="000000"/>
              </w:rPr>
            </w:pPr>
            <w:r w:rsidRPr="003255CE">
              <w:rPr>
                <w:color w:val="000000"/>
              </w:rPr>
              <w:t>11</w:t>
            </w:r>
          </w:p>
        </w:tc>
        <w:tc>
          <w:tcPr>
            <w:tcW w:w="1592" w:type="dxa"/>
            <w:vAlign w:val="bottom"/>
          </w:tcPr>
          <w:p w14:paraId="1813A903" w14:textId="3CAD9116"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454796CE" w14:textId="4BF61165"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065777EB" w14:textId="1CCCB18B" w:rsidR="00FD3892" w:rsidRPr="003255CE" w:rsidRDefault="00FD3892" w:rsidP="0082407D">
            <w:pPr>
              <w:pStyle w:val="TableText"/>
              <w:rPr>
                <w:color w:val="000000"/>
              </w:rPr>
            </w:pPr>
            <w:r w:rsidRPr="003255CE">
              <w:rPr>
                <w:color w:val="000000"/>
              </w:rPr>
              <w:t>ACC</w:t>
            </w:r>
          </w:p>
        </w:tc>
        <w:tc>
          <w:tcPr>
            <w:tcW w:w="1434" w:type="dxa"/>
            <w:noWrap/>
            <w:vAlign w:val="bottom"/>
          </w:tcPr>
          <w:p w14:paraId="667137F2" w14:textId="3AABA7AE" w:rsidR="00FD3892" w:rsidRPr="003255CE" w:rsidRDefault="00C93AA2" w:rsidP="0082407D">
            <w:pPr>
              <w:pStyle w:val="TableText"/>
              <w:ind w:right="144"/>
              <w:rPr>
                <w:color w:val="000000"/>
              </w:rPr>
            </w:pPr>
            <w:r w:rsidRPr="003255CE">
              <w:rPr>
                <w:color w:val="000000"/>
              </w:rPr>
              <w:t>188</w:t>
            </w:r>
          </w:p>
        </w:tc>
        <w:tc>
          <w:tcPr>
            <w:tcW w:w="1296" w:type="dxa"/>
            <w:noWrap/>
            <w:vAlign w:val="bottom"/>
          </w:tcPr>
          <w:p w14:paraId="207C3A53" w14:textId="250FE9C6" w:rsidR="00FD3892" w:rsidRPr="003255CE" w:rsidRDefault="00C93AA2" w:rsidP="0082407D">
            <w:pPr>
              <w:pStyle w:val="TableText"/>
              <w:ind w:right="144"/>
              <w:rPr>
                <w:color w:val="000000"/>
              </w:rPr>
            </w:pPr>
            <w:r w:rsidRPr="003255CE">
              <w:rPr>
                <w:color w:val="000000"/>
              </w:rPr>
              <w:t>13</w:t>
            </w:r>
          </w:p>
        </w:tc>
      </w:tr>
      <w:tr w:rsidR="00FD3892" w:rsidRPr="003255CE" w14:paraId="47B551D7" w14:textId="77777777">
        <w:tc>
          <w:tcPr>
            <w:tcW w:w="1170" w:type="dxa"/>
            <w:noWrap/>
            <w:vAlign w:val="bottom"/>
          </w:tcPr>
          <w:p w14:paraId="306487C1" w14:textId="761A790D"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BB8BB60" w14:textId="3149E7A5" w:rsidR="00FD3892" w:rsidRPr="003255CE" w:rsidRDefault="00FD3892" w:rsidP="0082407D">
            <w:pPr>
              <w:pStyle w:val="TableText"/>
              <w:rPr>
                <w:color w:val="000000"/>
              </w:rPr>
            </w:pPr>
            <w:r w:rsidRPr="003255CE">
              <w:rPr>
                <w:color w:val="000000"/>
              </w:rPr>
              <w:t>11</w:t>
            </w:r>
          </w:p>
        </w:tc>
        <w:tc>
          <w:tcPr>
            <w:tcW w:w="1592" w:type="dxa"/>
            <w:vAlign w:val="bottom"/>
          </w:tcPr>
          <w:p w14:paraId="18F91790" w14:textId="23BF382A"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27099FF1" w14:textId="48B136CC" w:rsidR="00FD3892" w:rsidRPr="003255CE" w:rsidRDefault="00FD3892" w:rsidP="0082407D">
            <w:pPr>
              <w:pStyle w:val="TableText"/>
              <w:jc w:val="left"/>
              <w:rPr>
                <w:color w:val="000000"/>
              </w:rPr>
            </w:pPr>
            <w:r w:rsidRPr="003255CE">
              <w:rPr>
                <w:color w:val="000000"/>
              </w:rPr>
              <w:t>Embedded Masking</w:t>
            </w:r>
          </w:p>
        </w:tc>
        <w:tc>
          <w:tcPr>
            <w:tcW w:w="1440" w:type="dxa"/>
            <w:vAlign w:val="bottom"/>
          </w:tcPr>
          <w:p w14:paraId="2151F725" w14:textId="1C1A1520" w:rsidR="00FD3892" w:rsidRPr="003255CE" w:rsidRDefault="00FD3892" w:rsidP="0082407D">
            <w:pPr>
              <w:pStyle w:val="TableText"/>
              <w:rPr>
                <w:color w:val="000000"/>
              </w:rPr>
            </w:pPr>
            <w:r w:rsidRPr="003255CE">
              <w:rPr>
                <w:color w:val="000000"/>
              </w:rPr>
              <w:t>DS</w:t>
            </w:r>
          </w:p>
        </w:tc>
        <w:tc>
          <w:tcPr>
            <w:tcW w:w="1434" w:type="dxa"/>
            <w:noWrap/>
            <w:vAlign w:val="bottom"/>
          </w:tcPr>
          <w:p w14:paraId="3749B5F8" w14:textId="0A8B65B8" w:rsidR="00FD3892" w:rsidRPr="003255CE" w:rsidRDefault="00C93AA2" w:rsidP="0082407D">
            <w:pPr>
              <w:pStyle w:val="TableText"/>
              <w:ind w:right="144"/>
              <w:rPr>
                <w:color w:val="000000"/>
              </w:rPr>
            </w:pPr>
            <w:r w:rsidRPr="003255CE">
              <w:rPr>
                <w:color w:val="000000"/>
              </w:rPr>
              <w:t>6,730</w:t>
            </w:r>
          </w:p>
        </w:tc>
        <w:tc>
          <w:tcPr>
            <w:tcW w:w="1296" w:type="dxa"/>
            <w:noWrap/>
            <w:vAlign w:val="bottom"/>
          </w:tcPr>
          <w:p w14:paraId="21D6C7A2" w14:textId="7EDCD990" w:rsidR="00FD3892" w:rsidRPr="003255CE" w:rsidRDefault="00C93AA2" w:rsidP="0082407D">
            <w:pPr>
              <w:pStyle w:val="TableText"/>
              <w:ind w:right="144"/>
              <w:rPr>
                <w:color w:val="000000"/>
              </w:rPr>
            </w:pPr>
            <w:r w:rsidRPr="003255CE">
              <w:rPr>
                <w:color w:val="000000"/>
              </w:rPr>
              <w:t>214</w:t>
            </w:r>
          </w:p>
        </w:tc>
      </w:tr>
      <w:tr w:rsidR="00FD3892" w:rsidRPr="003255CE" w14:paraId="478C804D" w14:textId="77777777">
        <w:tc>
          <w:tcPr>
            <w:tcW w:w="1170" w:type="dxa"/>
            <w:noWrap/>
            <w:vAlign w:val="bottom"/>
          </w:tcPr>
          <w:p w14:paraId="79B13E87" w14:textId="24C59B6A"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1FB8C777" w14:textId="1A6527EE" w:rsidR="00FD3892" w:rsidRPr="003255CE" w:rsidRDefault="00FD3892" w:rsidP="0082407D">
            <w:pPr>
              <w:pStyle w:val="TableText"/>
              <w:rPr>
                <w:color w:val="000000"/>
              </w:rPr>
            </w:pPr>
            <w:r w:rsidRPr="003255CE">
              <w:rPr>
                <w:color w:val="000000"/>
              </w:rPr>
              <w:t>11</w:t>
            </w:r>
          </w:p>
        </w:tc>
        <w:tc>
          <w:tcPr>
            <w:tcW w:w="1592" w:type="dxa"/>
            <w:vAlign w:val="bottom"/>
          </w:tcPr>
          <w:p w14:paraId="0EC8F4FA" w14:textId="2948B68D" w:rsidR="00FD3892" w:rsidRPr="003255CE" w:rsidRDefault="00FD3892" w:rsidP="0082407D">
            <w:pPr>
              <w:pStyle w:val="TableText"/>
              <w:ind w:right="432"/>
              <w:rPr>
                <w:color w:val="000000"/>
              </w:rPr>
            </w:pPr>
            <w:r w:rsidRPr="003255CE">
              <w:rPr>
                <w:color w:val="000000"/>
              </w:rPr>
              <w:t>CAT</w:t>
            </w:r>
          </w:p>
        </w:tc>
        <w:tc>
          <w:tcPr>
            <w:tcW w:w="4301" w:type="dxa"/>
            <w:noWrap/>
            <w:vAlign w:val="bottom"/>
          </w:tcPr>
          <w:p w14:paraId="4E6ADF01" w14:textId="627A9F5D" w:rsidR="00FD3892" w:rsidRPr="003255CE" w:rsidRDefault="00FD3892" w:rsidP="0082407D">
            <w:pPr>
              <w:pStyle w:val="TableText"/>
              <w:jc w:val="left"/>
              <w:rPr>
                <w:color w:val="000000"/>
              </w:rPr>
            </w:pPr>
            <w:r w:rsidRPr="003255CE">
              <w:rPr>
                <w:color w:val="000000"/>
              </w:rPr>
              <w:t>Embedded Text-to-Speech Items</w:t>
            </w:r>
          </w:p>
        </w:tc>
        <w:tc>
          <w:tcPr>
            <w:tcW w:w="1440" w:type="dxa"/>
            <w:vAlign w:val="bottom"/>
          </w:tcPr>
          <w:p w14:paraId="5444F06A" w14:textId="6C3C7B4E" w:rsidR="00FD3892" w:rsidRPr="003255CE" w:rsidRDefault="00FD3892" w:rsidP="0082407D">
            <w:pPr>
              <w:pStyle w:val="TableText"/>
              <w:rPr>
                <w:color w:val="000000"/>
              </w:rPr>
            </w:pPr>
            <w:r w:rsidRPr="003255CE">
              <w:rPr>
                <w:color w:val="000000"/>
              </w:rPr>
              <w:t>DS</w:t>
            </w:r>
          </w:p>
        </w:tc>
        <w:tc>
          <w:tcPr>
            <w:tcW w:w="1434" w:type="dxa"/>
            <w:noWrap/>
            <w:vAlign w:val="bottom"/>
          </w:tcPr>
          <w:p w14:paraId="74FA0E70" w14:textId="04B8C08E" w:rsidR="00FD3892" w:rsidRPr="003255CE" w:rsidRDefault="00C93AA2" w:rsidP="0082407D">
            <w:pPr>
              <w:pStyle w:val="TableText"/>
              <w:ind w:right="144"/>
              <w:rPr>
                <w:color w:val="000000"/>
              </w:rPr>
            </w:pPr>
            <w:r w:rsidRPr="003255CE">
              <w:rPr>
                <w:color w:val="000000"/>
              </w:rPr>
              <w:t>35,077</w:t>
            </w:r>
          </w:p>
        </w:tc>
        <w:tc>
          <w:tcPr>
            <w:tcW w:w="1296" w:type="dxa"/>
            <w:noWrap/>
            <w:vAlign w:val="bottom"/>
          </w:tcPr>
          <w:p w14:paraId="3808E02A" w14:textId="5DD3F6D6" w:rsidR="00FD3892" w:rsidRPr="003255CE" w:rsidRDefault="00C93AA2" w:rsidP="0082407D">
            <w:pPr>
              <w:pStyle w:val="TableText"/>
              <w:ind w:right="144"/>
              <w:rPr>
                <w:color w:val="000000"/>
              </w:rPr>
            </w:pPr>
            <w:r w:rsidRPr="003255CE">
              <w:rPr>
                <w:color w:val="000000"/>
              </w:rPr>
              <w:t>13,225</w:t>
            </w:r>
          </w:p>
        </w:tc>
      </w:tr>
      <w:tr w:rsidR="00FD3892" w:rsidRPr="003255CE" w14:paraId="36E3D878" w14:textId="77777777">
        <w:tc>
          <w:tcPr>
            <w:tcW w:w="1170" w:type="dxa"/>
            <w:noWrap/>
            <w:vAlign w:val="bottom"/>
          </w:tcPr>
          <w:p w14:paraId="360D6AAE" w14:textId="57524B72"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3BC27784" w14:textId="2F71827F" w:rsidR="00FD3892" w:rsidRPr="003255CE" w:rsidRDefault="00FD3892" w:rsidP="0082407D">
            <w:pPr>
              <w:pStyle w:val="TableText"/>
              <w:rPr>
                <w:color w:val="000000"/>
              </w:rPr>
            </w:pPr>
            <w:r w:rsidRPr="003255CE">
              <w:rPr>
                <w:color w:val="000000"/>
              </w:rPr>
              <w:t>11</w:t>
            </w:r>
          </w:p>
        </w:tc>
        <w:tc>
          <w:tcPr>
            <w:tcW w:w="1592" w:type="dxa"/>
            <w:vAlign w:val="bottom"/>
          </w:tcPr>
          <w:p w14:paraId="2E6FE8C8" w14:textId="3CCD316A"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164214BB" w14:textId="0161D104"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1008AD07" w14:textId="263BBC0E" w:rsidR="00FD3892" w:rsidRPr="003255CE" w:rsidRDefault="00FD3892" w:rsidP="0082407D">
            <w:pPr>
              <w:pStyle w:val="TableText"/>
              <w:rPr>
                <w:color w:val="000000"/>
              </w:rPr>
            </w:pPr>
            <w:r w:rsidRPr="003255CE">
              <w:rPr>
                <w:color w:val="000000"/>
              </w:rPr>
              <w:t>ACC</w:t>
            </w:r>
          </w:p>
        </w:tc>
        <w:tc>
          <w:tcPr>
            <w:tcW w:w="1434" w:type="dxa"/>
            <w:noWrap/>
            <w:vAlign w:val="bottom"/>
          </w:tcPr>
          <w:p w14:paraId="0021F5C5" w14:textId="08F69A74" w:rsidR="00FD3892" w:rsidRPr="003255CE" w:rsidRDefault="00C93AA2" w:rsidP="0082407D">
            <w:pPr>
              <w:pStyle w:val="TableText"/>
              <w:ind w:right="144"/>
              <w:rPr>
                <w:color w:val="000000"/>
              </w:rPr>
            </w:pPr>
            <w:r w:rsidRPr="003255CE">
              <w:rPr>
                <w:color w:val="000000"/>
              </w:rPr>
              <w:t>145</w:t>
            </w:r>
          </w:p>
        </w:tc>
        <w:tc>
          <w:tcPr>
            <w:tcW w:w="1296" w:type="dxa"/>
            <w:noWrap/>
            <w:vAlign w:val="bottom"/>
          </w:tcPr>
          <w:p w14:paraId="31DE4402" w14:textId="69AC7F26" w:rsidR="00FD3892" w:rsidRPr="003255CE" w:rsidRDefault="00FD3892" w:rsidP="0082407D">
            <w:pPr>
              <w:pStyle w:val="TableText"/>
              <w:ind w:right="144"/>
              <w:rPr>
                <w:color w:val="000000"/>
              </w:rPr>
            </w:pPr>
            <w:r w:rsidRPr="003255CE">
              <w:rPr>
                <w:color w:val="000000"/>
              </w:rPr>
              <w:t>0</w:t>
            </w:r>
          </w:p>
        </w:tc>
      </w:tr>
      <w:tr w:rsidR="00FD3892" w:rsidRPr="003255CE" w14:paraId="3E84BFBB" w14:textId="77777777">
        <w:tc>
          <w:tcPr>
            <w:tcW w:w="1170" w:type="dxa"/>
            <w:noWrap/>
            <w:vAlign w:val="bottom"/>
          </w:tcPr>
          <w:p w14:paraId="5E0D752E" w14:textId="4796A081"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45555355" w14:textId="08DEC0BC" w:rsidR="00FD3892" w:rsidRPr="003255CE" w:rsidRDefault="00FD3892" w:rsidP="0082407D">
            <w:pPr>
              <w:pStyle w:val="TableText"/>
              <w:rPr>
                <w:color w:val="000000"/>
              </w:rPr>
            </w:pPr>
            <w:r w:rsidRPr="003255CE">
              <w:rPr>
                <w:color w:val="000000"/>
              </w:rPr>
              <w:t>11</w:t>
            </w:r>
          </w:p>
        </w:tc>
        <w:tc>
          <w:tcPr>
            <w:tcW w:w="1592" w:type="dxa"/>
            <w:vAlign w:val="bottom"/>
          </w:tcPr>
          <w:p w14:paraId="756AB3C0" w14:textId="3585B7CF"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197EBEB8" w14:textId="425E5841" w:rsidR="00FD3892" w:rsidRPr="003255CE" w:rsidRDefault="00FD3892" w:rsidP="0082407D">
            <w:pPr>
              <w:pStyle w:val="TableText"/>
              <w:jc w:val="left"/>
              <w:rPr>
                <w:color w:val="000000"/>
              </w:rPr>
            </w:pPr>
            <w:r w:rsidRPr="003255CE">
              <w:rPr>
                <w:color w:val="000000"/>
              </w:rPr>
              <w:t>Embedded Audio Transcript</w:t>
            </w:r>
          </w:p>
        </w:tc>
        <w:tc>
          <w:tcPr>
            <w:tcW w:w="1440" w:type="dxa"/>
            <w:vAlign w:val="bottom"/>
          </w:tcPr>
          <w:p w14:paraId="403C8EEE" w14:textId="3A070CF3" w:rsidR="00FD3892" w:rsidRPr="003255CE" w:rsidRDefault="00FD3892" w:rsidP="0082407D">
            <w:pPr>
              <w:pStyle w:val="TableText"/>
              <w:rPr>
                <w:color w:val="000000"/>
              </w:rPr>
            </w:pPr>
            <w:r w:rsidRPr="003255CE">
              <w:rPr>
                <w:color w:val="000000"/>
              </w:rPr>
              <w:t>ACC</w:t>
            </w:r>
          </w:p>
        </w:tc>
        <w:tc>
          <w:tcPr>
            <w:tcW w:w="1434" w:type="dxa"/>
            <w:noWrap/>
            <w:vAlign w:val="bottom"/>
          </w:tcPr>
          <w:p w14:paraId="2E6756F6" w14:textId="0099516C" w:rsidR="00FD3892" w:rsidRPr="003255CE" w:rsidRDefault="00FD3892" w:rsidP="0082407D">
            <w:pPr>
              <w:pStyle w:val="TableText"/>
              <w:ind w:right="144"/>
              <w:rPr>
                <w:color w:val="000000"/>
              </w:rPr>
            </w:pPr>
            <w:r w:rsidRPr="003255CE">
              <w:rPr>
                <w:color w:val="000000"/>
              </w:rPr>
              <w:t>0</w:t>
            </w:r>
          </w:p>
        </w:tc>
        <w:tc>
          <w:tcPr>
            <w:tcW w:w="1296" w:type="dxa"/>
            <w:noWrap/>
            <w:vAlign w:val="bottom"/>
          </w:tcPr>
          <w:p w14:paraId="4D7FE519" w14:textId="57F238AF" w:rsidR="00FD3892" w:rsidRPr="003255CE" w:rsidRDefault="00FD3892" w:rsidP="0082407D">
            <w:pPr>
              <w:pStyle w:val="TableText"/>
              <w:ind w:right="144"/>
              <w:rPr>
                <w:color w:val="000000"/>
              </w:rPr>
            </w:pPr>
            <w:r w:rsidRPr="003255CE">
              <w:rPr>
                <w:color w:val="000000"/>
              </w:rPr>
              <w:t>0</w:t>
            </w:r>
          </w:p>
        </w:tc>
      </w:tr>
      <w:tr w:rsidR="00FD3892" w:rsidRPr="003255CE" w14:paraId="115B40D5" w14:textId="77777777">
        <w:tc>
          <w:tcPr>
            <w:tcW w:w="1170" w:type="dxa"/>
            <w:noWrap/>
            <w:vAlign w:val="bottom"/>
          </w:tcPr>
          <w:p w14:paraId="2968ABF3" w14:textId="6F1512BA"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2F994572" w14:textId="3A666279" w:rsidR="00FD3892" w:rsidRPr="003255CE" w:rsidRDefault="00FD3892" w:rsidP="0082407D">
            <w:pPr>
              <w:pStyle w:val="TableText"/>
              <w:rPr>
                <w:color w:val="000000"/>
              </w:rPr>
            </w:pPr>
            <w:r w:rsidRPr="003255CE">
              <w:rPr>
                <w:color w:val="000000"/>
              </w:rPr>
              <w:t>11</w:t>
            </w:r>
          </w:p>
        </w:tc>
        <w:tc>
          <w:tcPr>
            <w:tcW w:w="1592" w:type="dxa"/>
            <w:vAlign w:val="bottom"/>
          </w:tcPr>
          <w:p w14:paraId="2609FAC9" w14:textId="1BADF8D4"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67E6B8B9" w14:textId="4B72F928"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063B0807" w14:textId="2254D03D" w:rsidR="00FD3892" w:rsidRPr="003255CE" w:rsidRDefault="00FD3892" w:rsidP="0082407D">
            <w:pPr>
              <w:pStyle w:val="TableText"/>
              <w:rPr>
                <w:color w:val="000000"/>
              </w:rPr>
            </w:pPr>
            <w:r w:rsidRPr="003255CE">
              <w:rPr>
                <w:color w:val="000000"/>
              </w:rPr>
              <w:t>ACC</w:t>
            </w:r>
          </w:p>
        </w:tc>
        <w:tc>
          <w:tcPr>
            <w:tcW w:w="1434" w:type="dxa"/>
            <w:noWrap/>
            <w:vAlign w:val="bottom"/>
          </w:tcPr>
          <w:p w14:paraId="19498AE5" w14:textId="75110842" w:rsidR="00FD3892" w:rsidRPr="003255CE" w:rsidRDefault="00C93AA2" w:rsidP="0082407D">
            <w:pPr>
              <w:pStyle w:val="TableText"/>
              <w:ind w:right="144"/>
              <w:rPr>
                <w:color w:val="000000"/>
              </w:rPr>
            </w:pPr>
            <w:r w:rsidRPr="003255CE">
              <w:rPr>
                <w:color w:val="000000"/>
              </w:rPr>
              <w:t>5,292</w:t>
            </w:r>
          </w:p>
        </w:tc>
        <w:tc>
          <w:tcPr>
            <w:tcW w:w="1296" w:type="dxa"/>
            <w:noWrap/>
            <w:vAlign w:val="bottom"/>
          </w:tcPr>
          <w:p w14:paraId="35622612" w14:textId="4DDA0E94" w:rsidR="00FD3892" w:rsidRPr="003255CE" w:rsidRDefault="00C93AA2" w:rsidP="0082407D">
            <w:pPr>
              <w:pStyle w:val="TableText"/>
              <w:ind w:right="144"/>
              <w:rPr>
                <w:color w:val="000000"/>
              </w:rPr>
            </w:pPr>
            <w:r w:rsidRPr="003255CE">
              <w:rPr>
                <w:color w:val="000000"/>
              </w:rPr>
              <w:t>671</w:t>
            </w:r>
          </w:p>
        </w:tc>
      </w:tr>
      <w:tr w:rsidR="00FD3892" w:rsidRPr="003255CE" w14:paraId="2C999FFE" w14:textId="77777777">
        <w:tc>
          <w:tcPr>
            <w:tcW w:w="1170" w:type="dxa"/>
            <w:noWrap/>
            <w:vAlign w:val="bottom"/>
          </w:tcPr>
          <w:p w14:paraId="299F7A01" w14:textId="3824F879"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61834C1" w14:textId="76297226" w:rsidR="00FD3892" w:rsidRPr="003255CE" w:rsidRDefault="00FD3892" w:rsidP="0082407D">
            <w:pPr>
              <w:pStyle w:val="TableText"/>
              <w:rPr>
                <w:color w:val="000000"/>
              </w:rPr>
            </w:pPr>
            <w:r w:rsidRPr="003255CE">
              <w:rPr>
                <w:color w:val="000000"/>
              </w:rPr>
              <w:t>11</w:t>
            </w:r>
          </w:p>
        </w:tc>
        <w:tc>
          <w:tcPr>
            <w:tcW w:w="1592" w:type="dxa"/>
            <w:vAlign w:val="bottom"/>
          </w:tcPr>
          <w:p w14:paraId="49ACB963" w14:textId="259F02F9"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0250ECAD" w14:textId="5A86ED4A" w:rsidR="00FD3892" w:rsidRPr="003255CE" w:rsidRDefault="00FD3892" w:rsidP="0082407D">
            <w:pPr>
              <w:pStyle w:val="TableText"/>
              <w:jc w:val="left"/>
              <w:rPr>
                <w:color w:val="000000"/>
              </w:rPr>
            </w:pPr>
            <w:r w:rsidRPr="003255CE">
              <w:rPr>
                <w:color w:val="000000"/>
              </w:rPr>
              <w:t>Embedded Text-to-Speech Passages</w:t>
            </w:r>
          </w:p>
        </w:tc>
        <w:tc>
          <w:tcPr>
            <w:tcW w:w="1440" w:type="dxa"/>
            <w:vAlign w:val="bottom"/>
          </w:tcPr>
          <w:p w14:paraId="64A1F24C" w14:textId="06385ACD" w:rsidR="00FD3892" w:rsidRPr="003255CE" w:rsidRDefault="00FD3892" w:rsidP="0082407D">
            <w:pPr>
              <w:pStyle w:val="TableText"/>
              <w:rPr>
                <w:color w:val="000000"/>
              </w:rPr>
            </w:pPr>
            <w:r w:rsidRPr="003255CE">
              <w:rPr>
                <w:color w:val="000000"/>
              </w:rPr>
              <w:t>ACC</w:t>
            </w:r>
          </w:p>
        </w:tc>
        <w:tc>
          <w:tcPr>
            <w:tcW w:w="1434" w:type="dxa"/>
            <w:noWrap/>
            <w:vAlign w:val="bottom"/>
          </w:tcPr>
          <w:p w14:paraId="759456ED" w14:textId="114A0544" w:rsidR="00FD3892" w:rsidRPr="003255CE" w:rsidRDefault="00FD3892" w:rsidP="0082407D">
            <w:pPr>
              <w:pStyle w:val="TableText"/>
              <w:ind w:right="144"/>
              <w:rPr>
                <w:color w:val="000000"/>
              </w:rPr>
            </w:pPr>
            <w:r w:rsidRPr="003255CE">
              <w:rPr>
                <w:color w:val="000000"/>
              </w:rPr>
              <w:t>18,</w:t>
            </w:r>
            <w:r w:rsidR="00C93AA2" w:rsidRPr="003255CE">
              <w:rPr>
                <w:color w:val="000000"/>
              </w:rPr>
              <w:t>811</w:t>
            </w:r>
          </w:p>
        </w:tc>
        <w:tc>
          <w:tcPr>
            <w:tcW w:w="1296" w:type="dxa"/>
            <w:noWrap/>
            <w:vAlign w:val="bottom"/>
          </w:tcPr>
          <w:p w14:paraId="56D7B723" w14:textId="4FE56B06" w:rsidR="00FD3892" w:rsidRPr="003255CE" w:rsidRDefault="00C93AA2" w:rsidP="0082407D">
            <w:pPr>
              <w:pStyle w:val="TableText"/>
              <w:ind w:right="144"/>
              <w:rPr>
                <w:color w:val="000000"/>
              </w:rPr>
            </w:pPr>
            <w:r w:rsidRPr="003255CE">
              <w:rPr>
                <w:color w:val="000000"/>
              </w:rPr>
              <w:t>7,597</w:t>
            </w:r>
          </w:p>
        </w:tc>
      </w:tr>
      <w:tr w:rsidR="00FD3892" w:rsidRPr="003255CE" w14:paraId="12E99C2B" w14:textId="77777777">
        <w:tc>
          <w:tcPr>
            <w:tcW w:w="1170" w:type="dxa"/>
            <w:noWrap/>
            <w:vAlign w:val="bottom"/>
          </w:tcPr>
          <w:p w14:paraId="0EEE1D26" w14:textId="6A7E2B0C"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5FE0EF7A" w14:textId="74B11D7F" w:rsidR="00FD3892" w:rsidRPr="003255CE" w:rsidRDefault="00FD3892" w:rsidP="0082407D">
            <w:pPr>
              <w:pStyle w:val="TableText"/>
              <w:rPr>
                <w:color w:val="000000"/>
              </w:rPr>
            </w:pPr>
            <w:r w:rsidRPr="003255CE">
              <w:rPr>
                <w:color w:val="000000"/>
              </w:rPr>
              <w:t>11</w:t>
            </w:r>
          </w:p>
        </w:tc>
        <w:tc>
          <w:tcPr>
            <w:tcW w:w="1592" w:type="dxa"/>
            <w:vAlign w:val="bottom"/>
          </w:tcPr>
          <w:p w14:paraId="53500FC2" w14:textId="3B00ECCE"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417969A8" w14:textId="0BDB1335"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5DF5AF93" w14:textId="3A2640D3" w:rsidR="00FD3892" w:rsidRPr="003255CE" w:rsidRDefault="00FD3892" w:rsidP="0082407D">
            <w:pPr>
              <w:pStyle w:val="TableText"/>
              <w:rPr>
                <w:color w:val="000000"/>
              </w:rPr>
            </w:pPr>
            <w:r w:rsidRPr="003255CE">
              <w:rPr>
                <w:color w:val="000000"/>
              </w:rPr>
              <w:t>ACC</w:t>
            </w:r>
          </w:p>
        </w:tc>
        <w:tc>
          <w:tcPr>
            <w:tcW w:w="1434" w:type="dxa"/>
            <w:noWrap/>
            <w:vAlign w:val="bottom"/>
          </w:tcPr>
          <w:p w14:paraId="69D72640" w14:textId="365D2E1B" w:rsidR="00FD3892" w:rsidRPr="003255CE" w:rsidRDefault="00C93AA2" w:rsidP="0082407D">
            <w:pPr>
              <w:pStyle w:val="TableText"/>
              <w:ind w:right="144"/>
              <w:rPr>
                <w:color w:val="000000"/>
              </w:rPr>
            </w:pPr>
            <w:r w:rsidRPr="003255CE">
              <w:rPr>
                <w:color w:val="000000"/>
              </w:rPr>
              <w:t>194</w:t>
            </w:r>
          </w:p>
        </w:tc>
        <w:tc>
          <w:tcPr>
            <w:tcW w:w="1296" w:type="dxa"/>
            <w:noWrap/>
            <w:vAlign w:val="bottom"/>
          </w:tcPr>
          <w:p w14:paraId="7DE34561" w14:textId="3D1E4FB8" w:rsidR="00FD3892" w:rsidRPr="003255CE" w:rsidRDefault="00C93AA2" w:rsidP="0082407D">
            <w:pPr>
              <w:pStyle w:val="TableText"/>
              <w:ind w:right="144"/>
              <w:rPr>
                <w:color w:val="000000"/>
              </w:rPr>
            </w:pPr>
            <w:r w:rsidRPr="003255CE">
              <w:rPr>
                <w:color w:val="000000"/>
              </w:rPr>
              <w:t>19</w:t>
            </w:r>
          </w:p>
        </w:tc>
      </w:tr>
      <w:tr w:rsidR="00FD3892" w:rsidRPr="003255CE" w14:paraId="204A8F75" w14:textId="77777777">
        <w:tc>
          <w:tcPr>
            <w:tcW w:w="1170" w:type="dxa"/>
            <w:noWrap/>
            <w:vAlign w:val="bottom"/>
          </w:tcPr>
          <w:p w14:paraId="64414926" w14:textId="48563EBA"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37A01417" w14:textId="3E6A2A5A" w:rsidR="00FD3892" w:rsidRPr="003255CE" w:rsidRDefault="00FD3892" w:rsidP="0082407D">
            <w:pPr>
              <w:pStyle w:val="TableText"/>
              <w:rPr>
                <w:color w:val="000000"/>
              </w:rPr>
            </w:pPr>
            <w:r w:rsidRPr="003255CE">
              <w:rPr>
                <w:color w:val="000000"/>
              </w:rPr>
              <w:t>11</w:t>
            </w:r>
          </w:p>
        </w:tc>
        <w:tc>
          <w:tcPr>
            <w:tcW w:w="1592" w:type="dxa"/>
            <w:vAlign w:val="bottom"/>
          </w:tcPr>
          <w:p w14:paraId="132F95AB" w14:textId="12A02ACB"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238D7666" w14:textId="155BD689" w:rsidR="00FD3892" w:rsidRPr="003255CE" w:rsidRDefault="00FD3892" w:rsidP="0082407D">
            <w:pPr>
              <w:pStyle w:val="TableText"/>
              <w:jc w:val="left"/>
              <w:rPr>
                <w:color w:val="000000"/>
              </w:rPr>
            </w:pPr>
            <w:r w:rsidRPr="003255CE">
              <w:rPr>
                <w:color w:val="000000"/>
              </w:rPr>
              <w:t>Embedded Masking</w:t>
            </w:r>
          </w:p>
        </w:tc>
        <w:tc>
          <w:tcPr>
            <w:tcW w:w="1440" w:type="dxa"/>
            <w:vAlign w:val="bottom"/>
          </w:tcPr>
          <w:p w14:paraId="431EEB27" w14:textId="249B8E2D" w:rsidR="00FD3892" w:rsidRPr="003255CE" w:rsidRDefault="00FD3892" w:rsidP="0082407D">
            <w:pPr>
              <w:pStyle w:val="TableText"/>
              <w:rPr>
                <w:color w:val="000000"/>
              </w:rPr>
            </w:pPr>
            <w:r w:rsidRPr="003255CE">
              <w:rPr>
                <w:color w:val="000000"/>
              </w:rPr>
              <w:t>DS</w:t>
            </w:r>
          </w:p>
        </w:tc>
        <w:tc>
          <w:tcPr>
            <w:tcW w:w="1434" w:type="dxa"/>
            <w:noWrap/>
            <w:vAlign w:val="bottom"/>
          </w:tcPr>
          <w:p w14:paraId="0503E027" w14:textId="5F875275" w:rsidR="00FD3892" w:rsidRPr="003255CE" w:rsidRDefault="00C93AA2" w:rsidP="0082407D">
            <w:pPr>
              <w:pStyle w:val="TableText"/>
              <w:ind w:right="144"/>
              <w:rPr>
                <w:color w:val="000000"/>
              </w:rPr>
            </w:pPr>
            <w:r w:rsidRPr="003255CE">
              <w:rPr>
                <w:color w:val="000000"/>
              </w:rPr>
              <w:t>6,463</w:t>
            </w:r>
          </w:p>
        </w:tc>
        <w:tc>
          <w:tcPr>
            <w:tcW w:w="1296" w:type="dxa"/>
            <w:noWrap/>
            <w:vAlign w:val="bottom"/>
          </w:tcPr>
          <w:p w14:paraId="00BAFB62" w14:textId="0EBDFA8A" w:rsidR="00FD3892" w:rsidRPr="003255CE" w:rsidRDefault="00C93AA2" w:rsidP="0082407D">
            <w:pPr>
              <w:pStyle w:val="TableText"/>
              <w:ind w:right="144"/>
              <w:rPr>
                <w:color w:val="000000"/>
              </w:rPr>
            </w:pPr>
            <w:r w:rsidRPr="003255CE">
              <w:rPr>
                <w:color w:val="000000"/>
              </w:rPr>
              <w:t>225</w:t>
            </w:r>
          </w:p>
        </w:tc>
      </w:tr>
      <w:tr w:rsidR="00FD3892" w:rsidRPr="003255CE" w14:paraId="137674AE" w14:textId="77777777">
        <w:tc>
          <w:tcPr>
            <w:tcW w:w="1170" w:type="dxa"/>
            <w:noWrap/>
            <w:vAlign w:val="bottom"/>
          </w:tcPr>
          <w:p w14:paraId="572C82EF" w14:textId="47C15E2F" w:rsidR="00FD3892" w:rsidRPr="003255CE" w:rsidRDefault="00FD3892" w:rsidP="0082407D">
            <w:pPr>
              <w:pStyle w:val="TableText"/>
              <w:jc w:val="left"/>
              <w:rPr>
                <w:color w:val="000000"/>
              </w:rPr>
            </w:pPr>
            <w:r w:rsidRPr="003255CE">
              <w:rPr>
                <w:color w:val="000000"/>
              </w:rPr>
              <w:t>ELA</w:t>
            </w:r>
          </w:p>
        </w:tc>
        <w:tc>
          <w:tcPr>
            <w:tcW w:w="1368" w:type="dxa"/>
            <w:noWrap/>
            <w:vAlign w:val="bottom"/>
          </w:tcPr>
          <w:p w14:paraId="61A80076" w14:textId="22F2E83B" w:rsidR="00FD3892" w:rsidRPr="003255CE" w:rsidRDefault="00FD3892" w:rsidP="0082407D">
            <w:pPr>
              <w:pStyle w:val="TableText"/>
              <w:rPr>
                <w:color w:val="000000"/>
              </w:rPr>
            </w:pPr>
            <w:r w:rsidRPr="003255CE">
              <w:rPr>
                <w:color w:val="000000"/>
              </w:rPr>
              <w:t>11</w:t>
            </w:r>
          </w:p>
        </w:tc>
        <w:tc>
          <w:tcPr>
            <w:tcW w:w="1592" w:type="dxa"/>
            <w:vAlign w:val="bottom"/>
          </w:tcPr>
          <w:p w14:paraId="05268F74" w14:textId="048A2EC8" w:rsidR="00FD3892" w:rsidRPr="003255CE" w:rsidRDefault="00FD3892" w:rsidP="0082407D">
            <w:pPr>
              <w:pStyle w:val="TableText"/>
              <w:ind w:right="432"/>
              <w:rPr>
                <w:color w:val="000000"/>
              </w:rPr>
            </w:pPr>
            <w:r w:rsidRPr="003255CE">
              <w:rPr>
                <w:color w:val="000000"/>
              </w:rPr>
              <w:t>PT</w:t>
            </w:r>
          </w:p>
        </w:tc>
        <w:tc>
          <w:tcPr>
            <w:tcW w:w="4301" w:type="dxa"/>
            <w:noWrap/>
            <w:vAlign w:val="bottom"/>
          </w:tcPr>
          <w:p w14:paraId="335A0DCA" w14:textId="3812670E" w:rsidR="00FD3892" w:rsidRPr="003255CE" w:rsidRDefault="00FD3892" w:rsidP="0082407D">
            <w:pPr>
              <w:pStyle w:val="TableText"/>
              <w:jc w:val="left"/>
              <w:rPr>
                <w:color w:val="000000"/>
              </w:rPr>
            </w:pPr>
            <w:r w:rsidRPr="003255CE">
              <w:rPr>
                <w:color w:val="000000"/>
              </w:rPr>
              <w:t>Embedded Text-to-Speech Items</w:t>
            </w:r>
          </w:p>
        </w:tc>
        <w:tc>
          <w:tcPr>
            <w:tcW w:w="1440" w:type="dxa"/>
            <w:vAlign w:val="bottom"/>
          </w:tcPr>
          <w:p w14:paraId="12994B93" w14:textId="1C9AE3B0" w:rsidR="00FD3892" w:rsidRPr="003255CE" w:rsidRDefault="00FD3892" w:rsidP="0082407D">
            <w:pPr>
              <w:pStyle w:val="TableText"/>
              <w:rPr>
                <w:color w:val="000000"/>
              </w:rPr>
            </w:pPr>
            <w:r w:rsidRPr="003255CE">
              <w:rPr>
                <w:color w:val="000000"/>
              </w:rPr>
              <w:t>DS</w:t>
            </w:r>
          </w:p>
        </w:tc>
        <w:tc>
          <w:tcPr>
            <w:tcW w:w="1434" w:type="dxa"/>
            <w:noWrap/>
            <w:vAlign w:val="bottom"/>
          </w:tcPr>
          <w:p w14:paraId="20CFBE26" w14:textId="71BB5185" w:rsidR="00FD3892" w:rsidRPr="003255CE" w:rsidRDefault="00FD3892" w:rsidP="0082407D">
            <w:pPr>
              <w:pStyle w:val="TableText"/>
              <w:ind w:right="144"/>
              <w:rPr>
                <w:color w:val="000000"/>
              </w:rPr>
            </w:pPr>
            <w:r w:rsidRPr="003255CE">
              <w:rPr>
                <w:color w:val="000000"/>
              </w:rPr>
              <w:t>34,</w:t>
            </w:r>
            <w:r w:rsidR="00C93AA2" w:rsidRPr="003255CE">
              <w:rPr>
                <w:color w:val="000000"/>
              </w:rPr>
              <w:t>924</w:t>
            </w:r>
          </w:p>
        </w:tc>
        <w:tc>
          <w:tcPr>
            <w:tcW w:w="1296" w:type="dxa"/>
            <w:noWrap/>
            <w:vAlign w:val="bottom"/>
          </w:tcPr>
          <w:p w14:paraId="5CBE8162" w14:textId="6002C6C9" w:rsidR="00FD3892" w:rsidRPr="003255CE" w:rsidRDefault="00C93AA2" w:rsidP="0082407D">
            <w:pPr>
              <w:pStyle w:val="TableText"/>
              <w:ind w:right="144"/>
              <w:rPr>
                <w:color w:val="000000"/>
              </w:rPr>
            </w:pPr>
            <w:r w:rsidRPr="003255CE">
              <w:rPr>
                <w:color w:val="000000"/>
              </w:rPr>
              <w:t>6,501</w:t>
            </w:r>
          </w:p>
        </w:tc>
      </w:tr>
    </w:tbl>
    <w:p w14:paraId="4FCEFAF3" w14:textId="3DEC2BB3" w:rsidR="00F46D0A" w:rsidRPr="003255CE" w:rsidRDefault="00F46D0A" w:rsidP="0082407D">
      <w:pPr>
        <w:pStyle w:val="Caption"/>
        <w:keepLines/>
      </w:pPr>
      <w:bookmarkStart w:id="534" w:name="_Ref62651554"/>
      <w:bookmarkStart w:id="535" w:name="_Toc71723515"/>
      <w:bookmarkStart w:id="536" w:name="_Toc71876020"/>
      <w:bookmarkStart w:id="537" w:name="_Toc115790474"/>
      <w:bookmarkStart w:id="538" w:name="_Toc221195763"/>
      <w:r w:rsidRPr="003255CE">
        <w:lastRenderedPageBreak/>
        <w:t xml:space="preserve">Table </w:t>
      </w:r>
      <w:fldSimple w:instr=" STYLEREF 2 \s ">
        <w:r w:rsidR="00331C2F" w:rsidRPr="003255CE">
          <w:rPr>
            <w:noProof/>
          </w:rPr>
          <w:t>5</w:t>
        </w:r>
      </w:fldSimple>
      <w:r w:rsidR="00EF1E03" w:rsidRPr="003255CE">
        <w:t>.</w:t>
      </w:r>
      <w:fldSimple w:instr=" SEQ Table \* ARABIC \s 2 ">
        <w:r w:rsidR="00331C2F" w:rsidRPr="003255CE">
          <w:rPr>
            <w:noProof/>
          </w:rPr>
          <w:t>3</w:t>
        </w:r>
      </w:fldSimple>
      <w:bookmarkEnd w:id="534"/>
      <w:r w:rsidRPr="003255CE">
        <w:t xml:space="preserve">  </w:t>
      </w:r>
      <w:r w:rsidRPr="003255CE">
        <w:rPr>
          <w:rFonts w:eastAsia="Arial"/>
        </w:rPr>
        <w:t>Summary of Accommodations and Designated Supports Used by Students</w:t>
      </w:r>
      <w:r w:rsidRPr="003255CE">
        <w:t>—Mathematics</w:t>
      </w:r>
      <w:bookmarkEnd w:id="535"/>
      <w:bookmarkEnd w:id="536"/>
      <w:bookmarkEnd w:id="537"/>
      <w:bookmarkEnd w:id="538"/>
    </w:p>
    <w:tbl>
      <w:tblPr>
        <w:tblStyle w:val="TRs"/>
        <w:tblW w:w="13248" w:type="dxa"/>
        <w:tblLayout w:type="fixed"/>
        <w:tblLook w:val="04A0" w:firstRow="1" w:lastRow="0" w:firstColumn="1" w:lastColumn="0" w:noHBand="0" w:noVBand="1"/>
      </w:tblPr>
      <w:tblGrid>
        <w:gridCol w:w="1728"/>
        <w:gridCol w:w="1440"/>
        <w:gridCol w:w="1598"/>
        <w:gridCol w:w="4306"/>
        <w:gridCol w:w="1440"/>
        <w:gridCol w:w="1440"/>
        <w:gridCol w:w="1296"/>
      </w:tblGrid>
      <w:tr w:rsidR="00F46D0A" w:rsidRPr="003255CE" w14:paraId="4D20BCCB" w14:textId="77777777" w:rsidTr="00311B05">
        <w:trPr>
          <w:cnfStyle w:val="100000000000" w:firstRow="1" w:lastRow="0" w:firstColumn="0" w:lastColumn="0" w:oddVBand="0" w:evenVBand="0" w:oddHBand="0" w:evenHBand="0" w:firstRowFirstColumn="0" w:firstRowLastColumn="0" w:lastRowFirstColumn="0" w:lastRowLastColumn="0"/>
        </w:trPr>
        <w:tc>
          <w:tcPr>
            <w:tcW w:w="1728" w:type="dxa"/>
            <w:noWrap/>
          </w:tcPr>
          <w:p w14:paraId="527E1FEE" w14:textId="3C836B12" w:rsidR="00F46D0A" w:rsidRPr="003255CE" w:rsidRDefault="00F46D0A" w:rsidP="0082407D">
            <w:pPr>
              <w:pStyle w:val="TableHead"/>
              <w:keepNext/>
              <w:keepLines/>
              <w:rPr>
                <w:b/>
                <w:bCs w:val="0"/>
                <w:noProof w:val="0"/>
              </w:rPr>
            </w:pPr>
            <w:r w:rsidRPr="003255CE">
              <w:rPr>
                <w:b/>
                <w:color w:val="000000"/>
              </w:rPr>
              <w:t xml:space="preserve">Content </w:t>
            </w:r>
            <w:r w:rsidR="0082377F" w:rsidRPr="003255CE">
              <w:rPr>
                <w:b/>
                <w:bCs w:val="0"/>
                <w:color w:val="000000"/>
              </w:rPr>
              <w:t>Area</w:t>
            </w:r>
          </w:p>
        </w:tc>
        <w:tc>
          <w:tcPr>
            <w:tcW w:w="1440" w:type="dxa"/>
            <w:noWrap/>
          </w:tcPr>
          <w:p w14:paraId="4B9BDDA1" w14:textId="472ECD4B" w:rsidR="00F46D0A" w:rsidRPr="003255CE" w:rsidRDefault="00F46D0A" w:rsidP="0082407D">
            <w:pPr>
              <w:pStyle w:val="TableHead"/>
              <w:keepNext/>
              <w:keepLines/>
              <w:rPr>
                <w:b/>
                <w:bCs w:val="0"/>
                <w:noProof w:val="0"/>
              </w:rPr>
            </w:pPr>
            <w:r w:rsidRPr="003255CE">
              <w:rPr>
                <w:b/>
                <w:color w:val="000000"/>
              </w:rPr>
              <w:t>Grade</w:t>
            </w:r>
            <w:r w:rsidR="00C22E0A" w:rsidRPr="003255CE">
              <w:rPr>
                <w:b/>
                <w:color w:val="000000"/>
              </w:rPr>
              <w:t xml:space="preserve"> Level</w:t>
            </w:r>
          </w:p>
        </w:tc>
        <w:tc>
          <w:tcPr>
            <w:tcW w:w="1598" w:type="dxa"/>
          </w:tcPr>
          <w:p w14:paraId="3592401B" w14:textId="77777777" w:rsidR="00F46D0A" w:rsidRPr="003255CE" w:rsidRDefault="00F46D0A" w:rsidP="0082407D">
            <w:pPr>
              <w:pStyle w:val="TableHead"/>
              <w:keepNext/>
              <w:keepLines/>
              <w:rPr>
                <w:b/>
                <w:bCs w:val="0"/>
                <w:noProof w:val="0"/>
              </w:rPr>
            </w:pPr>
            <w:r w:rsidRPr="003255CE">
              <w:rPr>
                <w:b/>
                <w:color w:val="000000"/>
              </w:rPr>
              <w:t>Opportunity</w:t>
            </w:r>
          </w:p>
        </w:tc>
        <w:tc>
          <w:tcPr>
            <w:tcW w:w="4306" w:type="dxa"/>
            <w:noWrap/>
          </w:tcPr>
          <w:p w14:paraId="46B224C0" w14:textId="60015E09" w:rsidR="00F46D0A" w:rsidRPr="003255CE" w:rsidRDefault="00450DFF" w:rsidP="0082407D">
            <w:pPr>
              <w:pStyle w:val="TableHead"/>
              <w:keepNext/>
              <w:keepLines/>
              <w:rPr>
                <w:b/>
                <w:bCs w:val="0"/>
                <w:noProof w:val="0"/>
              </w:rPr>
            </w:pPr>
            <w:r w:rsidRPr="003255CE">
              <w:rPr>
                <w:b/>
                <w:bCs w:val="0"/>
                <w:color w:val="000000"/>
              </w:rPr>
              <w:t>Support</w:t>
            </w:r>
          </w:p>
        </w:tc>
        <w:tc>
          <w:tcPr>
            <w:tcW w:w="1440" w:type="dxa"/>
          </w:tcPr>
          <w:p w14:paraId="05FAE800" w14:textId="12BCC561" w:rsidR="002D578A" w:rsidRPr="003255CE" w:rsidRDefault="002D578A" w:rsidP="0082407D">
            <w:pPr>
              <w:pStyle w:val="TableHead"/>
              <w:keepNext/>
              <w:keepLines/>
              <w:rPr>
                <w:bCs w:val="0"/>
                <w:color w:val="000000"/>
              </w:rPr>
            </w:pPr>
            <w:r w:rsidRPr="003255CE">
              <w:rPr>
                <w:b/>
                <w:bCs w:val="0"/>
                <w:color w:val="000000"/>
              </w:rPr>
              <w:t>Resource</w:t>
            </w:r>
            <w:r w:rsidRPr="003255CE">
              <w:rPr>
                <w:color w:val="000000"/>
              </w:rPr>
              <w:t xml:space="preserve"> </w:t>
            </w:r>
            <w:r w:rsidRPr="003255CE">
              <w:rPr>
                <w:b/>
                <w:bCs w:val="0"/>
                <w:color w:val="000000"/>
              </w:rPr>
              <w:t>Type</w:t>
            </w:r>
          </w:p>
        </w:tc>
        <w:tc>
          <w:tcPr>
            <w:tcW w:w="1440" w:type="dxa"/>
            <w:noWrap/>
          </w:tcPr>
          <w:p w14:paraId="070CB387" w14:textId="01D5E691" w:rsidR="00F46D0A" w:rsidRPr="003255CE" w:rsidRDefault="00F46D0A" w:rsidP="0082407D">
            <w:pPr>
              <w:pStyle w:val="TableHead"/>
              <w:keepNext/>
              <w:keepLines/>
              <w:rPr>
                <w:b/>
                <w:bCs w:val="0"/>
                <w:noProof w:val="0"/>
              </w:rPr>
            </w:pPr>
            <w:r w:rsidRPr="003255CE">
              <w:rPr>
                <w:b/>
                <w:color w:val="000000"/>
              </w:rPr>
              <w:t>Students Assigned</w:t>
            </w:r>
          </w:p>
        </w:tc>
        <w:tc>
          <w:tcPr>
            <w:tcW w:w="1296" w:type="dxa"/>
            <w:noWrap/>
          </w:tcPr>
          <w:p w14:paraId="0D4FE56A" w14:textId="77777777" w:rsidR="00F46D0A" w:rsidRPr="003255CE" w:rsidRDefault="00F46D0A" w:rsidP="0082407D">
            <w:pPr>
              <w:pStyle w:val="TableHead"/>
              <w:keepNext/>
              <w:keepLines/>
              <w:rPr>
                <w:b/>
                <w:bCs w:val="0"/>
                <w:noProof w:val="0"/>
              </w:rPr>
            </w:pPr>
            <w:r w:rsidRPr="003255CE">
              <w:rPr>
                <w:b/>
                <w:color w:val="000000"/>
              </w:rPr>
              <w:t>Students Used</w:t>
            </w:r>
          </w:p>
        </w:tc>
      </w:tr>
      <w:tr w:rsidR="00FD3892" w:rsidRPr="003255CE" w14:paraId="2034B750" w14:textId="77777777">
        <w:tc>
          <w:tcPr>
            <w:tcW w:w="1728" w:type="dxa"/>
            <w:noWrap/>
            <w:vAlign w:val="bottom"/>
          </w:tcPr>
          <w:p w14:paraId="7BF794CE" w14:textId="39E24B58"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6414939A" w14:textId="495686A1" w:rsidR="00FD3892" w:rsidRPr="003255CE" w:rsidRDefault="00FD3892" w:rsidP="0082407D">
            <w:pPr>
              <w:pStyle w:val="TableText"/>
              <w:keepNext/>
              <w:keepLines/>
              <w:rPr>
                <w:noProof w:val="0"/>
              </w:rPr>
            </w:pPr>
            <w:r w:rsidRPr="003255CE">
              <w:rPr>
                <w:color w:val="000000"/>
              </w:rPr>
              <w:t>All Grades</w:t>
            </w:r>
          </w:p>
        </w:tc>
        <w:tc>
          <w:tcPr>
            <w:tcW w:w="1598" w:type="dxa"/>
            <w:vAlign w:val="bottom"/>
          </w:tcPr>
          <w:p w14:paraId="046F6306" w14:textId="66FF937A" w:rsidR="00FD3892" w:rsidRPr="003255CE" w:rsidRDefault="00FD3892" w:rsidP="0082407D">
            <w:pPr>
              <w:pStyle w:val="TableText"/>
              <w:keepNext/>
              <w:keepLines/>
              <w:ind w:right="432"/>
              <w:rPr>
                <w:noProof w:val="0"/>
              </w:rPr>
            </w:pPr>
            <w:r w:rsidRPr="003255CE">
              <w:rPr>
                <w:color w:val="000000"/>
              </w:rPr>
              <w:t>All</w:t>
            </w:r>
          </w:p>
        </w:tc>
        <w:tc>
          <w:tcPr>
            <w:tcW w:w="4306" w:type="dxa"/>
            <w:noWrap/>
            <w:vAlign w:val="bottom"/>
          </w:tcPr>
          <w:p w14:paraId="40369C1F" w14:textId="506EB241" w:rsidR="00FD3892" w:rsidRPr="003255CE" w:rsidRDefault="00FD3892" w:rsidP="0082407D">
            <w:pPr>
              <w:pStyle w:val="TableText"/>
              <w:keepNext/>
              <w:keepLines/>
              <w:jc w:val="left"/>
              <w:rPr>
                <w:noProof w:val="0"/>
              </w:rPr>
            </w:pPr>
            <w:r w:rsidRPr="003255CE">
              <w:rPr>
                <w:color w:val="000000"/>
              </w:rPr>
              <w:t>Any Tracked Resource</w:t>
            </w:r>
          </w:p>
        </w:tc>
        <w:tc>
          <w:tcPr>
            <w:tcW w:w="1440" w:type="dxa"/>
            <w:vAlign w:val="bottom"/>
          </w:tcPr>
          <w:p w14:paraId="77B5BC7B" w14:textId="7C8C3FBD" w:rsidR="00FD3892" w:rsidRPr="003255CE" w:rsidRDefault="00FD3892" w:rsidP="0082407D">
            <w:pPr>
              <w:pStyle w:val="TableText"/>
              <w:keepNext/>
              <w:keepLines/>
              <w:rPr>
                <w:color w:val="000000"/>
              </w:rPr>
            </w:pPr>
            <w:r w:rsidRPr="003255CE">
              <w:rPr>
                <w:color w:val="000000"/>
              </w:rPr>
              <w:t>N/A</w:t>
            </w:r>
          </w:p>
        </w:tc>
        <w:tc>
          <w:tcPr>
            <w:tcW w:w="1440" w:type="dxa"/>
            <w:noWrap/>
            <w:vAlign w:val="bottom"/>
          </w:tcPr>
          <w:p w14:paraId="26E5720E" w14:textId="6FE37DB4" w:rsidR="00FD3892" w:rsidRPr="003255CE" w:rsidRDefault="006542B7" w:rsidP="0082407D">
            <w:pPr>
              <w:pStyle w:val="TableText"/>
              <w:keepNext/>
              <w:keepLines/>
              <w:ind w:right="144"/>
              <w:rPr>
                <w:noProof w:val="0"/>
              </w:rPr>
            </w:pPr>
            <w:r w:rsidRPr="003255CE">
              <w:rPr>
                <w:color w:val="000000"/>
              </w:rPr>
              <w:t>523,496</w:t>
            </w:r>
          </w:p>
        </w:tc>
        <w:tc>
          <w:tcPr>
            <w:tcW w:w="1296" w:type="dxa"/>
            <w:noWrap/>
            <w:vAlign w:val="bottom"/>
          </w:tcPr>
          <w:p w14:paraId="4B553DE7" w14:textId="75C7A6EF" w:rsidR="00FD3892" w:rsidRPr="003255CE" w:rsidRDefault="006542B7" w:rsidP="0082407D">
            <w:pPr>
              <w:pStyle w:val="TableText"/>
              <w:keepNext/>
              <w:keepLines/>
              <w:ind w:right="144"/>
              <w:rPr>
                <w:noProof w:val="0"/>
              </w:rPr>
            </w:pPr>
            <w:r w:rsidRPr="003255CE">
              <w:rPr>
                <w:color w:val="000000"/>
              </w:rPr>
              <w:t>275,633</w:t>
            </w:r>
          </w:p>
        </w:tc>
      </w:tr>
      <w:tr w:rsidR="00FD3892" w:rsidRPr="003255CE" w14:paraId="1D797F53" w14:textId="77777777">
        <w:tc>
          <w:tcPr>
            <w:tcW w:w="1728" w:type="dxa"/>
            <w:noWrap/>
            <w:vAlign w:val="bottom"/>
          </w:tcPr>
          <w:p w14:paraId="21693D39" w14:textId="720B594A"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5D5E8048" w14:textId="54632D28" w:rsidR="00FD3892" w:rsidRPr="003255CE" w:rsidRDefault="00FD3892" w:rsidP="0082407D">
            <w:pPr>
              <w:pStyle w:val="TableText"/>
              <w:keepNext/>
              <w:keepLines/>
              <w:rPr>
                <w:noProof w:val="0"/>
              </w:rPr>
            </w:pPr>
            <w:r w:rsidRPr="003255CE">
              <w:rPr>
                <w:color w:val="000000"/>
              </w:rPr>
              <w:t>All Grades</w:t>
            </w:r>
          </w:p>
        </w:tc>
        <w:tc>
          <w:tcPr>
            <w:tcW w:w="1598" w:type="dxa"/>
            <w:vAlign w:val="bottom"/>
          </w:tcPr>
          <w:p w14:paraId="0D6C3C6D" w14:textId="4A17FB50" w:rsidR="00FD3892" w:rsidRPr="003255CE" w:rsidRDefault="00FD3892" w:rsidP="0082407D">
            <w:pPr>
              <w:pStyle w:val="TableText"/>
              <w:keepNext/>
              <w:keepLines/>
              <w:ind w:right="432"/>
              <w:rPr>
                <w:noProof w:val="0"/>
              </w:rPr>
            </w:pPr>
            <w:r w:rsidRPr="003255CE">
              <w:rPr>
                <w:color w:val="000000"/>
              </w:rPr>
              <w:t>CAT</w:t>
            </w:r>
          </w:p>
        </w:tc>
        <w:tc>
          <w:tcPr>
            <w:tcW w:w="4306" w:type="dxa"/>
            <w:noWrap/>
            <w:vAlign w:val="bottom"/>
          </w:tcPr>
          <w:p w14:paraId="0C56D527" w14:textId="49ABFA20" w:rsidR="00FD3892" w:rsidRPr="003255CE" w:rsidRDefault="00FD3892" w:rsidP="0082407D">
            <w:pPr>
              <w:pStyle w:val="TableText"/>
              <w:keepNext/>
              <w:keepLines/>
              <w:jc w:val="left"/>
              <w:rPr>
                <w:noProof w:val="0"/>
              </w:rPr>
            </w:pPr>
            <w:r w:rsidRPr="003255CE">
              <w:rPr>
                <w:color w:val="000000"/>
              </w:rPr>
              <w:t>Any Tracked Resource</w:t>
            </w:r>
          </w:p>
        </w:tc>
        <w:tc>
          <w:tcPr>
            <w:tcW w:w="1440" w:type="dxa"/>
            <w:vAlign w:val="bottom"/>
          </w:tcPr>
          <w:p w14:paraId="5830258C" w14:textId="626B7B40" w:rsidR="00FD3892" w:rsidRPr="003255CE" w:rsidRDefault="00FD3892" w:rsidP="0082407D">
            <w:pPr>
              <w:pStyle w:val="TableText"/>
              <w:keepNext/>
              <w:keepLines/>
              <w:rPr>
                <w:color w:val="000000"/>
              </w:rPr>
            </w:pPr>
            <w:r w:rsidRPr="003255CE">
              <w:rPr>
                <w:color w:val="000000"/>
              </w:rPr>
              <w:t>N/A</w:t>
            </w:r>
          </w:p>
        </w:tc>
        <w:tc>
          <w:tcPr>
            <w:tcW w:w="1440" w:type="dxa"/>
            <w:noWrap/>
            <w:vAlign w:val="bottom"/>
          </w:tcPr>
          <w:p w14:paraId="67C449AE" w14:textId="2C6F212F" w:rsidR="00FD3892" w:rsidRPr="003255CE" w:rsidRDefault="006542B7" w:rsidP="0082407D">
            <w:pPr>
              <w:pStyle w:val="TableText"/>
              <w:keepNext/>
              <w:keepLines/>
              <w:ind w:right="144"/>
              <w:rPr>
                <w:noProof w:val="0"/>
              </w:rPr>
            </w:pPr>
            <w:r w:rsidRPr="003255CE">
              <w:rPr>
                <w:color w:val="000000"/>
              </w:rPr>
              <w:t>521,740</w:t>
            </w:r>
          </w:p>
        </w:tc>
        <w:tc>
          <w:tcPr>
            <w:tcW w:w="1296" w:type="dxa"/>
            <w:noWrap/>
            <w:vAlign w:val="bottom"/>
          </w:tcPr>
          <w:p w14:paraId="704B8D52" w14:textId="70B7B882" w:rsidR="00FD3892" w:rsidRPr="003255CE" w:rsidRDefault="006542B7" w:rsidP="0082407D">
            <w:pPr>
              <w:pStyle w:val="TableText"/>
              <w:keepNext/>
              <w:keepLines/>
              <w:ind w:right="144"/>
              <w:rPr>
                <w:noProof w:val="0"/>
              </w:rPr>
            </w:pPr>
            <w:r w:rsidRPr="003255CE">
              <w:rPr>
                <w:color w:val="000000"/>
              </w:rPr>
              <w:t>230,193</w:t>
            </w:r>
          </w:p>
        </w:tc>
      </w:tr>
      <w:tr w:rsidR="00FD3892" w:rsidRPr="003255CE" w14:paraId="36A1D3EC" w14:textId="77777777">
        <w:tc>
          <w:tcPr>
            <w:tcW w:w="1728" w:type="dxa"/>
            <w:noWrap/>
            <w:vAlign w:val="bottom"/>
          </w:tcPr>
          <w:p w14:paraId="5916426E" w14:textId="310A4E51"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45FF6767" w14:textId="742D2E7D" w:rsidR="00FD3892" w:rsidRPr="003255CE" w:rsidRDefault="00FD3892" w:rsidP="0082407D">
            <w:pPr>
              <w:pStyle w:val="TableText"/>
              <w:keepNext/>
              <w:keepLines/>
              <w:rPr>
                <w:noProof w:val="0"/>
              </w:rPr>
            </w:pPr>
            <w:r w:rsidRPr="003255CE">
              <w:rPr>
                <w:color w:val="000000"/>
              </w:rPr>
              <w:t>All Grades</w:t>
            </w:r>
          </w:p>
        </w:tc>
        <w:tc>
          <w:tcPr>
            <w:tcW w:w="1598" w:type="dxa"/>
            <w:vAlign w:val="bottom"/>
          </w:tcPr>
          <w:p w14:paraId="722EB467" w14:textId="0ED3F1AF" w:rsidR="00FD3892" w:rsidRPr="003255CE" w:rsidRDefault="00FD3892" w:rsidP="0082407D">
            <w:pPr>
              <w:pStyle w:val="TableText"/>
              <w:keepNext/>
              <w:keepLines/>
              <w:ind w:right="432"/>
              <w:rPr>
                <w:noProof w:val="0"/>
              </w:rPr>
            </w:pPr>
            <w:r w:rsidRPr="003255CE">
              <w:rPr>
                <w:color w:val="000000"/>
              </w:rPr>
              <w:t>PT</w:t>
            </w:r>
          </w:p>
        </w:tc>
        <w:tc>
          <w:tcPr>
            <w:tcW w:w="4306" w:type="dxa"/>
            <w:noWrap/>
            <w:vAlign w:val="bottom"/>
          </w:tcPr>
          <w:p w14:paraId="04CBD965" w14:textId="2C03B2E7" w:rsidR="00FD3892" w:rsidRPr="003255CE" w:rsidRDefault="00FD3892" w:rsidP="0082407D">
            <w:pPr>
              <w:pStyle w:val="TableText"/>
              <w:keepNext/>
              <w:keepLines/>
              <w:jc w:val="left"/>
              <w:rPr>
                <w:noProof w:val="0"/>
              </w:rPr>
            </w:pPr>
            <w:r w:rsidRPr="003255CE">
              <w:rPr>
                <w:color w:val="000000"/>
              </w:rPr>
              <w:t>Any Tracked Resource</w:t>
            </w:r>
          </w:p>
        </w:tc>
        <w:tc>
          <w:tcPr>
            <w:tcW w:w="1440" w:type="dxa"/>
            <w:vAlign w:val="bottom"/>
          </w:tcPr>
          <w:p w14:paraId="62B9B690" w14:textId="1EE71B34" w:rsidR="00FD3892" w:rsidRPr="003255CE" w:rsidRDefault="00FD3892" w:rsidP="0082407D">
            <w:pPr>
              <w:pStyle w:val="TableText"/>
              <w:keepNext/>
              <w:keepLines/>
              <w:rPr>
                <w:color w:val="000000"/>
              </w:rPr>
            </w:pPr>
            <w:r w:rsidRPr="003255CE">
              <w:rPr>
                <w:color w:val="000000"/>
              </w:rPr>
              <w:t>N/A</w:t>
            </w:r>
          </w:p>
        </w:tc>
        <w:tc>
          <w:tcPr>
            <w:tcW w:w="1440" w:type="dxa"/>
            <w:noWrap/>
            <w:vAlign w:val="bottom"/>
          </w:tcPr>
          <w:p w14:paraId="3EE8F14C" w14:textId="03E8DDB8" w:rsidR="00FD3892" w:rsidRPr="003255CE" w:rsidRDefault="006542B7" w:rsidP="0082407D">
            <w:pPr>
              <w:pStyle w:val="TableText"/>
              <w:keepNext/>
              <w:keepLines/>
              <w:ind w:right="144"/>
              <w:rPr>
                <w:noProof w:val="0"/>
              </w:rPr>
            </w:pPr>
            <w:r w:rsidRPr="003255CE">
              <w:rPr>
                <w:color w:val="000000"/>
              </w:rPr>
              <w:t>522,551</w:t>
            </w:r>
          </w:p>
        </w:tc>
        <w:tc>
          <w:tcPr>
            <w:tcW w:w="1296" w:type="dxa"/>
            <w:noWrap/>
            <w:vAlign w:val="bottom"/>
          </w:tcPr>
          <w:p w14:paraId="097DB553" w14:textId="5578B34D" w:rsidR="00FD3892" w:rsidRPr="003255CE" w:rsidRDefault="006542B7" w:rsidP="0082407D">
            <w:pPr>
              <w:pStyle w:val="TableText"/>
              <w:keepNext/>
              <w:keepLines/>
              <w:ind w:right="144"/>
              <w:rPr>
                <w:noProof w:val="0"/>
              </w:rPr>
            </w:pPr>
            <w:r w:rsidRPr="003255CE">
              <w:rPr>
                <w:color w:val="000000"/>
              </w:rPr>
              <w:t>228,221</w:t>
            </w:r>
          </w:p>
        </w:tc>
      </w:tr>
      <w:tr w:rsidR="00FD3892" w:rsidRPr="003255CE" w14:paraId="3C355F0E" w14:textId="77777777">
        <w:tc>
          <w:tcPr>
            <w:tcW w:w="1728" w:type="dxa"/>
            <w:noWrap/>
            <w:vAlign w:val="bottom"/>
          </w:tcPr>
          <w:p w14:paraId="794BC2FF" w14:textId="591DE2C8"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6A84AEAA" w14:textId="7D35BE45" w:rsidR="00FD3892" w:rsidRPr="003255CE" w:rsidRDefault="00FD3892" w:rsidP="0082407D">
            <w:pPr>
              <w:pStyle w:val="TableText"/>
              <w:keepNext/>
              <w:keepLines/>
              <w:rPr>
                <w:noProof w:val="0"/>
              </w:rPr>
            </w:pPr>
            <w:r w:rsidRPr="003255CE">
              <w:rPr>
                <w:color w:val="000000"/>
              </w:rPr>
              <w:t>All Grades</w:t>
            </w:r>
          </w:p>
        </w:tc>
        <w:tc>
          <w:tcPr>
            <w:tcW w:w="1598" w:type="dxa"/>
            <w:vAlign w:val="bottom"/>
          </w:tcPr>
          <w:p w14:paraId="7F2D9DAD" w14:textId="24B81710" w:rsidR="00FD3892" w:rsidRPr="003255CE" w:rsidRDefault="00FD3892" w:rsidP="0082407D">
            <w:pPr>
              <w:pStyle w:val="TableText"/>
              <w:keepNext/>
              <w:keepLines/>
              <w:ind w:right="432"/>
              <w:rPr>
                <w:noProof w:val="0"/>
              </w:rPr>
            </w:pPr>
            <w:r w:rsidRPr="003255CE">
              <w:rPr>
                <w:color w:val="000000"/>
              </w:rPr>
              <w:t>CAT</w:t>
            </w:r>
          </w:p>
        </w:tc>
        <w:tc>
          <w:tcPr>
            <w:tcW w:w="4306" w:type="dxa"/>
            <w:noWrap/>
            <w:vAlign w:val="bottom"/>
          </w:tcPr>
          <w:p w14:paraId="1406E199" w14:textId="146D2572" w:rsidR="00FD3892" w:rsidRPr="003255CE" w:rsidRDefault="00FD3892" w:rsidP="0082407D">
            <w:pPr>
              <w:pStyle w:val="TableText"/>
              <w:keepNext/>
              <w:keepLines/>
              <w:jc w:val="left"/>
              <w:rPr>
                <w:noProof w:val="0"/>
              </w:rPr>
            </w:pPr>
            <w:r w:rsidRPr="003255CE">
              <w:rPr>
                <w:color w:val="000000"/>
              </w:rPr>
              <w:t>Embedded American Sign Language</w:t>
            </w:r>
          </w:p>
        </w:tc>
        <w:tc>
          <w:tcPr>
            <w:tcW w:w="1440" w:type="dxa"/>
            <w:vAlign w:val="bottom"/>
          </w:tcPr>
          <w:p w14:paraId="49FAD122" w14:textId="1A298C33" w:rsidR="00FD3892" w:rsidRPr="003255CE" w:rsidRDefault="00FD3892" w:rsidP="0082407D">
            <w:pPr>
              <w:pStyle w:val="TableText"/>
              <w:keepNext/>
              <w:keepLines/>
              <w:rPr>
                <w:color w:val="000000"/>
              </w:rPr>
            </w:pPr>
            <w:r w:rsidRPr="003255CE">
              <w:rPr>
                <w:color w:val="000000"/>
              </w:rPr>
              <w:t>ACC</w:t>
            </w:r>
          </w:p>
        </w:tc>
        <w:tc>
          <w:tcPr>
            <w:tcW w:w="1440" w:type="dxa"/>
            <w:noWrap/>
            <w:vAlign w:val="bottom"/>
          </w:tcPr>
          <w:p w14:paraId="6E9529AB" w14:textId="24D7555E" w:rsidR="00FD3892" w:rsidRPr="003255CE" w:rsidRDefault="00FD3892" w:rsidP="0082407D">
            <w:pPr>
              <w:pStyle w:val="TableText"/>
              <w:keepNext/>
              <w:keepLines/>
              <w:ind w:right="144"/>
              <w:rPr>
                <w:noProof w:val="0"/>
              </w:rPr>
            </w:pPr>
            <w:r w:rsidRPr="003255CE">
              <w:rPr>
                <w:color w:val="000000"/>
              </w:rPr>
              <w:t>1,</w:t>
            </w:r>
            <w:r w:rsidR="006542B7" w:rsidRPr="003255CE">
              <w:rPr>
                <w:color w:val="000000"/>
              </w:rPr>
              <w:t>059</w:t>
            </w:r>
          </w:p>
        </w:tc>
        <w:tc>
          <w:tcPr>
            <w:tcW w:w="1296" w:type="dxa"/>
            <w:noWrap/>
            <w:vAlign w:val="bottom"/>
          </w:tcPr>
          <w:p w14:paraId="6B6C7E47" w14:textId="4487B43F" w:rsidR="00FD3892" w:rsidRPr="003255CE" w:rsidRDefault="006542B7" w:rsidP="0082407D">
            <w:pPr>
              <w:pStyle w:val="TableText"/>
              <w:keepNext/>
              <w:keepLines/>
              <w:ind w:right="144"/>
              <w:rPr>
                <w:noProof w:val="0"/>
              </w:rPr>
            </w:pPr>
            <w:r w:rsidRPr="003255CE">
              <w:rPr>
                <w:color w:val="000000"/>
              </w:rPr>
              <w:t>664</w:t>
            </w:r>
          </w:p>
        </w:tc>
      </w:tr>
      <w:tr w:rsidR="00FD3892" w:rsidRPr="003255CE" w14:paraId="7DCD343B" w14:textId="77777777">
        <w:tc>
          <w:tcPr>
            <w:tcW w:w="1728" w:type="dxa"/>
            <w:noWrap/>
            <w:vAlign w:val="bottom"/>
          </w:tcPr>
          <w:p w14:paraId="668C8043" w14:textId="0CC1DAD5"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372184EC" w14:textId="602008B2" w:rsidR="00FD3892" w:rsidRPr="003255CE" w:rsidRDefault="00FD3892" w:rsidP="0082407D">
            <w:pPr>
              <w:pStyle w:val="TableText"/>
              <w:keepNext/>
              <w:keepLines/>
              <w:rPr>
                <w:noProof w:val="0"/>
              </w:rPr>
            </w:pPr>
            <w:r w:rsidRPr="003255CE">
              <w:rPr>
                <w:color w:val="000000"/>
              </w:rPr>
              <w:t>All Grades</w:t>
            </w:r>
          </w:p>
        </w:tc>
        <w:tc>
          <w:tcPr>
            <w:tcW w:w="1598" w:type="dxa"/>
            <w:vAlign w:val="bottom"/>
          </w:tcPr>
          <w:p w14:paraId="1BF531DF" w14:textId="72256637" w:rsidR="00FD3892" w:rsidRPr="003255CE" w:rsidRDefault="00FD3892" w:rsidP="0082407D">
            <w:pPr>
              <w:pStyle w:val="TableText"/>
              <w:keepNext/>
              <w:keepLines/>
              <w:ind w:right="432"/>
              <w:rPr>
                <w:noProof w:val="0"/>
              </w:rPr>
            </w:pPr>
            <w:r w:rsidRPr="003255CE">
              <w:rPr>
                <w:color w:val="000000"/>
              </w:rPr>
              <w:t>CAT</w:t>
            </w:r>
          </w:p>
        </w:tc>
        <w:tc>
          <w:tcPr>
            <w:tcW w:w="4306" w:type="dxa"/>
            <w:noWrap/>
            <w:vAlign w:val="bottom"/>
          </w:tcPr>
          <w:p w14:paraId="2886ED36" w14:textId="6DECC15B" w:rsidR="00FD3892" w:rsidRPr="003255CE" w:rsidRDefault="00FD3892" w:rsidP="0082407D">
            <w:pPr>
              <w:pStyle w:val="TableText"/>
              <w:keepNext/>
              <w:keepLines/>
              <w:jc w:val="left"/>
              <w:rPr>
                <w:noProof w:val="0"/>
              </w:rPr>
            </w:pPr>
            <w:r w:rsidRPr="003255CE">
              <w:rPr>
                <w:color w:val="000000"/>
              </w:rPr>
              <w:t>Embedded Speech-to-Text</w:t>
            </w:r>
          </w:p>
        </w:tc>
        <w:tc>
          <w:tcPr>
            <w:tcW w:w="1440" w:type="dxa"/>
            <w:vAlign w:val="bottom"/>
          </w:tcPr>
          <w:p w14:paraId="12E73D7F" w14:textId="7C152D06" w:rsidR="00FD3892" w:rsidRPr="003255CE" w:rsidRDefault="00FD3892" w:rsidP="0082407D">
            <w:pPr>
              <w:pStyle w:val="TableText"/>
              <w:keepNext/>
              <w:keepLines/>
              <w:rPr>
                <w:color w:val="000000"/>
              </w:rPr>
            </w:pPr>
            <w:r w:rsidRPr="003255CE">
              <w:rPr>
                <w:color w:val="000000"/>
              </w:rPr>
              <w:t>ACC</w:t>
            </w:r>
          </w:p>
        </w:tc>
        <w:tc>
          <w:tcPr>
            <w:tcW w:w="1440" w:type="dxa"/>
            <w:noWrap/>
            <w:vAlign w:val="bottom"/>
          </w:tcPr>
          <w:p w14:paraId="4F353E81" w14:textId="1F6D9836" w:rsidR="00FD3892" w:rsidRPr="003255CE" w:rsidRDefault="006542B7" w:rsidP="0082407D">
            <w:pPr>
              <w:pStyle w:val="TableText"/>
              <w:keepNext/>
              <w:keepLines/>
              <w:ind w:right="144"/>
              <w:rPr>
                <w:noProof w:val="0"/>
              </w:rPr>
            </w:pPr>
            <w:r w:rsidRPr="003255CE">
              <w:rPr>
                <w:color w:val="000000"/>
              </w:rPr>
              <w:t>106,423</w:t>
            </w:r>
          </w:p>
        </w:tc>
        <w:tc>
          <w:tcPr>
            <w:tcW w:w="1296" w:type="dxa"/>
            <w:noWrap/>
            <w:vAlign w:val="bottom"/>
          </w:tcPr>
          <w:p w14:paraId="48ABB1B4" w14:textId="0A8AED47" w:rsidR="00FD3892" w:rsidRPr="003255CE" w:rsidRDefault="00FD3892" w:rsidP="0082407D">
            <w:pPr>
              <w:pStyle w:val="TableText"/>
              <w:keepNext/>
              <w:keepLines/>
              <w:ind w:right="144"/>
              <w:rPr>
                <w:noProof w:val="0"/>
              </w:rPr>
            </w:pPr>
            <w:r w:rsidRPr="003255CE">
              <w:rPr>
                <w:color w:val="000000"/>
              </w:rPr>
              <w:t>1,</w:t>
            </w:r>
            <w:r w:rsidR="006542B7" w:rsidRPr="003255CE">
              <w:rPr>
                <w:color w:val="000000"/>
              </w:rPr>
              <w:t>172</w:t>
            </w:r>
          </w:p>
        </w:tc>
      </w:tr>
      <w:tr w:rsidR="00FD3892" w:rsidRPr="003255CE" w14:paraId="5CB93DB4" w14:textId="77777777">
        <w:tc>
          <w:tcPr>
            <w:tcW w:w="1728" w:type="dxa"/>
            <w:noWrap/>
            <w:vAlign w:val="bottom"/>
          </w:tcPr>
          <w:p w14:paraId="4459C693" w14:textId="12CB4CC9" w:rsidR="00FD3892" w:rsidRPr="003255CE" w:rsidRDefault="00FD3892" w:rsidP="0082407D">
            <w:pPr>
              <w:pStyle w:val="TableText"/>
              <w:rPr>
                <w:noProof w:val="0"/>
              </w:rPr>
            </w:pPr>
            <w:r w:rsidRPr="003255CE">
              <w:rPr>
                <w:color w:val="000000"/>
              </w:rPr>
              <w:t>Mathematics</w:t>
            </w:r>
          </w:p>
        </w:tc>
        <w:tc>
          <w:tcPr>
            <w:tcW w:w="1440" w:type="dxa"/>
            <w:noWrap/>
            <w:vAlign w:val="bottom"/>
          </w:tcPr>
          <w:p w14:paraId="4323DB15" w14:textId="6540C584" w:rsidR="00FD3892" w:rsidRPr="003255CE" w:rsidRDefault="00FD3892" w:rsidP="0082407D">
            <w:pPr>
              <w:pStyle w:val="TableText"/>
              <w:rPr>
                <w:noProof w:val="0"/>
              </w:rPr>
            </w:pPr>
            <w:r w:rsidRPr="003255CE">
              <w:rPr>
                <w:color w:val="000000"/>
              </w:rPr>
              <w:t>All Grades</w:t>
            </w:r>
          </w:p>
        </w:tc>
        <w:tc>
          <w:tcPr>
            <w:tcW w:w="1598" w:type="dxa"/>
            <w:vAlign w:val="bottom"/>
          </w:tcPr>
          <w:p w14:paraId="51987AC3" w14:textId="1F2B0E63"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61AA6547" w14:textId="4222067D"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1B722059" w14:textId="28233ED5" w:rsidR="00FD3892" w:rsidRPr="003255CE" w:rsidRDefault="00FD3892" w:rsidP="0082407D">
            <w:pPr>
              <w:pStyle w:val="TableText"/>
              <w:rPr>
                <w:color w:val="000000"/>
              </w:rPr>
            </w:pPr>
            <w:r w:rsidRPr="003255CE">
              <w:rPr>
                <w:color w:val="000000"/>
              </w:rPr>
              <w:t>ACC</w:t>
            </w:r>
          </w:p>
        </w:tc>
        <w:tc>
          <w:tcPr>
            <w:tcW w:w="1440" w:type="dxa"/>
            <w:noWrap/>
            <w:vAlign w:val="bottom"/>
          </w:tcPr>
          <w:p w14:paraId="46F75E9E" w14:textId="68172B63" w:rsidR="00FD3892" w:rsidRPr="003255CE" w:rsidRDefault="006542B7" w:rsidP="0082407D">
            <w:pPr>
              <w:pStyle w:val="TableText"/>
              <w:ind w:right="144"/>
              <w:rPr>
                <w:noProof w:val="0"/>
              </w:rPr>
            </w:pPr>
            <w:r w:rsidRPr="003255CE">
              <w:rPr>
                <w:color w:val="000000"/>
              </w:rPr>
              <w:t>1,628</w:t>
            </w:r>
          </w:p>
        </w:tc>
        <w:tc>
          <w:tcPr>
            <w:tcW w:w="1296" w:type="dxa"/>
            <w:noWrap/>
            <w:vAlign w:val="bottom"/>
          </w:tcPr>
          <w:p w14:paraId="1AF5A4A0" w14:textId="7D71207C" w:rsidR="00FD3892" w:rsidRPr="003255CE" w:rsidRDefault="006542B7" w:rsidP="0082407D">
            <w:pPr>
              <w:pStyle w:val="TableText"/>
              <w:ind w:right="144"/>
              <w:rPr>
                <w:noProof w:val="0"/>
              </w:rPr>
            </w:pPr>
            <w:r w:rsidRPr="003255CE">
              <w:rPr>
                <w:color w:val="000000"/>
              </w:rPr>
              <w:t>126</w:t>
            </w:r>
          </w:p>
        </w:tc>
      </w:tr>
      <w:tr w:rsidR="00FD3892" w:rsidRPr="003255CE" w14:paraId="012502E3" w14:textId="77777777">
        <w:tc>
          <w:tcPr>
            <w:tcW w:w="1728" w:type="dxa"/>
            <w:noWrap/>
            <w:vAlign w:val="bottom"/>
          </w:tcPr>
          <w:p w14:paraId="49810958" w14:textId="04B5D151" w:rsidR="00FD3892" w:rsidRPr="003255CE" w:rsidRDefault="00FD3892" w:rsidP="0082407D">
            <w:pPr>
              <w:pStyle w:val="TableText"/>
              <w:rPr>
                <w:noProof w:val="0"/>
              </w:rPr>
            </w:pPr>
            <w:r w:rsidRPr="003255CE">
              <w:rPr>
                <w:color w:val="000000"/>
              </w:rPr>
              <w:t>Mathematics</w:t>
            </w:r>
          </w:p>
        </w:tc>
        <w:tc>
          <w:tcPr>
            <w:tcW w:w="1440" w:type="dxa"/>
            <w:noWrap/>
            <w:vAlign w:val="bottom"/>
          </w:tcPr>
          <w:p w14:paraId="76503E78" w14:textId="7F0A51F8" w:rsidR="00FD3892" w:rsidRPr="003255CE" w:rsidRDefault="00FD3892" w:rsidP="0082407D">
            <w:pPr>
              <w:pStyle w:val="TableText"/>
              <w:rPr>
                <w:noProof w:val="0"/>
              </w:rPr>
            </w:pPr>
            <w:r w:rsidRPr="003255CE">
              <w:rPr>
                <w:color w:val="000000"/>
              </w:rPr>
              <w:t>All Grades</w:t>
            </w:r>
          </w:p>
        </w:tc>
        <w:tc>
          <w:tcPr>
            <w:tcW w:w="1598" w:type="dxa"/>
            <w:vAlign w:val="bottom"/>
          </w:tcPr>
          <w:p w14:paraId="7F798910" w14:textId="373DF558"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748C143C" w14:textId="38DF5FFC"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3B8C4B35" w14:textId="70B8EE7D" w:rsidR="00FD3892" w:rsidRPr="003255CE" w:rsidRDefault="00FD3892" w:rsidP="0082407D">
            <w:pPr>
              <w:pStyle w:val="TableText"/>
              <w:rPr>
                <w:color w:val="000000"/>
              </w:rPr>
            </w:pPr>
            <w:r w:rsidRPr="003255CE">
              <w:rPr>
                <w:color w:val="000000"/>
              </w:rPr>
              <w:t>DS</w:t>
            </w:r>
          </w:p>
        </w:tc>
        <w:tc>
          <w:tcPr>
            <w:tcW w:w="1440" w:type="dxa"/>
            <w:noWrap/>
            <w:vAlign w:val="bottom"/>
          </w:tcPr>
          <w:p w14:paraId="0C056834" w14:textId="44847ABC" w:rsidR="00FD3892" w:rsidRPr="003255CE" w:rsidRDefault="006542B7" w:rsidP="0082407D">
            <w:pPr>
              <w:pStyle w:val="TableText"/>
              <w:ind w:right="144"/>
              <w:rPr>
                <w:noProof w:val="0"/>
              </w:rPr>
            </w:pPr>
            <w:r w:rsidRPr="003255CE">
              <w:rPr>
                <w:color w:val="000000"/>
              </w:rPr>
              <w:t>67,240</w:t>
            </w:r>
          </w:p>
        </w:tc>
        <w:tc>
          <w:tcPr>
            <w:tcW w:w="1296" w:type="dxa"/>
            <w:noWrap/>
            <w:vAlign w:val="bottom"/>
          </w:tcPr>
          <w:p w14:paraId="467B3ECC" w14:textId="2D7D902D" w:rsidR="00FD3892" w:rsidRPr="003255CE" w:rsidRDefault="006542B7" w:rsidP="0082407D">
            <w:pPr>
              <w:pStyle w:val="TableText"/>
              <w:ind w:right="144"/>
              <w:rPr>
                <w:noProof w:val="0"/>
              </w:rPr>
            </w:pPr>
            <w:r w:rsidRPr="003255CE">
              <w:rPr>
                <w:color w:val="000000"/>
              </w:rPr>
              <w:t>1,944</w:t>
            </w:r>
          </w:p>
        </w:tc>
      </w:tr>
      <w:tr w:rsidR="00FD3892" w:rsidRPr="003255CE" w14:paraId="2768DE70" w14:textId="77777777">
        <w:tc>
          <w:tcPr>
            <w:tcW w:w="1728" w:type="dxa"/>
            <w:noWrap/>
            <w:vAlign w:val="bottom"/>
          </w:tcPr>
          <w:p w14:paraId="03EC6BBA" w14:textId="30A8F927" w:rsidR="00FD3892" w:rsidRPr="003255CE" w:rsidRDefault="00FD3892" w:rsidP="0082407D">
            <w:pPr>
              <w:pStyle w:val="TableText"/>
              <w:rPr>
                <w:noProof w:val="0"/>
              </w:rPr>
            </w:pPr>
            <w:r w:rsidRPr="003255CE">
              <w:rPr>
                <w:color w:val="000000"/>
              </w:rPr>
              <w:t>Mathematics</w:t>
            </w:r>
          </w:p>
        </w:tc>
        <w:tc>
          <w:tcPr>
            <w:tcW w:w="1440" w:type="dxa"/>
            <w:noWrap/>
            <w:vAlign w:val="bottom"/>
          </w:tcPr>
          <w:p w14:paraId="1FED66F6" w14:textId="6E57BC5A" w:rsidR="00FD3892" w:rsidRPr="003255CE" w:rsidRDefault="00FD3892" w:rsidP="0082407D">
            <w:pPr>
              <w:pStyle w:val="TableText"/>
              <w:rPr>
                <w:noProof w:val="0"/>
              </w:rPr>
            </w:pPr>
            <w:r w:rsidRPr="003255CE">
              <w:rPr>
                <w:color w:val="000000"/>
              </w:rPr>
              <w:t>All Grades</w:t>
            </w:r>
          </w:p>
        </w:tc>
        <w:tc>
          <w:tcPr>
            <w:tcW w:w="1598" w:type="dxa"/>
            <w:vAlign w:val="bottom"/>
          </w:tcPr>
          <w:p w14:paraId="7193A6AA" w14:textId="0AF11ED4"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486DCA9F" w14:textId="1073FA9D"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English</w:t>
            </w:r>
          </w:p>
        </w:tc>
        <w:tc>
          <w:tcPr>
            <w:tcW w:w="1440" w:type="dxa"/>
            <w:vAlign w:val="bottom"/>
          </w:tcPr>
          <w:p w14:paraId="40F6714B" w14:textId="6844B23C" w:rsidR="00FD3892" w:rsidRPr="003255CE" w:rsidRDefault="00FD3892" w:rsidP="0082407D">
            <w:pPr>
              <w:pStyle w:val="TableText"/>
              <w:rPr>
                <w:color w:val="000000"/>
              </w:rPr>
            </w:pPr>
            <w:r w:rsidRPr="003255CE">
              <w:rPr>
                <w:color w:val="000000"/>
              </w:rPr>
              <w:t>DS</w:t>
            </w:r>
          </w:p>
        </w:tc>
        <w:tc>
          <w:tcPr>
            <w:tcW w:w="1440" w:type="dxa"/>
            <w:noWrap/>
            <w:vAlign w:val="bottom"/>
          </w:tcPr>
          <w:p w14:paraId="09F929F3" w14:textId="15FB9D7F" w:rsidR="00FD3892" w:rsidRPr="003255CE" w:rsidRDefault="006542B7" w:rsidP="0082407D">
            <w:pPr>
              <w:pStyle w:val="TableText"/>
              <w:ind w:right="144"/>
              <w:rPr>
                <w:noProof w:val="0"/>
              </w:rPr>
            </w:pPr>
            <w:r w:rsidRPr="003255CE">
              <w:rPr>
                <w:color w:val="000000"/>
              </w:rPr>
              <w:t>457,583</w:t>
            </w:r>
          </w:p>
        </w:tc>
        <w:tc>
          <w:tcPr>
            <w:tcW w:w="1296" w:type="dxa"/>
            <w:noWrap/>
            <w:vAlign w:val="bottom"/>
          </w:tcPr>
          <w:p w14:paraId="36CB1171" w14:textId="582BBB6F" w:rsidR="00FD3892" w:rsidRPr="003255CE" w:rsidRDefault="006542B7" w:rsidP="0082407D">
            <w:pPr>
              <w:pStyle w:val="TableText"/>
              <w:ind w:right="144"/>
              <w:rPr>
                <w:noProof w:val="0"/>
              </w:rPr>
            </w:pPr>
            <w:r w:rsidRPr="003255CE">
              <w:rPr>
                <w:color w:val="000000"/>
              </w:rPr>
              <w:t>216,223</w:t>
            </w:r>
          </w:p>
        </w:tc>
      </w:tr>
      <w:tr w:rsidR="006542B7" w:rsidRPr="003255CE" w14:paraId="402F9DCC" w14:textId="77777777">
        <w:tc>
          <w:tcPr>
            <w:tcW w:w="1728" w:type="dxa"/>
            <w:noWrap/>
            <w:vAlign w:val="bottom"/>
          </w:tcPr>
          <w:p w14:paraId="4171FD7A" w14:textId="20C26D90"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4D1602B1" w14:textId="5DF1F7CA" w:rsidR="006542B7" w:rsidRPr="003255CE" w:rsidRDefault="006542B7" w:rsidP="0082407D">
            <w:pPr>
              <w:pStyle w:val="TableText"/>
              <w:rPr>
                <w:color w:val="000000"/>
              </w:rPr>
            </w:pPr>
            <w:r w:rsidRPr="003255CE">
              <w:rPr>
                <w:color w:val="000000"/>
              </w:rPr>
              <w:t>All Grades</w:t>
            </w:r>
          </w:p>
        </w:tc>
        <w:tc>
          <w:tcPr>
            <w:tcW w:w="1598" w:type="dxa"/>
            <w:vAlign w:val="bottom"/>
          </w:tcPr>
          <w:p w14:paraId="6072242E" w14:textId="26BBEF5A"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15E2D76C" w14:textId="12DA29E9" w:rsidR="006542B7" w:rsidRPr="003255CE" w:rsidRDefault="006542B7" w:rsidP="0082407D">
            <w:pPr>
              <w:pStyle w:val="TableText"/>
              <w:jc w:val="left"/>
              <w:rPr>
                <w:color w:val="000000"/>
              </w:rPr>
            </w:pPr>
            <w:r w:rsidRPr="003255CE">
              <w:rPr>
                <w:color w:val="000000"/>
              </w:rPr>
              <w:t>Embedded Text-to-Speech, Spanish</w:t>
            </w:r>
          </w:p>
        </w:tc>
        <w:tc>
          <w:tcPr>
            <w:tcW w:w="1440" w:type="dxa"/>
            <w:vAlign w:val="bottom"/>
          </w:tcPr>
          <w:p w14:paraId="3A6F147D" w14:textId="56869DCB" w:rsidR="006542B7" w:rsidRPr="003255CE" w:rsidRDefault="006542B7" w:rsidP="0082407D">
            <w:pPr>
              <w:pStyle w:val="TableText"/>
              <w:rPr>
                <w:color w:val="000000"/>
              </w:rPr>
            </w:pPr>
            <w:r w:rsidRPr="003255CE">
              <w:rPr>
                <w:color w:val="000000"/>
              </w:rPr>
              <w:t>DS</w:t>
            </w:r>
          </w:p>
        </w:tc>
        <w:tc>
          <w:tcPr>
            <w:tcW w:w="1440" w:type="dxa"/>
            <w:noWrap/>
            <w:vAlign w:val="bottom"/>
          </w:tcPr>
          <w:p w14:paraId="5271D979" w14:textId="05605FE6" w:rsidR="006542B7" w:rsidRPr="003255CE" w:rsidRDefault="006542B7" w:rsidP="0082407D">
            <w:pPr>
              <w:pStyle w:val="TableText"/>
              <w:ind w:right="144"/>
              <w:rPr>
                <w:color w:val="000000"/>
              </w:rPr>
            </w:pPr>
            <w:r w:rsidRPr="003255CE">
              <w:rPr>
                <w:color w:val="000000"/>
              </w:rPr>
              <w:t>25,986</w:t>
            </w:r>
          </w:p>
        </w:tc>
        <w:tc>
          <w:tcPr>
            <w:tcW w:w="1296" w:type="dxa"/>
            <w:noWrap/>
            <w:vAlign w:val="bottom"/>
          </w:tcPr>
          <w:p w14:paraId="74B0DD88" w14:textId="5D4BA44A" w:rsidR="006542B7" w:rsidRPr="003255CE" w:rsidRDefault="006542B7" w:rsidP="0082407D">
            <w:pPr>
              <w:pStyle w:val="TableText"/>
              <w:ind w:right="144"/>
              <w:rPr>
                <w:color w:val="000000"/>
              </w:rPr>
            </w:pPr>
            <w:r w:rsidRPr="003255CE">
              <w:rPr>
                <w:color w:val="000000"/>
              </w:rPr>
              <w:t>11,634</w:t>
            </w:r>
          </w:p>
        </w:tc>
      </w:tr>
      <w:tr w:rsidR="00FD3892" w:rsidRPr="003255CE" w14:paraId="0A16BC44" w14:textId="77777777">
        <w:tc>
          <w:tcPr>
            <w:tcW w:w="1728" w:type="dxa"/>
            <w:noWrap/>
            <w:vAlign w:val="bottom"/>
          </w:tcPr>
          <w:p w14:paraId="7D2A45FA" w14:textId="75F2535E" w:rsidR="00FD3892" w:rsidRPr="003255CE" w:rsidRDefault="00FD3892" w:rsidP="0082407D">
            <w:pPr>
              <w:pStyle w:val="TableText"/>
              <w:rPr>
                <w:noProof w:val="0"/>
              </w:rPr>
            </w:pPr>
            <w:r w:rsidRPr="003255CE">
              <w:rPr>
                <w:color w:val="000000"/>
              </w:rPr>
              <w:t>Mathematics</w:t>
            </w:r>
          </w:p>
        </w:tc>
        <w:tc>
          <w:tcPr>
            <w:tcW w:w="1440" w:type="dxa"/>
            <w:noWrap/>
            <w:vAlign w:val="bottom"/>
          </w:tcPr>
          <w:p w14:paraId="59CB791C" w14:textId="65753D68" w:rsidR="00FD3892" w:rsidRPr="003255CE" w:rsidRDefault="00FD3892" w:rsidP="0082407D">
            <w:pPr>
              <w:pStyle w:val="TableText"/>
              <w:rPr>
                <w:noProof w:val="0"/>
              </w:rPr>
            </w:pPr>
            <w:r w:rsidRPr="003255CE">
              <w:rPr>
                <w:color w:val="000000"/>
              </w:rPr>
              <w:t>All Grades</w:t>
            </w:r>
          </w:p>
        </w:tc>
        <w:tc>
          <w:tcPr>
            <w:tcW w:w="1598" w:type="dxa"/>
            <w:vAlign w:val="bottom"/>
          </w:tcPr>
          <w:p w14:paraId="6DF21996" w14:textId="6BCBA699"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7BCC7757" w14:textId="1FA344C1"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4DF8DB38" w14:textId="48651E4C" w:rsidR="00FD3892" w:rsidRPr="003255CE" w:rsidRDefault="00FD3892" w:rsidP="0082407D">
            <w:pPr>
              <w:pStyle w:val="TableText"/>
              <w:rPr>
                <w:color w:val="000000"/>
              </w:rPr>
            </w:pPr>
            <w:r w:rsidRPr="003255CE">
              <w:rPr>
                <w:color w:val="000000"/>
              </w:rPr>
              <w:t>ACC</w:t>
            </w:r>
          </w:p>
        </w:tc>
        <w:tc>
          <w:tcPr>
            <w:tcW w:w="1440" w:type="dxa"/>
            <w:noWrap/>
            <w:vAlign w:val="bottom"/>
          </w:tcPr>
          <w:p w14:paraId="3FF71AFC" w14:textId="6B4E526A" w:rsidR="00FD3892" w:rsidRPr="003255CE" w:rsidRDefault="00FD3892" w:rsidP="0082407D">
            <w:pPr>
              <w:pStyle w:val="TableText"/>
              <w:ind w:right="144"/>
              <w:rPr>
                <w:noProof w:val="0"/>
              </w:rPr>
            </w:pPr>
            <w:r w:rsidRPr="003255CE">
              <w:rPr>
                <w:color w:val="000000"/>
              </w:rPr>
              <w:t>1,</w:t>
            </w:r>
            <w:r w:rsidR="006542B7" w:rsidRPr="003255CE">
              <w:rPr>
                <w:color w:val="000000"/>
              </w:rPr>
              <w:t>052</w:t>
            </w:r>
          </w:p>
        </w:tc>
        <w:tc>
          <w:tcPr>
            <w:tcW w:w="1296" w:type="dxa"/>
            <w:noWrap/>
            <w:vAlign w:val="bottom"/>
          </w:tcPr>
          <w:p w14:paraId="05D2FBE9" w14:textId="7CDEEF05" w:rsidR="00FD3892" w:rsidRPr="003255CE" w:rsidRDefault="006542B7" w:rsidP="0082407D">
            <w:pPr>
              <w:pStyle w:val="TableText"/>
              <w:ind w:right="144"/>
              <w:rPr>
                <w:noProof w:val="0"/>
              </w:rPr>
            </w:pPr>
            <w:r w:rsidRPr="003255CE">
              <w:rPr>
                <w:color w:val="000000"/>
              </w:rPr>
              <w:t>520</w:t>
            </w:r>
          </w:p>
        </w:tc>
      </w:tr>
      <w:tr w:rsidR="00FD3892" w:rsidRPr="003255CE" w14:paraId="312D94D1" w14:textId="77777777">
        <w:tc>
          <w:tcPr>
            <w:tcW w:w="1728" w:type="dxa"/>
            <w:noWrap/>
            <w:vAlign w:val="bottom"/>
          </w:tcPr>
          <w:p w14:paraId="25412D09" w14:textId="6A796A76" w:rsidR="00FD3892" w:rsidRPr="003255CE" w:rsidRDefault="00FD3892" w:rsidP="0082407D">
            <w:pPr>
              <w:pStyle w:val="TableText"/>
              <w:rPr>
                <w:noProof w:val="0"/>
              </w:rPr>
            </w:pPr>
            <w:r w:rsidRPr="003255CE">
              <w:rPr>
                <w:color w:val="000000"/>
              </w:rPr>
              <w:t>Mathematics</w:t>
            </w:r>
          </w:p>
        </w:tc>
        <w:tc>
          <w:tcPr>
            <w:tcW w:w="1440" w:type="dxa"/>
            <w:noWrap/>
            <w:vAlign w:val="bottom"/>
          </w:tcPr>
          <w:p w14:paraId="50696BD0" w14:textId="554F7683" w:rsidR="00FD3892" w:rsidRPr="003255CE" w:rsidRDefault="00FD3892" w:rsidP="0082407D">
            <w:pPr>
              <w:pStyle w:val="TableText"/>
              <w:rPr>
                <w:noProof w:val="0"/>
              </w:rPr>
            </w:pPr>
            <w:r w:rsidRPr="003255CE">
              <w:rPr>
                <w:color w:val="000000"/>
              </w:rPr>
              <w:t>All Grades</w:t>
            </w:r>
          </w:p>
        </w:tc>
        <w:tc>
          <w:tcPr>
            <w:tcW w:w="1598" w:type="dxa"/>
            <w:vAlign w:val="bottom"/>
          </w:tcPr>
          <w:p w14:paraId="7759F795" w14:textId="79EF68A3"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517BF3FB" w14:textId="172BE3A8"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1A69CDFC" w14:textId="0F53C3B1" w:rsidR="00FD3892" w:rsidRPr="003255CE" w:rsidRDefault="00FD3892" w:rsidP="0082407D">
            <w:pPr>
              <w:pStyle w:val="TableText"/>
              <w:rPr>
                <w:color w:val="000000"/>
              </w:rPr>
            </w:pPr>
            <w:r w:rsidRPr="003255CE">
              <w:rPr>
                <w:color w:val="000000"/>
              </w:rPr>
              <w:t>ACC</w:t>
            </w:r>
          </w:p>
        </w:tc>
        <w:tc>
          <w:tcPr>
            <w:tcW w:w="1440" w:type="dxa"/>
            <w:noWrap/>
            <w:vAlign w:val="bottom"/>
          </w:tcPr>
          <w:p w14:paraId="469A1D43" w14:textId="271739EA" w:rsidR="00FD3892" w:rsidRPr="003255CE" w:rsidRDefault="006542B7" w:rsidP="0082407D">
            <w:pPr>
              <w:pStyle w:val="TableText"/>
              <w:ind w:right="144"/>
              <w:rPr>
                <w:noProof w:val="0"/>
              </w:rPr>
            </w:pPr>
            <w:r w:rsidRPr="003255CE">
              <w:rPr>
                <w:color w:val="000000"/>
              </w:rPr>
              <w:t>106,758</w:t>
            </w:r>
          </w:p>
        </w:tc>
        <w:tc>
          <w:tcPr>
            <w:tcW w:w="1296" w:type="dxa"/>
            <w:noWrap/>
            <w:vAlign w:val="bottom"/>
          </w:tcPr>
          <w:p w14:paraId="21616A09" w14:textId="753A9E28" w:rsidR="00FD3892" w:rsidRPr="003255CE" w:rsidRDefault="006542B7" w:rsidP="0082407D">
            <w:pPr>
              <w:pStyle w:val="TableText"/>
              <w:ind w:right="144"/>
              <w:rPr>
                <w:noProof w:val="0"/>
              </w:rPr>
            </w:pPr>
            <w:r w:rsidRPr="003255CE">
              <w:rPr>
                <w:color w:val="000000"/>
              </w:rPr>
              <w:t>29,703</w:t>
            </w:r>
          </w:p>
        </w:tc>
      </w:tr>
      <w:tr w:rsidR="00FD3892" w:rsidRPr="003255CE" w14:paraId="42EE682B" w14:textId="77777777">
        <w:tc>
          <w:tcPr>
            <w:tcW w:w="1728" w:type="dxa"/>
            <w:noWrap/>
            <w:vAlign w:val="bottom"/>
          </w:tcPr>
          <w:p w14:paraId="3CB2DC95" w14:textId="759A9B9C" w:rsidR="00FD3892" w:rsidRPr="003255CE" w:rsidRDefault="00FD3892" w:rsidP="0082407D">
            <w:pPr>
              <w:pStyle w:val="TableText"/>
              <w:rPr>
                <w:noProof w:val="0"/>
              </w:rPr>
            </w:pPr>
            <w:r w:rsidRPr="003255CE">
              <w:rPr>
                <w:color w:val="000000"/>
              </w:rPr>
              <w:t>Mathematics</w:t>
            </w:r>
          </w:p>
        </w:tc>
        <w:tc>
          <w:tcPr>
            <w:tcW w:w="1440" w:type="dxa"/>
            <w:noWrap/>
            <w:vAlign w:val="bottom"/>
          </w:tcPr>
          <w:p w14:paraId="34C524FC" w14:textId="7E274E28" w:rsidR="00FD3892" w:rsidRPr="003255CE" w:rsidRDefault="00FD3892" w:rsidP="0082407D">
            <w:pPr>
              <w:pStyle w:val="TableText"/>
              <w:rPr>
                <w:noProof w:val="0"/>
              </w:rPr>
            </w:pPr>
            <w:r w:rsidRPr="003255CE">
              <w:rPr>
                <w:color w:val="000000"/>
              </w:rPr>
              <w:t>All Grades</w:t>
            </w:r>
          </w:p>
        </w:tc>
        <w:tc>
          <w:tcPr>
            <w:tcW w:w="1598" w:type="dxa"/>
            <w:vAlign w:val="bottom"/>
          </w:tcPr>
          <w:p w14:paraId="0A289DC2" w14:textId="02F6C77F"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5338D685" w14:textId="2B620C75"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776CE3D8" w14:textId="5D451620" w:rsidR="00FD3892" w:rsidRPr="003255CE" w:rsidRDefault="00FD3892" w:rsidP="0082407D">
            <w:pPr>
              <w:pStyle w:val="TableText"/>
              <w:rPr>
                <w:color w:val="000000"/>
              </w:rPr>
            </w:pPr>
            <w:r w:rsidRPr="003255CE">
              <w:rPr>
                <w:color w:val="000000"/>
              </w:rPr>
              <w:t>ACC</w:t>
            </w:r>
          </w:p>
        </w:tc>
        <w:tc>
          <w:tcPr>
            <w:tcW w:w="1440" w:type="dxa"/>
            <w:noWrap/>
            <w:vAlign w:val="bottom"/>
          </w:tcPr>
          <w:p w14:paraId="4C0CF569" w14:textId="35A45C5A" w:rsidR="00FD3892" w:rsidRPr="003255CE" w:rsidRDefault="006542B7" w:rsidP="0082407D">
            <w:pPr>
              <w:pStyle w:val="TableText"/>
              <w:ind w:right="144"/>
              <w:rPr>
                <w:noProof w:val="0"/>
              </w:rPr>
            </w:pPr>
            <w:r w:rsidRPr="003255CE">
              <w:rPr>
                <w:color w:val="000000"/>
              </w:rPr>
              <w:t>1,646</w:t>
            </w:r>
          </w:p>
        </w:tc>
        <w:tc>
          <w:tcPr>
            <w:tcW w:w="1296" w:type="dxa"/>
            <w:noWrap/>
            <w:vAlign w:val="bottom"/>
          </w:tcPr>
          <w:p w14:paraId="282F8AD9" w14:textId="74B4275B" w:rsidR="00FD3892" w:rsidRPr="003255CE" w:rsidRDefault="006542B7" w:rsidP="0082407D">
            <w:pPr>
              <w:pStyle w:val="TableText"/>
              <w:ind w:right="144"/>
              <w:rPr>
                <w:noProof w:val="0"/>
              </w:rPr>
            </w:pPr>
            <w:r w:rsidRPr="003255CE">
              <w:rPr>
                <w:color w:val="000000"/>
              </w:rPr>
              <w:t>166</w:t>
            </w:r>
          </w:p>
        </w:tc>
      </w:tr>
      <w:tr w:rsidR="00FD3892" w:rsidRPr="003255CE" w14:paraId="3A5E2013" w14:textId="77777777">
        <w:tc>
          <w:tcPr>
            <w:tcW w:w="1728" w:type="dxa"/>
            <w:tcBorders>
              <w:bottom w:val="nil"/>
            </w:tcBorders>
            <w:noWrap/>
            <w:vAlign w:val="bottom"/>
          </w:tcPr>
          <w:p w14:paraId="4F1F2272" w14:textId="2081D121" w:rsidR="00FD3892" w:rsidRPr="003255CE" w:rsidRDefault="00FD3892" w:rsidP="0082407D">
            <w:pPr>
              <w:pStyle w:val="TableText"/>
              <w:rPr>
                <w:noProof w:val="0"/>
              </w:rPr>
            </w:pPr>
            <w:r w:rsidRPr="003255CE">
              <w:rPr>
                <w:color w:val="000000"/>
              </w:rPr>
              <w:t>Mathematics</w:t>
            </w:r>
          </w:p>
        </w:tc>
        <w:tc>
          <w:tcPr>
            <w:tcW w:w="1440" w:type="dxa"/>
            <w:tcBorders>
              <w:bottom w:val="nil"/>
            </w:tcBorders>
            <w:noWrap/>
            <w:vAlign w:val="bottom"/>
          </w:tcPr>
          <w:p w14:paraId="78794DAC" w14:textId="5AF7D422" w:rsidR="00FD3892" w:rsidRPr="003255CE" w:rsidRDefault="00FD3892" w:rsidP="0082407D">
            <w:pPr>
              <w:pStyle w:val="TableText"/>
              <w:rPr>
                <w:noProof w:val="0"/>
              </w:rPr>
            </w:pPr>
            <w:r w:rsidRPr="003255CE">
              <w:rPr>
                <w:color w:val="000000"/>
              </w:rPr>
              <w:t>All Grades</w:t>
            </w:r>
          </w:p>
        </w:tc>
        <w:tc>
          <w:tcPr>
            <w:tcW w:w="1598" w:type="dxa"/>
            <w:tcBorders>
              <w:bottom w:val="nil"/>
            </w:tcBorders>
            <w:vAlign w:val="bottom"/>
          </w:tcPr>
          <w:p w14:paraId="60A5ACA7" w14:textId="2E7E3ADB" w:rsidR="00FD3892" w:rsidRPr="003255CE" w:rsidRDefault="00FD3892" w:rsidP="0082407D">
            <w:pPr>
              <w:pStyle w:val="TableText"/>
              <w:ind w:right="432"/>
              <w:rPr>
                <w:noProof w:val="0"/>
              </w:rPr>
            </w:pPr>
            <w:r w:rsidRPr="003255CE">
              <w:rPr>
                <w:color w:val="000000"/>
              </w:rPr>
              <w:t>PT</w:t>
            </w:r>
          </w:p>
        </w:tc>
        <w:tc>
          <w:tcPr>
            <w:tcW w:w="4306" w:type="dxa"/>
            <w:tcBorders>
              <w:bottom w:val="nil"/>
            </w:tcBorders>
            <w:noWrap/>
            <w:vAlign w:val="bottom"/>
          </w:tcPr>
          <w:p w14:paraId="4EDD7588" w14:textId="399B4862" w:rsidR="00FD3892" w:rsidRPr="003255CE" w:rsidRDefault="00FD3892" w:rsidP="0082407D">
            <w:pPr>
              <w:pStyle w:val="TableText"/>
              <w:jc w:val="left"/>
              <w:rPr>
                <w:noProof w:val="0"/>
              </w:rPr>
            </w:pPr>
            <w:r w:rsidRPr="003255CE">
              <w:rPr>
                <w:color w:val="000000"/>
              </w:rPr>
              <w:t>Embedded Masking</w:t>
            </w:r>
          </w:p>
        </w:tc>
        <w:tc>
          <w:tcPr>
            <w:tcW w:w="1440" w:type="dxa"/>
            <w:tcBorders>
              <w:bottom w:val="nil"/>
            </w:tcBorders>
            <w:vAlign w:val="bottom"/>
          </w:tcPr>
          <w:p w14:paraId="0826ED88" w14:textId="20B3574C" w:rsidR="00FD3892" w:rsidRPr="003255CE" w:rsidRDefault="00FD3892" w:rsidP="0082407D">
            <w:pPr>
              <w:pStyle w:val="TableText"/>
              <w:rPr>
                <w:color w:val="000000"/>
              </w:rPr>
            </w:pPr>
            <w:r w:rsidRPr="003255CE">
              <w:rPr>
                <w:color w:val="000000"/>
              </w:rPr>
              <w:t>DS</w:t>
            </w:r>
          </w:p>
        </w:tc>
        <w:tc>
          <w:tcPr>
            <w:tcW w:w="1440" w:type="dxa"/>
            <w:tcBorders>
              <w:bottom w:val="nil"/>
            </w:tcBorders>
            <w:noWrap/>
            <w:vAlign w:val="bottom"/>
          </w:tcPr>
          <w:p w14:paraId="1DCA506E" w14:textId="02E8CBCE" w:rsidR="00FD3892" w:rsidRPr="003255CE" w:rsidRDefault="006542B7" w:rsidP="0082407D">
            <w:pPr>
              <w:pStyle w:val="TableText"/>
              <w:ind w:right="144"/>
              <w:rPr>
                <w:noProof w:val="0"/>
              </w:rPr>
            </w:pPr>
            <w:r w:rsidRPr="003255CE">
              <w:rPr>
                <w:color w:val="000000"/>
              </w:rPr>
              <w:t>67,127</w:t>
            </w:r>
          </w:p>
        </w:tc>
        <w:tc>
          <w:tcPr>
            <w:tcW w:w="1296" w:type="dxa"/>
            <w:tcBorders>
              <w:bottom w:val="nil"/>
            </w:tcBorders>
            <w:noWrap/>
            <w:vAlign w:val="bottom"/>
          </w:tcPr>
          <w:p w14:paraId="757C3DDC" w14:textId="0FB1DF8C" w:rsidR="00FD3892" w:rsidRPr="003255CE" w:rsidRDefault="00FD3892" w:rsidP="0082407D">
            <w:pPr>
              <w:pStyle w:val="TableText"/>
              <w:ind w:right="144"/>
              <w:rPr>
                <w:noProof w:val="0"/>
              </w:rPr>
            </w:pPr>
            <w:r w:rsidRPr="003255CE">
              <w:rPr>
                <w:color w:val="000000"/>
              </w:rPr>
              <w:t>1,</w:t>
            </w:r>
            <w:r w:rsidR="006542B7" w:rsidRPr="003255CE">
              <w:rPr>
                <w:color w:val="000000"/>
              </w:rPr>
              <w:t>173</w:t>
            </w:r>
          </w:p>
        </w:tc>
      </w:tr>
      <w:tr w:rsidR="00FD3892" w:rsidRPr="003255CE" w14:paraId="71A458E2" w14:textId="77777777" w:rsidTr="00C93AA2">
        <w:tc>
          <w:tcPr>
            <w:tcW w:w="1728" w:type="dxa"/>
            <w:tcBorders>
              <w:top w:val="nil"/>
              <w:bottom w:val="nil"/>
            </w:tcBorders>
            <w:noWrap/>
            <w:vAlign w:val="bottom"/>
          </w:tcPr>
          <w:p w14:paraId="48015C2F" w14:textId="7C6F16A9" w:rsidR="00FD3892" w:rsidRPr="003255CE" w:rsidRDefault="00FD3892" w:rsidP="0082407D">
            <w:pPr>
              <w:pStyle w:val="TableText"/>
              <w:rPr>
                <w:noProof w:val="0"/>
              </w:rPr>
            </w:pPr>
            <w:r w:rsidRPr="003255CE">
              <w:rPr>
                <w:color w:val="000000"/>
              </w:rPr>
              <w:t>Mathematics</w:t>
            </w:r>
          </w:p>
        </w:tc>
        <w:tc>
          <w:tcPr>
            <w:tcW w:w="1440" w:type="dxa"/>
            <w:tcBorders>
              <w:top w:val="nil"/>
              <w:bottom w:val="nil"/>
            </w:tcBorders>
            <w:noWrap/>
            <w:vAlign w:val="bottom"/>
          </w:tcPr>
          <w:p w14:paraId="773A4466" w14:textId="46CA23EC" w:rsidR="00FD3892" w:rsidRPr="003255CE" w:rsidRDefault="00FD3892" w:rsidP="0082407D">
            <w:pPr>
              <w:pStyle w:val="TableText"/>
              <w:rPr>
                <w:noProof w:val="0"/>
              </w:rPr>
            </w:pPr>
            <w:r w:rsidRPr="003255CE">
              <w:rPr>
                <w:color w:val="000000"/>
              </w:rPr>
              <w:t>All Grades</w:t>
            </w:r>
          </w:p>
        </w:tc>
        <w:tc>
          <w:tcPr>
            <w:tcW w:w="1598" w:type="dxa"/>
            <w:tcBorders>
              <w:top w:val="nil"/>
              <w:bottom w:val="nil"/>
            </w:tcBorders>
            <w:vAlign w:val="bottom"/>
          </w:tcPr>
          <w:p w14:paraId="115EE848" w14:textId="0F55067C" w:rsidR="00FD3892" w:rsidRPr="003255CE" w:rsidRDefault="00FD3892" w:rsidP="0082407D">
            <w:pPr>
              <w:pStyle w:val="TableText"/>
              <w:ind w:right="432"/>
              <w:rPr>
                <w:noProof w:val="0"/>
              </w:rPr>
            </w:pPr>
            <w:r w:rsidRPr="003255CE">
              <w:rPr>
                <w:color w:val="000000"/>
              </w:rPr>
              <w:t>PT</w:t>
            </w:r>
          </w:p>
        </w:tc>
        <w:tc>
          <w:tcPr>
            <w:tcW w:w="4306" w:type="dxa"/>
            <w:tcBorders>
              <w:top w:val="nil"/>
              <w:bottom w:val="nil"/>
            </w:tcBorders>
            <w:noWrap/>
            <w:vAlign w:val="bottom"/>
          </w:tcPr>
          <w:p w14:paraId="0101C2F0" w14:textId="65D907C5"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English</w:t>
            </w:r>
          </w:p>
        </w:tc>
        <w:tc>
          <w:tcPr>
            <w:tcW w:w="1440" w:type="dxa"/>
            <w:tcBorders>
              <w:top w:val="nil"/>
              <w:bottom w:val="nil"/>
            </w:tcBorders>
            <w:vAlign w:val="bottom"/>
          </w:tcPr>
          <w:p w14:paraId="2638F37D" w14:textId="2F997908" w:rsidR="00FD3892" w:rsidRPr="003255CE" w:rsidRDefault="00FD3892" w:rsidP="0082407D">
            <w:pPr>
              <w:pStyle w:val="TableText"/>
              <w:rPr>
                <w:color w:val="000000"/>
              </w:rPr>
            </w:pPr>
            <w:r w:rsidRPr="003255CE">
              <w:rPr>
                <w:color w:val="000000"/>
              </w:rPr>
              <w:t>DS</w:t>
            </w:r>
          </w:p>
        </w:tc>
        <w:tc>
          <w:tcPr>
            <w:tcW w:w="1440" w:type="dxa"/>
            <w:tcBorders>
              <w:top w:val="nil"/>
              <w:bottom w:val="nil"/>
            </w:tcBorders>
            <w:noWrap/>
            <w:vAlign w:val="bottom"/>
          </w:tcPr>
          <w:p w14:paraId="0B186F03" w14:textId="761DD961" w:rsidR="00FD3892" w:rsidRPr="003255CE" w:rsidRDefault="006542B7" w:rsidP="0082407D">
            <w:pPr>
              <w:pStyle w:val="TableText"/>
              <w:ind w:right="144"/>
              <w:rPr>
                <w:noProof w:val="0"/>
              </w:rPr>
            </w:pPr>
            <w:r w:rsidRPr="003255CE">
              <w:rPr>
                <w:color w:val="000000"/>
              </w:rPr>
              <w:t>459,047</w:t>
            </w:r>
          </w:p>
        </w:tc>
        <w:tc>
          <w:tcPr>
            <w:tcW w:w="1296" w:type="dxa"/>
            <w:tcBorders>
              <w:top w:val="nil"/>
              <w:bottom w:val="nil"/>
            </w:tcBorders>
            <w:noWrap/>
            <w:vAlign w:val="bottom"/>
          </w:tcPr>
          <w:p w14:paraId="43676BEE" w14:textId="37F3888E" w:rsidR="00FD3892" w:rsidRPr="003255CE" w:rsidRDefault="006542B7" w:rsidP="0082407D">
            <w:pPr>
              <w:pStyle w:val="TableText"/>
              <w:ind w:right="144"/>
              <w:rPr>
                <w:noProof w:val="0"/>
              </w:rPr>
            </w:pPr>
            <w:r w:rsidRPr="003255CE">
              <w:rPr>
                <w:color w:val="000000"/>
              </w:rPr>
              <w:t>207,898</w:t>
            </w:r>
          </w:p>
        </w:tc>
      </w:tr>
      <w:tr w:rsidR="006542B7" w:rsidRPr="003255CE" w14:paraId="1ACC3364" w14:textId="77777777" w:rsidTr="00C93AA2">
        <w:tc>
          <w:tcPr>
            <w:tcW w:w="1728" w:type="dxa"/>
            <w:tcBorders>
              <w:top w:val="nil"/>
              <w:bottom w:val="single" w:sz="4" w:space="0" w:color="auto"/>
            </w:tcBorders>
            <w:noWrap/>
            <w:vAlign w:val="bottom"/>
          </w:tcPr>
          <w:p w14:paraId="3A51EB56" w14:textId="14CA7FD6" w:rsidR="006542B7" w:rsidRPr="003255CE" w:rsidRDefault="006542B7" w:rsidP="0082407D">
            <w:pPr>
              <w:pStyle w:val="TableText"/>
              <w:rPr>
                <w:color w:val="000000"/>
              </w:rPr>
            </w:pPr>
            <w:r w:rsidRPr="003255CE">
              <w:rPr>
                <w:color w:val="000000"/>
              </w:rPr>
              <w:t>Mathematics</w:t>
            </w:r>
          </w:p>
        </w:tc>
        <w:tc>
          <w:tcPr>
            <w:tcW w:w="1440" w:type="dxa"/>
            <w:tcBorders>
              <w:top w:val="nil"/>
              <w:bottom w:val="single" w:sz="4" w:space="0" w:color="auto"/>
            </w:tcBorders>
            <w:noWrap/>
            <w:vAlign w:val="bottom"/>
          </w:tcPr>
          <w:p w14:paraId="73BE0B25" w14:textId="3796FCD3" w:rsidR="006542B7" w:rsidRPr="003255CE" w:rsidRDefault="006542B7" w:rsidP="0082407D">
            <w:pPr>
              <w:pStyle w:val="TableText"/>
              <w:rPr>
                <w:color w:val="000000"/>
              </w:rPr>
            </w:pPr>
            <w:r w:rsidRPr="003255CE">
              <w:rPr>
                <w:color w:val="000000"/>
              </w:rPr>
              <w:t>All Grades</w:t>
            </w:r>
          </w:p>
        </w:tc>
        <w:tc>
          <w:tcPr>
            <w:tcW w:w="1598" w:type="dxa"/>
            <w:tcBorders>
              <w:top w:val="nil"/>
              <w:bottom w:val="single" w:sz="4" w:space="0" w:color="auto"/>
            </w:tcBorders>
            <w:vAlign w:val="bottom"/>
          </w:tcPr>
          <w:p w14:paraId="5CBE8087" w14:textId="366DFA74" w:rsidR="006542B7" w:rsidRPr="003255CE" w:rsidRDefault="006542B7" w:rsidP="0082407D">
            <w:pPr>
              <w:pStyle w:val="TableText"/>
              <w:ind w:right="432"/>
              <w:rPr>
                <w:color w:val="000000"/>
              </w:rPr>
            </w:pPr>
            <w:r w:rsidRPr="003255CE">
              <w:rPr>
                <w:color w:val="000000"/>
              </w:rPr>
              <w:t>PT</w:t>
            </w:r>
          </w:p>
        </w:tc>
        <w:tc>
          <w:tcPr>
            <w:tcW w:w="4306" w:type="dxa"/>
            <w:tcBorders>
              <w:top w:val="nil"/>
              <w:bottom w:val="single" w:sz="4" w:space="0" w:color="auto"/>
            </w:tcBorders>
            <w:noWrap/>
            <w:vAlign w:val="bottom"/>
          </w:tcPr>
          <w:p w14:paraId="13559F13" w14:textId="342DF8C7" w:rsidR="006542B7" w:rsidRPr="003255CE" w:rsidRDefault="006542B7" w:rsidP="0082407D">
            <w:pPr>
              <w:pStyle w:val="TableText"/>
              <w:jc w:val="left"/>
              <w:rPr>
                <w:color w:val="000000"/>
              </w:rPr>
            </w:pPr>
            <w:r w:rsidRPr="003255CE">
              <w:rPr>
                <w:color w:val="000000"/>
              </w:rPr>
              <w:t>Embedded Text-to-Speech, Spanish</w:t>
            </w:r>
          </w:p>
        </w:tc>
        <w:tc>
          <w:tcPr>
            <w:tcW w:w="1440" w:type="dxa"/>
            <w:tcBorders>
              <w:top w:val="nil"/>
              <w:bottom w:val="single" w:sz="4" w:space="0" w:color="auto"/>
            </w:tcBorders>
            <w:vAlign w:val="bottom"/>
          </w:tcPr>
          <w:p w14:paraId="56C4622F" w14:textId="62ADAC74" w:rsidR="006542B7" w:rsidRPr="003255CE" w:rsidRDefault="006542B7" w:rsidP="0082407D">
            <w:pPr>
              <w:pStyle w:val="TableText"/>
              <w:rPr>
                <w:color w:val="000000"/>
              </w:rPr>
            </w:pPr>
            <w:r w:rsidRPr="003255CE">
              <w:rPr>
                <w:color w:val="000000"/>
              </w:rPr>
              <w:t>DS</w:t>
            </w:r>
          </w:p>
        </w:tc>
        <w:tc>
          <w:tcPr>
            <w:tcW w:w="1440" w:type="dxa"/>
            <w:tcBorders>
              <w:top w:val="nil"/>
              <w:bottom w:val="single" w:sz="4" w:space="0" w:color="auto"/>
            </w:tcBorders>
            <w:noWrap/>
            <w:vAlign w:val="bottom"/>
          </w:tcPr>
          <w:p w14:paraId="46F78D73" w14:textId="3BBDC6E4" w:rsidR="006542B7" w:rsidRPr="003255CE" w:rsidRDefault="006542B7" w:rsidP="0082407D">
            <w:pPr>
              <w:pStyle w:val="TableText"/>
              <w:ind w:right="144"/>
              <w:rPr>
                <w:color w:val="000000"/>
              </w:rPr>
            </w:pPr>
            <w:r w:rsidRPr="003255CE">
              <w:rPr>
                <w:color w:val="000000"/>
              </w:rPr>
              <w:t>25,461</w:t>
            </w:r>
          </w:p>
        </w:tc>
        <w:tc>
          <w:tcPr>
            <w:tcW w:w="1296" w:type="dxa"/>
            <w:tcBorders>
              <w:top w:val="nil"/>
              <w:bottom w:val="single" w:sz="4" w:space="0" w:color="auto"/>
            </w:tcBorders>
            <w:noWrap/>
            <w:vAlign w:val="bottom"/>
          </w:tcPr>
          <w:p w14:paraId="21FA4F98" w14:textId="7A83F01E" w:rsidR="006542B7" w:rsidRPr="003255CE" w:rsidRDefault="006542B7" w:rsidP="0082407D">
            <w:pPr>
              <w:pStyle w:val="TableText"/>
              <w:ind w:right="144"/>
              <w:rPr>
                <w:color w:val="000000"/>
              </w:rPr>
            </w:pPr>
            <w:r w:rsidRPr="003255CE">
              <w:rPr>
                <w:color w:val="000000"/>
              </w:rPr>
              <w:t>10,945</w:t>
            </w:r>
          </w:p>
        </w:tc>
      </w:tr>
      <w:tr w:rsidR="00FD3892" w:rsidRPr="003255CE" w14:paraId="339F2A42" w14:textId="77777777">
        <w:tc>
          <w:tcPr>
            <w:tcW w:w="1728" w:type="dxa"/>
            <w:tcBorders>
              <w:top w:val="single" w:sz="4" w:space="0" w:color="auto"/>
            </w:tcBorders>
            <w:noWrap/>
            <w:vAlign w:val="bottom"/>
          </w:tcPr>
          <w:p w14:paraId="48F2C49F" w14:textId="30D143DB" w:rsidR="00FD3892" w:rsidRPr="003255CE" w:rsidRDefault="00FD3892" w:rsidP="0082407D">
            <w:pPr>
              <w:pStyle w:val="TableText"/>
              <w:rPr>
                <w:noProof w:val="0"/>
              </w:rPr>
            </w:pPr>
            <w:r w:rsidRPr="003255CE">
              <w:rPr>
                <w:color w:val="000000"/>
              </w:rPr>
              <w:t>Mathematics</w:t>
            </w:r>
          </w:p>
        </w:tc>
        <w:tc>
          <w:tcPr>
            <w:tcW w:w="1440" w:type="dxa"/>
            <w:tcBorders>
              <w:top w:val="single" w:sz="4" w:space="0" w:color="auto"/>
            </w:tcBorders>
            <w:noWrap/>
            <w:vAlign w:val="bottom"/>
          </w:tcPr>
          <w:p w14:paraId="246DDE9B" w14:textId="0E339EC3" w:rsidR="00FD3892" w:rsidRPr="003255CE" w:rsidRDefault="00FD3892" w:rsidP="0082407D">
            <w:pPr>
              <w:pStyle w:val="TableText"/>
              <w:rPr>
                <w:noProof w:val="0"/>
              </w:rPr>
            </w:pPr>
            <w:r w:rsidRPr="003255CE">
              <w:rPr>
                <w:color w:val="000000"/>
              </w:rPr>
              <w:t>3</w:t>
            </w:r>
          </w:p>
        </w:tc>
        <w:tc>
          <w:tcPr>
            <w:tcW w:w="1598" w:type="dxa"/>
            <w:tcBorders>
              <w:top w:val="single" w:sz="4" w:space="0" w:color="auto"/>
            </w:tcBorders>
            <w:vAlign w:val="bottom"/>
          </w:tcPr>
          <w:p w14:paraId="2601A7CB" w14:textId="55F625B1" w:rsidR="00FD3892" w:rsidRPr="003255CE" w:rsidRDefault="00FD3892" w:rsidP="0082407D">
            <w:pPr>
              <w:pStyle w:val="TableText"/>
              <w:ind w:right="432"/>
              <w:rPr>
                <w:noProof w:val="0"/>
              </w:rPr>
            </w:pPr>
            <w:r w:rsidRPr="003255CE">
              <w:rPr>
                <w:color w:val="000000"/>
              </w:rPr>
              <w:t>All</w:t>
            </w:r>
          </w:p>
        </w:tc>
        <w:tc>
          <w:tcPr>
            <w:tcW w:w="4306" w:type="dxa"/>
            <w:tcBorders>
              <w:top w:val="single" w:sz="4" w:space="0" w:color="auto"/>
            </w:tcBorders>
            <w:noWrap/>
            <w:vAlign w:val="bottom"/>
          </w:tcPr>
          <w:p w14:paraId="288ED52A" w14:textId="25E604B7"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21F483F3" w14:textId="7D1CA1F7"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7AECCCA9" w14:textId="63DABCF4" w:rsidR="00FD3892" w:rsidRPr="003255CE" w:rsidRDefault="006542B7" w:rsidP="0082407D">
            <w:pPr>
              <w:pStyle w:val="TableText"/>
              <w:ind w:right="144"/>
              <w:rPr>
                <w:noProof w:val="0"/>
              </w:rPr>
            </w:pPr>
            <w:r w:rsidRPr="003255CE">
              <w:rPr>
                <w:color w:val="000000"/>
              </w:rPr>
              <w:t>91,932</w:t>
            </w:r>
          </w:p>
        </w:tc>
        <w:tc>
          <w:tcPr>
            <w:tcW w:w="1296" w:type="dxa"/>
            <w:tcBorders>
              <w:top w:val="single" w:sz="4" w:space="0" w:color="auto"/>
            </w:tcBorders>
            <w:noWrap/>
            <w:vAlign w:val="bottom"/>
          </w:tcPr>
          <w:p w14:paraId="69747451" w14:textId="79D3F8CB" w:rsidR="00FD3892" w:rsidRPr="003255CE" w:rsidRDefault="006542B7" w:rsidP="0082407D">
            <w:pPr>
              <w:pStyle w:val="TableText"/>
              <w:ind w:right="144"/>
              <w:rPr>
                <w:noProof w:val="0"/>
              </w:rPr>
            </w:pPr>
            <w:r w:rsidRPr="003255CE">
              <w:rPr>
                <w:color w:val="000000"/>
              </w:rPr>
              <w:t>66,826</w:t>
            </w:r>
          </w:p>
        </w:tc>
      </w:tr>
      <w:tr w:rsidR="00FD3892" w:rsidRPr="003255CE" w14:paraId="29C60AD6" w14:textId="77777777">
        <w:tc>
          <w:tcPr>
            <w:tcW w:w="1728" w:type="dxa"/>
            <w:noWrap/>
            <w:vAlign w:val="bottom"/>
          </w:tcPr>
          <w:p w14:paraId="7C24EFDA" w14:textId="15BE5CB9" w:rsidR="00FD3892" w:rsidRPr="003255CE" w:rsidRDefault="00FD3892" w:rsidP="0082407D">
            <w:pPr>
              <w:pStyle w:val="TableText"/>
              <w:rPr>
                <w:noProof w:val="0"/>
              </w:rPr>
            </w:pPr>
            <w:r w:rsidRPr="003255CE">
              <w:rPr>
                <w:color w:val="000000"/>
              </w:rPr>
              <w:t>Mathematics</w:t>
            </w:r>
          </w:p>
        </w:tc>
        <w:tc>
          <w:tcPr>
            <w:tcW w:w="1440" w:type="dxa"/>
            <w:noWrap/>
            <w:vAlign w:val="bottom"/>
          </w:tcPr>
          <w:p w14:paraId="30128225" w14:textId="3D3175DA" w:rsidR="00FD3892" w:rsidRPr="003255CE" w:rsidRDefault="00FD3892" w:rsidP="0082407D">
            <w:pPr>
              <w:pStyle w:val="TableText"/>
              <w:rPr>
                <w:noProof w:val="0"/>
              </w:rPr>
            </w:pPr>
            <w:r w:rsidRPr="003255CE">
              <w:rPr>
                <w:color w:val="000000"/>
              </w:rPr>
              <w:t>3</w:t>
            </w:r>
          </w:p>
        </w:tc>
        <w:tc>
          <w:tcPr>
            <w:tcW w:w="1598" w:type="dxa"/>
            <w:vAlign w:val="bottom"/>
          </w:tcPr>
          <w:p w14:paraId="51179A56" w14:textId="182C2631"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1188A75E" w14:textId="5A17CF2D"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46917252" w14:textId="1D23ECA5" w:rsidR="00FD3892" w:rsidRPr="003255CE" w:rsidRDefault="00FD3892" w:rsidP="0082407D">
            <w:pPr>
              <w:pStyle w:val="TableText"/>
              <w:rPr>
                <w:color w:val="000000"/>
              </w:rPr>
            </w:pPr>
            <w:r w:rsidRPr="003255CE">
              <w:rPr>
                <w:color w:val="000000"/>
              </w:rPr>
              <w:t>N/A</w:t>
            </w:r>
          </w:p>
        </w:tc>
        <w:tc>
          <w:tcPr>
            <w:tcW w:w="1440" w:type="dxa"/>
            <w:noWrap/>
            <w:vAlign w:val="bottom"/>
          </w:tcPr>
          <w:p w14:paraId="2EBEEAA0" w14:textId="0139B533" w:rsidR="00FD3892" w:rsidRPr="003255CE" w:rsidRDefault="006542B7" w:rsidP="0082407D">
            <w:pPr>
              <w:pStyle w:val="TableText"/>
              <w:ind w:right="144"/>
              <w:rPr>
                <w:noProof w:val="0"/>
              </w:rPr>
            </w:pPr>
            <w:r w:rsidRPr="003255CE">
              <w:rPr>
                <w:color w:val="000000"/>
              </w:rPr>
              <w:t>91,606</w:t>
            </w:r>
          </w:p>
        </w:tc>
        <w:tc>
          <w:tcPr>
            <w:tcW w:w="1296" w:type="dxa"/>
            <w:noWrap/>
            <w:vAlign w:val="bottom"/>
          </w:tcPr>
          <w:p w14:paraId="6D3BCA1F" w14:textId="14B5B2EA" w:rsidR="00FD3892" w:rsidRPr="003255CE" w:rsidRDefault="006542B7" w:rsidP="0082407D">
            <w:pPr>
              <w:pStyle w:val="TableText"/>
              <w:ind w:right="144"/>
              <w:rPr>
                <w:noProof w:val="0"/>
              </w:rPr>
            </w:pPr>
            <w:r w:rsidRPr="003255CE">
              <w:rPr>
                <w:color w:val="000000"/>
              </w:rPr>
              <w:t>59,093</w:t>
            </w:r>
          </w:p>
        </w:tc>
      </w:tr>
      <w:tr w:rsidR="00FD3892" w:rsidRPr="003255CE" w14:paraId="139B02FC" w14:textId="77777777">
        <w:tc>
          <w:tcPr>
            <w:tcW w:w="1728" w:type="dxa"/>
            <w:noWrap/>
            <w:vAlign w:val="bottom"/>
          </w:tcPr>
          <w:p w14:paraId="2D9A8C16" w14:textId="4B0705BA" w:rsidR="00FD3892" w:rsidRPr="003255CE" w:rsidRDefault="00FD3892" w:rsidP="0082407D">
            <w:pPr>
              <w:pStyle w:val="TableText"/>
              <w:rPr>
                <w:noProof w:val="0"/>
              </w:rPr>
            </w:pPr>
            <w:r w:rsidRPr="003255CE">
              <w:rPr>
                <w:color w:val="000000"/>
              </w:rPr>
              <w:t>Mathematics</w:t>
            </w:r>
          </w:p>
        </w:tc>
        <w:tc>
          <w:tcPr>
            <w:tcW w:w="1440" w:type="dxa"/>
            <w:noWrap/>
            <w:vAlign w:val="bottom"/>
          </w:tcPr>
          <w:p w14:paraId="1CFCE164" w14:textId="5725B931" w:rsidR="00FD3892" w:rsidRPr="003255CE" w:rsidRDefault="00FD3892" w:rsidP="0082407D">
            <w:pPr>
              <w:pStyle w:val="TableText"/>
              <w:rPr>
                <w:noProof w:val="0"/>
              </w:rPr>
            </w:pPr>
            <w:r w:rsidRPr="003255CE">
              <w:rPr>
                <w:color w:val="000000"/>
              </w:rPr>
              <w:t>3</w:t>
            </w:r>
          </w:p>
        </w:tc>
        <w:tc>
          <w:tcPr>
            <w:tcW w:w="1598" w:type="dxa"/>
            <w:vAlign w:val="bottom"/>
          </w:tcPr>
          <w:p w14:paraId="2C5F720D" w14:textId="41194F0A"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64A72374" w14:textId="4D391594"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308C9E66" w14:textId="1AD2AFA4" w:rsidR="00FD3892" w:rsidRPr="003255CE" w:rsidRDefault="00FD3892" w:rsidP="0082407D">
            <w:pPr>
              <w:pStyle w:val="TableText"/>
              <w:rPr>
                <w:color w:val="000000"/>
              </w:rPr>
            </w:pPr>
            <w:r w:rsidRPr="003255CE">
              <w:rPr>
                <w:color w:val="000000"/>
              </w:rPr>
              <w:t>N/A</w:t>
            </w:r>
          </w:p>
        </w:tc>
        <w:tc>
          <w:tcPr>
            <w:tcW w:w="1440" w:type="dxa"/>
            <w:noWrap/>
            <w:vAlign w:val="bottom"/>
          </w:tcPr>
          <w:p w14:paraId="7DB339D0" w14:textId="2F5153C3" w:rsidR="00FD3892" w:rsidRPr="003255CE" w:rsidRDefault="006542B7" w:rsidP="0082407D">
            <w:pPr>
              <w:pStyle w:val="TableText"/>
              <w:ind w:right="144"/>
              <w:rPr>
                <w:noProof w:val="0"/>
              </w:rPr>
            </w:pPr>
            <w:r w:rsidRPr="003255CE">
              <w:rPr>
                <w:color w:val="000000"/>
              </w:rPr>
              <w:t>91,854</w:t>
            </w:r>
          </w:p>
        </w:tc>
        <w:tc>
          <w:tcPr>
            <w:tcW w:w="1296" w:type="dxa"/>
            <w:noWrap/>
            <w:vAlign w:val="bottom"/>
          </w:tcPr>
          <w:p w14:paraId="5FBDE8DB" w14:textId="55DDBE26" w:rsidR="00FD3892" w:rsidRPr="003255CE" w:rsidRDefault="006542B7" w:rsidP="0082407D">
            <w:pPr>
              <w:pStyle w:val="TableText"/>
              <w:ind w:right="144"/>
              <w:rPr>
                <w:noProof w:val="0"/>
              </w:rPr>
            </w:pPr>
            <w:r w:rsidRPr="003255CE">
              <w:rPr>
                <w:color w:val="000000"/>
              </w:rPr>
              <w:t>57,948</w:t>
            </w:r>
          </w:p>
        </w:tc>
      </w:tr>
      <w:tr w:rsidR="00FD3892" w:rsidRPr="003255CE" w14:paraId="43CF7D64" w14:textId="77777777">
        <w:tc>
          <w:tcPr>
            <w:tcW w:w="1728" w:type="dxa"/>
            <w:noWrap/>
            <w:vAlign w:val="bottom"/>
          </w:tcPr>
          <w:p w14:paraId="3CCE46D4" w14:textId="16F4F54F" w:rsidR="00FD3892" w:rsidRPr="003255CE" w:rsidRDefault="00FD3892" w:rsidP="0082407D">
            <w:pPr>
              <w:pStyle w:val="TableText"/>
              <w:rPr>
                <w:noProof w:val="0"/>
              </w:rPr>
            </w:pPr>
            <w:r w:rsidRPr="003255CE">
              <w:rPr>
                <w:color w:val="000000"/>
              </w:rPr>
              <w:t>Mathematics</w:t>
            </w:r>
          </w:p>
        </w:tc>
        <w:tc>
          <w:tcPr>
            <w:tcW w:w="1440" w:type="dxa"/>
            <w:noWrap/>
            <w:vAlign w:val="bottom"/>
          </w:tcPr>
          <w:p w14:paraId="507FFF38" w14:textId="457D832E" w:rsidR="00FD3892" w:rsidRPr="003255CE" w:rsidRDefault="00FD3892" w:rsidP="0082407D">
            <w:pPr>
              <w:pStyle w:val="TableText"/>
              <w:rPr>
                <w:noProof w:val="0"/>
              </w:rPr>
            </w:pPr>
            <w:r w:rsidRPr="003255CE">
              <w:rPr>
                <w:color w:val="000000"/>
              </w:rPr>
              <w:t>3</w:t>
            </w:r>
          </w:p>
        </w:tc>
        <w:tc>
          <w:tcPr>
            <w:tcW w:w="1598" w:type="dxa"/>
            <w:vAlign w:val="bottom"/>
          </w:tcPr>
          <w:p w14:paraId="596ED6C4" w14:textId="534F5037"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0C320BBA" w14:textId="3D8C52D2"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03800B3B" w14:textId="25EBC83C" w:rsidR="00FD3892" w:rsidRPr="003255CE" w:rsidRDefault="00FD3892" w:rsidP="0082407D">
            <w:pPr>
              <w:pStyle w:val="TableText"/>
              <w:rPr>
                <w:color w:val="000000"/>
              </w:rPr>
            </w:pPr>
            <w:r w:rsidRPr="003255CE">
              <w:rPr>
                <w:color w:val="000000"/>
              </w:rPr>
              <w:t>ACC</w:t>
            </w:r>
          </w:p>
        </w:tc>
        <w:tc>
          <w:tcPr>
            <w:tcW w:w="1440" w:type="dxa"/>
            <w:noWrap/>
            <w:vAlign w:val="bottom"/>
          </w:tcPr>
          <w:p w14:paraId="3891CD56" w14:textId="3D5109B8" w:rsidR="00FD3892" w:rsidRPr="003255CE" w:rsidRDefault="006542B7" w:rsidP="0082407D">
            <w:pPr>
              <w:pStyle w:val="TableText"/>
              <w:ind w:right="144"/>
              <w:rPr>
                <w:noProof w:val="0"/>
              </w:rPr>
            </w:pPr>
            <w:r w:rsidRPr="003255CE">
              <w:rPr>
                <w:color w:val="000000"/>
              </w:rPr>
              <w:t>146</w:t>
            </w:r>
          </w:p>
        </w:tc>
        <w:tc>
          <w:tcPr>
            <w:tcW w:w="1296" w:type="dxa"/>
            <w:noWrap/>
            <w:vAlign w:val="bottom"/>
          </w:tcPr>
          <w:p w14:paraId="4C7F1EDA" w14:textId="28909355" w:rsidR="00FD3892" w:rsidRPr="003255CE" w:rsidRDefault="006542B7" w:rsidP="0082407D">
            <w:pPr>
              <w:pStyle w:val="TableText"/>
              <w:ind w:right="144"/>
              <w:rPr>
                <w:noProof w:val="0"/>
              </w:rPr>
            </w:pPr>
            <w:r w:rsidRPr="003255CE">
              <w:rPr>
                <w:color w:val="000000"/>
              </w:rPr>
              <w:t>101</w:t>
            </w:r>
          </w:p>
        </w:tc>
      </w:tr>
      <w:tr w:rsidR="00FD3892" w:rsidRPr="003255CE" w14:paraId="4C2A971C" w14:textId="77777777">
        <w:tc>
          <w:tcPr>
            <w:tcW w:w="1728" w:type="dxa"/>
            <w:noWrap/>
            <w:vAlign w:val="bottom"/>
          </w:tcPr>
          <w:p w14:paraId="0A0A4A43" w14:textId="023853BA" w:rsidR="00FD3892" w:rsidRPr="003255CE" w:rsidRDefault="00FD3892" w:rsidP="0082407D">
            <w:pPr>
              <w:pStyle w:val="TableText"/>
              <w:rPr>
                <w:noProof w:val="0"/>
              </w:rPr>
            </w:pPr>
            <w:r w:rsidRPr="003255CE">
              <w:rPr>
                <w:color w:val="000000"/>
              </w:rPr>
              <w:t>Mathematics</w:t>
            </w:r>
          </w:p>
        </w:tc>
        <w:tc>
          <w:tcPr>
            <w:tcW w:w="1440" w:type="dxa"/>
            <w:noWrap/>
            <w:vAlign w:val="bottom"/>
          </w:tcPr>
          <w:p w14:paraId="47CF9327" w14:textId="3FF2E677" w:rsidR="00FD3892" w:rsidRPr="003255CE" w:rsidRDefault="00FD3892" w:rsidP="0082407D">
            <w:pPr>
              <w:pStyle w:val="TableText"/>
              <w:rPr>
                <w:noProof w:val="0"/>
              </w:rPr>
            </w:pPr>
            <w:r w:rsidRPr="003255CE">
              <w:rPr>
                <w:color w:val="000000"/>
              </w:rPr>
              <w:t>3</w:t>
            </w:r>
          </w:p>
        </w:tc>
        <w:tc>
          <w:tcPr>
            <w:tcW w:w="1598" w:type="dxa"/>
            <w:vAlign w:val="bottom"/>
          </w:tcPr>
          <w:p w14:paraId="014D1C75" w14:textId="249FE523"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06496D74" w14:textId="48148771"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1DA139F7" w14:textId="57435CFA" w:rsidR="00FD3892" w:rsidRPr="003255CE" w:rsidRDefault="00FD3892" w:rsidP="0082407D">
            <w:pPr>
              <w:pStyle w:val="TableText"/>
              <w:rPr>
                <w:color w:val="000000"/>
              </w:rPr>
            </w:pPr>
            <w:r w:rsidRPr="003255CE">
              <w:rPr>
                <w:color w:val="000000"/>
              </w:rPr>
              <w:t>ACC</w:t>
            </w:r>
          </w:p>
        </w:tc>
        <w:tc>
          <w:tcPr>
            <w:tcW w:w="1440" w:type="dxa"/>
            <w:noWrap/>
            <w:vAlign w:val="bottom"/>
          </w:tcPr>
          <w:p w14:paraId="6494BD76" w14:textId="57F9C71B" w:rsidR="00FD3892" w:rsidRPr="003255CE" w:rsidRDefault="006542B7" w:rsidP="0082407D">
            <w:pPr>
              <w:pStyle w:val="TableText"/>
              <w:ind w:right="144"/>
              <w:rPr>
                <w:noProof w:val="0"/>
              </w:rPr>
            </w:pPr>
            <w:r w:rsidRPr="003255CE">
              <w:rPr>
                <w:color w:val="000000"/>
              </w:rPr>
              <w:t>15,657</w:t>
            </w:r>
          </w:p>
        </w:tc>
        <w:tc>
          <w:tcPr>
            <w:tcW w:w="1296" w:type="dxa"/>
            <w:noWrap/>
            <w:vAlign w:val="bottom"/>
          </w:tcPr>
          <w:p w14:paraId="3935487C" w14:textId="6A6E1283" w:rsidR="00FD3892" w:rsidRPr="003255CE" w:rsidRDefault="006542B7" w:rsidP="0082407D">
            <w:pPr>
              <w:pStyle w:val="TableText"/>
              <w:ind w:right="144"/>
              <w:rPr>
                <w:noProof w:val="0"/>
              </w:rPr>
            </w:pPr>
            <w:r w:rsidRPr="003255CE">
              <w:rPr>
                <w:color w:val="000000"/>
              </w:rPr>
              <w:t>243</w:t>
            </w:r>
          </w:p>
        </w:tc>
      </w:tr>
      <w:tr w:rsidR="00FD3892" w:rsidRPr="003255CE" w14:paraId="7F24E2A7" w14:textId="77777777">
        <w:tc>
          <w:tcPr>
            <w:tcW w:w="1728" w:type="dxa"/>
            <w:noWrap/>
            <w:vAlign w:val="bottom"/>
          </w:tcPr>
          <w:p w14:paraId="18F3F3C0" w14:textId="0D20D943" w:rsidR="00FD3892" w:rsidRPr="003255CE" w:rsidRDefault="00FD3892" w:rsidP="0082407D">
            <w:pPr>
              <w:pStyle w:val="TableText"/>
              <w:rPr>
                <w:noProof w:val="0"/>
              </w:rPr>
            </w:pPr>
            <w:r w:rsidRPr="003255CE">
              <w:rPr>
                <w:color w:val="000000"/>
              </w:rPr>
              <w:t>Mathematics</w:t>
            </w:r>
          </w:p>
        </w:tc>
        <w:tc>
          <w:tcPr>
            <w:tcW w:w="1440" w:type="dxa"/>
            <w:noWrap/>
            <w:vAlign w:val="bottom"/>
          </w:tcPr>
          <w:p w14:paraId="61DAD9C6" w14:textId="4828D159" w:rsidR="00FD3892" w:rsidRPr="003255CE" w:rsidRDefault="00FD3892" w:rsidP="0082407D">
            <w:pPr>
              <w:pStyle w:val="TableText"/>
              <w:rPr>
                <w:noProof w:val="0"/>
              </w:rPr>
            </w:pPr>
            <w:r w:rsidRPr="003255CE">
              <w:rPr>
                <w:color w:val="000000"/>
              </w:rPr>
              <w:t>3</w:t>
            </w:r>
          </w:p>
        </w:tc>
        <w:tc>
          <w:tcPr>
            <w:tcW w:w="1598" w:type="dxa"/>
            <w:vAlign w:val="bottom"/>
          </w:tcPr>
          <w:p w14:paraId="23E176A5" w14:textId="10A84BCE"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1B915922" w14:textId="3BCCC835"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19D683E7" w14:textId="61DB20C7" w:rsidR="00FD3892" w:rsidRPr="003255CE" w:rsidRDefault="00FD3892" w:rsidP="0082407D">
            <w:pPr>
              <w:pStyle w:val="TableText"/>
              <w:rPr>
                <w:color w:val="000000"/>
              </w:rPr>
            </w:pPr>
            <w:r w:rsidRPr="003255CE">
              <w:rPr>
                <w:color w:val="000000"/>
              </w:rPr>
              <w:t>ACC</w:t>
            </w:r>
          </w:p>
        </w:tc>
        <w:tc>
          <w:tcPr>
            <w:tcW w:w="1440" w:type="dxa"/>
            <w:noWrap/>
            <w:vAlign w:val="bottom"/>
          </w:tcPr>
          <w:p w14:paraId="6FC174E0" w14:textId="4F35F2F0" w:rsidR="00FD3892" w:rsidRPr="003255CE" w:rsidRDefault="006542B7" w:rsidP="0082407D">
            <w:pPr>
              <w:pStyle w:val="TableText"/>
              <w:ind w:right="144"/>
              <w:rPr>
                <w:noProof w:val="0"/>
              </w:rPr>
            </w:pPr>
            <w:r w:rsidRPr="003255CE">
              <w:rPr>
                <w:color w:val="000000"/>
              </w:rPr>
              <w:t>272</w:t>
            </w:r>
          </w:p>
        </w:tc>
        <w:tc>
          <w:tcPr>
            <w:tcW w:w="1296" w:type="dxa"/>
            <w:noWrap/>
            <w:vAlign w:val="bottom"/>
          </w:tcPr>
          <w:p w14:paraId="6BADA1CB" w14:textId="5108085B" w:rsidR="00FD3892" w:rsidRPr="003255CE" w:rsidRDefault="006542B7" w:rsidP="0082407D">
            <w:pPr>
              <w:pStyle w:val="TableText"/>
              <w:ind w:right="144"/>
              <w:rPr>
                <w:noProof w:val="0"/>
              </w:rPr>
            </w:pPr>
            <w:r w:rsidRPr="003255CE">
              <w:rPr>
                <w:color w:val="000000"/>
              </w:rPr>
              <w:t>33</w:t>
            </w:r>
          </w:p>
        </w:tc>
      </w:tr>
      <w:tr w:rsidR="00FD3892" w:rsidRPr="003255CE" w14:paraId="39F5332E" w14:textId="77777777">
        <w:tc>
          <w:tcPr>
            <w:tcW w:w="1728" w:type="dxa"/>
            <w:noWrap/>
            <w:vAlign w:val="bottom"/>
          </w:tcPr>
          <w:p w14:paraId="45180EE3" w14:textId="6991A486" w:rsidR="00FD3892" w:rsidRPr="003255CE" w:rsidRDefault="00FD3892" w:rsidP="0082407D">
            <w:pPr>
              <w:pStyle w:val="TableText"/>
              <w:rPr>
                <w:noProof w:val="0"/>
              </w:rPr>
            </w:pPr>
            <w:r w:rsidRPr="003255CE">
              <w:rPr>
                <w:color w:val="000000"/>
              </w:rPr>
              <w:t>Mathematics</w:t>
            </w:r>
          </w:p>
        </w:tc>
        <w:tc>
          <w:tcPr>
            <w:tcW w:w="1440" w:type="dxa"/>
            <w:noWrap/>
            <w:vAlign w:val="bottom"/>
          </w:tcPr>
          <w:p w14:paraId="46FFFBCC" w14:textId="218DBAD3" w:rsidR="00FD3892" w:rsidRPr="003255CE" w:rsidRDefault="00FD3892" w:rsidP="0082407D">
            <w:pPr>
              <w:pStyle w:val="TableText"/>
              <w:rPr>
                <w:noProof w:val="0"/>
              </w:rPr>
            </w:pPr>
            <w:r w:rsidRPr="003255CE">
              <w:rPr>
                <w:color w:val="000000"/>
              </w:rPr>
              <w:t>3</w:t>
            </w:r>
          </w:p>
        </w:tc>
        <w:tc>
          <w:tcPr>
            <w:tcW w:w="1598" w:type="dxa"/>
            <w:vAlign w:val="bottom"/>
          </w:tcPr>
          <w:p w14:paraId="656B9913" w14:textId="4F833110"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6BDC512E" w14:textId="0E267297"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5A5B9472" w14:textId="417B97A8" w:rsidR="00FD3892" w:rsidRPr="003255CE" w:rsidRDefault="00FD3892" w:rsidP="0082407D">
            <w:pPr>
              <w:pStyle w:val="TableText"/>
              <w:rPr>
                <w:color w:val="000000"/>
              </w:rPr>
            </w:pPr>
            <w:r w:rsidRPr="003255CE">
              <w:rPr>
                <w:color w:val="000000"/>
              </w:rPr>
              <w:t>DS</w:t>
            </w:r>
          </w:p>
        </w:tc>
        <w:tc>
          <w:tcPr>
            <w:tcW w:w="1440" w:type="dxa"/>
            <w:noWrap/>
            <w:vAlign w:val="bottom"/>
          </w:tcPr>
          <w:p w14:paraId="2A2A4547" w14:textId="6BEE9622" w:rsidR="00FD3892" w:rsidRPr="003255CE" w:rsidRDefault="006542B7" w:rsidP="0082407D">
            <w:pPr>
              <w:pStyle w:val="TableText"/>
              <w:ind w:right="144"/>
              <w:rPr>
                <w:noProof w:val="0"/>
              </w:rPr>
            </w:pPr>
            <w:r w:rsidRPr="003255CE">
              <w:rPr>
                <w:color w:val="000000"/>
              </w:rPr>
              <w:t>9,339</w:t>
            </w:r>
          </w:p>
        </w:tc>
        <w:tc>
          <w:tcPr>
            <w:tcW w:w="1296" w:type="dxa"/>
            <w:noWrap/>
            <w:vAlign w:val="bottom"/>
          </w:tcPr>
          <w:p w14:paraId="32B08BF0" w14:textId="6B28F06B" w:rsidR="00FD3892" w:rsidRPr="003255CE" w:rsidRDefault="006542B7" w:rsidP="0082407D">
            <w:pPr>
              <w:pStyle w:val="TableText"/>
              <w:ind w:right="144"/>
              <w:rPr>
                <w:noProof w:val="0"/>
              </w:rPr>
            </w:pPr>
            <w:r w:rsidRPr="003255CE">
              <w:rPr>
                <w:color w:val="000000"/>
              </w:rPr>
              <w:t>211</w:t>
            </w:r>
          </w:p>
        </w:tc>
      </w:tr>
      <w:tr w:rsidR="006542B7" w:rsidRPr="003255CE" w14:paraId="2AB34C55" w14:textId="77777777">
        <w:tc>
          <w:tcPr>
            <w:tcW w:w="1728" w:type="dxa"/>
            <w:noWrap/>
            <w:vAlign w:val="bottom"/>
          </w:tcPr>
          <w:p w14:paraId="641A5D82" w14:textId="1C9C3973"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62823F42" w14:textId="3054BEEE" w:rsidR="006542B7" w:rsidRPr="003255CE" w:rsidRDefault="006542B7" w:rsidP="0082407D">
            <w:pPr>
              <w:pStyle w:val="TableText"/>
              <w:rPr>
                <w:color w:val="000000"/>
              </w:rPr>
            </w:pPr>
            <w:r w:rsidRPr="003255CE">
              <w:rPr>
                <w:color w:val="000000"/>
              </w:rPr>
              <w:t>3</w:t>
            </w:r>
          </w:p>
        </w:tc>
        <w:tc>
          <w:tcPr>
            <w:tcW w:w="1598" w:type="dxa"/>
            <w:vAlign w:val="bottom"/>
          </w:tcPr>
          <w:p w14:paraId="39C1AA8F" w14:textId="3E2D753F"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55B8F2C9" w14:textId="70F7C1FB" w:rsidR="006542B7" w:rsidRPr="003255CE" w:rsidRDefault="006542B7" w:rsidP="0082407D">
            <w:pPr>
              <w:pStyle w:val="TableText"/>
              <w:jc w:val="left"/>
              <w:rPr>
                <w:color w:val="000000"/>
              </w:rPr>
            </w:pPr>
            <w:r w:rsidRPr="003255CE">
              <w:rPr>
                <w:color w:val="000000"/>
              </w:rPr>
              <w:t>Embedded Text-to-Speech, English</w:t>
            </w:r>
          </w:p>
        </w:tc>
        <w:tc>
          <w:tcPr>
            <w:tcW w:w="1440" w:type="dxa"/>
            <w:vAlign w:val="bottom"/>
          </w:tcPr>
          <w:p w14:paraId="3346E3C2" w14:textId="6BD9C10D" w:rsidR="006542B7" w:rsidRPr="003255CE" w:rsidRDefault="006542B7" w:rsidP="0082407D">
            <w:pPr>
              <w:pStyle w:val="TableText"/>
              <w:rPr>
                <w:color w:val="000000"/>
              </w:rPr>
            </w:pPr>
            <w:r w:rsidRPr="003255CE">
              <w:rPr>
                <w:color w:val="000000"/>
              </w:rPr>
              <w:t>DS</w:t>
            </w:r>
          </w:p>
        </w:tc>
        <w:tc>
          <w:tcPr>
            <w:tcW w:w="1440" w:type="dxa"/>
            <w:noWrap/>
            <w:vAlign w:val="bottom"/>
          </w:tcPr>
          <w:p w14:paraId="419C620B" w14:textId="1BD00E21" w:rsidR="006542B7" w:rsidRPr="003255CE" w:rsidRDefault="006542B7" w:rsidP="0082407D">
            <w:pPr>
              <w:pStyle w:val="TableText"/>
              <w:ind w:right="144"/>
              <w:rPr>
                <w:color w:val="000000"/>
              </w:rPr>
            </w:pPr>
            <w:r w:rsidRPr="003255CE">
              <w:rPr>
                <w:color w:val="000000"/>
              </w:rPr>
              <w:t>81,652</w:t>
            </w:r>
          </w:p>
        </w:tc>
        <w:tc>
          <w:tcPr>
            <w:tcW w:w="1296" w:type="dxa"/>
            <w:noWrap/>
            <w:vAlign w:val="bottom"/>
          </w:tcPr>
          <w:p w14:paraId="276A0E4C" w14:textId="17BACBF3" w:rsidR="006542B7" w:rsidRPr="003255CE" w:rsidRDefault="006542B7" w:rsidP="0082407D">
            <w:pPr>
              <w:pStyle w:val="TableText"/>
              <w:ind w:right="144"/>
              <w:rPr>
                <w:color w:val="000000"/>
              </w:rPr>
            </w:pPr>
            <w:r w:rsidRPr="003255CE">
              <w:rPr>
                <w:color w:val="000000"/>
              </w:rPr>
              <w:t>55,530</w:t>
            </w:r>
          </w:p>
        </w:tc>
      </w:tr>
      <w:tr w:rsidR="006542B7" w:rsidRPr="003255CE" w14:paraId="38A242E9" w14:textId="77777777">
        <w:tc>
          <w:tcPr>
            <w:tcW w:w="1728" w:type="dxa"/>
            <w:noWrap/>
            <w:vAlign w:val="bottom"/>
          </w:tcPr>
          <w:p w14:paraId="2183937B" w14:textId="742EF973"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4FBDAAF4" w14:textId="49249841" w:rsidR="006542B7" w:rsidRPr="003255CE" w:rsidRDefault="006542B7" w:rsidP="0082407D">
            <w:pPr>
              <w:pStyle w:val="TableText"/>
              <w:rPr>
                <w:color w:val="000000"/>
              </w:rPr>
            </w:pPr>
            <w:r w:rsidRPr="003255CE">
              <w:rPr>
                <w:color w:val="000000"/>
              </w:rPr>
              <w:t>3</w:t>
            </w:r>
          </w:p>
        </w:tc>
        <w:tc>
          <w:tcPr>
            <w:tcW w:w="1598" w:type="dxa"/>
            <w:vAlign w:val="bottom"/>
          </w:tcPr>
          <w:p w14:paraId="3A54213E" w14:textId="1BF1C99C"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488C0FC1" w14:textId="25D030E7" w:rsidR="006542B7" w:rsidRPr="003255CE" w:rsidRDefault="006542B7" w:rsidP="0082407D">
            <w:pPr>
              <w:pStyle w:val="TableText"/>
              <w:jc w:val="left"/>
              <w:rPr>
                <w:color w:val="000000"/>
              </w:rPr>
            </w:pPr>
            <w:r w:rsidRPr="003255CE">
              <w:rPr>
                <w:color w:val="000000"/>
              </w:rPr>
              <w:t>Embedded Text-to-Speech, Spanish</w:t>
            </w:r>
          </w:p>
        </w:tc>
        <w:tc>
          <w:tcPr>
            <w:tcW w:w="1440" w:type="dxa"/>
            <w:vAlign w:val="bottom"/>
          </w:tcPr>
          <w:p w14:paraId="40453CD9" w14:textId="3EF0CF7B" w:rsidR="006542B7" w:rsidRPr="003255CE" w:rsidRDefault="006542B7" w:rsidP="0082407D">
            <w:pPr>
              <w:pStyle w:val="TableText"/>
              <w:rPr>
                <w:color w:val="000000"/>
              </w:rPr>
            </w:pPr>
            <w:r w:rsidRPr="003255CE">
              <w:rPr>
                <w:color w:val="000000"/>
              </w:rPr>
              <w:t>DS</w:t>
            </w:r>
          </w:p>
        </w:tc>
        <w:tc>
          <w:tcPr>
            <w:tcW w:w="1440" w:type="dxa"/>
            <w:noWrap/>
            <w:vAlign w:val="bottom"/>
          </w:tcPr>
          <w:p w14:paraId="3B3C3397" w14:textId="3754790D" w:rsidR="006542B7" w:rsidRPr="003255CE" w:rsidRDefault="006542B7" w:rsidP="0082407D">
            <w:pPr>
              <w:pStyle w:val="TableText"/>
              <w:ind w:right="144"/>
              <w:rPr>
                <w:color w:val="000000"/>
              </w:rPr>
            </w:pPr>
            <w:r w:rsidRPr="003255CE">
              <w:rPr>
                <w:color w:val="000000"/>
              </w:rPr>
              <w:t>5,241</w:t>
            </w:r>
          </w:p>
        </w:tc>
        <w:tc>
          <w:tcPr>
            <w:tcW w:w="1296" w:type="dxa"/>
            <w:noWrap/>
            <w:vAlign w:val="bottom"/>
          </w:tcPr>
          <w:p w14:paraId="0F93EAC5" w14:textId="3EB4B99F" w:rsidR="006542B7" w:rsidRPr="003255CE" w:rsidRDefault="006542B7" w:rsidP="0082407D">
            <w:pPr>
              <w:pStyle w:val="TableText"/>
              <w:ind w:right="144"/>
              <w:rPr>
                <w:color w:val="000000"/>
              </w:rPr>
            </w:pPr>
            <w:r w:rsidRPr="003255CE">
              <w:rPr>
                <w:color w:val="000000"/>
              </w:rPr>
              <w:t>3,273</w:t>
            </w:r>
          </w:p>
        </w:tc>
      </w:tr>
      <w:tr w:rsidR="00FD3892" w:rsidRPr="003255CE" w14:paraId="6E844FF9" w14:textId="77777777">
        <w:tc>
          <w:tcPr>
            <w:tcW w:w="1728" w:type="dxa"/>
            <w:noWrap/>
            <w:vAlign w:val="bottom"/>
          </w:tcPr>
          <w:p w14:paraId="0EB94002" w14:textId="15EFFE87" w:rsidR="00FD3892" w:rsidRPr="003255CE" w:rsidRDefault="00FD3892" w:rsidP="0082407D">
            <w:pPr>
              <w:pStyle w:val="TableText"/>
              <w:rPr>
                <w:noProof w:val="0"/>
              </w:rPr>
            </w:pPr>
            <w:r w:rsidRPr="003255CE">
              <w:rPr>
                <w:color w:val="000000"/>
              </w:rPr>
              <w:t>Mathematics</w:t>
            </w:r>
          </w:p>
        </w:tc>
        <w:tc>
          <w:tcPr>
            <w:tcW w:w="1440" w:type="dxa"/>
            <w:noWrap/>
            <w:vAlign w:val="bottom"/>
          </w:tcPr>
          <w:p w14:paraId="73D94D76" w14:textId="472E1826" w:rsidR="00FD3892" w:rsidRPr="003255CE" w:rsidRDefault="00FD3892" w:rsidP="0082407D">
            <w:pPr>
              <w:pStyle w:val="TableText"/>
              <w:rPr>
                <w:noProof w:val="0"/>
              </w:rPr>
            </w:pPr>
            <w:r w:rsidRPr="003255CE">
              <w:rPr>
                <w:color w:val="000000"/>
              </w:rPr>
              <w:t>3</w:t>
            </w:r>
          </w:p>
        </w:tc>
        <w:tc>
          <w:tcPr>
            <w:tcW w:w="1598" w:type="dxa"/>
            <w:vAlign w:val="bottom"/>
          </w:tcPr>
          <w:p w14:paraId="727DA5AB" w14:textId="01F75EF1" w:rsidR="00FD3892" w:rsidRPr="003255CE" w:rsidRDefault="006542B7" w:rsidP="0082407D">
            <w:pPr>
              <w:pStyle w:val="TableText"/>
              <w:ind w:right="432"/>
              <w:rPr>
                <w:noProof w:val="0"/>
              </w:rPr>
            </w:pPr>
            <w:r w:rsidRPr="003255CE">
              <w:rPr>
                <w:color w:val="000000"/>
              </w:rPr>
              <w:t>PT</w:t>
            </w:r>
          </w:p>
        </w:tc>
        <w:tc>
          <w:tcPr>
            <w:tcW w:w="4306" w:type="dxa"/>
            <w:noWrap/>
            <w:vAlign w:val="bottom"/>
          </w:tcPr>
          <w:p w14:paraId="5949906C" w14:textId="05A2D96C" w:rsidR="00FD3892" w:rsidRPr="003255CE" w:rsidRDefault="006542B7" w:rsidP="0082407D">
            <w:pPr>
              <w:pStyle w:val="TableText"/>
              <w:jc w:val="left"/>
              <w:rPr>
                <w:noProof w:val="0"/>
              </w:rPr>
            </w:pPr>
            <w:r w:rsidRPr="003255CE">
              <w:rPr>
                <w:color w:val="000000"/>
              </w:rPr>
              <w:t>Embedded American Sign Language</w:t>
            </w:r>
          </w:p>
        </w:tc>
        <w:tc>
          <w:tcPr>
            <w:tcW w:w="1440" w:type="dxa"/>
            <w:vAlign w:val="bottom"/>
          </w:tcPr>
          <w:p w14:paraId="296B535B" w14:textId="4E31A090" w:rsidR="00FD3892" w:rsidRPr="003255CE" w:rsidRDefault="006542B7" w:rsidP="0082407D">
            <w:pPr>
              <w:pStyle w:val="TableText"/>
              <w:rPr>
                <w:color w:val="000000"/>
              </w:rPr>
            </w:pPr>
            <w:r w:rsidRPr="003255CE">
              <w:rPr>
                <w:color w:val="000000"/>
              </w:rPr>
              <w:t>ACC</w:t>
            </w:r>
          </w:p>
        </w:tc>
        <w:tc>
          <w:tcPr>
            <w:tcW w:w="1440" w:type="dxa"/>
            <w:noWrap/>
            <w:vAlign w:val="bottom"/>
          </w:tcPr>
          <w:p w14:paraId="2184D73A" w14:textId="78FCB6FC" w:rsidR="00FD3892" w:rsidRPr="003255CE" w:rsidRDefault="006542B7" w:rsidP="0082407D">
            <w:pPr>
              <w:pStyle w:val="TableText"/>
              <w:ind w:right="144"/>
              <w:rPr>
                <w:noProof w:val="0"/>
              </w:rPr>
            </w:pPr>
            <w:r w:rsidRPr="003255CE">
              <w:rPr>
                <w:color w:val="000000"/>
              </w:rPr>
              <w:t>146</w:t>
            </w:r>
          </w:p>
        </w:tc>
        <w:tc>
          <w:tcPr>
            <w:tcW w:w="1296" w:type="dxa"/>
            <w:noWrap/>
            <w:vAlign w:val="bottom"/>
          </w:tcPr>
          <w:p w14:paraId="004191D5" w14:textId="61946637" w:rsidR="00FD3892" w:rsidRPr="003255CE" w:rsidRDefault="006542B7" w:rsidP="0082407D">
            <w:pPr>
              <w:pStyle w:val="TableText"/>
              <w:ind w:right="144"/>
              <w:rPr>
                <w:noProof w:val="0"/>
              </w:rPr>
            </w:pPr>
            <w:r w:rsidRPr="003255CE">
              <w:rPr>
                <w:color w:val="000000"/>
              </w:rPr>
              <w:t>94</w:t>
            </w:r>
          </w:p>
        </w:tc>
      </w:tr>
      <w:tr w:rsidR="00FD3892" w:rsidRPr="003255CE" w14:paraId="79FC7DD8" w14:textId="77777777">
        <w:tc>
          <w:tcPr>
            <w:tcW w:w="1728" w:type="dxa"/>
            <w:noWrap/>
            <w:vAlign w:val="bottom"/>
          </w:tcPr>
          <w:p w14:paraId="64FCFB1E" w14:textId="5C873EA3" w:rsidR="00FD3892" w:rsidRPr="003255CE" w:rsidRDefault="00FD3892" w:rsidP="0082407D">
            <w:pPr>
              <w:pStyle w:val="TableText"/>
              <w:rPr>
                <w:noProof w:val="0"/>
              </w:rPr>
            </w:pPr>
            <w:r w:rsidRPr="003255CE">
              <w:rPr>
                <w:color w:val="000000"/>
              </w:rPr>
              <w:t>Mathematics</w:t>
            </w:r>
          </w:p>
        </w:tc>
        <w:tc>
          <w:tcPr>
            <w:tcW w:w="1440" w:type="dxa"/>
            <w:noWrap/>
            <w:vAlign w:val="bottom"/>
          </w:tcPr>
          <w:p w14:paraId="583A9945" w14:textId="43C2A51C" w:rsidR="00FD3892" w:rsidRPr="003255CE" w:rsidRDefault="00FD3892" w:rsidP="0082407D">
            <w:pPr>
              <w:pStyle w:val="TableText"/>
              <w:rPr>
                <w:noProof w:val="0"/>
              </w:rPr>
            </w:pPr>
            <w:r w:rsidRPr="003255CE">
              <w:rPr>
                <w:color w:val="000000"/>
              </w:rPr>
              <w:t>3</w:t>
            </w:r>
          </w:p>
        </w:tc>
        <w:tc>
          <w:tcPr>
            <w:tcW w:w="1598" w:type="dxa"/>
            <w:vAlign w:val="bottom"/>
          </w:tcPr>
          <w:p w14:paraId="5B16D112" w14:textId="77F66CED"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155F73B0" w14:textId="60D203CA" w:rsidR="00FD3892" w:rsidRPr="003255CE" w:rsidRDefault="006542B7" w:rsidP="0082407D">
            <w:pPr>
              <w:pStyle w:val="TableText"/>
              <w:jc w:val="left"/>
              <w:rPr>
                <w:noProof w:val="0"/>
              </w:rPr>
            </w:pPr>
            <w:r w:rsidRPr="003255CE">
              <w:rPr>
                <w:color w:val="000000"/>
              </w:rPr>
              <w:t>Embedded Speech-to-Text</w:t>
            </w:r>
          </w:p>
        </w:tc>
        <w:tc>
          <w:tcPr>
            <w:tcW w:w="1440" w:type="dxa"/>
            <w:vAlign w:val="bottom"/>
          </w:tcPr>
          <w:p w14:paraId="5632BA98" w14:textId="32CD6855" w:rsidR="00FD3892" w:rsidRPr="003255CE" w:rsidRDefault="00FD3892" w:rsidP="0082407D">
            <w:pPr>
              <w:pStyle w:val="TableText"/>
              <w:rPr>
                <w:color w:val="000000"/>
              </w:rPr>
            </w:pPr>
            <w:r w:rsidRPr="003255CE">
              <w:rPr>
                <w:color w:val="000000"/>
              </w:rPr>
              <w:t>ACC</w:t>
            </w:r>
          </w:p>
        </w:tc>
        <w:tc>
          <w:tcPr>
            <w:tcW w:w="1440" w:type="dxa"/>
            <w:noWrap/>
            <w:vAlign w:val="bottom"/>
          </w:tcPr>
          <w:p w14:paraId="51DF0758" w14:textId="5D6DF10E" w:rsidR="00FD3892" w:rsidRPr="003255CE" w:rsidRDefault="006542B7" w:rsidP="0082407D">
            <w:pPr>
              <w:pStyle w:val="TableText"/>
              <w:ind w:right="144"/>
              <w:rPr>
                <w:noProof w:val="0"/>
              </w:rPr>
            </w:pPr>
            <w:r w:rsidRPr="003255CE">
              <w:rPr>
                <w:color w:val="000000"/>
              </w:rPr>
              <w:t>15,759</w:t>
            </w:r>
          </w:p>
        </w:tc>
        <w:tc>
          <w:tcPr>
            <w:tcW w:w="1296" w:type="dxa"/>
            <w:noWrap/>
            <w:vAlign w:val="bottom"/>
          </w:tcPr>
          <w:p w14:paraId="74299315" w14:textId="7CC978C4" w:rsidR="00FD3892" w:rsidRPr="003255CE" w:rsidRDefault="006542B7" w:rsidP="0082407D">
            <w:pPr>
              <w:pStyle w:val="TableText"/>
              <w:ind w:right="144"/>
              <w:rPr>
                <w:noProof w:val="0"/>
              </w:rPr>
            </w:pPr>
            <w:r w:rsidRPr="003255CE">
              <w:rPr>
                <w:color w:val="000000"/>
              </w:rPr>
              <w:t>6,987</w:t>
            </w:r>
          </w:p>
        </w:tc>
      </w:tr>
      <w:tr w:rsidR="00FD3892" w:rsidRPr="003255CE" w14:paraId="3E9D4419" w14:textId="77777777">
        <w:tc>
          <w:tcPr>
            <w:tcW w:w="1728" w:type="dxa"/>
            <w:noWrap/>
            <w:vAlign w:val="bottom"/>
          </w:tcPr>
          <w:p w14:paraId="6674B2FD" w14:textId="0350E34F" w:rsidR="00FD3892" w:rsidRPr="003255CE" w:rsidRDefault="00FD3892" w:rsidP="0082407D">
            <w:pPr>
              <w:pStyle w:val="TableText"/>
              <w:rPr>
                <w:noProof w:val="0"/>
              </w:rPr>
            </w:pPr>
            <w:r w:rsidRPr="003255CE">
              <w:rPr>
                <w:color w:val="000000"/>
              </w:rPr>
              <w:t>Mathematics</w:t>
            </w:r>
          </w:p>
        </w:tc>
        <w:tc>
          <w:tcPr>
            <w:tcW w:w="1440" w:type="dxa"/>
            <w:noWrap/>
            <w:vAlign w:val="bottom"/>
          </w:tcPr>
          <w:p w14:paraId="260386ED" w14:textId="4581D94F" w:rsidR="00FD3892" w:rsidRPr="003255CE" w:rsidRDefault="00FD3892" w:rsidP="0082407D">
            <w:pPr>
              <w:pStyle w:val="TableText"/>
              <w:rPr>
                <w:noProof w:val="0"/>
              </w:rPr>
            </w:pPr>
            <w:r w:rsidRPr="003255CE">
              <w:rPr>
                <w:color w:val="000000"/>
              </w:rPr>
              <w:t>3</w:t>
            </w:r>
          </w:p>
        </w:tc>
        <w:tc>
          <w:tcPr>
            <w:tcW w:w="1598" w:type="dxa"/>
            <w:vAlign w:val="bottom"/>
          </w:tcPr>
          <w:p w14:paraId="705C04F7" w14:textId="73311E83"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153773E4" w14:textId="610A71E0" w:rsidR="00FD3892" w:rsidRPr="003255CE" w:rsidRDefault="006542B7" w:rsidP="0082407D">
            <w:pPr>
              <w:pStyle w:val="TableText"/>
              <w:jc w:val="left"/>
              <w:rPr>
                <w:noProof w:val="0"/>
              </w:rPr>
            </w:pPr>
            <w:r w:rsidRPr="003255CE">
              <w:rPr>
                <w:color w:val="000000"/>
              </w:rPr>
              <w:t>Non-Embedded Print-on-Demand</w:t>
            </w:r>
          </w:p>
        </w:tc>
        <w:tc>
          <w:tcPr>
            <w:tcW w:w="1440" w:type="dxa"/>
            <w:vAlign w:val="bottom"/>
          </w:tcPr>
          <w:p w14:paraId="372EC2DB" w14:textId="1795A393" w:rsidR="00FD3892" w:rsidRPr="003255CE" w:rsidRDefault="00FD3892" w:rsidP="0082407D">
            <w:pPr>
              <w:pStyle w:val="TableText"/>
              <w:rPr>
                <w:color w:val="000000"/>
              </w:rPr>
            </w:pPr>
            <w:r w:rsidRPr="003255CE">
              <w:rPr>
                <w:color w:val="000000"/>
              </w:rPr>
              <w:t>ACC</w:t>
            </w:r>
          </w:p>
        </w:tc>
        <w:tc>
          <w:tcPr>
            <w:tcW w:w="1440" w:type="dxa"/>
            <w:noWrap/>
            <w:vAlign w:val="bottom"/>
          </w:tcPr>
          <w:p w14:paraId="5566B44D" w14:textId="3955F53F" w:rsidR="00FD3892" w:rsidRPr="003255CE" w:rsidRDefault="006542B7" w:rsidP="0082407D">
            <w:pPr>
              <w:pStyle w:val="TableText"/>
              <w:ind w:right="144"/>
              <w:rPr>
                <w:noProof w:val="0"/>
              </w:rPr>
            </w:pPr>
            <w:r w:rsidRPr="003255CE">
              <w:rPr>
                <w:color w:val="000000"/>
              </w:rPr>
              <w:t>277</w:t>
            </w:r>
          </w:p>
        </w:tc>
        <w:tc>
          <w:tcPr>
            <w:tcW w:w="1296" w:type="dxa"/>
            <w:noWrap/>
            <w:vAlign w:val="bottom"/>
          </w:tcPr>
          <w:p w14:paraId="601FCA35" w14:textId="06BB8ED3" w:rsidR="00FD3892" w:rsidRPr="003255CE" w:rsidRDefault="006542B7" w:rsidP="0082407D">
            <w:pPr>
              <w:pStyle w:val="TableText"/>
              <w:ind w:right="144"/>
              <w:rPr>
                <w:noProof w:val="0"/>
              </w:rPr>
            </w:pPr>
            <w:r w:rsidRPr="003255CE">
              <w:rPr>
                <w:color w:val="000000"/>
              </w:rPr>
              <w:t>35</w:t>
            </w:r>
          </w:p>
        </w:tc>
      </w:tr>
      <w:tr w:rsidR="00FD3892" w:rsidRPr="003255CE" w14:paraId="39AFF474" w14:textId="77777777">
        <w:tc>
          <w:tcPr>
            <w:tcW w:w="1728" w:type="dxa"/>
            <w:noWrap/>
            <w:vAlign w:val="bottom"/>
          </w:tcPr>
          <w:p w14:paraId="324A3BB0" w14:textId="40537877" w:rsidR="00FD3892" w:rsidRPr="003255CE" w:rsidRDefault="00FD3892" w:rsidP="00ED76C3">
            <w:pPr>
              <w:pStyle w:val="TableText"/>
              <w:keepNext/>
              <w:rPr>
                <w:noProof w:val="0"/>
              </w:rPr>
            </w:pPr>
            <w:r w:rsidRPr="003255CE">
              <w:rPr>
                <w:color w:val="000000"/>
              </w:rPr>
              <w:lastRenderedPageBreak/>
              <w:t>Mathematics</w:t>
            </w:r>
          </w:p>
        </w:tc>
        <w:tc>
          <w:tcPr>
            <w:tcW w:w="1440" w:type="dxa"/>
            <w:noWrap/>
            <w:vAlign w:val="bottom"/>
          </w:tcPr>
          <w:p w14:paraId="64E0A926" w14:textId="2A25882C" w:rsidR="00FD3892" w:rsidRPr="003255CE" w:rsidRDefault="00FD3892" w:rsidP="0082407D">
            <w:pPr>
              <w:pStyle w:val="TableText"/>
              <w:rPr>
                <w:noProof w:val="0"/>
              </w:rPr>
            </w:pPr>
            <w:r w:rsidRPr="003255CE">
              <w:rPr>
                <w:color w:val="000000"/>
              </w:rPr>
              <w:t>3</w:t>
            </w:r>
          </w:p>
        </w:tc>
        <w:tc>
          <w:tcPr>
            <w:tcW w:w="1598" w:type="dxa"/>
            <w:vAlign w:val="bottom"/>
          </w:tcPr>
          <w:p w14:paraId="19C60B52" w14:textId="174737D2"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5DAD0D92" w14:textId="6E226798" w:rsidR="00FD3892" w:rsidRPr="003255CE" w:rsidRDefault="006542B7" w:rsidP="0082407D">
            <w:pPr>
              <w:pStyle w:val="TableText"/>
              <w:jc w:val="left"/>
              <w:rPr>
                <w:noProof w:val="0"/>
              </w:rPr>
            </w:pPr>
            <w:r w:rsidRPr="003255CE">
              <w:rPr>
                <w:color w:val="000000"/>
              </w:rPr>
              <w:t>Embedded Masking</w:t>
            </w:r>
          </w:p>
        </w:tc>
        <w:tc>
          <w:tcPr>
            <w:tcW w:w="1440" w:type="dxa"/>
            <w:vAlign w:val="bottom"/>
          </w:tcPr>
          <w:p w14:paraId="3A322EB4" w14:textId="7CB481FF" w:rsidR="00FD3892" w:rsidRPr="003255CE" w:rsidRDefault="006542B7" w:rsidP="0082407D">
            <w:pPr>
              <w:pStyle w:val="TableText"/>
              <w:rPr>
                <w:color w:val="000000"/>
              </w:rPr>
            </w:pPr>
            <w:r w:rsidRPr="003255CE">
              <w:rPr>
                <w:color w:val="000000"/>
              </w:rPr>
              <w:t>DS</w:t>
            </w:r>
          </w:p>
        </w:tc>
        <w:tc>
          <w:tcPr>
            <w:tcW w:w="1440" w:type="dxa"/>
            <w:noWrap/>
            <w:vAlign w:val="bottom"/>
          </w:tcPr>
          <w:p w14:paraId="252A5F02" w14:textId="046E3D83" w:rsidR="00FD3892" w:rsidRPr="003255CE" w:rsidRDefault="006542B7" w:rsidP="0082407D">
            <w:pPr>
              <w:pStyle w:val="TableText"/>
              <w:ind w:right="144"/>
              <w:rPr>
                <w:noProof w:val="0"/>
              </w:rPr>
            </w:pPr>
            <w:r w:rsidRPr="003255CE">
              <w:rPr>
                <w:color w:val="000000"/>
              </w:rPr>
              <w:t>9,355</w:t>
            </w:r>
          </w:p>
        </w:tc>
        <w:tc>
          <w:tcPr>
            <w:tcW w:w="1296" w:type="dxa"/>
            <w:noWrap/>
            <w:vAlign w:val="bottom"/>
          </w:tcPr>
          <w:p w14:paraId="658BA7C4" w14:textId="22E94503" w:rsidR="00FD3892" w:rsidRPr="003255CE" w:rsidRDefault="006542B7" w:rsidP="0082407D">
            <w:pPr>
              <w:pStyle w:val="TableText"/>
              <w:ind w:right="144"/>
              <w:rPr>
                <w:noProof w:val="0"/>
              </w:rPr>
            </w:pPr>
            <w:r w:rsidRPr="003255CE">
              <w:rPr>
                <w:color w:val="000000"/>
              </w:rPr>
              <w:t>161</w:t>
            </w:r>
          </w:p>
        </w:tc>
      </w:tr>
      <w:tr w:rsidR="00FD3892" w:rsidRPr="003255CE" w14:paraId="02163953" w14:textId="77777777" w:rsidTr="006542B7">
        <w:tc>
          <w:tcPr>
            <w:tcW w:w="1728" w:type="dxa"/>
            <w:tcBorders>
              <w:bottom w:val="nil"/>
            </w:tcBorders>
            <w:noWrap/>
            <w:vAlign w:val="bottom"/>
          </w:tcPr>
          <w:p w14:paraId="47B368B1" w14:textId="0423281C" w:rsidR="00FD3892" w:rsidRPr="003255CE" w:rsidRDefault="00FD3892" w:rsidP="0082407D">
            <w:pPr>
              <w:pStyle w:val="TableText"/>
              <w:rPr>
                <w:noProof w:val="0"/>
              </w:rPr>
            </w:pPr>
            <w:r w:rsidRPr="003255CE">
              <w:rPr>
                <w:color w:val="000000"/>
              </w:rPr>
              <w:t>Mathematics</w:t>
            </w:r>
          </w:p>
        </w:tc>
        <w:tc>
          <w:tcPr>
            <w:tcW w:w="1440" w:type="dxa"/>
            <w:tcBorders>
              <w:bottom w:val="nil"/>
            </w:tcBorders>
            <w:noWrap/>
            <w:vAlign w:val="bottom"/>
          </w:tcPr>
          <w:p w14:paraId="48C43A6C" w14:textId="010CCC97" w:rsidR="00FD3892" w:rsidRPr="003255CE" w:rsidRDefault="00FD3892" w:rsidP="0082407D">
            <w:pPr>
              <w:pStyle w:val="TableText"/>
              <w:rPr>
                <w:noProof w:val="0"/>
              </w:rPr>
            </w:pPr>
            <w:r w:rsidRPr="003255CE">
              <w:rPr>
                <w:color w:val="000000"/>
              </w:rPr>
              <w:t>3</w:t>
            </w:r>
          </w:p>
        </w:tc>
        <w:tc>
          <w:tcPr>
            <w:tcW w:w="1598" w:type="dxa"/>
            <w:tcBorders>
              <w:bottom w:val="nil"/>
            </w:tcBorders>
            <w:vAlign w:val="bottom"/>
          </w:tcPr>
          <w:p w14:paraId="2B021F32" w14:textId="2D96AF7F" w:rsidR="00FD3892" w:rsidRPr="003255CE" w:rsidRDefault="00FD3892" w:rsidP="0082407D">
            <w:pPr>
              <w:pStyle w:val="TableText"/>
              <w:ind w:right="432"/>
              <w:rPr>
                <w:noProof w:val="0"/>
              </w:rPr>
            </w:pPr>
            <w:r w:rsidRPr="003255CE">
              <w:rPr>
                <w:color w:val="000000"/>
              </w:rPr>
              <w:t>PT</w:t>
            </w:r>
          </w:p>
        </w:tc>
        <w:tc>
          <w:tcPr>
            <w:tcW w:w="4306" w:type="dxa"/>
            <w:tcBorders>
              <w:bottom w:val="nil"/>
            </w:tcBorders>
            <w:noWrap/>
            <w:vAlign w:val="bottom"/>
          </w:tcPr>
          <w:p w14:paraId="0B739277" w14:textId="490096E9" w:rsidR="00FD3892" w:rsidRPr="003255CE" w:rsidRDefault="006542B7" w:rsidP="0082407D">
            <w:pPr>
              <w:pStyle w:val="TableText"/>
              <w:jc w:val="left"/>
              <w:rPr>
                <w:noProof w:val="0"/>
              </w:rPr>
            </w:pPr>
            <w:r w:rsidRPr="003255CE">
              <w:rPr>
                <w:color w:val="000000"/>
              </w:rPr>
              <w:t>Embedded Text-to-Speech, English</w:t>
            </w:r>
          </w:p>
        </w:tc>
        <w:tc>
          <w:tcPr>
            <w:tcW w:w="1440" w:type="dxa"/>
            <w:tcBorders>
              <w:bottom w:val="nil"/>
            </w:tcBorders>
            <w:vAlign w:val="bottom"/>
          </w:tcPr>
          <w:p w14:paraId="0A1EBDC7" w14:textId="3E0D11FA" w:rsidR="00FD3892" w:rsidRPr="003255CE" w:rsidRDefault="00FD3892" w:rsidP="0082407D">
            <w:pPr>
              <w:pStyle w:val="TableText"/>
              <w:rPr>
                <w:color w:val="000000"/>
              </w:rPr>
            </w:pPr>
            <w:r w:rsidRPr="003255CE">
              <w:rPr>
                <w:color w:val="000000"/>
              </w:rPr>
              <w:t>DS</w:t>
            </w:r>
          </w:p>
        </w:tc>
        <w:tc>
          <w:tcPr>
            <w:tcW w:w="1440" w:type="dxa"/>
            <w:tcBorders>
              <w:bottom w:val="nil"/>
            </w:tcBorders>
            <w:noWrap/>
            <w:vAlign w:val="bottom"/>
          </w:tcPr>
          <w:p w14:paraId="3C6CD620" w14:textId="7FA11F22" w:rsidR="00FD3892" w:rsidRPr="003255CE" w:rsidRDefault="006542B7" w:rsidP="0082407D">
            <w:pPr>
              <w:pStyle w:val="TableText"/>
              <w:ind w:right="144"/>
              <w:rPr>
                <w:noProof w:val="0"/>
              </w:rPr>
            </w:pPr>
            <w:r w:rsidRPr="003255CE">
              <w:rPr>
                <w:color w:val="000000"/>
              </w:rPr>
              <w:t>81,919</w:t>
            </w:r>
          </w:p>
        </w:tc>
        <w:tc>
          <w:tcPr>
            <w:tcW w:w="1296" w:type="dxa"/>
            <w:tcBorders>
              <w:bottom w:val="nil"/>
            </w:tcBorders>
            <w:noWrap/>
            <w:vAlign w:val="bottom"/>
          </w:tcPr>
          <w:p w14:paraId="365F5395" w14:textId="6BA05D35" w:rsidR="00FD3892" w:rsidRPr="003255CE" w:rsidRDefault="006542B7" w:rsidP="0082407D">
            <w:pPr>
              <w:pStyle w:val="TableText"/>
              <w:ind w:right="144"/>
              <w:rPr>
                <w:noProof w:val="0"/>
              </w:rPr>
            </w:pPr>
            <w:r w:rsidRPr="003255CE">
              <w:rPr>
                <w:color w:val="000000"/>
              </w:rPr>
              <w:t>52,768</w:t>
            </w:r>
          </w:p>
        </w:tc>
      </w:tr>
      <w:tr w:rsidR="00FD3892" w:rsidRPr="003255CE" w14:paraId="5CBA7545" w14:textId="77777777" w:rsidTr="006542B7">
        <w:tc>
          <w:tcPr>
            <w:tcW w:w="1728" w:type="dxa"/>
            <w:tcBorders>
              <w:top w:val="nil"/>
              <w:bottom w:val="single" w:sz="4" w:space="0" w:color="auto"/>
            </w:tcBorders>
            <w:noWrap/>
            <w:vAlign w:val="bottom"/>
          </w:tcPr>
          <w:p w14:paraId="29A1CF7D" w14:textId="55AD50B3" w:rsidR="00FD3892" w:rsidRPr="003255CE" w:rsidRDefault="00FD3892" w:rsidP="0082407D">
            <w:pPr>
              <w:pStyle w:val="TableText"/>
              <w:rPr>
                <w:noProof w:val="0"/>
              </w:rPr>
            </w:pPr>
            <w:r w:rsidRPr="003255CE">
              <w:rPr>
                <w:color w:val="000000"/>
              </w:rPr>
              <w:t>Mathematics</w:t>
            </w:r>
          </w:p>
        </w:tc>
        <w:tc>
          <w:tcPr>
            <w:tcW w:w="1440" w:type="dxa"/>
            <w:tcBorders>
              <w:top w:val="nil"/>
              <w:bottom w:val="single" w:sz="4" w:space="0" w:color="auto"/>
            </w:tcBorders>
            <w:noWrap/>
            <w:vAlign w:val="bottom"/>
          </w:tcPr>
          <w:p w14:paraId="3FA1B9F1" w14:textId="499067CB" w:rsidR="00FD3892" w:rsidRPr="003255CE" w:rsidRDefault="00FD3892" w:rsidP="0082407D">
            <w:pPr>
              <w:pStyle w:val="TableText"/>
              <w:rPr>
                <w:noProof w:val="0"/>
              </w:rPr>
            </w:pPr>
            <w:r w:rsidRPr="003255CE">
              <w:rPr>
                <w:color w:val="000000"/>
              </w:rPr>
              <w:t>3</w:t>
            </w:r>
          </w:p>
        </w:tc>
        <w:tc>
          <w:tcPr>
            <w:tcW w:w="1598" w:type="dxa"/>
            <w:tcBorders>
              <w:top w:val="nil"/>
              <w:bottom w:val="single" w:sz="4" w:space="0" w:color="auto"/>
            </w:tcBorders>
            <w:vAlign w:val="bottom"/>
          </w:tcPr>
          <w:p w14:paraId="3A6720A0" w14:textId="1B465608" w:rsidR="00FD3892" w:rsidRPr="003255CE" w:rsidRDefault="00FD3892" w:rsidP="0082407D">
            <w:pPr>
              <w:pStyle w:val="TableText"/>
              <w:ind w:right="432"/>
              <w:rPr>
                <w:noProof w:val="0"/>
              </w:rPr>
            </w:pPr>
            <w:r w:rsidRPr="003255CE">
              <w:rPr>
                <w:color w:val="000000"/>
              </w:rPr>
              <w:t>PT</w:t>
            </w:r>
          </w:p>
        </w:tc>
        <w:tc>
          <w:tcPr>
            <w:tcW w:w="4306" w:type="dxa"/>
            <w:tcBorders>
              <w:top w:val="nil"/>
              <w:bottom w:val="single" w:sz="4" w:space="0" w:color="auto"/>
            </w:tcBorders>
            <w:noWrap/>
            <w:vAlign w:val="bottom"/>
          </w:tcPr>
          <w:p w14:paraId="215B7E4E" w14:textId="03BB35FB"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Spanish</w:t>
            </w:r>
          </w:p>
        </w:tc>
        <w:tc>
          <w:tcPr>
            <w:tcW w:w="1440" w:type="dxa"/>
            <w:tcBorders>
              <w:top w:val="nil"/>
              <w:bottom w:val="single" w:sz="4" w:space="0" w:color="auto"/>
            </w:tcBorders>
            <w:vAlign w:val="bottom"/>
          </w:tcPr>
          <w:p w14:paraId="09F6496F" w14:textId="235F5296" w:rsidR="00FD3892" w:rsidRPr="003255CE" w:rsidRDefault="00FD3892" w:rsidP="0082407D">
            <w:pPr>
              <w:pStyle w:val="TableText"/>
              <w:rPr>
                <w:color w:val="000000"/>
              </w:rPr>
            </w:pPr>
            <w:r w:rsidRPr="003255CE">
              <w:rPr>
                <w:color w:val="000000"/>
              </w:rPr>
              <w:t>DS</w:t>
            </w:r>
          </w:p>
        </w:tc>
        <w:tc>
          <w:tcPr>
            <w:tcW w:w="1440" w:type="dxa"/>
            <w:tcBorders>
              <w:top w:val="nil"/>
              <w:bottom w:val="single" w:sz="4" w:space="0" w:color="auto"/>
            </w:tcBorders>
            <w:noWrap/>
            <w:vAlign w:val="bottom"/>
          </w:tcPr>
          <w:p w14:paraId="557E09B8" w14:textId="056FDB18" w:rsidR="00FD3892" w:rsidRPr="003255CE" w:rsidRDefault="006542B7" w:rsidP="0082407D">
            <w:pPr>
              <w:pStyle w:val="TableText"/>
              <w:ind w:right="144"/>
              <w:rPr>
                <w:noProof w:val="0"/>
              </w:rPr>
            </w:pPr>
            <w:r w:rsidRPr="003255CE">
              <w:rPr>
                <w:color w:val="000000"/>
              </w:rPr>
              <w:t>5,248</w:t>
            </w:r>
          </w:p>
        </w:tc>
        <w:tc>
          <w:tcPr>
            <w:tcW w:w="1296" w:type="dxa"/>
            <w:tcBorders>
              <w:top w:val="nil"/>
              <w:bottom w:val="single" w:sz="4" w:space="0" w:color="auto"/>
            </w:tcBorders>
            <w:noWrap/>
            <w:vAlign w:val="bottom"/>
          </w:tcPr>
          <w:p w14:paraId="5F47B368" w14:textId="19C9DED7" w:rsidR="00FD3892" w:rsidRPr="003255CE" w:rsidRDefault="006542B7" w:rsidP="0082407D">
            <w:pPr>
              <w:pStyle w:val="TableText"/>
              <w:ind w:right="144"/>
              <w:rPr>
                <w:noProof w:val="0"/>
              </w:rPr>
            </w:pPr>
            <w:r w:rsidRPr="003255CE">
              <w:rPr>
                <w:color w:val="000000"/>
              </w:rPr>
              <w:t>3,227</w:t>
            </w:r>
          </w:p>
        </w:tc>
      </w:tr>
      <w:tr w:rsidR="00FD3892" w:rsidRPr="003255CE" w14:paraId="11D3EACE" w14:textId="77777777" w:rsidTr="006542B7">
        <w:tc>
          <w:tcPr>
            <w:tcW w:w="1728" w:type="dxa"/>
            <w:tcBorders>
              <w:top w:val="single" w:sz="4" w:space="0" w:color="auto"/>
            </w:tcBorders>
            <w:noWrap/>
            <w:vAlign w:val="bottom"/>
          </w:tcPr>
          <w:p w14:paraId="7831C5C2" w14:textId="0FAA9394" w:rsidR="00FD3892" w:rsidRPr="003255CE" w:rsidRDefault="00FD3892" w:rsidP="0082407D">
            <w:pPr>
              <w:pStyle w:val="TableText"/>
              <w:keepNext/>
              <w:rPr>
                <w:noProof w:val="0"/>
              </w:rPr>
            </w:pPr>
            <w:r w:rsidRPr="003255CE">
              <w:rPr>
                <w:color w:val="000000"/>
              </w:rPr>
              <w:t>Mathematics</w:t>
            </w:r>
          </w:p>
        </w:tc>
        <w:tc>
          <w:tcPr>
            <w:tcW w:w="1440" w:type="dxa"/>
            <w:tcBorders>
              <w:top w:val="single" w:sz="4" w:space="0" w:color="auto"/>
            </w:tcBorders>
            <w:noWrap/>
            <w:vAlign w:val="bottom"/>
          </w:tcPr>
          <w:p w14:paraId="287CA0AF" w14:textId="103F9A4C" w:rsidR="00FD3892" w:rsidRPr="003255CE" w:rsidRDefault="00FD3892" w:rsidP="0082407D">
            <w:pPr>
              <w:pStyle w:val="TableText"/>
              <w:rPr>
                <w:noProof w:val="0"/>
              </w:rPr>
            </w:pPr>
            <w:r w:rsidRPr="003255CE">
              <w:rPr>
                <w:color w:val="000000"/>
              </w:rPr>
              <w:t>4</w:t>
            </w:r>
          </w:p>
        </w:tc>
        <w:tc>
          <w:tcPr>
            <w:tcW w:w="1598" w:type="dxa"/>
            <w:tcBorders>
              <w:top w:val="single" w:sz="4" w:space="0" w:color="auto"/>
            </w:tcBorders>
            <w:vAlign w:val="bottom"/>
          </w:tcPr>
          <w:p w14:paraId="502D2121" w14:textId="23EA9682" w:rsidR="00FD3892" w:rsidRPr="003255CE" w:rsidRDefault="00FD3892" w:rsidP="0082407D">
            <w:pPr>
              <w:pStyle w:val="TableText"/>
              <w:ind w:right="432"/>
              <w:rPr>
                <w:noProof w:val="0"/>
              </w:rPr>
            </w:pPr>
            <w:r w:rsidRPr="003255CE">
              <w:rPr>
                <w:color w:val="000000"/>
              </w:rPr>
              <w:t>All</w:t>
            </w:r>
          </w:p>
        </w:tc>
        <w:tc>
          <w:tcPr>
            <w:tcW w:w="4306" w:type="dxa"/>
            <w:tcBorders>
              <w:top w:val="single" w:sz="4" w:space="0" w:color="auto"/>
            </w:tcBorders>
            <w:noWrap/>
            <w:vAlign w:val="bottom"/>
          </w:tcPr>
          <w:p w14:paraId="6E5CDABC" w14:textId="0FB90C18"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7ABC699F" w14:textId="4579D752"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6ADB9B45" w14:textId="1553D564" w:rsidR="00FD3892" w:rsidRPr="003255CE" w:rsidRDefault="006542B7" w:rsidP="0082407D">
            <w:pPr>
              <w:pStyle w:val="TableText"/>
              <w:ind w:right="144"/>
              <w:rPr>
                <w:noProof w:val="0"/>
              </w:rPr>
            </w:pPr>
            <w:r w:rsidRPr="003255CE">
              <w:rPr>
                <w:color w:val="000000"/>
              </w:rPr>
              <w:t>92,639</w:t>
            </w:r>
          </w:p>
        </w:tc>
        <w:tc>
          <w:tcPr>
            <w:tcW w:w="1296" w:type="dxa"/>
            <w:tcBorders>
              <w:top w:val="single" w:sz="4" w:space="0" w:color="auto"/>
            </w:tcBorders>
            <w:noWrap/>
            <w:vAlign w:val="bottom"/>
          </w:tcPr>
          <w:p w14:paraId="05E08827" w14:textId="1FCE6EEC" w:rsidR="00FD3892" w:rsidRPr="003255CE" w:rsidRDefault="006542B7" w:rsidP="0082407D">
            <w:pPr>
              <w:pStyle w:val="TableText"/>
              <w:ind w:right="144"/>
              <w:rPr>
                <w:noProof w:val="0"/>
              </w:rPr>
            </w:pPr>
            <w:r w:rsidRPr="003255CE">
              <w:rPr>
                <w:color w:val="000000"/>
              </w:rPr>
              <w:t>61,945</w:t>
            </w:r>
          </w:p>
        </w:tc>
      </w:tr>
      <w:tr w:rsidR="00FD3892" w:rsidRPr="003255CE" w14:paraId="7BB6F9C9" w14:textId="77777777">
        <w:tc>
          <w:tcPr>
            <w:tcW w:w="1728" w:type="dxa"/>
            <w:noWrap/>
            <w:vAlign w:val="bottom"/>
          </w:tcPr>
          <w:p w14:paraId="09E3A1E1" w14:textId="12891B34" w:rsidR="00FD3892" w:rsidRPr="003255CE" w:rsidRDefault="00FD3892" w:rsidP="0082407D">
            <w:pPr>
              <w:pStyle w:val="TableText"/>
              <w:keepNext/>
              <w:rPr>
                <w:noProof w:val="0"/>
              </w:rPr>
            </w:pPr>
            <w:r w:rsidRPr="003255CE">
              <w:rPr>
                <w:color w:val="000000"/>
              </w:rPr>
              <w:t>Mathematics</w:t>
            </w:r>
          </w:p>
        </w:tc>
        <w:tc>
          <w:tcPr>
            <w:tcW w:w="1440" w:type="dxa"/>
            <w:noWrap/>
            <w:vAlign w:val="bottom"/>
          </w:tcPr>
          <w:p w14:paraId="7CC5DB53" w14:textId="68B056FD" w:rsidR="00FD3892" w:rsidRPr="003255CE" w:rsidRDefault="00FD3892" w:rsidP="0082407D">
            <w:pPr>
              <w:pStyle w:val="TableText"/>
              <w:rPr>
                <w:noProof w:val="0"/>
              </w:rPr>
            </w:pPr>
            <w:r w:rsidRPr="003255CE">
              <w:rPr>
                <w:color w:val="000000"/>
              </w:rPr>
              <w:t>4</w:t>
            </w:r>
          </w:p>
        </w:tc>
        <w:tc>
          <w:tcPr>
            <w:tcW w:w="1598" w:type="dxa"/>
            <w:vAlign w:val="bottom"/>
          </w:tcPr>
          <w:p w14:paraId="4D7BEDE5" w14:textId="163AFDD9"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26625604" w14:textId="78B579EA"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553193EE" w14:textId="254C9E17" w:rsidR="00FD3892" w:rsidRPr="003255CE" w:rsidRDefault="00FD3892" w:rsidP="0082407D">
            <w:pPr>
              <w:pStyle w:val="TableText"/>
              <w:rPr>
                <w:color w:val="000000"/>
              </w:rPr>
            </w:pPr>
            <w:r w:rsidRPr="003255CE">
              <w:rPr>
                <w:color w:val="000000"/>
              </w:rPr>
              <w:t>N/A</w:t>
            </w:r>
          </w:p>
        </w:tc>
        <w:tc>
          <w:tcPr>
            <w:tcW w:w="1440" w:type="dxa"/>
            <w:noWrap/>
            <w:vAlign w:val="bottom"/>
          </w:tcPr>
          <w:p w14:paraId="513124EA" w14:textId="15AEAA01" w:rsidR="00FD3892" w:rsidRPr="003255CE" w:rsidRDefault="006542B7" w:rsidP="0082407D">
            <w:pPr>
              <w:pStyle w:val="TableText"/>
              <w:ind w:right="144"/>
              <w:rPr>
                <w:noProof w:val="0"/>
              </w:rPr>
            </w:pPr>
            <w:r w:rsidRPr="003255CE">
              <w:rPr>
                <w:color w:val="000000"/>
              </w:rPr>
              <w:t>92,424</w:t>
            </w:r>
          </w:p>
        </w:tc>
        <w:tc>
          <w:tcPr>
            <w:tcW w:w="1296" w:type="dxa"/>
            <w:noWrap/>
            <w:vAlign w:val="bottom"/>
          </w:tcPr>
          <w:p w14:paraId="6562006B" w14:textId="29179D3C" w:rsidR="00FD3892" w:rsidRPr="003255CE" w:rsidRDefault="006542B7" w:rsidP="0082407D">
            <w:pPr>
              <w:pStyle w:val="TableText"/>
              <w:ind w:right="144"/>
              <w:rPr>
                <w:noProof w:val="0"/>
              </w:rPr>
            </w:pPr>
            <w:r w:rsidRPr="003255CE">
              <w:rPr>
                <w:color w:val="000000"/>
              </w:rPr>
              <w:t>53,333</w:t>
            </w:r>
          </w:p>
        </w:tc>
      </w:tr>
      <w:tr w:rsidR="00FD3892" w:rsidRPr="003255CE" w14:paraId="2FD93321" w14:textId="77777777">
        <w:tc>
          <w:tcPr>
            <w:tcW w:w="1728" w:type="dxa"/>
            <w:noWrap/>
            <w:vAlign w:val="bottom"/>
          </w:tcPr>
          <w:p w14:paraId="359989F5" w14:textId="004FF9FE" w:rsidR="00FD3892" w:rsidRPr="003255CE" w:rsidRDefault="00FD3892" w:rsidP="0082407D">
            <w:pPr>
              <w:pStyle w:val="TableText"/>
              <w:rPr>
                <w:noProof w:val="0"/>
              </w:rPr>
            </w:pPr>
            <w:r w:rsidRPr="003255CE">
              <w:rPr>
                <w:color w:val="000000"/>
              </w:rPr>
              <w:t>Mathematics</w:t>
            </w:r>
          </w:p>
        </w:tc>
        <w:tc>
          <w:tcPr>
            <w:tcW w:w="1440" w:type="dxa"/>
            <w:noWrap/>
            <w:vAlign w:val="bottom"/>
          </w:tcPr>
          <w:p w14:paraId="5E4E523F" w14:textId="16A1CA20" w:rsidR="00FD3892" w:rsidRPr="003255CE" w:rsidRDefault="00FD3892" w:rsidP="0082407D">
            <w:pPr>
              <w:pStyle w:val="TableText"/>
              <w:rPr>
                <w:noProof w:val="0"/>
              </w:rPr>
            </w:pPr>
            <w:r w:rsidRPr="003255CE">
              <w:rPr>
                <w:color w:val="000000"/>
              </w:rPr>
              <w:t>4</w:t>
            </w:r>
          </w:p>
        </w:tc>
        <w:tc>
          <w:tcPr>
            <w:tcW w:w="1598" w:type="dxa"/>
            <w:vAlign w:val="bottom"/>
          </w:tcPr>
          <w:p w14:paraId="7DB61758" w14:textId="76325EDD"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4DAA90B7" w14:textId="6F8600EA"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29B5325B" w14:textId="1A614C4C" w:rsidR="00FD3892" w:rsidRPr="003255CE" w:rsidRDefault="00FD3892" w:rsidP="0082407D">
            <w:pPr>
              <w:pStyle w:val="TableText"/>
              <w:rPr>
                <w:color w:val="000000"/>
              </w:rPr>
            </w:pPr>
            <w:r w:rsidRPr="003255CE">
              <w:rPr>
                <w:color w:val="000000"/>
              </w:rPr>
              <w:t>N/A</w:t>
            </w:r>
          </w:p>
        </w:tc>
        <w:tc>
          <w:tcPr>
            <w:tcW w:w="1440" w:type="dxa"/>
            <w:noWrap/>
            <w:vAlign w:val="bottom"/>
          </w:tcPr>
          <w:p w14:paraId="4BACCA33" w14:textId="48A3BA2C" w:rsidR="00FD3892" w:rsidRPr="003255CE" w:rsidRDefault="006542B7" w:rsidP="0082407D">
            <w:pPr>
              <w:pStyle w:val="TableText"/>
              <w:ind w:right="144"/>
              <w:rPr>
                <w:noProof w:val="0"/>
              </w:rPr>
            </w:pPr>
            <w:r w:rsidRPr="003255CE">
              <w:rPr>
                <w:color w:val="000000"/>
              </w:rPr>
              <w:t>92,591</w:t>
            </w:r>
          </w:p>
        </w:tc>
        <w:tc>
          <w:tcPr>
            <w:tcW w:w="1296" w:type="dxa"/>
            <w:noWrap/>
            <w:vAlign w:val="bottom"/>
          </w:tcPr>
          <w:p w14:paraId="3ED5EC5B" w14:textId="027A0BFC" w:rsidR="00FD3892" w:rsidRPr="003255CE" w:rsidRDefault="006542B7" w:rsidP="0082407D">
            <w:pPr>
              <w:pStyle w:val="TableText"/>
              <w:ind w:right="144"/>
              <w:rPr>
                <w:noProof w:val="0"/>
              </w:rPr>
            </w:pPr>
            <w:r w:rsidRPr="003255CE">
              <w:rPr>
                <w:color w:val="000000"/>
              </w:rPr>
              <w:t>52,654</w:t>
            </w:r>
          </w:p>
        </w:tc>
      </w:tr>
      <w:tr w:rsidR="00FD3892" w:rsidRPr="003255CE" w14:paraId="1BAE7EA4" w14:textId="77777777">
        <w:tc>
          <w:tcPr>
            <w:tcW w:w="1728" w:type="dxa"/>
            <w:noWrap/>
            <w:vAlign w:val="bottom"/>
          </w:tcPr>
          <w:p w14:paraId="3A8B4B2F" w14:textId="3A29DF6D" w:rsidR="00FD3892" w:rsidRPr="003255CE" w:rsidRDefault="00FD3892" w:rsidP="0082407D">
            <w:pPr>
              <w:pStyle w:val="TableText"/>
              <w:rPr>
                <w:noProof w:val="0"/>
              </w:rPr>
            </w:pPr>
            <w:r w:rsidRPr="003255CE">
              <w:rPr>
                <w:color w:val="000000"/>
              </w:rPr>
              <w:t>Mathematics</w:t>
            </w:r>
          </w:p>
        </w:tc>
        <w:tc>
          <w:tcPr>
            <w:tcW w:w="1440" w:type="dxa"/>
            <w:noWrap/>
            <w:vAlign w:val="bottom"/>
          </w:tcPr>
          <w:p w14:paraId="0CD02DE2" w14:textId="3C8B8303" w:rsidR="00FD3892" w:rsidRPr="003255CE" w:rsidRDefault="00FD3892" w:rsidP="0082407D">
            <w:pPr>
              <w:pStyle w:val="TableText"/>
              <w:rPr>
                <w:noProof w:val="0"/>
              </w:rPr>
            </w:pPr>
            <w:r w:rsidRPr="003255CE">
              <w:rPr>
                <w:color w:val="000000"/>
              </w:rPr>
              <w:t>4</w:t>
            </w:r>
          </w:p>
        </w:tc>
        <w:tc>
          <w:tcPr>
            <w:tcW w:w="1598" w:type="dxa"/>
            <w:vAlign w:val="bottom"/>
          </w:tcPr>
          <w:p w14:paraId="297CE87B" w14:textId="2B63579B"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37EF850F" w14:textId="1F3E4612"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4FAD747D" w14:textId="77590CB9" w:rsidR="00FD3892" w:rsidRPr="003255CE" w:rsidRDefault="00FD3892" w:rsidP="0082407D">
            <w:pPr>
              <w:pStyle w:val="TableText"/>
              <w:rPr>
                <w:color w:val="000000"/>
              </w:rPr>
            </w:pPr>
            <w:r w:rsidRPr="003255CE">
              <w:rPr>
                <w:color w:val="000000"/>
              </w:rPr>
              <w:t>ACC</w:t>
            </w:r>
          </w:p>
        </w:tc>
        <w:tc>
          <w:tcPr>
            <w:tcW w:w="1440" w:type="dxa"/>
            <w:noWrap/>
            <w:vAlign w:val="bottom"/>
          </w:tcPr>
          <w:p w14:paraId="2884AAD1" w14:textId="67C5D5B0" w:rsidR="00FD3892" w:rsidRPr="003255CE" w:rsidRDefault="006542B7" w:rsidP="0082407D">
            <w:pPr>
              <w:pStyle w:val="TableText"/>
              <w:ind w:right="144"/>
              <w:rPr>
                <w:noProof w:val="0"/>
              </w:rPr>
            </w:pPr>
            <w:r w:rsidRPr="003255CE">
              <w:rPr>
                <w:color w:val="000000"/>
              </w:rPr>
              <w:t>166</w:t>
            </w:r>
          </w:p>
        </w:tc>
        <w:tc>
          <w:tcPr>
            <w:tcW w:w="1296" w:type="dxa"/>
            <w:noWrap/>
            <w:vAlign w:val="bottom"/>
          </w:tcPr>
          <w:p w14:paraId="0499CF33" w14:textId="40BD1BB6" w:rsidR="00FD3892" w:rsidRPr="003255CE" w:rsidRDefault="006542B7" w:rsidP="0082407D">
            <w:pPr>
              <w:pStyle w:val="TableText"/>
              <w:ind w:right="144"/>
              <w:rPr>
                <w:noProof w:val="0"/>
              </w:rPr>
            </w:pPr>
            <w:r w:rsidRPr="003255CE">
              <w:rPr>
                <w:color w:val="000000"/>
              </w:rPr>
              <w:t>115</w:t>
            </w:r>
          </w:p>
        </w:tc>
      </w:tr>
      <w:tr w:rsidR="00FD3892" w:rsidRPr="003255CE" w14:paraId="5A91EB69" w14:textId="77777777">
        <w:tc>
          <w:tcPr>
            <w:tcW w:w="1728" w:type="dxa"/>
            <w:noWrap/>
            <w:vAlign w:val="bottom"/>
          </w:tcPr>
          <w:p w14:paraId="103D2C61" w14:textId="04D352A7" w:rsidR="00FD3892" w:rsidRPr="003255CE" w:rsidRDefault="00FD3892" w:rsidP="0082407D">
            <w:pPr>
              <w:pStyle w:val="TableText"/>
              <w:rPr>
                <w:noProof w:val="0"/>
              </w:rPr>
            </w:pPr>
            <w:r w:rsidRPr="003255CE">
              <w:rPr>
                <w:color w:val="000000"/>
              </w:rPr>
              <w:t>Mathematics</w:t>
            </w:r>
          </w:p>
        </w:tc>
        <w:tc>
          <w:tcPr>
            <w:tcW w:w="1440" w:type="dxa"/>
            <w:noWrap/>
            <w:vAlign w:val="bottom"/>
          </w:tcPr>
          <w:p w14:paraId="15DC2DB4" w14:textId="0CD5713F" w:rsidR="00FD3892" w:rsidRPr="003255CE" w:rsidRDefault="00FD3892" w:rsidP="0082407D">
            <w:pPr>
              <w:pStyle w:val="TableText"/>
              <w:rPr>
                <w:noProof w:val="0"/>
              </w:rPr>
            </w:pPr>
            <w:r w:rsidRPr="003255CE">
              <w:rPr>
                <w:color w:val="000000"/>
              </w:rPr>
              <w:t>4</w:t>
            </w:r>
          </w:p>
        </w:tc>
        <w:tc>
          <w:tcPr>
            <w:tcW w:w="1598" w:type="dxa"/>
            <w:vAlign w:val="bottom"/>
          </w:tcPr>
          <w:p w14:paraId="3AD2092A" w14:textId="330D681F"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26B661A2" w14:textId="1B02143A"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1891A530" w14:textId="484D12B8" w:rsidR="00FD3892" w:rsidRPr="003255CE" w:rsidRDefault="00FD3892" w:rsidP="0082407D">
            <w:pPr>
              <w:pStyle w:val="TableText"/>
              <w:rPr>
                <w:color w:val="000000"/>
              </w:rPr>
            </w:pPr>
            <w:r w:rsidRPr="003255CE">
              <w:rPr>
                <w:color w:val="000000"/>
              </w:rPr>
              <w:t>ACC</w:t>
            </w:r>
          </w:p>
        </w:tc>
        <w:tc>
          <w:tcPr>
            <w:tcW w:w="1440" w:type="dxa"/>
            <w:noWrap/>
            <w:vAlign w:val="bottom"/>
          </w:tcPr>
          <w:p w14:paraId="5FF491DB" w14:textId="1474492D" w:rsidR="00FD3892" w:rsidRPr="003255CE" w:rsidRDefault="006542B7" w:rsidP="0082407D">
            <w:pPr>
              <w:pStyle w:val="TableText"/>
              <w:ind w:right="144"/>
              <w:rPr>
                <w:noProof w:val="0"/>
              </w:rPr>
            </w:pPr>
            <w:r w:rsidRPr="003255CE">
              <w:rPr>
                <w:color w:val="000000"/>
              </w:rPr>
              <w:t>19,184</w:t>
            </w:r>
          </w:p>
        </w:tc>
        <w:tc>
          <w:tcPr>
            <w:tcW w:w="1296" w:type="dxa"/>
            <w:noWrap/>
            <w:vAlign w:val="bottom"/>
          </w:tcPr>
          <w:p w14:paraId="448C6F2D" w14:textId="3634774E" w:rsidR="00FD3892" w:rsidRPr="003255CE" w:rsidRDefault="006542B7" w:rsidP="0082407D">
            <w:pPr>
              <w:pStyle w:val="TableText"/>
              <w:ind w:right="144"/>
              <w:rPr>
                <w:noProof w:val="0"/>
              </w:rPr>
            </w:pPr>
            <w:r w:rsidRPr="003255CE">
              <w:rPr>
                <w:color w:val="000000"/>
              </w:rPr>
              <w:t>267</w:t>
            </w:r>
          </w:p>
        </w:tc>
      </w:tr>
      <w:tr w:rsidR="00FD3892" w:rsidRPr="003255CE" w14:paraId="5F06DF14" w14:textId="77777777">
        <w:tc>
          <w:tcPr>
            <w:tcW w:w="1728" w:type="dxa"/>
            <w:noWrap/>
            <w:vAlign w:val="bottom"/>
          </w:tcPr>
          <w:p w14:paraId="2B0101B9" w14:textId="2AC2A9D1" w:rsidR="00FD3892" w:rsidRPr="003255CE" w:rsidRDefault="00FD3892" w:rsidP="0082407D">
            <w:pPr>
              <w:pStyle w:val="TableText"/>
              <w:rPr>
                <w:noProof w:val="0"/>
              </w:rPr>
            </w:pPr>
            <w:r w:rsidRPr="003255CE">
              <w:rPr>
                <w:color w:val="000000"/>
              </w:rPr>
              <w:t>Mathematics</w:t>
            </w:r>
          </w:p>
        </w:tc>
        <w:tc>
          <w:tcPr>
            <w:tcW w:w="1440" w:type="dxa"/>
            <w:noWrap/>
            <w:vAlign w:val="bottom"/>
          </w:tcPr>
          <w:p w14:paraId="60ABE33B" w14:textId="6522EFB0" w:rsidR="00FD3892" w:rsidRPr="003255CE" w:rsidRDefault="00FD3892" w:rsidP="0082407D">
            <w:pPr>
              <w:pStyle w:val="TableText"/>
              <w:rPr>
                <w:noProof w:val="0"/>
              </w:rPr>
            </w:pPr>
            <w:r w:rsidRPr="003255CE">
              <w:rPr>
                <w:color w:val="000000"/>
              </w:rPr>
              <w:t>4</w:t>
            </w:r>
          </w:p>
        </w:tc>
        <w:tc>
          <w:tcPr>
            <w:tcW w:w="1598" w:type="dxa"/>
            <w:vAlign w:val="bottom"/>
          </w:tcPr>
          <w:p w14:paraId="3D394425" w14:textId="53C8C607"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58F826FE" w14:textId="3B544E54"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3E23966D" w14:textId="3BEB0352" w:rsidR="00FD3892" w:rsidRPr="003255CE" w:rsidRDefault="00FD3892" w:rsidP="0082407D">
            <w:pPr>
              <w:pStyle w:val="TableText"/>
              <w:rPr>
                <w:color w:val="000000"/>
              </w:rPr>
            </w:pPr>
            <w:r w:rsidRPr="003255CE">
              <w:rPr>
                <w:color w:val="000000"/>
              </w:rPr>
              <w:t>ACC</w:t>
            </w:r>
          </w:p>
        </w:tc>
        <w:tc>
          <w:tcPr>
            <w:tcW w:w="1440" w:type="dxa"/>
            <w:noWrap/>
            <w:vAlign w:val="bottom"/>
          </w:tcPr>
          <w:p w14:paraId="74584065" w14:textId="788B4047" w:rsidR="00FD3892" w:rsidRPr="003255CE" w:rsidRDefault="006542B7" w:rsidP="0082407D">
            <w:pPr>
              <w:pStyle w:val="TableText"/>
              <w:ind w:right="144"/>
              <w:rPr>
                <w:noProof w:val="0"/>
              </w:rPr>
            </w:pPr>
            <w:r w:rsidRPr="003255CE">
              <w:rPr>
                <w:color w:val="000000"/>
              </w:rPr>
              <w:t>294</w:t>
            </w:r>
          </w:p>
        </w:tc>
        <w:tc>
          <w:tcPr>
            <w:tcW w:w="1296" w:type="dxa"/>
            <w:noWrap/>
            <w:vAlign w:val="bottom"/>
          </w:tcPr>
          <w:p w14:paraId="78AB4F1C" w14:textId="27378EE8" w:rsidR="00FD3892" w:rsidRPr="003255CE" w:rsidRDefault="006542B7" w:rsidP="0082407D">
            <w:pPr>
              <w:pStyle w:val="TableText"/>
              <w:ind w:right="144"/>
              <w:rPr>
                <w:noProof w:val="0"/>
              </w:rPr>
            </w:pPr>
            <w:r w:rsidRPr="003255CE">
              <w:rPr>
                <w:color w:val="000000"/>
              </w:rPr>
              <w:t>26</w:t>
            </w:r>
          </w:p>
        </w:tc>
      </w:tr>
      <w:tr w:rsidR="00FD3892" w:rsidRPr="003255CE" w14:paraId="2DE40B73" w14:textId="77777777">
        <w:tc>
          <w:tcPr>
            <w:tcW w:w="1728" w:type="dxa"/>
            <w:noWrap/>
            <w:vAlign w:val="bottom"/>
          </w:tcPr>
          <w:p w14:paraId="25A8F07D" w14:textId="47DFB924" w:rsidR="00FD3892" w:rsidRPr="003255CE" w:rsidRDefault="00FD3892" w:rsidP="0082407D">
            <w:pPr>
              <w:pStyle w:val="TableText"/>
              <w:rPr>
                <w:noProof w:val="0"/>
              </w:rPr>
            </w:pPr>
            <w:r w:rsidRPr="003255CE">
              <w:rPr>
                <w:color w:val="000000"/>
              </w:rPr>
              <w:t>Mathematics</w:t>
            </w:r>
          </w:p>
        </w:tc>
        <w:tc>
          <w:tcPr>
            <w:tcW w:w="1440" w:type="dxa"/>
            <w:noWrap/>
            <w:vAlign w:val="bottom"/>
          </w:tcPr>
          <w:p w14:paraId="5D1EA64D" w14:textId="454AC6AD" w:rsidR="00FD3892" w:rsidRPr="003255CE" w:rsidRDefault="00FD3892" w:rsidP="0082407D">
            <w:pPr>
              <w:pStyle w:val="TableText"/>
              <w:rPr>
                <w:noProof w:val="0"/>
              </w:rPr>
            </w:pPr>
            <w:r w:rsidRPr="003255CE">
              <w:rPr>
                <w:color w:val="000000"/>
              </w:rPr>
              <w:t>4</w:t>
            </w:r>
          </w:p>
        </w:tc>
        <w:tc>
          <w:tcPr>
            <w:tcW w:w="1598" w:type="dxa"/>
            <w:vAlign w:val="bottom"/>
          </w:tcPr>
          <w:p w14:paraId="7BDECF55" w14:textId="0E4E2394"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2DC4D748" w14:textId="2FBC6D24"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0F5E2B2D" w14:textId="0DD4420D" w:rsidR="00FD3892" w:rsidRPr="003255CE" w:rsidRDefault="00FD3892" w:rsidP="0082407D">
            <w:pPr>
              <w:pStyle w:val="TableText"/>
              <w:rPr>
                <w:color w:val="000000"/>
              </w:rPr>
            </w:pPr>
            <w:r w:rsidRPr="003255CE">
              <w:rPr>
                <w:color w:val="000000"/>
              </w:rPr>
              <w:t>DS</w:t>
            </w:r>
          </w:p>
        </w:tc>
        <w:tc>
          <w:tcPr>
            <w:tcW w:w="1440" w:type="dxa"/>
            <w:noWrap/>
            <w:vAlign w:val="bottom"/>
          </w:tcPr>
          <w:p w14:paraId="1E54A48E" w14:textId="69E85C25" w:rsidR="00FD3892" w:rsidRPr="003255CE" w:rsidRDefault="006542B7" w:rsidP="0082407D">
            <w:pPr>
              <w:pStyle w:val="TableText"/>
              <w:ind w:right="144"/>
              <w:rPr>
                <w:noProof w:val="0"/>
              </w:rPr>
            </w:pPr>
            <w:r w:rsidRPr="003255CE">
              <w:rPr>
                <w:color w:val="000000"/>
              </w:rPr>
              <w:t>10,412</w:t>
            </w:r>
          </w:p>
        </w:tc>
        <w:tc>
          <w:tcPr>
            <w:tcW w:w="1296" w:type="dxa"/>
            <w:noWrap/>
            <w:vAlign w:val="bottom"/>
          </w:tcPr>
          <w:p w14:paraId="3039A10C" w14:textId="0878CB46" w:rsidR="00FD3892" w:rsidRPr="003255CE" w:rsidRDefault="006542B7" w:rsidP="0082407D">
            <w:pPr>
              <w:pStyle w:val="TableText"/>
              <w:ind w:right="144"/>
              <w:rPr>
                <w:noProof w:val="0"/>
              </w:rPr>
            </w:pPr>
            <w:r w:rsidRPr="003255CE">
              <w:rPr>
                <w:color w:val="000000"/>
              </w:rPr>
              <w:t>205</w:t>
            </w:r>
          </w:p>
        </w:tc>
      </w:tr>
      <w:tr w:rsidR="00FD3892" w:rsidRPr="003255CE" w14:paraId="5C132464" w14:textId="77777777">
        <w:tc>
          <w:tcPr>
            <w:tcW w:w="1728" w:type="dxa"/>
            <w:noWrap/>
            <w:vAlign w:val="bottom"/>
          </w:tcPr>
          <w:p w14:paraId="2097F633" w14:textId="2C9DB286" w:rsidR="00FD3892" w:rsidRPr="003255CE" w:rsidRDefault="00FD3892" w:rsidP="0082407D">
            <w:pPr>
              <w:pStyle w:val="TableText"/>
              <w:rPr>
                <w:noProof w:val="0"/>
              </w:rPr>
            </w:pPr>
            <w:r w:rsidRPr="003255CE">
              <w:rPr>
                <w:color w:val="000000"/>
              </w:rPr>
              <w:t>Mathematics</w:t>
            </w:r>
          </w:p>
        </w:tc>
        <w:tc>
          <w:tcPr>
            <w:tcW w:w="1440" w:type="dxa"/>
            <w:noWrap/>
            <w:vAlign w:val="bottom"/>
          </w:tcPr>
          <w:p w14:paraId="00CCB795" w14:textId="1B49FC21" w:rsidR="00FD3892" w:rsidRPr="003255CE" w:rsidRDefault="00FD3892" w:rsidP="0082407D">
            <w:pPr>
              <w:pStyle w:val="TableText"/>
              <w:rPr>
                <w:noProof w:val="0"/>
              </w:rPr>
            </w:pPr>
            <w:r w:rsidRPr="003255CE">
              <w:rPr>
                <w:color w:val="000000"/>
              </w:rPr>
              <w:t>4</w:t>
            </w:r>
          </w:p>
        </w:tc>
        <w:tc>
          <w:tcPr>
            <w:tcW w:w="1598" w:type="dxa"/>
            <w:vAlign w:val="bottom"/>
          </w:tcPr>
          <w:p w14:paraId="48AB7352" w14:textId="219B17B6"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7473E05C" w14:textId="76A68583"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English</w:t>
            </w:r>
          </w:p>
        </w:tc>
        <w:tc>
          <w:tcPr>
            <w:tcW w:w="1440" w:type="dxa"/>
            <w:vAlign w:val="bottom"/>
          </w:tcPr>
          <w:p w14:paraId="769904F5" w14:textId="1EF588DC" w:rsidR="00FD3892" w:rsidRPr="003255CE" w:rsidRDefault="00FD3892" w:rsidP="0082407D">
            <w:pPr>
              <w:pStyle w:val="TableText"/>
              <w:rPr>
                <w:color w:val="000000"/>
              </w:rPr>
            </w:pPr>
            <w:r w:rsidRPr="003255CE">
              <w:rPr>
                <w:color w:val="000000"/>
              </w:rPr>
              <w:t>DS</w:t>
            </w:r>
          </w:p>
        </w:tc>
        <w:tc>
          <w:tcPr>
            <w:tcW w:w="1440" w:type="dxa"/>
            <w:noWrap/>
            <w:vAlign w:val="bottom"/>
          </w:tcPr>
          <w:p w14:paraId="0A38C3A1" w14:textId="535E0703" w:rsidR="00FD3892" w:rsidRPr="003255CE" w:rsidRDefault="006542B7" w:rsidP="0082407D">
            <w:pPr>
              <w:pStyle w:val="TableText"/>
              <w:ind w:right="144"/>
              <w:rPr>
                <w:noProof w:val="0"/>
              </w:rPr>
            </w:pPr>
            <w:r w:rsidRPr="003255CE">
              <w:rPr>
                <w:color w:val="000000"/>
              </w:rPr>
              <w:t>82,608</w:t>
            </w:r>
          </w:p>
        </w:tc>
        <w:tc>
          <w:tcPr>
            <w:tcW w:w="1296" w:type="dxa"/>
            <w:noWrap/>
            <w:vAlign w:val="bottom"/>
          </w:tcPr>
          <w:p w14:paraId="3EB5B5FB" w14:textId="028D88A7" w:rsidR="00FD3892" w:rsidRPr="003255CE" w:rsidRDefault="006542B7" w:rsidP="0082407D">
            <w:pPr>
              <w:pStyle w:val="TableText"/>
              <w:ind w:right="144"/>
              <w:rPr>
                <w:noProof w:val="0"/>
              </w:rPr>
            </w:pPr>
            <w:r w:rsidRPr="003255CE">
              <w:rPr>
                <w:color w:val="000000"/>
              </w:rPr>
              <w:t>50,220</w:t>
            </w:r>
          </w:p>
        </w:tc>
      </w:tr>
      <w:tr w:rsidR="00FD3892" w:rsidRPr="003255CE" w14:paraId="5268E12A" w14:textId="77777777">
        <w:tc>
          <w:tcPr>
            <w:tcW w:w="1728" w:type="dxa"/>
            <w:noWrap/>
            <w:vAlign w:val="bottom"/>
          </w:tcPr>
          <w:p w14:paraId="6567F1BC" w14:textId="07AB79F7" w:rsidR="00FD3892" w:rsidRPr="003255CE" w:rsidRDefault="00FD3892" w:rsidP="0082407D">
            <w:pPr>
              <w:pStyle w:val="TableText"/>
              <w:rPr>
                <w:noProof w:val="0"/>
              </w:rPr>
            </w:pPr>
            <w:r w:rsidRPr="003255CE">
              <w:rPr>
                <w:color w:val="000000"/>
              </w:rPr>
              <w:t>Mathematics</w:t>
            </w:r>
          </w:p>
        </w:tc>
        <w:tc>
          <w:tcPr>
            <w:tcW w:w="1440" w:type="dxa"/>
            <w:noWrap/>
            <w:vAlign w:val="bottom"/>
          </w:tcPr>
          <w:p w14:paraId="5FB1983B" w14:textId="41FD062D" w:rsidR="00FD3892" w:rsidRPr="003255CE" w:rsidRDefault="00FD3892" w:rsidP="0082407D">
            <w:pPr>
              <w:pStyle w:val="TableText"/>
              <w:rPr>
                <w:noProof w:val="0"/>
              </w:rPr>
            </w:pPr>
            <w:r w:rsidRPr="003255CE">
              <w:rPr>
                <w:color w:val="000000"/>
              </w:rPr>
              <w:t>4</w:t>
            </w:r>
          </w:p>
        </w:tc>
        <w:tc>
          <w:tcPr>
            <w:tcW w:w="1598" w:type="dxa"/>
            <w:vAlign w:val="bottom"/>
          </w:tcPr>
          <w:p w14:paraId="3B29EE98" w14:textId="6FC5FD86" w:rsidR="00FD3892" w:rsidRPr="003255CE" w:rsidRDefault="006542B7" w:rsidP="0082407D">
            <w:pPr>
              <w:pStyle w:val="TableText"/>
              <w:ind w:right="432"/>
              <w:rPr>
                <w:noProof w:val="0"/>
              </w:rPr>
            </w:pPr>
            <w:r w:rsidRPr="003255CE">
              <w:rPr>
                <w:color w:val="000000"/>
              </w:rPr>
              <w:t>CAT</w:t>
            </w:r>
          </w:p>
        </w:tc>
        <w:tc>
          <w:tcPr>
            <w:tcW w:w="4306" w:type="dxa"/>
            <w:noWrap/>
            <w:vAlign w:val="bottom"/>
          </w:tcPr>
          <w:p w14:paraId="52B30AEB" w14:textId="0C628727" w:rsidR="00FD3892" w:rsidRPr="003255CE" w:rsidRDefault="006542B7" w:rsidP="0082407D">
            <w:pPr>
              <w:pStyle w:val="TableText"/>
              <w:jc w:val="left"/>
              <w:rPr>
                <w:noProof w:val="0"/>
              </w:rPr>
            </w:pPr>
            <w:r w:rsidRPr="003255CE">
              <w:rPr>
                <w:color w:val="000000"/>
              </w:rPr>
              <w:t>Embedded Text-to-Speech, Spanish</w:t>
            </w:r>
          </w:p>
        </w:tc>
        <w:tc>
          <w:tcPr>
            <w:tcW w:w="1440" w:type="dxa"/>
            <w:vAlign w:val="bottom"/>
          </w:tcPr>
          <w:p w14:paraId="59ABD8E4" w14:textId="5F660250" w:rsidR="00FD3892" w:rsidRPr="003255CE" w:rsidRDefault="006542B7" w:rsidP="0082407D">
            <w:pPr>
              <w:pStyle w:val="TableText"/>
              <w:rPr>
                <w:color w:val="000000"/>
              </w:rPr>
            </w:pPr>
            <w:r w:rsidRPr="003255CE">
              <w:rPr>
                <w:color w:val="000000"/>
              </w:rPr>
              <w:t>DS</w:t>
            </w:r>
          </w:p>
        </w:tc>
        <w:tc>
          <w:tcPr>
            <w:tcW w:w="1440" w:type="dxa"/>
            <w:noWrap/>
            <w:vAlign w:val="bottom"/>
          </w:tcPr>
          <w:p w14:paraId="3319B85D" w14:textId="5A733E18" w:rsidR="00FD3892" w:rsidRPr="003255CE" w:rsidRDefault="006542B7" w:rsidP="0082407D">
            <w:pPr>
              <w:pStyle w:val="TableText"/>
              <w:ind w:right="144"/>
              <w:rPr>
                <w:noProof w:val="0"/>
              </w:rPr>
            </w:pPr>
            <w:r w:rsidRPr="003255CE">
              <w:rPr>
                <w:color w:val="000000"/>
              </w:rPr>
              <w:t>4,981</w:t>
            </w:r>
          </w:p>
        </w:tc>
        <w:tc>
          <w:tcPr>
            <w:tcW w:w="1296" w:type="dxa"/>
            <w:noWrap/>
            <w:vAlign w:val="bottom"/>
          </w:tcPr>
          <w:p w14:paraId="7CC2A60B" w14:textId="3D3DACA1" w:rsidR="00FD3892" w:rsidRPr="003255CE" w:rsidRDefault="006542B7" w:rsidP="0082407D">
            <w:pPr>
              <w:pStyle w:val="TableText"/>
              <w:ind w:right="144"/>
              <w:rPr>
                <w:noProof w:val="0"/>
              </w:rPr>
            </w:pPr>
            <w:r w:rsidRPr="003255CE">
              <w:rPr>
                <w:color w:val="000000"/>
              </w:rPr>
              <w:t>2,831</w:t>
            </w:r>
          </w:p>
        </w:tc>
      </w:tr>
      <w:tr w:rsidR="00FD3892" w:rsidRPr="003255CE" w14:paraId="6FFC76A9" w14:textId="77777777">
        <w:tc>
          <w:tcPr>
            <w:tcW w:w="1728" w:type="dxa"/>
            <w:noWrap/>
            <w:vAlign w:val="bottom"/>
          </w:tcPr>
          <w:p w14:paraId="1C92FB20" w14:textId="653A6FA0" w:rsidR="00FD3892" w:rsidRPr="003255CE" w:rsidRDefault="00FD3892" w:rsidP="0082407D">
            <w:pPr>
              <w:pStyle w:val="TableText"/>
              <w:rPr>
                <w:noProof w:val="0"/>
              </w:rPr>
            </w:pPr>
            <w:r w:rsidRPr="003255CE">
              <w:rPr>
                <w:color w:val="000000"/>
              </w:rPr>
              <w:t>Mathematics</w:t>
            </w:r>
          </w:p>
        </w:tc>
        <w:tc>
          <w:tcPr>
            <w:tcW w:w="1440" w:type="dxa"/>
            <w:noWrap/>
            <w:vAlign w:val="bottom"/>
          </w:tcPr>
          <w:p w14:paraId="4DB8BF8F" w14:textId="637E6371" w:rsidR="00FD3892" w:rsidRPr="003255CE" w:rsidRDefault="00FD3892" w:rsidP="0082407D">
            <w:pPr>
              <w:pStyle w:val="TableText"/>
              <w:rPr>
                <w:noProof w:val="0"/>
              </w:rPr>
            </w:pPr>
            <w:r w:rsidRPr="003255CE">
              <w:rPr>
                <w:color w:val="000000"/>
              </w:rPr>
              <w:t>4</w:t>
            </w:r>
          </w:p>
        </w:tc>
        <w:tc>
          <w:tcPr>
            <w:tcW w:w="1598" w:type="dxa"/>
            <w:vAlign w:val="bottom"/>
          </w:tcPr>
          <w:p w14:paraId="4399AEFC" w14:textId="2B931909"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79DAD1CF" w14:textId="7F8BDC31" w:rsidR="00FD3892" w:rsidRPr="003255CE" w:rsidRDefault="006542B7" w:rsidP="0082407D">
            <w:pPr>
              <w:pStyle w:val="TableText"/>
              <w:jc w:val="left"/>
              <w:rPr>
                <w:noProof w:val="0"/>
              </w:rPr>
            </w:pPr>
            <w:r w:rsidRPr="003255CE">
              <w:rPr>
                <w:color w:val="000000"/>
              </w:rPr>
              <w:t>Embedded American Sign Language</w:t>
            </w:r>
          </w:p>
        </w:tc>
        <w:tc>
          <w:tcPr>
            <w:tcW w:w="1440" w:type="dxa"/>
            <w:vAlign w:val="bottom"/>
          </w:tcPr>
          <w:p w14:paraId="0E8C36CC" w14:textId="7FA018D6" w:rsidR="00FD3892" w:rsidRPr="003255CE" w:rsidRDefault="00FD3892" w:rsidP="0082407D">
            <w:pPr>
              <w:pStyle w:val="TableText"/>
              <w:rPr>
                <w:color w:val="000000"/>
              </w:rPr>
            </w:pPr>
            <w:r w:rsidRPr="003255CE">
              <w:rPr>
                <w:color w:val="000000"/>
              </w:rPr>
              <w:t>ACC</w:t>
            </w:r>
          </w:p>
        </w:tc>
        <w:tc>
          <w:tcPr>
            <w:tcW w:w="1440" w:type="dxa"/>
            <w:noWrap/>
            <w:vAlign w:val="bottom"/>
          </w:tcPr>
          <w:p w14:paraId="2ACAECFA" w14:textId="775653B1" w:rsidR="00FD3892" w:rsidRPr="003255CE" w:rsidRDefault="006542B7" w:rsidP="0082407D">
            <w:pPr>
              <w:pStyle w:val="TableText"/>
              <w:ind w:right="144"/>
              <w:rPr>
                <w:noProof w:val="0"/>
              </w:rPr>
            </w:pPr>
            <w:r w:rsidRPr="003255CE">
              <w:rPr>
                <w:color w:val="000000"/>
              </w:rPr>
              <w:t>165</w:t>
            </w:r>
          </w:p>
        </w:tc>
        <w:tc>
          <w:tcPr>
            <w:tcW w:w="1296" w:type="dxa"/>
            <w:noWrap/>
            <w:vAlign w:val="bottom"/>
          </w:tcPr>
          <w:p w14:paraId="45F20025" w14:textId="31E99A20" w:rsidR="00FD3892" w:rsidRPr="003255CE" w:rsidRDefault="006542B7" w:rsidP="0082407D">
            <w:pPr>
              <w:pStyle w:val="TableText"/>
              <w:ind w:right="144"/>
              <w:rPr>
                <w:noProof w:val="0"/>
              </w:rPr>
            </w:pPr>
            <w:r w:rsidRPr="003255CE">
              <w:rPr>
                <w:color w:val="000000"/>
              </w:rPr>
              <w:t>98</w:t>
            </w:r>
          </w:p>
        </w:tc>
      </w:tr>
      <w:tr w:rsidR="00FD3892" w:rsidRPr="003255CE" w14:paraId="6DB7F851" w14:textId="77777777">
        <w:tc>
          <w:tcPr>
            <w:tcW w:w="1728" w:type="dxa"/>
            <w:noWrap/>
            <w:vAlign w:val="bottom"/>
          </w:tcPr>
          <w:p w14:paraId="43612ED3" w14:textId="1A97B39F" w:rsidR="00FD3892" w:rsidRPr="003255CE" w:rsidRDefault="00FD3892" w:rsidP="0082407D">
            <w:pPr>
              <w:pStyle w:val="TableText"/>
              <w:rPr>
                <w:noProof w:val="0"/>
              </w:rPr>
            </w:pPr>
            <w:r w:rsidRPr="003255CE">
              <w:rPr>
                <w:color w:val="000000"/>
              </w:rPr>
              <w:t>Mathematics</w:t>
            </w:r>
          </w:p>
        </w:tc>
        <w:tc>
          <w:tcPr>
            <w:tcW w:w="1440" w:type="dxa"/>
            <w:noWrap/>
            <w:vAlign w:val="bottom"/>
          </w:tcPr>
          <w:p w14:paraId="024E3131" w14:textId="54B53D25" w:rsidR="00FD3892" w:rsidRPr="003255CE" w:rsidRDefault="00FD3892" w:rsidP="0082407D">
            <w:pPr>
              <w:pStyle w:val="TableText"/>
              <w:rPr>
                <w:noProof w:val="0"/>
              </w:rPr>
            </w:pPr>
            <w:r w:rsidRPr="003255CE">
              <w:rPr>
                <w:color w:val="000000"/>
              </w:rPr>
              <w:t>4</w:t>
            </w:r>
          </w:p>
        </w:tc>
        <w:tc>
          <w:tcPr>
            <w:tcW w:w="1598" w:type="dxa"/>
            <w:vAlign w:val="bottom"/>
          </w:tcPr>
          <w:p w14:paraId="0CC1E4CB" w14:textId="004DC3FF"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0572F7E0" w14:textId="2B68C8B5" w:rsidR="00FD3892" w:rsidRPr="003255CE" w:rsidRDefault="006542B7" w:rsidP="0082407D">
            <w:pPr>
              <w:pStyle w:val="TableText"/>
              <w:jc w:val="left"/>
              <w:rPr>
                <w:noProof w:val="0"/>
              </w:rPr>
            </w:pPr>
            <w:r w:rsidRPr="003255CE">
              <w:rPr>
                <w:color w:val="000000"/>
              </w:rPr>
              <w:t>Embedded Speech-to-Text</w:t>
            </w:r>
          </w:p>
        </w:tc>
        <w:tc>
          <w:tcPr>
            <w:tcW w:w="1440" w:type="dxa"/>
            <w:vAlign w:val="bottom"/>
          </w:tcPr>
          <w:p w14:paraId="6085522C" w14:textId="0BDD6BD3" w:rsidR="00FD3892" w:rsidRPr="003255CE" w:rsidRDefault="00FD3892" w:rsidP="0082407D">
            <w:pPr>
              <w:pStyle w:val="TableText"/>
              <w:rPr>
                <w:color w:val="000000"/>
              </w:rPr>
            </w:pPr>
            <w:r w:rsidRPr="003255CE">
              <w:rPr>
                <w:color w:val="000000"/>
              </w:rPr>
              <w:t>ACC</w:t>
            </w:r>
          </w:p>
        </w:tc>
        <w:tc>
          <w:tcPr>
            <w:tcW w:w="1440" w:type="dxa"/>
            <w:noWrap/>
            <w:vAlign w:val="bottom"/>
          </w:tcPr>
          <w:p w14:paraId="47AD5B29" w14:textId="2AF35EE3" w:rsidR="00FD3892" w:rsidRPr="003255CE" w:rsidRDefault="006542B7" w:rsidP="0082407D">
            <w:pPr>
              <w:pStyle w:val="TableText"/>
              <w:ind w:right="144"/>
              <w:rPr>
                <w:noProof w:val="0"/>
              </w:rPr>
            </w:pPr>
            <w:r w:rsidRPr="003255CE">
              <w:rPr>
                <w:color w:val="000000"/>
              </w:rPr>
              <w:t>19,295</w:t>
            </w:r>
          </w:p>
        </w:tc>
        <w:tc>
          <w:tcPr>
            <w:tcW w:w="1296" w:type="dxa"/>
            <w:noWrap/>
            <w:vAlign w:val="bottom"/>
          </w:tcPr>
          <w:p w14:paraId="608F1F7D" w14:textId="766E82F0" w:rsidR="00FD3892" w:rsidRPr="003255CE" w:rsidRDefault="006542B7" w:rsidP="0082407D">
            <w:pPr>
              <w:pStyle w:val="TableText"/>
              <w:ind w:right="144"/>
              <w:rPr>
                <w:noProof w:val="0"/>
              </w:rPr>
            </w:pPr>
            <w:r w:rsidRPr="003255CE">
              <w:rPr>
                <w:color w:val="000000"/>
              </w:rPr>
              <w:t>8,011</w:t>
            </w:r>
          </w:p>
        </w:tc>
      </w:tr>
      <w:tr w:rsidR="00FD3892" w:rsidRPr="003255CE" w14:paraId="2CD9769B" w14:textId="77777777">
        <w:tc>
          <w:tcPr>
            <w:tcW w:w="1728" w:type="dxa"/>
            <w:tcBorders>
              <w:bottom w:val="nil"/>
            </w:tcBorders>
            <w:noWrap/>
            <w:vAlign w:val="bottom"/>
          </w:tcPr>
          <w:p w14:paraId="45BE2992" w14:textId="4FC0ECEC" w:rsidR="00FD3892" w:rsidRPr="003255CE" w:rsidRDefault="00FD3892" w:rsidP="0082407D">
            <w:pPr>
              <w:pStyle w:val="TableText"/>
              <w:rPr>
                <w:noProof w:val="0"/>
              </w:rPr>
            </w:pPr>
            <w:r w:rsidRPr="003255CE">
              <w:rPr>
                <w:color w:val="000000"/>
              </w:rPr>
              <w:t>Mathematics</w:t>
            </w:r>
          </w:p>
        </w:tc>
        <w:tc>
          <w:tcPr>
            <w:tcW w:w="1440" w:type="dxa"/>
            <w:tcBorders>
              <w:bottom w:val="nil"/>
            </w:tcBorders>
            <w:noWrap/>
            <w:vAlign w:val="bottom"/>
          </w:tcPr>
          <w:p w14:paraId="2B4DA07B" w14:textId="447D8076" w:rsidR="00FD3892" w:rsidRPr="003255CE" w:rsidRDefault="00FD3892" w:rsidP="0082407D">
            <w:pPr>
              <w:pStyle w:val="TableText"/>
              <w:rPr>
                <w:noProof w:val="0"/>
              </w:rPr>
            </w:pPr>
            <w:r w:rsidRPr="003255CE">
              <w:rPr>
                <w:color w:val="000000"/>
              </w:rPr>
              <w:t>4</w:t>
            </w:r>
          </w:p>
        </w:tc>
        <w:tc>
          <w:tcPr>
            <w:tcW w:w="1598" w:type="dxa"/>
            <w:tcBorders>
              <w:bottom w:val="nil"/>
            </w:tcBorders>
            <w:vAlign w:val="bottom"/>
          </w:tcPr>
          <w:p w14:paraId="5C124B60" w14:textId="6D41E4DC" w:rsidR="00FD3892" w:rsidRPr="003255CE" w:rsidRDefault="00FD3892" w:rsidP="0082407D">
            <w:pPr>
              <w:pStyle w:val="TableText"/>
              <w:ind w:right="432"/>
              <w:rPr>
                <w:noProof w:val="0"/>
              </w:rPr>
            </w:pPr>
            <w:r w:rsidRPr="003255CE">
              <w:rPr>
                <w:color w:val="000000"/>
              </w:rPr>
              <w:t>PT</w:t>
            </w:r>
          </w:p>
        </w:tc>
        <w:tc>
          <w:tcPr>
            <w:tcW w:w="4306" w:type="dxa"/>
            <w:tcBorders>
              <w:bottom w:val="nil"/>
            </w:tcBorders>
            <w:noWrap/>
            <w:vAlign w:val="bottom"/>
          </w:tcPr>
          <w:p w14:paraId="44E280A9" w14:textId="571D9F60" w:rsidR="00FD3892" w:rsidRPr="003255CE" w:rsidRDefault="006542B7" w:rsidP="0082407D">
            <w:pPr>
              <w:pStyle w:val="TableText"/>
              <w:jc w:val="left"/>
              <w:rPr>
                <w:noProof w:val="0"/>
              </w:rPr>
            </w:pPr>
            <w:r w:rsidRPr="003255CE">
              <w:rPr>
                <w:color w:val="000000"/>
              </w:rPr>
              <w:t>Non-Embedded Print-on-Demand</w:t>
            </w:r>
          </w:p>
        </w:tc>
        <w:tc>
          <w:tcPr>
            <w:tcW w:w="1440" w:type="dxa"/>
            <w:tcBorders>
              <w:bottom w:val="nil"/>
            </w:tcBorders>
            <w:vAlign w:val="bottom"/>
          </w:tcPr>
          <w:p w14:paraId="0E4C0EC3" w14:textId="64D07EB1" w:rsidR="00FD3892" w:rsidRPr="003255CE" w:rsidRDefault="006542B7" w:rsidP="0082407D">
            <w:pPr>
              <w:pStyle w:val="TableText"/>
              <w:rPr>
                <w:color w:val="000000"/>
              </w:rPr>
            </w:pPr>
            <w:r w:rsidRPr="003255CE">
              <w:rPr>
                <w:color w:val="000000"/>
              </w:rPr>
              <w:t>ACC</w:t>
            </w:r>
          </w:p>
        </w:tc>
        <w:tc>
          <w:tcPr>
            <w:tcW w:w="1440" w:type="dxa"/>
            <w:tcBorders>
              <w:bottom w:val="nil"/>
            </w:tcBorders>
            <w:noWrap/>
            <w:vAlign w:val="bottom"/>
          </w:tcPr>
          <w:p w14:paraId="6FAE1757" w14:textId="6CCB2606" w:rsidR="00FD3892" w:rsidRPr="003255CE" w:rsidRDefault="006542B7" w:rsidP="0082407D">
            <w:pPr>
              <w:pStyle w:val="TableText"/>
              <w:ind w:right="144"/>
              <w:rPr>
                <w:noProof w:val="0"/>
              </w:rPr>
            </w:pPr>
            <w:r w:rsidRPr="003255CE">
              <w:rPr>
                <w:color w:val="000000"/>
              </w:rPr>
              <w:t>298</w:t>
            </w:r>
          </w:p>
        </w:tc>
        <w:tc>
          <w:tcPr>
            <w:tcW w:w="1296" w:type="dxa"/>
            <w:tcBorders>
              <w:bottom w:val="nil"/>
            </w:tcBorders>
            <w:noWrap/>
            <w:vAlign w:val="bottom"/>
          </w:tcPr>
          <w:p w14:paraId="04C24B90" w14:textId="3F370CCC" w:rsidR="00FD3892" w:rsidRPr="003255CE" w:rsidRDefault="006542B7" w:rsidP="0082407D">
            <w:pPr>
              <w:pStyle w:val="TableText"/>
              <w:ind w:right="144"/>
              <w:rPr>
                <w:noProof w:val="0"/>
              </w:rPr>
            </w:pPr>
            <w:r w:rsidRPr="003255CE">
              <w:rPr>
                <w:color w:val="000000"/>
              </w:rPr>
              <w:t>46</w:t>
            </w:r>
          </w:p>
        </w:tc>
      </w:tr>
      <w:tr w:rsidR="006542B7" w:rsidRPr="003255CE" w14:paraId="44FC8AC4" w14:textId="77777777">
        <w:tc>
          <w:tcPr>
            <w:tcW w:w="1728" w:type="dxa"/>
            <w:tcBorders>
              <w:bottom w:val="nil"/>
            </w:tcBorders>
            <w:noWrap/>
            <w:vAlign w:val="bottom"/>
          </w:tcPr>
          <w:p w14:paraId="5DB18488" w14:textId="3DF2B3CB" w:rsidR="006542B7" w:rsidRPr="003255CE" w:rsidRDefault="006542B7" w:rsidP="0082407D">
            <w:pPr>
              <w:pStyle w:val="TableText"/>
              <w:rPr>
                <w:color w:val="000000"/>
              </w:rPr>
            </w:pPr>
            <w:r w:rsidRPr="003255CE">
              <w:rPr>
                <w:color w:val="000000"/>
              </w:rPr>
              <w:t>Mathematics</w:t>
            </w:r>
          </w:p>
        </w:tc>
        <w:tc>
          <w:tcPr>
            <w:tcW w:w="1440" w:type="dxa"/>
            <w:tcBorders>
              <w:bottom w:val="nil"/>
            </w:tcBorders>
            <w:noWrap/>
            <w:vAlign w:val="bottom"/>
          </w:tcPr>
          <w:p w14:paraId="7E363490" w14:textId="22E849BD" w:rsidR="006542B7" w:rsidRPr="003255CE" w:rsidRDefault="006542B7" w:rsidP="0082407D">
            <w:pPr>
              <w:pStyle w:val="TableText"/>
              <w:rPr>
                <w:color w:val="000000"/>
              </w:rPr>
            </w:pPr>
            <w:r w:rsidRPr="003255CE">
              <w:rPr>
                <w:color w:val="000000"/>
              </w:rPr>
              <w:t>4</w:t>
            </w:r>
          </w:p>
        </w:tc>
        <w:tc>
          <w:tcPr>
            <w:tcW w:w="1598" w:type="dxa"/>
            <w:tcBorders>
              <w:bottom w:val="nil"/>
            </w:tcBorders>
            <w:vAlign w:val="bottom"/>
          </w:tcPr>
          <w:p w14:paraId="008B6C61" w14:textId="4461AD14" w:rsidR="006542B7" w:rsidRPr="003255CE" w:rsidRDefault="006542B7" w:rsidP="0082407D">
            <w:pPr>
              <w:pStyle w:val="TableText"/>
              <w:ind w:right="432"/>
              <w:rPr>
                <w:color w:val="000000"/>
              </w:rPr>
            </w:pPr>
            <w:r w:rsidRPr="003255CE">
              <w:rPr>
                <w:color w:val="000000"/>
              </w:rPr>
              <w:t>PT</w:t>
            </w:r>
          </w:p>
        </w:tc>
        <w:tc>
          <w:tcPr>
            <w:tcW w:w="4306" w:type="dxa"/>
            <w:tcBorders>
              <w:bottom w:val="nil"/>
            </w:tcBorders>
            <w:noWrap/>
            <w:vAlign w:val="bottom"/>
          </w:tcPr>
          <w:p w14:paraId="7FC986A6" w14:textId="7239B4CD" w:rsidR="006542B7" w:rsidRPr="003255CE" w:rsidRDefault="006542B7" w:rsidP="0082407D">
            <w:pPr>
              <w:pStyle w:val="TableText"/>
              <w:jc w:val="left"/>
              <w:rPr>
                <w:color w:val="000000"/>
              </w:rPr>
            </w:pPr>
            <w:r w:rsidRPr="003255CE">
              <w:rPr>
                <w:color w:val="000000"/>
              </w:rPr>
              <w:t>Embedded Masking</w:t>
            </w:r>
          </w:p>
        </w:tc>
        <w:tc>
          <w:tcPr>
            <w:tcW w:w="1440" w:type="dxa"/>
            <w:tcBorders>
              <w:bottom w:val="nil"/>
            </w:tcBorders>
            <w:vAlign w:val="bottom"/>
          </w:tcPr>
          <w:p w14:paraId="713F7E19" w14:textId="2ADA02D4" w:rsidR="006542B7" w:rsidRPr="003255CE" w:rsidRDefault="006542B7" w:rsidP="0082407D">
            <w:pPr>
              <w:pStyle w:val="TableText"/>
              <w:rPr>
                <w:color w:val="000000"/>
              </w:rPr>
            </w:pPr>
            <w:r w:rsidRPr="003255CE">
              <w:rPr>
                <w:color w:val="000000"/>
              </w:rPr>
              <w:t>DS</w:t>
            </w:r>
          </w:p>
        </w:tc>
        <w:tc>
          <w:tcPr>
            <w:tcW w:w="1440" w:type="dxa"/>
            <w:tcBorders>
              <w:bottom w:val="nil"/>
            </w:tcBorders>
            <w:noWrap/>
            <w:vAlign w:val="bottom"/>
          </w:tcPr>
          <w:p w14:paraId="2BD56AC3" w14:textId="08AB374A" w:rsidR="006542B7" w:rsidRPr="003255CE" w:rsidRDefault="006542B7" w:rsidP="0082407D">
            <w:pPr>
              <w:pStyle w:val="TableText"/>
              <w:ind w:right="144"/>
              <w:rPr>
                <w:color w:val="000000"/>
              </w:rPr>
            </w:pPr>
            <w:r w:rsidRPr="003255CE">
              <w:rPr>
                <w:color w:val="000000"/>
              </w:rPr>
              <w:t>10,436</w:t>
            </w:r>
          </w:p>
        </w:tc>
        <w:tc>
          <w:tcPr>
            <w:tcW w:w="1296" w:type="dxa"/>
            <w:tcBorders>
              <w:bottom w:val="nil"/>
            </w:tcBorders>
            <w:noWrap/>
            <w:vAlign w:val="bottom"/>
          </w:tcPr>
          <w:p w14:paraId="356D810C" w14:textId="2B74D52C" w:rsidR="006542B7" w:rsidRPr="003255CE" w:rsidRDefault="006542B7" w:rsidP="0082407D">
            <w:pPr>
              <w:pStyle w:val="TableText"/>
              <w:ind w:right="144"/>
              <w:rPr>
                <w:color w:val="000000"/>
              </w:rPr>
            </w:pPr>
            <w:r w:rsidRPr="003255CE">
              <w:rPr>
                <w:color w:val="000000"/>
              </w:rPr>
              <w:t>155</w:t>
            </w:r>
          </w:p>
        </w:tc>
      </w:tr>
      <w:tr w:rsidR="006542B7" w:rsidRPr="003255CE" w14:paraId="62785A6E" w14:textId="77777777">
        <w:tc>
          <w:tcPr>
            <w:tcW w:w="1728" w:type="dxa"/>
            <w:tcBorders>
              <w:bottom w:val="nil"/>
            </w:tcBorders>
            <w:noWrap/>
            <w:vAlign w:val="bottom"/>
          </w:tcPr>
          <w:p w14:paraId="3238CC12" w14:textId="3C22B0CE" w:rsidR="006542B7" w:rsidRPr="003255CE" w:rsidRDefault="006542B7" w:rsidP="0082407D">
            <w:pPr>
              <w:pStyle w:val="TableText"/>
              <w:rPr>
                <w:color w:val="000000"/>
              </w:rPr>
            </w:pPr>
            <w:r w:rsidRPr="003255CE">
              <w:rPr>
                <w:color w:val="000000"/>
              </w:rPr>
              <w:t>Mathematics</w:t>
            </w:r>
          </w:p>
        </w:tc>
        <w:tc>
          <w:tcPr>
            <w:tcW w:w="1440" w:type="dxa"/>
            <w:tcBorders>
              <w:bottom w:val="nil"/>
            </w:tcBorders>
            <w:noWrap/>
            <w:vAlign w:val="bottom"/>
          </w:tcPr>
          <w:p w14:paraId="47F99C2A" w14:textId="19E5B50A" w:rsidR="006542B7" w:rsidRPr="003255CE" w:rsidRDefault="006542B7" w:rsidP="0082407D">
            <w:pPr>
              <w:pStyle w:val="TableText"/>
              <w:rPr>
                <w:color w:val="000000"/>
              </w:rPr>
            </w:pPr>
            <w:r w:rsidRPr="003255CE">
              <w:rPr>
                <w:color w:val="000000"/>
              </w:rPr>
              <w:t>4</w:t>
            </w:r>
          </w:p>
        </w:tc>
        <w:tc>
          <w:tcPr>
            <w:tcW w:w="1598" w:type="dxa"/>
            <w:tcBorders>
              <w:bottom w:val="nil"/>
            </w:tcBorders>
            <w:vAlign w:val="bottom"/>
          </w:tcPr>
          <w:p w14:paraId="4DE8D7FD" w14:textId="1C5F112F" w:rsidR="006542B7" w:rsidRPr="003255CE" w:rsidRDefault="006542B7" w:rsidP="0082407D">
            <w:pPr>
              <w:pStyle w:val="TableText"/>
              <w:ind w:right="432"/>
              <w:rPr>
                <w:color w:val="000000"/>
              </w:rPr>
            </w:pPr>
            <w:r w:rsidRPr="003255CE">
              <w:rPr>
                <w:color w:val="000000"/>
              </w:rPr>
              <w:t>PT</w:t>
            </w:r>
          </w:p>
        </w:tc>
        <w:tc>
          <w:tcPr>
            <w:tcW w:w="4306" w:type="dxa"/>
            <w:tcBorders>
              <w:bottom w:val="nil"/>
            </w:tcBorders>
            <w:noWrap/>
            <w:vAlign w:val="bottom"/>
          </w:tcPr>
          <w:p w14:paraId="78B2F1DA" w14:textId="0622F5AB" w:rsidR="006542B7" w:rsidRPr="003255CE" w:rsidRDefault="006542B7" w:rsidP="0082407D">
            <w:pPr>
              <w:pStyle w:val="TableText"/>
              <w:jc w:val="left"/>
              <w:rPr>
                <w:color w:val="000000"/>
              </w:rPr>
            </w:pPr>
            <w:r w:rsidRPr="003255CE">
              <w:rPr>
                <w:color w:val="000000"/>
              </w:rPr>
              <w:t>Embedded Text-to-Speech, English</w:t>
            </w:r>
          </w:p>
        </w:tc>
        <w:tc>
          <w:tcPr>
            <w:tcW w:w="1440" w:type="dxa"/>
            <w:tcBorders>
              <w:bottom w:val="nil"/>
            </w:tcBorders>
            <w:vAlign w:val="bottom"/>
          </w:tcPr>
          <w:p w14:paraId="03F53C73" w14:textId="06376070" w:rsidR="006542B7" w:rsidRPr="003255CE" w:rsidRDefault="006542B7" w:rsidP="0082407D">
            <w:pPr>
              <w:pStyle w:val="TableText"/>
              <w:rPr>
                <w:color w:val="000000"/>
              </w:rPr>
            </w:pPr>
            <w:r w:rsidRPr="003255CE">
              <w:rPr>
                <w:color w:val="000000"/>
              </w:rPr>
              <w:t>DS</w:t>
            </w:r>
          </w:p>
        </w:tc>
        <w:tc>
          <w:tcPr>
            <w:tcW w:w="1440" w:type="dxa"/>
            <w:tcBorders>
              <w:bottom w:val="nil"/>
            </w:tcBorders>
            <w:noWrap/>
            <w:vAlign w:val="bottom"/>
          </w:tcPr>
          <w:p w14:paraId="721CABD1" w14:textId="157B6ED3" w:rsidR="006542B7" w:rsidRPr="003255CE" w:rsidRDefault="006542B7" w:rsidP="0082407D">
            <w:pPr>
              <w:pStyle w:val="TableText"/>
              <w:ind w:right="144"/>
              <w:rPr>
                <w:color w:val="000000"/>
              </w:rPr>
            </w:pPr>
            <w:r w:rsidRPr="003255CE">
              <w:rPr>
                <w:color w:val="000000"/>
              </w:rPr>
              <w:t>82,788</w:t>
            </w:r>
          </w:p>
        </w:tc>
        <w:tc>
          <w:tcPr>
            <w:tcW w:w="1296" w:type="dxa"/>
            <w:tcBorders>
              <w:bottom w:val="nil"/>
            </w:tcBorders>
            <w:noWrap/>
            <w:vAlign w:val="bottom"/>
          </w:tcPr>
          <w:p w14:paraId="50F858ED" w14:textId="3B5748BA" w:rsidR="006542B7" w:rsidRPr="003255CE" w:rsidRDefault="006542B7" w:rsidP="0082407D">
            <w:pPr>
              <w:pStyle w:val="TableText"/>
              <w:ind w:right="144"/>
              <w:rPr>
                <w:color w:val="000000"/>
              </w:rPr>
            </w:pPr>
            <w:r w:rsidRPr="003255CE">
              <w:rPr>
                <w:color w:val="000000"/>
              </w:rPr>
              <w:t>47,902</w:t>
            </w:r>
          </w:p>
        </w:tc>
      </w:tr>
      <w:tr w:rsidR="00FD3892" w:rsidRPr="003255CE" w14:paraId="73BD2526" w14:textId="77777777">
        <w:tc>
          <w:tcPr>
            <w:tcW w:w="1728" w:type="dxa"/>
            <w:tcBorders>
              <w:top w:val="nil"/>
              <w:bottom w:val="single" w:sz="4" w:space="0" w:color="auto"/>
            </w:tcBorders>
            <w:noWrap/>
            <w:vAlign w:val="bottom"/>
          </w:tcPr>
          <w:p w14:paraId="2DA7E0FE" w14:textId="456EDAE9" w:rsidR="00FD3892" w:rsidRPr="003255CE" w:rsidRDefault="00FD3892" w:rsidP="0082407D">
            <w:pPr>
              <w:pStyle w:val="TableText"/>
              <w:rPr>
                <w:noProof w:val="0"/>
              </w:rPr>
            </w:pPr>
            <w:r w:rsidRPr="003255CE">
              <w:rPr>
                <w:color w:val="000000"/>
              </w:rPr>
              <w:t>Mathematics</w:t>
            </w:r>
          </w:p>
        </w:tc>
        <w:tc>
          <w:tcPr>
            <w:tcW w:w="1440" w:type="dxa"/>
            <w:tcBorders>
              <w:top w:val="nil"/>
              <w:bottom w:val="single" w:sz="4" w:space="0" w:color="auto"/>
            </w:tcBorders>
            <w:noWrap/>
            <w:vAlign w:val="bottom"/>
          </w:tcPr>
          <w:p w14:paraId="1C6F2B18" w14:textId="12423398" w:rsidR="00FD3892" w:rsidRPr="003255CE" w:rsidRDefault="00FD3892" w:rsidP="0082407D">
            <w:pPr>
              <w:pStyle w:val="TableText"/>
              <w:rPr>
                <w:noProof w:val="0"/>
              </w:rPr>
            </w:pPr>
            <w:r w:rsidRPr="003255CE">
              <w:rPr>
                <w:color w:val="000000"/>
              </w:rPr>
              <w:t>4</w:t>
            </w:r>
          </w:p>
        </w:tc>
        <w:tc>
          <w:tcPr>
            <w:tcW w:w="1598" w:type="dxa"/>
            <w:tcBorders>
              <w:top w:val="nil"/>
              <w:bottom w:val="single" w:sz="4" w:space="0" w:color="auto"/>
            </w:tcBorders>
            <w:vAlign w:val="bottom"/>
          </w:tcPr>
          <w:p w14:paraId="6FD501BF" w14:textId="7FBEE4B3" w:rsidR="00FD3892" w:rsidRPr="003255CE" w:rsidRDefault="00FD3892" w:rsidP="0082407D">
            <w:pPr>
              <w:pStyle w:val="TableText"/>
              <w:ind w:right="432"/>
              <w:rPr>
                <w:noProof w:val="0"/>
              </w:rPr>
            </w:pPr>
            <w:r w:rsidRPr="003255CE">
              <w:rPr>
                <w:color w:val="000000"/>
              </w:rPr>
              <w:t>PT</w:t>
            </w:r>
          </w:p>
        </w:tc>
        <w:tc>
          <w:tcPr>
            <w:tcW w:w="4306" w:type="dxa"/>
            <w:tcBorders>
              <w:top w:val="nil"/>
              <w:bottom w:val="single" w:sz="4" w:space="0" w:color="auto"/>
            </w:tcBorders>
            <w:noWrap/>
            <w:vAlign w:val="bottom"/>
          </w:tcPr>
          <w:p w14:paraId="59B0E7E8" w14:textId="3A2B2790"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Spanish</w:t>
            </w:r>
          </w:p>
        </w:tc>
        <w:tc>
          <w:tcPr>
            <w:tcW w:w="1440" w:type="dxa"/>
            <w:tcBorders>
              <w:top w:val="nil"/>
              <w:bottom w:val="single" w:sz="4" w:space="0" w:color="auto"/>
            </w:tcBorders>
            <w:vAlign w:val="bottom"/>
          </w:tcPr>
          <w:p w14:paraId="273D3614" w14:textId="3119FB6C" w:rsidR="00FD3892" w:rsidRPr="003255CE" w:rsidRDefault="00FD3892" w:rsidP="0082407D">
            <w:pPr>
              <w:pStyle w:val="TableText"/>
              <w:rPr>
                <w:color w:val="000000"/>
              </w:rPr>
            </w:pPr>
            <w:r w:rsidRPr="003255CE">
              <w:rPr>
                <w:color w:val="000000"/>
              </w:rPr>
              <w:t>DS</w:t>
            </w:r>
          </w:p>
        </w:tc>
        <w:tc>
          <w:tcPr>
            <w:tcW w:w="1440" w:type="dxa"/>
            <w:tcBorders>
              <w:top w:val="nil"/>
              <w:bottom w:val="single" w:sz="4" w:space="0" w:color="auto"/>
            </w:tcBorders>
            <w:noWrap/>
            <w:vAlign w:val="bottom"/>
          </w:tcPr>
          <w:p w14:paraId="7008107A" w14:textId="4317748D" w:rsidR="00FD3892" w:rsidRPr="003255CE" w:rsidRDefault="006542B7" w:rsidP="0082407D">
            <w:pPr>
              <w:pStyle w:val="TableText"/>
              <w:ind w:right="144"/>
              <w:rPr>
                <w:noProof w:val="0"/>
              </w:rPr>
            </w:pPr>
            <w:r w:rsidRPr="003255CE">
              <w:rPr>
                <w:color w:val="000000"/>
              </w:rPr>
              <w:t>4,957</w:t>
            </w:r>
          </w:p>
        </w:tc>
        <w:tc>
          <w:tcPr>
            <w:tcW w:w="1296" w:type="dxa"/>
            <w:tcBorders>
              <w:top w:val="nil"/>
              <w:bottom w:val="single" w:sz="4" w:space="0" w:color="auto"/>
            </w:tcBorders>
            <w:noWrap/>
            <w:vAlign w:val="bottom"/>
          </w:tcPr>
          <w:p w14:paraId="006D14A1" w14:textId="0B419FCA" w:rsidR="00FD3892" w:rsidRPr="003255CE" w:rsidRDefault="006542B7" w:rsidP="0082407D">
            <w:pPr>
              <w:pStyle w:val="TableText"/>
              <w:ind w:right="144"/>
              <w:rPr>
                <w:noProof w:val="0"/>
              </w:rPr>
            </w:pPr>
            <w:r w:rsidRPr="003255CE">
              <w:rPr>
                <w:color w:val="000000"/>
              </w:rPr>
              <w:t>2,616</w:t>
            </w:r>
          </w:p>
        </w:tc>
      </w:tr>
      <w:tr w:rsidR="00FD3892" w:rsidRPr="003255CE" w14:paraId="4FB4233F" w14:textId="77777777">
        <w:tc>
          <w:tcPr>
            <w:tcW w:w="1728" w:type="dxa"/>
            <w:tcBorders>
              <w:top w:val="single" w:sz="4" w:space="0" w:color="auto"/>
            </w:tcBorders>
            <w:noWrap/>
            <w:vAlign w:val="bottom"/>
          </w:tcPr>
          <w:p w14:paraId="3A4719A5" w14:textId="46C75E78" w:rsidR="00FD3892" w:rsidRPr="003255CE" w:rsidRDefault="00FD3892" w:rsidP="0082407D">
            <w:pPr>
              <w:pStyle w:val="TableText"/>
              <w:rPr>
                <w:noProof w:val="0"/>
              </w:rPr>
            </w:pPr>
            <w:r w:rsidRPr="003255CE">
              <w:rPr>
                <w:color w:val="000000"/>
              </w:rPr>
              <w:t>Mathematics</w:t>
            </w:r>
          </w:p>
        </w:tc>
        <w:tc>
          <w:tcPr>
            <w:tcW w:w="1440" w:type="dxa"/>
            <w:tcBorders>
              <w:top w:val="single" w:sz="4" w:space="0" w:color="auto"/>
            </w:tcBorders>
            <w:noWrap/>
            <w:vAlign w:val="bottom"/>
          </w:tcPr>
          <w:p w14:paraId="54AF911A" w14:textId="6F870FDA" w:rsidR="00FD3892" w:rsidRPr="003255CE" w:rsidRDefault="00FD3892" w:rsidP="0082407D">
            <w:pPr>
              <w:pStyle w:val="TableText"/>
              <w:rPr>
                <w:noProof w:val="0"/>
              </w:rPr>
            </w:pPr>
            <w:r w:rsidRPr="003255CE">
              <w:rPr>
                <w:color w:val="000000"/>
              </w:rPr>
              <w:t>5</w:t>
            </w:r>
          </w:p>
        </w:tc>
        <w:tc>
          <w:tcPr>
            <w:tcW w:w="1598" w:type="dxa"/>
            <w:tcBorders>
              <w:top w:val="single" w:sz="4" w:space="0" w:color="auto"/>
            </w:tcBorders>
            <w:vAlign w:val="bottom"/>
          </w:tcPr>
          <w:p w14:paraId="6E5E7B31" w14:textId="3AB73ADA" w:rsidR="00FD3892" w:rsidRPr="003255CE" w:rsidRDefault="00FD3892" w:rsidP="0082407D">
            <w:pPr>
              <w:pStyle w:val="TableText"/>
              <w:ind w:right="432"/>
              <w:rPr>
                <w:noProof w:val="0"/>
              </w:rPr>
            </w:pPr>
            <w:r w:rsidRPr="003255CE">
              <w:rPr>
                <w:color w:val="000000"/>
              </w:rPr>
              <w:t>All</w:t>
            </w:r>
          </w:p>
        </w:tc>
        <w:tc>
          <w:tcPr>
            <w:tcW w:w="4306" w:type="dxa"/>
            <w:tcBorders>
              <w:top w:val="single" w:sz="4" w:space="0" w:color="auto"/>
            </w:tcBorders>
            <w:noWrap/>
            <w:vAlign w:val="bottom"/>
          </w:tcPr>
          <w:p w14:paraId="39A90475" w14:textId="635456CF"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25875470" w14:textId="6A37DE7F"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7F1E993E" w14:textId="7D11F863" w:rsidR="00FD3892" w:rsidRPr="003255CE" w:rsidRDefault="006542B7" w:rsidP="0082407D">
            <w:pPr>
              <w:pStyle w:val="TableText"/>
              <w:ind w:right="144"/>
              <w:rPr>
                <w:noProof w:val="0"/>
              </w:rPr>
            </w:pPr>
            <w:r w:rsidRPr="003255CE">
              <w:rPr>
                <w:color w:val="000000"/>
              </w:rPr>
              <w:t>94,097</w:t>
            </w:r>
          </w:p>
        </w:tc>
        <w:tc>
          <w:tcPr>
            <w:tcW w:w="1296" w:type="dxa"/>
            <w:tcBorders>
              <w:top w:val="single" w:sz="4" w:space="0" w:color="auto"/>
            </w:tcBorders>
            <w:noWrap/>
            <w:vAlign w:val="bottom"/>
          </w:tcPr>
          <w:p w14:paraId="53E9E99E" w14:textId="14924019" w:rsidR="00FD3892" w:rsidRPr="003255CE" w:rsidRDefault="006542B7" w:rsidP="0082407D">
            <w:pPr>
              <w:pStyle w:val="TableText"/>
              <w:ind w:right="144"/>
              <w:rPr>
                <w:noProof w:val="0"/>
              </w:rPr>
            </w:pPr>
            <w:r w:rsidRPr="003255CE">
              <w:rPr>
                <w:color w:val="000000"/>
              </w:rPr>
              <w:t>58,141</w:t>
            </w:r>
          </w:p>
        </w:tc>
      </w:tr>
      <w:tr w:rsidR="00FD3892" w:rsidRPr="003255CE" w14:paraId="5DEA1124" w14:textId="77777777">
        <w:tc>
          <w:tcPr>
            <w:tcW w:w="1728" w:type="dxa"/>
            <w:noWrap/>
            <w:vAlign w:val="bottom"/>
          </w:tcPr>
          <w:p w14:paraId="4CB9015A" w14:textId="3FB499CA" w:rsidR="00FD3892" w:rsidRPr="003255CE" w:rsidRDefault="00FD3892" w:rsidP="0082407D">
            <w:pPr>
              <w:pStyle w:val="TableText"/>
              <w:rPr>
                <w:noProof w:val="0"/>
              </w:rPr>
            </w:pPr>
            <w:r w:rsidRPr="003255CE">
              <w:rPr>
                <w:color w:val="000000"/>
              </w:rPr>
              <w:t>Mathematics</w:t>
            </w:r>
          </w:p>
        </w:tc>
        <w:tc>
          <w:tcPr>
            <w:tcW w:w="1440" w:type="dxa"/>
            <w:noWrap/>
            <w:vAlign w:val="bottom"/>
          </w:tcPr>
          <w:p w14:paraId="7075AEE3" w14:textId="5DBF470C" w:rsidR="00FD3892" w:rsidRPr="003255CE" w:rsidRDefault="00FD3892" w:rsidP="0082407D">
            <w:pPr>
              <w:pStyle w:val="TableText"/>
              <w:rPr>
                <w:noProof w:val="0"/>
              </w:rPr>
            </w:pPr>
            <w:r w:rsidRPr="003255CE">
              <w:rPr>
                <w:color w:val="000000"/>
              </w:rPr>
              <w:t>5</w:t>
            </w:r>
          </w:p>
        </w:tc>
        <w:tc>
          <w:tcPr>
            <w:tcW w:w="1598" w:type="dxa"/>
            <w:vAlign w:val="bottom"/>
          </w:tcPr>
          <w:p w14:paraId="6DC32875" w14:textId="68429C16"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72F40337" w14:textId="437684C0"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227C68D9" w14:textId="17F99514" w:rsidR="00FD3892" w:rsidRPr="003255CE" w:rsidRDefault="00FD3892" w:rsidP="0082407D">
            <w:pPr>
              <w:pStyle w:val="TableText"/>
              <w:rPr>
                <w:color w:val="000000"/>
              </w:rPr>
            </w:pPr>
            <w:r w:rsidRPr="003255CE">
              <w:rPr>
                <w:color w:val="000000"/>
              </w:rPr>
              <w:t>N/A</w:t>
            </w:r>
          </w:p>
        </w:tc>
        <w:tc>
          <w:tcPr>
            <w:tcW w:w="1440" w:type="dxa"/>
            <w:noWrap/>
            <w:vAlign w:val="bottom"/>
          </w:tcPr>
          <w:p w14:paraId="3E56B79D" w14:textId="047F5A5D" w:rsidR="00FD3892" w:rsidRPr="003255CE" w:rsidRDefault="006542B7" w:rsidP="0082407D">
            <w:pPr>
              <w:pStyle w:val="TableText"/>
              <w:ind w:right="144"/>
              <w:rPr>
                <w:noProof w:val="0"/>
              </w:rPr>
            </w:pPr>
            <w:r w:rsidRPr="003255CE">
              <w:rPr>
                <w:color w:val="000000"/>
              </w:rPr>
              <w:t>93,849</w:t>
            </w:r>
          </w:p>
        </w:tc>
        <w:tc>
          <w:tcPr>
            <w:tcW w:w="1296" w:type="dxa"/>
            <w:noWrap/>
            <w:vAlign w:val="bottom"/>
          </w:tcPr>
          <w:p w14:paraId="1FCEDC67" w14:textId="1C76D0BA" w:rsidR="00FD3892" w:rsidRPr="003255CE" w:rsidRDefault="006542B7" w:rsidP="0082407D">
            <w:pPr>
              <w:pStyle w:val="TableText"/>
              <w:ind w:right="144"/>
              <w:rPr>
                <w:noProof w:val="0"/>
              </w:rPr>
            </w:pPr>
            <w:r w:rsidRPr="003255CE">
              <w:rPr>
                <w:color w:val="000000"/>
              </w:rPr>
              <w:t>47,745</w:t>
            </w:r>
          </w:p>
        </w:tc>
      </w:tr>
      <w:tr w:rsidR="00FD3892" w:rsidRPr="003255CE" w14:paraId="0D4E2BB2" w14:textId="77777777">
        <w:tc>
          <w:tcPr>
            <w:tcW w:w="1728" w:type="dxa"/>
            <w:noWrap/>
            <w:vAlign w:val="bottom"/>
          </w:tcPr>
          <w:p w14:paraId="77A074FB" w14:textId="43F8012C" w:rsidR="00FD3892" w:rsidRPr="003255CE" w:rsidRDefault="00FD3892" w:rsidP="0082407D">
            <w:pPr>
              <w:pStyle w:val="TableText"/>
              <w:rPr>
                <w:noProof w:val="0"/>
              </w:rPr>
            </w:pPr>
            <w:r w:rsidRPr="003255CE">
              <w:rPr>
                <w:color w:val="000000"/>
              </w:rPr>
              <w:t>Mathematics</w:t>
            </w:r>
          </w:p>
        </w:tc>
        <w:tc>
          <w:tcPr>
            <w:tcW w:w="1440" w:type="dxa"/>
            <w:noWrap/>
            <w:vAlign w:val="bottom"/>
          </w:tcPr>
          <w:p w14:paraId="61B4B865" w14:textId="08F6EC26" w:rsidR="00FD3892" w:rsidRPr="003255CE" w:rsidRDefault="00FD3892" w:rsidP="0082407D">
            <w:pPr>
              <w:pStyle w:val="TableText"/>
              <w:rPr>
                <w:noProof w:val="0"/>
              </w:rPr>
            </w:pPr>
            <w:r w:rsidRPr="003255CE">
              <w:rPr>
                <w:color w:val="000000"/>
              </w:rPr>
              <w:t>5</w:t>
            </w:r>
          </w:p>
        </w:tc>
        <w:tc>
          <w:tcPr>
            <w:tcW w:w="1598" w:type="dxa"/>
            <w:vAlign w:val="bottom"/>
          </w:tcPr>
          <w:p w14:paraId="6D12D43A" w14:textId="14DA049A"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0664B799" w14:textId="156B9F8F"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58E771EF" w14:textId="6E37DC2C" w:rsidR="00FD3892" w:rsidRPr="003255CE" w:rsidRDefault="00FD3892" w:rsidP="0082407D">
            <w:pPr>
              <w:pStyle w:val="TableText"/>
              <w:rPr>
                <w:color w:val="000000"/>
              </w:rPr>
            </w:pPr>
            <w:r w:rsidRPr="003255CE">
              <w:rPr>
                <w:color w:val="000000"/>
              </w:rPr>
              <w:t>N/A</w:t>
            </w:r>
          </w:p>
        </w:tc>
        <w:tc>
          <w:tcPr>
            <w:tcW w:w="1440" w:type="dxa"/>
            <w:noWrap/>
            <w:vAlign w:val="bottom"/>
          </w:tcPr>
          <w:p w14:paraId="2C822130" w14:textId="438BA876" w:rsidR="00FD3892" w:rsidRPr="003255CE" w:rsidRDefault="006542B7" w:rsidP="0082407D">
            <w:pPr>
              <w:pStyle w:val="TableText"/>
              <w:ind w:right="144"/>
              <w:rPr>
                <w:noProof w:val="0"/>
              </w:rPr>
            </w:pPr>
            <w:r w:rsidRPr="003255CE">
              <w:rPr>
                <w:color w:val="000000"/>
              </w:rPr>
              <w:t>93,974</w:t>
            </w:r>
          </w:p>
        </w:tc>
        <w:tc>
          <w:tcPr>
            <w:tcW w:w="1296" w:type="dxa"/>
            <w:noWrap/>
            <w:vAlign w:val="bottom"/>
          </w:tcPr>
          <w:p w14:paraId="1740000A" w14:textId="770D5938" w:rsidR="00FD3892" w:rsidRPr="003255CE" w:rsidRDefault="006542B7" w:rsidP="0082407D">
            <w:pPr>
              <w:pStyle w:val="TableText"/>
              <w:ind w:right="144"/>
              <w:rPr>
                <w:noProof w:val="0"/>
              </w:rPr>
            </w:pPr>
            <w:r w:rsidRPr="003255CE">
              <w:rPr>
                <w:color w:val="000000"/>
              </w:rPr>
              <w:t>49,734</w:t>
            </w:r>
          </w:p>
        </w:tc>
      </w:tr>
      <w:tr w:rsidR="00FD3892" w:rsidRPr="003255CE" w14:paraId="7270F4CF" w14:textId="77777777">
        <w:tc>
          <w:tcPr>
            <w:tcW w:w="1728" w:type="dxa"/>
            <w:noWrap/>
            <w:vAlign w:val="bottom"/>
          </w:tcPr>
          <w:p w14:paraId="0AEEF7A7" w14:textId="5884D1E6" w:rsidR="00FD3892" w:rsidRPr="003255CE" w:rsidRDefault="00FD3892" w:rsidP="0082407D">
            <w:pPr>
              <w:pStyle w:val="TableText"/>
              <w:rPr>
                <w:noProof w:val="0"/>
              </w:rPr>
            </w:pPr>
            <w:r w:rsidRPr="003255CE">
              <w:rPr>
                <w:color w:val="000000"/>
              </w:rPr>
              <w:t>Mathematics</w:t>
            </w:r>
          </w:p>
        </w:tc>
        <w:tc>
          <w:tcPr>
            <w:tcW w:w="1440" w:type="dxa"/>
            <w:noWrap/>
            <w:vAlign w:val="bottom"/>
          </w:tcPr>
          <w:p w14:paraId="0C9F66B0" w14:textId="02F52BAE" w:rsidR="00FD3892" w:rsidRPr="003255CE" w:rsidRDefault="00FD3892" w:rsidP="0082407D">
            <w:pPr>
              <w:pStyle w:val="TableText"/>
              <w:rPr>
                <w:noProof w:val="0"/>
              </w:rPr>
            </w:pPr>
            <w:r w:rsidRPr="003255CE">
              <w:rPr>
                <w:color w:val="000000"/>
              </w:rPr>
              <w:t>5</w:t>
            </w:r>
          </w:p>
        </w:tc>
        <w:tc>
          <w:tcPr>
            <w:tcW w:w="1598" w:type="dxa"/>
            <w:vAlign w:val="bottom"/>
          </w:tcPr>
          <w:p w14:paraId="5A331712" w14:textId="231554A6"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75090306" w14:textId="0252063D"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4A357FF7" w14:textId="0954C118" w:rsidR="00FD3892" w:rsidRPr="003255CE" w:rsidRDefault="00FD3892" w:rsidP="0082407D">
            <w:pPr>
              <w:pStyle w:val="TableText"/>
              <w:rPr>
                <w:color w:val="000000"/>
              </w:rPr>
            </w:pPr>
            <w:r w:rsidRPr="003255CE">
              <w:rPr>
                <w:color w:val="000000"/>
              </w:rPr>
              <w:t>ACC</w:t>
            </w:r>
          </w:p>
        </w:tc>
        <w:tc>
          <w:tcPr>
            <w:tcW w:w="1440" w:type="dxa"/>
            <w:noWrap/>
            <w:vAlign w:val="bottom"/>
          </w:tcPr>
          <w:p w14:paraId="468276C3" w14:textId="3F987D1D" w:rsidR="00FD3892" w:rsidRPr="003255CE" w:rsidRDefault="006542B7" w:rsidP="0082407D">
            <w:pPr>
              <w:pStyle w:val="TableText"/>
              <w:ind w:right="144"/>
              <w:rPr>
                <w:noProof w:val="0"/>
              </w:rPr>
            </w:pPr>
            <w:r w:rsidRPr="003255CE">
              <w:rPr>
                <w:color w:val="000000"/>
              </w:rPr>
              <w:t>133</w:t>
            </w:r>
          </w:p>
        </w:tc>
        <w:tc>
          <w:tcPr>
            <w:tcW w:w="1296" w:type="dxa"/>
            <w:noWrap/>
            <w:vAlign w:val="bottom"/>
          </w:tcPr>
          <w:p w14:paraId="16130344" w14:textId="43004C9A" w:rsidR="00FD3892" w:rsidRPr="003255CE" w:rsidRDefault="006542B7" w:rsidP="0082407D">
            <w:pPr>
              <w:pStyle w:val="TableText"/>
              <w:ind w:right="144"/>
              <w:rPr>
                <w:noProof w:val="0"/>
              </w:rPr>
            </w:pPr>
            <w:r w:rsidRPr="003255CE">
              <w:rPr>
                <w:color w:val="000000"/>
              </w:rPr>
              <w:t>90</w:t>
            </w:r>
          </w:p>
        </w:tc>
      </w:tr>
      <w:tr w:rsidR="00FD3892" w:rsidRPr="003255CE" w14:paraId="4CA842AD" w14:textId="77777777">
        <w:tc>
          <w:tcPr>
            <w:tcW w:w="1728" w:type="dxa"/>
            <w:noWrap/>
            <w:vAlign w:val="bottom"/>
          </w:tcPr>
          <w:p w14:paraId="726C905F" w14:textId="50E95648" w:rsidR="00FD3892" w:rsidRPr="003255CE" w:rsidRDefault="00FD3892" w:rsidP="0082407D">
            <w:pPr>
              <w:pStyle w:val="TableText"/>
              <w:rPr>
                <w:noProof w:val="0"/>
              </w:rPr>
            </w:pPr>
            <w:r w:rsidRPr="003255CE">
              <w:rPr>
                <w:color w:val="000000"/>
              </w:rPr>
              <w:t>Mathematics</w:t>
            </w:r>
          </w:p>
        </w:tc>
        <w:tc>
          <w:tcPr>
            <w:tcW w:w="1440" w:type="dxa"/>
            <w:noWrap/>
            <w:vAlign w:val="bottom"/>
          </w:tcPr>
          <w:p w14:paraId="49EB915C" w14:textId="6B09C12B" w:rsidR="00FD3892" w:rsidRPr="003255CE" w:rsidRDefault="00FD3892" w:rsidP="0082407D">
            <w:pPr>
              <w:pStyle w:val="TableText"/>
              <w:rPr>
                <w:noProof w:val="0"/>
              </w:rPr>
            </w:pPr>
            <w:r w:rsidRPr="003255CE">
              <w:rPr>
                <w:color w:val="000000"/>
              </w:rPr>
              <w:t>5</w:t>
            </w:r>
          </w:p>
        </w:tc>
        <w:tc>
          <w:tcPr>
            <w:tcW w:w="1598" w:type="dxa"/>
            <w:vAlign w:val="bottom"/>
          </w:tcPr>
          <w:p w14:paraId="6D345235" w14:textId="0E92E426"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0B42A8A7" w14:textId="2ABB18D9" w:rsidR="00FD3892" w:rsidRPr="003255CE" w:rsidRDefault="00FD3892" w:rsidP="0082407D">
            <w:pPr>
              <w:pStyle w:val="TableText"/>
              <w:jc w:val="left"/>
              <w:rPr>
                <w:noProof w:val="0"/>
              </w:rPr>
            </w:pPr>
            <w:r w:rsidRPr="003255CE">
              <w:rPr>
                <w:color w:val="000000"/>
              </w:rPr>
              <w:t>Embedded Speech-to-Text</w:t>
            </w:r>
          </w:p>
        </w:tc>
        <w:tc>
          <w:tcPr>
            <w:tcW w:w="1440" w:type="dxa"/>
            <w:vAlign w:val="bottom"/>
          </w:tcPr>
          <w:p w14:paraId="5B3B7249" w14:textId="4A2E2D6F" w:rsidR="00FD3892" w:rsidRPr="003255CE" w:rsidRDefault="00FD3892" w:rsidP="0082407D">
            <w:pPr>
              <w:pStyle w:val="TableText"/>
              <w:rPr>
                <w:color w:val="000000"/>
              </w:rPr>
            </w:pPr>
            <w:r w:rsidRPr="003255CE">
              <w:rPr>
                <w:color w:val="000000"/>
              </w:rPr>
              <w:t>ACC</w:t>
            </w:r>
          </w:p>
        </w:tc>
        <w:tc>
          <w:tcPr>
            <w:tcW w:w="1440" w:type="dxa"/>
            <w:noWrap/>
            <w:vAlign w:val="bottom"/>
          </w:tcPr>
          <w:p w14:paraId="77E04A2D" w14:textId="3F88A876" w:rsidR="00FD3892" w:rsidRPr="003255CE" w:rsidRDefault="006542B7" w:rsidP="0082407D">
            <w:pPr>
              <w:pStyle w:val="TableText"/>
              <w:ind w:right="144"/>
              <w:rPr>
                <w:noProof w:val="0"/>
              </w:rPr>
            </w:pPr>
            <w:r w:rsidRPr="003255CE">
              <w:rPr>
                <w:color w:val="000000"/>
              </w:rPr>
              <w:t>21,276</w:t>
            </w:r>
          </w:p>
        </w:tc>
        <w:tc>
          <w:tcPr>
            <w:tcW w:w="1296" w:type="dxa"/>
            <w:noWrap/>
            <w:vAlign w:val="bottom"/>
          </w:tcPr>
          <w:p w14:paraId="728AA9FD" w14:textId="1CA93715" w:rsidR="00FD3892" w:rsidRPr="003255CE" w:rsidRDefault="006542B7" w:rsidP="0082407D">
            <w:pPr>
              <w:pStyle w:val="TableText"/>
              <w:ind w:right="144"/>
              <w:rPr>
                <w:noProof w:val="0"/>
              </w:rPr>
            </w:pPr>
            <w:r w:rsidRPr="003255CE">
              <w:rPr>
                <w:color w:val="000000"/>
              </w:rPr>
              <w:t>308</w:t>
            </w:r>
          </w:p>
        </w:tc>
      </w:tr>
      <w:tr w:rsidR="00FD3892" w:rsidRPr="003255CE" w14:paraId="298CA826" w14:textId="77777777">
        <w:tc>
          <w:tcPr>
            <w:tcW w:w="1728" w:type="dxa"/>
            <w:noWrap/>
            <w:vAlign w:val="bottom"/>
          </w:tcPr>
          <w:p w14:paraId="6E12B2BF" w14:textId="43CA4719" w:rsidR="00FD3892" w:rsidRPr="003255CE" w:rsidRDefault="00FD3892" w:rsidP="0082407D">
            <w:pPr>
              <w:pStyle w:val="TableText"/>
              <w:rPr>
                <w:noProof w:val="0"/>
              </w:rPr>
            </w:pPr>
            <w:r w:rsidRPr="003255CE">
              <w:rPr>
                <w:color w:val="000000"/>
              </w:rPr>
              <w:t>Mathematics</w:t>
            </w:r>
          </w:p>
        </w:tc>
        <w:tc>
          <w:tcPr>
            <w:tcW w:w="1440" w:type="dxa"/>
            <w:noWrap/>
            <w:vAlign w:val="bottom"/>
          </w:tcPr>
          <w:p w14:paraId="5E6049AA" w14:textId="7071617D" w:rsidR="00FD3892" w:rsidRPr="003255CE" w:rsidRDefault="00FD3892" w:rsidP="0082407D">
            <w:pPr>
              <w:pStyle w:val="TableText"/>
              <w:rPr>
                <w:noProof w:val="0"/>
              </w:rPr>
            </w:pPr>
            <w:r w:rsidRPr="003255CE">
              <w:rPr>
                <w:color w:val="000000"/>
              </w:rPr>
              <w:t>5</w:t>
            </w:r>
          </w:p>
        </w:tc>
        <w:tc>
          <w:tcPr>
            <w:tcW w:w="1598" w:type="dxa"/>
            <w:vAlign w:val="bottom"/>
          </w:tcPr>
          <w:p w14:paraId="2EF6D766" w14:textId="078576FE"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4EB23953" w14:textId="01541ED4" w:rsidR="00FD3892" w:rsidRPr="003255CE" w:rsidRDefault="00FD3892" w:rsidP="0082407D">
            <w:pPr>
              <w:pStyle w:val="TableText"/>
              <w:jc w:val="left"/>
              <w:rPr>
                <w:noProof w:val="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125AC777" w14:textId="1B90B637" w:rsidR="00FD3892" w:rsidRPr="003255CE" w:rsidRDefault="00FD3892" w:rsidP="0082407D">
            <w:pPr>
              <w:pStyle w:val="TableText"/>
              <w:rPr>
                <w:color w:val="000000"/>
              </w:rPr>
            </w:pPr>
            <w:r w:rsidRPr="003255CE">
              <w:rPr>
                <w:color w:val="000000"/>
              </w:rPr>
              <w:t>ACC</w:t>
            </w:r>
          </w:p>
        </w:tc>
        <w:tc>
          <w:tcPr>
            <w:tcW w:w="1440" w:type="dxa"/>
            <w:noWrap/>
            <w:vAlign w:val="bottom"/>
          </w:tcPr>
          <w:p w14:paraId="178CFB59" w14:textId="55F39547" w:rsidR="00FD3892" w:rsidRPr="003255CE" w:rsidRDefault="006542B7" w:rsidP="0082407D">
            <w:pPr>
              <w:pStyle w:val="TableText"/>
              <w:ind w:right="144"/>
              <w:rPr>
                <w:noProof w:val="0"/>
              </w:rPr>
            </w:pPr>
            <w:r w:rsidRPr="003255CE">
              <w:rPr>
                <w:color w:val="000000"/>
              </w:rPr>
              <w:t>312</w:t>
            </w:r>
          </w:p>
        </w:tc>
        <w:tc>
          <w:tcPr>
            <w:tcW w:w="1296" w:type="dxa"/>
            <w:noWrap/>
            <w:vAlign w:val="bottom"/>
          </w:tcPr>
          <w:p w14:paraId="16933CB5" w14:textId="6D7D9766" w:rsidR="00FD3892" w:rsidRPr="003255CE" w:rsidRDefault="006542B7" w:rsidP="0082407D">
            <w:pPr>
              <w:pStyle w:val="TableText"/>
              <w:ind w:right="144"/>
              <w:rPr>
                <w:noProof w:val="0"/>
              </w:rPr>
            </w:pPr>
            <w:r w:rsidRPr="003255CE">
              <w:rPr>
                <w:color w:val="000000"/>
              </w:rPr>
              <w:t>22</w:t>
            </w:r>
          </w:p>
        </w:tc>
      </w:tr>
      <w:tr w:rsidR="00FD3892" w:rsidRPr="003255CE" w14:paraId="102A39B7" w14:textId="77777777">
        <w:tc>
          <w:tcPr>
            <w:tcW w:w="1728" w:type="dxa"/>
            <w:noWrap/>
            <w:vAlign w:val="bottom"/>
          </w:tcPr>
          <w:p w14:paraId="141B7CB8" w14:textId="7EB75BD3" w:rsidR="00FD3892" w:rsidRPr="003255CE" w:rsidRDefault="00FD3892" w:rsidP="0082407D">
            <w:pPr>
              <w:pStyle w:val="TableText"/>
              <w:rPr>
                <w:noProof w:val="0"/>
              </w:rPr>
            </w:pPr>
            <w:r w:rsidRPr="003255CE">
              <w:rPr>
                <w:color w:val="000000"/>
              </w:rPr>
              <w:t>Mathematics</w:t>
            </w:r>
          </w:p>
        </w:tc>
        <w:tc>
          <w:tcPr>
            <w:tcW w:w="1440" w:type="dxa"/>
            <w:noWrap/>
            <w:vAlign w:val="bottom"/>
          </w:tcPr>
          <w:p w14:paraId="7D8C5A2F" w14:textId="5C300E8B" w:rsidR="00FD3892" w:rsidRPr="003255CE" w:rsidRDefault="00FD3892" w:rsidP="0082407D">
            <w:pPr>
              <w:pStyle w:val="TableText"/>
              <w:rPr>
                <w:noProof w:val="0"/>
              </w:rPr>
            </w:pPr>
            <w:r w:rsidRPr="003255CE">
              <w:rPr>
                <w:color w:val="000000"/>
              </w:rPr>
              <w:t>5</w:t>
            </w:r>
          </w:p>
        </w:tc>
        <w:tc>
          <w:tcPr>
            <w:tcW w:w="1598" w:type="dxa"/>
            <w:vAlign w:val="bottom"/>
          </w:tcPr>
          <w:p w14:paraId="0C6CB7E3" w14:textId="4369125B"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41D727DA" w14:textId="4F05627A" w:rsidR="00FD3892" w:rsidRPr="003255CE" w:rsidRDefault="00FD3892" w:rsidP="0082407D">
            <w:pPr>
              <w:pStyle w:val="TableText"/>
              <w:jc w:val="left"/>
              <w:rPr>
                <w:noProof w:val="0"/>
              </w:rPr>
            </w:pPr>
            <w:r w:rsidRPr="003255CE">
              <w:rPr>
                <w:color w:val="000000"/>
              </w:rPr>
              <w:t>Embedded Masking</w:t>
            </w:r>
          </w:p>
        </w:tc>
        <w:tc>
          <w:tcPr>
            <w:tcW w:w="1440" w:type="dxa"/>
            <w:vAlign w:val="bottom"/>
          </w:tcPr>
          <w:p w14:paraId="20E8C3B9" w14:textId="38EDCC74" w:rsidR="00FD3892" w:rsidRPr="003255CE" w:rsidRDefault="00FD3892" w:rsidP="0082407D">
            <w:pPr>
              <w:pStyle w:val="TableText"/>
              <w:rPr>
                <w:color w:val="000000"/>
              </w:rPr>
            </w:pPr>
            <w:r w:rsidRPr="003255CE">
              <w:rPr>
                <w:color w:val="000000"/>
              </w:rPr>
              <w:t>DS</w:t>
            </w:r>
          </w:p>
        </w:tc>
        <w:tc>
          <w:tcPr>
            <w:tcW w:w="1440" w:type="dxa"/>
            <w:noWrap/>
            <w:vAlign w:val="bottom"/>
          </w:tcPr>
          <w:p w14:paraId="5E814147" w14:textId="66108312" w:rsidR="00FD3892" w:rsidRPr="003255CE" w:rsidRDefault="006542B7" w:rsidP="0082407D">
            <w:pPr>
              <w:pStyle w:val="TableText"/>
              <w:ind w:right="144"/>
              <w:rPr>
                <w:noProof w:val="0"/>
              </w:rPr>
            </w:pPr>
            <w:r w:rsidRPr="003255CE">
              <w:rPr>
                <w:color w:val="000000"/>
              </w:rPr>
              <w:t>11,764</w:t>
            </w:r>
          </w:p>
        </w:tc>
        <w:tc>
          <w:tcPr>
            <w:tcW w:w="1296" w:type="dxa"/>
            <w:noWrap/>
            <w:vAlign w:val="bottom"/>
          </w:tcPr>
          <w:p w14:paraId="1FB22460" w14:textId="5497F3F6" w:rsidR="00FD3892" w:rsidRPr="003255CE" w:rsidRDefault="006542B7" w:rsidP="0082407D">
            <w:pPr>
              <w:pStyle w:val="TableText"/>
              <w:ind w:right="144"/>
              <w:rPr>
                <w:noProof w:val="0"/>
              </w:rPr>
            </w:pPr>
            <w:r w:rsidRPr="003255CE">
              <w:rPr>
                <w:color w:val="000000"/>
              </w:rPr>
              <w:t>301</w:t>
            </w:r>
          </w:p>
        </w:tc>
      </w:tr>
      <w:tr w:rsidR="00FD3892" w:rsidRPr="003255CE" w14:paraId="4FB127CB" w14:textId="77777777">
        <w:tc>
          <w:tcPr>
            <w:tcW w:w="1728" w:type="dxa"/>
            <w:noWrap/>
            <w:vAlign w:val="bottom"/>
          </w:tcPr>
          <w:p w14:paraId="3EF4D5DB" w14:textId="4713C59F" w:rsidR="00FD3892" w:rsidRPr="003255CE" w:rsidRDefault="00FD3892" w:rsidP="0082407D">
            <w:pPr>
              <w:pStyle w:val="TableText"/>
              <w:rPr>
                <w:noProof w:val="0"/>
              </w:rPr>
            </w:pPr>
            <w:r w:rsidRPr="003255CE">
              <w:rPr>
                <w:color w:val="000000"/>
              </w:rPr>
              <w:t>Mathematics</w:t>
            </w:r>
          </w:p>
        </w:tc>
        <w:tc>
          <w:tcPr>
            <w:tcW w:w="1440" w:type="dxa"/>
            <w:noWrap/>
            <w:vAlign w:val="bottom"/>
          </w:tcPr>
          <w:p w14:paraId="51BD0B20" w14:textId="492A21FE" w:rsidR="00FD3892" w:rsidRPr="003255CE" w:rsidRDefault="00FD3892" w:rsidP="0082407D">
            <w:pPr>
              <w:pStyle w:val="TableText"/>
              <w:rPr>
                <w:noProof w:val="0"/>
              </w:rPr>
            </w:pPr>
            <w:r w:rsidRPr="003255CE">
              <w:rPr>
                <w:color w:val="000000"/>
              </w:rPr>
              <w:t>5</w:t>
            </w:r>
          </w:p>
        </w:tc>
        <w:tc>
          <w:tcPr>
            <w:tcW w:w="1598" w:type="dxa"/>
            <w:vAlign w:val="bottom"/>
          </w:tcPr>
          <w:p w14:paraId="5C6098EC" w14:textId="34479188"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00D78ED3" w14:textId="735FAAA1"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English</w:t>
            </w:r>
          </w:p>
        </w:tc>
        <w:tc>
          <w:tcPr>
            <w:tcW w:w="1440" w:type="dxa"/>
            <w:vAlign w:val="bottom"/>
          </w:tcPr>
          <w:p w14:paraId="4E3AA81A" w14:textId="04E04AA0" w:rsidR="00FD3892" w:rsidRPr="003255CE" w:rsidRDefault="00FD3892" w:rsidP="0082407D">
            <w:pPr>
              <w:pStyle w:val="TableText"/>
              <w:rPr>
                <w:color w:val="000000"/>
              </w:rPr>
            </w:pPr>
            <w:r w:rsidRPr="003255CE">
              <w:rPr>
                <w:color w:val="000000"/>
              </w:rPr>
              <w:t>DS</w:t>
            </w:r>
          </w:p>
        </w:tc>
        <w:tc>
          <w:tcPr>
            <w:tcW w:w="1440" w:type="dxa"/>
            <w:noWrap/>
            <w:vAlign w:val="bottom"/>
          </w:tcPr>
          <w:p w14:paraId="4ABA2AB3" w14:textId="0776D46D" w:rsidR="00FD3892" w:rsidRPr="003255CE" w:rsidRDefault="006542B7" w:rsidP="0082407D">
            <w:pPr>
              <w:pStyle w:val="TableText"/>
              <w:ind w:right="144"/>
              <w:rPr>
                <w:noProof w:val="0"/>
              </w:rPr>
            </w:pPr>
            <w:r w:rsidRPr="003255CE">
              <w:rPr>
                <w:color w:val="000000"/>
              </w:rPr>
              <w:t>83,687</w:t>
            </w:r>
          </w:p>
        </w:tc>
        <w:tc>
          <w:tcPr>
            <w:tcW w:w="1296" w:type="dxa"/>
            <w:noWrap/>
            <w:vAlign w:val="bottom"/>
          </w:tcPr>
          <w:p w14:paraId="6304F17D" w14:textId="073DFE04" w:rsidR="00FD3892" w:rsidRPr="003255CE" w:rsidRDefault="006542B7" w:rsidP="0082407D">
            <w:pPr>
              <w:pStyle w:val="TableText"/>
              <w:ind w:right="144"/>
              <w:rPr>
                <w:noProof w:val="0"/>
              </w:rPr>
            </w:pPr>
            <w:r w:rsidRPr="003255CE">
              <w:rPr>
                <w:color w:val="000000"/>
              </w:rPr>
              <w:t>45,044</w:t>
            </w:r>
          </w:p>
        </w:tc>
      </w:tr>
      <w:tr w:rsidR="00FD3892" w:rsidRPr="003255CE" w14:paraId="37BE0BEB" w14:textId="77777777">
        <w:tc>
          <w:tcPr>
            <w:tcW w:w="1728" w:type="dxa"/>
            <w:noWrap/>
            <w:vAlign w:val="bottom"/>
          </w:tcPr>
          <w:p w14:paraId="5A50795A" w14:textId="60A1AD8F" w:rsidR="00FD3892" w:rsidRPr="003255CE" w:rsidRDefault="00FD3892" w:rsidP="0082407D">
            <w:pPr>
              <w:pStyle w:val="TableText"/>
              <w:rPr>
                <w:noProof w:val="0"/>
              </w:rPr>
            </w:pPr>
            <w:r w:rsidRPr="003255CE">
              <w:rPr>
                <w:color w:val="000000"/>
              </w:rPr>
              <w:t>Mathematics</w:t>
            </w:r>
          </w:p>
        </w:tc>
        <w:tc>
          <w:tcPr>
            <w:tcW w:w="1440" w:type="dxa"/>
            <w:noWrap/>
            <w:vAlign w:val="bottom"/>
          </w:tcPr>
          <w:p w14:paraId="5C4C4D08" w14:textId="5F2590C6" w:rsidR="00FD3892" w:rsidRPr="003255CE" w:rsidRDefault="00FD3892" w:rsidP="0082407D">
            <w:pPr>
              <w:pStyle w:val="TableText"/>
              <w:rPr>
                <w:noProof w:val="0"/>
              </w:rPr>
            </w:pPr>
            <w:r w:rsidRPr="003255CE">
              <w:rPr>
                <w:color w:val="000000"/>
              </w:rPr>
              <w:t>5</w:t>
            </w:r>
          </w:p>
        </w:tc>
        <w:tc>
          <w:tcPr>
            <w:tcW w:w="1598" w:type="dxa"/>
            <w:vAlign w:val="bottom"/>
          </w:tcPr>
          <w:p w14:paraId="763415DA" w14:textId="2A426B91" w:rsidR="00FD3892" w:rsidRPr="003255CE" w:rsidRDefault="006542B7" w:rsidP="0082407D">
            <w:pPr>
              <w:pStyle w:val="TableText"/>
              <w:ind w:right="432"/>
              <w:rPr>
                <w:noProof w:val="0"/>
              </w:rPr>
            </w:pPr>
            <w:r w:rsidRPr="003255CE">
              <w:rPr>
                <w:color w:val="000000"/>
              </w:rPr>
              <w:t>CAT</w:t>
            </w:r>
          </w:p>
        </w:tc>
        <w:tc>
          <w:tcPr>
            <w:tcW w:w="4306" w:type="dxa"/>
            <w:noWrap/>
            <w:vAlign w:val="bottom"/>
          </w:tcPr>
          <w:p w14:paraId="47374641" w14:textId="21B40452" w:rsidR="00FD3892" w:rsidRPr="003255CE" w:rsidRDefault="006542B7" w:rsidP="0082407D">
            <w:pPr>
              <w:pStyle w:val="TableText"/>
              <w:jc w:val="left"/>
              <w:rPr>
                <w:noProof w:val="0"/>
              </w:rPr>
            </w:pPr>
            <w:r w:rsidRPr="003255CE">
              <w:rPr>
                <w:color w:val="000000"/>
              </w:rPr>
              <w:t>Embedded Text-to-Speech, Spanish</w:t>
            </w:r>
          </w:p>
        </w:tc>
        <w:tc>
          <w:tcPr>
            <w:tcW w:w="1440" w:type="dxa"/>
            <w:vAlign w:val="bottom"/>
          </w:tcPr>
          <w:p w14:paraId="3A5593C5" w14:textId="05AD2538" w:rsidR="00FD3892" w:rsidRPr="003255CE" w:rsidRDefault="006542B7" w:rsidP="0082407D">
            <w:pPr>
              <w:pStyle w:val="TableText"/>
              <w:rPr>
                <w:color w:val="000000"/>
              </w:rPr>
            </w:pPr>
            <w:r w:rsidRPr="003255CE">
              <w:rPr>
                <w:color w:val="000000"/>
              </w:rPr>
              <w:t>DS</w:t>
            </w:r>
          </w:p>
        </w:tc>
        <w:tc>
          <w:tcPr>
            <w:tcW w:w="1440" w:type="dxa"/>
            <w:noWrap/>
            <w:vAlign w:val="bottom"/>
          </w:tcPr>
          <w:p w14:paraId="3F35CBCC" w14:textId="7754B407" w:rsidR="00FD3892" w:rsidRPr="003255CE" w:rsidRDefault="006542B7" w:rsidP="0082407D">
            <w:pPr>
              <w:pStyle w:val="TableText"/>
              <w:ind w:right="144"/>
              <w:rPr>
                <w:noProof w:val="0"/>
              </w:rPr>
            </w:pPr>
            <w:r w:rsidRPr="003255CE">
              <w:rPr>
                <w:color w:val="000000"/>
              </w:rPr>
              <w:t>4,670</w:t>
            </w:r>
          </w:p>
        </w:tc>
        <w:tc>
          <w:tcPr>
            <w:tcW w:w="1296" w:type="dxa"/>
            <w:noWrap/>
            <w:vAlign w:val="bottom"/>
          </w:tcPr>
          <w:p w14:paraId="0DD822DC" w14:textId="09C1F489" w:rsidR="00FD3892" w:rsidRPr="003255CE" w:rsidRDefault="006542B7" w:rsidP="0082407D">
            <w:pPr>
              <w:pStyle w:val="TableText"/>
              <w:ind w:right="144"/>
              <w:rPr>
                <w:noProof w:val="0"/>
              </w:rPr>
            </w:pPr>
            <w:r w:rsidRPr="003255CE">
              <w:rPr>
                <w:color w:val="000000"/>
              </w:rPr>
              <w:t>2,342</w:t>
            </w:r>
          </w:p>
        </w:tc>
      </w:tr>
      <w:tr w:rsidR="00FD3892" w:rsidRPr="003255CE" w14:paraId="2C3A7DE3" w14:textId="77777777">
        <w:tc>
          <w:tcPr>
            <w:tcW w:w="1728" w:type="dxa"/>
            <w:noWrap/>
            <w:vAlign w:val="bottom"/>
          </w:tcPr>
          <w:p w14:paraId="77FCFD18" w14:textId="4CF812CE" w:rsidR="00FD3892" w:rsidRPr="003255CE" w:rsidRDefault="00FD3892" w:rsidP="0082407D">
            <w:pPr>
              <w:pStyle w:val="TableText"/>
              <w:keepNext/>
              <w:keepLines/>
              <w:rPr>
                <w:noProof w:val="0"/>
              </w:rPr>
            </w:pPr>
            <w:r w:rsidRPr="003255CE">
              <w:rPr>
                <w:color w:val="000000"/>
              </w:rPr>
              <w:lastRenderedPageBreak/>
              <w:t>Mathematics</w:t>
            </w:r>
          </w:p>
        </w:tc>
        <w:tc>
          <w:tcPr>
            <w:tcW w:w="1440" w:type="dxa"/>
            <w:noWrap/>
            <w:vAlign w:val="bottom"/>
          </w:tcPr>
          <w:p w14:paraId="3F867FE6" w14:textId="7BCA1D19" w:rsidR="00FD3892" w:rsidRPr="003255CE" w:rsidRDefault="00FD3892" w:rsidP="0082407D">
            <w:pPr>
              <w:pStyle w:val="TableText"/>
              <w:keepNext/>
              <w:keepLines/>
              <w:rPr>
                <w:noProof w:val="0"/>
              </w:rPr>
            </w:pPr>
            <w:r w:rsidRPr="003255CE">
              <w:rPr>
                <w:color w:val="000000"/>
              </w:rPr>
              <w:t>5</w:t>
            </w:r>
          </w:p>
        </w:tc>
        <w:tc>
          <w:tcPr>
            <w:tcW w:w="1598" w:type="dxa"/>
            <w:vAlign w:val="bottom"/>
          </w:tcPr>
          <w:p w14:paraId="25E56FE6" w14:textId="79DD1C0A" w:rsidR="00FD3892" w:rsidRPr="003255CE" w:rsidRDefault="00FD3892" w:rsidP="0082407D">
            <w:pPr>
              <w:pStyle w:val="TableText"/>
              <w:keepNext/>
              <w:keepLines/>
              <w:ind w:right="432"/>
              <w:rPr>
                <w:noProof w:val="0"/>
              </w:rPr>
            </w:pPr>
            <w:r w:rsidRPr="003255CE">
              <w:rPr>
                <w:color w:val="000000"/>
              </w:rPr>
              <w:t>PT</w:t>
            </w:r>
          </w:p>
        </w:tc>
        <w:tc>
          <w:tcPr>
            <w:tcW w:w="4306" w:type="dxa"/>
            <w:noWrap/>
            <w:vAlign w:val="bottom"/>
          </w:tcPr>
          <w:p w14:paraId="6E02A01F" w14:textId="62DA8D38" w:rsidR="00FD3892" w:rsidRPr="003255CE" w:rsidRDefault="006542B7" w:rsidP="0082407D">
            <w:pPr>
              <w:pStyle w:val="TableText"/>
              <w:keepNext/>
              <w:keepLines/>
              <w:jc w:val="left"/>
              <w:rPr>
                <w:noProof w:val="0"/>
              </w:rPr>
            </w:pPr>
            <w:r w:rsidRPr="003255CE">
              <w:rPr>
                <w:color w:val="000000"/>
              </w:rPr>
              <w:t>Embedded American Sign Language</w:t>
            </w:r>
          </w:p>
        </w:tc>
        <w:tc>
          <w:tcPr>
            <w:tcW w:w="1440" w:type="dxa"/>
            <w:vAlign w:val="bottom"/>
          </w:tcPr>
          <w:p w14:paraId="0331EBA6" w14:textId="46D313AA" w:rsidR="00FD3892" w:rsidRPr="003255CE" w:rsidRDefault="00FD3892" w:rsidP="0082407D">
            <w:pPr>
              <w:pStyle w:val="TableText"/>
              <w:keepNext/>
              <w:keepLines/>
              <w:rPr>
                <w:color w:val="000000"/>
              </w:rPr>
            </w:pPr>
            <w:r w:rsidRPr="003255CE">
              <w:rPr>
                <w:color w:val="000000"/>
              </w:rPr>
              <w:t>ACC</w:t>
            </w:r>
          </w:p>
        </w:tc>
        <w:tc>
          <w:tcPr>
            <w:tcW w:w="1440" w:type="dxa"/>
            <w:noWrap/>
            <w:vAlign w:val="bottom"/>
          </w:tcPr>
          <w:p w14:paraId="3BF39D7B" w14:textId="463F8FF6" w:rsidR="00FD3892" w:rsidRPr="003255CE" w:rsidRDefault="006542B7" w:rsidP="0082407D">
            <w:pPr>
              <w:pStyle w:val="TableText"/>
              <w:keepNext/>
              <w:keepLines/>
              <w:ind w:right="144"/>
              <w:rPr>
                <w:noProof w:val="0"/>
              </w:rPr>
            </w:pPr>
            <w:r w:rsidRPr="003255CE">
              <w:rPr>
                <w:color w:val="000000"/>
              </w:rPr>
              <w:t>129</w:t>
            </w:r>
          </w:p>
        </w:tc>
        <w:tc>
          <w:tcPr>
            <w:tcW w:w="1296" w:type="dxa"/>
            <w:noWrap/>
            <w:vAlign w:val="bottom"/>
          </w:tcPr>
          <w:p w14:paraId="0BED5DF7" w14:textId="224A0A9E" w:rsidR="00FD3892" w:rsidRPr="003255CE" w:rsidRDefault="006542B7" w:rsidP="0082407D">
            <w:pPr>
              <w:pStyle w:val="TableText"/>
              <w:keepNext/>
              <w:keepLines/>
              <w:ind w:right="144"/>
              <w:rPr>
                <w:noProof w:val="0"/>
              </w:rPr>
            </w:pPr>
            <w:r w:rsidRPr="003255CE">
              <w:rPr>
                <w:color w:val="000000"/>
              </w:rPr>
              <w:t>77</w:t>
            </w:r>
          </w:p>
        </w:tc>
      </w:tr>
      <w:tr w:rsidR="00FD3892" w:rsidRPr="003255CE" w14:paraId="252F4A1A" w14:textId="77777777">
        <w:tc>
          <w:tcPr>
            <w:tcW w:w="1728" w:type="dxa"/>
            <w:noWrap/>
            <w:vAlign w:val="bottom"/>
          </w:tcPr>
          <w:p w14:paraId="5AFC26EF" w14:textId="6D452DB6"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166E84E1" w14:textId="61C4F443" w:rsidR="00FD3892" w:rsidRPr="003255CE" w:rsidRDefault="00FD3892" w:rsidP="0082407D">
            <w:pPr>
              <w:pStyle w:val="TableText"/>
              <w:keepNext/>
              <w:keepLines/>
              <w:rPr>
                <w:noProof w:val="0"/>
              </w:rPr>
            </w:pPr>
            <w:r w:rsidRPr="003255CE">
              <w:rPr>
                <w:color w:val="000000"/>
              </w:rPr>
              <w:t>5</w:t>
            </w:r>
          </w:p>
        </w:tc>
        <w:tc>
          <w:tcPr>
            <w:tcW w:w="1598" w:type="dxa"/>
            <w:vAlign w:val="bottom"/>
          </w:tcPr>
          <w:p w14:paraId="28EC6E5A" w14:textId="11433008" w:rsidR="00FD3892" w:rsidRPr="003255CE" w:rsidRDefault="00FD3892" w:rsidP="0082407D">
            <w:pPr>
              <w:pStyle w:val="TableText"/>
              <w:keepNext/>
              <w:keepLines/>
              <w:ind w:right="432"/>
              <w:rPr>
                <w:noProof w:val="0"/>
              </w:rPr>
            </w:pPr>
            <w:r w:rsidRPr="003255CE">
              <w:rPr>
                <w:color w:val="000000"/>
              </w:rPr>
              <w:t>PT</w:t>
            </w:r>
          </w:p>
        </w:tc>
        <w:tc>
          <w:tcPr>
            <w:tcW w:w="4306" w:type="dxa"/>
            <w:noWrap/>
            <w:vAlign w:val="bottom"/>
          </w:tcPr>
          <w:p w14:paraId="11523888" w14:textId="77DB9B01" w:rsidR="00FD3892" w:rsidRPr="003255CE" w:rsidRDefault="006542B7" w:rsidP="0082407D">
            <w:pPr>
              <w:pStyle w:val="TableText"/>
              <w:keepNext/>
              <w:keepLines/>
              <w:jc w:val="left"/>
              <w:rPr>
                <w:noProof w:val="0"/>
              </w:rPr>
            </w:pPr>
            <w:r w:rsidRPr="003255CE">
              <w:rPr>
                <w:color w:val="000000"/>
              </w:rPr>
              <w:t>Embedded Speech-to-Text</w:t>
            </w:r>
          </w:p>
        </w:tc>
        <w:tc>
          <w:tcPr>
            <w:tcW w:w="1440" w:type="dxa"/>
            <w:vAlign w:val="bottom"/>
          </w:tcPr>
          <w:p w14:paraId="43B925B1" w14:textId="4135D25B" w:rsidR="00FD3892" w:rsidRPr="003255CE" w:rsidRDefault="00FD3892" w:rsidP="0082407D">
            <w:pPr>
              <w:pStyle w:val="TableText"/>
              <w:keepNext/>
              <w:keepLines/>
              <w:rPr>
                <w:color w:val="000000"/>
              </w:rPr>
            </w:pPr>
            <w:r w:rsidRPr="003255CE">
              <w:rPr>
                <w:color w:val="000000"/>
              </w:rPr>
              <w:t>ACC</w:t>
            </w:r>
          </w:p>
        </w:tc>
        <w:tc>
          <w:tcPr>
            <w:tcW w:w="1440" w:type="dxa"/>
            <w:noWrap/>
            <w:vAlign w:val="bottom"/>
          </w:tcPr>
          <w:p w14:paraId="75BA58A1" w14:textId="7F51596C" w:rsidR="00FD3892" w:rsidRPr="003255CE" w:rsidRDefault="006542B7" w:rsidP="0082407D">
            <w:pPr>
              <w:pStyle w:val="TableText"/>
              <w:keepNext/>
              <w:keepLines/>
              <w:ind w:right="144"/>
              <w:rPr>
                <w:noProof w:val="0"/>
              </w:rPr>
            </w:pPr>
            <w:r w:rsidRPr="003255CE">
              <w:rPr>
                <w:color w:val="000000"/>
              </w:rPr>
              <w:t>21,340</w:t>
            </w:r>
          </w:p>
        </w:tc>
        <w:tc>
          <w:tcPr>
            <w:tcW w:w="1296" w:type="dxa"/>
            <w:noWrap/>
            <w:vAlign w:val="bottom"/>
          </w:tcPr>
          <w:p w14:paraId="08E71C24" w14:textId="35347AA5" w:rsidR="00FD3892" w:rsidRPr="003255CE" w:rsidRDefault="006542B7" w:rsidP="0082407D">
            <w:pPr>
              <w:pStyle w:val="TableText"/>
              <w:keepNext/>
              <w:keepLines/>
              <w:ind w:right="144"/>
              <w:rPr>
                <w:noProof w:val="0"/>
              </w:rPr>
            </w:pPr>
            <w:r w:rsidRPr="003255CE">
              <w:rPr>
                <w:color w:val="000000"/>
              </w:rPr>
              <w:t>7,700</w:t>
            </w:r>
          </w:p>
        </w:tc>
      </w:tr>
      <w:tr w:rsidR="00FD3892" w:rsidRPr="003255CE" w14:paraId="44D51EC5" w14:textId="77777777">
        <w:tc>
          <w:tcPr>
            <w:tcW w:w="1728" w:type="dxa"/>
            <w:noWrap/>
            <w:vAlign w:val="bottom"/>
          </w:tcPr>
          <w:p w14:paraId="223A83B1" w14:textId="17086E66" w:rsidR="00FD3892" w:rsidRPr="003255CE" w:rsidRDefault="00FD3892" w:rsidP="0082407D">
            <w:pPr>
              <w:pStyle w:val="TableText"/>
              <w:keepNext/>
              <w:keepLines/>
              <w:rPr>
                <w:noProof w:val="0"/>
              </w:rPr>
            </w:pPr>
            <w:r w:rsidRPr="003255CE">
              <w:rPr>
                <w:color w:val="000000"/>
              </w:rPr>
              <w:t>Mathematics</w:t>
            </w:r>
          </w:p>
        </w:tc>
        <w:tc>
          <w:tcPr>
            <w:tcW w:w="1440" w:type="dxa"/>
            <w:noWrap/>
            <w:vAlign w:val="bottom"/>
          </w:tcPr>
          <w:p w14:paraId="39DAD247" w14:textId="7DF24CC8" w:rsidR="00FD3892" w:rsidRPr="003255CE" w:rsidRDefault="00FD3892" w:rsidP="0082407D">
            <w:pPr>
              <w:pStyle w:val="TableText"/>
              <w:keepNext/>
              <w:keepLines/>
              <w:rPr>
                <w:noProof w:val="0"/>
              </w:rPr>
            </w:pPr>
            <w:r w:rsidRPr="003255CE">
              <w:rPr>
                <w:color w:val="000000"/>
              </w:rPr>
              <w:t>5</w:t>
            </w:r>
          </w:p>
        </w:tc>
        <w:tc>
          <w:tcPr>
            <w:tcW w:w="1598" w:type="dxa"/>
            <w:vAlign w:val="bottom"/>
          </w:tcPr>
          <w:p w14:paraId="1AC1B162" w14:textId="50CEB1E1" w:rsidR="00FD3892" w:rsidRPr="003255CE" w:rsidRDefault="00FD3892" w:rsidP="0082407D">
            <w:pPr>
              <w:pStyle w:val="TableText"/>
              <w:keepNext/>
              <w:keepLines/>
              <w:ind w:right="432"/>
              <w:rPr>
                <w:noProof w:val="0"/>
              </w:rPr>
            </w:pPr>
            <w:r w:rsidRPr="003255CE">
              <w:rPr>
                <w:color w:val="000000"/>
              </w:rPr>
              <w:t>PT</w:t>
            </w:r>
          </w:p>
        </w:tc>
        <w:tc>
          <w:tcPr>
            <w:tcW w:w="4306" w:type="dxa"/>
            <w:noWrap/>
            <w:vAlign w:val="bottom"/>
          </w:tcPr>
          <w:p w14:paraId="13BEA9F0" w14:textId="7FF6B502" w:rsidR="00FD3892" w:rsidRPr="003255CE" w:rsidRDefault="006542B7" w:rsidP="0082407D">
            <w:pPr>
              <w:pStyle w:val="TableText"/>
              <w:keepNext/>
              <w:keepLines/>
              <w:jc w:val="left"/>
              <w:rPr>
                <w:noProof w:val="0"/>
              </w:rPr>
            </w:pPr>
            <w:r w:rsidRPr="003255CE">
              <w:rPr>
                <w:color w:val="000000"/>
              </w:rPr>
              <w:t>Non-Embedded Print-on-Demand</w:t>
            </w:r>
          </w:p>
        </w:tc>
        <w:tc>
          <w:tcPr>
            <w:tcW w:w="1440" w:type="dxa"/>
            <w:vAlign w:val="bottom"/>
          </w:tcPr>
          <w:p w14:paraId="24C59B7B" w14:textId="119EFE3F" w:rsidR="00FD3892" w:rsidRPr="003255CE" w:rsidRDefault="006542B7" w:rsidP="0082407D">
            <w:pPr>
              <w:pStyle w:val="TableText"/>
              <w:keepNext/>
              <w:keepLines/>
              <w:rPr>
                <w:color w:val="000000"/>
              </w:rPr>
            </w:pPr>
            <w:r w:rsidRPr="003255CE">
              <w:rPr>
                <w:color w:val="000000"/>
              </w:rPr>
              <w:t>ACC</w:t>
            </w:r>
          </w:p>
        </w:tc>
        <w:tc>
          <w:tcPr>
            <w:tcW w:w="1440" w:type="dxa"/>
            <w:noWrap/>
            <w:vAlign w:val="bottom"/>
          </w:tcPr>
          <w:p w14:paraId="0EE9A58C" w14:textId="74B3E523" w:rsidR="00FD3892" w:rsidRPr="003255CE" w:rsidRDefault="006542B7" w:rsidP="0082407D">
            <w:pPr>
              <w:pStyle w:val="TableText"/>
              <w:keepNext/>
              <w:keepLines/>
              <w:ind w:right="144"/>
              <w:rPr>
                <w:noProof w:val="0"/>
              </w:rPr>
            </w:pPr>
            <w:r w:rsidRPr="003255CE">
              <w:rPr>
                <w:color w:val="000000"/>
              </w:rPr>
              <w:t>312</w:t>
            </w:r>
          </w:p>
        </w:tc>
        <w:tc>
          <w:tcPr>
            <w:tcW w:w="1296" w:type="dxa"/>
            <w:noWrap/>
            <w:vAlign w:val="bottom"/>
          </w:tcPr>
          <w:p w14:paraId="34809B5D" w14:textId="6ECAE4C7" w:rsidR="00FD3892" w:rsidRPr="003255CE" w:rsidRDefault="006542B7" w:rsidP="0082407D">
            <w:pPr>
              <w:pStyle w:val="TableText"/>
              <w:keepNext/>
              <w:keepLines/>
              <w:ind w:right="144"/>
              <w:rPr>
                <w:noProof w:val="0"/>
              </w:rPr>
            </w:pPr>
            <w:r w:rsidRPr="003255CE">
              <w:rPr>
                <w:color w:val="000000"/>
              </w:rPr>
              <w:t>40</w:t>
            </w:r>
          </w:p>
        </w:tc>
      </w:tr>
      <w:tr w:rsidR="006542B7" w:rsidRPr="003255CE" w14:paraId="4C231903" w14:textId="77777777">
        <w:tc>
          <w:tcPr>
            <w:tcW w:w="1728" w:type="dxa"/>
            <w:noWrap/>
            <w:vAlign w:val="bottom"/>
          </w:tcPr>
          <w:p w14:paraId="3139A30F" w14:textId="78B79FD3" w:rsidR="006542B7" w:rsidRPr="003255CE" w:rsidRDefault="006542B7" w:rsidP="0082407D">
            <w:pPr>
              <w:pStyle w:val="TableText"/>
              <w:keepNext/>
              <w:keepLines/>
              <w:rPr>
                <w:color w:val="000000"/>
              </w:rPr>
            </w:pPr>
            <w:r w:rsidRPr="003255CE">
              <w:rPr>
                <w:color w:val="000000"/>
              </w:rPr>
              <w:t>Mathematics</w:t>
            </w:r>
          </w:p>
        </w:tc>
        <w:tc>
          <w:tcPr>
            <w:tcW w:w="1440" w:type="dxa"/>
            <w:noWrap/>
            <w:vAlign w:val="bottom"/>
          </w:tcPr>
          <w:p w14:paraId="0B313DA2" w14:textId="377B5378" w:rsidR="006542B7" w:rsidRPr="003255CE" w:rsidRDefault="006542B7" w:rsidP="0082407D">
            <w:pPr>
              <w:pStyle w:val="TableText"/>
              <w:keepNext/>
              <w:keepLines/>
              <w:rPr>
                <w:color w:val="000000"/>
              </w:rPr>
            </w:pPr>
            <w:r w:rsidRPr="003255CE">
              <w:rPr>
                <w:color w:val="000000"/>
              </w:rPr>
              <w:t>5</w:t>
            </w:r>
          </w:p>
        </w:tc>
        <w:tc>
          <w:tcPr>
            <w:tcW w:w="1598" w:type="dxa"/>
            <w:vAlign w:val="bottom"/>
          </w:tcPr>
          <w:p w14:paraId="7B1638C1" w14:textId="113DF924" w:rsidR="006542B7" w:rsidRPr="003255CE" w:rsidRDefault="006542B7" w:rsidP="0082407D">
            <w:pPr>
              <w:pStyle w:val="TableText"/>
              <w:keepNext/>
              <w:keepLines/>
              <w:ind w:right="432"/>
              <w:rPr>
                <w:color w:val="000000"/>
              </w:rPr>
            </w:pPr>
            <w:r w:rsidRPr="003255CE">
              <w:rPr>
                <w:color w:val="000000"/>
              </w:rPr>
              <w:t>PT</w:t>
            </w:r>
          </w:p>
        </w:tc>
        <w:tc>
          <w:tcPr>
            <w:tcW w:w="4306" w:type="dxa"/>
            <w:noWrap/>
            <w:vAlign w:val="bottom"/>
          </w:tcPr>
          <w:p w14:paraId="1E8C3A34" w14:textId="118B85B1" w:rsidR="006542B7" w:rsidRPr="003255CE" w:rsidRDefault="006542B7" w:rsidP="0082407D">
            <w:pPr>
              <w:pStyle w:val="TableText"/>
              <w:keepNext/>
              <w:keepLines/>
              <w:jc w:val="left"/>
              <w:rPr>
                <w:color w:val="000000"/>
              </w:rPr>
            </w:pPr>
            <w:r w:rsidRPr="003255CE">
              <w:rPr>
                <w:color w:val="000000"/>
              </w:rPr>
              <w:t>Embedded Masking</w:t>
            </w:r>
          </w:p>
        </w:tc>
        <w:tc>
          <w:tcPr>
            <w:tcW w:w="1440" w:type="dxa"/>
            <w:vAlign w:val="bottom"/>
          </w:tcPr>
          <w:p w14:paraId="04A19A90" w14:textId="30947FD7" w:rsidR="006542B7" w:rsidRPr="003255CE" w:rsidRDefault="006542B7" w:rsidP="0082407D">
            <w:pPr>
              <w:pStyle w:val="TableText"/>
              <w:keepNext/>
              <w:keepLines/>
              <w:rPr>
                <w:color w:val="000000"/>
              </w:rPr>
            </w:pPr>
            <w:r w:rsidRPr="003255CE">
              <w:rPr>
                <w:color w:val="000000"/>
              </w:rPr>
              <w:t>DS</w:t>
            </w:r>
          </w:p>
        </w:tc>
        <w:tc>
          <w:tcPr>
            <w:tcW w:w="1440" w:type="dxa"/>
            <w:noWrap/>
            <w:vAlign w:val="bottom"/>
          </w:tcPr>
          <w:p w14:paraId="46B3263B" w14:textId="4BF918D9" w:rsidR="006542B7" w:rsidRPr="003255CE" w:rsidRDefault="006542B7" w:rsidP="0082407D">
            <w:pPr>
              <w:pStyle w:val="TableText"/>
              <w:keepNext/>
              <w:keepLines/>
              <w:ind w:right="144"/>
              <w:rPr>
                <w:color w:val="000000"/>
              </w:rPr>
            </w:pPr>
            <w:r w:rsidRPr="003255CE">
              <w:rPr>
                <w:color w:val="000000"/>
              </w:rPr>
              <w:t>11,776</w:t>
            </w:r>
          </w:p>
        </w:tc>
        <w:tc>
          <w:tcPr>
            <w:tcW w:w="1296" w:type="dxa"/>
            <w:noWrap/>
            <w:vAlign w:val="bottom"/>
          </w:tcPr>
          <w:p w14:paraId="61CE8DCF" w14:textId="2E3B0A16" w:rsidR="006542B7" w:rsidRPr="003255CE" w:rsidRDefault="006542B7" w:rsidP="0082407D">
            <w:pPr>
              <w:pStyle w:val="TableText"/>
              <w:keepNext/>
              <w:keepLines/>
              <w:ind w:right="144"/>
              <w:rPr>
                <w:color w:val="000000"/>
              </w:rPr>
            </w:pPr>
            <w:r w:rsidRPr="003255CE">
              <w:rPr>
                <w:color w:val="000000"/>
              </w:rPr>
              <w:t>248</w:t>
            </w:r>
          </w:p>
        </w:tc>
      </w:tr>
      <w:tr w:rsidR="006542B7" w:rsidRPr="003255CE" w14:paraId="254E5D84" w14:textId="77777777" w:rsidTr="006542B7">
        <w:tc>
          <w:tcPr>
            <w:tcW w:w="1728" w:type="dxa"/>
            <w:tcBorders>
              <w:bottom w:val="nil"/>
            </w:tcBorders>
            <w:noWrap/>
            <w:vAlign w:val="bottom"/>
          </w:tcPr>
          <w:p w14:paraId="4C1E8280" w14:textId="29FEABE2" w:rsidR="006542B7" w:rsidRPr="003255CE" w:rsidRDefault="006542B7" w:rsidP="0082407D">
            <w:pPr>
              <w:pStyle w:val="TableText"/>
              <w:keepNext/>
              <w:keepLines/>
              <w:rPr>
                <w:color w:val="000000"/>
              </w:rPr>
            </w:pPr>
            <w:r w:rsidRPr="003255CE">
              <w:rPr>
                <w:color w:val="000000"/>
              </w:rPr>
              <w:t>Mathematics</w:t>
            </w:r>
          </w:p>
        </w:tc>
        <w:tc>
          <w:tcPr>
            <w:tcW w:w="1440" w:type="dxa"/>
            <w:tcBorders>
              <w:bottom w:val="nil"/>
            </w:tcBorders>
            <w:noWrap/>
            <w:vAlign w:val="bottom"/>
          </w:tcPr>
          <w:p w14:paraId="498158D1" w14:textId="2A14D84A" w:rsidR="006542B7" w:rsidRPr="003255CE" w:rsidRDefault="006542B7" w:rsidP="0082407D">
            <w:pPr>
              <w:pStyle w:val="TableText"/>
              <w:keepNext/>
              <w:keepLines/>
              <w:rPr>
                <w:color w:val="000000"/>
              </w:rPr>
            </w:pPr>
            <w:r w:rsidRPr="003255CE">
              <w:rPr>
                <w:color w:val="000000"/>
              </w:rPr>
              <w:t>5</w:t>
            </w:r>
          </w:p>
        </w:tc>
        <w:tc>
          <w:tcPr>
            <w:tcW w:w="1598" w:type="dxa"/>
            <w:tcBorders>
              <w:bottom w:val="nil"/>
            </w:tcBorders>
            <w:vAlign w:val="bottom"/>
          </w:tcPr>
          <w:p w14:paraId="02392E7C" w14:textId="7CBA6AE4" w:rsidR="006542B7" w:rsidRPr="003255CE" w:rsidRDefault="006542B7" w:rsidP="0082407D">
            <w:pPr>
              <w:pStyle w:val="TableText"/>
              <w:keepNext/>
              <w:keepLines/>
              <w:ind w:right="432"/>
              <w:rPr>
                <w:color w:val="000000"/>
              </w:rPr>
            </w:pPr>
            <w:r w:rsidRPr="003255CE">
              <w:rPr>
                <w:color w:val="000000"/>
              </w:rPr>
              <w:t>PT</w:t>
            </w:r>
          </w:p>
        </w:tc>
        <w:tc>
          <w:tcPr>
            <w:tcW w:w="4306" w:type="dxa"/>
            <w:tcBorders>
              <w:bottom w:val="nil"/>
            </w:tcBorders>
            <w:noWrap/>
            <w:vAlign w:val="bottom"/>
          </w:tcPr>
          <w:p w14:paraId="66B8F561" w14:textId="16A3AF22" w:rsidR="006542B7" w:rsidRPr="003255CE" w:rsidRDefault="006542B7" w:rsidP="0082407D">
            <w:pPr>
              <w:pStyle w:val="TableText"/>
              <w:keepNext/>
              <w:keepLines/>
              <w:jc w:val="left"/>
              <w:rPr>
                <w:color w:val="000000"/>
              </w:rPr>
            </w:pPr>
            <w:r w:rsidRPr="003255CE">
              <w:rPr>
                <w:color w:val="000000"/>
              </w:rPr>
              <w:t>Embedded Text-to-Speech, English</w:t>
            </w:r>
          </w:p>
        </w:tc>
        <w:tc>
          <w:tcPr>
            <w:tcW w:w="1440" w:type="dxa"/>
            <w:tcBorders>
              <w:bottom w:val="nil"/>
            </w:tcBorders>
            <w:vAlign w:val="bottom"/>
          </w:tcPr>
          <w:p w14:paraId="60AA7C21" w14:textId="20825A09" w:rsidR="006542B7" w:rsidRPr="003255CE" w:rsidRDefault="006542B7" w:rsidP="0082407D">
            <w:pPr>
              <w:pStyle w:val="TableText"/>
              <w:keepNext/>
              <w:keepLines/>
              <w:rPr>
                <w:color w:val="000000"/>
              </w:rPr>
            </w:pPr>
            <w:r w:rsidRPr="003255CE">
              <w:rPr>
                <w:color w:val="000000"/>
              </w:rPr>
              <w:t>DS</w:t>
            </w:r>
          </w:p>
        </w:tc>
        <w:tc>
          <w:tcPr>
            <w:tcW w:w="1440" w:type="dxa"/>
            <w:tcBorders>
              <w:bottom w:val="nil"/>
            </w:tcBorders>
            <w:noWrap/>
            <w:vAlign w:val="bottom"/>
          </w:tcPr>
          <w:p w14:paraId="0768F26E" w14:textId="43C4C4F7" w:rsidR="006542B7" w:rsidRPr="003255CE" w:rsidRDefault="006542B7" w:rsidP="0082407D">
            <w:pPr>
              <w:pStyle w:val="TableText"/>
              <w:keepNext/>
              <w:keepLines/>
              <w:ind w:right="144"/>
              <w:rPr>
                <w:color w:val="000000"/>
              </w:rPr>
            </w:pPr>
            <w:r w:rsidRPr="003255CE">
              <w:rPr>
                <w:color w:val="000000"/>
              </w:rPr>
              <w:t>83,889</w:t>
            </w:r>
          </w:p>
        </w:tc>
        <w:tc>
          <w:tcPr>
            <w:tcW w:w="1296" w:type="dxa"/>
            <w:tcBorders>
              <w:bottom w:val="nil"/>
            </w:tcBorders>
            <w:noWrap/>
            <w:vAlign w:val="bottom"/>
          </w:tcPr>
          <w:p w14:paraId="602923C6" w14:textId="6EC50C52" w:rsidR="006542B7" w:rsidRPr="003255CE" w:rsidRDefault="006542B7" w:rsidP="0082407D">
            <w:pPr>
              <w:pStyle w:val="TableText"/>
              <w:keepNext/>
              <w:keepLines/>
              <w:ind w:right="144"/>
              <w:rPr>
                <w:color w:val="000000"/>
              </w:rPr>
            </w:pPr>
            <w:r w:rsidRPr="003255CE">
              <w:rPr>
                <w:color w:val="000000"/>
              </w:rPr>
              <w:t>45,292</w:t>
            </w:r>
          </w:p>
        </w:tc>
      </w:tr>
      <w:tr w:rsidR="00FD3892" w:rsidRPr="003255CE" w14:paraId="4237DC79" w14:textId="77777777" w:rsidTr="006542B7">
        <w:tc>
          <w:tcPr>
            <w:tcW w:w="1728" w:type="dxa"/>
            <w:tcBorders>
              <w:top w:val="nil"/>
              <w:bottom w:val="single" w:sz="4" w:space="0" w:color="auto"/>
            </w:tcBorders>
            <w:noWrap/>
            <w:vAlign w:val="bottom"/>
          </w:tcPr>
          <w:p w14:paraId="3F0A3931" w14:textId="1B352E2A" w:rsidR="00FD3892" w:rsidRPr="003255CE" w:rsidRDefault="00FD3892" w:rsidP="0082407D">
            <w:pPr>
              <w:pStyle w:val="TableText"/>
              <w:rPr>
                <w:noProof w:val="0"/>
              </w:rPr>
            </w:pPr>
            <w:r w:rsidRPr="003255CE">
              <w:rPr>
                <w:color w:val="000000"/>
              </w:rPr>
              <w:t>Mathematics</w:t>
            </w:r>
          </w:p>
        </w:tc>
        <w:tc>
          <w:tcPr>
            <w:tcW w:w="1440" w:type="dxa"/>
            <w:tcBorders>
              <w:top w:val="nil"/>
              <w:bottom w:val="single" w:sz="4" w:space="0" w:color="auto"/>
            </w:tcBorders>
            <w:noWrap/>
            <w:vAlign w:val="bottom"/>
          </w:tcPr>
          <w:p w14:paraId="0640ED89" w14:textId="348E8111" w:rsidR="00FD3892" w:rsidRPr="003255CE" w:rsidRDefault="00FD3892" w:rsidP="0082407D">
            <w:pPr>
              <w:pStyle w:val="TableText"/>
              <w:rPr>
                <w:noProof w:val="0"/>
              </w:rPr>
            </w:pPr>
            <w:r w:rsidRPr="003255CE">
              <w:rPr>
                <w:color w:val="000000"/>
              </w:rPr>
              <w:t>5</w:t>
            </w:r>
          </w:p>
        </w:tc>
        <w:tc>
          <w:tcPr>
            <w:tcW w:w="1598" w:type="dxa"/>
            <w:tcBorders>
              <w:top w:val="nil"/>
              <w:bottom w:val="single" w:sz="4" w:space="0" w:color="auto"/>
            </w:tcBorders>
            <w:vAlign w:val="bottom"/>
          </w:tcPr>
          <w:p w14:paraId="03E5675B" w14:textId="6C85D4B0" w:rsidR="00FD3892" w:rsidRPr="003255CE" w:rsidRDefault="00FD3892" w:rsidP="0082407D">
            <w:pPr>
              <w:pStyle w:val="TableText"/>
              <w:ind w:right="432"/>
              <w:rPr>
                <w:noProof w:val="0"/>
              </w:rPr>
            </w:pPr>
            <w:r w:rsidRPr="003255CE">
              <w:rPr>
                <w:color w:val="000000"/>
              </w:rPr>
              <w:t>PT</w:t>
            </w:r>
          </w:p>
        </w:tc>
        <w:tc>
          <w:tcPr>
            <w:tcW w:w="4306" w:type="dxa"/>
            <w:tcBorders>
              <w:top w:val="nil"/>
              <w:bottom w:val="single" w:sz="4" w:space="0" w:color="auto"/>
            </w:tcBorders>
            <w:noWrap/>
            <w:vAlign w:val="bottom"/>
          </w:tcPr>
          <w:p w14:paraId="12BAC595" w14:textId="7F292B8B" w:rsidR="00FD3892" w:rsidRPr="003255CE" w:rsidRDefault="00FD3892" w:rsidP="0082407D">
            <w:pPr>
              <w:pStyle w:val="TableText"/>
              <w:jc w:val="left"/>
              <w:rPr>
                <w:noProof w:val="0"/>
              </w:rPr>
            </w:pPr>
            <w:r w:rsidRPr="003255CE">
              <w:rPr>
                <w:color w:val="000000"/>
              </w:rPr>
              <w:t>Embedded Text-to-Speech</w:t>
            </w:r>
            <w:r w:rsidR="006542B7" w:rsidRPr="003255CE">
              <w:rPr>
                <w:color w:val="000000"/>
              </w:rPr>
              <w:t>, Spanish</w:t>
            </w:r>
          </w:p>
        </w:tc>
        <w:tc>
          <w:tcPr>
            <w:tcW w:w="1440" w:type="dxa"/>
            <w:tcBorders>
              <w:top w:val="nil"/>
              <w:bottom w:val="single" w:sz="4" w:space="0" w:color="auto"/>
            </w:tcBorders>
            <w:vAlign w:val="bottom"/>
          </w:tcPr>
          <w:p w14:paraId="393AF171" w14:textId="4C579338" w:rsidR="00FD3892" w:rsidRPr="003255CE" w:rsidRDefault="00FD3892" w:rsidP="0082407D">
            <w:pPr>
              <w:pStyle w:val="TableText"/>
              <w:rPr>
                <w:color w:val="000000"/>
              </w:rPr>
            </w:pPr>
            <w:r w:rsidRPr="003255CE">
              <w:rPr>
                <w:color w:val="000000"/>
              </w:rPr>
              <w:t>DS</w:t>
            </w:r>
          </w:p>
        </w:tc>
        <w:tc>
          <w:tcPr>
            <w:tcW w:w="1440" w:type="dxa"/>
            <w:tcBorders>
              <w:top w:val="nil"/>
              <w:bottom w:val="single" w:sz="4" w:space="0" w:color="auto"/>
            </w:tcBorders>
            <w:noWrap/>
            <w:vAlign w:val="bottom"/>
          </w:tcPr>
          <w:p w14:paraId="4069FC89" w14:textId="61034E51" w:rsidR="00FD3892" w:rsidRPr="003255CE" w:rsidRDefault="006542B7" w:rsidP="0082407D">
            <w:pPr>
              <w:pStyle w:val="TableText"/>
              <w:ind w:right="144"/>
              <w:rPr>
                <w:noProof w:val="0"/>
              </w:rPr>
            </w:pPr>
            <w:r w:rsidRPr="003255CE">
              <w:rPr>
                <w:color w:val="000000"/>
              </w:rPr>
              <w:t>4,623</w:t>
            </w:r>
          </w:p>
        </w:tc>
        <w:tc>
          <w:tcPr>
            <w:tcW w:w="1296" w:type="dxa"/>
            <w:tcBorders>
              <w:top w:val="nil"/>
              <w:bottom w:val="single" w:sz="4" w:space="0" w:color="auto"/>
            </w:tcBorders>
            <w:noWrap/>
            <w:vAlign w:val="bottom"/>
          </w:tcPr>
          <w:p w14:paraId="3D09F63A" w14:textId="7BFD4EC9" w:rsidR="00FD3892" w:rsidRPr="003255CE" w:rsidRDefault="006542B7" w:rsidP="0082407D">
            <w:pPr>
              <w:pStyle w:val="TableText"/>
              <w:ind w:right="144"/>
              <w:rPr>
                <w:noProof w:val="0"/>
              </w:rPr>
            </w:pPr>
            <w:r w:rsidRPr="003255CE">
              <w:rPr>
                <w:color w:val="000000"/>
              </w:rPr>
              <w:t>2,274</w:t>
            </w:r>
          </w:p>
        </w:tc>
      </w:tr>
      <w:tr w:rsidR="00FD3892" w:rsidRPr="003255CE" w14:paraId="7283EECB" w14:textId="77777777" w:rsidTr="006542B7">
        <w:tc>
          <w:tcPr>
            <w:tcW w:w="1728" w:type="dxa"/>
            <w:tcBorders>
              <w:top w:val="single" w:sz="4" w:space="0" w:color="auto"/>
            </w:tcBorders>
            <w:noWrap/>
            <w:vAlign w:val="bottom"/>
          </w:tcPr>
          <w:p w14:paraId="7411D9C8" w14:textId="70B1E7EE" w:rsidR="00FD3892" w:rsidRPr="003255CE" w:rsidRDefault="00FD3892" w:rsidP="0082407D">
            <w:pPr>
              <w:pStyle w:val="TableText"/>
              <w:keepNext/>
              <w:rPr>
                <w:noProof w:val="0"/>
              </w:rPr>
            </w:pPr>
            <w:r w:rsidRPr="003255CE">
              <w:rPr>
                <w:color w:val="000000"/>
              </w:rPr>
              <w:t>Mathematics</w:t>
            </w:r>
          </w:p>
        </w:tc>
        <w:tc>
          <w:tcPr>
            <w:tcW w:w="1440" w:type="dxa"/>
            <w:tcBorders>
              <w:top w:val="single" w:sz="4" w:space="0" w:color="auto"/>
            </w:tcBorders>
            <w:noWrap/>
            <w:vAlign w:val="bottom"/>
          </w:tcPr>
          <w:p w14:paraId="6BDCC6F6" w14:textId="5DE83381" w:rsidR="00FD3892" w:rsidRPr="003255CE" w:rsidRDefault="00FD3892" w:rsidP="0082407D">
            <w:pPr>
              <w:pStyle w:val="TableText"/>
              <w:rPr>
                <w:noProof w:val="0"/>
              </w:rPr>
            </w:pPr>
            <w:r w:rsidRPr="003255CE">
              <w:rPr>
                <w:color w:val="000000"/>
              </w:rPr>
              <w:t>6</w:t>
            </w:r>
          </w:p>
        </w:tc>
        <w:tc>
          <w:tcPr>
            <w:tcW w:w="1598" w:type="dxa"/>
            <w:tcBorders>
              <w:top w:val="single" w:sz="4" w:space="0" w:color="auto"/>
            </w:tcBorders>
            <w:vAlign w:val="bottom"/>
          </w:tcPr>
          <w:p w14:paraId="0FC9CE92" w14:textId="76975E89" w:rsidR="00FD3892" w:rsidRPr="003255CE" w:rsidRDefault="00FD3892" w:rsidP="0082407D">
            <w:pPr>
              <w:pStyle w:val="TableText"/>
              <w:ind w:right="432"/>
              <w:rPr>
                <w:noProof w:val="0"/>
              </w:rPr>
            </w:pPr>
            <w:r w:rsidRPr="003255CE">
              <w:rPr>
                <w:color w:val="000000"/>
              </w:rPr>
              <w:t>All</w:t>
            </w:r>
          </w:p>
        </w:tc>
        <w:tc>
          <w:tcPr>
            <w:tcW w:w="4306" w:type="dxa"/>
            <w:tcBorders>
              <w:top w:val="single" w:sz="4" w:space="0" w:color="auto"/>
            </w:tcBorders>
            <w:noWrap/>
            <w:vAlign w:val="bottom"/>
          </w:tcPr>
          <w:p w14:paraId="4C066C9D" w14:textId="70ABAF90" w:rsidR="00FD3892" w:rsidRPr="003255CE" w:rsidRDefault="00FD3892" w:rsidP="0082407D">
            <w:pPr>
              <w:pStyle w:val="TableText"/>
              <w:jc w:val="left"/>
              <w:rPr>
                <w:noProof w:val="0"/>
              </w:rPr>
            </w:pPr>
            <w:r w:rsidRPr="003255CE">
              <w:rPr>
                <w:color w:val="000000"/>
              </w:rPr>
              <w:t>Any Tracked Resource</w:t>
            </w:r>
          </w:p>
        </w:tc>
        <w:tc>
          <w:tcPr>
            <w:tcW w:w="1440" w:type="dxa"/>
            <w:tcBorders>
              <w:top w:val="single" w:sz="4" w:space="0" w:color="auto"/>
            </w:tcBorders>
            <w:vAlign w:val="bottom"/>
          </w:tcPr>
          <w:p w14:paraId="061E62EB" w14:textId="5DCAC59A"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5FB13774" w14:textId="213C3D7A" w:rsidR="00FD3892" w:rsidRPr="003255CE" w:rsidRDefault="006542B7" w:rsidP="0082407D">
            <w:pPr>
              <w:pStyle w:val="TableText"/>
              <w:ind w:right="144"/>
              <w:rPr>
                <w:noProof w:val="0"/>
              </w:rPr>
            </w:pPr>
            <w:r w:rsidRPr="003255CE">
              <w:rPr>
                <w:color w:val="000000"/>
              </w:rPr>
              <w:t>78,852</w:t>
            </w:r>
          </w:p>
        </w:tc>
        <w:tc>
          <w:tcPr>
            <w:tcW w:w="1296" w:type="dxa"/>
            <w:tcBorders>
              <w:top w:val="single" w:sz="4" w:space="0" w:color="auto"/>
            </w:tcBorders>
            <w:noWrap/>
            <w:vAlign w:val="bottom"/>
          </w:tcPr>
          <w:p w14:paraId="2CA935DB" w14:textId="233FD511" w:rsidR="00FD3892" w:rsidRPr="003255CE" w:rsidRDefault="006542B7" w:rsidP="0082407D">
            <w:pPr>
              <w:pStyle w:val="TableText"/>
              <w:ind w:right="144"/>
              <w:rPr>
                <w:noProof w:val="0"/>
              </w:rPr>
            </w:pPr>
            <w:r w:rsidRPr="003255CE">
              <w:rPr>
                <w:color w:val="000000"/>
              </w:rPr>
              <w:t>40,484</w:t>
            </w:r>
          </w:p>
        </w:tc>
      </w:tr>
      <w:tr w:rsidR="00FD3892" w:rsidRPr="003255CE" w14:paraId="4DB4BA69" w14:textId="77777777">
        <w:tc>
          <w:tcPr>
            <w:tcW w:w="1728" w:type="dxa"/>
            <w:noWrap/>
            <w:vAlign w:val="bottom"/>
          </w:tcPr>
          <w:p w14:paraId="4A6CD296" w14:textId="6F9EE7D7" w:rsidR="00FD3892" w:rsidRPr="003255CE" w:rsidRDefault="00FD3892" w:rsidP="0082407D">
            <w:pPr>
              <w:pStyle w:val="TableText"/>
              <w:keepNext/>
              <w:rPr>
                <w:noProof w:val="0"/>
              </w:rPr>
            </w:pPr>
            <w:r w:rsidRPr="003255CE">
              <w:rPr>
                <w:color w:val="000000"/>
              </w:rPr>
              <w:t>Mathematics</w:t>
            </w:r>
          </w:p>
        </w:tc>
        <w:tc>
          <w:tcPr>
            <w:tcW w:w="1440" w:type="dxa"/>
            <w:noWrap/>
            <w:vAlign w:val="bottom"/>
          </w:tcPr>
          <w:p w14:paraId="4BD7B39C" w14:textId="7C7252E5" w:rsidR="00FD3892" w:rsidRPr="003255CE" w:rsidRDefault="00FD3892" w:rsidP="0082407D">
            <w:pPr>
              <w:pStyle w:val="TableText"/>
              <w:rPr>
                <w:noProof w:val="0"/>
              </w:rPr>
            </w:pPr>
            <w:r w:rsidRPr="003255CE">
              <w:rPr>
                <w:color w:val="000000"/>
              </w:rPr>
              <w:t>6</w:t>
            </w:r>
          </w:p>
        </w:tc>
        <w:tc>
          <w:tcPr>
            <w:tcW w:w="1598" w:type="dxa"/>
            <w:vAlign w:val="bottom"/>
          </w:tcPr>
          <w:p w14:paraId="2D124FD3" w14:textId="4CD255AD"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328D1790" w14:textId="3DB5060D"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73703ACA" w14:textId="3360233D" w:rsidR="00FD3892" w:rsidRPr="003255CE" w:rsidRDefault="00FD3892" w:rsidP="0082407D">
            <w:pPr>
              <w:pStyle w:val="TableText"/>
              <w:rPr>
                <w:color w:val="000000"/>
              </w:rPr>
            </w:pPr>
            <w:r w:rsidRPr="003255CE">
              <w:rPr>
                <w:color w:val="000000"/>
              </w:rPr>
              <w:t>N/A</w:t>
            </w:r>
          </w:p>
        </w:tc>
        <w:tc>
          <w:tcPr>
            <w:tcW w:w="1440" w:type="dxa"/>
            <w:noWrap/>
            <w:vAlign w:val="bottom"/>
          </w:tcPr>
          <w:p w14:paraId="139FB1E4" w14:textId="1F3C5EC6" w:rsidR="00FD3892" w:rsidRPr="003255CE" w:rsidRDefault="006542B7" w:rsidP="0082407D">
            <w:pPr>
              <w:pStyle w:val="TableText"/>
              <w:ind w:right="144"/>
              <w:rPr>
                <w:noProof w:val="0"/>
              </w:rPr>
            </w:pPr>
            <w:r w:rsidRPr="003255CE">
              <w:rPr>
                <w:color w:val="000000"/>
              </w:rPr>
              <w:t>78,446</w:t>
            </w:r>
          </w:p>
        </w:tc>
        <w:tc>
          <w:tcPr>
            <w:tcW w:w="1296" w:type="dxa"/>
            <w:noWrap/>
            <w:vAlign w:val="bottom"/>
          </w:tcPr>
          <w:p w14:paraId="70782F1F" w14:textId="00F5EF76" w:rsidR="00FD3892" w:rsidRPr="003255CE" w:rsidRDefault="006542B7" w:rsidP="0082407D">
            <w:pPr>
              <w:pStyle w:val="TableText"/>
              <w:ind w:right="144"/>
              <w:rPr>
                <w:noProof w:val="0"/>
              </w:rPr>
            </w:pPr>
            <w:r w:rsidRPr="003255CE">
              <w:rPr>
                <w:color w:val="000000"/>
              </w:rPr>
              <w:t>32,795</w:t>
            </w:r>
          </w:p>
        </w:tc>
      </w:tr>
      <w:tr w:rsidR="00FD3892" w:rsidRPr="003255CE" w14:paraId="21281A52" w14:textId="77777777">
        <w:tc>
          <w:tcPr>
            <w:tcW w:w="1728" w:type="dxa"/>
            <w:noWrap/>
            <w:vAlign w:val="bottom"/>
          </w:tcPr>
          <w:p w14:paraId="29603B9E" w14:textId="1ADC66EA" w:rsidR="00FD3892" w:rsidRPr="003255CE" w:rsidRDefault="00FD3892" w:rsidP="0082407D">
            <w:pPr>
              <w:pStyle w:val="TableText"/>
              <w:keepNext/>
              <w:rPr>
                <w:noProof w:val="0"/>
              </w:rPr>
            </w:pPr>
            <w:r w:rsidRPr="003255CE">
              <w:rPr>
                <w:color w:val="000000"/>
              </w:rPr>
              <w:t>Mathematics</w:t>
            </w:r>
          </w:p>
        </w:tc>
        <w:tc>
          <w:tcPr>
            <w:tcW w:w="1440" w:type="dxa"/>
            <w:noWrap/>
            <w:vAlign w:val="bottom"/>
          </w:tcPr>
          <w:p w14:paraId="6BDBDE55" w14:textId="79FA3B94" w:rsidR="00FD3892" w:rsidRPr="003255CE" w:rsidRDefault="00FD3892" w:rsidP="0082407D">
            <w:pPr>
              <w:pStyle w:val="TableText"/>
              <w:rPr>
                <w:noProof w:val="0"/>
              </w:rPr>
            </w:pPr>
            <w:r w:rsidRPr="003255CE">
              <w:rPr>
                <w:color w:val="000000"/>
              </w:rPr>
              <w:t>6</w:t>
            </w:r>
          </w:p>
        </w:tc>
        <w:tc>
          <w:tcPr>
            <w:tcW w:w="1598" w:type="dxa"/>
            <w:vAlign w:val="bottom"/>
          </w:tcPr>
          <w:p w14:paraId="6CED5D16" w14:textId="37BFE711" w:rsidR="00FD3892" w:rsidRPr="003255CE" w:rsidRDefault="00FD3892" w:rsidP="0082407D">
            <w:pPr>
              <w:pStyle w:val="TableText"/>
              <w:ind w:right="432"/>
              <w:rPr>
                <w:noProof w:val="0"/>
              </w:rPr>
            </w:pPr>
            <w:r w:rsidRPr="003255CE">
              <w:rPr>
                <w:color w:val="000000"/>
              </w:rPr>
              <w:t>PT</w:t>
            </w:r>
          </w:p>
        </w:tc>
        <w:tc>
          <w:tcPr>
            <w:tcW w:w="4306" w:type="dxa"/>
            <w:noWrap/>
            <w:vAlign w:val="bottom"/>
          </w:tcPr>
          <w:p w14:paraId="6918F8B8" w14:textId="0246578E" w:rsidR="00FD3892" w:rsidRPr="003255CE" w:rsidRDefault="00FD3892" w:rsidP="0082407D">
            <w:pPr>
              <w:pStyle w:val="TableText"/>
              <w:jc w:val="left"/>
              <w:rPr>
                <w:noProof w:val="0"/>
              </w:rPr>
            </w:pPr>
            <w:r w:rsidRPr="003255CE">
              <w:rPr>
                <w:color w:val="000000"/>
              </w:rPr>
              <w:t>Any Tracked Resource</w:t>
            </w:r>
          </w:p>
        </w:tc>
        <w:tc>
          <w:tcPr>
            <w:tcW w:w="1440" w:type="dxa"/>
            <w:vAlign w:val="bottom"/>
          </w:tcPr>
          <w:p w14:paraId="6AE9DC1C" w14:textId="22A5CF69" w:rsidR="00FD3892" w:rsidRPr="003255CE" w:rsidRDefault="00FD3892" w:rsidP="0082407D">
            <w:pPr>
              <w:pStyle w:val="TableText"/>
              <w:rPr>
                <w:color w:val="000000"/>
              </w:rPr>
            </w:pPr>
            <w:r w:rsidRPr="003255CE">
              <w:rPr>
                <w:color w:val="000000"/>
              </w:rPr>
              <w:t>N/A</w:t>
            </w:r>
          </w:p>
        </w:tc>
        <w:tc>
          <w:tcPr>
            <w:tcW w:w="1440" w:type="dxa"/>
            <w:noWrap/>
            <w:vAlign w:val="bottom"/>
          </w:tcPr>
          <w:p w14:paraId="78F7CC8C" w14:textId="3F0EDBBD" w:rsidR="00FD3892" w:rsidRPr="003255CE" w:rsidRDefault="006542B7" w:rsidP="0082407D">
            <w:pPr>
              <w:pStyle w:val="TableText"/>
              <w:ind w:right="144"/>
              <w:rPr>
                <w:noProof w:val="0"/>
              </w:rPr>
            </w:pPr>
            <w:r w:rsidRPr="003255CE">
              <w:rPr>
                <w:color w:val="000000"/>
              </w:rPr>
              <w:t>78,728</w:t>
            </w:r>
          </w:p>
        </w:tc>
        <w:tc>
          <w:tcPr>
            <w:tcW w:w="1296" w:type="dxa"/>
            <w:noWrap/>
            <w:vAlign w:val="bottom"/>
          </w:tcPr>
          <w:p w14:paraId="556F1291" w14:textId="76EA18AB" w:rsidR="00FD3892" w:rsidRPr="003255CE" w:rsidRDefault="006542B7" w:rsidP="0082407D">
            <w:pPr>
              <w:pStyle w:val="TableText"/>
              <w:ind w:right="144"/>
              <w:rPr>
                <w:noProof w:val="0"/>
              </w:rPr>
            </w:pPr>
            <w:r w:rsidRPr="003255CE">
              <w:rPr>
                <w:color w:val="000000"/>
              </w:rPr>
              <w:t>32,672</w:t>
            </w:r>
          </w:p>
        </w:tc>
      </w:tr>
      <w:tr w:rsidR="00FD3892" w:rsidRPr="003255CE" w14:paraId="68E920B4" w14:textId="77777777">
        <w:tc>
          <w:tcPr>
            <w:tcW w:w="1728" w:type="dxa"/>
            <w:noWrap/>
            <w:vAlign w:val="bottom"/>
          </w:tcPr>
          <w:p w14:paraId="1A8686DF" w14:textId="495B6875" w:rsidR="00FD3892" w:rsidRPr="003255CE" w:rsidRDefault="00FD3892" w:rsidP="0082407D">
            <w:pPr>
              <w:pStyle w:val="TableText"/>
              <w:rPr>
                <w:noProof w:val="0"/>
              </w:rPr>
            </w:pPr>
            <w:r w:rsidRPr="003255CE">
              <w:rPr>
                <w:color w:val="000000"/>
              </w:rPr>
              <w:t>Mathematics</w:t>
            </w:r>
          </w:p>
        </w:tc>
        <w:tc>
          <w:tcPr>
            <w:tcW w:w="1440" w:type="dxa"/>
            <w:noWrap/>
            <w:vAlign w:val="bottom"/>
          </w:tcPr>
          <w:p w14:paraId="35F0CCA3" w14:textId="23536E1E" w:rsidR="00FD3892" w:rsidRPr="003255CE" w:rsidRDefault="00FD3892" w:rsidP="0082407D">
            <w:pPr>
              <w:pStyle w:val="TableText"/>
              <w:rPr>
                <w:noProof w:val="0"/>
              </w:rPr>
            </w:pPr>
            <w:r w:rsidRPr="003255CE">
              <w:rPr>
                <w:color w:val="000000"/>
              </w:rPr>
              <w:t>6</w:t>
            </w:r>
          </w:p>
        </w:tc>
        <w:tc>
          <w:tcPr>
            <w:tcW w:w="1598" w:type="dxa"/>
            <w:vAlign w:val="bottom"/>
          </w:tcPr>
          <w:p w14:paraId="71E768D2" w14:textId="68746EE5" w:rsidR="00FD3892" w:rsidRPr="003255CE" w:rsidRDefault="00FD3892" w:rsidP="0082407D">
            <w:pPr>
              <w:pStyle w:val="TableText"/>
              <w:ind w:right="432"/>
              <w:rPr>
                <w:noProof w:val="0"/>
              </w:rPr>
            </w:pPr>
            <w:r w:rsidRPr="003255CE">
              <w:rPr>
                <w:color w:val="000000"/>
              </w:rPr>
              <w:t>CAT</w:t>
            </w:r>
          </w:p>
        </w:tc>
        <w:tc>
          <w:tcPr>
            <w:tcW w:w="4306" w:type="dxa"/>
            <w:noWrap/>
            <w:vAlign w:val="bottom"/>
          </w:tcPr>
          <w:p w14:paraId="55AD37CC" w14:textId="06979D0E" w:rsidR="00FD3892" w:rsidRPr="003255CE" w:rsidRDefault="00FD3892" w:rsidP="0082407D">
            <w:pPr>
              <w:pStyle w:val="TableText"/>
              <w:jc w:val="left"/>
              <w:rPr>
                <w:noProof w:val="0"/>
              </w:rPr>
            </w:pPr>
            <w:r w:rsidRPr="003255CE">
              <w:rPr>
                <w:color w:val="000000"/>
              </w:rPr>
              <w:t>Embedded American Sign Language</w:t>
            </w:r>
          </w:p>
        </w:tc>
        <w:tc>
          <w:tcPr>
            <w:tcW w:w="1440" w:type="dxa"/>
            <w:vAlign w:val="bottom"/>
          </w:tcPr>
          <w:p w14:paraId="51894DC7" w14:textId="620E17DA" w:rsidR="00FD3892" w:rsidRPr="003255CE" w:rsidRDefault="00FD3892" w:rsidP="0082407D">
            <w:pPr>
              <w:pStyle w:val="TableText"/>
              <w:rPr>
                <w:color w:val="000000"/>
              </w:rPr>
            </w:pPr>
            <w:r w:rsidRPr="003255CE">
              <w:rPr>
                <w:color w:val="000000"/>
              </w:rPr>
              <w:t>ACC</w:t>
            </w:r>
          </w:p>
        </w:tc>
        <w:tc>
          <w:tcPr>
            <w:tcW w:w="1440" w:type="dxa"/>
            <w:noWrap/>
            <w:vAlign w:val="bottom"/>
          </w:tcPr>
          <w:p w14:paraId="1F961A5C" w14:textId="4BCA9A9A" w:rsidR="00FD3892" w:rsidRPr="003255CE" w:rsidRDefault="006542B7" w:rsidP="0082407D">
            <w:pPr>
              <w:pStyle w:val="TableText"/>
              <w:ind w:right="144"/>
              <w:rPr>
                <w:noProof w:val="0"/>
              </w:rPr>
            </w:pPr>
            <w:r w:rsidRPr="003255CE">
              <w:rPr>
                <w:color w:val="000000"/>
              </w:rPr>
              <w:t>175</w:t>
            </w:r>
          </w:p>
        </w:tc>
        <w:tc>
          <w:tcPr>
            <w:tcW w:w="1296" w:type="dxa"/>
            <w:noWrap/>
            <w:vAlign w:val="bottom"/>
          </w:tcPr>
          <w:p w14:paraId="5C7E0094" w14:textId="465948A4" w:rsidR="00FD3892" w:rsidRPr="003255CE" w:rsidRDefault="006542B7" w:rsidP="0082407D">
            <w:pPr>
              <w:pStyle w:val="TableText"/>
              <w:ind w:right="144"/>
              <w:rPr>
                <w:noProof w:val="0"/>
              </w:rPr>
            </w:pPr>
            <w:r w:rsidRPr="003255CE">
              <w:rPr>
                <w:color w:val="000000"/>
              </w:rPr>
              <w:t>115</w:t>
            </w:r>
          </w:p>
        </w:tc>
      </w:tr>
      <w:tr w:rsidR="00FD3892" w:rsidRPr="003255CE" w14:paraId="751EA2E2" w14:textId="77777777">
        <w:tc>
          <w:tcPr>
            <w:tcW w:w="1728" w:type="dxa"/>
            <w:noWrap/>
            <w:vAlign w:val="bottom"/>
          </w:tcPr>
          <w:p w14:paraId="50C51BA9" w14:textId="6663E1AD"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34C2F7F7" w14:textId="3D0F673E" w:rsidR="00FD3892" w:rsidRPr="003255CE" w:rsidRDefault="00FD3892" w:rsidP="0082407D">
            <w:pPr>
              <w:pStyle w:val="TableText"/>
              <w:rPr>
                <w:color w:val="000000"/>
              </w:rPr>
            </w:pPr>
            <w:r w:rsidRPr="003255CE">
              <w:rPr>
                <w:color w:val="000000"/>
              </w:rPr>
              <w:t>6</w:t>
            </w:r>
          </w:p>
        </w:tc>
        <w:tc>
          <w:tcPr>
            <w:tcW w:w="1598" w:type="dxa"/>
            <w:vAlign w:val="bottom"/>
          </w:tcPr>
          <w:p w14:paraId="36AF82D7" w14:textId="66332259"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063B5038" w14:textId="386B8CCE"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1C0B0483" w14:textId="1CE39102" w:rsidR="00FD3892" w:rsidRPr="003255CE" w:rsidRDefault="00FD3892" w:rsidP="0082407D">
            <w:pPr>
              <w:pStyle w:val="TableText"/>
              <w:rPr>
                <w:color w:val="000000"/>
              </w:rPr>
            </w:pPr>
            <w:r w:rsidRPr="003255CE">
              <w:rPr>
                <w:color w:val="000000"/>
              </w:rPr>
              <w:t>ACC</w:t>
            </w:r>
          </w:p>
        </w:tc>
        <w:tc>
          <w:tcPr>
            <w:tcW w:w="1440" w:type="dxa"/>
            <w:noWrap/>
            <w:vAlign w:val="bottom"/>
          </w:tcPr>
          <w:p w14:paraId="2C812D37" w14:textId="3CA43445" w:rsidR="00FD3892" w:rsidRPr="003255CE" w:rsidRDefault="006542B7" w:rsidP="0082407D">
            <w:pPr>
              <w:pStyle w:val="TableText"/>
              <w:ind w:right="144"/>
              <w:rPr>
                <w:color w:val="000000"/>
              </w:rPr>
            </w:pPr>
            <w:r w:rsidRPr="003255CE">
              <w:rPr>
                <w:color w:val="000000"/>
              </w:rPr>
              <w:t>18,141</w:t>
            </w:r>
          </w:p>
        </w:tc>
        <w:tc>
          <w:tcPr>
            <w:tcW w:w="1296" w:type="dxa"/>
            <w:noWrap/>
            <w:vAlign w:val="bottom"/>
          </w:tcPr>
          <w:p w14:paraId="72B06BA6" w14:textId="068E5FA6" w:rsidR="00FD3892" w:rsidRPr="003255CE" w:rsidRDefault="006542B7" w:rsidP="0082407D">
            <w:pPr>
              <w:pStyle w:val="TableText"/>
              <w:ind w:right="144"/>
              <w:rPr>
                <w:color w:val="000000"/>
              </w:rPr>
            </w:pPr>
            <w:r w:rsidRPr="003255CE">
              <w:rPr>
                <w:color w:val="000000"/>
              </w:rPr>
              <w:t>169</w:t>
            </w:r>
          </w:p>
        </w:tc>
      </w:tr>
      <w:tr w:rsidR="00FD3892" w:rsidRPr="003255CE" w14:paraId="47A5FB81" w14:textId="77777777">
        <w:tc>
          <w:tcPr>
            <w:tcW w:w="1728" w:type="dxa"/>
            <w:noWrap/>
            <w:vAlign w:val="bottom"/>
          </w:tcPr>
          <w:p w14:paraId="335BA160" w14:textId="2CEB3234"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D4AC1A8" w14:textId="38CCBB16" w:rsidR="00FD3892" w:rsidRPr="003255CE" w:rsidRDefault="00FD3892" w:rsidP="0082407D">
            <w:pPr>
              <w:pStyle w:val="TableText"/>
              <w:rPr>
                <w:color w:val="000000"/>
              </w:rPr>
            </w:pPr>
            <w:r w:rsidRPr="003255CE">
              <w:rPr>
                <w:color w:val="000000"/>
              </w:rPr>
              <w:t>6</w:t>
            </w:r>
          </w:p>
        </w:tc>
        <w:tc>
          <w:tcPr>
            <w:tcW w:w="1598" w:type="dxa"/>
            <w:vAlign w:val="bottom"/>
          </w:tcPr>
          <w:p w14:paraId="17F42572" w14:textId="15D80946"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0C4D50F9" w14:textId="42479CB3"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7C70EA7A" w14:textId="2990624B" w:rsidR="00FD3892" w:rsidRPr="003255CE" w:rsidRDefault="00FD3892" w:rsidP="0082407D">
            <w:pPr>
              <w:pStyle w:val="TableText"/>
              <w:rPr>
                <w:color w:val="000000"/>
              </w:rPr>
            </w:pPr>
            <w:r w:rsidRPr="003255CE">
              <w:rPr>
                <w:color w:val="000000"/>
              </w:rPr>
              <w:t>ACC</w:t>
            </w:r>
          </w:p>
        </w:tc>
        <w:tc>
          <w:tcPr>
            <w:tcW w:w="1440" w:type="dxa"/>
            <w:noWrap/>
            <w:vAlign w:val="bottom"/>
          </w:tcPr>
          <w:p w14:paraId="0D2809AC" w14:textId="5EEE8ACB" w:rsidR="00FD3892" w:rsidRPr="003255CE" w:rsidRDefault="006542B7" w:rsidP="0082407D">
            <w:pPr>
              <w:pStyle w:val="TableText"/>
              <w:ind w:right="144"/>
              <w:rPr>
                <w:color w:val="000000"/>
              </w:rPr>
            </w:pPr>
            <w:r w:rsidRPr="003255CE">
              <w:rPr>
                <w:color w:val="000000"/>
              </w:rPr>
              <w:t>245</w:t>
            </w:r>
          </w:p>
        </w:tc>
        <w:tc>
          <w:tcPr>
            <w:tcW w:w="1296" w:type="dxa"/>
            <w:noWrap/>
            <w:vAlign w:val="bottom"/>
          </w:tcPr>
          <w:p w14:paraId="5407BB36" w14:textId="01D290D5" w:rsidR="00FD3892" w:rsidRPr="003255CE" w:rsidRDefault="006542B7" w:rsidP="0082407D">
            <w:pPr>
              <w:pStyle w:val="TableText"/>
              <w:ind w:right="144"/>
              <w:rPr>
                <w:color w:val="000000"/>
              </w:rPr>
            </w:pPr>
            <w:r w:rsidRPr="003255CE">
              <w:rPr>
                <w:color w:val="000000"/>
              </w:rPr>
              <w:t>25</w:t>
            </w:r>
          </w:p>
        </w:tc>
      </w:tr>
      <w:tr w:rsidR="00FD3892" w:rsidRPr="003255CE" w14:paraId="3784838A" w14:textId="77777777">
        <w:tc>
          <w:tcPr>
            <w:tcW w:w="1728" w:type="dxa"/>
            <w:noWrap/>
            <w:vAlign w:val="bottom"/>
          </w:tcPr>
          <w:p w14:paraId="01278E61" w14:textId="6AE4D9D6"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658DDD0D" w14:textId="740C52C8" w:rsidR="00FD3892" w:rsidRPr="003255CE" w:rsidRDefault="00FD3892" w:rsidP="0082407D">
            <w:pPr>
              <w:pStyle w:val="TableText"/>
              <w:rPr>
                <w:color w:val="000000"/>
              </w:rPr>
            </w:pPr>
            <w:r w:rsidRPr="003255CE">
              <w:rPr>
                <w:color w:val="000000"/>
              </w:rPr>
              <w:t>6</w:t>
            </w:r>
          </w:p>
        </w:tc>
        <w:tc>
          <w:tcPr>
            <w:tcW w:w="1598" w:type="dxa"/>
            <w:vAlign w:val="bottom"/>
          </w:tcPr>
          <w:p w14:paraId="0E66364F" w14:textId="3B410CBE"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023E39F0" w14:textId="17DE6D67" w:rsidR="00FD3892" w:rsidRPr="003255CE" w:rsidRDefault="00FD3892" w:rsidP="0082407D">
            <w:pPr>
              <w:pStyle w:val="TableText"/>
              <w:jc w:val="left"/>
              <w:rPr>
                <w:color w:val="000000"/>
              </w:rPr>
            </w:pPr>
            <w:r w:rsidRPr="003255CE">
              <w:rPr>
                <w:color w:val="000000"/>
              </w:rPr>
              <w:t>Embedded Masking</w:t>
            </w:r>
          </w:p>
        </w:tc>
        <w:tc>
          <w:tcPr>
            <w:tcW w:w="1440" w:type="dxa"/>
            <w:vAlign w:val="bottom"/>
          </w:tcPr>
          <w:p w14:paraId="01A27102" w14:textId="6CE2C012" w:rsidR="00FD3892" w:rsidRPr="003255CE" w:rsidRDefault="00FD3892" w:rsidP="0082407D">
            <w:pPr>
              <w:pStyle w:val="TableText"/>
              <w:rPr>
                <w:color w:val="000000"/>
              </w:rPr>
            </w:pPr>
            <w:r w:rsidRPr="003255CE">
              <w:rPr>
                <w:color w:val="000000"/>
              </w:rPr>
              <w:t>DS</w:t>
            </w:r>
          </w:p>
        </w:tc>
        <w:tc>
          <w:tcPr>
            <w:tcW w:w="1440" w:type="dxa"/>
            <w:noWrap/>
            <w:vAlign w:val="bottom"/>
          </w:tcPr>
          <w:p w14:paraId="2841595F" w14:textId="67F26D49" w:rsidR="00FD3892" w:rsidRPr="003255CE" w:rsidRDefault="006542B7" w:rsidP="0082407D">
            <w:pPr>
              <w:pStyle w:val="TableText"/>
              <w:ind w:right="144"/>
              <w:rPr>
                <w:color w:val="000000"/>
              </w:rPr>
            </w:pPr>
            <w:r w:rsidRPr="003255CE">
              <w:rPr>
                <w:color w:val="000000"/>
              </w:rPr>
              <w:t>10,232</w:t>
            </w:r>
          </w:p>
        </w:tc>
        <w:tc>
          <w:tcPr>
            <w:tcW w:w="1296" w:type="dxa"/>
            <w:noWrap/>
            <w:vAlign w:val="bottom"/>
          </w:tcPr>
          <w:p w14:paraId="6E0E594B" w14:textId="694E86C4" w:rsidR="00FD3892" w:rsidRPr="003255CE" w:rsidRDefault="006542B7" w:rsidP="0082407D">
            <w:pPr>
              <w:pStyle w:val="TableText"/>
              <w:ind w:right="144"/>
              <w:rPr>
                <w:color w:val="000000"/>
              </w:rPr>
            </w:pPr>
            <w:r w:rsidRPr="003255CE">
              <w:rPr>
                <w:color w:val="000000"/>
              </w:rPr>
              <w:t>383</w:t>
            </w:r>
          </w:p>
        </w:tc>
      </w:tr>
      <w:tr w:rsidR="00FD3892" w:rsidRPr="003255CE" w14:paraId="47F210B7" w14:textId="77777777">
        <w:tc>
          <w:tcPr>
            <w:tcW w:w="1728" w:type="dxa"/>
            <w:noWrap/>
            <w:vAlign w:val="bottom"/>
          </w:tcPr>
          <w:p w14:paraId="3733E8B2" w14:textId="65330052"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D72B70D" w14:textId="4F940ED5" w:rsidR="00FD3892" w:rsidRPr="003255CE" w:rsidRDefault="00FD3892" w:rsidP="0082407D">
            <w:pPr>
              <w:pStyle w:val="TableText"/>
              <w:rPr>
                <w:color w:val="000000"/>
              </w:rPr>
            </w:pPr>
            <w:r w:rsidRPr="003255CE">
              <w:rPr>
                <w:color w:val="000000"/>
              </w:rPr>
              <w:t>6</w:t>
            </w:r>
          </w:p>
        </w:tc>
        <w:tc>
          <w:tcPr>
            <w:tcW w:w="1598" w:type="dxa"/>
            <w:vAlign w:val="bottom"/>
          </w:tcPr>
          <w:p w14:paraId="14E54504" w14:textId="5E4AE110"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3A957562" w14:textId="63A95C10" w:rsidR="00FD3892" w:rsidRPr="003255CE" w:rsidRDefault="00FD3892" w:rsidP="0082407D">
            <w:pPr>
              <w:pStyle w:val="TableText"/>
              <w:jc w:val="left"/>
              <w:rPr>
                <w:color w:val="000000"/>
              </w:rPr>
            </w:pPr>
            <w:r w:rsidRPr="003255CE">
              <w:rPr>
                <w:color w:val="000000"/>
              </w:rPr>
              <w:t>Embedded Text-to-Speech</w:t>
            </w:r>
            <w:r w:rsidR="006542B7" w:rsidRPr="003255CE">
              <w:rPr>
                <w:color w:val="000000"/>
              </w:rPr>
              <w:t>, English</w:t>
            </w:r>
          </w:p>
        </w:tc>
        <w:tc>
          <w:tcPr>
            <w:tcW w:w="1440" w:type="dxa"/>
            <w:vAlign w:val="bottom"/>
          </w:tcPr>
          <w:p w14:paraId="4B372827" w14:textId="209B6F95" w:rsidR="00FD3892" w:rsidRPr="003255CE" w:rsidRDefault="00FD3892" w:rsidP="0082407D">
            <w:pPr>
              <w:pStyle w:val="TableText"/>
              <w:rPr>
                <w:color w:val="000000"/>
              </w:rPr>
            </w:pPr>
            <w:r w:rsidRPr="003255CE">
              <w:rPr>
                <w:color w:val="000000"/>
              </w:rPr>
              <w:t>DS</w:t>
            </w:r>
          </w:p>
        </w:tc>
        <w:tc>
          <w:tcPr>
            <w:tcW w:w="1440" w:type="dxa"/>
            <w:noWrap/>
            <w:vAlign w:val="bottom"/>
          </w:tcPr>
          <w:p w14:paraId="12C4FCA8" w14:textId="590999C5" w:rsidR="00FD3892" w:rsidRPr="003255CE" w:rsidRDefault="006542B7" w:rsidP="0082407D">
            <w:pPr>
              <w:pStyle w:val="TableText"/>
              <w:ind w:right="144"/>
              <w:rPr>
                <w:color w:val="000000"/>
              </w:rPr>
            </w:pPr>
            <w:r w:rsidRPr="003255CE">
              <w:rPr>
                <w:color w:val="000000"/>
              </w:rPr>
              <w:t>68,852</w:t>
            </w:r>
          </w:p>
        </w:tc>
        <w:tc>
          <w:tcPr>
            <w:tcW w:w="1296" w:type="dxa"/>
            <w:noWrap/>
            <w:vAlign w:val="bottom"/>
          </w:tcPr>
          <w:p w14:paraId="2A1D7A85" w14:textId="6894D166" w:rsidR="00FD3892" w:rsidRPr="003255CE" w:rsidRDefault="006542B7" w:rsidP="0082407D">
            <w:pPr>
              <w:pStyle w:val="TableText"/>
              <w:ind w:right="144"/>
              <w:rPr>
                <w:color w:val="000000"/>
              </w:rPr>
            </w:pPr>
            <w:r w:rsidRPr="003255CE">
              <w:rPr>
                <w:color w:val="000000"/>
              </w:rPr>
              <w:t>30,872</w:t>
            </w:r>
          </w:p>
        </w:tc>
      </w:tr>
      <w:tr w:rsidR="00FD3892" w:rsidRPr="003255CE" w14:paraId="578C0B3F" w14:textId="77777777">
        <w:tc>
          <w:tcPr>
            <w:tcW w:w="1728" w:type="dxa"/>
            <w:noWrap/>
            <w:vAlign w:val="bottom"/>
          </w:tcPr>
          <w:p w14:paraId="027F9DBB" w14:textId="10F0D84F"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74D2B1EC" w14:textId="5B369397" w:rsidR="00FD3892" w:rsidRPr="003255CE" w:rsidRDefault="00FD3892" w:rsidP="0082407D">
            <w:pPr>
              <w:pStyle w:val="TableText"/>
              <w:rPr>
                <w:color w:val="000000"/>
              </w:rPr>
            </w:pPr>
            <w:r w:rsidRPr="003255CE">
              <w:rPr>
                <w:color w:val="000000"/>
              </w:rPr>
              <w:t>6</w:t>
            </w:r>
          </w:p>
        </w:tc>
        <w:tc>
          <w:tcPr>
            <w:tcW w:w="1598" w:type="dxa"/>
            <w:vAlign w:val="bottom"/>
          </w:tcPr>
          <w:p w14:paraId="5200A445" w14:textId="502B567A" w:rsidR="00FD3892" w:rsidRPr="003255CE" w:rsidRDefault="006542B7" w:rsidP="0082407D">
            <w:pPr>
              <w:pStyle w:val="TableText"/>
              <w:ind w:right="432"/>
              <w:rPr>
                <w:color w:val="000000"/>
              </w:rPr>
            </w:pPr>
            <w:r w:rsidRPr="003255CE">
              <w:rPr>
                <w:color w:val="000000"/>
              </w:rPr>
              <w:t>CAT</w:t>
            </w:r>
          </w:p>
        </w:tc>
        <w:tc>
          <w:tcPr>
            <w:tcW w:w="4306" w:type="dxa"/>
            <w:noWrap/>
            <w:vAlign w:val="bottom"/>
          </w:tcPr>
          <w:p w14:paraId="7DAACD72" w14:textId="3009AA06" w:rsidR="00FD3892" w:rsidRPr="003255CE" w:rsidRDefault="006542B7" w:rsidP="0082407D">
            <w:pPr>
              <w:pStyle w:val="TableText"/>
              <w:jc w:val="left"/>
              <w:rPr>
                <w:color w:val="000000"/>
              </w:rPr>
            </w:pPr>
            <w:r w:rsidRPr="003255CE">
              <w:rPr>
                <w:color w:val="000000"/>
              </w:rPr>
              <w:t>Embedded Text-to-Speech, Spanish</w:t>
            </w:r>
          </w:p>
        </w:tc>
        <w:tc>
          <w:tcPr>
            <w:tcW w:w="1440" w:type="dxa"/>
            <w:vAlign w:val="bottom"/>
          </w:tcPr>
          <w:p w14:paraId="51AFCD32" w14:textId="27298812" w:rsidR="00FD3892" w:rsidRPr="003255CE" w:rsidRDefault="006542B7" w:rsidP="0082407D">
            <w:pPr>
              <w:pStyle w:val="TableText"/>
              <w:rPr>
                <w:color w:val="000000"/>
              </w:rPr>
            </w:pPr>
            <w:r w:rsidRPr="003255CE">
              <w:rPr>
                <w:color w:val="000000"/>
              </w:rPr>
              <w:t>DS</w:t>
            </w:r>
          </w:p>
        </w:tc>
        <w:tc>
          <w:tcPr>
            <w:tcW w:w="1440" w:type="dxa"/>
            <w:noWrap/>
            <w:vAlign w:val="bottom"/>
          </w:tcPr>
          <w:p w14:paraId="1C987B36" w14:textId="1E0050C2" w:rsidR="00FD3892" w:rsidRPr="003255CE" w:rsidRDefault="006542B7" w:rsidP="0082407D">
            <w:pPr>
              <w:pStyle w:val="TableText"/>
              <w:ind w:right="144"/>
              <w:rPr>
                <w:color w:val="000000"/>
              </w:rPr>
            </w:pPr>
            <w:r w:rsidRPr="003255CE">
              <w:rPr>
                <w:color w:val="000000"/>
              </w:rPr>
              <w:t>3,701</w:t>
            </w:r>
          </w:p>
        </w:tc>
        <w:tc>
          <w:tcPr>
            <w:tcW w:w="1296" w:type="dxa"/>
            <w:noWrap/>
            <w:vAlign w:val="bottom"/>
          </w:tcPr>
          <w:p w14:paraId="20BB9691" w14:textId="2A968D84" w:rsidR="00FD3892" w:rsidRPr="003255CE" w:rsidRDefault="006542B7" w:rsidP="0082407D">
            <w:pPr>
              <w:pStyle w:val="TableText"/>
              <w:ind w:right="144"/>
              <w:rPr>
                <w:color w:val="000000"/>
              </w:rPr>
            </w:pPr>
            <w:r w:rsidRPr="003255CE">
              <w:rPr>
                <w:color w:val="000000"/>
              </w:rPr>
              <w:t>1,488</w:t>
            </w:r>
          </w:p>
        </w:tc>
      </w:tr>
      <w:tr w:rsidR="00FD3892" w:rsidRPr="003255CE" w14:paraId="68D203E6" w14:textId="77777777">
        <w:tc>
          <w:tcPr>
            <w:tcW w:w="1728" w:type="dxa"/>
            <w:noWrap/>
            <w:vAlign w:val="bottom"/>
          </w:tcPr>
          <w:p w14:paraId="5C1583F2" w14:textId="13345DB8"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4073CD68" w14:textId="1573F0FA" w:rsidR="00FD3892" w:rsidRPr="003255CE" w:rsidRDefault="00FD3892" w:rsidP="0082407D">
            <w:pPr>
              <w:pStyle w:val="TableText"/>
              <w:rPr>
                <w:color w:val="000000"/>
              </w:rPr>
            </w:pPr>
            <w:r w:rsidRPr="003255CE">
              <w:rPr>
                <w:color w:val="000000"/>
              </w:rPr>
              <w:t>6</w:t>
            </w:r>
          </w:p>
        </w:tc>
        <w:tc>
          <w:tcPr>
            <w:tcW w:w="1598" w:type="dxa"/>
            <w:vAlign w:val="bottom"/>
          </w:tcPr>
          <w:p w14:paraId="359BD73D" w14:textId="719F066E"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369D0B70" w14:textId="6AC5F2A9" w:rsidR="00FD3892" w:rsidRPr="003255CE" w:rsidRDefault="006542B7" w:rsidP="0082407D">
            <w:pPr>
              <w:pStyle w:val="TableText"/>
              <w:jc w:val="left"/>
              <w:rPr>
                <w:color w:val="000000"/>
              </w:rPr>
            </w:pPr>
            <w:r w:rsidRPr="003255CE">
              <w:rPr>
                <w:color w:val="000000"/>
              </w:rPr>
              <w:t>Embedded American Sign Language</w:t>
            </w:r>
          </w:p>
        </w:tc>
        <w:tc>
          <w:tcPr>
            <w:tcW w:w="1440" w:type="dxa"/>
            <w:vAlign w:val="bottom"/>
          </w:tcPr>
          <w:p w14:paraId="000B79E1" w14:textId="2C970970" w:rsidR="00FD3892" w:rsidRPr="003255CE" w:rsidRDefault="00FD3892" w:rsidP="0082407D">
            <w:pPr>
              <w:pStyle w:val="TableText"/>
              <w:rPr>
                <w:color w:val="000000"/>
              </w:rPr>
            </w:pPr>
            <w:r w:rsidRPr="003255CE">
              <w:rPr>
                <w:color w:val="000000"/>
              </w:rPr>
              <w:t>ACC</w:t>
            </w:r>
          </w:p>
        </w:tc>
        <w:tc>
          <w:tcPr>
            <w:tcW w:w="1440" w:type="dxa"/>
            <w:noWrap/>
            <w:vAlign w:val="bottom"/>
          </w:tcPr>
          <w:p w14:paraId="41CC9E14" w14:textId="14462D93" w:rsidR="00FD3892" w:rsidRPr="003255CE" w:rsidRDefault="006542B7" w:rsidP="0082407D">
            <w:pPr>
              <w:pStyle w:val="TableText"/>
              <w:ind w:right="144"/>
              <w:rPr>
                <w:color w:val="000000"/>
              </w:rPr>
            </w:pPr>
            <w:r w:rsidRPr="003255CE">
              <w:rPr>
                <w:color w:val="000000"/>
              </w:rPr>
              <w:t>174</w:t>
            </w:r>
          </w:p>
        </w:tc>
        <w:tc>
          <w:tcPr>
            <w:tcW w:w="1296" w:type="dxa"/>
            <w:noWrap/>
            <w:vAlign w:val="bottom"/>
          </w:tcPr>
          <w:p w14:paraId="61D94FA9" w14:textId="6C8C46F8" w:rsidR="00FD3892" w:rsidRPr="003255CE" w:rsidRDefault="006542B7" w:rsidP="0082407D">
            <w:pPr>
              <w:pStyle w:val="TableText"/>
              <w:ind w:right="144"/>
              <w:rPr>
                <w:color w:val="000000"/>
              </w:rPr>
            </w:pPr>
            <w:r w:rsidRPr="003255CE">
              <w:rPr>
                <w:color w:val="000000"/>
              </w:rPr>
              <w:t>81</w:t>
            </w:r>
          </w:p>
        </w:tc>
      </w:tr>
      <w:tr w:rsidR="00FD3892" w:rsidRPr="003255CE" w14:paraId="4F6E7654" w14:textId="77777777">
        <w:tc>
          <w:tcPr>
            <w:tcW w:w="1728" w:type="dxa"/>
            <w:noWrap/>
            <w:vAlign w:val="bottom"/>
          </w:tcPr>
          <w:p w14:paraId="7A0378B0" w14:textId="6D7645F2"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7239EAD6" w14:textId="05CE8069" w:rsidR="00FD3892" w:rsidRPr="003255CE" w:rsidRDefault="00FD3892" w:rsidP="0082407D">
            <w:pPr>
              <w:pStyle w:val="TableText"/>
              <w:rPr>
                <w:color w:val="000000"/>
              </w:rPr>
            </w:pPr>
            <w:r w:rsidRPr="003255CE">
              <w:rPr>
                <w:color w:val="000000"/>
              </w:rPr>
              <w:t>6</w:t>
            </w:r>
          </w:p>
        </w:tc>
        <w:tc>
          <w:tcPr>
            <w:tcW w:w="1598" w:type="dxa"/>
            <w:vAlign w:val="bottom"/>
          </w:tcPr>
          <w:p w14:paraId="32F315BE" w14:textId="3158EFA4"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3295F98F" w14:textId="3C586F7F" w:rsidR="00FD3892" w:rsidRPr="003255CE" w:rsidRDefault="006542B7" w:rsidP="0082407D">
            <w:pPr>
              <w:pStyle w:val="TableText"/>
              <w:jc w:val="left"/>
              <w:rPr>
                <w:color w:val="000000"/>
              </w:rPr>
            </w:pPr>
            <w:r w:rsidRPr="003255CE">
              <w:rPr>
                <w:color w:val="000000"/>
              </w:rPr>
              <w:t>Embedded Speech-to-Text</w:t>
            </w:r>
          </w:p>
        </w:tc>
        <w:tc>
          <w:tcPr>
            <w:tcW w:w="1440" w:type="dxa"/>
            <w:vAlign w:val="bottom"/>
          </w:tcPr>
          <w:p w14:paraId="14E19158" w14:textId="2A0E54D8" w:rsidR="00FD3892" w:rsidRPr="003255CE" w:rsidRDefault="00FD3892" w:rsidP="0082407D">
            <w:pPr>
              <w:pStyle w:val="TableText"/>
              <w:rPr>
                <w:color w:val="000000"/>
              </w:rPr>
            </w:pPr>
            <w:r w:rsidRPr="003255CE">
              <w:rPr>
                <w:color w:val="000000"/>
              </w:rPr>
              <w:t>ACC</w:t>
            </w:r>
          </w:p>
        </w:tc>
        <w:tc>
          <w:tcPr>
            <w:tcW w:w="1440" w:type="dxa"/>
            <w:noWrap/>
            <w:vAlign w:val="bottom"/>
          </w:tcPr>
          <w:p w14:paraId="3E93AD21" w14:textId="733FD538" w:rsidR="00FD3892" w:rsidRPr="003255CE" w:rsidRDefault="006542B7" w:rsidP="0082407D">
            <w:pPr>
              <w:pStyle w:val="TableText"/>
              <w:ind w:right="144"/>
              <w:rPr>
                <w:color w:val="000000"/>
              </w:rPr>
            </w:pPr>
            <w:r w:rsidRPr="003255CE">
              <w:rPr>
                <w:color w:val="000000"/>
              </w:rPr>
              <w:t>18,192</w:t>
            </w:r>
          </w:p>
        </w:tc>
        <w:tc>
          <w:tcPr>
            <w:tcW w:w="1296" w:type="dxa"/>
            <w:noWrap/>
            <w:vAlign w:val="bottom"/>
          </w:tcPr>
          <w:p w14:paraId="42659E15" w14:textId="22F124A5" w:rsidR="00FD3892" w:rsidRPr="003255CE" w:rsidRDefault="006542B7" w:rsidP="0082407D">
            <w:pPr>
              <w:pStyle w:val="TableText"/>
              <w:ind w:right="144"/>
              <w:rPr>
                <w:color w:val="000000"/>
              </w:rPr>
            </w:pPr>
            <w:r w:rsidRPr="003255CE">
              <w:rPr>
                <w:color w:val="000000"/>
              </w:rPr>
              <w:t>4,359</w:t>
            </w:r>
          </w:p>
        </w:tc>
      </w:tr>
      <w:tr w:rsidR="006542B7" w:rsidRPr="003255CE" w14:paraId="2F681DFA" w14:textId="77777777">
        <w:tc>
          <w:tcPr>
            <w:tcW w:w="1728" w:type="dxa"/>
            <w:noWrap/>
            <w:vAlign w:val="bottom"/>
          </w:tcPr>
          <w:p w14:paraId="3A1A6415" w14:textId="18179CD8"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217E4B3A" w14:textId="5CE8C835" w:rsidR="006542B7" w:rsidRPr="003255CE" w:rsidRDefault="006542B7" w:rsidP="0082407D">
            <w:pPr>
              <w:pStyle w:val="TableText"/>
              <w:rPr>
                <w:color w:val="000000"/>
              </w:rPr>
            </w:pPr>
            <w:r w:rsidRPr="003255CE">
              <w:rPr>
                <w:color w:val="000000"/>
              </w:rPr>
              <w:t>6</w:t>
            </w:r>
          </w:p>
        </w:tc>
        <w:tc>
          <w:tcPr>
            <w:tcW w:w="1598" w:type="dxa"/>
            <w:vAlign w:val="bottom"/>
          </w:tcPr>
          <w:p w14:paraId="0518C27F" w14:textId="69558CDE" w:rsidR="006542B7" w:rsidRPr="003255CE" w:rsidRDefault="006542B7" w:rsidP="0082407D">
            <w:pPr>
              <w:pStyle w:val="TableText"/>
              <w:ind w:right="432"/>
              <w:rPr>
                <w:color w:val="000000"/>
              </w:rPr>
            </w:pPr>
            <w:r w:rsidRPr="003255CE">
              <w:rPr>
                <w:color w:val="000000"/>
              </w:rPr>
              <w:t>PT</w:t>
            </w:r>
          </w:p>
        </w:tc>
        <w:tc>
          <w:tcPr>
            <w:tcW w:w="4306" w:type="dxa"/>
            <w:noWrap/>
            <w:vAlign w:val="bottom"/>
          </w:tcPr>
          <w:p w14:paraId="21EA2E1F" w14:textId="120A04E8" w:rsidR="006542B7" w:rsidRPr="003255CE" w:rsidRDefault="006542B7" w:rsidP="0082407D">
            <w:pPr>
              <w:pStyle w:val="TableText"/>
              <w:jc w:val="left"/>
              <w:rPr>
                <w:color w:val="000000"/>
              </w:rPr>
            </w:pPr>
            <w:r w:rsidRPr="003255CE">
              <w:rPr>
                <w:color w:val="000000"/>
              </w:rPr>
              <w:t>Non-Embedded Print-on-Demand</w:t>
            </w:r>
          </w:p>
        </w:tc>
        <w:tc>
          <w:tcPr>
            <w:tcW w:w="1440" w:type="dxa"/>
            <w:vAlign w:val="bottom"/>
          </w:tcPr>
          <w:p w14:paraId="2FF826A4" w14:textId="256AED1C" w:rsidR="006542B7" w:rsidRPr="003255CE" w:rsidRDefault="006542B7" w:rsidP="0082407D">
            <w:pPr>
              <w:pStyle w:val="TableText"/>
              <w:rPr>
                <w:color w:val="000000"/>
              </w:rPr>
            </w:pPr>
            <w:r w:rsidRPr="003255CE">
              <w:rPr>
                <w:color w:val="000000"/>
              </w:rPr>
              <w:t>ACC</w:t>
            </w:r>
          </w:p>
        </w:tc>
        <w:tc>
          <w:tcPr>
            <w:tcW w:w="1440" w:type="dxa"/>
            <w:noWrap/>
            <w:vAlign w:val="bottom"/>
          </w:tcPr>
          <w:p w14:paraId="5DEF3113" w14:textId="121700D3" w:rsidR="006542B7" w:rsidRPr="003255CE" w:rsidRDefault="006542B7" w:rsidP="0082407D">
            <w:pPr>
              <w:pStyle w:val="TableText"/>
              <w:ind w:right="144"/>
              <w:rPr>
                <w:color w:val="000000"/>
              </w:rPr>
            </w:pPr>
            <w:r w:rsidRPr="003255CE">
              <w:rPr>
                <w:color w:val="000000"/>
              </w:rPr>
              <w:t>247</w:t>
            </w:r>
          </w:p>
        </w:tc>
        <w:tc>
          <w:tcPr>
            <w:tcW w:w="1296" w:type="dxa"/>
            <w:noWrap/>
            <w:vAlign w:val="bottom"/>
          </w:tcPr>
          <w:p w14:paraId="3C3A9B64" w14:textId="1787543B" w:rsidR="006542B7" w:rsidRPr="003255CE" w:rsidRDefault="006542B7" w:rsidP="0082407D">
            <w:pPr>
              <w:pStyle w:val="TableText"/>
              <w:ind w:right="144"/>
              <w:rPr>
                <w:color w:val="000000"/>
              </w:rPr>
            </w:pPr>
            <w:r w:rsidRPr="003255CE">
              <w:rPr>
                <w:color w:val="000000"/>
              </w:rPr>
              <w:t>26</w:t>
            </w:r>
          </w:p>
        </w:tc>
      </w:tr>
      <w:tr w:rsidR="006542B7" w:rsidRPr="003255CE" w14:paraId="693EC416" w14:textId="77777777">
        <w:tc>
          <w:tcPr>
            <w:tcW w:w="1728" w:type="dxa"/>
            <w:noWrap/>
            <w:vAlign w:val="bottom"/>
          </w:tcPr>
          <w:p w14:paraId="4EE25B6E" w14:textId="3DB70A0A"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5CDA5EF4" w14:textId="3208FAB9" w:rsidR="006542B7" w:rsidRPr="003255CE" w:rsidRDefault="006542B7" w:rsidP="0082407D">
            <w:pPr>
              <w:pStyle w:val="TableText"/>
              <w:rPr>
                <w:color w:val="000000"/>
              </w:rPr>
            </w:pPr>
            <w:r w:rsidRPr="003255CE">
              <w:rPr>
                <w:color w:val="000000"/>
              </w:rPr>
              <w:t>6</w:t>
            </w:r>
          </w:p>
        </w:tc>
        <w:tc>
          <w:tcPr>
            <w:tcW w:w="1598" w:type="dxa"/>
            <w:vAlign w:val="bottom"/>
          </w:tcPr>
          <w:p w14:paraId="4079A83B" w14:textId="1D8763ED" w:rsidR="006542B7" w:rsidRPr="003255CE" w:rsidRDefault="006542B7" w:rsidP="0082407D">
            <w:pPr>
              <w:pStyle w:val="TableText"/>
              <w:ind w:right="432"/>
              <w:rPr>
                <w:color w:val="000000"/>
              </w:rPr>
            </w:pPr>
            <w:r w:rsidRPr="003255CE">
              <w:rPr>
                <w:color w:val="000000"/>
              </w:rPr>
              <w:t>PT</w:t>
            </w:r>
          </w:p>
        </w:tc>
        <w:tc>
          <w:tcPr>
            <w:tcW w:w="4306" w:type="dxa"/>
            <w:noWrap/>
            <w:vAlign w:val="bottom"/>
          </w:tcPr>
          <w:p w14:paraId="1637C75D" w14:textId="6E1130F8" w:rsidR="006542B7" w:rsidRPr="003255CE" w:rsidRDefault="006542B7" w:rsidP="0082407D">
            <w:pPr>
              <w:pStyle w:val="TableText"/>
              <w:jc w:val="left"/>
              <w:rPr>
                <w:color w:val="000000"/>
              </w:rPr>
            </w:pPr>
            <w:r w:rsidRPr="003255CE">
              <w:rPr>
                <w:color w:val="000000"/>
              </w:rPr>
              <w:t>Embedded Masking</w:t>
            </w:r>
          </w:p>
        </w:tc>
        <w:tc>
          <w:tcPr>
            <w:tcW w:w="1440" w:type="dxa"/>
            <w:vAlign w:val="bottom"/>
          </w:tcPr>
          <w:p w14:paraId="74E7EBC9" w14:textId="24908AF0" w:rsidR="006542B7" w:rsidRPr="003255CE" w:rsidRDefault="006542B7" w:rsidP="0082407D">
            <w:pPr>
              <w:pStyle w:val="TableText"/>
              <w:rPr>
                <w:color w:val="000000"/>
              </w:rPr>
            </w:pPr>
            <w:r w:rsidRPr="003255CE">
              <w:rPr>
                <w:color w:val="000000"/>
              </w:rPr>
              <w:t>DS</w:t>
            </w:r>
          </w:p>
        </w:tc>
        <w:tc>
          <w:tcPr>
            <w:tcW w:w="1440" w:type="dxa"/>
            <w:noWrap/>
            <w:vAlign w:val="bottom"/>
          </w:tcPr>
          <w:p w14:paraId="004D7649" w14:textId="582EE1F1" w:rsidR="006542B7" w:rsidRPr="003255CE" w:rsidRDefault="006542B7" w:rsidP="0082407D">
            <w:pPr>
              <w:pStyle w:val="TableText"/>
              <w:ind w:right="144"/>
              <w:rPr>
                <w:color w:val="000000"/>
              </w:rPr>
            </w:pPr>
            <w:r w:rsidRPr="003255CE">
              <w:rPr>
                <w:color w:val="000000"/>
              </w:rPr>
              <w:t>10,229</w:t>
            </w:r>
          </w:p>
        </w:tc>
        <w:tc>
          <w:tcPr>
            <w:tcW w:w="1296" w:type="dxa"/>
            <w:noWrap/>
            <w:vAlign w:val="bottom"/>
          </w:tcPr>
          <w:p w14:paraId="36BF702A" w14:textId="199EC2B4" w:rsidR="006542B7" w:rsidRPr="003255CE" w:rsidRDefault="006542B7" w:rsidP="0082407D">
            <w:pPr>
              <w:pStyle w:val="TableText"/>
              <w:ind w:right="144"/>
              <w:rPr>
                <w:color w:val="000000"/>
              </w:rPr>
            </w:pPr>
            <w:r w:rsidRPr="003255CE">
              <w:rPr>
                <w:color w:val="000000"/>
              </w:rPr>
              <w:t>207</w:t>
            </w:r>
          </w:p>
        </w:tc>
      </w:tr>
      <w:tr w:rsidR="00FD3892" w:rsidRPr="003255CE" w14:paraId="36917C38" w14:textId="77777777">
        <w:tc>
          <w:tcPr>
            <w:tcW w:w="1728" w:type="dxa"/>
            <w:tcBorders>
              <w:bottom w:val="nil"/>
            </w:tcBorders>
            <w:noWrap/>
            <w:vAlign w:val="bottom"/>
          </w:tcPr>
          <w:p w14:paraId="4872FF4F" w14:textId="6FC30481" w:rsidR="00FD3892" w:rsidRPr="003255CE" w:rsidRDefault="00FD3892" w:rsidP="0082407D">
            <w:pPr>
              <w:pStyle w:val="TableText"/>
              <w:rPr>
                <w:color w:val="000000"/>
              </w:rPr>
            </w:pPr>
            <w:r w:rsidRPr="003255CE">
              <w:rPr>
                <w:color w:val="000000"/>
              </w:rPr>
              <w:t>Mathematics</w:t>
            </w:r>
          </w:p>
        </w:tc>
        <w:tc>
          <w:tcPr>
            <w:tcW w:w="1440" w:type="dxa"/>
            <w:tcBorders>
              <w:bottom w:val="nil"/>
            </w:tcBorders>
            <w:noWrap/>
            <w:vAlign w:val="bottom"/>
          </w:tcPr>
          <w:p w14:paraId="7EB9661E" w14:textId="75FA7FE3" w:rsidR="00FD3892" w:rsidRPr="003255CE" w:rsidRDefault="00FD3892" w:rsidP="0082407D">
            <w:pPr>
              <w:pStyle w:val="TableText"/>
              <w:rPr>
                <w:color w:val="000000"/>
              </w:rPr>
            </w:pPr>
            <w:r w:rsidRPr="003255CE">
              <w:rPr>
                <w:color w:val="000000"/>
              </w:rPr>
              <w:t>6</w:t>
            </w:r>
          </w:p>
        </w:tc>
        <w:tc>
          <w:tcPr>
            <w:tcW w:w="1598" w:type="dxa"/>
            <w:tcBorders>
              <w:bottom w:val="nil"/>
            </w:tcBorders>
            <w:vAlign w:val="bottom"/>
          </w:tcPr>
          <w:p w14:paraId="298F9233" w14:textId="4999AD8E" w:rsidR="00FD3892" w:rsidRPr="003255CE" w:rsidRDefault="00FD3892" w:rsidP="0082407D">
            <w:pPr>
              <w:pStyle w:val="TableText"/>
              <w:ind w:right="432"/>
              <w:rPr>
                <w:color w:val="000000"/>
              </w:rPr>
            </w:pPr>
            <w:r w:rsidRPr="003255CE">
              <w:rPr>
                <w:color w:val="000000"/>
              </w:rPr>
              <w:t>PT</w:t>
            </w:r>
          </w:p>
        </w:tc>
        <w:tc>
          <w:tcPr>
            <w:tcW w:w="4306" w:type="dxa"/>
            <w:tcBorders>
              <w:bottom w:val="nil"/>
            </w:tcBorders>
            <w:noWrap/>
            <w:vAlign w:val="bottom"/>
          </w:tcPr>
          <w:p w14:paraId="03E86767" w14:textId="564FB5D9" w:rsidR="00FD3892" w:rsidRPr="003255CE" w:rsidRDefault="006542B7" w:rsidP="0082407D">
            <w:pPr>
              <w:pStyle w:val="TableText"/>
              <w:jc w:val="left"/>
              <w:rPr>
                <w:color w:val="000000"/>
              </w:rPr>
            </w:pPr>
            <w:r w:rsidRPr="003255CE">
              <w:rPr>
                <w:color w:val="000000"/>
              </w:rPr>
              <w:t>Embedded Text-to-Speech, English</w:t>
            </w:r>
          </w:p>
        </w:tc>
        <w:tc>
          <w:tcPr>
            <w:tcW w:w="1440" w:type="dxa"/>
            <w:tcBorders>
              <w:bottom w:val="nil"/>
            </w:tcBorders>
            <w:vAlign w:val="bottom"/>
          </w:tcPr>
          <w:p w14:paraId="3C1DB480" w14:textId="62FC0AEA" w:rsidR="00FD3892" w:rsidRPr="003255CE" w:rsidRDefault="00FD3892" w:rsidP="0082407D">
            <w:pPr>
              <w:pStyle w:val="TableText"/>
              <w:rPr>
                <w:color w:val="000000"/>
              </w:rPr>
            </w:pPr>
            <w:r w:rsidRPr="003255CE">
              <w:rPr>
                <w:color w:val="000000"/>
              </w:rPr>
              <w:t>DS</w:t>
            </w:r>
          </w:p>
        </w:tc>
        <w:tc>
          <w:tcPr>
            <w:tcW w:w="1440" w:type="dxa"/>
            <w:tcBorders>
              <w:bottom w:val="nil"/>
            </w:tcBorders>
            <w:noWrap/>
            <w:vAlign w:val="bottom"/>
          </w:tcPr>
          <w:p w14:paraId="05D388BA" w14:textId="5EE11597" w:rsidR="00FD3892" w:rsidRPr="003255CE" w:rsidRDefault="006542B7" w:rsidP="0082407D">
            <w:pPr>
              <w:pStyle w:val="TableText"/>
              <w:ind w:right="144"/>
              <w:rPr>
                <w:color w:val="000000"/>
              </w:rPr>
            </w:pPr>
            <w:r w:rsidRPr="003255CE">
              <w:rPr>
                <w:color w:val="000000"/>
              </w:rPr>
              <w:t>69,285</w:t>
            </w:r>
          </w:p>
        </w:tc>
        <w:tc>
          <w:tcPr>
            <w:tcW w:w="1296" w:type="dxa"/>
            <w:tcBorders>
              <w:bottom w:val="nil"/>
            </w:tcBorders>
            <w:noWrap/>
            <w:vAlign w:val="bottom"/>
          </w:tcPr>
          <w:p w14:paraId="1F3104CA" w14:textId="13A5F337" w:rsidR="00FD3892" w:rsidRPr="003255CE" w:rsidRDefault="006542B7" w:rsidP="0082407D">
            <w:pPr>
              <w:pStyle w:val="TableText"/>
              <w:ind w:right="144"/>
              <w:rPr>
                <w:color w:val="000000"/>
              </w:rPr>
            </w:pPr>
            <w:r w:rsidRPr="003255CE">
              <w:rPr>
                <w:color w:val="000000"/>
              </w:rPr>
              <w:t>29,763</w:t>
            </w:r>
          </w:p>
        </w:tc>
      </w:tr>
      <w:tr w:rsidR="00FD3892" w:rsidRPr="003255CE" w14:paraId="1CBE1C0D" w14:textId="77777777">
        <w:tc>
          <w:tcPr>
            <w:tcW w:w="1728" w:type="dxa"/>
            <w:tcBorders>
              <w:top w:val="nil"/>
              <w:bottom w:val="single" w:sz="4" w:space="0" w:color="auto"/>
            </w:tcBorders>
            <w:noWrap/>
            <w:vAlign w:val="bottom"/>
          </w:tcPr>
          <w:p w14:paraId="135AE7DC" w14:textId="4DDC1F09" w:rsidR="00FD3892" w:rsidRPr="003255CE" w:rsidRDefault="00FD3892" w:rsidP="0082407D">
            <w:pPr>
              <w:pStyle w:val="TableText"/>
              <w:rPr>
                <w:color w:val="000000"/>
              </w:rPr>
            </w:pPr>
            <w:r w:rsidRPr="003255CE">
              <w:rPr>
                <w:color w:val="000000"/>
              </w:rPr>
              <w:t>Mathematics</w:t>
            </w:r>
          </w:p>
        </w:tc>
        <w:tc>
          <w:tcPr>
            <w:tcW w:w="1440" w:type="dxa"/>
            <w:tcBorders>
              <w:top w:val="nil"/>
              <w:bottom w:val="single" w:sz="4" w:space="0" w:color="auto"/>
            </w:tcBorders>
            <w:noWrap/>
            <w:vAlign w:val="bottom"/>
          </w:tcPr>
          <w:p w14:paraId="217D9EB8" w14:textId="51071BE5" w:rsidR="00FD3892" w:rsidRPr="003255CE" w:rsidRDefault="00FD3892" w:rsidP="0082407D">
            <w:pPr>
              <w:pStyle w:val="TableText"/>
              <w:rPr>
                <w:color w:val="000000"/>
              </w:rPr>
            </w:pPr>
            <w:r w:rsidRPr="003255CE">
              <w:rPr>
                <w:color w:val="000000"/>
              </w:rPr>
              <w:t>6</w:t>
            </w:r>
          </w:p>
        </w:tc>
        <w:tc>
          <w:tcPr>
            <w:tcW w:w="1598" w:type="dxa"/>
            <w:tcBorders>
              <w:top w:val="nil"/>
              <w:bottom w:val="single" w:sz="4" w:space="0" w:color="auto"/>
            </w:tcBorders>
            <w:vAlign w:val="bottom"/>
          </w:tcPr>
          <w:p w14:paraId="6B3EAA5E" w14:textId="7E5AD379" w:rsidR="00FD3892" w:rsidRPr="003255CE" w:rsidRDefault="00FD3892" w:rsidP="0082407D">
            <w:pPr>
              <w:pStyle w:val="TableText"/>
              <w:ind w:right="432"/>
              <w:rPr>
                <w:color w:val="000000"/>
              </w:rPr>
            </w:pPr>
            <w:r w:rsidRPr="003255CE">
              <w:rPr>
                <w:color w:val="000000"/>
              </w:rPr>
              <w:t>PT</w:t>
            </w:r>
          </w:p>
        </w:tc>
        <w:tc>
          <w:tcPr>
            <w:tcW w:w="4306" w:type="dxa"/>
            <w:tcBorders>
              <w:top w:val="nil"/>
              <w:bottom w:val="single" w:sz="4" w:space="0" w:color="auto"/>
            </w:tcBorders>
            <w:noWrap/>
            <w:vAlign w:val="bottom"/>
          </w:tcPr>
          <w:p w14:paraId="5E1ADAD2" w14:textId="4120E2B3" w:rsidR="00FD3892" w:rsidRPr="003255CE" w:rsidRDefault="00FD3892" w:rsidP="0082407D">
            <w:pPr>
              <w:pStyle w:val="TableText"/>
              <w:jc w:val="left"/>
              <w:rPr>
                <w:color w:val="000000"/>
              </w:rPr>
            </w:pPr>
            <w:r w:rsidRPr="003255CE">
              <w:rPr>
                <w:color w:val="000000"/>
              </w:rPr>
              <w:t>Embedded Text-to-Speech</w:t>
            </w:r>
            <w:r w:rsidR="006542B7" w:rsidRPr="003255CE">
              <w:rPr>
                <w:color w:val="000000"/>
              </w:rPr>
              <w:t>, Spanish</w:t>
            </w:r>
          </w:p>
        </w:tc>
        <w:tc>
          <w:tcPr>
            <w:tcW w:w="1440" w:type="dxa"/>
            <w:tcBorders>
              <w:top w:val="nil"/>
              <w:bottom w:val="single" w:sz="4" w:space="0" w:color="auto"/>
            </w:tcBorders>
            <w:vAlign w:val="bottom"/>
          </w:tcPr>
          <w:p w14:paraId="723BC2B3" w14:textId="6191DDED" w:rsidR="00FD3892" w:rsidRPr="003255CE" w:rsidRDefault="00FD3892" w:rsidP="0082407D">
            <w:pPr>
              <w:pStyle w:val="TableText"/>
              <w:rPr>
                <w:color w:val="000000"/>
              </w:rPr>
            </w:pPr>
            <w:r w:rsidRPr="003255CE">
              <w:rPr>
                <w:color w:val="000000"/>
              </w:rPr>
              <w:t>DS</w:t>
            </w:r>
          </w:p>
        </w:tc>
        <w:tc>
          <w:tcPr>
            <w:tcW w:w="1440" w:type="dxa"/>
            <w:tcBorders>
              <w:top w:val="nil"/>
              <w:bottom w:val="single" w:sz="4" w:space="0" w:color="auto"/>
            </w:tcBorders>
            <w:noWrap/>
            <w:vAlign w:val="bottom"/>
          </w:tcPr>
          <w:p w14:paraId="4749A219" w14:textId="59BB85C9" w:rsidR="00FD3892" w:rsidRPr="003255CE" w:rsidRDefault="006542B7" w:rsidP="0082407D">
            <w:pPr>
              <w:pStyle w:val="TableText"/>
              <w:ind w:right="144"/>
              <w:rPr>
                <w:color w:val="000000"/>
              </w:rPr>
            </w:pPr>
            <w:r w:rsidRPr="003255CE">
              <w:rPr>
                <w:color w:val="000000"/>
              </w:rPr>
              <w:t>3,586</w:t>
            </w:r>
          </w:p>
        </w:tc>
        <w:tc>
          <w:tcPr>
            <w:tcW w:w="1296" w:type="dxa"/>
            <w:tcBorders>
              <w:top w:val="nil"/>
              <w:bottom w:val="single" w:sz="4" w:space="0" w:color="auto"/>
            </w:tcBorders>
            <w:noWrap/>
            <w:vAlign w:val="bottom"/>
          </w:tcPr>
          <w:p w14:paraId="6EDC83ED" w14:textId="7FAC590D" w:rsidR="00FD3892" w:rsidRPr="003255CE" w:rsidRDefault="006542B7" w:rsidP="0082407D">
            <w:pPr>
              <w:pStyle w:val="TableText"/>
              <w:ind w:right="144"/>
              <w:rPr>
                <w:color w:val="000000"/>
              </w:rPr>
            </w:pPr>
            <w:r w:rsidRPr="003255CE">
              <w:rPr>
                <w:color w:val="000000"/>
              </w:rPr>
              <w:t>1,385</w:t>
            </w:r>
          </w:p>
        </w:tc>
      </w:tr>
      <w:tr w:rsidR="00FD3892" w:rsidRPr="003255CE" w14:paraId="39FA0691" w14:textId="77777777">
        <w:tc>
          <w:tcPr>
            <w:tcW w:w="1728" w:type="dxa"/>
            <w:tcBorders>
              <w:top w:val="single" w:sz="4" w:space="0" w:color="auto"/>
            </w:tcBorders>
            <w:noWrap/>
            <w:vAlign w:val="bottom"/>
          </w:tcPr>
          <w:p w14:paraId="1B50DCF5" w14:textId="07C840EC" w:rsidR="00FD3892" w:rsidRPr="003255CE" w:rsidRDefault="00FD3892" w:rsidP="0082407D">
            <w:pPr>
              <w:pStyle w:val="TableText"/>
              <w:rPr>
                <w:color w:val="000000"/>
              </w:rPr>
            </w:pPr>
            <w:r w:rsidRPr="003255CE">
              <w:rPr>
                <w:color w:val="000000"/>
              </w:rPr>
              <w:t>Mathematics</w:t>
            </w:r>
          </w:p>
        </w:tc>
        <w:tc>
          <w:tcPr>
            <w:tcW w:w="1440" w:type="dxa"/>
            <w:tcBorders>
              <w:top w:val="single" w:sz="4" w:space="0" w:color="auto"/>
            </w:tcBorders>
            <w:noWrap/>
            <w:vAlign w:val="bottom"/>
          </w:tcPr>
          <w:p w14:paraId="08396EC3" w14:textId="507482D5" w:rsidR="00FD3892" w:rsidRPr="003255CE" w:rsidRDefault="00FD3892" w:rsidP="0082407D">
            <w:pPr>
              <w:pStyle w:val="TableText"/>
              <w:rPr>
                <w:color w:val="000000"/>
              </w:rPr>
            </w:pPr>
            <w:r w:rsidRPr="003255CE">
              <w:rPr>
                <w:color w:val="000000"/>
              </w:rPr>
              <w:t>7</w:t>
            </w:r>
          </w:p>
        </w:tc>
        <w:tc>
          <w:tcPr>
            <w:tcW w:w="1598" w:type="dxa"/>
            <w:tcBorders>
              <w:top w:val="single" w:sz="4" w:space="0" w:color="auto"/>
            </w:tcBorders>
            <w:vAlign w:val="bottom"/>
          </w:tcPr>
          <w:p w14:paraId="1E5AD475" w14:textId="4F639DFC" w:rsidR="00FD3892" w:rsidRPr="003255CE" w:rsidRDefault="00FD3892" w:rsidP="0082407D">
            <w:pPr>
              <w:pStyle w:val="TableText"/>
              <w:ind w:right="432"/>
              <w:rPr>
                <w:color w:val="000000"/>
              </w:rPr>
            </w:pPr>
            <w:r w:rsidRPr="003255CE">
              <w:rPr>
                <w:color w:val="000000"/>
              </w:rPr>
              <w:t>All</w:t>
            </w:r>
          </w:p>
        </w:tc>
        <w:tc>
          <w:tcPr>
            <w:tcW w:w="4306" w:type="dxa"/>
            <w:tcBorders>
              <w:top w:val="single" w:sz="4" w:space="0" w:color="auto"/>
            </w:tcBorders>
            <w:noWrap/>
            <w:vAlign w:val="bottom"/>
          </w:tcPr>
          <w:p w14:paraId="1D954706" w14:textId="06027213" w:rsidR="00FD3892" w:rsidRPr="003255CE" w:rsidRDefault="00FD3892" w:rsidP="0082407D">
            <w:pPr>
              <w:pStyle w:val="TableText"/>
              <w:jc w:val="left"/>
              <w:rPr>
                <w:color w:val="000000"/>
              </w:rPr>
            </w:pPr>
            <w:r w:rsidRPr="003255CE">
              <w:rPr>
                <w:color w:val="000000"/>
              </w:rPr>
              <w:t>Any Tracked Resource</w:t>
            </w:r>
          </w:p>
        </w:tc>
        <w:tc>
          <w:tcPr>
            <w:tcW w:w="1440" w:type="dxa"/>
            <w:tcBorders>
              <w:top w:val="single" w:sz="4" w:space="0" w:color="auto"/>
            </w:tcBorders>
            <w:vAlign w:val="bottom"/>
          </w:tcPr>
          <w:p w14:paraId="551290D7" w14:textId="5530FB4B"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02D285B4" w14:textId="5A3A91ED" w:rsidR="00FD3892" w:rsidRPr="003255CE" w:rsidRDefault="006542B7" w:rsidP="0082407D">
            <w:pPr>
              <w:pStyle w:val="TableText"/>
              <w:ind w:right="144"/>
              <w:rPr>
                <w:color w:val="000000"/>
              </w:rPr>
            </w:pPr>
            <w:r w:rsidRPr="003255CE">
              <w:rPr>
                <w:color w:val="000000"/>
              </w:rPr>
              <w:t>67,698</w:t>
            </w:r>
          </w:p>
        </w:tc>
        <w:tc>
          <w:tcPr>
            <w:tcW w:w="1296" w:type="dxa"/>
            <w:tcBorders>
              <w:top w:val="single" w:sz="4" w:space="0" w:color="auto"/>
            </w:tcBorders>
            <w:noWrap/>
            <w:vAlign w:val="bottom"/>
          </w:tcPr>
          <w:p w14:paraId="615FF9AB" w14:textId="711D2261" w:rsidR="00FD3892" w:rsidRPr="003255CE" w:rsidRDefault="006542B7" w:rsidP="0082407D">
            <w:pPr>
              <w:pStyle w:val="TableText"/>
              <w:ind w:right="144"/>
              <w:rPr>
                <w:color w:val="000000"/>
              </w:rPr>
            </w:pPr>
            <w:r w:rsidRPr="003255CE">
              <w:rPr>
                <w:color w:val="000000"/>
              </w:rPr>
              <w:t>25,222</w:t>
            </w:r>
          </w:p>
        </w:tc>
      </w:tr>
      <w:tr w:rsidR="00FD3892" w:rsidRPr="003255CE" w14:paraId="3B6D6B1D" w14:textId="77777777">
        <w:tc>
          <w:tcPr>
            <w:tcW w:w="1728" w:type="dxa"/>
            <w:noWrap/>
            <w:vAlign w:val="bottom"/>
          </w:tcPr>
          <w:p w14:paraId="45AE6B7D" w14:textId="36C801E7"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4F5E7C44" w14:textId="735BF6B0" w:rsidR="00FD3892" w:rsidRPr="003255CE" w:rsidRDefault="00FD3892" w:rsidP="0082407D">
            <w:pPr>
              <w:pStyle w:val="TableText"/>
              <w:rPr>
                <w:color w:val="000000"/>
              </w:rPr>
            </w:pPr>
            <w:r w:rsidRPr="003255CE">
              <w:rPr>
                <w:color w:val="000000"/>
              </w:rPr>
              <w:t>7</w:t>
            </w:r>
          </w:p>
        </w:tc>
        <w:tc>
          <w:tcPr>
            <w:tcW w:w="1598" w:type="dxa"/>
            <w:vAlign w:val="bottom"/>
          </w:tcPr>
          <w:p w14:paraId="76D21F15" w14:textId="4F7E3EC3"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75FF556C" w14:textId="1961ACFA"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2A7A458D" w14:textId="50AEAFF0" w:rsidR="00FD3892" w:rsidRPr="003255CE" w:rsidRDefault="00FD3892" w:rsidP="0082407D">
            <w:pPr>
              <w:pStyle w:val="TableText"/>
              <w:rPr>
                <w:color w:val="000000"/>
              </w:rPr>
            </w:pPr>
            <w:r w:rsidRPr="003255CE">
              <w:rPr>
                <w:color w:val="000000"/>
              </w:rPr>
              <w:t>N/A</w:t>
            </w:r>
          </w:p>
        </w:tc>
        <w:tc>
          <w:tcPr>
            <w:tcW w:w="1440" w:type="dxa"/>
            <w:noWrap/>
            <w:vAlign w:val="bottom"/>
          </w:tcPr>
          <w:p w14:paraId="5F7D068B" w14:textId="1E213B96" w:rsidR="00FD3892" w:rsidRPr="003255CE" w:rsidRDefault="006542B7" w:rsidP="0082407D">
            <w:pPr>
              <w:pStyle w:val="TableText"/>
              <w:ind w:right="144"/>
              <w:rPr>
                <w:color w:val="000000"/>
              </w:rPr>
            </w:pPr>
            <w:r w:rsidRPr="003255CE">
              <w:rPr>
                <w:color w:val="000000"/>
              </w:rPr>
              <w:t>67,426</w:t>
            </w:r>
          </w:p>
        </w:tc>
        <w:tc>
          <w:tcPr>
            <w:tcW w:w="1296" w:type="dxa"/>
            <w:noWrap/>
            <w:vAlign w:val="bottom"/>
          </w:tcPr>
          <w:p w14:paraId="5A70FB81" w14:textId="66647B38" w:rsidR="00FD3892" w:rsidRPr="003255CE" w:rsidRDefault="006542B7" w:rsidP="0082407D">
            <w:pPr>
              <w:pStyle w:val="TableText"/>
              <w:ind w:right="144"/>
              <w:rPr>
                <w:color w:val="000000"/>
              </w:rPr>
            </w:pPr>
            <w:r w:rsidRPr="003255CE">
              <w:rPr>
                <w:color w:val="000000"/>
              </w:rPr>
              <w:t>20,338</w:t>
            </w:r>
          </w:p>
        </w:tc>
      </w:tr>
      <w:tr w:rsidR="00FD3892" w:rsidRPr="003255CE" w14:paraId="23C95269" w14:textId="77777777">
        <w:tc>
          <w:tcPr>
            <w:tcW w:w="1728" w:type="dxa"/>
            <w:noWrap/>
            <w:vAlign w:val="bottom"/>
          </w:tcPr>
          <w:p w14:paraId="6FB31CE9" w14:textId="74FA4FFB"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45690DA1" w14:textId="137A10CE" w:rsidR="00FD3892" w:rsidRPr="003255CE" w:rsidRDefault="00FD3892" w:rsidP="0082407D">
            <w:pPr>
              <w:pStyle w:val="TableText"/>
              <w:rPr>
                <w:color w:val="000000"/>
              </w:rPr>
            </w:pPr>
            <w:r w:rsidRPr="003255CE">
              <w:rPr>
                <w:color w:val="000000"/>
              </w:rPr>
              <w:t>7</w:t>
            </w:r>
          </w:p>
        </w:tc>
        <w:tc>
          <w:tcPr>
            <w:tcW w:w="1598" w:type="dxa"/>
            <w:vAlign w:val="bottom"/>
          </w:tcPr>
          <w:p w14:paraId="6A3CC469" w14:textId="4A4DC816"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3847D1B4" w14:textId="53DA382D"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673EEE1B" w14:textId="1470079A" w:rsidR="00FD3892" w:rsidRPr="003255CE" w:rsidRDefault="00FD3892" w:rsidP="0082407D">
            <w:pPr>
              <w:pStyle w:val="TableText"/>
              <w:rPr>
                <w:color w:val="000000"/>
              </w:rPr>
            </w:pPr>
            <w:r w:rsidRPr="003255CE">
              <w:rPr>
                <w:color w:val="000000"/>
              </w:rPr>
              <w:t>N/A</w:t>
            </w:r>
          </w:p>
        </w:tc>
        <w:tc>
          <w:tcPr>
            <w:tcW w:w="1440" w:type="dxa"/>
            <w:noWrap/>
            <w:vAlign w:val="bottom"/>
          </w:tcPr>
          <w:p w14:paraId="3644ACE6" w14:textId="433F2E74" w:rsidR="00FD3892" w:rsidRPr="003255CE" w:rsidRDefault="006542B7" w:rsidP="0082407D">
            <w:pPr>
              <w:pStyle w:val="TableText"/>
              <w:ind w:right="144"/>
              <w:rPr>
                <w:color w:val="000000"/>
              </w:rPr>
            </w:pPr>
            <w:r w:rsidRPr="003255CE">
              <w:rPr>
                <w:color w:val="000000"/>
              </w:rPr>
              <w:t>67,531</w:t>
            </w:r>
          </w:p>
        </w:tc>
        <w:tc>
          <w:tcPr>
            <w:tcW w:w="1296" w:type="dxa"/>
            <w:noWrap/>
            <w:vAlign w:val="bottom"/>
          </w:tcPr>
          <w:p w14:paraId="03A9CA7A" w14:textId="378C2452" w:rsidR="00FD3892" w:rsidRPr="003255CE" w:rsidRDefault="006542B7" w:rsidP="0082407D">
            <w:pPr>
              <w:pStyle w:val="TableText"/>
              <w:ind w:right="144"/>
              <w:rPr>
                <w:color w:val="000000"/>
              </w:rPr>
            </w:pPr>
            <w:r w:rsidRPr="003255CE">
              <w:rPr>
                <w:color w:val="000000"/>
              </w:rPr>
              <w:t>18,314</w:t>
            </w:r>
          </w:p>
        </w:tc>
      </w:tr>
      <w:tr w:rsidR="00FD3892" w:rsidRPr="003255CE" w14:paraId="74B8FE32" w14:textId="77777777">
        <w:tc>
          <w:tcPr>
            <w:tcW w:w="1728" w:type="dxa"/>
            <w:noWrap/>
            <w:vAlign w:val="bottom"/>
          </w:tcPr>
          <w:p w14:paraId="7D6B406F" w14:textId="1AD91269"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1693EEAB" w14:textId="713EDF58" w:rsidR="00FD3892" w:rsidRPr="003255CE" w:rsidRDefault="00FD3892" w:rsidP="0082407D">
            <w:pPr>
              <w:pStyle w:val="TableText"/>
              <w:rPr>
                <w:color w:val="000000"/>
              </w:rPr>
            </w:pPr>
            <w:r w:rsidRPr="003255CE">
              <w:rPr>
                <w:color w:val="000000"/>
              </w:rPr>
              <w:t>7</w:t>
            </w:r>
          </w:p>
        </w:tc>
        <w:tc>
          <w:tcPr>
            <w:tcW w:w="1598" w:type="dxa"/>
            <w:vAlign w:val="bottom"/>
          </w:tcPr>
          <w:p w14:paraId="4437D1D7" w14:textId="0D1E6C14"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2C79F608" w14:textId="1CA54CA7"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4C0CFA73" w14:textId="4E38E4BD" w:rsidR="00FD3892" w:rsidRPr="003255CE" w:rsidRDefault="00FD3892" w:rsidP="0082407D">
            <w:pPr>
              <w:pStyle w:val="TableText"/>
              <w:rPr>
                <w:color w:val="000000"/>
              </w:rPr>
            </w:pPr>
            <w:r w:rsidRPr="003255CE">
              <w:rPr>
                <w:color w:val="000000"/>
              </w:rPr>
              <w:t>ACC</w:t>
            </w:r>
          </w:p>
        </w:tc>
        <w:tc>
          <w:tcPr>
            <w:tcW w:w="1440" w:type="dxa"/>
            <w:noWrap/>
            <w:vAlign w:val="bottom"/>
          </w:tcPr>
          <w:p w14:paraId="5DE04AF9" w14:textId="1EEF0567" w:rsidR="00FD3892" w:rsidRPr="003255CE" w:rsidRDefault="006542B7" w:rsidP="0082407D">
            <w:pPr>
              <w:pStyle w:val="TableText"/>
              <w:ind w:right="144"/>
              <w:rPr>
                <w:color w:val="000000"/>
              </w:rPr>
            </w:pPr>
            <w:r w:rsidRPr="003255CE">
              <w:rPr>
                <w:color w:val="000000"/>
              </w:rPr>
              <w:t>135</w:t>
            </w:r>
          </w:p>
        </w:tc>
        <w:tc>
          <w:tcPr>
            <w:tcW w:w="1296" w:type="dxa"/>
            <w:noWrap/>
            <w:vAlign w:val="bottom"/>
          </w:tcPr>
          <w:p w14:paraId="00A929E6" w14:textId="2124F7F2" w:rsidR="00FD3892" w:rsidRPr="003255CE" w:rsidRDefault="006542B7" w:rsidP="0082407D">
            <w:pPr>
              <w:pStyle w:val="TableText"/>
              <w:ind w:right="144"/>
              <w:rPr>
                <w:color w:val="000000"/>
              </w:rPr>
            </w:pPr>
            <w:r w:rsidRPr="003255CE">
              <w:rPr>
                <w:color w:val="000000"/>
              </w:rPr>
              <w:t>85</w:t>
            </w:r>
          </w:p>
        </w:tc>
      </w:tr>
      <w:tr w:rsidR="00FD3892" w:rsidRPr="003255CE" w14:paraId="20A34954" w14:textId="77777777">
        <w:tc>
          <w:tcPr>
            <w:tcW w:w="1728" w:type="dxa"/>
            <w:noWrap/>
            <w:vAlign w:val="bottom"/>
          </w:tcPr>
          <w:p w14:paraId="77FCB35B" w14:textId="5CF2D557"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3479A4B8" w14:textId="7946CDE4" w:rsidR="00FD3892" w:rsidRPr="003255CE" w:rsidRDefault="00FD3892" w:rsidP="0082407D">
            <w:pPr>
              <w:pStyle w:val="TableText"/>
              <w:rPr>
                <w:color w:val="000000"/>
              </w:rPr>
            </w:pPr>
            <w:r w:rsidRPr="003255CE">
              <w:rPr>
                <w:color w:val="000000"/>
              </w:rPr>
              <w:t>7</w:t>
            </w:r>
          </w:p>
        </w:tc>
        <w:tc>
          <w:tcPr>
            <w:tcW w:w="1598" w:type="dxa"/>
            <w:vAlign w:val="bottom"/>
          </w:tcPr>
          <w:p w14:paraId="39B0E7A8" w14:textId="6CB09695"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52B3F671" w14:textId="51A31D0A"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11D9A7FE" w14:textId="3C1C8A11" w:rsidR="00FD3892" w:rsidRPr="003255CE" w:rsidRDefault="00FD3892" w:rsidP="0082407D">
            <w:pPr>
              <w:pStyle w:val="TableText"/>
              <w:rPr>
                <w:color w:val="000000"/>
              </w:rPr>
            </w:pPr>
            <w:r w:rsidRPr="003255CE">
              <w:rPr>
                <w:color w:val="000000"/>
              </w:rPr>
              <w:t>ACC</w:t>
            </w:r>
          </w:p>
        </w:tc>
        <w:tc>
          <w:tcPr>
            <w:tcW w:w="1440" w:type="dxa"/>
            <w:noWrap/>
            <w:vAlign w:val="bottom"/>
          </w:tcPr>
          <w:p w14:paraId="5D0221CB" w14:textId="6FE93798" w:rsidR="00FD3892" w:rsidRPr="003255CE" w:rsidRDefault="006542B7" w:rsidP="0082407D">
            <w:pPr>
              <w:pStyle w:val="TableText"/>
              <w:ind w:right="144"/>
              <w:rPr>
                <w:color w:val="000000"/>
              </w:rPr>
            </w:pPr>
            <w:r w:rsidRPr="003255CE">
              <w:rPr>
                <w:color w:val="000000"/>
              </w:rPr>
              <w:t>14,539</w:t>
            </w:r>
          </w:p>
        </w:tc>
        <w:tc>
          <w:tcPr>
            <w:tcW w:w="1296" w:type="dxa"/>
            <w:noWrap/>
            <w:vAlign w:val="bottom"/>
          </w:tcPr>
          <w:p w14:paraId="35D7534C" w14:textId="573BAA92" w:rsidR="00FD3892" w:rsidRPr="003255CE" w:rsidRDefault="006542B7" w:rsidP="0082407D">
            <w:pPr>
              <w:pStyle w:val="TableText"/>
              <w:ind w:right="144"/>
              <w:rPr>
                <w:color w:val="000000"/>
              </w:rPr>
            </w:pPr>
            <w:r w:rsidRPr="003255CE">
              <w:rPr>
                <w:color w:val="000000"/>
              </w:rPr>
              <w:t>115</w:t>
            </w:r>
          </w:p>
        </w:tc>
      </w:tr>
      <w:tr w:rsidR="00FD3892" w:rsidRPr="003255CE" w14:paraId="73AC61AC" w14:textId="77777777">
        <w:tc>
          <w:tcPr>
            <w:tcW w:w="1728" w:type="dxa"/>
            <w:noWrap/>
            <w:vAlign w:val="bottom"/>
          </w:tcPr>
          <w:p w14:paraId="3340D044" w14:textId="02CA86FC"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88295BF" w14:textId="2C6DECCB" w:rsidR="00FD3892" w:rsidRPr="003255CE" w:rsidRDefault="00FD3892" w:rsidP="0082407D">
            <w:pPr>
              <w:pStyle w:val="TableText"/>
              <w:rPr>
                <w:color w:val="000000"/>
              </w:rPr>
            </w:pPr>
            <w:r w:rsidRPr="003255CE">
              <w:rPr>
                <w:color w:val="000000"/>
              </w:rPr>
              <w:t>7</w:t>
            </w:r>
          </w:p>
        </w:tc>
        <w:tc>
          <w:tcPr>
            <w:tcW w:w="1598" w:type="dxa"/>
            <w:vAlign w:val="bottom"/>
          </w:tcPr>
          <w:p w14:paraId="24B7A072" w14:textId="7F7C1903"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33930A02" w14:textId="4A6A8895"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6AE93CE8" w14:textId="3A6F4B61" w:rsidR="00FD3892" w:rsidRPr="003255CE" w:rsidRDefault="00FD3892" w:rsidP="0082407D">
            <w:pPr>
              <w:pStyle w:val="TableText"/>
              <w:rPr>
                <w:color w:val="000000"/>
              </w:rPr>
            </w:pPr>
            <w:r w:rsidRPr="003255CE">
              <w:rPr>
                <w:color w:val="000000"/>
              </w:rPr>
              <w:t>ACC</w:t>
            </w:r>
          </w:p>
        </w:tc>
        <w:tc>
          <w:tcPr>
            <w:tcW w:w="1440" w:type="dxa"/>
            <w:noWrap/>
            <w:vAlign w:val="bottom"/>
          </w:tcPr>
          <w:p w14:paraId="2AF3CB57" w14:textId="06336268" w:rsidR="00FD3892" w:rsidRPr="003255CE" w:rsidRDefault="006542B7" w:rsidP="0082407D">
            <w:pPr>
              <w:pStyle w:val="TableText"/>
              <w:ind w:right="144"/>
              <w:rPr>
                <w:color w:val="000000"/>
              </w:rPr>
            </w:pPr>
            <w:r w:rsidRPr="003255CE">
              <w:rPr>
                <w:color w:val="000000"/>
              </w:rPr>
              <w:t>152</w:t>
            </w:r>
          </w:p>
        </w:tc>
        <w:tc>
          <w:tcPr>
            <w:tcW w:w="1296" w:type="dxa"/>
            <w:noWrap/>
            <w:vAlign w:val="bottom"/>
          </w:tcPr>
          <w:p w14:paraId="65CC8F90" w14:textId="124FB360" w:rsidR="00FD3892" w:rsidRPr="003255CE" w:rsidRDefault="006542B7" w:rsidP="0082407D">
            <w:pPr>
              <w:pStyle w:val="TableText"/>
              <w:ind w:right="144"/>
              <w:rPr>
                <w:color w:val="000000"/>
              </w:rPr>
            </w:pPr>
            <w:r w:rsidRPr="003255CE">
              <w:rPr>
                <w:color w:val="000000"/>
              </w:rPr>
              <w:t>7</w:t>
            </w:r>
          </w:p>
        </w:tc>
      </w:tr>
      <w:tr w:rsidR="00FD3892" w:rsidRPr="003255CE" w14:paraId="31632C0D" w14:textId="77777777">
        <w:tc>
          <w:tcPr>
            <w:tcW w:w="1728" w:type="dxa"/>
            <w:noWrap/>
            <w:vAlign w:val="bottom"/>
          </w:tcPr>
          <w:p w14:paraId="372C05EF" w14:textId="4142B116"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2EEC84CE" w14:textId="5FABDA60" w:rsidR="00FD3892" w:rsidRPr="003255CE" w:rsidRDefault="00FD3892" w:rsidP="0082407D">
            <w:pPr>
              <w:pStyle w:val="TableText"/>
              <w:rPr>
                <w:color w:val="000000"/>
              </w:rPr>
            </w:pPr>
            <w:r w:rsidRPr="003255CE">
              <w:rPr>
                <w:color w:val="000000"/>
              </w:rPr>
              <w:t>7</w:t>
            </w:r>
          </w:p>
        </w:tc>
        <w:tc>
          <w:tcPr>
            <w:tcW w:w="1598" w:type="dxa"/>
            <w:vAlign w:val="bottom"/>
          </w:tcPr>
          <w:p w14:paraId="42AFAAA7" w14:textId="257B95A2"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68329E02" w14:textId="4E564D07" w:rsidR="00FD3892" w:rsidRPr="003255CE" w:rsidRDefault="00FD3892" w:rsidP="0082407D">
            <w:pPr>
              <w:pStyle w:val="TableText"/>
              <w:jc w:val="left"/>
              <w:rPr>
                <w:color w:val="000000"/>
              </w:rPr>
            </w:pPr>
            <w:r w:rsidRPr="003255CE">
              <w:rPr>
                <w:color w:val="000000"/>
              </w:rPr>
              <w:t>Embedded Masking</w:t>
            </w:r>
          </w:p>
        </w:tc>
        <w:tc>
          <w:tcPr>
            <w:tcW w:w="1440" w:type="dxa"/>
            <w:vAlign w:val="bottom"/>
          </w:tcPr>
          <w:p w14:paraId="125A01FB" w14:textId="2AB98658" w:rsidR="00FD3892" w:rsidRPr="003255CE" w:rsidRDefault="00FD3892" w:rsidP="0082407D">
            <w:pPr>
              <w:pStyle w:val="TableText"/>
              <w:rPr>
                <w:color w:val="000000"/>
              </w:rPr>
            </w:pPr>
            <w:r w:rsidRPr="003255CE">
              <w:rPr>
                <w:color w:val="000000"/>
              </w:rPr>
              <w:t>DS</w:t>
            </w:r>
          </w:p>
        </w:tc>
        <w:tc>
          <w:tcPr>
            <w:tcW w:w="1440" w:type="dxa"/>
            <w:noWrap/>
            <w:vAlign w:val="bottom"/>
          </w:tcPr>
          <w:p w14:paraId="78E4AEA8" w14:textId="4CE02545" w:rsidR="00FD3892" w:rsidRPr="003255CE" w:rsidRDefault="006542B7" w:rsidP="0082407D">
            <w:pPr>
              <w:pStyle w:val="TableText"/>
              <w:ind w:right="144"/>
              <w:rPr>
                <w:color w:val="000000"/>
              </w:rPr>
            </w:pPr>
            <w:r w:rsidRPr="003255CE">
              <w:rPr>
                <w:color w:val="000000"/>
              </w:rPr>
              <w:t>9,502</w:t>
            </w:r>
          </w:p>
        </w:tc>
        <w:tc>
          <w:tcPr>
            <w:tcW w:w="1296" w:type="dxa"/>
            <w:noWrap/>
            <w:vAlign w:val="bottom"/>
          </w:tcPr>
          <w:p w14:paraId="780D4D80" w14:textId="569F8C3A" w:rsidR="00FD3892" w:rsidRPr="003255CE" w:rsidRDefault="006542B7" w:rsidP="0082407D">
            <w:pPr>
              <w:pStyle w:val="TableText"/>
              <w:ind w:right="144"/>
              <w:rPr>
                <w:color w:val="000000"/>
              </w:rPr>
            </w:pPr>
            <w:r w:rsidRPr="003255CE">
              <w:rPr>
                <w:color w:val="000000"/>
              </w:rPr>
              <w:t>356</w:t>
            </w:r>
          </w:p>
        </w:tc>
      </w:tr>
      <w:tr w:rsidR="00FD3892" w:rsidRPr="003255CE" w14:paraId="2E413912" w14:textId="77777777">
        <w:tc>
          <w:tcPr>
            <w:tcW w:w="1728" w:type="dxa"/>
            <w:noWrap/>
            <w:vAlign w:val="bottom"/>
          </w:tcPr>
          <w:p w14:paraId="449DAEA3" w14:textId="686FEFAC"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70417ABA" w14:textId="2D27CFEC" w:rsidR="00FD3892" w:rsidRPr="003255CE" w:rsidRDefault="00FD3892" w:rsidP="0082407D">
            <w:pPr>
              <w:pStyle w:val="TableText"/>
              <w:rPr>
                <w:color w:val="000000"/>
              </w:rPr>
            </w:pPr>
            <w:r w:rsidRPr="003255CE">
              <w:rPr>
                <w:color w:val="000000"/>
              </w:rPr>
              <w:t>7</w:t>
            </w:r>
          </w:p>
        </w:tc>
        <w:tc>
          <w:tcPr>
            <w:tcW w:w="1598" w:type="dxa"/>
            <w:vAlign w:val="bottom"/>
          </w:tcPr>
          <w:p w14:paraId="1B0E37C5" w14:textId="6B4D2D70"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0B7E4055" w14:textId="2926ABC1" w:rsidR="00FD3892" w:rsidRPr="003255CE" w:rsidRDefault="00FD3892" w:rsidP="0082407D">
            <w:pPr>
              <w:pStyle w:val="TableText"/>
              <w:jc w:val="left"/>
              <w:rPr>
                <w:color w:val="000000"/>
              </w:rPr>
            </w:pPr>
            <w:r w:rsidRPr="003255CE">
              <w:rPr>
                <w:color w:val="000000"/>
              </w:rPr>
              <w:t>Embedded Text-to-Speech</w:t>
            </w:r>
            <w:r w:rsidR="006542B7" w:rsidRPr="003255CE">
              <w:rPr>
                <w:color w:val="000000"/>
              </w:rPr>
              <w:t>, English</w:t>
            </w:r>
          </w:p>
        </w:tc>
        <w:tc>
          <w:tcPr>
            <w:tcW w:w="1440" w:type="dxa"/>
            <w:vAlign w:val="bottom"/>
          </w:tcPr>
          <w:p w14:paraId="4C975E30" w14:textId="1C59E046" w:rsidR="00FD3892" w:rsidRPr="003255CE" w:rsidRDefault="00FD3892" w:rsidP="0082407D">
            <w:pPr>
              <w:pStyle w:val="TableText"/>
              <w:rPr>
                <w:color w:val="000000"/>
              </w:rPr>
            </w:pPr>
            <w:r w:rsidRPr="003255CE">
              <w:rPr>
                <w:color w:val="000000"/>
              </w:rPr>
              <w:t>DS</w:t>
            </w:r>
          </w:p>
        </w:tc>
        <w:tc>
          <w:tcPr>
            <w:tcW w:w="1440" w:type="dxa"/>
            <w:noWrap/>
            <w:vAlign w:val="bottom"/>
          </w:tcPr>
          <w:p w14:paraId="0576C676" w14:textId="222B34C1" w:rsidR="00FD3892" w:rsidRPr="003255CE" w:rsidRDefault="006542B7" w:rsidP="0082407D">
            <w:pPr>
              <w:pStyle w:val="TableText"/>
              <w:ind w:right="144"/>
              <w:rPr>
                <w:color w:val="000000"/>
              </w:rPr>
            </w:pPr>
            <w:r w:rsidRPr="003255CE">
              <w:rPr>
                <w:color w:val="000000"/>
              </w:rPr>
              <w:t>58,679</w:t>
            </w:r>
          </w:p>
        </w:tc>
        <w:tc>
          <w:tcPr>
            <w:tcW w:w="1296" w:type="dxa"/>
            <w:noWrap/>
            <w:vAlign w:val="bottom"/>
          </w:tcPr>
          <w:p w14:paraId="38A85E94" w14:textId="3033FB1A" w:rsidR="00FD3892" w:rsidRPr="003255CE" w:rsidRDefault="006542B7" w:rsidP="0082407D">
            <w:pPr>
              <w:pStyle w:val="TableText"/>
              <w:ind w:right="144"/>
              <w:rPr>
                <w:color w:val="000000"/>
              </w:rPr>
            </w:pPr>
            <w:r w:rsidRPr="003255CE">
              <w:rPr>
                <w:color w:val="000000"/>
              </w:rPr>
              <w:t>19,063</w:t>
            </w:r>
          </w:p>
        </w:tc>
      </w:tr>
      <w:tr w:rsidR="00FD3892" w:rsidRPr="003255CE" w14:paraId="3F3A195B" w14:textId="77777777">
        <w:tc>
          <w:tcPr>
            <w:tcW w:w="1728" w:type="dxa"/>
            <w:noWrap/>
            <w:vAlign w:val="bottom"/>
          </w:tcPr>
          <w:p w14:paraId="17373132" w14:textId="67591E36" w:rsidR="00FD3892" w:rsidRPr="003255CE" w:rsidRDefault="00FD3892" w:rsidP="0082407D">
            <w:pPr>
              <w:pStyle w:val="TableText"/>
              <w:rPr>
                <w:color w:val="000000"/>
              </w:rPr>
            </w:pPr>
            <w:r w:rsidRPr="003255CE">
              <w:rPr>
                <w:color w:val="000000"/>
              </w:rPr>
              <w:lastRenderedPageBreak/>
              <w:t>Mathematics</w:t>
            </w:r>
          </w:p>
        </w:tc>
        <w:tc>
          <w:tcPr>
            <w:tcW w:w="1440" w:type="dxa"/>
            <w:noWrap/>
            <w:vAlign w:val="bottom"/>
          </w:tcPr>
          <w:p w14:paraId="3B6713D8" w14:textId="62E5CF69" w:rsidR="00FD3892" w:rsidRPr="003255CE" w:rsidRDefault="00FD3892" w:rsidP="0082407D">
            <w:pPr>
              <w:pStyle w:val="TableText"/>
              <w:rPr>
                <w:color w:val="000000"/>
              </w:rPr>
            </w:pPr>
            <w:r w:rsidRPr="003255CE">
              <w:rPr>
                <w:color w:val="000000"/>
              </w:rPr>
              <w:t>7</w:t>
            </w:r>
          </w:p>
        </w:tc>
        <w:tc>
          <w:tcPr>
            <w:tcW w:w="1598" w:type="dxa"/>
            <w:vAlign w:val="bottom"/>
          </w:tcPr>
          <w:p w14:paraId="7C7126A6" w14:textId="77875417" w:rsidR="00FD3892" w:rsidRPr="003255CE" w:rsidRDefault="006542B7" w:rsidP="0082407D">
            <w:pPr>
              <w:pStyle w:val="TableText"/>
              <w:ind w:right="432"/>
              <w:rPr>
                <w:color w:val="000000"/>
              </w:rPr>
            </w:pPr>
            <w:r w:rsidRPr="003255CE">
              <w:rPr>
                <w:color w:val="000000"/>
              </w:rPr>
              <w:t>CAT</w:t>
            </w:r>
          </w:p>
        </w:tc>
        <w:tc>
          <w:tcPr>
            <w:tcW w:w="4306" w:type="dxa"/>
            <w:noWrap/>
            <w:vAlign w:val="bottom"/>
          </w:tcPr>
          <w:p w14:paraId="1BE49EB3" w14:textId="4E4FA913" w:rsidR="00FD3892" w:rsidRPr="003255CE" w:rsidRDefault="006542B7" w:rsidP="0082407D">
            <w:pPr>
              <w:pStyle w:val="TableText"/>
              <w:jc w:val="left"/>
              <w:rPr>
                <w:color w:val="000000"/>
              </w:rPr>
            </w:pPr>
            <w:r w:rsidRPr="003255CE">
              <w:rPr>
                <w:color w:val="000000"/>
              </w:rPr>
              <w:t>Embedded Text-to-Speech, Spanish</w:t>
            </w:r>
          </w:p>
        </w:tc>
        <w:tc>
          <w:tcPr>
            <w:tcW w:w="1440" w:type="dxa"/>
            <w:vAlign w:val="bottom"/>
          </w:tcPr>
          <w:p w14:paraId="6CCD83E2" w14:textId="2B2E9C71" w:rsidR="00FD3892" w:rsidRPr="003255CE" w:rsidRDefault="006542B7" w:rsidP="0082407D">
            <w:pPr>
              <w:pStyle w:val="TableText"/>
              <w:rPr>
                <w:color w:val="000000"/>
              </w:rPr>
            </w:pPr>
            <w:r w:rsidRPr="003255CE">
              <w:rPr>
                <w:color w:val="000000"/>
              </w:rPr>
              <w:t>DS</w:t>
            </w:r>
          </w:p>
        </w:tc>
        <w:tc>
          <w:tcPr>
            <w:tcW w:w="1440" w:type="dxa"/>
            <w:noWrap/>
            <w:vAlign w:val="bottom"/>
          </w:tcPr>
          <w:p w14:paraId="2CA8FE30" w14:textId="13DA12FF" w:rsidR="00FD3892" w:rsidRPr="003255CE" w:rsidRDefault="006542B7" w:rsidP="0082407D">
            <w:pPr>
              <w:pStyle w:val="TableText"/>
              <w:ind w:right="144"/>
              <w:rPr>
                <w:color w:val="000000"/>
              </w:rPr>
            </w:pPr>
            <w:r w:rsidRPr="003255CE">
              <w:rPr>
                <w:color w:val="000000"/>
              </w:rPr>
              <w:t>3,046</w:t>
            </w:r>
          </w:p>
        </w:tc>
        <w:tc>
          <w:tcPr>
            <w:tcW w:w="1296" w:type="dxa"/>
            <w:noWrap/>
            <w:vAlign w:val="bottom"/>
          </w:tcPr>
          <w:p w14:paraId="6A2C4403" w14:textId="10D0D710" w:rsidR="00FD3892" w:rsidRPr="003255CE" w:rsidRDefault="006542B7" w:rsidP="0082407D">
            <w:pPr>
              <w:pStyle w:val="TableText"/>
              <w:ind w:right="144"/>
              <w:rPr>
                <w:color w:val="000000"/>
              </w:rPr>
            </w:pPr>
            <w:r w:rsidRPr="003255CE">
              <w:rPr>
                <w:color w:val="000000"/>
              </w:rPr>
              <w:t>903</w:t>
            </w:r>
          </w:p>
        </w:tc>
      </w:tr>
      <w:tr w:rsidR="00FD3892" w:rsidRPr="003255CE" w14:paraId="1E646029" w14:textId="77777777">
        <w:tc>
          <w:tcPr>
            <w:tcW w:w="1728" w:type="dxa"/>
            <w:noWrap/>
            <w:vAlign w:val="bottom"/>
          </w:tcPr>
          <w:p w14:paraId="32EB91F9" w14:textId="779C3C75"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124BD61A" w14:textId="048E8842" w:rsidR="00FD3892" w:rsidRPr="003255CE" w:rsidRDefault="00FD3892" w:rsidP="0082407D">
            <w:pPr>
              <w:pStyle w:val="TableText"/>
              <w:rPr>
                <w:color w:val="000000"/>
              </w:rPr>
            </w:pPr>
            <w:r w:rsidRPr="003255CE">
              <w:rPr>
                <w:color w:val="000000"/>
              </w:rPr>
              <w:t>7</w:t>
            </w:r>
          </w:p>
        </w:tc>
        <w:tc>
          <w:tcPr>
            <w:tcW w:w="1598" w:type="dxa"/>
            <w:vAlign w:val="bottom"/>
          </w:tcPr>
          <w:p w14:paraId="0261525B" w14:textId="14B463CE"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6AA1154B" w14:textId="3E76C68B" w:rsidR="00FD3892" w:rsidRPr="003255CE" w:rsidRDefault="006542B7" w:rsidP="0082407D">
            <w:pPr>
              <w:pStyle w:val="TableText"/>
              <w:jc w:val="left"/>
              <w:rPr>
                <w:color w:val="000000"/>
              </w:rPr>
            </w:pPr>
            <w:r w:rsidRPr="003255CE">
              <w:rPr>
                <w:color w:val="000000"/>
              </w:rPr>
              <w:t>Embedded American Sign Language</w:t>
            </w:r>
          </w:p>
        </w:tc>
        <w:tc>
          <w:tcPr>
            <w:tcW w:w="1440" w:type="dxa"/>
            <w:vAlign w:val="bottom"/>
          </w:tcPr>
          <w:p w14:paraId="50F83AB4" w14:textId="6BC75ED8" w:rsidR="00FD3892" w:rsidRPr="003255CE" w:rsidRDefault="00FD3892" w:rsidP="0082407D">
            <w:pPr>
              <w:pStyle w:val="TableText"/>
              <w:rPr>
                <w:color w:val="000000"/>
              </w:rPr>
            </w:pPr>
            <w:r w:rsidRPr="003255CE">
              <w:rPr>
                <w:color w:val="000000"/>
              </w:rPr>
              <w:t>ACC</w:t>
            </w:r>
          </w:p>
        </w:tc>
        <w:tc>
          <w:tcPr>
            <w:tcW w:w="1440" w:type="dxa"/>
            <w:noWrap/>
            <w:vAlign w:val="bottom"/>
          </w:tcPr>
          <w:p w14:paraId="40BACCD8" w14:textId="24573C58" w:rsidR="00FD3892" w:rsidRPr="003255CE" w:rsidRDefault="006542B7" w:rsidP="0082407D">
            <w:pPr>
              <w:pStyle w:val="TableText"/>
              <w:ind w:right="144"/>
              <w:rPr>
                <w:color w:val="000000"/>
              </w:rPr>
            </w:pPr>
            <w:r w:rsidRPr="003255CE">
              <w:rPr>
                <w:color w:val="000000"/>
              </w:rPr>
              <w:t>136</w:t>
            </w:r>
          </w:p>
        </w:tc>
        <w:tc>
          <w:tcPr>
            <w:tcW w:w="1296" w:type="dxa"/>
            <w:noWrap/>
            <w:vAlign w:val="bottom"/>
          </w:tcPr>
          <w:p w14:paraId="595148D8" w14:textId="7FC2116B" w:rsidR="00FD3892" w:rsidRPr="003255CE" w:rsidRDefault="006542B7" w:rsidP="0082407D">
            <w:pPr>
              <w:pStyle w:val="TableText"/>
              <w:ind w:right="144"/>
              <w:rPr>
                <w:color w:val="000000"/>
              </w:rPr>
            </w:pPr>
            <w:r w:rsidRPr="003255CE">
              <w:rPr>
                <w:color w:val="000000"/>
              </w:rPr>
              <w:t>59</w:t>
            </w:r>
          </w:p>
        </w:tc>
      </w:tr>
      <w:tr w:rsidR="00FD3892" w:rsidRPr="003255CE" w14:paraId="0A451B0B" w14:textId="77777777">
        <w:tc>
          <w:tcPr>
            <w:tcW w:w="1728" w:type="dxa"/>
            <w:noWrap/>
            <w:vAlign w:val="bottom"/>
          </w:tcPr>
          <w:p w14:paraId="0BC9C8A2" w14:textId="07AAB66A"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722AA1E" w14:textId="0CDF9C47" w:rsidR="00FD3892" w:rsidRPr="003255CE" w:rsidRDefault="00FD3892" w:rsidP="0082407D">
            <w:pPr>
              <w:pStyle w:val="TableText"/>
              <w:rPr>
                <w:color w:val="000000"/>
              </w:rPr>
            </w:pPr>
            <w:r w:rsidRPr="003255CE">
              <w:rPr>
                <w:color w:val="000000"/>
              </w:rPr>
              <w:t>7</w:t>
            </w:r>
          </w:p>
        </w:tc>
        <w:tc>
          <w:tcPr>
            <w:tcW w:w="1598" w:type="dxa"/>
            <w:vAlign w:val="bottom"/>
          </w:tcPr>
          <w:p w14:paraId="67E534BC" w14:textId="01D7019C"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5F250974" w14:textId="3E791311" w:rsidR="00FD3892" w:rsidRPr="003255CE" w:rsidRDefault="006542B7" w:rsidP="0082407D">
            <w:pPr>
              <w:pStyle w:val="TableText"/>
              <w:jc w:val="left"/>
              <w:rPr>
                <w:color w:val="000000"/>
              </w:rPr>
            </w:pPr>
            <w:r w:rsidRPr="003255CE">
              <w:rPr>
                <w:color w:val="000000"/>
              </w:rPr>
              <w:t>Embedded Speech-to-Text</w:t>
            </w:r>
          </w:p>
        </w:tc>
        <w:tc>
          <w:tcPr>
            <w:tcW w:w="1440" w:type="dxa"/>
            <w:vAlign w:val="bottom"/>
          </w:tcPr>
          <w:p w14:paraId="16FA551D" w14:textId="545C5595" w:rsidR="00FD3892" w:rsidRPr="003255CE" w:rsidRDefault="00FD3892" w:rsidP="0082407D">
            <w:pPr>
              <w:pStyle w:val="TableText"/>
              <w:rPr>
                <w:color w:val="000000"/>
              </w:rPr>
            </w:pPr>
            <w:r w:rsidRPr="003255CE">
              <w:rPr>
                <w:color w:val="000000"/>
              </w:rPr>
              <w:t>ACC</w:t>
            </w:r>
          </w:p>
        </w:tc>
        <w:tc>
          <w:tcPr>
            <w:tcW w:w="1440" w:type="dxa"/>
            <w:noWrap/>
            <w:vAlign w:val="bottom"/>
          </w:tcPr>
          <w:p w14:paraId="2AE89C55" w14:textId="04B8914F" w:rsidR="00FD3892" w:rsidRPr="003255CE" w:rsidRDefault="006542B7" w:rsidP="0082407D">
            <w:pPr>
              <w:pStyle w:val="TableText"/>
              <w:ind w:right="144"/>
              <w:rPr>
                <w:color w:val="000000"/>
              </w:rPr>
            </w:pPr>
            <w:r w:rsidRPr="003255CE">
              <w:rPr>
                <w:color w:val="000000"/>
              </w:rPr>
              <w:t>14,547</w:t>
            </w:r>
          </w:p>
        </w:tc>
        <w:tc>
          <w:tcPr>
            <w:tcW w:w="1296" w:type="dxa"/>
            <w:noWrap/>
            <w:vAlign w:val="bottom"/>
          </w:tcPr>
          <w:p w14:paraId="38C21FA7" w14:textId="3E98C936" w:rsidR="00FD3892" w:rsidRPr="003255CE" w:rsidRDefault="006542B7" w:rsidP="0082407D">
            <w:pPr>
              <w:pStyle w:val="TableText"/>
              <w:ind w:right="144"/>
              <w:rPr>
                <w:color w:val="000000"/>
              </w:rPr>
            </w:pPr>
            <w:r w:rsidRPr="003255CE">
              <w:rPr>
                <w:color w:val="000000"/>
              </w:rPr>
              <w:t>1,326</w:t>
            </w:r>
          </w:p>
        </w:tc>
      </w:tr>
      <w:tr w:rsidR="006542B7" w:rsidRPr="003255CE" w14:paraId="57CC0929" w14:textId="77777777">
        <w:tc>
          <w:tcPr>
            <w:tcW w:w="1728" w:type="dxa"/>
            <w:noWrap/>
            <w:vAlign w:val="bottom"/>
          </w:tcPr>
          <w:p w14:paraId="39B85720" w14:textId="066BE2AE"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6FF34748" w14:textId="73E3DA51" w:rsidR="006542B7" w:rsidRPr="003255CE" w:rsidRDefault="006542B7" w:rsidP="0082407D">
            <w:pPr>
              <w:pStyle w:val="TableText"/>
              <w:rPr>
                <w:color w:val="000000"/>
              </w:rPr>
            </w:pPr>
            <w:r w:rsidRPr="003255CE">
              <w:rPr>
                <w:color w:val="000000"/>
              </w:rPr>
              <w:t>7</w:t>
            </w:r>
          </w:p>
        </w:tc>
        <w:tc>
          <w:tcPr>
            <w:tcW w:w="1598" w:type="dxa"/>
            <w:vAlign w:val="bottom"/>
          </w:tcPr>
          <w:p w14:paraId="63027B22" w14:textId="073B3C9B" w:rsidR="006542B7" w:rsidRPr="003255CE" w:rsidRDefault="006542B7" w:rsidP="0082407D">
            <w:pPr>
              <w:pStyle w:val="TableText"/>
              <w:ind w:right="432"/>
              <w:rPr>
                <w:color w:val="000000"/>
              </w:rPr>
            </w:pPr>
            <w:r w:rsidRPr="003255CE">
              <w:rPr>
                <w:color w:val="000000"/>
              </w:rPr>
              <w:t>PT</w:t>
            </w:r>
          </w:p>
        </w:tc>
        <w:tc>
          <w:tcPr>
            <w:tcW w:w="4306" w:type="dxa"/>
            <w:noWrap/>
            <w:vAlign w:val="bottom"/>
          </w:tcPr>
          <w:p w14:paraId="713AA96E" w14:textId="0690BE6F" w:rsidR="006542B7" w:rsidRPr="003255CE" w:rsidRDefault="006542B7" w:rsidP="0082407D">
            <w:pPr>
              <w:pStyle w:val="TableText"/>
              <w:jc w:val="left"/>
              <w:rPr>
                <w:color w:val="000000"/>
              </w:rPr>
            </w:pPr>
            <w:r w:rsidRPr="003255CE">
              <w:rPr>
                <w:color w:val="000000"/>
              </w:rPr>
              <w:t>Non-Embedded Print-on-Demand</w:t>
            </w:r>
          </w:p>
        </w:tc>
        <w:tc>
          <w:tcPr>
            <w:tcW w:w="1440" w:type="dxa"/>
            <w:vAlign w:val="bottom"/>
          </w:tcPr>
          <w:p w14:paraId="7282D83E" w14:textId="79E65DAC" w:rsidR="006542B7" w:rsidRPr="003255CE" w:rsidRDefault="006542B7" w:rsidP="0082407D">
            <w:pPr>
              <w:pStyle w:val="TableText"/>
              <w:rPr>
                <w:color w:val="000000"/>
              </w:rPr>
            </w:pPr>
            <w:r w:rsidRPr="003255CE">
              <w:rPr>
                <w:color w:val="000000"/>
              </w:rPr>
              <w:t>ACC</w:t>
            </w:r>
          </w:p>
        </w:tc>
        <w:tc>
          <w:tcPr>
            <w:tcW w:w="1440" w:type="dxa"/>
            <w:noWrap/>
            <w:vAlign w:val="bottom"/>
          </w:tcPr>
          <w:p w14:paraId="20AEC952" w14:textId="15A475EA" w:rsidR="006542B7" w:rsidRPr="003255CE" w:rsidRDefault="006542B7" w:rsidP="0082407D">
            <w:pPr>
              <w:pStyle w:val="TableText"/>
              <w:ind w:right="144"/>
              <w:rPr>
                <w:color w:val="000000"/>
              </w:rPr>
            </w:pPr>
            <w:r w:rsidRPr="003255CE">
              <w:rPr>
                <w:color w:val="000000"/>
              </w:rPr>
              <w:t>150</w:t>
            </w:r>
          </w:p>
        </w:tc>
        <w:tc>
          <w:tcPr>
            <w:tcW w:w="1296" w:type="dxa"/>
            <w:noWrap/>
            <w:vAlign w:val="bottom"/>
          </w:tcPr>
          <w:p w14:paraId="6C6E1FEF" w14:textId="614C512C" w:rsidR="006542B7" w:rsidRPr="003255CE" w:rsidRDefault="006542B7" w:rsidP="0082407D">
            <w:pPr>
              <w:pStyle w:val="TableText"/>
              <w:ind w:right="144"/>
              <w:rPr>
                <w:color w:val="000000"/>
              </w:rPr>
            </w:pPr>
            <w:r w:rsidRPr="003255CE">
              <w:rPr>
                <w:color w:val="000000"/>
              </w:rPr>
              <w:t>10</w:t>
            </w:r>
          </w:p>
        </w:tc>
      </w:tr>
      <w:tr w:rsidR="006542B7" w:rsidRPr="003255CE" w14:paraId="5931D45D" w14:textId="77777777">
        <w:tc>
          <w:tcPr>
            <w:tcW w:w="1728" w:type="dxa"/>
            <w:noWrap/>
            <w:vAlign w:val="bottom"/>
          </w:tcPr>
          <w:p w14:paraId="497C105F" w14:textId="47D2E38B"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378CE108" w14:textId="00702E2E" w:rsidR="006542B7" w:rsidRPr="003255CE" w:rsidRDefault="006542B7" w:rsidP="0082407D">
            <w:pPr>
              <w:pStyle w:val="TableText"/>
              <w:rPr>
                <w:color w:val="000000"/>
              </w:rPr>
            </w:pPr>
            <w:r w:rsidRPr="003255CE">
              <w:rPr>
                <w:color w:val="000000"/>
              </w:rPr>
              <w:t>7</w:t>
            </w:r>
          </w:p>
        </w:tc>
        <w:tc>
          <w:tcPr>
            <w:tcW w:w="1598" w:type="dxa"/>
            <w:vAlign w:val="bottom"/>
          </w:tcPr>
          <w:p w14:paraId="32A1C58D" w14:textId="6AA856A7" w:rsidR="006542B7" w:rsidRPr="003255CE" w:rsidRDefault="006542B7" w:rsidP="0082407D">
            <w:pPr>
              <w:pStyle w:val="TableText"/>
              <w:ind w:right="432"/>
              <w:rPr>
                <w:color w:val="000000"/>
              </w:rPr>
            </w:pPr>
            <w:r w:rsidRPr="003255CE">
              <w:rPr>
                <w:color w:val="000000"/>
              </w:rPr>
              <w:t>PT</w:t>
            </w:r>
          </w:p>
        </w:tc>
        <w:tc>
          <w:tcPr>
            <w:tcW w:w="4306" w:type="dxa"/>
            <w:noWrap/>
            <w:vAlign w:val="bottom"/>
          </w:tcPr>
          <w:p w14:paraId="03247D4E" w14:textId="57112A7F" w:rsidR="006542B7" w:rsidRPr="003255CE" w:rsidRDefault="006542B7" w:rsidP="0082407D">
            <w:pPr>
              <w:pStyle w:val="TableText"/>
              <w:jc w:val="left"/>
              <w:rPr>
                <w:color w:val="000000"/>
              </w:rPr>
            </w:pPr>
            <w:r w:rsidRPr="003255CE">
              <w:rPr>
                <w:color w:val="000000"/>
              </w:rPr>
              <w:t>Embedded Masking</w:t>
            </w:r>
          </w:p>
        </w:tc>
        <w:tc>
          <w:tcPr>
            <w:tcW w:w="1440" w:type="dxa"/>
            <w:vAlign w:val="bottom"/>
          </w:tcPr>
          <w:p w14:paraId="29E7CCF7" w14:textId="489829AC" w:rsidR="006542B7" w:rsidRPr="003255CE" w:rsidRDefault="006542B7" w:rsidP="0082407D">
            <w:pPr>
              <w:pStyle w:val="TableText"/>
              <w:rPr>
                <w:color w:val="000000"/>
              </w:rPr>
            </w:pPr>
            <w:r w:rsidRPr="003255CE">
              <w:rPr>
                <w:color w:val="000000"/>
              </w:rPr>
              <w:t>DS</w:t>
            </w:r>
          </w:p>
        </w:tc>
        <w:tc>
          <w:tcPr>
            <w:tcW w:w="1440" w:type="dxa"/>
            <w:noWrap/>
            <w:vAlign w:val="bottom"/>
          </w:tcPr>
          <w:p w14:paraId="3CAED8FB" w14:textId="108375AB" w:rsidR="006542B7" w:rsidRPr="003255CE" w:rsidRDefault="006542B7" w:rsidP="0082407D">
            <w:pPr>
              <w:pStyle w:val="TableText"/>
              <w:ind w:right="144"/>
              <w:rPr>
                <w:color w:val="000000"/>
              </w:rPr>
            </w:pPr>
            <w:r w:rsidRPr="003255CE">
              <w:rPr>
                <w:color w:val="000000"/>
              </w:rPr>
              <w:t>9,494</w:t>
            </w:r>
          </w:p>
        </w:tc>
        <w:tc>
          <w:tcPr>
            <w:tcW w:w="1296" w:type="dxa"/>
            <w:noWrap/>
            <w:vAlign w:val="bottom"/>
          </w:tcPr>
          <w:p w14:paraId="1AC6D6F9" w14:textId="1E45CDDB" w:rsidR="006542B7" w:rsidRPr="003255CE" w:rsidRDefault="006542B7" w:rsidP="0082407D">
            <w:pPr>
              <w:pStyle w:val="TableText"/>
              <w:ind w:right="144"/>
              <w:rPr>
                <w:color w:val="000000"/>
              </w:rPr>
            </w:pPr>
            <w:r w:rsidRPr="003255CE">
              <w:rPr>
                <w:color w:val="000000"/>
              </w:rPr>
              <w:t>173</w:t>
            </w:r>
          </w:p>
        </w:tc>
      </w:tr>
      <w:tr w:rsidR="00FD3892" w:rsidRPr="003255CE" w14:paraId="5532B48A" w14:textId="77777777">
        <w:tc>
          <w:tcPr>
            <w:tcW w:w="1728" w:type="dxa"/>
            <w:noWrap/>
            <w:vAlign w:val="bottom"/>
          </w:tcPr>
          <w:p w14:paraId="182B3284" w14:textId="7F0333D7"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4C3DAA4C" w14:textId="52F79758" w:rsidR="00FD3892" w:rsidRPr="003255CE" w:rsidRDefault="00FD3892" w:rsidP="0082407D">
            <w:pPr>
              <w:pStyle w:val="TableText"/>
              <w:rPr>
                <w:color w:val="000000"/>
              </w:rPr>
            </w:pPr>
            <w:r w:rsidRPr="003255CE">
              <w:rPr>
                <w:color w:val="000000"/>
              </w:rPr>
              <w:t>7</w:t>
            </w:r>
          </w:p>
        </w:tc>
        <w:tc>
          <w:tcPr>
            <w:tcW w:w="1598" w:type="dxa"/>
            <w:vAlign w:val="bottom"/>
          </w:tcPr>
          <w:p w14:paraId="74BB1639" w14:textId="69254761"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48508922" w14:textId="11E8C0FE" w:rsidR="00FD3892" w:rsidRPr="003255CE" w:rsidRDefault="006542B7" w:rsidP="0082407D">
            <w:pPr>
              <w:pStyle w:val="TableText"/>
              <w:jc w:val="left"/>
              <w:rPr>
                <w:color w:val="000000"/>
              </w:rPr>
            </w:pPr>
            <w:r w:rsidRPr="003255CE">
              <w:rPr>
                <w:color w:val="000000"/>
              </w:rPr>
              <w:t>Embedded Text-to-Speech, English</w:t>
            </w:r>
          </w:p>
        </w:tc>
        <w:tc>
          <w:tcPr>
            <w:tcW w:w="1440" w:type="dxa"/>
            <w:vAlign w:val="bottom"/>
          </w:tcPr>
          <w:p w14:paraId="7A438746" w14:textId="2B502B52" w:rsidR="00FD3892" w:rsidRPr="003255CE" w:rsidRDefault="00FD3892" w:rsidP="0082407D">
            <w:pPr>
              <w:pStyle w:val="TableText"/>
              <w:rPr>
                <w:color w:val="000000"/>
              </w:rPr>
            </w:pPr>
            <w:r w:rsidRPr="003255CE">
              <w:rPr>
                <w:color w:val="000000"/>
              </w:rPr>
              <w:t>DS</w:t>
            </w:r>
          </w:p>
        </w:tc>
        <w:tc>
          <w:tcPr>
            <w:tcW w:w="1440" w:type="dxa"/>
            <w:noWrap/>
            <w:vAlign w:val="bottom"/>
          </w:tcPr>
          <w:p w14:paraId="54A9C414" w14:textId="71C55337" w:rsidR="00FD3892" w:rsidRPr="003255CE" w:rsidRDefault="006542B7" w:rsidP="0082407D">
            <w:pPr>
              <w:pStyle w:val="TableText"/>
              <w:ind w:right="144"/>
              <w:rPr>
                <w:color w:val="000000"/>
              </w:rPr>
            </w:pPr>
            <w:r w:rsidRPr="003255CE">
              <w:rPr>
                <w:color w:val="000000"/>
              </w:rPr>
              <w:t>58,963</w:t>
            </w:r>
          </w:p>
        </w:tc>
        <w:tc>
          <w:tcPr>
            <w:tcW w:w="1296" w:type="dxa"/>
            <w:noWrap/>
            <w:vAlign w:val="bottom"/>
          </w:tcPr>
          <w:p w14:paraId="0FD40E3B" w14:textId="04ED3397" w:rsidR="00FD3892" w:rsidRPr="003255CE" w:rsidRDefault="006542B7" w:rsidP="0082407D">
            <w:pPr>
              <w:pStyle w:val="TableText"/>
              <w:ind w:right="144"/>
              <w:rPr>
                <w:color w:val="000000"/>
              </w:rPr>
            </w:pPr>
            <w:r w:rsidRPr="003255CE">
              <w:rPr>
                <w:color w:val="000000"/>
              </w:rPr>
              <w:t>16,845</w:t>
            </w:r>
          </w:p>
        </w:tc>
      </w:tr>
      <w:tr w:rsidR="00FD3892" w:rsidRPr="003255CE" w14:paraId="7C90AB42" w14:textId="77777777" w:rsidTr="00C93AA2">
        <w:tc>
          <w:tcPr>
            <w:tcW w:w="1728" w:type="dxa"/>
            <w:tcBorders>
              <w:bottom w:val="single" w:sz="4" w:space="0" w:color="auto"/>
            </w:tcBorders>
            <w:noWrap/>
            <w:vAlign w:val="bottom"/>
          </w:tcPr>
          <w:p w14:paraId="1544FA70" w14:textId="3CA1DC34" w:rsidR="00FD3892" w:rsidRPr="003255CE" w:rsidRDefault="00FD3892" w:rsidP="0082407D">
            <w:pPr>
              <w:pStyle w:val="TableText"/>
              <w:rPr>
                <w:color w:val="000000"/>
              </w:rPr>
            </w:pPr>
            <w:r w:rsidRPr="003255CE">
              <w:rPr>
                <w:color w:val="000000"/>
              </w:rPr>
              <w:t>Mathematics</w:t>
            </w:r>
          </w:p>
        </w:tc>
        <w:tc>
          <w:tcPr>
            <w:tcW w:w="1440" w:type="dxa"/>
            <w:tcBorders>
              <w:bottom w:val="single" w:sz="4" w:space="0" w:color="auto"/>
            </w:tcBorders>
            <w:noWrap/>
            <w:vAlign w:val="bottom"/>
          </w:tcPr>
          <w:p w14:paraId="1248482C" w14:textId="3D54AC35" w:rsidR="00FD3892" w:rsidRPr="003255CE" w:rsidRDefault="00FD3892" w:rsidP="0082407D">
            <w:pPr>
              <w:pStyle w:val="TableText"/>
              <w:rPr>
                <w:color w:val="000000"/>
              </w:rPr>
            </w:pPr>
            <w:r w:rsidRPr="003255CE">
              <w:rPr>
                <w:color w:val="000000"/>
              </w:rPr>
              <w:t>7</w:t>
            </w:r>
          </w:p>
        </w:tc>
        <w:tc>
          <w:tcPr>
            <w:tcW w:w="1598" w:type="dxa"/>
            <w:tcBorders>
              <w:bottom w:val="single" w:sz="4" w:space="0" w:color="auto"/>
            </w:tcBorders>
            <w:vAlign w:val="bottom"/>
          </w:tcPr>
          <w:p w14:paraId="7A057D46" w14:textId="02B37DE0" w:rsidR="00FD3892" w:rsidRPr="003255CE" w:rsidRDefault="00FD3892" w:rsidP="0082407D">
            <w:pPr>
              <w:pStyle w:val="TableText"/>
              <w:ind w:right="432"/>
              <w:rPr>
                <w:color w:val="000000"/>
              </w:rPr>
            </w:pPr>
            <w:r w:rsidRPr="003255CE">
              <w:rPr>
                <w:color w:val="000000"/>
              </w:rPr>
              <w:t>PT</w:t>
            </w:r>
          </w:p>
        </w:tc>
        <w:tc>
          <w:tcPr>
            <w:tcW w:w="4306" w:type="dxa"/>
            <w:tcBorders>
              <w:bottom w:val="single" w:sz="4" w:space="0" w:color="auto"/>
            </w:tcBorders>
            <w:noWrap/>
            <w:vAlign w:val="bottom"/>
          </w:tcPr>
          <w:p w14:paraId="3FA3D699" w14:textId="3C112F7A" w:rsidR="00FD3892" w:rsidRPr="003255CE" w:rsidRDefault="00FD3892" w:rsidP="0082407D">
            <w:pPr>
              <w:pStyle w:val="TableText"/>
              <w:jc w:val="left"/>
              <w:rPr>
                <w:color w:val="000000"/>
              </w:rPr>
            </w:pPr>
            <w:r w:rsidRPr="003255CE">
              <w:rPr>
                <w:color w:val="000000"/>
              </w:rPr>
              <w:t>Embedded Text-to-Speech</w:t>
            </w:r>
            <w:r w:rsidR="006542B7" w:rsidRPr="003255CE">
              <w:rPr>
                <w:color w:val="000000"/>
              </w:rPr>
              <w:t>, Spanish</w:t>
            </w:r>
          </w:p>
        </w:tc>
        <w:tc>
          <w:tcPr>
            <w:tcW w:w="1440" w:type="dxa"/>
            <w:tcBorders>
              <w:bottom w:val="single" w:sz="4" w:space="0" w:color="auto"/>
            </w:tcBorders>
            <w:vAlign w:val="bottom"/>
          </w:tcPr>
          <w:p w14:paraId="1DEE609F" w14:textId="7DCD6101" w:rsidR="00FD3892" w:rsidRPr="003255CE" w:rsidRDefault="00FD3892" w:rsidP="0082407D">
            <w:pPr>
              <w:pStyle w:val="TableText"/>
              <w:rPr>
                <w:color w:val="000000"/>
              </w:rPr>
            </w:pPr>
            <w:r w:rsidRPr="003255CE">
              <w:rPr>
                <w:color w:val="000000"/>
              </w:rPr>
              <w:t>DS</w:t>
            </w:r>
          </w:p>
        </w:tc>
        <w:tc>
          <w:tcPr>
            <w:tcW w:w="1440" w:type="dxa"/>
            <w:tcBorders>
              <w:bottom w:val="single" w:sz="4" w:space="0" w:color="auto"/>
            </w:tcBorders>
            <w:noWrap/>
            <w:vAlign w:val="bottom"/>
          </w:tcPr>
          <w:p w14:paraId="0B6C8247" w14:textId="27744E8C" w:rsidR="00FD3892" w:rsidRPr="003255CE" w:rsidRDefault="006542B7" w:rsidP="0082407D">
            <w:pPr>
              <w:pStyle w:val="TableText"/>
              <w:ind w:right="144"/>
              <w:rPr>
                <w:color w:val="000000"/>
              </w:rPr>
            </w:pPr>
            <w:r w:rsidRPr="003255CE">
              <w:rPr>
                <w:color w:val="000000"/>
              </w:rPr>
              <w:t>2,899</w:t>
            </w:r>
          </w:p>
        </w:tc>
        <w:tc>
          <w:tcPr>
            <w:tcW w:w="1296" w:type="dxa"/>
            <w:tcBorders>
              <w:bottom w:val="single" w:sz="4" w:space="0" w:color="auto"/>
            </w:tcBorders>
            <w:noWrap/>
            <w:vAlign w:val="bottom"/>
          </w:tcPr>
          <w:p w14:paraId="5CCE9756" w14:textId="0269EDE4" w:rsidR="00FD3892" w:rsidRPr="003255CE" w:rsidRDefault="006542B7" w:rsidP="0082407D">
            <w:pPr>
              <w:pStyle w:val="TableText"/>
              <w:ind w:right="144"/>
              <w:rPr>
                <w:color w:val="000000"/>
              </w:rPr>
            </w:pPr>
            <w:r w:rsidRPr="003255CE">
              <w:rPr>
                <w:color w:val="000000"/>
              </w:rPr>
              <w:t>760</w:t>
            </w:r>
          </w:p>
        </w:tc>
      </w:tr>
      <w:tr w:rsidR="00FD3892" w:rsidRPr="003255CE" w14:paraId="38B4AB42" w14:textId="77777777" w:rsidTr="00C93AA2">
        <w:tc>
          <w:tcPr>
            <w:tcW w:w="1728" w:type="dxa"/>
            <w:tcBorders>
              <w:top w:val="single" w:sz="4" w:space="0" w:color="auto"/>
            </w:tcBorders>
            <w:noWrap/>
            <w:vAlign w:val="bottom"/>
          </w:tcPr>
          <w:p w14:paraId="55070E31" w14:textId="598DFBA9" w:rsidR="00FD3892" w:rsidRPr="003255CE" w:rsidRDefault="00FD3892" w:rsidP="0082407D">
            <w:pPr>
              <w:pStyle w:val="TableText"/>
              <w:keepNext/>
              <w:rPr>
                <w:color w:val="000000"/>
              </w:rPr>
            </w:pPr>
            <w:r w:rsidRPr="003255CE">
              <w:rPr>
                <w:color w:val="000000"/>
              </w:rPr>
              <w:t>Mathematics</w:t>
            </w:r>
          </w:p>
        </w:tc>
        <w:tc>
          <w:tcPr>
            <w:tcW w:w="1440" w:type="dxa"/>
            <w:tcBorders>
              <w:top w:val="single" w:sz="4" w:space="0" w:color="auto"/>
            </w:tcBorders>
            <w:noWrap/>
            <w:vAlign w:val="bottom"/>
          </w:tcPr>
          <w:p w14:paraId="0AB85A86" w14:textId="0AB0385E" w:rsidR="00FD3892" w:rsidRPr="003255CE" w:rsidRDefault="00FD3892" w:rsidP="0082407D">
            <w:pPr>
              <w:pStyle w:val="TableText"/>
              <w:rPr>
                <w:color w:val="000000"/>
              </w:rPr>
            </w:pPr>
            <w:r w:rsidRPr="003255CE">
              <w:rPr>
                <w:color w:val="000000"/>
              </w:rPr>
              <w:t>8</w:t>
            </w:r>
          </w:p>
        </w:tc>
        <w:tc>
          <w:tcPr>
            <w:tcW w:w="1598" w:type="dxa"/>
            <w:tcBorders>
              <w:top w:val="single" w:sz="4" w:space="0" w:color="auto"/>
            </w:tcBorders>
            <w:vAlign w:val="bottom"/>
          </w:tcPr>
          <w:p w14:paraId="5D758FA9" w14:textId="35C56DA4" w:rsidR="00FD3892" w:rsidRPr="003255CE" w:rsidRDefault="00FD3892" w:rsidP="0082407D">
            <w:pPr>
              <w:pStyle w:val="TableText"/>
              <w:ind w:right="432"/>
              <w:rPr>
                <w:color w:val="000000"/>
              </w:rPr>
            </w:pPr>
            <w:r w:rsidRPr="003255CE">
              <w:rPr>
                <w:color w:val="000000"/>
              </w:rPr>
              <w:t>All</w:t>
            </w:r>
          </w:p>
        </w:tc>
        <w:tc>
          <w:tcPr>
            <w:tcW w:w="4306" w:type="dxa"/>
            <w:tcBorders>
              <w:top w:val="single" w:sz="4" w:space="0" w:color="auto"/>
            </w:tcBorders>
            <w:noWrap/>
            <w:vAlign w:val="bottom"/>
          </w:tcPr>
          <w:p w14:paraId="02151D17" w14:textId="4F17AE4E" w:rsidR="00FD3892" w:rsidRPr="003255CE" w:rsidRDefault="00FD3892" w:rsidP="0082407D">
            <w:pPr>
              <w:pStyle w:val="TableText"/>
              <w:jc w:val="left"/>
              <w:rPr>
                <w:color w:val="000000"/>
              </w:rPr>
            </w:pPr>
            <w:r w:rsidRPr="003255CE">
              <w:rPr>
                <w:color w:val="000000"/>
              </w:rPr>
              <w:t>Any Tracked Resource</w:t>
            </w:r>
          </w:p>
        </w:tc>
        <w:tc>
          <w:tcPr>
            <w:tcW w:w="1440" w:type="dxa"/>
            <w:tcBorders>
              <w:top w:val="single" w:sz="4" w:space="0" w:color="auto"/>
            </w:tcBorders>
            <w:vAlign w:val="bottom"/>
          </w:tcPr>
          <w:p w14:paraId="03A68DEF" w14:textId="0098383A"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7F09B4E6" w14:textId="40E2C9CA" w:rsidR="00FD3892" w:rsidRPr="003255CE" w:rsidRDefault="006542B7" w:rsidP="0082407D">
            <w:pPr>
              <w:pStyle w:val="TableText"/>
              <w:ind w:right="144"/>
              <w:rPr>
                <w:color w:val="000000"/>
              </w:rPr>
            </w:pPr>
            <w:r w:rsidRPr="003255CE">
              <w:rPr>
                <w:color w:val="000000"/>
              </w:rPr>
              <w:t>65,037</w:t>
            </w:r>
          </w:p>
        </w:tc>
        <w:tc>
          <w:tcPr>
            <w:tcW w:w="1296" w:type="dxa"/>
            <w:tcBorders>
              <w:top w:val="single" w:sz="4" w:space="0" w:color="auto"/>
            </w:tcBorders>
            <w:noWrap/>
            <w:vAlign w:val="bottom"/>
          </w:tcPr>
          <w:p w14:paraId="326DC894" w14:textId="380ACDAA" w:rsidR="00FD3892" w:rsidRPr="003255CE" w:rsidRDefault="006542B7" w:rsidP="0082407D">
            <w:pPr>
              <w:pStyle w:val="TableText"/>
              <w:ind w:right="144"/>
              <w:rPr>
                <w:color w:val="000000"/>
              </w:rPr>
            </w:pPr>
            <w:r w:rsidRPr="003255CE">
              <w:rPr>
                <w:color w:val="000000"/>
              </w:rPr>
              <w:t>19,245</w:t>
            </w:r>
          </w:p>
        </w:tc>
      </w:tr>
      <w:tr w:rsidR="00FD3892" w:rsidRPr="003255CE" w14:paraId="61E63C94" w14:textId="77777777">
        <w:tc>
          <w:tcPr>
            <w:tcW w:w="1728" w:type="dxa"/>
            <w:noWrap/>
            <w:vAlign w:val="bottom"/>
          </w:tcPr>
          <w:p w14:paraId="061AE67C" w14:textId="13AC0CF9" w:rsidR="00FD3892" w:rsidRPr="003255CE" w:rsidRDefault="00FD3892" w:rsidP="0082407D">
            <w:pPr>
              <w:pStyle w:val="TableText"/>
              <w:keepNext/>
              <w:rPr>
                <w:color w:val="000000"/>
              </w:rPr>
            </w:pPr>
            <w:r w:rsidRPr="003255CE">
              <w:rPr>
                <w:color w:val="000000"/>
              </w:rPr>
              <w:t>Mathematics</w:t>
            </w:r>
          </w:p>
        </w:tc>
        <w:tc>
          <w:tcPr>
            <w:tcW w:w="1440" w:type="dxa"/>
            <w:noWrap/>
            <w:vAlign w:val="bottom"/>
          </w:tcPr>
          <w:p w14:paraId="5108DEEA" w14:textId="57CCD6CF" w:rsidR="00FD3892" w:rsidRPr="003255CE" w:rsidRDefault="00FD3892" w:rsidP="0082407D">
            <w:pPr>
              <w:pStyle w:val="TableText"/>
              <w:rPr>
                <w:color w:val="000000"/>
              </w:rPr>
            </w:pPr>
            <w:r w:rsidRPr="003255CE">
              <w:rPr>
                <w:color w:val="000000"/>
              </w:rPr>
              <w:t>8</w:t>
            </w:r>
          </w:p>
        </w:tc>
        <w:tc>
          <w:tcPr>
            <w:tcW w:w="1598" w:type="dxa"/>
            <w:vAlign w:val="bottom"/>
          </w:tcPr>
          <w:p w14:paraId="5C5C95DE" w14:textId="521DEC77"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66EE3DD6" w14:textId="2AC0A27E"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5A6ED2E1" w14:textId="512FA640" w:rsidR="00FD3892" w:rsidRPr="003255CE" w:rsidRDefault="00FD3892" w:rsidP="0082407D">
            <w:pPr>
              <w:pStyle w:val="TableText"/>
              <w:rPr>
                <w:color w:val="000000"/>
              </w:rPr>
            </w:pPr>
            <w:r w:rsidRPr="003255CE">
              <w:rPr>
                <w:color w:val="000000"/>
              </w:rPr>
              <w:t>N/A</w:t>
            </w:r>
          </w:p>
        </w:tc>
        <w:tc>
          <w:tcPr>
            <w:tcW w:w="1440" w:type="dxa"/>
            <w:noWrap/>
            <w:vAlign w:val="bottom"/>
          </w:tcPr>
          <w:p w14:paraId="5CC732ED" w14:textId="0F4D6C00" w:rsidR="00FD3892" w:rsidRPr="003255CE" w:rsidRDefault="006542B7" w:rsidP="0082407D">
            <w:pPr>
              <w:pStyle w:val="TableText"/>
              <w:ind w:right="144"/>
              <w:rPr>
                <w:color w:val="000000"/>
              </w:rPr>
            </w:pPr>
            <w:r w:rsidRPr="003255CE">
              <w:rPr>
                <w:color w:val="000000"/>
              </w:rPr>
              <w:t>64,828</w:t>
            </w:r>
          </w:p>
        </w:tc>
        <w:tc>
          <w:tcPr>
            <w:tcW w:w="1296" w:type="dxa"/>
            <w:noWrap/>
            <w:vAlign w:val="bottom"/>
          </w:tcPr>
          <w:p w14:paraId="60F9956C" w14:textId="14EA696E" w:rsidR="00FD3892" w:rsidRPr="003255CE" w:rsidRDefault="006542B7" w:rsidP="0082407D">
            <w:pPr>
              <w:pStyle w:val="TableText"/>
              <w:ind w:right="144"/>
              <w:rPr>
                <w:color w:val="000000"/>
              </w:rPr>
            </w:pPr>
            <w:r w:rsidRPr="003255CE">
              <w:rPr>
                <w:color w:val="000000"/>
              </w:rPr>
              <w:t>14,422</w:t>
            </w:r>
          </w:p>
        </w:tc>
      </w:tr>
      <w:tr w:rsidR="00FD3892" w:rsidRPr="003255CE" w14:paraId="696D55F8" w14:textId="77777777">
        <w:tc>
          <w:tcPr>
            <w:tcW w:w="1728" w:type="dxa"/>
            <w:noWrap/>
            <w:vAlign w:val="bottom"/>
          </w:tcPr>
          <w:p w14:paraId="58AEECA1" w14:textId="1ED560BF" w:rsidR="00FD3892" w:rsidRPr="003255CE" w:rsidRDefault="00FD3892" w:rsidP="0082407D">
            <w:pPr>
              <w:pStyle w:val="TableText"/>
              <w:keepNext/>
              <w:rPr>
                <w:color w:val="000000"/>
              </w:rPr>
            </w:pPr>
            <w:r w:rsidRPr="003255CE">
              <w:rPr>
                <w:color w:val="000000"/>
              </w:rPr>
              <w:t>Mathematics</w:t>
            </w:r>
          </w:p>
        </w:tc>
        <w:tc>
          <w:tcPr>
            <w:tcW w:w="1440" w:type="dxa"/>
            <w:noWrap/>
            <w:vAlign w:val="bottom"/>
          </w:tcPr>
          <w:p w14:paraId="49B8C7C9" w14:textId="7B040017" w:rsidR="00FD3892" w:rsidRPr="003255CE" w:rsidRDefault="00FD3892" w:rsidP="0082407D">
            <w:pPr>
              <w:pStyle w:val="TableText"/>
              <w:rPr>
                <w:color w:val="000000"/>
              </w:rPr>
            </w:pPr>
            <w:r w:rsidRPr="003255CE">
              <w:rPr>
                <w:color w:val="000000"/>
              </w:rPr>
              <w:t>8</w:t>
            </w:r>
          </w:p>
        </w:tc>
        <w:tc>
          <w:tcPr>
            <w:tcW w:w="1598" w:type="dxa"/>
            <w:vAlign w:val="bottom"/>
          </w:tcPr>
          <w:p w14:paraId="50D5480E" w14:textId="68574A49"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213A195B" w14:textId="1047A731"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59D105E0" w14:textId="3146E236" w:rsidR="00FD3892" w:rsidRPr="003255CE" w:rsidRDefault="00FD3892" w:rsidP="0082407D">
            <w:pPr>
              <w:pStyle w:val="TableText"/>
              <w:rPr>
                <w:color w:val="000000"/>
              </w:rPr>
            </w:pPr>
            <w:r w:rsidRPr="003255CE">
              <w:rPr>
                <w:color w:val="000000"/>
              </w:rPr>
              <w:t>N/A</w:t>
            </w:r>
          </w:p>
        </w:tc>
        <w:tc>
          <w:tcPr>
            <w:tcW w:w="1440" w:type="dxa"/>
            <w:noWrap/>
            <w:vAlign w:val="bottom"/>
          </w:tcPr>
          <w:p w14:paraId="4CEB6A7C" w14:textId="2C9A8BDF" w:rsidR="00FD3892" w:rsidRPr="003255CE" w:rsidRDefault="006542B7" w:rsidP="0082407D">
            <w:pPr>
              <w:pStyle w:val="TableText"/>
              <w:ind w:right="144"/>
              <w:rPr>
                <w:color w:val="000000"/>
              </w:rPr>
            </w:pPr>
            <w:r w:rsidRPr="003255CE">
              <w:rPr>
                <w:color w:val="000000"/>
              </w:rPr>
              <w:t>64,828</w:t>
            </w:r>
          </w:p>
        </w:tc>
        <w:tc>
          <w:tcPr>
            <w:tcW w:w="1296" w:type="dxa"/>
            <w:noWrap/>
            <w:vAlign w:val="bottom"/>
          </w:tcPr>
          <w:p w14:paraId="7E60FA40" w14:textId="2C9A0D67" w:rsidR="00FD3892" w:rsidRPr="003255CE" w:rsidRDefault="006542B7" w:rsidP="0082407D">
            <w:pPr>
              <w:pStyle w:val="TableText"/>
              <w:ind w:right="144"/>
              <w:rPr>
                <w:color w:val="000000"/>
              </w:rPr>
            </w:pPr>
            <w:r w:rsidRPr="003255CE">
              <w:rPr>
                <w:color w:val="000000"/>
              </w:rPr>
              <w:t>14,315</w:t>
            </w:r>
          </w:p>
        </w:tc>
      </w:tr>
      <w:tr w:rsidR="00FD3892" w:rsidRPr="003255CE" w14:paraId="509DC038" w14:textId="77777777">
        <w:tc>
          <w:tcPr>
            <w:tcW w:w="1728" w:type="dxa"/>
            <w:noWrap/>
            <w:vAlign w:val="bottom"/>
          </w:tcPr>
          <w:p w14:paraId="2287FA84" w14:textId="188D0900"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5A25140" w14:textId="6EEE6F25" w:rsidR="00FD3892" w:rsidRPr="003255CE" w:rsidRDefault="00FD3892" w:rsidP="0082407D">
            <w:pPr>
              <w:pStyle w:val="TableText"/>
              <w:rPr>
                <w:color w:val="000000"/>
              </w:rPr>
            </w:pPr>
            <w:r w:rsidRPr="003255CE">
              <w:rPr>
                <w:color w:val="000000"/>
              </w:rPr>
              <w:t>8</w:t>
            </w:r>
          </w:p>
        </w:tc>
        <w:tc>
          <w:tcPr>
            <w:tcW w:w="1598" w:type="dxa"/>
            <w:vAlign w:val="bottom"/>
          </w:tcPr>
          <w:p w14:paraId="4F13E009" w14:textId="21844A85"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4886A6AA" w14:textId="03FDBFC9" w:rsidR="00FD3892" w:rsidRPr="003255CE" w:rsidRDefault="00FD3892" w:rsidP="0082407D">
            <w:pPr>
              <w:pStyle w:val="TableText"/>
              <w:jc w:val="left"/>
              <w:rPr>
                <w:color w:val="000000"/>
              </w:rPr>
            </w:pPr>
            <w:r w:rsidRPr="003255CE">
              <w:rPr>
                <w:color w:val="000000"/>
              </w:rPr>
              <w:t>Embedded American Sign Language</w:t>
            </w:r>
          </w:p>
        </w:tc>
        <w:tc>
          <w:tcPr>
            <w:tcW w:w="1440" w:type="dxa"/>
            <w:vAlign w:val="bottom"/>
          </w:tcPr>
          <w:p w14:paraId="40D9D978" w14:textId="4FA4C8F6" w:rsidR="00FD3892" w:rsidRPr="003255CE" w:rsidRDefault="00FD3892" w:rsidP="0082407D">
            <w:pPr>
              <w:pStyle w:val="TableText"/>
              <w:rPr>
                <w:color w:val="000000"/>
              </w:rPr>
            </w:pPr>
            <w:r w:rsidRPr="003255CE">
              <w:rPr>
                <w:color w:val="000000"/>
              </w:rPr>
              <w:t>ACC</w:t>
            </w:r>
          </w:p>
        </w:tc>
        <w:tc>
          <w:tcPr>
            <w:tcW w:w="1440" w:type="dxa"/>
            <w:noWrap/>
            <w:vAlign w:val="bottom"/>
          </w:tcPr>
          <w:p w14:paraId="70B4A916" w14:textId="4648BB10" w:rsidR="00FD3892" w:rsidRPr="003255CE" w:rsidRDefault="006542B7" w:rsidP="0082407D">
            <w:pPr>
              <w:pStyle w:val="TableText"/>
              <w:ind w:right="144"/>
              <w:rPr>
                <w:color w:val="000000"/>
              </w:rPr>
            </w:pPr>
            <w:r w:rsidRPr="003255CE">
              <w:rPr>
                <w:color w:val="000000"/>
              </w:rPr>
              <w:t>156</w:t>
            </w:r>
          </w:p>
        </w:tc>
        <w:tc>
          <w:tcPr>
            <w:tcW w:w="1296" w:type="dxa"/>
            <w:noWrap/>
            <w:vAlign w:val="bottom"/>
          </w:tcPr>
          <w:p w14:paraId="5DC7AF52" w14:textId="19059069" w:rsidR="00FD3892" w:rsidRPr="003255CE" w:rsidRDefault="006542B7" w:rsidP="0082407D">
            <w:pPr>
              <w:pStyle w:val="TableText"/>
              <w:ind w:right="144"/>
              <w:rPr>
                <w:color w:val="000000"/>
              </w:rPr>
            </w:pPr>
            <w:r w:rsidRPr="003255CE">
              <w:rPr>
                <w:color w:val="000000"/>
              </w:rPr>
              <w:t>79</w:t>
            </w:r>
          </w:p>
        </w:tc>
      </w:tr>
      <w:tr w:rsidR="00FD3892" w:rsidRPr="003255CE" w14:paraId="43980D83" w14:textId="77777777">
        <w:tc>
          <w:tcPr>
            <w:tcW w:w="1728" w:type="dxa"/>
            <w:noWrap/>
            <w:vAlign w:val="bottom"/>
          </w:tcPr>
          <w:p w14:paraId="4EE3FF9B" w14:textId="61B7595B"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1BD1C04B" w14:textId="63F93B83" w:rsidR="00FD3892" w:rsidRPr="003255CE" w:rsidRDefault="00FD3892" w:rsidP="0082407D">
            <w:pPr>
              <w:pStyle w:val="TableText"/>
              <w:rPr>
                <w:color w:val="000000"/>
              </w:rPr>
            </w:pPr>
            <w:r w:rsidRPr="003255CE">
              <w:rPr>
                <w:color w:val="000000"/>
              </w:rPr>
              <w:t>8</w:t>
            </w:r>
          </w:p>
        </w:tc>
        <w:tc>
          <w:tcPr>
            <w:tcW w:w="1598" w:type="dxa"/>
            <w:vAlign w:val="bottom"/>
          </w:tcPr>
          <w:p w14:paraId="58CAAEB3" w14:textId="4DAC4126"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729CDE5E" w14:textId="58869633" w:rsidR="00FD3892" w:rsidRPr="003255CE" w:rsidRDefault="00FD3892" w:rsidP="0082407D">
            <w:pPr>
              <w:pStyle w:val="TableText"/>
              <w:jc w:val="left"/>
              <w:rPr>
                <w:color w:val="000000"/>
              </w:rPr>
            </w:pPr>
            <w:r w:rsidRPr="003255CE">
              <w:rPr>
                <w:color w:val="000000"/>
              </w:rPr>
              <w:t>Embedded Speech-to-Text</w:t>
            </w:r>
          </w:p>
        </w:tc>
        <w:tc>
          <w:tcPr>
            <w:tcW w:w="1440" w:type="dxa"/>
            <w:vAlign w:val="bottom"/>
          </w:tcPr>
          <w:p w14:paraId="2AFCA1D1" w14:textId="4573AAC4" w:rsidR="00FD3892" w:rsidRPr="003255CE" w:rsidRDefault="00FD3892" w:rsidP="0082407D">
            <w:pPr>
              <w:pStyle w:val="TableText"/>
              <w:rPr>
                <w:color w:val="000000"/>
              </w:rPr>
            </w:pPr>
            <w:r w:rsidRPr="003255CE">
              <w:rPr>
                <w:color w:val="000000"/>
              </w:rPr>
              <w:t>ACC</w:t>
            </w:r>
          </w:p>
        </w:tc>
        <w:tc>
          <w:tcPr>
            <w:tcW w:w="1440" w:type="dxa"/>
            <w:noWrap/>
            <w:vAlign w:val="bottom"/>
          </w:tcPr>
          <w:p w14:paraId="070BB815" w14:textId="02DF87A2" w:rsidR="00FD3892" w:rsidRPr="003255CE" w:rsidRDefault="006542B7" w:rsidP="0082407D">
            <w:pPr>
              <w:pStyle w:val="TableText"/>
              <w:ind w:right="144"/>
              <w:rPr>
                <w:color w:val="000000"/>
              </w:rPr>
            </w:pPr>
            <w:r w:rsidRPr="003255CE">
              <w:rPr>
                <w:color w:val="000000"/>
              </w:rPr>
              <w:t>12,476</w:t>
            </w:r>
          </w:p>
        </w:tc>
        <w:tc>
          <w:tcPr>
            <w:tcW w:w="1296" w:type="dxa"/>
            <w:noWrap/>
            <w:vAlign w:val="bottom"/>
          </w:tcPr>
          <w:p w14:paraId="67A1C1E3" w14:textId="7700F6FA" w:rsidR="00FD3892" w:rsidRPr="003255CE" w:rsidRDefault="006542B7" w:rsidP="0082407D">
            <w:pPr>
              <w:pStyle w:val="TableText"/>
              <w:ind w:right="144"/>
              <w:rPr>
                <w:color w:val="000000"/>
              </w:rPr>
            </w:pPr>
            <w:r w:rsidRPr="003255CE">
              <w:rPr>
                <w:color w:val="000000"/>
              </w:rPr>
              <w:t>58</w:t>
            </w:r>
          </w:p>
        </w:tc>
      </w:tr>
      <w:tr w:rsidR="00FD3892" w:rsidRPr="003255CE" w14:paraId="30D6011F" w14:textId="77777777">
        <w:tc>
          <w:tcPr>
            <w:tcW w:w="1728" w:type="dxa"/>
            <w:noWrap/>
            <w:vAlign w:val="bottom"/>
          </w:tcPr>
          <w:p w14:paraId="3B4B3195" w14:textId="25E2A197"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4EB9F68C" w14:textId="68F744B7" w:rsidR="00FD3892" w:rsidRPr="003255CE" w:rsidRDefault="00FD3892" w:rsidP="0082407D">
            <w:pPr>
              <w:pStyle w:val="TableText"/>
              <w:rPr>
                <w:color w:val="000000"/>
              </w:rPr>
            </w:pPr>
            <w:r w:rsidRPr="003255CE">
              <w:rPr>
                <w:color w:val="000000"/>
              </w:rPr>
              <w:t>8</w:t>
            </w:r>
          </w:p>
        </w:tc>
        <w:tc>
          <w:tcPr>
            <w:tcW w:w="1598" w:type="dxa"/>
            <w:vAlign w:val="bottom"/>
          </w:tcPr>
          <w:p w14:paraId="4F343565" w14:textId="2900A73D"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20F14A0C" w14:textId="7889D954" w:rsidR="00FD3892" w:rsidRPr="003255CE" w:rsidRDefault="00FD3892" w:rsidP="0082407D">
            <w:pPr>
              <w:pStyle w:val="TableText"/>
              <w:jc w:val="left"/>
              <w:rPr>
                <w:color w:val="000000"/>
              </w:rPr>
            </w:pPr>
            <w:r w:rsidRPr="003255CE">
              <w:rPr>
                <w:color w:val="000000"/>
              </w:rPr>
              <w:t>Non-Embedded Print</w:t>
            </w:r>
            <w:r w:rsidR="002C57A4" w:rsidRPr="003255CE">
              <w:rPr>
                <w:color w:val="000000"/>
              </w:rPr>
              <w:t>-</w:t>
            </w:r>
            <w:r w:rsidRPr="003255CE">
              <w:rPr>
                <w:color w:val="000000"/>
              </w:rPr>
              <w:t>on</w:t>
            </w:r>
            <w:r w:rsidR="002C57A4" w:rsidRPr="003255CE">
              <w:rPr>
                <w:color w:val="000000"/>
              </w:rPr>
              <w:t>-</w:t>
            </w:r>
            <w:r w:rsidRPr="003255CE">
              <w:rPr>
                <w:color w:val="000000"/>
              </w:rPr>
              <w:t>Demand</w:t>
            </w:r>
          </w:p>
        </w:tc>
        <w:tc>
          <w:tcPr>
            <w:tcW w:w="1440" w:type="dxa"/>
            <w:vAlign w:val="bottom"/>
          </w:tcPr>
          <w:p w14:paraId="37468847" w14:textId="0EE09256" w:rsidR="00FD3892" w:rsidRPr="003255CE" w:rsidRDefault="00FD3892" w:rsidP="0082407D">
            <w:pPr>
              <w:pStyle w:val="TableText"/>
              <w:rPr>
                <w:color w:val="000000"/>
              </w:rPr>
            </w:pPr>
            <w:r w:rsidRPr="003255CE">
              <w:rPr>
                <w:color w:val="000000"/>
              </w:rPr>
              <w:t>ACC</w:t>
            </w:r>
          </w:p>
        </w:tc>
        <w:tc>
          <w:tcPr>
            <w:tcW w:w="1440" w:type="dxa"/>
            <w:noWrap/>
            <w:vAlign w:val="bottom"/>
          </w:tcPr>
          <w:p w14:paraId="63B2667B" w14:textId="2A38C8F9" w:rsidR="00FD3892" w:rsidRPr="003255CE" w:rsidRDefault="006542B7" w:rsidP="0082407D">
            <w:pPr>
              <w:pStyle w:val="TableText"/>
              <w:ind w:right="144"/>
              <w:rPr>
                <w:color w:val="000000"/>
              </w:rPr>
            </w:pPr>
            <w:r w:rsidRPr="003255CE">
              <w:rPr>
                <w:color w:val="000000"/>
              </w:rPr>
              <w:t>172</w:t>
            </w:r>
          </w:p>
        </w:tc>
        <w:tc>
          <w:tcPr>
            <w:tcW w:w="1296" w:type="dxa"/>
            <w:noWrap/>
            <w:vAlign w:val="bottom"/>
          </w:tcPr>
          <w:p w14:paraId="4E125865" w14:textId="33A8DA62" w:rsidR="00FD3892" w:rsidRPr="003255CE" w:rsidRDefault="006542B7" w:rsidP="0082407D">
            <w:pPr>
              <w:pStyle w:val="TableText"/>
              <w:ind w:right="144"/>
              <w:rPr>
                <w:color w:val="000000"/>
              </w:rPr>
            </w:pPr>
            <w:r w:rsidRPr="003255CE">
              <w:rPr>
                <w:color w:val="000000"/>
              </w:rPr>
              <w:t>10</w:t>
            </w:r>
          </w:p>
        </w:tc>
      </w:tr>
      <w:tr w:rsidR="006542B7" w:rsidRPr="003255CE" w14:paraId="03D0D593" w14:textId="77777777">
        <w:tc>
          <w:tcPr>
            <w:tcW w:w="1728" w:type="dxa"/>
            <w:noWrap/>
            <w:vAlign w:val="bottom"/>
          </w:tcPr>
          <w:p w14:paraId="165E7A0A" w14:textId="6FCEBE83"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417C8BB4" w14:textId="696F8A6B" w:rsidR="006542B7" w:rsidRPr="003255CE" w:rsidRDefault="006542B7" w:rsidP="0082407D">
            <w:pPr>
              <w:pStyle w:val="TableText"/>
              <w:rPr>
                <w:color w:val="000000"/>
              </w:rPr>
            </w:pPr>
            <w:r w:rsidRPr="003255CE">
              <w:rPr>
                <w:color w:val="000000"/>
              </w:rPr>
              <w:t>8</w:t>
            </w:r>
          </w:p>
        </w:tc>
        <w:tc>
          <w:tcPr>
            <w:tcW w:w="1598" w:type="dxa"/>
            <w:vAlign w:val="bottom"/>
          </w:tcPr>
          <w:p w14:paraId="62084976" w14:textId="771E1B30"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72F7223C" w14:textId="5905E4FD" w:rsidR="006542B7" w:rsidRPr="003255CE" w:rsidRDefault="006542B7" w:rsidP="0082407D">
            <w:pPr>
              <w:pStyle w:val="TableText"/>
              <w:jc w:val="left"/>
              <w:rPr>
                <w:color w:val="000000"/>
              </w:rPr>
            </w:pPr>
            <w:r w:rsidRPr="003255CE">
              <w:rPr>
                <w:color w:val="000000"/>
              </w:rPr>
              <w:t>Embedded Masking</w:t>
            </w:r>
          </w:p>
        </w:tc>
        <w:tc>
          <w:tcPr>
            <w:tcW w:w="1440" w:type="dxa"/>
            <w:vAlign w:val="bottom"/>
          </w:tcPr>
          <w:p w14:paraId="0DE946FE" w14:textId="522EB51F" w:rsidR="006542B7" w:rsidRPr="003255CE" w:rsidRDefault="006542B7" w:rsidP="0082407D">
            <w:pPr>
              <w:pStyle w:val="TableText"/>
              <w:rPr>
                <w:color w:val="000000"/>
              </w:rPr>
            </w:pPr>
            <w:r w:rsidRPr="003255CE">
              <w:rPr>
                <w:color w:val="000000"/>
              </w:rPr>
              <w:t>DS</w:t>
            </w:r>
          </w:p>
        </w:tc>
        <w:tc>
          <w:tcPr>
            <w:tcW w:w="1440" w:type="dxa"/>
            <w:noWrap/>
            <w:vAlign w:val="bottom"/>
          </w:tcPr>
          <w:p w14:paraId="49554707" w14:textId="64E73FB9" w:rsidR="006542B7" w:rsidRPr="003255CE" w:rsidRDefault="006542B7" w:rsidP="0082407D">
            <w:pPr>
              <w:pStyle w:val="TableText"/>
              <w:ind w:right="144"/>
              <w:rPr>
                <w:color w:val="000000"/>
              </w:rPr>
            </w:pPr>
            <w:r w:rsidRPr="003255CE">
              <w:rPr>
                <w:color w:val="000000"/>
              </w:rPr>
              <w:t>9,338</w:t>
            </w:r>
          </w:p>
        </w:tc>
        <w:tc>
          <w:tcPr>
            <w:tcW w:w="1296" w:type="dxa"/>
            <w:noWrap/>
            <w:vAlign w:val="bottom"/>
          </w:tcPr>
          <w:p w14:paraId="6792BFB1" w14:textId="168497C4" w:rsidR="006542B7" w:rsidRPr="003255CE" w:rsidRDefault="006542B7" w:rsidP="0082407D">
            <w:pPr>
              <w:pStyle w:val="TableText"/>
              <w:ind w:right="144"/>
              <w:rPr>
                <w:color w:val="000000"/>
              </w:rPr>
            </w:pPr>
            <w:r w:rsidRPr="003255CE">
              <w:rPr>
                <w:color w:val="000000"/>
              </w:rPr>
              <w:t>339</w:t>
            </w:r>
          </w:p>
        </w:tc>
      </w:tr>
      <w:tr w:rsidR="006542B7" w:rsidRPr="003255CE" w14:paraId="04E3F5C9" w14:textId="77777777">
        <w:tc>
          <w:tcPr>
            <w:tcW w:w="1728" w:type="dxa"/>
            <w:noWrap/>
            <w:vAlign w:val="bottom"/>
          </w:tcPr>
          <w:p w14:paraId="35FFEE8A" w14:textId="77BF01D5"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366F05D7" w14:textId="75B63B17" w:rsidR="006542B7" w:rsidRPr="003255CE" w:rsidRDefault="006542B7" w:rsidP="0082407D">
            <w:pPr>
              <w:pStyle w:val="TableText"/>
              <w:rPr>
                <w:color w:val="000000"/>
              </w:rPr>
            </w:pPr>
            <w:r w:rsidRPr="003255CE">
              <w:rPr>
                <w:color w:val="000000"/>
              </w:rPr>
              <w:t>8</w:t>
            </w:r>
          </w:p>
        </w:tc>
        <w:tc>
          <w:tcPr>
            <w:tcW w:w="1598" w:type="dxa"/>
            <w:vAlign w:val="bottom"/>
          </w:tcPr>
          <w:p w14:paraId="5C3FDD8C" w14:textId="6B05E527"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192338E6" w14:textId="5C34F67D" w:rsidR="006542B7" w:rsidRPr="003255CE" w:rsidRDefault="006542B7" w:rsidP="0082407D">
            <w:pPr>
              <w:pStyle w:val="TableText"/>
              <w:jc w:val="left"/>
              <w:rPr>
                <w:color w:val="000000"/>
              </w:rPr>
            </w:pPr>
            <w:r w:rsidRPr="003255CE">
              <w:rPr>
                <w:color w:val="000000"/>
              </w:rPr>
              <w:t>Embedded Text-to-Speech, English</w:t>
            </w:r>
          </w:p>
        </w:tc>
        <w:tc>
          <w:tcPr>
            <w:tcW w:w="1440" w:type="dxa"/>
            <w:vAlign w:val="bottom"/>
          </w:tcPr>
          <w:p w14:paraId="774A9EC0" w14:textId="76E0F3D8" w:rsidR="006542B7" w:rsidRPr="003255CE" w:rsidRDefault="006542B7" w:rsidP="0082407D">
            <w:pPr>
              <w:pStyle w:val="TableText"/>
              <w:rPr>
                <w:color w:val="000000"/>
              </w:rPr>
            </w:pPr>
            <w:r w:rsidRPr="003255CE">
              <w:rPr>
                <w:color w:val="000000"/>
              </w:rPr>
              <w:t>DS</w:t>
            </w:r>
          </w:p>
        </w:tc>
        <w:tc>
          <w:tcPr>
            <w:tcW w:w="1440" w:type="dxa"/>
            <w:noWrap/>
            <w:vAlign w:val="bottom"/>
          </w:tcPr>
          <w:p w14:paraId="04B92BBB" w14:textId="2EF7AEE3" w:rsidR="006542B7" w:rsidRPr="003255CE" w:rsidRDefault="006542B7" w:rsidP="0082407D">
            <w:pPr>
              <w:pStyle w:val="TableText"/>
              <w:ind w:right="144"/>
              <w:rPr>
                <w:color w:val="000000"/>
              </w:rPr>
            </w:pPr>
            <w:r w:rsidRPr="003255CE">
              <w:rPr>
                <w:color w:val="000000"/>
              </w:rPr>
              <w:t>55,973</w:t>
            </w:r>
          </w:p>
        </w:tc>
        <w:tc>
          <w:tcPr>
            <w:tcW w:w="1296" w:type="dxa"/>
            <w:noWrap/>
            <w:vAlign w:val="bottom"/>
          </w:tcPr>
          <w:p w14:paraId="4ECF61B3" w14:textId="6EFD1965" w:rsidR="006542B7" w:rsidRPr="003255CE" w:rsidRDefault="006542B7" w:rsidP="0082407D">
            <w:pPr>
              <w:pStyle w:val="TableText"/>
              <w:ind w:right="144"/>
              <w:rPr>
                <w:color w:val="000000"/>
              </w:rPr>
            </w:pPr>
            <w:r w:rsidRPr="003255CE">
              <w:rPr>
                <w:color w:val="000000"/>
              </w:rPr>
              <w:t>13,376</w:t>
            </w:r>
          </w:p>
        </w:tc>
      </w:tr>
      <w:tr w:rsidR="00FD3892" w:rsidRPr="003255CE" w14:paraId="59CD3F9A" w14:textId="77777777">
        <w:tc>
          <w:tcPr>
            <w:tcW w:w="1728" w:type="dxa"/>
            <w:noWrap/>
            <w:vAlign w:val="bottom"/>
          </w:tcPr>
          <w:p w14:paraId="37B0EC9F" w14:textId="496D34D5"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19725BF7" w14:textId="30262D1F" w:rsidR="00FD3892" w:rsidRPr="003255CE" w:rsidRDefault="00FD3892" w:rsidP="0082407D">
            <w:pPr>
              <w:pStyle w:val="TableText"/>
              <w:rPr>
                <w:color w:val="000000"/>
              </w:rPr>
            </w:pPr>
            <w:r w:rsidRPr="003255CE">
              <w:rPr>
                <w:color w:val="000000"/>
              </w:rPr>
              <w:t>8</w:t>
            </w:r>
          </w:p>
        </w:tc>
        <w:tc>
          <w:tcPr>
            <w:tcW w:w="1598" w:type="dxa"/>
            <w:vAlign w:val="bottom"/>
          </w:tcPr>
          <w:p w14:paraId="533EE227" w14:textId="19A62D0D"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2E76E0B0" w14:textId="0349C75B" w:rsidR="00FD3892" w:rsidRPr="003255CE" w:rsidRDefault="006542B7" w:rsidP="0082407D">
            <w:pPr>
              <w:pStyle w:val="TableText"/>
              <w:jc w:val="left"/>
              <w:rPr>
                <w:color w:val="000000"/>
              </w:rPr>
            </w:pPr>
            <w:r w:rsidRPr="003255CE">
              <w:rPr>
                <w:color w:val="000000"/>
              </w:rPr>
              <w:t>Embedded Text-to-Speech, Spanish</w:t>
            </w:r>
          </w:p>
        </w:tc>
        <w:tc>
          <w:tcPr>
            <w:tcW w:w="1440" w:type="dxa"/>
            <w:vAlign w:val="bottom"/>
          </w:tcPr>
          <w:p w14:paraId="1B310478" w14:textId="63404B94" w:rsidR="00FD3892" w:rsidRPr="003255CE" w:rsidRDefault="00FD3892" w:rsidP="0082407D">
            <w:pPr>
              <w:pStyle w:val="TableText"/>
              <w:rPr>
                <w:color w:val="000000"/>
              </w:rPr>
            </w:pPr>
            <w:r w:rsidRPr="003255CE">
              <w:rPr>
                <w:color w:val="000000"/>
              </w:rPr>
              <w:t>DS</w:t>
            </w:r>
          </w:p>
        </w:tc>
        <w:tc>
          <w:tcPr>
            <w:tcW w:w="1440" w:type="dxa"/>
            <w:noWrap/>
            <w:vAlign w:val="bottom"/>
          </w:tcPr>
          <w:p w14:paraId="219696B5" w14:textId="0700349C" w:rsidR="00FD3892" w:rsidRPr="003255CE" w:rsidRDefault="006542B7" w:rsidP="0082407D">
            <w:pPr>
              <w:pStyle w:val="TableText"/>
              <w:ind w:right="144"/>
              <w:rPr>
                <w:color w:val="000000"/>
              </w:rPr>
            </w:pPr>
            <w:r w:rsidRPr="003255CE">
              <w:rPr>
                <w:color w:val="000000"/>
              </w:rPr>
              <w:t>2,824</w:t>
            </w:r>
          </w:p>
        </w:tc>
        <w:tc>
          <w:tcPr>
            <w:tcW w:w="1296" w:type="dxa"/>
            <w:noWrap/>
            <w:vAlign w:val="bottom"/>
          </w:tcPr>
          <w:p w14:paraId="29205E45" w14:textId="435F3F3A" w:rsidR="00FD3892" w:rsidRPr="003255CE" w:rsidRDefault="006542B7" w:rsidP="0082407D">
            <w:pPr>
              <w:pStyle w:val="TableText"/>
              <w:ind w:right="144"/>
              <w:rPr>
                <w:color w:val="000000"/>
              </w:rPr>
            </w:pPr>
            <w:r w:rsidRPr="003255CE">
              <w:rPr>
                <w:color w:val="000000"/>
              </w:rPr>
              <w:t>673</w:t>
            </w:r>
          </w:p>
        </w:tc>
      </w:tr>
      <w:tr w:rsidR="00FD3892" w:rsidRPr="003255CE" w14:paraId="05014BA7" w14:textId="77777777">
        <w:tc>
          <w:tcPr>
            <w:tcW w:w="1728" w:type="dxa"/>
            <w:noWrap/>
            <w:vAlign w:val="bottom"/>
          </w:tcPr>
          <w:p w14:paraId="320DDC2D" w14:textId="5D62AE76"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8C46D08" w14:textId="7E1203E5" w:rsidR="00FD3892" w:rsidRPr="003255CE" w:rsidRDefault="00FD3892" w:rsidP="0082407D">
            <w:pPr>
              <w:pStyle w:val="TableText"/>
              <w:rPr>
                <w:color w:val="000000"/>
              </w:rPr>
            </w:pPr>
            <w:r w:rsidRPr="003255CE">
              <w:rPr>
                <w:color w:val="000000"/>
              </w:rPr>
              <w:t>8</w:t>
            </w:r>
          </w:p>
        </w:tc>
        <w:tc>
          <w:tcPr>
            <w:tcW w:w="1598" w:type="dxa"/>
            <w:vAlign w:val="bottom"/>
          </w:tcPr>
          <w:p w14:paraId="0297BF13" w14:textId="0557ABC2" w:rsidR="00FD3892" w:rsidRPr="003255CE" w:rsidRDefault="006542B7" w:rsidP="0082407D">
            <w:pPr>
              <w:pStyle w:val="TableText"/>
              <w:ind w:right="432"/>
              <w:rPr>
                <w:color w:val="000000"/>
              </w:rPr>
            </w:pPr>
            <w:r w:rsidRPr="003255CE">
              <w:rPr>
                <w:color w:val="000000"/>
              </w:rPr>
              <w:t>PT</w:t>
            </w:r>
          </w:p>
        </w:tc>
        <w:tc>
          <w:tcPr>
            <w:tcW w:w="4306" w:type="dxa"/>
            <w:noWrap/>
            <w:vAlign w:val="bottom"/>
          </w:tcPr>
          <w:p w14:paraId="1289F659" w14:textId="2B5FE572" w:rsidR="00FD3892" w:rsidRPr="003255CE" w:rsidRDefault="006542B7" w:rsidP="0082407D">
            <w:pPr>
              <w:pStyle w:val="TableText"/>
              <w:jc w:val="left"/>
              <w:rPr>
                <w:color w:val="000000"/>
              </w:rPr>
            </w:pPr>
            <w:r w:rsidRPr="003255CE">
              <w:rPr>
                <w:color w:val="000000"/>
              </w:rPr>
              <w:t>Embedded American Sign Language</w:t>
            </w:r>
          </w:p>
        </w:tc>
        <w:tc>
          <w:tcPr>
            <w:tcW w:w="1440" w:type="dxa"/>
            <w:vAlign w:val="bottom"/>
          </w:tcPr>
          <w:p w14:paraId="75401C26" w14:textId="193FACA5" w:rsidR="00FD3892" w:rsidRPr="003255CE" w:rsidRDefault="006542B7" w:rsidP="0082407D">
            <w:pPr>
              <w:pStyle w:val="TableText"/>
              <w:rPr>
                <w:color w:val="000000"/>
              </w:rPr>
            </w:pPr>
            <w:r w:rsidRPr="003255CE">
              <w:rPr>
                <w:color w:val="000000"/>
              </w:rPr>
              <w:t>ACC</w:t>
            </w:r>
          </w:p>
        </w:tc>
        <w:tc>
          <w:tcPr>
            <w:tcW w:w="1440" w:type="dxa"/>
            <w:noWrap/>
            <w:vAlign w:val="bottom"/>
          </w:tcPr>
          <w:p w14:paraId="51BC81E2" w14:textId="310286D8" w:rsidR="00FD3892" w:rsidRPr="003255CE" w:rsidRDefault="006542B7" w:rsidP="0082407D">
            <w:pPr>
              <w:pStyle w:val="TableText"/>
              <w:ind w:right="144"/>
              <w:rPr>
                <w:color w:val="000000"/>
              </w:rPr>
            </w:pPr>
            <w:r w:rsidRPr="003255CE">
              <w:rPr>
                <w:color w:val="000000"/>
              </w:rPr>
              <w:t>155</w:t>
            </w:r>
          </w:p>
        </w:tc>
        <w:tc>
          <w:tcPr>
            <w:tcW w:w="1296" w:type="dxa"/>
            <w:noWrap/>
            <w:vAlign w:val="bottom"/>
          </w:tcPr>
          <w:p w14:paraId="47CFABDE" w14:textId="7FB4396A" w:rsidR="00FD3892" w:rsidRPr="003255CE" w:rsidRDefault="006542B7" w:rsidP="0082407D">
            <w:pPr>
              <w:pStyle w:val="TableText"/>
              <w:ind w:right="144"/>
              <w:rPr>
                <w:color w:val="000000"/>
              </w:rPr>
            </w:pPr>
            <w:r w:rsidRPr="003255CE">
              <w:rPr>
                <w:color w:val="000000"/>
              </w:rPr>
              <w:t>67</w:t>
            </w:r>
          </w:p>
        </w:tc>
      </w:tr>
      <w:tr w:rsidR="00FD3892" w:rsidRPr="003255CE" w14:paraId="53167620" w14:textId="77777777">
        <w:tc>
          <w:tcPr>
            <w:tcW w:w="1728" w:type="dxa"/>
            <w:noWrap/>
            <w:vAlign w:val="bottom"/>
          </w:tcPr>
          <w:p w14:paraId="1DBFFDA4" w14:textId="185A8C59"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69724A5A" w14:textId="3CB03047" w:rsidR="00FD3892" w:rsidRPr="003255CE" w:rsidRDefault="00FD3892" w:rsidP="0082407D">
            <w:pPr>
              <w:pStyle w:val="TableText"/>
              <w:rPr>
                <w:color w:val="000000"/>
              </w:rPr>
            </w:pPr>
            <w:r w:rsidRPr="003255CE">
              <w:rPr>
                <w:color w:val="000000"/>
              </w:rPr>
              <w:t>8</w:t>
            </w:r>
          </w:p>
        </w:tc>
        <w:tc>
          <w:tcPr>
            <w:tcW w:w="1598" w:type="dxa"/>
            <w:vAlign w:val="bottom"/>
          </w:tcPr>
          <w:p w14:paraId="609B4D5D" w14:textId="78D61376"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40F3CD7D" w14:textId="19FDBCE0" w:rsidR="00FD3892" w:rsidRPr="003255CE" w:rsidRDefault="006542B7" w:rsidP="0082407D">
            <w:pPr>
              <w:pStyle w:val="TableText"/>
              <w:jc w:val="left"/>
              <w:rPr>
                <w:color w:val="000000"/>
              </w:rPr>
            </w:pPr>
            <w:r w:rsidRPr="003255CE">
              <w:rPr>
                <w:color w:val="000000"/>
              </w:rPr>
              <w:t>Embedded Speech-to-Text</w:t>
            </w:r>
          </w:p>
        </w:tc>
        <w:tc>
          <w:tcPr>
            <w:tcW w:w="1440" w:type="dxa"/>
            <w:vAlign w:val="bottom"/>
          </w:tcPr>
          <w:p w14:paraId="59C906BD" w14:textId="5B3DD42A" w:rsidR="00FD3892" w:rsidRPr="003255CE" w:rsidRDefault="00FD3892" w:rsidP="0082407D">
            <w:pPr>
              <w:pStyle w:val="TableText"/>
              <w:rPr>
                <w:color w:val="000000"/>
              </w:rPr>
            </w:pPr>
            <w:r w:rsidRPr="003255CE">
              <w:rPr>
                <w:color w:val="000000"/>
              </w:rPr>
              <w:t>ACC</w:t>
            </w:r>
          </w:p>
        </w:tc>
        <w:tc>
          <w:tcPr>
            <w:tcW w:w="1440" w:type="dxa"/>
            <w:noWrap/>
            <w:vAlign w:val="bottom"/>
          </w:tcPr>
          <w:p w14:paraId="641F130B" w14:textId="40473696" w:rsidR="00FD3892" w:rsidRPr="003255CE" w:rsidRDefault="006542B7" w:rsidP="0082407D">
            <w:pPr>
              <w:pStyle w:val="TableText"/>
              <w:ind w:right="144"/>
              <w:rPr>
                <w:color w:val="000000"/>
              </w:rPr>
            </w:pPr>
            <w:r w:rsidRPr="003255CE">
              <w:rPr>
                <w:color w:val="000000"/>
              </w:rPr>
              <w:t>12,471</w:t>
            </w:r>
          </w:p>
        </w:tc>
        <w:tc>
          <w:tcPr>
            <w:tcW w:w="1296" w:type="dxa"/>
            <w:noWrap/>
            <w:vAlign w:val="bottom"/>
          </w:tcPr>
          <w:p w14:paraId="172A76A6" w14:textId="0AC3F1D4" w:rsidR="00FD3892" w:rsidRPr="003255CE" w:rsidRDefault="006542B7" w:rsidP="0082407D">
            <w:pPr>
              <w:pStyle w:val="TableText"/>
              <w:ind w:right="144"/>
              <w:rPr>
                <w:color w:val="000000"/>
              </w:rPr>
            </w:pPr>
            <w:r w:rsidRPr="003255CE">
              <w:rPr>
                <w:color w:val="000000"/>
              </w:rPr>
              <w:t>1,136</w:t>
            </w:r>
          </w:p>
        </w:tc>
      </w:tr>
      <w:tr w:rsidR="00FD3892" w:rsidRPr="003255CE" w14:paraId="0C0A08C3" w14:textId="77777777">
        <w:tc>
          <w:tcPr>
            <w:tcW w:w="1728" w:type="dxa"/>
            <w:noWrap/>
            <w:vAlign w:val="bottom"/>
          </w:tcPr>
          <w:p w14:paraId="1FBE8FD4" w14:textId="022CA9CF"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6CA08890" w14:textId="3B5F50D5" w:rsidR="00FD3892" w:rsidRPr="003255CE" w:rsidRDefault="00FD3892" w:rsidP="0082407D">
            <w:pPr>
              <w:pStyle w:val="TableText"/>
              <w:rPr>
                <w:color w:val="000000"/>
              </w:rPr>
            </w:pPr>
            <w:r w:rsidRPr="003255CE">
              <w:rPr>
                <w:color w:val="000000"/>
              </w:rPr>
              <w:t>8</w:t>
            </w:r>
          </w:p>
        </w:tc>
        <w:tc>
          <w:tcPr>
            <w:tcW w:w="1598" w:type="dxa"/>
            <w:vAlign w:val="bottom"/>
          </w:tcPr>
          <w:p w14:paraId="65A3E044" w14:textId="4D5685AA"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5ADF7688" w14:textId="7DB4E56A" w:rsidR="00FD3892" w:rsidRPr="003255CE" w:rsidRDefault="006542B7" w:rsidP="0082407D">
            <w:pPr>
              <w:pStyle w:val="TableText"/>
              <w:jc w:val="left"/>
              <w:rPr>
                <w:color w:val="000000"/>
              </w:rPr>
            </w:pPr>
            <w:r w:rsidRPr="003255CE">
              <w:rPr>
                <w:color w:val="000000"/>
              </w:rPr>
              <w:t>Non-Embedded Print-on-Demand</w:t>
            </w:r>
          </w:p>
        </w:tc>
        <w:tc>
          <w:tcPr>
            <w:tcW w:w="1440" w:type="dxa"/>
            <w:vAlign w:val="bottom"/>
          </w:tcPr>
          <w:p w14:paraId="12DDC69C" w14:textId="56628049" w:rsidR="00FD3892" w:rsidRPr="003255CE" w:rsidRDefault="00FD3892" w:rsidP="0082407D">
            <w:pPr>
              <w:pStyle w:val="TableText"/>
              <w:rPr>
                <w:color w:val="000000"/>
              </w:rPr>
            </w:pPr>
            <w:r w:rsidRPr="003255CE">
              <w:rPr>
                <w:color w:val="000000"/>
              </w:rPr>
              <w:t>ACC</w:t>
            </w:r>
          </w:p>
        </w:tc>
        <w:tc>
          <w:tcPr>
            <w:tcW w:w="1440" w:type="dxa"/>
            <w:noWrap/>
            <w:vAlign w:val="bottom"/>
          </w:tcPr>
          <w:p w14:paraId="49D3137A" w14:textId="057AA9A4" w:rsidR="00FD3892" w:rsidRPr="003255CE" w:rsidRDefault="006542B7" w:rsidP="0082407D">
            <w:pPr>
              <w:pStyle w:val="TableText"/>
              <w:ind w:right="144"/>
              <w:rPr>
                <w:color w:val="000000"/>
              </w:rPr>
            </w:pPr>
            <w:r w:rsidRPr="003255CE">
              <w:rPr>
                <w:color w:val="000000"/>
              </w:rPr>
              <w:t>175</w:t>
            </w:r>
          </w:p>
        </w:tc>
        <w:tc>
          <w:tcPr>
            <w:tcW w:w="1296" w:type="dxa"/>
            <w:noWrap/>
            <w:vAlign w:val="bottom"/>
          </w:tcPr>
          <w:p w14:paraId="419F0184" w14:textId="75902BBA" w:rsidR="00FD3892" w:rsidRPr="003255CE" w:rsidRDefault="006542B7" w:rsidP="0082407D">
            <w:pPr>
              <w:pStyle w:val="TableText"/>
              <w:ind w:right="144"/>
              <w:rPr>
                <w:color w:val="000000"/>
              </w:rPr>
            </w:pPr>
            <w:r w:rsidRPr="003255CE">
              <w:rPr>
                <w:color w:val="000000"/>
              </w:rPr>
              <w:t>4</w:t>
            </w:r>
          </w:p>
        </w:tc>
      </w:tr>
      <w:tr w:rsidR="00FD3892" w:rsidRPr="003255CE" w14:paraId="61493E91" w14:textId="77777777">
        <w:tc>
          <w:tcPr>
            <w:tcW w:w="1728" w:type="dxa"/>
            <w:noWrap/>
            <w:vAlign w:val="bottom"/>
          </w:tcPr>
          <w:p w14:paraId="77FED237" w14:textId="5A650266"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05D37CB9" w14:textId="2FE4F932" w:rsidR="00FD3892" w:rsidRPr="003255CE" w:rsidRDefault="00FD3892" w:rsidP="0082407D">
            <w:pPr>
              <w:pStyle w:val="TableText"/>
              <w:rPr>
                <w:color w:val="000000"/>
              </w:rPr>
            </w:pPr>
            <w:r w:rsidRPr="003255CE">
              <w:rPr>
                <w:color w:val="000000"/>
              </w:rPr>
              <w:t>8</w:t>
            </w:r>
          </w:p>
        </w:tc>
        <w:tc>
          <w:tcPr>
            <w:tcW w:w="1598" w:type="dxa"/>
            <w:vAlign w:val="bottom"/>
          </w:tcPr>
          <w:p w14:paraId="1D6478AF" w14:textId="60B95817"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3276A33F" w14:textId="4D3E6762" w:rsidR="00FD3892" w:rsidRPr="003255CE" w:rsidRDefault="006542B7" w:rsidP="0082407D">
            <w:pPr>
              <w:pStyle w:val="TableText"/>
              <w:jc w:val="left"/>
              <w:rPr>
                <w:color w:val="000000"/>
              </w:rPr>
            </w:pPr>
            <w:r w:rsidRPr="003255CE">
              <w:rPr>
                <w:color w:val="000000"/>
              </w:rPr>
              <w:t>Embedded Masking</w:t>
            </w:r>
          </w:p>
        </w:tc>
        <w:tc>
          <w:tcPr>
            <w:tcW w:w="1440" w:type="dxa"/>
            <w:vAlign w:val="bottom"/>
          </w:tcPr>
          <w:p w14:paraId="3F55145F" w14:textId="1D898D30" w:rsidR="00FD3892" w:rsidRPr="003255CE" w:rsidRDefault="006542B7" w:rsidP="0082407D">
            <w:pPr>
              <w:pStyle w:val="TableText"/>
              <w:rPr>
                <w:color w:val="000000"/>
              </w:rPr>
            </w:pPr>
            <w:r w:rsidRPr="003255CE">
              <w:rPr>
                <w:color w:val="000000"/>
              </w:rPr>
              <w:t>DS</w:t>
            </w:r>
          </w:p>
        </w:tc>
        <w:tc>
          <w:tcPr>
            <w:tcW w:w="1440" w:type="dxa"/>
            <w:noWrap/>
            <w:vAlign w:val="bottom"/>
          </w:tcPr>
          <w:p w14:paraId="0C618148" w14:textId="58DE4EB6" w:rsidR="00FD3892" w:rsidRPr="003255CE" w:rsidRDefault="006542B7" w:rsidP="0082407D">
            <w:pPr>
              <w:pStyle w:val="TableText"/>
              <w:ind w:right="144"/>
              <w:rPr>
                <w:color w:val="000000"/>
              </w:rPr>
            </w:pPr>
            <w:r w:rsidRPr="003255CE">
              <w:rPr>
                <w:color w:val="000000"/>
              </w:rPr>
              <w:t>9,335</w:t>
            </w:r>
          </w:p>
        </w:tc>
        <w:tc>
          <w:tcPr>
            <w:tcW w:w="1296" w:type="dxa"/>
            <w:noWrap/>
            <w:vAlign w:val="bottom"/>
          </w:tcPr>
          <w:p w14:paraId="13A94F05" w14:textId="0512CE98" w:rsidR="00FD3892" w:rsidRPr="003255CE" w:rsidRDefault="006542B7" w:rsidP="0082407D">
            <w:pPr>
              <w:pStyle w:val="TableText"/>
              <w:ind w:right="144"/>
              <w:rPr>
                <w:color w:val="000000"/>
              </w:rPr>
            </w:pPr>
            <w:r w:rsidRPr="003255CE">
              <w:rPr>
                <w:color w:val="000000"/>
              </w:rPr>
              <w:t>149</w:t>
            </w:r>
          </w:p>
        </w:tc>
      </w:tr>
      <w:tr w:rsidR="00FD3892" w:rsidRPr="003255CE" w14:paraId="101851A6" w14:textId="77777777">
        <w:tc>
          <w:tcPr>
            <w:tcW w:w="1728" w:type="dxa"/>
            <w:tcBorders>
              <w:bottom w:val="nil"/>
            </w:tcBorders>
            <w:noWrap/>
            <w:vAlign w:val="bottom"/>
          </w:tcPr>
          <w:p w14:paraId="51F23304" w14:textId="4B6809AE" w:rsidR="00FD3892" w:rsidRPr="003255CE" w:rsidRDefault="00FD3892" w:rsidP="0082407D">
            <w:pPr>
              <w:pStyle w:val="TableText"/>
              <w:rPr>
                <w:color w:val="000000"/>
              </w:rPr>
            </w:pPr>
            <w:r w:rsidRPr="003255CE">
              <w:rPr>
                <w:color w:val="000000"/>
              </w:rPr>
              <w:t>Mathematics</w:t>
            </w:r>
          </w:p>
        </w:tc>
        <w:tc>
          <w:tcPr>
            <w:tcW w:w="1440" w:type="dxa"/>
            <w:tcBorders>
              <w:bottom w:val="nil"/>
            </w:tcBorders>
            <w:noWrap/>
            <w:vAlign w:val="bottom"/>
          </w:tcPr>
          <w:p w14:paraId="539C0156" w14:textId="7A672660" w:rsidR="00FD3892" w:rsidRPr="003255CE" w:rsidRDefault="00FD3892" w:rsidP="0082407D">
            <w:pPr>
              <w:pStyle w:val="TableText"/>
              <w:rPr>
                <w:color w:val="000000"/>
              </w:rPr>
            </w:pPr>
            <w:r w:rsidRPr="003255CE">
              <w:rPr>
                <w:color w:val="000000"/>
              </w:rPr>
              <w:t>8</w:t>
            </w:r>
          </w:p>
        </w:tc>
        <w:tc>
          <w:tcPr>
            <w:tcW w:w="1598" w:type="dxa"/>
            <w:tcBorders>
              <w:bottom w:val="nil"/>
            </w:tcBorders>
            <w:vAlign w:val="bottom"/>
          </w:tcPr>
          <w:p w14:paraId="22EC14C3" w14:textId="1CE2CA81" w:rsidR="00FD3892" w:rsidRPr="003255CE" w:rsidRDefault="00FD3892" w:rsidP="0082407D">
            <w:pPr>
              <w:pStyle w:val="TableText"/>
              <w:ind w:right="432"/>
              <w:rPr>
                <w:color w:val="000000"/>
              </w:rPr>
            </w:pPr>
            <w:r w:rsidRPr="003255CE">
              <w:rPr>
                <w:color w:val="000000"/>
              </w:rPr>
              <w:t>PT</w:t>
            </w:r>
          </w:p>
        </w:tc>
        <w:tc>
          <w:tcPr>
            <w:tcW w:w="4306" w:type="dxa"/>
            <w:tcBorders>
              <w:bottom w:val="nil"/>
            </w:tcBorders>
            <w:noWrap/>
            <w:vAlign w:val="bottom"/>
          </w:tcPr>
          <w:p w14:paraId="55E5527B" w14:textId="0AD47522" w:rsidR="00FD3892" w:rsidRPr="003255CE" w:rsidRDefault="006542B7" w:rsidP="0082407D">
            <w:pPr>
              <w:pStyle w:val="TableText"/>
              <w:jc w:val="left"/>
              <w:rPr>
                <w:color w:val="000000"/>
              </w:rPr>
            </w:pPr>
            <w:r w:rsidRPr="003255CE">
              <w:rPr>
                <w:color w:val="000000"/>
              </w:rPr>
              <w:t>Embedded Text-to-Speech, English</w:t>
            </w:r>
          </w:p>
        </w:tc>
        <w:tc>
          <w:tcPr>
            <w:tcW w:w="1440" w:type="dxa"/>
            <w:tcBorders>
              <w:bottom w:val="nil"/>
            </w:tcBorders>
            <w:vAlign w:val="bottom"/>
          </w:tcPr>
          <w:p w14:paraId="408D6A11" w14:textId="3C3B0413" w:rsidR="00FD3892" w:rsidRPr="003255CE" w:rsidRDefault="00FD3892" w:rsidP="0082407D">
            <w:pPr>
              <w:pStyle w:val="TableText"/>
              <w:rPr>
                <w:color w:val="000000"/>
              </w:rPr>
            </w:pPr>
            <w:r w:rsidRPr="003255CE">
              <w:rPr>
                <w:color w:val="000000"/>
              </w:rPr>
              <w:t>DS</w:t>
            </w:r>
          </w:p>
        </w:tc>
        <w:tc>
          <w:tcPr>
            <w:tcW w:w="1440" w:type="dxa"/>
            <w:tcBorders>
              <w:bottom w:val="nil"/>
            </w:tcBorders>
            <w:noWrap/>
            <w:vAlign w:val="bottom"/>
          </w:tcPr>
          <w:p w14:paraId="599A2A20" w14:textId="1BB5C2A8" w:rsidR="00FD3892" w:rsidRPr="003255CE" w:rsidRDefault="006542B7" w:rsidP="0082407D">
            <w:pPr>
              <w:pStyle w:val="TableText"/>
              <w:ind w:right="144"/>
              <w:rPr>
                <w:color w:val="000000"/>
              </w:rPr>
            </w:pPr>
            <w:r w:rsidRPr="003255CE">
              <w:rPr>
                <w:color w:val="000000"/>
              </w:rPr>
              <w:t>56,162</w:t>
            </w:r>
          </w:p>
        </w:tc>
        <w:tc>
          <w:tcPr>
            <w:tcW w:w="1296" w:type="dxa"/>
            <w:tcBorders>
              <w:bottom w:val="nil"/>
            </w:tcBorders>
            <w:noWrap/>
            <w:vAlign w:val="bottom"/>
          </w:tcPr>
          <w:p w14:paraId="0A4EE79E" w14:textId="48904DB3" w:rsidR="00FD3892" w:rsidRPr="003255CE" w:rsidRDefault="006542B7" w:rsidP="0082407D">
            <w:pPr>
              <w:pStyle w:val="TableText"/>
              <w:ind w:right="144"/>
              <w:rPr>
                <w:color w:val="000000"/>
              </w:rPr>
            </w:pPr>
            <w:r w:rsidRPr="003255CE">
              <w:rPr>
                <w:color w:val="000000"/>
              </w:rPr>
              <w:t>13,104</w:t>
            </w:r>
          </w:p>
        </w:tc>
      </w:tr>
      <w:tr w:rsidR="00FD3892" w:rsidRPr="003255CE" w14:paraId="0F1269BC" w14:textId="77777777">
        <w:tc>
          <w:tcPr>
            <w:tcW w:w="1728" w:type="dxa"/>
            <w:tcBorders>
              <w:top w:val="nil"/>
              <w:bottom w:val="single" w:sz="4" w:space="0" w:color="auto"/>
            </w:tcBorders>
            <w:noWrap/>
            <w:vAlign w:val="bottom"/>
          </w:tcPr>
          <w:p w14:paraId="1000F818" w14:textId="4F8D3B1B" w:rsidR="00FD3892" w:rsidRPr="003255CE" w:rsidRDefault="00FD3892" w:rsidP="0082407D">
            <w:pPr>
              <w:pStyle w:val="TableText"/>
              <w:rPr>
                <w:color w:val="000000"/>
              </w:rPr>
            </w:pPr>
            <w:r w:rsidRPr="003255CE">
              <w:rPr>
                <w:color w:val="000000"/>
              </w:rPr>
              <w:t>Mathematics</w:t>
            </w:r>
          </w:p>
        </w:tc>
        <w:tc>
          <w:tcPr>
            <w:tcW w:w="1440" w:type="dxa"/>
            <w:tcBorders>
              <w:top w:val="nil"/>
              <w:bottom w:val="single" w:sz="4" w:space="0" w:color="auto"/>
            </w:tcBorders>
            <w:noWrap/>
            <w:vAlign w:val="bottom"/>
          </w:tcPr>
          <w:p w14:paraId="103A5955" w14:textId="3428F9EA" w:rsidR="00FD3892" w:rsidRPr="003255CE" w:rsidRDefault="00FD3892" w:rsidP="0082407D">
            <w:pPr>
              <w:pStyle w:val="TableText"/>
              <w:rPr>
                <w:color w:val="000000"/>
              </w:rPr>
            </w:pPr>
            <w:r w:rsidRPr="003255CE">
              <w:rPr>
                <w:color w:val="000000"/>
              </w:rPr>
              <w:t>8</w:t>
            </w:r>
          </w:p>
        </w:tc>
        <w:tc>
          <w:tcPr>
            <w:tcW w:w="1598" w:type="dxa"/>
            <w:tcBorders>
              <w:top w:val="nil"/>
              <w:bottom w:val="single" w:sz="4" w:space="0" w:color="auto"/>
            </w:tcBorders>
            <w:vAlign w:val="bottom"/>
          </w:tcPr>
          <w:p w14:paraId="2981D697" w14:textId="117A6EB7" w:rsidR="00FD3892" w:rsidRPr="003255CE" w:rsidRDefault="00FD3892" w:rsidP="0082407D">
            <w:pPr>
              <w:pStyle w:val="TableText"/>
              <w:ind w:right="432"/>
              <w:rPr>
                <w:color w:val="000000"/>
              </w:rPr>
            </w:pPr>
            <w:r w:rsidRPr="003255CE">
              <w:rPr>
                <w:color w:val="000000"/>
              </w:rPr>
              <w:t>PT</w:t>
            </w:r>
          </w:p>
        </w:tc>
        <w:tc>
          <w:tcPr>
            <w:tcW w:w="4306" w:type="dxa"/>
            <w:tcBorders>
              <w:top w:val="nil"/>
              <w:bottom w:val="single" w:sz="4" w:space="0" w:color="auto"/>
            </w:tcBorders>
            <w:noWrap/>
            <w:vAlign w:val="bottom"/>
          </w:tcPr>
          <w:p w14:paraId="751227FC" w14:textId="1F304196" w:rsidR="00FD3892" w:rsidRPr="003255CE" w:rsidRDefault="00FD3892" w:rsidP="0082407D">
            <w:pPr>
              <w:pStyle w:val="TableText"/>
              <w:jc w:val="left"/>
              <w:rPr>
                <w:color w:val="000000"/>
              </w:rPr>
            </w:pPr>
            <w:r w:rsidRPr="003255CE">
              <w:rPr>
                <w:color w:val="000000"/>
              </w:rPr>
              <w:t>Embedded Text-to-Speech</w:t>
            </w:r>
            <w:r w:rsidR="006542B7" w:rsidRPr="003255CE">
              <w:rPr>
                <w:color w:val="000000"/>
              </w:rPr>
              <w:t>, Spanish</w:t>
            </w:r>
          </w:p>
        </w:tc>
        <w:tc>
          <w:tcPr>
            <w:tcW w:w="1440" w:type="dxa"/>
            <w:tcBorders>
              <w:top w:val="nil"/>
              <w:bottom w:val="single" w:sz="4" w:space="0" w:color="auto"/>
            </w:tcBorders>
            <w:vAlign w:val="bottom"/>
          </w:tcPr>
          <w:p w14:paraId="0C736C4D" w14:textId="4F7B303E" w:rsidR="00FD3892" w:rsidRPr="003255CE" w:rsidRDefault="00FD3892" w:rsidP="0082407D">
            <w:pPr>
              <w:pStyle w:val="TableText"/>
              <w:rPr>
                <w:color w:val="000000"/>
              </w:rPr>
            </w:pPr>
            <w:r w:rsidRPr="003255CE">
              <w:rPr>
                <w:color w:val="000000"/>
              </w:rPr>
              <w:t>DS</w:t>
            </w:r>
          </w:p>
        </w:tc>
        <w:tc>
          <w:tcPr>
            <w:tcW w:w="1440" w:type="dxa"/>
            <w:tcBorders>
              <w:top w:val="nil"/>
              <w:bottom w:val="single" w:sz="4" w:space="0" w:color="auto"/>
            </w:tcBorders>
            <w:noWrap/>
            <w:vAlign w:val="bottom"/>
          </w:tcPr>
          <w:p w14:paraId="5494D32D" w14:textId="66A939D1" w:rsidR="00FD3892" w:rsidRPr="003255CE" w:rsidRDefault="006542B7" w:rsidP="0082407D">
            <w:pPr>
              <w:pStyle w:val="TableText"/>
              <w:ind w:right="144"/>
              <w:rPr>
                <w:color w:val="000000"/>
              </w:rPr>
            </w:pPr>
            <w:r w:rsidRPr="003255CE">
              <w:rPr>
                <w:color w:val="000000"/>
              </w:rPr>
              <w:t>2,651</w:t>
            </w:r>
          </w:p>
        </w:tc>
        <w:tc>
          <w:tcPr>
            <w:tcW w:w="1296" w:type="dxa"/>
            <w:tcBorders>
              <w:top w:val="nil"/>
              <w:bottom w:val="single" w:sz="4" w:space="0" w:color="auto"/>
            </w:tcBorders>
            <w:noWrap/>
            <w:vAlign w:val="bottom"/>
          </w:tcPr>
          <w:p w14:paraId="6C763D16" w14:textId="1B61FBAB" w:rsidR="00FD3892" w:rsidRPr="003255CE" w:rsidRDefault="006542B7" w:rsidP="0082407D">
            <w:pPr>
              <w:pStyle w:val="TableText"/>
              <w:ind w:right="144"/>
              <w:rPr>
                <w:color w:val="000000"/>
              </w:rPr>
            </w:pPr>
            <w:r w:rsidRPr="003255CE">
              <w:rPr>
                <w:color w:val="000000"/>
              </w:rPr>
              <w:t>565</w:t>
            </w:r>
          </w:p>
        </w:tc>
      </w:tr>
      <w:tr w:rsidR="00FD3892" w:rsidRPr="003255CE" w14:paraId="7D695F94" w14:textId="77777777">
        <w:tc>
          <w:tcPr>
            <w:tcW w:w="1728" w:type="dxa"/>
            <w:tcBorders>
              <w:top w:val="single" w:sz="4" w:space="0" w:color="auto"/>
            </w:tcBorders>
            <w:noWrap/>
            <w:vAlign w:val="bottom"/>
          </w:tcPr>
          <w:p w14:paraId="506F04C6" w14:textId="45C120AF" w:rsidR="00FD3892" w:rsidRPr="003255CE" w:rsidRDefault="00FD3892" w:rsidP="0082407D">
            <w:pPr>
              <w:pStyle w:val="TableText"/>
              <w:rPr>
                <w:color w:val="000000"/>
              </w:rPr>
            </w:pPr>
            <w:r w:rsidRPr="003255CE">
              <w:rPr>
                <w:color w:val="000000"/>
              </w:rPr>
              <w:t>Mathematics</w:t>
            </w:r>
          </w:p>
        </w:tc>
        <w:tc>
          <w:tcPr>
            <w:tcW w:w="1440" w:type="dxa"/>
            <w:tcBorders>
              <w:top w:val="single" w:sz="4" w:space="0" w:color="auto"/>
            </w:tcBorders>
            <w:noWrap/>
            <w:vAlign w:val="bottom"/>
          </w:tcPr>
          <w:p w14:paraId="4E16F19A" w14:textId="7BF5D71C" w:rsidR="00FD3892" w:rsidRPr="003255CE" w:rsidRDefault="00FD3892" w:rsidP="0082407D">
            <w:pPr>
              <w:pStyle w:val="TableText"/>
              <w:rPr>
                <w:color w:val="000000"/>
              </w:rPr>
            </w:pPr>
            <w:r w:rsidRPr="003255CE">
              <w:rPr>
                <w:color w:val="000000"/>
              </w:rPr>
              <w:t>11</w:t>
            </w:r>
          </w:p>
        </w:tc>
        <w:tc>
          <w:tcPr>
            <w:tcW w:w="1598" w:type="dxa"/>
            <w:tcBorders>
              <w:top w:val="single" w:sz="4" w:space="0" w:color="auto"/>
            </w:tcBorders>
            <w:vAlign w:val="bottom"/>
          </w:tcPr>
          <w:p w14:paraId="613F7A55" w14:textId="3BA0E0F3" w:rsidR="00FD3892" w:rsidRPr="003255CE" w:rsidRDefault="00FD3892" w:rsidP="0082407D">
            <w:pPr>
              <w:pStyle w:val="TableText"/>
              <w:ind w:right="432"/>
              <w:rPr>
                <w:color w:val="000000"/>
              </w:rPr>
            </w:pPr>
            <w:r w:rsidRPr="003255CE">
              <w:rPr>
                <w:color w:val="000000"/>
              </w:rPr>
              <w:t>All</w:t>
            </w:r>
          </w:p>
        </w:tc>
        <w:tc>
          <w:tcPr>
            <w:tcW w:w="4306" w:type="dxa"/>
            <w:tcBorders>
              <w:top w:val="single" w:sz="4" w:space="0" w:color="auto"/>
            </w:tcBorders>
            <w:noWrap/>
            <w:vAlign w:val="bottom"/>
          </w:tcPr>
          <w:p w14:paraId="5B450377" w14:textId="00B0DC3E" w:rsidR="00FD3892" w:rsidRPr="003255CE" w:rsidRDefault="00FD3892" w:rsidP="0082407D">
            <w:pPr>
              <w:pStyle w:val="TableText"/>
              <w:jc w:val="left"/>
              <w:rPr>
                <w:color w:val="000000"/>
              </w:rPr>
            </w:pPr>
            <w:r w:rsidRPr="003255CE">
              <w:rPr>
                <w:color w:val="000000"/>
              </w:rPr>
              <w:t>Any Tracked Resource</w:t>
            </w:r>
          </w:p>
        </w:tc>
        <w:tc>
          <w:tcPr>
            <w:tcW w:w="1440" w:type="dxa"/>
            <w:tcBorders>
              <w:top w:val="single" w:sz="4" w:space="0" w:color="auto"/>
            </w:tcBorders>
            <w:vAlign w:val="bottom"/>
          </w:tcPr>
          <w:p w14:paraId="1873C577" w14:textId="74FE8B14" w:rsidR="00FD3892" w:rsidRPr="003255CE" w:rsidRDefault="00FD3892" w:rsidP="0082407D">
            <w:pPr>
              <w:pStyle w:val="TableText"/>
              <w:rPr>
                <w:color w:val="000000"/>
              </w:rPr>
            </w:pPr>
            <w:r w:rsidRPr="003255CE">
              <w:rPr>
                <w:color w:val="000000"/>
              </w:rPr>
              <w:t>N/A</w:t>
            </w:r>
          </w:p>
        </w:tc>
        <w:tc>
          <w:tcPr>
            <w:tcW w:w="1440" w:type="dxa"/>
            <w:tcBorders>
              <w:top w:val="single" w:sz="4" w:space="0" w:color="auto"/>
            </w:tcBorders>
            <w:noWrap/>
            <w:vAlign w:val="bottom"/>
          </w:tcPr>
          <w:p w14:paraId="01A2DE5A" w14:textId="4BB75516" w:rsidR="00FD3892" w:rsidRPr="003255CE" w:rsidRDefault="00FD3892" w:rsidP="0082407D">
            <w:pPr>
              <w:pStyle w:val="TableText"/>
              <w:ind w:right="144"/>
              <w:rPr>
                <w:color w:val="000000"/>
              </w:rPr>
            </w:pPr>
            <w:r w:rsidRPr="003255CE">
              <w:rPr>
                <w:color w:val="000000"/>
              </w:rPr>
              <w:t>33,</w:t>
            </w:r>
            <w:r w:rsidR="006542B7" w:rsidRPr="003255CE">
              <w:rPr>
                <w:color w:val="000000"/>
              </w:rPr>
              <w:t>241</w:t>
            </w:r>
          </w:p>
        </w:tc>
        <w:tc>
          <w:tcPr>
            <w:tcW w:w="1296" w:type="dxa"/>
            <w:tcBorders>
              <w:top w:val="single" w:sz="4" w:space="0" w:color="auto"/>
            </w:tcBorders>
            <w:noWrap/>
            <w:vAlign w:val="bottom"/>
          </w:tcPr>
          <w:p w14:paraId="6038C84F" w14:textId="0C5D9503" w:rsidR="00FD3892" w:rsidRPr="003255CE" w:rsidRDefault="006542B7" w:rsidP="0082407D">
            <w:pPr>
              <w:pStyle w:val="TableText"/>
              <w:ind w:right="144"/>
              <w:rPr>
                <w:color w:val="000000"/>
              </w:rPr>
            </w:pPr>
            <w:r w:rsidRPr="003255CE">
              <w:rPr>
                <w:color w:val="000000"/>
              </w:rPr>
              <w:t>3,770</w:t>
            </w:r>
          </w:p>
        </w:tc>
      </w:tr>
      <w:tr w:rsidR="00FD3892" w:rsidRPr="003255CE" w14:paraId="6C75B709" w14:textId="77777777">
        <w:tc>
          <w:tcPr>
            <w:tcW w:w="1728" w:type="dxa"/>
            <w:noWrap/>
            <w:vAlign w:val="bottom"/>
          </w:tcPr>
          <w:p w14:paraId="4E84B71D" w14:textId="5B86A625"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471A13C" w14:textId="4F157445" w:rsidR="00FD3892" w:rsidRPr="003255CE" w:rsidRDefault="00FD3892" w:rsidP="0082407D">
            <w:pPr>
              <w:pStyle w:val="TableText"/>
              <w:rPr>
                <w:color w:val="000000"/>
              </w:rPr>
            </w:pPr>
            <w:r w:rsidRPr="003255CE">
              <w:rPr>
                <w:color w:val="000000"/>
              </w:rPr>
              <w:t>11</w:t>
            </w:r>
          </w:p>
        </w:tc>
        <w:tc>
          <w:tcPr>
            <w:tcW w:w="1598" w:type="dxa"/>
            <w:vAlign w:val="bottom"/>
          </w:tcPr>
          <w:p w14:paraId="26436280" w14:textId="6009C500"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02268AF7" w14:textId="7388E4FA"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1C100BEB" w14:textId="5B830672" w:rsidR="00FD3892" w:rsidRPr="003255CE" w:rsidRDefault="00FD3892" w:rsidP="0082407D">
            <w:pPr>
              <w:pStyle w:val="TableText"/>
              <w:rPr>
                <w:color w:val="000000"/>
              </w:rPr>
            </w:pPr>
            <w:r w:rsidRPr="003255CE">
              <w:rPr>
                <w:color w:val="000000"/>
              </w:rPr>
              <w:t>N/A</w:t>
            </w:r>
          </w:p>
        </w:tc>
        <w:tc>
          <w:tcPr>
            <w:tcW w:w="1440" w:type="dxa"/>
            <w:noWrap/>
            <w:vAlign w:val="bottom"/>
          </w:tcPr>
          <w:p w14:paraId="1BADDDA1" w14:textId="76173446" w:rsidR="00FD3892" w:rsidRPr="003255CE" w:rsidRDefault="00FD3892" w:rsidP="0082407D">
            <w:pPr>
              <w:pStyle w:val="TableText"/>
              <w:ind w:right="144"/>
              <w:rPr>
                <w:color w:val="000000"/>
              </w:rPr>
            </w:pPr>
            <w:r w:rsidRPr="003255CE">
              <w:rPr>
                <w:color w:val="000000"/>
              </w:rPr>
              <w:t>33,</w:t>
            </w:r>
            <w:r w:rsidR="006542B7" w:rsidRPr="003255CE">
              <w:rPr>
                <w:color w:val="000000"/>
              </w:rPr>
              <w:t>161</w:t>
            </w:r>
          </w:p>
        </w:tc>
        <w:tc>
          <w:tcPr>
            <w:tcW w:w="1296" w:type="dxa"/>
            <w:noWrap/>
            <w:vAlign w:val="bottom"/>
          </w:tcPr>
          <w:p w14:paraId="781C304B" w14:textId="12E04C29" w:rsidR="00FD3892" w:rsidRPr="003255CE" w:rsidRDefault="006542B7" w:rsidP="0082407D">
            <w:pPr>
              <w:pStyle w:val="TableText"/>
              <w:ind w:right="144"/>
              <w:rPr>
                <w:color w:val="000000"/>
              </w:rPr>
            </w:pPr>
            <w:r w:rsidRPr="003255CE">
              <w:rPr>
                <w:color w:val="000000"/>
              </w:rPr>
              <w:t>2,467</w:t>
            </w:r>
          </w:p>
        </w:tc>
      </w:tr>
      <w:tr w:rsidR="00FD3892" w:rsidRPr="003255CE" w14:paraId="06931560" w14:textId="77777777">
        <w:tc>
          <w:tcPr>
            <w:tcW w:w="1728" w:type="dxa"/>
            <w:noWrap/>
            <w:vAlign w:val="bottom"/>
          </w:tcPr>
          <w:p w14:paraId="7AFBD5F8" w14:textId="5A04C026"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2A4C751E" w14:textId="2462E38F" w:rsidR="00FD3892" w:rsidRPr="003255CE" w:rsidRDefault="00FD3892" w:rsidP="0082407D">
            <w:pPr>
              <w:pStyle w:val="TableText"/>
              <w:rPr>
                <w:color w:val="000000"/>
              </w:rPr>
            </w:pPr>
            <w:r w:rsidRPr="003255CE">
              <w:rPr>
                <w:color w:val="000000"/>
              </w:rPr>
              <w:t>11</w:t>
            </w:r>
          </w:p>
        </w:tc>
        <w:tc>
          <w:tcPr>
            <w:tcW w:w="1598" w:type="dxa"/>
            <w:vAlign w:val="bottom"/>
          </w:tcPr>
          <w:p w14:paraId="5235DAA3" w14:textId="7AC9520F"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771177C7" w14:textId="68C51E79" w:rsidR="00FD3892" w:rsidRPr="003255CE" w:rsidRDefault="00FD3892" w:rsidP="0082407D">
            <w:pPr>
              <w:pStyle w:val="TableText"/>
              <w:jc w:val="left"/>
              <w:rPr>
                <w:color w:val="000000"/>
              </w:rPr>
            </w:pPr>
            <w:r w:rsidRPr="003255CE">
              <w:rPr>
                <w:color w:val="000000"/>
              </w:rPr>
              <w:t>Any Tracked Resource</w:t>
            </w:r>
          </w:p>
        </w:tc>
        <w:tc>
          <w:tcPr>
            <w:tcW w:w="1440" w:type="dxa"/>
            <w:vAlign w:val="bottom"/>
          </w:tcPr>
          <w:p w14:paraId="356DE370" w14:textId="3FC6452A" w:rsidR="00FD3892" w:rsidRPr="003255CE" w:rsidRDefault="00FD3892" w:rsidP="0082407D">
            <w:pPr>
              <w:pStyle w:val="TableText"/>
              <w:rPr>
                <w:color w:val="000000"/>
              </w:rPr>
            </w:pPr>
            <w:r w:rsidRPr="003255CE">
              <w:rPr>
                <w:color w:val="000000"/>
              </w:rPr>
              <w:t>N/A</w:t>
            </w:r>
          </w:p>
        </w:tc>
        <w:tc>
          <w:tcPr>
            <w:tcW w:w="1440" w:type="dxa"/>
            <w:noWrap/>
            <w:vAlign w:val="bottom"/>
          </w:tcPr>
          <w:p w14:paraId="742D01F4" w14:textId="341251EE" w:rsidR="00FD3892" w:rsidRPr="003255CE" w:rsidRDefault="00FD3892" w:rsidP="0082407D">
            <w:pPr>
              <w:pStyle w:val="TableText"/>
              <w:ind w:right="144"/>
              <w:rPr>
                <w:color w:val="000000"/>
              </w:rPr>
            </w:pPr>
            <w:r w:rsidRPr="003255CE">
              <w:rPr>
                <w:color w:val="000000"/>
              </w:rPr>
              <w:t>33,</w:t>
            </w:r>
            <w:r w:rsidR="006542B7" w:rsidRPr="003255CE">
              <w:rPr>
                <w:color w:val="000000"/>
              </w:rPr>
              <w:t>045</w:t>
            </w:r>
          </w:p>
        </w:tc>
        <w:tc>
          <w:tcPr>
            <w:tcW w:w="1296" w:type="dxa"/>
            <w:noWrap/>
            <w:vAlign w:val="bottom"/>
          </w:tcPr>
          <w:p w14:paraId="7DB0E6CC" w14:textId="07AF9AF1" w:rsidR="00FD3892" w:rsidRPr="003255CE" w:rsidRDefault="006542B7" w:rsidP="0082407D">
            <w:pPr>
              <w:pStyle w:val="TableText"/>
              <w:ind w:right="144"/>
              <w:rPr>
                <w:color w:val="000000"/>
              </w:rPr>
            </w:pPr>
            <w:r w:rsidRPr="003255CE">
              <w:rPr>
                <w:color w:val="000000"/>
              </w:rPr>
              <w:t>2,584</w:t>
            </w:r>
          </w:p>
        </w:tc>
      </w:tr>
      <w:tr w:rsidR="006542B7" w:rsidRPr="003255CE" w14:paraId="2B025857" w14:textId="77777777">
        <w:tc>
          <w:tcPr>
            <w:tcW w:w="1728" w:type="dxa"/>
            <w:noWrap/>
            <w:vAlign w:val="bottom"/>
          </w:tcPr>
          <w:p w14:paraId="28C810CB" w14:textId="76D7B3BD"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1E390075" w14:textId="4C174F99" w:rsidR="006542B7" w:rsidRPr="003255CE" w:rsidRDefault="006542B7" w:rsidP="0082407D">
            <w:pPr>
              <w:pStyle w:val="TableText"/>
              <w:rPr>
                <w:color w:val="000000"/>
              </w:rPr>
            </w:pPr>
            <w:r w:rsidRPr="003255CE">
              <w:rPr>
                <w:color w:val="000000"/>
              </w:rPr>
              <w:t>11</w:t>
            </w:r>
          </w:p>
        </w:tc>
        <w:tc>
          <w:tcPr>
            <w:tcW w:w="1598" w:type="dxa"/>
            <w:vAlign w:val="bottom"/>
          </w:tcPr>
          <w:p w14:paraId="0BD351A3" w14:textId="355576D3"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44EF987B" w14:textId="2ABC591E" w:rsidR="006542B7" w:rsidRPr="003255CE" w:rsidRDefault="006542B7" w:rsidP="0082407D">
            <w:pPr>
              <w:pStyle w:val="TableText"/>
              <w:jc w:val="left"/>
              <w:rPr>
                <w:color w:val="000000"/>
              </w:rPr>
            </w:pPr>
            <w:r w:rsidRPr="003255CE">
              <w:rPr>
                <w:color w:val="000000"/>
              </w:rPr>
              <w:t>Embedded American Sign Language</w:t>
            </w:r>
          </w:p>
        </w:tc>
        <w:tc>
          <w:tcPr>
            <w:tcW w:w="1440" w:type="dxa"/>
            <w:vAlign w:val="bottom"/>
          </w:tcPr>
          <w:p w14:paraId="36B97E5A" w14:textId="16B38CEC" w:rsidR="006542B7" w:rsidRPr="003255CE" w:rsidRDefault="006542B7" w:rsidP="0082407D">
            <w:pPr>
              <w:pStyle w:val="TableText"/>
              <w:rPr>
                <w:color w:val="000000"/>
              </w:rPr>
            </w:pPr>
            <w:r w:rsidRPr="003255CE">
              <w:rPr>
                <w:color w:val="000000"/>
              </w:rPr>
              <w:t>ACC</w:t>
            </w:r>
          </w:p>
        </w:tc>
        <w:tc>
          <w:tcPr>
            <w:tcW w:w="1440" w:type="dxa"/>
            <w:noWrap/>
            <w:vAlign w:val="bottom"/>
          </w:tcPr>
          <w:p w14:paraId="05310A1B" w14:textId="0131F5FB" w:rsidR="006542B7" w:rsidRPr="003255CE" w:rsidRDefault="006542B7" w:rsidP="0082407D">
            <w:pPr>
              <w:pStyle w:val="TableText"/>
              <w:ind w:right="144"/>
              <w:rPr>
                <w:color w:val="000000"/>
              </w:rPr>
            </w:pPr>
            <w:r w:rsidRPr="003255CE">
              <w:rPr>
                <w:color w:val="000000"/>
              </w:rPr>
              <w:t>148</w:t>
            </w:r>
          </w:p>
        </w:tc>
        <w:tc>
          <w:tcPr>
            <w:tcW w:w="1296" w:type="dxa"/>
            <w:noWrap/>
            <w:vAlign w:val="bottom"/>
          </w:tcPr>
          <w:p w14:paraId="455D6541" w14:textId="74B65328" w:rsidR="006542B7" w:rsidRPr="003255CE" w:rsidRDefault="006542B7" w:rsidP="0082407D">
            <w:pPr>
              <w:pStyle w:val="TableText"/>
              <w:ind w:right="144"/>
              <w:rPr>
                <w:color w:val="000000"/>
              </w:rPr>
            </w:pPr>
            <w:r w:rsidRPr="003255CE">
              <w:rPr>
                <w:color w:val="000000"/>
              </w:rPr>
              <w:t>79</w:t>
            </w:r>
          </w:p>
        </w:tc>
      </w:tr>
      <w:tr w:rsidR="006542B7" w:rsidRPr="003255CE" w14:paraId="1C79D783" w14:textId="77777777">
        <w:tc>
          <w:tcPr>
            <w:tcW w:w="1728" w:type="dxa"/>
            <w:noWrap/>
            <w:vAlign w:val="bottom"/>
          </w:tcPr>
          <w:p w14:paraId="4B119A68" w14:textId="11A10F7C" w:rsidR="006542B7" w:rsidRPr="003255CE" w:rsidRDefault="006542B7" w:rsidP="0082407D">
            <w:pPr>
              <w:pStyle w:val="TableText"/>
              <w:rPr>
                <w:color w:val="000000"/>
              </w:rPr>
            </w:pPr>
            <w:r w:rsidRPr="003255CE">
              <w:rPr>
                <w:color w:val="000000"/>
              </w:rPr>
              <w:t>Mathematics</w:t>
            </w:r>
          </w:p>
        </w:tc>
        <w:tc>
          <w:tcPr>
            <w:tcW w:w="1440" w:type="dxa"/>
            <w:noWrap/>
            <w:vAlign w:val="bottom"/>
          </w:tcPr>
          <w:p w14:paraId="7D5D630A" w14:textId="6ADBC0EA" w:rsidR="006542B7" w:rsidRPr="003255CE" w:rsidRDefault="006542B7" w:rsidP="0082407D">
            <w:pPr>
              <w:pStyle w:val="TableText"/>
              <w:rPr>
                <w:color w:val="000000"/>
              </w:rPr>
            </w:pPr>
            <w:r w:rsidRPr="003255CE">
              <w:rPr>
                <w:color w:val="000000"/>
              </w:rPr>
              <w:t>11</w:t>
            </w:r>
          </w:p>
        </w:tc>
        <w:tc>
          <w:tcPr>
            <w:tcW w:w="1598" w:type="dxa"/>
            <w:vAlign w:val="bottom"/>
          </w:tcPr>
          <w:p w14:paraId="02AD7FFB" w14:textId="0B84CC0B" w:rsidR="006542B7" w:rsidRPr="003255CE" w:rsidRDefault="006542B7" w:rsidP="0082407D">
            <w:pPr>
              <w:pStyle w:val="TableText"/>
              <w:ind w:right="432"/>
              <w:rPr>
                <w:color w:val="000000"/>
              </w:rPr>
            </w:pPr>
            <w:r w:rsidRPr="003255CE">
              <w:rPr>
                <w:color w:val="000000"/>
              </w:rPr>
              <w:t>CAT</w:t>
            </w:r>
          </w:p>
        </w:tc>
        <w:tc>
          <w:tcPr>
            <w:tcW w:w="4306" w:type="dxa"/>
            <w:noWrap/>
            <w:vAlign w:val="bottom"/>
          </w:tcPr>
          <w:p w14:paraId="551371B6" w14:textId="00947F5E" w:rsidR="006542B7" w:rsidRPr="003255CE" w:rsidRDefault="006542B7" w:rsidP="0082407D">
            <w:pPr>
              <w:pStyle w:val="TableText"/>
              <w:jc w:val="left"/>
              <w:rPr>
                <w:color w:val="000000"/>
              </w:rPr>
            </w:pPr>
            <w:r w:rsidRPr="003255CE">
              <w:rPr>
                <w:color w:val="000000"/>
              </w:rPr>
              <w:t>Embedded Speech-to-Text</w:t>
            </w:r>
          </w:p>
        </w:tc>
        <w:tc>
          <w:tcPr>
            <w:tcW w:w="1440" w:type="dxa"/>
            <w:vAlign w:val="bottom"/>
          </w:tcPr>
          <w:p w14:paraId="65FE2F6E" w14:textId="5BE6E38E" w:rsidR="006542B7" w:rsidRPr="003255CE" w:rsidRDefault="006542B7" w:rsidP="0082407D">
            <w:pPr>
              <w:pStyle w:val="TableText"/>
              <w:rPr>
                <w:color w:val="000000"/>
              </w:rPr>
            </w:pPr>
            <w:r w:rsidRPr="003255CE">
              <w:rPr>
                <w:color w:val="000000"/>
              </w:rPr>
              <w:t>ACC</w:t>
            </w:r>
          </w:p>
        </w:tc>
        <w:tc>
          <w:tcPr>
            <w:tcW w:w="1440" w:type="dxa"/>
            <w:noWrap/>
            <w:vAlign w:val="bottom"/>
          </w:tcPr>
          <w:p w14:paraId="636E7769" w14:textId="43B4B772" w:rsidR="006542B7" w:rsidRPr="003255CE" w:rsidRDefault="006542B7" w:rsidP="0082407D">
            <w:pPr>
              <w:pStyle w:val="TableText"/>
              <w:ind w:right="144"/>
              <w:rPr>
                <w:color w:val="000000"/>
              </w:rPr>
            </w:pPr>
            <w:r w:rsidRPr="003255CE">
              <w:rPr>
                <w:color w:val="000000"/>
              </w:rPr>
              <w:t>5,150</w:t>
            </w:r>
          </w:p>
        </w:tc>
        <w:tc>
          <w:tcPr>
            <w:tcW w:w="1296" w:type="dxa"/>
            <w:noWrap/>
            <w:vAlign w:val="bottom"/>
          </w:tcPr>
          <w:p w14:paraId="1FE7D8EE" w14:textId="06EE7532" w:rsidR="006542B7" w:rsidRPr="003255CE" w:rsidRDefault="006542B7" w:rsidP="0082407D">
            <w:pPr>
              <w:pStyle w:val="TableText"/>
              <w:ind w:right="144"/>
              <w:rPr>
                <w:color w:val="000000"/>
              </w:rPr>
            </w:pPr>
            <w:r w:rsidRPr="003255CE">
              <w:rPr>
                <w:color w:val="000000"/>
              </w:rPr>
              <w:t>12</w:t>
            </w:r>
          </w:p>
        </w:tc>
      </w:tr>
      <w:tr w:rsidR="00FD3892" w:rsidRPr="003255CE" w14:paraId="6F1EA559" w14:textId="77777777">
        <w:tc>
          <w:tcPr>
            <w:tcW w:w="1728" w:type="dxa"/>
            <w:noWrap/>
            <w:vAlign w:val="bottom"/>
          </w:tcPr>
          <w:p w14:paraId="53A7C1B1" w14:textId="3B1F5AF2"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65BE7785" w14:textId="7E1408A2" w:rsidR="00FD3892" w:rsidRPr="003255CE" w:rsidRDefault="00FD3892" w:rsidP="0082407D">
            <w:pPr>
              <w:pStyle w:val="TableText"/>
              <w:rPr>
                <w:color w:val="000000"/>
              </w:rPr>
            </w:pPr>
            <w:r w:rsidRPr="003255CE">
              <w:rPr>
                <w:color w:val="000000"/>
              </w:rPr>
              <w:t>11</w:t>
            </w:r>
          </w:p>
        </w:tc>
        <w:tc>
          <w:tcPr>
            <w:tcW w:w="1598" w:type="dxa"/>
            <w:vAlign w:val="bottom"/>
          </w:tcPr>
          <w:p w14:paraId="56FC0973" w14:textId="410ACF25"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1E035C58" w14:textId="28367DCA" w:rsidR="00FD3892" w:rsidRPr="003255CE" w:rsidRDefault="006542B7" w:rsidP="0082407D">
            <w:pPr>
              <w:pStyle w:val="TableText"/>
              <w:jc w:val="left"/>
              <w:rPr>
                <w:color w:val="000000"/>
              </w:rPr>
            </w:pPr>
            <w:r w:rsidRPr="003255CE">
              <w:rPr>
                <w:color w:val="000000"/>
              </w:rPr>
              <w:t>Non-Embedded Print-on-Demand</w:t>
            </w:r>
          </w:p>
        </w:tc>
        <w:tc>
          <w:tcPr>
            <w:tcW w:w="1440" w:type="dxa"/>
            <w:vAlign w:val="bottom"/>
          </w:tcPr>
          <w:p w14:paraId="2A9EF5AC" w14:textId="6C295564" w:rsidR="00FD3892" w:rsidRPr="003255CE" w:rsidRDefault="00FD3892" w:rsidP="0082407D">
            <w:pPr>
              <w:pStyle w:val="TableText"/>
              <w:rPr>
                <w:color w:val="000000"/>
              </w:rPr>
            </w:pPr>
            <w:r w:rsidRPr="003255CE">
              <w:rPr>
                <w:color w:val="000000"/>
              </w:rPr>
              <w:t>ACC</w:t>
            </w:r>
          </w:p>
        </w:tc>
        <w:tc>
          <w:tcPr>
            <w:tcW w:w="1440" w:type="dxa"/>
            <w:noWrap/>
            <w:vAlign w:val="bottom"/>
          </w:tcPr>
          <w:p w14:paraId="01FA4E1A" w14:textId="7530B003" w:rsidR="00FD3892" w:rsidRPr="003255CE" w:rsidRDefault="006542B7" w:rsidP="0082407D">
            <w:pPr>
              <w:pStyle w:val="TableText"/>
              <w:ind w:right="144"/>
              <w:rPr>
                <w:color w:val="000000"/>
              </w:rPr>
            </w:pPr>
            <w:r w:rsidRPr="003255CE">
              <w:rPr>
                <w:color w:val="000000"/>
              </w:rPr>
              <w:t>181</w:t>
            </w:r>
          </w:p>
        </w:tc>
        <w:tc>
          <w:tcPr>
            <w:tcW w:w="1296" w:type="dxa"/>
            <w:noWrap/>
            <w:vAlign w:val="bottom"/>
          </w:tcPr>
          <w:p w14:paraId="7A92DC69" w14:textId="31FDB42A" w:rsidR="00FD3892" w:rsidRPr="003255CE" w:rsidRDefault="006542B7" w:rsidP="0082407D">
            <w:pPr>
              <w:pStyle w:val="TableText"/>
              <w:ind w:right="144"/>
              <w:rPr>
                <w:color w:val="000000"/>
              </w:rPr>
            </w:pPr>
            <w:r w:rsidRPr="003255CE">
              <w:rPr>
                <w:color w:val="000000"/>
              </w:rPr>
              <w:t>3</w:t>
            </w:r>
          </w:p>
        </w:tc>
      </w:tr>
      <w:tr w:rsidR="00FD3892" w:rsidRPr="003255CE" w14:paraId="02BD2130" w14:textId="77777777">
        <w:tc>
          <w:tcPr>
            <w:tcW w:w="1728" w:type="dxa"/>
            <w:noWrap/>
            <w:vAlign w:val="bottom"/>
          </w:tcPr>
          <w:p w14:paraId="05BA4C2F" w14:textId="22F271BF"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7095C7F" w14:textId="5BF0073E" w:rsidR="00FD3892" w:rsidRPr="003255CE" w:rsidRDefault="00FD3892" w:rsidP="0082407D">
            <w:pPr>
              <w:pStyle w:val="TableText"/>
              <w:rPr>
                <w:color w:val="000000"/>
              </w:rPr>
            </w:pPr>
            <w:r w:rsidRPr="003255CE">
              <w:rPr>
                <w:color w:val="000000"/>
              </w:rPr>
              <w:t>11</w:t>
            </w:r>
          </w:p>
        </w:tc>
        <w:tc>
          <w:tcPr>
            <w:tcW w:w="1598" w:type="dxa"/>
            <w:vAlign w:val="bottom"/>
          </w:tcPr>
          <w:p w14:paraId="1D2E6189" w14:textId="5D06A773"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17607FBE" w14:textId="7C2F56FA" w:rsidR="00FD3892" w:rsidRPr="003255CE" w:rsidRDefault="00FD3892" w:rsidP="0082407D">
            <w:pPr>
              <w:pStyle w:val="TableText"/>
              <w:jc w:val="left"/>
              <w:rPr>
                <w:color w:val="000000"/>
              </w:rPr>
            </w:pPr>
            <w:r w:rsidRPr="003255CE">
              <w:rPr>
                <w:color w:val="000000"/>
              </w:rPr>
              <w:t xml:space="preserve">Embedded </w:t>
            </w:r>
            <w:r w:rsidR="006542B7" w:rsidRPr="003255CE">
              <w:rPr>
                <w:color w:val="000000"/>
              </w:rPr>
              <w:t>Masking</w:t>
            </w:r>
          </w:p>
        </w:tc>
        <w:tc>
          <w:tcPr>
            <w:tcW w:w="1440" w:type="dxa"/>
            <w:vAlign w:val="bottom"/>
          </w:tcPr>
          <w:p w14:paraId="5C66098E" w14:textId="15E98D9F" w:rsidR="00FD3892" w:rsidRPr="003255CE" w:rsidRDefault="006542B7" w:rsidP="0082407D">
            <w:pPr>
              <w:pStyle w:val="TableText"/>
              <w:rPr>
                <w:color w:val="000000"/>
              </w:rPr>
            </w:pPr>
            <w:r w:rsidRPr="003255CE">
              <w:rPr>
                <w:color w:val="000000"/>
              </w:rPr>
              <w:t>DS</w:t>
            </w:r>
          </w:p>
        </w:tc>
        <w:tc>
          <w:tcPr>
            <w:tcW w:w="1440" w:type="dxa"/>
            <w:noWrap/>
            <w:vAlign w:val="bottom"/>
          </w:tcPr>
          <w:p w14:paraId="6C114DA0" w14:textId="39EBBE2B" w:rsidR="00FD3892" w:rsidRPr="003255CE" w:rsidRDefault="006542B7" w:rsidP="0082407D">
            <w:pPr>
              <w:pStyle w:val="TableText"/>
              <w:ind w:right="144"/>
              <w:rPr>
                <w:color w:val="000000"/>
              </w:rPr>
            </w:pPr>
            <w:r w:rsidRPr="003255CE">
              <w:rPr>
                <w:color w:val="000000"/>
              </w:rPr>
              <w:t>6,653</w:t>
            </w:r>
          </w:p>
        </w:tc>
        <w:tc>
          <w:tcPr>
            <w:tcW w:w="1296" w:type="dxa"/>
            <w:noWrap/>
            <w:vAlign w:val="bottom"/>
          </w:tcPr>
          <w:p w14:paraId="6EDBD667" w14:textId="11C6F9E7" w:rsidR="00FD3892" w:rsidRPr="003255CE" w:rsidRDefault="006542B7" w:rsidP="0082407D">
            <w:pPr>
              <w:pStyle w:val="TableText"/>
              <w:ind w:right="144"/>
              <w:rPr>
                <w:color w:val="000000"/>
              </w:rPr>
            </w:pPr>
            <w:r w:rsidRPr="003255CE">
              <w:rPr>
                <w:color w:val="000000"/>
              </w:rPr>
              <w:t>149</w:t>
            </w:r>
          </w:p>
        </w:tc>
      </w:tr>
      <w:tr w:rsidR="00FD3892" w:rsidRPr="003255CE" w14:paraId="7CD5E1A5" w14:textId="77777777">
        <w:tc>
          <w:tcPr>
            <w:tcW w:w="1728" w:type="dxa"/>
            <w:noWrap/>
            <w:vAlign w:val="bottom"/>
          </w:tcPr>
          <w:p w14:paraId="2CAED3FA" w14:textId="226C8D5C" w:rsidR="00FD3892" w:rsidRPr="003255CE" w:rsidRDefault="00FD3892" w:rsidP="0082407D">
            <w:pPr>
              <w:pStyle w:val="TableText"/>
              <w:rPr>
                <w:color w:val="000000"/>
              </w:rPr>
            </w:pPr>
            <w:r w:rsidRPr="003255CE">
              <w:rPr>
                <w:color w:val="000000"/>
              </w:rPr>
              <w:lastRenderedPageBreak/>
              <w:t>Mathematics</w:t>
            </w:r>
          </w:p>
        </w:tc>
        <w:tc>
          <w:tcPr>
            <w:tcW w:w="1440" w:type="dxa"/>
            <w:noWrap/>
            <w:vAlign w:val="bottom"/>
          </w:tcPr>
          <w:p w14:paraId="4A06F7BC" w14:textId="41396257" w:rsidR="00FD3892" w:rsidRPr="003255CE" w:rsidRDefault="00FD3892" w:rsidP="0082407D">
            <w:pPr>
              <w:pStyle w:val="TableText"/>
              <w:rPr>
                <w:color w:val="000000"/>
              </w:rPr>
            </w:pPr>
            <w:r w:rsidRPr="003255CE">
              <w:rPr>
                <w:color w:val="000000"/>
              </w:rPr>
              <w:t>11</w:t>
            </w:r>
          </w:p>
        </w:tc>
        <w:tc>
          <w:tcPr>
            <w:tcW w:w="1598" w:type="dxa"/>
            <w:vAlign w:val="bottom"/>
          </w:tcPr>
          <w:p w14:paraId="085AD6F2" w14:textId="79609575"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1FF4A7C1" w14:textId="4376343A" w:rsidR="00FD3892" w:rsidRPr="003255CE" w:rsidRDefault="006542B7" w:rsidP="0082407D">
            <w:pPr>
              <w:pStyle w:val="TableText"/>
              <w:jc w:val="left"/>
              <w:rPr>
                <w:color w:val="000000"/>
              </w:rPr>
            </w:pPr>
            <w:r w:rsidRPr="003255CE">
              <w:rPr>
                <w:color w:val="000000"/>
              </w:rPr>
              <w:t>Embedded Text-to-Speech, English</w:t>
            </w:r>
          </w:p>
        </w:tc>
        <w:tc>
          <w:tcPr>
            <w:tcW w:w="1440" w:type="dxa"/>
            <w:vAlign w:val="bottom"/>
          </w:tcPr>
          <w:p w14:paraId="2F12E8AC" w14:textId="2DA04795" w:rsidR="00FD3892" w:rsidRPr="003255CE" w:rsidRDefault="006542B7" w:rsidP="0082407D">
            <w:pPr>
              <w:pStyle w:val="TableText"/>
              <w:rPr>
                <w:color w:val="000000"/>
              </w:rPr>
            </w:pPr>
            <w:r w:rsidRPr="003255CE">
              <w:rPr>
                <w:color w:val="000000"/>
              </w:rPr>
              <w:t>DS</w:t>
            </w:r>
          </w:p>
        </w:tc>
        <w:tc>
          <w:tcPr>
            <w:tcW w:w="1440" w:type="dxa"/>
            <w:noWrap/>
            <w:vAlign w:val="bottom"/>
          </w:tcPr>
          <w:p w14:paraId="07D4668B" w14:textId="50546EFB" w:rsidR="00FD3892" w:rsidRPr="003255CE" w:rsidRDefault="006542B7" w:rsidP="0082407D">
            <w:pPr>
              <w:pStyle w:val="TableText"/>
              <w:ind w:right="144"/>
              <w:rPr>
                <w:color w:val="000000"/>
              </w:rPr>
            </w:pPr>
            <w:r w:rsidRPr="003255CE">
              <w:rPr>
                <w:color w:val="000000"/>
              </w:rPr>
              <w:t>26,132</w:t>
            </w:r>
          </w:p>
        </w:tc>
        <w:tc>
          <w:tcPr>
            <w:tcW w:w="1296" w:type="dxa"/>
            <w:noWrap/>
            <w:vAlign w:val="bottom"/>
          </w:tcPr>
          <w:p w14:paraId="7A6E8449" w14:textId="73A44FD0" w:rsidR="00FD3892" w:rsidRPr="003255CE" w:rsidRDefault="006542B7" w:rsidP="0082407D">
            <w:pPr>
              <w:pStyle w:val="TableText"/>
              <w:ind w:right="144"/>
              <w:rPr>
                <w:color w:val="000000"/>
              </w:rPr>
            </w:pPr>
            <w:r w:rsidRPr="003255CE">
              <w:rPr>
                <w:color w:val="000000"/>
              </w:rPr>
              <w:t>2,118</w:t>
            </w:r>
          </w:p>
        </w:tc>
      </w:tr>
      <w:tr w:rsidR="00FD3892" w:rsidRPr="003255CE" w14:paraId="4F9E18F3" w14:textId="77777777">
        <w:tc>
          <w:tcPr>
            <w:tcW w:w="1728" w:type="dxa"/>
            <w:noWrap/>
            <w:vAlign w:val="bottom"/>
          </w:tcPr>
          <w:p w14:paraId="343E8455" w14:textId="14AA8E6B"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5D67816D" w14:textId="4FA7D834" w:rsidR="00FD3892" w:rsidRPr="003255CE" w:rsidRDefault="00FD3892" w:rsidP="0082407D">
            <w:pPr>
              <w:pStyle w:val="TableText"/>
              <w:rPr>
                <w:color w:val="000000"/>
              </w:rPr>
            </w:pPr>
            <w:r w:rsidRPr="003255CE">
              <w:rPr>
                <w:color w:val="000000"/>
              </w:rPr>
              <w:t>11</w:t>
            </w:r>
          </w:p>
        </w:tc>
        <w:tc>
          <w:tcPr>
            <w:tcW w:w="1598" w:type="dxa"/>
            <w:vAlign w:val="bottom"/>
          </w:tcPr>
          <w:p w14:paraId="66DD168D" w14:textId="1F1305AD" w:rsidR="00FD3892" w:rsidRPr="003255CE" w:rsidRDefault="00FD3892" w:rsidP="0082407D">
            <w:pPr>
              <w:pStyle w:val="TableText"/>
              <w:ind w:right="432"/>
              <w:rPr>
                <w:color w:val="000000"/>
              </w:rPr>
            </w:pPr>
            <w:r w:rsidRPr="003255CE">
              <w:rPr>
                <w:color w:val="000000"/>
              </w:rPr>
              <w:t>CAT</w:t>
            </w:r>
          </w:p>
        </w:tc>
        <w:tc>
          <w:tcPr>
            <w:tcW w:w="4306" w:type="dxa"/>
            <w:noWrap/>
            <w:vAlign w:val="bottom"/>
          </w:tcPr>
          <w:p w14:paraId="4AB704E6" w14:textId="63979FBF" w:rsidR="00FD3892" w:rsidRPr="003255CE" w:rsidRDefault="006542B7" w:rsidP="0082407D">
            <w:pPr>
              <w:pStyle w:val="TableText"/>
              <w:jc w:val="left"/>
              <w:rPr>
                <w:color w:val="000000"/>
              </w:rPr>
            </w:pPr>
            <w:r w:rsidRPr="003255CE">
              <w:rPr>
                <w:color w:val="000000"/>
              </w:rPr>
              <w:t>Embedded Text-to-Speech, Spanish</w:t>
            </w:r>
          </w:p>
        </w:tc>
        <w:tc>
          <w:tcPr>
            <w:tcW w:w="1440" w:type="dxa"/>
            <w:vAlign w:val="bottom"/>
          </w:tcPr>
          <w:p w14:paraId="4D22E134" w14:textId="69A45407" w:rsidR="00FD3892" w:rsidRPr="003255CE" w:rsidRDefault="00FD3892" w:rsidP="0082407D">
            <w:pPr>
              <w:pStyle w:val="TableText"/>
              <w:rPr>
                <w:color w:val="000000"/>
              </w:rPr>
            </w:pPr>
            <w:r w:rsidRPr="003255CE">
              <w:rPr>
                <w:color w:val="000000"/>
              </w:rPr>
              <w:t>DS</w:t>
            </w:r>
          </w:p>
        </w:tc>
        <w:tc>
          <w:tcPr>
            <w:tcW w:w="1440" w:type="dxa"/>
            <w:noWrap/>
            <w:vAlign w:val="bottom"/>
          </w:tcPr>
          <w:p w14:paraId="6A43D80C" w14:textId="7097F4C9" w:rsidR="00FD3892" w:rsidRPr="003255CE" w:rsidRDefault="006542B7" w:rsidP="0082407D">
            <w:pPr>
              <w:pStyle w:val="TableText"/>
              <w:ind w:right="144"/>
              <w:rPr>
                <w:color w:val="000000"/>
              </w:rPr>
            </w:pPr>
            <w:r w:rsidRPr="003255CE">
              <w:rPr>
                <w:color w:val="000000"/>
              </w:rPr>
              <w:t>1,523</w:t>
            </w:r>
          </w:p>
        </w:tc>
        <w:tc>
          <w:tcPr>
            <w:tcW w:w="1296" w:type="dxa"/>
            <w:noWrap/>
            <w:vAlign w:val="bottom"/>
          </w:tcPr>
          <w:p w14:paraId="47C44529" w14:textId="028CF64E" w:rsidR="00FD3892" w:rsidRPr="003255CE" w:rsidRDefault="006542B7" w:rsidP="0082407D">
            <w:pPr>
              <w:pStyle w:val="TableText"/>
              <w:ind w:right="144"/>
              <w:rPr>
                <w:color w:val="000000"/>
              </w:rPr>
            </w:pPr>
            <w:r w:rsidRPr="003255CE">
              <w:rPr>
                <w:color w:val="000000"/>
              </w:rPr>
              <w:t>124</w:t>
            </w:r>
          </w:p>
        </w:tc>
      </w:tr>
      <w:tr w:rsidR="00FD3892" w:rsidRPr="003255CE" w14:paraId="3696E193" w14:textId="77777777">
        <w:tc>
          <w:tcPr>
            <w:tcW w:w="1728" w:type="dxa"/>
            <w:noWrap/>
            <w:vAlign w:val="bottom"/>
          </w:tcPr>
          <w:p w14:paraId="7F30010F" w14:textId="2B561926"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6FA59408" w14:textId="6B541C7F" w:rsidR="00FD3892" w:rsidRPr="003255CE" w:rsidRDefault="00FD3892" w:rsidP="0082407D">
            <w:pPr>
              <w:pStyle w:val="TableText"/>
              <w:rPr>
                <w:color w:val="000000"/>
              </w:rPr>
            </w:pPr>
            <w:r w:rsidRPr="003255CE">
              <w:rPr>
                <w:color w:val="000000"/>
              </w:rPr>
              <w:t>11</w:t>
            </w:r>
          </w:p>
        </w:tc>
        <w:tc>
          <w:tcPr>
            <w:tcW w:w="1598" w:type="dxa"/>
            <w:vAlign w:val="bottom"/>
          </w:tcPr>
          <w:p w14:paraId="3E2CF336" w14:textId="764CDA40" w:rsidR="00FD3892" w:rsidRPr="003255CE" w:rsidRDefault="006542B7" w:rsidP="0082407D">
            <w:pPr>
              <w:pStyle w:val="TableText"/>
              <w:ind w:right="432"/>
              <w:rPr>
                <w:color w:val="000000"/>
              </w:rPr>
            </w:pPr>
            <w:r w:rsidRPr="003255CE">
              <w:rPr>
                <w:color w:val="000000"/>
              </w:rPr>
              <w:t>PT</w:t>
            </w:r>
          </w:p>
        </w:tc>
        <w:tc>
          <w:tcPr>
            <w:tcW w:w="4306" w:type="dxa"/>
            <w:noWrap/>
            <w:vAlign w:val="bottom"/>
          </w:tcPr>
          <w:p w14:paraId="5D7B45A4" w14:textId="0F3A792B" w:rsidR="00FD3892" w:rsidRPr="003255CE" w:rsidRDefault="006542B7" w:rsidP="0082407D">
            <w:pPr>
              <w:pStyle w:val="TableText"/>
              <w:jc w:val="left"/>
              <w:rPr>
                <w:color w:val="000000"/>
              </w:rPr>
            </w:pPr>
            <w:r w:rsidRPr="003255CE">
              <w:rPr>
                <w:color w:val="000000"/>
              </w:rPr>
              <w:t>Embedded American Sign Language</w:t>
            </w:r>
          </w:p>
        </w:tc>
        <w:tc>
          <w:tcPr>
            <w:tcW w:w="1440" w:type="dxa"/>
            <w:vAlign w:val="bottom"/>
          </w:tcPr>
          <w:p w14:paraId="6098E7F9" w14:textId="30567C08" w:rsidR="00FD3892" w:rsidRPr="003255CE" w:rsidRDefault="006542B7" w:rsidP="0082407D">
            <w:pPr>
              <w:pStyle w:val="TableText"/>
              <w:rPr>
                <w:color w:val="000000"/>
              </w:rPr>
            </w:pPr>
            <w:r w:rsidRPr="003255CE">
              <w:rPr>
                <w:color w:val="000000"/>
              </w:rPr>
              <w:t>ACC</w:t>
            </w:r>
          </w:p>
        </w:tc>
        <w:tc>
          <w:tcPr>
            <w:tcW w:w="1440" w:type="dxa"/>
            <w:noWrap/>
            <w:vAlign w:val="bottom"/>
          </w:tcPr>
          <w:p w14:paraId="5D2B9B6A" w14:textId="530F90A2" w:rsidR="00FD3892" w:rsidRPr="003255CE" w:rsidRDefault="006542B7" w:rsidP="0082407D">
            <w:pPr>
              <w:pStyle w:val="TableText"/>
              <w:ind w:right="144"/>
              <w:rPr>
                <w:color w:val="000000"/>
              </w:rPr>
            </w:pPr>
            <w:r w:rsidRPr="003255CE">
              <w:rPr>
                <w:color w:val="000000"/>
              </w:rPr>
              <w:t>147</w:t>
            </w:r>
          </w:p>
        </w:tc>
        <w:tc>
          <w:tcPr>
            <w:tcW w:w="1296" w:type="dxa"/>
            <w:noWrap/>
            <w:vAlign w:val="bottom"/>
          </w:tcPr>
          <w:p w14:paraId="6CF60E7E" w14:textId="1E1D1CC0" w:rsidR="00FD3892" w:rsidRPr="003255CE" w:rsidRDefault="006542B7" w:rsidP="0082407D">
            <w:pPr>
              <w:pStyle w:val="TableText"/>
              <w:ind w:right="144"/>
              <w:rPr>
                <w:color w:val="000000"/>
              </w:rPr>
            </w:pPr>
            <w:r w:rsidRPr="003255CE">
              <w:rPr>
                <w:color w:val="000000"/>
              </w:rPr>
              <w:t>44</w:t>
            </w:r>
          </w:p>
        </w:tc>
      </w:tr>
      <w:tr w:rsidR="00FD3892" w:rsidRPr="003255CE" w14:paraId="4689B2E8" w14:textId="77777777">
        <w:tc>
          <w:tcPr>
            <w:tcW w:w="1728" w:type="dxa"/>
            <w:noWrap/>
            <w:vAlign w:val="bottom"/>
          </w:tcPr>
          <w:p w14:paraId="55588A29" w14:textId="2A9771BB"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40B924DB" w14:textId="16EE2B10" w:rsidR="00FD3892" w:rsidRPr="003255CE" w:rsidRDefault="00FD3892" w:rsidP="0082407D">
            <w:pPr>
              <w:pStyle w:val="TableText"/>
              <w:rPr>
                <w:color w:val="000000"/>
              </w:rPr>
            </w:pPr>
            <w:r w:rsidRPr="003255CE">
              <w:rPr>
                <w:color w:val="000000"/>
              </w:rPr>
              <w:t>11</w:t>
            </w:r>
          </w:p>
        </w:tc>
        <w:tc>
          <w:tcPr>
            <w:tcW w:w="1598" w:type="dxa"/>
            <w:vAlign w:val="bottom"/>
          </w:tcPr>
          <w:p w14:paraId="19C7B6DC" w14:textId="1BDA4019"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1DBECC79" w14:textId="20C947F1" w:rsidR="00FD3892" w:rsidRPr="003255CE" w:rsidRDefault="006542B7" w:rsidP="0082407D">
            <w:pPr>
              <w:pStyle w:val="TableText"/>
              <w:jc w:val="left"/>
              <w:rPr>
                <w:color w:val="000000"/>
              </w:rPr>
            </w:pPr>
            <w:r w:rsidRPr="003255CE">
              <w:rPr>
                <w:color w:val="000000"/>
              </w:rPr>
              <w:t>Embedded Speech-to-Text</w:t>
            </w:r>
          </w:p>
        </w:tc>
        <w:tc>
          <w:tcPr>
            <w:tcW w:w="1440" w:type="dxa"/>
            <w:vAlign w:val="bottom"/>
          </w:tcPr>
          <w:p w14:paraId="199F5A70" w14:textId="0EAA8308" w:rsidR="00FD3892" w:rsidRPr="003255CE" w:rsidRDefault="00FD3892" w:rsidP="0082407D">
            <w:pPr>
              <w:pStyle w:val="TableText"/>
              <w:rPr>
                <w:color w:val="000000"/>
              </w:rPr>
            </w:pPr>
            <w:r w:rsidRPr="003255CE">
              <w:rPr>
                <w:color w:val="000000"/>
              </w:rPr>
              <w:t>ACC</w:t>
            </w:r>
          </w:p>
        </w:tc>
        <w:tc>
          <w:tcPr>
            <w:tcW w:w="1440" w:type="dxa"/>
            <w:noWrap/>
            <w:vAlign w:val="bottom"/>
          </w:tcPr>
          <w:p w14:paraId="3BB6FA6D" w14:textId="256AAD2D" w:rsidR="00FD3892" w:rsidRPr="003255CE" w:rsidRDefault="006542B7" w:rsidP="0082407D">
            <w:pPr>
              <w:pStyle w:val="TableText"/>
              <w:ind w:right="144"/>
              <w:rPr>
                <w:color w:val="000000"/>
              </w:rPr>
            </w:pPr>
            <w:r w:rsidRPr="003255CE">
              <w:rPr>
                <w:color w:val="000000"/>
              </w:rPr>
              <w:t>5,154</w:t>
            </w:r>
          </w:p>
        </w:tc>
        <w:tc>
          <w:tcPr>
            <w:tcW w:w="1296" w:type="dxa"/>
            <w:noWrap/>
            <w:vAlign w:val="bottom"/>
          </w:tcPr>
          <w:p w14:paraId="75B1F179" w14:textId="0E31BC24" w:rsidR="00FD3892" w:rsidRPr="003255CE" w:rsidRDefault="006542B7" w:rsidP="0082407D">
            <w:pPr>
              <w:pStyle w:val="TableText"/>
              <w:ind w:right="144"/>
              <w:rPr>
                <w:color w:val="000000"/>
              </w:rPr>
            </w:pPr>
            <w:r w:rsidRPr="003255CE">
              <w:rPr>
                <w:color w:val="000000"/>
              </w:rPr>
              <w:t>184</w:t>
            </w:r>
          </w:p>
        </w:tc>
      </w:tr>
      <w:tr w:rsidR="00FD3892" w:rsidRPr="003255CE" w14:paraId="63C0914C" w14:textId="77777777">
        <w:tc>
          <w:tcPr>
            <w:tcW w:w="1728" w:type="dxa"/>
            <w:noWrap/>
            <w:vAlign w:val="bottom"/>
          </w:tcPr>
          <w:p w14:paraId="46ADA23C" w14:textId="40FDCEAE"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0E35AD38" w14:textId="5AB7B024" w:rsidR="00FD3892" w:rsidRPr="003255CE" w:rsidRDefault="00FD3892" w:rsidP="0082407D">
            <w:pPr>
              <w:pStyle w:val="TableText"/>
              <w:rPr>
                <w:color w:val="000000"/>
              </w:rPr>
            </w:pPr>
            <w:r w:rsidRPr="003255CE">
              <w:rPr>
                <w:color w:val="000000"/>
              </w:rPr>
              <w:t>11</w:t>
            </w:r>
          </w:p>
        </w:tc>
        <w:tc>
          <w:tcPr>
            <w:tcW w:w="1598" w:type="dxa"/>
            <w:vAlign w:val="bottom"/>
          </w:tcPr>
          <w:p w14:paraId="3C42F384" w14:textId="50DF747E"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6F84F54D" w14:textId="333AD0E7" w:rsidR="00FD3892" w:rsidRPr="003255CE" w:rsidRDefault="006542B7" w:rsidP="0082407D">
            <w:pPr>
              <w:pStyle w:val="TableText"/>
              <w:jc w:val="left"/>
              <w:rPr>
                <w:color w:val="000000"/>
              </w:rPr>
            </w:pPr>
            <w:r w:rsidRPr="003255CE">
              <w:rPr>
                <w:color w:val="000000"/>
              </w:rPr>
              <w:t>Non-Embedded Print-on-Demand</w:t>
            </w:r>
          </w:p>
        </w:tc>
        <w:tc>
          <w:tcPr>
            <w:tcW w:w="1440" w:type="dxa"/>
            <w:vAlign w:val="bottom"/>
          </w:tcPr>
          <w:p w14:paraId="6DA560A6" w14:textId="588AF4C8" w:rsidR="00FD3892" w:rsidRPr="003255CE" w:rsidRDefault="00FD3892" w:rsidP="0082407D">
            <w:pPr>
              <w:pStyle w:val="TableText"/>
              <w:rPr>
                <w:color w:val="000000"/>
              </w:rPr>
            </w:pPr>
            <w:r w:rsidRPr="003255CE">
              <w:rPr>
                <w:color w:val="000000"/>
              </w:rPr>
              <w:t>ACC</w:t>
            </w:r>
          </w:p>
        </w:tc>
        <w:tc>
          <w:tcPr>
            <w:tcW w:w="1440" w:type="dxa"/>
            <w:noWrap/>
            <w:vAlign w:val="bottom"/>
          </w:tcPr>
          <w:p w14:paraId="5AC38FD2" w14:textId="7D87A740" w:rsidR="00FD3892" w:rsidRPr="003255CE" w:rsidRDefault="006542B7" w:rsidP="0082407D">
            <w:pPr>
              <w:pStyle w:val="TableText"/>
              <w:ind w:right="144"/>
              <w:rPr>
                <w:color w:val="000000"/>
              </w:rPr>
            </w:pPr>
            <w:r w:rsidRPr="003255CE">
              <w:rPr>
                <w:color w:val="000000"/>
              </w:rPr>
              <w:t>187</w:t>
            </w:r>
          </w:p>
        </w:tc>
        <w:tc>
          <w:tcPr>
            <w:tcW w:w="1296" w:type="dxa"/>
            <w:noWrap/>
            <w:vAlign w:val="bottom"/>
          </w:tcPr>
          <w:p w14:paraId="1B714714" w14:textId="1CE8DE1D" w:rsidR="00FD3892" w:rsidRPr="003255CE" w:rsidRDefault="006542B7" w:rsidP="0082407D">
            <w:pPr>
              <w:pStyle w:val="TableText"/>
              <w:ind w:right="144"/>
              <w:rPr>
                <w:color w:val="000000"/>
              </w:rPr>
            </w:pPr>
            <w:r w:rsidRPr="003255CE">
              <w:rPr>
                <w:color w:val="000000"/>
              </w:rPr>
              <w:t>5</w:t>
            </w:r>
          </w:p>
        </w:tc>
      </w:tr>
      <w:tr w:rsidR="00FD3892" w:rsidRPr="003255CE" w14:paraId="69EDB914" w14:textId="77777777">
        <w:tc>
          <w:tcPr>
            <w:tcW w:w="1728" w:type="dxa"/>
            <w:noWrap/>
            <w:vAlign w:val="bottom"/>
          </w:tcPr>
          <w:p w14:paraId="2BA1432D" w14:textId="3921CA7F"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649AE778" w14:textId="31A3645A" w:rsidR="00FD3892" w:rsidRPr="003255CE" w:rsidRDefault="00FD3892" w:rsidP="0082407D">
            <w:pPr>
              <w:pStyle w:val="TableText"/>
              <w:rPr>
                <w:color w:val="000000"/>
              </w:rPr>
            </w:pPr>
            <w:r w:rsidRPr="003255CE">
              <w:rPr>
                <w:color w:val="000000"/>
              </w:rPr>
              <w:t>11</w:t>
            </w:r>
          </w:p>
        </w:tc>
        <w:tc>
          <w:tcPr>
            <w:tcW w:w="1598" w:type="dxa"/>
            <w:vAlign w:val="bottom"/>
          </w:tcPr>
          <w:p w14:paraId="25AEC36F" w14:textId="104C95B3"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3C8C2ED3" w14:textId="5653FF1D" w:rsidR="00FD3892" w:rsidRPr="003255CE" w:rsidRDefault="006542B7" w:rsidP="0082407D">
            <w:pPr>
              <w:pStyle w:val="TableText"/>
              <w:jc w:val="left"/>
              <w:rPr>
                <w:color w:val="000000"/>
              </w:rPr>
            </w:pPr>
            <w:r w:rsidRPr="003255CE">
              <w:rPr>
                <w:color w:val="000000"/>
              </w:rPr>
              <w:t>Embedded Masking</w:t>
            </w:r>
          </w:p>
        </w:tc>
        <w:tc>
          <w:tcPr>
            <w:tcW w:w="1440" w:type="dxa"/>
            <w:vAlign w:val="bottom"/>
          </w:tcPr>
          <w:p w14:paraId="1F133915" w14:textId="0B8663D5" w:rsidR="00FD3892" w:rsidRPr="003255CE" w:rsidRDefault="006542B7" w:rsidP="0082407D">
            <w:pPr>
              <w:pStyle w:val="TableText"/>
              <w:rPr>
                <w:color w:val="000000"/>
              </w:rPr>
            </w:pPr>
            <w:r w:rsidRPr="003255CE">
              <w:rPr>
                <w:color w:val="000000"/>
              </w:rPr>
              <w:t>DS</w:t>
            </w:r>
          </w:p>
        </w:tc>
        <w:tc>
          <w:tcPr>
            <w:tcW w:w="1440" w:type="dxa"/>
            <w:noWrap/>
            <w:vAlign w:val="bottom"/>
          </w:tcPr>
          <w:p w14:paraId="68ED22A7" w14:textId="3C043220" w:rsidR="00FD3892" w:rsidRPr="003255CE" w:rsidRDefault="006542B7" w:rsidP="0082407D">
            <w:pPr>
              <w:pStyle w:val="TableText"/>
              <w:ind w:right="144"/>
              <w:rPr>
                <w:color w:val="000000"/>
              </w:rPr>
            </w:pPr>
            <w:r w:rsidRPr="003255CE">
              <w:rPr>
                <w:color w:val="000000"/>
              </w:rPr>
              <w:t>6,502</w:t>
            </w:r>
          </w:p>
        </w:tc>
        <w:tc>
          <w:tcPr>
            <w:tcW w:w="1296" w:type="dxa"/>
            <w:noWrap/>
            <w:vAlign w:val="bottom"/>
          </w:tcPr>
          <w:p w14:paraId="6C573DE0" w14:textId="14F01D45" w:rsidR="00FD3892" w:rsidRPr="003255CE" w:rsidRDefault="006542B7" w:rsidP="0082407D">
            <w:pPr>
              <w:pStyle w:val="TableText"/>
              <w:ind w:right="144"/>
              <w:rPr>
                <w:color w:val="000000"/>
              </w:rPr>
            </w:pPr>
            <w:r w:rsidRPr="003255CE">
              <w:rPr>
                <w:color w:val="000000"/>
              </w:rPr>
              <w:t>80</w:t>
            </w:r>
          </w:p>
        </w:tc>
      </w:tr>
      <w:tr w:rsidR="00FD3892" w:rsidRPr="003255CE" w14:paraId="062BB572" w14:textId="77777777">
        <w:tc>
          <w:tcPr>
            <w:tcW w:w="1728" w:type="dxa"/>
            <w:noWrap/>
            <w:vAlign w:val="bottom"/>
          </w:tcPr>
          <w:p w14:paraId="5FE21419" w14:textId="35AA1BA7"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7F29E921" w14:textId="74BD9E9A" w:rsidR="00FD3892" w:rsidRPr="003255CE" w:rsidRDefault="00FD3892" w:rsidP="0082407D">
            <w:pPr>
              <w:pStyle w:val="TableText"/>
              <w:rPr>
                <w:color w:val="000000"/>
              </w:rPr>
            </w:pPr>
            <w:r w:rsidRPr="003255CE">
              <w:rPr>
                <w:color w:val="000000"/>
              </w:rPr>
              <w:t>11</w:t>
            </w:r>
          </w:p>
        </w:tc>
        <w:tc>
          <w:tcPr>
            <w:tcW w:w="1598" w:type="dxa"/>
            <w:vAlign w:val="bottom"/>
          </w:tcPr>
          <w:p w14:paraId="05E1A654" w14:textId="5A2E5B3E"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3CB6AA6D" w14:textId="2779EF50" w:rsidR="00FD3892" w:rsidRPr="003255CE" w:rsidRDefault="006542B7" w:rsidP="0082407D">
            <w:pPr>
              <w:pStyle w:val="TableText"/>
              <w:jc w:val="left"/>
              <w:rPr>
                <w:color w:val="000000"/>
              </w:rPr>
            </w:pPr>
            <w:r w:rsidRPr="003255CE">
              <w:rPr>
                <w:color w:val="000000"/>
              </w:rPr>
              <w:t>Embedded Text-to-Speech, English</w:t>
            </w:r>
          </w:p>
        </w:tc>
        <w:tc>
          <w:tcPr>
            <w:tcW w:w="1440" w:type="dxa"/>
            <w:vAlign w:val="bottom"/>
          </w:tcPr>
          <w:p w14:paraId="67816CE4" w14:textId="765449AB" w:rsidR="00FD3892" w:rsidRPr="003255CE" w:rsidRDefault="00FD3892" w:rsidP="0082407D">
            <w:pPr>
              <w:pStyle w:val="TableText"/>
              <w:rPr>
                <w:color w:val="000000"/>
              </w:rPr>
            </w:pPr>
            <w:r w:rsidRPr="003255CE">
              <w:rPr>
                <w:color w:val="000000"/>
              </w:rPr>
              <w:t>DS</w:t>
            </w:r>
          </w:p>
        </w:tc>
        <w:tc>
          <w:tcPr>
            <w:tcW w:w="1440" w:type="dxa"/>
            <w:noWrap/>
            <w:vAlign w:val="bottom"/>
          </w:tcPr>
          <w:p w14:paraId="46B4DD22" w14:textId="4A10F436" w:rsidR="00FD3892" w:rsidRPr="003255CE" w:rsidRDefault="006542B7" w:rsidP="0082407D">
            <w:pPr>
              <w:pStyle w:val="TableText"/>
              <w:ind w:right="144"/>
              <w:rPr>
                <w:color w:val="000000"/>
              </w:rPr>
            </w:pPr>
            <w:r w:rsidRPr="003255CE">
              <w:rPr>
                <w:color w:val="000000"/>
              </w:rPr>
              <w:t>26,041</w:t>
            </w:r>
          </w:p>
        </w:tc>
        <w:tc>
          <w:tcPr>
            <w:tcW w:w="1296" w:type="dxa"/>
            <w:noWrap/>
            <w:vAlign w:val="bottom"/>
          </w:tcPr>
          <w:p w14:paraId="23942A69" w14:textId="44B71DE4" w:rsidR="00FD3892" w:rsidRPr="003255CE" w:rsidRDefault="006542B7" w:rsidP="0082407D">
            <w:pPr>
              <w:pStyle w:val="TableText"/>
              <w:ind w:right="144"/>
              <w:rPr>
                <w:color w:val="000000"/>
              </w:rPr>
            </w:pPr>
            <w:r w:rsidRPr="003255CE">
              <w:rPr>
                <w:color w:val="000000"/>
              </w:rPr>
              <w:t>2,224</w:t>
            </w:r>
          </w:p>
        </w:tc>
      </w:tr>
      <w:tr w:rsidR="00FD3892" w:rsidRPr="003255CE" w14:paraId="11F82367" w14:textId="77777777">
        <w:tc>
          <w:tcPr>
            <w:tcW w:w="1728" w:type="dxa"/>
            <w:noWrap/>
            <w:vAlign w:val="bottom"/>
          </w:tcPr>
          <w:p w14:paraId="55DC8BD6" w14:textId="3E68FAA1" w:rsidR="00FD3892" w:rsidRPr="003255CE" w:rsidRDefault="00FD3892" w:rsidP="0082407D">
            <w:pPr>
              <w:pStyle w:val="TableText"/>
              <w:rPr>
                <w:color w:val="000000"/>
              </w:rPr>
            </w:pPr>
            <w:r w:rsidRPr="003255CE">
              <w:rPr>
                <w:color w:val="000000"/>
              </w:rPr>
              <w:t>Mathematics</w:t>
            </w:r>
          </w:p>
        </w:tc>
        <w:tc>
          <w:tcPr>
            <w:tcW w:w="1440" w:type="dxa"/>
            <w:noWrap/>
            <w:vAlign w:val="bottom"/>
          </w:tcPr>
          <w:p w14:paraId="08ED7E24" w14:textId="791BC148" w:rsidR="00FD3892" w:rsidRPr="003255CE" w:rsidRDefault="00FD3892" w:rsidP="0082407D">
            <w:pPr>
              <w:pStyle w:val="TableText"/>
              <w:rPr>
                <w:color w:val="000000"/>
              </w:rPr>
            </w:pPr>
            <w:r w:rsidRPr="003255CE">
              <w:rPr>
                <w:color w:val="000000"/>
              </w:rPr>
              <w:t>11</w:t>
            </w:r>
          </w:p>
        </w:tc>
        <w:tc>
          <w:tcPr>
            <w:tcW w:w="1598" w:type="dxa"/>
            <w:vAlign w:val="bottom"/>
          </w:tcPr>
          <w:p w14:paraId="1A0CE60D" w14:textId="0EEB5B9F" w:rsidR="00FD3892" w:rsidRPr="003255CE" w:rsidRDefault="00FD3892" w:rsidP="0082407D">
            <w:pPr>
              <w:pStyle w:val="TableText"/>
              <w:ind w:right="432"/>
              <w:rPr>
                <w:color w:val="000000"/>
              </w:rPr>
            </w:pPr>
            <w:r w:rsidRPr="003255CE">
              <w:rPr>
                <w:color w:val="000000"/>
              </w:rPr>
              <w:t>PT</w:t>
            </w:r>
          </w:p>
        </w:tc>
        <w:tc>
          <w:tcPr>
            <w:tcW w:w="4306" w:type="dxa"/>
            <w:noWrap/>
            <w:vAlign w:val="bottom"/>
          </w:tcPr>
          <w:p w14:paraId="7BE23252" w14:textId="430500D2" w:rsidR="00FD3892" w:rsidRPr="003255CE" w:rsidRDefault="00FD3892" w:rsidP="0082407D">
            <w:pPr>
              <w:pStyle w:val="TableText"/>
              <w:jc w:val="left"/>
              <w:rPr>
                <w:color w:val="000000"/>
              </w:rPr>
            </w:pPr>
            <w:r w:rsidRPr="003255CE">
              <w:rPr>
                <w:color w:val="000000"/>
              </w:rPr>
              <w:t>Embedded Text-to-Speech</w:t>
            </w:r>
            <w:r w:rsidR="006542B7" w:rsidRPr="003255CE">
              <w:rPr>
                <w:color w:val="000000"/>
              </w:rPr>
              <w:t>, Spanish</w:t>
            </w:r>
          </w:p>
        </w:tc>
        <w:tc>
          <w:tcPr>
            <w:tcW w:w="1440" w:type="dxa"/>
            <w:vAlign w:val="bottom"/>
          </w:tcPr>
          <w:p w14:paraId="6205B002" w14:textId="5F69C078" w:rsidR="00FD3892" w:rsidRPr="003255CE" w:rsidRDefault="00FD3892" w:rsidP="0082407D">
            <w:pPr>
              <w:pStyle w:val="TableText"/>
              <w:rPr>
                <w:color w:val="000000"/>
              </w:rPr>
            </w:pPr>
            <w:r w:rsidRPr="003255CE">
              <w:rPr>
                <w:color w:val="000000"/>
              </w:rPr>
              <w:t>DS</w:t>
            </w:r>
          </w:p>
        </w:tc>
        <w:tc>
          <w:tcPr>
            <w:tcW w:w="1440" w:type="dxa"/>
            <w:noWrap/>
            <w:vAlign w:val="bottom"/>
          </w:tcPr>
          <w:p w14:paraId="2FB17D6F" w14:textId="45E492ED" w:rsidR="00FD3892" w:rsidRPr="003255CE" w:rsidRDefault="006542B7" w:rsidP="0082407D">
            <w:pPr>
              <w:pStyle w:val="TableText"/>
              <w:ind w:right="144"/>
              <w:rPr>
                <w:color w:val="000000"/>
              </w:rPr>
            </w:pPr>
            <w:r w:rsidRPr="003255CE">
              <w:rPr>
                <w:color w:val="000000"/>
              </w:rPr>
              <w:t>1,497</w:t>
            </w:r>
          </w:p>
        </w:tc>
        <w:tc>
          <w:tcPr>
            <w:tcW w:w="1296" w:type="dxa"/>
            <w:noWrap/>
            <w:vAlign w:val="bottom"/>
          </w:tcPr>
          <w:p w14:paraId="4725D8BA" w14:textId="3963A1C1" w:rsidR="00FD3892" w:rsidRPr="003255CE" w:rsidRDefault="006542B7" w:rsidP="0082407D">
            <w:pPr>
              <w:pStyle w:val="TableText"/>
              <w:ind w:right="144"/>
              <w:rPr>
                <w:color w:val="000000"/>
              </w:rPr>
            </w:pPr>
            <w:r w:rsidRPr="003255CE">
              <w:rPr>
                <w:color w:val="000000"/>
              </w:rPr>
              <w:t>118</w:t>
            </w:r>
          </w:p>
        </w:tc>
      </w:tr>
    </w:tbl>
    <w:p w14:paraId="2371F10E" w14:textId="77777777" w:rsidR="00F46D0A" w:rsidRPr="003255CE" w:rsidRDefault="00F46D0A" w:rsidP="0082407D">
      <w:pPr>
        <w:pStyle w:val="bullets"/>
        <w:numPr>
          <w:ilvl w:val="0"/>
          <w:numId w:val="0"/>
        </w:numPr>
        <w:ind w:left="864" w:hanging="288"/>
      </w:pPr>
    </w:p>
    <w:p w14:paraId="413285F2" w14:textId="64581D89" w:rsidR="00F46D0A" w:rsidRPr="003255CE" w:rsidRDefault="00F46D0A" w:rsidP="0082407D">
      <w:pPr>
        <w:pStyle w:val="bullets"/>
        <w:numPr>
          <w:ilvl w:val="0"/>
          <w:numId w:val="0"/>
        </w:numPr>
        <w:ind w:left="864" w:hanging="288"/>
        <w:sectPr w:rsidR="00F46D0A" w:rsidRPr="003255CE" w:rsidSect="00D45A7A">
          <w:headerReference w:type="first" r:id="rId22"/>
          <w:footerReference w:type="first" r:id="rId23"/>
          <w:pgSz w:w="15840" w:h="12240" w:orient="landscape" w:code="1"/>
          <w:pgMar w:top="1152" w:right="1152" w:bottom="1152" w:left="1152" w:header="576" w:footer="360" w:gutter="0"/>
          <w:cols w:space="720"/>
          <w:docGrid w:linePitch="360"/>
        </w:sectPr>
      </w:pPr>
    </w:p>
    <w:p w14:paraId="16E60179" w14:textId="2852F947" w:rsidR="008C41A6" w:rsidRPr="003255CE" w:rsidRDefault="008C41A6" w:rsidP="0082407D">
      <w:pPr>
        <w:pStyle w:val="Heading3"/>
        <w:rPr>
          <w:webHidden/>
        </w:rPr>
      </w:pPr>
      <w:bookmarkStart w:id="539" w:name="_Practice_and_Training"/>
      <w:bookmarkStart w:id="540" w:name="_Toc215662043"/>
      <w:bookmarkEnd w:id="539"/>
      <w:r w:rsidRPr="003255CE">
        <w:lastRenderedPageBreak/>
        <w:t xml:space="preserve">Practice </w:t>
      </w:r>
      <w:r w:rsidR="00B22A91" w:rsidRPr="003255CE">
        <w:t xml:space="preserve">Tests </w:t>
      </w:r>
      <w:r w:rsidRPr="003255CE">
        <w:t>and Training Tests</w:t>
      </w:r>
      <w:bookmarkEnd w:id="540"/>
    </w:p>
    <w:p w14:paraId="73E1AF90" w14:textId="2C089D29" w:rsidR="00EE64E1" w:rsidRPr="003255CE" w:rsidRDefault="00EE64E1" w:rsidP="0082407D">
      <w:bookmarkStart w:id="541" w:name="_Test_Security_and"/>
      <w:bookmarkStart w:id="542" w:name="_Test_Security_and_1"/>
      <w:bookmarkStart w:id="543" w:name="_Test_Security_and_2"/>
      <w:bookmarkStart w:id="544" w:name="_Test_Security_and_3"/>
      <w:bookmarkStart w:id="545" w:name="_Hlk129333612"/>
      <w:bookmarkEnd w:id="541"/>
      <w:bookmarkEnd w:id="542"/>
      <w:bookmarkEnd w:id="543"/>
      <w:bookmarkEnd w:id="544"/>
      <w:r w:rsidRPr="003255CE">
        <w:t xml:space="preserve">Practice and training tests are available publicly to LEA staff, students, parents/guardians, and any other individual for the </w:t>
      </w:r>
      <w:r w:rsidR="00585395" w:rsidRPr="003255CE">
        <w:t>Smarter Balanced Summative Assessments</w:t>
      </w:r>
      <w:r w:rsidRPr="003255CE">
        <w:t xml:space="preserve">. These tests simulate the experience of the computer-based </w:t>
      </w:r>
      <w:r w:rsidR="00585395" w:rsidRPr="003255CE">
        <w:t>Smarter Balanced Summative Assessments</w:t>
      </w:r>
      <w:r w:rsidRPr="003255CE">
        <w:t xml:space="preserve"> to allow anyone to experience the assessment. For the </w:t>
      </w:r>
      <w:r w:rsidR="00585395" w:rsidRPr="003255CE">
        <w:t>2024–25</w:t>
      </w:r>
      <w:r w:rsidRPr="003255CE">
        <w:t xml:space="preserve"> school year, accommodated versions of </w:t>
      </w:r>
      <w:r w:rsidR="00585395" w:rsidRPr="003255CE">
        <w:t>Smarter Balanced Summative Assessment</w:t>
      </w:r>
      <w:r w:rsidRPr="003255CE">
        <w:t xml:space="preserve"> practice and training tests were developed to include all accessibility resources—including braille, closed-captioning, text-to-speech, and audio transcripts—available on the assessment.</w:t>
      </w:r>
    </w:p>
    <w:p w14:paraId="341929FD" w14:textId="77777777" w:rsidR="00EE64E1" w:rsidRPr="003255CE" w:rsidRDefault="00EE64E1" w:rsidP="0082407D">
      <w:r w:rsidRPr="003255CE">
        <w:t>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on the Practice and Training Test Site, which is linked on the Practice and Training Tests web page on the CAASPP &amp; ELPAC Website.</w:t>
      </w:r>
    </w:p>
    <w:p w14:paraId="446CA05B" w14:textId="1394D882" w:rsidR="00EE64E1" w:rsidRPr="003255CE" w:rsidRDefault="00EE64E1" w:rsidP="0082407D">
      <w:pPr>
        <w:rPr>
          <w:strike/>
        </w:rPr>
      </w:pPr>
      <w:r w:rsidRPr="003255CE">
        <w:t xml:space="preserve">The practice tests, offered at each grade level, were released to prepare students for the </w:t>
      </w:r>
      <w:r w:rsidR="00585395" w:rsidRPr="003255CE">
        <w:t>Smarter Balanced Summative Assessments</w:t>
      </w:r>
      <w:r w:rsidRPr="003255CE">
        <w:t xml:space="preserve">. These tests more closely simulate the </w:t>
      </w:r>
      <w:r w:rsidR="00585395" w:rsidRPr="003255CE">
        <w:t>Smarter Balanced Summative Assessments</w:t>
      </w:r>
      <w:r w:rsidRPr="003255CE">
        <w:t xml:space="preserve">’ length and complexity and align with the </w:t>
      </w:r>
      <w:r w:rsidR="00585395" w:rsidRPr="003255CE">
        <w:t>Smarter Balanced Summative Assessment</w:t>
      </w:r>
      <w:r w:rsidRPr="003255CE">
        <w:t xml:space="preserve"> blueprint.</w:t>
      </w:r>
    </w:p>
    <w:p w14:paraId="1650ADE9" w14:textId="652B3771" w:rsidR="00EE64E1" w:rsidRPr="003255CE" w:rsidRDefault="00EE64E1" w:rsidP="0082407D">
      <w:r w:rsidRPr="003255CE">
        <w:t>The grade-level specific training tests can be taken by students in all tested grade levels. Many unique item types available on the operational assessment are covered in the training tests. The scoring guides for the practice and training tests are available on the Practice and Training Test Resources web page on the CAASPP &amp; ELPAC Website.</w:t>
      </w:r>
    </w:p>
    <w:p w14:paraId="216BC824" w14:textId="377A712B" w:rsidR="00565D2F" w:rsidRPr="003255CE" w:rsidRDefault="00565D2F" w:rsidP="0082407D">
      <w:pPr>
        <w:pStyle w:val="Heading3"/>
        <w:rPr>
          <w:webHidden/>
        </w:rPr>
      </w:pPr>
      <w:bookmarkStart w:id="546" w:name="_Test_Security_and_4"/>
      <w:bookmarkStart w:id="547" w:name="_Toc215662044"/>
      <w:bookmarkEnd w:id="545"/>
      <w:bookmarkEnd w:id="546"/>
      <w:r w:rsidRPr="003255CE">
        <w:t>Test Security and Confidentiality</w:t>
      </w:r>
      <w:bookmarkEnd w:id="547"/>
    </w:p>
    <w:p w14:paraId="7B3BB6B7" w14:textId="075ECFCA" w:rsidR="00EE64E1" w:rsidRPr="003255CE" w:rsidRDefault="00EE64E1" w:rsidP="0082407D">
      <w:bookmarkStart w:id="548" w:name="_ETS’_Office_of"/>
      <w:bookmarkStart w:id="549" w:name="_ETS’_Office_of_1"/>
      <w:bookmarkStart w:id="550" w:name="_The_ETS_Office"/>
      <w:bookmarkStart w:id="551" w:name="_Hlk129333660"/>
      <w:bookmarkEnd w:id="548"/>
      <w:bookmarkEnd w:id="549"/>
      <w:bookmarkEnd w:id="550"/>
      <w:r w:rsidRPr="003255CE">
        <w:t xml:space="preserve">For the operational </w:t>
      </w:r>
      <w:r w:rsidR="00585395" w:rsidRPr="003255CE">
        <w:t>Smarter Balanced Summative Assessments</w:t>
      </w:r>
      <w:r w:rsidRPr="003255CE">
        <w:t>, every person who worked with the assessments, communicated test results, or received testing information was responsible for maintaining the security and confidentiality of the assessments, including CDE staff, ETS staff, ETS subcontractors, LEA staff connected with assessments, school assessment coordinators, students, parents/guardians, and teachers. The ETS Code of Ethics required that all test information, including tangible materials (for example, test items), confidential files (for example, those containing personally identifiable student information), and processes related to test administration (for example, the configurations of secure servers), were kept secure. ETS had systems in place that maintained tight security for test items and test results, as well as for student data. To ensure security for all assessments that ETS develops or handles, ETS maintains an Office of Testing Integrity (OTI), which is described in the next subsection.</w:t>
      </w:r>
    </w:p>
    <w:p w14:paraId="3CDD90D4" w14:textId="36C92A97" w:rsidR="00EE64E1" w:rsidRPr="003255CE" w:rsidRDefault="00EE64E1" w:rsidP="0082407D">
      <w:bookmarkStart w:id="552" w:name="_Hlk65051752"/>
      <w:r w:rsidRPr="003255CE">
        <w:t xml:space="preserve">All assessments within the </w:t>
      </w:r>
      <w:r w:rsidR="00EA35D5" w:rsidRPr="003255CE">
        <w:t>CAASPP</w:t>
      </w:r>
      <w:r w:rsidRPr="003255CE">
        <w:t xml:space="preserve"> System, as well as the confidentiality of student information, should be protected to ensure the validity, reliability, and fairness of the results. As stated in </w:t>
      </w:r>
      <w:r w:rsidRPr="003255CE">
        <w:rPr>
          <w:i/>
        </w:rPr>
        <w:t>Standard 7.9</w:t>
      </w:r>
      <w:r w:rsidRPr="003255CE">
        <w:t xml:space="preserve"> (American Educational Research Association, American Psychological Association, &amp; National Council on Measurement in Education, 2014), “The documentation should explain the steps necessary to protect test materials and to prevent inappropriate exchange of information during the test administration session” (p. 128).</w:t>
      </w:r>
    </w:p>
    <w:bookmarkEnd w:id="552"/>
    <w:p w14:paraId="1B09E2B8" w14:textId="1A7F4FC1" w:rsidR="00EE64E1" w:rsidRPr="003255CE" w:rsidDel="00FA513C" w:rsidRDefault="00EE64E1" w:rsidP="0082407D">
      <w:pPr>
        <w:keepLines/>
      </w:pPr>
      <w:r w:rsidRPr="003255CE">
        <w:t xml:space="preserve">This section of the </w:t>
      </w:r>
      <w:r w:rsidR="00585395" w:rsidRPr="003255CE">
        <w:rPr>
          <w:rFonts w:cs="Arial"/>
          <w:i/>
          <w:iCs/>
        </w:rPr>
        <w:t>Smarter Balanced Summative Assessments</w:t>
      </w:r>
      <w:r w:rsidRPr="003255CE">
        <w:rPr>
          <w:i/>
          <w:iCs/>
        </w:rPr>
        <w:t xml:space="preserve"> </w:t>
      </w:r>
      <w:r w:rsidRPr="003255CE">
        <w:rPr>
          <w:i/>
        </w:rPr>
        <w:t>Technical Report</w:t>
      </w:r>
      <w:r w:rsidRPr="003255CE">
        <w:t xml:space="preserve"> describes the measures intended to prevent potential test security incidents prior to testing and the actions that were taken to handle security incidents occurring during or after the testing window using the STAIRS process.</w:t>
      </w:r>
      <w:bookmarkStart w:id="553" w:name="_Toc36630829"/>
      <w:bookmarkStart w:id="554" w:name="_Toc36631011"/>
      <w:bookmarkStart w:id="555" w:name="_Toc36631189"/>
      <w:bookmarkStart w:id="556" w:name="_Toc36631364"/>
      <w:bookmarkStart w:id="557" w:name="_Toc36636267"/>
      <w:bookmarkStart w:id="558" w:name="_Toc36707579"/>
      <w:bookmarkStart w:id="559" w:name="_Toc36731952"/>
      <w:bookmarkStart w:id="560" w:name="_Toc36732313"/>
      <w:bookmarkStart w:id="561" w:name="_Toc36798336"/>
      <w:bookmarkStart w:id="562" w:name="_Toc36803131"/>
      <w:bookmarkStart w:id="563" w:name="_Toc36816267"/>
      <w:bookmarkStart w:id="564" w:name="_Toc36983861"/>
      <w:bookmarkEnd w:id="553"/>
      <w:bookmarkEnd w:id="554"/>
      <w:bookmarkEnd w:id="555"/>
      <w:bookmarkEnd w:id="556"/>
      <w:bookmarkEnd w:id="557"/>
      <w:bookmarkEnd w:id="558"/>
      <w:bookmarkEnd w:id="559"/>
      <w:bookmarkEnd w:id="560"/>
      <w:bookmarkEnd w:id="561"/>
      <w:bookmarkEnd w:id="562"/>
      <w:bookmarkEnd w:id="563"/>
      <w:bookmarkEnd w:id="564"/>
    </w:p>
    <w:p w14:paraId="3EE9D310" w14:textId="077D16C6" w:rsidR="00565D2F" w:rsidRPr="003255CE" w:rsidRDefault="002166EF" w:rsidP="0082407D">
      <w:pPr>
        <w:pStyle w:val="Heading4"/>
        <w:rPr>
          <w:webHidden/>
        </w:rPr>
      </w:pPr>
      <w:bookmarkStart w:id="565" w:name="_The_ETS_Office_1"/>
      <w:bookmarkStart w:id="566" w:name="_Toc215662045"/>
      <w:bookmarkEnd w:id="551"/>
      <w:bookmarkEnd w:id="565"/>
      <w:r w:rsidRPr="003255CE">
        <w:lastRenderedPageBreak/>
        <w:t xml:space="preserve">The </w:t>
      </w:r>
      <w:r w:rsidR="00565D2F" w:rsidRPr="003255CE">
        <w:t>ETS Office of Testing Integrity</w:t>
      </w:r>
      <w:bookmarkEnd w:id="566"/>
    </w:p>
    <w:p w14:paraId="64BC47B3" w14:textId="77777777" w:rsidR="00EE64E1" w:rsidRPr="003255CE" w:rsidRDefault="00EE64E1" w:rsidP="0082407D">
      <w:r w:rsidRPr="003255CE">
        <w:t xml:space="preserve">The OTI is a division of ETS that provides quality-assurance services for all testing programs managed by ETS. This division reports to the chief security officer in the ETS legal department. The Office of Professional Standards Compliance at ETS publishes and maintains the </w:t>
      </w:r>
      <w:r w:rsidRPr="003255CE">
        <w:rPr>
          <w:i/>
          <w:iCs/>
        </w:rPr>
        <w:t>ETS Standards for Quality and Fairness</w:t>
      </w:r>
      <w:r w:rsidRPr="003255CE">
        <w:t xml:space="preserve"> (2014), which supports OTI goals and activities. The </w:t>
      </w:r>
      <w:r w:rsidRPr="003255CE">
        <w:rPr>
          <w:i/>
          <w:iCs/>
        </w:rPr>
        <w:t>ETS Standards for Quality and Fairness</w:t>
      </w:r>
      <w:r w:rsidRPr="003255CE">
        <w:t xml:space="preserve"> provides guidelines to help ETS staff design, develop, and deliver technically sound, fair, and beneficial products and services and help the public and auditors evaluate those products and services.</w:t>
      </w:r>
    </w:p>
    <w:p w14:paraId="26178DAC" w14:textId="77777777" w:rsidR="00EE64E1" w:rsidRPr="003255CE" w:rsidRDefault="00EE64E1" w:rsidP="0082407D">
      <w:r w:rsidRPr="003255CE">
        <w:t>The OTI mission is to</w:t>
      </w:r>
    </w:p>
    <w:p w14:paraId="70A2CBAF" w14:textId="77777777" w:rsidR="00EE64E1" w:rsidRPr="003255CE" w:rsidRDefault="00EE64E1" w:rsidP="0082407D">
      <w:pPr>
        <w:pStyle w:val="bullets"/>
        <w:numPr>
          <w:ilvl w:val="0"/>
          <w:numId w:val="25"/>
        </w:numPr>
        <w:spacing w:before="0"/>
        <w:ind w:left="864" w:hanging="288"/>
      </w:pPr>
      <w:r w:rsidRPr="003255CE">
        <w:t>prevent test security violations</w:t>
      </w:r>
      <w:r w:rsidRPr="003255CE" w:rsidDel="003E4E58">
        <w:t>;</w:t>
      </w:r>
    </w:p>
    <w:p w14:paraId="306CEE5D" w14:textId="77777777" w:rsidR="00EE64E1" w:rsidRPr="003255CE" w:rsidRDefault="00EE64E1" w:rsidP="0082407D">
      <w:pPr>
        <w:pStyle w:val="bullets"/>
        <w:numPr>
          <w:ilvl w:val="0"/>
          <w:numId w:val="25"/>
        </w:numPr>
        <w:spacing w:before="0"/>
        <w:ind w:left="864" w:hanging="288"/>
      </w:pPr>
      <w:r w:rsidRPr="003255CE">
        <w:t>minimize any testing security violations that can impact the fairness of testing</w:t>
      </w:r>
      <w:r w:rsidRPr="003255CE" w:rsidDel="003E4E58">
        <w:t>;</w:t>
      </w:r>
    </w:p>
    <w:p w14:paraId="5E012DF1" w14:textId="77777777" w:rsidR="00EE64E1" w:rsidRPr="003255CE" w:rsidRDefault="00EE64E1" w:rsidP="0082407D">
      <w:pPr>
        <w:pStyle w:val="bullets"/>
        <w:numPr>
          <w:ilvl w:val="0"/>
          <w:numId w:val="31"/>
        </w:numPr>
        <w:ind w:left="864" w:hanging="288"/>
      </w:pPr>
      <w:r w:rsidRPr="003255CE">
        <w:t>minimize and investigate a major security breach that threatens the validity of the interpretation of test scores</w:t>
      </w:r>
      <w:r w:rsidRPr="003255CE" w:rsidDel="003E4E58">
        <w:t>;</w:t>
      </w:r>
      <w:r w:rsidRPr="003255CE">
        <w:t xml:space="preserve"> and</w:t>
      </w:r>
    </w:p>
    <w:p w14:paraId="6E4C4D51" w14:textId="77777777" w:rsidR="00EE64E1" w:rsidRPr="003255CE" w:rsidRDefault="00EE64E1" w:rsidP="0082407D">
      <w:pPr>
        <w:pStyle w:val="bullets"/>
        <w:numPr>
          <w:ilvl w:val="0"/>
          <w:numId w:val="31"/>
        </w:numPr>
        <w:ind w:left="864" w:hanging="288"/>
      </w:pPr>
      <w:r w:rsidRPr="003255CE">
        <w:t>report on security activities.</w:t>
      </w:r>
    </w:p>
    <w:p w14:paraId="003F034E" w14:textId="77777777" w:rsidR="00EE64E1" w:rsidRPr="003255CE" w:rsidRDefault="00EE64E1" w:rsidP="0082407D">
      <w:r w:rsidRPr="003255CE">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The OTI also implements policies designed to detect and block technologies used to gain an unfair advantage. </w:t>
      </w:r>
    </w:p>
    <w:p w14:paraId="4254C177" w14:textId="08A8BFF6" w:rsidR="00F22F9D" w:rsidRPr="003255CE" w:rsidRDefault="00F22F9D" w:rsidP="0082407D">
      <w:pPr>
        <w:pStyle w:val="Heading4"/>
      </w:pPr>
      <w:bookmarkStart w:id="567" w:name="_Toc215662046"/>
      <w:r w:rsidRPr="003255CE">
        <w:t>Assessment Development and Management</w:t>
      </w:r>
      <w:bookmarkEnd w:id="567"/>
    </w:p>
    <w:p w14:paraId="24168C48" w14:textId="12C45CD5" w:rsidR="00EE64E1" w:rsidRPr="003255CE" w:rsidRDefault="00EE64E1" w:rsidP="0082407D">
      <w:r w:rsidRPr="003255CE">
        <w:t xml:space="preserve">In its pursuit of enforcing secure testing practices, ETS strives to safeguard the various processes involved in an assessment development and administration cycle. For the </w:t>
      </w:r>
      <w:r w:rsidR="00585395" w:rsidRPr="003255CE">
        <w:t>Smarter Balanced Summative Assessments</w:t>
      </w:r>
      <w:r w:rsidRPr="003255CE">
        <w:t>, those processes included the following:</w:t>
      </w:r>
    </w:p>
    <w:p w14:paraId="101066AC" w14:textId="77777777" w:rsidR="00EE64E1" w:rsidRPr="003255CE" w:rsidRDefault="00EE64E1" w:rsidP="0082407D">
      <w:pPr>
        <w:pStyle w:val="bullets-one"/>
        <w:keepNext/>
      </w:pPr>
      <w:r w:rsidRPr="003255CE">
        <w:t>Assessment development</w:t>
      </w:r>
    </w:p>
    <w:p w14:paraId="603F9705" w14:textId="77777777" w:rsidR="00EE64E1" w:rsidRPr="003255CE" w:rsidRDefault="00EE64E1" w:rsidP="0082407D">
      <w:pPr>
        <w:pStyle w:val="bullets-one"/>
      </w:pPr>
      <w:r w:rsidRPr="003255CE">
        <w:t>Item and data review</w:t>
      </w:r>
    </w:p>
    <w:p w14:paraId="0291800C" w14:textId="77777777" w:rsidR="00EE64E1" w:rsidRPr="003255CE" w:rsidRDefault="00EE64E1" w:rsidP="0082407D">
      <w:pPr>
        <w:pStyle w:val="bullets-one"/>
      </w:pPr>
      <w:r w:rsidRPr="003255CE">
        <w:t>Item banking</w:t>
      </w:r>
    </w:p>
    <w:p w14:paraId="22EA0F0C" w14:textId="77777777" w:rsidR="00EE64E1" w:rsidRPr="003255CE" w:rsidRDefault="00EE64E1" w:rsidP="0082407D">
      <w:pPr>
        <w:pStyle w:val="bullets-one"/>
      </w:pPr>
      <w:r w:rsidRPr="003255CE">
        <w:t>Transfer of forms and items to the CDE and CAI</w:t>
      </w:r>
    </w:p>
    <w:p w14:paraId="08500C2B" w14:textId="77777777" w:rsidR="00EE64E1" w:rsidRPr="003255CE" w:rsidRDefault="00EE64E1" w:rsidP="0082407D">
      <w:pPr>
        <w:pStyle w:val="bullets-one"/>
      </w:pPr>
      <w:r w:rsidRPr="003255CE">
        <w:t>Security of electronic files using a firewall</w:t>
      </w:r>
    </w:p>
    <w:p w14:paraId="01EF78B5" w14:textId="77777777" w:rsidR="00EE64E1" w:rsidRPr="003255CE" w:rsidRDefault="00EE64E1" w:rsidP="0082407D">
      <w:pPr>
        <w:pStyle w:val="bullets-one"/>
      </w:pPr>
      <w:r w:rsidRPr="003255CE">
        <w:t>Test administration</w:t>
      </w:r>
    </w:p>
    <w:p w14:paraId="5AF67C3D" w14:textId="77777777" w:rsidR="00EE64E1" w:rsidRPr="003255CE" w:rsidRDefault="00EE64E1" w:rsidP="0082407D">
      <w:pPr>
        <w:pStyle w:val="bullets-one"/>
      </w:pPr>
      <w:r w:rsidRPr="003255CE">
        <w:t>Test delivery</w:t>
      </w:r>
    </w:p>
    <w:p w14:paraId="3D090AC0" w14:textId="77777777" w:rsidR="00EE64E1" w:rsidRPr="003255CE" w:rsidRDefault="00EE64E1" w:rsidP="0082407D">
      <w:pPr>
        <w:pStyle w:val="bullets-one"/>
      </w:pPr>
      <w:r w:rsidRPr="003255CE">
        <w:t>Processing and scoring</w:t>
      </w:r>
    </w:p>
    <w:p w14:paraId="1EEE4962" w14:textId="77777777" w:rsidR="00EE64E1" w:rsidRPr="003255CE" w:rsidRDefault="00EE64E1" w:rsidP="0082407D">
      <w:pPr>
        <w:pStyle w:val="bullets-one"/>
      </w:pPr>
      <w:r w:rsidRPr="003255CE">
        <w:t>Data management</w:t>
      </w:r>
    </w:p>
    <w:p w14:paraId="36820214" w14:textId="77777777" w:rsidR="00EE64E1" w:rsidRPr="003255CE" w:rsidRDefault="00EE64E1" w:rsidP="0082407D">
      <w:pPr>
        <w:pStyle w:val="bullets-one"/>
      </w:pPr>
      <w:r w:rsidRPr="003255CE">
        <w:t>Statistical analysis</w:t>
      </w:r>
    </w:p>
    <w:p w14:paraId="34968C10" w14:textId="77777777" w:rsidR="00EE64E1" w:rsidRPr="003255CE" w:rsidRDefault="00EE64E1" w:rsidP="0082407D">
      <w:pPr>
        <w:pStyle w:val="bullets-one"/>
      </w:pPr>
      <w:r w:rsidRPr="003255CE">
        <w:t>Student confidentiality</w:t>
      </w:r>
    </w:p>
    <w:p w14:paraId="2B52D951" w14:textId="1D222792" w:rsidR="00565D2F" w:rsidRPr="003255CE" w:rsidRDefault="00565D2F" w:rsidP="0082407D">
      <w:pPr>
        <w:pStyle w:val="Heading4"/>
        <w:rPr>
          <w:webHidden/>
        </w:rPr>
      </w:pPr>
      <w:bookmarkStart w:id="568" w:name="_Toc215662047"/>
      <w:r w:rsidRPr="003255CE">
        <w:t>Procedures to Maintain Standardization of Test Security</w:t>
      </w:r>
      <w:bookmarkEnd w:id="568"/>
    </w:p>
    <w:p w14:paraId="77F11E90" w14:textId="70792240" w:rsidR="00EE64E1" w:rsidRPr="003255CE" w:rsidRDefault="00EE64E1" w:rsidP="0082407D">
      <w:bookmarkStart w:id="569" w:name="_Hlk129333731"/>
      <w:r w:rsidRPr="003255CE">
        <w:t xml:space="preserve">Test security requires the accounting of all secure materials—including computer-based summative test items and student data—before, during, and after each test administration. The LEA </w:t>
      </w:r>
      <w:r w:rsidR="00EA35D5" w:rsidRPr="003255CE">
        <w:t>CAASPP</w:t>
      </w:r>
      <w:r w:rsidRPr="003255CE">
        <w:t xml:space="preserve"> coordinator is responsible for keeping all electronic test materials secure, keeping student information confidential, and making sure the site </w:t>
      </w:r>
      <w:r w:rsidR="00EA35D5" w:rsidRPr="003255CE">
        <w:t>CAASPP</w:t>
      </w:r>
      <w:r w:rsidRPr="003255CE">
        <w:t xml:space="preserve"> coordinators and test </w:t>
      </w:r>
      <w:r w:rsidR="001E6D6D" w:rsidRPr="003255CE">
        <w:t>administrators</w:t>
      </w:r>
      <w:r w:rsidRPr="003255CE">
        <w:t xml:space="preserve"> are properly trained regarding security policies and procedures.</w:t>
      </w:r>
    </w:p>
    <w:p w14:paraId="782E8500" w14:textId="2DB234B3" w:rsidR="00EE64E1" w:rsidRPr="003255CE" w:rsidRDefault="00EE64E1" w:rsidP="0082407D">
      <w:r w:rsidRPr="003255CE">
        <w:t xml:space="preserve">The site </w:t>
      </w:r>
      <w:r w:rsidR="00EA35D5" w:rsidRPr="003255CE">
        <w:t>CAASPP</w:t>
      </w:r>
      <w:r w:rsidRPr="003255CE">
        <w:t xml:space="preserve"> coordinator is responsible for mitigating test security incidents at the test site and for reporting incidents to the LEA </w:t>
      </w:r>
      <w:r w:rsidR="00EA35D5" w:rsidRPr="003255CE">
        <w:t>CAASPP</w:t>
      </w:r>
      <w:r w:rsidRPr="003255CE">
        <w:t xml:space="preserve"> coordinator.</w:t>
      </w:r>
    </w:p>
    <w:p w14:paraId="2BB15999" w14:textId="1E581A6B" w:rsidR="00EE64E1" w:rsidRPr="003255CE" w:rsidRDefault="00EE64E1" w:rsidP="0082407D">
      <w:bookmarkStart w:id="570" w:name="_Hlk65051783"/>
      <w:r w:rsidRPr="003255CE">
        <w:lastRenderedPageBreak/>
        <w:t xml:space="preserve">The test </w:t>
      </w:r>
      <w:r w:rsidR="001E6D6D" w:rsidRPr="003255CE">
        <w:t>administrator</w:t>
      </w:r>
      <w:r w:rsidRPr="003255CE">
        <w:t xml:space="preserve"> is responsible for reporting testing incidents to the site </w:t>
      </w:r>
      <w:r w:rsidR="00EA35D5" w:rsidRPr="003255CE">
        <w:t>CAASPP</w:t>
      </w:r>
      <w:r w:rsidRPr="003255CE">
        <w:t xml:space="preserve"> coordinator and securely destroying printed and digital media for items and passages generated by the print-on-demand feature of the TDS (CDE, 202</w:t>
      </w:r>
      <w:r w:rsidR="00774AC9" w:rsidRPr="003255CE">
        <w:t>5a</w:t>
      </w:r>
      <w:r w:rsidRPr="003255CE">
        <w:t>).</w:t>
      </w:r>
    </w:p>
    <w:bookmarkEnd w:id="570"/>
    <w:p w14:paraId="4DC6FB27" w14:textId="63D6EBB1" w:rsidR="00EE64E1" w:rsidRPr="003255CE" w:rsidRDefault="00EE64E1" w:rsidP="0082407D">
      <w:pPr>
        <w:keepNext/>
      </w:pPr>
      <w:r w:rsidRPr="003255CE">
        <w:t xml:space="preserve">The following measures ensured the security of </w:t>
      </w:r>
      <w:r w:rsidR="00EA35D5" w:rsidRPr="003255CE">
        <w:t>CAASPP</w:t>
      </w:r>
      <w:r w:rsidRPr="003255CE">
        <w:t>:</w:t>
      </w:r>
    </w:p>
    <w:p w14:paraId="659DE653" w14:textId="43711C3B" w:rsidR="00EE64E1" w:rsidRPr="003255CE" w:rsidRDefault="00EE64E1" w:rsidP="0082407D">
      <w:pPr>
        <w:pStyle w:val="bullets"/>
        <w:numPr>
          <w:ilvl w:val="0"/>
          <w:numId w:val="31"/>
        </w:numPr>
        <w:ind w:left="864" w:hanging="288"/>
      </w:pPr>
      <w:r w:rsidRPr="003255CE">
        <w:t xml:space="preserve">LEA </w:t>
      </w:r>
      <w:r w:rsidR="00EA35D5" w:rsidRPr="003255CE">
        <w:t>CAASPP</w:t>
      </w:r>
      <w:r w:rsidRPr="003255CE">
        <w:t xml:space="preserve"> coordinators and site </w:t>
      </w:r>
      <w:r w:rsidR="00EA35D5" w:rsidRPr="003255CE">
        <w:t>CAASPP</w:t>
      </w:r>
      <w:r w:rsidRPr="003255CE">
        <w:t xml:space="preserve"> coordinators must have electronically signed and submitted </w:t>
      </w:r>
      <w:r w:rsidR="001337C5" w:rsidRPr="003255CE">
        <w:t>a</w:t>
      </w:r>
      <w:r w:rsidRPr="003255CE">
        <w:t xml:space="preserve"> “</w:t>
      </w:r>
      <w:r w:rsidR="00EA35D5" w:rsidRPr="003255CE">
        <w:t>CAASPP</w:t>
      </w:r>
      <w:r w:rsidRPr="003255CE">
        <w:t xml:space="preserve"> Test Security Agreement for LEA </w:t>
      </w:r>
      <w:r w:rsidR="00EA35D5" w:rsidRPr="003255CE">
        <w:t>CAASPP</w:t>
      </w:r>
      <w:r w:rsidRPr="003255CE">
        <w:t xml:space="preserve"> coordinators and site </w:t>
      </w:r>
      <w:r w:rsidR="00EA35D5" w:rsidRPr="003255CE">
        <w:t>CAASPP</w:t>
      </w:r>
      <w:r w:rsidRPr="003255CE">
        <w:t xml:space="preserve"> coordinators” form in TOMS before ETS can grant the coordinators access to TOMS (5 </w:t>
      </w:r>
      <w:r w:rsidRPr="003255CE">
        <w:rPr>
          <w:i/>
          <w:iCs/>
        </w:rPr>
        <w:t>CCR</w:t>
      </w:r>
      <w:r w:rsidRPr="003255CE">
        <w:t xml:space="preserve"> Section 859[d]).</w:t>
      </w:r>
    </w:p>
    <w:p w14:paraId="7599F237" w14:textId="279BE0F0" w:rsidR="00EE64E1" w:rsidRPr="003255CE" w:rsidRDefault="00EE64E1" w:rsidP="0082407D">
      <w:pPr>
        <w:pStyle w:val="bullets"/>
        <w:numPr>
          <w:ilvl w:val="0"/>
          <w:numId w:val="31"/>
        </w:numPr>
        <w:ind w:left="864" w:hanging="288"/>
      </w:pPr>
      <w:r w:rsidRPr="003255CE">
        <w:t xml:space="preserve">Anyone having access to the testing materials must have electronically signed and submitted a “Test Security Affidavit for Test Examiners, Test Administrators, Proctors, Translators, Scribes, and Any Other Person Having Access to </w:t>
      </w:r>
      <w:r w:rsidR="00EA35D5" w:rsidRPr="003255CE">
        <w:t>CAASPP</w:t>
      </w:r>
      <w:r w:rsidRPr="003255CE">
        <w:t xml:space="preserve"> Tests” form in TOMS before receiving access to any testing materials (5 </w:t>
      </w:r>
      <w:r w:rsidRPr="003255CE">
        <w:rPr>
          <w:i/>
          <w:iCs/>
        </w:rPr>
        <w:t>CCR</w:t>
      </w:r>
      <w:r w:rsidRPr="003255CE">
        <w:t xml:space="preserve"> Section 859[c]).</w:t>
      </w:r>
    </w:p>
    <w:p w14:paraId="2DEE0FAF" w14:textId="49E16836" w:rsidR="00EE64E1" w:rsidRPr="003255CE" w:rsidRDefault="00EE64E1" w:rsidP="0082407D">
      <w:pPr>
        <w:pStyle w:val="bullets"/>
        <w:numPr>
          <w:ilvl w:val="0"/>
          <w:numId w:val="31"/>
        </w:numPr>
        <w:ind w:left="864" w:hanging="288"/>
      </w:pPr>
      <w:r w:rsidRPr="003255CE">
        <w:t xml:space="preserve">Anyone having access to the testing materials but not having access to TOMS must have signed the </w:t>
      </w:r>
      <w:r w:rsidR="00EA35D5" w:rsidRPr="003255CE">
        <w:t>CAASPP</w:t>
      </w:r>
      <w:r w:rsidRPr="003255CE">
        <w:t xml:space="preserve"> </w:t>
      </w:r>
      <w:r w:rsidRPr="003255CE">
        <w:rPr>
          <w:i/>
          <w:iCs/>
        </w:rPr>
        <w:t>Test Security Affidavit for Non-TOMS Users</w:t>
      </w:r>
      <w:r w:rsidRPr="003255CE">
        <w:t>, which was available as a web-based form, before receiving access to any testing materials.</w:t>
      </w:r>
    </w:p>
    <w:p w14:paraId="20DC6F0A" w14:textId="2982287A" w:rsidR="00EE64E1" w:rsidRPr="003255CE" w:rsidRDefault="00EE64E1" w:rsidP="0082407D">
      <w:r w:rsidRPr="003255CE">
        <w:t xml:space="preserve">In addition, it was the responsibility of every participant in the </w:t>
      </w:r>
      <w:r w:rsidR="00EA35D5" w:rsidRPr="003255CE">
        <w:t>CAASPP</w:t>
      </w:r>
      <w:r w:rsidRPr="003255CE">
        <w:t xml:space="preserve"> System to report immediately any violation or suspected violation of test security or confidentiality. The test </w:t>
      </w:r>
      <w:r w:rsidR="001E6D6D" w:rsidRPr="003255CE">
        <w:t>administrator</w:t>
      </w:r>
      <w:r w:rsidRPr="003255CE">
        <w:t xml:space="preserve"> reported to the site </w:t>
      </w:r>
      <w:r w:rsidR="00EA35D5" w:rsidRPr="003255CE">
        <w:t>CAASPP</w:t>
      </w:r>
      <w:r w:rsidRPr="003255CE">
        <w:t xml:space="preserve"> coordinators or LEA </w:t>
      </w:r>
      <w:r w:rsidR="00EA35D5" w:rsidRPr="003255CE">
        <w:t>CAASPP</w:t>
      </w:r>
      <w:r w:rsidRPr="003255CE">
        <w:t xml:space="preserve"> coordinator, who then submitted the incident using the STAIRS/Appeals process. Breach incidents were to be reported by the LEA </w:t>
      </w:r>
      <w:r w:rsidR="00EA35D5" w:rsidRPr="003255CE">
        <w:t>CAASPP</w:t>
      </w:r>
      <w:r w:rsidRPr="003255CE">
        <w:t xml:space="preserve"> coordinator to the California Technical Assistance Center (CalTAC) and entered into STAIRS within 24 hours of the incident (5</w:t>
      </w:r>
      <w:r w:rsidRPr="003255CE">
        <w:rPr>
          <w:i/>
        </w:rPr>
        <w:t xml:space="preserve"> CCR</w:t>
      </w:r>
      <w:r w:rsidRPr="003255CE">
        <w:t xml:space="preserve"> Section 859[e]).</w:t>
      </w:r>
    </w:p>
    <w:p w14:paraId="2467BD5D" w14:textId="6DE82C00" w:rsidR="00565D2F" w:rsidRPr="003255CE" w:rsidRDefault="00565D2F" w:rsidP="0082407D">
      <w:pPr>
        <w:pStyle w:val="Heading4"/>
        <w:rPr>
          <w:webHidden/>
        </w:rPr>
      </w:pPr>
      <w:bookmarkStart w:id="571" w:name="_Toc215662048"/>
      <w:bookmarkEnd w:id="569"/>
      <w:r w:rsidRPr="003255CE">
        <w:t>Test Security Monitoring</w:t>
      </w:r>
      <w:bookmarkEnd w:id="571"/>
    </w:p>
    <w:p w14:paraId="1A60A587" w14:textId="77777777" w:rsidR="00EE64E1" w:rsidRPr="003255CE" w:rsidRDefault="00EE64E1" w:rsidP="0082407D">
      <w:bookmarkStart w:id="572" w:name="_Hlk129333766"/>
      <w:r w:rsidRPr="003255CE">
        <w:t>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California during the test administration of CAASPP and ELPAC operational assessments. Audits were performed before, during, and after test administrations to observe adherence to published procedures regarding the handling of testing materials and test administration guidelines.</w:t>
      </w:r>
    </w:p>
    <w:p w14:paraId="08BAF7E0" w14:textId="6CAD7BB4" w:rsidR="00EE64E1" w:rsidRPr="003255CE" w:rsidRDefault="00EE64E1" w:rsidP="0082407D">
      <w:pPr>
        <w:tabs>
          <w:tab w:val="left" w:pos="2160"/>
        </w:tabs>
      </w:pPr>
      <w:r w:rsidRPr="003255CE">
        <w:t xml:space="preserve">For Tier 1 audits, 200 randomly selected sites, with their respective LEAs, responded to an online survey. ETS program staff conducted Tier 2 audits of LEAs in virtual meetings on the basis of significant security concerns such as the number of STAIRS cases submitted, communications from the LEA, security concerns reported to the CDE or ETS, or their responses to the audit survey. While there were no Tier 3 audits conducted during the </w:t>
      </w:r>
      <w:r w:rsidR="00585395" w:rsidRPr="003255CE">
        <w:t>2024–25</w:t>
      </w:r>
      <w:r w:rsidRPr="003255CE">
        <w:t xml:space="preserve"> test administration, these would have been conducted in person by a member of the ETS California program team</w:t>
      </w:r>
      <w:bookmarkStart w:id="573" w:name="_Hlk188861496"/>
      <w:r w:rsidRPr="003255CE">
        <w:t xml:space="preserve"> if security issues were deemed to have disregarded rules of testing that resulted in a severe security breach.</w:t>
      </w:r>
      <w:bookmarkEnd w:id="573"/>
      <w:r w:rsidRPr="003255CE">
        <w:t xml:space="preserve"> If, during a Tier 3 audit, the ETS staff member deemed the security issue to be of highest concern, then ETS OTI would be asked to escalate the investigation.</w:t>
      </w:r>
    </w:p>
    <w:p w14:paraId="07C3F8F6" w14:textId="77777777" w:rsidR="00EE64E1" w:rsidRPr="003255CE" w:rsidRDefault="00EE64E1" w:rsidP="0082407D">
      <w:r w:rsidRPr="003255CE">
        <w:t xml:space="preserve">ETS provided a final summary report of audit findings to the CDE at the end of the test administration. ETS program management reported a summary of these findings to the CDE after a site visit. </w:t>
      </w:r>
    </w:p>
    <w:p w14:paraId="3AD85075" w14:textId="00D92F85" w:rsidR="00565D2F" w:rsidRPr="003255CE" w:rsidRDefault="00565D2F" w:rsidP="0082407D">
      <w:pPr>
        <w:pStyle w:val="Heading4"/>
        <w:rPr>
          <w:webHidden/>
        </w:rPr>
      </w:pPr>
      <w:bookmarkStart w:id="574" w:name="_Toc215662049"/>
      <w:bookmarkEnd w:id="572"/>
      <w:r w:rsidRPr="003255CE">
        <w:lastRenderedPageBreak/>
        <w:t>Security of Electronic Files Using a Firewall</w:t>
      </w:r>
      <w:bookmarkEnd w:id="574"/>
    </w:p>
    <w:p w14:paraId="2F8999B3" w14:textId="77777777" w:rsidR="00EE64E1" w:rsidRPr="003255CE" w:rsidRDefault="00EE64E1" w:rsidP="0082407D">
      <w:bookmarkStart w:id="575" w:name="_Hlk129333812"/>
      <w:r w:rsidRPr="003255CE">
        <w:t>A firewall is software that prevents unauthorized entry to files, email, and other organization-specific information. All ETS internal data exchanges and internal email remain within the ETS firewall at all ETS locations, ranging from Princeton, New Jersey; to San Antonio, Texas; to Sacramento, California.</w:t>
      </w:r>
    </w:p>
    <w:p w14:paraId="4CDA478F" w14:textId="77777777" w:rsidR="00EE64E1" w:rsidRPr="003255CE" w:rsidRDefault="00EE64E1" w:rsidP="0082407D">
      <w:r w:rsidRPr="003255CE">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6CF8297D" w14:textId="57A10D2C" w:rsidR="00EE64E1" w:rsidRPr="003255CE" w:rsidRDefault="00EE64E1" w:rsidP="0082407D">
      <w:r w:rsidRPr="003255CE">
        <w:t xml:space="preserve">Refer to section </w:t>
      </w:r>
      <w:hyperlink w:anchor="_Systems_Overview_and" w:history="1">
        <w:r w:rsidR="008E34E2" w:rsidRPr="003255CE">
          <w:rPr>
            <w:rStyle w:val="Hyperlink"/>
            <w:i/>
            <w:iCs/>
          </w:rPr>
          <w:t>1.9</w:t>
        </w:r>
        <w:r w:rsidRPr="003255CE">
          <w:rPr>
            <w:rStyle w:val="Hyperlink"/>
            <w:i/>
          </w:rPr>
          <w:t xml:space="preserve"> Systems Overview and Functionality</w:t>
        </w:r>
      </w:hyperlink>
      <w:r w:rsidRPr="003255CE">
        <w:t xml:space="preserve"> in</w:t>
      </w:r>
      <w:r w:rsidRPr="003255CE">
        <w:rPr>
          <w:i/>
        </w:rPr>
        <w:t xml:space="preserve"> </w:t>
      </w:r>
      <w:hyperlink w:anchor="_Introduction" w:history="1">
        <w:r w:rsidRPr="003255CE">
          <w:rPr>
            <w:rStyle w:val="Hyperlink"/>
            <w:i/>
          </w:rPr>
          <w:t>Chapter 1: Introduction</w:t>
        </w:r>
      </w:hyperlink>
      <w:r w:rsidRPr="003255CE">
        <w:t xml:space="preserve"> for more information on TOMS.</w:t>
      </w:r>
    </w:p>
    <w:p w14:paraId="179370C6" w14:textId="5315ABA7" w:rsidR="00565D2F" w:rsidRPr="003255CE" w:rsidRDefault="00565D2F" w:rsidP="0082407D">
      <w:pPr>
        <w:pStyle w:val="Heading4"/>
        <w:rPr>
          <w:webHidden/>
        </w:rPr>
      </w:pPr>
      <w:bookmarkStart w:id="576" w:name="_Toc215662050"/>
      <w:bookmarkEnd w:id="575"/>
      <w:r w:rsidRPr="003255CE">
        <w:t>Transfer of Scores via Secure Data Exchange</w:t>
      </w:r>
      <w:bookmarkEnd w:id="576"/>
    </w:p>
    <w:p w14:paraId="18E2C601" w14:textId="77777777" w:rsidR="00EE64E1" w:rsidRPr="003255CE" w:rsidRDefault="00EE64E1" w:rsidP="0082407D">
      <w:bookmarkStart w:id="577" w:name="_Hlk129333837"/>
      <w:r w:rsidRPr="003255CE">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4ED2DB65" w14:textId="77777777" w:rsidR="00EE64E1" w:rsidRPr="003255CE" w:rsidRDefault="00EE64E1" w:rsidP="0082407D">
      <w:r w:rsidRPr="003255CE">
        <w:t>The SFTP server is used as a conduit for the transfer of files; secure test data is stored only temporarily on the shared SFTP server. Industry-standard secure protocols are used to transfer test content and student data from the ETS cloud computing environment to any external systems.</w:t>
      </w:r>
    </w:p>
    <w:p w14:paraId="0A379307" w14:textId="68A32A05" w:rsidR="00EE64E1" w:rsidRPr="003255CE" w:rsidRDefault="00EE64E1" w:rsidP="0082407D">
      <w:r w:rsidRPr="003255CE">
        <w:t xml:space="preserve">For the </w:t>
      </w:r>
      <w:r w:rsidR="00585395" w:rsidRPr="003255CE">
        <w:t>2024–25</w:t>
      </w:r>
      <w:r w:rsidRPr="003255CE">
        <w:t xml:space="preserve"> </w:t>
      </w:r>
      <w:r w:rsidR="00585395" w:rsidRPr="003255CE">
        <w:t>Smarter Balanced Summative Assessments</w:t>
      </w:r>
      <w:r w:rsidRPr="003255CE">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0E5A0E5C" w14:textId="7159E5FA" w:rsidR="00565D2F" w:rsidRPr="003255CE" w:rsidRDefault="00565D2F" w:rsidP="0082407D">
      <w:pPr>
        <w:pStyle w:val="Heading4"/>
        <w:rPr>
          <w:webHidden/>
        </w:rPr>
      </w:pPr>
      <w:bookmarkStart w:id="578" w:name="_Toc215662051"/>
      <w:bookmarkEnd w:id="577"/>
      <w:r w:rsidRPr="003255CE">
        <w:t>Data Management in the Secure Database</w:t>
      </w:r>
      <w:bookmarkEnd w:id="578"/>
    </w:p>
    <w:p w14:paraId="2554DD59" w14:textId="77777777" w:rsidR="00EE64E1" w:rsidRPr="003255CE" w:rsidRDefault="00EE64E1" w:rsidP="0082407D">
      <w:bookmarkStart w:id="579" w:name="_Hlk129078389"/>
      <w:r w:rsidRPr="003255CE">
        <w:t>ETS maintains a secure database to house all student demographic data and assessment results. Information associated with each student has a database relationship to the LEA, school, and grade-level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43BC750D" w14:textId="77777777" w:rsidR="00EE64E1" w:rsidRPr="003255CE" w:rsidRDefault="00EE64E1" w:rsidP="0082407D">
      <w:r w:rsidRPr="003255CE">
        <w:t xml:space="preserve">All stored test content and student data is encrypted. Industry-standard secure protocols are used to transfer test content and student data from the ETS cloud computing environment to any external systems. ETS complies with the Family Educational Rights and Privacy Act </w:t>
      </w:r>
      <w:bookmarkStart w:id="580" w:name="_Hlk65051802"/>
      <w:r w:rsidRPr="003255CE">
        <w:rPr>
          <w:color w:val="333333"/>
        </w:rPr>
        <w:t>(</w:t>
      </w:r>
      <w:r w:rsidRPr="003255CE">
        <w:rPr>
          <w:color w:val="030A13"/>
        </w:rPr>
        <w:t>20 </w:t>
      </w:r>
      <w:r w:rsidRPr="003255CE">
        <w:rPr>
          <w:i/>
          <w:color w:val="030A13"/>
        </w:rPr>
        <w:t xml:space="preserve">United States Code </w:t>
      </w:r>
      <w:r w:rsidRPr="003255CE">
        <w:rPr>
          <w:color w:val="030A13"/>
        </w:rPr>
        <w:t>[</w:t>
      </w:r>
      <w:r w:rsidRPr="003255CE">
        <w:rPr>
          <w:i/>
          <w:color w:val="030A13"/>
        </w:rPr>
        <w:t>USC</w:t>
      </w:r>
      <w:r w:rsidRPr="003255CE">
        <w:rPr>
          <w:color w:val="030A13"/>
        </w:rPr>
        <w:t xml:space="preserve">] § 1232g; 34 </w:t>
      </w:r>
      <w:r w:rsidRPr="003255CE">
        <w:rPr>
          <w:i/>
          <w:color w:val="030A13"/>
        </w:rPr>
        <w:t>Code of Federal Regulations</w:t>
      </w:r>
      <w:r w:rsidRPr="003255CE">
        <w:rPr>
          <w:color w:val="030A13"/>
        </w:rPr>
        <w:t xml:space="preserve"> Part 99</w:t>
      </w:r>
      <w:r w:rsidRPr="003255CE">
        <w:rPr>
          <w:color w:val="333333"/>
        </w:rPr>
        <w:t>)</w:t>
      </w:r>
      <w:r w:rsidRPr="003255CE">
        <w:t xml:space="preserve"> and the Children’s Online Privacy Protection Act (15 </w:t>
      </w:r>
      <w:r w:rsidRPr="003255CE">
        <w:rPr>
          <w:i/>
        </w:rPr>
        <w:t>USC</w:t>
      </w:r>
      <w:r w:rsidRPr="003255CE">
        <w:t xml:space="preserve"> </w:t>
      </w:r>
      <w:r w:rsidRPr="003255CE">
        <w:rPr>
          <w:color w:val="030A13"/>
        </w:rPr>
        <w:t>§§</w:t>
      </w:r>
      <w:r w:rsidRPr="003255CE">
        <w:t xml:space="preserve"> </w:t>
      </w:r>
      <w:r w:rsidRPr="003255CE">
        <w:rPr>
          <w:color w:val="1E1E1E"/>
        </w:rPr>
        <w:t>6501-6506, P.L. No. 105–277, 112 Stat. 2681–1728).</w:t>
      </w:r>
    </w:p>
    <w:bookmarkEnd w:id="580"/>
    <w:p w14:paraId="2FE345C5" w14:textId="39475F1B" w:rsidR="00EE64E1" w:rsidRPr="003255CE" w:rsidRDefault="00EE64E1" w:rsidP="0082407D">
      <w:r w:rsidRPr="003255CE">
        <w:lastRenderedPageBreak/>
        <w:t>In TOMS, staff at LEAs and test sites have different levels of access appropriate to the role assigned to them (CDE, 202</w:t>
      </w:r>
      <w:r w:rsidR="0086630B" w:rsidRPr="003255CE">
        <w:t>4e</w:t>
      </w:r>
      <w:r w:rsidRPr="003255CE">
        <w:t>).</w:t>
      </w:r>
    </w:p>
    <w:p w14:paraId="2FE59C44" w14:textId="06CF2DA5" w:rsidR="00565D2F" w:rsidRPr="003255CE" w:rsidRDefault="00565D2F" w:rsidP="0082407D">
      <w:pPr>
        <w:pStyle w:val="Heading4"/>
        <w:rPr>
          <w:webHidden/>
        </w:rPr>
      </w:pPr>
      <w:bookmarkStart w:id="581" w:name="_Toc215662052"/>
      <w:bookmarkEnd w:id="579"/>
      <w:r w:rsidRPr="003255CE">
        <w:t>Statistical Analysis on Secure Servers</w:t>
      </w:r>
      <w:bookmarkEnd w:id="581"/>
    </w:p>
    <w:p w14:paraId="707FDF80" w14:textId="1B5EC69A" w:rsidR="00EE64E1" w:rsidRPr="003255CE" w:rsidRDefault="00EE64E1" w:rsidP="0082407D">
      <w:bookmarkStart w:id="582" w:name="_Hlk129334152"/>
      <w:r w:rsidRPr="003255CE">
        <w:t xml:space="preserve">During </w:t>
      </w:r>
      <w:r w:rsidR="00EA35D5" w:rsidRPr="003255CE">
        <w:t>CAASPP</w:t>
      </w:r>
      <w:r w:rsidRPr="003255CE">
        <w:t xml:space="preserve"> testing, ETS information technology staff members retrieve data files from CAI and load those files into a database. ETS staff extract the data from the database and perform quality-control procedures (for example,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16A8A310" w14:textId="48109C8C" w:rsidR="00565D2F" w:rsidRPr="003255CE" w:rsidRDefault="00565D2F" w:rsidP="0082407D">
      <w:pPr>
        <w:pStyle w:val="Heading4"/>
        <w:rPr>
          <w:webHidden/>
        </w:rPr>
      </w:pPr>
      <w:bookmarkStart w:id="583" w:name="_Toc215662053"/>
      <w:bookmarkEnd w:id="582"/>
      <w:r w:rsidRPr="003255CE">
        <w:t>Student Confidentiality</w:t>
      </w:r>
      <w:bookmarkEnd w:id="583"/>
    </w:p>
    <w:p w14:paraId="40F70FC0" w14:textId="77777777" w:rsidR="00EE64E1" w:rsidRPr="003255CE" w:rsidRDefault="00EE64E1" w:rsidP="0082407D">
      <w:bookmarkStart w:id="584" w:name="_Hlk129334305"/>
      <w:r w:rsidRPr="003255CE">
        <w:t xml:space="preserve">To meet the requirements of the Every Student Succeeds Act, as well as state requirements, LEAs must collect demographic data about students’ race or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 </w:t>
      </w:r>
    </w:p>
    <w:p w14:paraId="5E8465CB" w14:textId="54373EE8" w:rsidR="00565D2F" w:rsidRPr="003255CE" w:rsidRDefault="00565D2F" w:rsidP="0082407D">
      <w:pPr>
        <w:pStyle w:val="Heading4"/>
        <w:rPr>
          <w:webHidden/>
        </w:rPr>
      </w:pPr>
      <w:bookmarkStart w:id="585" w:name="_Toc215662054"/>
      <w:bookmarkEnd w:id="584"/>
      <w:r w:rsidRPr="003255CE">
        <w:t>Student Test Results</w:t>
      </w:r>
      <w:bookmarkEnd w:id="585"/>
    </w:p>
    <w:p w14:paraId="576D69BB" w14:textId="21E38667" w:rsidR="00F10F00" w:rsidRPr="003255CE" w:rsidRDefault="00F10F00" w:rsidP="0082407D">
      <w:pPr>
        <w:pStyle w:val="Heading5"/>
      </w:pPr>
      <w:r w:rsidRPr="003255CE">
        <w:t>Types of Results</w:t>
      </w:r>
    </w:p>
    <w:p w14:paraId="1DD26D62" w14:textId="574F2FA8" w:rsidR="00EE64E1" w:rsidRPr="003255CE" w:rsidRDefault="00EE64E1" w:rsidP="0082407D">
      <w:pPr>
        <w:keepNext/>
        <w:keepLines/>
      </w:pPr>
      <w:bookmarkStart w:id="586" w:name="_Hlk129334344"/>
      <w:r w:rsidRPr="003255CE">
        <w:t xml:space="preserve">The following deliverables are produced for reporting of the </w:t>
      </w:r>
      <w:r w:rsidR="00585395" w:rsidRPr="003255CE">
        <w:t>Smarter Balanced Summative Assessments</w:t>
      </w:r>
      <w:r w:rsidRPr="003255CE">
        <w:t>:</w:t>
      </w:r>
    </w:p>
    <w:p w14:paraId="2CBB1AE0" w14:textId="460095BF" w:rsidR="00EE64E1" w:rsidRPr="003255CE" w:rsidRDefault="00EE64E1" w:rsidP="0082407D">
      <w:pPr>
        <w:pStyle w:val="bullets"/>
        <w:numPr>
          <w:ilvl w:val="0"/>
          <w:numId w:val="31"/>
        </w:numPr>
        <w:spacing w:before="0"/>
        <w:ind w:left="864" w:hanging="288"/>
      </w:pPr>
      <w:r w:rsidRPr="003255CE">
        <w:t>Individual student results for computer-based assessments in the California Educator Reporting System (CERS)</w:t>
      </w:r>
    </w:p>
    <w:p w14:paraId="2102C7C9" w14:textId="77777777" w:rsidR="00EE64E1" w:rsidRPr="003255CE" w:rsidRDefault="00EE64E1" w:rsidP="0082407D">
      <w:pPr>
        <w:pStyle w:val="bullets"/>
        <w:keepNext/>
        <w:keepLines/>
        <w:numPr>
          <w:ilvl w:val="0"/>
          <w:numId w:val="31"/>
        </w:numPr>
        <w:ind w:left="864" w:hanging="288"/>
      </w:pPr>
      <w:r w:rsidRPr="003255CE">
        <w:t>Individual SSRs (electronic)</w:t>
      </w:r>
    </w:p>
    <w:p w14:paraId="02B73DA5" w14:textId="3C1AC02B" w:rsidR="00EE64E1" w:rsidRPr="003255CE" w:rsidRDefault="00EE64E1" w:rsidP="0082407D">
      <w:pPr>
        <w:pStyle w:val="bullets"/>
        <w:numPr>
          <w:ilvl w:val="0"/>
          <w:numId w:val="25"/>
        </w:numPr>
        <w:ind w:left="864" w:hanging="288"/>
      </w:pPr>
      <w:r w:rsidRPr="003255CE">
        <w:t>Internet reports—available on the CDE Test Results for California’s Assessments website—aggregated by content area and state, county, LEA, or test site</w:t>
      </w:r>
    </w:p>
    <w:bookmarkEnd w:id="586"/>
    <w:p w14:paraId="46415A05" w14:textId="1A97D3D2" w:rsidR="001B187E" w:rsidRPr="003255CE" w:rsidRDefault="001B187E" w:rsidP="0082407D">
      <w:pPr>
        <w:pStyle w:val="Heading5"/>
      </w:pPr>
      <w:r w:rsidRPr="003255CE">
        <w:t>Security of Results Files</w:t>
      </w:r>
    </w:p>
    <w:p w14:paraId="2DDD18D8" w14:textId="77777777" w:rsidR="00EE64E1" w:rsidRPr="003255CE" w:rsidRDefault="00EE64E1" w:rsidP="0082407D">
      <w:bookmarkStart w:id="587" w:name="_Hlk129334373"/>
      <w:bookmarkStart w:id="588" w:name="_Toc459039177"/>
      <w:bookmarkStart w:id="589" w:name="_Toc520202695"/>
      <w:bookmarkStart w:id="590" w:name="_Hlk120533094"/>
      <w:r w:rsidRPr="003255CE">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160EDF4D" w14:textId="77777777" w:rsidR="00EE64E1" w:rsidRPr="003255CE" w:rsidRDefault="00EE64E1" w:rsidP="0082407D">
      <w:r w:rsidRPr="003255CE">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539955BA" w14:textId="77777777" w:rsidR="00EE64E1" w:rsidRPr="003255CE" w:rsidRDefault="00EE64E1" w:rsidP="0082407D">
      <w:bookmarkStart w:id="591" w:name="_Hlk141436826"/>
      <w:r w:rsidRPr="003255CE">
        <w:t xml:space="preserve">ETS has many facilities, policies, and procedures to protect computer files. Software and procedures such as firewalls, intrusion detection, and virus control are in place to provide for physical security, data security, and disaster recovery. </w:t>
      </w:r>
      <w:bookmarkStart w:id="592" w:name="_Hlk141436912"/>
      <w:bookmarkStart w:id="593" w:name="_Hlk141436769"/>
      <w:bookmarkEnd w:id="591"/>
      <w:r w:rsidRPr="003255CE">
        <w:t>ETS is certified in both the ISO</w:t>
      </w:r>
      <w:r w:rsidRPr="003255CE">
        <w:rPr>
          <w:rFonts w:cs="Arial"/>
        </w:rPr>
        <w:t> </w:t>
      </w:r>
      <w:r w:rsidRPr="003255CE">
        <w:t>27001 standard for information security and the ISO 22301 standard for business continuity</w:t>
      </w:r>
      <w:bookmarkEnd w:id="592"/>
      <w:r w:rsidRPr="003255CE">
        <w:t xml:space="preserve">, and conducts disaster recovery exercises annually. </w:t>
      </w:r>
      <w:bookmarkEnd w:id="593"/>
    </w:p>
    <w:p w14:paraId="3C7AA8B9" w14:textId="77777777" w:rsidR="00EE64E1" w:rsidRPr="003255CE" w:rsidRDefault="00EE64E1" w:rsidP="0082407D">
      <w:r w:rsidRPr="003255CE">
        <w:lastRenderedPageBreak/>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bookmarkEnd w:id="587"/>
    <w:p w14:paraId="4DA5CD12" w14:textId="1F489830" w:rsidR="001B187E" w:rsidRPr="003255CE" w:rsidRDefault="001B187E" w:rsidP="0082407D">
      <w:pPr>
        <w:pStyle w:val="Heading5"/>
      </w:pPr>
      <w:r w:rsidRPr="003255CE">
        <w:t>Security of Individual Results</w:t>
      </w:r>
      <w:bookmarkEnd w:id="588"/>
      <w:bookmarkEnd w:id="589"/>
    </w:p>
    <w:p w14:paraId="623C28C8" w14:textId="77777777" w:rsidR="00EE64E1" w:rsidRPr="003255CE" w:rsidRDefault="00EE64E1" w:rsidP="0082407D">
      <w:bookmarkStart w:id="594" w:name="_Hlk129334410"/>
      <w:bookmarkEnd w:id="590"/>
      <w:r w:rsidRPr="003255CE">
        <w:t>ETS protects individual students’ results during the following conditions:</w:t>
      </w:r>
    </w:p>
    <w:p w14:paraId="38F578FE" w14:textId="77777777" w:rsidR="00EE64E1" w:rsidRPr="003255CE" w:rsidRDefault="00EE64E1" w:rsidP="0082407D">
      <w:pPr>
        <w:pStyle w:val="bullets-one"/>
      </w:pPr>
      <w:r w:rsidRPr="003255CE">
        <w:t>Data collection from the TDS</w:t>
      </w:r>
    </w:p>
    <w:p w14:paraId="3C2F772C" w14:textId="77777777" w:rsidR="00EE64E1" w:rsidRPr="003255CE" w:rsidRDefault="00EE64E1" w:rsidP="0082407D">
      <w:pPr>
        <w:pStyle w:val="bullets-one"/>
      </w:pPr>
      <w:r w:rsidRPr="003255CE">
        <w:t>Scoring</w:t>
      </w:r>
    </w:p>
    <w:p w14:paraId="03FBB718" w14:textId="77777777" w:rsidR="00EE64E1" w:rsidRPr="003255CE" w:rsidRDefault="00EE64E1" w:rsidP="0082407D">
      <w:pPr>
        <w:pStyle w:val="bullets-one"/>
      </w:pPr>
      <w:r w:rsidRPr="003255CE">
        <w:t>Transfer of scores by means of secure data exchange</w:t>
      </w:r>
    </w:p>
    <w:p w14:paraId="6AABBA9B" w14:textId="77777777" w:rsidR="00EE64E1" w:rsidRPr="003255CE" w:rsidRDefault="00EE64E1" w:rsidP="0082407D">
      <w:pPr>
        <w:pStyle w:val="bullets-one"/>
      </w:pPr>
      <w:r w:rsidRPr="003255CE">
        <w:t>Reporting</w:t>
      </w:r>
    </w:p>
    <w:p w14:paraId="5922B090" w14:textId="77777777" w:rsidR="00EE64E1" w:rsidRPr="003255CE" w:rsidRDefault="00EE64E1" w:rsidP="0082407D">
      <w:pPr>
        <w:pStyle w:val="bullets-one"/>
      </w:pPr>
      <w:r w:rsidRPr="003255CE">
        <w:t>Posting of aggregate data</w:t>
      </w:r>
    </w:p>
    <w:p w14:paraId="22DC5F81" w14:textId="77777777" w:rsidR="00EE64E1" w:rsidRPr="003255CE" w:rsidRDefault="00EE64E1" w:rsidP="0082407D">
      <w:pPr>
        <w:pStyle w:val="bullets-one"/>
      </w:pPr>
      <w:r w:rsidRPr="003255CE">
        <w:t>Storage</w:t>
      </w:r>
    </w:p>
    <w:p w14:paraId="7B488D82" w14:textId="77777777" w:rsidR="00EE64E1" w:rsidRPr="003255CE" w:rsidRDefault="00EE64E1" w:rsidP="0082407D">
      <w:r w:rsidRPr="003255CE">
        <w:t>In addition to protecting the confidentiality of testing materials, The ETS Code of Ethics further prohibits ETS employees from financial misuse, conflicts of interest, and unauthorized appropriation of ETS property and resources. Specific rules are also given to ETS employees and their immediate families who may take an assessment developed by ETS. The ETS OTI verifies that these standards are followed throughout ETS. This verification is conducted, in part, by periodic on-site security audits of departments, with follow-up reports containing recommendations for improvement.</w:t>
      </w:r>
    </w:p>
    <w:p w14:paraId="1841F371" w14:textId="08414935" w:rsidR="00565D2F" w:rsidRPr="003255CE" w:rsidRDefault="00565D2F" w:rsidP="0082407D">
      <w:pPr>
        <w:pStyle w:val="Heading4"/>
        <w:rPr>
          <w:webHidden/>
        </w:rPr>
      </w:pPr>
      <w:bookmarkStart w:id="595" w:name="_Toc215662055"/>
      <w:bookmarkEnd w:id="594"/>
      <w:r w:rsidRPr="003255CE">
        <w:t>Security and Test Administration Incident Reporting System Process</w:t>
      </w:r>
      <w:bookmarkEnd w:id="595"/>
    </w:p>
    <w:p w14:paraId="682EB403" w14:textId="04D12A37" w:rsidR="00EE64E1" w:rsidRPr="003255CE" w:rsidRDefault="00EE64E1" w:rsidP="0082407D">
      <w:bookmarkStart w:id="596" w:name="_Hlk129334787"/>
      <w:bookmarkStart w:id="597" w:name="_Toc459039179"/>
      <w:bookmarkStart w:id="598" w:name="_Toc482025346"/>
      <w:bookmarkStart w:id="599" w:name="_Toc512424573"/>
      <w:r w:rsidRPr="003255CE">
        <w:t>Test security incidents, such as improprieties, irregularities, and breaches, are prohibited behaviors that give a student an unfair advantage or compromise the secure administration of the assessments, which, in turn, compromise the reliability and validity of test results (CDE, 202</w:t>
      </w:r>
      <w:r w:rsidR="00515BFF" w:rsidRPr="003255CE">
        <w:t>4</w:t>
      </w:r>
      <w:r w:rsidR="00554BB7" w:rsidRPr="003255CE">
        <w:t>c</w:t>
      </w:r>
      <w:r w:rsidRPr="003255CE">
        <w:t>). Whether intentional or unintentional, failure by staff or students to comply with security rules constitutes a test security incident. Test security incidents impact scoring and affect students’ performance on the assessment.</w:t>
      </w:r>
    </w:p>
    <w:p w14:paraId="62BCBBDE" w14:textId="0C949D01" w:rsidR="00EE64E1" w:rsidRPr="003255CE" w:rsidRDefault="00EE64E1" w:rsidP="0082407D">
      <w:r w:rsidRPr="003255CE">
        <w:t xml:space="preserve">LEA </w:t>
      </w:r>
      <w:r w:rsidR="00EA35D5" w:rsidRPr="003255CE">
        <w:t>CAASPP</w:t>
      </w:r>
      <w:r w:rsidRPr="003255CE">
        <w:t xml:space="preserve"> coordinators and site </w:t>
      </w:r>
      <w:r w:rsidR="00EA35D5" w:rsidRPr="003255CE">
        <w:t>CAASPP</w:t>
      </w:r>
      <w:r w:rsidRPr="003255CE">
        <w:t xml:space="preserve"> coordinators ensured that all test security and test administration incidents were documented by following the prompts in TOMS that guided coordinators in their submittal. An Appeal is a request to reset, restore, reopen, invalidate, or grant a grace period extension to a student’s assessment. If an Appeal to a student’s assessment was warranted, TOMS provided additional prompts to file the Appeal.</w:t>
      </w:r>
    </w:p>
    <w:p w14:paraId="7D80193F" w14:textId="1056513C" w:rsidR="00EE64E1" w:rsidRPr="003255CE" w:rsidRDefault="00EE64E1" w:rsidP="0082407D">
      <w:r w:rsidRPr="003255CE">
        <w:t xml:space="preserve">After a case was submitted, an email containing a case number and next steps was sent to the submitter (and to the LEA </w:t>
      </w:r>
      <w:r w:rsidR="00EA35D5" w:rsidRPr="003255CE">
        <w:t>CAASPP</w:t>
      </w:r>
      <w:r w:rsidRPr="003255CE">
        <w:t xml:space="preserve"> coordinator, if the case was submitted by the </w:t>
      </w:r>
      <w:bookmarkStart w:id="600" w:name="_Hlk65051832"/>
      <w:r w:rsidRPr="003255CE">
        <w:t xml:space="preserve">site </w:t>
      </w:r>
      <w:r w:rsidR="00EA35D5" w:rsidRPr="003255CE">
        <w:t>CAASPP</w:t>
      </w:r>
      <w:r w:rsidRPr="003255CE">
        <w:t xml:space="preserve"> coordinator). The </w:t>
      </w:r>
      <w:r w:rsidRPr="003255CE">
        <w:rPr>
          <w:iCs/>
        </w:rPr>
        <w:t>STAIRS</w:t>
      </w:r>
      <w:r w:rsidRPr="003255CE">
        <w:rPr>
          <w:i/>
        </w:rPr>
        <w:t xml:space="preserve"> </w:t>
      </w:r>
      <w:r w:rsidRPr="003255CE">
        <w:rPr>
          <w:iCs/>
        </w:rPr>
        <w:t>case in TOMS</w:t>
      </w:r>
      <w:r w:rsidRPr="003255CE">
        <w:t xml:space="preserve"> provided the LEA </w:t>
      </w:r>
      <w:r w:rsidR="00EA35D5" w:rsidRPr="003255CE">
        <w:t>CAASPP</w:t>
      </w:r>
      <w:r w:rsidRPr="003255CE">
        <w:t xml:space="preserve"> coordinator, the CDE, and the LEA Outreach Administrator with the opportunity to interact and communicate regarding the STAIRS process (CDE, 202</w:t>
      </w:r>
      <w:r w:rsidR="00515BFF" w:rsidRPr="003255CE">
        <w:t>4</w:t>
      </w:r>
      <w:r w:rsidR="00554BB7" w:rsidRPr="003255CE">
        <w:t>c</w:t>
      </w:r>
      <w:r w:rsidRPr="003255CE">
        <w:t>).</w:t>
      </w:r>
    </w:p>
    <w:bookmarkEnd w:id="600"/>
    <w:p w14:paraId="365591C7" w14:textId="77777777" w:rsidR="00EE64E1" w:rsidRPr="003255CE" w:rsidRDefault="00EE64E1" w:rsidP="0082407D">
      <w:pPr>
        <w:keepNext/>
        <w:keepLines/>
      </w:pPr>
      <w:r w:rsidRPr="003255CE">
        <w:t>Prior to the assessment administration, ETS and the CDE agreed that the following types of STAIRS cases would also be forwarded to the CDE:</w:t>
      </w:r>
    </w:p>
    <w:p w14:paraId="0BC65DEE" w14:textId="77777777" w:rsidR="00EE64E1" w:rsidRPr="003255CE" w:rsidRDefault="00EE64E1" w:rsidP="0082407D">
      <w:pPr>
        <w:pStyle w:val="bullets-one"/>
      </w:pPr>
      <w:r w:rsidRPr="003255CE">
        <w:t>Student cheating or accessing unauthorized devices</w:t>
      </w:r>
    </w:p>
    <w:p w14:paraId="540E36BF" w14:textId="77777777" w:rsidR="00EE64E1" w:rsidRPr="003255CE" w:rsidRDefault="00EE64E1" w:rsidP="0082407D">
      <w:pPr>
        <w:pStyle w:val="bullets-one"/>
        <w:keepNext/>
        <w:keepLines/>
      </w:pPr>
      <w:r w:rsidRPr="003255CE">
        <w:t>Security breach (where a student exposed secure materials)</w:t>
      </w:r>
    </w:p>
    <w:p w14:paraId="40571B92" w14:textId="77777777" w:rsidR="00EE64E1" w:rsidRPr="003255CE" w:rsidRDefault="00EE64E1" w:rsidP="0082407D">
      <w:pPr>
        <w:pStyle w:val="bullets-one"/>
      </w:pPr>
      <w:r w:rsidRPr="003255CE">
        <w:t>Student unable to review previous answers (that is, 20-minute pause rule)</w:t>
      </w:r>
    </w:p>
    <w:p w14:paraId="68C9963D" w14:textId="1A91A9B0" w:rsidR="00EE64E1" w:rsidRPr="003255CE" w:rsidRDefault="00EE64E1" w:rsidP="0082407D">
      <w:pPr>
        <w:keepNext/>
      </w:pPr>
      <w:bookmarkStart w:id="601" w:name="_Hlk64971729"/>
      <w:r w:rsidRPr="003255CE">
        <w:lastRenderedPageBreak/>
        <w:t>Appeals requests were reviewed by the CDE or an ETS LEA Outreach Administrator. When a request to submit an Appeal was approved, the coordinator received a system-generated email with the Appeal type that was approved (CDE, 202</w:t>
      </w:r>
      <w:r w:rsidR="00515BFF" w:rsidRPr="003255CE">
        <w:t>4</w:t>
      </w:r>
      <w:r w:rsidR="00554BB7" w:rsidRPr="003255CE">
        <w:t>c</w:t>
      </w:r>
      <w:r w:rsidRPr="003255CE">
        <w:t>).</w:t>
      </w:r>
    </w:p>
    <w:p w14:paraId="18959913" w14:textId="0E60508D" w:rsidR="00EE64E1" w:rsidRPr="003255CE" w:rsidRDefault="00EE64E1" w:rsidP="0082407D">
      <w:pPr>
        <w:keepNext/>
      </w:pPr>
      <w:r w:rsidRPr="003255CE">
        <w:t xml:space="preserve">Types of Appeals available during the </w:t>
      </w:r>
      <w:r w:rsidR="00585395" w:rsidRPr="003255CE">
        <w:t>2024–25</w:t>
      </w:r>
      <w:r w:rsidRPr="003255CE">
        <w:t xml:space="preserve"> </w:t>
      </w:r>
      <w:r w:rsidR="00585395" w:rsidRPr="003255CE">
        <w:t>Smarter Balanced Summative Assessment</w:t>
      </w:r>
      <w:r w:rsidRPr="003255CE">
        <w:t xml:space="preserve"> administration are described in </w:t>
      </w:r>
      <w:r w:rsidRPr="003255CE">
        <w:rPr>
          <w:rStyle w:val="Cross-Reference"/>
        </w:rPr>
        <w:fldChar w:fldCharType="begin"/>
      </w:r>
      <w:r w:rsidRPr="003255CE">
        <w:rPr>
          <w:rStyle w:val="Cross-Reference"/>
        </w:rPr>
        <w:instrText xml:space="preserve"> REF  _Ref121213167 \* Lower \h  \* MERGEFORMAT </w:instrText>
      </w:r>
      <w:r w:rsidRPr="003255CE">
        <w:rPr>
          <w:rStyle w:val="Cross-Reference"/>
        </w:rPr>
      </w:r>
      <w:r w:rsidRPr="003255CE">
        <w:rPr>
          <w:rStyle w:val="Cross-Reference"/>
        </w:rPr>
        <w:fldChar w:fldCharType="separate"/>
      </w:r>
      <w:r w:rsidR="00331C2F" w:rsidRPr="003255CE">
        <w:rPr>
          <w:rStyle w:val="Cross-Reference"/>
        </w:rPr>
        <w:t>table 5.4</w:t>
      </w:r>
      <w:r w:rsidRPr="003255CE">
        <w:rPr>
          <w:rStyle w:val="Cross-Reference"/>
        </w:rPr>
        <w:fldChar w:fldCharType="end"/>
      </w:r>
      <w:r w:rsidRPr="003255CE">
        <w:t>.</w:t>
      </w:r>
    </w:p>
    <w:p w14:paraId="3E1E2B7E" w14:textId="18E17351" w:rsidR="00EE64E1" w:rsidRPr="003255CE" w:rsidRDefault="00EE64E1" w:rsidP="0082407D">
      <w:pPr>
        <w:pStyle w:val="Caption"/>
      </w:pPr>
      <w:bookmarkStart w:id="602" w:name="_Ref121213167"/>
      <w:bookmarkStart w:id="603" w:name="_Toc221195764"/>
      <w:r w:rsidRPr="003255CE">
        <w:t xml:space="preserve">Table </w:t>
      </w:r>
      <w:fldSimple w:instr=" STYLEREF 2 \s ">
        <w:r w:rsidR="00331C2F" w:rsidRPr="003255CE">
          <w:rPr>
            <w:noProof/>
          </w:rPr>
          <w:t>5</w:t>
        </w:r>
      </w:fldSimple>
      <w:r w:rsidR="00EF1E03" w:rsidRPr="003255CE">
        <w:t>.</w:t>
      </w:r>
      <w:fldSimple w:instr=" SEQ Table \* ARABIC \s 2 ">
        <w:r w:rsidR="00331C2F" w:rsidRPr="003255CE">
          <w:rPr>
            <w:noProof/>
          </w:rPr>
          <w:t>4</w:t>
        </w:r>
      </w:fldSimple>
      <w:bookmarkEnd w:id="602"/>
      <w:r w:rsidRPr="003255CE">
        <w:t xml:space="preserve">  Types of Appeals</w:t>
      </w:r>
      <w:bookmarkEnd w:id="603"/>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EE64E1" w:rsidRPr="003255CE" w14:paraId="6308F5DE" w14:textId="77777777">
        <w:trPr>
          <w:cnfStyle w:val="100000000000" w:firstRow="1" w:lastRow="0" w:firstColumn="0" w:lastColumn="0" w:oddVBand="0" w:evenVBand="0" w:oddHBand="0" w:evenHBand="0" w:firstRowFirstColumn="0" w:firstRowLastColumn="0" w:lastRowFirstColumn="0" w:lastRowLastColumn="0"/>
        </w:trPr>
        <w:tc>
          <w:tcPr>
            <w:tcW w:w="2880" w:type="dxa"/>
            <w:tcBorders>
              <w:right w:val="single" w:sz="4" w:space="0" w:color="auto"/>
            </w:tcBorders>
          </w:tcPr>
          <w:p w14:paraId="26776674" w14:textId="77777777" w:rsidR="00EE64E1" w:rsidRPr="003255CE" w:rsidRDefault="00EE64E1" w:rsidP="0082407D">
            <w:pPr>
              <w:pStyle w:val="TableHead"/>
              <w:keepNext/>
              <w:keepLines/>
              <w:rPr>
                <w:b/>
                <w:bCs w:val="0"/>
                <w:noProof w:val="0"/>
              </w:rPr>
            </w:pPr>
            <w:r w:rsidRPr="003255CE">
              <w:rPr>
                <w:b/>
                <w:bCs w:val="0"/>
                <w:noProof w:val="0"/>
              </w:rPr>
              <w:t>Type of Appeal</w:t>
            </w:r>
          </w:p>
        </w:tc>
        <w:tc>
          <w:tcPr>
            <w:tcW w:w="7344" w:type="dxa"/>
            <w:tcBorders>
              <w:left w:val="single" w:sz="4" w:space="0" w:color="auto"/>
            </w:tcBorders>
          </w:tcPr>
          <w:p w14:paraId="4DA23646" w14:textId="77777777" w:rsidR="00EE64E1" w:rsidRPr="003255CE" w:rsidRDefault="00EE64E1" w:rsidP="0082407D">
            <w:pPr>
              <w:pStyle w:val="TableHead"/>
              <w:keepNext/>
              <w:keepLines/>
              <w:rPr>
                <w:b/>
                <w:bCs w:val="0"/>
                <w:noProof w:val="0"/>
              </w:rPr>
            </w:pPr>
            <w:r w:rsidRPr="003255CE">
              <w:rPr>
                <w:b/>
                <w:bCs w:val="0"/>
                <w:noProof w:val="0"/>
              </w:rPr>
              <w:t>Description</w:t>
            </w:r>
          </w:p>
        </w:tc>
      </w:tr>
      <w:tr w:rsidR="00EE64E1" w:rsidRPr="003255CE" w14:paraId="43396F92" w14:textId="77777777">
        <w:tc>
          <w:tcPr>
            <w:tcW w:w="2880" w:type="dxa"/>
          </w:tcPr>
          <w:p w14:paraId="69CD28B4" w14:textId="77777777" w:rsidR="00EE64E1" w:rsidRPr="003255CE" w:rsidRDefault="00EE64E1" w:rsidP="0082407D">
            <w:pPr>
              <w:pStyle w:val="TableTextLeft"/>
              <w:rPr>
                <w:szCs w:val="24"/>
              </w:rPr>
            </w:pPr>
            <w:r w:rsidRPr="003255CE">
              <w:rPr>
                <w:szCs w:val="24"/>
              </w:rPr>
              <w:t>Reset</w:t>
            </w:r>
          </w:p>
        </w:tc>
        <w:tc>
          <w:tcPr>
            <w:tcW w:w="7344" w:type="dxa"/>
          </w:tcPr>
          <w:p w14:paraId="7E9F602C" w14:textId="77777777" w:rsidR="00EE64E1" w:rsidRPr="003255CE" w:rsidRDefault="00EE64E1" w:rsidP="0082407D">
            <w:pPr>
              <w:pStyle w:val="TableTextLeft"/>
              <w:rPr>
                <w:szCs w:val="24"/>
              </w:rPr>
            </w:pPr>
            <w:r w:rsidRPr="003255CE">
              <w:rPr>
                <w:szCs w:val="24"/>
              </w:rPr>
              <w:t>Resetting a student’s assessment entailed removing that assessment from the TDS and enabling the student to start a new assessment from the beginning.</w:t>
            </w:r>
          </w:p>
        </w:tc>
      </w:tr>
      <w:tr w:rsidR="00EE64E1" w:rsidRPr="003255CE" w14:paraId="607A0D38" w14:textId="77777777">
        <w:tc>
          <w:tcPr>
            <w:tcW w:w="2880" w:type="dxa"/>
          </w:tcPr>
          <w:p w14:paraId="0D7A09FC" w14:textId="12E999E7" w:rsidR="00EE64E1" w:rsidRPr="003255CE" w:rsidRDefault="00EE64E1" w:rsidP="0082407D">
            <w:pPr>
              <w:pStyle w:val="TableTextLeft"/>
              <w:rPr>
                <w:szCs w:val="24"/>
              </w:rPr>
            </w:pPr>
            <w:r w:rsidRPr="003255CE">
              <w:rPr>
                <w:szCs w:val="24"/>
              </w:rPr>
              <w:t>Invalidate</w:t>
            </w:r>
          </w:p>
        </w:tc>
        <w:tc>
          <w:tcPr>
            <w:tcW w:w="7344" w:type="dxa"/>
          </w:tcPr>
          <w:p w14:paraId="1DDDC923" w14:textId="77777777" w:rsidR="00EE64E1" w:rsidRPr="003255CE" w:rsidRDefault="00EE64E1" w:rsidP="0082407D">
            <w:pPr>
              <w:pStyle w:val="TableTextLeft"/>
              <w:rPr>
                <w:szCs w:val="24"/>
              </w:rPr>
            </w:pPr>
            <w:r w:rsidRPr="003255CE">
              <w:rPr>
                <w:szCs w:val="24"/>
              </w:rPr>
              <w:t xml:space="preserve">Invalidated assessments were scored, and scores were provided on the SSR with a note that an irregularity occurred. The student(s) was counted as participating in the calculation of the school’s participation rate for accountability purposes. </w:t>
            </w:r>
          </w:p>
        </w:tc>
      </w:tr>
      <w:tr w:rsidR="00EE64E1" w:rsidRPr="003255CE" w14:paraId="54B4732B" w14:textId="77777777">
        <w:tc>
          <w:tcPr>
            <w:tcW w:w="2880" w:type="dxa"/>
          </w:tcPr>
          <w:p w14:paraId="4559FE73" w14:textId="77777777" w:rsidR="00EE64E1" w:rsidRPr="003255CE" w:rsidRDefault="00EE64E1" w:rsidP="0082407D">
            <w:pPr>
              <w:pStyle w:val="TableTextLeft"/>
              <w:rPr>
                <w:szCs w:val="24"/>
              </w:rPr>
            </w:pPr>
            <w:r w:rsidRPr="003255CE">
              <w:rPr>
                <w:szCs w:val="24"/>
              </w:rPr>
              <w:t>Reopen</w:t>
            </w:r>
          </w:p>
        </w:tc>
        <w:tc>
          <w:tcPr>
            <w:tcW w:w="7344" w:type="dxa"/>
          </w:tcPr>
          <w:p w14:paraId="28836B34" w14:textId="77777777" w:rsidR="00EE64E1" w:rsidRPr="003255CE" w:rsidRDefault="00EE64E1" w:rsidP="0082407D">
            <w:pPr>
              <w:pStyle w:val="TableTextLeft"/>
              <w:rPr>
                <w:szCs w:val="24"/>
              </w:rPr>
            </w:pPr>
            <w:r w:rsidRPr="003255CE">
              <w:rPr>
                <w:szCs w:val="24"/>
              </w:rPr>
              <w:t>Reopening an assessment allowed a student to access an assessment that had already been submitted or had expired.</w:t>
            </w:r>
          </w:p>
        </w:tc>
      </w:tr>
      <w:tr w:rsidR="00EE64E1" w:rsidRPr="003255CE" w14:paraId="02DDA972" w14:textId="77777777">
        <w:tc>
          <w:tcPr>
            <w:tcW w:w="2880" w:type="dxa"/>
            <w:tcBorders>
              <w:bottom w:val="single" w:sz="4" w:space="0" w:color="auto"/>
            </w:tcBorders>
          </w:tcPr>
          <w:p w14:paraId="29B32B30" w14:textId="77777777" w:rsidR="00EE64E1" w:rsidRPr="003255CE" w:rsidRDefault="00EE64E1" w:rsidP="0082407D">
            <w:pPr>
              <w:pStyle w:val="TableTextLeft"/>
              <w:rPr>
                <w:szCs w:val="24"/>
              </w:rPr>
            </w:pPr>
            <w:r w:rsidRPr="003255CE">
              <w:rPr>
                <w:szCs w:val="24"/>
              </w:rPr>
              <w:t>Restore</w:t>
            </w:r>
          </w:p>
        </w:tc>
        <w:tc>
          <w:tcPr>
            <w:tcW w:w="7344" w:type="dxa"/>
            <w:tcBorders>
              <w:bottom w:val="single" w:sz="4" w:space="0" w:color="auto"/>
            </w:tcBorders>
          </w:tcPr>
          <w:p w14:paraId="598C9FDC" w14:textId="77777777" w:rsidR="00EE64E1" w:rsidRPr="003255CE" w:rsidRDefault="00EE64E1" w:rsidP="0082407D">
            <w:pPr>
              <w:pStyle w:val="TableTextLeft"/>
              <w:rPr>
                <w:szCs w:val="24"/>
              </w:rPr>
            </w:pPr>
            <w:r w:rsidRPr="003255CE">
              <w:rPr>
                <w:szCs w:val="24"/>
              </w:rPr>
              <w:t>Restoring an assessment returned an assessment from the Reset status to its prior status. This action could be performed only on assessments that were reset previously.</w:t>
            </w:r>
          </w:p>
        </w:tc>
      </w:tr>
      <w:tr w:rsidR="00EE64E1" w:rsidRPr="003255CE" w14:paraId="08CF8507" w14:textId="77777777">
        <w:tc>
          <w:tcPr>
            <w:tcW w:w="2880" w:type="dxa"/>
            <w:tcBorders>
              <w:top w:val="single" w:sz="4" w:space="0" w:color="auto"/>
              <w:bottom w:val="single" w:sz="4" w:space="0" w:color="auto"/>
            </w:tcBorders>
          </w:tcPr>
          <w:p w14:paraId="0CBA2AD2" w14:textId="07A7EBCA" w:rsidR="00EE64E1" w:rsidRPr="003255CE" w:rsidRDefault="00EE64E1" w:rsidP="0082407D">
            <w:pPr>
              <w:pStyle w:val="TableTextLeft"/>
              <w:rPr>
                <w:szCs w:val="24"/>
              </w:rPr>
            </w:pPr>
            <w:r w:rsidRPr="003255CE">
              <w:rPr>
                <w:szCs w:val="24"/>
              </w:rPr>
              <w:t>Grace Period Extension</w:t>
            </w:r>
          </w:p>
        </w:tc>
        <w:tc>
          <w:tcPr>
            <w:tcW w:w="7344" w:type="dxa"/>
            <w:tcBorders>
              <w:top w:val="single" w:sz="4" w:space="0" w:color="auto"/>
              <w:bottom w:val="single" w:sz="4" w:space="0" w:color="auto"/>
            </w:tcBorders>
          </w:tcPr>
          <w:p w14:paraId="5D097ACE" w14:textId="4460978A" w:rsidR="00EE64E1" w:rsidRPr="003255CE" w:rsidRDefault="00EE64E1" w:rsidP="0082407D">
            <w:pPr>
              <w:pStyle w:val="TableTextLeft"/>
              <w:spacing w:after="120"/>
              <w:rPr>
                <w:szCs w:val="24"/>
              </w:rPr>
            </w:pPr>
            <w:r w:rsidRPr="003255CE">
              <w:rPr>
                <w:spacing w:val="-2"/>
                <w:szCs w:val="24"/>
              </w:rPr>
              <w:t xml:space="preserve">Permitting a grace period extension allowed the student to review previously answered items upon logging back on to the assessment after expiration of the pause rule. Note that for </w:t>
            </w:r>
            <w:r w:rsidRPr="003255CE">
              <w:rPr>
                <w:szCs w:val="24"/>
              </w:rPr>
              <w:t xml:space="preserve">a </w:t>
            </w:r>
            <w:r w:rsidR="00673DDF" w:rsidRPr="003255CE">
              <w:rPr>
                <w:szCs w:val="24"/>
              </w:rPr>
              <w:t>PT</w:t>
            </w:r>
            <w:r w:rsidRPr="003255CE">
              <w:rPr>
                <w:szCs w:val="24"/>
              </w:rPr>
              <w:t>, having the test administrator open a new testing session may be all that was needed to continue testing.</w:t>
            </w:r>
          </w:p>
          <w:p w14:paraId="4FB90A5E" w14:textId="42CCAA41" w:rsidR="00EE64E1" w:rsidRPr="003255CE" w:rsidRDefault="00EE64E1" w:rsidP="0082407D">
            <w:pPr>
              <w:pStyle w:val="TableTextLeft"/>
              <w:rPr>
                <w:szCs w:val="24"/>
              </w:rPr>
            </w:pPr>
            <w:r w:rsidRPr="003255CE">
              <w:rPr>
                <w:szCs w:val="24"/>
              </w:rPr>
              <w:t xml:space="preserve">A grace period extension was granted only in cases where there was a disruption to a test session, such as a technical difficulty, fire drill, schoolwide power outage, earthquake, or other act beyond the control of the test </w:t>
            </w:r>
            <w:r w:rsidR="001E6D6D" w:rsidRPr="003255CE">
              <w:rPr>
                <w:szCs w:val="24"/>
              </w:rPr>
              <w:t>administrator</w:t>
            </w:r>
            <w:r w:rsidRPr="003255CE">
              <w:rPr>
                <w:szCs w:val="24"/>
              </w:rPr>
              <w:t>.</w:t>
            </w:r>
          </w:p>
        </w:tc>
      </w:tr>
    </w:tbl>
    <w:bookmarkEnd w:id="596"/>
    <w:bookmarkEnd w:id="601"/>
    <w:p w14:paraId="68E45472" w14:textId="3223AE5E" w:rsidR="001B187E" w:rsidRPr="003255CE" w:rsidRDefault="001B187E" w:rsidP="0082407D">
      <w:pPr>
        <w:pStyle w:val="Heading5"/>
      </w:pPr>
      <w:r w:rsidRPr="003255CE">
        <w:t>Impropriety</w:t>
      </w:r>
      <w:bookmarkEnd w:id="597"/>
      <w:bookmarkEnd w:id="598"/>
      <w:bookmarkEnd w:id="599"/>
    </w:p>
    <w:p w14:paraId="7DE29D71" w14:textId="77777777" w:rsidR="00EE64E1" w:rsidRPr="003255CE" w:rsidRDefault="00EE64E1" w:rsidP="0082407D">
      <w:bookmarkStart w:id="604" w:name="_Hlk129334817"/>
      <w:r w:rsidRPr="003255CE">
        <w:t>A testing impropriety is an unusual circumstance that has a low impact on the individual or group of students who are testing and has a low risk of potentially affecting student performance on the assessment, test security, or test validity. An example of an impropriety could be if students were making distracting gestures or sounds or talking during the test session that creates a disruption in the test session for other students, or a student left the test room without authorization.</w:t>
      </w:r>
    </w:p>
    <w:p w14:paraId="79BEE3CB" w14:textId="5D8934DC" w:rsidR="00EE64E1" w:rsidRPr="003255CE" w:rsidRDefault="00EE64E1" w:rsidP="0082407D">
      <w:r w:rsidRPr="003255CE">
        <w:t xml:space="preserve">An impropriety can be corrected and contained at a local level. An impropriety should be reported to the LEA </w:t>
      </w:r>
      <w:r w:rsidR="00EA35D5" w:rsidRPr="003255CE">
        <w:t>CAASPP</w:t>
      </w:r>
      <w:r w:rsidRPr="003255CE">
        <w:t xml:space="preserve"> coordinator and site </w:t>
      </w:r>
      <w:r w:rsidR="00EA35D5" w:rsidRPr="003255CE">
        <w:t>CAASPP</w:t>
      </w:r>
      <w:r w:rsidRPr="003255CE">
        <w:t xml:space="preserve"> coordinator immediately. The coordinator must report the incident within 24 hours, using the STAIRS/Appeals process in TOMS.</w:t>
      </w:r>
    </w:p>
    <w:bookmarkEnd w:id="604"/>
    <w:p w14:paraId="3C076812" w14:textId="0347481F" w:rsidR="001B187E" w:rsidRPr="003255CE" w:rsidRDefault="001B187E" w:rsidP="0082407D">
      <w:pPr>
        <w:pStyle w:val="Heading5"/>
      </w:pPr>
      <w:r w:rsidRPr="003255CE">
        <w:t>Irregularity</w:t>
      </w:r>
    </w:p>
    <w:p w14:paraId="598ED616" w14:textId="77777777" w:rsidR="00EE64E1" w:rsidRPr="003255CE" w:rsidRDefault="00EE64E1" w:rsidP="008E191A">
      <w:bookmarkStart w:id="605" w:name="_Hlk129334839"/>
      <w:r w:rsidRPr="003255CE">
        <w:t xml:space="preserve">A testing irregularity is an unusual circumstance that impacts an individual or a group of students who are testing and may potentially affect student performance on the assessment or impact test security or test validity. An example of an irregularity could be that students </w:t>
      </w:r>
      <w:r w:rsidRPr="003255CE">
        <w:lastRenderedPageBreak/>
        <w:t>were assigned an incorrect designated support or accommodation, or students cheated or provided answers to each other.</w:t>
      </w:r>
    </w:p>
    <w:p w14:paraId="57B7EE3F" w14:textId="48579403" w:rsidR="00EE64E1" w:rsidRPr="003255CE" w:rsidRDefault="00EE64E1" w:rsidP="0082407D">
      <w:r w:rsidRPr="003255CE">
        <w:t xml:space="preserve">These circumstances can be corrected and contained at the local level and submitted using the STAIRS/Appeals process in TOMS. An irregularity must be reported to the LEA </w:t>
      </w:r>
      <w:r w:rsidR="00EA35D5" w:rsidRPr="003255CE">
        <w:t>CAASPP</w:t>
      </w:r>
      <w:r w:rsidRPr="003255CE">
        <w:t xml:space="preserve"> coordinator and site </w:t>
      </w:r>
      <w:r w:rsidR="00EA35D5" w:rsidRPr="003255CE">
        <w:t>CAASPP</w:t>
      </w:r>
      <w:r w:rsidRPr="003255CE">
        <w:t xml:space="preserve"> coordinator immediately. The coordinator must report the irregularity within 24 hours, using the online STAIRS/Appeals process in TOMS.</w:t>
      </w:r>
    </w:p>
    <w:bookmarkEnd w:id="605"/>
    <w:p w14:paraId="75BB4E82" w14:textId="3FF95587" w:rsidR="001B187E" w:rsidRPr="003255CE" w:rsidRDefault="001B187E" w:rsidP="0082407D">
      <w:pPr>
        <w:pStyle w:val="Heading5"/>
      </w:pPr>
      <w:r w:rsidRPr="003255CE">
        <w:t>Breach</w:t>
      </w:r>
    </w:p>
    <w:p w14:paraId="389FC575" w14:textId="77777777" w:rsidR="00EE64E1" w:rsidRPr="003255CE" w:rsidRDefault="00EE64E1" w:rsidP="0082407D">
      <w:pPr>
        <w:keepLines/>
      </w:pPr>
      <w:bookmarkStart w:id="606" w:name="_Hlk129334905"/>
      <w:r w:rsidRPr="003255CE">
        <w:t xml:space="preserve">A testing breach is an event that poses a threat to the validity of the assessment. </w:t>
      </w:r>
      <w:r w:rsidRPr="003255CE"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6466DD2A" w14:textId="0A0EFD02" w:rsidR="00EE64E1" w:rsidRPr="003255CE" w:rsidDel="008D4701" w:rsidRDefault="00EE64E1" w:rsidP="0082407D">
      <w:pPr>
        <w:keepLines/>
      </w:pPr>
      <w:r w:rsidRPr="003255CE">
        <w:t xml:space="preserve">Breaches require immediate attention; a breach that was due to social media exposure on the part of a student or adult or due to media coverage of an administration was to be escalated to CalTAC via a telephone call from the LEA </w:t>
      </w:r>
      <w:r w:rsidR="00EA35D5" w:rsidRPr="003255CE">
        <w:t>CAASPP</w:t>
      </w:r>
      <w:r w:rsidRPr="003255CE">
        <w:t xml:space="preserve"> coordinator. Following the call, the site </w:t>
      </w:r>
      <w:r w:rsidR="00EA35D5" w:rsidRPr="003255CE">
        <w:t>CAASPP</w:t>
      </w:r>
      <w:r w:rsidRPr="003255CE">
        <w:t xml:space="preserve"> coordinator or LEA </w:t>
      </w:r>
      <w:r w:rsidR="00EA35D5" w:rsidRPr="003255CE">
        <w:t>CAASPP</w:t>
      </w:r>
      <w:r w:rsidRPr="003255CE">
        <w:t xml:space="preserve"> coordinator must report the incident using the online STAIRS/Appeals process in TOMS within 24 hours</w:t>
      </w:r>
      <w:r w:rsidRPr="003255CE">
        <w:rPr>
          <w:color w:val="000000" w:themeColor="text1"/>
        </w:rPr>
        <w:t xml:space="preserve">. </w:t>
      </w:r>
      <w:r w:rsidRPr="003255CE">
        <w:t>All other breaches were to be entered into STAIRS directly.</w:t>
      </w:r>
    </w:p>
    <w:p w14:paraId="3524EF99" w14:textId="7F9089AA" w:rsidR="00565D2F" w:rsidRPr="003255CE" w:rsidRDefault="00565D2F" w:rsidP="0082407D">
      <w:pPr>
        <w:pStyle w:val="Heading4"/>
        <w:rPr>
          <w:webHidden/>
        </w:rPr>
      </w:pPr>
      <w:bookmarkStart w:id="607" w:name="_Toc215662056"/>
      <w:bookmarkEnd w:id="606"/>
      <w:r w:rsidRPr="003255CE">
        <w:t>Appeals</w:t>
      </w:r>
      <w:bookmarkEnd w:id="607"/>
    </w:p>
    <w:p w14:paraId="2E020F11" w14:textId="3AE1497B" w:rsidR="00966954" w:rsidRPr="003255CE" w:rsidRDefault="00966954" w:rsidP="0082407D">
      <w:r w:rsidRPr="003255CE">
        <w:t>For test security incidents reported in STAIRS that resulted in a need to invalidate, restore</w:t>
      </w:r>
      <w:r w:rsidR="00101413" w:rsidRPr="003255CE">
        <w:t>, or provide</w:t>
      </w:r>
      <w:r w:rsidR="00FB6302" w:rsidRPr="003255CE">
        <w:t xml:space="preserve"> a</w:t>
      </w:r>
      <w:r w:rsidR="00101413" w:rsidRPr="003255CE">
        <w:t xml:space="preserve"> grace period extension for</w:t>
      </w:r>
      <w:r w:rsidRPr="003255CE">
        <w:t xml:space="preserve"> individual computer-based student assessments, the request had to be approved by the CDE. Requests to reset and reopen assessments were processed by an LEA Outreach Administrator.</w:t>
      </w:r>
    </w:p>
    <w:p w14:paraId="720CACEE" w14:textId="347416EF" w:rsidR="002471CC" w:rsidRPr="003255CE" w:rsidRDefault="00966954" w:rsidP="0082407D">
      <w:r w:rsidRPr="003255CE">
        <w:t xml:space="preserve">In most instances, an Appeal was submitted to address a test security breach or irregularity. The LEA </w:t>
      </w:r>
      <w:r w:rsidR="008C054F" w:rsidRPr="003255CE">
        <w:t>CAASPP</w:t>
      </w:r>
      <w:r w:rsidRPr="003255CE">
        <w:t xml:space="preserve"> coordinator or </w:t>
      </w:r>
      <w:r w:rsidR="0008510F" w:rsidRPr="003255CE">
        <w:t xml:space="preserve">site </w:t>
      </w:r>
      <w:r w:rsidR="008C054F" w:rsidRPr="003255CE">
        <w:t>CAASPP</w:t>
      </w:r>
      <w:r w:rsidRPr="003255CE">
        <w:t xml:space="preserve"> coordinator submitted Appeals in TOMS. All submitted Appeals were available for retrieval and review</w:t>
      </w:r>
      <w:r w:rsidR="006C1478" w:rsidRPr="003255CE">
        <w:t>ed</w:t>
      </w:r>
      <w:r w:rsidRPr="003255CE">
        <w:t xml:space="preserve"> by </w:t>
      </w:r>
      <w:r w:rsidR="00101413" w:rsidRPr="003255CE">
        <w:t>LEA and site coordinators</w:t>
      </w:r>
      <w:r w:rsidRPr="003255CE">
        <w:t xml:space="preserve"> within a given organization. An Appeal could be requested only by the LEA </w:t>
      </w:r>
      <w:r w:rsidR="008C054F" w:rsidRPr="003255CE">
        <w:t>CAASPP</w:t>
      </w:r>
      <w:r w:rsidRPr="003255CE">
        <w:t xml:space="preserve"> coordinator or </w:t>
      </w:r>
      <w:r w:rsidR="0008510F" w:rsidRPr="003255CE">
        <w:t xml:space="preserve">site </w:t>
      </w:r>
      <w:r w:rsidR="008C054F" w:rsidRPr="003255CE">
        <w:t>CAASPP</w:t>
      </w:r>
      <w:r w:rsidRPr="003255CE">
        <w:t xml:space="preserve"> coordinator if prompted while filing a STAIRS case in TOMS (CDE, 202</w:t>
      </w:r>
      <w:r w:rsidR="006E59B7" w:rsidRPr="003255CE">
        <w:t>4c</w:t>
      </w:r>
      <w:r w:rsidRPr="003255CE">
        <w:t xml:space="preserve">). Types of Appeals available during the </w:t>
      </w:r>
      <w:r w:rsidR="00831DAC" w:rsidRPr="003255CE">
        <w:t>2024–25</w:t>
      </w:r>
      <w:r w:rsidRPr="003255CE">
        <w:t xml:space="preserve"> administration are described in</w:t>
      </w:r>
      <w:r w:rsidR="00F40E8F" w:rsidRPr="003255CE">
        <w:t xml:space="preserve"> </w:t>
      </w:r>
      <w:r w:rsidR="002747F4" w:rsidRPr="003255CE">
        <w:rPr>
          <w:rStyle w:val="Cross-Reference"/>
        </w:rPr>
        <w:fldChar w:fldCharType="begin"/>
      </w:r>
      <w:r w:rsidR="002747F4" w:rsidRPr="003255CE">
        <w:rPr>
          <w:rStyle w:val="Cross-Reference"/>
        </w:rPr>
        <w:instrText xml:space="preserve"> REF  _Ref121213167 \* Lower \h  \* MERGEFORMAT </w:instrText>
      </w:r>
      <w:r w:rsidR="002747F4" w:rsidRPr="003255CE">
        <w:rPr>
          <w:rStyle w:val="Cross-Reference"/>
        </w:rPr>
      </w:r>
      <w:r w:rsidR="002747F4" w:rsidRPr="003255CE">
        <w:rPr>
          <w:rStyle w:val="Cross-Reference"/>
        </w:rPr>
        <w:fldChar w:fldCharType="separate"/>
      </w:r>
      <w:r w:rsidR="00331C2F" w:rsidRPr="003255CE">
        <w:rPr>
          <w:rStyle w:val="Cross-Reference"/>
        </w:rPr>
        <w:t>table 5.4</w:t>
      </w:r>
      <w:r w:rsidR="002747F4" w:rsidRPr="003255CE">
        <w:rPr>
          <w:rStyle w:val="Cross-Reference"/>
        </w:rPr>
        <w:fldChar w:fldCharType="end"/>
      </w:r>
      <w:r w:rsidRPr="003255CE">
        <w:t>.</w:t>
      </w:r>
    </w:p>
    <w:p w14:paraId="5A9818AE" w14:textId="4BBECD89" w:rsidR="00D21072" w:rsidRPr="003255CE" w:rsidRDefault="00D21072" w:rsidP="0082407D">
      <w:pPr>
        <w:keepNext/>
        <w:keepLines/>
      </w:pPr>
      <w:r w:rsidRPr="003255CE">
        <w:rPr>
          <w:rStyle w:val="Cross-Reference"/>
        </w:rPr>
        <w:fldChar w:fldCharType="begin"/>
      </w:r>
      <w:r w:rsidRPr="003255CE">
        <w:rPr>
          <w:rStyle w:val="Cross-Reference"/>
        </w:rPr>
        <w:instrText xml:space="preserve"> REF _Ref123636664 \h  \* MERGEFORMAT </w:instrText>
      </w:r>
      <w:r w:rsidRPr="003255CE">
        <w:rPr>
          <w:rStyle w:val="Cross-Reference"/>
        </w:rPr>
      </w:r>
      <w:r w:rsidRPr="003255CE">
        <w:rPr>
          <w:rStyle w:val="Cross-Reference"/>
        </w:rPr>
        <w:fldChar w:fldCharType="separate"/>
      </w:r>
      <w:r w:rsidR="00331C2F" w:rsidRPr="003255CE">
        <w:rPr>
          <w:rStyle w:val="Cross-Reference"/>
        </w:rPr>
        <w:t>Table 5.5</w:t>
      </w:r>
      <w:r w:rsidRPr="003255CE">
        <w:rPr>
          <w:rStyle w:val="Cross-Reference"/>
        </w:rPr>
        <w:fldChar w:fldCharType="end"/>
      </w:r>
      <w:r w:rsidRPr="003255CE">
        <w:t xml:space="preserve"> and </w:t>
      </w:r>
      <w:r w:rsidRPr="003255CE">
        <w:rPr>
          <w:rStyle w:val="Cross-Reference"/>
        </w:rPr>
        <w:fldChar w:fldCharType="begin"/>
      </w:r>
      <w:r w:rsidRPr="003255CE">
        <w:rPr>
          <w:rStyle w:val="Cross-Reference"/>
        </w:rPr>
        <w:instrText xml:space="preserve"> REF  _Ref123636817 \* Lower \h  \* MERGEFORMAT </w:instrText>
      </w:r>
      <w:r w:rsidRPr="003255CE">
        <w:rPr>
          <w:rStyle w:val="Cross-Reference"/>
        </w:rPr>
      </w:r>
      <w:r w:rsidRPr="003255CE">
        <w:rPr>
          <w:rStyle w:val="Cross-Reference"/>
        </w:rPr>
        <w:fldChar w:fldCharType="separate"/>
      </w:r>
      <w:r w:rsidR="00331C2F" w:rsidRPr="003255CE">
        <w:rPr>
          <w:rStyle w:val="Cross-Reference"/>
        </w:rPr>
        <w:t>table 5.6</w:t>
      </w:r>
      <w:r w:rsidRPr="003255CE">
        <w:rPr>
          <w:rStyle w:val="Cross-Reference"/>
        </w:rPr>
        <w:fldChar w:fldCharType="end"/>
      </w:r>
      <w:r w:rsidRPr="003255CE">
        <w:t xml:space="preserve"> present the number of Appeals in STAIRS in the </w:t>
      </w:r>
      <w:r w:rsidR="00831DAC" w:rsidRPr="003255CE">
        <w:t>2024–25</w:t>
      </w:r>
      <w:r w:rsidRPr="003255CE">
        <w:t xml:space="preserve"> administration for ELA and mathematics, respectively, as well as the number of </w:t>
      </w:r>
      <w:r w:rsidR="003C1D46" w:rsidRPr="003255CE">
        <w:t xml:space="preserve">individual </w:t>
      </w:r>
      <w:r w:rsidRPr="003255CE">
        <w:t>Statewide Student Identifiers (SSIDs) submitted and approved.</w:t>
      </w:r>
      <w:r w:rsidR="003C1D46" w:rsidRPr="003255CE">
        <w:t xml:space="preserve"> The number in the </w:t>
      </w:r>
      <w:r w:rsidR="003C1D46" w:rsidRPr="003255CE">
        <w:rPr>
          <w:i/>
          <w:iCs/>
        </w:rPr>
        <w:t>Appeals SSIDs Approved</w:t>
      </w:r>
      <w:r w:rsidR="003C1D46" w:rsidRPr="003255CE">
        <w:t xml:space="preserve"> column is the number of accepted cases that resulted in an Appeal, which may differ from the number in the </w:t>
      </w:r>
      <w:r w:rsidR="003C1D46" w:rsidRPr="003255CE">
        <w:rPr>
          <w:i/>
          <w:iCs/>
        </w:rPr>
        <w:t xml:space="preserve">Number of Incidents </w:t>
      </w:r>
      <w:r w:rsidR="003C1D46" w:rsidRPr="003255CE">
        <w:t>column because of incorrect entry or other factors.</w:t>
      </w:r>
    </w:p>
    <w:p w14:paraId="42D61BC6" w14:textId="77777777" w:rsidR="00D21072" w:rsidRPr="003255CE" w:rsidRDefault="00D21072" w:rsidP="0082407D"/>
    <w:p w14:paraId="6E293104" w14:textId="3138FB47" w:rsidR="002471CC" w:rsidRPr="003255CE" w:rsidRDefault="002471CC" w:rsidP="0082407D">
      <w:pPr>
        <w:sectPr w:rsidR="002471CC" w:rsidRPr="003255CE" w:rsidSect="00D45A7A">
          <w:headerReference w:type="first" r:id="rId24"/>
          <w:footerReference w:type="first" r:id="rId25"/>
          <w:pgSz w:w="12240" w:h="15840"/>
          <w:pgMar w:top="1152" w:right="1152" w:bottom="1152" w:left="1152" w:header="576" w:footer="360" w:gutter="0"/>
          <w:cols w:space="720"/>
          <w:docGrid w:linePitch="326"/>
        </w:sectPr>
      </w:pPr>
    </w:p>
    <w:p w14:paraId="473C3394" w14:textId="22EDDEF2" w:rsidR="00224788" w:rsidRPr="003255CE" w:rsidRDefault="00224788" w:rsidP="0082407D">
      <w:pPr>
        <w:pStyle w:val="Caption"/>
      </w:pPr>
      <w:bookmarkStart w:id="608" w:name="_Ref123636664"/>
      <w:bookmarkStart w:id="609" w:name="_Toc221195765"/>
      <w:r w:rsidRPr="003255CE">
        <w:lastRenderedPageBreak/>
        <w:t xml:space="preserve">Table </w:t>
      </w:r>
      <w:fldSimple w:instr=" STYLEREF 2 \s ">
        <w:r w:rsidR="00331C2F" w:rsidRPr="003255CE">
          <w:rPr>
            <w:noProof/>
          </w:rPr>
          <w:t>5</w:t>
        </w:r>
      </w:fldSimple>
      <w:r w:rsidR="00EF1E03" w:rsidRPr="003255CE">
        <w:t>.</w:t>
      </w:r>
      <w:fldSimple w:instr=" SEQ Table \* ARABIC \s 2 ">
        <w:r w:rsidR="00331C2F" w:rsidRPr="003255CE">
          <w:rPr>
            <w:noProof/>
          </w:rPr>
          <w:t>5</w:t>
        </w:r>
      </w:fldSimple>
      <w:bookmarkEnd w:id="608"/>
      <w:r w:rsidRPr="003255CE">
        <w:t xml:space="preserve">  Number and Types of Incidents Submitted in STAIRS—ELA</w:t>
      </w:r>
      <w:bookmarkEnd w:id="609"/>
    </w:p>
    <w:tbl>
      <w:tblPr>
        <w:tblStyle w:val="TRs"/>
        <w:tblW w:w="13941" w:type="dxa"/>
        <w:tblLayout w:type="fixed"/>
        <w:tblLook w:val="04A0" w:firstRow="1" w:lastRow="0" w:firstColumn="1" w:lastColumn="0" w:noHBand="0" w:noVBand="1"/>
      </w:tblPr>
      <w:tblGrid>
        <w:gridCol w:w="4463"/>
        <w:gridCol w:w="4896"/>
        <w:gridCol w:w="1270"/>
        <w:gridCol w:w="1872"/>
        <w:gridCol w:w="1440"/>
      </w:tblGrid>
      <w:tr w:rsidR="00715122" w:rsidRPr="003255CE" w14:paraId="3C0CDFAE" w14:textId="77777777" w:rsidTr="000D1B6E">
        <w:trPr>
          <w:cnfStyle w:val="100000000000" w:firstRow="1" w:lastRow="0" w:firstColumn="0" w:lastColumn="0" w:oddVBand="0" w:evenVBand="0" w:oddHBand="0" w:evenHBand="0" w:firstRowFirstColumn="0" w:firstRowLastColumn="0" w:lastRowFirstColumn="0" w:lastRowLastColumn="0"/>
          <w:trHeight w:val="720"/>
        </w:trPr>
        <w:tc>
          <w:tcPr>
            <w:tcW w:w="4463" w:type="dxa"/>
            <w:noWrap/>
            <w:hideMark/>
          </w:tcPr>
          <w:p w14:paraId="4E50A901" w14:textId="77777777" w:rsidR="00715122" w:rsidRPr="003255CE" w:rsidRDefault="00715122" w:rsidP="0082407D">
            <w:pPr>
              <w:pStyle w:val="TableHead"/>
              <w:rPr>
                <w:b/>
                <w:noProof w:val="0"/>
              </w:rPr>
            </w:pPr>
            <w:r w:rsidRPr="003255CE">
              <w:rPr>
                <w:b/>
                <w:noProof w:val="0"/>
              </w:rPr>
              <w:t>Description</w:t>
            </w:r>
          </w:p>
        </w:tc>
        <w:tc>
          <w:tcPr>
            <w:tcW w:w="4896" w:type="dxa"/>
            <w:hideMark/>
          </w:tcPr>
          <w:p w14:paraId="077072C5" w14:textId="77777777" w:rsidR="00715122" w:rsidRPr="003255CE" w:rsidRDefault="00715122" w:rsidP="0082407D">
            <w:pPr>
              <w:pStyle w:val="TableHead"/>
              <w:rPr>
                <w:b/>
                <w:noProof w:val="0"/>
              </w:rPr>
            </w:pPr>
            <w:r w:rsidRPr="003255CE">
              <w:rPr>
                <w:b/>
                <w:noProof w:val="0"/>
              </w:rPr>
              <w:t>Appeal Type</w:t>
            </w:r>
          </w:p>
        </w:tc>
        <w:tc>
          <w:tcPr>
            <w:tcW w:w="1270" w:type="dxa"/>
            <w:hideMark/>
          </w:tcPr>
          <w:p w14:paraId="7FEF9627" w14:textId="77777777" w:rsidR="00715122" w:rsidRPr="003255CE" w:rsidRDefault="00715122" w:rsidP="0082407D">
            <w:pPr>
              <w:pStyle w:val="TableHead"/>
              <w:rPr>
                <w:b/>
                <w:noProof w:val="0"/>
              </w:rPr>
            </w:pPr>
            <w:r w:rsidRPr="003255CE">
              <w:rPr>
                <w:b/>
                <w:noProof w:val="0"/>
              </w:rPr>
              <w:t>Number of Incidents</w:t>
            </w:r>
          </w:p>
        </w:tc>
        <w:tc>
          <w:tcPr>
            <w:tcW w:w="1872" w:type="dxa"/>
            <w:hideMark/>
          </w:tcPr>
          <w:p w14:paraId="256044EA" w14:textId="4A0DAE8B" w:rsidR="00715122" w:rsidRPr="003255CE" w:rsidRDefault="00715122" w:rsidP="0082407D">
            <w:pPr>
              <w:pStyle w:val="TableHead"/>
              <w:rPr>
                <w:b/>
                <w:noProof w:val="0"/>
              </w:rPr>
            </w:pPr>
            <w:r w:rsidRPr="003255CE">
              <w:rPr>
                <w:b/>
                <w:noProof w:val="0"/>
              </w:rPr>
              <w:t>Total Number of SSIDs Submitted</w:t>
            </w:r>
          </w:p>
        </w:tc>
        <w:tc>
          <w:tcPr>
            <w:tcW w:w="1440" w:type="dxa"/>
            <w:hideMark/>
          </w:tcPr>
          <w:p w14:paraId="79408A77" w14:textId="4C221643" w:rsidR="00715122" w:rsidRPr="003255CE" w:rsidRDefault="00715122" w:rsidP="0082407D">
            <w:pPr>
              <w:pStyle w:val="TableHead"/>
              <w:rPr>
                <w:b/>
                <w:noProof w:val="0"/>
              </w:rPr>
            </w:pPr>
            <w:r w:rsidRPr="003255CE">
              <w:rPr>
                <w:b/>
                <w:noProof w:val="0"/>
              </w:rPr>
              <w:t>Appeals SSIDs Approved</w:t>
            </w:r>
          </w:p>
        </w:tc>
      </w:tr>
      <w:tr w:rsidR="00B86E46" w:rsidRPr="003255CE" w14:paraId="3AE6F6F0" w14:textId="77777777" w:rsidTr="000D1B6E">
        <w:tc>
          <w:tcPr>
            <w:tcW w:w="4463" w:type="dxa"/>
            <w:hideMark/>
          </w:tcPr>
          <w:p w14:paraId="54EDF824" w14:textId="77777777" w:rsidR="00B86E46" w:rsidRPr="003255CE" w:rsidRDefault="00B86E46" w:rsidP="0082407D">
            <w:pPr>
              <w:pStyle w:val="TableText"/>
              <w:jc w:val="left"/>
              <w:rPr>
                <w:noProof w:val="0"/>
              </w:rPr>
            </w:pPr>
            <w:r w:rsidRPr="003255CE">
              <w:rPr>
                <w:noProof w:val="0"/>
              </w:rPr>
              <w:t>Accessibility Issue</w:t>
            </w:r>
          </w:p>
        </w:tc>
        <w:tc>
          <w:tcPr>
            <w:tcW w:w="4896" w:type="dxa"/>
            <w:hideMark/>
          </w:tcPr>
          <w:p w14:paraId="4855666D" w14:textId="77777777" w:rsidR="00B86E46" w:rsidRPr="003255CE" w:rsidRDefault="00B86E46" w:rsidP="0082407D">
            <w:pPr>
              <w:pStyle w:val="TableText"/>
              <w:jc w:val="left"/>
              <w:rPr>
                <w:noProof w:val="0"/>
              </w:rPr>
            </w:pPr>
            <w:r w:rsidRPr="003255CE">
              <w:rPr>
                <w:noProof w:val="0"/>
              </w:rPr>
              <w:t>Reset</w:t>
            </w:r>
          </w:p>
        </w:tc>
        <w:tc>
          <w:tcPr>
            <w:tcW w:w="1270" w:type="dxa"/>
            <w:noWrap/>
            <w:vAlign w:val="bottom"/>
            <w:hideMark/>
          </w:tcPr>
          <w:p w14:paraId="0F474C47" w14:textId="56E0CCD9" w:rsidR="00B86E46" w:rsidRPr="003255CE" w:rsidRDefault="00B86E46" w:rsidP="0082407D">
            <w:pPr>
              <w:pStyle w:val="TableText"/>
              <w:ind w:right="144"/>
              <w:rPr>
                <w:noProof w:val="0"/>
              </w:rPr>
            </w:pPr>
            <w:r w:rsidRPr="003255CE">
              <w:t>1</w:t>
            </w:r>
            <w:r w:rsidR="00B110FC" w:rsidRPr="003255CE">
              <w:t>,</w:t>
            </w:r>
            <w:r w:rsidR="001E5BD8" w:rsidRPr="003255CE">
              <w:rPr>
                <w:noProof w:val="0"/>
              </w:rPr>
              <w:t>008</w:t>
            </w:r>
          </w:p>
        </w:tc>
        <w:tc>
          <w:tcPr>
            <w:tcW w:w="1872" w:type="dxa"/>
            <w:noWrap/>
            <w:vAlign w:val="bottom"/>
            <w:hideMark/>
          </w:tcPr>
          <w:p w14:paraId="3D45E9C1" w14:textId="43D2B8CD" w:rsidR="00B86E46" w:rsidRPr="003255CE" w:rsidRDefault="00067FDA" w:rsidP="0082407D">
            <w:pPr>
              <w:pStyle w:val="TableText"/>
              <w:ind w:right="288"/>
              <w:rPr>
                <w:noProof w:val="0"/>
              </w:rPr>
            </w:pPr>
            <w:r w:rsidRPr="003255CE">
              <w:t>1</w:t>
            </w:r>
            <w:r w:rsidR="00325E54" w:rsidRPr="003255CE">
              <w:t>,</w:t>
            </w:r>
            <w:r w:rsidRPr="003255CE">
              <w:t>7</w:t>
            </w:r>
            <w:r w:rsidR="00890D21" w:rsidRPr="003255CE">
              <w:t>8</w:t>
            </w:r>
            <w:r w:rsidR="00DB6D6E" w:rsidRPr="003255CE">
              <w:t>7</w:t>
            </w:r>
          </w:p>
        </w:tc>
        <w:tc>
          <w:tcPr>
            <w:tcW w:w="1440" w:type="dxa"/>
            <w:noWrap/>
            <w:vAlign w:val="bottom"/>
            <w:hideMark/>
          </w:tcPr>
          <w:p w14:paraId="3E25602A" w14:textId="06085F00" w:rsidR="00B86E46" w:rsidRPr="003255CE" w:rsidRDefault="00C24BA1" w:rsidP="0082407D">
            <w:pPr>
              <w:pStyle w:val="TableText"/>
              <w:ind w:right="144"/>
              <w:rPr>
                <w:noProof w:val="0"/>
              </w:rPr>
            </w:pPr>
            <w:r w:rsidRPr="003255CE">
              <w:t>1,</w:t>
            </w:r>
            <w:r w:rsidR="00DB6D6E" w:rsidRPr="003255CE">
              <w:t>502</w:t>
            </w:r>
          </w:p>
        </w:tc>
      </w:tr>
      <w:tr w:rsidR="00B86E46" w:rsidRPr="003255CE" w14:paraId="5431FA7E" w14:textId="77777777" w:rsidTr="000D1B6E">
        <w:tc>
          <w:tcPr>
            <w:tcW w:w="4463" w:type="dxa"/>
            <w:hideMark/>
          </w:tcPr>
          <w:p w14:paraId="499C1A32" w14:textId="77777777" w:rsidR="00B86E46" w:rsidRPr="003255CE" w:rsidRDefault="00B86E46" w:rsidP="0082407D">
            <w:pPr>
              <w:pStyle w:val="TableText"/>
              <w:jc w:val="left"/>
              <w:rPr>
                <w:noProof w:val="0"/>
              </w:rPr>
            </w:pPr>
            <w:r w:rsidRPr="003255CE">
              <w:rPr>
                <w:noProof w:val="0"/>
              </w:rPr>
              <w:t>Administered Incorrect Assessment</w:t>
            </w:r>
          </w:p>
        </w:tc>
        <w:tc>
          <w:tcPr>
            <w:tcW w:w="4896" w:type="dxa"/>
            <w:hideMark/>
          </w:tcPr>
          <w:p w14:paraId="04A5D52C" w14:textId="72F6E136" w:rsidR="00B86E46" w:rsidRPr="003255CE" w:rsidRDefault="00B86E46" w:rsidP="0082407D">
            <w:pPr>
              <w:pStyle w:val="TableText"/>
              <w:jc w:val="left"/>
              <w:rPr>
                <w:noProof w:val="0"/>
              </w:rPr>
            </w:pPr>
            <w:r w:rsidRPr="003255CE">
              <w:rPr>
                <w:noProof w:val="0"/>
              </w:rPr>
              <w:t>Reset or Reopen or No Appeal</w:t>
            </w:r>
          </w:p>
        </w:tc>
        <w:tc>
          <w:tcPr>
            <w:tcW w:w="1270" w:type="dxa"/>
            <w:noWrap/>
            <w:vAlign w:val="bottom"/>
            <w:hideMark/>
          </w:tcPr>
          <w:p w14:paraId="68EFA6C3" w14:textId="0A314444" w:rsidR="00B86E46" w:rsidRPr="003255CE" w:rsidRDefault="0091637D" w:rsidP="0082407D">
            <w:pPr>
              <w:pStyle w:val="TableText"/>
              <w:ind w:right="144"/>
              <w:rPr>
                <w:noProof w:val="0"/>
              </w:rPr>
            </w:pPr>
            <w:r w:rsidRPr="003255CE">
              <w:rPr>
                <w:noProof w:val="0"/>
              </w:rPr>
              <w:t>4</w:t>
            </w:r>
            <w:r w:rsidR="001E5BD8" w:rsidRPr="003255CE">
              <w:rPr>
                <w:noProof w:val="0"/>
              </w:rPr>
              <w:t>67</w:t>
            </w:r>
          </w:p>
        </w:tc>
        <w:tc>
          <w:tcPr>
            <w:tcW w:w="1872" w:type="dxa"/>
            <w:noWrap/>
            <w:vAlign w:val="bottom"/>
            <w:hideMark/>
          </w:tcPr>
          <w:p w14:paraId="4CDD865E" w14:textId="762B6173" w:rsidR="00B86E46" w:rsidRPr="003255CE" w:rsidRDefault="00DB6D6E" w:rsidP="0082407D">
            <w:pPr>
              <w:pStyle w:val="TableText"/>
              <w:ind w:right="288"/>
              <w:rPr>
                <w:noProof w:val="0"/>
              </w:rPr>
            </w:pPr>
            <w:r w:rsidRPr="003255CE">
              <w:t>1</w:t>
            </w:r>
            <w:r w:rsidR="00B110FC" w:rsidRPr="003255CE">
              <w:t>,</w:t>
            </w:r>
            <w:r w:rsidRPr="003255CE">
              <w:t>019</w:t>
            </w:r>
          </w:p>
        </w:tc>
        <w:tc>
          <w:tcPr>
            <w:tcW w:w="1440" w:type="dxa"/>
            <w:noWrap/>
            <w:vAlign w:val="bottom"/>
            <w:hideMark/>
          </w:tcPr>
          <w:p w14:paraId="6978A3D4" w14:textId="7552808B" w:rsidR="00B86E46" w:rsidRPr="003255CE" w:rsidRDefault="00DB6D6E" w:rsidP="0082407D">
            <w:pPr>
              <w:pStyle w:val="TableText"/>
              <w:ind w:right="144"/>
              <w:rPr>
                <w:noProof w:val="0"/>
              </w:rPr>
            </w:pPr>
            <w:r w:rsidRPr="003255CE">
              <w:t>710</w:t>
            </w:r>
          </w:p>
        </w:tc>
      </w:tr>
      <w:tr w:rsidR="00B86E46" w:rsidRPr="003255CE" w14:paraId="1BDCE62A" w14:textId="77777777" w:rsidTr="000D1B6E">
        <w:tc>
          <w:tcPr>
            <w:tcW w:w="4463" w:type="dxa"/>
            <w:hideMark/>
          </w:tcPr>
          <w:p w14:paraId="1C63A4FE" w14:textId="77777777" w:rsidR="00B86E46" w:rsidRPr="003255CE" w:rsidRDefault="00B86E46" w:rsidP="0082407D">
            <w:pPr>
              <w:pStyle w:val="TableText"/>
              <w:jc w:val="left"/>
              <w:rPr>
                <w:noProof w:val="0"/>
              </w:rPr>
            </w:pPr>
            <w:r w:rsidRPr="003255CE">
              <w:rPr>
                <w:noProof w:val="0"/>
              </w:rPr>
              <w:t>Administration Error</w:t>
            </w:r>
          </w:p>
        </w:tc>
        <w:tc>
          <w:tcPr>
            <w:tcW w:w="4896" w:type="dxa"/>
            <w:hideMark/>
          </w:tcPr>
          <w:p w14:paraId="35BD695C" w14:textId="77777777" w:rsidR="00B86E46" w:rsidRPr="003255CE" w:rsidRDefault="00B86E46" w:rsidP="0082407D">
            <w:pPr>
              <w:pStyle w:val="TableText"/>
              <w:jc w:val="left"/>
              <w:rPr>
                <w:noProof w:val="0"/>
              </w:rPr>
            </w:pPr>
            <w:r w:rsidRPr="003255CE">
              <w:rPr>
                <w:noProof w:val="0"/>
              </w:rPr>
              <w:t>No Appeal</w:t>
            </w:r>
          </w:p>
        </w:tc>
        <w:tc>
          <w:tcPr>
            <w:tcW w:w="1270" w:type="dxa"/>
            <w:noWrap/>
            <w:vAlign w:val="bottom"/>
            <w:hideMark/>
          </w:tcPr>
          <w:p w14:paraId="3E7FB408" w14:textId="1CB892DF" w:rsidR="00B86E46" w:rsidRPr="003255CE" w:rsidRDefault="001E5BD8" w:rsidP="0082407D">
            <w:pPr>
              <w:pStyle w:val="TableText"/>
              <w:ind w:right="144"/>
              <w:rPr>
                <w:noProof w:val="0"/>
              </w:rPr>
            </w:pPr>
            <w:r w:rsidRPr="003255CE">
              <w:rPr>
                <w:noProof w:val="0"/>
              </w:rPr>
              <w:t>9</w:t>
            </w:r>
            <w:r w:rsidR="0091637D" w:rsidRPr="003255CE">
              <w:rPr>
                <w:noProof w:val="0"/>
              </w:rPr>
              <w:t>0</w:t>
            </w:r>
          </w:p>
        </w:tc>
        <w:tc>
          <w:tcPr>
            <w:tcW w:w="1872" w:type="dxa"/>
            <w:noWrap/>
            <w:vAlign w:val="bottom"/>
            <w:hideMark/>
          </w:tcPr>
          <w:p w14:paraId="442A66EE" w14:textId="791A414A" w:rsidR="00B86E46" w:rsidRPr="003255CE" w:rsidRDefault="00DB6D6E" w:rsidP="0082407D">
            <w:pPr>
              <w:pStyle w:val="TableText"/>
              <w:ind w:right="288"/>
              <w:rPr>
                <w:noProof w:val="0"/>
              </w:rPr>
            </w:pPr>
            <w:r w:rsidRPr="003255CE">
              <w:rPr>
                <w:noProof w:val="0"/>
              </w:rPr>
              <w:t>18</w:t>
            </w:r>
          </w:p>
        </w:tc>
        <w:tc>
          <w:tcPr>
            <w:tcW w:w="1440" w:type="dxa"/>
            <w:noWrap/>
            <w:vAlign w:val="bottom"/>
            <w:hideMark/>
          </w:tcPr>
          <w:p w14:paraId="29BB9200" w14:textId="7F47AA31" w:rsidR="00B86E46" w:rsidRPr="003255CE" w:rsidRDefault="00DB6D6E" w:rsidP="0082407D">
            <w:pPr>
              <w:pStyle w:val="TableText"/>
              <w:ind w:right="144"/>
              <w:rPr>
                <w:noProof w:val="0"/>
              </w:rPr>
            </w:pPr>
            <w:r w:rsidRPr="003255CE">
              <w:rPr>
                <w:noProof w:val="0"/>
              </w:rPr>
              <w:t>8</w:t>
            </w:r>
          </w:p>
        </w:tc>
      </w:tr>
      <w:tr w:rsidR="00B86E46" w:rsidRPr="003255CE" w14:paraId="77BA3D07" w14:textId="77777777" w:rsidTr="000D1B6E">
        <w:tc>
          <w:tcPr>
            <w:tcW w:w="4463" w:type="dxa"/>
            <w:hideMark/>
          </w:tcPr>
          <w:p w14:paraId="04769CC6" w14:textId="77777777" w:rsidR="00B86E46" w:rsidRPr="003255CE" w:rsidRDefault="00B86E46" w:rsidP="0082407D">
            <w:pPr>
              <w:pStyle w:val="TableText"/>
              <w:jc w:val="left"/>
              <w:rPr>
                <w:noProof w:val="0"/>
              </w:rPr>
            </w:pPr>
            <w:r w:rsidRPr="003255CE">
              <w:rPr>
                <w:noProof w:val="0"/>
              </w:rPr>
              <w:t>Data Entry Issue</w:t>
            </w:r>
          </w:p>
        </w:tc>
        <w:tc>
          <w:tcPr>
            <w:tcW w:w="4896" w:type="dxa"/>
            <w:hideMark/>
          </w:tcPr>
          <w:p w14:paraId="5568FE4B" w14:textId="3F67C39F" w:rsidR="00B86E46" w:rsidRPr="003255CE" w:rsidRDefault="00B86E46" w:rsidP="0082407D">
            <w:pPr>
              <w:pStyle w:val="TableText"/>
              <w:jc w:val="left"/>
              <w:rPr>
                <w:noProof w:val="0"/>
              </w:rPr>
            </w:pPr>
            <w:r w:rsidRPr="003255CE">
              <w:rPr>
                <w:noProof w:val="0"/>
              </w:rPr>
              <w:t>Reset or Reopen or Invalidate or No Appeal</w:t>
            </w:r>
          </w:p>
        </w:tc>
        <w:tc>
          <w:tcPr>
            <w:tcW w:w="1270" w:type="dxa"/>
            <w:noWrap/>
            <w:vAlign w:val="bottom"/>
            <w:hideMark/>
          </w:tcPr>
          <w:p w14:paraId="37F05D16" w14:textId="7B5912CF" w:rsidR="00B86E46" w:rsidRPr="003255CE" w:rsidRDefault="001E5BD8" w:rsidP="0082407D">
            <w:pPr>
              <w:pStyle w:val="TableText"/>
              <w:ind w:right="144"/>
              <w:rPr>
                <w:noProof w:val="0"/>
              </w:rPr>
            </w:pPr>
            <w:r w:rsidRPr="003255CE">
              <w:rPr>
                <w:noProof w:val="0"/>
              </w:rPr>
              <w:t>3</w:t>
            </w:r>
          </w:p>
        </w:tc>
        <w:tc>
          <w:tcPr>
            <w:tcW w:w="1872" w:type="dxa"/>
            <w:noWrap/>
            <w:vAlign w:val="bottom"/>
            <w:hideMark/>
          </w:tcPr>
          <w:p w14:paraId="1B2FE6AB" w14:textId="23337687" w:rsidR="00B86E46" w:rsidRPr="003255CE" w:rsidRDefault="00DB6D6E" w:rsidP="0082407D">
            <w:pPr>
              <w:pStyle w:val="TableText"/>
              <w:ind w:right="288"/>
              <w:rPr>
                <w:noProof w:val="0"/>
              </w:rPr>
            </w:pPr>
            <w:r w:rsidRPr="003255CE">
              <w:rPr>
                <w:noProof w:val="0"/>
              </w:rPr>
              <w:t>3</w:t>
            </w:r>
          </w:p>
        </w:tc>
        <w:tc>
          <w:tcPr>
            <w:tcW w:w="1440" w:type="dxa"/>
            <w:noWrap/>
            <w:vAlign w:val="bottom"/>
            <w:hideMark/>
          </w:tcPr>
          <w:p w14:paraId="17B0E126" w14:textId="0856DF1B" w:rsidR="00B86E46" w:rsidRPr="003255CE" w:rsidRDefault="00DB6D6E" w:rsidP="0082407D">
            <w:pPr>
              <w:pStyle w:val="TableText"/>
              <w:ind w:right="144"/>
              <w:rPr>
                <w:noProof w:val="0"/>
              </w:rPr>
            </w:pPr>
            <w:r w:rsidRPr="003255CE">
              <w:rPr>
                <w:noProof w:val="0"/>
              </w:rPr>
              <w:t>3</w:t>
            </w:r>
          </w:p>
        </w:tc>
      </w:tr>
      <w:tr w:rsidR="00B86E46" w:rsidRPr="003255CE" w14:paraId="72D3AFC9" w14:textId="77777777" w:rsidTr="000D1B6E">
        <w:tc>
          <w:tcPr>
            <w:tcW w:w="4463" w:type="dxa"/>
            <w:hideMark/>
          </w:tcPr>
          <w:p w14:paraId="3EC427A9" w14:textId="77777777" w:rsidR="00B86E46" w:rsidRPr="003255CE" w:rsidRDefault="00B86E46" w:rsidP="0082407D">
            <w:pPr>
              <w:pStyle w:val="TableText"/>
              <w:jc w:val="left"/>
              <w:rPr>
                <w:noProof w:val="0"/>
              </w:rPr>
            </w:pPr>
            <w:r w:rsidRPr="003255CE">
              <w:rPr>
                <w:noProof w:val="0"/>
              </w:rPr>
              <w:t>Expired or Accidentally Submitted Test</w:t>
            </w:r>
          </w:p>
        </w:tc>
        <w:tc>
          <w:tcPr>
            <w:tcW w:w="4896" w:type="dxa"/>
            <w:hideMark/>
          </w:tcPr>
          <w:p w14:paraId="06324A73" w14:textId="7EDAD039" w:rsidR="00B86E46" w:rsidRPr="003255CE" w:rsidRDefault="00B86E46" w:rsidP="0082407D">
            <w:pPr>
              <w:pStyle w:val="TableText"/>
              <w:jc w:val="left"/>
              <w:rPr>
                <w:noProof w:val="0"/>
              </w:rPr>
            </w:pPr>
            <w:r w:rsidRPr="003255CE">
              <w:rPr>
                <w:noProof w:val="0"/>
              </w:rPr>
              <w:t>Reopen</w:t>
            </w:r>
          </w:p>
        </w:tc>
        <w:tc>
          <w:tcPr>
            <w:tcW w:w="1270" w:type="dxa"/>
            <w:noWrap/>
            <w:vAlign w:val="bottom"/>
            <w:hideMark/>
          </w:tcPr>
          <w:p w14:paraId="525EDF44" w14:textId="3E3D908C" w:rsidR="00B86E46" w:rsidRPr="003255CE" w:rsidRDefault="001E5BD8" w:rsidP="0082407D">
            <w:pPr>
              <w:pStyle w:val="TableText"/>
              <w:ind w:right="144"/>
              <w:rPr>
                <w:noProof w:val="0"/>
              </w:rPr>
            </w:pPr>
            <w:r w:rsidRPr="003255CE">
              <w:rPr>
                <w:noProof w:val="0"/>
              </w:rPr>
              <w:t>6</w:t>
            </w:r>
            <w:r w:rsidR="00B110FC" w:rsidRPr="003255CE">
              <w:rPr>
                <w:noProof w:val="0"/>
              </w:rPr>
              <w:t>,</w:t>
            </w:r>
            <w:r w:rsidRPr="003255CE">
              <w:rPr>
                <w:noProof w:val="0"/>
              </w:rPr>
              <w:t>175</w:t>
            </w:r>
          </w:p>
        </w:tc>
        <w:tc>
          <w:tcPr>
            <w:tcW w:w="1872" w:type="dxa"/>
            <w:noWrap/>
            <w:vAlign w:val="bottom"/>
            <w:hideMark/>
          </w:tcPr>
          <w:p w14:paraId="1CA8041B" w14:textId="4F33D47C" w:rsidR="00B86E46" w:rsidRPr="003255CE" w:rsidRDefault="00B86E46" w:rsidP="0082407D">
            <w:pPr>
              <w:pStyle w:val="TableText"/>
              <w:ind w:right="288"/>
              <w:rPr>
                <w:noProof w:val="0"/>
              </w:rPr>
            </w:pPr>
            <w:r w:rsidRPr="003255CE">
              <w:rPr>
                <w:noProof w:val="0"/>
              </w:rPr>
              <w:t>1</w:t>
            </w:r>
            <w:r w:rsidR="00DB6D6E" w:rsidRPr="003255CE">
              <w:t>1,406</w:t>
            </w:r>
          </w:p>
        </w:tc>
        <w:tc>
          <w:tcPr>
            <w:tcW w:w="1440" w:type="dxa"/>
            <w:noWrap/>
            <w:vAlign w:val="bottom"/>
            <w:hideMark/>
          </w:tcPr>
          <w:p w14:paraId="74B22F76" w14:textId="126B6DCB" w:rsidR="00B86E46" w:rsidRPr="003255CE" w:rsidRDefault="00B86E46" w:rsidP="0082407D">
            <w:pPr>
              <w:pStyle w:val="TableText"/>
              <w:ind w:right="144"/>
              <w:rPr>
                <w:noProof w:val="0"/>
              </w:rPr>
            </w:pPr>
            <w:r w:rsidRPr="003255CE">
              <w:t>1</w:t>
            </w:r>
            <w:r w:rsidR="00DB6D6E" w:rsidRPr="003255CE">
              <w:t>1,354</w:t>
            </w:r>
          </w:p>
        </w:tc>
      </w:tr>
      <w:tr w:rsidR="00B86E46" w:rsidRPr="003255CE" w14:paraId="1AC99098" w14:textId="77777777" w:rsidTr="000D1B6E">
        <w:tc>
          <w:tcPr>
            <w:tcW w:w="4463" w:type="dxa"/>
            <w:hideMark/>
          </w:tcPr>
          <w:p w14:paraId="3E0B9DD7" w14:textId="2BBE9959" w:rsidR="00B86E46" w:rsidRPr="003255CE" w:rsidRDefault="00B86E46" w:rsidP="0082407D">
            <w:pPr>
              <w:pStyle w:val="TableText"/>
              <w:jc w:val="left"/>
              <w:rPr>
                <w:noProof w:val="0"/>
              </w:rPr>
            </w:pPr>
            <w:r w:rsidRPr="003255CE">
              <w:rPr>
                <w:noProof w:val="0"/>
              </w:rPr>
              <w:t>Exposing Secure Materials</w:t>
            </w:r>
          </w:p>
        </w:tc>
        <w:tc>
          <w:tcPr>
            <w:tcW w:w="4896" w:type="dxa"/>
            <w:hideMark/>
          </w:tcPr>
          <w:p w14:paraId="5EB329A1" w14:textId="77777777" w:rsidR="00B86E46" w:rsidRPr="003255CE" w:rsidRDefault="00B86E46" w:rsidP="0082407D">
            <w:pPr>
              <w:pStyle w:val="TableText"/>
              <w:jc w:val="left"/>
              <w:rPr>
                <w:noProof w:val="0"/>
              </w:rPr>
            </w:pPr>
            <w:r w:rsidRPr="003255CE">
              <w:rPr>
                <w:noProof w:val="0"/>
              </w:rPr>
              <w:t>Invalidate or No Appeal</w:t>
            </w:r>
          </w:p>
        </w:tc>
        <w:tc>
          <w:tcPr>
            <w:tcW w:w="1270" w:type="dxa"/>
            <w:noWrap/>
            <w:vAlign w:val="bottom"/>
            <w:hideMark/>
          </w:tcPr>
          <w:p w14:paraId="1A50EE3E" w14:textId="3E5FC8EE" w:rsidR="00B86E46" w:rsidRPr="003255CE" w:rsidRDefault="001E5BD8" w:rsidP="0082407D">
            <w:pPr>
              <w:pStyle w:val="TableText"/>
              <w:ind w:right="144"/>
              <w:rPr>
                <w:noProof w:val="0"/>
              </w:rPr>
            </w:pPr>
            <w:r w:rsidRPr="003255CE">
              <w:rPr>
                <w:noProof w:val="0"/>
              </w:rPr>
              <w:t>29</w:t>
            </w:r>
          </w:p>
        </w:tc>
        <w:tc>
          <w:tcPr>
            <w:tcW w:w="1872" w:type="dxa"/>
            <w:noWrap/>
            <w:vAlign w:val="bottom"/>
            <w:hideMark/>
          </w:tcPr>
          <w:p w14:paraId="2DD07174" w14:textId="7BAC3789" w:rsidR="00B86E46" w:rsidRPr="003255CE" w:rsidRDefault="00DB6D6E" w:rsidP="0082407D">
            <w:pPr>
              <w:pStyle w:val="TableText"/>
              <w:ind w:right="288"/>
              <w:rPr>
                <w:noProof w:val="0"/>
              </w:rPr>
            </w:pPr>
            <w:r w:rsidRPr="003255CE">
              <w:t>27</w:t>
            </w:r>
          </w:p>
        </w:tc>
        <w:tc>
          <w:tcPr>
            <w:tcW w:w="1440" w:type="dxa"/>
            <w:noWrap/>
            <w:vAlign w:val="bottom"/>
            <w:hideMark/>
          </w:tcPr>
          <w:p w14:paraId="309D3A12" w14:textId="18DB8440" w:rsidR="00B86E46" w:rsidRPr="003255CE" w:rsidRDefault="00DB6D6E" w:rsidP="0082407D">
            <w:pPr>
              <w:pStyle w:val="TableText"/>
              <w:ind w:right="144"/>
              <w:rPr>
                <w:noProof w:val="0"/>
              </w:rPr>
            </w:pPr>
            <w:r w:rsidRPr="003255CE">
              <w:t>27</w:t>
            </w:r>
          </w:p>
        </w:tc>
      </w:tr>
      <w:tr w:rsidR="00B86E46" w:rsidRPr="003255CE" w14:paraId="37AD3373" w14:textId="77777777" w:rsidTr="000D1B6E">
        <w:tc>
          <w:tcPr>
            <w:tcW w:w="4463" w:type="dxa"/>
            <w:hideMark/>
          </w:tcPr>
          <w:p w14:paraId="41BCD8B5" w14:textId="77777777" w:rsidR="00B86E46" w:rsidRPr="003255CE" w:rsidRDefault="00B86E46" w:rsidP="0082407D">
            <w:pPr>
              <w:pStyle w:val="TableText"/>
              <w:jc w:val="left"/>
              <w:rPr>
                <w:noProof w:val="0"/>
              </w:rPr>
            </w:pPr>
            <w:r w:rsidRPr="003255CE">
              <w:rPr>
                <w:noProof w:val="0"/>
              </w:rPr>
              <w:t>Incorrect SSID Used</w:t>
            </w:r>
          </w:p>
        </w:tc>
        <w:tc>
          <w:tcPr>
            <w:tcW w:w="4896" w:type="dxa"/>
            <w:hideMark/>
          </w:tcPr>
          <w:p w14:paraId="04D26828" w14:textId="77777777" w:rsidR="00B86E46" w:rsidRPr="003255CE" w:rsidRDefault="00B86E46" w:rsidP="0082407D">
            <w:pPr>
              <w:pStyle w:val="TableText"/>
              <w:jc w:val="left"/>
              <w:rPr>
                <w:noProof w:val="0"/>
              </w:rPr>
            </w:pPr>
            <w:r w:rsidRPr="003255CE">
              <w:rPr>
                <w:noProof w:val="0"/>
              </w:rPr>
              <w:t>Reset or No Appeal</w:t>
            </w:r>
          </w:p>
        </w:tc>
        <w:tc>
          <w:tcPr>
            <w:tcW w:w="1270" w:type="dxa"/>
            <w:noWrap/>
            <w:vAlign w:val="bottom"/>
            <w:hideMark/>
          </w:tcPr>
          <w:p w14:paraId="16F27630" w14:textId="386D39EE" w:rsidR="00B86E46" w:rsidRPr="003255CE" w:rsidRDefault="00067FDA" w:rsidP="0082407D">
            <w:pPr>
              <w:pStyle w:val="TableText"/>
              <w:ind w:right="144"/>
              <w:rPr>
                <w:noProof w:val="0"/>
              </w:rPr>
            </w:pPr>
            <w:r w:rsidRPr="003255CE">
              <w:rPr>
                <w:noProof w:val="0"/>
              </w:rPr>
              <w:t>1</w:t>
            </w:r>
            <w:r w:rsidR="001E5BD8" w:rsidRPr="003255CE">
              <w:rPr>
                <w:noProof w:val="0"/>
              </w:rPr>
              <w:t>41</w:t>
            </w:r>
          </w:p>
        </w:tc>
        <w:tc>
          <w:tcPr>
            <w:tcW w:w="1872" w:type="dxa"/>
            <w:noWrap/>
            <w:vAlign w:val="bottom"/>
            <w:hideMark/>
          </w:tcPr>
          <w:p w14:paraId="6EACD6FE" w14:textId="51543F85" w:rsidR="00B86E46" w:rsidRPr="003255CE" w:rsidRDefault="00067FDA" w:rsidP="0082407D">
            <w:pPr>
              <w:pStyle w:val="TableText"/>
              <w:ind w:right="288"/>
              <w:rPr>
                <w:noProof w:val="0"/>
              </w:rPr>
            </w:pPr>
            <w:r w:rsidRPr="003255CE">
              <w:t>1</w:t>
            </w:r>
            <w:r w:rsidR="00DB6D6E" w:rsidRPr="003255CE">
              <w:t>77</w:t>
            </w:r>
          </w:p>
        </w:tc>
        <w:tc>
          <w:tcPr>
            <w:tcW w:w="1440" w:type="dxa"/>
            <w:noWrap/>
            <w:vAlign w:val="bottom"/>
            <w:hideMark/>
          </w:tcPr>
          <w:p w14:paraId="77C0BA04" w14:textId="2815A5EA" w:rsidR="00B86E46" w:rsidRPr="003255CE" w:rsidRDefault="00C24BA1" w:rsidP="0082407D">
            <w:pPr>
              <w:pStyle w:val="TableText"/>
              <w:ind w:right="144"/>
              <w:rPr>
                <w:noProof w:val="0"/>
              </w:rPr>
            </w:pPr>
            <w:r w:rsidRPr="003255CE">
              <w:t>1</w:t>
            </w:r>
            <w:r w:rsidR="00DB6D6E" w:rsidRPr="003255CE">
              <w:t>40</w:t>
            </w:r>
          </w:p>
        </w:tc>
      </w:tr>
      <w:tr w:rsidR="00B86E46" w:rsidRPr="003255CE" w14:paraId="26511EB3" w14:textId="77777777" w:rsidTr="000D1B6E">
        <w:tc>
          <w:tcPr>
            <w:tcW w:w="4463" w:type="dxa"/>
            <w:hideMark/>
          </w:tcPr>
          <w:p w14:paraId="0A9B9055" w14:textId="77777777" w:rsidR="00B86E46" w:rsidRPr="003255CE" w:rsidRDefault="00B86E46" w:rsidP="0082407D">
            <w:pPr>
              <w:pStyle w:val="TableText"/>
              <w:jc w:val="left"/>
              <w:rPr>
                <w:noProof w:val="0"/>
              </w:rPr>
            </w:pPr>
            <w:r w:rsidRPr="003255CE">
              <w:rPr>
                <w:noProof w:val="0"/>
              </w:rPr>
              <w:t>Restore from Reset</w:t>
            </w:r>
          </w:p>
        </w:tc>
        <w:tc>
          <w:tcPr>
            <w:tcW w:w="4896" w:type="dxa"/>
            <w:hideMark/>
          </w:tcPr>
          <w:p w14:paraId="0CFCC048" w14:textId="77777777" w:rsidR="00B86E46" w:rsidRPr="003255CE" w:rsidRDefault="00B86E46" w:rsidP="0082407D">
            <w:pPr>
              <w:pStyle w:val="TableText"/>
              <w:jc w:val="left"/>
              <w:rPr>
                <w:noProof w:val="0"/>
              </w:rPr>
            </w:pPr>
            <w:r w:rsidRPr="003255CE">
              <w:rPr>
                <w:noProof w:val="0"/>
              </w:rPr>
              <w:t>Restore</w:t>
            </w:r>
          </w:p>
        </w:tc>
        <w:tc>
          <w:tcPr>
            <w:tcW w:w="1270" w:type="dxa"/>
            <w:noWrap/>
            <w:vAlign w:val="bottom"/>
            <w:hideMark/>
          </w:tcPr>
          <w:p w14:paraId="576954DC" w14:textId="618AB841" w:rsidR="00B86E46" w:rsidRPr="003255CE" w:rsidRDefault="001E5BD8" w:rsidP="0082407D">
            <w:pPr>
              <w:pStyle w:val="TableText"/>
              <w:ind w:right="144"/>
              <w:rPr>
                <w:noProof w:val="0"/>
              </w:rPr>
            </w:pPr>
            <w:r w:rsidRPr="003255CE">
              <w:rPr>
                <w:noProof w:val="0"/>
              </w:rPr>
              <w:t>34</w:t>
            </w:r>
          </w:p>
        </w:tc>
        <w:tc>
          <w:tcPr>
            <w:tcW w:w="1872" w:type="dxa"/>
            <w:noWrap/>
            <w:vAlign w:val="bottom"/>
            <w:hideMark/>
          </w:tcPr>
          <w:p w14:paraId="7EE9596E" w14:textId="21CB82F0" w:rsidR="00B86E46" w:rsidRPr="003255CE" w:rsidRDefault="00DB6D6E" w:rsidP="0082407D">
            <w:pPr>
              <w:pStyle w:val="TableText"/>
              <w:ind w:right="288"/>
              <w:rPr>
                <w:noProof w:val="0"/>
              </w:rPr>
            </w:pPr>
            <w:r w:rsidRPr="003255CE">
              <w:t>39</w:t>
            </w:r>
          </w:p>
        </w:tc>
        <w:tc>
          <w:tcPr>
            <w:tcW w:w="1440" w:type="dxa"/>
            <w:noWrap/>
            <w:vAlign w:val="bottom"/>
            <w:hideMark/>
          </w:tcPr>
          <w:p w14:paraId="5918C52C" w14:textId="176AE531" w:rsidR="00B86E46" w:rsidRPr="003255CE" w:rsidRDefault="00DB6D6E" w:rsidP="0082407D">
            <w:pPr>
              <w:pStyle w:val="TableText"/>
              <w:ind w:right="144"/>
              <w:rPr>
                <w:noProof w:val="0"/>
              </w:rPr>
            </w:pPr>
            <w:r w:rsidRPr="003255CE">
              <w:t>33</w:t>
            </w:r>
          </w:p>
        </w:tc>
      </w:tr>
      <w:tr w:rsidR="00B86E46" w:rsidRPr="003255CE" w14:paraId="31CDF84F" w14:textId="77777777" w:rsidTr="000D1B6E">
        <w:tc>
          <w:tcPr>
            <w:tcW w:w="4463" w:type="dxa"/>
            <w:hideMark/>
          </w:tcPr>
          <w:p w14:paraId="11137A38" w14:textId="77777777" w:rsidR="00B86E46" w:rsidRPr="003255CE" w:rsidRDefault="00B86E46" w:rsidP="0082407D">
            <w:pPr>
              <w:pStyle w:val="TableText"/>
              <w:jc w:val="left"/>
              <w:rPr>
                <w:noProof w:val="0"/>
              </w:rPr>
            </w:pPr>
            <w:r w:rsidRPr="003255CE">
              <w:rPr>
                <w:noProof w:val="0"/>
              </w:rPr>
              <w:t>Student Cheating or Accessing Unauthorized Devices</w:t>
            </w:r>
          </w:p>
        </w:tc>
        <w:tc>
          <w:tcPr>
            <w:tcW w:w="4896" w:type="dxa"/>
            <w:hideMark/>
          </w:tcPr>
          <w:p w14:paraId="33446ADF" w14:textId="77777777" w:rsidR="00B86E46" w:rsidRPr="003255CE" w:rsidRDefault="00B86E46" w:rsidP="0082407D">
            <w:pPr>
              <w:pStyle w:val="TableText"/>
              <w:jc w:val="left"/>
              <w:rPr>
                <w:noProof w:val="0"/>
              </w:rPr>
            </w:pPr>
            <w:r w:rsidRPr="003255CE">
              <w:rPr>
                <w:noProof w:val="0"/>
              </w:rPr>
              <w:t>Invalidate</w:t>
            </w:r>
          </w:p>
        </w:tc>
        <w:tc>
          <w:tcPr>
            <w:tcW w:w="1270" w:type="dxa"/>
            <w:noWrap/>
            <w:vAlign w:val="bottom"/>
            <w:hideMark/>
          </w:tcPr>
          <w:p w14:paraId="62C4AD26" w14:textId="7AE73E85" w:rsidR="00B86E46" w:rsidRPr="003255CE" w:rsidRDefault="00067FDA" w:rsidP="0082407D">
            <w:pPr>
              <w:pStyle w:val="TableText"/>
              <w:ind w:right="144"/>
              <w:rPr>
                <w:noProof w:val="0"/>
              </w:rPr>
            </w:pPr>
            <w:r w:rsidRPr="003255CE">
              <w:rPr>
                <w:noProof w:val="0"/>
              </w:rPr>
              <w:t>2</w:t>
            </w:r>
            <w:r w:rsidR="001E5BD8" w:rsidRPr="003255CE">
              <w:rPr>
                <w:noProof w:val="0"/>
              </w:rPr>
              <w:t>84</w:t>
            </w:r>
          </w:p>
        </w:tc>
        <w:tc>
          <w:tcPr>
            <w:tcW w:w="1872" w:type="dxa"/>
            <w:noWrap/>
            <w:vAlign w:val="bottom"/>
            <w:hideMark/>
          </w:tcPr>
          <w:p w14:paraId="2E33773A" w14:textId="14567D97" w:rsidR="00B86E46" w:rsidRPr="003255CE" w:rsidRDefault="00067FDA" w:rsidP="0082407D">
            <w:pPr>
              <w:pStyle w:val="TableText"/>
              <w:ind w:right="288"/>
              <w:rPr>
                <w:noProof w:val="0"/>
              </w:rPr>
            </w:pPr>
            <w:r w:rsidRPr="003255CE">
              <w:t>3</w:t>
            </w:r>
            <w:r w:rsidR="00DB6D6E" w:rsidRPr="003255CE">
              <w:t>11</w:t>
            </w:r>
          </w:p>
        </w:tc>
        <w:tc>
          <w:tcPr>
            <w:tcW w:w="1440" w:type="dxa"/>
            <w:noWrap/>
            <w:vAlign w:val="bottom"/>
            <w:hideMark/>
          </w:tcPr>
          <w:p w14:paraId="0771BF8B" w14:textId="493F4712" w:rsidR="00B86E46" w:rsidRPr="003255CE" w:rsidRDefault="00B86E46" w:rsidP="0082407D">
            <w:pPr>
              <w:pStyle w:val="TableText"/>
              <w:ind w:right="144"/>
              <w:rPr>
                <w:noProof w:val="0"/>
              </w:rPr>
            </w:pPr>
            <w:r w:rsidRPr="003255CE">
              <w:t>2</w:t>
            </w:r>
            <w:r w:rsidR="00DB6D6E" w:rsidRPr="003255CE">
              <w:t>96</w:t>
            </w:r>
          </w:p>
        </w:tc>
      </w:tr>
      <w:tr w:rsidR="00B86E46" w:rsidRPr="003255CE" w14:paraId="6BA3E60E" w14:textId="77777777" w:rsidTr="000D1B6E">
        <w:tc>
          <w:tcPr>
            <w:tcW w:w="4463" w:type="dxa"/>
            <w:hideMark/>
          </w:tcPr>
          <w:p w14:paraId="45BBCD1C" w14:textId="77777777" w:rsidR="00B86E46" w:rsidRPr="003255CE" w:rsidRDefault="00B86E46" w:rsidP="0082407D">
            <w:pPr>
              <w:pStyle w:val="TableText"/>
              <w:jc w:val="left"/>
              <w:rPr>
                <w:noProof w:val="0"/>
              </w:rPr>
            </w:pPr>
            <w:r w:rsidRPr="003255CE">
              <w:rPr>
                <w:noProof w:val="0"/>
              </w:rPr>
              <w:t>Student Disruption</w:t>
            </w:r>
          </w:p>
        </w:tc>
        <w:tc>
          <w:tcPr>
            <w:tcW w:w="4896" w:type="dxa"/>
            <w:hideMark/>
          </w:tcPr>
          <w:p w14:paraId="50B87FEA" w14:textId="77777777" w:rsidR="00B86E46" w:rsidRPr="003255CE" w:rsidRDefault="00B86E46" w:rsidP="0082407D">
            <w:pPr>
              <w:pStyle w:val="TableText"/>
              <w:jc w:val="left"/>
              <w:rPr>
                <w:noProof w:val="0"/>
              </w:rPr>
            </w:pPr>
            <w:r w:rsidRPr="003255CE">
              <w:rPr>
                <w:noProof w:val="0"/>
              </w:rPr>
              <w:t>No Appeal</w:t>
            </w:r>
          </w:p>
        </w:tc>
        <w:tc>
          <w:tcPr>
            <w:tcW w:w="1270" w:type="dxa"/>
            <w:noWrap/>
            <w:vAlign w:val="bottom"/>
            <w:hideMark/>
          </w:tcPr>
          <w:p w14:paraId="51101E8E" w14:textId="1B9652BC" w:rsidR="00B86E46" w:rsidRPr="003255CE" w:rsidRDefault="00067FDA" w:rsidP="0082407D">
            <w:pPr>
              <w:pStyle w:val="TableText"/>
              <w:ind w:right="144"/>
              <w:rPr>
                <w:noProof w:val="0"/>
              </w:rPr>
            </w:pPr>
            <w:r w:rsidRPr="003255CE">
              <w:rPr>
                <w:noProof w:val="0"/>
              </w:rPr>
              <w:t>6</w:t>
            </w:r>
            <w:r w:rsidR="00DB6D6E" w:rsidRPr="003255CE">
              <w:rPr>
                <w:noProof w:val="0"/>
              </w:rPr>
              <w:t>5</w:t>
            </w:r>
          </w:p>
        </w:tc>
        <w:tc>
          <w:tcPr>
            <w:tcW w:w="1872" w:type="dxa"/>
            <w:noWrap/>
            <w:vAlign w:val="bottom"/>
            <w:hideMark/>
          </w:tcPr>
          <w:p w14:paraId="727112A9" w14:textId="43F95B3E" w:rsidR="00B86E46" w:rsidRPr="003255CE" w:rsidRDefault="00B86E46" w:rsidP="0082407D">
            <w:pPr>
              <w:pStyle w:val="TableText"/>
              <w:ind w:right="288"/>
              <w:rPr>
                <w:noProof w:val="0"/>
              </w:rPr>
            </w:pPr>
            <w:r w:rsidRPr="003255CE">
              <w:rPr>
                <w:noProof w:val="0"/>
              </w:rPr>
              <w:t>0</w:t>
            </w:r>
          </w:p>
        </w:tc>
        <w:tc>
          <w:tcPr>
            <w:tcW w:w="1440" w:type="dxa"/>
            <w:noWrap/>
            <w:vAlign w:val="bottom"/>
            <w:hideMark/>
          </w:tcPr>
          <w:p w14:paraId="76E5DEDE" w14:textId="1949D361" w:rsidR="00B86E46" w:rsidRPr="003255CE" w:rsidRDefault="00B86E46" w:rsidP="0082407D">
            <w:pPr>
              <w:pStyle w:val="TableText"/>
              <w:ind w:right="144"/>
              <w:rPr>
                <w:noProof w:val="0"/>
              </w:rPr>
            </w:pPr>
            <w:r w:rsidRPr="003255CE">
              <w:rPr>
                <w:noProof w:val="0"/>
              </w:rPr>
              <w:t>0</w:t>
            </w:r>
          </w:p>
        </w:tc>
      </w:tr>
      <w:tr w:rsidR="00B86E46" w:rsidRPr="003255CE" w14:paraId="51A0D55F" w14:textId="77777777" w:rsidTr="000D1B6E">
        <w:tc>
          <w:tcPr>
            <w:tcW w:w="4463" w:type="dxa"/>
            <w:hideMark/>
          </w:tcPr>
          <w:p w14:paraId="09BD8739" w14:textId="77777777" w:rsidR="00B86E46" w:rsidRPr="003255CE" w:rsidRDefault="00B86E46" w:rsidP="0082407D">
            <w:pPr>
              <w:pStyle w:val="TableText"/>
              <w:jc w:val="left"/>
              <w:rPr>
                <w:noProof w:val="0"/>
              </w:rPr>
            </w:pPr>
            <w:r w:rsidRPr="003255CE">
              <w:rPr>
                <w:noProof w:val="0"/>
              </w:rPr>
              <w:t>Technical Issues</w:t>
            </w:r>
          </w:p>
        </w:tc>
        <w:tc>
          <w:tcPr>
            <w:tcW w:w="4896" w:type="dxa"/>
            <w:hideMark/>
          </w:tcPr>
          <w:p w14:paraId="46F94AFB" w14:textId="77777777" w:rsidR="00B86E46" w:rsidRPr="003255CE" w:rsidRDefault="00B86E46" w:rsidP="0082407D">
            <w:pPr>
              <w:pStyle w:val="TableText"/>
              <w:jc w:val="left"/>
              <w:rPr>
                <w:noProof w:val="0"/>
              </w:rPr>
            </w:pPr>
            <w:r w:rsidRPr="003255CE">
              <w:rPr>
                <w:noProof w:val="0"/>
              </w:rPr>
              <w:t>Grace Period Extension or No Appeal</w:t>
            </w:r>
          </w:p>
        </w:tc>
        <w:tc>
          <w:tcPr>
            <w:tcW w:w="1270" w:type="dxa"/>
            <w:noWrap/>
            <w:vAlign w:val="bottom"/>
            <w:hideMark/>
          </w:tcPr>
          <w:p w14:paraId="64BE5EA4" w14:textId="70F0BDED" w:rsidR="00B86E46" w:rsidRPr="003255CE" w:rsidRDefault="00067FDA" w:rsidP="0082407D">
            <w:pPr>
              <w:pStyle w:val="TableText"/>
              <w:ind w:right="144"/>
              <w:rPr>
                <w:noProof w:val="0"/>
              </w:rPr>
            </w:pPr>
            <w:r w:rsidRPr="003255CE">
              <w:rPr>
                <w:noProof w:val="0"/>
              </w:rPr>
              <w:t>1</w:t>
            </w:r>
            <w:r w:rsidR="00DB6D6E" w:rsidRPr="003255CE">
              <w:rPr>
                <w:noProof w:val="0"/>
              </w:rPr>
              <w:t>38</w:t>
            </w:r>
          </w:p>
        </w:tc>
        <w:tc>
          <w:tcPr>
            <w:tcW w:w="1872" w:type="dxa"/>
            <w:noWrap/>
            <w:vAlign w:val="bottom"/>
          </w:tcPr>
          <w:p w14:paraId="2BD69785" w14:textId="5EB31FD0" w:rsidR="00B86E46" w:rsidRPr="003255CE" w:rsidRDefault="00067FDA" w:rsidP="0082407D">
            <w:pPr>
              <w:pStyle w:val="TableText"/>
              <w:ind w:right="288"/>
              <w:rPr>
                <w:szCs w:val="22"/>
              </w:rPr>
            </w:pPr>
            <w:r w:rsidRPr="003255CE">
              <w:rPr>
                <w:szCs w:val="22"/>
              </w:rPr>
              <w:t>1</w:t>
            </w:r>
            <w:r w:rsidR="00325E54" w:rsidRPr="003255CE">
              <w:rPr>
                <w:szCs w:val="22"/>
              </w:rPr>
              <w:t>,</w:t>
            </w:r>
            <w:r w:rsidR="00DB6D6E" w:rsidRPr="003255CE">
              <w:rPr>
                <w:szCs w:val="22"/>
              </w:rPr>
              <w:t>418</w:t>
            </w:r>
          </w:p>
        </w:tc>
        <w:tc>
          <w:tcPr>
            <w:tcW w:w="1440" w:type="dxa"/>
            <w:noWrap/>
            <w:vAlign w:val="bottom"/>
            <w:hideMark/>
          </w:tcPr>
          <w:p w14:paraId="627F8867" w14:textId="443A0933" w:rsidR="00B86E46" w:rsidRPr="003255CE" w:rsidRDefault="00C24BA1" w:rsidP="0082407D">
            <w:pPr>
              <w:pStyle w:val="TableText"/>
              <w:ind w:right="144"/>
              <w:rPr>
                <w:noProof w:val="0"/>
                <w:szCs w:val="22"/>
              </w:rPr>
            </w:pPr>
            <w:r w:rsidRPr="003255CE">
              <w:t>1</w:t>
            </w:r>
            <w:r w:rsidR="00B110FC" w:rsidRPr="003255CE">
              <w:t>,</w:t>
            </w:r>
            <w:r w:rsidR="00DB6D6E" w:rsidRPr="003255CE">
              <w:t>369</w:t>
            </w:r>
          </w:p>
        </w:tc>
      </w:tr>
      <w:tr w:rsidR="00B86E46" w:rsidRPr="003255CE" w14:paraId="530835D5" w14:textId="77777777" w:rsidTr="000D1B6E">
        <w:tc>
          <w:tcPr>
            <w:tcW w:w="4463" w:type="dxa"/>
            <w:hideMark/>
          </w:tcPr>
          <w:p w14:paraId="22268451" w14:textId="77777777" w:rsidR="00B86E46" w:rsidRPr="003255CE" w:rsidRDefault="00B86E46" w:rsidP="0082407D">
            <w:pPr>
              <w:pStyle w:val="TableText"/>
              <w:jc w:val="left"/>
              <w:rPr>
                <w:noProof w:val="0"/>
              </w:rPr>
            </w:pPr>
            <w:r w:rsidRPr="003255CE">
              <w:rPr>
                <w:noProof w:val="0"/>
              </w:rPr>
              <w:t>Validity Issue</w:t>
            </w:r>
          </w:p>
        </w:tc>
        <w:tc>
          <w:tcPr>
            <w:tcW w:w="4896" w:type="dxa"/>
            <w:hideMark/>
          </w:tcPr>
          <w:p w14:paraId="3AAED2FF" w14:textId="77777777" w:rsidR="00B86E46" w:rsidRPr="003255CE" w:rsidRDefault="00B86E46" w:rsidP="0082407D">
            <w:pPr>
              <w:pStyle w:val="TableText"/>
              <w:jc w:val="left"/>
              <w:rPr>
                <w:noProof w:val="0"/>
              </w:rPr>
            </w:pPr>
            <w:r w:rsidRPr="003255CE">
              <w:rPr>
                <w:noProof w:val="0"/>
              </w:rPr>
              <w:t>Invalidate or Reset</w:t>
            </w:r>
          </w:p>
        </w:tc>
        <w:tc>
          <w:tcPr>
            <w:tcW w:w="1270" w:type="dxa"/>
            <w:noWrap/>
            <w:vAlign w:val="bottom"/>
            <w:hideMark/>
          </w:tcPr>
          <w:p w14:paraId="5FE1439F" w14:textId="3CE862E2" w:rsidR="00B86E46" w:rsidRPr="003255CE" w:rsidRDefault="00DB6D6E" w:rsidP="0082407D">
            <w:pPr>
              <w:pStyle w:val="TableText"/>
              <w:ind w:right="144"/>
              <w:rPr>
                <w:noProof w:val="0"/>
              </w:rPr>
            </w:pPr>
            <w:r w:rsidRPr="003255CE">
              <w:rPr>
                <w:noProof w:val="0"/>
              </w:rPr>
              <w:t>66</w:t>
            </w:r>
          </w:p>
        </w:tc>
        <w:tc>
          <w:tcPr>
            <w:tcW w:w="1872" w:type="dxa"/>
            <w:noWrap/>
            <w:vAlign w:val="bottom"/>
          </w:tcPr>
          <w:p w14:paraId="5D4773D1" w14:textId="3A264B7F" w:rsidR="00B86E46" w:rsidRPr="003255CE" w:rsidRDefault="00DB6D6E" w:rsidP="0082407D">
            <w:pPr>
              <w:pStyle w:val="TableText"/>
              <w:ind w:right="288"/>
            </w:pPr>
            <w:r w:rsidRPr="003255CE">
              <w:t>173</w:t>
            </w:r>
          </w:p>
        </w:tc>
        <w:tc>
          <w:tcPr>
            <w:tcW w:w="1440" w:type="dxa"/>
            <w:noWrap/>
            <w:vAlign w:val="bottom"/>
            <w:hideMark/>
          </w:tcPr>
          <w:p w14:paraId="1932F5B1" w14:textId="6A2B2758" w:rsidR="00B86E46" w:rsidRPr="003255CE" w:rsidRDefault="00DB6D6E" w:rsidP="0082407D">
            <w:pPr>
              <w:pStyle w:val="TableText"/>
              <w:ind w:right="144"/>
              <w:rPr>
                <w:noProof w:val="0"/>
              </w:rPr>
            </w:pPr>
            <w:r w:rsidRPr="003255CE">
              <w:t>147</w:t>
            </w:r>
          </w:p>
        </w:tc>
      </w:tr>
    </w:tbl>
    <w:p w14:paraId="066BA3E6" w14:textId="18D8EB3A" w:rsidR="00357638" w:rsidRPr="003255CE" w:rsidRDefault="00357638" w:rsidP="0082407D">
      <w:pPr>
        <w:pStyle w:val="Caption"/>
        <w:pageBreakBefore/>
      </w:pPr>
      <w:bookmarkStart w:id="610" w:name="_Ref123636817"/>
      <w:bookmarkStart w:id="611" w:name="_Toc221195766"/>
      <w:r w:rsidRPr="003255CE">
        <w:lastRenderedPageBreak/>
        <w:t xml:space="preserve">Table </w:t>
      </w:r>
      <w:fldSimple w:instr=" STYLEREF 2 \s ">
        <w:r w:rsidR="00331C2F" w:rsidRPr="003255CE">
          <w:rPr>
            <w:noProof/>
          </w:rPr>
          <w:t>5</w:t>
        </w:r>
      </w:fldSimple>
      <w:r w:rsidR="00EF1E03" w:rsidRPr="003255CE">
        <w:t>.</w:t>
      </w:r>
      <w:fldSimple w:instr=" SEQ Table \* ARABIC \s 2 ">
        <w:r w:rsidR="00331C2F" w:rsidRPr="003255CE">
          <w:rPr>
            <w:noProof/>
          </w:rPr>
          <w:t>6</w:t>
        </w:r>
      </w:fldSimple>
      <w:bookmarkEnd w:id="610"/>
      <w:r w:rsidRPr="003255CE">
        <w:t xml:space="preserve">  Number and Types of Incidents Submitted in STAIRS—Mathematics</w:t>
      </w:r>
      <w:bookmarkEnd w:id="611"/>
    </w:p>
    <w:tbl>
      <w:tblPr>
        <w:tblStyle w:val="TRs"/>
        <w:tblW w:w="13968" w:type="dxa"/>
        <w:tblLayout w:type="fixed"/>
        <w:tblLook w:val="04A0" w:firstRow="1" w:lastRow="0" w:firstColumn="1" w:lastColumn="0" w:noHBand="0" w:noVBand="1"/>
      </w:tblPr>
      <w:tblGrid>
        <w:gridCol w:w="4464"/>
        <w:gridCol w:w="4896"/>
        <w:gridCol w:w="1296"/>
        <w:gridCol w:w="1872"/>
        <w:gridCol w:w="1440"/>
      </w:tblGrid>
      <w:tr w:rsidR="00715122" w:rsidRPr="003255CE" w14:paraId="22D6AB2D" w14:textId="77777777" w:rsidTr="000D1B6E">
        <w:trPr>
          <w:cnfStyle w:val="100000000000" w:firstRow="1" w:lastRow="0" w:firstColumn="0" w:lastColumn="0" w:oddVBand="0" w:evenVBand="0" w:oddHBand="0" w:evenHBand="0" w:firstRowFirstColumn="0" w:firstRowLastColumn="0" w:lastRowFirstColumn="0" w:lastRowLastColumn="0"/>
          <w:trHeight w:val="720"/>
        </w:trPr>
        <w:tc>
          <w:tcPr>
            <w:tcW w:w="4464" w:type="dxa"/>
            <w:noWrap/>
            <w:hideMark/>
          </w:tcPr>
          <w:p w14:paraId="6A015155" w14:textId="77777777" w:rsidR="00715122" w:rsidRPr="003255CE" w:rsidRDefault="00715122" w:rsidP="0082407D">
            <w:pPr>
              <w:pStyle w:val="TableHead"/>
              <w:rPr>
                <w:b/>
                <w:noProof w:val="0"/>
              </w:rPr>
            </w:pPr>
            <w:r w:rsidRPr="003255CE">
              <w:rPr>
                <w:b/>
                <w:noProof w:val="0"/>
              </w:rPr>
              <w:t>Description</w:t>
            </w:r>
          </w:p>
        </w:tc>
        <w:tc>
          <w:tcPr>
            <w:tcW w:w="4896" w:type="dxa"/>
            <w:hideMark/>
          </w:tcPr>
          <w:p w14:paraId="4F9A2C2E" w14:textId="77777777" w:rsidR="00715122" w:rsidRPr="003255CE" w:rsidRDefault="00715122" w:rsidP="0082407D">
            <w:pPr>
              <w:pStyle w:val="TableHead"/>
              <w:rPr>
                <w:b/>
                <w:noProof w:val="0"/>
              </w:rPr>
            </w:pPr>
            <w:r w:rsidRPr="003255CE">
              <w:rPr>
                <w:b/>
                <w:noProof w:val="0"/>
              </w:rPr>
              <w:t>Appeal Type</w:t>
            </w:r>
          </w:p>
        </w:tc>
        <w:tc>
          <w:tcPr>
            <w:tcW w:w="1296" w:type="dxa"/>
            <w:hideMark/>
          </w:tcPr>
          <w:p w14:paraId="689DB5AD" w14:textId="77777777" w:rsidR="00715122" w:rsidRPr="003255CE" w:rsidRDefault="00715122" w:rsidP="0082407D">
            <w:pPr>
              <w:pStyle w:val="TableHead"/>
              <w:rPr>
                <w:b/>
                <w:noProof w:val="0"/>
              </w:rPr>
            </w:pPr>
            <w:r w:rsidRPr="003255CE">
              <w:rPr>
                <w:b/>
                <w:noProof w:val="0"/>
              </w:rPr>
              <w:t>Number of Incidents</w:t>
            </w:r>
          </w:p>
        </w:tc>
        <w:tc>
          <w:tcPr>
            <w:tcW w:w="1872" w:type="dxa"/>
            <w:hideMark/>
          </w:tcPr>
          <w:p w14:paraId="054FAD4E" w14:textId="77777777" w:rsidR="00715122" w:rsidRPr="003255CE" w:rsidRDefault="00715122" w:rsidP="0082407D">
            <w:pPr>
              <w:pStyle w:val="TableHead"/>
              <w:rPr>
                <w:b/>
                <w:noProof w:val="0"/>
              </w:rPr>
            </w:pPr>
            <w:r w:rsidRPr="003255CE">
              <w:rPr>
                <w:b/>
                <w:noProof w:val="0"/>
              </w:rPr>
              <w:t>Total Number of SSIDs Submitted</w:t>
            </w:r>
          </w:p>
        </w:tc>
        <w:tc>
          <w:tcPr>
            <w:tcW w:w="1440" w:type="dxa"/>
            <w:hideMark/>
          </w:tcPr>
          <w:p w14:paraId="5CB83BB0" w14:textId="77777777" w:rsidR="00715122" w:rsidRPr="003255CE" w:rsidRDefault="00715122" w:rsidP="0082407D">
            <w:pPr>
              <w:pStyle w:val="TableHead"/>
              <w:rPr>
                <w:b/>
                <w:noProof w:val="0"/>
              </w:rPr>
            </w:pPr>
            <w:r w:rsidRPr="003255CE">
              <w:rPr>
                <w:b/>
                <w:noProof w:val="0"/>
              </w:rPr>
              <w:t>Appeals SSIDs Approved</w:t>
            </w:r>
          </w:p>
        </w:tc>
      </w:tr>
      <w:tr w:rsidR="00B86E46" w:rsidRPr="003255CE" w14:paraId="21E638A0" w14:textId="77777777" w:rsidTr="000D1B6E">
        <w:tc>
          <w:tcPr>
            <w:tcW w:w="4464" w:type="dxa"/>
            <w:hideMark/>
          </w:tcPr>
          <w:p w14:paraId="2071A7D4" w14:textId="77777777" w:rsidR="00B86E46" w:rsidRPr="003255CE" w:rsidRDefault="00B86E46" w:rsidP="0082407D">
            <w:pPr>
              <w:pStyle w:val="TableText"/>
              <w:jc w:val="left"/>
              <w:rPr>
                <w:noProof w:val="0"/>
              </w:rPr>
            </w:pPr>
            <w:r w:rsidRPr="003255CE">
              <w:rPr>
                <w:noProof w:val="0"/>
              </w:rPr>
              <w:t>Accessibility Issue</w:t>
            </w:r>
          </w:p>
        </w:tc>
        <w:tc>
          <w:tcPr>
            <w:tcW w:w="4896" w:type="dxa"/>
            <w:hideMark/>
          </w:tcPr>
          <w:p w14:paraId="4340389F" w14:textId="77777777" w:rsidR="00B86E46" w:rsidRPr="003255CE" w:rsidRDefault="00B86E46" w:rsidP="0082407D">
            <w:pPr>
              <w:pStyle w:val="TableText"/>
              <w:jc w:val="left"/>
              <w:rPr>
                <w:noProof w:val="0"/>
              </w:rPr>
            </w:pPr>
            <w:r w:rsidRPr="003255CE">
              <w:rPr>
                <w:noProof w:val="0"/>
              </w:rPr>
              <w:t>Reset</w:t>
            </w:r>
          </w:p>
        </w:tc>
        <w:tc>
          <w:tcPr>
            <w:tcW w:w="1296" w:type="dxa"/>
            <w:noWrap/>
            <w:vAlign w:val="bottom"/>
            <w:hideMark/>
          </w:tcPr>
          <w:p w14:paraId="11C905FB" w14:textId="2BAE9A61" w:rsidR="00B86E46" w:rsidRPr="003255CE" w:rsidRDefault="00B86E46" w:rsidP="0082407D">
            <w:pPr>
              <w:pStyle w:val="TableText"/>
              <w:ind w:right="144"/>
              <w:rPr>
                <w:noProof w:val="0"/>
              </w:rPr>
            </w:pPr>
            <w:r w:rsidRPr="003255CE">
              <w:t>1,</w:t>
            </w:r>
            <w:r w:rsidR="00DB1749" w:rsidRPr="003255CE">
              <w:t>260</w:t>
            </w:r>
          </w:p>
        </w:tc>
        <w:tc>
          <w:tcPr>
            <w:tcW w:w="1872" w:type="dxa"/>
            <w:noWrap/>
            <w:vAlign w:val="bottom"/>
            <w:hideMark/>
          </w:tcPr>
          <w:p w14:paraId="67F715F8" w14:textId="64654497" w:rsidR="00B86E46" w:rsidRPr="003255CE" w:rsidRDefault="00DB1749" w:rsidP="0082407D">
            <w:pPr>
              <w:pStyle w:val="TableText"/>
              <w:ind w:right="288"/>
              <w:rPr>
                <w:noProof w:val="0"/>
              </w:rPr>
            </w:pPr>
            <w:r w:rsidRPr="003255CE">
              <w:rPr>
                <w:noProof w:val="0"/>
              </w:rPr>
              <w:t>1,970</w:t>
            </w:r>
          </w:p>
        </w:tc>
        <w:tc>
          <w:tcPr>
            <w:tcW w:w="1440" w:type="dxa"/>
            <w:noWrap/>
            <w:vAlign w:val="bottom"/>
            <w:hideMark/>
          </w:tcPr>
          <w:p w14:paraId="0D12B63F" w14:textId="1C054E64" w:rsidR="00B86E46" w:rsidRPr="003255CE" w:rsidRDefault="00B86E46" w:rsidP="0082407D">
            <w:pPr>
              <w:pStyle w:val="TableText"/>
              <w:ind w:right="288"/>
              <w:rPr>
                <w:noProof w:val="0"/>
              </w:rPr>
            </w:pPr>
            <w:r w:rsidRPr="003255CE">
              <w:rPr>
                <w:noProof w:val="0"/>
              </w:rPr>
              <w:t>1,</w:t>
            </w:r>
            <w:r w:rsidR="00DB1749" w:rsidRPr="003255CE">
              <w:t>671</w:t>
            </w:r>
          </w:p>
        </w:tc>
      </w:tr>
      <w:tr w:rsidR="00B86E46" w:rsidRPr="003255CE" w14:paraId="27027F40" w14:textId="77777777" w:rsidTr="000D1B6E">
        <w:tc>
          <w:tcPr>
            <w:tcW w:w="4464" w:type="dxa"/>
            <w:hideMark/>
          </w:tcPr>
          <w:p w14:paraId="18170C46" w14:textId="77777777" w:rsidR="00B86E46" w:rsidRPr="003255CE" w:rsidRDefault="00B86E46" w:rsidP="0082407D">
            <w:pPr>
              <w:pStyle w:val="TableText"/>
              <w:jc w:val="left"/>
              <w:rPr>
                <w:noProof w:val="0"/>
              </w:rPr>
            </w:pPr>
            <w:r w:rsidRPr="003255CE">
              <w:rPr>
                <w:noProof w:val="0"/>
              </w:rPr>
              <w:t>Administered Incorrect Assessment</w:t>
            </w:r>
          </w:p>
        </w:tc>
        <w:tc>
          <w:tcPr>
            <w:tcW w:w="4896" w:type="dxa"/>
            <w:hideMark/>
          </w:tcPr>
          <w:p w14:paraId="473E8B1B" w14:textId="1908A0BE" w:rsidR="00B86E46" w:rsidRPr="003255CE" w:rsidRDefault="00B86E46" w:rsidP="0082407D">
            <w:pPr>
              <w:pStyle w:val="TableText"/>
              <w:jc w:val="left"/>
              <w:rPr>
                <w:noProof w:val="0"/>
              </w:rPr>
            </w:pPr>
            <w:r w:rsidRPr="003255CE">
              <w:rPr>
                <w:noProof w:val="0"/>
              </w:rPr>
              <w:t>Reset or Reopen or No Appeal</w:t>
            </w:r>
          </w:p>
        </w:tc>
        <w:tc>
          <w:tcPr>
            <w:tcW w:w="1296" w:type="dxa"/>
            <w:noWrap/>
            <w:vAlign w:val="bottom"/>
            <w:hideMark/>
          </w:tcPr>
          <w:p w14:paraId="456B750F" w14:textId="30869862" w:rsidR="00B86E46" w:rsidRPr="003255CE" w:rsidRDefault="00DB1749" w:rsidP="0082407D">
            <w:pPr>
              <w:pStyle w:val="TableText"/>
              <w:ind w:right="144"/>
              <w:rPr>
                <w:noProof w:val="0"/>
              </w:rPr>
            </w:pPr>
            <w:r w:rsidRPr="003255CE">
              <w:t>202</w:t>
            </w:r>
          </w:p>
        </w:tc>
        <w:tc>
          <w:tcPr>
            <w:tcW w:w="1872" w:type="dxa"/>
            <w:noWrap/>
            <w:vAlign w:val="bottom"/>
            <w:hideMark/>
          </w:tcPr>
          <w:p w14:paraId="467689A7" w14:textId="3690BAD9" w:rsidR="00B86E46" w:rsidRPr="003255CE" w:rsidRDefault="00DB1749" w:rsidP="0082407D">
            <w:pPr>
              <w:pStyle w:val="TableText"/>
              <w:ind w:right="288"/>
              <w:rPr>
                <w:noProof w:val="0"/>
              </w:rPr>
            </w:pPr>
            <w:r w:rsidRPr="003255CE">
              <w:t>452</w:t>
            </w:r>
          </w:p>
        </w:tc>
        <w:tc>
          <w:tcPr>
            <w:tcW w:w="1440" w:type="dxa"/>
            <w:noWrap/>
            <w:vAlign w:val="bottom"/>
            <w:hideMark/>
          </w:tcPr>
          <w:p w14:paraId="4C8BB744" w14:textId="695CE91A" w:rsidR="00B86E46" w:rsidRPr="003255CE" w:rsidRDefault="00DB1749" w:rsidP="0082407D">
            <w:pPr>
              <w:pStyle w:val="TableText"/>
              <w:ind w:right="288"/>
              <w:rPr>
                <w:noProof w:val="0"/>
              </w:rPr>
            </w:pPr>
            <w:r w:rsidRPr="003255CE">
              <w:t>320</w:t>
            </w:r>
          </w:p>
        </w:tc>
      </w:tr>
      <w:tr w:rsidR="00B86E46" w:rsidRPr="003255CE" w14:paraId="49FAF5D8" w14:textId="77777777" w:rsidTr="000D1B6E">
        <w:tc>
          <w:tcPr>
            <w:tcW w:w="4464" w:type="dxa"/>
            <w:hideMark/>
          </w:tcPr>
          <w:p w14:paraId="25D88209" w14:textId="77777777" w:rsidR="00B86E46" w:rsidRPr="003255CE" w:rsidRDefault="00B86E46" w:rsidP="0082407D">
            <w:pPr>
              <w:pStyle w:val="TableText"/>
              <w:jc w:val="left"/>
              <w:rPr>
                <w:noProof w:val="0"/>
              </w:rPr>
            </w:pPr>
            <w:r w:rsidRPr="003255CE">
              <w:rPr>
                <w:noProof w:val="0"/>
              </w:rPr>
              <w:t>Administration Error</w:t>
            </w:r>
          </w:p>
        </w:tc>
        <w:tc>
          <w:tcPr>
            <w:tcW w:w="4896" w:type="dxa"/>
            <w:hideMark/>
          </w:tcPr>
          <w:p w14:paraId="7E014731" w14:textId="77777777" w:rsidR="00B86E46" w:rsidRPr="003255CE" w:rsidRDefault="00B86E46" w:rsidP="0082407D">
            <w:pPr>
              <w:pStyle w:val="TableText"/>
              <w:jc w:val="left"/>
              <w:rPr>
                <w:noProof w:val="0"/>
              </w:rPr>
            </w:pPr>
            <w:r w:rsidRPr="003255CE">
              <w:rPr>
                <w:noProof w:val="0"/>
              </w:rPr>
              <w:t>No Appeal</w:t>
            </w:r>
          </w:p>
        </w:tc>
        <w:tc>
          <w:tcPr>
            <w:tcW w:w="1296" w:type="dxa"/>
            <w:noWrap/>
            <w:vAlign w:val="bottom"/>
            <w:hideMark/>
          </w:tcPr>
          <w:p w14:paraId="12151E49" w14:textId="2C677538" w:rsidR="00B86E46" w:rsidRPr="003255CE" w:rsidRDefault="2D009A31" w:rsidP="0082407D">
            <w:pPr>
              <w:pStyle w:val="TableText"/>
              <w:ind w:right="144"/>
              <w:rPr>
                <w:noProof w:val="0"/>
              </w:rPr>
            </w:pPr>
            <w:r w:rsidRPr="003255CE">
              <w:t>47</w:t>
            </w:r>
          </w:p>
        </w:tc>
        <w:tc>
          <w:tcPr>
            <w:tcW w:w="1872" w:type="dxa"/>
            <w:noWrap/>
            <w:vAlign w:val="bottom"/>
            <w:hideMark/>
          </w:tcPr>
          <w:p w14:paraId="4F37972F" w14:textId="1808B8F7" w:rsidR="00B86E46" w:rsidRPr="003255CE" w:rsidRDefault="00DB1749" w:rsidP="0082407D">
            <w:pPr>
              <w:pStyle w:val="TableText"/>
              <w:ind w:right="288"/>
              <w:rPr>
                <w:noProof w:val="0"/>
              </w:rPr>
            </w:pPr>
            <w:r w:rsidRPr="003255CE">
              <w:rPr>
                <w:noProof w:val="0"/>
              </w:rPr>
              <w:t>30</w:t>
            </w:r>
          </w:p>
        </w:tc>
        <w:tc>
          <w:tcPr>
            <w:tcW w:w="1440" w:type="dxa"/>
            <w:noWrap/>
            <w:vAlign w:val="bottom"/>
            <w:hideMark/>
          </w:tcPr>
          <w:p w14:paraId="22AFB68D" w14:textId="21ACAA7B" w:rsidR="00B86E46" w:rsidRPr="003255CE" w:rsidRDefault="00DB1749" w:rsidP="0082407D">
            <w:pPr>
              <w:pStyle w:val="TableText"/>
              <w:ind w:right="288"/>
              <w:rPr>
                <w:noProof w:val="0"/>
              </w:rPr>
            </w:pPr>
            <w:r w:rsidRPr="003255CE">
              <w:rPr>
                <w:noProof w:val="0"/>
              </w:rPr>
              <w:t>24</w:t>
            </w:r>
          </w:p>
        </w:tc>
      </w:tr>
      <w:tr w:rsidR="00B86E46" w:rsidRPr="003255CE" w14:paraId="36ECB237" w14:textId="77777777" w:rsidTr="000D1B6E">
        <w:tc>
          <w:tcPr>
            <w:tcW w:w="4464" w:type="dxa"/>
            <w:hideMark/>
          </w:tcPr>
          <w:p w14:paraId="3BB64945" w14:textId="77777777" w:rsidR="00B86E46" w:rsidRPr="003255CE" w:rsidRDefault="00B86E46" w:rsidP="0082407D">
            <w:pPr>
              <w:pStyle w:val="TableText"/>
              <w:jc w:val="left"/>
              <w:rPr>
                <w:noProof w:val="0"/>
              </w:rPr>
            </w:pPr>
            <w:r w:rsidRPr="003255CE">
              <w:rPr>
                <w:noProof w:val="0"/>
              </w:rPr>
              <w:t>Data Entry Issue</w:t>
            </w:r>
          </w:p>
        </w:tc>
        <w:tc>
          <w:tcPr>
            <w:tcW w:w="4896" w:type="dxa"/>
            <w:hideMark/>
          </w:tcPr>
          <w:p w14:paraId="5B25A1D3" w14:textId="38576E61" w:rsidR="00B86E46" w:rsidRPr="003255CE" w:rsidRDefault="00B86E46" w:rsidP="0082407D">
            <w:pPr>
              <w:pStyle w:val="TableText"/>
              <w:jc w:val="left"/>
              <w:rPr>
                <w:noProof w:val="0"/>
              </w:rPr>
            </w:pPr>
            <w:r w:rsidRPr="003255CE">
              <w:rPr>
                <w:noProof w:val="0"/>
              </w:rPr>
              <w:t>Reset or Reopen or Invalidate or No Appeal</w:t>
            </w:r>
          </w:p>
        </w:tc>
        <w:tc>
          <w:tcPr>
            <w:tcW w:w="1296" w:type="dxa"/>
            <w:noWrap/>
            <w:vAlign w:val="bottom"/>
            <w:hideMark/>
          </w:tcPr>
          <w:p w14:paraId="4DBDF99D" w14:textId="781506D9" w:rsidR="00B86E46" w:rsidRPr="003255CE" w:rsidRDefault="00DB1749" w:rsidP="0082407D">
            <w:pPr>
              <w:pStyle w:val="TableText"/>
              <w:ind w:right="144"/>
              <w:rPr>
                <w:noProof w:val="0"/>
              </w:rPr>
            </w:pPr>
            <w:r w:rsidRPr="003255CE">
              <w:rPr>
                <w:noProof w:val="0"/>
              </w:rPr>
              <w:t>1</w:t>
            </w:r>
          </w:p>
        </w:tc>
        <w:tc>
          <w:tcPr>
            <w:tcW w:w="1872" w:type="dxa"/>
            <w:noWrap/>
            <w:vAlign w:val="bottom"/>
            <w:hideMark/>
          </w:tcPr>
          <w:p w14:paraId="0C1DCD56" w14:textId="59B4AEB0" w:rsidR="00B86E46" w:rsidRPr="003255CE" w:rsidRDefault="00DB1749" w:rsidP="0082407D">
            <w:pPr>
              <w:pStyle w:val="TableText"/>
              <w:ind w:right="288"/>
              <w:rPr>
                <w:noProof w:val="0"/>
              </w:rPr>
            </w:pPr>
            <w:r w:rsidRPr="003255CE">
              <w:rPr>
                <w:noProof w:val="0"/>
              </w:rPr>
              <w:t>1</w:t>
            </w:r>
          </w:p>
        </w:tc>
        <w:tc>
          <w:tcPr>
            <w:tcW w:w="1440" w:type="dxa"/>
            <w:noWrap/>
            <w:vAlign w:val="bottom"/>
            <w:hideMark/>
          </w:tcPr>
          <w:p w14:paraId="6E5B12CA" w14:textId="039E7985" w:rsidR="00B86E46" w:rsidRPr="003255CE" w:rsidRDefault="00DB1749" w:rsidP="0082407D">
            <w:pPr>
              <w:pStyle w:val="TableText"/>
              <w:ind w:right="288"/>
              <w:rPr>
                <w:noProof w:val="0"/>
              </w:rPr>
            </w:pPr>
            <w:r w:rsidRPr="003255CE">
              <w:rPr>
                <w:noProof w:val="0"/>
              </w:rPr>
              <w:t>1</w:t>
            </w:r>
          </w:p>
        </w:tc>
      </w:tr>
      <w:tr w:rsidR="00B86E46" w:rsidRPr="003255CE" w14:paraId="232B3441" w14:textId="77777777" w:rsidTr="000D1B6E">
        <w:tc>
          <w:tcPr>
            <w:tcW w:w="4464" w:type="dxa"/>
            <w:hideMark/>
          </w:tcPr>
          <w:p w14:paraId="317DB1F0" w14:textId="77777777" w:rsidR="00B86E46" w:rsidRPr="003255CE" w:rsidRDefault="00B86E46" w:rsidP="0082407D">
            <w:pPr>
              <w:pStyle w:val="TableText"/>
              <w:jc w:val="left"/>
              <w:rPr>
                <w:noProof w:val="0"/>
              </w:rPr>
            </w:pPr>
            <w:r w:rsidRPr="003255CE">
              <w:rPr>
                <w:noProof w:val="0"/>
              </w:rPr>
              <w:t>Expired or Accidentally Submitted Test</w:t>
            </w:r>
          </w:p>
        </w:tc>
        <w:tc>
          <w:tcPr>
            <w:tcW w:w="4896" w:type="dxa"/>
            <w:hideMark/>
          </w:tcPr>
          <w:p w14:paraId="3E200261" w14:textId="38C89FCC" w:rsidR="00B86E46" w:rsidRPr="003255CE" w:rsidRDefault="00B86E46" w:rsidP="0082407D">
            <w:pPr>
              <w:pStyle w:val="TableText"/>
              <w:jc w:val="left"/>
              <w:rPr>
                <w:noProof w:val="0"/>
              </w:rPr>
            </w:pPr>
            <w:r w:rsidRPr="003255CE">
              <w:rPr>
                <w:noProof w:val="0"/>
              </w:rPr>
              <w:t>Reopen</w:t>
            </w:r>
          </w:p>
        </w:tc>
        <w:tc>
          <w:tcPr>
            <w:tcW w:w="1296" w:type="dxa"/>
            <w:noWrap/>
            <w:vAlign w:val="bottom"/>
            <w:hideMark/>
          </w:tcPr>
          <w:p w14:paraId="6D0813EF" w14:textId="71A8A626" w:rsidR="00B86E46" w:rsidRPr="003255CE" w:rsidRDefault="00B86E46" w:rsidP="0082407D">
            <w:pPr>
              <w:pStyle w:val="TableText"/>
              <w:ind w:right="144"/>
              <w:rPr>
                <w:noProof w:val="0"/>
              </w:rPr>
            </w:pPr>
            <w:r w:rsidRPr="003255CE">
              <w:t>1,</w:t>
            </w:r>
            <w:r w:rsidR="00DB1749" w:rsidRPr="003255CE">
              <w:t>621</w:t>
            </w:r>
          </w:p>
        </w:tc>
        <w:tc>
          <w:tcPr>
            <w:tcW w:w="1872" w:type="dxa"/>
            <w:noWrap/>
            <w:vAlign w:val="bottom"/>
            <w:hideMark/>
          </w:tcPr>
          <w:p w14:paraId="69F1A9B7" w14:textId="6DFB00E7" w:rsidR="00B86E46" w:rsidRPr="003255CE" w:rsidRDefault="0055133E" w:rsidP="0082407D">
            <w:pPr>
              <w:pStyle w:val="TableText"/>
              <w:ind w:right="288"/>
              <w:rPr>
                <w:noProof w:val="0"/>
              </w:rPr>
            </w:pPr>
            <w:r w:rsidRPr="003255CE">
              <w:t>2,</w:t>
            </w:r>
            <w:r w:rsidR="00DB1749" w:rsidRPr="003255CE">
              <w:t>515</w:t>
            </w:r>
          </w:p>
        </w:tc>
        <w:tc>
          <w:tcPr>
            <w:tcW w:w="1440" w:type="dxa"/>
            <w:noWrap/>
            <w:vAlign w:val="bottom"/>
            <w:hideMark/>
          </w:tcPr>
          <w:p w14:paraId="7708AEEA" w14:textId="515E9CEC" w:rsidR="00B86E46" w:rsidRPr="003255CE" w:rsidRDefault="005E6DC8" w:rsidP="0082407D">
            <w:pPr>
              <w:pStyle w:val="TableText"/>
              <w:ind w:right="288"/>
              <w:rPr>
                <w:noProof w:val="0"/>
              </w:rPr>
            </w:pPr>
            <w:r w:rsidRPr="003255CE">
              <w:t>2,</w:t>
            </w:r>
            <w:r w:rsidR="00DB1749" w:rsidRPr="003255CE">
              <w:t>474</w:t>
            </w:r>
          </w:p>
        </w:tc>
      </w:tr>
      <w:tr w:rsidR="00B86E46" w:rsidRPr="003255CE" w14:paraId="39417B41" w14:textId="77777777" w:rsidTr="000D1B6E">
        <w:tc>
          <w:tcPr>
            <w:tcW w:w="4464" w:type="dxa"/>
            <w:hideMark/>
          </w:tcPr>
          <w:p w14:paraId="4B807528" w14:textId="77777777" w:rsidR="00B86E46" w:rsidRPr="003255CE" w:rsidRDefault="00B86E46" w:rsidP="0082407D">
            <w:pPr>
              <w:pStyle w:val="TableText"/>
              <w:jc w:val="left"/>
              <w:rPr>
                <w:noProof w:val="0"/>
              </w:rPr>
            </w:pPr>
            <w:r w:rsidRPr="003255CE">
              <w:rPr>
                <w:noProof w:val="0"/>
              </w:rPr>
              <w:t>Exposing Secure Materials</w:t>
            </w:r>
          </w:p>
        </w:tc>
        <w:tc>
          <w:tcPr>
            <w:tcW w:w="4896" w:type="dxa"/>
            <w:hideMark/>
          </w:tcPr>
          <w:p w14:paraId="1A1B6DAE" w14:textId="77777777" w:rsidR="00B86E46" w:rsidRPr="003255CE" w:rsidRDefault="00B86E46" w:rsidP="0082407D">
            <w:pPr>
              <w:pStyle w:val="TableText"/>
              <w:jc w:val="left"/>
              <w:rPr>
                <w:noProof w:val="0"/>
              </w:rPr>
            </w:pPr>
            <w:r w:rsidRPr="003255CE">
              <w:rPr>
                <w:noProof w:val="0"/>
              </w:rPr>
              <w:t>Invalidate or No Appeal</w:t>
            </w:r>
          </w:p>
        </w:tc>
        <w:tc>
          <w:tcPr>
            <w:tcW w:w="1296" w:type="dxa"/>
            <w:noWrap/>
            <w:vAlign w:val="bottom"/>
            <w:hideMark/>
          </w:tcPr>
          <w:p w14:paraId="294B6023" w14:textId="35B6DF14" w:rsidR="00B86E46" w:rsidRPr="003255CE" w:rsidRDefault="00DB1749" w:rsidP="0082407D">
            <w:pPr>
              <w:pStyle w:val="TableText"/>
              <w:ind w:right="144"/>
              <w:rPr>
                <w:noProof w:val="0"/>
              </w:rPr>
            </w:pPr>
            <w:r w:rsidRPr="003255CE">
              <w:t>21</w:t>
            </w:r>
          </w:p>
        </w:tc>
        <w:tc>
          <w:tcPr>
            <w:tcW w:w="1872" w:type="dxa"/>
            <w:noWrap/>
            <w:vAlign w:val="bottom"/>
            <w:hideMark/>
          </w:tcPr>
          <w:p w14:paraId="4BB3F3D5" w14:textId="4398D7D5" w:rsidR="00B86E46" w:rsidRPr="003255CE" w:rsidRDefault="00DB1749" w:rsidP="0082407D">
            <w:pPr>
              <w:pStyle w:val="TableText"/>
              <w:ind w:right="288"/>
              <w:rPr>
                <w:noProof w:val="0"/>
              </w:rPr>
            </w:pPr>
            <w:r w:rsidRPr="003255CE">
              <w:t>17</w:t>
            </w:r>
          </w:p>
        </w:tc>
        <w:tc>
          <w:tcPr>
            <w:tcW w:w="1440" w:type="dxa"/>
            <w:noWrap/>
            <w:vAlign w:val="bottom"/>
            <w:hideMark/>
          </w:tcPr>
          <w:p w14:paraId="519E1968" w14:textId="599CF0DA" w:rsidR="00B86E46" w:rsidRPr="003255CE" w:rsidRDefault="00DB1749" w:rsidP="0082407D">
            <w:pPr>
              <w:pStyle w:val="TableText"/>
              <w:ind w:right="288"/>
              <w:rPr>
                <w:noProof w:val="0"/>
              </w:rPr>
            </w:pPr>
            <w:r w:rsidRPr="003255CE">
              <w:t>15</w:t>
            </w:r>
          </w:p>
        </w:tc>
      </w:tr>
      <w:tr w:rsidR="00B86E46" w:rsidRPr="003255CE" w14:paraId="00735878" w14:textId="77777777" w:rsidTr="000D1B6E">
        <w:tc>
          <w:tcPr>
            <w:tcW w:w="4464" w:type="dxa"/>
            <w:hideMark/>
          </w:tcPr>
          <w:p w14:paraId="2022499A" w14:textId="77777777" w:rsidR="00B86E46" w:rsidRPr="003255CE" w:rsidRDefault="00B86E46" w:rsidP="0082407D">
            <w:pPr>
              <w:pStyle w:val="TableText"/>
              <w:jc w:val="left"/>
              <w:rPr>
                <w:noProof w:val="0"/>
              </w:rPr>
            </w:pPr>
            <w:r w:rsidRPr="003255CE">
              <w:rPr>
                <w:noProof w:val="0"/>
              </w:rPr>
              <w:t>Incorrect SSID Used</w:t>
            </w:r>
          </w:p>
        </w:tc>
        <w:tc>
          <w:tcPr>
            <w:tcW w:w="4896" w:type="dxa"/>
            <w:hideMark/>
          </w:tcPr>
          <w:p w14:paraId="5E6E5C61" w14:textId="77777777" w:rsidR="00B86E46" w:rsidRPr="003255CE" w:rsidRDefault="00B86E46" w:rsidP="0082407D">
            <w:pPr>
              <w:pStyle w:val="TableText"/>
              <w:jc w:val="left"/>
              <w:rPr>
                <w:noProof w:val="0"/>
              </w:rPr>
            </w:pPr>
            <w:r w:rsidRPr="003255CE">
              <w:rPr>
                <w:noProof w:val="0"/>
              </w:rPr>
              <w:t>Reset or No Appeal</w:t>
            </w:r>
          </w:p>
        </w:tc>
        <w:tc>
          <w:tcPr>
            <w:tcW w:w="1296" w:type="dxa"/>
            <w:noWrap/>
            <w:vAlign w:val="bottom"/>
            <w:hideMark/>
          </w:tcPr>
          <w:p w14:paraId="4ADAE15C" w14:textId="0661C493" w:rsidR="00B86E46" w:rsidRPr="003255CE" w:rsidRDefault="00DB1749" w:rsidP="0082407D">
            <w:pPr>
              <w:pStyle w:val="TableText"/>
              <w:ind w:right="144"/>
              <w:rPr>
                <w:noProof w:val="0"/>
              </w:rPr>
            </w:pPr>
            <w:r w:rsidRPr="003255CE">
              <w:t>79</w:t>
            </w:r>
          </w:p>
        </w:tc>
        <w:tc>
          <w:tcPr>
            <w:tcW w:w="1872" w:type="dxa"/>
            <w:noWrap/>
            <w:vAlign w:val="bottom"/>
            <w:hideMark/>
          </w:tcPr>
          <w:p w14:paraId="4A046462" w14:textId="0A1B8835" w:rsidR="00B86E46" w:rsidRPr="003255CE" w:rsidRDefault="00DB1749" w:rsidP="0082407D">
            <w:pPr>
              <w:pStyle w:val="TableText"/>
              <w:ind w:right="288"/>
              <w:rPr>
                <w:noProof w:val="0"/>
              </w:rPr>
            </w:pPr>
            <w:r w:rsidRPr="003255CE">
              <w:t>89</w:t>
            </w:r>
          </w:p>
        </w:tc>
        <w:tc>
          <w:tcPr>
            <w:tcW w:w="1440" w:type="dxa"/>
            <w:noWrap/>
            <w:vAlign w:val="bottom"/>
            <w:hideMark/>
          </w:tcPr>
          <w:p w14:paraId="258BD4E7" w14:textId="5D45181E" w:rsidR="00B86E46" w:rsidRPr="003255CE" w:rsidRDefault="00DB1749" w:rsidP="0082407D">
            <w:pPr>
              <w:pStyle w:val="TableText"/>
              <w:ind w:right="288"/>
              <w:rPr>
                <w:noProof w:val="0"/>
              </w:rPr>
            </w:pPr>
            <w:r w:rsidRPr="003255CE">
              <w:t>71</w:t>
            </w:r>
          </w:p>
        </w:tc>
      </w:tr>
      <w:tr w:rsidR="00B86E46" w:rsidRPr="003255CE" w14:paraId="74E02476" w14:textId="77777777" w:rsidTr="000D1B6E">
        <w:tc>
          <w:tcPr>
            <w:tcW w:w="4464" w:type="dxa"/>
            <w:hideMark/>
          </w:tcPr>
          <w:p w14:paraId="6415B00F" w14:textId="77777777" w:rsidR="00B86E46" w:rsidRPr="003255CE" w:rsidRDefault="00B86E46" w:rsidP="0082407D">
            <w:pPr>
              <w:pStyle w:val="TableText"/>
              <w:jc w:val="left"/>
              <w:rPr>
                <w:noProof w:val="0"/>
              </w:rPr>
            </w:pPr>
            <w:r w:rsidRPr="003255CE">
              <w:rPr>
                <w:noProof w:val="0"/>
              </w:rPr>
              <w:t>Restore from Reset</w:t>
            </w:r>
          </w:p>
        </w:tc>
        <w:tc>
          <w:tcPr>
            <w:tcW w:w="4896" w:type="dxa"/>
            <w:hideMark/>
          </w:tcPr>
          <w:p w14:paraId="2F101FB2" w14:textId="77777777" w:rsidR="00B86E46" w:rsidRPr="003255CE" w:rsidRDefault="00B86E46" w:rsidP="0082407D">
            <w:pPr>
              <w:pStyle w:val="TableText"/>
              <w:jc w:val="left"/>
              <w:rPr>
                <w:noProof w:val="0"/>
              </w:rPr>
            </w:pPr>
            <w:r w:rsidRPr="003255CE">
              <w:rPr>
                <w:noProof w:val="0"/>
              </w:rPr>
              <w:t>Restore</w:t>
            </w:r>
          </w:p>
        </w:tc>
        <w:tc>
          <w:tcPr>
            <w:tcW w:w="1296" w:type="dxa"/>
            <w:noWrap/>
            <w:vAlign w:val="bottom"/>
            <w:hideMark/>
          </w:tcPr>
          <w:p w14:paraId="189CB25A" w14:textId="3EBB1FF3" w:rsidR="00B86E46" w:rsidRPr="003255CE" w:rsidRDefault="00DB1749" w:rsidP="0082407D">
            <w:pPr>
              <w:pStyle w:val="TableText"/>
              <w:ind w:right="144"/>
              <w:rPr>
                <w:noProof w:val="0"/>
              </w:rPr>
            </w:pPr>
            <w:r w:rsidRPr="003255CE">
              <w:t>27</w:t>
            </w:r>
          </w:p>
        </w:tc>
        <w:tc>
          <w:tcPr>
            <w:tcW w:w="1872" w:type="dxa"/>
            <w:noWrap/>
            <w:vAlign w:val="bottom"/>
            <w:hideMark/>
          </w:tcPr>
          <w:p w14:paraId="4E72F37F" w14:textId="51E93212" w:rsidR="00B86E46" w:rsidRPr="003255CE" w:rsidRDefault="00DB1749" w:rsidP="0082407D">
            <w:pPr>
              <w:pStyle w:val="TableText"/>
              <w:ind w:right="288"/>
              <w:rPr>
                <w:noProof w:val="0"/>
              </w:rPr>
            </w:pPr>
            <w:r w:rsidRPr="003255CE">
              <w:t>27</w:t>
            </w:r>
          </w:p>
        </w:tc>
        <w:tc>
          <w:tcPr>
            <w:tcW w:w="1440" w:type="dxa"/>
            <w:noWrap/>
            <w:vAlign w:val="bottom"/>
            <w:hideMark/>
          </w:tcPr>
          <w:p w14:paraId="2AF42FF2" w14:textId="7A32D073" w:rsidR="00B86E46" w:rsidRPr="003255CE" w:rsidRDefault="00DB1749" w:rsidP="0082407D">
            <w:pPr>
              <w:pStyle w:val="TableText"/>
              <w:ind w:right="288"/>
              <w:rPr>
                <w:noProof w:val="0"/>
              </w:rPr>
            </w:pPr>
            <w:r w:rsidRPr="003255CE">
              <w:t>25</w:t>
            </w:r>
          </w:p>
        </w:tc>
      </w:tr>
      <w:tr w:rsidR="00B86E46" w:rsidRPr="003255CE" w14:paraId="11903081" w14:textId="77777777" w:rsidTr="000D1B6E">
        <w:tc>
          <w:tcPr>
            <w:tcW w:w="4464" w:type="dxa"/>
            <w:hideMark/>
          </w:tcPr>
          <w:p w14:paraId="55E3C2FE" w14:textId="77777777" w:rsidR="00B86E46" w:rsidRPr="003255CE" w:rsidRDefault="00B86E46" w:rsidP="0082407D">
            <w:pPr>
              <w:pStyle w:val="TableText"/>
              <w:jc w:val="left"/>
              <w:rPr>
                <w:noProof w:val="0"/>
              </w:rPr>
            </w:pPr>
            <w:r w:rsidRPr="003255CE">
              <w:rPr>
                <w:noProof w:val="0"/>
              </w:rPr>
              <w:t>Student Cheating or Accessing Unauthorized Devices</w:t>
            </w:r>
          </w:p>
        </w:tc>
        <w:tc>
          <w:tcPr>
            <w:tcW w:w="4896" w:type="dxa"/>
            <w:hideMark/>
          </w:tcPr>
          <w:p w14:paraId="1DBC7B7E" w14:textId="77777777" w:rsidR="00B86E46" w:rsidRPr="003255CE" w:rsidRDefault="00B86E46" w:rsidP="0082407D">
            <w:pPr>
              <w:pStyle w:val="TableText"/>
              <w:jc w:val="left"/>
              <w:rPr>
                <w:noProof w:val="0"/>
              </w:rPr>
            </w:pPr>
            <w:r w:rsidRPr="003255CE">
              <w:rPr>
                <w:noProof w:val="0"/>
              </w:rPr>
              <w:t>Invalidate</w:t>
            </w:r>
          </w:p>
        </w:tc>
        <w:tc>
          <w:tcPr>
            <w:tcW w:w="1296" w:type="dxa"/>
            <w:noWrap/>
            <w:vAlign w:val="bottom"/>
            <w:hideMark/>
          </w:tcPr>
          <w:p w14:paraId="62DA55DB" w14:textId="0A73CBE9" w:rsidR="00B86E46" w:rsidRPr="003255CE" w:rsidRDefault="00DF43F7" w:rsidP="0082407D">
            <w:pPr>
              <w:pStyle w:val="TableText"/>
              <w:ind w:right="144"/>
              <w:rPr>
                <w:noProof w:val="0"/>
              </w:rPr>
            </w:pPr>
            <w:r w:rsidRPr="003255CE">
              <w:t>3</w:t>
            </w:r>
            <w:r w:rsidR="00DB1749" w:rsidRPr="003255CE">
              <w:t>51</w:t>
            </w:r>
          </w:p>
        </w:tc>
        <w:tc>
          <w:tcPr>
            <w:tcW w:w="1872" w:type="dxa"/>
            <w:noWrap/>
            <w:vAlign w:val="bottom"/>
            <w:hideMark/>
          </w:tcPr>
          <w:p w14:paraId="6D1C9E87" w14:textId="17624E23" w:rsidR="00B86E46" w:rsidRPr="003255CE" w:rsidRDefault="00DB1749" w:rsidP="0082407D">
            <w:pPr>
              <w:pStyle w:val="TableText"/>
              <w:ind w:right="288"/>
              <w:rPr>
                <w:noProof w:val="0"/>
              </w:rPr>
            </w:pPr>
            <w:r w:rsidRPr="003255CE">
              <w:t>406</w:t>
            </w:r>
          </w:p>
        </w:tc>
        <w:tc>
          <w:tcPr>
            <w:tcW w:w="1440" w:type="dxa"/>
            <w:noWrap/>
            <w:vAlign w:val="bottom"/>
            <w:hideMark/>
          </w:tcPr>
          <w:p w14:paraId="7DFA976D" w14:textId="315C59CD" w:rsidR="00B86E46" w:rsidRPr="003255CE" w:rsidRDefault="00ED51A2" w:rsidP="0082407D">
            <w:pPr>
              <w:pStyle w:val="TableText"/>
              <w:ind w:right="288"/>
              <w:rPr>
                <w:noProof w:val="0"/>
              </w:rPr>
            </w:pPr>
            <w:r w:rsidRPr="003255CE">
              <w:t>3</w:t>
            </w:r>
            <w:r w:rsidR="00DB1749" w:rsidRPr="003255CE">
              <w:t>98</w:t>
            </w:r>
          </w:p>
        </w:tc>
      </w:tr>
      <w:tr w:rsidR="00B86E46" w:rsidRPr="003255CE" w14:paraId="1D229E8E" w14:textId="77777777" w:rsidTr="000D1B6E">
        <w:tc>
          <w:tcPr>
            <w:tcW w:w="4464" w:type="dxa"/>
            <w:hideMark/>
          </w:tcPr>
          <w:p w14:paraId="63A17ABC" w14:textId="77777777" w:rsidR="00B86E46" w:rsidRPr="003255CE" w:rsidRDefault="00B86E46" w:rsidP="0082407D">
            <w:pPr>
              <w:pStyle w:val="TableText"/>
              <w:jc w:val="left"/>
              <w:rPr>
                <w:noProof w:val="0"/>
              </w:rPr>
            </w:pPr>
            <w:r w:rsidRPr="003255CE">
              <w:rPr>
                <w:noProof w:val="0"/>
              </w:rPr>
              <w:t>Student Disruption</w:t>
            </w:r>
          </w:p>
        </w:tc>
        <w:tc>
          <w:tcPr>
            <w:tcW w:w="4896" w:type="dxa"/>
            <w:hideMark/>
          </w:tcPr>
          <w:p w14:paraId="44EE6F24" w14:textId="77777777" w:rsidR="00B86E46" w:rsidRPr="003255CE" w:rsidRDefault="00B86E46" w:rsidP="0082407D">
            <w:pPr>
              <w:pStyle w:val="TableText"/>
              <w:jc w:val="left"/>
              <w:rPr>
                <w:noProof w:val="0"/>
              </w:rPr>
            </w:pPr>
            <w:r w:rsidRPr="003255CE">
              <w:rPr>
                <w:noProof w:val="0"/>
              </w:rPr>
              <w:t>No Appeal</w:t>
            </w:r>
          </w:p>
        </w:tc>
        <w:tc>
          <w:tcPr>
            <w:tcW w:w="1296" w:type="dxa"/>
            <w:noWrap/>
            <w:vAlign w:val="bottom"/>
            <w:hideMark/>
          </w:tcPr>
          <w:p w14:paraId="0A2A80B0" w14:textId="44C79CA7" w:rsidR="00B86E46" w:rsidRPr="003255CE" w:rsidRDefault="00DB1749" w:rsidP="0082407D">
            <w:pPr>
              <w:pStyle w:val="TableText"/>
              <w:ind w:right="144"/>
              <w:rPr>
                <w:noProof w:val="0"/>
              </w:rPr>
            </w:pPr>
            <w:r w:rsidRPr="003255CE">
              <w:t>37</w:t>
            </w:r>
          </w:p>
        </w:tc>
        <w:tc>
          <w:tcPr>
            <w:tcW w:w="1872" w:type="dxa"/>
            <w:noWrap/>
            <w:vAlign w:val="bottom"/>
            <w:hideMark/>
          </w:tcPr>
          <w:p w14:paraId="1B9793CA" w14:textId="2AB5CBBA" w:rsidR="00B86E46" w:rsidRPr="003255CE" w:rsidRDefault="00B86E46" w:rsidP="0082407D">
            <w:pPr>
              <w:pStyle w:val="TableText"/>
              <w:ind w:right="288"/>
              <w:rPr>
                <w:noProof w:val="0"/>
              </w:rPr>
            </w:pPr>
            <w:r w:rsidRPr="003255CE">
              <w:rPr>
                <w:noProof w:val="0"/>
              </w:rPr>
              <w:t>0</w:t>
            </w:r>
          </w:p>
        </w:tc>
        <w:tc>
          <w:tcPr>
            <w:tcW w:w="1440" w:type="dxa"/>
            <w:noWrap/>
            <w:vAlign w:val="bottom"/>
            <w:hideMark/>
          </w:tcPr>
          <w:p w14:paraId="210D7A89" w14:textId="38B1490D" w:rsidR="00B86E46" w:rsidRPr="003255CE" w:rsidRDefault="00B86E46" w:rsidP="0082407D">
            <w:pPr>
              <w:pStyle w:val="TableText"/>
              <w:ind w:right="288"/>
              <w:rPr>
                <w:noProof w:val="0"/>
              </w:rPr>
            </w:pPr>
            <w:r w:rsidRPr="003255CE">
              <w:rPr>
                <w:noProof w:val="0"/>
              </w:rPr>
              <w:t>0</w:t>
            </w:r>
          </w:p>
        </w:tc>
      </w:tr>
      <w:tr w:rsidR="00B86E46" w:rsidRPr="003255CE" w14:paraId="3C6A6727" w14:textId="77777777" w:rsidTr="000D1B6E">
        <w:tc>
          <w:tcPr>
            <w:tcW w:w="4464" w:type="dxa"/>
            <w:hideMark/>
          </w:tcPr>
          <w:p w14:paraId="54297DAF" w14:textId="77777777" w:rsidR="00B86E46" w:rsidRPr="003255CE" w:rsidRDefault="00B86E46" w:rsidP="0082407D">
            <w:pPr>
              <w:pStyle w:val="TableText"/>
              <w:jc w:val="left"/>
              <w:rPr>
                <w:noProof w:val="0"/>
              </w:rPr>
            </w:pPr>
            <w:r w:rsidRPr="003255CE">
              <w:rPr>
                <w:noProof w:val="0"/>
              </w:rPr>
              <w:t>Technical Issues</w:t>
            </w:r>
          </w:p>
        </w:tc>
        <w:tc>
          <w:tcPr>
            <w:tcW w:w="4896" w:type="dxa"/>
            <w:hideMark/>
          </w:tcPr>
          <w:p w14:paraId="56C78315" w14:textId="77777777" w:rsidR="00B86E46" w:rsidRPr="003255CE" w:rsidRDefault="00B86E46" w:rsidP="0082407D">
            <w:pPr>
              <w:pStyle w:val="TableText"/>
              <w:jc w:val="left"/>
              <w:rPr>
                <w:noProof w:val="0"/>
              </w:rPr>
            </w:pPr>
            <w:r w:rsidRPr="003255CE">
              <w:rPr>
                <w:noProof w:val="0"/>
              </w:rPr>
              <w:t>Grace Period Extension or No Appeal</w:t>
            </w:r>
          </w:p>
        </w:tc>
        <w:tc>
          <w:tcPr>
            <w:tcW w:w="1296" w:type="dxa"/>
            <w:noWrap/>
            <w:vAlign w:val="bottom"/>
            <w:hideMark/>
          </w:tcPr>
          <w:p w14:paraId="3EFC94AC" w14:textId="38D18C35" w:rsidR="00B86E46" w:rsidRPr="003255CE" w:rsidRDefault="00B86E46" w:rsidP="0082407D">
            <w:pPr>
              <w:pStyle w:val="TableText"/>
              <w:ind w:right="144"/>
              <w:rPr>
                <w:noProof w:val="0"/>
              </w:rPr>
            </w:pPr>
            <w:r w:rsidRPr="003255CE">
              <w:t>9</w:t>
            </w:r>
            <w:r w:rsidR="00DB1749" w:rsidRPr="003255CE">
              <w:t>8</w:t>
            </w:r>
          </w:p>
        </w:tc>
        <w:tc>
          <w:tcPr>
            <w:tcW w:w="1872" w:type="dxa"/>
            <w:noWrap/>
            <w:vAlign w:val="bottom"/>
            <w:hideMark/>
          </w:tcPr>
          <w:p w14:paraId="7AE04E5E" w14:textId="59FCA96A" w:rsidR="00B86E46" w:rsidRPr="003255CE" w:rsidRDefault="00DB1749" w:rsidP="0082407D">
            <w:pPr>
              <w:pStyle w:val="TableText"/>
              <w:ind w:right="288"/>
              <w:rPr>
                <w:noProof w:val="0"/>
              </w:rPr>
            </w:pPr>
            <w:r w:rsidRPr="003255CE">
              <w:t>594</w:t>
            </w:r>
          </w:p>
        </w:tc>
        <w:tc>
          <w:tcPr>
            <w:tcW w:w="1440" w:type="dxa"/>
            <w:noWrap/>
            <w:vAlign w:val="bottom"/>
            <w:hideMark/>
          </w:tcPr>
          <w:p w14:paraId="0A2B5BB8" w14:textId="4CFC3162" w:rsidR="00B86E46" w:rsidRPr="003255CE" w:rsidRDefault="00DB1749" w:rsidP="0082407D">
            <w:pPr>
              <w:pStyle w:val="TableText"/>
              <w:ind w:right="288"/>
              <w:rPr>
                <w:noProof w:val="0"/>
              </w:rPr>
            </w:pPr>
            <w:r w:rsidRPr="003255CE">
              <w:t>571</w:t>
            </w:r>
          </w:p>
        </w:tc>
      </w:tr>
      <w:tr w:rsidR="00B86E46" w:rsidRPr="003255CE" w14:paraId="106CA204" w14:textId="77777777" w:rsidTr="000D1B6E">
        <w:tc>
          <w:tcPr>
            <w:tcW w:w="4464" w:type="dxa"/>
            <w:hideMark/>
          </w:tcPr>
          <w:p w14:paraId="59041DAE" w14:textId="77777777" w:rsidR="00B86E46" w:rsidRPr="003255CE" w:rsidRDefault="00B86E46" w:rsidP="0082407D">
            <w:pPr>
              <w:pStyle w:val="TableText"/>
              <w:jc w:val="left"/>
              <w:rPr>
                <w:noProof w:val="0"/>
              </w:rPr>
            </w:pPr>
            <w:r w:rsidRPr="003255CE">
              <w:rPr>
                <w:noProof w:val="0"/>
              </w:rPr>
              <w:t>Validity Issue</w:t>
            </w:r>
          </w:p>
        </w:tc>
        <w:tc>
          <w:tcPr>
            <w:tcW w:w="4896" w:type="dxa"/>
            <w:hideMark/>
          </w:tcPr>
          <w:p w14:paraId="0DF3863D" w14:textId="77777777" w:rsidR="00B86E46" w:rsidRPr="003255CE" w:rsidRDefault="00B86E46" w:rsidP="0082407D">
            <w:pPr>
              <w:pStyle w:val="TableText"/>
              <w:jc w:val="left"/>
              <w:rPr>
                <w:noProof w:val="0"/>
              </w:rPr>
            </w:pPr>
            <w:r w:rsidRPr="003255CE">
              <w:rPr>
                <w:noProof w:val="0"/>
              </w:rPr>
              <w:t>Invalidate or Reset</w:t>
            </w:r>
          </w:p>
        </w:tc>
        <w:tc>
          <w:tcPr>
            <w:tcW w:w="1296" w:type="dxa"/>
            <w:noWrap/>
            <w:vAlign w:val="bottom"/>
            <w:hideMark/>
          </w:tcPr>
          <w:p w14:paraId="52718676" w14:textId="01FF4955" w:rsidR="00B86E46" w:rsidRPr="003255CE" w:rsidRDefault="00DB1749" w:rsidP="0082407D">
            <w:pPr>
              <w:pStyle w:val="TableText"/>
              <w:ind w:right="144"/>
              <w:rPr>
                <w:noProof w:val="0"/>
              </w:rPr>
            </w:pPr>
            <w:r w:rsidRPr="003255CE">
              <w:t>39</w:t>
            </w:r>
          </w:p>
        </w:tc>
        <w:tc>
          <w:tcPr>
            <w:tcW w:w="1872" w:type="dxa"/>
            <w:noWrap/>
            <w:vAlign w:val="bottom"/>
            <w:hideMark/>
          </w:tcPr>
          <w:p w14:paraId="68402E76" w14:textId="39ACF55B" w:rsidR="00B86E46" w:rsidRPr="003255CE" w:rsidRDefault="00B86E46" w:rsidP="0082407D">
            <w:pPr>
              <w:pStyle w:val="TableText"/>
              <w:ind w:right="288"/>
              <w:rPr>
                <w:noProof w:val="0"/>
              </w:rPr>
            </w:pPr>
            <w:r w:rsidRPr="003255CE">
              <w:t>1</w:t>
            </w:r>
            <w:r w:rsidR="00DB1749" w:rsidRPr="003255CE">
              <w:t>98</w:t>
            </w:r>
          </w:p>
        </w:tc>
        <w:tc>
          <w:tcPr>
            <w:tcW w:w="1440" w:type="dxa"/>
            <w:noWrap/>
            <w:vAlign w:val="bottom"/>
            <w:hideMark/>
          </w:tcPr>
          <w:p w14:paraId="01435DA8" w14:textId="3B4D75BC" w:rsidR="00B86E46" w:rsidRPr="003255CE" w:rsidRDefault="00B86E46" w:rsidP="0082407D">
            <w:pPr>
              <w:pStyle w:val="TableText"/>
              <w:ind w:right="288"/>
              <w:rPr>
                <w:noProof w:val="0"/>
              </w:rPr>
            </w:pPr>
            <w:r w:rsidRPr="003255CE">
              <w:t>1</w:t>
            </w:r>
            <w:r w:rsidR="00DB1749" w:rsidRPr="003255CE">
              <w:t>90</w:t>
            </w:r>
          </w:p>
        </w:tc>
      </w:tr>
    </w:tbl>
    <w:p w14:paraId="62C74C61" w14:textId="0576FB25" w:rsidR="00715122" w:rsidRPr="003255CE" w:rsidRDefault="00715122" w:rsidP="0082407D">
      <w:pPr>
        <w:spacing w:before="0" w:after="0"/>
        <w:ind w:left="0"/>
      </w:pPr>
    </w:p>
    <w:p w14:paraId="39D0F662" w14:textId="0576FB25" w:rsidR="00715122" w:rsidRPr="003255CE" w:rsidRDefault="00715122" w:rsidP="0082407D">
      <w:pPr>
        <w:spacing w:before="0" w:after="0"/>
        <w:ind w:left="0"/>
        <w:sectPr w:rsidR="00715122" w:rsidRPr="003255CE" w:rsidSect="00D45A7A">
          <w:headerReference w:type="default" r:id="rId26"/>
          <w:headerReference w:type="first" r:id="rId27"/>
          <w:footerReference w:type="first" r:id="rId28"/>
          <w:pgSz w:w="15840" w:h="12240" w:orient="landscape"/>
          <w:pgMar w:top="1152" w:right="1152" w:bottom="1152" w:left="1152" w:header="576" w:footer="360" w:gutter="0"/>
          <w:cols w:space="720"/>
          <w:docGrid w:linePitch="326"/>
        </w:sectPr>
      </w:pPr>
    </w:p>
    <w:p w14:paraId="12CA0304" w14:textId="6192BC5A" w:rsidR="00715122" w:rsidRPr="003255CE" w:rsidRDefault="00357638" w:rsidP="0082407D">
      <w:pPr>
        <w:spacing w:before="120"/>
      </w:pPr>
      <w:r w:rsidRPr="003255CE">
        <w:rPr>
          <w:rStyle w:val="Cross-Reference"/>
        </w:rPr>
        <w:lastRenderedPageBreak/>
        <w:fldChar w:fldCharType="begin"/>
      </w:r>
      <w:r w:rsidRPr="003255CE">
        <w:rPr>
          <w:rStyle w:val="Cross-Reference"/>
        </w:rPr>
        <w:instrText xml:space="preserve"> REF _Ref123637051 \h  \* MERGEFORMAT </w:instrText>
      </w:r>
      <w:r w:rsidRPr="003255CE">
        <w:rPr>
          <w:rStyle w:val="Cross-Reference"/>
        </w:rPr>
      </w:r>
      <w:r w:rsidRPr="003255CE">
        <w:rPr>
          <w:rStyle w:val="Cross-Reference"/>
        </w:rPr>
        <w:fldChar w:fldCharType="separate"/>
      </w:r>
      <w:r w:rsidR="00331C2F" w:rsidRPr="003255CE">
        <w:rPr>
          <w:rStyle w:val="Cross-Reference"/>
        </w:rPr>
        <w:t>Table 5.7</w:t>
      </w:r>
      <w:r w:rsidRPr="003255CE">
        <w:rPr>
          <w:rStyle w:val="Cross-Reference"/>
        </w:rPr>
        <w:fldChar w:fldCharType="end"/>
      </w:r>
      <w:r w:rsidR="00715122" w:rsidRPr="003255CE">
        <w:t xml:space="preserve"> and </w:t>
      </w:r>
      <w:r w:rsidRPr="003255CE">
        <w:rPr>
          <w:rStyle w:val="Cross-Reference"/>
        </w:rPr>
        <w:fldChar w:fldCharType="begin"/>
      </w:r>
      <w:r w:rsidRPr="003255CE">
        <w:rPr>
          <w:rStyle w:val="Cross-Reference"/>
        </w:rPr>
        <w:instrText xml:space="preserve"> REF  _Ref123637082 \* Lower \h  \* MERGEFORMAT </w:instrText>
      </w:r>
      <w:r w:rsidRPr="003255CE">
        <w:rPr>
          <w:rStyle w:val="Cross-Reference"/>
        </w:rPr>
      </w:r>
      <w:r w:rsidRPr="003255CE">
        <w:rPr>
          <w:rStyle w:val="Cross-Reference"/>
        </w:rPr>
        <w:fldChar w:fldCharType="separate"/>
      </w:r>
      <w:r w:rsidR="00331C2F" w:rsidRPr="003255CE">
        <w:rPr>
          <w:rStyle w:val="Cross-Reference"/>
        </w:rPr>
        <w:t>table 5.8</w:t>
      </w:r>
      <w:r w:rsidRPr="003255CE">
        <w:rPr>
          <w:rStyle w:val="Cross-Reference"/>
        </w:rPr>
        <w:fldChar w:fldCharType="end"/>
      </w:r>
      <w:r w:rsidR="00715122" w:rsidRPr="003255CE">
        <w:t xml:space="preserve"> present the number of Appeals approved and rejected</w:t>
      </w:r>
      <w:r w:rsidR="0076531E" w:rsidRPr="003255CE">
        <w:t>, respectively,</w:t>
      </w:r>
      <w:r w:rsidR="00715122" w:rsidRPr="003255CE">
        <w:t xml:space="preserve"> in ELA and mathematics by Appeal type in STAIRS.</w:t>
      </w:r>
    </w:p>
    <w:p w14:paraId="13289359" w14:textId="36BEFC2A" w:rsidR="00357638" w:rsidRPr="003255CE" w:rsidRDefault="00357638" w:rsidP="0082407D">
      <w:pPr>
        <w:pStyle w:val="Caption"/>
      </w:pPr>
      <w:bookmarkStart w:id="612" w:name="_Ref123637051"/>
      <w:bookmarkStart w:id="613" w:name="_Toc221195767"/>
      <w:r w:rsidRPr="003255CE">
        <w:t xml:space="preserve">Table </w:t>
      </w:r>
      <w:fldSimple w:instr=" STYLEREF 2 \s ">
        <w:r w:rsidR="00331C2F" w:rsidRPr="003255CE">
          <w:rPr>
            <w:noProof/>
          </w:rPr>
          <w:t>5</w:t>
        </w:r>
      </w:fldSimple>
      <w:r w:rsidR="00EF1E03" w:rsidRPr="003255CE">
        <w:t>.</w:t>
      </w:r>
      <w:fldSimple w:instr=" SEQ Table \* ARABIC \s 2 ">
        <w:r w:rsidR="00331C2F" w:rsidRPr="003255CE">
          <w:rPr>
            <w:noProof/>
          </w:rPr>
          <w:t>7</w:t>
        </w:r>
      </w:fldSimple>
      <w:bookmarkEnd w:id="612"/>
      <w:r w:rsidRPr="003255CE">
        <w:t xml:space="preserve">  Number of Appeals Approved in STAIRS</w:t>
      </w:r>
      <w:bookmarkEnd w:id="613"/>
    </w:p>
    <w:tbl>
      <w:tblPr>
        <w:tblStyle w:val="TRs"/>
        <w:tblW w:w="7776" w:type="dxa"/>
        <w:tblLook w:val="04A0" w:firstRow="1" w:lastRow="0" w:firstColumn="1" w:lastColumn="0" w:noHBand="0" w:noVBand="1"/>
      </w:tblPr>
      <w:tblGrid>
        <w:gridCol w:w="2880"/>
        <w:gridCol w:w="2448"/>
        <w:gridCol w:w="2448"/>
      </w:tblGrid>
      <w:tr w:rsidR="00715122" w:rsidRPr="003255CE" w14:paraId="51368150" w14:textId="77777777" w:rsidTr="00D06A0E">
        <w:trPr>
          <w:cnfStyle w:val="100000000000" w:firstRow="1" w:lastRow="0" w:firstColumn="0" w:lastColumn="0" w:oddVBand="0" w:evenVBand="0" w:oddHBand="0" w:evenHBand="0" w:firstRowFirstColumn="0" w:firstRowLastColumn="0" w:lastRowFirstColumn="0" w:lastRowLastColumn="0"/>
          <w:trHeight w:val="720"/>
        </w:trPr>
        <w:tc>
          <w:tcPr>
            <w:tcW w:w="2880" w:type="dxa"/>
            <w:hideMark/>
          </w:tcPr>
          <w:p w14:paraId="091ADEE8" w14:textId="77777777" w:rsidR="00715122" w:rsidRPr="003255CE" w:rsidRDefault="00715122" w:rsidP="0082407D">
            <w:pPr>
              <w:pStyle w:val="TableHead"/>
              <w:rPr>
                <w:rFonts w:eastAsia="Times New Roman"/>
                <w:b/>
                <w:noProof w:val="0"/>
              </w:rPr>
            </w:pPr>
            <w:r w:rsidRPr="003255CE">
              <w:rPr>
                <w:b/>
                <w:noProof w:val="0"/>
              </w:rPr>
              <w:t>Appeal Type</w:t>
            </w:r>
          </w:p>
        </w:tc>
        <w:tc>
          <w:tcPr>
            <w:tcW w:w="2448" w:type="dxa"/>
            <w:hideMark/>
          </w:tcPr>
          <w:p w14:paraId="66E614C3" w14:textId="77777777" w:rsidR="00715122" w:rsidRPr="003255CE" w:rsidRDefault="00715122" w:rsidP="0082407D">
            <w:pPr>
              <w:pStyle w:val="TableHead"/>
              <w:rPr>
                <w:rFonts w:eastAsia="Times New Roman"/>
                <w:b/>
                <w:noProof w:val="0"/>
              </w:rPr>
            </w:pPr>
            <w:r w:rsidRPr="003255CE">
              <w:rPr>
                <w:b/>
                <w:noProof w:val="0"/>
              </w:rPr>
              <w:t>Number of Appeals Approved in ELA</w:t>
            </w:r>
          </w:p>
        </w:tc>
        <w:tc>
          <w:tcPr>
            <w:tcW w:w="2448" w:type="dxa"/>
            <w:hideMark/>
          </w:tcPr>
          <w:p w14:paraId="23B77CAB" w14:textId="77777777" w:rsidR="00715122" w:rsidRPr="003255CE" w:rsidRDefault="00715122" w:rsidP="0082407D">
            <w:pPr>
              <w:pStyle w:val="TableHead"/>
              <w:rPr>
                <w:rFonts w:eastAsia="Times New Roman"/>
                <w:b/>
                <w:noProof w:val="0"/>
              </w:rPr>
            </w:pPr>
            <w:r w:rsidRPr="003255CE">
              <w:rPr>
                <w:b/>
                <w:noProof w:val="0"/>
              </w:rPr>
              <w:t xml:space="preserve">Number of Appeals Approved in </w:t>
            </w:r>
            <w:r w:rsidRPr="003255CE">
              <w:rPr>
                <w:rFonts w:eastAsia="Times New Roman"/>
                <w:b/>
                <w:noProof w:val="0"/>
              </w:rPr>
              <w:t>Mathematics</w:t>
            </w:r>
          </w:p>
        </w:tc>
      </w:tr>
      <w:tr w:rsidR="00B86E46" w:rsidRPr="003255CE" w14:paraId="0C897DA9" w14:textId="77777777" w:rsidTr="00D06A0E">
        <w:trPr>
          <w:trHeight w:val="310"/>
        </w:trPr>
        <w:tc>
          <w:tcPr>
            <w:tcW w:w="2880" w:type="dxa"/>
            <w:hideMark/>
          </w:tcPr>
          <w:p w14:paraId="330BC80F" w14:textId="77777777" w:rsidR="00B86E46" w:rsidRPr="003255CE" w:rsidRDefault="00B86E46" w:rsidP="0082407D">
            <w:pPr>
              <w:pStyle w:val="TableText"/>
              <w:jc w:val="left"/>
              <w:rPr>
                <w:rFonts w:eastAsia="SimSun"/>
                <w:noProof w:val="0"/>
              </w:rPr>
            </w:pPr>
            <w:r w:rsidRPr="003255CE">
              <w:rPr>
                <w:noProof w:val="0"/>
              </w:rPr>
              <w:t>Reset</w:t>
            </w:r>
          </w:p>
        </w:tc>
        <w:tc>
          <w:tcPr>
            <w:tcW w:w="2448" w:type="dxa"/>
            <w:noWrap/>
            <w:vAlign w:val="bottom"/>
            <w:hideMark/>
          </w:tcPr>
          <w:p w14:paraId="6606B3CD" w14:textId="51388C06" w:rsidR="00B86E46" w:rsidRPr="003255CE" w:rsidRDefault="00B86E46" w:rsidP="0082407D">
            <w:pPr>
              <w:pStyle w:val="TableText"/>
              <w:ind w:right="720"/>
              <w:rPr>
                <w:noProof w:val="0"/>
              </w:rPr>
            </w:pPr>
            <w:r w:rsidRPr="003255CE">
              <w:rPr>
                <w:noProof w:val="0"/>
              </w:rPr>
              <w:t>2,</w:t>
            </w:r>
            <w:r w:rsidR="0004526F" w:rsidRPr="003255CE">
              <w:t>158</w:t>
            </w:r>
          </w:p>
        </w:tc>
        <w:tc>
          <w:tcPr>
            <w:tcW w:w="2448" w:type="dxa"/>
            <w:noWrap/>
            <w:vAlign w:val="bottom"/>
            <w:hideMark/>
          </w:tcPr>
          <w:p w14:paraId="2A2C9CD6" w14:textId="0160A1DE" w:rsidR="00B86E46" w:rsidRPr="003255CE" w:rsidRDefault="00C27863" w:rsidP="0082407D">
            <w:pPr>
              <w:pStyle w:val="TableText"/>
              <w:ind w:right="864"/>
              <w:rPr>
                <w:noProof w:val="0"/>
              </w:rPr>
            </w:pPr>
            <w:r w:rsidRPr="003255CE">
              <w:rPr>
                <w:noProof w:val="0"/>
              </w:rPr>
              <w:t>1,983</w:t>
            </w:r>
          </w:p>
        </w:tc>
      </w:tr>
      <w:tr w:rsidR="00E03B6A" w:rsidRPr="003255CE" w14:paraId="764836D4" w14:textId="77777777" w:rsidTr="00D06A0E">
        <w:trPr>
          <w:trHeight w:val="310"/>
        </w:trPr>
        <w:tc>
          <w:tcPr>
            <w:tcW w:w="2880" w:type="dxa"/>
            <w:hideMark/>
          </w:tcPr>
          <w:p w14:paraId="30780CD2" w14:textId="77777777" w:rsidR="00E03B6A" w:rsidRPr="003255CE" w:rsidRDefault="00E03B6A" w:rsidP="0082407D">
            <w:pPr>
              <w:pStyle w:val="TableText"/>
              <w:jc w:val="left"/>
              <w:rPr>
                <w:noProof w:val="0"/>
              </w:rPr>
            </w:pPr>
            <w:r w:rsidRPr="003255CE">
              <w:rPr>
                <w:noProof w:val="0"/>
              </w:rPr>
              <w:t>Invalidate</w:t>
            </w:r>
          </w:p>
        </w:tc>
        <w:tc>
          <w:tcPr>
            <w:tcW w:w="2448" w:type="dxa"/>
            <w:noWrap/>
            <w:vAlign w:val="bottom"/>
            <w:hideMark/>
          </w:tcPr>
          <w:p w14:paraId="08908F43" w14:textId="732E7366" w:rsidR="00E03B6A" w:rsidRPr="003255CE" w:rsidRDefault="0099371E" w:rsidP="0082407D">
            <w:pPr>
              <w:pStyle w:val="TableText"/>
              <w:ind w:right="720"/>
              <w:rPr>
                <w:noProof w:val="0"/>
              </w:rPr>
            </w:pPr>
            <w:r w:rsidRPr="003255CE">
              <w:t>475</w:t>
            </w:r>
          </w:p>
        </w:tc>
        <w:tc>
          <w:tcPr>
            <w:tcW w:w="2448" w:type="dxa"/>
            <w:noWrap/>
            <w:vAlign w:val="bottom"/>
            <w:hideMark/>
          </w:tcPr>
          <w:p w14:paraId="2CD4AEF2" w14:textId="580E0145" w:rsidR="00E03B6A" w:rsidRPr="003255CE" w:rsidRDefault="00C27863" w:rsidP="0082407D">
            <w:pPr>
              <w:pStyle w:val="TableText"/>
              <w:ind w:right="864"/>
              <w:rPr>
                <w:noProof w:val="0"/>
              </w:rPr>
            </w:pPr>
            <w:r w:rsidRPr="003255CE">
              <w:t>626</w:t>
            </w:r>
          </w:p>
        </w:tc>
      </w:tr>
      <w:tr w:rsidR="00B86E46" w:rsidRPr="003255CE" w14:paraId="7862ECAB" w14:textId="77777777" w:rsidTr="00D06A0E">
        <w:trPr>
          <w:trHeight w:val="310"/>
        </w:trPr>
        <w:tc>
          <w:tcPr>
            <w:tcW w:w="2880" w:type="dxa"/>
            <w:hideMark/>
          </w:tcPr>
          <w:p w14:paraId="11A66D8D" w14:textId="1BBD1370" w:rsidR="00B86E46" w:rsidRPr="003255CE" w:rsidRDefault="00B86E46" w:rsidP="0082407D">
            <w:pPr>
              <w:pStyle w:val="TableText"/>
              <w:jc w:val="left"/>
              <w:rPr>
                <w:noProof w:val="0"/>
              </w:rPr>
            </w:pPr>
            <w:r w:rsidRPr="003255CE">
              <w:rPr>
                <w:noProof w:val="0"/>
              </w:rPr>
              <w:t>Reopen</w:t>
            </w:r>
          </w:p>
        </w:tc>
        <w:tc>
          <w:tcPr>
            <w:tcW w:w="2448" w:type="dxa"/>
            <w:noWrap/>
            <w:vAlign w:val="bottom"/>
            <w:hideMark/>
          </w:tcPr>
          <w:p w14:paraId="38C573B2" w14:textId="20D8DC85" w:rsidR="00B86E46" w:rsidRPr="003255CE" w:rsidRDefault="00B86E46" w:rsidP="0082407D">
            <w:pPr>
              <w:pStyle w:val="TableText"/>
              <w:ind w:right="720"/>
              <w:rPr>
                <w:noProof w:val="0"/>
              </w:rPr>
            </w:pPr>
            <w:r w:rsidRPr="003255CE">
              <w:t>1</w:t>
            </w:r>
            <w:r w:rsidR="0099371E" w:rsidRPr="003255CE">
              <w:t>1,505</w:t>
            </w:r>
          </w:p>
        </w:tc>
        <w:tc>
          <w:tcPr>
            <w:tcW w:w="2448" w:type="dxa"/>
            <w:noWrap/>
            <w:vAlign w:val="bottom"/>
            <w:hideMark/>
          </w:tcPr>
          <w:p w14:paraId="09F4335B" w14:textId="3A909164" w:rsidR="00B86E46" w:rsidRPr="003255CE" w:rsidRDefault="008D02FA" w:rsidP="0082407D">
            <w:pPr>
              <w:pStyle w:val="TableText"/>
              <w:ind w:right="864"/>
              <w:rPr>
                <w:noProof w:val="0"/>
              </w:rPr>
            </w:pPr>
            <w:r w:rsidRPr="003255CE">
              <w:rPr>
                <w:noProof w:val="0"/>
              </w:rPr>
              <w:t>2,</w:t>
            </w:r>
            <w:r w:rsidR="00C27863" w:rsidRPr="003255CE">
              <w:rPr>
                <w:noProof w:val="0"/>
              </w:rPr>
              <w:t>527</w:t>
            </w:r>
          </w:p>
        </w:tc>
      </w:tr>
      <w:tr w:rsidR="00E03B6A" w:rsidRPr="003255CE" w14:paraId="6FC9D350" w14:textId="77777777" w:rsidTr="00D06A0E">
        <w:trPr>
          <w:trHeight w:val="320"/>
        </w:trPr>
        <w:tc>
          <w:tcPr>
            <w:tcW w:w="2880" w:type="dxa"/>
            <w:hideMark/>
          </w:tcPr>
          <w:p w14:paraId="70FC18A1" w14:textId="77777777" w:rsidR="00E03B6A" w:rsidRPr="003255CE" w:rsidRDefault="00E03B6A" w:rsidP="0082407D">
            <w:pPr>
              <w:pStyle w:val="TableText"/>
              <w:jc w:val="left"/>
              <w:rPr>
                <w:noProof w:val="0"/>
              </w:rPr>
            </w:pPr>
            <w:r w:rsidRPr="003255CE">
              <w:rPr>
                <w:noProof w:val="0"/>
              </w:rPr>
              <w:t>Restore</w:t>
            </w:r>
          </w:p>
        </w:tc>
        <w:tc>
          <w:tcPr>
            <w:tcW w:w="2448" w:type="dxa"/>
            <w:noWrap/>
            <w:vAlign w:val="bottom"/>
            <w:hideMark/>
          </w:tcPr>
          <w:p w14:paraId="1249CD3B" w14:textId="57267036" w:rsidR="00E03B6A" w:rsidRPr="003255CE" w:rsidRDefault="0099371E" w:rsidP="0082407D">
            <w:pPr>
              <w:pStyle w:val="TableText"/>
              <w:ind w:right="720"/>
              <w:rPr>
                <w:noProof w:val="0"/>
              </w:rPr>
            </w:pPr>
            <w:r w:rsidRPr="003255CE">
              <w:t>33</w:t>
            </w:r>
          </w:p>
        </w:tc>
        <w:tc>
          <w:tcPr>
            <w:tcW w:w="2448" w:type="dxa"/>
            <w:noWrap/>
            <w:vAlign w:val="bottom"/>
            <w:hideMark/>
          </w:tcPr>
          <w:p w14:paraId="345303E9" w14:textId="78AB9B02" w:rsidR="00E03B6A" w:rsidRPr="003255CE" w:rsidRDefault="00C27863" w:rsidP="0082407D">
            <w:pPr>
              <w:pStyle w:val="TableText"/>
              <w:ind w:right="864"/>
              <w:rPr>
                <w:noProof w:val="0"/>
              </w:rPr>
            </w:pPr>
            <w:r w:rsidRPr="003255CE">
              <w:t>25</w:t>
            </w:r>
          </w:p>
        </w:tc>
      </w:tr>
      <w:tr w:rsidR="00B86E46" w:rsidRPr="003255CE" w14:paraId="641202BE" w14:textId="77777777" w:rsidTr="00D06A0E">
        <w:trPr>
          <w:trHeight w:val="310"/>
        </w:trPr>
        <w:tc>
          <w:tcPr>
            <w:tcW w:w="2880" w:type="dxa"/>
            <w:hideMark/>
          </w:tcPr>
          <w:p w14:paraId="686273F0" w14:textId="140EF56E" w:rsidR="00B86E46" w:rsidRPr="003255CE" w:rsidRDefault="00B86E46" w:rsidP="0082407D">
            <w:pPr>
              <w:pStyle w:val="TableText"/>
              <w:jc w:val="left"/>
              <w:rPr>
                <w:noProof w:val="0"/>
              </w:rPr>
            </w:pPr>
            <w:r w:rsidRPr="003255CE">
              <w:rPr>
                <w:noProof w:val="0"/>
              </w:rPr>
              <w:t>Grace Period Extension</w:t>
            </w:r>
          </w:p>
        </w:tc>
        <w:tc>
          <w:tcPr>
            <w:tcW w:w="2448" w:type="dxa"/>
            <w:noWrap/>
            <w:vAlign w:val="bottom"/>
            <w:hideMark/>
          </w:tcPr>
          <w:p w14:paraId="240699D4" w14:textId="6A66A24C" w:rsidR="00B86E46" w:rsidRPr="003255CE" w:rsidRDefault="003F27B2" w:rsidP="0082407D">
            <w:pPr>
              <w:pStyle w:val="TableText"/>
              <w:ind w:right="720"/>
              <w:rPr>
                <w:noProof w:val="0"/>
              </w:rPr>
            </w:pPr>
            <w:r w:rsidRPr="003255CE">
              <w:t>1</w:t>
            </w:r>
            <w:r w:rsidR="00B02B71" w:rsidRPr="003255CE">
              <w:t>,</w:t>
            </w:r>
            <w:r w:rsidR="00C27863" w:rsidRPr="003255CE">
              <w:t>369</w:t>
            </w:r>
          </w:p>
        </w:tc>
        <w:tc>
          <w:tcPr>
            <w:tcW w:w="2448" w:type="dxa"/>
            <w:noWrap/>
            <w:vAlign w:val="bottom"/>
            <w:hideMark/>
          </w:tcPr>
          <w:p w14:paraId="2C48131D" w14:textId="7E6D2023" w:rsidR="00B86E46" w:rsidRPr="003255CE" w:rsidRDefault="00C27863" w:rsidP="0082407D">
            <w:pPr>
              <w:pStyle w:val="TableText"/>
              <w:ind w:right="864"/>
              <w:rPr>
                <w:noProof w:val="0"/>
              </w:rPr>
            </w:pPr>
            <w:r w:rsidRPr="003255CE">
              <w:t>571</w:t>
            </w:r>
          </w:p>
        </w:tc>
      </w:tr>
    </w:tbl>
    <w:p w14:paraId="66084EF3" w14:textId="6198FC00" w:rsidR="00357638" w:rsidRPr="003255CE" w:rsidRDefault="00357638" w:rsidP="0082407D">
      <w:pPr>
        <w:pStyle w:val="Caption"/>
      </w:pPr>
      <w:bookmarkStart w:id="614" w:name="_Ref123637082"/>
      <w:bookmarkStart w:id="615" w:name="_Toc221195768"/>
      <w:r w:rsidRPr="003255CE">
        <w:t xml:space="preserve">Table </w:t>
      </w:r>
      <w:fldSimple w:instr=" STYLEREF 2 \s ">
        <w:r w:rsidR="00331C2F" w:rsidRPr="003255CE">
          <w:rPr>
            <w:noProof/>
          </w:rPr>
          <w:t>5</w:t>
        </w:r>
      </w:fldSimple>
      <w:r w:rsidR="00EF1E03" w:rsidRPr="003255CE">
        <w:t>.</w:t>
      </w:r>
      <w:fldSimple w:instr=" SEQ Table \* ARABIC \s 2 ">
        <w:r w:rsidR="00331C2F" w:rsidRPr="003255CE">
          <w:rPr>
            <w:noProof/>
          </w:rPr>
          <w:t>8</w:t>
        </w:r>
      </w:fldSimple>
      <w:bookmarkEnd w:id="614"/>
      <w:r w:rsidRPr="003255CE">
        <w:t xml:space="preserve">  Number of Appeals Rejected in STAIRS</w:t>
      </w:r>
      <w:bookmarkEnd w:id="615"/>
    </w:p>
    <w:tbl>
      <w:tblPr>
        <w:tblStyle w:val="TRs"/>
        <w:tblW w:w="7776" w:type="dxa"/>
        <w:tblLook w:val="04A0" w:firstRow="1" w:lastRow="0" w:firstColumn="1" w:lastColumn="0" w:noHBand="0" w:noVBand="1"/>
      </w:tblPr>
      <w:tblGrid>
        <w:gridCol w:w="2880"/>
        <w:gridCol w:w="2448"/>
        <w:gridCol w:w="2448"/>
      </w:tblGrid>
      <w:tr w:rsidR="00715122" w:rsidRPr="003255CE" w14:paraId="134ABE08" w14:textId="77777777" w:rsidTr="00D06A0E">
        <w:trPr>
          <w:cnfStyle w:val="100000000000" w:firstRow="1" w:lastRow="0" w:firstColumn="0" w:lastColumn="0" w:oddVBand="0" w:evenVBand="0" w:oddHBand="0" w:evenHBand="0" w:firstRowFirstColumn="0" w:firstRowLastColumn="0" w:lastRowFirstColumn="0" w:lastRowLastColumn="0"/>
          <w:trHeight w:val="720"/>
        </w:trPr>
        <w:tc>
          <w:tcPr>
            <w:tcW w:w="2880" w:type="dxa"/>
            <w:hideMark/>
          </w:tcPr>
          <w:p w14:paraId="7F2A879F" w14:textId="77777777" w:rsidR="00715122" w:rsidRPr="003255CE" w:rsidRDefault="00715122" w:rsidP="0082407D">
            <w:pPr>
              <w:pStyle w:val="TableHead"/>
              <w:rPr>
                <w:rFonts w:eastAsia="Times New Roman"/>
                <w:b/>
                <w:noProof w:val="0"/>
              </w:rPr>
            </w:pPr>
            <w:r w:rsidRPr="003255CE">
              <w:rPr>
                <w:b/>
                <w:noProof w:val="0"/>
              </w:rPr>
              <w:t>Appeal Type</w:t>
            </w:r>
          </w:p>
        </w:tc>
        <w:tc>
          <w:tcPr>
            <w:tcW w:w="2448" w:type="dxa"/>
            <w:hideMark/>
          </w:tcPr>
          <w:p w14:paraId="1DA1EDCD" w14:textId="77777777" w:rsidR="00715122" w:rsidRPr="003255CE" w:rsidRDefault="00715122" w:rsidP="0082407D">
            <w:pPr>
              <w:pStyle w:val="TableHead"/>
              <w:rPr>
                <w:rFonts w:eastAsia="Times New Roman"/>
                <w:b/>
                <w:noProof w:val="0"/>
              </w:rPr>
            </w:pPr>
            <w:r w:rsidRPr="003255CE">
              <w:rPr>
                <w:b/>
                <w:noProof w:val="0"/>
              </w:rPr>
              <w:t>Number of Appeals Rejected in ELA</w:t>
            </w:r>
          </w:p>
        </w:tc>
        <w:tc>
          <w:tcPr>
            <w:tcW w:w="2448" w:type="dxa"/>
            <w:hideMark/>
          </w:tcPr>
          <w:p w14:paraId="682CA1DE" w14:textId="77777777" w:rsidR="00715122" w:rsidRPr="003255CE" w:rsidRDefault="00715122" w:rsidP="0082407D">
            <w:pPr>
              <w:pStyle w:val="TableHead"/>
              <w:rPr>
                <w:rFonts w:eastAsia="Times New Roman"/>
                <w:b/>
                <w:noProof w:val="0"/>
              </w:rPr>
            </w:pPr>
            <w:r w:rsidRPr="003255CE">
              <w:rPr>
                <w:b/>
                <w:noProof w:val="0"/>
              </w:rPr>
              <w:t>Number of Appeals Rejected in Mathematics</w:t>
            </w:r>
          </w:p>
        </w:tc>
      </w:tr>
      <w:tr w:rsidR="00B86E46" w:rsidRPr="003255CE" w14:paraId="3A905FDB" w14:textId="77777777" w:rsidTr="00D06A0E">
        <w:trPr>
          <w:trHeight w:val="310"/>
        </w:trPr>
        <w:tc>
          <w:tcPr>
            <w:tcW w:w="2880" w:type="dxa"/>
            <w:hideMark/>
          </w:tcPr>
          <w:p w14:paraId="35690077" w14:textId="77777777" w:rsidR="00B86E46" w:rsidRPr="003255CE" w:rsidRDefault="00B86E46" w:rsidP="0082407D">
            <w:pPr>
              <w:pStyle w:val="TableText"/>
              <w:jc w:val="left"/>
              <w:rPr>
                <w:rFonts w:eastAsia="SimSun"/>
                <w:noProof w:val="0"/>
              </w:rPr>
            </w:pPr>
            <w:r w:rsidRPr="003255CE">
              <w:rPr>
                <w:noProof w:val="0"/>
              </w:rPr>
              <w:t>Reset</w:t>
            </w:r>
          </w:p>
        </w:tc>
        <w:tc>
          <w:tcPr>
            <w:tcW w:w="2448" w:type="dxa"/>
            <w:noWrap/>
            <w:vAlign w:val="bottom"/>
            <w:hideMark/>
          </w:tcPr>
          <w:p w14:paraId="18439A9E" w14:textId="1C774013" w:rsidR="00B86E46" w:rsidRPr="003255CE" w:rsidRDefault="00C27863" w:rsidP="0082407D">
            <w:pPr>
              <w:pStyle w:val="TableText"/>
              <w:ind w:right="720"/>
              <w:rPr>
                <w:noProof w:val="0"/>
              </w:rPr>
            </w:pPr>
            <w:r w:rsidRPr="003255CE">
              <w:t>503</w:t>
            </w:r>
          </w:p>
        </w:tc>
        <w:tc>
          <w:tcPr>
            <w:tcW w:w="2448" w:type="dxa"/>
            <w:noWrap/>
            <w:vAlign w:val="bottom"/>
            <w:hideMark/>
          </w:tcPr>
          <w:p w14:paraId="748F5A84" w14:textId="25E1D48C" w:rsidR="00B86E46" w:rsidRPr="003255CE" w:rsidRDefault="00C27863" w:rsidP="0082407D">
            <w:pPr>
              <w:pStyle w:val="TableText"/>
              <w:ind w:right="864"/>
              <w:rPr>
                <w:noProof w:val="0"/>
              </w:rPr>
            </w:pPr>
            <w:r w:rsidRPr="003255CE">
              <w:t>309</w:t>
            </w:r>
          </w:p>
        </w:tc>
      </w:tr>
      <w:tr w:rsidR="00E03B6A" w:rsidRPr="003255CE" w14:paraId="2B7AACD8" w14:textId="77777777" w:rsidTr="00D06A0E">
        <w:trPr>
          <w:trHeight w:val="310"/>
        </w:trPr>
        <w:tc>
          <w:tcPr>
            <w:tcW w:w="2880" w:type="dxa"/>
            <w:hideMark/>
          </w:tcPr>
          <w:p w14:paraId="5379FF16" w14:textId="77777777" w:rsidR="00E03B6A" w:rsidRPr="003255CE" w:rsidRDefault="00E03B6A" w:rsidP="0082407D">
            <w:pPr>
              <w:pStyle w:val="TableText"/>
              <w:jc w:val="left"/>
              <w:rPr>
                <w:noProof w:val="0"/>
              </w:rPr>
            </w:pPr>
            <w:r w:rsidRPr="003255CE">
              <w:rPr>
                <w:noProof w:val="0"/>
              </w:rPr>
              <w:t>Invalidate</w:t>
            </w:r>
          </w:p>
        </w:tc>
        <w:tc>
          <w:tcPr>
            <w:tcW w:w="2448" w:type="dxa"/>
            <w:noWrap/>
            <w:vAlign w:val="bottom"/>
            <w:hideMark/>
          </w:tcPr>
          <w:p w14:paraId="0A3BC22B" w14:textId="63A3C8D0" w:rsidR="00E03B6A" w:rsidRPr="003255CE" w:rsidRDefault="00C27863" w:rsidP="0082407D">
            <w:pPr>
              <w:pStyle w:val="TableText"/>
              <w:ind w:right="720"/>
              <w:rPr>
                <w:noProof w:val="0"/>
              </w:rPr>
            </w:pPr>
            <w:r w:rsidRPr="003255CE">
              <w:t>33</w:t>
            </w:r>
          </w:p>
        </w:tc>
        <w:tc>
          <w:tcPr>
            <w:tcW w:w="2448" w:type="dxa"/>
            <w:noWrap/>
            <w:vAlign w:val="bottom"/>
            <w:hideMark/>
          </w:tcPr>
          <w:p w14:paraId="31949090" w14:textId="1D5BB81E" w:rsidR="00E03B6A" w:rsidRPr="003255CE" w:rsidRDefault="00C27863" w:rsidP="0082407D">
            <w:pPr>
              <w:pStyle w:val="TableText"/>
              <w:ind w:right="864"/>
              <w:rPr>
                <w:noProof w:val="0"/>
              </w:rPr>
            </w:pPr>
            <w:r w:rsidRPr="003255CE">
              <w:t>15</w:t>
            </w:r>
          </w:p>
        </w:tc>
      </w:tr>
      <w:tr w:rsidR="00B86E46" w:rsidRPr="003255CE" w14:paraId="13E6D6D7" w14:textId="77777777" w:rsidTr="00D06A0E">
        <w:trPr>
          <w:trHeight w:val="310"/>
        </w:trPr>
        <w:tc>
          <w:tcPr>
            <w:tcW w:w="2880" w:type="dxa"/>
            <w:hideMark/>
          </w:tcPr>
          <w:p w14:paraId="4FBA2F99" w14:textId="365E4F70" w:rsidR="00B86E46" w:rsidRPr="003255CE" w:rsidRDefault="00B86E46" w:rsidP="0082407D">
            <w:pPr>
              <w:pStyle w:val="TableText"/>
              <w:jc w:val="left"/>
              <w:rPr>
                <w:noProof w:val="0"/>
              </w:rPr>
            </w:pPr>
            <w:r w:rsidRPr="003255CE">
              <w:rPr>
                <w:noProof w:val="0"/>
              </w:rPr>
              <w:t>Reopen</w:t>
            </w:r>
          </w:p>
        </w:tc>
        <w:tc>
          <w:tcPr>
            <w:tcW w:w="2448" w:type="dxa"/>
            <w:noWrap/>
            <w:vAlign w:val="bottom"/>
            <w:hideMark/>
          </w:tcPr>
          <w:p w14:paraId="34C0CEA9" w14:textId="62B32798" w:rsidR="00B86E46" w:rsidRPr="003255CE" w:rsidRDefault="00C27863" w:rsidP="0082407D">
            <w:pPr>
              <w:pStyle w:val="TableText"/>
              <w:ind w:right="720"/>
              <w:rPr>
                <w:noProof w:val="0"/>
              </w:rPr>
            </w:pPr>
            <w:r w:rsidRPr="003255CE">
              <w:t>52</w:t>
            </w:r>
          </w:p>
        </w:tc>
        <w:tc>
          <w:tcPr>
            <w:tcW w:w="2448" w:type="dxa"/>
            <w:noWrap/>
            <w:vAlign w:val="bottom"/>
            <w:hideMark/>
          </w:tcPr>
          <w:p w14:paraId="63C4E735" w14:textId="0E02E41D" w:rsidR="00B86E46" w:rsidRPr="003255CE" w:rsidRDefault="00C27863" w:rsidP="0082407D">
            <w:pPr>
              <w:pStyle w:val="TableText"/>
              <w:ind w:right="864"/>
              <w:rPr>
                <w:noProof w:val="0"/>
              </w:rPr>
            </w:pPr>
            <w:r w:rsidRPr="003255CE">
              <w:t>40</w:t>
            </w:r>
          </w:p>
        </w:tc>
      </w:tr>
      <w:tr w:rsidR="00E03B6A" w:rsidRPr="003255CE" w14:paraId="28D969CA" w14:textId="77777777" w:rsidTr="00D06A0E">
        <w:trPr>
          <w:trHeight w:val="320"/>
        </w:trPr>
        <w:tc>
          <w:tcPr>
            <w:tcW w:w="2880" w:type="dxa"/>
            <w:hideMark/>
          </w:tcPr>
          <w:p w14:paraId="7EBEE1AA" w14:textId="77777777" w:rsidR="00E03B6A" w:rsidRPr="003255CE" w:rsidRDefault="00E03B6A" w:rsidP="0082407D">
            <w:pPr>
              <w:pStyle w:val="TableText"/>
              <w:jc w:val="left"/>
              <w:rPr>
                <w:noProof w:val="0"/>
              </w:rPr>
            </w:pPr>
            <w:r w:rsidRPr="003255CE">
              <w:rPr>
                <w:noProof w:val="0"/>
              </w:rPr>
              <w:t>Restore</w:t>
            </w:r>
          </w:p>
        </w:tc>
        <w:tc>
          <w:tcPr>
            <w:tcW w:w="2448" w:type="dxa"/>
            <w:noWrap/>
            <w:vAlign w:val="bottom"/>
            <w:hideMark/>
          </w:tcPr>
          <w:p w14:paraId="7BE4420C" w14:textId="1FF5E39C" w:rsidR="00E03B6A" w:rsidRPr="003255CE" w:rsidRDefault="00C27863" w:rsidP="0082407D">
            <w:pPr>
              <w:pStyle w:val="TableText"/>
              <w:ind w:right="720"/>
              <w:rPr>
                <w:noProof w:val="0"/>
              </w:rPr>
            </w:pPr>
            <w:r w:rsidRPr="003255CE">
              <w:t>0</w:t>
            </w:r>
          </w:p>
        </w:tc>
        <w:tc>
          <w:tcPr>
            <w:tcW w:w="2448" w:type="dxa"/>
            <w:noWrap/>
            <w:vAlign w:val="bottom"/>
            <w:hideMark/>
          </w:tcPr>
          <w:p w14:paraId="7EC6B9F8" w14:textId="37299E8E" w:rsidR="00E03B6A" w:rsidRPr="003255CE" w:rsidRDefault="00C27863" w:rsidP="0082407D">
            <w:pPr>
              <w:pStyle w:val="TableText"/>
              <w:ind w:right="864"/>
              <w:rPr>
                <w:noProof w:val="0"/>
              </w:rPr>
            </w:pPr>
            <w:r w:rsidRPr="003255CE">
              <w:t>0</w:t>
            </w:r>
          </w:p>
        </w:tc>
      </w:tr>
      <w:tr w:rsidR="00B86E46" w:rsidRPr="003255CE" w14:paraId="68B3CF2B" w14:textId="77777777" w:rsidTr="00D06A0E">
        <w:trPr>
          <w:trHeight w:val="310"/>
        </w:trPr>
        <w:tc>
          <w:tcPr>
            <w:tcW w:w="2880" w:type="dxa"/>
            <w:hideMark/>
          </w:tcPr>
          <w:p w14:paraId="2A8C5F57" w14:textId="77777777" w:rsidR="00B86E46" w:rsidRPr="003255CE" w:rsidRDefault="00B86E46" w:rsidP="0082407D">
            <w:pPr>
              <w:pStyle w:val="TableText"/>
              <w:jc w:val="left"/>
              <w:rPr>
                <w:noProof w:val="0"/>
              </w:rPr>
            </w:pPr>
            <w:r w:rsidRPr="003255CE">
              <w:rPr>
                <w:noProof w:val="0"/>
              </w:rPr>
              <w:t>Grace Period Extension</w:t>
            </w:r>
          </w:p>
        </w:tc>
        <w:tc>
          <w:tcPr>
            <w:tcW w:w="2448" w:type="dxa"/>
            <w:noWrap/>
            <w:vAlign w:val="bottom"/>
            <w:hideMark/>
          </w:tcPr>
          <w:p w14:paraId="66325416" w14:textId="71C4FD64" w:rsidR="00B86E46" w:rsidRPr="003255CE" w:rsidRDefault="00C27863" w:rsidP="0082407D">
            <w:pPr>
              <w:pStyle w:val="TableText"/>
              <w:ind w:right="720"/>
              <w:rPr>
                <w:noProof w:val="0"/>
              </w:rPr>
            </w:pPr>
            <w:r w:rsidRPr="003255CE">
              <w:t>48</w:t>
            </w:r>
          </w:p>
        </w:tc>
        <w:tc>
          <w:tcPr>
            <w:tcW w:w="2448" w:type="dxa"/>
            <w:noWrap/>
            <w:vAlign w:val="bottom"/>
            <w:hideMark/>
          </w:tcPr>
          <w:p w14:paraId="33D0B4C6" w14:textId="1CB5175E" w:rsidR="00B86E46" w:rsidRPr="003255CE" w:rsidRDefault="00C27863" w:rsidP="0082407D">
            <w:pPr>
              <w:pStyle w:val="TableText"/>
              <w:ind w:right="864"/>
              <w:rPr>
                <w:noProof w:val="0"/>
              </w:rPr>
            </w:pPr>
            <w:r w:rsidRPr="003255CE">
              <w:t>23</w:t>
            </w:r>
          </w:p>
        </w:tc>
      </w:tr>
    </w:tbl>
    <w:p w14:paraId="6508873D" w14:textId="7F4CF352" w:rsidR="00565D2F" w:rsidRPr="003255CE" w:rsidRDefault="00565D2F" w:rsidP="0082407D">
      <w:pPr>
        <w:pStyle w:val="Heading3"/>
        <w:rPr>
          <w:webHidden/>
        </w:rPr>
      </w:pPr>
      <w:bookmarkStart w:id="616" w:name="_Toc215662057"/>
      <w:r w:rsidRPr="003255CE">
        <w:t>Processing and Scoring</w:t>
      </w:r>
      <w:bookmarkEnd w:id="616"/>
    </w:p>
    <w:p w14:paraId="6349CEE6" w14:textId="1623FDA5" w:rsidR="00956575" w:rsidRPr="003255CE" w:rsidRDefault="00871CE0" w:rsidP="0082407D">
      <w:pPr>
        <w:keepLines/>
      </w:pPr>
      <w:r w:rsidRPr="003255CE">
        <w:t xml:space="preserve">Each day, </w:t>
      </w:r>
      <w:r w:rsidR="000E4519" w:rsidRPr="003255CE">
        <w:t>new</w:t>
      </w:r>
      <w:r w:rsidR="00956575" w:rsidRPr="003255CE">
        <w:t xml:space="preserve"> constructed-response (CR) data and TDS-scored data flow from the TDS to ETS. The TDS is capable of scoring a variety of item types, referred to as “machine-scored” items, which are described in </w:t>
      </w:r>
      <w:r w:rsidR="007134B1" w:rsidRPr="003255CE">
        <w:t>sub</w:t>
      </w:r>
      <w:r w:rsidR="00956575" w:rsidRPr="003255CE">
        <w:t xml:space="preserve">section </w:t>
      </w:r>
      <w:hyperlink w:anchor="_Scoring_Item_Responses" w:history="1">
        <w:r w:rsidR="00956575" w:rsidRPr="003255CE">
          <w:rPr>
            <w:rStyle w:val="Hyperlink"/>
            <w:i/>
          </w:rPr>
          <w:t>7.1</w:t>
        </w:r>
        <w:r w:rsidR="00D559E4" w:rsidRPr="003255CE">
          <w:rPr>
            <w:rStyle w:val="Hyperlink"/>
            <w:i/>
          </w:rPr>
          <w:t>.2</w:t>
        </w:r>
        <w:r w:rsidR="00956575" w:rsidRPr="003255CE">
          <w:rPr>
            <w:rStyle w:val="Hyperlink"/>
            <w:i/>
          </w:rPr>
          <w:t> Scoring Item Responses</w:t>
        </w:r>
      </w:hyperlink>
      <w:r w:rsidR="00956575" w:rsidRPr="003255CE">
        <w:t>. Outcomes of CR items are scored by artificial intelligence or by human scoring.</w:t>
      </w:r>
    </w:p>
    <w:p w14:paraId="21932DC4" w14:textId="69B19728" w:rsidR="00956575" w:rsidRPr="003255CE" w:rsidRDefault="00956575" w:rsidP="0082407D">
      <w:r w:rsidRPr="003255CE">
        <w:t>Targeted efforts are made to recruit California educators for participation as raters in the human</w:t>
      </w:r>
      <w:r w:rsidR="00CA4E6F" w:rsidRPr="003255CE">
        <w:t>-</w:t>
      </w:r>
      <w:r w:rsidRPr="003255CE">
        <w:t>scoring portion of the Smarter Balanced assessments. Raters are certified on the basis of their ability to use a rubric and accurately score sample responses. Once approved, raters are trained to access the Measurement Incorporated scoring interface and Smarter Balanced–specific scoring policies and procedures and are provided interactive training to practice scoring sample responses with feedback from the scoring leader.</w:t>
      </w:r>
    </w:p>
    <w:p w14:paraId="264F745F" w14:textId="3EA8C4A1" w:rsidR="00956575" w:rsidRPr="003255CE" w:rsidRDefault="00956575" w:rsidP="0082407D">
      <w:r w:rsidRPr="003255CE">
        <w:t xml:space="preserve">Raters work in shifts and are supervised by a scoring leader who has received special training in scoring and monitoring. Raters are provided Smarter Balanced materials to aid scoring; these materials include anchor sets, scoring rubrics, validity samples, qualifying sets, and condition codes. (Refer to section </w:t>
      </w:r>
      <w:hyperlink w:anchor="_Scoring_Constructed-Response_Items" w:history="1">
        <w:r w:rsidRPr="003255CE">
          <w:rPr>
            <w:rStyle w:val="Hyperlink"/>
            <w:i/>
          </w:rPr>
          <w:t>7</w:t>
        </w:r>
        <w:r w:rsidR="00A05685" w:rsidRPr="003255CE">
          <w:rPr>
            <w:rStyle w:val="Hyperlink"/>
            <w:i/>
          </w:rPr>
          <w:t>.2 Scoring Constructed-Response Items and Extended Writing Tasks</w:t>
        </w:r>
      </w:hyperlink>
      <w:r w:rsidRPr="003255CE">
        <w:t xml:space="preserve"> for the definitions of these materials.) A scoring leader gives direct feedback to raters for additional content support. Scoring of California student responses is given priority routing to raters who are California-based educators.</w:t>
      </w:r>
    </w:p>
    <w:p w14:paraId="0BAB35DD" w14:textId="01AD570D" w:rsidR="00565D2F" w:rsidRPr="003255CE" w:rsidRDefault="00565D2F" w:rsidP="0082407D">
      <w:pPr>
        <w:pStyle w:val="Heading3"/>
        <w:pageBreakBefore/>
        <w:numPr>
          <w:ilvl w:val="0"/>
          <w:numId w:val="0"/>
        </w:numPr>
        <w:ind w:left="450" w:hanging="450"/>
        <w:rPr>
          <w:webHidden/>
        </w:rPr>
      </w:pPr>
      <w:bookmarkStart w:id="617" w:name="_Toc215662058"/>
      <w:r w:rsidRPr="003255CE">
        <w:lastRenderedPageBreak/>
        <w:t>References</w:t>
      </w:r>
      <w:bookmarkEnd w:id="617"/>
    </w:p>
    <w:p w14:paraId="4EF8CF0A" w14:textId="77777777" w:rsidR="00667C46" w:rsidRPr="003255CE" w:rsidRDefault="00667C46" w:rsidP="0082407D">
      <w:pPr>
        <w:pStyle w:val="References"/>
      </w:pPr>
      <w:bookmarkStart w:id="618" w:name="_Hlk91771497"/>
      <w:bookmarkStart w:id="619" w:name="_Hlk145394024"/>
      <w:bookmarkStart w:id="620" w:name="_Hlk95912638"/>
      <w:bookmarkStart w:id="621" w:name="_Hlk63694610"/>
      <w:bookmarkStart w:id="622" w:name="_Hlk98601273"/>
      <w:bookmarkStart w:id="623" w:name="_Toc447043865"/>
      <w:bookmarkStart w:id="624" w:name="_Toc459039202"/>
      <w:r w:rsidRPr="003255CE">
        <w:t xml:space="preserve">American Educational Research Association, American Psychological Association, &amp; National Council on Measurement in Education. (2014). </w:t>
      </w:r>
      <w:r w:rsidRPr="003255CE">
        <w:rPr>
          <w:i/>
        </w:rPr>
        <w:t>Standards for educational and psychological testing</w:t>
      </w:r>
      <w:r w:rsidRPr="003255CE">
        <w:t>. Washington, DC: American Educational Research Association.</w:t>
      </w:r>
    </w:p>
    <w:bookmarkEnd w:id="618"/>
    <w:p w14:paraId="3A2B7FA9" w14:textId="4146492D" w:rsidR="00667C46" w:rsidRPr="003255CE" w:rsidRDefault="00667C46" w:rsidP="0082407D">
      <w:pPr>
        <w:pStyle w:val="References"/>
      </w:pPr>
      <w:r w:rsidRPr="003255CE">
        <w:rPr>
          <w:i/>
        </w:rPr>
        <w:t>California</w:t>
      </w:r>
      <w:r w:rsidRPr="003255CE">
        <w:t xml:space="preserve"> </w:t>
      </w:r>
      <w:r w:rsidRPr="003255CE">
        <w:rPr>
          <w:i/>
        </w:rPr>
        <w:t>Code of Regulations</w:t>
      </w:r>
      <w:r w:rsidRPr="003255CE">
        <w:t>,</w:t>
      </w:r>
      <w:r w:rsidRPr="003255CE">
        <w:rPr>
          <w:i/>
        </w:rPr>
        <w:t xml:space="preserve"> </w:t>
      </w:r>
      <w:r w:rsidRPr="003255CE">
        <w:t>Title 5, Education, Division 1, Chapter 2, Subchapter 3.75, Article 2.</w:t>
      </w:r>
    </w:p>
    <w:p w14:paraId="65008296" w14:textId="2A6AFB26" w:rsidR="006E59B7" w:rsidRPr="003255CE" w:rsidRDefault="006E59B7" w:rsidP="0082407D">
      <w:pPr>
        <w:pStyle w:val="References"/>
      </w:pPr>
      <w:r w:rsidRPr="003255CE">
        <w:t>California Department of Education. (202</w:t>
      </w:r>
      <w:r w:rsidR="000A4261" w:rsidRPr="003255CE">
        <w:t>4</w:t>
      </w:r>
      <w:r w:rsidRPr="003255CE">
        <w:t xml:space="preserve">a). </w:t>
      </w:r>
      <w:r w:rsidRPr="003255CE">
        <w:rPr>
          <w:i/>
        </w:rPr>
        <w:t>Accessibility guide</w:t>
      </w:r>
      <w:r w:rsidRPr="003255CE">
        <w:t>. Sacramento, CA: California Department of Education.</w:t>
      </w:r>
    </w:p>
    <w:p w14:paraId="2AF97193" w14:textId="46350F9B" w:rsidR="00667C46" w:rsidRPr="003255CE" w:rsidRDefault="00667C46" w:rsidP="0082407D">
      <w:pPr>
        <w:pStyle w:val="References"/>
      </w:pPr>
      <w:r w:rsidRPr="003255CE">
        <w:t>California Department of Education. (2024</w:t>
      </w:r>
      <w:r w:rsidR="00515BFF" w:rsidRPr="003255CE">
        <w:t>b</w:t>
      </w:r>
      <w:r w:rsidRPr="003255CE">
        <w:t xml:space="preserve">). </w:t>
      </w:r>
      <w:r w:rsidRPr="003255CE">
        <w:rPr>
          <w:i/>
        </w:rPr>
        <w:t>California assessment accessibility resources matrix</w:t>
      </w:r>
      <w:r w:rsidRPr="003255CE">
        <w:t>. Sacramento, CA: California Department of Education.</w:t>
      </w:r>
    </w:p>
    <w:bookmarkEnd w:id="619"/>
    <w:p w14:paraId="56F630AC" w14:textId="6D1336D9" w:rsidR="006E59B7" w:rsidRPr="003255CE" w:rsidRDefault="006E59B7" w:rsidP="0082407D">
      <w:pPr>
        <w:pStyle w:val="References"/>
      </w:pPr>
      <w:r w:rsidRPr="003255CE">
        <w:t>California Department of Education. (202</w:t>
      </w:r>
      <w:r w:rsidR="00515BFF" w:rsidRPr="003255CE">
        <w:t>4</w:t>
      </w:r>
      <w:r w:rsidRPr="003255CE">
        <w:t xml:space="preserve">c). </w:t>
      </w:r>
      <w:r w:rsidRPr="003255CE">
        <w:rPr>
          <w:rFonts w:eastAsia="Times New Roman"/>
          <w:i/>
        </w:rPr>
        <w:t>Security incidents and Appeals procedure guide</w:t>
      </w:r>
      <w:r w:rsidRPr="003255CE">
        <w:rPr>
          <w:rFonts w:eastAsia="Times New Roman"/>
        </w:rPr>
        <w:t>.</w:t>
      </w:r>
      <w:r w:rsidRPr="003255CE">
        <w:rPr>
          <w:rFonts w:eastAsia="Times New Roman"/>
          <w:i/>
        </w:rPr>
        <w:t xml:space="preserve"> </w:t>
      </w:r>
      <w:r w:rsidRPr="003255CE">
        <w:t>Sacramento, CA: California Department of Education.</w:t>
      </w:r>
    </w:p>
    <w:p w14:paraId="0AA43AB3" w14:textId="02C3CF8B" w:rsidR="006E59B7" w:rsidRPr="003255CE" w:rsidRDefault="006E59B7" w:rsidP="0082407D">
      <w:pPr>
        <w:pStyle w:val="References"/>
      </w:pPr>
      <w:r w:rsidRPr="003255CE">
        <w:t>California Department of Education. (202</w:t>
      </w:r>
      <w:r w:rsidR="0086630B" w:rsidRPr="003255CE">
        <w:t>4d</w:t>
      </w:r>
      <w:r w:rsidRPr="003255CE">
        <w:t xml:space="preserve">). </w:t>
      </w:r>
      <w:r w:rsidRPr="003255CE">
        <w:rPr>
          <w:i/>
        </w:rPr>
        <w:t>Technical specifications and configuration guide for online testing</w:t>
      </w:r>
      <w:r w:rsidRPr="003255CE">
        <w:t>. Sacramento, CA: California Department of Education.</w:t>
      </w:r>
    </w:p>
    <w:p w14:paraId="658169DC" w14:textId="7DE5B1CB" w:rsidR="006E59B7" w:rsidRPr="003255CE" w:rsidRDefault="006E59B7" w:rsidP="0082407D">
      <w:pPr>
        <w:pStyle w:val="References"/>
        <w:rPr>
          <w:szCs w:val="20"/>
        </w:rPr>
      </w:pPr>
      <w:r w:rsidRPr="003255CE">
        <w:rPr>
          <w:szCs w:val="20"/>
        </w:rPr>
        <w:t>California Department of Education. (</w:t>
      </w:r>
      <w:r w:rsidRPr="003255CE">
        <w:t>202</w:t>
      </w:r>
      <w:r w:rsidR="0086630B" w:rsidRPr="003255CE">
        <w:t>4e</w:t>
      </w:r>
      <w:r w:rsidRPr="003255CE">
        <w:rPr>
          <w:szCs w:val="20"/>
        </w:rPr>
        <w:t xml:space="preserve">). </w:t>
      </w:r>
      <w:r w:rsidRPr="003255CE">
        <w:rPr>
          <w:i/>
          <w:szCs w:val="20"/>
        </w:rPr>
        <w:t>Test Operations Management System user guide</w:t>
      </w:r>
      <w:r w:rsidRPr="003255CE">
        <w:rPr>
          <w:szCs w:val="20"/>
        </w:rPr>
        <w:t>. Sacramento, CA: California Department of Education.</w:t>
      </w:r>
    </w:p>
    <w:p w14:paraId="2C763369" w14:textId="085B9E57" w:rsidR="00F62027" w:rsidRPr="003255CE" w:rsidRDefault="00F62027" w:rsidP="0082407D">
      <w:pPr>
        <w:pStyle w:val="References"/>
      </w:pPr>
      <w:bookmarkStart w:id="625" w:name="_Hlk145394064"/>
      <w:r w:rsidRPr="003255CE">
        <w:t>California Department of Education. (2025</w:t>
      </w:r>
      <w:r w:rsidR="00B67EB1" w:rsidRPr="003255CE">
        <w:t>a</w:t>
      </w:r>
      <w:r w:rsidRPr="003255CE">
        <w:t xml:space="preserve">). </w:t>
      </w:r>
      <w:r w:rsidRPr="003255CE">
        <w:rPr>
          <w:i/>
        </w:rPr>
        <w:t>CAASPP online test administration manual</w:t>
      </w:r>
      <w:r w:rsidRPr="003255CE">
        <w:rPr>
          <w:iCs/>
        </w:rPr>
        <w:t>.</w:t>
      </w:r>
      <w:r w:rsidRPr="003255CE">
        <w:t xml:space="preserve"> Sacramento, CA: California Department of Education.</w:t>
      </w:r>
    </w:p>
    <w:p w14:paraId="5996D062" w14:textId="6C271D6E" w:rsidR="00667C46" w:rsidRPr="003255CE" w:rsidRDefault="00F62027" w:rsidP="0082407D">
      <w:pPr>
        <w:pStyle w:val="References"/>
      </w:pPr>
      <w:r w:rsidRPr="003255CE">
        <w:t xml:space="preserve">California Department of Education. </w:t>
      </w:r>
      <w:r w:rsidR="00667C46" w:rsidRPr="003255CE">
        <w:t>(2025</w:t>
      </w:r>
      <w:r w:rsidR="00B67EB1" w:rsidRPr="003255CE">
        <w:t>b</w:t>
      </w:r>
      <w:r w:rsidR="00667C46" w:rsidRPr="003255CE">
        <w:t xml:space="preserve">). </w:t>
      </w:r>
      <w:r w:rsidRPr="003255CE">
        <w:rPr>
          <w:i/>
          <w:iCs/>
        </w:rPr>
        <w:t>Smarter Balanced</w:t>
      </w:r>
      <w:r w:rsidR="00DC603D" w:rsidRPr="003255CE">
        <w:rPr>
          <w:i/>
          <w:iCs/>
        </w:rPr>
        <w:t xml:space="preserve"> CAT</w:t>
      </w:r>
      <w:r w:rsidR="00667C46" w:rsidRPr="003255CE">
        <w:rPr>
          <w:i/>
          <w:iCs/>
        </w:rPr>
        <w:t xml:space="preserve"> </w:t>
      </w:r>
      <w:r w:rsidR="00667C46" w:rsidRPr="003255CE">
        <w:rPr>
          <w:i/>
        </w:rPr>
        <w:t>administering an online test session [full version]</w:t>
      </w:r>
      <w:r w:rsidR="00667C46" w:rsidRPr="003255CE">
        <w:t>. Sacramento, CA: California Department of Education.</w:t>
      </w:r>
    </w:p>
    <w:p w14:paraId="65EF65BB" w14:textId="77777777" w:rsidR="00667C46" w:rsidRPr="003255CE" w:rsidRDefault="00667C46" w:rsidP="0082407D">
      <w:pPr>
        <w:pStyle w:val="References"/>
        <w:rPr>
          <w:color w:val="000000"/>
          <w:szCs w:val="20"/>
        </w:rPr>
      </w:pPr>
      <w:bookmarkStart w:id="626" w:name="_Appendix_5.A:_Accessibility_1"/>
      <w:bookmarkEnd w:id="620"/>
      <w:bookmarkEnd w:id="621"/>
      <w:bookmarkEnd w:id="622"/>
      <w:bookmarkEnd w:id="623"/>
      <w:bookmarkEnd w:id="624"/>
      <w:bookmarkEnd w:id="625"/>
      <w:bookmarkEnd w:id="626"/>
      <w:r w:rsidRPr="003255CE">
        <w:rPr>
          <w:szCs w:val="20"/>
        </w:rPr>
        <w:t xml:space="preserve">Educational Testing Service. (2014). </w:t>
      </w:r>
      <w:r w:rsidRPr="003255CE">
        <w:rPr>
          <w:i/>
          <w:szCs w:val="20"/>
        </w:rPr>
        <w:t>ETS standards for quality and fairness</w:t>
      </w:r>
      <w:r w:rsidRPr="003255CE">
        <w:rPr>
          <w:szCs w:val="20"/>
        </w:rPr>
        <w:t>. Princeton, NJ: Educational Testing Service.</w:t>
      </w:r>
    </w:p>
    <w:p w14:paraId="2C1EAE25" w14:textId="77777777" w:rsidR="00667C46" w:rsidRPr="003255CE" w:rsidRDefault="00667C46" w:rsidP="0082407D">
      <w:pPr>
        <w:pStyle w:val="References"/>
      </w:pPr>
      <w:bookmarkStart w:id="627" w:name="_Hlk145394371"/>
      <w:r w:rsidRPr="003255CE">
        <w:t>Every Student Succeeds Act of 2015, 20 U.S.C. 20 § 6301 (2015).</w:t>
      </w:r>
    </w:p>
    <w:p w14:paraId="300B9AE8" w14:textId="77777777" w:rsidR="00667C46" w:rsidRPr="003255CE" w:rsidRDefault="00667C46" w:rsidP="0082407D">
      <w:pPr>
        <w:pStyle w:val="References"/>
      </w:pPr>
      <w:r w:rsidRPr="003255CE">
        <w:t xml:space="preserve">Smarter Balanced Assessment Consortium. (2014). </w:t>
      </w:r>
      <w:r w:rsidRPr="003255CE">
        <w:rPr>
          <w:i/>
        </w:rPr>
        <w:t>Smarter Balanced Assessment Consortium: Usability, accessibility, and accommodations implementation guide</w:t>
      </w:r>
      <w:r w:rsidRPr="003255CE">
        <w:t>.</w:t>
      </w:r>
      <w:r w:rsidRPr="003255CE">
        <w:rPr>
          <w:i/>
        </w:rPr>
        <w:t xml:space="preserve"> </w:t>
      </w:r>
      <w:r w:rsidRPr="003255CE">
        <w:t>Los Angeles: Smarter Balanced Assessment Consortium.</w:t>
      </w:r>
    </w:p>
    <w:p w14:paraId="48428B79" w14:textId="77777777" w:rsidR="00667C46" w:rsidRPr="003255CE" w:rsidRDefault="00667C46" w:rsidP="0082407D">
      <w:pPr>
        <w:pStyle w:val="References"/>
        <w:rPr>
          <w:szCs w:val="20"/>
        </w:rPr>
      </w:pPr>
      <w:r w:rsidRPr="003255CE">
        <w:rPr>
          <w:szCs w:val="20"/>
        </w:rPr>
        <w:t xml:space="preserve">Smarter Balanced Assessment Consortium. (2018). </w:t>
      </w:r>
      <w:r w:rsidRPr="003255CE">
        <w:rPr>
          <w:i/>
          <w:szCs w:val="20"/>
        </w:rPr>
        <w:t>Smarter Balanced resources and practices comparison crosswalk</w:t>
      </w:r>
      <w:r w:rsidRPr="003255CE">
        <w:rPr>
          <w:szCs w:val="20"/>
        </w:rPr>
        <w:t xml:space="preserve">. Los Angeles: Smarter Balanced Assessment Consortium. </w:t>
      </w:r>
    </w:p>
    <w:p w14:paraId="3BED8EF4" w14:textId="77777777" w:rsidR="00667C46" w:rsidRPr="003255CE" w:rsidRDefault="00667C46" w:rsidP="0082407D">
      <w:pPr>
        <w:pStyle w:val="References"/>
      </w:pPr>
      <w:r w:rsidRPr="003255CE">
        <w:t xml:space="preserve">Smarter Balanced Assessment Consortium. (2024). </w:t>
      </w:r>
      <w:r w:rsidRPr="003255CE">
        <w:rPr>
          <w:i/>
        </w:rPr>
        <w:t>Smarter Balanced Assessment Consortium: Usability, accessibility, and accommodations guidelines</w:t>
      </w:r>
      <w:r w:rsidRPr="003255CE">
        <w:t>. Los Angeles: Smarter Balanced Assessment Consortium.</w:t>
      </w:r>
    </w:p>
    <w:p w14:paraId="2391F2FF" w14:textId="77777777" w:rsidR="00667C46" w:rsidRPr="003255CE" w:rsidRDefault="00667C46" w:rsidP="0082407D">
      <w:pPr>
        <w:pStyle w:val="References"/>
      </w:pPr>
      <w:r w:rsidRPr="003255CE">
        <w:t xml:space="preserve">Smarter Balanced Assessment Consortium. (2025). </w:t>
      </w:r>
      <w:r w:rsidRPr="003255CE">
        <w:rPr>
          <w:i/>
          <w:iCs/>
        </w:rPr>
        <w:t>Accessibility strategies</w:t>
      </w:r>
      <w:r w:rsidRPr="003255CE">
        <w:t xml:space="preserve"> (web page). Los Angeles: Smarter Balanced Assessment Consortium.</w:t>
      </w:r>
    </w:p>
    <w:p w14:paraId="56C27E87" w14:textId="2D2DF6A9" w:rsidR="0045530F" w:rsidRPr="003255CE" w:rsidRDefault="00B859DF" w:rsidP="0082407D">
      <w:pPr>
        <w:pStyle w:val="Heading3"/>
        <w:pageBreakBefore/>
        <w:numPr>
          <w:ilvl w:val="1"/>
          <w:numId w:val="0"/>
        </w:numPr>
        <w:ind w:left="450" w:hanging="450"/>
      </w:pPr>
      <w:bookmarkStart w:id="628" w:name="_Appendix_5.A:_Accessibility"/>
      <w:bookmarkStart w:id="629" w:name="_Toc215662059"/>
      <w:bookmarkEnd w:id="627"/>
      <w:bookmarkEnd w:id="628"/>
      <w:r w:rsidRPr="003255CE" w:rsidDel="00BC4520">
        <w:lastRenderedPageBreak/>
        <w:t>Appendix 5.</w:t>
      </w:r>
      <w:r w:rsidR="00BC4520" w:rsidRPr="003255CE">
        <w:t>A</w:t>
      </w:r>
      <w:r w:rsidR="0045530F" w:rsidRPr="003255CE">
        <w:t xml:space="preserve">: </w:t>
      </w:r>
      <w:r w:rsidR="00B75DAA" w:rsidRPr="003255CE">
        <w:t>Accessibility Resource Assignment</w:t>
      </w:r>
      <w:bookmarkEnd w:id="629"/>
    </w:p>
    <w:p w14:paraId="431DDFDE" w14:textId="5E2E3969" w:rsidR="0045530F" w:rsidRPr="003255CE" w:rsidRDefault="0045530F" w:rsidP="0082407D">
      <w:pPr>
        <w:rPr>
          <w:i/>
        </w:rPr>
      </w:pPr>
      <w:r w:rsidRPr="003255CE">
        <w:rPr>
          <w:i/>
        </w:rPr>
        <w:t>This content is located in a separate file.</w:t>
      </w:r>
    </w:p>
    <w:p w14:paraId="1E99A56A" w14:textId="71E23ABE" w:rsidR="00565D2F" w:rsidRPr="003255CE" w:rsidRDefault="00565D2F" w:rsidP="0082407D">
      <w:pPr>
        <w:pStyle w:val="Heading2"/>
        <w:rPr>
          <w:webHidden/>
        </w:rPr>
      </w:pPr>
      <w:bookmarkStart w:id="630" w:name="_Toc121308381"/>
      <w:bookmarkStart w:id="631" w:name="_Standard_Setting"/>
      <w:bookmarkStart w:id="632" w:name="_Toc215662060"/>
      <w:bookmarkEnd w:id="630"/>
      <w:bookmarkEnd w:id="631"/>
      <w:r w:rsidRPr="003255CE">
        <w:lastRenderedPageBreak/>
        <w:t>Standard Setting</w:t>
      </w:r>
      <w:bookmarkEnd w:id="632"/>
    </w:p>
    <w:p w14:paraId="6796F252" w14:textId="77777777" w:rsidR="00845058" w:rsidRPr="003255CE" w:rsidRDefault="00845058" w:rsidP="0082407D">
      <w:pPr>
        <w:pStyle w:val="Heading3"/>
        <w:numPr>
          <w:ilvl w:val="1"/>
          <w:numId w:val="43"/>
        </w:numPr>
      </w:pPr>
      <w:bookmarkStart w:id="633" w:name="_Toc138337806"/>
      <w:bookmarkStart w:id="634" w:name="_Toc215662061"/>
      <w:r w:rsidRPr="003255CE">
        <w:t>Description</w:t>
      </w:r>
      <w:bookmarkEnd w:id="633"/>
      <w:bookmarkEnd w:id="634"/>
    </w:p>
    <w:p w14:paraId="076D6DE3" w14:textId="3A84FB5C" w:rsidR="002C6CB4" w:rsidRPr="003255CE" w:rsidRDefault="002C6CB4" w:rsidP="0082407D">
      <w:bookmarkStart w:id="635" w:name="_Hlk145392501"/>
      <w:r w:rsidRPr="003255CE">
        <w:t xml:space="preserve">Standard setting, which also is referred to as </w:t>
      </w:r>
      <w:bookmarkStart w:id="636" w:name="_Hlk121307623"/>
      <w:r w:rsidR="002D6565" w:rsidRPr="003255CE">
        <w:t>achievement</w:t>
      </w:r>
      <w:bookmarkEnd w:id="636"/>
      <w:r w:rsidRPr="003255CE">
        <w:t xml:space="preserve"> level setting, refers to a class of methodologies by which one or more thresholds are used to determine </w:t>
      </w:r>
      <w:r w:rsidR="002D6565" w:rsidRPr="003255CE">
        <w:t>achievement</w:t>
      </w:r>
      <w:r w:rsidRPr="003255CE">
        <w:t xml:space="preserve"> levels. </w:t>
      </w:r>
      <w:r w:rsidR="004D0C14" w:rsidRPr="003255CE">
        <w:t>For the Smarter Balanced Summative Assessments, t</w:t>
      </w:r>
      <w:r w:rsidRPr="003255CE">
        <w:t>he</w:t>
      </w:r>
      <w:r w:rsidR="004D0C14" w:rsidRPr="003255CE">
        <w:t>re are</w:t>
      </w:r>
      <w:r w:rsidRPr="003255CE">
        <w:t xml:space="preserve"> </w:t>
      </w:r>
      <w:r w:rsidR="002D6565" w:rsidRPr="003255CE">
        <w:t>four</w:t>
      </w:r>
      <w:r w:rsidRPr="003255CE">
        <w:t xml:space="preserve"> </w:t>
      </w:r>
      <w:r w:rsidR="002D6565" w:rsidRPr="003255CE">
        <w:t>achievement</w:t>
      </w:r>
      <w:r w:rsidRPr="003255CE">
        <w:t xml:space="preserve"> levels</w:t>
      </w:r>
      <w:r w:rsidR="001042BB" w:rsidRPr="003255CE">
        <w:t xml:space="preserve"> (</w:t>
      </w:r>
      <w:r w:rsidR="002D6565" w:rsidRPr="003255CE">
        <w:rPr>
          <w:i/>
        </w:rPr>
        <w:t>Standard Not Met, Standard Nearly Met</w:t>
      </w:r>
      <w:r w:rsidR="002D6565" w:rsidRPr="003255CE">
        <w:t xml:space="preserve">, </w:t>
      </w:r>
      <w:r w:rsidR="002D6565" w:rsidRPr="003255CE">
        <w:rPr>
          <w:i/>
        </w:rPr>
        <w:t>Standard Met,</w:t>
      </w:r>
      <w:r w:rsidR="002D6565" w:rsidRPr="003255CE">
        <w:t xml:space="preserve"> and </w:t>
      </w:r>
      <w:r w:rsidR="002D6565" w:rsidRPr="003255CE">
        <w:rPr>
          <w:i/>
        </w:rPr>
        <w:t>Standard Exceeded</w:t>
      </w:r>
      <w:r w:rsidR="001042BB" w:rsidRPr="003255CE">
        <w:t xml:space="preserve">) </w:t>
      </w:r>
      <w:r w:rsidRPr="003255CE">
        <w:t xml:space="preserve">with </w:t>
      </w:r>
      <w:r w:rsidR="002D6565" w:rsidRPr="003255CE">
        <w:t>three</w:t>
      </w:r>
      <w:r w:rsidRPr="003255CE">
        <w:t xml:space="preserve"> threshold cuts for each grade level and </w:t>
      </w:r>
      <w:r w:rsidR="002D6565" w:rsidRPr="003255CE">
        <w:t>content area</w:t>
      </w:r>
      <w:r w:rsidRPr="003255CE">
        <w:t>.</w:t>
      </w:r>
    </w:p>
    <w:p w14:paraId="0C1D57B0" w14:textId="65F37547" w:rsidR="002C6CB4" w:rsidRPr="003255CE" w:rsidRDefault="002D6565" w:rsidP="0082407D">
      <w:r w:rsidRPr="003255CE">
        <w:t>In coordination with its member states, the Smarter Balanced Assessment Consortium</w:t>
      </w:r>
      <w:r w:rsidR="002C6CB4" w:rsidRPr="003255CE">
        <w:t xml:space="preserve"> implemented an extensive </w:t>
      </w:r>
      <w:r w:rsidRPr="003255CE">
        <w:t>achievement</w:t>
      </w:r>
      <w:r w:rsidR="002C6CB4" w:rsidRPr="003255CE">
        <w:t xml:space="preserve"> level</w:t>
      </w:r>
      <w:r w:rsidR="002C6CB4" w:rsidRPr="003255CE">
        <w:rPr>
          <w:rFonts w:cs="Arial"/>
        </w:rPr>
        <w:t>–</w:t>
      </w:r>
      <w:r w:rsidR="002C6CB4" w:rsidRPr="003255CE">
        <w:t xml:space="preserve">setting process involving software development, item mapping, review panels, committees, workshops, and extensive validity research to set the final thresholds and </w:t>
      </w:r>
      <w:r w:rsidRPr="003255CE">
        <w:t>achievement</w:t>
      </w:r>
      <w:r w:rsidR="002C6CB4" w:rsidRPr="003255CE">
        <w:t xml:space="preserve"> level descriptors. For detailed information regarding this process, refer to </w:t>
      </w:r>
      <w:r w:rsidRPr="003255CE">
        <w:t xml:space="preserve">the </w:t>
      </w:r>
      <w:r w:rsidRPr="003255CE">
        <w:rPr>
          <w:i/>
          <w:iCs/>
        </w:rPr>
        <w:t>Smarter Balanced Assessment Consortium 2013–14 Technical Report</w:t>
      </w:r>
      <w:r w:rsidRPr="003255CE">
        <w:t xml:space="preserve"> (Smarter Balanced, 2016)</w:t>
      </w:r>
      <w:r w:rsidR="002C6CB4" w:rsidRPr="003255CE">
        <w:t>.</w:t>
      </w:r>
    </w:p>
    <w:p w14:paraId="457F0831" w14:textId="0E1051A8" w:rsidR="00565D2F" w:rsidRPr="003255CE" w:rsidRDefault="00565D2F" w:rsidP="0082407D">
      <w:pPr>
        <w:pStyle w:val="Heading3"/>
        <w:pageBreakBefore/>
        <w:numPr>
          <w:ilvl w:val="0"/>
          <w:numId w:val="0"/>
        </w:numPr>
        <w:ind w:left="446" w:hanging="446"/>
        <w:rPr>
          <w:webHidden/>
        </w:rPr>
      </w:pPr>
      <w:bookmarkStart w:id="637" w:name="_Toc215662062"/>
      <w:bookmarkEnd w:id="635"/>
      <w:r w:rsidRPr="003255CE">
        <w:lastRenderedPageBreak/>
        <w:t>Reference</w:t>
      </w:r>
      <w:bookmarkStart w:id="638" w:name="_Toc125375223"/>
      <w:bookmarkStart w:id="639" w:name="_Toc125377873"/>
      <w:bookmarkEnd w:id="637"/>
      <w:bookmarkEnd w:id="638"/>
      <w:bookmarkEnd w:id="639"/>
    </w:p>
    <w:p w14:paraId="6933FEF9" w14:textId="2A20890A" w:rsidR="002E18DC" w:rsidRPr="003255CE" w:rsidRDefault="00C05713" w:rsidP="0082407D">
      <w:pPr>
        <w:pStyle w:val="References"/>
      </w:pPr>
      <w:bookmarkStart w:id="640" w:name="_Toc125375224"/>
      <w:bookmarkStart w:id="641" w:name="_Toc125377874"/>
      <w:bookmarkEnd w:id="640"/>
      <w:bookmarkEnd w:id="641"/>
      <w:r w:rsidRPr="003255CE">
        <w:t>Smarter Balanced Assessment Consortium. (2016).</w:t>
      </w:r>
      <w:r w:rsidRPr="003255CE">
        <w:rPr>
          <w:i/>
        </w:rPr>
        <w:t xml:space="preserve"> Smarter Balanced Assessment Consortium: 2013–14 technical report</w:t>
      </w:r>
      <w:r w:rsidRPr="003255CE">
        <w:rPr>
          <w:iCs/>
        </w:rPr>
        <w:t>.</w:t>
      </w:r>
      <w:r w:rsidRPr="003255CE">
        <w:t xml:space="preserve"> Los Angeles, CA: Smarter Balanced Assessment Consortium.</w:t>
      </w:r>
      <w:bookmarkStart w:id="642" w:name="_Toc125375225"/>
      <w:bookmarkStart w:id="643" w:name="_Toc125377875"/>
      <w:bookmarkEnd w:id="642"/>
      <w:bookmarkEnd w:id="643"/>
    </w:p>
    <w:p w14:paraId="356A07E2" w14:textId="7777021A" w:rsidR="00565D2F" w:rsidRPr="003255CE" w:rsidRDefault="00565D2F" w:rsidP="0082407D">
      <w:pPr>
        <w:pStyle w:val="Heading2"/>
        <w:rPr>
          <w:webHidden/>
        </w:rPr>
      </w:pPr>
      <w:bookmarkStart w:id="644" w:name="_Scoring_and_Reporting"/>
      <w:bookmarkStart w:id="645" w:name="_Toc215662063"/>
      <w:bookmarkEnd w:id="644"/>
      <w:r w:rsidRPr="003255CE">
        <w:lastRenderedPageBreak/>
        <w:t>Scoring and Reporting</w:t>
      </w:r>
      <w:bookmarkEnd w:id="645"/>
    </w:p>
    <w:p w14:paraId="2E6239E6" w14:textId="1FB7571C" w:rsidR="008E660D" w:rsidRPr="003255CE" w:rsidRDefault="008E660D" w:rsidP="0082407D">
      <w:bookmarkStart w:id="646" w:name="_Hlk129338340"/>
      <w:r w:rsidRPr="003255CE">
        <w:t xml:space="preserve">To determine individual students’ scores for the </w:t>
      </w:r>
      <w:r w:rsidR="00585395" w:rsidRPr="003255CE">
        <w:t>Smarter Balanced Summative Assessments</w:t>
      </w:r>
      <w:r w:rsidR="00235729" w:rsidRPr="003255CE">
        <w:t xml:space="preserve"> for English language arts/literacy (ELA) and mathematics</w:t>
      </w:r>
      <w:r w:rsidRPr="003255CE">
        <w:t>, student item responses were scored, and individual student scores were calculated on the basis of the item responses. In addition, student test scores were aggregated to produce information for schools and local educational agencies (LEAs).</w:t>
      </w:r>
    </w:p>
    <w:p w14:paraId="0953F3AA" w14:textId="04E2D30E" w:rsidR="008E660D" w:rsidRPr="003255CE" w:rsidRDefault="008E660D" w:rsidP="0082407D">
      <w:pPr>
        <w:rPr>
          <w:rFonts w:eastAsia="Times New Roman"/>
          <w:sz w:val="22"/>
          <w:szCs w:val="22"/>
        </w:rPr>
      </w:pPr>
      <w:r w:rsidRPr="003255CE">
        <w:t xml:space="preserve">This chapter describes how various types of student responses were scored, as well as the various types of scores and score reports that were produced at the end of administration of the </w:t>
      </w:r>
      <w:r w:rsidR="00585395" w:rsidRPr="003255CE">
        <w:t>Smarter Balanced Summative Assessments</w:t>
      </w:r>
      <w:r w:rsidRPr="003255CE">
        <w:t>.</w:t>
      </w:r>
    </w:p>
    <w:p w14:paraId="3FBD38E7" w14:textId="7A78149E" w:rsidR="00565D2F" w:rsidRPr="003255CE" w:rsidRDefault="00D360F4" w:rsidP="0082407D">
      <w:pPr>
        <w:pStyle w:val="Heading3"/>
        <w:numPr>
          <w:ilvl w:val="1"/>
          <w:numId w:val="40"/>
        </w:numPr>
        <w:rPr>
          <w:webHidden/>
        </w:rPr>
      </w:pPr>
      <w:bookmarkStart w:id="647" w:name="_Toc215662064"/>
      <w:bookmarkEnd w:id="646"/>
      <w:r w:rsidRPr="003255CE">
        <w:t>Scoring Process</w:t>
      </w:r>
      <w:bookmarkEnd w:id="647"/>
    </w:p>
    <w:p w14:paraId="593CBA8D" w14:textId="0A895680" w:rsidR="00565D2F" w:rsidRPr="003255CE" w:rsidRDefault="00565D2F" w:rsidP="0082407D">
      <w:pPr>
        <w:pStyle w:val="Heading4"/>
        <w:rPr>
          <w:webHidden/>
        </w:rPr>
      </w:pPr>
      <w:bookmarkStart w:id="648" w:name="_Structure_of_the"/>
      <w:bookmarkStart w:id="649" w:name="_Toc215662065"/>
      <w:bookmarkEnd w:id="648"/>
      <w:r w:rsidRPr="003255CE">
        <w:t>Structure of the Assessments</w:t>
      </w:r>
      <w:bookmarkEnd w:id="649"/>
    </w:p>
    <w:p w14:paraId="792D68BD" w14:textId="58EBE7C7" w:rsidR="00CC05CD" w:rsidRPr="003255CE" w:rsidRDefault="00CC05CD" w:rsidP="0082407D">
      <w:r w:rsidRPr="003255CE">
        <w:t xml:space="preserve">To understand the basis of the scoring approach, an understanding of the structure of the </w:t>
      </w:r>
      <w:r w:rsidR="00ED3372" w:rsidRPr="003255CE">
        <w:t>California Assessment of Student Performance and Progress (</w:t>
      </w:r>
      <w:r w:rsidRPr="003255CE">
        <w:t>CAASPP</w:t>
      </w:r>
      <w:r w:rsidR="00ED3372" w:rsidRPr="003255CE">
        <w:t>)</w:t>
      </w:r>
      <w:r w:rsidRPr="003255CE">
        <w:t xml:space="preserve"> Smarter Balanced computer-based summative assessments is necessary. These assessments are designed to gather evidence that can be used to make inferences about student mastery of the Common Core State Standards (CCSS). The assessments are based on claims and targets.</w:t>
      </w:r>
    </w:p>
    <w:p w14:paraId="5E181398" w14:textId="77777777" w:rsidR="00CC05CD" w:rsidRPr="003255CE" w:rsidRDefault="00CC05CD" w:rsidP="0082407D">
      <w:r w:rsidRPr="003255CE">
        <w:t>Claims are inferences made about a student based on the student’s test score. They are broad statements about learning outcomes. These statements require evidence that articulates the types of data and observations that support interpretations of progress toward the achievement of the claim. Claims identify the set of knowledge and skills being measured. The following is an example of a mathematics claim:</w:t>
      </w:r>
    </w:p>
    <w:p w14:paraId="5CB48EA6" w14:textId="77777777" w:rsidR="00CC05CD" w:rsidRPr="003255CE" w:rsidRDefault="00CC05CD" w:rsidP="0082407D">
      <w:pPr>
        <w:pStyle w:val="NormalIndent0"/>
      </w:pPr>
      <w:r w:rsidRPr="003255CE">
        <w:rPr>
          <w:b/>
        </w:rPr>
        <w:t>Claim 1: Concepts and Procedures—</w:t>
      </w:r>
      <w:r w:rsidRPr="003255CE">
        <w:t>Students can explain and apply mathematical concepts and carry out mathematical procedures with precision and fluency.</w:t>
      </w:r>
    </w:p>
    <w:p w14:paraId="15D16DBE" w14:textId="77777777" w:rsidR="00CC05CD" w:rsidRPr="003255CE" w:rsidRDefault="00CC05CD" w:rsidP="0082407D">
      <w:r w:rsidRPr="003255CE">
        <w:t>Targets describe the evidence that can be used to support a claim about a student. Targets are specific to claims. The following is a target associated with the previous claim:</w:t>
      </w:r>
    </w:p>
    <w:p w14:paraId="1E6BDA08" w14:textId="77777777" w:rsidR="00CC05CD" w:rsidRPr="003255CE" w:rsidRDefault="00CC05CD" w:rsidP="0082407D">
      <w:pPr>
        <w:pStyle w:val="NormalIndent0"/>
      </w:pPr>
      <w:r w:rsidRPr="003255CE">
        <w:rPr>
          <w:b/>
        </w:rPr>
        <w:t>Target C—</w:t>
      </w:r>
      <w:r w:rsidRPr="003255CE">
        <w:t>Understand the connections between proportional relationships, lines, and linear equations.</w:t>
      </w:r>
    </w:p>
    <w:p w14:paraId="2A982DBD" w14:textId="0FC74738" w:rsidR="00CC05CD" w:rsidRPr="003255CE" w:rsidRDefault="00CC05CD" w:rsidP="0082407D">
      <w:r w:rsidRPr="003255CE">
        <w:t xml:space="preserve">The items are designed </w:t>
      </w:r>
      <w:r w:rsidR="00BB1AB4" w:rsidRPr="003255CE">
        <w:t>on the basis of</w:t>
      </w:r>
      <w:r w:rsidRPr="003255CE">
        <w:t xml:space="preserve"> a variety of task models that define item characteristics such as item type, allowable stimuli, prompt feature, and item interactions.</w:t>
      </w:r>
    </w:p>
    <w:p w14:paraId="64EBA31A" w14:textId="199F5BA5" w:rsidR="00735A1B" w:rsidRPr="003255CE" w:rsidRDefault="00735A1B" w:rsidP="0082407D">
      <w:r w:rsidRPr="003255CE">
        <w:t xml:space="preserve">For the </w:t>
      </w:r>
      <w:r w:rsidR="00831DAC" w:rsidRPr="003255CE">
        <w:t>2024–25</w:t>
      </w:r>
      <w:r w:rsidRPr="003255CE">
        <w:t xml:space="preserve"> CAASPP Smarter Balanced administration, claim results at the individual level were not reported because of the impact that the adjusted blueprint has on the reliability of individual claim scores. (In general, fewer items mean lower reliability.) Individual claim scores were also not reported to LEAs; however, they were reported to the California Department of Education (CDE).</w:t>
      </w:r>
    </w:p>
    <w:p w14:paraId="2383D7D6" w14:textId="2B95B94A" w:rsidR="00735A1B" w:rsidRPr="003255CE" w:rsidRDefault="00623CB4" w:rsidP="0082407D">
      <w:r w:rsidRPr="003255CE">
        <w:t>C</w:t>
      </w:r>
      <w:r w:rsidR="00735A1B" w:rsidRPr="003255CE">
        <w:t>omposite claim</w:t>
      </w:r>
      <w:r w:rsidR="00F53143" w:rsidRPr="003255CE">
        <w:t xml:space="preserve"> result</w:t>
      </w:r>
      <w:r w:rsidR="00735A1B" w:rsidRPr="003255CE">
        <w:t>s were reported for individual students taking the adjusted blueprint. The composite claim scores are calculated using maximum likelihood estimation</w:t>
      </w:r>
      <w:r w:rsidR="002A2A3F" w:rsidRPr="003255CE">
        <w:t xml:space="preserve"> (MLE)</w:t>
      </w:r>
      <w:r w:rsidR="00735A1B" w:rsidRPr="003255CE">
        <w:t>, as described in the Smarter Balanced scoring specification</w:t>
      </w:r>
      <w:r w:rsidR="00203554" w:rsidRPr="003255CE">
        <w:t>s (Smarter Balanced, 2023)</w:t>
      </w:r>
      <w:r w:rsidR="00735A1B" w:rsidRPr="003255CE">
        <w:t xml:space="preserve">; the scores are based on the items contained in a particular claim or combination of claims. In ELA, composite claim scores are computed for Claim 1 and Claim 3 (without speaking </w:t>
      </w:r>
      <w:r w:rsidR="00735A1B" w:rsidRPr="003255CE">
        <w:lastRenderedPageBreak/>
        <w:t>items) combined and Claim 2 and Claim 4 combined. In mathematics, composite claim scores are computed for Claim 1 as well as for Claim 2, Claim 3, and Claim 4 combined.</w:t>
      </w:r>
    </w:p>
    <w:p w14:paraId="6FB504A1" w14:textId="3AF3010B" w:rsidR="00D360F4" w:rsidRPr="003255CE" w:rsidRDefault="00367F9C" w:rsidP="0082407D">
      <w:pPr>
        <w:pStyle w:val="Heading4"/>
        <w:rPr>
          <w:webHidden/>
        </w:rPr>
      </w:pPr>
      <w:bookmarkStart w:id="650" w:name="_Scoring_Item_Responses"/>
      <w:bookmarkStart w:id="651" w:name="_Toc215662066"/>
      <w:bookmarkEnd w:id="650"/>
      <w:r w:rsidRPr="003255CE">
        <w:t>Scoring Item Responses</w:t>
      </w:r>
      <w:bookmarkEnd w:id="651"/>
    </w:p>
    <w:p w14:paraId="2B4A2BD1" w14:textId="7290BF2C" w:rsidR="00E45FDF" w:rsidRPr="003255CE" w:rsidRDefault="00E45FDF" w:rsidP="0082407D">
      <w:r w:rsidRPr="003255CE">
        <w:t xml:space="preserve">In accordance with the </w:t>
      </w:r>
      <w:r w:rsidR="00626726" w:rsidRPr="003255CE">
        <w:t xml:space="preserve">computer-based </w:t>
      </w:r>
      <w:r w:rsidRPr="003255CE">
        <w:t>Smarter Balanced Summative Assessment specifications, students were administered a computer adaptive test (CAT) component and a randomly selected performance task (PT) (Smarter Balanced, 2017a through 2017i [ELA]</w:t>
      </w:r>
      <w:r w:rsidR="00EE1BFE" w:rsidRPr="003255CE">
        <w:t>,</w:t>
      </w:r>
      <w:r w:rsidRPr="003255CE">
        <w:t xml:space="preserve"> 2018a through 2018k [mathematics]).</w:t>
      </w:r>
    </w:p>
    <w:p w14:paraId="577FB808" w14:textId="54AD59A3" w:rsidR="00E45FDF" w:rsidRPr="003255CE" w:rsidRDefault="00E45FDF" w:rsidP="0082407D">
      <w:r w:rsidRPr="003255CE">
        <w:t xml:space="preserve">The combination of the CAT and PT components fulfilled the content requirements for the test blueprint (refer to </w:t>
      </w:r>
      <w:hyperlink w:anchor="_Appendix_4.A:_Smarter" w:history="1">
        <w:r w:rsidRPr="003255CE">
          <w:rPr>
            <w:rStyle w:val="Hyperlink"/>
          </w:rPr>
          <w:t>appendix 4.A</w:t>
        </w:r>
      </w:hyperlink>
      <w:r w:rsidR="00054434" w:rsidRPr="003255CE">
        <w:t xml:space="preserve">, </w:t>
      </w:r>
      <w:hyperlink w:anchor="_Appendix_4.B:_Performance" w:history="1">
        <w:r w:rsidR="00D4177B" w:rsidRPr="003255CE">
          <w:rPr>
            <w:rStyle w:val="Hyperlink"/>
          </w:rPr>
          <w:t>appendix</w:t>
        </w:r>
        <w:r w:rsidR="00054434" w:rsidRPr="003255CE">
          <w:rPr>
            <w:rStyle w:val="Hyperlink"/>
          </w:rPr>
          <w:t xml:space="preserve"> 4.B</w:t>
        </w:r>
      </w:hyperlink>
      <w:r w:rsidR="00054434" w:rsidRPr="003255CE">
        <w:t xml:space="preserve">, and </w:t>
      </w:r>
      <w:hyperlink w:anchor="_Appendix_4.C:_Item" w:history="1">
        <w:r w:rsidR="00D4177B" w:rsidRPr="003255CE">
          <w:rPr>
            <w:rStyle w:val="Hyperlink"/>
          </w:rPr>
          <w:t>appendix</w:t>
        </w:r>
        <w:r w:rsidR="00054434" w:rsidRPr="003255CE">
          <w:rPr>
            <w:rStyle w:val="Hyperlink"/>
          </w:rPr>
          <w:t xml:space="preserve"> 4.C</w:t>
        </w:r>
      </w:hyperlink>
      <w:r w:rsidRPr="003255CE">
        <w:t>).</w:t>
      </w:r>
    </w:p>
    <w:p w14:paraId="548594A2" w14:textId="59BC8EA9" w:rsidR="00CC0A6C" w:rsidRPr="003255CE" w:rsidRDefault="00DC2CAD" w:rsidP="0082407D">
      <w:r w:rsidRPr="003255CE">
        <w:t>CAASPP Smarter Balanced computer-based summative assessments included traditional selected</w:t>
      </w:r>
      <w:r w:rsidR="00B71388" w:rsidRPr="003255CE">
        <w:t>-</w:t>
      </w:r>
      <w:r w:rsidRPr="003255CE">
        <w:t>response items, short constructed-response (CR) items, writing extended</w:t>
      </w:r>
      <w:r w:rsidR="00F427ED" w:rsidRPr="003255CE">
        <w:t>-</w:t>
      </w:r>
      <w:r w:rsidRPr="003255CE">
        <w:t>response (WER) items, and technology-enhanced items.</w:t>
      </w:r>
      <w:r w:rsidRPr="003255CE">
        <w:rPr>
          <w:color w:val="C00000"/>
        </w:rPr>
        <w:t xml:space="preserve"> </w:t>
      </w:r>
      <w:r w:rsidRPr="003255CE">
        <w:t xml:space="preserve">Some items were machine-scored, which means that they could be scored by the </w:t>
      </w:r>
      <w:r w:rsidR="00544E59" w:rsidRPr="003255CE">
        <w:t>T</w:t>
      </w:r>
      <w:r w:rsidRPr="003255CE">
        <w:t xml:space="preserve">est </w:t>
      </w:r>
      <w:r w:rsidR="00544E59" w:rsidRPr="003255CE">
        <w:t>D</w:t>
      </w:r>
      <w:r w:rsidRPr="003255CE">
        <w:t xml:space="preserve">elivery </w:t>
      </w:r>
      <w:r w:rsidR="00544E59" w:rsidRPr="003255CE">
        <w:t>S</w:t>
      </w:r>
      <w:r w:rsidRPr="003255CE">
        <w:t xml:space="preserve">ystem (TDS). </w:t>
      </w:r>
      <w:r w:rsidR="006010E0" w:rsidRPr="003255CE">
        <w:t>Other items were human</w:t>
      </w:r>
      <w:r w:rsidR="004832A7" w:rsidRPr="003255CE">
        <w:t>-</w:t>
      </w:r>
      <w:r w:rsidR="006010E0" w:rsidRPr="003255CE">
        <w:t xml:space="preserve">scored by a trained rater or via a hybrid </w:t>
      </w:r>
      <w:r w:rsidR="000D7D5A" w:rsidRPr="003255CE">
        <w:t xml:space="preserve">approach of </w:t>
      </w:r>
      <w:r w:rsidR="006010E0" w:rsidRPr="003255CE">
        <w:t>human</w:t>
      </w:r>
      <w:r w:rsidR="00F31E0A" w:rsidRPr="003255CE">
        <w:t xml:space="preserve"> and </w:t>
      </w:r>
      <w:r w:rsidR="006010E0" w:rsidRPr="003255CE">
        <w:t>automated scoring</w:t>
      </w:r>
      <w:r w:rsidR="00247FB5" w:rsidRPr="003255CE">
        <w:t>.</w:t>
      </w:r>
      <w:r w:rsidRPr="003255CE">
        <w:t xml:space="preserve"> The scoring approach used depended on the item type and scoring requirements provided by the Smarter Balanced item specifications.</w:t>
      </w:r>
    </w:p>
    <w:p w14:paraId="1213B120" w14:textId="49E753E5" w:rsidR="009B6EFD" w:rsidRPr="003255CE" w:rsidRDefault="009B6EFD" w:rsidP="0082407D">
      <w:pPr>
        <w:pStyle w:val="Heading5"/>
        <w:rPr>
          <w:webHidden/>
        </w:rPr>
      </w:pPr>
      <w:r w:rsidRPr="003255CE">
        <w:t>Constructed-Response</w:t>
      </w:r>
    </w:p>
    <w:p w14:paraId="2ACC68A6" w14:textId="14F45872" w:rsidR="00EE4568" w:rsidRPr="003255CE" w:rsidRDefault="00EE4568" w:rsidP="0082407D">
      <w:r w:rsidRPr="003255CE">
        <w:t xml:space="preserve">Item types that required a student to provide a response by </w:t>
      </w:r>
      <w:r w:rsidR="00D57F88" w:rsidRPr="003255CE">
        <w:t>enter</w:t>
      </w:r>
      <w:r w:rsidRPr="003255CE">
        <w:t>ing words or numbers are called “constructed-response” items. Both the CAT and PT included CR items. The CAT section contained short-</w:t>
      </w:r>
      <w:r w:rsidR="00DC65B4" w:rsidRPr="003255CE">
        <w:t xml:space="preserve">answer </w:t>
      </w:r>
      <w:r w:rsidR="00E87A18" w:rsidRPr="003255CE">
        <w:t xml:space="preserve">CR </w:t>
      </w:r>
      <w:r w:rsidRPr="003255CE">
        <w:t>items worth 0–2 points. The PT section</w:t>
      </w:r>
      <w:r w:rsidR="009C5CF8" w:rsidRPr="003255CE">
        <w:t xml:space="preserve"> could</w:t>
      </w:r>
      <w:r w:rsidRPr="003255CE">
        <w:t xml:space="preserve"> contain </w:t>
      </w:r>
      <w:r w:rsidR="009C5CF8" w:rsidRPr="003255CE">
        <w:t xml:space="preserve">either </w:t>
      </w:r>
      <w:r w:rsidRPr="003255CE">
        <w:t>short-</w:t>
      </w:r>
      <w:r w:rsidR="00DC65B4" w:rsidRPr="003255CE">
        <w:t xml:space="preserve">answer </w:t>
      </w:r>
      <w:r w:rsidR="00E87A18" w:rsidRPr="003255CE">
        <w:t xml:space="preserve">CR </w:t>
      </w:r>
      <w:r w:rsidRPr="003255CE">
        <w:t>items worth 0–2 points</w:t>
      </w:r>
      <w:r w:rsidR="009C5CF8" w:rsidRPr="003255CE">
        <w:t>,</w:t>
      </w:r>
      <w:r w:rsidRPr="003255CE">
        <w:t xml:space="preserve"> WER </w:t>
      </w:r>
      <w:r w:rsidR="00E87A18" w:rsidRPr="003255CE">
        <w:t xml:space="preserve">CR </w:t>
      </w:r>
      <w:r w:rsidRPr="003255CE">
        <w:t>items worth 0–6 points</w:t>
      </w:r>
      <w:r w:rsidR="009C5CF8" w:rsidRPr="003255CE">
        <w:t>, or both</w:t>
      </w:r>
      <w:r w:rsidRPr="003255CE">
        <w:t>.</w:t>
      </w:r>
      <w:r w:rsidRPr="003255CE">
        <w:rPr>
          <w:rStyle w:val="FootnoteReference"/>
        </w:rPr>
        <w:footnoteReference w:id="8"/>
      </w:r>
      <w:r w:rsidRPr="003255CE">
        <w:t xml:space="preserve"> CR items for CAASPP Smarter Balanced assessments included the following item types:</w:t>
      </w:r>
    </w:p>
    <w:p w14:paraId="7ED76C09" w14:textId="26EF2140" w:rsidR="00EE4568" w:rsidRPr="003255CE" w:rsidRDefault="00EE4568" w:rsidP="0082407D">
      <w:pPr>
        <w:pStyle w:val="bullets"/>
      </w:pPr>
      <w:r w:rsidRPr="003255CE">
        <w:rPr>
          <w:b/>
          <w:i/>
        </w:rPr>
        <w:t>Short-answer text response items</w:t>
      </w:r>
      <w:r w:rsidRPr="003255CE">
        <w:t xml:space="preserve"> required students to respond with words, phrases, short sentences, mathematical expressions</w:t>
      </w:r>
      <w:r w:rsidR="005063A7" w:rsidRPr="003255CE">
        <w:t>, or numbers</w:t>
      </w:r>
      <w:r w:rsidRPr="003255CE">
        <w:t xml:space="preserve">. These items have a value of 0–2 points, with </w:t>
      </w:r>
      <w:r w:rsidR="006010E0" w:rsidRPr="003255CE">
        <w:t>a small number of mathematics short-answer items having values ranging from 0–3 points. T</w:t>
      </w:r>
      <w:r w:rsidRPr="003255CE">
        <w:t xml:space="preserve">hese items were scored holistically </w:t>
      </w:r>
      <w:r w:rsidR="006F4930" w:rsidRPr="003255CE">
        <w:t>on the basis of</w:t>
      </w:r>
      <w:r w:rsidRPr="003255CE">
        <w:t xml:space="preserve"> a rubric. Holistic scoring gave students a single, overall assessment score for the response as a whole.</w:t>
      </w:r>
    </w:p>
    <w:p w14:paraId="29589D44" w14:textId="35D8C19C" w:rsidR="00EE4568" w:rsidRPr="003255CE" w:rsidRDefault="00EE4568" w:rsidP="0082407D">
      <w:pPr>
        <w:pStyle w:val="bullets"/>
      </w:pPr>
      <w:r w:rsidRPr="003255CE">
        <w:rPr>
          <w:b/>
          <w:bCs/>
          <w:i/>
          <w:iCs/>
        </w:rPr>
        <w:t>WER items (full-write response)</w:t>
      </w:r>
      <w:r w:rsidRPr="003255CE">
        <w:t xml:space="preserve"> required students to write one or more paragraphs. The WER is scored for three </w:t>
      </w:r>
      <w:r w:rsidR="00D84B07" w:rsidRPr="003255CE">
        <w:t>writing traits</w:t>
      </w:r>
      <w:r w:rsidRPr="003255CE">
        <w:t xml:space="preserve"> (</w:t>
      </w:r>
      <w:r w:rsidR="00D84B07" w:rsidRPr="003255CE">
        <w:t>o</w:t>
      </w:r>
      <w:r w:rsidR="004D3543" w:rsidRPr="003255CE">
        <w:t>rganization</w:t>
      </w:r>
      <w:r w:rsidRPr="003255CE">
        <w:t xml:space="preserve"> and </w:t>
      </w:r>
      <w:r w:rsidR="00D84B07" w:rsidRPr="003255CE">
        <w:t>p</w:t>
      </w:r>
      <w:r w:rsidR="004D3543" w:rsidRPr="003255CE">
        <w:t>urpose</w:t>
      </w:r>
      <w:r w:rsidR="00861108" w:rsidRPr="003255CE">
        <w:t>,</w:t>
      </w:r>
      <w:r w:rsidRPr="003255CE">
        <w:t xml:space="preserve"> </w:t>
      </w:r>
      <w:r w:rsidR="00D84B07" w:rsidRPr="003255CE">
        <w:t>e</w:t>
      </w:r>
      <w:r w:rsidRPr="003255CE">
        <w:t xml:space="preserve">vidence and </w:t>
      </w:r>
      <w:r w:rsidR="00D84B07" w:rsidRPr="003255CE">
        <w:t>e</w:t>
      </w:r>
      <w:r w:rsidRPr="003255CE">
        <w:t>laboration</w:t>
      </w:r>
      <w:r w:rsidR="00861108" w:rsidRPr="003255CE">
        <w:t>,</w:t>
      </w:r>
      <w:r w:rsidRPr="003255CE">
        <w:t xml:space="preserve"> and </w:t>
      </w:r>
      <w:r w:rsidR="00D84B07" w:rsidRPr="003255CE">
        <w:t>c</w:t>
      </w:r>
      <w:r w:rsidRPr="003255CE">
        <w:t xml:space="preserve">onventions). These items were scored analytically </w:t>
      </w:r>
      <w:r w:rsidR="009D53D9" w:rsidRPr="003255CE">
        <w:t>on the basis of</w:t>
      </w:r>
      <w:r w:rsidRPr="003255CE">
        <w:t xml:space="preserve"> rubrics; readers assigned a score based on each dimension.</w:t>
      </w:r>
      <w:r w:rsidR="0095670A" w:rsidRPr="003255CE">
        <w:t xml:space="preserve"> WER items appear on ELA assessments</w:t>
      </w:r>
      <w:r w:rsidR="00B02574" w:rsidRPr="003255CE">
        <w:t xml:space="preserve"> only</w:t>
      </w:r>
      <w:r w:rsidR="0095670A" w:rsidRPr="003255CE">
        <w:t>.</w:t>
      </w:r>
    </w:p>
    <w:p w14:paraId="75AEB8F9" w14:textId="37F7CA23" w:rsidR="005614FC" w:rsidRPr="003255CE" w:rsidRDefault="005614FC" w:rsidP="0082407D">
      <w:pPr>
        <w:rPr>
          <w:rFonts w:eastAsiaTheme="minorEastAsia"/>
        </w:rPr>
      </w:pPr>
      <w:r w:rsidRPr="003255CE">
        <w:t>Short-</w:t>
      </w:r>
      <w:r w:rsidR="0039265E" w:rsidRPr="003255CE">
        <w:t>a</w:t>
      </w:r>
      <w:r w:rsidRPr="003255CE">
        <w:t xml:space="preserve">nswer items and </w:t>
      </w:r>
      <w:r w:rsidR="00A40286" w:rsidRPr="003255CE">
        <w:t>WER</w:t>
      </w:r>
      <w:r w:rsidRPr="003255CE">
        <w:t xml:space="preserve"> items </w:t>
      </w:r>
      <w:r w:rsidR="00373ABC" w:rsidRPr="003255CE">
        <w:t>for</w:t>
      </w:r>
      <w:r w:rsidRPr="003255CE">
        <w:t xml:space="preserve"> ELA</w:t>
      </w:r>
      <w:r w:rsidR="00373ABC" w:rsidRPr="003255CE">
        <w:t>,</w:t>
      </w:r>
      <w:r w:rsidRPr="003255CE">
        <w:t xml:space="preserve"> and </w:t>
      </w:r>
      <w:r w:rsidR="0039265E" w:rsidRPr="003255CE">
        <w:rPr>
          <w:rFonts w:cs="Arial"/>
        </w:rPr>
        <w:t>short-answer</w:t>
      </w:r>
      <w:r w:rsidRPr="003255CE">
        <w:t xml:space="preserve"> items </w:t>
      </w:r>
      <w:r w:rsidR="00373ABC" w:rsidRPr="003255CE">
        <w:t>for</w:t>
      </w:r>
      <w:r w:rsidRPr="003255CE">
        <w:t xml:space="preserve"> </w:t>
      </w:r>
      <w:r w:rsidR="0009553A" w:rsidRPr="003255CE">
        <w:t>m</w:t>
      </w:r>
      <w:r w:rsidRPr="003255CE">
        <w:t>athematics</w:t>
      </w:r>
      <w:r w:rsidR="00373ABC" w:rsidRPr="003255CE">
        <w:t>,</w:t>
      </w:r>
      <w:r w:rsidRPr="003255CE">
        <w:t xml:space="preserve"> for Smarter Balanced </w:t>
      </w:r>
      <w:r w:rsidR="00373ABC" w:rsidRPr="003255CE">
        <w:t>S</w:t>
      </w:r>
      <w:r w:rsidRPr="003255CE">
        <w:t xml:space="preserve">ummative </w:t>
      </w:r>
      <w:r w:rsidR="00373ABC" w:rsidRPr="003255CE">
        <w:t>A</w:t>
      </w:r>
      <w:r w:rsidRPr="003255CE">
        <w:t xml:space="preserve">ssessments </w:t>
      </w:r>
      <w:r w:rsidR="00BB0B40" w:rsidRPr="003255CE">
        <w:t>we</w:t>
      </w:r>
      <w:r w:rsidRPr="003255CE">
        <w:t xml:space="preserve">re </w:t>
      </w:r>
      <w:r w:rsidR="00000508" w:rsidRPr="003255CE">
        <w:t xml:space="preserve">scored either by </w:t>
      </w:r>
      <w:r w:rsidRPr="003255CE">
        <w:t>human raters (</w:t>
      </w:r>
      <w:r w:rsidR="00F74CCA" w:rsidRPr="003255CE">
        <w:t>that is</w:t>
      </w:r>
      <w:r w:rsidR="000256E4" w:rsidRPr="003255CE">
        <w:t>,</w:t>
      </w:r>
      <w:r w:rsidRPr="003255CE">
        <w:t xml:space="preserve"> hand</w:t>
      </w:r>
      <w:r w:rsidR="00373ABC" w:rsidRPr="003255CE">
        <w:t xml:space="preserve"> </w:t>
      </w:r>
      <w:r w:rsidRPr="003255CE">
        <w:t xml:space="preserve">scoring) </w:t>
      </w:r>
      <w:r w:rsidR="00000508" w:rsidRPr="003255CE">
        <w:t>or</w:t>
      </w:r>
      <w:r w:rsidRPr="003255CE">
        <w:t xml:space="preserve"> by an automated scoring engine (</w:t>
      </w:r>
      <w:r w:rsidR="00F74CCA" w:rsidRPr="003255CE">
        <w:t>that is</w:t>
      </w:r>
      <w:r w:rsidR="000256E4" w:rsidRPr="003255CE">
        <w:t>,</w:t>
      </w:r>
      <w:r w:rsidRPr="003255CE">
        <w:t xml:space="preserve"> auto</w:t>
      </w:r>
      <w:r w:rsidR="005E065B" w:rsidRPr="003255CE">
        <w:t xml:space="preserve">mated </w:t>
      </w:r>
      <w:r w:rsidRPr="003255CE">
        <w:t xml:space="preserve">scoring) called Project Essay Grade </w:t>
      </w:r>
      <w:r w:rsidR="00373ABC" w:rsidRPr="003255CE">
        <w:t>(</w:t>
      </w:r>
      <w:r w:rsidRPr="003255CE">
        <w:t>PEG</w:t>
      </w:r>
      <w:r w:rsidR="00373ABC" w:rsidRPr="003255CE">
        <w:t>)</w:t>
      </w:r>
      <w:r w:rsidRPr="003255CE">
        <w:t>.</w:t>
      </w:r>
      <w:r w:rsidR="009D58F0" w:rsidRPr="003255CE">
        <w:t xml:space="preserve"> </w:t>
      </w:r>
      <w:r w:rsidR="009753F5" w:rsidRPr="003255CE">
        <w:t xml:space="preserve">An </w:t>
      </w:r>
      <w:r w:rsidR="00424848" w:rsidRPr="003255CE">
        <w:t>ETS subcontractor, Measurement Inc</w:t>
      </w:r>
      <w:r w:rsidR="00531594" w:rsidRPr="003255CE">
        <w:t>orporated</w:t>
      </w:r>
      <w:r w:rsidR="00424848" w:rsidRPr="003255CE">
        <w:t xml:space="preserve"> (MI)</w:t>
      </w:r>
      <w:r w:rsidR="008457AA" w:rsidRPr="003255CE">
        <w:t>,</w:t>
      </w:r>
      <w:r w:rsidR="00424848" w:rsidRPr="003255CE">
        <w:t xml:space="preserve"> </w:t>
      </w:r>
      <w:r w:rsidR="00BB0B40" w:rsidRPr="003255CE">
        <w:t>wa</w:t>
      </w:r>
      <w:r w:rsidR="00422AEE" w:rsidRPr="003255CE">
        <w:t>s</w:t>
      </w:r>
      <w:r w:rsidR="00424848" w:rsidRPr="003255CE">
        <w:t xml:space="preserve"> responsible </w:t>
      </w:r>
      <w:r w:rsidR="00531594" w:rsidRPr="003255CE">
        <w:t>for</w:t>
      </w:r>
      <w:r w:rsidR="00424848" w:rsidRPr="003255CE">
        <w:t xml:space="preserve"> scor</w:t>
      </w:r>
      <w:r w:rsidR="00531594" w:rsidRPr="003255CE">
        <w:t>ing</w:t>
      </w:r>
      <w:r w:rsidR="00424848" w:rsidRPr="003255CE">
        <w:t xml:space="preserve"> </w:t>
      </w:r>
      <w:r w:rsidR="00BE3408" w:rsidRPr="003255CE">
        <w:t>CR</w:t>
      </w:r>
      <w:r w:rsidR="00840843" w:rsidRPr="003255CE">
        <w:t xml:space="preserve"> items</w:t>
      </w:r>
      <w:r w:rsidR="001206B5" w:rsidRPr="003255CE">
        <w:t xml:space="preserve">, where some were </w:t>
      </w:r>
      <w:r w:rsidR="000F005A" w:rsidRPr="003255CE">
        <w:t>hand</w:t>
      </w:r>
      <w:r w:rsidR="00DD2200" w:rsidRPr="003255CE">
        <w:t xml:space="preserve"> </w:t>
      </w:r>
      <w:r w:rsidR="000F005A" w:rsidRPr="003255CE">
        <w:t xml:space="preserve">scored, and some were scored </w:t>
      </w:r>
      <w:r w:rsidR="006F0535" w:rsidRPr="003255CE">
        <w:t>via</w:t>
      </w:r>
      <w:r w:rsidR="000F005A" w:rsidRPr="003255CE">
        <w:t xml:space="preserve"> a hybrid approach </w:t>
      </w:r>
      <w:r w:rsidR="00422AEE" w:rsidRPr="003255CE">
        <w:t>using</w:t>
      </w:r>
      <w:r w:rsidR="000F005A" w:rsidRPr="003255CE">
        <w:t xml:space="preserve"> both</w:t>
      </w:r>
      <w:r w:rsidR="006010E0" w:rsidRPr="003255CE">
        <w:rPr>
          <w:rFonts w:cs="Arial"/>
        </w:rPr>
        <w:t xml:space="preserve"> auto</w:t>
      </w:r>
      <w:r w:rsidR="005E065B" w:rsidRPr="003255CE">
        <w:rPr>
          <w:rFonts w:cs="Arial"/>
        </w:rPr>
        <w:t xml:space="preserve">mated </w:t>
      </w:r>
      <w:r w:rsidR="006010E0" w:rsidRPr="003255CE">
        <w:rPr>
          <w:rFonts w:cs="Arial"/>
        </w:rPr>
        <w:t xml:space="preserve">scoring </w:t>
      </w:r>
      <w:r w:rsidR="00FA5021" w:rsidRPr="003255CE">
        <w:rPr>
          <w:rFonts w:cs="Arial"/>
        </w:rPr>
        <w:t>and hand</w:t>
      </w:r>
      <w:r w:rsidR="00DD2200" w:rsidRPr="003255CE">
        <w:rPr>
          <w:rFonts w:cs="Arial"/>
        </w:rPr>
        <w:t xml:space="preserve"> </w:t>
      </w:r>
      <w:r w:rsidR="00FA5021" w:rsidRPr="003255CE">
        <w:rPr>
          <w:rFonts w:cs="Arial"/>
        </w:rPr>
        <w:t>scoring</w:t>
      </w:r>
      <w:r w:rsidR="006010E0" w:rsidRPr="003255CE">
        <w:rPr>
          <w:rFonts w:cs="Arial"/>
        </w:rPr>
        <w:t>. Note that with hybrid scoring</w:t>
      </w:r>
      <w:r w:rsidR="00BB0B40" w:rsidRPr="003255CE">
        <w:rPr>
          <w:rFonts w:cs="Arial"/>
        </w:rPr>
        <w:t>,</w:t>
      </w:r>
      <w:r w:rsidR="006010E0" w:rsidRPr="003255CE">
        <w:rPr>
          <w:rFonts w:cs="Arial"/>
        </w:rPr>
        <w:t xml:space="preserve"> the decision to use hand or automated scoring </w:t>
      </w:r>
      <w:r w:rsidR="00BB0B40" w:rsidRPr="003255CE">
        <w:rPr>
          <w:rFonts w:cs="Arial"/>
        </w:rPr>
        <w:t>wa</w:t>
      </w:r>
      <w:r w:rsidR="006010E0" w:rsidRPr="003255CE">
        <w:rPr>
          <w:rFonts w:cs="Arial"/>
        </w:rPr>
        <w:t>s at the response</w:t>
      </w:r>
      <w:r w:rsidR="00BB0B40" w:rsidRPr="003255CE">
        <w:rPr>
          <w:rFonts w:cs="Arial"/>
        </w:rPr>
        <w:t xml:space="preserve"> level</w:t>
      </w:r>
      <w:r w:rsidR="006010E0" w:rsidRPr="003255CE">
        <w:rPr>
          <w:rFonts w:cs="Arial"/>
        </w:rPr>
        <w:t xml:space="preserve">, not </w:t>
      </w:r>
      <w:r w:rsidR="00BB0B40" w:rsidRPr="003255CE">
        <w:rPr>
          <w:rFonts w:cs="Arial"/>
        </w:rPr>
        <w:t>the</w:t>
      </w:r>
      <w:r w:rsidR="006010E0" w:rsidRPr="003255CE">
        <w:rPr>
          <w:rFonts w:cs="Arial"/>
        </w:rPr>
        <w:t xml:space="preserve"> </w:t>
      </w:r>
      <w:r w:rsidR="006010E0" w:rsidRPr="003255CE">
        <w:rPr>
          <w:rFonts w:cs="Arial"/>
        </w:rPr>
        <w:lastRenderedPageBreak/>
        <w:t>item level. T</w:t>
      </w:r>
      <w:r w:rsidR="00E35E98" w:rsidRPr="003255CE">
        <w:t>h</w:t>
      </w:r>
      <w:r w:rsidR="008A25A1" w:rsidRPr="003255CE">
        <w:t>e</w:t>
      </w:r>
      <w:r w:rsidR="00E35E98" w:rsidRPr="003255CE">
        <w:t xml:space="preserve">se two scoring processes are described </w:t>
      </w:r>
      <w:r w:rsidR="005D53A3" w:rsidRPr="003255CE">
        <w:t>in</w:t>
      </w:r>
      <w:r w:rsidR="00DC55BA" w:rsidRPr="003255CE">
        <w:t xml:space="preserve"> s</w:t>
      </w:r>
      <w:r w:rsidR="00B172AB" w:rsidRPr="003255CE">
        <w:t>ubsection</w:t>
      </w:r>
      <w:r w:rsidR="008457AA" w:rsidRPr="003255CE">
        <w:t>s</w:t>
      </w:r>
      <w:r w:rsidR="00B172AB" w:rsidRPr="003255CE">
        <w:t xml:space="preserve"> </w:t>
      </w:r>
      <w:hyperlink w:anchor="_Rater_Selection" w:history="1">
        <w:r w:rsidR="099397FD" w:rsidRPr="003255CE">
          <w:rPr>
            <w:rStyle w:val="Hyperlink"/>
            <w:i/>
            <w:iCs/>
          </w:rPr>
          <w:t>7.2.1 Rater Selection</w:t>
        </w:r>
      </w:hyperlink>
      <w:r w:rsidR="00B172AB" w:rsidRPr="003255CE">
        <w:t xml:space="preserve"> through </w:t>
      </w:r>
      <w:hyperlink w:anchor="_Rater_Monitoring" w:history="1">
        <w:r w:rsidR="099397FD" w:rsidRPr="003255CE">
          <w:rPr>
            <w:rStyle w:val="Hyperlink"/>
            <w:i/>
            <w:iCs/>
          </w:rPr>
          <w:t>7.2.5 Rater Monitoring</w:t>
        </w:r>
      </w:hyperlink>
      <w:r w:rsidR="008457AA" w:rsidRPr="003255CE">
        <w:t>, which</w:t>
      </w:r>
      <w:r w:rsidR="00B172AB" w:rsidRPr="003255CE">
        <w:t xml:space="preserve"> describe</w:t>
      </w:r>
      <w:r w:rsidR="009777AB" w:rsidRPr="003255CE">
        <w:t xml:space="preserve"> the</w:t>
      </w:r>
      <w:r w:rsidR="00B172AB" w:rsidRPr="003255CE">
        <w:t xml:space="preserve"> hand</w:t>
      </w:r>
      <w:r w:rsidR="009777AB" w:rsidRPr="003255CE">
        <w:t xml:space="preserve"> </w:t>
      </w:r>
      <w:r w:rsidR="00B172AB" w:rsidRPr="003255CE">
        <w:t xml:space="preserve">scoring process; </w:t>
      </w:r>
      <w:r w:rsidR="008457AA" w:rsidRPr="003255CE">
        <w:t>and subsection</w:t>
      </w:r>
      <w:r w:rsidR="00B172AB" w:rsidRPr="003255CE">
        <w:t xml:space="preserve"> </w:t>
      </w:r>
      <w:hyperlink w:anchor="_Automated_Scoring_1" w:history="1">
        <w:r w:rsidR="099397FD" w:rsidRPr="003255CE">
          <w:rPr>
            <w:rStyle w:val="Hyperlink"/>
            <w:i/>
            <w:iCs/>
          </w:rPr>
          <w:t>7.2.6</w:t>
        </w:r>
        <w:r w:rsidR="4C841AB9" w:rsidRPr="003255CE">
          <w:rPr>
            <w:rStyle w:val="Hyperlink"/>
            <w:i/>
            <w:iCs/>
          </w:rPr>
          <w:t> </w:t>
        </w:r>
        <w:r w:rsidR="099397FD" w:rsidRPr="003255CE">
          <w:rPr>
            <w:rStyle w:val="Hyperlink"/>
            <w:i/>
            <w:iCs/>
          </w:rPr>
          <w:t>Automated Scoring</w:t>
        </w:r>
      </w:hyperlink>
      <w:r w:rsidR="008457AA" w:rsidRPr="003255CE">
        <w:t>, which</w:t>
      </w:r>
      <w:r w:rsidR="00B172AB" w:rsidRPr="003255CE">
        <w:t xml:space="preserve"> describe</w:t>
      </w:r>
      <w:r w:rsidR="009777AB" w:rsidRPr="003255CE">
        <w:t>s</w:t>
      </w:r>
      <w:r w:rsidR="00B172AB" w:rsidRPr="003255CE">
        <w:t xml:space="preserve"> automated scoring, including </w:t>
      </w:r>
      <w:r w:rsidR="009777AB" w:rsidRPr="003255CE">
        <w:t>the</w:t>
      </w:r>
      <w:r w:rsidR="00476AC1" w:rsidRPr="003255CE">
        <w:t xml:space="preserve"> </w:t>
      </w:r>
      <w:r w:rsidR="00B172AB" w:rsidRPr="003255CE">
        <w:t>hybrid process.</w:t>
      </w:r>
    </w:p>
    <w:p w14:paraId="187EE13C" w14:textId="4EBE0C7C" w:rsidR="009B6EFD" w:rsidRPr="003255CE" w:rsidRDefault="009B6EFD" w:rsidP="0082407D">
      <w:pPr>
        <w:pStyle w:val="Heading5"/>
        <w:keepLines/>
        <w:rPr>
          <w:webHidden/>
        </w:rPr>
      </w:pPr>
      <w:r w:rsidRPr="003255CE">
        <w:t>Selected</w:t>
      </w:r>
      <w:r w:rsidR="00062A2F" w:rsidRPr="003255CE">
        <w:t xml:space="preserve"> </w:t>
      </w:r>
      <w:r w:rsidRPr="003255CE">
        <w:t>Response</w:t>
      </w:r>
      <w:r w:rsidR="006F7814" w:rsidRPr="003255CE">
        <w:t xml:space="preserve"> (</w:t>
      </w:r>
      <w:r w:rsidR="00BB0B40" w:rsidRPr="003255CE">
        <w:t>M</w:t>
      </w:r>
      <w:r w:rsidR="006F7814" w:rsidRPr="003255CE">
        <w:t>achine-</w:t>
      </w:r>
      <w:r w:rsidR="00BB0B40" w:rsidRPr="003255CE">
        <w:t>S</w:t>
      </w:r>
      <w:r w:rsidR="006F7814" w:rsidRPr="003255CE">
        <w:t>cored)</w:t>
      </w:r>
    </w:p>
    <w:p w14:paraId="5F524D4E" w14:textId="254E96A6" w:rsidR="00AA5932" w:rsidRPr="003255CE" w:rsidRDefault="00414E17" w:rsidP="0082407D">
      <w:pPr>
        <w:keepNext/>
        <w:keepLines/>
      </w:pPr>
      <w:r w:rsidRPr="003255CE">
        <w:t>Selected</w:t>
      </w:r>
      <w:r w:rsidR="00051661" w:rsidRPr="003255CE">
        <w:t xml:space="preserve"> </w:t>
      </w:r>
      <w:r w:rsidRPr="003255CE">
        <w:t xml:space="preserve">responses are scored by the TDS. </w:t>
      </w:r>
      <w:r w:rsidR="00AA5932" w:rsidRPr="003255CE">
        <w:rPr>
          <w:rStyle w:val="Cross-Reference"/>
        </w:rPr>
        <w:fldChar w:fldCharType="begin"/>
      </w:r>
      <w:r w:rsidR="00AA5932" w:rsidRPr="003255CE">
        <w:rPr>
          <w:rStyle w:val="Cross-Reference"/>
        </w:rPr>
        <w:instrText xml:space="preserve"> REF _Ref33513747 \h  \* MERGEFORMAT </w:instrText>
      </w:r>
      <w:r w:rsidR="00AA5932" w:rsidRPr="003255CE">
        <w:rPr>
          <w:rStyle w:val="Cross-Reference"/>
        </w:rPr>
      </w:r>
      <w:r w:rsidR="00AA5932" w:rsidRPr="003255CE">
        <w:rPr>
          <w:rStyle w:val="Cross-Reference"/>
        </w:rPr>
        <w:fldChar w:fldCharType="separate"/>
      </w:r>
      <w:r w:rsidR="00331C2F" w:rsidRPr="003255CE">
        <w:rPr>
          <w:rStyle w:val="Cross-Reference"/>
        </w:rPr>
        <w:t>Table 7.1</w:t>
      </w:r>
      <w:r w:rsidR="00AA5932" w:rsidRPr="003255CE">
        <w:rPr>
          <w:rStyle w:val="Cross-Reference"/>
        </w:rPr>
        <w:fldChar w:fldCharType="end"/>
      </w:r>
      <w:r w:rsidR="00AA5932" w:rsidRPr="003255CE">
        <w:t xml:space="preserve"> lists the types of items that were machine-scored.</w:t>
      </w:r>
      <w:r w:rsidR="006213AC" w:rsidRPr="003255CE">
        <w:t xml:space="preserve"> </w:t>
      </w:r>
    </w:p>
    <w:p w14:paraId="736CA03F" w14:textId="3773FB89" w:rsidR="00AA5932" w:rsidRPr="003255CE" w:rsidRDefault="00AA5932" w:rsidP="0082407D">
      <w:pPr>
        <w:pStyle w:val="Caption"/>
        <w:keepLines/>
      </w:pPr>
      <w:bookmarkStart w:id="652" w:name="_Ref33513747"/>
      <w:bookmarkStart w:id="653" w:name="_Ref33448500"/>
      <w:bookmarkStart w:id="654" w:name="_Toc38541924"/>
      <w:bookmarkStart w:id="655" w:name="_Toc98742689"/>
      <w:bookmarkStart w:id="656" w:name="_Toc221195769"/>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w:t>
        </w:r>
      </w:fldSimple>
      <w:bookmarkEnd w:id="652"/>
      <w:bookmarkEnd w:id="653"/>
      <w:r w:rsidRPr="003255CE">
        <w:t xml:space="preserve">  Machine-Scored Computer-based Item Types</w:t>
      </w:r>
      <w:bookmarkEnd w:id="654"/>
      <w:bookmarkEnd w:id="655"/>
      <w:bookmarkEnd w:id="656"/>
    </w:p>
    <w:tbl>
      <w:tblPr>
        <w:tblStyle w:val="TRsBorders"/>
        <w:tblW w:w="9909" w:type="dxa"/>
        <w:tblLook w:val="04A0" w:firstRow="1" w:lastRow="0" w:firstColumn="1" w:lastColumn="0" w:noHBand="0" w:noVBand="1"/>
      </w:tblPr>
      <w:tblGrid>
        <w:gridCol w:w="2277"/>
        <w:gridCol w:w="5472"/>
        <w:gridCol w:w="2160"/>
      </w:tblGrid>
      <w:tr w:rsidR="00AA5932" w:rsidRPr="003255CE" w14:paraId="2125C08A" w14:textId="77777777" w:rsidTr="006810CE">
        <w:trPr>
          <w:cnfStyle w:val="100000000000" w:firstRow="1" w:lastRow="0" w:firstColumn="0" w:lastColumn="0" w:oddVBand="0" w:evenVBand="0" w:oddHBand="0" w:evenHBand="0" w:firstRowFirstColumn="0" w:firstRowLastColumn="0" w:lastRowFirstColumn="0" w:lastRowLastColumn="0"/>
        </w:trPr>
        <w:tc>
          <w:tcPr>
            <w:tcW w:w="2277" w:type="dxa"/>
          </w:tcPr>
          <w:p w14:paraId="294C74D8" w14:textId="77777777" w:rsidR="00AA5932" w:rsidRPr="003255CE" w:rsidRDefault="00AA5932" w:rsidP="0082407D">
            <w:pPr>
              <w:pStyle w:val="TableHead"/>
              <w:rPr>
                <w:b/>
                <w:bCs w:val="0"/>
                <w:noProof w:val="0"/>
              </w:rPr>
            </w:pPr>
            <w:r w:rsidRPr="003255CE">
              <w:rPr>
                <w:b/>
                <w:bCs w:val="0"/>
                <w:noProof w:val="0"/>
              </w:rPr>
              <w:t>Item Type</w:t>
            </w:r>
          </w:p>
        </w:tc>
        <w:tc>
          <w:tcPr>
            <w:tcW w:w="5472" w:type="dxa"/>
          </w:tcPr>
          <w:p w14:paraId="752B41EE" w14:textId="77777777" w:rsidR="00AA5932" w:rsidRPr="003255CE" w:rsidRDefault="00AA5932" w:rsidP="0082407D">
            <w:pPr>
              <w:pStyle w:val="TableHead"/>
              <w:rPr>
                <w:b/>
                <w:bCs w:val="0"/>
                <w:noProof w:val="0"/>
              </w:rPr>
            </w:pPr>
            <w:r w:rsidRPr="003255CE">
              <w:rPr>
                <w:b/>
                <w:bCs w:val="0"/>
                <w:noProof w:val="0"/>
              </w:rPr>
              <w:t>Description</w:t>
            </w:r>
          </w:p>
        </w:tc>
        <w:tc>
          <w:tcPr>
            <w:tcW w:w="2160" w:type="dxa"/>
          </w:tcPr>
          <w:p w14:paraId="178D41E6" w14:textId="77777777" w:rsidR="00AA5932" w:rsidRPr="003255CE" w:rsidRDefault="00AA5932" w:rsidP="0082407D">
            <w:pPr>
              <w:pStyle w:val="TableHead"/>
              <w:rPr>
                <w:b/>
                <w:bCs w:val="0"/>
                <w:noProof w:val="0"/>
              </w:rPr>
            </w:pPr>
            <w:r w:rsidRPr="003255CE">
              <w:rPr>
                <w:b/>
                <w:bCs w:val="0"/>
                <w:noProof w:val="0"/>
              </w:rPr>
              <w:t>Content Area</w:t>
            </w:r>
          </w:p>
        </w:tc>
      </w:tr>
      <w:tr w:rsidR="00AA5932" w:rsidRPr="003255CE" w14:paraId="11D3B455" w14:textId="77777777" w:rsidTr="006810CE">
        <w:tc>
          <w:tcPr>
            <w:tcW w:w="2277" w:type="dxa"/>
          </w:tcPr>
          <w:p w14:paraId="40583983" w14:textId="77777777" w:rsidR="00AA5932" w:rsidRPr="003255CE" w:rsidRDefault="00AA5932" w:rsidP="0082407D">
            <w:pPr>
              <w:pStyle w:val="TableText"/>
              <w:jc w:val="left"/>
              <w:rPr>
                <w:noProof w:val="0"/>
              </w:rPr>
            </w:pPr>
            <w:r w:rsidRPr="003255CE">
              <w:rPr>
                <w:noProof w:val="0"/>
              </w:rPr>
              <w:t>Equation</w:t>
            </w:r>
          </w:p>
        </w:tc>
        <w:tc>
          <w:tcPr>
            <w:tcW w:w="5472" w:type="dxa"/>
          </w:tcPr>
          <w:p w14:paraId="13A32617" w14:textId="77777777" w:rsidR="00AA5932" w:rsidRPr="003255CE" w:rsidRDefault="00AA5932" w:rsidP="0082407D">
            <w:pPr>
              <w:pStyle w:val="TableText"/>
              <w:jc w:val="left"/>
              <w:rPr>
                <w:noProof w:val="0"/>
              </w:rPr>
            </w:pPr>
            <w:r w:rsidRPr="003255CE">
              <w:rPr>
                <w:noProof w:val="0"/>
              </w:rPr>
              <w:t>The student enters an equation or numeric response using an on-screen panel containing mathematical characters.</w:t>
            </w:r>
          </w:p>
        </w:tc>
        <w:tc>
          <w:tcPr>
            <w:tcW w:w="2160" w:type="dxa"/>
          </w:tcPr>
          <w:p w14:paraId="74F90F7A" w14:textId="77777777" w:rsidR="00AA5932" w:rsidRPr="003255CE" w:rsidRDefault="00AA5932" w:rsidP="0082407D">
            <w:pPr>
              <w:pStyle w:val="TableText"/>
              <w:jc w:val="left"/>
              <w:rPr>
                <w:noProof w:val="0"/>
              </w:rPr>
            </w:pPr>
            <w:r w:rsidRPr="003255CE">
              <w:rPr>
                <w:noProof w:val="0"/>
              </w:rPr>
              <w:t>Mathematics only</w:t>
            </w:r>
          </w:p>
        </w:tc>
      </w:tr>
      <w:tr w:rsidR="00AA5932" w:rsidRPr="003255CE" w14:paraId="295EF4E1" w14:textId="77777777" w:rsidTr="006810CE">
        <w:tc>
          <w:tcPr>
            <w:tcW w:w="2277" w:type="dxa"/>
          </w:tcPr>
          <w:p w14:paraId="01B9E1D9" w14:textId="77777777" w:rsidR="00AA5932" w:rsidRPr="003255CE" w:rsidRDefault="00AA5932" w:rsidP="0082407D">
            <w:pPr>
              <w:pStyle w:val="TableText"/>
              <w:jc w:val="left"/>
              <w:rPr>
                <w:noProof w:val="0"/>
              </w:rPr>
            </w:pPr>
            <w:r w:rsidRPr="003255CE">
              <w:rPr>
                <w:bCs/>
                <w:noProof w:val="0"/>
              </w:rPr>
              <w:t>Evidence-based selected response</w:t>
            </w:r>
          </w:p>
        </w:tc>
        <w:tc>
          <w:tcPr>
            <w:tcW w:w="5472" w:type="dxa"/>
          </w:tcPr>
          <w:p w14:paraId="5319E173" w14:textId="77777777" w:rsidR="00AA5932" w:rsidRPr="003255CE" w:rsidRDefault="00AA5932" w:rsidP="0082407D">
            <w:pPr>
              <w:pStyle w:val="TableText"/>
              <w:jc w:val="left"/>
              <w:rPr>
                <w:noProof w:val="0"/>
              </w:rPr>
            </w:pPr>
            <w:r w:rsidRPr="003255CE">
              <w:rPr>
                <w:noProof w:val="0"/>
              </w:rPr>
              <w:t>This is a two-part item. The student responds to a multiple-choice item and then responds to a multiple-select item.</w:t>
            </w:r>
          </w:p>
        </w:tc>
        <w:tc>
          <w:tcPr>
            <w:tcW w:w="2160" w:type="dxa"/>
          </w:tcPr>
          <w:p w14:paraId="22EAEBA6" w14:textId="77777777" w:rsidR="00AA5932" w:rsidRPr="003255CE" w:rsidRDefault="00AA5932" w:rsidP="0082407D">
            <w:pPr>
              <w:pStyle w:val="TableText"/>
              <w:jc w:val="left"/>
              <w:rPr>
                <w:bCs/>
                <w:noProof w:val="0"/>
              </w:rPr>
            </w:pPr>
            <w:r w:rsidRPr="003255CE">
              <w:rPr>
                <w:noProof w:val="0"/>
              </w:rPr>
              <w:t>ELA only</w:t>
            </w:r>
          </w:p>
        </w:tc>
      </w:tr>
      <w:tr w:rsidR="00AA5932" w:rsidRPr="003255CE" w14:paraId="511E8A4F" w14:textId="77777777" w:rsidTr="006810CE">
        <w:tc>
          <w:tcPr>
            <w:tcW w:w="2277" w:type="dxa"/>
          </w:tcPr>
          <w:p w14:paraId="3AE530B5" w14:textId="77777777" w:rsidR="00AA5932" w:rsidRPr="003255CE" w:rsidRDefault="00AA5932" w:rsidP="0082407D">
            <w:pPr>
              <w:pStyle w:val="TableText"/>
              <w:jc w:val="left"/>
              <w:rPr>
                <w:noProof w:val="0"/>
              </w:rPr>
            </w:pPr>
            <w:r w:rsidRPr="003255CE">
              <w:rPr>
                <w:noProof w:val="0"/>
              </w:rPr>
              <w:t>Grid item—Drag and drop</w:t>
            </w:r>
          </w:p>
        </w:tc>
        <w:tc>
          <w:tcPr>
            <w:tcW w:w="5472" w:type="dxa"/>
          </w:tcPr>
          <w:p w14:paraId="058A68D9" w14:textId="77777777" w:rsidR="00AA5932" w:rsidRPr="003255CE" w:rsidRDefault="00AA5932" w:rsidP="0082407D">
            <w:pPr>
              <w:pStyle w:val="TableText"/>
              <w:jc w:val="left"/>
              <w:rPr>
                <w:noProof w:val="0"/>
              </w:rPr>
            </w:pPr>
            <w:r w:rsidRPr="003255CE">
              <w:rPr>
                <w:noProof w:val="0"/>
              </w:rPr>
              <w:t>The student responds by dragging and dropping a single choice (“source”) into the appropriate location (“target”). The scoring key is a set of numeric identifiers that specifies which source needs to be placed in which target to answer the item correctly.</w:t>
            </w:r>
          </w:p>
        </w:tc>
        <w:tc>
          <w:tcPr>
            <w:tcW w:w="2160" w:type="dxa"/>
          </w:tcPr>
          <w:p w14:paraId="29E4FF2F" w14:textId="77777777" w:rsidR="00AA5932" w:rsidRPr="003255CE" w:rsidRDefault="00AA5932" w:rsidP="0082407D">
            <w:pPr>
              <w:pStyle w:val="TableText"/>
              <w:jc w:val="left"/>
              <w:rPr>
                <w:noProof w:val="0"/>
              </w:rPr>
            </w:pPr>
            <w:r w:rsidRPr="003255CE">
              <w:rPr>
                <w:noProof w:val="0"/>
              </w:rPr>
              <w:t>Mathematics only</w:t>
            </w:r>
          </w:p>
        </w:tc>
      </w:tr>
      <w:tr w:rsidR="00AA5932" w:rsidRPr="003255CE" w14:paraId="46C13126" w14:textId="77777777" w:rsidTr="006810CE">
        <w:tc>
          <w:tcPr>
            <w:tcW w:w="2277" w:type="dxa"/>
          </w:tcPr>
          <w:p w14:paraId="5D66730A" w14:textId="77777777" w:rsidR="00AA5932" w:rsidRPr="003255CE" w:rsidRDefault="00AA5932" w:rsidP="0082407D">
            <w:pPr>
              <w:pStyle w:val="TableText"/>
              <w:jc w:val="left"/>
              <w:rPr>
                <w:noProof w:val="0"/>
              </w:rPr>
            </w:pPr>
            <w:r w:rsidRPr="003255CE">
              <w:rPr>
                <w:noProof w:val="0"/>
              </w:rPr>
              <w:t>Grid item—Graphing</w:t>
            </w:r>
          </w:p>
        </w:tc>
        <w:tc>
          <w:tcPr>
            <w:tcW w:w="5472" w:type="dxa"/>
          </w:tcPr>
          <w:p w14:paraId="3E582724" w14:textId="77777777" w:rsidR="00AA5932" w:rsidRPr="003255CE" w:rsidRDefault="00AA5932" w:rsidP="0082407D">
            <w:pPr>
              <w:pStyle w:val="TableText"/>
              <w:jc w:val="left"/>
              <w:rPr>
                <w:noProof w:val="0"/>
              </w:rPr>
            </w:pPr>
            <w:r w:rsidRPr="003255CE">
              <w:rPr>
                <w:noProof w:val="0"/>
              </w:rPr>
              <w:t>The student plots points, lines, and multisegmented lines on a graph. Items can be answered by looking at a graph. For some items, students must manipulate the elements in the graph to respond.</w:t>
            </w:r>
          </w:p>
        </w:tc>
        <w:tc>
          <w:tcPr>
            <w:tcW w:w="2160" w:type="dxa"/>
          </w:tcPr>
          <w:p w14:paraId="56E2681E" w14:textId="77777777" w:rsidR="00AA5932" w:rsidRPr="003255CE" w:rsidRDefault="00AA5932" w:rsidP="0082407D">
            <w:pPr>
              <w:pStyle w:val="TableText"/>
              <w:jc w:val="left"/>
              <w:rPr>
                <w:noProof w:val="0"/>
              </w:rPr>
            </w:pPr>
            <w:r w:rsidRPr="003255CE">
              <w:rPr>
                <w:noProof w:val="0"/>
              </w:rPr>
              <w:t>Mathematics only</w:t>
            </w:r>
          </w:p>
        </w:tc>
      </w:tr>
      <w:tr w:rsidR="00AA5932" w:rsidRPr="003255CE" w14:paraId="71E451E1" w14:textId="77777777" w:rsidTr="006810CE">
        <w:tc>
          <w:tcPr>
            <w:tcW w:w="2277" w:type="dxa"/>
          </w:tcPr>
          <w:p w14:paraId="7C874802" w14:textId="77777777" w:rsidR="00AA5932" w:rsidRPr="003255CE" w:rsidRDefault="00AA5932" w:rsidP="0082407D">
            <w:pPr>
              <w:pStyle w:val="TableText"/>
              <w:jc w:val="left"/>
              <w:rPr>
                <w:noProof w:val="0"/>
              </w:rPr>
            </w:pPr>
            <w:r w:rsidRPr="003255CE">
              <w:rPr>
                <w:noProof w:val="0"/>
              </w:rPr>
              <w:t>Hot text</w:t>
            </w:r>
          </w:p>
        </w:tc>
        <w:tc>
          <w:tcPr>
            <w:tcW w:w="5472" w:type="dxa"/>
          </w:tcPr>
          <w:p w14:paraId="6CE26052" w14:textId="77777777" w:rsidR="00AA5932" w:rsidRPr="003255CE" w:rsidRDefault="00AA5932" w:rsidP="0082407D">
            <w:pPr>
              <w:pStyle w:val="TableText"/>
              <w:jc w:val="left"/>
              <w:rPr>
                <w:noProof w:val="0"/>
              </w:rPr>
            </w:pPr>
            <w:r w:rsidRPr="003255CE">
              <w:rPr>
                <w:noProof w:val="0"/>
              </w:rPr>
              <w:t>The student is presented with a stem that contains multiple underlined words or phrases from which the student selects sections of text or drag-and-drop sections of text.</w:t>
            </w:r>
          </w:p>
        </w:tc>
        <w:tc>
          <w:tcPr>
            <w:tcW w:w="2160" w:type="dxa"/>
          </w:tcPr>
          <w:p w14:paraId="439623B3" w14:textId="77777777" w:rsidR="00AA5932" w:rsidRPr="003255CE" w:rsidRDefault="00AA5932" w:rsidP="0082407D">
            <w:pPr>
              <w:pStyle w:val="TableText"/>
              <w:jc w:val="left"/>
              <w:rPr>
                <w:noProof w:val="0"/>
              </w:rPr>
            </w:pPr>
            <w:r w:rsidRPr="003255CE">
              <w:rPr>
                <w:noProof w:val="0"/>
              </w:rPr>
              <w:t>ELA only</w:t>
            </w:r>
          </w:p>
        </w:tc>
      </w:tr>
      <w:tr w:rsidR="003C5A3D" w:rsidRPr="003255CE" w14:paraId="676154C2" w14:textId="77777777" w:rsidTr="006810CE">
        <w:tc>
          <w:tcPr>
            <w:tcW w:w="2277" w:type="dxa"/>
          </w:tcPr>
          <w:p w14:paraId="6F060325" w14:textId="6206F445" w:rsidR="003C5A3D" w:rsidRPr="003255CE" w:rsidRDefault="003C5A3D" w:rsidP="0082407D">
            <w:pPr>
              <w:pStyle w:val="TableText"/>
              <w:jc w:val="left"/>
              <w:rPr>
                <w:noProof w:val="0"/>
              </w:rPr>
            </w:pPr>
            <w:r w:rsidRPr="003255CE">
              <w:rPr>
                <w:noProof w:val="0"/>
              </w:rPr>
              <w:t xml:space="preserve">Match </w:t>
            </w:r>
            <w:r w:rsidR="008C7EA2" w:rsidRPr="003255CE">
              <w:rPr>
                <w:noProof w:val="0"/>
              </w:rPr>
              <w:t>interaction</w:t>
            </w:r>
          </w:p>
        </w:tc>
        <w:tc>
          <w:tcPr>
            <w:tcW w:w="5472" w:type="dxa"/>
          </w:tcPr>
          <w:p w14:paraId="54B38366" w14:textId="1ED9C88F" w:rsidR="003C5A3D" w:rsidRPr="003255CE" w:rsidRDefault="00CC0670" w:rsidP="0082407D">
            <w:pPr>
              <w:pStyle w:val="TableText"/>
              <w:jc w:val="left"/>
              <w:rPr>
                <w:noProof w:val="0"/>
              </w:rPr>
            </w:pPr>
            <w:r w:rsidRPr="003255CE">
              <w:t>Text or images in rows are provided, and students are instructed to match these to values in columns by selecting a box where a match is valid.</w:t>
            </w:r>
          </w:p>
        </w:tc>
        <w:tc>
          <w:tcPr>
            <w:tcW w:w="2160" w:type="dxa"/>
          </w:tcPr>
          <w:p w14:paraId="05C4BBB2" w14:textId="2B7F3F8A" w:rsidR="003C5A3D" w:rsidRPr="003255CE" w:rsidRDefault="003C5A3D" w:rsidP="0082407D">
            <w:pPr>
              <w:pStyle w:val="TableText"/>
              <w:jc w:val="left"/>
              <w:rPr>
                <w:noProof w:val="0"/>
              </w:rPr>
            </w:pPr>
            <w:r w:rsidRPr="003255CE">
              <w:rPr>
                <w:noProof w:val="0"/>
              </w:rPr>
              <w:t>ELA and mathematics</w:t>
            </w:r>
          </w:p>
        </w:tc>
      </w:tr>
      <w:tr w:rsidR="00AA5932" w:rsidRPr="003255CE" w14:paraId="607B1429" w14:textId="77777777" w:rsidTr="006810CE">
        <w:tc>
          <w:tcPr>
            <w:tcW w:w="2277" w:type="dxa"/>
          </w:tcPr>
          <w:p w14:paraId="5F262C5B" w14:textId="77777777" w:rsidR="00AA5932" w:rsidRPr="003255CE" w:rsidRDefault="00AA5932" w:rsidP="0082407D">
            <w:pPr>
              <w:pStyle w:val="TableText"/>
              <w:jc w:val="left"/>
              <w:rPr>
                <w:noProof w:val="0"/>
              </w:rPr>
            </w:pPr>
            <w:r w:rsidRPr="003255CE">
              <w:rPr>
                <w:noProof w:val="0"/>
              </w:rPr>
              <w:t>Multiple choice</w:t>
            </w:r>
          </w:p>
        </w:tc>
        <w:tc>
          <w:tcPr>
            <w:tcW w:w="5472" w:type="dxa"/>
          </w:tcPr>
          <w:p w14:paraId="56809691" w14:textId="77777777" w:rsidR="00AA5932" w:rsidRPr="003255CE" w:rsidRDefault="00AA5932" w:rsidP="0082407D">
            <w:pPr>
              <w:pStyle w:val="TableText"/>
              <w:jc w:val="left"/>
              <w:rPr>
                <w:noProof w:val="0"/>
              </w:rPr>
            </w:pPr>
            <w:r w:rsidRPr="003255CE">
              <w:rPr>
                <w:noProof w:val="0"/>
              </w:rPr>
              <w:t>Three to five answer choices are provided, and the student can select only one choice to respond.</w:t>
            </w:r>
          </w:p>
        </w:tc>
        <w:tc>
          <w:tcPr>
            <w:tcW w:w="2160" w:type="dxa"/>
          </w:tcPr>
          <w:p w14:paraId="1E1D2E04" w14:textId="77777777" w:rsidR="00AA5932" w:rsidRPr="003255CE" w:rsidRDefault="00AA5932" w:rsidP="0082407D">
            <w:pPr>
              <w:pStyle w:val="TableText"/>
              <w:jc w:val="left"/>
              <w:rPr>
                <w:noProof w:val="0"/>
              </w:rPr>
            </w:pPr>
            <w:r w:rsidRPr="003255CE">
              <w:rPr>
                <w:noProof w:val="0"/>
              </w:rPr>
              <w:t>ELA and mathematics</w:t>
            </w:r>
          </w:p>
        </w:tc>
      </w:tr>
      <w:tr w:rsidR="00AA5932" w:rsidRPr="003255CE" w14:paraId="7C33D3BD" w14:textId="77777777" w:rsidTr="006810CE">
        <w:tc>
          <w:tcPr>
            <w:tcW w:w="2277" w:type="dxa"/>
          </w:tcPr>
          <w:p w14:paraId="6CC15863" w14:textId="77777777" w:rsidR="00AA5932" w:rsidRPr="003255CE" w:rsidRDefault="00AA5932" w:rsidP="0082407D">
            <w:pPr>
              <w:pStyle w:val="TableText"/>
              <w:jc w:val="left"/>
              <w:rPr>
                <w:noProof w:val="0"/>
              </w:rPr>
            </w:pPr>
            <w:r w:rsidRPr="003255CE">
              <w:rPr>
                <w:noProof w:val="0"/>
              </w:rPr>
              <w:t>Multiple select</w:t>
            </w:r>
          </w:p>
        </w:tc>
        <w:tc>
          <w:tcPr>
            <w:tcW w:w="5472" w:type="dxa"/>
          </w:tcPr>
          <w:p w14:paraId="5068B298" w14:textId="77777777" w:rsidR="00AA5932" w:rsidRPr="003255CE" w:rsidRDefault="00AA5932" w:rsidP="0082407D">
            <w:pPr>
              <w:pStyle w:val="TableText"/>
              <w:jc w:val="left"/>
              <w:rPr>
                <w:noProof w:val="0"/>
              </w:rPr>
            </w:pPr>
            <w:r w:rsidRPr="003255CE">
              <w:rPr>
                <w:noProof w:val="0"/>
              </w:rPr>
              <w:t>Five to eight answer choices are provided, and the student is instructed to select one or more choices to respond. These item types can have multiple keys; the student may be awarded partial credit for partially correct answers or may need to select all correct answers to receive credit.</w:t>
            </w:r>
          </w:p>
        </w:tc>
        <w:tc>
          <w:tcPr>
            <w:tcW w:w="2160" w:type="dxa"/>
          </w:tcPr>
          <w:p w14:paraId="5B9848F5" w14:textId="77777777" w:rsidR="00AA5932" w:rsidRPr="003255CE" w:rsidRDefault="00AA5932" w:rsidP="0082407D">
            <w:pPr>
              <w:pStyle w:val="TableText"/>
              <w:jc w:val="left"/>
              <w:rPr>
                <w:noProof w:val="0"/>
              </w:rPr>
            </w:pPr>
            <w:r w:rsidRPr="003255CE">
              <w:rPr>
                <w:noProof w:val="0"/>
              </w:rPr>
              <w:t>ELA and mathematics</w:t>
            </w:r>
          </w:p>
        </w:tc>
      </w:tr>
      <w:tr w:rsidR="00AA5932" w:rsidRPr="003255CE" w14:paraId="56C46E45" w14:textId="77777777" w:rsidTr="006810CE">
        <w:tc>
          <w:tcPr>
            <w:tcW w:w="2277" w:type="dxa"/>
          </w:tcPr>
          <w:p w14:paraId="6B4EF9B6" w14:textId="77777777" w:rsidR="00AA5932" w:rsidRPr="003255CE" w:rsidRDefault="00AA5932" w:rsidP="0082407D">
            <w:pPr>
              <w:pStyle w:val="TableText"/>
              <w:jc w:val="left"/>
              <w:rPr>
                <w:noProof w:val="0"/>
              </w:rPr>
            </w:pPr>
            <w:r w:rsidRPr="003255CE">
              <w:rPr>
                <w:noProof w:val="0"/>
              </w:rPr>
              <w:lastRenderedPageBreak/>
              <w:t>Table interaction</w:t>
            </w:r>
          </w:p>
        </w:tc>
        <w:tc>
          <w:tcPr>
            <w:tcW w:w="5472" w:type="dxa"/>
          </w:tcPr>
          <w:p w14:paraId="4FCEA54A" w14:textId="77777777" w:rsidR="00AA5932" w:rsidRPr="003255CE" w:rsidRDefault="00AA5932" w:rsidP="0082407D">
            <w:pPr>
              <w:pStyle w:val="TableText"/>
              <w:jc w:val="left"/>
              <w:rPr>
                <w:noProof w:val="0"/>
              </w:rPr>
            </w:pPr>
            <w:r w:rsidRPr="003255CE">
              <w:rPr>
                <w:noProof w:val="0"/>
              </w:rPr>
              <w:t>The student is required to respond by making a keyboard entry into one or more cells in a table grid. The response can be restricted to one selection of row, column, or table, or no restrictions.</w:t>
            </w:r>
          </w:p>
        </w:tc>
        <w:tc>
          <w:tcPr>
            <w:tcW w:w="2160" w:type="dxa"/>
          </w:tcPr>
          <w:p w14:paraId="45A7F08F" w14:textId="77777777" w:rsidR="00AA5932" w:rsidRPr="003255CE" w:rsidRDefault="00AA5932" w:rsidP="0082407D">
            <w:pPr>
              <w:pStyle w:val="TableText"/>
              <w:jc w:val="left"/>
              <w:rPr>
                <w:noProof w:val="0"/>
              </w:rPr>
            </w:pPr>
            <w:r w:rsidRPr="003255CE">
              <w:rPr>
                <w:noProof w:val="0"/>
              </w:rPr>
              <w:t>Mathematics only</w:t>
            </w:r>
          </w:p>
        </w:tc>
      </w:tr>
    </w:tbl>
    <w:p w14:paraId="56936EA5" w14:textId="4B61D2B8" w:rsidR="009B6EFD" w:rsidRPr="003255CE" w:rsidRDefault="00AA3836" w:rsidP="0082407D">
      <w:pPr>
        <w:pStyle w:val="Heading5"/>
        <w:rPr>
          <w:webHidden/>
        </w:rPr>
      </w:pPr>
      <w:r w:rsidRPr="003255CE">
        <w:t xml:space="preserve">Hybrid of </w:t>
      </w:r>
      <w:r w:rsidR="00034122" w:rsidRPr="003255CE">
        <w:t>A</w:t>
      </w:r>
      <w:r w:rsidR="006010E0" w:rsidRPr="003255CE">
        <w:t>uto</w:t>
      </w:r>
      <w:r w:rsidR="005E065B" w:rsidRPr="003255CE">
        <w:t>mated S</w:t>
      </w:r>
      <w:r w:rsidR="006010E0" w:rsidRPr="003255CE">
        <w:t>coring</w:t>
      </w:r>
      <w:r w:rsidR="00034122" w:rsidRPr="003255CE">
        <w:t xml:space="preserve"> </w:t>
      </w:r>
      <w:r w:rsidRPr="003255CE">
        <w:t>and Hand Scoring</w:t>
      </w:r>
    </w:p>
    <w:p w14:paraId="1AE661F8" w14:textId="22D14990" w:rsidR="00182982" w:rsidRPr="003255CE" w:rsidRDefault="00BB0B40" w:rsidP="0082407D">
      <w:pPr>
        <w:keepNext/>
        <w:rPr>
          <w:rFonts w:cs="Arial"/>
        </w:rPr>
      </w:pPr>
      <w:r w:rsidRPr="003255CE">
        <w:rPr>
          <w:rFonts w:cs="Arial"/>
        </w:rPr>
        <w:t xml:space="preserve">The </w:t>
      </w:r>
      <w:r w:rsidR="00EB0058" w:rsidRPr="003255CE">
        <w:rPr>
          <w:rFonts w:cs="Arial"/>
        </w:rPr>
        <w:t xml:space="preserve">CDE </w:t>
      </w:r>
      <w:r w:rsidR="00DD06CE" w:rsidRPr="003255CE">
        <w:rPr>
          <w:rFonts w:cs="Arial"/>
        </w:rPr>
        <w:t xml:space="preserve">continues </w:t>
      </w:r>
      <w:r w:rsidR="00EB0058" w:rsidRPr="003255CE">
        <w:rPr>
          <w:rFonts w:cs="Arial"/>
        </w:rPr>
        <w:t>to use a hybrid of auto</w:t>
      </w:r>
      <w:r w:rsidR="005E065B" w:rsidRPr="003255CE">
        <w:rPr>
          <w:rFonts w:cs="Arial"/>
        </w:rPr>
        <w:t xml:space="preserve">mated </w:t>
      </w:r>
      <w:r w:rsidR="00EB0058" w:rsidRPr="003255CE">
        <w:rPr>
          <w:rFonts w:cs="Arial"/>
        </w:rPr>
        <w:t>scoring and hand</w:t>
      </w:r>
      <w:r w:rsidR="00B15456" w:rsidRPr="003255CE">
        <w:rPr>
          <w:rFonts w:cs="Arial"/>
        </w:rPr>
        <w:t xml:space="preserve"> </w:t>
      </w:r>
      <w:r w:rsidR="00EB0058" w:rsidRPr="003255CE">
        <w:rPr>
          <w:rFonts w:cs="Arial"/>
        </w:rPr>
        <w:t xml:space="preserve">scoring </w:t>
      </w:r>
      <w:r w:rsidR="00182982" w:rsidRPr="003255CE">
        <w:rPr>
          <w:rFonts w:cs="Arial"/>
        </w:rPr>
        <w:t xml:space="preserve">for the </w:t>
      </w:r>
      <w:r w:rsidR="00831DAC" w:rsidRPr="003255CE">
        <w:rPr>
          <w:rFonts w:cs="Arial"/>
        </w:rPr>
        <w:t>2024–25</w:t>
      </w:r>
      <w:r w:rsidR="00182982" w:rsidRPr="003255CE">
        <w:rPr>
          <w:rFonts w:cs="Arial"/>
        </w:rPr>
        <w:t xml:space="preserve"> </w:t>
      </w:r>
      <w:r w:rsidR="00866390" w:rsidRPr="003255CE">
        <w:rPr>
          <w:rFonts w:cs="Arial"/>
        </w:rPr>
        <w:t xml:space="preserve">test </w:t>
      </w:r>
      <w:r w:rsidR="00182982" w:rsidRPr="003255CE">
        <w:rPr>
          <w:rFonts w:cs="Arial"/>
        </w:rPr>
        <w:t>administration</w:t>
      </w:r>
      <w:r w:rsidR="002A2477" w:rsidRPr="003255CE">
        <w:rPr>
          <w:rFonts w:cs="Arial"/>
        </w:rPr>
        <w:t>.</w:t>
      </w:r>
      <w:r w:rsidR="00182982" w:rsidRPr="003255CE">
        <w:rPr>
          <w:rFonts w:cs="Arial"/>
        </w:rPr>
        <w:t xml:space="preserve"> This hybrid scoring solution includes the following:</w:t>
      </w:r>
    </w:p>
    <w:p w14:paraId="246E2AB5" w14:textId="6AF6EFDF" w:rsidR="00BF5DBF" w:rsidRPr="003255CE" w:rsidRDefault="00BF5DBF" w:rsidP="0082407D">
      <w:pPr>
        <w:pStyle w:val="bullets"/>
      </w:pPr>
      <w:bookmarkStart w:id="657" w:name="_Hlk117493107"/>
      <w:r w:rsidRPr="003255CE">
        <w:t>Determining eligible items for auto</w:t>
      </w:r>
      <w:r w:rsidR="005E065B" w:rsidRPr="003255CE">
        <w:t xml:space="preserve">mated </w:t>
      </w:r>
      <w:r w:rsidRPr="003255CE">
        <w:t>scoring</w:t>
      </w:r>
      <w:bookmarkEnd w:id="657"/>
    </w:p>
    <w:p w14:paraId="79FCBD22" w14:textId="31691C0D" w:rsidR="00182982" w:rsidRPr="003255CE" w:rsidRDefault="00BF5DBF" w:rsidP="0082407D">
      <w:pPr>
        <w:pStyle w:val="bullets"/>
      </w:pPr>
      <w:r w:rsidRPr="003255CE">
        <w:t>Training the models</w:t>
      </w:r>
      <w:r w:rsidR="00182982" w:rsidRPr="003255CE">
        <w:t xml:space="preserve"> using data sources from multiple Smarter Balanced states and reliable expert raters (based on empirical evidence)</w:t>
      </w:r>
    </w:p>
    <w:p w14:paraId="6FF0C60C" w14:textId="5FFAEBA8" w:rsidR="00182982" w:rsidRPr="003255CE" w:rsidRDefault="00182982" w:rsidP="0082407D">
      <w:pPr>
        <w:pStyle w:val="bullets"/>
      </w:pPr>
      <w:r w:rsidRPr="003255CE">
        <w:t xml:space="preserve">Developing several models per item type, where needed (For example, the </w:t>
      </w:r>
      <w:r w:rsidR="00866390" w:rsidRPr="003255CE">
        <w:t>WER</w:t>
      </w:r>
      <w:r w:rsidRPr="003255CE">
        <w:t xml:space="preserve"> items may have several models developed to handle each trait and, in some instances, condition codes as well.)</w:t>
      </w:r>
    </w:p>
    <w:p w14:paraId="02EAAE94" w14:textId="571298B0" w:rsidR="00182982" w:rsidRPr="003255CE" w:rsidRDefault="00182982" w:rsidP="0082407D">
      <w:pPr>
        <w:pStyle w:val="bullets"/>
      </w:pPr>
      <w:r w:rsidRPr="003255CE">
        <w:t>Validating the models according to a two-step validation process</w:t>
      </w:r>
    </w:p>
    <w:p w14:paraId="00380CC1" w14:textId="28F350F0" w:rsidR="00182982" w:rsidRPr="003255CE" w:rsidRDefault="00182982" w:rsidP="0082407D">
      <w:pPr>
        <w:pStyle w:val="bullets2"/>
      </w:pPr>
      <w:r w:rsidRPr="003255CE">
        <w:t>Initial validation is done using the training data; initial validation includes human-to-human and human-to-machine validation.</w:t>
      </w:r>
    </w:p>
    <w:p w14:paraId="014E094F" w14:textId="70383FE7" w:rsidR="00182982" w:rsidRPr="003255CE" w:rsidRDefault="00182982" w:rsidP="0082407D">
      <w:pPr>
        <w:pStyle w:val="bullets2"/>
      </w:pPr>
      <w:r w:rsidRPr="003255CE">
        <w:t xml:space="preserve">Secondary validation is done annually, using operational data early in the </w:t>
      </w:r>
      <w:r w:rsidR="00A82296" w:rsidRPr="003255CE">
        <w:t xml:space="preserve">test </w:t>
      </w:r>
      <w:r w:rsidRPr="003255CE">
        <w:t xml:space="preserve">administration window to ensure the model </w:t>
      </w:r>
      <w:r w:rsidR="00DA5B55" w:rsidRPr="003255CE">
        <w:t>generalizes</w:t>
      </w:r>
      <w:r w:rsidRPr="003255CE">
        <w:t xml:space="preserve"> as intended.</w:t>
      </w:r>
    </w:p>
    <w:p w14:paraId="29C7C0DC" w14:textId="1E5D3A95" w:rsidR="00182982" w:rsidRPr="003255CE" w:rsidRDefault="00182982" w:rsidP="0082407D">
      <w:pPr>
        <w:pStyle w:val="bullets2"/>
      </w:pPr>
      <w:r w:rsidRPr="003255CE">
        <w:t xml:space="preserve">The two-step validation process ensures confidence in the use of the models for </w:t>
      </w:r>
      <w:r w:rsidR="00BF5DBF" w:rsidRPr="003255CE">
        <w:t xml:space="preserve">operational </w:t>
      </w:r>
      <w:r w:rsidRPr="003255CE">
        <w:t>scoring; if there are issues detected during either of the validation stages, the model can be retrained, or the item can be hand scored.</w:t>
      </w:r>
    </w:p>
    <w:p w14:paraId="6F3E851B" w14:textId="1CE94FC3" w:rsidR="00182982" w:rsidRPr="003255CE" w:rsidRDefault="00182982" w:rsidP="0082407D">
      <w:pPr>
        <w:rPr>
          <w:rFonts w:cs="Arial"/>
        </w:rPr>
      </w:pPr>
      <w:r w:rsidRPr="003255CE">
        <w:rPr>
          <w:rFonts w:cs="Arial"/>
        </w:rPr>
        <w:t xml:space="preserve">Once the validation steps are completed and both have been passed, the student responses are then routed for either </w:t>
      </w:r>
      <w:r w:rsidR="00BF5DBF" w:rsidRPr="003255CE">
        <w:rPr>
          <w:rFonts w:cs="Arial"/>
        </w:rPr>
        <w:t>auto</w:t>
      </w:r>
      <w:r w:rsidR="005E065B" w:rsidRPr="003255CE">
        <w:rPr>
          <w:rFonts w:cs="Arial"/>
        </w:rPr>
        <w:t xml:space="preserve">mated </w:t>
      </w:r>
      <w:r w:rsidR="00BF5DBF" w:rsidRPr="003255CE">
        <w:rPr>
          <w:rFonts w:cs="Arial"/>
        </w:rPr>
        <w:t xml:space="preserve">scoring </w:t>
      </w:r>
      <w:r w:rsidRPr="003255CE">
        <w:rPr>
          <w:rFonts w:cs="Arial"/>
        </w:rPr>
        <w:t xml:space="preserve">or human scoring, depending on the confidence of the </w:t>
      </w:r>
      <w:r w:rsidR="004B7722" w:rsidRPr="003255CE">
        <w:rPr>
          <w:rFonts w:cs="Arial"/>
        </w:rPr>
        <w:t xml:space="preserve">scoring </w:t>
      </w:r>
      <w:r w:rsidRPr="003255CE">
        <w:rPr>
          <w:rFonts w:cs="Arial"/>
        </w:rPr>
        <w:t>model</w:t>
      </w:r>
      <w:r w:rsidR="004B7722" w:rsidRPr="003255CE">
        <w:rPr>
          <w:rFonts w:cs="Arial"/>
        </w:rPr>
        <w:t xml:space="preserve"> for scoring each response</w:t>
      </w:r>
      <w:r w:rsidRPr="003255CE">
        <w:rPr>
          <w:rFonts w:cs="Arial"/>
        </w:rPr>
        <w:t>. PEG can predict the human score and predict the accuracy of the</w:t>
      </w:r>
      <w:r w:rsidR="00BF5DBF" w:rsidRPr="003255CE">
        <w:rPr>
          <w:rFonts w:cs="Arial"/>
        </w:rPr>
        <w:t xml:space="preserve"> autoscore,</w:t>
      </w:r>
      <w:r w:rsidRPr="003255CE">
        <w:rPr>
          <w:rFonts w:cs="Arial"/>
        </w:rPr>
        <w:t xml:space="preserve"> which allow</w:t>
      </w:r>
      <w:r w:rsidR="00270295" w:rsidRPr="003255CE">
        <w:rPr>
          <w:rFonts w:cs="Arial"/>
        </w:rPr>
        <w:t>s</w:t>
      </w:r>
      <w:r w:rsidRPr="003255CE">
        <w:rPr>
          <w:rFonts w:cs="Arial"/>
        </w:rPr>
        <w:t xml:space="preserve"> more challenging</w:t>
      </w:r>
      <w:r w:rsidR="00CA618C" w:rsidRPr="003255CE">
        <w:rPr>
          <w:rFonts w:cs="Arial"/>
        </w:rPr>
        <w:t xml:space="preserve"> (</w:t>
      </w:r>
      <w:r w:rsidR="0071596C" w:rsidRPr="003255CE">
        <w:rPr>
          <w:rFonts w:cs="Arial"/>
        </w:rPr>
        <w:t>that is</w:t>
      </w:r>
      <w:r w:rsidR="00CA618C" w:rsidRPr="003255CE">
        <w:rPr>
          <w:rFonts w:cs="Arial"/>
        </w:rPr>
        <w:t>, low-confidence)</w:t>
      </w:r>
      <w:r w:rsidRPr="003255CE">
        <w:rPr>
          <w:rFonts w:cs="Arial"/>
        </w:rPr>
        <w:t xml:space="preserve"> responses to be routed to an expert rater (approximately 15%)</w:t>
      </w:r>
      <w:r w:rsidR="005312F0" w:rsidRPr="003255CE">
        <w:rPr>
          <w:rFonts w:cs="Arial"/>
        </w:rPr>
        <w:t xml:space="preserve"> to assign the score of record</w:t>
      </w:r>
      <w:r w:rsidRPr="003255CE">
        <w:rPr>
          <w:rFonts w:cs="Arial"/>
        </w:rPr>
        <w:t>.</w:t>
      </w:r>
    </w:p>
    <w:p w14:paraId="4C853DD7" w14:textId="205C0D8B" w:rsidR="00182982" w:rsidRPr="003255CE" w:rsidRDefault="00182982" w:rsidP="0082407D">
      <w:pPr>
        <w:rPr>
          <w:rFonts w:cs="Arial"/>
        </w:rPr>
      </w:pPr>
      <w:r w:rsidRPr="003255CE">
        <w:rPr>
          <w:rFonts w:cs="Arial"/>
        </w:rPr>
        <w:t xml:space="preserve">Because the secondary validation is done </w:t>
      </w:r>
      <w:r w:rsidR="009E7D0C" w:rsidRPr="003255CE">
        <w:rPr>
          <w:rFonts w:cs="Arial"/>
        </w:rPr>
        <w:t>annually</w:t>
      </w:r>
      <w:r w:rsidRPr="003255CE">
        <w:rPr>
          <w:rFonts w:cs="Arial"/>
        </w:rPr>
        <w:t xml:space="preserve">, this </w:t>
      </w:r>
      <w:r w:rsidR="00A82296" w:rsidRPr="003255CE">
        <w:rPr>
          <w:rFonts w:cs="Arial"/>
        </w:rPr>
        <w:t xml:space="preserve">approach </w:t>
      </w:r>
      <w:r w:rsidRPr="003255CE">
        <w:rPr>
          <w:rFonts w:cs="Arial"/>
        </w:rPr>
        <w:t xml:space="preserve">mitigates </w:t>
      </w:r>
      <w:r w:rsidR="00EB6CE9" w:rsidRPr="003255CE">
        <w:rPr>
          <w:rFonts w:cs="Arial"/>
        </w:rPr>
        <w:t>a</w:t>
      </w:r>
      <w:r w:rsidRPr="003255CE">
        <w:rPr>
          <w:rFonts w:cs="Arial"/>
        </w:rPr>
        <w:t xml:space="preserve"> concern regarding how </w:t>
      </w:r>
      <w:r w:rsidR="00DA5B55" w:rsidRPr="003255CE">
        <w:rPr>
          <w:rFonts w:cs="Arial"/>
        </w:rPr>
        <w:t xml:space="preserve">automated scoring </w:t>
      </w:r>
      <w:r w:rsidRPr="003255CE">
        <w:rPr>
          <w:rFonts w:cs="Arial"/>
        </w:rPr>
        <w:t xml:space="preserve">models </w:t>
      </w:r>
      <w:r w:rsidR="00DA5B55" w:rsidRPr="003255CE">
        <w:rPr>
          <w:rFonts w:cs="Arial"/>
        </w:rPr>
        <w:t xml:space="preserve">generalize </w:t>
      </w:r>
      <w:r w:rsidRPr="003255CE">
        <w:rPr>
          <w:rFonts w:cs="Arial"/>
        </w:rPr>
        <w:t>over time.</w:t>
      </w:r>
    </w:p>
    <w:p w14:paraId="09CD9BC0" w14:textId="5397C20C" w:rsidR="00565D2F" w:rsidRPr="003255CE" w:rsidRDefault="00565D2F" w:rsidP="0082407D">
      <w:pPr>
        <w:pStyle w:val="Heading4"/>
        <w:rPr>
          <w:webHidden/>
        </w:rPr>
      </w:pPr>
      <w:bookmarkStart w:id="658" w:name="_Toc215662067"/>
      <w:r w:rsidRPr="003255CE">
        <w:t>Certification of the Scoring System</w:t>
      </w:r>
      <w:bookmarkEnd w:id="658"/>
    </w:p>
    <w:p w14:paraId="39344FAF" w14:textId="35165A9F" w:rsidR="00CC05CD" w:rsidRPr="003255CE" w:rsidRDefault="00CC05CD" w:rsidP="0082407D">
      <w:r w:rsidRPr="003255CE">
        <w:t xml:space="preserve">ETS staff from the Assessment Development, Enterprise Score Key Management (eSKM), Psychometric Analysis &amp; Research (PAR), Constructed Response Scoring, Systems &amp; Capabilities, and Information Technology divisions participated in the certification of the scoring system. Each team followed procedures required by the ETS Office of Quality for operational readiness and Standard 7.8 of the </w:t>
      </w:r>
      <w:r w:rsidRPr="003255CE">
        <w:rPr>
          <w:i/>
        </w:rPr>
        <w:t>Standards</w:t>
      </w:r>
      <w:r w:rsidRPr="003255CE">
        <w:rPr>
          <w:i/>
          <w:iCs/>
        </w:rPr>
        <w:t xml:space="preserve"> for Educational and Psychological Testing</w:t>
      </w:r>
      <w:r w:rsidRPr="003255CE">
        <w:t xml:space="preserve"> (American Educational Research Association, American Psychological Association, &amp; National Council on Measurement in Education, 2014).</w:t>
      </w:r>
    </w:p>
    <w:p w14:paraId="26E1B435" w14:textId="77777777" w:rsidR="00CC05CD" w:rsidRPr="003255CE" w:rsidRDefault="00CC05CD" w:rsidP="0082407D">
      <w:bookmarkStart w:id="659" w:name="_Toc432504856"/>
      <w:bookmarkStart w:id="660" w:name="_Toc432434217"/>
      <w:bookmarkStart w:id="661" w:name="_Toc430787015"/>
      <w:bookmarkStart w:id="662" w:name="_Toc430770963"/>
      <w:r w:rsidRPr="003255CE">
        <w:t xml:space="preserve">ETS staff reviewed operational answer keys and scoring rubrics provided by the Smarter Balanced Assessment Consortium. In addition, item parameter estimates for items were loaded into the ETS operational scoring system. Central aspects of the validity of the </w:t>
      </w:r>
      <w:r w:rsidRPr="003255CE">
        <w:lastRenderedPageBreak/>
        <w:t>CAASPP computer-based summative test scores are the degree to which scoring rubrics are related to the appropriate assessment targets and claims based on Smarter Balanced assessments. A key facet of validity is the degree to which scoring rules are applied accurately throughout the scoring sessions.</w:t>
      </w:r>
    </w:p>
    <w:p w14:paraId="2905EBDD" w14:textId="7172C574" w:rsidR="00565D2F" w:rsidRPr="003255CE" w:rsidRDefault="00666B44" w:rsidP="0082407D">
      <w:pPr>
        <w:pStyle w:val="Heading3"/>
        <w:rPr>
          <w:webHidden/>
        </w:rPr>
      </w:pPr>
      <w:bookmarkStart w:id="663" w:name="_Scoring_Constructed-Response_Items"/>
      <w:bookmarkStart w:id="664" w:name="_Toc215662068"/>
      <w:bookmarkEnd w:id="659"/>
      <w:bookmarkEnd w:id="660"/>
      <w:bookmarkEnd w:id="661"/>
      <w:bookmarkEnd w:id="662"/>
      <w:bookmarkEnd w:id="663"/>
      <w:r w:rsidRPr="003255CE">
        <w:t xml:space="preserve">Scoring </w:t>
      </w:r>
      <w:r w:rsidR="00F61150" w:rsidRPr="003255CE">
        <w:t>Constructed</w:t>
      </w:r>
      <w:r w:rsidR="004F4D2F" w:rsidRPr="003255CE">
        <w:t>-</w:t>
      </w:r>
      <w:r w:rsidR="00F61150" w:rsidRPr="003255CE">
        <w:t>Response Items</w:t>
      </w:r>
      <w:r w:rsidR="003B5407" w:rsidRPr="003255CE">
        <w:t xml:space="preserve"> and Extended Writing Tasks</w:t>
      </w:r>
      <w:bookmarkEnd w:id="664"/>
    </w:p>
    <w:p w14:paraId="0BFB41C0" w14:textId="4E0D9073" w:rsidR="006A7985" w:rsidRPr="003255CE" w:rsidRDefault="006A7985" w:rsidP="0082407D">
      <w:r w:rsidRPr="003255CE">
        <w:t>The procedures for hand</w:t>
      </w:r>
      <w:r w:rsidR="00B15456" w:rsidRPr="003255CE">
        <w:t xml:space="preserve"> </w:t>
      </w:r>
      <w:r w:rsidRPr="003255CE">
        <w:t xml:space="preserve">scoring items are specified by Smarter Balanced. </w:t>
      </w:r>
      <w:r w:rsidR="00EB0058" w:rsidRPr="003255CE">
        <w:t>T</w:t>
      </w:r>
      <w:r w:rsidRPr="003255CE">
        <w:t xml:space="preserve">he scoring process </w:t>
      </w:r>
      <w:r w:rsidR="00924192" w:rsidRPr="003255CE">
        <w:t xml:space="preserve">described </w:t>
      </w:r>
      <w:r w:rsidR="00C06D80" w:rsidRPr="003255CE">
        <w:t>next</w:t>
      </w:r>
      <w:r w:rsidR="00B0462D" w:rsidRPr="003255CE">
        <w:t xml:space="preserve"> </w:t>
      </w:r>
      <w:r w:rsidRPr="003255CE">
        <w:t xml:space="preserve">is used to score responses to </w:t>
      </w:r>
      <w:r w:rsidR="00BE3408" w:rsidRPr="003255CE">
        <w:t>CR</w:t>
      </w:r>
      <w:r w:rsidRPr="003255CE">
        <w:t xml:space="preserve"> short</w:t>
      </w:r>
      <w:r w:rsidR="00BE3408" w:rsidRPr="003255CE">
        <w:t>-</w:t>
      </w:r>
      <w:r w:rsidRPr="003255CE">
        <w:t>answer and essay items.</w:t>
      </w:r>
      <w:r w:rsidR="004908A2" w:rsidRPr="003255CE">
        <w:t xml:space="preserve"> </w:t>
      </w:r>
      <w:r w:rsidR="005B691C" w:rsidRPr="003255CE">
        <w:t>Subsection</w:t>
      </w:r>
      <w:r w:rsidR="009F66FD" w:rsidRPr="003255CE">
        <w:t>s</w:t>
      </w:r>
      <w:r w:rsidR="005B691C" w:rsidRPr="003255CE">
        <w:t xml:space="preserve"> </w:t>
      </w:r>
      <w:hyperlink w:anchor="_Rater_Selection" w:history="1">
        <w:r w:rsidR="005B691C" w:rsidRPr="003255CE">
          <w:rPr>
            <w:rStyle w:val="Hyperlink"/>
          </w:rPr>
          <w:t>7.2.1</w:t>
        </w:r>
      </w:hyperlink>
      <w:r w:rsidR="005B691C" w:rsidRPr="003255CE">
        <w:t xml:space="preserve"> through </w:t>
      </w:r>
      <w:hyperlink w:anchor="_Rater_Monitoring" w:history="1">
        <w:r w:rsidR="00491938" w:rsidRPr="003255CE">
          <w:rPr>
            <w:rStyle w:val="Hyperlink"/>
          </w:rPr>
          <w:t>7.2.</w:t>
        </w:r>
        <w:r w:rsidR="00FC449F" w:rsidRPr="003255CE">
          <w:rPr>
            <w:rStyle w:val="Hyperlink"/>
          </w:rPr>
          <w:t>5</w:t>
        </w:r>
      </w:hyperlink>
      <w:r w:rsidR="00491938" w:rsidRPr="003255CE">
        <w:t xml:space="preserve"> </w:t>
      </w:r>
      <w:r w:rsidR="00C60ECB" w:rsidRPr="003255CE">
        <w:t xml:space="preserve">are associated with </w:t>
      </w:r>
      <w:r w:rsidR="00491938" w:rsidRPr="003255CE">
        <w:t>hand</w:t>
      </w:r>
      <w:r w:rsidR="007B1B6F" w:rsidRPr="003255CE">
        <w:t xml:space="preserve"> </w:t>
      </w:r>
      <w:r w:rsidR="00491938" w:rsidRPr="003255CE">
        <w:t xml:space="preserve">scoring; while </w:t>
      </w:r>
      <w:hyperlink w:anchor="_Automated_Scoring_1" w:history="1">
        <w:r w:rsidR="00491938" w:rsidRPr="003255CE">
          <w:rPr>
            <w:rStyle w:val="Hyperlink"/>
          </w:rPr>
          <w:t>7.2.</w:t>
        </w:r>
        <w:r w:rsidR="00FC449F" w:rsidRPr="003255CE">
          <w:rPr>
            <w:rStyle w:val="Hyperlink"/>
          </w:rPr>
          <w:t>6</w:t>
        </w:r>
      </w:hyperlink>
      <w:r w:rsidR="00491938" w:rsidRPr="003255CE">
        <w:t xml:space="preserve"> </w:t>
      </w:r>
      <w:r w:rsidR="00A21958" w:rsidRPr="003255CE">
        <w:t>describe</w:t>
      </w:r>
      <w:r w:rsidR="00FC449F" w:rsidRPr="003255CE">
        <w:t>s</w:t>
      </w:r>
      <w:r w:rsidR="00A21958" w:rsidRPr="003255CE">
        <w:t xml:space="preserve"> automated scoring, including </w:t>
      </w:r>
      <w:r w:rsidR="00C06D80" w:rsidRPr="003255CE">
        <w:t xml:space="preserve">the </w:t>
      </w:r>
      <w:r w:rsidR="00A21958" w:rsidRPr="003255CE">
        <w:t xml:space="preserve">hybrid process. </w:t>
      </w:r>
    </w:p>
    <w:p w14:paraId="3D718D9B" w14:textId="2435E430" w:rsidR="00D00F2B" w:rsidRPr="003255CE" w:rsidRDefault="0081523B" w:rsidP="0082407D">
      <w:pPr>
        <w:pStyle w:val="Heading4"/>
      </w:pPr>
      <w:bookmarkStart w:id="665" w:name="_Rater_Selection"/>
      <w:bookmarkStart w:id="666" w:name="_Toc215662069"/>
      <w:bookmarkEnd w:id="665"/>
      <w:r w:rsidRPr="003255CE">
        <w:t xml:space="preserve">Rater </w:t>
      </w:r>
      <w:r w:rsidR="00CA5610" w:rsidRPr="003255CE">
        <w:t>Select</w:t>
      </w:r>
      <w:r w:rsidRPr="003255CE">
        <w:t>ion</w:t>
      </w:r>
      <w:bookmarkEnd w:id="666"/>
    </w:p>
    <w:p w14:paraId="7A3096E7" w14:textId="38B8F4CE" w:rsidR="0098237E" w:rsidRPr="003255CE" w:rsidRDefault="009D58F0" w:rsidP="0082407D">
      <w:r w:rsidRPr="003255CE">
        <w:t>ETS and MI ha</w:t>
      </w:r>
      <w:r w:rsidR="007A596D" w:rsidRPr="003255CE">
        <w:t>ve</w:t>
      </w:r>
      <w:r w:rsidRPr="003255CE">
        <w:t xml:space="preserve"> developed a pool of </w:t>
      </w:r>
      <w:r w:rsidR="00082691" w:rsidRPr="003255CE">
        <w:t>more than</w:t>
      </w:r>
      <w:r w:rsidRPr="003255CE">
        <w:t xml:space="preserve"> </w:t>
      </w:r>
      <w:r w:rsidR="00F64F29" w:rsidRPr="003255CE">
        <w:t>5,000</w:t>
      </w:r>
      <w:r w:rsidRPr="003255CE">
        <w:t xml:space="preserve"> raters who are experienced in scoring the Smarter Balanced assessments. </w:t>
      </w:r>
      <w:r w:rsidR="007A596D" w:rsidRPr="003255CE">
        <w:t>The</w:t>
      </w:r>
      <w:r w:rsidRPr="003255CE">
        <w:t xml:space="preserve"> recruiting team </w:t>
      </w:r>
      <w:r w:rsidR="007A2DDD" w:rsidRPr="003255CE">
        <w:t>first recruited qualified raters who had experience scoring these assessments. Rater accuracy data, collected during prior administration scoring, was used to prioritize recruitment of the most accurate, experienced raters.</w:t>
      </w:r>
      <w:r w:rsidR="00EB692D" w:rsidRPr="003255CE">
        <w:t xml:space="preserve"> </w:t>
      </w:r>
      <w:r w:rsidRPr="003255CE">
        <w:t xml:space="preserve">Once recruited, experienced raters </w:t>
      </w:r>
      <w:r w:rsidR="00376A7B" w:rsidRPr="003255CE">
        <w:t xml:space="preserve">were </w:t>
      </w:r>
      <w:r w:rsidRPr="003255CE">
        <w:t xml:space="preserve">assigned to the content area and grade band(s) with which they </w:t>
      </w:r>
      <w:r w:rsidR="00376A7B" w:rsidRPr="003255CE">
        <w:t xml:space="preserve">were </w:t>
      </w:r>
      <w:r w:rsidRPr="003255CE">
        <w:t xml:space="preserve">most experienced. </w:t>
      </w:r>
    </w:p>
    <w:p w14:paraId="1B390F61" w14:textId="4FFD560D" w:rsidR="00975428" w:rsidRPr="003255CE" w:rsidRDefault="009D58F0" w:rsidP="0082407D">
      <w:r w:rsidRPr="003255CE">
        <w:t xml:space="preserve">To supplement this core pool, </w:t>
      </w:r>
      <w:r w:rsidR="00117B85" w:rsidRPr="003255CE">
        <w:t>the</w:t>
      </w:r>
      <w:r w:rsidRPr="003255CE">
        <w:t xml:space="preserve"> recruiting team contact</w:t>
      </w:r>
      <w:r w:rsidR="00376A7B" w:rsidRPr="003255CE">
        <w:t>ed</w:t>
      </w:r>
      <w:r w:rsidRPr="003255CE">
        <w:t xml:space="preserve"> other raters in </w:t>
      </w:r>
      <w:r w:rsidR="00117B85" w:rsidRPr="003255CE">
        <w:t>the</w:t>
      </w:r>
      <w:r w:rsidRPr="003255CE">
        <w:t xml:space="preserve"> database who have experience successfully scoring other large-scale assessments. </w:t>
      </w:r>
      <w:r w:rsidR="00117B85" w:rsidRPr="003255CE">
        <w:rPr>
          <w:noProof/>
        </w:rPr>
        <w:t>T</w:t>
      </w:r>
      <w:r w:rsidRPr="003255CE">
        <w:rPr>
          <w:noProof/>
        </w:rPr>
        <w:t>hese raters</w:t>
      </w:r>
      <w:r w:rsidRPr="003255CE">
        <w:t xml:space="preserve"> </w:t>
      </w:r>
      <w:r w:rsidR="00376A7B" w:rsidRPr="003255CE">
        <w:rPr>
          <w:noProof/>
        </w:rPr>
        <w:t xml:space="preserve">were </w:t>
      </w:r>
      <w:r w:rsidR="00117B85" w:rsidRPr="003255CE">
        <w:rPr>
          <w:noProof/>
        </w:rPr>
        <w:t>assigned</w:t>
      </w:r>
      <w:r w:rsidRPr="003255CE">
        <w:t xml:space="preserve"> to the grade level, </w:t>
      </w:r>
      <w:r w:rsidR="0082377F" w:rsidRPr="003255CE">
        <w:t>content</w:t>
      </w:r>
      <w:r w:rsidRPr="003255CE">
        <w:t xml:space="preserve"> area, and item type for which they </w:t>
      </w:r>
      <w:r w:rsidR="00376A7B" w:rsidRPr="003255CE">
        <w:t xml:space="preserve">were </w:t>
      </w:r>
      <w:r w:rsidRPr="003255CE">
        <w:t xml:space="preserve">most qualified </w:t>
      </w:r>
      <w:r w:rsidR="007E249C" w:rsidRPr="003255CE">
        <w:t>on the basis of</w:t>
      </w:r>
      <w:r w:rsidRPr="003255CE">
        <w:t xml:space="preserve"> their performance on similar projects. Returning staff </w:t>
      </w:r>
      <w:r w:rsidR="00376A7B" w:rsidRPr="003255CE">
        <w:t xml:space="preserve">were </w:t>
      </w:r>
      <w:r w:rsidRPr="003255CE">
        <w:t xml:space="preserve">selected </w:t>
      </w:r>
      <w:r w:rsidR="004C6B20" w:rsidRPr="003255CE">
        <w:t>on the basis of</w:t>
      </w:r>
      <w:r w:rsidRPr="003255CE">
        <w:t xml:space="preserve"> experience and performance, as well as attendance, punctuality, and cooperation with work procedures and </w:t>
      </w:r>
      <w:r w:rsidR="00C64235" w:rsidRPr="003255CE">
        <w:t>organization</w:t>
      </w:r>
      <w:r w:rsidR="00117B85" w:rsidRPr="003255CE">
        <w:t>al</w:t>
      </w:r>
      <w:r w:rsidRPr="003255CE">
        <w:t xml:space="preserve"> policies. </w:t>
      </w:r>
    </w:p>
    <w:p w14:paraId="7519B150" w14:textId="62991CA4" w:rsidR="004F2048" w:rsidRPr="003255CE" w:rsidRDefault="00740B3A" w:rsidP="0082407D">
      <w:pPr>
        <w:rPr>
          <w:rFonts w:eastAsia="Batang"/>
        </w:rPr>
      </w:pPr>
      <w:r w:rsidRPr="003255CE">
        <w:t xml:space="preserve">ETS and </w:t>
      </w:r>
      <w:r w:rsidR="009D58F0" w:rsidRPr="003255CE">
        <w:t xml:space="preserve">MI maintain evaluations and performance data for all staff who work on each scoring project to determine employment eligibility for future projects. Finally, </w:t>
      </w:r>
      <w:r w:rsidR="00FE1FAD" w:rsidRPr="003255CE">
        <w:t xml:space="preserve">ETS and </w:t>
      </w:r>
      <w:r w:rsidR="009D58F0" w:rsidRPr="003255CE">
        <w:t xml:space="preserve">MI target recruitment of </w:t>
      </w:r>
      <w:r w:rsidR="00102332" w:rsidRPr="003255CE">
        <w:t xml:space="preserve">new raters as needed, </w:t>
      </w:r>
      <w:r w:rsidR="009D58F0" w:rsidRPr="003255CE">
        <w:t xml:space="preserve">which allows </w:t>
      </w:r>
      <w:r w:rsidR="0044554F" w:rsidRPr="003255CE">
        <w:t>for</w:t>
      </w:r>
      <w:r w:rsidR="009D58F0" w:rsidRPr="003255CE">
        <w:t xml:space="preserve"> continu</w:t>
      </w:r>
      <w:r w:rsidR="0044554F" w:rsidRPr="003255CE">
        <w:t>al</w:t>
      </w:r>
      <w:r w:rsidR="009D58F0" w:rsidRPr="003255CE">
        <w:t xml:space="preserve"> identif</w:t>
      </w:r>
      <w:r w:rsidR="0044554F" w:rsidRPr="003255CE">
        <w:t>ication of</w:t>
      </w:r>
      <w:r w:rsidR="009D58F0" w:rsidRPr="003255CE">
        <w:t xml:space="preserve"> talent across the country </w:t>
      </w:r>
      <w:r w:rsidR="00D97926" w:rsidRPr="003255CE">
        <w:t>who</w:t>
      </w:r>
      <w:r w:rsidR="009D58F0" w:rsidRPr="003255CE">
        <w:t xml:space="preserve"> will best fulfill the hand</w:t>
      </w:r>
      <w:r w:rsidR="00B15456" w:rsidRPr="003255CE">
        <w:t xml:space="preserve"> </w:t>
      </w:r>
      <w:r w:rsidR="009D58F0" w:rsidRPr="003255CE">
        <w:t>scoring requirements</w:t>
      </w:r>
      <w:r w:rsidR="004F2048" w:rsidRPr="003255CE">
        <w:t xml:space="preserve"> </w:t>
      </w:r>
      <w:r w:rsidR="001B59CD" w:rsidRPr="003255CE">
        <w:t>and represent</w:t>
      </w:r>
      <w:r w:rsidR="004F2048" w:rsidRPr="003255CE">
        <w:t xml:space="preserve"> </w:t>
      </w:r>
      <w:r w:rsidR="001B59CD" w:rsidRPr="003255CE">
        <w:t xml:space="preserve">a </w:t>
      </w:r>
      <w:r w:rsidR="004F2048" w:rsidRPr="003255CE">
        <w:t xml:space="preserve">diverse </w:t>
      </w:r>
      <w:r w:rsidR="001B59CD" w:rsidRPr="003255CE">
        <w:t>population</w:t>
      </w:r>
      <w:r w:rsidR="004F2048" w:rsidRPr="003255CE">
        <w:t xml:space="preserve"> across age, </w:t>
      </w:r>
      <w:r w:rsidR="000E52B0" w:rsidRPr="003255CE">
        <w:t xml:space="preserve">race or </w:t>
      </w:r>
      <w:r w:rsidR="004F2048" w:rsidRPr="003255CE">
        <w:t>ethnicity, gender, and other demographic groups.</w:t>
      </w:r>
    </w:p>
    <w:p w14:paraId="14B2E8A3" w14:textId="2BA96665" w:rsidR="00F95EFF" w:rsidRPr="003255CE" w:rsidRDefault="00F95EFF" w:rsidP="0082407D">
      <w:r w:rsidRPr="003255CE">
        <w:t>Raters should have met the following requirements prior to being hired:</w:t>
      </w:r>
    </w:p>
    <w:p w14:paraId="2E93647F" w14:textId="21366625" w:rsidR="00F95EFF" w:rsidRPr="003255CE" w:rsidRDefault="001131C8" w:rsidP="0082407D">
      <w:pPr>
        <w:pStyle w:val="bullets"/>
      </w:pPr>
      <w:r w:rsidRPr="003255CE">
        <w:t>Candidates m</w:t>
      </w:r>
      <w:r w:rsidR="00F95EFF" w:rsidRPr="003255CE">
        <w:t xml:space="preserve">ust have a bachelor’s degree and be eligible to work in the United States (and </w:t>
      </w:r>
      <w:r w:rsidR="00787F1A" w:rsidRPr="003255CE">
        <w:t>be</w:t>
      </w:r>
      <w:r w:rsidR="00F95EFF" w:rsidRPr="003255CE">
        <w:t xml:space="preserve"> e</w:t>
      </w:r>
      <w:r w:rsidR="00102332" w:rsidRPr="003255CE">
        <w:t>-</w:t>
      </w:r>
      <w:r w:rsidR="00F95EFF" w:rsidRPr="003255CE">
        <w:t>verified prior to hire).</w:t>
      </w:r>
    </w:p>
    <w:p w14:paraId="3DFDF5FF" w14:textId="77777777" w:rsidR="00B44DFC" w:rsidRPr="003255CE" w:rsidRDefault="00B44DFC" w:rsidP="0082407D">
      <w:pPr>
        <w:pStyle w:val="bullets"/>
      </w:pPr>
      <w:r w:rsidRPr="003255CE">
        <w:t>Candidates must complete training and achieve qualifications through the certification process.</w:t>
      </w:r>
    </w:p>
    <w:p w14:paraId="4F8C0E7B" w14:textId="23531BAC" w:rsidR="00260D90" w:rsidRPr="003255CE" w:rsidRDefault="00260D90" w:rsidP="0082407D">
      <w:r w:rsidRPr="003255CE">
        <w:t>Add</w:t>
      </w:r>
      <w:r w:rsidR="00B628B7" w:rsidRPr="003255CE">
        <w:t>itional</w:t>
      </w:r>
      <w:r w:rsidR="0096147A" w:rsidRPr="003255CE">
        <w:t>ly</w:t>
      </w:r>
      <w:r w:rsidR="000A376C" w:rsidRPr="003255CE">
        <w:t>, the following experience is preferred</w:t>
      </w:r>
      <w:r w:rsidR="005D3E87" w:rsidRPr="003255CE">
        <w:t xml:space="preserve">: </w:t>
      </w:r>
    </w:p>
    <w:p w14:paraId="67832736" w14:textId="77777777" w:rsidR="00F95EFF" w:rsidRPr="003255CE" w:rsidRDefault="00F95EFF" w:rsidP="0082407D">
      <w:pPr>
        <w:pStyle w:val="bullets"/>
      </w:pPr>
      <w:r w:rsidRPr="003255CE">
        <w:t>Teaching experience is strongly preferred.</w:t>
      </w:r>
    </w:p>
    <w:p w14:paraId="2D8442F9" w14:textId="52A09752" w:rsidR="00F95EFF" w:rsidRPr="003255CE" w:rsidRDefault="00F95EFF" w:rsidP="0082407D">
      <w:pPr>
        <w:pStyle w:val="bullets"/>
      </w:pPr>
      <w:r w:rsidRPr="003255CE">
        <w:t>Graduate students</w:t>
      </w:r>
      <w:r w:rsidR="00C433B3" w:rsidRPr="003255CE">
        <w:t xml:space="preserve">, </w:t>
      </w:r>
      <w:r w:rsidRPr="003255CE">
        <w:t>substitute teachers</w:t>
      </w:r>
      <w:r w:rsidR="00071BC6" w:rsidRPr="003255CE">
        <w:t>, California educators with teaching credentials, retired educators, school administrators, bil</w:t>
      </w:r>
      <w:r w:rsidR="00334BC7" w:rsidRPr="003255CE">
        <w:t>ingual</w:t>
      </w:r>
      <w:r w:rsidR="00071BC6" w:rsidRPr="003255CE">
        <w:t xml:space="preserve"> English and Spanish speakers were</w:t>
      </w:r>
      <w:r w:rsidRPr="003255CE">
        <w:t xml:space="preserve"> encouraged to apply.</w:t>
      </w:r>
    </w:p>
    <w:p w14:paraId="7A138FB2" w14:textId="2017F419" w:rsidR="00D21E1D" w:rsidRPr="003255CE" w:rsidRDefault="00D21E1D" w:rsidP="0082407D">
      <w:r w:rsidRPr="003255CE">
        <w:t xml:space="preserve">In selecting team leaders </w:t>
      </w:r>
      <w:r w:rsidR="00975428" w:rsidRPr="003255CE">
        <w:t>to</w:t>
      </w:r>
      <w:r w:rsidRPr="003255CE">
        <w:t xml:space="preserve"> monitor the raters, the scoring leadership review</w:t>
      </w:r>
      <w:r w:rsidR="00273C13" w:rsidRPr="003255CE">
        <w:t>ed</w:t>
      </w:r>
      <w:r w:rsidRPr="003255CE">
        <w:t xml:space="preserve"> </w:t>
      </w:r>
      <w:r w:rsidR="00E85504" w:rsidRPr="003255CE">
        <w:t>records</w:t>
      </w:r>
      <w:r w:rsidRPr="003255CE">
        <w:t xml:space="preserve"> of all returning staff. </w:t>
      </w:r>
      <w:r w:rsidR="00CD45D3" w:rsidRPr="003255CE">
        <w:t xml:space="preserve">They </w:t>
      </w:r>
      <w:r w:rsidR="005F2C8D" w:rsidRPr="003255CE">
        <w:t>sought</w:t>
      </w:r>
      <w:r w:rsidR="00CD45D3" w:rsidRPr="003255CE">
        <w:t xml:space="preserve"> people who were experienced team leaders with a record of good performance on previous projects</w:t>
      </w:r>
      <w:r w:rsidR="005F2C8D" w:rsidRPr="003255CE">
        <w:t>.</w:t>
      </w:r>
      <w:r w:rsidR="00CD45D3" w:rsidRPr="003255CE">
        <w:t xml:space="preserve"> </w:t>
      </w:r>
      <w:r w:rsidR="005F2C8D" w:rsidRPr="003255CE">
        <w:t>T</w:t>
      </w:r>
      <w:r w:rsidR="00CD45D3" w:rsidRPr="003255CE">
        <w:t xml:space="preserve">hey also considered raters who had been </w:t>
      </w:r>
      <w:r w:rsidR="00CD45D3" w:rsidRPr="003255CE">
        <w:lastRenderedPageBreak/>
        <w:t>recommended for promotion to the team leader position or otherwise displayed exemplary performance.</w:t>
      </w:r>
      <w:r w:rsidR="008C5549" w:rsidRPr="003255CE">
        <w:t xml:space="preserve"> </w:t>
      </w:r>
    </w:p>
    <w:p w14:paraId="6A6DE389" w14:textId="27DB736F" w:rsidR="00221392" w:rsidRPr="003255CE" w:rsidRDefault="00221392" w:rsidP="0082407D">
      <w:r w:rsidRPr="003255CE">
        <w:t xml:space="preserve">All team leaders and raters were required to qualify before scoring and were informed of what they were expected to achieve to qualify. Refer to </w:t>
      </w:r>
      <w:hyperlink w:anchor="_Training_Overview" w:history="1">
        <w:r w:rsidRPr="003255CE">
          <w:rPr>
            <w:rStyle w:val="Hyperlink"/>
            <w:i/>
          </w:rPr>
          <w:t>7.</w:t>
        </w:r>
        <w:r w:rsidR="003314DA" w:rsidRPr="003255CE">
          <w:rPr>
            <w:rStyle w:val="Hyperlink"/>
            <w:i/>
          </w:rPr>
          <w:t>2.</w:t>
        </w:r>
        <w:r w:rsidR="000B3AA9" w:rsidRPr="003255CE">
          <w:rPr>
            <w:rStyle w:val="Hyperlink"/>
            <w:i/>
          </w:rPr>
          <w:t>2</w:t>
        </w:r>
        <w:r w:rsidRPr="003255CE">
          <w:rPr>
            <w:rStyle w:val="Hyperlink"/>
            <w:i/>
          </w:rPr>
          <w:t xml:space="preserve"> Training</w:t>
        </w:r>
        <w:r w:rsidR="000B3AA9" w:rsidRPr="003255CE">
          <w:rPr>
            <w:rStyle w:val="Hyperlink"/>
          </w:rPr>
          <w:t xml:space="preserve"> </w:t>
        </w:r>
        <w:r w:rsidR="000B3AA9" w:rsidRPr="003255CE">
          <w:rPr>
            <w:rStyle w:val="Hyperlink"/>
            <w:i/>
            <w:iCs/>
          </w:rPr>
          <w:t>Overview</w:t>
        </w:r>
      </w:hyperlink>
      <w:r w:rsidR="000B3AA9" w:rsidRPr="003255CE">
        <w:t xml:space="preserve"> </w:t>
      </w:r>
      <w:r w:rsidRPr="003255CE">
        <w:t>for a more complete description of this training.</w:t>
      </w:r>
    </w:p>
    <w:p w14:paraId="3BFE36D0" w14:textId="3B9A70BB" w:rsidR="009D58F0" w:rsidRPr="003255CE" w:rsidRDefault="004044A3" w:rsidP="0082407D">
      <w:r w:rsidRPr="003255CE">
        <w:t>All</w:t>
      </w:r>
      <w:r w:rsidR="00180712" w:rsidRPr="003255CE">
        <w:t xml:space="preserve"> </w:t>
      </w:r>
      <w:r w:rsidR="009D58F0" w:rsidRPr="003255CE">
        <w:t>hand</w:t>
      </w:r>
      <w:r w:rsidR="00B15456" w:rsidRPr="003255CE">
        <w:t xml:space="preserve"> </w:t>
      </w:r>
      <w:r w:rsidR="009D58F0" w:rsidRPr="003255CE">
        <w:t>scoring project staff (scoring directors, team leaders, raters, and clerical staff)</w:t>
      </w:r>
      <w:r w:rsidR="00180712" w:rsidRPr="003255CE">
        <w:t xml:space="preserve"> </w:t>
      </w:r>
      <w:r w:rsidR="00273C13" w:rsidRPr="003255CE">
        <w:t xml:space="preserve">were </w:t>
      </w:r>
      <w:r w:rsidR="00180712" w:rsidRPr="003255CE">
        <w:t>required</w:t>
      </w:r>
      <w:r w:rsidR="009D58F0" w:rsidRPr="003255CE">
        <w:t xml:space="preserve"> to sign a confidentiality</w:t>
      </w:r>
      <w:r w:rsidR="004C29AE" w:rsidRPr="003255CE">
        <w:t xml:space="preserve"> and </w:t>
      </w:r>
      <w:r w:rsidR="009D58F0" w:rsidRPr="003255CE">
        <w:t xml:space="preserve">nondisclosure agreement before receiving any training or viewing any secure project materials. The employment agreement indicates that no participant in training or scoring may reveal information about the </w:t>
      </w:r>
      <w:r w:rsidR="00F32036" w:rsidRPr="003255CE">
        <w:t>assessment</w:t>
      </w:r>
      <w:r w:rsidR="009D58F0" w:rsidRPr="003255CE">
        <w:t>, the scoring criteria, or the scoring methods to any person.</w:t>
      </w:r>
    </w:p>
    <w:p w14:paraId="633642AB" w14:textId="230A8A5E" w:rsidR="00565D2F" w:rsidRPr="003255CE" w:rsidRDefault="00565D2F" w:rsidP="0082407D">
      <w:pPr>
        <w:pStyle w:val="Heading4"/>
      </w:pPr>
      <w:bookmarkStart w:id="667" w:name="_Training_Overview"/>
      <w:bookmarkStart w:id="668" w:name="_Toc215662070"/>
      <w:bookmarkEnd w:id="667"/>
      <w:r w:rsidRPr="003255CE">
        <w:t>Training Overview</w:t>
      </w:r>
      <w:bookmarkEnd w:id="668"/>
    </w:p>
    <w:p w14:paraId="4E8E8B19" w14:textId="4D85618E" w:rsidR="007657E3" w:rsidRPr="003255CE" w:rsidRDefault="0097012F" w:rsidP="0082407D">
      <w:r w:rsidRPr="003255CE">
        <w:t>All raters hired for Smarter Balanced assessment hand</w:t>
      </w:r>
      <w:r w:rsidR="00B15456" w:rsidRPr="003255CE">
        <w:t xml:space="preserve"> </w:t>
      </w:r>
      <w:r w:rsidRPr="003255CE">
        <w:t xml:space="preserve">scoring </w:t>
      </w:r>
      <w:r w:rsidR="00273C13" w:rsidRPr="003255CE">
        <w:t xml:space="preserve">were </w:t>
      </w:r>
      <w:r w:rsidRPr="003255CE">
        <w:t>trained using the rubric(s), anchor sets, and training</w:t>
      </w:r>
      <w:r w:rsidR="0037347D" w:rsidRPr="003255CE">
        <w:t xml:space="preserve"> and</w:t>
      </w:r>
      <w:r w:rsidR="00EB2C31" w:rsidRPr="003255CE">
        <w:t xml:space="preserve"> </w:t>
      </w:r>
      <w:r w:rsidRPr="003255CE">
        <w:t xml:space="preserve">qualifying sets provided by Smarter Balanced. </w:t>
      </w:r>
      <w:r w:rsidR="006E3323" w:rsidRPr="003255CE">
        <w:t>Many of t</w:t>
      </w:r>
      <w:r w:rsidRPr="003255CE">
        <w:t>hese sets were created during the original field</w:t>
      </w:r>
      <w:r w:rsidR="0037347D" w:rsidRPr="003255CE">
        <w:t xml:space="preserve"> </w:t>
      </w:r>
      <w:r w:rsidRPr="003255CE">
        <w:t xml:space="preserve">test scoring in 2014 and approved by Smarter Balanced. </w:t>
      </w:r>
      <w:r w:rsidR="00520BEB" w:rsidRPr="003255CE">
        <w:t xml:space="preserve">Additional sets were created as new items were field-tested. </w:t>
      </w:r>
      <w:r w:rsidRPr="003255CE">
        <w:t xml:space="preserve">The same anchor sets are used each year. Additionally, an annual review of the rater agreement and scoring materials </w:t>
      </w:r>
      <w:r w:rsidR="002C3EC5" w:rsidRPr="003255CE">
        <w:t>is conducted</w:t>
      </w:r>
      <w:r w:rsidRPr="003255CE">
        <w:t xml:space="preserve"> to inform the development of item-specific, supplemental training materials. </w:t>
      </w:r>
    </w:p>
    <w:p w14:paraId="6AC59536" w14:textId="569B126F" w:rsidR="0097012F" w:rsidRPr="003255CE" w:rsidRDefault="0097012F" w:rsidP="0082407D">
      <w:pPr>
        <w:rPr>
          <w:rFonts w:eastAsia="Batang"/>
        </w:rPr>
      </w:pPr>
      <w:r w:rsidRPr="003255CE">
        <w:rPr>
          <w:rFonts w:eastAsia="Batang"/>
        </w:rPr>
        <w:t>Supplemental materials are developed each summer and implemented in the subsequent operational administration.</w:t>
      </w:r>
      <w:r w:rsidR="00A1355B" w:rsidRPr="003255CE">
        <w:rPr>
          <w:rFonts w:eastAsia="Batang"/>
        </w:rPr>
        <w:t xml:space="preserve"> </w:t>
      </w:r>
      <w:r w:rsidR="00A1355B" w:rsidRPr="003255CE">
        <w:t xml:space="preserve">These additional materials are developed with a focus on challenging areas identified during the previous operational administration, </w:t>
      </w:r>
      <w:r w:rsidR="00EF5786" w:rsidRPr="003255CE">
        <w:t xml:space="preserve">as indicated by suboptimal rater accuracy (based on validity responses) or rater agreement. </w:t>
      </w:r>
      <w:r w:rsidR="00A1355B" w:rsidRPr="003255CE">
        <w:t>Supplemental materials are also created for newly operational items for which MI identifies a need for additional examples. For instance, MI may find an approach to a math</w:t>
      </w:r>
      <w:r w:rsidR="007A4A4D" w:rsidRPr="003255CE">
        <w:t>ematics</w:t>
      </w:r>
      <w:r w:rsidR="00A1355B" w:rsidRPr="003255CE">
        <w:t xml:space="preserve"> item that was not encountered during field testing but appears frequently during operational scoring</w:t>
      </w:r>
      <w:r w:rsidR="00BD3748" w:rsidRPr="003255CE">
        <w:t>,</w:t>
      </w:r>
      <w:r w:rsidR="00A1355B" w:rsidRPr="003255CE">
        <w:t xml:space="preserve"> or an </w:t>
      </w:r>
      <w:r w:rsidR="00C84634" w:rsidRPr="003255CE">
        <w:t xml:space="preserve">uncommon </w:t>
      </w:r>
      <w:r w:rsidR="00A1355B" w:rsidRPr="003255CE">
        <w:t xml:space="preserve">but valid way to address a </w:t>
      </w:r>
      <w:r w:rsidR="004F3A0D" w:rsidRPr="003255CE">
        <w:t>r</w:t>
      </w:r>
      <w:r w:rsidR="00A1355B" w:rsidRPr="003255CE">
        <w:t xml:space="preserve">esearch prompt that is not reflected in the existing rubric. In these cases, MI provides examples of these specific approaches along with guidance on how to score them correctly. MI also supplements materials to provide raters with additional guidance for content-wide challenging spots—such as </w:t>
      </w:r>
      <w:r w:rsidR="0046534C" w:rsidRPr="003255CE">
        <w:t>f</w:t>
      </w:r>
      <w:r w:rsidR="00A1355B" w:rsidRPr="003255CE">
        <w:t>ull</w:t>
      </w:r>
      <w:r w:rsidR="0046534C" w:rsidRPr="003255CE">
        <w:t>-w</w:t>
      </w:r>
      <w:r w:rsidR="00A1355B" w:rsidRPr="003255CE">
        <w:t xml:space="preserve">rite </w:t>
      </w:r>
      <w:r w:rsidR="005170F3" w:rsidRPr="003255CE">
        <w:t>conventions</w:t>
      </w:r>
      <w:r w:rsidR="00A1355B" w:rsidRPr="003255CE">
        <w:t>—or to help them more accurately identify responses that should be flagged as nonscorable.</w:t>
      </w:r>
    </w:p>
    <w:p w14:paraId="38FA3B38" w14:textId="6473AAF2" w:rsidR="0097012F" w:rsidRPr="003255CE" w:rsidRDefault="0097012F" w:rsidP="0082407D">
      <w:r w:rsidRPr="003255CE">
        <w:t xml:space="preserve">Once hired, raters are placed into a scoring group that corresponds to the </w:t>
      </w:r>
      <w:r w:rsidR="0082377F" w:rsidRPr="003255CE">
        <w:t>content area</w:t>
      </w:r>
      <w:r w:rsidR="00D26E61" w:rsidRPr="003255CE">
        <w:t xml:space="preserve"> and </w:t>
      </w:r>
      <w:r w:rsidRPr="003255CE">
        <w:t xml:space="preserve">grade </w:t>
      </w:r>
      <w:r w:rsidR="00D26E61" w:rsidRPr="003255CE">
        <w:t>level</w:t>
      </w:r>
      <w:r w:rsidRPr="003255CE">
        <w:t xml:space="preserve"> that they are deemed best suited to score (based on work history and performance on past scoring projects). Raters are trained to score a specific item group of either </w:t>
      </w:r>
      <w:r w:rsidR="0039265E" w:rsidRPr="003255CE">
        <w:t>short-answer</w:t>
      </w:r>
      <w:r w:rsidRPr="003255CE">
        <w:t xml:space="preserve"> (research, brief write, reading, and mathematics) or </w:t>
      </w:r>
      <w:r w:rsidR="00A40286" w:rsidRPr="003255CE">
        <w:t>WER</w:t>
      </w:r>
      <w:r w:rsidRPr="003255CE">
        <w:t xml:space="preserve"> items. Within each item group, raters are divided into teams </w:t>
      </w:r>
      <w:r w:rsidR="00EF1F7C" w:rsidRPr="003255CE">
        <w:t>and</w:t>
      </w:r>
      <w:r w:rsidRPr="003255CE">
        <w:t xml:space="preserve"> supervised by team leaders and a scoring director. Each scoring director, team leader, and rater is assigned a unique </w:t>
      </w:r>
      <w:r w:rsidR="00B80C18" w:rsidRPr="003255CE">
        <w:t>ID used to track</w:t>
      </w:r>
      <w:r w:rsidRPr="003255CE">
        <w:t xml:space="preserve"> their scoring work throughout the scoring </w:t>
      </w:r>
      <w:r w:rsidR="0012596B" w:rsidRPr="003255CE">
        <w:t>effort</w:t>
      </w:r>
      <w:r w:rsidRPr="003255CE">
        <w:t>. The number of items an individual rater scores is minimized so that the rater becomes highly experienced in scoring responses to a given set of items.</w:t>
      </w:r>
    </w:p>
    <w:p w14:paraId="3ADDFDE8" w14:textId="50CF5BAB" w:rsidR="00E16CDC" w:rsidRPr="003255CE" w:rsidRDefault="0097012F" w:rsidP="0082407D">
      <w:r w:rsidRPr="003255CE">
        <w:t>All raters</w:t>
      </w:r>
      <w:r w:rsidR="0046534C" w:rsidRPr="003255CE">
        <w:t>,</w:t>
      </w:r>
      <w:r w:rsidRPr="003255CE">
        <w:t xml:space="preserve"> experienced or not</w:t>
      </w:r>
      <w:r w:rsidR="0046534C" w:rsidRPr="003255CE">
        <w:t>,</w:t>
      </w:r>
      <w:r w:rsidRPr="003255CE">
        <w:t xml:space="preserve"> are required to train on all the anchor and training sets</w:t>
      </w:r>
      <w:r w:rsidR="00017608" w:rsidRPr="003255CE">
        <w:t>.</w:t>
      </w:r>
      <w:r w:rsidRPr="003255CE">
        <w:t xml:space="preserve"> </w:t>
      </w:r>
      <w:r w:rsidR="00CD37C0" w:rsidRPr="003255CE">
        <w:t>Following</w:t>
      </w:r>
      <w:r w:rsidRPr="003255CE">
        <w:t xml:space="preserve"> training</w:t>
      </w:r>
      <w:r w:rsidR="00B2699A" w:rsidRPr="003255CE">
        <w:t xml:space="preserve"> and practice</w:t>
      </w:r>
      <w:r w:rsidRPr="003255CE">
        <w:t xml:space="preserve">, </w:t>
      </w:r>
      <w:r w:rsidR="00B2699A" w:rsidRPr="003255CE">
        <w:t xml:space="preserve">all raters were required </w:t>
      </w:r>
      <w:r w:rsidRPr="003255CE">
        <w:t xml:space="preserve">to pass </w:t>
      </w:r>
      <w:r w:rsidR="00C77404" w:rsidRPr="003255CE">
        <w:t>a</w:t>
      </w:r>
      <w:r w:rsidRPr="003255CE">
        <w:t xml:space="preserve"> qualification to prove that they understand and can apply the criteria accurately. </w:t>
      </w:r>
      <w:r w:rsidR="00CF5FAC" w:rsidRPr="003255CE">
        <w:t>The scoring director and team leaders had access to all practice and qualification results, which were reviewed to identify frequently misscored responses and inform initial monitoring and feedback needs.</w:t>
      </w:r>
      <w:r w:rsidR="00E16CDC" w:rsidRPr="003255CE">
        <w:t xml:space="preserve"> </w:t>
      </w:r>
    </w:p>
    <w:p w14:paraId="08CADAB1" w14:textId="3FAE93DF" w:rsidR="00B86FEF" w:rsidRPr="003255CE" w:rsidRDefault="0097012F" w:rsidP="0082407D">
      <w:r w:rsidRPr="003255CE">
        <w:lastRenderedPageBreak/>
        <w:t>Until a rater has trained and qualified successfully, the rater is not permitted to score any</w:t>
      </w:r>
      <w:r w:rsidR="00775DC9" w:rsidRPr="003255CE">
        <w:t xml:space="preserve"> </w:t>
      </w:r>
      <w:r w:rsidRPr="003255CE">
        <w:t xml:space="preserve">student responses. </w:t>
      </w:r>
      <w:r w:rsidR="00861D37" w:rsidRPr="003255CE">
        <w:t>T</w:t>
      </w:r>
      <w:r w:rsidRPr="003255CE">
        <w:t>raining</w:t>
      </w:r>
      <w:r w:rsidR="00861D37" w:rsidRPr="003255CE">
        <w:t xml:space="preserve"> is </w:t>
      </w:r>
      <w:r w:rsidR="004B1679" w:rsidRPr="003255CE">
        <w:t xml:space="preserve">structured </w:t>
      </w:r>
      <w:r w:rsidR="00861D37" w:rsidRPr="003255CE">
        <w:t>carefully</w:t>
      </w:r>
      <w:r w:rsidRPr="003255CE">
        <w:t xml:space="preserve"> so raters understand that all scoring decisions must be grounded in the training materials. In addition, raters learn how to navigate the anchor set, develop the knowledge and flexibility needed to evaluate or escalate a variety of responses, and retain the necessary consistency to score all responses accurately.</w:t>
      </w:r>
      <w:r w:rsidR="001519B8" w:rsidRPr="003255CE">
        <w:t xml:space="preserve"> </w:t>
      </w:r>
    </w:p>
    <w:p w14:paraId="3418DD55" w14:textId="77777777" w:rsidR="009C2726" w:rsidRPr="003255CE" w:rsidRDefault="009C2726" w:rsidP="0082407D">
      <w:pPr>
        <w:pStyle w:val="Heading4"/>
        <w:rPr>
          <w:webHidden/>
        </w:rPr>
      </w:pPr>
      <w:bookmarkStart w:id="669" w:name="_Toc215662071"/>
      <w:r w:rsidRPr="003255CE">
        <w:t>Training Processes</w:t>
      </w:r>
      <w:bookmarkEnd w:id="669"/>
    </w:p>
    <w:p w14:paraId="02673FEA" w14:textId="4454949D" w:rsidR="001519B8" w:rsidRPr="003255CE" w:rsidRDefault="00154B22" w:rsidP="0082407D">
      <w:pPr>
        <w:keepNext/>
        <w:keepLines/>
      </w:pPr>
      <w:r w:rsidRPr="003255CE">
        <w:t>During</w:t>
      </w:r>
      <w:r w:rsidR="00B86FEF" w:rsidRPr="003255CE">
        <w:t xml:space="preserve"> the </w:t>
      </w:r>
      <w:r w:rsidR="00831DAC" w:rsidRPr="003255CE">
        <w:t>2024–25</w:t>
      </w:r>
      <w:r w:rsidR="00EB78D5" w:rsidRPr="003255CE">
        <w:t xml:space="preserve"> scoring, </w:t>
      </w:r>
      <w:r w:rsidR="001519B8" w:rsidRPr="003255CE">
        <w:t>all scoring personnel log</w:t>
      </w:r>
      <w:r w:rsidR="002D6142" w:rsidRPr="003255CE">
        <w:t>ged</w:t>
      </w:r>
      <w:r w:rsidR="001519B8" w:rsidRPr="003255CE">
        <w:t xml:space="preserve"> </w:t>
      </w:r>
      <w:r w:rsidR="003E25AC" w:rsidRPr="003255CE">
        <w:t>o</w:t>
      </w:r>
      <w:r w:rsidR="001519B8" w:rsidRPr="003255CE">
        <w:t xml:space="preserve">n to </w:t>
      </w:r>
      <w:r w:rsidR="00565BDC" w:rsidRPr="003255CE">
        <w:t xml:space="preserve">the </w:t>
      </w:r>
      <w:r w:rsidR="001519B8" w:rsidRPr="003255CE">
        <w:t xml:space="preserve">MI secure Scoring Resource Center (SRC). </w:t>
      </w:r>
      <w:r w:rsidR="00BC3FCA" w:rsidRPr="003255CE">
        <w:t xml:space="preserve">The </w:t>
      </w:r>
      <w:r w:rsidR="001519B8" w:rsidRPr="003255CE">
        <w:t>SRC include</w:t>
      </w:r>
      <w:r w:rsidR="00BC3FCA" w:rsidRPr="003255CE">
        <w:t>d</w:t>
      </w:r>
      <w:r w:rsidR="001519B8" w:rsidRPr="003255CE">
        <w:t xml:space="preserve"> all online training modules, serve</w:t>
      </w:r>
      <w:r w:rsidR="00BC3FCA" w:rsidRPr="003255CE">
        <w:t>d</w:t>
      </w:r>
      <w:r w:rsidR="001519B8" w:rsidRPr="003255CE">
        <w:t xml:space="preserve"> as the portal to </w:t>
      </w:r>
      <w:r w:rsidR="00F83CEB" w:rsidRPr="003255CE">
        <w:t xml:space="preserve">the </w:t>
      </w:r>
      <w:r w:rsidR="001519B8" w:rsidRPr="003255CE">
        <w:t>MI Virtual Scoring Center (VSC) interface, and maintain</w:t>
      </w:r>
      <w:r w:rsidR="00BC3FCA" w:rsidRPr="003255CE">
        <w:t>ed</w:t>
      </w:r>
      <w:r w:rsidR="001519B8" w:rsidRPr="003255CE">
        <w:t xml:space="preserve"> the data repository of all scoring reports used for rater monitoring. </w:t>
      </w:r>
      <w:r w:rsidR="00F83CEB" w:rsidRPr="003255CE">
        <w:t xml:space="preserve">The </w:t>
      </w:r>
      <w:r w:rsidR="001519B8" w:rsidRPr="003255CE">
        <w:t>MI training system</w:t>
      </w:r>
      <w:r w:rsidR="004E4C38" w:rsidRPr="003255CE">
        <w:t>,</w:t>
      </w:r>
      <w:r w:rsidR="001519B8" w:rsidRPr="003255CE">
        <w:t xml:space="preserve"> VSC Train</w:t>
      </w:r>
      <w:r w:rsidR="004E4C38" w:rsidRPr="003255CE">
        <w:t>,</w:t>
      </w:r>
      <w:r w:rsidR="001519B8" w:rsidRPr="003255CE">
        <w:t xml:space="preserve"> provide</w:t>
      </w:r>
      <w:r w:rsidR="00BC3FCA" w:rsidRPr="003255CE">
        <w:t>d</w:t>
      </w:r>
      <w:r w:rsidR="001519B8" w:rsidRPr="003255CE">
        <w:t xml:space="preserve"> a remote, secure application for training both team leaders and raters. VSC Train </w:t>
      </w:r>
      <w:r w:rsidR="00BC3FCA" w:rsidRPr="003255CE">
        <w:t>delivered</w:t>
      </w:r>
      <w:r w:rsidR="001519B8" w:rsidRPr="003255CE">
        <w:t xml:space="preserve"> a training lesson for each item that allow</w:t>
      </w:r>
      <w:r w:rsidR="00BC3FCA" w:rsidRPr="003255CE">
        <w:t>ed</w:t>
      </w:r>
      <w:r w:rsidR="001519B8" w:rsidRPr="003255CE">
        <w:t xml:space="preserve"> </w:t>
      </w:r>
      <w:r w:rsidR="00BC3FCA" w:rsidRPr="003255CE">
        <w:t>each</w:t>
      </w:r>
      <w:r w:rsidR="001519B8" w:rsidRPr="003255CE">
        <w:t xml:space="preserve"> trainee to complete the following steps:</w:t>
      </w:r>
    </w:p>
    <w:p w14:paraId="4E0B9427" w14:textId="77777777" w:rsidR="001519B8" w:rsidRPr="003255CE" w:rsidRDefault="001519B8" w:rsidP="0082407D">
      <w:pPr>
        <w:pStyle w:val="Numbered-One"/>
      </w:pPr>
      <w:r w:rsidRPr="003255CE">
        <w:t>Review the anchor set(s)</w:t>
      </w:r>
    </w:p>
    <w:p w14:paraId="2D3F7317" w14:textId="77777777" w:rsidR="001519B8" w:rsidRPr="003255CE" w:rsidRDefault="001519B8" w:rsidP="0082407D">
      <w:pPr>
        <w:pStyle w:val="Numbered-One"/>
      </w:pPr>
      <w:r w:rsidRPr="003255CE">
        <w:t>Score the practice set(s)</w:t>
      </w:r>
    </w:p>
    <w:p w14:paraId="762EF871" w14:textId="77777777" w:rsidR="001519B8" w:rsidRPr="003255CE" w:rsidRDefault="001519B8" w:rsidP="0082407D">
      <w:pPr>
        <w:pStyle w:val="Numbered-One"/>
      </w:pPr>
      <w:r w:rsidRPr="003255CE">
        <w:t>Review an annotated version of the practice set(s) after submitting scores</w:t>
      </w:r>
    </w:p>
    <w:p w14:paraId="02FE0502" w14:textId="77777777" w:rsidR="001519B8" w:rsidRPr="003255CE" w:rsidRDefault="001519B8" w:rsidP="0082407D">
      <w:pPr>
        <w:pStyle w:val="Numbered-One"/>
      </w:pPr>
      <w:r w:rsidRPr="003255CE">
        <w:t>Score the qualification sets</w:t>
      </w:r>
    </w:p>
    <w:p w14:paraId="6612DE3D" w14:textId="25F1B306" w:rsidR="001519B8" w:rsidRPr="003255CE" w:rsidRDefault="001519B8" w:rsidP="0082407D">
      <w:r w:rsidRPr="003255CE">
        <w:t>Training design varie</w:t>
      </w:r>
      <w:r w:rsidR="009B435F" w:rsidRPr="003255CE">
        <w:t>d</w:t>
      </w:r>
      <w:r w:rsidRPr="003255CE">
        <w:t xml:space="preserve"> slightly depending on Smarter Balanced item type:</w:t>
      </w:r>
    </w:p>
    <w:p w14:paraId="7CE4B30F" w14:textId="22AE6DBF" w:rsidR="001519B8" w:rsidRPr="003255CE" w:rsidRDefault="00A40286" w:rsidP="0082407D">
      <w:pPr>
        <w:pStyle w:val="bullets"/>
        <w:rPr>
          <w:rFonts w:eastAsia="SimSun"/>
        </w:rPr>
      </w:pPr>
      <w:r w:rsidRPr="003255CE">
        <w:rPr>
          <w:rFonts w:eastAsia="SimSun"/>
          <w:b/>
          <w:bCs/>
        </w:rPr>
        <w:t>WER Items (</w:t>
      </w:r>
      <w:r w:rsidR="001519B8" w:rsidRPr="003255CE">
        <w:rPr>
          <w:rFonts w:eastAsia="SimSun"/>
          <w:b/>
          <w:bCs/>
        </w:rPr>
        <w:t>Full</w:t>
      </w:r>
      <w:r w:rsidR="007D2126" w:rsidRPr="003255CE">
        <w:rPr>
          <w:rFonts w:eastAsia="SimSun"/>
          <w:b/>
          <w:bCs/>
        </w:rPr>
        <w:t xml:space="preserve"> </w:t>
      </w:r>
      <w:r w:rsidR="001519B8" w:rsidRPr="003255CE">
        <w:rPr>
          <w:rFonts w:eastAsia="SimSun"/>
          <w:b/>
          <w:bCs/>
        </w:rPr>
        <w:t>Writes</w:t>
      </w:r>
      <w:r w:rsidRPr="003255CE">
        <w:rPr>
          <w:rFonts w:eastAsia="SimSun"/>
          <w:b/>
          <w:bCs/>
        </w:rPr>
        <w:t>)</w:t>
      </w:r>
      <w:r w:rsidR="001519B8" w:rsidRPr="003255CE">
        <w:rPr>
          <w:rFonts w:eastAsia="SimSun"/>
          <w:b/>
          <w:bCs/>
        </w:rPr>
        <w:t>:</w:t>
      </w:r>
      <w:r w:rsidR="001519B8" w:rsidRPr="003255CE">
        <w:rPr>
          <w:rFonts w:eastAsia="SimSun"/>
        </w:rPr>
        <w:t xml:space="preserve"> Raters train</w:t>
      </w:r>
      <w:r w:rsidR="009B435F" w:rsidRPr="003255CE">
        <w:rPr>
          <w:rFonts w:eastAsia="SimSun"/>
        </w:rPr>
        <w:t>ed</w:t>
      </w:r>
      <w:r w:rsidR="001519B8" w:rsidRPr="003255CE">
        <w:rPr>
          <w:rFonts w:eastAsia="SimSun"/>
        </w:rPr>
        <w:t xml:space="preserve"> and qualif</w:t>
      </w:r>
      <w:r w:rsidR="009B435F" w:rsidRPr="003255CE">
        <w:rPr>
          <w:rFonts w:eastAsia="SimSun"/>
        </w:rPr>
        <w:t>ied</w:t>
      </w:r>
      <w:r w:rsidR="001519B8" w:rsidRPr="003255CE">
        <w:rPr>
          <w:rFonts w:eastAsia="SimSun"/>
        </w:rPr>
        <w:t xml:space="preserve"> on a baseline training lesson for a grade </w:t>
      </w:r>
      <w:r w:rsidR="0027531D" w:rsidRPr="003255CE">
        <w:rPr>
          <w:rFonts w:eastAsia="SimSun"/>
        </w:rPr>
        <w:t>level</w:t>
      </w:r>
      <w:r w:rsidR="001519B8" w:rsidRPr="003255CE">
        <w:rPr>
          <w:rFonts w:eastAsia="SimSun"/>
        </w:rPr>
        <w:t xml:space="preserve"> and writing purpose (</w:t>
      </w:r>
      <w:r w:rsidR="00F74CCA" w:rsidRPr="003255CE">
        <w:rPr>
          <w:rFonts w:eastAsia="SimSun"/>
        </w:rPr>
        <w:t>for example</w:t>
      </w:r>
      <w:r w:rsidR="001519B8" w:rsidRPr="003255CE">
        <w:rPr>
          <w:rFonts w:eastAsia="SimSun"/>
        </w:rPr>
        <w:t xml:space="preserve">, </w:t>
      </w:r>
      <w:r w:rsidR="009B435F" w:rsidRPr="003255CE">
        <w:rPr>
          <w:rFonts w:eastAsia="SimSun"/>
        </w:rPr>
        <w:t>g</w:t>
      </w:r>
      <w:r w:rsidR="001519B8" w:rsidRPr="003255CE">
        <w:rPr>
          <w:rFonts w:eastAsia="SimSun"/>
        </w:rPr>
        <w:t xml:space="preserve">rade </w:t>
      </w:r>
      <w:r w:rsidR="009B435F" w:rsidRPr="003255CE">
        <w:rPr>
          <w:rFonts w:eastAsia="SimSun"/>
        </w:rPr>
        <w:t>three</w:t>
      </w:r>
      <w:r w:rsidR="001519B8" w:rsidRPr="003255CE">
        <w:rPr>
          <w:rFonts w:eastAsia="SimSun"/>
        </w:rPr>
        <w:t xml:space="preserve"> </w:t>
      </w:r>
      <w:r w:rsidR="009B435F" w:rsidRPr="003255CE">
        <w:rPr>
          <w:rFonts w:eastAsia="SimSun"/>
        </w:rPr>
        <w:t>n</w:t>
      </w:r>
      <w:r w:rsidR="001519B8" w:rsidRPr="003255CE">
        <w:rPr>
          <w:rFonts w:eastAsia="SimSun"/>
        </w:rPr>
        <w:t xml:space="preserve">arrative, </w:t>
      </w:r>
      <w:r w:rsidR="009B435F" w:rsidRPr="003255CE">
        <w:rPr>
          <w:rFonts w:eastAsia="SimSun"/>
        </w:rPr>
        <w:t>g</w:t>
      </w:r>
      <w:r w:rsidR="001519B8" w:rsidRPr="003255CE">
        <w:rPr>
          <w:rFonts w:eastAsia="SimSun"/>
        </w:rPr>
        <w:t xml:space="preserve">rade </w:t>
      </w:r>
      <w:r w:rsidR="009B435F" w:rsidRPr="003255CE">
        <w:rPr>
          <w:rFonts w:eastAsia="SimSun"/>
        </w:rPr>
        <w:t>six</w:t>
      </w:r>
      <w:r w:rsidR="001519B8" w:rsidRPr="003255CE">
        <w:rPr>
          <w:rFonts w:eastAsia="SimSun"/>
        </w:rPr>
        <w:t xml:space="preserve"> </w:t>
      </w:r>
      <w:r w:rsidR="009B435F" w:rsidRPr="003255CE">
        <w:rPr>
          <w:rFonts w:eastAsia="SimSun"/>
        </w:rPr>
        <w:t>a</w:t>
      </w:r>
      <w:r w:rsidR="001519B8" w:rsidRPr="003255CE">
        <w:rPr>
          <w:rFonts w:eastAsia="SimSun"/>
        </w:rPr>
        <w:t xml:space="preserve">rgumentative, etc.). After qualifying on the baseline, raters then </w:t>
      </w:r>
      <w:r w:rsidR="009B435F" w:rsidRPr="003255CE">
        <w:rPr>
          <w:rFonts w:eastAsia="SimSun"/>
        </w:rPr>
        <w:t>took</w:t>
      </w:r>
      <w:r w:rsidR="001519B8" w:rsidRPr="003255CE">
        <w:rPr>
          <w:rFonts w:eastAsia="SimSun"/>
        </w:rPr>
        <w:t xml:space="preserve"> qualifying sets for each item in that grade </w:t>
      </w:r>
      <w:r w:rsidR="00373766" w:rsidRPr="003255CE">
        <w:rPr>
          <w:rFonts w:eastAsia="SimSun"/>
        </w:rPr>
        <w:t xml:space="preserve">level </w:t>
      </w:r>
      <w:r w:rsidR="001519B8" w:rsidRPr="003255CE">
        <w:rPr>
          <w:rFonts w:eastAsia="SimSun"/>
        </w:rPr>
        <w:t xml:space="preserve">and purpose. Raters </w:t>
      </w:r>
      <w:r w:rsidR="009B435F" w:rsidRPr="003255CE">
        <w:rPr>
          <w:rFonts w:eastAsia="SimSun"/>
        </w:rPr>
        <w:t>scored</w:t>
      </w:r>
      <w:r w:rsidR="001519B8" w:rsidRPr="003255CE">
        <w:rPr>
          <w:rFonts w:eastAsia="SimSun"/>
        </w:rPr>
        <w:t xml:space="preserve"> only those items for which they passed the qualifying set.</w:t>
      </w:r>
    </w:p>
    <w:p w14:paraId="6CB642AE" w14:textId="4AD0B5FE" w:rsidR="001519B8" w:rsidRPr="003255CE" w:rsidRDefault="004D22DB" w:rsidP="0082407D">
      <w:pPr>
        <w:pStyle w:val="bullets"/>
        <w:rPr>
          <w:rFonts w:eastAsia="SimSun"/>
        </w:rPr>
      </w:pPr>
      <w:r w:rsidRPr="003255CE">
        <w:rPr>
          <w:rFonts w:eastAsia="SimSun"/>
          <w:b/>
          <w:bCs/>
        </w:rPr>
        <w:t xml:space="preserve">ELA </w:t>
      </w:r>
      <w:r w:rsidR="001519B8" w:rsidRPr="003255CE">
        <w:rPr>
          <w:rFonts w:eastAsia="SimSun"/>
          <w:b/>
          <w:bCs/>
        </w:rPr>
        <w:t>Brief Writes, Reading, and Research:</w:t>
      </w:r>
      <w:r w:rsidR="001519B8" w:rsidRPr="003255CE">
        <w:rPr>
          <w:rFonts w:eastAsia="SimSun"/>
        </w:rPr>
        <w:t xml:space="preserve"> Raters train</w:t>
      </w:r>
      <w:r w:rsidR="009B435F" w:rsidRPr="003255CE">
        <w:rPr>
          <w:rFonts w:eastAsia="SimSun"/>
        </w:rPr>
        <w:t>ed</w:t>
      </w:r>
      <w:r w:rsidR="001519B8" w:rsidRPr="003255CE">
        <w:rPr>
          <w:rFonts w:eastAsia="SimSun"/>
        </w:rPr>
        <w:t xml:space="preserve"> and qualif</w:t>
      </w:r>
      <w:r w:rsidR="009B435F" w:rsidRPr="003255CE">
        <w:rPr>
          <w:rFonts w:eastAsia="SimSun"/>
        </w:rPr>
        <w:t>ied</w:t>
      </w:r>
      <w:r w:rsidR="001519B8" w:rsidRPr="003255CE">
        <w:rPr>
          <w:rFonts w:eastAsia="SimSun"/>
        </w:rPr>
        <w:t xml:space="preserve"> on a baseline lesson within a specific grade band and target. Qualification on the baseline lesson qualifie</w:t>
      </w:r>
      <w:r w:rsidR="009B435F" w:rsidRPr="003255CE">
        <w:rPr>
          <w:rFonts w:eastAsia="SimSun"/>
        </w:rPr>
        <w:t>d</w:t>
      </w:r>
      <w:r w:rsidR="001519B8" w:rsidRPr="003255CE">
        <w:rPr>
          <w:rFonts w:eastAsia="SimSun"/>
        </w:rPr>
        <w:t xml:space="preserve"> the rater to score all items in that grade band and target.</w:t>
      </w:r>
    </w:p>
    <w:p w14:paraId="25EBFE1B" w14:textId="25D444D0" w:rsidR="0034182D" w:rsidRPr="003255CE" w:rsidRDefault="001519B8" w:rsidP="0082407D">
      <w:pPr>
        <w:pStyle w:val="bullets"/>
      </w:pPr>
      <w:r w:rsidRPr="003255CE">
        <w:rPr>
          <w:b/>
          <w:bCs/>
        </w:rPr>
        <w:t>Mathematics:</w:t>
      </w:r>
      <w:r w:rsidRPr="003255CE">
        <w:t xml:space="preserve"> Raters train</w:t>
      </w:r>
      <w:r w:rsidR="00824478" w:rsidRPr="003255CE">
        <w:t>ed</w:t>
      </w:r>
      <w:r w:rsidRPr="003255CE">
        <w:t xml:space="preserve"> and qualif</w:t>
      </w:r>
      <w:r w:rsidR="00824478" w:rsidRPr="003255CE">
        <w:t>ied</w:t>
      </w:r>
      <w:r w:rsidRPr="003255CE">
        <w:t xml:space="preserve"> on baseline lessons within a specific grade band. Qualification on a baseline lesson qualifie</w:t>
      </w:r>
      <w:r w:rsidR="00824478" w:rsidRPr="003255CE">
        <w:t>d</w:t>
      </w:r>
      <w:r w:rsidRPr="003255CE">
        <w:t xml:space="preserve"> the rater to score that item and all items associated with it; for items with no associated items, training </w:t>
      </w:r>
      <w:r w:rsidR="00824478" w:rsidRPr="003255CE">
        <w:t>was</w:t>
      </w:r>
      <w:r w:rsidRPr="003255CE">
        <w:t xml:space="preserve"> for the specific item.</w:t>
      </w:r>
    </w:p>
    <w:p w14:paraId="111C0AF7" w14:textId="6827B2A3" w:rsidR="0034182D" w:rsidRPr="003255CE" w:rsidRDefault="000156E9" w:rsidP="0082407D">
      <w:r w:rsidRPr="003255CE">
        <w:rPr>
          <w:rFonts w:eastAsia="Arial" w:cs="Arial"/>
          <w:color w:val="000000" w:themeColor="text1"/>
        </w:rPr>
        <w:t>Immediately after qualification, full-write, brief-write</w:t>
      </w:r>
      <w:r w:rsidR="00E607C6" w:rsidRPr="003255CE">
        <w:rPr>
          <w:rFonts w:eastAsia="Arial" w:cs="Arial"/>
          <w:color w:val="000000" w:themeColor="text1"/>
        </w:rPr>
        <w:t xml:space="preserve"> (short-answer)</w:t>
      </w:r>
      <w:r w:rsidRPr="003255CE">
        <w:rPr>
          <w:rFonts w:eastAsia="Arial" w:cs="Arial"/>
          <w:color w:val="000000" w:themeColor="text1"/>
        </w:rPr>
        <w:t>, and research raters were required to score an elevated number of validity responses in a practice environment to confirm that training had prepared them to score live student work accurately. Only once raters demonstrated acceptable accuracy were they transitioned into the operational scoring environment</w:t>
      </w:r>
      <w:r w:rsidR="008E660D" w:rsidRPr="003255CE">
        <w:t>.</w:t>
      </w:r>
    </w:p>
    <w:p w14:paraId="05CE3977" w14:textId="465E0DBA" w:rsidR="001A60DC" w:rsidRPr="003255CE" w:rsidRDefault="001A60DC" w:rsidP="0082407D">
      <w:r w:rsidRPr="003255CE">
        <w:t xml:space="preserve">Rater training time varies by grade </w:t>
      </w:r>
      <w:r w:rsidR="009B6177" w:rsidRPr="003255CE">
        <w:t>level</w:t>
      </w:r>
      <w:r w:rsidRPr="003255CE">
        <w:t xml:space="preserve"> and content area. Training for </w:t>
      </w:r>
      <w:r w:rsidR="00540290" w:rsidRPr="003255CE">
        <w:t>b</w:t>
      </w:r>
      <w:r w:rsidRPr="003255CE">
        <w:t>rief</w:t>
      </w:r>
      <w:r w:rsidR="00540290" w:rsidRPr="003255CE">
        <w:t>-w</w:t>
      </w:r>
      <w:r w:rsidRPr="003255CE">
        <w:t xml:space="preserve">rite, </w:t>
      </w:r>
      <w:r w:rsidR="00540290" w:rsidRPr="003255CE">
        <w:t>r</w:t>
      </w:r>
      <w:r w:rsidRPr="003255CE">
        <w:t xml:space="preserve">eading, </w:t>
      </w:r>
      <w:r w:rsidR="00540290" w:rsidRPr="003255CE">
        <w:t>r</w:t>
      </w:r>
      <w:r w:rsidRPr="003255CE">
        <w:t xml:space="preserve">esearch, and </w:t>
      </w:r>
      <w:r w:rsidR="00540290" w:rsidRPr="003255CE">
        <w:t>m</w:t>
      </w:r>
      <w:r w:rsidRPr="003255CE">
        <w:t xml:space="preserve">athematics items can typically be accomplished in one day, while training for </w:t>
      </w:r>
      <w:r w:rsidR="00A40286" w:rsidRPr="003255CE">
        <w:t>WER items</w:t>
      </w:r>
      <w:r w:rsidRPr="003255CE">
        <w:t xml:space="preserve"> may take up to five days to complete. Raters generally </w:t>
      </w:r>
      <w:r w:rsidR="005E243C" w:rsidRPr="003255CE">
        <w:t xml:space="preserve">worked </w:t>
      </w:r>
      <w:r w:rsidR="00C3569E" w:rsidRPr="003255CE">
        <w:t>three to seven</w:t>
      </w:r>
      <w:r w:rsidR="005E243C" w:rsidRPr="003255CE">
        <w:t xml:space="preserve"> hours per day. The hours worked per day were flexible, based on the raters’ shift preference and item(s) being scored. At a minimum, most raters scored 15 hours per week (day shift) or 10 hours per week (evening shift), with many scoring </w:t>
      </w:r>
      <w:r w:rsidR="00762ACE" w:rsidRPr="003255CE">
        <w:t>more than</w:t>
      </w:r>
      <w:r w:rsidR="005E243C" w:rsidRPr="003255CE">
        <w:t xml:space="preserve"> 30 hours per week (day shift) or 20 hours per week (evening shift).</w:t>
      </w:r>
    </w:p>
    <w:p w14:paraId="537F504A" w14:textId="01A46196" w:rsidR="001A60DC" w:rsidRPr="003255CE" w:rsidRDefault="001A60DC" w:rsidP="0082407D">
      <w:r w:rsidRPr="003255CE">
        <w:t xml:space="preserve">In addition to item-specific </w:t>
      </w:r>
      <w:r w:rsidR="00B85B53" w:rsidRPr="003255CE">
        <w:t>scoring specifications</w:t>
      </w:r>
      <w:r w:rsidRPr="003255CE">
        <w:t xml:space="preserve">, a variety of substantive procedural and policy information </w:t>
      </w:r>
      <w:r w:rsidR="00A00481" w:rsidRPr="003255CE">
        <w:t>was</w:t>
      </w:r>
      <w:r w:rsidRPr="003255CE">
        <w:t xml:space="preserve"> provided to each trainee</w:t>
      </w:r>
      <w:r w:rsidR="00AA7951" w:rsidRPr="003255CE">
        <w:t xml:space="preserve"> during training</w:t>
      </w:r>
      <w:r w:rsidR="00912861" w:rsidRPr="003255CE">
        <w:t>.</w:t>
      </w:r>
      <w:r w:rsidR="0030215B" w:rsidRPr="003255CE">
        <w:t xml:space="preserve"> </w:t>
      </w:r>
      <w:r w:rsidR="00354A60" w:rsidRPr="003255CE">
        <w:t xml:space="preserve">These included instructions </w:t>
      </w:r>
      <w:r w:rsidR="00354A60" w:rsidRPr="003255CE">
        <w:lastRenderedPageBreak/>
        <w:t>for how to identify and flag particular types of responses as well as how to communicate with leadership during hand scoring.</w:t>
      </w:r>
    </w:p>
    <w:p w14:paraId="58ADBF18" w14:textId="557EC075" w:rsidR="0028343C" w:rsidRPr="003255CE" w:rsidRDefault="0028343C" w:rsidP="0082407D">
      <w:r w:rsidRPr="003255CE">
        <w:t>Raters were trained to recognize nonscorable responses</w:t>
      </w:r>
      <w:r w:rsidR="008E7277" w:rsidRPr="003255CE">
        <w:t>;</w:t>
      </w:r>
      <w:r w:rsidRPr="003255CE">
        <w:t xml:space="preserve"> these responses were systematically routed to scoring supervisors for final condition-code assignment per Smarter Balanced requirements. For some item types, such as essays, condition-code responses were scored by scoring leaders trained to specialize in the scoring of these types of responses.</w:t>
      </w:r>
    </w:p>
    <w:p w14:paraId="1C88E692" w14:textId="6A2D04B6" w:rsidR="0028343C" w:rsidRPr="003255CE" w:rsidRDefault="7E03AD64" w:rsidP="0082407D">
      <w:r w:rsidRPr="003255CE">
        <w:t xml:space="preserve">An “alerts” procedure was explained to raters during training sessions, where raters </w:t>
      </w:r>
      <w:r w:rsidR="2DF14CBF" w:rsidRPr="003255CE">
        <w:t>were</w:t>
      </w:r>
      <w:r w:rsidRPr="003255CE">
        <w:t xml:space="preserve"> trained to recognize “alerts” in their various forms, including those for suicide, criminal activity, alcohol or drug use, extreme depression, violence, rape, sexual or physical abuse, self-harm, intent to harm others, and neglect. </w:t>
      </w:r>
    </w:p>
    <w:p w14:paraId="159E2B38" w14:textId="68E2C068" w:rsidR="0028343C" w:rsidRPr="003255CE" w:rsidRDefault="0028343C" w:rsidP="0082407D">
      <w:r w:rsidRPr="003255CE">
        <w:t>The training process, including this additional information, ensured that raters were fully prepared to hand</w:t>
      </w:r>
      <w:r w:rsidR="00D35A24" w:rsidRPr="003255CE">
        <w:t xml:space="preserve"> </w:t>
      </w:r>
      <w:r w:rsidRPr="003255CE">
        <w:t>score responses and understood all responsibilities and scoring requirements before they began operational scoring.</w:t>
      </w:r>
    </w:p>
    <w:p w14:paraId="4C04CE44" w14:textId="63F6FA29" w:rsidR="00A74383" w:rsidRPr="003255CE" w:rsidRDefault="00A74383" w:rsidP="0082407D">
      <w:r w:rsidRPr="003255CE">
        <w:t xml:space="preserve">Following training, all materials </w:t>
      </w:r>
      <w:r w:rsidR="00A00481" w:rsidRPr="003255CE">
        <w:t>were</w:t>
      </w:r>
      <w:r w:rsidRPr="003255CE">
        <w:t xml:space="preserve"> made available during scoring via the VSC Score Resource Library to ensure that all scoring staff </w:t>
      </w:r>
      <w:r w:rsidR="00A00481" w:rsidRPr="003255CE">
        <w:t>could</w:t>
      </w:r>
      <w:r w:rsidRPr="003255CE">
        <w:t xml:space="preserve"> refer to them throughout the scoring effort. This library include</w:t>
      </w:r>
      <w:r w:rsidR="00A00481" w:rsidRPr="003255CE">
        <w:t>d</w:t>
      </w:r>
      <w:r w:rsidRPr="003255CE">
        <w:t xml:space="preserve"> the item and rubric, the annotated anchor and practice sets, and any </w:t>
      </w:r>
      <w:r w:rsidR="007436F5" w:rsidRPr="003255CE">
        <w:t xml:space="preserve">associated </w:t>
      </w:r>
      <w:r w:rsidRPr="003255CE">
        <w:t>supplemental materials</w:t>
      </w:r>
      <w:r w:rsidR="007436F5" w:rsidRPr="003255CE">
        <w:t>.</w:t>
      </w:r>
    </w:p>
    <w:p w14:paraId="7DD4A854" w14:textId="2E1E445F" w:rsidR="00551678" w:rsidRPr="003255CE" w:rsidRDefault="009E236B" w:rsidP="0082407D">
      <w:r w:rsidRPr="003255CE">
        <w:t>When scoring, r</w:t>
      </w:r>
      <w:r w:rsidR="00A74383" w:rsidRPr="003255CE">
        <w:t xml:space="preserve">aters </w:t>
      </w:r>
      <w:r w:rsidR="00A00481" w:rsidRPr="003255CE">
        <w:t>had</w:t>
      </w:r>
      <w:r w:rsidR="00A74383" w:rsidRPr="003255CE">
        <w:t xml:space="preserve"> access only to those items for which they </w:t>
      </w:r>
      <w:r w:rsidR="00A00481" w:rsidRPr="003255CE">
        <w:t>had</w:t>
      </w:r>
      <w:r w:rsidR="00A74383" w:rsidRPr="003255CE">
        <w:t xml:space="preserve"> successfully trained and qualified. </w:t>
      </w:r>
      <w:r w:rsidR="00BD2F11" w:rsidRPr="003255CE">
        <w:t>The</w:t>
      </w:r>
      <w:r w:rsidR="00A74383" w:rsidRPr="003255CE">
        <w:t xml:space="preserve"> hand</w:t>
      </w:r>
      <w:r w:rsidR="00B15456" w:rsidRPr="003255CE">
        <w:t xml:space="preserve"> </w:t>
      </w:r>
      <w:r w:rsidR="00A74383" w:rsidRPr="003255CE">
        <w:t xml:space="preserve">scoring system </w:t>
      </w:r>
      <w:r w:rsidR="006C1141" w:rsidRPr="003255CE">
        <w:t>sorts individual student responses into small sets of 5</w:t>
      </w:r>
      <w:r w:rsidR="0031244F" w:rsidRPr="003255CE">
        <w:t xml:space="preserve"> to </w:t>
      </w:r>
      <w:r w:rsidR="006C1141" w:rsidRPr="003255CE">
        <w:t xml:space="preserve">10, grouped by item. When a rater is qualified to score multiple items, this approach eases cognitive load by presenting the rater with a scoring set in which all responses relate to the same item. </w:t>
      </w:r>
    </w:p>
    <w:p w14:paraId="248FD25F" w14:textId="66CE1D17" w:rsidR="001A60DC" w:rsidRPr="003255CE" w:rsidRDefault="001A60DC" w:rsidP="0082407D">
      <w:pPr>
        <w:rPr>
          <w:rFonts w:eastAsia="Batang"/>
        </w:rPr>
      </w:pPr>
      <w:r w:rsidRPr="003255CE">
        <w:rPr>
          <w:rFonts w:eastAsia="Batang"/>
        </w:rPr>
        <w:t xml:space="preserve">Multiple strategies </w:t>
      </w:r>
      <w:r w:rsidR="00551678" w:rsidRPr="003255CE">
        <w:rPr>
          <w:rFonts w:eastAsia="Batang"/>
        </w:rPr>
        <w:t>were</w:t>
      </w:r>
      <w:r w:rsidRPr="003255CE">
        <w:rPr>
          <w:rFonts w:eastAsia="Batang"/>
        </w:rPr>
        <w:t xml:space="preserve"> employed to minimize rater bias. First, raters </w:t>
      </w:r>
      <w:r w:rsidR="00551678" w:rsidRPr="003255CE">
        <w:rPr>
          <w:rFonts w:eastAsia="Batang"/>
        </w:rPr>
        <w:t>did</w:t>
      </w:r>
      <w:r w:rsidRPr="003255CE">
        <w:rPr>
          <w:rFonts w:eastAsia="Batang"/>
        </w:rPr>
        <w:t xml:space="preserve"> not have access to any student identifiers. Unless the students sign</w:t>
      </w:r>
      <w:r w:rsidR="00152564" w:rsidRPr="003255CE">
        <w:rPr>
          <w:rFonts w:eastAsia="Batang"/>
        </w:rPr>
        <w:t>ed</w:t>
      </w:r>
      <w:r w:rsidRPr="003255CE">
        <w:rPr>
          <w:rFonts w:eastAsia="Batang"/>
        </w:rPr>
        <w:t xml:space="preserve"> their names, wr</w:t>
      </w:r>
      <w:r w:rsidR="00152564" w:rsidRPr="003255CE">
        <w:rPr>
          <w:rFonts w:eastAsia="Batang"/>
        </w:rPr>
        <w:t>o</w:t>
      </w:r>
      <w:r w:rsidRPr="003255CE">
        <w:rPr>
          <w:rFonts w:eastAsia="Batang"/>
        </w:rPr>
        <w:t>te about their hometowns, or in some way provide</w:t>
      </w:r>
      <w:r w:rsidR="00152564" w:rsidRPr="003255CE">
        <w:rPr>
          <w:rFonts w:eastAsia="Batang"/>
        </w:rPr>
        <w:t>d</w:t>
      </w:r>
      <w:r w:rsidRPr="003255CE">
        <w:rPr>
          <w:rFonts w:eastAsia="Batang"/>
        </w:rPr>
        <w:t xml:space="preserve"> other identifying information as part of their response, the raters </w:t>
      </w:r>
      <w:r w:rsidR="00551678" w:rsidRPr="003255CE">
        <w:rPr>
          <w:rFonts w:eastAsia="Batang"/>
        </w:rPr>
        <w:t>had</w:t>
      </w:r>
      <w:r w:rsidRPr="003255CE">
        <w:rPr>
          <w:rFonts w:eastAsia="Batang"/>
        </w:rPr>
        <w:t xml:space="preserve"> no knowledge of student characteristics. Second, all raters </w:t>
      </w:r>
      <w:r w:rsidR="00551678" w:rsidRPr="003255CE">
        <w:rPr>
          <w:rFonts w:eastAsia="Batang"/>
        </w:rPr>
        <w:t>were</w:t>
      </w:r>
      <w:r w:rsidRPr="003255CE">
        <w:rPr>
          <w:rFonts w:eastAsia="Batang"/>
        </w:rPr>
        <w:t xml:space="preserve"> trained using Smarter Balanced–provided materials, which were approved as unbiased examples of responses at the various score points. Training involve</w:t>
      </w:r>
      <w:r w:rsidR="00551678" w:rsidRPr="003255CE">
        <w:rPr>
          <w:rFonts w:eastAsia="Batang"/>
        </w:rPr>
        <w:t>d</w:t>
      </w:r>
      <w:r w:rsidRPr="003255CE">
        <w:rPr>
          <w:rFonts w:eastAsia="Batang"/>
        </w:rPr>
        <w:t xml:space="preserve"> constant comparisons with the rubric and anchor </w:t>
      </w:r>
      <w:r w:rsidR="00816B7A" w:rsidRPr="003255CE">
        <w:rPr>
          <w:rFonts w:eastAsia="Batang"/>
        </w:rPr>
        <w:t xml:space="preserve">responses </w:t>
      </w:r>
      <w:r w:rsidRPr="003255CE">
        <w:rPr>
          <w:rFonts w:eastAsia="Batang"/>
        </w:rPr>
        <w:t xml:space="preserve">so that raters’ judgments </w:t>
      </w:r>
      <w:r w:rsidR="00551678" w:rsidRPr="003255CE">
        <w:rPr>
          <w:rFonts w:eastAsia="Batang"/>
        </w:rPr>
        <w:t>were</w:t>
      </w:r>
      <w:r w:rsidRPr="003255CE">
        <w:rPr>
          <w:rFonts w:eastAsia="Batang"/>
        </w:rPr>
        <w:t xml:space="preserve"> based solely on the scoring criteria. Finally, following training, a cycle of diagnosis and feedback </w:t>
      </w:r>
      <w:r w:rsidR="00551678" w:rsidRPr="003255CE">
        <w:rPr>
          <w:rFonts w:eastAsia="Batang"/>
        </w:rPr>
        <w:t>was</w:t>
      </w:r>
      <w:r w:rsidRPr="003255CE">
        <w:rPr>
          <w:rFonts w:eastAsia="Batang"/>
        </w:rPr>
        <w:t xml:space="preserve"> maintained to identify any issues. Specifically, raters </w:t>
      </w:r>
      <w:r w:rsidR="00551678" w:rsidRPr="003255CE">
        <w:rPr>
          <w:rFonts w:eastAsia="Batang"/>
        </w:rPr>
        <w:t>were</w:t>
      </w:r>
      <w:r w:rsidRPr="003255CE">
        <w:rPr>
          <w:rFonts w:eastAsia="Batang"/>
        </w:rPr>
        <w:t xml:space="preserve"> closely monitored during scoring</w:t>
      </w:r>
      <w:r w:rsidR="003E7841" w:rsidRPr="003255CE">
        <w:rPr>
          <w:rFonts w:eastAsia="Batang"/>
        </w:rPr>
        <w:t>;</w:t>
      </w:r>
      <w:r w:rsidRPr="003255CE">
        <w:rPr>
          <w:rFonts w:eastAsia="Batang"/>
        </w:rPr>
        <w:t xml:space="preserve"> and any instance of</w:t>
      </w:r>
      <w:r w:rsidR="003E7841" w:rsidRPr="003255CE">
        <w:rPr>
          <w:rFonts w:eastAsia="Batang"/>
        </w:rPr>
        <w:t xml:space="preserve"> a</w:t>
      </w:r>
      <w:r w:rsidRPr="003255CE">
        <w:rPr>
          <w:rFonts w:eastAsia="Batang"/>
        </w:rPr>
        <w:t xml:space="preserve"> rater making scoring decisions based on anything except the criteria </w:t>
      </w:r>
      <w:r w:rsidR="003E7841" w:rsidRPr="003255CE">
        <w:rPr>
          <w:rFonts w:eastAsia="Batang"/>
        </w:rPr>
        <w:t>was</w:t>
      </w:r>
      <w:r w:rsidRPr="003255CE">
        <w:rPr>
          <w:rFonts w:eastAsia="Batang"/>
        </w:rPr>
        <w:t xml:space="preserve"> discussed with the rater. After this feedback </w:t>
      </w:r>
      <w:r w:rsidR="003E7841" w:rsidRPr="003255CE">
        <w:rPr>
          <w:rFonts w:eastAsia="Batang"/>
        </w:rPr>
        <w:t>was</w:t>
      </w:r>
      <w:r w:rsidRPr="003255CE">
        <w:rPr>
          <w:rFonts w:eastAsia="Batang"/>
        </w:rPr>
        <w:t xml:space="preserve"> provided, raters </w:t>
      </w:r>
      <w:r w:rsidR="003E7841" w:rsidRPr="003255CE">
        <w:rPr>
          <w:rFonts w:eastAsia="Batang"/>
        </w:rPr>
        <w:t>were</w:t>
      </w:r>
      <w:r w:rsidRPr="003255CE">
        <w:rPr>
          <w:rFonts w:eastAsia="Batang"/>
        </w:rPr>
        <w:t xml:space="preserve"> further monitored</w:t>
      </w:r>
      <w:r w:rsidR="003E7841" w:rsidRPr="003255CE">
        <w:rPr>
          <w:rFonts w:eastAsia="Batang"/>
        </w:rPr>
        <w:t>.</w:t>
      </w:r>
      <w:r w:rsidRPr="003255CE">
        <w:rPr>
          <w:rFonts w:eastAsia="Batang"/>
        </w:rPr>
        <w:t xml:space="preserve"> </w:t>
      </w:r>
      <w:r w:rsidR="003E7841" w:rsidRPr="003255CE">
        <w:rPr>
          <w:rFonts w:eastAsia="Batang"/>
        </w:rPr>
        <w:t>A</w:t>
      </w:r>
      <w:r w:rsidRPr="003255CE">
        <w:rPr>
          <w:rFonts w:eastAsia="Batang"/>
        </w:rPr>
        <w:t>ny</w:t>
      </w:r>
      <w:r w:rsidR="003E7841" w:rsidRPr="003255CE">
        <w:rPr>
          <w:rFonts w:eastAsia="Batang"/>
        </w:rPr>
        <w:t xml:space="preserve"> </w:t>
      </w:r>
      <w:r w:rsidR="00474D73" w:rsidRPr="003255CE">
        <w:rPr>
          <w:rFonts w:eastAsia="Batang"/>
        </w:rPr>
        <w:t xml:space="preserve">rater </w:t>
      </w:r>
      <w:r w:rsidR="003E7841" w:rsidRPr="003255CE">
        <w:rPr>
          <w:rFonts w:eastAsia="Batang"/>
        </w:rPr>
        <w:t>who</w:t>
      </w:r>
      <w:r w:rsidRPr="003255CE">
        <w:rPr>
          <w:rFonts w:eastAsia="Batang"/>
        </w:rPr>
        <w:t xml:space="preserve"> continue</w:t>
      </w:r>
      <w:r w:rsidR="003E7841" w:rsidRPr="003255CE">
        <w:rPr>
          <w:rFonts w:eastAsia="Batang"/>
        </w:rPr>
        <w:t>d</w:t>
      </w:r>
      <w:r w:rsidRPr="003255CE">
        <w:rPr>
          <w:rFonts w:eastAsia="Batang"/>
        </w:rPr>
        <w:t xml:space="preserve"> to exhibit bias after receiving a reasonable amount of feedback</w:t>
      </w:r>
      <w:r w:rsidR="003E7841" w:rsidRPr="003255CE">
        <w:rPr>
          <w:rFonts w:eastAsia="Batang"/>
        </w:rPr>
        <w:t xml:space="preserve"> was</w:t>
      </w:r>
      <w:r w:rsidRPr="003255CE">
        <w:rPr>
          <w:rFonts w:eastAsia="Batang"/>
        </w:rPr>
        <w:t xml:space="preserve"> dismissed.</w:t>
      </w:r>
    </w:p>
    <w:p w14:paraId="00E39C54" w14:textId="1F418BDF" w:rsidR="0019553D" w:rsidRPr="003255CE" w:rsidRDefault="001A60DC" w:rsidP="0082407D">
      <w:r w:rsidRPr="003255CE">
        <w:t>MI also implement</w:t>
      </w:r>
      <w:r w:rsidR="00D6581A" w:rsidRPr="003255CE">
        <w:t>ed</w:t>
      </w:r>
      <w:r w:rsidRPr="003255CE">
        <w:t xml:space="preserve"> a series of automated score verifications to ensure the accuracy of scores. For example, MI conduct</w:t>
      </w:r>
      <w:r w:rsidR="00D6581A" w:rsidRPr="003255CE">
        <w:t>ed</w:t>
      </w:r>
      <w:r w:rsidRPr="003255CE">
        <w:t xml:space="preserve"> a blank check </w:t>
      </w:r>
      <w:r w:rsidR="00D6581A" w:rsidRPr="003255CE">
        <w:t>that</w:t>
      </w:r>
      <w:r w:rsidRPr="003255CE">
        <w:t xml:space="preserve"> reset scores when a condition code of “blank” </w:t>
      </w:r>
      <w:r w:rsidR="00D6581A" w:rsidRPr="003255CE">
        <w:t>was</w:t>
      </w:r>
      <w:r w:rsidRPr="003255CE">
        <w:t xml:space="preserve"> assigned to a response </w:t>
      </w:r>
      <w:r w:rsidR="00D6581A" w:rsidRPr="003255CE">
        <w:t>with</w:t>
      </w:r>
      <w:r w:rsidRPr="003255CE">
        <w:t xml:space="preserve"> one or more characters in the response string (</w:t>
      </w:r>
      <w:r w:rsidR="007C781B" w:rsidRPr="003255CE">
        <w:t>such as</w:t>
      </w:r>
      <w:r w:rsidRPr="003255CE">
        <w:t xml:space="preserve"> a response </w:t>
      </w:r>
      <w:r w:rsidR="00CD5DEF" w:rsidRPr="003255CE">
        <w:t>composed</w:t>
      </w:r>
      <w:r w:rsidRPr="003255CE">
        <w:t xml:space="preserve"> of spaces or tabs). In this case,</w:t>
      </w:r>
      <w:r w:rsidR="00D6581A" w:rsidRPr="003255CE">
        <w:t xml:space="preserve"> the score was recorded</w:t>
      </w:r>
      <w:r w:rsidRPr="003255CE">
        <w:t xml:space="preserve"> only after three independent raters assigned a condition code of “blank” to a response that appear</w:t>
      </w:r>
      <w:r w:rsidR="00D6581A" w:rsidRPr="003255CE">
        <w:t>ed</w:t>
      </w:r>
      <w:r w:rsidRPr="003255CE">
        <w:t xml:space="preserve"> blank but include</w:t>
      </w:r>
      <w:r w:rsidR="00D6581A" w:rsidRPr="003255CE">
        <w:t>d</w:t>
      </w:r>
      <w:r w:rsidRPr="003255CE">
        <w:t xml:space="preserve"> characters in the response string. A similar check </w:t>
      </w:r>
      <w:r w:rsidR="00D6581A" w:rsidRPr="003255CE">
        <w:t>was</w:t>
      </w:r>
      <w:r w:rsidRPr="003255CE">
        <w:t xml:space="preserve"> run when a score or condition code other than “blank” </w:t>
      </w:r>
      <w:r w:rsidR="0019553D" w:rsidRPr="003255CE">
        <w:t>was</w:t>
      </w:r>
      <w:r w:rsidRPr="003255CE">
        <w:t xml:space="preserve"> assigned to a response that include</w:t>
      </w:r>
      <w:r w:rsidR="0019553D" w:rsidRPr="003255CE">
        <w:t>d</w:t>
      </w:r>
      <w:r w:rsidRPr="003255CE">
        <w:t xml:space="preserve"> no characters in the response string. </w:t>
      </w:r>
    </w:p>
    <w:p w14:paraId="6923FF90" w14:textId="23359626" w:rsidR="001A60DC" w:rsidRPr="003255CE" w:rsidRDefault="001A60DC" w:rsidP="0082407D">
      <w:r w:rsidRPr="003255CE">
        <w:lastRenderedPageBreak/>
        <w:t>Automatic resetting of double-scored responses when two raters assign</w:t>
      </w:r>
      <w:r w:rsidR="0019553D" w:rsidRPr="003255CE">
        <w:t>ed</w:t>
      </w:r>
      <w:r w:rsidRPr="003255CE">
        <w:t xml:space="preserve"> nonadjacent scores, mismatched condition codes, or a combination of a condition code and a numeric score provide</w:t>
      </w:r>
      <w:r w:rsidR="0019553D" w:rsidRPr="003255CE">
        <w:t>d</w:t>
      </w:r>
      <w:r w:rsidRPr="003255CE">
        <w:t xml:space="preserve"> an additional score verification. In addition to automatically resetting and rescoring these responses, the raters’ information </w:t>
      </w:r>
      <w:r w:rsidR="0019553D" w:rsidRPr="003255CE">
        <w:t>was</w:t>
      </w:r>
      <w:r w:rsidRPr="003255CE">
        <w:t xml:space="preserve"> captured in a report and reviewed by </w:t>
      </w:r>
      <w:r w:rsidR="001A35EA" w:rsidRPr="003255CE">
        <w:t>s</w:t>
      </w:r>
      <w:r w:rsidRPr="003255CE">
        <w:t xml:space="preserve">coring </w:t>
      </w:r>
      <w:r w:rsidR="001A35EA" w:rsidRPr="003255CE">
        <w:t>d</w:t>
      </w:r>
      <w:r w:rsidRPr="003255CE">
        <w:t>irectors, one of many tools used to determine retraining needs.</w:t>
      </w:r>
    </w:p>
    <w:p w14:paraId="33A87B9B" w14:textId="535678D9" w:rsidR="00565D2F" w:rsidRPr="003255CE" w:rsidRDefault="00565D2F" w:rsidP="0082407D">
      <w:pPr>
        <w:pStyle w:val="Heading5"/>
        <w:rPr>
          <w:webHidden/>
        </w:rPr>
      </w:pPr>
      <w:r w:rsidRPr="003255CE">
        <w:t>English Language Arts/Literacy Performance Task Extended</w:t>
      </w:r>
      <w:r w:rsidR="00DB7EDC" w:rsidRPr="003255CE">
        <w:t> </w:t>
      </w:r>
      <w:r w:rsidRPr="003255CE">
        <w:t>Writing Tasks</w:t>
      </w:r>
    </w:p>
    <w:p w14:paraId="27F7466D" w14:textId="248447C0" w:rsidR="00D04167" w:rsidRPr="003255CE" w:rsidRDefault="00D04167" w:rsidP="0082407D">
      <w:r w:rsidRPr="003255CE">
        <w:t>Baseline anchor sets for each writing purpose (</w:t>
      </w:r>
      <w:r w:rsidR="00F74CCA" w:rsidRPr="003255CE">
        <w:t>for example</w:t>
      </w:r>
      <w:r w:rsidRPr="003255CE">
        <w:t>, informational writing or explanatory writing) were used to train raters on each of the writing traits―</w:t>
      </w:r>
      <w:r w:rsidR="005520A9" w:rsidRPr="003255CE">
        <w:t>o</w:t>
      </w:r>
      <w:r w:rsidRPr="003255CE">
        <w:t xml:space="preserve">rganization and </w:t>
      </w:r>
      <w:r w:rsidR="005520A9" w:rsidRPr="003255CE">
        <w:t>p</w:t>
      </w:r>
      <w:r w:rsidRPr="003255CE">
        <w:t xml:space="preserve">urpose, </w:t>
      </w:r>
      <w:r w:rsidR="005520A9" w:rsidRPr="003255CE">
        <w:t>e</w:t>
      </w:r>
      <w:r w:rsidRPr="003255CE">
        <w:t xml:space="preserve">vidence and </w:t>
      </w:r>
      <w:r w:rsidR="005520A9" w:rsidRPr="003255CE">
        <w:t>e</w:t>
      </w:r>
      <w:r w:rsidRPr="003255CE">
        <w:t xml:space="preserve">laboration or </w:t>
      </w:r>
      <w:r w:rsidR="005520A9" w:rsidRPr="003255CE">
        <w:t>d</w:t>
      </w:r>
      <w:r w:rsidRPr="003255CE">
        <w:t xml:space="preserve">evelopment and </w:t>
      </w:r>
      <w:r w:rsidR="005520A9" w:rsidRPr="003255CE">
        <w:t>e</w:t>
      </w:r>
      <w:r w:rsidRPr="003255CE">
        <w:t xml:space="preserve">laboration, and </w:t>
      </w:r>
      <w:r w:rsidR="005520A9" w:rsidRPr="003255CE">
        <w:t>c</w:t>
      </w:r>
      <w:r w:rsidRPr="003255CE">
        <w:t>onventions—within a particular grade band. The writing purposes are narrative, informational, and opinion at grades three through five; narrative, informational, and argumentative at grades six through eight; and explanatory and argumentative at grade eleven.</w:t>
      </w:r>
    </w:p>
    <w:p w14:paraId="54559545" w14:textId="6183C5C3" w:rsidR="00D04167" w:rsidRPr="003255CE" w:rsidRDefault="00D04167" w:rsidP="0082407D">
      <w:r w:rsidRPr="003255CE">
        <w:t xml:space="preserve">For all writing purposes, </w:t>
      </w:r>
      <w:r w:rsidR="005520A9" w:rsidRPr="003255CE">
        <w:t>o</w:t>
      </w:r>
      <w:r w:rsidRPr="003255CE">
        <w:t xml:space="preserve">rganization and </w:t>
      </w:r>
      <w:r w:rsidR="005520A9" w:rsidRPr="003255CE">
        <w:t>p</w:t>
      </w:r>
      <w:r w:rsidRPr="003255CE">
        <w:t xml:space="preserve">urpose is the first trait and </w:t>
      </w:r>
      <w:r w:rsidR="005520A9" w:rsidRPr="003255CE">
        <w:t>c</w:t>
      </w:r>
      <w:r w:rsidRPr="003255CE">
        <w:t xml:space="preserve">onventions is the third trait. Evidence and </w:t>
      </w:r>
      <w:r w:rsidR="005520A9" w:rsidRPr="003255CE">
        <w:t>e</w:t>
      </w:r>
      <w:r w:rsidRPr="003255CE">
        <w:t xml:space="preserve">laboration is the second trait for the opinion, argumentative, informational, and explanatory writing purposes. Development and </w:t>
      </w:r>
      <w:r w:rsidR="005520A9" w:rsidRPr="003255CE">
        <w:t>e</w:t>
      </w:r>
      <w:r w:rsidRPr="003255CE">
        <w:t>laboration is the second trait for the narrative writing purpose.</w:t>
      </w:r>
    </w:p>
    <w:p w14:paraId="724C5174" w14:textId="77777777" w:rsidR="00D04167" w:rsidRPr="003255CE" w:rsidRDefault="00D04167" w:rsidP="0082407D">
      <w:r w:rsidRPr="003255CE">
        <w:t>What follows are writing traits for opinion, argumentative, informational, or explanatory writing:</w:t>
      </w:r>
    </w:p>
    <w:p w14:paraId="74DDC3BA" w14:textId="377F4AAA" w:rsidR="00D04167" w:rsidRPr="003255CE" w:rsidRDefault="00D04167" w:rsidP="0082407D">
      <w:pPr>
        <w:pStyle w:val="bullets-one"/>
      </w:pPr>
      <w:r w:rsidRPr="003255CE">
        <w:t>Organization and Purpose</w:t>
      </w:r>
    </w:p>
    <w:p w14:paraId="7AAAA8AF" w14:textId="77777777" w:rsidR="00D04167" w:rsidRPr="003255CE" w:rsidRDefault="00D04167" w:rsidP="0082407D">
      <w:pPr>
        <w:pStyle w:val="bullets2-one"/>
        <w:ind w:left="1224" w:hanging="360"/>
        <w:rPr>
          <w:rFonts w:eastAsia="Times New Roman"/>
        </w:rPr>
      </w:pPr>
      <w:r w:rsidRPr="003255CE">
        <w:t>Opinion (grades three through five)</w:t>
      </w:r>
    </w:p>
    <w:p w14:paraId="001633FE" w14:textId="77777777" w:rsidR="00D04167" w:rsidRPr="003255CE" w:rsidRDefault="00D04167" w:rsidP="0082407D">
      <w:pPr>
        <w:pStyle w:val="bullets2-one"/>
        <w:ind w:left="1224" w:hanging="360"/>
        <w:rPr>
          <w:rFonts w:eastAsia="Times New Roman"/>
        </w:rPr>
      </w:pPr>
      <w:r w:rsidRPr="003255CE">
        <w:t>Argumentative (grades six through eight and grade eleven)</w:t>
      </w:r>
    </w:p>
    <w:p w14:paraId="6ED558D5" w14:textId="77777777" w:rsidR="00D04167" w:rsidRPr="003255CE" w:rsidRDefault="00D04167" w:rsidP="0082407D">
      <w:pPr>
        <w:pStyle w:val="bullets2-one"/>
        <w:ind w:left="1224" w:hanging="360"/>
        <w:rPr>
          <w:rFonts w:eastAsia="Times New Roman"/>
        </w:rPr>
      </w:pPr>
      <w:r w:rsidRPr="003255CE">
        <w:t xml:space="preserve">Informational (grades three through eight) </w:t>
      </w:r>
    </w:p>
    <w:p w14:paraId="09BDE11D" w14:textId="77777777" w:rsidR="00D04167" w:rsidRPr="003255CE" w:rsidRDefault="00D04167" w:rsidP="0082407D">
      <w:pPr>
        <w:pStyle w:val="bullets2-one"/>
        <w:ind w:left="1224" w:hanging="360"/>
        <w:rPr>
          <w:rFonts w:eastAsia="Times New Roman"/>
        </w:rPr>
      </w:pPr>
      <w:r w:rsidRPr="003255CE">
        <w:t>Explanatory (grade eleven)</w:t>
      </w:r>
    </w:p>
    <w:p w14:paraId="2D197FAD" w14:textId="5CB35F04" w:rsidR="00D04167" w:rsidRPr="003255CE" w:rsidRDefault="009B2069" w:rsidP="0082407D">
      <w:pPr>
        <w:pStyle w:val="bullets-one"/>
        <w:keepNext/>
      </w:pPr>
      <w:r w:rsidRPr="003255CE">
        <w:t>E</w:t>
      </w:r>
      <w:r w:rsidR="00D04167" w:rsidRPr="003255CE">
        <w:t>vidence and Elaboration</w:t>
      </w:r>
    </w:p>
    <w:p w14:paraId="4643DAB3" w14:textId="77777777" w:rsidR="00D04167" w:rsidRPr="003255CE" w:rsidRDefault="00D04167" w:rsidP="0082407D">
      <w:pPr>
        <w:pStyle w:val="bullets2-one"/>
        <w:ind w:left="1224" w:hanging="360"/>
      </w:pPr>
      <w:r w:rsidRPr="003255CE">
        <w:t>Opinion (grades three through five)</w:t>
      </w:r>
    </w:p>
    <w:p w14:paraId="3429F07A" w14:textId="77777777" w:rsidR="00D04167" w:rsidRPr="003255CE" w:rsidRDefault="00D04167" w:rsidP="0082407D">
      <w:pPr>
        <w:pStyle w:val="bullets2-one"/>
        <w:ind w:left="1224" w:hanging="360"/>
      </w:pPr>
      <w:r w:rsidRPr="003255CE">
        <w:t>Argumentative (grades six through eight and grade eleven)</w:t>
      </w:r>
    </w:p>
    <w:p w14:paraId="47FB3DEE" w14:textId="77777777" w:rsidR="00D04167" w:rsidRPr="003255CE" w:rsidRDefault="00D04167" w:rsidP="0082407D">
      <w:pPr>
        <w:pStyle w:val="bullets2-one"/>
        <w:ind w:left="1224" w:hanging="360"/>
      </w:pPr>
      <w:r w:rsidRPr="003255CE">
        <w:t>Informational (grades three through eight)</w:t>
      </w:r>
    </w:p>
    <w:p w14:paraId="0C83A37D" w14:textId="77777777" w:rsidR="00D04167" w:rsidRPr="003255CE" w:rsidRDefault="00D04167" w:rsidP="0082407D">
      <w:pPr>
        <w:pStyle w:val="bullets2-one"/>
        <w:ind w:left="1224" w:hanging="360"/>
      </w:pPr>
      <w:r w:rsidRPr="003255CE">
        <w:t>Explanatory (grade eleven)</w:t>
      </w:r>
    </w:p>
    <w:p w14:paraId="3123A596" w14:textId="77777777" w:rsidR="00D04167" w:rsidRPr="003255CE" w:rsidRDefault="00D04167" w:rsidP="0082407D">
      <w:pPr>
        <w:pStyle w:val="bullets-one"/>
        <w:keepNext/>
      </w:pPr>
      <w:r w:rsidRPr="003255CE">
        <w:t>Conventions</w:t>
      </w:r>
    </w:p>
    <w:p w14:paraId="3F9447A8" w14:textId="77777777" w:rsidR="00D04167" w:rsidRPr="003255CE" w:rsidRDefault="00D04167" w:rsidP="0082407D">
      <w:pPr>
        <w:pStyle w:val="bullets2-one"/>
        <w:ind w:left="1224" w:hanging="360"/>
        <w:rPr>
          <w:rFonts w:eastAsia="Times New Roman"/>
        </w:rPr>
      </w:pPr>
      <w:r w:rsidRPr="003255CE">
        <w:t>Opinion (grades three through five)</w:t>
      </w:r>
    </w:p>
    <w:p w14:paraId="368DBB8B" w14:textId="77777777" w:rsidR="00D04167" w:rsidRPr="003255CE" w:rsidRDefault="00D04167" w:rsidP="0082407D">
      <w:pPr>
        <w:pStyle w:val="bullets2-one"/>
        <w:ind w:left="1224" w:hanging="360"/>
        <w:rPr>
          <w:rFonts w:eastAsia="Times New Roman"/>
        </w:rPr>
      </w:pPr>
      <w:r w:rsidRPr="003255CE">
        <w:t>Argumentative (grades six through eight and grade eleven)</w:t>
      </w:r>
    </w:p>
    <w:p w14:paraId="76609038" w14:textId="77777777" w:rsidR="00D04167" w:rsidRPr="003255CE" w:rsidRDefault="00D04167" w:rsidP="0082407D">
      <w:pPr>
        <w:pStyle w:val="bullets2-one"/>
        <w:ind w:left="1224" w:hanging="360"/>
        <w:rPr>
          <w:rFonts w:eastAsia="Times New Roman"/>
        </w:rPr>
      </w:pPr>
      <w:r w:rsidRPr="003255CE">
        <w:t xml:space="preserve">Informational (grades three through eight) </w:t>
      </w:r>
    </w:p>
    <w:p w14:paraId="7189B48B" w14:textId="77777777" w:rsidR="00D04167" w:rsidRPr="003255CE" w:rsidRDefault="00D04167" w:rsidP="0082407D">
      <w:pPr>
        <w:pStyle w:val="bullets2-one"/>
        <w:ind w:left="1224" w:hanging="360"/>
        <w:rPr>
          <w:rFonts w:eastAsia="Times New Roman"/>
        </w:rPr>
      </w:pPr>
      <w:r w:rsidRPr="003255CE">
        <w:t>Explanatory (grade eleven)</w:t>
      </w:r>
    </w:p>
    <w:p w14:paraId="15B58ABF" w14:textId="5ABD837C" w:rsidR="00D04167" w:rsidRPr="003255CE" w:rsidRDefault="00D04167" w:rsidP="0082407D">
      <w:r w:rsidRPr="003255CE">
        <w:t>What follows are writing traits for narrative writing</w:t>
      </w:r>
      <w:r w:rsidR="0654FCA4" w:rsidRPr="003255CE">
        <w:t xml:space="preserve"> (grades three through eight)</w:t>
      </w:r>
      <w:r w:rsidRPr="003255CE">
        <w:t>:</w:t>
      </w:r>
    </w:p>
    <w:p w14:paraId="70986C18" w14:textId="69DF88C5" w:rsidR="00D04167" w:rsidRPr="003255CE" w:rsidRDefault="00D04167" w:rsidP="0082407D">
      <w:pPr>
        <w:pStyle w:val="bullets-one"/>
        <w:keepNext/>
        <w:keepLines/>
      </w:pPr>
      <w:r w:rsidRPr="003255CE">
        <w:t>Organization and Purpose</w:t>
      </w:r>
    </w:p>
    <w:p w14:paraId="08182DC1" w14:textId="77777777" w:rsidR="00D04167" w:rsidRPr="003255CE" w:rsidRDefault="00D04167" w:rsidP="0082407D">
      <w:pPr>
        <w:pStyle w:val="bullets2-one"/>
        <w:ind w:left="1224" w:hanging="360"/>
      </w:pPr>
      <w:r w:rsidRPr="003255CE">
        <w:t>Narrative (grades three through eight)</w:t>
      </w:r>
    </w:p>
    <w:p w14:paraId="22A00721" w14:textId="77777777" w:rsidR="00D04167" w:rsidRPr="003255CE" w:rsidRDefault="00D04167" w:rsidP="0082407D">
      <w:pPr>
        <w:pStyle w:val="bullets-one"/>
      </w:pPr>
      <w:r w:rsidRPr="003255CE">
        <w:t>Development and Elaboration</w:t>
      </w:r>
    </w:p>
    <w:p w14:paraId="703E316F" w14:textId="77777777" w:rsidR="00D04167" w:rsidRPr="003255CE" w:rsidRDefault="00D04167" w:rsidP="0082407D">
      <w:pPr>
        <w:pStyle w:val="bullets2-one"/>
        <w:ind w:left="1224" w:hanging="360"/>
      </w:pPr>
      <w:r w:rsidRPr="003255CE">
        <w:t>Narrative (grades three through eight)</w:t>
      </w:r>
    </w:p>
    <w:p w14:paraId="1CFB7539" w14:textId="77777777" w:rsidR="00D04167" w:rsidRPr="003255CE" w:rsidRDefault="00D04167" w:rsidP="0082407D">
      <w:pPr>
        <w:pStyle w:val="bullets-one"/>
      </w:pPr>
      <w:r w:rsidRPr="003255CE">
        <w:t>Conventions</w:t>
      </w:r>
    </w:p>
    <w:p w14:paraId="4E54E12D" w14:textId="77777777" w:rsidR="00D04167" w:rsidRPr="003255CE" w:rsidRDefault="00D04167" w:rsidP="0082407D">
      <w:pPr>
        <w:pStyle w:val="bullets2-one"/>
        <w:ind w:left="1224" w:hanging="360"/>
      </w:pPr>
      <w:r w:rsidRPr="003255CE">
        <w:t>Narrative (grades three through eight)</w:t>
      </w:r>
    </w:p>
    <w:p w14:paraId="294F4B39" w14:textId="090123E0" w:rsidR="00D04167" w:rsidRPr="003255CE" w:rsidRDefault="00D04167" w:rsidP="0082407D">
      <w:pPr>
        <w:keepNext/>
      </w:pPr>
      <w:r w:rsidRPr="003255CE">
        <w:lastRenderedPageBreak/>
        <w:t xml:space="preserve">A chart that presents the traits to their purposes is shown in </w:t>
      </w:r>
      <w:r w:rsidR="002E04A1" w:rsidRPr="003255CE">
        <w:rPr>
          <w:rStyle w:val="Cross-Reference"/>
        </w:rPr>
        <w:fldChar w:fldCharType="begin"/>
      </w:r>
      <w:r w:rsidR="002E04A1" w:rsidRPr="003255CE">
        <w:rPr>
          <w:rStyle w:val="Cross-Reference"/>
        </w:rPr>
        <w:instrText xml:space="preserve"> REF  _Ref62460028 \* Lower \h  \* MERGEFORMAT </w:instrText>
      </w:r>
      <w:r w:rsidR="002E04A1" w:rsidRPr="003255CE">
        <w:rPr>
          <w:rStyle w:val="Cross-Reference"/>
        </w:rPr>
      </w:r>
      <w:r w:rsidR="002E04A1" w:rsidRPr="003255CE">
        <w:rPr>
          <w:rStyle w:val="Cross-Reference"/>
        </w:rPr>
        <w:fldChar w:fldCharType="separate"/>
      </w:r>
      <w:r w:rsidR="00331C2F" w:rsidRPr="003255CE">
        <w:rPr>
          <w:rStyle w:val="Cross-Reference"/>
        </w:rPr>
        <w:t>figure 7.1</w:t>
      </w:r>
      <w:r w:rsidR="002E04A1" w:rsidRPr="003255CE">
        <w:rPr>
          <w:rStyle w:val="Cross-Reference"/>
        </w:rPr>
        <w:fldChar w:fldCharType="end"/>
      </w:r>
      <w:r w:rsidRPr="003255CE">
        <w:t>.</w:t>
      </w:r>
    </w:p>
    <w:p w14:paraId="6205954F" w14:textId="0F28FBCC" w:rsidR="00D04167" w:rsidRPr="003255CE" w:rsidRDefault="005C4B3C" w:rsidP="0082407D">
      <w:pPr>
        <w:pStyle w:val="Image"/>
      </w:pPr>
      <w:r w:rsidRPr="003255CE">
        <w:rPr>
          <w:noProof/>
        </w:rPr>
        <w:drawing>
          <wp:inline distT="0" distB="0" distL="0" distR="0" wp14:anchorId="6904F454" wp14:editId="6560E7FA">
            <wp:extent cx="6309360" cy="4128770"/>
            <wp:effectExtent l="0" t="0" r="0" b="5080"/>
            <wp:docPr id="3" name="Picture 3" descr="Writing Traits chart that depicts the purposes of the traits and purposes in the previous paragraphs of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riting Traits chart that depicts the purposes of the traits and purposes in the previous paragraphs of this subsectio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09360" cy="4128770"/>
                    </a:xfrm>
                    <a:prstGeom prst="rect">
                      <a:avLst/>
                    </a:prstGeom>
                    <a:noFill/>
                    <a:ln>
                      <a:noFill/>
                    </a:ln>
                  </pic:spPr>
                </pic:pic>
              </a:graphicData>
            </a:graphic>
          </wp:inline>
        </w:drawing>
      </w:r>
    </w:p>
    <w:p w14:paraId="0B3DDC1B" w14:textId="5FCA1F41" w:rsidR="00D04167" w:rsidRPr="003255CE" w:rsidRDefault="00D04167" w:rsidP="0082407D">
      <w:pPr>
        <w:pStyle w:val="Captionwide"/>
      </w:pPr>
      <w:bookmarkStart w:id="670" w:name="_Ref62460028"/>
      <w:bookmarkStart w:id="671" w:name="_Toc68088365"/>
      <w:bookmarkStart w:id="672" w:name="_Toc215662269"/>
      <w:r w:rsidRPr="003255CE">
        <w:t xml:space="preserve">Figure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00AA2FC1" w:rsidRPr="003255CE">
        <w:t>.</w:t>
      </w:r>
      <w:r w:rsidRPr="003255CE">
        <w:fldChar w:fldCharType="begin"/>
      </w:r>
      <w:r w:rsidRPr="003255CE">
        <w:instrText>SEQ Figure \* ARABIC \s 2</w:instrText>
      </w:r>
      <w:r w:rsidRPr="003255CE">
        <w:fldChar w:fldCharType="separate"/>
      </w:r>
      <w:r w:rsidR="00331C2F" w:rsidRPr="003255CE">
        <w:rPr>
          <w:noProof/>
        </w:rPr>
        <w:t>1</w:t>
      </w:r>
      <w:r w:rsidRPr="003255CE">
        <w:fldChar w:fldCharType="end"/>
      </w:r>
      <w:bookmarkEnd w:id="670"/>
      <w:bookmarkEnd w:id="671"/>
      <w:r w:rsidRPr="003255CE">
        <w:t xml:space="preserve">  Writing traits</w:t>
      </w:r>
      <w:bookmarkEnd w:id="672"/>
    </w:p>
    <w:p w14:paraId="5F31BA91" w14:textId="77777777" w:rsidR="00D04167" w:rsidRPr="003255CE" w:rsidRDefault="00D04167" w:rsidP="0082407D">
      <w:pPr>
        <w:keepNext/>
      </w:pPr>
      <w:r w:rsidRPr="003255CE">
        <w:t>The training process for extended writing tasks is described next. The training steps are described in the following list.</w:t>
      </w:r>
    </w:p>
    <w:p w14:paraId="11CF46D0" w14:textId="2CC60BC4" w:rsidR="00D04167" w:rsidRPr="003255CE" w:rsidRDefault="00D04167" w:rsidP="0082407D">
      <w:pPr>
        <w:keepNext/>
        <w:rPr>
          <w:b/>
        </w:rPr>
      </w:pPr>
      <w:r w:rsidRPr="003255CE">
        <w:rPr>
          <w:b/>
        </w:rPr>
        <w:t>Training steps</w:t>
      </w:r>
      <w:r w:rsidR="00C927BD" w:rsidRPr="003255CE">
        <w:rPr>
          <w:b/>
        </w:rPr>
        <w:t xml:space="preserve"> include the following</w:t>
      </w:r>
      <w:r w:rsidRPr="003255CE">
        <w:rPr>
          <w:b/>
        </w:rPr>
        <w:t>:</w:t>
      </w:r>
    </w:p>
    <w:p w14:paraId="57DC4FE2" w14:textId="77777777" w:rsidR="00D04167" w:rsidRPr="003255CE" w:rsidRDefault="00D04167" w:rsidP="0082407D">
      <w:pPr>
        <w:pStyle w:val="Numbered"/>
        <w:numPr>
          <w:ilvl w:val="0"/>
          <w:numId w:val="54"/>
        </w:numPr>
        <w:ind w:left="864" w:hanging="288"/>
      </w:pPr>
      <w:r w:rsidRPr="003255CE">
        <w:t>Trainees read the task, rubrics, and source materials for the WER items in a particular grade band and writing purpose (for example, grades three through five informational). Trainees read sample responses and annotations.</w:t>
      </w:r>
    </w:p>
    <w:p w14:paraId="39F18564" w14:textId="6336316C" w:rsidR="00D04167" w:rsidRPr="003255CE" w:rsidRDefault="00D04167" w:rsidP="0082407D">
      <w:pPr>
        <w:pStyle w:val="Numbered"/>
      </w:pPr>
      <w:r w:rsidRPr="003255CE">
        <w:t xml:space="preserve">Trainees read a training set of five responses to the same item (Essay 1) and scored those responses for </w:t>
      </w:r>
      <w:r w:rsidR="00BD6B5B" w:rsidRPr="003255CE">
        <w:t>organization and purpose</w:t>
      </w:r>
      <w:r w:rsidRPr="003255CE">
        <w:t>.</w:t>
      </w:r>
    </w:p>
    <w:p w14:paraId="01972393" w14:textId="572A3713" w:rsidR="00D04167" w:rsidRPr="003255CE" w:rsidRDefault="00D04167" w:rsidP="0082407D">
      <w:pPr>
        <w:pStyle w:val="Numbered"/>
      </w:pPr>
      <w:r w:rsidRPr="003255CE">
        <w:t xml:space="preserve">Trainees reviewed the correct scores and the scoring rationale for the </w:t>
      </w:r>
      <w:r w:rsidR="00BD6B5B" w:rsidRPr="003255CE">
        <w:t>organization</w:t>
      </w:r>
      <w:r w:rsidR="004B14D8" w:rsidRPr="003255CE">
        <w:t xml:space="preserve"> and </w:t>
      </w:r>
      <w:r w:rsidR="00BD6B5B" w:rsidRPr="003255CE">
        <w:t xml:space="preserve">purpose </w:t>
      </w:r>
      <w:r w:rsidRPr="003255CE">
        <w:t>scores for those responses.</w:t>
      </w:r>
    </w:p>
    <w:p w14:paraId="1E3C7481" w14:textId="57BBB42D" w:rsidR="00D04167" w:rsidRPr="003255CE" w:rsidRDefault="00D04167" w:rsidP="0082407D">
      <w:pPr>
        <w:pStyle w:val="Numbered"/>
      </w:pPr>
      <w:r w:rsidRPr="003255CE">
        <w:t xml:space="preserve">Trainees read another training set of five responses to that item (Essay 1) and scored those responses for </w:t>
      </w:r>
      <w:r w:rsidR="00BD6B5B" w:rsidRPr="003255CE">
        <w:t>evidence and elaboration</w:t>
      </w:r>
      <w:r w:rsidRPr="003255CE">
        <w:t xml:space="preserve">. They then reviewed the correct scores and the scoring rationale for the </w:t>
      </w:r>
      <w:r w:rsidR="007B3542" w:rsidRPr="003255CE">
        <w:t>evidence and elaboration</w:t>
      </w:r>
      <w:r w:rsidRPr="003255CE">
        <w:t xml:space="preserve"> scores for those responses.</w:t>
      </w:r>
    </w:p>
    <w:p w14:paraId="104E31E3" w14:textId="623F46EB" w:rsidR="00D04167" w:rsidRPr="003255CE" w:rsidRDefault="00D04167" w:rsidP="0082407D">
      <w:pPr>
        <w:pStyle w:val="Numbered"/>
      </w:pPr>
      <w:r w:rsidRPr="003255CE">
        <w:t xml:space="preserve">Trainees read another training set of five responses to that item (Essay 1) and scored those responses for </w:t>
      </w:r>
      <w:r w:rsidR="007B3542" w:rsidRPr="003255CE">
        <w:t>conventions</w:t>
      </w:r>
      <w:r w:rsidRPr="003255CE">
        <w:t xml:space="preserve">. They then reviewed the correct scores and the scoring rationale for the </w:t>
      </w:r>
      <w:r w:rsidR="007B3542" w:rsidRPr="003255CE">
        <w:t>conventions</w:t>
      </w:r>
      <w:r w:rsidRPr="003255CE">
        <w:t xml:space="preserve"> scores for those responses.</w:t>
      </w:r>
    </w:p>
    <w:p w14:paraId="22DC9936" w14:textId="77777777" w:rsidR="00D04167" w:rsidRPr="003255CE" w:rsidRDefault="00D04167" w:rsidP="0082407D">
      <w:pPr>
        <w:pStyle w:val="Numbered"/>
      </w:pPr>
      <w:r w:rsidRPr="003255CE">
        <w:lastRenderedPageBreak/>
        <w:t>Trainees read another training set of five responses to that item (Essay 1) and scored each of those responses for all three traits.</w:t>
      </w:r>
    </w:p>
    <w:p w14:paraId="03EE703E" w14:textId="77777777" w:rsidR="00D04167" w:rsidRPr="003255CE" w:rsidRDefault="00D04167" w:rsidP="0082407D">
      <w:pPr>
        <w:pStyle w:val="Numbered"/>
      </w:pPr>
      <w:r w:rsidRPr="003255CE">
        <w:t>Trainees reviewed the scoring rationale for the training responses and answered training questions.</w:t>
      </w:r>
    </w:p>
    <w:p w14:paraId="6D54BE85" w14:textId="408257FB" w:rsidR="00D04167" w:rsidRPr="003255CE" w:rsidRDefault="00D04167" w:rsidP="0082407D">
      <w:pPr>
        <w:pStyle w:val="Numbered"/>
      </w:pPr>
      <w:r w:rsidRPr="003255CE">
        <w:t xml:space="preserve">Trainees scored a qualification round (10 </w:t>
      </w:r>
      <w:r w:rsidR="009E6A1F" w:rsidRPr="003255CE">
        <w:t>responses</w:t>
      </w:r>
      <w:r w:rsidRPr="003255CE">
        <w:t>) for all three traits for Essay 1.</w:t>
      </w:r>
    </w:p>
    <w:p w14:paraId="7F6D5FE0" w14:textId="5AC09F29" w:rsidR="00D04167" w:rsidRPr="003255CE" w:rsidRDefault="004B14D8" w:rsidP="0082407D">
      <w:pPr>
        <w:pStyle w:val="Numbered"/>
      </w:pPr>
      <w:r w:rsidRPr="003255CE">
        <w:t xml:space="preserve">Trainees scored a second qualification round (10 </w:t>
      </w:r>
      <w:r w:rsidR="00E439CB" w:rsidRPr="003255CE">
        <w:t>responses</w:t>
      </w:r>
      <w:r w:rsidRPr="003255CE">
        <w:t>) for all three traits for Essay</w:t>
      </w:r>
      <w:r w:rsidR="005170F3" w:rsidRPr="003255CE">
        <w:t> </w:t>
      </w:r>
      <w:r w:rsidRPr="003255CE">
        <w:t>1.</w:t>
      </w:r>
    </w:p>
    <w:p w14:paraId="6BDA7DE7" w14:textId="5B4B9AE2" w:rsidR="009476E8" w:rsidRPr="003255CE" w:rsidRDefault="00D764F6" w:rsidP="0082407D">
      <w:pPr>
        <w:pStyle w:val="Numbered"/>
      </w:pPr>
      <w:r w:rsidRPr="003255CE">
        <w:t>Once qualified on the baseline item, trainees moved into item qualification for specific items. Trainees were presented with stimulus materials and</w:t>
      </w:r>
      <w:r w:rsidR="00E2257B" w:rsidRPr="003255CE">
        <w:t xml:space="preserve"> the</w:t>
      </w:r>
      <w:r w:rsidRPr="003255CE">
        <w:t xml:space="preserve"> prompt. After review, trainees scored a qualification round (10 </w:t>
      </w:r>
      <w:r w:rsidR="00E439CB" w:rsidRPr="003255CE">
        <w:t>responses</w:t>
      </w:r>
      <w:r w:rsidRPr="003255CE">
        <w:t>) for all three traits. Qualified raters—those who met the standard in the qualification round—began scoring. Trainees who did not meet the qualification standard on their first attempt had an opportunity to review correct scores and the scoring rationale with a scoring leader before making a second attempt.</w:t>
      </w:r>
    </w:p>
    <w:p w14:paraId="2204061E" w14:textId="77777777" w:rsidR="00D04167" w:rsidRPr="003255CE" w:rsidRDefault="00D04167" w:rsidP="0082407D">
      <w:r w:rsidRPr="003255CE">
        <w:t>The training materials are described in the following list.</w:t>
      </w:r>
    </w:p>
    <w:p w14:paraId="0F6B7C8D" w14:textId="75428E05" w:rsidR="00D04167" w:rsidRPr="003255CE" w:rsidRDefault="00D04167" w:rsidP="0082407D">
      <w:pPr>
        <w:keepNext/>
        <w:rPr>
          <w:b/>
        </w:rPr>
      </w:pPr>
      <w:r w:rsidRPr="003255CE">
        <w:rPr>
          <w:b/>
        </w:rPr>
        <w:t>Materials for training raters of WER items, at each grade level</w:t>
      </w:r>
      <w:r w:rsidR="008E0D02" w:rsidRPr="003255CE">
        <w:rPr>
          <w:b/>
        </w:rPr>
        <w:t>,</w:t>
      </w:r>
      <w:r w:rsidR="00C927BD" w:rsidRPr="003255CE">
        <w:rPr>
          <w:b/>
        </w:rPr>
        <w:t xml:space="preserve"> include the following</w:t>
      </w:r>
      <w:r w:rsidRPr="003255CE">
        <w:rPr>
          <w:b/>
        </w:rPr>
        <w:t>:</w:t>
      </w:r>
    </w:p>
    <w:p w14:paraId="2995E3EC" w14:textId="74E79060" w:rsidR="00D04167" w:rsidRPr="003255CE" w:rsidRDefault="00D04167" w:rsidP="0082407D">
      <w:pPr>
        <w:pStyle w:val="Numbered"/>
        <w:numPr>
          <w:ilvl w:val="0"/>
          <w:numId w:val="11"/>
        </w:numPr>
        <w:ind w:left="864" w:hanging="288"/>
      </w:pPr>
      <w:r w:rsidRPr="003255CE">
        <w:t xml:space="preserve">Baseline anchor sets approved during Smarter Balanced pre–range finding (Range finding activities included the review of student responses against item rubrics, the validation of rubric effectiveness, and the selection of anchor </w:t>
      </w:r>
      <w:r w:rsidR="000F2CC7" w:rsidRPr="003255CE">
        <w:t xml:space="preserve">responses </w:t>
      </w:r>
      <w:r w:rsidRPr="003255CE">
        <w:t>used by human scoring for the larger population of responses.)</w:t>
      </w:r>
    </w:p>
    <w:p w14:paraId="76559F23" w14:textId="77777777" w:rsidR="00D04167" w:rsidRPr="003255CE" w:rsidRDefault="00D04167" w:rsidP="0082407D">
      <w:pPr>
        <w:pStyle w:val="Numbered"/>
        <w:numPr>
          <w:ilvl w:val="0"/>
          <w:numId w:val="11"/>
        </w:numPr>
        <w:ind w:left="864" w:hanging="288"/>
      </w:pPr>
      <w:r w:rsidRPr="003255CE">
        <w:t>Field test prompt and stimulus materials</w:t>
      </w:r>
    </w:p>
    <w:p w14:paraId="4DC6E9B7" w14:textId="77777777" w:rsidR="00D04167" w:rsidRPr="003255CE" w:rsidRDefault="00D04167" w:rsidP="0082407D">
      <w:pPr>
        <w:pStyle w:val="Numbered"/>
        <w:numPr>
          <w:ilvl w:val="0"/>
          <w:numId w:val="11"/>
        </w:numPr>
        <w:ind w:left="864" w:hanging="288"/>
      </w:pPr>
      <w:r w:rsidRPr="003255CE">
        <w:t>Purpose- and task-specific rubrics</w:t>
      </w:r>
    </w:p>
    <w:p w14:paraId="6300EFD0" w14:textId="77777777" w:rsidR="00D04167" w:rsidRPr="003255CE" w:rsidRDefault="00D04167" w:rsidP="0082407D">
      <w:pPr>
        <w:pStyle w:val="Numbered"/>
        <w:numPr>
          <w:ilvl w:val="0"/>
          <w:numId w:val="11"/>
        </w:numPr>
        <w:ind w:left="864" w:hanging="288"/>
      </w:pPr>
      <w:r w:rsidRPr="003255CE">
        <w:t>Conventions charts approved by the Smarter Balanced Assessment Consortium</w:t>
      </w:r>
    </w:p>
    <w:p w14:paraId="35FCF2B4" w14:textId="77777777" w:rsidR="00D04167" w:rsidRPr="003255CE" w:rsidRDefault="00D04167" w:rsidP="0082407D">
      <w:pPr>
        <w:pStyle w:val="Numbered"/>
        <w:numPr>
          <w:ilvl w:val="0"/>
          <w:numId w:val="11"/>
        </w:numPr>
        <w:ind w:left="864" w:hanging="288"/>
      </w:pPr>
      <w:r w:rsidRPr="003255CE">
        <w:t>Supplemental scoring guidelines approved by the Smarter Balanced Assessment Consortium</w:t>
      </w:r>
    </w:p>
    <w:p w14:paraId="43F7ABB2" w14:textId="3428DE6D" w:rsidR="00D04167" w:rsidRPr="003255CE" w:rsidRDefault="00D04167" w:rsidP="0082407D">
      <w:pPr>
        <w:pStyle w:val="Numbered"/>
        <w:keepNext/>
        <w:keepLines/>
        <w:numPr>
          <w:ilvl w:val="0"/>
          <w:numId w:val="11"/>
        </w:numPr>
        <w:ind w:left="864" w:hanging="288"/>
      </w:pPr>
      <w:r w:rsidRPr="003255CE">
        <w:t>Training sets specific to the first WER task for each grade</w:t>
      </w:r>
      <w:r w:rsidR="009F4E90" w:rsidRPr="003255CE">
        <w:t xml:space="preserve"> level</w:t>
      </w:r>
      <w:r w:rsidRPr="003255CE">
        <w:t xml:space="preserve"> and purpose</w:t>
      </w:r>
    </w:p>
    <w:p w14:paraId="0F82B05F" w14:textId="77777777" w:rsidR="00D04167" w:rsidRPr="003255CE" w:rsidRDefault="00D04167" w:rsidP="0082407D">
      <w:pPr>
        <w:pStyle w:val="Numbered"/>
        <w:numPr>
          <w:ilvl w:val="0"/>
          <w:numId w:val="11"/>
        </w:numPr>
        <w:ind w:left="864" w:hanging="288"/>
      </w:pPr>
      <w:r w:rsidRPr="003255CE">
        <w:t>Qualification sets generally administered in two rounds of approximately 10 responses per WER task</w:t>
      </w:r>
    </w:p>
    <w:p w14:paraId="40BA72D7" w14:textId="0A611B9A" w:rsidR="00405FFE" w:rsidRPr="003255CE" w:rsidRDefault="00565D2F" w:rsidP="0082407D">
      <w:pPr>
        <w:pStyle w:val="Heading5"/>
        <w:rPr>
          <w:webHidden/>
        </w:rPr>
      </w:pPr>
      <w:r w:rsidRPr="003255CE">
        <w:t>English Language Arts/Literacy Short-Answer Items</w:t>
      </w:r>
    </w:p>
    <w:p w14:paraId="34197435" w14:textId="3EF8057F" w:rsidR="000B2363" w:rsidRPr="003255CE" w:rsidRDefault="000B2363" w:rsidP="0082407D">
      <w:pPr>
        <w:keepNext/>
        <w:keepLines/>
      </w:pPr>
      <w:r w:rsidRPr="003255CE">
        <w:t xml:space="preserve">The process for training raters to score short-answer items was also organized by grade band (grades three through five, </w:t>
      </w:r>
      <w:r w:rsidR="000D04B8" w:rsidRPr="003255CE">
        <w:t xml:space="preserve">grades </w:t>
      </w:r>
      <w:r w:rsidRPr="003255CE">
        <w:t xml:space="preserve">six through eight, or </w:t>
      </w:r>
      <w:r w:rsidR="000D04B8" w:rsidRPr="003255CE">
        <w:t xml:space="preserve">grade </w:t>
      </w:r>
      <w:r w:rsidRPr="003255CE">
        <w:t>eleven). These training steps are described in the following list.</w:t>
      </w:r>
    </w:p>
    <w:p w14:paraId="4F8BD9BD" w14:textId="1D48B532" w:rsidR="000B2363" w:rsidRPr="003255CE" w:rsidRDefault="000B2363" w:rsidP="0082407D">
      <w:pPr>
        <w:keepNext/>
        <w:rPr>
          <w:b/>
        </w:rPr>
      </w:pPr>
      <w:r w:rsidRPr="003255CE">
        <w:rPr>
          <w:b/>
        </w:rPr>
        <w:t>Training steps</w:t>
      </w:r>
      <w:r w:rsidR="000D04B8" w:rsidRPr="003255CE">
        <w:rPr>
          <w:b/>
        </w:rPr>
        <w:t xml:space="preserve"> include the following</w:t>
      </w:r>
      <w:r w:rsidRPr="003255CE">
        <w:rPr>
          <w:b/>
        </w:rPr>
        <w:t>:</w:t>
      </w:r>
    </w:p>
    <w:p w14:paraId="432D0240" w14:textId="77777777" w:rsidR="000B2363" w:rsidRPr="003255CE" w:rsidRDefault="000B2363" w:rsidP="0082407D">
      <w:pPr>
        <w:pStyle w:val="Numbered"/>
        <w:numPr>
          <w:ilvl w:val="0"/>
          <w:numId w:val="12"/>
        </w:numPr>
        <w:ind w:left="864" w:hanging="288"/>
      </w:pPr>
      <w:r w:rsidRPr="003255CE">
        <w:t>Trainees read the rubrics and scoring notes for the short-answer items in a particular grade band and purpose category (for example, grades three through five evidence). Trainees read sample responses to a prompt and the associated annotations.</w:t>
      </w:r>
    </w:p>
    <w:p w14:paraId="30BC1BE1" w14:textId="1E1D7C05" w:rsidR="000B2363" w:rsidRPr="003255CE" w:rsidRDefault="000B2363" w:rsidP="0082407D">
      <w:pPr>
        <w:pStyle w:val="Numbered"/>
        <w:numPr>
          <w:ilvl w:val="0"/>
          <w:numId w:val="12"/>
        </w:numPr>
        <w:ind w:left="864" w:hanging="288"/>
      </w:pPr>
      <w:r w:rsidRPr="003255CE">
        <w:t>Trainees reviewed the scoring rationale for each of the anchors (</w:t>
      </w:r>
      <w:r w:rsidR="00F74CCA" w:rsidRPr="003255CE">
        <w:t>that is</w:t>
      </w:r>
      <w:r w:rsidRPr="003255CE">
        <w:t>, anchor sets for the claim, target, and subclaim).</w:t>
      </w:r>
    </w:p>
    <w:p w14:paraId="3B865D48" w14:textId="36B3B006" w:rsidR="000B2363" w:rsidRPr="003255CE" w:rsidRDefault="000B2363" w:rsidP="0082407D">
      <w:pPr>
        <w:pStyle w:val="Numbered"/>
        <w:numPr>
          <w:ilvl w:val="0"/>
          <w:numId w:val="12"/>
        </w:numPr>
        <w:ind w:left="864" w:hanging="288"/>
      </w:pPr>
      <w:r w:rsidRPr="003255CE">
        <w:t xml:space="preserve">Trainees scored the training set (5–10 </w:t>
      </w:r>
      <w:r w:rsidR="00D764F6" w:rsidRPr="003255CE">
        <w:t>responses</w:t>
      </w:r>
      <w:r w:rsidRPr="003255CE">
        <w:t>) for the short-answer claim, target, and subclaim.</w:t>
      </w:r>
    </w:p>
    <w:p w14:paraId="2CB56521" w14:textId="77777777" w:rsidR="000B2363" w:rsidRPr="003255CE" w:rsidRDefault="000B2363" w:rsidP="0082407D">
      <w:pPr>
        <w:pStyle w:val="Numbered"/>
        <w:numPr>
          <w:ilvl w:val="0"/>
          <w:numId w:val="12"/>
        </w:numPr>
        <w:ind w:left="864" w:hanging="288"/>
      </w:pPr>
      <w:r w:rsidRPr="003255CE">
        <w:lastRenderedPageBreak/>
        <w:t>Trainees reviewed the correct scores and scoring rationale for the training set.</w:t>
      </w:r>
    </w:p>
    <w:p w14:paraId="45F571E3" w14:textId="492B90E6" w:rsidR="000B2363" w:rsidRPr="003255CE" w:rsidRDefault="000B2363" w:rsidP="0082407D">
      <w:pPr>
        <w:pStyle w:val="Numbered"/>
        <w:numPr>
          <w:ilvl w:val="0"/>
          <w:numId w:val="12"/>
        </w:numPr>
        <w:ind w:left="864" w:hanging="288"/>
      </w:pPr>
      <w:r w:rsidRPr="003255CE">
        <w:t>Trainees read the prompt, source materials, or stimuli for the first short-answer item in the claim, target, and subclaim (</w:t>
      </w:r>
      <w:r w:rsidR="00F74CCA" w:rsidRPr="003255CE">
        <w:t>for example</w:t>
      </w:r>
      <w:r w:rsidRPr="003255CE">
        <w:t>, Grade 6, Claim 1, Reading Item 1).</w:t>
      </w:r>
    </w:p>
    <w:p w14:paraId="741EF591" w14:textId="77777777" w:rsidR="000B2363" w:rsidRPr="003255CE" w:rsidRDefault="000B2363" w:rsidP="0082407D">
      <w:pPr>
        <w:pStyle w:val="Numbered"/>
        <w:numPr>
          <w:ilvl w:val="0"/>
          <w:numId w:val="12"/>
        </w:numPr>
        <w:ind w:left="864" w:hanging="288"/>
      </w:pPr>
      <w:r w:rsidRPr="003255CE">
        <w:t>Trainees scored a qualification round.</w:t>
      </w:r>
    </w:p>
    <w:p w14:paraId="2CEB647B" w14:textId="77777777" w:rsidR="00BF5B33" w:rsidRPr="003255CE" w:rsidRDefault="00BF5B33" w:rsidP="0082407D">
      <w:pPr>
        <w:pStyle w:val="Numbered"/>
        <w:numPr>
          <w:ilvl w:val="0"/>
          <w:numId w:val="12"/>
        </w:numPr>
        <w:ind w:left="864" w:hanging="288"/>
        <w:rPr>
          <w:rFonts w:eastAsia="Arial"/>
          <w:color w:val="000000" w:themeColor="text1"/>
        </w:rPr>
      </w:pPr>
      <w:r w:rsidRPr="003255CE">
        <w:t>Trainees who did not meet the qualification standard on their first attempt had an opportunity to review correct scores and the scoring rationale with a scoring leader before making a second attempt.</w:t>
      </w:r>
    </w:p>
    <w:p w14:paraId="6EB48E36" w14:textId="17764DE7" w:rsidR="000B2363" w:rsidRPr="003255CE" w:rsidRDefault="000B2363" w:rsidP="0082407D">
      <w:pPr>
        <w:pStyle w:val="Numbered"/>
        <w:numPr>
          <w:ilvl w:val="0"/>
          <w:numId w:val="12"/>
        </w:numPr>
        <w:ind w:left="864" w:hanging="288"/>
        <w:rPr>
          <w:rFonts w:eastAsia="Arial"/>
          <w:color w:val="000000" w:themeColor="text1"/>
        </w:rPr>
      </w:pPr>
      <w:r w:rsidRPr="003255CE">
        <w:t>Qualified raters began scoring.</w:t>
      </w:r>
    </w:p>
    <w:p w14:paraId="1FC08FC7" w14:textId="77777777" w:rsidR="000B2363" w:rsidRPr="003255CE" w:rsidRDefault="000B2363" w:rsidP="0082407D">
      <w:r w:rsidRPr="003255CE">
        <w:t>The training materials are described in the following list.</w:t>
      </w:r>
    </w:p>
    <w:p w14:paraId="395876F9" w14:textId="4E8C7437" w:rsidR="000B2363" w:rsidRPr="003255CE" w:rsidRDefault="000B2363" w:rsidP="0082407D">
      <w:pPr>
        <w:keepNext/>
        <w:rPr>
          <w:b/>
        </w:rPr>
      </w:pPr>
      <w:r w:rsidRPr="003255CE">
        <w:rPr>
          <w:b/>
        </w:rPr>
        <w:t>Materials for short-answer item training</w:t>
      </w:r>
      <w:r w:rsidR="000D04B8" w:rsidRPr="003255CE">
        <w:rPr>
          <w:b/>
        </w:rPr>
        <w:t xml:space="preserve"> include the following</w:t>
      </w:r>
      <w:r w:rsidRPr="003255CE">
        <w:rPr>
          <w:b/>
        </w:rPr>
        <w:t>:</w:t>
      </w:r>
    </w:p>
    <w:p w14:paraId="11D8F258" w14:textId="77777777" w:rsidR="000B2363" w:rsidRPr="003255CE" w:rsidRDefault="000B2363" w:rsidP="0082407D">
      <w:pPr>
        <w:pStyle w:val="Numbered"/>
        <w:numPr>
          <w:ilvl w:val="0"/>
          <w:numId w:val="13"/>
        </w:numPr>
        <w:ind w:left="864" w:hanging="288"/>
        <w:contextualSpacing/>
      </w:pPr>
      <w:r w:rsidRPr="003255CE">
        <w:t>Anchors and training sets by grade band, claim, target, and subcategory</w:t>
      </w:r>
    </w:p>
    <w:p w14:paraId="4AD5E32C" w14:textId="77777777" w:rsidR="000B2363" w:rsidRPr="003255CE" w:rsidRDefault="000B2363" w:rsidP="0082407D">
      <w:pPr>
        <w:pStyle w:val="Numbered"/>
        <w:numPr>
          <w:ilvl w:val="0"/>
          <w:numId w:val="13"/>
        </w:numPr>
        <w:ind w:left="864" w:hanging="288"/>
        <w:contextualSpacing/>
      </w:pPr>
      <w:r w:rsidRPr="003255CE">
        <w:t>Prompts and source materials or stimuli</w:t>
      </w:r>
    </w:p>
    <w:p w14:paraId="0A78FA96" w14:textId="77777777" w:rsidR="000B2363" w:rsidRPr="003255CE" w:rsidRDefault="000B2363" w:rsidP="0082407D">
      <w:pPr>
        <w:pStyle w:val="Numbered"/>
        <w:numPr>
          <w:ilvl w:val="0"/>
          <w:numId w:val="13"/>
        </w:numPr>
        <w:ind w:left="864" w:hanging="288"/>
        <w:contextualSpacing/>
      </w:pPr>
      <w:r w:rsidRPr="003255CE">
        <w:t>Item-specific rubrics</w:t>
      </w:r>
    </w:p>
    <w:p w14:paraId="5E31F9AC" w14:textId="29C458D2" w:rsidR="000B2363" w:rsidRPr="003255CE" w:rsidRDefault="00D764F6" w:rsidP="0082407D">
      <w:pPr>
        <w:pStyle w:val="Numbered"/>
        <w:numPr>
          <w:ilvl w:val="0"/>
          <w:numId w:val="13"/>
        </w:numPr>
        <w:ind w:left="864" w:hanging="288"/>
        <w:contextualSpacing/>
        <w:rPr>
          <w:rFonts w:eastAsia="Arial"/>
          <w:color w:val="000000" w:themeColor="text1"/>
        </w:rPr>
      </w:pPr>
      <w:r w:rsidRPr="003255CE">
        <w:t xml:space="preserve">Two </w:t>
      </w:r>
      <w:r w:rsidR="000B2363" w:rsidRPr="003255CE">
        <w:t>qualification set</w:t>
      </w:r>
      <w:r w:rsidRPr="003255CE">
        <w:t>s</w:t>
      </w:r>
      <w:r w:rsidR="000B2363" w:rsidRPr="003255CE">
        <w:t xml:space="preserve"> with 10 responses per item</w:t>
      </w:r>
    </w:p>
    <w:p w14:paraId="054C67E0" w14:textId="33361269" w:rsidR="00565D2F" w:rsidRPr="003255CE" w:rsidRDefault="00565D2F" w:rsidP="0082407D">
      <w:pPr>
        <w:pStyle w:val="Heading5"/>
      </w:pPr>
      <w:r w:rsidRPr="003255CE">
        <w:t>Mathematics Items</w:t>
      </w:r>
    </w:p>
    <w:p w14:paraId="30EB167E" w14:textId="77777777" w:rsidR="000B2363" w:rsidRPr="003255CE" w:rsidRDefault="000B2363" w:rsidP="0082407D">
      <w:pPr>
        <w:keepNext/>
      </w:pPr>
      <w:r w:rsidRPr="003255CE">
        <w:t>The training process for mathematics items is described next. The training steps for scoring mathematics items are described in the following list.</w:t>
      </w:r>
    </w:p>
    <w:p w14:paraId="45CAAE60" w14:textId="317315F1" w:rsidR="000B2363" w:rsidRPr="003255CE" w:rsidRDefault="000B2363" w:rsidP="0082407D">
      <w:pPr>
        <w:keepNext/>
        <w:rPr>
          <w:b/>
        </w:rPr>
      </w:pPr>
      <w:r w:rsidRPr="003255CE">
        <w:rPr>
          <w:b/>
        </w:rPr>
        <w:t>Training steps</w:t>
      </w:r>
      <w:r w:rsidR="009415EE" w:rsidRPr="003255CE">
        <w:rPr>
          <w:b/>
        </w:rPr>
        <w:t xml:space="preserve"> include the following</w:t>
      </w:r>
      <w:r w:rsidRPr="003255CE">
        <w:rPr>
          <w:b/>
        </w:rPr>
        <w:t>:</w:t>
      </w:r>
    </w:p>
    <w:p w14:paraId="0B90611C" w14:textId="77777777" w:rsidR="000B2363" w:rsidRPr="003255CE" w:rsidRDefault="000B2363" w:rsidP="0082407D">
      <w:pPr>
        <w:pStyle w:val="Numbered"/>
        <w:numPr>
          <w:ilvl w:val="0"/>
          <w:numId w:val="14"/>
        </w:numPr>
        <w:ind w:left="864" w:hanging="288"/>
      </w:pPr>
      <w:r w:rsidRPr="003255CE">
        <w:t>Trainees reviewed the items that are represented in the anchor and training sets, any associated source materials or stimuli, and the item-specific rubrics.</w:t>
      </w:r>
    </w:p>
    <w:p w14:paraId="3CEA268B" w14:textId="77777777" w:rsidR="000B2363" w:rsidRPr="003255CE" w:rsidRDefault="000B2363" w:rsidP="0082407D">
      <w:pPr>
        <w:pStyle w:val="Numbered"/>
        <w:numPr>
          <w:ilvl w:val="0"/>
          <w:numId w:val="14"/>
        </w:numPr>
        <w:ind w:left="864" w:hanging="288"/>
      </w:pPr>
      <w:r w:rsidRPr="003255CE">
        <w:t>Trainees read the associated source materials or stimuli, as appropriate.</w:t>
      </w:r>
    </w:p>
    <w:p w14:paraId="7DD58540" w14:textId="77777777" w:rsidR="000B2363" w:rsidRPr="003255CE" w:rsidRDefault="000B2363" w:rsidP="0082407D">
      <w:pPr>
        <w:pStyle w:val="Numbered"/>
        <w:numPr>
          <w:ilvl w:val="0"/>
          <w:numId w:val="14"/>
        </w:numPr>
        <w:ind w:left="864" w:hanging="288"/>
      </w:pPr>
      <w:r w:rsidRPr="003255CE">
        <w:t>Trainees scored the training set for the item category.</w:t>
      </w:r>
    </w:p>
    <w:p w14:paraId="0365D187" w14:textId="77777777" w:rsidR="000B2363" w:rsidRPr="003255CE" w:rsidRDefault="000B2363" w:rsidP="0082407D">
      <w:pPr>
        <w:pStyle w:val="Numbered"/>
        <w:numPr>
          <w:ilvl w:val="0"/>
          <w:numId w:val="14"/>
        </w:numPr>
        <w:ind w:left="864" w:hanging="288"/>
      </w:pPr>
      <w:r w:rsidRPr="003255CE">
        <w:t>Trainees reviewed the correct scores and scoring rationale for the training set.</w:t>
      </w:r>
    </w:p>
    <w:p w14:paraId="7423E375" w14:textId="77777777" w:rsidR="000B2363" w:rsidRPr="003255CE" w:rsidRDefault="000B2363" w:rsidP="0082407D">
      <w:pPr>
        <w:pStyle w:val="Numbered"/>
        <w:numPr>
          <w:ilvl w:val="0"/>
          <w:numId w:val="14"/>
        </w:numPr>
        <w:ind w:left="864" w:hanging="288"/>
      </w:pPr>
      <w:r w:rsidRPr="003255CE">
        <w:t>Trainees scored a qualification round.</w:t>
      </w:r>
    </w:p>
    <w:p w14:paraId="6A5439C5" w14:textId="10C807EE" w:rsidR="00C569B1" w:rsidRPr="003255CE" w:rsidRDefault="00C569B1" w:rsidP="0082407D">
      <w:pPr>
        <w:pStyle w:val="Numbered"/>
        <w:numPr>
          <w:ilvl w:val="0"/>
          <w:numId w:val="14"/>
        </w:numPr>
        <w:ind w:left="864" w:hanging="288"/>
      </w:pPr>
      <w:r w:rsidRPr="003255CE">
        <w:t>Trainees scored a second qualification round.</w:t>
      </w:r>
    </w:p>
    <w:p w14:paraId="096FF1B7" w14:textId="438285E1" w:rsidR="000B2363" w:rsidRPr="003255CE" w:rsidRDefault="000B2363" w:rsidP="00543457">
      <w:pPr>
        <w:pStyle w:val="Numbered"/>
        <w:numPr>
          <w:ilvl w:val="0"/>
          <w:numId w:val="14"/>
        </w:numPr>
        <w:ind w:left="864" w:hanging="288"/>
        <w:rPr>
          <w:rFonts w:eastAsia="Arial"/>
          <w:color w:val="000000" w:themeColor="text1"/>
        </w:rPr>
      </w:pPr>
      <w:r w:rsidRPr="003255CE">
        <w:t>Qualified raters</w:t>
      </w:r>
      <w:r w:rsidR="002B7149" w:rsidRPr="003255CE">
        <w:t>—those who successfully passed the qualification rounds in steps 5 and 6—</w:t>
      </w:r>
      <w:r w:rsidRPr="003255CE">
        <w:t>began scoring.</w:t>
      </w:r>
    </w:p>
    <w:p w14:paraId="2698A2B1" w14:textId="77777777" w:rsidR="000B2363" w:rsidRPr="003255CE" w:rsidRDefault="000B2363" w:rsidP="0082407D">
      <w:pPr>
        <w:keepNext/>
        <w:keepLines/>
      </w:pPr>
      <w:r w:rsidRPr="003255CE">
        <w:t>The training materials are described in the following list.</w:t>
      </w:r>
    </w:p>
    <w:p w14:paraId="48A63665" w14:textId="0FC42748" w:rsidR="000B2363" w:rsidRPr="003255CE" w:rsidRDefault="000B2363" w:rsidP="0082407D">
      <w:pPr>
        <w:keepNext/>
        <w:rPr>
          <w:b/>
        </w:rPr>
      </w:pPr>
      <w:r w:rsidRPr="003255CE">
        <w:rPr>
          <w:b/>
        </w:rPr>
        <w:t>Materials for mathematics training</w:t>
      </w:r>
      <w:r w:rsidR="0038352C" w:rsidRPr="003255CE">
        <w:rPr>
          <w:b/>
        </w:rPr>
        <w:t xml:space="preserve"> include the following</w:t>
      </w:r>
      <w:r w:rsidRPr="003255CE">
        <w:rPr>
          <w:b/>
        </w:rPr>
        <w:t>:</w:t>
      </w:r>
    </w:p>
    <w:p w14:paraId="2B818F38" w14:textId="2FDBF2FA" w:rsidR="000B2363" w:rsidRPr="003255CE" w:rsidRDefault="000B2363" w:rsidP="0082407D">
      <w:pPr>
        <w:pStyle w:val="Numbered"/>
        <w:numPr>
          <w:ilvl w:val="0"/>
          <w:numId w:val="15"/>
        </w:numPr>
        <w:ind w:left="864" w:hanging="288"/>
      </w:pPr>
      <w:r w:rsidRPr="003255CE">
        <w:t>Anchors and training sets by PT grade</w:t>
      </w:r>
      <w:r w:rsidR="009F4E90" w:rsidRPr="003255CE">
        <w:t xml:space="preserve"> level</w:t>
      </w:r>
      <w:r w:rsidRPr="003255CE">
        <w:t>, family, and item category or by CAT item</w:t>
      </w:r>
    </w:p>
    <w:p w14:paraId="2460189C" w14:textId="77777777" w:rsidR="000B2363" w:rsidRPr="003255CE" w:rsidRDefault="000B2363" w:rsidP="0082407D">
      <w:pPr>
        <w:pStyle w:val="Numbered"/>
        <w:numPr>
          <w:ilvl w:val="0"/>
          <w:numId w:val="15"/>
        </w:numPr>
        <w:ind w:left="864" w:hanging="288"/>
      </w:pPr>
      <w:r w:rsidRPr="003255CE">
        <w:t>Prompts and source materials or stimuli</w:t>
      </w:r>
    </w:p>
    <w:p w14:paraId="159CD42B" w14:textId="77777777" w:rsidR="000B2363" w:rsidRPr="003255CE" w:rsidRDefault="000B2363" w:rsidP="0082407D">
      <w:pPr>
        <w:pStyle w:val="Numbered"/>
        <w:keepNext/>
        <w:numPr>
          <w:ilvl w:val="0"/>
          <w:numId w:val="15"/>
        </w:numPr>
        <w:ind w:left="864" w:hanging="288"/>
      </w:pPr>
      <w:r w:rsidRPr="003255CE">
        <w:t>Item-specific rubrics</w:t>
      </w:r>
    </w:p>
    <w:p w14:paraId="3C8431A4" w14:textId="77777777" w:rsidR="000B2363" w:rsidRPr="003255CE" w:rsidRDefault="000B2363" w:rsidP="0082407D">
      <w:pPr>
        <w:pStyle w:val="Numbered"/>
        <w:numPr>
          <w:ilvl w:val="0"/>
          <w:numId w:val="15"/>
        </w:numPr>
        <w:ind w:left="864" w:hanging="288"/>
        <w:rPr>
          <w:rFonts w:eastAsia="Arial"/>
          <w:color w:val="000000" w:themeColor="text1"/>
        </w:rPr>
      </w:pPr>
      <w:r w:rsidRPr="003255CE">
        <w:t>One or two qualification rounds per item category, depending on item complexity, with 10 responses per round</w:t>
      </w:r>
    </w:p>
    <w:p w14:paraId="36712703" w14:textId="262DE712" w:rsidR="000B2363" w:rsidRPr="003255CE" w:rsidRDefault="000B2363" w:rsidP="0082407D">
      <w:r w:rsidRPr="003255CE">
        <w:t xml:space="preserve">Unlike ELA PTs, mathematics PTs could contain interdependencies among the items within a task. Each mathematics PT was made up of four to six items. Items could be dependent on any of the previous items within the PT. For example, if item 6 was dependent on items 3 </w:t>
      </w:r>
      <w:r w:rsidRPr="003255CE">
        <w:lastRenderedPageBreak/>
        <w:t xml:space="preserve">and 5, the rubric for item 6 specified the correct response based on prior correct responses to items 3 and 5. Raters were responsible for determining the appropriate response to item 6 and awarding credit accordingly, even when the student’s responses to items 3 and 5 were incorrect. It also was possible for the first two of the six items </w:t>
      </w:r>
      <w:r w:rsidR="00C569B1" w:rsidRPr="003255CE">
        <w:t xml:space="preserve">to </w:t>
      </w:r>
      <w:r w:rsidRPr="003255CE">
        <w:t xml:space="preserve">be </w:t>
      </w:r>
      <w:r w:rsidR="00C569B1" w:rsidRPr="003255CE">
        <w:t>machine</w:t>
      </w:r>
      <w:r w:rsidRPr="003255CE">
        <w:t>-scored while two or more of the other four were human</w:t>
      </w:r>
      <w:r w:rsidR="004832A7" w:rsidRPr="003255CE">
        <w:t>-</w:t>
      </w:r>
      <w:r w:rsidRPr="003255CE">
        <w:t>scored.</w:t>
      </w:r>
    </w:p>
    <w:p w14:paraId="2DF26E0A" w14:textId="77777777" w:rsidR="000B2363" w:rsidRPr="003255CE" w:rsidRDefault="000B2363" w:rsidP="0082407D">
      <w:r w:rsidRPr="003255CE">
        <w:t>The proper handling of tasks with dependencies was addressed in the training process. Raters had practice working through PT responses and recognizing correct work that was based on previous incorrect values. PTs are composed of items based on several different task models. In general, training materials were organized so raters trained on a task model rather than on a complete PT. However, when PT items that were dependent on previous items in the set were presented in training, the entire set of items and responses was included. This allowed raters to identify the previous responses that served as the basis for the item that is being scored.</w:t>
      </w:r>
    </w:p>
    <w:p w14:paraId="37BD50CB" w14:textId="005DB3B6" w:rsidR="00F0492B" w:rsidRPr="003255CE" w:rsidRDefault="00A053AB" w:rsidP="0082407D">
      <w:pPr>
        <w:pStyle w:val="Heading4"/>
      </w:pPr>
      <w:bookmarkStart w:id="673" w:name="_Toc126077233"/>
      <w:bookmarkStart w:id="674" w:name="_Toc126143396"/>
      <w:bookmarkStart w:id="675" w:name="_Toc126077234"/>
      <w:bookmarkStart w:id="676" w:name="_Toc126143397"/>
      <w:bookmarkStart w:id="677" w:name="_Toc126077235"/>
      <w:bookmarkStart w:id="678" w:name="_Toc126143398"/>
      <w:bookmarkStart w:id="679" w:name="_Toc126077236"/>
      <w:bookmarkStart w:id="680" w:name="_Toc126143399"/>
      <w:bookmarkStart w:id="681" w:name="_Toc126077269"/>
      <w:bookmarkStart w:id="682" w:name="_Toc126077281"/>
      <w:bookmarkStart w:id="683" w:name="_Toc126143400"/>
      <w:bookmarkStart w:id="684" w:name="_Toc126077282"/>
      <w:bookmarkStart w:id="685" w:name="_Toc126143401"/>
      <w:bookmarkStart w:id="686" w:name="_Toc126077283"/>
      <w:bookmarkStart w:id="687" w:name="_Toc126143402"/>
      <w:bookmarkStart w:id="688" w:name="_Toc126077284"/>
      <w:bookmarkStart w:id="689" w:name="_Toc126143403"/>
      <w:bookmarkStart w:id="690" w:name="_Toc126077285"/>
      <w:bookmarkStart w:id="691" w:name="_Toc126143404"/>
      <w:bookmarkStart w:id="692" w:name="_Toc126077286"/>
      <w:bookmarkStart w:id="693" w:name="_Toc126143405"/>
      <w:bookmarkStart w:id="694" w:name="_Toc126077287"/>
      <w:bookmarkStart w:id="695" w:name="_Toc126143406"/>
      <w:bookmarkStart w:id="696" w:name="_Toc126077288"/>
      <w:bookmarkStart w:id="697" w:name="_Toc126143407"/>
      <w:bookmarkStart w:id="698" w:name="_Toc126077289"/>
      <w:bookmarkStart w:id="699" w:name="_Toc126143408"/>
      <w:bookmarkStart w:id="700" w:name="_Toc126077290"/>
      <w:bookmarkStart w:id="701" w:name="_Toc126143409"/>
      <w:bookmarkStart w:id="702" w:name="_Toc126077291"/>
      <w:bookmarkStart w:id="703" w:name="_Toc126143410"/>
      <w:bookmarkStart w:id="704" w:name="_Toc2156620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r w:rsidRPr="003255CE">
        <w:t>S</w:t>
      </w:r>
      <w:r w:rsidR="009565E5" w:rsidRPr="003255CE">
        <w:t>core S</w:t>
      </w:r>
      <w:r w:rsidRPr="003255CE">
        <w:t xml:space="preserve">ummary </w:t>
      </w:r>
      <w:r w:rsidR="009565E5" w:rsidRPr="003255CE">
        <w:t>for</w:t>
      </w:r>
      <w:r w:rsidRPr="003255CE">
        <w:t xml:space="preserve"> </w:t>
      </w:r>
      <w:r w:rsidR="002B7F0D" w:rsidRPr="003255CE">
        <w:t xml:space="preserve">Condition </w:t>
      </w:r>
      <w:r w:rsidR="0072286C" w:rsidRPr="003255CE">
        <w:t>Codes</w:t>
      </w:r>
      <w:bookmarkEnd w:id="704"/>
    </w:p>
    <w:p w14:paraId="19B4ED95" w14:textId="77777777" w:rsidR="00977F6A" w:rsidRPr="003255CE" w:rsidRDefault="00977F6A" w:rsidP="0082407D">
      <w:r w:rsidRPr="003255CE">
        <w:t>Scoring condition codes allowed raters to categorize certain responses as unscorable. The code indicated the reason that the response could not be scored. Responses with condition codes were routed to scoring supervisors for final code assignment. Supervisors required detailed training on the Smarter Balanced condition codes and definitions (Smarter Balanced, 2014a).</w:t>
      </w:r>
    </w:p>
    <w:p w14:paraId="7387A027" w14:textId="5057BD81" w:rsidR="005A4B30" w:rsidRPr="003255CE" w:rsidRDefault="00747049" w:rsidP="0082407D">
      <w:pPr>
        <w:keepNext/>
      </w:pPr>
      <w:r w:rsidRPr="003255CE">
        <w:rPr>
          <w:rStyle w:val="Cross-Reference"/>
        </w:rPr>
        <w:lastRenderedPageBreak/>
        <w:fldChar w:fldCharType="begin"/>
      </w:r>
      <w:r w:rsidRPr="003255CE">
        <w:rPr>
          <w:rStyle w:val="Cross-Reference"/>
        </w:rPr>
        <w:instrText xml:space="preserve"> REF _Ref122510816 \h </w:instrText>
      </w:r>
      <w:r w:rsidR="00A834BC" w:rsidRPr="003255CE">
        <w:rPr>
          <w:rStyle w:val="Cross-Reference"/>
        </w:rPr>
        <w:instrText xml:space="preserve"> \* MERGEFORMAT </w:instrText>
      </w:r>
      <w:r w:rsidRPr="003255CE">
        <w:rPr>
          <w:rStyle w:val="Cross-Reference"/>
        </w:rPr>
      </w:r>
      <w:r w:rsidRPr="003255CE">
        <w:rPr>
          <w:rStyle w:val="Cross-Reference"/>
        </w:rPr>
        <w:fldChar w:fldCharType="separate"/>
      </w:r>
      <w:r w:rsidR="00331C2F" w:rsidRPr="003255CE">
        <w:rPr>
          <w:rStyle w:val="Cross-Reference"/>
        </w:rPr>
        <w:t>Table 7.2</w:t>
      </w:r>
      <w:r w:rsidRPr="003255CE">
        <w:rPr>
          <w:rStyle w:val="Cross-Reference"/>
        </w:rPr>
        <w:fldChar w:fldCharType="end"/>
      </w:r>
      <w:r w:rsidR="005A4B30" w:rsidRPr="003255CE">
        <w:t xml:space="preserve"> presents the valid condition codes used for scoring, along with descriptions of the responses that would warrant the assignment of the different codes.</w:t>
      </w:r>
    </w:p>
    <w:p w14:paraId="1E59C1D0" w14:textId="04F96D93" w:rsidR="00747049" w:rsidRPr="003255CE" w:rsidRDefault="00747049" w:rsidP="0082407D">
      <w:pPr>
        <w:pStyle w:val="Caption"/>
      </w:pPr>
      <w:bookmarkStart w:id="705" w:name="_Ref122510816"/>
      <w:bookmarkStart w:id="706" w:name="_Toc221195770"/>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w:t>
        </w:r>
      </w:fldSimple>
      <w:bookmarkEnd w:id="705"/>
      <w:r w:rsidRPr="003255CE">
        <w:t xml:space="preserve">  Scoring Condition Codes</w:t>
      </w:r>
      <w:bookmarkEnd w:id="706"/>
    </w:p>
    <w:tbl>
      <w:tblPr>
        <w:tblStyle w:val="TRsBorders"/>
        <w:tblW w:w="10078" w:type="dxa"/>
        <w:tblLook w:val="04A0" w:firstRow="1" w:lastRow="0" w:firstColumn="1" w:lastColumn="0" w:noHBand="0" w:noVBand="1"/>
      </w:tblPr>
      <w:tblGrid>
        <w:gridCol w:w="1439"/>
        <w:gridCol w:w="1564"/>
        <w:gridCol w:w="7075"/>
      </w:tblGrid>
      <w:tr w:rsidR="000652B8" w:rsidRPr="003255CE" w14:paraId="37A277E4" w14:textId="77777777" w:rsidTr="00C60E5E">
        <w:trPr>
          <w:cnfStyle w:val="100000000000" w:firstRow="1" w:lastRow="0" w:firstColumn="0" w:lastColumn="0" w:oddVBand="0" w:evenVBand="0" w:oddHBand="0" w:evenHBand="0" w:firstRowFirstColumn="0" w:firstRowLastColumn="0" w:lastRowFirstColumn="0" w:lastRowLastColumn="0"/>
        </w:trPr>
        <w:tc>
          <w:tcPr>
            <w:tcW w:w="1440" w:type="dxa"/>
          </w:tcPr>
          <w:p w14:paraId="7116837C" w14:textId="77777777" w:rsidR="00E56377" w:rsidRPr="003255CE" w:rsidRDefault="00E56377" w:rsidP="0082407D">
            <w:pPr>
              <w:pStyle w:val="TableHead"/>
              <w:keepNext/>
              <w:keepLines/>
              <w:rPr>
                <w:b/>
                <w:bCs w:val="0"/>
                <w:noProof w:val="0"/>
              </w:rPr>
            </w:pPr>
            <w:r w:rsidRPr="003255CE">
              <w:rPr>
                <w:b/>
                <w:bCs w:val="0"/>
                <w:noProof w:val="0"/>
              </w:rPr>
              <w:t>Condition Code</w:t>
            </w:r>
          </w:p>
        </w:tc>
        <w:tc>
          <w:tcPr>
            <w:tcW w:w="1519" w:type="dxa"/>
          </w:tcPr>
          <w:p w14:paraId="07BF170C" w14:textId="77777777" w:rsidR="00E56377" w:rsidRPr="003255CE" w:rsidRDefault="00E56377" w:rsidP="0082407D">
            <w:pPr>
              <w:pStyle w:val="TableHead"/>
              <w:keepNext/>
              <w:keepLines/>
              <w:rPr>
                <w:b/>
                <w:bCs w:val="0"/>
                <w:noProof w:val="0"/>
              </w:rPr>
            </w:pPr>
            <w:r w:rsidRPr="003255CE">
              <w:rPr>
                <w:b/>
                <w:bCs w:val="0"/>
                <w:noProof w:val="0"/>
              </w:rPr>
              <w:t>Reason</w:t>
            </w:r>
          </w:p>
        </w:tc>
        <w:tc>
          <w:tcPr>
            <w:tcW w:w="7119" w:type="dxa"/>
          </w:tcPr>
          <w:p w14:paraId="48E3E985" w14:textId="516446B7" w:rsidR="00E56377" w:rsidRPr="003255CE" w:rsidRDefault="00E56377" w:rsidP="0082407D">
            <w:pPr>
              <w:pStyle w:val="TableHead"/>
              <w:keepNext/>
              <w:keepLines/>
              <w:rPr>
                <w:b/>
                <w:bCs w:val="0"/>
                <w:noProof w:val="0"/>
              </w:rPr>
            </w:pPr>
            <w:r w:rsidRPr="003255CE">
              <w:rPr>
                <w:b/>
                <w:bCs w:val="0"/>
                <w:noProof w:val="0"/>
              </w:rPr>
              <w:t>Use</w:t>
            </w:r>
          </w:p>
        </w:tc>
      </w:tr>
      <w:tr w:rsidR="000652B8" w:rsidRPr="003255CE" w14:paraId="42CAD4DA" w14:textId="77777777" w:rsidTr="00C60E5E">
        <w:tc>
          <w:tcPr>
            <w:tcW w:w="1440" w:type="dxa"/>
          </w:tcPr>
          <w:p w14:paraId="2ADE6F78" w14:textId="77777777" w:rsidR="00E56377" w:rsidRPr="003255CE" w:rsidRDefault="00E56377" w:rsidP="0082407D">
            <w:pPr>
              <w:pStyle w:val="TableText"/>
              <w:keepNext/>
              <w:keepLines/>
              <w:jc w:val="center"/>
              <w:rPr>
                <w:noProof w:val="0"/>
              </w:rPr>
            </w:pPr>
            <w:r w:rsidRPr="003255CE">
              <w:rPr>
                <w:noProof w:val="0"/>
              </w:rPr>
              <w:t>B</w:t>
            </w:r>
          </w:p>
        </w:tc>
        <w:tc>
          <w:tcPr>
            <w:tcW w:w="1519" w:type="dxa"/>
          </w:tcPr>
          <w:p w14:paraId="32671986" w14:textId="77777777" w:rsidR="00E56377" w:rsidRPr="003255CE" w:rsidRDefault="00E56377" w:rsidP="0082407D">
            <w:pPr>
              <w:pStyle w:val="TableText"/>
              <w:keepNext/>
              <w:keepLines/>
              <w:jc w:val="left"/>
              <w:rPr>
                <w:noProof w:val="0"/>
              </w:rPr>
            </w:pPr>
            <w:r w:rsidRPr="003255CE">
              <w:rPr>
                <w:noProof w:val="0"/>
              </w:rPr>
              <w:t>Blank</w:t>
            </w:r>
          </w:p>
        </w:tc>
        <w:tc>
          <w:tcPr>
            <w:tcW w:w="7119" w:type="dxa"/>
          </w:tcPr>
          <w:p w14:paraId="384AF5BC" w14:textId="0318BDD0" w:rsidR="00E56377" w:rsidRPr="003255CE" w:rsidRDefault="00E56377" w:rsidP="0082407D">
            <w:pPr>
              <w:pStyle w:val="TableText"/>
              <w:keepNext/>
              <w:keepLines/>
              <w:jc w:val="left"/>
              <w:rPr>
                <w:noProof w:val="0"/>
              </w:rPr>
            </w:pPr>
            <w:r w:rsidRPr="003255CE">
              <w:rPr>
                <w:noProof w:val="0"/>
              </w:rPr>
              <w:t>No response</w:t>
            </w:r>
          </w:p>
        </w:tc>
      </w:tr>
      <w:tr w:rsidR="000652B8" w:rsidRPr="003255CE" w14:paraId="012AF5C7" w14:textId="77777777" w:rsidTr="00C60E5E">
        <w:tc>
          <w:tcPr>
            <w:tcW w:w="1440" w:type="dxa"/>
          </w:tcPr>
          <w:p w14:paraId="60F2656A" w14:textId="77777777" w:rsidR="00E56377" w:rsidRPr="003255CE" w:rsidRDefault="00E56377" w:rsidP="0082407D">
            <w:pPr>
              <w:pStyle w:val="TableText"/>
              <w:keepLines/>
              <w:jc w:val="center"/>
              <w:rPr>
                <w:noProof w:val="0"/>
              </w:rPr>
            </w:pPr>
            <w:r w:rsidRPr="003255CE">
              <w:rPr>
                <w:noProof w:val="0"/>
              </w:rPr>
              <w:t>I</w:t>
            </w:r>
          </w:p>
        </w:tc>
        <w:tc>
          <w:tcPr>
            <w:tcW w:w="1519" w:type="dxa"/>
          </w:tcPr>
          <w:p w14:paraId="4E298FE3" w14:textId="77777777" w:rsidR="00E56377" w:rsidRPr="003255CE" w:rsidRDefault="00E56377" w:rsidP="0082407D">
            <w:pPr>
              <w:pStyle w:val="TableText"/>
              <w:keepNext/>
              <w:keepLines/>
              <w:jc w:val="left"/>
              <w:rPr>
                <w:noProof w:val="0"/>
              </w:rPr>
            </w:pPr>
            <w:r w:rsidRPr="003255CE">
              <w:rPr>
                <w:noProof w:val="0"/>
              </w:rPr>
              <w:t>Insufficient</w:t>
            </w:r>
          </w:p>
        </w:tc>
        <w:tc>
          <w:tcPr>
            <w:tcW w:w="7119" w:type="dxa"/>
          </w:tcPr>
          <w:p w14:paraId="2B81E563" w14:textId="72FC5982" w:rsidR="00E56377" w:rsidRPr="003255CE" w:rsidRDefault="00E56377" w:rsidP="0082407D">
            <w:pPr>
              <w:pStyle w:val="TableNumbered-a"/>
              <w:keepNext/>
              <w:keepLines/>
              <w:numPr>
                <w:ilvl w:val="0"/>
                <w:numId w:val="7"/>
              </w:numPr>
              <w:spacing w:before="0" w:after="120"/>
              <w:ind w:left="360"/>
              <w:jc w:val="left"/>
              <w:rPr>
                <w:noProof w:val="0"/>
              </w:rPr>
            </w:pPr>
            <w:r w:rsidRPr="003255CE">
              <w:rPr>
                <w:noProof w:val="0"/>
              </w:rPr>
              <w:t>Use the “I” code when a student has not provided a meaningful response; this may include the following:</w:t>
            </w:r>
          </w:p>
          <w:p w14:paraId="3149CC5A" w14:textId="77777777" w:rsidR="00E56377" w:rsidRPr="003255CE" w:rsidRDefault="00E56377" w:rsidP="0082407D">
            <w:pPr>
              <w:pStyle w:val="tablebullet2"/>
              <w:numPr>
                <w:ilvl w:val="0"/>
                <w:numId w:val="6"/>
              </w:numPr>
              <w:ind w:left="648" w:hanging="288"/>
            </w:pPr>
            <w:r w:rsidRPr="003255CE">
              <w:t>Random keystrokes</w:t>
            </w:r>
          </w:p>
          <w:p w14:paraId="773153D0" w14:textId="77777777" w:rsidR="00E56377" w:rsidRPr="003255CE" w:rsidRDefault="00E56377" w:rsidP="0082407D">
            <w:pPr>
              <w:pStyle w:val="tablebullet2"/>
              <w:numPr>
                <w:ilvl w:val="0"/>
                <w:numId w:val="6"/>
              </w:numPr>
              <w:ind w:left="648" w:hanging="288"/>
            </w:pPr>
            <w:r w:rsidRPr="003255CE">
              <w:t>Undecipherable text</w:t>
            </w:r>
          </w:p>
          <w:p w14:paraId="3A693877" w14:textId="77777777" w:rsidR="00E56377" w:rsidRPr="003255CE" w:rsidRDefault="00E56377" w:rsidP="0082407D">
            <w:pPr>
              <w:pStyle w:val="tablebullet2"/>
              <w:numPr>
                <w:ilvl w:val="0"/>
                <w:numId w:val="6"/>
              </w:numPr>
              <w:ind w:left="648" w:hanging="288"/>
            </w:pPr>
            <w:r w:rsidRPr="003255CE">
              <w:t>“I hate this test”</w:t>
            </w:r>
          </w:p>
          <w:p w14:paraId="71A80844" w14:textId="77777777" w:rsidR="00E56377" w:rsidRPr="003255CE" w:rsidRDefault="00E56377" w:rsidP="0082407D">
            <w:pPr>
              <w:pStyle w:val="tablebullet2"/>
              <w:numPr>
                <w:ilvl w:val="0"/>
                <w:numId w:val="6"/>
              </w:numPr>
              <w:ind w:left="648" w:hanging="288"/>
            </w:pPr>
            <w:r w:rsidRPr="003255CE">
              <w:t>“I don’t know, IDK”</w:t>
            </w:r>
          </w:p>
          <w:p w14:paraId="56520D24" w14:textId="77777777" w:rsidR="00E56377" w:rsidRPr="003255CE" w:rsidRDefault="00E56377" w:rsidP="0082407D">
            <w:pPr>
              <w:pStyle w:val="tablebullet2"/>
              <w:numPr>
                <w:ilvl w:val="0"/>
                <w:numId w:val="6"/>
              </w:numPr>
              <w:ind w:left="648" w:hanging="288"/>
            </w:pPr>
            <w:r w:rsidRPr="003255CE">
              <w:t>“I don’t care”</w:t>
            </w:r>
          </w:p>
          <w:p w14:paraId="24CF0269" w14:textId="77777777" w:rsidR="00E56377" w:rsidRPr="003255CE" w:rsidRDefault="00E56377" w:rsidP="0082407D">
            <w:pPr>
              <w:pStyle w:val="tablebullet2"/>
              <w:numPr>
                <w:ilvl w:val="0"/>
                <w:numId w:val="6"/>
              </w:numPr>
              <w:ind w:left="648" w:hanging="288"/>
            </w:pPr>
            <w:r w:rsidRPr="003255CE">
              <w:t>“I like pizza!” (in response to a reading passage about helicopters)</w:t>
            </w:r>
          </w:p>
          <w:p w14:paraId="349C31F0" w14:textId="77777777" w:rsidR="00E56377" w:rsidRPr="003255CE" w:rsidRDefault="00E56377" w:rsidP="0082407D">
            <w:pPr>
              <w:pStyle w:val="tablebullet2"/>
              <w:numPr>
                <w:ilvl w:val="0"/>
                <w:numId w:val="6"/>
              </w:numPr>
              <w:ind w:left="648" w:hanging="288"/>
            </w:pPr>
            <w:r w:rsidRPr="003255CE">
              <w:t>Response consisting entirely of profanity</w:t>
            </w:r>
          </w:p>
          <w:p w14:paraId="67349C14" w14:textId="77777777" w:rsidR="00E56377" w:rsidRPr="003255CE" w:rsidRDefault="00E56377" w:rsidP="0082407D">
            <w:pPr>
              <w:pStyle w:val="TableNumbered-a"/>
              <w:keepNext/>
              <w:keepLines/>
              <w:numPr>
                <w:ilvl w:val="0"/>
                <w:numId w:val="7"/>
              </w:numPr>
              <w:spacing w:before="0" w:after="120"/>
              <w:ind w:left="360"/>
              <w:jc w:val="left"/>
              <w:rPr>
                <w:noProof w:val="0"/>
              </w:rPr>
            </w:pPr>
            <w:r w:rsidRPr="003255CE">
              <w:rPr>
                <w:noProof w:val="0"/>
              </w:rPr>
              <w:t>For ELA WER items, use the “I” code for responses described previously and also if</w:t>
            </w:r>
          </w:p>
          <w:p w14:paraId="68548793" w14:textId="77777777" w:rsidR="00E56377" w:rsidRPr="003255CE" w:rsidRDefault="00E56377" w:rsidP="0082407D">
            <w:pPr>
              <w:pStyle w:val="tablebullet2"/>
              <w:numPr>
                <w:ilvl w:val="0"/>
                <w:numId w:val="6"/>
              </w:numPr>
              <w:ind w:left="648" w:hanging="288"/>
            </w:pPr>
            <w:r w:rsidRPr="003255CE">
              <w:t>the student’s original work is insufficient for the rater to determine whether the student is able to organize, cite evidence and elaborate, and use conventions as defined in the rubrics; or</w:t>
            </w:r>
          </w:p>
          <w:p w14:paraId="0DE20A37" w14:textId="77777777" w:rsidR="00E56377" w:rsidRPr="003255CE" w:rsidRDefault="00E56377" w:rsidP="0082407D">
            <w:pPr>
              <w:pStyle w:val="tablebullet2"/>
              <w:numPr>
                <w:ilvl w:val="0"/>
                <w:numId w:val="6"/>
              </w:numPr>
              <w:ind w:left="648" w:hanging="288"/>
            </w:pPr>
            <w:r w:rsidRPr="003255CE">
              <w:t>the response is too brief to make a determination regarding whether it is on purpose or on topic.</w:t>
            </w:r>
          </w:p>
        </w:tc>
      </w:tr>
      <w:tr w:rsidR="000652B8" w:rsidRPr="003255CE" w14:paraId="5EB0606C" w14:textId="77777777" w:rsidTr="00C60E5E">
        <w:tc>
          <w:tcPr>
            <w:tcW w:w="1440" w:type="dxa"/>
          </w:tcPr>
          <w:p w14:paraId="4DE843D1" w14:textId="77777777" w:rsidR="00E56377" w:rsidRPr="003255CE" w:rsidRDefault="00E56377" w:rsidP="0082407D">
            <w:pPr>
              <w:pStyle w:val="TableText"/>
              <w:jc w:val="center"/>
              <w:rPr>
                <w:noProof w:val="0"/>
              </w:rPr>
            </w:pPr>
            <w:r w:rsidRPr="003255CE">
              <w:rPr>
                <w:noProof w:val="0"/>
              </w:rPr>
              <w:t>L</w:t>
            </w:r>
          </w:p>
        </w:tc>
        <w:tc>
          <w:tcPr>
            <w:tcW w:w="1519" w:type="dxa"/>
          </w:tcPr>
          <w:p w14:paraId="627E99EA" w14:textId="77777777" w:rsidR="00E56377" w:rsidRPr="003255CE" w:rsidRDefault="00E56377" w:rsidP="0082407D">
            <w:pPr>
              <w:pStyle w:val="TableText"/>
              <w:jc w:val="left"/>
              <w:rPr>
                <w:noProof w:val="0"/>
              </w:rPr>
            </w:pPr>
            <w:r w:rsidRPr="003255CE">
              <w:rPr>
                <w:noProof w:val="0"/>
              </w:rPr>
              <w:t>Nonscorable Language</w:t>
            </w:r>
          </w:p>
        </w:tc>
        <w:tc>
          <w:tcPr>
            <w:tcW w:w="7119" w:type="dxa"/>
          </w:tcPr>
          <w:p w14:paraId="2DE3A2EA" w14:textId="214ACB10" w:rsidR="00E56377" w:rsidRPr="003255CE" w:rsidRDefault="00E56377" w:rsidP="0082407D">
            <w:pPr>
              <w:pStyle w:val="tablebullet"/>
              <w:spacing w:after="120"/>
            </w:pPr>
            <w:r w:rsidRPr="003255CE">
              <w:t>ELA: Language other than English</w:t>
            </w:r>
          </w:p>
          <w:p w14:paraId="10EDBCFC" w14:textId="77777777" w:rsidR="00E56377" w:rsidRPr="003255CE" w:rsidRDefault="00E56377" w:rsidP="0082407D">
            <w:pPr>
              <w:pStyle w:val="tablebullet"/>
            </w:pPr>
            <w:r w:rsidRPr="003255CE">
              <w:t>Mathematics: Language other than English or Spanish</w:t>
            </w:r>
          </w:p>
        </w:tc>
      </w:tr>
      <w:tr w:rsidR="000652B8" w:rsidRPr="003255CE" w14:paraId="1B73D780" w14:textId="77777777" w:rsidTr="00C60E5E">
        <w:tc>
          <w:tcPr>
            <w:tcW w:w="1440" w:type="dxa"/>
          </w:tcPr>
          <w:p w14:paraId="0ADDE1BD" w14:textId="77777777" w:rsidR="00E56377" w:rsidRPr="003255CE" w:rsidRDefault="00E56377" w:rsidP="0082407D">
            <w:pPr>
              <w:pStyle w:val="TableText"/>
              <w:jc w:val="center"/>
              <w:rPr>
                <w:noProof w:val="0"/>
              </w:rPr>
            </w:pPr>
            <w:r w:rsidRPr="003255CE">
              <w:rPr>
                <w:noProof w:val="0"/>
              </w:rPr>
              <w:t>T</w:t>
            </w:r>
          </w:p>
        </w:tc>
        <w:tc>
          <w:tcPr>
            <w:tcW w:w="1519" w:type="dxa"/>
          </w:tcPr>
          <w:p w14:paraId="7D29B68B" w14:textId="77777777" w:rsidR="00E56377" w:rsidRPr="003255CE" w:rsidRDefault="00E56377" w:rsidP="0082407D">
            <w:pPr>
              <w:pStyle w:val="TableText"/>
              <w:jc w:val="left"/>
              <w:rPr>
                <w:noProof w:val="0"/>
              </w:rPr>
            </w:pPr>
            <w:r w:rsidRPr="003255CE">
              <w:rPr>
                <w:noProof w:val="0"/>
              </w:rPr>
              <w:t>Off-Topic for ELA WER Items Only</w:t>
            </w:r>
          </w:p>
        </w:tc>
        <w:tc>
          <w:tcPr>
            <w:tcW w:w="7119" w:type="dxa"/>
          </w:tcPr>
          <w:p w14:paraId="58971CDF" w14:textId="5AF34C17" w:rsidR="00E56377" w:rsidRPr="003255CE" w:rsidRDefault="00E56377" w:rsidP="0082407D">
            <w:pPr>
              <w:pStyle w:val="tablebullet"/>
            </w:pPr>
            <w:r w:rsidRPr="003255CE">
              <w:t>The response is unrelated to the task or sources or shows no evidence that the student has read the task or the sources (especially for informational or explanatory and opinion or argumentative)</w:t>
            </w:r>
            <w:r w:rsidR="00A30F5C" w:rsidRPr="003255CE">
              <w:t xml:space="preserve">. </w:t>
            </w:r>
            <w:r w:rsidRPr="003255CE">
              <w:t>“Off topic” responses are generally substantial responses.</w:t>
            </w:r>
          </w:p>
        </w:tc>
      </w:tr>
      <w:tr w:rsidR="000652B8" w:rsidRPr="003255CE" w14:paraId="309A51D9" w14:textId="77777777" w:rsidTr="00C60E5E">
        <w:tc>
          <w:tcPr>
            <w:tcW w:w="1440" w:type="dxa"/>
          </w:tcPr>
          <w:p w14:paraId="1B47F8C9" w14:textId="77777777" w:rsidR="005A4B30" w:rsidRPr="003255CE" w:rsidRDefault="005A4B30" w:rsidP="0082407D">
            <w:pPr>
              <w:pStyle w:val="TableText"/>
              <w:jc w:val="center"/>
              <w:rPr>
                <w:noProof w:val="0"/>
              </w:rPr>
            </w:pPr>
            <w:r w:rsidRPr="003255CE">
              <w:rPr>
                <w:noProof w:val="0"/>
              </w:rPr>
              <w:lastRenderedPageBreak/>
              <w:t>M</w:t>
            </w:r>
          </w:p>
        </w:tc>
        <w:tc>
          <w:tcPr>
            <w:tcW w:w="1519" w:type="dxa"/>
          </w:tcPr>
          <w:p w14:paraId="331FFFC7" w14:textId="77777777" w:rsidR="005A4B30" w:rsidRPr="003255CE" w:rsidRDefault="005A4B30" w:rsidP="0082407D">
            <w:pPr>
              <w:pStyle w:val="TableText"/>
              <w:jc w:val="left"/>
              <w:rPr>
                <w:noProof w:val="0"/>
              </w:rPr>
            </w:pPr>
            <w:r w:rsidRPr="003255CE">
              <w:rPr>
                <w:noProof w:val="0"/>
              </w:rPr>
              <w:t>Off-Purpose for ELA WER Items Only</w:t>
            </w:r>
          </w:p>
        </w:tc>
        <w:tc>
          <w:tcPr>
            <w:tcW w:w="7119" w:type="dxa"/>
          </w:tcPr>
          <w:p w14:paraId="6DA43714" w14:textId="77777777" w:rsidR="005A4B30" w:rsidRPr="003255CE" w:rsidRDefault="005A4B30" w:rsidP="0082407D">
            <w:pPr>
              <w:pStyle w:val="TableText"/>
              <w:spacing w:after="120"/>
              <w:jc w:val="left"/>
              <w:rPr>
                <w:noProof w:val="0"/>
              </w:rPr>
            </w:pPr>
            <w:r w:rsidRPr="003255CE">
              <w:rPr>
                <w:noProof w:val="0"/>
              </w:rPr>
              <w:t>The student has clearly not written to the purpose designated in the task</w:t>
            </w:r>
            <w:r w:rsidRPr="003255CE">
              <w:rPr>
                <w:iCs/>
                <w:noProof w:val="0"/>
              </w:rPr>
              <w:t>:</w:t>
            </w:r>
          </w:p>
          <w:p w14:paraId="4FE1E689" w14:textId="77777777" w:rsidR="005A4B30" w:rsidRPr="003255CE" w:rsidRDefault="005A4B30" w:rsidP="0082407D">
            <w:pPr>
              <w:pStyle w:val="tablebullet2"/>
              <w:numPr>
                <w:ilvl w:val="0"/>
                <w:numId w:val="6"/>
              </w:numPr>
              <w:ind w:left="432" w:hanging="288"/>
            </w:pPr>
            <w:r w:rsidRPr="003255CE">
              <w:t>An off-purpose response addresses the topic of the task but not the purpose of the task.</w:t>
            </w:r>
          </w:p>
          <w:p w14:paraId="285601BE" w14:textId="77777777" w:rsidR="005A4B30" w:rsidRPr="003255CE" w:rsidRDefault="005A4B30" w:rsidP="0082407D">
            <w:pPr>
              <w:pStyle w:val="tablebullet2"/>
              <w:numPr>
                <w:ilvl w:val="0"/>
                <w:numId w:val="6"/>
              </w:numPr>
              <w:ind w:left="432" w:hanging="288"/>
            </w:pPr>
            <w:r w:rsidRPr="003255CE">
              <w:t>Students may use narrative techniques in an explanatory essay or use argumentative or persuasive techniques to explain, for example, and still be on purpose.</w:t>
            </w:r>
          </w:p>
          <w:p w14:paraId="17AF4DD3" w14:textId="77777777" w:rsidR="005A4B30" w:rsidRPr="003255CE" w:rsidRDefault="005A4B30" w:rsidP="0082407D">
            <w:pPr>
              <w:pStyle w:val="tablebullet2"/>
              <w:numPr>
                <w:ilvl w:val="0"/>
                <w:numId w:val="6"/>
              </w:numPr>
              <w:spacing w:after="20"/>
              <w:ind w:left="432" w:hanging="288"/>
            </w:pPr>
            <w:r w:rsidRPr="003255CE">
              <w:t>Off-purpose responses are generally developed responses (essays, poems, etc.) clearly not written to the designated purpose.</w:t>
            </w:r>
          </w:p>
          <w:p w14:paraId="068DA60D" w14:textId="44D9EDF7" w:rsidR="005A4B30" w:rsidRPr="003255CE" w:rsidRDefault="00833701" w:rsidP="0082407D">
            <w:pPr>
              <w:pStyle w:val="TableText"/>
              <w:spacing w:after="120"/>
              <w:jc w:val="left"/>
            </w:pPr>
            <w:r w:rsidRPr="003255CE">
              <w:rPr>
                <w:noProof w:val="0"/>
              </w:rPr>
              <w:t>Responses</w:t>
            </w:r>
            <w:r w:rsidRPr="003255CE">
              <w:t xml:space="preserve"> scored with condition code M </w:t>
            </w:r>
            <w:r w:rsidR="7B14B73C" w:rsidRPr="003255CE">
              <w:t xml:space="preserve">will </w:t>
            </w:r>
            <w:r w:rsidRPr="003255CE">
              <w:t xml:space="preserve">receive a score for the </w:t>
            </w:r>
            <w:r w:rsidR="00C60E5E" w:rsidRPr="003255CE">
              <w:t xml:space="preserve">conventions </w:t>
            </w:r>
            <w:r w:rsidRPr="003255CE">
              <w:t xml:space="preserve">writing trait. </w:t>
            </w:r>
          </w:p>
        </w:tc>
      </w:tr>
    </w:tbl>
    <w:p w14:paraId="664EEF04" w14:textId="6DDADD57" w:rsidR="00515EFB" w:rsidRPr="003255CE" w:rsidRDefault="00D46C5B" w:rsidP="0082407D">
      <w:pPr>
        <w:pStyle w:val="Heading4"/>
      </w:pPr>
      <w:bookmarkStart w:id="707" w:name="_Rater_Monitoring"/>
      <w:bookmarkStart w:id="708" w:name="_Toc215662073"/>
      <w:bookmarkEnd w:id="707"/>
      <w:r w:rsidRPr="003255CE">
        <w:t>Rater Monitoring</w:t>
      </w:r>
      <w:bookmarkEnd w:id="708"/>
    </w:p>
    <w:p w14:paraId="03AE7275" w14:textId="7A170191" w:rsidR="00ED674B" w:rsidRPr="003255CE" w:rsidRDefault="00ED674B" w:rsidP="0082407D">
      <w:r w:rsidRPr="003255CE">
        <w:t xml:space="preserve">During operational scoring, </w:t>
      </w:r>
      <w:r w:rsidR="00227477" w:rsidRPr="003255CE">
        <w:t>5</w:t>
      </w:r>
      <w:r w:rsidRPr="003255CE">
        <w:t xml:space="preserve"> percent of the responses scored comprised preapproved validity responses. Validity responses serve as benchmark responses</w:t>
      </w:r>
      <w:r w:rsidR="000947B5" w:rsidRPr="003255CE">
        <w:t>,</w:t>
      </w:r>
      <w:r w:rsidRPr="003255CE">
        <w:t xml:space="preserve"> as the most appropriate score for each validity response is predetermined by key </w:t>
      </w:r>
      <w:r w:rsidR="00D2168C" w:rsidRPr="003255CE">
        <w:t xml:space="preserve">interest </w:t>
      </w:r>
      <w:r w:rsidRPr="003255CE">
        <w:t>holders. A</w:t>
      </w:r>
      <w:r w:rsidR="00FD7F79" w:rsidRPr="003255CE">
        <w:t> </w:t>
      </w:r>
      <w:r w:rsidRPr="003255CE">
        <w:t>small set of validity responses is provided by Smarter Balanced for all vendors to use, and these are supplemented with responses selected and approved by MI scoring management. The validity pool includes anchor validity responses originating from the field test administration.</w:t>
      </w:r>
      <w:r w:rsidR="00BD09BF" w:rsidRPr="003255CE">
        <w:rPr>
          <w:rStyle w:val="FootnoteReference"/>
        </w:rPr>
        <w:footnoteReference w:id="9"/>
      </w:r>
      <w:r w:rsidRPr="003255CE">
        <w:t xml:space="preserve"> The pool of validity responses </w:t>
      </w:r>
      <w:r w:rsidR="009A2CE8" w:rsidRPr="003255CE">
        <w:t>was</w:t>
      </w:r>
      <w:r w:rsidRPr="003255CE">
        <w:t xml:space="preserve"> selected to be generally representative of operational responses while ensuring sufficient examples of each score point. Validity results compare</w:t>
      </w:r>
      <w:r w:rsidR="009A2CE8" w:rsidRPr="003255CE">
        <w:t>d</w:t>
      </w:r>
      <w:r w:rsidRPr="003255CE">
        <w:t xml:space="preserve"> the score assigned by a rater to a validity response with the benchmark score of the same response. Validity responses provide a more direct measurement of rating quality than measures of interrater reliability (Raczynski et al., 2015).</w:t>
      </w:r>
    </w:p>
    <w:p w14:paraId="5669A11C" w14:textId="25522789" w:rsidR="00ED674B" w:rsidRPr="003255CE" w:rsidRDefault="00ED674B" w:rsidP="0082407D">
      <w:pPr>
        <w:rPr>
          <w:rFonts w:eastAsiaTheme="minorEastAsia"/>
        </w:rPr>
      </w:pPr>
      <w:r w:rsidRPr="003255CE">
        <w:t>MI calibrate</w:t>
      </w:r>
      <w:r w:rsidR="009A2CE8" w:rsidRPr="003255CE">
        <w:t>d</w:t>
      </w:r>
      <w:r w:rsidRPr="003255CE">
        <w:t xml:space="preserve"> validity responses to fit a unidimensional item response theory (IRT) model for each content area and item type. </w:t>
      </w:r>
      <w:r w:rsidRPr="003255CE">
        <w:rPr>
          <w:rFonts w:eastAsiaTheme="minorEastAsia"/>
        </w:rPr>
        <w:t>This approach involve</w:t>
      </w:r>
      <w:r w:rsidR="009A2CE8" w:rsidRPr="003255CE">
        <w:rPr>
          <w:rFonts w:eastAsiaTheme="minorEastAsia"/>
        </w:rPr>
        <w:t>d</w:t>
      </w:r>
      <w:r w:rsidRPr="003255CE">
        <w:rPr>
          <w:rFonts w:eastAsiaTheme="minorEastAsia"/>
        </w:rPr>
        <w:t xml:space="preserve"> transforming raters’ validity response scores into accuracy scores. Specifically, if the rater’s score matche</w:t>
      </w:r>
      <w:r w:rsidR="009A2CE8" w:rsidRPr="003255CE">
        <w:rPr>
          <w:rFonts w:eastAsiaTheme="minorEastAsia"/>
        </w:rPr>
        <w:t>d</w:t>
      </w:r>
      <w:r w:rsidRPr="003255CE">
        <w:rPr>
          <w:rFonts w:eastAsiaTheme="minorEastAsia"/>
        </w:rPr>
        <w:t xml:space="preserve"> the “true” score of the validity response, an accuracy score of 2 </w:t>
      </w:r>
      <w:r w:rsidR="009A2CE8" w:rsidRPr="003255CE">
        <w:rPr>
          <w:rFonts w:eastAsiaTheme="minorEastAsia"/>
        </w:rPr>
        <w:t>was</w:t>
      </w:r>
      <w:r w:rsidRPr="003255CE">
        <w:rPr>
          <w:rFonts w:eastAsiaTheme="minorEastAsia"/>
        </w:rPr>
        <w:t xml:space="preserve"> assigned. If the rater’s score </w:t>
      </w:r>
      <w:r w:rsidR="009A2CE8" w:rsidRPr="003255CE">
        <w:rPr>
          <w:rFonts w:eastAsiaTheme="minorEastAsia"/>
        </w:rPr>
        <w:t>was</w:t>
      </w:r>
      <w:r w:rsidRPr="003255CE">
        <w:rPr>
          <w:rFonts w:eastAsiaTheme="minorEastAsia"/>
        </w:rPr>
        <w:t xml:space="preserve"> adjacent to the score of the validity response, an accuracy score of 1 </w:t>
      </w:r>
      <w:r w:rsidR="009A2CE8" w:rsidRPr="003255CE">
        <w:rPr>
          <w:rFonts w:eastAsiaTheme="minorEastAsia"/>
        </w:rPr>
        <w:t>was</w:t>
      </w:r>
      <w:r w:rsidRPr="003255CE">
        <w:rPr>
          <w:rFonts w:eastAsiaTheme="minorEastAsia"/>
        </w:rPr>
        <w:t xml:space="preserve"> assigned. Otherwise, for scores that </w:t>
      </w:r>
      <w:r w:rsidR="009A2CE8" w:rsidRPr="003255CE">
        <w:rPr>
          <w:rFonts w:eastAsiaTheme="minorEastAsia"/>
        </w:rPr>
        <w:t>were</w:t>
      </w:r>
      <w:r w:rsidRPr="003255CE">
        <w:rPr>
          <w:rFonts w:eastAsiaTheme="minorEastAsia"/>
        </w:rPr>
        <w:t xml:space="preserve"> nonadjacent, an accuracy score of 0 </w:t>
      </w:r>
      <w:r w:rsidR="009A2CE8" w:rsidRPr="003255CE">
        <w:rPr>
          <w:rFonts w:eastAsiaTheme="minorEastAsia"/>
        </w:rPr>
        <w:t>was</w:t>
      </w:r>
      <w:r w:rsidRPr="003255CE">
        <w:rPr>
          <w:rFonts w:eastAsiaTheme="minorEastAsia"/>
        </w:rPr>
        <w:t xml:space="preserve"> assigned. All accuracy score data for validity responses and </w:t>
      </w:r>
      <w:r w:rsidR="00CE4629" w:rsidRPr="003255CE">
        <w:rPr>
          <w:rFonts w:eastAsiaTheme="minorEastAsia"/>
        </w:rPr>
        <w:t xml:space="preserve">raters </w:t>
      </w:r>
      <w:r w:rsidR="009A2CE8" w:rsidRPr="003255CE">
        <w:rPr>
          <w:rFonts w:eastAsiaTheme="minorEastAsia"/>
        </w:rPr>
        <w:t>were</w:t>
      </w:r>
      <w:r w:rsidRPr="003255CE">
        <w:rPr>
          <w:rFonts w:eastAsiaTheme="minorEastAsia"/>
        </w:rPr>
        <w:t xml:space="preserve"> then fitted to a generalized partial credit model (GPCM) IRT model. Using the resulting IRT parameters, MI then calculate</w:t>
      </w:r>
      <w:r w:rsidR="009A2CE8" w:rsidRPr="003255CE">
        <w:rPr>
          <w:rFonts w:eastAsiaTheme="minorEastAsia"/>
        </w:rPr>
        <w:t>d</w:t>
      </w:r>
      <w:r w:rsidRPr="003255CE">
        <w:rPr>
          <w:rFonts w:eastAsiaTheme="minorEastAsia"/>
        </w:rPr>
        <w:t xml:space="preserve"> accuracy values for each rater based on a given set of validity responses.</w:t>
      </w:r>
      <w:r w:rsidRPr="003255CE">
        <w:t xml:space="preserve"> </w:t>
      </w:r>
      <w:r w:rsidRPr="003255CE">
        <w:rPr>
          <w:rFonts w:eastAsiaTheme="minorEastAsia"/>
        </w:rPr>
        <w:t xml:space="preserve">This calculation </w:t>
      </w:r>
      <w:r w:rsidR="009A2CE8" w:rsidRPr="003255CE">
        <w:rPr>
          <w:rFonts w:eastAsiaTheme="minorEastAsia"/>
        </w:rPr>
        <w:t>was</w:t>
      </w:r>
      <w:r w:rsidRPr="003255CE">
        <w:rPr>
          <w:rFonts w:eastAsiaTheme="minorEastAsia"/>
        </w:rPr>
        <w:t xml:space="preserve"> conducted several times each day during scoring, providing real-time measures of rater accuracy.</w:t>
      </w:r>
    </w:p>
    <w:p w14:paraId="12B95C15" w14:textId="2D4DCB56" w:rsidR="0061065B" w:rsidRPr="003255CE" w:rsidRDefault="00ED674B" w:rsidP="0082407D">
      <w:r w:rsidRPr="003255CE">
        <w:t>In addition to validity responses, 10</w:t>
      </w:r>
      <w:r w:rsidR="00D35A24" w:rsidRPr="003255CE">
        <w:t xml:space="preserve"> percent</w:t>
      </w:r>
      <w:r w:rsidRPr="003255CE">
        <w:t xml:space="preserve"> of hand</w:t>
      </w:r>
      <w:r w:rsidR="00D35A24" w:rsidRPr="003255CE">
        <w:t xml:space="preserve"> </w:t>
      </w:r>
      <w:r w:rsidRPr="003255CE">
        <w:t>scored responses received blind second reads, the results of which were used to calculate interrater reliability. To support interpretability, second reads were conducted exclusively by expert (</w:t>
      </w:r>
      <w:r w:rsidR="0071596C" w:rsidRPr="003255CE">
        <w:t>that is</w:t>
      </w:r>
      <w:r w:rsidRPr="003255CE">
        <w:t>, highly</w:t>
      </w:r>
      <w:r w:rsidR="00FD7F79" w:rsidRPr="003255CE">
        <w:t xml:space="preserve"> </w:t>
      </w:r>
      <w:r w:rsidRPr="003255CE">
        <w:t xml:space="preserve">accurate) raters, described </w:t>
      </w:r>
      <w:r w:rsidR="0071596C" w:rsidRPr="003255CE">
        <w:t>later in this subsection</w:t>
      </w:r>
      <w:r w:rsidRPr="003255CE">
        <w:t>.</w:t>
      </w:r>
      <w:r w:rsidRPr="003255CE">
        <w:rPr>
          <w:rFonts w:ascii="Times New Roman" w:eastAsiaTheme="minorEastAsia" w:hAnsi="Times New Roman" w:cs="Times New Roman"/>
          <w:lang w:eastAsia="zh-CN"/>
        </w:rPr>
        <w:t xml:space="preserve"> </w:t>
      </w:r>
    </w:p>
    <w:p w14:paraId="0157CCA2" w14:textId="146C531C" w:rsidR="0032776C" w:rsidRPr="003255CE" w:rsidRDefault="00F83CEB" w:rsidP="0082407D">
      <w:r w:rsidRPr="003255CE">
        <w:lastRenderedPageBreak/>
        <w:t xml:space="preserve">The </w:t>
      </w:r>
      <w:r w:rsidR="0032776C" w:rsidRPr="003255CE">
        <w:t xml:space="preserve">MI VSC system automatically and randomly routes the requisite number of responses to raters for second reads and validity in a blind manner. Raters </w:t>
      </w:r>
      <w:r w:rsidR="009A2CE8" w:rsidRPr="003255CE">
        <w:t xml:space="preserve">did </w:t>
      </w:r>
      <w:r w:rsidR="0032776C" w:rsidRPr="003255CE">
        <w:t xml:space="preserve">not know </w:t>
      </w:r>
      <w:r w:rsidR="005E6BDC" w:rsidRPr="003255CE">
        <w:t>whether</w:t>
      </w:r>
      <w:r w:rsidR="0032776C" w:rsidRPr="003255CE">
        <w:t xml:space="preserve"> they </w:t>
      </w:r>
      <w:r w:rsidR="009A2CE8" w:rsidRPr="003255CE">
        <w:t xml:space="preserve">were </w:t>
      </w:r>
      <w:r w:rsidR="0032776C" w:rsidRPr="003255CE">
        <w:t>scoring a first read, a second read, or a validity response. This system also prohibits raters from being eligible to score second reads for responses they have already scored.</w:t>
      </w:r>
    </w:p>
    <w:p w14:paraId="62F94CF2" w14:textId="45BE3B60" w:rsidR="00F863A4" w:rsidRPr="003255CE" w:rsidRDefault="00F863A4" w:rsidP="0082407D">
      <w:r w:rsidRPr="003255CE">
        <w:t>Scoring accuracy during hand</w:t>
      </w:r>
      <w:r w:rsidR="0071596C" w:rsidRPr="003255CE">
        <w:t xml:space="preserve"> </w:t>
      </w:r>
      <w:r w:rsidRPr="003255CE">
        <w:t xml:space="preserve">scoring was maintained by continuously assessing rater performance using validity responses. MI specifically evaluated how closely raters’ scores aligned with the benchmark scores of these validity responses. Key performance measures included the agreement between rater and benchmark scores, quantified using </w:t>
      </w:r>
      <w:r w:rsidR="00A0054F" w:rsidRPr="003255CE">
        <w:t>q</w:t>
      </w:r>
      <w:r w:rsidRPr="003255CE">
        <w:t>uadratic</w:t>
      </w:r>
      <w:r w:rsidR="00A0054F" w:rsidRPr="003255CE">
        <w:t>-w</w:t>
      </w:r>
      <w:r w:rsidRPr="003255CE">
        <w:t xml:space="preserve">eighted </w:t>
      </w:r>
      <w:r w:rsidR="00A0054F" w:rsidRPr="003255CE">
        <w:t>k</w:t>
      </w:r>
      <w:r w:rsidRPr="003255CE">
        <w:t>appa (QWK),</w:t>
      </w:r>
      <w:r w:rsidR="00FB2F61" w:rsidRPr="003255CE">
        <w:rPr>
          <w:rStyle w:val="FootnoteReference"/>
        </w:rPr>
        <w:footnoteReference w:id="10"/>
      </w:r>
      <w:r w:rsidRPr="003255CE">
        <w:t xml:space="preserve"> and the comparison of mean score differences between the distributions of benchmark and rater-assigned scores.</w:t>
      </w:r>
    </w:p>
    <w:p w14:paraId="4D2EBC4C" w14:textId="384E17D0" w:rsidR="004D08FA" w:rsidRPr="003255CE" w:rsidRDefault="00F863A4" w:rsidP="0082407D">
      <w:r w:rsidRPr="003255CE">
        <w:t>During scoring, raters received automated feedback based on recent performance. The automated feedback system identifie</w:t>
      </w:r>
      <w:r w:rsidR="00EC70BE" w:rsidRPr="003255CE">
        <w:t>d</w:t>
      </w:r>
      <w:r w:rsidRPr="003255CE">
        <w:t xml:space="preserve"> raters requir</w:t>
      </w:r>
      <w:r w:rsidR="00EC70BE" w:rsidRPr="003255CE">
        <w:t>ing</w:t>
      </w:r>
      <w:r w:rsidRPr="003255CE">
        <w:t xml:space="preserve"> additional feedback—based on accuracy metrics—and automatically generate</w:t>
      </w:r>
      <w:r w:rsidR="00EC70BE" w:rsidRPr="003255CE">
        <w:t>d</w:t>
      </w:r>
      <w:r w:rsidRPr="003255CE">
        <w:t xml:space="preserve"> a custom set of responses for the rater to review. The system functions at the item level, thus providing feedback even to those raters with relatively high accuracy when the data identifies there are one or more items on which they can improve.</w:t>
      </w:r>
      <w:r w:rsidRPr="003255CE">
        <w:rPr>
          <w:rFonts w:ascii="Times New Roman" w:eastAsiaTheme="minorEastAsia" w:hAnsi="Times New Roman" w:cs="Times New Roman"/>
          <w:lang w:eastAsia="zh-CN"/>
        </w:rPr>
        <w:t xml:space="preserve"> </w:t>
      </w:r>
    </w:p>
    <w:p w14:paraId="09041C9F" w14:textId="23BCFEE6" w:rsidR="0032776C" w:rsidRPr="003255CE" w:rsidRDefault="0032776C" w:rsidP="0082407D">
      <w:pPr>
        <w:rPr>
          <w:rFonts w:eastAsiaTheme="minorEastAsia"/>
        </w:rPr>
      </w:pPr>
      <w:r w:rsidRPr="003255CE">
        <w:t>VSC Reports provide</w:t>
      </w:r>
      <w:r w:rsidR="00EC70BE" w:rsidRPr="003255CE">
        <w:t>d</w:t>
      </w:r>
      <w:r w:rsidRPr="003255CE">
        <w:t xml:space="preserve"> real-time reports</w:t>
      </w:r>
      <w:r w:rsidR="00A0765B" w:rsidRPr="003255CE">
        <w:t xml:space="preserve"> throughout the scoring effort</w:t>
      </w:r>
      <w:r w:rsidRPr="003255CE">
        <w:t>. These reports are available for access by hand</w:t>
      </w:r>
      <w:r w:rsidR="00B15456" w:rsidRPr="003255CE">
        <w:t xml:space="preserve"> </w:t>
      </w:r>
      <w:r w:rsidRPr="003255CE">
        <w:t xml:space="preserve">scoring management. Interrater reliability reports provide the percentage of exact, adjacent, and nonadjacent agreement for scorable responses. </w:t>
      </w:r>
      <w:r w:rsidR="009214C4" w:rsidRPr="003255CE">
        <w:t>Score point frequency distribution reports provide the percentage per score point and include the mean and stan</w:t>
      </w:r>
      <w:r w:rsidR="009214C4" w:rsidRPr="003255CE">
        <w:rPr>
          <w:rFonts w:eastAsiaTheme="minorEastAsia"/>
        </w:rPr>
        <w:t xml:space="preserve">dard deviation </w:t>
      </w:r>
      <w:r w:rsidR="002D0A6C" w:rsidRPr="003255CE">
        <w:rPr>
          <w:rFonts w:eastAsiaTheme="minorEastAsia"/>
        </w:rPr>
        <w:t xml:space="preserve">(SD) </w:t>
      </w:r>
      <w:r w:rsidR="009214C4" w:rsidRPr="003255CE">
        <w:rPr>
          <w:rFonts w:eastAsiaTheme="minorEastAsia"/>
        </w:rPr>
        <w:t xml:space="preserve">for each item. </w:t>
      </w:r>
      <w:r w:rsidRPr="003255CE">
        <w:t xml:space="preserve">Validity performance reports provide the percentage of exact, adjacent, and nonadjacent agreement for validity responses and are used to monitor </w:t>
      </w:r>
      <w:r w:rsidR="003F36A0" w:rsidRPr="003255CE">
        <w:rPr>
          <w:rFonts w:eastAsiaTheme="minorEastAsia"/>
        </w:rPr>
        <w:t>and correct drift at the group level. If the data indicate</w:t>
      </w:r>
      <w:r w:rsidR="00EC70BE" w:rsidRPr="003255CE">
        <w:rPr>
          <w:rFonts w:eastAsiaTheme="minorEastAsia"/>
        </w:rPr>
        <w:t>d</w:t>
      </w:r>
      <w:r w:rsidR="003F36A0" w:rsidRPr="003255CE">
        <w:rPr>
          <w:rFonts w:eastAsiaTheme="minorEastAsia"/>
        </w:rPr>
        <w:t xml:space="preserve"> that raters as a group </w:t>
      </w:r>
      <w:r w:rsidR="00EC70BE" w:rsidRPr="003255CE">
        <w:rPr>
          <w:rFonts w:eastAsiaTheme="minorEastAsia"/>
        </w:rPr>
        <w:t xml:space="preserve">were </w:t>
      </w:r>
      <w:r w:rsidR="003F36A0" w:rsidRPr="003255CE">
        <w:rPr>
          <w:rFonts w:eastAsiaTheme="minorEastAsia"/>
        </w:rPr>
        <w:t>scoring validity responses either consistently high or consistently low, leadership recalibrate</w:t>
      </w:r>
      <w:r w:rsidR="00EC70BE" w:rsidRPr="003255CE">
        <w:rPr>
          <w:rFonts w:eastAsiaTheme="minorEastAsia"/>
        </w:rPr>
        <w:t>d</w:t>
      </w:r>
      <w:r w:rsidR="003F36A0" w:rsidRPr="003255CE">
        <w:rPr>
          <w:rFonts w:eastAsiaTheme="minorEastAsia"/>
        </w:rPr>
        <w:t xml:space="preserve"> the group by having raters review key training responses that reflect the types of responses being missed in validity. Leadership may also provide raters with a supplemental set of responses that help reinforce the lines for the various score</w:t>
      </w:r>
      <w:r w:rsidR="00D208B3" w:rsidRPr="003255CE">
        <w:rPr>
          <w:rFonts w:eastAsiaTheme="minorEastAsia"/>
        </w:rPr>
        <w:t xml:space="preserve"> </w:t>
      </w:r>
      <w:r w:rsidR="003F36A0" w:rsidRPr="003255CE">
        <w:rPr>
          <w:rFonts w:eastAsiaTheme="minorEastAsia"/>
        </w:rPr>
        <w:t>points and reanchor the raters to the proper position, arresting groupwide drift.</w:t>
      </w:r>
    </w:p>
    <w:p w14:paraId="77E3D84B" w14:textId="2D7838A8" w:rsidR="00154FFE" w:rsidRPr="003255CE" w:rsidRDefault="00154FFE" w:rsidP="0082407D">
      <w:pPr>
        <w:rPr>
          <w:rFonts w:eastAsiaTheme="minorEastAsia"/>
        </w:rPr>
      </w:pPr>
      <w:r w:rsidRPr="003255CE">
        <w:rPr>
          <w:rFonts w:eastAsiaTheme="minorEastAsia"/>
        </w:rPr>
        <w:t xml:space="preserve">Automated removal of raters and score resets </w:t>
      </w:r>
      <w:r w:rsidR="009A2CE8" w:rsidRPr="003255CE">
        <w:rPr>
          <w:rFonts w:eastAsiaTheme="minorEastAsia"/>
        </w:rPr>
        <w:t>are</w:t>
      </w:r>
      <w:r w:rsidRPr="003255CE">
        <w:rPr>
          <w:rFonts w:eastAsiaTheme="minorEastAsia"/>
        </w:rPr>
        <w:t xml:space="preserve"> performed when item and rater performance fail to meet accuracy expectations. In these cases, all responses scored by a rater during a period of poor performance were reset and redistributed to other qualified raters for rescoring. By limiting raters to scoring relatively fewer items, this approach also maximized accuracy across items.</w:t>
      </w:r>
    </w:p>
    <w:p w14:paraId="7DCAC03C" w14:textId="3D59AF4E" w:rsidR="0032776C" w:rsidRPr="003255CE" w:rsidRDefault="00F74860" w:rsidP="0082407D">
      <w:r w:rsidRPr="003255CE">
        <w:rPr>
          <w:rFonts w:eastAsiaTheme="minorEastAsia"/>
        </w:rPr>
        <w:t>In addition to the automated feedback, scoring leadership provide</w:t>
      </w:r>
      <w:r w:rsidR="003A79BC" w:rsidRPr="003255CE">
        <w:rPr>
          <w:rFonts w:eastAsiaTheme="minorEastAsia"/>
        </w:rPr>
        <w:t>d</w:t>
      </w:r>
      <w:r w:rsidRPr="003255CE">
        <w:rPr>
          <w:rFonts w:eastAsiaTheme="minorEastAsia"/>
        </w:rPr>
        <w:t xml:space="preserve"> individualized feedback to raters based on their performance. </w:t>
      </w:r>
      <w:r w:rsidR="00FD32DD" w:rsidRPr="003255CE">
        <w:rPr>
          <w:rFonts w:eastAsiaTheme="minorEastAsia"/>
        </w:rPr>
        <w:t>When leadership notice</w:t>
      </w:r>
      <w:r w:rsidR="003A79BC" w:rsidRPr="003255CE">
        <w:rPr>
          <w:rFonts w:eastAsiaTheme="minorEastAsia"/>
        </w:rPr>
        <w:t>d</w:t>
      </w:r>
      <w:r w:rsidR="00FD32DD" w:rsidRPr="003255CE">
        <w:rPr>
          <w:rFonts w:eastAsiaTheme="minorEastAsia"/>
        </w:rPr>
        <w:t xml:space="preserve"> a rater with low </w:t>
      </w:r>
      <w:r w:rsidR="007038B8" w:rsidRPr="003255CE">
        <w:rPr>
          <w:rFonts w:eastAsiaTheme="minorEastAsia"/>
        </w:rPr>
        <w:t>interrater reliability</w:t>
      </w:r>
      <w:r w:rsidR="00FD32DD" w:rsidRPr="003255CE">
        <w:rPr>
          <w:rFonts w:eastAsiaTheme="minorEastAsia"/>
        </w:rPr>
        <w:t xml:space="preserve">, </w:t>
      </w:r>
      <w:r w:rsidR="00D53A88" w:rsidRPr="003255CE">
        <w:rPr>
          <w:rFonts w:eastAsiaTheme="minorEastAsia"/>
        </w:rPr>
        <w:t>leadership</w:t>
      </w:r>
      <w:r w:rsidR="00FD32DD" w:rsidRPr="003255CE">
        <w:rPr>
          <w:rFonts w:eastAsiaTheme="minorEastAsia"/>
        </w:rPr>
        <w:t xml:space="preserve"> review</w:t>
      </w:r>
      <w:r w:rsidR="003A79BC" w:rsidRPr="003255CE">
        <w:rPr>
          <w:rFonts w:eastAsiaTheme="minorEastAsia"/>
        </w:rPr>
        <w:t>ed</w:t>
      </w:r>
      <w:r w:rsidR="00FD32DD" w:rsidRPr="003255CE">
        <w:rPr>
          <w:rFonts w:eastAsiaTheme="minorEastAsia"/>
        </w:rPr>
        <w:t xml:space="preserve"> the rater’s misscored validity responses and associated data and look</w:t>
      </w:r>
      <w:r w:rsidR="00AB1BC0" w:rsidRPr="003255CE">
        <w:rPr>
          <w:rFonts w:eastAsiaTheme="minorEastAsia"/>
        </w:rPr>
        <w:t>ed</w:t>
      </w:r>
      <w:r w:rsidR="00FD32DD" w:rsidRPr="003255CE">
        <w:rPr>
          <w:rFonts w:eastAsiaTheme="minorEastAsia"/>
        </w:rPr>
        <w:t xml:space="preserve"> for a trend that suggest</w:t>
      </w:r>
      <w:r w:rsidR="003A79BC" w:rsidRPr="003255CE">
        <w:rPr>
          <w:rFonts w:eastAsiaTheme="minorEastAsia"/>
        </w:rPr>
        <w:t>ed</w:t>
      </w:r>
      <w:r w:rsidR="00FD32DD" w:rsidRPr="003255CE">
        <w:rPr>
          <w:rFonts w:eastAsiaTheme="minorEastAsia"/>
        </w:rPr>
        <w:t xml:space="preserve"> the scorer drifted from the anchored responses. If such a trend </w:t>
      </w:r>
      <w:r w:rsidR="003A79BC" w:rsidRPr="003255CE">
        <w:rPr>
          <w:rFonts w:eastAsiaTheme="minorEastAsia"/>
        </w:rPr>
        <w:t xml:space="preserve">was </w:t>
      </w:r>
      <w:r w:rsidR="00FD32DD" w:rsidRPr="003255CE">
        <w:rPr>
          <w:rFonts w:eastAsiaTheme="minorEastAsia"/>
        </w:rPr>
        <w:t xml:space="preserve">present, leadership </w:t>
      </w:r>
      <w:r w:rsidR="003A79BC" w:rsidRPr="003255CE">
        <w:rPr>
          <w:rFonts w:eastAsiaTheme="minorEastAsia"/>
        </w:rPr>
        <w:t xml:space="preserve">would </w:t>
      </w:r>
      <w:r w:rsidR="00FD32DD" w:rsidRPr="003255CE">
        <w:rPr>
          <w:rFonts w:eastAsiaTheme="minorEastAsia"/>
        </w:rPr>
        <w:t>tailor feedback specific to that rater, typically by presenting the</w:t>
      </w:r>
      <w:r w:rsidR="00BF313B" w:rsidRPr="003255CE">
        <w:rPr>
          <w:rFonts w:eastAsiaTheme="minorEastAsia"/>
        </w:rPr>
        <w:t xml:space="preserve"> rater</w:t>
      </w:r>
      <w:r w:rsidR="00FD32DD" w:rsidRPr="003255CE">
        <w:rPr>
          <w:rFonts w:eastAsiaTheme="minorEastAsia"/>
        </w:rPr>
        <w:t xml:space="preserve"> with live responses the</w:t>
      </w:r>
      <w:r w:rsidR="00BF313B" w:rsidRPr="003255CE">
        <w:rPr>
          <w:rFonts w:eastAsiaTheme="minorEastAsia"/>
        </w:rPr>
        <w:t xml:space="preserve"> rater ha</w:t>
      </w:r>
      <w:r w:rsidR="00235A09" w:rsidRPr="003255CE">
        <w:rPr>
          <w:rFonts w:eastAsiaTheme="minorEastAsia"/>
        </w:rPr>
        <w:t>d</w:t>
      </w:r>
      <w:r w:rsidR="00FD32DD" w:rsidRPr="003255CE">
        <w:rPr>
          <w:rFonts w:eastAsiaTheme="minorEastAsia"/>
        </w:rPr>
        <w:t xml:space="preserve"> misscored in a way that </w:t>
      </w:r>
      <w:r w:rsidR="00235A09" w:rsidRPr="003255CE">
        <w:rPr>
          <w:rFonts w:eastAsiaTheme="minorEastAsia"/>
        </w:rPr>
        <w:t>was</w:t>
      </w:r>
      <w:r w:rsidR="00FD32DD" w:rsidRPr="003255CE">
        <w:rPr>
          <w:rFonts w:eastAsiaTheme="minorEastAsia"/>
        </w:rPr>
        <w:t xml:space="preserve"> reflective of the</w:t>
      </w:r>
      <w:r w:rsidR="00BF313B" w:rsidRPr="003255CE">
        <w:rPr>
          <w:rFonts w:eastAsiaTheme="minorEastAsia"/>
        </w:rPr>
        <w:t xml:space="preserve"> rater’s</w:t>
      </w:r>
      <w:r w:rsidR="00FD32DD" w:rsidRPr="003255CE">
        <w:rPr>
          <w:rFonts w:eastAsiaTheme="minorEastAsia"/>
        </w:rPr>
        <w:t xml:space="preserve"> overall drift from the anchor set criteria and providing targeted, thoughtful rationales for the “correct” scores.</w:t>
      </w:r>
    </w:p>
    <w:p w14:paraId="5B126700" w14:textId="14A62551" w:rsidR="00E37261" w:rsidRPr="003255CE" w:rsidRDefault="00E37261" w:rsidP="0082407D">
      <w:r w:rsidRPr="003255CE">
        <w:t>The system automatically generate</w:t>
      </w:r>
      <w:r w:rsidR="009A2CE8" w:rsidRPr="003255CE">
        <w:t>s</w:t>
      </w:r>
      <w:r w:rsidRPr="003255CE">
        <w:t xml:space="preserve"> performance metrics several times a day based on the most recent data, providing raters and scoring managers with daily, automated summaries </w:t>
      </w:r>
      <w:r w:rsidRPr="003255CE">
        <w:lastRenderedPageBreak/>
        <w:t>of rater performance. This ensured that all hand</w:t>
      </w:r>
      <w:r w:rsidR="0071596C" w:rsidRPr="003255CE">
        <w:t xml:space="preserve"> </w:t>
      </w:r>
      <w:r w:rsidRPr="003255CE">
        <w:t>scoring staff were kept informed of their current performance and any issues that needed attention. In addition to these daily summaries, detailed manager-level reports were produced to identify raters who required retraining or, if necessary, removal due to accuracy or productivity concerns. These reports enabled scoring management to direct scoring leaders to specific VSC reports, allowing them to pinpoint the areas where individual raters needed improvement.</w:t>
      </w:r>
    </w:p>
    <w:p w14:paraId="663DB664" w14:textId="19D9D46C" w:rsidR="0032776C" w:rsidRPr="003255CE" w:rsidRDefault="00F83CEB" w:rsidP="0082407D">
      <w:r w:rsidRPr="003255CE">
        <w:rPr>
          <w:rFonts w:eastAsiaTheme="minorEastAsia"/>
        </w:rPr>
        <w:t xml:space="preserve">The </w:t>
      </w:r>
      <w:r w:rsidR="0049178A" w:rsidRPr="003255CE">
        <w:rPr>
          <w:rFonts w:eastAsiaTheme="minorEastAsia"/>
        </w:rPr>
        <w:t xml:space="preserve">MI monitoring system afforded the objective, dynamic identification of the most accurate raters, </w:t>
      </w:r>
      <w:r w:rsidR="00A30F5C" w:rsidRPr="003255CE">
        <w:rPr>
          <w:rFonts w:eastAsiaTheme="minorEastAsia"/>
        </w:rPr>
        <w:t>to whom</w:t>
      </w:r>
      <w:r w:rsidR="0049178A" w:rsidRPr="003255CE">
        <w:rPr>
          <w:rFonts w:eastAsiaTheme="minorEastAsia"/>
        </w:rPr>
        <w:t xml:space="preserve"> </w:t>
      </w:r>
      <w:r w:rsidR="0008796A" w:rsidRPr="003255CE">
        <w:rPr>
          <w:rFonts w:eastAsiaTheme="minorEastAsia"/>
        </w:rPr>
        <w:t>MI</w:t>
      </w:r>
      <w:r w:rsidR="0049178A" w:rsidRPr="003255CE">
        <w:rPr>
          <w:rFonts w:eastAsiaTheme="minorEastAsia"/>
        </w:rPr>
        <w:t xml:space="preserve"> referred as “expert raters.” Specifically, expert raters are those with a demonstrated ability to score validity responses, including anchor validity responses originating from the field test administration,</w:t>
      </w:r>
      <w:r w:rsidR="0049178A" w:rsidRPr="003255CE">
        <w:rPr>
          <w:rStyle w:val="FootnoteReference"/>
          <w:rFonts w:eastAsiaTheme="minorEastAsia"/>
        </w:rPr>
        <w:footnoteReference w:id="11"/>
      </w:r>
      <w:r w:rsidR="0049178A" w:rsidRPr="003255CE">
        <w:rPr>
          <w:rFonts w:eastAsiaTheme="minorEastAsia"/>
        </w:rPr>
        <w:t xml:space="preserve"> </w:t>
      </w:r>
      <w:r w:rsidR="00A30F5C" w:rsidRPr="003255CE">
        <w:rPr>
          <w:rFonts w:eastAsiaTheme="minorEastAsia"/>
        </w:rPr>
        <w:t xml:space="preserve">with a </w:t>
      </w:r>
      <w:r w:rsidR="0049178A" w:rsidRPr="003255CE">
        <w:rPr>
          <w:rFonts w:eastAsiaTheme="minorEastAsia"/>
        </w:rPr>
        <w:t>high</w:t>
      </w:r>
      <w:r w:rsidR="00A30F5C" w:rsidRPr="003255CE">
        <w:rPr>
          <w:rFonts w:eastAsiaTheme="minorEastAsia"/>
        </w:rPr>
        <w:t xml:space="preserve"> degree of</w:t>
      </w:r>
      <w:r w:rsidR="0049178A" w:rsidRPr="003255CE">
        <w:rPr>
          <w:rFonts w:eastAsiaTheme="minorEastAsia"/>
        </w:rPr>
        <w:t xml:space="preserve"> accura</w:t>
      </w:r>
      <w:r w:rsidR="00A30F5C" w:rsidRPr="003255CE">
        <w:rPr>
          <w:rFonts w:eastAsiaTheme="minorEastAsia"/>
        </w:rPr>
        <w:t>cy</w:t>
      </w:r>
      <w:r w:rsidR="0049178A" w:rsidRPr="003255CE">
        <w:rPr>
          <w:rFonts w:eastAsiaTheme="minorEastAsia"/>
        </w:rPr>
        <w:t xml:space="preserve">. Rater status changed daily </w:t>
      </w:r>
      <w:r w:rsidR="00A5580A" w:rsidRPr="003255CE">
        <w:rPr>
          <w:rFonts w:eastAsiaTheme="minorEastAsia"/>
        </w:rPr>
        <w:t>on the basis of</w:t>
      </w:r>
      <w:r w:rsidR="0049178A" w:rsidRPr="003255CE">
        <w:rPr>
          <w:rFonts w:eastAsiaTheme="minorEastAsia"/>
        </w:rPr>
        <w:t xml:space="preserve"> current rater performance to ensure that any rater drift did not negatively impact scoring accuracy. Expert rater status was a precondition for conducting second readings</w:t>
      </w:r>
      <w:r w:rsidR="002F58FB" w:rsidRPr="003255CE">
        <w:rPr>
          <w:rFonts w:eastAsiaTheme="minorEastAsia"/>
        </w:rPr>
        <w:t xml:space="preserve"> (</w:t>
      </w:r>
      <w:r w:rsidR="00686A30" w:rsidRPr="003255CE">
        <w:rPr>
          <w:rFonts w:eastAsiaTheme="minorEastAsia"/>
        </w:rPr>
        <w:t>refer to</w:t>
      </w:r>
      <w:r w:rsidR="002F58FB" w:rsidRPr="003255CE">
        <w:rPr>
          <w:rFonts w:eastAsiaTheme="minorEastAsia"/>
        </w:rPr>
        <w:t xml:space="preserve"> </w:t>
      </w:r>
      <w:r w:rsidR="00686A30" w:rsidRPr="003255CE">
        <w:rPr>
          <w:rFonts w:eastAsiaTheme="minorEastAsia"/>
        </w:rPr>
        <w:t>sub</w:t>
      </w:r>
      <w:r w:rsidR="002F58FB" w:rsidRPr="003255CE">
        <w:rPr>
          <w:rFonts w:eastAsiaTheme="minorEastAsia"/>
        </w:rPr>
        <w:t xml:space="preserve">section </w:t>
      </w:r>
      <w:hyperlink w:anchor="_Monitoring_Raters_1" w:history="1">
        <w:r w:rsidR="002F58FB" w:rsidRPr="003255CE">
          <w:rPr>
            <w:rStyle w:val="Hyperlink"/>
            <w:i/>
            <w:iCs/>
          </w:rPr>
          <w:t>9.3.1.2.2 Monitoring Raters</w:t>
        </w:r>
      </w:hyperlink>
      <w:r w:rsidR="002F58FB" w:rsidRPr="003255CE">
        <w:rPr>
          <w:rFonts w:eastAsiaTheme="minorEastAsia"/>
        </w:rPr>
        <w:t>)</w:t>
      </w:r>
      <w:r w:rsidR="0049178A" w:rsidRPr="003255CE">
        <w:rPr>
          <w:rFonts w:eastAsiaTheme="minorEastAsia"/>
        </w:rPr>
        <w:t>.</w:t>
      </w:r>
    </w:p>
    <w:p w14:paraId="688B14D5" w14:textId="3AB4CC9E" w:rsidR="0032776C" w:rsidRPr="003255CE" w:rsidRDefault="00663B99" w:rsidP="0082407D">
      <w:r w:rsidRPr="003255CE">
        <w:t>Finally, as a supplement to automated assessments,</w:t>
      </w:r>
      <w:r w:rsidR="008A2800" w:rsidRPr="003255CE">
        <w:t xml:space="preserve"> t</w:t>
      </w:r>
      <w:r w:rsidR="0032776C" w:rsidRPr="003255CE">
        <w:t>eam leaders spot-check</w:t>
      </w:r>
      <w:r w:rsidR="003A79BC" w:rsidRPr="003255CE">
        <w:t>ed</w:t>
      </w:r>
      <w:r w:rsidR="0032776C" w:rsidRPr="003255CE">
        <w:t xml:space="preserve"> (</w:t>
      </w:r>
      <w:r w:rsidR="00F74CCA" w:rsidRPr="003255CE">
        <w:t>that is</w:t>
      </w:r>
      <w:r w:rsidR="0032776C" w:rsidRPr="003255CE">
        <w:t xml:space="preserve">, </w:t>
      </w:r>
      <w:r w:rsidR="007A3CCE" w:rsidRPr="003255CE">
        <w:t>“</w:t>
      </w:r>
      <w:r w:rsidR="0032776C" w:rsidRPr="003255CE">
        <w:t>read behind</w:t>
      </w:r>
      <w:r w:rsidR="007A3CCE" w:rsidRPr="003255CE">
        <w:t>”</w:t>
      </w:r>
      <w:r w:rsidR="0032776C" w:rsidRPr="003255CE">
        <w:t xml:space="preserve">) raters’ scoring to ensure that the raters </w:t>
      </w:r>
      <w:r w:rsidR="003A79BC" w:rsidRPr="003255CE">
        <w:t xml:space="preserve">were </w:t>
      </w:r>
      <w:r w:rsidR="0032776C" w:rsidRPr="003255CE">
        <w:t xml:space="preserve">on target, conducting one-on-one retraining sessions to address any problems found. At the beginning of </w:t>
      </w:r>
      <w:r w:rsidR="00DA5B11" w:rsidRPr="003255CE">
        <w:t>a</w:t>
      </w:r>
      <w:r w:rsidR="0032776C" w:rsidRPr="003255CE">
        <w:t xml:space="preserve"> project, team leaders read behind every rater every day; they become more selective about the frequency and number of read-behinds as raters bec</w:t>
      </w:r>
      <w:r w:rsidR="003A79BC" w:rsidRPr="003255CE">
        <w:t>a</w:t>
      </w:r>
      <w:r w:rsidR="0032776C" w:rsidRPr="003255CE">
        <w:t>me more proficient at scoring.</w:t>
      </w:r>
    </w:p>
    <w:p w14:paraId="6A07CECA" w14:textId="10A950B6" w:rsidR="00D46C5B" w:rsidRPr="003255CE" w:rsidRDefault="00F12BF0" w:rsidP="0082407D">
      <w:pPr>
        <w:pStyle w:val="Heading5"/>
      </w:pPr>
      <w:r w:rsidRPr="003255CE">
        <w:t xml:space="preserve">Rater Retraining and </w:t>
      </w:r>
      <w:r w:rsidR="005E5C01" w:rsidRPr="003255CE">
        <w:t>Dismissal</w:t>
      </w:r>
    </w:p>
    <w:p w14:paraId="08CF2664" w14:textId="09479946" w:rsidR="001D6FA0" w:rsidRPr="003255CE" w:rsidRDefault="001D6FA0" w:rsidP="0082407D">
      <w:pPr>
        <w:keepLines/>
      </w:pPr>
      <w:r w:rsidRPr="003255CE">
        <w:t>Retraining is an ongoing process once scoring is underway. Daily analysis of the rater status reports enables management personnel to identify individual or group retraining needs. If it becomes apparent that a whole team or group is having difficulty with a particular type of response, large</w:t>
      </w:r>
      <w:r w:rsidR="00631358" w:rsidRPr="003255CE">
        <w:t>-</w:t>
      </w:r>
      <w:r w:rsidRPr="003255CE">
        <w:t>group training sessions are conducted.</w:t>
      </w:r>
    </w:p>
    <w:p w14:paraId="0E0071D2" w14:textId="30DA9244" w:rsidR="001D6FA0" w:rsidRPr="003255CE" w:rsidRDefault="001D6FA0" w:rsidP="0082407D">
      <w:r w:rsidRPr="003255CE">
        <w:t>When read-behinds or daily statistics identify a rater who cannot maintain acceptable agreement rates, the rater is retrained and monitored by scoring leadership personnel. A</w:t>
      </w:r>
      <w:r w:rsidR="00631358" w:rsidRPr="003255CE">
        <w:t> </w:t>
      </w:r>
      <w:r w:rsidRPr="003255CE">
        <w:t>rater may be released from the project if retraining is unsuccessful. In these situations, all items scored by a rater during the time</w:t>
      </w:r>
      <w:r w:rsidR="001878A2" w:rsidRPr="003255CE">
        <w:t xml:space="preserve"> </w:t>
      </w:r>
      <w:r w:rsidRPr="003255CE">
        <w:t>frame in question can be identified, reset, and released back into the scoring pool. The aberrant rater’s scores are deleted, and the responses are redistributed to other qualified raters for rescoring.</w:t>
      </w:r>
    </w:p>
    <w:p w14:paraId="3A03F18D" w14:textId="0D65C7EB" w:rsidR="005C3DAA" w:rsidRPr="003255CE" w:rsidRDefault="005C3DAA" w:rsidP="0082407D">
      <w:pPr>
        <w:pStyle w:val="Heading5"/>
      </w:pPr>
      <w:bookmarkStart w:id="709" w:name="_Rater_Agreement"/>
      <w:bookmarkEnd w:id="709"/>
      <w:r w:rsidRPr="003255CE">
        <w:t>Rater Agreement</w:t>
      </w:r>
    </w:p>
    <w:p w14:paraId="3416BBF1" w14:textId="7D95D407" w:rsidR="000E7AD2" w:rsidRPr="003255CE" w:rsidRDefault="000E7AD2" w:rsidP="0082407D">
      <w:r w:rsidRPr="003255CE">
        <w:t xml:space="preserve">The final statistics of the </w:t>
      </w:r>
      <w:r w:rsidR="0017247A" w:rsidRPr="003255CE">
        <w:t>human</w:t>
      </w:r>
      <w:r w:rsidR="00110908" w:rsidRPr="003255CE">
        <w:t xml:space="preserve"> </w:t>
      </w:r>
      <w:r w:rsidR="0017247A" w:rsidRPr="003255CE">
        <w:t>scoring</w:t>
      </w:r>
      <w:r w:rsidRPr="003255CE">
        <w:t xml:space="preserve"> for interrater reliability for all items at all grade levels are presented in </w:t>
      </w:r>
      <w:hyperlink w:anchor="_Appendix_8.I:_Interrater" w:history="1">
        <w:r w:rsidRPr="003255CE">
          <w:rPr>
            <w:rStyle w:val="Hyperlink"/>
          </w:rPr>
          <w:t>appendix 8.I</w:t>
        </w:r>
      </w:hyperlink>
      <w:r w:rsidRPr="003255CE">
        <w:t xml:space="preserve">. These statistics include the percentage of perfect agreement and adjacent agreement between the two </w:t>
      </w:r>
      <w:r w:rsidR="00CE4629" w:rsidRPr="003255CE">
        <w:t xml:space="preserve">raters </w:t>
      </w:r>
      <w:r w:rsidRPr="003255CE">
        <w:t xml:space="preserve">and the QWK statistic. QWK is a statistic used to measure the degree of association between two ratings with values ranging from 0.0 (indicating no agreement) to 1.0 (indicating perfect agreement). Refer to subsection </w:t>
      </w:r>
      <w:hyperlink w:anchor="_Quadratic-Weighted_Kappa_5" w:history="1">
        <w:r w:rsidRPr="003255CE">
          <w:rPr>
            <w:rStyle w:val="Hyperlink"/>
            <w:i/>
            <w:iCs/>
          </w:rPr>
          <w:t>8.</w:t>
        </w:r>
        <w:r w:rsidR="006C5E76" w:rsidRPr="003255CE">
          <w:rPr>
            <w:rStyle w:val="Hyperlink"/>
            <w:i/>
            <w:iCs/>
          </w:rPr>
          <w:t>6</w:t>
        </w:r>
        <w:r w:rsidRPr="003255CE">
          <w:rPr>
            <w:rStyle w:val="Hyperlink"/>
            <w:i/>
            <w:iCs/>
          </w:rPr>
          <w:t>.8.</w:t>
        </w:r>
        <w:r w:rsidR="004A79EB" w:rsidRPr="003255CE">
          <w:rPr>
            <w:rStyle w:val="Hyperlink"/>
            <w:i/>
            <w:iCs/>
          </w:rPr>
          <w:t>1.</w:t>
        </w:r>
        <w:r w:rsidRPr="003255CE">
          <w:rPr>
            <w:rStyle w:val="Hyperlink"/>
            <w:i/>
            <w:iCs/>
          </w:rPr>
          <w:t>3 Quadratic</w:t>
        </w:r>
        <w:r w:rsidR="00110908" w:rsidRPr="003255CE">
          <w:rPr>
            <w:rStyle w:val="Hyperlink"/>
            <w:i/>
            <w:iCs/>
          </w:rPr>
          <w:t>-</w:t>
        </w:r>
        <w:r w:rsidRPr="003255CE">
          <w:rPr>
            <w:rStyle w:val="Hyperlink"/>
            <w:i/>
            <w:iCs/>
          </w:rPr>
          <w:t>Weighted Kappa</w:t>
        </w:r>
      </w:hyperlink>
      <w:r w:rsidRPr="003255CE">
        <w:t xml:space="preserve"> for detailed information on QWK.</w:t>
      </w:r>
      <w:r w:rsidR="00FB700D" w:rsidRPr="003255CE">
        <w:t xml:space="preserve"> </w:t>
      </w:r>
    </w:p>
    <w:p w14:paraId="1AD3A246" w14:textId="2E3247F0" w:rsidR="00A86886" w:rsidRPr="003255CE" w:rsidRDefault="00A86886" w:rsidP="0082407D">
      <w:r w:rsidRPr="003255CE">
        <w:t>Hand</w:t>
      </w:r>
      <w:r w:rsidR="00B15456" w:rsidRPr="003255CE">
        <w:t xml:space="preserve"> </w:t>
      </w:r>
      <w:r w:rsidRPr="003255CE">
        <w:t xml:space="preserve">scoring </w:t>
      </w:r>
      <w:r w:rsidR="001F29E1" w:rsidRPr="003255CE">
        <w:t>interrater reliability</w:t>
      </w:r>
      <w:r w:rsidRPr="003255CE">
        <w:t xml:space="preserve"> is computed only </w:t>
      </w:r>
      <w:r w:rsidR="00C563B7" w:rsidRPr="003255CE">
        <w:t xml:space="preserve">on the basis of </w:t>
      </w:r>
      <w:r w:rsidRPr="003255CE">
        <w:t>scorable responses (numeric scores) scored by two independent raters. Nonscorable responses (</w:t>
      </w:r>
      <w:r w:rsidR="00F74CCA" w:rsidRPr="003255CE">
        <w:t>for example</w:t>
      </w:r>
      <w:r w:rsidRPr="003255CE">
        <w:t>, off-topic, off-purpose, or foreign-language responses) that are scored by scoring leadership</w:t>
      </w:r>
      <w:r w:rsidR="00110908" w:rsidRPr="003255CE">
        <w:t>—</w:t>
      </w:r>
      <w:r w:rsidRPr="003255CE">
        <w:t>not by two independent raters</w:t>
      </w:r>
      <w:r w:rsidR="00110908" w:rsidRPr="003255CE">
        <w:t>—</w:t>
      </w:r>
      <w:r w:rsidRPr="003255CE">
        <w:t xml:space="preserve">are excluded from </w:t>
      </w:r>
      <w:r w:rsidR="001F29E1" w:rsidRPr="003255CE">
        <w:t>interrater reliability</w:t>
      </w:r>
      <w:r w:rsidRPr="003255CE">
        <w:t xml:space="preserve"> computations.</w:t>
      </w:r>
      <w:r w:rsidR="00C06103" w:rsidRPr="003255CE">
        <w:t xml:space="preserve"> </w:t>
      </w:r>
      <w:r w:rsidRPr="003255CE">
        <w:t xml:space="preserve">In ELA, </w:t>
      </w:r>
      <w:r w:rsidR="00A40286" w:rsidRPr="003255CE">
        <w:t>WER</w:t>
      </w:r>
      <w:r w:rsidRPr="003255CE">
        <w:t xml:space="preserve"> item</w:t>
      </w:r>
      <w:r w:rsidR="00A40286" w:rsidRPr="003255CE">
        <w:t>s</w:t>
      </w:r>
      <w:r w:rsidRPr="003255CE">
        <w:t xml:space="preserve"> (</w:t>
      </w:r>
      <w:r w:rsidR="007D2126" w:rsidRPr="003255CE">
        <w:t>f</w:t>
      </w:r>
      <w:r w:rsidRPr="003255CE">
        <w:t>ull</w:t>
      </w:r>
      <w:r w:rsidR="007D2126" w:rsidRPr="003255CE">
        <w:t xml:space="preserve"> w</w:t>
      </w:r>
      <w:r w:rsidRPr="003255CE">
        <w:t xml:space="preserve">rites) are scored in three dimensions: </w:t>
      </w:r>
      <w:r w:rsidR="007A7389" w:rsidRPr="003255CE">
        <w:t>c</w:t>
      </w:r>
      <w:r w:rsidRPr="003255CE">
        <w:t>onvention</w:t>
      </w:r>
      <w:r w:rsidR="00B655EF" w:rsidRPr="003255CE">
        <w:t>s</w:t>
      </w:r>
      <w:r w:rsidRPr="003255CE">
        <w:t xml:space="preserve"> (0–2 rubric), </w:t>
      </w:r>
      <w:r w:rsidR="007A7389" w:rsidRPr="003255CE">
        <w:t>e</w:t>
      </w:r>
      <w:r w:rsidRPr="003255CE">
        <w:t>vidence</w:t>
      </w:r>
      <w:r w:rsidR="00110908" w:rsidRPr="003255CE">
        <w:t xml:space="preserve"> and </w:t>
      </w:r>
      <w:r w:rsidR="007A7389" w:rsidRPr="003255CE">
        <w:t>e</w:t>
      </w:r>
      <w:r w:rsidRPr="003255CE">
        <w:t>laboration</w:t>
      </w:r>
      <w:r w:rsidR="00C11305" w:rsidRPr="003255CE">
        <w:t xml:space="preserve"> or development and elaboration</w:t>
      </w:r>
      <w:r w:rsidRPr="003255CE">
        <w:t xml:space="preserve"> (</w:t>
      </w:r>
      <w:r w:rsidR="00610447" w:rsidRPr="003255CE">
        <w:t xml:space="preserve">depending on the </w:t>
      </w:r>
      <w:r w:rsidR="001D3F63" w:rsidRPr="003255CE">
        <w:lastRenderedPageBreak/>
        <w:t>prompt purpose</w:t>
      </w:r>
      <w:r w:rsidR="00610447" w:rsidRPr="003255CE">
        <w:t xml:space="preserve">; </w:t>
      </w:r>
      <w:r w:rsidRPr="003255CE">
        <w:t xml:space="preserve">0–4 rubric), and </w:t>
      </w:r>
      <w:r w:rsidR="007A7389" w:rsidRPr="003255CE">
        <w:t>o</w:t>
      </w:r>
      <w:r w:rsidRPr="003255CE">
        <w:t>rganization</w:t>
      </w:r>
      <w:r w:rsidR="00110908" w:rsidRPr="003255CE">
        <w:t xml:space="preserve"> and </w:t>
      </w:r>
      <w:r w:rsidR="007A7389" w:rsidRPr="003255CE">
        <w:t>p</w:t>
      </w:r>
      <w:r w:rsidRPr="003255CE">
        <w:t xml:space="preserve">urpose (0–4 rubric). The </w:t>
      </w:r>
      <w:r w:rsidR="0039265E" w:rsidRPr="003255CE">
        <w:rPr>
          <w:rFonts w:cs="Arial"/>
        </w:rPr>
        <w:t>short-answer</w:t>
      </w:r>
      <w:r w:rsidRPr="003255CE">
        <w:t xml:space="preserve"> items are scored </w:t>
      </w:r>
      <w:r w:rsidR="00110908" w:rsidRPr="003255CE">
        <w:t>with a</w:t>
      </w:r>
      <w:r w:rsidRPr="003255CE">
        <w:t xml:space="preserve"> 0–2</w:t>
      </w:r>
      <w:r w:rsidR="00110908" w:rsidRPr="003255CE">
        <w:t xml:space="preserve"> rubric</w:t>
      </w:r>
      <w:r w:rsidRPr="003255CE">
        <w:t xml:space="preserve">. Mathematics </w:t>
      </w:r>
      <w:r w:rsidR="0039265E" w:rsidRPr="003255CE">
        <w:rPr>
          <w:rFonts w:cs="Arial"/>
        </w:rPr>
        <w:t>short-answer</w:t>
      </w:r>
      <w:r w:rsidRPr="003255CE">
        <w:t xml:space="preserve"> items are scored using 0–1, 0–2, or 0–3 rubrics.</w:t>
      </w:r>
    </w:p>
    <w:p w14:paraId="452996A2" w14:textId="77777777" w:rsidR="003D4DB5" w:rsidRPr="003255CE" w:rsidRDefault="003D4DB5" w:rsidP="0082407D">
      <w:pPr>
        <w:keepNext/>
      </w:pPr>
      <w:r w:rsidRPr="003255CE">
        <w:t>Smarter Balanced provided flagging criteria (Smarter Balanced, 2016a) based on the statistics that follow for identifying items to be reviewed for potential elimination after scoring was completed. Polytomous items were flagged if any of the following conditions occurred:</w:t>
      </w:r>
    </w:p>
    <w:p w14:paraId="678494CC" w14:textId="77777777" w:rsidR="003D4DB5" w:rsidRPr="003255CE" w:rsidRDefault="003D4DB5" w:rsidP="0082407D">
      <w:pPr>
        <w:pStyle w:val="bullets-one"/>
        <w:keepNext/>
      </w:pPr>
      <w:r w:rsidRPr="003255CE">
        <w:t>Adjacent plus exact agreement &lt; 0.80</w:t>
      </w:r>
    </w:p>
    <w:p w14:paraId="644D4F0B" w14:textId="77777777" w:rsidR="003D4DB5" w:rsidRPr="003255CE" w:rsidRDefault="003D4DB5" w:rsidP="0082407D">
      <w:pPr>
        <w:pStyle w:val="bullets-one"/>
        <w:keepNext/>
      </w:pPr>
      <w:r w:rsidRPr="003255CE">
        <w:t>Exact agreement &lt; 0.60</w:t>
      </w:r>
    </w:p>
    <w:p w14:paraId="04DE3948" w14:textId="77777777" w:rsidR="003D4DB5" w:rsidRPr="003255CE" w:rsidRDefault="003D4DB5" w:rsidP="0082407D">
      <w:pPr>
        <w:pStyle w:val="bullets-one"/>
      </w:pPr>
      <w:r w:rsidRPr="003255CE">
        <w:t>QWK &lt; 0.20</w:t>
      </w:r>
    </w:p>
    <w:p w14:paraId="5C48424A" w14:textId="77777777" w:rsidR="003D4DB5" w:rsidRPr="003255CE" w:rsidRDefault="003D4DB5" w:rsidP="0082407D">
      <w:pPr>
        <w:keepNext/>
      </w:pPr>
      <w:r w:rsidRPr="003255CE">
        <w:t>Dichotomous items were flagged if either of the following conditions occurred:</w:t>
      </w:r>
    </w:p>
    <w:p w14:paraId="5B24077E" w14:textId="77777777" w:rsidR="003D4DB5" w:rsidRPr="003255CE" w:rsidRDefault="003D4DB5" w:rsidP="0082407D">
      <w:pPr>
        <w:pStyle w:val="bullets-one"/>
      </w:pPr>
      <w:r w:rsidRPr="003255CE">
        <w:t>Exact agreement &lt; 0.80</w:t>
      </w:r>
    </w:p>
    <w:p w14:paraId="10405B39" w14:textId="77777777" w:rsidR="003D4DB5" w:rsidRPr="003255CE" w:rsidRDefault="003D4DB5" w:rsidP="0082407D">
      <w:pPr>
        <w:pStyle w:val="bullets-one"/>
      </w:pPr>
      <w:r w:rsidRPr="003255CE">
        <w:t>QWK &lt; 0.20</w:t>
      </w:r>
    </w:p>
    <w:p w14:paraId="0FF84325" w14:textId="77777777" w:rsidR="003D4DB5" w:rsidRPr="003255CE" w:rsidRDefault="003D4DB5" w:rsidP="0082407D">
      <w:r w:rsidRPr="003255CE">
        <w:t>ETS followed the Smarter Balanced recommended exact and adjacent agreement rates criteria. However, ETS used a more stringent agreement criterion for QWK; that is, dichotomous and polytomous items were flagged if their QWK was below 0.70.</w:t>
      </w:r>
    </w:p>
    <w:p w14:paraId="14D2B33B" w14:textId="0D6E1485" w:rsidR="003959AB" w:rsidRPr="003255CE" w:rsidRDefault="002D2EAF" w:rsidP="0082407D">
      <w:pPr>
        <w:keepLines/>
      </w:pPr>
      <w:r w:rsidRPr="003255CE">
        <w:rPr>
          <w:rStyle w:val="Cross-Reference"/>
        </w:rPr>
        <w:fldChar w:fldCharType="begin"/>
      </w:r>
      <w:r w:rsidRPr="003255CE">
        <w:rPr>
          <w:rStyle w:val="Cross-Reference"/>
        </w:rPr>
        <w:instrText xml:space="preserve"> REF _Ref214583330 \h  \* MERGEFORMAT </w:instrText>
      </w:r>
      <w:r w:rsidRPr="003255CE">
        <w:rPr>
          <w:rStyle w:val="Cross-Reference"/>
        </w:rPr>
      </w:r>
      <w:r w:rsidRPr="003255CE">
        <w:rPr>
          <w:rStyle w:val="Cross-Reference"/>
        </w:rPr>
        <w:fldChar w:fldCharType="separate"/>
      </w:r>
      <w:r w:rsidR="00331C2F" w:rsidRPr="003255CE">
        <w:rPr>
          <w:rStyle w:val="Cross-Reference"/>
        </w:rPr>
        <w:t>Table 7.3</w:t>
      </w:r>
      <w:r w:rsidRPr="003255CE">
        <w:rPr>
          <w:rStyle w:val="Cross-Reference"/>
        </w:rPr>
        <w:fldChar w:fldCharType="end"/>
      </w:r>
      <w:r w:rsidRPr="003255CE">
        <w:t xml:space="preserve"> </w:t>
      </w:r>
      <w:r w:rsidR="003D4DB5" w:rsidRPr="003255CE">
        <w:t xml:space="preserve">shows the number of </w:t>
      </w:r>
      <w:r w:rsidR="00F74954" w:rsidRPr="003255CE">
        <w:t xml:space="preserve">human-scoring </w:t>
      </w:r>
      <w:r w:rsidR="003D4DB5" w:rsidRPr="003255CE">
        <w:t>items flagged by content area, grade</w:t>
      </w:r>
      <w:r w:rsidR="009F4E90" w:rsidRPr="003255CE">
        <w:t xml:space="preserve"> level</w:t>
      </w:r>
      <w:r w:rsidR="003D4DB5" w:rsidRPr="003255CE">
        <w:t xml:space="preserve">, and scoring method. </w:t>
      </w:r>
      <w:r w:rsidR="00CA539A" w:rsidRPr="003255CE">
        <w:t xml:space="preserve">Note that </w:t>
      </w:r>
      <w:r w:rsidR="00C90436" w:rsidRPr="003255CE">
        <w:t>h</w:t>
      </w:r>
      <w:r w:rsidR="00CA539A" w:rsidRPr="003255CE">
        <w:t>uman</w:t>
      </w:r>
      <w:r w:rsidR="00EE0299" w:rsidRPr="003255CE">
        <w:t>–automated scoring</w:t>
      </w:r>
      <w:r w:rsidR="00CA539A" w:rsidRPr="003255CE">
        <w:t xml:space="preserve"> </w:t>
      </w:r>
      <w:r w:rsidR="00D52D9E" w:rsidRPr="003255CE">
        <w:t xml:space="preserve">interrater reliability </w:t>
      </w:r>
      <w:r w:rsidR="00FD4F6D" w:rsidRPr="003255CE">
        <w:t xml:space="preserve">is </w:t>
      </w:r>
      <w:r w:rsidR="00D52D9E" w:rsidRPr="003255CE">
        <w:t xml:space="preserve">evaluated </w:t>
      </w:r>
      <w:r w:rsidR="00AE0BA1" w:rsidRPr="003255CE">
        <w:t xml:space="preserve">in the hybrid model in </w:t>
      </w:r>
      <w:r w:rsidR="005E6266" w:rsidRPr="003255CE">
        <w:t xml:space="preserve">subsection </w:t>
      </w:r>
      <w:hyperlink w:anchor="_Automated_Scoring_1" w:history="1">
        <w:r w:rsidR="005E6266" w:rsidRPr="003255CE">
          <w:rPr>
            <w:rStyle w:val="Hyperlink"/>
            <w:i/>
            <w:iCs/>
          </w:rPr>
          <w:t>7.2.</w:t>
        </w:r>
        <w:r w:rsidR="00E317FC" w:rsidRPr="003255CE">
          <w:rPr>
            <w:rStyle w:val="Hyperlink"/>
            <w:i/>
            <w:iCs/>
          </w:rPr>
          <w:t>6</w:t>
        </w:r>
        <w:r w:rsidR="005E6266" w:rsidRPr="003255CE">
          <w:rPr>
            <w:rStyle w:val="Hyperlink"/>
            <w:i/>
            <w:iCs/>
          </w:rPr>
          <w:t xml:space="preserve"> Automated Scoring</w:t>
        </w:r>
      </w:hyperlink>
      <w:r w:rsidR="005E6266" w:rsidRPr="003255CE">
        <w:t>.</w:t>
      </w:r>
      <w:r w:rsidR="009C2FCA" w:rsidRPr="003255CE">
        <w:t xml:space="preserve"> Results of</w:t>
      </w:r>
      <w:r w:rsidR="004C30B7" w:rsidRPr="003255CE">
        <w:t xml:space="preserve"> human</w:t>
      </w:r>
      <w:r w:rsidR="00EE0299" w:rsidRPr="003255CE">
        <w:t>–automated scoring</w:t>
      </w:r>
      <w:r w:rsidR="009C2FCA" w:rsidRPr="003255CE">
        <w:t xml:space="preserve"> interrater reliability</w:t>
      </w:r>
      <w:r w:rsidR="004C30B7" w:rsidRPr="003255CE">
        <w:t xml:space="preserve"> are presented in </w:t>
      </w:r>
      <w:r w:rsidR="00E317FC" w:rsidRPr="003255CE">
        <w:rPr>
          <w:rStyle w:val="Cross-Reference"/>
        </w:rPr>
        <w:fldChar w:fldCharType="begin"/>
      </w:r>
      <w:r w:rsidR="00E317FC" w:rsidRPr="003255CE">
        <w:rPr>
          <w:rStyle w:val="Cross-Reference"/>
        </w:rPr>
        <w:instrText xml:space="preserve"> REF  _Ref122615319 \* Lower \h  \* MERGEFORMAT </w:instrText>
      </w:r>
      <w:r w:rsidR="00E317FC" w:rsidRPr="003255CE">
        <w:rPr>
          <w:rStyle w:val="Cross-Reference"/>
        </w:rPr>
      </w:r>
      <w:r w:rsidR="00E317FC" w:rsidRPr="003255CE">
        <w:rPr>
          <w:rStyle w:val="Cross-Reference"/>
        </w:rPr>
        <w:fldChar w:fldCharType="separate"/>
      </w:r>
      <w:r w:rsidR="00331C2F" w:rsidRPr="003255CE">
        <w:rPr>
          <w:rStyle w:val="Cross-Reference"/>
        </w:rPr>
        <w:t>table 7.10</w:t>
      </w:r>
      <w:r w:rsidR="00E317FC" w:rsidRPr="003255CE">
        <w:rPr>
          <w:rStyle w:val="Cross-Reference"/>
        </w:rPr>
        <w:fldChar w:fldCharType="end"/>
      </w:r>
      <w:r w:rsidR="004C30B7" w:rsidRPr="003255CE">
        <w:t xml:space="preserve"> through </w:t>
      </w:r>
      <w:r w:rsidR="00E317FC" w:rsidRPr="003255CE">
        <w:rPr>
          <w:rStyle w:val="Cross-Reference"/>
        </w:rPr>
        <w:fldChar w:fldCharType="begin"/>
      </w:r>
      <w:r w:rsidR="00E317FC" w:rsidRPr="003255CE">
        <w:rPr>
          <w:rStyle w:val="Cross-Reference"/>
        </w:rPr>
        <w:instrText xml:space="preserve"> REF  _Ref122615494 \* Lower \h </w:instrText>
      </w:r>
      <w:r w:rsidR="00487B04" w:rsidRPr="003255CE">
        <w:rPr>
          <w:rStyle w:val="Cross-Reference"/>
        </w:rPr>
        <w:instrText xml:space="preserve"> \* MERGEFORMAT </w:instrText>
      </w:r>
      <w:r w:rsidR="00E317FC" w:rsidRPr="003255CE">
        <w:rPr>
          <w:rStyle w:val="Cross-Reference"/>
        </w:rPr>
      </w:r>
      <w:r w:rsidR="00E317FC" w:rsidRPr="003255CE">
        <w:rPr>
          <w:rStyle w:val="Cross-Reference"/>
        </w:rPr>
        <w:fldChar w:fldCharType="separate"/>
      </w:r>
      <w:r w:rsidR="00331C2F" w:rsidRPr="003255CE">
        <w:rPr>
          <w:rStyle w:val="Cross-Reference"/>
        </w:rPr>
        <w:t>table 7.15</w:t>
      </w:r>
      <w:r w:rsidR="00E317FC" w:rsidRPr="003255CE">
        <w:rPr>
          <w:rStyle w:val="Cross-Reference"/>
        </w:rPr>
        <w:fldChar w:fldCharType="end"/>
      </w:r>
      <w:r w:rsidR="004C30B7" w:rsidRPr="003255CE">
        <w:t>.</w:t>
      </w:r>
      <w:r w:rsidR="009C2FCA" w:rsidRPr="003255CE">
        <w:t xml:space="preserve"> </w:t>
      </w:r>
    </w:p>
    <w:p w14:paraId="61E39967" w14:textId="781DF0FA" w:rsidR="0009017B" w:rsidRPr="003255CE" w:rsidRDefault="003D4DB5" w:rsidP="0082407D">
      <w:pPr>
        <w:keepNext/>
        <w:keepLines/>
      </w:pPr>
      <w:r w:rsidRPr="003255CE">
        <w:t xml:space="preserve">There were </w:t>
      </w:r>
      <w:r w:rsidR="006B56B3" w:rsidRPr="003255CE">
        <w:t xml:space="preserve">363 </w:t>
      </w:r>
      <w:r w:rsidRPr="003255CE">
        <w:t xml:space="preserve">items flagged among </w:t>
      </w:r>
      <w:r w:rsidR="00525980" w:rsidRPr="003255CE">
        <w:t>1</w:t>
      </w:r>
      <w:r w:rsidR="00CC3871" w:rsidRPr="003255CE">
        <w:t>,</w:t>
      </w:r>
      <w:r w:rsidR="00525980" w:rsidRPr="003255CE">
        <w:t>205</w:t>
      </w:r>
      <w:r w:rsidR="00BE0D5E" w:rsidRPr="003255CE">
        <w:t xml:space="preserve"> </w:t>
      </w:r>
      <w:r w:rsidRPr="003255CE">
        <w:t>scored items across all grade</w:t>
      </w:r>
      <w:r w:rsidR="00EE0299" w:rsidRPr="003255CE">
        <w:t xml:space="preserve"> level</w:t>
      </w:r>
      <w:r w:rsidRPr="003255CE">
        <w:t xml:space="preserve">s in ELA and mathematics. The summary results show that </w:t>
      </w:r>
      <w:r w:rsidR="00F7295F" w:rsidRPr="003255CE">
        <w:t>67</w:t>
      </w:r>
      <w:r w:rsidR="00BE0D5E" w:rsidRPr="003255CE">
        <w:t xml:space="preserve"> </w:t>
      </w:r>
      <w:r w:rsidRPr="003255CE">
        <w:t xml:space="preserve">percent of all CR scored items had interrater reliabilities that met or exceeded the minimum agreement rate thresholds. </w:t>
      </w:r>
      <w:r w:rsidR="00C54237" w:rsidRPr="003255CE">
        <w:t xml:space="preserve">In general, </w:t>
      </w:r>
      <w:r w:rsidR="0045634A" w:rsidRPr="003255CE">
        <w:t xml:space="preserve">mathematics short-answer items tended to be flagged </w:t>
      </w:r>
      <w:r w:rsidR="007D0A1A" w:rsidRPr="003255CE">
        <w:t>less often than ELA short-answer or WER items</w:t>
      </w:r>
      <w:r w:rsidR="00F53055" w:rsidRPr="003255CE">
        <w:rPr>
          <w:rFonts w:eastAsia="Microsoft YaHei" w:cs="Arial"/>
          <w:lang w:eastAsia="zh-CN"/>
        </w:rPr>
        <w:t>.</w:t>
      </w:r>
      <w:r w:rsidR="007D0A1A" w:rsidRPr="003255CE">
        <w:t xml:space="preserve"> </w:t>
      </w:r>
      <w:r w:rsidR="00F43AD4" w:rsidRPr="003255CE">
        <w:t>ELA short-answer items were flagged particularly often in grade</w:t>
      </w:r>
      <w:r w:rsidR="00372E9F" w:rsidRPr="003255CE">
        <w:t>s</w:t>
      </w:r>
      <w:r w:rsidR="00F43AD4" w:rsidRPr="003255CE">
        <w:t xml:space="preserve"> six</w:t>
      </w:r>
      <w:r w:rsidR="00652E11" w:rsidRPr="003255CE">
        <w:rPr>
          <w:rFonts w:eastAsiaTheme="minorEastAsia" w:hint="eastAsia"/>
          <w:lang w:eastAsia="zh-CN"/>
        </w:rPr>
        <w:t xml:space="preserve"> through </w:t>
      </w:r>
      <w:r w:rsidR="00C3614F" w:rsidRPr="003255CE">
        <w:rPr>
          <w:rFonts w:eastAsiaTheme="minorEastAsia"/>
          <w:lang w:eastAsia="zh-CN"/>
        </w:rPr>
        <w:t xml:space="preserve">eight and grade </w:t>
      </w:r>
      <w:r w:rsidR="00753EBF" w:rsidRPr="003255CE">
        <w:rPr>
          <w:rFonts w:eastAsiaTheme="minorEastAsia"/>
          <w:lang w:eastAsia="zh-CN"/>
        </w:rPr>
        <w:t>eleven</w:t>
      </w:r>
      <w:r w:rsidR="005F31AD" w:rsidRPr="003255CE">
        <w:t xml:space="preserve">, </w:t>
      </w:r>
      <w:r w:rsidR="00256388" w:rsidRPr="003255CE">
        <w:t>while</w:t>
      </w:r>
      <w:r w:rsidR="005F31AD" w:rsidRPr="003255CE">
        <w:t xml:space="preserve"> ELA WER items were flagged particularly often in grades three </w:t>
      </w:r>
      <w:r w:rsidR="00256388" w:rsidRPr="003255CE">
        <w:t>and</w:t>
      </w:r>
      <w:r w:rsidR="005F31AD" w:rsidRPr="003255CE">
        <w:t xml:space="preserve"> </w:t>
      </w:r>
      <w:r w:rsidR="002B7CB8" w:rsidRPr="003255CE">
        <w:t>four.</w:t>
      </w:r>
      <w:r w:rsidR="005F31AD" w:rsidRPr="003255CE">
        <w:t xml:space="preserve"> </w:t>
      </w:r>
      <w:r w:rsidR="0038671A" w:rsidRPr="003255CE">
        <w:t>Most</w:t>
      </w:r>
      <w:r w:rsidR="00F43AD4" w:rsidRPr="003255CE">
        <w:t xml:space="preserve"> flags were due to low QWK values </w:t>
      </w:r>
      <w:r w:rsidR="0091716A" w:rsidRPr="003255CE">
        <w:t>(QWK &lt; 0.70)</w:t>
      </w:r>
      <w:r w:rsidR="00F43AD4" w:rsidRPr="003255CE">
        <w:t xml:space="preserve">. </w:t>
      </w:r>
      <w:r w:rsidR="003F04B4" w:rsidRPr="003255CE">
        <w:t>Note that</w:t>
      </w:r>
      <w:r w:rsidR="00642D63" w:rsidRPr="003255CE">
        <w:t xml:space="preserve"> in</w:t>
      </w:r>
      <w:r w:rsidR="002D2EAF" w:rsidRPr="003255CE">
        <w:t xml:space="preserve"> </w:t>
      </w:r>
      <w:r w:rsidR="002D2EAF" w:rsidRPr="003255CE">
        <w:rPr>
          <w:rStyle w:val="Cross-Reference"/>
        </w:rPr>
        <w:fldChar w:fldCharType="begin"/>
      </w:r>
      <w:r w:rsidR="002D2EAF" w:rsidRPr="003255CE">
        <w:rPr>
          <w:rStyle w:val="Cross-Reference"/>
        </w:rPr>
        <w:instrText xml:space="preserve"> REF  _Ref214583330 \* Lower \h  \* MERGEFORMAT </w:instrText>
      </w:r>
      <w:r w:rsidR="002D2EAF" w:rsidRPr="003255CE">
        <w:rPr>
          <w:rStyle w:val="Cross-Reference"/>
        </w:rPr>
      </w:r>
      <w:r w:rsidR="002D2EAF" w:rsidRPr="003255CE">
        <w:rPr>
          <w:rStyle w:val="Cross-Reference"/>
        </w:rPr>
        <w:fldChar w:fldCharType="separate"/>
      </w:r>
      <w:r w:rsidR="00331C2F" w:rsidRPr="003255CE">
        <w:rPr>
          <w:rStyle w:val="Cross-Reference"/>
        </w:rPr>
        <w:t>table 7.3</w:t>
      </w:r>
      <w:r w:rsidR="002D2EAF" w:rsidRPr="003255CE">
        <w:rPr>
          <w:rStyle w:val="Cross-Reference"/>
        </w:rPr>
        <w:fldChar w:fldCharType="end"/>
      </w:r>
      <w:r w:rsidR="00642D63" w:rsidRPr="003255CE">
        <w:t>,</w:t>
      </w:r>
      <w:r w:rsidR="00154D31" w:rsidRPr="003255CE">
        <w:t xml:space="preserve"> “N/A” was placed in ELA dichotomous items, because there </w:t>
      </w:r>
      <w:r w:rsidR="20BAAF39" w:rsidRPr="003255CE">
        <w:t xml:space="preserve">were </w:t>
      </w:r>
      <w:r w:rsidR="00154D31" w:rsidRPr="003255CE">
        <w:t xml:space="preserve">no </w:t>
      </w:r>
      <w:r w:rsidR="008D64FA" w:rsidRPr="003255CE">
        <w:t>dichotomous CR items in ELA.</w:t>
      </w:r>
      <w:r w:rsidR="0038671A" w:rsidRPr="003255CE">
        <w:t xml:space="preserve"> Additionally, the numbers for the WER items in </w:t>
      </w:r>
      <w:r w:rsidR="002D2EAF" w:rsidRPr="003255CE">
        <w:rPr>
          <w:rStyle w:val="Cross-Reference"/>
        </w:rPr>
        <w:fldChar w:fldCharType="begin"/>
      </w:r>
      <w:r w:rsidR="002D2EAF" w:rsidRPr="003255CE">
        <w:rPr>
          <w:rStyle w:val="Cross-Reference"/>
        </w:rPr>
        <w:instrText xml:space="preserve"> REF  _Ref214583330 \* Lower \h  \* MERGEFORMAT </w:instrText>
      </w:r>
      <w:r w:rsidR="002D2EAF" w:rsidRPr="003255CE">
        <w:rPr>
          <w:rStyle w:val="Cross-Reference"/>
        </w:rPr>
      </w:r>
      <w:r w:rsidR="002D2EAF" w:rsidRPr="003255CE">
        <w:rPr>
          <w:rStyle w:val="Cross-Reference"/>
        </w:rPr>
        <w:fldChar w:fldCharType="separate"/>
      </w:r>
      <w:r w:rsidR="00331C2F" w:rsidRPr="003255CE">
        <w:rPr>
          <w:rStyle w:val="Cross-Reference"/>
        </w:rPr>
        <w:t>table 7.3</w:t>
      </w:r>
      <w:r w:rsidR="002D2EAF" w:rsidRPr="003255CE">
        <w:rPr>
          <w:rStyle w:val="Cross-Reference"/>
        </w:rPr>
        <w:fldChar w:fldCharType="end"/>
      </w:r>
      <w:r w:rsidR="0038671A" w:rsidRPr="003255CE">
        <w:t xml:space="preserve"> represent the combination of the WER item and its dimensions.</w:t>
      </w:r>
    </w:p>
    <w:p w14:paraId="492FD9FA" w14:textId="77777777" w:rsidR="0009017B" w:rsidRPr="003255CE" w:rsidRDefault="0009017B" w:rsidP="0082407D">
      <w:pPr>
        <w:keepNext/>
        <w:keepLines/>
        <w:sectPr w:rsidR="0009017B" w:rsidRPr="003255CE" w:rsidSect="00D45A7A">
          <w:headerReference w:type="even" r:id="rId30"/>
          <w:headerReference w:type="default" r:id="rId31"/>
          <w:headerReference w:type="first" r:id="rId32"/>
          <w:footerReference w:type="first" r:id="rId33"/>
          <w:pgSz w:w="12240" w:h="15840" w:code="1"/>
          <w:pgMar w:top="1152" w:right="1152" w:bottom="1152" w:left="1152" w:header="576" w:footer="360" w:gutter="0"/>
          <w:cols w:space="720"/>
          <w:docGrid w:linePitch="360"/>
        </w:sectPr>
      </w:pPr>
      <w:bookmarkStart w:id="710" w:name="_Ref125990551"/>
      <w:bookmarkStart w:id="711" w:name="_Ref122614558"/>
    </w:p>
    <w:p w14:paraId="311551CC" w14:textId="5FA61917" w:rsidR="003E7898" w:rsidRPr="003255CE" w:rsidRDefault="003E7898" w:rsidP="0082407D">
      <w:pPr>
        <w:pStyle w:val="Caption"/>
      </w:pPr>
      <w:bookmarkStart w:id="712" w:name="_Ref214583330"/>
      <w:bookmarkStart w:id="713" w:name="_Toc221195771"/>
      <w:r w:rsidRPr="003255CE">
        <w:lastRenderedPageBreak/>
        <w:t>Table</w:t>
      </w:r>
      <w:r w:rsidR="00D95DB6" w:rsidRPr="003255CE">
        <w:rPr>
          <w:rFonts w:cs="Arial"/>
        </w:rPr>
        <w:t> </w:t>
      </w:r>
      <w:r w:rsidR="00EF1E03" w:rsidRPr="003255CE">
        <w:rPr>
          <w:rFonts w:cs="Arial"/>
        </w:rPr>
        <w:fldChar w:fldCharType="begin"/>
      </w:r>
      <w:r w:rsidR="00EF1E03" w:rsidRPr="003255CE">
        <w:rPr>
          <w:rFonts w:cs="Arial"/>
        </w:rPr>
        <w:instrText xml:space="preserve"> STYLEREF 2 \s </w:instrText>
      </w:r>
      <w:r w:rsidR="00EF1E03" w:rsidRPr="003255CE">
        <w:rPr>
          <w:rFonts w:cs="Arial"/>
        </w:rPr>
        <w:fldChar w:fldCharType="separate"/>
      </w:r>
      <w:r w:rsidR="00331C2F" w:rsidRPr="003255CE">
        <w:rPr>
          <w:rFonts w:cs="Arial"/>
          <w:noProof/>
        </w:rPr>
        <w:t>7</w:t>
      </w:r>
      <w:r w:rsidR="00EF1E03" w:rsidRPr="003255CE">
        <w:rPr>
          <w:rFonts w:cs="Arial"/>
        </w:rPr>
        <w:fldChar w:fldCharType="end"/>
      </w:r>
      <w:r w:rsidR="00EF1E03" w:rsidRPr="003255CE">
        <w:rPr>
          <w:rFonts w:cs="Arial"/>
        </w:rPr>
        <w:t>.</w:t>
      </w:r>
      <w:r w:rsidR="00EF1E03" w:rsidRPr="003255CE">
        <w:rPr>
          <w:rFonts w:cs="Arial"/>
        </w:rPr>
        <w:fldChar w:fldCharType="begin"/>
      </w:r>
      <w:r w:rsidR="00EF1E03" w:rsidRPr="003255CE">
        <w:rPr>
          <w:rFonts w:cs="Arial"/>
        </w:rPr>
        <w:instrText xml:space="preserve"> SEQ Table \* ARABIC \s 2 </w:instrText>
      </w:r>
      <w:r w:rsidR="00EF1E03" w:rsidRPr="003255CE">
        <w:rPr>
          <w:rFonts w:cs="Arial"/>
        </w:rPr>
        <w:fldChar w:fldCharType="separate"/>
      </w:r>
      <w:r w:rsidR="00331C2F" w:rsidRPr="003255CE">
        <w:rPr>
          <w:rFonts w:cs="Arial"/>
          <w:noProof/>
        </w:rPr>
        <w:t>3</w:t>
      </w:r>
      <w:r w:rsidR="00EF1E03" w:rsidRPr="003255CE">
        <w:rPr>
          <w:rFonts w:cs="Arial"/>
        </w:rPr>
        <w:fldChar w:fldCharType="end"/>
      </w:r>
      <w:bookmarkEnd w:id="710"/>
      <w:bookmarkEnd w:id="711"/>
      <w:bookmarkEnd w:id="712"/>
      <w:r w:rsidRPr="003255CE">
        <w:t xml:space="preserve">  Number of Human-Scor</w:t>
      </w:r>
      <w:r w:rsidR="00E317FC" w:rsidRPr="003255CE">
        <w:t>ed</w:t>
      </w:r>
      <w:r w:rsidRPr="003255CE">
        <w:t xml:space="preserve"> CR Items Flagged, by Content Area and Grade</w:t>
      </w:r>
      <w:r w:rsidR="00E317FC" w:rsidRPr="003255CE">
        <w:t> </w:t>
      </w:r>
      <w:r w:rsidRPr="003255CE">
        <w:t>Level</w:t>
      </w:r>
      <w:bookmarkEnd w:id="713"/>
    </w:p>
    <w:tbl>
      <w:tblPr>
        <w:tblStyle w:val="TRs"/>
        <w:tblW w:w="13536" w:type="dxa"/>
        <w:tblLayout w:type="fixed"/>
        <w:tblLook w:val="04A0" w:firstRow="1" w:lastRow="0" w:firstColumn="1" w:lastColumn="0" w:noHBand="0" w:noVBand="1"/>
      </w:tblPr>
      <w:tblGrid>
        <w:gridCol w:w="1728"/>
        <w:gridCol w:w="1584"/>
        <w:gridCol w:w="1008"/>
        <w:gridCol w:w="1728"/>
        <w:gridCol w:w="1872"/>
        <w:gridCol w:w="1872"/>
        <w:gridCol w:w="1872"/>
        <w:gridCol w:w="1872"/>
      </w:tblGrid>
      <w:tr w:rsidR="0079325E" w:rsidRPr="003255CE" w14:paraId="5FD49518" w14:textId="77777777" w:rsidTr="00AB236F">
        <w:trPr>
          <w:cnfStyle w:val="100000000000" w:firstRow="1" w:lastRow="0" w:firstColumn="0" w:lastColumn="0" w:oddVBand="0" w:evenVBand="0" w:oddHBand="0" w:evenHBand="0" w:firstRowFirstColumn="0" w:firstRowLastColumn="0" w:lastRowFirstColumn="0" w:lastRowLastColumn="0"/>
          <w:trHeight w:val="300"/>
        </w:trPr>
        <w:tc>
          <w:tcPr>
            <w:tcW w:w="1728" w:type="dxa"/>
          </w:tcPr>
          <w:p w14:paraId="09292338" w14:textId="373D59EC" w:rsidR="0079325E" w:rsidRPr="003255CE" w:rsidRDefault="00800898" w:rsidP="0082407D">
            <w:pPr>
              <w:pStyle w:val="TableHead"/>
              <w:rPr>
                <w:b/>
              </w:rPr>
            </w:pPr>
            <w:r w:rsidRPr="003255CE">
              <w:rPr>
                <w:b/>
              </w:rPr>
              <w:t>Response Type</w:t>
            </w:r>
          </w:p>
        </w:tc>
        <w:tc>
          <w:tcPr>
            <w:tcW w:w="1584" w:type="dxa"/>
          </w:tcPr>
          <w:p w14:paraId="0A38D438" w14:textId="77777777" w:rsidR="0079325E" w:rsidRPr="003255CE" w:rsidRDefault="0079325E" w:rsidP="0082407D">
            <w:pPr>
              <w:pStyle w:val="TableHead"/>
            </w:pPr>
            <w:r w:rsidRPr="003255CE">
              <w:rPr>
                <w:b/>
              </w:rPr>
              <w:t>Content Area</w:t>
            </w:r>
          </w:p>
        </w:tc>
        <w:tc>
          <w:tcPr>
            <w:tcW w:w="1008" w:type="dxa"/>
          </w:tcPr>
          <w:p w14:paraId="413216A6" w14:textId="77777777" w:rsidR="0079325E" w:rsidRPr="003255CE" w:rsidRDefault="0079325E" w:rsidP="0082407D">
            <w:pPr>
              <w:pStyle w:val="TableHead"/>
            </w:pPr>
            <w:r w:rsidRPr="003255CE">
              <w:rPr>
                <w:b/>
              </w:rPr>
              <w:t>Grade Level</w:t>
            </w:r>
          </w:p>
        </w:tc>
        <w:tc>
          <w:tcPr>
            <w:tcW w:w="1728" w:type="dxa"/>
          </w:tcPr>
          <w:p w14:paraId="399BC1E3" w14:textId="77777777" w:rsidR="0079325E" w:rsidRPr="003255CE" w:rsidRDefault="0079325E" w:rsidP="0082407D">
            <w:pPr>
              <w:pStyle w:val="TableHead"/>
            </w:pPr>
            <w:r w:rsidRPr="003255CE">
              <w:rPr>
                <w:b/>
              </w:rPr>
              <w:t>Flagged Polytomous Items</w:t>
            </w:r>
          </w:p>
        </w:tc>
        <w:tc>
          <w:tcPr>
            <w:tcW w:w="1872" w:type="dxa"/>
          </w:tcPr>
          <w:p w14:paraId="2769E44D" w14:textId="77777777" w:rsidR="0079325E" w:rsidRPr="003255CE" w:rsidRDefault="0079325E" w:rsidP="0082407D">
            <w:pPr>
              <w:pStyle w:val="TableHead"/>
            </w:pPr>
            <w:r w:rsidRPr="003255CE">
              <w:rPr>
                <w:b/>
              </w:rPr>
              <w:t>Flagged Dichotomous Items</w:t>
            </w:r>
          </w:p>
        </w:tc>
        <w:tc>
          <w:tcPr>
            <w:tcW w:w="1872" w:type="dxa"/>
          </w:tcPr>
          <w:p w14:paraId="246838B6" w14:textId="77777777" w:rsidR="0079325E" w:rsidRPr="003255CE" w:rsidRDefault="0079325E" w:rsidP="0082407D">
            <w:pPr>
              <w:pStyle w:val="TableHead"/>
            </w:pPr>
            <w:r w:rsidRPr="003255CE">
              <w:rPr>
                <w:b/>
              </w:rPr>
              <w:t>Total Flagged Items</w:t>
            </w:r>
          </w:p>
        </w:tc>
        <w:tc>
          <w:tcPr>
            <w:tcW w:w="1872" w:type="dxa"/>
          </w:tcPr>
          <w:p w14:paraId="4D5476AF" w14:textId="77777777" w:rsidR="0079325E" w:rsidRPr="003255CE" w:rsidRDefault="0079325E" w:rsidP="0082407D">
            <w:pPr>
              <w:pStyle w:val="TableHead"/>
            </w:pPr>
            <w:r w:rsidRPr="003255CE">
              <w:rPr>
                <w:b/>
              </w:rPr>
              <w:t>Total Number of Scored Items</w:t>
            </w:r>
          </w:p>
        </w:tc>
        <w:tc>
          <w:tcPr>
            <w:tcW w:w="1872" w:type="dxa"/>
          </w:tcPr>
          <w:p w14:paraId="3C59E5E0" w14:textId="77777777" w:rsidR="0079325E" w:rsidRPr="003255CE" w:rsidRDefault="0079325E" w:rsidP="0082407D">
            <w:pPr>
              <w:pStyle w:val="TableHead"/>
            </w:pPr>
            <w:r w:rsidRPr="003255CE">
              <w:rPr>
                <w:b/>
              </w:rPr>
              <w:t>Percentage Flagged</w:t>
            </w:r>
          </w:p>
        </w:tc>
      </w:tr>
      <w:tr w:rsidR="008B3117" w:rsidRPr="003255CE" w14:paraId="0926916B" w14:textId="77777777">
        <w:trPr>
          <w:trHeight w:val="300"/>
        </w:trPr>
        <w:tc>
          <w:tcPr>
            <w:tcW w:w="1728" w:type="dxa"/>
          </w:tcPr>
          <w:p w14:paraId="7968A7EF" w14:textId="77777777" w:rsidR="008B3117" w:rsidRPr="003255CE" w:rsidRDefault="008B3117" w:rsidP="0082407D">
            <w:pPr>
              <w:pStyle w:val="TableText"/>
            </w:pPr>
            <w:r w:rsidRPr="003255CE">
              <w:t>Short-Answer</w:t>
            </w:r>
          </w:p>
        </w:tc>
        <w:tc>
          <w:tcPr>
            <w:tcW w:w="1584" w:type="dxa"/>
          </w:tcPr>
          <w:p w14:paraId="3EFF8372" w14:textId="77777777" w:rsidR="008B3117" w:rsidRPr="003255CE" w:rsidRDefault="008B3117" w:rsidP="0082407D">
            <w:pPr>
              <w:pStyle w:val="TableText"/>
            </w:pPr>
            <w:r w:rsidRPr="003255CE">
              <w:t>ELA</w:t>
            </w:r>
          </w:p>
        </w:tc>
        <w:tc>
          <w:tcPr>
            <w:tcW w:w="1008" w:type="dxa"/>
          </w:tcPr>
          <w:p w14:paraId="6B627D8F" w14:textId="77777777" w:rsidR="008B3117" w:rsidRPr="003255CE" w:rsidRDefault="008B3117" w:rsidP="0082407D">
            <w:pPr>
              <w:pStyle w:val="TableText"/>
              <w:ind w:right="144"/>
            </w:pPr>
            <w:r w:rsidRPr="003255CE">
              <w:t>3</w:t>
            </w:r>
          </w:p>
        </w:tc>
        <w:tc>
          <w:tcPr>
            <w:tcW w:w="1728" w:type="dxa"/>
            <w:vAlign w:val="center"/>
          </w:tcPr>
          <w:p w14:paraId="3C77CC4A" w14:textId="044EAB05" w:rsidR="008B3117" w:rsidRPr="003255CE" w:rsidRDefault="008B3117" w:rsidP="0082407D">
            <w:pPr>
              <w:pStyle w:val="TableText"/>
              <w:ind w:right="576"/>
            </w:pPr>
            <w:r w:rsidRPr="003255CE">
              <w:rPr>
                <w:color w:val="000000"/>
              </w:rPr>
              <w:t>0</w:t>
            </w:r>
          </w:p>
        </w:tc>
        <w:tc>
          <w:tcPr>
            <w:tcW w:w="1872" w:type="dxa"/>
            <w:vAlign w:val="center"/>
          </w:tcPr>
          <w:p w14:paraId="5AE4F7BE" w14:textId="3F7654C5" w:rsidR="008B3117" w:rsidRPr="003255CE" w:rsidRDefault="008B3117" w:rsidP="0082407D">
            <w:pPr>
              <w:pStyle w:val="TableText"/>
              <w:ind w:right="576"/>
            </w:pPr>
            <w:r w:rsidRPr="003255CE">
              <w:rPr>
                <w:color w:val="000000"/>
              </w:rPr>
              <w:t>N/A</w:t>
            </w:r>
          </w:p>
        </w:tc>
        <w:tc>
          <w:tcPr>
            <w:tcW w:w="1872" w:type="dxa"/>
            <w:vAlign w:val="center"/>
          </w:tcPr>
          <w:p w14:paraId="1D010B18" w14:textId="7B54BECA" w:rsidR="008B3117" w:rsidRPr="003255CE" w:rsidRDefault="008B3117" w:rsidP="0082407D">
            <w:pPr>
              <w:pStyle w:val="TableText"/>
              <w:ind w:right="576"/>
            </w:pPr>
            <w:r w:rsidRPr="003255CE">
              <w:rPr>
                <w:color w:val="000000"/>
              </w:rPr>
              <w:t>0</w:t>
            </w:r>
          </w:p>
        </w:tc>
        <w:tc>
          <w:tcPr>
            <w:tcW w:w="1872" w:type="dxa"/>
            <w:vAlign w:val="center"/>
          </w:tcPr>
          <w:p w14:paraId="4C134DBE" w14:textId="7D2856AC" w:rsidR="008B3117" w:rsidRPr="003255CE" w:rsidRDefault="008B3117" w:rsidP="0082407D">
            <w:pPr>
              <w:pStyle w:val="TableText"/>
              <w:ind w:right="576"/>
            </w:pPr>
            <w:r w:rsidRPr="003255CE">
              <w:rPr>
                <w:color w:val="000000"/>
              </w:rPr>
              <w:t>12</w:t>
            </w:r>
          </w:p>
        </w:tc>
        <w:tc>
          <w:tcPr>
            <w:tcW w:w="1872" w:type="dxa"/>
            <w:vAlign w:val="center"/>
          </w:tcPr>
          <w:p w14:paraId="1B9A4A71" w14:textId="0F91F81A" w:rsidR="008B3117" w:rsidRPr="003255CE" w:rsidRDefault="008B3117" w:rsidP="0082407D">
            <w:pPr>
              <w:pStyle w:val="TableText"/>
              <w:ind w:right="576"/>
            </w:pPr>
            <w:r w:rsidRPr="003255CE">
              <w:rPr>
                <w:color w:val="000000"/>
              </w:rPr>
              <w:t>0</w:t>
            </w:r>
          </w:p>
        </w:tc>
      </w:tr>
      <w:tr w:rsidR="008B3117" w:rsidRPr="003255CE" w14:paraId="4257945D" w14:textId="77777777">
        <w:trPr>
          <w:trHeight w:val="300"/>
        </w:trPr>
        <w:tc>
          <w:tcPr>
            <w:tcW w:w="1728" w:type="dxa"/>
          </w:tcPr>
          <w:p w14:paraId="27A56A79" w14:textId="77777777" w:rsidR="008B3117" w:rsidRPr="003255CE" w:rsidRDefault="008B3117" w:rsidP="0082407D">
            <w:pPr>
              <w:pStyle w:val="TableText"/>
            </w:pPr>
            <w:r w:rsidRPr="003255CE">
              <w:t>Short-Answer</w:t>
            </w:r>
          </w:p>
        </w:tc>
        <w:tc>
          <w:tcPr>
            <w:tcW w:w="1584" w:type="dxa"/>
          </w:tcPr>
          <w:p w14:paraId="0FF26B11" w14:textId="77777777" w:rsidR="008B3117" w:rsidRPr="003255CE" w:rsidRDefault="008B3117" w:rsidP="0082407D">
            <w:pPr>
              <w:pStyle w:val="TableText"/>
            </w:pPr>
            <w:r w:rsidRPr="003255CE">
              <w:t>ELA</w:t>
            </w:r>
          </w:p>
        </w:tc>
        <w:tc>
          <w:tcPr>
            <w:tcW w:w="1008" w:type="dxa"/>
          </w:tcPr>
          <w:p w14:paraId="62022D1C" w14:textId="77777777" w:rsidR="008B3117" w:rsidRPr="003255CE" w:rsidRDefault="008B3117" w:rsidP="0082407D">
            <w:pPr>
              <w:pStyle w:val="TableText"/>
              <w:ind w:right="144"/>
            </w:pPr>
            <w:r w:rsidRPr="003255CE">
              <w:t>4</w:t>
            </w:r>
          </w:p>
        </w:tc>
        <w:tc>
          <w:tcPr>
            <w:tcW w:w="1728" w:type="dxa"/>
            <w:vAlign w:val="center"/>
          </w:tcPr>
          <w:p w14:paraId="08898562" w14:textId="6DE7BB69" w:rsidR="008B3117" w:rsidRPr="003255CE" w:rsidRDefault="008B3117" w:rsidP="0082407D">
            <w:pPr>
              <w:pStyle w:val="TableText"/>
              <w:ind w:right="576"/>
            </w:pPr>
            <w:r w:rsidRPr="003255CE">
              <w:rPr>
                <w:color w:val="000000"/>
              </w:rPr>
              <w:t>0</w:t>
            </w:r>
          </w:p>
        </w:tc>
        <w:tc>
          <w:tcPr>
            <w:tcW w:w="1872" w:type="dxa"/>
            <w:vAlign w:val="center"/>
          </w:tcPr>
          <w:p w14:paraId="1ECEBDE5" w14:textId="30CC346A" w:rsidR="008B3117" w:rsidRPr="003255CE" w:rsidRDefault="008B3117" w:rsidP="0082407D">
            <w:pPr>
              <w:pStyle w:val="TableText"/>
              <w:ind w:right="576"/>
            </w:pPr>
            <w:r w:rsidRPr="003255CE">
              <w:rPr>
                <w:color w:val="000000"/>
              </w:rPr>
              <w:t>N/A</w:t>
            </w:r>
          </w:p>
        </w:tc>
        <w:tc>
          <w:tcPr>
            <w:tcW w:w="1872" w:type="dxa"/>
            <w:vAlign w:val="center"/>
          </w:tcPr>
          <w:p w14:paraId="7C57C3FE" w14:textId="18F29B04" w:rsidR="008B3117" w:rsidRPr="003255CE" w:rsidRDefault="008B3117" w:rsidP="0082407D">
            <w:pPr>
              <w:pStyle w:val="TableText"/>
              <w:ind w:right="576"/>
            </w:pPr>
            <w:r w:rsidRPr="003255CE">
              <w:rPr>
                <w:color w:val="000000"/>
              </w:rPr>
              <w:t>0</w:t>
            </w:r>
          </w:p>
        </w:tc>
        <w:tc>
          <w:tcPr>
            <w:tcW w:w="1872" w:type="dxa"/>
            <w:vAlign w:val="center"/>
          </w:tcPr>
          <w:p w14:paraId="4E06E441" w14:textId="2E31AC6A" w:rsidR="008B3117" w:rsidRPr="003255CE" w:rsidRDefault="008B3117" w:rsidP="0082407D">
            <w:pPr>
              <w:pStyle w:val="TableText"/>
              <w:ind w:right="576"/>
            </w:pPr>
            <w:r w:rsidRPr="003255CE">
              <w:rPr>
                <w:color w:val="000000"/>
              </w:rPr>
              <w:t>14</w:t>
            </w:r>
          </w:p>
        </w:tc>
        <w:tc>
          <w:tcPr>
            <w:tcW w:w="1872" w:type="dxa"/>
            <w:vAlign w:val="center"/>
          </w:tcPr>
          <w:p w14:paraId="796F6A8D" w14:textId="42B02EAE" w:rsidR="008B3117" w:rsidRPr="003255CE" w:rsidRDefault="008B3117" w:rsidP="0082407D">
            <w:pPr>
              <w:pStyle w:val="TableText"/>
              <w:ind w:right="576"/>
            </w:pPr>
            <w:r w:rsidRPr="003255CE">
              <w:rPr>
                <w:color w:val="000000"/>
              </w:rPr>
              <w:t>0</w:t>
            </w:r>
          </w:p>
        </w:tc>
      </w:tr>
      <w:tr w:rsidR="008B3117" w:rsidRPr="003255CE" w14:paraId="018718F1" w14:textId="77777777">
        <w:trPr>
          <w:trHeight w:val="300"/>
        </w:trPr>
        <w:tc>
          <w:tcPr>
            <w:tcW w:w="1728" w:type="dxa"/>
          </w:tcPr>
          <w:p w14:paraId="34E3986A" w14:textId="77777777" w:rsidR="008B3117" w:rsidRPr="003255CE" w:rsidRDefault="008B3117" w:rsidP="0082407D">
            <w:pPr>
              <w:pStyle w:val="TableText"/>
            </w:pPr>
            <w:r w:rsidRPr="003255CE">
              <w:t>Short-Answer</w:t>
            </w:r>
          </w:p>
        </w:tc>
        <w:tc>
          <w:tcPr>
            <w:tcW w:w="1584" w:type="dxa"/>
          </w:tcPr>
          <w:p w14:paraId="1A5AF22D" w14:textId="77777777" w:rsidR="008B3117" w:rsidRPr="003255CE" w:rsidRDefault="008B3117" w:rsidP="0082407D">
            <w:pPr>
              <w:pStyle w:val="TableText"/>
            </w:pPr>
            <w:r w:rsidRPr="003255CE">
              <w:t>ELA</w:t>
            </w:r>
          </w:p>
        </w:tc>
        <w:tc>
          <w:tcPr>
            <w:tcW w:w="1008" w:type="dxa"/>
          </w:tcPr>
          <w:p w14:paraId="2E096FC1" w14:textId="77777777" w:rsidR="008B3117" w:rsidRPr="003255CE" w:rsidRDefault="008B3117" w:rsidP="0082407D">
            <w:pPr>
              <w:pStyle w:val="TableText"/>
              <w:ind w:right="144"/>
            </w:pPr>
            <w:r w:rsidRPr="003255CE">
              <w:t>5</w:t>
            </w:r>
          </w:p>
        </w:tc>
        <w:tc>
          <w:tcPr>
            <w:tcW w:w="1728" w:type="dxa"/>
            <w:vAlign w:val="center"/>
          </w:tcPr>
          <w:p w14:paraId="3B111CED" w14:textId="7BFBB0AF" w:rsidR="008B3117" w:rsidRPr="003255CE" w:rsidRDefault="008B3117" w:rsidP="0082407D">
            <w:pPr>
              <w:pStyle w:val="TableText"/>
              <w:ind w:right="576"/>
            </w:pPr>
            <w:r w:rsidRPr="003255CE">
              <w:rPr>
                <w:color w:val="000000"/>
              </w:rPr>
              <w:t>0</w:t>
            </w:r>
          </w:p>
        </w:tc>
        <w:tc>
          <w:tcPr>
            <w:tcW w:w="1872" w:type="dxa"/>
            <w:vAlign w:val="center"/>
          </w:tcPr>
          <w:p w14:paraId="1A8F7376" w14:textId="035DC23C" w:rsidR="008B3117" w:rsidRPr="003255CE" w:rsidRDefault="008B3117" w:rsidP="0082407D">
            <w:pPr>
              <w:pStyle w:val="TableText"/>
              <w:ind w:right="576"/>
            </w:pPr>
            <w:r w:rsidRPr="003255CE">
              <w:rPr>
                <w:color w:val="000000"/>
              </w:rPr>
              <w:t>N/A</w:t>
            </w:r>
          </w:p>
        </w:tc>
        <w:tc>
          <w:tcPr>
            <w:tcW w:w="1872" w:type="dxa"/>
            <w:vAlign w:val="center"/>
          </w:tcPr>
          <w:p w14:paraId="0C4D34A9" w14:textId="438A732F" w:rsidR="008B3117" w:rsidRPr="003255CE" w:rsidRDefault="008B3117" w:rsidP="0082407D">
            <w:pPr>
              <w:pStyle w:val="TableText"/>
              <w:ind w:right="576"/>
            </w:pPr>
            <w:r w:rsidRPr="003255CE">
              <w:rPr>
                <w:color w:val="000000"/>
              </w:rPr>
              <w:t>0</w:t>
            </w:r>
          </w:p>
        </w:tc>
        <w:tc>
          <w:tcPr>
            <w:tcW w:w="1872" w:type="dxa"/>
            <w:vAlign w:val="center"/>
          </w:tcPr>
          <w:p w14:paraId="08E9F31E" w14:textId="317197C3" w:rsidR="008B3117" w:rsidRPr="003255CE" w:rsidRDefault="008B3117" w:rsidP="0082407D">
            <w:pPr>
              <w:pStyle w:val="TableText"/>
              <w:ind w:right="576"/>
            </w:pPr>
            <w:r w:rsidRPr="003255CE">
              <w:rPr>
                <w:color w:val="000000"/>
              </w:rPr>
              <w:t>14</w:t>
            </w:r>
          </w:p>
        </w:tc>
        <w:tc>
          <w:tcPr>
            <w:tcW w:w="1872" w:type="dxa"/>
            <w:vAlign w:val="center"/>
          </w:tcPr>
          <w:p w14:paraId="12207076" w14:textId="6DD7DB78" w:rsidR="008B3117" w:rsidRPr="003255CE" w:rsidRDefault="008B3117" w:rsidP="0082407D">
            <w:pPr>
              <w:pStyle w:val="TableText"/>
              <w:ind w:right="576"/>
            </w:pPr>
            <w:r w:rsidRPr="003255CE">
              <w:rPr>
                <w:color w:val="000000"/>
              </w:rPr>
              <w:t>0</w:t>
            </w:r>
          </w:p>
        </w:tc>
      </w:tr>
      <w:tr w:rsidR="008B3117" w:rsidRPr="003255CE" w14:paraId="26B3B980" w14:textId="77777777">
        <w:trPr>
          <w:trHeight w:val="300"/>
        </w:trPr>
        <w:tc>
          <w:tcPr>
            <w:tcW w:w="1728" w:type="dxa"/>
          </w:tcPr>
          <w:p w14:paraId="36D48043" w14:textId="77777777" w:rsidR="008B3117" w:rsidRPr="003255CE" w:rsidRDefault="008B3117" w:rsidP="0082407D">
            <w:pPr>
              <w:pStyle w:val="TableText"/>
            </w:pPr>
            <w:r w:rsidRPr="003255CE">
              <w:t>Short-Answer</w:t>
            </w:r>
          </w:p>
        </w:tc>
        <w:tc>
          <w:tcPr>
            <w:tcW w:w="1584" w:type="dxa"/>
          </w:tcPr>
          <w:p w14:paraId="1149525A" w14:textId="77777777" w:rsidR="008B3117" w:rsidRPr="003255CE" w:rsidRDefault="008B3117" w:rsidP="0082407D">
            <w:pPr>
              <w:pStyle w:val="TableText"/>
            </w:pPr>
            <w:r w:rsidRPr="003255CE">
              <w:t>ELA</w:t>
            </w:r>
          </w:p>
        </w:tc>
        <w:tc>
          <w:tcPr>
            <w:tcW w:w="1008" w:type="dxa"/>
          </w:tcPr>
          <w:p w14:paraId="44E8F4A0" w14:textId="77777777" w:rsidR="008B3117" w:rsidRPr="003255CE" w:rsidRDefault="008B3117" w:rsidP="0082407D">
            <w:pPr>
              <w:pStyle w:val="TableText"/>
              <w:ind w:right="144"/>
            </w:pPr>
            <w:r w:rsidRPr="003255CE">
              <w:t>6</w:t>
            </w:r>
          </w:p>
        </w:tc>
        <w:tc>
          <w:tcPr>
            <w:tcW w:w="1728" w:type="dxa"/>
            <w:vAlign w:val="center"/>
          </w:tcPr>
          <w:p w14:paraId="37FD853A" w14:textId="0D0B7D50" w:rsidR="008B3117" w:rsidRPr="003255CE" w:rsidRDefault="008B3117" w:rsidP="0082407D">
            <w:pPr>
              <w:pStyle w:val="TableText"/>
              <w:ind w:right="576"/>
            </w:pPr>
            <w:r w:rsidRPr="003255CE">
              <w:rPr>
                <w:color w:val="000000"/>
              </w:rPr>
              <w:t>47</w:t>
            </w:r>
          </w:p>
        </w:tc>
        <w:tc>
          <w:tcPr>
            <w:tcW w:w="1872" w:type="dxa"/>
            <w:vAlign w:val="center"/>
          </w:tcPr>
          <w:p w14:paraId="13ECD984" w14:textId="09EC75AB" w:rsidR="008B3117" w:rsidRPr="003255CE" w:rsidRDefault="008B3117" w:rsidP="0082407D">
            <w:pPr>
              <w:pStyle w:val="TableText"/>
              <w:ind w:right="576"/>
            </w:pPr>
            <w:r w:rsidRPr="003255CE">
              <w:rPr>
                <w:color w:val="000000"/>
              </w:rPr>
              <w:t>N/A</w:t>
            </w:r>
          </w:p>
        </w:tc>
        <w:tc>
          <w:tcPr>
            <w:tcW w:w="1872" w:type="dxa"/>
            <w:vAlign w:val="center"/>
          </w:tcPr>
          <w:p w14:paraId="00614F76" w14:textId="1A118E9A" w:rsidR="008B3117" w:rsidRPr="003255CE" w:rsidRDefault="008B3117" w:rsidP="0082407D">
            <w:pPr>
              <w:pStyle w:val="TableText"/>
              <w:ind w:right="576"/>
            </w:pPr>
            <w:r w:rsidRPr="003255CE">
              <w:rPr>
                <w:color w:val="000000"/>
              </w:rPr>
              <w:t>47</w:t>
            </w:r>
          </w:p>
        </w:tc>
        <w:tc>
          <w:tcPr>
            <w:tcW w:w="1872" w:type="dxa"/>
            <w:vAlign w:val="center"/>
          </w:tcPr>
          <w:p w14:paraId="3031FF51" w14:textId="2E9856FB" w:rsidR="008B3117" w:rsidRPr="003255CE" w:rsidRDefault="008B3117" w:rsidP="0082407D">
            <w:pPr>
              <w:pStyle w:val="TableText"/>
              <w:ind w:right="576"/>
            </w:pPr>
            <w:r w:rsidRPr="003255CE">
              <w:rPr>
                <w:color w:val="000000"/>
              </w:rPr>
              <w:t>66</w:t>
            </w:r>
          </w:p>
        </w:tc>
        <w:tc>
          <w:tcPr>
            <w:tcW w:w="1872" w:type="dxa"/>
            <w:vAlign w:val="center"/>
          </w:tcPr>
          <w:p w14:paraId="091C88AB" w14:textId="254D9508" w:rsidR="008B3117" w:rsidRPr="003255CE" w:rsidRDefault="008B3117" w:rsidP="0082407D">
            <w:pPr>
              <w:pStyle w:val="TableText"/>
              <w:ind w:right="576"/>
            </w:pPr>
            <w:r w:rsidRPr="003255CE">
              <w:rPr>
                <w:color w:val="000000"/>
              </w:rPr>
              <w:t>71</w:t>
            </w:r>
          </w:p>
        </w:tc>
      </w:tr>
      <w:tr w:rsidR="008B3117" w:rsidRPr="003255CE" w14:paraId="392D4071" w14:textId="77777777">
        <w:trPr>
          <w:trHeight w:val="300"/>
        </w:trPr>
        <w:tc>
          <w:tcPr>
            <w:tcW w:w="1728" w:type="dxa"/>
          </w:tcPr>
          <w:p w14:paraId="57E031E0" w14:textId="77777777" w:rsidR="008B3117" w:rsidRPr="003255CE" w:rsidRDefault="008B3117" w:rsidP="0082407D">
            <w:pPr>
              <w:pStyle w:val="TableText"/>
            </w:pPr>
            <w:r w:rsidRPr="003255CE">
              <w:t>Short-Answer</w:t>
            </w:r>
          </w:p>
        </w:tc>
        <w:tc>
          <w:tcPr>
            <w:tcW w:w="1584" w:type="dxa"/>
          </w:tcPr>
          <w:p w14:paraId="4EE63810" w14:textId="77777777" w:rsidR="008B3117" w:rsidRPr="003255CE" w:rsidRDefault="008B3117" w:rsidP="0082407D">
            <w:pPr>
              <w:pStyle w:val="TableText"/>
            </w:pPr>
            <w:r w:rsidRPr="003255CE">
              <w:t>ELA</w:t>
            </w:r>
          </w:p>
        </w:tc>
        <w:tc>
          <w:tcPr>
            <w:tcW w:w="1008" w:type="dxa"/>
          </w:tcPr>
          <w:p w14:paraId="7101A7E9" w14:textId="77777777" w:rsidR="008B3117" w:rsidRPr="003255CE" w:rsidRDefault="008B3117" w:rsidP="0082407D">
            <w:pPr>
              <w:pStyle w:val="TableText"/>
              <w:ind w:right="144"/>
            </w:pPr>
            <w:r w:rsidRPr="003255CE">
              <w:t>7</w:t>
            </w:r>
          </w:p>
        </w:tc>
        <w:tc>
          <w:tcPr>
            <w:tcW w:w="1728" w:type="dxa"/>
            <w:vAlign w:val="center"/>
          </w:tcPr>
          <w:p w14:paraId="67937746" w14:textId="2C5B1013" w:rsidR="008B3117" w:rsidRPr="003255CE" w:rsidRDefault="008B3117" w:rsidP="0082407D">
            <w:pPr>
              <w:pStyle w:val="TableText"/>
              <w:ind w:right="576"/>
            </w:pPr>
            <w:r w:rsidRPr="003255CE">
              <w:rPr>
                <w:color w:val="000000"/>
              </w:rPr>
              <w:t>31</w:t>
            </w:r>
          </w:p>
        </w:tc>
        <w:tc>
          <w:tcPr>
            <w:tcW w:w="1872" w:type="dxa"/>
            <w:vAlign w:val="center"/>
          </w:tcPr>
          <w:p w14:paraId="1F53AC59" w14:textId="10A0E78F" w:rsidR="008B3117" w:rsidRPr="003255CE" w:rsidRDefault="008B3117" w:rsidP="0082407D">
            <w:pPr>
              <w:pStyle w:val="TableText"/>
              <w:ind w:right="576"/>
            </w:pPr>
            <w:r w:rsidRPr="003255CE">
              <w:rPr>
                <w:color w:val="000000"/>
              </w:rPr>
              <w:t>N/A</w:t>
            </w:r>
          </w:p>
        </w:tc>
        <w:tc>
          <w:tcPr>
            <w:tcW w:w="1872" w:type="dxa"/>
            <w:vAlign w:val="center"/>
          </w:tcPr>
          <w:p w14:paraId="680785BB" w14:textId="41C6AE23" w:rsidR="008B3117" w:rsidRPr="003255CE" w:rsidRDefault="008B3117" w:rsidP="0082407D">
            <w:pPr>
              <w:pStyle w:val="TableText"/>
              <w:ind w:right="576"/>
            </w:pPr>
            <w:r w:rsidRPr="003255CE">
              <w:rPr>
                <w:color w:val="000000"/>
              </w:rPr>
              <w:t>31</w:t>
            </w:r>
          </w:p>
        </w:tc>
        <w:tc>
          <w:tcPr>
            <w:tcW w:w="1872" w:type="dxa"/>
            <w:vAlign w:val="center"/>
          </w:tcPr>
          <w:p w14:paraId="03A24801" w14:textId="7E134808" w:rsidR="008B3117" w:rsidRPr="003255CE" w:rsidRDefault="008B3117" w:rsidP="0082407D">
            <w:pPr>
              <w:pStyle w:val="TableText"/>
              <w:ind w:right="576"/>
            </w:pPr>
            <w:r w:rsidRPr="003255CE">
              <w:rPr>
                <w:color w:val="000000"/>
              </w:rPr>
              <w:t>61</w:t>
            </w:r>
          </w:p>
        </w:tc>
        <w:tc>
          <w:tcPr>
            <w:tcW w:w="1872" w:type="dxa"/>
            <w:vAlign w:val="center"/>
          </w:tcPr>
          <w:p w14:paraId="03B10584" w14:textId="44BF5A82" w:rsidR="008B3117" w:rsidRPr="003255CE" w:rsidRDefault="008B3117" w:rsidP="0082407D">
            <w:pPr>
              <w:pStyle w:val="TableText"/>
              <w:ind w:right="576"/>
            </w:pPr>
            <w:r w:rsidRPr="003255CE">
              <w:rPr>
                <w:color w:val="000000"/>
              </w:rPr>
              <w:t>51</w:t>
            </w:r>
          </w:p>
        </w:tc>
      </w:tr>
      <w:tr w:rsidR="008B3117" w:rsidRPr="003255CE" w14:paraId="386B11A3" w14:textId="77777777">
        <w:trPr>
          <w:trHeight w:val="300"/>
        </w:trPr>
        <w:tc>
          <w:tcPr>
            <w:tcW w:w="1728" w:type="dxa"/>
          </w:tcPr>
          <w:p w14:paraId="180DFE54" w14:textId="77777777" w:rsidR="008B3117" w:rsidRPr="003255CE" w:rsidRDefault="008B3117" w:rsidP="0082407D">
            <w:pPr>
              <w:pStyle w:val="TableText"/>
            </w:pPr>
            <w:r w:rsidRPr="003255CE">
              <w:t>Short-Answer</w:t>
            </w:r>
          </w:p>
        </w:tc>
        <w:tc>
          <w:tcPr>
            <w:tcW w:w="1584" w:type="dxa"/>
          </w:tcPr>
          <w:p w14:paraId="6BE296BC" w14:textId="77777777" w:rsidR="008B3117" w:rsidRPr="003255CE" w:rsidRDefault="008B3117" w:rsidP="0082407D">
            <w:pPr>
              <w:pStyle w:val="TableText"/>
            </w:pPr>
            <w:r w:rsidRPr="003255CE">
              <w:t>ELA</w:t>
            </w:r>
          </w:p>
        </w:tc>
        <w:tc>
          <w:tcPr>
            <w:tcW w:w="1008" w:type="dxa"/>
          </w:tcPr>
          <w:p w14:paraId="6EBD894E" w14:textId="77777777" w:rsidR="008B3117" w:rsidRPr="003255CE" w:rsidRDefault="008B3117" w:rsidP="0082407D">
            <w:pPr>
              <w:pStyle w:val="TableText"/>
              <w:ind w:right="144"/>
            </w:pPr>
            <w:r w:rsidRPr="003255CE">
              <w:t>8</w:t>
            </w:r>
          </w:p>
        </w:tc>
        <w:tc>
          <w:tcPr>
            <w:tcW w:w="1728" w:type="dxa"/>
            <w:vAlign w:val="center"/>
          </w:tcPr>
          <w:p w14:paraId="78495B76" w14:textId="7C0013F3" w:rsidR="008B3117" w:rsidRPr="003255CE" w:rsidRDefault="008B3117" w:rsidP="0082407D">
            <w:pPr>
              <w:pStyle w:val="TableText"/>
              <w:ind w:right="576"/>
            </w:pPr>
            <w:r w:rsidRPr="003255CE">
              <w:rPr>
                <w:color w:val="000000"/>
              </w:rPr>
              <w:t>36</w:t>
            </w:r>
          </w:p>
        </w:tc>
        <w:tc>
          <w:tcPr>
            <w:tcW w:w="1872" w:type="dxa"/>
            <w:vAlign w:val="center"/>
          </w:tcPr>
          <w:p w14:paraId="3146ADE3" w14:textId="18A96BC9" w:rsidR="008B3117" w:rsidRPr="003255CE" w:rsidRDefault="008B3117" w:rsidP="0082407D">
            <w:pPr>
              <w:pStyle w:val="TableText"/>
              <w:ind w:right="576"/>
            </w:pPr>
            <w:r w:rsidRPr="003255CE">
              <w:rPr>
                <w:color w:val="000000"/>
              </w:rPr>
              <w:t>N/A</w:t>
            </w:r>
          </w:p>
        </w:tc>
        <w:tc>
          <w:tcPr>
            <w:tcW w:w="1872" w:type="dxa"/>
            <w:vAlign w:val="center"/>
          </w:tcPr>
          <w:p w14:paraId="7F89A637" w14:textId="690FCB90" w:rsidR="008B3117" w:rsidRPr="003255CE" w:rsidRDefault="008B3117" w:rsidP="0082407D">
            <w:pPr>
              <w:pStyle w:val="TableText"/>
              <w:ind w:right="576"/>
            </w:pPr>
            <w:r w:rsidRPr="003255CE">
              <w:rPr>
                <w:color w:val="000000"/>
              </w:rPr>
              <w:t>36</w:t>
            </w:r>
          </w:p>
        </w:tc>
        <w:tc>
          <w:tcPr>
            <w:tcW w:w="1872" w:type="dxa"/>
            <w:vAlign w:val="center"/>
          </w:tcPr>
          <w:p w14:paraId="5EBA9A7E" w14:textId="1E01498D" w:rsidR="008B3117" w:rsidRPr="003255CE" w:rsidRDefault="008B3117" w:rsidP="0082407D">
            <w:pPr>
              <w:pStyle w:val="TableText"/>
              <w:ind w:right="576"/>
            </w:pPr>
            <w:r w:rsidRPr="003255CE">
              <w:rPr>
                <w:color w:val="000000"/>
              </w:rPr>
              <w:t>73</w:t>
            </w:r>
          </w:p>
        </w:tc>
        <w:tc>
          <w:tcPr>
            <w:tcW w:w="1872" w:type="dxa"/>
            <w:vAlign w:val="center"/>
          </w:tcPr>
          <w:p w14:paraId="37C5C032" w14:textId="326F71D4" w:rsidR="008B3117" w:rsidRPr="003255CE" w:rsidRDefault="008B3117" w:rsidP="0082407D">
            <w:pPr>
              <w:pStyle w:val="TableText"/>
              <w:ind w:right="576"/>
            </w:pPr>
            <w:r w:rsidRPr="003255CE">
              <w:rPr>
                <w:color w:val="000000"/>
              </w:rPr>
              <w:t>49</w:t>
            </w:r>
          </w:p>
        </w:tc>
      </w:tr>
      <w:tr w:rsidR="008B3117" w:rsidRPr="003255CE" w14:paraId="1D5C070A" w14:textId="77777777" w:rsidTr="00A643C8">
        <w:trPr>
          <w:trHeight w:val="300"/>
        </w:trPr>
        <w:tc>
          <w:tcPr>
            <w:tcW w:w="1728" w:type="dxa"/>
            <w:tcBorders>
              <w:bottom w:val="single" w:sz="4" w:space="0" w:color="auto"/>
            </w:tcBorders>
          </w:tcPr>
          <w:p w14:paraId="7E905B06" w14:textId="77777777" w:rsidR="008B3117" w:rsidRPr="003255CE" w:rsidRDefault="008B3117" w:rsidP="0082407D">
            <w:pPr>
              <w:pStyle w:val="TableText"/>
            </w:pPr>
            <w:r w:rsidRPr="003255CE">
              <w:t>Short-Answer</w:t>
            </w:r>
          </w:p>
        </w:tc>
        <w:tc>
          <w:tcPr>
            <w:tcW w:w="1584" w:type="dxa"/>
            <w:tcBorders>
              <w:bottom w:val="single" w:sz="4" w:space="0" w:color="auto"/>
            </w:tcBorders>
          </w:tcPr>
          <w:p w14:paraId="0300F9F5" w14:textId="77777777" w:rsidR="008B3117" w:rsidRPr="003255CE" w:rsidRDefault="008B3117" w:rsidP="0082407D">
            <w:pPr>
              <w:pStyle w:val="TableText"/>
            </w:pPr>
            <w:r w:rsidRPr="003255CE">
              <w:t>ELA</w:t>
            </w:r>
          </w:p>
        </w:tc>
        <w:tc>
          <w:tcPr>
            <w:tcW w:w="1008" w:type="dxa"/>
            <w:tcBorders>
              <w:bottom w:val="single" w:sz="4" w:space="0" w:color="auto"/>
            </w:tcBorders>
          </w:tcPr>
          <w:p w14:paraId="5781DA62" w14:textId="77777777" w:rsidR="008B3117" w:rsidRPr="003255CE" w:rsidRDefault="008B3117" w:rsidP="0082407D">
            <w:pPr>
              <w:pStyle w:val="TableText"/>
              <w:ind w:right="144"/>
            </w:pPr>
            <w:r w:rsidRPr="003255CE">
              <w:t>11</w:t>
            </w:r>
          </w:p>
        </w:tc>
        <w:tc>
          <w:tcPr>
            <w:tcW w:w="1728" w:type="dxa"/>
            <w:tcBorders>
              <w:bottom w:val="single" w:sz="4" w:space="0" w:color="auto"/>
            </w:tcBorders>
            <w:vAlign w:val="center"/>
          </w:tcPr>
          <w:p w14:paraId="2BA3CC27" w14:textId="786E900E" w:rsidR="008B3117" w:rsidRPr="003255CE" w:rsidRDefault="008B3117" w:rsidP="0082407D">
            <w:pPr>
              <w:pStyle w:val="TableText"/>
              <w:ind w:right="576"/>
            </w:pPr>
            <w:r w:rsidRPr="003255CE">
              <w:rPr>
                <w:color w:val="000000"/>
              </w:rPr>
              <w:t>36</w:t>
            </w:r>
          </w:p>
        </w:tc>
        <w:tc>
          <w:tcPr>
            <w:tcW w:w="1872" w:type="dxa"/>
            <w:tcBorders>
              <w:bottom w:val="single" w:sz="4" w:space="0" w:color="auto"/>
            </w:tcBorders>
            <w:vAlign w:val="center"/>
          </w:tcPr>
          <w:p w14:paraId="45DBC9E3" w14:textId="7ABA0888" w:rsidR="008B3117" w:rsidRPr="003255CE" w:rsidRDefault="008B3117" w:rsidP="0082407D">
            <w:pPr>
              <w:pStyle w:val="TableText"/>
              <w:ind w:right="576"/>
            </w:pPr>
            <w:r w:rsidRPr="003255CE">
              <w:rPr>
                <w:color w:val="000000"/>
              </w:rPr>
              <w:t>N/A</w:t>
            </w:r>
          </w:p>
        </w:tc>
        <w:tc>
          <w:tcPr>
            <w:tcW w:w="1872" w:type="dxa"/>
            <w:tcBorders>
              <w:bottom w:val="single" w:sz="4" w:space="0" w:color="auto"/>
            </w:tcBorders>
            <w:vAlign w:val="center"/>
          </w:tcPr>
          <w:p w14:paraId="1BDCDB84" w14:textId="48F3B576" w:rsidR="008B3117" w:rsidRPr="003255CE" w:rsidRDefault="008B3117" w:rsidP="0082407D">
            <w:pPr>
              <w:pStyle w:val="TableText"/>
              <w:ind w:right="576"/>
            </w:pPr>
            <w:r w:rsidRPr="003255CE">
              <w:rPr>
                <w:color w:val="000000"/>
              </w:rPr>
              <w:t>36</w:t>
            </w:r>
          </w:p>
        </w:tc>
        <w:tc>
          <w:tcPr>
            <w:tcW w:w="1872" w:type="dxa"/>
            <w:tcBorders>
              <w:bottom w:val="single" w:sz="4" w:space="0" w:color="auto"/>
            </w:tcBorders>
            <w:vAlign w:val="center"/>
          </w:tcPr>
          <w:p w14:paraId="02DE0676" w14:textId="48855386" w:rsidR="008B3117" w:rsidRPr="003255CE" w:rsidRDefault="008B3117" w:rsidP="0082407D">
            <w:pPr>
              <w:pStyle w:val="TableText"/>
              <w:ind w:right="576"/>
            </w:pPr>
            <w:r w:rsidRPr="003255CE">
              <w:rPr>
                <w:color w:val="000000"/>
              </w:rPr>
              <w:t>85</w:t>
            </w:r>
          </w:p>
        </w:tc>
        <w:tc>
          <w:tcPr>
            <w:tcW w:w="1872" w:type="dxa"/>
            <w:tcBorders>
              <w:bottom w:val="single" w:sz="4" w:space="0" w:color="auto"/>
            </w:tcBorders>
            <w:vAlign w:val="center"/>
          </w:tcPr>
          <w:p w14:paraId="1AAA967D" w14:textId="3DE2057C" w:rsidR="008B3117" w:rsidRPr="003255CE" w:rsidRDefault="008B3117" w:rsidP="0082407D">
            <w:pPr>
              <w:pStyle w:val="TableText"/>
              <w:ind w:right="576"/>
            </w:pPr>
            <w:r w:rsidRPr="003255CE">
              <w:rPr>
                <w:color w:val="000000"/>
              </w:rPr>
              <w:t>42</w:t>
            </w:r>
          </w:p>
        </w:tc>
      </w:tr>
      <w:tr w:rsidR="00706929" w:rsidRPr="003255CE" w14:paraId="10CADD86" w14:textId="77777777" w:rsidTr="00A643C8">
        <w:trPr>
          <w:trHeight w:val="300"/>
        </w:trPr>
        <w:tc>
          <w:tcPr>
            <w:tcW w:w="1728" w:type="dxa"/>
            <w:tcBorders>
              <w:top w:val="single" w:sz="4" w:space="0" w:color="auto"/>
              <w:bottom w:val="nil"/>
            </w:tcBorders>
          </w:tcPr>
          <w:p w14:paraId="6E86DC01" w14:textId="77777777" w:rsidR="00706929" w:rsidRPr="003255CE" w:rsidRDefault="00706929" w:rsidP="0082407D">
            <w:pPr>
              <w:pStyle w:val="TableText"/>
            </w:pPr>
            <w:r w:rsidRPr="003255CE">
              <w:t>Short-Answer</w:t>
            </w:r>
          </w:p>
        </w:tc>
        <w:tc>
          <w:tcPr>
            <w:tcW w:w="1584" w:type="dxa"/>
            <w:tcBorders>
              <w:top w:val="single" w:sz="4" w:space="0" w:color="auto"/>
              <w:bottom w:val="nil"/>
            </w:tcBorders>
          </w:tcPr>
          <w:p w14:paraId="46B2F63E" w14:textId="77777777" w:rsidR="00706929" w:rsidRPr="003255CE" w:rsidRDefault="00706929" w:rsidP="0082407D">
            <w:pPr>
              <w:pStyle w:val="TableText"/>
            </w:pPr>
            <w:r w:rsidRPr="003255CE">
              <w:t>Mathematics</w:t>
            </w:r>
          </w:p>
        </w:tc>
        <w:tc>
          <w:tcPr>
            <w:tcW w:w="1008" w:type="dxa"/>
            <w:tcBorders>
              <w:top w:val="single" w:sz="4" w:space="0" w:color="auto"/>
              <w:bottom w:val="nil"/>
            </w:tcBorders>
          </w:tcPr>
          <w:p w14:paraId="5A9D874E" w14:textId="77777777" w:rsidR="00706929" w:rsidRPr="003255CE" w:rsidRDefault="00706929" w:rsidP="0082407D">
            <w:pPr>
              <w:pStyle w:val="TableText"/>
              <w:ind w:right="144"/>
            </w:pPr>
            <w:r w:rsidRPr="003255CE">
              <w:t>3</w:t>
            </w:r>
          </w:p>
        </w:tc>
        <w:tc>
          <w:tcPr>
            <w:tcW w:w="1728" w:type="dxa"/>
            <w:tcBorders>
              <w:top w:val="single" w:sz="4" w:space="0" w:color="auto"/>
              <w:bottom w:val="nil"/>
            </w:tcBorders>
            <w:vAlign w:val="center"/>
          </w:tcPr>
          <w:p w14:paraId="685CB2EB" w14:textId="22F93CAB" w:rsidR="00706929" w:rsidRPr="003255CE" w:rsidRDefault="00706929" w:rsidP="0082407D">
            <w:pPr>
              <w:pStyle w:val="TableText"/>
              <w:ind w:right="576"/>
            </w:pPr>
            <w:r w:rsidRPr="003255CE">
              <w:rPr>
                <w:color w:val="000000"/>
              </w:rPr>
              <w:t>0</w:t>
            </w:r>
          </w:p>
        </w:tc>
        <w:tc>
          <w:tcPr>
            <w:tcW w:w="1872" w:type="dxa"/>
            <w:tcBorders>
              <w:top w:val="single" w:sz="4" w:space="0" w:color="auto"/>
              <w:bottom w:val="nil"/>
            </w:tcBorders>
            <w:vAlign w:val="center"/>
          </w:tcPr>
          <w:p w14:paraId="4748DDAD" w14:textId="4E991EB2" w:rsidR="00706929" w:rsidRPr="003255CE" w:rsidRDefault="00706929" w:rsidP="0082407D">
            <w:pPr>
              <w:pStyle w:val="TableText"/>
              <w:ind w:right="576"/>
            </w:pPr>
            <w:r w:rsidRPr="003255CE">
              <w:rPr>
                <w:color w:val="000000"/>
              </w:rPr>
              <w:t>2</w:t>
            </w:r>
          </w:p>
        </w:tc>
        <w:tc>
          <w:tcPr>
            <w:tcW w:w="1872" w:type="dxa"/>
            <w:tcBorders>
              <w:top w:val="single" w:sz="4" w:space="0" w:color="auto"/>
              <w:bottom w:val="nil"/>
            </w:tcBorders>
            <w:vAlign w:val="center"/>
          </w:tcPr>
          <w:p w14:paraId="516D1CCC" w14:textId="633B83CE" w:rsidR="00706929" w:rsidRPr="003255CE" w:rsidRDefault="00706929" w:rsidP="0082407D">
            <w:pPr>
              <w:pStyle w:val="TableText"/>
              <w:ind w:right="576"/>
            </w:pPr>
            <w:r w:rsidRPr="003255CE">
              <w:rPr>
                <w:color w:val="000000"/>
              </w:rPr>
              <w:t>2</w:t>
            </w:r>
          </w:p>
        </w:tc>
        <w:tc>
          <w:tcPr>
            <w:tcW w:w="1872" w:type="dxa"/>
            <w:tcBorders>
              <w:top w:val="single" w:sz="4" w:space="0" w:color="auto"/>
              <w:bottom w:val="nil"/>
            </w:tcBorders>
            <w:vAlign w:val="center"/>
          </w:tcPr>
          <w:p w14:paraId="61F6ADFA" w14:textId="7D3C5A50" w:rsidR="00706929" w:rsidRPr="003255CE" w:rsidRDefault="00706929" w:rsidP="0082407D">
            <w:pPr>
              <w:pStyle w:val="TableText"/>
              <w:ind w:right="576"/>
            </w:pPr>
            <w:r w:rsidRPr="003255CE">
              <w:rPr>
                <w:color w:val="000000"/>
              </w:rPr>
              <w:t>39</w:t>
            </w:r>
          </w:p>
        </w:tc>
        <w:tc>
          <w:tcPr>
            <w:tcW w:w="1872" w:type="dxa"/>
            <w:tcBorders>
              <w:top w:val="single" w:sz="4" w:space="0" w:color="auto"/>
              <w:bottom w:val="nil"/>
            </w:tcBorders>
            <w:vAlign w:val="center"/>
          </w:tcPr>
          <w:p w14:paraId="4F7D30ED" w14:textId="0F619F29" w:rsidR="00706929" w:rsidRPr="003255CE" w:rsidRDefault="00706929" w:rsidP="0082407D">
            <w:pPr>
              <w:pStyle w:val="TableText"/>
              <w:ind w:right="576"/>
            </w:pPr>
            <w:r w:rsidRPr="003255CE">
              <w:rPr>
                <w:color w:val="000000"/>
              </w:rPr>
              <w:t>5</w:t>
            </w:r>
          </w:p>
        </w:tc>
      </w:tr>
      <w:tr w:rsidR="00706929" w:rsidRPr="003255CE" w14:paraId="2B5185C0" w14:textId="77777777" w:rsidTr="00A643C8">
        <w:trPr>
          <w:trHeight w:val="300"/>
        </w:trPr>
        <w:tc>
          <w:tcPr>
            <w:tcW w:w="1728" w:type="dxa"/>
            <w:tcBorders>
              <w:top w:val="nil"/>
            </w:tcBorders>
          </w:tcPr>
          <w:p w14:paraId="51A126F5" w14:textId="77777777" w:rsidR="00706929" w:rsidRPr="003255CE" w:rsidRDefault="00706929" w:rsidP="0082407D">
            <w:pPr>
              <w:pStyle w:val="TableText"/>
            </w:pPr>
            <w:r w:rsidRPr="003255CE">
              <w:t>Short-Answer</w:t>
            </w:r>
          </w:p>
        </w:tc>
        <w:tc>
          <w:tcPr>
            <w:tcW w:w="1584" w:type="dxa"/>
            <w:tcBorders>
              <w:top w:val="nil"/>
            </w:tcBorders>
          </w:tcPr>
          <w:p w14:paraId="2E607792" w14:textId="77777777" w:rsidR="00706929" w:rsidRPr="003255CE" w:rsidRDefault="00706929" w:rsidP="0082407D">
            <w:pPr>
              <w:pStyle w:val="TableText"/>
            </w:pPr>
            <w:r w:rsidRPr="003255CE">
              <w:t>Mathematics</w:t>
            </w:r>
          </w:p>
        </w:tc>
        <w:tc>
          <w:tcPr>
            <w:tcW w:w="1008" w:type="dxa"/>
            <w:tcBorders>
              <w:top w:val="nil"/>
            </w:tcBorders>
          </w:tcPr>
          <w:p w14:paraId="45D7EB77" w14:textId="77777777" w:rsidR="00706929" w:rsidRPr="003255CE" w:rsidRDefault="00706929" w:rsidP="0082407D">
            <w:pPr>
              <w:pStyle w:val="TableText"/>
              <w:ind w:right="144"/>
            </w:pPr>
            <w:r w:rsidRPr="003255CE">
              <w:t>4</w:t>
            </w:r>
          </w:p>
        </w:tc>
        <w:tc>
          <w:tcPr>
            <w:tcW w:w="1728" w:type="dxa"/>
            <w:tcBorders>
              <w:top w:val="nil"/>
            </w:tcBorders>
            <w:vAlign w:val="center"/>
          </w:tcPr>
          <w:p w14:paraId="0770FC64" w14:textId="2F23912E" w:rsidR="00706929" w:rsidRPr="003255CE" w:rsidRDefault="00706929" w:rsidP="0082407D">
            <w:pPr>
              <w:pStyle w:val="TableText"/>
              <w:ind w:right="576"/>
            </w:pPr>
            <w:r w:rsidRPr="003255CE">
              <w:rPr>
                <w:color w:val="000000"/>
              </w:rPr>
              <w:t>1</w:t>
            </w:r>
          </w:p>
        </w:tc>
        <w:tc>
          <w:tcPr>
            <w:tcW w:w="1872" w:type="dxa"/>
            <w:tcBorders>
              <w:top w:val="nil"/>
            </w:tcBorders>
            <w:vAlign w:val="center"/>
          </w:tcPr>
          <w:p w14:paraId="148F38BC" w14:textId="02856EC7" w:rsidR="00706929" w:rsidRPr="003255CE" w:rsidRDefault="00706929" w:rsidP="0082407D">
            <w:pPr>
              <w:pStyle w:val="TableText"/>
              <w:ind w:right="576"/>
            </w:pPr>
            <w:r w:rsidRPr="003255CE">
              <w:rPr>
                <w:color w:val="000000"/>
              </w:rPr>
              <w:t>5</w:t>
            </w:r>
          </w:p>
        </w:tc>
        <w:tc>
          <w:tcPr>
            <w:tcW w:w="1872" w:type="dxa"/>
            <w:tcBorders>
              <w:top w:val="nil"/>
            </w:tcBorders>
            <w:vAlign w:val="center"/>
          </w:tcPr>
          <w:p w14:paraId="558044CF" w14:textId="53F76C55" w:rsidR="00706929" w:rsidRPr="003255CE" w:rsidRDefault="00706929" w:rsidP="0082407D">
            <w:pPr>
              <w:pStyle w:val="TableText"/>
              <w:ind w:right="576"/>
            </w:pPr>
            <w:r w:rsidRPr="003255CE">
              <w:rPr>
                <w:color w:val="000000"/>
              </w:rPr>
              <w:t>6</w:t>
            </w:r>
          </w:p>
        </w:tc>
        <w:tc>
          <w:tcPr>
            <w:tcW w:w="1872" w:type="dxa"/>
            <w:tcBorders>
              <w:top w:val="nil"/>
            </w:tcBorders>
            <w:vAlign w:val="center"/>
          </w:tcPr>
          <w:p w14:paraId="34DCA21A" w14:textId="5603E0E1" w:rsidR="00706929" w:rsidRPr="003255CE" w:rsidRDefault="00706929" w:rsidP="0082407D">
            <w:pPr>
              <w:pStyle w:val="TableText"/>
              <w:ind w:right="576"/>
            </w:pPr>
            <w:r w:rsidRPr="003255CE">
              <w:rPr>
                <w:color w:val="000000"/>
              </w:rPr>
              <w:t>45</w:t>
            </w:r>
          </w:p>
        </w:tc>
        <w:tc>
          <w:tcPr>
            <w:tcW w:w="1872" w:type="dxa"/>
            <w:tcBorders>
              <w:top w:val="nil"/>
            </w:tcBorders>
            <w:vAlign w:val="center"/>
          </w:tcPr>
          <w:p w14:paraId="0F437E50" w14:textId="6DD70D13" w:rsidR="00706929" w:rsidRPr="003255CE" w:rsidRDefault="00706929" w:rsidP="0082407D">
            <w:pPr>
              <w:pStyle w:val="TableText"/>
              <w:ind w:right="576"/>
            </w:pPr>
            <w:r w:rsidRPr="003255CE">
              <w:rPr>
                <w:color w:val="000000"/>
              </w:rPr>
              <w:t>13</w:t>
            </w:r>
          </w:p>
        </w:tc>
      </w:tr>
      <w:tr w:rsidR="00706929" w:rsidRPr="003255CE" w14:paraId="5C004AB7" w14:textId="77777777">
        <w:trPr>
          <w:trHeight w:val="300"/>
        </w:trPr>
        <w:tc>
          <w:tcPr>
            <w:tcW w:w="1728" w:type="dxa"/>
          </w:tcPr>
          <w:p w14:paraId="7184E38C" w14:textId="77777777" w:rsidR="00706929" w:rsidRPr="003255CE" w:rsidRDefault="00706929" w:rsidP="0082407D">
            <w:pPr>
              <w:pStyle w:val="TableText"/>
            </w:pPr>
            <w:r w:rsidRPr="003255CE">
              <w:t>Short-Answer</w:t>
            </w:r>
          </w:p>
        </w:tc>
        <w:tc>
          <w:tcPr>
            <w:tcW w:w="1584" w:type="dxa"/>
          </w:tcPr>
          <w:p w14:paraId="121A7908" w14:textId="77777777" w:rsidR="00706929" w:rsidRPr="003255CE" w:rsidRDefault="00706929" w:rsidP="0082407D">
            <w:pPr>
              <w:pStyle w:val="TableText"/>
            </w:pPr>
            <w:r w:rsidRPr="003255CE">
              <w:t>Mathematics</w:t>
            </w:r>
          </w:p>
        </w:tc>
        <w:tc>
          <w:tcPr>
            <w:tcW w:w="1008" w:type="dxa"/>
          </w:tcPr>
          <w:p w14:paraId="1CA1F576" w14:textId="77777777" w:rsidR="00706929" w:rsidRPr="003255CE" w:rsidRDefault="00706929" w:rsidP="0082407D">
            <w:pPr>
              <w:pStyle w:val="TableText"/>
              <w:ind w:right="144"/>
            </w:pPr>
            <w:r w:rsidRPr="003255CE">
              <w:t>5</w:t>
            </w:r>
          </w:p>
        </w:tc>
        <w:tc>
          <w:tcPr>
            <w:tcW w:w="1728" w:type="dxa"/>
            <w:vAlign w:val="center"/>
          </w:tcPr>
          <w:p w14:paraId="0C526345" w14:textId="6E1D7CF9" w:rsidR="00706929" w:rsidRPr="003255CE" w:rsidRDefault="00706929" w:rsidP="0082407D">
            <w:pPr>
              <w:pStyle w:val="TableText"/>
              <w:ind w:right="576"/>
            </w:pPr>
            <w:r w:rsidRPr="003255CE">
              <w:rPr>
                <w:color w:val="000000"/>
              </w:rPr>
              <w:t>5</w:t>
            </w:r>
          </w:p>
        </w:tc>
        <w:tc>
          <w:tcPr>
            <w:tcW w:w="1872" w:type="dxa"/>
            <w:vAlign w:val="center"/>
          </w:tcPr>
          <w:p w14:paraId="4FB718C5" w14:textId="7C504C06" w:rsidR="00706929" w:rsidRPr="003255CE" w:rsidRDefault="00706929" w:rsidP="0082407D">
            <w:pPr>
              <w:pStyle w:val="TableText"/>
              <w:ind w:right="576"/>
            </w:pPr>
            <w:r w:rsidRPr="003255CE">
              <w:rPr>
                <w:color w:val="000000"/>
              </w:rPr>
              <w:t>5</w:t>
            </w:r>
          </w:p>
        </w:tc>
        <w:tc>
          <w:tcPr>
            <w:tcW w:w="1872" w:type="dxa"/>
            <w:vAlign w:val="center"/>
          </w:tcPr>
          <w:p w14:paraId="3E3E1B14" w14:textId="2F816DDA" w:rsidR="00706929" w:rsidRPr="003255CE" w:rsidRDefault="00706929" w:rsidP="0082407D">
            <w:pPr>
              <w:pStyle w:val="TableText"/>
              <w:ind w:right="576"/>
            </w:pPr>
            <w:r w:rsidRPr="003255CE">
              <w:rPr>
                <w:color w:val="000000"/>
              </w:rPr>
              <w:t>10</w:t>
            </w:r>
          </w:p>
        </w:tc>
        <w:tc>
          <w:tcPr>
            <w:tcW w:w="1872" w:type="dxa"/>
            <w:vAlign w:val="center"/>
          </w:tcPr>
          <w:p w14:paraId="6FA19C1D" w14:textId="13601EC9" w:rsidR="00706929" w:rsidRPr="003255CE" w:rsidRDefault="00706929" w:rsidP="0082407D">
            <w:pPr>
              <w:pStyle w:val="TableText"/>
              <w:ind w:right="576"/>
            </w:pPr>
            <w:r w:rsidRPr="003255CE">
              <w:rPr>
                <w:color w:val="000000"/>
              </w:rPr>
              <w:t>75</w:t>
            </w:r>
          </w:p>
        </w:tc>
        <w:tc>
          <w:tcPr>
            <w:tcW w:w="1872" w:type="dxa"/>
            <w:vAlign w:val="center"/>
          </w:tcPr>
          <w:p w14:paraId="25EEFA2D" w14:textId="6989CFA5" w:rsidR="00706929" w:rsidRPr="003255CE" w:rsidRDefault="00706929" w:rsidP="0082407D">
            <w:pPr>
              <w:pStyle w:val="TableText"/>
              <w:ind w:right="576"/>
            </w:pPr>
            <w:r w:rsidRPr="003255CE">
              <w:rPr>
                <w:color w:val="000000"/>
              </w:rPr>
              <w:t>13</w:t>
            </w:r>
          </w:p>
        </w:tc>
      </w:tr>
      <w:tr w:rsidR="00706929" w:rsidRPr="003255CE" w14:paraId="571C8033" w14:textId="77777777">
        <w:trPr>
          <w:trHeight w:val="300"/>
        </w:trPr>
        <w:tc>
          <w:tcPr>
            <w:tcW w:w="1728" w:type="dxa"/>
          </w:tcPr>
          <w:p w14:paraId="123F3B6E" w14:textId="77777777" w:rsidR="00706929" w:rsidRPr="003255CE" w:rsidRDefault="00706929" w:rsidP="0082407D">
            <w:pPr>
              <w:pStyle w:val="TableText"/>
            </w:pPr>
            <w:r w:rsidRPr="003255CE">
              <w:t>Short-Answer</w:t>
            </w:r>
          </w:p>
        </w:tc>
        <w:tc>
          <w:tcPr>
            <w:tcW w:w="1584" w:type="dxa"/>
          </w:tcPr>
          <w:p w14:paraId="1ED7A27C" w14:textId="77777777" w:rsidR="00706929" w:rsidRPr="003255CE" w:rsidRDefault="00706929" w:rsidP="0082407D">
            <w:pPr>
              <w:pStyle w:val="TableText"/>
            </w:pPr>
            <w:r w:rsidRPr="003255CE">
              <w:t>Mathematics</w:t>
            </w:r>
          </w:p>
        </w:tc>
        <w:tc>
          <w:tcPr>
            <w:tcW w:w="1008" w:type="dxa"/>
          </w:tcPr>
          <w:p w14:paraId="51813960" w14:textId="77777777" w:rsidR="00706929" w:rsidRPr="003255CE" w:rsidRDefault="00706929" w:rsidP="0082407D">
            <w:pPr>
              <w:pStyle w:val="TableText"/>
              <w:ind w:right="144"/>
            </w:pPr>
            <w:r w:rsidRPr="003255CE">
              <w:t>6</w:t>
            </w:r>
          </w:p>
        </w:tc>
        <w:tc>
          <w:tcPr>
            <w:tcW w:w="1728" w:type="dxa"/>
            <w:vAlign w:val="center"/>
          </w:tcPr>
          <w:p w14:paraId="6582F8E8" w14:textId="66EFE9D8" w:rsidR="00706929" w:rsidRPr="003255CE" w:rsidRDefault="00706929" w:rsidP="0082407D">
            <w:pPr>
              <w:pStyle w:val="TableText"/>
              <w:ind w:right="576"/>
            </w:pPr>
            <w:r w:rsidRPr="003255CE">
              <w:rPr>
                <w:color w:val="000000"/>
              </w:rPr>
              <w:t>3</w:t>
            </w:r>
          </w:p>
        </w:tc>
        <w:tc>
          <w:tcPr>
            <w:tcW w:w="1872" w:type="dxa"/>
            <w:vAlign w:val="center"/>
          </w:tcPr>
          <w:p w14:paraId="6C93BEBC" w14:textId="1CEAFBCE" w:rsidR="00706929" w:rsidRPr="003255CE" w:rsidRDefault="00706929" w:rsidP="0082407D">
            <w:pPr>
              <w:pStyle w:val="TableText"/>
              <w:ind w:right="576"/>
            </w:pPr>
            <w:r w:rsidRPr="003255CE">
              <w:rPr>
                <w:color w:val="000000"/>
              </w:rPr>
              <w:t>2</w:t>
            </w:r>
          </w:p>
        </w:tc>
        <w:tc>
          <w:tcPr>
            <w:tcW w:w="1872" w:type="dxa"/>
            <w:vAlign w:val="center"/>
          </w:tcPr>
          <w:p w14:paraId="7B09260F" w14:textId="7DCADCBB" w:rsidR="00706929" w:rsidRPr="003255CE" w:rsidRDefault="00706929" w:rsidP="0082407D">
            <w:pPr>
              <w:pStyle w:val="TableText"/>
              <w:ind w:right="576"/>
            </w:pPr>
            <w:r w:rsidRPr="003255CE">
              <w:rPr>
                <w:color w:val="000000"/>
              </w:rPr>
              <w:t>5</w:t>
            </w:r>
          </w:p>
        </w:tc>
        <w:tc>
          <w:tcPr>
            <w:tcW w:w="1872" w:type="dxa"/>
            <w:vAlign w:val="center"/>
          </w:tcPr>
          <w:p w14:paraId="2905FFB7" w14:textId="6A82FC66" w:rsidR="00706929" w:rsidRPr="003255CE" w:rsidRDefault="00706929" w:rsidP="0082407D">
            <w:pPr>
              <w:pStyle w:val="TableText"/>
              <w:ind w:right="576"/>
            </w:pPr>
            <w:r w:rsidRPr="003255CE">
              <w:rPr>
                <w:color w:val="000000"/>
              </w:rPr>
              <w:t>43</w:t>
            </w:r>
          </w:p>
        </w:tc>
        <w:tc>
          <w:tcPr>
            <w:tcW w:w="1872" w:type="dxa"/>
            <w:vAlign w:val="center"/>
          </w:tcPr>
          <w:p w14:paraId="662FE978" w14:textId="3E19C8AB" w:rsidR="00706929" w:rsidRPr="003255CE" w:rsidRDefault="00706929" w:rsidP="0082407D">
            <w:pPr>
              <w:pStyle w:val="TableText"/>
              <w:ind w:right="576"/>
            </w:pPr>
            <w:r w:rsidRPr="003255CE">
              <w:rPr>
                <w:color w:val="000000"/>
              </w:rPr>
              <w:t>12</w:t>
            </w:r>
          </w:p>
        </w:tc>
      </w:tr>
      <w:tr w:rsidR="00706929" w:rsidRPr="003255CE" w14:paraId="62AFB296" w14:textId="77777777">
        <w:trPr>
          <w:trHeight w:val="300"/>
        </w:trPr>
        <w:tc>
          <w:tcPr>
            <w:tcW w:w="1728" w:type="dxa"/>
          </w:tcPr>
          <w:p w14:paraId="7B6F1C09" w14:textId="77777777" w:rsidR="00706929" w:rsidRPr="003255CE" w:rsidRDefault="00706929" w:rsidP="0082407D">
            <w:pPr>
              <w:pStyle w:val="TableText"/>
            </w:pPr>
            <w:r w:rsidRPr="003255CE">
              <w:t>Short-Answer</w:t>
            </w:r>
          </w:p>
        </w:tc>
        <w:tc>
          <w:tcPr>
            <w:tcW w:w="1584" w:type="dxa"/>
          </w:tcPr>
          <w:p w14:paraId="70937A9B" w14:textId="77777777" w:rsidR="00706929" w:rsidRPr="003255CE" w:rsidRDefault="00706929" w:rsidP="0082407D">
            <w:pPr>
              <w:pStyle w:val="TableText"/>
            </w:pPr>
            <w:r w:rsidRPr="003255CE">
              <w:t>Mathematics</w:t>
            </w:r>
          </w:p>
        </w:tc>
        <w:tc>
          <w:tcPr>
            <w:tcW w:w="1008" w:type="dxa"/>
          </w:tcPr>
          <w:p w14:paraId="64D37787" w14:textId="77777777" w:rsidR="00706929" w:rsidRPr="003255CE" w:rsidRDefault="00706929" w:rsidP="0082407D">
            <w:pPr>
              <w:pStyle w:val="TableText"/>
              <w:ind w:right="144"/>
            </w:pPr>
            <w:r w:rsidRPr="003255CE">
              <w:t>7</w:t>
            </w:r>
          </w:p>
        </w:tc>
        <w:tc>
          <w:tcPr>
            <w:tcW w:w="1728" w:type="dxa"/>
            <w:vAlign w:val="center"/>
          </w:tcPr>
          <w:p w14:paraId="1F9D738D" w14:textId="7E342C5F" w:rsidR="00706929" w:rsidRPr="003255CE" w:rsidRDefault="00706929" w:rsidP="0082407D">
            <w:pPr>
              <w:pStyle w:val="TableText"/>
              <w:ind w:right="576"/>
            </w:pPr>
            <w:r w:rsidRPr="003255CE">
              <w:rPr>
                <w:color w:val="000000"/>
              </w:rPr>
              <w:t>2</w:t>
            </w:r>
          </w:p>
        </w:tc>
        <w:tc>
          <w:tcPr>
            <w:tcW w:w="1872" w:type="dxa"/>
            <w:vAlign w:val="center"/>
          </w:tcPr>
          <w:p w14:paraId="7666A536" w14:textId="32973A10" w:rsidR="00706929" w:rsidRPr="003255CE" w:rsidRDefault="00706929" w:rsidP="0082407D">
            <w:pPr>
              <w:pStyle w:val="TableText"/>
              <w:ind w:right="576"/>
            </w:pPr>
            <w:r w:rsidRPr="003255CE">
              <w:rPr>
                <w:color w:val="000000"/>
              </w:rPr>
              <w:t>6</w:t>
            </w:r>
          </w:p>
        </w:tc>
        <w:tc>
          <w:tcPr>
            <w:tcW w:w="1872" w:type="dxa"/>
            <w:vAlign w:val="center"/>
          </w:tcPr>
          <w:p w14:paraId="5ADD0346" w14:textId="6E9B53E6" w:rsidR="00706929" w:rsidRPr="003255CE" w:rsidRDefault="00706929" w:rsidP="0082407D">
            <w:pPr>
              <w:pStyle w:val="TableText"/>
              <w:ind w:right="576"/>
            </w:pPr>
            <w:r w:rsidRPr="003255CE">
              <w:rPr>
                <w:color w:val="000000"/>
              </w:rPr>
              <w:t>8</w:t>
            </w:r>
          </w:p>
        </w:tc>
        <w:tc>
          <w:tcPr>
            <w:tcW w:w="1872" w:type="dxa"/>
            <w:vAlign w:val="center"/>
          </w:tcPr>
          <w:p w14:paraId="6BD37B9B" w14:textId="57EE8175" w:rsidR="00706929" w:rsidRPr="003255CE" w:rsidRDefault="00706929" w:rsidP="0082407D">
            <w:pPr>
              <w:pStyle w:val="TableText"/>
              <w:ind w:right="576"/>
            </w:pPr>
            <w:r w:rsidRPr="003255CE">
              <w:rPr>
                <w:color w:val="000000"/>
              </w:rPr>
              <w:t>25</w:t>
            </w:r>
          </w:p>
        </w:tc>
        <w:tc>
          <w:tcPr>
            <w:tcW w:w="1872" w:type="dxa"/>
            <w:vAlign w:val="center"/>
          </w:tcPr>
          <w:p w14:paraId="2B39C7B8" w14:textId="73E95CB6" w:rsidR="00706929" w:rsidRPr="003255CE" w:rsidRDefault="00706929" w:rsidP="0082407D">
            <w:pPr>
              <w:pStyle w:val="TableText"/>
              <w:ind w:right="576"/>
            </w:pPr>
            <w:r w:rsidRPr="003255CE">
              <w:rPr>
                <w:color w:val="000000"/>
              </w:rPr>
              <w:t>32</w:t>
            </w:r>
          </w:p>
        </w:tc>
      </w:tr>
      <w:tr w:rsidR="00706929" w:rsidRPr="003255CE" w14:paraId="4B5D9CCC" w14:textId="77777777">
        <w:trPr>
          <w:trHeight w:val="300"/>
        </w:trPr>
        <w:tc>
          <w:tcPr>
            <w:tcW w:w="1728" w:type="dxa"/>
          </w:tcPr>
          <w:p w14:paraId="09630F0B" w14:textId="77777777" w:rsidR="00706929" w:rsidRPr="003255CE" w:rsidRDefault="00706929" w:rsidP="0082407D">
            <w:pPr>
              <w:pStyle w:val="TableText"/>
            </w:pPr>
            <w:r w:rsidRPr="003255CE">
              <w:t>Short-Answer</w:t>
            </w:r>
          </w:p>
        </w:tc>
        <w:tc>
          <w:tcPr>
            <w:tcW w:w="1584" w:type="dxa"/>
          </w:tcPr>
          <w:p w14:paraId="3844D7B6" w14:textId="77777777" w:rsidR="00706929" w:rsidRPr="003255CE" w:rsidRDefault="00706929" w:rsidP="0082407D">
            <w:pPr>
              <w:pStyle w:val="TableText"/>
            </w:pPr>
            <w:r w:rsidRPr="003255CE">
              <w:t>Mathematics</w:t>
            </w:r>
          </w:p>
        </w:tc>
        <w:tc>
          <w:tcPr>
            <w:tcW w:w="1008" w:type="dxa"/>
          </w:tcPr>
          <w:p w14:paraId="44143C3B" w14:textId="77777777" w:rsidR="00706929" w:rsidRPr="003255CE" w:rsidRDefault="00706929" w:rsidP="0082407D">
            <w:pPr>
              <w:pStyle w:val="TableText"/>
              <w:ind w:right="144"/>
            </w:pPr>
            <w:r w:rsidRPr="003255CE">
              <w:t>8</w:t>
            </w:r>
          </w:p>
        </w:tc>
        <w:tc>
          <w:tcPr>
            <w:tcW w:w="1728" w:type="dxa"/>
            <w:vAlign w:val="center"/>
          </w:tcPr>
          <w:p w14:paraId="5757787A" w14:textId="5A96B1F2" w:rsidR="00706929" w:rsidRPr="003255CE" w:rsidRDefault="00706929" w:rsidP="0082407D">
            <w:pPr>
              <w:pStyle w:val="TableText"/>
              <w:ind w:right="576"/>
            </w:pPr>
            <w:r w:rsidRPr="003255CE">
              <w:rPr>
                <w:color w:val="000000"/>
              </w:rPr>
              <w:t>0</w:t>
            </w:r>
          </w:p>
        </w:tc>
        <w:tc>
          <w:tcPr>
            <w:tcW w:w="1872" w:type="dxa"/>
            <w:vAlign w:val="center"/>
          </w:tcPr>
          <w:p w14:paraId="51B5C061" w14:textId="62356641" w:rsidR="00706929" w:rsidRPr="003255CE" w:rsidRDefault="00706929" w:rsidP="0082407D">
            <w:pPr>
              <w:pStyle w:val="TableText"/>
              <w:ind w:right="576"/>
            </w:pPr>
            <w:r w:rsidRPr="003255CE">
              <w:rPr>
                <w:color w:val="000000"/>
              </w:rPr>
              <w:t>8</w:t>
            </w:r>
          </w:p>
        </w:tc>
        <w:tc>
          <w:tcPr>
            <w:tcW w:w="1872" w:type="dxa"/>
            <w:vAlign w:val="center"/>
          </w:tcPr>
          <w:p w14:paraId="44A21DD5" w14:textId="35A0C78C" w:rsidR="00706929" w:rsidRPr="003255CE" w:rsidRDefault="00706929" w:rsidP="0082407D">
            <w:pPr>
              <w:pStyle w:val="TableText"/>
              <w:ind w:right="576"/>
            </w:pPr>
            <w:r w:rsidRPr="003255CE">
              <w:rPr>
                <w:color w:val="000000"/>
              </w:rPr>
              <w:t>8</w:t>
            </w:r>
          </w:p>
        </w:tc>
        <w:tc>
          <w:tcPr>
            <w:tcW w:w="1872" w:type="dxa"/>
            <w:vAlign w:val="center"/>
          </w:tcPr>
          <w:p w14:paraId="1A5F50FE" w14:textId="741409F7" w:rsidR="00706929" w:rsidRPr="003255CE" w:rsidRDefault="00706929" w:rsidP="0082407D">
            <w:pPr>
              <w:pStyle w:val="TableText"/>
              <w:ind w:right="576"/>
            </w:pPr>
            <w:r w:rsidRPr="003255CE">
              <w:rPr>
                <w:color w:val="000000"/>
              </w:rPr>
              <w:t>35</w:t>
            </w:r>
          </w:p>
        </w:tc>
        <w:tc>
          <w:tcPr>
            <w:tcW w:w="1872" w:type="dxa"/>
            <w:vAlign w:val="center"/>
          </w:tcPr>
          <w:p w14:paraId="55B2E73B" w14:textId="3FCF4D34" w:rsidR="00706929" w:rsidRPr="003255CE" w:rsidRDefault="00706929" w:rsidP="0082407D">
            <w:pPr>
              <w:pStyle w:val="TableText"/>
              <w:ind w:right="576"/>
            </w:pPr>
            <w:r w:rsidRPr="003255CE">
              <w:rPr>
                <w:color w:val="000000"/>
              </w:rPr>
              <w:t>23</w:t>
            </w:r>
          </w:p>
        </w:tc>
      </w:tr>
      <w:tr w:rsidR="00706929" w:rsidRPr="003255CE" w14:paraId="0C24AA0F" w14:textId="77777777" w:rsidTr="00A643C8">
        <w:trPr>
          <w:trHeight w:val="300"/>
        </w:trPr>
        <w:tc>
          <w:tcPr>
            <w:tcW w:w="1728" w:type="dxa"/>
            <w:tcBorders>
              <w:bottom w:val="single" w:sz="4" w:space="0" w:color="auto"/>
            </w:tcBorders>
          </w:tcPr>
          <w:p w14:paraId="61551A32" w14:textId="77777777" w:rsidR="00706929" w:rsidRPr="003255CE" w:rsidRDefault="00706929" w:rsidP="0082407D">
            <w:pPr>
              <w:pStyle w:val="TableText"/>
            </w:pPr>
            <w:r w:rsidRPr="003255CE">
              <w:t>Short-Answer</w:t>
            </w:r>
          </w:p>
        </w:tc>
        <w:tc>
          <w:tcPr>
            <w:tcW w:w="1584" w:type="dxa"/>
            <w:tcBorders>
              <w:bottom w:val="single" w:sz="4" w:space="0" w:color="auto"/>
            </w:tcBorders>
          </w:tcPr>
          <w:p w14:paraId="18DAD312" w14:textId="77777777" w:rsidR="00706929" w:rsidRPr="003255CE" w:rsidRDefault="00706929" w:rsidP="0082407D">
            <w:pPr>
              <w:pStyle w:val="TableText"/>
            </w:pPr>
            <w:r w:rsidRPr="003255CE">
              <w:t>Mathematics</w:t>
            </w:r>
          </w:p>
        </w:tc>
        <w:tc>
          <w:tcPr>
            <w:tcW w:w="1008" w:type="dxa"/>
            <w:tcBorders>
              <w:bottom w:val="single" w:sz="4" w:space="0" w:color="auto"/>
            </w:tcBorders>
          </w:tcPr>
          <w:p w14:paraId="1DE02A64" w14:textId="77777777" w:rsidR="00706929" w:rsidRPr="003255CE" w:rsidRDefault="00706929" w:rsidP="0082407D">
            <w:pPr>
              <w:pStyle w:val="TableText"/>
              <w:ind w:right="144"/>
            </w:pPr>
            <w:r w:rsidRPr="003255CE">
              <w:t>11</w:t>
            </w:r>
          </w:p>
        </w:tc>
        <w:tc>
          <w:tcPr>
            <w:tcW w:w="1728" w:type="dxa"/>
            <w:tcBorders>
              <w:bottom w:val="single" w:sz="4" w:space="0" w:color="auto"/>
            </w:tcBorders>
            <w:vAlign w:val="center"/>
          </w:tcPr>
          <w:p w14:paraId="3BC6F16E" w14:textId="0ED1A321" w:rsidR="00706929" w:rsidRPr="003255CE" w:rsidRDefault="00706929" w:rsidP="0082407D">
            <w:pPr>
              <w:pStyle w:val="TableText"/>
              <w:ind w:right="576"/>
            </w:pPr>
            <w:r w:rsidRPr="003255CE">
              <w:rPr>
                <w:color w:val="000000"/>
              </w:rPr>
              <w:t>2</w:t>
            </w:r>
          </w:p>
        </w:tc>
        <w:tc>
          <w:tcPr>
            <w:tcW w:w="1872" w:type="dxa"/>
            <w:tcBorders>
              <w:bottom w:val="single" w:sz="4" w:space="0" w:color="auto"/>
            </w:tcBorders>
            <w:vAlign w:val="center"/>
          </w:tcPr>
          <w:p w14:paraId="5A28DE27" w14:textId="1B6BD74C" w:rsidR="00706929" w:rsidRPr="003255CE" w:rsidRDefault="00706929" w:rsidP="0082407D">
            <w:pPr>
              <w:pStyle w:val="TableText"/>
              <w:ind w:right="576"/>
            </w:pPr>
            <w:r w:rsidRPr="003255CE">
              <w:rPr>
                <w:color w:val="000000"/>
              </w:rPr>
              <w:t>2</w:t>
            </w:r>
          </w:p>
        </w:tc>
        <w:tc>
          <w:tcPr>
            <w:tcW w:w="1872" w:type="dxa"/>
            <w:tcBorders>
              <w:bottom w:val="single" w:sz="4" w:space="0" w:color="auto"/>
            </w:tcBorders>
            <w:vAlign w:val="center"/>
          </w:tcPr>
          <w:p w14:paraId="6CDF6C29" w14:textId="132F3BD4" w:rsidR="00706929" w:rsidRPr="003255CE" w:rsidRDefault="00706929" w:rsidP="0082407D">
            <w:pPr>
              <w:pStyle w:val="TableText"/>
              <w:ind w:right="576"/>
            </w:pPr>
            <w:r w:rsidRPr="003255CE">
              <w:rPr>
                <w:color w:val="000000"/>
              </w:rPr>
              <w:t>4</w:t>
            </w:r>
          </w:p>
        </w:tc>
        <w:tc>
          <w:tcPr>
            <w:tcW w:w="1872" w:type="dxa"/>
            <w:tcBorders>
              <w:bottom w:val="single" w:sz="4" w:space="0" w:color="auto"/>
            </w:tcBorders>
            <w:vAlign w:val="center"/>
          </w:tcPr>
          <w:p w14:paraId="5245539C" w14:textId="1616F6DB" w:rsidR="00706929" w:rsidRPr="003255CE" w:rsidRDefault="00706929" w:rsidP="0082407D">
            <w:pPr>
              <w:pStyle w:val="TableText"/>
              <w:ind w:right="576"/>
            </w:pPr>
            <w:r w:rsidRPr="003255CE">
              <w:rPr>
                <w:color w:val="000000"/>
              </w:rPr>
              <w:t>39</w:t>
            </w:r>
          </w:p>
        </w:tc>
        <w:tc>
          <w:tcPr>
            <w:tcW w:w="1872" w:type="dxa"/>
            <w:tcBorders>
              <w:bottom w:val="single" w:sz="4" w:space="0" w:color="auto"/>
            </w:tcBorders>
            <w:vAlign w:val="center"/>
          </w:tcPr>
          <w:p w14:paraId="48A5651B" w14:textId="0A08E3F0" w:rsidR="00706929" w:rsidRPr="003255CE" w:rsidRDefault="00706929" w:rsidP="0082407D">
            <w:pPr>
              <w:pStyle w:val="TableText"/>
              <w:ind w:right="576"/>
            </w:pPr>
            <w:r w:rsidRPr="003255CE">
              <w:rPr>
                <w:color w:val="000000"/>
              </w:rPr>
              <w:t>10</w:t>
            </w:r>
          </w:p>
        </w:tc>
      </w:tr>
      <w:tr w:rsidR="00706929" w:rsidRPr="003255CE" w14:paraId="15B2019A" w14:textId="77777777" w:rsidTr="00A643C8">
        <w:trPr>
          <w:trHeight w:val="300"/>
        </w:trPr>
        <w:tc>
          <w:tcPr>
            <w:tcW w:w="1728" w:type="dxa"/>
            <w:tcBorders>
              <w:top w:val="single" w:sz="4" w:space="0" w:color="auto"/>
              <w:bottom w:val="nil"/>
            </w:tcBorders>
          </w:tcPr>
          <w:p w14:paraId="759CAE7A" w14:textId="77777777" w:rsidR="00706929" w:rsidRPr="003255CE" w:rsidRDefault="00706929" w:rsidP="0082407D">
            <w:pPr>
              <w:pStyle w:val="TableText"/>
            </w:pPr>
            <w:r w:rsidRPr="003255CE">
              <w:t>WER</w:t>
            </w:r>
          </w:p>
        </w:tc>
        <w:tc>
          <w:tcPr>
            <w:tcW w:w="1584" w:type="dxa"/>
            <w:tcBorders>
              <w:top w:val="single" w:sz="4" w:space="0" w:color="auto"/>
              <w:bottom w:val="nil"/>
            </w:tcBorders>
          </w:tcPr>
          <w:p w14:paraId="16DE84E5" w14:textId="77777777" w:rsidR="00706929" w:rsidRPr="003255CE" w:rsidRDefault="00706929" w:rsidP="0082407D">
            <w:pPr>
              <w:pStyle w:val="TableText"/>
            </w:pPr>
            <w:r w:rsidRPr="003255CE">
              <w:t>ELA</w:t>
            </w:r>
          </w:p>
        </w:tc>
        <w:tc>
          <w:tcPr>
            <w:tcW w:w="1008" w:type="dxa"/>
            <w:tcBorders>
              <w:top w:val="single" w:sz="4" w:space="0" w:color="auto"/>
              <w:bottom w:val="nil"/>
            </w:tcBorders>
          </w:tcPr>
          <w:p w14:paraId="719D015B" w14:textId="77777777" w:rsidR="00706929" w:rsidRPr="003255CE" w:rsidRDefault="00706929" w:rsidP="0082407D">
            <w:pPr>
              <w:pStyle w:val="TableText"/>
              <w:ind w:right="144"/>
            </w:pPr>
            <w:r w:rsidRPr="003255CE">
              <w:t>3</w:t>
            </w:r>
          </w:p>
        </w:tc>
        <w:tc>
          <w:tcPr>
            <w:tcW w:w="1728" w:type="dxa"/>
            <w:tcBorders>
              <w:top w:val="single" w:sz="4" w:space="0" w:color="auto"/>
              <w:bottom w:val="nil"/>
            </w:tcBorders>
            <w:vAlign w:val="center"/>
          </w:tcPr>
          <w:p w14:paraId="2F49FACB" w14:textId="121D2065" w:rsidR="00706929" w:rsidRPr="003255CE" w:rsidRDefault="00706929" w:rsidP="0082407D">
            <w:pPr>
              <w:pStyle w:val="TableText"/>
              <w:ind w:right="576"/>
            </w:pPr>
            <w:r w:rsidRPr="003255CE">
              <w:rPr>
                <w:color w:val="000000"/>
              </w:rPr>
              <w:t>43</w:t>
            </w:r>
          </w:p>
        </w:tc>
        <w:tc>
          <w:tcPr>
            <w:tcW w:w="1872" w:type="dxa"/>
            <w:tcBorders>
              <w:top w:val="single" w:sz="4" w:space="0" w:color="auto"/>
              <w:bottom w:val="nil"/>
            </w:tcBorders>
            <w:vAlign w:val="center"/>
          </w:tcPr>
          <w:p w14:paraId="4427059A" w14:textId="02706AA2" w:rsidR="00706929" w:rsidRPr="003255CE" w:rsidRDefault="00706929" w:rsidP="0082407D">
            <w:pPr>
              <w:pStyle w:val="TableText"/>
              <w:ind w:right="576"/>
            </w:pPr>
            <w:r w:rsidRPr="003255CE">
              <w:rPr>
                <w:color w:val="000000"/>
              </w:rPr>
              <w:t>N/A</w:t>
            </w:r>
          </w:p>
        </w:tc>
        <w:tc>
          <w:tcPr>
            <w:tcW w:w="1872" w:type="dxa"/>
            <w:tcBorders>
              <w:top w:val="single" w:sz="4" w:space="0" w:color="auto"/>
              <w:bottom w:val="nil"/>
            </w:tcBorders>
            <w:vAlign w:val="center"/>
          </w:tcPr>
          <w:p w14:paraId="280EC634" w14:textId="2DB77536" w:rsidR="00706929" w:rsidRPr="003255CE" w:rsidRDefault="00706929" w:rsidP="0082407D">
            <w:pPr>
              <w:pStyle w:val="TableText"/>
              <w:ind w:right="576"/>
            </w:pPr>
            <w:r w:rsidRPr="003255CE">
              <w:rPr>
                <w:color w:val="000000"/>
              </w:rPr>
              <w:t>43</w:t>
            </w:r>
          </w:p>
        </w:tc>
        <w:tc>
          <w:tcPr>
            <w:tcW w:w="1872" w:type="dxa"/>
            <w:tcBorders>
              <w:top w:val="single" w:sz="4" w:space="0" w:color="auto"/>
              <w:bottom w:val="nil"/>
            </w:tcBorders>
            <w:vAlign w:val="center"/>
          </w:tcPr>
          <w:p w14:paraId="59D689E3" w14:textId="72186079" w:rsidR="00706929" w:rsidRPr="003255CE" w:rsidRDefault="00706929" w:rsidP="0082407D">
            <w:pPr>
              <w:pStyle w:val="TableText"/>
              <w:ind w:right="576"/>
            </w:pPr>
            <w:r w:rsidRPr="003255CE">
              <w:rPr>
                <w:color w:val="000000"/>
              </w:rPr>
              <w:t>81</w:t>
            </w:r>
          </w:p>
        </w:tc>
        <w:tc>
          <w:tcPr>
            <w:tcW w:w="1872" w:type="dxa"/>
            <w:tcBorders>
              <w:top w:val="single" w:sz="4" w:space="0" w:color="auto"/>
              <w:bottom w:val="nil"/>
            </w:tcBorders>
            <w:vAlign w:val="center"/>
          </w:tcPr>
          <w:p w14:paraId="1674B0DE" w14:textId="2C39FA38" w:rsidR="00706929" w:rsidRPr="003255CE" w:rsidRDefault="00706929" w:rsidP="0082407D">
            <w:pPr>
              <w:pStyle w:val="TableText"/>
              <w:ind w:right="576"/>
            </w:pPr>
            <w:r w:rsidRPr="003255CE">
              <w:rPr>
                <w:color w:val="000000"/>
              </w:rPr>
              <w:t>53</w:t>
            </w:r>
          </w:p>
        </w:tc>
      </w:tr>
      <w:tr w:rsidR="00706929" w:rsidRPr="003255CE" w14:paraId="3FBC154F" w14:textId="77777777" w:rsidTr="00A643C8">
        <w:trPr>
          <w:trHeight w:val="300"/>
        </w:trPr>
        <w:tc>
          <w:tcPr>
            <w:tcW w:w="1728" w:type="dxa"/>
            <w:tcBorders>
              <w:top w:val="nil"/>
            </w:tcBorders>
          </w:tcPr>
          <w:p w14:paraId="68F43953" w14:textId="77777777" w:rsidR="00706929" w:rsidRPr="003255CE" w:rsidRDefault="00706929" w:rsidP="0082407D">
            <w:pPr>
              <w:pStyle w:val="TableText"/>
            </w:pPr>
            <w:r w:rsidRPr="003255CE">
              <w:t>WER</w:t>
            </w:r>
          </w:p>
        </w:tc>
        <w:tc>
          <w:tcPr>
            <w:tcW w:w="1584" w:type="dxa"/>
            <w:tcBorders>
              <w:top w:val="nil"/>
            </w:tcBorders>
          </w:tcPr>
          <w:p w14:paraId="7C4810D2" w14:textId="77777777" w:rsidR="00706929" w:rsidRPr="003255CE" w:rsidRDefault="00706929" w:rsidP="0082407D">
            <w:pPr>
              <w:pStyle w:val="TableText"/>
            </w:pPr>
            <w:r w:rsidRPr="003255CE">
              <w:t>ELA</w:t>
            </w:r>
          </w:p>
        </w:tc>
        <w:tc>
          <w:tcPr>
            <w:tcW w:w="1008" w:type="dxa"/>
            <w:tcBorders>
              <w:top w:val="nil"/>
            </w:tcBorders>
          </w:tcPr>
          <w:p w14:paraId="73BA492A" w14:textId="77777777" w:rsidR="00706929" w:rsidRPr="003255CE" w:rsidRDefault="00706929" w:rsidP="0082407D">
            <w:pPr>
              <w:pStyle w:val="TableText"/>
              <w:ind w:right="144"/>
            </w:pPr>
            <w:r w:rsidRPr="003255CE">
              <w:t>4</w:t>
            </w:r>
          </w:p>
        </w:tc>
        <w:tc>
          <w:tcPr>
            <w:tcW w:w="1728" w:type="dxa"/>
            <w:tcBorders>
              <w:top w:val="nil"/>
            </w:tcBorders>
            <w:vAlign w:val="center"/>
          </w:tcPr>
          <w:p w14:paraId="4C95BA48" w14:textId="4740FE5A" w:rsidR="00706929" w:rsidRPr="003255CE" w:rsidRDefault="00706929" w:rsidP="0082407D">
            <w:pPr>
              <w:pStyle w:val="TableText"/>
              <w:ind w:right="576"/>
            </w:pPr>
            <w:r w:rsidRPr="003255CE">
              <w:rPr>
                <w:color w:val="000000"/>
              </w:rPr>
              <w:t>43</w:t>
            </w:r>
          </w:p>
        </w:tc>
        <w:tc>
          <w:tcPr>
            <w:tcW w:w="1872" w:type="dxa"/>
            <w:tcBorders>
              <w:top w:val="nil"/>
            </w:tcBorders>
            <w:vAlign w:val="center"/>
          </w:tcPr>
          <w:p w14:paraId="271836E5" w14:textId="236A8B87" w:rsidR="00706929" w:rsidRPr="003255CE" w:rsidRDefault="00706929" w:rsidP="0082407D">
            <w:pPr>
              <w:pStyle w:val="TableText"/>
              <w:ind w:right="576"/>
            </w:pPr>
            <w:r w:rsidRPr="003255CE">
              <w:rPr>
                <w:color w:val="000000"/>
              </w:rPr>
              <w:t>N/A</w:t>
            </w:r>
          </w:p>
        </w:tc>
        <w:tc>
          <w:tcPr>
            <w:tcW w:w="1872" w:type="dxa"/>
            <w:tcBorders>
              <w:top w:val="nil"/>
            </w:tcBorders>
            <w:vAlign w:val="center"/>
          </w:tcPr>
          <w:p w14:paraId="66FEC7C1" w14:textId="497782CC" w:rsidR="00706929" w:rsidRPr="003255CE" w:rsidRDefault="00706929" w:rsidP="0082407D">
            <w:pPr>
              <w:pStyle w:val="TableText"/>
              <w:ind w:right="576"/>
            </w:pPr>
            <w:r w:rsidRPr="003255CE">
              <w:rPr>
                <w:color w:val="000000"/>
              </w:rPr>
              <w:t>43</w:t>
            </w:r>
          </w:p>
        </w:tc>
        <w:tc>
          <w:tcPr>
            <w:tcW w:w="1872" w:type="dxa"/>
            <w:tcBorders>
              <w:top w:val="nil"/>
            </w:tcBorders>
            <w:vAlign w:val="center"/>
          </w:tcPr>
          <w:p w14:paraId="57422BC7" w14:textId="08E1B443" w:rsidR="00706929" w:rsidRPr="003255CE" w:rsidRDefault="00706929" w:rsidP="0082407D">
            <w:pPr>
              <w:pStyle w:val="TableText"/>
              <w:ind w:right="576"/>
            </w:pPr>
            <w:r w:rsidRPr="003255CE">
              <w:rPr>
                <w:color w:val="000000"/>
              </w:rPr>
              <w:t>84</w:t>
            </w:r>
          </w:p>
        </w:tc>
        <w:tc>
          <w:tcPr>
            <w:tcW w:w="1872" w:type="dxa"/>
            <w:tcBorders>
              <w:top w:val="nil"/>
            </w:tcBorders>
            <w:vAlign w:val="center"/>
          </w:tcPr>
          <w:p w14:paraId="20964404" w14:textId="55CD343F" w:rsidR="00706929" w:rsidRPr="003255CE" w:rsidRDefault="00706929" w:rsidP="0082407D">
            <w:pPr>
              <w:pStyle w:val="TableText"/>
              <w:ind w:right="576"/>
            </w:pPr>
            <w:r w:rsidRPr="003255CE">
              <w:rPr>
                <w:color w:val="000000"/>
              </w:rPr>
              <w:t>51</w:t>
            </w:r>
          </w:p>
        </w:tc>
      </w:tr>
      <w:tr w:rsidR="00706929" w:rsidRPr="003255CE" w14:paraId="3001C417" w14:textId="77777777">
        <w:trPr>
          <w:trHeight w:val="300"/>
        </w:trPr>
        <w:tc>
          <w:tcPr>
            <w:tcW w:w="1728" w:type="dxa"/>
          </w:tcPr>
          <w:p w14:paraId="2D8A58F5" w14:textId="77777777" w:rsidR="00706929" w:rsidRPr="003255CE" w:rsidRDefault="00706929" w:rsidP="0082407D">
            <w:pPr>
              <w:pStyle w:val="TableText"/>
            </w:pPr>
            <w:r w:rsidRPr="003255CE">
              <w:t>WER</w:t>
            </w:r>
          </w:p>
        </w:tc>
        <w:tc>
          <w:tcPr>
            <w:tcW w:w="1584" w:type="dxa"/>
          </w:tcPr>
          <w:p w14:paraId="2F838001" w14:textId="77777777" w:rsidR="00706929" w:rsidRPr="003255CE" w:rsidRDefault="00706929" w:rsidP="0082407D">
            <w:pPr>
              <w:pStyle w:val="TableText"/>
            </w:pPr>
            <w:r w:rsidRPr="003255CE">
              <w:t>ELA</w:t>
            </w:r>
          </w:p>
        </w:tc>
        <w:tc>
          <w:tcPr>
            <w:tcW w:w="1008" w:type="dxa"/>
          </w:tcPr>
          <w:p w14:paraId="62D26766" w14:textId="77777777" w:rsidR="00706929" w:rsidRPr="003255CE" w:rsidRDefault="00706929" w:rsidP="0082407D">
            <w:pPr>
              <w:pStyle w:val="TableText"/>
              <w:ind w:right="144"/>
            </w:pPr>
            <w:r w:rsidRPr="003255CE">
              <w:t>5</w:t>
            </w:r>
          </w:p>
        </w:tc>
        <w:tc>
          <w:tcPr>
            <w:tcW w:w="1728" w:type="dxa"/>
            <w:vAlign w:val="center"/>
          </w:tcPr>
          <w:p w14:paraId="3CD5A75F" w14:textId="3C5A40C9" w:rsidR="00706929" w:rsidRPr="003255CE" w:rsidRDefault="00706929" w:rsidP="0082407D">
            <w:pPr>
              <w:pStyle w:val="TableText"/>
              <w:ind w:right="576"/>
            </w:pPr>
            <w:r w:rsidRPr="003255CE">
              <w:rPr>
                <w:color w:val="000000"/>
              </w:rPr>
              <w:t>26</w:t>
            </w:r>
          </w:p>
        </w:tc>
        <w:tc>
          <w:tcPr>
            <w:tcW w:w="1872" w:type="dxa"/>
            <w:vAlign w:val="center"/>
          </w:tcPr>
          <w:p w14:paraId="6B82AFE4" w14:textId="6D742812" w:rsidR="00706929" w:rsidRPr="003255CE" w:rsidRDefault="00706929" w:rsidP="0082407D">
            <w:pPr>
              <w:pStyle w:val="TableText"/>
              <w:ind w:right="576"/>
            </w:pPr>
            <w:r w:rsidRPr="003255CE">
              <w:rPr>
                <w:color w:val="000000"/>
              </w:rPr>
              <w:t>N/A</w:t>
            </w:r>
          </w:p>
        </w:tc>
        <w:tc>
          <w:tcPr>
            <w:tcW w:w="1872" w:type="dxa"/>
            <w:vAlign w:val="center"/>
          </w:tcPr>
          <w:p w14:paraId="0FA2A981" w14:textId="1C323E91" w:rsidR="00706929" w:rsidRPr="003255CE" w:rsidRDefault="00706929" w:rsidP="0082407D">
            <w:pPr>
              <w:pStyle w:val="TableText"/>
              <w:ind w:right="576"/>
            </w:pPr>
            <w:r w:rsidRPr="003255CE">
              <w:rPr>
                <w:color w:val="000000"/>
              </w:rPr>
              <w:t>26</w:t>
            </w:r>
          </w:p>
        </w:tc>
        <w:tc>
          <w:tcPr>
            <w:tcW w:w="1872" w:type="dxa"/>
            <w:vAlign w:val="center"/>
          </w:tcPr>
          <w:p w14:paraId="6E4D6E16" w14:textId="4E96F640" w:rsidR="00706929" w:rsidRPr="003255CE" w:rsidRDefault="00706929" w:rsidP="0082407D">
            <w:pPr>
              <w:pStyle w:val="TableText"/>
              <w:ind w:right="576"/>
            </w:pPr>
            <w:r w:rsidRPr="003255CE">
              <w:rPr>
                <w:color w:val="000000"/>
              </w:rPr>
              <w:t>87</w:t>
            </w:r>
          </w:p>
        </w:tc>
        <w:tc>
          <w:tcPr>
            <w:tcW w:w="1872" w:type="dxa"/>
            <w:vAlign w:val="center"/>
          </w:tcPr>
          <w:p w14:paraId="2B8532FC" w14:textId="1071CA39" w:rsidR="00706929" w:rsidRPr="003255CE" w:rsidRDefault="00706929" w:rsidP="0082407D">
            <w:pPr>
              <w:pStyle w:val="TableText"/>
              <w:ind w:right="576"/>
            </w:pPr>
            <w:r w:rsidRPr="003255CE">
              <w:rPr>
                <w:color w:val="000000"/>
              </w:rPr>
              <w:t>30</w:t>
            </w:r>
          </w:p>
        </w:tc>
      </w:tr>
      <w:tr w:rsidR="00706929" w:rsidRPr="003255CE" w14:paraId="2A19532D" w14:textId="77777777">
        <w:trPr>
          <w:trHeight w:val="300"/>
        </w:trPr>
        <w:tc>
          <w:tcPr>
            <w:tcW w:w="1728" w:type="dxa"/>
          </w:tcPr>
          <w:p w14:paraId="4ECC7854" w14:textId="77777777" w:rsidR="00706929" w:rsidRPr="003255CE" w:rsidRDefault="00706929" w:rsidP="0082407D">
            <w:pPr>
              <w:pStyle w:val="TableText"/>
            </w:pPr>
            <w:r w:rsidRPr="003255CE">
              <w:t>WER</w:t>
            </w:r>
          </w:p>
        </w:tc>
        <w:tc>
          <w:tcPr>
            <w:tcW w:w="1584" w:type="dxa"/>
          </w:tcPr>
          <w:p w14:paraId="1530FD6B" w14:textId="77777777" w:rsidR="00706929" w:rsidRPr="003255CE" w:rsidRDefault="00706929" w:rsidP="0082407D">
            <w:pPr>
              <w:pStyle w:val="TableText"/>
            </w:pPr>
            <w:r w:rsidRPr="003255CE">
              <w:t>ELA</w:t>
            </w:r>
          </w:p>
        </w:tc>
        <w:tc>
          <w:tcPr>
            <w:tcW w:w="1008" w:type="dxa"/>
          </w:tcPr>
          <w:p w14:paraId="1376AF9D" w14:textId="77777777" w:rsidR="00706929" w:rsidRPr="003255CE" w:rsidRDefault="00706929" w:rsidP="0082407D">
            <w:pPr>
              <w:pStyle w:val="TableText"/>
              <w:ind w:right="144"/>
            </w:pPr>
            <w:r w:rsidRPr="003255CE">
              <w:t>6</w:t>
            </w:r>
          </w:p>
        </w:tc>
        <w:tc>
          <w:tcPr>
            <w:tcW w:w="1728" w:type="dxa"/>
            <w:vAlign w:val="center"/>
          </w:tcPr>
          <w:p w14:paraId="4B3BE749" w14:textId="78679F6E" w:rsidR="00706929" w:rsidRPr="003255CE" w:rsidRDefault="00706929" w:rsidP="0082407D">
            <w:pPr>
              <w:pStyle w:val="TableText"/>
              <w:ind w:right="576"/>
            </w:pPr>
            <w:r w:rsidRPr="003255CE">
              <w:rPr>
                <w:color w:val="000000"/>
              </w:rPr>
              <w:t>21</w:t>
            </w:r>
          </w:p>
        </w:tc>
        <w:tc>
          <w:tcPr>
            <w:tcW w:w="1872" w:type="dxa"/>
            <w:vAlign w:val="center"/>
          </w:tcPr>
          <w:p w14:paraId="5424BFC6" w14:textId="3A5C3E0A" w:rsidR="00706929" w:rsidRPr="003255CE" w:rsidRDefault="00706929" w:rsidP="0082407D">
            <w:pPr>
              <w:pStyle w:val="TableText"/>
              <w:ind w:right="576"/>
            </w:pPr>
            <w:r w:rsidRPr="003255CE">
              <w:rPr>
                <w:color w:val="000000"/>
              </w:rPr>
              <w:t>N/A</w:t>
            </w:r>
          </w:p>
        </w:tc>
        <w:tc>
          <w:tcPr>
            <w:tcW w:w="1872" w:type="dxa"/>
            <w:vAlign w:val="center"/>
          </w:tcPr>
          <w:p w14:paraId="20DDEA1F" w14:textId="7FC4E1DE" w:rsidR="00706929" w:rsidRPr="003255CE" w:rsidRDefault="00706929" w:rsidP="0082407D">
            <w:pPr>
              <w:pStyle w:val="TableText"/>
              <w:ind w:right="576"/>
            </w:pPr>
            <w:r w:rsidRPr="003255CE">
              <w:rPr>
                <w:color w:val="000000"/>
              </w:rPr>
              <w:t>21</w:t>
            </w:r>
          </w:p>
        </w:tc>
        <w:tc>
          <w:tcPr>
            <w:tcW w:w="1872" w:type="dxa"/>
            <w:vAlign w:val="center"/>
          </w:tcPr>
          <w:p w14:paraId="7C6B5CE8" w14:textId="3F19F27E" w:rsidR="00706929" w:rsidRPr="003255CE" w:rsidRDefault="00706929" w:rsidP="0082407D">
            <w:pPr>
              <w:pStyle w:val="TableText"/>
              <w:ind w:right="576"/>
            </w:pPr>
            <w:r w:rsidRPr="003255CE">
              <w:rPr>
                <w:color w:val="000000"/>
              </w:rPr>
              <w:t>63</w:t>
            </w:r>
          </w:p>
        </w:tc>
        <w:tc>
          <w:tcPr>
            <w:tcW w:w="1872" w:type="dxa"/>
            <w:vAlign w:val="center"/>
          </w:tcPr>
          <w:p w14:paraId="3DD83295" w14:textId="61789487" w:rsidR="00706929" w:rsidRPr="003255CE" w:rsidRDefault="00706929" w:rsidP="0082407D">
            <w:pPr>
              <w:pStyle w:val="TableText"/>
              <w:ind w:right="576"/>
            </w:pPr>
            <w:r w:rsidRPr="003255CE">
              <w:rPr>
                <w:color w:val="000000"/>
              </w:rPr>
              <w:t>33</w:t>
            </w:r>
          </w:p>
        </w:tc>
      </w:tr>
      <w:tr w:rsidR="00706929" w:rsidRPr="003255CE" w14:paraId="3E53907F" w14:textId="77777777">
        <w:trPr>
          <w:trHeight w:val="300"/>
        </w:trPr>
        <w:tc>
          <w:tcPr>
            <w:tcW w:w="1728" w:type="dxa"/>
          </w:tcPr>
          <w:p w14:paraId="28989F0B" w14:textId="77777777" w:rsidR="00706929" w:rsidRPr="003255CE" w:rsidRDefault="00706929" w:rsidP="0082407D">
            <w:pPr>
              <w:pStyle w:val="TableText"/>
            </w:pPr>
            <w:r w:rsidRPr="003255CE">
              <w:t>WER</w:t>
            </w:r>
          </w:p>
        </w:tc>
        <w:tc>
          <w:tcPr>
            <w:tcW w:w="1584" w:type="dxa"/>
          </w:tcPr>
          <w:p w14:paraId="021A3D98" w14:textId="77777777" w:rsidR="00706929" w:rsidRPr="003255CE" w:rsidRDefault="00706929" w:rsidP="0082407D">
            <w:pPr>
              <w:pStyle w:val="TableText"/>
            </w:pPr>
            <w:r w:rsidRPr="003255CE">
              <w:t>ELA</w:t>
            </w:r>
          </w:p>
        </w:tc>
        <w:tc>
          <w:tcPr>
            <w:tcW w:w="1008" w:type="dxa"/>
          </w:tcPr>
          <w:p w14:paraId="43B9A678" w14:textId="77777777" w:rsidR="00706929" w:rsidRPr="003255CE" w:rsidRDefault="00706929" w:rsidP="0082407D">
            <w:pPr>
              <w:pStyle w:val="TableText"/>
              <w:ind w:right="144"/>
            </w:pPr>
            <w:r w:rsidRPr="003255CE">
              <w:t>7</w:t>
            </w:r>
          </w:p>
        </w:tc>
        <w:tc>
          <w:tcPr>
            <w:tcW w:w="1728" w:type="dxa"/>
            <w:vAlign w:val="center"/>
          </w:tcPr>
          <w:p w14:paraId="4434108E" w14:textId="69E6E731" w:rsidR="00706929" w:rsidRPr="003255CE" w:rsidRDefault="00706929" w:rsidP="0082407D">
            <w:pPr>
              <w:pStyle w:val="TableText"/>
              <w:ind w:right="576"/>
            </w:pPr>
            <w:r w:rsidRPr="003255CE">
              <w:rPr>
                <w:color w:val="000000"/>
              </w:rPr>
              <w:t>31</w:t>
            </w:r>
          </w:p>
        </w:tc>
        <w:tc>
          <w:tcPr>
            <w:tcW w:w="1872" w:type="dxa"/>
            <w:vAlign w:val="center"/>
          </w:tcPr>
          <w:p w14:paraId="1C6BE297" w14:textId="5A402F12" w:rsidR="00706929" w:rsidRPr="003255CE" w:rsidRDefault="00706929" w:rsidP="0082407D">
            <w:pPr>
              <w:pStyle w:val="TableText"/>
              <w:ind w:right="576"/>
            </w:pPr>
            <w:r w:rsidRPr="003255CE">
              <w:rPr>
                <w:color w:val="000000"/>
              </w:rPr>
              <w:t>N/A</w:t>
            </w:r>
          </w:p>
        </w:tc>
        <w:tc>
          <w:tcPr>
            <w:tcW w:w="1872" w:type="dxa"/>
            <w:vAlign w:val="center"/>
          </w:tcPr>
          <w:p w14:paraId="71E08DE0" w14:textId="6B5AB16F" w:rsidR="00706929" w:rsidRPr="003255CE" w:rsidRDefault="00706929" w:rsidP="0082407D">
            <w:pPr>
              <w:pStyle w:val="TableText"/>
              <w:ind w:right="576"/>
            </w:pPr>
            <w:r w:rsidRPr="003255CE">
              <w:rPr>
                <w:color w:val="000000"/>
              </w:rPr>
              <w:t>31</w:t>
            </w:r>
          </w:p>
        </w:tc>
        <w:tc>
          <w:tcPr>
            <w:tcW w:w="1872" w:type="dxa"/>
            <w:vAlign w:val="center"/>
          </w:tcPr>
          <w:p w14:paraId="4EAFAE1B" w14:textId="1155DEBF" w:rsidR="00706929" w:rsidRPr="003255CE" w:rsidRDefault="00706929" w:rsidP="0082407D">
            <w:pPr>
              <w:pStyle w:val="TableText"/>
              <w:ind w:right="576"/>
            </w:pPr>
            <w:r w:rsidRPr="003255CE">
              <w:rPr>
                <w:color w:val="000000"/>
              </w:rPr>
              <w:t>87</w:t>
            </w:r>
          </w:p>
        </w:tc>
        <w:tc>
          <w:tcPr>
            <w:tcW w:w="1872" w:type="dxa"/>
            <w:vAlign w:val="center"/>
          </w:tcPr>
          <w:p w14:paraId="44B712A8" w14:textId="264EFCC3" w:rsidR="00706929" w:rsidRPr="003255CE" w:rsidRDefault="00706929" w:rsidP="0082407D">
            <w:pPr>
              <w:pStyle w:val="TableText"/>
              <w:ind w:right="576"/>
            </w:pPr>
            <w:r w:rsidRPr="003255CE">
              <w:rPr>
                <w:color w:val="000000"/>
              </w:rPr>
              <w:t>36</w:t>
            </w:r>
          </w:p>
        </w:tc>
      </w:tr>
      <w:tr w:rsidR="00706929" w:rsidRPr="003255CE" w14:paraId="12C6CB77" w14:textId="77777777">
        <w:trPr>
          <w:trHeight w:val="300"/>
        </w:trPr>
        <w:tc>
          <w:tcPr>
            <w:tcW w:w="1728" w:type="dxa"/>
            <w:tcBorders>
              <w:bottom w:val="nil"/>
            </w:tcBorders>
          </w:tcPr>
          <w:p w14:paraId="26DB2D55" w14:textId="77777777" w:rsidR="00706929" w:rsidRPr="003255CE" w:rsidRDefault="00706929" w:rsidP="0082407D">
            <w:pPr>
              <w:pStyle w:val="TableText"/>
            </w:pPr>
            <w:r w:rsidRPr="003255CE">
              <w:t>WER</w:t>
            </w:r>
          </w:p>
        </w:tc>
        <w:tc>
          <w:tcPr>
            <w:tcW w:w="1584" w:type="dxa"/>
            <w:tcBorders>
              <w:bottom w:val="nil"/>
            </w:tcBorders>
          </w:tcPr>
          <w:p w14:paraId="4166DD83" w14:textId="77777777" w:rsidR="00706929" w:rsidRPr="003255CE" w:rsidRDefault="00706929" w:rsidP="0082407D">
            <w:pPr>
              <w:pStyle w:val="TableText"/>
            </w:pPr>
            <w:r w:rsidRPr="003255CE">
              <w:t>ELA</w:t>
            </w:r>
          </w:p>
        </w:tc>
        <w:tc>
          <w:tcPr>
            <w:tcW w:w="1008" w:type="dxa"/>
            <w:tcBorders>
              <w:bottom w:val="nil"/>
            </w:tcBorders>
          </w:tcPr>
          <w:p w14:paraId="224CB6F2" w14:textId="77777777" w:rsidR="00706929" w:rsidRPr="003255CE" w:rsidRDefault="00706929" w:rsidP="0082407D">
            <w:pPr>
              <w:pStyle w:val="TableText"/>
              <w:ind w:right="144"/>
            </w:pPr>
            <w:r w:rsidRPr="003255CE">
              <w:t>8</w:t>
            </w:r>
          </w:p>
        </w:tc>
        <w:tc>
          <w:tcPr>
            <w:tcW w:w="1728" w:type="dxa"/>
            <w:tcBorders>
              <w:bottom w:val="nil"/>
            </w:tcBorders>
            <w:vAlign w:val="center"/>
          </w:tcPr>
          <w:p w14:paraId="741318E9" w14:textId="3F43813B" w:rsidR="00706929" w:rsidRPr="003255CE" w:rsidRDefault="00706929" w:rsidP="0082407D">
            <w:pPr>
              <w:pStyle w:val="TableText"/>
              <w:ind w:right="576"/>
            </w:pPr>
            <w:r w:rsidRPr="003255CE">
              <w:rPr>
                <w:color w:val="000000"/>
              </w:rPr>
              <w:t>24</w:t>
            </w:r>
          </w:p>
        </w:tc>
        <w:tc>
          <w:tcPr>
            <w:tcW w:w="1872" w:type="dxa"/>
            <w:tcBorders>
              <w:bottom w:val="nil"/>
            </w:tcBorders>
            <w:vAlign w:val="center"/>
          </w:tcPr>
          <w:p w14:paraId="1BAF88ED" w14:textId="1BC19DB6" w:rsidR="00706929" w:rsidRPr="003255CE" w:rsidRDefault="00706929" w:rsidP="0082407D">
            <w:pPr>
              <w:pStyle w:val="TableText"/>
              <w:ind w:right="576"/>
            </w:pPr>
            <w:r w:rsidRPr="003255CE">
              <w:rPr>
                <w:color w:val="000000"/>
              </w:rPr>
              <w:t>N/A</w:t>
            </w:r>
          </w:p>
        </w:tc>
        <w:tc>
          <w:tcPr>
            <w:tcW w:w="1872" w:type="dxa"/>
            <w:tcBorders>
              <w:bottom w:val="nil"/>
            </w:tcBorders>
            <w:vAlign w:val="center"/>
          </w:tcPr>
          <w:p w14:paraId="38249D54" w14:textId="6DCC0A75" w:rsidR="00706929" w:rsidRPr="003255CE" w:rsidRDefault="00706929" w:rsidP="0082407D">
            <w:pPr>
              <w:pStyle w:val="TableText"/>
              <w:ind w:right="576"/>
            </w:pPr>
            <w:r w:rsidRPr="003255CE">
              <w:rPr>
                <w:color w:val="000000"/>
              </w:rPr>
              <w:t>24</w:t>
            </w:r>
          </w:p>
        </w:tc>
        <w:tc>
          <w:tcPr>
            <w:tcW w:w="1872" w:type="dxa"/>
            <w:tcBorders>
              <w:bottom w:val="nil"/>
            </w:tcBorders>
            <w:vAlign w:val="center"/>
          </w:tcPr>
          <w:p w14:paraId="6FB45FF4" w14:textId="47BA2550" w:rsidR="00706929" w:rsidRPr="003255CE" w:rsidRDefault="00706929" w:rsidP="0082407D">
            <w:pPr>
              <w:pStyle w:val="TableText"/>
              <w:ind w:right="576"/>
            </w:pPr>
            <w:r w:rsidRPr="003255CE">
              <w:rPr>
                <w:color w:val="000000"/>
              </w:rPr>
              <w:t>90</w:t>
            </w:r>
          </w:p>
        </w:tc>
        <w:tc>
          <w:tcPr>
            <w:tcW w:w="1872" w:type="dxa"/>
            <w:tcBorders>
              <w:bottom w:val="nil"/>
            </w:tcBorders>
            <w:vAlign w:val="center"/>
          </w:tcPr>
          <w:p w14:paraId="75D1F592" w14:textId="4B363CD0" w:rsidR="00706929" w:rsidRPr="003255CE" w:rsidRDefault="00706929" w:rsidP="0082407D">
            <w:pPr>
              <w:pStyle w:val="TableText"/>
              <w:ind w:right="576"/>
            </w:pPr>
            <w:r w:rsidRPr="003255CE">
              <w:rPr>
                <w:color w:val="000000"/>
              </w:rPr>
              <w:t>27</w:t>
            </w:r>
          </w:p>
        </w:tc>
      </w:tr>
      <w:tr w:rsidR="00706929" w:rsidRPr="003255CE" w14:paraId="6D444CCE" w14:textId="77777777">
        <w:trPr>
          <w:trHeight w:val="300"/>
        </w:trPr>
        <w:tc>
          <w:tcPr>
            <w:tcW w:w="1728" w:type="dxa"/>
            <w:tcBorders>
              <w:top w:val="nil"/>
              <w:bottom w:val="single" w:sz="4" w:space="0" w:color="auto"/>
            </w:tcBorders>
          </w:tcPr>
          <w:p w14:paraId="6F785D95" w14:textId="77777777" w:rsidR="00706929" w:rsidRPr="003255CE" w:rsidRDefault="00706929" w:rsidP="0082407D">
            <w:pPr>
              <w:pStyle w:val="TableText"/>
            </w:pPr>
            <w:r w:rsidRPr="003255CE">
              <w:t>WER</w:t>
            </w:r>
          </w:p>
        </w:tc>
        <w:tc>
          <w:tcPr>
            <w:tcW w:w="1584" w:type="dxa"/>
            <w:tcBorders>
              <w:top w:val="nil"/>
              <w:bottom w:val="single" w:sz="4" w:space="0" w:color="auto"/>
            </w:tcBorders>
          </w:tcPr>
          <w:p w14:paraId="77AB16A9" w14:textId="77777777" w:rsidR="00706929" w:rsidRPr="003255CE" w:rsidRDefault="00706929" w:rsidP="0082407D">
            <w:pPr>
              <w:pStyle w:val="TableText"/>
            </w:pPr>
            <w:r w:rsidRPr="003255CE">
              <w:t>ELA</w:t>
            </w:r>
          </w:p>
        </w:tc>
        <w:tc>
          <w:tcPr>
            <w:tcW w:w="1008" w:type="dxa"/>
            <w:tcBorders>
              <w:top w:val="nil"/>
              <w:bottom w:val="single" w:sz="4" w:space="0" w:color="auto"/>
            </w:tcBorders>
          </w:tcPr>
          <w:p w14:paraId="79914335" w14:textId="77777777" w:rsidR="00706929" w:rsidRPr="003255CE" w:rsidRDefault="00706929" w:rsidP="0082407D">
            <w:pPr>
              <w:pStyle w:val="TableText"/>
              <w:ind w:right="144"/>
            </w:pPr>
            <w:r w:rsidRPr="003255CE">
              <w:t>11</w:t>
            </w:r>
          </w:p>
        </w:tc>
        <w:tc>
          <w:tcPr>
            <w:tcW w:w="1728" w:type="dxa"/>
            <w:tcBorders>
              <w:top w:val="nil"/>
              <w:bottom w:val="single" w:sz="4" w:space="0" w:color="auto"/>
            </w:tcBorders>
            <w:vAlign w:val="center"/>
          </w:tcPr>
          <w:p w14:paraId="54CC4529" w14:textId="7AC7CDBA" w:rsidR="00706929" w:rsidRPr="003255CE" w:rsidRDefault="00706929" w:rsidP="0082407D">
            <w:pPr>
              <w:pStyle w:val="TableText"/>
              <w:ind w:right="576"/>
            </w:pPr>
            <w:r w:rsidRPr="003255CE">
              <w:rPr>
                <w:color w:val="000000"/>
              </w:rPr>
              <w:t>12</w:t>
            </w:r>
          </w:p>
        </w:tc>
        <w:tc>
          <w:tcPr>
            <w:tcW w:w="1872" w:type="dxa"/>
            <w:tcBorders>
              <w:top w:val="nil"/>
              <w:bottom w:val="single" w:sz="4" w:space="0" w:color="auto"/>
            </w:tcBorders>
            <w:vAlign w:val="center"/>
          </w:tcPr>
          <w:p w14:paraId="3B8607F1" w14:textId="5E2C546D" w:rsidR="00706929" w:rsidRPr="003255CE" w:rsidRDefault="00706929" w:rsidP="0082407D">
            <w:pPr>
              <w:pStyle w:val="TableText"/>
              <w:ind w:right="576"/>
            </w:pPr>
            <w:r w:rsidRPr="003255CE">
              <w:rPr>
                <w:color w:val="000000"/>
              </w:rPr>
              <w:t>N/A</w:t>
            </w:r>
          </w:p>
        </w:tc>
        <w:tc>
          <w:tcPr>
            <w:tcW w:w="1872" w:type="dxa"/>
            <w:tcBorders>
              <w:top w:val="nil"/>
              <w:bottom w:val="single" w:sz="4" w:space="0" w:color="auto"/>
            </w:tcBorders>
            <w:vAlign w:val="center"/>
          </w:tcPr>
          <w:p w14:paraId="1FEB7E6C" w14:textId="65AFBD2D" w:rsidR="00706929" w:rsidRPr="003255CE" w:rsidRDefault="00706929" w:rsidP="0082407D">
            <w:pPr>
              <w:pStyle w:val="TableText"/>
              <w:ind w:right="576"/>
            </w:pPr>
            <w:r w:rsidRPr="003255CE">
              <w:rPr>
                <w:color w:val="000000"/>
              </w:rPr>
              <w:t>12</w:t>
            </w:r>
          </w:p>
        </w:tc>
        <w:tc>
          <w:tcPr>
            <w:tcW w:w="1872" w:type="dxa"/>
            <w:tcBorders>
              <w:top w:val="nil"/>
              <w:bottom w:val="single" w:sz="4" w:space="0" w:color="auto"/>
            </w:tcBorders>
            <w:vAlign w:val="center"/>
          </w:tcPr>
          <w:p w14:paraId="285DAEDB" w14:textId="21F9508D" w:rsidR="00706929" w:rsidRPr="003255CE" w:rsidRDefault="00706929" w:rsidP="0082407D">
            <w:pPr>
              <w:pStyle w:val="TableText"/>
              <w:ind w:right="576"/>
            </w:pPr>
            <w:r w:rsidRPr="003255CE">
              <w:rPr>
                <w:color w:val="000000"/>
              </w:rPr>
              <w:t>87</w:t>
            </w:r>
          </w:p>
        </w:tc>
        <w:tc>
          <w:tcPr>
            <w:tcW w:w="1872" w:type="dxa"/>
            <w:tcBorders>
              <w:top w:val="nil"/>
              <w:bottom w:val="single" w:sz="4" w:space="0" w:color="auto"/>
            </w:tcBorders>
            <w:vAlign w:val="center"/>
          </w:tcPr>
          <w:p w14:paraId="2D09D530" w14:textId="7493E598" w:rsidR="00706929" w:rsidRPr="003255CE" w:rsidRDefault="00706929" w:rsidP="0082407D">
            <w:pPr>
              <w:pStyle w:val="TableText"/>
              <w:ind w:right="576"/>
            </w:pPr>
            <w:r w:rsidRPr="003255CE">
              <w:rPr>
                <w:color w:val="000000"/>
              </w:rPr>
              <w:t>14</w:t>
            </w:r>
          </w:p>
        </w:tc>
      </w:tr>
      <w:tr w:rsidR="00706929" w:rsidRPr="003255CE" w14:paraId="10B6FDAD" w14:textId="77777777">
        <w:trPr>
          <w:trHeight w:val="300"/>
        </w:trPr>
        <w:tc>
          <w:tcPr>
            <w:tcW w:w="1728" w:type="dxa"/>
            <w:tcBorders>
              <w:top w:val="single" w:sz="4" w:space="0" w:color="auto"/>
            </w:tcBorders>
          </w:tcPr>
          <w:p w14:paraId="704367C7" w14:textId="0EC42417" w:rsidR="00706929" w:rsidRPr="003255CE" w:rsidRDefault="00706929" w:rsidP="0082407D">
            <w:pPr>
              <w:pStyle w:val="TableText"/>
            </w:pPr>
            <w:r w:rsidRPr="003255CE">
              <w:rPr>
                <w:b/>
              </w:rPr>
              <w:t>Overall</w:t>
            </w:r>
            <w:r w:rsidRPr="003255CE">
              <w:rPr>
                <w:b/>
                <w:bCs/>
              </w:rPr>
              <w:t>:</w:t>
            </w:r>
          </w:p>
        </w:tc>
        <w:tc>
          <w:tcPr>
            <w:tcW w:w="1584" w:type="dxa"/>
            <w:tcBorders>
              <w:top w:val="single" w:sz="4" w:space="0" w:color="auto"/>
            </w:tcBorders>
          </w:tcPr>
          <w:p w14:paraId="64F141B0" w14:textId="77777777" w:rsidR="00706929" w:rsidRPr="003255CE" w:rsidRDefault="00706929" w:rsidP="0082407D">
            <w:pPr>
              <w:pStyle w:val="TableText"/>
            </w:pPr>
            <w:r w:rsidRPr="003255CE">
              <w:rPr>
                <w:b/>
              </w:rPr>
              <w:t>N/A</w:t>
            </w:r>
          </w:p>
        </w:tc>
        <w:tc>
          <w:tcPr>
            <w:tcW w:w="1008" w:type="dxa"/>
            <w:tcBorders>
              <w:top w:val="single" w:sz="4" w:space="0" w:color="auto"/>
            </w:tcBorders>
          </w:tcPr>
          <w:p w14:paraId="1671FBA5" w14:textId="77777777" w:rsidR="00706929" w:rsidRPr="003255CE" w:rsidRDefault="00706929" w:rsidP="0082407D">
            <w:pPr>
              <w:pStyle w:val="TableText"/>
              <w:ind w:right="144"/>
            </w:pPr>
            <w:r w:rsidRPr="003255CE">
              <w:rPr>
                <w:b/>
              </w:rPr>
              <w:t>N/A</w:t>
            </w:r>
          </w:p>
        </w:tc>
        <w:tc>
          <w:tcPr>
            <w:tcW w:w="1728" w:type="dxa"/>
            <w:tcBorders>
              <w:top w:val="single" w:sz="4" w:space="0" w:color="auto"/>
            </w:tcBorders>
            <w:vAlign w:val="center"/>
          </w:tcPr>
          <w:p w14:paraId="2DCFA257" w14:textId="68DBF725" w:rsidR="00706929" w:rsidRPr="003255CE" w:rsidRDefault="00706929" w:rsidP="0082407D">
            <w:pPr>
              <w:pStyle w:val="TableText"/>
              <w:ind w:right="576"/>
            </w:pPr>
            <w:r w:rsidRPr="003255CE">
              <w:rPr>
                <w:b/>
                <w:bCs/>
                <w:color w:val="000000"/>
              </w:rPr>
              <w:t>363</w:t>
            </w:r>
          </w:p>
        </w:tc>
        <w:tc>
          <w:tcPr>
            <w:tcW w:w="1872" w:type="dxa"/>
            <w:tcBorders>
              <w:top w:val="single" w:sz="4" w:space="0" w:color="auto"/>
            </w:tcBorders>
            <w:vAlign w:val="center"/>
          </w:tcPr>
          <w:p w14:paraId="11939C54" w14:textId="59A53B41" w:rsidR="00706929" w:rsidRPr="003255CE" w:rsidRDefault="00706929" w:rsidP="0082407D">
            <w:pPr>
              <w:pStyle w:val="TableText"/>
              <w:ind w:right="576"/>
            </w:pPr>
            <w:r w:rsidRPr="003255CE">
              <w:rPr>
                <w:b/>
                <w:bCs/>
                <w:color w:val="000000"/>
              </w:rPr>
              <w:t>30</w:t>
            </w:r>
          </w:p>
        </w:tc>
        <w:tc>
          <w:tcPr>
            <w:tcW w:w="1872" w:type="dxa"/>
            <w:tcBorders>
              <w:top w:val="single" w:sz="4" w:space="0" w:color="auto"/>
            </w:tcBorders>
            <w:vAlign w:val="center"/>
          </w:tcPr>
          <w:p w14:paraId="66E1093F" w14:textId="32DF0D46" w:rsidR="00706929" w:rsidRPr="003255CE" w:rsidRDefault="00706929" w:rsidP="0082407D">
            <w:pPr>
              <w:pStyle w:val="TableText"/>
              <w:ind w:right="576"/>
            </w:pPr>
            <w:r w:rsidRPr="003255CE">
              <w:rPr>
                <w:b/>
                <w:bCs/>
                <w:color w:val="000000"/>
              </w:rPr>
              <w:t>393</w:t>
            </w:r>
          </w:p>
        </w:tc>
        <w:tc>
          <w:tcPr>
            <w:tcW w:w="1872" w:type="dxa"/>
            <w:tcBorders>
              <w:top w:val="single" w:sz="4" w:space="0" w:color="auto"/>
            </w:tcBorders>
            <w:vAlign w:val="center"/>
          </w:tcPr>
          <w:p w14:paraId="622CA1B5" w14:textId="320CF60C" w:rsidR="00706929" w:rsidRPr="003255CE" w:rsidRDefault="00706929" w:rsidP="0082407D">
            <w:pPr>
              <w:pStyle w:val="TableText"/>
              <w:ind w:right="576"/>
            </w:pPr>
            <w:r w:rsidRPr="003255CE">
              <w:rPr>
                <w:b/>
                <w:bCs/>
                <w:color w:val="000000"/>
              </w:rPr>
              <w:t>1,205</w:t>
            </w:r>
          </w:p>
        </w:tc>
        <w:tc>
          <w:tcPr>
            <w:tcW w:w="1872" w:type="dxa"/>
            <w:tcBorders>
              <w:top w:val="single" w:sz="4" w:space="0" w:color="auto"/>
            </w:tcBorders>
            <w:vAlign w:val="center"/>
          </w:tcPr>
          <w:p w14:paraId="65448534" w14:textId="3647E601" w:rsidR="00706929" w:rsidRPr="003255CE" w:rsidRDefault="00706929" w:rsidP="0082407D">
            <w:pPr>
              <w:pStyle w:val="TableText"/>
              <w:ind w:right="576"/>
            </w:pPr>
            <w:r w:rsidRPr="003255CE">
              <w:rPr>
                <w:b/>
                <w:bCs/>
                <w:color w:val="000000"/>
              </w:rPr>
              <w:t>33</w:t>
            </w:r>
          </w:p>
        </w:tc>
      </w:tr>
    </w:tbl>
    <w:p w14:paraId="3FCCA00F" w14:textId="77777777" w:rsidR="0009017B" w:rsidRPr="003255CE" w:rsidRDefault="0009017B" w:rsidP="0082407D"/>
    <w:p w14:paraId="78B5DFDF" w14:textId="77777777" w:rsidR="0009017B" w:rsidRPr="003255CE" w:rsidRDefault="0009017B" w:rsidP="0082407D">
      <w:pPr>
        <w:sectPr w:rsidR="0009017B" w:rsidRPr="003255CE" w:rsidSect="0009017B">
          <w:pgSz w:w="15840" w:h="12240" w:orient="landscape" w:code="1"/>
          <w:pgMar w:top="1152" w:right="1152" w:bottom="1152" w:left="1152" w:header="576" w:footer="360" w:gutter="0"/>
          <w:cols w:space="720"/>
          <w:docGrid w:linePitch="360"/>
        </w:sectPr>
      </w:pPr>
      <w:bookmarkStart w:id="714" w:name="_Automated_Scoring"/>
      <w:bookmarkEnd w:id="714"/>
    </w:p>
    <w:p w14:paraId="58CC66F3" w14:textId="46F8B236" w:rsidR="005C3DAA" w:rsidRPr="003255CE" w:rsidRDefault="00F2420D" w:rsidP="0082407D">
      <w:pPr>
        <w:pStyle w:val="Heading4"/>
      </w:pPr>
      <w:bookmarkStart w:id="715" w:name="_Automated_Scoring_1"/>
      <w:bookmarkStart w:id="716" w:name="_Toc215662074"/>
      <w:bookmarkEnd w:id="715"/>
      <w:r w:rsidRPr="003255CE">
        <w:lastRenderedPageBreak/>
        <w:t>Automated Scoring</w:t>
      </w:r>
      <w:bookmarkEnd w:id="716"/>
    </w:p>
    <w:p w14:paraId="671CD45C" w14:textId="52EBF744" w:rsidR="00BC08CC" w:rsidRPr="003255CE" w:rsidRDefault="00F83CEB" w:rsidP="0082407D">
      <w:r w:rsidRPr="003255CE">
        <w:t xml:space="preserve">The </w:t>
      </w:r>
      <w:r w:rsidR="00BC08CC" w:rsidRPr="003255CE">
        <w:t xml:space="preserve">MI PEG automated scoring technology is used to score eligible </w:t>
      </w:r>
      <w:r w:rsidR="0039265E" w:rsidRPr="003255CE">
        <w:rPr>
          <w:rFonts w:cs="Arial"/>
        </w:rPr>
        <w:t>short-answer</w:t>
      </w:r>
      <w:r w:rsidR="00EC5719" w:rsidRPr="003255CE">
        <w:rPr>
          <w:rFonts w:cs="Arial"/>
        </w:rPr>
        <w:t xml:space="preserve"> and </w:t>
      </w:r>
      <w:r w:rsidR="00A40286" w:rsidRPr="003255CE">
        <w:rPr>
          <w:rFonts w:cs="Arial"/>
        </w:rPr>
        <w:t>WER</w:t>
      </w:r>
      <w:r w:rsidR="00624E5F" w:rsidRPr="003255CE">
        <w:rPr>
          <w:rFonts w:cs="Arial"/>
        </w:rPr>
        <w:t xml:space="preserve"> items in ELA</w:t>
      </w:r>
      <w:r w:rsidR="00BC08CC" w:rsidRPr="003255CE">
        <w:t xml:space="preserve"> and </w:t>
      </w:r>
      <w:r w:rsidR="0039265E" w:rsidRPr="003255CE">
        <w:rPr>
          <w:rFonts w:cs="Arial"/>
        </w:rPr>
        <w:t>short-answer</w:t>
      </w:r>
      <w:r w:rsidR="00BC08CC" w:rsidRPr="003255CE">
        <w:t xml:space="preserve"> items in </w:t>
      </w:r>
      <w:r w:rsidR="00F57771" w:rsidRPr="003255CE">
        <w:t>m</w:t>
      </w:r>
      <w:r w:rsidR="00BC08CC" w:rsidRPr="003255CE">
        <w:t xml:space="preserve">athematics. This </w:t>
      </w:r>
      <w:r w:rsidR="006F76EE" w:rsidRPr="003255CE">
        <w:t>sub</w:t>
      </w:r>
      <w:r w:rsidR="00BC08CC" w:rsidRPr="003255CE">
        <w:t xml:space="preserve">section describes </w:t>
      </w:r>
      <w:r w:rsidR="00143D50" w:rsidRPr="003255CE">
        <w:t>the scoring engine</w:t>
      </w:r>
      <w:r w:rsidR="00BC08CC" w:rsidRPr="003255CE">
        <w:t>, the training and validation sample and process, and the automated scoring process.</w:t>
      </w:r>
    </w:p>
    <w:p w14:paraId="362E008C" w14:textId="6C541656" w:rsidR="008E4255" w:rsidRPr="003255CE" w:rsidRDefault="006A5A0E" w:rsidP="0082407D">
      <w:pPr>
        <w:pStyle w:val="Heading5"/>
      </w:pPr>
      <w:bookmarkStart w:id="717" w:name="_Hlk117674452"/>
      <w:r w:rsidRPr="003255CE">
        <w:t>Project Essay Grade</w:t>
      </w:r>
      <w:bookmarkEnd w:id="717"/>
    </w:p>
    <w:p w14:paraId="19F9D6CE" w14:textId="439F8C69" w:rsidR="006060F8" w:rsidRPr="003255CE" w:rsidRDefault="004B2920" w:rsidP="0082407D">
      <w:pPr>
        <w:keepNext/>
        <w:keepLines/>
      </w:pPr>
      <w:r w:rsidRPr="003255CE">
        <w:rPr>
          <w:rStyle w:val="Cross-Reference"/>
        </w:rPr>
        <w:fldChar w:fldCharType="begin"/>
      </w:r>
      <w:r w:rsidRPr="003255CE">
        <w:rPr>
          <w:rStyle w:val="Cross-Reference"/>
        </w:rPr>
        <w:instrText xml:space="preserve"> REF _Ref122093001 \h  \* MERGEFORMAT </w:instrText>
      </w:r>
      <w:r w:rsidRPr="003255CE">
        <w:rPr>
          <w:rStyle w:val="Cross-Reference"/>
        </w:rPr>
      </w:r>
      <w:r w:rsidRPr="003255CE">
        <w:rPr>
          <w:rStyle w:val="Cross-Reference"/>
        </w:rPr>
        <w:fldChar w:fldCharType="separate"/>
      </w:r>
      <w:r w:rsidR="00331C2F" w:rsidRPr="003255CE">
        <w:rPr>
          <w:rStyle w:val="Cross-Reference"/>
        </w:rPr>
        <w:t>Figure 7.2</w:t>
      </w:r>
      <w:r w:rsidRPr="003255CE">
        <w:rPr>
          <w:rStyle w:val="Cross-Reference"/>
        </w:rPr>
        <w:fldChar w:fldCharType="end"/>
      </w:r>
      <w:r w:rsidR="00C341E4" w:rsidRPr="003255CE">
        <w:t xml:space="preserve"> presents </w:t>
      </w:r>
      <w:r w:rsidR="006060F8" w:rsidRPr="003255CE">
        <w:t>the architecture</w:t>
      </w:r>
      <w:r w:rsidR="00C341E4" w:rsidRPr="003255CE">
        <w:t xml:space="preserve"> of </w:t>
      </w:r>
      <w:r w:rsidR="00F83CEB" w:rsidRPr="003255CE">
        <w:t xml:space="preserve">the </w:t>
      </w:r>
      <w:r w:rsidR="006060F8" w:rsidRPr="003255CE">
        <w:t xml:space="preserve">MI PEG engine. During engine training, this architecture allows </w:t>
      </w:r>
      <w:r w:rsidR="001B1FC9" w:rsidRPr="003255CE">
        <w:t xml:space="preserve">the engine </w:t>
      </w:r>
      <w:r w:rsidR="006060F8" w:rsidRPr="003255CE">
        <w:t xml:space="preserve">to generate hundreds of custom linguistic (rule-based) features, which are determined by codified English linguistic rules such as syntax and semantics and extracted from representative student responses. In addition to rule-based features, </w:t>
      </w:r>
      <w:r w:rsidR="001B1FC9" w:rsidRPr="003255CE">
        <w:t xml:space="preserve">the engine </w:t>
      </w:r>
      <w:r w:rsidR="006060F8" w:rsidRPr="003255CE">
        <w:t xml:space="preserve">also includes features extracted by Latent Semantic Analysis (LSA) and Latent Dirichlet Allocation (LDA) procedures. </w:t>
      </w:r>
    </w:p>
    <w:p w14:paraId="0FECC127" w14:textId="5D900F14" w:rsidR="00FD4F6D" w:rsidRPr="003255CE" w:rsidRDefault="001B1FC9" w:rsidP="0082407D">
      <w:pPr>
        <w:keepLines/>
      </w:pPr>
      <w:r w:rsidRPr="003255CE">
        <w:t>The engine’s</w:t>
      </w:r>
      <w:r w:rsidR="006060F8" w:rsidRPr="003255CE">
        <w:t xml:space="preserve"> item</w:t>
      </w:r>
      <w:r w:rsidR="009567D9" w:rsidRPr="003255CE">
        <w:t>-</w:t>
      </w:r>
      <w:r w:rsidR="006060F8" w:rsidRPr="003255CE">
        <w:t xml:space="preserve"> and trait</w:t>
      </w:r>
      <w:r w:rsidR="009567D9" w:rsidRPr="003255CE">
        <w:t>-</w:t>
      </w:r>
      <w:r w:rsidR="006060F8" w:rsidRPr="003255CE">
        <w:t>specific scoring models use computed features from the training responses</w:t>
      </w:r>
      <w:r w:rsidR="009567D9" w:rsidRPr="003255CE">
        <w:t>,</w:t>
      </w:r>
      <w:r w:rsidR="006060F8" w:rsidRPr="003255CE">
        <w:t xml:space="preserve"> along with the scores assigned to them by expert human raters. Using hundreds of parameterizations across several machine-learning algorithms, via cross</w:t>
      </w:r>
      <w:r w:rsidR="001800A6" w:rsidRPr="003255CE">
        <w:t xml:space="preserve"> </w:t>
      </w:r>
      <w:r w:rsidR="006060F8" w:rsidRPr="003255CE">
        <w:t xml:space="preserve">validation and optimization, </w:t>
      </w:r>
      <w:r w:rsidRPr="003255CE">
        <w:t xml:space="preserve">the engine </w:t>
      </w:r>
      <w:r w:rsidR="006060F8" w:rsidRPr="003255CE">
        <w:t xml:space="preserve">determines which algorithms best predict the expert-assigned scores. These algorithms draw on many of the latest advances in the field of machine learning to generate linear and nonlinear classification and regression models. These approaches typically result in 100 candidate models for a single item or trait. </w:t>
      </w:r>
      <w:r w:rsidRPr="003255CE">
        <w:t>The engine</w:t>
      </w:r>
      <w:r w:rsidR="006060F8" w:rsidRPr="003255CE">
        <w:t xml:space="preserve"> then uses an ensembling procedure to combine the best models into a robust final model. The ensembling procedure </w:t>
      </w:r>
      <w:r w:rsidR="002C1461" w:rsidRPr="003255CE">
        <w:t>uses</w:t>
      </w:r>
      <w:r w:rsidR="006060F8" w:rsidRPr="003255CE">
        <w:t xml:space="preserve"> a linear regression, where the objective is to maximize a continuous relaxation of the QWK metric, thus maximizing </w:t>
      </w:r>
      <w:r w:rsidRPr="003255CE">
        <w:t xml:space="preserve">the engine’s </w:t>
      </w:r>
      <w:r w:rsidR="006060F8" w:rsidRPr="003255CE">
        <w:t>agreement with the expert human raters.</w:t>
      </w:r>
    </w:p>
    <w:p w14:paraId="7C3334AF" w14:textId="21ECAE70" w:rsidR="00FD4F6D" w:rsidRPr="003255CE" w:rsidRDefault="00FD4F6D" w:rsidP="0082407D">
      <w:pPr>
        <w:keepNext/>
        <w:keepLines/>
        <w:rPr>
          <w:rFonts w:eastAsiaTheme="minorEastAsia"/>
          <w:lang w:eastAsia="zh-CN"/>
        </w:rPr>
        <w:sectPr w:rsidR="00FD4F6D" w:rsidRPr="003255CE" w:rsidSect="00D45A7A">
          <w:pgSz w:w="12240" w:h="15840" w:code="1"/>
          <w:pgMar w:top="1152" w:right="1152" w:bottom="1152" w:left="1152" w:header="576" w:footer="360" w:gutter="0"/>
          <w:cols w:space="720"/>
          <w:docGrid w:linePitch="360"/>
        </w:sectPr>
      </w:pPr>
    </w:p>
    <w:p w14:paraId="3832A221" w14:textId="0ACC3148" w:rsidR="005756A4" w:rsidRPr="003255CE" w:rsidRDefault="006F76EE" w:rsidP="0082407D">
      <w:pPr>
        <w:keepNext/>
        <w:keepLines/>
      </w:pPr>
      <w:r w:rsidRPr="003255CE">
        <w:rPr>
          <w:i/>
          <w:iCs/>
        </w:rPr>
        <w:lastRenderedPageBreak/>
        <w:t xml:space="preserve">Refer to the </w:t>
      </w:r>
      <w:hyperlink w:anchor="_Alternative_Text_for_14" w:history="1">
        <w:r w:rsidRPr="003255CE">
          <w:rPr>
            <w:rStyle w:val="Hyperlink"/>
            <w:i/>
            <w:iCs/>
          </w:rPr>
          <w:t>Alternative Text for Figure 7.2</w:t>
        </w:r>
      </w:hyperlink>
      <w:r w:rsidRPr="003255CE">
        <w:rPr>
          <w:i/>
          <w:iCs/>
        </w:rPr>
        <w:t xml:space="preserve"> for a description of this flow diagram.</w:t>
      </w:r>
    </w:p>
    <w:p w14:paraId="3CA9832D" w14:textId="62268DB6" w:rsidR="00621DC1" w:rsidRPr="003255CE" w:rsidRDefault="00621DC1" w:rsidP="0082407D">
      <w:pPr>
        <w:pStyle w:val="Image"/>
      </w:pPr>
      <w:r w:rsidRPr="003255CE">
        <w:rPr>
          <w:noProof/>
        </w:rPr>
        <w:drawing>
          <wp:inline distT="0" distB="0" distL="0" distR="0" wp14:anchorId="7C175714" wp14:editId="7B9F815D">
            <wp:extent cx="7699248" cy="3840480"/>
            <wp:effectExtent l="0" t="0" r="0" b="7620"/>
            <wp:docPr id="1822691077" name="Picture 1" descr="PEG engine overflow flow diagram; a link to the long description of this figure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91077" name="Picture 1" descr="PEG engine overflow flow diagram; a link to the long description of this figure is found in the preceding paragraph."/>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699248" cy="3840480"/>
                    </a:xfrm>
                    <a:prstGeom prst="rect">
                      <a:avLst/>
                    </a:prstGeom>
                    <a:noFill/>
                    <a:ln>
                      <a:noFill/>
                    </a:ln>
                  </pic:spPr>
                </pic:pic>
              </a:graphicData>
            </a:graphic>
          </wp:inline>
        </w:drawing>
      </w:r>
    </w:p>
    <w:p w14:paraId="79392FA3" w14:textId="5CA7B73D" w:rsidR="00C341E4" w:rsidRPr="003255CE" w:rsidRDefault="005756A4" w:rsidP="0082407D">
      <w:pPr>
        <w:pStyle w:val="Captionwide"/>
      </w:pPr>
      <w:bookmarkStart w:id="718" w:name="_Ref122093001"/>
      <w:bookmarkStart w:id="719" w:name="_Toc215662270"/>
      <w:r w:rsidRPr="003255CE">
        <w:t xml:space="preserve">Figure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00AA2FC1" w:rsidRPr="003255CE">
        <w:t>.</w:t>
      </w:r>
      <w:r w:rsidRPr="003255CE">
        <w:fldChar w:fldCharType="begin"/>
      </w:r>
      <w:r w:rsidRPr="003255CE">
        <w:instrText>SEQ Figure \* ARABIC \s 2</w:instrText>
      </w:r>
      <w:r w:rsidRPr="003255CE">
        <w:fldChar w:fldCharType="separate"/>
      </w:r>
      <w:r w:rsidR="00331C2F" w:rsidRPr="003255CE">
        <w:rPr>
          <w:noProof/>
        </w:rPr>
        <w:t>2</w:t>
      </w:r>
      <w:r w:rsidRPr="003255CE">
        <w:fldChar w:fldCharType="end"/>
      </w:r>
      <w:bookmarkEnd w:id="718"/>
      <w:r w:rsidRPr="003255CE">
        <w:t xml:space="preserve"> </w:t>
      </w:r>
      <w:r w:rsidR="003E7898" w:rsidRPr="003255CE">
        <w:t xml:space="preserve"> </w:t>
      </w:r>
      <w:r w:rsidRPr="003255CE">
        <w:t>PEG engine overview</w:t>
      </w:r>
      <w:bookmarkEnd w:id="719"/>
    </w:p>
    <w:p w14:paraId="225DD0B2" w14:textId="77777777" w:rsidR="00FD4F6D" w:rsidRPr="003255CE" w:rsidRDefault="00FD4F6D" w:rsidP="0082407D"/>
    <w:p w14:paraId="22DDD993" w14:textId="77777777" w:rsidR="00FD4F6D" w:rsidRPr="003255CE" w:rsidRDefault="00FD4F6D" w:rsidP="0082407D">
      <w:pPr>
        <w:sectPr w:rsidR="00FD4F6D" w:rsidRPr="003255CE" w:rsidSect="00D45A7A">
          <w:headerReference w:type="first" r:id="rId35"/>
          <w:footerReference w:type="first" r:id="rId36"/>
          <w:pgSz w:w="15840" w:h="12240" w:orient="landscape" w:code="1"/>
          <w:pgMar w:top="1152" w:right="1152" w:bottom="1152" w:left="1152" w:header="576" w:footer="360" w:gutter="0"/>
          <w:cols w:space="720"/>
          <w:docGrid w:linePitch="360"/>
        </w:sectPr>
      </w:pPr>
    </w:p>
    <w:p w14:paraId="20A1A496" w14:textId="14B3456C" w:rsidR="00C341E4" w:rsidRPr="003255CE" w:rsidRDefault="004A4AF2" w:rsidP="0082407D">
      <w:r w:rsidRPr="003255CE">
        <w:lastRenderedPageBreak/>
        <w:t>Since</w:t>
      </w:r>
      <w:r w:rsidR="001C0B15" w:rsidRPr="003255CE">
        <w:t xml:space="preserve"> the</w:t>
      </w:r>
      <w:r w:rsidR="00F04ADB" w:rsidRPr="003255CE">
        <w:t xml:space="preserve"> 2014</w:t>
      </w:r>
      <w:r w:rsidR="001C0B15" w:rsidRPr="003255CE">
        <w:t>–</w:t>
      </w:r>
      <w:r w:rsidR="00F04ADB" w:rsidRPr="003255CE">
        <w:t>15</w:t>
      </w:r>
      <w:r w:rsidR="001C0B15" w:rsidRPr="003255CE">
        <w:t xml:space="preserve"> </w:t>
      </w:r>
      <w:r w:rsidR="00CF3D96" w:rsidRPr="003255CE">
        <w:t xml:space="preserve">Smarter Balanced </w:t>
      </w:r>
      <w:r w:rsidR="001C0B15" w:rsidRPr="003255CE">
        <w:t>administration</w:t>
      </w:r>
      <w:r w:rsidR="00F04ADB" w:rsidRPr="003255CE">
        <w:t xml:space="preserve">, PEG has been </w:t>
      </w:r>
      <w:r w:rsidR="00CF3D96" w:rsidRPr="003255CE">
        <w:t>used</w:t>
      </w:r>
      <w:r w:rsidR="00F04ADB" w:rsidRPr="003255CE">
        <w:t xml:space="preserve"> for operational scoring for California and other </w:t>
      </w:r>
      <w:r w:rsidR="00CA1D3D" w:rsidRPr="003255CE">
        <w:t>S</w:t>
      </w:r>
      <w:r w:rsidR="00FD0233" w:rsidRPr="003255CE">
        <w:t xml:space="preserve">marter </w:t>
      </w:r>
      <w:r w:rsidR="00CA1D3D" w:rsidRPr="003255CE">
        <w:t>B</w:t>
      </w:r>
      <w:r w:rsidR="00FD0233" w:rsidRPr="003255CE">
        <w:t>alanced</w:t>
      </w:r>
      <w:r w:rsidR="00CA1D3D" w:rsidRPr="003255CE">
        <w:t xml:space="preserve"> </w:t>
      </w:r>
      <w:r w:rsidR="003671FC" w:rsidRPr="003255CE">
        <w:t xml:space="preserve">Assessment </w:t>
      </w:r>
      <w:r w:rsidR="00AC7E9B" w:rsidRPr="003255CE">
        <w:t xml:space="preserve">Consortium </w:t>
      </w:r>
      <w:r w:rsidR="00CA1D3D" w:rsidRPr="003255CE">
        <w:t>member states.</w:t>
      </w:r>
    </w:p>
    <w:p w14:paraId="6046A812" w14:textId="2FE09611" w:rsidR="00F2420D" w:rsidRPr="003255CE" w:rsidRDefault="00FA0636" w:rsidP="0082407D">
      <w:pPr>
        <w:pStyle w:val="Heading5"/>
      </w:pPr>
      <w:bookmarkStart w:id="720" w:name="_Hlk117494872"/>
      <w:r w:rsidRPr="003255CE">
        <w:t>Sample</w:t>
      </w:r>
      <w:bookmarkEnd w:id="720"/>
    </w:p>
    <w:p w14:paraId="5E11288D" w14:textId="7174E0E6" w:rsidR="00FA0636" w:rsidRPr="003255CE" w:rsidRDefault="00FA0636" w:rsidP="0082407D">
      <w:pPr>
        <w:keepNext/>
        <w:keepLines/>
      </w:pPr>
      <w:bookmarkStart w:id="721" w:name="_Hlk117494927"/>
      <w:r w:rsidRPr="003255CE">
        <w:t>Automated scoring models were not created for items that had an insufficient quantity of training responses. This was th</w:t>
      </w:r>
      <w:r w:rsidR="001909F3" w:rsidRPr="003255CE">
        <w:t>e</w:t>
      </w:r>
      <w:r w:rsidRPr="003255CE">
        <w:t xml:space="preserve"> case for items that had low exposure to students, as dictated by the adaptive testing algorithm. Additionally, mathematics </w:t>
      </w:r>
      <w:r w:rsidR="001C0B15" w:rsidRPr="003255CE">
        <w:t>PT</w:t>
      </w:r>
      <w:r w:rsidRPr="003255CE">
        <w:t xml:space="preserve"> items that had multiple parts with scoring dependencies were not considered for automated scoring. </w:t>
      </w:r>
      <w:r w:rsidR="002800E3" w:rsidRPr="003255CE">
        <w:rPr>
          <w:rStyle w:val="Cross-Reference"/>
        </w:rPr>
        <w:fldChar w:fldCharType="begin"/>
      </w:r>
      <w:r w:rsidR="002800E3" w:rsidRPr="003255CE">
        <w:rPr>
          <w:rStyle w:val="Cross-Reference"/>
        </w:rPr>
        <w:instrText xml:space="preserve"> REF  _Ref122614675 \h  \* MERGEFORMAT </w:instrText>
      </w:r>
      <w:r w:rsidR="002800E3" w:rsidRPr="003255CE">
        <w:rPr>
          <w:rStyle w:val="Cross-Reference"/>
        </w:rPr>
      </w:r>
      <w:r w:rsidR="002800E3" w:rsidRPr="003255CE">
        <w:rPr>
          <w:rStyle w:val="Cross-Reference"/>
        </w:rPr>
        <w:fldChar w:fldCharType="separate"/>
      </w:r>
      <w:r w:rsidR="00331C2F" w:rsidRPr="003255CE">
        <w:rPr>
          <w:rStyle w:val="Cross-Reference"/>
        </w:rPr>
        <w:t>Table 7.4</w:t>
      </w:r>
      <w:r w:rsidR="002800E3" w:rsidRPr="003255CE">
        <w:rPr>
          <w:rStyle w:val="Cross-Reference"/>
        </w:rPr>
        <w:fldChar w:fldCharType="end"/>
      </w:r>
      <w:r w:rsidR="003329BE" w:rsidRPr="003255CE">
        <w:t xml:space="preserve"> </w:t>
      </w:r>
      <w:r w:rsidR="00C44B48" w:rsidRPr="003255CE">
        <w:t xml:space="preserve">shows the number of items </w:t>
      </w:r>
      <w:r w:rsidR="00D725C8" w:rsidRPr="003255CE">
        <w:t xml:space="preserve">with existing models for each grade </w:t>
      </w:r>
      <w:r w:rsidR="007232F8" w:rsidRPr="003255CE">
        <w:t>level</w:t>
      </w:r>
      <w:r w:rsidR="00D725C8" w:rsidRPr="003255CE">
        <w:t xml:space="preserve"> and </w:t>
      </w:r>
      <w:r w:rsidR="006A1530" w:rsidRPr="003255CE">
        <w:t>content area</w:t>
      </w:r>
      <w:r w:rsidR="00D725C8" w:rsidRPr="003255CE">
        <w:t xml:space="preserve"> prior to the start of the administration.</w:t>
      </w:r>
      <w:r w:rsidR="00C44B48" w:rsidRPr="003255CE">
        <w:t xml:space="preserve"> The remainder of this section describes the process used to train and validate the </w:t>
      </w:r>
      <w:r w:rsidR="00103176" w:rsidRPr="003255CE">
        <w:t xml:space="preserve">650 </w:t>
      </w:r>
      <w:r w:rsidR="00C44B48" w:rsidRPr="003255CE">
        <w:t>existing models.</w:t>
      </w:r>
    </w:p>
    <w:p w14:paraId="44AAC571" w14:textId="7A10A7DF" w:rsidR="003E7898" w:rsidRPr="003255CE" w:rsidRDefault="003E7898" w:rsidP="0082407D">
      <w:pPr>
        <w:pStyle w:val="Caption"/>
      </w:pPr>
      <w:bookmarkStart w:id="722" w:name="_Ref122614675"/>
      <w:bookmarkStart w:id="723" w:name="_Toc221195772"/>
      <w:r w:rsidRPr="003255CE">
        <w:t>Table</w:t>
      </w:r>
      <w:r w:rsidR="0031244F" w:rsidRPr="003255CE">
        <w:t> </w:t>
      </w:r>
      <w:fldSimple w:instr=" STYLEREF 2 \s ">
        <w:r w:rsidR="00331C2F" w:rsidRPr="003255CE">
          <w:rPr>
            <w:noProof/>
          </w:rPr>
          <w:t>7</w:t>
        </w:r>
      </w:fldSimple>
      <w:r w:rsidR="00EF1E03" w:rsidRPr="003255CE">
        <w:t>.</w:t>
      </w:r>
      <w:fldSimple w:instr=" SEQ Table \* ARABIC \s 2 ">
        <w:r w:rsidR="00331C2F" w:rsidRPr="003255CE">
          <w:rPr>
            <w:noProof/>
          </w:rPr>
          <w:t>4</w:t>
        </w:r>
      </w:fldSimple>
      <w:bookmarkEnd w:id="722"/>
      <w:r w:rsidRPr="003255CE">
        <w:t xml:space="preserve">  Number of Items </w:t>
      </w:r>
      <w:r w:rsidR="00CB528B" w:rsidRPr="003255CE">
        <w:t>with Existing Automated Scoring Models</w:t>
      </w:r>
      <w:r w:rsidR="009C7611" w:rsidRPr="003255CE">
        <w:t xml:space="preserve">, </w:t>
      </w:r>
      <w:r w:rsidRPr="003255CE">
        <w:t>by Grade Level and Content</w:t>
      </w:r>
      <w:r w:rsidR="00B6295B" w:rsidRPr="003255CE">
        <w:t> </w:t>
      </w:r>
      <w:r w:rsidRPr="003255CE">
        <w:t>Area</w:t>
      </w:r>
      <w:bookmarkEnd w:id="723"/>
    </w:p>
    <w:tbl>
      <w:tblPr>
        <w:tblStyle w:val="TRs"/>
        <w:tblW w:w="0" w:type="auto"/>
        <w:tblLook w:val="04A0" w:firstRow="1" w:lastRow="0" w:firstColumn="1" w:lastColumn="0" w:noHBand="0" w:noVBand="1"/>
      </w:tblPr>
      <w:tblGrid>
        <w:gridCol w:w="1008"/>
        <w:gridCol w:w="1584"/>
        <w:gridCol w:w="1584"/>
        <w:gridCol w:w="1670"/>
      </w:tblGrid>
      <w:tr w:rsidR="00672917" w:rsidRPr="003255CE" w14:paraId="3475818C" w14:textId="77777777" w:rsidTr="009D1EF0">
        <w:trPr>
          <w:cnfStyle w:val="100000000000" w:firstRow="1" w:lastRow="0" w:firstColumn="0" w:lastColumn="0" w:oddVBand="0" w:evenVBand="0" w:oddHBand="0" w:evenHBand="0" w:firstRowFirstColumn="0" w:firstRowLastColumn="0" w:lastRowFirstColumn="0" w:lastRowLastColumn="0"/>
        </w:trPr>
        <w:tc>
          <w:tcPr>
            <w:tcW w:w="1008" w:type="dxa"/>
          </w:tcPr>
          <w:p w14:paraId="1873C857" w14:textId="77777777" w:rsidR="0056025C" w:rsidRPr="003255CE" w:rsidRDefault="0056025C" w:rsidP="0082407D">
            <w:pPr>
              <w:pStyle w:val="TableHead"/>
            </w:pPr>
            <w:r w:rsidRPr="003255CE">
              <w:rPr>
                <w:b/>
              </w:rPr>
              <w:t>Grade Level</w:t>
            </w:r>
          </w:p>
        </w:tc>
        <w:tc>
          <w:tcPr>
            <w:tcW w:w="1584" w:type="dxa"/>
          </w:tcPr>
          <w:p w14:paraId="2CD97E69" w14:textId="77777777" w:rsidR="0056025C" w:rsidRPr="003255CE" w:rsidRDefault="0056025C" w:rsidP="0082407D">
            <w:pPr>
              <w:pStyle w:val="TableHead"/>
            </w:pPr>
            <w:r w:rsidRPr="003255CE">
              <w:rPr>
                <w:b/>
              </w:rPr>
              <w:t>ELA Short Answer</w:t>
            </w:r>
          </w:p>
        </w:tc>
        <w:tc>
          <w:tcPr>
            <w:tcW w:w="1584" w:type="dxa"/>
          </w:tcPr>
          <w:p w14:paraId="2ED33C97" w14:textId="77777777" w:rsidR="0056025C" w:rsidRPr="003255CE" w:rsidRDefault="0056025C" w:rsidP="0082407D">
            <w:pPr>
              <w:pStyle w:val="TableHead"/>
            </w:pPr>
            <w:r w:rsidRPr="003255CE">
              <w:rPr>
                <w:b/>
              </w:rPr>
              <w:t>ELA Essay</w:t>
            </w:r>
          </w:p>
        </w:tc>
        <w:tc>
          <w:tcPr>
            <w:tcW w:w="1670" w:type="dxa"/>
          </w:tcPr>
          <w:p w14:paraId="78C83A67" w14:textId="77777777" w:rsidR="0056025C" w:rsidRPr="003255CE" w:rsidRDefault="0056025C" w:rsidP="0082407D">
            <w:pPr>
              <w:pStyle w:val="TableHead"/>
            </w:pPr>
            <w:r w:rsidRPr="003255CE">
              <w:rPr>
                <w:b/>
              </w:rPr>
              <w:t>Mathematics</w:t>
            </w:r>
          </w:p>
        </w:tc>
      </w:tr>
      <w:tr w:rsidR="00672917" w:rsidRPr="003255CE" w14:paraId="77432508" w14:textId="77777777" w:rsidTr="009D1EF0">
        <w:tc>
          <w:tcPr>
            <w:tcW w:w="1008" w:type="dxa"/>
          </w:tcPr>
          <w:p w14:paraId="1AF7A2B7" w14:textId="77777777" w:rsidR="0056025C" w:rsidRPr="003255CE" w:rsidRDefault="0056025C" w:rsidP="0082407D">
            <w:pPr>
              <w:pStyle w:val="TableText"/>
            </w:pPr>
            <w:r w:rsidRPr="003255CE">
              <w:t>3</w:t>
            </w:r>
          </w:p>
        </w:tc>
        <w:tc>
          <w:tcPr>
            <w:tcW w:w="1584" w:type="dxa"/>
          </w:tcPr>
          <w:p w14:paraId="292A0B91" w14:textId="77777777" w:rsidR="0056025C" w:rsidRPr="003255CE" w:rsidRDefault="0056025C" w:rsidP="0082407D">
            <w:pPr>
              <w:pStyle w:val="TableText"/>
              <w:ind w:right="432"/>
            </w:pPr>
            <w:r w:rsidRPr="003255CE">
              <w:rPr>
                <w:color w:val="000000"/>
              </w:rPr>
              <w:t>13</w:t>
            </w:r>
          </w:p>
        </w:tc>
        <w:tc>
          <w:tcPr>
            <w:tcW w:w="1584" w:type="dxa"/>
          </w:tcPr>
          <w:p w14:paraId="4D0A7F49" w14:textId="77777777" w:rsidR="0056025C" w:rsidRPr="003255CE" w:rsidRDefault="0056025C" w:rsidP="0082407D">
            <w:pPr>
              <w:pStyle w:val="TableText"/>
              <w:ind w:right="432"/>
            </w:pPr>
            <w:r w:rsidRPr="003255CE">
              <w:rPr>
                <w:color w:val="000000"/>
              </w:rPr>
              <w:t>19</w:t>
            </w:r>
          </w:p>
        </w:tc>
        <w:tc>
          <w:tcPr>
            <w:tcW w:w="1670" w:type="dxa"/>
          </w:tcPr>
          <w:p w14:paraId="26C1E38B" w14:textId="77777777" w:rsidR="0056025C" w:rsidRPr="003255CE" w:rsidRDefault="0056025C" w:rsidP="0082407D">
            <w:pPr>
              <w:pStyle w:val="TableText"/>
              <w:ind w:right="432"/>
            </w:pPr>
            <w:r w:rsidRPr="003255CE">
              <w:rPr>
                <w:color w:val="000000"/>
              </w:rPr>
              <w:t>40</w:t>
            </w:r>
          </w:p>
        </w:tc>
      </w:tr>
      <w:tr w:rsidR="00672917" w:rsidRPr="003255CE" w14:paraId="31644267" w14:textId="77777777" w:rsidTr="009D1EF0">
        <w:tc>
          <w:tcPr>
            <w:tcW w:w="1008" w:type="dxa"/>
          </w:tcPr>
          <w:p w14:paraId="65F0A66E" w14:textId="77777777" w:rsidR="0056025C" w:rsidRPr="003255CE" w:rsidRDefault="0056025C" w:rsidP="0082407D">
            <w:pPr>
              <w:pStyle w:val="TableText"/>
            </w:pPr>
            <w:r w:rsidRPr="003255CE">
              <w:t>4</w:t>
            </w:r>
          </w:p>
        </w:tc>
        <w:tc>
          <w:tcPr>
            <w:tcW w:w="1584" w:type="dxa"/>
          </w:tcPr>
          <w:p w14:paraId="5C2DB3FC" w14:textId="77777777" w:rsidR="0056025C" w:rsidRPr="003255CE" w:rsidRDefault="0056025C" w:rsidP="0082407D">
            <w:pPr>
              <w:pStyle w:val="TableText"/>
              <w:ind w:right="432"/>
            </w:pPr>
            <w:r w:rsidRPr="003255CE">
              <w:rPr>
                <w:color w:val="000000"/>
              </w:rPr>
              <w:t>15</w:t>
            </w:r>
          </w:p>
        </w:tc>
        <w:tc>
          <w:tcPr>
            <w:tcW w:w="1584" w:type="dxa"/>
          </w:tcPr>
          <w:p w14:paraId="605EA535" w14:textId="77777777" w:rsidR="0056025C" w:rsidRPr="003255CE" w:rsidRDefault="0056025C" w:rsidP="0082407D">
            <w:pPr>
              <w:pStyle w:val="TableText"/>
              <w:ind w:right="432"/>
            </w:pPr>
            <w:r w:rsidRPr="003255CE">
              <w:rPr>
                <w:color w:val="000000"/>
              </w:rPr>
              <w:t>22</w:t>
            </w:r>
          </w:p>
        </w:tc>
        <w:tc>
          <w:tcPr>
            <w:tcW w:w="1670" w:type="dxa"/>
          </w:tcPr>
          <w:p w14:paraId="29F4DA37" w14:textId="77777777" w:rsidR="0056025C" w:rsidRPr="003255CE" w:rsidRDefault="0056025C" w:rsidP="0082407D">
            <w:pPr>
              <w:pStyle w:val="TableText"/>
              <w:ind w:right="432"/>
            </w:pPr>
            <w:r w:rsidRPr="003255CE">
              <w:rPr>
                <w:color w:val="000000"/>
              </w:rPr>
              <w:t>42</w:t>
            </w:r>
          </w:p>
        </w:tc>
      </w:tr>
      <w:tr w:rsidR="00672917" w:rsidRPr="003255CE" w14:paraId="19277877" w14:textId="77777777" w:rsidTr="009D1EF0">
        <w:tc>
          <w:tcPr>
            <w:tcW w:w="1008" w:type="dxa"/>
          </w:tcPr>
          <w:p w14:paraId="6E543BC3" w14:textId="77777777" w:rsidR="0056025C" w:rsidRPr="003255CE" w:rsidRDefault="0056025C" w:rsidP="0082407D">
            <w:pPr>
              <w:pStyle w:val="TableText"/>
            </w:pPr>
            <w:r w:rsidRPr="003255CE">
              <w:t>5</w:t>
            </w:r>
          </w:p>
        </w:tc>
        <w:tc>
          <w:tcPr>
            <w:tcW w:w="1584" w:type="dxa"/>
          </w:tcPr>
          <w:p w14:paraId="30859995" w14:textId="77777777" w:rsidR="0056025C" w:rsidRPr="003255CE" w:rsidRDefault="0056025C" w:rsidP="0082407D">
            <w:pPr>
              <w:pStyle w:val="TableText"/>
              <w:ind w:right="432"/>
            </w:pPr>
            <w:r w:rsidRPr="003255CE">
              <w:rPr>
                <w:color w:val="000000"/>
              </w:rPr>
              <w:t>14</w:t>
            </w:r>
          </w:p>
        </w:tc>
        <w:tc>
          <w:tcPr>
            <w:tcW w:w="1584" w:type="dxa"/>
          </w:tcPr>
          <w:p w14:paraId="1061B8C8" w14:textId="77777777" w:rsidR="0056025C" w:rsidRPr="003255CE" w:rsidRDefault="0056025C" w:rsidP="0082407D">
            <w:pPr>
              <w:pStyle w:val="TableText"/>
              <w:ind w:right="432"/>
            </w:pPr>
            <w:r w:rsidRPr="003255CE">
              <w:rPr>
                <w:color w:val="000000"/>
              </w:rPr>
              <w:t>21</w:t>
            </w:r>
          </w:p>
        </w:tc>
        <w:tc>
          <w:tcPr>
            <w:tcW w:w="1670" w:type="dxa"/>
          </w:tcPr>
          <w:p w14:paraId="0FFA875B" w14:textId="77777777" w:rsidR="0056025C" w:rsidRPr="003255CE" w:rsidRDefault="0056025C" w:rsidP="0082407D">
            <w:pPr>
              <w:pStyle w:val="TableText"/>
              <w:ind w:right="432"/>
            </w:pPr>
            <w:r w:rsidRPr="003255CE">
              <w:rPr>
                <w:color w:val="000000"/>
              </w:rPr>
              <w:t>69</w:t>
            </w:r>
          </w:p>
        </w:tc>
      </w:tr>
      <w:tr w:rsidR="00672917" w:rsidRPr="003255CE" w14:paraId="30D195F3" w14:textId="77777777" w:rsidTr="009D1EF0">
        <w:tc>
          <w:tcPr>
            <w:tcW w:w="1008" w:type="dxa"/>
          </w:tcPr>
          <w:p w14:paraId="1A452EDF" w14:textId="77777777" w:rsidR="0056025C" w:rsidRPr="003255CE" w:rsidRDefault="0056025C" w:rsidP="0082407D">
            <w:pPr>
              <w:pStyle w:val="TableText"/>
            </w:pPr>
            <w:r w:rsidRPr="003255CE">
              <w:t>6</w:t>
            </w:r>
          </w:p>
        </w:tc>
        <w:tc>
          <w:tcPr>
            <w:tcW w:w="1584" w:type="dxa"/>
          </w:tcPr>
          <w:p w14:paraId="6B23D8FB" w14:textId="77777777" w:rsidR="0056025C" w:rsidRPr="003255CE" w:rsidRDefault="0056025C" w:rsidP="0082407D">
            <w:pPr>
              <w:pStyle w:val="TableText"/>
              <w:ind w:right="432"/>
            </w:pPr>
            <w:r w:rsidRPr="003255CE">
              <w:rPr>
                <w:color w:val="000000"/>
              </w:rPr>
              <w:t>34</w:t>
            </w:r>
          </w:p>
        </w:tc>
        <w:tc>
          <w:tcPr>
            <w:tcW w:w="1584" w:type="dxa"/>
          </w:tcPr>
          <w:p w14:paraId="59480952" w14:textId="77777777" w:rsidR="0056025C" w:rsidRPr="003255CE" w:rsidRDefault="0056025C" w:rsidP="0082407D">
            <w:pPr>
              <w:pStyle w:val="TableText"/>
              <w:ind w:right="432"/>
            </w:pPr>
            <w:r w:rsidRPr="003255CE">
              <w:rPr>
                <w:color w:val="000000"/>
              </w:rPr>
              <w:t>16</w:t>
            </w:r>
          </w:p>
        </w:tc>
        <w:tc>
          <w:tcPr>
            <w:tcW w:w="1670" w:type="dxa"/>
          </w:tcPr>
          <w:p w14:paraId="3B9A7D9C" w14:textId="77777777" w:rsidR="0056025C" w:rsidRPr="003255CE" w:rsidRDefault="0056025C" w:rsidP="0082407D">
            <w:pPr>
              <w:pStyle w:val="TableText"/>
              <w:ind w:right="432"/>
            </w:pPr>
            <w:r w:rsidRPr="003255CE">
              <w:rPr>
                <w:color w:val="000000"/>
              </w:rPr>
              <w:t>45</w:t>
            </w:r>
          </w:p>
        </w:tc>
      </w:tr>
      <w:tr w:rsidR="00672917" w:rsidRPr="003255CE" w14:paraId="39413B38" w14:textId="77777777" w:rsidTr="009D1EF0">
        <w:tc>
          <w:tcPr>
            <w:tcW w:w="1008" w:type="dxa"/>
          </w:tcPr>
          <w:p w14:paraId="737261AB" w14:textId="77777777" w:rsidR="0056025C" w:rsidRPr="003255CE" w:rsidRDefault="0056025C" w:rsidP="0082407D">
            <w:pPr>
              <w:pStyle w:val="TableText"/>
            </w:pPr>
            <w:r w:rsidRPr="003255CE">
              <w:t>7</w:t>
            </w:r>
          </w:p>
        </w:tc>
        <w:tc>
          <w:tcPr>
            <w:tcW w:w="1584" w:type="dxa"/>
          </w:tcPr>
          <w:p w14:paraId="0619C786" w14:textId="77777777" w:rsidR="0056025C" w:rsidRPr="003255CE" w:rsidRDefault="0056025C" w:rsidP="0082407D">
            <w:pPr>
              <w:pStyle w:val="TableText"/>
              <w:ind w:right="432"/>
            </w:pPr>
            <w:r w:rsidRPr="003255CE">
              <w:rPr>
                <w:color w:val="000000"/>
              </w:rPr>
              <w:t>43</w:t>
            </w:r>
          </w:p>
        </w:tc>
        <w:tc>
          <w:tcPr>
            <w:tcW w:w="1584" w:type="dxa"/>
          </w:tcPr>
          <w:p w14:paraId="26081076" w14:textId="77777777" w:rsidR="0056025C" w:rsidRPr="003255CE" w:rsidRDefault="0056025C" w:rsidP="0082407D">
            <w:pPr>
              <w:pStyle w:val="TableText"/>
              <w:ind w:right="432"/>
            </w:pPr>
            <w:r w:rsidRPr="003255CE">
              <w:rPr>
                <w:color w:val="000000"/>
              </w:rPr>
              <w:t>19</w:t>
            </w:r>
          </w:p>
        </w:tc>
        <w:tc>
          <w:tcPr>
            <w:tcW w:w="1670" w:type="dxa"/>
          </w:tcPr>
          <w:p w14:paraId="1E6C3BDC" w14:textId="77777777" w:rsidR="0056025C" w:rsidRPr="003255CE" w:rsidRDefault="0056025C" w:rsidP="0082407D">
            <w:pPr>
              <w:pStyle w:val="TableText"/>
              <w:ind w:right="432"/>
            </w:pPr>
            <w:r w:rsidRPr="003255CE">
              <w:rPr>
                <w:color w:val="000000"/>
              </w:rPr>
              <w:t>21</w:t>
            </w:r>
          </w:p>
        </w:tc>
      </w:tr>
      <w:tr w:rsidR="00672917" w:rsidRPr="003255CE" w14:paraId="644EC687" w14:textId="77777777" w:rsidTr="009D1EF0">
        <w:tc>
          <w:tcPr>
            <w:tcW w:w="1008" w:type="dxa"/>
            <w:tcBorders>
              <w:bottom w:val="nil"/>
            </w:tcBorders>
          </w:tcPr>
          <w:p w14:paraId="16899416" w14:textId="77777777" w:rsidR="0056025C" w:rsidRPr="003255CE" w:rsidRDefault="0056025C" w:rsidP="0082407D">
            <w:pPr>
              <w:pStyle w:val="TableText"/>
            </w:pPr>
            <w:r w:rsidRPr="003255CE">
              <w:t>8</w:t>
            </w:r>
          </w:p>
        </w:tc>
        <w:tc>
          <w:tcPr>
            <w:tcW w:w="1584" w:type="dxa"/>
            <w:tcBorders>
              <w:bottom w:val="nil"/>
            </w:tcBorders>
          </w:tcPr>
          <w:p w14:paraId="3702C112" w14:textId="77777777" w:rsidR="0056025C" w:rsidRPr="003255CE" w:rsidRDefault="0056025C" w:rsidP="0082407D">
            <w:pPr>
              <w:pStyle w:val="TableText"/>
              <w:ind w:right="432"/>
            </w:pPr>
            <w:r w:rsidRPr="003255CE">
              <w:rPr>
                <w:color w:val="000000"/>
              </w:rPr>
              <w:t>50</w:t>
            </w:r>
          </w:p>
        </w:tc>
        <w:tc>
          <w:tcPr>
            <w:tcW w:w="1584" w:type="dxa"/>
            <w:tcBorders>
              <w:bottom w:val="nil"/>
            </w:tcBorders>
          </w:tcPr>
          <w:p w14:paraId="7FB5A867" w14:textId="77777777" w:rsidR="0056025C" w:rsidRPr="003255CE" w:rsidRDefault="0056025C" w:rsidP="0082407D">
            <w:pPr>
              <w:pStyle w:val="TableText"/>
              <w:ind w:right="432"/>
            </w:pPr>
            <w:r w:rsidRPr="003255CE">
              <w:rPr>
                <w:color w:val="000000"/>
              </w:rPr>
              <w:t>15</w:t>
            </w:r>
          </w:p>
        </w:tc>
        <w:tc>
          <w:tcPr>
            <w:tcW w:w="1670" w:type="dxa"/>
            <w:tcBorders>
              <w:bottom w:val="nil"/>
            </w:tcBorders>
          </w:tcPr>
          <w:p w14:paraId="770A6197" w14:textId="77777777" w:rsidR="0056025C" w:rsidRPr="003255CE" w:rsidRDefault="0056025C" w:rsidP="0082407D">
            <w:pPr>
              <w:pStyle w:val="TableText"/>
              <w:ind w:right="432"/>
            </w:pPr>
            <w:r w:rsidRPr="003255CE">
              <w:rPr>
                <w:color w:val="000000"/>
              </w:rPr>
              <w:t>31</w:t>
            </w:r>
          </w:p>
        </w:tc>
      </w:tr>
      <w:tr w:rsidR="00672917" w:rsidRPr="003255CE" w14:paraId="1BD753A4" w14:textId="77777777" w:rsidTr="009D1EF0">
        <w:tc>
          <w:tcPr>
            <w:tcW w:w="1008" w:type="dxa"/>
            <w:tcBorders>
              <w:top w:val="nil"/>
              <w:bottom w:val="single" w:sz="4" w:space="0" w:color="auto"/>
            </w:tcBorders>
          </w:tcPr>
          <w:p w14:paraId="3D231FCE" w14:textId="77777777" w:rsidR="0056025C" w:rsidRPr="003255CE" w:rsidRDefault="0056025C" w:rsidP="0082407D">
            <w:pPr>
              <w:pStyle w:val="TableText"/>
            </w:pPr>
            <w:r w:rsidRPr="003255CE">
              <w:t>11</w:t>
            </w:r>
          </w:p>
        </w:tc>
        <w:tc>
          <w:tcPr>
            <w:tcW w:w="1584" w:type="dxa"/>
            <w:tcBorders>
              <w:top w:val="nil"/>
              <w:bottom w:val="single" w:sz="4" w:space="0" w:color="auto"/>
            </w:tcBorders>
          </w:tcPr>
          <w:p w14:paraId="0787F7DB" w14:textId="77777777" w:rsidR="0056025C" w:rsidRPr="003255CE" w:rsidRDefault="0056025C" w:rsidP="0082407D">
            <w:pPr>
              <w:pStyle w:val="TableText"/>
              <w:ind w:right="432"/>
            </w:pPr>
            <w:r w:rsidRPr="003255CE">
              <w:rPr>
                <w:color w:val="000000"/>
              </w:rPr>
              <w:t>55</w:t>
            </w:r>
          </w:p>
        </w:tc>
        <w:tc>
          <w:tcPr>
            <w:tcW w:w="1584" w:type="dxa"/>
            <w:tcBorders>
              <w:top w:val="nil"/>
              <w:bottom w:val="single" w:sz="4" w:space="0" w:color="auto"/>
            </w:tcBorders>
          </w:tcPr>
          <w:p w14:paraId="063C541E" w14:textId="77777777" w:rsidR="0056025C" w:rsidRPr="003255CE" w:rsidRDefault="0056025C" w:rsidP="0082407D">
            <w:pPr>
              <w:pStyle w:val="TableText"/>
              <w:ind w:right="432"/>
            </w:pPr>
            <w:r w:rsidRPr="003255CE">
              <w:rPr>
                <w:color w:val="000000"/>
              </w:rPr>
              <w:t>21</w:t>
            </w:r>
          </w:p>
        </w:tc>
        <w:tc>
          <w:tcPr>
            <w:tcW w:w="1670" w:type="dxa"/>
            <w:tcBorders>
              <w:top w:val="nil"/>
              <w:bottom w:val="single" w:sz="4" w:space="0" w:color="auto"/>
            </w:tcBorders>
          </w:tcPr>
          <w:p w14:paraId="5373C848" w14:textId="77777777" w:rsidR="0056025C" w:rsidRPr="003255CE" w:rsidRDefault="0056025C" w:rsidP="0082407D">
            <w:pPr>
              <w:pStyle w:val="TableText"/>
              <w:ind w:right="432"/>
            </w:pPr>
            <w:r w:rsidRPr="003255CE">
              <w:rPr>
                <w:color w:val="000000"/>
              </w:rPr>
              <w:t>45</w:t>
            </w:r>
          </w:p>
        </w:tc>
      </w:tr>
      <w:tr w:rsidR="00672917" w:rsidRPr="003255CE" w14:paraId="7E8D3C9B" w14:textId="77777777" w:rsidTr="009D1EF0">
        <w:tc>
          <w:tcPr>
            <w:tcW w:w="1008" w:type="dxa"/>
            <w:tcBorders>
              <w:top w:val="single" w:sz="4" w:space="0" w:color="auto"/>
            </w:tcBorders>
          </w:tcPr>
          <w:p w14:paraId="2EB07A1E" w14:textId="77777777" w:rsidR="0056025C" w:rsidRPr="003255CE" w:rsidRDefault="0056025C" w:rsidP="0082407D">
            <w:pPr>
              <w:pStyle w:val="TableText"/>
            </w:pPr>
            <w:r w:rsidRPr="003255CE">
              <w:rPr>
                <w:b/>
                <w:bCs/>
              </w:rPr>
              <w:t>Totals:</w:t>
            </w:r>
          </w:p>
        </w:tc>
        <w:tc>
          <w:tcPr>
            <w:tcW w:w="1584" w:type="dxa"/>
            <w:tcBorders>
              <w:top w:val="single" w:sz="4" w:space="0" w:color="auto"/>
            </w:tcBorders>
          </w:tcPr>
          <w:p w14:paraId="4349ABF0" w14:textId="77777777" w:rsidR="0056025C" w:rsidRPr="003255CE" w:rsidRDefault="0056025C" w:rsidP="0082407D">
            <w:pPr>
              <w:pStyle w:val="TableText"/>
              <w:ind w:right="432"/>
              <w:rPr>
                <w:b/>
                <w:bCs/>
              </w:rPr>
            </w:pPr>
            <w:r w:rsidRPr="003255CE">
              <w:rPr>
                <w:b/>
                <w:bCs/>
                <w:color w:val="000000"/>
              </w:rPr>
              <w:t>224</w:t>
            </w:r>
          </w:p>
        </w:tc>
        <w:tc>
          <w:tcPr>
            <w:tcW w:w="1584" w:type="dxa"/>
            <w:tcBorders>
              <w:top w:val="single" w:sz="4" w:space="0" w:color="auto"/>
            </w:tcBorders>
          </w:tcPr>
          <w:p w14:paraId="7C55E442" w14:textId="77777777" w:rsidR="0056025C" w:rsidRPr="003255CE" w:rsidRDefault="0056025C" w:rsidP="0082407D">
            <w:pPr>
              <w:pStyle w:val="TableText"/>
              <w:ind w:right="432"/>
              <w:rPr>
                <w:b/>
                <w:bCs/>
              </w:rPr>
            </w:pPr>
            <w:r w:rsidRPr="003255CE">
              <w:rPr>
                <w:b/>
                <w:bCs/>
                <w:color w:val="000000"/>
              </w:rPr>
              <w:t>133</w:t>
            </w:r>
          </w:p>
        </w:tc>
        <w:tc>
          <w:tcPr>
            <w:tcW w:w="1670" w:type="dxa"/>
            <w:tcBorders>
              <w:top w:val="single" w:sz="4" w:space="0" w:color="auto"/>
            </w:tcBorders>
          </w:tcPr>
          <w:p w14:paraId="0622C286" w14:textId="77777777" w:rsidR="0056025C" w:rsidRPr="003255CE" w:rsidRDefault="0056025C" w:rsidP="0082407D">
            <w:pPr>
              <w:pStyle w:val="TableText"/>
              <w:ind w:right="432"/>
              <w:rPr>
                <w:b/>
                <w:bCs/>
              </w:rPr>
            </w:pPr>
            <w:r w:rsidRPr="003255CE">
              <w:rPr>
                <w:b/>
                <w:bCs/>
                <w:color w:val="000000"/>
              </w:rPr>
              <w:t>293</w:t>
            </w:r>
          </w:p>
        </w:tc>
      </w:tr>
    </w:tbl>
    <w:bookmarkEnd w:id="721"/>
    <w:p w14:paraId="7467AB68" w14:textId="480731A1" w:rsidR="00BA585D" w:rsidRPr="003255CE" w:rsidRDefault="00007DDF" w:rsidP="0082407D">
      <w:pPr>
        <w:pStyle w:val="Heading5"/>
      </w:pPr>
      <w:r w:rsidRPr="003255CE">
        <w:t>Model Training and Validation</w:t>
      </w:r>
    </w:p>
    <w:p w14:paraId="5BBB1751" w14:textId="249D2FAE" w:rsidR="006F76EE" w:rsidRPr="003255CE" w:rsidRDefault="006F76EE" w:rsidP="0082407D">
      <w:r w:rsidRPr="003255CE">
        <w:t>Student responses used for training and validation were sourced from the 201</w:t>
      </w:r>
      <w:r w:rsidR="00A56752" w:rsidRPr="003255CE">
        <w:t>8</w:t>
      </w:r>
      <w:r w:rsidRPr="003255CE">
        <w:t>–1</w:t>
      </w:r>
      <w:r w:rsidR="00A56752" w:rsidRPr="003255CE">
        <w:t>9</w:t>
      </w:r>
      <w:r w:rsidRPr="003255CE">
        <w:t>, 20</w:t>
      </w:r>
      <w:r w:rsidR="00A56752" w:rsidRPr="003255CE">
        <w:t>20</w:t>
      </w:r>
      <w:r w:rsidRPr="003255CE">
        <w:t>–</w:t>
      </w:r>
      <w:r w:rsidR="001714C8" w:rsidRPr="003255CE">
        <w:t>‍</w:t>
      </w:r>
      <w:r w:rsidR="00A56752" w:rsidRPr="003255CE">
        <w:t>21</w:t>
      </w:r>
      <w:r w:rsidRPr="003255CE">
        <w:t xml:space="preserve">, </w:t>
      </w:r>
      <w:r w:rsidR="00BE383B" w:rsidRPr="003255CE">
        <w:t xml:space="preserve">2021–22, </w:t>
      </w:r>
      <w:r w:rsidRPr="003255CE">
        <w:t>20</w:t>
      </w:r>
      <w:r w:rsidR="00BE383B" w:rsidRPr="003255CE">
        <w:t>22</w:t>
      </w:r>
      <w:r w:rsidRPr="003255CE">
        <w:t>–</w:t>
      </w:r>
      <w:r w:rsidR="00A56752" w:rsidRPr="003255CE">
        <w:t>2</w:t>
      </w:r>
      <w:r w:rsidR="00BE383B" w:rsidRPr="003255CE">
        <w:t>3</w:t>
      </w:r>
      <w:r w:rsidR="000A3902" w:rsidRPr="003255CE">
        <w:t>, and 2023–24</w:t>
      </w:r>
      <w:r w:rsidRPr="003255CE">
        <w:t xml:space="preserve"> Smarter Balanced operational administrations.</w:t>
      </w:r>
    </w:p>
    <w:p w14:paraId="66D1DB33" w14:textId="1B4B529E" w:rsidR="00580E0F" w:rsidRPr="003255CE" w:rsidRDefault="00251F88" w:rsidP="0082407D">
      <w:r w:rsidRPr="003255CE">
        <w:t>R</w:t>
      </w:r>
      <w:r w:rsidR="00580E0F" w:rsidRPr="003255CE">
        <w:t>esponses were randomly sampled from available on-grade responses in the operational population. For all items, the sample included 1</w:t>
      </w:r>
      <w:r w:rsidR="00DF0087" w:rsidRPr="003255CE">
        <w:t>,</w:t>
      </w:r>
      <w:r w:rsidR="00580E0F" w:rsidRPr="003255CE">
        <w:t>500</w:t>
      </w:r>
      <w:r w:rsidR="00152CB1" w:rsidRPr="003255CE">
        <w:t>–</w:t>
      </w:r>
      <w:r w:rsidR="00580E0F" w:rsidRPr="003255CE">
        <w:t>2</w:t>
      </w:r>
      <w:r w:rsidR="00DF0087" w:rsidRPr="003255CE">
        <w:t>,</w:t>
      </w:r>
      <w:r w:rsidR="00580E0F" w:rsidRPr="003255CE">
        <w:t xml:space="preserve">000 responses, stratified by score point. The score of record used to train the engine was the score assigned </w:t>
      </w:r>
      <w:r w:rsidR="00953B5B" w:rsidRPr="003255CE">
        <w:t xml:space="preserve">to each response </w:t>
      </w:r>
      <w:r w:rsidR="00580E0F" w:rsidRPr="003255CE">
        <w:t xml:space="preserve">by an expert rater. Expert raters are </w:t>
      </w:r>
      <w:r w:rsidR="00A956A3" w:rsidRPr="003255CE">
        <w:t>those</w:t>
      </w:r>
      <w:r w:rsidR="00580E0F" w:rsidRPr="003255CE">
        <w:t xml:space="preserve"> </w:t>
      </w:r>
      <w:r w:rsidR="00953B5B" w:rsidRPr="003255CE">
        <w:t xml:space="preserve">who demonstrate highly accurate and consistent scoring of </w:t>
      </w:r>
      <w:r w:rsidR="00580E0F" w:rsidRPr="003255CE">
        <w:t>validity responses.</w:t>
      </w:r>
    </w:p>
    <w:p w14:paraId="1BD31443" w14:textId="77777777" w:rsidR="00580E0F" w:rsidRPr="003255CE" w:rsidRDefault="00580E0F" w:rsidP="0082407D">
      <w:r w:rsidRPr="003255CE">
        <w:t>For each item, the sample was divided as follows:</w:t>
      </w:r>
    </w:p>
    <w:p w14:paraId="0BBD14ED" w14:textId="0EB9A136" w:rsidR="00580E0F" w:rsidRPr="003255CE" w:rsidRDefault="00580E0F" w:rsidP="0082407D">
      <w:pPr>
        <w:pStyle w:val="bullets"/>
      </w:pPr>
      <w:r w:rsidRPr="003255CE">
        <w:t>Approximately 85</w:t>
      </w:r>
      <w:r w:rsidR="00152CB1" w:rsidRPr="003255CE">
        <w:t xml:space="preserve"> percent</w:t>
      </w:r>
      <w:r w:rsidRPr="003255CE">
        <w:t xml:space="preserve"> of the responses were assigned to a training set used to build the model.</w:t>
      </w:r>
    </w:p>
    <w:p w14:paraId="6FD87F9E" w14:textId="0A01A151" w:rsidR="00580E0F" w:rsidRPr="003255CE" w:rsidRDefault="00580E0F" w:rsidP="0082407D">
      <w:pPr>
        <w:pStyle w:val="bullets"/>
      </w:pPr>
      <w:r w:rsidRPr="003255CE">
        <w:t>Approximately 15</w:t>
      </w:r>
      <w:r w:rsidR="00152CB1" w:rsidRPr="003255CE">
        <w:t xml:space="preserve"> percent</w:t>
      </w:r>
      <w:r w:rsidRPr="003255CE">
        <w:t xml:space="preserve"> of the responses were assigned to a validation set used to evaluate the accuracy of the model.</w:t>
      </w:r>
    </w:p>
    <w:p w14:paraId="2ABFB2FD" w14:textId="44D0100F" w:rsidR="00F869FF" w:rsidRPr="003255CE" w:rsidRDefault="00580E0F" w:rsidP="0082407D">
      <w:pPr>
        <w:pStyle w:val="Heading6"/>
      </w:pPr>
      <w:r w:rsidRPr="003255CE">
        <w:t>Model Training</w:t>
      </w:r>
    </w:p>
    <w:p w14:paraId="314D6755" w14:textId="59208D12" w:rsidR="00614296" w:rsidRPr="003255CE" w:rsidRDefault="00614296" w:rsidP="0082407D">
      <w:r w:rsidRPr="003255CE">
        <w:t>Component model training requires input of response “features.” For items that assess writing quality (</w:t>
      </w:r>
      <w:r w:rsidR="00F74CCA" w:rsidRPr="003255CE">
        <w:t>for example</w:t>
      </w:r>
      <w:r w:rsidRPr="003255CE">
        <w:t xml:space="preserve">, </w:t>
      </w:r>
      <w:r w:rsidR="009F201D" w:rsidRPr="003255CE">
        <w:t>WER items</w:t>
      </w:r>
      <w:r w:rsidRPr="003255CE">
        <w:t xml:space="preserve">), </w:t>
      </w:r>
      <w:r w:rsidR="006053CA" w:rsidRPr="003255CE">
        <w:t xml:space="preserve">the engine </w:t>
      </w:r>
      <w:r w:rsidRPr="003255CE">
        <w:t xml:space="preserve">processes the responses and calculates approximately 850 linguistic variables that describe the responses in mathematical terms. These variables range in complexity from simple to highly complex. Examples of simple variables are measures such as word count or sentence length, word choice and spelling errors, and the number and severity of grammatical errors. The most </w:t>
      </w:r>
      <w:r w:rsidRPr="003255CE">
        <w:lastRenderedPageBreak/>
        <w:t>complex variables measure patterns that represent style, fluidity, smoothness of transitions, clarity of communication, and other sophisticated concepts.</w:t>
      </w:r>
    </w:p>
    <w:p w14:paraId="01820445" w14:textId="16119968" w:rsidR="00614296" w:rsidRPr="003255CE" w:rsidRDefault="00614296" w:rsidP="0082407D">
      <w:r w:rsidRPr="003255CE">
        <w:t>For content-based items (</w:t>
      </w:r>
      <w:r w:rsidR="00F74CCA" w:rsidRPr="003255CE">
        <w:t>for example</w:t>
      </w:r>
      <w:r w:rsidRPr="003255CE">
        <w:t xml:space="preserve">, </w:t>
      </w:r>
      <w:r w:rsidR="0039265E" w:rsidRPr="003255CE">
        <w:rPr>
          <w:rFonts w:cs="Arial"/>
        </w:rPr>
        <w:t>short-answer</w:t>
      </w:r>
      <w:r w:rsidRPr="003255CE">
        <w:t xml:space="preserve"> mathematics items), the number of variables is unknown until the models are built. Because the content varies significantly from item to item, and therefore from model to model, </w:t>
      </w:r>
      <w:r w:rsidR="005D6EA1" w:rsidRPr="003255CE">
        <w:t xml:space="preserve">the engine </w:t>
      </w:r>
      <w:r w:rsidRPr="003255CE">
        <w:t>examines training responses and identifies the variables that most accurately capture the content in question</w:t>
      </w:r>
      <w:r w:rsidR="00DF6A1B" w:rsidRPr="003255CE">
        <w:t xml:space="preserve"> using</w:t>
      </w:r>
      <w:r w:rsidRPr="003255CE">
        <w:t xml:space="preserve"> techniques like </w:t>
      </w:r>
      <w:r w:rsidR="0062674B" w:rsidRPr="003255CE">
        <w:t>LSA</w:t>
      </w:r>
      <w:r w:rsidRPr="003255CE">
        <w:t xml:space="preserve">, </w:t>
      </w:r>
      <w:r w:rsidR="00C80097" w:rsidRPr="003255CE">
        <w:t>n</w:t>
      </w:r>
      <w:r w:rsidRPr="003255CE">
        <w:t>-</w:t>
      </w:r>
      <w:r w:rsidR="00C80097" w:rsidRPr="003255CE">
        <w:t>g</w:t>
      </w:r>
      <w:r w:rsidRPr="003255CE">
        <w:t xml:space="preserve">ram </w:t>
      </w:r>
      <w:r w:rsidR="00C80097" w:rsidRPr="003255CE">
        <w:t>d</w:t>
      </w:r>
      <w:r w:rsidRPr="003255CE">
        <w:t xml:space="preserve">etection, and </w:t>
      </w:r>
      <w:r w:rsidR="0062674B" w:rsidRPr="003255CE">
        <w:t>LDA</w:t>
      </w:r>
      <w:r w:rsidRPr="003255CE">
        <w:t xml:space="preserve"> (a type of topic modeling)</w:t>
      </w:r>
      <w:r w:rsidR="00DD574E" w:rsidRPr="003255CE">
        <w:t xml:space="preserve">. </w:t>
      </w:r>
      <w:r w:rsidRPr="003255CE">
        <w:t xml:space="preserve">To further refine the variable generation process, a computer language that enables </w:t>
      </w:r>
      <w:r w:rsidR="00C80097" w:rsidRPr="003255CE">
        <w:t>the</w:t>
      </w:r>
      <w:r w:rsidRPr="003255CE">
        <w:t xml:space="preserve"> perform</w:t>
      </w:r>
      <w:r w:rsidR="00C80097" w:rsidRPr="003255CE">
        <w:t>ance of</w:t>
      </w:r>
      <w:r w:rsidRPr="003255CE">
        <w:t xml:space="preserve"> a simultaneous search over semantic, lexographical, and syntactic features of responses</w:t>
      </w:r>
      <w:r w:rsidR="00F0626C" w:rsidRPr="003255CE">
        <w:t xml:space="preserve"> was built</w:t>
      </w:r>
      <w:r w:rsidRPr="003255CE">
        <w:t>.</w:t>
      </w:r>
    </w:p>
    <w:p w14:paraId="73EA7D1E" w14:textId="4DA5FC90" w:rsidR="00614296" w:rsidRPr="003255CE" w:rsidRDefault="00614296" w:rsidP="0082407D">
      <w:r w:rsidRPr="003255CE">
        <w:t xml:space="preserve">To build an essay scoring model, </w:t>
      </w:r>
      <w:r w:rsidR="00D4063C" w:rsidRPr="003255CE">
        <w:t xml:space="preserve">the engine </w:t>
      </w:r>
      <w:r w:rsidRPr="003255CE">
        <w:t>examines the variables and text features of responses, correlates them with the human scores previously assigned, and identifies those variables that have high predictive value.</w:t>
      </w:r>
    </w:p>
    <w:p w14:paraId="05CECEA1" w14:textId="30EAA272" w:rsidR="00614296" w:rsidRPr="003255CE" w:rsidRDefault="00614296" w:rsidP="0082407D">
      <w:r w:rsidRPr="003255CE">
        <w:t xml:space="preserve">To build a content scoring model, </w:t>
      </w:r>
      <w:r w:rsidR="00D4063C" w:rsidRPr="003255CE">
        <w:t>the engine</w:t>
      </w:r>
      <w:r w:rsidRPr="003255CE">
        <w:t xml:space="preserve"> analyzes training responses and calculates features that pertain to the content in question. </w:t>
      </w:r>
      <w:r w:rsidR="00A06988" w:rsidRPr="003255CE">
        <w:t>The engine</w:t>
      </w:r>
      <w:r w:rsidRPr="003255CE">
        <w:t xml:space="preserve"> then sends the features to hundreds of different algorithms that compete to </w:t>
      </w:r>
      <w:r w:rsidR="00DF6A1B" w:rsidRPr="003255CE">
        <w:t>determine</w:t>
      </w:r>
      <w:r w:rsidRPr="003255CE">
        <w:t xml:space="preserve"> which algorithms best associate the features with the human-assigned scores. These algorithms draw on many of the latest advances in the field of machine learning to generate both linear and nonlinear models. Examples of approaches used include </w:t>
      </w:r>
      <w:r w:rsidR="005977E4" w:rsidRPr="003255CE">
        <w:t>s</w:t>
      </w:r>
      <w:r w:rsidRPr="003255CE">
        <w:t xml:space="preserve">upport </w:t>
      </w:r>
      <w:r w:rsidR="005977E4" w:rsidRPr="003255CE">
        <w:t>v</w:t>
      </w:r>
      <w:r w:rsidRPr="003255CE">
        <w:t xml:space="preserve">ector </w:t>
      </w:r>
      <w:r w:rsidR="005977E4" w:rsidRPr="003255CE">
        <w:t>m</w:t>
      </w:r>
      <w:r w:rsidRPr="003255CE">
        <w:t xml:space="preserve">achines, </w:t>
      </w:r>
      <w:r w:rsidR="005977E4" w:rsidRPr="003255CE">
        <w:t>g</w:t>
      </w:r>
      <w:r w:rsidRPr="003255CE">
        <w:t xml:space="preserve">radient </w:t>
      </w:r>
      <w:r w:rsidR="005977E4" w:rsidRPr="003255CE">
        <w:t>b</w:t>
      </w:r>
      <w:r w:rsidRPr="003255CE">
        <w:t xml:space="preserve">oosted </w:t>
      </w:r>
      <w:r w:rsidR="005977E4" w:rsidRPr="003255CE">
        <w:t>t</w:t>
      </w:r>
      <w:r w:rsidRPr="003255CE">
        <w:t>rees, and various regression approaches.</w:t>
      </w:r>
    </w:p>
    <w:p w14:paraId="69D9B6B3" w14:textId="0FF0C82D" w:rsidR="00614296" w:rsidRPr="003255CE" w:rsidRDefault="00614296" w:rsidP="0082407D">
      <w:r w:rsidRPr="003255CE">
        <w:t>Note that building component models for each item—and for multidimensional items, each trait or dimension—</w:t>
      </w:r>
      <w:r w:rsidR="002E3AD6" w:rsidRPr="003255CE">
        <w:t xml:space="preserve">prevents </w:t>
      </w:r>
      <w:r w:rsidR="009B1638" w:rsidRPr="003255CE">
        <w:t xml:space="preserve">generalizing </w:t>
      </w:r>
      <w:r w:rsidRPr="003255CE">
        <w:t xml:space="preserve">variables between items or traits, allowing </w:t>
      </w:r>
      <w:r w:rsidR="00A06988" w:rsidRPr="003255CE">
        <w:t xml:space="preserve">the engine </w:t>
      </w:r>
      <w:r w:rsidRPr="003255CE">
        <w:t>to faithfully reproduce humans’ application of the scoring rubrics. This means the resultant models are robust to gaming attempts, as each represents a unique valuation of the item- or trait-specific text features similarly valued by professional raters.</w:t>
      </w:r>
    </w:p>
    <w:p w14:paraId="6042E46A" w14:textId="35140728" w:rsidR="00614296" w:rsidRPr="003255CE" w:rsidRDefault="00614296" w:rsidP="0082407D">
      <w:pPr>
        <w:rPr>
          <w:lang w:val="en"/>
        </w:rPr>
      </w:pPr>
      <w:r w:rsidRPr="003255CE">
        <w:t>The approaches typically result in 100 models for a single item or essay trait. Ensembling is the process of selecting the “best of the best” models, to result in a small set of strong, yet dissimilar</w:t>
      </w:r>
      <w:r w:rsidR="008E185D" w:rsidRPr="003255CE">
        <w:t>,</w:t>
      </w:r>
      <w:r w:rsidRPr="003255CE">
        <w:t xml:space="preserve"> component </w:t>
      </w:r>
      <w:bookmarkStart w:id="724" w:name="_Toc529392845"/>
      <w:r w:rsidRPr="003255CE">
        <w:t>models. A linear-kappa regression is used to determine the model ensembling weights. The more accurate a given model is, the more weight it carries in the final score decision.</w:t>
      </w:r>
      <w:bookmarkEnd w:id="724"/>
    </w:p>
    <w:p w14:paraId="255D3EFD" w14:textId="77777777" w:rsidR="00E3277C" w:rsidRPr="003255CE" w:rsidRDefault="00614296" w:rsidP="0082407D">
      <w:r w:rsidRPr="003255CE">
        <w:t>Scoring a response requires first preprocessing the response. The purpose of preprocessing is twofold:</w:t>
      </w:r>
    </w:p>
    <w:p w14:paraId="622857D4" w14:textId="0DC1F73E" w:rsidR="00E3277C" w:rsidRPr="003255CE" w:rsidRDefault="00E3277C" w:rsidP="0082407D">
      <w:pPr>
        <w:pStyle w:val="Numbered"/>
        <w:numPr>
          <w:ilvl w:val="0"/>
          <w:numId w:val="29"/>
        </w:numPr>
        <w:ind w:left="864" w:hanging="288"/>
      </w:pPr>
      <w:r w:rsidRPr="003255CE">
        <w:t>C</w:t>
      </w:r>
      <w:r w:rsidR="00614296" w:rsidRPr="003255CE">
        <w:t>reate raw and canonical representations of the response from which features can be extracted</w:t>
      </w:r>
    </w:p>
    <w:p w14:paraId="71E72C0C" w14:textId="71C86ED7" w:rsidR="00E3277C" w:rsidRPr="003255CE" w:rsidRDefault="00E3277C" w:rsidP="0082407D">
      <w:pPr>
        <w:pStyle w:val="Numbered"/>
      </w:pPr>
      <w:r w:rsidRPr="003255CE">
        <w:t>F</w:t>
      </w:r>
      <w:r w:rsidR="00614296" w:rsidRPr="003255CE">
        <w:t>ilter out responses for which the scoring model does not apply (</w:t>
      </w:r>
      <w:r w:rsidR="00F74CCA" w:rsidRPr="003255CE">
        <w:t>for example</w:t>
      </w:r>
      <w:r w:rsidR="00614296" w:rsidRPr="003255CE">
        <w:t>, blank or insufficient responses)</w:t>
      </w:r>
    </w:p>
    <w:p w14:paraId="0141AC39" w14:textId="6F318263" w:rsidR="00614296" w:rsidRPr="003255CE" w:rsidRDefault="00614296" w:rsidP="0082407D">
      <w:r w:rsidRPr="003255CE">
        <w:t>The response is then scored with the associated component models. A final score is produced performing a weighted sum using the ensembling weights.</w:t>
      </w:r>
    </w:p>
    <w:p w14:paraId="35FE8BC4" w14:textId="338FA67E" w:rsidR="00614296" w:rsidRPr="003255CE" w:rsidRDefault="00614296" w:rsidP="0082407D">
      <w:pPr>
        <w:pStyle w:val="Heading6"/>
      </w:pPr>
      <w:bookmarkStart w:id="725" w:name="_Model_Validation"/>
      <w:bookmarkEnd w:id="725"/>
      <w:r w:rsidRPr="003255CE">
        <w:t>Model Validation</w:t>
      </w:r>
    </w:p>
    <w:p w14:paraId="13614F53" w14:textId="40E5792B" w:rsidR="00394886" w:rsidRPr="003255CE" w:rsidRDefault="00881295" w:rsidP="0082407D">
      <w:r w:rsidRPr="003255CE">
        <w:t>Model validation involve</w:t>
      </w:r>
      <w:r w:rsidR="002C228F" w:rsidRPr="003255CE">
        <w:t>s</w:t>
      </w:r>
      <w:r w:rsidRPr="003255CE">
        <w:t xml:space="preserve"> a two-phase approach: an initial validation using held-out training data and a secondary validation using operational data from the current administration.</w:t>
      </w:r>
    </w:p>
    <w:p w14:paraId="4E6B4FB7" w14:textId="51EF0771" w:rsidR="00394886" w:rsidRPr="003255CE" w:rsidRDefault="00394886" w:rsidP="0082407D">
      <w:pPr>
        <w:pStyle w:val="Heading6"/>
        <w:ind w:left="864"/>
      </w:pPr>
      <w:bookmarkStart w:id="726" w:name="_Hlk117495184"/>
      <w:r w:rsidRPr="003255CE">
        <w:lastRenderedPageBreak/>
        <w:t>Initial Validation</w:t>
      </w:r>
      <w:bookmarkEnd w:id="726"/>
    </w:p>
    <w:p w14:paraId="114DDD0E" w14:textId="532B6D24" w:rsidR="001D0C9F" w:rsidRPr="003255CE" w:rsidRDefault="001D0C9F" w:rsidP="0082407D">
      <w:r w:rsidRPr="003255CE">
        <w:t xml:space="preserve">Initial validation </w:t>
      </w:r>
      <w:r w:rsidR="002C228F" w:rsidRPr="003255CE">
        <w:t>is</w:t>
      </w:r>
      <w:r w:rsidRPr="003255CE">
        <w:t xml:space="preserve"> conducted by applying each model to score a respective validation set of responses. The validation set is independent of the training set, in that none of the responses it contains have been used to build the model. Two or more professional raters will not always agree on what score to give a student’s response; therefore, when the engine produces scores that agree with professional raters to the same or greater extent than the raters agree with each other, modeling is considered successful. The initial evaluation was made using the criteria shown in </w:t>
      </w:r>
      <w:r w:rsidR="003E7898" w:rsidRPr="003255CE">
        <w:rPr>
          <w:rStyle w:val="Cross-Reference"/>
        </w:rPr>
        <w:fldChar w:fldCharType="begin"/>
      </w:r>
      <w:r w:rsidR="003E7898" w:rsidRPr="003255CE">
        <w:rPr>
          <w:rStyle w:val="Cross-Reference"/>
        </w:rPr>
        <w:instrText xml:space="preserve"> REF  _Ref122614724 \* Lower \h  \* MERGEFORMAT </w:instrText>
      </w:r>
      <w:r w:rsidR="003E7898" w:rsidRPr="003255CE">
        <w:rPr>
          <w:rStyle w:val="Cross-Reference"/>
        </w:rPr>
      </w:r>
      <w:r w:rsidR="003E7898" w:rsidRPr="003255CE">
        <w:rPr>
          <w:rStyle w:val="Cross-Reference"/>
        </w:rPr>
        <w:fldChar w:fldCharType="separate"/>
      </w:r>
      <w:r w:rsidR="00331C2F" w:rsidRPr="003255CE">
        <w:rPr>
          <w:rStyle w:val="Cross-Reference"/>
        </w:rPr>
        <w:t>table 7.5</w:t>
      </w:r>
      <w:r w:rsidR="003E7898" w:rsidRPr="003255CE">
        <w:rPr>
          <w:rStyle w:val="Cross-Reference"/>
        </w:rPr>
        <w:fldChar w:fldCharType="end"/>
      </w:r>
      <w:r w:rsidR="0090378A" w:rsidRPr="003255CE">
        <w:t>, based on criteria proposed by Williamson, Xi, and Breyer (2012)</w:t>
      </w:r>
      <w:r w:rsidRPr="003255CE">
        <w:t xml:space="preserve">. This evaluation process was used for both the item-specific scoring models and the condition code models. </w:t>
      </w:r>
      <w:r w:rsidR="00C838F6" w:rsidRPr="003255CE">
        <w:t xml:space="preserve">While Williamson et al. (2012) recommend an agreement between human and machine scores of 0.70 QWK for normally distributed data, a QWK threshold of 0.65 was adopted </w:t>
      </w:r>
      <w:r w:rsidR="008D41A2" w:rsidRPr="003255CE">
        <w:t>because of</w:t>
      </w:r>
      <w:r w:rsidR="00C838F6" w:rsidRPr="003255CE">
        <w:t xml:space="preserve"> the prevalence of skewed distributions in response data. The degradation (QWK) criterion of </w:t>
      </w:r>
      <w:r w:rsidR="0075324B" w:rsidRPr="003255CE">
        <w:t>0</w:t>
      </w:r>
      <w:r w:rsidR="00C838F6" w:rsidRPr="003255CE">
        <w:t>.07 is slightly more stringent than proposed by Williamson et al. (2012).</w:t>
      </w:r>
      <w:r w:rsidR="00C13E67" w:rsidRPr="003255CE">
        <w:t xml:space="preserve"> </w:t>
      </w:r>
    </w:p>
    <w:p w14:paraId="75343767" w14:textId="19EA16BB" w:rsidR="00C336E8" w:rsidRPr="003255CE" w:rsidRDefault="00C336E8" w:rsidP="0082407D">
      <w:r w:rsidRPr="003255CE">
        <w:t xml:space="preserve">Note that, in </w:t>
      </w:r>
      <w:r w:rsidRPr="003255CE">
        <w:rPr>
          <w:rStyle w:val="Cross-Reference"/>
        </w:rPr>
        <w:fldChar w:fldCharType="begin"/>
      </w:r>
      <w:r w:rsidRPr="003255CE">
        <w:rPr>
          <w:rStyle w:val="Cross-Reference"/>
        </w:rPr>
        <w:instrText xml:space="preserve"> REF  _Ref122614724 \* Lower \h  \* MERGEFORMAT </w:instrText>
      </w:r>
      <w:r w:rsidRPr="003255CE">
        <w:rPr>
          <w:rStyle w:val="Cross-Reference"/>
        </w:rPr>
      </w:r>
      <w:r w:rsidRPr="003255CE">
        <w:rPr>
          <w:rStyle w:val="Cross-Reference"/>
        </w:rPr>
        <w:fldChar w:fldCharType="separate"/>
      </w:r>
      <w:r w:rsidR="00331C2F" w:rsidRPr="003255CE">
        <w:rPr>
          <w:rStyle w:val="Cross-Reference"/>
        </w:rPr>
        <w:t>table 7.5</w:t>
      </w:r>
      <w:r w:rsidRPr="003255CE">
        <w:rPr>
          <w:rStyle w:val="Cross-Reference"/>
        </w:rPr>
        <w:fldChar w:fldCharType="end"/>
      </w:r>
      <w:r w:rsidRPr="003255CE">
        <w:t>, QWK is quadratic-weighted kappa, SMD is standardized mean difference, H:H is human:human, and H:M is human:machine.</w:t>
      </w:r>
    </w:p>
    <w:p w14:paraId="023D8694" w14:textId="113BCF03" w:rsidR="003E7898" w:rsidRPr="003255CE" w:rsidRDefault="003E7898" w:rsidP="0082407D">
      <w:pPr>
        <w:pStyle w:val="Caption"/>
      </w:pPr>
      <w:bookmarkStart w:id="727" w:name="_Ref122614724"/>
      <w:bookmarkStart w:id="728" w:name="_Toc221195773"/>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5</w:t>
        </w:r>
      </w:fldSimple>
      <w:bookmarkEnd w:id="727"/>
      <w:r w:rsidRPr="003255CE">
        <w:t xml:space="preserve">  Initial Model Evaluation Criteria</w:t>
      </w:r>
      <w:bookmarkEnd w:id="728"/>
    </w:p>
    <w:tbl>
      <w:tblPr>
        <w:tblStyle w:val="TRsBorders"/>
        <w:tblW w:w="9072" w:type="dxa"/>
        <w:tblLook w:val="04A0" w:firstRow="1" w:lastRow="0" w:firstColumn="1" w:lastColumn="0" w:noHBand="0" w:noVBand="1"/>
      </w:tblPr>
      <w:tblGrid>
        <w:gridCol w:w="6048"/>
        <w:gridCol w:w="3024"/>
      </w:tblGrid>
      <w:tr w:rsidR="001D0C9F" w:rsidRPr="003255CE" w14:paraId="2DAA6C8A" w14:textId="77777777" w:rsidTr="00CE798C">
        <w:trPr>
          <w:cnfStyle w:val="100000000000" w:firstRow="1" w:lastRow="0" w:firstColumn="0" w:lastColumn="0" w:oddVBand="0" w:evenVBand="0" w:oddHBand="0" w:evenHBand="0" w:firstRowFirstColumn="0" w:firstRowLastColumn="0" w:lastRowFirstColumn="0" w:lastRowLastColumn="0"/>
        </w:trPr>
        <w:tc>
          <w:tcPr>
            <w:tcW w:w="6048" w:type="dxa"/>
          </w:tcPr>
          <w:p w14:paraId="167DADD7" w14:textId="77777777" w:rsidR="001D0C9F" w:rsidRPr="003255CE" w:rsidRDefault="001D0C9F" w:rsidP="0082407D">
            <w:pPr>
              <w:pStyle w:val="TableHead"/>
              <w:rPr>
                <w:b/>
              </w:rPr>
            </w:pPr>
            <w:r w:rsidRPr="003255CE">
              <w:rPr>
                <w:b/>
              </w:rPr>
              <w:t>Criterion</w:t>
            </w:r>
          </w:p>
        </w:tc>
        <w:tc>
          <w:tcPr>
            <w:tcW w:w="3024" w:type="dxa"/>
          </w:tcPr>
          <w:p w14:paraId="6E82DECE" w14:textId="77777777" w:rsidR="001D0C9F" w:rsidRPr="003255CE" w:rsidRDefault="001D0C9F" w:rsidP="0082407D">
            <w:pPr>
              <w:pStyle w:val="TableHead"/>
              <w:rPr>
                <w:b/>
              </w:rPr>
            </w:pPr>
            <w:r w:rsidRPr="003255CE">
              <w:rPr>
                <w:b/>
              </w:rPr>
              <w:t>Threshold</w:t>
            </w:r>
          </w:p>
        </w:tc>
      </w:tr>
      <w:tr w:rsidR="001D0C9F" w:rsidRPr="003255CE" w14:paraId="5B3532A4" w14:textId="77777777" w:rsidTr="00CE798C">
        <w:tc>
          <w:tcPr>
            <w:tcW w:w="6048" w:type="dxa"/>
          </w:tcPr>
          <w:p w14:paraId="7E12AC97" w14:textId="77777777" w:rsidR="001D0C9F" w:rsidRPr="003255CE" w:rsidRDefault="001D0C9F" w:rsidP="0082407D">
            <w:pPr>
              <w:pStyle w:val="TableText"/>
              <w:jc w:val="left"/>
            </w:pPr>
            <w:r w:rsidRPr="003255CE">
              <w:t>Agreement of automated scores with human scores</w:t>
            </w:r>
          </w:p>
        </w:tc>
        <w:tc>
          <w:tcPr>
            <w:tcW w:w="3024" w:type="dxa"/>
          </w:tcPr>
          <w:p w14:paraId="2D74217B" w14:textId="77777777" w:rsidR="001D0C9F" w:rsidRPr="003255CE" w:rsidRDefault="001D0C9F" w:rsidP="0082407D">
            <w:pPr>
              <w:pStyle w:val="TableText"/>
              <w:jc w:val="left"/>
            </w:pPr>
            <w:r w:rsidRPr="003255CE">
              <w:t>QWK</w:t>
            </w:r>
            <w:r w:rsidRPr="003255CE">
              <w:rPr>
                <w:vertAlign w:val="subscript"/>
              </w:rPr>
              <w:t>H:M</w:t>
            </w:r>
            <w:r w:rsidRPr="003255CE">
              <w:t xml:space="preserve"> </w:t>
            </w:r>
            <w:r w:rsidRPr="003255CE">
              <w:rPr>
                <w:rFonts w:cs="Times New Roman"/>
              </w:rPr>
              <w:t>≥</w:t>
            </w:r>
            <w:r w:rsidRPr="003255CE">
              <w:t xml:space="preserve"> 0.65</w:t>
            </w:r>
          </w:p>
        </w:tc>
      </w:tr>
      <w:tr w:rsidR="001D0C9F" w:rsidRPr="003255CE" w14:paraId="12DB5420" w14:textId="77777777" w:rsidTr="00CE798C">
        <w:tc>
          <w:tcPr>
            <w:tcW w:w="6048" w:type="dxa"/>
          </w:tcPr>
          <w:p w14:paraId="22E497F2" w14:textId="090C066D" w:rsidR="001D0C9F" w:rsidRPr="003255CE" w:rsidRDefault="001D0C9F" w:rsidP="0082407D">
            <w:pPr>
              <w:pStyle w:val="TableText"/>
              <w:jc w:val="left"/>
            </w:pPr>
            <w:r w:rsidRPr="003255CE">
              <w:t>Degradation from the human</w:t>
            </w:r>
            <w:r w:rsidR="00F31E0A" w:rsidRPr="003255CE">
              <w:t>–</w:t>
            </w:r>
            <w:r w:rsidRPr="003255CE">
              <w:t>human score agreement</w:t>
            </w:r>
          </w:p>
        </w:tc>
        <w:tc>
          <w:tcPr>
            <w:tcW w:w="3024" w:type="dxa"/>
          </w:tcPr>
          <w:p w14:paraId="36A5D4A3" w14:textId="77777777" w:rsidR="001D0C9F" w:rsidRPr="003255CE" w:rsidRDefault="001D0C9F" w:rsidP="0082407D">
            <w:pPr>
              <w:pStyle w:val="TableText"/>
              <w:jc w:val="left"/>
            </w:pPr>
            <w:r w:rsidRPr="003255CE">
              <w:t>QWK</w:t>
            </w:r>
            <w:r w:rsidRPr="003255CE">
              <w:rPr>
                <w:vertAlign w:val="subscript"/>
              </w:rPr>
              <w:t>H:H</w:t>
            </w:r>
            <w:r w:rsidRPr="003255CE">
              <w:t xml:space="preserve"> − QWK</w:t>
            </w:r>
            <w:r w:rsidRPr="003255CE">
              <w:rPr>
                <w:vertAlign w:val="subscript"/>
              </w:rPr>
              <w:t>H:M</w:t>
            </w:r>
            <w:r w:rsidRPr="003255CE">
              <w:rPr>
                <w:rFonts w:hint="eastAsia"/>
              </w:rPr>
              <w:t xml:space="preserve"> </w:t>
            </w:r>
            <w:r w:rsidRPr="003255CE">
              <w:t xml:space="preserve">&lt; </w:t>
            </w:r>
            <w:r w:rsidRPr="003255CE">
              <w:rPr>
                <w:rFonts w:hint="eastAsia"/>
              </w:rPr>
              <w:t>0.</w:t>
            </w:r>
            <w:r w:rsidRPr="003255CE">
              <w:t>07</w:t>
            </w:r>
          </w:p>
        </w:tc>
      </w:tr>
      <w:tr w:rsidR="001D0C9F" w:rsidRPr="003255CE" w14:paraId="1AB48B6A" w14:textId="77777777" w:rsidTr="00CE798C">
        <w:tc>
          <w:tcPr>
            <w:tcW w:w="6048" w:type="dxa"/>
          </w:tcPr>
          <w:p w14:paraId="0336FA1D" w14:textId="77777777" w:rsidR="001D0C9F" w:rsidRPr="003255CE" w:rsidRDefault="001D0C9F" w:rsidP="0082407D">
            <w:pPr>
              <w:pStyle w:val="TableText"/>
              <w:jc w:val="left"/>
            </w:pPr>
            <w:r w:rsidRPr="003255CE">
              <w:t>Standardized mean score difference between human and automated scores</w:t>
            </w:r>
          </w:p>
        </w:tc>
        <w:tc>
          <w:tcPr>
            <w:tcW w:w="3024" w:type="dxa"/>
          </w:tcPr>
          <w:p w14:paraId="6F25DDA2" w14:textId="77777777" w:rsidR="001D0C9F" w:rsidRPr="003255CE" w:rsidRDefault="001D0C9F" w:rsidP="0082407D">
            <w:pPr>
              <w:pStyle w:val="TableText"/>
              <w:jc w:val="left"/>
            </w:pPr>
            <w:r w:rsidRPr="003255CE">
              <w:t>|SMD</w:t>
            </w:r>
            <w:r w:rsidRPr="003255CE">
              <w:rPr>
                <w:vertAlign w:val="subscript"/>
              </w:rPr>
              <w:t>H:M</w:t>
            </w:r>
            <w:r w:rsidRPr="003255CE">
              <w:t>| &lt; 0.15</w:t>
            </w:r>
          </w:p>
        </w:tc>
      </w:tr>
    </w:tbl>
    <w:p w14:paraId="572519A9" w14:textId="3C144295" w:rsidR="001D0C9F" w:rsidRPr="003255CE" w:rsidRDefault="001D0C9F" w:rsidP="0082407D">
      <w:pPr>
        <w:pStyle w:val="Heading7"/>
      </w:pPr>
      <w:r w:rsidRPr="003255CE">
        <w:t>Bias Considerations</w:t>
      </w:r>
    </w:p>
    <w:p w14:paraId="3E8FC6E5" w14:textId="7893757C" w:rsidR="001D0C9F" w:rsidRPr="003255CE" w:rsidRDefault="00EA6E0F" w:rsidP="0082407D">
      <w:r w:rsidRPr="003255CE">
        <w:t xml:space="preserve">Student </w:t>
      </w:r>
      <w:r w:rsidR="001D0C9F" w:rsidRPr="003255CE">
        <w:t xml:space="preserve">group differences in responses to </w:t>
      </w:r>
      <w:r w:rsidR="00BE3408" w:rsidRPr="003255CE">
        <w:t>CR</w:t>
      </w:r>
      <w:r w:rsidR="001D0C9F" w:rsidRPr="003255CE">
        <w:t xml:space="preserve"> items can introduce construct-irrelevant variance in scores, in turn threatening valid score interpretations. </w:t>
      </w:r>
      <w:r w:rsidR="001216E3" w:rsidRPr="003255CE">
        <w:t>MI investigate</w:t>
      </w:r>
      <w:r w:rsidR="00A535F8" w:rsidRPr="003255CE">
        <w:t>s</w:t>
      </w:r>
      <w:r w:rsidR="001216E3" w:rsidRPr="003255CE">
        <w:t xml:space="preserve"> potential sources of bias </w:t>
      </w:r>
      <w:r w:rsidR="00645927" w:rsidRPr="003255CE">
        <w:t>annually, for newly modeled items, as part of the initial validation process</w:t>
      </w:r>
      <w:r w:rsidR="00A571AD" w:rsidRPr="003255CE">
        <w:t>,</w:t>
      </w:r>
      <w:r w:rsidR="00645927" w:rsidRPr="003255CE">
        <w:t xml:space="preserve"> using available data from </w:t>
      </w:r>
      <w:r w:rsidR="008D41A2" w:rsidRPr="003255CE">
        <w:t xml:space="preserve">the </w:t>
      </w:r>
      <w:r w:rsidR="00645927" w:rsidRPr="003255CE">
        <w:t xml:space="preserve">previous summative administration. </w:t>
      </w:r>
    </w:p>
    <w:p w14:paraId="3BB3C935" w14:textId="00D089E7" w:rsidR="001D0C9F" w:rsidRPr="003255CE" w:rsidRDefault="003E7898" w:rsidP="0082407D">
      <w:pPr>
        <w:keepNext/>
        <w:keepLines/>
      </w:pPr>
      <w:r w:rsidRPr="003255CE">
        <w:rPr>
          <w:rStyle w:val="Cross-Reference"/>
        </w:rPr>
        <w:fldChar w:fldCharType="begin"/>
      </w:r>
      <w:r w:rsidRPr="003255CE">
        <w:rPr>
          <w:rStyle w:val="Cross-Reference"/>
        </w:rPr>
        <w:instrText xml:space="preserve"> REF _Ref122614761 \h  \* MERGEFORMAT </w:instrText>
      </w:r>
      <w:r w:rsidRPr="003255CE">
        <w:rPr>
          <w:rStyle w:val="Cross-Reference"/>
        </w:rPr>
      </w:r>
      <w:r w:rsidRPr="003255CE">
        <w:rPr>
          <w:rStyle w:val="Cross-Reference"/>
        </w:rPr>
        <w:fldChar w:fldCharType="separate"/>
      </w:r>
      <w:r w:rsidR="00331C2F" w:rsidRPr="003255CE">
        <w:rPr>
          <w:rStyle w:val="Cross-Reference"/>
        </w:rPr>
        <w:t>Table 7.6</w:t>
      </w:r>
      <w:r w:rsidRPr="003255CE">
        <w:rPr>
          <w:rStyle w:val="Cross-Reference"/>
        </w:rPr>
        <w:fldChar w:fldCharType="end"/>
      </w:r>
      <w:r w:rsidR="001D0C9F" w:rsidRPr="003255CE">
        <w:t xml:space="preserve"> shows the demographic variables and categories</w:t>
      </w:r>
      <w:r w:rsidR="00361FCF" w:rsidRPr="003255CE">
        <w:t xml:space="preserve"> for </w:t>
      </w:r>
      <w:r w:rsidR="007318DD" w:rsidRPr="003255CE">
        <w:t xml:space="preserve">the examined </w:t>
      </w:r>
      <w:r w:rsidR="00361FCF" w:rsidRPr="003255CE">
        <w:t>student groups</w:t>
      </w:r>
      <w:r w:rsidR="001D0C9F" w:rsidRPr="003255CE">
        <w:t xml:space="preserve">. </w:t>
      </w:r>
    </w:p>
    <w:p w14:paraId="1D9BF618" w14:textId="3EF67C6D" w:rsidR="003E7898" w:rsidRPr="003255CE" w:rsidRDefault="003E7898" w:rsidP="0082407D">
      <w:pPr>
        <w:pStyle w:val="Caption"/>
      </w:pPr>
      <w:bookmarkStart w:id="729" w:name="_Ref122614761"/>
      <w:bookmarkStart w:id="730" w:name="_Toc221195774"/>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6</w:t>
        </w:r>
      </w:fldSimple>
      <w:bookmarkEnd w:id="729"/>
      <w:r w:rsidRPr="003255CE">
        <w:t xml:space="preserve">  Demographic Variables and Categories for Student Groups</w:t>
      </w:r>
      <w:bookmarkEnd w:id="730"/>
    </w:p>
    <w:tbl>
      <w:tblPr>
        <w:tblStyle w:val="TRsBorders"/>
        <w:tblW w:w="0" w:type="auto"/>
        <w:tblLayout w:type="fixed"/>
        <w:tblLook w:val="04A0" w:firstRow="1" w:lastRow="0" w:firstColumn="1" w:lastColumn="0" w:noHBand="0" w:noVBand="1"/>
      </w:tblPr>
      <w:tblGrid>
        <w:gridCol w:w="3168"/>
        <w:gridCol w:w="4320"/>
      </w:tblGrid>
      <w:tr w:rsidR="00614760" w:rsidRPr="003255CE" w14:paraId="15418D6A" w14:textId="77777777" w:rsidTr="000F5B46">
        <w:trPr>
          <w:cnfStyle w:val="100000000000" w:firstRow="1" w:lastRow="0" w:firstColumn="0" w:lastColumn="0" w:oddVBand="0" w:evenVBand="0" w:oddHBand="0" w:evenHBand="0" w:firstRowFirstColumn="0" w:firstRowLastColumn="0" w:lastRowFirstColumn="0" w:lastRowLastColumn="0"/>
          <w:trHeight w:val="288"/>
        </w:trPr>
        <w:tc>
          <w:tcPr>
            <w:tcW w:w="3168" w:type="dxa"/>
            <w:noWrap/>
          </w:tcPr>
          <w:p w14:paraId="7F8A9B5E" w14:textId="1C73662B" w:rsidR="00614760" w:rsidRPr="003255CE" w:rsidRDefault="00614760" w:rsidP="0082407D">
            <w:pPr>
              <w:pStyle w:val="TableHead"/>
              <w:keepNext/>
              <w:keepLines/>
              <w:rPr>
                <w:b/>
                <w:bCs w:val="0"/>
              </w:rPr>
            </w:pPr>
            <w:r w:rsidRPr="003255CE">
              <w:rPr>
                <w:b/>
                <w:bCs w:val="0"/>
              </w:rPr>
              <w:t>Demographic Variable</w:t>
            </w:r>
          </w:p>
        </w:tc>
        <w:tc>
          <w:tcPr>
            <w:tcW w:w="4320" w:type="dxa"/>
          </w:tcPr>
          <w:p w14:paraId="03775D43" w14:textId="0195693D" w:rsidR="00614760" w:rsidRPr="003255CE" w:rsidRDefault="00614760" w:rsidP="0082407D">
            <w:pPr>
              <w:pStyle w:val="TableHead"/>
              <w:keepNext/>
              <w:keepLines/>
              <w:rPr>
                <w:b/>
                <w:bCs w:val="0"/>
              </w:rPr>
            </w:pPr>
            <w:r w:rsidRPr="003255CE">
              <w:rPr>
                <w:b/>
                <w:bCs w:val="0"/>
              </w:rPr>
              <w:t>Categories</w:t>
            </w:r>
          </w:p>
        </w:tc>
      </w:tr>
      <w:tr w:rsidR="004149C6" w:rsidRPr="003255CE" w14:paraId="72A1472B" w14:textId="77777777" w:rsidTr="000F5B46">
        <w:trPr>
          <w:trHeight w:val="494"/>
        </w:trPr>
        <w:tc>
          <w:tcPr>
            <w:tcW w:w="3168" w:type="dxa"/>
            <w:noWrap/>
            <w:hideMark/>
          </w:tcPr>
          <w:p w14:paraId="5F146C29" w14:textId="77777777" w:rsidR="004149C6" w:rsidRPr="003255CE" w:rsidRDefault="004149C6" w:rsidP="0082407D">
            <w:pPr>
              <w:pStyle w:val="TableText"/>
              <w:keepNext/>
              <w:keepLines/>
            </w:pPr>
            <w:r w:rsidRPr="003255CE">
              <w:t>Gender</w:t>
            </w:r>
          </w:p>
        </w:tc>
        <w:tc>
          <w:tcPr>
            <w:tcW w:w="4320" w:type="dxa"/>
          </w:tcPr>
          <w:p w14:paraId="01F9351B" w14:textId="77777777" w:rsidR="004149C6" w:rsidRPr="003255CE" w:rsidRDefault="004149C6" w:rsidP="0082407D">
            <w:pPr>
              <w:pStyle w:val="tablebullet"/>
            </w:pPr>
            <w:r w:rsidRPr="003255CE">
              <w:t>Male</w:t>
            </w:r>
          </w:p>
          <w:p w14:paraId="2D864DC4" w14:textId="33D85416" w:rsidR="004149C6" w:rsidRPr="003255CE" w:rsidRDefault="004149C6" w:rsidP="0082407D">
            <w:pPr>
              <w:pStyle w:val="tablebullet"/>
            </w:pPr>
            <w:r w:rsidRPr="003255CE">
              <w:t>Female</w:t>
            </w:r>
          </w:p>
        </w:tc>
      </w:tr>
      <w:tr w:rsidR="004149C6" w:rsidRPr="003255CE" w14:paraId="0033A6DA" w14:textId="77777777" w:rsidTr="000F5B46">
        <w:trPr>
          <w:trHeight w:val="1946"/>
        </w:trPr>
        <w:tc>
          <w:tcPr>
            <w:tcW w:w="3168" w:type="dxa"/>
            <w:noWrap/>
          </w:tcPr>
          <w:p w14:paraId="1300C74A" w14:textId="357C2D49" w:rsidR="004149C6" w:rsidRPr="003255CE" w:rsidRDefault="004149C6" w:rsidP="0082407D">
            <w:pPr>
              <w:pStyle w:val="TableText"/>
              <w:keepLines/>
            </w:pPr>
            <w:r w:rsidRPr="003255CE">
              <w:t>Race</w:t>
            </w:r>
            <w:r w:rsidR="0082377F" w:rsidRPr="003255CE">
              <w:t xml:space="preserve"> or </w:t>
            </w:r>
            <w:r w:rsidRPr="003255CE">
              <w:t>Ethnicity</w:t>
            </w:r>
          </w:p>
        </w:tc>
        <w:tc>
          <w:tcPr>
            <w:tcW w:w="4320" w:type="dxa"/>
          </w:tcPr>
          <w:p w14:paraId="0B3348C6" w14:textId="77777777" w:rsidR="004149C6" w:rsidRPr="003255CE" w:rsidRDefault="004149C6" w:rsidP="0082407D">
            <w:pPr>
              <w:pStyle w:val="tablebullet"/>
            </w:pPr>
            <w:r w:rsidRPr="003255CE">
              <w:t>American Indian or Alaska Native</w:t>
            </w:r>
          </w:p>
          <w:p w14:paraId="497B96FE" w14:textId="77777777" w:rsidR="004149C6" w:rsidRPr="003255CE" w:rsidRDefault="004149C6" w:rsidP="0082407D">
            <w:pPr>
              <w:pStyle w:val="tablebullet"/>
            </w:pPr>
            <w:r w:rsidRPr="003255CE">
              <w:t>Asian</w:t>
            </w:r>
          </w:p>
          <w:p w14:paraId="255C578E" w14:textId="096EBE96" w:rsidR="004149C6" w:rsidRPr="003255CE" w:rsidRDefault="004149C6" w:rsidP="0082407D">
            <w:pPr>
              <w:pStyle w:val="tablebullet"/>
            </w:pPr>
            <w:r w:rsidRPr="003255CE">
              <w:t>Native Hawaiian or Pacific Islander</w:t>
            </w:r>
          </w:p>
          <w:p w14:paraId="6297AEC9" w14:textId="77777777" w:rsidR="004149C6" w:rsidRPr="003255CE" w:rsidRDefault="004149C6" w:rsidP="0082407D">
            <w:pPr>
              <w:pStyle w:val="tablebullet"/>
            </w:pPr>
            <w:r w:rsidRPr="003255CE">
              <w:t>Filipino</w:t>
            </w:r>
          </w:p>
          <w:p w14:paraId="70194ACE" w14:textId="77777777" w:rsidR="004149C6" w:rsidRPr="003255CE" w:rsidRDefault="004149C6" w:rsidP="0082407D">
            <w:pPr>
              <w:pStyle w:val="tablebullet"/>
            </w:pPr>
            <w:r w:rsidRPr="003255CE">
              <w:t>Hispanic or Latino</w:t>
            </w:r>
          </w:p>
          <w:p w14:paraId="1557AF5C" w14:textId="77777777" w:rsidR="004149C6" w:rsidRPr="003255CE" w:rsidRDefault="004149C6" w:rsidP="0082407D">
            <w:pPr>
              <w:pStyle w:val="tablebullet"/>
            </w:pPr>
            <w:r w:rsidRPr="003255CE">
              <w:t>Black or African American</w:t>
            </w:r>
          </w:p>
          <w:p w14:paraId="5FEF0CE6" w14:textId="77777777" w:rsidR="004149C6" w:rsidRPr="003255CE" w:rsidRDefault="004149C6" w:rsidP="0082407D">
            <w:pPr>
              <w:pStyle w:val="tablebullet"/>
            </w:pPr>
            <w:r w:rsidRPr="003255CE">
              <w:t>White</w:t>
            </w:r>
          </w:p>
          <w:p w14:paraId="1FEA2BD7" w14:textId="367C743D" w:rsidR="004149C6" w:rsidRPr="003255CE" w:rsidRDefault="004149C6" w:rsidP="0082407D">
            <w:pPr>
              <w:pStyle w:val="tablebullet"/>
            </w:pPr>
            <w:r w:rsidRPr="003255CE">
              <w:t xml:space="preserve">Two or </w:t>
            </w:r>
            <w:r w:rsidR="00734B46" w:rsidRPr="003255CE">
              <w:t>m</w:t>
            </w:r>
            <w:r w:rsidRPr="003255CE">
              <w:t xml:space="preserve">ore </w:t>
            </w:r>
            <w:r w:rsidR="00734B46" w:rsidRPr="003255CE">
              <w:t>r</w:t>
            </w:r>
            <w:r w:rsidRPr="003255CE">
              <w:t>aces</w:t>
            </w:r>
          </w:p>
        </w:tc>
      </w:tr>
      <w:tr w:rsidR="004149C6" w:rsidRPr="003255CE" w14:paraId="32E62B3C" w14:textId="77777777" w:rsidTr="000F5B46">
        <w:trPr>
          <w:trHeight w:val="494"/>
        </w:trPr>
        <w:tc>
          <w:tcPr>
            <w:tcW w:w="3168" w:type="dxa"/>
            <w:noWrap/>
          </w:tcPr>
          <w:p w14:paraId="319E3C8B" w14:textId="5294F1C2" w:rsidR="004149C6" w:rsidRPr="003255CE" w:rsidRDefault="00C203F0" w:rsidP="0082407D">
            <w:pPr>
              <w:pStyle w:val="TableText"/>
            </w:pPr>
            <w:r w:rsidRPr="003255CE">
              <w:lastRenderedPageBreak/>
              <w:t>English Learner</w:t>
            </w:r>
            <w:r w:rsidR="0C8E1DBF" w:rsidRPr="003255CE">
              <w:t xml:space="preserve"> (</w:t>
            </w:r>
            <w:r w:rsidRPr="003255CE">
              <w:t>EL</w:t>
            </w:r>
            <w:r w:rsidR="0C8E1DBF" w:rsidRPr="003255CE">
              <w:t>)</w:t>
            </w:r>
            <w:r w:rsidR="5096B1FD" w:rsidRPr="003255CE">
              <w:t xml:space="preserve"> Status</w:t>
            </w:r>
          </w:p>
        </w:tc>
        <w:tc>
          <w:tcPr>
            <w:tcW w:w="4320" w:type="dxa"/>
          </w:tcPr>
          <w:p w14:paraId="6B6F61D8" w14:textId="370B7006" w:rsidR="004149C6" w:rsidRPr="003255CE" w:rsidRDefault="00C203F0" w:rsidP="0082407D">
            <w:pPr>
              <w:pStyle w:val="tablebullet"/>
            </w:pPr>
            <w:r w:rsidRPr="003255CE">
              <w:t>EL</w:t>
            </w:r>
          </w:p>
          <w:p w14:paraId="1E855BFE" w14:textId="4CD57A22" w:rsidR="004149C6" w:rsidRPr="003255CE" w:rsidRDefault="004149C6" w:rsidP="0082407D">
            <w:pPr>
              <w:pStyle w:val="tablebullet"/>
            </w:pPr>
            <w:r w:rsidRPr="003255CE">
              <w:t>Non</w:t>
            </w:r>
            <w:r w:rsidR="0047012B" w:rsidRPr="003255CE">
              <w:t>-</w:t>
            </w:r>
            <w:r w:rsidR="00C203F0" w:rsidRPr="003255CE">
              <w:t>EL</w:t>
            </w:r>
          </w:p>
        </w:tc>
      </w:tr>
    </w:tbl>
    <w:p w14:paraId="33700C0E" w14:textId="3E3E0350" w:rsidR="0075324B" w:rsidRPr="003255CE" w:rsidRDefault="0075324B" w:rsidP="0082407D">
      <w:pPr>
        <w:spacing w:before="120"/>
      </w:pPr>
      <w:r w:rsidRPr="003255CE">
        <w:t>For each new item modeled, analysis was performed on a student group if the number of observations (that is, H:M scores) was at least 10. A student group was flagged for bias if |SMD| ≥ 0.125 and if the SMD was significant at an overall significance level of 95 percent. A Bonferroni correction was used to adjust the significance level for each student group comparison. An item was flagged for bias if any student group comparison associated with the item was flagged.</w:t>
      </w:r>
      <w:r w:rsidR="00705A5F" w:rsidRPr="003255CE">
        <w:rPr>
          <w:rFonts w:ascii="Segoe UI" w:hAnsi="Segoe UI" w:cs="Segoe UI"/>
          <w:sz w:val="18"/>
          <w:szCs w:val="18"/>
        </w:rPr>
        <w:t xml:space="preserve"> </w:t>
      </w:r>
      <w:r w:rsidR="00705A5F" w:rsidRPr="003255CE">
        <w:t xml:space="preserve">If a model was flagged </w:t>
      </w:r>
      <w:r w:rsidR="00466B26" w:rsidRPr="003255CE">
        <w:t>because of</w:t>
      </w:r>
      <w:r w:rsidR="00705A5F" w:rsidRPr="003255CE">
        <w:t xml:space="preserve"> subgroup bias, that model is considered failed and was not used for operational scoring. If there was enough data, the item may have gone through live model training using the spring 2025 operational data</w:t>
      </w:r>
      <w:r w:rsidR="00BC3E15" w:rsidRPr="003255CE">
        <w:t>.</w:t>
      </w:r>
    </w:p>
    <w:p w14:paraId="4EA08B63" w14:textId="48099A44" w:rsidR="001D0C9F" w:rsidRPr="003255CE" w:rsidRDefault="001D0C9F" w:rsidP="0082407D">
      <w:pPr>
        <w:pStyle w:val="Heading7"/>
      </w:pPr>
      <w:r w:rsidRPr="003255CE">
        <w:t>Secondary Validation</w:t>
      </w:r>
    </w:p>
    <w:p w14:paraId="165BD5D3" w14:textId="1A3F5955" w:rsidR="003F65C8" w:rsidRPr="003255CE" w:rsidRDefault="001D0C9F" w:rsidP="0082407D">
      <w:r w:rsidRPr="003255CE">
        <w:t xml:space="preserve">All models associated with items that passed initial validation were subject to a secondary validation at the start of the </w:t>
      </w:r>
      <w:r w:rsidR="00B649FB" w:rsidRPr="003255CE">
        <w:t>s</w:t>
      </w:r>
      <w:r w:rsidRPr="003255CE">
        <w:t xml:space="preserve">pring </w:t>
      </w:r>
      <w:r w:rsidR="00B9691D" w:rsidRPr="003255CE">
        <w:t>202</w:t>
      </w:r>
      <w:r w:rsidR="008F2AE8" w:rsidRPr="003255CE">
        <w:t>5</w:t>
      </w:r>
      <w:r w:rsidRPr="003255CE">
        <w:t xml:space="preserve"> administration using an early sample of operational responses from that administration. This sample was </w:t>
      </w:r>
      <w:r w:rsidR="00C456A2" w:rsidRPr="003255CE">
        <w:t xml:space="preserve">composed </w:t>
      </w:r>
      <w:r w:rsidRPr="003255CE">
        <w:t>of the first available 500 responses</w:t>
      </w:r>
      <w:r w:rsidR="001513A5" w:rsidRPr="003255CE">
        <w:t xml:space="preserve"> per </w:t>
      </w:r>
      <w:r w:rsidRPr="003255CE">
        <w:t>item across states, at a minimum. Responses from this sample were scored by both the automated scoring engine and an expert rater. During this interval</w:t>
      </w:r>
      <w:r w:rsidR="003F65C8" w:rsidRPr="003255CE">
        <w:t>,</w:t>
      </w:r>
      <w:r w:rsidRPr="003255CE">
        <w:t xml:space="preserve"> the human score was reported as the score of record. If the </w:t>
      </w:r>
      <w:r w:rsidR="002809C0" w:rsidRPr="003255CE">
        <w:t>engine</w:t>
      </w:r>
      <w:r w:rsidRPr="003255CE">
        <w:t xml:space="preserve"> scores were found to be consistent with the scores assigned by the expert rater, subsequent student responses for a given item </w:t>
      </w:r>
      <w:r w:rsidR="00994FEB" w:rsidRPr="003255CE">
        <w:t>we</w:t>
      </w:r>
      <w:r w:rsidRPr="003255CE">
        <w:t xml:space="preserve">re scored by </w:t>
      </w:r>
      <w:r w:rsidR="002809C0" w:rsidRPr="003255CE">
        <w:t xml:space="preserve">the engine </w:t>
      </w:r>
      <w:r w:rsidRPr="003255CE">
        <w:t xml:space="preserve">using a hybrid </w:t>
      </w:r>
      <w:r w:rsidR="00886460" w:rsidRPr="003255CE">
        <w:t xml:space="preserve">approach of </w:t>
      </w:r>
      <w:r w:rsidRPr="003255CE">
        <w:t>human</w:t>
      </w:r>
      <w:r w:rsidR="00886460" w:rsidRPr="003255CE">
        <w:t xml:space="preserve"> and </w:t>
      </w:r>
      <w:r w:rsidRPr="003255CE">
        <w:t>automated scoring. If not, the item was hand</w:t>
      </w:r>
      <w:r w:rsidR="00864308" w:rsidRPr="003255CE">
        <w:t xml:space="preserve"> </w:t>
      </w:r>
      <w:r w:rsidRPr="003255CE">
        <w:t>scored.</w:t>
      </w:r>
    </w:p>
    <w:p w14:paraId="0EEC2CAF" w14:textId="422FB69B" w:rsidR="001D0C9F" w:rsidRPr="003255CE" w:rsidRDefault="00E66980" w:rsidP="0082407D">
      <w:r w:rsidRPr="003255CE">
        <w:rPr>
          <w:rStyle w:val="Cross-Reference"/>
        </w:rPr>
        <w:fldChar w:fldCharType="begin"/>
      </w:r>
      <w:r w:rsidRPr="003255CE">
        <w:rPr>
          <w:rStyle w:val="Cross-Reference"/>
        </w:rPr>
        <w:instrText xml:space="preserve"> REF _Ref122614838 \h  \* MERGEFORMAT </w:instrText>
      </w:r>
      <w:r w:rsidRPr="003255CE">
        <w:rPr>
          <w:rStyle w:val="Cross-Reference"/>
        </w:rPr>
      </w:r>
      <w:r w:rsidRPr="003255CE">
        <w:rPr>
          <w:rStyle w:val="Cross-Reference"/>
        </w:rPr>
        <w:fldChar w:fldCharType="separate"/>
      </w:r>
      <w:r w:rsidR="00331C2F" w:rsidRPr="003255CE">
        <w:rPr>
          <w:rStyle w:val="Cross-Reference"/>
        </w:rPr>
        <w:t>Table 7.7</w:t>
      </w:r>
      <w:r w:rsidRPr="003255CE">
        <w:rPr>
          <w:rStyle w:val="Cross-Reference"/>
        </w:rPr>
        <w:fldChar w:fldCharType="end"/>
      </w:r>
      <w:r w:rsidR="001D0C9F" w:rsidRPr="003255CE">
        <w:t xml:space="preserve"> presents the secondary validation criteria. Note that since expert raters </w:t>
      </w:r>
      <w:r w:rsidR="003F65C8" w:rsidRPr="003255CE">
        <w:t>were</w:t>
      </w:r>
      <w:r w:rsidR="001D0C9F" w:rsidRPr="003255CE">
        <w:t xml:space="preserve"> the only humans that score</w:t>
      </w:r>
      <w:r w:rsidR="003F65C8" w:rsidRPr="003255CE">
        <w:t>d</w:t>
      </w:r>
      <w:r w:rsidR="001D0C9F" w:rsidRPr="003255CE">
        <w:t xml:space="preserve"> the secondary validation sample, a second human score </w:t>
      </w:r>
      <w:r w:rsidR="003F65C8" w:rsidRPr="003255CE">
        <w:t>was</w:t>
      </w:r>
      <w:r w:rsidR="001D0C9F" w:rsidRPr="003255CE">
        <w:t xml:space="preserve"> not collected</w:t>
      </w:r>
      <w:r w:rsidR="00B649FB" w:rsidRPr="003255CE">
        <w:t>,</w:t>
      </w:r>
      <w:r w:rsidR="001D0C9F" w:rsidRPr="003255CE">
        <w:t xml:space="preserve"> and thus QWK degradation is not part of the criteria.</w:t>
      </w:r>
      <w:r w:rsidR="00C64377" w:rsidRPr="003255CE">
        <w:t xml:space="preserve"> In this table, QWK is quadratic-weighted kappa, SMD is standardized mean difference, and H:M is human:machine.</w:t>
      </w:r>
    </w:p>
    <w:p w14:paraId="55554338" w14:textId="529757BD" w:rsidR="00E66980" w:rsidRPr="003255CE" w:rsidRDefault="00E66980" w:rsidP="0082407D">
      <w:pPr>
        <w:pStyle w:val="Caption"/>
      </w:pPr>
      <w:bookmarkStart w:id="731" w:name="_Ref122614838"/>
      <w:bookmarkStart w:id="732" w:name="_Toc221195775"/>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7</w:t>
        </w:r>
      </w:fldSimple>
      <w:bookmarkEnd w:id="731"/>
      <w:r w:rsidRPr="003255CE">
        <w:t xml:space="preserve">  Secondary Validation Criteria</w:t>
      </w:r>
      <w:bookmarkEnd w:id="732"/>
    </w:p>
    <w:tbl>
      <w:tblPr>
        <w:tblStyle w:val="TRsBorders"/>
        <w:tblW w:w="8352" w:type="dxa"/>
        <w:tblLook w:val="04A0" w:firstRow="1" w:lastRow="0" w:firstColumn="1" w:lastColumn="0" w:noHBand="0" w:noVBand="1"/>
      </w:tblPr>
      <w:tblGrid>
        <w:gridCol w:w="6336"/>
        <w:gridCol w:w="2016"/>
      </w:tblGrid>
      <w:tr w:rsidR="001D0C9F" w:rsidRPr="003255CE" w14:paraId="738FC104" w14:textId="77777777" w:rsidTr="00A52E63">
        <w:trPr>
          <w:cnfStyle w:val="100000000000" w:firstRow="1" w:lastRow="0" w:firstColumn="0" w:lastColumn="0" w:oddVBand="0" w:evenVBand="0" w:oddHBand="0" w:evenHBand="0" w:firstRowFirstColumn="0" w:firstRowLastColumn="0" w:lastRowFirstColumn="0" w:lastRowLastColumn="0"/>
        </w:trPr>
        <w:tc>
          <w:tcPr>
            <w:tcW w:w="6336" w:type="dxa"/>
          </w:tcPr>
          <w:p w14:paraId="25881DB3" w14:textId="77777777" w:rsidR="001D0C9F" w:rsidRPr="003255CE" w:rsidRDefault="001D0C9F" w:rsidP="0082407D">
            <w:pPr>
              <w:pStyle w:val="TableHead"/>
              <w:rPr>
                <w:b/>
              </w:rPr>
            </w:pPr>
            <w:r w:rsidRPr="003255CE">
              <w:rPr>
                <w:b/>
              </w:rPr>
              <w:t>Criterion</w:t>
            </w:r>
          </w:p>
        </w:tc>
        <w:tc>
          <w:tcPr>
            <w:tcW w:w="2016" w:type="dxa"/>
          </w:tcPr>
          <w:p w14:paraId="71E8303E" w14:textId="77777777" w:rsidR="001D0C9F" w:rsidRPr="003255CE" w:rsidRDefault="001D0C9F" w:rsidP="0082407D">
            <w:pPr>
              <w:pStyle w:val="TableHead"/>
              <w:rPr>
                <w:b/>
              </w:rPr>
            </w:pPr>
            <w:r w:rsidRPr="003255CE">
              <w:rPr>
                <w:b/>
              </w:rPr>
              <w:t>Threshold</w:t>
            </w:r>
          </w:p>
        </w:tc>
      </w:tr>
      <w:tr w:rsidR="001D0C9F" w:rsidRPr="003255CE" w14:paraId="047ECC1B" w14:textId="77777777" w:rsidTr="00A52E63">
        <w:tc>
          <w:tcPr>
            <w:tcW w:w="6336" w:type="dxa"/>
          </w:tcPr>
          <w:p w14:paraId="6CECB874" w14:textId="77777777" w:rsidR="001D0C9F" w:rsidRPr="003255CE" w:rsidRDefault="001D0C9F" w:rsidP="0082407D">
            <w:pPr>
              <w:pStyle w:val="TableText"/>
              <w:jc w:val="left"/>
            </w:pPr>
            <w:r w:rsidRPr="003255CE">
              <w:t>Agreement of automated scores with human scores</w:t>
            </w:r>
          </w:p>
        </w:tc>
        <w:tc>
          <w:tcPr>
            <w:tcW w:w="2016" w:type="dxa"/>
          </w:tcPr>
          <w:p w14:paraId="506D19AC" w14:textId="77777777" w:rsidR="001D0C9F" w:rsidRPr="003255CE" w:rsidRDefault="001D0C9F" w:rsidP="0082407D">
            <w:pPr>
              <w:pStyle w:val="TableText"/>
              <w:jc w:val="left"/>
            </w:pPr>
            <w:r w:rsidRPr="003255CE">
              <w:t>QWK</w:t>
            </w:r>
            <w:r w:rsidRPr="003255CE">
              <w:rPr>
                <w:vertAlign w:val="subscript"/>
              </w:rPr>
              <w:t>H:M</w:t>
            </w:r>
            <w:r w:rsidRPr="003255CE">
              <w:t xml:space="preserve"> </w:t>
            </w:r>
            <w:r w:rsidRPr="003255CE">
              <w:rPr>
                <w:rFonts w:cs="Times New Roman"/>
              </w:rPr>
              <w:t>≥</w:t>
            </w:r>
            <w:r w:rsidRPr="003255CE">
              <w:t xml:space="preserve"> 0.65</w:t>
            </w:r>
          </w:p>
        </w:tc>
      </w:tr>
      <w:tr w:rsidR="001D0C9F" w:rsidRPr="003255CE" w14:paraId="2C57DBDD" w14:textId="77777777" w:rsidTr="00A52E63">
        <w:tc>
          <w:tcPr>
            <w:tcW w:w="6336" w:type="dxa"/>
          </w:tcPr>
          <w:p w14:paraId="0F68DB83" w14:textId="77777777" w:rsidR="001D0C9F" w:rsidRPr="003255CE" w:rsidRDefault="001D0C9F" w:rsidP="0082407D">
            <w:pPr>
              <w:pStyle w:val="TableText"/>
              <w:jc w:val="left"/>
            </w:pPr>
            <w:r w:rsidRPr="003255CE">
              <w:t>Standardized mean score difference between human and automated scores</w:t>
            </w:r>
          </w:p>
        </w:tc>
        <w:tc>
          <w:tcPr>
            <w:tcW w:w="2016" w:type="dxa"/>
          </w:tcPr>
          <w:p w14:paraId="44B9F0CE" w14:textId="77777777" w:rsidR="001D0C9F" w:rsidRPr="003255CE" w:rsidRDefault="001D0C9F" w:rsidP="0082407D">
            <w:pPr>
              <w:pStyle w:val="TableText"/>
              <w:jc w:val="left"/>
            </w:pPr>
            <w:r w:rsidRPr="003255CE">
              <w:t>|SMD</w:t>
            </w:r>
            <w:r w:rsidRPr="003255CE">
              <w:rPr>
                <w:vertAlign w:val="subscript"/>
              </w:rPr>
              <w:t>H:M</w:t>
            </w:r>
            <w:r w:rsidRPr="003255CE">
              <w:t xml:space="preserve">| </w:t>
            </w:r>
            <w:r w:rsidRPr="003255CE">
              <w:rPr>
                <w:rFonts w:cs="Times New Roman"/>
              </w:rPr>
              <w:t>≤</w:t>
            </w:r>
            <w:r w:rsidRPr="003255CE">
              <w:t xml:space="preserve"> 0.15</w:t>
            </w:r>
          </w:p>
        </w:tc>
      </w:tr>
    </w:tbl>
    <w:p w14:paraId="10495C4F" w14:textId="213462F8" w:rsidR="00EC6234" w:rsidRPr="003255CE" w:rsidRDefault="00E66980" w:rsidP="0082407D">
      <w:pPr>
        <w:keepNext/>
        <w:spacing w:before="120"/>
      </w:pPr>
      <w:r w:rsidRPr="003255CE">
        <w:rPr>
          <w:rStyle w:val="Cross-Reference"/>
        </w:rPr>
        <w:fldChar w:fldCharType="begin"/>
      </w:r>
      <w:r w:rsidRPr="003255CE">
        <w:rPr>
          <w:rStyle w:val="Cross-Reference"/>
        </w:rPr>
        <w:instrText xml:space="preserve"> REF _Ref122614875 \h  \* MERGEFORMAT </w:instrText>
      </w:r>
      <w:r w:rsidRPr="003255CE">
        <w:rPr>
          <w:rStyle w:val="Cross-Reference"/>
        </w:rPr>
      </w:r>
      <w:r w:rsidRPr="003255CE">
        <w:rPr>
          <w:rStyle w:val="Cross-Reference"/>
        </w:rPr>
        <w:fldChar w:fldCharType="separate"/>
      </w:r>
      <w:r w:rsidR="00331C2F" w:rsidRPr="003255CE">
        <w:rPr>
          <w:rStyle w:val="Cross-Reference"/>
        </w:rPr>
        <w:t>Table 7.8</w:t>
      </w:r>
      <w:r w:rsidRPr="003255CE">
        <w:rPr>
          <w:rStyle w:val="Cross-Reference"/>
        </w:rPr>
        <w:fldChar w:fldCharType="end"/>
      </w:r>
      <w:r w:rsidR="001D0C9F" w:rsidRPr="003255CE">
        <w:t xml:space="preserve"> presents the secondary validation results. Of the </w:t>
      </w:r>
      <w:r w:rsidR="002809C0" w:rsidRPr="003255CE">
        <w:t xml:space="preserve">650 </w:t>
      </w:r>
      <w:r w:rsidR="001D0C9F" w:rsidRPr="003255CE">
        <w:t xml:space="preserve">items with models subject to secondary validation, models associated with </w:t>
      </w:r>
      <w:r w:rsidR="002809C0" w:rsidRPr="003255CE">
        <w:t xml:space="preserve">540 </w:t>
      </w:r>
      <w:r w:rsidR="001D0C9F" w:rsidRPr="003255CE">
        <w:t>of the items (</w:t>
      </w:r>
      <w:r w:rsidR="002809C0" w:rsidRPr="003255CE">
        <w:t>83.1</w:t>
      </w:r>
      <w:r w:rsidR="001D0C9F" w:rsidRPr="003255CE">
        <w:t>%) passed all secondary evaluation criteria.</w:t>
      </w:r>
    </w:p>
    <w:p w14:paraId="2A4F73D4" w14:textId="37AC070C" w:rsidR="00E66980" w:rsidRPr="003255CE" w:rsidRDefault="00E66980" w:rsidP="0082407D">
      <w:pPr>
        <w:pStyle w:val="Caption"/>
      </w:pPr>
      <w:bookmarkStart w:id="733" w:name="_Ref122614875"/>
      <w:bookmarkStart w:id="734" w:name="_Toc221195776"/>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8</w:t>
        </w:r>
      </w:fldSimple>
      <w:bookmarkEnd w:id="733"/>
      <w:r w:rsidRPr="003255CE">
        <w:t xml:space="preserve">  Summary of Secondary Validation Results by Grade Level and Content Area</w:t>
      </w:r>
      <w:bookmarkEnd w:id="734"/>
    </w:p>
    <w:tbl>
      <w:tblPr>
        <w:tblStyle w:val="TRs"/>
        <w:tblW w:w="9936" w:type="dxa"/>
        <w:tblLayout w:type="fixed"/>
        <w:tblLook w:val="04A0" w:firstRow="1" w:lastRow="0" w:firstColumn="1" w:lastColumn="0" w:noHBand="0" w:noVBand="1"/>
      </w:tblPr>
      <w:tblGrid>
        <w:gridCol w:w="4032"/>
        <w:gridCol w:w="720"/>
        <w:gridCol w:w="720"/>
        <w:gridCol w:w="720"/>
        <w:gridCol w:w="720"/>
        <w:gridCol w:w="720"/>
        <w:gridCol w:w="720"/>
        <w:gridCol w:w="720"/>
        <w:gridCol w:w="864"/>
      </w:tblGrid>
      <w:tr w:rsidR="0069058B" w:rsidRPr="003255CE" w14:paraId="299C48F4" w14:textId="2122F7C3" w:rsidTr="00C045F5">
        <w:trPr>
          <w:cnfStyle w:val="100000000000" w:firstRow="1" w:lastRow="0" w:firstColumn="0" w:lastColumn="0" w:oddVBand="0" w:evenVBand="0" w:oddHBand="0" w:evenHBand="0" w:firstRowFirstColumn="0" w:firstRowLastColumn="0" w:lastRowFirstColumn="0" w:lastRowLastColumn="0"/>
          <w:trHeight w:val="288"/>
        </w:trPr>
        <w:tc>
          <w:tcPr>
            <w:tcW w:w="4032" w:type="dxa"/>
          </w:tcPr>
          <w:p w14:paraId="6A8DD803" w14:textId="62B36E8B" w:rsidR="00EC6234" w:rsidRPr="003255CE" w:rsidRDefault="00EC6234" w:rsidP="0082407D">
            <w:pPr>
              <w:pStyle w:val="TableHead"/>
              <w:rPr>
                <w:bCs w:val="0"/>
              </w:rPr>
            </w:pPr>
            <w:r w:rsidRPr="003255CE">
              <w:rPr>
                <w:b/>
                <w:bCs w:val="0"/>
              </w:rPr>
              <w:t>Items</w:t>
            </w:r>
          </w:p>
        </w:tc>
        <w:tc>
          <w:tcPr>
            <w:tcW w:w="720" w:type="dxa"/>
          </w:tcPr>
          <w:p w14:paraId="5EA4EE4A" w14:textId="03A10831" w:rsidR="00EC6234" w:rsidRPr="003255CE" w:rsidRDefault="00EC6234" w:rsidP="0082407D">
            <w:pPr>
              <w:pStyle w:val="TableHead"/>
              <w:rPr>
                <w:b/>
                <w:bCs w:val="0"/>
              </w:rPr>
            </w:pPr>
            <w:r w:rsidRPr="003255CE">
              <w:rPr>
                <w:b/>
                <w:bCs w:val="0"/>
              </w:rPr>
              <w:t>G3</w:t>
            </w:r>
          </w:p>
        </w:tc>
        <w:tc>
          <w:tcPr>
            <w:tcW w:w="720" w:type="dxa"/>
          </w:tcPr>
          <w:p w14:paraId="785668BE" w14:textId="2E0E211D" w:rsidR="00EC6234" w:rsidRPr="003255CE" w:rsidRDefault="00EC6234" w:rsidP="0082407D">
            <w:pPr>
              <w:pStyle w:val="TableHead"/>
              <w:rPr>
                <w:b/>
                <w:bCs w:val="0"/>
              </w:rPr>
            </w:pPr>
            <w:r w:rsidRPr="003255CE">
              <w:rPr>
                <w:b/>
                <w:bCs w:val="0"/>
              </w:rPr>
              <w:t>G4</w:t>
            </w:r>
          </w:p>
        </w:tc>
        <w:tc>
          <w:tcPr>
            <w:tcW w:w="720" w:type="dxa"/>
          </w:tcPr>
          <w:p w14:paraId="25FD3564" w14:textId="5A7F2EC2" w:rsidR="00EC6234" w:rsidRPr="003255CE" w:rsidRDefault="00EC6234" w:rsidP="0082407D">
            <w:pPr>
              <w:pStyle w:val="TableHead"/>
              <w:rPr>
                <w:b/>
                <w:bCs w:val="0"/>
              </w:rPr>
            </w:pPr>
            <w:r w:rsidRPr="003255CE">
              <w:rPr>
                <w:b/>
                <w:bCs w:val="0"/>
              </w:rPr>
              <w:t>G5</w:t>
            </w:r>
          </w:p>
        </w:tc>
        <w:tc>
          <w:tcPr>
            <w:tcW w:w="720" w:type="dxa"/>
          </w:tcPr>
          <w:p w14:paraId="7DF5F43F" w14:textId="31CDCCEA" w:rsidR="00EC6234" w:rsidRPr="003255CE" w:rsidRDefault="00EC6234" w:rsidP="0082407D">
            <w:pPr>
              <w:pStyle w:val="TableHead"/>
              <w:rPr>
                <w:b/>
                <w:bCs w:val="0"/>
              </w:rPr>
            </w:pPr>
            <w:r w:rsidRPr="003255CE">
              <w:rPr>
                <w:b/>
                <w:bCs w:val="0"/>
              </w:rPr>
              <w:t>G6</w:t>
            </w:r>
          </w:p>
        </w:tc>
        <w:tc>
          <w:tcPr>
            <w:tcW w:w="720" w:type="dxa"/>
          </w:tcPr>
          <w:p w14:paraId="5FA81A8F" w14:textId="4D0A9C1D" w:rsidR="00EC6234" w:rsidRPr="003255CE" w:rsidRDefault="00EC6234" w:rsidP="0082407D">
            <w:pPr>
              <w:pStyle w:val="TableHead"/>
              <w:rPr>
                <w:b/>
                <w:bCs w:val="0"/>
              </w:rPr>
            </w:pPr>
            <w:r w:rsidRPr="003255CE">
              <w:rPr>
                <w:b/>
                <w:bCs w:val="0"/>
              </w:rPr>
              <w:t>G7</w:t>
            </w:r>
          </w:p>
        </w:tc>
        <w:tc>
          <w:tcPr>
            <w:tcW w:w="720" w:type="dxa"/>
          </w:tcPr>
          <w:p w14:paraId="4F0FBB96" w14:textId="69AB3AB8" w:rsidR="00EC6234" w:rsidRPr="003255CE" w:rsidRDefault="00EC6234" w:rsidP="0082407D">
            <w:pPr>
              <w:pStyle w:val="TableHead"/>
              <w:rPr>
                <w:b/>
                <w:bCs w:val="0"/>
              </w:rPr>
            </w:pPr>
            <w:r w:rsidRPr="003255CE">
              <w:rPr>
                <w:b/>
                <w:bCs w:val="0"/>
              </w:rPr>
              <w:t>G8</w:t>
            </w:r>
          </w:p>
        </w:tc>
        <w:tc>
          <w:tcPr>
            <w:tcW w:w="720" w:type="dxa"/>
          </w:tcPr>
          <w:p w14:paraId="017B198E" w14:textId="0287D22B" w:rsidR="00EC6234" w:rsidRPr="003255CE" w:rsidRDefault="00EC6234" w:rsidP="0082407D">
            <w:pPr>
              <w:pStyle w:val="TableHead"/>
              <w:rPr>
                <w:b/>
                <w:bCs w:val="0"/>
              </w:rPr>
            </w:pPr>
            <w:r w:rsidRPr="003255CE">
              <w:rPr>
                <w:b/>
                <w:bCs w:val="0"/>
              </w:rPr>
              <w:t>G11</w:t>
            </w:r>
          </w:p>
        </w:tc>
        <w:tc>
          <w:tcPr>
            <w:tcW w:w="864" w:type="dxa"/>
          </w:tcPr>
          <w:p w14:paraId="5587B6F9" w14:textId="44BE0B72" w:rsidR="00EC6234" w:rsidRPr="003255CE" w:rsidRDefault="00EC6234" w:rsidP="0082407D">
            <w:pPr>
              <w:pStyle w:val="TableHead"/>
              <w:rPr>
                <w:b/>
                <w:bCs w:val="0"/>
              </w:rPr>
            </w:pPr>
            <w:r w:rsidRPr="003255CE">
              <w:rPr>
                <w:b/>
                <w:bCs w:val="0"/>
              </w:rPr>
              <w:t>Total</w:t>
            </w:r>
          </w:p>
        </w:tc>
      </w:tr>
      <w:tr w:rsidR="0069058B" w:rsidRPr="003255CE" w14:paraId="372B919C" w14:textId="619B428F" w:rsidTr="007C4C13">
        <w:tc>
          <w:tcPr>
            <w:tcW w:w="4032" w:type="dxa"/>
            <w:noWrap/>
            <w:hideMark/>
          </w:tcPr>
          <w:p w14:paraId="6BA77BD9" w14:textId="3388D41F" w:rsidR="00EC6234" w:rsidRPr="003255CE" w:rsidRDefault="00EC6234" w:rsidP="0082407D">
            <w:pPr>
              <w:pStyle w:val="TableTextLeft"/>
            </w:pPr>
            <w:r w:rsidRPr="003255CE">
              <w:t>Items with All Models Passing Initial Validation Criteria: Short Answer</w:t>
            </w:r>
          </w:p>
        </w:tc>
        <w:tc>
          <w:tcPr>
            <w:tcW w:w="720" w:type="dxa"/>
            <w:noWrap/>
            <w:vAlign w:val="bottom"/>
          </w:tcPr>
          <w:p w14:paraId="1347316A" w14:textId="5F253BB5" w:rsidR="00EC6234" w:rsidRPr="003255CE" w:rsidRDefault="00372E16" w:rsidP="007C4C13">
            <w:pPr>
              <w:pStyle w:val="TableText"/>
              <w:ind w:right="144"/>
            </w:pPr>
            <w:r w:rsidRPr="003255CE">
              <w:t>13</w:t>
            </w:r>
          </w:p>
        </w:tc>
        <w:tc>
          <w:tcPr>
            <w:tcW w:w="720" w:type="dxa"/>
            <w:vAlign w:val="bottom"/>
          </w:tcPr>
          <w:p w14:paraId="2D3F7378" w14:textId="05B2F57E" w:rsidR="00EC6234" w:rsidRPr="003255CE" w:rsidRDefault="00372E16" w:rsidP="007C4C13">
            <w:pPr>
              <w:pStyle w:val="TableText"/>
              <w:ind w:right="144"/>
            </w:pPr>
            <w:r w:rsidRPr="003255CE">
              <w:t>15</w:t>
            </w:r>
          </w:p>
        </w:tc>
        <w:tc>
          <w:tcPr>
            <w:tcW w:w="720" w:type="dxa"/>
            <w:vAlign w:val="bottom"/>
          </w:tcPr>
          <w:p w14:paraId="763D92C4" w14:textId="77F63C8D" w:rsidR="00EC6234" w:rsidRPr="003255CE" w:rsidRDefault="00372E16" w:rsidP="007C4C13">
            <w:pPr>
              <w:pStyle w:val="TableText"/>
              <w:ind w:right="144"/>
            </w:pPr>
            <w:r w:rsidRPr="003255CE">
              <w:t>14</w:t>
            </w:r>
          </w:p>
        </w:tc>
        <w:tc>
          <w:tcPr>
            <w:tcW w:w="720" w:type="dxa"/>
            <w:vAlign w:val="bottom"/>
          </w:tcPr>
          <w:p w14:paraId="333450AE" w14:textId="377D2A22" w:rsidR="00EC6234" w:rsidRPr="003255CE" w:rsidRDefault="00372E16" w:rsidP="007C4C13">
            <w:pPr>
              <w:pStyle w:val="TableText"/>
              <w:ind w:right="144"/>
            </w:pPr>
            <w:r w:rsidRPr="003255CE">
              <w:t>34</w:t>
            </w:r>
          </w:p>
        </w:tc>
        <w:tc>
          <w:tcPr>
            <w:tcW w:w="720" w:type="dxa"/>
            <w:vAlign w:val="bottom"/>
          </w:tcPr>
          <w:p w14:paraId="7907F734" w14:textId="18D9EAA1" w:rsidR="00EC6234" w:rsidRPr="003255CE" w:rsidRDefault="00372E16" w:rsidP="007C4C13">
            <w:pPr>
              <w:pStyle w:val="TableText"/>
              <w:ind w:right="144"/>
            </w:pPr>
            <w:r w:rsidRPr="003255CE">
              <w:t>43</w:t>
            </w:r>
          </w:p>
        </w:tc>
        <w:tc>
          <w:tcPr>
            <w:tcW w:w="720" w:type="dxa"/>
            <w:vAlign w:val="bottom"/>
          </w:tcPr>
          <w:p w14:paraId="41A3777B" w14:textId="115A6606" w:rsidR="00EC6234" w:rsidRPr="003255CE" w:rsidRDefault="00372E16" w:rsidP="007C4C13">
            <w:pPr>
              <w:pStyle w:val="TableText"/>
              <w:ind w:right="144"/>
            </w:pPr>
            <w:r w:rsidRPr="003255CE">
              <w:t>50</w:t>
            </w:r>
          </w:p>
        </w:tc>
        <w:tc>
          <w:tcPr>
            <w:tcW w:w="720" w:type="dxa"/>
            <w:vAlign w:val="bottom"/>
          </w:tcPr>
          <w:p w14:paraId="4870ADF3" w14:textId="48E0E4A6" w:rsidR="00EC6234" w:rsidRPr="003255CE" w:rsidRDefault="00372E16" w:rsidP="007C4C13">
            <w:pPr>
              <w:pStyle w:val="TableText"/>
              <w:ind w:right="144"/>
              <w:rPr>
                <w:color w:val="000000"/>
              </w:rPr>
            </w:pPr>
            <w:r w:rsidRPr="003255CE">
              <w:rPr>
                <w:color w:val="000000"/>
              </w:rPr>
              <w:t>55</w:t>
            </w:r>
          </w:p>
        </w:tc>
        <w:tc>
          <w:tcPr>
            <w:tcW w:w="864" w:type="dxa"/>
            <w:vAlign w:val="bottom"/>
          </w:tcPr>
          <w:p w14:paraId="1C5552F3" w14:textId="06FA6812" w:rsidR="00EC6234" w:rsidRPr="003255CE" w:rsidRDefault="00372E16" w:rsidP="007C4C13">
            <w:pPr>
              <w:pStyle w:val="TableText"/>
              <w:ind w:right="144"/>
              <w:rPr>
                <w:b/>
                <w:bCs/>
                <w:color w:val="000000"/>
              </w:rPr>
            </w:pPr>
            <w:r w:rsidRPr="003255CE">
              <w:rPr>
                <w:b/>
                <w:bCs/>
                <w:color w:val="000000"/>
              </w:rPr>
              <w:t>224</w:t>
            </w:r>
          </w:p>
        </w:tc>
      </w:tr>
      <w:tr w:rsidR="0069058B" w:rsidRPr="003255CE" w14:paraId="29F08A48" w14:textId="23FF12FB" w:rsidTr="007C4C13">
        <w:tc>
          <w:tcPr>
            <w:tcW w:w="4032" w:type="dxa"/>
            <w:noWrap/>
            <w:hideMark/>
          </w:tcPr>
          <w:p w14:paraId="1D7DE50A" w14:textId="184E55B0" w:rsidR="00EC6234" w:rsidRPr="003255CE" w:rsidRDefault="00EC6234" w:rsidP="0082407D">
            <w:pPr>
              <w:pStyle w:val="TableTextLeft"/>
            </w:pPr>
            <w:r w:rsidRPr="003255CE">
              <w:t>Items with All Models Passing Initial Validation Criteria: Essay</w:t>
            </w:r>
          </w:p>
        </w:tc>
        <w:tc>
          <w:tcPr>
            <w:tcW w:w="720" w:type="dxa"/>
            <w:noWrap/>
            <w:vAlign w:val="bottom"/>
          </w:tcPr>
          <w:p w14:paraId="01C88289" w14:textId="3E0C794F" w:rsidR="00EC6234" w:rsidRPr="003255CE" w:rsidRDefault="00372E16" w:rsidP="007C4C13">
            <w:pPr>
              <w:pStyle w:val="TableText"/>
              <w:ind w:right="144"/>
            </w:pPr>
            <w:r w:rsidRPr="003255CE">
              <w:t>19</w:t>
            </w:r>
          </w:p>
        </w:tc>
        <w:tc>
          <w:tcPr>
            <w:tcW w:w="720" w:type="dxa"/>
            <w:vAlign w:val="bottom"/>
          </w:tcPr>
          <w:p w14:paraId="04446357" w14:textId="707E2FD7" w:rsidR="00EC6234" w:rsidRPr="003255CE" w:rsidRDefault="00372E16" w:rsidP="007C4C13">
            <w:pPr>
              <w:pStyle w:val="TableText"/>
              <w:ind w:right="144"/>
            </w:pPr>
            <w:r w:rsidRPr="003255CE">
              <w:t>22</w:t>
            </w:r>
          </w:p>
        </w:tc>
        <w:tc>
          <w:tcPr>
            <w:tcW w:w="720" w:type="dxa"/>
            <w:vAlign w:val="bottom"/>
          </w:tcPr>
          <w:p w14:paraId="4EA3C278" w14:textId="4FC41912" w:rsidR="00EC6234" w:rsidRPr="003255CE" w:rsidRDefault="00372E16" w:rsidP="007C4C13">
            <w:pPr>
              <w:pStyle w:val="TableText"/>
              <w:ind w:right="144"/>
            </w:pPr>
            <w:r w:rsidRPr="003255CE">
              <w:t>21</w:t>
            </w:r>
          </w:p>
        </w:tc>
        <w:tc>
          <w:tcPr>
            <w:tcW w:w="720" w:type="dxa"/>
            <w:vAlign w:val="bottom"/>
          </w:tcPr>
          <w:p w14:paraId="7B685976" w14:textId="11FE687B" w:rsidR="00EC6234" w:rsidRPr="003255CE" w:rsidRDefault="00372E16" w:rsidP="007C4C13">
            <w:pPr>
              <w:pStyle w:val="TableText"/>
              <w:ind w:right="144"/>
            </w:pPr>
            <w:r w:rsidRPr="003255CE">
              <w:t>16</w:t>
            </w:r>
          </w:p>
        </w:tc>
        <w:tc>
          <w:tcPr>
            <w:tcW w:w="720" w:type="dxa"/>
            <w:vAlign w:val="bottom"/>
          </w:tcPr>
          <w:p w14:paraId="6D3CF9A7" w14:textId="45ED71CC" w:rsidR="00EC6234" w:rsidRPr="003255CE" w:rsidRDefault="00372E16" w:rsidP="007C4C13">
            <w:pPr>
              <w:pStyle w:val="TableText"/>
              <w:ind w:right="144"/>
            </w:pPr>
            <w:r w:rsidRPr="003255CE">
              <w:t>19</w:t>
            </w:r>
          </w:p>
        </w:tc>
        <w:tc>
          <w:tcPr>
            <w:tcW w:w="720" w:type="dxa"/>
            <w:vAlign w:val="bottom"/>
          </w:tcPr>
          <w:p w14:paraId="57426A30" w14:textId="33C27BC7" w:rsidR="00EC6234" w:rsidRPr="003255CE" w:rsidRDefault="00372E16" w:rsidP="007C4C13">
            <w:pPr>
              <w:pStyle w:val="TableText"/>
              <w:ind w:right="144"/>
            </w:pPr>
            <w:r w:rsidRPr="003255CE">
              <w:t>15</w:t>
            </w:r>
          </w:p>
        </w:tc>
        <w:tc>
          <w:tcPr>
            <w:tcW w:w="720" w:type="dxa"/>
            <w:vAlign w:val="bottom"/>
          </w:tcPr>
          <w:p w14:paraId="6D17EB8C" w14:textId="22F0A89B" w:rsidR="00EC6234" w:rsidRPr="003255CE" w:rsidRDefault="00372E16" w:rsidP="007C4C13">
            <w:pPr>
              <w:pStyle w:val="TableText"/>
              <w:ind w:right="144"/>
              <w:rPr>
                <w:color w:val="000000"/>
              </w:rPr>
            </w:pPr>
            <w:r w:rsidRPr="003255CE">
              <w:rPr>
                <w:color w:val="000000"/>
              </w:rPr>
              <w:t>21</w:t>
            </w:r>
          </w:p>
        </w:tc>
        <w:tc>
          <w:tcPr>
            <w:tcW w:w="864" w:type="dxa"/>
            <w:vAlign w:val="bottom"/>
          </w:tcPr>
          <w:p w14:paraId="0B87F21E" w14:textId="2432C4DD" w:rsidR="00EC6234" w:rsidRPr="003255CE" w:rsidRDefault="00372E16" w:rsidP="007C4C13">
            <w:pPr>
              <w:pStyle w:val="TableText"/>
              <w:ind w:right="144"/>
              <w:rPr>
                <w:b/>
                <w:bCs/>
                <w:color w:val="000000"/>
              </w:rPr>
            </w:pPr>
            <w:r w:rsidRPr="003255CE">
              <w:rPr>
                <w:b/>
                <w:bCs/>
                <w:color w:val="000000"/>
              </w:rPr>
              <w:t>133</w:t>
            </w:r>
          </w:p>
        </w:tc>
      </w:tr>
      <w:tr w:rsidR="0069058B" w:rsidRPr="003255CE" w14:paraId="2DB29E2A" w14:textId="60419884" w:rsidTr="007C4C13">
        <w:tc>
          <w:tcPr>
            <w:tcW w:w="4032" w:type="dxa"/>
            <w:noWrap/>
            <w:hideMark/>
          </w:tcPr>
          <w:p w14:paraId="0BF5B3A4" w14:textId="0C212321" w:rsidR="00EC6234" w:rsidRPr="003255CE" w:rsidRDefault="00EC6234" w:rsidP="0082407D">
            <w:pPr>
              <w:pStyle w:val="TableTextLeft"/>
            </w:pPr>
            <w:r w:rsidRPr="003255CE">
              <w:t>Items with All Models Passing Initial Validation Criteria: Mathematics</w:t>
            </w:r>
          </w:p>
        </w:tc>
        <w:tc>
          <w:tcPr>
            <w:tcW w:w="720" w:type="dxa"/>
            <w:noWrap/>
            <w:vAlign w:val="bottom"/>
          </w:tcPr>
          <w:p w14:paraId="6BF958FE" w14:textId="3E2BDB36" w:rsidR="00EC6234" w:rsidRPr="003255CE" w:rsidRDefault="00372E16" w:rsidP="007C4C13">
            <w:pPr>
              <w:pStyle w:val="TableText"/>
              <w:ind w:right="144"/>
            </w:pPr>
            <w:r w:rsidRPr="003255CE">
              <w:t>40</w:t>
            </w:r>
          </w:p>
        </w:tc>
        <w:tc>
          <w:tcPr>
            <w:tcW w:w="720" w:type="dxa"/>
            <w:vAlign w:val="bottom"/>
          </w:tcPr>
          <w:p w14:paraId="57D7EDE0" w14:textId="01D881BA" w:rsidR="00EC6234" w:rsidRPr="003255CE" w:rsidRDefault="00372E16" w:rsidP="007C4C13">
            <w:pPr>
              <w:pStyle w:val="TableText"/>
              <w:ind w:right="144"/>
            </w:pPr>
            <w:r w:rsidRPr="003255CE">
              <w:t>42</w:t>
            </w:r>
          </w:p>
        </w:tc>
        <w:tc>
          <w:tcPr>
            <w:tcW w:w="720" w:type="dxa"/>
            <w:vAlign w:val="bottom"/>
          </w:tcPr>
          <w:p w14:paraId="11CD8FE8" w14:textId="5886A56F" w:rsidR="00EC6234" w:rsidRPr="003255CE" w:rsidRDefault="00372E16" w:rsidP="007C4C13">
            <w:pPr>
              <w:pStyle w:val="TableText"/>
              <w:ind w:right="144"/>
            </w:pPr>
            <w:r w:rsidRPr="003255CE">
              <w:t>69</w:t>
            </w:r>
          </w:p>
        </w:tc>
        <w:tc>
          <w:tcPr>
            <w:tcW w:w="720" w:type="dxa"/>
            <w:vAlign w:val="bottom"/>
          </w:tcPr>
          <w:p w14:paraId="16166F7B" w14:textId="05F6E8E2" w:rsidR="00EC6234" w:rsidRPr="003255CE" w:rsidRDefault="00372E16" w:rsidP="007C4C13">
            <w:pPr>
              <w:pStyle w:val="TableText"/>
              <w:ind w:right="144"/>
            </w:pPr>
            <w:r w:rsidRPr="003255CE">
              <w:t>45</w:t>
            </w:r>
          </w:p>
        </w:tc>
        <w:tc>
          <w:tcPr>
            <w:tcW w:w="720" w:type="dxa"/>
            <w:vAlign w:val="bottom"/>
          </w:tcPr>
          <w:p w14:paraId="75BF7DFF" w14:textId="42BFA25B" w:rsidR="00EC6234" w:rsidRPr="003255CE" w:rsidRDefault="00372E16" w:rsidP="007C4C13">
            <w:pPr>
              <w:pStyle w:val="TableText"/>
              <w:ind w:right="144"/>
            </w:pPr>
            <w:r w:rsidRPr="003255CE">
              <w:t>21</w:t>
            </w:r>
          </w:p>
        </w:tc>
        <w:tc>
          <w:tcPr>
            <w:tcW w:w="720" w:type="dxa"/>
            <w:vAlign w:val="bottom"/>
          </w:tcPr>
          <w:p w14:paraId="4E51A84E" w14:textId="33BF05FB" w:rsidR="00EC6234" w:rsidRPr="003255CE" w:rsidRDefault="00372E16" w:rsidP="007C4C13">
            <w:pPr>
              <w:pStyle w:val="TableText"/>
              <w:ind w:right="144"/>
            </w:pPr>
            <w:r w:rsidRPr="003255CE">
              <w:t>31</w:t>
            </w:r>
          </w:p>
        </w:tc>
        <w:tc>
          <w:tcPr>
            <w:tcW w:w="720" w:type="dxa"/>
            <w:vAlign w:val="bottom"/>
          </w:tcPr>
          <w:p w14:paraId="05C2FAEF" w14:textId="14157319" w:rsidR="00EC6234" w:rsidRPr="003255CE" w:rsidRDefault="00372E16" w:rsidP="007C4C13">
            <w:pPr>
              <w:pStyle w:val="TableText"/>
              <w:ind w:right="144"/>
              <w:rPr>
                <w:color w:val="000000"/>
              </w:rPr>
            </w:pPr>
            <w:r w:rsidRPr="003255CE">
              <w:rPr>
                <w:color w:val="000000"/>
              </w:rPr>
              <w:t>45</w:t>
            </w:r>
          </w:p>
        </w:tc>
        <w:tc>
          <w:tcPr>
            <w:tcW w:w="864" w:type="dxa"/>
            <w:vAlign w:val="bottom"/>
          </w:tcPr>
          <w:p w14:paraId="4F84E3FB" w14:textId="5E372AB2" w:rsidR="00EC6234" w:rsidRPr="003255CE" w:rsidRDefault="00372E16" w:rsidP="007C4C13">
            <w:pPr>
              <w:pStyle w:val="TableText"/>
              <w:ind w:right="144"/>
              <w:rPr>
                <w:b/>
                <w:bCs/>
                <w:color w:val="000000"/>
              </w:rPr>
            </w:pPr>
            <w:r w:rsidRPr="003255CE">
              <w:rPr>
                <w:b/>
                <w:bCs/>
                <w:color w:val="000000"/>
              </w:rPr>
              <w:t>293</w:t>
            </w:r>
          </w:p>
        </w:tc>
      </w:tr>
      <w:tr w:rsidR="0069058B" w:rsidRPr="003255CE" w14:paraId="571B16AA" w14:textId="74C7B023" w:rsidTr="007C4C13">
        <w:tc>
          <w:tcPr>
            <w:tcW w:w="4032" w:type="dxa"/>
            <w:noWrap/>
            <w:hideMark/>
          </w:tcPr>
          <w:p w14:paraId="386A8554" w14:textId="50E1FBC0" w:rsidR="00EC6234" w:rsidRPr="003255CE" w:rsidRDefault="00EC6234" w:rsidP="0082407D">
            <w:pPr>
              <w:pStyle w:val="TableTextLeft"/>
            </w:pPr>
            <w:r w:rsidRPr="003255CE">
              <w:lastRenderedPageBreak/>
              <w:t>Items with All Models Passing Secondary Validation Criteria: Short Answer</w:t>
            </w:r>
          </w:p>
        </w:tc>
        <w:tc>
          <w:tcPr>
            <w:tcW w:w="720" w:type="dxa"/>
            <w:noWrap/>
            <w:vAlign w:val="bottom"/>
          </w:tcPr>
          <w:p w14:paraId="6989B9B6" w14:textId="42F31707" w:rsidR="00EC6234" w:rsidRPr="003255CE" w:rsidRDefault="00372E16" w:rsidP="007C4C13">
            <w:pPr>
              <w:pStyle w:val="TableText"/>
              <w:ind w:right="144"/>
            </w:pPr>
            <w:r w:rsidRPr="003255CE">
              <w:t>9</w:t>
            </w:r>
          </w:p>
        </w:tc>
        <w:tc>
          <w:tcPr>
            <w:tcW w:w="720" w:type="dxa"/>
            <w:vAlign w:val="bottom"/>
          </w:tcPr>
          <w:p w14:paraId="63A65EEB" w14:textId="38FAB42D" w:rsidR="00EC6234" w:rsidRPr="003255CE" w:rsidRDefault="00372E16" w:rsidP="007C4C13">
            <w:pPr>
              <w:pStyle w:val="TableText"/>
              <w:ind w:right="144"/>
            </w:pPr>
            <w:r w:rsidRPr="003255CE">
              <w:t>14</w:t>
            </w:r>
          </w:p>
        </w:tc>
        <w:tc>
          <w:tcPr>
            <w:tcW w:w="720" w:type="dxa"/>
            <w:vAlign w:val="bottom"/>
          </w:tcPr>
          <w:p w14:paraId="00945B7B" w14:textId="2E915CEC" w:rsidR="00EC6234" w:rsidRPr="003255CE" w:rsidRDefault="00372E16" w:rsidP="007C4C13">
            <w:pPr>
              <w:pStyle w:val="TableText"/>
              <w:ind w:right="144"/>
            </w:pPr>
            <w:r w:rsidRPr="003255CE">
              <w:t>12</w:t>
            </w:r>
          </w:p>
        </w:tc>
        <w:tc>
          <w:tcPr>
            <w:tcW w:w="720" w:type="dxa"/>
            <w:vAlign w:val="bottom"/>
          </w:tcPr>
          <w:p w14:paraId="568625B2" w14:textId="3237EA25" w:rsidR="00EC6234" w:rsidRPr="003255CE" w:rsidRDefault="00372E16" w:rsidP="007C4C13">
            <w:pPr>
              <w:pStyle w:val="TableText"/>
              <w:ind w:right="144"/>
            </w:pPr>
            <w:r w:rsidRPr="003255CE">
              <w:t>31</w:t>
            </w:r>
          </w:p>
        </w:tc>
        <w:tc>
          <w:tcPr>
            <w:tcW w:w="720" w:type="dxa"/>
            <w:vAlign w:val="bottom"/>
          </w:tcPr>
          <w:p w14:paraId="7360F75A" w14:textId="3B480868" w:rsidR="00EC6234" w:rsidRPr="003255CE" w:rsidRDefault="00372E16" w:rsidP="007C4C13">
            <w:pPr>
              <w:pStyle w:val="TableText"/>
              <w:ind w:right="144"/>
            </w:pPr>
            <w:r w:rsidRPr="003255CE">
              <w:t>31</w:t>
            </w:r>
          </w:p>
        </w:tc>
        <w:tc>
          <w:tcPr>
            <w:tcW w:w="720" w:type="dxa"/>
            <w:vAlign w:val="bottom"/>
          </w:tcPr>
          <w:p w14:paraId="69FE2D41" w14:textId="50B77961" w:rsidR="00EC6234" w:rsidRPr="003255CE" w:rsidRDefault="00372E16" w:rsidP="007C4C13">
            <w:pPr>
              <w:pStyle w:val="TableText"/>
              <w:ind w:right="144"/>
            </w:pPr>
            <w:r w:rsidRPr="003255CE">
              <w:t>43</w:t>
            </w:r>
          </w:p>
        </w:tc>
        <w:tc>
          <w:tcPr>
            <w:tcW w:w="720" w:type="dxa"/>
            <w:vAlign w:val="bottom"/>
          </w:tcPr>
          <w:p w14:paraId="475142DD" w14:textId="3C600DCB" w:rsidR="00EC6234" w:rsidRPr="003255CE" w:rsidRDefault="00372E16" w:rsidP="007C4C13">
            <w:pPr>
              <w:pStyle w:val="TableText"/>
              <w:ind w:right="144"/>
              <w:rPr>
                <w:color w:val="000000"/>
              </w:rPr>
            </w:pPr>
            <w:r w:rsidRPr="003255CE">
              <w:rPr>
                <w:color w:val="000000"/>
              </w:rPr>
              <w:t>50</w:t>
            </w:r>
          </w:p>
        </w:tc>
        <w:tc>
          <w:tcPr>
            <w:tcW w:w="864" w:type="dxa"/>
            <w:vAlign w:val="bottom"/>
          </w:tcPr>
          <w:p w14:paraId="2BBD349D" w14:textId="09930CA7" w:rsidR="00EC6234" w:rsidRPr="003255CE" w:rsidRDefault="00372E16" w:rsidP="007C4C13">
            <w:pPr>
              <w:pStyle w:val="TableText"/>
              <w:ind w:right="144"/>
              <w:rPr>
                <w:b/>
                <w:bCs/>
                <w:color w:val="000000"/>
              </w:rPr>
            </w:pPr>
            <w:r w:rsidRPr="003255CE">
              <w:rPr>
                <w:b/>
                <w:bCs/>
                <w:color w:val="000000"/>
              </w:rPr>
              <w:t>190</w:t>
            </w:r>
          </w:p>
        </w:tc>
      </w:tr>
      <w:tr w:rsidR="0069058B" w:rsidRPr="003255CE" w14:paraId="08122CF1" w14:textId="1625F77E" w:rsidTr="007C4C13">
        <w:tc>
          <w:tcPr>
            <w:tcW w:w="4032" w:type="dxa"/>
            <w:noWrap/>
            <w:hideMark/>
          </w:tcPr>
          <w:p w14:paraId="454161DB" w14:textId="1E6E2616" w:rsidR="00EC6234" w:rsidRPr="003255CE" w:rsidRDefault="00EC6234" w:rsidP="0082407D">
            <w:pPr>
              <w:pStyle w:val="TableTextLeft"/>
            </w:pPr>
            <w:r w:rsidRPr="003255CE">
              <w:t>Items with All Models Passing Secondary Validation Criteria: Essay</w:t>
            </w:r>
          </w:p>
        </w:tc>
        <w:tc>
          <w:tcPr>
            <w:tcW w:w="720" w:type="dxa"/>
            <w:noWrap/>
            <w:vAlign w:val="bottom"/>
          </w:tcPr>
          <w:p w14:paraId="7853F030" w14:textId="2ED2F16D" w:rsidR="00EC6234" w:rsidRPr="003255CE" w:rsidRDefault="00372E16" w:rsidP="007C4C13">
            <w:pPr>
              <w:pStyle w:val="TableText"/>
              <w:ind w:right="144"/>
            </w:pPr>
            <w:r w:rsidRPr="003255CE">
              <w:t>12</w:t>
            </w:r>
          </w:p>
        </w:tc>
        <w:tc>
          <w:tcPr>
            <w:tcW w:w="720" w:type="dxa"/>
            <w:vAlign w:val="bottom"/>
          </w:tcPr>
          <w:p w14:paraId="47325547" w14:textId="1B5FBF4A" w:rsidR="00EC6234" w:rsidRPr="003255CE" w:rsidRDefault="00372E16" w:rsidP="007C4C13">
            <w:pPr>
              <w:pStyle w:val="TableText"/>
              <w:ind w:right="144"/>
            </w:pPr>
            <w:r w:rsidRPr="003255CE">
              <w:t>19</w:t>
            </w:r>
          </w:p>
        </w:tc>
        <w:tc>
          <w:tcPr>
            <w:tcW w:w="720" w:type="dxa"/>
            <w:vAlign w:val="bottom"/>
          </w:tcPr>
          <w:p w14:paraId="70FE57BC" w14:textId="4C2E9280" w:rsidR="00EC6234" w:rsidRPr="003255CE" w:rsidRDefault="00372E16" w:rsidP="007C4C13">
            <w:pPr>
              <w:pStyle w:val="TableText"/>
              <w:ind w:right="144"/>
            </w:pPr>
            <w:r w:rsidRPr="003255CE">
              <w:t>11</w:t>
            </w:r>
          </w:p>
        </w:tc>
        <w:tc>
          <w:tcPr>
            <w:tcW w:w="720" w:type="dxa"/>
            <w:vAlign w:val="bottom"/>
          </w:tcPr>
          <w:p w14:paraId="6878CA6B" w14:textId="5807AC54" w:rsidR="00EC6234" w:rsidRPr="003255CE" w:rsidRDefault="00372E16" w:rsidP="007C4C13">
            <w:pPr>
              <w:pStyle w:val="TableText"/>
              <w:ind w:right="144"/>
            </w:pPr>
            <w:r w:rsidRPr="003255CE">
              <w:t>10</w:t>
            </w:r>
          </w:p>
        </w:tc>
        <w:tc>
          <w:tcPr>
            <w:tcW w:w="720" w:type="dxa"/>
            <w:vAlign w:val="bottom"/>
          </w:tcPr>
          <w:p w14:paraId="7CFA6646" w14:textId="1F0AF57E" w:rsidR="00EC6234" w:rsidRPr="003255CE" w:rsidRDefault="00372E16" w:rsidP="007C4C13">
            <w:pPr>
              <w:pStyle w:val="TableText"/>
              <w:ind w:right="144"/>
            </w:pPr>
            <w:r w:rsidRPr="003255CE">
              <w:t>14</w:t>
            </w:r>
          </w:p>
        </w:tc>
        <w:tc>
          <w:tcPr>
            <w:tcW w:w="720" w:type="dxa"/>
            <w:vAlign w:val="bottom"/>
          </w:tcPr>
          <w:p w14:paraId="2D3291DA" w14:textId="29F4B0BE" w:rsidR="00EC6234" w:rsidRPr="003255CE" w:rsidRDefault="00372E16" w:rsidP="007C4C13">
            <w:pPr>
              <w:pStyle w:val="TableText"/>
              <w:ind w:right="144"/>
            </w:pPr>
            <w:r w:rsidRPr="003255CE">
              <w:t>13</w:t>
            </w:r>
          </w:p>
        </w:tc>
        <w:tc>
          <w:tcPr>
            <w:tcW w:w="720" w:type="dxa"/>
            <w:vAlign w:val="bottom"/>
          </w:tcPr>
          <w:p w14:paraId="77119DF2" w14:textId="1CC8A5EF" w:rsidR="00EC6234" w:rsidRPr="003255CE" w:rsidRDefault="00372E16" w:rsidP="007C4C13">
            <w:pPr>
              <w:pStyle w:val="TableText"/>
              <w:ind w:right="144"/>
              <w:rPr>
                <w:color w:val="000000"/>
              </w:rPr>
            </w:pPr>
            <w:r w:rsidRPr="003255CE">
              <w:rPr>
                <w:color w:val="000000"/>
              </w:rPr>
              <w:t>14</w:t>
            </w:r>
          </w:p>
        </w:tc>
        <w:tc>
          <w:tcPr>
            <w:tcW w:w="864" w:type="dxa"/>
            <w:vAlign w:val="bottom"/>
          </w:tcPr>
          <w:p w14:paraId="499469CD" w14:textId="176C72B9" w:rsidR="00EC6234" w:rsidRPr="003255CE" w:rsidRDefault="00372E16" w:rsidP="007C4C13">
            <w:pPr>
              <w:pStyle w:val="TableText"/>
              <w:ind w:right="144"/>
              <w:rPr>
                <w:b/>
                <w:bCs/>
                <w:color w:val="000000"/>
              </w:rPr>
            </w:pPr>
            <w:r w:rsidRPr="003255CE">
              <w:rPr>
                <w:b/>
                <w:bCs/>
                <w:color w:val="000000"/>
              </w:rPr>
              <w:t>93</w:t>
            </w:r>
          </w:p>
        </w:tc>
      </w:tr>
      <w:tr w:rsidR="0069058B" w:rsidRPr="003255CE" w14:paraId="62741A08" w14:textId="2E2BA1FF" w:rsidTr="007C4C13">
        <w:tc>
          <w:tcPr>
            <w:tcW w:w="4032" w:type="dxa"/>
            <w:noWrap/>
            <w:hideMark/>
          </w:tcPr>
          <w:p w14:paraId="3C52DDBC" w14:textId="03F9B441" w:rsidR="00EC6234" w:rsidRPr="003255CE" w:rsidRDefault="00EC6234" w:rsidP="0082407D">
            <w:pPr>
              <w:pStyle w:val="TableTextLeft"/>
            </w:pPr>
            <w:r w:rsidRPr="003255CE">
              <w:t>Items with All Models Passing Secondary Validation Criteria: Mathematics</w:t>
            </w:r>
          </w:p>
        </w:tc>
        <w:tc>
          <w:tcPr>
            <w:tcW w:w="720" w:type="dxa"/>
            <w:noWrap/>
            <w:vAlign w:val="bottom"/>
          </w:tcPr>
          <w:p w14:paraId="52115A60" w14:textId="4D770F2C" w:rsidR="00EC6234" w:rsidRPr="003255CE" w:rsidRDefault="00372E16" w:rsidP="007C4C13">
            <w:pPr>
              <w:pStyle w:val="TableText"/>
              <w:ind w:right="144"/>
            </w:pPr>
            <w:r w:rsidRPr="003255CE">
              <w:t>38</w:t>
            </w:r>
          </w:p>
        </w:tc>
        <w:tc>
          <w:tcPr>
            <w:tcW w:w="720" w:type="dxa"/>
            <w:vAlign w:val="bottom"/>
          </w:tcPr>
          <w:p w14:paraId="7EC4EFFC" w14:textId="2C8F1057" w:rsidR="00EC6234" w:rsidRPr="003255CE" w:rsidRDefault="00372E16" w:rsidP="007C4C13">
            <w:pPr>
              <w:pStyle w:val="TableText"/>
              <w:ind w:right="144"/>
            </w:pPr>
            <w:r w:rsidRPr="003255CE">
              <w:t>37</w:t>
            </w:r>
          </w:p>
        </w:tc>
        <w:tc>
          <w:tcPr>
            <w:tcW w:w="720" w:type="dxa"/>
            <w:vAlign w:val="bottom"/>
          </w:tcPr>
          <w:p w14:paraId="643791F4" w14:textId="7707F2E2" w:rsidR="00EC6234" w:rsidRPr="003255CE" w:rsidRDefault="00372E16" w:rsidP="007C4C13">
            <w:pPr>
              <w:pStyle w:val="TableText"/>
              <w:ind w:right="144"/>
            </w:pPr>
            <w:r w:rsidRPr="003255CE">
              <w:t>60</w:t>
            </w:r>
          </w:p>
        </w:tc>
        <w:tc>
          <w:tcPr>
            <w:tcW w:w="720" w:type="dxa"/>
            <w:vAlign w:val="bottom"/>
          </w:tcPr>
          <w:p w14:paraId="42E71DC6" w14:textId="0579174B" w:rsidR="00EC6234" w:rsidRPr="003255CE" w:rsidRDefault="00372E16" w:rsidP="007C4C13">
            <w:pPr>
              <w:pStyle w:val="TableText"/>
              <w:ind w:right="144"/>
            </w:pPr>
            <w:r w:rsidRPr="003255CE">
              <w:t>41</w:t>
            </w:r>
          </w:p>
        </w:tc>
        <w:tc>
          <w:tcPr>
            <w:tcW w:w="720" w:type="dxa"/>
            <w:vAlign w:val="bottom"/>
          </w:tcPr>
          <w:p w14:paraId="376E107E" w14:textId="65851B94" w:rsidR="00EC6234" w:rsidRPr="003255CE" w:rsidRDefault="00372E16" w:rsidP="007C4C13">
            <w:pPr>
              <w:pStyle w:val="TableText"/>
              <w:ind w:right="144"/>
            </w:pPr>
            <w:r w:rsidRPr="003255CE">
              <w:t>18</w:t>
            </w:r>
          </w:p>
        </w:tc>
        <w:tc>
          <w:tcPr>
            <w:tcW w:w="720" w:type="dxa"/>
            <w:vAlign w:val="bottom"/>
          </w:tcPr>
          <w:p w14:paraId="147B8A44" w14:textId="4A8B72F3" w:rsidR="00EC6234" w:rsidRPr="003255CE" w:rsidRDefault="00372E16" w:rsidP="007C4C13">
            <w:pPr>
              <w:pStyle w:val="TableText"/>
              <w:ind w:right="144"/>
            </w:pPr>
            <w:r w:rsidRPr="003255CE">
              <w:t>24</w:t>
            </w:r>
          </w:p>
        </w:tc>
        <w:tc>
          <w:tcPr>
            <w:tcW w:w="720" w:type="dxa"/>
            <w:vAlign w:val="bottom"/>
          </w:tcPr>
          <w:p w14:paraId="1E3ED1FB" w14:textId="6AAE7D4B" w:rsidR="00EC6234" w:rsidRPr="003255CE" w:rsidRDefault="00372E16" w:rsidP="007C4C13">
            <w:pPr>
              <w:pStyle w:val="TableText"/>
              <w:ind w:right="144"/>
              <w:rPr>
                <w:color w:val="000000"/>
              </w:rPr>
            </w:pPr>
            <w:r w:rsidRPr="003255CE">
              <w:rPr>
                <w:color w:val="000000"/>
              </w:rPr>
              <w:t>39</w:t>
            </w:r>
          </w:p>
        </w:tc>
        <w:tc>
          <w:tcPr>
            <w:tcW w:w="864" w:type="dxa"/>
            <w:vAlign w:val="bottom"/>
          </w:tcPr>
          <w:p w14:paraId="5AF273C6" w14:textId="7762F349" w:rsidR="00EC6234" w:rsidRPr="003255CE" w:rsidRDefault="00372E16" w:rsidP="007C4C13">
            <w:pPr>
              <w:pStyle w:val="TableText"/>
              <w:ind w:right="144"/>
              <w:rPr>
                <w:b/>
                <w:bCs/>
                <w:color w:val="000000"/>
              </w:rPr>
            </w:pPr>
            <w:r w:rsidRPr="003255CE">
              <w:rPr>
                <w:b/>
                <w:bCs/>
                <w:color w:val="000000"/>
              </w:rPr>
              <w:t>257</w:t>
            </w:r>
          </w:p>
        </w:tc>
      </w:tr>
    </w:tbl>
    <w:p w14:paraId="43083B48" w14:textId="7C6FB450" w:rsidR="001D0C9F" w:rsidRPr="003255CE" w:rsidRDefault="001D0C9F" w:rsidP="0082407D">
      <w:pPr>
        <w:pStyle w:val="Heading7"/>
      </w:pPr>
      <w:r w:rsidRPr="003255CE">
        <w:t>Live Training and Validation</w:t>
      </w:r>
    </w:p>
    <w:p w14:paraId="6AD6EC7C" w14:textId="18F94FC3" w:rsidR="000B0735" w:rsidRPr="003255CE" w:rsidRDefault="000656C0" w:rsidP="0082407D">
      <w:r w:rsidRPr="003255CE">
        <w:t>I</w:t>
      </w:r>
      <w:r w:rsidR="000B0735" w:rsidRPr="003255CE">
        <w:t>n April</w:t>
      </w:r>
      <w:r w:rsidR="008D41A2" w:rsidRPr="003255CE">
        <w:t xml:space="preserve"> and </w:t>
      </w:r>
      <w:r w:rsidR="004F1DFE" w:rsidRPr="003255CE">
        <w:t>May</w:t>
      </w:r>
      <w:r w:rsidR="000B0735" w:rsidRPr="003255CE">
        <w:t xml:space="preserve"> </w:t>
      </w:r>
      <w:r w:rsidR="00D93A14" w:rsidRPr="003255CE">
        <w:t>2025</w:t>
      </w:r>
      <w:r w:rsidRPr="003255CE">
        <w:t>,</w:t>
      </w:r>
      <w:r w:rsidR="000B0735" w:rsidRPr="003255CE">
        <w:t xml:space="preserve"> when operational scoring was underway, a live training and validation effort was undertaken for those hand</w:t>
      </w:r>
      <w:r w:rsidR="00800898" w:rsidRPr="003255CE">
        <w:t xml:space="preserve"> </w:t>
      </w:r>
      <w:r w:rsidR="000B0735" w:rsidRPr="003255CE">
        <w:t xml:space="preserve">scored items lacking validated models from prior efforts but having sufficient </w:t>
      </w:r>
      <w:r w:rsidR="00831DAC" w:rsidRPr="003255CE">
        <w:t>2024–25</w:t>
      </w:r>
      <w:r w:rsidR="000B0735" w:rsidRPr="003255CE">
        <w:t xml:space="preserve"> operational responses to train and validate new models. In general, these items were associated with models that had previously failed an initial or secondary validation. In such cases, training with </w:t>
      </w:r>
      <w:r w:rsidR="00831DAC" w:rsidRPr="003255CE">
        <w:t>2024–25</w:t>
      </w:r>
      <w:r w:rsidR="000B0735" w:rsidRPr="003255CE">
        <w:t xml:space="preserve"> operational responses offered </w:t>
      </w:r>
      <w:r w:rsidR="00F23169" w:rsidRPr="003255CE">
        <w:t xml:space="preserve">the </w:t>
      </w:r>
      <w:r w:rsidR="000B0735" w:rsidRPr="003255CE">
        <w:t xml:space="preserve">potential to improve model performance. All models associated with these items were thus trained using either exclusively </w:t>
      </w:r>
      <w:r w:rsidR="00831DAC" w:rsidRPr="003255CE">
        <w:t>2024–25</w:t>
      </w:r>
      <w:r w:rsidR="00CA3E3E" w:rsidRPr="003255CE">
        <w:t xml:space="preserve"> </w:t>
      </w:r>
      <w:r w:rsidR="000B0735" w:rsidRPr="003255CE">
        <w:t>responses</w:t>
      </w:r>
      <w:r w:rsidR="00AD5C4D" w:rsidRPr="003255CE">
        <w:t>—</w:t>
      </w:r>
      <w:r w:rsidR="000B0735" w:rsidRPr="003255CE">
        <w:t xml:space="preserve">when a minimum of 1,400 </w:t>
      </w:r>
      <w:r w:rsidR="00831DAC" w:rsidRPr="003255CE">
        <w:t>2024–25</w:t>
      </w:r>
      <w:r w:rsidR="00CA3E3E" w:rsidRPr="003255CE">
        <w:t xml:space="preserve"> </w:t>
      </w:r>
      <w:r w:rsidR="000B0735" w:rsidRPr="003255CE">
        <w:t>responses</w:t>
      </w:r>
      <w:r w:rsidR="00E960D2" w:rsidRPr="003255CE">
        <w:t xml:space="preserve"> per </w:t>
      </w:r>
      <w:r w:rsidR="000B0735" w:rsidRPr="003255CE">
        <w:t>item existed</w:t>
      </w:r>
      <w:r w:rsidR="00AD5C4D" w:rsidRPr="003255CE">
        <w:t>—</w:t>
      </w:r>
      <w:r w:rsidR="000B0735" w:rsidRPr="003255CE">
        <w:t xml:space="preserve">or </w:t>
      </w:r>
      <w:r w:rsidR="00831DAC" w:rsidRPr="003255CE">
        <w:t>2024–25</w:t>
      </w:r>
      <w:r w:rsidR="00CA3E3E" w:rsidRPr="003255CE">
        <w:t xml:space="preserve"> </w:t>
      </w:r>
      <w:r w:rsidR="000B0735" w:rsidRPr="003255CE">
        <w:t xml:space="preserve">responses supplemented with </w:t>
      </w:r>
      <w:r w:rsidR="004A45BD" w:rsidRPr="003255CE">
        <w:t>202</w:t>
      </w:r>
      <w:r w:rsidR="000A3902" w:rsidRPr="003255CE">
        <w:t>3</w:t>
      </w:r>
      <w:r w:rsidRPr="003255CE">
        <w:t>–</w:t>
      </w:r>
      <w:r w:rsidR="004A45BD" w:rsidRPr="003255CE">
        <w:t>2</w:t>
      </w:r>
      <w:r w:rsidR="000A3902" w:rsidRPr="003255CE">
        <w:t>4</w:t>
      </w:r>
      <w:r w:rsidR="004A45BD" w:rsidRPr="003255CE">
        <w:t xml:space="preserve"> </w:t>
      </w:r>
      <w:r w:rsidR="000B0735" w:rsidRPr="003255CE">
        <w:t xml:space="preserve">responses. In either case, the validation sets consisted exclusively of </w:t>
      </w:r>
      <w:r w:rsidR="00831DAC" w:rsidRPr="003255CE">
        <w:t>2024–25</w:t>
      </w:r>
      <w:r w:rsidR="004A45BD" w:rsidRPr="003255CE">
        <w:t xml:space="preserve"> </w:t>
      </w:r>
      <w:r w:rsidR="000B0735" w:rsidRPr="003255CE">
        <w:t xml:space="preserve">responses. Because live validation involved operational data, it was </w:t>
      </w:r>
      <w:r w:rsidRPr="003255CE">
        <w:t xml:space="preserve">not </w:t>
      </w:r>
      <w:r w:rsidR="000B0735" w:rsidRPr="003255CE">
        <w:t>necessary to conduct a secondary validation.</w:t>
      </w:r>
    </w:p>
    <w:p w14:paraId="523B2E42" w14:textId="587822E9" w:rsidR="003F316D" w:rsidRPr="003255CE" w:rsidRDefault="00F54651" w:rsidP="0082407D">
      <w:pPr>
        <w:keepNext/>
        <w:keepLines/>
      </w:pPr>
      <w:r w:rsidRPr="003255CE">
        <w:rPr>
          <w:rStyle w:val="Cross-Reference"/>
        </w:rPr>
        <w:fldChar w:fldCharType="begin"/>
      </w:r>
      <w:r w:rsidRPr="003255CE">
        <w:rPr>
          <w:rStyle w:val="Cross-Reference"/>
        </w:rPr>
        <w:instrText xml:space="preserve"> REF _Ref122615082 \h  \* MERGEFORMAT </w:instrText>
      </w:r>
      <w:r w:rsidRPr="003255CE">
        <w:rPr>
          <w:rStyle w:val="Cross-Reference"/>
        </w:rPr>
      </w:r>
      <w:r w:rsidRPr="003255CE">
        <w:rPr>
          <w:rStyle w:val="Cross-Reference"/>
        </w:rPr>
        <w:fldChar w:fldCharType="separate"/>
      </w:r>
      <w:r w:rsidR="00331C2F" w:rsidRPr="003255CE">
        <w:rPr>
          <w:rStyle w:val="Cross-Reference"/>
        </w:rPr>
        <w:t>Table 7.9</w:t>
      </w:r>
      <w:r w:rsidRPr="003255CE">
        <w:rPr>
          <w:rStyle w:val="Cross-Reference"/>
        </w:rPr>
        <w:fldChar w:fldCharType="end"/>
      </w:r>
      <w:r w:rsidR="000B0735" w:rsidRPr="003255CE">
        <w:t xml:space="preserve"> summarizes the results of the live training and validation. Of the </w:t>
      </w:r>
      <w:r w:rsidR="000C1A61" w:rsidRPr="003255CE">
        <w:t>252</w:t>
      </w:r>
      <w:r w:rsidR="0044779B" w:rsidRPr="003255CE">
        <w:t xml:space="preserve"> </w:t>
      </w:r>
      <w:r w:rsidR="000B0735" w:rsidRPr="003255CE">
        <w:t>items associated with models that underwent live training and validation, models associated with</w:t>
      </w:r>
      <w:r w:rsidR="00A3580B" w:rsidRPr="003255CE">
        <w:t> </w:t>
      </w:r>
      <w:r w:rsidR="0044779B" w:rsidRPr="003255CE">
        <w:t xml:space="preserve">208 </w:t>
      </w:r>
      <w:r w:rsidR="000B0735" w:rsidRPr="003255CE">
        <w:t>of the items (</w:t>
      </w:r>
      <w:r w:rsidR="0044779B" w:rsidRPr="003255CE">
        <w:t>82.5</w:t>
      </w:r>
      <w:r w:rsidR="000B0735" w:rsidRPr="003255CE">
        <w:t xml:space="preserve">%) passed all evaluation criteria. </w:t>
      </w:r>
      <w:r w:rsidR="00942504" w:rsidRPr="003255CE">
        <w:t>This</w:t>
      </w:r>
      <w:r w:rsidR="000B0735" w:rsidRPr="003255CE">
        <w:t xml:space="preserve"> pass rate is </w:t>
      </w:r>
      <w:r w:rsidR="001515F6" w:rsidRPr="003255CE">
        <w:t>similar to</w:t>
      </w:r>
      <w:r w:rsidR="00345F5C" w:rsidRPr="003255CE">
        <w:t xml:space="preserve"> the </w:t>
      </w:r>
      <w:r w:rsidR="000B0735" w:rsidRPr="003255CE">
        <w:t>secondary (</w:t>
      </w:r>
      <w:r w:rsidR="00913AC4" w:rsidRPr="003255CE">
        <w:t>83.1</w:t>
      </w:r>
      <w:r w:rsidR="000B0735" w:rsidRPr="003255CE">
        <w:t>%) validation efforts</w:t>
      </w:r>
      <w:r w:rsidR="00345F5C" w:rsidRPr="003255CE">
        <w:t>.</w:t>
      </w:r>
      <w:r w:rsidR="008415CC" w:rsidRPr="003255CE">
        <w:t xml:space="preserve"> </w:t>
      </w:r>
    </w:p>
    <w:p w14:paraId="06F16DC7" w14:textId="0B4E9EA6" w:rsidR="00F54651" w:rsidRPr="003255CE" w:rsidRDefault="00F54651" w:rsidP="0082407D">
      <w:pPr>
        <w:pStyle w:val="Caption"/>
      </w:pPr>
      <w:bookmarkStart w:id="735" w:name="_Ref122615082"/>
      <w:bookmarkStart w:id="736" w:name="_Toc221195777"/>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9</w:t>
        </w:r>
      </w:fldSimple>
      <w:bookmarkEnd w:id="735"/>
      <w:r w:rsidRPr="003255CE">
        <w:t xml:space="preserve">  Summary of Live Training and Validation Results by Grade Level and Content</w:t>
      </w:r>
      <w:r w:rsidR="009A1F43" w:rsidRPr="003255CE">
        <w:t> </w:t>
      </w:r>
      <w:r w:rsidRPr="003255CE">
        <w:t>Area</w:t>
      </w:r>
      <w:bookmarkEnd w:id="736"/>
    </w:p>
    <w:tbl>
      <w:tblPr>
        <w:tblStyle w:val="TRs"/>
        <w:tblW w:w="9936" w:type="dxa"/>
        <w:tblLayout w:type="fixed"/>
        <w:tblLook w:val="04A0" w:firstRow="1" w:lastRow="0" w:firstColumn="1" w:lastColumn="0" w:noHBand="0" w:noVBand="1"/>
      </w:tblPr>
      <w:tblGrid>
        <w:gridCol w:w="4032"/>
        <w:gridCol w:w="720"/>
        <w:gridCol w:w="720"/>
        <w:gridCol w:w="720"/>
        <w:gridCol w:w="720"/>
        <w:gridCol w:w="720"/>
        <w:gridCol w:w="720"/>
        <w:gridCol w:w="720"/>
        <w:gridCol w:w="864"/>
      </w:tblGrid>
      <w:tr w:rsidR="003F316D" w:rsidRPr="003255CE" w14:paraId="71355436" w14:textId="4D03990B" w:rsidTr="00C045F5">
        <w:trPr>
          <w:cnfStyle w:val="100000000000" w:firstRow="1" w:lastRow="0" w:firstColumn="0" w:lastColumn="0" w:oddVBand="0" w:evenVBand="0" w:oddHBand="0" w:evenHBand="0" w:firstRowFirstColumn="0" w:firstRowLastColumn="0" w:lastRowFirstColumn="0" w:lastRowLastColumn="0"/>
          <w:trHeight w:val="144"/>
        </w:trPr>
        <w:tc>
          <w:tcPr>
            <w:tcW w:w="4032" w:type="dxa"/>
          </w:tcPr>
          <w:p w14:paraId="489D90E5" w14:textId="0F1AD32B" w:rsidR="003F316D" w:rsidRPr="003255CE" w:rsidRDefault="003F316D" w:rsidP="0082407D">
            <w:pPr>
              <w:pStyle w:val="TableHead"/>
              <w:rPr>
                <w:bCs w:val="0"/>
              </w:rPr>
            </w:pPr>
            <w:r w:rsidRPr="003255CE">
              <w:rPr>
                <w:b/>
                <w:bCs w:val="0"/>
              </w:rPr>
              <w:t>Items</w:t>
            </w:r>
          </w:p>
        </w:tc>
        <w:tc>
          <w:tcPr>
            <w:tcW w:w="720" w:type="dxa"/>
          </w:tcPr>
          <w:p w14:paraId="5FCC7F00" w14:textId="7BEBF72A" w:rsidR="003F316D" w:rsidRPr="003255CE" w:rsidRDefault="003F316D" w:rsidP="0082407D">
            <w:pPr>
              <w:pStyle w:val="TableHead"/>
              <w:rPr>
                <w:b/>
              </w:rPr>
            </w:pPr>
            <w:r w:rsidRPr="003255CE">
              <w:rPr>
                <w:b/>
              </w:rPr>
              <w:t>G3</w:t>
            </w:r>
          </w:p>
        </w:tc>
        <w:tc>
          <w:tcPr>
            <w:tcW w:w="720" w:type="dxa"/>
          </w:tcPr>
          <w:p w14:paraId="43310CB9" w14:textId="3ED2ECAB" w:rsidR="003F316D" w:rsidRPr="003255CE" w:rsidRDefault="003F316D" w:rsidP="0082407D">
            <w:pPr>
              <w:pStyle w:val="TableHead"/>
              <w:rPr>
                <w:b/>
              </w:rPr>
            </w:pPr>
            <w:r w:rsidRPr="003255CE">
              <w:rPr>
                <w:b/>
              </w:rPr>
              <w:t>G4</w:t>
            </w:r>
          </w:p>
        </w:tc>
        <w:tc>
          <w:tcPr>
            <w:tcW w:w="720" w:type="dxa"/>
          </w:tcPr>
          <w:p w14:paraId="4BC1FA5C" w14:textId="7A8D462E" w:rsidR="003F316D" w:rsidRPr="003255CE" w:rsidRDefault="003F316D" w:rsidP="0082407D">
            <w:pPr>
              <w:pStyle w:val="TableHead"/>
              <w:rPr>
                <w:b/>
              </w:rPr>
            </w:pPr>
            <w:r w:rsidRPr="003255CE">
              <w:rPr>
                <w:b/>
              </w:rPr>
              <w:t>G5</w:t>
            </w:r>
          </w:p>
        </w:tc>
        <w:tc>
          <w:tcPr>
            <w:tcW w:w="720" w:type="dxa"/>
          </w:tcPr>
          <w:p w14:paraId="6BAE7D80" w14:textId="73B6D8A3" w:rsidR="003F316D" w:rsidRPr="003255CE" w:rsidRDefault="003F316D" w:rsidP="0082407D">
            <w:pPr>
              <w:pStyle w:val="TableHead"/>
              <w:rPr>
                <w:b/>
              </w:rPr>
            </w:pPr>
            <w:r w:rsidRPr="003255CE">
              <w:rPr>
                <w:b/>
              </w:rPr>
              <w:t>G6</w:t>
            </w:r>
          </w:p>
        </w:tc>
        <w:tc>
          <w:tcPr>
            <w:tcW w:w="720" w:type="dxa"/>
          </w:tcPr>
          <w:p w14:paraId="20118ECA" w14:textId="04CBEFFA" w:rsidR="003F316D" w:rsidRPr="003255CE" w:rsidRDefault="003F316D" w:rsidP="0082407D">
            <w:pPr>
              <w:pStyle w:val="TableHead"/>
              <w:rPr>
                <w:b/>
              </w:rPr>
            </w:pPr>
            <w:r w:rsidRPr="003255CE">
              <w:rPr>
                <w:b/>
              </w:rPr>
              <w:t>G7</w:t>
            </w:r>
          </w:p>
        </w:tc>
        <w:tc>
          <w:tcPr>
            <w:tcW w:w="720" w:type="dxa"/>
          </w:tcPr>
          <w:p w14:paraId="5C9F9573" w14:textId="6C71680A" w:rsidR="003F316D" w:rsidRPr="003255CE" w:rsidRDefault="003F316D" w:rsidP="0082407D">
            <w:pPr>
              <w:pStyle w:val="TableHead"/>
              <w:rPr>
                <w:b/>
              </w:rPr>
            </w:pPr>
            <w:r w:rsidRPr="003255CE">
              <w:rPr>
                <w:b/>
              </w:rPr>
              <w:t>G8</w:t>
            </w:r>
          </w:p>
        </w:tc>
        <w:tc>
          <w:tcPr>
            <w:tcW w:w="720" w:type="dxa"/>
          </w:tcPr>
          <w:p w14:paraId="1760D34B" w14:textId="543473E9" w:rsidR="003F316D" w:rsidRPr="003255CE" w:rsidRDefault="003F316D" w:rsidP="0082407D">
            <w:pPr>
              <w:pStyle w:val="TableHead"/>
              <w:rPr>
                <w:b/>
              </w:rPr>
            </w:pPr>
            <w:r w:rsidRPr="003255CE">
              <w:rPr>
                <w:b/>
              </w:rPr>
              <w:t>G11</w:t>
            </w:r>
          </w:p>
        </w:tc>
        <w:tc>
          <w:tcPr>
            <w:tcW w:w="864" w:type="dxa"/>
          </w:tcPr>
          <w:p w14:paraId="1E13216D" w14:textId="4D9B9415" w:rsidR="003F316D" w:rsidRPr="003255CE" w:rsidRDefault="003F316D" w:rsidP="0082407D">
            <w:pPr>
              <w:pStyle w:val="TableHead"/>
              <w:rPr>
                <w:b/>
              </w:rPr>
            </w:pPr>
            <w:r w:rsidRPr="003255CE">
              <w:rPr>
                <w:b/>
              </w:rPr>
              <w:t>Total</w:t>
            </w:r>
          </w:p>
        </w:tc>
      </w:tr>
      <w:tr w:rsidR="00B96844" w:rsidRPr="003255CE" w14:paraId="37F0C017" w14:textId="334A75D8" w:rsidTr="00C045F5">
        <w:tc>
          <w:tcPr>
            <w:tcW w:w="4032" w:type="dxa"/>
            <w:tcBorders>
              <w:top w:val="single" w:sz="4" w:space="0" w:color="auto"/>
            </w:tcBorders>
            <w:noWrap/>
            <w:hideMark/>
          </w:tcPr>
          <w:p w14:paraId="25EC89FD" w14:textId="63C86B26" w:rsidR="003F316D" w:rsidRPr="003255CE" w:rsidRDefault="003F316D" w:rsidP="0082407D">
            <w:pPr>
              <w:pStyle w:val="TableTextLeft"/>
            </w:pPr>
            <w:r w:rsidRPr="003255CE">
              <w:t>Items Trained: Short Answer</w:t>
            </w:r>
          </w:p>
        </w:tc>
        <w:tc>
          <w:tcPr>
            <w:tcW w:w="720" w:type="dxa"/>
            <w:tcBorders>
              <w:top w:val="single" w:sz="4" w:space="0" w:color="auto"/>
            </w:tcBorders>
            <w:noWrap/>
            <w:vAlign w:val="bottom"/>
          </w:tcPr>
          <w:p w14:paraId="7E7677D0" w14:textId="787A8D18" w:rsidR="003F316D" w:rsidRPr="003255CE" w:rsidRDefault="003F316D" w:rsidP="0082407D">
            <w:pPr>
              <w:pStyle w:val="TableText"/>
              <w:ind w:right="144"/>
            </w:pPr>
            <w:r w:rsidRPr="003255CE">
              <w:t>8</w:t>
            </w:r>
          </w:p>
        </w:tc>
        <w:tc>
          <w:tcPr>
            <w:tcW w:w="720" w:type="dxa"/>
            <w:tcBorders>
              <w:top w:val="single" w:sz="4" w:space="0" w:color="auto"/>
            </w:tcBorders>
            <w:vAlign w:val="bottom"/>
          </w:tcPr>
          <w:p w14:paraId="21DF5CA7" w14:textId="235A6304" w:rsidR="003F316D" w:rsidRPr="003255CE" w:rsidRDefault="003F316D" w:rsidP="0082407D">
            <w:pPr>
              <w:pStyle w:val="TableText"/>
              <w:ind w:right="144"/>
            </w:pPr>
            <w:r w:rsidRPr="003255CE">
              <w:t>3</w:t>
            </w:r>
          </w:p>
        </w:tc>
        <w:tc>
          <w:tcPr>
            <w:tcW w:w="720" w:type="dxa"/>
            <w:tcBorders>
              <w:top w:val="single" w:sz="4" w:space="0" w:color="auto"/>
            </w:tcBorders>
            <w:vAlign w:val="bottom"/>
          </w:tcPr>
          <w:p w14:paraId="10F23056" w14:textId="082A51FF" w:rsidR="003F316D" w:rsidRPr="003255CE" w:rsidRDefault="003F316D" w:rsidP="0082407D">
            <w:pPr>
              <w:pStyle w:val="TableText"/>
              <w:ind w:right="144"/>
            </w:pPr>
            <w:r w:rsidRPr="003255CE">
              <w:t>4</w:t>
            </w:r>
          </w:p>
        </w:tc>
        <w:tc>
          <w:tcPr>
            <w:tcW w:w="720" w:type="dxa"/>
            <w:tcBorders>
              <w:top w:val="single" w:sz="4" w:space="0" w:color="auto"/>
            </w:tcBorders>
            <w:vAlign w:val="bottom"/>
          </w:tcPr>
          <w:p w14:paraId="36351987" w14:textId="09894D33" w:rsidR="003F316D" w:rsidRPr="003255CE" w:rsidRDefault="003F316D" w:rsidP="0082407D">
            <w:pPr>
              <w:pStyle w:val="TableText"/>
              <w:ind w:right="144"/>
            </w:pPr>
            <w:r w:rsidRPr="003255CE">
              <w:t>14</w:t>
            </w:r>
          </w:p>
        </w:tc>
        <w:tc>
          <w:tcPr>
            <w:tcW w:w="720" w:type="dxa"/>
            <w:tcBorders>
              <w:top w:val="single" w:sz="4" w:space="0" w:color="auto"/>
            </w:tcBorders>
            <w:vAlign w:val="bottom"/>
          </w:tcPr>
          <w:p w14:paraId="2E21120E" w14:textId="537C79D0" w:rsidR="003F316D" w:rsidRPr="003255CE" w:rsidRDefault="003F316D" w:rsidP="0082407D">
            <w:pPr>
              <w:pStyle w:val="TableText"/>
              <w:ind w:right="144"/>
            </w:pPr>
            <w:r w:rsidRPr="003255CE">
              <w:t>21</w:t>
            </w:r>
          </w:p>
        </w:tc>
        <w:tc>
          <w:tcPr>
            <w:tcW w:w="720" w:type="dxa"/>
            <w:tcBorders>
              <w:top w:val="single" w:sz="4" w:space="0" w:color="auto"/>
            </w:tcBorders>
            <w:vAlign w:val="bottom"/>
          </w:tcPr>
          <w:p w14:paraId="45BE7DE6" w14:textId="318003CB" w:rsidR="003F316D" w:rsidRPr="003255CE" w:rsidRDefault="0069058B" w:rsidP="0082407D">
            <w:pPr>
              <w:pStyle w:val="TableText"/>
              <w:ind w:right="144"/>
            </w:pPr>
            <w:r w:rsidRPr="003255CE">
              <w:t>28</w:t>
            </w:r>
          </w:p>
        </w:tc>
        <w:tc>
          <w:tcPr>
            <w:tcW w:w="720" w:type="dxa"/>
            <w:tcBorders>
              <w:top w:val="single" w:sz="4" w:space="0" w:color="auto"/>
              <w:right w:val="nil"/>
            </w:tcBorders>
            <w:vAlign w:val="bottom"/>
          </w:tcPr>
          <w:p w14:paraId="6AA8EEAC" w14:textId="62C61CC3" w:rsidR="003F316D" w:rsidRPr="003255CE" w:rsidRDefault="0069058B" w:rsidP="0082407D">
            <w:pPr>
              <w:pStyle w:val="TableText"/>
              <w:ind w:right="144"/>
              <w:rPr>
                <w:color w:val="000000"/>
              </w:rPr>
            </w:pPr>
            <w:r w:rsidRPr="003255CE">
              <w:rPr>
                <w:color w:val="000000"/>
              </w:rPr>
              <w:t>13</w:t>
            </w:r>
          </w:p>
        </w:tc>
        <w:tc>
          <w:tcPr>
            <w:tcW w:w="864" w:type="dxa"/>
            <w:tcBorders>
              <w:top w:val="single" w:sz="4" w:space="0" w:color="auto"/>
              <w:left w:val="nil"/>
              <w:bottom w:val="nil"/>
            </w:tcBorders>
            <w:vAlign w:val="bottom"/>
          </w:tcPr>
          <w:p w14:paraId="4A97C166" w14:textId="458AE4D3" w:rsidR="003F316D" w:rsidRPr="003255CE" w:rsidRDefault="003F316D" w:rsidP="0082407D">
            <w:pPr>
              <w:pStyle w:val="TableText"/>
              <w:ind w:right="144"/>
              <w:rPr>
                <w:b/>
                <w:bCs/>
                <w:color w:val="000000"/>
              </w:rPr>
            </w:pPr>
            <w:r w:rsidRPr="003255CE">
              <w:rPr>
                <w:b/>
                <w:bCs/>
                <w:color w:val="000000"/>
              </w:rPr>
              <w:t>91</w:t>
            </w:r>
          </w:p>
        </w:tc>
      </w:tr>
      <w:tr w:rsidR="00720E5F" w:rsidRPr="003255CE" w14:paraId="7D666E93" w14:textId="2838680B" w:rsidTr="00C045F5">
        <w:tc>
          <w:tcPr>
            <w:tcW w:w="4032" w:type="dxa"/>
            <w:noWrap/>
            <w:hideMark/>
          </w:tcPr>
          <w:p w14:paraId="2A05FC89" w14:textId="5FA9248F" w:rsidR="003F316D" w:rsidRPr="003255CE" w:rsidRDefault="003F316D" w:rsidP="0082407D">
            <w:pPr>
              <w:pStyle w:val="TableTextLeft"/>
            </w:pPr>
            <w:r w:rsidRPr="003255CE">
              <w:t>Items Trained: Essay</w:t>
            </w:r>
          </w:p>
        </w:tc>
        <w:tc>
          <w:tcPr>
            <w:tcW w:w="720" w:type="dxa"/>
            <w:noWrap/>
            <w:vAlign w:val="bottom"/>
          </w:tcPr>
          <w:p w14:paraId="42B5E6DD" w14:textId="1BB1EC5A" w:rsidR="003F316D" w:rsidRPr="003255CE" w:rsidRDefault="003F316D" w:rsidP="0082407D">
            <w:pPr>
              <w:pStyle w:val="TableText"/>
              <w:ind w:right="144"/>
            </w:pPr>
            <w:r w:rsidRPr="003255CE">
              <w:t>8</w:t>
            </w:r>
          </w:p>
        </w:tc>
        <w:tc>
          <w:tcPr>
            <w:tcW w:w="720" w:type="dxa"/>
            <w:vAlign w:val="bottom"/>
          </w:tcPr>
          <w:p w14:paraId="576696FB" w14:textId="7FE68ECB" w:rsidR="003F316D" w:rsidRPr="003255CE" w:rsidRDefault="003F316D" w:rsidP="0082407D">
            <w:pPr>
              <w:pStyle w:val="TableText"/>
              <w:ind w:right="144"/>
            </w:pPr>
            <w:r w:rsidRPr="003255CE">
              <w:t>3</w:t>
            </w:r>
          </w:p>
        </w:tc>
        <w:tc>
          <w:tcPr>
            <w:tcW w:w="720" w:type="dxa"/>
            <w:vAlign w:val="bottom"/>
          </w:tcPr>
          <w:p w14:paraId="15BB0E34" w14:textId="5376182B" w:rsidR="003F316D" w:rsidRPr="003255CE" w:rsidRDefault="003F316D" w:rsidP="0082407D">
            <w:pPr>
              <w:pStyle w:val="TableText"/>
              <w:ind w:right="144"/>
            </w:pPr>
            <w:r w:rsidRPr="003255CE">
              <w:t>12</w:t>
            </w:r>
          </w:p>
        </w:tc>
        <w:tc>
          <w:tcPr>
            <w:tcW w:w="720" w:type="dxa"/>
            <w:vAlign w:val="bottom"/>
          </w:tcPr>
          <w:p w14:paraId="441C8D66" w14:textId="1171C3D2" w:rsidR="003F316D" w:rsidRPr="003255CE" w:rsidRDefault="003F316D" w:rsidP="0082407D">
            <w:pPr>
              <w:pStyle w:val="TableText"/>
              <w:ind w:right="144"/>
            </w:pPr>
            <w:r w:rsidRPr="003255CE">
              <w:t>10</w:t>
            </w:r>
          </w:p>
        </w:tc>
        <w:tc>
          <w:tcPr>
            <w:tcW w:w="720" w:type="dxa"/>
            <w:vAlign w:val="bottom"/>
          </w:tcPr>
          <w:p w14:paraId="166957DA" w14:textId="675CE5E7" w:rsidR="003F316D" w:rsidRPr="003255CE" w:rsidRDefault="003F316D" w:rsidP="0082407D">
            <w:pPr>
              <w:pStyle w:val="TableText"/>
              <w:ind w:right="144"/>
            </w:pPr>
            <w:r w:rsidRPr="003255CE">
              <w:t>12</w:t>
            </w:r>
          </w:p>
        </w:tc>
        <w:tc>
          <w:tcPr>
            <w:tcW w:w="720" w:type="dxa"/>
            <w:vAlign w:val="bottom"/>
          </w:tcPr>
          <w:p w14:paraId="625BF8D8" w14:textId="1EEDA22E" w:rsidR="003F316D" w:rsidRPr="003255CE" w:rsidRDefault="0069058B" w:rsidP="0082407D">
            <w:pPr>
              <w:pStyle w:val="TableText"/>
              <w:ind w:right="144"/>
            </w:pPr>
            <w:r w:rsidRPr="003255CE">
              <w:t>15</w:t>
            </w:r>
          </w:p>
        </w:tc>
        <w:tc>
          <w:tcPr>
            <w:tcW w:w="720" w:type="dxa"/>
            <w:tcBorders>
              <w:right w:val="nil"/>
            </w:tcBorders>
            <w:vAlign w:val="bottom"/>
          </w:tcPr>
          <w:p w14:paraId="696D058B" w14:textId="617E962F" w:rsidR="003F316D" w:rsidRPr="003255CE" w:rsidRDefault="0069058B" w:rsidP="0082407D">
            <w:pPr>
              <w:pStyle w:val="TableText"/>
              <w:ind w:right="144"/>
              <w:rPr>
                <w:color w:val="000000"/>
              </w:rPr>
            </w:pPr>
            <w:r w:rsidRPr="003255CE">
              <w:rPr>
                <w:color w:val="000000"/>
              </w:rPr>
              <w:t>15</w:t>
            </w:r>
          </w:p>
        </w:tc>
        <w:tc>
          <w:tcPr>
            <w:tcW w:w="864" w:type="dxa"/>
            <w:tcBorders>
              <w:top w:val="nil"/>
              <w:left w:val="nil"/>
              <w:bottom w:val="nil"/>
            </w:tcBorders>
            <w:vAlign w:val="bottom"/>
          </w:tcPr>
          <w:p w14:paraId="16FC3D0C" w14:textId="6D4033DC" w:rsidR="003F316D" w:rsidRPr="003255CE" w:rsidRDefault="003F316D" w:rsidP="0082407D">
            <w:pPr>
              <w:pStyle w:val="TableText"/>
              <w:ind w:right="144"/>
              <w:rPr>
                <w:b/>
                <w:bCs/>
                <w:color w:val="000000"/>
              </w:rPr>
            </w:pPr>
            <w:r w:rsidRPr="003255CE">
              <w:rPr>
                <w:b/>
                <w:bCs/>
                <w:color w:val="000000"/>
              </w:rPr>
              <w:t>75</w:t>
            </w:r>
          </w:p>
        </w:tc>
      </w:tr>
      <w:tr w:rsidR="00720E5F" w:rsidRPr="003255CE" w14:paraId="046114BF" w14:textId="43AEB595" w:rsidTr="00C045F5">
        <w:tc>
          <w:tcPr>
            <w:tcW w:w="4032" w:type="dxa"/>
            <w:noWrap/>
            <w:hideMark/>
          </w:tcPr>
          <w:p w14:paraId="5DAD041F" w14:textId="073F72C5" w:rsidR="003F316D" w:rsidRPr="003255CE" w:rsidRDefault="003F316D" w:rsidP="0082407D">
            <w:pPr>
              <w:pStyle w:val="TableTextLeft"/>
            </w:pPr>
            <w:r w:rsidRPr="003255CE">
              <w:t>Items Trained: Mathematics</w:t>
            </w:r>
          </w:p>
        </w:tc>
        <w:tc>
          <w:tcPr>
            <w:tcW w:w="720" w:type="dxa"/>
            <w:noWrap/>
            <w:vAlign w:val="bottom"/>
          </w:tcPr>
          <w:p w14:paraId="518409E1" w14:textId="2E872606" w:rsidR="003F316D" w:rsidRPr="003255CE" w:rsidRDefault="003F316D" w:rsidP="0082407D">
            <w:pPr>
              <w:pStyle w:val="TableText"/>
              <w:ind w:right="144"/>
            </w:pPr>
            <w:r w:rsidRPr="003255CE">
              <w:t>12</w:t>
            </w:r>
          </w:p>
        </w:tc>
        <w:tc>
          <w:tcPr>
            <w:tcW w:w="720" w:type="dxa"/>
            <w:vAlign w:val="bottom"/>
          </w:tcPr>
          <w:p w14:paraId="517BD6CD" w14:textId="1AC6DEED" w:rsidR="003F316D" w:rsidRPr="003255CE" w:rsidRDefault="003F316D" w:rsidP="0082407D">
            <w:pPr>
              <w:pStyle w:val="TableText"/>
              <w:ind w:right="144"/>
            </w:pPr>
            <w:r w:rsidRPr="003255CE">
              <w:t>12</w:t>
            </w:r>
          </w:p>
        </w:tc>
        <w:tc>
          <w:tcPr>
            <w:tcW w:w="720" w:type="dxa"/>
            <w:vAlign w:val="bottom"/>
          </w:tcPr>
          <w:p w14:paraId="16EC5D0D" w14:textId="35F99E55" w:rsidR="003F316D" w:rsidRPr="003255CE" w:rsidRDefault="003F316D" w:rsidP="0082407D">
            <w:pPr>
              <w:pStyle w:val="TableText"/>
              <w:ind w:right="144"/>
            </w:pPr>
            <w:r w:rsidRPr="003255CE">
              <w:t>26</w:t>
            </w:r>
          </w:p>
        </w:tc>
        <w:tc>
          <w:tcPr>
            <w:tcW w:w="720" w:type="dxa"/>
            <w:vAlign w:val="bottom"/>
          </w:tcPr>
          <w:p w14:paraId="04BA88C1" w14:textId="408E0045" w:rsidR="003F316D" w:rsidRPr="003255CE" w:rsidRDefault="003F316D" w:rsidP="0082407D">
            <w:pPr>
              <w:pStyle w:val="TableText"/>
              <w:ind w:right="144"/>
            </w:pPr>
            <w:r w:rsidRPr="003255CE">
              <w:t>10</w:t>
            </w:r>
          </w:p>
        </w:tc>
        <w:tc>
          <w:tcPr>
            <w:tcW w:w="720" w:type="dxa"/>
            <w:vAlign w:val="bottom"/>
          </w:tcPr>
          <w:p w14:paraId="031CFD1A" w14:textId="0C810A0C" w:rsidR="003F316D" w:rsidRPr="003255CE" w:rsidRDefault="003F316D" w:rsidP="0082407D">
            <w:pPr>
              <w:pStyle w:val="TableText"/>
              <w:ind w:right="144"/>
            </w:pPr>
            <w:r w:rsidRPr="003255CE">
              <w:t>10</w:t>
            </w:r>
          </w:p>
        </w:tc>
        <w:tc>
          <w:tcPr>
            <w:tcW w:w="720" w:type="dxa"/>
            <w:vAlign w:val="bottom"/>
          </w:tcPr>
          <w:p w14:paraId="0A268FA3" w14:textId="01958EE3" w:rsidR="003F316D" w:rsidRPr="003255CE" w:rsidRDefault="0069058B" w:rsidP="0082407D">
            <w:pPr>
              <w:pStyle w:val="TableText"/>
              <w:ind w:right="144"/>
            </w:pPr>
            <w:r w:rsidRPr="003255CE">
              <w:t>11</w:t>
            </w:r>
          </w:p>
        </w:tc>
        <w:tc>
          <w:tcPr>
            <w:tcW w:w="720" w:type="dxa"/>
            <w:tcBorders>
              <w:right w:val="nil"/>
            </w:tcBorders>
            <w:vAlign w:val="bottom"/>
          </w:tcPr>
          <w:p w14:paraId="56343624" w14:textId="168F30BD" w:rsidR="003F316D" w:rsidRPr="003255CE" w:rsidRDefault="0069058B" w:rsidP="0082407D">
            <w:pPr>
              <w:pStyle w:val="TableText"/>
              <w:ind w:right="144"/>
              <w:rPr>
                <w:color w:val="000000"/>
              </w:rPr>
            </w:pPr>
            <w:r w:rsidRPr="003255CE">
              <w:rPr>
                <w:color w:val="000000"/>
              </w:rPr>
              <w:t>5</w:t>
            </w:r>
          </w:p>
        </w:tc>
        <w:tc>
          <w:tcPr>
            <w:tcW w:w="864" w:type="dxa"/>
            <w:tcBorders>
              <w:top w:val="nil"/>
              <w:left w:val="nil"/>
              <w:bottom w:val="nil"/>
            </w:tcBorders>
            <w:vAlign w:val="bottom"/>
          </w:tcPr>
          <w:p w14:paraId="2078E947" w14:textId="67226810" w:rsidR="003F316D" w:rsidRPr="003255CE" w:rsidRDefault="003F316D" w:rsidP="0082407D">
            <w:pPr>
              <w:pStyle w:val="TableText"/>
              <w:ind w:right="144"/>
              <w:rPr>
                <w:b/>
                <w:bCs/>
                <w:color w:val="000000"/>
              </w:rPr>
            </w:pPr>
            <w:r w:rsidRPr="003255CE">
              <w:rPr>
                <w:b/>
                <w:bCs/>
                <w:color w:val="000000"/>
              </w:rPr>
              <w:t>86</w:t>
            </w:r>
          </w:p>
        </w:tc>
      </w:tr>
      <w:tr w:rsidR="00720E5F" w:rsidRPr="003255CE" w14:paraId="67CA420D" w14:textId="0EFBD709" w:rsidTr="00C045F5">
        <w:tc>
          <w:tcPr>
            <w:tcW w:w="4032" w:type="dxa"/>
            <w:noWrap/>
            <w:hideMark/>
          </w:tcPr>
          <w:p w14:paraId="1B659429" w14:textId="501ED798" w:rsidR="003F316D" w:rsidRPr="003255CE" w:rsidRDefault="003F316D" w:rsidP="0082407D">
            <w:pPr>
              <w:pStyle w:val="TableTextLeft"/>
            </w:pPr>
            <w:r w:rsidRPr="003255CE">
              <w:t>Items with All Models Passing Initial Validation Criteria: Short Answer</w:t>
            </w:r>
          </w:p>
        </w:tc>
        <w:tc>
          <w:tcPr>
            <w:tcW w:w="720" w:type="dxa"/>
            <w:noWrap/>
            <w:vAlign w:val="bottom"/>
          </w:tcPr>
          <w:p w14:paraId="22F196A2" w14:textId="1A41D3EB" w:rsidR="003F316D" w:rsidRPr="003255CE" w:rsidRDefault="003F316D" w:rsidP="0082407D">
            <w:pPr>
              <w:pStyle w:val="TableText"/>
              <w:ind w:right="144"/>
            </w:pPr>
            <w:r w:rsidRPr="003255CE">
              <w:t>8</w:t>
            </w:r>
          </w:p>
        </w:tc>
        <w:tc>
          <w:tcPr>
            <w:tcW w:w="720" w:type="dxa"/>
            <w:vAlign w:val="bottom"/>
          </w:tcPr>
          <w:p w14:paraId="292C781B" w14:textId="76F02ABC" w:rsidR="003F316D" w:rsidRPr="003255CE" w:rsidRDefault="003F316D" w:rsidP="0082407D">
            <w:pPr>
              <w:pStyle w:val="TableText"/>
              <w:ind w:right="144"/>
            </w:pPr>
            <w:r w:rsidRPr="003255CE">
              <w:t>3</w:t>
            </w:r>
          </w:p>
        </w:tc>
        <w:tc>
          <w:tcPr>
            <w:tcW w:w="720" w:type="dxa"/>
            <w:vAlign w:val="bottom"/>
          </w:tcPr>
          <w:p w14:paraId="2A086094" w14:textId="143FE476" w:rsidR="003F316D" w:rsidRPr="003255CE" w:rsidRDefault="003F316D" w:rsidP="0082407D">
            <w:pPr>
              <w:pStyle w:val="TableText"/>
              <w:ind w:right="144"/>
            </w:pPr>
            <w:r w:rsidRPr="003255CE">
              <w:t>4</w:t>
            </w:r>
          </w:p>
        </w:tc>
        <w:tc>
          <w:tcPr>
            <w:tcW w:w="720" w:type="dxa"/>
            <w:vAlign w:val="bottom"/>
          </w:tcPr>
          <w:p w14:paraId="1E6DCD28" w14:textId="3671C27B" w:rsidR="003F316D" w:rsidRPr="003255CE" w:rsidRDefault="003F316D" w:rsidP="0082407D">
            <w:pPr>
              <w:pStyle w:val="TableText"/>
              <w:ind w:right="144"/>
            </w:pPr>
            <w:r w:rsidRPr="003255CE">
              <w:t>11</w:t>
            </w:r>
          </w:p>
        </w:tc>
        <w:tc>
          <w:tcPr>
            <w:tcW w:w="720" w:type="dxa"/>
            <w:vAlign w:val="bottom"/>
          </w:tcPr>
          <w:p w14:paraId="756444A1" w14:textId="73EC69A3" w:rsidR="003F316D" w:rsidRPr="003255CE" w:rsidRDefault="003F316D" w:rsidP="0082407D">
            <w:pPr>
              <w:pStyle w:val="TableText"/>
              <w:ind w:right="144"/>
            </w:pPr>
            <w:r w:rsidRPr="003255CE">
              <w:t>19</w:t>
            </w:r>
          </w:p>
        </w:tc>
        <w:tc>
          <w:tcPr>
            <w:tcW w:w="720" w:type="dxa"/>
            <w:vAlign w:val="bottom"/>
          </w:tcPr>
          <w:p w14:paraId="22A9D12C" w14:textId="34DA79F5" w:rsidR="003F316D" w:rsidRPr="003255CE" w:rsidRDefault="0069058B" w:rsidP="0082407D">
            <w:pPr>
              <w:pStyle w:val="TableText"/>
              <w:ind w:right="144"/>
            </w:pPr>
            <w:r w:rsidRPr="003255CE">
              <w:t>25</w:t>
            </w:r>
          </w:p>
        </w:tc>
        <w:tc>
          <w:tcPr>
            <w:tcW w:w="720" w:type="dxa"/>
            <w:tcBorders>
              <w:right w:val="nil"/>
            </w:tcBorders>
            <w:vAlign w:val="bottom"/>
          </w:tcPr>
          <w:p w14:paraId="6712EF99" w14:textId="6D8A747E" w:rsidR="003F316D" w:rsidRPr="003255CE" w:rsidRDefault="0069058B" w:rsidP="0082407D">
            <w:pPr>
              <w:pStyle w:val="TableText"/>
              <w:ind w:right="144"/>
              <w:rPr>
                <w:color w:val="000000"/>
              </w:rPr>
            </w:pPr>
            <w:r w:rsidRPr="003255CE">
              <w:rPr>
                <w:color w:val="000000"/>
              </w:rPr>
              <w:t>11</w:t>
            </w:r>
          </w:p>
        </w:tc>
        <w:tc>
          <w:tcPr>
            <w:tcW w:w="864" w:type="dxa"/>
            <w:tcBorders>
              <w:top w:val="nil"/>
              <w:left w:val="nil"/>
              <w:bottom w:val="nil"/>
            </w:tcBorders>
            <w:vAlign w:val="bottom"/>
          </w:tcPr>
          <w:p w14:paraId="6E753F1F" w14:textId="77594611" w:rsidR="003F316D" w:rsidRPr="003255CE" w:rsidRDefault="003F316D" w:rsidP="0082407D">
            <w:pPr>
              <w:pStyle w:val="TableText"/>
              <w:ind w:right="144"/>
              <w:rPr>
                <w:b/>
                <w:bCs/>
                <w:color w:val="000000"/>
              </w:rPr>
            </w:pPr>
            <w:r w:rsidRPr="003255CE">
              <w:rPr>
                <w:b/>
                <w:bCs/>
                <w:color w:val="000000"/>
              </w:rPr>
              <w:t>81</w:t>
            </w:r>
          </w:p>
        </w:tc>
      </w:tr>
      <w:tr w:rsidR="00720E5F" w:rsidRPr="003255CE" w14:paraId="6D579CA0" w14:textId="40F8B956" w:rsidTr="00C045F5">
        <w:tc>
          <w:tcPr>
            <w:tcW w:w="4032" w:type="dxa"/>
            <w:noWrap/>
            <w:hideMark/>
          </w:tcPr>
          <w:p w14:paraId="5554C7FC" w14:textId="6CB0D6CF" w:rsidR="003F316D" w:rsidRPr="003255CE" w:rsidRDefault="003F316D" w:rsidP="0082407D">
            <w:pPr>
              <w:pStyle w:val="TableTextLeft"/>
            </w:pPr>
            <w:r w:rsidRPr="003255CE">
              <w:t>Items with All Models Passing Initial Validation Criteria: Essay</w:t>
            </w:r>
          </w:p>
        </w:tc>
        <w:tc>
          <w:tcPr>
            <w:tcW w:w="720" w:type="dxa"/>
            <w:noWrap/>
            <w:vAlign w:val="bottom"/>
          </w:tcPr>
          <w:p w14:paraId="3088F187" w14:textId="76A3A214" w:rsidR="003F316D" w:rsidRPr="003255CE" w:rsidRDefault="003F316D" w:rsidP="0082407D">
            <w:pPr>
              <w:pStyle w:val="TableText"/>
              <w:ind w:right="144"/>
            </w:pPr>
            <w:r w:rsidRPr="003255CE">
              <w:t>8</w:t>
            </w:r>
          </w:p>
        </w:tc>
        <w:tc>
          <w:tcPr>
            <w:tcW w:w="720" w:type="dxa"/>
            <w:vAlign w:val="bottom"/>
          </w:tcPr>
          <w:p w14:paraId="10A69FDD" w14:textId="550EEF01" w:rsidR="003F316D" w:rsidRPr="003255CE" w:rsidRDefault="003F316D" w:rsidP="0082407D">
            <w:pPr>
              <w:pStyle w:val="TableText"/>
              <w:ind w:right="144"/>
            </w:pPr>
            <w:r w:rsidRPr="003255CE">
              <w:t>3</w:t>
            </w:r>
          </w:p>
        </w:tc>
        <w:tc>
          <w:tcPr>
            <w:tcW w:w="720" w:type="dxa"/>
            <w:vAlign w:val="bottom"/>
          </w:tcPr>
          <w:p w14:paraId="634F9043" w14:textId="3CA69017" w:rsidR="003F316D" w:rsidRPr="003255CE" w:rsidRDefault="003F316D" w:rsidP="0082407D">
            <w:pPr>
              <w:pStyle w:val="TableText"/>
              <w:ind w:right="144"/>
            </w:pPr>
            <w:r w:rsidRPr="003255CE">
              <w:t>12</w:t>
            </w:r>
          </w:p>
        </w:tc>
        <w:tc>
          <w:tcPr>
            <w:tcW w:w="720" w:type="dxa"/>
            <w:vAlign w:val="bottom"/>
          </w:tcPr>
          <w:p w14:paraId="7E5E5645" w14:textId="05AEEFD8" w:rsidR="003F316D" w:rsidRPr="003255CE" w:rsidRDefault="003F316D" w:rsidP="0082407D">
            <w:pPr>
              <w:pStyle w:val="TableText"/>
              <w:ind w:right="144"/>
            </w:pPr>
            <w:r w:rsidRPr="003255CE">
              <w:t>10</w:t>
            </w:r>
          </w:p>
        </w:tc>
        <w:tc>
          <w:tcPr>
            <w:tcW w:w="720" w:type="dxa"/>
            <w:vAlign w:val="bottom"/>
          </w:tcPr>
          <w:p w14:paraId="04207F8B" w14:textId="3698BEB3" w:rsidR="003F316D" w:rsidRPr="003255CE" w:rsidRDefault="003F316D" w:rsidP="0082407D">
            <w:pPr>
              <w:pStyle w:val="TableText"/>
              <w:ind w:right="144"/>
            </w:pPr>
            <w:r w:rsidRPr="003255CE">
              <w:t>12</w:t>
            </w:r>
          </w:p>
        </w:tc>
        <w:tc>
          <w:tcPr>
            <w:tcW w:w="720" w:type="dxa"/>
            <w:vAlign w:val="bottom"/>
          </w:tcPr>
          <w:p w14:paraId="6DC9AF51" w14:textId="3176D78D" w:rsidR="003F316D" w:rsidRPr="003255CE" w:rsidRDefault="0069058B" w:rsidP="0082407D">
            <w:pPr>
              <w:pStyle w:val="TableText"/>
              <w:ind w:right="144"/>
            </w:pPr>
            <w:r w:rsidRPr="003255CE">
              <w:t>14</w:t>
            </w:r>
          </w:p>
        </w:tc>
        <w:tc>
          <w:tcPr>
            <w:tcW w:w="720" w:type="dxa"/>
            <w:tcBorders>
              <w:right w:val="nil"/>
            </w:tcBorders>
            <w:vAlign w:val="bottom"/>
          </w:tcPr>
          <w:p w14:paraId="3FB0BC27" w14:textId="68F16F40" w:rsidR="003F316D" w:rsidRPr="003255CE" w:rsidRDefault="0069058B" w:rsidP="0082407D">
            <w:pPr>
              <w:pStyle w:val="TableText"/>
              <w:ind w:right="144"/>
              <w:rPr>
                <w:color w:val="000000"/>
              </w:rPr>
            </w:pPr>
            <w:r w:rsidRPr="003255CE">
              <w:rPr>
                <w:color w:val="000000"/>
              </w:rPr>
              <w:t>15</w:t>
            </w:r>
          </w:p>
        </w:tc>
        <w:tc>
          <w:tcPr>
            <w:tcW w:w="864" w:type="dxa"/>
            <w:tcBorders>
              <w:top w:val="nil"/>
              <w:left w:val="nil"/>
              <w:bottom w:val="nil"/>
            </w:tcBorders>
            <w:vAlign w:val="bottom"/>
          </w:tcPr>
          <w:p w14:paraId="20EAE98B" w14:textId="4AE204A0" w:rsidR="003F316D" w:rsidRPr="003255CE" w:rsidRDefault="003F316D" w:rsidP="0082407D">
            <w:pPr>
              <w:pStyle w:val="TableText"/>
              <w:ind w:right="144"/>
              <w:rPr>
                <w:b/>
                <w:bCs/>
                <w:color w:val="000000"/>
              </w:rPr>
            </w:pPr>
            <w:r w:rsidRPr="003255CE">
              <w:rPr>
                <w:b/>
                <w:bCs/>
                <w:color w:val="000000"/>
              </w:rPr>
              <w:t>74</w:t>
            </w:r>
          </w:p>
        </w:tc>
      </w:tr>
      <w:tr w:rsidR="00B96844" w:rsidRPr="003255CE" w14:paraId="266EBC23" w14:textId="1337A6F9" w:rsidTr="00C045F5">
        <w:tc>
          <w:tcPr>
            <w:tcW w:w="4032" w:type="dxa"/>
            <w:noWrap/>
            <w:hideMark/>
          </w:tcPr>
          <w:p w14:paraId="55209D09" w14:textId="4DB357FF" w:rsidR="003F316D" w:rsidRPr="003255CE" w:rsidRDefault="003F316D" w:rsidP="0082407D">
            <w:pPr>
              <w:pStyle w:val="TableTextLeft"/>
            </w:pPr>
            <w:r w:rsidRPr="003255CE">
              <w:t>Items with All Models Passing Initial Validation Criteria: Mathematics</w:t>
            </w:r>
          </w:p>
        </w:tc>
        <w:tc>
          <w:tcPr>
            <w:tcW w:w="720" w:type="dxa"/>
            <w:noWrap/>
            <w:vAlign w:val="bottom"/>
          </w:tcPr>
          <w:p w14:paraId="5F35464C" w14:textId="3D3493AB" w:rsidR="003F316D" w:rsidRPr="003255CE" w:rsidRDefault="003F316D" w:rsidP="0082407D">
            <w:pPr>
              <w:pStyle w:val="TableText"/>
              <w:ind w:right="144"/>
            </w:pPr>
            <w:r w:rsidRPr="003255CE">
              <w:t>7</w:t>
            </w:r>
          </w:p>
        </w:tc>
        <w:tc>
          <w:tcPr>
            <w:tcW w:w="720" w:type="dxa"/>
            <w:vAlign w:val="bottom"/>
          </w:tcPr>
          <w:p w14:paraId="19D6BE42" w14:textId="53255B54" w:rsidR="003F316D" w:rsidRPr="003255CE" w:rsidRDefault="003F316D" w:rsidP="0082407D">
            <w:pPr>
              <w:pStyle w:val="TableText"/>
              <w:ind w:right="144"/>
            </w:pPr>
            <w:r w:rsidRPr="003255CE">
              <w:t>8</w:t>
            </w:r>
          </w:p>
        </w:tc>
        <w:tc>
          <w:tcPr>
            <w:tcW w:w="720" w:type="dxa"/>
            <w:vAlign w:val="bottom"/>
          </w:tcPr>
          <w:p w14:paraId="5E4DABFD" w14:textId="51C5B1D0" w:rsidR="003F316D" w:rsidRPr="003255CE" w:rsidRDefault="003F316D" w:rsidP="0082407D">
            <w:pPr>
              <w:pStyle w:val="TableText"/>
              <w:ind w:right="144"/>
            </w:pPr>
            <w:r w:rsidRPr="003255CE">
              <w:t>10</w:t>
            </w:r>
          </w:p>
        </w:tc>
        <w:tc>
          <w:tcPr>
            <w:tcW w:w="720" w:type="dxa"/>
            <w:vAlign w:val="bottom"/>
          </w:tcPr>
          <w:p w14:paraId="64CBE3B9" w14:textId="30B7B509" w:rsidR="003F316D" w:rsidRPr="003255CE" w:rsidRDefault="003F316D" w:rsidP="0082407D">
            <w:pPr>
              <w:pStyle w:val="TableText"/>
              <w:ind w:right="144"/>
            </w:pPr>
            <w:r w:rsidRPr="003255CE">
              <w:t>6</w:t>
            </w:r>
          </w:p>
        </w:tc>
        <w:tc>
          <w:tcPr>
            <w:tcW w:w="720" w:type="dxa"/>
            <w:vAlign w:val="bottom"/>
          </w:tcPr>
          <w:p w14:paraId="7CEC0FBD" w14:textId="1B0F6EF2" w:rsidR="003F316D" w:rsidRPr="003255CE" w:rsidRDefault="003F316D" w:rsidP="0082407D">
            <w:pPr>
              <w:pStyle w:val="TableText"/>
              <w:ind w:right="144"/>
            </w:pPr>
            <w:r w:rsidRPr="003255CE">
              <w:t>8</w:t>
            </w:r>
          </w:p>
        </w:tc>
        <w:tc>
          <w:tcPr>
            <w:tcW w:w="720" w:type="dxa"/>
            <w:vAlign w:val="bottom"/>
          </w:tcPr>
          <w:p w14:paraId="0724B635" w14:textId="0772E64B" w:rsidR="003F316D" w:rsidRPr="003255CE" w:rsidRDefault="0069058B" w:rsidP="0082407D">
            <w:pPr>
              <w:pStyle w:val="TableText"/>
              <w:ind w:right="144"/>
            </w:pPr>
            <w:r w:rsidRPr="003255CE">
              <w:t>10</w:t>
            </w:r>
          </w:p>
        </w:tc>
        <w:tc>
          <w:tcPr>
            <w:tcW w:w="720" w:type="dxa"/>
            <w:tcBorders>
              <w:right w:val="nil"/>
            </w:tcBorders>
            <w:vAlign w:val="bottom"/>
          </w:tcPr>
          <w:p w14:paraId="0E12B439" w14:textId="4E84FC03" w:rsidR="003F316D" w:rsidRPr="003255CE" w:rsidRDefault="0069058B" w:rsidP="0082407D">
            <w:pPr>
              <w:pStyle w:val="TableText"/>
              <w:ind w:right="144"/>
              <w:rPr>
                <w:color w:val="000000"/>
              </w:rPr>
            </w:pPr>
            <w:r w:rsidRPr="003255CE">
              <w:rPr>
                <w:color w:val="000000"/>
              </w:rPr>
              <w:t>4</w:t>
            </w:r>
          </w:p>
        </w:tc>
        <w:tc>
          <w:tcPr>
            <w:tcW w:w="864" w:type="dxa"/>
            <w:tcBorders>
              <w:top w:val="nil"/>
              <w:left w:val="nil"/>
              <w:bottom w:val="single" w:sz="12" w:space="0" w:color="auto"/>
            </w:tcBorders>
            <w:vAlign w:val="bottom"/>
          </w:tcPr>
          <w:p w14:paraId="590D5CA5" w14:textId="0284A3B2" w:rsidR="003F316D" w:rsidRPr="003255CE" w:rsidRDefault="003F316D" w:rsidP="0082407D">
            <w:pPr>
              <w:pStyle w:val="TableText"/>
              <w:ind w:right="144"/>
              <w:rPr>
                <w:b/>
                <w:bCs/>
                <w:color w:val="000000"/>
              </w:rPr>
            </w:pPr>
            <w:r w:rsidRPr="003255CE">
              <w:rPr>
                <w:b/>
                <w:bCs/>
                <w:color w:val="000000"/>
              </w:rPr>
              <w:t>53</w:t>
            </w:r>
          </w:p>
        </w:tc>
      </w:tr>
    </w:tbl>
    <w:p w14:paraId="763BC3FA" w14:textId="7DC91F59" w:rsidR="000B0735" w:rsidRPr="003255CE" w:rsidRDefault="000B0735" w:rsidP="0082407D">
      <w:pPr>
        <w:spacing w:before="120"/>
      </w:pPr>
      <w:r w:rsidRPr="003255CE">
        <w:t xml:space="preserve">Following initial validation, secondary validation, and live training and validation, a total of </w:t>
      </w:r>
      <w:r w:rsidR="00982538" w:rsidRPr="003255CE">
        <w:t xml:space="preserve">748 </w:t>
      </w:r>
      <w:r w:rsidRPr="003255CE">
        <w:t xml:space="preserve">items, </w:t>
      </w:r>
      <w:r w:rsidR="00762DA3" w:rsidRPr="003255CE">
        <w:t>composed</w:t>
      </w:r>
      <w:r w:rsidRPr="003255CE">
        <w:t xml:space="preserve"> of </w:t>
      </w:r>
      <w:r w:rsidR="00982538" w:rsidRPr="003255CE">
        <w:t xml:space="preserve">271 </w:t>
      </w:r>
      <w:r w:rsidRPr="003255CE">
        <w:t xml:space="preserve">ELA </w:t>
      </w:r>
      <w:r w:rsidR="0039265E" w:rsidRPr="003255CE">
        <w:rPr>
          <w:rFonts w:cs="Arial"/>
        </w:rPr>
        <w:t>short answer</w:t>
      </w:r>
      <w:r w:rsidRPr="003255CE">
        <w:t xml:space="preserve">, </w:t>
      </w:r>
      <w:r w:rsidR="00982538" w:rsidRPr="003255CE">
        <w:t xml:space="preserve">167 </w:t>
      </w:r>
      <w:r w:rsidRPr="003255CE">
        <w:t xml:space="preserve">essay, and </w:t>
      </w:r>
      <w:r w:rsidR="00982538" w:rsidRPr="003255CE">
        <w:t xml:space="preserve">310 </w:t>
      </w:r>
      <w:r w:rsidRPr="003255CE">
        <w:t>math</w:t>
      </w:r>
      <w:r w:rsidR="00572EED" w:rsidRPr="003255CE">
        <w:t>ematics</w:t>
      </w:r>
      <w:r w:rsidRPr="003255CE">
        <w:t xml:space="preserve"> </w:t>
      </w:r>
      <w:r w:rsidR="0039265E" w:rsidRPr="003255CE">
        <w:rPr>
          <w:rFonts w:cs="Arial"/>
        </w:rPr>
        <w:t>short answer</w:t>
      </w:r>
      <w:r w:rsidRPr="003255CE">
        <w:t xml:space="preserve">, were scored using a hybrid process, described </w:t>
      </w:r>
      <w:r w:rsidR="00C741F2" w:rsidRPr="003255CE">
        <w:t>in the following subsection</w:t>
      </w:r>
      <w:r w:rsidRPr="003255CE">
        <w:t>.</w:t>
      </w:r>
    </w:p>
    <w:p w14:paraId="79D2359D" w14:textId="016C039A" w:rsidR="00881295" w:rsidRPr="003255CE" w:rsidRDefault="000B0735" w:rsidP="0082407D">
      <w:pPr>
        <w:pStyle w:val="Heading5"/>
        <w:rPr>
          <w:noProof/>
        </w:rPr>
      </w:pPr>
      <w:bookmarkStart w:id="737" w:name="_Hybrid_Scoring_Process"/>
      <w:bookmarkEnd w:id="737"/>
      <w:r w:rsidRPr="003255CE">
        <w:rPr>
          <w:noProof/>
        </w:rPr>
        <w:lastRenderedPageBreak/>
        <w:t xml:space="preserve">Hybrid </w:t>
      </w:r>
      <w:r w:rsidR="00020050" w:rsidRPr="003255CE">
        <w:rPr>
          <w:noProof/>
        </w:rPr>
        <w:t>Scoring Process</w:t>
      </w:r>
    </w:p>
    <w:p w14:paraId="1BA53B3B" w14:textId="1C03DEC5" w:rsidR="000B0735" w:rsidRPr="003255CE" w:rsidRDefault="000B0735" w:rsidP="0082407D">
      <w:r w:rsidRPr="003255CE">
        <w:t>As models associated with a given item passed secondary validation (or live validation), subsequent student responses were scored using a hybrid human</w:t>
      </w:r>
      <w:r w:rsidR="00911200" w:rsidRPr="003255CE">
        <w:t>–</w:t>
      </w:r>
      <w:r w:rsidRPr="003255CE">
        <w:t>automated scoring approach. If all models associated with a given item did not pass secondary validation, responses associated with the item were hand</w:t>
      </w:r>
      <w:r w:rsidR="00864308" w:rsidRPr="003255CE">
        <w:t xml:space="preserve"> </w:t>
      </w:r>
      <w:r w:rsidRPr="003255CE">
        <w:t>scored by the larger pool of raters. These raters were monitored using validity responses and backreads conducted by expert raters, and they and their supervisors (team leaders, scoring directors) received automated, daily reports of their performance (</w:t>
      </w:r>
      <w:r w:rsidR="00F74CCA" w:rsidRPr="003255CE">
        <w:t>that is</w:t>
      </w:r>
      <w:r w:rsidRPr="003255CE">
        <w:t>, accuracy and productivity).</w:t>
      </w:r>
    </w:p>
    <w:p w14:paraId="2CDE0453" w14:textId="27C4E636" w:rsidR="000B0735" w:rsidRPr="003255CE" w:rsidRDefault="007A0B94" w:rsidP="0082407D">
      <w:r w:rsidRPr="003255CE">
        <w:rPr>
          <w:rStyle w:val="Cross-Reference"/>
        </w:rPr>
        <w:fldChar w:fldCharType="begin"/>
      </w:r>
      <w:r w:rsidRPr="003255CE">
        <w:rPr>
          <w:rStyle w:val="Cross-Reference"/>
        </w:rPr>
        <w:instrText xml:space="preserve"> REF _Ref147754878 \h  \* MERGEFORMAT </w:instrText>
      </w:r>
      <w:r w:rsidRPr="003255CE">
        <w:rPr>
          <w:rStyle w:val="Cross-Reference"/>
        </w:rPr>
      </w:r>
      <w:r w:rsidRPr="003255CE">
        <w:rPr>
          <w:rStyle w:val="Cross-Reference"/>
        </w:rPr>
        <w:fldChar w:fldCharType="separate"/>
      </w:r>
      <w:r w:rsidR="00331C2F" w:rsidRPr="003255CE">
        <w:rPr>
          <w:rStyle w:val="Cross-Reference"/>
        </w:rPr>
        <w:t>Figure 7.3</w:t>
      </w:r>
      <w:r w:rsidRPr="003255CE">
        <w:rPr>
          <w:rStyle w:val="Cross-Reference"/>
        </w:rPr>
        <w:fldChar w:fldCharType="end"/>
      </w:r>
      <w:r w:rsidR="00AC1D0C" w:rsidRPr="003255CE">
        <w:t xml:space="preserve"> </w:t>
      </w:r>
      <w:r w:rsidR="005F7F30" w:rsidRPr="003255CE">
        <w:t xml:space="preserve">shows the </w:t>
      </w:r>
      <w:r w:rsidR="00A155B0" w:rsidRPr="003255CE">
        <w:t xml:space="preserve">response routing rules </w:t>
      </w:r>
      <w:r w:rsidR="00A774E8" w:rsidRPr="003255CE">
        <w:t xml:space="preserve">under the hybrid </w:t>
      </w:r>
      <w:r w:rsidR="006D2704" w:rsidRPr="003255CE">
        <w:t xml:space="preserve">scoring process. </w:t>
      </w:r>
      <w:r w:rsidR="000B0735" w:rsidRPr="003255CE">
        <w:t>In the hybrid model, responses were first preprocessed for automated scoring and to filter alert responses and certain nonscorable cases (</w:t>
      </w:r>
      <w:r w:rsidR="00F74CCA" w:rsidRPr="003255CE">
        <w:t>for example</w:t>
      </w:r>
      <w:r w:rsidR="000B0735" w:rsidRPr="003255CE">
        <w:t xml:space="preserve">, insufficient text to score or high proportion of copied prompt text). For example, PEG flags responses that lack proper development, lack enough content to be scored, or are written in an unsupported language. Responses were then sent to the automated scoring engine, where text features </w:t>
      </w:r>
      <w:r w:rsidR="00911200" w:rsidRPr="003255CE">
        <w:t>were</w:t>
      </w:r>
      <w:r w:rsidR="000B0735" w:rsidRPr="003255CE">
        <w:t xml:space="preserve"> extracted, the scoring model(s) applied, and responses assigned a score and measure of score confidence (</w:t>
      </w:r>
      <w:r w:rsidR="00F74CCA" w:rsidRPr="003255CE">
        <w:t>that is</w:t>
      </w:r>
      <w:r w:rsidR="000B0735" w:rsidRPr="003255CE">
        <w:t>,</w:t>
      </w:r>
      <w:r w:rsidR="00E202C2" w:rsidRPr="003255CE">
        <w:t> </w:t>
      </w:r>
      <w:r w:rsidR="000B0735" w:rsidRPr="003255CE">
        <w:t xml:space="preserve">an error estimate based on response features). </w:t>
      </w:r>
      <w:r w:rsidR="00540F27" w:rsidRPr="003255CE">
        <w:t>Low-confidence responses straddle the lines between score point values on a rubric and are difficult to score accurately because they exhibit character</w:t>
      </w:r>
      <w:r w:rsidR="00642DFA" w:rsidRPr="003255CE">
        <w:t>i</w:t>
      </w:r>
      <w:r w:rsidR="00540F27" w:rsidRPr="003255CE">
        <w:t xml:space="preserve">stics of multiple score points. </w:t>
      </w:r>
      <w:r w:rsidR="000B0735" w:rsidRPr="003255CE">
        <w:t>Higher-confidence responses received the engine score as the score of record, while lower-confidence responses were routed directly to expert raters, who assigned the score of record. Note that the expert rater pool was dynamic, and raters were added or removed on a day-to-day basis based on their current performance. Overall, approximately 15</w:t>
      </w:r>
      <w:r w:rsidR="00E202C2" w:rsidRPr="003255CE">
        <w:t xml:space="preserve"> percent</w:t>
      </w:r>
      <w:r w:rsidR="000B0735" w:rsidRPr="003255CE">
        <w:t xml:space="preserve"> of responses to engine-scored items were flagged as low confidence and scored by expert raters.</w:t>
      </w:r>
    </w:p>
    <w:p w14:paraId="2E665B52" w14:textId="3EC3FEBA" w:rsidR="007709F0" w:rsidRPr="003255CE" w:rsidRDefault="007709F0" w:rsidP="0082407D">
      <w:pPr>
        <w:keepNext/>
      </w:pPr>
      <w:r w:rsidRPr="003255CE">
        <w:rPr>
          <w:i/>
          <w:iCs/>
        </w:rPr>
        <w:lastRenderedPageBreak/>
        <w:t xml:space="preserve">Refer to the </w:t>
      </w:r>
      <w:hyperlink w:anchor="_Alternative_Text_for_40" w:history="1">
        <w:r w:rsidRPr="003255CE">
          <w:rPr>
            <w:rStyle w:val="Hyperlink"/>
            <w:i/>
            <w:iCs/>
          </w:rPr>
          <w:t>Alternative Text for Figure 7.3</w:t>
        </w:r>
      </w:hyperlink>
      <w:r w:rsidRPr="003255CE">
        <w:rPr>
          <w:i/>
          <w:iCs/>
        </w:rPr>
        <w:t xml:space="preserve"> for a description of this flow diagram.</w:t>
      </w:r>
    </w:p>
    <w:p w14:paraId="754C904D" w14:textId="77777777" w:rsidR="00AA2FC1" w:rsidRPr="003255CE" w:rsidRDefault="00E328AF" w:rsidP="0082407D">
      <w:pPr>
        <w:pStyle w:val="Image"/>
      </w:pPr>
      <w:r w:rsidRPr="003255CE">
        <w:rPr>
          <w:noProof/>
        </w:rPr>
        <w:drawing>
          <wp:inline distT="0" distB="0" distL="0" distR="0" wp14:anchorId="17A6C41B" wp14:editId="220701C9">
            <wp:extent cx="6556248" cy="4279392"/>
            <wp:effectExtent l="0" t="0" r="0" b="6985"/>
            <wp:docPr id="1693213782" name="Picture 1693213782" descr="Hybrid scoring response routing rules flowchart; a link to the long description of this figure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213782" name="Picture 1693213782" descr="Hybrid scoring response routing rules flowchart; a link to the long description of this figure is found in the preceding paragraph."/>
                    <pic:cNvPicPr/>
                  </pic:nvPicPr>
                  <pic:blipFill>
                    <a:blip r:embed="rId37">
                      <a:extLst>
                        <a:ext uri="{28A0092B-C50C-407E-A947-70E740481C1C}">
                          <a14:useLocalDpi xmlns:a14="http://schemas.microsoft.com/office/drawing/2010/main" val="0"/>
                        </a:ext>
                      </a:extLst>
                    </a:blip>
                    <a:stretch>
                      <a:fillRect/>
                    </a:stretch>
                  </pic:blipFill>
                  <pic:spPr>
                    <a:xfrm>
                      <a:off x="0" y="0"/>
                      <a:ext cx="6556248" cy="4279392"/>
                    </a:xfrm>
                    <a:prstGeom prst="rect">
                      <a:avLst/>
                    </a:prstGeom>
                  </pic:spPr>
                </pic:pic>
              </a:graphicData>
            </a:graphic>
          </wp:inline>
        </w:drawing>
      </w:r>
    </w:p>
    <w:p w14:paraId="3568C05C" w14:textId="6F91FA31" w:rsidR="00E328AF" w:rsidRPr="003255CE" w:rsidRDefault="00AA2FC1" w:rsidP="0082407D">
      <w:pPr>
        <w:pStyle w:val="Captionwide"/>
      </w:pPr>
      <w:bookmarkStart w:id="738" w:name="_Ref147754878"/>
      <w:bookmarkStart w:id="739" w:name="_Toc215662271"/>
      <w:r w:rsidRPr="003255CE">
        <w:t xml:space="preserve">Figure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Pr="003255CE">
        <w:t>.</w:t>
      </w:r>
      <w:r w:rsidRPr="003255CE">
        <w:fldChar w:fldCharType="begin"/>
      </w:r>
      <w:r w:rsidRPr="003255CE">
        <w:instrText>SEQ Figure \* ARABIC \s 2</w:instrText>
      </w:r>
      <w:r w:rsidRPr="003255CE">
        <w:fldChar w:fldCharType="separate"/>
      </w:r>
      <w:r w:rsidR="00331C2F" w:rsidRPr="003255CE">
        <w:rPr>
          <w:noProof/>
        </w:rPr>
        <w:t>3</w:t>
      </w:r>
      <w:r w:rsidRPr="003255CE">
        <w:fldChar w:fldCharType="end"/>
      </w:r>
      <w:bookmarkEnd w:id="738"/>
      <w:r w:rsidRPr="003255CE">
        <w:t xml:space="preserve">  Hybrid </w:t>
      </w:r>
      <w:r w:rsidR="00725322" w:rsidRPr="003255CE">
        <w:t>scoring response routing rules</w:t>
      </w:r>
      <w:bookmarkEnd w:id="739"/>
    </w:p>
    <w:p w14:paraId="5C58BF57" w14:textId="5F354738" w:rsidR="000B0735" w:rsidRPr="003255CE" w:rsidRDefault="00BC3E15" w:rsidP="0082407D">
      <w:pPr>
        <w:keepNext/>
        <w:keepLines/>
        <w:spacing w:before="120"/>
      </w:pPr>
      <w:r w:rsidRPr="003255CE">
        <w:t xml:space="preserve">After </w:t>
      </w:r>
      <w:r w:rsidR="000B0735" w:rsidRPr="003255CE">
        <w:t>recei</w:t>
      </w:r>
      <w:r w:rsidRPr="003255CE">
        <w:t>ving</w:t>
      </w:r>
      <w:r w:rsidR="000B0735" w:rsidRPr="003255CE">
        <w:t xml:space="preserve"> and valid</w:t>
      </w:r>
      <w:r w:rsidRPr="003255CE">
        <w:t>ating</w:t>
      </w:r>
      <w:r w:rsidR="000B0735" w:rsidRPr="003255CE">
        <w:t xml:space="preserve"> each response, MI routed responses for those items eligible for automated scoring to PEG and the remainder of the responses to </w:t>
      </w:r>
      <w:r w:rsidR="007B19DC" w:rsidRPr="003255CE">
        <w:t xml:space="preserve">the </w:t>
      </w:r>
      <w:r w:rsidR="000B0735" w:rsidRPr="003255CE">
        <w:t>MI hand</w:t>
      </w:r>
      <w:r w:rsidR="00B15456" w:rsidRPr="003255CE">
        <w:t xml:space="preserve"> </w:t>
      </w:r>
      <w:r w:rsidR="000B0735" w:rsidRPr="003255CE">
        <w:t>scoring system.</w:t>
      </w:r>
      <w:r w:rsidR="00911200" w:rsidRPr="003255CE">
        <w:t xml:space="preserve"> </w:t>
      </w:r>
    </w:p>
    <w:p w14:paraId="4FEB6212" w14:textId="6F75638E" w:rsidR="000B0735" w:rsidRPr="003255CE" w:rsidRDefault="000B0735" w:rsidP="0082407D">
      <w:pPr>
        <w:pStyle w:val="Heading5"/>
      </w:pPr>
      <w:bookmarkStart w:id="740" w:name="_Quality_Assurance_1"/>
      <w:bookmarkEnd w:id="740"/>
      <w:r w:rsidRPr="003255CE">
        <w:t>Quality Assurance</w:t>
      </w:r>
    </w:p>
    <w:p w14:paraId="229C0FFA" w14:textId="4473ED8C" w:rsidR="000B0735" w:rsidRPr="003255CE" w:rsidRDefault="007B19DC" w:rsidP="0082407D">
      <w:bookmarkStart w:id="741" w:name="_Quality_Assurance"/>
      <w:bookmarkEnd w:id="741"/>
      <w:r w:rsidRPr="003255CE">
        <w:t xml:space="preserve">The </w:t>
      </w:r>
      <w:r w:rsidR="000B0735" w:rsidRPr="003255CE">
        <w:t xml:space="preserve">MI hybrid scoring approach included numerous </w:t>
      </w:r>
      <w:r w:rsidR="00964B7C" w:rsidRPr="003255CE">
        <w:t>quality-assurance</w:t>
      </w:r>
      <w:r w:rsidR="000B0735" w:rsidRPr="003255CE">
        <w:t xml:space="preserve"> steps. First, </w:t>
      </w:r>
      <w:r w:rsidR="00FD076C" w:rsidRPr="003255CE">
        <w:t>models were trained exclusively</w:t>
      </w:r>
      <w:r w:rsidR="00BC3E15" w:rsidRPr="003255CE">
        <w:t xml:space="preserve"> using</w:t>
      </w:r>
      <w:r w:rsidR="00FD076C" w:rsidRPr="003255CE">
        <w:t xml:space="preserve"> scores assigned by expert raters and the associated responses. Second, </w:t>
      </w:r>
      <w:r w:rsidR="000B0735" w:rsidRPr="003255CE">
        <w:t xml:space="preserve">each automated scoring model was subjected to an evaluation process, as described in the </w:t>
      </w:r>
      <w:r w:rsidR="00A00F97" w:rsidRPr="003255CE">
        <w:t xml:space="preserve">previous </w:t>
      </w:r>
      <w:r w:rsidR="000B0735" w:rsidRPr="003255CE">
        <w:t xml:space="preserve">model validation </w:t>
      </w:r>
      <w:r w:rsidR="00A00F97" w:rsidRPr="003255CE">
        <w:t>sub</w:t>
      </w:r>
      <w:r w:rsidR="000B0735" w:rsidRPr="003255CE">
        <w:t xml:space="preserve">section. This involved evaluating the quality of the human-scored training data, as well as comparing the performance of the engine to the performance of expert raters. </w:t>
      </w:r>
      <w:r w:rsidR="00300DC8" w:rsidRPr="003255CE">
        <w:t xml:space="preserve">Third, for models trained using responses from prior administrations, the generalizability of each model to the </w:t>
      </w:r>
      <w:r w:rsidR="00831DAC" w:rsidRPr="003255CE">
        <w:t>2024–25</w:t>
      </w:r>
      <w:r w:rsidR="00300DC8" w:rsidRPr="003255CE">
        <w:t xml:space="preserve"> operational responses </w:t>
      </w:r>
      <w:r w:rsidR="00D70E29" w:rsidRPr="003255CE">
        <w:t>was</w:t>
      </w:r>
      <w:r w:rsidR="000B0735" w:rsidRPr="003255CE">
        <w:t xml:space="preserve"> confirmed </w:t>
      </w:r>
      <w:r w:rsidR="00536C64" w:rsidRPr="003255CE">
        <w:t>via</w:t>
      </w:r>
      <w:r w:rsidR="000B0735" w:rsidRPr="003255CE">
        <w:t xml:space="preserve"> a secondary validation. </w:t>
      </w:r>
      <w:r w:rsidR="00591BB7" w:rsidRPr="003255CE">
        <w:t>Finally</w:t>
      </w:r>
      <w:r w:rsidR="000B0735" w:rsidRPr="003255CE">
        <w:t>, quality was further assured during scoring by routing a minimum of 15</w:t>
      </w:r>
      <w:r w:rsidR="00B13B8F" w:rsidRPr="003255CE">
        <w:t xml:space="preserve"> percent</w:t>
      </w:r>
      <w:r w:rsidR="000B0735" w:rsidRPr="003255CE">
        <w:t xml:space="preserve"> of the responses that were most different from the training responses to expert raters and assigning the human score.</w:t>
      </w:r>
      <w:r w:rsidR="00FC74F7" w:rsidRPr="003255CE">
        <w:t xml:space="preserve"> </w:t>
      </w:r>
    </w:p>
    <w:p w14:paraId="276639F9" w14:textId="2F9F0F1E" w:rsidR="00A00F97" w:rsidRPr="003255CE" w:rsidRDefault="00A00F97" w:rsidP="0082407D">
      <w:pPr>
        <w:pStyle w:val="Heading5"/>
        <w:rPr>
          <w:noProof/>
        </w:rPr>
      </w:pPr>
      <w:r w:rsidRPr="003255CE">
        <w:rPr>
          <w:noProof/>
        </w:rPr>
        <w:lastRenderedPageBreak/>
        <w:t>P</w:t>
      </w:r>
      <w:bookmarkStart w:id="742" w:name="_Hlk122528234"/>
      <w:r w:rsidRPr="003255CE">
        <w:rPr>
          <w:noProof/>
        </w:rPr>
        <w:t>roject Essay Grade–</w:t>
      </w:r>
      <w:bookmarkEnd w:id="742"/>
      <w:r w:rsidRPr="003255CE">
        <w:rPr>
          <w:noProof/>
        </w:rPr>
        <w:t>Human</w:t>
      </w:r>
      <w:r w:rsidR="00A72B0B" w:rsidRPr="003255CE">
        <w:rPr>
          <w:noProof/>
        </w:rPr>
        <w:t>–Automated Scoring</w:t>
      </w:r>
      <w:r w:rsidRPr="003255CE">
        <w:rPr>
          <w:noProof/>
        </w:rPr>
        <w:t xml:space="preserve"> Agreement</w:t>
      </w:r>
    </w:p>
    <w:p w14:paraId="17CADACE" w14:textId="7F643937" w:rsidR="00A00F97" w:rsidRPr="003255CE" w:rsidRDefault="00A00F97" w:rsidP="0082407D">
      <w:pPr>
        <w:keepNext/>
      </w:pPr>
      <w:r w:rsidRPr="003255CE">
        <w:t xml:space="preserve">This </w:t>
      </w:r>
      <w:r w:rsidR="00560BD0" w:rsidRPr="003255CE">
        <w:t>sub</w:t>
      </w:r>
      <w:r w:rsidRPr="003255CE">
        <w:t xml:space="preserve">section summarizes the </w:t>
      </w:r>
      <w:r w:rsidR="00A72B0B" w:rsidRPr="003255CE">
        <w:t>h</w:t>
      </w:r>
      <w:r w:rsidRPr="003255CE">
        <w:t>uman</w:t>
      </w:r>
      <w:r w:rsidR="00A72B0B" w:rsidRPr="003255CE">
        <w:t>–automated scoring</w:t>
      </w:r>
      <w:r w:rsidRPr="003255CE">
        <w:t xml:space="preserve"> agreement for all items scored using a hybrid process in spring </w:t>
      </w:r>
      <w:r w:rsidR="00CE372B" w:rsidRPr="003255CE">
        <w:t>202</w:t>
      </w:r>
      <w:r w:rsidR="005C31ED" w:rsidRPr="003255CE">
        <w:t>5</w:t>
      </w:r>
      <w:r w:rsidRPr="003255CE">
        <w:t>, including the following:</w:t>
      </w:r>
    </w:p>
    <w:p w14:paraId="5C38C00A" w14:textId="0C234180" w:rsidR="00A00F97" w:rsidRPr="003255CE" w:rsidRDefault="00A00F97" w:rsidP="0082407D">
      <w:pPr>
        <w:pStyle w:val="bullets-one"/>
        <w:keepNext/>
      </w:pPr>
      <w:r w:rsidRPr="003255CE">
        <w:t>Items passing initial model validation</w:t>
      </w:r>
    </w:p>
    <w:p w14:paraId="082C2A1C" w14:textId="237C2EAA" w:rsidR="00A00F97" w:rsidRPr="003255CE" w:rsidRDefault="00A00F97" w:rsidP="0082407D">
      <w:pPr>
        <w:pStyle w:val="bullets-one"/>
        <w:keepNext/>
      </w:pPr>
      <w:r w:rsidRPr="003255CE">
        <w:t>Items passing secondary validation</w:t>
      </w:r>
    </w:p>
    <w:p w14:paraId="21582BEC" w14:textId="0FEA1DE3" w:rsidR="00A00F97" w:rsidRPr="003255CE" w:rsidRDefault="00A00F97" w:rsidP="0082407D">
      <w:pPr>
        <w:pStyle w:val="bullets-one"/>
      </w:pPr>
      <w:r w:rsidRPr="003255CE">
        <w:t>Items passing live validation</w:t>
      </w:r>
    </w:p>
    <w:p w14:paraId="38DAA90F" w14:textId="44F662FC" w:rsidR="00A00F97" w:rsidRPr="003255CE" w:rsidRDefault="00A00F97" w:rsidP="0082407D">
      <w:r w:rsidRPr="003255CE">
        <w:rPr>
          <w:rStyle w:val="Cross-Reference"/>
        </w:rPr>
        <w:fldChar w:fldCharType="begin"/>
      </w:r>
      <w:r w:rsidRPr="003255CE">
        <w:rPr>
          <w:rStyle w:val="Cross-Reference"/>
        </w:rPr>
        <w:instrText xml:space="preserve"> REF _Ref122615319 \h  \* MERGEFORMAT </w:instrText>
      </w:r>
      <w:r w:rsidRPr="003255CE">
        <w:rPr>
          <w:rStyle w:val="Cross-Reference"/>
        </w:rPr>
      </w:r>
      <w:r w:rsidRPr="003255CE">
        <w:rPr>
          <w:rStyle w:val="Cross-Reference"/>
        </w:rPr>
        <w:fldChar w:fldCharType="separate"/>
      </w:r>
      <w:r w:rsidR="00331C2F" w:rsidRPr="003255CE">
        <w:rPr>
          <w:rStyle w:val="Cross-Reference"/>
        </w:rPr>
        <w:t>Table 7.10</w:t>
      </w:r>
      <w:r w:rsidRPr="003255CE">
        <w:rPr>
          <w:rStyle w:val="Cross-Reference"/>
        </w:rPr>
        <w:fldChar w:fldCharType="end"/>
      </w:r>
      <w:r w:rsidRPr="003255CE">
        <w:t xml:space="preserve"> through </w:t>
      </w:r>
      <w:r w:rsidRPr="003255CE">
        <w:rPr>
          <w:rStyle w:val="Cross-Reference"/>
        </w:rPr>
        <w:fldChar w:fldCharType="begin"/>
      </w:r>
      <w:r w:rsidRPr="003255CE">
        <w:rPr>
          <w:rStyle w:val="Cross-Reference"/>
        </w:rPr>
        <w:instrText xml:space="preserve"> REF  _Ref122615336 \* Lower \h  \* MERGEFORMAT </w:instrText>
      </w:r>
      <w:r w:rsidRPr="003255CE">
        <w:rPr>
          <w:rStyle w:val="Cross-Reference"/>
        </w:rPr>
      </w:r>
      <w:r w:rsidRPr="003255CE">
        <w:rPr>
          <w:rStyle w:val="Cross-Reference"/>
        </w:rPr>
        <w:fldChar w:fldCharType="separate"/>
      </w:r>
      <w:r w:rsidR="00331C2F" w:rsidRPr="003255CE">
        <w:rPr>
          <w:rStyle w:val="Cross-Reference"/>
        </w:rPr>
        <w:t>table 7.12</w:t>
      </w:r>
      <w:r w:rsidRPr="003255CE">
        <w:rPr>
          <w:rStyle w:val="Cross-Reference"/>
        </w:rPr>
        <w:fldChar w:fldCharType="end"/>
      </w:r>
      <w:r w:rsidRPr="003255CE">
        <w:t xml:space="preserve"> present</w:t>
      </w:r>
      <w:r w:rsidRPr="003255CE">
        <w:rPr>
          <w:bCs/>
        </w:rPr>
        <w:t xml:space="preserve"> the</w:t>
      </w:r>
      <w:r w:rsidRPr="003255CE">
        <w:t xml:space="preserve"> human</w:t>
      </w:r>
      <w:r w:rsidR="00A72B0B" w:rsidRPr="003255CE">
        <w:t>–automated scoring</w:t>
      </w:r>
      <w:r w:rsidRPr="003255CE">
        <w:t xml:space="preserve"> agreement on the initial and secondary validation samples for ELA </w:t>
      </w:r>
      <w:r w:rsidRPr="003255CE">
        <w:rPr>
          <w:rFonts w:cs="Arial"/>
        </w:rPr>
        <w:t>short-answer</w:t>
      </w:r>
      <w:r w:rsidRPr="003255CE">
        <w:t xml:space="preserve"> items, ELA essay items, and mathematics </w:t>
      </w:r>
      <w:r w:rsidRPr="003255CE">
        <w:rPr>
          <w:rFonts w:cs="Arial"/>
        </w:rPr>
        <w:t>short-answer</w:t>
      </w:r>
      <w:r w:rsidRPr="003255CE">
        <w:t xml:space="preserve"> items, respectively.</w:t>
      </w:r>
    </w:p>
    <w:p w14:paraId="6648ED07" w14:textId="77777777" w:rsidR="00F9274F" w:rsidRPr="003255CE" w:rsidRDefault="00F9274F" w:rsidP="0082407D">
      <w:pPr>
        <w:sectPr w:rsidR="00F9274F" w:rsidRPr="003255CE" w:rsidSect="00D45A7A">
          <w:headerReference w:type="first" r:id="rId38"/>
          <w:footerReference w:type="first" r:id="rId39"/>
          <w:pgSz w:w="12240" w:h="15840" w:code="1"/>
          <w:pgMar w:top="1152" w:right="1152" w:bottom="1152" w:left="1152" w:header="576" w:footer="360" w:gutter="0"/>
          <w:cols w:space="720"/>
          <w:docGrid w:linePitch="360"/>
        </w:sectPr>
      </w:pPr>
    </w:p>
    <w:p w14:paraId="3E393494" w14:textId="606DFD68" w:rsidR="000703A5" w:rsidRPr="003255CE" w:rsidRDefault="000703A5" w:rsidP="0082407D">
      <w:pPr>
        <w:pStyle w:val="Caption"/>
      </w:pPr>
      <w:bookmarkStart w:id="743" w:name="_Ref125983288"/>
      <w:bookmarkStart w:id="744" w:name="_Ref122615319"/>
      <w:bookmarkStart w:id="745" w:name="_Toc221195778"/>
      <w:r w:rsidRPr="003255CE">
        <w:lastRenderedPageBreak/>
        <w:t>Table</w:t>
      </w:r>
      <w:r w:rsidR="00CE7B6E" w:rsidRPr="003255CE">
        <w:rPr>
          <w:rFonts w:cs="Arial"/>
        </w:rPr>
        <w:t> </w:t>
      </w:r>
      <w:r w:rsidR="00EF1E03" w:rsidRPr="003255CE">
        <w:rPr>
          <w:rFonts w:cs="Arial"/>
        </w:rPr>
        <w:fldChar w:fldCharType="begin"/>
      </w:r>
      <w:r w:rsidR="00EF1E03" w:rsidRPr="003255CE">
        <w:rPr>
          <w:rFonts w:cs="Arial"/>
        </w:rPr>
        <w:instrText xml:space="preserve"> STYLEREF 2 \s </w:instrText>
      </w:r>
      <w:r w:rsidR="00EF1E03" w:rsidRPr="003255CE">
        <w:rPr>
          <w:rFonts w:cs="Arial"/>
        </w:rPr>
        <w:fldChar w:fldCharType="separate"/>
      </w:r>
      <w:r w:rsidR="00331C2F" w:rsidRPr="003255CE">
        <w:rPr>
          <w:rFonts w:cs="Arial"/>
          <w:noProof/>
        </w:rPr>
        <w:t>7</w:t>
      </w:r>
      <w:r w:rsidR="00EF1E03" w:rsidRPr="003255CE">
        <w:rPr>
          <w:rFonts w:cs="Arial"/>
        </w:rPr>
        <w:fldChar w:fldCharType="end"/>
      </w:r>
      <w:r w:rsidR="00EF1E03" w:rsidRPr="003255CE">
        <w:rPr>
          <w:rFonts w:cs="Arial"/>
        </w:rPr>
        <w:t>.</w:t>
      </w:r>
      <w:r w:rsidR="00EF1E03" w:rsidRPr="003255CE">
        <w:rPr>
          <w:rFonts w:cs="Arial"/>
        </w:rPr>
        <w:fldChar w:fldCharType="begin"/>
      </w:r>
      <w:r w:rsidR="00EF1E03" w:rsidRPr="003255CE">
        <w:rPr>
          <w:rFonts w:cs="Arial"/>
        </w:rPr>
        <w:instrText xml:space="preserve"> SEQ Table \* ARABIC \s 2 </w:instrText>
      </w:r>
      <w:r w:rsidR="00EF1E03" w:rsidRPr="003255CE">
        <w:rPr>
          <w:rFonts w:cs="Arial"/>
        </w:rPr>
        <w:fldChar w:fldCharType="separate"/>
      </w:r>
      <w:r w:rsidR="00331C2F" w:rsidRPr="003255CE">
        <w:rPr>
          <w:rFonts w:cs="Arial"/>
          <w:noProof/>
        </w:rPr>
        <w:t>10</w:t>
      </w:r>
      <w:r w:rsidR="00EF1E03" w:rsidRPr="003255CE">
        <w:rPr>
          <w:rFonts w:cs="Arial"/>
        </w:rPr>
        <w:fldChar w:fldCharType="end"/>
      </w:r>
      <w:bookmarkEnd w:id="743"/>
      <w:bookmarkEnd w:id="744"/>
      <w:r w:rsidRPr="003255CE">
        <w:t xml:space="preserve">  Human–</w:t>
      </w:r>
      <w:r w:rsidR="00A72B0B" w:rsidRPr="003255CE">
        <w:t xml:space="preserve">Automated Scoring </w:t>
      </w:r>
      <w:r w:rsidRPr="003255CE">
        <w:t>Agreement for ELA Short-Answer Items on Initial</w:t>
      </w:r>
      <w:r w:rsidR="009A1F43" w:rsidRPr="003255CE">
        <w:t> </w:t>
      </w:r>
      <w:r w:rsidRPr="003255CE">
        <w:t>and</w:t>
      </w:r>
      <w:r w:rsidR="009A1F43" w:rsidRPr="003255CE">
        <w:t> </w:t>
      </w:r>
      <w:r w:rsidRPr="003255CE">
        <w:t>Secondary Validation Samples by Grade Level</w:t>
      </w:r>
      <w:bookmarkEnd w:id="745"/>
    </w:p>
    <w:tbl>
      <w:tblPr>
        <w:tblStyle w:val="TRs"/>
        <w:tblW w:w="0" w:type="auto"/>
        <w:tblLayout w:type="fixed"/>
        <w:tblLook w:val="04A0" w:firstRow="1" w:lastRow="0" w:firstColumn="1" w:lastColumn="0" w:noHBand="0" w:noVBand="1"/>
      </w:tblPr>
      <w:tblGrid>
        <w:gridCol w:w="935"/>
        <w:gridCol w:w="864"/>
        <w:gridCol w:w="864"/>
        <w:gridCol w:w="1296"/>
        <w:gridCol w:w="864"/>
        <w:gridCol w:w="1512"/>
        <w:gridCol w:w="1512"/>
        <w:gridCol w:w="1512"/>
        <w:gridCol w:w="1512"/>
      </w:tblGrid>
      <w:tr w:rsidR="00D7318D" w:rsidRPr="003255CE" w14:paraId="0D25A1B9" w14:textId="77777777">
        <w:trPr>
          <w:cnfStyle w:val="100000000000" w:firstRow="1" w:lastRow="0" w:firstColumn="0" w:lastColumn="0" w:oddVBand="0" w:evenVBand="0" w:oddHBand="0" w:evenHBand="0" w:firstRowFirstColumn="0" w:firstRowLastColumn="0" w:lastRowFirstColumn="0" w:lastRowLastColumn="0"/>
          <w:trHeight w:val="21"/>
        </w:trPr>
        <w:tc>
          <w:tcPr>
            <w:tcW w:w="935" w:type="dxa"/>
            <w:noWrap/>
          </w:tcPr>
          <w:p w14:paraId="2A12F6C0" w14:textId="77777777" w:rsidR="00D7318D" w:rsidRPr="003255CE" w:rsidRDefault="00D7318D" w:rsidP="0082407D">
            <w:pPr>
              <w:pStyle w:val="TableHead"/>
            </w:pPr>
            <w:r w:rsidRPr="003255CE">
              <w:rPr>
                <w:b/>
                <w:bCs w:val="0"/>
              </w:rPr>
              <w:t>Grade Level</w:t>
            </w:r>
          </w:p>
        </w:tc>
        <w:tc>
          <w:tcPr>
            <w:tcW w:w="864" w:type="dxa"/>
          </w:tcPr>
          <w:p w14:paraId="3490EB4F" w14:textId="77777777" w:rsidR="00D7318D" w:rsidRPr="003255CE" w:rsidRDefault="00D7318D" w:rsidP="0082407D">
            <w:pPr>
              <w:pStyle w:val="TableHead"/>
              <w:rPr>
                <w:color w:val="00000A"/>
              </w:rPr>
            </w:pPr>
            <w:r w:rsidRPr="003255CE">
              <w:rPr>
                <w:b/>
                <w:color w:val="00000A"/>
              </w:rPr>
              <w:t>Initial N of Items</w:t>
            </w:r>
          </w:p>
        </w:tc>
        <w:tc>
          <w:tcPr>
            <w:tcW w:w="864" w:type="dxa"/>
            <w:noWrap/>
          </w:tcPr>
          <w:p w14:paraId="369FFB15" w14:textId="77777777" w:rsidR="00D7318D" w:rsidRPr="003255CE" w:rsidRDefault="00D7318D" w:rsidP="0082407D">
            <w:pPr>
              <w:pStyle w:val="TableHead"/>
              <w:rPr>
                <w:color w:val="00000A"/>
              </w:rPr>
            </w:pPr>
            <w:r w:rsidRPr="003255CE">
              <w:rPr>
                <w:b/>
                <w:color w:val="00000A"/>
              </w:rPr>
              <w:t xml:space="preserve">Initial </w:t>
            </w:r>
            <w:r w:rsidRPr="003255CE">
              <w:rPr>
                <w:b/>
              </w:rPr>
              <w:t>% Exact</w:t>
            </w:r>
          </w:p>
        </w:tc>
        <w:tc>
          <w:tcPr>
            <w:tcW w:w="1296" w:type="dxa"/>
          </w:tcPr>
          <w:p w14:paraId="3270361D" w14:textId="77777777" w:rsidR="00D7318D" w:rsidRPr="003255CE" w:rsidRDefault="00D7318D" w:rsidP="0082407D">
            <w:pPr>
              <w:pStyle w:val="TableHead"/>
            </w:pPr>
            <w:r w:rsidRPr="003255CE">
              <w:rPr>
                <w:b/>
                <w:color w:val="00000A"/>
              </w:rPr>
              <w:t xml:space="preserve">Initial </w:t>
            </w:r>
            <w:r w:rsidRPr="003255CE">
              <w:rPr>
                <w:b/>
              </w:rPr>
              <w:t>% Exact + Adjacent</w:t>
            </w:r>
          </w:p>
        </w:tc>
        <w:tc>
          <w:tcPr>
            <w:tcW w:w="864" w:type="dxa"/>
          </w:tcPr>
          <w:p w14:paraId="15D8B614" w14:textId="77777777" w:rsidR="00D7318D" w:rsidRPr="003255CE" w:rsidRDefault="00D7318D" w:rsidP="0082407D">
            <w:pPr>
              <w:pStyle w:val="TableHead"/>
              <w:rPr>
                <w:color w:val="00000A"/>
              </w:rPr>
            </w:pPr>
            <w:r w:rsidRPr="003255CE">
              <w:rPr>
                <w:b/>
                <w:color w:val="00000A"/>
              </w:rPr>
              <w:t xml:space="preserve">Initial </w:t>
            </w:r>
            <w:r w:rsidRPr="003255CE">
              <w:rPr>
                <w:b/>
              </w:rPr>
              <w:t>QWK</w:t>
            </w:r>
          </w:p>
        </w:tc>
        <w:tc>
          <w:tcPr>
            <w:tcW w:w="1512" w:type="dxa"/>
          </w:tcPr>
          <w:p w14:paraId="35CDD1F1" w14:textId="77777777" w:rsidR="00D7318D" w:rsidRPr="003255CE" w:rsidRDefault="00D7318D" w:rsidP="0082407D">
            <w:pPr>
              <w:pStyle w:val="TableHead"/>
              <w:rPr>
                <w:color w:val="00000A"/>
              </w:rPr>
            </w:pPr>
            <w:r w:rsidRPr="003255CE">
              <w:rPr>
                <w:b/>
              </w:rPr>
              <w:t>Secondary</w:t>
            </w:r>
            <w:r w:rsidRPr="003255CE">
              <w:rPr>
                <w:b/>
                <w:color w:val="00000A"/>
              </w:rPr>
              <w:t xml:space="preserve"> N of Items</w:t>
            </w:r>
          </w:p>
        </w:tc>
        <w:tc>
          <w:tcPr>
            <w:tcW w:w="1512" w:type="dxa"/>
          </w:tcPr>
          <w:p w14:paraId="33FBD8A1" w14:textId="77777777" w:rsidR="00D7318D" w:rsidRPr="003255CE" w:rsidRDefault="00D7318D" w:rsidP="0082407D">
            <w:pPr>
              <w:pStyle w:val="TableHead"/>
              <w:rPr>
                <w:color w:val="00000A"/>
              </w:rPr>
            </w:pPr>
            <w:r w:rsidRPr="003255CE">
              <w:rPr>
                <w:b/>
              </w:rPr>
              <w:t>Secondary % Exact</w:t>
            </w:r>
          </w:p>
        </w:tc>
        <w:tc>
          <w:tcPr>
            <w:tcW w:w="1512" w:type="dxa"/>
          </w:tcPr>
          <w:p w14:paraId="5FB2564D" w14:textId="77777777" w:rsidR="00D7318D" w:rsidRPr="003255CE" w:rsidRDefault="00D7318D" w:rsidP="0082407D">
            <w:pPr>
              <w:pStyle w:val="TableHead"/>
              <w:rPr>
                <w:color w:val="00000A"/>
              </w:rPr>
            </w:pPr>
            <w:r w:rsidRPr="003255CE">
              <w:rPr>
                <w:b/>
              </w:rPr>
              <w:t>Secondary % Exact + Adjacent</w:t>
            </w:r>
          </w:p>
        </w:tc>
        <w:tc>
          <w:tcPr>
            <w:tcW w:w="1512" w:type="dxa"/>
          </w:tcPr>
          <w:p w14:paraId="57A5C28E" w14:textId="77777777" w:rsidR="00D7318D" w:rsidRPr="003255CE" w:rsidRDefault="00D7318D" w:rsidP="0082407D">
            <w:pPr>
              <w:pStyle w:val="TableHead"/>
              <w:rPr>
                <w:color w:val="00000A"/>
              </w:rPr>
            </w:pPr>
            <w:r w:rsidRPr="003255CE">
              <w:rPr>
                <w:b/>
              </w:rPr>
              <w:t>Secondary QWK</w:t>
            </w:r>
          </w:p>
        </w:tc>
      </w:tr>
      <w:tr w:rsidR="00D7318D" w:rsidRPr="003255CE" w14:paraId="4F39630F" w14:textId="77777777">
        <w:trPr>
          <w:trHeight w:val="259"/>
        </w:trPr>
        <w:tc>
          <w:tcPr>
            <w:tcW w:w="935" w:type="dxa"/>
            <w:noWrap/>
            <w:hideMark/>
          </w:tcPr>
          <w:p w14:paraId="77B9EB67" w14:textId="77777777" w:rsidR="00D7318D" w:rsidRPr="003255CE" w:rsidRDefault="00D7318D" w:rsidP="0082407D">
            <w:pPr>
              <w:pStyle w:val="TableText"/>
            </w:pPr>
            <w:r w:rsidRPr="003255CE">
              <w:t>3</w:t>
            </w:r>
          </w:p>
        </w:tc>
        <w:tc>
          <w:tcPr>
            <w:tcW w:w="864" w:type="dxa"/>
            <w:vAlign w:val="bottom"/>
          </w:tcPr>
          <w:p w14:paraId="3288CD46" w14:textId="77777777" w:rsidR="00D7318D" w:rsidRPr="003255CE" w:rsidRDefault="00D7318D" w:rsidP="0082407D">
            <w:pPr>
              <w:pStyle w:val="TableText"/>
              <w:ind w:right="72"/>
              <w:rPr>
                <w:color w:val="00000A"/>
              </w:rPr>
            </w:pPr>
            <w:r w:rsidRPr="003255CE">
              <w:rPr>
                <w:color w:val="000000"/>
              </w:rPr>
              <w:t>9</w:t>
            </w:r>
          </w:p>
        </w:tc>
        <w:tc>
          <w:tcPr>
            <w:tcW w:w="864" w:type="dxa"/>
            <w:noWrap/>
            <w:vAlign w:val="bottom"/>
          </w:tcPr>
          <w:p w14:paraId="4537BDD6" w14:textId="77777777" w:rsidR="00D7318D" w:rsidRPr="003255CE" w:rsidRDefault="00D7318D" w:rsidP="0082407D">
            <w:pPr>
              <w:pStyle w:val="TableText"/>
              <w:rPr>
                <w:color w:val="00000A"/>
              </w:rPr>
            </w:pPr>
            <w:r w:rsidRPr="003255CE">
              <w:rPr>
                <w:color w:val="000000"/>
              </w:rPr>
              <w:t>79.6</w:t>
            </w:r>
          </w:p>
        </w:tc>
        <w:tc>
          <w:tcPr>
            <w:tcW w:w="1296" w:type="dxa"/>
            <w:vAlign w:val="bottom"/>
          </w:tcPr>
          <w:p w14:paraId="067A988E" w14:textId="77777777" w:rsidR="00D7318D" w:rsidRPr="003255CE" w:rsidRDefault="00D7318D" w:rsidP="0082407D">
            <w:pPr>
              <w:pStyle w:val="TableText"/>
              <w:ind w:right="216"/>
              <w:rPr>
                <w:color w:val="00000A"/>
              </w:rPr>
            </w:pPr>
            <w:r w:rsidRPr="003255CE">
              <w:rPr>
                <w:color w:val="000000"/>
              </w:rPr>
              <w:t>99.6</w:t>
            </w:r>
          </w:p>
        </w:tc>
        <w:tc>
          <w:tcPr>
            <w:tcW w:w="864" w:type="dxa"/>
            <w:noWrap/>
            <w:vAlign w:val="bottom"/>
          </w:tcPr>
          <w:p w14:paraId="283B42F3" w14:textId="77777777" w:rsidR="00D7318D" w:rsidRPr="003255CE" w:rsidRDefault="00D7318D" w:rsidP="0082407D">
            <w:pPr>
              <w:pStyle w:val="TableText"/>
              <w:rPr>
                <w:color w:val="00000A"/>
              </w:rPr>
            </w:pPr>
            <w:r w:rsidRPr="003255CE">
              <w:rPr>
                <w:color w:val="000000"/>
              </w:rPr>
              <w:t>0.81</w:t>
            </w:r>
          </w:p>
        </w:tc>
        <w:tc>
          <w:tcPr>
            <w:tcW w:w="1512" w:type="dxa"/>
            <w:vAlign w:val="bottom"/>
          </w:tcPr>
          <w:p w14:paraId="04842312" w14:textId="77777777" w:rsidR="00D7318D" w:rsidRPr="003255CE" w:rsidRDefault="00D7318D" w:rsidP="0082407D">
            <w:pPr>
              <w:pStyle w:val="TableText"/>
              <w:ind w:right="360"/>
              <w:rPr>
                <w:color w:val="00000A"/>
              </w:rPr>
            </w:pPr>
            <w:r w:rsidRPr="003255CE">
              <w:rPr>
                <w:color w:val="000000"/>
              </w:rPr>
              <w:t>9</w:t>
            </w:r>
          </w:p>
        </w:tc>
        <w:tc>
          <w:tcPr>
            <w:tcW w:w="1512" w:type="dxa"/>
            <w:vAlign w:val="bottom"/>
          </w:tcPr>
          <w:p w14:paraId="5C422541" w14:textId="77777777" w:rsidR="00D7318D" w:rsidRPr="003255CE" w:rsidRDefault="00D7318D" w:rsidP="0082407D">
            <w:pPr>
              <w:pStyle w:val="TableText"/>
              <w:ind w:right="360"/>
              <w:rPr>
                <w:color w:val="00000A"/>
              </w:rPr>
            </w:pPr>
            <w:r w:rsidRPr="003255CE">
              <w:rPr>
                <w:color w:val="000000"/>
              </w:rPr>
              <w:t>83.3</w:t>
            </w:r>
          </w:p>
        </w:tc>
        <w:tc>
          <w:tcPr>
            <w:tcW w:w="1512" w:type="dxa"/>
            <w:vAlign w:val="bottom"/>
          </w:tcPr>
          <w:p w14:paraId="709C25E5" w14:textId="77777777" w:rsidR="00D7318D" w:rsidRPr="003255CE" w:rsidRDefault="00D7318D" w:rsidP="0082407D">
            <w:pPr>
              <w:pStyle w:val="TableText"/>
              <w:ind w:right="360"/>
              <w:rPr>
                <w:color w:val="00000A"/>
              </w:rPr>
            </w:pPr>
            <w:r w:rsidRPr="003255CE">
              <w:rPr>
                <w:color w:val="000000"/>
              </w:rPr>
              <w:t>99.8</w:t>
            </w:r>
          </w:p>
        </w:tc>
        <w:tc>
          <w:tcPr>
            <w:tcW w:w="1512" w:type="dxa"/>
            <w:vAlign w:val="bottom"/>
          </w:tcPr>
          <w:p w14:paraId="3166C8FD" w14:textId="77777777" w:rsidR="00D7318D" w:rsidRPr="003255CE" w:rsidRDefault="00D7318D" w:rsidP="0082407D">
            <w:pPr>
              <w:pStyle w:val="TableText"/>
              <w:ind w:right="360"/>
              <w:rPr>
                <w:color w:val="00000A"/>
              </w:rPr>
            </w:pPr>
            <w:r w:rsidRPr="003255CE">
              <w:rPr>
                <w:color w:val="000000"/>
              </w:rPr>
              <w:t>0.80</w:t>
            </w:r>
          </w:p>
        </w:tc>
      </w:tr>
      <w:tr w:rsidR="00D7318D" w:rsidRPr="003255CE" w14:paraId="533367E0" w14:textId="77777777">
        <w:trPr>
          <w:trHeight w:val="259"/>
        </w:trPr>
        <w:tc>
          <w:tcPr>
            <w:tcW w:w="935" w:type="dxa"/>
            <w:noWrap/>
          </w:tcPr>
          <w:p w14:paraId="679A056C" w14:textId="77777777" w:rsidR="00D7318D" w:rsidRPr="003255CE" w:rsidRDefault="00D7318D" w:rsidP="0082407D">
            <w:pPr>
              <w:pStyle w:val="TableText"/>
            </w:pPr>
            <w:r w:rsidRPr="003255CE">
              <w:t>4</w:t>
            </w:r>
          </w:p>
        </w:tc>
        <w:tc>
          <w:tcPr>
            <w:tcW w:w="864" w:type="dxa"/>
            <w:vAlign w:val="bottom"/>
          </w:tcPr>
          <w:p w14:paraId="1ACEEB4F" w14:textId="77777777" w:rsidR="00D7318D" w:rsidRPr="003255CE" w:rsidRDefault="00D7318D" w:rsidP="0082407D">
            <w:pPr>
              <w:pStyle w:val="TableText"/>
              <w:ind w:right="72"/>
              <w:rPr>
                <w:color w:val="00000A"/>
              </w:rPr>
            </w:pPr>
            <w:r w:rsidRPr="003255CE">
              <w:rPr>
                <w:color w:val="000000"/>
              </w:rPr>
              <w:t>14</w:t>
            </w:r>
          </w:p>
        </w:tc>
        <w:tc>
          <w:tcPr>
            <w:tcW w:w="864" w:type="dxa"/>
            <w:noWrap/>
            <w:vAlign w:val="bottom"/>
          </w:tcPr>
          <w:p w14:paraId="0F25FED5" w14:textId="77777777" w:rsidR="00D7318D" w:rsidRPr="003255CE" w:rsidRDefault="00D7318D" w:rsidP="0082407D">
            <w:pPr>
              <w:pStyle w:val="TableText"/>
              <w:rPr>
                <w:color w:val="00000A"/>
              </w:rPr>
            </w:pPr>
            <w:r w:rsidRPr="003255CE">
              <w:rPr>
                <w:color w:val="000000"/>
              </w:rPr>
              <w:t>80.1</w:t>
            </w:r>
          </w:p>
        </w:tc>
        <w:tc>
          <w:tcPr>
            <w:tcW w:w="1296" w:type="dxa"/>
            <w:vAlign w:val="bottom"/>
          </w:tcPr>
          <w:p w14:paraId="3FADEFA5" w14:textId="77777777" w:rsidR="00D7318D" w:rsidRPr="003255CE" w:rsidRDefault="00D7318D" w:rsidP="0082407D">
            <w:pPr>
              <w:pStyle w:val="TableText"/>
              <w:ind w:right="216"/>
              <w:rPr>
                <w:color w:val="00000A"/>
              </w:rPr>
            </w:pPr>
            <w:r w:rsidRPr="003255CE">
              <w:rPr>
                <w:color w:val="000000"/>
              </w:rPr>
              <w:t>99.8</w:t>
            </w:r>
          </w:p>
        </w:tc>
        <w:tc>
          <w:tcPr>
            <w:tcW w:w="864" w:type="dxa"/>
            <w:noWrap/>
            <w:vAlign w:val="bottom"/>
          </w:tcPr>
          <w:p w14:paraId="0ECF649C" w14:textId="77777777" w:rsidR="00D7318D" w:rsidRPr="003255CE" w:rsidRDefault="00D7318D" w:rsidP="0082407D">
            <w:pPr>
              <w:pStyle w:val="TableText"/>
              <w:rPr>
                <w:color w:val="00000A"/>
              </w:rPr>
            </w:pPr>
            <w:r w:rsidRPr="003255CE">
              <w:rPr>
                <w:color w:val="000000"/>
              </w:rPr>
              <w:t>0.84</w:t>
            </w:r>
          </w:p>
        </w:tc>
        <w:tc>
          <w:tcPr>
            <w:tcW w:w="1512" w:type="dxa"/>
            <w:vAlign w:val="bottom"/>
          </w:tcPr>
          <w:p w14:paraId="45537C14" w14:textId="77777777" w:rsidR="00D7318D" w:rsidRPr="003255CE" w:rsidRDefault="00D7318D" w:rsidP="0082407D">
            <w:pPr>
              <w:pStyle w:val="TableText"/>
              <w:ind w:right="360"/>
              <w:rPr>
                <w:color w:val="00000A"/>
              </w:rPr>
            </w:pPr>
            <w:r w:rsidRPr="003255CE">
              <w:rPr>
                <w:color w:val="000000"/>
              </w:rPr>
              <w:t>14</w:t>
            </w:r>
          </w:p>
        </w:tc>
        <w:tc>
          <w:tcPr>
            <w:tcW w:w="1512" w:type="dxa"/>
            <w:vAlign w:val="bottom"/>
          </w:tcPr>
          <w:p w14:paraId="2ECBE914" w14:textId="77777777" w:rsidR="00D7318D" w:rsidRPr="003255CE" w:rsidRDefault="00D7318D" w:rsidP="0082407D">
            <w:pPr>
              <w:pStyle w:val="TableText"/>
              <w:ind w:right="360"/>
              <w:rPr>
                <w:color w:val="00000A"/>
              </w:rPr>
            </w:pPr>
            <w:r w:rsidRPr="003255CE">
              <w:rPr>
                <w:color w:val="000000"/>
              </w:rPr>
              <w:t>82.0</w:t>
            </w:r>
          </w:p>
        </w:tc>
        <w:tc>
          <w:tcPr>
            <w:tcW w:w="1512" w:type="dxa"/>
            <w:vAlign w:val="bottom"/>
          </w:tcPr>
          <w:p w14:paraId="5FB967A0" w14:textId="77777777" w:rsidR="00D7318D" w:rsidRPr="003255CE" w:rsidRDefault="00D7318D" w:rsidP="0082407D">
            <w:pPr>
              <w:pStyle w:val="TableText"/>
              <w:ind w:right="360"/>
              <w:rPr>
                <w:color w:val="00000A"/>
              </w:rPr>
            </w:pPr>
            <w:r w:rsidRPr="003255CE">
              <w:rPr>
                <w:color w:val="000000"/>
              </w:rPr>
              <w:t>99.8</w:t>
            </w:r>
          </w:p>
        </w:tc>
        <w:tc>
          <w:tcPr>
            <w:tcW w:w="1512" w:type="dxa"/>
            <w:vAlign w:val="bottom"/>
          </w:tcPr>
          <w:p w14:paraId="66C94A47" w14:textId="77777777" w:rsidR="00D7318D" w:rsidRPr="003255CE" w:rsidRDefault="00D7318D" w:rsidP="0082407D">
            <w:pPr>
              <w:pStyle w:val="TableText"/>
              <w:ind w:right="360"/>
              <w:rPr>
                <w:color w:val="00000A"/>
              </w:rPr>
            </w:pPr>
            <w:r w:rsidRPr="003255CE">
              <w:rPr>
                <w:color w:val="000000"/>
              </w:rPr>
              <w:t>0.82</w:t>
            </w:r>
          </w:p>
        </w:tc>
      </w:tr>
      <w:tr w:rsidR="00D7318D" w:rsidRPr="003255CE" w14:paraId="3D4738F1" w14:textId="77777777">
        <w:trPr>
          <w:trHeight w:val="259"/>
        </w:trPr>
        <w:tc>
          <w:tcPr>
            <w:tcW w:w="935" w:type="dxa"/>
            <w:noWrap/>
          </w:tcPr>
          <w:p w14:paraId="7624CD4B" w14:textId="77777777" w:rsidR="00D7318D" w:rsidRPr="003255CE" w:rsidRDefault="00D7318D" w:rsidP="0082407D">
            <w:pPr>
              <w:pStyle w:val="TableText"/>
            </w:pPr>
            <w:r w:rsidRPr="003255CE">
              <w:t>5</w:t>
            </w:r>
          </w:p>
        </w:tc>
        <w:tc>
          <w:tcPr>
            <w:tcW w:w="864" w:type="dxa"/>
            <w:vAlign w:val="bottom"/>
          </w:tcPr>
          <w:p w14:paraId="7CE4BD0A" w14:textId="77777777" w:rsidR="00D7318D" w:rsidRPr="003255CE" w:rsidRDefault="00D7318D" w:rsidP="0082407D">
            <w:pPr>
              <w:pStyle w:val="TableText"/>
              <w:ind w:right="72"/>
              <w:rPr>
                <w:color w:val="00000A"/>
              </w:rPr>
            </w:pPr>
            <w:r w:rsidRPr="003255CE">
              <w:rPr>
                <w:color w:val="000000"/>
              </w:rPr>
              <w:t>12</w:t>
            </w:r>
          </w:p>
        </w:tc>
        <w:tc>
          <w:tcPr>
            <w:tcW w:w="864" w:type="dxa"/>
            <w:noWrap/>
            <w:vAlign w:val="bottom"/>
          </w:tcPr>
          <w:p w14:paraId="6E352024" w14:textId="77777777" w:rsidR="00D7318D" w:rsidRPr="003255CE" w:rsidRDefault="00D7318D" w:rsidP="0082407D">
            <w:pPr>
              <w:pStyle w:val="TableText"/>
              <w:rPr>
                <w:color w:val="00000A"/>
              </w:rPr>
            </w:pPr>
            <w:r w:rsidRPr="003255CE">
              <w:rPr>
                <w:color w:val="000000"/>
              </w:rPr>
              <w:t>75.4</w:t>
            </w:r>
          </w:p>
        </w:tc>
        <w:tc>
          <w:tcPr>
            <w:tcW w:w="1296" w:type="dxa"/>
            <w:vAlign w:val="bottom"/>
          </w:tcPr>
          <w:p w14:paraId="071EFA7F" w14:textId="77777777" w:rsidR="00D7318D" w:rsidRPr="003255CE" w:rsidRDefault="00D7318D" w:rsidP="0082407D">
            <w:pPr>
              <w:pStyle w:val="TableText"/>
              <w:ind w:right="216"/>
              <w:rPr>
                <w:color w:val="00000A"/>
              </w:rPr>
            </w:pPr>
            <w:r w:rsidRPr="003255CE">
              <w:rPr>
                <w:color w:val="000000"/>
              </w:rPr>
              <w:t>99.6</w:t>
            </w:r>
          </w:p>
        </w:tc>
        <w:tc>
          <w:tcPr>
            <w:tcW w:w="864" w:type="dxa"/>
            <w:noWrap/>
            <w:vAlign w:val="bottom"/>
          </w:tcPr>
          <w:p w14:paraId="4A7C7F87" w14:textId="77777777" w:rsidR="00D7318D" w:rsidRPr="003255CE" w:rsidRDefault="00D7318D" w:rsidP="0082407D">
            <w:pPr>
              <w:pStyle w:val="TableText"/>
              <w:rPr>
                <w:color w:val="00000A"/>
              </w:rPr>
            </w:pPr>
            <w:r w:rsidRPr="003255CE">
              <w:rPr>
                <w:color w:val="000000"/>
              </w:rPr>
              <w:t>0.81</w:t>
            </w:r>
          </w:p>
        </w:tc>
        <w:tc>
          <w:tcPr>
            <w:tcW w:w="1512" w:type="dxa"/>
            <w:vAlign w:val="bottom"/>
          </w:tcPr>
          <w:p w14:paraId="25352A06" w14:textId="77777777" w:rsidR="00D7318D" w:rsidRPr="003255CE" w:rsidRDefault="00D7318D" w:rsidP="0082407D">
            <w:pPr>
              <w:pStyle w:val="TableText"/>
              <w:ind w:right="360"/>
              <w:rPr>
                <w:color w:val="00000A"/>
              </w:rPr>
            </w:pPr>
            <w:r w:rsidRPr="003255CE">
              <w:rPr>
                <w:color w:val="000000"/>
              </w:rPr>
              <w:t>12</w:t>
            </w:r>
          </w:p>
        </w:tc>
        <w:tc>
          <w:tcPr>
            <w:tcW w:w="1512" w:type="dxa"/>
            <w:vAlign w:val="bottom"/>
          </w:tcPr>
          <w:p w14:paraId="0399E2B4" w14:textId="77777777" w:rsidR="00D7318D" w:rsidRPr="003255CE" w:rsidRDefault="00D7318D" w:rsidP="0082407D">
            <w:pPr>
              <w:pStyle w:val="TableText"/>
              <w:ind w:right="360"/>
              <w:rPr>
                <w:color w:val="00000A"/>
              </w:rPr>
            </w:pPr>
            <w:r w:rsidRPr="003255CE">
              <w:rPr>
                <w:color w:val="000000"/>
              </w:rPr>
              <w:t>79.1</w:t>
            </w:r>
          </w:p>
        </w:tc>
        <w:tc>
          <w:tcPr>
            <w:tcW w:w="1512" w:type="dxa"/>
            <w:vAlign w:val="bottom"/>
          </w:tcPr>
          <w:p w14:paraId="419AC18C" w14:textId="77777777" w:rsidR="00D7318D" w:rsidRPr="003255CE" w:rsidRDefault="00D7318D" w:rsidP="0082407D">
            <w:pPr>
              <w:pStyle w:val="TableText"/>
              <w:ind w:right="360"/>
              <w:rPr>
                <w:color w:val="00000A"/>
              </w:rPr>
            </w:pPr>
            <w:r w:rsidRPr="003255CE">
              <w:rPr>
                <w:color w:val="000000"/>
              </w:rPr>
              <w:t>99.9</w:t>
            </w:r>
          </w:p>
        </w:tc>
        <w:tc>
          <w:tcPr>
            <w:tcW w:w="1512" w:type="dxa"/>
            <w:vAlign w:val="bottom"/>
          </w:tcPr>
          <w:p w14:paraId="68FFED80" w14:textId="77777777" w:rsidR="00D7318D" w:rsidRPr="003255CE" w:rsidRDefault="00D7318D" w:rsidP="0082407D">
            <w:pPr>
              <w:pStyle w:val="TableText"/>
              <w:ind w:right="360"/>
              <w:rPr>
                <w:color w:val="00000A"/>
              </w:rPr>
            </w:pPr>
            <w:r w:rsidRPr="003255CE">
              <w:rPr>
                <w:color w:val="000000"/>
              </w:rPr>
              <w:t>0.82</w:t>
            </w:r>
          </w:p>
        </w:tc>
      </w:tr>
      <w:tr w:rsidR="00D7318D" w:rsidRPr="003255CE" w14:paraId="42ECE8D3" w14:textId="77777777">
        <w:trPr>
          <w:trHeight w:val="259"/>
        </w:trPr>
        <w:tc>
          <w:tcPr>
            <w:tcW w:w="935" w:type="dxa"/>
            <w:noWrap/>
            <w:hideMark/>
          </w:tcPr>
          <w:p w14:paraId="70604F89" w14:textId="77777777" w:rsidR="00D7318D" w:rsidRPr="003255CE" w:rsidRDefault="00D7318D" w:rsidP="0082407D">
            <w:pPr>
              <w:pStyle w:val="TableText"/>
            </w:pPr>
            <w:r w:rsidRPr="003255CE">
              <w:t>6</w:t>
            </w:r>
          </w:p>
        </w:tc>
        <w:tc>
          <w:tcPr>
            <w:tcW w:w="864" w:type="dxa"/>
            <w:vAlign w:val="bottom"/>
          </w:tcPr>
          <w:p w14:paraId="39D840BE" w14:textId="77777777" w:rsidR="00D7318D" w:rsidRPr="003255CE" w:rsidRDefault="00D7318D" w:rsidP="0082407D">
            <w:pPr>
              <w:pStyle w:val="TableText"/>
              <w:ind w:right="72"/>
              <w:rPr>
                <w:color w:val="00000A"/>
              </w:rPr>
            </w:pPr>
            <w:r w:rsidRPr="003255CE">
              <w:rPr>
                <w:color w:val="000000"/>
              </w:rPr>
              <w:t>31</w:t>
            </w:r>
          </w:p>
        </w:tc>
        <w:tc>
          <w:tcPr>
            <w:tcW w:w="864" w:type="dxa"/>
            <w:noWrap/>
            <w:vAlign w:val="bottom"/>
          </w:tcPr>
          <w:p w14:paraId="38388A2C" w14:textId="77777777" w:rsidR="00D7318D" w:rsidRPr="003255CE" w:rsidRDefault="00D7318D" w:rsidP="0082407D">
            <w:pPr>
              <w:pStyle w:val="TableText"/>
              <w:rPr>
                <w:color w:val="00000A"/>
              </w:rPr>
            </w:pPr>
            <w:r w:rsidRPr="003255CE">
              <w:rPr>
                <w:color w:val="000000"/>
              </w:rPr>
              <w:t>78.7</w:t>
            </w:r>
          </w:p>
        </w:tc>
        <w:tc>
          <w:tcPr>
            <w:tcW w:w="1296" w:type="dxa"/>
            <w:vAlign w:val="bottom"/>
          </w:tcPr>
          <w:p w14:paraId="6C1988F5" w14:textId="77777777" w:rsidR="00D7318D" w:rsidRPr="003255CE" w:rsidRDefault="00D7318D" w:rsidP="0082407D">
            <w:pPr>
              <w:pStyle w:val="TableText"/>
              <w:ind w:right="216"/>
              <w:rPr>
                <w:color w:val="00000A"/>
              </w:rPr>
            </w:pPr>
            <w:r w:rsidRPr="003255CE">
              <w:rPr>
                <w:color w:val="000000"/>
              </w:rPr>
              <w:t>99.5</w:t>
            </w:r>
          </w:p>
        </w:tc>
        <w:tc>
          <w:tcPr>
            <w:tcW w:w="864" w:type="dxa"/>
            <w:noWrap/>
            <w:vAlign w:val="bottom"/>
          </w:tcPr>
          <w:p w14:paraId="2AA80A14" w14:textId="77777777" w:rsidR="00D7318D" w:rsidRPr="003255CE" w:rsidRDefault="00D7318D" w:rsidP="0082407D">
            <w:pPr>
              <w:pStyle w:val="TableText"/>
              <w:rPr>
                <w:color w:val="00000A"/>
              </w:rPr>
            </w:pPr>
            <w:r w:rsidRPr="003255CE">
              <w:rPr>
                <w:color w:val="000000"/>
              </w:rPr>
              <w:t>0.81</w:t>
            </w:r>
          </w:p>
        </w:tc>
        <w:tc>
          <w:tcPr>
            <w:tcW w:w="1512" w:type="dxa"/>
            <w:vAlign w:val="bottom"/>
          </w:tcPr>
          <w:p w14:paraId="0B976A79" w14:textId="77777777" w:rsidR="00D7318D" w:rsidRPr="003255CE" w:rsidRDefault="00D7318D" w:rsidP="0082407D">
            <w:pPr>
              <w:pStyle w:val="TableText"/>
              <w:ind w:right="360"/>
              <w:rPr>
                <w:color w:val="00000A"/>
              </w:rPr>
            </w:pPr>
            <w:r w:rsidRPr="003255CE">
              <w:rPr>
                <w:color w:val="000000"/>
              </w:rPr>
              <w:t>31</w:t>
            </w:r>
          </w:p>
        </w:tc>
        <w:tc>
          <w:tcPr>
            <w:tcW w:w="1512" w:type="dxa"/>
            <w:vAlign w:val="bottom"/>
          </w:tcPr>
          <w:p w14:paraId="4ADC6931" w14:textId="77777777" w:rsidR="00D7318D" w:rsidRPr="003255CE" w:rsidRDefault="00D7318D" w:rsidP="0082407D">
            <w:pPr>
              <w:pStyle w:val="TableText"/>
              <w:ind w:right="360"/>
              <w:rPr>
                <w:color w:val="00000A"/>
              </w:rPr>
            </w:pPr>
            <w:r w:rsidRPr="003255CE">
              <w:rPr>
                <w:color w:val="000000"/>
              </w:rPr>
              <w:t>79.0</w:t>
            </w:r>
          </w:p>
        </w:tc>
        <w:tc>
          <w:tcPr>
            <w:tcW w:w="1512" w:type="dxa"/>
            <w:vAlign w:val="bottom"/>
          </w:tcPr>
          <w:p w14:paraId="04BC505A" w14:textId="77777777" w:rsidR="00D7318D" w:rsidRPr="003255CE" w:rsidRDefault="00D7318D" w:rsidP="0082407D">
            <w:pPr>
              <w:pStyle w:val="TableText"/>
              <w:ind w:right="360"/>
              <w:rPr>
                <w:color w:val="00000A"/>
              </w:rPr>
            </w:pPr>
            <w:r w:rsidRPr="003255CE">
              <w:rPr>
                <w:color w:val="000000"/>
              </w:rPr>
              <w:t>99.6</w:t>
            </w:r>
          </w:p>
        </w:tc>
        <w:tc>
          <w:tcPr>
            <w:tcW w:w="1512" w:type="dxa"/>
            <w:vAlign w:val="bottom"/>
          </w:tcPr>
          <w:p w14:paraId="47632E1D" w14:textId="77777777" w:rsidR="00D7318D" w:rsidRPr="003255CE" w:rsidRDefault="00D7318D" w:rsidP="0082407D">
            <w:pPr>
              <w:pStyle w:val="TableText"/>
              <w:ind w:right="360"/>
              <w:rPr>
                <w:color w:val="00000A"/>
              </w:rPr>
            </w:pPr>
            <w:r w:rsidRPr="003255CE">
              <w:rPr>
                <w:color w:val="000000"/>
              </w:rPr>
              <w:t>0.76</w:t>
            </w:r>
          </w:p>
        </w:tc>
      </w:tr>
      <w:tr w:rsidR="00D7318D" w:rsidRPr="003255CE" w14:paraId="3495D040" w14:textId="77777777">
        <w:trPr>
          <w:trHeight w:val="259"/>
        </w:trPr>
        <w:tc>
          <w:tcPr>
            <w:tcW w:w="935" w:type="dxa"/>
            <w:noWrap/>
            <w:hideMark/>
          </w:tcPr>
          <w:p w14:paraId="15ACBBC6" w14:textId="77777777" w:rsidR="00D7318D" w:rsidRPr="003255CE" w:rsidRDefault="00D7318D" w:rsidP="0082407D">
            <w:pPr>
              <w:pStyle w:val="TableText"/>
            </w:pPr>
            <w:r w:rsidRPr="003255CE">
              <w:t>7</w:t>
            </w:r>
          </w:p>
        </w:tc>
        <w:tc>
          <w:tcPr>
            <w:tcW w:w="864" w:type="dxa"/>
            <w:vAlign w:val="bottom"/>
          </w:tcPr>
          <w:p w14:paraId="1EAC5B98" w14:textId="77777777" w:rsidR="00D7318D" w:rsidRPr="003255CE" w:rsidRDefault="00D7318D" w:rsidP="0082407D">
            <w:pPr>
              <w:pStyle w:val="TableText"/>
              <w:ind w:right="72"/>
              <w:rPr>
                <w:color w:val="00000A"/>
              </w:rPr>
            </w:pPr>
            <w:r w:rsidRPr="003255CE">
              <w:rPr>
                <w:color w:val="000000"/>
              </w:rPr>
              <w:t>31</w:t>
            </w:r>
          </w:p>
        </w:tc>
        <w:tc>
          <w:tcPr>
            <w:tcW w:w="864" w:type="dxa"/>
            <w:noWrap/>
            <w:vAlign w:val="bottom"/>
          </w:tcPr>
          <w:p w14:paraId="5542A6B1" w14:textId="77777777" w:rsidR="00D7318D" w:rsidRPr="003255CE" w:rsidRDefault="00D7318D" w:rsidP="0082407D">
            <w:pPr>
              <w:pStyle w:val="TableText"/>
              <w:rPr>
                <w:color w:val="00000A"/>
              </w:rPr>
            </w:pPr>
            <w:r w:rsidRPr="003255CE">
              <w:rPr>
                <w:color w:val="000000"/>
              </w:rPr>
              <w:t>76.3</w:t>
            </w:r>
          </w:p>
        </w:tc>
        <w:tc>
          <w:tcPr>
            <w:tcW w:w="1296" w:type="dxa"/>
            <w:vAlign w:val="bottom"/>
          </w:tcPr>
          <w:p w14:paraId="7901B149" w14:textId="77777777" w:rsidR="00D7318D" w:rsidRPr="003255CE" w:rsidRDefault="00D7318D" w:rsidP="0082407D">
            <w:pPr>
              <w:pStyle w:val="TableText"/>
              <w:ind w:right="216"/>
              <w:rPr>
                <w:color w:val="00000A"/>
              </w:rPr>
            </w:pPr>
            <w:r w:rsidRPr="003255CE">
              <w:rPr>
                <w:color w:val="000000"/>
              </w:rPr>
              <w:t>99.4</w:t>
            </w:r>
          </w:p>
        </w:tc>
        <w:tc>
          <w:tcPr>
            <w:tcW w:w="864" w:type="dxa"/>
            <w:noWrap/>
            <w:vAlign w:val="bottom"/>
          </w:tcPr>
          <w:p w14:paraId="50FB2751" w14:textId="77777777" w:rsidR="00D7318D" w:rsidRPr="003255CE" w:rsidRDefault="00D7318D" w:rsidP="0082407D">
            <w:pPr>
              <w:pStyle w:val="TableText"/>
              <w:rPr>
                <w:color w:val="00000A"/>
              </w:rPr>
            </w:pPr>
            <w:r w:rsidRPr="003255CE">
              <w:rPr>
                <w:color w:val="000000"/>
              </w:rPr>
              <w:t>0.79</w:t>
            </w:r>
          </w:p>
        </w:tc>
        <w:tc>
          <w:tcPr>
            <w:tcW w:w="1512" w:type="dxa"/>
            <w:vAlign w:val="bottom"/>
          </w:tcPr>
          <w:p w14:paraId="4E203A8C" w14:textId="77777777" w:rsidR="00D7318D" w:rsidRPr="003255CE" w:rsidRDefault="00D7318D" w:rsidP="0082407D">
            <w:pPr>
              <w:pStyle w:val="TableText"/>
              <w:ind w:right="360"/>
              <w:rPr>
                <w:color w:val="00000A"/>
              </w:rPr>
            </w:pPr>
            <w:r w:rsidRPr="003255CE">
              <w:rPr>
                <w:color w:val="000000"/>
              </w:rPr>
              <w:t>31</w:t>
            </w:r>
          </w:p>
        </w:tc>
        <w:tc>
          <w:tcPr>
            <w:tcW w:w="1512" w:type="dxa"/>
            <w:vAlign w:val="bottom"/>
          </w:tcPr>
          <w:p w14:paraId="4572EAD2" w14:textId="77777777" w:rsidR="00D7318D" w:rsidRPr="003255CE" w:rsidRDefault="00D7318D" w:rsidP="0082407D">
            <w:pPr>
              <w:pStyle w:val="TableText"/>
              <w:ind w:right="360"/>
              <w:rPr>
                <w:color w:val="00000A"/>
              </w:rPr>
            </w:pPr>
            <w:r w:rsidRPr="003255CE">
              <w:rPr>
                <w:color w:val="000000"/>
              </w:rPr>
              <w:t>78.1</w:t>
            </w:r>
          </w:p>
        </w:tc>
        <w:tc>
          <w:tcPr>
            <w:tcW w:w="1512" w:type="dxa"/>
            <w:vAlign w:val="bottom"/>
          </w:tcPr>
          <w:p w14:paraId="64A74B96" w14:textId="77777777" w:rsidR="00D7318D" w:rsidRPr="003255CE" w:rsidRDefault="00D7318D" w:rsidP="0082407D">
            <w:pPr>
              <w:pStyle w:val="TableText"/>
              <w:ind w:right="360"/>
              <w:rPr>
                <w:color w:val="00000A"/>
              </w:rPr>
            </w:pPr>
            <w:r w:rsidRPr="003255CE">
              <w:rPr>
                <w:color w:val="000000"/>
              </w:rPr>
              <w:t>99.6</w:t>
            </w:r>
          </w:p>
        </w:tc>
        <w:tc>
          <w:tcPr>
            <w:tcW w:w="1512" w:type="dxa"/>
            <w:vAlign w:val="bottom"/>
          </w:tcPr>
          <w:p w14:paraId="010B9668" w14:textId="77777777" w:rsidR="00D7318D" w:rsidRPr="003255CE" w:rsidRDefault="00D7318D" w:rsidP="0082407D">
            <w:pPr>
              <w:pStyle w:val="TableText"/>
              <w:ind w:right="360"/>
              <w:rPr>
                <w:color w:val="00000A"/>
              </w:rPr>
            </w:pPr>
            <w:r w:rsidRPr="003255CE">
              <w:rPr>
                <w:color w:val="000000"/>
              </w:rPr>
              <w:t>0.76</w:t>
            </w:r>
          </w:p>
        </w:tc>
      </w:tr>
      <w:tr w:rsidR="00D7318D" w:rsidRPr="003255CE" w14:paraId="43C2B0FF" w14:textId="77777777">
        <w:trPr>
          <w:trHeight w:val="259"/>
        </w:trPr>
        <w:tc>
          <w:tcPr>
            <w:tcW w:w="935" w:type="dxa"/>
            <w:noWrap/>
            <w:hideMark/>
          </w:tcPr>
          <w:p w14:paraId="7262F121" w14:textId="77777777" w:rsidR="00D7318D" w:rsidRPr="003255CE" w:rsidRDefault="00D7318D" w:rsidP="0082407D">
            <w:pPr>
              <w:pStyle w:val="TableText"/>
            </w:pPr>
            <w:r w:rsidRPr="003255CE">
              <w:t>8</w:t>
            </w:r>
          </w:p>
        </w:tc>
        <w:tc>
          <w:tcPr>
            <w:tcW w:w="864" w:type="dxa"/>
            <w:vAlign w:val="bottom"/>
          </w:tcPr>
          <w:p w14:paraId="58C96813" w14:textId="77777777" w:rsidR="00D7318D" w:rsidRPr="003255CE" w:rsidRDefault="00D7318D" w:rsidP="0082407D">
            <w:pPr>
              <w:pStyle w:val="TableText"/>
              <w:ind w:right="72"/>
              <w:rPr>
                <w:color w:val="00000A"/>
              </w:rPr>
            </w:pPr>
            <w:r w:rsidRPr="003255CE">
              <w:rPr>
                <w:color w:val="000000"/>
              </w:rPr>
              <w:t>43</w:t>
            </w:r>
          </w:p>
        </w:tc>
        <w:tc>
          <w:tcPr>
            <w:tcW w:w="864" w:type="dxa"/>
            <w:noWrap/>
            <w:vAlign w:val="bottom"/>
          </w:tcPr>
          <w:p w14:paraId="41AA847B" w14:textId="77777777" w:rsidR="00D7318D" w:rsidRPr="003255CE" w:rsidRDefault="00D7318D" w:rsidP="0082407D">
            <w:pPr>
              <w:pStyle w:val="TableText"/>
              <w:rPr>
                <w:color w:val="00000A"/>
              </w:rPr>
            </w:pPr>
            <w:r w:rsidRPr="003255CE">
              <w:rPr>
                <w:color w:val="000000"/>
              </w:rPr>
              <w:t>76.2</w:t>
            </w:r>
          </w:p>
        </w:tc>
        <w:tc>
          <w:tcPr>
            <w:tcW w:w="1296" w:type="dxa"/>
            <w:vAlign w:val="bottom"/>
          </w:tcPr>
          <w:p w14:paraId="45A94BE2" w14:textId="77777777" w:rsidR="00D7318D" w:rsidRPr="003255CE" w:rsidRDefault="00D7318D" w:rsidP="0082407D">
            <w:pPr>
              <w:pStyle w:val="TableText"/>
              <w:ind w:right="216"/>
              <w:rPr>
                <w:color w:val="00000A"/>
              </w:rPr>
            </w:pPr>
            <w:r w:rsidRPr="003255CE">
              <w:rPr>
                <w:color w:val="000000"/>
              </w:rPr>
              <w:t>99.5</w:t>
            </w:r>
          </w:p>
        </w:tc>
        <w:tc>
          <w:tcPr>
            <w:tcW w:w="864" w:type="dxa"/>
            <w:noWrap/>
            <w:vAlign w:val="bottom"/>
          </w:tcPr>
          <w:p w14:paraId="0AD0F7D8" w14:textId="77777777" w:rsidR="00D7318D" w:rsidRPr="003255CE" w:rsidRDefault="00D7318D" w:rsidP="0082407D">
            <w:pPr>
              <w:pStyle w:val="TableText"/>
              <w:rPr>
                <w:color w:val="00000A"/>
              </w:rPr>
            </w:pPr>
            <w:r w:rsidRPr="003255CE">
              <w:rPr>
                <w:color w:val="000000"/>
              </w:rPr>
              <w:t>0.78</w:t>
            </w:r>
          </w:p>
        </w:tc>
        <w:tc>
          <w:tcPr>
            <w:tcW w:w="1512" w:type="dxa"/>
            <w:vAlign w:val="bottom"/>
          </w:tcPr>
          <w:p w14:paraId="0DC0CBAD" w14:textId="77777777" w:rsidR="00D7318D" w:rsidRPr="003255CE" w:rsidRDefault="00D7318D" w:rsidP="0082407D">
            <w:pPr>
              <w:pStyle w:val="TableText"/>
              <w:ind w:right="360"/>
              <w:rPr>
                <w:color w:val="00000A"/>
              </w:rPr>
            </w:pPr>
            <w:r w:rsidRPr="003255CE">
              <w:rPr>
                <w:color w:val="000000"/>
              </w:rPr>
              <w:t>43</w:t>
            </w:r>
          </w:p>
        </w:tc>
        <w:tc>
          <w:tcPr>
            <w:tcW w:w="1512" w:type="dxa"/>
            <w:vAlign w:val="bottom"/>
          </w:tcPr>
          <w:p w14:paraId="385253C9" w14:textId="77777777" w:rsidR="00D7318D" w:rsidRPr="003255CE" w:rsidRDefault="00D7318D" w:rsidP="0082407D">
            <w:pPr>
              <w:pStyle w:val="TableText"/>
              <w:ind w:right="360"/>
              <w:rPr>
                <w:color w:val="00000A"/>
              </w:rPr>
            </w:pPr>
            <w:r w:rsidRPr="003255CE">
              <w:rPr>
                <w:color w:val="000000"/>
              </w:rPr>
              <w:t>75.4</w:t>
            </w:r>
          </w:p>
        </w:tc>
        <w:tc>
          <w:tcPr>
            <w:tcW w:w="1512" w:type="dxa"/>
            <w:vAlign w:val="bottom"/>
          </w:tcPr>
          <w:p w14:paraId="496518BD" w14:textId="77777777" w:rsidR="00D7318D" w:rsidRPr="003255CE" w:rsidRDefault="00D7318D" w:rsidP="0082407D">
            <w:pPr>
              <w:pStyle w:val="TableText"/>
              <w:ind w:right="360"/>
              <w:rPr>
                <w:color w:val="00000A"/>
              </w:rPr>
            </w:pPr>
            <w:r w:rsidRPr="003255CE">
              <w:rPr>
                <w:color w:val="000000"/>
              </w:rPr>
              <w:t>99.6</w:t>
            </w:r>
          </w:p>
        </w:tc>
        <w:tc>
          <w:tcPr>
            <w:tcW w:w="1512" w:type="dxa"/>
            <w:vAlign w:val="bottom"/>
          </w:tcPr>
          <w:p w14:paraId="4672F8E1" w14:textId="77777777" w:rsidR="00D7318D" w:rsidRPr="003255CE" w:rsidRDefault="00D7318D" w:rsidP="0082407D">
            <w:pPr>
              <w:pStyle w:val="TableText"/>
              <w:ind w:right="360"/>
              <w:rPr>
                <w:color w:val="00000A"/>
              </w:rPr>
            </w:pPr>
            <w:r w:rsidRPr="003255CE">
              <w:rPr>
                <w:color w:val="000000"/>
              </w:rPr>
              <w:t>0.76</w:t>
            </w:r>
          </w:p>
        </w:tc>
      </w:tr>
      <w:tr w:rsidR="00D7318D" w:rsidRPr="003255CE" w14:paraId="132DCE85" w14:textId="77777777">
        <w:trPr>
          <w:trHeight w:val="259"/>
        </w:trPr>
        <w:tc>
          <w:tcPr>
            <w:tcW w:w="935" w:type="dxa"/>
            <w:hideMark/>
          </w:tcPr>
          <w:p w14:paraId="1F0CF7A3" w14:textId="77777777" w:rsidR="00D7318D" w:rsidRPr="003255CE" w:rsidRDefault="00D7318D" w:rsidP="0082407D">
            <w:pPr>
              <w:pStyle w:val="TableText"/>
            </w:pPr>
            <w:r w:rsidRPr="003255CE">
              <w:t>11</w:t>
            </w:r>
          </w:p>
        </w:tc>
        <w:tc>
          <w:tcPr>
            <w:tcW w:w="864" w:type="dxa"/>
            <w:vAlign w:val="bottom"/>
          </w:tcPr>
          <w:p w14:paraId="4F84E941" w14:textId="77777777" w:rsidR="00D7318D" w:rsidRPr="003255CE" w:rsidRDefault="00D7318D" w:rsidP="0082407D">
            <w:pPr>
              <w:pStyle w:val="TableText"/>
              <w:ind w:right="72"/>
              <w:rPr>
                <w:color w:val="00000A"/>
              </w:rPr>
            </w:pPr>
            <w:r w:rsidRPr="003255CE">
              <w:rPr>
                <w:color w:val="000000"/>
              </w:rPr>
              <w:t>50</w:t>
            </w:r>
          </w:p>
        </w:tc>
        <w:tc>
          <w:tcPr>
            <w:tcW w:w="864" w:type="dxa"/>
            <w:noWrap/>
            <w:vAlign w:val="bottom"/>
          </w:tcPr>
          <w:p w14:paraId="38F52F91" w14:textId="77777777" w:rsidR="00D7318D" w:rsidRPr="003255CE" w:rsidRDefault="00D7318D" w:rsidP="0082407D">
            <w:pPr>
              <w:pStyle w:val="TableText"/>
              <w:rPr>
                <w:color w:val="00000A"/>
              </w:rPr>
            </w:pPr>
            <w:r w:rsidRPr="003255CE">
              <w:rPr>
                <w:color w:val="000000"/>
              </w:rPr>
              <w:t>77.2</w:t>
            </w:r>
          </w:p>
        </w:tc>
        <w:tc>
          <w:tcPr>
            <w:tcW w:w="1296" w:type="dxa"/>
            <w:vAlign w:val="bottom"/>
          </w:tcPr>
          <w:p w14:paraId="312E960F" w14:textId="77777777" w:rsidR="00D7318D" w:rsidRPr="003255CE" w:rsidRDefault="00D7318D" w:rsidP="0082407D">
            <w:pPr>
              <w:pStyle w:val="TableText"/>
              <w:ind w:right="216"/>
              <w:rPr>
                <w:color w:val="00000A"/>
              </w:rPr>
            </w:pPr>
            <w:r w:rsidRPr="003255CE">
              <w:rPr>
                <w:color w:val="000000"/>
              </w:rPr>
              <w:t>99.5</w:t>
            </w:r>
          </w:p>
        </w:tc>
        <w:tc>
          <w:tcPr>
            <w:tcW w:w="864" w:type="dxa"/>
            <w:noWrap/>
            <w:vAlign w:val="bottom"/>
          </w:tcPr>
          <w:p w14:paraId="633F82C2" w14:textId="77777777" w:rsidR="00D7318D" w:rsidRPr="003255CE" w:rsidRDefault="00D7318D" w:rsidP="0082407D">
            <w:pPr>
              <w:pStyle w:val="TableText"/>
              <w:rPr>
                <w:color w:val="00000A"/>
              </w:rPr>
            </w:pPr>
            <w:r w:rsidRPr="003255CE">
              <w:rPr>
                <w:color w:val="000000"/>
              </w:rPr>
              <w:t>0.79</w:t>
            </w:r>
          </w:p>
        </w:tc>
        <w:tc>
          <w:tcPr>
            <w:tcW w:w="1512" w:type="dxa"/>
            <w:vAlign w:val="bottom"/>
          </w:tcPr>
          <w:p w14:paraId="168826FE" w14:textId="77777777" w:rsidR="00D7318D" w:rsidRPr="003255CE" w:rsidRDefault="00D7318D" w:rsidP="0082407D">
            <w:pPr>
              <w:pStyle w:val="TableText"/>
              <w:ind w:right="360"/>
              <w:rPr>
                <w:color w:val="00000A"/>
              </w:rPr>
            </w:pPr>
            <w:r w:rsidRPr="003255CE">
              <w:rPr>
                <w:color w:val="000000"/>
              </w:rPr>
              <w:t>50</w:t>
            </w:r>
          </w:p>
        </w:tc>
        <w:tc>
          <w:tcPr>
            <w:tcW w:w="1512" w:type="dxa"/>
            <w:vAlign w:val="bottom"/>
          </w:tcPr>
          <w:p w14:paraId="004CA1F0" w14:textId="77777777" w:rsidR="00D7318D" w:rsidRPr="003255CE" w:rsidRDefault="00D7318D" w:rsidP="0082407D">
            <w:pPr>
              <w:pStyle w:val="TableText"/>
              <w:ind w:right="360"/>
              <w:rPr>
                <w:color w:val="00000A"/>
              </w:rPr>
            </w:pPr>
            <w:r w:rsidRPr="003255CE">
              <w:rPr>
                <w:color w:val="000000"/>
              </w:rPr>
              <w:t>76.4</w:t>
            </w:r>
          </w:p>
        </w:tc>
        <w:tc>
          <w:tcPr>
            <w:tcW w:w="1512" w:type="dxa"/>
            <w:vAlign w:val="bottom"/>
          </w:tcPr>
          <w:p w14:paraId="16ED287E" w14:textId="77777777" w:rsidR="00D7318D" w:rsidRPr="003255CE" w:rsidRDefault="00D7318D" w:rsidP="0082407D">
            <w:pPr>
              <w:pStyle w:val="TableText"/>
              <w:ind w:right="360"/>
              <w:rPr>
                <w:color w:val="00000A"/>
              </w:rPr>
            </w:pPr>
            <w:r w:rsidRPr="003255CE">
              <w:rPr>
                <w:color w:val="000000"/>
              </w:rPr>
              <w:t>99.6</w:t>
            </w:r>
          </w:p>
        </w:tc>
        <w:tc>
          <w:tcPr>
            <w:tcW w:w="1512" w:type="dxa"/>
            <w:vAlign w:val="bottom"/>
          </w:tcPr>
          <w:p w14:paraId="23371503" w14:textId="77777777" w:rsidR="00D7318D" w:rsidRPr="003255CE" w:rsidRDefault="00D7318D" w:rsidP="0082407D">
            <w:pPr>
              <w:pStyle w:val="TableText"/>
              <w:ind w:right="360"/>
              <w:rPr>
                <w:color w:val="00000A"/>
              </w:rPr>
            </w:pPr>
            <w:r w:rsidRPr="003255CE">
              <w:rPr>
                <w:color w:val="000000"/>
              </w:rPr>
              <w:t>0.77</w:t>
            </w:r>
          </w:p>
        </w:tc>
      </w:tr>
    </w:tbl>
    <w:p w14:paraId="3D700F68" w14:textId="6FFC2FB6" w:rsidR="000703A5" w:rsidRPr="003255CE" w:rsidRDefault="000703A5" w:rsidP="0082407D">
      <w:pPr>
        <w:pStyle w:val="Caption"/>
        <w:pageBreakBefore/>
      </w:pPr>
      <w:bookmarkStart w:id="746" w:name="_Ref123645541"/>
      <w:bookmarkStart w:id="747" w:name="_Toc221195779"/>
      <w:r w:rsidRPr="003255CE">
        <w:lastRenderedPageBreak/>
        <w:t xml:space="preserve">Table </w:t>
      </w:r>
      <w:fldSimple w:instr=" STYLEREF 2 \s ">
        <w:r w:rsidR="00331C2F" w:rsidRPr="003255CE">
          <w:rPr>
            <w:noProof/>
          </w:rPr>
          <w:t>7</w:t>
        </w:r>
      </w:fldSimple>
      <w:r w:rsidR="00EF1E03" w:rsidRPr="003255CE">
        <w:t>.</w:t>
      </w:r>
      <w:fldSimple w:instr=" SEQ Table \* ARABIC \s 2 ">
        <w:r w:rsidR="00331C2F" w:rsidRPr="003255CE">
          <w:rPr>
            <w:noProof/>
          </w:rPr>
          <w:t>11</w:t>
        </w:r>
      </w:fldSimple>
      <w:bookmarkEnd w:id="746"/>
      <w:r w:rsidRPr="003255CE">
        <w:t xml:space="preserve">  Human–</w:t>
      </w:r>
      <w:r w:rsidR="00A72B0B" w:rsidRPr="003255CE">
        <w:t xml:space="preserve">Automated Scoring </w:t>
      </w:r>
      <w:r w:rsidRPr="003255CE">
        <w:t>Agreement for ELA Essay Items on Initial and Secondary Validation Samples by Grade</w:t>
      </w:r>
      <w:r w:rsidR="00E9183D" w:rsidRPr="003255CE">
        <w:t> </w:t>
      </w:r>
      <w:r w:rsidRPr="003255CE">
        <w:t>Level</w:t>
      </w:r>
      <w:bookmarkEnd w:id="747"/>
    </w:p>
    <w:tbl>
      <w:tblPr>
        <w:tblStyle w:val="TRs"/>
        <w:tblW w:w="13968" w:type="dxa"/>
        <w:tblLayout w:type="fixed"/>
        <w:tblLook w:val="04A0" w:firstRow="1" w:lastRow="0" w:firstColumn="1" w:lastColumn="0" w:noHBand="0" w:noVBand="1"/>
      </w:tblPr>
      <w:tblGrid>
        <w:gridCol w:w="1008"/>
        <w:gridCol w:w="3024"/>
        <w:gridCol w:w="864"/>
        <w:gridCol w:w="864"/>
        <w:gridCol w:w="1296"/>
        <w:gridCol w:w="864"/>
        <w:gridCol w:w="1512"/>
        <w:gridCol w:w="1512"/>
        <w:gridCol w:w="1512"/>
        <w:gridCol w:w="1512"/>
      </w:tblGrid>
      <w:tr w:rsidR="00A64D20" w:rsidRPr="003255CE" w14:paraId="48C4E713" w14:textId="77777777">
        <w:trPr>
          <w:cnfStyle w:val="100000000000" w:firstRow="1" w:lastRow="0" w:firstColumn="0" w:lastColumn="0" w:oddVBand="0" w:evenVBand="0" w:oddHBand="0" w:evenHBand="0" w:firstRowFirstColumn="0" w:firstRowLastColumn="0" w:lastRowFirstColumn="0" w:lastRowLastColumn="0"/>
          <w:trHeight w:val="720"/>
        </w:trPr>
        <w:tc>
          <w:tcPr>
            <w:tcW w:w="1008" w:type="dxa"/>
          </w:tcPr>
          <w:p w14:paraId="63FD5EB8" w14:textId="77777777" w:rsidR="00A64D20" w:rsidRPr="003255CE" w:rsidRDefault="00A64D20" w:rsidP="0082407D">
            <w:pPr>
              <w:pStyle w:val="TableHead"/>
              <w:keepNext/>
              <w:keepLines/>
              <w:rPr>
                <w:bCs w:val="0"/>
              </w:rPr>
            </w:pPr>
            <w:r w:rsidRPr="003255CE">
              <w:rPr>
                <w:b/>
                <w:bCs w:val="0"/>
              </w:rPr>
              <w:t>Grade Level</w:t>
            </w:r>
          </w:p>
        </w:tc>
        <w:tc>
          <w:tcPr>
            <w:tcW w:w="3024" w:type="dxa"/>
            <w:noWrap/>
          </w:tcPr>
          <w:p w14:paraId="0A279BFA" w14:textId="77777777" w:rsidR="00A64D20" w:rsidRPr="003255CE" w:rsidRDefault="00A64D20" w:rsidP="0082407D">
            <w:pPr>
              <w:pStyle w:val="TableHead"/>
              <w:keepNext/>
              <w:keepLines/>
              <w:rPr>
                <w:bCs w:val="0"/>
              </w:rPr>
            </w:pPr>
            <w:r w:rsidRPr="003255CE">
              <w:rPr>
                <w:b/>
                <w:bCs w:val="0"/>
              </w:rPr>
              <w:t>Trait</w:t>
            </w:r>
          </w:p>
        </w:tc>
        <w:tc>
          <w:tcPr>
            <w:tcW w:w="864" w:type="dxa"/>
          </w:tcPr>
          <w:p w14:paraId="2C978536" w14:textId="77777777" w:rsidR="00A64D20" w:rsidRPr="003255CE" w:rsidRDefault="00A64D20" w:rsidP="0082407D">
            <w:pPr>
              <w:pStyle w:val="TableHead"/>
              <w:keepNext/>
              <w:keepLines/>
              <w:rPr>
                <w:bCs w:val="0"/>
                <w:color w:val="00000A"/>
              </w:rPr>
            </w:pPr>
            <w:r w:rsidRPr="003255CE">
              <w:rPr>
                <w:b/>
                <w:bCs w:val="0"/>
                <w:color w:val="00000A"/>
              </w:rPr>
              <w:t>Initial N of Items</w:t>
            </w:r>
          </w:p>
        </w:tc>
        <w:tc>
          <w:tcPr>
            <w:tcW w:w="864" w:type="dxa"/>
          </w:tcPr>
          <w:p w14:paraId="4BDE35B8" w14:textId="77777777" w:rsidR="00A64D20" w:rsidRPr="003255CE" w:rsidRDefault="00A64D20" w:rsidP="0082407D">
            <w:pPr>
              <w:pStyle w:val="TableHead"/>
              <w:keepNext/>
              <w:keepLines/>
              <w:rPr>
                <w:bCs w:val="0"/>
                <w:color w:val="00000A"/>
              </w:rPr>
            </w:pPr>
            <w:r w:rsidRPr="003255CE">
              <w:rPr>
                <w:b/>
                <w:bCs w:val="0"/>
                <w:color w:val="00000A"/>
              </w:rPr>
              <w:t>Initial</w:t>
            </w:r>
            <w:r w:rsidRPr="003255CE">
              <w:rPr>
                <w:b/>
                <w:bCs w:val="0"/>
              </w:rPr>
              <w:t xml:space="preserve"> % Exact</w:t>
            </w:r>
          </w:p>
        </w:tc>
        <w:tc>
          <w:tcPr>
            <w:tcW w:w="1296" w:type="dxa"/>
          </w:tcPr>
          <w:p w14:paraId="26BFAA2A" w14:textId="77777777" w:rsidR="00A64D20" w:rsidRPr="003255CE" w:rsidRDefault="00A64D20" w:rsidP="0082407D">
            <w:pPr>
              <w:pStyle w:val="TableHead"/>
              <w:keepNext/>
              <w:keepLines/>
              <w:rPr>
                <w:bCs w:val="0"/>
                <w:color w:val="00000A"/>
              </w:rPr>
            </w:pPr>
            <w:r w:rsidRPr="003255CE">
              <w:rPr>
                <w:b/>
                <w:bCs w:val="0"/>
                <w:color w:val="00000A"/>
              </w:rPr>
              <w:t>Initial</w:t>
            </w:r>
            <w:r w:rsidRPr="003255CE">
              <w:rPr>
                <w:b/>
                <w:bCs w:val="0"/>
              </w:rPr>
              <w:t xml:space="preserve"> % Exact + Adj</w:t>
            </w:r>
            <w:r w:rsidRPr="003255CE">
              <w:rPr>
                <w:b/>
              </w:rPr>
              <w:t>acent</w:t>
            </w:r>
          </w:p>
        </w:tc>
        <w:tc>
          <w:tcPr>
            <w:tcW w:w="864" w:type="dxa"/>
          </w:tcPr>
          <w:p w14:paraId="21EFCA54" w14:textId="77777777" w:rsidR="00A64D20" w:rsidRPr="003255CE" w:rsidRDefault="00A64D20" w:rsidP="0082407D">
            <w:pPr>
              <w:pStyle w:val="TableHead"/>
              <w:keepNext/>
              <w:keepLines/>
              <w:rPr>
                <w:bCs w:val="0"/>
                <w:color w:val="00000A"/>
              </w:rPr>
            </w:pPr>
            <w:r w:rsidRPr="003255CE">
              <w:rPr>
                <w:b/>
                <w:bCs w:val="0"/>
                <w:color w:val="00000A"/>
              </w:rPr>
              <w:t>Initial</w:t>
            </w:r>
            <w:r w:rsidRPr="003255CE">
              <w:rPr>
                <w:b/>
                <w:bCs w:val="0"/>
              </w:rPr>
              <w:t xml:space="preserve"> QWK</w:t>
            </w:r>
          </w:p>
        </w:tc>
        <w:tc>
          <w:tcPr>
            <w:tcW w:w="1512" w:type="dxa"/>
          </w:tcPr>
          <w:p w14:paraId="0731AD6B" w14:textId="77777777" w:rsidR="00A64D20" w:rsidRPr="003255CE" w:rsidRDefault="00A64D20" w:rsidP="0082407D">
            <w:pPr>
              <w:pStyle w:val="TableHead"/>
              <w:keepNext/>
              <w:keepLines/>
              <w:rPr>
                <w:bCs w:val="0"/>
                <w:color w:val="00000A"/>
              </w:rPr>
            </w:pPr>
            <w:r w:rsidRPr="003255CE">
              <w:rPr>
                <w:b/>
                <w:bCs w:val="0"/>
              </w:rPr>
              <w:t xml:space="preserve">Secondary </w:t>
            </w:r>
            <w:r w:rsidRPr="003255CE">
              <w:rPr>
                <w:b/>
                <w:bCs w:val="0"/>
                <w:color w:val="00000A"/>
              </w:rPr>
              <w:t>Number of Items</w:t>
            </w:r>
          </w:p>
        </w:tc>
        <w:tc>
          <w:tcPr>
            <w:tcW w:w="1512" w:type="dxa"/>
          </w:tcPr>
          <w:p w14:paraId="17D69E7E" w14:textId="77777777" w:rsidR="00A64D20" w:rsidRPr="003255CE" w:rsidRDefault="00A64D20" w:rsidP="0082407D">
            <w:pPr>
              <w:pStyle w:val="TableHead"/>
              <w:keepNext/>
              <w:keepLines/>
              <w:rPr>
                <w:bCs w:val="0"/>
                <w:color w:val="00000A"/>
              </w:rPr>
            </w:pPr>
            <w:r w:rsidRPr="003255CE">
              <w:rPr>
                <w:b/>
                <w:bCs w:val="0"/>
              </w:rPr>
              <w:t>Secondary % Exact</w:t>
            </w:r>
          </w:p>
        </w:tc>
        <w:tc>
          <w:tcPr>
            <w:tcW w:w="1512" w:type="dxa"/>
          </w:tcPr>
          <w:p w14:paraId="1F8AF93A" w14:textId="77777777" w:rsidR="00A64D20" w:rsidRPr="003255CE" w:rsidRDefault="00A64D20" w:rsidP="0082407D">
            <w:pPr>
              <w:pStyle w:val="TableHead"/>
              <w:keepNext/>
              <w:keepLines/>
              <w:rPr>
                <w:bCs w:val="0"/>
                <w:color w:val="00000A"/>
              </w:rPr>
            </w:pPr>
            <w:r w:rsidRPr="003255CE">
              <w:rPr>
                <w:b/>
                <w:bCs w:val="0"/>
              </w:rPr>
              <w:t>Secondary % Exact + Adj</w:t>
            </w:r>
            <w:r w:rsidRPr="003255CE">
              <w:rPr>
                <w:b/>
              </w:rPr>
              <w:t>acent</w:t>
            </w:r>
          </w:p>
        </w:tc>
        <w:tc>
          <w:tcPr>
            <w:tcW w:w="1512" w:type="dxa"/>
          </w:tcPr>
          <w:p w14:paraId="3187FB6A" w14:textId="77777777" w:rsidR="00A64D20" w:rsidRPr="003255CE" w:rsidRDefault="00A64D20" w:rsidP="0082407D">
            <w:pPr>
              <w:pStyle w:val="TableHead"/>
              <w:keepNext/>
              <w:keepLines/>
              <w:rPr>
                <w:bCs w:val="0"/>
                <w:color w:val="00000A"/>
              </w:rPr>
            </w:pPr>
            <w:r w:rsidRPr="003255CE">
              <w:rPr>
                <w:b/>
                <w:bCs w:val="0"/>
              </w:rPr>
              <w:t>Secondary QWK</w:t>
            </w:r>
          </w:p>
        </w:tc>
      </w:tr>
      <w:tr w:rsidR="00A64D20" w:rsidRPr="003255CE" w14:paraId="3F3F8721" w14:textId="77777777" w:rsidTr="00B204BC">
        <w:trPr>
          <w:trHeight w:val="259"/>
        </w:trPr>
        <w:tc>
          <w:tcPr>
            <w:tcW w:w="1008" w:type="dxa"/>
          </w:tcPr>
          <w:p w14:paraId="44E1AE60" w14:textId="77777777" w:rsidR="00A64D20" w:rsidRPr="003255CE" w:rsidRDefault="00A64D20" w:rsidP="0082407D">
            <w:pPr>
              <w:pStyle w:val="TableText"/>
              <w:keepNext/>
              <w:keepLines/>
            </w:pPr>
            <w:r w:rsidRPr="003255CE">
              <w:t>3</w:t>
            </w:r>
          </w:p>
        </w:tc>
        <w:tc>
          <w:tcPr>
            <w:tcW w:w="3024" w:type="dxa"/>
            <w:noWrap/>
            <w:hideMark/>
          </w:tcPr>
          <w:p w14:paraId="20EB76FD" w14:textId="77777777" w:rsidR="00A64D20" w:rsidRPr="003255CE" w:rsidRDefault="00A64D20" w:rsidP="0082407D">
            <w:pPr>
              <w:pStyle w:val="TableText"/>
              <w:keepNext/>
              <w:keepLines/>
            </w:pPr>
            <w:r w:rsidRPr="003255CE">
              <w:t>Conventions</w:t>
            </w:r>
          </w:p>
        </w:tc>
        <w:tc>
          <w:tcPr>
            <w:tcW w:w="864" w:type="dxa"/>
            <w:vAlign w:val="bottom"/>
          </w:tcPr>
          <w:p w14:paraId="044080C9" w14:textId="77777777" w:rsidR="00A64D20" w:rsidRPr="003255CE" w:rsidRDefault="00A64D20" w:rsidP="0082407D">
            <w:pPr>
              <w:pStyle w:val="TableText"/>
              <w:keepNext/>
              <w:keepLines/>
              <w:ind w:right="144"/>
              <w:rPr>
                <w:color w:val="00000A"/>
              </w:rPr>
            </w:pPr>
            <w:r w:rsidRPr="003255CE">
              <w:rPr>
                <w:color w:val="000000"/>
              </w:rPr>
              <w:t>12</w:t>
            </w:r>
          </w:p>
        </w:tc>
        <w:tc>
          <w:tcPr>
            <w:tcW w:w="864" w:type="dxa"/>
            <w:noWrap/>
            <w:vAlign w:val="bottom"/>
          </w:tcPr>
          <w:p w14:paraId="39994D53" w14:textId="77777777" w:rsidR="00A64D20" w:rsidRPr="003255CE" w:rsidRDefault="00A64D20" w:rsidP="0082407D">
            <w:pPr>
              <w:pStyle w:val="TableText"/>
              <w:keepNext/>
              <w:keepLines/>
              <w:rPr>
                <w:color w:val="00000A"/>
              </w:rPr>
            </w:pPr>
            <w:r w:rsidRPr="003255CE">
              <w:rPr>
                <w:color w:val="000000"/>
              </w:rPr>
              <w:t>72.1</w:t>
            </w:r>
          </w:p>
        </w:tc>
        <w:tc>
          <w:tcPr>
            <w:tcW w:w="1296" w:type="dxa"/>
            <w:vAlign w:val="bottom"/>
          </w:tcPr>
          <w:p w14:paraId="49384CBB" w14:textId="77777777" w:rsidR="00A64D20" w:rsidRPr="003255CE" w:rsidRDefault="00A64D20" w:rsidP="0082407D">
            <w:pPr>
              <w:pStyle w:val="TableText"/>
              <w:keepNext/>
              <w:keepLines/>
              <w:ind w:right="288"/>
              <w:rPr>
                <w:color w:val="00000A"/>
              </w:rPr>
            </w:pPr>
            <w:r w:rsidRPr="003255CE">
              <w:rPr>
                <w:color w:val="000000"/>
              </w:rPr>
              <w:t>99.8</w:t>
            </w:r>
          </w:p>
        </w:tc>
        <w:tc>
          <w:tcPr>
            <w:tcW w:w="864" w:type="dxa"/>
            <w:noWrap/>
            <w:vAlign w:val="bottom"/>
          </w:tcPr>
          <w:p w14:paraId="0FE48B23" w14:textId="77777777" w:rsidR="00A64D20" w:rsidRPr="003255CE" w:rsidRDefault="00A64D20" w:rsidP="0082407D">
            <w:pPr>
              <w:pStyle w:val="TableText"/>
              <w:keepNext/>
              <w:keepLines/>
              <w:rPr>
                <w:color w:val="00000A"/>
              </w:rPr>
            </w:pPr>
            <w:r w:rsidRPr="003255CE">
              <w:rPr>
                <w:color w:val="000000"/>
              </w:rPr>
              <w:t>0.73</w:t>
            </w:r>
          </w:p>
        </w:tc>
        <w:tc>
          <w:tcPr>
            <w:tcW w:w="1512" w:type="dxa"/>
            <w:vAlign w:val="center"/>
          </w:tcPr>
          <w:p w14:paraId="4DBA7217" w14:textId="77777777" w:rsidR="00A64D20" w:rsidRPr="003255CE" w:rsidRDefault="00A64D20" w:rsidP="0082407D">
            <w:pPr>
              <w:pStyle w:val="TableText"/>
              <w:keepNext/>
              <w:keepLines/>
              <w:ind w:right="432"/>
              <w:rPr>
                <w:color w:val="00000A"/>
              </w:rPr>
            </w:pPr>
            <w:r w:rsidRPr="003255CE">
              <w:t>12</w:t>
            </w:r>
          </w:p>
        </w:tc>
        <w:tc>
          <w:tcPr>
            <w:tcW w:w="1512" w:type="dxa"/>
            <w:vAlign w:val="center"/>
          </w:tcPr>
          <w:p w14:paraId="04B7B4ED" w14:textId="77777777" w:rsidR="00A64D20" w:rsidRPr="003255CE" w:rsidRDefault="00A64D20" w:rsidP="0082407D">
            <w:pPr>
              <w:pStyle w:val="TableText"/>
              <w:keepNext/>
              <w:keepLines/>
              <w:ind w:right="360"/>
              <w:rPr>
                <w:color w:val="00000A"/>
              </w:rPr>
            </w:pPr>
            <w:r w:rsidRPr="003255CE">
              <w:t>72.0</w:t>
            </w:r>
          </w:p>
        </w:tc>
        <w:tc>
          <w:tcPr>
            <w:tcW w:w="1512" w:type="dxa"/>
            <w:vAlign w:val="center"/>
          </w:tcPr>
          <w:p w14:paraId="16A4900A" w14:textId="77777777" w:rsidR="00A64D20" w:rsidRPr="003255CE" w:rsidRDefault="00A64D20" w:rsidP="0082407D">
            <w:pPr>
              <w:pStyle w:val="TableText"/>
              <w:keepNext/>
              <w:keepLines/>
              <w:ind w:right="360"/>
              <w:rPr>
                <w:color w:val="00000A"/>
              </w:rPr>
            </w:pPr>
            <w:r w:rsidRPr="003255CE">
              <w:t>99.5</w:t>
            </w:r>
          </w:p>
        </w:tc>
        <w:tc>
          <w:tcPr>
            <w:tcW w:w="1512" w:type="dxa"/>
            <w:vAlign w:val="center"/>
          </w:tcPr>
          <w:p w14:paraId="42367BFE" w14:textId="77777777" w:rsidR="00A64D20" w:rsidRPr="003255CE" w:rsidRDefault="00A64D20" w:rsidP="0082407D">
            <w:pPr>
              <w:pStyle w:val="TableText"/>
              <w:keepNext/>
              <w:keepLines/>
              <w:ind w:right="360"/>
              <w:rPr>
                <w:color w:val="00000A"/>
              </w:rPr>
            </w:pPr>
            <w:r w:rsidRPr="003255CE">
              <w:t>0.71</w:t>
            </w:r>
          </w:p>
        </w:tc>
      </w:tr>
      <w:tr w:rsidR="00A64D20" w:rsidRPr="003255CE" w14:paraId="37424293" w14:textId="77777777" w:rsidTr="00B204BC">
        <w:trPr>
          <w:trHeight w:val="259"/>
        </w:trPr>
        <w:tc>
          <w:tcPr>
            <w:tcW w:w="1008" w:type="dxa"/>
            <w:tcBorders>
              <w:bottom w:val="nil"/>
            </w:tcBorders>
          </w:tcPr>
          <w:p w14:paraId="032FDE40" w14:textId="77777777" w:rsidR="00A64D20" w:rsidRPr="003255CE" w:rsidRDefault="00A64D20" w:rsidP="0082407D">
            <w:pPr>
              <w:pStyle w:val="TableText"/>
              <w:keepNext/>
              <w:keepLines/>
            </w:pPr>
            <w:r w:rsidRPr="003255CE">
              <w:t>3</w:t>
            </w:r>
          </w:p>
        </w:tc>
        <w:tc>
          <w:tcPr>
            <w:tcW w:w="3024" w:type="dxa"/>
            <w:tcBorders>
              <w:bottom w:val="nil"/>
            </w:tcBorders>
            <w:noWrap/>
            <w:hideMark/>
          </w:tcPr>
          <w:p w14:paraId="5E6DE7E2" w14:textId="77777777" w:rsidR="00A64D20" w:rsidRPr="003255CE" w:rsidRDefault="00A64D20" w:rsidP="0082407D">
            <w:pPr>
              <w:pStyle w:val="TableText"/>
              <w:keepNext/>
              <w:keepLines/>
            </w:pPr>
            <w:r w:rsidRPr="003255CE">
              <w:t>Evidence and Elaboration</w:t>
            </w:r>
          </w:p>
        </w:tc>
        <w:tc>
          <w:tcPr>
            <w:tcW w:w="864" w:type="dxa"/>
            <w:tcBorders>
              <w:bottom w:val="nil"/>
            </w:tcBorders>
            <w:vAlign w:val="bottom"/>
          </w:tcPr>
          <w:p w14:paraId="3965B081" w14:textId="77777777" w:rsidR="00A64D20" w:rsidRPr="003255CE" w:rsidRDefault="00A64D20" w:rsidP="0082407D">
            <w:pPr>
              <w:pStyle w:val="TableText"/>
              <w:keepNext/>
              <w:keepLines/>
              <w:ind w:right="144"/>
              <w:rPr>
                <w:color w:val="00000A"/>
              </w:rPr>
            </w:pPr>
            <w:r w:rsidRPr="003255CE">
              <w:rPr>
                <w:color w:val="000000"/>
              </w:rPr>
              <w:t>12</w:t>
            </w:r>
          </w:p>
        </w:tc>
        <w:tc>
          <w:tcPr>
            <w:tcW w:w="864" w:type="dxa"/>
            <w:tcBorders>
              <w:bottom w:val="nil"/>
            </w:tcBorders>
            <w:noWrap/>
            <w:vAlign w:val="bottom"/>
          </w:tcPr>
          <w:p w14:paraId="0D3128D2" w14:textId="77777777" w:rsidR="00A64D20" w:rsidRPr="003255CE" w:rsidRDefault="00A64D20" w:rsidP="0082407D">
            <w:pPr>
              <w:pStyle w:val="TableText"/>
              <w:keepNext/>
              <w:keepLines/>
              <w:rPr>
                <w:color w:val="00000A"/>
              </w:rPr>
            </w:pPr>
            <w:r w:rsidRPr="003255CE">
              <w:rPr>
                <w:color w:val="000000"/>
              </w:rPr>
              <w:t>77.7</w:t>
            </w:r>
          </w:p>
        </w:tc>
        <w:tc>
          <w:tcPr>
            <w:tcW w:w="1296" w:type="dxa"/>
            <w:tcBorders>
              <w:bottom w:val="nil"/>
            </w:tcBorders>
            <w:vAlign w:val="bottom"/>
          </w:tcPr>
          <w:p w14:paraId="31F7BF9B" w14:textId="77777777" w:rsidR="00A64D20" w:rsidRPr="003255CE" w:rsidRDefault="00A64D20" w:rsidP="0082407D">
            <w:pPr>
              <w:pStyle w:val="TableText"/>
              <w:keepNext/>
              <w:keepLines/>
              <w:ind w:right="288"/>
              <w:rPr>
                <w:color w:val="00000A"/>
              </w:rPr>
            </w:pPr>
            <w:r w:rsidRPr="003255CE">
              <w:rPr>
                <w:color w:val="000000"/>
              </w:rPr>
              <w:t>99.3</w:t>
            </w:r>
          </w:p>
        </w:tc>
        <w:tc>
          <w:tcPr>
            <w:tcW w:w="864" w:type="dxa"/>
            <w:tcBorders>
              <w:bottom w:val="nil"/>
            </w:tcBorders>
            <w:noWrap/>
            <w:vAlign w:val="bottom"/>
          </w:tcPr>
          <w:p w14:paraId="087E6372" w14:textId="77777777" w:rsidR="00A64D20" w:rsidRPr="003255CE" w:rsidRDefault="00A64D20" w:rsidP="0082407D">
            <w:pPr>
              <w:pStyle w:val="TableText"/>
              <w:keepNext/>
              <w:keepLines/>
              <w:rPr>
                <w:color w:val="00000A"/>
              </w:rPr>
            </w:pPr>
            <w:r w:rsidRPr="003255CE">
              <w:rPr>
                <w:color w:val="000000"/>
              </w:rPr>
              <w:t>0.83</w:t>
            </w:r>
          </w:p>
        </w:tc>
        <w:tc>
          <w:tcPr>
            <w:tcW w:w="1512" w:type="dxa"/>
            <w:tcBorders>
              <w:bottom w:val="nil"/>
            </w:tcBorders>
            <w:vAlign w:val="center"/>
          </w:tcPr>
          <w:p w14:paraId="73B9C07D" w14:textId="77777777" w:rsidR="00A64D20" w:rsidRPr="003255CE" w:rsidRDefault="00A64D20" w:rsidP="0082407D">
            <w:pPr>
              <w:pStyle w:val="TableText"/>
              <w:keepNext/>
              <w:keepLines/>
              <w:ind w:right="432"/>
              <w:rPr>
                <w:color w:val="00000A"/>
              </w:rPr>
            </w:pPr>
            <w:r w:rsidRPr="003255CE">
              <w:t>12</w:t>
            </w:r>
          </w:p>
        </w:tc>
        <w:tc>
          <w:tcPr>
            <w:tcW w:w="1512" w:type="dxa"/>
            <w:tcBorders>
              <w:bottom w:val="nil"/>
            </w:tcBorders>
            <w:vAlign w:val="center"/>
          </w:tcPr>
          <w:p w14:paraId="381A5E77" w14:textId="77777777" w:rsidR="00A64D20" w:rsidRPr="003255CE" w:rsidRDefault="00A64D20" w:rsidP="0082407D">
            <w:pPr>
              <w:pStyle w:val="TableText"/>
              <w:keepNext/>
              <w:keepLines/>
              <w:ind w:right="360"/>
              <w:rPr>
                <w:color w:val="00000A"/>
              </w:rPr>
            </w:pPr>
            <w:r w:rsidRPr="003255CE">
              <w:t>76.2</w:t>
            </w:r>
          </w:p>
        </w:tc>
        <w:tc>
          <w:tcPr>
            <w:tcW w:w="1512" w:type="dxa"/>
            <w:tcBorders>
              <w:bottom w:val="nil"/>
            </w:tcBorders>
            <w:vAlign w:val="center"/>
          </w:tcPr>
          <w:p w14:paraId="66A6DA2A" w14:textId="77777777" w:rsidR="00A64D20" w:rsidRPr="003255CE" w:rsidRDefault="00A64D20" w:rsidP="0082407D">
            <w:pPr>
              <w:pStyle w:val="TableText"/>
              <w:keepNext/>
              <w:keepLines/>
              <w:ind w:right="360"/>
              <w:rPr>
                <w:color w:val="00000A"/>
              </w:rPr>
            </w:pPr>
            <w:r w:rsidRPr="003255CE">
              <w:t>99.4</w:t>
            </w:r>
          </w:p>
        </w:tc>
        <w:tc>
          <w:tcPr>
            <w:tcW w:w="1512" w:type="dxa"/>
            <w:tcBorders>
              <w:bottom w:val="nil"/>
            </w:tcBorders>
            <w:vAlign w:val="center"/>
          </w:tcPr>
          <w:p w14:paraId="2A0C5C6B" w14:textId="77777777" w:rsidR="00A64D20" w:rsidRPr="003255CE" w:rsidRDefault="00A64D20" w:rsidP="0082407D">
            <w:pPr>
              <w:pStyle w:val="TableText"/>
              <w:keepNext/>
              <w:keepLines/>
              <w:ind w:right="360"/>
              <w:rPr>
                <w:color w:val="00000A"/>
              </w:rPr>
            </w:pPr>
            <w:r w:rsidRPr="003255CE">
              <w:t>0.78</w:t>
            </w:r>
          </w:p>
        </w:tc>
      </w:tr>
      <w:tr w:rsidR="00A64D20" w:rsidRPr="003255CE" w14:paraId="43EB00AA" w14:textId="77777777" w:rsidTr="00B204BC">
        <w:trPr>
          <w:trHeight w:val="259"/>
        </w:trPr>
        <w:tc>
          <w:tcPr>
            <w:tcW w:w="1008" w:type="dxa"/>
            <w:tcBorders>
              <w:top w:val="nil"/>
              <w:bottom w:val="single" w:sz="4" w:space="0" w:color="auto"/>
            </w:tcBorders>
          </w:tcPr>
          <w:p w14:paraId="0400C2BE" w14:textId="77777777" w:rsidR="00A64D20" w:rsidRPr="003255CE" w:rsidRDefault="00A64D20" w:rsidP="0082407D">
            <w:pPr>
              <w:pStyle w:val="TableText"/>
              <w:keepNext/>
              <w:keepLines/>
            </w:pPr>
            <w:r w:rsidRPr="003255CE">
              <w:t>3</w:t>
            </w:r>
          </w:p>
        </w:tc>
        <w:tc>
          <w:tcPr>
            <w:tcW w:w="3024" w:type="dxa"/>
            <w:tcBorders>
              <w:top w:val="nil"/>
              <w:bottom w:val="single" w:sz="4" w:space="0" w:color="auto"/>
            </w:tcBorders>
            <w:noWrap/>
            <w:hideMark/>
          </w:tcPr>
          <w:p w14:paraId="2C3BB57D" w14:textId="77777777" w:rsidR="00A64D20" w:rsidRPr="003255CE" w:rsidRDefault="00A64D20" w:rsidP="0082407D">
            <w:pPr>
              <w:pStyle w:val="TableText"/>
              <w:keepNext/>
              <w:keepLines/>
            </w:pPr>
            <w:r w:rsidRPr="003255CE">
              <w:t>Organization and Purpose</w:t>
            </w:r>
          </w:p>
        </w:tc>
        <w:tc>
          <w:tcPr>
            <w:tcW w:w="864" w:type="dxa"/>
            <w:tcBorders>
              <w:top w:val="nil"/>
              <w:bottom w:val="single" w:sz="4" w:space="0" w:color="auto"/>
            </w:tcBorders>
            <w:vAlign w:val="bottom"/>
          </w:tcPr>
          <w:p w14:paraId="09AE344F" w14:textId="77777777" w:rsidR="00A64D20" w:rsidRPr="003255CE" w:rsidRDefault="00A64D20" w:rsidP="0082407D">
            <w:pPr>
              <w:pStyle w:val="TableText"/>
              <w:keepNext/>
              <w:keepLines/>
              <w:ind w:right="144"/>
              <w:rPr>
                <w:color w:val="00000A"/>
              </w:rPr>
            </w:pPr>
            <w:r w:rsidRPr="003255CE">
              <w:rPr>
                <w:color w:val="000000"/>
              </w:rPr>
              <w:t>12</w:t>
            </w:r>
          </w:p>
        </w:tc>
        <w:tc>
          <w:tcPr>
            <w:tcW w:w="864" w:type="dxa"/>
            <w:tcBorders>
              <w:top w:val="nil"/>
              <w:bottom w:val="single" w:sz="4" w:space="0" w:color="auto"/>
            </w:tcBorders>
            <w:noWrap/>
            <w:vAlign w:val="bottom"/>
          </w:tcPr>
          <w:p w14:paraId="7B198181" w14:textId="77777777" w:rsidR="00A64D20" w:rsidRPr="003255CE" w:rsidRDefault="00A64D20" w:rsidP="0082407D">
            <w:pPr>
              <w:pStyle w:val="TableText"/>
              <w:keepNext/>
              <w:keepLines/>
              <w:rPr>
                <w:color w:val="00000A"/>
              </w:rPr>
            </w:pPr>
            <w:r w:rsidRPr="003255CE">
              <w:rPr>
                <w:color w:val="000000"/>
              </w:rPr>
              <w:t>75.3</w:t>
            </w:r>
          </w:p>
        </w:tc>
        <w:tc>
          <w:tcPr>
            <w:tcW w:w="1296" w:type="dxa"/>
            <w:tcBorders>
              <w:top w:val="nil"/>
              <w:bottom w:val="single" w:sz="4" w:space="0" w:color="auto"/>
            </w:tcBorders>
            <w:vAlign w:val="bottom"/>
          </w:tcPr>
          <w:p w14:paraId="1C8A24A8" w14:textId="77777777" w:rsidR="00A64D20" w:rsidRPr="003255CE" w:rsidRDefault="00A64D20" w:rsidP="0082407D">
            <w:pPr>
              <w:pStyle w:val="TableText"/>
              <w:keepNext/>
              <w:keepLines/>
              <w:ind w:right="288"/>
              <w:rPr>
                <w:color w:val="00000A"/>
              </w:rPr>
            </w:pPr>
            <w:r w:rsidRPr="003255CE">
              <w:rPr>
                <w:color w:val="000000"/>
              </w:rPr>
              <w:t>99.7</w:t>
            </w:r>
          </w:p>
        </w:tc>
        <w:tc>
          <w:tcPr>
            <w:tcW w:w="864" w:type="dxa"/>
            <w:tcBorders>
              <w:top w:val="nil"/>
              <w:bottom w:val="single" w:sz="4" w:space="0" w:color="auto"/>
            </w:tcBorders>
            <w:noWrap/>
            <w:vAlign w:val="bottom"/>
          </w:tcPr>
          <w:p w14:paraId="7AACFEFE" w14:textId="77777777" w:rsidR="00A64D20" w:rsidRPr="003255CE" w:rsidRDefault="00A64D20" w:rsidP="0082407D">
            <w:pPr>
              <w:pStyle w:val="TableText"/>
              <w:keepNext/>
              <w:keepLines/>
              <w:rPr>
                <w:color w:val="00000A"/>
              </w:rPr>
            </w:pPr>
            <w:r w:rsidRPr="003255CE">
              <w:rPr>
                <w:color w:val="000000"/>
              </w:rPr>
              <w:t>0.82</w:t>
            </w:r>
          </w:p>
        </w:tc>
        <w:tc>
          <w:tcPr>
            <w:tcW w:w="1512" w:type="dxa"/>
            <w:tcBorders>
              <w:top w:val="nil"/>
              <w:bottom w:val="single" w:sz="4" w:space="0" w:color="auto"/>
            </w:tcBorders>
            <w:vAlign w:val="center"/>
          </w:tcPr>
          <w:p w14:paraId="59BF5ECB" w14:textId="77777777" w:rsidR="00A64D20" w:rsidRPr="003255CE" w:rsidRDefault="00A64D20" w:rsidP="0082407D">
            <w:pPr>
              <w:pStyle w:val="TableText"/>
              <w:keepNext/>
              <w:keepLines/>
              <w:ind w:right="432"/>
              <w:rPr>
                <w:color w:val="00000A"/>
              </w:rPr>
            </w:pPr>
            <w:r w:rsidRPr="003255CE">
              <w:t>12</w:t>
            </w:r>
          </w:p>
        </w:tc>
        <w:tc>
          <w:tcPr>
            <w:tcW w:w="1512" w:type="dxa"/>
            <w:tcBorders>
              <w:top w:val="nil"/>
              <w:bottom w:val="single" w:sz="4" w:space="0" w:color="auto"/>
            </w:tcBorders>
            <w:vAlign w:val="center"/>
          </w:tcPr>
          <w:p w14:paraId="1DA469CA" w14:textId="77777777" w:rsidR="00A64D20" w:rsidRPr="003255CE" w:rsidRDefault="00A64D20" w:rsidP="0082407D">
            <w:pPr>
              <w:pStyle w:val="TableText"/>
              <w:keepNext/>
              <w:keepLines/>
              <w:ind w:right="360"/>
              <w:rPr>
                <w:color w:val="00000A"/>
              </w:rPr>
            </w:pPr>
            <w:r w:rsidRPr="003255CE">
              <w:t>76.9</w:t>
            </w:r>
          </w:p>
        </w:tc>
        <w:tc>
          <w:tcPr>
            <w:tcW w:w="1512" w:type="dxa"/>
            <w:tcBorders>
              <w:top w:val="nil"/>
              <w:bottom w:val="single" w:sz="4" w:space="0" w:color="auto"/>
            </w:tcBorders>
            <w:vAlign w:val="center"/>
          </w:tcPr>
          <w:p w14:paraId="477B2E45" w14:textId="77777777" w:rsidR="00A64D20" w:rsidRPr="003255CE" w:rsidRDefault="00A64D20" w:rsidP="0082407D">
            <w:pPr>
              <w:pStyle w:val="TableText"/>
              <w:keepNext/>
              <w:keepLines/>
              <w:ind w:right="360"/>
              <w:rPr>
                <w:color w:val="00000A"/>
              </w:rPr>
            </w:pPr>
            <w:r w:rsidRPr="003255CE">
              <w:t>99.6</w:t>
            </w:r>
          </w:p>
        </w:tc>
        <w:tc>
          <w:tcPr>
            <w:tcW w:w="1512" w:type="dxa"/>
            <w:tcBorders>
              <w:top w:val="nil"/>
              <w:bottom w:val="single" w:sz="4" w:space="0" w:color="auto"/>
            </w:tcBorders>
            <w:vAlign w:val="center"/>
          </w:tcPr>
          <w:p w14:paraId="5BAAD645" w14:textId="77777777" w:rsidR="00A64D20" w:rsidRPr="003255CE" w:rsidRDefault="00A64D20" w:rsidP="0082407D">
            <w:pPr>
              <w:pStyle w:val="TableText"/>
              <w:keepNext/>
              <w:keepLines/>
              <w:ind w:right="360"/>
              <w:rPr>
                <w:color w:val="00000A"/>
              </w:rPr>
            </w:pPr>
            <w:r w:rsidRPr="003255CE">
              <w:t>0.79</w:t>
            </w:r>
          </w:p>
        </w:tc>
      </w:tr>
      <w:tr w:rsidR="00A64D20" w:rsidRPr="003255CE" w14:paraId="62BB47FF" w14:textId="77777777" w:rsidTr="00B204BC">
        <w:trPr>
          <w:trHeight w:val="259"/>
        </w:trPr>
        <w:tc>
          <w:tcPr>
            <w:tcW w:w="1008" w:type="dxa"/>
            <w:tcBorders>
              <w:top w:val="single" w:sz="4" w:space="0" w:color="auto"/>
            </w:tcBorders>
          </w:tcPr>
          <w:p w14:paraId="29854D4E" w14:textId="77777777" w:rsidR="00A64D20" w:rsidRPr="003255CE" w:rsidRDefault="00A64D20" w:rsidP="0082407D">
            <w:pPr>
              <w:pStyle w:val="TableText"/>
              <w:keepNext/>
              <w:keepLines/>
            </w:pPr>
            <w:r w:rsidRPr="003255CE">
              <w:t>4</w:t>
            </w:r>
          </w:p>
        </w:tc>
        <w:tc>
          <w:tcPr>
            <w:tcW w:w="3024" w:type="dxa"/>
            <w:tcBorders>
              <w:top w:val="single" w:sz="4" w:space="0" w:color="auto"/>
            </w:tcBorders>
            <w:noWrap/>
            <w:hideMark/>
          </w:tcPr>
          <w:p w14:paraId="79F3711D" w14:textId="77777777" w:rsidR="00A64D20" w:rsidRPr="003255CE" w:rsidRDefault="00A64D20" w:rsidP="0082407D">
            <w:pPr>
              <w:pStyle w:val="TableText"/>
              <w:keepNext/>
              <w:keepLines/>
            </w:pPr>
            <w:r w:rsidRPr="003255CE">
              <w:t>Conventions</w:t>
            </w:r>
          </w:p>
        </w:tc>
        <w:tc>
          <w:tcPr>
            <w:tcW w:w="864" w:type="dxa"/>
            <w:tcBorders>
              <w:top w:val="single" w:sz="4" w:space="0" w:color="auto"/>
            </w:tcBorders>
            <w:vAlign w:val="bottom"/>
          </w:tcPr>
          <w:p w14:paraId="0B476631" w14:textId="77777777" w:rsidR="00A64D20" w:rsidRPr="003255CE" w:rsidRDefault="00A64D20" w:rsidP="0082407D">
            <w:pPr>
              <w:pStyle w:val="TableText"/>
              <w:keepNext/>
              <w:keepLines/>
              <w:ind w:right="144"/>
              <w:rPr>
                <w:color w:val="00000A"/>
              </w:rPr>
            </w:pPr>
            <w:r w:rsidRPr="003255CE">
              <w:rPr>
                <w:color w:val="000000"/>
              </w:rPr>
              <w:t>19</w:t>
            </w:r>
          </w:p>
        </w:tc>
        <w:tc>
          <w:tcPr>
            <w:tcW w:w="864" w:type="dxa"/>
            <w:tcBorders>
              <w:top w:val="single" w:sz="4" w:space="0" w:color="auto"/>
            </w:tcBorders>
            <w:noWrap/>
            <w:vAlign w:val="bottom"/>
          </w:tcPr>
          <w:p w14:paraId="4D2814A1" w14:textId="77777777" w:rsidR="00A64D20" w:rsidRPr="003255CE" w:rsidRDefault="00A64D20" w:rsidP="0082407D">
            <w:pPr>
              <w:pStyle w:val="TableText"/>
              <w:keepNext/>
              <w:keepLines/>
              <w:rPr>
                <w:color w:val="00000A"/>
              </w:rPr>
            </w:pPr>
            <w:r w:rsidRPr="003255CE">
              <w:rPr>
                <w:color w:val="000000"/>
              </w:rPr>
              <w:t>69.5</w:t>
            </w:r>
          </w:p>
        </w:tc>
        <w:tc>
          <w:tcPr>
            <w:tcW w:w="1296" w:type="dxa"/>
            <w:tcBorders>
              <w:top w:val="single" w:sz="4" w:space="0" w:color="auto"/>
            </w:tcBorders>
            <w:vAlign w:val="bottom"/>
          </w:tcPr>
          <w:p w14:paraId="15AC527C" w14:textId="77777777" w:rsidR="00A64D20" w:rsidRPr="003255CE" w:rsidRDefault="00A64D20" w:rsidP="0082407D">
            <w:pPr>
              <w:pStyle w:val="TableText"/>
              <w:keepNext/>
              <w:keepLines/>
              <w:ind w:right="288"/>
              <w:rPr>
                <w:color w:val="00000A"/>
              </w:rPr>
            </w:pPr>
            <w:r w:rsidRPr="003255CE">
              <w:rPr>
                <w:color w:val="000000"/>
              </w:rPr>
              <w:t>98.9</w:t>
            </w:r>
          </w:p>
        </w:tc>
        <w:tc>
          <w:tcPr>
            <w:tcW w:w="864" w:type="dxa"/>
            <w:tcBorders>
              <w:top w:val="single" w:sz="4" w:space="0" w:color="auto"/>
            </w:tcBorders>
            <w:noWrap/>
            <w:vAlign w:val="bottom"/>
          </w:tcPr>
          <w:p w14:paraId="0EE52B67" w14:textId="77777777" w:rsidR="00A64D20" w:rsidRPr="003255CE" w:rsidRDefault="00A64D20" w:rsidP="0082407D">
            <w:pPr>
              <w:pStyle w:val="TableText"/>
              <w:keepNext/>
              <w:keepLines/>
              <w:rPr>
                <w:color w:val="00000A"/>
              </w:rPr>
            </w:pPr>
            <w:r w:rsidRPr="003255CE">
              <w:rPr>
                <w:color w:val="000000"/>
              </w:rPr>
              <w:t>0.74</w:t>
            </w:r>
          </w:p>
        </w:tc>
        <w:tc>
          <w:tcPr>
            <w:tcW w:w="1512" w:type="dxa"/>
            <w:tcBorders>
              <w:top w:val="single" w:sz="4" w:space="0" w:color="auto"/>
            </w:tcBorders>
            <w:vAlign w:val="center"/>
          </w:tcPr>
          <w:p w14:paraId="08BEC56B" w14:textId="77777777" w:rsidR="00A64D20" w:rsidRPr="003255CE" w:rsidRDefault="00A64D20" w:rsidP="0082407D">
            <w:pPr>
              <w:pStyle w:val="TableText"/>
              <w:keepNext/>
              <w:keepLines/>
              <w:ind w:right="432"/>
              <w:rPr>
                <w:color w:val="00000A"/>
              </w:rPr>
            </w:pPr>
            <w:r w:rsidRPr="003255CE">
              <w:t>19</w:t>
            </w:r>
          </w:p>
        </w:tc>
        <w:tc>
          <w:tcPr>
            <w:tcW w:w="1512" w:type="dxa"/>
            <w:tcBorders>
              <w:top w:val="single" w:sz="4" w:space="0" w:color="auto"/>
            </w:tcBorders>
            <w:vAlign w:val="center"/>
          </w:tcPr>
          <w:p w14:paraId="19A859CA" w14:textId="77777777" w:rsidR="00A64D20" w:rsidRPr="003255CE" w:rsidRDefault="00A64D20" w:rsidP="0082407D">
            <w:pPr>
              <w:pStyle w:val="TableText"/>
              <w:keepNext/>
              <w:keepLines/>
              <w:ind w:right="360"/>
              <w:rPr>
                <w:color w:val="00000A"/>
              </w:rPr>
            </w:pPr>
            <w:r w:rsidRPr="003255CE">
              <w:t>68.9</w:t>
            </w:r>
          </w:p>
        </w:tc>
        <w:tc>
          <w:tcPr>
            <w:tcW w:w="1512" w:type="dxa"/>
            <w:tcBorders>
              <w:top w:val="single" w:sz="4" w:space="0" w:color="auto"/>
            </w:tcBorders>
            <w:vAlign w:val="center"/>
          </w:tcPr>
          <w:p w14:paraId="6A894B89" w14:textId="77777777" w:rsidR="00A64D20" w:rsidRPr="003255CE" w:rsidRDefault="00A64D20" w:rsidP="0082407D">
            <w:pPr>
              <w:pStyle w:val="TableText"/>
              <w:keepNext/>
              <w:keepLines/>
              <w:ind w:right="360"/>
              <w:rPr>
                <w:color w:val="00000A"/>
              </w:rPr>
            </w:pPr>
            <w:r w:rsidRPr="003255CE">
              <w:t>99.1</w:t>
            </w:r>
          </w:p>
        </w:tc>
        <w:tc>
          <w:tcPr>
            <w:tcW w:w="1512" w:type="dxa"/>
            <w:tcBorders>
              <w:top w:val="single" w:sz="4" w:space="0" w:color="auto"/>
            </w:tcBorders>
            <w:vAlign w:val="center"/>
          </w:tcPr>
          <w:p w14:paraId="3023A69B" w14:textId="77777777" w:rsidR="00A64D20" w:rsidRPr="003255CE" w:rsidRDefault="00A64D20" w:rsidP="0082407D">
            <w:pPr>
              <w:pStyle w:val="TableText"/>
              <w:keepNext/>
              <w:keepLines/>
              <w:ind w:right="360"/>
              <w:rPr>
                <w:color w:val="00000A"/>
              </w:rPr>
            </w:pPr>
            <w:r w:rsidRPr="003255CE">
              <w:t>0.72</w:t>
            </w:r>
          </w:p>
        </w:tc>
      </w:tr>
      <w:tr w:rsidR="00A64D20" w:rsidRPr="003255CE" w14:paraId="07799C07" w14:textId="77777777" w:rsidTr="00B204BC">
        <w:trPr>
          <w:trHeight w:val="259"/>
        </w:trPr>
        <w:tc>
          <w:tcPr>
            <w:tcW w:w="1008" w:type="dxa"/>
            <w:tcBorders>
              <w:bottom w:val="nil"/>
            </w:tcBorders>
          </w:tcPr>
          <w:p w14:paraId="45C5EA9C" w14:textId="77777777" w:rsidR="00A64D20" w:rsidRPr="003255CE" w:rsidRDefault="00A64D20" w:rsidP="0082407D">
            <w:pPr>
              <w:pStyle w:val="TableText"/>
              <w:keepNext/>
              <w:keepLines/>
            </w:pPr>
            <w:r w:rsidRPr="003255CE">
              <w:t>4</w:t>
            </w:r>
          </w:p>
        </w:tc>
        <w:tc>
          <w:tcPr>
            <w:tcW w:w="3024" w:type="dxa"/>
            <w:tcBorders>
              <w:bottom w:val="nil"/>
            </w:tcBorders>
            <w:noWrap/>
            <w:hideMark/>
          </w:tcPr>
          <w:p w14:paraId="54C64EDE" w14:textId="77777777" w:rsidR="00A64D20" w:rsidRPr="003255CE" w:rsidRDefault="00A64D20" w:rsidP="0082407D">
            <w:pPr>
              <w:pStyle w:val="TableText"/>
              <w:keepNext/>
              <w:keepLines/>
            </w:pPr>
            <w:r w:rsidRPr="003255CE">
              <w:t>Evidence and Elaboration</w:t>
            </w:r>
          </w:p>
        </w:tc>
        <w:tc>
          <w:tcPr>
            <w:tcW w:w="864" w:type="dxa"/>
            <w:tcBorders>
              <w:bottom w:val="nil"/>
            </w:tcBorders>
            <w:vAlign w:val="bottom"/>
          </w:tcPr>
          <w:p w14:paraId="56CC7F93" w14:textId="77777777" w:rsidR="00A64D20" w:rsidRPr="003255CE" w:rsidRDefault="00A64D20" w:rsidP="0082407D">
            <w:pPr>
              <w:pStyle w:val="TableText"/>
              <w:keepNext/>
              <w:keepLines/>
              <w:ind w:right="144"/>
              <w:rPr>
                <w:color w:val="00000A"/>
              </w:rPr>
            </w:pPr>
            <w:r w:rsidRPr="003255CE">
              <w:rPr>
                <w:color w:val="000000"/>
              </w:rPr>
              <w:t>19</w:t>
            </w:r>
          </w:p>
        </w:tc>
        <w:tc>
          <w:tcPr>
            <w:tcW w:w="864" w:type="dxa"/>
            <w:tcBorders>
              <w:bottom w:val="nil"/>
            </w:tcBorders>
            <w:noWrap/>
            <w:vAlign w:val="bottom"/>
          </w:tcPr>
          <w:p w14:paraId="7E471DF0" w14:textId="77777777" w:rsidR="00A64D20" w:rsidRPr="003255CE" w:rsidRDefault="00A64D20" w:rsidP="0082407D">
            <w:pPr>
              <w:pStyle w:val="TableText"/>
              <w:keepNext/>
              <w:keepLines/>
              <w:rPr>
                <w:color w:val="00000A"/>
              </w:rPr>
            </w:pPr>
            <w:r w:rsidRPr="003255CE">
              <w:rPr>
                <w:color w:val="000000"/>
              </w:rPr>
              <w:t>72.7</w:t>
            </w:r>
          </w:p>
        </w:tc>
        <w:tc>
          <w:tcPr>
            <w:tcW w:w="1296" w:type="dxa"/>
            <w:tcBorders>
              <w:bottom w:val="nil"/>
            </w:tcBorders>
            <w:vAlign w:val="bottom"/>
          </w:tcPr>
          <w:p w14:paraId="095483D7" w14:textId="77777777" w:rsidR="00A64D20" w:rsidRPr="003255CE" w:rsidRDefault="00A64D20" w:rsidP="0082407D">
            <w:pPr>
              <w:pStyle w:val="TableText"/>
              <w:keepNext/>
              <w:keepLines/>
              <w:ind w:right="288"/>
              <w:rPr>
                <w:color w:val="00000A"/>
              </w:rPr>
            </w:pPr>
            <w:r w:rsidRPr="003255CE">
              <w:rPr>
                <w:color w:val="000000"/>
              </w:rPr>
              <w:t>99.6</w:t>
            </w:r>
          </w:p>
        </w:tc>
        <w:tc>
          <w:tcPr>
            <w:tcW w:w="864" w:type="dxa"/>
            <w:tcBorders>
              <w:bottom w:val="nil"/>
            </w:tcBorders>
            <w:noWrap/>
            <w:vAlign w:val="bottom"/>
          </w:tcPr>
          <w:p w14:paraId="0A528821" w14:textId="77777777" w:rsidR="00A64D20" w:rsidRPr="003255CE" w:rsidRDefault="00A64D20" w:rsidP="0082407D">
            <w:pPr>
              <w:pStyle w:val="TableText"/>
              <w:keepNext/>
              <w:keepLines/>
              <w:rPr>
                <w:color w:val="00000A"/>
              </w:rPr>
            </w:pPr>
            <w:r w:rsidRPr="003255CE">
              <w:rPr>
                <w:color w:val="000000"/>
              </w:rPr>
              <w:t>0.84</w:t>
            </w:r>
          </w:p>
        </w:tc>
        <w:tc>
          <w:tcPr>
            <w:tcW w:w="1512" w:type="dxa"/>
            <w:tcBorders>
              <w:bottom w:val="nil"/>
            </w:tcBorders>
            <w:vAlign w:val="center"/>
          </w:tcPr>
          <w:p w14:paraId="1B3D163C" w14:textId="77777777" w:rsidR="00A64D20" w:rsidRPr="003255CE" w:rsidRDefault="00A64D20" w:rsidP="0082407D">
            <w:pPr>
              <w:pStyle w:val="TableText"/>
              <w:keepNext/>
              <w:keepLines/>
              <w:ind w:right="432"/>
              <w:rPr>
                <w:color w:val="00000A"/>
              </w:rPr>
            </w:pPr>
            <w:r w:rsidRPr="003255CE">
              <w:t>19</w:t>
            </w:r>
          </w:p>
        </w:tc>
        <w:tc>
          <w:tcPr>
            <w:tcW w:w="1512" w:type="dxa"/>
            <w:tcBorders>
              <w:bottom w:val="nil"/>
            </w:tcBorders>
            <w:vAlign w:val="center"/>
          </w:tcPr>
          <w:p w14:paraId="118AB0C6" w14:textId="77777777" w:rsidR="00A64D20" w:rsidRPr="003255CE" w:rsidRDefault="00A64D20" w:rsidP="0082407D">
            <w:pPr>
              <w:pStyle w:val="TableText"/>
              <w:keepNext/>
              <w:keepLines/>
              <w:ind w:right="360"/>
              <w:rPr>
                <w:color w:val="00000A"/>
              </w:rPr>
            </w:pPr>
            <w:r w:rsidRPr="003255CE">
              <w:t>73.7</w:t>
            </w:r>
          </w:p>
        </w:tc>
        <w:tc>
          <w:tcPr>
            <w:tcW w:w="1512" w:type="dxa"/>
            <w:tcBorders>
              <w:bottom w:val="nil"/>
            </w:tcBorders>
            <w:vAlign w:val="center"/>
          </w:tcPr>
          <w:p w14:paraId="10AC5F85" w14:textId="77777777" w:rsidR="00A64D20" w:rsidRPr="003255CE" w:rsidRDefault="00A64D20" w:rsidP="0082407D">
            <w:pPr>
              <w:pStyle w:val="TableText"/>
              <w:keepNext/>
              <w:keepLines/>
              <w:ind w:right="360"/>
              <w:rPr>
                <w:color w:val="00000A"/>
              </w:rPr>
            </w:pPr>
            <w:r w:rsidRPr="003255CE">
              <w:t>99.5</w:t>
            </w:r>
          </w:p>
        </w:tc>
        <w:tc>
          <w:tcPr>
            <w:tcW w:w="1512" w:type="dxa"/>
            <w:tcBorders>
              <w:bottom w:val="nil"/>
            </w:tcBorders>
            <w:vAlign w:val="center"/>
          </w:tcPr>
          <w:p w14:paraId="3FD91EA6" w14:textId="77777777" w:rsidR="00A64D20" w:rsidRPr="003255CE" w:rsidRDefault="00A64D20" w:rsidP="0082407D">
            <w:pPr>
              <w:pStyle w:val="TableText"/>
              <w:keepNext/>
              <w:keepLines/>
              <w:ind w:right="360"/>
              <w:rPr>
                <w:color w:val="00000A"/>
              </w:rPr>
            </w:pPr>
            <w:r w:rsidRPr="003255CE">
              <w:t>0.79</w:t>
            </w:r>
          </w:p>
        </w:tc>
      </w:tr>
      <w:tr w:rsidR="00A64D20" w:rsidRPr="003255CE" w14:paraId="7468AD8E" w14:textId="77777777" w:rsidTr="00B204BC">
        <w:trPr>
          <w:trHeight w:val="259"/>
        </w:trPr>
        <w:tc>
          <w:tcPr>
            <w:tcW w:w="1008" w:type="dxa"/>
            <w:tcBorders>
              <w:top w:val="nil"/>
              <w:bottom w:val="single" w:sz="4" w:space="0" w:color="auto"/>
            </w:tcBorders>
          </w:tcPr>
          <w:p w14:paraId="5F636439" w14:textId="77777777" w:rsidR="00A64D20" w:rsidRPr="003255CE" w:rsidRDefault="00A64D20" w:rsidP="0082407D">
            <w:pPr>
              <w:pStyle w:val="TableText"/>
              <w:keepNext/>
              <w:keepLines/>
            </w:pPr>
            <w:r w:rsidRPr="003255CE">
              <w:t>4</w:t>
            </w:r>
          </w:p>
        </w:tc>
        <w:tc>
          <w:tcPr>
            <w:tcW w:w="3024" w:type="dxa"/>
            <w:tcBorders>
              <w:top w:val="nil"/>
              <w:bottom w:val="single" w:sz="4" w:space="0" w:color="auto"/>
            </w:tcBorders>
            <w:noWrap/>
            <w:hideMark/>
          </w:tcPr>
          <w:p w14:paraId="0308DAF1" w14:textId="77777777" w:rsidR="00A64D20" w:rsidRPr="003255CE" w:rsidRDefault="00A64D20" w:rsidP="0082407D">
            <w:pPr>
              <w:pStyle w:val="TableText"/>
              <w:keepNext/>
              <w:keepLines/>
            </w:pPr>
            <w:r w:rsidRPr="003255CE">
              <w:t>Organization and Purpose</w:t>
            </w:r>
          </w:p>
        </w:tc>
        <w:tc>
          <w:tcPr>
            <w:tcW w:w="864" w:type="dxa"/>
            <w:tcBorders>
              <w:top w:val="nil"/>
              <w:bottom w:val="single" w:sz="4" w:space="0" w:color="auto"/>
            </w:tcBorders>
            <w:vAlign w:val="bottom"/>
          </w:tcPr>
          <w:p w14:paraId="05C4092D" w14:textId="77777777" w:rsidR="00A64D20" w:rsidRPr="003255CE" w:rsidRDefault="00A64D20" w:rsidP="0082407D">
            <w:pPr>
              <w:pStyle w:val="TableText"/>
              <w:keepNext/>
              <w:keepLines/>
              <w:ind w:right="144"/>
              <w:rPr>
                <w:color w:val="00000A"/>
              </w:rPr>
            </w:pPr>
            <w:r w:rsidRPr="003255CE">
              <w:rPr>
                <w:color w:val="000000"/>
              </w:rPr>
              <w:t>19</w:t>
            </w:r>
          </w:p>
        </w:tc>
        <w:tc>
          <w:tcPr>
            <w:tcW w:w="864" w:type="dxa"/>
            <w:tcBorders>
              <w:top w:val="nil"/>
              <w:bottom w:val="single" w:sz="4" w:space="0" w:color="auto"/>
            </w:tcBorders>
            <w:noWrap/>
            <w:vAlign w:val="bottom"/>
          </w:tcPr>
          <w:p w14:paraId="4CA0AA9D" w14:textId="77777777" w:rsidR="00A64D20" w:rsidRPr="003255CE" w:rsidRDefault="00A64D20" w:rsidP="0082407D">
            <w:pPr>
              <w:pStyle w:val="TableText"/>
              <w:keepNext/>
              <w:keepLines/>
              <w:rPr>
                <w:color w:val="00000A"/>
              </w:rPr>
            </w:pPr>
            <w:r w:rsidRPr="003255CE">
              <w:rPr>
                <w:color w:val="000000"/>
              </w:rPr>
              <w:t>72.2</w:t>
            </w:r>
          </w:p>
        </w:tc>
        <w:tc>
          <w:tcPr>
            <w:tcW w:w="1296" w:type="dxa"/>
            <w:tcBorders>
              <w:top w:val="nil"/>
              <w:bottom w:val="single" w:sz="4" w:space="0" w:color="auto"/>
            </w:tcBorders>
            <w:vAlign w:val="bottom"/>
          </w:tcPr>
          <w:p w14:paraId="4ABE1A66" w14:textId="77777777" w:rsidR="00A64D20" w:rsidRPr="003255CE" w:rsidRDefault="00A64D20" w:rsidP="0082407D">
            <w:pPr>
              <w:pStyle w:val="TableText"/>
              <w:keepNext/>
              <w:keepLines/>
              <w:ind w:right="288"/>
              <w:rPr>
                <w:color w:val="00000A"/>
              </w:rPr>
            </w:pPr>
            <w:r w:rsidRPr="003255CE">
              <w:rPr>
                <w:color w:val="000000"/>
              </w:rPr>
              <w:t>99.2</w:t>
            </w:r>
          </w:p>
        </w:tc>
        <w:tc>
          <w:tcPr>
            <w:tcW w:w="864" w:type="dxa"/>
            <w:tcBorders>
              <w:top w:val="nil"/>
              <w:bottom w:val="single" w:sz="4" w:space="0" w:color="auto"/>
            </w:tcBorders>
            <w:noWrap/>
            <w:vAlign w:val="bottom"/>
          </w:tcPr>
          <w:p w14:paraId="7A078FA5" w14:textId="77777777" w:rsidR="00A64D20" w:rsidRPr="003255CE" w:rsidRDefault="00A64D20" w:rsidP="0082407D">
            <w:pPr>
              <w:pStyle w:val="TableText"/>
              <w:keepNext/>
              <w:keepLines/>
              <w:rPr>
                <w:color w:val="00000A"/>
              </w:rPr>
            </w:pPr>
            <w:r w:rsidRPr="003255CE">
              <w:rPr>
                <w:color w:val="000000"/>
              </w:rPr>
              <w:t>0.83</w:t>
            </w:r>
          </w:p>
        </w:tc>
        <w:tc>
          <w:tcPr>
            <w:tcW w:w="1512" w:type="dxa"/>
            <w:tcBorders>
              <w:top w:val="nil"/>
              <w:bottom w:val="single" w:sz="4" w:space="0" w:color="auto"/>
            </w:tcBorders>
            <w:vAlign w:val="center"/>
          </w:tcPr>
          <w:p w14:paraId="0F1EAFEB" w14:textId="77777777" w:rsidR="00A64D20" w:rsidRPr="003255CE" w:rsidRDefault="00A64D20" w:rsidP="0082407D">
            <w:pPr>
              <w:pStyle w:val="TableText"/>
              <w:keepNext/>
              <w:keepLines/>
              <w:ind w:right="432"/>
              <w:rPr>
                <w:color w:val="00000A"/>
              </w:rPr>
            </w:pPr>
            <w:r w:rsidRPr="003255CE">
              <w:t>19</w:t>
            </w:r>
          </w:p>
        </w:tc>
        <w:tc>
          <w:tcPr>
            <w:tcW w:w="1512" w:type="dxa"/>
            <w:tcBorders>
              <w:top w:val="nil"/>
              <w:bottom w:val="single" w:sz="4" w:space="0" w:color="auto"/>
            </w:tcBorders>
            <w:vAlign w:val="center"/>
          </w:tcPr>
          <w:p w14:paraId="274F9154" w14:textId="77777777" w:rsidR="00A64D20" w:rsidRPr="003255CE" w:rsidRDefault="00A64D20" w:rsidP="0082407D">
            <w:pPr>
              <w:pStyle w:val="TableText"/>
              <w:keepNext/>
              <w:keepLines/>
              <w:ind w:right="360"/>
              <w:rPr>
                <w:color w:val="00000A"/>
              </w:rPr>
            </w:pPr>
            <w:r w:rsidRPr="003255CE">
              <w:t>74.5</w:t>
            </w:r>
          </w:p>
        </w:tc>
        <w:tc>
          <w:tcPr>
            <w:tcW w:w="1512" w:type="dxa"/>
            <w:tcBorders>
              <w:top w:val="nil"/>
              <w:bottom w:val="single" w:sz="4" w:space="0" w:color="auto"/>
            </w:tcBorders>
            <w:vAlign w:val="center"/>
          </w:tcPr>
          <w:p w14:paraId="32871DE1" w14:textId="77777777" w:rsidR="00A64D20" w:rsidRPr="003255CE" w:rsidRDefault="00A64D20" w:rsidP="0082407D">
            <w:pPr>
              <w:pStyle w:val="TableText"/>
              <w:keepNext/>
              <w:keepLines/>
              <w:ind w:right="360"/>
              <w:rPr>
                <w:color w:val="00000A"/>
              </w:rPr>
            </w:pPr>
            <w:r w:rsidRPr="003255CE">
              <w:t>99.5</w:t>
            </w:r>
          </w:p>
        </w:tc>
        <w:tc>
          <w:tcPr>
            <w:tcW w:w="1512" w:type="dxa"/>
            <w:tcBorders>
              <w:top w:val="nil"/>
              <w:bottom w:val="single" w:sz="4" w:space="0" w:color="auto"/>
            </w:tcBorders>
            <w:vAlign w:val="center"/>
          </w:tcPr>
          <w:p w14:paraId="04921CD4" w14:textId="77777777" w:rsidR="00A64D20" w:rsidRPr="003255CE" w:rsidRDefault="00A64D20" w:rsidP="0082407D">
            <w:pPr>
              <w:pStyle w:val="TableText"/>
              <w:keepNext/>
              <w:keepLines/>
              <w:ind w:right="360"/>
              <w:rPr>
                <w:color w:val="00000A"/>
              </w:rPr>
            </w:pPr>
            <w:r w:rsidRPr="003255CE">
              <w:t>0.79</w:t>
            </w:r>
          </w:p>
        </w:tc>
      </w:tr>
      <w:tr w:rsidR="00A64D20" w:rsidRPr="003255CE" w14:paraId="101D8F81" w14:textId="77777777" w:rsidTr="00B204BC">
        <w:trPr>
          <w:trHeight w:val="259"/>
        </w:trPr>
        <w:tc>
          <w:tcPr>
            <w:tcW w:w="1008" w:type="dxa"/>
            <w:tcBorders>
              <w:top w:val="single" w:sz="4" w:space="0" w:color="auto"/>
            </w:tcBorders>
          </w:tcPr>
          <w:p w14:paraId="6ED717CB" w14:textId="77777777" w:rsidR="00A64D20" w:rsidRPr="003255CE" w:rsidRDefault="00A64D20" w:rsidP="0082407D">
            <w:pPr>
              <w:pStyle w:val="TableText"/>
              <w:keepNext/>
              <w:keepLines/>
            </w:pPr>
            <w:r w:rsidRPr="003255CE">
              <w:t>5</w:t>
            </w:r>
          </w:p>
        </w:tc>
        <w:tc>
          <w:tcPr>
            <w:tcW w:w="3024" w:type="dxa"/>
            <w:tcBorders>
              <w:top w:val="single" w:sz="4" w:space="0" w:color="auto"/>
            </w:tcBorders>
            <w:noWrap/>
            <w:hideMark/>
          </w:tcPr>
          <w:p w14:paraId="4CB8C6A6" w14:textId="77777777" w:rsidR="00A64D20" w:rsidRPr="003255CE" w:rsidRDefault="00A64D20" w:rsidP="0082407D">
            <w:pPr>
              <w:pStyle w:val="TableText"/>
              <w:keepNext/>
              <w:keepLines/>
            </w:pPr>
            <w:r w:rsidRPr="003255CE">
              <w:t>Conventions</w:t>
            </w:r>
          </w:p>
        </w:tc>
        <w:tc>
          <w:tcPr>
            <w:tcW w:w="864" w:type="dxa"/>
            <w:tcBorders>
              <w:top w:val="single" w:sz="4" w:space="0" w:color="auto"/>
            </w:tcBorders>
            <w:vAlign w:val="bottom"/>
          </w:tcPr>
          <w:p w14:paraId="67A9AA8A" w14:textId="77777777" w:rsidR="00A64D20" w:rsidRPr="003255CE" w:rsidRDefault="00A64D20" w:rsidP="0082407D">
            <w:pPr>
              <w:pStyle w:val="TableText"/>
              <w:keepNext/>
              <w:keepLines/>
              <w:ind w:right="144"/>
              <w:rPr>
                <w:color w:val="00000A"/>
              </w:rPr>
            </w:pPr>
            <w:r w:rsidRPr="003255CE">
              <w:rPr>
                <w:color w:val="000000"/>
              </w:rPr>
              <w:t>11</w:t>
            </w:r>
          </w:p>
        </w:tc>
        <w:tc>
          <w:tcPr>
            <w:tcW w:w="864" w:type="dxa"/>
            <w:tcBorders>
              <w:top w:val="single" w:sz="4" w:space="0" w:color="auto"/>
            </w:tcBorders>
            <w:noWrap/>
            <w:vAlign w:val="bottom"/>
          </w:tcPr>
          <w:p w14:paraId="730060F9" w14:textId="77777777" w:rsidR="00A64D20" w:rsidRPr="003255CE" w:rsidRDefault="00A64D20" w:rsidP="0082407D">
            <w:pPr>
              <w:pStyle w:val="TableText"/>
              <w:keepNext/>
              <w:keepLines/>
              <w:rPr>
                <w:color w:val="00000A"/>
              </w:rPr>
            </w:pPr>
            <w:r w:rsidRPr="003255CE">
              <w:rPr>
                <w:color w:val="000000"/>
              </w:rPr>
              <w:t>71.7</w:t>
            </w:r>
          </w:p>
        </w:tc>
        <w:tc>
          <w:tcPr>
            <w:tcW w:w="1296" w:type="dxa"/>
            <w:tcBorders>
              <w:top w:val="single" w:sz="4" w:space="0" w:color="auto"/>
            </w:tcBorders>
            <w:vAlign w:val="bottom"/>
          </w:tcPr>
          <w:p w14:paraId="70951F6C" w14:textId="77777777" w:rsidR="00A64D20" w:rsidRPr="003255CE" w:rsidRDefault="00A64D20" w:rsidP="0082407D">
            <w:pPr>
              <w:pStyle w:val="TableText"/>
              <w:keepNext/>
              <w:keepLines/>
              <w:ind w:right="288"/>
              <w:rPr>
                <w:color w:val="00000A"/>
              </w:rPr>
            </w:pPr>
            <w:r w:rsidRPr="003255CE">
              <w:rPr>
                <w:color w:val="000000"/>
              </w:rPr>
              <w:t>99.6</w:t>
            </w:r>
          </w:p>
        </w:tc>
        <w:tc>
          <w:tcPr>
            <w:tcW w:w="864" w:type="dxa"/>
            <w:tcBorders>
              <w:top w:val="single" w:sz="4" w:space="0" w:color="auto"/>
            </w:tcBorders>
            <w:noWrap/>
            <w:vAlign w:val="bottom"/>
          </w:tcPr>
          <w:p w14:paraId="23E372E3" w14:textId="77777777" w:rsidR="00A64D20" w:rsidRPr="003255CE" w:rsidRDefault="00A64D20" w:rsidP="0082407D">
            <w:pPr>
              <w:pStyle w:val="TableText"/>
              <w:keepNext/>
              <w:keepLines/>
              <w:rPr>
                <w:color w:val="00000A"/>
              </w:rPr>
            </w:pPr>
            <w:r w:rsidRPr="003255CE">
              <w:rPr>
                <w:color w:val="000000"/>
              </w:rPr>
              <w:t>0.70</w:t>
            </w:r>
          </w:p>
        </w:tc>
        <w:tc>
          <w:tcPr>
            <w:tcW w:w="1512" w:type="dxa"/>
            <w:tcBorders>
              <w:top w:val="single" w:sz="4" w:space="0" w:color="auto"/>
            </w:tcBorders>
            <w:vAlign w:val="center"/>
          </w:tcPr>
          <w:p w14:paraId="67BB43A8" w14:textId="77777777" w:rsidR="00A64D20" w:rsidRPr="003255CE" w:rsidRDefault="00A64D20" w:rsidP="0082407D">
            <w:pPr>
              <w:pStyle w:val="TableText"/>
              <w:keepNext/>
              <w:keepLines/>
              <w:ind w:right="432"/>
              <w:rPr>
                <w:color w:val="00000A"/>
              </w:rPr>
            </w:pPr>
            <w:r w:rsidRPr="003255CE">
              <w:t>11</w:t>
            </w:r>
          </w:p>
        </w:tc>
        <w:tc>
          <w:tcPr>
            <w:tcW w:w="1512" w:type="dxa"/>
            <w:tcBorders>
              <w:top w:val="single" w:sz="4" w:space="0" w:color="auto"/>
            </w:tcBorders>
            <w:vAlign w:val="center"/>
          </w:tcPr>
          <w:p w14:paraId="161F7207" w14:textId="77777777" w:rsidR="00A64D20" w:rsidRPr="003255CE" w:rsidRDefault="00A64D20" w:rsidP="0082407D">
            <w:pPr>
              <w:pStyle w:val="TableText"/>
              <w:keepNext/>
              <w:keepLines/>
              <w:ind w:right="360"/>
              <w:rPr>
                <w:color w:val="00000A"/>
              </w:rPr>
            </w:pPr>
            <w:r w:rsidRPr="003255CE">
              <w:t>71.1</w:t>
            </w:r>
          </w:p>
        </w:tc>
        <w:tc>
          <w:tcPr>
            <w:tcW w:w="1512" w:type="dxa"/>
            <w:tcBorders>
              <w:top w:val="single" w:sz="4" w:space="0" w:color="auto"/>
            </w:tcBorders>
            <w:vAlign w:val="center"/>
          </w:tcPr>
          <w:p w14:paraId="4F6642E5" w14:textId="77777777" w:rsidR="00A64D20" w:rsidRPr="003255CE" w:rsidRDefault="00A64D20" w:rsidP="0082407D">
            <w:pPr>
              <w:pStyle w:val="TableText"/>
              <w:keepNext/>
              <w:keepLines/>
              <w:ind w:right="360"/>
              <w:rPr>
                <w:color w:val="00000A"/>
              </w:rPr>
            </w:pPr>
            <w:r w:rsidRPr="003255CE">
              <w:t>99.7</w:t>
            </w:r>
          </w:p>
        </w:tc>
        <w:tc>
          <w:tcPr>
            <w:tcW w:w="1512" w:type="dxa"/>
            <w:tcBorders>
              <w:top w:val="single" w:sz="4" w:space="0" w:color="auto"/>
            </w:tcBorders>
            <w:vAlign w:val="center"/>
          </w:tcPr>
          <w:p w14:paraId="2121288E" w14:textId="77777777" w:rsidR="00A64D20" w:rsidRPr="003255CE" w:rsidRDefault="00A64D20" w:rsidP="0082407D">
            <w:pPr>
              <w:pStyle w:val="TableText"/>
              <w:keepNext/>
              <w:keepLines/>
              <w:ind w:right="360"/>
              <w:rPr>
                <w:color w:val="00000A"/>
              </w:rPr>
            </w:pPr>
            <w:r w:rsidRPr="003255CE">
              <w:t>0.71</w:t>
            </w:r>
          </w:p>
        </w:tc>
      </w:tr>
      <w:tr w:rsidR="00A64D20" w:rsidRPr="003255CE" w14:paraId="65142F54" w14:textId="77777777" w:rsidTr="00B204BC">
        <w:trPr>
          <w:trHeight w:val="259"/>
        </w:trPr>
        <w:tc>
          <w:tcPr>
            <w:tcW w:w="1008" w:type="dxa"/>
            <w:tcBorders>
              <w:bottom w:val="nil"/>
            </w:tcBorders>
          </w:tcPr>
          <w:p w14:paraId="5916F904" w14:textId="77777777" w:rsidR="00A64D20" w:rsidRPr="003255CE" w:rsidRDefault="00A64D20" w:rsidP="0082407D">
            <w:pPr>
              <w:pStyle w:val="TableText"/>
              <w:keepNext/>
              <w:keepLines/>
            </w:pPr>
            <w:r w:rsidRPr="003255CE">
              <w:t>5</w:t>
            </w:r>
          </w:p>
        </w:tc>
        <w:tc>
          <w:tcPr>
            <w:tcW w:w="3024" w:type="dxa"/>
            <w:tcBorders>
              <w:bottom w:val="nil"/>
            </w:tcBorders>
            <w:noWrap/>
            <w:hideMark/>
          </w:tcPr>
          <w:p w14:paraId="615BEE49" w14:textId="77777777" w:rsidR="00A64D20" w:rsidRPr="003255CE" w:rsidRDefault="00A64D20" w:rsidP="0082407D">
            <w:pPr>
              <w:pStyle w:val="TableText"/>
              <w:keepNext/>
              <w:keepLines/>
            </w:pPr>
            <w:r w:rsidRPr="003255CE">
              <w:t>Evidence and Elaboration</w:t>
            </w:r>
          </w:p>
        </w:tc>
        <w:tc>
          <w:tcPr>
            <w:tcW w:w="864" w:type="dxa"/>
            <w:tcBorders>
              <w:bottom w:val="nil"/>
            </w:tcBorders>
            <w:vAlign w:val="bottom"/>
          </w:tcPr>
          <w:p w14:paraId="1ED14C93" w14:textId="77777777" w:rsidR="00A64D20" w:rsidRPr="003255CE" w:rsidRDefault="00A64D20" w:rsidP="0082407D">
            <w:pPr>
              <w:pStyle w:val="TableText"/>
              <w:keepNext/>
              <w:keepLines/>
              <w:ind w:right="144"/>
              <w:rPr>
                <w:color w:val="00000A"/>
              </w:rPr>
            </w:pPr>
            <w:r w:rsidRPr="003255CE">
              <w:rPr>
                <w:color w:val="000000"/>
              </w:rPr>
              <w:t>11</w:t>
            </w:r>
          </w:p>
        </w:tc>
        <w:tc>
          <w:tcPr>
            <w:tcW w:w="864" w:type="dxa"/>
            <w:tcBorders>
              <w:bottom w:val="nil"/>
            </w:tcBorders>
            <w:noWrap/>
            <w:vAlign w:val="bottom"/>
          </w:tcPr>
          <w:p w14:paraId="5E736603" w14:textId="77777777" w:rsidR="00A64D20" w:rsidRPr="003255CE" w:rsidRDefault="00A64D20" w:rsidP="0082407D">
            <w:pPr>
              <w:pStyle w:val="TableText"/>
              <w:keepNext/>
              <w:keepLines/>
              <w:rPr>
                <w:color w:val="00000A"/>
              </w:rPr>
            </w:pPr>
            <w:r w:rsidRPr="003255CE">
              <w:rPr>
                <w:color w:val="000000"/>
              </w:rPr>
              <w:t>72.0</w:t>
            </w:r>
          </w:p>
        </w:tc>
        <w:tc>
          <w:tcPr>
            <w:tcW w:w="1296" w:type="dxa"/>
            <w:tcBorders>
              <w:bottom w:val="nil"/>
            </w:tcBorders>
            <w:vAlign w:val="bottom"/>
          </w:tcPr>
          <w:p w14:paraId="0C1D6D4A" w14:textId="77777777" w:rsidR="00A64D20" w:rsidRPr="003255CE" w:rsidRDefault="00A64D20" w:rsidP="0082407D">
            <w:pPr>
              <w:pStyle w:val="TableText"/>
              <w:keepNext/>
              <w:keepLines/>
              <w:ind w:right="288"/>
              <w:rPr>
                <w:color w:val="00000A"/>
              </w:rPr>
            </w:pPr>
            <w:r w:rsidRPr="003255CE">
              <w:rPr>
                <w:color w:val="000000"/>
              </w:rPr>
              <w:t>99.2</w:t>
            </w:r>
          </w:p>
        </w:tc>
        <w:tc>
          <w:tcPr>
            <w:tcW w:w="864" w:type="dxa"/>
            <w:tcBorders>
              <w:bottom w:val="nil"/>
            </w:tcBorders>
            <w:noWrap/>
            <w:vAlign w:val="bottom"/>
          </w:tcPr>
          <w:p w14:paraId="5FF66E72" w14:textId="77777777" w:rsidR="00A64D20" w:rsidRPr="003255CE" w:rsidRDefault="00A64D20" w:rsidP="0082407D">
            <w:pPr>
              <w:pStyle w:val="TableText"/>
              <w:keepNext/>
              <w:keepLines/>
              <w:rPr>
                <w:color w:val="00000A"/>
              </w:rPr>
            </w:pPr>
            <w:r w:rsidRPr="003255CE">
              <w:rPr>
                <w:color w:val="000000"/>
              </w:rPr>
              <w:t>0.81</w:t>
            </w:r>
          </w:p>
        </w:tc>
        <w:tc>
          <w:tcPr>
            <w:tcW w:w="1512" w:type="dxa"/>
            <w:tcBorders>
              <w:bottom w:val="nil"/>
            </w:tcBorders>
            <w:vAlign w:val="center"/>
          </w:tcPr>
          <w:p w14:paraId="0BF7FEF5" w14:textId="77777777" w:rsidR="00A64D20" w:rsidRPr="003255CE" w:rsidRDefault="00A64D20" w:rsidP="0082407D">
            <w:pPr>
              <w:pStyle w:val="TableText"/>
              <w:keepNext/>
              <w:keepLines/>
              <w:ind w:right="432"/>
              <w:rPr>
                <w:color w:val="00000A"/>
              </w:rPr>
            </w:pPr>
            <w:r w:rsidRPr="003255CE">
              <w:t>11</w:t>
            </w:r>
          </w:p>
        </w:tc>
        <w:tc>
          <w:tcPr>
            <w:tcW w:w="1512" w:type="dxa"/>
            <w:tcBorders>
              <w:bottom w:val="nil"/>
            </w:tcBorders>
            <w:vAlign w:val="center"/>
          </w:tcPr>
          <w:p w14:paraId="43FCB3ED" w14:textId="77777777" w:rsidR="00A64D20" w:rsidRPr="003255CE" w:rsidRDefault="00A64D20" w:rsidP="0082407D">
            <w:pPr>
              <w:pStyle w:val="TableText"/>
              <w:keepNext/>
              <w:keepLines/>
              <w:ind w:right="360"/>
              <w:rPr>
                <w:color w:val="00000A"/>
              </w:rPr>
            </w:pPr>
            <w:r w:rsidRPr="003255CE">
              <w:t>73.3</w:t>
            </w:r>
          </w:p>
        </w:tc>
        <w:tc>
          <w:tcPr>
            <w:tcW w:w="1512" w:type="dxa"/>
            <w:tcBorders>
              <w:bottom w:val="nil"/>
            </w:tcBorders>
            <w:vAlign w:val="center"/>
          </w:tcPr>
          <w:p w14:paraId="508F6A68" w14:textId="77777777" w:rsidR="00A64D20" w:rsidRPr="003255CE" w:rsidRDefault="00A64D20" w:rsidP="0082407D">
            <w:pPr>
              <w:pStyle w:val="TableText"/>
              <w:keepNext/>
              <w:keepLines/>
              <w:ind w:right="360"/>
              <w:rPr>
                <w:color w:val="00000A"/>
              </w:rPr>
            </w:pPr>
            <w:r w:rsidRPr="003255CE">
              <w:t>99.5</w:t>
            </w:r>
          </w:p>
        </w:tc>
        <w:tc>
          <w:tcPr>
            <w:tcW w:w="1512" w:type="dxa"/>
            <w:tcBorders>
              <w:bottom w:val="nil"/>
            </w:tcBorders>
            <w:vAlign w:val="center"/>
          </w:tcPr>
          <w:p w14:paraId="28F1F36C" w14:textId="77777777" w:rsidR="00A64D20" w:rsidRPr="003255CE" w:rsidRDefault="00A64D20" w:rsidP="0082407D">
            <w:pPr>
              <w:pStyle w:val="TableText"/>
              <w:keepNext/>
              <w:keepLines/>
              <w:ind w:right="360"/>
              <w:rPr>
                <w:color w:val="00000A"/>
              </w:rPr>
            </w:pPr>
            <w:r w:rsidRPr="003255CE">
              <w:t>0.81</w:t>
            </w:r>
          </w:p>
        </w:tc>
      </w:tr>
      <w:tr w:rsidR="00A64D20" w:rsidRPr="003255CE" w14:paraId="07810FC3" w14:textId="77777777" w:rsidTr="00B204BC">
        <w:trPr>
          <w:trHeight w:val="259"/>
        </w:trPr>
        <w:tc>
          <w:tcPr>
            <w:tcW w:w="1008" w:type="dxa"/>
            <w:tcBorders>
              <w:top w:val="nil"/>
              <w:bottom w:val="single" w:sz="4" w:space="0" w:color="auto"/>
            </w:tcBorders>
          </w:tcPr>
          <w:p w14:paraId="52689317" w14:textId="77777777" w:rsidR="00A64D20" w:rsidRPr="003255CE" w:rsidRDefault="00A64D20" w:rsidP="0082407D">
            <w:pPr>
              <w:pStyle w:val="TableText"/>
              <w:keepNext/>
              <w:keepLines/>
            </w:pPr>
            <w:r w:rsidRPr="003255CE">
              <w:t>5</w:t>
            </w:r>
          </w:p>
        </w:tc>
        <w:tc>
          <w:tcPr>
            <w:tcW w:w="3024" w:type="dxa"/>
            <w:tcBorders>
              <w:top w:val="nil"/>
              <w:bottom w:val="single" w:sz="4" w:space="0" w:color="auto"/>
            </w:tcBorders>
            <w:noWrap/>
            <w:hideMark/>
          </w:tcPr>
          <w:p w14:paraId="10DFB093" w14:textId="77777777" w:rsidR="00A64D20" w:rsidRPr="003255CE" w:rsidRDefault="00A64D20" w:rsidP="0082407D">
            <w:pPr>
              <w:pStyle w:val="TableText"/>
              <w:keepNext/>
              <w:keepLines/>
            </w:pPr>
            <w:r w:rsidRPr="003255CE">
              <w:t>Organization and Purpose</w:t>
            </w:r>
          </w:p>
        </w:tc>
        <w:tc>
          <w:tcPr>
            <w:tcW w:w="864" w:type="dxa"/>
            <w:tcBorders>
              <w:top w:val="nil"/>
              <w:bottom w:val="single" w:sz="4" w:space="0" w:color="auto"/>
            </w:tcBorders>
            <w:vAlign w:val="bottom"/>
          </w:tcPr>
          <w:p w14:paraId="7085BB5C" w14:textId="77777777" w:rsidR="00A64D20" w:rsidRPr="003255CE" w:rsidRDefault="00A64D20" w:rsidP="0082407D">
            <w:pPr>
              <w:pStyle w:val="TableText"/>
              <w:keepNext/>
              <w:keepLines/>
              <w:ind w:right="144"/>
              <w:rPr>
                <w:color w:val="00000A"/>
              </w:rPr>
            </w:pPr>
            <w:r w:rsidRPr="003255CE">
              <w:rPr>
                <w:color w:val="000000"/>
              </w:rPr>
              <w:t>11</w:t>
            </w:r>
          </w:p>
        </w:tc>
        <w:tc>
          <w:tcPr>
            <w:tcW w:w="864" w:type="dxa"/>
            <w:tcBorders>
              <w:top w:val="nil"/>
              <w:bottom w:val="single" w:sz="4" w:space="0" w:color="auto"/>
            </w:tcBorders>
            <w:noWrap/>
            <w:vAlign w:val="bottom"/>
          </w:tcPr>
          <w:p w14:paraId="5571AEF5" w14:textId="77777777" w:rsidR="00A64D20" w:rsidRPr="003255CE" w:rsidRDefault="00A64D20" w:rsidP="0082407D">
            <w:pPr>
              <w:pStyle w:val="TableText"/>
              <w:keepNext/>
              <w:keepLines/>
              <w:rPr>
                <w:color w:val="00000A"/>
              </w:rPr>
            </w:pPr>
            <w:r w:rsidRPr="003255CE">
              <w:rPr>
                <w:color w:val="000000"/>
              </w:rPr>
              <w:t>72.2</w:t>
            </w:r>
          </w:p>
        </w:tc>
        <w:tc>
          <w:tcPr>
            <w:tcW w:w="1296" w:type="dxa"/>
            <w:tcBorders>
              <w:top w:val="nil"/>
              <w:bottom w:val="single" w:sz="4" w:space="0" w:color="auto"/>
            </w:tcBorders>
            <w:vAlign w:val="bottom"/>
          </w:tcPr>
          <w:p w14:paraId="0551D4A2" w14:textId="77777777" w:rsidR="00A64D20" w:rsidRPr="003255CE" w:rsidRDefault="00A64D20" w:rsidP="0082407D">
            <w:pPr>
              <w:pStyle w:val="TableText"/>
              <w:keepNext/>
              <w:keepLines/>
              <w:ind w:right="288"/>
              <w:rPr>
                <w:color w:val="00000A"/>
              </w:rPr>
            </w:pPr>
            <w:r w:rsidRPr="003255CE">
              <w:rPr>
                <w:color w:val="000000"/>
              </w:rPr>
              <w:t>99.6</w:t>
            </w:r>
          </w:p>
        </w:tc>
        <w:tc>
          <w:tcPr>
            <w:tcW w:w="864" w:type="dxa"/>
            <w:tcBorders>
              <w:top w:val="nil"/>
              <w:bottom w:val="single" w:sz="4" w:space="0" w:color="auto"/>
            </w:tcBorders>
            <w:noWrap/>
            <w:vAlign w:val="bottom"/>
          </w:tcPr>
          <w:p w14:paraId="2F570659" w14:textId="77777777" w:rsidR="00A64D20" w:rsidRPr="003255CE" w:rsidRDefault="00A64D20" w:rsidP="0082407D">
            <w:pPr>
              <w:pStyle w:val="TableText"/>
              <w:keepNext/>
              <w:keepLines/>
              <w:rPr>
                <w:color w:val="00000A"/>
              </w:rPr>
            </w:pPr>
            <w:r w:rsidRPr="003255CE">
              <w:rPr>
                <w:color w:val="000000"/>
              </w:rPr>
              <w:t>0.83</w:t>
            </w:r>
          </w:p>
        </w:tc>
        <w:tc>
          <w:tcPr>
            <w:tcW w:w="1512" w:type="dxa"/>
            <w:tcBorders>
              <w:top w:val="nil"/>
              <w:bottom w:val="single" w:sz="4" w:space="0" w:color="auto"/>
            </w:tcBorders>
            <w:vAlign w:val="center"/>
          </w:tcPr>
          <w:p w14:paraId="389B405A" w14:textId="77777777" w:rsidR="00A64D20" w:rsidRPr="003255CE" w:rsidRDefault="00A64D20" w:rsidP="0082407D">
            <w:pPr>
              <w:pStyle w:val="TableText"/>
              <w:keepNext/>
              <w:keepLines/>
              <w:ind w:right="432"/>
              <w:rPr>
                <w:color w:val="00000A"/>
              </w:rPr>
            </w:pPr>
            <w:r w:rsidRPr="003255CE">
              <w:t>11</w:t>
            </w:r>
          </w:p>
        </w:tc>
        <w:tc>
          <w:tcPr>
            <w:tcW w:w="1512" w:type="dxa"/>
            <w:tcBorders>
              <w:top w:val="nil"/>
              <w:bottom w:val="single" w:sz="4" w:space="0" w:color="auto"/>
            </w:tcBorders>
            <w:vAlign w:val="center"/>
          </w:tcPr>
          <w:p w14:paraId="37008321" w14:textId="77777777" w:rsidR="00A64D20" w:rsidRPr="003255CE" w:rsidRDefault="00A64D20" w:rsidP="0082407D">
            <w:pPr>
              <w:pStyle w:val="TableText"/>
              <w:keepNext/>
              <w:keepLines/>
              <w:ind w:right="360"/>
              <w:rPr>
                <w:color w:val="00000A"/>
              </w:rPr>
            </w:pPr>
            <w:r w:rsidRPr="003255CE">
              <w:t>73.6</w:t>
            </w:r>
          </w:p>
        </w:tc>
        <w:tc>
          <w:tcPr>
            <w:tcW w:w="1512" w:type="dxa"/>
            <w:tcBorders>
              <w:top w:val="nil"/>
              <w:bottom w:val="single" w:sz="4" w:space="0" w:color="auto"/>
            </w:tcBorders>
            <w:vAlign w:val="center"/>
          </w:tcPr>
          <w:p w14:paraId="29B358F0" w14:textId="77777777" w:rsidR="00A64D20" w:rsidRPr="003255CE" w:rsidRDefault="00A64D20" w:rsidP="0082407D">
            <w:pPr>
              <w:pStyle w:val="TableText"/>
              <w:keepNext/>
              <w:keepLines/>
              <w:ind w:right="360"/>
              <w:rPr>
                <w:color w:val="00000A"/>
              </w:rPr>
            </w:pPr>
            <w:r w:rsidRPr="003255CE">
              <w:t>99.4</w:t>
            </w:r>
          </w:p>
        </w:tc>
        <w:tc>
          <w:tcPr>
            <w:tcW w:w="1512" w:type="dxa"/>
            <w:tcBorders>
              <w:top w:val="nil"/>
              <w:bottom w:val="single" w:sz="4" w:space="0" w:color="auto"/>
            </w:tcBorders>
            <w:vAlign w:val="center"/>
          </w:tcPr>
          <w:p w14:paraId="6067C1C2" w14:textId="77777777" w:rsidR="00A64D20" w:rsidRPr="003255CE" w:rsidRDefault="00A64D20" w:rsidP="0082407D">
            <w:pPr>
              <w:pStyle w:val="TableText"/>
              <w:keepNext/>
              <w:keepLines/>
              <w:ind w:right="360"/>
              <w:rPr>
                <w:color w:val="00000A"/>
              </w:rPr>
            </w:pPr>
            <w:r w:rsidRPr="003255CE">
              <w:t>0.81</w:t>
            </w:r>
          </w:p>
        </w:tc>
      </w:tr>
      <w:tr w:rsidR="00A64D20" w:rsidRPr="003255CE" w14:paraId="26A72658" w14:textId="77777777" w:rsidTr="00B204BC">
        <w:trPr>
          <w:trHeight w:val="259"/>
        </w:trPr>
        <w:tc>
          <w:tcPr>
            <w:tcW w:w="1008" w:type="dxa"/>
            <w:tcBorders>
              <w:top w:val="single" w:sz="4" w:space="0" w:color="auto"/>
            </w:tcBorders>
          </w:tcPr>
          <w:p w14:paraId="7D466EF9" w14:textId="77777777" w:rsidR="00A64D20" w:rsidRPr="003255CE" w:rsidRDefault="00A64D20" w:rsidP="0082407D">
            <w:pPr>
              <w:pStyle w:val="TableText"/>
              <w:keepNext/>
              <w:keepLines/>
            </w:pPr>
            <w:r w:rsidRPr="003255CE">
              <w:t>6</w:t>
            </w:r>
          </w:p>
        </w:tc>
        <w:tc>
          <w:tcPr>
            <w:tcW w:w="3024" w:type="dxa"/>
            <w:tcBorders>
              <w:top w:val="single" w:sz="4" w:space="0" w:color="auto"/>
            </w:tcBorders>
            <w:noWrap/>
            <w:hideMark/>
          </w:tcPr>
          <w:p w14:paraId="121C3D12" w14:textId="77777777" w:rsidR="00A64D20" w:rsidRPr="003255CE" w:rsidRDefault="00A64D20" w:rsidP="0082407D">
            <w:pPr>
              <w:pStyle w:val="TableText"/>
              <w:keepNext/>
              <w:keepLines/>
            </w:pPr>
            <w:r w:rsidRPr="003255CE">
              <w:t>Conventions</w:t>
            </w:r>
          </w:p>
        </w:tc>
        <w:tc>
          <w:tcPr>
            <w:tcW w:w="864" w:type="dxa"/>
            <w:tcBorders>
              <w:top w:val="single" w:sz="4" w:space="0" w:color="auto"/>
            </w:tcBorders>
            <w:vAlign w:val="bottom"/>
          </w:tcPr>
          <w:p w14:paraId="605FA3B2" w14:textId="77777777" w:rsidR="00A64D20" w:rsidRPr="003255CE" w:rsidRDefault="00A64D20" w:rsidP="0082407D">
            <w:pPr>
              <w:pStyle w:val="TableText"/>
              <w:keepNext/>
              <w:keepLines/>
              <w:ind w:right="144"/>
              <w:rPr>
                <w:color w:val="00000A"/>
              </w:rPr>
            </w:pPr>
            <w:r w:rsidRPr="003255CE">
              <w:rPr>
                <w:color w:val="000000"/>
              </w:rPr>
              <w:t>10</w:t>
            </w:r>
          </w:p>
        </w:tc>
        <w:tc>
          <w:tcPr>
            <w:tcW w:w="864" w:type="dxa"/>
            <w:tcBorders>
              <w:top w:val="single" w:sz="4" w:space="0" w:color="auto"/>
            </w:tcBorders>
            <w:noWrap/>
            <w:vAlign w:val="bottom"/>
          </w:tcPr>
          <w:p w14:paraId="5017BA6E" w14:textId="77777777" w:rsidR="00A64D20" w:rsidRPr="003255CE" w:rsidRDefault="00A64D20" w:rsidP="0082407D">
            <w:pPr>
              <w:pStyle w:val="TableText"/>
              <w:keepNext/>
              <w:keepLines/>
              <w:rPr>
                <w:color w:val="00000A"/>
              </w:rPr>
            </w:pPr>
            <w:r w:rsidRPr="003255CE">
              <w:rPr>
                <w:color w:val="000000"/>
              </w:rPr>
              <w:t>75.5</w:t>
            </w:r>
          </w:p>
        </w:tc>
        <w:tc>
          <w:tcPr>
            <w:tcW w:w="1296" w:type="dxa"/>
            <w:tcBorders>
              <w:top w:val="single" w:sz="4" w:space="0" w:color="auto"/>
            </w:tcBorders>
            <w:vAlign w:val="bottom"/>
          </w:tcPr>
          <w:p w14:paraId="3957F4D7" w14:textId="77777777" w:rsidR="00A64D20" w:rsidRPr="003255CE" w:rsidRDefault="00A64D20" w:rsidP="0082407D">
            <w:pPr>
              <w:pStyle w:val="TableText"/>
              <w:keepNext/>
              <w:keepLines/>
              <w:ind w:right="288"/>
              <w:rPr>
                <w:color w:val="00000A"/>
              </w:rPr>
            </w:pPr>
            <w:r w:rsidRPr="003255CE">
              <w:rPr>
                <w:color w:val="000000"/>
              </w:rPr>
              <w:t>99.0</w:t>
            </w:r>
          </w:p>
        </w:tc>
        <w:tc>
          <w:tcPr>
            <w:tcW w:w="864" w:type="dxa"/>
            <w:tcBorders>
              <w:top w:val="single" w:sz="4" w:space="0" w:color="auto"/>
            </w:tcBorders>
            <w:noWrap/>
            <w:vAlign w:val="bottom"/>
          </w:tcPr>
          <w:p w14:paraId="7E589EA3" w14:textId="77777777" w:rsidR="00A64D20" w:rsidRPr="003255CE" w:rsidRDefault="00A64D20" w:rsidP="0082407D">
            <w:pPr>
              <w:pStyle w:val="TableText"/>
              <w:keepNext/>
              <w:keepLines/>
              <w:rPr>
                <w:color w:val="00000A"/>
              </w:rPr>
            </w:pPr>
            <w:r w:rsidRPr="003255CE">
              <w:rPr>
                <w:color w:val="000000"/>
              </w:rPr>
              <w:t>0.72</w:t>
            </w:r>
          </w:p>
        </w:tc>
        <w:tc>
          <w:tcPr>
            <w:tcW w:w="1512" w:type="dxa"/>
            <w:tcBorders>
              <w:top w:val="single" w:sz="4" w:space="0" w:color="auto"/>
            </w:tcBorders>
            <w:vAlign w:val="center"/>
          </w:tcPr>
          <w:p w14:paraId="28CADECF" w14:textId="77777777" w:rsidR="00A64D20" w:rsidRPr="003255CE" w:rsidRDefault="00A64D20" w:rsidP="0082407D">
            <w:pPr>
              <w:pStyle w:val="TableText"/>
              <w:keepNext/>
              <w:keepLines/>
              <w:ind w:right="432"/>
              <w:rPr>
                <w:color w:val="00000A"/>
              </w:rPr>
            </w:pPr>
            <w:r w:rsidRPr="003255CE">
              <w:t>10</w:t>
            </w:r>
          </w:p>
        </w:tc>
        <w:tc>
          <w:tcPr>
            <w:tcW w:w="1512" w:type="dxa"/>
            <w:tcBorders>
              <w:top w:val="single" w:sz="4" w:space="0" w:color="auto"/>
            </w:tcBorders>
            <w:vAlign w:val="center"/>
          </w:tcPr>
          <w:p w14:paraId="09D26DF7" w14:textId="77777777" w:rsidR="00A64D20" w:rsidRPr="003255CE" w:rsidRDefault="00A64D20" w:rsidP="0082407D">
            <w:pPr>
              <w:pStyle w:val="TableText"/>
              <w:keepNext/>
              <w:keepLines/>
              <w:ind w:right="360"/>
              <w:rPr>
                <w:color w:val="00000A"/>
              </w:rPr>
            </w:pPr>
            <w:r w:rsidRPr="003255CE">
              <w:t>75.5</w:t>
            </w:r>
          </w:p>
        </w:tc>
        <w:tc>
          <w:tcPr>
            <w:tcW w:w="1512" w:type="dxa"/>
            <w:tcBorders>
              <w:top w:val="single" w:sz="4" w:space="0" w:color="auto"/>
            </w:tcBorders>
            <w:vAlign w:val="center"/>
          </w:tcPr>
          <w:p w14:paraId="68D14A23" w14:textId="77777777" w:rsidR="00A64D20" w:rsidRPr="003255CE" w:rsidRDefault="00A64D20" w:rsidP="0082407D">
            <w:pPr>
              <w:pStyle w:val="TableText"/>
              <w:keepNext/>
              <w:keepLines/>
              <w:ind w:right="360"/>
              <w:rPr>
                <w:color w:val="00000A"/>
              </w:rPr>
            </w:pPr>
            <w:r w:rsidRPr="003255CE">
              <w:t>99.4</w:t>
            </w:r>
          </w:p>
        </w:tc>
        <w:tc>
          <w:tcPr>
            <w:tcW w:w="1512" w:type="dxa"/>
            <w:tcBorders>
              <w:top w:val="single" w:sz="4" w:space="0" w:color="auto"/>
            </w:tcBorders>
            <w:vAlign w:val="center"/>
          </w:tcPr>
          <w:p w14:paraId="4015FD67" w14:textId="77777777" w:rsidR="00A64D20" w:rsidRPr="003255CE" w:rsidRDefault="00A64D20" w:rsidP="0082407D">
            <w:pPr>
              <w:pStyle w:val="TableText"/>
              <w:keepNext/>
              <w:keepLines/>
              <w:ind w:right="360"/>
              <w:rPr>
                <w:color w:val="00000A"/>
              </w:rPr>
            </w:pPr>
            <w:r w:rsidRPr="003255CE">
              <w:t>0.74</w:t>
            </w:r>
          </w:p>
        </w:tc>
      </w:tr>
      <w:tr w:rsidR="00A64D20" w:rsidRPr="003255CE" w14:paraId="14A2A9F3" w14:textId="77777777" w:rsidTr="00B204BC">
        <w:trPr>
          <w:trHeight w:val="259"/>
        </w:trPr>
        <w:tc>
          <w:tcPr>
            <w:tcW w:w="1008" w:type="dxa"/>
            <w:tcBorders>
              <w:bottom w:val="nil"/>
            </w:tcBorders>
          </w:tcPr>
          <w:p w14:paraId="7576D435" w14:textId="77777777" w:rsidR="00A64D20" w:rsidRPr="003255CE" w:rsidRDefault="00A64D20" w:rsidP="0082407D">
            <w:pPr>
              <w:pStyle w:val="TableText"/>
              <w:keepNext/>
              <w:keepLines/>
            </w:pPr>
            <w:r w:rsidRPr="003255CE">
              <w:t>6</w:t>
            </w:r>
          </w:p>
        </w:tc>
        <w:tc>
          <w:tcPr>
            <w:tcW w:w="3024" w:type="dxa"/>
            <w:tcBorders>
              <w:bottom w:val="nil"/>
            </w:tcBorders>
            <w:noWrap/>
            <w:hideMark/>
          </w:tcPr>
          <w:p w14:paraId="6AB7F814" w14:textId="77777777" w:rsidR="00A64D20" w:rsidRPr="003255CE" w:rsidRDefault="00A64D20" w:rsidP="0082407D">
            <w:pPr>
              <w:pStyle w:val="TableText"/>
              <w:keepNext/>
              <w:keepLines/>
            </w:pPr>
            <w:r w:rsidRPr="003255CE">
              <w:t>Evidence and Elaboration</w:t>
            </w:r>
          </w:p>
        </w:tc>
        <w:tc>
          <w:tcPr>
            <w:tcW w:w="864" w:type="dxa"/>
            <w:tcBorders>
              <w:bottom w:val="nil"/>
            </w:tcBorders>
            <w:vAlign w:val="bottom"/>
          </w:tcPr>
          <w:p w14:paraId="2EB4F6CD" w14:textId="77777777" w:rsidR="00A64D20" w:rsidRPr="003255CE" w:rsidRDefault="00A64D20" w:rsidP="0082407D">
            <w:pPr>
              <w:pStyle w:val="TableText"/>
              <w:keepNext/>
              <w:keepLines/>
              <w:ind w:right="144"/>
              <w:rPr>
                <w:color w:val="00000A"/>
              </w:rPr>
            </w:pPr>
            <w:r w:rsidRPr="003255CE">
              <w:rPr>
                <w:color w:val="000000"/>
              </w:rPr>
              <w:t>10</w:t>
            </w:r>
          </w:p>
        </w:tc>
        <w:tc>
          <w:tcPr>
            <w:tcW w:w="864" w:type="dxa"/>
            <w:tcBorders>
              <w:bottom w:val="nil"/>
            </w:tcBorders>
            <w:noWrap/>
            <w:vAlign w:val="bottom"/>
          </w:tcPr>
          <w:p w14:paraId="6F6CE0A6" w14:textId="77777777" w:rsidR="00A64D20" w:rsidRPr="003255CE" w:rsidRDefault="00A64D20" w:rsidP="0082407D">
            <w:pPr>
              <w:pStyle w:val="TableText"/>
              <w:keepNext/>
              <w:keepLines/>
              <w:rPr>
                <w:color w:val="00000A"/>
              </w:rPr>
            </w:pPr>
            <w:r w:rsidRPr="003255CE">
              <w:rPr>
                <w:color w:val="000000"/>
              </w:rPr>
              <w:t>71.4</w:t>
            </w:r>
          </w:p>
        </w:tc>
        <w:tc>
          <w:tcPr>
            <w:tcW w:w="1296" w:type="dxa"/>
            <w:tcBorders>
              <w:bottom w:val="nil"/>
            </w:tcBorders>
            <w:vAlign w:val="bottom"/>
          </w:tcPr>
          <w:p w14:paraId="3EF339C4" w14:textId="77777777" w:rsidR="00A64D20" w:rsidRPr="003255CE" w:rsidRDefault="00A64D20" w:rsidP="0082407D">
            <w:pPr>
              <w:pStyle w:val="TableText"/>
              <w:keepNext/>
              <w:keepLines/>
              <w:ind w:right="288"/>
              <w:rPr>
                <w:color w:val="00000A"/>
              </w:rPr>
            </w:pPr>
            <w:r w:rsidRPr="003255CE">
              <w:rPr>
                <w:color w:val="000000"/>
              </w:rPr>
              <w:t>98.7</w:t>
            </w:r>
          </w:p>
        </w:tc>
        <w:tc>
          <w:tcPr>
            <w:tcW w:w="864" w:type="dxa"/>
            <w:tcBorders>
              <w:bottom w:val="nil"/>
            </w:tcBorders>
            <w:noWrap/>
            <w:vAlign w:val="bottom"/>
          </w:tcPr>
          <w:p w14:paraId="13FBD89E" w14:textId="77777777" w:rsidR="00A64D20" w:rsidRPr="003255CE" w:rsidRDefault="00A64D20" w:rsidP="0082407D">
            <w:pPr>
              <w:pStyle w:val="TableText"/>
              <w:keepNext/>
              <w:keepLines/>
              <w:rPr>
                <w:color w:val="00000A"/>
              </w:rPr>
            </w:pPr>
            <w:r w:rsidRPr="003255CE">
              <w:rPr>
                <w:color w:val="000000"/>
              </w:rPr>
              <w:t>0.78</w:t>
            </w:r>
          </w:p>
        </w:tc>
        <w:tc>
          <w:tcPr>
            <w:tcW w:w="1512" w:type="dxa"/>
            <w:tcBorders>
              <w:bottom w:val="nil"/>
            </w:tcBorders>
            <w:vAlign w:val="center"/>
          </w:tcPr>
          <w:p w14:paraId="3FB1D2A8" w14:textId="77777777" w:rsidR="00A64D20" w:rsidRPr="003255CE" w:rsidRDefault="00A64D20" w:rsidP="0082407D">
            <w:pPr>
              <w:pStyle w:val="TableText"/>
              <w:keepNext/>
              <w:keepLines/>
              <w:ind w:right="432"/>
              <w:rPr>
                <w:color w:val="00000A"/>
              </w:rPr>
            </w:pPr>
            <w:r w:rsidRPr="003255CE">
              <w:t>10</w:t>
            </w:r>
          </w:p>
        </w:tc>
        <w:tc>
          <w:tcPr>
            <w:tcW w:w="1512" w:type="dxa"/>
            <w:tcBorders>
              <w:bottom w:val="nil"/>
            </w:tcBorders>
            <w:vAlign w:val="center"/>
          </w:tcPr>
          <w:p w14:paraId="23EB45C8" w14:textId="77777777" w:rsidR="00A64D20" w:rsidRPr="003255CE" w:rsidRDefault="00A64D20" w:rsidP="0082407D">
            <w:pPr>
              <w:pStyle w:val="TableText"/>
              <w:keepNext/>
              <w:keepLines/>
              <w:ind w:right="360"/>
              <w:rPr>
                <w:color w:val="00000A"/>
              </w:rPr>
            </w:pPr>
            <w:r w:rsidRPr="003255CE">
              <w:t>74.7</w:t>
            </w:r>
          </w:p>
        </w:tc>
        <w:tc>
          <w:tcPr>
            <w:tcW w:w="1512" w:type="dxa"/>
            <w:tcBorders>
              <w:bottom w:val="nil"/>
            </w:tcBorders>
            <w:vAlign w:val="center"/>
          </w:tcPr>
          <w:p w14:paraId="13E0DFD4" w14:textId="77777777" w:rsidR="00A64D20" w:rsidRPr="003255CE" w:rsidRDefault="00A64D20" w:rsidP="0082407D">
            <w:pPr>
              <w:pStyle w:val="TableText"/>
              <w:keepNext/>
              <w:keepLines/>
              <w:ind w:right="360"/>
              <w:rPr>
                <w:color w:val="00000A"/>
              </w:rPr>
            </w:pPr>
            <w:r w:rsidRPr="003255CE">
              <w:t>99.4</w:t>
            </w:r>
          </w:p>
        </w:tc>
        <w:tc>
          <w:tcPr>
            <w:tcW w:w="1512" w:type="dxa"/>
            <w:tcBorders>
              <w:bottom w:val="nil"/>
            </w:tcBorders>
            <w:vAlign w:val="center"/>
          </w:tcPr>
          <w:p w14:paraId="34F77726" w14:textId="77777777" w:rsidR="00A64D20" w:rsidRPr="003255CE" w:rsidRDefault="00A64D20" w:rsidP="0082407D">
            <w:pPr>
              <w:pStyle w:val="TableText"/>
              <w:keepNext/>
              <w:keepLines/>
              <w:ind w:right="360"/>
              <w:rPr>
                <w:color w:val="00000A"/>
              </w:rPr>
            </w:pPr>
            <w:r w:rsidRPr="003255CE">
              <w:t>0.79</w:t>
            </w:r>
          </w:p>
        </w:tc>
      </w:tr>
      <w:tr w:rsidR="00A64D20" w:rsidRPr="003255CE" w14:paraId="53DF5FE3" w14:textId="77777777" w:rsidTr="00B204BC">
        <w:trPr>
          <w:trHeight w:val="259"/>
        </w:trPr>
        <w:tc>
          <w:tcPr>
            <w:tcW w:w="1008" w:type="dxa"/>
            <w:tcBorders>
              <w:top w:val="nil"/>
              <w:bottom w:val="single" w:sz="4" w:space="0" w:color="auto"/>
            </w:tcBorders>
          </w:tcPr>
          <w:p w14:paraId="3F5E8B25" w14:textId="77777777" w:rsidR="00A64D20" w:rsidRPr="003255CE" w:rsidRDefault="00A64D20" w:rsidP="0082407D">
            <w:pPr>
              <w:pStyle w:val="TableText"/>
            </w:pPr>
            <w:r w:rsidRPr="003255CE">
              <w:t>6</w:t>
            </w:r>
          </w:p>
        </w:tc>
        <w:tc>
          <w:tcPr>
            <w:tcW w:w="3024" w:type="dxa"/>
            <w:tcBorders>
              <w:top w:val="nil"/>
              <w:bottom w:val="single" w:sz="4" w:space="0" w:color="auto"/>
            </w:tcBorders>
            <w:noWrap/>
            <w:hideMark/>
          </w:tcPr>
          <w:p w14:paraId="290CE94D" w14:textId="77777777" w:rsidR="00A64D20" w:rsidRPr="003255CE" w:rsidRDefault="00A64D20" w:rsidP="0082407D">
            <w:pPr>
              <w:pStyle w:val="TableText"/>
            </w:pPr>
            <w:r w:rsidRPr="003255CE">
              <w:t>Organization and Purpose</w:t>
            </w:r>
          </w:p>
        </w:tc>
        <w:tc>
          <w:tcPr>
            <w:tcW w:w="864" w:type="dxa"/>
            <w:tcBorders>
              <w:top w:val="nil"/>
              <w:bottom w:val="single" w:sz="4" w:space="0" w:color="auto"/>
            </w:tcBorders>
            <w:vAlign w:val="bottom"/>
          </w:tcPr>
          <w:p w14:paraId="6F5F0729" w14:textId="77777777" w:rsidR="00A64D20" w:rsidRPr="003255CE" w:rsidRDefault="00A64D20" w:rsidP="0082407D">
            <w:pPr>
              <w:pStyle w:val="TableText"/>
              <w:ind w:right="144"/>
              <w:rPr>
                <w:color w:val="00000A"/>
              </w:rPr>
            </w:pPr>
            <w:r w:rsidRPr="003255CE">
              <w:rPr>
                <w:color w:val="000000"/>
              </w:rPr>
              <w:t>10</w:t>
            </w:r>
          </w:p>
        </w:tc>
        <w:tc>
          <w:tcPr>
            <w:tcW w:w="864" w:type="dxa"/>
            <w:tcBorders>
              <w:top w:val="nil"/>
              <w:bottom w:val="single" w:sz="4" w:space="0" w:color="auto"/>
            </w:tcBorders>
            <w:noWrap/>
            <w:vAlign w:val="bottom"/>
          </w:tcPr>
          <w:p w14:paraId="2BA2A815" w14:textId="77777777" w:rsidR="00A64D20" w:rsidRPr="003255CE" w:rsidRDefault="00A64D20" w:rsidP="0082407D">
            <w:pPr>
              <w:pStyle w:val="TableText"/>
              <w:rPr>
                <w:color w:val="00000A"/>
              </w:rPr>
            </w:pPr>
            <w:r w:rsidRPr="003255CE">
              <w:rPr>
                <w:color w:val="000000"/>
              </w:rPr>
              <w:t>74.5</w:t>
            </w:r>
          </w:p>
        </w:tc>
        <w:tc>
          <w:tcPr>
            <w:tcW w:w="1296" w:type="dxa"/>
            <w:tcBorders>
              <w:top w:val="nil"/>
              <w:bottom w:val="single" w:sz="4" w:space="0" w:color="auto"/>
            </w:tcBorders>
            <w:vAlign w:val="bottom"/>
          </w:tcPr>
          <w:p w14:paraId="1A16EE98" w14:textId="77777777" w:rsidR="00A64D20" w:rsidRPr="003255CE" w:rsidRDefault="00A64D20" w:rsidP="0082407D">
            <w:pPr>
              <w:pStyle w:val="TableText"/>
              <w:ind w:right="288"/>
              <w:rPr>
                <w:color w:val="00000A"/>
              </w:rPr>
            </w:pPr>
            <w:r w:rsidRPr="003255CE">
              <w:rPr>
                <w:color w:val="000000"/>
              </w:rPr>
              <w:t>98.7</w:t>
            </w:r>
          </w:p>
        </w:tc>
        <w:tc>
          <w:tcPr>
            <w:tcW w:w="864" w:type="dxa"/>
            <w:tcBorders>
              <w:top w:val="nil"/>
              <w:bottom w:val="single" w:sz="4" w:space="0" w:color="auto"/>
            </w:tcBorders>
            <w:noWrap/>
            <w:vAlign w:val="bottom"/>
          </w:tcPr>
          <w:p w14:paraId="7CCC0333" w14:textId="77777777" w:rsidR="00A64D20" w:rsidRPr="003255CE" w:rsidRDefault="00A64D20" w:rsidP="0082407D">
            <w:pPr>
              <w:pStyle w:val="TableText"/>
              <w:rPr>
                <w:color w:val="00000A"/>
              </w:rPr>
            </w:pPr>
            <w:r w:rsidRPr="003255CE">
              <w:rPr>
                <w:color w:val="000000"/>
              </w:rPr>
              <w:t>0.81</w:t>
            </w:r>
          </w:p>
        </w:tc>
        <w:tc>
          <w:tcPr>
            <w:tcW w:w="1512" w:type="dxa"/>
            <w:tcBorders>
              <w:top w:val="nil"/>
              <w:bottom w:val="single" w:sz="4" w:space="0" w:color="auto"/>
            </w:tcBorders>
            <w:vAlign w:val="center"/>
          </w:tcPr>
          <w:p w14:paraId="39A3AE65" w14:textId="77777777" w:rsidR="00A64D20" w:rsidRPr="003255CE" w:rsidRDefault="00A64D20" w:rsidP="0082407D">
            <w:pPr>
              <w:pStyle w:val="TableText"/>
              <w:ind w:right="432"/>
              <w:rPr>
                <w:color w:val="00000A"/>
              </w:rPr>
            </w:pPr>
            <w:r w:rsidRPr="003255CE">
              <w:t>10</w:t>
            </w:r>
          </w:p>
        </w:tc>
        <w:tc>
          <w:tcPr>
            <w:tcW w:w="1512" w:type="dxa"/>
            <w:tcBorders>
              <w:top w:val="nil"/>
              <w:bottom w:val="single" w:sz="4" w:space="0" w:color="auto"/>
            </w:tcBorders>
            <w:vAlign w:val="center"/>
          </w:tcPr>
          <w:p w14:paraId="57661DB3" w14:textId="77777777" w:rsidR="00A64D20" w:rsidRPr="003255CE" w:rsidRDefault="00A64D20" w:rsidP="0082407D">
            <w:pPr>
              <w:pStyle w:val="TableText"/>
              <w:ind w:right="360"/>
              <w:rPr>
                <w:color w:val="00000A"/>
              </w:rPr>
            </w:pPr>
            <w:r w:rsidRPr="003255CE">
              <w:t>75.6</w:t>
            </w:r>
          </w:p>
        </w:tc>
        <w:tc>
          <w:tcPr>
            <w:tcW w:w="1512" w:type="dxa"/>
            <w:tcBorders>
              <w:top w:val="nil"/>
              <w:bottom w:val="single" w:sz="4" w:space="0" w:color="auto"/>
            </w:tcBorders>
            <w:vAlign w:val="center"/>
          </w:tcPr>
          <w:p w14:paraId="038E4109" w14:textId="77777777" w:rsidR="00A64D20" w:rsidRPr="003255CE" w:rsidRDefault="00A64D20" w:rsidP="0082407D">
            <w:pPr>
              <w:pStyle w:val="TableText"/>
              <w:ind w:right="360"/>
              <w:rPr>
                <w:color w:val="00000A"/>
              </w:rPr>
            </w:pPr>
            <w:r w:rsidRPr="003255CE">
              <w:t>99.6</w:t>
            </w:r>
          </w:p>
        </w:tc>
        <w:tc>
          <w:tcPr>
            <w:tcW w:w="1512" w:type="dxa"/>
            <w:tcBorders>
              <w:top w:val="nil"/>
              <w:bottom w:val="single" w:sz="4" w:space="0" w:color="auto"/>
            </w:tcBorders>
            <w:vAlign w:val="center"/>
          </w:tcPr>
          <w:p w14:paraId="0361A40E" w14:textId="77777777" w:rsidR="00A64D20" w:rsidRPr="003255CE" w:rsidRDefault="00A64D20" w:rsidP="0082407D">
            <w:pPr>
              <w:pStyle w:val="TableText"/>
              <w:ind w:right="360"/>
              <w:rPr>
                <w:color w:val="00000A"/>
              </w:rPr>
            </w:pPr>
            <w:r w:rsidRPr="003255CE">
              <w:t>0.80</w:t>
            </w:r>
          </w:p>
        </w:tc>
      </w:tr>
      <w:tr w:rsidR="00A64D20" w:rsidRPr="003255CE" w14:paraId="0087AC84" w14:textId="77777777" w:rsidTr="00B204BC">
        <w:trPr>
          <w:trHeight w:val="259"/>
        </w:trPr>
        <w:tc>
          <w:tcPr>
            <w:tcW w:w="1008" w:type="dxa"/>
            <w:tcBorders>
              <w:top w:val="single" w:sz="4" w:space="0" w:color="auto"/>
            </w:tcBorders>
          </w:tcPr>
          <w:p w14:paraId="3B6E6726" w14:textId="77777777" w:rsidR="00A64D20" w:rsidRPr="003255CE" w:rsidRDefault="00A64D20" w:rsidP="0082407D">
            <w:pPr>
              <w:pStyle w:val="TableText"/>
            </w:pPr>
            <w:r w:rsidRPr="003255CE">
              <w:t>7</w:t>
            </w:r>
          </w:p>
        </w:tc>
        <w:tc>
          <w:tcPr>
            <w:tcW w:w="3024" w:type="dxa"/>
            <w:tcBorders>
              <w:top w:val="single" w:sz="4" w:space="0" w:color="auto"/>
            </w:tcBorders>
            <w:noWrap/>
            <w:hideMark/>
          </w:tcPr>
          <w:p w14:paraId="1577F4EC" w14:textId="77777777" w:rsidR="00A64D20" w:rsidRPr="003255CE" w:rsidRDefault="00A64D20" w:rsidP="0082407D">
            <w:pPr>
              <w:pStyle w:val="TableText"/>
            </w:pPr>
            <w:r w:rsidRPr="003255CE">
              <w:t>Conventions</w:t>
            </w:r>
          </w:p>
        </w:tc>
        <w:tc>
          <w:tcPr>
            <w:tcW w:w="864" w:type="dxa"/>
            <w:tcBorders>
              <w:top w:val="single" w:sz="4" w:space="0" w:color="auto"/>
            </w:tcBorders>
            <w:vAlign w:val="bottom"/>
          </w:tcPr>
          <w:p w14:paraId="35FBCC97" w14:textId="77777777" w:rsidR="00A64D20" w:rsidRPr="003255CE" w:rsidRDefault="00A64D20" w:rsidP="0082407D">
            <w:pPr>
              <w:pStyle w:val="TableText"/>
              <w:ind w:right="144"/>
              <w:rPr>
                <w:color w:val="00000A"/>
              </w:rPr>
            </w:pPr>
            <w:r w:rsidRPr="003255CE">
              <w:rPr>
                <w:color w:val="000000"/>
              </w:rPr>
              <w:t>14</w:t>
            </w:r>
          </w:p>
        </w:tc>
        <w:tc>
          <w:tcPr>
            <w:tcW w:w="864" w:type="dxa"/>
            <w:tcBorders>
              <w:top w:val="single" w:sz="4" w:space="0" w:color="auto"/>
            </w:tcBorders>
            <w:noWrap/>
            <w:vAlign w:val="bottom"/>
          </w:tcPr>
          <w:p w14:paraId="17E481F1" w14:textId="77777777" w:rsidR="00A64D20" w:rsidRPr="003255CE" w:rsidRDefault="00A64D20" w:rsidP="0082407D">
            <w:pPr>
              <w:pStyle w:val="TableText"/>
              <w:rPr>
                <w:color w:val="00000A"/>
              </w:rPr>
            </w:pPr>
            <w:r w:rsidRPr="003255CE">
              <w:rPr>
                <w:color w:val="000000"/>
              </w:rPr>
              <w:t>76.1</w:t>
            </w:r>
          </w:p>
        </w:tc>
        <w:tc>
          <w:tcPr>
            <w:tcW w:w="1296" w:type="dxa"/>
            <w:tcBorders>
              <w:top w:val="single" w:sz="4" w:space="0" w:color="auto"/>
            </w:tcBorders>
            <w:vAlign w:val="bottom"/>
          </w:tcPr>
          <w:p w14:paraId="3459C029" w14:textId="77777777" w:rsidR="00A64D20" w:rsidRPr="003255CE" w:rsidRDefault="00A64D20" w:rsidP="0082407D">
            <w:pPr>
              <w:pStyle w:val="TableText"/>
              <w:ind w:right="288"/>
              <w:rPr>
                <w:color w:val="00000A"/>
              </w:rPr>
            </w:pPr>
            <w:r w:rsidRPr="003255CE">
              <w:rPr>
                <w:color w:val="000000"/>
              </w:rPr>
              <w:t>99.7</w:t>
            </w:r>
          </w:p>
        </w:tc>
        <w:tc>
          <w:tcPr>
            <w:tcW w:w="864" w:type="dxa"/>
            <w:tcBorders>
              <w:top w:val="single" w:sz="4" w:space="0" w:color="auto"/>
            </w:tcBorders>
            <w:noWrap/>
            <w:vAlign w:val="bottom"/>
          </w:tcPr>
          <w:p w14:paraId="722DB4EA" w14:textId="77777777" w:rsidR="00A64D20" w:rsidRPr="003255CE" w:rsidRDefault="00A64D20" w:rsidP="0082407D">
            <w:pPr>
              <w:pStyle w:val="TableText"/>
              <w:rPr>
                <w:color w:val="00000A"/>
              </w:rPr>
            </w:pPr>
            <w:r w:rsidRPr="003255CE">
              <w:rPr>
                <w:color w:val="000000"/>
              </w:rPr>
              <w:t>0.70</w:t>
            </w:r>
          </w:p>
        </w:tc>
        <w:tc>
          <w:tcPr>
            <w:tcW w:w="1512" w:type="dxa"/>
            <w:tcBorders>
              <w:top w:val="single" w:sz="4" w:space="0" w:color="auto"/>
            </w:tcBorders>
            <w:vAlign w:val="center"/>
          </w:tcPr>
          <w:p w14:paraId="5E8274E9" w14:textId="77777777" w:rsidR="00A64D20" w:rsidRPr="003255CE" w:rsidRDefault="00A64D20" w:rsidP="0082407D">
            <w:pPr>
              <w:pStyle w:val="TableText"/>
              <w:ind w:right="432"/>
              <w:rPr>
                <w:color w:val="00000A"/>
              </w:rPr>
            </w:pPr>
            <w:r w:rsidRPr="003255CE">
              <w:t>14</w:t>
            </w:r>
          </w:p>
        </w:tc>
        <w:tc>
          <w:tcPr>
            <w:tcW w:w="1512" w:type="dxa"/>
            <w:tcBorders>
              <w:top w:val="single" w:sz="4" w:space="0" w:color="auto"/>
            </w:tcBorders>
            <w:vAlign w:val="center"/>
          </w:tcPr>
          <w:p w14:paraId="4DCBEAE1" w14:textId="77777777" w:rsidR="00A64D20" w:rsidRPr="003255CE" w:rsidRDefault="00A64D20" w:rsidP="0082407D">
            <w:pPr>
              <w:pStyle w:val="TableText"/>
              <w:ind w:right="360"/>
              <w:rPr>
                <w:color w:val="00000A"/>
              </w:rPr>
            </w:pPr>
            <w:r w:rsidRPr="003255CE">
              <w:t>73.0</w:t>
            </w:r>
          </w:p>
        </w:tc>
        <w:tc>
          <w:tcPr>
            <w:tcW w:w="1512" w:type="dxa"/>
            <w:tcBorders>
              <w:top w:val="single" w:sz="4" w:space="0" w:color="auto"/>
            </w:tcBorders>
            <w:vAlign w:val="center"/>
          </w:tcPr>
          <w:p w14:paraId="22FEAA95" w14:textId="77777777" w:rsidR="00A64D20" w:rsidRPr="003255CE" w:rsidRDefault="00A64D20" w:rsidP="0082407D">
            <w:pPr>
              <w:pStyle w:val="TableText"/>
              <w:ind w:right="360"/>
              <w:rPr>
                <w:color w:val="00000A"/>
              </w:rPr>
            </w:pPr>
            <w:r w:rsidRPr="003255CE">
              <w:t>99.5</w:t>
            </w:r>
          </w:p>
        </w:tc>
        <w:tc>
          <w:tcPr>
            <w:tcW w:w="1512" w:type="dxa"/>
            <w:tcBorders>
              <w:top w:val="single" w:sz="4" w:space="0" w:color="auto"/>
            </w:tcBorders>
            <w:vAlign w:val="center"/>
          </w:tcPr>
          <w:p w14:paraId="1EE2DEBD" w14:textId="77777777" w:rsidR="00A64D20" w:rsidRPr="003255CE" w:rsidRDefault="00A64D20" w:rsidP="0082407D">
            <w:pPr>
              <w:pStyle w:val="TableText"/>
              <w:ind w:right="360"/>
              <w:rPr>
                <w:color w:val="00000A"/>
              </w:rPr>
            </w:pPr>
            <w:r w:rsidRPr="003255CE">
              <w:t>0.71</w:t>
            </w:r>
          </w:p>
        </w:tc>
      </w:tr>
      <w:tr w:rsidR="00A64D20" w:rsidRPr="003255CE" w14:paraId="3AD0B12C" w14:textId="77777777" w:rsidTr="00B204BC">
        <w:trPr>
          <w:trHeight w:val="259"/>
        </w:trPr>
        <w:tc>
          <w:tcPr>
            <w:tcW w:w="1008" w:type="dxa"/>
            <w:tcBorders>
              <w:bottom w:val="nil"/>
            </w:tcBorders>
          </w:tcPr>
          <w:p w14:paraId="6FF1EBBD" w14:textId="77777777" w:rsidR="00A64D20" w:rsidRPr="003255CE" w:rsidRDefault="00A64D20" w:rsidP="0082407D">
            <w:pPr>
              <w:pStyle w:val="TableText"/>
            </w:pPr>
            <w:r w:rsidRPr="003255CE">
              <w:t>7</w:t>
            </w:r>
          </w:p>
        </w:tc>
        <w:tc>
          <w:tcPr>
            <w:tcW w:w="3024" w:type="dxa"/>
            <w:tcBorders>
              <w:bottom w:val="nil"/>
            </w:tcBorders>
            <w:noWrap/>
            <w:hideMark/>
          </w:tcPr>
          <w:p w14:paraId="2EED9CCF" w14:textId="77777777" w:rsidR="00A64D20" w:rsidRPr="003255CE" w:rsidRDefault="00A64D20" w:rsidP="0082407D">
            <w:pPr>
              <w:pStyle w:val="TableText"/>
            </w:pPr>
            <w:r w:rsidRPr="003255CE">
              <w:t>Evidence and Elaboration</w:t>
            </w:r>
          </w:p>
        </w:tc>
        <w:tc>
          <w:tcPr>
            <w:tcW w:w="864" w:type="dxa"/>
            <w:tcBorders>
              <w:bottom w:val="nil"/>
            </w:tcBorders>
            <w:vAlign w:val="bottom"/>
          </w:tcPr>
          <w:p w14:paraId="6CA58CD6" w14:textId="77777777" w:rsidR="00A64D20" w:rsidRPr="003255CE" w:rsidRDefault="00A64D20" w:rsidP="0082407D">
            <w:pPr>
              <w:pStyle w:val="TableText"/>
              <w:ind w:right="144"/>
              <w:rPr>
                <w:color w:val="00000A"/>
              </w:rPr>
            </w:pPr>
            <w:r w:rsidRPr="003255CE">
              <w:rPr>
                <w:color w:val="000000"/>
              </w:rPr>
              <w:t>14</w:t>
            </w:r>
          </w:p>
        </w:tc>
        <w:tc>
          <w:tcPr>
            <w:tcW w:w="864" w:type="dxa"/>
            <w:tcBorders>
              <w:bottom w:val="nil"/>
            </w:tcBorders>
            <w:noWrap/>
            <w:vAlign w:val="bottom"/>
          </w:tcPr>
          <w:p w14:paraId="2618CD34" w14:textId="77777777" w:rsidR="00A64D20" w:rsidRPr="003255CE" w:rsidRDefault="00A64D20" w:rsidP="0082407D">
            <w:pPr>
              <w:pStyle w:val="TableText"/>
              <w:rPr>
                <w:color w:val="00000A"/>
              </w:rPr>
            </w:pPr>
            <w:r w:rsidRPr="003255CE">
              <w:rPr>
                <w:color w:val="000000"/>
              </w:rPr>
              <w:t>75.6</w:t>
            </w:r>
          </w:p>
        </w:tc>
        <w:tc>
          <w:tcPr>
            <w:tcW w:w="1296" w:type="dxa"/>
            <w:tcBorders>
              <w:bottom w:val="nil"/>
            </w:tcBorders>
            <w:vAlign w:val="bottom"/>
          </w:tcPr>
          <w:p w14:paraId="20850741" w14:textId="77777777" w:rsidR="00A64D20" w:rsidRPr="003255CE" w:rsidRDefault="00A64D20" w:rsidP="0082407D">
            <w:pPr>
              <w:pStyle w:val="TableText"/>
              <w:ind w:right="288"/>
              <w:rPr>
                <w:color w:val="00000A"/>
              </w:rPr>
            </w:pPr>
            <w:r w:rsidRPr="003255CE">
              <w:rPr>
                <w:color w:val="000000"/>
              </w:rPr>
              <w:t>99.7</w:t>
            </w:r>
          </w:p>
        </w:tc>
        <w:tc>
          <w:tcPr>
            <w:tcW w:w="864" w:type="dxa"/>
            <w:tcBorders>
              <w:bottom w:val="nil"/>
            </w:tcBorders>
            <w:noWrap/>
            <w:vAlign w:val="bottom"/>
          </w:tcPr>
          <w:p w14:paraId="2A740768" w14:textId="77777777" w:rsidR="00A64D20" w:rsidRPr="003255CE" w:rsidRDefault="00A64D20" w:rsidP="0082407D">
            <w:pPr>
              <w:pStyle w:val="TableText"/>
              <w:rPr>
                <w:color w:val="00000A"/>
              </w:rPr>
            </w:pPr>
            <w:r w:rsidRPr="003255CE">
              <w:rPr>
                <w:color w:val="000000"/>
              </w:rPr>
              <w:t>0.83</w:t>
            </w:r>
          </w:p>
        </w:tc>
        <w:tc>
          <w:tcPr>
            <w:tcW w:w="1512" w:type="dxa"/>
            <w:tcBorders>
              <w:bottom w:val="nil"/>
            </w:tcBorders>
            <w:vAlign w:val="center"/>
          </w:tcPr>
          <w:p w14:paraId="404CDC80" w14:textId="77777777" w:rsidR="00A64D20" w:rsidRPr="003255CE" w:rsidRDefault="00A64D20" w:rsidP="0082407D">
            <w:pPr>
              <w:pStyle w:val="TableText"/>
              <w:ind w:right="432"/>
              <w:rPr>
                <w:color w:val="00000A"/>
              </w:rPr>
            </w:pPr>
            <w:r w:rsidRPr="003255CE">
              <w:t>14</w:t>
            </w:r>
          </w:p>
        </w:tc>
        <w:tc>
          <w:tcPr>
            <w:tcW w:w="1512" w:type="dxa"/>
            <w:tcBorders>
              <w:bottom w:val="nil"/>
            </w:tcBorders>
            <w:vAlign w:val="center"/>
          </w:tcPr>
          <w:p w14:paraId="5FB3EB6C" w14:textId="77777777" w:rsidR="00A64D20" w:rsidRPr="003255CE" w:rsidRDefault="00A64D20" w:rsidP="0082407D">
            <w:pPr>
              <w:pStyle w:val="TableText"/>
              <w:ind w:right="360"/>
              <w:rPr>
                <w:color w:val="00000A"/>
              </w:rPr>
            </w:pPr>
            <w:r w:rsidRPr="003255CE">
              <w:t>77.7</w:t>
            </w:r>
          </w:p>
        </w:tc>
        <w:tc>
          <w:tcPr>
            <w:tcW w:w="1512" w:type="dxa"/>
            <w:tcBorders>
              <w:bottom w:val="nil"/>
            </w:tcBorders>
            <w:vAlign w:val="center"/>
          </w:tcPr>
          <w:p w14:paraId="145B6EAC" w14:textId="77777777" w:rsidR="00A64D20" w:rsidRPr="003255CE" w:rsidRDefault="00A64D20" w:rsidP="0082407D">
            <w:pPr>
              <w:pStyle w:val="TableText"/>
              <w:ind w:right="360"/>
              <w:rPr>
                <w:color w:val="00000A"/>
              </w:rPr>
            </w:pPr>
            <w:r w:rsidRPr="003255CE">
              <w:t>99.8</w:t>
            </w:r>
          </w:p>
        </w:tc>
        <w:tc>
          <w:tcPr>
            <w:tcW w:w="1512" w:type="dxa"/>
            <w:tcBorders>
              <w:bottom w:val="nil"/>
            </w:tcBorders>
            <w:vAlign w:val="center"/>
          </w:tcPr>
          <w:p w14:paraId="12B16732" w14:textId="77777777" w:rsidR="00A64D20" w:rsidRPr="003255CE" w:rsidRDefault="00A64D20" w:rsidP="0082407D">
            <w:pPr>
              <w:pStyle w:val="TableText"/>
              <w:ind w:right="360"/>
              <w:rPr>
                <w:color w:val="00000A"/>
              </w:rPr>
            </w:pPr>
            <w:r w:rsidRPr="003255CE">
              <w:t>0.82</w:t>
            </w:r>
          </w:p>
        </w:tc>
      </w:tr>
      <w:tr w:rsidR="00A64D20" w:rsidRPr="003255CE" w14:paraId="7B2150DF" w14:textId="77777777" w:rsidTr="00B204BC">
        <w:trPr>
          <w:trHeight w:val="259"/>
        </w:trPr>
        <w:tc>
          <w:tcPr>
            <w:tcW w:w="1008" w:type="dxa"/>
            <w:tcBorders>
              <w:top w:val="nil"/>
              <w:bottom w:val="single" w:sz="4" w:space="0" w:color="auto"/>
            </w:tcBorders>
          </w:tcPr>
          <w:p w14:paraId="7329ADD0" w14:textId="77777777" w:rsidR="00A64D20" w:rsidRPr="003255CE" w:rsidRDefault="00A64D20" w:rsidP="0082407D">
            <w:pPr>
              <w:pStyle w:val="TableText"/>
            </w:pPr>
            <w:r w:rsidRPr="003255CE">
              <w:t>7</w:t>
            </w:r>
          </w:p>
        </w:tc>
        <w:tc>
          <w:tcPr>
            <w:tcW w:w="3024" w:type="dxa"/>
            <w:tcBorders>
              <w:top w:val="nil"/>
              <w:bottom w:val="single" w:sz="4" w:space="0" w:color="auto"/>
            </w:tcBorders>
            <w:noWrap/>
            <w:hideMark/>
          </w:tcPr>
          <w:p w14:paraId="20FDF3AF" w14:textId="77777777" w:rsidR="00A64D20" w:rsidRPr="003255CE" w:rsidRDefault="00A64D20" w:rsidP="0082407D">
            <w:pPr>
              <w:pStyle w:val="TableText"/>
            </w:pPr>
            <w:r w:rsidRPr="003255CE">
              <w:t>Organization and Purpose</w:t>
            </w:r>
          </w:p>
        </w:tc>
        <w:tc>
          <w:tcPr>
            <w:tcW w:w="864" w:type="dxa"/>
            <w:tcBorders>
              <w:top w:val="nil"/>
              <w:bottom w:val="single" w:sz="4" w:space="0" w:color="auto"/>
            </w:tcBorders>
            <w:vAlign w:val="bottom"/>
          </w:tcPr>
          <w:p w14:paraId="497A4270" w14:textId="77777777" w:rsidR="00A64D20" w:rsidRPr="003255CE" w:rsidRDefault="00A64D20" w:rsidP="0082407D">
            <w:pPr>
              <w:pStyle w:val="TableText"/>
              <w:ind w:right="144"/>
              <w:rPr>
                <w:color w:val="00000A"/>
              </w:rPr>
            </w:pPr>
            <w:r w:rsidRPr="003255CE">
              <w:rPr>
                <w:color w:val="000000"/>
              </w:rPr>
              <w:t>14</w:t>
            </w:r>
          </w:p>
        </w:tc>
        <w:tc>
          <w:tcPr>
            <w:tcW w:w="864" w:type="dxa"/>
            <w:tcBorders>
              <w:top w:val="nil"/>
              <w:bottom w:val="single" w:sz="4" w:space="0" w:color="auto"/>
            </w:tcBorders>
            <w:noWrap/>
            <w:vAlign w:val="bottom"/>
          </w:tcPr>
          <w:p w14:paraId="72538F90" w14:textId="77777777" w:rsidR="00A64D20" w:rsidRPr="003255CE" w:rsidRDefault="00A64D20" w:rsidP="0082407D">
            <w:pPr>
              <w:pStyle w:val="TableText"/>
              <w:rPr>
                <w:color w:val="00000A"/>
              </w:rPr>
            </w:pPr>
            <w:r w:rsidRPr="003255CE">
              <w:rPr>
                <w:color w:val="000000"/>
              </w:rPr>
              <w:t>75.6</w:t>
            </w:r>
          </w:p>
        </w:tc>
        <w:tc>
          <w:tcPr>
            <w:tcW w:w="1296" w:type="dxa"/>
            <w:tcBorders>
              <w:top w:val="nil"/>
              <w:bottom w:val="single" w:sz="4" w:space="0" w:color="auto"/>
            </w:tcBorders>
            <w:vAlign w:val="bottom"/>
          </w:tcPr>
          <w:p w14:paraId="0AB76F17" w14:textId="77777777" w:rsidR="00A64D20" w:rsidRPr="003255CE" w:rsidRDefault="00A64D20" w:rsidP="0082407D">
            <w:pPr>
              <w:pStyle w:val="TableText"/>
              <w:ind w:right="288"/>
              <w:rPr>
                <w:color w:val="00000A"/>
              </w:rPr>
            </w:pPr>
            <w:r w:rsidRPr="003255CE">
              <w:rPr>
                <w:color w:val="000000"/>
              </w:rPr>
              <w:t>99.6</w:t>
            </w:r>
          </w:p>
        </w:tc>
        <w:tc>
          <w:tcPr>
            <w:tcW w:w="864" w:type="dxa"/>
            <w:tcBorders>
              <w:top w:val="nil"/>
              <w:bottom w:val="single" w:sz="4" w:space="0" w:color="auto"/>
            </w:tcBorders>
            <w:noWrap/>
            <w:vAlign w:val="bottom"/>
          </w:tcPr>
          <w:p w14:paraId="3A2D8EDC" w14:textId="77777777" w:rsidR="00A64D20" w:rsidRPr="003255CE" w:rsidRDefault="00A64D20" w:rsidP="0082407D">
            <w:pPr>
              <w:pStyle w:val="TableText"/>
              <w:rPr>
                <w:color w:val="00000A"/>
              </w:rPr>
            </w:pPr>
            <w:r w:rsidRPr="003255CE">
              <w:rPr>
                <w:color w:val="000000"/>
              </w:rPr>
              <w:t>0.84</w:t>
            </w:r>
          </w:p>
        </w:tc>
        <w:tc>
          <w:tcPr>
            <w:tcW w:w="1512" w:type="dxa"/>
            <w:tcBorders>
              <w:top w:val="nil"/>
              <w:bottom w:val="single" w:sz="4" w:space="0" w:color="auto"/>
            </w:tcBorders>
            <w:vAlign w:val="center"/>
          </w:tcPr>
          <w:p w14:paraId="00CE6F08" w14:textId="77777777" w:rsidR="00A64D20" w:rsidRPr="003255CE" w:rsidRDefault="00A64D20" w:rsidP="0082407D">
            <w:pPr>
              <w:pStyle w:val="TableText"/>
              <w:ind w:right="432"/>
              <w:rPr>
                <w:color w:val="00000A"/>
              </w:rPr>
            </w:pPr>
            <w:r w:rsidRPr="003255CE">
              <w:t>14</w:t>
            </w:r>
          </w:p>
        </w:tc>
        <w:tc>
          <w:tcPr>
            <w:tcW w:w="1512" w:type="dxa"/>
            <w:tcBorders>
              <w:top w:val="nil"/>
              <w:bottom w:val="single" w:sz="4" w:space="0" w:color="auto"/>
            </w:tcBorders>
            <w:vAlign w:val="center"/>
          </w:tcPr>
          <w:p w14:paraId="0A8648F8" w14:textId="77777777" w:rsidR="00A64D20" w:rsidRPr="003255CE" w:rsidRDefault="00A64D20" w:rsidP="0082407D">
            <w:pPr>
              <w:pStyle w:val="TableText"/>
              <w:ind w:right="360"/>
              <w:rPr>
                <w:color w:val="00000A"/>
              </w:rPr>
            </w:pPr>
            <w:r w:rsidRPr="003255CE">
              <w:t>77.6</w:t>
            </w:r>
          </w:p>
        </w:tc>
        <w:tc>
          <w:tcPr>
            <w:tcW w:w="1512" w:type="dxa"/>
            <w:tcBorders>
              <w:top w:val="nil"/>
              <w:bottom w:val="single" w:sz="4" w:space="0" w:color="auto"/>
            </w:tcBorders>
            <w:vAlign w:val="center"/>
          </w:tcPr>
          <w:p w14:paraId="5CAA1B60" w14:textId="77777777" w:rsidR="00A64D20" w:rsidRPr="003255CE" w:rsidRDefault="00A64D20" w:rsidP="0082407D">
            <w:pPr>
              <w:pStyle w:val="TableText"/>
              <w:ind w:right="360"/>
              <w:rPr>
                <w:color w:val="00000A"/>
              </w:rPr>
            </w:pPr>
            <w:r w:rsidRPr="003255CE">
              <w:t>99.7</w:t>
            </w:r>
          </w:p>
        </w:tc>
        <w:tc>
          <w:tcPr>
            <w:tcW w:w="1512" w:type="dxa"/>
            <w:tcBorders>
              <w:top w:val="nil"/>
              <w:bottom w:val="single" w:sz="4" w:space="0" w:color="auto"/>
            </w:tcBorders>
            <w:vAlign w:val="center"/>
          </w:tcPr>
          <w:p w14:paraId="04E90995" w14:textId="77777777" w:rsidR="00A64D20" w:rsidRPr="003255CE" w:rsidRDefault="00A64D20" w:rsidP="0082407D">
            <w:pPr>
              <w:pStyle w:val="TableText"/>
              <w:ind w:right="360"/>
              <w:rPr>
                <w:color w:val="00000A"/>
              </w:rPr>
            </w:pPr>
            <w:r w:rsidRPr="003255CE">
              <w:t>0.81</w:t>
            </w:r>
          </w:p>
        </w:tc>
      </w:tr>
      <w:tr w:rsidR="00A64D20" w:rsidRPr="003255CE" w14:paraId="0CC07EB9" w14:textId="77777777" w:rsidTr="00B204BC">
        <w:trPr>
          <w:trHeight w:val="259"/>
        </w:trPr>
        <w:tc>
          <w:tcPr>
            <w:tcW w:w="1008" w:type="dxa"/>
            <w:tcBorders>
              <w:top w:val="single" w:sz="4" w:space="0" w:color="auto"/>
            </w:tcBorders>
          </w:tcPr>
          <w:p w14:paraId="4828809C" w14:textId="77777777" w:rsidR="00A64D20" w:rsidRPr="003255CE" w:rsidRDefault="00A64D20" w:rsidP="0082407D">
            <w:pPr>
              <w:pStyle w:val="TableText"/>
            </w:pPr>
            <w:r w:rsidRPr="003255CE">
              <w:t>8</w:t>
            </w:r>
          </w:p>
        </w:tc>
        <w:tc>
          <w:tcPr>
            <w:tcW w:w="3024" w:type="dxa"/>
            <w:tcBorders>
              <w:top w:val="single" w:sz="4" w:space="0" w:color="auto"/>
            </w:tcBorders>
            <w:noWrap/>
            <w:hideMark/>
          </w:tcPr>
          <w:p w14:paraId="54DAB56A" w14:textId="77777777" w:rsidR="00A64D20" w:rsidRPr="003255CE" w:rsidRDefault="00A64D20" w:rsidP="0082407D">
            <w:pPr>
              <w:pStyle w:val="TableText"/>
            </w:pPr>
            <w:r w:rsidRPr="003255CE">
              <w:t>Conventions</w:t>
            </w:r>
          </w:p>
        </w:tc>
        <w:tc>
          <w:tcPr>
            <w:tcW w:w="864" w:type="dxa"/>
            <w:tcBorders>
              <w:top w:val="single" w:sz="4" w:space="0" w:color="auto"/>
            </w:tcBorders>
            <w:vAlign w:val="bottom"/>
          </w:tcPr>
          <w:p w14:paraId="656E8E0E" w14:textId="77777777" w:rsidR="00A64D20" w:rsidRPr="003255CE" w:rsidRDefault="00A64D20" w:rsidP="0082407D">
            <w:pPr>
              <w:pStyle w:val="TableText"/>
              <w:ind w:right="144"/>
              <w:rPr>
                <w:color w:val="00000A"/>
              </w:rPr>
            </w:pPr>
            <w:r w:rsidRPr="003255CE">
              <w:rPr>
                <w:color w:val="000000"/>
              </w:rPr>
              <w:t>13</w:t>
            </w:r>
          </w:p>
        </w:tc>
        <w:tc>
          <w:tcPr>
            <w:tcW w:w="864" w:type="dxa"/>
            <w:tcBorders>
              <w:top w:val="single" w:sz="4" w:space="0" w:color="auto"/>
            </w:tcBorders>
            <w:noWrap/>
            <w:vAlign w:val="bottom"/>
          </w:tcPr>
          <w:p w14:paraId="5D4C942A" w14:textId="77777777" w:rsidR="00A64D20" w:rsidRPr="003255CE" w:rsidRDefault="00A64D20" w:rsidP="0082407D">
            <w:pPr>
              <w:pStyle w:val="TableText"/>
              <w:rPr>
                <w:color w:val="00000A"/>
              </w:rPr>
            </w:pPr>
            <w:r w:rsidRPr="003255CE">
              <w:rPr>
                <w:color w:val="000000"/>
              </w:rPr>
              <w:t>77.0</w:t>
            </w:r>
          </w:p>
        </w:tc>
        <w:tc>
          <w:tcPr>
            <w:tcW w:w="1296" w:type="dxa"/>
            <w:tcBorders>
              <w:top w:val="single" w:sz="4" w:space="0" w:color="auto"/>
            </w:tcBorders>
            <w:vAlign w:val="bottom"/>
          </w:tcPr>
          <w:p w14:paraId="5DDCEA5E" w14:textId="77777777" w:rsidR="00A64D20" w:rsidRPr="003255CE" w:rsidRDefault="00A64D20" w:rsidP="0082407D">
            <w:pPr>
              <w:pStyle w:val="TableText"/>
              <w:ind w:right="288"/>
              <w:rPr>
                <w:color w:val="00000A"/>
              </w:rPr>
            </w:pPr>
            <w:r w:rsidRPr="003255CE">
              <w:rPr>
                <w:color w:val="000000"/>
              </w:rPr>
              <w:t>99.1</w:t>
            </w:r>
          </w:p>
        </w:tc>
        <w:tc>
          <w:tcPr>
            <w:tcW w:w="864" w:type="dxa"/>
            <w:tcBorders>
              <w:top w:val="single" w:sz="4" w:space="0" w:color="auto"/>
            </w:tcBorders>
            <w:noWrap/>
            <w:vAlign w:val="bottom"/>
          </w:tcPr>
          <w:p w14:paraId="7F18138D" w14:textId="77777777" w:rsidR="00A64D20" w:rsidRPr="003255CE" w:rsidRDefault="00A64D20" w:rsidP="0082407D">
            <w:pPr>
              <w:pStyle w:val="TableText"/>
              <w:rPr>
                <w:color w:val="00000A"/>
              </w:rPr>
            </w:pPr>
            <w:r w:rsidRPr="003255CE">
              <w:rPr>
                <w:color w:val="000000"/>
              </w:rPr>
              <w:t>0.71</w:t>
            </w:r>
          </w:p>
        </w:tc>
        <w:tc>
          <w:tcPr>
            <w:tcW w:w="1512" w:type="dxa"/>
            <w:tcBorders>
              <w:top w:val="single" w:sz="4" w:space="0" w:color="auto"/>
            </w:tcBorders>
            <w:vAlign w:val="center"/>
          </w:tcPr>
          <w:p w14:paraId="59B30EA5" w14:textId="77777777" w:rsidR="00A64D20" w:rsidRPr="003255CE" w:rsidRDefault="00A64D20" w:rsidP="0082407D">
            <w:pPr>
              <w:pStyle w:val="TableText"/>
              <w:ind w:right="432"/>
              <w:rPr>
                <w:color w:val="00000A"/>
              </w:rPr>
            </w:pPr>
            <w:r w:rsidRPr="003255CE">
              <w:t>13</w:t>
            </w:r>
          </w:p>
        </w:tc>
        <w:tc>
          <w:tcPr>
            <w:tcW w:w="1512" w:type="dxa"/>
            <w:tcBorders>
              <w:top w:val="single" w:sz="4" w:space="0" w:color="auto"/>
            </w:tcBorders>
            <w:vAlign w:val="center"/>
          </w:tcPr>
          <w:p w14:paraId="4545A4AF" w14:textId="77777777" w:rsidR="00A64D20" w:rsidRPr="003255CE" w:rsidRDefault="00A64D20" w:rsidP="0082407D">
            <w:pPr>
              <w:pStyle w:val="TableText"/>
              <w:ind w:right="360"/>
              <w:rPr>
                <w:color w:val="00000A"/>
              </w:rPr>
            </w:pPr>
            <w:r w:rsidRPr="003255CE">
              <w:t>74.4</w:t>
            </w:r>
          </w:p>
        </w:tc>
        <w:tc>
          <w:tcPr>
            <w:tcW w:w="1512" w:type="dxa"/>
            <w:tcBorders>
              <w:top w:val="single" w:sz="4" w:space="0" w:color="auto"/>
            </w:tcBorders>
            <w:vAlign w:val="center"/>
          </w:tcPr>
          <w:p w14:paraId="1BCBB820" w14:textId="77777777" w:rsidR="00A64D20" w:rsidRPr="003255CE" w:rsidRDefault="00A64D20" w:rsidP="0082407D">
            <w:pPr>
              <w:pStyle w:val="TableText"/>
              <w:ind w:right="360"/>
              <w:rPr>
                <w:color w:val="00000A"/>
              </w:rPr>
            </w:pPr>
            <w:r w:rsidRPr="003255CE">
              <w:t>99.6</w:t>
            </w:r>
          </w:p>
        </w:tc>
        <w:tc>
          <w:tcPr>
            <w:tcW w:w="1512" w:type="dxa"/>
            <w:tcBorders>
              <w:top w:val="single" w:sz="4" w:space="0" w:color="auto"/>
            </w:tcBorders>
            <w:vAlign w:val="center"/>
          </w:tcPr>
          <w:p w14:paraId="71636256" w14:textId="77777777" w:rsidR="00A64D20" w:rsidRPr="003255CE" w:rsidRDefault="00A64D20" w:rsidP="0082407D">
            <w:pPr>
              <w:pStyle w:val="TableText"/>
              <w:ind w:right="360"/>
              <w:rPr>
                <w:color w:val="00000A"/>
              </w:rPr>
            </w:pPr>
            <w:r w:rsidRPr="003255CE">
              <w:t>0.72</w:t>
            </w:r>
          </w:p>
        </w:tc>
      </w:tr>
      <w:tr w:rsidR="00A64D20" w:rsidRPr="003255CE" w14:paraId="50D53A91" w14:textId="77777777" w:rsidTr="00B204BC">
        <w:trPr>
          <w:trHeight w:val="259"/>
        </w:trPr>
        <w:tc>
          <w:tcPr>
            <w:tcW w:w="1008" w:type="dxa"/>
            <w:tcBorders>
              <w:bottom w:val="nil"/>
            </w:tcBorders>
          </w:tcPr>
          <w:p w14:paraId="4FCA2DE3" w14:textId="77777777" w:rsidR="00A64D20" w:rsidRPr="003255CE" w:rsidRDefault="00A64D20" w:rsidP="0082407D">
            <w:pPr>
              <w:pStyle w:val="TableText"/>
            </w:pPr>
            <w:r w:rsidRPr="003255CE">
              <w:t>8</w:t>
            </w:r>
          </w:p>
        </w:tc>
        <w:tc>
          <w:tcPr>
            <w:tcW w:w="3024" w:type="dxa"/>
            <w:tcBorders>
              <w:bottom w:val="nil"/>
            </w:tcBorders>
            <w:noWrap/>
            <w:hideMark/>
          </w:tcPr>
          <w:p w14:paraId="1A4F3D87" w14:textId="77777777" w:rsidR="00A64D20" w:rsidRPr="003255CE" w:rsidRDefault="00A64D20" w:rsidP="0082407D">
            <w:pPr>
              <w:pStyle w:val="TableText"/>
            </w:pPr>
            <w:r w:rsidRPr="003255CE">
              <w:t>Evidence and Elaboration</w:t>
            </w:r>
          </w:p>
        </w:tc>
        <w:tc>
          <w:tcPr>
            <w:tcW w:w="864" w:type="dxa"/>
            <w:tcBorders>
              <w:bottom w:val="nil"/>
            </w:tcBorders>
            <w:vAlign w:val="bottom"/>
          </w:tcPr>
          <w:p w14:paraId="6CF81245" w14:textId="77777777" w:rsidR="00A64D20" w:rsidRPr="003255CE" w:rsidRDefault="00A64D20" w:rsidP="0082407D">
            <w:pPr>
              <w:pStyle w:val="TableText"/>
              <w:ind w:right="144"/>
              <w:rPr>
                <w:color w:val="00000A"/>
              </w:rPr>
            </w:pPr>
            <w:r w:rsidRPr="003255CE">
              <w:rPr>
                <w:color w:val="000000"/>
              </w:rPr>
              <w:t>13</w:t>
            </w:r>
          </w:p>
        </w:tc>
        <w:tc>
          <w:tcPr>
            <w:tcW w:w="864" w:type="dxa"/>
            <w:tcBorders>
              <w:bottom w:val="nil"/>
            </w:tcBorders>
            <w:noWrap/>
            <w:vAlign w:val="bottom"/>
          </w:tcPr>
          <w:p w14:paraId="03E1E40C" w14:textId="77777777" w:rsidR="00A64D20" w:rsidRPr="003255CE" w:rsidRDefault="00A64D20" w:rsidP="0082407D">
            <w:pPr>
              <w:pStyle w:val="TableText"/>
              <w:rPr>
                <w:color w:val="00000A"/>
              </w:rPr>
            </w:pPr>
            <w:r w:rsidRPr="003255CE">
              <w:rPr>
                <w:color w:val="000000"/>
              </w:rPr>
              <w:t>73.7</w:t>
            </w:r>
          </w:p>
        </w:tc>
        <w:tc>
          <w:tcPr>
            <w:tcW w:w="1296" w:type="dxa"/>
            <w:tcBorders>
              <w:bottom w:val="nil"/>
            </w:tcBorders>
            <w:vAlign w:val="bottom"/>
          </w:tcPr>
          <w:p w14:paraId="0BF640F5" w14:textId="77777777" w:rsidR="00A64D20" w:rsidRPr="003255CE" w:rsidRDefault="00A64D20" w:rsidP="0082407D">
            <w:pPr>
              <w:pStyle w:val="TableText"/>
              <w:ind w:right="288"/>
              <w:rPr>
                <w:color w:val="00000A"/>
              </w:rPr>
            </w:pPr>
            <w:r w:rsidRPr="003255CE">
              <w:rPr>
                <w:color w:val="000000"/>
              </w:rPr>
              <w:t>99.1</w:t>
            </w:r>
          </w:p>
        </w:tc>
        <w:tc>
          <w:tcPr>
            <w:tcW w:w="864" w:type="dxa"/>
            <w:tcBorders>
              <w:bottom w:val="nil"/>
            </w:tcBorders>
            <w:noWrap/>
            <w:vAlign w:val="bottom"/>
          </w:tcPr>
          <w:p w14:paraId="0126AB02" w14:textId="77777777" w:rsidR="00A64D20" w:rsidRPr="003255CE" w:rsidRDefault="00A64D20" w:rsidP="0082407D">
            <w:pPr>
              <w:pStyle w:val="TableText"/>
              <w:rPr>
                <w:color w:val="00000A"/>
              </w:rPr>
            </w:pPr>
            <w:r w:rsidRPr="003255CE">
              <w:rPr>
                <w:color w:val="000000"/>
              </w:rPr>
              <w:t>0.82</w:t>
            </w:r>
          </w:p>
        </w:tc>
        <w:tc>
          <w:tcPr>
            <w:tcW w:w="1512" w:type="dxa"/>
            <w:tcBorders>
              <w:bottom w:val="nil"/>
            </w:tcBorders>
            <w:vAlign w:val="center"/>
          </w:tcPr>
          <w:p w14:paraId="437B2173" w14:textId="77777777" w:rsidR="00A64D20" w:rsidRPr="003255CE" w:rsidRDefault="00A64D20" w:rsidP="0082407D">
            <w:pPr>
              <w:pStyle w:val="TableText"/>
              <w:ind w:right="432"/>
              <w:rPr>
                <w:color w:val="00000A"/>
              </w:rPr>
            </w:pPr>
            <w:r w:rsidRPr="003255CE">
              <w:t>13</w:t>
            </w:r>
          </w:p>
        </w:tc>
        <w:tc>
          <w:tcPr>
            <w:tcW w:w="1512" w:type="dxa"/>
            <w:tcBorders>
              <w:bottom w:val="nil"/>
            </w:tcBorders>
            <w:vAlign w:val="center"/>
          </w:tcPr>
          <w:p w14:paraId="65BF1BAF" w14:textId="77777777" w:rsidR="00A64D20" w:rsidRPr="003255CE" w:rsidRDefault="00A64D20" w:rsidP="0082407D">
            <w:pPr>
              <w:pStyle w:val="TableText"/>
              <w:ind w:right="360"/>
              <w:rPr>
                <w:color w:val="00000A"/>
              </w:rPr>
            </w:pPr>
            <w:r w:rsidRPr="003255CE">
              <w:t>76.0</w:t>
            </w:r>
          </w:p>
        </w:tc>
        <w:tc>
          <w:tcPr>
            <w:tcW w:w="1512" w:type="dxa"/>
            <w:tcBorders>
              <w:bottom w:val="nil"/>
            </w:tcBorders>
            <w:vAlign w:val="center"/>
          </w:tcPr>
          <w:p w14:paraId="6F95E4E2" w14:textId="77777777" w:rsidR="00A64D20" w:rsidRPr="003255CE" w:rsidRDefault="00A64D20" w:rsidP="0082407D">
            <w:pPr>
              <w:pStyle w:val="TableText"/>
              <w:ind w:right="360"/>
              <w:rPr>
                <w:color w:val="00000A"/>
              </w:rPr>
            </w:pPr>
            <w:r w:rsidRPr="003255CE">
              <w:t>99.7</w:t>
            </w:r>
          </w:p>
        </w:tc>
        <w:tc>
          <w:tcPr>
            <w:tcW w:w="1512" w:type="dxa"/>
            <w:tcBorders>
              <w:bottom w:val="nil"/>
            </w:tcBorders>
            <w:vAlign w:val="center"/>
          </w:tcPr>
          <w:p w14:paraId="647AA9E9" w14:textId="77777777" w:rsidR="00A64D20" w:rsidRPr="003255CE" w:rsidRDefault="00A64D20" w:rsidP="0082407D">
            <w:pPr>
              <w:pStyle w:val="TableText"/>
              <w:ind w:right="360"/>
              <w:rPr>
                <w:color w:val="00000A"/>
              </w:rPr>
            </w:pPr>
            <w:r w:rsidRPr="003255CE">
              <w:t>0.82</w:t>
            </w:r>
          </w:p>
        </w:tc>
      </w:tr>
      <w:tr w:rsidR="00A64D20" w:rsidRPr="003255CE" w14:paraId="2353B29D" w14:textId="77777777" w:rsidTr="00B204BC">
        <w:trPr>
          <w:trHeight w:val="259"/>
        </w:trPr>
        <w:tc>
          <w:tcPr>
            <w:tcW w:w="1008" w:type="dxa"/>
            <w:tcBorders>
              <w:top w:val="nil"/>
              <w:bottom w:val="single" w:sz="4" w:space="0" w:color="auto"/>
            </w:tcBorders>
          </w:tcPr>
          <w:p w14:paraId="1F34AE3C" w14:textId="77777777" w:rsidR="00A64D20" w:rsidRPr="003255CE" w:rsidRDefault="00A64D20" w:rsidP="0082407D">
            <w:pPr>
              <w:pStyle w:val="TableText"/>
            </w:pPr>
            <w:r w:rsidRPr="003255CE">
              <w:t>8</w:t>
            </w:r>
          </w:p>
        </w:tc>
        <w:tc>
          <w:tcPr>
            <w:tcW w:w="3024" w:type="dxa"/>
            <w:tcBorders>
              <w:top w:val="nil"/>
              <w:bottom w:val="single" w:sz="4" w:space="0" w:color="auto"/>
            </w:tcBorders>
            <w:noWrap/>
            <w:hideMark/>
          </w:tcPr>
          <w:p w14:paraId="430CFA4E" w14:textId="77777777" w:rsidR="00A64D20" w:rsidRPr="003255CE" w:rsidRDefault="00A64D20" w:rsidP="0082407D">
            <w:pPr>
              <w:pStyle w:val="TableText"/>
            </w:pPr>
            <w:r w:rsidRPr="003255CE">
              <w:t>Organization and Purpose</w:t>
            </w:r>
          </w:p>
        </w:tc>
        <w:tc>
          <w:tcPr>
            <w:tcW w:w="864" w:type="dxa"/>
            <w:tcBorders>
              <w:top w:val="nil"/>
              <w:bottom w:val="single" w:sz="4" w:space="0" w:color="auto"/>
            </w:tcBorders>
            <w:vAlign w:val="bottom"/>
          </w:tcPr>
          <w:p w14:paraId="63EB5940" w14:textId="77777777" w:rsidR="00A64D20" w:rsidRPr="003255CE" w:rsidRDefault="00A64D20" w:rsidP="0082407D">
            <w:pPr>
              <w:pStyle w:val="TableText"/>
              <w:ind w:right="144"/>
              <w:rPr>
                <w:color w:val="00000A"/>
              </w:rPr>
            </w:pPr>
            <w:r w:rsidRPr="003255CE">
              <w:rPr>
                <w:color w:val="000000"/>
              </w:rPr>
              <w:t>13</w:t>
            </w:r>
          </w:p>
        </w:tc>
        <w:tc>
          <w:tcPr>
            <w:tcW w:w="864" w:type="dxa"/>
            <w:tcBorders>
              <w:top w:val="nil"/>
              <w:bottom w:val="single" w:sz="4" w:space="0" w:color="auto"/>
            </w:tcBorders>
            <w:noWrap/>
            <w:vAlign w:val="bottom"/>
          </w:tcPr>
          <w:p w14:paraId="56CBE110" w14:textId="77777777" w:rsidR="00A64D20" w:rsidRPr="003255CE" w:rsidRDefault="00A64D20" w:rsidP="0082407D">
            <w:pPr>
              <w:pStyle w:val="TableText"/>
              <w:rPr>
                <w:color w:val="00000A"/>
              </w:rPr>
            </w:pPr>
            <w:r w:rsidRPr="003255CE">
              <w:rPr>
                <w:color w:val="000000"/>
              </w:rPr>
              <w:t>75.1</w:t>
            </w:r>
          </w:p>
        </w:tc>
        <w:tc>
          <w:tcPr>
            <w:tcW w:w="1296" w:type="dxa"/>
            <w:tcBorders>
              <w:top w:val="nil"/>
              <w:bottom w:val="single" w:sz="4" w:space="0" w:color="auto"/>
            </w:tcBorders>
            <w:vAlign w:val="bottom"/>
          </w:tcPr>
          <w:p w14:paraId="66860378" w14:textId="77777777" w:rsidR="00A64D20" w:rsidRPr="003255CE" w:rsidRDefault="00A64D20" w:rsidP="0082407D">
            <w:pPr>
              <w:pStyle w:val="TableText"/>
              <w:ind w:right="288"/>
              <w:rPr>
                <w:color w:val="00000A"/>
              </w:rPr>
            </w:pPr>
            <w:r w:rsidRPr="003255CE">
              <w:rPr>
                <w:color w:val="000000"/>
              </w:rPr>
              <w:t>99.7</w:t>
            </w:r>
          </w:p>
        </w:tc>
        <w:tc>
          <w:tcPr>
            <w:tcW w:w="864" w:type="dxa"/>
            <w:tcBorders>
              <w:top w:val="nil"/>
              <w:bottom w:val="single" w:sz="4" w:space="0" w:color="auto"/>
            </w:tcBorders>
            <w:noWrap/>
            <w:vAlign w:val="bottom"/>
          </w:tcPr>
          <w:p w14:paraId="3E3FF892" w14:textId="77777777" w:rsidR="00A64D20" w:rsidRPr="003255CE" w:rsidRDefault="00A64D20" w:rsidP="0082407D">
            <w:pPr>
              <w:pStyle w:val="TableText"/>
              <w:rPr>
                <w:color w:val="00000A"/>
              </w:rPr>
            </w:pPr>
            <w:r w:rsidRPr="003255CE">
              <w:rPr>
                <w:color w:val="000000"/>
              </w:rPr>
              <w:t>0.84</w:t>
            </w:r>
          </w:p>
        </w:tc>
        <w:tc>
          <w:tcPr>
            <w:tcW w:w="1512" w:type="dxa"/>
            <w:tcBorders>
              <w:top w:val="nil"/>
              <w:bottom w:val="single" w:sz="4" w:space="0" w:color="auto"/>
            </w:tcBorders>
            <w:vAlign w:val="center"/>
          </w:tcPr>
          <w:p w14:paraId="372FDB0C" w14:textId="77777777" w:rsidR="00A64D20" w:rsidRPr="003255CE" w:rsidRDefault="00A64D20" w:rsidP="0082407D">
            <w:pPr>
              <w:pStyle w:val="TableText"/>
              <w:ind w:right="432"/>
              <w:rPr>
                <w:color w:val="00000A"/>
              </w:rPr>
            </w:pPr>
            <w:r w:rsidRPr="003255CE">
              <w:t>13</w:t>
            </w:r>
          </w:p>
        </w:tc>
        <w:tc>
          <w:tcPr>
            <w:tcW w:w="1512" w:type="dxa"/>
            <w:tcBorders>
              <w:top w:val="nil"/>
              <w:bottom w:val="single" w:sz="4" w:space="0" w:color="auto"/>
            </w:tcBorders>
            <w:vAlign w:val="center"/>
          </w:tcPr>
          <w:p w14:paraId="41F32550" w14:textId="77777777" w:rsidR="00A64D20" w:rsidRPr="003255CE" w:rsidRDefault="00A64D20" w:rsidP="0082407D">
            <w:pPr>
              <w:pStyle w:val="TableText"/>
              <w:ind w:right="360"/>
              <w:rPr>
                <w:color w:val="00000A"/>
              </w:rPr>
            </w:pPr>
            <w:r w:rsidRPr="003255CE">
              <w:t>76.0</w:t>
            </w:r>
          </w:p>
        </w:tc>
        <w:tc>
          <w:tcPr>
            <w:tcW w:w="1512" w:type="dxa"/>
            <w:tcBorders>
              <w:top w:val="nil"/>
              <w:bottom w:val="single" w:sz="4" w:space="0" w:color="auto"/>
            </w:tcBorders>
            <w:vAlign w:val="center"/>
          </w:tcPr>
          <w:p w14:paraId="27EB529E" w14:textId="77777777" w:rsidR="00A64D20" w:rsidRPr="003255CE" w:rsidRDefault="00A64D20" w:rsidP="0082407D">
            <w:pPr>
              <w:pStyle w:val="TableText"/>
              <w:ind w:right="360"/>
              <w:rPr>
                <w:color w:val="00000A"/>
              </w:rPr>
            </w:pPr>
            <w:r w:rsidRPr="003255CE">
              <w:t>99.8</w:t>
            </w:r>
          </w:p>
        </w:tc>
        <w:tc>
          <w:tcPr>
            <w:tcW w:w="1512" w:type="dxa"/>
            <w:tcBorders>
              <w:top w:val="nil"/>
              <w:bottom w:val="single" w:sz="4" w:space="0" w:color="auto"/>
            </w:tcBorders>
            <w:vAlign w:val="center"/>
          </w:tcPr>
          <w:p w14:paraId="09CD481A" w14:textId="77777777" w:rsidR="00A64D20" w:rsidRPr="003255CE" w:rsidRDefault="00A64D20" w:rsidP="0082407D">
            <w:pPr>
              <w:pStyle w:val="TableText"/>
              <w:ind w:right="360"/>
              <w:rPr>
                <w:color w:val="00000A"/>
              </w:rPr>
            </w:pPr>
            <w:r w:rsidRPr="003255CE">
              <w:t>0.82</w:t>
            </w:r>
          </w:p>
        </w:tc>
      </w:tr>
      <w:tr w:rsidR="00A64D20" w:rsidRPr="003255CE" w14:paraId="410750D8" w14:textId="77777777" w:rsidTr="00B204BC">
        <w:trPr>
          <w:trHeight w:val="259"/>
        </w:trPr>
        <w:tc>
          <w:tcPr>
            <w:tcW w:w="1008" w:type="dxa"/>
            <w:tcBorders>
              <w:top w:val="single" w:sz="4" w:space="0" w:color="auto"/>
            </w:tcBorders>
          </w:tcPr>
          <w:p w14:paraId="5CF7E81B" w14:textId="77777777" w:rsidR="00A64D20" w:rsidRPr="003255CE" w:rsidRDefault="00A64D20" w:rsidP="0082407D">
            <w:pPr>
              <w:pStyle w:val="TableText"/>
            </w:pPr>
            <w:r w:rsidRPr="003255CE">
              <w:t>11</w:t>
            </w:r>
          </w:p>
        </w:tc>
        <w:tc>
          <w:tcPr>
            <w:tcW w:w="3024" w:type="dxa"/>
            <w:tcBorders>
              <w:top w:val="single" w:sz="4" w:space="0" w:color="auto"/>
            </w:tcBorders>
            <w:noWrap/>
            <w:hideMark/>
          </w:tcPr>
          <w:p w14:paraId="2D90410E" w14:textId="77777777" w:rsidR="00A64D20" w:rsidRPr="003255CE" w:rsidRDefault="00A64D20" w:rsidP="0082407D">
            <w:pPr>
              <w:pStyle w:val="TableText"/>
            </w:pPr>
            <w:r w:rsidRPr="003255CE">
              <w:t>Conventions</w:t>
            </w:r>
          </w:p>
        </w:tc>
        <w:tc>
          <w:tcPr>
            <w:tcW w:w="864" w:type="dxa"/>
            <w:tcBorders>
              <w:top w:val="single" w:sz="4" w:space="0" w:color="auto"/>
            </w:tcBorders>
            <w:vAlign w:val="bottom"/>
          </w:tcPr>
          <w:p w14:paraId="121C897C" w14:textId="77777777" w:rsidR="00A64D20" w:rsidRPr="003255CE" w:rsidRDefault="00A64D20" w:rsidP="0082407D">
            <w:pPr>
              <w:pStyle w:val="TableText"/>
              <w:ind w:right="144"/>
              <w:rPr>
                <w:color w:val="00000A"/>
              </w:rPr>
            </w:pPr>
            <w:r w:rsidRPr="003255CE">
              <w:rPr>
                <w:color w:val="000000"/>
              </w:rPr>
              <w:t>14</w:t>
            </w:r>
          </w:p>
        </w:tc>
        <w:tc>
          <w:tcPr>
            <w:tcW w:w="864" w:type="dxa"/>
            <w:tcBorders>
              <w:top w:val="single" w:sz="4" w:space="0" w:color="auto"/>
            </w:tcBorders>
            <w:noWrap/>
            <w:vAlign w:val="bottom"/>
          </w:tcPr>
          <w:p w14:paraId="6BD313E4" w14:textId="77777777" w:rsidR="00A64D20" w:rsidRPr="003255CE" w:rsidRDefault="00A64D20" w:rsidP="0082407D">
            <w:pPr>
              <w:pStyle w:val="TableText"/>
              <w:rPr>
                <w:color w:val="00000A"/>
              </w:rPr>
            </w:pPr>
            <w:r w:rsidRPr="003255CE">
              <w:rPr>
                <w:color w:val="000000"/>
              </w:rPr>
              <w:t>79.1</w:t>
            </w:r>
          </w:p>
        </w:tc>
        <w:tc>
          <w:tcPr>
            <w:tcW w:w="1296" w:type="dxa"/>
            <w:tcBorders>
              <w:top w:val="single" w:sz="4" w:space="0" w:color="auto"/>
            </w:tcBorders>
            <w:vAlign w:val="bottom"/>
          </w:tcPr>
          <w:p w14:paraId="1BAEF45D" w14:textId="77777777" w:rsidR="00A64D20" w:rsidRPr="003255CE" w:rsidRDefault="00A64D20" w:rsidP="0082407D">
            <w:pPr>
              <w:pStyle w:val="TableText"/>
              <w:ind w:right="288"/>
              <w:rPr>
                <w:color w:val="00000A"/>
              </w:rPr>
            </w:pPr>
            <w:r w:rsidRPr="003255CE">
              <w:rPr>
                <w:color w:val="000000"/>
              </w:rPr>
              <w:t>99.7</w:t>
            </w:r>
          </w:p>
        </w:tc>
        <w:tc>
          <w:tcPr>
            <w:tcW w:w="864" w:type="dxa"/>
            <w:tcBorders>
              <w:top w:val="single" w:sz="4" w:space="0" w:color="auto"/>
            </w:tcBorders>
            <w:noWrap/>
            <w:vAlign w:val="bottom"/>
          </w:tcPr>
          <w:p w14:paraId="21E141DE" w14:textId="77777777" w:rsidR="00A64D20" w:rsidRPr="003255CE" w:rsidRDefault="00A64D20" w:rsidP="0082407D">
            <w:pPr>
              <w:pStyle w:val="TableText"/>
              <w:rPr>
                <w:color w:val="00000A"/>
              </w:rPr>
            </w:pPr>
            <w:r w:rsidRPr="003255CE">
              <w:rPr>
                <w:color w:val="000000"/>
              </w:rPr>
              <w:t>0.75</w:t>
            </w:r>
          </w:p>
        </w:tc>
        <w:tc>
          <w:tcPr>
            <w:tcW w:w="1512" w:type="dxa"/>
            <w:tcBorders>
              <w:top w:val="single" w:sz="4" w:space="0" w:color="auto"/>
            </w:tcBorders>
            <w:vAlign w:val="center"/>
          </w:tcPr>
          <w:p w14:paraId="59A8B052" w14:textId="77777777" w:rsidR="00A64D20" w:rsidRPr="003255CE" w:rsidRDefault="00A64D20" w:rsidP="0082407D">
            <w:pPr>
              <w:pStyle w:val="TableText"/>
              <w:ind w:right="432"/>
              <w:rPr>
                <w:color w:val="00000A"/>
              </w:rPr>
            </w:pPr>
            <w:r w:rsidRPr="003255CE">
              <w:t>14</w:t>
            </w:r>
          </w:p>
        </w:tc>
        <w:tc>
          <w:tcPr>
            <w:tcW w:w="1512" w:type="dxa"/>
            <w:tcBorders>
              <w:top w:val="single" w:sz="4" w:space="0" w:color="auto"/>
            </w:tcBorders>
            <w:vAlign w:val="center"/>
          </w:tcPr>
          <w:p w14:paraId="37812F5A" w14:textId="77777777" w:rsidR="00A64D20" w:rsidRPr="003255CE" w:rsidRDefault="00A64D20" w:rsidP="0082407D">
            <w:pPr>
              <w:pStyle w:val="TableText"/>
              <w:ind w:right="360"/>
              <w:rPr>
                <w:color w:val="00000A"/>
              </w:rPr>
            </w:pPr>
            <w:r w:rsidRPr="003255CE">
              <w:t>78.4</w:t>
            </w:r>
          </w:p>
        </w:tc>
        <w:tc>
          <w:tcPr>
            <w:tcW w:w="1512" w:type="dxa"/>
            <w:tcBorders>
              <w:top w:val="single" w:sz="4" w:space="0" w:color="auto"/>
            </w:tcBorders>
            <w:vAlign w:val="center"/>
          </w:tcPr>
          <w:p w14:paraId="7202694F" w14:textId="77777777" w:rsidR="00A64D20" w:rsidRPr="003255CE" w:rsidRDefault="00A64D20" w:rsidP="0082407D">
            <w:pPr>
              <w:pStyle w:val="TableText"/>
              <w:ind w:right="360"/>
              <w:rPr>
                <w:color w:val="00000A"/>
              </w:rPr>
            </w:pPr>
            <w:r w:rsidRPr="003255CE">
              <w:t>99.7</w:t>
            </w:r>
          </w:p>
        </w:tc>
        <w:tc>
          <w:tcPr>
            <w:tcW w:w="1512" w:type="dxa"/>
            <w:tcBorders>
              <w:top w:val="single" w:sz="4" w:space="0" w:color="auto"/>
            </w:tcBorders>
            <w:vAlign w:val="center"/>
          </w:tcPr>
          <w:p w14:paraId="618EDED4" w14:textId="77777777" w:rsidR="00A64D20" w:rsidRPr="003255CE" w:rsidRDefault="00A64D20" w:rsidP="0082407D">
            <w:pPr>
              <w:pStyle w:val="TableText"/>
              <w:ind w:right="360"/>
              <w:rPr>
                <w:color w:val="00000A"/>
              </w:rPr>
            </w:pPr>
            <w:r w:rsidRPr="003255CE">
              <w:t>0.73</w:t>
            </w:r>
          </w:p>
        </w:tc>
      </w:tr>
      <w:tr w:rsidR="00A64D20" w:rsidRPr="003255CE" w14:paraId="28172AC5" w14:textId="77777777" w:rsidTr="00B204BC">
        <w:trPr>
          <w:trHeight w:val="259"/>
        </w:trPr>
        <w:tc>
          <w:tcPr>
            <w:tcW w:w="1008" w:type="dxa"/>
          </w:tcPr>
          <w:p w14:paraId="50B5428A" w14:textId="77777777" w:rsidR="00A64D20" w:rsidRPr="003255CE" w:rsidRDefault="00A64D20" w:rsidP="0082407D">
            <w:pPr>
              <w:pStyle w:val="TableText"/>
            </w:pPr>
            <w:r w:rsidRPr="003255CE">
              <w:t>11</w:t>
            </w:r>
          </w:p>
        </w:tc>
        <w:tc>
          <w:tcPr>
            <w:tcW w:w="3024" w:type="dxa"/>
            <w:noWrap/>
            <w:hideMark/>
          </w:tcPr>
          <w:p w14:paraId="54C67A54" w14:textId="77777777" w:rsidR="00A64D20" w:rsidRPr="003255CE" w:rsidRDefault="00A64D20" w:rsidP="0082407D">
            <w:pPr>
              <w:pStyle w:val="TableText"/>
            </w:pPr>
            <w:r w:rsidRPr="003255CE">
              <w:t>Evidence and Elaboration</w:t>
            </w:r>
          </w:p>
        </w:tc>
        <w:tc>
          <w:tcPr>
            <w:tcW w:w="864" w:type="dxa"/>
            <w:vAlign w:val="bottom"/>
          </w:tcPr>
          <w:p w14:paraId="5D4FCC52" w14:textId="77777777" w:rsidR="00A64D20" w:rsidRPr="003255CE" w:rsidRDefault="00A64D20" w:rsidP="0082407D">
            <w:pPr>
              <w:pStyle w:val="TableText"/>
              <w:ind w:right="144"/>
              <w:rPr>
                <w:color w:val="00000A"/>
              </w:rPr>
            </w:pPr>
            <w:r w:rsidRPr="003255CE">
              <w:rPr>
                <w:color w:val="000000"/>
              </w:rPr>
              <w:t>14</w:t>
            </w:r>
          </w:p>
        </w:tc>
        <w:tc>
          <w:tcPr>
            <w:tcW w:w="864" w:type="dxa"/>
            <w:noWrap/>
            <w:vAlign w:val="bottom"/>
          </w:tcPr>
          <w:p w14:paraId="595E3D87" w14:textId="77777777" w:rsidR="00A64D20" w:rsidRPr="003255CE" w:rsidRDefault="00A64D20" w:rsidP="0082407D">
            <w:pPr>
              <w:pStyle w:val="TableText"/>
              <w:rPr>
                <w:color w:val="00000A"/>
              </w:rPr>
            </w:pPr>
            <w:r w:rsidRPr="003255CE">
              <w:rPr>
                <w:color w:val="000000"/>
              </w:rPr>
              <w:t>76.5</w:t>
            </w:r>
          </w:p>
        </w:tc>
        <w:tc>
          <w:tcPr>
            <w:tcW w:w="1296" w:type="dxa"/>
            <w:vAlign w:val="bottom"/>
          </w:tcPr>
          <w:p w14:paraId="0F6B58C9" w14:textId="77777777" w:rsidR="00A64D20" w:rsidRPr="003255CE" w:rsidRDefault="00A64D20" w:rsidP="0082407D">
            <w:pPr>
              <w:pStyle w:val="TableText"/>
              <w:ind w:right="288"/>
              <w:rPr>
                <w:color w:val="00000A"/>
              </w:rPr>
            </w:pPr>
            <w:r w:rsidRPr="003255CE">
              <w:rPr>
                <w:color w:val="000000"/>
              </w:rPr>
              <w:t>99.7</w:t>
            </w:r>
          </w:p>
        </w:tc>
        <w:tc>
          <w:tcPr>
            <w:tcW w:w="864" w:type="dxa"/>
            <w:noWrap/>
            <w:vAlign w:val="bottom"/>
          </w:tcPr>
          <w:p w14:paraId="2439CA59" w14:textId="77777777" w:rsidR="00A64D20" w:rsidRPr="003255CE" w:rsidRDefault="00A64D20" w:rsidP="0082407D">
            <w:pPr>
              <w:pStyle w:val="TableText"/>
              <w:rPr>
                <w:color w:val="00000A"/>
              </w:rPr>
            </w:pPr>
            <w:r w:rsidRPr="003255CE">
              <w:rPr>
                <w:color w:val="000000"/>
              </w:rPr>
              <w:t>0.86</w:t>
            </w:r>
          </w:p>
        </w:tc>
        <w:tc>
          <w:tcPr>
            <w:tcW w:w="1512" w:type="dxa"/>
            <w:vAlign w:val="center"/>
          </w:tcPr>
          <w:p w14:paraId="58147C11" w14:textId="77777777" w:rsidR="00A64D20" w:rsidRPr="003255CE" w:rsidRDefault="00A64D20" w:rsidP="0082407D">
            <w:pPr>
              <w:pStyle w:val="TableText"/>
              <w:ind w:right="432"/>
              <w:rPr>
                <w:color w:val="00000A"/>
              </w:rPr>
            </w:pPr>
            <w:r w:rsidRPr="003255CE">
              <w:t>14</w:t>
            </w:r>
          </w:p>
        </w:tc>
        <w:tc>
          <w:tcPr>
            <w:tcW w:w="1512" w:type="dxa"/>
            <w:vAlign w:val="center"/>
          </w:tcPr>
          <w:p w14:paraId="24E879CF" w14:textId="77777777" w:rsidR="00A64D20" w:rsidRPr="003255CE" w:rsidRDefault="00A64D20" w:rsidP="0082407D">
            <w:pPr>
              <w:pStyle w:val="TableText"/>
              <w:ind w:right="360"/>
              <w:rPr>
                <w:color w:val="00000A"/>
              </w:rPr>
            </w:pPr>
            <w:r w:rsidRPr="003255CE">
              <w:t>76.0</w:t>
            </w:r>
          </w:p>
        </w:tc>
        <w:tc>
          <w:tcPr>
            <w:tcW w:w="1512" w:type="dxa"/>
            <w:vAlign w:val="center"/>
          </w:tcPr>
          <w:p w14:paraId="0595C7AE" w14:textId="77777777" w:rsidR="00A64D20" w:rsidRPr="003255CE" w:rsidRDefault="00A64D20" w:rsidP="0082407D">
            <w:pPr>
              <w:pStyle w:val="TableText"/>
              <w:ind w:right="360"/>
              <w:rPr>
                <w:color w:val="00000A"/>
              </w:rPr>
            </w:pPr>
            <w:r w:rsidRPr="003255CE">
              <w:t>99.7</w:t>
            </w:r>
          </w:p>
        </w:tc>
        <w:tc>
          <w:tcPr>
            <w:tcW w:w="1512" w:type="dxa"/>
            <w:vAlign w:val="center"/>
          </w:tcPr>
          <w:p w14:paraId="5E1A0AA4" w14:textId="77777777" w:rsidR="00A64D20" w:rsidRPr="003255CE" w:rsidRDefault="00A64D20" w:rsidP="0082407D">
            <w:pPr>
              <w:pStyle w:val="TableText"/>
              <w:ind w:right="360"/>
              <w:rPr>
                <w:color w:val="00000A"/>
              </w:rPr>
            </w:pPr>
            <w:r w:rsidRPr="003255CE">
              <w:t>0.83</w:t>
            </w:r>
          </w:p>
        </w:tc>
      </w:tr>
      <w:tr w:rsidR="00A64D20" w:rsidRPr="003255CE" w14:paraId="524C7F9E" w14:textId="77777777" w:rsidTr="00B204BC">
        <w:trPr>
          <w:trHeight w:val="259"/>
        </w:trPr>
        <w:tc>
          <w:tcPr>
            <w:tcW w:w="1008" w:type="dxa"/>
          </w:tcPr>
          <w:p w14:paraId="1BD07E57" w14:textId="77777777" w:rsidR="00A64D20" w:rsidRPr="003255CE" w:rsidRDefault="00A64D20" w:rsidP="0082407D">
            <w:pPr>
              <w:pStyle w:val="TableText"/>
            </w:pPr>
            <w:r w:rsidRPr="003255CE">
              <w:t>11</w:t>
            </w:r>
          </w:p>
        </w:tc>
        <w:tc>
          <w:tcPr>
            <w:tcW w:w="3024" w:type="dxa"/>
            <w:hideMark/>
          </w:tcPr>
          <w:p w14:paraId="288BA0FB" w14:textId="77777777" w:rsidR="00A64D20" w:rsidRPr="003255CE" w:rsidRDefault="00A64D20" w:rsidP="0082407D">
            <w:pPr>
              <w:pStyle w:val="TableText"/>
            </w:pPr>
            <w:r w:rsidRPr="003255CE">
              <w:t>Organization and Purpose</w:t>
            </w:r>
          </w:p>
        </w:tc>
        <w:tc>
          <w:tcPr>
            <w:tcW w:w="864" w:type="dxa"/>
            <w:vAlign w:val="bottom"/>
          </w:tcPr>
          <w:p w14:paraId="0FAB7AB4" w14:textId="77777777" w:rsidR="00A64D20" w:rsidRPr="003255CE" w:rsidRDefault="00A64D20" w:rsidP="0082407D">
            <w:pPr>
              <w:pStyle w:val="TableText"/>
              <w:ind w:right="144"/>
              <w:rPr>
                <w:color w:val="00000A"/>
              </w:rPr>
            </w:pPr>
            <w:r w:rsidRPr="003255CE">
              <w:rPr>
                <w:color w:val="000000"/>
              </w:rPr>
              <w:t>14</w:t>
            </w:r>
          </w:p>
        </w:tc>
        <w:tc>
          <w:tcPr>
            <w:tcW w:w="864" w:type="dxa"/>
            <w:noWrap/>
            <w:vAlign w:val="bottom"/>
          </w:tcPr>
          <w:p w14:paraId="408F03BD" w14:textId="77777777" w:rsidR="00A64D20" w:rsidRPr="003255CE" w:rsidRDefault="00A64D20" w:rsidP="0082407D">
            <w:pPr>
              <w:pStyle w:val="TableText"/>
              <w:rPr>
                <w:color w:val="00000A"/>
              </w:rPr>
            </w:pPr>
            <w:r w:rsidRPr="003255CE">
              <w:rPr>
                <w:color w:val="000000"/>
              </w:rPr>
              <w:t>76.4</w:t>
            </w:r>
          </w:p>
        </w:tc>
        <w:tc>
          <w:tcPr>
            <w:tcW w:w="1296" w:type="dxa"/>
            <w:vAlign w:val="bottom"/>
          </w:tcPr>
          <w:p w14:paraId="498F33EA" w14:textId="77777777" w:rsidR="00A64D20" w:rsidRPr="003255CE" w:rsidRDefault="00A64D20" w:rsidP="0082407D">
            <w:pPr>
              <w:pStyle w:val="TableText"/>
              <w:ind w:right="288"/>
              <w:rPr>
                <w:color w:val="00000A"/>
              </w:rPr>
            </w:pPr>
            <w:r w:rsidRPr="003255CE">
              <w:rPr>
                <w:color w:val="000000"/>
              </w:rPr>
              <w:t>99.7</w:t>
            </w:r>
          </w:p>
        </w:tc>
        <w:tc>
          <w:tcPr>
            <w:tcW w:w="864" w:type="dxa"/>
            <w:noWrap/>
            <w:vAlign w:val="bottom"/>
          </w:tcPr>
          <w:p w14:paraId="15C77213" w14:textId="77777777" w:rsidR="00A64D20" w:rsidRPr="003255CE" w:rsidRDefault="00A64D20" w:rsidP="0082407D">
            <w:pPr>
              <w:pStyle w:val="TableText"/>
              <w:rPr>
                <w:color w:val="00000A"/>
              </w:rPr>
            </w:pPr>
            <w:r w:rsidRPr="003255CE">
              <w:rPr>
                <w:color w:val="000000"/>
              </w:rPr>
              <w:t>0.86</w:t>
            </w:r>
          </w:p>
        </w:tc>
        <w:tc>
          <w:tcPr>
            <w:tcW w:w="1512" w:type="dxa"/>
            <w:vAlign w:val="center"/>
          </w:tcPr>
          <w:p w14:paraId="1F70031E" w14:textId="77777777" w:rsidR="00A64D20" w:rsidRPr="003255CE" w:rsidRDefault="00A64D20" w:rsidP="0082407D">
            <w:pPr>
              <w:pStyle w:val="TableText"/>
              <w:ind w:right="432"/>
              <w:rPr>
                <w:color w:val="00000A"/>
              </w:rPr>
            </w:pPr>
            <w:r w:rsidRPr="003255CE">
              <w:t>14</w:t>
            </w:r>
          </w:p>
        </w:tc>
        <w:tc>
          <w:tcPr>
            <w:tcW w:w="1512" w:type="dxa"/>
            <w:vAlign w:val="center"/>
          </w:tcPr>
          <w:p w14:paraId="273462ED" w14:textId="77777777" w:rsidR="00A64D20" w:rsidRPr="003255CE" w:rsidRDefault="00A64D20" w:rsidP="0082407D">
            <w:pPr>
              <w:pStyle w:val="TableText"/>
              <w:ind w:right="360"/>
              <w:rPr>
                <w:color w:val="00000A"/>
              </w:rPr>
            </w:pPr>
            <w:r w:rsidRPr="003255CE">
              <w:t>76.1</w:t>
            </w:r>
          </w:p>
        </w:tc>
        <w:tc>
          <w:tcPr>
            <w:tcW w:w="1512" w:type="dxa"/>
            <w:vAlign w:val="center"/>
          </w:tcPr>
          <w:p w14:paraId="1FC3ED73" w14:textId="77777777" w:rsidR="00A64D20" w:rsidRPr="003255CE" w:rsidRDefault="00A64D20" w:rsidP="0082407D">
            <w:pPr>
              <w:pStyle w:val="TableText"/>
              <w:ind w:right="360"/>
              <w:rPr>
                <w:color w:val="00000A"/>
              </w:rPr>
            </w:pPr>
            <w:r w:rsidRPr="003255CE">
              <w:t>99.8</w:t>
            </w:r>
          </w:p>
        </w:tc>
        <w:tc>
          <w:tcPr>
            <w:tcW w:w="1512" w:type="dxa"/>
            <w:vAlign w:val="center"/>
          </w:tcPr>
          <w:p w14:paraId="3A7915F7" w14:textId="77777777" w:rsidR="00A64D20" w:rsidRPr="003255CE" w:rsidRDefault="00A64D20" w:rsidP="0082407D">
            <w:pPr>
              <w:pStyle w:val="TableText"/>
              <w:ind w:right="360"/>
              <w:rPr>
                <w:color w:val="00000A"/>
              </w:rPr>
            </w:pPr>
            <w:r w:rsidRPr="003255CE">
              <w:t>0.83</w:t>
            </w:r>
          </w:p>
        </w:tc>
      </w:tr>
    </w:tbl>
    <w:p w14:paraId="25473D29" w14:textId="08FCD2A7" w:rsidR="00A72B0B" w:rsidRPr="003255CE" w:rsidRDefault="00A72B0B" w:rsidP="0082407D">
      <w:pPr>
        <w:keepNext/>
        <w:keepLines/>
        <w:pageBreakBefore/>
        <w:rPr>
          <w:rFonts w:eastAsia="SimSun"/>
        </w:rPr>
      </w:pPr>
      <w:r w:rsidRPr="003255CE">
        <w:lastRenderedPageBreak/>
        <w:t>Note that in the final column</w:t>
      </w:r>
      <w:r w:rsidR="003907E3" w:rsidRPr="003255CE">
        <w:t xml:space="preserve"> of </w:t>
      </w:r>
      <w:r w:rsidR="003907E3" w:rsidRPr="003255CE">
        <w:rPr>
          <w:rStyle w:val="Cross-Reference"/>
        </w:rPr>
        <w:fldChar w:fldCharType="begin"/>
      </w:r>
      <w:r w:rsidR="003907E3" w:rsidRPr="003255CE">
        <w:rPr>
          <w:rStyle w:val="Cross-Reference"/>
        </w:rPr>
        <w:instrText xml:space="preserve"> REF  _Ref122615336 \* Lower \h  \* MERGEFORMAT </w:instrText>
      </w:r>
      <w:r w:rsidR="003907E3" w:rsidRPr="003255CE">
        <w:rPr>
          <w:rStyle w:val="Cross-Reference"/>
        </w:rPr>
      </w:r>
      <w:r w:rsidR="003907E3" w:rsidRPr="003255CE">
        <w:rPr>
          <w:rStyle w:val="Cross-Reference"/>
        </w:rPr>
        <w:fldChar w:fldCharType="separate"/>
      </w:r>
      <w:r w:rsidR="00331C2F" w:rsidRPr="003255CE">
        <w:rPr>
          <w:rStyle w:val="Cross-Reference"/>
        </w:rPr>
        <w:t>table 7.12</w:t>
      </w:r>
      <w:r w:rsidR="003907E3" w:rsidRPr="003255CE">
        <w:rPr>
          <w:rStyle w:val="Cross-Reference"/>
        </w:rPr>
        <w:fldChar w:fldCharType="end"/>
      </w:r>
      <w:r w:rsidRPr="003255CE">
        <w:t xml:space="preserve">, </w:t>
      </w:r>
      <w:r w:rsidRPr="003255CE">
        <w:rPr>
          <w:i/>
          <w:iCs/>
        </w:rPr>
        <w:t>Secondary QWK</w:t>
      </w:r>
      <w:r w:rsidRPr="003255CE">
        <w:rPr>
          <w:iCs/>
        </w:rPr>
        <w:t>,</w:t>
      </w:r>
      <w:r w:rsidRPr="003255CE">
        <w:t xml:space="preserve"> QWK is not presented for 0–1 items because of the binary score scale.</w:t>
      </w:r>
    </w:p>
    <w:p w14:paraId="1655E803" w14:textId="48B4B135" w:rsidR="000703A5" w:rsidRPr="003255CE" w:rsidRDefault="000703A5" w:rsidP="0082407D">
      <w:pPr>
        <w:pStyle w:val="Caption"/>
        <w:keepLines/>
      </w:pPr>
      <w:bookmarkStart w:id="748" w:name="_Ref122615336"/>
      <w:bookmarkStart w:id="749" w:name="_Toc221195780"/>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2</w:t>
        </w:r>
      </w:fldSimple>
      <w:bookmarkEnd w:id="748"/>
      <w:r w:rsidRPr="003255CE">
        <w:t xml:space="preserve">  Human</w:t>
      </w:r>
      <w:r w:rsidR="00EB3E41" w:rsidRPr="003255CE">
        <w:t>–Automated Scoring</w:t>
      </w:r>
      <w:r w:rsidRPr="003255CE">
        <w:t xml:space="preserve"> Agreement for Mathematics Items on Initial and Secondary Validation Samples by Grade</w:t>
      </w:r>
      <w:r w:rsidR="00E9183D" w:rsidRPr="003255CE">
        <w:t> </w:t>
      </w:r>
      <w:r w:rsidRPr="003255CE">
        <w:t>Level</w:t>
      </w:r>
      <w:bookmarkEnd w:id="749"/>
    </w:p>
    <w:tbl>
      <w:tblPr>
        <w:tblStyle w:val="TRs"/>
        <w:tblW w:w="0" w:type="auto"/>
        <w:tblLayout w:type="fixed"/>
        <w:tblLook w:val="04A0" w:firstRow="1" w:lastRow="0" w:firstColumn="1" w:lastColumn="0" w:noHBand="0" w:noVBand="1"/>
      </w:tblPr>
      <w:tblGrid>
        <w:gridCol w:w="1000"/>
        <w:gridCol w:w="1007"/>
        <w:gridCol w:w="864"/>
        <w:gridCol w:w="864"/>
        <w:gridCol w:w="1296"/>
        <w:gridCol w:w="864"/>
        <w:gridCol w:w="1512"/>
        <w:gridCol w:w="1512"/>
        <w:gridCol w:w="1512"/>
        <w:gridCol w:w="1512"/>
      </w:tblGrid>
      <w:tr w:rsidR="00427463" w:rsidRPr="003255CE" w14:paraId="3D35B13B" w14:textId="77777777">
        <w:trPr>
          <w:cnfStyle w:val="100000000000" w:firstRow="1" w:lastRow="0" w:firstColumn="0" w:lastColumn="0" w:oddVBand="0" w:evenVBand="0" w:oddHBand="0" w:evenHBand="0" w:firstRowFirstColumn="0" w:firstRowLastColumn="0" w:lastRowFirstColumn="0" w:lastRowLastColumn="0"/>
          <w:trHeight w:val="21"/>
        </w:trPr>
        <w:tc>
          <w:tcPr>
            <w:tcW w:w="1000" w:type="dxa"/>
          </w:tcPr>
          <w:p w14:paraId="281E30C3" w14:textId="77777777" w:rsidR="00427463" w:rsidRPr="003255CE" w:rsidRDefault="00427463" w:rsidP="0082407D">
            <w:pPr>
              <w:pStyle w:val="TableHead"/>
              <w:keepNext/>
              <w:keepLines/>
            </w:pPr>
            <w:r w:rsidRPr="003255CE">
              <w:rPr>
                <w:b/>
              </w:rPr>
              <w:t>Grade Level</w:t>
            </w:r>
          </w:p>
        </w:tc>
        <w:tc>
          <w:tcPr>
            <w:tcW w:w="1007" w:type="dxa"/>
            <w:noWrap/>
          </w:tcPr>
          <w:p w14:paraId="294178DD" w14:textId="77777777" w:rsidR="00427463" w:rsidRPr="003255CE" w:rsidRDefault="00427463" w:rsidP="0082407D">
            <w:pPr>
              <w:pStyle w:val="TableHead"/>
              <w:keepNext/>
              <w:keepLines/>
            </w:pPr>
            <w:r w:rsidRPr="003255CE">
              <w:rPr>
                <w:b/>
              </w:rPr>
              <w:t>Score Point Range</w:t>
            </w:r>
          </w:p>
        </w:tc>
        <w:tc>
          <w:tcPr>
            <w:tcW w:w="864" w:type="dxa"/>
          </w:tcPr>
          <w:p w14:paraId="4FC68FD3" w14:textId="77777777" w:rsidR="00427463" w:rsidRPr="003255CE" w:rsidRDefault="00427463" w:rsidP="0082407D">
            <w:pPr>
              <w:pStyle w:val="TableHead"/>
              <w:keepNext/>
              <w:keepLines/>
              <w:rPr>
                <w:color w:val="00000A"/>
              </w:rPr>
            </w:pPr>
            <w:r w:rsidRPr="003255CE">
              <w:rPr>
                <w:b/>
              </w:rPr>
              <w:t xml:space="preserve">Initial </w:t>
            </w:r>
            <w:r w:rsidRPr="003255CE">
              <w:rPr>
                <w:b/>
                <w:color w:val="00000A"/>
              </w:rPr>
              <w:t>N of Items</w:t>
            </w:r>
          </w:p>
        </w:tc>
        <w:tc>
          <w:tcPr>
            <w:tcW w:w="864" w:type="dxa"/>
            <w:noWrap/>
          </w:tcPr>
          <w:p w14:paraId="0F886DD1" w14:textId="77777777" w:rsidR="00427463" w:rsidRPr="003255CE" w:rsidRDefault="00427463" w:rsidP="0082407D">
            <w:pPr>
              <w:pStyle w:val="TableHead"/>
              <w:keepNext/>
              <w:keepLines/>
              <w:rPr>
                <w:color w:val="00000A"/>
              </w:rPr>
            </w:pPr>
            <w:r w:rsidRPr="003255CE">
              <w:rPr>
                <w:b/>
              </w:rPr>
              <w:t>Initial % Exact</w:t>
            </w:r>
          </w:p>
        </w:tc>
        <w:tc>
          <w:tcPr>
            <w:tcW w:w="1296" w:type="dxa"/>
          </w:tcPr>
          <w:p w14:paraId="7FE9AE6F" w14:textId="77777777" w:rsidR="00427463" w:rsidRPr="003255CE" w:rsidRDefault="00427463" w:rsidP="0082407D">
            <w:pPr>
              <w:pStyle w:val="TableHead"/>
              <w:keepNext/>
              <w:keepLines/>
            </w:pPr>
            <w:r w:rsidRPr="003255CE">
              <w:rPr>
                <w:b/>
              </w:rPr>
              <w:t>Initial % Exact + Adjacent</w:t>
            </w:r>
          </w:p>
        </w:tc>
        <w:tc>
          <w:tcPr>
            <w:tcW w:w="864" w:type="dxa"/>
          </w:tcPr>
          <w:p w14:paraId="42D5CB6A" w14:textId="77777777" w:rsidR="00427463" w:rsidRPr="003255CE" w:rsidRDefault="00427463" w:rsidP="0082407D">
            <w:pPr>
              <w:pStyle w:val="TableHead"/>
              <w:keepNext/>
              <w:keepLines/>
              <w:rPr>
                <w:color w:val="00000A"/>
              </w:rPr>
            </w:pPr>
            <w:r w:rsidRPr="003255CE">
              <w:rPr>
                <w:b/>
              </w:rPr>
              <w:t>Initial QWK</w:t>
            </w:r>
          </w:p>
        </w:tc>
        <w:tc>
          <w:tcPr>
            <w:tcW w:w="1512" w:type="dxa"/>
          </w:tcPr>
          <w:p w14:paraId="1EE97B59" w14:textId="77777777" w:rsidR="00427463" w:rsidRPr="003255CE" w:rsidRDefault="00427463" w:rsidP="0082407D">
            <w:pPr>
              <w:pStyle w:val="TableHead"/>
              <w:keepNext/>
              <w:keepLines/>
              <w:rPr>
                <w:color w:val="00000A"/>
              </w:rPr>
            </w:pPr>
            <w:r w:rsidRPr="003255CE">
              <w:rPr>
                <w:b/>
              </w:rPr>
              <w:t xml:space="preserve">Secondary </w:t>
            </w:r>
            <w:r w:rsidRPr="003255CE">
              <w:rPr>
                <w:b/>
                <w:color w:val="00000A"/>
              </w:rPr>
              <w:t>N of Items</w:t>
            </w:r>
          </w:p>
        </w:tc>
        <w:tc>
          <w:tcPr>
            <w:tcW w:w="1512" w:type="dxa"/>
          </w:tcPr>
          <w:p w14:paraId="7E2DD700" w14:textId="77777777" w:rsidR="00427463" w:rsidRPr="003255CE" w:rsidRDefault="00427463" w:rsidP="0082407D">
            <w:pPr>
              <w:pStyle w:val="TableHead"/>
              <w:keepNext/>
              <w:keepLines/>
              <w:rPr>
                <w:color w:val="00000A"/>
              </w:rPr>
            </w:pPr>
            <w:r w:rsidRPr="003255CE">
              <w:rPr>
                <w:b/>
              </w:rPr>
              <w:t>Secondary % Exact</w:t>
            </w:r>
          </w:p>
        </w:tc>
        <w:tc>
          <w:tcPr>
            <w:tcW w:w="1512" w:type="dxa"/>
          </w:tcPr>
          <w:p w14:paraId="3F9E1AC1" w14:textId="77777777" w:rsidR="00427463" w:rsidRPr="003255CE" w:rsidRDefault="00427463" w:rsidP="0082407D">
            <w:pPr>
              <w:pStyle w:val="TableHead"/>
              <w:keepNext/>
              <w:keepLines/>
              <w:rPr>
                <w:color w:val="00000A"/>
              </w:rPr>
            </w:pPr>
            <w:r w:rsidRPr="003255CE">
              <w:rPr>
                <w:b/>
              </w:rPr>
              <w:t>Secondary % Exact + Adjacent</w:t>
            </w:r>
          </w:p>
        </w:tc>
        <w:tc>
          <w:tcPr>
            <w:tcW w:w="1512" w:type="dxa"/>
          </w:tcPr>
          <w:p w14:paraId="2F752C6A" w14:textId="77777777" w:rsidR="00427463" w:rsidRPr="003255CE" w:rsidRDefault="00427463" w:rsidP="0082407D">
            <w:pPr>
              <w:pStyle w:val="TableHead"/>
              <w:keepNext/>
              <w:keepLines/>
              <w:rPr>
                <w:color w:val="00000A"/>
              </w:rPr>
            </w:pPr>
            <w:r w:rsidRPr="003255CE">
              <w:rPr>
                <w:b/>
              </w:rPr>
              <w:t>Secondary QWK</w:t>
            </w:r>
          </w:p>
        </w:tc>
      </w:tr>
      <w:tr w:rsidR="00427463" w:rsidRPr="003255CE" w14:paraId="1B94C453" w14:textId="77777777">
        <w:trPr>
          <w:trHeight w:val="259"/>
        </w:trPr>
        <w:tc>
          <w:tcPr>
            <w:tcW w:w="1000" w:type="dxa"/>
          </w:tcPr>
          <w:p w14:paraId="4FDCEC4A" w14:textId="77777777" w:rsidR="00427463" w:rsidRPr="003255CE" w:rsidRDefault="00427463" w:rsidP="0082407D">
            <w:pPr>
              <w:pStyle w:val="TableText"/>
              <w:keepNext/>
              <w:keepLines/>
            </w:pPr>
            <w:r w:rsidRPr="003255CE">
              <w:t>3</w:t>
            </w:r>
          </w:p>
        </w:tc>
        <w:tc>
          <w:tcPr>
            <w:tcW w:w="1007" w:type="dxa"/>
            <w:noWrap/>
            <w:vAlign w:val="bottom"/>
            <w:hideMark/>
          </w:tcPr>
          <w:p w14:paraId="6961B423" w14:textId="77777777" w:rsidR="00427463" w:rsidRPr="003255CE" w:rsidRDefault="00427463" w:rsidP="0082407D">
            <w:pPr>
              <w:pStyle w:val="TableText"/>
              <w:keepNext/>
              <w:keepLines/>
              <w:ind w:right="144"/>
            </w:pPr>
            <w:r w:rsidRPr="003255CE">
              <w:t>0–1</w:t>
            </w:r>
          </w:p>
        </w:tc>
        <w:tc>
          <w:tcPr>
            <w:tcW w:w="864" w:type="dxa"/>
            <w:vAlign w:val="bottom"/>
          </w:tcPr>
          <w:p w14:paraId="64489A13" w14:textId="77777777" w:rsidR="00427463" w:rsidRPr="003255CE" w:rsidRDefault="00427463" w:rsidP="0082407D">
            <w:pPr>
              <w:pStyle w:val="TableText"/>
              <w:keepNext/>
              <w:keepLines/>
              <w:ind w:right="144"/>
              <w:rPr>
                <w:color w:val="00000A"/>
              </w:rPr>
            </w:pPr>
            <w:r w:rsidRPr="003255CE">
              <w:rPr>
                <w:color w:val="000000"/>
              </w:rPr>
              <w:t>11</w:t>
            </w:r>
          </w:p>
        </w:tc>
        <w:tc>
          <w:tcPr>
            <w:tcW w:w="864" w:type="dxa"/>
            <w:noWrap/>
            <w:vAlign w:val="bottom"/>
          </w:tcPr>
          <w:p w14:paraId="504BB24D" w14:textId="77777777" w:rsidR="00427463" w:rsidRPr="003255CE" w:rsidRDefault="00427463" w:rsidP="0082407D">
            <w:pPr>
              <w:pStyle w:val="TableText"/>
              <w:keepNext/>
              <w:keepLines/>
              <w:rPr>
                <w:color w:val="00000A"/>
              </w:rPr>
            </w:pPr>
            <w:r w:rsidRPr="003255CE">
              <w:rPr>
                <w:color w:val="000000"/>
              </w:rPr>
              <w:t>94.2</w:t>
            </w:r>
          </w:p>
        </w:tc>
        <w:tc>
          <w:tcPr>
            <w:tcW w:w="1296" w:type="dxa"/>
            <w:vAlign w:val="bottom"/>
          </w:tcPr>
          <w:p w14:paraId="0304274B" w14:textId="77777777" w:rsidR="00427463" w:rsidRPr="003255CE" w:rsidRDefault="00427463" w:rsidP="0082407D">
            <w:pPr>
              <w:pStyle w:val="TableText"/>
              <w:keepNext/>
              <w:keepLines/>
              <w:ind w:right="288"/>
              <w:rPr>
                <w:color w:val="00000A"/>
              </w:rPr>
            </w:pPr>
            <w:r w:rsidRPr="003255CE">
              <w:rPr>
                <w:color w:val="000000"/>
              </w:rPr>
              <w:t>100</w:t>
            </w:r>
          </w:p>
        </w:tc>
        <w:tc>
          <w:tcPr>
            <w:tcW w:w="864" w:type="dxa"/>
            <w:noWrap/>
            <w:vAlign w:val="bottom"/>
          </w:tcPr>
          <w:p w14:paraId="51640A43" w14:textId="77777777" w:rsidR="00427463" w:rsidRPr="003255CE" w:rsidRDefault="00427463" w:rsidP="0082407D">
            <w:pPr>
              <w:pStyle w:val="TableText"/>
              <w:keepNext/>
              <w:keepLines/>
              <w:rPr>
                <w:color w:val="00000A"/>
              </w:rPr>
            </w:pPr>
            <w:r w:rsidRPr="003255CE">
              <w:rPr>
                <w:color w:val="000000"/>
              </w:rPr>
              <w:t>0.86</w:t>
            </w:r>
          </w:p>
        </w:tc>
        <w:tc>
          <w:tcPr>
            <w:tcW w:w="1512" w:type="dxa"/>
            <w:vAlign w:val="bottom"/>
          </w:tcPr>
          <w:p w14:paraId="05EA9805" w14:textId="77777777" w:rsidR="00427463" w:rsidRPr="003255CE" w:rsidRDefault="00427463" w:rsidP="0082407D">
            <w:pPr>
              <w:pStyle w:val="TableText"/>
              <w:keepNext/>
              <w:keepLines/>
              <w:ind w:right="432"/>
              <w:rPr>
                <w:color w:val="00000A"/>
              </w:rPr>
            </w:pPr>
            <w:r w:rsidRPr="003255CE">
              <w:rPr>
                <w:color w:val="000000"/>
              </w:rPr>
              <w:t>11</w:t>
            </w:r>
          </w:p>
        </w:tc>
        <w:tc>
          <w:tcPr>
            <w:tcW w:w="1512" w:type="dxa"/>
            <w:vAlign w:val="bottom"/>
          </w:tcPr>
          <w:p w14:paraId="13D69C9C" w14:textId="77777777" w:rsidR="00427463" w:rsidRPr="003255CE" w:rsidRDefault="00427463" w:rsidP="0082407D">
            <w:pPr>
              <w:pStyle w:val="TableText"/>
              <w:keepNext/>
              <w:keepLines/>
              <w:ind w:right="360"/>
              <w:rPr>
                <w:color w:val="00000A"/>
              </w:rPr>
            </w:pPr>
            <w:r w:rsidRPr="003255CE">
              <w:rPr>
                <w:color w:val="000000"/>
              </w:rPr>
              <w:t>95.5</w:t>
            </w:r>
          </w:p>
        </w:tc>
        <w:tc>
          <w:tcPr>
            <w:tcW w:w="1512" w:type="dxa"/>
            <w:vAlign w:val="bottom"/>
          </w:tcPr>
          <w:p w14:paraId="2B42C744" w14:textId="77777777" w:rsidR="00427463" w:rsidRPr="003255CE" w:rsidRDefault="00427463" w:rsidP="0082407D">
            <w:pPr>
              <w:pStyle w:val="TableText"/>
              <w:keepNext/>
              <w:keepLines/>
              <w:ind w:right="288"/>
              <w:rPr>
                <w:color w:val="00000A"/>
              </w:rPr>
            </w:pPr>
            <w:r w:rsidRPr="003255CE">
              <w:rPr>
                <w:color w:val="000000"/>
              </w:rPr>
              <w:t>100</w:t>
            </w:r>
          </w:p>
        </w:tc>
        <w:tc>
          <w:tcPr>
            <w:tcW w:w="1512" w:type="dxa"/>
            <w:vAlign w:val="bottom"/>
          </w:tcPr>
          <w:p w14:paraId="3BE35731" w14:textId="6EF23315" w:rsidR="00427463" w:rsidRPr="003255CE" w:rsidRDefault="00427463" w:rsidP="0082407D">
            <w:pPr>
              <w:pStyle w:val="TableText"/>
              <w:keepNext/>
              <w:keepLines/>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185850D7" w14:textId="77777777">
        <w:trPr>
          <w:trHeight w:val="259"/>
        </w:trPr>
        <w:tc>
          <w:tcPr>
            <w:tcW w:w="1000" w:type="dxa"/>
          </w:tcPr>
          <w:p w14:paraId="353C6F9B" w14:textId="77777777" w:rsidR="00427463" w:rsidRPr="003255CE" w:rsidRDefault="00427463" w:rsidP="0082407D">
            <w:pPr>
              <w:pStyle w:val="TableText"/>
              <w:keepNext/>
              <w:keepLines/>
            </w:pPr>
            <w:r w:rsidRPr="003255CE">
              <w:t>4</w:t>
            </w:r>
          </w:p>
        </w:tc>
        <w:tc>
          <w:tcPr>
            <w:tcW w:w="1007" w:type="dxa"/>
            <w:noWrap/>
            <w:vAlign w:val="bottom"/>
            <w:hideMark/>
          </w:tcPr>
          <w:p w14:paraId="6A9263C6" w14:textId="77777777" w:rsidR="00427463" w:rsidRPr="003255CE" w:rsidRDefault="00427463" w:rsidP="0082407D">
            <w:pPr>
              <w:pStyle w:val="TableText"/>
              <w:keepNext/>
              <w:keepLines/>
              <w:ind w:right="144"/>
            </w:pPr>
            <w:r w:rsidRPr="003255CE">
              <w:t>0–1</w:t>
            </w:r>
          </w:p>
        </w:tc>
        <w:tc>
          <w:tcPr>
            <w:tcW w:w="864" w:type="dxa"/>
            <w:vAlign w:val="bottom"/>
          </w:tcPr>
          <w:p w14:paraId="0D0A944D" w14:textId="77777777" w:rsidR="00427463" w:rsidRPr="003255CE" w:rsidRDefault="00427463" w:rsidP="0082407D">
            <w:pPr>
              <w:pStyle w:val="TableText"/>
              <w:keepNext/>
              <w:keepLines/>
              <w:ind w:right="144"/>
              <w:rPr>
                <w:color w:val="00000A"/>
              </w:rPr>
            </w:pPr>
            <w:r w:rsidRPr="003255CE">
              <w:rPr>
                <w:color w:val="000000"/>
              </w:rPr>
              <w:t>5</w:t>
            </w:r>
          </w:p>
        </w:tc>
        <w:tc>
          <w:tcPr>
            <w:tcW w:w="864" w:type="dxa"/>
            <w:noWrap/>
            <w:vAlign w:val="bottom"/>
          </w:tcPr>
          <w:p w14:paraId="69E7FAA1" w14:textId="77777777" w:rsidR="00427463" w:rsidRPr="003255CE" w:rsidRDefault="00427463" w:rsidP="0082407D">
            <w:pPr>
              <w:pStyle w:val="TableText"/>
              <w:keepNext/>
              <w:keepLines/>
              <w:rPr>
                <w:color w:val="00000A"/>
              </w:rPr>
            </w:pPr>
            <w:r w:rsidRPr="003255CE">
              <w:rPr>
                <w:color w:val="000000"/>
              </w:rPr>
              <w:t>91.0</w:t>
            </w:r>
          </w:p>
        </w:tc>
        <w:tc>
          <w:tcPr>
            <w:tcW w:w="1296" w:type="dxa"/>
            <w:vAlign w:val="bottom"/>
          </w:tcPr>
          <w:p w14:paraId="0386D639" w14:textId="77777777" w:rsidR="00427463" w:rsidRPr="003255CE" w:rsidRDefault="00427463" w:rsidP="0082407D">
            <w:pPr>
              <w:pStyle w:val="TableText"/>
              <w:keepNext/>
              <w:keepLines/>
              <w:ind w:right="288"/>
              <w:rPr>
                <w:color w:val="00000A"/>
              </w:rPr>
            </w:pPr>
            <w:r w:rsidRPr="003255CE">
              <w:rPr>
                <w:color w:val="000000"/>
              </w:rPr>
              <w:t>100</w:t>
            </w:r>
          </w:p>
        </w:tc>
        <w:tc>
          <w:tcPr>
            <w:tcW w:w="864" w:type="dxa"/>
            <w:noWrap/>
            <w:vAlign w:val="bottom"/>
          </w:tcPr>
          <w:p w14:paraId="66D4F31D" w14:textId="77777777" w:rsidR="00427463" w:rsidRPr="003255CE" w:rsidRDefault="00427463" w:rsidP="0082407D">
            <w:pPr>
              <w:pStyle w:val="TableText"/>
              <w:keepNext/>
              <w:keepLines/>
              <w:rPr>
                <w:color w:val="00000A"/>
              </w:rPr>
            </w:pPr>
            <w:r w:rsidRPr="003255CE">
              <w:rPr>
                <w:color w:val="000000"/>
              </w:rPr>
              <w:t>0.79</w:t>
            </w:r>
          </w:p>
        </w:tc>
        <w:tc>
          <w:tcPr>
            <w:tcW w:w="1512" w:type="dxa"/>
            <w:vAlign w:val="bottom"/>
          </w:tcPr>
          <w:p w14:paraId="127F9866" w14:textId="77777777" w:rsidR="00427463" w:rsidRPr="003255CE" w:rsidRDefault="00427463" w:rsidP="0082407D">
            <w:pPr>
              <w:pStyle w:val="TableText"/>
              <w:keepNext/>
              <w:keepLines/>
              <w:ind w:right="432"/>
              <w:rPr>
                <w:color w:val="00000A"/>
              </w:rPr>
            </w:pPr>
            <w:r w:rsidRPr="003255CE">
              <w:rPr>
                <w:color w:val="000000"/>
              </w:rPr>
              <w:t>5</w:t>
            </w:r>
          </w:p>
        </w:tc>
        <w:tc>
          <w:tcPr>
            <w:tcW w:w="1512" w:type="dxa"/>
            <w:vAlign w:val="bottom"/>
          </w:tcPr>
          <w:p w14:paraId="44063402" w14:textId="77777777" w:rsidR="00427463" w:rsidRPr="003255CE" w:rsidRDefault="00427463" w:rsidP="0082407D">
            <w:pPr>
              <w:pStyle w:val="TableText"/>
              <w:keepNext/>
              <w:keepLines/>
              <w:ind w:right="360"/>
              <w:rPr>
                <w:color w:val="00000A"/>
              </w:rPr>
            </w:pPr>
            <w:r w:rsidRPr="003255CE">
              <w:rPr>
                <w:color w:val="000000"/>
              </w:rPr>
              <w:t>94.2</w:t>
            </w:r>
          </w:p>
        </w:tc>
        <w:tc>
          <w:tcPr>
            <w:tcW w:w="1512" w:type="dxa"/>
            <w:vAlign w:val="bottom"/>
          </w:tcPr>
          <w:p w14:paraId="3D05F7FC" w14:textId="77777777" w:rsidR="00427463" w:rsidRPr="003255CE" w:rsidRDefault="00427463" w:rsidP="0082407D">
            <w:pPr>
              <w:pStyle w:val="TableText"/>
              <w:keepNext/>
              <w:keepLines/>
              <w:ind w:right="288"/>
              <w:rPr>
                <w:color w:val="00000A"/>
              </w:rPr>
            </w:pPr>
            <w:r w:rsidRPr="003255CE">
              <w:rPr>
                <w:color w:val="000000"/>
              </w:rPr>
              <w:t>100</w:t>
            </w:r>
          </w:p>
        </w:tc>
        <w:tc>
          <w:tcPr>
            <w:tcW w:w="1512" w:type="dxa"/>
          </w:tcPr>
          <w:p w14:paraId="29074E6C" w14:textId="7D25504D" w:rsidR="00427463" w:rsidRPr="003255CE" w:rsidRDefault="00427463" w:rsidP="0082407D">
            <w:pPr>
              <w:pStyle w:val="TableText"/>
              <w:keepNext/>
              <w:keepLines/>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256F001D" w14:textId="77777777">
        <w:trPr>
          <w:trHeight w:val="259"/>
        </w:trPr>
        <w:tc>
          <w:tcPr>
            <w:tcW w:w="1000" w:type="dxa"/>
          </w:tcPr>
          <w:p w14:paraId="0F220626" w14:textId="77777777" w:rsidR="00427463" w:rsidRPr="003255CE" w:rsidRDefault="00427463" w:rsidP="0082407D">
            <w:pPr>
              <w:pStyle w:val="TableText"/>
              <w:keepNext/>
              <w:keepLines/>
            </w:pPr>
            <w:r w:rsidRPr="003255CE">
              <w:t>5</w:t>
            </w:r>
          </w:p>
        </w:tc>
        <w:tc>
          <w:tcPr>
            <w:tcW w:w="1007" w:type="dxa"/>
            <w:noWrap/>
            <w:vAlign w:val="bottom"/>
            <w:hideMark/>
          </w:tcPr>
          <w:p w14:paraId="2752A291" w14:textId="77777777" w:rsidR="00427463" w:rsidRPr="003255CE" w:rsidRDefault="00427463" w:rsidP="0082407D">
            <w:pPr>
              <w:pStyle w:val="TableText"/>
              <w:keepNext/>
              <w:keepLines/>
              <w:ind w:right="144"/>
            </w:pPr>
            <w:r w:rsidRPr="003255CE">
              <w:t>0–1</w:t>
            </w:r>
          </w:p>
        </w:tc>
        <w:tc>
          <w:tcPr>
            <w:tcW w:w="864" w:type="dxa"/>
            <w:vAlign w:val="bottom"/>
          </w:tcPr>
          <w:p w14:paraId="28336873" w14:textId="77777777" w:rsidR="00427463" w:rsidRPr="003255CE" w:rsidRDefault="00427463" w:rsidP="0082407D">
            <w:pPr>
              <w:pStyle w:val="TableText"/>
              <w:keepNext/>
              <w:keepLines/>
              <w:ind w:right="144"/>
              <w:rPr>
                <w:color w:val="00000A"/>
              </w:rPr>
            </w:pPr>
            <w:r w:rsidRPr="003255CE">
              <w:rPr>
                <w:color w:val="000000"/>
              </w:rPr>
              <w:t>9</w:t>
            </w:r>
          </w:p>
        </w:tc>
        <w:tc>
          <w:tcPr>
            <w:tcW w:w="864" w:type="dxa"/>
            <w:noWrap/>
            <w:vAlign w:val="bottom"/>
          </w:tcPr>
          <w:p w14:paraId="573ABA19" w14:textId="77777777" w:rsidR="00427463" w:rsidRPr="003255CE" w:rsidRDefault="00427463" w:rsidP="0082407D">
            <w:pPr>
              <w:pStyle w:val="TableText"/>
              <w:keepNext/>
              <w:keepLines/>
              <w:rPr>
                <w:color w:val="00000A"/>
              </w:rPr>
            </w:pPr>
            <w:r w:rsidRPr="003255CE">
              <w:rPr>
                <w:color w:val="000000"/>
              </w:rPr>
              <w:t>92.6</w:t>
            </w:r>
          </w:p>
        </w:tc>
        <w:tc>
          <w:tcPr>
            <w:tcW w:w="1296" w:type="dxa"/>
            <w:vAlign w:val="bottom"/>
          </w:tcPr>
          <w:p w14:paraId="03024560" w14:textId="77777777" w:rsidR="00427463" w:rsidRPr="003255CE" w:rsidRDefault="00427463" w:rsidP="0082407D">
            <w:pPr>
              <w:pStyle w:val="TableText"/>
              <w:keepNext/>
              <w:keepLines/>
              <w:ind w:right="288"/>
              <w:rPr>
                <w:color w:val="00000A"/>
              </w:rPr>
            </w:pPr>
            <w:r w:rsidRPr="003255CE">
              <w:rPr>
                <w:color w:val="000000"/>
              </w:rPr>
              <w:t>100</w:t>
            </w:r>
          </w:p>
        </w:tc>
        <w:tc>
          <w:tcPr>
            <w:tcW w:w="864" w:type="dxa"/>
            <w:noWrap/>
            <w:vAlign w:val="bottom"/>
          </w:tcPr>
          <w:p w14:paraId="092C23C2" w14:textId="77777777" w:rsidR="00427463" w:rsidRPr="003255CE" w:rsidRDefault="00427463" w:rsidP="0082407D">
            <w:pPr>
              <w:pStyle w:val="TableText"/>
              <w:keepNext/>
              <w:keepLines/>
              <w:rPr>
                <w:color w:val="00000A"/>
              </w:rPr>
            </w:pPr>
            <w:r w:rsidRPr="003255CE">
              <w:rPr>
                <w:color w:val="000000"/>
              </w:rPr>
              <w:t>0.81</w:t>
            </w:r>
          </w:p>
        </w:tc>
        <w:tc>
          <w:tcPr>
            <w:tcW w:w="1512" w:type="dxa"/>
            <w:vAlign w:val="bottom"/>
          </w:tcPr>
          <w:p w14:paraId="7D647F93" w14:textId="77777777" w:rsidR="00427463" w:rsidRPr="003255CE" w:rsidRDefault="00427463" w:rsidP="0082407D">
            <w:pPr>
              <w:pStyle w:val="TableText"/>
              <w:keepNext/>
              <w:keepLines/>
              <w:ind w:right="432"/>
              <w:rPr>
                <w:color w:val="00000A"/>
              </w:rPr>
            </w:pPr>
            <w:r w:rsidRPr="003255CE">
              <w:rPr>
                <w:color w:val="000000"/>
              </w:rPr>
              <w:t>9</w:t>
            </w:r>
          </w:p>
        </w:tc>
        <w:tc>
          <w:tcPr>
            <w:tcW w:w="1512" w:type="dxa"/>
            <w:vAlign w:val="bottom"/>
          </w:tcPr>
          <w:p w14:paraId="137F20C8" w14:textId="77777777" w:rsidR="00427463" w:rsidRPr="003255CE" w:rsidRDefault="00427463" w:rsidP="0082407D">
            <w:pPr>
              <w:pStyle w:val="TableText"/>
              <w:keepNext/>
              <w:keepLines/>
              <w:ind w:right="360"/>
              <w:rPr>
                <w:color w:val="00000A"/>
              </w:rPr>
            </w:pPr>
            <w:r w:rsidRPr="003255CE">
              <w:rPr>
                <w:color w:val="000000"/>
              </w:rPr>
              <w:t>94.3</w:t>
            </w:r>
          </w:p>
        </w:tc>
        <w:tc>
          <w:tcPr>
            <w:tcW w:w="1512" w:type="dxa"/>
            <w:vAlign w:val="bottom"/>
          </w:tcPr>
          <w:p w14:paraId="0F196310" w14:textId="77777777" w:rsidR="00427463" w:rsidRPr="003255CE" w:rsidRDefault="00427463" w:rsidP="0082407D">
            <w:pPr>
              <w:pStyle w:val="TableText"/>
              <w:keepNext/>
              <w:keepLines/>
              <w:ind w:right="288"/>
              <w:rPr>
                <w:color w:val="00000A"/>
              </w:rPr>
            </w:pPr>
            <w:r w:rsidRPr="003255CE">
              <w:rPr>
                <w:color w:val="000000"/>
              </w:rPr>
              <w:t>100</w:t>
            </w:r>
          </w:p>
        </w:tc>
        <w:tc>
          <w:tcPr>
            <w:tcW w:w="1512" w:type="dxa"/>
          </w:tcPr>
          <w:p w14:paraId="5BFA1E73" w14:textId="6E6408E6" w:rsidR="00427463" w:rsidRPr="003255CE" w:rsidRDefault="00427463" w:rsidP="0082407D">
            <w:pPr>
              <w:pStyle w:val="TableText"/>
              <w:keepNext/>
              <w:keepLines/>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78A74083" w14:textId="77777777">
        <w:trPr>
          <w:trHeight w:val="259"/>
        </w:trPr>
        <w:tc>
          <w:tcPr>
            <w:tcW w:w="1000" w:type="dxa"/>
          </w:tcPr>
          <w:p w14:paraId="2E642650" w14:textId="77777777" w:rsidR="00427463" w:rsidRPr="003255CE" w:rsidRDefault="00427463" w:rsidP="0082407D">
            <w:pPr>
              <w:pStyle w:val="TableText"/>
              <w:keepNext/>
              <w:keepLines/>
            </w:pPr>
            <w:r w:rsidRPr="003255CE">
              <w:t>6</w:t>
            </w:r>
          </w:p>
        </w:tc>
        <w:tc>
          <w:tcPr>
            <w:tcW w:w="1007" w:type="dxa"/>
            <w:noWrap/>
            <w:vAlign w:val="bottom"/>
          </w:tcPr>
          <w:p w14:paraId="531E935E" w14:textId="77777777" w:rsidR="00427463" w:rsidRPr="003255CE" w:rsidRDefault="00427463" w:rsidP="0082407D">
            <w:pPr>
              <w:pStyle w:val="TableText"/>
              <w:keepNext/>
              <w:keepLines/>
              <w:ind w:right="144"/>
            </w:pPr>
            <w:r w:rsidRPr="003255CE">
              <w:t>0–1</w:t>
            </w:r>
          </w:p>
        </w:tc>
        <w:tc>
          <w:tcPr>
            <w:tcW w:w="864" w:type="dxa"/>
            <w:vAlign w:val="bottom"/>
          </w:tcPr>
          <w:p w14:paraId="570861DA" w14:textId="77777777" w:rsidR="00427463" w:rsidRPr="003255CE" w:rsidRDefault="00427463" w:rsidP="0082407D">
            <w:pPr>
              <w:pStyle w:val="TableText"/>
              <w:keepNext/>
              <w:keepLines/>
              <w:ind w:right="144"/>
              <w:rPr>
                <w:color w:val="00000A"/>
              </w:rPr>
            </w:pPr>
            <w:r w:rsidRPr="003255CE">
              <w:rPr>
                <w:color w:val="000000"/>
              </w:rPr>
              <w:t>8</w:t>
            </w:r>
          </w:p>
        </w:tc>
        <w:tc>
          <w:tcPr>
            <w:tcW w:w="864" w:type="dxa"/>
            <w:noWrap/>
            <w:vAlign w:val="bottom"/>
          </w:tcPr>
          <w:p w14:paraId="779EC6D4" w14:textId="77777777" w:rsidR="00427463" w:rsidRPr="003255CE" w:rsidRDefault="00427463" w:rsidP="0082407D">
            <w:pPr>
              <w:pStyle w:val="TableText"/>
              <w:keepNext/>
              <w:keepLines/>
              <w:rPr>
                <w:color w:val="00000A"/>
              </w:rPr>
            </w:pPr>
            <w:r w:rsidRPr="003255CE">
              <w:rPr>
                <w:color w:val="000000"/>
              </w:rPr>
              <w:t>96.6</w:t>
            </w:r>
          </w:p>
        </w:tc>
        <w:tc>
          <w:tcPr>
            <w:tcW w:w="1296" w:type="dxa"/>
            <w:vAlign w:val="bottom"/>
          </w:tcPr>
          <w:p w14:paraId="213E9CAB" w14:textId="77777777" w:rsidR="00427463" w:rsidRPr="003255CE" w:rsidRDefault="00427463" w:rsidP="0082407D">
            <w:pPr>
              <w:pStyle w:val="TableText"/>
              <w:keepNext/>
              <w:keepLines/>
              <w:ind w:right="288"/>
              <w:rPr>
                <w:color w:val="00000A"/>
              </w:rPr>
            </w:pPr>
            <w:r w:rsidRPr="003255CE">
              <w:rPr>
                <w:color w:val="000000"/>
              </w:rPr>
              <w:t>100</w:t>
            </w:r>
          </w:p>
        </w:tc>
        <w:tc>
          <w:tcPr>
            <w:tcW w:w="864" w:type="dxa"/>
            <w:noWrap/>
            <w:vAlign w:val="bottom"/>
          </w:tcPr>
          <w:p w14:paraId="7A0D0417" w14:textId="77777777" w:rsidR="00427463" w:rsidRPr="003255CE" w:rsidRDefault="00427463" w:rsidP="0082407D">
            <w:pPr>
              <w:pStyle w:val="TableText"/>
              <w:keepNext/>
              <w:keepLines/>
              <w:rPr>
                <w:color w:val="00000A"/>
              </w:rPr>
            </w:pPr>
            <w:r w:rsidRPr="003255CE">
              <w:rPr>
                <w:color w:val="000000"/>
              </w:rPr>
              <w:t>0.81</w:t>
            </w:r>
          </w:p>
        </w:tc>
        <w:tc>
          <w:tcPr>
            <w:tcW w:w="1512" w:type="dxa"/>
            <w:vAlign w:val="bottom"/>
          </w:tcPr>
          <w:p w14:paraId="6062DA7E" w14:textId="77777777" w:rsidR="00427463" w:rsidRPr="003255CE" w:rsidRDefault="00427463" w:rsidP="0082407D">
            <w:pPr>
              <w:pStyle w:val="TableText"/>
              <w:keepNext/>
              <w:keepLines/>
              <w:ind w:right="432"/>
              <w:rPr>
                <w:color w:val="00000A"/>
              </w:rPr>
            </w:pPr>
            <w:r w:rsidRPr="003255CE">
              <w:rPr>
                <w:color w:val="000000"/>
              </w:rPr>
              <w:t>8</w:t>
            </w:r>
          </w:p>
        </w:tc>
        <w:tc>
          <w:tcPr>
            <w:tcW w:w="1512" w:type="dxa"/>
            <w:vAlign w:val="bottom"/>
          </w:tcPr>
          <w:p w14:paraId="4B650298" w14:textId="77777777" w:rsidR="00427463" w:rsidRPr="003255CE" w:rsidRDefault="00427463" w:rsidP="0082407D">
            <w:pPr>
              <w:pStyle w:val="TableText"/>
              <w:keepNext/>
              <w:keepLines/>
              <w:ind w:right="360"/>
              <w:rPr>
                <w:color w:val="00000A"/>
              </w:rPr>
            </w:pPr>
            <w:r w:rsidRPr="003255CE">
              <w:rPr>
                <w:color w:val="000000"/>
              </w:rPr>
              <w:t>96.0</w:t>
            </w:r>
          </w:p>
        </w:tc>
        <w:tc>
          <w:tcPr>
            <w:tcW w:w="1512" w:type="dxa"/>
            <w:vAlign w:val="bottom"/>
          </w:tcPr>
          <w:p w14:paraId="7D214D7E" w14:textId="77777777" w:rsidR="00427463" w:rsidRPr="003255CE" w:rsidRDefault="00427463" w:rsidP="0082407D">
            <w:pPr>
              <w:pStyle w:val="TableText"/>
              <w:keepNext/>
              <w:keepLines/>
              <w:ind w:right="288"/>
              <w:rPr>
                <w:color w:val="00000A"/>
              </w:rPr>
            </w:pPr>
            <w:r w:rsidRPr="003255CE">
              <w:rPr>
                <w:color w:val="000000"/>
              </w:rPr>
              <w:t>100</w:t>
            </w:r>
          </w:p>
        </w:tc>
        <w:tc>
          <w:tcPr>
            <w:tcW w:w="1512" w:type="dxa"/>
          </w:tcPr>
          <w:p w14:paraId="01A6D788" w14:textId="7215E6C3" w:rsidR="00427463" w:rsidRPr="003255CE" w:rsidRDefault="00427463" w:rsidP="0082407D">
            <w:pPr>
              <w:pStyle w:val="TableText"/>
              <w:keepNext/>
              <w:keepLines/>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56B56AA9" w14:textId="77777777">
        <w:trPr>
          <w:trHeight w:val="259"/>
        </w:trPr>
        <w:tc>
          <w:tcPr>
            <w:tcW w:w="1000" w:type="dxa"/>
          </w:tcPr>
          <w:p w14:paraId="4362E610" w14:textId="77777777" w:rsidR="00427463" w:rsidRPr="003255CE" w:rsidRDefault="00427463" w:rsidP="0082407D">
            <w:pPr>
              <w:pStyle w:val="TableText"/>
              <w:keepNext/>
              <w:keepLines/>
            </w:pPr>
            <w:r w:rsidRPr="003255CE">
              <w:t>7</w:t>
            </w:r>
          </w:p>
        </w:tc>
        <w:tc>
          <w:tcPr>
            <w:tcW w:w="1007" w:type="dxa"/>
            <w:noWrap/>
            <w:vAlign w:val="bottom"/>
            <w:hideMark/>
          </w:tcPr>
          <w:p w14:paraId="4420DE96" w14:textId="77777777" w:rsidR="00427463" w:rsidRPr="003255CE" w:rsidRDefault="00427463" w:rsidP="0082407D">
            <w:pPr>
              <w:pStyle w:val="TableText"/>
              <w:keepNext/>
              <w:keepLines/>
              <w:ind w:right="144"/>
            </w:pPr>
            <w:r w:rsidRPr="003255CE">
              <w:t>0–1</w:t>
            </w:r>
          </w:p>
        </w:tc>
        <w:tc>
          <w:tcPr>
            <w:tcW w:w="864" w:type="dxa"/>
            <w:vAlign w:val="bottom"/>
          </w:tcPr>
          <w:p w14:paraId="3C07F41D" w14:textId="77777777" w:rsidR="00427463" w:rsidRPr="003255CE" w:rsidRDefault="00427463" w:rsidP="0082407D">
            <w:pPr>
              <w:pStyle w:val="TableText"/>
              <w:keepNext/>
              <w:keepLines/>
              <w:ind w:right="144"/>
              <w:rPr>
                <w:color w:val="00000A"/>
              </w:rPr>
            </w:pPr>
            <w:r w:rsidRPr="003255CE">
              <w:rPr>
                <w:color w:val="000000"/>
              </w:rPr>
              <w:t>8</w:t>
            </w:r>
          </w:p>
        </w:tc>
        <w:tc>
          <w:tcPr>
            <w:tcW w:w="864" w:type="dxa"/>
            <w:noWrap/>
            <w:vAlign w:val="bottom"/>
          </w:tcPr>
          <w:p w14:paraId="182CCB4A" w14:textId="77777777" w:rsidR="00427463" w:rsidRPr="003255CE" w:rsidRDefault="00427463" w:rsidP="0082407D">
            <w:pPr>
              <w:pStyle w:val="TableText"/>
              <w:keepNext/>
              <w:keepLines/>
              <w:rPr>
                <w:color w:val="00000A"/>
              </w:rPr>
            </w:pPr>
            <w:r w:rsidRPr="003255CE">
              <w:rPr>
                <w:color w:val="000000"/>
              </w:rPr>
              <w:t>96.9</w:t>
            </w:r>
          </w:p>
        </w:tc>
        <w:tc>
          <w:tcPr>
            <w:tcW w:w="1296" w:type="dxa"/>
            <w:vAlign w:val="bottom"/>
          </w:tcPr>
          <w:p w14:paraId="097F85B1" w14:textId="77777777" w:rsidR="00427463" w:rsidRPr="003255CE" w:rsidRDefault="00427463" w:rsidP="0082407D">
            <w:pPr>
              <w:pStyle w:val="TableText"/>
              <w:keepNext/>
              <w:keepLines/>
              <w:ind w:right="288"/>
              <w:rPr>
                <w:color w:val="00000A"/>
              </w:rPr>
            </w:pPr>
            <w:r w:rsidRPr="003255CE">
              <w:rPr>
                <w:color w:val="000000"/>
              </w:rPr>
              <w:t>100</w:t>
            </w:r>
          </w:p>
        </w:tc>
        <w:tc>
          <w:tcPr>
            <w:tcW w:w="864" w:type="dxa"/>
            <w:noWrap/>
            <w:vAlign w:val="bottom"/>
          </w:tcPr>
          <w:p w14:paraId="7C38866D" w14:textId="77777777" w:rsidR="00427463" w:rsidRPr="003255CE" w:rsidRDefault="00427463" w:rsidP="0082407D">
            <w:pPr>
              <w:pStyle w:val="TableText"/>
              <w:keepNext/>
              <w:keepLines/>
              <w:rPr>
                <w:color w:val="00000A"/>
              </w:rPr>
            </w:pPr>
            <w:r w:rsidRPr="003255CE">
              <w:rPr>
                <w:color w:val="000000"/>
              </w:rPr>
              <w:t>0.85</w:t>
            </w:r>
          </w:p>
        </w:tc>
        <w:tc>
          <w:tcPr>
            <w:tcW w:w="1512" w:type="dxa"/>
            <w:vAlign w:val="bottom"/>
          </w:tcPr>
          <w:p w14:paraId="1F8A0D78" w14:textId="77777777" w:rsidR="00427463" w:rsidRPr="003255CE" w:rsidRDefault="00427463" w:rsidP="0082407D">
            <w:pPr>
              <w:pStyle w:val="TableText"/>
              <w:keepNext/>
              <w:keepLines/>
              <w:ind w:right="432"/>
              <w:rPr>
                <w:color w:val="00000A"/>
              </w:rPr>
            </w:pPr>
            <w:r w:rsidRPr="003255CE">
              <w:rPr>
                <w:color w:val="000000"/>
              </w:rPr>
              <w:t>8</w:t>
            </w:r>
          </w:p>
        </w:tc>
        <w:tc>
          <w:tcPr>
            <w:tcW w:w="1512" w:type="dxa"/>
            <w:vAlign w:val="bottom"/>
          </w:tcPr>
          <w:p w14:paraId="0E337077" w14:textId="77777777" w:rsidR="00427463" w:rsidRPr="003255CE" w:rsidRDefault="00427463" w:rsidP="0082407D">
            <w:pPr>
              <w:pStyle w:val="TableText"/>
              <w:keepNext/>
              <w:keepLines/>
              <w:ind w:right="360"/>
              <w:rPr>
                <w:color w:val="00000A"/>
              </w:rPr>
            </w:pPr>
            <w:r w:rsidRPr="003255CE">
              <w:rPr>
                <w:color w:val="000000"/>
              </w:rPr>
              <w:t>95.8</w:t>
            </w:r>
          </w:p>
        </w:tc>
        <w:tc>
          <w:tcPr>
            <w:tcW w:w="1512" w:type="dxa"/>
            <w:vAlign w:val="bottom"/>
          </w:tcPr>
          <w:p w14:paraId="666E3DB9" w14:textId="77777777" w:rsidR="00427463" w:rsidRPr="003255CE" w:rsidRDefault="00427463" w:rsidP="0082407D">
            <w:pPr>
              <w:pStyle w:val="TableText"/>
              <w:keepNext/>
              <w:keepLines/>
              <w:ind w:right="288"/>
              <w:rPr>
                <w:color w:val="00000A"/>
              </w:rPr>
            </w:pPr>
            <w:r w:rsidRPr="003255CE">
              <w:rPr>
                <w:color w:val="000000"/>
              </w:rPr>
              <w:t>100</w:t>
            </w:r>
          </w:p>
        </w:tc>
        <w:tc>
          <w:tcPr>
            <w:tcW w:w="1512" w:type="dxa"/>
          </w:tcPr>
          <w:p w14:paraId="2E42E0C3" w14:textId="7D4C150E" w:rsidR="00427463" w:rsidRPr="003255CE" w:rsidRDefault="00427463" w:rsidP="0082407D">
            <w:pPr>
              <w:pStyle w:val="TableText"/>
              <w:keepNext/>
              <w:keepLines/>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686CB3B3" w14:textId="77777777">
        <w:trPr>
          <w:trHeight w:val="259"/>
        </w:trPr>
        <w:tc>
          <w:tcPr>
            <w:tcW w:w="1000" w:type="dxa"/>
            <w:tcBorders>
              <w:bottom w:val="nil"/>
            </w:tcBorders>
          </w:tcPr>
          <w:p w14:paraId="08C9BCB9" w14:textId="77777777" w:rsidR="00427463" w:rsidRPr="003255CE" w:rsidRDefault="00427463" w:rsidP="0082407D">
            <w:pPr>
              <w:pStyle w:val="TableText"/>
            </w:pPr>
            <w:r w:rsidRPr="003255CE">
              <w:t>8</w:t>
            </w:r>
          </w:p>
        </w:tc>
        <w:tc>
          <w:tcPr>
            <w:tcW w:w="1007" w:type="dxa"/>
            <w:tcBorders>
              <w:bottom w:val="nil"/>
            </w:tcBorders>
            <w:noWrap/>
            <w:vAlign w:val="bottom"/>
            <w:hideMark/>
          </w:tcPr>
          <w:p w14:paraId="3E59CB31" w14:textId="77777777" w:rsidR="00427463" w:rsidRPr="003255CE" w:rsidRDefault="00427463" w:rsidP="0082407D">
            <w:pPr>
              <w:pStyle w:val="TableText"/>
              <w:ind w:right="144"/>
            </w:pPr>
            <w:r w:rsidRPr="003255CE">
              <w:t>0–1</w:t>
            </w:r>
          </w:p>
        </w:tc>
        <w:tc>
          <w:tcPr>
            <w:tcW w:w="864" w:type="dxa"/>
            <w:tcBorders>
              <w:bottom w:val="nil"/>
            </w:tcBorders>
            <w:vAlign w:val="bottom"/>
          </w:tcPr>
          <w:p w14:paraId="15D4E34E" w14:textId="77777777" w:rsidR="00427463" w:rsidRPr="003255CE" w:rsidRDefault="00427463" w:rsidP="0082407D">
            <w:pPr>
              <w:pStyle w:val="TableText"/>
              <w:ind w:right="144"/>
              <w:rPr>
                <w:color w:val="00000A"/>
              </w:rPr>
            </w:pPr>
            <w:r w:rsidRPr="003255CE">
              <w:rPr>
                <w:color w:val="000000"/>
              </w:rPr>
              <w:t>4</w:t>
            </w:r>
          </w:p>
        </w:tc>
        <w:tc>
          <w:tcPr>
            <w:tcW w:w="864" w:type="dxa"/>
            <w:tcBorders>
              <w:bottom w:val="nil"/>
            </w:tcBorders>
            <w:noWrap/>
            <w:vAlign w:val="bottom"/>
          </w:tcPr>
          <w:p w14:paraId="2320EC46" w14:textId="77777777" w:rsidR="00427463" w:rsidRPr="003255CE" w:rsidRDefault="00427463" w:rsidP="0082407D">
            <w:pPr>
              <w:pStyle w:val="TableText"/>
              <w:rPr>
                <w:color w:val="00000A"/>
              </w:rPr>
            </w:pPr>
            <w:r w:rsidRPr="003255CE">
              <w:rPr>
                <w:color w:val="000000"/>
              </w:rPr>
              <w:t>90.2</w:t>
            </w:r>
          </w:p>
        </w:tc>
        <w:tc>
          <w:tcPr>
            <w:tcW w:w="1296" w:type="dxa"/>
            <w:tcBorders>
              <w:bottom w:val="nil"/>
            </w:tcBorders>
            <w:vAlign w:val="bottom"/>
          </w:tcPr>
          <w:p w14:paraId="4114F11A" w14:textId="77777777" w:rsidR="00427463" w:rsidRPr="003255CE" w:rsidRDefault="00427463" w:rsidP="0082407D">
            <w:pPr>
              <w:pStyle w:val="TableText"/>
              <w:ind w:right="288"/>
              <w:rPr>
                <w:color w:val="00000A"/>
              </w:rPr>
            </w:pPr>
            <w:r w:rsidRPr="003255CE">
              <w:rPr>
                <w:color w:val="000000"/>
              </w:rPr>
              <w:t>100</w:t>
            </w:r>
          </w:p>
        </w:tc>
        <w:tc>
          <w:tcPr>
            <w:tcW w:w="864" w:type="dxa"/>
            <w:tcBorders>
              <w:bottom w:val="nil"/>
            </w:tcBorders>
            <w:noWrap/>
            <w:vAlign w:val="bottom"/>
          </w:tcPr>
          <w:p w14:paraId="5B724AB6" w14:textId="77777777" w:rsidR="00427463" w:rsidRPr="003255CE" w:rsidRDefault="00427463" w:rsidP="0082407D">
            <w:pPr>
              <w:pStyle w:val="TableText"/>
              <w:rPr>
                <w:color w:val="00000A"/>
              </w:rPr>
            </w:pPr>
            <w:r w:rsidRPr="003255CE">
              <w:rPr>
                <w:color w:val="000000"/>
              </w:rPr>
              <w:t>0.75</w:t>
            </w:r>
          </w:p>
        </w:tc>
        <w:tc>
          <w:tcPr>
            <w:tcW w:w="1512" w:type="dxa"/>
            <w:tcBorders>
              <w:bottom w:val="nil"/>
            </w:tcBorders>
            <w:vAlign w:val="bottom"/>
          </w:tcPr>
          <w:p w14:paraId="4AA900E8" w14:textId="77777777" w:rsidR="00427463" w:rsidRPr="003255CE" w:rsidRDefault="00427463" w:rsidP="0082407D">
            <w:pPr>
              <w:pStyle w:val="TableText"/>
              <w:ind w:right="432"/>
              <w:rPr>
                <w:color w:val="00000A"/>
              </w:rPr>
            </w:pPr>
            <w:r w:rsidRPr="003255CE">
              <w:rPr>
                <w:color w:val="000000"/>
              </w:rPr>
              <w:t>4</w:t>
            </w:r>
          </w:p>
        </w:tc>
        <w:tc>
          <w:tcPr>
            <w:tcW w:w="1512" w:type="dxa"/>
            <w:tcBorders>
              <w:bottom w:val="nil"/>
            </w:tcBorders>
            <w:vAlign w:val="bottom"/>
          </w:tcPr>
          <w:p w14:paraId="5094A77C" w14:textId="77777777" w:rsidR="00427463" w:rsidRPr="003255CE" w:rsidRDefault="00427463" w:rsidP="0082407D">
            <w:pPr>
              <w:pStyle w:val="TableText"/>
              <w:ind w:right="360"/>
              <w:rPr>
                <w:color w:val="00000A"/>
              </w:rPr>
            </w:pPr>
            <w:r w:rsidRPr="003255CE">
              <w:rPr>
                <w:color w:val="000000"/>
              </w:rPr>
              <w:t>92.7</w:t>
            </w:r>
          </w:p>
        </w:tc>
        <w:tc>
          <w:tcPr>
            <w:tcW w:w="1512" w:type="dxa"/>
            <w:tcBorders>
              <w:bottom w:val="nil"/>
            </w:tcBorders>
            <w:vAlign w:val="bottom"/>
          </w:tcPr>
          <w:p w14:paraId="71EA2CC4" w14:textId="77777777" w:rsidR="00427463" w:rsidRPr="003255CE" w:rsidRDefault="00427463" w:rsidP="0082407D">
            <w:pPr>
              <w:pStyle w:val="TableText"/>
              <w:ind w:right="288"/>
              <w:rPr>
                <w:color w:val="00000A"/>
              </w:rPr>
            </w:pPr>
            <w:r w:rsidRPr="003255CE">
              <w:rPr>
                <w:color w:val="000000"/>
              </w:rPr>
              <w:t>100</w:t>
            </w:r>
          </w:p>
        </w:tc>
        <w:tc>
          <w:tcPr>
            <w:tcW w:w="1512" w:type="dxa"/>
            <w:tcBorders>
              <w:bottom w:val="nil"/>
            </w:tcBorders>
          </w:tcPr>
          <w:p w14:paraId="3FC44A8C" w14:textId="2FFE9A23" w:rsidR="00427463" w:rsidRPr="003255CE" w:rsidRDefault="00427463" w:rsidP="0082407D">
            <w:pPr>
              <w:pStyle w:val="TableText"/>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352C9F88" w14:textId="77777777">
        <w:trPr>
          <w:trHeight w:val="259"/>
        </w:trPr>
        <w:tc>
          <w:tcPr>
            <w:tcW w:w="1000" w:type="dxa"/>
            <w:tcBorders>
              <w:top w:val="nil"/>
              <w:bottom w:val="single" w:sz="4" w:space="0" w:color="auto"/>
            </w:tcBorders>
          </w:tcPr>
          <w:p w14:paraId="2D36C7E0" w14:textId="77777777" w:rsidR="00427463" w:rsidRPr="003255CE" w:rsidRDefault="00427463" w:rsidP="0082407D">
            <w:pPr>
              <w:pStyle w:val="TableText"/>
            </w:pPr>
            <w:r w:rsidRPr="003255CE">
              <w:t>11</w:t>
            </w:r>
          </w:p>
        </w:tc>
        <w:tc>
          <w:tcPr>
            <w:tcW w:w="1007" w:type="dxa"/>
            <w:tcBorders>
              <w:top w:val="nil"/>
              <w:bottom w:val="single" w:sz="4" w:space="0" w:color="auto"/>
            </w:tcBorders>
            <w:vAlign w:val="bottom"/>
            <w:hideMark/>
          </w:tcPr>
          <w:p w14:paraId="299E9ACB" w14:textId="77777777" w:rsidR="00427463" w:rsidRPr="003255CE" w:rsidRDefault="00427463" w:rsidP="0082407D">
            <w:pPr>
              <w:pStyle w:val="TableText"/>
              <w:ind w:right="144"/>
            </w:pPr>
            <w:r w:rsidRPr="003255CE">
              <w:t>0–1</w:t>
            </w:r>
          </w:p>
        </w:tc>
        <w:tc>
          <w:tcPr>
            <w:tcW w:w="864" w:type="dxa"/>
            <w:tcBorders>
              <w:top w:val="nil"/>
              <w:bottom w:val="single" w:sz="4" w:space="0" w:color="auto"/>
            </w:tcBorders>
            <w:vAlign w:val="bottom"/>
          </w:tcPr>
          <w:p w14:paraId="44A51CFC" w14:textId="77777777" w:rsidR="00427463" w:rsidRPr="003255CE" w:rsidRDefault="00427463" w:rsidP="0082407D">
            <w:pPr>
              <w:pStyle w:val="TableText"/>
              <w:ind w:right="144"/>
              <w:rPr>
                <w:color w:val="00000A"/>
              </w:rPr>
            </w:pPr>
            <w:r w:rsidRPr="003255CE">
              <w:rPr>
                <w:color w:val="000000"/>
              </w:rPr>
              <w:t>15</w:t>
            </w:r>
          </w:p>
        </w:tc>
        <w:tc>
          <w:tcPr>
            <w:tcW w:w="864" w:type="dxa"/>
            <w:tcBorders>
              <w:top w:val="nil"/>
              <w:bottom w:val="single" w:sz="4" w:space="0" w:color="auto"/>
            </w:tcBorders>
            <w:noWrap/>
            <w:vAlign w:val="bottom"/>
          </w:tcPr>
          <w:p w14:paraId="0D55D514" w14:textId="77777777" w:rsidR="00427463" w:rsidRPr="003255CE" w:rsidRDefault="00427463" w:rsidP="0082407D">
            <w:pPr>
              <w:pStyle w:val="TableText"/>
              <w:rPr>
                <w:color w:val="00000A"/>
              </w:rPr>
            </w:pPr>
            <w:r w:rsidRPr="003255CE">
              <w:rPr>
                <w:color w:val="000000"/>
              </w:rPr>
              <w:t>95.6</w:t>
            </w:r>
          </w:p>
        </w:tc>
        <w:tc>
          <w:tcPr>
            <w:tcW w:w="1296" w:type="dxa"/>
            <w:tcBorders>
              <w:top w:val="nil"/>
              <w:bottom w:val="single" w:sz="4" w:space="0" w:color="auto"/>
            </w:tcBorders>
            <w:vAlign w:val="bottom"/>
          </w:tcPr>
          <w:p w14:paraId="30DC1877" w14:textId="77777777" w:rsidR="00427463" w:rsidRPr="003255CE" w:rsidRDefault="00427463" w:rsidP="0082407D">
            <w:pPr>
              <w:pStyle w:val="TableText"/>
              <w:ind w:right="288"/>
              <w:rPr>
                <w:color w:val="00000A"/>
              </w:rPr>
            </w:pPr>
            <w:r w:rsidRPr="003255CE">
              <w:rPr>
                <w:color w:val="000000"/>
              </w:rPr>
              <w:t>100</w:t>
            </w:r>
          </w:p>
        </w:tc>
        <w:tc>
          <w:tcPr>
            <w:tcW w:w="864" w:type="dxa"/>
            <w:tcBorders>
              <w:top w:val="nil"/>
              <w:bottom w:val="single" w:sz="4" w:space="0" w:color="auto"/>
            </w:tcBorders>
            <w:noWrap/>
            <w:vAlign w:val="bottom"/>
          </w:tcPr>
          <w:p w14:paraId="06A3498D" w14:textId="77777777" w:rsidR="00427463" w:rsidRPr="003255CE" w:rsidRDefault="00427463" w:rsidP="0082407D">
            <w:pPr>
              <w:pStyle w:val="TableText"/>
              <w:rPr>
                <w:color w:val="00000A"/>
              </w:rPr>
            </w:pPr>
            <w:r w:rsidRPr="003255CE">
              <w:rPr>
                <w:color w:val="000000"/>
              </w:rPr>
              <w:t>0.87</w:t>
            </w:r>
          </w:p>
        </w:tc>
        <w:tc>
          <w:tcPr>
            <w:tcW w:w="1512" w:type="dxa"/>
            <w:tcBorders>
              <w:top w:val="nil"/>
              <w:bottom w:val="single" w:sz="4" w:space="0" w:color="auto"/>
            </w:tcBorders>
            <w:vAlign w:val="bottom"/>
          </w:tcPr>
          <w:p w14:paraId="4149622A" w14:textId="77777777" w:rsidR="00427463" w:rsidRPr="003255CE" w:rsidRDefault="00427463" w:rsidP="0082407D">
            <w:pPr>
              <w:pStyle w:val="TableText"/>
              <w:ind w:right="432"/>
              <w:rPr>
                <w:color w:val="00000A"/>
              </w:rPr>
            </w:pPr>
            <w:r w:rsidRPr="003255CE">
              <w:rPr>
                <w:color w:val="000000"/>
              </w:rPr>
              <w:t>15</w:t>
            </w:r>
          </w:p>
        </w:tc>
        <w:tc>
          <w:tcPr>
            <w:tcW w:w="1512" w:type="dxa"/>
            <w:tcBorders>
              <w:top w:val="nil"/>
              <w:bottom w:val="single" w:sz="4" w:space="0" w:color="auto"/>
            </w:tcBorders>
            <w:vAlign w:val="bottom"/>
          </w:tcPr>
          <w:p w14:paraId="3747CB16" w14:textId="77777777" w:rsidR="00427463" w:rsidRPr="003255CE" w:rsidRDefault="00427463" w:rsidP="0082407D">
            <w:pPr>
              <w:pStyle w:val="TableText"/>
              <w:ind w:right="360"/>
              <w:rPr>
                <w:color w:val="00000A"/>
              </w:rPr>
            </w:pPr>
            <w:r w:rsidRPr="003255CE">
              <w:rPr>
                <w:color w:val="000000"/>
              </w:rPr>
              <w:t>95.5</w:t>
            </w:r>
          </w:p>
        </w:tc>
        <w:tc>
          <w:tcPr>
            <w:tcW w:w="1512" w:type="dxa"/>
            <w:tcBorders>
              <w:top w:val="nil"/>
              <w:bottom w:val="single" w:sz="4" w:space="0" w:color="auto"/>
            </w:tcBorders>
            <w:vAlign w:val="bottom"/>
          </w:tcPr>
          <w:p w14:paraId="5846DF10" w14:textId="77777777" w:rsidR="00427463" w:rsidRPr="003255CE" w:rsidRDefault="00427463" w:rsidP="0082407D">
            <w:pPr>
              <w:pStyle w:val="TableText"/>
              <w:ind w:right="288"/>
              <w:rPr>
                <w:color w:val="00000A"/>
              </w:rPr>
            </w:pPr>
            <w:r w:rsidRPr="003255CE">
              <w:rPr>
                <w:color w:val="000000"/>
              </w:rPr>
              <w:t>100</w:t>
            </w:r>
          </w:p>
        </w:tc>
        <w:tc>
          <w:tcPr>
            <w:tcW w:w="1512" w:type="dxa"/>
            <w:tcBorders>
              <w:top w:val="nil"/>
              <w:bottom w:val="single" w:sz="4" w:space="0" w:color="auto"/>
            </w:tcBorders>
          </w:tcPr>
          <w:p w14:paraId="31E83B03" w14:textId="7C7F3AD4" w:rsidR="00427463" w:rsidRPr="003255CE" w:rsidRDefault="00427463" w:rsidP="0082407D">
            <w:pPr>
              <w:pStyle w:val="TableText"/>
              <w:ind w:right="360"/>
              <w:rPr>
                <w:color w:val="00000A"/>
              </w:rPr>
            </w:pPr>
            <w:r w:rsidRPr="003255CE">
              <w:rPr>
                <w:rFonts w:eastAsia="Times New Roman"/>
                <w:color w:val="00000A"/>
              </w:rPr>
              <w:t>N</w:t>
            </w:r>
            <w:r w:rsidR="001B69C4" w:rsidRPr="003255CE">
              <w:rPr>
                <w:rFonts w:eastAsia="Times New Roman"/>
                <w:color w:val="00000A"/>
              </w:rPr>
              <w:t>/</w:t>
            </w:r>
            <w:r w:rsidRPr="003255CE">
              <w:rPr>
                <w:rFonts w:eastAsia="Times New Roman"/>
                <w:color w:val="00000A"/>
              </w:rPr>
              <w:t>A</w:t>
            </w:r>
          </w:p>
        </w:tc>
      </w:tr>
      <w:tr w:rsidR="00427463" w:rsidRPr="003255CE" w14:paraId="642F918F" w14:textId="77777777">
        <w:trPr>
          <w:trHeight w:val="259"/>
        </w:trPr>
        <w:tc>
          <w:tcPr>
            <w:tcW w:w="1000" w:type="dxa"/>
            <w:tcBorders>
              <w:top w:val="single" w:sz="4" w:space="0" w:color="auto"/>
            </w:tcBorders>
          </w:tcPr>
          <w:p w14:paraId="0BF0FC27" w14:textId="77777777" w:rsidR="00427463" w:rsidRPr="003255CE" w:rsidRDefault="00427463" w:rsidP="0082407D">
            <w:pPr>
              <w:pStyle w:val="TableText"/>
            </w:pPr>
            <w:r w:rsidRPr="003255CE">
              <w:t>3</w:t>
            </w:r>
          </w:p>
        </w:tc>
        <w:tc>
          <w:tcPr>
            <w:tcW w:w="1007" w:type="dxa"/>
            <w:tcBorders>
              <w:top w:val="single" w:sz="4" w:space="0" w:color="auto"/>
            </w:tcBorders>
            <w:vAlign w:val="bottom"/>
          </w:tcPr>
          <w:p w14:paraId="37060C2E" w14:textId="77777777" w:rsidR="00427463" w:rsidRPr="003255CE" w:rsidRDefault="00427463" w:rsidP="0082407D">
            <w:pPr>
              <w:pStyle w:val="TableText"/>
              <w:ind w:right="144"/>
            </w:pPr>
            <w:r w:rsidRPr="003255CE">
              <w:t>0–2</w:t>
            </w:r>
          </w:p>
        </w:tc>
        <w:tc>
          <w:tcPr>
            <w:tcW w:w="864" w:type="dxa"/>
            <w:tcBorders>
              <w:top w:val="single" w:sz="4" w:space="0" w:color="auto"/>
            </w:tcBorders>
            <w:vAlign w:val="bottom"/>
          </w:tcPr>
          <w:p w14:paraId="7E0E1A66" w14:textId="77777777" w:rsidR="00427463" w:rsidRPr="003255CE" w:rsidRDefault="00427463" w:rsidP="0082407D">
            <w:pPr>
              <w:pStyle w:val="TableText"/>
              <w:ind w:right="144"/>
              <w:rPr>
                <w:color w:val="00000A"/>
              </w:rPr>
            </w:pPr>
            <w:r w:rsidRPr="003255CE">
              <w:rPr>
                <w:color w:val="000000"/>
              </w:rPr>
              <w:t>23</w:t>
            </w:r>
          </w:p>
        </w:tc>
        <w:tc>
          <w:tcPr>
            <w:tcW w:w="864" w:type="dxa"/>
            <w:tcBorders>
              <w:top w:val="single" w:sz="4" w:space="0" w:color="auto"/>
            </w:tcBorders>
            <w:noWrap/>
            <w:vAlign w:val="bottom"/>
          </w:tcPr>
          <w:p w14:paraId="7E17A526" w14:textId="77777777" w:rsidR="00427463" w:rsidRPr="003255CE" w:rsidRDefault="00427463" w:rsidP="0082407D">
            <w:pPr>
              <w:pStyle w:val="TableText"/>
              <w:rPr>
                <w:color w:val="00000A"/>
              </w:rPr>
            </w:pPr>
            <w:r w:rsidRPr="003255CE">
              <w:rPr>
                <w:color w:val="000000"/>
              </w:rPr>
              <w:t>90.8</w:t>
            </w:r>
          </w:p>
        </w:tc>
        <w:tc>
          <w:tcPr>
            <w:tcW w:w="1296" w:type="dxa"/>
            <w:tcBorders>
              <w:top w:val="single" w:sz="4" w:space="0" w:color="auto"/>
            </w:tcBorders>
            <w:vAlign w:val="bottom"/>
          </w:tcPr>
          <w:p w14:paraId="6C27AACC" w14:textId="77777777" w:rsidR="00427463" w:rsidRPr="003255CE" w:rsidRDefault="00427463" w:rsidP="0082407D">
            <w:pPr>
              <w:pStyle w:val="TableText"/>
              <w:ind w:right="288"/>
              <w:rPr>
                <w:color w:val="00000A"/>
              </w:rPr>
            </w:pPr>
            <w:r w:rsidRPr="003255CE">
              <w:rPr>
                <w:color w:val="000000"/>
              </w:rPr>
              <w:t>99.3</w:t>
            </w:r>
          </w:p>
        </w:tc>
        <w:tc>
          <w:tcPr>
            <w:tcW w:w="864" w:type="dxa"/>
            <w:tcBorders>
              <w:top w:val="single" w:sz="4" w:space="0" w:color="auto"/>
            </w:tcBorders>
            <w:noWrap/>
            <w:vAlign w:val="bottom"/>
          </w:tcPr>
          <w:p w14:paraId="48D04806" w14:textId="77777777" w:rsidR="00427463" w:rsidRPr="003255CE" w:rsidRDefault="00427463" w:rsidP="0082407D">
            <w:pPr>
              <w:pStyle w:val="TableText"/>
              <w:rPr>
                <w:color w:val="00000A"/>
              </w:rPr>
            </w:pPr>
            <w:r w:rsidRPr="003255CE">
              <w:rPr>
                <w:color w:val="000000"/>
              </w:rPr>
              <w:t>0.91</w:t>
            </w:r>
          </w:p>
        </w:tc>
        <w:tc>
          <w:tcPr>
            <w:tcW w:w="1512" w:type="dxa"/>
            <w:tcBorders>
              <w:top w:val="single" w:sz="4" w:space="0" w:color="auto"/>
            </w:tcBorders>
            <w:vAlign w:val="bottom"/>
          </w:tcPr>
          <w:p w14:paraId="7967E804" w14:textId="77777777" w:rsidR="00427463" w:rsidRPr="003255CE" w:rsidRDefault="00427463" w:rsidP="0082407D">
            <w:pPr>
              <w:pStyle w:val="TableText"/>
              <w:ind w:right="432"/>
              <w:rPr>
                <w:color w:val="00000A"/>
              </w:rPr>
            </w:pPr>
            <w:r w:rsidRPr="003255CE">
              <w:rPr>
                <w:color w:val="000000"/>
              </w:rPr>
              <w:t>23</w:t>
            </w:r>
          </w:p>
        </w:tc>
        <w:tc>
          <w:tcPr>
            <w:tcW w:w="1512" w:type="dxa"/>
            <w:tcBorders>
              <w:top w:val="single" w:sz="4" w:space="0" w:color="auto"/>
            </w:tcBorders>
            <w:vAlign w:val="bottom"/>
          </w:tcPr>
          <w:p w14:paraId="223CD97E" w14:textId="77777777" w:rsidR="00427463" w:rsidRPr="003255CE" w:rsidRDefault="00427463" w:rsidP="0082407D">
            <w:pPr>
              <w:pStyle w:val="TableText"/>
              <w:ind w:right="360"/>
              <w:rPr>
                <w:color w:val="00000A"/>
              </w:rPr>
            </w:pPr>
            <w:r w:rsidRPr="003255CE">
              <w:rPr>
                <w:color w:val="000000"/>
              </w:rPr>
              <w:t>91.8</w:t>
            </w:r>
          </w:p>
        </w:tc>
        <w:tc>
          <w:tcPr>
            <w:tcW w:w="1512" w:type="dxa"/>
            <w:tcBorders>
              <w:top w:val="single" w:sz="4" w:space="0" w:color="auto"/>
            </w:tcBorders>
            <w:vAlign w:val="bottom"/>
          </w:tcPr>
          <w:p w14:paraId="137069F4" w14:textId="77777777" w:rsidR="00427463" w:rsidRPr="003255CE" w:rsidRDefault="00427463" w:rsidP="0082407D">
            <w:pPr>
              <w:pStyle w:val="TableText"/>
              <w:ind w:right="288"/>
              <w:rPr>
                <w:color w:val="00000A"/>
              </w:rPr>
            </w:pPr>
            <w:r w:rsidRPr="003255CE">
              <w:rPr>
                <w:color w:val="000000"/>
              </w:rPr>
              <w:t>99.4</w:t>
            </w:r>
          </w:p>
        </w:tc>
        <w:tc>
          <w:tcPr>
            <w:tcW w:w="1512" w:type="dxa"/>
            <w:tcBorders>
              <w:top w:val="single" w:sz="4" w:space="0" w:color="auto"/>
            </w:tcBorders>
            <w:vAlign w:val="bottom"/>
          </w:tcPr>
          <w:p w14:paraId="5A9D6B70" w14:textId="77777777" w:rsidR="00427463" w:rsidRPr="003255CE" w:rsidRDefault="00427463" w:rsidP="0082407D">
            <w:pPr>
              <w:pStyle w:val="TableText"/>
              <w:ind w:right="360"/>
              <w:rPr>
                <w:color w:val="00000A"/>
              </w:rPr>
            </w:pPr>
            <w:r w:rsidRPr="003255CE">
              <w:rPr>
                <w:color w:val="000000"/>
              </w:rPr>
              <w:t>0.90</w:t>
            </w:r>
          </w:p>
        </w:tc>
      </w:tr>
      <w:tr w:rsidR="00427463" w:rsidRPr="003255CE" w14:paraId="03F29AC3" w14:textId="77777777">
        <w:trPr>
          <w:trHeight w:val="259"/>
        </w:trPr>
        <w:tc>
          <w:tcPr>
            <w:tcW w:w="1000" w:type="dxa"/>
          </w:tcPr>
          <w:p w14:paraId="0FF00E0B" w14:textId="77777777" w:rsidR="00427463" w:rsidRPr="003255CE" w:rsidRDefault="00427463" w:rsidP="0082407D">
            <w:pPr>
              <w:pStyle w:val="TableText"/>
            </w:pPr>
            <w:r w:rsidRPr="003255CE">
              <w:t>4</w:t>
            </w:r>
          </w:p>
        </w:tc>
        <w:tc>
          <w:tcPr>
            <w:tcW w:w="1007" w:type="dxa"/>
            <w:vAlign w:val="bottom"/>
          </w:tcPr>
          <w:p w14:paraId="07576F7A" w14:textId="77777777" w:rsidR="00427463" w:rsidRPr="003255CE" w:rsidRDefault="00427463" w:rsidP="0082407D">
            <w:pPr>
              <w:pStyle w:val="TableText"/>
              <w:ind w:right="144"/>
            </w:pPr>
            <w:r w:rsidRPr="003255CE">
              <w:t>0–2</w:t>
            </w:r>
          </w:p>
        </w:tc>
        <w:tc>
          <w:tcPr>
            <w:tcW w:w="864" w:type="dxa"/>
            <w:vAlign w:val="bottom"/>
          </w:tcPr>
          <w:p w14:paraId="405C46A1" w14:textId="77777777" w:rsidR="00427463" w:rsidRPr="003255CE" w:rsidRDefault="00427463" w:rsidP="0082407D">
            <w:pPr>
              <w:pStyle w:val="TableText"/>
              <w:ind w:right="144"/>
              <w:rPr>
                <w:color w:val="00000A"/>
              </w:rPr>
            </w:pPr>
            <w:r w:rsidRPr="003255CE">
              <w:rPr>
                <w:color w:val="000000"/>
              </w:rPr>
              <w:t>28</w:t>
            </w:r>
          </w:p>
        </w:tc>
        <w:tc>
          <w:tcPr>
            <w:tcW w:w="864" w:type="dxa"/>
            <w:noWrap/>
            <w:vAlign w:val="bottom"/>
          </w:tcPr>
          <w:p w14:paraId="2F0E67E1" w14:textId="77777777" w:rsidR="00427463" w:rsidRPr="003255CE" w:rsidRDefault="00427463" w:rsidP="0082407D">
            <w:pPr>
              <w:pStyle w:val="TableText"/>
              <w:rPr>
                <w:color w:val="00000A"/>
              </w:rPr>
            </w:pPr>
            <w:r w:rsidRPr="003255CE">
              <w:rPr>
                <w:color w:val="000000"/>
              </w:rPr>
              <w:t>91.0</w:t>
            </w:r>
          </w:p>
        </w:tc>
        <w:tc>
          <w:tcPr>
            <w:tcW w:w="1296" w:type="dxa"/>
            <w:vAlign w:val="bottom"/>
          </w:tcPr>
          <w:p w14:paraId="56B3F0F6" w14:textId="77777777" w:rsidR="00427463" w:rsidRPr="003255CE" w:rsidRDefault="00427463" w:rsidP="0082407D">
            <w:pPr>
              <w:pStyle w:val="TableText"/>
              <w:ind w:right="288"/>
              <w:rPr>
                <w:color w:val="00000A"/>
              </w:rPr>
            </w:pPr>
            <w:r w:rsidRPr="003255CE">
              <w:rPr>
                <w:color w:val="000000"/>
              </w:rPr>
              <w:t>99.7</w:t>
            </w:r>
          </w:p>
        </w:tc>
        <w:tc>
          <w:tcPr>
            <w:tcW w:w="864" w:type="dxa"/>
            <w:noWrap/>
            <w:vAlign w:val="bottom"/>
          </w:tcPr>
          <w:p w14:paraId="502FFF7B" w14:textId="77777777" w:rsidR="00427463" w:rsidRPr="003255CE" w:rsidRDefault="00427463" w:rsidP="0082407D">
            <w:pPr>
              <w:pStyle w:val="TableText"/>
              <w:rPr>
                <w:color w:val="00000A"/>
              </w:rPr>
            </w:pPr>
            <w:r w:rsidRPr="003255CE">
              <w:rPr>
                <w:color w:val="000000"/>
              </w:rPr>
              <w:t>0.91</w:t>
            </w:r>
          </w:p>
        </w:tc>
        <w:tc>
          <w:tcPr>
            <w:tcW w:w="1512" w:type="dxa"/>
            <w:vAlign w:val="bottom"/>
          </w:tcPr>
          <w:p w14:paraId="5C690406" w14:textId="77777777" w:rsidR="00427463" w:rsidRPr="003255CE" w:rsidRDefault="00427463" w:rsidP="0082407D">
            <w:pPr>
              <w:pStyle w:val="TableText"/>
              <w:ind w:right="432"/>
              <w:rPr>
                <w:color w:val="00000A"/>
              </w:rPr>
            </w:pPr>
            <w:r w:rsidRPr="003255CE">
              <w:rPr>
                <w:color w:val="000000"/>
              </w:rPr>
              <w:t>28</w:t>
            </w:r>
          </w:p>
        </w:tc>
        <w:tc>
          <w:tcPr>
            <w:tcW w:w="1512" w:type="dxa"/>
            <w:vAlign w:val="bottom"/>
          </w:tcPr>
          <w:p w14:paraId="43CC3B10" w14:textId="77777777" w:rsidR="00427463" w:rsidRPr="003255CE" w:rsidRDefault="00427463" w:rsidP="0082407D">
            <w:pPr>
              <w:pStyle w:val="TableText"/>
              <w:ind w:right="360"/>
              <w:rPr>
                <w:color w:val="00000A"/>
              </w:rPr>
            </w:pPr>
            <w:r w:rsidRPr="003255CE">
              <w:rPr>
                <w:color w:val="000000"/>
              </w:rPr>
              <w:t>92.8</w:t>
            </w:r>
          </w:p>
        </w:tc>
        <w:tc>
          <w:tcPr>
            <w:tcW w:w="1512" w:type="dxa"/>
            <w:vAlign w:val="bottom"/>
          </w:tcPr>
          <w:p w14:paraId="0D02A956" w14:textId="77777777" w:rsidR="00427463" w:rsidRPr="003255CE" w:rsidRDefault="00427463" w:rsidP="0082407D">
            <w:pPr>
              <w:pStyle w:val="TableText"/>
              <w:ind w:right="288"/>
              <w:rPr>
                <w:color w:val="00000A"/>
              </w:rPr>
            </w:pPr>
            <w:r w:rsidRPr="003255CE">
              <w:rPr>
                <w:color w:val="000000"/>
              </w:rPr>
              <w:t>99.8</w:t>
            </w:r>
          </w:p>
        </w:tc>
        <w:tc>
          <w:tcPr>
            <w:tcW w:w="1512" w:type="dxa"/>
            <w:vAlign w:val="bottom"/>
          </w:tcPr>
          <w:p w14:paraId="3A26F786" w14:textId="77777777" w:rsidR="00427463" w:rsidRPr="003255CE" w:rsidRDefault="00427463" w:rsidP="0082407D">
            <w:pPr>
              <w:pStyle w:val="TableText"/>
              <w:ind w:right="360"/>
              <w:rPr>
                <w:color w:val="00000A"/>
              </w:rPr>
            </w:pPr>
            <w:r w:rsidRPr="003255CE">
              <w:rPr>
                <w:color w:val="000000"/>
              </w:rPr>
              <w:t>0.90</w:t>
            </w:r>
          </w:p>
        </w:tc>
      </w:tr>
      <w:tr w:rsidR="00427463" w:rsidRPr="003255CE" w14:paraId="43837C2B" w14:textId="77777777">
        <w:trPr>
          <w:trHeight w:val="259"/>
        </w:trPr>
        <w:tc>
          <w:tcPr>
            <w:tcW w:w="1000" w:type="dxa"/>
          </w:tcPr>
          <w:p w14:paraId="0D27DE78" w14:textId="77777777" w:rsidR="00427463" w:rsidRPr="003255CE" w:rsidRDefault="00427463" w:rsidP="0082407D">
            <w:pPr>
              <w:pStyle w:val="TableText"/>
            </w:pPr>
            <w:r w:rsidRPr="003255CE">
              <w:t>5</w:t>
            </w:r>
          </w:p>
        </w:tc>
        <w:tc>
          <w:tcPr>
            <w:tcW w:w="1007" w:type="dxa"/>
            <w:vAlign w:val="bottom"/>
          </w:tcPr>
          <w:p w14:paraId="4D8E5AD7" w14:textId="77777777" w:rsidR="00427463" w:rsidRPr="003255CE" w:rsidRDefault="00427463" w:rsidP="0082407D">
            <w:pPr>
              <w:pStyle w:val="TableText"/>
              <w:ind w:right="144"/>
            </w:pPr>
            <w:r w:rsidRPr="003255CE">
              <w:t>0–2</w:t>
            </w:r>
          </w:p>
        </w:tc>
        <w:tc>
          <w:tcPr>
            <w:tcW w:w="864" w:type="dxa"/>
            <w:vAlign w:val="bottom"/>
          </w:tcPr>
          <w:p w14:paraId="693FBB40" w14:textId="77777777" w:rsidR="00427463" w:rsidRPr="003255CE" w:rsidRDefault="00427463" w:rsidP="0082407D">
            <w:pPr>
              <w:pStyle w:val="TableText"/>
              <w:ind w:right="144"/>
              <w:rPr>
                <w:color w:val="00000A"/>
              </w:rPr>
            </w:pPr>
            <w:r w:rsidRPr="003255CE">
              <w:rPr>
                <w:color w:val="000000"/>
              </w:rPr>
              <w:t>48</w:t>
            </w:r>
          </w:p>
        </w:tc>
        <w:tc>
          <w:tcPr>
            <w:tcW w:w="864" w:type="dxa"/>
            <w:noWrap/>
            <w:vAlign w:val="bottom"/>
          </w:tcPr>
          <w:p w14:paraId="4CFF7B96" w14:textId="77777777" w:rsidR="00427463" w:rsidRPr="003255CE" w:rsidRDefault="00427463" w:rsidP="0082407D">
            <w:pPr>
              <w:pStyle w:val="TableText"/>
              <w:rPr>
                <w:color w:val="00000A"/>
              </w:rPr>
            </w:pPr>
            <w:r w:rsidRPr="003255CE">
              <w:rPr>
                <w:color w:val="000000"/>
              </w:rPr>
              <w:t>88.3</w:t>
            </w:r>
          </w:p>
        </w:tc>
        <w:tc>
          <w:tcPr>
            <w:tcW w:w="1296" w:type="dxa"/>
            <w:vAlign w:val="bottom"/>
          </w:tcPr>
          <w:p w14:paraId="00351492" w14:textId="77777777" w:rsidR="00427463" w:rsidRPr="003255CE" w:rsidRDefault="00427463" w:rsidP="0082407D">
            <w:pPr>
              <w:pStyle w:val="TableText"/>
              <w:ind w:right="288"/>
              <w:rPr>
                <w:color w:val="00000A"/>
              </w:rPr>
            </w:pPr>
            <w:r w:rsidRPr="003255CE">
              <w:rPr>
                <w:color w:val="000000"/>
              </w:rPr>
              <w:t>99.6</w:t>
            </w:r>
          </w:p>
        </w:tc>
        <w:tc>
          <w:tcPr>
            <w:tcW w:w="864" w:type="dxa"/>
            <w:noWrap/>
            <w:vAlign w:val="bottom"/>
          </w:tcPr>
          <w:p w14:paraId="0F62C7CF" w14:textId="77777777" w:rsidR="00427463" w:rsidRPr="003255CE" w:rsidRDefault="00427463" w:rsidP="0082407D">
            <w:pPr>
              <w:pStyle w:val="TableText"/>
              <w:rPr>
                <w:color w:val="00000A"/>
              </w:rPr>
            </w:pPr>
            <w:r w:rsidRPr="003255CE">
              <w:rPr>
                <w:color w:val="000000"/>
              </w:rPr>
              <w:t>0.88</w:t>
            </w:r>
          </w:p>
        </w:tc>
        <w:tc>
          <w:tcPr>
            <w:tcW w:w="1512" w:type="dxa"/>
            <w:vAlign w:val="bottom"/>
          </w:tcPr>
          <w:p w14:paraId="5B980E77" w14:textId="77777777" w:rsidR="00427463" w:rsidRPr="003255CE" w:rsidRDefault="00427463" w:rsidP="0082407D">
            <w:pPr>
              <w:pStyle w:val="TableText"/>
              <w:ind w:right="432"/>
              <w:rPr>
                <w:color w:val="00000A"/>
              </w:rPr>
            </w:pPr>
            <w:r w:rsidRPr="003255CE">
              <w:rPr>
                <w:color w:val="000000"/>
              </w:rPr>
              <w:t>48</w:t>
            </w:r>
          </w:p>
        </w:tc>
        <w:tc>
          <w:tcPr>
            <w:tcW w:w="1512" w:type="dxa"/>
            <w:vAlign w:val="bottom"/>
          </w:tcPr>
          <w:p w14:paraId="736FD143" w14:textId="77777777" w:rsidR="00427463" w:rsidRPr="003255CE" w:rsidRDefault="00427463" w:rsidP="0082407D">
            <w:pPr>
              <w:pStyle w:val="TableText"/>
              <w:ind w:right="360"/>
              <w:rPr>
                <w:color w:val="00000A"/>
              </w:rPr>
            </w:pPr>
            <w:r w:rsidRPr="003255CE">
              <w:rPr>
                <w:color w:val="000000"/>
              </w:rPr>
              <w:t>87.4</w:t>
            </w:r>
          </w:p>
        </w:tc>
        <w:tc>
          <w:tcPr>
            <w:tcW w:w="1512" w:type="dxa"/>
            <w:vAlign w:val="bottom"/>
          </w:tcPr>
          <w:p w14:paraId="23BBE82F" w14:textId="77777777" w:rsidR="00427463" w:rsidRPr="003255CE" w:rsidRDefault="00427463" w:rsidP="0082407D">
            <w:pPr>
              <w:pStyle w:val="TableText"/>
              <w:ind w:right="288"/>
              <w:rPr>
                <w:color w:val="00000A"/>
              </w:rPr>
            </w:pPr>
            <w:r w:rsidRPr="003255CE">
              <w:rPr>
                <w:color w:val="000000"/>
              </w:rPr>
              <w:t>99.6</w:t>
            </w:r>
          </w:p>
        </w:tc>
        <w:tc>
          <w:tcPr>
            <w:tcW w:w="1512" w:type="dxa"/>
            <w:vAlign w:val="bottom"/>
          </w:tcPr>
          <w:p w14:paraId="7AC71BD4" w14:textId="77777777" w:rsidR="00427463" w:rsidRPr="003255CE" w:rsidRDefault="00427463" w:rsidP="0082407D">
            <w:pPr>
              <w:pStyle w:val="TableText"/>
              <w:ind w:right="360"/>
              <w:rPr>
                <w:color w:val="00000A"/>
              </w:rPr>
            </w:pPr>
            <w:r w:rsidRPr="003255CE">
              <w:rPr>
                <w:color w:val="000000"/>
              </w:rPr>
              <w:t>0.85</w:t>
            </w:r>
          </w:p>
        </w:tc>
      </w:tr>
      <w:tr w:rsidR="00427463" w:rsidRPr="003255CE" w14:paraId="07BF62C4" w14:textId="77777777">
        <w:trPr>
          <w:trHeight w:val="259"/>
        </w:trPr>
        <w:tc>
          <w:tcPr>
            <w:tcW w:w="1000" w:type="dxa"/>
          </w:tcPr>
          <w:p w14:paraId="263F43AE" w14:textId="77777777" w:rsidR="00427463" w:rsidRPr="003255CE" w:rsidRDefault="00427463" w:rsidP="0082407D">
            <w:pPr>
              <w:pStyle w:val="TableText"/>
            </w:pPr>
            <w:r w:rsidRPr="003255CE">
              <w:t>6</w:t>
            </w:r>
          </w:p>
        </w:tc>
        <w:tc>
          <w:tcPr>
            <w:tcW w:w="1007" w:type="dxa"/>
            <w:vAlign w:val="bottom"/>
          </w:tcPr>
          <w:p w14:paraId="64143DAE" w14:textId="77777777" w:rsidR="00427463" w:rsidRPr="003255CE" w:rsidRDefault="00427463" w:rsidP="0082407D">
            <w:pPr>
              <w:pStyle w:val="TableText"/>
              <w:ind w:right="144"/>
            </w:pPr>
            <w:r w:rsidRPr="003255CE">
              <w:t>0–2</w:t>
            </w:r>
          </w:p>
        </w:tc>
        <w:tc>
          <w:tcPr>
            <w:tcW w:w="864" w:type="dxa"/>
            <w:vAlign w:val="bottom"/>
          </w:tcPr>
          <w:p w14:paraId="778F2362" w14:textId="77777777" w:rsidR="00427463" w:rsidRPr="003255CE" w:rsidRDefault="00427463" w:rsidP="0082407D">
            <w:pPr>
              <w:pStyle w:val="TableText"/>
              <w:ind w:right="144"/>
              <w:rPr>
                <w:color w:val="00000A"/>
              </w:rPr>
            </w:pPr>
            <w:r w:rsidRPr="003255CE">
              <w:rPr>
                <w:color w:val="000000"/>
              </w:rPr>
              <w:t>33</w:t>
            </w:r>
          </w:p>
        </w:tc>
        <w:tc>
          <w:tcPr>
            <w:tcW w:w="864" w:type="dxa"/>
            <w:noWrap/>
            <w:vAlign w:val="bottom"/>
          </w:tcPr>
          <w:p w14:paraId="494D6B60" w14:textId="77777777" w:rsidR="00427463" w:rsidRPr="003255CE" w:rsidRDefault="00427463" w:rsidP="0082407D">
            <w:pPr>
              <w:pStyle w:val="TableText"/>
              <w:rPr>
                <w:color w:val="00000A"/>
              </w:rPr>
            </w:pPr>
            <w:r w:rsidRPr="003255CE">
              <w:rPr>
                <w:color w:val="000000"/>
              </w:rPr>
              <w:t>88.9</w:t>
            </w:r>
          </w:p>
        </w:tc>
        <w:tc>
          <w:tcPr>
            <w:tcW w:w="1296" w:type="dxa"/>
            <w:vAlign w:val="bottom"/>
          </w:tcPr>
          <w:p w14:paraId="3A1D169F" w14:textId="77777777" w:rsidR="00427463" w:rsidRPr="003255CE" w:rsidRDefault="00427463" w:rsidP="0082407D">
            <w:pPr>
              <w:pStyle w:val="TableText"/>
              <w:ind w:right="288"/>
              <w:rPr>
                <w:color w:val="00000A"/>
              </w:rPr>
            </w:pPr>
            <w:r w:rsidRPr="003255CE">
              <w:rPr>
                <w:color w:val="000000"/>
              </w:rPr>
              <w:t>99.6</w:t>
            </w:r>
          </w:p>
        </w:tc>
        <w:tc>
          <w:tcPr>
            <w:tcW w:w="864" w:type="dxa"/>
            <w:noWrap/>
            <w:vAlign w:val="bottom"/>
          </w:tcPr>
          <w:p w14:paraId="08F995F3" w14:textId="77777777" w:rsidR="00427463" w:rsidRPr="003255CE" w:rsidRDefault="00427463" w:rsidP="0082407D">
            <w:pPr>
              <w:pStyle w:val="TableText"/>
              <w:rPr>
                <w:color w:val="00000A"/>
              </w:rPr>
            </w:pPr>
            <w:r w:rsidRPr="003255CE">
              <w:rPr>
                <w:color w:val="000000"/>
              </w:rPr>
              <w:t>0.86</w:t>
            </w:r>
          </w:p>
        </w:tc>
        <w:tc>
          <w:tcPr>
            <w:tcW w:w="1512" w:type="dxa"/>
            <w:vAlign w:val="bottom"/>
          </w:tcPr>
          <w:p w14:paraId="69FA49FD" w14:textId="77777777" w:rsidR="00427463" w:rsidRPr="003255CE" w:rsidRDefault="00427463" w:rsidP="0082407D">
            <w:pPr>
              <w:pStyle w:val="TableText"/>
              <w:ind w:right="432"/>
              <w:rPr>
                <w:color w:val="00000A"/>
              </w:rPr>
            </w:pPr>
            <w:r w:rsidRPr="003255CE">
              <w:rPr>
                <w:color w:val="000000"/>
              </w:rPr>
              <w:t>33</w:t>
            </w:r>
          </w:p>
        </w:tc>
        <w:tc>
          <w:tcPr>
            <w:tcW w:w="1512" w:type="dxa"/>
            <w:vAlign w:val="bottom"/>
          </w:tcPr>
          <w:p w14:paraId="41F57063" w14:textId="77777777" w:rsidR="00427463" w:rsidRPr="003255CE" w:rsidRDefault="00427463" w:rsidP="0082407D">
            <w:pPr>
              <w:pStyle w:val="TableText"/>
              <w:ind w:right="360"/>
              <w:rPr>
                <w:color w:val="00000A"/>
              </w:rPr>
            </w:pPr>
            <w:r w:rsidRPr="003255CE">
              <w:rPr>
                <w:color w:val="000000"/>
              </w:rPr>
              <w:t>89.1</w:t>
            </w:r>
          </w:p>
        </w:tc>
        <w:tc>
          <w:tcPr>
            <w:tcW w:w="1512" w:type="dxa"/>
            <w:vAlign w:val="bottom"/>
          </w:tcPr>
          <w:p w14:paraId="7FE55B01" w14:textId="77777777" w:rsidR="00427463" w:rsidRPr="003255CE" w:rsidRDefault="00427463" w:rsidP="0082407D">
            <w:pPr>
              <w:pStyle w:val="TableText"/>
              <w:ind w:right="288"/>
              <w:rPr>
                <w:color w:val="00000A"/>
              </w:rPr>
            </w:pPr>
            <w:r w:rsidRPr="003255CE">
              <w:rPr>
                <w:color w:val="000000"/>
              </w:rPr>
              <w:t>99.5</w:t>
            </w:r>
          </w:p>
        </w:tc>
        <w:tc>
          <w:tcPr>
            <w:tcW w:w="1512" w:type="dxa"/>
            <w:vAlign w:val="bottom"/>
          </w:tcPr>
          <w:p w14:paraId="1CE13BCA" w14:textId="77777777" w:rsidR="00427463" w:rsidRPr="003255CE" w:rsidRDefault="00427463" w:rsidP="0082407D">
            <w:pPr>
              <w:pStyle w:val="TableText"/>
              <w:ind w:right="360"/>
              <w:rPr>
                <w:color w:val="00000A"/>
              </w:rPr>
            </w:pPr>
            <w:r w:rsidRPr="003255CE">
              <w:rPr>
                <w:color w:val="000000"/>
              </w:rPr>
              <w:t>0.85</w:t>
            </w:r>
          </w:p>
        </w:tc>
      </w:tr>
      <w:tr w:rsidR="00427463" w:rsidRPr="003255CE" w14:paraId="1079D0A7" w14:textId="77777777">
        <w:trPr>
          <w:trHeight w:val="259"/>
        </w:trPr>
        <w:tc>
          <w:tcPr>
            <w:tcW w:w="1000" w:type="dxa"/>
          </w:tcPr>
          <w:p w14:paraId="543CBD63" w14:textId="77777777" w:rsidR="00427463" w:rsidRPr="003255CE" w:rsidRDefault="00427463" w:rsidP="0082407D">
            <w:pPr>
              <w:pStyle w:val="TableText"/>
            </w:pPr>
            <w:r w:rsidRPr="003255CE">
              <w:t>7</w:t>
            </w:r>
          </w:p>
        </w:tc>
        <w:tc>
          <w:tcPr>
            <w:tcW w:w="1007" w:type="dxa"/>
            <w:vAlign w:val="bottom"/>
          </w:tcPr>
          <w:p w14:paraId="393A640B" w14:textId="77777777" w:rsidR="00427463" w:rsidRPr="003255CE" w:rsidRDefault="00427463" w:rsidP="0082407D">
            <w:pPr>
              <w:pStyle w:val="TableText"/>
              <w:ind w:right="144"/>
            </w:pPr>
            <w:r w:rsidRPr="003255CE">
              <w:t>0–2</w:t>
            </w:r>
          </w:p>
        </w:tc>
        <w:tc>
          <w:tcPr>
            <w:tcW w:w="864" w:type="dxa"/>
            <w:vAlign w:val="bottom"/>
          </w:tcPr>
          <w:p w14:paraId="101CD51D" w14:textId="77777777" w:rsidR="00427463" w:rsidRPr="003255CE" w:rsidRDefault="00427463" w:rsidP="0082407D">
            <w:pPr>
              <w:pStyle w:val="TableText"/>
              <w:ind w:right="144"/>
              <w:rPr>
                <w:color w:val="00000A"/>
              </w:rPr>
            </w:pPr>
            <w:r w:rsidRPr="003255CE">
              <w:rPr>
                <w:color w:val="000000"/>
              </w:rPr>
              <w:t>10</w:t>
            </w:r>
          </w:p>
        </w:tc>
        <w:tc>
          <w:tcPr>
            <w:tcW w:w="864" w:type="dxa"/>
            <w:noWrap/>
            <w:vAlign w:val="bottom"/>
          </w:tcPr>
          <w:p w14:paraId="3D286837" w14:textId="77777777" w:rsidR="00427463" w:rsidRPr="003255CE" w:rsidRDefault="00427463" w:rsidP="0082407D">
            <w:pPr>
              <w:pStyle w:val="TableText"/>
              <w:rPr>
                <w:color w:val="00000A"/>
              </w:rPr>
            </w:pPr>
            <w:r w:rsidRPr="003255CE">
              <w:rPr>
                <w:color w:val="000000"/>
              </w:rPr>
              <w:t>87.0</w:t>
            </w:r>
          </w:p>
        </w:tc>
        <w:tc>
          <w:tcPr>
            <w:tcW w:w="1296" w:type="dxa"/>
            <w:vAlign w:val="bottom"/>
          </w:tcPr>
          <w:p w14:paraId="5232E60A" w14:textId="77777777" w:rsidR="00427463" w:rsidRPr="003255CE" w:rsidRDefault="00427463" w:rsidP="0082407D">
            <w:pPr>
              <w:pStyle w:val="TableText"/>
              <w:ind w:right="288"/>
              <w:rPr>
                <w:color w:val="00000A"/>
              </w:rPr>
            </w:pPr>
            <w:r w:rsidRPr="003255CE">
              <w:rPr>
                <w:color w:val="000000"/>
              </w:rPr>
              <w:t>99.4</w:t>
            </w:r>
          </w:p>
        </w:tc>
        <w:tc>
          <w:tcPr>
            <w:tcW w:w="864" w:type="dxa"/>
            <w:noWrap/>
            <w:vAlign w:val="bottom"/>
          </w:tcPr>
          <w:p w14:paraId="05AFE23B" w14:textId="77777777" w:rsidR="00427463" w:rsidRPr="003255CE" w:rsidRDefault="00427463" w:rsidP="0082407D">
            <w:pPr>
              <w:pStyle w:val="TableText"/>
              <w:rPr>
                <w:color w:val="00000A"/>
              </w:rPr>
            </w:pPr>
            <w:r w:rsidRPr="003255CE">
              <w:rPr>
                <w:color w:val="000000"/>
              </w:rPr>
              <w:t>0.80</w:t>
            </w:r>
          </w:p>
        </w:tc>
        <w:tc>
          <w:tcPr>
            <w:tcW w:w="1512" w:type="dxa"/>
            <w:vAlign w:val="bottom"/>
          </w:tcPr>
          <w:p w14:paraId="4786A7AE" w14:textId="77777777" w:rsidR="00427463" w:rsidRPr="003255CE" w:rsidRDefault="00427463" w:rsidP="0082407D">
            <w:pPr>
              <w:pStyle w:val="TableText"/>
              <w:ind w:right="432"/>
              <w:rPr>
                <w:color w:val="00000A"/>
              </w:rPr>
            </w:pPr>
            <w:r w:rsidRPr="003255CE">
              <w:rPr>
                <w:color w:val="000000"/>
              </w:rPr>
              <w:t>10</w:t>
            </w:r>
          </w:p>
        </w:tc>
        <w:tc>
          <w:tcPr>
            <w:tcW w:w="1512" w:type="dxa"/>
            <w:vAlign w:val="bottom"/>
          </w:tcPr>
          <w:p w14:paraId="13DBAB89" w14:textId="77777777" w:rsidR="00427463" w:rsidRPr="003255CE" w:rsidRDefault="00427463" w:rsidP="0082407D">
            <w:pPr>
              <w:pStyle w:val="TableText"/>
              <w:ind w:right="360"/>
              <w:rPr>
                <w:color w:val="00000A"/>
              </w:rPr>
            </w:pPr>
            <w:r w:rsidRPr="003255CE">
              <w:rPr>
                <w:color w:val="000000"/>
              </w:rPr>
              <w:t>87.0</w:t>
            </w:r>
          </w:p>
        </w:tc>
        <w:tc>
          <w:tcPr>
            <w:tcW w:w="1512" w:type="dxa"/>
            <w:vAlign w:val="bottom"/>
          </w:tcPr>
          <w:p w14:paraId="6D505AC4" w14:textId="77777777" w:rsidR="00427463" w:rsidRPr="003255CE" w:rsidRDefault="00427463" w:rsidP="0082407D">
            <w:pPr>
              <w:pStyle w:val="TableText"/>
              <w:ind w:right="288"/>
              <w:rPr>
                <w:color w:val="00000A"/>
              </w:rPr>
            </w:pPr>
            <w:r w:rsidRPr="003255CE">
              <w:rPr>
                <w:color w:val="000000"/>
              </w:rPr>
              <w:t>99.5</w:t>
            </w:r>
          </w:p>
        </w:tc>
        <w:tc>
          <w:tcPr>
            <w:tcW w:w="1512" w:type="dxa"/>
            <w:vAlign w:val="bottom"/>
          </w:tcPr>
          <w:p w14:paraId="3EB713A7" w14:textId="77777777" w:rsidR="00427463" w:rsidRPr="003255CE" w:rsidRDefault="00427463" w:rsidP="0082407D">
            <w:pPr>
              <w:pStyle w:val="TableText"/>
              <w:ind w:right="360"/>
              <w:rPr>
                <w:color w:val="00000A"/>
              </w:rPr>
            </w:pPr>
            <w:r w:rsidRPr="003255CE">
              <w:rPr>
                <w:color w:val="000000"/>
              </w:rPr>
              <w:t>0.79</w:t>
            </w:r>
          </w:p>
        </w:tc>
      </w:tr>
      <w:tr w:rsidR="00427463" w:rsidRPr="003255CE" w14:paraId="14666FD9" w14:textId="77777777">
        <w:trPr>
          <w:trHeight w:val="259"/>
        </w:trPr>
        <w:tc>
          <w:tcPr>
            <w:tcW w:w="1000" w:type="dxa"/>
            <w:tcBorders>
              <w:bottom w:val="nil"/>
            </w:tcBorders>
          </w:tcPr>
          <w:p w14:paraId="2C46481F" w14:textId="77777777" w:rsidR="00427463" w:rsidRPr="003255CE" w:rsidRDefault="00427463" w:rsidP="0082407D">
            <w:pPr>
              <w:pStyle w:val="TableText"/>
            </w:pPr>
            <w:r w:rsidRPr="003255CE">
              <w:t>8</w:t>
            </w:r>
          </w:p>
        </w:tc>
        <w:tc>
          <w:tcPr>
            <w:tcW w:w="1007" w:type="dxa"/>
            <w:tcBorders>
              <w:bottom w:val="nil"/>
            </w:tcBorders>
            <w:vAlign w:val="bottom"/>
          </w:tcPr>
          <w:p w14:paraId="1F49A29B" w14:textId="77777777" w:rsidR="00427463" w:rsidRPr="003255CE" w:rsidRDefault="00427463" w:rsidP="0082407D">
            <w:pPr>
              <w:pStyle w:val="TableText"/>
              <w:ind w:right="144"/>
            </w:pPr>
            <w:r w:rsidRPr="003255CE">
              <w:t>0–2</w:t>
            </w:r>
          </w:p>
        </w:tc>
        <w:tc>
          <w:tcPr>
            <w:tcW w:w="864" w:type="dxa"/>
            <w:tcBorders>
              <w:bottom w:val="nil"/>
            </w:tcBorders>
            <w:vAlign w:val="bottom"/>
          </w:tcPr>
          <w:p w14:paraId="66EFE9E0" w14:textId="77777777" w:rsidR="00427463" w:rsidRPr="003255CE" w:rsidRDefault="00427463" w:rsidP="0082407D">
            <w:pPr>
              <w:pStyle w:val="TableText"/>
              <w:ind w:right="144"/>
              <w:rPr>
                <w:color w:val="00000A"/>
              </w:rPr>
            </w:pPr>
            <w:r w:rsidRPr="003255CE">
              <w:rPr>
                <w:color w:val="000000"/>
              </w:rPr>
              <w:t>18</w:t>
            </w:r>
          </w:p>
        </w:tc>
        <w:tc>
          <w:tcPr>
            <w:tcW w:w="864" w:type="dxa"/>
            <w:tcBorders>
              <w:bottom w:val="nil"/>
            </w:tcBorders>
            <w:noWrap/>
            <w:vAlign w:val="bottom"/>
          </w:tcPr>
          <w:p w14:paraId="1CEC20DA" w14:textId="77777777" w:rsidR="00427463" w:rsidRPr="003255CE" w:rsidRDefault="00427463" w:rsidP="0082407D">
            <w:pPr>
              <w:pStyle w:val="TableText"/>
              <w:rPr>
                <w:color w:val="00000A"/>
              </w:rPr>
            </w:pPr>
            <w:r w:rsidRPr="003255CE">
              <w:rPr>
                <w:color w:val="000000"/>
              </w:rPr>
              <w:t>89.1</w:t>
            </w:r>
          </w:p>
        </w:tc>
        <w:tc>
          <w:tcPr>
            <w:tcW w:w="1296" w:type="dxa"/>
            <w:tcBorders>
              <w:bottom w:val="nil"/>
            </w:tcBorders>
            <w:vAlign w:val="bottom"/>
          </w:tcPr>
          <w:p w14:paraId="29B502F2" w14:textId="77777777" w:rsidR="00427463" w:rsidRPr="003255CE" w:rsidRDefault="00427463" w:rsidP="0082407D">
            <w:pPr>
              <w:pStyle w:val="TableText"/>
              <w:ind w:right="288"/>
              <w:rPr>
                <w:color w:val="00000A"/>
              </w:rPr>
            </w:pPr>
            <w:r w:rsidRPr="003255CE">
              <w:rPr>
                <w:color w:val="000000"/>
              </w:rPr>
              <w:t>99.8</w:t>
            </w:r>
          </w:p>
        </w:tc>
        <w:tc>
          <w:tcPr>
            <w:tcW w:w="864" w:type="dxa"/>
            <w:tcBorders>
              <w:bottom w:val="nil"/>
            </w:tcBorders>
            <w:noWrap/>
            <w:vAlign w:val="bottom"/>
          </w:tcPr>
          <w:p w14:paraId="203EB6C9" w14:textId="77777777" w:rsidR="00427463" w:rsidRPr="003255CE" w:rsidRDefault="00427463" w:rsidP="0082407D">
            <w:pPr>
              <w:pStyle w:val="TableText"/>
              <w:rPr>
                <w:color w:val="00000A"/>
              </w:rPr>
            </w:pPr>
            <w:r w:rsidRPr="003255CE">
              <w:rPr>
                <w:color w:val="000000"/>
              </w:rPr>
              <w:t>0.89</w:t>
            </w:r>
          </w:p>
        </w:tc>
        <w:tc>
          <w:tcPr>
            <w:tcW w:w="1512" w:type="dxa"/>
            <w:tcBorders>
              <w:bottom w:val="nil"/>
            </w:tcBorders>
            <w:vAlign w:val="bottom"/>
          </w:tcPr>
          <w:p w14:paraId="20F711B1" w14:textId="77777777" w:rsidR="00427463" w:rsidRPr="003255CE" w:rsidRDefault="00427463" w:rsidP="0082407D">
            <w:pPr>
              <w:pStyle w:val="TableText"/>
              <w:ind w:right="432"/>
              <w:rPr>
                <w:color w:val="00000A"/>
              </w:rPr>
            </w:pPr>
            <w:r w:rsidRPr="003255CE">
              <w:rPr>
                <w:color w:val="000000"/>
              </w:rPr>
              <w:t>18</w:t>
            </w:r>
          </w:p>
        </w:tc>
        <w:tc>
          <w:tcPr>
            <w:tcW w:w="1512" w:type="dxa"/>
            <w:tcBorders>
              <w:bottom w:val="nil"/>
            </w:tcBorders>
            <w:vAlign w:val="bottom"/>
          </w:tcPr>
          <w:p w14:paraId="416E7084" w14:textId="77777777" w:rsidR="00427463" w:rsidRPr="003255CE" w:rsidRDefault="00427463" w:rsidP="0082407D">
            <w:pPr>
              <w:pStyle w:val="TableText"/>
              <w:ind w:right="360"/>
              <w:rPr>
                <w:color w:val="00000A"/>
              </w:rPr>
            </w:pPr>
            <w:r w:rsidRPr="003255CE">
              <w:rPr>
                <w:color w:val="000000"/>
              </w:rPr>
              <w:t>90.7</w:t>
            </w:r>
          </w:p>
        </w:tc>
        <w:tc>
          <w:tcPr>
            <w:tcW w:w="1512" w:type="dxa"/>
            <w:tcBorders>
              <w:bottom w:val="nil"/>
            </w:tcBorders>
            <w:vAlign w:val="bottom"/>
          </w:tcPr>
          <w:p w14:paraId="44DF6127" w14:textId="77777777" w:rsidR="00427463" w:rsidRPr="003255CE" w:rsidRDefault="00427463" w:rsidP="0082407D">
            <w:pPr>
              <w:pStyle w:val="TableText"/>
              <w:ind w:right="288"/>
              <w:rPr>
                <w:color w:val="00000A"/>
              </w:rPr>
            </w:pPr>
            <w:r w:rsidRPr="003255CE">
              <w:rPr>
                <w:color w:val="000000"/>
              </w:rPr>
              <w:t>99.7</w:t>
            </w:r>
          </w:p>
        </w:tc>
        <w:tc>
          <w:tcPr>
            <w:tcW w:w="1512" w:type="dxa"/>
            <w:tcBorders>
              <w:bottom w:val="nil"/>
            </w:tcBorders>
            <w:vAlign w:val="bottom"/>
          </w:tcPr>
          <w:p w14:paraId="489EEFE8" w14:textId="77777777" w:rsidR="00427463" w:rsidRPr="003255CE" w:rsidRDefault="00427463" w:rsidP="0082407D">
            <w:pPr>
              <w:pStyle w:val="TableText"/>
              <w:ind w:right="360"/>
              <w:rPr>
                <w:color w:val="00000A"/>
              </w:rPr>
            </w:pPr>
            <w:r w:rsidRPr="003255CE">
              <w:rPr>
                <w:color w:val="000000"/>
              </w:rPr>
              <w:t>0.88</w:t>
            </w:r>
          </w:p>
        </w:tc>
      </w:tr>
      <w:tr w:rsidR="00427463" w:rsidRPr="003255CE" w14:paraId="7C73E36F" w14:textId="77777777">
        <w:trPr>
          <w:trHeight w:val="259"/>
        </w:trPr>
        <w:tc>
          <w:tcPr>
            <w:tcW w:w="1000" w:type="dxa"/>
            <w:tcBorders>
              <w:top w:val="nil"/>
              <w:bottom w:val="single" w:sz="4" w:space="0" w:color="auto"/>
            </w:tcBorders>
          </w:tcPr>
          <w:p w14:paraId="38DDA622" w14:textId="77777777" w:rsidR="00427463" w:rsidRPr="003255CE" w:rsidRDefault="00427463" w:rsidP="0082407D">
            <w:pPr>
              <w:pStyle w:val="TableText"/>
            </w:pPr>
            <w:r w:rsidRPr="003255CE">
              <w:t>11</w:t>
            </w:r>
          </w:p>
        </w:tc>
        <w:tc>
          <w:tcPr>
            <w:tcW w:w="1007" w:type="dxa"/>
            <w:tcBorders>
              <w:top w:val="nil"/>
              <w:bottom w:val="single" w:sz="4" w:space="0" w:color="auto"/>
            </w:tcBorders>
            <w:vAlign w:val="bottom"/>
          </w:tcPr>
          <w:p w14:paraId="2A3B3913" w14:textId="77777777" w:rsidR="00427463" w:rsidRPr="003255CE" w:rsidRDefault="00427463" w:rsidP="0082407D">
            <w:pPr>
              <w:pStyle w:val="TableText"/>
              <w:ind w:right="144"/>
            </w:pPr>
            <w:r w:rsidRPr="003255CE">
              <w:t>0–2</w:t>
            </w:r>
          </w:p>
        </w:tc>
        <w:tc>
          <w:tcPr>
            <w:tcW w:w="864" w:type="dxa"/>
            <w:tcBorders>
              <w:top w:val="nil"/>
              <w:bottom w:val="single" w:sz="4" w:space="0" w:color="auto"/>
            </w:tcBorders>
            <w:vAlign w:val="bottom"/>
          </w:tcPr>
          <w:p w14:paraId="3D0955C2" w14:textId="77777777" w:rsidR="00427463" w:rsidRPr="003255CE" w:rsidRDefault="00427463" w:rsidP="0082407D">
            <w:pPr>
              <w:pStyle w:val="TableText"/>
              <w:ind w:right="144"/>
              <w:rPr>
                <w:color w:val="00000A"/>
              </w:rPr>
            </w:pPr>
            <w:r w:rsidRPr="003255CE">
              <w:rPr>
                <w:color w:val="000000"/>
              </w:rPr>
              <w:t>19</w:t>
            </w:r>
          </w:p>
        </w:tc>
        <w:tc>
          <w:tcPr>
            <w:tcW w:w="864" w:type="dxa"/>
            <w:tcBorders>
              <w:top w:val="nil"/>
              <w:bottom w:val="single" w:sz="4" w:space="0" w:color="auto"/>
            </w:tcBorders>
            <w:noWrap/>
            <w:vAlign w:val="bottom"/>
          </w:tcPr>
          <w:p w14:paraId="2A2BD4BC" w14:textId="77777777" w:rsidR="00427463" w:rsidRPr="003255CE" w:rsidRDefault="00427463" w:rsidP="0082407D">
            <w:pPr>
              <w:pStyle w:val="TableText"/>
              <w:rPr>
                <w:color w:val="00000A"/>
              </w:rPr>
            </w:pPr>
            <w:r w:rsidRPr="003255CE">
              <w:rPr>
                <w:color w:val="000000"/>
              </w:rPr>
              <w:t>89.1</w:t>
            </w:r>
          </w:p>
        </w:tc>
        <w:tc>
          <w:tcPr>
            <w:tcW w:w="1296" w:type="dxa"/>
            <w:tcBorders>
              <w:top w:val="nil"/>
              <w:bottom w:val="single" w:sz="4" w:space="0" w:color="auto"/>
            </w:tcBorders>
            <w:vAlign w:val="bottom"/>
          </w:tcPr>
          <w:p w14:paraId="6E8D014B" w14:textId="77777777" w:rsidR="00427463" w:rsidRPr="003255CE" w:rsidRDefault="00427463" w:rsidP="0082407D">
            <w:pPr>
              <w:pStyle w:val="TableText"/>
              <w:ind w:right="288"/>
              <w:rPr>
                <w:color w:val="00000A"/>
              </w:rPr>
            </w:pPr>
            <w:r w:rsidRPr="003255CE">
              <w:rPr>
                <w:color w:val="000000"/>
              </w:rPr>
              <w:t>99.4</w:t>
            </w:r>
          </w:p>
        </w:tc>
        <w:tc>
          <w:tcPr>
            <w:tcW w:w="864" w:type="dxa"/>
            <w:tcBorders>
              <w:top w:val="nil"/>
              <w:bottom w:val="single" w:sz="4" w:space="0" w:color="auto"/>
            </w:tcBorders>
            <w:noWrap/>
            <w:vAlign w:val="bottom"/>
          </w:tcPr>
          <w:p w14:paraId="327781A6" w14:textId="77777777" w:rsidR="00427463" w:rsidRPr="003255CE" w:rsidRDefault="00427463" w:rsidP="0082407D">
            <w:pPr>
              <w:pStyle w:val="TableText"/>
              <w:rPr>
                <w:color w:val="00000A"/>
              </w:rPr>
            </w:pPr>
            <w:r w:rsidRPr="003255CE">
              <w:rPr>
                <w:color w:val="000000"/>
              </w:rPr>
              <w:t>0.88</w:t>
            </w:r>
          </w:p>
        </w:tc>
        <w:tc>
          <w:tcPr>
            <w:tcW w:w="1512" w:type="dxa"/>
            <w:tcBorders>
              <w:top w:val="nil"/>
              <w:bottom w:val="single" w:sz="4" w:space="0" w:color="auto"/>
            </w:tcBorders>
            <w:vAlign w:val="bottom"/>
          </w:tcPr>
          <w:p w14:paraId="2DB58A42" w14:textId="77777777" w:rsidR="00427463" w:rsidRPr="003255CE" w:rsidRDefault="00427463" w:rsidP="0082407D">
            <w:pPr>
              <w:pStyle w:val="TableText"/>
              <w:ind w:right="432"/>
              <w:rPr>
                <w:color w:val="00000A"/>
              </w:rPr>
            </w:pPr>
            <w:r w:rsidRPr="003255CE">
              <w:rPr>
                <w:color w:val="000000"/>
              </w:rPr>
              <w:t>19</w:t>
            </w:r>
          </w:p>
        </w:tc>
        <w:tc>
          <w:tcPr>
            <w:tcW w:w="1512" w:type="dxa"/>
            <w:tcBorders>
              <w:top w:val="nil"/>
              <w:bottom w:val="single" w:sz="4" w:space="0" w:color="auto"/>
            </w:tcBorders>
            <w:vAlign w:val="bottom"/>
          </w:tcPr>
          <w:p w14:paraId="2885CE5C" w14:textId="77777777" w:rsidR="00427463" w:rsidRPr="003255CE" w:rsidRDefault="00427463" w:rsidP="0082407D">
            <w:pPr>
              <w:pStyle w:val="TableText"/>
              <w:ind w:right="360"/>
              <w:rPr>
                <w:color w:val="00000A"/>
              </w:rPr>
            </w:pPr>
            <w:r w:rsidRPr="003255CE">
              <w:rPr>
                <w:color w:val="000000"/>
              </w:rPr>
              <w:t>90.6</w:t>
            </w:r>
          </w:p>
        </w:tc>
        <w:tc>
          <w:tcPr>
            <w:tcW w:w="1512" w:type="dxa"/>
            <w:tcBorders>
              <w:top w:val="nil"/>
              <w:bottom w:val="single" w:sz="4" w:space="0" w:color="auto"/>
            </w:tcBorders>
            <w:vAlign w:val="bottom"/>
          </w:tcPr>
          <w:p w14:paraId="304A64BB" w14:textId="77777777" w:rsidR="00427463" w:rsidRPr="003255CE" w:rsidRDefault="00427463" w:rsidP="0082407D">
            <w:pPr>
              <w:pStyle w:val="TableText"/>
              <w:ind w:right="288"/>
              <w:rPr>
                <w:color w:val="00000A"/>
              </w:rPr>
            </w:pPr>
            <w:r w:rsidRPr="003255CE">
              <w:rPr>
                <w:color w:val="000000"/>
              </w:rPr>
              <w:t>99.5</w:t>
            </w:r>
          </w:p>
        </w:tc>
        <w:tc>
          <w:tcPr>
            <w:tcW w:w="1512" w:type="dxa"/>
            <w:tcBorders>
              <w:top w:val="nil"/>
              <w:bottom w:val="single" w:sz="4" w:space="0" w:color="auto"/>
            </w:tcBorders>
            <w:vAlign w:val="bottom"/>
          </w:tcPr>
          <w:p w14:paraId="31073473" w14:textId="77777777" w:rsidR="00427463" w:rsidRPr="003255CE" w:rsidRDefault="00427463" w:rsidP="0082407D">
            <w:pPr>
              <w:pStyle w:val="TableText"/>
              <w:ind w:right="360"/>
              <w:rPr>
                <w:color w:val="00000A"/>
              </w:rPr>
            </w:pPr>
            <w:r w:rsidRPr="003255CE">
              <w:rPr>
                <w:color w:val="000000"/>
              </w:rPr>
              <w:t>0.87</w:t>
            </w:r>
          </w:p>
        </w:tc>
      </w:tr>
      <w:tr w:rsidR="00427463" w:rsidRPr="003255CE" w14:paraId="59ADAE12" w14:textId="77777777">
        <w:trPr>
          <w:trHeight w:val="259"/>
        </w:trPr>
        <w:tc>
          <w:tcPr>
            <w:tcW w:w="1000" w:type="dxa"/>
            <w:tcBorders>
              <w:top w:val="single" w:sz="4" w:space="0" w:color="auto"/>
            </w:tcBorders>
          </w:tcPr>
          <w:p w14:paraId="04E91A5B" w14:textId="77777777" w:rsidR="00427463" w:rsidRPr="003255CE" w:rsidRDefault="00427463" w:rsidP="0082407D">
            <w:pPr>
              <w:pStyle w:val="TableText"/>
            </w:pPr>
            <w:r w:rsidRPr="003255CE">
              <w:t>3</w:t>
            </w:r>
          </w:p>
        </w:tc>
        <w:tc>
          <w:tcPr>
            <w:tcW w:w="1007" w:type="dxa"/>
            <w:tcBorders>
              <w:top w:val="single" w:sz="4" w:space="0" w:color="auto"/>
            </w:tcBorders>
            <w:vAlign w:val="bottom"/>
          </w:tcPr>
          <w:p w14:paraId="7DA4C070" w14:textId="77777777" w:rsidR="00427463" w:rsidRPr="003255CE" w:rsidRDefault="00427463" w:rsidP="0082407D">
            <w:pPr>
              <w:pStyle w:val="TableText"/>
              <w:ind w:right="144"/>
            </w:pPr>
            <w:r w:rsidRPr="003255CE">
              <w:t>0–3</w:t>
            </w:r>
          </w:p>
        </w:tc>
        <w:tc>
          <w:tcPr>
            <w:tcW w:w="864" w:type="dxa"/>
            <w:tcBorders>
              <w:top w:val="single" w:sz="4" w:space="0" w:color="auto"/>
            </w:tcBorders>
            <w:vAlign w:val="bottom"/>
          </w:tcPr>
          <w:p w14:paraId="34778F69" w14:textId="77777777" w:rsidR="00427463" w:rsidRPr="003255CE" w:rsidRDefault="00427463" w:rsidP="0082407D">
            <w:pPr>
              <w:pStyle w:val="TableText"/>
              <w:ind w:right="144"/>
              <w:rPr>
                <w:color w:val="00000A"/>
              </w:rPr>
            </w:pPr>
            <w:r w:rsidRPr="003255CE">
              <w:rPr>
                <w:color w:val="000000"/>
              </w:rPr>
              <w:t>4</w:t>
            </w:r>
          </w:p>
        </w:tc>
        <w:tc>
          <w:tcPr>
            <w:tcW w:w="864" w:type="dxa"/>
            <w:tcBorders>
              <w:top w:val="single" w:sz="4" w:space="0" w:color="auto"/>
            </w:tcBorders>
            <w:noWrap/>
            <w:vAlign w:val="bottom"/>
          </w:tcPr>
          <w:p w14:paraId="69C57965" w14:textId="77777777" w:rsidR="00427463" w:rsidRPr="003255CE" w:rsidRDefault="00427463" w:rsidP="0082407D">
            <w:pPr>
              <w:pStyle w:val="TableText"/>
              <w:rPr>
                <w:color w:val="00000A"/>
              </w:rPr>
            </w:pPr>
            <w:r w:rsidRPr="003255CE">
              <w:rPr>
                <w:color w:val="000000"/>
              </w:rPr>
              <w:t>91.1</w:t>
            </w:r>
          </w:p>
        </w:tc>
        <w:tc>
          <w:tcPr>
            <w:tcW w:w="1296" w:type="dxa"/>
            <w:tcBorders>
              <w:top w:val="single" w:sz="4" w:space="0" w:color="auto"/>
            </w:tcBorders>
            <w:vAlign w:val="bottom"/>
          </w:tcPr>
          <w:p w14:paraId="57CF181E" w14:textId="77777777" w:rsidR="00427463" w:rsidRPr="003255CE" w:rsidRDefault="00427463" w:rsidP="0082407D">
            <w:pPr>
              <w:pStyle w:val="TableText"/>
              <w:ind w:right="288"/>
              <w:rPr>
                <w:color w:val="00000A"/>
              </w:rPr>
            </w:pPr>
            <w:r w:rsidRPr="003255CE">
              <w:rPr>
                <w:color w:val="000000"/>
              </w:rPr>
              <w:t>99.8</w:t>
            </w:r>
          </w:p>
        </w:tc>
        <w:tc>
          <w:tcPr>
            <w:tcW w:w="864" w:type="dxa"/>
            <w:tcBorders>
              <w:top w:val="single" w:sz="4" w:space="0" w:color="auto"/>
            </w:tcBorders>
            <w:noWrap/>
            <w:vAlign w:val="bottom"/>
          </w:tcPr>
          <w:p w14:paraId="3EDD1D7A" w14:textId="77777777" w:rsidR="00427463" w:rsidRPr="003255CE" w:rsidRDefault="00427463" w:rsidP="0082407D">
            <w:pPr>
              <w:pStyle w:val="TableText"/>
              <w:rPr>
                <w:color w:val="00000A"/>
              </w:rPr>
            </w:pPr>
            <w:r w:rsidRPr="003255CE">
              <w:rPr>
                <w:color w:val="000000"/>
              </w:rPr>
              <w:t>0.96</w:t>
            </w:r>
          </w:p>
        </w:tc>
        <w:tc>
          <w:tcPr>
            <w:tcW w:w="1512" w:type="dxa"/>
            <w:tcBorders>
              <w:top w:val="single" w:sz="4" w:space="0" w:color="auto"/>
            </w:tcBorders>
            <w:vAlign w:val="bottom"/>
          </w:tcPr>
          <w:p w14:paraId="43C09E59" w14:textId="77777777" w:rsidR="00427463" w:rsidRPr="003255CE" w:rsidRDefault="00427463" w:rsidP="0082407D">
            <w:pPr>
              <w:pStyle w:val="TableText"/>
              <w:ind w:right="432"/>
              <w:rPr>
                <w:color w:val="00000A"/>
              </w:rPr>
            </w:pPr>
            <w:r w:rsidRPr="003255CE">
              <w:rPr>
                <w:color w:val="000000"/>
              </w:rPr>
              <w:t>4</w:t>
            </w:r>
          </w:p>
        </w:tc>
        <w:tc>
          <w:tcPr>
            <w:tcW w:w="1512" w:type="dxa"/>
            <w:tcBorders>
              <w:top w:val="single" w:sz="4" w:space="0" w:color="auto"/>
            </w:tcBorders>
            <w:vAlign w:val="bottom"/>
          </w:tcPr>
          <w:p w14:paraId="4F878BAE" w14:textId="77777777" w:rsidR="00427463" w:rsidRPr="003255CE" w:rsidRDefault="00427463" w:rsidP="0082407D">
            <w:pPr>
              <w:pStyle w:val="TableText"/>
              <w:ind w:right="360"/>
              <w:rPr>
                <w:color w:val="00000A"/>
              </w:rPr>
            </w:pPr>
            <w:r w:rsidRPr="003255CE">
              <w:rPr>
                <w:color w:val="000000"/>
              </w:rPr>
              <w:t>91.7</w:t>
            </w:r>
          </w:p>
        </w:tc>
        <w:tc>
          <w:tcPr>
            <w:tcW w:w="1512" w:type="dxa"/>
            <w:tcBorders>
              <w:top w:val="single" w:sz="4" w:space="0" w:color="auto"/>
            </w:tcBorders>
            <w:vAlign w:val="bottom"/>
          </w:tcPr>
          <w:p w14:paraId="1E0679C4" w14:textId="77777777" w:rsidR="00427463" w:rsidRPr="003255CE" w:rsidRDefault="00427463" w:rsidP="0082407D">
            <w:pPr>
              <w:pStyle w:val="TableText"/>
              <w:ind w:right="288"/>
              <w:rPr>
                <w:color w:val="00000A"/>
              </w:rPr>
            </w:pPr>
            <w:r w:rsidRPr="003255CE">
              <w:rPr>
                <w:color w:val="000000"/>
              </w:rPr>
              <w:t>99.8</w:t>
            </w:r>
          </w:p>
        </w:tc>
        <w:tc>
          <w:tcPr>
            <w:tcW w:w="1512" w:type="dxa"/>
            <w:tcBorders>
              <w:top w:val="single" w:sz="4" w:space="0" w:color="auto"/>
            </w:tcBorders>
            <w:vAlign w:val="bottom"/>
          </w:tcPr>
          <w:p w14:paraId="797A08BA" w14:textId="77777777" w:rsidR="00427463" w:rsidRPr="003255CE" w:rsidRDefault="00427463" w:rsidP="0082407D">
            <w:pPr>
              <w:pStyle w:val="TableText"/>
              <w:ind w:right="360"/>
              <w:rPr>
                <w:color w:val="00000A"/>
              </w:rPr>
            </w:pPr>
            <w:r w:rsidRPr="003255CE">
              <w:rPr>
                <w:color w:val="000000"/>
              </w:rPr>
              <w:t>0.95</w:t>
            </w:r>
          </w:p>
        </w:tc>
      </w:tr>
      <w:tr w:rsidR="00427463" w:rsidRPr="003255CE" w14:paraId="0E781CBE" w14:textId="77777777">
        <w:trPr>
          <w:trHeight w:val="259"/>
        </w:trPr>
        <w:tc>
          <w:tcPr>
            <w:tcW w:w="1000" w:type="dxa"/>
          </w:tcPr>
          <w:p w14:paraId="76FBD4F5" w14:textId="77777777" w:rsidR="00427463" w:rsidRPr="003255CE" w:rsidRDefault="00427463" w:rsidP="0082407D">
            <w:pPr>
              <w:pStyle w:val="TableText"/>
            </w:pPr>
            <w:r w:rsidRPr="003255CE">
              <w:t>4</w:t>
            </w:r>
          </w:p>
        </w:tc>
        <w:tc>
          <w:tcPr>
            <w:tcW w:w="1007" w:type="dxa"/>
            <w:vAlign w:val="bottom"/>
          </w:tcPr>
          <w:p w14:paraId="3625B4D7" w14:textId="77777777" w:rsidR="00427463" w:rsidRPr="003255CE" w:rsidRDefault="00427463" w:rsidP="0082407D">
            <w:pPr>
              <w:pStyle w:val="TableText"/>
              <w:ind w:right="144"/>
            </w:pPr>
            <w:r w:rsidRPr="003255CE">
              <w:t>0–3</w:t>
            </w:r>
          </w:p>
        </w:tc>
        <w:tc>
          <w:tcPr>
            <w:tcW w:w="864" w:type="dxa"/>
            <w:vAlign w:val="bottom"/>
          </w:tcPr>
          <w:p w14:paraId="5F975D11" w14:textId="77777777" w:rsidR="00427463" w:rsidRPr="003255CE" w:rsidRDefault="00427463" w:rsidP="0082407D">
            <w:pPr>
              <w:pStyle w:val="TableText"/>
              <w:ind w:right="144"/>
              <w:rPr>
                <w:color w:val="00000A"/>
              </w:rPr>
            </w:pPr>
            <w:r w:rsidRPr="003255CE">
              <w:rPr>
                <w:color w:val="000000"/>
              </w:rPr>
              <w:t>4</w:t>
            </w:r>
          </w:p>
        </w:tc>
        <w:tc>
          <w:tcPr>
            <w:tcW w:w="864" w:type="dxa"/>
            <w:noWrap/>
            <w:vAlign w:val="bottom"/>
          </w:tcPr>
          <w:p w14:paraId="4CDA4186" w14:textId="77777777" w:rsidR="00427463" w:rsidRPr="003255CE" w:rsidRDefault="00427463" w:rsidP="0082407D">
            <w:pPr>
              <w:pStyle w:val="TableText"/>
              <w:rPr>
                <w:color w:val="00000A"/>
              </w:rPr>
            </w:pPr>
            <w:r w:rsidRPr="003255CE">
              <w:rPr>
                <w:color w:val="000000"/>
              </w:rPr>
              <w:t>87.9</w:t>
            </w:r>
          </w:p>
        </w:tc>
        <w:tc>
          <w:tcPr>
            <w:tcW w:w="1296" w:type="dxa"/>
            <w:vAlign w:val="bottom"/>
          </w:tcPr>
          <w:p w14:paraId="6C107E2E" w14:textId="77777777" w:rsidR="00427463" w:rsidRPr="003255CE" w:rsidRDefault="00427463" w:rsidP="0082407D">
            <w:pPr>
              <w:pStyle w:val="TableText"/>
              <w:ind w:right="288"/>
              <w:rPr>
                <w:color w:val="00000A"/>
              </w:rPr>
            </w:pPr>
            <w:r w:rsidRPr="003255CE">
              <w:rPr>
                <w:color w:val="000000"/>
              </w:rPr>
              <w:t>99.8</w:t>
            </w:r>
          </w:p>
        </w:tc>
        <w:tc>
          <w:tcPr>
            <w:tcW w:w="864" w:type="dxa"/>
            <w:noWrap/>
            <w:vAlign w:val="bottom"/>
          </w:tcPr>
          <w:p w14:paraId="4FC59602" w14:textId="77777777" w:rsidR="00427463" w:rsidRPr="003255CE" w:rsidRDefault="00427463" w:rsidP="0082407D">
            <w:pPr>
              <w:pStyle w:val="TableText"/>
              <w:rPr>
                <w:color w:val="00000A"/>
              </w:rPr>
            </w:pPr>
            <w:r w:rsidRPr="003255CE">
              <w:rPr>
                <w:color w:val="000000"/>
              </w:rPr>
              <w:t>0.94</w:t>
            </w:r>
          </w:p>
        </w:tc>
        <w:tc>
          <w:tcPr>
            <w:tcW w:w="1512" w:type="dxa"/>
            <w:vAlign w:val="bottom"/>
          </w:tcPr>
          <w:p w14:paraId="6A18A8C2" w14:textId="77777777" w:rsidR="00427463" w:rsidRPr="003255CE" w:rsidRDefault="00427463" w:rsidP="0082407D">
            <w:pPr>
              <w:pStyle w:val="TableText"/>
              <w:ind w:right="432"/>
              <w:rPr>
                <w:color w:val="00000A"/>
              </w:rPr>
            </w:pPr>
            <w:r w:rsidRPr="003255CE">
              <w:rPr>
                <w:color w:val="000000"/>
              </w:rPr>
              <w:t>4</w:t>
            </w:r>
          </w:p>
        </w:tc>
        <w:tc>
          <w:tcPr>
            <w:tcW w:w="1512" w:type="dxa"/>
            <w:vAlign w:val="bottom"/>
          </w:tcPr>
          <w:p w14:paraId="4F0F191B" w14:textId="77777777" w:rsidR="00427463" w:rsidRPr="003255CE" w:rsidRDefault="00427463" w:rsidP="0082407D">
            <w:pPr>
              <w:pStyle w:val="TableText"/>
              <w:ind w:right="360"/>
              <w:rPr>
                <w:color w:val="00000A"/>
              </w:rPr>
            </w:pPr>
            <w:r w:rsidRPr="003255CE">
              <w:rPr>
                <w:color w:val="000000"/>
              </w:rPr>
              <w:t>87.5</w:t>
            </w:r>
          </w:p>
        </w:tc>
        <w:tc>
          <w:tcPr>
            <w:tcW w:w="1512" w:type="dxa"/>
            <w:vAlign w:val="bottom"/>
          </w:tcPr>
          <w:p w14:paraId="1142F99A" w14:textId="77777777" w:rsidR="00427463" w:rsidRPr="003255CE" w:rsidRDefault="00427463" w:rsidP="0082407D">
            <w:pPr>
              <w:pStyle w:val="TableText"/>
              <w:ind w:right="288"/>
              <w:rPr>
                <w:color w:val="00000A"/>
              </w:rPr>
            </w:pPr>
            <w:r w:rsidRPr="003255CE">
              <w:rPr>
                <w:color w:val="000000"/>
              </w:rPr>
              <w:t>99.7</w:t>
            </w:r>
          </w:p>
        </w:tc>
        <w:tc>
          <w:tcPr>
            <w:tcW w:w="1512" w:type="dxa"/>
            <w:vAlign w:val="bottom"/>
          </w:tcPr>
          <w:p w14:paraId="516E45C9" w14:textId="77777777" w:rsidR="00427463" w:rsidRPr="003255CE" w:rsidRDefault="00427463" w:rsidP="0082407D">
            <w:pPr>
              <w:pStyle w:val="TableText"/>
              <w:ind w:right="360"/>
              <w:rPr>
                <w:color w:val="00000A"/>
              </w:rPr>
            </w:pPr>
            <w:r w:rsidRPr="003255CE">
              <w:rPr>
                <w:color w:val="000000"/>
              </w:rPr>
              <w:t>0.92</w:t>
            </w:r>
          </w:p>
        </w:tc>
      </w:tr>
      <w:tr w:rsidR="00427463" w:rsidRPr="003255CE" w14:paraId="6C04E019" w14:textId="77777777">
        <w:trPr>
          <w:trHeight w:val="259"/>
        </w:trPr>
        <w:tc>
          <w:tcPr>
            <w:tcW w:w="1000" w:type="dxa"/>
            <w:vAlign w:val="bottom"/>
          </w:tcPr>
          <w:p w14:paraId="30F36E01" w14:textId="77777777" w:rsidR="00427463" w:rsidRPr="003255CE" w:rsidRDefault="00427463" w:rsidP="0082407D">
            <w:pPr>
              <w:pStyle w:val="TableText"/>
            </w:pPr>
            <w:r w:rsidRPr="003255CE">
              <w:t>5</w:t>
            </w:r>
          </w:p>
        </w:tc>
        <w:tc>
          <w:tcPr>
            <w:tcW w:w="1007" w:type="dxa"/>
          </w:tcPr>
          <w:p w14:paraId="05CFF30F" w14:textId="77777777" w:rsidR="00427463" w:rsidRPr="003255CE" w:rsidRDefault="00427463" w:rsidP="0082407D">
            <w:pPr>
              <w:pStyle w:val="TableText"/>
              <w:ind w:right="144"/>
            </w:pPr>
            <w:r w:rsidRPr="003255CE">
              <w:t>0–3</w:t>
            </w:r>
          </w:p>
        </w:tc>
        <w:tc>
          <w:tcPr>
            <w:tcW w:w="864" w:type="dxa"/>
            <w:vAlign w:val="bottom"/>
          </w:tcPr>
          <w:p w14:paraId="15AC3FFF" w14:textId="77777777" w:rsidR="00427463" w:rsidRPr="003255CE" w:rsidRDefault="00427463" w:rsidP="0082407D">
            <w:pPr>
              <w:pStyle w:val="TableText"/>
              <w:ind w:right="144"/>
            </w:pPr>
            <w:r w:rsidRPr="003255CE">
              <w:rPr>
                <w:color w:val="000000"/>
              </w:rPr>
              <w:t>3</w:t>
            </w:r>
          </w:p>
        </w:tc>
        <w:tc>
          <w:tcPr>
            <w:tcW w:w="864" w:type="dxa"/>
            <w:noWrap/>
            <w:vAlign w:val="bottom"/>
          </w:tcPr>
          <w:p w14:paraId="0C1FE04C" w14:textId="77777777" w:rsidR="00427463" w:rsidRPr="003255CE" w:rsidRDefault="00427463" w:rsidP="0082407D">
            <w:pPr>
              <w:pStyle w:val="TableText"/>
            </w:pPr>
            <w:r w:rsidRPr="003255CE">
              <w:rPr>
                <w:color w:val="000000"/>
              </w:rPr>
              <w:t>90.9</w:t>
            </w:r>
          </w:p>
        </w:tc>
        <w:tc>
          <w:tcPr>
            <w:tcW w:w="1296" w:type="dxa"/>
            <w:vAlign w:val="bottom"/>
          </w:tcPr>
          <w:p w14:paraId="3DEC821A" w14:textId="77777777" w:rsidR="00427463" w:rsidRPr="003255CE" w:rsidRDefault="00427463" w:rsidP="0082407D">
            <w:pPr>
              <w:pStyle w:val="TableText"/>
              <w:ind w:right="288"/>
            </w:pPr>
            <w:r w:rsidRPr="003255CE">
              <w:rPr>
                <w:color w:val="000000"/>
              </w:rPr>
              <w:t>98.4</w:t>
            </w:r>
          </w:p>
        </w:tc>
        <w:tc>
          <w:tcPr>
            <w:tcW w:w="864" w:type="dxa"/>
            <w:noWrap/>
            <w:vAlign w:val="bottom"/>
          </w:tcPr>
          <w:p w14:paraId="3547E5A7" w14:textId="77777777" w:rsidR="00427463" w:rsidRPr="003255CE" w:rsidRDefault="00427463" w:rsidP="0082407D">
            <w:pPr>
              <w:pStyle w:val="TableText"/>
            </w:pPr>
            <w:r w:rsidRPr="003255CE">
              <w:rPr>
                <w:color w:val="000000"/>
              </w:rPr>
              <w:t>0.94</w:t>
            </w:r>
          </w:p>
        </w:tc>
        <w:tc>
          <w:tcPr>
            <w:tcW w:w="1512" w:type="dxa"/>
            <w:vAlign w:val="bottom"/>
          </w:tcPr>
          <w:p w14:paraId="22421914" w14:textId="77777777" w:rsidR="00427463" w:rsidRPr="003255CE" w:rsidRDefault="00427463" w:rsidP="0082407D">
            <w:pPr>
              <w:pStyle w:val="TableText"/>
              <w:ind w:right="432"/>
            </w:pPr>
            <w:r w:rsidRPr="003255CE">
              <w:rPr>
                <w:color w:val="000000"/>
              </w:rPr>
              <w:t>3</w:t>
            </w:r>
          </w:p>
        </w:tc>
        <w:tc>
          <w:tcPr>
            <w:tcW w:w="1512" w:type="dxa"/>
            <w:vAlign w:val="bottom"/>
          </w:tcPr>
          <w:p w14:paraId="5CC8CCD6" w14:textId="77777777" w:rsidR="00427463" w:rsidRPr="003255CE" w:rsidRDefault="00427463" w:rsidP="0082407D">
            <w:pPr>
              <w:pStyle w:val="TableText"/>
              <w:ind w:right="360"/>
            </w:pPr>
            <w:r w:rsidRPr="003255CE">
              <w:rPr>
                <w:color w:val="000000"/>
              </w:rPr>
              <w:t>90.3</w:t>
            </w:r>
          </w:p>
        </w:tc>
        <w:tc>
          <w:tcPr>
            <w:tcW w:w="1512" w:type="dxa"/>
            <w:vAlign w:val="bottom"/>
          </w:tcPr>
          <w:p w14:paraId="1E670CE7" w14:textId="77777777" w:rsidR="00427463" w:rsidRPr="003255CE" w:rsidRDefault="00427463" w:rsidP="0082407D">
            <w:pPr>
              <w:pStyle w:val="TableText"/>
              <w:ind w:right="288"/>
            </w:pPr>
            <w:r w:rsidRPr="003255CE">
              <w:rPr>
                <w:color w:val="000000"/>
              </w:rPr>
              <w:t>98.9</w:t>
            </w:r>
          </w:p>
        </w:tc>
        <w:tc>
          <w:tcPr>
            <w:tcW w:w="1512" w:type="dxa"/>
            <w:vAlign w:val="bottom"/>
          </w:tcPr>
          <w:p w14:paraId="7266C79E" w14:textId="77777777" w:rsidR="00427463" w:rsidRPr="003255CE" w:rsidRDefault="00427463" w:rsidP="0082407D">
            <w:pPr>
              <w:pStyle w:val="TableText"/>
              <w:ind w:right="360"/>
            </w:pPr>
            <w:r w:rsidRPr="003255CE">
              <w:rPr>
                <w:color w:val="000000"/>
              </w:rPr>
              <w:t>0.91</w:t>
            </w:r>
          </w:p>
        </w:tc>
      </w:tr>
      <w:tr w:rsidR="00427463" w:rsidRPr="003255CE" w14:paraId="7D27172E" w14:textId="77777777">
        <w:trPr>
          <w:trHeight w:val="259"/>
        </w:trPr>
        <w:tc>
          <w:tcPr>
            <w:tcW w:w="1000" w:type="dxa"/>
          </w:tcPr>
          <w:p w14:paraId="121607E9" w14:textId="77777777" w:rsidR="00427463" w:rsidRPr="003255CE" w:rsidRDefault="00427463" w:rsidP="0082407D">
            <w:pPr>
              <w:pStyle w:val="TableText"/>
            </w:pPr>
            <w:r w:rsidRPr="003255CE">
              <w:t>8</w:t>
            </w:r>
          </w:p>
        </w:tc>
        <w:tc>
          <w:tcPr>
            <w:tcW w:w="1007" w:type="dxa"/>
            <w:vAlign w:val="bottom"/>
          </w:tcPr>
          <w:p w14:paraId="723A2D9D" w14:textId="77777777" w:rsidR="00427463" w:rsidRPr="003255CE" w:rsidRDefault="00427463" w:rsidP="0082407D">
            <w:pPr>
              <w:pStyle w:val="TableText"/>
              <w:ind w:right="144"/>
            </w:pPr>
            <w:r w:rsidRPr="003255CE">
              <w:t>0–3</w:t>
            </w:r>
          </w:p>
        </w:tc>
        <w:tc>
          <w:tcPr>
            <w:tcW w:w="864" w:type="dxa"/>
            <w:vAlign w:val="bottom"/>
          </w:tcPr>
          <w:p w14:paraId="3CF4D42D" w14:textId="77777777" w:rsidR="00427463" w:rsidRPr="003255CE" w:rsidRDefault="00427463" w:rsidP="0082407D">
            <w:pPr>
              <w:pStyle w:val="TableText"/>
              <w:ind w:right="144"/>
              <w:rPr>
                <w:color w:val="000000"/>
              </w:rPr>
            </w:pPr>
            <w:r w:rsidRPr="003255CE">
              <w:rPr>
                <w:color w:val="000000"/>
              </w:rPr>
              <w:t>2</w:t>
            </w:r>
          </w:p>
        </w:tc>
        <w:tc>
          <w:tcPr>
            <w:tcW w:w="864" w:type="dxa"/>
            <w:noWrap/>
            <w:vAlign w:val="bottom"/>
          </w:tcPr>
          <w:p w14:paraId="177C8ACE" w14:textId="77777777" w:rsidR="00427463" w:rsidRPr="003255CE" w:rsidRDefault="00427463" w:rsidP="0082407D">
            <w:pPr>
              <w:pStyle w:val="TableText"/>
              <w:rPr>
                <w:color w:val="000000"/>
              </w:rPr>
            </w:pPr>
            <w:r w:rsidRPr="003255CE">
              <w:rPr>
                <w:color w:val="000000"/>
              </w:rPr>
              <w:t>78.2</w:t>
            </w:r>
          </w:p>
        </w:tc>
        <w:tc>
          <w:tcPr>
            <w:tcW w:w="1296" w:type="dxa"/>
            <w:vAlign w:val="bottom"/>
          </w:tcPr>
          <w:p w14:paraId="1FE5CD1D" w14:textId="77777777" w:rsidR="00427463" w:rsidRPr="003255CE" w:rsidRDefault="00427463" w:rsidP="0082407D">
            <w:pPr>
              <w:pStyle w:val="TableText"/>
              <w:ind w:right="288"/>
              <w:rPr>
                <w:color w:val="000000"/>
              </w:rPr>
            </w:pPr>
            <w:r w:rsidRPr="003255CE">
              <w:rPr>
                <w:color w:val="000000"/>
              </w:rPr>
              <w:t>98.0</w:t>
            </w:r>
          </w:p>
        </w:tc>
        <w:tc>
          <w:tcPr>
            <w:tcW w:w="864" w:type="dxa"/>
            <w:noWrap/>
            <w:vAlign w:val="bottom"/>
          </w:tcPr>
          <w:p w14:paraId="4DFAA7ED" w14:textId="77777777" w:rsidR="00427463" w:rsidRPr="003255CE" w:rsidRDefault="00427463" w:rsidP="0082407D">
            <w:pPr>
              <w:pStyle w:val="TableText"/>
              <w:rPr>
                <w:color w:val="000000"/>
              </w:rPr>
            </w:pPr>
            <w:r w:rsidRPr="003255CE">
              <w:rPr>
                <w:color w:val="000000"/>
              </w:rPr>
              <w:t>0.88</w:t>
            </w:r>
          </w:p>
        </w:tc>
        <w:tc>
          <w:tcPr>
            <w:tcW w:w="1512" w:type="dxa"/>
            <w:vAlign w:val="bottom"/>
          </w:tcPr>
          <w:p w14:paraId="2409197F" w14:textId="77777777" w:rsidR="00427463" w:rsidRPr="003255CE" w:rsidRDefault="00427463" w:rsidP="0082407D">
            <w:pPr>
              <w:pStyle w:val="TableText"/>
              <w:ind w:right="432"/>
              <w:rPr>
                <w:color w:val="000000"/>
              </w:rPr>
            </w:pPr>
            <w:r w:rsidRPr="003255CE">
              <w:rPr>
                <w:color w:val="000000"/>
              </w:rPr>
              <w:t>2</w:t>
            </w:r>
          </w:p>
        </w:tc>
        <w:tc>
          <w:tcPr>
            <w:tcW w:w="1512" w:type="dxa"/>
            <w:vAlign w:val="bottom"/>
          </w:tcPr>
          <w:p w14:paraId="0C23F448" w14:textId="77777777" w:rsidR="00427463" w:rsidRPr="003255CE" w:rsidRDefault="00427463" w:rsidP="0082407D">
            <w:pPr>
              <w:pStyle w:val="TableText"/>
              <w:ind w:right="360"/>
              <w:rPr>
                <w:color w:val="000000"/>
              </w:rPr>
            </w:pPr>
            <w:r w:rsidRPr="003255CE">
              <w:rPr>
                <w:color w:val="000000"/>
              </w:rPr>
              <w:t>75.0</w:t>
            </w:r>
          </w:p>
        </w:tc>
        <w:tc>
          <w:tcPr>
            <w:tcW w:w="1512" w:type="dxa"/>
            <w:vAlign w:val="bottom"/>
          </w:tcPr>
          <w:p w14:paraId="5A5F2B26" w14:textId="77777777" w:rsidR="00427463" w:rsidRPr="003255CE" w:rsidRDefault="00427463" w:rsidP="0082407D">
            <w:pPr>
              <w:pStyle w:val="TableText"/>
              <w:ind w:right="288"/>
              <w:rPr>
                <w:color w:val="000000"/>
              </w:rPr>
            </w:pPr>
            <w:r w:rsidRPr="003255CE">
              <w:rPr>
                <w:color w:val="000000"/>
              </w:rPr>
              <w:t>97.9</w:t>
            </w:r>
          </w:p>
        </w:tc>
        <w:tc>
          <w:tcPr>
            <w:tcW w:w="1512" w:type="dxa"/>
            <w:vAlign w:val="bottom"/>
          </w:tcPr>
          <w:p w14:paraId="1007251A" w14:textId="77777777" w:rsidR="00427463" w:rsidRPr="003255CE" w:rsidRDefault="00427463" w:rsidP="0082407D">
            <w:pPr>
              <w:pStyle w:val="TableText"/>
              <w:ind w:right="360"/>
              <w:rPr>
                <w:color w:val="000000"/>
              </w:rPr>
            </w:pPr>
            <w:r w:rsidRPr="003255CE">
              <w:rPr>
                <w:color w:val="000000"/>
              </w:rPr>
              <w:t>0.88</w:t>
            </w:r>
          </w:p>
        </w:tc>
      </w:tr>
      <w:tr w:rsidR="00427463" w:rsidRPr="003255CE" w14:paraId="5900AC50" w14:textId="77777777" w:rsidTr="00B204BC">
        <w:trPr>
          <w:trHeight w:val="259"/>
        </w:trPr>
        <w:tc>
          <w:tcPr>
            <w:tcW w:w="1000" w:type="dxa"/>
          </w:tcPr>
          <w:p w14:paraId="5FB13D84" w14:textId="77777777" w:rsidR="00427463" w:rsidRPr="003255CE" w:rsidRDefault="00427463" w:rsidP="0082407D">
            <w:pPr>
              <w:pStyle w:val="TableText"/>
            </w:pPr>
            <w:r w:rsidRPr="003255CE">
              <w:t>11</w:t>
            </w:r>
          </w:p>
        </w:tc>
        <w:tc>
          <w:tcPr>
            <w:tcW w:w="1007" w:type="dxa"/>
            <w:vAlign w:val="bottom"/>
          </w:tcPr>
          <w:p w14:paraId="2D91C9E5" w14:textId="77777777" w:rsidR="00427463" w:rsidRPr="003255CE" w:rsidRDefault="00427463" w:rsidP="0082407D">
            <w:pPr>
              <w:pStyle w:val="TableText"/>
              <w:ind w:right="144"/>
            </w:pPr>
            <w:r w:rsidRPr="003255CE">
              <w:t>0–3</w:t>
            </w:r>
          </w:p>
        </w:tc>
        <w:tc>
          <w:tcPr>
            <w:tcW w:w="864" w:type="dxa"/>
            <w:vAlign w:val="bottom"/>
          </w:tcPr>
          <w:p w14:paraId="4CFB20F8" w14:textId="77777777" w:rsidR="00427463" w:rsidRPr="003255CE" w:rsidRDefault="00427463" w:rsidP="0082407D">
            <w:pPr>
              <w:pStyle w:val="TableText"/>
              <w:ind w:right="144"/>
              <w:rPr>
                <w:color w:val="00000A"/>
              </w:rPr>
            </w:pPr>
            <w:r w:rsidRPr="003255CE">
              <w:rPr>
                <w:color w:val="000000"/>
              </w:rPr>
              <w:t>5</w:t>
            </w:r>
          </w:p>
        </w:tc>
        <w:tc>
          <w:tcPr>
            <w:tcW w:w="864" w:type="dxa"/>
            <w:noWrap/>
            <w:vAlign w:val="bottom"/>
          </w:tcPr>
          <w:p w14:paraId="592CAE92" w14:textId="77777777" w:rsidR="00427463" w:rsidRPr="003255CE" w:rsidRDefault="00427463" w:rsidP="0082407D">
            <w:pPr>
              <w:pStyle w:val="TableText"/>
              <w:rPr>
                <w:color w:val="00000A"/>
              </w:rPr>
            </w:pPr>
            <w:r w:rsidRPr="003255CE">
              <w:rPr>
                <w:color w:val="000000"/>
              </w:rPr>
              <w:t>85.5</w:t>
            </w:r>
          </w:p>
        </w:tc>
        <w:tc>
          <w:tcPr>
            <w:tcW w:w="1296" w:type="dxa"/>
            <w:vAlign w:val="bottom"/>
          </w:tcPr>
          <w:p w14:paraId="22320722" w14:textId="77777777" w:rsidR="00427463" w:rsidRPr="003255CE" w:rsidRDefault="00427463" w:rsidP="0082407D">
            <w:pPr>
              <w:pStyle w:val="TableText"/>
              <w:ind w:right="288"/>
              <w:rPr>
                <w:color w:val="00000A"/>
              </w:rPr>
            </w:pPr>
            <w:r w:rsidRPr="003255CE">
              <w:rPr>
                <w:color w:val="000000"/>
              </w:rPr>
              <w:t>99.0</w:t>
            </w:r>
          </w:p>
        </w:tc>
        <w:tc>
          <w:tcPr>
            <w:tcW w:w="864" w:type="dxa"/>
            <w:noWrap/>
            <w:vAlign w:val="bottom"/>
          </w:tcPr>
          <w:p w14:paraId="744872FF" w14:textId="77777777" w:rsidR="00427463" w:rsidRPr="003255CE" w:rsidRDefault="00427463" w:rsidP="0082407D">
            <w:pPr>
              <w:pStyle w:val="TableText"/>
              <w:rPr>
                <w:color w:val="00000A"/>
              </w:rPr>
            </w:pPr>
            <w:r w:rsidRPr="003255CE">
              <w:rPr>
                <w:color w:val="000000"/>
              </w:rPr>
              <w:t>0.89</w:t>
            </w:r>
          </w:p>
        </w:tc>
        <w:tc>
          <w:tcPr>
            <w:tcW w:w="1512" w:type="dxa"/>
            <w:vAlign w:val="bottom"/>
          </w:tcPr>
          <w:p w14:paraId="1A70A410" w14:textId="77777777" w:rsidR="00427463" w:rsidRPr="003255CE" w:rsidRDefault="00427463" w:rsidP="0082407D">
            <w:pPr>
              <w:pStyle w:val="TableText"/>
              <w:ind w:right="432"/>
              <w:rPr>
                <w:color w:val="00000A"/>
              </w:rPr>
            </w:pPr>
            <w:r w:rsidRPr="003255CE">
              <w:rPr>
                <w:color w:val="000000"/>
              </w:rPr>
              <w:t>5</w:t>
            </w:r>
          </w:p>
        </w:tc>
        <w:tc>
          <w:tcPr>
            <w:tcW w:w="1512" w:type="dxa"/>
            <w:vAlign w:val="bottom"/>
          </w:tcPr>
          <w:p w14:paraId="6E52C45D" w14:textId="77777777" w:rsidR="00427463" w:rsidRPr="003255CE" w:rsidRDefault="00427463" w:rsidP="0082407D">
            <w:pPr>
              <w:pStyle w:val="TableText"/>
              <w:ind w:right="360"/>
              <w:rPr>
                <w:color w:val="00000A"/>
              </w:rPr>
            </w:pPr>
            <w:r w:rsidRPr="003255CE">
              <w:rPr>
                <w:color w:val="000000"/>
              </w:rPr>
              <w:t>89.8</w:t>
            </w:r>
          </w:p>
        </w:tc>
        <w:tc>
          <w:tcPr>
            <w:tcW w:w="1512" w:type="dxa"/>
            <w:vAlign w:val="bottom"/>
          </w:tcPr>
          <w:p w14:paraId="784419B8" w14:textId="77777777" w:rsidR="00427463" w:rsidRPr="003255CE" w:rsidRDefault="00427463" w:rsidP="0082407D">
            <w:pPr>
              <w:pStyle w:val="TableText"/>
              <w:ind w:right="288"/>
              <w:rPr>
                <w:color w:val="00000A"/>
              </w:rPr>
            </w:pPr>
            <w:r w:rsidRPr="003255CE">
              <w:rPr>
                <w:color w:val="000000"/>
              </w:rPr>
              <w:t>99.3</w:t>
            </w:r>
          </w:p>
        </w:tc>
        <w:tc>
          <w:tcPr>
            <w:tcW w:w="1512" w:type="dxa"/>
            <w:vAlign w:val="bottom"/>
          </w:tcPr>
          <w:p w14:paraId="679BA473" w14:textId="77777777" w:rsidR="00427463" w:rsidRPr="003255CE" w:rsidRDefault="00427463" w:rsidP="0082407D">
            <w:pPr>
              <w:pStyle w:val="TableText"/>
              <w:ind w:right="360"/>
              <w:rPr>
                <w:color w:val="00000A"/>
              </w:rPr>
            </w:pPr>
            <w:r w:rsidRPr="003255CE">
              <w:rPr>
                <w:color w:val="000000"/>
              </w:rPr>
              <w:t>0.90</w:t>
            </w:r>
          </w:p>
        </w:tc>
      </w:tr>
    </w:tbl>
    <w:p w14:paraId="465B4388" w14:textId="65616A1D" w:rsidR="00F9274F" w:rsidRPr="003255CE" w:rsidRDefault="00F9274F" w:rsidP="0082407D">
      <w:pPr>
        <w:spacing w:before="120"/>
      </w:pPr>
    </w:p>
    <w:p w14:paraId="65BB5B08" w14:textId="7E601039" w:rsidR="00F9274F" w:rsidRPr="003255CE" w:rsidRDefault="00F9274F" w:rsidP="0082407D">
      <w:pPr>
        <w:sectPr w:rsidR="00F9274F" w:rsidRPr="003255CE" w:rsidSect="00D45A7A">
          <w:headerReference w:type="first" r:id="rId40"/>
          <w:footerReference w:type="first" r:id="rId41"/>
          <w:pgSz w:w="15840" w:h="12240" w:orient="landscape" w:code="1"/>
          <w:pgMar w:top="1152" w:right="1152" w:bottom="1152" w:left="1152" w:header="576" w:footer="360" w:gutter="0"/>
          <w:cols w:space="720"/>
          <w:docGrid w:linePitch="360"/>
        </w:sectPr>
      </w:pPr>
    </w:p>
    <w:p w14:paraId="12D5CC03" w14:textId="39D2E0FE" w:rsidR="000B0735" w:rsidRPr="003255CE" w:rsidRDefault="00236333" w:rsidP="0082407D">
      <w:r w:rsidRPr="003255CE">
        <w:rPr>
          <w:rStyle w:val="Cross-Reference"/>
        </w:rPr>
        <w:lastRenderedPageBreak/>
        <w:fldChar w:fldCharType="begin"/>
      </w:r>
      <w:r w:rsidRPr="003255CE">
        <w:rPr>
          <w:rStyle w:val="Cross-Reference"/>
        </w:rPr>
        <w:instrText xml:space="preserve"> REF _Ref122615453 \h </w:instrText>
      </w:r>
      <w:r w:rsidR="00595AE9" w:rsidRPr="003255CE">
        <w:rPr>
          <w:rStyle w:val="Cross-Reference"/>
        </w:rPr>
        <w:instrText xml:space="preserve"> \* MERGEFORMAT </w:instrText>
      </w:r>
      <w:r w:rsidRPr="003255CE">
        <w:rPr>
          <w:rStyle w:val="Cross-Reference"/>
        </w:rPr>
      </w:r>
      <w:r w:rsidRPr="003255CE">
        <w:rPr>
          <w:rStyle w:val="Cross-Reference"/>
        </w:rPr>
        <w:fldChar w:fldCharType="separate"/>
      </w:r>
      <w:r w:rsidR="00331C2F" w:rsidRPr="003255CE">
        <w:rPr>
          <w:rStyle w:val="Cross-Reference"/>
        </w:rPr>
        <w:t>Table 7.13</w:t>
      </w:r>
      <w:r w:rsidRPr="003255CE">
        <w:rPr>
          <w:rStyle w:val="Cross-Reference"/>
        </w:rPr>
        <w:fldChar w:fldCharType="end"/>
      </w:r>
      <w:r w:rsidR="000B0735" w:rsidRPr="003255CE">
        <w:t xml:space="preserve"> through </w:t>
      </w:r>
      <w:r w:rsidR="00595AE9" w:rsidRPr="003255CE">
        <w:rPr>
          <w:rStyle w:val="Cross-Reference"/>
        </w:rPr>
        <w:fldChar w:fldCharType="begin"/>
      </w:r>
      <w:r w:rsidR="00595AE9" w:rsidRPr="003255CE">
        <w:rPr>
          <w:rStyle w:val="Cross-Reference"/>
        </w:rPr>
        <w:instrText xml:space="preserve"> REF  _Ref122615494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15</w:t>
      </w:r>
      <w:r w:rsidR="00595AE9" w:rsidRPr="003255CE">
        <w:rPr>
          <w:rStyle w:val="Cross-Reference"/>
        </w:rPr>
        <w:fldChar w:fldCharType="end"/>
      </w:r>
      <w:r w:rsidR="000B0735" w:rsidRPr="003255CE">
        <w:t xml:space="preserve"> present the </w:t>
      </w:r>
      <w:r w:rsidR="007F38EB" w:rsidRPr="003255CE">
        <w:t>human</w:t>
      </w:r>
      <w:r w:rsidR="007F38EB" w:rsidRPr="003255CE">
        <w:rPr>
          <w:rFonts w:cs="Arial"/>
        </w:rPr>
        <w:t>‒</w:t>
      </w:r>
      <w:r w:rsidR="003907E3" w:rsidRPr="003255CE">
        <w:rPr>
          <w:rFonts w:cs="Arial"/>
        </w:rPr>
        <w:t>automated scoring</w:t>
      </w:r>
      <w:r w:rsidR="000B0735" w:rsidRPr="003255CE">
        <w:t xml:space="preserve"> agreement on the live validation samples for ELA </w:t>
      </w:r>
      <w:r w:rsidR="0039265E" w:rsidRPr="003255CE">
        <w:rPr>
          <w:rFonts w:cs="Arial"/>
        </w:rPr>
        <w:t>short-answer</w:t>
      </w:r>
      <w:r w:rsidR="000B0735" w:rsidRPr="003255CE">
        <w:t xml:space="preserve"> items, ELA essay items, and mathematics </w:t>
      </w:r>
      <w:r w:rsidR="0039265E" w:rsidRPr="003255CE">
        <w:rPr>
          <w:rFonts w:cs="Arial"/>
        </w:rPr>
        <w:t>short-answer</w:t>
      </w:r>
      <w:r w:rsidR="000B0735" w:rsidRPr="003255CE">
        <w:t xml:space="preserve"> items, respectively. </w:t>
      </w:r>
      <w:r w:rsidR="00433C5D" w:rsidRPr="003255CE">
        <w:t>L</w:t>
      </w:r>
      <w:r w:rsidR="000B0735" w:rsidRPr="003255CE">
        <w:t xml:space="preserve">ive training did not involve a secondary validation </w:t>
      </w:r>
      <w:r w:rsidR="003907E3" w:rsidRPr="003255CE">
        <w:t>as</w:t>
      </w:r>
      <w:r w:rsidR="000B0735" w:rsidRPr="003255CE">
        <w:t xml:space="preserve"> it involved operational data.</w:t>
      </w:r>
    </w:p>
    <w:p w14:paraId="19E14EFA" w14:textId="4633CE1E" w:rsidR="003907E3" w:rsidRPr="003255CE" w:rsidRDefault="003907E3" w:rsidP="0082407D">
      <w:pPr>
        <w:pStyle w:val="Caption"/>
        <w:rPr>
          <w:rFonts w:eastAsia="Malgun Gothic"/>
        </w:rPr>
      </w:pPr>
      <w:bookmarkStart w:id="750" w:name="_Ref122615453"/>
      <w:bookmarkStart w:id="751" w:name="_Toc221195781"/>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3</w:t>
        </w:r>
      </w:fldSimple>
      <w:bookmarkEnd w:id="750"/>
      <w:r w:rsidRPr="003255CE">
        <w:rPr>
          <w:rFonts w:eastAsia="Malgun Gothic"/>
        </w:rPr>
        <w:t xml:space="preserve">  Human</w:t>
      </w:r>
      <w:r w:rsidRPr="003255CE">
        <w:t>–</w:t>
      </w:r>
      <w:r w:rsidRPr="003255CE">
        <w:rPr>
          <w:rFonts w:eastAsia="Malgun Gothic"/>
        </w:rPr>
        <w:t>Automated Scoring Agreement for ELA Short-Answer Items on Live Validation Sample by Grade Level</w:t>
      </w:r>
      <w:bookmarkEnd w:id="751"/>
    </w:p>
    <w:tbl>
      <w:tblPr>
        <w:tblStyle w:val="TRs"/>
        <w:tblW w:w="2899" w:type="pct"/>
        <w:tblLayout w:type="fixed"/>
        <w:tblLook w:val="04A0" w:firstRow="1" w:lastRow="0" w:firstColumn="1" w:lastColumn="0" w:noHBand="0" w:noVBand="1"/>
      </w:tblPr>
      <w:tblGrid>
        <w:gridCol w:w="1010"/>
        <w:gridCol w:w="1152"/>
        <w:gridCol w:w="1009"/>
        <w:gridCol w:w="1728"/>
        <w:gridCol w:w="862"/>
      </w:tblGrid>
      <w:tr w:rsidR="00E4438F" w:rsidRPr="003255CE" w14:paraId="5B6760D1" w14:textId="77777777">
        <w:trPr>
          <w:cnfStyle w:val="100000000000" w:firstRow="1" w:lastRow="0" w:firstColumn="0" w:lastColumn="0" w:oddVBand="0" w:evenVBand="0" w:oddHBand="0" w:evenHBand="0" w:firstRowFirstColumn="0" w:firstRowLastColumn="0" w:lastRowFirstColumn="0" w:lastRowLastColumn="0"/>
          <w:trHeight w:val="21"/>
        </w:trPr>
        <w:tc>
          <w:tcPr>
            <w:tcW w:w="1010" w:type="dxa"/>
          </w:tcPr>
          <w:p w14:paraId="718DAC56" w14:textId="77777777" w:rsidR="002174AA" w:rsidRPr="003255CE" w:rsidRDefault="002174AA" w:rsidP="0082407D">
            <w:pPr>
              <w:pStyle w:val="TableHead"/>
            </w:pPr>
            <w:r w:rsidRPr="003255CE">
              <w:rPr>
                <w:b/>
              </w:rPr>
              <w:t>Grade Level</w:t>
            </w:r>
          </w:p>
        </w:tc>
        <w:tc>
          <w:tcPr>
            <w:tcW w:w="1152" w:type="dxa"/>
          </w:tcPr>
          <w:p w14:paraId="63194A8A" w14:textId="77777777" w:rsidR="002174AA" w:rsidRPr="003255CE" w:rsidRDefault="002174AA" w:rsidP="0082407D">
            <w:pPr>
              <w:pStyle w:val="TableHead"/>
              <w:rPr>
                <w:color w:val="00000A"/>
              </w:rPr>
            </w:pPr>
            <w:r w:rsidRPr="003255CE">
              <w:rPr>
                <w:b/>
              </w:rPr>
              <w:t xml:space="preserve">Live </w:t>
            </w:r>
            <w:r w:rsidRPr="003255CE">
              <w:rPr>
                <w:b/>
                <w:color w:val="00000A"/>
              </w:rPr>
              <w:t>N of Items</w:t>
            </w:r>
          </w:p>
        </w:tc>
        <w:tc>
          <w:tcPr>
            <w:tcW w:w="1009" w:type="dxa"/>
          </w:tcPr>
          <w:p w14:paraId="5C4D6E2B" w14:textId="77777777" w:rsidR="002174AA" w:rsidRPr="003255CE" w:rsidRDefault="002174AA" w:rsidP="0082407D">
            <w:pPr>
              <w:pStyle w:val="TableHead"/>
              <w:rPr>
                <w:color w:val="00000A"/>
              </w:rPr>
            </w:pPr>
            <w:r w:rsidRPr="003255CE">
              <w:rPr>
                <w:b/>
              </w:rPr>
              <w:t>Live % Exact</w:t>
            </w:r>
          </w:p>
        </w:tc>
        <w:tc>
          <w:tcPr>
            <w:tcW w:w="1728" w:type="dxa"/>
          </w:tcPr>
          <w:p w14:paraId="21883FE4" w14:textId="77777777" w:rsidR="002174AA" w:rsidRPr="003255CE" w:rsidRDefault="002174AA" w:rsidP="0082407D">
            <w:pPr>
              <w:pStyle w:val="TableHead"/>
            </w:pPr>
            <w:r w:rsidRPr="003255CE">
              <w:rPr>
                <w:b/>
              </w:rPr>
              <w:t>Live % Exact + Adjacent</w:t>
            </w:r>
          </w:p>
        </w:tc>
        <w:tc>
          <w:tcPr>
            <w:tcW w:w="862" w:type="dxa"/>
          </w:tcPr>
          <w:p w14:paraId="0307C042" w14:textId="77777777" w:rsidR="002174AA" w:rsidRPr="003255CE" w:rsidRDefault="002174AA" w:rsidP="0082407D">
            <w:pPr>
              <w:pStyle w:val="TableHead"/>
              <w:rPr>
                <w:color w:val="00000A"/>
              </w:rPr>
            </w:pPr>
            <w:r w:rsidRPr="003255CE">
              <w:rPr>
                <w:b/>
              </w:rPr>
              <w:t>Live QWK</w:t>
            </w:r>
          </w:p>
        </w:tc>
      </w:tr>
      <w:tr w:rsidR="00E4438F" w:rsidRPr="003255CE" w14:paraId="7B43CC08" w14:textId="77777777">
        <w:trPr>
          <w:trHeight w:val="259"/>
        </w:trPr>
        <w:tc>
          <w:tcPr>
            <w:tcW w:w="1010" w:type="dxa"/>
          </w:tcPr>
          <w:p w14:paraId="27FA1EA7" w14:textId="77777777" w:rsidR="002174AA" w:rsidRPr="003255CE" w:rsidRDefault="002174AA" w:rsidP="0082407D">
            <w:pPr>
              <w:pStyle w:val="TableText"/>
            </w:pPr>
            <w:r w:rsidRPr="003255CE">
              <w:t>3</w:t>
            </w:r>
          </w:p>
        </w:tc>
        <w:tc>
          <w:tcPr>
            <w:tcW w:w="1152" w:type="dxa"/>
            <w:vAlign w:val="bottom"/>
          </w:tcPr>
          <w:p w14:paraId="4176A64A" w14:textId="77777777" w:rsidR="002174AA" w:rsidRPr="003255CE" w:rsidRDefault="002174AA" w:rsidP="0082407D">
            <w:pPr>
              <w:pStyle w:val="TableText"/>
              <w:ind w:right="288"/>
              <w:rPr>
                <w:color w:val="00000A"/>
              </w:rPr>
            </w:pPr>
            <w:r w:rsidRPr="003255CE">
              <w:rPr>
                <w:color w:val="000000"/>
              </w:rPr>
              <w:t>8</w:t>
            </w:r>
          </w:p>
        </w:tc>
        <w:tc>
          <w:tcPr>
            <w:tcW w:w="1009" w:type="dxa"/>
            <w:vAlign w:val="bottom"/>
          </w:tcPr>
          <w:p w14:paraId="7FD63281" w14:textId="77777777" w:rsidR="002174AA" w:rsidRPr="003255CE" w:rsidRDefault="002174AA" w:rsidP="0082407D">
            <w:pPr>
              <w:pStyle w:val="TableText"/>
              <w:rPr>
                <w:color w:val="00000A"/>
              </w:rPr>
            </w:pPr>
            <w:r w:rsidRPr="003255CE">
              <w:rPr>
                <w:color w:val="000000"/>
              </w:rPr>
              <w:t>80.2</w:t>
            </w:r>
          </w:p>
        </w:tc>
        <w:tc>
          <w:tcPr>
            <w:tcW w:w="1728" w:type="dxa"/>
            <w:vAlign w:val="bottom"/>
          </w:tcPr>
          <w:p w14:paraId="575C85F5" w14:textId="77777777" w:rsidR="002174AA" w:rsidRPr="003255CE" w:rsidRDefault="002174AA" w:rsidP="0082407D">
            <w:pPr>
              <w:pStyle w:val="TableText"/>
              <w:ind w:right="432"/>
              <w:rPr>
                <w:color w:val="00000A"/>
              </w:rPr>
            </w:pPr>
            <w:r w:rsidRPr="003255CE">
              <w:rPr>
                <w:color w:val="000000"/>
              </w:rPr>
              <w:t>99.6</w:t>
            </w:r>
          </w:p>
        </w:tc>
        <w:tc>
          <w:tcPr>
            <w:tcW w:w="862" w:type="dxa"/>
            <w:vAlign w:val="bottom"/>
          </w:tcPr>
          <w:p w14:paraId="138BF507" w14:textId="77777777" w:rsidR="002174AA" w:rsidRPr="003255CE" w:rsidRDefault="002174AA" w:rsidP="0082407D">
            <w:pPr>
              <w:pStyle w:val="TableText"/>
              <w:rPr>
                <w:color w:val="00000A"/>
              </w:rPr>
            </w:pPr>
            <w:r w:rsidRPr="003255CE">
              <w:rPr>
                <w:color w:val="000000"/>
              </w:rPr>
              <w:t>0.78</w:t>
            </w:r>
          </w:p>
        </w:tc>
      </w:tr>
      <w:tr w:rsidR="00E4438F" w:rsidRPr="003255CE" w14:paraId="3CB57003" w14:textId="77777777">
        <w:trPr>
          <w:trHeight w:val="259"/>
        </w:trPr>
        <w:tc>
          <w:tcPr>
            <w:tcW w:w="1010" w:type="dxa"/>
          </w:tcPr>
          <w:p w14:paraId="72F73B79" w14:textId="77777777" w:rsidR="002174AA" w:rsidRPr="003255CE" w:rsidRDefault="002174AA" w:rsidP="0082407D">
            <w:pPr>
              <w:pStyle w:val="TableText"/>
            </w:pPr>
            <w:r w:rsidRPr="003255CE">
              <w:t>4</w:t>
            </w:r>
          </w:p>
        </w:tc>
        <w:tc>
          <w:tcPr>
            <w:tcW w:w="1152" w:type="dxa"/>
            <w:vAlign w:val="bottom"/>
          </w:tcPr>
          <w:p w14:paraId="11B198CE" w14:textId="77777777" w:rsidR="002174AA" w:rsidRPr="003255CE" w:rsidRDefault="002174AA" w:rsidP="0082407D">
            <w:pPr>
              <w:pStyle w:val="TableText"/>
              <w:ind w:right="288"/>
            </w:pPr>
            <w:r w:rsidRPr="003255CE">
              <w:rPr>
                <w:color w:val="000000"/>
              </w:rPr>
              <w:t>3</w:t>
            </w:r>
          </w:p>
        </w:tc>
        <w:tc>
          <w:tcPr>
            <w:tcW w:w="1009" w:type="dxa"/>
            <w:vAlign w:val="bottom"/>
          </w:tcPr>
          <w:p w14:paraId="653FD673" w14:textId="77777777" w:rsidR="002174AA" w:rsidRPr="003255CE" w:rsidRDefault="002174AA" w:rsidP="0082407D">
            <w:pPr>
              <w:pStyle w:val="TableText"/>
            </w:pPr>
            <w:r w:rsidRPr="003255CE">
              <w:rPr>
                <w:color w:val="000000"/>
              </w:rPr>
              <w:t>78.9</w:t>
            </w:r>
          </w:p>
        </w:tc>
        <w:tc>
          <w:tcPr>
            <w:tcW w:w="1728" w:type="dxa"/>
            <w:vAlign w:val="bottom"/>
          </w:tcPr>
          <w:p w14:paraId="5D12DBC8" w14:textId="77777777" w:rsidR="002174AA" w:rsidRPr="003255CE" w:rsidRDefault="002174AA" w:rsidP="0082407D">
            <w:pPr>
              <w:pStyle w:val="TableText"/>
              <w:ind w:right="432"/>
            </w:pPr>
            <w:r w:rsidRPr="003255CE">
              <w:rPr>
                <w:color w:val="000000"/>
              </w:rPr>
              <w:t>99.4</w:t>
            </w:r>
          </w:p>
        </w:tc>
        <w:tc>
          <w:tcPr>
            <w:tcW w:w="862" w:type="dxa"/>
            <w:vAlign w:val="bottom"/>
          </w:tcPr>
          <w:p w14:paraId="378677F9" w14:textId="77777777" w:rsidR="002174AA" w:rsidRPr="003255CE" w:rsidRDefault="002174AA" w:rsidP="0082407D">
            <w:pPr>
              <w:pStyle w:val="TableText"/>
            </w:pPr>
            <w:r w:rsidRPr="003255CE">
              <w:rPr>
                <w:color w:val="000000"/>
              </w:rPr>
              <w:t>0.78</w:t>
            </w:r>
          </w:p>
        </w:tc>
      </w:tr>
      <w:tr w:rsidR="00E4438F" w:rsidRPr="003255CE" w14:paraId="6CEB02C1" w14:textId="77777777">
        <w:trPr>
          <w:trHeight w:val="259"/>
        </w:trPr>
        <w:tc>
          <w:tcPr>
            <w:tcW w:w="1010" w:type="dxa"/>
          </w:tcPr>
          <w:p w14:paraId="1796F3CA" w14:textId="77777777" w:rsidR="002174AA" w:rsidRPr="003255CE" w:rsidRDefault="002174AA" w:rsidP="0082407D">
            <w:pPr>
              <w:pStyle w:val="TableText"/>
            </w:pPr>
            <w:r w:rsidRPr="003255CE">
              <w:t>5</w:t>
            </w:r>
          </w:p>
        </w:tc>
        <w:tc>
          <w:tcPr>
            <w:tcW w:w="1152" w:type="dxa"/>
            <w:vAlign w:val="bottom"/>
          </w:tcPr>
          <w:p w14:paraId="151357EA" w14:textId="77777777" w:rsidR="002174AA" w:rsidRPr="003255CE" w:rsidRDefault="002174AA" w:rsidP="0082407D">
            <w:pPr>
              <w:pStyle w:val="TableText"/>
              <w:ind w:right="288"/>
            </w:pPr>
            <w:r w:rsidRPr="003255CE">
              <w:rPr>
                <w:color w:val="000000"/>
              </w:rPr>
              <w:t>4</w:t>
            </w:r>
          </w:p>
        </w:tc>
        <w:tc>
          <w:tcPr>
            <w:tcW w:w="1009" w:type="dxa"/>
            <w:vAlign w:val="bottom"/>
          </w:tcPr>
          <w:p w14:paraId="22206315" w14:textId="77777777" w:rsidR="002174AA" w:rsidRPr="003255CE" w:rsidRDefault="002174AA" w:rsidP="0082407D">
            <w:pPr>
              <w:pStyle w:val="TableText"/>
            </w:pPr>
            <w:r w:rsidRPr="003255CE">
              <w:rPr>
                <w:color w:val="000000"/>
              </w:rPr>
              <w:t>78.0</w:t>
            </w:r>
          </w:p>
        </w:tc>
        <w:tc>
          <w:tcPr>
            <w:tcW w:w="1728" w:type="dxa"/>
            <w:vAlign w:val="bottom"/>
          </w:tcPr>
          <w:p w14:paraId="4F85E383" w14:textId="77777777" w:rsidR="002174AA" w:rsidRPr="003255CE" w:rsidRDefault="002174AA" w:rsidP="0082407D">
            <w:pPr>
              <w:pStyle w:val="TableText"/>
              <w:ind w:right="432"/>
            </w:pPr>
            <w:r w:rsidRPr="003255CE">
              <w:rPr>
                <w:color w:val="000000"/>
              </w:rPr>
              <w:t>99.9</w:t>
            </w:r>
          </w:p>
        </w:tc>
        <w:tc>
          <w:tcPr>
            <w:tcW w:w="862" w:type="dxa"/>
            <w:vAlign w:val="bottom"/>
          </w:tcPr>
          <w:p w14:paraId="5E75EBFC" w14:textId="77777777" w:rsidR="002174AA" w:rsidRPr="003255CE" w:rsidRDefault="002174AA" w:rsidP="0082407D">
            <w:pPr>
              <w:pStyle w:val="TableText"/>
            </w:pPr>
            <w:r w:rsidRPr="003255CE">
              <w:rPr>
                <w:color w:val="000000"/>
              </w:rPr>
              <w:t>0.80</w:t>
            </w:r>
          </w:p>
        </w:tc>
      </w:tr>
      <w:tr w:rsidR="00E4438F" w:rsidRPr="003255CE" w14:paraId="23C9C26A" w14:textId="77777777">
        <w:trPr>
          <w:trHeight w:val="259"/>
        </w:trPr>
        <w:tc>
          <w:tcPr>
            <w:tcW w:w="1010" w:type="dxa"/>
          </w:tcPr>
          <w:p w14:paraId="0ED588A6" w14:textId="77777777" w:rsidR="002174AA" w:rsidRPr="003255CE" w:rsidRDefault="002174AA" w:rsidP="0082407D">
            <w:pPr>
              <w:pStyle w:val="TableText"/>
            </w:pPr>
            <w:r w:rsidRPr="003255CE">
              <w:t>6</w:t>
            </w:r>
          </w:p>
        </w:tc>
        <w:tc>
          <w:tcPr>
            <w:tcW w:w="1152" w:type="dxa"/>
            <w:vAlign w:val="bottom"/>
          </w:tcPr>
          <w:p w14:paraId="30E7F663" w14:textId="77777777" w:rsidR="002174AA" w:rsidRPr="003255CE" w:rsidRDefault="002174AA" w:rsidP="0082407D">
            <w:pPr>
              <w:pStyle w:val="TableText"/>
              <w:ind w:right="288"/>
            </w:pPr>
            <w:r w:rsidRPr="003255CE">
              <w:rPr>
                <w:color w:val="000000"/>
              </w:rPr>
              <w:t>11</w:t>
            </w:r>
          </w:p>
        </w:tc>
        <w:tc>
          <w:tcPr>
            <w:tcW w:w="1009" w:type="dxa"/>
            <w:vAlign w:val="bottom"/>
          </w:tcPr>
          <w:p w14:paraId="4DE402A4" w14:textId="77777777" w:rsidR="002174AA" w:rsidRPr="003255CE" w:rsidRDefault="002174AA" w:rsidP="0082407D">
            <w:pPr>
              <w:pStyle w:val="TableText"/>
            </w:pPr>
            <w:r w:rsidRPr="003255CE">
              <w:rPr>
                <w:color w:val="000000"/>
              </w:rPr>
              <w:t>80.0</w:t>
            </w:r>
          </w:p>
        </w:tc>
        <w:tc>
          <w:tcPr>
            <w:tcW w:w="1728" w:type="dxa"/>
            <w:vAlign w:val="bottom"/>
          </w:tcPr>
          <w:p w14:paraId="3F461CC7" w14:textId="77777777" w:rsidR="002174AA" w:rsidRPr="003255CE" w:rsidRDefault="002174AA" w:rsidP="0082407D">
            <w:pPr>
              <w:pStyle w:val="TableText"/>
              <w:ind w:right="432"/>
            </w:pPr>
            <w:r w:rsidRPr="003255CE">
              <w:rPr>
                <w:color w:val="000000"/>
              </w:rPr>
              <w:t>99.7</w:t>
            </w:r>
          </w:p>
        </w:tc>
        <w:tc>
          <w:tcPr>
            <w:tcW w:w="862" w:type="dxa"/>
            <w:vAlign w:val="bottom"/>
          </w:tcPr>
          <w:p w14:paraId="7FCAD7E7" w14:textId="77777777" w:rsidR="002174AA" w:rsidRPr="003255CE" w:rsidRDefault="002174AA" w:rsidP="0082407D">
            <w:pPr>
              <w:pStyle w:val="TableText"/>
            </w:pPr>
            <w:r w:rsidRPr="003255CE">
              <w:rPr>
                <w:color w:val="000000"/>
              </w:rPr>
              <w:t>0.75</w:t>
            </w:r>
          </w:p>
        </w:tc>
      </w:tr>
      <w:tr w:rsidR="00E4438F" w:rsidRPr="003255CE" w14:paraId="5AA58980" w14:textId="77777777">
        <w:trPr>
          <w:trHeight w:val="259"/>
        </w:trPr>
        <w:tc>
          <w:tcPr>
            <w:tcW w:w="1010" w:type="dxa"/>
          </w:tcPr>
          <w:p w14:paraId="0E341BFA" w14:textId="77777777" w:rsidR="002174AA" w:rsidRPr="003255CE" w:rsidRDefault="002174AA" w:rsidP="0082407D">
            <w:pPr>
              <w:pStyle w:val="TableText"/>
            </w:pPr>
            <w:r w:rsidRPr="003255CE">
              <w:t>7</w:t>
            </w:r>
          </w:p>
        </w:tc>
        <w:tc>
          <w:tcPr>
            <w:tcW w:w="1152" w:type="dxa"/>
            <w:vAlign w:val="bottom"/>
          </w:tcPr>
          <w:p w14:paraId="0021F388" w14:textId="77777777" w:rsidR="002174AA" w:rsidRPr="003255CE" w:rsidRDefault="002174AA" w:rsidP="0082407D">
            <w:pPr>
              <w:pStyle w:val="TableText"/>
              <w:ind w:right="288"/>
              <w:rPr>
                <w:color w:val="00000A"/>
              </w:rPr>
            </w:pPr>
            <w:r w:rsidRPr="003255CE">
              <w:rPr>
                <w:color w:val="000000"/>
              </w:rPr>
              <w:t>19</w:t>
            </w:r>
          </w:p>
        </w:tc>
        <w:tc>
          <w:tcPr>
            <w:tcW w:w="1009" w:type="dxa"/>
            <w:vAlign w:val="bottom"/>
          </w:tcPr>
          <w:p w14:paraId="3188543E" w14:textId="77777777" w:rsidR="002174AA" w:rsidRPr="003255CE" w:rsidRDefault="002174AA" w:rsidP="0082407D">
            <w:pPr>
              <w:pStyle w:val="TableText"/>
              <w:rPr>
                <w:color w:val="00000A"/>
              </w:rPr>
            </w:pPr>
            <w:r w:rsidRPr="003255CE">
              <w:rPr>
                <w:color w:val="000000"/>
              </w:rPr>
              <w:t>78.1</w:t>
            </w:r>
          </w:p>
        </w:tc>
        <w:tc>
          <w:tcPr>
            <w:tcW w:w="1728" w:type="dxa"/>
            <w:vAlign w:val="bottom"/>
          </w:tcPr>
          <w:p w14:paraId="56148BF7" w14:textId="77777777" w:rsidR="002174AA" w:rsidRPr="003255CE" w:rsidRDefault="002174AA" w:rsidP="0082407D">
            <w:pPr>
              <w:pStyle w:val="TableText"/>
              <w:ind w:right="432"/>
              <w:rPr>
                <w:color w:val="00000A"/>
              </w:rPr>
            </w:pPr>
            <w:r w:rsidRPr="003255CE">
              <w:rPr>
                <w:color w:val="000000"/>
              </w:rPr>
              <w:t>99.6</w:t>
            </w:r>
          </w:p>
        </w:tc>
        <w:tc>
          <w:tcPr>
            <w:tcW w:w="862" w:type="dxa"/>
            <w:vAlign w:val="bottom"/>
          </w:tcPr>
          <w:p w14:paraId="6D4A68DB" w14:textId="77777777" w:rsidR="002174AA" w:rsidRPr="003255CE" w:rsidRDefault="002174AA" w:rsidP="0082407D">
            <w:pPr>
              <w:pStyle w:val="TableText"/>
              <w:rPr>
                <w:color w:val="00000A"/>
              </w:rPr>
            </w:pPr>
            <w:r w:rsidRPr="003255CE">
              <w:rPr>
                <w:color w:val="000000"/>
              </w:rPr>
              <w:t>0.74</w:t>
            </w:r>
          </w:p>
        </w:tc>
      </w:tr>
      <w:tr w:rsidR="00E4438F" w:rsidRPr="003255CE" w14:paraId="15722096" w14:textId="77777777">
        <w:trPr>
          <w:trHeight w:val="259"/>
        </w:trPr>
        <w:tc>
          <w:tcPr>
            <w:tcW w:w="1010" w:type="dxa"/>
          </w:tcPr>
          <w:p w14:paraId="1B98DBBA" w14:textId="77777777" w:rsidR="002174AA" w:rsidRPr="003255CE" w:rsidRDefault="002174AA" w:rsidP="0082407D">
            <w:pPr>
              <w:pStyle w:val="TableText"/>
            </w:pPr>
            <w:r w:rsidRPr="003255CE">
              <w:t>8</w:t>
            </w:r>
          </w:p>
        </w:tc>
        <w:tc>
          <w:tcPr>
            <w:tcW w:w="1152" w:type="dxa"/>
            <w:vAlign w:val="bottom"/>
          </w:tcPr>
          <w:p w14:paraId="52323B72" w14:textId="77777777" w:rsidR="002174AA" w:rsidRPr="003255CE" w:rsidRDefault="002174AA" w:rsidP="0082407D">
            <w:pPr>
              <w:pStyle w:val="TableText"/>
              <w:ind w:right="288"/>
              <w:rPr>
                <w:color w:val="00000A"/>
              </w:rPr>
            </w:pPr>
            <w:r w:rsidRPr="003255CE">
              <w:rPr>
                <w:color w:val="000000"/>
              </w:rPr>
              <w:t>25</w:t>
            </w:r>
          </w:p>
        </w:tc>
        <w:tc>
          <w:tcPr>
            <w:tcW w:w="1009" w:type="dxa"/>
            <w:vAlign w:val="bottom"/>
          </w:tcPr>
          <w:p w14:paraId="6C1F6C30" w14:textId="77777777" w:rsidR="002174AA" w:rsidRPr="003255CE" w:rsidRDefault="002174AA" w:rsidP="0082407D">
            <w:pPr>
              <w:pStyle w:val="TableText"/>
              <w:rPr>
                <w:color w:val="00000A"/>
              </w:rPr>
            </w:pPr>
            <w:r w:rsidRPr="003255CE">
              <w:rPr>
                <w:color w:val="000000"/>
              </w:rPr>
              <w:t>78.0</w:t>
            </w:r>
          </w:p>
        </w:tc>
        <w:tc>
          <w:tcPr>
            <w:tcW w:w="1728" w:type="dxa"/>
            <w:vAlign w:val="bottom"/>
          </w:tcPr>
          <w:p w14:paraId="0C865D3C" w14:textId="77777777" w:rsidR="002174AA" w:rsidRPr="003255CE" w:rsidRDefault="002174AA" w:rsidP="0082407D">
            <w:pPr>
              <w:pStyle w:val="TableText"/>
              <w:ind w:right="432"/>
              <w:rPr>
                <w:color w:val="00000A"/>
              </w:rPr>
            </w:pPr>
            <w:r w:rsidRPr="003255CE">
              <w:rPr>
                <w:color w:val="000000"/>
              </w:rPr>
              <w:t>99.7</w:t>
            </w:r>
          </w:p>
        </w:tc>
        <w:tc>
          <w:tcPr>
            <w:tcW w:w="862" w:type="dxa"/>
            <w:vAlign w:val="bottom"/>
          </w:tcPr>
          <w:p w14:paraId="19B37A93" w14:textId="77777777" w:rsidR="002174AA" w:rsidRPr="003255CE" w:rsidRDefault="002174AA" w:rsidP="0082407D">
            <w:pPr>
              <w:pStyle w:val="TableText"/>
              <w:rPr>
                <w:color w:val="00000A"/>
              </w:rPr>
            </w:pPr>
            <w:r w:rsidRPr="003255CE">
              <w:rPr>
                <w:color w:val="000000"/>
              </w:rPr>
              <w:t>0.75</w:t>
            </w:r>
          </w:p>
        </w:tc>
      </w:tr>
      <w:tr w:rsidR="00E4438F" w:rsidRPr="003255CE" w14:paraId="5DA382EA" w14:textId="77777777">
        <w:trPr>
          <w:trHeight w:val="259"/>
        </w:trPr>
        <w:tc>
          <w:tcPr>
            <w:tcW w:w="1010" w:type="dxa"/>
          </w:tcPr>
          <w:p w14:paraId="5658E365" w14:textId="77777777" w:rsidR="002174AA" w:rsidRPr="003255CE" w:rsidRDefault="002174AA" w:rsidP="0082407D">
            <w:pPr>
              <w:pStyle w:val="TableText"/>
            </w:pPr>
            <w:r w:rsidRPr="003255CE">
              <w:t>11</w:t>
            </w:r>
          </w:p>
        </w:tc>
        <w:tc>
          <w:tcPr>
            <w:tcW w:w="1152" w:type="dxa"/>
            <w:vAlign w:val="bottom"/>
          </w:tcPr>
          <w:p w14:paraId="2B188FC8" w14:textId="77777777" w:rsidR="002174AA" w:rsidRPr="003255CE" w:rsidRDefault="002174AA" w:rsidP="0082407D">
            <w:pPr>
              <w:pStyle w:val="TableText"/>
              <w:ind w:right="288"/>
              <w:rPr>
                <w:color w:val="00000A"/>
              </w:rPr>
            </w:pPr>
            <w:r w:rsidRPr="003255CE">
              <w:rPr>
                <w:color w:val="000000"/>
              </w:rPr>
              <w:t>11</w:t>
            </w:r>
          </w:p>
        </w:tc>
        <w:tc>
          <w:tcPr>
            <w:tcW w:w="1009" w:type="dxa"/>
            <w:vAlign w:val="bottom"/>
          </w:tcPr>
          <w:p w14:paraId="6850A952" w14:textId="77777777" w:rsidR="002174AA" w:rsidRPr="003255CE" w:rsidRDefault="002174AA" w:rsidP="0082407D">
            <w:pPr>
              <w:pStyle w:val="TableText"/>
              <w:rPr>
                <w:color w:val="00000A"/>
              </w:rPr>
            </w:pPr>
            <w:r w:rsidRPr="003255CE">
              <w:rPr>
                <w:color w:val="000000"/>
              </w:rPr>
              <w:t>77.9</w:t>
            </w:r>
          </w:p>
        </w:tc>
        <w:tc>
          <w:tcPr>
            <w:tcW w:w="1728" w:type="dxa"/>
            <w:vAlign w:val="bottom"/>
          </w:tcPr>
          <w:p w14:paraId="797C9B6F" w14:textId="77777777" w:rsidR="002174AA" w:rsidRPr="003255CE" w:rsidRDefault="002174AA" w:rsidP="0082407D">
            <w:pPr>
              <w:pStyle w:val="TableText"/>
              <w:ind w:right="432"/>
              <w:rPr>
                <w:color w:val="00000A"/>
              </w:rPr>
            </w:pPr>
            <w:r w:rsidRPr="003255CE">
              <w:rPr>
                <w:color w:val="000000"/>
              </w:rPr>
              <w:t>99.8</w:t>
            </w:r>
          </w:p>
        </w:tc>
        <w:tc>
          <w:tcPr>
            <w:tcW w:w="862" w:type="dxa"/>
            <w:vAlign w:val="bottom"/>
          </w:tcPr>
          <w:p w14:paraId="3C63D9B3" w14:textId="77777777" w:rsidR="002174AA" w:rsidRPr="003255CE" w:rsidRDefault="002174AA" w:rsidP="0082407D">
            <w:pPr>
              <w:pStyle w:val="TableText"/>
              <w:rPr>
                <w:color w:val="00000A"/>
              </w:rPr>
            </w:pPr>
            <w:r w:rsidRPr="003255CE">
              <w:rPr>
                <w:color w:val="000000"/>
              </w:rPr>
              <w:t>0.74</w:t>
            </w:r>
          </w:p>
        </w:tc>
      </w:tr>
    </w:tbl>
    <w:p w14:paraId="294BEE3B" w14:textId="29DD38B6" w:rsidR="003907E3" w:rsidRPr="003255CE" w:rsidRDefault="003907E3" w:rsidP="0082407D">
      <w:pPr>
        <w:pStyle w:val="Caption"/>
        <w:keepNext w:val="0"/>
        <w:rPr>
          <w:rFonts w:eastAsia="Malgun Gothic"/>
        </w:rPr>
      </w:pPr>
      <w:bookmarkStart w:id="752" w:name="_Toc221195782"/>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4</w:t>
        </w:r>
      </w:fldSimple>
      <w:r w:rsidRPr="003255CE">
        <w:rPr>
          <w:rFonts w:eastAsia="Malgun Gothic"/>
        </w:rPr>
        <w:t xml:space="preserve">  Human</w:t>
      </w:r>
      <w:r w:rsidRPr="003255CE">
        <w:t>–</w:t>
      </w:r>
      <w:r w:rsidRPr="003255CE">
        <w:rPr>
          <w:rFonts w:eastAsia="Malgun Gothic"/>
        </w:rPr>
        <w:t>Automated Scoring Agreement for ELA Essay Items on Live Validation</w:t>
      </w:r>
      <w:r w:rsidR="00AA5C83" w:rsidRPr="003255CE">
        <w:rPr>
          <w:rFonts w:eastAsia="Malgun Gothic"/>
        </w:rPr>
        <w:t> </w:t>
      </w:r>
      <w:r w:rsidRPr="003255CE">
        <w:rPr>
          <w:rFonts w:eastAsia="Malgun Gothic"/>
        </w:rPr>
        <w:t>Sample by Grade Level</w:t>
      </w:r>
      <w:bookmarkEnd w:id="752"/>
    </w:p>
    <w:tbl>
      <w:tblPr>
        <w:tblStyle w:val="TRs"/>
        <w:tblW w:w="4338" w:type="pct"/>
        <w:tblLayout w:type="fixed"/>
        <w:tblLook w:val="04A0" w:firstRow="1" w:lastRow="0" w:firstColumn="1" w:lastColumn="0" w:noHBand="0" w:noVBand="1"/>
      </w:tblPr>
      <w:tblGrid>
        <w:gridCol w:w="988"/>
        <w:gridCol w:w="3024"/>
        <w:gridCol w:w="1296"/>
        <w:gridCol w:w="1008"/>
        <w:gridCol w:w="1296"/>
        <w:gridCol w:w="1008"/>
      </w:tblGrid>
      <w:tr w:rsidR="00E4438F" w:rsidRPr="003255CE" w14:paraId="58D3D5C8" w14:textId="77777777">
        <w:trPr>
          <w:cnfStyle w:val="100000000000" w:firstRow="1" w:lastRow="0" w:firstColumn="0" w:lastColumn="0" w:oddVBand="0" w:evenVBand="0" w:oddHBand="0" w:evenHBand="0" w:firstRowFirstColumn="0" w:firstRowLastColumn="0" w:lastRowFirstColumn="0" w:lastRowLastColumn="0"/>
          <w:trHeight w:val="858"/>
        </w:trPr>
        <w:tc>
          <w:tcPr>
            <w:tcW w:w="988" w:type="dxa"/>
          </w:tcPr>
          <w:p w14:paraId="382A20E3" w14:textId="77777777" w:rsidR="002830A1" w:rsidRPr="003255CE" w:rsidRDefault="002830A1" w:rsidP="0082407D">
            <w:pPr>
              <w:pStyle w:val="TableHead"/>
              <w:rPr>
                <w:bCs w:val="0"/>
              </w:rPr>
            </w:pPr>
            <w:r w:rsidRPr="003255CE">
              <w:rPr>
                <w:b/>
                <w:bCs w:val="0"/>
              </w:rPr>
              <w:t>Grade Level</w:t>
            </w:r>
          </w:p>
        </w:tc>
        <w:tc>
          <w:tcPr>
            <w:tcW w:w="3024" w:type="dxa"/>
          </w:tcPr>
          <w:p w14:paraId="433C857F" w14:textId="77777777" w:rsidR="002830A1" w:rsidRPr="003255CE" w:rsidRDefault="002830A1" w:rsidP="0082407D">
            <w:pPr>
              <w:pStyle w:val="TableHead"/>
              <w:rPr>
                <w:bCs w:val="0"/>
              </w:rPr>
            </w:pPr>
            <w:r w:rsidRPr="003255CE">
              <w:rPr>
                <w:rFonts w:eastAsia="Malgun Gothic"/>
                <w:b/>
                <w:bCs w:val="0"/>
              </w:rPr>
              <w:t>Trait</w:t>
            </w:r>
          </w:p>
        </w:tc>
        <w:tc>
          <w:tcPr>
            <w:tcW w:w="1296" w:type="dxa"/>
          </w:tcPr>
          <w:p w14:paraId="03DA3B99" w14:textId="77777777" w:rsidR="002830A1" w:rsidRPr="003255CE" w:rsidRDefault="002830A1" w:rsidP="0082407D">
            <w:pPr>
              <w:pStyle w:val="TableHead"/>
              <w:rPr>
                <w:bCs w:val="0"/>
                <w:color w:val="00000A"/>
              </w:rPr>
            </w:pPr>
            <w:r w:rsidRPr="003255CE">
              <w:rPr>
                <w:b/>
                <w:bCs w:val="0"/>
              </w:rPr>
              <w:t xml:space="preserve">Live </w:t>
            </w:r>
            <w:r w:rsidRPr="003255CE">
              <w:rPr>
                <w:b/>
                <w:bCs w:val="0"/>
                <w:color w:val="00000A"/>
              </w:rPr>
              <w:t>Number of Items</w:t>
            </w:r>
          </w:p>
        </w:tc>
        <w:tc>
          <w:tcPr>
            <w:tcW w:w="1008" w:type="dxa"/>
          </w:tcPr>
          <w:p w14:paraId="662D039E" w14:textId="77777777" w:rsidR="002830A1" w:rsidRPr="003255CE" w:rsidRDefault="002830A1" w:rsidP="0082407D">
            <w:pPr>
              <w:pStyle w:val="TableHead"/>
              <w:rPr>
                <w:bCs w:val="0"/>
                <w:color w:val="00000A"/>
              </w:rPr>
            </w:pPr>
            <w:r w:rsidRPr="003255CE">
              <w:rPr>
                <w:b/>
                <w:bCs w:val="0"/>
              </w:rPr>
              <w:t>Live % Exact</w:t>
            </w:r>
          </w:p>
        </w:tc>
        <w:tc>
          <w:tcPr>
            <w:tcW w:w="1296" w:type="dxa"/>
          </w:tcPr>
          <w:p w14:paraId="67F0B696" w14:textId="77777777" w:rsidR="002830A1" w:rsidRPr="003255CE" w:rsidRDefault="002830A1" w:rsidP="0082407D">
            <w:pPr>
              <w:pStyle w:val="TableHead"/>
              <w:rPr>
                <w:bCs w:val="0"/>
                <w:color w:val="00000A"/>
              </w:rPr>
            </w:pPr>
            <w:r w:rsidRPr="003255CE">
              <w:rPr>
                <w:b/>
                <w:bCs w:val="0"/>
              </w:rPr>
              <w:t>Live % Exact + Adj</w:t>
            </w:r>
            <w:r w:rsidRPr="003255CE">
              <w:rPr>
                <w:b/>
              </w:rPr>
              <w:t>acent</w:t>
            </w:r>
          </w:p>
        </w:tc>
        <w:tc>
          <w:tcPr>
            <w:tcW w:w="1008" w:type="dxa"/>
          </w:tcPr>
          <w:p w14:paraId="189991CE" w14:textId="77777777" w:rsidR="002830A1" w:rsidRPr="003255CE" w:rsidRDefault="002830A1" w:rsidP="0082407D">
            <w:pPr>
              <w:pStyle w:val="TableHead"/>
              <w:rPr>
                <w:bCs w:val="0"/>
                <w:color w:val="00000A"/>
              </w:rPr>
            </w:pPr>
            <w:r w:rsidRPr="003255CE">
              <w:rPr>
                <w:b/>
                <w:bCs w:val="0"/>
              </w:rPr>
              <w:t>Live QWK</w:t>
            </w:r>
          </w:p>
        </w:tc>
      </w:tr>
      <w:tr w:rsidR="00E4438F" w:rsidRPr="003255CE" w14:paraId="7EDEF29E" w14:textId="77777777">
        <w:trPr>
          <w:trHeight w:val="259"/>
        </w:trPr>
        <w:tc>
          <w:tcPr>
            <w:tcW w:w="988" w:type="dxa"/>
          </w:tcPr>
          <w:p w14:paraId="51A8CCB1" w14:textId="77777777" w:rsidR="002830A1" w:rsidRPr="003255CE" w:rsidRDefault="002830A1" w:rsidP="0082407D">
            <w:pPr>
              <w:pStyle w:val="TableText"/>
            </w:pPr>
            <w:r w:rsidRPr="003255CE">
              <w:t>3</w:t>
            </w:r>
          </w:p>
        </w:tc>
        <w:tc>
          <w:tcPr>
            <w:tcW w:w="3024" w:type="dxa"/>
          </w:tcPr>
          <w:p w14:paraId="53C1746C" w14:textId="77777777" w:rsidR="002830A1" w:rsidRPr="003255CE" w:rsidRDefault="002830A1" w:rsidP="0082407D">
            <w:pPr>
              <w:pStyle w:val="TableText"/>
            </w:pPr>
            <w:r w:rsidRPr="003255CE">
              <w:rPr>
                <w:rFonts w:eastAsia="Malgun Gothic"/>
              </w:rPr>
              <w:t>Conventions</w:t>
            </w:r>
          </w:p>
        </w:tc>
        <w:tc>
          <w:tcPr>
            <w:tcW w:w="1296" w:type="dxa"/>
            <w:vAlign w:val="bottom"/>
          </w:tcPr>
          <w:p w14:paraId="3F9C3012" w14:textId="77777777" w:rsidR="002830A1" w:rsidRPr="003255CE" w:rsidRDefault="002830A1" w:rsidP="0082407D">
            <w:pPr>
              <w:pStyle w:val="TableText"/>
              <w:ind w:right="432"/>
              <w:rPr>
                <w:color w:val="00000A"/>
              </w:rPr>
            </w:pPr>
            <w:r w:rsidRPr="003255CE">
              <w:rPr>
                <w:color w:val="000000"/>
              </w:rPr>
              <w:t>8</w:t>
            </w:r>
          </w:p>
        </w:tc>
        <w:tc>
          <w:tcPr>
            <w:tcW w:w="1008" w:type="dxa"/>
            <w:vAlign w:val="bottom"/>
          </w:tcPr>
          <w:p w14:paraId="65ECFE66" w14:textId="77777777" w:rsidR="002830A1" w:rsidRPr="003255CE" w:rsidRDefault="002830A1" w:rsidP="0082407D">
            <w:pPr>
              <w:pStyle w:val="TableText"/>
              <w:ind w:right="144"/>
              <w:rPr>
                <w:color w:val="00000A"/>
              </w:rPr>
            </w:pPr>
            <w:r w:rsidRPr="003255CE">
              <w:rPr>
                <w:color w:val="000000"/>
              </w:rPr>
              <w:t>75.0</w:t>
            </w:r>
          </w:p>
        </w:tc>
        <w:tc>
          <w:tcPr>
            <w:tcW w:w="1296" w:type="dxa"/>
            <w:vAlign w:val="bottom"/>
          </w:tcPr>
          <w:p w14:paraId="4FE8836B" w14:textId="77777777" w:rsidR="002830A1" w:rsidRPr="003255CE" w:rsidRDefault="002830A1" w:rsidP="0082407D">
            <w:pPr>
              <w:pStyle w:val="TableText"/>
              <w:ind w:right="288"/>
              <w:rPr>
                <w:color w:val="00000A"/>
              </w:rPr>
            </w:pPr>
            <w:r w:rsidRPr="003255CE">
              <w:rPr>
                <w:color w:val="000000"/>
              </w:rPr>
              <w:t>99.6</w:t>
            </w:r>
          </w:p>
        </w:tc>
        <w:tc>
          <w:tcPr>
            <w:tcW w:w="1008" w:type="dxa"/>
            <w:vAlign w:val="bottom"/>
          </w:tcPr>
          <w:p w14:paraId="26067D15" w14:textId="77777777" w:rsidR="002830A1" w:rsidRPr="003255CE" w:rsidRDefault="002830A1" w:rsidP="0082407D">
            <w:pPr>
              <w:pStyle w:val="TableText"/>
              <w:ind w:right="144"/>
              <w:rPr>
                <w:color w:val="00000A"/>
              </w:rPr>
            </w:pPr>
            <w:r w:rsidRPr="003255CE">
              <w:rPr>
                <w:color w:val="000000"/>
              </w:rPr>
              <w:t>0.72</w:t>
            </w:r>
          </w:p>
        </w:tc>
      </w:tr>
      <w:tr w:rsidR="00E4438F" w:rsidRPr="003255CE" w14:paraId="3E2F8C5F" w14:textId="77777777">
        <w:trPr>
          <w:trHeight w:val="259"/>
        </w:trPr>
        <w:tc>
          <w:tcPr>
            <w:tcW w:w="988" w:type="dxa"/>
            <w:tcBorders>
              <w:bottom w:val="nil"/>
            </w:tcBorders>
          </w:tcPr>
          <w:p w14:paraId="37F017DA" w14:textId="77777777" w:rsidR="002830A1" w:rsidRPr="003255CE" w:rsidRDefault="002830A1" w:rsidP="0082407D">
            <w:pPr>
              <w:pStyle w:val="TableText"/>
            </w:pPr>
            <w:r w:rsidRPr="003255CE">
              <w:t>3</w:t>
            </w:r>
          </w:p>
        </w:tc>
        <w:tc>
          <w:tcPr>
            <w:tcW w:w="3024" w:type="dxa"/>
            <w:tcBorders>
              <w:bottom w:val="nil"/>
            </w:tcBorders>
          </w:tcPr>
          <w:p w14:paraId="10CFE548" w14:textId="77777777" w:rsidR="002830A1" w:rsidRPr="003255CE" w:rsidRDefault="002830A1" w:rsidP="0082407D">
            <w:pPr>
              <w:pStyle w:val="TableText"/>
            </w:pPr>
            <w:r w:rsidRPr="003255CE">
              <w:rPr>
                <w:rFonts w:eastAsia="Malgun Gothic"/>
              </w:rPr>
              <w:t>Evidence and Elaboration</w:t>
            </w:r>
          </w:p>
        </w:tc>
        <w:tc>
          <w:tcPr>
            <w:tcW w:w="1296" w:type="dxa"/>
            <w:tcBorders>
              <w:bottom w:val="nil"/>
            </w:tcBorders>
            <w:vAlign w:val="bottom"/>
          </w:tcPr>
          <w:p w14:paraId="129BC1E4" w14:textId="77777777" w:rsidR="002830A1" w:rsidRPr="003255CE" w:rsidRDefault="002830A1" w:rsidP="0082407D">
            <w:pPr>
              <w:pStyle w:val="TableText"/>
              <w:ind w:right="432"/>
              <w:rPr>
                <w:color w:val="00000A"/>
              </w:rPr>
            </w:pPr>
            <w:r w:rsidRPr="003255CE">
              <w:rPr>
                <w:color w:val="000000"/>
              </w:rPr>
              <w:t>8</w:t>
            </w:r>
          </w:p>
        </w:tc>
        <w:tc>
          <w:tcPr>
            <w:tcW w:w="1008" w:type="dxa"/>
            <w:tcBorders>
              <w:bottom w:val="nil"/>
            </w:tcBorders>
            <w:vAlign w:val="bottom"/>
          </w:tcPr>
          <w:p w14:paraId="7C6A0D49" w14:textId="77777777" w:rsidR="002830A1" w:rsidRPr="003255CE" w:rsidRDefault="002830A1" w:rsidP="0082407D">
            <w:pPr>
              <w:pStyle w:val="TableText"/>
              <w:ind w:right="144"/>
              <w:rPr>
                <w:color w:val="00000A"/>
              </w:rPr>
            </w:pPr>
            <w:r w:rsidRPr="003255CE">
              <w:rPr>
                <w:color w:val="000000"/>
              </w:rPr>
              <w:t>76.6</w:t>
            </w:r>
          </w:p>
        </w:tc>
        <w:tc>
          <w:tcPr>
            <w:tcW w:w="1296" w:type="dxa"/>
            <w:tcBorders>
              <w:bottom w:val="nil"/>
            </w:tcBorders>
            <w:vAlign w:val="bottom"/>
          </w:tcPr>
          <w:p w14:paraId="0B8C91F9" w14:textId="77777777" w:rsidR="002830A1" w:rsidRPr="003255CE" w:rsidRDefault="002830A1" w:rsidP="0082407D">
            <w:pPr>
              <w:pStyle w:val="TableText"/>
              <w:ind w:right="288"/>
              <w:rPr>
                <w:color w:val="00000A"/>
              </w:rPr>
            </w:pPr>
            <w:r w:rsidRPr="003255CE">
              <w:rPr>
                <w:color w:val="000000"/>
              </w:rPr>
              <w:t>99.2</w:t>
            </w:r>
          </w:p>
        </w:tc>
        <w:tc>
          <w:tcPr>
            <w:tcW w:w="1008" w:type="dxa"/>
            <w:tcBorders>
              <w:bottom w:val="nil"/>
            </w:tcBorders>
            <w:vAlign w:val="bottom"/>
          </w:tcPr>
          <w:p w14:paraId="2AC8B907" w14:textId="77777777" w:rsidR="002830A1" w:rsidRPr="003255CE" w:rsidRDefault="002830A1" w:rsidP="0082407D">
            <w:pPr>
              <w:pStyle w:val="TableText"/>
              <w:ind w:right="144"/>
              <w:rPr>
                <w:color w:val="00000A"/>
              </w:rPr>
            </w:pPr>
            <w:r w:rsidRPr="003255CE">
              <w:rPr>
                <w:color w:val="000000"/>
              </w:rPr>
              <w:t>0.77</w:t>
            </w:r>
          </w:p>
        </w:tc>
      </w:tr>
      <w:tr w:rsidR="00E4438F" w:rsidRPr="003255CE" w14:paraId="01BCC25B" w14:textId="77777777">
        <w:trPr>
          <w:trHeight w:val="259"/>
        </w:trPr>
        <w:tc>
          <w:tcPr>
            <w:tcW w:w="988" w:type="dxa"/>
            <w:tcBorders>
              <w:top w:val="nil"/>
              <w:bottom w:val="single" w:sz="4" w:space="0" w:color="auto"/>
            </w:tcBorders>
          </w:tcPr>
          <w:p w14:paraId="4B0D97B8" w14:textId="77777777" w:rsidR="002830A1" w:rsidRPr="003255CE" w:rsidRDefault="002830A1" w:rsidP="0082407D">
            <w:pPr>
              <w:pStyle w:val="TableText"/>
            </w:pPr>
            <w:r w:rsidRPr="003255CE">
              <w:t>3</w:t>
            </w:r>
          </w:p>
        </w:tc>
        <w:tc>
          <w:tcPr>
            <w:tcW w:w="3024" w:type="dxa"/>
            <w:tcBorders>
              <w:top w:val="nil"/>
              <w:bottom w:val="single" w:sz="4" w:space="0" w:color="auto"/>
            </w:tcBorders>
          </w:tcPr>
          <w:p w14:paraId="63823E3D" w14:textId="77777777" w:rsidR="002830A1" w:rsidRPr="003255CE" w:rsidRDefault="002830A1" w:rsidP="0082407D">
            <w:pPr>
              <w:pStyle w:val="TableText"/>
            </w:pPr>
            <w:r w:rsidRPr="003255CE">
              <w:rPr>
                <w:rFonts w:eastAsia="Malgun Gothic"/>
              </w:rPr>
              <w:t>Organization and Purpose</w:t>
            </w:r>
          </w:p>
        </w:tc>
        <w:tc>
          <w:tcPr>
            <w:tcW w:w="1296" w:type="dxa"/>
            <w:tcBorders>
              <w:top w:val="nil"/>
              <w:bottom w:val="single" w:sz="4" w:space="0" w:color="auto"/>
            </w:tcBorders>
            <w:vAlign w:val="bottom"/>
          </w:tcPr>
          <w:p w14:paraId="169AA68B" w14:textId="77777777" w:rsidR="002830A1" w:rsidRPr="003255CE" w:rsidRDefault="002830A1" w:rsidP="0082407D">
            <w:pPr>
              <w:pStyle w:val="TableText"/>
              <w:ind w:right="432"/>
              <w:rPr>
                <w:color w:val="00000A"/>
              </w:rPr>
            </w:pPr>
            <w:r w:rsidRPr="003255CE">
              <w:rPr>
                <w:color w:val="000000"/>
              </w:rPr>
              <w:t>8</w:t>
            </w:r>
          </w:p>
        </w:tc>
        <w:tc>
          <w:tcPr>
            <w:tcW w:w="1008" w:type="dxa"/>
            <w:tcBorders>
              <w:top w:val="nil"/>
              <w:bottom w:val="single" w:sz="4" w:space="0" w:color="auto"/>
            </w:tcBorders>
            <w:vAlign w:val="bottom"/>
          </w:tcPr>
          <w:p w14:paraId="45F3EA0D" w14:textId="77777777" w:rsidR="002830A1" w:rsidRPr="003255CE" w:rsidRDefault="002830A1" w:rsidP="0082407D">
            <w:pPr>
              <w:pStyle w:val="TableText"/>
              <w:ind w:right="144"/>
              <w:rPr>
                <w:color w:val="00000A"/>
              </w:rPr>
            </w:pPr>
            <w:r w:rsidRPr="003255CE">
              <w:rPr>
                <w:color w:val="000000"/>
              </w:rPr>
              <w:t>75.9</w:t>
            </w:r>
          </w:p>
        </w:tc>
        <w:tc>
          <w:tcPr>
            <w:tcW w:w="1296" w:type="dxa"/>
            <w:tcBorders>
              <w:top w:val="nil"/>
              <w:bottom w:val="single" w:sz="4" w:space="0" w:color="auto"/>
            </w:tcBorders>
            <w:vAlign w:val="bottom"/>
          </w:tcPr>
          <w:p w14:paraId="3966E078" w14:textId="77777777" w:rsidR="002830A1" w:rsidRPr="003255CE" w:rsidRDefault="002830A1" w:rsidP="0082407D">
            <w:pPr>
              <w:pStyle w:val="TableText"/>
              <w:ind w:right="288"/>
              <w:rPr>
                <w:color w:val="00000A"/>
              </w:rPr>
            </w:pPr>
            <w:r w:rsidRPr="003255CE">
              <w:rPr>
                <w:color w:val="000000"/>
              </w:rPr>
              <w:t>99.1</w:t>
            </w:r>
          </w:p>
        </w:tc>
        <w:tc>
          <w:tcPr>
            <w:tcW w:w="1008" w:type="dxa"/>
            <w:tcBorders>
              <w:top w:val="nil"/>
              <w:bottom w:val="single" w:sz="4" w:space="0" w:color="auto"/>
            </w:tcBorders>
            <w:vAlign w:val="bottom"/>
          </w:tcPr>
          <w:p w14:paraId="3ABE3D13" w14:textId="77777777" w:rsidR="002830A1" w:rsidRPr="003255CE" w:rsidRDefault="002830A1" w:rsidP="0082407D">
            <w:pPr>
              <w:pStyle w:val="TableText"/>
              <w:ind w:right="144"/>
              <w:rPr>
                <w:color w:val="00000A"/>
              </w:rPr>
            </w:pPr>
            <w:r w:rsidRPr="003255CE">
              <w:rPr>
                <w:color w:val="000000"/>
              </w:rPr>
              <w:t>0.77</w:t>
            </w:r>
          </w:p>
        </w:tc>
      </w:tr>
      <w:tr w:rsidR="00E4438F" w:rsidRPr="003255CE" w14:paraId="7107DE0A" w14:textId="77777777">
        <w:trPr>
          <w:trHeight w:val="259"/>
        </w:trPr>
        <w:tc>
          <w:tcPr>
            <w:tcW w:w="988" w:type="dxa"/>
            <w:tcBorders>
              <w:top w:val="single" w:sz="4" w:space="0" w:color="auto"/>
            </w:tcBorders>
          </w:tcPr>
          <w:p w14:paraId="5B7EA4DF" w14:textId="77777777" w:rsidR="002830A1" w:rsidRPr="003255CE" w:rsidRDefault="002830A1" w:rsidP="0082407D">
            <w:pPr>
              <w:pStyle w:val="TableText"/>
            </w:pPr>
            <w:r w:rsidRPr="003255CE">
              <w:t>4</w:t>
            </w:r>
          </w:p>
        </w:tc>
        <w:tc>
          <w:tcPr>
            <w:tcW w:w="3024" w:type="dxa"/>
            <w:tcBorders>
              <w:top w:val="single" w:sz="4" w:space="0" w:color="auto"/>
            </w:tcBorders>
          </w:tcPr>
          <w:p w14:paraId="2487F374" w14:textId="77777777" w:rsidR="002830A1" w:rsidRPr="003255CE" w:rsidRDefault="002830A1" w:rsidP="0082407D">
            <w:pPr>
              <w:pStyle w:val="TableText"/>
              <w:rPr>
                <w:rFonts w:eastAsia="Malgun Gothic"/>
              </w:rPr>
            </w:pPr>
            <w:r w:rsidRPr="003255CE">
              <w:rPr>
                <w:rFonts w:eastAsia="Malgun Gothic"/>
              </w:rPr>
              <w:t>Conventions</w:t>
            </w:r>
          </w:p>
        </w:tc>
        <w:tc>
          <w:tcPr>
            <w:tcW w:w="1296" w:type="dxa"/>
            <w:tcBorders>
              <w:top w:val="single" w:sz="4" w:space="0" w:color="auto"/>
            </w:tcBorders>
            <w:vAlign w:val="bottom"/>
          </w:tcPr>
          <w:p w14:paraId="0E9366F6" w14:textId="77777777" w:rsidR="002830A1" w:rsidRPr="003255CE" w:rsidRDefault="002830A1" w:rsidP="0082407D">
            <w:pPr>
              <w:pStyle w:val="TableText"/>
              <w:ind w:right="432"/>
            </w:pPr>
            <w:r w:rsidRPr="003255CE">
              <w:rPr>
                <w:color w:val="000000"/>
              </w:rPr>
              <w:t>3</w:t>
            </w:r>
          </w:p>
        </w:tc>
        <w:tc>
          <w:tcPr>
            <w:tcW w:w="1008" w:type="dxa"/>
            <w:tcBorders>
              <w:top w:val="single" w:sz="4" w:space="0" w:color="auto"/>
            </w:tcBorders>
            <w:vAlign w:val="bottom"/>
          </w:tcPr>
          <w:p w14:paraId="47E19939" w14:textId="77777777" w:rsidR="002830A1" w:rsidRPr="003255CE" w:rsidRDefault="002830A1" w:rsidP="0082407D">
            <w:pPr>
              <w:pStyle w:val="TableText"/>
              <w:ind w:right="144"/>
            </w:pPr>
            <w:r w:rsidRPr="003255CE">
              <w:rPr>
                <w:color w:val="000000"/>
              </w:rPr>
              <w:t>73.0</w:t>
            </w:r>
          </w:p>
        </w:tc>
        <w:tc>
          <w:tcPr>
            <w:tcW w:w="1296" w:type="dxa"/>
            <w:tcBorders>
              <w:top w:val="single" w:sz="4" w:space="0" w:color="auto"/>
            </w:tcBorders>
            <w:vAlign w:val="bottom"/>
          </w:tcPr>
          <w:p w14:paraId="34BFFFD7" w14:textId="77777777" w:rsidR="002830A1" w:rsidRPr="003255CE" w:rsidRDefault="002830A1" w:rsidP="0082407D">
            <w:pPr>
              <w:pStyle w:val="TableText"/>
              <w:ind w:right="288"/>
            </w:pPr>
            <w:r w:rsidRPr="003255CE">
              <w:rPr>
                <w:color w:val="000000"/>
              </w:rPr>
              <w:t>99.4</w:t>
            </w:r>
          </w:p>
        </w:tc>
        <w:tc>
          <w:tcPr>
            <w:tcW w:w="1008" w:type="dxa"/>
            <w:tcBorders>
              <w:top w:val="single" w:sz="4" w:space="0" w:color="auto"/>
            </w:tcBorders>
            <w:vAlign w:val="bottom"/>
          </w:tcPr>
          <w:p w14:paraId="44C6B6AB" w14:textId="77777777" w:rsidR="002830A1" w:rsidRPr="003255CE" w:rsidRDefault="002830A1" w:rsidP="0082407D">
            <w:pPr>
              <w:pStyle w:val="TableText"/>
              <w:ind w:right="144"/>
            </w:pPr>
            <w:r w:rsidRPr="003255CE">
              <w:rPr>
                <w:color w:val="000000"/>
              </w:rPr>
              <w:t>0.74</w:t>
            </w:r>
          </w:p>
        </w:tc>
      </w:tr>
      <w:tr w:rsidR="00E4438F" w:rsidRPr="003255CE" w14:paraId="5511353A" w14:textId="77777777">
        <w:trPr>
          <w:trHeight w:val="259"/>
        </w:trPr>
        <w:tc>
          <w:tcPr>
            <w:tcW w:w="988" w:type="dxa"/>
            <w:tcBorders>
              <w:bottom w:val="nil"/>
            </w:tcBorders>
          </w:tcPr>
          <w:p w14:paraId="2C50CC5E" w14:textId="77777777" w:rsidR="002830A1" w:rsidRPr="003255CE" w:rsidRDefault="002830A1" w:rsidP="0082407D">
            <w:pPr>
              <w:pStyle w:val="TableText"/>
            </w:pPr>
            <w:r w:rsidRPr="003255CE">
              <w:t>4</w:t>
            </w:r>
          </w:p>
        </w:tc>
        <w:tc>
          <w:tcPr>
            <w:tcW w:w="3024" w:type="dxa"/>
            <w:tcBorders>
              <w:bottom w:val="nil"/>
            </w:tcBorders>
          </w:tcPr>
          <w:p w14:paraId="32BD08FE" w14:textId="77777777" w:rsidR="002830A1" w:rsidRPr="003255CE" w:rsidRDefault="002830A1" w:rsidP="0082407D">
            <w:pPr>
              <w:pStyle w:val="TableText"/>
              <w:rPr>
                <w:rFonts w:eastAsia="Malgun Gothic"/>
              </w:rPr>
            </w:pPr>
            <w:r w:rsidRPr="003255CE">
              <w:rPr>
                <w:rFonts w:eastAsia="Malgun Gothic"/>
              </w:rPr>
              <w:t>Evidence and Elaboration</w:t>
            </w:r>
          </w:p>
        </w:tc>
        <w:tc>
          <w:tcPr>
            <w:tcW w:w="1296" w:type="dxa"/>
            <w:tcBorders>
              <w:bottom w:val="nil"/>
            </w:tcBorders>
            <w:vAlign w:val="bottom"/>
          </w:tcPr>
          <w:p w14:paraId="190EBFC2" w14:textId="77777777" w:rsidR="002830A1" w:rsidRPr="003255CE" w:rsidRDefault="002830A1" w:rsidP="0082407D">
            <w:pPr>
              <w:pStyle w:val="TableText"/>
              <w:ind w:right="432"/>
            </w:pPr>
            <w:r w:rsidRPr="003255CE">
              <w:rPr>
                <w:color w:val="000000"/>
              </w:rPr>
              <w:t>3</w:t>
            </w:r>
          </w:p>
        </w:tc>
        <w:tc>
          <w:tcPr>
            <w:tcW w:w="1008" w:type="dxa"/>
            <w:tcBorders>
              <w:bottom w:val="nil"/>
            </w:tcBorders>
            <w:vAlign w:val="bottom"/>
          </w:tcPr>
          <w:p w14:paraId="65DF33E4" w14:textId="77777777" w:rsidR="002830A1" w:rsidRPr="003255CE" w:rsidRDefault="002830A1" w:rsidP="0082407D">
            <w:pPr>
              <w:pStyle w:val="TableText"/>
              <w:ind w:right="144"/>
            </w:pPr>
            <w:r w:rsidRPr="003255CE">
              <w:rPr>
                <w:color w:val="000000"/>
              </w:rPr>
              <w:t>68.5</w:t>
            </w:r>
          </w:p>
        </w:tc>
        <w:tc>
          <w:tcPr>
            <w:tcW w:w="1296" w:type="dxa"/>
            <w:tcBorders>
              <w:bottom w:val="nil"/>
            </w:tcBorders>
            <w:vAlign w:val="bottom"/>
          </w:tcPr>
          <w:p w14:paraId="3ED6976E" w14:textId="77777777" w:rsidR="002830A1" w:rsidRPr="003255CE" w:rsidRDefault="002830A1" w:rsidP="0082407D">
            <w:pPr>
              <w:pStyle w:val="TableText"/>
              <w:ind w:right="288"/>
            </w:pPr>
            <w:r w:rsidRPr="003255CE">
              <w:rPr>
                <w:color w:val="000000"/>
              </w:rPr>
              <w:t>97.6</w:t>
            </w:r>
          </w:p>
        </w:tc>
        <w:tc>
          <w:tcPr>
            <w:tcW w:w="1008" w:type="dxa"/>
            <w:tcBorders>
              <w:bottom w:val="nil"/>
            </w:tcBorders>
            <w:vAlign w:val="bottom"/>
          </w:tcPr>
          <w:p w14:paraId="497C3C7D" w14:textId="77777777" w:rsidR="002830A1" w:rsidRPr="003255CE" w:rsidRDefault="002830A1" w:rsidP="0082407D">
            <w:pPr>
              <w:pStyle w:val="TableText"/>
              <w:ind w:right="144"/>
            </w:pPr>
            <w:r w:rsidRPr="003255CE">
              <w:rPr>
                <w:color w:val="000000"/>
              </w:rPr>
              <w:t>0.72</w:t>
            </w:r>
          </w:p>
        </w:tc>
      </w:tr>
      <w:tr w:rsidR="00E4438F" w:rsidRPr="003255CE" w14:paraId="69F46EA1" w14:textId="77777777">
        <w:trPr>
          <w:trHeight w:val="259"/>
        </w:trPr>
        <w:tc>
          <w:tcPr>
            <w:tcW w:w="988" w:type="dxa"/>
            <w:tcBorders>
              <w:top w:val="nil"/>
              <w:bottom w:val="single" w:sz="4" w:space="0" w:color="auto"/>
            </w:tcBorders>
          </w:tcPr>
          <w:p w14:paraId="5539BDC6" w14:textId="77777777" w:rsidR="002830A1" w:rsidRPr="003255CE" w:rsidRDefault="002830A1" w:rsidP="0082407D">
            <w:pPr>
              <w:pStyle w:val="TableText"/>
            </w:pPr>
            <w:r w:rsidRPr="003255CE">
              <w:t>4</w:t>
            </w:r>
          </w:p>
        </w:tc>
        <w:tc>
          <w:tcPr>
            <w:tcW w:w="3024" w:type="dxa"/>
            <w:tcBorders>
              <w:top w:val="nil"/>
              <w:bottom w:val="single" w:sz="4" w:space="0" w:color="auto"/>
            </w:tcBorders>
          </w:tcPr>
          <w:p w14:paraId="2332373D" w14:textId="77777777" w:rsidR="002830A1" w:rsidRPr="003255CE" w:rsidRDefault="002830A1" w:rsidP="0082407D">
            <w:pPr>
              <w:pStyle w:val="TableText"/>
              <w:rPr>
                <w:rFonts w:eastAsia="Malgun Gothic"/>
              </w:rPr>
            </w:pPr>
            <w:r w:rsidRPr="003255CE">
              <w:rPr>
                <w:rFonts w:eastAsia="Malgun Gothic"/>
              </w:rPr>
              <w:t>Organization and Purpose</w:t>
            </w:r>
          </w:p>
        </w:tc>
        <w:tc>
          <w:tcPr>
            <w:tcW w:w="1296" w:type="dxa"/>
            <w:tcBorders>
              <w:top w:val="nil"/>
              <w:bottom w:val="single" w:sz="4" w:space="0" w:color="auto"/>
            </w:tcBorders>
            <w:vAlign w:val="bottom"/>
          </w:tcPr>
          <w:p w14:paraId="587DDEA0" w14:textId="77777777" w:rsidR="002830A1" w:rsidRPr="003255CE" w:rsidRDefault="002830A1" w:rsidP="0082407D">
            <w:pPr>
              <w:pStyle w:val="TableText"/>
              <w:ind w:right="432"/>
            </w:pPr>
            <w:r w:rsidRPr="003255CE">
              <w:rPr>
                <w:color w:val="000000"/>
              </w:rPr>
              <w:t>3</w:t>
            </w:r>
          </w:p>
        </w:tc>
        <w:tc>
          <w:tcPr>
            <w:tcW w:w="1008" w:type="dxa"/>
            <w:tcBorders>
              <w:top w:val="nil"/>
              <w:bottom w:val="single" w:sz="4" w:space="0" w:color="auto"/>
            </w:tcBorders>
            <w:vAlign w:val="bottom"/>
          </w:tcPr>
          <w:p w14:paraId="6FD27431" w14:textId="77777777" w:rsidR="002830A1" w:rsidRPr="003255CE" w:rsidRDefault="002830A1" w:rsidP="0082407D">
            <w:pPr>
              <w:pStyle w:val="TableText"/>
              <w:ind w:right="144"/>
            </w:pPr>
            <w:r w:rsidRPr="003255CE">
              <w:rPr>
                <w:color w:val="000000"/>
              </w:rPr>
              <w:t>70.6</w:t>
            </w:r>
          </w:p>
        </w:tc>
        <w:tc>
          <w:tcPr>
            <w:tcW w:w="1296" w:type="dxa"/>
            <w:tcBorders>
              <w:top w:val="nil"/>
              <w:bottom w:val="single" w:sz="4" w:space="0" w:color="auto"/>
            </w:tcBorders>
            <w:vAlign w:val="bottom"/>
          </w:tcPr>
          <w:p w14:paraId="77C0745B" w14:textId="77777777" w:rsidR="002830A1" w:rsidRPr="003255CE" w:rsidRDefault="002830A1" w:rsidP="0082407D">
            <w:pPr>
              <w:pStyle w:val="TableText"/>
              <w:ind w:right="288"/>
            </w:pPr>
            <w:r w:rsidRPr="003255CE">
              <w:rPr>
                <w:color w:val="000000"/>
              </w:rPr>
              <w:t>98.2</w:t>
            </w:r>
          </w:p>
        </w:tc>
        <w:tc>
          <w:tcPr>
            <w:tcW w:w="1008" w:type="dxa"/>
            <w:tcBorders>
              <w:top w:val="nil"/>
              <w:bottom w:val="single" w:sz="4" w:space="0" w:color="auto"/>
            </w:tcBorders>
            <w:vAlign w:val="bottom"/>
          </w:tcPr>
          <w:p w14:paraId="2D3CD14E" w14:textId="77777777" w:rsidR="002830A1" w:rsidRPr="003255CE" w:rsidRDefault="002830A1" w:rsidP="0082407D">
            <w:pPr>
              <w:pStyle w:val="TableText"/>
              <w:ind w:right="144"/>
            </w:pPr>
            <w:r w:rsidRPr="003255CE">
              <w:rPr>
                <w:color w:val="000000"/>
              </w:rPr>
              <w:t>0.76</w:t>
            </w:r>
          </w:p>
        </w:tc>
      </w:tr>
      <w:tr w:rsidR="00E4438F" w:rsidRPr="003255CE" w14:paraId="46871235" w14:textId="77777777">
        <w:trPr>
          <w:trHeight w:val="259"/>
        </w:trPr>
        <w:tc>
          <w:tcPr>
            <w:tcW w:w="988" w:type="dxa"/>
            <w:tcBorders>
              <w:top w:val="single" w:sz="4" w:space="0" w:color="auto"/>
            </w:tcBorders>
          </w:tcPr>
          <w:p w14:paraId="6C84C4B2" w14:textId="77777777" w:rsidR="002830A1" w:rsidRPr="003255CE" w:rsidRDefault="002830A1" w:rsidP="0082407D">
            <w:pPr>
              <w:pStyle w:val="TableText"/>
            </w:pPr>
            <w:r w:rsidRPr="003255CE">
              <w:t>5</w:t>
            </w:r>
          </w:p>
        </w:tc>
        <w:tc>
          <w:tcPr>
            <w:tcW w:w="3024" w:type="dxa"/>
            <w:tcBorders>
              <w:top w:val="single" w:sz="4" w:space="0" w:color="auto"/>
            </w:tcBorders>
          </w:tcPr>
          <w:p w14:paraId="3C7ADCF8" w14:textId="77777777" w:rsidR="002830A1" w:rsidRPr="003255CE" w:rsidRDefault="002830A1" w:rsidP="0082407D">
            <w:pPr>
              <w:pStyle w:val="TableText"/>
              <w:rPr>
                <w:rFonts w:eastAsia="Malgun Gothic"/>
              </w:rPr>
            </w:pPr>
            <w:r w:rsidRPr="003255CE">
              <w:rPr>
                <w:rFonts w:eastAsia="Malgun Gothic"/>
              </w:rPr>
              <w:t>Conventions</w:t>
            </w:r>
          </w:p>
        </w:tc>
        <w:tc>
          <w:tcPr>
            <w:tcW w:w="1296" w:type="dxa"/>
            <w:tcBorders>
              <w:top w:val="single" w:sz="4" w:space="0" w:color="auto"/>
            </w:tcBorders>
            <w:vAlign w:val="bottom"/>
          </w:tcPr>
          <w:p w14:paraId="507BFD1F" w14:textId="77777777" w:rsidR="002830A1" w:rsidRPr="003255CE" w:rsidRDefault="002830A1" w:rsidP="0082407D">
            <w:pPr>
              <w:pStyle w:val="TableText"/>
              <w:ind w:right="432"/>
            </w:pPr>
            <w:r w:rsidRPr="003255CE">
              <w:rPr>
                <w:color w:val="000000"/>
              </w:rPr>
              <w:t>12</w:t>
            </w:r>
          </w:p>
        </w:tc>
        <w:tc>
          <w:tcPr>
            <w:tcW w:w="1008" w:type="dxa"/>
            <w:tcBorders>
              <w:top w:val="single" w:sz="4" w:space="0" w:color="auto"/>
            </w:tcBorders>
            <w:vAlign w:val="bottom"/>
          </w:tcPr>
          <w:p w14:paraId="3FAA5EBC" w14:textId="77777777" w:rsidR="002830A1" w:rsidRPr="003255CE" w:rsidRDefault="002830A1" w:rsidP="0082407D">
            <w:pPr>
              <w:pStyle w:val="TableText"/>
              <w:ind w:right="144"/>
            </w:pPr>
            <w:r w:rsidRPr="003255CE">
              <w:rPr>
                <w:color w:val="000000"/>
              </w:rPr>
              <w:t>74.5</w:t>
            </w:r>
          </w:p>
        </w:tc>
        <w:tc>
          <w:tcPr>
            <w:tcW w:w="1296" w:type="dxa"/>
            <w:tcBorders>
              <w:top w:val="single" w:sz="4" w:space="0" w:color="auto"/>
            </w:tcBorders>
            <w:vAlign w:val="bottom"/>
          </w:tcPr>
          <w:p w14:paraId="06012F49" w14:textId="77777777" w:rsidR="002830A1" w:rsidRPr="003255CE" w:rsidRDefault="002830A1" w:rsidP="0082407D">
            <w:pPr>
              <w:pStyle w:val="TableText"/>
              <w:ind w:right="288"/>
            </w:pPr>
            <w:r w:rsidRPr="003255CE">
              <w:rPr>
                <w:color w:val="000000"/>
              </w:rPr>
              <w:t>99.7</w:t>
            </w:r>
          </w:p>
        </w:tc>
        <w:tc>
          <w:tcPr>
            <w:tcW w:w="1008" w:type="dxa"/>
            <w:tcBorders>
              <w:top w:val="single" w:sz="4" w:space="0" w:color="auto"/>
            </w:tcBorders>
            <w:vAlign w:val="bottom"/>
          </w:tcPr>
          <w:p w14:paraId="767FC6F4" w14:textId="77777777" w:rsidR="002830A1" w:rsidRPr="003255CE" w:rsidRDefault="002830A1" w:rsidP="0082407D">
            <w:pPr>
              <w:pStyle w:val="TableText"/>
              <w:ind w:right="144"/>
            </w:pPr>
            <w:r w:rsidRPr="003255CE">
              <w:rPr>
                <w:color w:val="000000"/>
              </w:rPr>
              <w:t>0.71</w:t>
            </w:r>
          </w:p>
        </w:tc>
      </w:tr>
      <w:tr w:rsidR="00E4438F" w:rsidRPr="003255CE" w14:paraId="0BE451B9" w14:textId="77777777">
        <w:trPr>
          <w:trHeight w:val="259"/>
        </w:trPr>
        <w:tc>
          <w:tcPr>
            <w:tcW w:w="988" w:type="dxa"/>
            <w:tcBorders>
              <w:bottom w:val="nil"/>
            </w:tcBorders>
          </w:tcPr>
          <w:p w14:paraId="6E0C98DF" w14:textId="77777777" w:rsidR="002830A1" w:rsidRPr="003255CE" w:rsidRDefault="002830A1" w:rsidP="0082407D">
            <w:pPr>
              <w:pStyle w:val="TableText"/>
            </w:pPr>
            <w:r w:rsidRPr="003255CE">
              <w:t>5</w:t>
            </w:r>
          </w:p>
        </w:tc>
        <w:tc>
          <w:tcPr>
            <w:tcW w:w="3024" w:type="dxa"/>
            <w:tcBorders>
              <w:bottom w:val="nil"/>
            </w:tcBorders>
          </w:tcPr>
          <w:p w14:paraId="7451A1A3" w14:textId="77777777" w:rsidR="002830A1" w:rsidRPr="003255CE" w:rsidRDefault="002830A1" w:rsidP="0082407D">
            <w:pPr>
              <w:pStyle w:val="TableText"/>
              <w:rPr>
                <w:rFonts w:eastAsia="Malgun Gothic"/>
              </w:rPr>
            </w:pPr>
            <w:r w:rsidRPr="003255CE">
              <w:rPr>
                <w:rFonts w:eastAsia="Malgun Gothic"/>
              </w:rPr>
              <w:t>Evidence and Elaboration</w:t>
            </w:r>
          </w:p>
        </w:tc>
        <w:tc>
          <w:tcPr>
            <w:tcW w:w="1296" w:type="dxa"/>
            <w:tcBorders>
              <w:bottom w:val="nil"/>
            </w:tcBorders>
            <w:vAlign w:val="bottom"/>
          </w:tcPr>
          <w:p w14:paraId="7AB2E984" w14:textId="77777777" w:rsidR="002830A1" w:rsidRPr="003255CE" w:rsidRDefault="002830A1" w:rsidP="0082407D">
            <w:pPr>
              <w:pStyle w:val="TableText"/>
              <w:ind w:right="432"/>
            </w:pPr>
            <w:r w:rsidRPr="003255CE">
              <w:rPr>
                <w:color w:val="000000"/>
              </w:rPr>
              <w:t>12</w:t>
            </w:r>
          </w:p>
        </w:tc>
        <w:tc>
          <w:tcPr>
            <w:tcW w:w="1008" w:type="dxa"/>
            <w:tcBorders>
              <w:bottom w:val="nil"/>
            </w:tcBorders>
            <w:vAlign w:val="bottom"/>
          </w:tcPr>
          <w:p w14:paraId="3CB55E2C" w14:textId="77777777" w:rsidR="002830A1" w:rsidRPr="003255CE" w:rsidRDefault="002830A1" w:rsidP="0082407D">
            <w:pPr>
              <w:pStyle w:val="TableText"/>
              <w:ind w:right="144"/>
            </w:pPr>
            <w:r w:rsidRPr="003255CE">
              <w:rPr>
                <w:color w:val="000000"/>
              </w:rPr>
              <w:t>74.3</w:t>
            </w:r>
          </w:p>
        </w:tc>
        <w:tc>
          <w:tcPr>
            <w:tcW w:w="1296" w:type="dxa"/>
            <w:tcBorders>
              <w:bottom w:val="nil"/>
            </w:tcBorders>
            <w:vAlign w:val="bottom"/>
          </w:tcPr>
          <w:p w14:paraId="14EA8325" w14:textId="77777777" w:rsidR="002830A1" w:rsidRPr="003255CE" w:rsidRDefault="002830A1" w:rsidP="0082407D">
            <w:pPr>
              <w:pStyle w:val="TableText"/>
              <w:ind w:right="288"/>
            </w:pPr>
            <w:r w:rsidRPr="003255CE">
              <w:rPr>
                <w:color w:val="000000"/>
              </w:rPr>
              <w:t>99.5</w:t>
            </w:r>
          </w:p>
        </w:tc>
        <w:tc>
          <w:tcPr>
            <w:tcW w:w="1008" w:type="dxa"/>
            <w:tcBorders>
              <w:bottom w:val="nil"/>
            </w:tcBorders>
            <w:vAlign w:val="bottom"/>
          </w:tcPr>
          <w:p w14:paraId="03B5EF06" w14:textId="77777777" w:rsidR="002830A1" w:rsidRPr="003255CE" w:rsidRDefault="002830A1" w:rsidP="0082407D">
            <w:pPr>
              <w:pStyle w:val="TableText"/>
              <w:ind w:right="144"/>
            </w:pPr>
            <w:r w:rsidRPr="003255CE">
              <w:rPr>
                <w:color w:val="000000"/>
              </w:rPr>
              <w:t>0.80</w:t>
            </w:r>
          </w:p>
        </w:tc>
      </w:tr>
      <w:tr w:rsidR="00E4438F" w:rsidRPr="003255CE" w14:paraId="0A4E9205" w14:textId="77777777">
        <w:trPr>
          <w:trHeight w:val="259"/>
        </w:trPr>
        <w:tc>
          <w:tcPr>
            <w:tcW w:w="988" w:type="dxa"/>
            <w:tcBorders>
              <w:top w:val="nil"/>
              <w:bottom w:val="single" w:sz="4" w:space="0" w:color="auto"/>
            </w:tcBorders>
          </w:tcPr>
          <w:p w14:paraId="7E0192C1" w14:textId="77777777" w:rsidR="002830A1" w:rsidRPr="003255CE" w:rsidRDefault="002830A1" w:rsidP="0082407D">
            <w:pPr>
              <w:pStyle w:val="TableText"/>
            </w:pPr>
            <w:r w:rsidRPr="003255CE">
              <w:t>5</w:t>
            </w:r>
          </w:p>
        </w:tc>
        <w:tc>
          <w:tcPr>
            <w:tcW w:w="3024" w:type="dxa"/>
            <w:tcBorders>
              <w:top w:val="nil"/>
              <w:bottom w:val="single" w:sz="4" w:space="0" w:color="auto"/>
            </w:tcBorders>
          </w:tcPr>
          <w:p w14:paraId="1D67F51F" w14:textId="77777777" w:rsidR="002830A1" w:rsidRPr="003255CE" w:rsidRDefault="002830A1" w:rsidP="0082407D">
            <w:pPr>
              <w:pStyle w:val="TableText"/>
              <w:rPr>
                <w:rFonts w:eastAsia="Malgun Gothic"/>
              </w:rPr>
            </w:pPr>
            <w:r w:rsidRPr="003255CE">
              <w:rPr>
                <w:rFonts w:eastAsia="Malgun Gothic"/>
              </w:rPr>
              <w:t>Organization and Purpose</w:t>
            </w:r>
          </w:p>
        </w:tc>
        <w:tc>
          <w:tcPr>
            <w:tcW w:w="1296" w:type="dxa"/>
            <w:tcBorders>
              <w:top w:val="nil"/>
              <w:bottom w:val="single" w:sz="4" w:space="0" w:color="auto"/>
            </w:tcBorders>
            <w:vAlign w:val="bottom"/>
          </w:tcPr>
          <w:p w14:paraId="3833553E" w14:textId="77777777" w:rsidR="002830A1" w:rsidRPr="003255CE" w:rsidRDefault="002830A1" w:rsidP="0082407D">
            <w:pPr>
              <w:pStyle w:val="TableText"/>
              <w:ind w:right="432"/>
            </w:pPr>
            <w:r w:rsidRPr="003255CE">
              <w:rPr>
                <w:color w:val="000000"/>
              </w:rPr>
              <w:t>12</w:t>
            </w:r>
          </w:p>
        </w:tc>
        <w:tc>
          <w:tcPr>
            <w:tcW w:w="1008" w:type="dxa"/>
            <w:tcBorders>
              <w:top w:val="nil"/>
              <w:bottom w:val="single" w:sz="4" w:space="0" w:color="auto"/>
            </w:tcBorders>
            <w:vAlign w:val="bottom"/>
          </w:tcPr>
          <w:p w14:paraId="245A0118" w14:textId="77777777" w:rsidR="002830A1" w:rsidRPr="003255CE" w:rsidRDefault="002830A1" w:rsidP="0082407D">
            <w:pPr>
              <w:pStyle w:val="TableText"/>
              <w:ind w:right="144"/>
            </w:pPr>
            <w:r w:rsidRPr="003255CE">
              <w:rPr>
                <w:color w:val="000000"/>
              </w:rPr>
              <w:t>75.1</w:t>
            </w:r>
          </w:p>
        </w:tc>
        <w:tc>
          <w:tcPr>
            <w:tcW w:w="1296" w:type="dxa"/>
            <w:tcBorders>
              <w:top w:val="nil"/>
              <w:bottom w:val="single" w:sz="4" w:space="0" w:color="auto"/>
            </w:tcBorders>
            <w:vAlign w:val="bottom"/>
          </w:tcPr>
          <w:p w14:paraId="2BE8B9D5" w14:textId="77777777" w:rsidR="002830A1" w:rsidRPr="003255CE" w:rsidRDefault="002830A1" w:rsidP="0082407D">
            <w:pPr>
              <w:pStyle w:val="TableText"/>
              <w:ind w:right="288"/>
            </w:pPr>
            <w:r w:rsidRPr="003255CE">
              <w:rPr>
                <w:color w:val="000000"/>
              </w:rPr>
              <w:t>99.6</w:t>
            </w:r>
          </w:p>
        </w:tc>
        <w:tc>
          <w:tcPr>
            <w:tcW w:w="1008" w:type="dxa"/>
            <w:tcBorders>
              <w:top w:val="nil"/>
              <w:bottom w:val="single" w:sz="4" w:space="0" w:color="auto"/>
            </w:tcBorders>
            <w:vAlign w:val="bottom"/>
          </w:tcPr>
          <w:p w14:paraId="1A2DD821" w14:textId="77777777" w:rsidR="002830A1" w:rsidRPr="003255CE" w:rsidRDefault="002830A1" w:rsidP="0082407D">
            <w:pPr>
              <w:pStyle w:val="TableText"/>
              <w:ind w:right="144"/>
            </w:pPr>
            <w:r w:rsidRPr="003255CE">
              <w:rPr>
                <w:color w:val="000000"/>
              </w:rPr>
              <w:t>0.81</w:t>
            </w:r>
          </w:p>
        </w:tc>
      </w:tr>
      <w:tr w:rsidR="00E4438F" w:rsidRPr="003255CE" w14:paraId="7EB50AAA" w14:textId="77777777">
        <w:trPr>
          <w:trHeight w:val="259"/>
        </w:trPr>
        <w:tc>
          <w:tcPr>
            <w:tcW w:w="988" w:type="dxa"/>
            <w:tcBorders>
              <w:top w:val="single" w:sz="4" w:space="0" w:color="auto"/>
            </w:tcBorders>
          </w:tcPr>
          <w:p w14:paraId="1E4B2698" w14:textId="77777777" w:rsidR="002830A1" w:rsidRPr="003255CE" w:rsidRDefault="002830A1" w:rsidP="0082407D">
            <w:pPr>
              <w:pStyle w:val="TableText"/>
            </w:pPr>
            <w:r w:rsidRPr="003255CE">
              <w:t>6</w:t>
            </w:r>
          </w:p>
        </w:tc>
        <w:tc>
          <w:tcPr>
            <w:tcW w:w="3024" w:type="dxa"/>
            <w:tcBorders>
              <w:top w:val="single" w:sz="4" w:space="0" w:color="auto"/>
            </w:tcBorders>
          </w:tcPr>
          <w:p w14:paraId="44145296" w14:textId="77777777" w:rsidR="002830A1" w:rsidRPr="003255CE" w:rsidRDefault="002830A1" w:rsidP="0082407D">
            <w:pPr>
              <w:pStyle w:val="TableText"/>
            </w:pPr>
            <w:r w:rsidRPr="003255CE">
              <w:rPr>
                <w:rFonts w:eastAsia="Malgun Gothic"/>
              </w:rPr>
              <w:t>Conventions</w:t>
            </w:r>
          </w:p>
        </w:tc>
        <w:tc>
          <w:tcPr>
            <w:tcW w:w="1296" w:type="dxa"/>
            <w:tcBorders>
              <w:top w:val="single" w:sz="4" w:space="0" w:color="auto"/>
            </w:tcBorders>
            <w:vAlign w:val="bottom"/>
          </w:tcPr>
          <w:p w14:paraId="5AB11543" w14:textId="77777777" w:rsidR="002830A1" w:rsidRPr="003255CE" w:rsidRDefault="002830A1" w:rsidP="0082407D">
            <w:pPr>
              <w:pStyle w:val="TableText"/>
              <w:ind w:right="432"/>
              <w:rPr>
                <w:color w:val="00000A"/>
              </w:rPr>
            </w:pPr>
            <w:r w:rsidRPr="003255CE">
              <w:rPr>
                <w:color w:val="000000"/>
              </w:rPr>
              <w:t>10</w:t>
            </w:r>
          </w:p>
        </w:tc>
        <w:tc>
          <w:tcPr>
            <w:tcW w:w="1008" w:type="dxa"/>
            <w:tcBorders>
              <w:top w:val="single" w:sz="4" w:space="0" w:color="auto"/>
            </w:tcBorders>
            <w:vAlign w:val="bottom"/>
          </w:tcPr>
          <w:p w14:paraId="5689A433" w14:textId="77777777" w:rsidR="002830A1" w:rsidRPr="003255CE" w:rsidRDefault="002830A1" w:rsidP="0082407D">
            <w:pPr>
              <w:pStyle w:val="TableText"/>
              <w:ind w:right="144"/>
              <w:rPr>
                <w:color w:val="00000A"/>
              </w:rPr>
            </w:pPr>
            <w:r w:rsidRPr="003255CE">
              <w:rPr>
                <w:color w:val="000000"/>
              </w:rPr>
              <w:t>76.1</w:t>
            </w:r>
          </w:p>
        </w:tc>
        <w:tc>
          <w:tcPr>
            <w:tcW w:w="1296" w:type="dxa"/>
            <w:tcBorders>
              <w:top w:val="single" w:sz="4" w:space="0" w:color="auto"/>
            </w:tcBorders>
            <w:vAlign w:val="bottom"/>
          </w:tcPr>
          <w:p w14:paraId="796D11D7" w14:textId="77777777" w:rsidR="002830A1" w:rsidRPr="003255CE" w:rsidRDefault="002830A1" w:rsidP="0082407D">
            <w:pPr>
              <w:pStyle w:val="TableText"/>
              <w:ind w:right="288"/>
              <w:rPr>
                <w:color w:val="00000A"/>
              </w:rPr>
            </w:pPr>
            <w:r w:rsidRPr="003255CE">
              <w:rPr>
                <w:color w:val="000000"/>
              </w:rPr>
              <w:t>99.6</w:t>
            </w:r>
          </w:p>
        </w:tc>
        <w:tc>
          <w:tcPr>
            <w:tcW w:w="1008" w:type="dxa"/>
            <w:tcBorders>
              <w:top w:val="single" w:sz="4" w:space="0" w:color="auto"/>
            </w:tcBorders>
            <w:vAlign w:val="bottom"/>
          </w:tcPr>
          <w:p w14:paraId="685252B9" w14:textId="77777777" w:rsidR="002830A1" w:rsidRPr="003255CE" w:rsidRDefault="002830A1" w:rsidP="0082407D">
            <w:pPr>
              <w:pStyle w:val="TableText"/>
              <w:ind w:right="144"/>
              <w:rPr>
                <w:color w:val="00000A"/>
              </w:rPr>
            </w:pPr>
            <w:r w:rsidRPr="003255CE">
              <w:rPr>
                <w:color w:val="000000"/>
              </w:rPr>
              <w:t>0.74</w:t>
            </w:r>
          </w:p>
        </w:tc>
      </w:tr>
      <w:tr w:rsidR="00E4438F" w:rsidRPr="003255CE" w14:paraId="6731A91F" w14:textId="77777777">
        <w:trPr>
          <w:trHeight w:val="259"/>
        </w:trPr>
        <w:tc>
          <w:tcPr>
            <w:tcW w:w="988" w:type="dxa"/>
            <w:tcBorders>
              <w:bottom w:val="nil"/>
            </w:tcBorders>
          </w:tcPr>
          <w:p w14:paraId="600EB5E3" w14:textId="77777777" w:rsidR="002830A1" w:rsidRPr="003255CE" w:rsidRDefault="002830A1" w:rsidP="0082407D">
            <w:pPr>
              <w:pStyle w:val="TableText"/>
            </w:pPr>
            <w:r w:rsidRPr="003255CE">
              <w:t>6</w:t>
            </w:r>
          </w:p>
        </w:tc>
        <w:tc>
          <w:tcPr>
            <w:tcW w:w="3024" w:type="dxa"/>
            <w:tcBorders>
              <w:bottom w:val="nil"/>
            </w:tcBorders>
          </w:tcPr>
          <w:p w14:paraId="2F64A5C0" w14:textId="77777777" w:rsidR="002830A1" w:rsidRPr="003255CE" w:rsidRDefault="002830A1" w:rsidP="0082407D">
            <w:pPr>
              <w:pStyle w:val="TableText"/>
            </w:pPr>
            <w:r w:rsidRPr="003255CE">
              <w:rPr>
                <w:rFonts w:eastAsia="Malgun Gothic"/>
              </w:rPr>
              <w:t>Evidence and Elaboration</w:t>
            </w:r>
          </w:p>
        </w:tc>
        <w:tc>
          <w:tcPr>
            <w:tcW w:w="1296" w:type="dxa"/>
            <w:tcBorders>
              <w:bottom w:val="nil"/>
            </w:tcBorders>
            <w:vAlign w:val="bottom"/>
          </w:tcPr>
          <w:p w14:paraId="433779E3" w14:textId="77777777" w:rsidR="002830A1" w:rsidRPr="003255CE" w:rsidRDefault="002830A1" w:rsidP="0082407D">
            <w:pPr>
              <w:pStyle w:val="TableText"/>
              <w:ind w:right="432"/>
              <w:rPr>
                <w:color w:val="00000A"/>
              </w:rPr>
            </w:pPr>
            <w:r w:rsidRPr="003255CE">
              <w:rPr>
                <w:color w:val="000000"/>
              </w:rPr>
              <w:t>10</w:t>
            </w:r>
          </w:p>
        </w:tc>
        <w:tc>
          <w:tcPr>
            <w:tcW w:w="1008" w:type="dxa"/>
            <w:tcBorders>
              <w:bottom w:val="nil"/>
            </w:tcBorders>
            <w:vAlign w:val="bottom"/>
          </w:tcPr>
          <w:p w14:paraId="424BC9B7" w14:textId="77777777" w:rsidR="002830A1" w:rsidRPr="003255CE" w:rsidRDefault="002830A1" w:rsidP="0082407D">
            <w:pPr>
              <w:pStyle w:val="TableText"/>
              <w:ind w:right="144"/>
              <w:rPr>
                <w:color w:val="00000A"/>
              </w:rPr>
            </w:pPr>
            <w:r w:rsidRPr="003255CE">
              <w:rPr>
                <w:color w:val="000000"/>
              </w:rPr>
              <w:t>73.0</w:t>
            </w:r>
          </w:p>
        </w:tc>
        <w:tc>
          <w:tcPr>
            <w:tcW w:w="1296" w:type="dxa"/>
            <w:tcBorders>
              <w:bottom w:val="nil"/>
            </w:tcBorders>
            <w:vAlign w:val="bottom"/>
          </w:tcPr>
          <w:p w14:paraId="7086398F" w14:textId="77777777" w:rsidR="002830A1" w:rsidRPr="003255CE" w:rsidRDefault="002830A1" w:rsidP="0082407D">
            <w:pPr>
              <w:pStyle w:val="TableText"/>
              <w:ind w:right="288"/>
              <w:rPr>
                <w:color w:val="00000A"/>
              </w:rPr>
            </w:pPr>
            <w:r w:rsidRPr="003255CE">
              <w:rPr>
                <w:color w:val="000000"/>
              </w:rPr>
              <w:t>99.6</w:t>
            </w:r>
          </w:p>
        </w:tc>
        <w:tc>
          <w:tcPr>
            <w:tcW w:w="1008" w:type="dxa"/>
            <w:tcBorders>
              <w:bottom w:val="nil"/>
            </w:tcBorders>
            <w:vAlign w:val="bottom"/>
          </w:tcPr>
          <w:p w14:paraId="685B191C" w14:textId="77777777" w:rsidR="002830A1" w:rsidRPr="003255CE" w:rsidRDefault="002830A1" w:rsidP="0082407D">
            <w:pPr>
              <w:pStyle w:val="TableText"/>
              <w:ind w:right="144"/>
              <w:rPr>
                <w:color w:val="00000A"/>
              </w:rPr>
            </w:pPr>
            <w:r w:rsidRPr="003255CE">
              <w:rPr>
                <w:color w:val="000000"/>
              </w:rPr>
              <w:t>0.81</w:t>
            </w:r>
          </w:p>
        </w:tc>
      </w:tr>
      <w:tr w:rsidR="00E4438F" w:rsidRPr="003255CE" w14:paraId="65322F70" w14:textId="77777777">
        <w:trPr>
          <w:trHeight w:val="259"/>
        </w:trPr>
        <w:tc>
          <w:tcPr>
            <w:tcW w:w="988" w:type="dxa"/>
            <w:tcBorders>
              <w:top w:val="nil"/>
              <w:bottom w:val="single" w:sz="4" w:space="0" w:color="auto"/>
            </w:tcBorders>
          </w:tcPr>
          <w:p w14:paraId="52976404" w14:textId="77777777" w:rsidR="002830A1" w:rsidRPr="003255CE" w:rsidRDefault="002830A1" w:rsidP="0082407D">
            <w:pPr>
              <w:pStyle w:val="TableText"/>
            </w:pPr>
            <w:r w:rsidRPr="003255CE">
              <w:t>6</w:t>
            </w:r>
          </w:p>
        </w:tc>
        <w:tc>
          <w:tcPr>
            <w:tcW w:w="3024" w:type="dxa"/>
            <w:tcBorders>
              <w:top w:val="nil"/>
              <w:bottom w:val="single" w:sz="4" w:space="0" w:color="auto"/>
            </w:tcBorders>
          </w:tcPr>
          <w:p w14:paraId="14E4D216" w14:textId="77777777" w:rsidR="002830A1" w:rsidRPr="003255CE" w:rsidRDefault="002830A1" w:rsidP="0082407D">
            <w:pPr>
              <w:pStyle w:val="TableText"/>
            </w:pPr>
            <w:r w:rsidRPr="003255CE">
              <w:rPr>
                <w:rFonts w:eastAsia="Malgun Gothic"/>
              </w:rPr>
              <w:t>Organization and Purpose</w:t>
            </w:r>
          </w:p>
        </w:tc>
        <w:tc>
          <w:tcPr>
            <w:tcW w:w="1296" w:type="dxa"/>
            <w:tcBorders>
              <w:top w:val="nil"/>
              <w:bottom w:val="single" w:sz="4" w:space="0" w:color="auto"/>
            </w:tcBorders>
            <w:vAlign w:val="bottom"/>
          </w:tcPr>
          <w:p w14:paraId="295C474C" w14:textId="77777777" w:rsidR="002830A1" w:rsidRPr="003255CE" w:rsidRDefault="002830A1" w:rsidP="0082407D">
            <w:pPr>
              <w:pStyle w:val="TableText"/>
              <w:ind w:right="432"/>
              <w:rPr>
                <w:color w:val="00000A"/>
              </w:rPr>
            </w:pPr>
            <w:r w:rsidRPr="003255CE">
              <w:rPr>
                <w:color w:val="000000"/>
              </w:rPr>
              <w:t>10</w:t>
            </w:r>
          </w:p>
        </w:tc>
        <w:tc>
          <w:tcPr>
            <w:tcW w:w="1008" w:type="dxa"/>
            <w:tcBorders>
              <w:top w:val="nil"/>
              <w:bottom w:val="single" w:sz="4" w:space="0" w:color="auto"/>
            </w:tcBorders>
            <w:vAlign w:val="bottom"/>
          </w:tcPr>
          <w:p w14:paraId="5427F604" w14:textId="77777777" w:rsidR="002830A1" w:rsidRPr="003255CE" w:rsidRDefault="002830A1" w:rsidP="0082407D">
            <w:pPr>
              <w:pStyle w:val="TableText"/>
              <w:ind w:right="144"/>
              <w:rPr>
                <w:color w:val="00000A"/>
              </w:rPr>
            </w:pPr>
            <w:r w:rsidRPr="003255CE">
              <w:rPr>
                <w:color w:val="000000"/>
              </w:rPr>
              <w:t>73.0</w:t>
            </w:r>
          </w:p>
        </w:tc>
        <w:tc>
          <w:tcPr>
            <w:tcW w:w="1296" w:type="dxa"/>
            <w:tcBorders>
              <w:top w:val="nil"/>
              <w:bottom w:val="single" w:sz="4" w:space="0" w:color="auto"/>
            </w:tcBorders>
            <w:vAlign w:val="bottom"/>
          </w:tcPr>
          <w:p w14:paraId="1C15D544" w14:textId="77777777" w:rsidR="002830A1" w:rsidRPr="003255CE" w:rsidRDefault="002830A1" w:rsidP="0082407D">
            <w:pPr>
              <w:pStyle w:val="TableText"/>
              <w:ind w:right="288"/>
              <w:rPr>
                <w:color w:val="00000A"/>
              </w:rPr>
            </w:pPr>
            <w:r w:rsidRPr="003255CE">
              <w:rPr>
                <w:color w:val="000000"/>
              </w:rPr>
              <w:t>99.7</w:t>
            </w:r>
          </w:p>
        </w:tc>
        <w:tc>
          <w:tcPr>
            <w:tcW w:w="1008" w:type="dxa"/>
            <w:tcBorders>
              <w:top w:val="nil"/>
              <w:bottom w:val="single" w:sz="4" w:space="0" w:color="auto"/>
            </w:tcBorders>
            <w:vAlign w:val="bottom"/>
          </w:tcPr>
          <w:p w14:paraId="0CA35511" w14:textId="77777777" w:rsidR="002830A1" w:rsidRPr="003255CE" w:rsidRDefault="002830A1" w:rsidP="0082407D">
            <w:pPr>
              <w:pStyle w:val="TableText"/>
              <w:ind w:right="144"/>
              <w:rPr>
                <w:color w:val="00000A"/>
              </w:rPr>
            </w:pPr>
            <w:r w:rsidRPr="003255CE">
              <w:rPr>
                <w:color w:val="000000"/>
              </w:rPr>
              <w:t>0.80</w:t>
            </w:r>
          </w:p>
        </w:tc>
      </w:tr>
      <w:tr w:rsidR="00E4438F" w:rsidRPr="003255CE" w14:paraId="58DE19AC" w14:textId="77777777">
        <w:trPr>
          <w:trHeight w:val="259"/>
        </w:trPr>
        <w:tc>
          <w:tcPr>
            <w:tcW w:w="988" w:type="dxa"/>
            <w:tcBorders>
              <w:top w:val="single" w:sz="4" w:space="0" w:color="auto"/>
            </w:tcBorders>
          </w:tcPr>
          <w:p w14:paraId="21BA84D0" w14:textId="77777777" w:rsidR="002830A1" w:rsidRPr="003255CE" w:rsidRDefault="002830A1" w:rsidP="0082407D">
            <w:pPr>
              <w:pStyle w:val="TableText"/>
            </w:pPr>
            <w:r w:rsidRPr="003255CE">
              <w:t>7</w:t>
            </w:r>
          </w:p>
        </w:tc>
        <w:tc>
          <w:tcPr>
            <w:tcW w:w="3024" w:type="dxa"/>
            <w:tcBorders>
              <w:top w:val="single" w:sz="4" w:space="0" w:color="auto"/>
            </w:tcBorders>
          </w:tcPr>
          <w:p w14:paraId="0B85F090" w14:textId="77777777" w:rsidR="002830A1" w:rsidRPr="003255CE" w:rsidRDefault="002830A1" w:rsidP="0082407D">
            <w:pPr>
              <w:pStyle w:val="TableText"/>
            </w:pPr>
            <w:r w:rsidRPr="003255CE">
              <w:rPr>
                <w:rFonts w:eastAsia="Malgun Gothic"/>
              </w:rPr>
              <w:t>Conventions</w:t>
            </w:r>
          </w:p>
        </w:tc>
        <w:tc>
          <w:tcPr>
            <w:tcW w:w="1296" w:type="dxa"/>
            <w:tcBorders>
              <w:top w:val="single" w:sz="4" w:space="0" w:color="auto"/>
            </w:tcBorders>
            <w:vAlign w:val="bottom"/>
          </w:tcPr>
          <w:p w14:paraId="2C6A855A" w14:textId="77777777" w:rsidR="002830A1" w:rsidRPr="003255CE" w:rsidRDefault="002830A1" w:rsidP="0082407D">
            <w:pPr>
              <w:pStyle w:val="TableText"/>
              <w:ind w:right="432"/>
              <w:rPr>
                <w:color w:val="00000A"/>
              </w:rPr>
            </w:pPr>
            <w:r w:rsidRPr="003255CE">
              <w:rPr>
                <w:color w:val="000000"/>
              </w:rPr>
              <w:t>12</w:t>
            </w:r>
          </w:p>
        </w:tc>
        <w:tc>
          <w:tcPr>
            <w:tcW w:w="1008" w:type="dxa"/>
            <w:tcBorders>
              <w:top w:val="single" w:sz="4" w:space="0" w:color="auto"/>
            </w:tcBorders>
            <w:vAlign w:val="bottom"/>
          </w:tcPr>
          <w:p w14:paraId="0D8A9AA6" w14:textId="77777777" w:rsidR="002830A1" w:rsidRPr="003255CE" w:rsidRDefault="002830A1" w:rsidP="0082407D">
            <w:pPr>
              <w:pStyle w:val="TableText"/>
              <w:ind w:right="144"/>
              <w:rPr>
                <w:color w:val="00000A"/>
              </w:rPr>
            </w:pPr>
            <w:r w:rsidRPr="003255CE">
              <w:rPr>
                <w:color w:val="000000"/>
              </w:rPr>
              <w:t>75.5</w:t>
            </w:r>
          </w:p>
        </w:tc>
        <w:tc>
          <w:tcPr>
            <w:tcW w:w="1296" w:type="dxa"/>
            <w:tcBorders>
              <w:top w:val="single" w:sz="4" w:space="0" w:color="auto"/>
            </w:tcBorders>
            <w:vAlign w:val="bottom"/>
          </w:tcPr>
          <w:p w14:paraId="195B9AB0" w14:textId="77777777" w:rsidR="002830A1" w:rsidRPr="003255CE" w:rsidRDefault="002830A1" w:rsidP="0082407D">
            <w:pPr>
              <w:pStyle w:val="TableText"/>
              <w:ind w:right="288"/>
              <w:rPr>
                <w:color w:val="00000A"/>
              </w:rPr>
            </w:pPr>
            <w:r w:rsidRPr="003255CE">
              <w:rPr>
                <w:color w:val="000000"/>
              </w:rPr>
              <w:t>99.8</w:t>
            </w:r>
          </w:p>
        </w:tc>
        <w:tc>
          <w:tcPr>
            <w:tcW w:w="1008" w:type="dxa"/>
            <w:tcBorders>
              <w:top w:val="single" w:sz="4" w:space="0" w:color="auto"/>
            </w:tcBorders>
            <w:vAlign w:val="bottom"/>
          </w:tcPr>
          <w:p w14:paraId="6A4A173E" w14:textId="77777777" w:rsidR="002830A1" w:rsidRPr="003255CE" w:rsidRDefault="002830A1" w:rsidP="0082407D">
            <w:pPr>
              <w:pStyle w:val="TableText"/>
              <w:ind w:right="144"/>
              <w:rPr>
                <w:color w:val="00000A"/>
              </w:rPr>
            </w:pPr>
            <w:r w:rsidRPr="003255CE">
              <w:rPr>
                <w:color w:val="000000"/>
              </w:rPr>
              <w:t>0.73</w:t>
            </w:r>
          </w:p>
        </w:tc>
      </w:tr>
      <w:tr w:rsidR="00E4438F" w:rsidRPr="003255CE" w14:paraId="464B9ED5" w14:textId="77777777">
        <w:trPr>
          <w:trHeight w:val="259"/>
        </w:trPr>
        <w:tc>
          <w:tcPr>
            <w:tcW w:w="988" w:type="dxa"/>
            <w:tcBorders>
              <w:bottom w:val="nil"/>
            </w:tcBorders>
          </w:tcPr>
          <w:p w14:paraId="117E8115" w14:textId="77777777" w:rsidR="002830A1" w:rsidRPr="003255CE" w:rsidRDefault="002830A1" w:rsidP="0082407D">
            <w:pPr>
              <w:pStyle w:val="TableText"/>
            </w:pPr>
            <w:r w:rsidRPr="003255CE">
              <w:t>7</w:t>
            </w:r>
          </w:p>
        </w:tc>
        <w:tc>
          <w:tcPr>
            <w:tcW w:w="3024" w:type="dxa"/>
            <w:tcBorders>
              <w:bottom w:val="nil"/>
            </w:tcBorders>
          </w:tcPr>
          <w:p w14:paraId="3D2AB6EE" w14:textId="77777777" w:rsidR="002830A1" w:rsidRPr="003255CE" w:rsidRDefault="002830A1" w:rsidP="0082407D">
            <w:pPr>
              <w:pStyle w:val="TableText"/>
              <w:rPr>
                <w:rFonts w:eastAsia="Malgun Gothic"/>
              </w:rPr>
            </w:pPr>
            <w:r w:rsidRPr="003255CE">
              <w:rPr>
                <w:rFonts w:eastAsia="Malgun Gothic"/>
              </w:rPr>
              <w:t>Evidence and Elaboration</w:t>
            </w:r>
          </w:p>
        </w:tc>
        <w:tc>
          <w:tcPr>
            <w:tcW w:w="1296" w:type="dxa"/>
            <w:tcBorders>
              <w:bottom w:val="nil"/>
            </w:tcBorders>
            <w:vAlign w:val="bottom"/>
          </w:tcPr>
          <w:p w14:paraId="2AB89A0F" w14:textId="77777777" w:rsidR="002830A1" w:rsidRPr="003255CE" w:rsidRDefault="002830A1" w:rsidP="0082407D">
            <w:pPr>
              <w:pStyle w:val="TableText"/>
              <w:ind w:right="432"/>
            </w:pPr>
            <w:r w:rsidRPr="003255CE">
              <w:rPr>
                <w:color w:val="000000"/>
              </w:rPr>
              <w:t>12</w:t>
            </w:r>
          </w:p>
        </w:tc>
        <w:tc>
          <w:tcPr>
            <w:tcW w:w="1008" w:type="dxa"/>
            <w:tcBorders>
              <w:bottom w:val="nil"/>
            </w:tcBorders>
            <w:vAlign w:val="bottom"/>
          </w:tcPr>
          <w:p w14:paraId="06FB03E0" w14:textId="77777777" w:rsidR="002830A1" w:rsidRPr="003255CE" w:rsidRDefault="002830A1" w:rsidP="0082407D">
            <w:pPr>
              <w:pStyle w:val="TableText"/>
              <w:ind w:right="144"/>
            </w:pPr>
            <w:r w:rsidRPr="003255CE">
              <w:rPr>
                <w:color w:val="000000"/>
              </w:rPr>
              <w:t>76.4</w:t>
            </w:r>
          </w:p>
        </w:tc>
        <w:tc>
          <w:tcPr>
            <w:tcW w:w="1296" w:type="dxa"/>
            <w:tcBorders>
              <w:bottom w:val="nil"/>
            </w:tcBorders>
            <w:vAlign w:val="bottom"/>
          </w:tcPr>
          <w:p w14:paraId="66D0545B" w14:textId="77777777" w:rsidR="002830A1" w:rsidRPr="003255CE" w:rsidRDefault="002830A1" w:rsidP="0082407D">
            <w:pPr>
              <w:pStyle w:val="TableText"/>
              <w:ind w:right="288"/>
            </w:pPr>
            <w:r w:rsidRPr="003255CE">
              <w:rPr>
                <w:color w:val="000000"/>
              </w:rPr>
              <w:t>99.8</w:t>
            </w:r>
          </w:p>
        </w:tc>
        <w:tc>
          <w:tcPr>
            <w:tcW w:w="1008" w:type="dxa"/>
            <w:tcBorders>
              <w:bottom w:val="nil"/>
            </w:tcBorders>
            <w:vAlign w:val="bottom"/>
          </w:tcPr>
          <w:p w14:paraId="614118CC" w14:textId="77777777" w:rsidR="002830A1" w:rsidRPr="003255CE" w:rsidRDefault="002830A1" w:rsidP="0082407D">
            <w:pPr>
              <w:pStyle w:val="TableText"/>
              <w:ind w:right="144"/>
            </w:pPr>
            <w:r w:rsidRPr="003255CE">
              <w:rPr>
                <w:color w:val="000000"/>
              </w:rPr>
              <w:t>0.84</w:t>
            </w:r>
          </w:p>
        </w:tc>
      </w:tr>
      <w:tr w:rsidR="00E4438F" w:rsidRPr="003255CE" w14:paraId="4FD0C17B" w14:textId="77777777">
        <w:trPr>
          <w:trHeight w:val="259"/>
        </w:trPr>
        <w:tc>
          <w:tcPr>
            <w:tcW w:w="988" w:type="dxa"/>
            <w:tcBorders>
              <w:top w:val="nil"/>
              <w:bottom w:val="single" w:sz="4" w:space="0" w:color="auto"/>
            </w:tcBorders>
          </w:tcPr>
          <w:p w14:paraId="42E00295" w14:textId="77777777" w:rsidR="002830A1" w:rsidRPr="003255CE" w:rsidRDefault="002830A1" w:rsidP="0082407D">
            <w:pPr>
              <w:pStyle w:val="TableText"/>
            </w:pPr>
            <w:r w:rsidRPr="003255CE">
              <w:t>7</w:t>
            </w:r>
          </w:p>
        </w:tc>
        <w:tc>
          <w:tcPr>
            <w:tcW w:w="3024" w:type="dxa"/>
            <w:tcBorders>
              <w:top w:val="nil"/>
              <w:bottom w:val="single" w:sz="4" w:space="0" w:color="auto"/>
            </w:tcBorders>
          </w:tcPr>
          <w:p w14:paraId="26CFE0C7" w14:textId="77777777" w:rsidR="002830A1" w:rsidRPr="003255CE" w:rsidRDefault="002830A1" w:rsidP="0082407D">
            <w:pPr>
              <w:pStyle w:val="TableText"/>
            </w:pPr>
            <w:r w:rsidRPr="003255CE">
              <w:rPr>
                <w:rFonts w:eastAsia="Malgun Gothic"/>
              </w:rPr>
              <w:t>Organization and Purpose</w:t>
            </w:r>
          </w:p>
        </w:tc>
        <w:tc>
          <w:tcPr>
            <w:tcW w:w="1296" w:type="dxa"/>
            <w:tcBorders>
              <w:top w:val="nil"/>
              <w:bottom w:val="single" w:sz="4" w:space="0" w:color="auto"/>
            </w:tcBorders>
            <w:vAlign w:val="bottom"/>
          </w:tcPr>
          <w:p w14:paraId="0FEEF32F" w14:textId="77777777" w:rsidR="002830A1" w:rsidRPr="003255CE" w:rsidRDefault="002830A1" w:rsidP="0082407D">
            <w:pPr>
              <w:pStyle w:val="TableText"/>
              <w:ind w:right="432"/>
              <w:rPr>
                <w:color w:val="00000A"/>
              </w:rPr>
            </w:pPr>
            <w:r w:rsidRPr="003255CE">
              <w:rPr>
                <w:color w:val="000000"/>
              </w:rPr>
              <w:t>12</w:t>
            </w:r>
          </w:p>
        </w:tc>
        <w:tc>
          <w:tcPr>
            <w:tcW w:w="1008" w:type="dxa"/>
            <w:tcBorders>
              <w:top w:val="nil"/>
              <w:bottom w:val="single" w:sz="4" w:space="0" w:color="auto"/>
            </w:tcBorders>
            <w:vAlign w:val="bottom"/>
          </w:tcPr>
          <w:p w14:paraId="5CF41116" w14:textId="77777777" w:rsidR="002830A1" w:rsidRPr="003255CE" w:rsidRDefault="002830A1" w:rsidP="0082407D">
            <w:pPr>
              <w:pStyle w:val="TableText"/>
              <w:ind w:right="144"/>
              <w:rPr>
                <w:color w:val="00000A"/>
              </w:rPr>
            </w:pPr>
            <w:r w:rsidRPr="003255CE">
              <w:rPr>
                <w:color w:val="000000"/>
              </w:rPr>
              <w:t>76.7</w:t>
            </w:r>
          </w:p>
        </w:tc>
        <w:tc>
          <w:tcPr>
            <w:tcW w:w="1296" w:type="dxa"/>
            <w:tcBorders>
              <w:top w:val="nil"/>
              <w:bottom w:val="single" w:sz="4" w:space="0" w:color="auto"/>
            </w:tcBorders>
            <w:vAlign w:val="bottom"/>
          </w:tcPr>
          <w:p w14:paraId="1A406FFB" w14:textId="77777777" w:rsidR="002830A1" w:rsidRPr="003255CE" w:rsidRDefault="002830A1" w:rsidP="0082407D">
            <w:pPr>
              <w:pStyle w:val="TableText"/>
              <w:ind w:right="288"/>
              <w:rPr>
                <w:color w:val="00000A"/>
              </w:rPr>
            </w:pPr>
            <w:r w:rsidRPr="003255CE">
              <w:rPr>
                <w:color w:val="000000"/>
              </w:rPr>
              <w:t>99.4</w:t>
            </w:r>
          </w:p>
        </w:tc>
        <w:tc>
          <w:tcPr>
            <w:tcW w:w="1008" w:type="dxa"/>
            <w:tcBorders>
              <w:top w:val="nil"/>
              <w:bottom w:val="single" w:sz="4" w:space="0" w:color="auto"/>
            </w:tcBorders>
            <w:vAlign w:val="bottom"/>
          </w:tcPr>
          <w:p w14:paraId="3514B4BE" w14:textId="77777777" w:rsidR="002830A1" w:rsidRPr="003255CE" w:rsidRDefault="002830A1" w:rsidP="0082407D">
            <w:pPr>
              <w:pStyle w:val="TableText"/>
              <w:ind w:right="144"/>
              <w:rPr>
                <w:color w:val="00000A"/>
              </w:rPr>
            </w:pPr>
            <w:r w:rsidRPr="003255CE">
              <w:rPr>
                <w:color w:val="000000"/>
              </w:rPr>
              <w:t>0.84</w:t>
            </w:r>
          </w:p>
        </w:tc>
      </w:tr>
      <w:tr w:rsidR="00E4438F" w:rsidRPr="003255CE" w14:paraId="573C3111" w14:textId="77777777">
        <w:trPr>
          <w:trHeight w:val="259"/>
        </w:trPr>
        <w:tc>
          <w:tcPr>
            <w:tcW w:w="988" w:type="dxa"/>
            <w:tcBorders>
              <w:top w:val="single" w:sz="4" w:space="0" w:color="auto"/>
            </w:tcBorders>
          </w:tcPr>
          <w:p w14:paraId="5EAA20A3" w14:textId="77777777" w:rsidR="002830A1" w:rsidRPr="003255CE" w:rsidRDefault="002830A1" w:rsidP="0082407D">
            <w:pPr>
              <w:pStyle w:val="TableText"/>
            </w:pPr>
            <w:r w:rsidRPr="003255CE">
              <w:t>8</w:t>
            </w:r>
          </w:p>
        </w:tc>
        <w:tc>
          <w:tcPr>
            <w:tcW w:w="3024" w:type="dxa"/>
            <w:tcBorders>
              <w:top w:val="single" w:sz="4" w:space="0" w:color="auto"/>
            </w:tcBorders>
          </w:tcPr>
          <w:p w14:paraId="3FB2E435" w14:textId="77777777" w:rsidR="002830A1" w:rsidRPr="003255CE" w:rsidRDefault="002830A1" w:rsidP="0082407D">
            <w:pPr>
              <w:pStyle w:val="TableText"/>
              <w:rPr>
                <w:rFonts w:eastAsia="Malgun Gothic"/>
              </w:rPr>
            </w:pPr>
            <w:r w:rsidRPr="003255CE">
              <w:rPr>
                <w:rFonts w:eastAsia="Malgun Gothic"/>
              </w:rPr>
              <w:t>Conventions</w:t>
            </w:r>
          </w:p>
        </w:tc>
        <w:tc>
          <w:tcPr>
            <w:tcW w:w="1296" w:type="dxa"/>
            <w:tcBorders>
              <w:top w:val="single" w:sz="4" w:space="0" w:color="auto"/>
            </w:tcBorders>
            <w:vAlign w:val="bottom"/>
          </w:tcPr>
          <w:p w14:paraId="4CE99AAC" w14:textId="77777777" w:rsidR="002830A1" w:rsidRPr="003255CE" w:rsidRDefault="002830A1" w:rsidP="0082407D">
            <w:pPr>
              <w:pStyle w:val="TableText"/>
              <w:ind w:right="432"/>
            </w:pPr>
            <w:r w:rsidRPr="003255CE">
              <w:rPr>
                <w:color w:val="000000"/>
              </w:rPr>
              <w:t>14</w:t>
            </w:r>
          </w:p>
        </w:tc>
        <w:tc>
          <w:tcPr>
            <w:tcW w:w="1008" w:type="dxa"/>
            <w:tcBorders>
              <w:top w:val="single" w:sz="4" w:space="0" w:color="auto"/>
            </w:tcBorders>
            <w:vAlign w:val="bottom"/>
          </w:tcPr>
          <w:p w14:paraId="38DF9506" w14:textId="77777777" w:rsidR="002830A1" w:rsidRPr="003255CE" w:rsidRDefault="002830A1" w:rsidP="0082407D">
            <w:pPr>
              <w:pStyle w:val="TableText"/>
              <w:ind w:right="144"/>
            </w:pPr>
            <w:r w:rsidRPr="003255CE">
              <w:rPr>
                <w:color w:val="000000"/>
              </w:rPr>
              <w:t>76.8</w:t>
            </w:r>
          </w:p>
        </w:tc>
        <w:tc>
          <w:tcPr>
            <w:tcW w:w="1296" w:type="dxa"/>
            <w:tcBorders>
              <w:top w:val="single" w:sz="4" w:space="0" w:color="auto"/>
            </w:tcBorders>
            <w:vAlign w:val="bottom"/>
          </w:tcPr>
          <w:p w14:paraId="7464C72A" w14:textId="77777777" w:rsidR="002830A1" w:rsidRPr="003255CE" w:rsidRDefault="002830A1" w:rsidP="0082407D">
            <w:pPr>
              <w:pStyle w:val="TableText"/>
              <w:ind w:right="288"/>
            </w:pPr>
            <w:r w:rsidRPr="003255CE">
              <w:rPr>
                <w:color w:val="000000"/>
              </w:rPr>
              <w:t>99.7</w:t>
            </w:r>
          </w:p>
        </w:tc>
        <w:tc>
          <w:tcPr>
            <w:tcW w:w="1008" w:type="dxa"/>
            <w:tcBorders>
              <w:top w:val="single" w:sz="4" w:space="0" w:color="auto"/>
            </w:tcBorders>
            <w:vAlign w:val="bottom"/>
          </w:tcPr>
          <w:p w14:paraId="59399B1B" w14:textId="77777777" w:rsidR="002830A1" w:rsidRPr="003255CE" w:rsidRDefault="002830A1" w:rsidP="0082407D">
            <w:pPr>
              <w:pStyle w:val="TableText"/>
              <w:ind w:right="144"/>
              <w:rPr>
                <w:color w:val="000000"/>
              </w:rPr>
            </w:pPr>
            <w:r w:rsidRPr="003255CE">
              <w:rPr>
                <w:color w:val="000000"/>
              </w:rPr>
              <w:t>0.73</w:t>
            </w:r>
          </w:p>
        </w:tc>
      </w:tr>
      <w:tr w:rsidR="00E4438F" w:rsidRPr="003255CE" w14:paraId="18136D09" w14:textId="77777777">
        <w:trPr>
          <w:trHeight w:val="259"/>
        </w:trPr>
        <w:tc>
          <w:tcPr>
            <w:tcW w:w="988" w:type="dxa"/>
            <w:tcBorders>
              <w:bottom w:val="nil"/>
            </w:tcBorders>
          </w:tcPr>
          <w:p w14:paraId="2D3B529E" w14:textId="77777777" w:rsidR="002830A1" w:rsidRPr="003255CE" w:rsidRDefault="002830A1" w:rsidP="0082407D">
            <w:pPr>
              <w:pStyle w:val="TableText"/>
            </w:pPr>
            <w:r w:rsidRPr="003255CE">
              <w:t>8</w:t>
            </w:r>
          </w:p>
        </w:tc>
        <w:tc>
          <w:tcPr>
            <w:tcW w:w="3024" w:type="dxa"/>
            <w:tcBorders>
              <w:bottom w:val="nil"/>
            </w:tcBorders>
          </w:tcPr>
          <w:p w14:paraId="57DD325E" w14:textId="77777777" w:rsidR="002830A1" w:rsidRPr="003255CE" w:rsidRDefault="002830A1" w:rsidP="0082407D">
            <w:pPr>
              <w:pStyle w:val="TableText"/>
              <w:rPr>
                <w:rFonts w:eastAsia="Malgun Gothic"/>
              </w:rPr>
            </w:pPr>
            <w:r w:rsidRPr="003255CE">
              <w:rPr>
                <w:rFonts w:eastAsia="Malgun Gothic"/>
              </w:rPr>
              <w:t>Evidence and Elaboration</w:t>
            </w:r>
          </w:p>
        </w:tc>
        <w:tc>
          <w:tcPr>
            <w:tcW w:w="1296" w:type="dxa"/>
            <w:tcBorders>
              <w:bottom w:val="nil"/>
            </w:tcBorders>
            <w:vAlign w:val="bottom"/>
          </w:tcPr>
          <w:p w14:paraId="5BE2181D" w14:textId="77777777" w:rsidR="002830A1" w:rsidRPr="003255CE" w:rsidRDefault="002830A1" w:rsidP="0082407D">
            <w:pPr>
              <w:pStyle w:val="TableText"/>
              <w:ind w:right="432"/>
            </w:pPr>
            <w:r w:rsidRPr="003255CE">
              <w:rPr>
                <w:color w:val="000000"/>
              </w:rPr>
              <w:t>14</w:t>
            </w:r>
          </w:p>
        </w:tc>
        <w:tc>
          <w:tcPr>
            <w:tcW w:w="1008" w:type="dxa"/>
            <w:tcBorders>
              <w:bottom w:val="nil"/>
            </w:tcBorders>
            <w:vAlign w:val="bottom"/>
          </w:tcPr>
          <w:p w14:paraId="0BC3F3D2" w14:textId="77777777" w:rsidR="002830A1" w:rsidRPr="003255CE" w:rsidRDefault="002830A1" w:rsidP="0082407D">
            <w:pPr>
              <w:pStyle w:val="TableText"/>
              <w:ind w:right="144"/>
            </w:pPr>
            <w:r w:rsidRPr="003255CE">
              <w:rPr>
                <w:color w:val="000000"/>
              </w:rPr>
              <w:t>75.4</w:t>
            </w:r>
          </w:p>
        </w:tc>
        <w:tc>
          <w:tcPr>
            <w:tcW w:w="1296" w:type="dxa"/>
            <w:tcBorders>
              <w:bottom w:val="nil"/>
            </w:tcBorders>
            <w:vAlign w:val="bottom"/>
          </w:tcPr>
          <w:p w14:paraId="776D6640" w14:textId="77777777" w:rsidR="002830A1" w:rsidRPr="003255CE" w:rsidRDefault="002830A1" w:rsidP="0082407D">
            <w:pPr>
              <w:pStyle w:val="TableText"/>
              <w:ind w:right="288"/>
            </w:pPr>
            <w:r w:rsidRPr="003255CE">
              <w:rPr>
                <w:color w:val="000000"/>
              </w:rPr>
              <w:t>99.7</w:t>
            </w:r>
          </w:p>
        </w:tc>
        <w:tc>
          <w:tcPr>
            <w:tcW w:w="1008" w:type="dxa"/>
            <w:tcBorders>
              <w:bottom w:val="nil"/>
            </w:tcBorders>
            <w:vAlign w:val="bottom"/>
          </w:tcPr>
          <w:p w14:paraId="3AF89079" w14:textId="77777777" w:rsidR="002830A1" w:rsidRPr="003255CE" w:rsidRDefault="002830A1" w:rsidP="0082407D">
            <w:pPr>
              <w:pStyle w:val="TableText"/>
              <w:ind w:right="144"/>
            </w:pPr>
            <w:r w:rsidRPr="003255CE">
              <w:rPr>
                <w:color w:val="000000"/>
              </w:rPr>
              <w:t>0.83</w:t>
            </w:r>
          </w:p>
        </w:tc>
      </w:tr>
      <w:tr w:rsidR="00E4438F" w:rsidRPr="003255CE" w14:paraId="76EF1C63" w14:textId="77777777">
        <w:trPr>
          <w:trHeight w:val="259"/>
        </w:trPr>
        <w:tc>
          <w:tcPr>
            <w:tcW w:w="988" w:type="dxa"/>
            <w:tcBorders>
              <w:top w:val="nil"/>
              <w:bottom w:val="single" w:sz="4" w:space="0" w:color="auto"/>
            </w:tcBorders>
          </w:tcPr>
          <w:p w14:paraId="4DC02770" w14:textId="77777777" w:rsidR="002830A1" w:rsidRPr="003255CE" w:rsidRDefault="002830A1" w:rsidP="0082407D">
            <w:pPr>
              <w:pStyle w:val="TableText"/>
            </w:pPr>
            <w:r w:rsidRPr="003255CE">
              <w:t>8</w:t>
            </w:r>
          </w:p>
        </w:tc>
        <w:tc>
          <w:tcPr>
            <w:tcW w:w="3024" w:type="dxa"/>
            <w:tcBorders>
              <w:top w:val="nil"/>
              <w:bottom w:val="single" w:sz="4" w:space="0" w:color="auto"/>
            </w:tcBorders>
          </w:tcPr>
          <w:p w14:paraId="5FB5C821" w14:textId="77777777" w:rsidR="002830A1" w:rsidRPr="003255CE" w:rsidRDefault="002830A1" w:rsidP="0082407D">
            <w:pPr>
              <w:pStyle w:val="TableText"/>
              <w:rPr>
                <w:rFonts w:eastAsia="Malgun Gothic"/>
              </w:rPr>
            </w:pPr>
            <w:r w:rsidRPr="003255CE">
              <w:rPr>
                <w:rFonts w:eastAsia="Malgun Gothic"/>
              </w:rPr>
              <w:t>Organization and Purpose</w:t>
            </w:r>
          </w:p>
        </w:tc>
        <w:tc>
          <w:tcPr>
            <w:tcW w:w="1296" w:type="dxa"/>
            <w:tcBorders>
              <w:top w:val="nil"/>
              <w:bottom w:val="single" w:sz="4" w:space="0" w:color="auto"/>
            </w:tcBorders>
            <w:vAlign w:val="bottom"/>
          </w:tcPr>
          <w:p w14:paraId="5BCB8F06" w14:textId="77777777" w:rsidR="002830A1" w:rsidRPr="003255CE" w:rsidRDefault="002830A1" w:rsidP="0082407D">
            <w:pPr>
              <w:pStyle w:val="TableText"/>
              <w:ind w:right="432"/>
            </w:pPr>
            <w:r w:rsidRPr="003255CE">
              <w:rPr>
                <w:color w:val="000000"/>
              </w:rPr>
              <w:t>14</w:t>
            </w:r>
          </w:p>
        </w:tc>
        <w:tc>
          <w:tcPr>
            <w:tcW w:w="1008" w:type="dxa"/>
            <w:tcBorders>
              <w:top w:val="nil"/>
              <w:bottom w:val="single" w:sz="4" w:space="0" w:color="auto"/>
            </w:tcBorders>
            <w:vAlign w:val="bottom"/>
          </w:tcPr>
          <w:p w14:paraId="2B3ACEBE" w14:textId="77777777" w:rsidR="002830A1" w:rsidRPr="003255CE" w:rsidRDefault="002830A1" w:rsidP="0082407D">
            <w:pPr>
              <w:pStyle w:val="TableText"/>
              <w:ind w:right="144"/>
            </w:pPr>
            <w:r w:rsidRPr="003255CE">
              <w:rPr>
                <w:color w:val="000000"/>
              </w:rPr>
              <w:t>74.7</w:t>
            </w:r>
          </w:p>
        </w:tc>
        <w:tc>
          <w:tcPr>
            <w:tcW w:w="1296" w:type="dxa"/>
            <w:tcBorders>
              <w:top w:val="nil"/>
              <w:bottom w:val="single" w:sz="4" w:space="0" w:color="auto"/>
            </w:tcBorders>
            <w:vAlign w:val="bottom"/>
          </w:tcPr>
          <w:p w14:paraId="0A1A28A4" w14:textId="77777777" w:rsidR="002830A1" w:rsidRPr="003255CE" w:rsidRDefault="002830A1" w:rsidP="0082407D">
            <w:pPr>
              <w:pStyle w:val="TableText"/>
              <w:ind w:right="288"/>
            </w:pPr>
            <w:r w:rsidRPr="003255CE">
              <w:rPr>
                <w:color w:val="000000"/>
              </w:rPr>
              <w:t>99.8</w:t>
            </w:r>
          </w:p>
        </w:tc>
        <w:tc>
          <w:tcPr>
            <w:tcW w:w="1008" w:type="dxa"/>
            <w:tcBorders>
              <w:top w:val="nil"/>
              <w:bottom w:val="single" w:sz="4" w:space="0" w:color="auto"/>
            </w:tcBorders>
            <w:vAlign w:val="bottom"/>
          </w:tcPr>
          <w:p w14:paraId="2895D859" w14:textId="77777777" w:rsidR="002830A1" w:rsidRPr="003255CE" w:rsidRDefault="002830A1" w:rsidP="0082407D">
            <w:pPr>
              <w:pStyle w:val="TableText"/>
              <w:ind w:right="144"/>
            </w:pPr>
            <w:r w:rsidRPr="003255CE">
              <w:rPr>
                <w:color w:val="000000"/>
              </w:rPr>
              <w:t>0.83</w:t>
            </w:r>
          </w:p>
        </w:tc>
      </w:tr>
      <w:tr w:rsidR="00E4438F" w:rsidRPr="003255CE" w14:paraId="05804758" w14:textId="77777777">
        <w:trPr>
          <w:trHeight w:val="259"/>
        </w:trPr>
        <w:tc>
          <w:tcPr>
            <w:tcW w:w="988" w:type="dxa"/>
            <w:tcBorders>
              <w:top w:val="single" w:sz="4" w:space="0" w:color="auto"/>
            </w:tcBorders>
          </w:tcPr>
          <w:p w14:paraId="78DEBF4E" w14:textId="77777777" w:rsidR="002830A1" w:rsidRPr="003255CE" w:rsidRDefault="002830A1" w:rsidP="0082407D">
            <w:pPr>
              <w:pStyle w:val="TableText"/>
            </w:pPr>
            <w:r w:rsidRPr="003255CE">
              <w:t>11</w:t>
            </w:r>
          </w:p>
        </w:tc>
        <w:tc>
          <w:tcPr>
            <w:tcW w:w="3024" w:type="dxa"/>
            <w:tcBorders>
              <w:top w:val="single" w:sz="4" w:space="0" w:color="auto"/>
            </w:tcBorders>
          </w:tcPr>
          <w:p w14:paraId="145E1005" w14:textId="77777777" w:rsidR="002830A1" w:rsidRPr="003255CE" w:rsidRDefault="002830A1" w:rsidP="0082407D">
            <w:pPr>
              <w:pStyle w:val="TableText"/>
              <w:rPr>
                <w:rFonts w:eastAsia="Malgun Gothic"/>
              </w:rPr>
            </w:pPr>
            <w:r w:rsidRPr="003255CE">
              <w:rPr>
                <w:rFonts w:eastAsia="Malgun Gothic"/>
              </w:rPr>
              <w:t>Conventions</w:t>
            </w:r>
          </w:p>
        </w:tc>
        <w:tc>
          <w:tcPr>
            <w:tcW w:w="1296" w:type="dxa"/>
            <w:tcBorders>
              <w:top w:val="single" w:sz="4" w:space="0" w:color="auto"/>
            </w:tcBorders>
            <w:vAlign w:val="bottom"/>
          </w:tcPr>
          <w:p w14:paraId="77994CE1" w14:textId="77777777" w:rsidR="002830A1" w:rsidRPr="003255CE" w:rsidRDefault="002830A1" w:rsidP="0082407D">
            <w:pPr>
              <w:pStyle w:val="TableText"/>
              <w:ind w:right="432"/>
            </w:pPr>
            <w:r w:rsidRPr="003255CE">
              <w:rPr>
                <w:color w:val="000000"/>
              </w:rPr>
              <w:t>15</w:t>
            </w:r>
          </w:p>
        </w:tc>
        <w:tc>
          <w:tcPr>
            <w:tcW w:w="1008" w:type="dxa"/>
            <w:tcBorders>
              <w:top w:val="single" w:sz="4" w:space="0" w:color="auto"/>
            </w:tcBorders>
            <w:vAlign w:val="bottom"/>
          </w:tcPr>
          <w:p w14:paraId="4F27555D" w14:textId="77777777" w:rsidR="002830A1" w:rsidRPr="003255CE" w:rsidRDefault="002830A1" w:rsidP="0082407D">
            <w:pPr>
              <w:pStyle w:val="TableText"/>
              <w:ind w:right="144"/>
            </w:pPr>
            <w:r w:rsidRPr="003255CE">
              <w:rPr>
                <w:color w:val="000000"/>
              </w:rPr>
              <w:t>77.5</w:t>
            </w:r>
          </w:p>
        </w:tc>
        <w:tc>
          <w:tcPr>
            <w:tcW w:w="1296" w:type="dxa"/>
            <w:tcBorders>
              <w:top w:val="single" w:sz="4" w:space="0" w:color="auto"/>
            </w:tcBorders>
            <w:vAlign w:val="bottom"/>
          </w:tcPr>
          <w:p w14:paraId="3302B3EB" w14:textId="77777777" w:rsidR="002830A1" w:rsidRPr="003255CE" w:rsidRDefault="002830A1" w:rsidP="0082407D">
            <w:pPr>
              <w:pStyle w:val="TableText"/>
              <w:ind w:right="288"/>
            </w:pPr>
            <w:r w:rsidRPr="003255CE">
              <w:rPr>
                <w:color w:val="000000"/>
              </w:rPr>
              <w:t>99.4</w:t>
            </w:r>
          </w:p>
        </w:tc>
        <w:tc>
          <w:tcPr>
            <w:tcW w:w="1008" w:type="dxa"/>
            <w:tcBorders>
              <w:top w:val="single" w:sz="4" w:space="0" w:color="auto"/>
            </w:tcBorders>
            <w:vAlign w:val="bottom"/>
          </w:tcPr>
          <w:p w14:paraId="09BCFDC4" w14:textId="77777777" w:rsidR="002830A1" w:rsidRPr="003255CE" w:rsidRDefault="002830A1" w:rsidP="0082407D">
            <w:pPr>
              <w:pStyle w:val="TableText"/>
              <w:ind w:right="144"/>
            </w:pPr>
            <w:r w:rsidRPr="003255CE">
              <w:rPr>
                <w:color w:val="000000"/>
              </w:rPr>
              <w:t>0.73</w:t>
            </w:r>
          </w:p>
        </w:tc>
      </w:tr>
      <w:tr w:rsidR="00E4438F" w:rsidRPr="003255CE" w14:paraId="2A961578" w14:textId="77777777">
        <w:trPr>
          <w:trHeight w:val="259"/>
        </w:trPr>
        <w:tc>
          <w:tcPr>
            <w:tcW w:w="988" w:type="dxa"/>
          </w:tcPr>
          <w:p w14:paraId="255E69DF" w14:textId="77777777" w:rsidR="002830A1" w:rsidRPr="003255CE" w:rsidRDefault="002830A1" w:rsidP="0082407D">
            <w:pPr>
              <w:pStyle w:val="TableText"/>
            </w:pPr>
            <w:r w:rsidRPr="003255CE">
              <w:t>11</w:t>
            </w:r>
          </w:p>
        </w:tc>
        <w:tc>
          <w:tcPr>
            <w:tcW w:w="3024" w:type="dxa"/>
          </w:tcPr>
          <w:p w14:paraId="32104D14" w14:textId="77777777" w:rsidR="002830A1" w:rsidRPr="003255CE" w:rsidRDefault="002830A1" w:rsidP="0082407D">
            <w:pPr>
              <w:pStyle w:val="TableText"/>
              <w:rPr>
                <w:rFonts w:eastAsia="Malgun Gothic"/>
              </w:rPr>
            </w:pPr>
            <w:r w:rsidRPr="003255CE">
              <w:rPr>
                <w:rFonts w:eastAsia="Malgun Gothic"/>
              </w:rPr>
              <w:t>Evidence and Elaboration</w:t>
            </w:r>
          </w:p>
        </w:tc>
        <w:tc>
          <w:tcPr>
            <w:tcW w:w="1296" w:type="dxa"/>
            <w:vAlign w:val="bottom"/>
          </w:tcPr>
          <w:p w14:paraId="3669D387" w14:textId="77777777" w:rsidR="002830A1" w:rsidRPr="003255CE" w:rsidRDefault="002830A1" w:rsidP="0082407D">
            <w:pPr>
              <w:pStyle w:val="TableText"/>
              <w:ind w:right="432"/>
            </w:pPr>
            <w:r w:rsidRPr="003255CE">
              <w:rPr>
                <w:color w:val="000000"/>
              </w:rPr>
              <w:t>15</w:t>
            </w:r>
          </w:p>
        </w:tc>
        <w:tc>
          <w:tcPr>
            <w:tcW w:w="1008" w:type="dxa"/>
            <w:vAlign w:val="bottom"/>
          </w:tcPr>
          <w:p w14:paraId="14E4C507" w14:textId="77777777" w:rsidR="002830A1" w:rsidRPr="003255CE" w:rsidRDefault="002830A1" w:rsidP="0082407D">
            <w:pPr>
              <w:pStyle w:val="TableText"/>
              <w:ind w:right="144"/>
            </w:pPr>
            <w:r w:rsidRPr="003255CE">
              <w:rPr>
                <w:color w:val="000000"/>
              </w:rPr>
              <w:t>76.8</w:t>
            </w:r>
          </w:p>
        </w:tc>
        <w:tc>
          <w:tcPr>
            <w:tcW w:w="1296" w:type="dxa"/>
            <w:vAlign w:val="bottom"/>
          </w:tcPr>
          <w:p w14:paraId="27674EFF" w14:textId="77777777" w:rsidR="002830A1" w:rsidRPr="003255CE" w:rsidRDefault="002830A1" w:rsidP="0082407D">
            <w:pPr>
              <w:pStyle w:val="TableText"/>
              <w:ind w:right="288"/>
            </w:pPr>
            <w:r w:rsidRPr="003255CE">
              <w:rPr>
                <w:color w:val="000000"/>
              </w:rPr>
              <w:t>99.9</w:t>
            </w:r>
          </w:p>
        </w:tc>
        <w:tc>
          <w:tcPr>
            <w:tcW w:w="1008" w:type="dxa"/>
            <w:vAlign w:val="bottom"/>
          </w:tcPr>
          <w:p w14:paraId="414E61FB" w14:textId="77777777" w:rsidR="002830A1" w:rsidRPr="003255CE" w:rsidRDefault="002830A1" w:rsidP="0082407D">
            <w:pPr>
              <w:pStyle w:val="TableText"/>
              <w:ind w:right="144"/>
            </w:pPr>
            <w:r w:rsidRPr="003255CE">
              <w:rPr>
                <w:color w:val="000000"/>
              </w:rPr>
              <w:t>0.85</w:t>
            </w:r>
          </w:p>
        </w:tc>
      </w:tr>
      <w:tr w:rsidR="00E4438F" w:rsidRPr="003255CE" w14:paraId="7C7125EF" w14:textId="77777777">
        <w:trPr>
          <w:trHeight w:val="259"/>
        </w:trPr>
        <w:tc>
          <w:tcPr>
            <w:tcW w:w="988" w:type="dxa"/>
          </w:tcPr>
          <w:p w14:paraId="7C904338" w14:textId="77777777" w:rsidR="002830A1" w:rsidRPr="003255CE" w:rsidRDefault="002830A1" w:rsidP="0082407D">
            <w:pPr>
              <w:pStyle w:val="TableText"/>
            </w:pPr>
            <w:r w:rsidRPr="003255CE">
              <w:t>11</w:t>
            </w:r>
          </w:p>
        </w:tc>
        <w:tc>
          <w:tcPr>
            <w:tcW w:w="3024" w:type="dxa"/>
          </w:tcPr>
          <w:p w14:paraId="456FBFE4" w14:textId="77777777" w:rsidR="002830A1" w:rsidRPr="003255CE" w:rsidRDefault="002830A1" w:rsidP="0082407D">
            <w:pPr>
              <w:pStyle w:val="TableText"/>
              <w:rPr>
                <w:rFonts w:eastAsia="Malgun Gothic"/>
              </w:rPr>
            </w:pPr>
            <w:r w:rsidRPr="003255CE">
              <w:rPr>
                <w:rFonts w:eastAsia="Malgun Gothic"/>
              </w:rPr>
              <w:t>Organization and Purpose</w:t>
            </w:r>
          </w:p>
        </w:tc>
        <w:tc>
          <w:tcPr>
            <w:tcW w:w="1296" w:type="dxa"/>
            <w:vAlign w:val="bottom"/>
          </w:tcPr>
          <w:p w14:paraId="6B21741A" w14:textId="77777777" w:rsidR="002830A1" w:rsidRPr="003255CE" w:rsidRDefault="002830A1" w:rsidP="0082407D">
            <w:pPr>
              <w:pStyle w:val="TableText"/>
              <w:ind w:right="432"/>
            </w:pPr>
            <w:r w:rsidRPr="003255CE">
              <w:rPr>
                <w:color w:val="000000"/>
              </w:rPr>
              <w:t>15</w:t>
            </w:r>
          </w:p>
        </w:tc>
        <w:tc>
          <w:tcPr>
            <w:tcW w:w="1008" w:type="dxa"/>
            <w:vAlign w:val="bottom"/>
          </w:tcPr>
          <w:p w14:paraId="7D700752" w14:textId="77777777" w:rsidR="002830A1" w:rsidRPr="003255CE" w:rsidRDefault="002830A1" w:rsidP="0082407D">
            <w:pPr>
              <w:pStyle w:val="TableText"/>
              <w:ind w:right="144"/>
            </w:pPr>
            <w:r w:rsidRPr="003255CE">
              <w:rPr>
                <w:color w:val="000000"/>
              </w:rPr>
              <w:t>77.0</w:t>
            </w:r>
          </w:p>
        </w:tc>
        <w:tc>
          <w:tcPr>
            <w:tcW w:w="1296" w:type="dxa"/>
            <w:vAlign w:val="bottom"/>
          </w:tcPr>
          <w:p w14:paraId="4DD5DAFC" w14:textId="77777777" w:rsidR="002830A1" w:rsidRPr="003255CE" w:rsidRDefault="002830A1" w:rsidP="0082407D">
            <w:pPr>
              <w:pStyle w:val="TableText"/>
              <w:ind w:right="288"/>
            </w:pPr>
            <w:r w:rsidRPr="003255CE">
              <w:rPr>
                <w:color w:val="000000"/>
              </w:rPr>
              <w:t>99.8</w:t>
            </w:r>
          </w:p>
        </w:tc>
        <w:tc>
          <w:tcPr>
            <w:tcW w:w="1008" w:type="dxa"/>
            <w:vAlign w:val="bottom"/>
          </w:tcPr>
          <w:p w14:paraId="203EDBAD" w14:textId="77777777" w:rsidR="002830A1" w:rsidRPr="003255CE" w:rsidRDefault="002830A1" w:rsidP="0082407D">
            <w:pPr>
              <w:pStyle w:val="TableText"/>
              <w:ind w:right="144"/>
            </w:pPr>
            <w:r w:rsidRPr="003255CE">
              <w:rPr>
                <w:color w:val="000000"/>
              </w:rPr>
              <w:t>0.85</w:t>
            </w:r>
          </w:p>
        </w:tc>
      </w:tr>
    </w:tbl>
    <w:p w14:paraId="5B36BC69" w14:textId="2EDF31BD" w:rsidR="003907E3" w:rsidRPr="003255CE" w:rsidRDefault="003907E3" w:rsidP="0082407D">
      <w:pPr>
        <w:spacing w:before="120"/>
        <w:ind w:left="0"/>
      </w:pPr>
      <w:r w:rsidRPr="003255CE">
        <w:lastRenderedPageBreak/>
        <w:t xml:space="preserve">Note that in the final column of </w:t>
      </w:r>
      <w:r w:rsidRPr="003255CE">
        <w:rPr>
          <w:rStyle w:val="Cross-Reference"/>
        </w:rPr>
        <w:fldChar w:fldCharType="begin"/>
      </w:r>
      <w:r w:rsidRPr="003255CE">
        <w:rPr>
          <w:rStyle w:val="Cross-Reference"/>
        </w:rPr>
        <w:instrText xml:space="preserve"> REF  _Ref122615494 \* Lower \h  \* MERGEFORMAT </w:instrText>
      </w:r>
      <w:r w:rsidRPr="003255CE">
        <w:rPr>
          <w:rStyle w:val="Cross-Reference"/>
        </w:rPr>
      </w:r>
      <w:r w:rsidRPr="003255CE">
        <w:rPr>
          <w:rStyle w:val="Cross-Reference"/>
        </w:rPr>
        <w:fldChar w:fldCharType="separate"/>
      </w:r>
      <w:r w:rsidR="00331C2F" w:rsidRPr="003255CE">
        <w:rPr>
          <w:rStyle w:val="Cross-Reference"/>
        </w:rPr>
        <w:t>table 7.15</w:t>
      </w:r>
      <w:r w:rsidRPr="003255CE">
        <w:rPr>
          <w:rStyle w:val="Cross-Reference"/>
        </w:rPr>
        <w:fldChar w:fldCharType="end"/>
      </w:r>
      <w:r w:rsidRPr="003255CE">
        <w:t xml:space="preserve">, </w:t>
      </w:r>
      <w:r w:rsidRPr="003255CE">
        <w:rPr>
          <w:i/>
          <w:iCs/>
        </w:rPr>
        <w:t>Live QWK</w:t>
      </w:r>
      <w:r w:rsidRPr="003255CE">
        <w:t>, QWK is not presented for 0–1 items because of the binary score scale.</w:t>
      </w:r>
    </w:p>
    <w:p w14:paraId="592C87D0" w14:textId="3C68413D" w:rsidR="000F1FAD" w:rsidRPr="003255CE" w:rsidRDefault="000F1FAD" w:rsidP="0082407D">
      <w:pPr>
        <w:pStyle w:val="Caption"/>
        <w:keepLines/>
        <w:rPr>
          <w:rFonts w:eastAsia="Malgun Gothic"/>
        </w:rPr>
      </w:pPr>
      <w:bookmarkStart w:id="753" w:name="_Ref125983299"/>
      <w:bookmarkStart w:id="754" w:name="_Ref122615494"/>
      <w:bookmarkStart w:id="755" w:name="_Toc221195783"/>
      <w:r w:rsidRPr="003255CE">
        <w:t>Table</w:t>
      </w:r>
      <w:r w:rsidR="00C76CC4" w:rsidRPr="003255CE">
        <w:rPr>
          <w:rFonts w:cs="Arial"/>
        </w:rPr>
        <w:t> </w:t>
      </w:r>
      <w:r w:rsidR="00EF1E03" w:rsidRPr="003255CE">
        <w:rPr>
          <w:rFonts w:cs="Arial"/>
        </w:rPr>
        <w:fldChar w:fldCharType="begin"/>
      </w:r>
      <w:r w:rsidR="00EF1E03" w:rsidRPr="003255CE">
        <w:rPr>
          <w:rFonts w:cs="Arial"/>
        </w:rPr>
        <w:instrText xml:space="preserve"> STYLEREF 2 \s </w:instrText>
      </w:r>
      <w:r w:rsidR="00EF1E03" w:rsidRPr="003255CE">
        <w:rPr>
          <w:rFonts w:cs="Arial"/>
        </w:rPr>
        <w:fldChar w:fldCharType="separate"/>
      </w:r>
      <w:r w:rsidR="00331C2F" w:rsidRPr="003255CE">
        <w:rPr>
          <w:rFonts w:cs="Arial"/>
          <w:noProof/>
        </w:rPr>
        <w:t>7</w:t>
      </w:r>
      <w:r w:rsidR="00EF1E03" w:rsidRPr="003255CE">
        <w:rPr>
          <w:rFonts w:cs="Arial"/>
        </w:rPr>
        <w:fldChar w:fldCharType="end"/>
      </w:r>
      <w:r w:rsidR="00EF1E03" w:rsidRPr="003255CE">
        <w:rPr>
          <w:rFonts w:cs="Arial"/>
        </w:rPr>
        <w:t>.</w:t>
      </w:r>
      <w:r w:rsidR="00EF1E03" w:rsidRPr="003255CE">
        <w:rPr>
          <w:rFonts w:cs="Arial"/>
        </w:rPr>
        <w:fldChar w:fldCharType="begin"/>
      </w:r>
      <w:r w:rsidR="00EF1E03" w:rsidRPr="003255CE">
        <w:rPr>
          <w:rFonts w:cs="Arial"/>
        </w:rPr>
        <w:instrText xml:space="preserve"> SEQ Table \* ARABIC \s 2 </w:instrText>
      </w:r>
      <w:r w:rsidR="00EF1E03" w:rsidRPr="003255CE">
        <w:rPr>
          <w:rFonts w:cs="Arial"/>
        </w:rPr>
        <w:fldChar w:fldCharType="separate"/>
      </w:r>
      <w:r w:rsidR="00331C2F" w:rsidRPr="003255CE">
        <w:rPr>
          <w:rFonts w:cs="Arial"/>
          <w:noProof/>
        </w:rPr>
        <w:t>15</w:t>
      </w:r>
      <w:r w:rsidR="00EF1E03" w:rsidRPr="003255CE">
        <w:rPr>
          <w:rFonts w:cs="Arial"/>
        </w:rPr>
        <w:fldChar w:fldCharType="end"/>
      </w:r>
      <w:bookmarkEnd w:id="753"/>
      <w:bookmarkEnd w:id="754"/>
      <w:r w:rsidRPr="003255CE">
        <w:rPr>
          <w:rFonts w:eastAsia="Malgun Gothic"/>
        </w:rPr>
        <w:t xml:space="preserve">  Human</w:t>
      </w:r>
      <w:r w:rsidRPr="003255CE">
        <w:t>–</w:t>
      </w:r>
      <w:r w:rsidR="003907E3" w:rsidRPr="003255CE">
        <w:rPr>
          <w:rFonts w:eastAsia="Malgun Gothic"/>
        </w:rPr>
        <w:t xml:space="preserve">Automated Scoring </w:t>
      </w:r>
      <w:r w:rsidRPr="003255CE">
        <w:rPr>
          <w:rFonts w:eastAsia="Malgun Gothic"/>
        </w:rPr>
        <w:t>Agreement for Mathematics Items on Live Validation</w:t>
      </w:r>
      <w:r w:rsidR="00AA5C83" w:rsidRPr="003255CE">
        <w:rPr>
          <w:rFonts w:eastAsia="Malgun Gothic"/>
        </w:rPr>
        <w:t> </w:t>
      </w:r>
      <w:r w:rsidRPr="003255CE">
        <w:rPr>
          <w:rFonts w:eastAsia="Malgun Gothic"/>
        </w:rPr>
        <w:t>Samples by Grade Level</w:t>
      </w:r>
      <w:bookmarkEnd w:id="755"/>
    </w:p>
    <w:tbl>
      <w:tblPr>
        <w:tblStyle w:val="TRs"/>
        <w:tblW w:w="3379" w:type="pct"/>
        <w:tblLayout w:type="fixed"/>
        <w:tblLook w:val="04A0" w:firstRow="1" w:lastRow="0" w:firstColumn="1" w:lastColumn="0" w:noHBand="0" w:noVBand="1"/>
      </w:tblPr>
      <w:tblGrid>
        <w:gridCol w:w="1009"/>
        <w:gridCol w:w="1025"/>
        <w:gridCol w:w="1297"/>
        <w:gridCol w:w="1007"/>
        <w:gridCol w:w="1296"/>
        <w:gridCol w:w="1081"/>
      </w:tblGrid>
      <w:tr w:rsidR="00C43A3B" w:rsidRPr="003255CE" w14:paraId="1F83DE09" w14:textId="77777777">
        <w:trPr>
          <w:cnfStyle w:val="100000000000" w:firstRow="1" w:lastRow="0" w:firstColumn="0" w:lastColumn="0" w:oddVBand="0" w:evenVBand="0" w:oddHBand="0" w:evenHBand="0" w:firstRowFirstColumn="0" w:firstRowLastColumn="0" w:lastRowFirstColumn="0" w:lastRowLastColumn="0"/>
          <w:trHeight w:val="858"/>
        </w:trPr>
        <w:tc>
          <w:tcPr>
            <w:tcW w:w="751" w:type="pct"/>
          </w:tcPr>
          <w:p w14:paraId="691A95E3" w14:textId="77777777" w:rsidR="003E7378" w:rsidRPr="003255CE" w:rsidRDefault="003E7378" w:rsidP="0082407D">
            <w:pPr>
              <w:pStyle w:val="TableHead"/>
              <w:rPr>
                <w:bCs w:val="0"/>
              </w:rPr>
            </w:pPr>
            <w:r w:rsidRPr="003255CE">
              <w:rPr>
                <w:b/>
                <w:bCs w:val="0"/>
              </w:rPr>
              <w:t>Grade Level</w:t>
            </w:r>
          </w:p>
        </w:tc>
        <w:tc>
          <w:tcPr>
            <w:tcW w:w="763" w:type="pct"/>
            <w:noWrap/>
          </w:tcPr>
          <w:p w14:paraId="3BF50AB2" w14:textId="77777777" w:rsidR="003E7378" w:rsidRPr="003255CE" w:rsidRDefault="003E7378" w:rsidP="0082407D">
            <w:pPr>
              <w:pStyle w:val="TableHead"/>
              <w:rPr>
                <w:bCs w:val="0"/>
              </w:rPr>
            </w:pPr>
            <w:r w:rsidRPr="003255CE">
              <w:rPr>
                <w:rFonts w:eastAsia="Malgun Gothic"/>
                <w:b/>
                <w:bCs w:val="0"/>
              </w:rPr>
              <w:t>Score Point Range</w:t>
            </w:r>
          </w:p>
        </w:tc>
        <w:tc>
          <w:tcPr>
            <w:tcW w:w="966" w:type="pct"/>
          </w:tcPr>
          <w:p w14:paraId="42A8115A" w14:textId="77777777" w:rsidR="003E7378" w:rsidRPr="003255CE" w:rsidRDefault="003E7378" w:rsidP="0082407D">
            <w:pPr>
              <w:pStyle w:val="TableHead"/>
              <w:rPr>
                <w:bCs w:val="0"/>
                <w:color w:val="00000A"/>
              </w:rPr>
            </w:pPr>
            <w:r w:rsidRPr="003255CE">
              <w:rPr>
                <w:b/>
                <w:bCs w:val="0"/>
              </w:rPr>
              <w:t xml:space="preserve">Live </w:t>
            </w:r>
            <w:r w:rsidRPr="003255CE">
              <w:rPr>
                <w:b/>
                <w:bCs w:val="0"/>
                <w:color w:val="00000A"/>
              </w:rPr>
              <w:t>Number of Items</w:t>
            </w:r>
          </w:p>
        </w:tc>
        <w:tc>
          <w:tcPr>
            <w:tcW w:w="750" w:type="pct"/>
          </w:tcPr>
          <w:p w14:paraId="44AE767F" w14:textId="77777777" w:rsidR="003E7378" w:rsidRPr="003255CE" w:rsidRDefault="003E7378" w:rsidP="0082407D">
            <w:pPr>
              <w:pStyle w:val="TableHead"/>
              <w:rPr>
                <w:bCs w:val="0"/>
                <w:color w:val="00000A"/>
              </w:rPr>
            </w:pPr>
            <w:r w:rsidRPr="003255CE">
              <w:rPr>
                <w:b/>
                <w:bCs w:val="0"/>
              </w:rPr>
              <w:t>Live % Exact</w:t>
            </w:r>
          </w:p>
        </w:tc>
        <w:tc>
          <w:tcPr>
            <w:tcW w:w="965" w:type="pct"/>
          </w:tcPr>
          <w:p w14:paraId="7404C6F1" w14:textId="77777777" w:rsidR="003E7378" w:rsidRPr="003255CE" w:rsidRDefault="003E7378" w:rsidP="0082407D">
            <w:pPr>
              <w:pStyle w:val="TableHead"/>
              <w:rPr>
                <w:bCs w:val="0"/>
                <w:color w:val="00000A"/>
              </w:rPr>
            </w:pPr>
            <w:r w:rsidRPr="003255CE">
              <w:rPr>
                <w:b/>
                <w:bCs w:val="0"/>
              </w:rPr>
              <w:t>Live % Exact + Adj</w:t>
            </w:r>
            <w:r w:rsidRPr="003255CE">
              <w:rPr>
                <w:b/>
              </w:rPr>
              <w:t>acent</w:t>
            </w:r>
          </w:p>
        </w:tc>
        <w:tc>
          <w:tcPr>
            <w:tcW w:w="805" w:type="pct"/>
          </w:tcPr>
          <w:p w14:paraId="7650FF76" w14:textId="77777777" w:rsidR="003E7378" w:rsidRPr="003255CE" w:rsidRDefault="003E7378" w:rsidP="0082407D">
            <w:pPr>
              <w:pStyle w:val="TableHead"/>
              <w:rPr>
                <w:bCs w:val="0"/>
                <w:color w:val="00000A"/>
              </w:rPr>
            </w:pPr>
            <w:r w:rsidRPr="003255CE">
              <w:rPr>
                <w:b/>
                <w:bCs w:val="0"/>
              </w:rPr>
              <w:t>Live QWK</w:t>
            </w:r>
          </w:p>
        </w:tc>
      </w:tr>
      <w:tr w:rsidR="00C43A3B" w:rsidRPr="003255CE" w14:paraId="4276B98E" w14:textId="77777777" w:rsidTr="00D37E67">
        <w:trPr>
          <w:trHeight w:val="259"/>
        </w:trPr>
        <w:tc>
          <w:tcPr>
            <w:tcW w:w="751" w:type="pct"/>
          </w:tcPr>
          <w:p w14:paraId="760A4E48" w14:textId="77777777" w:rsidR="003E7378" w:rsidRPr="003255CE" w:rsidRDefault="003E7378" w:rsidP="0082407D">
            <w:pPr>
              <w:pStyle w:val="TableText"/>
            </w:pPr>
            <w:r w:rsidRPr="003255CE">
              <w:t>3</w:t>
            </w:r>
          </w:p>
        </w:tc>
        <w:tc>
          <w:tcPr>
            <w:tcW w:w="763" w:type="pct"/>
            <w:noWrap/>
            <w:hideMark/>
          </w:tcPr>
          <w:p w14:paraId="046A26E2" w14:textId="77777777" w:rsidR="003E7378" w:rsidRPr="003255CE" w:rsidRDefault="003E7378" w:rsidP="0082407D">
            <w:pPr>
              <w:pStyle w:val="TableText"/>
              <w:ind w:right="72"/>
            </w:pPr>
            <w:r w:rsidRPr="003255CE">
              <w:rPr>
                <w:rFonts w:eastAsia="Malgun Gothic"/>
              </w:rPr>
              <w:t>0–1</w:t>
            </w:r>
          </w:p>
        </w:tc>
        <w:tc>
          <w:tcPr>
            <w:tcW w:w="966" w:type="pct"/>
            <w:vAlign w:val="bottom"/>
          </w:tcPr>
          <w:p w14:paraId="77624FFD" w14:textId="77777777" w:rsidR="003E7378" w:rsidRPr="003255CE" w:rsidRDefault="003E7378" w:rsidP="0082407D">
            <w:pPr>
              <w:pStyle w:val="TableText"/>
              <w:ind w:right="360"/>
              <w:rPr>
                <w:color w:val="00000A"/>
              </w:rPr>
            </w:pPr>
            <w:r w:rsidRPr="003255CE">
              <w:rPr>
                <w:color w:val="000000"/>
              </w:rPr>
              <w:t>1</w:t>
            </w:r>
          </w:p>
        </w:tc>
        <w:tc>
          <w:tcPr>
            <w:tcW w:w="750" w:type="pct"/>
            <w:noWrap/>
            <w:vAlign w:val="bottom"/>
          </w:tcPr>
          <w:p w14:paraId="11A39D57" w14:textId="77777777" w:rsidR="003E7378" w:rsidRPr="003255CE" w:rsidRDefault="003E7378" w:rsidP="0082407D">
            <w:pPr>
              <w:pStyle w:val="TableText"/>
              <w:ind w:right="72"/>
              <w:rPr>
                <w:color w:val="00000A"/>
              </w:rPr>
            </w:pPr>
            <w:r w:rsidRPr="003255CE">
              <w:rPr>
                <w:color w:val="000000"/>
              </w:rPr>
              <w:t>92.9</w:t>
            </w:r>
          </w:p>
        </w:tc>
        <w:tc>
          <w:tcPr>
            <w:tcW w:w="965" w:type="pct"/>
            <w:vAlign w:val="bottom"/>
          </w:tcPr>
          <w:p w14:paraId="4CD7D2F8" w14:textId="77777777" w:rsidR="003E7378" w:rsidRPr="003255CE" w:rsidRDefault="003E7378" w:rsidP="0082407D">
            <w:pPr>
              <w:pStyle w:val="TableText"/>
              <w:ind w:right="144"/>
              <w:rPr>
                <w:color w:val="00000A"/>
              </w:rPr>
            </w:pPr>
            <w:r w:rsidRPr="003255CE">
              <w:rPr>
                <w:color w:val="000000"/>
              </w:rPr>
              <w:t>100</w:t>
            </w:r>
          </w:p>
        </w:tc>
        <w:tc>
          <w:tcPr>
            <w:tcW w:w="805" w:type="pct"/>
            <w:noWrap/>
          </w:tcPr>
          <w:p w14:paraId="0EC54F0F" w14:textId="0FD37D37" w:rsidR="003E7378" w:rsidRPr="003255CE" w:rsidRDefault="003E7378" w:rsidP="0082407D">
            <w:pPr>
              <w:pStyle w:val="TableText"/>
              <w:ind w:right="72"/>
              <w:rPr>
                <w:color w:val="00000A"/>
              </w:rPr>
            </w:pPr>
            <w:r w:rsidRPr="003255CE">
              <w:rPr>
                <w:color w:val="00000A"/>
              </w:rPr>
              <w:t>N</w:t>
            </w:r>
            <w:r w:rsidR="00CB3763" w:rsidRPr="003255CE">
              <w:rPr>
                <w:color w:val="00000A"/>
              </w:rPr>
              <w:t>/</w:t>
            </w:r>
            <w:r w:rsidRPr="003255CE">
              <w:rPr>
                <w:color w:val="00000A"/>
              </w:rPr>
              <w:t>A</w:t>
            </w:r>
          </w:p>
        </w:tc>
      </w:tr>
      <w:tr w:rsidR="00C43A3B" w:rsidRPr="003255CE" w14:paraId="286AE6B4" w14:textId="77777777" w:rsidTr="00D37E67">
        <w:trPr>
          <w:trHeight w:val="259"/>
        </w:trPr>
        <w:tc>
          <w:tcPr>
            <w:tcW w:w="751" w:type="pct"/>
          </w:tcPr>
          <w:p w14:paraId="5FB964E2" w14:textId="77777777" w:rsidR="003E7378" w:rsidRPr="003255CE" w:rsidRDefault="003E7378" w:rsidP="0082407D">
            <w:pPr>
              <w:pStyle w:val="TableText"/>
            </w:pPr>
            <w:r w:rsidRPr="003255CE">
              <w:t>4</w:t>
            </w:r>
          </w:p>
        </w:tc>
        <w:tc>
          <w:tcPr>
            <w:tcW w:w="763" w:type="pct"/>
            <w:noWrap/>
          </w:tcPr>
          <w:p w14:paraId="66602C4F" w14:textId="77777777" w:rsidR="003E7378" w:rsidRPr="003255CE" w:rsidRDefault="003E7378" w:rsidP="0082407D">
            <w:pPr>
              <w:pStyle w:val="TableText"/>
              <w:ind w:right="72"/>
              <w:rPr>
                <w:rFonts w:eastAsia="Malgun Gothic"/>
              </w:rPr>
            </w:pPr>
            <w:r w:rsidRPr="003255CE">
              <w:rPr>
                <w:rFonts w:eastAsia="Malgun Gothic"/>
              </w:rPr>
              <w:t>0–1</w:t>
            </w:r>
          </w:p>
        </w:tc>
        <w:tc>
          <w:tcPr>
            <w:tcW w:w="966" w:type="pct"/>
            <w:vAlign w:val="bottom"/>
          </w:tcPr>
          <w:p w14:paraId="1290B65B" w14:textId="77777777" w:rsidR="003E7378" w:rsidRPr="003255CE" w:rsidRDefault="003E7378" w:rsidP="0082407D">
            <w:pPr>
              <w:pStyle w:val="TableText"/>
              <w:ind w:right="360"/>
            </w:pPr>
            <w:r w:rsidRPr="003255CE">
              <w:rPr>
                <w:color w:val="000000"/>
              </w:rPr>
              <w:t>5</w:t>
            </w:r>
          </w:p>
        </w:tc>
        <w:tc>
          <w:tcPr>
            <w:tcW w:w="750" w:type="pct"/>
            <w:noWrap/>
            <w:vAlign w:val="bottom"/>
          </w:tcPr>
          <w:p w14:paraId="54B08ADD" w14:textId="77777777" w:rsidR="003E7378" w:rsidRPr="003255CE" w:rsidRDefault="003E7378" w:rsidP="0082407D">
            <w:pPr>
              <w:pStyle w:val="TableText"/>
              <w:ind w:right="72"/>
            </w:pPr>
            <w:r w:rsidRPr="003255CE">
              <w:rPr>
                <w:color w:val="000000"/>
              </w:rPr>
              <w:t>89.6</w:t>
            </w:r>
          </w:p>
        </w:tc>
        <w:tc>
          <w:tcPr>
            <w:tcW w:w="965" w:type="pct"/>
            <w:vAlign w:val="bottom"/>
          </w:tcPr>
          <w:p w14:paraId="13CC16E8" w14:textId="77777777" w:rsidR="003E7378" w:rsidRPr="003255CE" w:rsidRDefault="003E7378" w:rsidP="0082407D">
            <w:pPr>
              <w:pStyle w:val="TableText"/>
              <w:ind w:right="144"/>
            </w:pPr>
            <w:r w:rsidRPr="003255CE">
              <w:rPr>
                <w:color w:val="000000"/>
              </w:rPr>
              <w:t>100</w:t>
            </w:r>
          </w:p>
        </w:tc>
        <w:tc>
          <w:tcPr>
            <w:tcW w:w="805" w:type="pct"/>
            <w:noWrap/>
          </w:tcPr>
          <w:p w14:paraId="179774DC" w14:textId="541647B1" w:rsidR="003E7378" w:rsidRPr="003255CE" w:rsidRDefault="003E7378" w:rsidP="0082407D">
            <w:pPr>
              <w:pStyle w:val="TableText"/>
              <w:ind w:right="72"/>
            </w:pPr>
            <w:r w:rsidRPr="003255CE">
              <w:rPr>
                <w:color w:val="00000A"/>
              </w:rPr>
              <w:t>N</w:t>
            </w:r>
            <w:r w:rsidR="00CB3763" w:rsidRPr="003255CE">
              <w:rPr>
                <w:color w:val="00000A"/>
              </w:rPr>
              <w:t>/</w:t>
            </w:r>
            <w:r w:rsidRPr="003255CE">
              <w:rPr>
                <w:color w:val="00000A"/>
              </w:rPr>
              <w:t>A</w:t>
            </w:r>
          </w:p>
        </w:tc>
      </w:tr>
      <w:tr w:rsidR="00C43A3B" w:rsidRPr="003255CE" w14:paraId="59BEBDDB" w14:textId="77777777" w:rsidTr="00D37E67">
        <w:trPr>
          <w:trHeight w:val="259"/>
        </w:trPr>
        <w:tc>
          <w:tcPr>
            <w:tcW w:w="751" w:type="pct"/>
          </w:tcPr>
          <w:p w14:paraId="28214582" w14:textId="77777777" w:rsidR="003E7378" w:rsidRPr="003255CE" w:rsidRDefault="003E7378" w:rsidP="0082407D">
            <w:pPr>
              <w:pStyle w:val="TableText"/>
            </w:pPr>
            <w:r w:rsidRPr="003255CE">
              <w:t>5</w:t>
            </w:r>
          </w:p>
        </w:tc>
        <w:tc>
          <w:tcPr>
            <w:tcW w:w="763" w:type="pct"/>
            <w:noWrap/>
          </w:tcPr>
          <w:p w14:paraId="1F7455F5" w14:textId="77777777" w:rsidR="003E7378" w:rsidRPr="003255CE" w:rsidRDefault="003E7378" w:rsidP="0082407D">
            <w:pPr>
              <w:pStyle w:val="TableText"/>
              <w:ind w:right="72"/>
              <w:rPr>
                <w:rFonts w:eastAsia="Malgun Gothic"/>
              </w:rPr>
            </w:pPr>
            <w:r w:rsidRPr="003255CE">
              <w:rPr>
                <w:rFonts w:eastAsia="Malgun Gothic"/>
              </w:rPr>
              <w:t>0–1</w:t>
            </w:r>
          </w:p>
        </w:tc>
        <w:tc>
          <w:tcPr>
            <w:tcW w:w="966" w:type="pct"/>
            <w:vAlign w:val="bottom"/>
          </w:tcPr>
          <w:p w14:paraId="4D1267A7" w14:textId="77777777" w:rsidR="003E7378" w:rsidRPr="003255CE" w:rsidRDefault="003E7378" w:rsidP="0082407D">
            <w:pPr>
              <w:pStyle w:val="TableText"/>
              <w:ind w:right="360"/>
              <w:rPr>
                <w:color w:val="00000A"/>
              </w:rPr>
            </w:pPr>
            <w:r w:rsidRPr="003255CE">
              <w:rPr>
                <w:color w:val="000000"/>
              </w:rPr>
              <w:t>2</w:t>
            </w:r>
          </w:p>
        </w:tc>
        <w:tc>
          <w:tcPr>
            <w:tcW w:w="750" w:type="pct"/>
            <w:noWrap/>
            <w:vAlign w:val="bottom"/>
          </w:tcPr>
          <w:p w14:paraId="561F4EBA" w14:textId="77777777" w:rsidR="003E7378" w:rsidRPr="003255CE" w:rsidRDefault="003E7378" w:rsidP="0082407D">
            <w:pPr>
              <w:pStyle w:val="TableText"/>
              <w:ind w:right="72"/>
              <w:rPr>
                <w:color w:val="00000A"/>
              </w:rPr>
            </w:pPr>
            <w:r w:rsidRPr="003255CE">
              <w:rPr>
                <w:color w:val="000000"/>
              </w:rPr>
              <w:t>94.4</w:t>
            </w:r>
          </w:p>
        </w:tc>
        <w:tc>
          <w:tcPr>
            <w:tcW w:w="965" w:type="pct"/>
            <w:vAlign w:val="bottom"/>
          </w:tcPr>
          <w:p w14:paraId="0A1C2657" w14:textId="77777777" w:rsidR="003E7378" w:rsidRPr="003255CE" w:rsidRDefault="003E7378" w:rsidP="0082407D">
            <w:pPr>
              <w:pStyle w:val="TableText"/>
              <w:ind w:right="144"/>
              <w:rPr>
                <w:color w:val="00000A"/>
              </w:rPr>
            </w:pPr>
            <w:r w:rsidRPr="003255CE">
              <w:rPr>
                <w:color w:val="000000"/>
              </w:rPr>
              <w:t>100</w:t>
            </w:r>
          </w:p>
        </w:tc>
        <w:tc>
          <w:tcPr>
            <w:tcW w:w="805" w:type="pct"/>
            <w:noWrap/>
          </w:tcPr>
          <w:p w14:paraId="74F7993D" w14:textId="12150C0E" w:rsidR="003E7378" w:rsidRPr="003255CE" w:rsidRDefault="003E7378" w:rsidP="0082407D">
            <w:pPr>
              <w:pStyle w:val="TableText"/>
              <w:ind w:right="72"/>
              <w:rPr>
                <w:color w:val="00000A"/>
              </w:rPr>
            </w:pPr>
            <w:r w:rsidRPr="003255CE">
              <w:rPr>
                <w:color w:val="00000A"/>
              </w:rPr>
              <w:t>N</w:t>
            </w:r>
            <w:r w:rsidR="00CB3763" w:rsidRPr="003255CE">
              <w:rPr>
                <w:color w:val="00000A"/>
              </w:rPr>
              <w:t>/</w:t>
            </w:r>
            <w:r w:rsidRPr="003255CE">
              <w:rPr>
                <w:color w:val="00000A"/>
              </w:rPr>
              <w:t>A</w:t>
            </w:r>
          </w:p>
        </w:tc>
      </w:tr>
      <w:tr w:rsidR="00C43A3B" w:rsidRPr="003255CE" w14:paraId="380A5C94" w14:textId="77777777" w:rsidTr="00D37E67">
        <w:trPr>
          <w:trHeight w:val="259"/>
        </w:trPr>
        <w:tc>
          <w:tcPr>
            <w:tcW w:w="751" w:type="pct"/>
          </w:tcPr>
          <w:p w14:paraId="05866EC7" w14:textId="77777777" w:rsidR="003E7378" w:rsidRPr="003255CE" w:rsidRDefault="003E7378" w:rsidP="0082407D">
            <w:pPr>
              <w:pStyle w:val="TableText"/>
            </w:pPr>
            <w:r w:rsidRPr="003255CE">
              <w:t>6</w:t>
            </w:r>
          </w:p>
        </w:tc>
        <w:tc>
          <w:tcPr>
            <w:tcW w:w="763" w:type="pct"/>
            <w:noWrap/>
            <w:hideMark/>
          </w:tcPr>
          <w:p w14:paraId="11547135" w14:textId="77777777" w:rsidR="003E7378" w:rsidRPr="003255CE" w:rsidRDefault="003E7378" w:rsidP="0082407D">
            <w:pPr>
              <w:pStyle w:val="TableText"/>
              <w:ind w:right="72"/>
            </w:pPr>
            <w:r w:rsidRPr="003255CE">
              <w:rPr>
                <w:rFonts w:eastAsia="Malgun Gothic"/>
              </w:rPr>
              <w:t>0–1</w:t>
            </w:r>
          </w:p>
        </w:tc>
        <w:tc>
          <w:tcPr>
            <w:tcW w:w="966" w:type="pct"/>
            <w:vAlign w:val="bottom"/>
          </w:tcPr>
          <w:p w14:paraId="6F87B878" w14:textId="77777777" w:rsidR="003E7378" w:rsidRPr="003255CE" w:rsidRDefault="003E7378" w:rsidP="0082407D">
            <w:pPr>
              <w:pStyle w:val="TableText"/>
              <w:ind w:right="360"/>
              <w:rPr>
                <w:color w:val="00000A"/>
              </w:rPr>
            </w:pPr>
            <w:r w:rsidRPr="003255CE">
              <w:rPr>
                <w:color w:val="000000"/>
              </w:rPr>
              <w:t>1</w:t>
            </w:r>
          </w:p>
        </w:tc>
        <w:tc>
          <w:tcPr>
            <w:tcW w:w="750" w:type="pct"/>
            <w:noWrap/>
            <w:vAlign w:val="bottom"/>
          </w:tcPr>
          <w:p w14:paraId="44BCD8F7" w14:textId="77777777" w:rsidR="003E7378" w:rsidRPr="003255CE" w:rsidRDefault="003E7378" w:rsidP="0082407D">
            <w:pPr>
              <w:pStyle w:val="TableText"/>
              <w:ind w:right="72"/>
              <w:rPr>
                <w:color w:val="00000A"/>
              </w:rPr>
            </w:pPr>
            <w:r w:rsidRPr="003255CE">
              <w:rPr>
                <w:color w:val="000000"/>
              </w:rPr>
              <w:t>86.4</w:t>
            </w:r>
          </w:p>
        </w:tc>
        <w:tc>
          <w:tcPr>
            <w:tcW w:w="965" w:type="pct"/>
            <w:vAlign w:val="bottom"/>
          </w:tcPr>
          <w:p w14:paraId="1BDC61DC" w14:textId="77777777" w:rsidR="003E7378" w:rsidRPr="003255CE" w:rsidRDefault="003E7378" w:rsidP="0082407D">
            <w:pPr>
              <w:pStyle w:val="TableText"/>
              <w:ind w:right="144"/>
              <w:rPr>
                <w:color w:val="00000A"/>
              </w:rPr>
            </w:pPr>
            <w:r w:rsidRPr="003255CE">
              <w:rPr>
                <w:color w:val="000000"/>
              </w:rPr>
              <w:t>100</w:t>
            </w:r>
          </w:p>
        </w:tc>
        <w:tc>
          <w:tcPr>
            <w:tcW w:w="805" w:type="pct"/>
            <w:noWrap/>
          </w:tcPr>
          <w:p w14:paraId="70A2FE80" w14:textId="52D1A8BC" w:rsidR="003E7378" w:rsidRPr="003255CE" w:rsidRDefault="003E7378" w:rsidP="0082407D">
            <w:pPr>
              <w:pStyle w:val="TableText"/>
              <w:ind w:right="72"/>
              <w:rPr>
                <w:color w:val="00000A"/>
              </w:rPr>
            </w:pPr>
            <w:r w:rsidRPr="003255CE">
              <w:rPr>
                <w:color w:val="00000A"/>
              </w:rPr>
              <w:t>N</w:t>
            </w:r>
            <w:r w:rsidR="00CB3763" w:rsidRPr="003255CE">
              <w:rPr>
                <w:color w:val="00000A"/>
              </w:rPr>
              <w:t>/</w:t>
            </w:r>
            <w:r w:rsidRPr="003255CE">
              <w:rPr>
                <w:color w:val="00000A"/>
              </w:rPr>
              <w:t>A</w:t>
            </w:r>
          </w:p>
        </w:tc>
      </w:tr>
      <w:tr w:rsidR="00C43A3B" w:rsidRPr="003255CE" w14:paraId="6ED392F6" w14:textId="77777777" w:rsidTr="00D37E67">
        <w:trPr>
          <w:trHeight w:val="259"/>
        </w:trPr>
        <w:tc>
          <w:tcPr>
            <w:tcW w:w="751" w:type="pct"/>
          </w:tcPr>
          <w:p w14:paraId="008E58C9" w14:textId="77777777" w:rsidR="003E7378" w:rsidRPr="003255CE" w:rsidRDefault="003E7378" w:rsidP="0082407D">
            <w:pPr>
              <w:pStyle w:val="TableText"/>
            </w:pPr>
            <w:r w:rsidRPr="003255CE">
              <w:t>7</w:t>
            </w:r>
          </w:p>
        </w:tc>
        <w:tc>
          <w:tcPr>
            <w:tcW w:w="763" w:type="pct"/>
            <w:noWrap/>
            <w:hideMark/>
          </w:tcPr>
          <w:p w14:paraId="6FF0C147" w14:textId="77777777" w:rsidR="003E7378" w:rsidRPr="003255CE" w:rsidRDefault="003E7378" w:rsidP="0082407D">
            <w:pPr>
              <w:pStyle w:val="TableText"/>
              <w:ind w:right="72"/>
            </w:pPr>
            <w:r w:rsidRPr="003255CE">
              <w:rPr>
                <w:rFonts w:eastAsia="Malgun Gothic"/>
              </w:rPr>
              <w:t>0–1</w:t>
            </w:r>
          </w:p>
        </w:tc>
        <w:tc>
          <w:tcPr>
            <w:tcW w:w="966" w:type="pct"/>
            <w:vAlign w:val="bottom"/>
          </w:tcPr>
          <w:p w14:paraId="0233ABB9" w14:textId="77777777" w:rsidR="003E7378" w:rsidRPr="003255CE" w:rsidRDefault="003E7378" w:rsidP="0082407D">
            <w:pPr>
              <w:pStyle w:val="TableText"/>
              <w:ind w:right="360"/>
              <w:rPr>
                <w:color w:val="00000A"/>
              </w:rPr>
            </w:pPr>
            <w:r w:rsidRPr="003255CE">
              <w:rPr>
                <w:color w:val="000000"/>
              </w:rPr>
              <w:t>3</w:t>
            </w:r>
          </w:p>
        </w:tc>
        <w:tc>
          <w:tcPr>
            <w:tcW w:w="750" w:type="pct"/>
            <w:noWrap/>
            <w:vAlign w:val="bottom"/>
          </w:tcPr>
          <w:p w14:paraId="134F78A7" w14:textId="77777777" w:rsidR="003E7378" w:rsidRPr="003255CE" w:rsidRDefault="003E7378" w:rsidP="0082407D">
            <w:pPr>
              <w:pStyle w:val="TableText"/>
              <w:ind w:right="72"/>
              <w:rPr>
                <w:color w:val="00000A"/>
              </w:rPr>
            </w:pPr>
            <w:r w:rsidRPr="003255CE">
              <w:rPr>
                <w:color w:val="000000"/>
              </w:rPr>
              <w:t>94.9</w:t>
            </w:r>
          </w:p>
        </w:tc>
        <w:tc>
          <w:tcPr>
            <w:tcW w:w="965" w:type="pct"/>
            <w:vAlign w:val="bottom"/>
          </w:tcPr>
          <w:p w14:paraId="6AD46B18" w14:textId="77777777" w:rsidR="003E7378" w:rsidRPr="003255CE" w:rsidRDefault="003E7378" w:rsidP="0082407D">
            <w:pPr>
              <w:pStyle w:val="TableText"/>
              <w:ind w:right="144"/>
              <w:rPr>
                <w:color w:val="00000A"/>
              </w:rPr>
            </w:pPr>
            <w:r w:rsidRPr="003255CE">
              <w:rPr>
                <w:color w:val="000000"/>
              </w:rPr>
              <w:t>100</w:t>
            </w:r>
          </w:p>
        </w:tc>
        <w:tc>
          <w:tcPr>
            <w:tcW w:w="805" w:type="pct"/>
            <w:noWrap/>
          </w:tcPr>
          <w:p w14:paraId="721D730C" w14:textId="30A4304E" w:rsidR="003E7378" w:rsidRPr="003255CE" w:rsidRDefault="003E7378" w:rsidP="0082407D">
            <w:pPr>
              <w:pStyle w:val="TableText"/>
              <w:ind w:right="72"/>
              <w:rPr>
                <w:color w:val="00000A"/>
              </w:rPr>
            </w:pPr>
            <w:r w:rsidRPr="003255CE">
              <w:rPr>
                <w:color w:val="00000A"/>
              </w:rPr>
              <w:t>N</w:t>
            </w:r>
            <w:r w:rsidR="00CB3763" w:rsidRPr="003255CE">
              <w:rPr>
                <w:color w:val="00000A"/>
              </w:rPr>
              <w:t>/</w:t>
            </w:r>
            <w:r w:rsidRPr="003255CE">
              <w:rPr>
                <w:color w:val="00000A"/>
              </w:rPr>
              <w:t>A</w:t>
            </w:r>
          </w:p>
        </w:tc>
      </w:tr>
      <w:tr w:rsidR="00C43A3B" w:rsidRPr="003255CE" w14:paraId="6D18BDC8" w14:textId="77777777" w:rsidTr="00D37E67">
        <w:trPr>
          <w:trHeight w:val="259"/>
        </w:trPr>
        <w:tc>
          <w:tcPr>
            <w:tcW w:w="751" w:type="pct"/>
          </w:tcPr>
          <w:p w14:paraId="45B9CE18" w14:textId="77777777" w:rsidR="003E7378" w:rsidRPr="003255CE" w:rsidRDefault="003E7378" w:rsidP="0082407D">
            <w:pPr>
              <w:pStyle w:val="TableText"/>
            </w:pPr>
            <w:r w:rsidRPr="003255CE">
              <w:t>8</w:t>
            </w:r>
          </w:p>
        </w:tc>
        <w:tc>
          <w:tcPr>
            <w:tcW w:w="763" w:type="pct"/>
            <w:noWrap/>
          </w:tcPr>
          <w:p w14:paraId="042449C3" w14:textId="77777777" w:rsidR="003E7378" w:rsidRPr="003255CE" w:rsidRDefault="003E7378" w:rsidP="0082407D">
            <w:pPr>
              <w:pStyle w:val="TableText"/>
              <w:ind w:right="72"/>
              <w:rPr>
                <w:rFonts w:eastAsia="Malgun Gothic"/>
              </w:rPr>
            </w:pPr>
            <w:r w:rsidRPr="003255CE">
              <w:rPr>
                <w:rFonts w:eastAsia="Malgun Gothic"/>
              </w:rPr>
              <w:t>0–1</w:t>
            </w:r>
          </w:p>
        </w:tc>
        <w:tc>
          <w:tcPr>
            <w:tcW w:w="966" w:type="pct"/>
            <w:vAlign w:val="bottom"/>
          </w:tcPr>
          <w:p w14:paraId="7F2E658C" w14:textId="77777777" w:rsidR="003E7378" w:rsidRPr="003255CE" w:rsidRDefault="003E7378" w:rsidP="0082407D">
            <w:pPr>
              <w:pStyle w:val="TableText"/>
              <w:ind w:right="360"/>
              <w:rPr>
                <w:color w:val="000000"/>
              </w:rPr>
            </w:pPr>
            <w:r w:rsidRPr="003255CE">
              <w:rPr>
                <w:color w:val="000000"/>
              </w:rPr>
              <w:t>5</w:t>
            </w:r>
          </w:p>
        </w:tc>
        <w:tc>
          <w:tcPr>
            <w:tcW w:w="750" w:type="pct"/>
            <w:noWrap/>
            <w:vAlign w:val="bottom"/>
          </w:tcPr>
          <w:p w14:paraId="31FAB667" w14:textId="77777777" w:rsidR="003E7378" w:rsidRPr="003255CE" w:rsidRDefault="003E7378" w:rsidP="0082407D">
            <w:pPr>
              <w:pStyle w:val="TableText"/>
              <w:ind w:right="72"/>
              <w:rPr>
                <w:color w:val="000000"/>
              </w:rPr>
            </w:pPr>
            <w:r w:rsidRPr="003255CE">
              <w:rPr>
                <w:color w:val="000000"/>
              </w:rPr>
              <w:t>85.3</w:t>
            </w:r>
          </w:p>
        </w:tc>
        <w:tc>
          <w:tcPr>
            <w:tcW w:w="965" w:type="pct"/>
            <w:vAlign w:val="bottom"/>
          </w:tcPr>
          <w:p w14:paraId="7A3461B6" w14:textId="77777777" w:rsidR="003E7378" w:rsidRPr="003255CE" w:rsidRDefault="003E7378" w:rsidP="0082407D">
            <w:pPr>
              <w:pStyle w:val="TableText"/>
              <w:ind w:right="144"/>
              <w:rPr>
                <w:color w:val="000000"/>
              </w:rPr>
            </w:pPr>
            <w:r w:rsidRPr="003255CE">
              <w:rPr>
                <w:color w:val="000000"/>
              </w:rPr>
              <w:t>100</w:t>
            </w:r>
          </w:p>
        </w:tc>
        <w:tc>
          <w:tcPr>
            <w:tcW w:w="805" w:type="pct"/>
            <w:noWrap/>
          </w:tcPr>
          <w:p w14:paraId="46956A38" w14:textId="2E0A9C22" w:rsidR="003E7378" w:rsidRPr="003255CE" w:rsidRDefault="003E7378" w:rsidP="0082407D">
            <w:pPr>
              <w:pStyle w:val="TableText"/>
              <w:ind w:right="72"/>
              <w:rPr>
                <w:color w:val="00000A"/>
              </w:rPr>
            </w:pPr>
            <w:r w:rsidRPr="003255CE">
              <w:rPr>
                <w:color w:val="00000A"/>
              </w:rPr>
              <w:t>N</w:t>
            </w:r>
            <w:r w:rsidR="00CB3763" w:rsidRPr="003255CE">
              <w:rPr>
                <w:color w:val="00000A"/>
              </w:rPr>
              <w:t>/</w:t>
            </w:r>
            <w:r w:rsidRPr="003255CE">
              <w:rPr>
                <w:color w:val="00000A"/>
              </w:rPr>
              <w:t>A</w:t>
            </w:r>
          </w:p>
        </w:tc>
      </w:tr>
      <w:tr w:rsidR="00C43A3B" w:rsidRPr="003255CE" w14:paraId="249CEBCE" w14:textId="77777777" w:rsidTr="00D37E67">
        <w:trPr>
          <w:trHeight w:val="259"/>
        </w:trPr>
        <w:tc>
          <w:tcPr>
            <w:tcW w:w="751" w:type="pct"/>
            <w:tcBorders>
              <w:bottom w:val="single" w:sz="4" w:space="0" w:color="auto"/>
            </w:tcBorders>
          </w:tcPr>
          <w:p w14:paraId="6935A0E2" w14:textId="77777777" w:rsidR="003E7378" w:rsidRPr="003255CE" w:rsidRDefault="003E7378" w:rsidP="0082407D">
            <w:pPr>
              <w:pStyle w:val="TableText"/>
            </w:pPr>
            <w:r w:rsidRPr="003255CE">
              <w:t>11</w:t>
            </w:r>
          </w:p>
        </w:tc>
        <w:tc>
          <w:tcPr>
            <w:tcW w:w="763" w:type="pct"/>
            <w:tcBorders>
              <w:bottom w:val="single" w:sz="4" w:space="0" w:color="auto"/>
            </w:tcBorders>
            <w:noWrap/>
          </w:tcPr>
          <w:p w14:paraId="4969E86D" w14:textId="77777777" w:rsidR="003E7378" w:rsidRPr="003255CE" w:rsidRDefault="003E7378" w:rsidP="0082407D">
            <w:pPr>
              <w:pStyle w:val="TableText"/>
              <w:ind w:right="72"/>
              <w:rPr>
                <w:rFonts w:eastAsia="Malgun Gothic"/>
              </w:rPr>
            </w:pPr>
            <w:r w:rsidRPr="003255CE">
              <w:rPr>
                <w:rFonts w:eastAsia="Malgun Gothic"/>
              </w:rPr>
              <w:t>0–1</w:t>
            </w:r>
          </w:p>
        </w:tc>
        <w:tc>
          <w:tcPr>
            <w:tcW w:w="966" w:type="pct"/>
            <w:tcBorders>
              <w:bottom w:val="single" w:sz="4" w:space="0" w:color="auto"/>
            </w:tcBorders>
            <w:vAlign w:val="bottom"/>
          </w:tcPr>
          <w:p w14:paraId="7F066DC4" w14:textId="77777777" w:rsidR="003E7378" w:rsidRPr="003255CE" w:rsidRDefault="003E7378" w:rsidP="0082407D">
            <w:pPr>
              <w:pStyle w:val="TableText"/>
              <w:ind w:right="360"/>
            </w:pPr>
            <w:r w:rsidRPr="003255CE">
              <w:rPr>
                <w:color w:val="000000"/>
              </w:rPr>
              <w:t>1</w:t>
            </w:r>
          </w:p>
        </w:tc>
        <w:tc>
          <w:tcPr>
            <w:tcW w:w="750" w:type="pct"/>
            <w:tcBorders>
              <w:bottom w:val="single" w:sz="4" w:space="0" w:color="auto"/>
            </w:tcBorders>
            <w:noWrap/>
            <w:vAlign w:val="bottom"/>
          </w:tcPr>
          <w:p w14:paraId="34AE060B" w14:textId="77777777" w:rsidR="003E7378" w:rsidRPr="003255CE" w:rsidRDefault="003E7378" w:rsidP="0082407D">
            <w:pPr>
              <w:pStyle w:val="TableText"/>
              <w:ind w:right="72"/>
            </w:pPr>
            <w:r w:rsidRPr="003255CE">
              <w:rPr>
                <w:color w:val="000000"/>
              </w:rPr>
              <w:t>92.0</w:t>
            </w:r>
          </w:p>
        </w:tc>
        <w:tc>
          <w:tcPr>
            <w:tcW w:w="965" w:type="pct"/>
            <w:tcBorders>
              <w:bottom w:val="single" w:sz="4" w:space="0" w:color="auto"/>
            </w:tcBorders>
            <w:vAlign w:val="bottom"/>
          </w:tcPr>
          <w:p w14:paraId="132AA7FE" w14:textId="77777777" w:rsidR="003E7378" w:rsidRPr="003255CE" w:rsidRDefault="003E7378" w:rsidP="0082407D">
            <w:pPr>
              <w:pStyle w:val="TableText"/>
              <w:ind w:right="144"/>
            </w:pPr>
            <w:r w:rsidRPr="003255CE">
              <w:rPr>
                <w:color w:val="000000"/>
              </w:rPr>
              <w:t>100</w:t>
            </w:r>
          </w:p>
        </w:tc>
        <w:tc>
          <w:tcPr>
            <w:tcW w:w="805" w:type="pct"/>
            <w:tcBorders>
              <w:bottom w:val="single" w:sz="4" w:space="0" w:color="auto"/>
            </w:tcBorders>
            <w:noWrap/>
          </w:tcPr>
          <w:p w14:paraId="667B8680" w14:textId="6B581467" w:rsidR="003E7378" w:rsidRPr="003255CE" w:rsidRDefault="003E7378" w:rsidP="0082407D">
            <w:pPr>
              <w:pStyle w:val="TableText"/>
              <w:ind w:right="72"/>
              <w:rPr>
                <w:color w:val="00000A"/>
              </w:rPr>
            </w:pPr>
            <w:r w:rsidRPr="003255CE">
              <w:rPr>
                <w:color w:val="00000A"/>
              </w:rPr>
              <w:t>N</w:t>
            </w:r>
            <w:r w:rsidR="00CB3763" w:rsidRPr="003255CE">
              <w:rPr>
                <w:color w:val="00000A"/>
              </w:rPr>
              <w:t>/</w:t>
            </w:r>
            <w:r w:rsidRPr="003255CE">
              <w:rPr>
                <w:color w:val="00000A"/>
              </w:rPr>
              <w:t>A</w:t>
            </w:r>
          </w:p>
        </w:tc>
      </w:tr>
      <w:tr w:rsidR="00C43A3B" w:rsidRPr="003255CE" w14:paraId="6A49405D" w14:textId="77777777" w:rsidTr="00D37E67">
        <w:trPr>
          <w:trHeight w:val="259"/>
        </w:trPr>
        <w:tc>
          <w:tcPr>
            <w:tcW w:w="751" w:type="pct"/>
            <w:tcBorders>
              <w:top w:val="single" w:sz="4" w:space="0" w:color="auto"/>
              <w:bottom w:val="nil"/>
            </w:tcBorders>
          </w:tcPr>
          <w:p w14:paraId="5BF360F6" w14:textId="77777777" w:rsidR="003E7378" w:rsidRPr="003255CE" w:rsidRDefault="003E7378" w:rsidP="0082407D">
            <w:pPr>
              <w:pStyle w:val="TableText"/>
              <w:keepNext/>
            </w:pPr>
            <w:r w:rsidRPr="003255CE">
              <w:t>3</w:t>
            </w:r>
          </w:p>
        </w:tc>
        <w:tc>
          <w:tcPr>
            <w:tcW w:w="763" w:type="pct"/>
            <w:tcBorders>
              <w:top w:val="single" w:sz="4" w:space="0" w:color="auto"/>
              <w:bottom w:val="nil"/>
            </w:tcBorders>
          </w:tcPr>
          <w:p w14:paraId="22DBB5A1" w14:textId="77777777" w:rsidR="003E7378" w:rsidRPr="003255CE" w:rsidRDefault="003E7378" w:rsidP="0082407D">
            <w:pPr>
              <w:pStyle w:val="TableText"/>
              <w:keepNext/>
              <w:ind w:right="72"/>
              <w:rPr>
                <w:rFonts w:eastAsia="Malgun Gothic"/>
              </w:rPr>
            </w:pPr>
            <w:r w:rsidRPr="003255CE">
              <w:rPr>
                <w:rFonts w:eastAsia="Malgun Gothic"/>
              </w:rPr>
              <w:t>0–2</w:t>
            </w:r>
          </w:p>
        </w:tc>
        <w:tc>
          <w:tcPr>
            <w:tcW w:w="966" w:type="pct"/>
            <w:tcBorders>
              <w:top w:val="single" w:sz="4" w:space="0" w:color="auto"/>
              <w:bottom w:val="nil"/>
            </w:tcBorders>
            <w:vAlign w:val="bottom"/>
          </w:tcPr>
          <w:p w14:paraId="61D3A96B" w14:textId="77777777" w:rsidR="003E7378" w:rsidRPr="003255CE" w:rsidRDefault="003E7378" w:rsidP="0082407D">
            <w:pPr>
              <w:pStyle w:val="TableText"/>
              <w:keepNext/>
              <w:ind w:right="360"/>
              <w:rPr>
                <w:color w:val="00000A"/>
              </w:rPr>
            </w:pPr>
            <w:r w:rsidRPr="003255CE">
              <w:rPr>
                <w:color w:val="000000"/>
              </w:rPr>
              <w:t>6</w:t>
            </w:r>
          </w:p>
        </w:tc>
        <w:tc>
          <w:tcPr>
            <w:tcW w:w="750" w:type="pct"/>
            <w:tcBorders>
              <w:top w:val="single" w:sz="4" w:space="0" w:color="auto"/>
              <w:bottom w:val="nil"/>
            </w:tcBorders>
            <w:noWrap/>
            <w:vAlign w:val="bottom"/>
          </w:tcPr>
          <w:p w14:paraId="10175619" w14:textId="77777777" w:rsidR="003E7378" w:rsidRPr="003255CE" w:rsidRDefault="003E7378" w:rsidP="0082407D">
            <w:pPr>
              <w:pStyle w:val="TableText"/>
              <w:keepNext/>
              <w:ind w:right="72"/>
              <w:rPr>
                <w:color w:val="00000A"/>
              </w:rPr>
            </w:pPr>
            <w:r w:rsidRPr="003255CE">
              <w:rPr>
                <w:color w:val="000000"/>
              </w:rPr>
              <w:t>88.8</w:t>
            </w:r>
          </w:p>
        </w:tc>
        <w:tc>
          <w:tcPr>
            <w:tcW w:w="965" w:type="pct"/>
            <w:tcBorders>
              <w:top w:val="single" w:sz="4" w:space="0" w:color="auto"/>
              <w:bottom w:val="nil"/>
            </w:tcBorders>
            <w:vAlign w:val="bottom"/>
          </w:tcPr>
          <w:p w14:paraId="6A4EC9F5" w14:textId="77777777" w:rsidR="003E7378" w:rsidRPr="003255CE" w:rsidRDefault="003E7378" w:rsidP="0082407D">
            <w:pPr>
              <w:pStyle w:val="TableText"/>
              <w:keepNext/>
              <w:ind w:right="144"/>
              <w:rPr>
                <w:color w:val="00000A"/>
              </w:rPr>
            </w:pPr>
            <w:r w:rsidRPr="003255CE">
              <w:rPr>
                <w:color w:val="000000"/>
              </w:rPr>
              <w:t>99.7</w:t>
            </w:r>
          </w:p>
        </w:tc>
        <w:tc>
          <w:tcPr>
            <w:tcW w:w="805" w:type="pct"/>
            <w:tcBorders>
              <w:top w:val="single" w:sz="4" w:space="0" w:color="auto"/>
              <w:bottom w:val="nil"/>
            </w:tcBorders>
            <w:noWrap/>
            <w:vAlign w:val="bottom"/>
          </w:tcPr>
          <w:p w14:paraId="6BA6A3C7" w14:textId="77777777" w:rsidR="003E7378" w:rsidRPr="003255CE" w:rsidRDefault="003E7378" w:rsidP="0082407D">
            <w:pPr>
              <w:pStyle w:val="TableText"/>
              <w:keepNext/>
              <w:ind w:right="72"/>
              <w:rPr>
                <w:color w:val="00000A"/>
              </w:rPr>
            </w:pPr>
            <w:r w:rsidRPr="003255CE">
              <w:rPr>
                <w:color w:val="000000"/>
              </w:rPr>
              <w:t>0.89</w:t>
            </w:r>
          </w:p>
        </w:tc>
      </w:tr>
      <w:tr w:rsidR="00C43A3B" w:rsidRPr="003255CE" w14:paraId="3D8A3882" w14:textId="77777777" w:rsidTr="00D37E67">
        <w:trPr>
          <w:trHeight w:val="259"/>
        </w:trPr>
        <w:tc>
          <w:tcPr>
            <w:tcW w:w="751" w:type="pct"/>
            <w:tcBorders>
              <w:top w:val="nil"/>
              <w:bottom w:val="nil"/>
            </w:tcBorders>
          </w:tcPr>
          <w:p w14:paraId="7B919B21" w14:textId="77777777" w:rsidR="003E7378" w:rsidRPr="003255CE" w:rsidRDefault="003E7378" w:rsidP="0082407D">
            <w:pPr>
              <w:pStyle w:val="TableText"/>
              <w:keepNext/>
            </w:pPr>
            <w:r w:rsidRPr="003255CE">
              <w:t>4</w:t>
            </w:r>
          </w:p>
        </w:tc>
        <w:tc>
          <w:tcPr>
            <w:tcW w:w="763" w:type="pct"/>
            <w:tcBorders>
              <w:top w:val="nil"/>
              <w:bottom w:val="nil"/>
            </w:tcBorders>
          </w:tcPr>
          <w:p w14:paraId="1BF92E9C" w14:textId="77777777" w:rsidR="003E7378" w:rsidRPr="003255CE" w:rsidRDefault="003E7378" w:rsidP="0082407D">
            <w:pPr>
              <w:pStyle w:val="TableText"/>
              <w:keepNext/>
              <w:ind w:right="72"/>
              <w:rPr>
                <w:rFonts w:eastAsia="Malgun Gothic"/>
              </w:rPr>
            </w:pPr>
            <w:r w:rsidRPr="003255CE">
              <w:rPr>
                <w:rFonts w:eastAsia="Malgun Gothic"/>
              </w:rPr>
              <w:t>0–2</w:t>
            </w:r>
          </w:p>
        </w:tc>
        <w:tc>
          <w:tcPr>
            <w:tcW w:w="966" w:type="pct"/>
            <w:tcBorders>
              <w:top w:val="nil"/>
              <w:bottom w:val="nil"/>
            </w:tcBorders>
            <w:vAlign w:val="bottom"/>
          </w:tcPr>
          <w:p w14:paraId="417DE69F" w14:textId="77777777" w:rsidR="003E7378" w:rsidRPr="003255CE" w:rsidRDefault="003E7378" w:rsidP="0082407D">
            <w:pPr>
              <w:pStyle w:val="TableText"/>
              <w:keepNext/>
              <w:ind w:right="360"/>
              <w:rPr>
                <w:color w:val="000000"/>
              </w:rPr>
            </w:pPr>
            <w:r w:rsidRPr="003255CE">
              <w:rPr>
                <w:color w:val="000000"/>
              </w:rPr>
              <w:t>3</w:t>
            </w:r>
          </w:p>
        </w:tc>
        <w:tc>
          <w:tcPr>
            <w:tcW w:w="750" w:type="pct"/>
            <w:tcBorders>
              <w:top w:val="nil"/>
              <w:bottom w:val="nil"/>
            </w:tcBorders>
            <w:noWrap/>
            <w:vAlign w:val="bottom"/>
          </w:tcPr>
          <w:p w14:paraId="16053456" w14:textId="77777777" w:rsidR="003E7378" w:rsidRPr="003255CE" w:rsidRDefault="003E7378" w:rsidP="0082407D">
            <w:pPr>
              <w:pStyle w:val="TableText"/>
              <w:keepNext/>
              <w:ind w:right="72"/>
              <w:rPr>
                <w:color w:val="000000"/>
              </w:rPr>
            </w:pPr>
            <w:r w:rsidRPr="003255CE">
              <w:rPr>
                <w:color w:val="000000"/>
              </w:rPr>
              <w:t>86.0</w:t>
            </w:r>
          </w:p>
        </w:tc>
        <w:tc>
          <w:tcPr>
            <w:tcW w:w="965" w:type="pct"/>
            <w:tcBorders>
              <w:top w:val="nil"/>
              <w:bottom w:val="nil"/>
            </w:tcBorders>
            <w:vAlign w:val="bottom"/>
          </w:tcPr>
          <w:p w14:paraId="60B58129" w14:textId="77777777" w:rsidR="003E7378" w:rsidRPr="003255CE" w:rsidRDefault="003E7378" w:rsidP="0082407D">
            <w:pPr>
              <w:pStyle w:val="TableText"/>
              <w:keepNext/>
              <w:ind w:right="144"/>
              <w:rPr>
                <w:color w:val="000000"/>
              </w:rPr>
            </w:pPr>
            <w:r w:rsidRPr="003255CE">
              <w:rPr>
                <w:color w:val="000000"/>
              </w:rPr>
              <w:t>99.1</w:t>
            </w:r>
          </w:p>
        </w:tc>
        <w:tc>
          <w:tcPr>
            <w:tcW w:w="805" w:type="pct"/>
            <w:tcBorders>
              <w:top w:val="nil"/>
              <w:bottom w:val="nil"/>
            </w:tcBorders>
            <w:noWrap/>
            <w:vAlign w:val="bottom"/>
          </w:tcPr>
          <w:p w14:paraId="2E28EB65" w14:textId="77777777" w:rsidR="003E7378" w:rsidRPr="003255CE" w:rsidRDefault="003E7378" w:rsidP="0082407D">
            <w:pPr>
              <w:pStyle w:val="TableText"/>
              <w:keepNext/>
              <w:ind w:right="72"/>
              <w:rPr>
                <w:color w:val="000000"/>
              </w:rPr>
            </w:pPr>
            <w:r w:rsidRPr="003255CE">
              <w:rPr>
                <w:color w:val="000000"/>
              </w:rPr>
              <w:t>0.83</w:t>
            </w:r>
          </w:p>
        </w:tc>
      </w:tr>
      <w:tr w:rsidR="00C43A3B" w:rsidRPr="003255CE" w14:paraId="60A92C0F" w14:textId="77777777" w:rsidTr="00D37E67">
        <w:trPr>
          <w:trHeight w:val="259"/>
        </w:trPr>
        <w:tc>
          <w:tcPr>
            <w:tcW w:w="751" w:type="pct"/>
            <w:tcBorders>
              <w:top w:val="nil"/>
              <w:bottom w:val="nil"/>
            </w:tcBorders>
          </w:tcPr>
          <w:p w14:paraId="62E352A1" w14:textId="77777777" w:rsidR="003E7378" w:rsidRPr="003255CE" w:rsidRDefault="003E7378" w:rsidP="0082407D">
            <w:pPr>
              <w:pStyle w:val="TableText"/>
              <w:keepNext/>
            </w:pPr>
            <w:r w:rsidRPr="003255CE">
              <w:t>5</w:t>
            </w:r>
          </w:p>
        </w:tc>
        <w:tc>
          <w:tcPr>
            <w:tcW w:w="763" w:type="pct"/>
            <w:tcBorders>
              <w:top w:val="nil"/>
              <w:bottom w:val="nil"/>
            </w:tcBorders>
          </w:tcPr>
          <w:p w14:paraId="45E5E0CD" w14:textId="77777777" w:rsidR="003E7378" w:rsidRPr="003255CE" w:rsidRDefault="003E7378" w:rsidP="0082407D">
            <w:pPr>
              <w:pStyle w:val="TableText"/>
              <w:keepNext/>
              <w:ind w:right="72"/>
              <w:rPr>
                <w:rFonts w:eastAsia="Malgun Gothic"/>
              </w:rPr>
            </w:pPr>
            <w:r w:rsidRPr="003255CE">
              <w:rPr>
                <w:rFonts w:eastAsia="Malgun Gothic"/>
              </w:rPr>
              <w:t>0–2</w:t>
            </w:r>
          </w:p>
        </w:tc>
        <w:tc>
          <w:tcPr>
            <w:tcW w:w="966" w:type="pct"/>
            <w:tcBorders>
              <w:top w:val="nil"/>
              <w:bottom w:val="nil"/>
            </w:tcBorders>
            <w:vAlign w:val="bottom"/>
          </w:tcPr>
          <w:p w14:paraId="1EEDEB0C" w14:textId="77777777" w:rsidR="003E7378" w:rsidRPr="003255CE" w:rsidRDefault="003E7378" w:rsidP="0082407D">
            <w:pPr>
              <w:pStyle w:val="TableText"/>
              <w:keepNext/>
              <w:ind w:right="360"/>
              <w:rPr>
                <w:color w:val="00000A"/>
              </w:rPr>
            </w:pPr>
            <w:r w:rsidRPr="003255CE">
              <w:rPr>
                <w:color w:val="000000"/>
              </w:rPr>
              <w:t>7</w:t>
            </w:r>
          </w:p>
        </w:tc>
        <w:tc>
          <w:tcPr>
            <w:tcW w:w="750" w:type="pct"/>
            <w:tcBorders>
              <w:top w:val="nil"/>
              <w:bottom w:val="nil"/>
            </w:tcBorders>
            <w:noWrap/>
            <w:vAlign w:val="bottom"/>
          </w:tcPr>
          <w:p w14:paraId="285EE548" w14:textId="77777777" w:rsidR="003E7378" w:rsidRPr="003255CE" w:rsidRDefault="003E7378" w:rsidP="0082407D">
            <w:pPr>
              <w:pStyle w:val="TableText"/>
              <w:keepNext/>
              <w:ind w:right="72"/>
              <w:rPr>
                <w:color w:val="00000A"/>
              </w:rPr>
            </w:pPr>
            <w:r w:rsidRPr="003255CE">
              <w:rPr>
                <w:color w:val="000000"/>
              </w:rPr>
              <w:t>85.1</w:t>
            </w:r>
          </w:p>
        </w:tc>
        <w:tc>
          <w:tcPr>
            <w:tcW w:w="965" w:type="pct"/>
            <w:tcBorders>
              <w:top w:val="nil"/>
              <w:bottom w:val="nil"/>
            </w:tcBorders>
            <w:vAlign w:val="bottom"/>
          </w:tcPr>
          <w:p w14:paraId="5B8EBE4A" w14:textId="77777777" w:rsidR="003E7378" w:rsidRPr="003255CE" w:rsidRDefault="003E7378" w:rsidP="0082407D">
            <w:pPr>
              <w:pStyle w:val="TableText"/>
              <w:keepNext/>
              <w:ind w:right="144"/>
              <w:rPr>
                <w:color w:val="00000A"/>
              </w:rPr>
            </w:pPr>
            <w:r w:rsidRPr="003255CE">
              <w:rPr>
                <w:color w:val="000000"/>
              </w:rPr>
              <w:t>99.4</w:t>
            </w:r>
          </w:p>
        </w:tc>
        <w:tc>
          <w:tcPr>
            <w:tcW w:w="805" w:type="pct"/>
            <w:tcBorders>
              <w:top w:val="nil"/>
              <w:bottom w:val="nil"/>
            </w:tcBorders>
            <w:noWrap/>
            <w:vAlign w:val="bottom"/>
          </w:tcPr>
          <w:p w14:paraId="0E27137F" w14:textId="77777777" w:rsidR="003E7378" w:rsidRPr="003255CE" w:rsidRDefault="003E7378" w:rsidP="0082407D">
            <w:pPr>
              <w:pStyle w:val="TableText"/>
              <w:keepNext/>
              <w:ind w:right="72"/>
              <w:rPr>
                <w:color w:val="00000A"/>
              </w:rPr>
            </w:pPr>
            <w:r w:rsidRPr="003255CE">
              <w:rPr>
                <w:color w:val="000000"/>
              </w:rPr>
              <w:t>0.77</w:t>
            </w:r>
          </w:p>
        </w:tc>
      </w:tr>
      <w:tr w:rsidR="00C43A3B" w:rsidRPr="003255CE" w14:paraId="519B2A2B" w14:textId="77777777" w:rsidTr="00D37E67">
        <w:trPr>
          <w:trHeight w:val="259"/>
        </w:trPr>
        <w:tc>
          <w:tcPr>
            <w:tcW w:w="751" w:type="pct"/>
            <w:tcBorders>
              <w:top w:val="nil"/>
              <w:bottom w:val="nil"/>
            </w:tcBorders>
          </w:tcPr>
          <w:p w14:paraId="5138AF24" w14:textId="77777777" w:rsidR="003E7378" w:rsidRPr="003255CE" w:rsidRDefault="003E7378" w:rsidP="0082407D">
            <w:pPr>
              <w:pStyle w:val="TableText"/>
              <w:keepNext/>
            </w:pPr>
            <w:r w:rsidRPr="003255CE">
              <w:t>6</w:t>
            </w:r>
          </w:p>
        </w:tc>
        <w:tc>
          <w:tcPr>
            <w:tcW w:w="763" w:type="pct"/>
            <w:tcBorders>
              <w:top w:val="nil"/>
              <w:bottom w:val="nil"/>
            </w:tcBorders>
          </w:tcPr>
          <w:p w14:paraId="06A3E314" w14:textId="77777777" w:rsidR="003E7378" w:rsidRPr="003255CE" w:rsidRDefault="003E7378" w:rsidP="0082407D">
            <w:pPr>
              <w:pStyle w:val="TableText"/>
              <w:keepNext/>
              <w:ind w:right="72"/>
              <w:rPr>
                <w:rFonts w:eastAsia="Malgun Gothic"/>
              </w:rPr>
            </w:pPr>
            <w:r w:rsidRPr="003255CE">
              <w:rPr>
                <w:rFonts w:eastAsia="Malgun Gothic"/>
              </w:rPr>
              <w:t>0–2</w:t>
            </w:r>
          </w:p>
        </w:tc>
        <w:tc>
          <w:tcPr>
            <w:tcW w:w="966" w:type="pct"/>
            <w:tcBorders>
              <w:top w:val="nil"/>
              <w:bottom w:val="nil"/>
            </w:tcBorders>
            <w:vAlign w:val="bottom"/>
          </w:tcPr>
          <w:p w14:paraId="584B386D" w14:textId="77777777" w:rsidR="003E7378" w:rsidRPr="003255CE" w:rsidRDefault="003E7378" w:rsidP="0082407D">
            <w:pPr>
              <w:pStyle w:val="TableText"/>
              <w:keepNext/>
              <w:ind w:right="360"/>
              <w:rPr>
                <w:color w:val="00000A"/>
              </w:rPr>
            </w:pPr>
            <w:r w:rsidRPr="003255CE">
              <w:rPr>
                <w:color w:val="000000"/>
              </w:rPr>
              <w:t>5</w:t>
            </w:r>
          </w:p>
        </w:tc>
        <w:tc>
          <w:tcPr>
            <w:tcW w:w="750" w:type="pct"/>
            <w:tcBorders>
              <w:top w:val="nil"/>
              <w:bottom w:val="nil"/>
            </w:tcBorders>
            <w:noWrap/>
            <w:vAlign w:val="bottom"/>
          </w:tcPr>
          <w:p w14:paraId="58C09659" w14:textId="77777777" w:rsidR="003E7378" w:rsidRPr="003255CE" w:rsidRDefault="003E7378" w:rsidP="0082407D">
            <w:pPr>
              <w:pStyle w:val="TableText"/>
              <w:keepNext/>
              <w:ind w:right="72"/>
              <w:rPr>
                <w:color w:val="00000A"/>
              </w:rPr>
            </w:pPr>
            <w:r w:rsidRPr="003255CE">
              <w:rPr>
                <w:color w:val="000000"/>
              </w:rPr>
              <w:t>89.8</w:t>
            </w:r>
          </w:p>
        </w:tc>
        <w:tc>
          <w:tcPr>
            <w:tcW w:w="965" w:type="pct"/>
            <w:tcBorders>
              <w:top w:val="nil"/>
              <w:bottom w:val="nil"/>
            </w:tcBorders>
            <w:vAlign w:val="bottom"/>
          </w:tcPr>
          <w:p w14:paraId="6F54AB9F" w14:textId="77777777" w:rsidR="003E7378" w:rsidRPr="003255CE" w:rsidRDefault="003E7378" w:rsidP="0082407D">
            <w:pPr>
              <w:pStyle w:val="TableText"/>
              <w:keepNext/>
              <w:ind w:right="144"/>
              <w:rPr>
                <w:color w:val="00000A"/>
              </w:rPr>
            </w:pPr>
            <w:r w:rsidRPr="003255CE">
              <w:rPr>
                <w:color w:val="000000"/>
              </w:rPr>
              <w:t>99.1</w:t>
            </w:r>
          </w:p>
        </w:tc>
        <w:tc>
          <w:tcPr>
            <w:tcW w:w="805" w:type="pct"/>
            <w:tcBorders>
              <w:top w:val="nil"/>
              <w:bottom w:val="nil"/>
            </w:tcBorders>
            <w:noWrap/>
            <w:vAlign w:val="bottom"/>
          </w:tcPr>
          <w:p w14:paraId="1E48E40E" w14:textId="77777777" w:rsidR="003E7378" w:rsidRPr="003255CE" w:rsidRDefault="003E7378" w:rsidP="0082407D">
            <w:pPr>
              <w:pStyle w:val="TableText"/>
              <w:keepNext/>
              <w:ind w:right="72"/>
              <w:rPr>
                <w:color w:val="00000A"/>
              </w:rPr>
            </w:pPr>
            <w:r w:rsidRPr="003255CE">
              <w:rPr>
                <w:color w:val="000000"/>
              </w:rPr>
              <w:t>0.84</w:t>
            </w:r>
          </w:p>
        </w:tc>
      </w:tr>
      <w:tr w:rsidR="00C43A3B" w:rsidRPr="003255CE" w14:paraId="18A89695" w14:textId="77777777" w:rsidTr="00D37E67">
        <w:trPr>
          <w:trHeight w:val="259"/>
        </w:trPr>
        <w:tc>
          <w:tcPr>
            <w:tcW w:w="751" w:type="pct"/>
            <w:tcBorders>
              <w:top w:val="nil"/>
              <w:bottom w:val="nil"/>
            </w:tcBorders>
          </w:tcPr>
          <w:p w14:paraId="59085B90" w14:textId="77777777" w:rsidR="003E7378" w:rsidRPr="003255CE" w:rsidRDefault="003E7378" w:rsidP="0082407D">
            <w:pPr>
              <w:pStyle w:val="TableText"/>
              <w:keepNext/>
            </w:pPr>
            <w:r w:rsidRPr="003255CE">
              <w:t>7</w:t>
            </w:r>
          </w:p>
        </w:tc>
        <w:tc>
          <w:tcPr>
            <w:tcW w:w="763" w:type="pct"/>
            <w:tcBorders>
              <w:top w:val="nil"/>
              <w:bottom w:val="nil"/>
            </w:tcBorders>
          </w:tcPr>
          <w:p w14:paraId="30AD9A3A" w14:textId="77777777" w:rsidR="003E7378" w:rsidRPr="003255CE" w:rsidRDefault="003E7378" w:rsidP="0082407D">
            <w:pPr>
              <w:pStyle w:val="TableText"/>
              <w:keepNext/>
              <w:ind w:right="72"/>
              <w:rPr>
                <w:rFonts w:eastAsia="Malgun Gothic"/>
              </w:rPr>
            </w:pPr>
            <w:r w:rsidRPr="003255CE">
              <w:rPr>
                <w:rFonts w:eastAsia="Malgun Gothic"/>
              </w:rPr>
              <w:t>0–2</w:t>
            </w:r>
          </w:p>
        </w:tc>
        <w:tc>
          <w:tcPr>
            <w:tcW w:w="966" w:type="pct"/>
            <w:tcBorders>
              <w:top w:val="nil"/>
              <w:bottom w:val="nil"/>
            </w:tcBorders>
            <w:vAlign w:val="bottom"/>
          </w:tcPr>
          <w:p w14:paraId="0F0260AA" w14:textId="77777777" w:rsidR="003E7378" w:rsidRPr="003255CE" w:rsidRDefault="003E7378" w:rsidP="0082407D">
            <w:pPr>
              <w:pStyle w:val="TableText"/>
              <w:keepNext/>
              <w:ind w:right="360"/>
              <w:rPr>
                <w:color w:val="00000A"/>
              </w:rPr>
            </w:pPr>
            <w:r w:rsidRPr="003255CE">
              <w:rPr>
                <w:color w:val="000000"/>
              </w:rPr>
              <w:t>4</w:t>
            </w:r>
          </w:p>
        </w:tc>
        <w:tc>
          <w:tcPr>
            <w:tcW w:w="750" w:type="pct"/>
            <w:tcBorders>
              <w:top w:val="nil"/>
              <w:bottom w:val="nil"/>
            </w:tcBorders>
            <w:noWrap/>
            <w:vAlign w:val="bottom"/>
          </w:tcPr>
          <w:p w14:paraId="69431912" w14:textId="77777777" w:rsidR="003E7378" w:rsidRPr="003255CE" w:rsidRDefault="003E7378" w:rsidP="0082407D">
            <w:pPr>
              <w:pStyle w:val="TableText"/>
              <w:keepNext/>
              <w:ind w:right="72"/>
              <w:rPr>
                <w:color w:val="00000A"/>
              </w:rPr>
            </w:pPr>
            <w:r w:rsidRPr="003255CE">
              <w:rPr>
                <w:color w:val="000000"/>
              </w:rPr>
              <w:t>87.2</w:t>
            </w:r>
          </w:p>
        </w:tc>
        <w:tc>
          <w:tcPr>
            <w:tcW w:w="965" w:type="pct"/>
            <w:tcBorders>
              <w:top w:val="nil"/>
              <w:bottom w:val="nil"/>
            </w:tcBorders>
            <w:vAlign w:val="bottom"/>
          </w:tcPr>
          <w:p w14:paraId="4E25B409" w14:textId="77777777" w:rsidR="003E7378" w:rsidRPr="003255CE" w:rsidRDefault="003E7378" w:rsidP="0082407D">
            <w:pPr>
              <w:pStyle w:val="TableText"/>
              <w:keepNext/>
              <w:ind w:right="144"/>
              <w:rPr>
                <w:color w:val="00000A"/>
              </w:rPr>
            </w:pPr>
            <w:r w:rsidRPr="003255CE">
              <w:rPr>
                <w:color w:val="000000"/>
              </w:rPr>
              <w:t>98.6</w:t>
            </w:r>
          </w:p>
        </w:tc>
        <w:tc>
          <w:tcPr>
            <w:tcW w:w="805" w:type="pct"/>
            <w:tcBorders>
              <w:top w:val="nil"/>
              <w:bottom w:val="nil"/>
            </w:tcBorders>
            <w:noWrap/>
            <w:vAlign w:val="bottom"/>
          </w:tcPr>
          <w:p w14:paraId="177897B6" w14:textId="77777777" w:rsidR="003E7378" w:rsidRPr="003255CE" w:rsidRDefault="003E7378" w:rsidP="0082407D">
            <w:pPr>
              <w:pStyle w:val="TableText"/>
              <w:keepNext/>
              <w:ind w:right="72"/>
              <w:rPr>
                <w:color w:val="00000A"/>
              </w:rPr>
            </w:pPr>
            <w:r w:rsidRPr="003255CE">
              <w:rPr>
                <w:color w:val="000000"/>
              </w:rPr>
              <w:t>0.86</w:t>
            </w:r>
          </w:p>
        </w:tc>
      </w:tr>
      <w:tr w:rsidR="00C43A3B" w:rsidRPr="003255CE" w14:paraId="11949A51" w14:textId="77777777" w:rsidTr="00D37E67">
        <w:trPr>
          <w:trHeight w:val="259"/>
        </w:trPr>
        <w:tc>
          <w:tcPr>
            <w:tcW w:w="751" w:type="pct"/>
            <w:tcBorders>
              <w:top w:val="nil"/>
              <w:bottom w:val="nil"/>
            </w:tcBorders>
          </w:tcPr>
          <w:p w14:paraId="072A2CFD" w14:textId="77777777" w:rsidR="003E7378" w:rsidRPr="003255CE" w:rsidRDefault="003E7378" w:rsidP="0082407D">
            <w:pPr>
              <w:pStyle w:val="TableText"/>
            </w:pPr>
            <w:r w:rsidRPr="003255CE">
              <w:t>8</w:t>
            </w:r>
          </w:p>
        </w:tc>
        <w:tc>
          <w:tcPr>
            <w:tcW w:w="763" w:type="pct"/>
            <w:tcBorders>
              <w:top w:val="nil"/>
              <w:bottom w:val="nil"/>
            </w:tcBorders>
          </w:tcPr>
          <w:p w14:paraId="780C90C4" w14:textId="77777777" w:rsidR="003E7378" w:rsidRPr="003255CE" w:rsidRDefault="003E7378" w:rsidP="0082407D">
            <w:pPr>
              <w:pStyle w:val="TableText"/>
              <w:ind w:right="72"/>
              <w:rPr>
                <w:rFonts w:eastAsia="Malgun Gothic"/>
              </w:rPr>
            </w:pPr>
            <w:r w:rsidRPr="003255CE">
              <w:rPr>
                <w:rFonts w:eastAsia="Malgun Gothic"/>
              </w:rPr>
              <w:t>0–2</w:t>
            </w:r>
          </w:p>
        </w:tc>
        <w:tc>
          <w:tcPr>
            <w:tcW w:w="966" w:type="pct"/>
            <w:tcBorders>
              <w:top w:val="nil"/>
              <w:bottom w:val="nil"/>
            </w:tcBorders>
            <w:vAlign w:val="bottom"/>
          </w:tcPr>
          <w:p w14:paraId="151AAB83" w14:textId="77777777" w:rsidR="003E7378" w:rsidRPr="003255CE" w:rsidRDefault="003E7378" w:rsidP="0082407D">
            <w:pPr>
              <w:pStyle w:val="TableText"/>
              <w:ind w:right="360"/>
              <w:rPr>
                <w:color w:val="00000A"/>
              </w:rPr>
            </w:pPr>
            <w:r w:rsidRPr="003255CE">
              <w:rPr>
                <w:color w:val="000000"/>
              </w:rPr>
              <w:t>3</w:t>
            </w:r>
          </w:p>
        </w:tc>
        <w:tc>
          <w:tcPr>
            <w:tcW w:w="750" w:type="pct"/>
            <w:tcBorders>
              <w:top w:val="nil"/>
              <w:bottom w:val="nil"/>
            </w:tcBorders>
            <w:noWrap/>
            <w:vAlign w:val="bottom"/>
          </w:tcPr>
          <w:p w14:paraId="3B328141" w14:textId="77777777" w:rsidR="003E7378" w:rsidRPr="003255CE" w:rsidRDefault="003E7378" w:rsidP="0082407D">
            <w:pPr>
              <w:pStyle w:val="TableText"/>
              <w:ind w:right="72"/>
              <w:rPr>
                <w:color w:val="00000A"/>
              </w:rPr>
            </w:pPr>
            <w:r w:rsidRPr="003255CE">
              <w:rPr>
                <w:color w:val="000000"/>
              </w:rPr>
              <w:t>81.2</w:t>
            </w:r>
          </w:p>
        </w:tc>
        <w:tc>
          <w:tcPr>
            <w:tcW w:w="965" w:type="pct"/>
            <w:tcBorders>
              <w:top w:val="nil"/>
              <w:bottom w:val="nil"/>
            </w:tcBorders>
            <w:vAlign w:val="bottom"/>
          </w:tcPr>
          <w:p w14:paraId="1B956B17" w14:textId="77777777" w:rsidR="003E7378" w:rsidRPr="003255CE" w:rsidRDefault="003E7378" w:rsidP="0082407D">
            <w:pPr>
              <w:pStyle w:val="TableText"/>
              <w:ind w:right="144"/>
              <w:rPr>
                <w:color w:val="00000A"/>
              </w:rPr>
            </w:pPr>
            <w:r w:rsidRPr="003255CE">
              <w:rPr>
                <w:color w:val="000000"/>
              </w:rPr>
              <w:t>99.4</w:t>
            </w:r>
          </w:p>
        </w:tc>
        <w:tc>
          <w:tcPr>
            <w:tcW w:w="805" w:type="pct"/>
            <w:tcBorders>
              <w:top w:val="nil"/>
              <w:bottom w:val="nil"/>
            </w:tcBorders>
            <w:noWrap/>
            <w:vAlign w:val="bottom"/>
          </w:tcPr>
          <w:p w14:paraId="4E3A07FA" w14:textId="77777777" w:rsidR="003E7378" w:rsidRPr="003255CE" w:rsidRDefault="003E7378" w:rsidP="0082407D">
            <w:pPr>
              <w:pStyle w:val="TableText"/>
              <w:ind w:right="72"/>
              <w:rPr>
                <w:color w:val="00000A"/>
              </w:rPr>
            </w:pPr>
            <w:r w:rsidRPr="003255CE">
              <w:rPr>
                <w:color w:val="000000"/>
              </w:rPr>
              <w:t>0.82</w:t>
            </w:r>
          </w:p>
        </w:tc>
      </w:tr>
      <w:tr w:rsidR="00C43A3B" w:rsidRPr="003255CE" w14:paraId="4808CD05" w14:textId="77777777" w:rsidTr="00D37E67">
        <w:trPr>
          <w:trHeight w:val="259"/>
        </w:trPr>
        <w:tc>
          <w:tcPr>
            <w:tcW w:w="751" w:type="pct"/>
            <w:tcBorders>
              <w:top w:val="nil"/>
              <w:bottom w:val="single" w:sz="4" w:space="0" w:color="auto"/>
            </w:tcBorders>
          </w:tcPr>
          <w:p w14:paraId="726BF884" w14:textId="77777777" w:rsidR="003E7378" w:rsidRPr="003255CE" w:rsidRDefault="003E7378" w:rsidP="0082407D">
            <w:pPr>
              <w:pStyle w:val="TableText"/>
            </w:pPr>
            <w:r w:rsidRPr="003255CE">
              <w:t>11</w:t>
            </w:r>
          </w:p>
        </w:tc>
        <w:tc>
          <w:tcPr>
            <w:tcW w:w="763" w:type="pct"/>
            <w:tcBorders>
              <w:top w:val="nil"/>
              <w:bottom w:val="single" w:sz="4" w:space="0" w:color="auto"/>
            </w:tcBorders>
          </w:tcPr>
          <w:p w14:paraId="3329E447" w14:textId="77777777" w:rsidR="003E7378" w:rsidRPr="003255CE" w:rsidRDefault="003E7378" w:rsidP="0082407D">
            <w:pPr>
              <w:pStyle w:val="TableText"/>
              <w:ind w:right="72"/>
              <w:rPr>
                <w:rFonts w:eastAsia="Malgun Gothic"/>
              </w:rPr>
            </w:pPr>
            <w:r w:rsidRPr="003255CE">
              <w:rPr>
                <w:rFonts w:eastAsia="Malgun Gothic"/>
              </w:rPr>
              <w:t>0–2</w:t>
            </w:r>
          </w:p>
        </w:tc>
        <w:tc>
          <w:tcPr>
            <w:tcW w:w="966" w:type="pct"/>
            <w:tcBorders>
              <w:top w:val="nil"/>
              <w:bottom w:val="single" w:sz="4" w:space="0" w:color="auto"/>
            </w:tcBorders>
            <w:vAlign w:val="bottom"/>
          </w:tcPr>
          <w:p w14:paraId="6927493D" w14:textId="77777777" w:rsidR="003E7378" w:rsidRPr="003255CE" w:rsidRDefault="003E7378" w:rsidP="0082407D">
            <w:pPr>
              <w:pStyle w:val="TableText"/>
              <w:ind w:right="360"/>
              <w:rPr>
                <w:color w:val="00000A"/>
              </w:rPr>
            </w:pPr>
            <w:r w:rsidRPr="003255CE">
              <w:rPr>
                <w:color w:val="000000"/>
              </w:rPr>
              <w:t>2</w:t>
            </w:r>
          </w:p>
        </w:tc>
        <w:tc>
          <w:tcPr>
            <w:tcW w:w="750" w:type="pct"/>
            <w:tcBorders>
              <w:top w:val="nil"/>
              <w:bottom w:val="single" w:sz="4" w:space="0" w:color="auto"/>
            </w:tcBorders>
            <w:noWrap/>
            <w:vAlign w:val="bottom"/>
          </w:tcPr>
          <w:p w14:paraId="23319403" w14:textId="77777777" w:rsidR="003E7378" w:rsidRPr="003255CE" w:rsidRDefault="003E7378" w:rsidP="0082407D">
            <w:pPr>
              <w:pStyle w:val="TableText"/>
              <w:ind w:right="72"/>
              <w:rPr>
                <w:color w:val="00000A"/>
              </w:rPr>
            </w:pPr>
            <w:r w:rsidRPr="003255CE">
              <w:rPr>
                <w:color w:val="000000"/>
              </w:rPr>
              <w:t>91.1</w:t>
            </w:r>
          </w:p>
        </w:tc>
        <w:tc>
          <w:tcPr>
            <w:tcW w:w="965" w:type="pct"/>
            <w:tcBorders>
              <w:top w:val="nil"/>
              <w:bottom w:val="single" w:sz="4" w:space="0" w:color="auto"/>
            </w:tcBorders>
            <w:vAlign w:val="bottom"/>
          </w:tcPr>
          <w:p w14:paraId="4007EB51" w14:textId="77777777" w:rsidR="003E7378" w:rsidRPr="003255CE" w:rsidRDefault="003E7378" w:rsidP="0082407D">
            <w:pPr>
              <w:pStyle w:val="TableText"/>
              <w:ind w:right="144"/>
              <w:rPr>
                <w:color w:val="00000A"/>
              </w:rPr>
            </w:pPr>
            <w:r w:rsidRPr="003255CE">
              <w:rPr>
                <w:color w:val="000000"/>
              </w:rPr>
              <w:t>100</w:t>
            </w:r>
          </w:p>
        </w:tc>
        <w:tc>
          <w:tcPr>
            <w:tcW w:w="805" w:type="pct"/>
            <w:tcBorders>
              <w:top w:val="nil"/>
              <w:bottom w:val="single" w:sz="4" w:space="0" w:color="auto"/>
            </w:tcBorders>
            <w:noWrap/>
            <w:vAlign w:val="bottom"/>
          </w:tcPr>
          <w:p w14:paraId="0ADB4D0F" w14:textId="77777777" w:rsidR="003E7378" w:rsidRPr="003255CE" w:rsidRDefault="003E7378" w:rsidP="0082407D">
            <w:pPr>
              <w:pStyle w:val="TableText"/>
              <w:ind w:right="72"/>
              <w:rPr>
                <w:color w:val="00000A"/>
              </w:rPr>
            </w:pPr>
            <w:r w:rsidRPr="003255CE">
              <w:rPr>
                <w:color w:val="000000"/>
              </w:rPr>
              <w:t>0.91</w:t>
            </w:r>
          </w:p>
        </w:tc>
      </w:tr>
      <w:tr w:rsidR="00C43A3B" w:rsidRPr="003255CE" w14:paraId="168297B4" w14:textId="77777777" w:rsidTr="00D37E67">
        <w:trPr>
          <w:trHeight w:val="259"/>
        </w:trPr>
        <w:tc>
          <w:tcPr>
            <w:tcW w:w="751" w:type="pct"/>
            <w:tcBorders>
              <w:top w:val="single" w:sz="4" w:space="0" w:color="auto"/>
            </w:tcBorders>
          </w:tcPr>
          <w:p w14:paraId="08143A77" w14:textId="77777777" w:rsidR="003E7378" w:rsidRPr="003255CE" w:rsidRDefault="003E7378" w:rsidP="0082407D">
            <w:pPr>
              <w:pStyle w:val="TableText"/>
            </w:pPr>
            <w:r w:rsidRPr="003255CE">
              <w:t>5</w:t>
            </w:r>
          </w:p>
        </w:tc>
        <w:tc>
          <w:tcPr>
            <w:tcW w:w="763" w:type="pct"/>
            <w:tcBorders>
              <w:top w:val="single" w:sz="4" w:space="0" w:color="auto"/>
            </w:tcBorders>
          </w:tcPr>
          <w:p w14:paraId="0B138FC5" w14:textId="77777777" w:rsidR="003E7378" w:rsidRPr="003255CE" w:rsidRDefault="003E7378" w:rsidP="0082407D">
            <w:pPr>
              <w:pStyle w:val="TableText"/>
              <w:ind w:right="72"/>
              <w:rPr>
                <w:rFonts w:eastAsia="Malgun Gothic"/>
              </w:rPr>
            </w:pPr>
            <w:r w:rsidRPr="003255CE">
              <w:rPr>
                <w:rFonts w:eastAsia="Malgun Gothic"/>
              </w:rPr>
              <w:t>0–3</w:t>
            </w:r>
          </w:p>
        </w:tc>
        <w:tc>
          <w:tcPr>
            <w:tcW w:w="966" w:type="pct"/>
            <w:tcBorders>
              <w:top w:val="single" w:sz="4" w:space="0" w:color="auto"/>
            </w:tcBorders>
            <w:vAlign w:val="bottom"/>
          </w:tcPr>
          <w:p w14:paraId="087F3650" w14:textId="77777777" w:rsidR="003E7378" w:rsidRPr="003255CE" w:rsidRDefault="003E7378" w:rsidP="0082407D">
            <w:pPr>
              <w:pStyle w:val="TableText"/>
              <w:ind w:right="360"/>
              <w:rPr>
                <w:color w:val="00000A"/>
              </w:rPr>
            </w:pPr>
            <w:r w:rsidRPr="003255CE">
              <w:rPr>
                <w:color w:val="000000"/>
              </w:rPr>
              <w:t>1</w:t>
            </w:r>
          </w:p>
        </w:tc>
        <w:tc>
          <w:tcPr>
            <w:tcW w:w="750" w:type="pct"/>
            <w:tcBorders>
              <w:top w:val="single" w:sz="4" w:space="0" w:color="auto"/>
            </w:tcBorders>
            <w:noWrap/>
            <w:vAlign w:val="bottom"/>
          </w:tcPr>
          <w:p w14:paraId="135341F4" w14:textId="77777777" w:rsidR="003E7378" w:rsidRPr="003255CE" w:rsidRDefault="003E7378" w:rsidP="0082407D">
            <w:pPr>
              <w:pStyle w:val="TableText"/>
              <w:ind w:right="72"/>
              <w:rPr>
                <w:color w:val="00000A"/>
              </w:rPr>
            </w:pPr>
            <w:r w:rsidRPr="003255CE">
              <w:rPr>
                <w:color w:val="000000"/>
              </w:rPr>
              <w:t>79.5</w:t>
            </w:r>
          </w:p>
        </w:tc>
        <w:tc>
          <w:tcPr>
            <w:tcW w:w="965" w:type="pct"/>
            <w:tcBorders>
              <w:top w:val="single" w:sz="4" w:space="0" w:color="auto"/>
            </w:tcBorders>
            <w:vAlign w:val="bottom"/>
          </w:tcPr>
          <w:p w14:paraId="7C15EB87" w14:textId="77777777" w:rsidR="003E7378" w:rsidRPr="003255CE" w:rsidRDefault="003E7378" w:rsidP="0082407D">
            <w:pPr>
              <w:pStyle w:val="TableText"/>
              <w:ind w:right="144"/>
              <w:rPr>
                <w:color w:val="00000A"/>
              </w:rPr>
            </w:pPr>
            <w:r w:rsidRPr="003255CE">
              <w:rPr>
                <w:color w:val="000000"/>
              </w:rPr>
              <w:t>97.7</w:t>
            </w:r>
          </w:p>
        </w:tc>
        <w:tc>
          <w:tcPr>
            <w:tcW w:w="805" w:type="pct"/>
            <w:tcBorders>
              <w:top w:val="single" w:sz="4" w:space="0" w:color="auto"/>
            </w:tcBorders>
            <w:noWrap/>
            <w:vAlign w:val="bottom"/>
          </w:tcPr>
          <w:p w14:paraId="6FF99B97" w14:textId="77777777" w:rsidR="003E7378" w:rsidRPr="003255CE" w:rsidRDefault="003E7378" w:rsidP="0082407D">
            <w:pPr>
              <w:pStyle w:val="TableText"/>
              <w:ind w:right="72"/>
              <w:rPr>
                <w:color w:val="00000A"/>
              </w:rPr>
            </w:pPr>
            <w:r w:rsidRPr="003255CE">
              <w:rPr>
                <w:color w:val="000000"/>
              </w:rPr>
              <w:t>0.86</w:t>
            </w:r>
          </w:p>
        </w:tc>
      </w:tr>
      <w:tr w:rsidR="00C43A3B" w:rsidRPr="003255CE" w14:paraId="49CD8965" w14:textId="77777777" w:rsidTr="00D37E67">
        <w:trPr>
          <w:trHeight w:val="259"/>
        </w:trPr>
        <w:tc>
          <w:tcPr>
            <w:tcW w:w="751" w:type="pct"/>
          </w:tcPr>
          <w:p w14:paraId="18A67D52" w14:textId="77777777" w:rsidR="003E7378" w:rsidRPr="003255CE" w:rsidRDefault="003E7378" w:rsidP="0082407D">
            <w:pPr>
              <w:pStyle w:val="TableText"/>
            </w:pPr>
            <w:r w:rsidRPr="003255CE">
              <w:t>7</w:t>
            </w:r>
          </w:p>
        </w:tc>
        <w:tc>
          <w:tcPr>
            <w:tcW w:w="763" w:type="pct"/>
          </w:tcPr>
          <w:p w14:paraId="4622643E" w14:textId="77777777" w:rsidR="003E7378" w:rsidRPr="003255CE" w:rsidRDefault="003E7378" w:rsidP="0082407D">
            <w:pPr>
              <w:pStyle w:val="TableText"/>
              <w:ind w:right="72"/>
              <w:rPr>
                <w:rFonts w:eastAsia="Malgun Gothic"/>
              </w:rPr>
            </w:pPr>
            <w:r w:rsidRPr="003255CE">
              <w:rPr>
                <w:rFonts w:eastAsia="Malgun Gothic"/>
              </w:rPr>
              <w:t>0–3</w:t>
            </w:r>
          </w:p>
        </w:tc>
        <w:tc>
          <w:tcPr>
            <w:tcW w:w="966" w:type="pct"/>
            <w:vAlign w:val="bottom"/>
          </w:tcPr>
          <w:p w14:paraId="306C73DE" w14:textId="77777777" w:rsidR="003E7378" w:rsidRPr="003255CE" w:rsidRDefault="003E7378" w:rsidP="0082407D">
            <w:pPr>
              <w:pStyle w:val="TableText"/>
              <w:ind w:right="360"/>
              <w:rPr>
                <w:color w:val="000000"/>
              </w:rPr>
            </w:pPr>
            <w:r w:rsidRPr="003255CE">
              <w:rPr>
                <w:color w:val="000000"/>
              </w:rPr>
              <w:t>1</w:t>
            </w:r>
          </w:p>
        </w:tc>
        <w:tc>
          <w:tcPr>
            <w:tcW w:w="750" w:type="pct"/>
            <w:noWrap/>
            <w:vAlign w:val="bottom"/>
          </w:tcPr>
          <w:p w14:paraId="4BA5E137" w14:textId="77777777" w:rsidR="003E7378" w:rsidRPr="003255CE" w:rsidRDefault="003E7378" w:rsidP="0082407D">
            <w:pPr>
              <w:pStyle w:val="TableText"/>
              <w:ind w:right="72"/>
              <w:rPr>
                <w:color w:val="000000"/>
              </w:rPr>
            </w:pPr>
            <w:r w:rsidRPr="003255CE">
              <w:rPr>
                <w:color w:val="000000"/>
              </w:rPr>
              <w:t>88.2</w:t>
            </w:r>
          </w:p>
        </w:tc>
        <w:tc>
          <w:tcPr>
            <w:tcW w:w="965" w:type="pct"/>
            <w:vAlign w:val="bottom"/>
          </w:tcPr>
          <w:p w14:paraId="35BDE574" w14:textId="77777777" w:rsidR="003E7378" w:rsidRPr="003255CE" w:rsidRDefault="003E7378" w:rsidP="0082407D">
            <w:pPr>
              <w:pStyle w:val="TableText"/>
              <w:ind w:right="144"/>
              <w:rPr>
                <w:color w:val="000000"/>
              </w:rPr>
            </w:pPr>
            <w:r w:rsidRPr="003255CE">
              <w:rPr>
                <w:color w:val="000000"/>
              </w:rPr>
              <w:t>98.1</w:t>
            </w:r>
          </w:p>
        </w:tc>
        <w:tc>
          <w:tcPr>
            <w:tcW w:w="805" w:type="pct"/>
            <w:noWrap/>
            <w:vAlign w:val="bottom"/>
          </w:tcPr>
          <w:p w14:paraId="51187140" w14:textId="77777777" w:rsidR="003E7378" w:rsidRPr="003255CE" w:rsidRDefault="003E7378" w:rsidP="0082407D">
            <w:pPr>
              <w:pStyle w:val="TableText"/>
              <w:ind w:right="72"/>
              <w:rPr>
                <w:color w:val="000000"/>
              </w:rPr>
            </w:pPr>
            <w:r w:rsidRPr="003255CE">
              <w:rPr>
                <w:color w:val="000000"/>
              </w:rPr>
              <w:t>0.86</w:t>
            </w:r>
          </w:p>
        </w:tc>
      </w:tr>
      <w:tr w:rsidR="00C43A3B" w:rsidRPr="003255CE" w14:paraId="7FAA078C" w14:textId="77777777" w:rsidTr="00D37E67">
        <w:trPr>
          <w:trHeight w:val="259"/>
        </w:trPr>
        <w:tc>
          <w:tcPr>
            <w:tcW w:w="751" w:type="pct"/>
          </w:tcPr>
          <w:p w14:paraId="4E6A00B7" w14:textId="77777777" w:rsidR="003E7378" w:rsidRPr="003255CE" w:rsidRDefault="003E7378" w:rsidP="0082407D">
            <w:pPr>
              <w:pStyle w:val="TableText"/>
            </w:pPr>
            <w:r w:rsidRPr="003255CE">
              <w:t>8</w:t>
            </w:r>
          </w:p>
        </w:tc>
        <w:tc>
          <w:tcPr>
            <w:tcW w:w="763" w:type="pct"/>
          </w:tcPr>
          <w:p w14:paraId="53AA500F" w14:textId="77777777" w:rsidR="003E7378" w:rsidRPr="003255CE" w:rsidRDefault="003E7378" w:rsidP="0082407D">
            <w:pPr>
              <w:pStyle w:val="TableText"/>
              <w:ind w:right="72"/>
              <w:rPr>
                <w:rFonts w:eastAsia="Malgun Gothic"/>
              </w:rPr>
            </w:pPr>
            <w:r w:rsidRPr="003255CE">
              <w:rPr>
                <w:rFonts w:eastAsia="Malgun Gothic"/>
              </w:rPr>
              <w:t>0–3</w:t>
            </w:r>
          </w:p>
        </w:tc>
        <w:tc>
          <w:tcPr>
            <w:tcW w:w="966" w:type="pct"/>
            <w:vAlign w:val="bottom"/>
          </w:tcPr>
          <w:p w14:paraId="47CE38A6" w14:textId="77777777" w:rsidR="003E7378" w:rsidRPr="003255CE" w:rsidRDefault="003E7378" w:rsidP="0082407D">
            <w:pPr>
              <w:pStyle w:val="TableText"/>
              <w:ind w:right="360"/>
            </w:pPr>
            <w:r w:rsidRPr="003255CE">
              <w:rPr>
                <w:color w:val="000000"/>
              </w:rPr>
              <w:t>2</w:t>
            </w:r>
          </w:p>
        </w:tc>
        <w:tc>
          <w:tcPr>
            <w:tcW w:w="750" w:type="pct"/>
            <w:noWrap/>
            <w:vAlign w:val="bottom"/>
          </w:tcPr>
          <w:p w14:paraId="4D60130B" w14:textId="77777777" w:rsidR="003E7378" w:rsidRPr="003255CE" w:rsidRDefault="003E7378" w:rsidP="0082407D">
            <w:pPr>
              <w:pStyle w:val="TableText"/>
              <w:ind w:right="72"/>
            </w:pPr>
            <w:r w:rsidRPr="003255CE">
              <w:rPr>
                <w:color w:val="000000"/>
              </w:rPr>
              <w:t>82.5</w:t>
            </w:r>
          </w:p>
        </w:tc>
        <w:tc>
          <w:tcPr>
            <w:tcW w:w="965" w:type="pct"/>
            <w:vAlign w:val="bottom"/>
          </w:tcPr>
          <w:p w14:paraId="79C7658F" w14:textId="77777777" w:rsidR="003E7378" w:rsidRPr="003255CE" w:rsidRDefault="003E7378" w:rsidP="0082407D">
            <w:pPr>
              <w:pStyle w:val="TableText"/>
              <w:ind w:right="144"/>
            </w:pPr>
            <w:r w:rsidRPr="003255CE">
              <w:rPr>
                <w:color w:val="000000"/>
              </w:rPr>
              <w:t>97.7</w:t>
            </w:r>
          </w:p>
        </w:tc>
        <w:tc>
          <w:tcPr>
            <w:tcW w:w="805" w:type="pct"/>
            <w:noWrap/>
            <w:vAlign w:val="bottom"/>
          </w:tcPr>
          <w:p w14:paraId="7190139C" w14:textId="77777777" w:rsidR="003E7378" w:rsidRPr="003255CE" w:rsidRDefault="003E7378" w:rsidP="0082407D">
            <w:pPr>
              <w:pStyle w:val="TableText"/>
              <w:ind w:right="72"/>
            </w:pPr>
            <w:r w:rsidRPr="003255CE">
              <w:rPr>
                <w:color w:val="000000"/>
              </w:rPr>
              <w:t>0.93</w:t>
            </w:r>
          </w:p>
        </w:tc>
      </w:tr>
      <w:tr w:rsidR="00C43A3B" w:rsidRPr="003255CE" w14:paraId="70B6C8D6" w14:textId="77777777" w:rsidTr="00D37E67">
        <w:trPr>
          <w:trHeight w:val="259"/>
        </w:trPr>
        <w:tc>
          <w:tcPr>
            <w:tcW w:w="751" w:type="pct"/>
          </w:tcPr>
          <w:p w14:paraId="11BCFA48" w14:textId="77777777" w:rsidR="003E7378" w:rsidRPr="003255CE" w:rsidRDefault="003E7378" w:rsidP="0082407D">
            <w:pPr>
              <w:pStyle w:val="TableText"/>
            </w:pPr>
            <w:r w:rsidRPr="003255CE">
              <w:t>11</w:t>
            </w:r>
          </w:p>
        </w:tc>
        <w:tc>
          <w:tcPr>
            <w:tcW w:w="763" w:type="pct"/>
          </w:tcPr>
          <w:p w14:paraId="19DA59E6" w14:textId="77777777" w:rsidR="003E7378" w:rsidRPr="003255CE" w:rsidRDefault="003E7378" w:rsidP="0082407D">
            <w:pPr>
              <w:pStyle w:val="TableText"/>
              <w:ind w:right="72"/>
              <w:rPr>
                <w:rFonts w:eastAsia="Malgun Gothic"/>
              </w:rPr>
            </w:pPr>
            <w:r w:rsidRPr="003255CE">
              <w:rPr>
                <w:rFonts w:eastAsia="Malgun Gothic"/>
              </w:rPr>
              <w:t>0–3</w:t>
            </w:r>
          </w:p>
        </w:tc>
        <w:tc>
          <w:tcPr>
            <w:tcW w:w="966" w:type="pct"/>
            <w:vAlign w:val="bottom"/>
          </w:tcPr>
          <w:p w14:paraId="68B799CE" w14:textId="77777777" w:rsidR="003E7378" w:rsidRPr="003255CE" w:rsidRDefault="003E7378" w:rsidP="0082407D">
            <w:pPr>
              <w:pStyle w:val="TableText"/>
              <w:ind w:right="360"/>
              <w:rPr>
                <w:color w:val="00000A"/>
              </w:rPr>
            </w:pPr>
            <w:r w:rsidRPr="003255CE">
              <w:rPr>
                <w:color w:val="000000"/>
              </w:rPr>
              <w:t>1</w:t>
            </w:r>
          </w:p>
        </w:tc>
        <w:tc>
          <w:tcPr>
            <w:tcW w:w="750" w:type="pct"/>
            <w:noWrap/>
            <w:vAlign w:val="bottom"/>
          </w:tcPr>
          <w:p w14:paraId="66945817" w14:textId="77777777" w:rsidR="003E7378" w:rsidRPr="003255CE" w:rsidRDefault="003E7378" w:rsidP="0082407D">
            <w:pPr>
              <w:pStyle w:val="TableText"/>
              <w:ind w:right="72"/>
              <w:rPr>
                <w:color w:val="00000A"/>
              </w:rPr>
            </w:pPr>
            <w:r w:rsidRPr="003255CE">
              <w:rPr>
                <w:color w:val="000000"/>
              </w:rPr>
              <w:t>78.4</w:t>
            </w:r>
          </w:p>
        </w:tc>
        <w:tc>
          <w:tcPr>
            <w:tcW w:w="965" w:type="pct"/>
            <w:vAlign w:val="bottom"/>
          </w:tcPr>
          <w:p w14:paraId="6404458B" w14:textId="77777777" w:rsidR="003E7378" w:rsidRPr="003255CE" w:rsidRDefault="003E7378" w:rsidP="0082407D">
            <w:pPr>
              <w:pStyle w:val="TableText"/>
              <w:ind w:right="144"/>
              <w:rPr>
                <w:color w:val="00000A"/>
              </w:rPr>
            </w:pPr>
            <w:r w:rsidRPr="003255CE">
              <w:rPr>
                <w:color w:val="000000"/>
              </w:rPr>
              <w:t>99.0</w:t>
            </w:r>
          </w:p>
        </w:tc>
        <w:tc>
          <w:tcPr>
            <w:tcW w:w="805" w:type="pct"/>
            <w:noWrap/>
            <w:vAlign w:val="bottom"/>
          </w:tcPr>
          <w:p w14:paraId="12ECC183" w14:textId="77777777" w:rsidR="003E7378" w:rsidRPr="003255CE" w:rsidRDefault="003E7378" w:rsidP="0082407D">
            <w:pPr>
              <w:pStyle w:val="TableText"/>
              <w:ind w:right="72"/>
              <w:rPr>
                <w:color w:val="00000A"/>
              </w:rPr>
            </w:pPr>
            <w:r w:rsidRPr="003255CE">
              <w:rPr>
                <w:color w:val="000000"/>
              </w:rPr>
              <w:t>0.85</w:t>
            </w:r>
          </w:p>
        </w:tc>
      </w:tr>
    </w:tbl>
    <w:p w14:paraId="056AA035" w14:textId="289D232B" w:rsidR="00565D2F" w:rsidRPr="003255CE" w:rsidRDefault="00565D2F" w:rsidP="0082407D">
      <w:pPr>
        <w:pStyle w:val="Heading3"/>
        <w:rPr>
          <w:webHidden/>
        </w:rPr>
      </w:pPr>
      <w:bookmarkStart w:id="756" w:name="_Toc126077295"/>
      <w:bookmarkStart w:id="757" w:name="_Toc122603245"/>
      <w:bookmarkStart w:id="758" w:name="_Toc122603983"/>
      <w:bookmarkStart w:id="759" w:name="_Toc123018857"/>
      <w:bookmarkStart w:id="760" w:name="_Toc125375236"/>
      <w:bookmarkStart w:id="761" w:name="_Toc125377886"/>
      <w:bookmarkStart w:id="762" w:name="_Toc125644561"/>
      <w:bookmarkStart w:id="763" w:name="_Toc125645284"/>
      <w:bookmarkStart w:id="764" w:name="_Toc125646009"/>
      <w:bookmarkStart w:id="765" w:name="_Toc125646729"/>
      <w:bookmarkStart w:id="766" w:name="_Toc122603247"/>
      <w:bookmarkStart w:id="767" w:name="_Toc122603985"/>
      <w:bookmarkStart w:id="768" w:name="_Toc123018859"/>
      <w:bookmarkStart w:id="769" w:name="_Toc125375238"/>
      <w:bookmarkStart w:id="770" w:name="_Toc125377888"/>
      <w:bookmarkStart w:id="771" w:name="_Toc125644563"/>
      <w:bookmarkStart w:id="772" w:name="_Toc125645286"/>
      <w:bookmarkStart w:id="773" w:name="_Toc125646011"/>
      <w:bookmarkStart w:id="774" w:name="_Toc125646731"/>
      <w:bookmarkStart w:id="775" w:name="_Toc122603311"/>
      <w:bookmarkStart w:id="776" w:name="_Toc122604049"/>
      <w:bookmarkStart w:id="777" w:name="_Toc123018923"/>
      <w:bookmarkStart w:id="778" w:name="_Toc125375302"/>
      <w:bookmarkStart w:id="779" w:name="_Toc125377952"/>
      <w:bookmarkStart w:id="780" w:name="_Toc125644627"/>
      <w:bookmarkStart w:id="781" w:name="_Toc125645350"/>
      <w:bookmarkStart w:id="782" w:name="_Toc125646075"/>
      <w:bookmarkStart w:id="783" w:name="_Toc125646795"/>
      <w:bookmarkStart w:id="784" w:name="_Toc122603312"/>
      <w:bookmarkStart w:id="785" w:name="_Toc122604050"/>
      <w:bookmarkStart w:id="786" w:name="_Toc123018924"/>
      <w:bookmarkStart w:id="787" w:name="_Toc125375303"/>
      <w:bookmarkStart w:id="788" w:name="_Toc125377953"/>
      <w:bookmarkStart w:id="789" w:name="_Toc125644628"/>
      <w:bookmarkStart w:id="790" w:name="_Toc125645351"/>
      <w:bookmarkStart w:id="791" w:name="_Toc125646076"/>
      <w:bookmarkStart w:id="792" w:name="_Toc125646796"/>
      <w:bookmarkStart w:id="793" w:name="_Toc122603558"/>
      <w:bookmarkStart w:id="794" w:name="_Toc122604296"/>
      <w:bookmarkStart w:id="795" w:name="_Toc123019170"/>
      <w:bookmarkStart w:id="796" w:name="_Toc125375549"/>
      <w:bookmarkStart w:id="797" w:name="_Toc125378199"/>
      <w:bookmarkStart w:id="798" w:name="_Toc125644874"/>
      <w:bookmarkStart w:id="799" w:name="_Toc125645597"/>
      <w:bookmarkStart w:id="800" w:name="_Toc125646322"/>
      <w:bookmarkStart w:id="801" w:name="_Toc125647042"/>
      <w:bookmarkStart w:id="802" w:name="_Toc122603559"/>
      <w:bookmarkStart w:id="803" w:name="_Toc122604297"/>
      <w:bookmarkStart w:id="804" w:name="_Toc123019171"/>
      <w:bookmarkStart w:id="805" w:name="_Toc125375550"/>
      <w:bookmarkStart w:id="806" w:name="_Toc125378200"/>
      <w:bookmarkStart w:id="807" w:name="_Toc125644875"/>
      <w:bookmarkStart w:id="808" w:name="_Toc125645598"/>
      <w:bookmarkStart w:id="809" w:name="_Toc125646323"/>
      <w:bookmarkStart w:id="810" w:name="_Toc125647043"/>
      <w:bookmarkStart w:id="811" w:name="_Toc122603673"/>
      <w:bookmarkStart w:id="812" w:name="_Toc122604411"/>
      <w:bookmarkStart w:id="813" w:name="_Toc123019285"/>
      <w:bookmarkStart w:id="814" w:name="_Toc125375664"/>
      <w:bookmarkStart w:id="815" w:name="_Toc125378314"/>
      <w:bookmarkStart w:id="816" w:name="_Toc125644989"/>
      <w:bookmarkStart w:id="817" w:name="_Toc125645712"/>
      <w:bookmarkStart w:id="818" w:name="_Toc125646437"/>
      <w:bookmarkStart w:id="819" w:name="_Toc125647157"/>
      <w:bookmarkStart w:id="820" w:name="_Toc122603674"/>
      <w:bookmarkStart w:id="821" w:name="_Toc122604412"/>
      <w:bookmarkStart w:id="822" w:name="_Toc123019286"/>
      <w:bookmarkStart w:id="823" w:name="_Toc125375665"/>
      <w:bookmarkStart w:id="824" w:name="_Toc125378315"/>
      <w:bookmarkStart w:id="825" w:name="_Toc125644990"/>
      <w:bookmarkStart w:id="826" w:name="_Toc125645713"/>
      <w:bookmarkStart w:id="827" w:name="_Toc125646438"/>
      <w:bookmarkStart w:id="828" w:name="_Toc125647158"/>
      <w:bookmarkStart w:id="829" w:name="_Hlk117498827"/>
      <w:bookmarkStart w:id="830" w:name="_Toc125375666"/>
      <w:bookmarkStart w:id="831" w:name="_Toc125378316"/>
      <w:bookmarkStart w:id="832" w:name="_Toc125644991"/>
      <w:bookmarkStart w:id="833" w:name="_Toc125645714"/>
      <w:bookmarkStart w:id="834" w:name="_Toc125646439"/>
      <w:bookmarkStart w:id="835" w:name="_Toc125647159"/>
      <w:bookmarkStart w:id="836" w:name="_Student_Test_Scores"/>
      <w:bookmarkStart w:id="837" w:name="_Toc122603675"/>
      <w:bookmarkStart w:id="838" w:name="_Toc122604413"/>
      <w:bookmarkStart w:id="839" w:name="_Toc21566207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r w:rsidRPr="003255CE">
        <w:t>Student Test Scores</w:t>
      </w:r>
      <w:bookmarkEnd w:id="839"/>
    </w:p>
    <w:p w14:paraId="4B0EA2C9" w14:textId="38187EA5" w:rsidR="002837BB" w:rsidRPr="003255CE" w:rsidRDefault="002837BB" w:rsidP="0082407D">
      <w:pPr>
        <w:keepLines/>
      </w:pPr>
      <w:r w:rsidRPr="003255CE">
        <w:t>ETS developed two parallel scoring systems to produce students’ scores: the eSKM scoring system, which scores and delivers individual students’ scores to the ETS reporting system; and the parallel scoring system developed by ETS Technology and Information Processing Services (TIPS), which computes individual students’ scores. The two scoring systems independently applied the same scoring algorithms and specifications. ETS psychometricians verified the eSKM scoring by comparing all individual student scores from TIPS and resolving any discrepancies. This process redundancy is an internal quality</w:t>
      </w:r>
      <w:r w:rsidR="00AC442B" w:rsidRPr="003255CE">
        <w:t>-</w:t>
      </w:r>
      <w:r w:rsidRPr="003255CE">
        <w:t>control step that is in place to verify the accuracy of scoring. Students’ scores were reported only when the two parallel systems produced identical results with acceptable tolerance.</w:t>
      </w:r>
    </w:p>
    <w:p w14:paraId="0B87D496" w14:textId="2AB0A81E" w:rsidR="002837BB" w:rsidRPr="003255CE" w:rsidRDefault="009753F5" w:rsidP="0082407D">
      <w:r w:rsidRPr="003255CE">
        <w:t xml:space="preserve">The </w:t>
      </w:r>
      <w:r w:rsidR="002837BB" w:rsidRPr="003255CE">
        <w:t xml:space="preserve">ETS PAR and eSKM teams </w:t>
      </w:r>
      <w:r w:rsidR="0095194A" w:rsidRPr="003255CE">
        <w:t xml:space="preserve">investigated </w:t>
      </w:r>
      <w:r w:rsidR="002837BB" w:rsidRPr="003255CE">
        <w:t>and resolved</w:t>
      </w:r>
      <w:r w:rsidR="0095194A" w:rsidRPr="003255CE">
        <w:t xml:space="preserve"> any mismatching scores</w:t>
      </w:r>
      <w:r w:rsidR="002837BB" w:rsidRPr="003255CE">
        <w:t>. (For example, the mismatch could be a result of a Smarter Balanced and CDE decision to not score an item as a problem was identified in a particular item or rubric.) ETS would apply a problem item notification (PIN) not to score the item through the systematic process in eSKM, which might result in a mismatch if TIPS were still in the process of applying the PIN in the parallel system when the student score was being compared. This real-time scoring check is designed to detect mismatches and track remediation.</w:t>
      </w:r>
    </w:p>
    <w:p w14:paraId="74F3309E" w14:textId="77777777" w:rsidR="002837BB" w:rsidRPr="003255CE" w:rsidRDefault="002837BB" w:rsidP="0082407D">
      <w:r w:rsidRPr="003255CE">
        <w:lastRenderedPageBreak/>
        <w:t>All scores must comply with the ETS scoring specifications and the parallel scoring process to ensure the quality and accuracy of scoring and to support the transfer of scores into the database of the student records scoring system, the Test Operations Management System (TOMS).</w:t>
      </w:r>
    </w:p>
    <w:p w14:paraId="6690CB06" w14:textId="298F0AE1" w:rsidR="00565D2F" w:rsidRPr="003255CE" w:rsidRDefault="00565D2F" w:rsidP="0082407D">
      <w:pPr>
        <w:pStyle w:val="Heading4"/>
        <w:rPr>
          <w:webHidden/>
        </w:rPr>
      </w:pPr>
      <w:bookmarkStart w:id="840" w:name="_Total_Test_Scores"/>
      <w:bookmarkStart w:id="841" w:name="_Toc215662076"/>
      <w:bookmarkEnd w:id="840"/>
      <w:r w:rsidRPr="003255CE">
        <w:t>Total Test Scores</w:t>
      </w:r>
      <w:bookmarkEnd w:id="841"/>
    </w:p>
    <w:p w14:paraId="27E47D95" w14:textId="77777777" w:rsidR="00D77778" w:rsidRPr="003255CE" w:rsidRDefault="00D77778" w:rsidP="0082407D">
      <w:pPr>
        <w:pStyle w:val="Heading5"/>
        <w:ind w:left="864" w:hanging="720"/>
      </w:pPr>
      <w:bookmarkStart w:id="842" w:name="_Theta_Scores"/>
      <w:bookmarkStart w:id="843" w:name="_Toc445909629"/>
      <w:bookmarkStart w:id="844" w:name="_Toc445914979"/>
      <w:bookmarkStart w:id="845" w:name="_Toc459039230"/>
      <w:bookmarkStart w:id="846" w:name="_Toc520202747"/>
      <w:bookmarkEnd w:id="842"/>
      <w:r w:rsidRPr="003255CE">
        <w:t>Theta Scores</w:t>
      </w:r>
      <w:bookmarkEnd w:id="843"/>
      <w:bookmarkEnd w:id="844"/>
      <w:bookmarkEnd w:id="845"/>
      <w:bookmarkEnd w:id="846"/>
    </w:p>
    <w:p w14:paraId="03B28478" w14:textId="378EE61D" w:rsidR="00D77778" w:rsidRPr="003255CE" w:rsidRDefault="00D77778" w:rsidP="0082407D">
      <w:pPr>
        <w:keepNext/>
      </w:pPr>
      <w:r w:rsidRPr="003255CE">
        <w:t xml:space="preserve">For all of the </w:t>
      </w:r>
      <w:r w:rsidR="00F32036" w:rsidRPr="003255CE">
        <w:t>assessment</w:t>
      </w:r>
      <w:r w:rsidRPr="003255CE">
        <w:t>s, theta scores (IRT ability estimates) are obtained through MLE applied to item scores (Birnbaum, 1968). Items scored as one (correct) or zero (incorrect) are referred to as dichotomous items. Items scored from zero to some number of points greater than one are called polytomous items. The GPCM is applied to both types of items. The GPCM (Muraki, 1992) is presented in equation 7.1.</w:t>
      </w:r>
      <w:r w:rsidRPr="003255CE">
        <w:rPr>
          <w:i/>
          <w:iCs/>
        </w:rPr>
        <w:t xml:space="preserve"> Refer to the </w:t>
      </w:r>
      <w:hyperlink w:anchor="_Alternative_Text_for_7" w:history="1">
        <w:r w:rsidRPr="003255CE">
          <w:rPr>
            <w:rStyle w:val="Hyperlink"/>
            <w:i/>
            <w:iCs/>
          </w:rPr>
          <w:t>Alternative Text for Equation 7.1</w:t>
        </w:r>
      </w:hyperlink>
      <w:r w:rsidRPr="003255CE">
        <w:rPr>
          <w:i/>
          <w:iCs/>
        </w:rPr>
        <w:t xml:space="preserve"> for a description of this equation.</w:t>
      </w:r>
    </w:p>
    <w:bookmarkStart w:id="847" w:name="_MON_1751722903"/>
    <w:bookmarkEnd w:id="847"/>
    <w:p w14:paraId="729090B6" w14:textId="51D2A3C8" w:rsidR="00D77778" w:rsidRPr="003255CE" w:rsidRDefault="00105B58" w:rsidP="0082407D">
      <w:pPr>
        <w:pStyle w:val="NormalIndent2"/>
        <w:tabs>
          <w:tab w:val="right" w:pos="9900"/>
        </w:tabs>
      </w:pPr>
      <w:r w:rsidRPr="003255CE">
        <w:rPr>
          <w:noProof/>
        </w:rPr>
        <w:object w:dxaOrig="7810" w:dyaOrig="1966" w14:anchorId="719CD351">
          <v:shape id="_x0000_i1025" type="#_x0000_t75" alt="Equation 7.1; a link to the long description for this equation is found in the preceding paragraph." style="width:391.3pt;height:97.65pt" o:ole="">
            <v:imagedata r:id="rId42" o:title=""/>
          </v:shape>
          <o:OLEObject Type="Embed" ProgID="Word.Document.12" ShapeID="_x0000_i1025" DrawAspect="Content" ObjectID="_1837169061" r:id="rId43">
            <o:FieldCodes>\s</o:FieldCodes>
          </o:OLEObject>
        </w:object>
      </w:r>
      <w:r w:rsidR="00D77778" w:rsidRPr="003255CE">
        <w:tab/>
        <w:t>(7.1)</w:t>
      </w:r>
      <w:bookmarkStart w:id="848" w:name="EQ7_1"/>
      <w:bookmarkEnd w:id="848"/>
    </w:p>
    <w:p w14:paraId="2F0C7AE6" w14:textId="77777777" w:rsidR="00D77778" w:rsidRPr="003255CE" w:rsidRDefault="00D77778" w:rsidP="0082407D">
      <w:pPr>
        <w:pStyle w:val="NormalIndent2"/>
      </w:pPr>
      <w:r w:rsidRPr="003255CE">
        <w:t>where,</w:t>
      </w:r>
    </w:p>
    <w:p w14:paraId="0CD388DF" w14:textId="3E1B5794" w:rsidR="00D77778" w:rsidRPr="003255CE" w:rsidRDefault="00D77778" w:rsidP="0082407D">
      <w:pPr>
        <w:pStyle w:val="equation"/>
        <w:keepNext/>
      </w:pPr>
      <w:r w:rsidRPr="003255CE">
        <w:rPr>
          <w:rFonts w:ascii="Times New Roman" w:hAnsi="Times New Roman" w:cs="Times New Roman"/>
          <w:i/>
          <w:iCs/>
          <w:sz w:val="28"/>
          <w:szCs w:val="28"/>
        </w:rPr>
        <w:t>P</w:t>
      </w:r>
      <w:r w:rsidRPr="003255CE">
        <w:rPr>
          <w:rFonts w:ascii="Times New Roman" w:hAnsi="Times New Roman" w:cs="Times New Roman"/>
          <w:i/>
          <w:iCs/>
          <w:sz w:val="28"/>
          <w:szCs w:val="28"/>
          <w:vertAlign w:val="subscript"/>
        </w:rPr>
        <w:t>ih</w:t>
      </w:r>
      <w:r w:rsidRPr="003255CE">
        <w:rPr>
          <w:rFonts w:ascii="Times New Roman" w:hAnsi="Times New Roman" w:cs="Times New Roman"/>
          <w:i/>
          <w:iCs/>
          <w:sz w:val="28"/>
          <w:szCs w:val="28"/>
        </w:rPr>
        <w:t>(θ</w:t>
      </w:r>
      <w:r w:rsidRPr="003255CE">
        <w:rPr>
          <w:rFonts w:ascii="Times New Roman" w:hAnsi="Times New Roman" w:cs="Times New Roman"/>
          <w:i/>
          <w:iCs/>
          <w:sz w:val="28"/>
          <w:szCs w:val="28"/>
          <w:vertAlign w:val="subscript"/>
        </w:rPr>
        <w:t>j</w:t>
      </w:r>
      <w:r w:rsidRPr="003255CE">
        <w:rPr>
          <w:rFonts w:ascii="Times New Roman" w:hAnsi="Times New Roman" w:cs="Times New Roman"/>
          <w:i/>
          <w:iCs/>
          <w:sz w:val="28"/>
          <w:szCs w:val="28"/>
        </w:rPr>
        <w:t>)</w:t>
      </w:r>
      <w:r w:rsidRPr="003255CE">
        <w:rPr>
          <w:i/>
        </w:rPr>
        <w:t xml:space="preserve"> </w:t>
      </w:r>
      <w:r w:rsidRPr="003255CE">
        <w:t xml:space="preserve">is the probability of student with proficiency </w:t>
      </w:r>
      <w:r w:rsidRPr="003255CE">
        <w:rPr>
          <w:rFonts w:ascii="Times New Roman" w:hAnsi="Times New Roman" w:cs="Times New Roman"/>
          <w:i/>
          <w:sz w:val="28"/>
          <w:szCs w:val="28"/>
        </w:rPr>
        <w:t>θ</w:t>
      </w:r>
      <w:r w:rsidRPr="003255CE">
        <w:rPr>
          <w:rFonts w:ascii="Times New Roman" w:hAnsi="Times New Roman" w:cs="Times New Roman"/>
          <w:i/>
          <w:sz w:val="28"/>
          <w:szCs w:val="28"/>
          <w:vertAlign w:val="subscript"/>
        </w:rPr>
        <w:t>j</w:t>
      </w:r>
      <w:r w:rsidRPr="003255CE">
        <w:t xml:space="preserve"> obtaining score </w:t>
      </w:r>
      <w:r w:rsidRPr="003255CE">
        <w:rPr>
          <w:rFonts w:ascii="Times New Roman" w:hAnsi="Times New Roman" w:cs="Times New Roman"/>
          <w:i/>
          <w:sz w:val="28"/>
          <w:szCs w:val="28"/>
        </w:rPr>
        <w:t>h</w:t>
      </w:r>
      <w:r w:rsidRPr="003255CE">
        <w:t xml:space="preserve"> on item </w:t>
      </w:r>
      <w:r w:rsidRPr="003255CE">
        <w:rPr>
          <w:rFonts w:ascii="Times New Roman" w:hAnsi="Times New Roman" w:cs="Times New Roman"/>
          <w:i/>
          <w:sz w:val="28"/>
          <w:szCs w:val="28"/>
        </w:rPr>
        <w:t>i</w:t>
      </w:r>
      <w:r w:rsidRPr="003255CE">
        <w:rPr>
          <w:rFonts w:ascii="Times New Roman" w:hAnsi="Times New Roman" w:cs="Times New Roman"/>
          <w:i/>
          <w:iCs/>
          <w:sz w:val="26"/>
          <w:szCs w:val="26"/>
        </w:rPr>
        <w:t>,</w:t>
      </w:r>
    </w:p>
    <w:p w14:paraId="2A369925" w14:textId="77777777" w:rsidR="00D77778" w:rsidRPr="003255CE" w:rsidRDefault="00D77778" w:rsidP="0082407D">
      <w:pPr>
        <w:pStyle w:val="equation"/>
      </w:pPr>
      <w:r w:rsidRPr="003255CE">
        <w:rPr>
          <w:rFonts w:ascii="Times New Roman" w:hAnsi="Times New Roman" w:cs="Times New Roman"/>
          <w:i/>
          <w:sz w:val="28"/>
          <w:szCs w:val="28"/>
        </w:rPr>
        <w:t>n</w:t>
      </w:r>
      <w:r w:rsidRPr="003255CE">
        <w:rPr>
          <w:rFonts w:ascii="Times New Roman" w:hAnsi="Times New Roman" w:cs="Times New Roman"/>
          <w:i/>
          <w:sz w:val="28"/>
          <w:szCs w:val="28"/>
          <w:vertAlign w:val="subscript"/>
        </w:rPr>
        <w:t>i</w:t>
      </w:r>
      <w:r w:rsidRPr="003255CE">
        <w:t xml:space="preserve"> is the maximum number of score points for item </w:t>
      </w:r>
      <w:r w:rsidRPr="003255CE">
        <w:rPr>
          <w:rFonts w:ascii="Times New Roman" w:hAnsi="Times New Roman" w:cs="Times New Roman"/>
          <w:i/>
          <w:sz w:val="28"/>
          <w:szCs w:val="28"/>
        </w:rPr>
        <w:t>i</w:t>
      </w:r>
      <w:r w:rsidRPr="003255CE">
        <w:t>,</w:t>
      </w:r>
    </w:p>
    <w:p w14:paraId="0B9DFAE2" w14:textId="77777777" w:rsidR="00D77778" w:rsidRPr="003255CE" w:rsidRDefault="00D77778" w:rsidP="0082407D">
      <w:pPr>
        <w:pStyle w:val="equation"/>
      </w:pPr>
      <w:r w:rsidRPr="003255CE">
        <w:rPr>
          <w:rFonts w:ascii="Times New Roman" w:hAnsi="Times New Roman" w:cs="Times New Roman"/>
          <w:i/>
          <w:sz w:val="28"/>
          <w:szCs w:val="28"/>
        </w:rPr>
        <w:t>a</w:t>
      </w:r>
      <w:r w:rsidRPr="003255CE">
        <w:rPr>
          <w:rFonts w:ascii="Times New Roman" w:hAnsi="Times New Roman" w:cs="Times New Roman"/>
          <w:i/>
          <w:sz w:val="28"/>
          <w:szCs w:val="28"/>
          <w:vertAlign w:val="subscript"/>
        </w:rPr>
        <w:t>i</w:t>
      </w:r>
      <w:r w:rsidRPr="003255CE">
        <w:t xml:space="preserve"> is the discrimination parameter for item </w:t>
      </w:r>
      <w:r w:rsidRPr="003255CE">
        <w:rPr>
          <w:rFonts w:ascii="Times New Roman" w:hAnsi="Times New Roman" w:cs="Times New Roman"/>
          <w:i/>
          <w:sz w:val="28"/>
          <w:szCs w:val="28"/>
        </w:rPr>
        <w:t>i</w:t>
      </w:r>
      <w:r w:rsidRPr="003255CE">
        <w:t>,</w:t>
      </w:r>
    </w:p>
    <w:p w14:paraId="46AE6CCB" w14:textId="77777777" w:rsidR="00D77778" w:rsidRPr="003255CE" w:rsidRDefault="00D77778" w:rsidP="0082407D">
      <w:pPr>
        <w:pStyle w:val="equation"/>
      </w:pPr>
      <w:r w:rsidRPr="003255CE">
        <w:rPr>
          <w:rFonts w:ascii="Times New Roman" w:hAnsi="Times New Roman" w:cs="Times New Roman"/>
          <w:i/>
          <w:sz w:val="28"/>
          <w:szCs w:val="28"/>
        </w:rPr>
        <w:t>b</w:t>
      </w:r>
      <w:r w:rsidRPr="003255CE">
        <w:rPr>
          <w:rFonts w:ascii="Times New Roman" w:hAnsi="Times New Roman" w:cs="Times New Roman"/>
          <w:i/>
          <w:sz w:val="28"/>
          <w:szCs w:val="28"/>
          <w:vertAlign w:val="subscript"/>
        </w:rPr>
        <w:t>i</w:t>
      </w:r>
      <w:r w:rsidRPr="003255CE">
        <w:t xml:space="preserve"> is the location parameter for item </w:t>
      </w:r>
      <w:r w:rsidRPr="003255CE">
        <w:rPr>
          <w:rFonts w:ascii="Times New Roman" w:hAnsi="Times New Roman" w:cs="Times New Roman"/>
          <w:i/>
          <w:sz w:val="28"/>
          <w:szCs w:val="28"/>
        </w:rPr>
        <w:t>i</w:t>
      </w:r>
      <w:r w:rsidRPr="003255CE">
        <w:t>,</w:t>
      </w:r>
    </w:p>
    <w:p w14:paraId="2C908688" w14:textId="5AE5331D" w:rsidR="00D77778" w:rsidRPr="003255CE" w:rsidRDefault="00D77778" w:rsidP="0082407D">
      <w:pPr>
        <w:pStyle w:val="equation"/>
      </w:pPr>
      <w:r w:rsidRPr="003255CE">
        <w:rPr>
          <w:rFonts w:ascii="Times New Roman" w:hAnsi="Times New Roman" w:cs="Times New Roman"/>
          <w:i/>
          <w:sz w:val="28"/>
          <w:szCs w:val="28"/>
        </w:rPr>
        <w:t>d</w:t>
      </w:r>
      <w:r w:rsidRPr="003255CE">
        <w:rPr>
          <w:rFonts w:ascii="Times New Roman" w:hAnsi="Times New Roman" w:cs="Times New Roman"/>
          <w:i/>
          <w:sz w:val="28"/>
          <w:szCs w:val="28"/>
          <w:vertAlign w:val="subscript"/>
        </w:rPr>
        <w:t>iv</w:t>
      </w:r>
      <w:r w:rsidRPr="003255CE">
        <w:t xml:space="preserve"> is the category parameter for item </w:t>
      </w:r>
      <w:r w:rsidR="001D79AB" w:rsidRPr="003255CE">
        <w:rPr>
          <w:rFonts w:ascii="Times New Roman" w:hAnsi="Times New Roman" w:cs="Times New Roman"/>
          <w:i/>
          <w:sz w:val="28"/>
          <w:szCs w:val="28"/>
        </w:rPr>
        <w:t>i</w:t>
      </w:r>
      <w:r w:rsidRPr="003255CE">
        <w:t xml:space="preserve"> on score </w:t>
      </w:r>
      <w:r w:rsidRPr="003255CE">
        <w:rPr>
          <w:rFonts w:ascii="Times New Roman" w:hAnsi="Times New Roman" w:cs="Times New Roman"/>
          <w:i/>
          <w:sz w:val="28"/>
          <w:szCs w:val="28"/>
        </w:rPr>
        <w:t>v</w:t>
      </w:r>
      <w:r w:rsidRPr="003255CE">
        <w:t>, and</w:t>
      </w:r>
    </w:p>
    <w:p w14:paraId="3F85E0A1" w14:textId="77777777" w:rsidR="00D77778" w:rsidRPr="003255CE" w:rsidRDefault="00D77778" w:rsidP="0082407D">
      <w:pPr>
        <w:pStyle w:val="equation"/>
      </w:pPr>
      <w:r w:rsidRPr="003255CE">
        <w:rPr>
          <w:rFonts w:ascii="Times New Roman" w:hAnsi="Times New Roman" w:cs="Times New Roman"/>
          <w:i/>
          <w:sz w:val="28"/>
          <w:szCs w:val="28"/>
        </w:rPr>
        <w:t>D</w:t>
      </w:r>
      <w:r w:rsidRPr="003255CE">
        <w:t xml:space="preserve"> is a scaling constant of 1.7 that makes the logistic model approximate the normal ogive model.</w:t>
      </w:r>
    </w:p>
    <w:p w14:paraId="0E07566F" w14:textId="77777777" w:rsidR="00D77778" w:rsidRPr="003255CE" w:rsidRDefault="00D77778" w:rsidP="0082407D">
      <w:r w:rsidRPr="003255CE">
        <w:t xml:space="preserve">When </w:t>
      </w:r>
      <w:r w:rsidRPr="003255CE">
        <w:rPr>
          <w:rFonts w:ascii="Times New Roman" w:hAnsi="Times New Roman" w:cs="Times New Roman"/>
          <w:i/>
          <w:sz w:val="28"/>
          <w:szCs w:val="28"/>
        </w:rPr>
        <w:t>n</w:t>
      </w:r>
      <w:r w:rsidRPr="003255CE">
        <w:rPr>
          <w:rFonts w:ascii="Times New Roman" w:hAnsi="Times New Roman" w:cs="Times New Roman"/>
          <w:i/>
          <w:sz w:val="28"/>
          <w:szCs w:val="28"/>
          <w:vertAlign w:val="subscript"/>
        </w:rPr>
        <w:t>i</w:t>
      </w:r>
      <w:r w:rsidRPr="003255CE">
        <w:rPr>
          <w:rFonts w:ascii="Times New Roman" w:hAnsi="Times New Roman" w:cs="Times New Roman"/>
          <w:sz w:val="26"/>
          <w:szCs w:val="26"/>
        </w:rPr>
        <w:t xml:space="preserve"> = 1</w:t>
      </w:r>
      <w:r w:rsidRPr="003255CE">
        <w:t>, equation 7.1 becomes an expression of the two-parameter logistic model for dichotomous items.</w:t>
      </w:r>
    </w:p>
    <w:p w14:paraId="4A8BA0E9" w14:textId="3720108A" w:rsidR="00D77778" w:rsidRPr="003255CE" w:rsidRDefault="00D77778" w:rsidP="0082407D">
      <w:bookmarkStart w:id="849" w:name="_Hlk92362702"/>
      <w:r w:rsidRPr="003255CE">
        <w:rPr>
          <w:spacing w:val="4"/>
        </w:rPr>
        <w:t xml:space="preserve">The log-likelihood of a student with </w:t>
      </w:r>
      <w:r w:rsidRPr="003255CE">
        <w:t xml:space="preserve">proficiency </w:t>
      </w:r>
      <w:bookmarkStart w:id="850" w:name="_Hlk8378181"/>
      <w:r w:rsidRPr="003255CE">
        <w:rPr>
          <w:rFonts w:ascii="Times New Roman" w:hAnsi="Times New Roman" w:cs="Times New Roman"/>
          <w:i/>
          <w:sz w:val="26"/>
          <w:szCs w:val="26"/>
        </w:rPr>
        <w:t>θ</w:t>
      </w:r>
      <w:r w:rsidRPr="003255CE">
        <w:rPr>
          <w:rFonts w:ascii="Times New Roman" w:hAnsi="Times New Roman" w:cs="Times New Roman"/>
          <w:i/>
          <w:sz w:val="26"/>
          <w:szCs w:val="26"/>
          <w:vertAlign w:val="subscript"/>
        </w:rPr>
        <w:t>j</w:t>
      </w:r>
      <w:bookmarkEnd w:id="850"/>
      <w:r w:rsidRPr="003255CE">
        <w:t xml:space="preserve">, given the observed response vector </w:t>
      </w:r>
      <w:r w:rsidRPr="003255CE">
        <w:rPr>
          <w:rFonts w:ascii="Times New Roman" w:hAnsi="Times New Roman" w:cs="Times New Roman"/>
          <w:i/>
          <w:sz w:val="28"/>
          <w:szCs w:val="28"/>
        </w:rPr>
        <w:t>v</w:t>
      </w:r>
      <w:r w:rsidRPr="003255CE">
        <w:t>, is presented in equation 7.2.</w:t>
      </w:r>
      <w:r w:rsidRPr="003255CE">
        <w:rPr>
          <w:i/>
          <w:iCs/>
        </w:rPr>
        <w:t xml:space="preserve"> Refer to the </w:t>
      </w:r>
      <w:hyperlink w:anchor="_Alternative_Text_for_1" w:history="1">
        <w:r w:rsidRPr="003255CE">
          <w:rPr>
            <w:rStyle w:val="Hyperlink"/>
            <w:i/>
            <w:iCs/>
          </w:rPr>
          <w:t>Alternative Text for Equation 7.2</w:t>
        </w:r>
      </w:hyperlink>
      <w:r w:rsidRPr="003255CE">
        <w:rPr>
          <w:i/>
          <w:iCs/>
        </w:rPr>
        <w:t xml:space="preserve"> for a description of this equation.</w:t>
      </w:r>
    </w:p>
    <w:bookmarkStart w:id="851" w:name="_MON_1754805450"/>
    <w:bookmarkEnd w:id="851"/>
    <w:p w14:paraId="69A8FA83" w14:textId="1D757C4D" w:rsidR="00D77778" w:rsidRPr="003255CE" w:rsidRDefault="00105B58" w:rsidP="0082407D">
      <w:pPr>
        <w:pStyle w:val="NormalIndent2"/>
        <w:tabs>
          <w:tab w:val="right" w:pos="9900"/>
        </w:tabs>
      </w:pPr>
      <w:r w:rsidRPr="003255CE">
        <w:rPr>
          <w:noProof/>
        </w:rPr>
        <w:object w:dxaOrig="3485" w:dyaOrig="927" w14:anchorId="62B4C65D">
          <v:shape id="_x0000_i1026" type="#_x0000_t75" alt="Equation 7.2; a link to the long description for this equation is found in the preceding paragraph." style="width:174.05pt;height:46.35pt" o:ole="">
            <v:imagedata r:id="rId44" o:title=""/>
          </v:shape>
          <o:OLEObject Type="Embed" ProgID="Word.Document.12" ShapeID="_x0000_i1026" DrawAspect="Content" ObjectID="_1837169062" r:id="rId45">
            <o:FieldCodes>\s</o:FieldCodes>
          </o:OLEObject>
        </w:object>
      </w:r>
      <w:r w:rsidR="00D77778" w:rsidRPr="003255CE">
        <w:tab/>
        <w:t>(7.2)</w:t>
      </w:r>
      <w:bookmarkStart w:id="852" w:name="EQ7_2"/>
      <w:bookmarkEnd w:id="852"/>
    </w:p>
    <w:p w14:paraId="129F54B3" w14:textId="77777777" w:rsidR="00D77778" w:rsidRPr="003255CE" w:rsidRDefault="00D77778" w:rsidP="0082407D">
      <w:pPr>
        <w:pStyle w:val="NormalIndent2"/>
      </w:pPr>
      <w:r w:rsidRPr="003255CE">
        <w:t>where,</w:t>
      </w:r>
    </w:p>
    <w:p w14:paraId="05811A18" w14:textId="77777777" w:rsidR="00D77778" w:rsidRPr="003255CE" w:rsidRDefault="00D77778" w:rsidP="0082407D">
      <w:pPr>
        <w:pStyle w:val="equation"/>
      </w:pPr>
      <w:r w:rsidRPr="003255CE">
        <w:rPr>
          <w:rFonts w:ascii="Times New Roman" w:hAnsi="Times New Roman"/>
          <w:i/>
          <w:sz w:val="28"/>
          <w:szCs w:val="28"/>
        </w:rPr>
        <w:t>I</w:t>
      </w:r>
      <w:r w:rsidRPr="003255CE">
        <w:t xml:space="preserve"> is the total number of items in the response vector,</w:t>
      </w:r>
    </w:p>
    <w:p w14:paraId="44D2ADA3" w14:textId="77777777" w:rsidR="00D77778" w:rsidRPr="003255CE" w:rsidRDefault="00D77778" w:rsidP="0082407D">
      <w:pPr>
        <w:pStyle w:val="equation"/>
      </w:pPr>
      <w:r w:rsidRPr="003255CE">
        <w:rPr>
          <w:rFonts w:ascii="Times New Roman" w:hAnsi="Times New Roman" w:cs="Times New Roman"/>
          <w:i/>
          <w:sz w:val="28"/>
          <w:szCs w:val="28"/>
        </w:rPr>
        <w:t>n</w:t>
      </w:r>
      <w:r w:rsidRPr="003255CE">
        <w:rPr>
          <w:rFonts w:ascii="Times New Roman" w:hAnsi="Times New Roman" w:cs="Times New Roman"/>
          <w:i/>
          <w:sz w:val="28"/>
          <w:szCs w:val="28"/>
          <w:vertAlign w:val="subscript"/>
        </w:rPr>
        <w:t>i</w:t>
      </w:r>
      <w:r w:rsidRPr="003255CE">
        <w:t xml:space="preserve"> is the maximum number of score points for item </w:t>
      </w:r>
      <w:r w:rsidRPr="003255CE">
        <w:rPr>
          <w:rFonts w:ascii="Times New Roman" w:hAnsi="Times New Roman" w:cs="Times New Roman"/>
          <w:i/>
          <w:sz w:val="28"/>
          <w:szCs w:val="28"/>
        </w:rPr>
        <w:t>i</w:t>
      </w:r>
      <w:r w:rsidRPr="003255CE">
        <w:t xml:space="preserve">, </w:t>
      </w:r>
    </w:p>
    <w:p w14:paraId="615C126A" w14:textId="77777777" w:rsidR="00D77778" w:rsidRPr="003255CE" w:rsidRDefault="00D77778" w:rsidP="0082407D">
      <w:pPr>
        <w:pStyle w:val="equation"/>
      </w:pPr>
      <w:r w:rsidRPr="003255CE">
        <w:rPr>
          <w:rFonts w:ascii="Times New Roman" w:hAnsi="Times New Roman" w:cs="Times New Roman"/>
          <w:i/>
          <w:sz w:val="28"/>
          <w:szCs w:val="28"/>
        </w:rPr>
        <w:t>P</w:t>
      </w:r>
      <w:r w:rsidRPr="003255CE">
        <w:rPr>
          <w:rFonts w:ascii="Times New Roman" w:hAnsi="Times New Roman" w:cs="Times New Roman"/>
          <w:i/>
          <w:sz w:val="28"/>
          <w:szCs w:val="28"/>
          <w:vertAlign w:val="subscript"/>
        </w:rPr>
        <w:t>ih</w:t>
      </w:r>
      <w:r w:rsidRPr="003255CE">
        <w:t xml:space="preserve"> is the probability of the score </w:t>
      </w:r>
      <w:r w:rsidRPr="003255CE">
        <w:rPr>
          <w:rFonts w:ascii="Times New Roman" w:hAnsi="Times New Roman" w:cs="Times New Roman"/>
          <w:i/>
          <w:sz w:val="28"/>
          <w:szCs w:val="28"/>
        </w:rPr>
        <w:t>h</w:t>
      </w:r>
      <w:r w:rsidRPr="003255CE">
        <w:t xml:space="preserve"> observed on item </w:t>
      </w:r>
      <w:r w:rsidRPr="003255CE">
        <w:rPr>
          <w:rFonts w:ascii="Times New Roman" w:hAnsi="Times New Roman" w:cs="Times New Roman"/>
          <w:i/>
          <w:iCs/>
          <w:sz w:val="28"/>
          <w:szCs w:val="28"/>
        </w:rPr>
        <w:t>i</w:t>
      </w:r>
      <w:r w:rsidRPr="003255CE">
        <w:t>, as expressed in equation 7.1, and</w:t>
      </w:r>
    </w:p>
    <w:p w14:paraId="243B624C" w14:textId="526FC225" w:rsidR="00D77778" w:rsidRPr="003255CE" w:rsidRDefault="00D77778" w:rsidP="0082407D">
      <w:pPr>
        <w:pStyle w:val="equation"/>
        <w:keepNext/>
        <w:keepLines/>
        <w:spacing w:after="120"/>
      </w:pPr>
      <w:r w:rsidRPr="003255CE">
        <w:rPr>
          <w:rFonts w:ascii="Times New Roman" w:hAnsi="Times New Roman" w:cs="Times New Roman"/>
          <w:i/>
          <w:sz w:val="28"/>
          <w:szCs w:val="28"/>
        </w:rPr>
        <w:lastRenderedPageBreak/>
        <w:t>u</w:t>
      </w:r>
      <w:r w:rsidRPr="003255CE">
        <w:rPr>
          <w:rFonts w:ascii="Times New Roman" w:hAnsi="Times New Roman" w:cs="Times New Roman"/>
          <w:i/>
          <w:sz w:val="28"/>
          <w:szCs w:val="28"/>
          <w:vertAlign w:val="subscript"/>
        </w:rPr>
        <w:t>iv</w:t>
      </w:r>
      <w:r w:rsidRPr="003255CE">
        <w:t xml:space="preserve"> is presented in equation 7.3. </w:t>
      </w:r>
      <w:r w:rsidRPr="003255CE">
        <w:rPr>
          <w:i/>
          <w:iCs/>
        </w:rPr>
        <w:t xml:space="preserve">Refer to the </w:t>
      </w:r>
      <w:hyperlink w:anchor="_Alternative_Text_for_35" w:history="1">
        <w:r w:rsidRPr="003255CE">
          <w:rPr>
            <w:rStyle w:val="Hyperlink"/>
            <w:i/>
            <w:iCs/>
          </w:rPr>
          <w:t>Alternative Text for Equation 7.3</w:t>
        </w:r>
      </w:hyperlink>
      <w:r w:rsidRPr="003255CE">
        <w:rPr>
          <w:i/>
          <w:iCs/>
        </w:rPr>
        <w:t xml:space="preserve"> for a description of this equation.</w:t>
      </w:r>
    </w:p>
    <w:bookmarkEnd w:id="849"/>
    <w:bookmarkStart w:id="853" w:name="_MON_1754805652"/>
    <w:bookmarkEnd w:id="853"/>
    <w:p w14:paraId="1536C5C5" w14:textId="456401BC" w:rsidR="00D77778" w:rsidRPr="003255CE" w:rsidRDefault="00105B58" w:rsidP="0082407D">
      <w:pPr>
        <w:pStyle w:val="NormalIndent2"/>
        <w:tabs>
          <w:tab w:val="right" w:pos="9900"/>
        </w:tabs>
      </w:pPr>
      <w:r w:rsidRPr="003255CE">
        <w:rPr>
          <w:noProof/>
        </w:rPr>
        <w:object w:dxaOrig="6125" w:dyaOrig="1114" w14:anchorId="2FE9EB22">
          <v:shape id="_x0000_i1027" type="#_x0000_t75" alt="Equation 7.3; a link to the long description for this equation is found in the preceding paragraph." style="width:306.15pt;height:55.1pt" o:ole="">
            <v:imagedata r:id="rId46" o:title=""/>
          </v:shape>
          <o:OLEObject Type="Embed" ProgID="Word.Document.12" ShapeID="_x0000_i1027" DrawAspect="Content" ObjectID="_1837169063" r:id="rId47">
            <o:FieldCodes>\s</o:FieldCodes>
          </o:OLEObject>
        </w:object>
      </w:r>
      <w:r w:rsidR="00D77778" w:rsidRPr="003255CE">
        <w:tab/>
        <w:t>(7.3)</w:t>
      </w:r>
      <w:bookmarkStart w:id="854" w:name="EQ7_3"/>
      <w:bookmarkEnd w:id="854"/>
    </w:p>
    <w:p w14:paraId="714DC6F8" w14:textId="298C12FD" w:rsidR="00D77778" w:rsidRPr="003255CE" w:rsidRDefault="00D77778" w:rsidP="0082407D">
      <w:r w:rsidRPr="003255CE">
        <w:t>The theta that is associated with the largest log-likelihood for a particular pattern of scores is the maximum likelihood theta estimate. The equation for the MLE cannot generally be solved explicitly</w:t>
      </w:r>
      <w:r w:rsidR="001452F7" w:rsidRPr="003255CE">
        <w:t>,</w:t>
      </w:r>
      <w:r w:rsidRPr="003255CE">
        <w:t xml:space="preserve"> as it is nonlinear in nature (Hambleton &amp; Swaminathan, 1985, p. 79). As a result, an iterative process such as the Newton-Raphson procedure is employed. At iteration </w:t>
      </w:r>
      <w:r w:rsidRPr="003255CE">
        <w:rPr>
          <w:rFonts w:ascii="Times New Roman" w:hAnsi="Times New Roman" w:cs="Times New Roman"/>
          <w:i/>
          <w:sz w:val="28"/>
          <w:szCs w:val="28"/>
        </w:rPr>
        <w:t>t</w:t>
      </w:r>
      <w:r w:rsidRPr="003255CE">
        <w:t xml:space="preserve">, a student’s estimated ability </w:t>
      </w:r>
      <w:r w:rsidRPr="003255CE">
        <w:rPr>
          <w:rFonts w:ascii="Times New Roman" w:hAnsi="Times New Roman" w:cs="Times New Roman"/>
          <w:i/>
          <w:sz w:val="28"/>
          <w:szCs w:val="28"/>
        </w:rPr>
        <w:t>θ</w:t>
      </w:r>
      <w:r w:rsidRPr="003255CE">
        <w:t xml:space="preserve"> is calculated using equation 7.4.</w:t>
      </w:r>
      <w:r w:rsidRPr="003255CE">
        <w:rPr>
          <w:i/>
          <w:iCs/>
        </w:rPr>
        <w:t xml:space="preserve"> Refer to the </w:t>
      </w:r>
      <w:hyperlink w:anchor="_Alternative_Text_for_2" w:history="1">
        <w:r w:rsidRPr="003255CE">
          <w:rPr>
            <w:rStyle w:val="Hyperlink"/>
            <w:i/>
            <w:iCs/>
          </w:rPr>
          <w:t>Alternative Text for Equation 7.4</w:t>
        </w:r>
      </w:hyperlink>
      <w:r w:rsidRPr="003255CE">
        <w:rPr>
          <w:i/>
          <w:iCs/>
        </w:rPr>
        <w:t xml:space="preserve"> for a description of this equation.</w:t>
      </w:r>
    </w:p>
    <w:bookmarkStart w:id="855" w:name="_MON_1754805819"/>
    <w:bookmarkEnd w:id="855"/>
    <w:p w14:paraId="4FD6FEF8" w14:textId="3A11652B" w:rsidR="00D77778" w:rsidRPr="003255CE" w:rsidRDefault="00105B58" w:rsidP="0082407D">
      <w:pPr>
        <w:pStyle w:val="NormalIndent2"/>
        <w:tabs>
          <w:tab w:val="right" w:pos="9900"/>
        </w:tabs>
      </w:pPr>
      <w:r w:rsidRPr="003255CE">
        <w:rPr>
          <w:noProof/>
        </w:rPr>
        <w:object w:dxaOrig="1730" w:dyaOrig="617" w14:anchorId="1895B271">
          <v:shape id="_x0000_i1028" type="#_x0000_t75" alt="Equation 7.4; a link to the long description for this equation is found in the preceding paragraph." style="width:86.4pt;height:30.7pt" o:ole="">
            <v:imagedata r:id="rId48" o:title=""/>
          </v:shape>
          <o:OLEObject Type="Embed" ProgID="Word.Document.12" ShapeID="_x0000_i1028" DrawAspect="Content" ObjectID="_1837169064" r:id="rId49">
            <o:FieldCodes>\s</o:FieldCodes>
          </o:OLEObject>
        </w:object>
      </w:r>
      <w:r w:rsidR="00D77778" w:rsidRPr="003255CE">
        <w:tab/>
        <w:t>(7.4)</w:t>
      </w:r>
      <w:bookmarkStart w:id="856" w:name="EQ7_4"/>
      <w:bookmarkEnd w:id="856"/>
    </w:p>
    <w:p w14:paraId="06005912" w14:textId="77777777" w:rsidR="00D77778" w:rsidRPr="003255CE" w:rsidRDefault="00D77778" w:rsidP="0082407D">
      <w:pPr>
        <w:pStyle w:val="NormalIndent2"/>
      </w:pPr>
      <w:r w:rsidRPr="003255CE">
        <w:t>where,</w:t>
      </w:r>
    </w:p>
    <w:bookmarkStart w:id="857" w:name="_MON_1754805939"/>
    <w:bookmarkEnd w:id="857"/>
    <w:p w14:paraId="5665CD5F" w14:textId="4BF6BE63" w:rsidR="00D77778" w:rsidRPr="003255CE" w:rsidRDefault="00EE675C" w:rsidP="0082407D">
      <w:pPr>
        <w:pStyle w:val="equation"/>
      </w:pPr>
      <w:r w:rsidRPr="003255CE">
        <w:rPr>
          <w:noProof/>
        </w:rPr>
        <w:object w:dxaOrig="439" w:dyaOrig="281" w14:anchorId="7C4D39FA">
          <v:shape id="_x0000_i1029" type="#_x0000_t75" alt="L prime sub t minus 1" style="width:20.05pt;height:16.9pt" o:ole="">
            <v:imagedata r:id="rId50" o:title=""/>
          </v:shape>
          <o:OLEObject Type="Embed" ProgID="Word.Document.12" ShapeID="_x0000_i1029" DrawAspect="Content" ObjectID="_1837169065" r:id="rId51">
            <o:FieldCodes>\s</o:FieldCodes>
          </o:OLEObject>
        </w:object>
      </w:r>
      <w:r w:rsidR="00D77778" w:rsidRPr="003255CE">
        <w:t xml:space="preserve"> is the first derivative of the log-likelihood at iteration </w:t>
      </w:r>
      <w:r w:rsidR="00D77778" w:rsidRPr="003255CE">
        <w:rPr>
          <w:rFonts w:ascii="Times New Roman" w:hAnsi="Times New Roman" w:cs="Times New Roman"/>
          <w:i/>
          <w:iCs/>
          <w:sz w:val="28"/>
          <w:szCs w:val="28"/>
        </w:rPr>
        <w:t>t</w:t>
      </w:r>
      <w:r w:rsidR="00D77778" w:rsidRPr="003255CE">
        <w:rPr>
          <w:rFonts w:ascii="Times New Roman" w:hAnsi="Times New Roman" w:cs="Times New Roman"/>
          <w:sz w:val="28"/>
          <w:szCs w:val="28"/>
        </w:rPr>
        <w:t>−</w:t>
      </w:r>
      <w:r w:rsidR="00D77778" w:rsidRPr="003255CE">
        <w:rPr>
          <w:rFonts w:ascii="Times New Roman" w:hAnsi="Times New Roman" w:cs="Times New Roman"/>
          <w:i/>
          <w:iCs/>
          <w:sz w:val="28"/>
          <w:szCs w:val="28"/>
        </w:rPr>
        <w:t>1</w:t>
      </w:r>
      <w:r w:rsidR="00D77778" w:rsidRPr="003255CE">
        <w:t>, and</w:t>
      </w:r>
    </w:p>
    <w:bookmarkStart w:id="858" w:name="_MON_1754805960"/>
    <w:bookmarkEnd w:id="858"/>
    <w:p w14:paraId="1A849A71" w14:textId="71B65221" w:rsidR="00D77778" w:rsidRPr="003255CE" w:rsidRDefault="00EE675C" w:rsidP="0082407D">
      <w:pPr>
        <w:pStyle w:val="equation"/>
      </w:pPr>
      <w:r w:rsidRPr="003255CE">
        <w:rPr>
          <w:noProof/>
        </w:rPr>
        <w:object w:dxaOrig="439" w:dyaOrig="281" w14:anchorId="63D6AF1F">
          <v:shape id="_x0000_i1030" type="#_x0000_t75" alt="L double prime sub t minus 1" style="width:20.05pt;height:16.9pt" o:ole="">
            <v:imagedata r:id="rId52" o:title=""/>
          </v:shape>
          <o:OLEObject Type="Embed" ProgID="Word.Document.12" ShapeID="_x0000_i1030" DrawAspect="Content" ObjectID="_1837169066" r:id="rId53">
            <o:FieldCodes>\s</o:FieldCodes>
          </o:OLEObject>
        </w:object>
      </w:r>
      <w:r w:rsidR="00D77778" w:rsidRPr="003255CE">
        <w:t xml:space="preserve"> is the second derivative.</w:t>
      </w:r>
    </w:p>
    <w:p w14:paraId="6C25AE39" w14:textId="795B0CBE" w:rsidR="00D77778" w:rsidRPr="003255CE" w:rsidRDefault="00D77778" w:rsidP="0082407D">
      <w:r w:rsidRPr="003255CE">
        <w:t>When the difference between the estimates in successive iterations becomes acceptably small (</w:t>
      </w:r>
      <w:r w:rsidR="00F74CCA" w:rsidRPr="003255CE">
        <w:t>that is</w:t>
      </w:r>
      <w:r w:rsidRPr="003255CE">
        <w:t xml:space="preserve">, difference is less than </w:t>
      </w:r>
      <w:r w:rsidR="00AA261F" w:rsidRPr="003255CE">
        <w:t>0</w:t>
      </w:r>
      <w:r w:rsidRPr="003255CE">
        <w:t xml:space="preserve">.0001), the process is said to converge. The convergence criterion determines the level of accuracy of estimation, provided that the process converges. Theta scores are the basis for scale scores but are not reported. Scale scores and the transformation from theta scores to scale scores are described in </w:t>
      </w:r>
      <w:r w:rsidR="00147F7B" w:rsidRPr="003255CE">
        <w:t>subsection</w:t>
      </w:r>
      <w:r w:rsidRPr="003255CE">
        <w:t xml:space="preserve"> </w:t>
      </w:r>
      <w:hyperlink w:anchor="_7.4.1.2_Scale_Scores" w:history="1">
        <w:r w:rsidR="00147F7B" w:rsidRPr="003255CE">
          <w:rPr>
            <w:rStyle w:val="Hyperlink"/>
            <w:i/>
          </w:rPr>
          <w:t>7.3.1.4</w:t>
        </w:r>
        <w:r w:rsidR="0021603E" w:rsidRPr="003255CE">
          <w:rPr>
            <w:rStyle w:val="Hyperlink"/>
            <w:i/>
          </w:rPr>
          <w:t> </w:t>
        </w:r>
        <w:r w:rsidR="00147F7B" w:rsidRPr="003255CE">
          <w:rPr>
            <w:rStyle w:val="Hyperlink"/>
            <w:i/>
          </w:rPr>
          <w:t>Scale Scores for the Total Assessment</w:t>
        </w:r>
      </w:hyperlink>
      <w:r w:rsidR="00147F7B" w:rsidRPr="003255CE">
        <w:t>.</w:t>
      </w:r>
    </w:p>
    <w:p w14:paraId="7C99C45A" w14:textId="77777777" w:rsidR="00D77778" w:rsidRPr="003255CE" w:rsidRDefault="00D77778" w:rsidP="0082407D">
      <w:pPr>
        <w:pStyle w:val="Heading5"/>
        <w:ind w:left="864" w:hanging="720"/>
      </w:pPr>
      <w:bookmarkStart w:id="859" w:name="_Toc445909630"/>
      <w:bookmarkStart w:id="860" w:name="_Toc445914980"/>
      <w:r w:rsidRPr="003255CE">
        <w:t>Inverse Test Characteristic Curve Method</w:t>
      </w:r>
      <w:bookmarkEnd w:id="859"/>
      <w:bookmarkEnd w:id="860"/>
    </w:p>
    <w:p w14:paraId="320EB672" w14:textId="77777777" w:rsidR="00D77778" w:rsidRPr="003255CE" w:rsidRDefault="00D77778" w:rsidP="0082407D">
      <w:r w:rsidRPr="003255CE">
        <w:t>There are some special cases in which the score reported for a student is not based on the MLE approach:</w:t>
      </w:r>
    </w:p>
    <w:p w14:paraId="7979EFBA" w14:textId="664A452F" w:rsidR="00D77778" w:rsidRPr="003255CE" w:rsidRDefault="00D77778" w:rsidP="0082407D">
      <w:pPr>
        <w:pStyle w:val="bullets"/>
      </w:pPr>
      <w:r w:rsidRPr="003255CE">
        <w:t xml:space="preserve">The student got the lowest possible score on the total </w:t>
      </w:r>
      <w:r w:rsidR="00F32036" w:rsidRPr="003255CE">
        <w:t>assessment</w:t>
      </w:r>
      <w:r w:rsidRPr="003255CE">
        <w:t xml:space="preserve">, which would lead to an MLE of </w:t>
      </w:r>
      <w:r w:rsidR="00C25F0C" w:rsidRPr="003255CE">
        <w:rPr>
          <w:rFonts w:cs="Arial"/>
        </w:rPr>
        <w:t>−</w:t>
      </w:r>
      <w:r w:rsidRPr="003255CE">
        <w:t>∞.</w:t>
      </w:r>
    </w:p>
    <w:p w14:paraId="55EEBB3D" w14:textId="620F98E0" w:rsidR="00D77778" w:rsidRPr="003255CE" w:rsidRDefault="00D77778" w:rsidP="0082407D">
      <w:pPr>
        <w:pStyle w:val="bullets"/>
      </w:pPr>
      <w:r w:rsidRPr="003255CE">
        <w:t xml:space="preserve">The student got the highest possible score on the total </w:t>
      </w:r>
      <w:r w:rsidR="00F32036" w:rsidRPr="003255CE">
        <w:t>assessment</w:t>
      </w:r>
      <w:r w:rsidRPr="003255CE">
        <w:t>, which would lead to an MLE of +∞.</w:t>
      </w:r>
    </w:p>
    <w:p w14:paraId="4291F8FD" w14:textId="77777777" w:rsidR="00D77778" w:rsidRPr="003255CE" w:rsidRDefault="00D77778" w:rsidP="0082407D">
      <w:pPr>
        <w:pStyle w:val="bullets"/>
      </w:pPr>
      <w:r w:rsidRPr="003255CE">
        <w:t>The student’s response pattern did not lead to a single most likely MLE of the student’s ability, or the likelihood function was so flat that its maximum was not much greater than the likelihood over a wide range of theta values.</w:t>
      </w:r>
    </w:p>
    <w:p w14:paraId="7509D5FA" w14:textId="77777777" w:rsidR="00D77778" w:rsidRPr="003255CE" w:rsidRDefault="00D77778" w:rsidP="0082407D">
      <w:r w:rsidRPr="003255CE">
        <w:t>In these cases, the student’s score is computed by the inverse test characteristic curve (TCC) method (Stocking, 1996). This method transforms the sum of the student’s item scores into an ability estimate. That estimate is the ability level at which the sum of the expected scores on the items the student took is equal to the sum of the scores that the student actually earned on those items.</w:t>
      </w:r>
    </w:p>
    <w:p w14:paraId="1562D062" w14:textId="741CCAD8" w:rsidR="00D77778" w:rsidRPr="003255CE" w:rsidRDefault="00D77778" w:rsidP="0082407D">
      <w:r w:rsidRPr="003255CE">
        <w:t xml:space="preserve">The item characteristic curve for an item shows the probability of a correct answer to the item (in the case of dichotomous items) or the probability of responding in a score category (in the case of polytomous items) as a function of the student’s ability. The TCC for a set of </w:t>
      </w:r>
      <w:r w:rsidRPr="003255CE">
        <w:lastRenderedPageBreak/>
        <w:t xml:space="preserve">items shows the expected total score on those items as a function of the student’s ability. Because information is lost by not </w:t>
      </w:r>
      <w:r w:rsidR="0093054D" w:rsidRPr="003255CE">
        <w:t>using</w:t>
      </w:r>
      <w:r w:rsidRPr="003255CE">
        <w:t xml:space="preserve"> each student’s unique pattern of responses, this method is used only when the response pattern does not lead to one clear MLE of the student’s ability or the likelihood function is so flat that although it has a maximum, there is a wide range of theta values at which the likelihood is only slightly less than the maximum.</w:t>
      </w:r>
    </w:p>
    <w:p w14:paraId="0AE0FD1F" w14:textId="08EB8B6F" w:rsidR="00D77778" w:rsidRPr="003255CE" w:rsidRDefault="00D77778" w:rsidP="0082407D">
      <w:pPr>
        <w:keepNext/>
        <w:keepLines/>
      </w:pPr>
      <w:r w:rsidRPr="003255CE">
        <w:t xml:space="preserve">The lowest obtainable theta (LOT) and the highest obtainable theta (HOT) defined by the Smarter Balanced Assessment Consortium are presented in </w:t>
      </w:r>
      <w:r w:rsidR="00595AE9" w:rsidRPr="003255CE">
        <w:rPr>
          <w:rStyle w:val="Cross-Reference"/>
        </w:rPr>
        <w:fldChar w:fldCharType="begin"/>
      </w:r>
      <w:r w:rsidR="00595AE9" w:rsidRPr="003255CE">
        <w:rPr>
          <w:rStyle w:val="Cross-Reference"/>
        </w:rPr>
        <w:instrText xml:space="preserve"> REF  _Ref122615570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16</w:t>
      </w:r>
      <w:r w:rsidR="00595AE9" w:rsidRPr="003255CE">
        <w:rPr>
          <w:rStyle w:val="Cross-Reference"/>
        </w:rPr>
        <w:fldChar w:fldCharType="end"/>
      </w:r>
      <w:r w:rsidR="00137086" w:rsidRPr="003255CE">
        <w:t xml:space="preserve"> </w:t>
      </w:r>
      <w:r w:rsidRPr="003255CE">
        <w:t xml:space="preserve">for each grade </w:t>
      </w:r>
      <w:r w:rsidR="00351E09" w:rsidRPr="003255CE">
        <w:t>level</w:t>
      </w:r>
      <w:r w:rsidRPr="003255CE">
        <w:t xml:space="preserve"> and content area (Smarter Balanced, 2016b).</w:t>
      </w:r>
      <w:r w:rsidRPr="003255CE">
        <w:rPr>
          <w:rStyle w:val="FootnoteReference"/>
        </w:rPr>
        <w:footnoteReference w:id="12"/>
      </w:r>
      <w:r w:rsidRPr="003255CE">
        <w:t xml:space="preserve"> The theta scores for grades three through eight and grade eleven are on a common vertical scale.</w:t>
      </w:r>
    </w:p>
    <w:p w14:paraId="548AAC75" w14:textId="0A6ADA25" w:rsidR="00595AE9" w:rsidRPr="003255CE" w:rsidRDefault="00595AE9" w:rsidP="0082407D">
      <w:pPr>
        <w:pStyle w:val="Caption"/>
      </w:pPr>
      <w:bookmarkStart w:id="861" w:name="_Ref122615570"/>
      <w:bookmarkStart w:id="862" w:name="_Toc221195784"/>
      <w:bookmarkStart w:id="863" w:name="_Ref33449133"/>
      <w:bookmarkStart w:id="864" w:name="_Ref33956015"/>
      <w:bookmarkStart w:id="865" w:name="_Toc445909631"/>
      <w:bookmarkStart w:id="866" w:name="_Toc445914981"/>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6</w:t>
        </w:r>
      </w:fldSimple>
      <w:bookmarkEnd w:id="861"/>
      <w:r w:rsidRPr="003255CE">
        <w:t xml:space="preserve">  Theta of Lowest and Highest Obtainable Scores</w:t>
      </w:r>
      <w:bookmarkEnd w:id="862"/>
    </w:p>
    <w:tbl>
      <w:tblPr>
        <w:tblStyle w:val="TRs"/>
        <w:tblW w:w="0" w:type="auto"/>
        <w:tblLayout w:type="fixed"/>
        <w:tblLook w:val="04A0" w:firstRow="1" w:lastRow="0" w:firstColumn="1" w:lastColumn="0" w:noHBand="0" w:noVBand="1"/>
      </w:tblPr>
      <w:tblGrid>
        <w:gridCol w:w="2102"/>
        <w:gridCol w:w="1152"/>
        <w:gridCol w:w="1008"/>
      </w:tblGrid>
      <w:tr w:rsidR="00D77778" w:rsidRPr="003255CE" w14:paraId="4187FDBF" w14:textId="77777777" w:rsidTr="0062086F">
        <w:trPr>
          <w:cnfStyle w:val="100000000000" w:firstRow="1" w:lastRow="0" w:firstColumn="0" w:lastColumn="0" w:oddVBand="0" w:evenVBand="0" w:oddHBand="0" w:evenHBand="0" w:firstRowFirstColumn="0" w:firstRowLastColumn="0" w:lastRowFirstColumn="0" w:lastRowLastColumn="0"/>
          <w:trHeight w:val="288"/>
        </w:trPr>
        <w:tc>
          <w:tcPr>
            <w:tcW w:w="2102" w:type="dxa"/>
            <w:hideMark/>
          </w:tcPr>
          <w:p w14:paraId="6CB098EC" w14:textId="34FFE9B1" w:rsidR="00D77778" w:rsidRPr="003255CE" w:rsidRDefault="00D77778" w:rsidP="0082407D">
            <w:pPr>
              <w:pStyle w:val="TableHead"/>
              <w:rPr>
                <w:b/>
                <w:bCs w:val="0"/>
                <w:noProof w:val="0"/>
                <w:lang w:eastAsia="ko-KR"/>
              </w:rPr>
            </w:pPr>
            <w:r w:rsidRPr="003255CE">
              <w:rPr>
                <w:b/>
                <w:bCs w:val="0"/>
                <w:noProof w:val="0"/>
                <w:lang w:eastAsia="ko-KR"/>
              </w:rPr>
              <w:t>Content Area and Grade</w:t>
            </w:r>
            <w:r w:rsidR="00352B58" w:rsidRPr="003255CE">
              <w:rPr>
                <w:b/>
                <w:bCs w:val="0"/>
                <w:noProof w:val="0"/>
                <w:lang w:eastAsia="ko-KR"/>
              </w:rPr>
              <w:t xml:space="preserve"> Level</w:t>
            </w:r>
          </w:p>
        </w:tc>
        <w:tc>
          <w:tcPr>
            <w:tcW w:w="1152" w:type="dxa"/>
            <w:noWrap/>
            <w:hideMark/>
          </w:tcPr>
          <w:p w14:paraId="4DE7963C" w14:textId="77777777" w:rsidR="00D77778" w:rsidRPr="003255CE" w:rsidRDefault="00D77778" w:rsidP="0082407D">
            <w:pPr>
              <w:pStyle w:val="TableHead"/>
              <w:rPr>
                <w:b/>
                <w:bCs w:val="0"/>
                <w:noProof w:val="0"/>
                <w:lang w:eastAsia="ko-KR"/>
              </w:rPr>
            </w:pPr>
            <w:r w:rsidRPr="003255CE">
              <w:rPr>
                <w:b/>
                <w:bCs w:val="0"/>
                <w:noProof w:val="0"/>
                <w:lang w:eastAsia="ko-KR"/>
              </w:rPr>
              <w:t>LOT</w:t>
            </w:r>
          </w:p>
        </w:tc>
        <w:tc>
          <w:tcPr>
            <w:tcW w:w="1008" w:type="dxa"/>
            <w:noWrap/>
            <w:hideMark/>
          </w:tcPr>
          <w:p w14:paraId="487B696B" w14:textId="77777777" w:rsidR="00D77778" w:rsidRPr="003255CE" w:rsidRDefault="00D77778" w:rsidP="0082407D">
            <w:pPr>
              <w:pStyle w:val="TableHead"/>
              <w:rPr>
                <w:b/>
                <w:bCs w:val="0"/>
                <w:noProof w:val="0"/>
                <w:lang w:eastAsia="ko-KR"/>
              </w:rPr>
            </w:pPr>
            <w:r w:rsidRPr="003255CE">
              <w:rPr>
                <w:b/>
                <w:bCs w:val="0"/>
                <w:noProof w:val="0"/>
                <w:lang w:eastAsia="ko-KR"/>
              </w:rPr>
              <w:t>HOT</w:t>
            </w:r>
          </w:p>
        </w:tc>
      </w:tr>
      <w:tr w:rsidR="00D77778" w:rsidRPr="003255CE" w14:paraId="4BACF035" w14:textId="77777777" w:rsidTr="0062086F">
        <w:trPr>
          <w:trHeight w:val="288"/>
        </w:trPr>
        <w:tc>
          <w:tcPr>
            <w:tcW w:w="2102" w:type="dxa"/>
            <w:noWrap/>
            <w:hideMark/>
          </w:tcPr>
          <w:p w14:paraId="191E53FE" w14:textId="77777777" w:rsidR="00D77778" w:rsidRPr="003255CE" w:rsidRDefault="00D77778" w:rsidP="0082407D">
            <w:pPr>
              <w:pStyle w:val="TableText"/>
              <w:keepNext/>
              <w:rPr>
                <w:noProof w:val="0"/>
                <w:lang w:eastAsia="ko-KR"/>
              </w:rPr>
            </w:pPr>
            <w:r w:rsidRPr="003255CE">
              <w:rPr>
                <w:noProof w:val="0"/>
                <w:lang w:eastAsia="ko-KR"/>
              </w:rPr>
              <w:t>ELA 3</w:t>
            </w:r>
          </w:p>
        </w:tc>
        <w:tc>
          <w:tcPr>
            <w:tcW w:w="1152" w:type="dxa"/>
            <w:noWrap/>
            <w:vAlign w:val="bottom"/>
            <w:hideMark/>
          </w:tcPr>
          <w:p w14:paraId="3B88F551" w14:textId="6E6B8816"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4.5828</w:t>
            </w:r>
          </w:p>
        </w:tc>
        <w:tc>
          <w:tcPr>
            <w:tcW w:w="1008" w:type="dxa"/>
            <w:noWrap/>
            <w:vAlign w:val="bottom"/>
            <w:hideMark/>
          </w:tcPr>
          <w:p w14:paraId="1037E731" w14:textId="77777777" w:rsidR="00D77778" w:rsidRPr="003255CE" w:rsidRDefault="00D77778" w:rsidP="0082407D">
            <w:pPr>
              <w:pStyle w:val="TableText"/>
              <w:rPr>
                <w:noProof w:val="0"/>
                <w:lang w:eastAsia="ko-KR"/>
              </w:rPr>
            </w:pPr>
            <w:r w:rsidRPr="003255CE">
              <w:rPr>
                <w:noProof w:val="0"/>
                <w:color w:val="000000"/>
              </w:rPr>
              <w:t>1.6527</w:t>
            </w:r>
          </w:p>
        </w:tc>
      </w:tr>
      <w:tr w:rsidR="00D77778" w:rsidRPr="003255CE" w14:paraId="7B1BCAC5" w14:textId="77777777" w:rsidTr="0062086F">
        <w:trPr>
          <w:trHeight w:val="288"/>
        </w:trPr>
        <w:tc>
          <w:tcPr>
            <w:tcW w:w="2102" w:type="dxa"/>
            <w:noWrap/>
            <w:hideMark/>
          </w:tcPr>
          <w:p w14:paraId="4487FDF1" w14:textId="77777777" w:rsidR="00D77778" w:rsidRPr="003255CE" w:rsidRDefault="00D77778" w:rsidP="0082407D">
            <w:pPr>
              <w:pStyle w:val="TableText"/>
              <w:keepNext/>
              <w:rPr>
                <w:noProof w:val="0"/>
                <w:lang w:eastAsia="ko-KR"/>
              </w:rPr>
            </w:pPr>
            <w:r w:rsidRPr="003255CE">
              <w:rPr>
                <w:noProof w:val="0"/>
                <w:lang w:eastAsia="ko-KR"/>
              </w:rPr>
              <w:t>ELA 4</w:t>
            </w:r>
          </w:p>
        </w:tc>
        <w:tc>
          <w:tcPr>
            <w:tcW w:w="1152" w:type="dxa"/>
            <w:noWrap/>
            <w:vAlign w:val="bottom"/>
            <w:hideMark/>
          </w:tcPr>
          <w:p w14:paraId="3025D47A" w14:textId="2E50B206"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4.2914</w:t>
            </w:r>
          </w:p>
        </w:tc>
        <w:tc>
          <w:tcPr>
            <w:tcW w:w="1008" w:type="dxa"/>
            <w:noWrap/>
            <w:vAlign w:val="bottom"/>
            <w:hideMark/>
          </w:tcPr>
          <w:p w14:paraId="36552290" w14:textId="77777777" w:rsidR="00D77778" w:rsidRPr="003255CE" w:rsidRDefault="00D77778" w:rsidP="0082407D">
            <w:pPr>
              <w:pStyle w:val="TableText"/>
              <w:rPr>
                <w:noProof w:val="0"/>
                <w:lang w:eastAsia="ko-KR"/>
              </w:rPr>
            </w:pPr>
            <w:r w:rsidRPr="003255CE">
              <w:rPr>
                <w:noProof w:val="0"/>
                <w:color w:val="000000"/>
              </w:rPr>
              <w:t>2.1189</w:t>
            </w:r>
          </w:p>
        </w:tc>
      </w:tr>
      <w:tr w:rsidR="00D77778" w:rsidRPr="003255CE" w14:paraId="66312336" w14:textId="77777777" w:rsidTr="0062086F">
        <w:trPr>
          <w:trHeight w:val="288"/>
        </w:trPr>
        <w:tc>
          <w:tcPr>
            <w:tcW w:w="2102" w:type="dxa"/>
            <w:noWrap/>
            <w:hideMark/>
          </w:tcPr>
          <w:p w14:paraId="743EED50" w14:textId="77777777" w:rsidR="00D77778" w:rsidRPr="003255CE" w:rsidRDefault="00D77778" w:rsidP="0082407D">
            <w:pPr>
              <w:pStyle w:val="TableText"/>
              <w:rPr>
                <w:noProof w:val="0"/>
                <w:lang w:eastAsia="ko-KR"/>
              </w:rPr>
            </w:pPr>
            <w:r w:rsidRPr="003255CE">
              <w:rPr>
                <w:noProof w:val="0"/>
                <w:lang w:eastAsia="ko-KR"/>
              </w:rPr>
              <w:t>ELA 5</w:t>
            </w:r>
          </w:p>
        </w:tc>
        <w:tc>
          <w:tcPr>
            <w:tcW w:w="1152" w:type="dxa"/>
            <w:noWrap/>
            <w:vAlign w:val="bottom"/>
            <w:hideMark/>
          </w:tcPr>
          <w:p w14:paraId="2D22F8BF" w14:textId="68CA57BC"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3.5921</w:t>
            </w:r>
          </w:p>
        </w:tc>
        <w:tc>
          <w:tcPr>
            <w:tcW w:w="1008" w:type="dxa"/>
            <w:noWrap/>
            <w:vAlign w:val="bottom"/>
            <w:hideMark/>
          </w:tcPr>
          <w:p w14:paraId="31AD7368" w14:textId="77777777" w:rsidR="00D77778" w:rsidRPr="003255CE" w:rsidRDefault="00D77778" w:rsidP="0082407D">
            <w:pPr>
              <w:pStyle w:val="TableText"/>
              <w:rPr>
                <w:noProof w:val="0"/>
                <w:lang w:eastAsia="ko-KR"/>
              </w:rPr>
            </w:pPr>
            <w:r w:rsidRPr="003255CE">
              <w:rPr>
                <w:noProof w:val="0"/>
                <w:color w:val="000000"/>
              </w:rPr>
              <w:t>2.5851</w:t>
            </w:r>
          </w:p>
        </w:tc>
      </w:tr>
      <w:tr w:rsidR="00D77778" w:rsidRPr="003255CE" w14:paraId="3221FAF0" w14:textId="77777777" w:rsidTr="0062086F">
        <w:trPr>
          <w:trHeight w:val="288"/>
        </w:trPr>
        <w:tc>
          <w:tcPr>
            <w:tcW w:w="2102" w:type="dxa"/>
            <w:noWrap/>
            <w:hideMark/>
          </w:tcPr>
          <w:p w14:paraId="0620C4EF" w14:textId="77777777" w:rsidR="00D77778" w:rsidRPr="003255CE" w:rsidRDefault="00D77778" w:rsidP="0082407D">
            <w:pPr>
              <w:pStyle w:val="TableText"/>
              <w:rPr>
                <w:noProof w:val="0"/>
                <w:lang w:eastAsia="ko-KR"/>
              </w:rPr>
            </w:pPr>
            <w:r w:rsidRPr="003255CE">
              <w:rPr>
                <w:noProof w:val="0"/>
                <w:lang w:eastAsia="ko-KR"/>
              </w:rPr>
              <w:t>ELA 6</w:t>
            </w:r>
          </w:p>
        </w:tc>
        <w:tc>
          <w:tcPr>
            <w:tcW w:w="1152" w:type="dxa"/>
            <w:noWrap/>
            <w:vAlign w:val="bottom"/>
            <w:hideMark/>
          </w:tcPr>
          <w:p w14:paraId="322FB108" w14:textId="3594B30B"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3.2424</w:t>
            </w:r>
          </w:p>
        </w:tc>
        <w:tc>
          <w:tcPr>
            <w:tcW w:w="1008" w:type="dxa"/>
            <w:noWrap/>
            <w:vAlign w:val="bottom"/>
            <w:hideMark/>
          </w:tcPr>
          <w:p w14:paraId="6AA76030" w14:textId="77777777" w:rsidR="00D77778" w:rsidRPr="003255CE" w:rsidRDefault="00D77778" w:rsidP="0082407D">
            <w:pPr>
              <w:pStyle w:val="TableText"/>
              <w:rPr>
                <w:noProof w:val="0"/>
                <w:lang w:eastAsia="ko-KR"/>
              </w:rPr>
            </w:pPr>
            <w:r w:rsidRPr="003255CE">
              <w:rPr>
                <w:noProof w:val="0"/>
                <w:color w:val="000000"/>
              </w:rPr>
              <w:t>3.0513</w:t>
            </w:r>
          </w:p>
        </w:tc>
      </w:tr>
      <w:tr w:rsidR="00D77778" w:rsidRPr="003255CE" w14:paraId="515EC8C8" w14:textId="77777777" w:rsidTr="0062086F">
        <w:trPr>
          <w:trHeight w:val="288"/>
        </w:trPr>
        <w:tc>
          <w:tcPr>
            <w:tcW w:w="2102" w:type="dxa"/>
            <w:noWrap/>
            <w:hideMark/>
          </w:tcPr>
          <w:p w14:paraId="5CA4996F" w14:textId="77777777" w:rsidR="00D77778" w:rsidRPr="003255CE" w:rsidRDefault="00D77778" w:rsidP="0082407D">
            <w:pPr>
              <w:pStyle w:val="TableText"/>
              <w:rPr>
                <w:noProof w:val="0"/>
                <w:lang w:eastAsia="ko-KR"/>
              </w:rPr>
            </w:pPr>
            <w:r w:rsidRPr="003255CE">
              <w:rPr>
                <w:noProof w:val="0"/>
                <w:lang w:eastAsia="ko-KR"/>
              </w:rPr>
              <w:t>ELA 7</w:t>
            </w:r>
          </w:p>
        </w:tc>
        <w:tc>
          <w:tcPr>
            <w:tcW w:w="1152" w:type="dxa"/>
            <w:noWrap/>
            <w:vAlign w:val="bottom"/>
            <w:hideMark/>
          </w:tcPr>
          <w:p w14:paraId="319F25C5" w14:textId="24A58E7B"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2.8928</w:t>
            </w:r>
          </w:p>
        </w:tc>
        <w:tc>
          <w:tcPr>
            <w:tcW w:w="1008" w:type="dxa"/>
            <w:noWrap/>
            <w:vAlign w:val="bottom"/>
            <w:hideMark/>
          </w:tcPr>
          <w:p w14:paraId="4178C65E" w14:textId="77777777" w:rsidR="00D77778" w:rsidRPr="003255CE" w:rsidRDefault="00D77778" w:rsidP="0082407D">
            <w:pPr>
              <w:pStyle w:val="TableText"/>
              <w:rPr>
                <w:noProof w:val="0"/>
                <w:lang w:eastAsia="ko-KR"/>
              </w:rPr>
            </w:pPr>
            <w:r w:rsidRPr="003255CE">
              <w:rPr>
                <w:noProof w:val="0"/>
                <w:color w:val="000000"/>
              </w:rPr>
              <w:t>3.5175</w:t>
            </w:r>
          </w:p>
        </w:tc>
      </w:tr>
      <w:tr w:rsidR="00D77778" w:rsidRPr="003255CE" w14:paraId="5C6A3FE5" w14:textId="77777777" w:rsidTr="0062086F">
        <w:trPr>
          <w:trHeight w:val="288"/>
        </w:trPr>
        <w:tc>
          <w:tcPr>
            <w:tcW w:w="2102" w:type="dxa"/>
            <w:tcBorders>
              <w:bottom w:val="nil"/>
            </w:tcBorders>
            <w:noWrap/>
            <w:hideMark/>
          </w:tcPr>
          <w:p w14:paraId="3C49892F" w14:textId="77777777" w:rsidR="00D77778" w:rsidRPr="003255CE" w:rsidRDefault="00D77778" w:rsidP="0082407D">
            <w:pPr>
              <w:pStyle w:val="TableText"/>
              <w:rPr>
                <w:noProof w:val="0"/>
                <w:lang w:eastAsia="ko-KR"/>
              </w:rPr>
            </w:pPr>
            <w:r w:rsidRPr="003255CE">
              <w:rPr>
                <w:noProof w:val="0"/>
                <w:lang w:eastAsia="ko-KR"/>
              </w:rPr>
              <w:t>ELA 8</w:t>
            </w:r>
          </w:p>
        </w:tc>
        <w:tc>
          <w:tcPr>
            <w:tcW w:w="1152" w:type="dxa"/>
            <w:tcBorders>
              <w:bottom w:val="nil"/>
            </w:tcBorders>
            <w:noWrap/>
            <w:vAlign w:val="bottom"/>
            <w:hideMark/>
          </w:tcPr>
          <w:p w14:paraId="6C209275" w14:textId="7E57C438"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2.5431</w:t>
            </w:r>
          </w:p>
        </w:tc>
        <w:tc>
          <w:tcPr>
            <w:tcW w:w="1008" w:type="dxa"/>
            <w:tcBorders>
              <w:bottom w:val="nil"/>
            </w:tcBorders>
            <w:noWrap/>
            <w:vAlign w:val="bottom"/>
            <w:hideMark/>
          </w:tcPr>
          <w:p w14:paraId="389F9029" w14:textId="77777777" w:rsidR="00D77778" w:rsidRPr="003255CE" w:rsidRDefault="00D77778" w:rsidP="0082407D">
            <w:pPr>
              <w:pStyle w:val="TableText"/>
              <w:rPr>
                <w:noProof w:val="0"/>
                <w:lang w:eastAsia="ko-KR"/>
              </w:rPr>
            </w:pPr>
            <w:r w:rsidRPr="003255CE">
              <w:rPr>
                <w:noProof w:val="0"/>
                <w:color w:val="000000"/>
              </w:rPr>
              <w:t>3.9837</w:t>
            </w:r>
          </w:p>
        </w:tc>
      </w:tr>
      <w:tr w:rsidR="00D77778" w:rsidRPr="003255CE" w14:paraId="0DE886FF" w14:textId="77777777" w:rsidTr="0062086F">
        <w:trPr>
          <w:trHeight w:val="288"/>
        </w:trPr>
        <w:tc>
          <w:tcPr>
            <w:tcW w:w="2102" w:type="dxa"/>
            <w:tcBorders>
              <w:top w:val="nil"/>
              <w:bottom w:val="single" w:sz="4" w:space="0" w:color="auto"/>
            </w:tcBorders>
            <w:noWrap/>
            <w:hideMark/>
          </w:tcPr>
          <w:p w14:paraId="73222D93" w14:textId="77777777" w:rsidR="00D77778" w:rsidRPr="003255CE" w:rsidRDefault="00D77778" w:rsidP="0082407D">
            <w:pPr>
              <w:pStyle w:val="TableText"/>
              <w:rPr>
                <w:noProof w:val="0"/>
                <w:lang w:eastAsia="ko-KR"/>
              </w:rPr>
            </w:pPr>
            <w:r w:rsidRPr="003255CE">
              <w:rPr>
                <w:noProof w:val="0"/>
                <w:lang w:eastAsia="ko-KR"/>
              </w:rPr>
              <w:t>ELA 11</w:t>
            </w:r>
          </w:p>
        </w:tc>
        <w:tc>
          <w:tcPr>
            <w:tcW w:w="1152" w:type="dxa"/>
            <w:tcBorders>
              <w:top w:val="nil"/>
              <w:bottom w:val="single" w:sz="4" w:space="0" w:color="auto"/>
            </w:tcBorders>
            <w:noWrap/>
            <w:vAlign w:val="bottom"/>
            <w:hideMark/>
          </w:tcPr>
          <w:p w14:paraId="013B4423" w14:textId="080F99C0"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2.4266</w:t>
            </w:r>
          </w:p>
        </w:tc>
        <w:tc>
          <w:tcPr>
            <w:tcW w:w="1008" w:type="dxa"/>
            <w:tcBorders>
              <w:top w:val="nil"/>
              <w:bottom w:val="single" w:sz="4" w:space="0" w:color="auto"/>
            </w:tcBorders>
            <w:noWrap/>
            <w:vAlign w:val="bottom"/>
            <w:hideMark/>
          </w:tcPr>
          <w:p w14:paraId="59B19D33" w14:textId="77777777" w:rsidR="00D77778" w:rsidRPr="003255CE" w:rsidRDefault="00D77778" w:rsidP="0082407D">
            <w:pPr>
              <w:pStyle w:val="TableText"/>
              <w:rPr>
                <w:noProof w:val="0"/>
                <w:lang w:eastAsia="ko-KR"/>
              </w:rPr>
            </w:pPr>
            <w:r w:rsidRPr="003255CE">
              <w:rPr>
                <w:noProof w:val="0"/>
                <w:color w:val="000000"/>
              </w:rPr>
              <w:t>4.5664</w:t>
            </w:r>
          </w:p>
        </w:tc>
      </w:tr>
      <w:tr w:rsidR="00D77778" w:rsidRPr="003255CE" w14:paraId="4BD95E9E" w14:textId="77777777" w:rsidTr="0062086F">
        <w:trPr>
          <w:trHeight w:val="288"/>
        </w:trPr>
        <w:tc>
          <w:tcPr>
            <w:tcW w:w="2102" w:type="dxa"/>
            <w:tcBorders>
              <w:top w:val="single" w:sz="4" w:space="0" w:color="auto"/>
            </w:tcBorders>
            <w:hideMark/>
          </w:tcPr>
          <w:p w14:paraId="2C8F9EEF" w14:textId="77777777" w:rsidR="00D77778" w:rsidRPr="003255CE" w:rsidRDefault="00D77778" w:rsidP="0082407D">
            <w:pPr>
              <w:pStyle w:val="TableText"/>
              <w:keepNext/>
              <w:rPr>
                <w:lang w:eastAsia="ko-KR"/>
              </w:rPr>
            </w:pPr>
            <w:r w:rsidRPr="003255CE">
              <w:rPr>
                <w:lang w:eastAsia="ko-KR"/>
              </w:rPr>
              <w:t>Mathematics 3</w:t>
            </w:r>
          </w:p>
        </w:tc>
        <w:tc>
          <w:tcPr>
            <w:tcW w:w="1152" w:type="dxa"/>
            <w:tcBorders>
              <w:top w:val="single" w:sz="4" w:space="0" w:color="auto"/>
            </w:tcBorders>
            <w:noWrap/>
            <w:vAlign w:val="bottom"/>
            <w:hideMark/>
          </w:tcPr>
          <w:p w14:paraId="1CD0F671" w14:textId="598A0289" w:rsidR="00D77778" w:rsidRPr="003255CE" w:rsidRDefault="00816A5E" w:rsidP="0082407D">
            <w:pPr>
              <w:pStyle w:val="TableText"/>
              <w:rPr>
                <w:lang w:eastAsia="ko-KR"/>
              </w:rPr>
            </w:pPr>
            <w:r w:rsidRPr="003255CE">
              <w:rPr>
                <w:noProof w:val="0"/>
                <w:color w:val="000000"/>
              </w:rPr>
              <w:t>−</w:t>
            </w:r>
            <w:r w:rsidR="00D77778" w:rsidRPr="003255CE">
              <w:t>4.0971</w:t>
            </w:r>
          </w:p>
        </w:tc>
        <w:tc>
          <w:tcPr>
            <w:tcW w:w="1008" w:type="dxa"/>
            <w:tcBorders>
              <w:top w:val="single" w:sz="4" w:space="0" w:color="auto"/>
            </w:tcBorders>
            <w:noWrap/>
            <w:vAlign w:val="bottom"/>
            <w:hideMark/>
          </w:tcPr>
          <w:p w14:paraId="178B08B2" w14:textId="77777777" w:rsidR="00D77778" w:rsidRPr="003255CE" w:rsidRDefault="00D77778" w:rsidP="0082407D">
            <w:pPr>
              <w:pStyle w:val="TableText"/>
              <w:rPr>
                <w:lang w:eastAsia="ko-KR"/>
              </w:rPr>
            </w:pPr>
            <w:r w:rsidRPr="003255CE">
              <w:t>1.8298</w:t>
            </w:r>
          </w:p>
        </w:tc>
      </w:tr>
      <w:tr w:rsidR="00D77778" w:rsidRPr="003255CE" w14:paraId="33BDF2A9" w14:textId="77777777" w:rsidTr="0062086F">
        <w:trPr>
          <w:trHeight w:val="288"/>
        </w:trPr>
        <w:tc>
          <w:tcPr>
            <w:tcW w:w="2102" w:type="dxa"/>
            <w:noWrap/>
            <w:hideMark/>
          </w:tcPr>
          <w:p w14:paraId="6D0FB7F3" w14:textId="77777777" w:rsidR="00D77778" w:rsidRPr="003255CE" w:rsidRDefault="00D77778" w:rsidP="0082407D">
            <w:pPr>
              <w:pStyle w:val="TableText"/>
              <w:keepNext/>
              <w:rPr>
                <w:noProof w:val="0"/>
                <w:lang w:eastAsia="ko-KR"/>
              </w:rPr>
            </w:pPr>
            <w:r w:rsidRPr="003255CE">
              <w:rPr>
                <w:noProof w:val="0"/>
                <w:lang w:eastAsia="ko-KR"/>
              </w:rPr>
              <w:t>Mathematics 4</w:t>
            </w:r>
          </w:p>
        </w:tc>
        <w:tc>
          <w:tcPr>
            <w:tcW w:w="1152" w:type="dxa"/>
            <w:noWrap/>
            <w:vAlign w:val="bottom"/>
            <w:hideMark/>
          </w:tcPr>
          <w:p w14:paraId="0F10DC57" w14:textId="1E902CEB" w:rsidR="00D77778" w:rsidRPr="003255CE" w:rsidRDefault="00816A5E" w:rsidP="0082407D">
            <w:pPr>
              <w:pStyle w:val="TableText"/>
              <w:keepNext/>
              <w:rPr>
                <w:noProof w:val="0"/>
                <w:lang w:eastAsia="ko-KR"/>
              </w:rPr>
            </w:pPr>
            <w:r w:rsidRPr="003255CE">
              <w:rPr>
                <w:noProof w:val="0"/>
                <w:color w:val="000000"/>
              </w:rPr>
              <w:t>−</w:t>
            </w:r>
            <w:r w:rsidR="00D77778" w:rsidRPr="003255CE">
              <w:rPr>
                <w:noProof w:val="0"/>
                <w:color w:val="000000"/>
              </w:rPr>
              <w:t>3.9079</w:t>
            </w:r>
          </w:p>
        </w:tc>
        <w:tc>
          <w:tcPr>
            <w:tcW w:w="1008" w:type="dxa"/>
            <w:noWrap/>
            <w:vAlign w:val="bottom"/>
            <w:hideMark/>
          </w:tcPr>
          <w:p w14:paraId="14E1C136" w14:textId="77777777" w:rsidR="00D77778" w:rsidRPr="003255CE" w:rsidRDefault="00D77778" w:rsidP="0082407D">
            <w:pPr>
              <w:pStyle w:val="TableText"/>
              <w:keepNext/>
              <w:rPr>
                <w:noProof w:val="0"/>
                <w:lang w:eastAsia="ko-KR"/>
              </w:rPr>
            </w:pPr>
            <w:r w:rsidRPr="003255CE">
              <w:rPr>
                <w:noProof w:val="0"/>
                <w:color w:val="000000"/>
              </w:rPr>
              <w:t>2.3342</w:t>
            </w:r>
          </w:p>
        </w:tc>
      </w:tr>
      <w:tr w:rsidR="00D77778" w:rsidRPr="003255CE" w14:paraId="3C571152" w14:textId="77777777" w:rsidTr="0062086F">
        <w:trPr>
          <w:trHeight w:val="288"/>
        </w:trPr>
        <w:tc>
          <w:tcPr>
            <w:tcW w:w="2102" w:type="dxa"/>
            <w:noWrap/>
            <w:hideMark/>
          </w:tcPr>
          <w:p w14:paraId="19130029" w14:textId="77777777" w:rsidR="00D77778" w:rsidRPr="003255CE" w:rsidRDefault="00D77778" w:rsidP="0082407D">
            <w:pPr>
              <w:pStyle w:val="TableText"/>
              <w:keepNext/>
              <w:rPr>
                <w:noProof w:val="0"/>
                <w:lang w:eastAsia="ko-KR"/>
              </w:rPr>
            </w:pPr>
            <w:r w:rsidRPr="003255CE">
              <w:rPr>
                <w:noProof w:val="0"/>
                <w:lang w:eastAsia="ko-KR"/>
              </w:rPr>
              <w:t>Mathematics 5</w:t>
            </w:r>
          </w:p>
        </w:tc>
        <w:tc>
          <w:tcPr>
            <w:tcW w:w="1152" w:type="dxa"/>
            <w:noWrap/>
            <w:vAlign w:val="bottom"/>
            <w:hideMark/>
          </w:tcPr>
          <w:p w14:paraId="08F9D24E" w14:textId="1C180379"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3.7188</w:t>
            </w:r>
          </w:p>
        </w:tc>
        <w:tc>
          <w:tcPr>
            <w:tcW w:w="1008" w:type="dxa"/>
            <w:noWrap/>
            <w:vAlign w:val="bottom"/>
            <w:hideMark/>
          </w:tcPr>
          <w:p w14:paraId="7305B0A8" w14:textId="77777777" w:rsidR="00D77778" w:rsidRPr="003255CE" w:rsidRDefault="00D77778" w:rsidP="0082407D">
            <w:pPr>
              <w:pStyle w:val="TableText"/>
              <w:rPr>
                <w:noProof w:val="0"/>
                <w:lang w:eastAsia="ko-KR"/>
              </w:rPr>
            </w:pPr>
            <w:r w:rsidRPr="003255CE">
              <w:rPr>
                <w:noProof w:val="0"/>
                <w:color w:val="000000"/>
              </w:rPr>
              <w:t>2.8386</w:t>
            </w:r>
          </w:p>
        </w:tc>
      </w:tr>
      <w:tr w:rsidR="00D77778" w:rsidRPr="003255CE" w14:paraId="37D64CC1" w14:textId="77777777" w:rsidTr="0062086F">
        <w:trPr>
          <w:trHeight w:val="288"/>
        </w:trPr>
        <w:tc>
          <w:tcPr>
            <w:tcW w:w="2102" w:type="dxa"/>
            <w:noWrap/>
            <w:hideMark/>
          </w:tcPr>
          <w:p w14:paraId="73404D07" w14:textId="77777777" w:rsidR="00D77778" w:rsidRPr="003255CE" w:rsidRDefault="00D77778" w:rsidP="0082407D">
            <w:pPr>
              <w:pStyle w:val="TableText"/>
              <w:rPr>
                <w:noProof w:val="0"/>
                <w:lang w:eastAsia="ko-KR"/>
              </w:rPr>
            </w:pPr>
            <w:r w:rsidRPr="003255CE">
              <w:rPr>
                <w:noProof w:val="0"/>
                <w:lang w:eastAsia="ko-KR"/>
              </w:rPr>
              <w:t>Mathematics 6</w:t>
            </w:r>
          </w:p>
        </w:tc>
        <w:tc>
          <w:tcPr>
            <w:tcW w:w="1152" w:type="dxa"/>
            <w:noWrap/>
            <w:vAlign w:val="bottom"/>
            <w:hideMark/>
          </w:tcPr>
          <w:p w14:paraId="04D8085F" w14:textId="6049F31A"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3.5296</w:t>
            </w:r>
          </w:p>
        </w:tc>
        <w:tc>
          <w:tcPr>
            <w:tcW w:w="1008" w:type="dxa"/>
            <w:noWrap/>
            <w:vAlign w:val="bottom"/>
            <w:hideMark/>
          </w:tcPr>
          <w:p w14:paraId="6EC5DDAE" w14:textId="77777777" w:rsidR="00D77778" w:rsidRPr="003255CE" w:rsidRDefault="00D77778" w:rsidP="0082407D">
            <w:pPr>
              <w:pStyle w:val="TableText"/>
              <w:rPr>
                <w:noProof w:val="0"/>
                <w:lang w:eastAsia="ko-KR"/>
              </w:rPr>
            </w:pPr>
            <w:r w:rsidRPr="003255CE">
              <w:rPr>
                <w:noProof w:val="0"/>
                <w:color w:val="000000"/>
              </w:rPr>
              <w:t>3.3430</w:t>
            </w:r>
          </w:p>
        </w:tc>
      </w:tr>
      <w:tr w:rsidR="00D77778" w:rsidRPr="003255CE" w14:paraId="450D3399" w14:textId="77777777" w:rsidTr="0062086F">
        <w:trPr>
          <w:trHeight w:val="288"/>
        </w:trPr>
        <w:tc>
          <w:tcPr>
            <w:tcW w:w="2102" w:type="dxa"/>
            <w:noWrap/>
            <w:hideMark/>
          </w:tcPr>
          <w:p w14:paraId="334B5B5C" w14:textId="77777777" w:rsidR="00D77778" w:rsidRPr="003255CE" w:rsidRDefault="00D77778" w:rsidP="0082407D">
            <w:pPr>
              <w:pStyle w:val="TableText"/>
              <w:rPr>
                <w:noProof w:val="0"/>
                <w:lang w:eastAsia="ko-KR"/>
              </w:rPr>
            </w:pPr>
            <w:r w:rsidRPr="003255CE">
              <w:rPr>
                <w:noProof w:val="0"/>
                <w:lang w:eastAsia="ko-KR"/>
              </w:rPr>
              <w:t>Mathematics 7</w:t>
            </w:r>
          </w:p>
        </w:tc>
        <w:tc>
          <w:tcPr>
            <w:tcW w:w="1152" w:type="dxa"/>
            <w:noWrap/>
            <w:vAlign w:val="bottom"/>
            <w:hideMark/>
          </w:tcPr>
          <w:p w14:paraId="6CFCAAB1" w14:textId="1000047D"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3.3405</w:t>
            </w:r>
          </w:p>
        </w:tc>
        <w:tc>
          <w:tcPr>
            <w:tcW w:w="1008" w:type="dxa"/>
            <w:noWrap/>
            <w:vAlign w:val="bottom"/>
            <w:hideMark/>
          </w:tcPr>
          <w:p w14:paraId="342D3313" w14:textId="77777777" w:rsidR="00D77778" w:rsidRPr="003255CE" w:rsidRDefault="00D77778" w:rsidP="0082407D">
            <w:pPr>
              <w:pStyle w:val="TableText"/>
              <w:rPr>
                <w:noProof w:val="0"/>
                <w:lang w:eastAsia="ko-KR"/>
              </w:rPr>
            </w:pPr>
            <w:r w:rsidRPr="003255CE">
              <w:rPr>
                <w:noProof w:val="0"/>
                <w:color w:val="000000"/>
              </w:rPr>
              <w:t>3.8474</w:t>
            </w:r>
          </w:p>
        </w:tc>
      </w:tr>
      <w:tr w:rsidR="00D77778" w:rsidRPr="003255CE" w14:paraId="1996E88F" w14:textId="77777777" w:rsidTr="0062086F">
        <w:trPr>
          <w:trHeight w:val="288"/>
        </w:trPr>
        <w:tc>
          <w:tcPr>
            <w:tcW w:w="2102" w:type="dxa"/>
            <w:noWrap/>
            <w:hideMark/>
          </w:tcPr>
          <w:p w14:paraId="26814A4D" w14:textId="77777777" w:rsidR="00D77778" w:rsidRPr="003255CE" w:rsidRDefault="00D77778" w:rsidP="0082407D">
            <w:pPr>
              <w:pStyle w:val="TableText"/>
              <w:rPr>
                <w:noProof w:val="0"/>
                <w:lang w:eastAsia="ko-KR"/>
              </w:rPr>
            </w:pPr>
            <w:r w:rsidRPr="003255CE">
              <w:rPr>
                <w:noProof w:val="0"/>
                <w:lang w:eastAsia="ko-KR"/>
              </w:rPr>
              <w:t>Mathematics 8</w:t>
            </w:r>
          </w:p>
        </w:tc>
        <w:tc>
          <w:tcPr>
            <w:tcW w:w="1152" w:type="dxa"/>
            <w:noWrap/>
            <w:vAlign w:val="bottom"/>
            <w:hideMark/>
          </w:tcPr>
          <w:p w14:paraId="490C3E05" w14:textId="6BB8F34B"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3.1513</w:t>
            </w:r>
          </w:p>
        </w:tc>
        <w:tc>
          <w:tcPr>
            <w:tcW w:w="1008" w:type="dxa"/>
            <w:noWrap/>
            <w:vAlign w:val="bottom"/>
            <w:hideMark/>
          </w:tcPr>
          <w:p w14:paraId="75B41BAE" w14:textId="77777777" w:rsidR="00D77778" w:rsidRPr="003255CE" w:rsidRDefault="00D77778" w:rsidP="0082407D">
            <w:pPr>
              <w:pStyle w:val="TableText"/>
              <w:rPr>
                <w:noProof w:val="0"/>
                <w:lang w:eastAsia="ko-KR"/>
              </w:rPr>
            </w:pPr>
            <w:r w:rsidRPr="003255CE">
              <w:rPr>
                <w:noProof w:val="0"/>
                <w:color w:val="000000"/>
              </w:rPr>
              <w:t>4.3518</w:t>
            </w:r>
          </w:p>
        </w:tc>
      </w:tr>
      <w:tr w:rsidR="00D77778" w:rsidRPr="003255CE" w14:paraId="4EAD19B2" w14:textId="77777777" w:rsidTr="0062086F">
        <w:trPr>
          <w:trHeight w:val="288"/>
        </w:trPr>
        <w:tc>
          <w:tcPr>
            <w:tcW w:w="2102" w:type="dxa"/>
            <w:noWrap/>
            <w:hideMark/>
          </w:tcPr>
          <w:p w14:paraId="4D6483A6" w14:textId="77777777" w:rsidR="00D77778" w:rsidRPr="003255CE" w:rsidRDefault="00D77778" w:rsidP="0082407D">
            <w:pPr>
              <w:pStyle w:val="TableText"/>
              <w:rPr>
                <w:noProof w:val="0"/>
                <w:lang w:eastAsia="ko-KR"/>
              </w:rPr>
            </w:pPr>
            <w:r w:rsidRPr="003255CE">
              <w:rPr>
                <w:noProof w:val="0"/>
                <w:lang w:eastAsia="ko-KR"/>
              </w:rPr>
              <w:t>Mathematics 11</w:t>
            </w:r>
          </w:p>
        </w:tc>
        <w:tc>
          <w:tcPr>
            <w:tcW w:w="1152" w:type="dxa"/>
            <w:noWrap/>
            <w:vAlign w:val="bottom"/>
            <w:hideMark/>
          </w:tcPr>
          <w:p w14:paraId="241B5F02" w14:textId="315A73D1" w:rsidR="00D77778" w:rsidRPr="003255CE" w:rsidRDefault="00816A5E" w:rsidP="0082407D">
            <w:pPr>
              <w:pStyle w:val="TableText"/>
              <w:rPr>
                <w:noProof w:val="0"/>
                <w:lang w:eastAsia="ko-KR"/>
              </w:rPr>
            </w:pPr>
            <w:r w:rsidRPr="003255CE">
              <w:rPr>
                <w:noProof w:val="0"/>
                <w:color w:val="000000"/>
              </w:rPr>
              <w:t>−</w:t>
            </w:r>
            <w:r w:rsidR="00D77778" w:rsidRPr="003255CE">
              <w:rPr>
                <w:noProof w:val="0"/>
                <w:color w:val="000000"/>
              </w:rPr>
              <w:t>2.9622</w:t>
            </w:r>
          </w:p>
        </w:tc>
        <w:tc>
          <w:tcPr>
            <w:tcW w:w="1008" w:type="dxa"/>
            <w:noWrap/>
            <w:vAlign w:val="bottom"/>
            <w:hideMark/>
          </w:tcPr>
          <w:p w14:paraId="49189230" w14:textId="77777777" w:rsidR="00D77778" w:rsidRPr="003255CE" w:rsidRDefault="00D77778" w:rsidP="0082407D">
            <w:pPr>
              <w:pStyle w:val="TableText"/>
              <w:rPr>
                <w:noProof w:val="0"/>
                <w:lang w:eastAsia="ko-KR"/>
              </w:rPr>
            </w:pPr>
            <w:r w:rsidRPr="003255CE">
              <w:rPr>
                <w:noProof w:val="0"/>
                <w:color w:val="000000"/>
              </w:rPr>
              <w:t>4.8562</w:t>
            </w:r>
          </w:p>
        </w:tc>
      </w:tr>
    </w:tbl>
    <w:p w14:paraId="61BFAED5" w14:textId="05A10261" w:rsidR="00D77778" w:rsidRPr="003255CE" w:rsidRDefault="00D77778" w:rsidP="0082407D">
      <w:pPr>
        <w:pStyle w:val="Heading5"/>
        <w:keepLines/>
        <w:ind w:left="864" w:hanging="720"/>
      </w:pPr>
      <w:bookmarkStart w:id="867" w:name="_Scoring_of_Incomplete"/>
      <w:bookmarkEnd w:id="863"/>
      <w:bookmarkEnd w:id="864"/>
      <w:bookmarkEnd w:id="867"/>
      <w:r w:rsidRPr="003255CE">
        <w:t>Scoring of Incomplete Cases</w:t>
      </w:r>
      <w:bookmarkEnd w:id="865"/>
      <w:bookmarkEnd w:id="866"/>
    </w:p>
    <w:p w14:paraId="11A3142C" w14:textId="5AAF4D8A" w:rsidR="00D77778" w:rsidRPr="003255CE" w:rsidRDefault="00D77778" w:rsidP="0082407D">
      <w:pPr>
        <w:keepNext/>
        <w:keepLines/>
      </w:pPr>
      <w:r w:rsidRPr="003255CE">
        <w:t xml:space="preserve">Sometimes students fail to complete their </w:t>
      </w:r>
      <w:r w:rsidR="00F32036" w:rsidRPr="003255CE">
        <w:t>assessment</w:t>
      </w:r>
      <w:r w:rsidRPr="003255CE">
        <w:t>s. Depending on the nature of the missing data, different actions are taken. This subsection covers the following three situations:</w:t>
      </w:r>
    </w:p>
    <w:p w14:paraId="384999F3" w14:textId="178D0600" w:rsidR="00D77778" w:rsidRPr="003255CE" w:rsidRDefault="00D77778" w:rsidP="0082407D">
      <w:pPr>
        <w:pStyle w:val="Numbered"/>
        <w:numPr>
          <w:ilvl w:val="0"/>
          <w:numId w:val="16"/>
        </w:numPr>
        <w:spacing w:before="10"/>
        <w:ind w:left="864" w:hanging="288"/>
        <w:rPr>
          <w:rFonts w:eastAsia="Arial"/>
          <w:color w:val="000000" w:themeColor="text1"/>
        </w:rPr>
      </w:pPr>
      <w:r w:rsidRPr="003255CE">
        <w:t>Attemptedness/Test-</w:t>
      </w:r>
      <w:r w:rsidR="007038B8" w:rsidRPr="003255CE">
        <w:t>t</w:t>
      </w:r>
      <w:r w:rsidRPr="003255CE">
        <w:t>aking rules that describe when a</w:t>
      </w:r>
      <w:r w:rsidR="00F32036" w:rsidRPr="003255CE">
        <w:t>n</w:t>
      </w:r>
      <w:r w:rsidRPr="003255CE">
        <w:t xml:space="preserve"> </w:t>
      </w:r>
      <w:r w:rsidR="00F32036" w:rsidRPr="003255CE">
        <w:t>assessment</w:t>
      </w:r>
      <w:r w:rsidRPr="003255CE">
        <w:t xml:space="preserve"> is considered attempted or participated</w:t>
      </w:r>
    </w:p>
    <w:p w14:paraId="7AA3E16E" w14:textId="46EDCA2B" w:rsidR="00D77778" w:rsidRPr="003255CE" w:rsidRDefault="00D77778" w:rsidP="0082407D">
      <w:pPr>
        <w:pStyle w:val="Numbered"/>
        <w:numPr>
          <w:ilvl w:val="0"/>
          <w:numId w:val="16"/>
        </w:numPr>
        <w:spacing w:before="10"/>
        <w:ind w:left="864" w:hanging="288"/>
      </w:pPr>
      <w:r w:rsidRPr="003255CE">
        <w:t>When a</w:t>
      </w:r>
      <w:r w:rsidR="00F32036" w:rsidRPr="003255CE">
        <w:t>n</w:t>
      </w:r>
      <w:r w:rsidRPr="003255CE">
        <w:t xml:space="preserve"> </w:t>
      </w:r>
      <w:r w:rsidR="00F32036" w:rsidRPr="003255CE">
        <w:t>assessment</w:t>
      </w:r>
      <w:r w:rsidRPr="003255CE">
        <w:t xml:space="preserve"> is scored</w:t>
      </w:r>
    </w:p>
    <w:p w14:paraId="7C0C3736" w14:textId="14695FCA" w:rsidR="00D77778" w:rsidRPr="003255CE" w:rsidRDefault="00D77778" w:rsidP="0082407D">
      <w:pPr>
        <w:pStyle w:val="Numbered"/>
        <w:numPr>
          <w:ilvl w:val="0"/>
          <w:numId w:val="16"/>
        </w:numPr>
        <w:spacing w:before="10"/>
        <w:ind w:left="864" w:hanging="288"/>
      </w:pPr>
      <w:r w:rsidRPr="003255CE">
        <w:t xml:space="preserve">How and when incomplete </w:t>
      </w:r>
      <w:r w:rsidR="00F32036" w:rsidRPr="003255CE">
        <w:t>assessment</w:t>
      </w:r>
      <w:r w:rsidRPr="003255CE">
        <w:t>s are scored</w:t>
      </w:r>
    </w:p>
    <w:p w14:paraId="7BAF155D" w14:textId="407AD9CC" w:rsidR="00D77778" w:rsidRPr="003255CE" w:rsidRDefault="00D77778" w:rsidP="0082407D">
      <w:pPr>
        <w:keepNext/>
        <w:keepLines/>
      </w:pPr>
      <w:r w:rsidRPr="003255CE">
        <w:lastRenderedPageBreak/>
        <w:t xml:space="preserve">As defined in the Smarter Balanced scoring specifications, </w:t>
      </w:r>
      <w:r w:rsidR="00F32036" w:rsidRPr="003255CE">
        <w:t>assessment</w:t>
      </w:r>
      <w:r w:rsidRPr="003255CE">
        <w:t xml:space="preserve">s are considered “complete” if students respond to at least the minimum number of operational items </w:t>
      </w:r>
      <w:r w:rsidR="00E04C56" w:rsidRPr="003255CE">
        <w:t>derived from the total number</w:t>
      </w:r>
      <w:r w:rsidR="00A25B2A" w:rsidRPr="003255CE">
        <w:t xml:space="preserve"> of items </w:t>
      </w:r>
      <w:r w:rsidRPr="003255CE">
        <w:t xml:space="preserve">specified in the blueprint. Otherwise, the </w:t>
      </w:r>
      <w:r w:rsidR="00F32036" w:rsidRPr="003255CE">
        <w:t>assessment</w:t>
      </w:r>
      <w:r w:rsidRPr="003255CE">
        <w:t xml:space="preserve">s are “incomplete.” (Refer to </w:t>
      </w:r>
      <w:r w:rsidR="00595AE9" w:rsidRPr="003255CE">
        <w:rPr>
          <w:rStyle w:val="Cross-Reference"/>
        </w:rPr>
        <w:fldChar w:fldCharType="begin"/>
      </w:r>
      <w:r w:rsidR="00595AE9" w:rsidRPr="003255CE">
        <w:rPr>
          <w:rStyle w:val="Cross-Reference"/>
        </w:rPr>
        <w:instrText xml:space="preserve"> REF  _Ref33448886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8.1</w:t>
      </w:r>
      <w:r w:rsidR="00595AE9" w:rsidRPr="003255CE">
        <w:rPr>
          <w:rStyle w:val="Cross-Reference"/>
        </w:rPr>
        <w:fldChar w:fldCharType="end"/>
      </w:r>
      <w:r w:rsidRPr="003255CE">
        <w:t xml:space="preserve"> </w:t>
      </w:r>
      <w:r w:rsidR="001A18C5" w:rsidRPr="003255CE">
        <w:t xml:space="preserve">and </w:t>
      </w:r>
      <w:r w:rsidR="0092227B" w:rsidRPr="003255CE">
        <w:rPr>
          <w:rStyle w:val="Cross-Reference"/>
        </w:rPr>
        <w:fldChar w:fldCharType="begin"/>
      </w:r>
      <w:r w:rsidR="0092227B" w:rsidRPr="003255CE">
        <w:rPr>
          <w:rStyle w:val="Cross-Reference"/>
        </w:rPr>
        <w:instrText xml:space="preserve"> REF  _Ref123637935 \* Lower \h  \* MERGEFORMAT </w:instrText>
      </w:r>
      <w:r w:rsidR="0092227B" w:rsidRPr="003255CE">
        <w:rPr>
          <w:rStyle w:val="Cross-Reference"/>
        </w:rPr>
      </w:r>
      <w:r w:rsidR="0092227B" w:rsidRPr="003255CE">
        <w:rPr>
          <w:rStyle w:val="Cross-Reference"/>
        </w:rPr>
        <w:fldChar w:fldCharType="separate"/>
      </w:r>
      <w:r w:rsidR="00331C2F" w:rsidRPr="003255CE">
        <w:rPr>
          <w:rStyle w:val="Cross-Reference"/>
        </w:rPr>
        <w:t>table 8.2</w:t>
      </w:r>
      <w:r w:rsidR="0092227B" w:rsidRPr="003255CE">
        <w:rPr>
          <w:rStyle w:val="Cross-Reference"/>
        </w:rPr>
        <w:fldChar w:fldCharType="end"/>
      </w:r>
      <w:r w:rsidR="001A18C5" w:rsidRPr="003255CE">
        <w:t xml:space="preserve"> </w:t>
      </w:r>
      <w:r w:rsidRPr="003255CE">
        <w:t xml:space="preserve">for the minimum number of items in each </w:t>
      </w:r>
      <w:r w:rsidR="007D62CF" w:rsidRPr="003255CE">
        <w:t xml:space="preserve">composite </w:t>
      </w:r>
      <w:r w:rsidRPr="003255CE">
        <w:t>claim in the adjusted, shortened-form blueprint</w:t>
      </w:r>
      <w:r w:rsidR="001A18C5" w:rsidRPr="003255CE">
        <w:t xml:space="preserve"> and the adjusted, shortened embedded field test blueprint,</w:t>
      </w:r>
      <w:r w:rsidRPr="003255CE">
        <w:t xml:space="preserve"> respectively.) In a fixed-form (</w:t>
      </w:r>
      <w:r w:rsidR="00F74CCA" w:rsidRPr="003255CE">
        <w:t>that is</w:t>
      </w:r>
      <w:r w:rsidRPr="003255CE">
        <w:t xml:space="preserve">, not CAT) assessment, unanswered items are treated as incorrect. However, in a CAT environment, the specific unanswered items are unknown, because the test administration terminates when a student stops responding to items. ETS implemented several procedures that score an incomplete </w:t>
      </w:r>
      <w:r w:rsidR="00F32036" w:rsidRPr="003255CE">
        <w:t>assessment</w:t>
      </w:r>
      <w:r w:rsidRPr="003255CE">
        <w:t xml:space="preserve"> in a CAT environment; these procedures are presented in </w:t>
      </w:r>
      <w:r w:rsidR="00595AE9" w:rsidRPr="003255CE">
        <w:rPr>
          <w:rStyle w:val="Cross-Reference"/>
        </w:rPr>
        <w:fldChar w:fldCharType="begin"/>
      </w:r>
      <w:r w:rsidR="00595AE9" w:rsidRPr="003255CE">
        <w:rPr>
          <w:rStyle w:val="Cross-Reference"/>
        </w:rPr>
        <w:instrText xml:space="preserve"> REF  _Ref83196006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17</w:t>
      </w:r>
      <w:r w:rsidR="00595AE9" w:rsidRPr="003255CE">
        <w:rPr>
          <w:rStyle w:val="Cross-Reference"/>
        </w:rPr>
        <w:fldChar w:fldCharType="end"/>
      </w:r>
      <w:r w:rsidRPr="003255CE">
        <w:t>.</w:t>
      </w:r>
      <w:r w:rsidR="00B27B24" w:rsidRPr="003255CE">
        <w:t xml:space="preserve"> </w:t>
      </w:r>
      <w:r w:rsidR="001755A5" w:rsidRPr="003255CE">
        <w:t xml:space="preserve">Note that the column heading </w:t>
      </w:r>
      <w:r w:rsidR="001755A5" w:rsidRPr="003255CE">
        <w:rPr>
          <w:i/>
          <w:iCs/>
        </w:rPr>
        <w:t>Classify the student as participating</w:t>
      </w:r>
      <w:r w:rsidR="001755A5" w:rsidRPr="003255CE">
        <w:t xml:space="preserve"> refers to the act of testing and does not refer to</w:t>
      </w:r>
      <w:r w:rsidR="005672B1" w:rsidRPr="003255CE">
        <w:t xml:space="preserve"> accountability. </w:t>
      </w:r>
    </w:p>
    <w:p w14:paraId="06D38FA4" w14:textId="23582FBF" w:rsidR="00D77778" w:rsidRPr="003255CE" w:rsidRDefault="00D77778" w:rsidP="0082407D">
      <w:pPr>
        <w:pStyle w:val="Caption"/>
      </w:pPr>
      <w:bookmarkStart w:id="868" w:name="_Ref83196006"/>
      <w:bookmarkStart w:id="869" w:name="_Toc102560143"/>
      <w:bookmarkStart w:id="870" w:name="_Toc221195785"/>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7</w:t>
        </w:r>
      </w:fldSimple>
      <w:bookmarkEnd w:id="868"/>
      <w:r w:rsidRPr="003255CE">
        <w:t xml:space="preserve">  Treatment of Incomplete </w:t>
      </w:r>
      <w:bookmarkEnd w:id="869"/>
      <w:r w:rsidR="00F32036" w:rsidRPr="003255CE">
        <w:t>Assessments</w:t>
      </w:r>
      <w:bookmarkEnd w:id="870"/>
    </w:p>
    <w:tbl>
      <w:tblPr>
        <w:tblStyle w:val="TRsBorders"/>
        <w:tblW w:w="10080" w:type="dxa"/>
        <w:tblLayout w:type="fixed"/>
        <w:tblLook w:val="04A0" w:firstRow="1" w:lastRow="0" w:firstColumn="1" w:lastColumn="0" w:noHBand="0" w:noVBand="1"/>
      </w:tblPr>
      <w:tblGrid>
        <w:gridCol w:w="4032"/>
        <w:gridCol w:w="720"/>
        <w:gridCol w:w="720"/>
        <w:gridCol w:w="3168"/>
        <w:gridCol w:w="720"/>
        <w:gridCol w:w="720"/>
      </w:tblGrid>
      <w:tr w:rsidR="00D77778" w:rsidRPr="003255CE" w14:paraId="6A83BCB2" w14:textId="77777777" w:rsidTr="1ED4DA5E">
        <w:trPr>
          <w:cnfStyle w:val="100000000000" w:firstRow="1" w:lastRow="0" w:firstColumn="0" w:lastColumn="0" w:oddVBand="0" w:evenVBand="0" w:oddHBand="0" w:evenHBand="0" w:firstRowFirstColumn="0" w:firstRowLastColumn="0" w:lastRowFirstColumn="0" w:lastRowLastColumn="0"/>
          <w:trHeight w:val="3456"/>
        </w:trPr>
        <w:tc>
          <w:tcPr>
            <w:tcW w:w="4032" w:type="dxa"/>
          </w:tcPr>
          <w:p w14:paraId="7D3A4DFB" w14:textId="77777777" w:rsidR="00D77778" w:rsidRPr="003255CE" w:rsidRDefault="00D77778" w:rsidP="0082407D">
            <w:pPr>
              <w:pStyle w:val="TableHead"/>
              <w:rPr>
                <w:b/>
                <w:noProof w:val="0"/>
              </w:rPr>
            </w:pPr>
            <w:r w:rsidRPr="003255CE">
              <w:rPr>
                <w:b/>
                <w:noProof w:val="0"/>
              </w:rPr>
              <w:t>If the student ...</w:t>
            </w:r>
          </w:p>
        </w:tc>
        <w:tc>
          <w:tcPr>
            <w:tcW w:w="720" w:type="dxa"/>
            <w:textDirection w:val="btLr"/>
            <w:vAlign w:val="center"/>
          </w:tcPr>
          <w:p w14:paraId="40CE9A5B" w14:textId="094E6B45" w:rsidR="00D77778" w:rsidRPr="003255CE" w:rsidRDefault="00D77778" w:rsidP="0082407D">
            <w:pPr>
              <w:pStyle w:val="TableHead"/>
              <w:ind w:left="72" w:right="72"/>
              <w:jc w:val="left"/>
              <w:rPr>
                <w:b/>
                <w:noProof w:val="0"/>
              </w:rPr>
            </w:pPr>
            <w:r w:rsidRPr="003255CE">
              <w:rPr>
                <w:b/>
                <w:noProof w:val="0"/>
              </w:rPr>
              <w:t>Classify the student as participating?</w:t>
            </w:r>
          </w:p>
        </w:tc>
        <w:tc>
          <w:tcPr>
            <w:tcW w:w="720" w:type="dxa"/>
            <w:textDirection w:val="btLr"/>
            <w:vAlign w:val="center"/>
          </w:tcPr>
          <w:p w14:paraId="51047EC8" w14:textId="77777777" w:rsidR="00D77778" w:rsidRPr="003255CE" w:rsidRDefault="00D77778" w:rsidP="0082407D">
            <w:pPr>
              <w:pStyle w:val="TableHead"/>
              <w:ind w:left="72" w:right="72"/>
              <w:jc w:val="left"/>
              <w:rPr>
                <w:b/>
                <w:noProof w:val="0"/>
              </w:rPr>
            </w:pPr>
            <w:r w:rsidRPr="003255CE">
              <w:rPr>
                <w:b/>
                <w:noProof w:val="0"/>
              </w:rPr>
              <w:t>Include the data in the student file?</w:t>
            </w:r>
          </w:p>
        </w:tc>
        <w:tc>
          <w:tcPr>
            <w:tcW w:w="3168" w:type="dxa"/>
          </w:tcPr>
          <w:p w14:paraId="3480A3CF" w14:textId="77777777" w:rsidR="00D77778" w:rsidRPr="003255CE" w:rsidRDefault="00D77778" w:rsidP="0082407D">
            <w:pPr>
              <w:pStyle w:val="TableHead"/>
              <w:ind w:left="72" w:right="72"/>
              <w:rPr>
                <w:b/>
                <w:noProof w:val="0"/>
              </w:rPr>
            </w:pPr>
            <w:r w:rsidRPr="003255CE">
              <w:rPr>
                <w:b/>
                <w:noProof w:val="0"/>
              </w:rPr>
              <w:t>Score the responses for the student?</w:t>
            </w:r>
          </w:p>
        </w:tc>
        <w:tc>
          <w:tcPr>
            <w:tcW w:w="720" w:type="dxa"/>
            <w:textDirection w:val="btLr"/>
            <w:vAlign w:val="center"/>
          </w:tcPr>
          <w:p w14:paraId="46191E48" w14:textId="0C5C1CB0" w:rsidR="00D77778" w:rsidRPr="003255CE" w:rsidRDefault="00D77778" w:rsidP="0082407D">
            <w:pPr>
              <w:pStyle w:val="TableHead"/>
              <w:ind w:left="72" w:right="72"/>
              <w:jc w:val="left"/>
              <w:rPr>
                <w:b/>
                <w:noProof w:val="0"/>
              </w:rPr>
            </w:pPr>
            <w:r w:rsidRPr="003255CE">
              <w:rPr>
                <w:b/>
                <w:noProof w:val="0"/>
              </w:rPr>
              <w:t xml:space="preserve">Classify the student as attempting the </w:t>
            </w:r>
            <w:r w:rsidR="00391B39" w:rsidRPr="003255CE">
              <w:rPr>
                <w:b/>
                <w:noProof w:val="0"/>
              </w:rPr>
              <w:t>assessment</w:t>
            </w:r>
            <w:r w:rsidRPr="003255CE">
              <w:rPr>
                <w:b/>
                <w:noProof w:val="0"/>
              </w:rPr>
              <w:t>?</w:t>
            </w:r>
          </w:p>
        </w:tc>
        <w:tc>
          <w:tcPr>
            <w:tcW w:w="720" w:type="dxa"/>
            <w:textDirection w:val="btLr"/>
            <w:vAlign w:val="center"/>
          </w:tcPr>
          <w:p w14:paraId="4CAB8114" w14:textId="77777777" w:rsidR="00D77778" w:rsidRPr="003255CE" w:rsidRDefault="00D77778" w:rsidP="0082407D">
            <w:pPr>
              <w:pStyle w:val="TableHead"/>
              <w:ind w:left="72" w:right="72"/>
              <w:jc w:val="left"/>
              <w:rPr>
                <w:b/>
                <w:noProof w:val="0"/>
              </w:rPr>
            </w:pPr>
            <w:r w:rsidRPr="003255CE">
              <w:rPr>
                <w:b/>
                <w:noProof w:val="0"/>
              </w:rPr>
              <w:t>Report a score for the student?</w:t>
            </w:r>
          </w:p>
        </w:tc>
      </w:tr>
      <w:tr w:rsidR="00D77778" w:rsidRPr="003255CE" w14:paraId="2844E04A" w14:textId="77777777" w:rsidTr="1ED4DA5E">
        <w:tc>
          <w:tcPr>
            <w:tcW w:w="4032" w:type="dxa"/>
          </w:tcPr>
          <w:p w14:paraId="5AEAF019" w14:textId="77777777" w:rsidR="00D77778" w:rsidRPr="003255CE" w:rsidRDefault="00D77778" w:rsidP="0082407D">
            <w:pPr>
              <w:pStyle w:val="TableText"/>
              <w:keepNext/>
              <w:jc w:val="left"/>
              <w:rPr>
                <w:noProof w:val="0"/>
              </w:rPr>
            </w:pPr>
            <w:r w:rsidRPr="003255CE">
              <w:rPr>
                <w:noProof w:val="0"/>
              </w:rPr>
              <w:t>Logged on to both the CAT and PT but answered no items</w:t>
            </w:r>
          </w:p>
        </w:tc>
        <w:tc>
          <w:tcPr>
            <w:tcW w:w="720" w:type="dxa"/>
          </w:tcPr>
          <w:p w14:paraId="0209DD75" w14:textId="77777777" w:rsidR="00D77778" w:rsidRPr="003255CE" w:rsidRDefault="00D77778" w:rsidP="0082407D">
            <w:pPr>
              <w:pStyle w:val="TableText"/>
              <w:jc w:val="center"/>
              <w:rPr>
                <w:noProof w:val="0"/>
              </w:rPr>
            </w:pPr>
            <w:r w:rsidRPr="003255CE">
              <w:rPr>
                <w:noProof w:val="0"/>
              </w:rPr>
              <w:t>Yes</w:t>
            </w:r>
          </w:p>
        </w:tc>
        <w:tc>
          <w:tcPr>
            <w:tcW w:w="720" w:type="dxa"/>
          </w:tcPr>
          <w:p w14:paraId="4F8173F8" w14:textId="77777777" w:rsidR="00D77778" w:rsidRPr="003255CE" w:rsidRDefault="00D77778" w:rsidP="0082407D">
            <w:pPr>
              <w:pStyle w:val="TableText"/>
              <w:jc w:val="center"/>
              <w:rPr>
                <w:noProof w:val="0"/>
              </w:rPr>
            </w:pPr>
            <w:r w:rsidRPr="003255CE">
              <w:rPr>
                <w:noProof w:val="0"/>
              </w:rPr>
              <w:t>Yes</w:t>
            </w:r>
          </w:p>
        </w:tc>
        <w:tc>
          <w:tcPr>
            <w:tcW w:w="3168" w:type="dxa"/>
          </w:tcPr>
          <w:p w14:paraId="344AE037" w14:textId="77777777" w:rsidR="00D77778" w:rsidRPr="003255CE" w:rsidRDefault="00D77778" w:rsidP="0082407D">
            <w:pPr>
              <w:pStyle w:val="TableText"/>
              <w:jc w:val="left"/>
              <w:rPr>
                <w:noProof w:val="0"/>
              </w:rPr>
            </w:pPr>
            <w:r w:rsidRPr="003255CE">
              <w:rPr>
                <w:noProof w:val="0"/>
              </w:rPr>
              <w:t>No</w:t>
            </w:r>
          </w:p>
        </w:tc>
        <w:tc>
          <w:tcPr>
            <w:tcW w:w="720" w:type="dxa"/>
          </w:tcPr>
          <w:p w14:paraId="378876C5" w14:textId="77777777" w:rsidR="00D77778" w:rsidRPr="003255CE" w:rsidRDefault="00D77778" w:rsidP="0082407D">
            <w:pPr>
              <w:pStyle w:val="TableText"/>
              <w:jc w:val="center"/>
              <w:rPr>
                <w:noProof w:val="0"/>
              </w:rPr>
            </w:pPr>
            <w:r w:rsidRPr="003255CE">
              <w:rPr>
                <w:noProof w:val="0"/>
              </w:rPr>
              <w:t>No</w:t>
            </w:r>
          </w:p>
        </w:tc>
        <w:tc>
          <w:tcPr>
            <w:tcW w:w="720" w:type="dxa"/>
          </w:tcPr>
          <w:p w14:paraId="094146C6" w14:textId="77777777" w:rsidR="00D77778" w:rsidRPr="003255CE" w:rsidRDefault="00D77778" w:rsidP="0082407D">
            <w:pPr>
              <w:pStyle w:val="TableText"/>
              <w:jc w:val="center"/>
              <w:rPr>
                <w:noProof w:val="0"/>
              </w:rPr>
            </w:pPr>
            <w:r w:rsidRPr="003255CE">
              <w:rPr>
                <w:noProof w:val="0"/>
              </w:rPr>
              <w:t>No</w:t>
            </w:r>
          </w:p>
        </w:tc>
      </w:tr>
      <w:tr w:rsidR="00D77778" w:rsidRPr="003255CE" w14:paraId="29072EEE" w14:textId="77777777" w:rsidTr="1ED4DA5E">
        <w:tc>
          <w:tcPr>
            <w:tcW w:w="4032" w:type="dxa"/>
          </w:tcPr>
          <w:p w14:paraId="755D3FDC" w14:textId="77777777" w:rsidR="00D77778" w:rsidRPr="003255CE" w:rsidRDefault="00D77778" w:rsidP="0082407D">
            <w:pPr>
              <w:pStyle w:val="TableText"/>
              <w:jc w:val="left"/>
              <w:rPr>
                <w:noProof w:val="0"/>
              </w:rPr>
            </w:pPr>
            <w:r w:rsidRPr="003255CE">
              <w:rPr>
                <w:noProof w:val="0"/>
              </w:rPr>
              <w:t>Logged on to both the CAT and PT and answered at least one item for only CAT or PT</w:t>
            </w:r>
          </w:p>
        </w:tc>
        <w:tc>
          <w:tcPr>
            <w:tcW w:w="720" w:type="dxa"/>
          </w:tcPr>
          <w:p w14:paraId="1567D7FB" w14:textId="77777777" w:rsidR="00D77778" w:rsidRPr="003255CE" w:rsidRDefault="00D77778" w:rsidP="0082407D">
            <w:pPr>
              <w:pStyle w:val="TableText"/>
              <w:jc w:val="center"/>
              <w:rPr>
                <w:noProof w:val="0"/>
              </w:rPr>
            </w:pPr>
            <w:r w:rsidRPr="003255CE">
              <w:rPr>
                <w:noProof w:val="0"/>
              </w:rPr>
              <w:t>Yes</w:t>
            </w:r>
          </w:p>
        </w:tc>
        <w:tc>
          <w:tcPr>
            <w:tcW w:w="720" w:type="dxa"/>
          </w:tcPr>
          <w:p w14:paraId="4BD571CE" w14:textId="77777777" w:rsidR="00D77778" w:rsidRPr="003255CE" w:rsidRDefault="00D77778" w:rsidP="0082407D">
            <w:pPr>
              <w:pStyle w:val="TableText"/>
              <w:jc w:val="center"/>
              <w:rPr>
                <w:noProof w:val="0"/>
              </w:rPr>
            </w:pPr>
            <w:r w:rsidRPr="003255CE">
              <w:rPr>
                <w:noProof w:val="0"/>
              </w:rPr>
              <w:t>Yes</w:t>
            </w:r>
          </w:p>
        </w:tc>
        <w:tc>
          <w:tcPr>
            <w:tcW w:w="3168" w:type="dxa"/>
          </w:tcPr>
          <w:p w14:paraId="567BB976" w14:textId="38426C49" w:rsidR="00D77778" w:rsidRPr="003255CE" w:rsidRDefault="00D77778" w:rsidP="0082407D">
            <w:pPr>
              <w:pStyle w:val="TableText"/>
              <w:jc w:val="left"/>
              <w:rPr>
                <w:noProof w:val="0"/>
              </w:rPr>
            </w:pPr>
            <w:r w:rsidRPr="003255CE">
              <w:rPr>
                <w:noProof w:val="0"/>
              </w:rPr>
              <w:t xml:space="preserve">Lowest obtainable score for the </w:t>
            </w:r>
            <w:r w:rsidR="004E34C1" w:rsidRPr="003255CE">
              <w:rPr>
                <w:noProof w:val="0"/>
              </w:rPr>
              <w:t>assessment</w:t>
            </w:r>
          </w:p>
        </w:tc>
        <w:tc>
          <w:tcPr>
            <w:tcW w:w="720" w:type="dxa"/>
          </w:tcPr>
          <w:p w14:paraId="6386C499" w14:textId="77777777" w:rsidR="00D77778" w:rsidRPr="003255CE" w:rsidRDefault="00D77778" w:rsidP="0082407D">
            <w:pPr>
              <w:pStyle w:val="TableText"/>
              <w:jc w:val="center"/>
              <w:rPr>
                <w:noProof w:val="0"/>
              </w:rPr>
            </w:pPr>
            <w:r w:rsidRPr="003255CE">
              <w:rPr>
                <w:noProof w:val="0"/>
              </w:rPr>
              <w:t>No</w:t>
            </w:r>
          </w:p>
        </w:tc>
        <w:tc>
          <w:tcPr>
            <w:tcW w:w="720" w:type="dxa"/>
          </w:tcPr>
          <w:p w14:paraId="44310E87" w14:textId="77777777" w:rsidR="00D77778" w:rsidRPr="003255CE" w:rsidRDefault="00D77778" w:rsidP="0082407D">
            <w:pPr>
              <w:pStyle w:val="TableText"/>
              <w:jc w:val="center"/>
              <w:rPr>
                <w:noProof w:val="0"/>
              </w:rPr>
            </w:pPr>
            <w:r w:rsidRPr="003255CE">
              <w:rPr>
                <w:noProof w:val="0"/>
              </w:rPr>
              <w:t>No</w:t>
            </w:r>
          </w:p>
        </w:tc>
      </w:tr>
      <w:tr w:rsidR="00D77778" w:rsidRPr="003255CE" w14:paraId="2481E63A" w14:textId="77777777" w:rsidTr="1ED4DA5E">
        <w:tc>
          <w:tcPr>
            <w:tcW w:w="4032" w:type="dxa"/>
          </w:tcPr>
          <w:p w14:paraId="13A02ACB" w14:textId="47619DDA" w:rsidR="00D77778" w:rsidRPr="003255CE" w:rsidRDefault="22DFBC51" w:rsidP="0082407D">
            <w:pPr>
              <w:pStyle w:val="TableText"/>
              <w:jc w:val="left"/>
              <w:rPr>
                <w:noProof w:val="0"/>
              </w:rPr>
            </w:pPr>
            <w:r w:rsidRPr="003255CE">
              <w:rPr>
                <w:noProof w:val="0"/>
              </w:rPr>
              <w:t xml:space="preserve">Logged on to both the CAT and PT and answered at least </w:t>
            </w:r>
            <w:r w:rsidR="558A3BFD" w:rsidRPr="003255CE">
              <w:rPr>
                <w:noProof w:val="0"/>
              </w:rPr>
              <w:t xml:space="preserve">1 </w:t>
            </w:r>
            <w:r w:rsidRPr="003255CE">
              <w:rPr>
                <w:noProof w:val="0"/>
              </w:rPr>
              <w:t xml:space="preserve">PT item </w:t>
            </w:r>
            <w:r w:rsidR="00B0728C" w:rsidRPr="003255CE">
              <w:rPr>
                <w:noProof w:val="0"/>
              </w:rPr>
              <w:t xml:space="preserve">and at least 1, </w:t>
            </w:r>
            <w:r w:rsidRPr="003255CE">
              <w:rPr>
                <w:noProof w:val="0"/>
              </w:rPr>
              <w:t>but fewer than 10</w:t>
            </w:r>
            <w:r w:rsidR="00B0728C" w:rsidRPr="003255CE">
              <w:rPr>
                <w:noProof w:val="0"/>
              </w:rPr>
              <w:t>,</w:t>
            </w:r>
            <w:r w:rsidRPr="003255CE">
              <w:rPr>
                <w:noProof w:val="0"/>
              </w:rPr>
              <w:t xml:space="preserve"> CAT items</w:t>
            </w:r>
          </w:p>
        </w:tc>
        <w:tc>
          <w:tcPr>
            <w:tcW w:w="720" w:type="dxa"/>
          </w:tcPr>
          <w:p w14:paraId="0296686B" w14:textId="77777777" w:rsidR="00D77778" w:rsidRPr="003255CE" w:rsidRDefault="00D77778" w:rsidP="0082407D">
            <w:pPr>
              <w:pStyle w:val="TableText"/>
              <w:jc w:val="center"/>
              <w:rPr>
                <w:noProof w:val="0"/>
              </w:rPr>
            </w:pPr>
            <w:r w:rsidRPr="003255CE">
              <w:rPr>
                <w:noProof w:val="0"/>
              </w:rPr>
              <w:t>Yes</w:t>
            </w:r>
          </w:p>
        </w:tc>
        <w:tc>
          <w:tcPr>
            <w:tcW w:w="720" w:type="dxa"/>
          </w:tcPr>
          <w:p w14:paraId="5F308CF6" w14:textId="77777777" w:rsidR="00D77778" w:rsidRPr="003255CE" w:rsidRDefault="00D77778" w:rsidP="0082407D">
            <w:pPr>
              <w:pStyle w:val="TableText"/>
              <w:jc w:val="center"/>
              <w:rPr>
                <w:noProof w:val="0"/>
              </w:rPr>
            </w:pPr>
            <w:r w:rsidRPr="003255CE">
              <w:rPr>
                <w:noProof w:val="0"/>
              </w:rPr>
              <w:t>Yes</w:t>
            </w:r>
          </w:p>
        </w:tc>
        <w:tc>
          <w:tcPr>
            <w:tcW w:w="3168" w:type="dxa"/>
          </w:tcPr>
          <w:p w14:paraId="649CAD22" w14:textId="1EC9BCD4" w:rsidR="00D77778" w:rsidRPr="003255CE" w:rsidRDefault="00D77778" w:rsidP="0082407D">
            <w:pPr>
              <w:pStyle w:val="TableText"/>
              <w:jc w:val="left"/>
              <w:rPr>
                <w:noProof w:val="0"/>
              </w:rPr>
            </w:pPr>
            <w:r w:rsidRPr="003255CE">
              <w:rPr>
                <w:noProof w:val="0"/>
              </w:rPr>
              <w:t xml:space="preserve">Lowest obtainable score for the </w:t>
            </w:r>
            <w:r w:rsidR="004E34C1" w:rsidRPr="003255CE">
              <w:rPr>
                <w:noProof w:val="0"/>
              </w:rPr>
              <w:t>assessment</w:t>
            </w:r>
          </w:p>
        </w:tc>
        <w:tc>
          <w:tcPr>
            <w:tcW w:w="720" w:type="dxa"/>
          </w:tcPr>
          <w:p w14:paraId="69AAD42E" w14:textId="77777777" w:rsidR="00D77778" w:rsidRPr="003255CE" w:rsidRDefault="00D77778" w:rsidP="0082407D">
            <w:pPr>
              <w:pStyle w:val="TableText"/>
              <w:jc w:val="center"/>
              <w:rPr>
                <w:noProof w:val="0"/>
              </w:rPr>
            </w:pPr>
            <w:r w:rsidRPr="003255CE">
              <w:rPr>
                <w:noProof w:val="0"/>
              </w:rPr>
              <w:t>Yes</w:t>
            </w:r>
          </w:p>
        </w:tc>
        <w:tc>
          <w:tcPr>
            <w:tcW w:w="720" w:type="dxa"/>
          </w:tcPr>
          <w:p w14:paraId="599AD8F4" w14:textId="77777777" w:rsidR="00D77778" w:rsidRPr="003255CE" w:rsidRDefault="00D77778" w:rsidP="0082407D">
            <w:pPr>
              <w:pStyle w:val="TableText"/>
              <w:jc w:val="center"/>
              <w:rPr>
                <w:noProof w:val="0"/>
              </w:rPr>
            </w:pPr>
            <w:r w:rsidRPr="003255CE">
              <w:rPr>
                <w:noProof w:val="0"/>
              </w:rPr>
              <w:t>No</w:t>
            </w:r>
          </w:p>
        </w:tc>
      </w:tr>
      <w:tr w:rsidR="00D77778" w:rsidRPr="003255CE" w14:paraId="070B7CA8" w14:textId="77777777" w:rsidTr="1ED4DA5E">
        <w:tc>
          <w:tcPr>
            <w:tcW w:w="4032" w:type="dxa"/>
          </w:tcPr>
          <w:p w14:paraId="266A13E4" w14:textId="667A4733" w:rsidR="00D77778" w:rsidRPr="003255CE" w:rsidRDefault="00D77778" w:rsidP="0082407D">
            <w:pPr>
              <w:pStyle w:val="TableText"/>
              <w:jc w:val="left"/>
              <w:rPr>
                <w:noProof w:val="0"/>
              </w:rPr>
            </w:pPr>
            <w:r w:rsidRPr="003255CE">
              <w:rPr>
                <w:noProof w:val="0"/>
              </w:rPr>
              <w:t xml:space="preserve">Logged on to both the CAT and PT, answered at least </w:t>
            </w:r>
            <w:r w:rsidR="00C95C3A" w:rsidRPr="003255CE">
              <w:rPr>
                <w:noProof w:val="0"/>
              </w:rPr>
              <w:t xml:space="preserve">1 </w:t>
            </w:r>
            <w:r w:rsidRPr="003255CE">
              <w:rPr>
                <w:noProof w:val="0"/>
              </w:rPr>
              <w:t xml:space="preserve">PT item and at least 10 CAT items, but did not answer a specified minimum number of items for a complete </w:t>
            </w:r>
            <w:r w:rsidR="004E34C1" w:rsidRPr="003255CE">
              <w:rPr>
                <w:noProof w:val="0"/>
              </w:rPr>
              <w:t>assessment</w:t>
            </w:r>
          </w:p>
        </w:tc>
        <w:tc>
          <w:tcPr>
            <w:tcW w:w="720" w:type="dxa"/>
          </w:tcPr>
          <w:p w14:paraId="4E89DCFB" w14:textId="77777777" w:rsidR="00D77778" w:rsidRPr="003255CE" w:rsidRDefault="00D77778" w:rsidP="0082407D">
            <w:pPr>
              <w:pStyle w:val="TableText"/>
              <w:jc w:val="center"/>
              <w:rPr>
                <w:noProof w:val="0"/>
              </w:rPr>
            </w:pPr>
            <w:r w:rsidRPr="003255CE">
              <w:rPr>
                <w:noProof w:val="0"/>
              </w:rPr>
              <w:t>Yes</w:t>
            </w:r>
          </w:p>
        </w:tc>
        <w:tc>
          <w:tcPr>
            <w:tcW w:w="720" w:type="dxa"/>
          </w:tcPr>
          <w:p w14:paraId="19EF6A25" w14:textId="77777777" w:rsidR="00D77778" w:rsidRPr="003255CE" w:rsidRDefault="00D77778" w:rsidP="0082407D">
            <w:pPr>
              <w:pStyle w:val="TableText"/>
              <w:jc w:val="center"/>
              <w:rPr>
                <w:noProof w:val="0"/>
              </w:rPr>
            </w:pPr>
            <w:r w:rsidRPr="003255CE">
              <w:rPr>
                <w:noProof w:val="0"/>
              </w:rPr>
              <w:t>Yes</w:t>
            </w:r>
          </w:p>
        </w:tc>
        <w:tc>
          <w:tcPr>
            <w:tcW w:w="3168" w:type="dxa"/>
          </w:tcPr>
          <w:p w14:paraId="10C7C292" w14:textId="22C7FB61" w:rsidR="00D77778" w:rsidRPr="003255CE" w:rsidRDefault="00D77778" w:rsidP="0082407D">
            <w:pPr>
              <w:pStyle w:val="TableText"/>
              <w:jc w:val="left"/>
              <w:rPr>
                <w:noProof w:val="0"/>
              </w:rPr>
            </w:pPr>
            <w:r w:rsidRPr="003255CE">
              <w:rPr>
                <w:noProof w:val="0"/>
              </w:rPr>
              <w:t xml:space="preserve">MLE (unanswered items in the middle of the </w:t>
            </w:r>
            <w:r w:rsidR="004E34C1" w:rsidRPr="003255CE">
              <w:rPr>
                <w:noProof w:val="0"/>
              </w:rPr>
              <w:t>assessment</w:t>
            </w:r>
            <w:r w:rsidRPr="003255CE">
              <w:rPr>
                <w:noProof w:val="0"/>
              </w:rPr>
              <w:t xml:space="preserve"> scored as incorrect), or for an incomplete </w:t>
            </w:r>
            <w:r w:rsidR="004E34C1" w:rsidRPr="003255CE">
              <w:rPr>
                <w:noProof w:val="0"/>
              </w:rPr>
              <w:t>assessment</w:t>
            </w:r>
            <w:r w:rsidRPr="003255CE">
              <w:rPr>
                <w:noProof w:val="0"/>
              </w:rPr>
              <w:t xml:space="preserve">, estimate from </w:t>
            </w:r>
            <w:hyperlink w:anchor="EQ7_5" w:history="1">
              <w:r w:rsidRPr="003255CE">
                <w:rPr>
                  <w:rStyle w:val="Hyperlink"/>
                  <w:noProof w:val="0"/>
                </w:rPr>
                <w:t>equation 7.5</w:t>
              </w:r>
            </w:hyperlink>
          </w:p>
        </w:tc>
        <w:tc>
          <w:tcPr>
            <w:tcW w:w="720" w:type="dxa"/>
          </w:tcPr>
          <w:p w14:paraId="5A800632" w14:textId="77777777" w:rsidR="00D77778" w:rsidRPr="003255CE" w:rsidRDefault="00D77778" w:rsidP="0082407D">
            <w:pPr>
              <w:pStyle w:val="TableText"/>
              <w:jc w:val="center"/>
              <w:rPr>
                <w:noProof w:val="0"/>
              </w:rPr>
            </w:pPr>
            <w:r w:rsidRPr="003255CE">
              <w:rPr>
                <w:noProof w:val="0"/>
              </w:rPr>
              <w:t>Yes</w:t>
            </w:r>
          </w:p>
        </w:tc>
        <w:tc>
          <w:tcPr>
            <w:tcW w:w="720" w:type="dxa"/>
          </w:tcPr>
          <w:p w14:paraId="7C7A9DFA" w14:textId="77777777" w:rsidR="00D77778" w:rsidRPr="003255CE" w:rsidRDefault="00D77778" w:rsidP="0082407D">
            <w:pPr>
              <w:pStyle w:val="TableText"/>
              <w:jc w:val="center"/>
              <w:rPr>
                <w:noProof w:val="0"/>
              </w:rPr>
            </w:pPr>
            <w:r w:rsidRPr="003255CE">
              <w:rPr>
                <w:noProof w:val="0"/>
              </w:rPr>
              <w:t>Yes</w:t>
            </w:r>
          </w:p>
        </w:tc>
      </w:tr>
    </w:tbl>
    <w:p w14:paraId="5EB9DDD2" w14:textId="2F9E801B" w:rsidR="00D77778" w:rsidRPr="003255CE" w:rsidRDefault="00D77778" w:rsidP="0082407D">
      <w:pPr>
        <w:keepLines/>
        <w:spacing w:before="120"/>
      </w:pPr>
      <w:r w:rsidRPr="003255CE">
        <w:t>The number and percent</w:t>
      </w:r>
      <w:r w:rsidR="00223601" w:rsidRPr="003255CE">
        <w:t>age</w:t>
      </w:r>
      <w:r w:rsidRPr="003255CE">
        <w:t xml:space="preserve"> of all students and students in the demographic student groups specified in </w:t>
      </w:r>
      <w:r w:rsidR="00D45BE6" w:rsidRPr="003255CE">
        <w:rPr>
          <w:rStyle w:val="Cross-Reference"/>
        </w:rPr>
        <w:fldChar w:fldCharType="begin"/>
      </w:r>
      <w:r w:rsidR="00D45BE6" w:rsidRPr="003255CE">
        <w:rPr>
          <w:rStyle w:val="Cross-Reference"/>
        </w:rPr>
        <w:instrText xml:space="preserve"> REF  _Ref122598394 \* Lower \h  \* MERGEFORMAT </w:instrText>
      </w:r>
      <w:r w:rsidR="00D45BE6" w:rsidRPr="003255CE">
        <w:rPr>
          <w:rStyle w:val="Cross-Reference"/>
        </w:rPr>
      </w:r>
      <w:r w:rsidR="00D45BE6" w:rsidRPr="003255CE">
        <w:rPr>
          <w:rStyle w:val="Cross-Reference"/>
        </w:rPr>
        <w:fldChar w:fldCharType="separate"/>
      </w:r>
      <w:r w:rsidR="00331C2F" w:rsidRPr="003255CE">
        <w:rPr>
          <w:rStyle w:val="Cross-Reference"/>
        </w:rPr>
        <w:t>table 7.29</w:t>
      </w:r>
      <w:r w:rsidR="00D45BE6" w:rsidRPr="003255CE">
        <w:rPr>
          <w:rStyle w:val="Cross-Reference"/>
        </w:rPr>
        <w:fldChar w:fldCharType="end"/>
      </w:r>
      <w:r w:rsidR="00F40E8F" w:rsidRPr="003255CE">
        <w:t xml:space="preserve"> </w:t>
      </w:r>
      <w:r w:rsidRPr="003255CE">
        <w:t xml:space="preserve">who took the </w:t>
      </w:r>
      <w:r w:rsidR="00F32036" w:rsidRPr="003255CE">
        <w:t>assessment</w:t>
      </w:r>
      <w:r w:rsidRPr="003255CE">
        <w:t xml:space="preserve">s are presented in the tables of </w:t>
      </w:r>
      <w:hyperlink w:anchor="_Alternative_Text_for_38" w:history="1">
        <w:r w:rsidRPr="003255CE">
          <w:rPr>
            <w:rStyle w:val="Hyperlink"/>
          </w:rPr>
          <w:t>appendix</w:t>
        </w:r>
        <w:r w:rsidR="000D7C25" w:rsidRPr="003255CE">
          <w:rPr>
            <w:rStyle w:val="Hyperlink"/>
          </w:rPr>
          <w:t> </w:t>
        </w:r>
        <w:r w:rsidR="00776ACA" w:rsidRPr="003255CE">
          <w:rPr>
            <w:rStyle w:val="Hyperlink"/>
          </w:rPr>
          <w:t>8</w:t>
        </w:r>
        <w:r w:rsidRPr="003255CE">
          <w:rPr>
            <w:rStyle w:val="Hyperlink"/>
          </w:rPr>
          <w:t>.</w:t>
        </w:r>
        <w:r w:rsidRPr="003255CE" w:rsidDel="0D3E289C">
          <w:rPr>
            <w:rStyle w:val="Hyperlink"/>
          </w:rPr>
          <w:t>A</w:t>
        </w:r>
      </w:hyperlink>
      <w:r w:rsidRPr="003255CE">
        <w:t xml:space="preserve">. Results in </w:t>
      </w:r>
      <w:hyperlink w:anchor="_Alternative_Text_for_38" w:history="1">
        <w:r w:rsidRPr="003255CE">
          <w:rPr>
            <w:rStyle w:val="Hyperlink"/>
          </w:rPr>
          <w:t>appendix </w:t>
        </w:r>
        <w:r w:rsidR="00776ACA" w:rsidRPr="003255CE">
          <w:rPr>
            <w:rStyle w:val="Hyperlink"/>
          </w:rPr>
          <w:t>8</w:t>
        </w:r>
        <w:r w:rsidRPr="003255CE">
          <w:rPr>
            <w:rStyle w:val="Hyperlink"/>
          </w:rPr>
          <w:t>.A</w:t>
        </w:r>
      </w:hyperlink>
      <w:r w:rsidRPr="003255CE">
        <w:t xml:space="preserve"> show that</w:t>
      </w:r>
      <w:r w:rsidR="00EB774B" w:rsidRPr="003255CE">
        <w:t>,</w:t>
      </w:r>
      <w:r w:rsidRPr="003255CE">
        <w:t xml:space="preserve"> in general, </w:t>
      </w:r>
      <w:r w:rsidR="001A18C5" w:rsidRPr="003255CE">
        <w:t xml:space="preserve">more than </w:t>
      </w:r>
      <w:r w:rsidR="000E4608" w:rsidRPr="003255CE">
        <w:t xml:space="preserve">97 </w:t>
      </w:r>
      <w:r w:rsidRPr="003255CE">
        <w:t>percent of students took the Smarter Balanced Summative Assessments</w:t>
      </w:r>
      <w:r w:rsidR="001A18C5" w:rsidRPr="003255CE">
        <w:t xml:space="preserve"> in grades three through eight</w:t>
      </w:r>
      <w:r w:rsidRPr="003255CE">
        <w:t xml:space="preserve"> for ELA and mathematics. In high school, student test-taking rates were </w:t>
      </w:r>
      <w:r w:rsidR="000E4608" w:rsidRPr="003255CE">
        <w:t xml:space="preserve">95 </w:t>
      </w:r>
      <w:r w:rsidRPr="003255CE">
        <w:t xml:space="preserve">percent in ELA </w:t>
      </w:r>
      <w:r w:rsidR="00AA6848" w:rsidRPr="003255CE">
        <w:rPr>
          <w:rFonts w:eastAsiaTheme="minorEastAsia" w:hint="eastAsia"/>
          <w:lang w:eastAsia="zh-CN"/>
        </w:rPr>
        <w:t>and</w:t>
      </w:r>
      <w:r w:rsidRPr="003255CE">
        <w:t xml:space="preserve"> mathematics.</w:t>
      </w:r>
    </w:p>
    <w:p w14:paraId="41325E2F" w14:textId="0C938330" w:rsidR="005213FD" w:rsidRPr="003255CE" w:rsidRDefault="1A56C2DA" w:rsidP="0082407D">
      <w:pPr>
        <w:rPr>
          <w:rFonts w:cs="Calibri"/>
        </w:rPr>
      </w:pPr>
      <w:r w:rsidRPr="003255CE">
        <w:lastRenderedPageBreak/>
        <w:t xml:space="preserve">Among </w:t>
      </w:r>
      <w:r w:rsidRPr="003255CE">
        <w:rPr>
          <w:rFonts w:cs="Calibri"/>
        </w:rPr>
        <w:t xml:space="preserve">the demographic student groups, </w:t>
      </w:r>
      <w:r w:rsidR="3CA116DA" w:rsidRPr="003255CE">
        <w:rPr>
          <w:rFonts w:cs="Calibri"/>
        </w:rPr>
        <w:t xml:space="preserve">most student groups regardless of grade level </w:t>
      </w:r>
      <w:r w:rsidR="7BCE97D5" w:rsidRPr="003255CE">
        <w:rPr>
          <w:rFonts w:cs="Calibri"/>
        </w:rPr>
        <w:t xml:space="preserve">or content area </w:t>
      </w:r>
      <w:r w:rsidR="3CA116DA" w:rsidRPr="003255CE">
        <w:rPr>
          <w:rFonts w:cs="Calibri"/>
        </w:rPr>
        <w:t>had very high test-taking rates.</w:t>
      </w:r>
      <w:r w:rsidR="269E1CE8" w:rsidRPr="003255CE">
        <w:rPr>
          <w:rFonts w:cs="Calibri"/>
        </w:rPr>
        <w:t xml:space="preserve"> </w:t>
      </w:r>
      <w:r w:rsidR="1FC13CB2" w:rsidRPr="003255CE">
        <w:rPr>
          <w:rFonts w:eastAsiaTheme="minorEastAsia" w:cs="Arial"/>
          <w:lang w:eastAsia="zh-CN"/>
        </w:rPr>
        <w:t>In general</w:t>
      </w:r>
      <w:r w:rsidR="269E1CE8" w:rsidRPr="003255CE">
        <w:rPr>
          <w:rFonts w:eastAsiaTheme="minorEastAsia" w:cs="Arial"/>
          <w:lang w:eastAsia="zh-CN"/>
        </w:rPr>
        <w:t>,</w:t>
      </w:r>
      <w:r w:rsidR="1FC13CB2" w:rsidRPr="003255CE">
        <w:rPr>
          <w:rFonts w:eastAsiaTheme="minorEastAsia" w:cs="Arial"/>
          <w:lang w:eastAsia="zh-CN"/>
        </w:rPr>
        <w:t xml:space="preserve"> high school ha</w:t>
      </w:r>
      <w:r w:rsidR="6B98479A" w:rsidRPr="003255CE">
        <w:rPr>
          <w:rFonts w:eastAsiaTheme="minorEastAsia" w:cs="Arial"/>
          <w:lang w:eastAsia="zh-CN"/>
        </w:rPr>
        <w:t>d</w:t>
      </w:r>
      <w:r w:rsidR="1FC13CB2" w:rsidRPr="003255CE">
        <w:rPr>
          <w:rFonts w:eastAsiaTheme="minorEastAsia" w:cs="Arial"/>
          <w:lang w:eastAsia="zh-CN"/>
        </w:rPr>
        <w:t xml:space="preserve"> slightly lower </w:t>
      </w:r>
      <w:r w:rsidR="389F86F9" w:rsidRPr="003255CE">
        <w:rPr>
          <w:rFonts w:eastAsiaTheme="minorEastAsia" w:cs="Arial"/>
          <w:lang w:eastAsia="zh-CN"/>
        </w:rPr>
        <w:t>test-taking rates</w:t>
      </w:r>
      <w:r w:rsidR="5ECA8A06" w:rsidRPr="003255CE">
        <w:rPr>
          <w:rFonts w:eastAsiaTheme="minorEastAsia" w:cs="Arial"/>
          <w:lang w:eastAsia="zh-CN"/>
        </w:rPr>
        <w:t xml:space="preserve"> (approximately </w:t>
      </w:r>
      <w:r w:rsidR="269E1CE8" w:rsidRPr="003255CE">
        <w:rPr>
          <w:rFonts w:eastAsiaTheme="minorEastAsia" w:cs="Arial"/>
          <w:lang w:eastAsia="zh-CN"/>
        </w:rPr>
        <w:t>3</w:t>
      </w:r>
      <w:r w:rsidR="5ECA8A06" w:rsidRPr="003255CE">
        <w:rPr>
          <w:rFonts w:eastAsiaTheme="minorEastAsia" w:cs="Arial"/>
          <w:lang w:eastAsia="zh-CN"/>
        </w:rPr>
        <w:t xml:space="preserve"> percent lower)</w:t>
      </w:r>
      <w:r w:rsidR="389F86F9" w:rsidRPr="003255CE">
        <w:rPr>
          <w:rFonts w:eastAsiaTheme="minorEastAsia" w:cs="Arial"/>
          <w:lang w:eastAsia="zh-CN"/>
        </w:rPr>
        <w:t xml:space="preserve"> than students </w:t>
      </w:r>
      <w:r w:rsidR="143DC5A4" w:rsidRPr="003255CE">
        <w:rPr>
          <w:rFonts w:eastAsiaTheme="minorEastAsia" w:cs="Arial"/>
          <w:lang w:eastAsia="zh-CN"/>
        </w:rPr>
        <w:t>in</w:t>
      </w:r>
      <w:r w:rsidR="389F86F9" w:rsidRPr="003255CE">
        <w:rPr>
          <w:rFonts w:eastAsiaTheme="minorEastAsia" w:cs="Arial"/>
          <w:lang w:eastAsia="zh-CN"/>
        </w:rPr>
        <w:t xml:space="preserve"> grades three through eight. </w:t>
      </w:r>
      <w:r w:rsidR="5ECA8A06" w:rsidRPr="003255CE">
        <w:rPr>
          <w:rFonts w:eastAsiaTheme="minorEastAsia" w:cs="Arial"/>
          <w:lang w:eastAsia="zh-CN"/>
        </w:rPr>
        <w:t xml:space="preserve">In ELA, </w:t>
      </w:r>
      <w:r w:rsidR="269E1CE8" w:rsidRPr="003255CE">
        <w:rPr>
          <w:rFonts w:eastAsiaTheme="minorEastAsia" w:cs="Arial"/>
          <w:lang w:eastAsia="zh-CN"/>
        </w:rPr>
        <w:t>EL student</w:t>
      </w:r>
      <w:r w:rsidR="49B45FC5" w:rsidRPr="003255CE">
        <w:rPr>
          <w:rFonts w:eastAsiaTheme="minorEastAsia" w:cs="Arial"/>
          <w:lang w:eastAsia="zh-CN"/>
        </w:rPr>
        <w:t>s and homeless students had slightly lower test-taking rates</w:t>
      </w:r>
      <w:r w:rsidR="00BA701E" w:rsidRPr="003255CE">
        <w:rPr>
          <w:rFonts w:eastAsiaTheme="minorEastAsia" w:cs="Arial"/>
          <w:lang w:eastAsia="zh-CN"/>
        </w:rPr>
        <w:t xml:space="preserve">, approximately </w:t>
      </w:r>
      <w:r w:rsidR="009668ED" w:rsidRPr="003255CE">
        <w:rPr>
          <w:rFonts w:eastAsiaTheme="minorEastAsia" w:cs="Arial"/>
          <w:lang w:eastAsia="zh-CN"/>
        </w:rPr>
        <w:t xml:space="preserve">3 </w:t>
      </w:r>
      <w:r w:rsidR="00BA701E" w:rsidRPr="003255CE">
        <w:rPr>
          <w:rFonts w:eastAsiaTheme="minorEastAsia" w:cs="Arial"/>
          <w:lang w:eastAsia="zh-CN"/>
        </w:rPr>
        <w:t xml:space="preserve">percent lower than the overall </w:t>
      </w:r>
      <w:r w:rsidR="009668ED" w:rsidRPr="003255CE">
        <w:rPr>
          <w:rFonts w:eastAsiaTheme="minorEastAsia" w:cs="Arial"/>
          <w:lang w:eastAsia="zh-CN"/>
        </w:rPr>
        <w:t xml:space="preserve">97 </w:t>
      </w:r>
      <w:r w:rsidR="00BA701E" w:rsidRPr="003255CE">
        <w:rPr>
          <w:rFonts w:eastAsiaTheme="minorEastAsia" w:cs="Arial"/>
          <w:lang w:eastAsia="zh-CN"/>
        </w:rPr>
        <w:t>percent of test</w:t>
      </w:r>
      <w:r w:rsidR="00985AAB" w:rsidRPr="003255CE">
        <w:rPr>
          <w:rFonts w:eastAsiaTheme="minorEastAsia" w:cs="Arial"/>
          <w:lang w:eastAsia="zh-CN"/>
        </w:rPr>
        <w:t>-</w:t>
      </w:r>
      <w:r w:rsidR="00BA701E" w:rsidRPr="003255CE">
        <w:rPr>
          <w:rFonts w:eastAsiaTheme="minorEastAsia" w:cs="Arial"/>
          <w:lang w:eastAsia="zh-CN"/>
        </w:rPr>
        <w:t>taking rates</w:t>
      </w:r>
      <w:r w:rsidR="004A265F" w:rsidRPr="003255CE">
        <w:rPr>
          <w:rFonts w:eastAsiaTheme="minorEastAsia" w:cs="Arial"/>
          <w:lang w:eastAsia="zh-CN"/>
        </w:rPr>
        <w:t>.</w:t>
      </w:r>
    </w:p>
    <w:p w14:paraId="1B7FA240" w14:textId="38D9BF53" w:rsidR="00D77778" w:rsidRPr="003255CE" w:rsidRDefault="25E59D82" w:rsidP="0082407D">
      <w:pPr>
        <w:rPr>
          <w:rFonts w:cs="Calibri"/>
        </w:rPr>
      </w:pPr>
      <w:r w:rsidRPr="003255CE">
        <w:rPr>
          <w:rFonts w:cs="Calibri"/>
        </w:rPr>
        <w:t>Note that</w:t>
      </w:r>
      <w:r w:rsidR="0058373D" w:rsidRPr="003255CE">
        <w:rPr>
          <w:rFonts w:cs="Calibri"/>
        </w:rPr>
        <w:t xml:space="preserve"> students in</w:t>
      </w:r>
      <w:r w:rsidRPr="003255CE">
        <w:rPr>
          <w:rFonts w:cs="Calibri"/>
        </w:rPr>
        <w:t xml:space="preserve"> </w:t>
      </w:r>
      <w:r w:rsidR="0058373D" w:rsidRPr="003255CE">
        <w:rPr>
          <w:rFonts w:cs="Calibri"/>
        </w:rPr>
        <w:t xml:space="preserve">the </w:t>
      </w:r>
      <w:r w:rsidR="00EC4990" w:rsidRPr="003255CE">
        <w:rPr>
          <w:rFonts w:cs="Calibri"/>
        </w:rPr>
        <w:t>“</w:t>
      </w:r>
      <w:r w:rsidR="007E6ED3" w:rsidRPr="003255CE">
        <w:rPr>
          <w:rFonts w:cs="Calibri"/>
        </w:rPr>
        <w:t>English proficiency unknown</w:t>
      </w:r>
      <w:r w:rsidR="00EC4990" w:rsidRPr="003255CE">
        <w:rPr>
          <w:rFonts w:cs="Calibri"/>
        </w:rPr>
        <w:t>”</w:t>
      </w:r>
      <w:r w:rsidRPr="003255CE">
        <w:rPr>
          <w:rFonts w:cs="Calibri"/>
        </w:rPr>
        <w:t xml:space="preserve"> and </w:t>
      </w:r>
      <w:r w:rsidR="00EC4990" w:rsidRPr="003255CE">
        <w:rPr>
          <w:rFonts w:cs="Calibri"/>
        </w:rPr>
        <w:t>“</w:t>
      </w:r>
      <w:r w:rsidR="0058373D" w:rsidRPr="003255CE">
        <w:rPr>
          <w:rFonts w:cs="Calibri"/>
        </w:rPr>
        <w:t>To be determined</w:t>
      </w:r>
      <w:r w:rsidR="00797F0D" w:rsidRPr="003255CE">
        <w:rPr>
          <w:rFonts w:cs="Calibri"/>
        </w:rPr>
        <w:t xml:space="preserve"> (TBD)</w:t>
      </w:r>
      <w:r w:rsidR="00EC4990" w:rsidRPr="003255CE">
        <w:rPr>
          <w:rFonts w:cs="Calibri"/>
        </w:rPr>
        <w:t>”</w:t>
      </w:r>
      <w:r w:rsidR="0058373D" w:rsidRPr="003255CE">
        <w:rPr>
          <w:rFonts w:cs="Calibri"/>
        </w:rPr>
        <w:t xml:space="preserve"> groups</w:t>
      </w:r>
      <w:r w:rsidRPr="003255CE">
        <w:rPr>
          <w:rFonts w:cs="Calibri"/>
        </w:rPr>
        <w:t xml:space="preserve"> </w:t>
      </w:r>
      <w:r w:rsidR="00AC66C8" w:rsidRPr="003255CE">
        <w:rPr>
          <w:rFonts w:cs="Calibri"/>
        </w:rPr>
        <w:t xml:space="preserve">had lower </w:t>
      </w:r>
      <w:r w:rsidR="009149E0" w:rsidRPr="003255CE">
        <w:rPr>
          <w:rFonts w:cs="Calibri"/>
        </w:rPr>
        <w:t>participation rates than other groups</w:t>
      </w:r>
      <w:r w:rsidR="0058373D" w:rsidRPr="003255CE">
        <w:rPr>
          <w:rFonts w:cs="Calibri"/>
        </w:rPr>
        <w:t>. However,</w:t>
      </w:r>
      <w:r w:rsidR="009149E0" w:rsidRPr="003255CE">
        <w:rPr>
          <w:rFonts w:cs="Calibri"/>
        </w:rPr>
        <w:t xml:space="preserve"> </w:t>
      </w:r>
      <w:r w:rsidR="0058373D" w:rsidRPr="003255CE">
        <w:rPr>
          <w:rFonts w:cs="Calibri"/>
        </w:rPr>
        <w:t>these student groups</w:t>
      </w:r>
      <w:r w:rsidR="00154776" w:rsidRPr="003255CE">
        <w:rPr>
          <w:rFonts w:cs="Calibri"/>
        </w:rPr>
        <w:t xml:space="preserve"> </w:t>
      </w:r>
      <w:r w:rsidRPr="003255CE">
        <w:rPr>
          <w:rFonts w:cs="Calibri"/>
        </w:rPr>
        <w:t xml:space="preserve">are not considered in the </w:t>
      </w:r>
      <w:r w:rsidR="0058316F" w:rsidRPr="003255CE">
        <w:rPr>
          <w:rFonts w:cs="Calibri"/>
        </w:rPr>
        <w:t xml:space="preserve">previous </w:t>
      </w:r>
      <w:r w:rsidRPr="003255CE">
        <w:rPr>
          <w:rFonts w:cs="Calibri"/>
        </w:rPr>
        <w:t xml:space="preserve">summary </w:t>
      </w:r>
      <w:r w:rsidR="0058373D" w:rsidRPr="003255CE">
        <w:rPr>
          <w:rFonts w:cs="Calibri"/>
        </w:rPr>
        <w:t>because of</w:t>
      </w:r>
      <w:r w:rsidRPr="003255CE">
        <w:rPr>
          <w:rFonts w:cs="Calibri"/>
        </w:rPr>
        <w:t xml:space="preserve"> </w:t>
      </w:r>
      <w:r w:rsidR="192C2A76" w:rsidRPr="003255CE">
        <w:rPr>
          <w:rFonts w:cs="Calibri"/>
        </w:rPr>
        <w:t>their small sample size</w:t>
      </w:r>
      <w:r w:rsidR="007B14A5" w:rsidRPr="003255CE">
        <w:rPr>
          <w:rFonts w:cs="Calibri"/>
        </w:rPr>
        <w:t>s</w:t>
      </w:r>
      <w:r w:rsidR="192C2A76" w:rsidRPr="003255CE">
        <w:rPr>
          <w:rFonts w:cs="Calibri"/>
        </w:rPr>
        <w:t>.</w:t>
      </w:r>
    </w:p>
    <w:p w14:paraId="3DB13AF7" w14:textId="5AE8BB16" w:rsidR="00A360E2" w:rsidRPr="003255CE" w:rsidRDefault="0058373D" w:rsidP="0082407D">
      <w:pPr>
        <w:keepLines/>
        <w:spacing w:before="120"/>
      </w:pPr>
      <w:r w:rsidRPr="003255CE">
        <w:t>T</w:t>
      </w:r>
      <w:r w:rsidR="00D77778" w:rsidRPr="003255CE">
        <w:t xml:space="preserve">he number of students </w:t>
      </w:r>
      <w:r w:rsidR="009700AA" w:rsidRPr="003255CE">
        <w:t xml:space="preserve">overall and </w:t>
      </w:r>
      <w:r w:rsidR="00D77778" w:rsidRPr="003255CE">
        <w:t xml:space="preserve">in the selected demographic student groups with different test completion conditions are presented in the tables of </w:t>
      </w:r>
      <w:hyperlink w:anchor="_Appendix_7.E:_Student">
        <w:r w:rsidR="00D77778" w:rsidRPr="003255CE">
          <w:rPr>
            <w:rStyle w:val="Hyperlink"/>
          </w:rPr>
          <w:t>appendix 7.</w:t>
        </w:r>
        <w:r w:rsidR="00CF7F2F" w:rsidRPr="003255CE">
          <w:rPr>
            <w:rStyle w:val="Hyperlink"/>
          </w:rPr>
          <w:t>E</w:t>
        </w:r>
      </w:hyperlink>
      <w:r w:rsidR="00D77778" w:rsidRPr="003255CE">
        <w:t xml:space="preserve">. Among students </w:t>
      </w:r>
      <w:r w:rsidR="00F921F4" w:rsidRPr="003255CE">
        <w:t>who logged</w:t>
      </w:r>
      <w:r w:rsidR="00D77778" w:rsidRPr="003255CE">
        <w:t xml:space="preserve"> on to the </w:t>
      </w:r>
      <w:r w:rsidR="00F32036" w:rsidRPr="003255CE">
        <w:t>assessment</w:t>
      </w:r>
      <w:r w:rsidR="00D77778" w:rsidRPr="003255CE">
        <w:t xml:space="preserve">s, a majority of students completed the ELA and mathematics assessments. Students who logged on </w:t>
      </w:r>
      <w:r w:rsidR="00072A44" w:rsidRPr="003255CE">
        <w:t xml:space="preserve">to both </w:t>
      </w:r>
      <w:r w:rsidR="00EE675C" w:rsidRPr="003255CE">
        <w:t xml:space="preserve">the </w:t>
      </w:r>
      <w:r w:rsidR="00072A44" w:rsidRPr="003255CE">
        <w:t>CAT and PT</w:t>
      </w:r>
      <w:r w:rsidR="00C205DD" w:rsidRPr="003255CE">
        <w:t xml:space="preserve"> but either did not answer any items in both sessions</w:t>
      </w:r>
      <w:r w:rsidR="008D7DDD" w:rsidRPr="003255CE">
        <w:t>;</w:t>
      </w:r>
      <w:r w:rsidR="00C205DD" w:rsidRPr="003255CE">
        <w:t xml:space="preserve"> </w:t>
      </w:r>
      <w:r w:rsidR="00356C60" w:rsidRPr="003255CE">
        <w:t xml:space="preserve">or </w:t>
      </w:r>
      <w:r w:rsidR="008D7DDD" w:rsidRPr="003255CE">
        <w:t>responded to</w:t>
      </w:r>
      <w:r w:rsidR="00A123C0" w:rsidRPr="003255CE">
        <w:t xml:space="preserve"> at least one item </w:t>
      </w:r>
      <w:r w:rsidR="00851D80" w:rsidRPr="003255CE">
        <w:t xml:space="preserve">in either </w:t>
      </w:r>
      <w:r w:rsidR="00EE675C" w:rsidRPr="003255CE">
        <w:t xml:space="preserve">the </w:t>
      </w:r>
      <w:r w:rsidR="00851D80" w:rsidRPr="003255CE">
        <w:t xml:space="preserve">CAT or PT </w:t>
      </w:r>
      <w:r w:rsidR="00A123C0" w:rsidRPr="003255CE">
        <w:t xml:space="preserve">but did not </w:t>
      </w:r>
      <w:r w:rsidR="00851D80" w:rsidRPr="003255CE">
        <w:t>answer any items in the other</w:t>
      </w:r>
      <w:r w:rsidR="008D7DDD" w:rsidRPr="003255CE">
        <w:t>;</w:t>
      </w:r>
      <w:r w:rsidR="007E264A" w:rsidRPr="003255CE">
        <w:t xml:space="preserve"> </w:t>
      </w:r>
      <w:r w:rsidR="00D77778" w:rsidRPr="003255CE">
        <w:t xml:space="preserve">or </w:t>
      </w:r>
      <w:r w:rsidR="007E264A" w:rsidRPr="003255CE">
        <w:t xml:space="preserve">responded to </w:t>
      </w:r>
      <w:r w:rsidR="00D77778" w:rsidRPr="003255CE">
        <w:t xml:space="preserve">at least one </w:t>
      </w:r>
      <w:r w:rsidR="007E264A" w:rsidRPr="003255CE">
        <w:t xml:space="preserve">item </w:t>
      </w:r>
      <w:r w:rsidR="004C2EC5" w:rsidRPr="003255CE">
        <w:t xml:space="preserve">in each session </w:t>
      </w:r>
      <w:r w:rsidR="00D77778" w:rsidRPr="003255CE">
        <w:t>but fewer than 10 CAT items</w:t>
      </w:r>
      <w:r w:rsidR="00D521AC" w:rsidRPr="003255CE">
        <w:t xml:space="preserve"> (</w:t>
      </w:r>
      <w:r w:rsidR="006D1D71" w:rsidRPr="003255CE">
        <w:t xml:space="preserve">combining </w:t>
      </w:r>
      <w:r w:rsidR="00D521AC" w:rsidRPr="003255CE">
        <w:t xml:space="preserve">the first three rows in </w:t>
      </w:r>
      <w:r w:rsidR="008B5240" w:rsidRPr="003255CE">
        <w:t xml:space="preserve">table </w:t>
      </w:r>
      <w:r w:rsidR="00523553" w:rsidRPr="003255CE">
        <w:t xml:space="preserve">7.E.1 and </w:t>
      </w:r>
      <w:r w:rsidR="008B5240" w:rsidRPr="003255CE">
        <w:t>table </w:t>
      </w:r>
      <w:r w:rsidR="00523553" w:rsidRPr="003255CE">
        <w:t>7.E.2)</w:t>
      </w:r>
      <w:r w:rsidR="00D77778" w:rsidRPr="003255CE">
        <w:t xml:space="preserve"> </w:t>
      </w:r>
      <w:r w:rsidR="004C2EC5" w:rsidRPr="003255CE">
        <w:t>range</w:t>
      </w:r>
      <w:r w:rsidR="00AC4608" w:rsidRPr="003255CE">
        <w:t>d</w:t>
      </w:r>
      <w:r w:rsidR="004C2EC5" w:rsidRPr="003255CE">
        <w:t xml:space="preserve"> from</w:t>
      </w:r>
      <w:r w:rsidR="008324A6" w:rsidRPr="003255CE">
        <w:t> </w:t>
      </w:r>
      <w:r w:rsidR="00B664E7" w:rsidRPr="003255CE">
        <w:t>0.</w:t>
      </w:r>
      <w:r w:rsidR="003F2D97" w:rsidRPr="003255CE">
        <w:t xml:space="preserve">02 </w:t>
      </w:r>
      <w:r w:rsidR="00B664E7" w:rsidRPr="003255CE">
        <w:t>percent to 0.</w:t>
      </w:r>
      <w:r w:rsidR="004A0FB9" w:rsidRPr="003255CE">
        <w:t xml:space="preserve">17 </w:t>
      </w:r>
      <w:r w:rsidR="00D77778" w:rsidRPr="003255CE">
        <w:t xml:space="preserve">percent </w:t>
      </w:r>
      <w:r w:rsidR="00B664E7" w:rsidRPr="003255CE">
        <w:t>across all</w:t>
      </w:r>
      <w:r w:rsidR="00D77778" w:rsidRPr="003255CE">
        <w:t xml:space="preserve"> grade</w:t>
      </w:r>
      <w:r w:rsidR="00595F8C" w:rsidRPr="003255CE">
        <w:t xml:space="preserve"> level</w:t>
      </w:r>
      <w:r w:rsidR="00B664E7" w:rsidRPr="003255CE">
        <w:t>s and</w:t>
      </w:r>
      <w:r w:rsidR="00D77778" w:rsidRPr="003255CE">
        <w:t xml:space="preserve"> content area</w:t>
      </w:r>
      <w:r w:rsidR="00B664E7" w:rsidRPr="003255CE">
        <w:t>s</w:t>
      </w:r>
      <w:r w:rsidR="00D77778" w:rsidRPr="003255CE">
        <w:t>.</w:t>
      </w:r>
    </w:p>
    <w:p w14:paraId="714D0265" w14:textId="0FD5E416" w:rsidR="00D77778" w:rsidRPr="003255CE" w:rsidRDefault="00D77778" w:rsidP="0082407D">
      <w:r w:rsidRPr="003255CE">
        <w:t xml:space="preserve">Sometimes a student stops answering items before the TDS has administered all the items the student is supposed to answer. When that happens, the student’s </w:t>
      </w:r>
      <w:r w:rsidR="00F32036" w:rsidRPr="003255CE">
        <w:t>assessment</w:t>
      </w:r>
      <w:r w:rsidRPr="003255CE">
        <w:t xml:space="preserve"> is considered complete if the student has answered at least a specified minimum number of items (less than the number of items in the full </w:t>
      </w:r>
      <w:r w:rsidR="00F32036" w:rsidRPr="003255CE">
        <w:t>assessment</w:t>
      </w:r>
      <w:r w:rsidRPr="003255CE">
        <w:t>). Otherwise, the student’s score is based on an adjusted ability estimate calculated by the formula in equation 7.5.</w:t>
      </w:r>
      <w:r w:rsidRPr="003255CE">
        <w:rPr>
          <w:i/>
          <w:iCs/>
        </w:rPr>
        <w:t xml:space="preserve"> Refer to the </w:t>
      </w:r>
      <w:hyperlink w:anchor="_Alternative_Text_for_3" w:history="1">
        <w:r w:rsidRPr="003255CE">
          <w:rPr>
            <w:rStyle w:val="Hyperlink"/>
            <w:i/>
            <w:iCs/>
          </w:rPr>
          <w:t>Alternative Text for Equation 7.5</w:t>
        </w:r>
      </w:hyperlink>
      <w:r w:rsidRPr="003255CE">
        <w:rPr>
          <w:i/>
          <w:iCs/>
        </w:rPr>
        <w:t xml:space="preserve"> for a description of this equation.</w:t>
      </w:r>
    </w:p>
    <w:bookmarkStart w:id="871" w:name="_MON_1754806043"/>
    <w:bookmarkEnd w:id="871"/>
    <w:p w14:paraId="3261CE82" w14:textId="08C6E0F1" w:rsidR="00D77778" w:rsidRPr="003255CE" w:rsidRDefault="00105B58" w:rsidP="0082407D">
      <w:pPr>
        <w:pStyle w:val="NormalIndent2"/>
        <w:tabs>
          <w:tab w:val="right" w:pos="9900"/>
        </w:tabs>
      </w:pPr>
      <w:r w:rsidRPr="003255CE">
        <w:rPr>
          <w:noProof/>
        </w:rPr>
        <w:object w:dxaOrig="4530" w:dyaOrig="326" w14:anchorId="496659DD">
          <v:shape id="_x0000_i1031" type="#_x0000_t75" alt="Equation 7.5; a link to the long description for this equation is found in the preceding paragraph." style="width:226pt;height:16.9pt" o:ole="">
            <v:imagedata r:id="rId54" o:title=""/>
          </v:shape>
          <o:OLEObject Type="Embed" ProgID="Word.Document.12" ShapeID="_x0000_i1031" DrawAspect="Content" ObjectID="_1837169067" r:id="rId55">
            <o:FieldCodes>\s</o:FieldCodes>
          </o:OLEObject>
        </w:object>
      </w:r>
      <w:r w:rsidR="00D77778" w:rsidRPr="003255CE">
        <w:tab/>
        <w:t>(7.5)</w:t>
      </w:r>
      <w:bookmarkStart w:id="872" w:name="EQ7_5"/>
      <w:bookmarkEnd w:id="872"/>
    </w:p>
    <w:p w14:paraId="6D3C27C4" w14:textId="77777777" w:rsidR="00D77778" w:rsidRPr="003255CE" w:rsidRDefault="00D77778" w:rsidP="0082407D">
      <w:pPr>
        <w:pStyle w:val="NormalIndent2"/>
      </w:pPr>
      <w:r w:rsidRPr="003255CE">
        <w:t>where,</w:t>
      </w:r>
    </w:p>
    <w:p w14:paraId="37CE828A" w14:textId="77B93C91" w:rsidR="00D77778" w:rsidRPr="003255CE" w:rsidRDefault="00D77778" w:rsidP="0082407D">
      <w:pPr>
        <w:pStyle w:val="equation"/>
      </w:pPr>
      <w:r w:rsidRPr="003255CE">
        <w:rPr>
          <w:rFonts w:ascii="Times New Roman" w:hAnsi="Times New Roman" w:cs="Times New Roman"/>
          <w:i/>
          <w:sz w:val="28"/>
          <w:szCs w:val="28"/>
        </w:rPr>
        <w:t>θ</w:t>
      </w:r>
      <w:r w:rsidRPr="003255CE">
        <w:rPr>
          <w:rFonts w:ascii="Times New Roman" w:hAnsi="Times New Roman" w:cs="Times New Roman"/>
          <w:i/>
          <w:iCs/>
          <w:sz w:val="28"/>
          <w:szCs w:val="28"/>
          <w:vertAlign w:val="subscript"/>
        </w:rPr>
        <w:t>adj</w:t>
      </w:r>
      <w:r w:rsidRPr="003255CE">
        <w:t xml:space="preserve"> is the student’s adjusted ability estimate</w:t>
      </w:r>
      <w:r w:rsidR="00EC1309" w:rsidRPr="003255CE">
        <w:t>;</w:t>
      </w:r>
    </w:p>
    <w:p w14:paraId="0872B730" w14:textId="3369FFBB" w:rsidR="00D77778" w:rsidRPr="003255CE" w:rsidRDefault="00D77778" w:rsidP="0082407D">
      <w:pPr>
        <w:pStyle w:val="equation"/>
      </w:pPr>
      <w:r w:rsidRPr="003255CE">
        <w:rPr>
          <w:rFonts w:ascii="Times New Roman" w:hAnsi="Times New Roman" w:cs="Times New Roman"/>
          <w:i/>
          <w:sz w:val="28"/>
          <w:szCs w:val="28"/>
        </w:rPr>
        <w:t>θ</w:t>
      </w:r>
      <w:r w:rsidRPr="003255CE">
        <w:rPr>
          <w:rFonts w:ascii="Times New Roman" w:hAnsi="Times New Roman" w:cs="Times New Roman"/>
          <w:i/>
          <w:iCs/>
          <w:sz w:val="28"/>
          <w:szCs w:val="28"/>
          <w:vertAlign w:val="subscript"/>
        </w:rPr>
        <w:t>achieved</w:t>
      </w:r>
      <w:r w:rsidRPr="003255CE">
        <w:t xml:space="preserve"> is the theta estimate based on the incomplete </w:t>
      </w:r>
      <w:r w:rsidR="00F32036" w:rsidRPr="003255CE">
        <w:t>assessment</w:t>
      </w:r>
      <w:r w:rsidR="00EC1309" w:rsidRPr="003255CE">
        <w:t>;</w:t>
      </w:r>
    </w:p>
    <w:p w14:paraId="33EA51C1" w14:textId="458E15E7" w:rsidR="00D77778" w:rsidRPr="003255CE" w:rsidRDefault="00D77778" w:rsidP="0082407D">
      <w:pPr>
        <w:pStyle w:val="equation"/>
      </w:pPr>
      <w:r w:rsidRPr="003255CE">
        <w:rPr>
          <w:rFonts w:ascii="Times New Roman" w:hAnsi="Times New Roman" w:cs="Times New Roman"/>
          <w:i/>
          <w:sz w:val="28"/>
          <w:szCs w:val="28"/>
        </w:rPr>
        <w:t>θ</w:t>
      </w:r>
      <w:r w:rsidRPr="003255CE">
        <w:rPr>
          <w:rFonts w:ascii="Times New Roman" w:hAnsi="Times New Roman" w:cs="Times New Roman"/>
          <w:i/>
          <w:iCs/>
          <w:sz w:val="28"/>
          <w:szCs w:val="28"/>
          <w:vertAlign w:val="subscript"/>
        </w:rPr>
        <w:t>min</w:t>
      </w:r>
      <w:r w:rsidRPr="003255CE">
        <w:t xml:space="preserve"> is a predetermined theta estimate equal to </w:t>
      </w:r>
      <w:r w:rsidR="00BF6293" w:rsidRPr="003255CE">
        <w:rPr>
          <w:color w:val="000000"/>
        </w:rPr>
        <w:t>−</w:t>
      </w:r>
      <w:r w:rsidRPr="003255CE">
        <w:t xml:space="preserve">3.5, which is the average of the LOT values across all </w:t>
      </w:r>
      <w:r w:rsidR="00F32036" w:rsidRPr="003255CE">
        <w:t>assessment</w:t>
      </w:r>
      <w:r w:rsidRPr="003255CE">
        <w:t>s (on the vertical theta scale)</w:t>
      </w:r>
      <w:r w:rsidR="00EC1309" w:rsidRPr="003255CE">
        <w:t>;</w:t>
      </w:r>
      <w:r w:rsidRPr="003255CE">
        <w:t xml:space="preserve"> and</w:t>
      </w:r>
    </w:p>
    <w:p w14:paraId="3F4F1E1F" w14:textId="64BD4E81" w:rsidR="00D77778" w:rsidRPr="003255CE" w:rsidRDefault="00D77778" w:rsidP="0082407D">
      <w:pPr>
        <w:pStyle w:val="equation"/>
      </w:pPr>
      <w:r w:rsidRPr="003255CE">
        <w:rPr>
          <w:rFonts w:ascii="Times New Roman" w:hAnsi="Times New Roman" w:cs="Times New Roman"/>
          <w:i/>
          <w:sz w:val="26"/>
          <w:szCs w:val="26"/>
        </w:rPr>
        <w:t>PropAdj</w:t>
      </w:r>
      <w:r w:rsidRPr="003255CE">
        <w:rPr>
          <w:rFonts w:ascii="Times New Roman" w:hAnsi="Times New Roman" w:cs="Times New Roman"/>
        </w:rPr>
        <w:t xml:space="preserve"> </w:t>
      </w:r>
      <w:r w:rsidRPr="003255CE">
        <w:t xml:space="preserve">is the proportion of the </w:t>
      </w:r>
      <w:r w:rsidR="00F32036" w:rsidRPr="003255CE">
        <w:t>assessment</w:t>
      </w:r>
      <w:r w:rsidRPr="003255CE">
        <w:t xml:space="preserve"> completed by the student.</w:t>
      </w:r>
    </w:p>
    <w:p w14:paraId="59437044" w14:textId="77777777" w:rsidR="00D77778" w:rsidRPr="003255CE" w:rsidRDefault="00D77778" w:rsidP="0082407D">
      <w:pPr>
        <w:pStyle w:val="Heading5"/>
        <w:ind w:left="864" w:hanging="720"/>
      </w:pPr>
      <w:bookmarkStart w:id="873" w:name="_7.4.1.2_Scale_Scores"/>
      <w:bookmarkStart w:id="874" w:name="_Scale_Scores_for"/>
      <w:bookmarkStart w:id="875" w:name="_Toc244586067"/>
      <w:bookmarkStart w:id="876" w:name="_Toc342154111"/>
      <w:bookmarkStart w:id="877" w:name="_Toc445909632"/>
      <w:bookmarkStart w:id="878" w:name="_Toc445914982"/>
      <w:bookmarkStart w:id="879" w:name="_Ref445922529"/>
      <w:bookmarkStart w:id="880" w:name="_Ref447361245"/>
      <w:bookmarkStart w:id="881" w:name="_Ref447361261"/>
      <w:bookmarkStart w:id="882" w:name="_Ref447361269"/>
      <w:bookmarkStart w:id="883" w:name="_Toc459039231"/>
      <w:bookmarkStart w:id="884" w:name="_Toc520202748"/>
      <w:bookmarkEnd w:id="873"/>
      <w:bookmarkEnd w:id="874"/>
      <w:r w:rsidRPr="003255CE">
        <w:t>Scale Score</w:t>
      </w:r>
      <w:bookmarkEnd w:id="875"/>
      <w:bookmarkEnd w:id="876"/>
      <w:r w:rsidRPr="003255CE">
        <w:t>s</w:t>
      </w:r>
      <w:bookmarkEnd w:id="877"/>
      <w:bookmarkEnd w:id="878"/>
      <w:bookmarkEnd w:id="879"/>
      <w:r w:rsidRPr="003255CE">
        <w:t xml:space="preserve"> for the Total Assessment</w:t>
      </w:r>
      <w:bookmarkEnd w:id="880"/>
      <w:bookmarkEnd w:id="881"/>
      <w:bookmarkEnd w:id="882"/>
      <w:bookmarkEnd w:id="883"/>
      <w:bookmarkEnd w:id="884"/>
    </w:p>
    <w:p w14:paraId="0B36B4DA" w14:textId="0C02353E" w:rsidR="00D77778" w:rsidRPr="003255CE" w:rsidRDefault="00D77778" w:rsidP="0082407D">
      <w:r w:rsidRPr="003255CE">
        <w:t>After MLE scoring is performed on the theta scale and the scoring rules are implemented, the scaling constants are applied. Scale scores (SS) are on the Smarter Balanced vertical scale and are formed by linking across grade</w:t>
      </w:r>
      <w:r w:rsidR="00595F8C" w:rsidRPr="003255CE">
        <w:t xml:space="preserve"> level</w:t>
      </w:r>
      <w:r w:rsidRPr="003255CE">
        <w:t>s using common items in adjacent grade</w:t>
      </w:r>
      <w:r w:rsidR="009F714D" w:rsidRPr="003255CE">
        <w:t xml:space="preserve"> level</w:t>
      </w:r>
      <w:r w:rsidRPr="003255CE">
        <w:t xml:space="preserve">s. The vertical scale score is the linear transformation of the post–vertically scaled IRT ability estimate (refer to subsection </w:t>
      </w:r>
      <w:hyperlink w:anchor="_Vertical_Scaling" w:history="1">
        <w:r w:rsidRPr="003255CE">
          <w:rPr>
            <w:rStyle w:val="Hyperlink"/>
            <w:i/>
          </w:rPr>
          <w:t>2.6.3 Vertical Scaling</w:t>
        </w:r>
      </w:hyperlink>
      <w:r w:rsidRPr="003255CE">
        <w:t xml:space="preserve"> for the procedure). The student’s estimated theta score is converted to a scale score using equation 7.6 for ELA.</w:t>
      </w:r>
      <w:r w:rsidRPr="003255CE">
        <w:rPr>
          <w:i/>
          <w:iCs/>
        </w:rPr>
        <w:t xml:space="preserve"> Refer to the </w:t>
      </w:r>
      <w:hyperlink w:anchor="_Alternative_Text_for_4" w:history="1">
        <w:r w:rsidRPr="003255CE">
          <w:rPr>
            <w:rStyle w:val="Hyperlink"/>
            <w:i/>
            <w:iCs/>
          </w:rPr>
          <w:t>Alternative Text for Equation 7.6</w:t>
        </w:r>
      </w:hyperlink>
      <w:r w:rsidRPr="003255CE">
        <w:rPr>
          <w:i/>
          <w:iCs/>
        </w:rPr>
        <w:t xml:space="preserve"> for a description of this equation.</w:t>
      </w:r>
    </w:p>
    <w:p w14:paraId="4CC4C1FF" w14:textId="77777777" w:rsidR="00D77778" w:rsidRPr="003255CE" w:rsidRDefault="00D77778" w:rsidP="0082407D">
      <w:pPr>
        <w:pStyle w:val="NormalIndent2"/>
        <w:tabs>
          <w:tab w:val="right" w:pos="9900"/>
        </w:tabs>
      </w:pPr>
      <w:r w:rsidRPr="003255CE">
        <w:t xml:space="preserve">For ELA: </w:t>
      </w:r>
      <w:r w:rsidRPr="003255CE">
        <w:rPr>
          <w:rFonts w:ascii="Times New Roman" w:hAnsi="Times New Roman" w:cs="Times New Roman"/>
          <w:sz w:val="26"/>
          <w:szCs w:val="26"/>
        </w:rPr>
        <w:t xml:space="preserve">SS = 85.8 </w:t>
      </w:r>
      <w:r w:rsidRPr="003255CE">
        <w:rPr>
          <w:rFonts w:ascii="Times New Roman" w:hAnsi="Times New Roman" w:cs="Times New Roman"/>
          <w:i/>
          <w:sz w:val="26"/>
          <w:szCs w:val="26"/>
        </w:rPr>
        <w:t>θ</w:t>
      </w:r>
      <w:r w:rsidRPr="003255CE">
        <w:rPr>
          <w:rFonts w:ascii="Times New Roman" w:hAnsi="Times New Roman" w:cs="Times New Roman"/>
          <w:sz w:val="26"/>
          <w:szCs w:val="26"/>
        </w:rPr>
        <w:t xml:space="preserve"> + 2508.2</w:t>
      </w:r>
      <w:r w:rsidRPr="003255CE">
        <w:tab/>
        <w:t>(7.6)</w:t>
      </w:r>
      <w:bookmarkStart w:id="885" w:name="EQ7_6"/>
      <w:bookmarkEnd w:id="885"/>
    </w:p>
    <w:p w14:paraId="33533352" w14:textId="504CECA7" w:rsidR="00D77778" w:rsidRPr="003255CE" w:rsidRDefault="00D77778" w:rsidP="0082407D">
      <w:r w:rsidRPr="003255CE">
        <w:t>The student’s estimated theta score is converted to a scale score using equation 7.7 for</w:t>
      </w:r>
      <w:r w:rsidRPr="003255CE">
        <w:rPr>
          <w:i/>
          <w:iCs/>
        </w:rPr>
        <w:t xml:space="preserve"> </w:t>
      </w:r>
      <w:r w:rsidRPr="003255CE">
        <w:t>mathematics.</w:t>
      </w:r>
      <w:r w:rsidRPr="003255CE">
        <w:rPr>
          <w:i/>
          <w:iCs/>
        </w:rPr>
        <w:t xml:space="preserve"> Refer to the </w:t>
      </w:r>
      <w:hyperlink w:anchor="_Alternative_Text_for_5" w:history="1">
        <w:r w:rsidRPr="003255CE">
          <w:rPr>
            <w:rStyle w:val="Hyperlink"/>
            <w:i/>
            <w:iCs/>
          </w:rPr>
          <w:t>Alternative Text for Equation 7.7</w:t>
        </w:r>
      </w:hyperlink>
      <w:r w:rsidRPr="003255CE">
        <w:rPr>
          <w:i/>
          <w:iCs/>
        </w:rPr>
        <w:t xml:space="preserve"> for a description of this equation.</w:t>
      </w:r>
    </w:p>
    <w:p w14:paraId="19E4A8E8" w14:textId="77777777" w:rsidR="00D77778" w:rsidRPr="003255CE" w:rsidRDefault="00D77778" w:rsidP="0082407D">
      <w:pPr>
        <w:pStyle w:val="NormalIndent2"/>
        <w:tabs>
          <w:tab w:val="right" w:pos="9900"/>
        </w:tabs>
      </w:pPr>
      <w:r w:rsidRPr="003255CE">
        <w:t xml:space="preserve">For mathematics: </w:t>
      </w:r>
      <w:r w:rsidRPr="003255CE">
        <w:rPr>
          <w:rFonts w:ascii="Times New Roman" w:hAnsi="Times New Roman" w:cs="Times New Roman"/>
          <w:sz w:val="26"/>
          <w:szCs w:val="26"/>
        </w:rPr>
        <w:t xml:space="preserve">SS = 79.3 </w:t>
      </w:r>
      <w:r w:rsidRPr="003255CE">
        <w:rPr>
          <w:rFonts w:ascii="Times New Roman" w:hAnsi="Times New Roman" w:cs="Times New Roman"/>
          <w:i/>
          <w:sz w:val="26"/>
          <w:szCs w:val="26"/>
        </w:rPr>
        <w:t>θ</w:t>
      </w:r>
      <w:r w:rsidRPr="003255CE">
        <w:rPr>
          <w:rFonts w:ascii="Times New Roman" w:hAnsi="Times New Roman" w:cs="Times New Roman"/>
          <w:sz w:val="26"/>
          <w:szCs w:val="26"/>
        </w:rPr>
        <w:t xml:space="preserve"> + 2514.9</w:t>
      </w:r>
      <w:r w:rsidRPr="003255CE">
        <w:tab/>
        <w:t>(7.7)</w:t>
      </w:r>
      <w:bookmarkStart w:id="886" w:name="EQ7_7"/>
      <w:bookmarkEnd w:id="886"/>
    </w:p>
    <w:p w14:paraId="74309722" w14:textId="6B0A02F4" w:rsidR="00D77778" w:rsidRPr="003255CE" w:rsidRDefault="00D77778" w:rsidP="0082407D">
      <w:pPr>
        <w:keepNext/>
        <w:keepLines/>
      </w:pPr>
      <w:r w:rsidRPr="003255CE">
        <w:lastRenderedPageBreak/>
        <w:t xml:space="preserve">There is a restriction that the scale score cannot be higher or lower than the specified highest and lowest possible scores for that content area and grade level. The revised lowest obtainable scale score (LOSS) and revised highest obtainable scale score (HOSS) for each </w:t>
      </w:r>
      <w:r w:rsidR="00F32036" w:rsidRPr="003255CE">
        <w:t>assessment</w:t>
      </w:r>
      <w:r w:rsidRPr="003255CE">
        <w:t xml:space="preserve"> are displayed in </w:t>
      </w:r>
      <w:r w:rsidR="00595AE9" w:rsidRPr="003255CE">
        <w:rPr>
          <w:rStyle w:val="Cross-Reference"/>
        </w:rPr>
        <w:fldChar w:fldCharType="begin"/>
      </w:r>
      <w:r w:rsidR="00595AE9" w:rsidRPr="003255CE">
        <w:rPr>
          <w:rStyle w:val="Cross-Reference"/>
        </w:rPr>
        <w:instrText xml:space="preserve"> REF  _Ref83196960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18</w:t>
      </w:r>
      <w:r w:rsidR="00595AE9" w:rsidRPr="003255CE">
        <w:rPr>
          <w:rStyle w:val="Cross-Reference"/>
        </w:rPr>
        <w:fldChar w:fldCharType="end"/>
      </w:r>
      <w:r w:rsidRPr="003255CE">
        <w:t xml:space="preserve">. The CDE revised LOSS and HOSS and started to implement </w:t>
      </w:r>
      <w:r w:rsidR="00265D46" w:rsidRPr="003255CE">
        <w:t xml:space="preserve">the revisions </w:t>
      </w:r>
      <w:r w:rsidRPr="003255CE">
        <w:t>in the 2020–21 administration to measure student growth over years more effectively. Scale scores are rounded to the nearest integer.</w:t>
      </w:r>
    </w:p>
    <w:p w14:paraId="0722DECD" w14:textId="610739A3" w:rsidR="00D77778" w:rsidRPr="003255CE" w:rsidRDefault="00D77778" w:rsidP="0082407D">
      <w:pPr>
        <w:pStyle w:val="Caption"/>
      </w:pPr>
      <w:bookmarkStart w:id="887" w:name="_Ref83196960"/>
      <w:bookmarkStart w:id="888" w:name="_Toc102560144"/>
      <w:bookmarkStart w:id="889" w:name="_Toc221195786"/>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8</w:t>
        </w:r>
      </w:fldSimple>
      <w:bookmarkEnd w:id="887"/>
      <w:r w:rsidR="00DA6368" w:rsidRPr="003255CE">
        <w:t xml:space="preserve">  </w:t>
      </w:r>
      <w:r w:rsidRPr="003255CE">
        <w:t>Lowest and Highest Obtainable Scale Scores</w:t>
      </w:r>
      <w:bookmarkEnd w:id="888"/>
      <w:bookmarkEnd w:id="889"/>
    </w:p>
    <w:tbl>
      <w:tblPr>
        <w:tblStyle w:val="TRs"/>
        <w:tblW w:w="3840" w:type="dxa"/>
        <w:tblLook w:val="04A0" w:firstRow="1" w:lastRow="0" w:firstColumn="1" w:lastColumn="0" w:noHBand="0" w:noVBand="1"/>
      </w:tblPr>
      <w:tblGrid>
        <w:gridCol w:w="2106"/>
        <w:gridCol w:w="870"/>
        <w:gridCol w:w="897"/>
      </w:tblGrid>
      <w:tr w:rsidR="00D77778" w:rsidRPr="003255CE" w14:paraId="672ADED2" w14:textId="77777777" w:rsidTr="00FD559F">
        <w:trPr>
          <w:cnfStyle w:val="100000000000" w:firstRow="1" w:lastRow="0" w:firstColumn="0" w:lastColumn="0" w:oddVBand="0" w:evenVBand="0" w:oddHBand="0" w:evenHBand="0" w:firstRowFirstColumn="0" w:firstRowLastColumn="0" w:lastRowFirstColumn="0" w:lastRowLastColumn="0"/>
          <w:trHeight w:val="288"/>
        </w:trPr>
        <w:tc>
          <w:tcPr>
            <w:tcW w:w="2106" w:type="dxa"/>
            <w:hideMark/>
          </w:tcPr>
          <w:p w14:paraId="5FCA243B" w14:textId="232C1B29" w:rsidR="00D77778" w:rsidRPr="003255CE" w:rsidRDefault="00D77778" w:rsidP="0082407D">
            <w:pPr>
              <w:pStyle w:val="TableHead"/>
              <w:rPr>
                <w:b/>
                <w:bCs w:val="0"/>
                <w:noProof w:val="0"/>
                <w:lang w:eastAsia="ko-KR"/>
              </w:rPr>
            </w:pPr>
            <w:r w:rsidRPr="003255CE">
              <w:rPr>
                <w:b/>
                <w:bCs w:val="0"/>
                <w:noProof w:val="0"/>
                <w:lang w:eastAsia="ko-KR"/>
              </w:rPr>
              <w:t>Content Area and Grade</w:t>
            </w:r>
            <w:r w:rsidR="00352B58" w:rsidRPr="003255CE">
              <w:rPr>
                <w:b/>
                <w:bCs w:val="0"/>
                <w:noProof w:val="0"/>
                <w:lang w:eastAsia="ko-KR"/>
              </w:rPr>
              <w:t xml:space="preserve"> Level</w:t>
            </w:r>
          </w:p>
        </w:tc>
        <w:tc>
          <w:tcPr>
            <w:tcW w:w="870" w:type="dxa"/>
            <w:noWrap/>
            <w:hideMark/>
          </w:tcPr>
          <w:p w14:paraId="68DCC964" w14:textId="77777777" w:rsidR="00D77778" w:rsidRPr="003255CE" w:rsidRDefault="00D77778" w:rsidP="0082407D">
            <w:pPr>
              <w:pStyle w:val="TableHead"/>
              <w:rPr>
                <w:b/>
                <w:bCs w:val="0"/>
                <w:noProof w:val="0"/>
                <w:lang w:eastAsia="ko-KR"/>
              </w:rPr>
            </w:pPr>
            <w:r w:rsidRPr="003255CE">
              <w:rPr>
                <w:b/>
                <w:bCs w:val="0"/>
                <w:noProof w:val="0"/>
                <w:lang w:eastAsia="ko-KR"/>
              </w:rPr>
              <w:t>LOSS</w:t>
            </w:r>
          </w:p>
        </w:tc>
        <w:tc>
          <w:tcPr>
            <w:tcW w:w="864" w:type="dxa"/>
            <w:noWrap/>
            <w:hideMark/>
          </w:tcPr>
          <w:p w14:paraId="7926F8FC" w14:textId="77777777" w:rsidR="00D77778" w:rsidRPr="003255CE" w:rsidRDefault="00D77778" w:rsidP="0082407D">
            <w:pPr>
              <w:pStyle w:val="TableHead"/>
              <w:rPr>
                <w:b/>
                <w:bCs w:val="0"/>
                <w:noProof w:val="0"/>
                <w:lang w:eastAsia="ko-KR"/>
              </w:rPr>
            </w:pPr>
            <w:r w:rsidRPr="003255CE">
              <w:rPr>
                <w:b/>
                <w:bCs w:val="0"/>
                <w:noProof w:val="0"/>
                <w:lang w:eastAsia="ko-KR"/>
              </w:rPr>
              <w:t>HOSS</w:t>
            </w:r>
          </w:p>
        </w:tc>
      </w:tr>
      <w:tr w:rsidR="00D77778" w:rsidRPr="003255CE" w14:paraId="00843452" w14:textId="77777777" w:rsidTr="00FD559F">
        <w:trPr>
          <w:trHeight w:val="288"/>
        </w:trPr>
        <w:tc>
          <w:tcPr>
            <w:tcW w:w="2106" w:type="dxa"/>
            <w:noWrap/>
            <w:hideMark/>
          </w:tcPr>
          <w:p w14:paraId="72B3011E" w14:textId="77777777" w:rsidR="00D77778" w:rsidRPr="003255CE" w:rsidRDefault="00D77778" w:rsidP="0082407D">
            <w:pPr>
              <w:pStyle w:val="TableText"/>
              <w:keepNext/>
              <w:rPr>
                <w:noProof w:val="0"/>
                <w:lang w:eastAsia="ko-KR"/>
              </w:rPr>
            </w:pPr>
            <w:r w:rsidRPr="003255CE">
              <w:rPr>
                <w:noProof w:val="0"/>
                <w:lang w:eastAsia="ko-KR"/>
              </w:rPr>
              <w:t>ELA 3</w:t>
            </w:r>
          </w:p>
        </w:tc>
        <w:tc>
          <w:tcPr>
            <w:tcW w:w="870" w:type="dxa"/>
            <w:noWrap/>
            <w:vAlign w:val="bottom"/>
            <w:hideMark/>
          </w:tcPr>
          <w:p w14:paraId="583ECC24" w14:textId="77777777" w:rsidR="00D77778" w:rsidRPr="003255CE" w:rsidRDefault="00D77778" w:rsidP="0082407D">
            <w:pPr>
              <w:pStyle w:val="TableText"/>
              <w:rPr>
                <w:noProof w:val="0"/>
                <w:lang w:eastAsia="ko-KR"/>
              </w:rPr>
            </w:pPr>
            <w:r w:rsidRPr="003255CE">
              <w:rPr>
                <w:noProof w:val="0"/>
                <w:color w:val="000000"/>
              </w:rPr>
              <w:t>2115</w:t>
            </w:r>
          </w:p>
        </w:tc>
        <w:tc>
          <w:tcPr>
            <w:tcW w:w="864" w:type="dxa"/>
            <w:noWrap/>
            <w:vAlign w:val="bottom"/>
            <w:hideMark/>
          </w:tcPr>
          <w:p w14:paraId="7C2A5ECF" w14:textId="77777777" w:rsidR="00D77778" w:rsidRPr="003255CE" w:rsidRDefault="00D77778" w:rsidP="0082407D">
            <w:pPr>
              <w:pStyle w:val="TableText"/>
              <w:rPr>
                <w:noProof w:val="0"/>
                <w:lang w:eastAsia="ko-KR"/>
              </w:rPr>
            </w:pPr>
            <w:r w:rsidRPr="003255CE">
              <w:rPr>
                <w:noProof w:val="0"/>
                <w:color w:val="000000"/>
              </w:rPr>
              <w:t>2650</w:t>
            </w:r>
          </w:p>
        </w:tc>
      </w:tr>
      <w:tr w:rsidR="00D77778" w:rsidRPr="003255CE" w14:paraId="1F299844" w14:textId="77777777" w:rsidTr="00FD559F">
        <w:trPr>
          <w:trHeight w:val="288"/>
        </w:trPr>
        <w:tc>
          <w:tcPr>
            <w:tcW w:w="2106" w:type="dxa"/>
            <w:noWrap/>
            <w:hideMark/>
          </w:tcPr>
          <w:p w14:paraId="6AD7F0D9" w14:textId="77777777" w:rsidR="00D77778" w:rsidRPr="003255CE" w:rsidRDefault="00D77778" w:rsidP="0082407D">
            <w:pPr>
              <w:pStyle w:val="TableText"/>
              <w:keepNext/>
              <w:rPr>
                <w:noProof w:val="0"/>
                <w:lang w:eastAsia="ko-KR"/>
              </w:rPr>
            </w:pPr>
            <w:r w:rsidRPr="003255CE">
              <w:rPr>
                <w:noProof w:val="0"/>
                <w:lang w:eastAsia="ko-KR"/>
              </w:rPr>
              <w:t>ELA 4</w:t>
            </w:r>
          </w:p>
        </w:tc>
        <w:tc>
          <w:tcPr>
            <w:tcW w:w="870" w:type="dxa"/>
            <w:noWrap/>
            <w:vAlign w:val="bottom"/>
            <w:hideMark/>
          </w:tcPr>
          <w:p w14:paraId="793FA479" w14:textId="77777777" w:rsidR="00D77778" w:rsidRPr="003255CE" w:rsidRDefault="00D77778" w:rsidP="0082407D">
            <w:pPr>
              <w:pStyle w:val="TableText"/>
              <w:rPr>
                <w:noProof w:val="0"/>
                <w:lang w:eastAsia="ko-KR"/>
              </w:rPr>
            </w:pPr>
            <w:r w:rsidRPr="003255CE">
              <w:rPr>
                <w:noProof w:val="0"/>
                <w:color w:val="000000"/>
              </w:rPr>
              <w:t>2140</w:t>
            </w:r>
          </w:p>
        </w:tc>
        <w:tc>
          <w:tcPr>
            <w:tcW w:w="864" w:type="dxa"/>
            <w:noWrap/>
            <w:vAlign w:val="bottom"/>
            <w:hideMark/>
          </w:tcPr>
          <w:p w14:paraId="1995B410" w14:textId="77777777" w:rsidR="00D77778" w:rsidRPr="003255CE" w:rsidRDefault="00D77778" w:rsidP="0082407D">
            <w:pPr>
              <w:pStyle w:val="TableText"/>
              <w:rPr>
                <w:noProof w:val="0"/>
                <w:lang w:eastAsia="ko-KR"/>
              </w:rPr>
            </w:pPr>
            <w:r w:rsidRPr="003255CE">
              <w:rPr>
                <w:noProof w:val="0"/>
                <w:color w:val="000000"/>
              </w:rPr>
              <w:t>2690</w:t>
            </w:r>
          </w:p>
        </w:tc>
      </w:tr>
      <w:tr w:rsidR="00D77778" w:rsidRPr="003255CE" w14:paraId="530B3AF3" w14:textId="77777777" w:rsidTr="00FD559F">
        <w:trPr>
          <w:trHeight w:val="288"/>
        </w:trPr>
        <w:tc>
          <w:tcPr>
            <w:tcW w:w="2106" w:type="dxa"/>
            <w:noWrap/>
            <w:hideMark/>
          </w:tcPr>
          <w:p w14:paraId="19C32300" w14:textId="77777777" w:rsidR="00D77778" w:rsidRPr="003255CE" w:rsidRDefault="00D77778" w:rsidP="0082407D">
            <w:pPr>
              <w:pStyle w:val="TableText"/>
              <w:keepNext/>
              <w:rPr>
                <w:noProof w:val="0"/>
                <w:lang w:eastAsia="ko-KR"/>
              </w:rPr>
            </w:pPr>
            <w:r w:rsidRPr="003255CE">
              <w:rPr>
                <w:noProof w:val="0"/>
                <w:lang w:eastAsia="ko-KR"/>
              </w:rPr>
              <w:t>ELA 5</w:t>
            </w:r>
          </w:p>
        </w:tc>
        <w:tc>
          <w:tcPr>
            <w:tcW w:w="870" w:type="dxa"/>
            <w:noWrap/>
            <w:vAlign w:val="bottom"/>
            <w:hideMark/>
          </w:tcPr>
          <w:p w14:paraId="6E22769D" w14:textId="77777777" w:rsidR="00D77778" w:rsidRPr="003255CE" w:rsidRDefault="00D77778" w:rsidP="0082407D">
            <w:pPr>
              <w:pStyle w:val="TableText"/>
              <w:rPr>
                <w:noProof w:val="0"/>
                <w:lang w:eastAsia="ko-KR"/>
              </w:rPr>
            </w:pPr>
            <w:r w:rsidRPr="003255CE">
              <w:rPr>
                <w:noProof w:val="0"/>
                <w:color w:val="000000"/>
              </w:rPr>
              <w:t>2200</w:t>
            </w:r>
          </w:p>
        </w:tc>
        <w:tc>
          <w:tcPr>
            <w:tcW w:w="864" w:type="dxa"/>
            <w:noWrap/>
            <w:vAlign w:val="bottom"/>
            <w:hideMark/>
          </w:tcPr>
          <w:p w14:paraId="3B2D470B" w14:textId="77777777" w:rsidR="00D77778" w:rsidRPr="003255CE" w:rsidRDefault="00D77778" w:rsidP="0082407D">
            <w:pPr>
              <w:pStyle w:val="TableText"/>
              <w:rPr>
                <w:noProof w:val="0"/>
                <w:lang w:eastAsia="ko-KR"/>
              </w:rPr>
            </w:pPr>
            <w:r w:rsidRPr="003255CE">
              <w:rPr>
                <w:noProof w:val="0"/>
                <w:color w:val="000000"/>
              </w:rPr>
              <w:t>2730</w:t>
            </w:r>
          </w:p>
        </w:tc>
      </w:tr>
      <w:tr w:rsidR="00D77778" w:rsidRPr="003255CE" w14:paraId="5039070D" w14:textId="77777777" w:rsidTr="00FD559F">
        <w:trPr>
          <w:trHeight w:val="288"/>
        </w:trPr>
        <w:tc>
          <w:tcPr>
            <w:tcW w:w="2106" w:type="dxa"/>
            <w:noWrap/>
            <w:hideMark/>
          </w:tcPr>
          <w:p w14:paraId="70E160D4" w14:textId="77777777" w:rsidR="00D77778" w:rsidRPr="003255CE" w:rsidRDefault="00D77778" w:rsidP="0082407D">
            <w:pPr>
              <w:pStyle w:val="TableText"/>
              <w:keepNext/>
              <w:rPr>
                <w:noProof w:val="0"/>
                <w:lang w:eastAsia="ko-KR"/>
              </w:rPr>
            </w:pPr>
            <w:r w:rsidRPr="003255CE">
              <w:rPr>
                <w:noProof w:val="0"/>
                <w:lang w:eastAsia="ko-KR"/>
              </w:rPr>
              <w:t>ELA 6</w:t>
            </w:r>
          </w:p>
        </w:tc>
        <w:tc>
          <w:tcPr>
            <w:tcW w:w="870" w:type="dxa"/>
            <w:noWrap/>
            <w:vAlign w:val="bottom"/>
            <w:hideMark/>
          </w:tcPr>
          <w:p w14:paraId="114C9C14" w14:textId="77777777" w:rsidR="00D77778" w:rsidRPr="003255CE" w:rsidRDefault="00D77778" w:rsidP="0082407D">
            <w:pPr>
              <w:pStyle w:val="TableText"/>
              <w:rPr>
                <w:noProof w:val="0"/>
                <w:lang w:eastAsia="ko-KR"/>
              </w:rPr>
            </w:pPr>
            <w:r w:rsidRPr="003255CE">
              <w:rPr>
                <w:noProof w:val="0"/>
                <w:color w:val="000000"/>
              </w:rPr>
              <w:t>2230</w:t>
            </w:r>
          </w:p>
        </w:tc>
        <w:tc>
          <w:tcPr>
            <w:tcW w:w="864" w:type="dxa"/>
            <w:noWrap/>
            <w:vAlign w:val="bottom"/>
            <w:hideMark/>
          </w:tcPr>
          <w:p w14:paraId="430C76DE" w14:textId="77777777" w:rsidR="00D77778" w:rsidRPr="003255CE" w:rsidRDefault="00D77778" w:rsidP="0082407D">
            <w:pPr>
              <w:pStyle w:val="TableText"/>
              <w:rPr>
                <w:noProof w:val="0"/>
                <w:lang w:eastAsia="ko-KR"/>
              </w:rPr>
            </w:pPr>
            <w:r w:rsidRPr="003255CE">
              <w:rPr>
                <w:noProof w:val="0"/>
                <w:color w:val="000000"/>
              </w:rPr>
              <w:t>2770</w:t>
            </w:r>
          </w:p>
        </w:tc>
      </w:tr>
      <w:tr w:rsidR="00D77778" w:rsidRPr="003255CE" w14:paraId="39275ADA" w14:textId="77777777" w:rsidTr="00FD559F">
        <w:trPr>
          <w:trHeight w:val="288"/>
        </w:trPr>
        <w:tc>
          <w:tcPr>
            <w:tcW w:w="2106" w:type="dxa"/>
            <w:noWrap/>
            <w:hideMark/>
          </w:tcPr>
          <w:p w14:paraId="36D066D9" w14:textId="77777777" w:rsidR="00D77778" w:rsidRPr="003255CE" w:rsidRDefault="00D77778" w:rsidP="0082407D">
            <w:pPr>
              <w:pStyle w:val="TableText"/>
              <w:rPr>
                <w:noProof w:val="0"/>
                <w:lang w:eastAsia="ko-KR"/>
              </w:rPr>
            </w:pPr>
            <w:r w:rsidRPr="003255CE">
              <w:rPr>
                <w:noProof w:val="0"/>
                <w:lang w:eastAsia="ko-KR"/>
              </w:rPr>
              <w:t>ELA 7</w:t>
            </w:r>
          </w:p>
        </w:tc>
        <w:tc>
          <w:tcPr>
            <w:tcW w:w="870" w:type="dxa"/>
            <w:noWrap/>
            <w:vAlign w:val="bottom"/>
            <w:hideMark/>
          </w:tcPr>
          <w:p w14:paraId="74066699" w14:textId="77777777" w:rsidR="00D77778" w:rsidRPr="003255CE" w:rsidRDefault="00D77778" w:rsidP="0082407D">
            <w:pPr>
              <w:pStyle w:val="TableText"/>
              <w:rPr>
                <w:noProof w:val="0"/>
                <w:lang w:eastAsia="ko-KR"/>
              </w:rPr>
            </w:pPr>
            <w:r w:rsidRPr="003255CE">
              <w:rPr>
                <w:noProof w:val="0"/>
                <w:color w:val="000000"/>
              </w:rPr>
              <w:t>2260</w:t>
            </w:r>
          </w:p>
        </w:tc>
        <w:tc>
          <w:tcPr>
            <w:tcW w:w="864" w:type="dxa"/>
            <w:noWrap/>
            <w:vAlign w:val="bottom"/>
            <w:hideMark/>
          </w:tcPr>
          <w:p w14:paraId="349AFEA2" w14:textId="77777777" w:rsidR="00D77778" w:rsidRPr="003255CE" w:rsidRDefault="00D77778" w:rsidP="0082407D">
            <w:pPr>
              <w:pStyle w:val="TableText"/>
              <w:rPr>
                <w:noProof w:val="0"/>
                <w:lang w:eastAsia="ko-KR"/>
              </w:rPr>
            </w:pPr>
            <w:r w:rsidRPr="003255CE">
              <w:rPr>
                <w:noProof w:val="0"/>
                <w:color w:val="000000"/>
              </w:rPr>
              <w:t>2810</w:t>
            </w:r>
          </w:p>
        </w:tc>
      </w:tr>
      <w:tr w:rsidR="00D77778" w:rsidRPr="003255CE" w14:paraId="532B6FE6" w14:textId="77777777" w:rsidTr="00FD559F">
        <w:trPr>
          <w:trHeight w:val="288"/>
        </w:trPr>
        <w:tc>
          <w:tcPr>
            <w:tcW w:w="2106" w:type="dxa"/>
            <w:tcBorders>
              <w:bottom w:val="nil"/>
            </w:tcBorders>
            <w:noWrap/>
            <w:hideMark/>
          </w:tcPr>
          <w:p w14:paraId="35D53A68" w14:textId="77777777" w:rsidR="00D77778" w:rsidRPr="003255CE" w:rsidRDefault="00D77778" w:rsidP="0082407D">
            <w:pPr>
              <w:pStyle w:val="TableText"/>
              <w:rPr>
                <w:noProof w:val="0"/>
                <w:lang w:eastAsia="ko-KR"/>
              </w:rPr>
            </w:pPr>
            <w:r w:rsidRPr="003255CE">
              <w:rPr>
                <w:noProof w:val="0"/>
                <w:lang w:eastAsia="ko-KR"/>
              </w:rPr>
              <w:t>ELA 8</w:t>
            </w:r>
          </w:p>
        </w:tc>
        <w:tc>
          <w:tcPr>
            <w:tcW w:w="870" w:type="dxa"/>
            <w:tcBorders>
              <w:bottom w:val="nil"/>
            </w:tcBorders>
            <w:noWrap/>
            <w:vAlign w:val="bottom"/>
            <w:hideMark/>
          </w:tcPr>
          <w:p w14:paraId="502E801F" w14:textId="77777777" w:rsidR="00D77778" w:rsidRPr="003255CE" w:rsidRDefault="00D77778" w:rsidP="0082407D">
            <w:pPr>
              <w:pStyle w:val="TableText"/>
              <w:rPr>
                <w:noProof w:val="0"/>
                <w:lang w:eastAsia="ko-KR"/>
              </w:rPr>
            </w:pPr>
            <w:r w:rsidRPr="003255CE">
              <w:rPr>
                <w:noProof w:val="0"/>
                <w:color w:val="000000"/>
              </w:rPr>
              <w:t>2290</w:t>
            </w:r>
          </w:p>
        </w:tc>
        <w:tc>
          <w:tcPr>
            <w:tcW w:w="864" w:type="dxa"/>
            <w:tcBorders>
              <w:bottom w:val="nil"/>
            </w:tcBorders>
            <w:noWrap/>
            <w:vAlign w:val="bottom"/>
            <w:hideMark/>
          </w:tcPr>
          <w:p w14:paraId="22F60506" w14:textId="77777777" w:rsidR="00D77778" w:rsidRPr="003255CE" w:rsidRDefault="00D77778" w:rsidP="0082407D">
            <w:pPr>
              <w:pStyle w:val="TableText"/>
              <w:rPr>
                <w:noProof w:val="0"/>
                <w:lang w:eastAsia="ko-KR"/>
              </w:rPr>
            </w:pPr>
            <w:r w:rsidRPr="003255CE">
              <w:rPr>
                <w:noProof w:val="0"/>
                <w:color w:val="000000"/>
              </w:rPr>
              <w:t>2850</w:t>
            </w:r>
          </w:p>
        </w:tc>
      </w:tr>
      <w:tr w:rsidR="00D77778" w:rsidRPr="003255CE" w14:paraId="37AADDAF" w14:textId="77777777" w:rsidTr="00FD559F">
        <w:trPr>
          <w:trHeight w:val="288"/>
        </w:trPr>
        <w:tc>
          <w:tcPr>
            <w:tcW w:w="2106" w:type="dxa"/>
            <w:tcBorders>
              <w:top w:val="nil"/>
              <w:bottom w:val="single" w:sz="4" w:space="0" w:color="auto"/>
            </w:tcBorders>
            <w:noWrap/>
            <w:hideMark/>
          </w:tcPr>
          <w:p w14:paraId="4470B7A6" w14:textId="77777777" w:rsidR="00D77778" w:rsidRPr="003255CE" w:rsidRDefault="00D77778" w:rsidP="0082407D">
            <w:pPr>
              <w:pStyle w:val="TableText"/>
              <w:rPr>
                <w:noProof w:val="0"/>
                <w:lang w:eastAsia="ko-KR"/>
              </w:rPr>
            </w:pPr>
            <w:r w:rsidRPr="003255CE">
              <w:rPr>
                <w:noProof w:val="0"/>
                <w:lang w:eastAsia="ko-KR"/>
              </w:rPr>
              <w:t>ELA 11</w:t>
            </w:r>
          </w:p>
        </w:tc>
        <w:tc>
          <w:tcPr>
            <w:tcW w:w="870" w:type="dxa"/>
            <w:tcBorders>
              <w:top w:val="nil"/>
              <w:bottom w:val="single" w:sz="4" w:space="0" w:color="auto"/>
            </w:tcBorders>
            <w:noWrap/>
            <w:vAlign w:val="bottom"/>
            <w:hideMark/>
          </w:tcPr>
          <w:p w14:paraId="33424721" w14:textId="77777777" w:rsidR="00D77778" w:rsidRPr="003255CE" w:rsidRDefault="00D77778" w:rsidP="0082407D">
            <w:pPr>
              <w:pStyle w:val="TableText"/>
              <w:rPr>
                <w:noProof w:val="0"/>
                <w:lang w:eastAsia="ko-KR"/>
              </w:rPr>
            </w:pPr>
            <w:r w:rsidRPr="003255CE">
              <w:rPr>
                <w:noProof w:val="0"/>
                <w:color w:val="000000"/>
              </w:rPr>
              <w:t>2300</w:t>
            </w:r>
          </w:p>
        </w:tc>
        <w:tc>
          <w:tcPr>
            <w:tcW w:w="864" w:type="dxa"/>
            <w:tcBorders>
              <w:top w:val="nil"/>
              <w:bottom w:val="single" w:sz="4" w:space="0" w:color="auto"/>
            </w:tcBorders>
            <w:noWrap/>
            <w:vAlign w:val="bottom"/>
            <w:hideMark/>
          </w:tcPr>
          <w:p w14:paraId="10AF7F14" w14:textId="77777777" w:rsidR="00D77778" w:rsidRPr="003255CE" w:rsidRDefault="00D77778" w:rsidP="0082407D">
            <w:pPr>
              <w:pStyle w:val="TableText"/>
              <w:rPr>
                <w:noProof w:val="0"/>
                <w:lang w:eastAsia="ko-KR"/>
              </w:rPr>
            </w:pPr>
            <w:r w:rsidRPr="003255CE">
              <w:rPr>
                <w:noProof w:val="0"/>
                <w:color w:val="000000"/>
              </w:rPr>
              <w:t>2900</w:t>
            </w:r>
          </w:p>
        </w:tc>
      </w:tr>
      <w:tr w:rsidR="00D77778" w:rsidRPr="003255CE" w14:paraId="74256DEE" w14:textId="77777777" w:rsidTr="00FD559F">
        <w:trPr>
          <w:trHeight w:val="288"/>
        </w:trPr>
        <w:tc>
          <w:tcPr>
            <w:tcW w:w="2106" w:type="dxa"/>
            <w:tcBorders>
              <w:top w:val="single" w:sz="4" w:space="0" w:color="auto"/>
            </w:tcBorders>
            <w:noWrap/>
            <w:hideMark/>
          </w:tcPr>
          <w:p w14:paraId="31075DFD" w14:textId="77777777" w:rsidR="00D77778" w:rsidRPr="003255CE" w:rsidRDefault="00D77778" w:rsidP="0082407D">
            <w:pPr>
              <w:pStyle w:val="TableText"/>
              <w:keepNext/>
              <w:rPr>
                <w:noProof w:val="0"/>
                <w:lang w:eastAsia="ko-KR"/>
              </w:rPr>
            </w:pPr>
            <w:r w:rsidRPr="003255CE">
              <w:rPr>
                <w:noProof w:val="0"/>
                <w:lang w:eastAsia="ko-KR"/>
              </w:rPr>
              <w:t>Mathematics 3</w:t>
            </w:r>
          </w:p>
        </w:tc>
        <w:tc>
          <w:tcPr>
            <w:tcW w:w="870" w:type="dxa"/>
            <w:tcBorders>
              <w:top w:val="single" w:sz="4" w:space="0" w:color="auto"/>
            </w:tcBorders>
            <w:noWrap/>
            <w:vAlign w:val="bottom"/>
            <w:hideMark/>
          </w:tcPr>
          <w:p w14:paraId="02AD7D78" w14:textId="77777777" w:rsidR="00D77778" w:rsidRPr="003255CE" w:rsidRDefault="00D77778" w:rsidP="0082407D">
            <w:pPr>
              <w:pStyle w:val="TableText"/>
              <w:keepNext/>
              <w:rPr>
                <w:noProof w:val="0"/>
                <w:lang w:eastAsia="ko-KR"/>
              </w:rPr>
            </w:pPr>
            <w:r w:rsidRPr="003255CE">
              <w:rPr>
                <w:noProof w:val="0"/>
                <w:color w:val="000000"/>
              </w:rPr>
              <w:t>2190</w:t>
            </w:r>
          </w:p>
        </w:tc>
        <w:tc>
          <w:tcPr>
            <w:tcW w:w="864" w:type="dxa"/>
            <w:tcBorders>
              <w:top w:val="single" w:sz="4" w:space="0" w:color="auto"/>
            </w:tcBorders>
            <w:noWrap/>
            <w:vAlign w:val="bottom"/>
            <w:hideMark/>
          </w:tcPr>
          <w:p w14:paraId="54B30DCE" w14:textId="77777777" w:rsidR="00D77778" w:rsidRPr="003255CE" w:rsidRDefault="00D77778" w:rsidP="0082407D">
            <w:pPr>
              <w:pStyle w:val="TableText"/>
              <w:keepNext/>
              <w:rPr>
                <w:noProof w:val="0"/>
                <w:lang w:eastAsia="ko-KR"/>
              </w:rPr>
            </w:pPr>
            <w:r w:rsidRPr="003255CE">
              <w:rPr>
                <w:noProof w:val="0"/>
                <w:color w:val="000000"/>
              </w:rPr>
              <w:t>2660</w:t>
            </w:r>
          </w:p>
        </w:tc>
      </w:tr>
      <w:tr w:rsidR="00D77778" w:rsidRPr="003255CE" w14:paraId="5F233FA0" w14:textId="77777777" w:rsidTr="00FD559F">
        <w:trPr>
          <w:trHeight w:val="288"/>
        </w:trPr>
        <w:tc>
          <w:tcPr>
            <w:tcW w:w="2106" w:type="dxa"/>
            <w:noWrap/>
            <w:hideMark/>
          </w:tcPr>
          <w:p w14:paraId="5AF728FD" w14:textId="77777777" w:rsidR="00D77778" w:rsidRPr="003255CE" w:rsidRDefault="00D77778" w:rsidP="0082407D">
            <w:pPr>
              <w:pStyle w:val="TableText"/>
              <w:keepNext/>
              <w:rPr>
                <w:noProof w:val="0"/>
                <w:lang w:eastAsia="ko-KR"/>
              </w:rPr>
            </w:pPr>
            <w:r w:rsidRPr="003255CE">
              <w:rPr>
                <w:noProof w:val="0"/>
                <w:lang w:eastAsia="ko-KR"/>
              </w:rPr>
              <w:t>Mathematics 4</w:t>
            </w:r>
          </w:p>
        </w:tc>
        <w:tc>
          <w:tcPr>
            <w:tcW w:w="870" w:type="dxa"/>
            <w:noWrap/>
            <w:vAlign w:val="bottom"/>
            <w:hideMark/>
          </w:tcPr>
          <w:p w14:paraId="56EC508B" w14:textId="77777777" w:rsidR="00D77778" w:rsidRPr="003255CE" w:rsidRDefault="00D77778" w:rsidP="0082407D">
            <w:pPr>
              <w:pStyle w:val="TableText"/>
              <w:keepNext/>
              <w:rPr>
                <w:noProof w:val="0"/>
                <w:lang w:eastAsia="ko-KR"/>
              </w:rPr>
            </w:pPr>
            <w:r w:rsidRPr="003255CE">
              <w:rPr>
                <w:noProof w:val="0"/>
                <w:color w:val="000000"/>
              </w:rPr>
              <w:t>2205</w:t>
            </w:r>
          </w:p>
        </w:tc>
        <w:tc>
          <w:tcPr>
            <w:tcW w:w="864" w:type="dxa"/>
            <w:noWrap/>
            <w:vAlign w:val="bottom"/>
            <w:hideMark/>
          </w:tcPr>
          <w:p w14:paraId="42DACE25" w14:textId="77777777" w:rsidR="00D77778" w:rsidRPr="003255CE" w:rsidRDefault="00D77778" w:rsidP="0082407D">
            <w:pPr>
              <w:pStyle w:val="TableText"/>
              <w:keepNext/>
              <w:rPr>
                <w:noProof w:val="0"/>
                <w:lang w:eastAsia="ko-KR"/>
              </w:rPr>
            </w:pPr>
            <w:r w:rsidRPr="003255CE">
              <w:rPr>
                <w:noProof w:val="0"/>
                <w:color w:val="000000"/>
              </w:rPr>
              <w:t>2700</w:t>
            </w:r>
          </w:p>
        </w:tc>
      </w:tr>
      <w:tr w:rsidR="00D77778" w:rsidRPr="003255CE" w14:paraId="466277E1" w14:textId="77777777" w:rsidTr="00FD559F">
        <w:trPr>
          <w:trHeight w:val="288"/>
        </w:trPr>
        <w:tc>
          <w:tcPr>
            <w:tcW w:w="2106" w:type="dxa"/>
            <w:noWrap/>
            <w:hideMark/>
          </w:tcPr>
          <w:p w14:paraId="664CC353" w14:textId="77777777" w:rsidR="00D77778" w:rsidRPr="003255CE" w:rsidRDefault="00D77778" w:rsidP="0082407D">
            <w:pPr>
              <w:pStyle w:val="TableText"/>
              <w:keepNext/>
              <w:rPr>
                <w:noProof w:val="0"/>
                <w:lang w:eastAsia="ko-KR"/>
              </w:rPr>
            </w:pPr>
            <w:r w:rsidRPr="003255CE">
              <w:rPr>
                <w:noProof w:val="0"/>
                <w:lang w:eastAsia="ko-KR"/>
              </w:rPr>
              <w:t>Mathematics 5</w:t>
            </w:r>
          </w:p>
        </w:tc>
        <w:tc>
          <w:tcPr>
            <w:tcW w:w="870" w:type="dxa"/>
            <w:noWrap/>
            <w:vAlign w:val="bottom"/>
            <w:hideMark/>
          </w:tcPr>
          <w:p w14:paraId="29EE3E11" w14:textId="77777777" w:rsidR="00D77778" w:rsidRPr="003255CE" w:rsidRDefault="00D77778" w:rsidP="0082407D">
            <w:pPr>
              <w:pStyle w:val="TableText"/>
              <w:keepNext/>
              <w:rPr>
                <w:noProof w:val="0"/>
                <w:lang w:eastAsia="ko-KR"/>
              </w:rPr>
            </w:pPr>
            <w:r w:rsidRPr="003255CE">
              <w:rPr>
                <w:noProof w:val="0"/>
                <w:color w:val="000000"/>
              </w:rPr>
              <w:t>2220</w:t>
            </w:r>
          </w:p>
        </w:tc>
        <w:tc>
          <w:tcPr>
            <w:tcW w:w="864" w:type="dxa"/>
            <w:noWrap/>
            <w:vAlign w:val="bottom"/>
            <w:hideMark/>
          </w:tcPr>
          <w:p w14:paraId="33CFCFC5" w14:textId="77777777" w:rsidR="00D77778" w:rsidRPr="003255CE" w:rsidRDefault="00D77778" w:rsidP="0082407D">
            <w:pPr>
              <w:pStyle w:val="TableText"/>
              <w:keepNext/>
              <w:rPr>
                <w:noProof w:val="0"/>
                <w:lang w:eastAsia="ko-KR"/>
              </w:rPr>
            </w:pPr>
            <w:r w:rsidRPr="003255CE">
              <w:rPr>
                <w:noProof w:val="0"/>
                <w:color w:val="000000"/>
              </w:rPr>
              <w:t>2740</w:t>
            </w:r>
          </w:p>
        </w:tc>
      </w:tr>
      <w:tr w:rsidR="00D77778" w:rsidRPr="003255CE" w14:paraId="564BDCFB" w14:textId="77777777" w:rsidTr="00FD559F">
        <w:trPr>
          <w:trHeight w:val="288"/>
        </w:trPr>
        <w:tc>
          <w:tcPr>
            <w:tcW w:w="2106" w:type="dxa"/>
            <w:noWrap/>
            <w:hideMark/>
          </w:tcPr>
          <w:p w14:paraId="4A9DDF3C" w14:textId="77777777" w:rsidR="00D77778" w:rsidRPr="003255CE" w:rsidRDefault="00D77778" w:rsidP="0082407D">
            <w:pPr>
              <w:pStyle w:val="TableText"/>
              <w:keepNext/>
              <w:rPr>
                <w:noProof w:val="0"/>
                <w:lang w:eastAsia="ko-KR"/>
              </w:rPr>
            </w:pPr>
            <w:r w:rsidRPr="003255CE">
              <w:rPr>
                <w:noProof w:val="0"/>
                <w:lang w:eastAsia="ko-KR"/>
              </w:rPr>
              <w:t>Mathematics 6</w:t>
            </w:r>
          </w:p>
        </w:tc>
        <w:tc>
          <w:tcPr>
            <w:tcW w:w="870" w:type="dxa"/>
            <w:noWrap/>
            <w:vAlign w:val="bottom"/>
            <w:hideMark/>
          </w:tcPr>
          <w:p w14:paraId="2589DB3D" w14:textId="77777777" w:rsidR="00D77778" w:rsidRPr="003255CE" w:rsidRDefault="00D77778" w:rsidP="0082407D">
            <w:pPr>
              <w:pStyle w:val="TableText"/>
              <w:keepNext/>
              <w:rPr>
                <w:noProof w:val="0"/>
                <w:lang w:eastAsia="ko-KR"/>
              </w:rPr>
            </w:pPr>
            <w:r w:rsidRPr="003255CE">
              <w:rPr>
                <w:noProof w:val="0"/>
                <w:color w:val="000000"/>
              </w:rPr>
              <w:t>2235</w:t>
            </w:r>
          </w:p>
        </w:tc>
        <w:tc>
          <w:tcPr>
            <w:tcW w:w="864" w:type="dxa"/>
            <w:noWrap/>
            <w:vAlign w:val="bottom"/>
            <w:hideMark/>
          </w:tcPr>
          <w:p w14:paraId="34AC6FDA" w14:textId="77777777" w:rsidR="00D77778" w:rsidRPr="003255CE" w:rsidRDefault="00D77778" w:rsidP="0082407D">
            <w:pPr>
              <w:pStyle w:val="TableText"/>
              <w:keepNext/>
              <w:rPr>
                <w:noProof w:val="0"/>
                <w:lang w:eastAsia="ko-KR"/>
              </w:rPr>
            </w:pPr>
            <w:r w:rsidRPr="003255CE">
              <w:rPr>
                <w:noProof w:val="0"/>
                <w:color w:val="000000"/>
              </w:rPr>
              <w:t>2780</w:t>
            </w:r>
          </w:p>
        </w:tc>
      </w:tr>
      <w:tr w:rsidR="00D77778" w:rsidRPr="003255CE" w14:paraId="2B42D367" w14:textId="77777777" w:rsidTr="00FD559F">
        <w:trPr>
          <w:trHeight w:val="288"/>
        </w:trPr>
        <w:tc>
          <w:tcPr>
            <w:tcW w:w="2106" w:type="dxa"/>
            <w:noWrap/>
            <w:hideMark/>
          </w:tcPr>
          <w:p w14:paraId="37695A68" w14:textId="77777777" w:rsidR="00D77778" w:rsidRPr="003255CE" w:rsidRDefault="00D77778" w:rsidP="0082407D">
            <w:pPr>
              <w:pStyle w:val="TableText"/>
              <w:rPr>
                <w:noProof w:val="0"/>
                <w:lang w:eastAsia="ko-KR"/>
              </w:rPr>
            </w:pPr>
            <w:r w:rsidRPr="003255CE">
              <w:rPr>
                <w:noProof w:val="0"/>
                <w:lang w:eastAsia="ko-KR"/>
              </w:rPr>
              <w:t>Mathematics 7</w:t>
            </w:r>
          </w:p>
        </w:tc>
        <w:tc>
          <w:tcPr>
            <w:tcW w:w="870" w:type="dxa"/>
            <w:noWrap/>
            <w:vAlign w:val="bottom"/>
            <w:hideMark/>
          </w:tcPr>
          <w:p w14:paraId="5FBE1DB9" w14:textId="77777777" w:rsidR="00D77778" w:rsidRPr="003255CE" w:rsidRDefault="00D77778" w:rsidP="0082407D">
            <w:pPr>
              <w:pStyle w:val="TableText"/>
              <w:rPr>
                <w:noProof w:val="0"/>
                <w:lang w:eastAsia="ko-KR"/>
              </w:rPr>
            </w:pPr>
            <w:r w:rsidRPr="003255CE">
              <w:rPr>
                <w:noProof w:val="0"/>
                <w:color w:val="000000"/>
              </w:rPr>
              <w:t>2250</w:t>
            </w:r>
          </w:p>
        </w:tc>
        <w:tc>
          <w:tcPr>
            <w:tcW w:w="864" w:type="dxa"/>
            <w:noWrap/>
            <w:vAlign w:val="bottom"/>
            <w:hideMark/>
          </w:tcPr>
          <w:p w14:paraId="1B872929" w14:textId="77777777" w:rsidR="00D77778" w:rsidRPr="003255CE" w:rsidRDefault="00D77778" w:rsidP="0082407D">
            <w:pPr>
              <w:pStyle w:val="TableText"/>
              <w:rPr>
                <w:noProof w:val="0"/>
                <w:lang w:eastAsia="ko-KR"/>
              </w:rPr>
            </w:pPr>
            <w:r w:rsidRPr="003255CE">
              <w:rPr>
                <w:noProof w:val="0"/>
                <w:color w:val="000000"/>
              </w:rPr>
              <w:t>2820</w:t>
            </w:r>
          </w:p>
        </w:tc>
      </w:tr>
      <w:tr w:rsidR="00D77778" w:rsidRPr="003255CE" w14:paraId="2C1978BE" w14:textId="77777777" w:rsidTr="00FD559F">
        <w:trPr>
          <w:trHeight w:val="288"/>
        </w:trPr>
        <w:tc>
          <w:tcPr>
            <w:tcW w:w="2106" w:type="dxa"/>
            <w:noWrap/>
            <w:hideMark/>
          </w:tcPr>
          <w:p w14:paraId="3DB4D12A" w14:textId="77777777" w:rsidR="00D77778" w:rsidRPr="003255CE" w:rsidRDefault="00D77778" w:rsidP="0082407D">
            <w:pPr>
              <w:pStyle w:val="TableText"/>
              <w:rPr>
                <w:noProof w:val="0"/>
                <w:lang w:eastAsia="ko-KR"/>
              </w:rPr>
            </w:pPr>
            <w:r w:rsidRPr="003255CE">
              <w:rPr>
                <w:noProof w:val="0"/>
                <w:lang w:eastAsia="ko-KR"/>
              </w:rPr>
              <w:t>Mathematics 8</w:t>
            </w:r>
          </w:p>
        </w:tc>
        <w:tc>
          <w:tcPr>
            <w:tcW w:w="870" w:type="dxa"/>
            <w:noWrap/>
            <w:vAlign w:val="bottom"/>
            <w:hideMark/>
          </w:tcPr>
          <w:p w14:paraId="5CC8FB51" w14:textId="77777777" w:rsidR="00D77778" w:rsidRPr="003255CE" w:rsidRDefault="00D77778" w:rsidP="0082407D">
            <w:pPr>
              <w:pStyle w:val="TableText"/>
              <w:rPr>
                <w:noProof w:val="0"/>
                <w:lang w:eastAsia="ko-KR"/>
              </w:rPr>
            </w:pPr>
            <w:r w:rsidRPr="003255CE">
              <w:rPr>
                <w:noProof w:val="0"/>
                <w:color w:val="000000"/>
              </w:rPr>
              <w:t>2265</w:t>
            </w:r>
          </w:p>
        </w:tc>
        <w:tc>
          <w:tcPr>
            <w:tcW w:w="864" w:type="dxa"/>
            <w:noWrap/>
            <w:vAlign w:val="bottom"/>
            <w:hideMark/>
          </w:tcPr>
          <w:p w14:paraId="255E4212" w14:textId="77777777" w:rsidR="00D77778" w:rsidRPr="003255CE" w:rsidRDefault="00D77778" w:rsidP="0082407D">
            <w:pPr>
              <w:pStyle w:val="TableText"/>
              <w:rPr>
                <w:noProof w:val="0"/>
                <w:lang w:eastAsia="ko-KR"/>
              </w:rPr>
            </w:pPr>
            <w:r w:rsidRPr="003255CE">
              <w:rPr>
                <w:noProof w:val="0"/>
                <w:color w:val="000000"/>
              </w:rPr>
              <w:t>2860</w:t>
            </w:r>
          </w:p>
        </w:tc>
      </w:tr>
      <w:tr w:rsidR="00D77778" w:rsidRPr="003255CE" w14:paraId="4482EDBB" w14:textId="77777777" w:rsidTr="00FD559F">
        <w:trPr>
          <w:trHeight w:val="288"/>
        </w:trPr>
        <w:tc>
          <w:tcPr>
            <w:tcW w:w="2106" w:type="dxa"/>
            <w:noWrap/>
            <w:hideMark/>
          </w:tcPr>
          <w:p w14:paraId="6839E072" w14:textId="77777777" w:rsidR="00D77778" w:rsidRPr="003255CE" w:rsidRDefault="00D77778" w:rsidP="0082407D">
            <w:pPr>
              <w:pStyle w:val="TableText"/>
              <w:rPr>
                <w:noProof w:val="0"/>
                <w:lang w:eastAsia="ko-KR"/>
              </w:rPr>
            </w:pPr>
            <w:r w:rsidRPr="003255CE">
              <w:rPr>
                <w:noProof w:val="0"/>
                <w:lang w:eastAsia="ko-KR"/>
              </w:rPr>
              <w:t>Mathematics 11</w:t>
            </w:r>
          </w:p>
        </w:tc>
        <w:tc>
          <w:tcPr>
            <w:tcW w:w="870" w:type="dxa"/>
            <w:noWrap/>
            <w:vAlign w:val="bottom"/>
            <w:hideMark/>
          </w:tcPr>
          <w:p w14:paraId="0F6463F0" w14:textId="77777777" w:rsidR="00D77778" w:rsidRPr="003255CE" w:rsidRDefault="00D77778" w:rsidP="0082407D">
            <w:pPr>
              <w:pStyle w:val="TableText"/>
              <w:rPr>
                <w:noProof w:val="0"/>
                <w:lang w:eastAsia="ko-KR"/>
              </w:rPr>
            </w:pPr>
            <w:r w:rsidRPr="003255CE">
              <w:rPr>
                <w:noProof w:val="0"/>
                <w:color w:val="000000"/>
              </w:rPr>
              <w:t>2280</w:t>
            </w:r>
          </w:p>
        </w:tc>
        <w:tc>
          <w:tcPr>
            <w:tcW w:w="864" w:type="dxa"/>
            <w:noWrap/>
            <w:vAlign w:val="bottom"/>
            <w:hideMark/>
          </w:tcPr>
          <w:p w14:paraId="195A9E98" w14:textId="77777777" w:rsidR="00D77778" w:rsidRPr="003255CE" w:rsidRDefault="00D77778" w:rsidP="0082407D">
            <w:pPr>
              <w:pStyle w:val="TableText"/>
              <w:rPr>
                <w:noProof w:val="0"/>
                <w:lang w:eastAsia="ko-KR"/>
              </w:rPr>
            </w:pPr>
            <w:r w:rsidRPr="003255CE">
              <w:rPr>
                <w:noProof w:val="0"/>
                <w:color w:val="000000"/>
              </w:rPr>
              <w:t>2900</w:t>
            </w:r>
          </w:p>
        </w:tc>
      </w:tr>
    </w:tbl>
    <w:p w14:paraId="6DE707D5" w14:textId="4B25F9DE" w:rsidR="00D77778" w:rsidRPr="003255CE" w:rsidRDefault="00D77778" w:rsidP="0082407D">
      <w:pPr>
        <w:spacing w:before="120"/>
      </w:pPr>
      <w:r w:rsidRPr="003255CE">
        <w:t xml:space="preserve">Detailed information regarding the establishment of scale scores for the Smarter Balanced Summative Assessments can be found in chapter 10 of the </w:t>
      </w:r>
      <w:r w:rsidRPr="003255CE">
        <w:rPr>
          <w:i/>
          <w:iCs/>
        </w:rPr>
        <w:t>2013–14 Smarter Balanced Technical Report</w:t>
      </w:r>
      <w:r w:rsidRPr="003255CE">
        <w:t xml:space="preserve"> (Smarter Balanced, 2016a) and the </w:t>
      </w:r>
      <w:r w:rsidRPr="003255CE">
        <w:rPr>
          <w:i/>
          <w:iCs/>
        </w:rPr>
        <w:t>Smarter Balanced Scoring Specification: 2014–2015 Administration</w:t>
      </w:r>
      <w:r w:rsidRPr="003255CE">
        <w:t xml:space="preserve"> (</w:t>
      </w:r>
      <w:r w:rsidR="00431079" w:rsidRPr="003255CE">
        <w:t>American Institutes for Research [</w:t>
      </w:r>
      <w:r w:rsidRPr="003255CE">
        <w:t>AIR</w:t>
      </w:r>
      <w:r w:rsidR="00431079" w:rsidRPr="003255CE">
        <w:t>]</w:t>
      </w:r>
      <w:r w:rsidRPr="003255CE">
        <w:t>, 2015). The original LOSS and HOSS were set by the Smarter Balanced Assessment Consortium in</w:t>
      </w:r>
      <w:r w:rsidR="0046783B" w:rsidRPr="003255CE">
        <w:t> </w:t>
      </w:r>
      <w:r w:rsidRPr="003255CE">
        <w:t xml:space="preserve">2015. </w:t>
      </w:r>
    </w:p>
    <w:p w14:paraId="53245B9B" w14:textId="77777777" w:rsidR="00D77778" w:rsidRPr="003255CE" w:rsidRDefault="00D77778" w:rsidP="0082407D">
      <w:pPr>
        <w:pStyle w:val="Heading5"/>
        <w:ind w:left="864" w:hanging="720"/>
      </w:pPr>
      <w:bookmarkStart w:id="890" w:name="_Achievement_Levels"/>
      <w:bookmarkStart w:id="891" w:name="_Toc445909633"/>
      <w:bookmarkStart w:id="892" w:name="_Toc445914983"/>
      <w:bookmarkStart w:id="893" w:name="_Toc459039232"/>
      <w:bookmarkStart w:id="894" w:name="_Toc520202749"/>
      <w:bookmarkEnd w:id="890"/>
      <w:r w:rsidRPr="003255CE">
        <w:t>Achievement Levels</w:t>
      </w:r>
      <w:bookmarkEnd w:id="891"/>
      <w:bookmarkEnd w:id="892"/>
      <w:bookmarkEnd w:id="893"/>
      <w:bookmarkEnd w:id="894"/>
    </w:p>
    <w:p w14:paraId="34DB326F" w14:textId="223D29C4" w:rsidR="00D77778" w:rsidRPr="003255CE" w:rsidRDefault="00D77778" w:rsidP="0082407D">
      <w:r w:rsidRPr="003255CE">
        <w:t xml:space="preserve">Standard settings were performed by the Smarter Balanced Assessment Consortium, which defined four achievement levels based on overall scale scores. These achievement level categories were labeled </w:t>
      </w:r>
      <w:r w:rsidRPr="003255CE">
        <w:rPr>
          <w:i/>
        </w:rPr>
        <w:t>Standard Not Met</w:t>
      </w:r>
      <w:r w:rsidRPr="003255CE">
        <w:t xml:space="preserve">, </w:t>
      </w:r>
      <w:r w:rsidRPr="003255CE">
        <w:rPr>
          <w:i/>
        </w:rPr>
        <w:t>Standard Nearly Met</w:t>
      </w:r>
      <w:r w:rsidRPr="003255CE">
        <w:t xml:space="preserve">, </w:t>
      </w:r>
      <w:r w:rsidRPr="003255CE">
        <w:rPr>
          <w:i/>
        </w:rPr>
        <w:t>Standard Met</w:t>
      </w:r>
      <w:r w:rsidRPr="003255CE">
        <w:t xml:space="preserve">, and </w:t>
      </w:r>
      <w:r w:rsidRPr="003255CE">
        <w:rPr>
          <w:i/>
        </w:rPr>
        <w:t>Standard Exceeded</w:t>
      </w:r>
      <w:r w:rsidRPr="003255CE">
        <w:t xml:space="preserve">. The combined categories of </w:t>
      </w:r>
      <w:r w:rsidRPr="003255CE">
        <w:rPr>
          <w:i/>
        </w:rPr>
        <w:t>Standard Met</w:t>
      </w:r>
      <w:r w:rsidRPr="003255CE">
        <w:t xml:space="preserve"> and </w:t>
      </w:r>
      <w:r w:rsidRPr="003255CE">
        <w:rPr>
          <w:i/>
        </w:rPr>
        <w:t>Standard Exceeded</w:t>
      </w:r>
      <w:r w:rsidRPr="003255CE">
        <w:t xml:space="preserve"> are used to define students meeting the proficiency criterion for accountability purposes. Refer to </w:t>
      </w:r>
      <w:r w:rsidRPr="003255CE">
        <w:rPr>
          <w:i/>
        </w:rPr>
        <w:t>Chapter 10: Achievement Level Setting</w:t>
      </w:r>
      <w:r w:rsidRPr="003255CE">
        <w:t xml:space="preserve"> of the </w:t>
      </w:r>
      <w:r w:rsidRPr="003255CE">
        <w:rPr>
          <w:i/>
        </w:rPr>
        <w:t>2013–14 Smarter Balanced Technical Report</w:t>
      </w:r>
      <w:r w:rsidRPr="003255CE">
        <w:t xml:space="preserve"> (Smarter Balanced, 2016a) for details related to the standard setting procedure; </w:t>
      </w:r>
      <w:r w:rsidRPr="003255CE">
        <w:rPr>
          <w:i/>
        </w:rPr>
        <w:t>Reporting Achievement Level Descriptors</w:t>
      </w:r>
      <w:r w:rsidRPr="003255CE">
        <w:t xml:space="preserve"> (Smarter Balanced, 2015) for the descriptors used to describe Smarter Balanced achievement levels; and </w:t>
      </w:r>
      <w:r w:rsidRPr="003255CE">
        <w:rPr>
          <w:i/>
        </w:rPr>
        <w:t>Interpretation and Use of Scores and Achievement Levels</w:t>
      </w:r>
      <w:r w:rsidRPr="003255CE">
        <w:t xml:space="preserve"> (Smarter Balanced, 2014b) for more information about using achievement levels.</w:t>
      </w:r>
    </w:p>
    <w:p w14:paraId="582AA018" w14:textId="77777777" w:rsidR="00D77778" w:rsidRPr="003255CE" w:rsidRDefault="00D77778" w:rsidP="0082407D">
      <w:pPr>
        <w:keepNext/>
      </w:pPr>
      <w:r w:rsidRPr="003255CE">
        <w:lastRenderedPageBreak/>
        <w:t>Levels are defined as follows:</w:t>
      </w:r>
    </w:p>
    <w:p w14:paraId="764C9567" w14:textId="77777777" w:rsidR="00D77778" w:rsidRPr="003255CE" w:rsidRDefault="00D77778" w:rsidP="0082407D">
      <w:pPr>
        <w:pStyle w:val="bullets"/>
      </w:pPr>
      <w:r w:rsidRPr="003255CE">
        <w:rPr>
          <w:b/>
        </w:rPr>
        <w:t>Level 1—Standard Not Met:</w:t>
      </w:r>
      <w:r w:rsidRPr="003255CE">
        <w:t xml:space="preserve"> Student demonstrates minimal understanding of ELA and mathematics and the ability to apply the knowledge and skills for his or her grade level that are associated with college and career readiness.</w:t>
      </w:r>
    </w:p>
    <w:p w14:paraId="730C84B4" w14:textId="77777777" w:rsidR="00D77778" w:rsidRPr="003255CE" w:rsidRDefault="00D77778" w:rsidP="0082407D">
      <w:pPr>
        <w:pStyle w:val="bullets"/>
      </w:pPr>
      <w:r w:rsidRPr="003255CE">
        <w:rPr>
          <w:b/>
        </w:rPr>
        <w:t>Level 2—Standard Nearly Met:</w:t>
      </w:r>
      <w:r w:rsidRPr="003255CE">
        <w:t xml:space="preserve"> Student demonstrates partial understanding of ELA and mathematics and the ability to apply the knowledge and skills for his or her grade level that are associated with college and career readiness.</w:t>
      </w:r>
    </w:p>
    <w:p w14:paraId="424BE9FF" w14:textId="77777777" w:rsidR="00D77778" w:rsidRPr="003255CE" w:rsidRDefault="00D77778" w:rsidP="0082407D">
      <w:pPr>
        <w:pStyle w:val="bullets"/>
      </w:pPr>
      <w:r w:rsidRPr="003255CE">
        <w:rPr>
          <w:b/>
        </w:rPr>
        <w:t>Level 3—Standard Met:</w:t>
      </w:r>
      <w:r w:rsidRPr="003255CE">
        <w:t xml:space="preserve"> Student demonstrates adequate understanding of ELA and mathematics and the ability to apply the knowledge and skills for his or her grade level that are associated with college and career readiness.</w:t>
      </w:r>
    </w:p>
    <w:p w14:paraId="755CB82C" w14:textId="77777777" w:rsidR="00D77778" w:rsidRPr="003255CE" w:rsidRDefault="00D77778" w:rsidP="0082407D">
      <w:pPr>
        <w:pStyle w:val="bullets"/>
      </w:pPr>
      <w:r w:rsidRPr="003255CE">
        <w:rPr>
          <w:b/>
        </w:rPr>
        <w:t>Level 4—Standard Exceeded:</w:t>
      </w:r>
      <w:r w:rsidRPr="003255CE">
        <w:t xml:space="preserve"> Student demonstrates thorough understanding of ELA and mathematics and the ability to apply the knowledge and skills for his or her grade level that are associated with college and career readiness.</w:t>
      </w:r>
    </w:p>
    <w:p w14:paraId="01125657" w14:textId="0AC161DB" w:rsidR="00D77778" w:rsidRPr="003255CE" w:rsidRDefault="00D77778" w:rsidP="0082407D">
      <w:pPr>
        <w:keepNext/>
        <w:keepLines/>
      </w:pPr>
      <w:r w:rsidRPr="003255CE">
        <w:t>The thresholds for the achievement levels vary by grade</w:t>
      </w:r>
      <w:r w:rsidR="00595F8C" w:rsidRPr="003255CE">
        <w:t xml:space="preserve"> level</w:t>
      </w:r>
      <w:r w:rsidRPr="003255CE">
        <w:t xml:space="preserve"> and content area. </w:t>
      </w:r>
      <w:r w:rsidR="00595AE9" w:rsidRPr="003255CE">
        <w:rPr>
          <w:rStyle w:val="Cross-Reference"/>
        </w:rPr>
        <w:fldChar w:fldCharType="begin"/>
      </w:r>
      <w:r w:rsidR="00595AE9" w:rsidRPr="003255CE">
        <w:rPr>
          <w:rStyle w:val="Cross-Reference"/>
        </w:rPr>
        <w:instrText xml:space="preserve"> REF _Ref33449195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19</w:t>
      </w:r>
      <w:r w:rsidR="00595AE9" w:rsidRPr="003255CE">
        <w:rPr>
          <w:rStyle w:val="Cross-Reference"/>
        </w:rPr>
        <w:fldChar w:fldCharType="end"/>
      </w:r>
      <w:r w:rsidR="00C860FB" w:rsidRPr="003255CE">
        <w:t xml:space="preserve"> </w:t>
      </w:r>
      <w:r w:rsidRPr="003255CE">
        <w:t xml:space="preserve">provides the theta thresholds for Standard Nearly Met, Met, and Exceeded at each grade level. For example, the threshold of </w:t>
      </w:r>
      <w:r w:rsidR="00634142" w:rsidRPr="003255CE">
        <w:rPr>
          <w:color w:val="000000"/>
        </w:rPr>
        <w:t>−</w:t>
      </w:r>
      <w:r w:rsidRPr="003255CE">
        <w:t xml:space="preserve">0.888 for </w:t>
      </w:r>
      <w:r w:rsidRPr="003255CE">
        <w:rPr>
          <w:i/>
        </w:rPr>
        <w:t>Standard Met</w:t>
      </w:r>
      <w:r w:rsidRPr="003255CE">
        <w:t xml:space="preserve"> in grade three ELA means that a student must earn a theta score (</w:t>
      </w:r>
      <w:r w:rsidRPr="003255CE">
        <w:rPr>
          <w:rFonts w:ascii="Cambria Math" w:hAnsi="Cambria Math" w:cs="Cambria Math"/>
          <w:sz w:val="28"/>
          <w:szCs w:val="28"/>
        </w:rPr>
        <w:t>𝜃</w:t>
      </w:r>
      <w:r w:rsidRPr="003255CE">
        <w:t xml:space="preserve">) of </w:t>
      </w:r>
      <w:r w:rsidR="00634142" w:rsidRPr="003255CE">
        <w:rPr>
          <w:color w:val="000000"/>
        </w:rPr>
        <w:t>−</w:t>
      </w:r>
      <w:r w:rsidRPr="003255CE">
        <w:t>0.888 or higher to achieve that classification.</w:t>
      </w:r>
    </w:p>
    <w:p w14:paraId="3786FFE1" w14:textId="3E647835" w:rsidR="00D77778" w:rsidRPr="003255CE" w:rsidRDefault="00D77778" w:rsidP="0082407D">
      <w:pPr>
        <w:pStyle w:val="Caption"/>
      </w:pPr>
      <w:bookmarkStart w:id="895" w:name="_Ref33449195"/>
      <w:bookmarkStart w:id="896" w:name="_Toc102560145"/>
      <w:bookmarkStart w:id="897" w:name="_Toc221195787"/>
      <w:bookmarkStart w:id="898" w:name="_Ref446001253"/>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19</w:t>
        </w:r>
      </w:fldSimple>
      <w:bookmarkEnd w:id="895"/>
      <w:r w:rsidRPr="003255CE">
        <w:t xml:space="preserve">  Theta Thresholds for Achievement Levels</w:t>
      </w:r>
      <w:bookmarkEnd w:id="896"/>
      <w:bookmarkEnd w:id="897"/>
    </w:p>
    <w:tbl>
      <w:tblPr>
        <w:tblStyle w:val="TRs"/>
        <w:tblW w:w="3159" w:type="pct"/>
        <w:tblLayout w:type="fixed"/>
        <w:tblLook w:val="04A0" w:firstRow="1" w:lastRow="0" w:firstColumn="1" w:lastColumn="0" w:noHBand="0" w:noVBand="1"/>
      </w:tblPr>
      <w:tblGrid>
        <w:gridCol w:w="2102"/>
        <w:gridCol w:w="1440"/>
        <w:gridCol w:w="1296"/>
        <w:gridCol w:w="1440"/>
      </w:tblGrid>
      <w:tr w:rsidR="00D77778" w:rsidRPr="003255CE" w14:paraId="75287C7B" w14:textId="77777777" w:rsidTr="00FD559F">
        <w:trPr>
          <w:cnfStyle w:val="100000000000" w:firstRow="1" w:lastRow="0" w:firstColumn="0" w:lastColumn="0" w:oddVBand="0" w:evenVBand="0" w:oddHBand="0" w:evenHBand="0" w:firstRowFirstColumn="0" w:firstRowLastColumn="0" w:lastRowFirstColumn="0" w:lastRowLastColumn="0"/>
        </w:trPr>
        <w:tc>
          <w:tcPr>
            <w:tcW w:w="1674" w:type="pct"/>
            <w:hideMark/>
          </w:tcPr>
          <w:p w14:paraId="51131E06" w14:textId="7431E7EE" w:rsidR="00D77778" w:rsidRPr="003255CE" w:rsidRDefault="00D77778" w:rsidP="0082407D">
            <w:pPr>
              <w:pStyle w:val="TableHead"/>
              <w:rPr>
                <w:b/>
                <w:bCs w:val="0"/>
                <w:noProof w:val="0"/>
              </w:rPr>
            </w:pPr>
            <w:r w:rsidRPr="003255CE">
              <w:rPr>
                <w:b/>
                <w:bCs w:val="0"/>
                <w:noProof w:val="0"/>
              </w:rPr>
              <w:t>Content Area and Grade</w:t>
            </w:r>
            <w:r w:rsidR="00352B58" w:rsidRPr="003255CE">
              <w:rPr>
                <w:b/>
                <w:bCs w:val="0"/>
                <w:noProof w:val="0"/>
              </w:rPr>
              <w:t xml:space="preserve"> Level</w:t>
            </w:r>
          </w:p>
        </w:tc>
        <w:tc>
          <w:tcPr>
            <w:tcW w:w="1147" w:type="pct"/>
            <w:hideMark/>
          </w:tcPr>
          <w:p w14:paraId="6573B5D4" w14:textId="77777777" w:rsidR="00D77778" w:rsidRPr="003255CE" w:rsidRDefault="00D77778" w:rsidP="0082407D">
            <w:pPr>
              <w:pStyle w:val="TableHead"/>
              <w:rPr>
                <w:b/>
                <w:bCs w:val="0"/>
                <w:noProof w:val="0"/>
              </w:rPr>
            </w:pPr>
            <w:r w:rsidRPr="003255CE">
              <w:rPr>
                <w:b/>
                <w:bCs w:val="0"/>
                <w:noProof w:val="0"/>
              </w:rPr>
              <w:t>Standard Nearly Met</w:t>
            </w:r>
          </w:p>
        </w:tc>
        <w:tc>
          <w:tcPr>
            <w:tcW w:w="1032" w:type="pct"/>
            <w:hideMark/>
          </w:tcPr>
          <w:p w14:paraId="23136434" w14:textId="77777777" w:rsidR="00D77778" w:rsidRPr="003255CE" w:rsidRDefault="00D77778" w:rsidP="0082407D">
            <w:pPr>
              <w:pStyle w:val="TableHead"/>
              <w:rPr>
                <w:b/>
                <w:bCs w:val="0"/>
                <w:noProof w:val="0"/>
              </w:rPr>
            </w:pPr>
            <w:r w:rsidRPr="003255CE">
              <w:rPr>
                <w:b/>
                <w:bCs w:val="0"/>
                <w:noProof w:val="0"/>
              </w:rPr>
              <w:t>Standard Met</w:t>
            </w:r>
          </w:p>
        </w:tc>
        <w:tc>
          <w:tcPr>
            <w:tcW w:w="1147" w:type="pct"/>
            <w:hideMark/>
          </w:tcPr>
          <w:p w14:paraId="39F7DEBB" w14:textId="77777777" w:rsidR="00D77778" w:rsidRPr="003255CE" w:rsidRDefault="00D77778" w:rsidP="0082407D">
            <w:pPr>
              <w:pStyle w:val="TableHead"/>
              <w:rPr>
                <w:b/>
                <w:bCs w:val="0"/>
                <w:noProof w:val="0"/>
              </w:rPr>
            </w:pPr>
            <w:r w:rsidRPr="003255CE">
              <w:rPr>
                <w:b/>
                <w:bCs w:val="0"/>
                <w:noProof w:val="0"/>
              </w:rPr>
              <w:t>Standard Exceeded</w:t>
            </w:r>
          </w:p>
        </w:tc>
      </w:tr>
      <w:tr w:rsidR="00D77778" w:rsidRPr="003255CE" w14:paraId="3DC17AF4" w14:textId="77777777" w:rsidTr="00FD559F">
        <w:tc>
          <w:tcPr>
            <w:tcW w:w="1674" w:type="pct"/>
            <w:noWrap/>
            <w:hideMark/>
          </w:tcPr>
          <w:p w14:paraId="2D3C5EA4" w14:textId="77777777" w:rsidR="00D77778" w:rsidRPr="003255CE" w:rsidRDefault="00D77778" w:rsidP="0082407D">
            <w:pPr>
              <w:pStyle w:val="TableText"/>
              <w:keepNext/>
              <w:rPr>
                <w:noProof w:val="0"/>
              </w:rPr>
            </w:pPr>
            <w:r w:rsidRPr="003255CE">
              <w:rPr>
                <w:noProof w:val="0"/>
              </w:rPr>
              <w:t>ELA 3</w:t>
            </w:r>
          </w:p>
        </w:tc>
        <w:tc>
          <w:tcPr>
            <w:tcW w:w="1147" w:type="pct"/>
            <w:noWrap/>
            <w:vAlign w:val="bottom"/>
            <w:hideMark/>
          </w:tcPr>
          <w:p w14:paraId="0007790C" w14:textId="2B4F4109" w:rsidR="00D77778" w:rsidRPr="003255CE" w:rsidRDefault="00634142" w:rsidP="0082407D">
            <w:pPr>
              <w:pStyle w:val="TableText"/>
              <w:keepNext/>
              <w:ind w:right="288"/>
              <w:rPr>
                <w:noProof w:val="0"/>
              </w:rPr>
            </w:pPr>
            <w:r w:rsidRPr="003255CE">
              <w:rPr>
                <w:noProof w:val="0"/>
                <w:color w:val="000000"/>
              </w:rPr>
              <w:t>−</w:t>
            </w:r>
            <w:r w:rsidR="00D77778" w:rsidRPr="003255CE">
              <w:rPr>
                <w:noProof w:val="0"/>
              </w:rPr>
              <w:t>1.646</w:t>
            </w:r>
          </w:p>
        </w:tc>
        <w:tc>
          <w:tcPr>
            <w:tcW w:w="1032" w:type="pct"/>
            <w:noWrap/>
            <w:vAlign w:val="bottom"/>
            <w:hideMark/>
          </w:tcPr>
          <w:p w14:paraId="39BB6F11" w14:textId="1A7EB85C" w:rsidR="00D77778" w:rsidRPr="003255CE" w:rsidRDefault="00634142" w:rsidP="0082407D">
            <w:pPr>
              <w:pStyle w:val="TableText"/>
              <w:keepNext/>
              <w:ind w:right="144"/>
              <w:rPr>
                <w:noProof w:val="0"/>
              </w:rPr>
            </w:pPr>
            <w:r w:rsidRPr="003255CE">
              <w:rPr>
                <w:noProof w:val="0"/>
                <w:color w:val="000000"/>
              </w:rPr>
              <w:t>−</w:t>
            </w:r>
            <w:r w:rsidR="00D77778" w:rsidRPr="003255CE">
              <w:rPr>
                <w:noProof w:val="0"/>
              </w:rPr>
              <w:t>0.888</w:t>
            </w:r>
          </w:p>
        </w:tc>
        <w:tc>
          <w:tcPr>
            <w:tcW w:w="1147" w:type="pct"/>
            <w:noWrap/>
            <w:vAlign w:val="bottom"/>
            <w:hideMark/>
          </w:tcPr>
          <w:p w14:paraId="66A0B15F" w14:textId="0A735CD8" w:rsidR="00D77778" w:rsidRPr="003255CE" w:rsidRDefault="00634142" w:rsidP="0082407D">
            <w:pPr>
              <w:pStyle w:val="TableText"/>
              <w:keepNext/>
              <w:ind w:right="288"/>
              <w:rPr>
                <w:noProof w:val="0"/>
              </w:rPr>
            </w:pPr>
            <w:r w:rsidRPr="003255CE">
              <w:rPr>
                <w:noProof w:val="0"/>
                <w:color w:val="000000"/>
              </w:rPr>
              <w:t>−</w:t>
            </w:r>
            <w:r w:rsidR="00D77778" w:rsidRPr="003255CE">
              <w:rPr>
                <w:noProof w:val="0"/>
              </w:rPr>
              <w:t>0.212</w:t>
            </w:r>
          </w:p>
        </w:tc>
      </w:tr>
      <w:tr w:rsidR="00D77778" w:rsidRPr="003255CE" w14:paraId="055B5ADC" w14:textId="77777777" w:rsidTr="00FD559F">
        <w:tc>
          <w:tcPr>
            <w:tcW w:w="1674" w:type="pct"/>
            <w:noWrap/>
            <w:hideMark/>
          </w:tcPr>
          <w:p w14:paraId="4296BCA1" w14:textId="77777777" w:rsidR="00D77778" w:rsidRPr="003255CE" w:rsidRDefault="00D77778" w:rsidP="0082407D">
            <w:pPr>
              <w:pStyle w:val="TableText"/>
              <w:keepNext/>
              <w:rPr>
                <w:noProof w:val="0"/>
              </w:rPr>
            </w:pPr>
            <w:r w:rsidRPr="003255CE">
              <w:rPr>
                <w:noProof w:val="0"/>
              </w:rPr>
              <w:t>ELA 4</w:t>
            </w:r>
          </w:p>
        </w:tc>
        <w:tc>
          <w:tcPr>
            <w:tcW w:w="1147" w:type="pct"/>
            <w:noWrap/>
            <w:vAlign w:val="bottom"/>
            <w:hideMark/>
          </w:tcPr>
          <w:p w14:paraId="2BCF4C19" w14:textId="06BD7F86" w:rsidR="00D77778" w:rsidRPr="003255CE" w:rsidRDefault="00634142" w:rsidP="0082407D">
            <w:pPr>
              <w:pStyle w:val="TableText"/>
              <w:keepNext/>
              <w:ind w:right="288"/>
              <w:rPr>
                <w:noProof w:val="0"/>
              </w:rPr>
            </w:pPr>
            <w:r w:rsidRPr="003255CE">
              <w:rPr>
                <w:noProof w:val="0"/>
                <w:color w:val="000000"/>
              </w:rPr>
              <w:t>−</w:t>
            </w:r>
            <w:r w:rsidR="00D77778" w:rsidRPr="003255CE">
              <w:rPr>
                <w:noProof w:val="0"/>
              </w:rPr>
              <w:t>1.075</w:t>
            </w:r>
          </w:p>
        </w:tc>
        <w:tc>
          <w:tcPr>
            <w:tcW w:w="1032" w:type="pct"/>
            <w:noWrap/>
            <w:vAlign w:val="bottom"/>
            <w:hideMark/>
          </w:tcPr>
          <w:p w14:paraId="4AA72C3B" w14:textId="2ED1DBDF" w:rsidR="00D77778" w:rsidRPr="003255CE" w:rsidRDefault="00634142" w:rsidP="0082407D">
            <w:pPr>
              <w:pStyle w:val="TableText"/>
              <w:keepNext/>
              <w:ind w:right="144"/>
              <w:rPr>
                <w:noProof w:val="0"/>
              </w:rPr>
            </w:pPr>
            <w:r w:rsidRPr="003255CE">
              <w:rPr>
                <w:noProof w:val="0"/>
                <w:color w:val="000000"/>
              </w:rPr>
              <w:t>−</w:t>
            </w:r>
            <w:r w:rsidR="00D77778" w:rsidRPr="003255CE">
              <w:rPr>
                <w:noProof w:val="0"/>
              </w:rPr>
              <w:t>0.410</w:t>
            </w:r>
          </w:p>
        </w:tc>
        <w:tc>
          <w:tcPr>
            <w:tcW w:w="1147" w:type="pct"/>
            <w:noWrap/>
            <w:vAlign w:val="bottom"/>
            <w:hideMark/>
          </w:tcPr>
          <w:p w14:paraId="0A58A269" w14:textId="77777777" w:rsidR="00D77778" w:rsidRPr="003255CE" w:rsidRDefault="00D77778" w:rsidP="0082407D">
            <w:pPr>
              <w:pStyle w:val="TableText"/>
              <w:keepNext/>
              <w:ind w:right="288"/>
              <w:rPr>
                <w:noProof w:val="0"/>
              </w:rPr>
            </w:pPr>
            <w:r w:rsidRPr="003255CE">
              <w:rPr>
                <w:noProof w:val="0"/>
              </w:rPr>
              <w:t>0.289</w:t>
            </w:r>
          </w:p>
        </w:tc>
      </w:tr>
      <w:tr w:rsidR="00D77778" w:rsidRPr="003255CE" w14:paraId="51E1FDAF" w14:textId="77777777" w:rsidTr="00FD559F">
        <w:tc>
          <w:tcPr>
            <w:tcW w:w="1674" w:type="pct"/>
            <w:noWrap/>
            <w:hideMark/>
          </w:tcPr>
          <w:p w14:paraId="1CB94CB1" w14:textId="77777777" w:rsidR="00D77778" w:rsidRPr="003255CE" w:rsidRDefault="00D77778" w:rsidP="0082407D">
            <w:pPr>
              <w:pStyle w:val="TableText"/>
              <w:keepNext/>
              <w:rPr>
                <w:noProof w:val="0"/>
              </w:rPr>
            </w:pPr>
            <w:r w:rsidRPr="003255CE">
              <w:rPr>
                <w:noProof w:val="0"/>
              </w:rPr>
              <w:t>ELA 5</w:t>
            </w:r>
          </w:p>
        </w:tc>
        <w:tc>
          <w:tcPr>
            <w:tcW w:w="1147" w:type="pct"/>
            <w:noWrap/>
            <w:vAlign w:val="bottom"/>
            <w:hideMark/>
          </w:tcPr>
          <w:p w14:paraId="0BBFE092" w14:textId="43ECC996" w:rsidR="00D77778" w:rsidRPr="003255CE" w:rsidRDefault="00634142" w:rsidP="0082407D">
            <w:pPr>
              <w:pStyle w:val="TableText"/>
              <w:keepNext/>
              <w:ind w:right="288"/>
              <w:rPr>
                <w:noProof w:val="0"/>
              </w:rPr>
            </w:pPr>
            <w:r w:rsidRPr="003255CE">
              <w:rPr>
                <w:noProof w:val="0"/>
                <w:color w:val="000000"/>
              </w:rPr>
              <w:t>−</w:t>
            </w:r>
            <w:r w:rsidR="00D77778" w:rsidRPr="003255CE">
              <w:rPr>
                <w:noProof w:val="0"/>
              </w:rPr>
              <w:t>0.772</w:t>
            </w:r>
          </w:p>
        </w:tc>
        <w:tc>
          <w:tcPr>
            <w:tcW w:w="1032" w:type="pct"/>
            <w:noWrap/>
            <w:vAlign w:val="bottom"/>
            <w:hideMark/>
          </w:tcPr>
          <w:p w14:paraId="5B16F257" w14:textId="6DFE5595" w:rsidR="00D77778" w:rsidRPr="003255CE" w:rsidRDefault="00634142" w:rsidP="0082407D">
            <w:pPr>
              <w:pStyle w:val="TableText"/>
              <w:keepNext/>
              <w:ind w:right="144"/>
              <w:rPr>
                <w:noProof w:val="0"/>
              </w:rPr>
            </w:pPr>
            <w:r w:rsidRPr="003255CE">
              <w:rPr>
                <w:noProof w:val="0"/>
                <w:color w:val="000000"/>
              </w:rPr>
              <w:t>−</w:t>
            </w:r>
            <w:r w:rsidR="00D77778" w:rsidRPr="003255CE">
              <w:rPr>
                <w:noProof w:val="0"/>
              </w:rPr>
              <w:t>0.072</w:t>
            </w:r>
          </w:p>
        </w:tc>
        <w:tc>
          <w:tcPr>
            <w:tcW w:w="1147" w:type="pct"/>
            <w:noWrap/>
            <w:vAlign w:val="bottom"/>
            <w:hideMark/>
          </w:tcPr>
          <w:p w14:paraId="1A5BE161" w14:textId="77777777" w:rsidR="00D77778" w:rsidRPr="003255CE" w:rsidRDefault="00D77778" w:rsidP="0082407D">
            <w:pPr>
              <w:pStyle w:val="TableText"/>
              <w:keepNext/>
              <w:ind w:right="288"/>
              <w:rPr>
                <w:noProof w:val="0"/>
              </w:rPr>
            </w:pPr>
            <w:r w:rsidRPr="003255CE">
              <w:rPr>
                <w:noProof w:val="0"/>
              </w:rPr>
              <w:t>0.860</w:t>
            </w:r>
          </w:p>
        </w:tc>
      </w:tr>
      <w:tr w:rsidR="00D77778" w:rsidRPr="003255CE" w14:paraId="4D806177" w14:textId="77777777" w:rsidTr="00FD559F">
        <w:tc>
          <w:tcPr>
            <w:tcW w:w="1674" w:type="pct"/>
            <w:noWrap/>
            <w:hideMark/>
          </w:tcPr>
          <w:p w14:paraId="65CE0C4C" w14:textId="77777777" w:rsidR="00D77778" w:rsidRPr="003255CE" w:rsidRDefault="00D77778" w:rsidP="0082407D">
            <w:pPr>
              <w:pStyle w:val="TableText"/>
              <w:keepNext/>
              <w:rPr>
                <w:noProof w:val="0"/>
              </w:rPr>
            </w:pPr>
            <w:r w:rsidRPr="003255CE">
              <w:rPr>
                <w:noProof w:val="0"/>
              </w:rPr>
              <w:t>ELA 6</w:t>
            </w:r>
          </w:p>
        </w:tc>
        <w:tc>
          <w:tcPr>
            <w:tcW w:w="1147" w:type="pct"/>
            <w:noWrap/>
            <w:vAlign w:val="bottom"/>
            <w:hideMark/>
          </w:tcPr>
          <w:p w14:paraId="2CBAA4C4" w14:textId="51262A04" w:rsidR="00D77778" w:rsidRPr="003255CE" w:rsidRDefault="00634142" w:rsidP="0082407D">
            <w:pPr>
              <w:pStyle w:val="TableText"/>
              <w:keepNext/>
              <w:ind w:right="288"/>
              <w:rPr>
                <w:noProof w:val="0"/>
              </w:rPr>
            </w:pPr>
            <w:r w:rsidRPr="003255CE">
              <w:rPr>
                <w:noProof w:val="0"/>
                <w:color w:val="000000"/>
              </w:rPr>
              <w:t>−</w:t>
            </w:r>
            <w:r w:rsidR="00D77778" w:rsidRPr="003255CE">
              <w:rPr>
                <w:noProof w:val="0"/>
              </w:rPr>
              <w:t>0.597</w:t>
            </w:r>
          </w:p>
        </w:tc>
        <w:tc>
          <w:tcPr>
            <w:tcW w:w="1032" w:type="pct"/>
            <w:noWrap/>
            <w:vAlign w:val="bottom"/>
            <w:hideMark/>
          </w:tcPr>
          <w:p w14:paraId="0F4FAEED" w14:textId="77777777" w:rsidR="00D77778" w:rsidRPr="003255CE" w:rsidRDefault="00D77778" w:rsidP="0082407D">
            <w:pPr>
              <w:pStyle w:val="TableText"/>
              <w:keepNext/>
              <w:ind w:right="144"/>
              <w:rPr>
                <w:noProof w:val="0"/>
              </w:rPr>
            </w:pPr>
            <w:r w:rsidRPr="003255CE">
              <w:rPr>
                <w:noProof w:val="0"/>
              </w:rPr>
              <w:t>0.266</w:t>
            </w:r>
          </w:p>
        </w:tc>
        <w:tc>
          <w:tcPr>
            <w:tcW w:w="1147" w:type="pct"/>
            <w:noWrap/>
            <w:vAlign w:val="bottom"/>
            <w:hideMark/>
          </w:tcPr>
          <w:p w14:paraId="7EF664A7" w14:textId="77777777" w:rsidR="00D77778" w:rsidRPr="003255CE" w:rsidRDefault="00D77778" w:rsidP="0082407D">
            <w:pPr>
              <w:pStyle w:val="TableText"/>
              <w:keepNext/>
              <w:ind w:right="288"/>
              <w:rPr>
                <w:noProof w:val="0"/>
              </w:rPr>
            </w:pPr>
            <w:r w:rsidRPr="003255CE">
              <w:rPr>
                <w:noProof w:val="0"/>
              </w:rPr>
              <w:t>1.280</w:t>
            </w:r>
          </w:p>
        </w:tc>
      </w:tr>
      <w:tr w:rsidR="00D77778" w:rsidRPr="003255CE" w14:paraId="2C45C796" w14:textId="77777777" w:rsidTr="00FD559F">
        <w:tc>
          <w:tcPr>
            <w:tcW w:w="1674" w:type="pct"/>
            <w:noWrap/>
            <w:hideMark/>
          </w:tcPr>
          <w:p w14:paraId="5127E361" w14:textId="77777777" w:rsidR="00D77778" w:rsidRPr="003255CE" w:rsidRDefault="00D77778" w:rsidP="0082407D">
            <w:pPr>
              <w:pStyle w:val="TableText"/>
              <w:keepNext/>
              <w:rPr>
                <w:noProof w:val="0"/>
              </w:rPr>
            </w:pPr>
            <w:r w:rsidRPr="003255CE">
              <w:rPr>
                <w:noProof w:val="0"/>
              </w:rPr>
              <w:t>ELA 7</w:t>
            </w:r>
          </w:p>
        </w:tc>
        <w:tc>
          <w:tcPr>
            <w:tcW w:w="1147" w:type="pct"/>
            <w:noWrap/>
            <w:vAlign w:val="bottom"/>
            <w:hideMark/>
          </w:tcPr>
          <w:p w14:paraId="024ACF37" w14:textId="4026C314" w:rsidR="00D77778" w:rsidRPr="003255CE" w:rsidRDefault="00634142" w:rsidP="0082407D">
            <w:pPr>
              <w:pStyle w:val="TableText"/>
              <w:keepNext/>
              <w:ind w:right="288"/>
              <w:rPr>
                <w:noProof w:val="0"/>
              </w:rPr>
            </w:pPr>
            <w:r w:rsidRPr="003255CE">
              <w:rPr>
                <w:noProof w:val="0"/>
                <w:color w:val="000000"/>
              </w:rPr>
              <w:t>−</w:t>
            </w:r>
            <w:r w:rsidR="00D77778" w:rsidRPr="003255CE">
              <w:rPr>
                <w:noProof w:val="0"/>
              </w:rPr>
              <w:t>0.340</w:t>
            </w:r>
          </w:p>
        </w:tc>
        <w:tc>
          <w:tcPr>
            <w:tcW w:w="1032" w:type="pct"/>
            <w:noWrap/>
            <w:vAlign w:val="bottom"/>
            <w:hideMark/>
          </w:tcPr>
          <w:p w14:paraId="0AFC35B1" w14:textId="77777777" w:rsidR="00D77778" w:rsidRPr="003255CE" w:rsidRDefault="00D77778" w:rsidP="0082407D">
            <w:pPr>
              <w:pStyle w:val="TableText"/>
              <w:keepNext/>
              <w:ind w:right="144"/>
              <w:rPr>
                <w:noProof w:val="0"/>
              </w:rPr>
            </w:pPr>
            <w:r w:rsidRPr="003255CE">
              <w:rPr>
                <w:noProof w:val="0"/>
              </w:rPr>
              <w:t>0.510</w:t>
            </w:r>
          </w:p>
        </w:tc>
        <w:tc>
          <w:tcPr>
            <w:tcW w:w="1147" w:type="pct"/>
            <w:noWrap/>
            <w:vAlign w:val="bottom"/>
            <w:hideMark/>
          </w:tcPr>
          <w:p w14:paraId="08A49070" w14:textId="77777777" w:rsidR="00D77778" w:rsidRPr="003255CE" w:rsidRDefault="00D77778" w:rsidP="0082407D">
            <w:pPr>
              <w:pStyle w:val="TableText"/>
              <w:keepNext/>
              <w:ind w:right="288"/>
              <w:rPr>
                <w:noProof w:val="0"/>
              </w:rPr>
            </w:pPr>
            <w:r w:rsidRPr="003255CE">
              <w:rPr>
                <w:noProof w:val="0"/>
              </w:rPr>
              <w:t>1.641</w:t>
            </w:r>
          </w:p>
        </w:tc>
      </w:tr>
      <w:tr w:rsidR="00D77778" w:rsidRPr="003255CE" w14:paraId="71795FFF" w14:textId="77777777" w:rsidTr="00FD559F">
        <w:tc>
          <w:tcPr>
            <w:tcW w:w="1674" w:type="pct"/>
            <w:tcBorders>
              <w:bottom w:val="nil"/>
            </w:tcBorders>
            <w:noWrap/>
            <w:hideMark/>
          </w:tcPr>
          <w:p w14:paraId="0C0684D7" w14:textId="77777777" w:rsidR="00D77778" w:rsidRPr="003255CE" w:rsidRDefault="00D77778" w:rsidP="0082407D">
            <w:pPr>
              <w:pStyle w:val="TableText"/>
              <w:rPr>
                <w:noProof w:val="0"/>
              </w:rPr>
            </w:pPr>
            <w:r w:rsidRPr="003255CE">
              <w:rPr>
                <w:noProof w:val="0"/>
              </w:rPr>
              <w:t>ELA 8</w:t>
            </w:r>
          </w:p>
        </w:tc>
        <w:tc>
          <w:tcPr>
            <w:tcW w:w="1147" w:type="pct"/>
            <w:tcBorders>
              <w:bottom w:val="nil"/>
            </w:tcBorders>
            <w:noWrap/>
            <w:vAlign w:val="bottom"/>
            <w:hideMark/>
          </w:tcPr>
          <w:p w14:paraId="7122D34A" w14:textId="2A16B820" w:rsidR="00D77778" w:rsidRPr="003255CE" w:rsidRDefault="00634142" w:rsidP="0082407D">
            <w:pPr>
              <w:pStyle w:val="TableText"/>
              <w:ind w:right="288"/>
              <w:rPr>
                <w:noProof w:val="0"/>
              </w:rPr>
            </w:pPr>
            <w:r w:rsidRPr="003255CE">
              <w:rPr>
                <w:noProof w:val="0"/>
                <w:color w:val="000000"/>
              </w:rPr>
              <w:t>−</w:t>
            </w:r>
            <w:r w:rsidR="00D77778" w:rsidRPr="003255CE">
              <w:rPr>
                <w:noProof w:val="0"/>
              </w:rPr>
              <w:t>0.247</w:t>
            </w:r>
          </w:p>
        </w:tc>
        <w:tc>
          <w:tcPr>
            <w:tcW w:w="1032" w:type="pct"/>
            <w:tcBorders>
              <w:bottom w:val="nil"/>
            </w:tcBorders>
            <w:noWrap/>
            <w:vAlign w:val="bottom"/>
            <w:hideMark/>
          </w:tcPr>
          <w:p w14:paraId="6010BE02" w14:textId="77777777" w:rsidR="00D77778" w:rsidRPr="003255CE" w:rsidRDefault="00D77778" w:rsidP="0082407D">
            <w:pPr>
              <w:pStyle w:val="TableText"/>
              <w:ind w:right="144"/>
              <w:rPr>
                <w:noProof w:val="0"/>
              </w:rPr>
            </w:pPr>
            <w:r w:rsidRPr="003255CE">
              <w:rPr>
                <w:noProof w:val="0"/>
              </w:rPr>
              <w:t>0.685</w:t>
            </w:r>
          </w:p>
        </w:tc>
        <w:tc>
          <w:tcPr>
            <w:tcW w:w="1147" w:type="pct"/>
            <w:tcBorders>
              <w:bottom w:val="nil"/>
            </w:tcBorders>
            <w:noWrap/>
            <w:vAlign w:val="bottom"/>
            <w:hideMark/>
          </w:tcPr>
          <w:p w14:paraId="7D5643F1" w14:textId="77777777" w:rsidR="00D77778" w:rsidRPr="003255CE" w:rsidRDefault="00D77778" w:rsidP="0082407D">
            <w:pPr>
              <w:pStyle w:val="TableText"/>
              <w:ind w:right="288"/>
              <w:rPr>
                <w:noProof w:val="0"/>
              </w:rPr>
            </w:pPr>
            <w:r w:rsidRPr="003255CE">
              <w:rPr>
                <w:noProof w:val="0"/>
              </w:rPr>
              <w:t>1.862</w:t>
            </w:r>
          </w:p>
        </w:tc>
      </w:tr>
      <w:tr w:rsidR="00D77778" w:rsidRPr="003255CE" w14:paraId="32A0618A" w14:textId="77777777" w:rsidTr="00FD559F">
        <w:tc>
          <w:tcPr>
            <w:tcW w:w="1674" w:type="pct"/>
            <w:tcBorders>
              <w:top w:val="nil"/>
              <w:bottom w:val="single" w:sz="4" w:space="0" w:color="auto"/>
            </w:tcBorders>
            <w:noWrap/>
            <w:hideMark/>
          </w:tcPr>
          <w:p w14:paraId="5864A5C2" w14:textId="77777777" w:rsidR="00D77778" w:rsidRPr="003255CE" w:rsidRDefault="00D77778" w:rsidP="0082407D">
            <w:pPr>
              <w:pStyle w:val="TableText"/>
              <w:rPr>
                <w:noProof w:val="0"/>
              </w:rPr>
            </w:pPr>
            <w:r w:rsidRPr="003255CE">
              <w:rPr>
                <w:noProof w:val="0"/>
              </w:rPr>
              <w:t>ELA 11</w:t>
            </w:r>
          </w:p>
        </w:tc>
        <w:tc>
          <w:tcPr>
            <w:tcW w:w="1147" w:type="pct"/>
            <w:tcBorders>
              <w:top w:val="nil"/>
              <w:bottom w:val="single" w:sz="4" w:space="0" w:color="auto"/>
            </w:tcBorders>
            <w:noWrap/>
            <w:vAlign w:val="bottom"/>
            <w:hideMark/>
          </w:tcPr>
          <w:p w14:paraId="2837E183" w14:textId="44A25FA5" w:rsidR="00D77778" w:rsidRPr="003255CE" w:rsidRDefault="00634142" w:rsidP="0082407D">
            <w:pPr>
              <w:pStyle w:val="TableText"/>
              <w:ind w:right="288"/>
              <w:rPr>
                <w:noProof w:val="0"/>
              </w:rPr>
            </w:pPr>
            <w:r w:rsidRPr="003255CE">
              <w:rPr>
                <w:noProof w:val="0"/>
                <w:color w:val="000000"/>
              </w:rPr>
              <w:t>−</w:t>
            </w:r>
            <w:r w:rsidR="00D77778" w:rsidRPr="003255CE">
              <w:rPr>
                <w:noProof w:val="0"/>
              </w:rPr>
              <w:t>0.177</w:t>
            </w:r>
          </w:p>
        </w:tc>
        <w:tc>
          <w:tcPr>
            <w:tcW w:w="1032" w:type="pct"/>
            <w:tcBorders>
              <w:top w:val="nil"/>
              <w:bottom w:val="single" w:sz="4" w:space="0" w:color="auto"/>
            </w:tcBorders>
            <w:noWrap/>
            <w:vAlign w:val="bottom"/>
            <w:hideMark/>
          </w:tcPr>
          <w:p w14:paraId="02D336DC" w14:textId="77777777" w:rsidR="00D77778" w:rsidRPr="003255CE" w:rsidRDefault="00D77778" w:rsidP="0082407D">
            <w:pPr>
              <w:pStyle w:val="TableText"/>
              <w:ind w:right="144"/>
              <w:rPr>
                <w:noProof w:val="0"/>
              </w:rPr>
            </w:pPr>
            <w:r w:rsidRPr="003255CE">
              <w:rPr>
                <w:noProof w:val="0"/>
              </w:rPr>
              <w:t>0.872</w:t>
            </w:r>
          </w:p>
        </w:tc>
        <w:tc>
          <w:tcPr>
            <w:tcW w:w="1147" w:type="pct"/>
            <w:tcBorders>
              <w:top w:val="nil"/>
              <w:bottom w:val="single" w:sz="4" w:space="0" w:color="auto"/>
            </w:tcBorders>
            <w:noWrap/>
            <w:vAlign w:val="bottom"/>
            <w:hideMark/>
          </w:tcPr>
          <w:p w14:paraId="7BEC4858" w14:textId="77777777" w:rsidR="00D77778" w:rsidRPr="003255CE" w:rsidRDefault="00D77778" w:rsidP="0082407D">
            <w:pPr>
              <w:pStyle w:val="TableText"/>
              <w:ind w:right="288"/>
              <w:rPr>
                <w:noProof w:val="0"/>
              </w:rPr>
            </w:pPr>
            <w:r w:rsidRPr="003255CE">
              <w:rPr>
                <w:noProof w:val="0"/>
              </w:rPr>
              <w:t>2.026</w:t>
            </w:r>
          </w:p>
        </w:tc>
      </w:tr>
      <w:tr w:rsidR="00D77778" w:rsidRPr="003255CE" w14:paraId="69EA8E90" w14:textId="77777777" w:rsidTr="00FD559F">
        <w:tc>
          <w:tcPr>
            <w:tcW w:w="1674" w:type="pct"/>
            <w:tcBorders>
              <w:top w:val="single" w:sz="4" w:space="0" w:color="auto"/>
            </w:tcBorders>
            <w:noWrap/>
            <w:hideMark/>
          </w:tcPr>
          <w:p w14:paraId="4DCAC891"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3</w:t>
            </w:r>
          </w:p>
        </w:tc>
        <w:tc>
          <w:tcPr>
            <w:tcW w:w="1147" w:type="pct"/>
            <w:tcBorders>
              <w:top w:val="single" w:sz="4" w:space="0" w:color="auto"/>
            </w:tcBorders>
            <w:noWrap/>
            <w:vAlign w:val="bottom"/>
            <w:hideMark/>
          </w:tcPr>
          <w:p w14:paraId="777D4FEB" w14:textId="243C0360" w:rsidR="00D77778" w:rsidRPr="003255CE" w:rsidRDefault="00634142" w:rsidP="0082407D">
            <w:pPr>
              <w:pStyle w:val="TableText"/>
              <w:ind w:right="288"/>
              <w:rPr>
                <w:noProof w:val="0"/>
              </w:rPr>
            </w:pPr>
            <w:r w:rsidRPr="003255CE">
              <w:rPr>
                <w:noProof w:val="0"/>
                <w:color w:val="000000"/>
              </w:rPr>
              <w:t>−</w:t>
            </w:r>
            <w:r w:rsidR="00D77778" w:rsidRPr="003255CE">
              <w:rPr>
                <w:noProof w:val="0"/>
              </w:rPr>
              <w:t>1.689</w:t>
            </w:r>
          </w:p>
        </w:tc>
        <w:tc>
          <w:tcPr>
            <w:tcW w:w="1032" w:type="pct"/>
            <w:tcBorders>
              <w:top w:val="single" w:sz="4" w:space="0" w:color="auto"/>
            </w:tcBorders>
            <w:noWrap/>
            <w:vAlign w:val="bottom"/>
            <w:hideMark/>
          </w:tcPr>
          <w:p w14:paraId="1D6FE422" w14:textId="2D5A49D3" w:rsidR="00D77778" w:rsidRPr="003255CE" w:rsidRDefault="00634142" w:rsidP="0082407D">
            <w:pPr>
              <w:pStyle w:val="TableText"/>
              <w:ind w:right="144"/>
              <w:rPr>
                <w:noProof w:val="0"/>
              </w:rPr>
            </w:pPr>
            <w:r w:rsidRPr="003255CE">
              <w:rPr>
                <w:noProof w:val="0"/>
                <w:color w:val="000000"/>
              </w:rPr>
              <w:t>−</w:t>
            </w:r>
            <w:r w:rsidR="00D77778" w:rsidRPr="003255CE">
              <w:rPr>
                <w:noProof w:val="0"/>
              </w:rPr>
              <w:t>0.995</w:t>
            </w:r>
          </w:p>
        </w:tc>
        <w:tc>
          <w:tcPr>
            <w:tcW w:w="1147" w:type="pct"/>
            <w:tcBorders>
              <w:top w:val="single" w:sz="4" w:space="0" w:color="auto"/>
            </w:tcBorders>
            <w:noWrap/>
            <w:vAlign w:val="bottom"/>
            <w:hideMark/>
          </w:tcPr>
          <w:p w14:paraId="688FA645" w14:textId="7BCEF638" w:rsidR="00D77778" w:rsidRPr="003255CE" w:rsidRDefault="00634142" w:rsidP="0082407D">
            <w:pPr>
              <w:pStyle w:val="TableText"/>
              <w:ind w:right="288"/>
              <w:rPr>
                <w:noProof w:val="0"/>
              </w:rPr>
            </w:pPr>
            <w:r w:rsidRPr="003255CE">
              <w:rPr>
                <w:noProof w:val="0"/>
                <w:color w:val="000000"/>
              </w:rPr>
              <w:t>−</w:t>
            </w:r>
            <w:r w:rsidR="00D77778" w:rsidRPr="003255CE">
              <w:rPr>
                <w:noProof w:val="0"/>
              </w:rPr>
              <w:t>0.175</w:t>
            </w:r>
          </w:p>
        </w:tc>
      </w:tr>
      <w:tr w:rsidR="00D77778" w:rsidRPr="003255CE" w14:paraId="65D2713B" w14:textId="77777777" w:rsidTr="00FD559F">
        <w:tc>
          <w:tcPr>
            <w:tcW w:w="1674" w:type="pct"/>
            <w:noWrap/>
            <w:hideMark/>
          </w:tcPr>
          <w:p w14:paraId="666C20EC"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4</w:t>
            </w:r>
          </w:p>
        </w:tc>
        <w:tc>
          <w:tcPr>
            <w:tcW w:w="1147" w:type="pct"/>
            <w:noWrap/>
            <w:vAlign w:val="bottom"/>
            <w:hideMark/>
          </w:tcPr>
          <w:p w14:paraId="5D37EC2D" w14:textId="4DC8C8FD" w:rsidR="00D77778" w:rsidRPr="003255CE" w:rsidRDefault="00634142" w:rsidP="0082407D">
            <w:pPr>
              <w:pStyle w:val="TableText"/>
              <w:ind w:right="288"/>
              <w:rPr>
                <w:noProof w:val="0"/>
              </w:rPr>
            </w:pPr>
            <w:r w:rsidRPr="003255CE">
              <w:rPr>
                <w:noProof w:val="0"/>
                <w:color w:val="000000"/>
              </w:rPr>
              <w:t>−</w:t>
            </w:r>
            <w:r w:rsidR="00D77778" w:rsidRPr="003255CE">
              <w:rPr>
                <w:noProof w:val="0"/>
              </w:rPr>
              <w:t>1.310</w:t>
            </w:r>
          </w:p>
        </w:tc>
        <w:tc>
          <w:tcPr>
            <w:tcW w:w="1032" w:type="pct"/>
            <w:noWrap/>
            <w:vAlign w:val="bottom"/>
            <w:hideMark/>
          </w:tcPr>
          <w:p w14:paraId="456C7082" w14:textId="2AD37B7C" w:rsidR="00D77778" w:rsidRPr="003255CE" w:rsidRDefault="00634142" w:rsidP="0082407D">
            <w:pPr>
              <w:pStyle w:val="TableText"/>
              <w:ind w:right="144"/>
              <w:rPr>
                <w:noProof w:val="0"/>
              </w:rPr>
            </w:pPr>
            <w:r w:rsidRPr="003255CE">
              <w:rPr>
                <w:noProof w:val="0"/>
                <w:color w:val="000000"/>
              </w:rPr>
              <w:t>−</w:t>
            </w:r>
            <w:r w:rsidR="00D77778" w:rsidRPr="003255CE">
              <w:rPr>
                <w:noProof w:val="0"/>
              </w:rPr>
              <w:t>0.377</w:t>
            </w:r>
          </w:p>
        </w:tc>
        <w:tc>
          <w:tcPr>
            <w:tcW w:w="1147" w:type="pct"/>
            <w:noWrap/>
            <w:vAlign w:val="bottom"/>
            <w:hideMark/>
          </w:tcPr>
          <w:p w14:paraId="6C251639" w14:textId="77777777" w:rsidR="00D77778" w:rsidRPr="003255CE" w:rsidRDefault="00D77778" w:rsidP="0082407D">
            <w:pPr>
              <w:pStyle w:val="TableText"/>
              <w:ind w:right="288"/>
              <w:rPr>
                <w:noProof w:val="0"/>
              </w:rPr>
            </w:pPr>
            <w:r w:rsidRPr="003255CE">
              <w:rPr>
                <w:noProof w:val="0"/>
              </w:rPr>
              <w:t>0.430</w:t>
            </w:r>
          </w:p>
        </w:tc>
      </w:tr>
      <w:tr w:rsidR="00D77778" w:rsidRPr="003255CE" w14:paraId="1D9411A6" w14:textId="77777777" w:rsidTr="00FD559F">
        <w:tc>
          <w:tcPr>
            <w:tcW w:w="1674" w:type="pct"/>
            <w:noWrap/>
            <w:hideMark/>
          </w:tcPr>
          <w:p w14:paraId="554ECD42"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5</w:t>
            </w:r>
          </w:p>
        </w:tc>
        <w:tc>
          <w:tcPr>
            <w:tcW w:w="1147" w:type="pct"/>
            <w:noWrap/>
            <w:vAlign w:val="bottom"/>
            <w:hideMark/>
          </w:tcPr>
          <w:p w14:paraId="4B253B3C" w14:textId="0E351B44" w:rsidR="00D77778" w:rsidRPr="003255CE" w:rsidRDefault="00634142" w:rsidP="0082407D">
            <w:pPr>
              <w:pStyle w:val="TableText"/>
              <w:ind w:right="288"/>
              <w:rPr>
                <w:noProof w:val="0"/>
              </w:rPr>
            </w:pPr>
            <w:r w:rsidRPr="003255CE">
              <w:rPr>
                <w:noProof w:val="0"/>
                <w:color w:val="000000"/>
              </w:rPr>
              <w:t>−</w:t>
            </w:r>
            <w:r w:rsidR="00D77778" w:rsidRPr="003255CE">
              <w:rPr>
                <w:noProof w:val="0"/>
              </w:rPr>
              <w:t>0.755</w:t>
            </w:r>
          </w:p>
        </w:tc>
        <w:tc>
          <w:tcPr>
            <w:tcW w:w="1032" w:type="pct"/>
            <w:noWrap/>
            <w:vAlign w:val="bottom"/>
            <w:hideMark/>
          </w:tcPr>
          <w:p w14:paraId="6E5E59F7" w14:textId="77777777" w:rsidR="00D77778" w:rsidRPr="003255CE" w:rsidRDefault="00D77778" w:rsidP="0082407D">
            <w:pPr>
              <w:pStyle w:val="TableText"/>
              <w:ind w:right="144"/>
              <w:rPr>
                <w:noProof w:val="0"/>
              </w:rPr>
            </w:pPr>
            <w:r w:rsidRPr="003255CE">
              <w:rPr>
                <w:noProof w:val="0"/>
              </w:rPr>
              <w:t>0.165</w:t>
            </w:r>
          </w:p>
        </w:tc>
        <w:tc>
          <w:tcPr>
            <w:tcW w:w="1147" w:type="pct"/>
            <w:noWrap/>
            <w:vAlign w:val="bottom"/>
            <w:hideMark/>
          </w:tcPr>
          <w:p w14:paraId="34AE4B86" w14:textId="77777777" w:rsidR="00D77778" w:rsidRPr="003255CE" w:rsidRDefault="00D77778" w:rsidP="0082407D">
            <w:pPr>
              <w:pStyle w:val="TableText"/>
              <w:ind w:right="288"/>
              <w:rPr>
                <w:noProof w:val="0"/>
              </w:rPr>
            </w:pPr>
            <w:r w:rsidRPr="003255CE">
              <w:rPr>
                <w:noProof w:val="0"/>
              </w:rPr>
              <w:t>0.808</w:t>
            </w:r>
          </w:p>
        </w:tc>
      </w:tr>
      <w:tr w:rsidR="00D77778" w:rsidRPr="003255CE" w14:paraId="11C48BF1" w14:textId="77777777" w:rsidTr="00FD559F">
        <w:tc>
          <w:tcPr>
            <w:tcW w:w="1674" w:type="pct"/>
            <w:noWrap/>
            <w:hideMark/>
          </w:tcPr>
          <w:p w14:paraId="5475C919"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6</w:t>
            </w:r>
          </w:p>
        </w:tc>
        <w:tc>
          <w:tcPr>
            <w:tcW w:w="1147" w:type="pct"/>
            <w:noWrap/>
            <w:vAlign w:val="bottom"/>
            <w:hideMark/>
          </w:tcPr>
          <w:p w14:paraId="45B09BF9" w14:textId="2663C3AA" w:rsidR="00D77778" w:rsidRPr="003255CE" w:rsidRDefault="00634142" w:rsidP="0082407D">
            <w:pPr>
              <w:pStyle w:val="TableText"/>
              <w:ind w:right="288"/>
              <w:rPr>
                <w:noProof w:val="0"/>
              </w:rPr>
            </w:pPr>
            <w:r w:rsidRPr="003255CE">
              <w:rPr>
                <w:noProof w:val="0"/>
                <w:color w:val="000000"/>
              </w:rPr>
              <w:t>−</w:t>
            </w:r>
            <w:r w:rsidR="00D77778" w:rsidRPr="003255CE">
              <w:rPr>
                <w:noProof w:val="0"/>
              </w:rPr>
              <w:t>0.528</w:t>
            </w:r>
          </w:p>
        </w:tc>
        <w:tc>
          <w:tcPr>
            <w:tcW w:w="1032" w:type="pct"/>
            <w:noWrap/>
            <w:vAlign w:val="bottom"/>
            <w:hideMark/>
          </w:tcPr>
          <w:p w14:paraId="235C7BC5" w14:textId="77777777" w:rsidR="00D77778" w:rsidRPr="003255CE" w:rsidRDefault="00D77778" w:rsidP="0082407D">
            <w:pPr>
              <w:pStyle w:val="TableText"/>
              <w:ind w:right="144"/>
              <w:rPr>
                <w:noProof w:val="0"/>
              </w:rPr>
            </w:pPr>
            <w:r w:rsidRPr="003255CE">
              <w:rPr>
                <w:noProof w:val="0"/>
              </w:rPr>
              <w:t>0.468</w:t>
            </w:r>
          </w:p>
        </w:tc>
        <w:tc>
          <w:tcPr>
            <w:tcW w:w="1147" w:type="pct"/>
            <w:noWrap/>
            <w:vAlign w:val="bottom"/>
            <w:hideMark/>
          </w:tcPr>
          <w:p w14:paraId="2E050604" w14:textId="77777777" w:rsidR="00D77778" w:rsidRPr="003255CE" w:rsidRDefault="00D77778" w:rsidP="0082407D">
            <w:pPr>
              <w:pStyle w:val="TableText"/>
              <w:ind w:right="288"/>
              <w:rPr>
                <w:noProof w:val="0"/>
              </w:rPr>
            </w:pPr>
            <w:r w:rsidRPr="003255CE">
              <w:rPr>
                <w:noProof w:val="0"/>
              </w:rPr>
              <w:t>1.199</w:t>
            </w:r>
          </w:p>
        </w:tc>
      </w:tr>
      <w:tr w:rsidR="00D77778" w:rsidRPr="003255CE" w14:paraId="48FCBEF9" w14:textId="77777777" w:rsidTr="00FD559F">
        <w:tc>
          <w:tcPr>
            <w:tcW w:w="1674" w:type="pct"/>
            <w:noWrap/>
            <w:hideMark/>
          </w:tcPr>
          <w:p w14:paraId="3C3950C7"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7</w:t>
            </w:r>
          </w:p>
        </w:tc>
        <w:tc>
          <w:tcPr>
            <w:tcW w:w="1147" w:type="pct"/>
            <w:noWrap/>
            <w:vAlign w:val="bottom"/>
            <w:hideMark/>
          </w:tcPr>
          <w:p w14:paraId="7DDCACEB" w14:textId="5C5620EE" w:rsidR="00D77778" w:rsidRPr="003255CE" w:rsidRDefault="00634142" w:rsidP="0082407D">
            <w:pPr>
              <w:pStyle w:val="TableText"/>
              <w:ind w:right="288"/>
              <w:rPr>
                <w:noProof w:val="0"/>
              </w:rPr>
            </w:pPr>
            <w:r w:rsidRPr="003255CE">
              <w:rPr>
                <w:noProof w:val="0"/>
                <w:color w:val="000000"/>
              </w:rPr>
              <w:t>−</w:t>
            </w:r>
            <w:r w:rsidR="00D77778" w:rsidRPr="003255CE">
              <w:rPr>
                <w:noProof w:val="0"/>
              </w:rPr>
              <w:t>0.390</w:t>
            </w:r>
          </w:p>
        </w:tc>
        <w:tc>
          <w:tcPr>
            <w:tcW w:w="1032" w:type="pct"/>
            <w:noWrap/>
            <w:vAlign w:val="bottom"/>
            <w:hideMark/>
          </w:tcPr>
          <w:p w14:paraId="15E2B048" w14:textId="77777777" w:rsidR="00D77778" w:rsidRPr="003255CE" w:rsidRDefault="00D77778" w:rsidP="0082407D">
            <w:pPr>
              <w:pStyle w:val="TableText"/>
              <w:ind w:right="144"/>
              <w:rPr>
                <w:noProof w:val="0"/>
              </w:rPr>
            </w:pPr>
            <w:r w:rsidRPr="003255CE">
              <w:rPr>
                <w:noProof w:val="0"/>
              </w:rPr>
              <w:t>0.657</w:t>
            </w:r>
          </w:p>
        </w:tc>
        <w:tc>
          <w:tcPr>
            <w:tcW w:w="1147" w:type="pct"/>
            <w:noWrap/>
            <w:vAlign w:val="bottom"/>
            <w:hideMark/>
          </w:tcPr>
          <w:p w14:paraId="349165D7" w14:textId="77777777" w:rsidR="00D77778" w:rsidRPr="003255CE" w:rsidRDefault="00D77778" w:rsidP="0082407D">
            <w:pPr>
              <w:pStyle w:val="TableText"/>
              <w:ind w:right="288"/>
              <w:rPr>
                <w:noProof w:val="0"/>
              </w:rPr>
            </w:pPr>
            <w:r w:rsidRPr="003255CE">
              <w:rPr>
                <w:noProof w:val="0"/>
              </w:rPr>
              <w:t>1.515</w:t>
            </w:r>
          </w:p>
        </w:tc>
      </w:tr>
      <w:tr w:rsidR="00D77778" w:rsidRPr="003255CE" w14:paraId="03D64D02" w14:textId="77777777" w:rsidTr="00FD559F">
        <w:tc>
          <w:tcPr>
            <w:tcW w:w="1674" w:type="pct"/>
            <w:noWrap/>
            <w:hideMark/>
          </w:tcPr>
          <w:p w14:paraId="23373671"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8</w:t>
            </w:r>
          </w:p>
        </w:tc>
        <w:tc>
          <w:tcPr>
            <w:tcW w:w="1147" w:type="pct"/>
            <w:noWrap/>
            <w:vAlign w:val="bottom"/>
            <w:hideMark/>
          </w:tcPr>
          <w:p w14:paraId="18305AAE" w14:textId="6F3A31EF" w:rsidR="00D77778" w:rsidRPr="003255CE" w:rsidRDefault="00634142" w:rsidP="0082407D">
            <w:pPr>
              <w:pStyle w:val="TableText"/>
              <w:ind w:right="288"/>
              <w:rPr>
                <w:noProof w:val="0"/>
              </w:rPr>
            </w:pPr>
            <w:r w:rsidRPr="003255CE">
              <w:rPr>
                <w:noProof w:val="0"/>
                <w:color w:val="000000"/>
              </w:rPr>
              <w:t>−</w:t>
            </w:r>
            <w:r w:rsidR="00D77778" w:rsidRPr="003255CE">
              <w:rPr>
                <w:noProof w:val="0"/>
              </w:rPr>
              <w:t>0.137</w:t>
            </w:r>
          </w:p>
        </w:tc>
        <w:tc>
          <w:tcPr>
            <w:tcW w:w="1032" w:type="pct"/>
            <w:noWrap/>
            <w:vAlign w:val="bottom"/>
            <w:hideMark/>
          </w:tcPr>
          <w:p w14:paraId="12137F95" w14:textId="77777777" w:rsidR="00D77778" w:rsidRPr="003255CE" w:rsidRDefault="00D77778" w:rsidP="0082407D">
            <w:pPr>
              <w:pStyle w:val="TableText"/>
              <w:ind w:right="144"/>
              <w:rPr>
                <w:noProof w:val="0"/>
              </w:rPr>
            </w:pPr>
            <w:r w:rsidRPr="003255CE">
              <w:rPr>
                <w:noProof w:val="0"/>
              </w:rPr>
              <w:t>0.897</w:t>
            </w:r>
          </w:p>
        </w:tc>
        <w:tc>
          <w:tcPr>
            <w:tcW w:w="1147" w:type="pct"/>
            <w:noWrap/>
            <w:vAlign w:val="bottom"/>
            <w:hideMark/>
          </w:tcPr>
          <w:p w14:paraId="11123DB7" w14:textId="77777777" w:rsidR="00D77778" w:rsidRPr="003255CE" w:rsidRDefault="00D77778" w:rsidP="0082407D">
            <w:pPr>
              <w:pStyle w:val="TableText"/>
              <w:ind w:right="288"/>
              <w:rPr>
                <w:noProof w:val="0"/>
              </w:rPr>
            </w:pPr>
            <w:r w:rsidRPr="003255CE">
              <w:rPr>
                <w:noProof w:val="0"/>
              </w:rPr>
              <w:t>1.741</w:t>
            </w:r>
          </w:p>
        </w:tc>
      </w:tr>
      <w:tr w:rsidR="00D77778" w:rsidRPr="003255CE" w14:paraId="596988C5" w14:textId="77777777" w:rsidTr="00FD559F">
        <w:tc>
          <w:tcPr>
            <w:tcW w:w="1674" w:type="pct"/>
            <w:noWrap/>
            <w:hideMark/>
          </w:tcPr>
          <w:p w14:paraId="4F54E9B1" w14:textId="77777777" w:rsidR="00D77778" w:rsidRPr="003255CE" w:rsidRDefault="00D77778" w:rsidP="0082407D">
            <w:pPr>
              <w:pStyle w:val="TableText"/>
              <w:rPr>
                <w:noProof w:val="0"/>
              </w:rPr>
            </w:pPr>
            <w:r w:rsidRPr="003255CE">
              <w:rPr>
                <w:noProof w:val="0"/>
                <w:lang w:eastAsia="ko-KR"/>
              </w:rPr>
              <w:t xml:space="preserve">Mathematics </w:t>
            </w:r>
            <w:r w:rsidRPr="003255CE">
              <w:rPr>
                <w:noProof w:val="0"/>
              </w:rPr>
              <w:t>11</w:t>
            </w:r>
          </w:p>
        </w:tc>
        <w:tc>
          <w:tcPr>
            <w:tcW w:w="1147" w:type="pct"/>
            <w:noWrap/>
            <w:vAlign w:val="bottom"/>
            <w:hideMark/>
          </w:tcPr>
          <w:p w14:paraId="07960C56" w14:textId="77777777" w:rsidR="00D77778" w:rsidRPr="003255CE" w:rsidRDefault="00D77778" w:rsidP="0082407D">
            <w:pPr>
              <w:pStyle w:val="TableText"/>
              <w:ind w:right="288"/>
              <w:rPr>
                <w:noProof w:val="0"/>
              </w:rPr>
            </w:pPr>
            <w:r w:rsidRPr="003255CE">
              <w:rPr>
                <w:noProof w:val="0"/>
              </w:rPr>
              <w:t>0.354</w:t>
            </w:r>
          </w:p>
        </w:tc>
        <w:tc>
          <w:tcPr>
            <w:tcW w:w="1032" w:type="pct"/>
            <w:noWrap/>
            <w:vAlign w:val="bottom"/>
            <w:hideMark/>
          </w:tcPr>
          <w:p w14:paraId="2263FB56" w14:textId="77777777" w:rsidR="00D77778" w:rsidRPr="003255CE" w:rsidRDefault="00D77778" w:rsidP="0082407D">
            <w:pPr>
              <w:pStyle w:val="TableText"/>
              <w:ind w:right="144"/>
              <w:rPr>
                <w:noProof w:val="0"/>
              </w:rPr>
            </w:pPr>
            <w:r w:rsidRPr="003255CE">
              <w:rPr>
                <w:noProof w:val="0"/>
              </w:rPr>
              <w:t>1.426</w:t>
            </w:r>
          </w:p>
        </w:tc>
        <w:tc>
          <w:tcPr>
            <w:tcW w:w="1147" w:type="pct"/>
            <w:noWrap/>
            <w:vAlign w:val="bottom"/>
            <w:hideMark/>
          </w:tcPr>
          <w:p w14:paraId="70ADDFA4" w14:textId="77777777" w:rsidR="00D77778" w:rsidRPr="003255CE" w:rsidRDefault="00D77778" w:rsidP="0082407D">
            <w:pPr>
              <w:pStyle w:val="TableText"/>
              <w:ind w:right="288"/>
              <w:rPr>
                <w:noProof w:val="0"/>
              </w:rPr>
            </w:pPr>
            <w:r w:rsidRPr="003255CE">
              <w:rPr>
                <w:noProof w:val="0"/>
              </w:rPr>
              <w:t>2.561</w:t>
            </w:r>
          </w:p>
        </w:tc>
      </w:tr>
    </w:tbl>
    <w:p w14:paraId="40B0C083" w14:textId="6ED548FA" w:rsidR="00D77778" w:rsidRPr="003255CE" w:rsidRDefault="00595AE9" w:rsidP="0082407D">
      <w:pPr>
        <w:keepNext/>
        <w:keepLines/>
        <w:spacing w:before="240"/>
      </w:pPr>
      <w:r w:rsidRPr="003255CE">
        <w:rPr>
          <w:rStyle w:val="Cross-Reference"/>
        </w:rPr>
        <w:lastRenderedPageBreak/>
        <w:fldChar w:fldCharType="begin"/>
      </w:r>
      <w:r w:rsidRPr="003255CE">
        <w:rPr>
          <w:rStyle w:val="Cross-Reference"/>
        </w:rPr>
        <w:instrText xml:space="preserve"> REF _Ref33439299 \h  \* MERGEFORMAT </w:instrText>
      </w:r>
      <w:r w:rsidRPr="003255CE">
        <w:rPr>
          <w:rStyle w:val="Cross-Reference"/>
        </w:rPr>
      </w:r>
      <w:r w:rsidRPr="003255CE">
        <w:rPr>
          <w:rStyle w:val="Cross-Reference"/>
        </w:rPr>
        <w:fldChar w:fldCharType="separate"/>
      </w:r>
      <w:r w:rsidR="00331C2F" w:rsidRPr="003255CE">
        <w:rPr>
          <w:rStyle w:val="Cross-Reference"/>
        </w:rPr>
        <w:t>Table 7.20</w:t>
      </w:r>
      <w:r w:rsidRPr="003255CE">
        <w:rPr>
          <w:rStyle w:val="Cross-Reference"/>
        </w:rPr>
        <w:fldChar w:fldCharType="end"/>
      </w:r>
      <w:r w:rsidR="000277CD" w:rsidRPr="003255CE">
        <w:t xml:space="preserve"> </w:t>
      </w:r>
      <w:r w:rsidR="00D77778" w:rsidRPr="003255CE">
        <w:t>shows the scale score range of each achievement level for the ELA and mathematics assessments, respectively.</w:t>
      </w:r>
    </w:p>
    <w:p w14:paraId="57D63E5A" w14:textId="053D9C35" w:rsidR="00D77778" w:rsidRPr="003255CE" w:rsidRDefault="00D77778" w:rsidP="0082407D">
      <w:pPr>
        <w:pStyle w:val="Caption"/>
        <w:keepLines/>
      </w:pPr>
      <w:bookmarkStart w:id="899" w:name="_Ref33439299"/>
      <w:bookmarkStart w:id="900" w:name="_Toc102560146"/>
      <w:bookmarkStart w:id="901" w:name="_Toc221195788"/>
      <w:bookmarkEnd w:id="898"/>
      <w:r w:rsidRPr="003255CE">
        <w:t>Table</w:t>
      </w:r>
      <w:r w:rsidR="00B85332" w:rsidRPr="003255CE">
        <w:t> </w:t>
      </w:r>
      <w:fldSimple w:instr=" STYLEREF 2 \s ">
        <w:r w:rsidR="00331C2F" w:rsidRPr="003255CE">
          <w:rPr>
            <w:noProof/>
          </w:rPr>
          <w:t>7</w:t>
        </w:r>
      </w:fldSimple>
      <w:r w:rsidR="00EF1E03" w:rsidRPr="003255CE">
        <w:t>.</w:t>
      </w:r>
      <w:fldSimple w:instr=" SEQ Table \* ARABIC \s 2 ">
        <w:r w:rsidR="00331C2F" w:rsidRPr="003255CE">
          <w:rPr>
            <w:noProof/>
          </w:rPr>
          <w:t>20</w:t>
        </w:r>
      </w:fldSimple>
      <w:bookmarkEnd w:id="899"/>
      <w:r w:rsidRPr="003255CE">
        <w:t xml:space="preserve">  Scale Score Ranges for Achievement Levels</w:t>
      </w:r>
      <w:bookmarkStart w:id="902" w:name="_Toc244586066"/>
      <w:bookmarkStart w:id="903" w:name="_Toc342154110"/>
      <w:bookmarkEnd w:id="900"/>
      <w:bookmarkEnd w:id="901"/>
    </w:p>
    <w:tbl>
      <w:tblPr>
        <w:tblStyle w:val="TRs"/>
        <w:tblW w:w="7862" w:type="dxa"/>
        <w:tblLayout w:type="fixed"/>
        <w:tblLook w:val="04A0" w:firstRow="1" w:lastRow="0" w:firstColumn="1" w:lastColumn="0" w:noHBand="0" w:noVBand="1"/>
      </w:tblPr>
      <w:tblGrid>
        <w:gridCol w:w="2102"/>
        <w:gridCol w:w="1440"/>
        <w:gridCol w:w="1440"/>
        <w:gridCol w:w="1440"/>
        <w:gridCol w:w="1440"/>
      </w:tblGrid>
      <w:tr w:rsidR="00D77778" w:rsidRPr="003255CE" w14:paraId="18577C17" w14:textId="77777777" w:rsidTr="00FD559F">
        <w:trPr>
          <w:cnfStyle w:val="100000000000" w:firstRow="1" w:lastRow="0" w:firstColumn="0" w:lastColumn="0" w:oddVBand="0" w:evenVBand="0" w:oddHBand="0" w:evenHBand="0" w:firstRowFirstColumn="0" w:firstRowLastColumn="0" w:lastRowFirstColumn="0" w:lastRowLastColumn="0"/>
        </w:trPr>
        <w:tc>
          <w:tcPr>
            <w:tcW w:w="2102" w:type="dxa"/>
            <w:hideMark/>
          </w:tcPr>
          <w:p w14:paraId="5122D797" w14:textId="6DB86143" w:rsidR="00D77778" w:rsidRPr="003255CE" w:rsidRDefault="00D77778" w:rsidP="0082407D">
            <w:pPr>
              <w:pStyle w:val="TableHead"/>
              <w:keepNext/>
              <w:keepLines/>
              <w:rPr>
                <w:b/>
                <w:bCs w:val="0"/>
                <w:noProof w:val="0"/>
              </w:rPr>
            </w:pPr>
            <w:r w:rsidRPr="003255CE">
              <w:rPr>
                <w:b/>
                <w:bCs w:val="0"/>
                <w:noProof w:val="0"/>
              </w:rPr>
              <w:t>Content Area and Grade</w:t>
            </w:r>
            <w:r w:rsidR="00352B58" w:rsidRPr="003255CE">
              <w:rPr>
                <w:b/>
                <w:bCs w:val="0"/>
                <w:noProof w:val="0"/>
              </w:rPr>
              <w:t xml:space="preserve"> Level</w:t>
            </w:r>
          </w:p>
        </w:tc>
        <w:tc>
          <w:tcPr>
            <w:tcW w:w="1440" w:type="dxa"/>
            <w:hideMark/>
          </w:tcPr>
          <w:p w14:paraId="40B58DFA" w14:textId="77777777" w:rsidR="00D77778" w:rsidRPr="003255CE" w:rsidRDefault="00D77778" w:rsidP="0082407D">
            <w:pPr>
              <w:pStyle w:val="TableHead"/>
              <w:keepNext/>
              <w:keepLines/>
              <w:rPr>
                <w:b/>
                <w:bCs w:val="0"/>
                <w:noProof w:val="0"/>
              </w:rPr>
            </w:pPr>
            <w:r w:rsidRPr="003255CE">
              <w:rPr>
                <w:b/>
                <w:bCs w:val="0"/>
                <w:noProof w:val="0"/>
              </w:rPr>
              <w:t>Standard Not Met</w:t>
            </w:r>
          </w:p>
        </w:tc>
        <w:tc>
          <w:tcPr>
            <w:tcW w:w="1440" w:type="dxa"/>
            <w:hideMark/>
          </w:tcPr>
          <w:p w14:paraId="10148CA9" w14:textId="77777777" w:rsidR="00D77778" w:rsidRPr="003255CE" w:rsidRDefault="00D77778" w:rsidP="0082407D">
            <w:pPr>
              <w:pStyle w:val="TableHead"/>
              <w:keepNext/>
              <w:keepLines/>
              <w:rPr>
                <w:b/>
                <w:bCs w:val="0"/>
                <w:noProof w:val="0"/>
              </w:rPr>
            </w:pPr>
            <w:r w:rsidRPr="003255CE">
              <w:rPr>
                <w:b/>
                <w:bCs w:val="0"/>
                <w:noProof w:val="0"/>
              </w:rPr>
              <w:t>Standard Nearly Met</w:t>
            </w:r>
          </w:p>
        </w:tc>
        <w:tc>
          <w:tcPr>
            <w:tcW w:w="1440" w:type="dxa"/>
            <w:hideMark/>
          </w:tcPr>
          <w:p w14:paraId="7F64E4E4" w14:textId="77777777" w:rsidR="00D77778" w:rsidRPr="003255CE" w:rsidRDefault="00D77778" w:rsidP="0082407D">
            <w:pPr>
              <w:pStyle w:val="TableHead"/>
              <w:keepNext/>
              <w:keepLines/>
              <w:rPr>
                <w:b/>
                <w:bCs w:val="0"/>
                <w:noProof w:val="0"/>
              </w:rPr>
            </w:pPr>
            <w:r w:rsidRPr="003255CE">
              <w:rPr>
                <w:b/>
                <w:bCs w:val="0"/>
                <w:noProof w:val="0"/>
              </w:rPr>
              <w:t>Standard Met</w:t>
            </w:r>
          </w:p>
        </w:tc>
        <w:tc>
          <w:tcPr>
            <w:tcW w:w="1440" w:type="dxa"/>
            <w:hideMark/>
          </w:tcPr>
          <w:p w14:paraId="5CADF331" w14:textId="77777777" w:rsidR="00D77778" w:rsidRPr="003255CE" w:rsidRDefault="00D77778" w:rsidP="0082407D">
            <w:pPr>
              <w:pStyle w:val="TableHead"/>
              <w:keepNext/>
              <w:keepLines/>
              <w:rPr>
                <w:b/>
                <w:bCs w:val="0"/>
                <w:noProof w:val="0"/>
              </w:rPr>
            </w:pPr>
            <w:r w:rsidRPr="003255CE">
              <w:rPr>
                <w:b/>
                <w:bCs w:val="0"/>
                <w:noProof w:val="0"/>
              </w:rPr>
              <w:t>Standard Exceeded</w:t>
            </w:r>
          </w:p>
        </w:tc>
      </w:tr>
      <w:tr w:rsidR="00D77778" w:rsidRPr="003255CE" w14:paraId="1C9DE792" w14:textId="77777777" w:rsidTr="00FD559F">
        <w:tc>
          <w:tcPr>
            <w:tcW w:w="2102" w:type="dxa"/>
            <w:noWrap/>
            <w:hideMark/>
          </w:tcPr>
          <w:p w14:paraId="6F40374C" w14:textId="77777777" w:rsidR="00D77778" w:rsidRPr="003255CE" w:rsidRDefault="00D77778" w:rsidP="0082407D">
            <w:pPr>
              <w:pStyle w:val="TableText"/>
              <w:keepNext/>
            </w:pPr>
            <w:r w:rsidRPr="003255CE">
              <w:t>ELA 3</w:t>
            </w:r>
          </w:p>
        </w:tc>
        <w:tc>
          <w:tcPr>
            <w:tcW w:w="1440" w:type="dxa"/>
            <w:noWrap/>
            <w:vAlign w:val="bottom"/>
            <w:hideMark/>
          </w:tcPr>
          <w:p w14:paraId="0D96609D" w14:textId="77777777" w:rsidR="00D77778" w:rsidRPr="003255CE" w:rsidRDefault="00D77778" w:rsidP="0082407D">
            <w:pPr>
              <w:pStyle w:val="TableText"/>
            </w:pPr>
            <w:r w:rsidRPr="003255CE">
              <w:t>2115–2366</w:t>
            </w:r>
          </w:p>
        </w:tc>
        <w:tc>
          <w:tcPr>
            <w:tcW w:w="1440" w:type="dxa"/>
            <w:noWrap/>
            <w:vAlign w:val="bottom"/>
            <w:hideMark/>
          </w:tcPr>
          <w:p w14:paraId="5D052034" w14:textId="77777777" w:rsidR="00D77778" w:rsidRPr="003255CE" w:rsidRDefault="00D77778" w:rsidP="0082407D">
            <w:pPr>
              <w:pStyle w:val="TableText"/>
            </w:pPr>
            <w:r w:rsidRPr="003255CE">
              <w:t>2367–2431</w:t>
            </w:r>
          </w:p>
        </w:tc>
        <w:tc>
          <w:tcPr>
            <w:tcW w:w="1440" w:type="dxa"/>
            <w:noWrap/>
            <w:vAlign w:val="bottom"/>
            <w:hideMark/>
          </w:tcPr>
          <w:p w14:paraId="28B15B6F" w14:textId="77777777" w:rsidR="00D77778" w:rsidRPr="003255CE" w:rsidRDefault="00D77778" w:rsidP="0082407D">
            <w:pPr>
              <w:pStyle w:val="TableText"/>
            </w:pPr>
            <w:r w:rsidRPr="003255CE">
              <w:t>2432–2489</w:t>
            </w:r>
          </w:p>
        </w:tc>
        <w:tc>
          <w:tcPr>
            <w:tcW w:w="1440" w:type="dxa"/>
            <w:noWrap/>
            <w:vAlign w:val="bottom"/>
            <w:hideMark/>
          </w:tcPr>
          <w:p w14:paraId="370D846C" w14:textId="77777777" w:rsidR="00D77778" w:rsidRPr="003255CE" w:rsidRDefault="00D77778" w:rsidP="0082407D">
            <w:pPr>
              <w:pStyle w:val="TableText"/>
            </w:pPr>
            <w:r w:rsidRPr="003255CE">
              <w:t>2490–2650</w:t>
            </w:r>
          </w:p>
        </w:tc>
      </w:tr>
      <w:tr w:rsidR="00D77778" w:rsidRPr="003255CE" w14:paraId="7FCD9F53" w14:textId="77777777" w:rsidTr="00FD559F">
        <w:tc>
          <w:tcPr>
            <w:tcW w:w="2102" w:type="dxa"/>
            <w:noWrap/>
            <w:hideMark/>
          </w:tcPr>
          <w:p w14:paraId="70C998B0" w14:textId="77777777" w:rsidR="00D77778" w:rsidRPr="003255CE" w:rsidRDefault="00D77778" w:rsidP="0082407D">
            <w:pPr>
              <w:pStyle w:val="TableText"/>
              <w:keepNext/>
            </w:pPr>
            <w:r w:rsidRPr="003255CE">
              <w:t>ELA 4</w:t>
            </w:r>
          </w:p>
        </w:tc>
        <w:tc>
          <w:tcPr>
            <w:tcW w:w="1440" w:type="dxa"/>
            <w:noWrap/>
            <w:vAlign w:val="bottom"/>
            <w:hideMark/>
          </w:tcPr>
          <w:p w14:paraId="00F3912D" w14:textId="77777777" w:rsidR="00D77778" w:rsidRPr="003255CE" w:rsidRDefault="00D77778" w:rsidP="0082407D">
            <w:pPr>
              <w:pStyle w:val="TableText"/>
            </w:pPr>
            <w:r w:rsidRPr="003255CE">
              <w:t>2140–2415</w:t>
            </w:r>
          </w:p>
        </w:tc>
        <w:tc>
          <w:tcPr>
            <w:tcW w:w="1440" w:type="dxa"/>
            <w:noWrap/>
            <w:vAlign w:val="bottom"/>
            <w:hideMark/>
          </w:tcPr>
          <w:p w14:paraId="1B151AEE" w14:textId="77777777" w:rsidR="00D77778" w:rsidRPr="003255CE" w:rsidRDefault="00D77778" w:rsidP="0082407D">
            <w:pPr>
              <w:pStyle w:val="TableText"/>
            </w:pPr>
            <w:r w:rsidRPr="003255CE">
              <w:t>2416–2472</w:t>
            </w:r>
          </w:p>
        </w:tc>
        <w:tc>
          <w:tcPr>
            <w:tcW w:w="1440" w:type="dxa"/>
            <w:noWrap/>
            <w:vAlign w:val="bottom"/>
            <w:hideMark/>
          </w:tcPr>
          <w:p w14:paraId="13B6DD0E" w14:textId="77777777" w:rsidR="00D77778" w:rsidRPr="003255CE" w:rsidRDefault="00D77778" w:rsidP="0082407D">
            <w:pPr>
              <w:pStyle w:val="TableText"/>
            </w:pPr>
            <w:r w:rsidRPr="003255CE">
              <w:t>2473–2532</w:t>
            </w:r>
          </w:p>
        </w:tc>
        <w:tc>
          <w:tcPr>
            <w:tcW w:w="1440" w:type="dxa"/>
            <w:noWrap/>
            <w:vAlign w:val="bottom"/>
            <w:hideMark/>
          </w:tcPr>
          <w:p w14:paraId="694B10BA" w14:textId="77777777" w:rsidR="00D77778" w:rsidRPr="003255CE" w:rsidRDefault="00D77778" w:rsidP="0082407D">
            <w:pPr>
              <w:pStyle w:val="TableText"/>
            </w:pPr>
            <w:r w:rsidRPr="003255CE">
              <w:t>2533–2690</w:t>
            </w:r>
          </w:p>
        </w:tc>
      </w:tr>
      <w:tr w:rsidR="00D77778" w:rsidRPr="003255CE" w14:paraId="0FA70302" w14:textId="77777777" w:rsidTr="00FD559F">
        <w:tc>
          <w:tcPr>
            <w:tcW w:w="2102" w:type="dxa"/>
            <w:noWrap/>
            <w:hideMark/>
          </w:tcPr>
          <w:p w14:paraId="0E661CF4" w14:textId="77777777" w:rsidR="00D77778" w:rsidRPr="003255CE" w:rsidRDefault="00D77778" w:rsidP="0082407D">
            <w:pPr>
              <w:pStyle w:val="TableText"/>
            </w:pPr>
            <w:r w:rsidRPr="003255CE">
              <w:t>ELA 5</w:t>
            </w:r>
          </w:p>
        </w:tc>
        <w:tc>
          <w:tcPr>
            <w:tcW w:w="1440" w:type="dxa"/>
            <w:noWrap/>
            <w:vAlign w:val="bottom"/>
            <w:hideMark/>
          </w:tcPr>
          <w:p w14:paraId="7E718265" w14:textId="77777777" w:rsidR="00D77778" w:rsidRPr="003255CE" w:rsidRDefault="00D77778" w:rsidP="0082407D">
            <w:pPr>
              <w:pStyle w:val="TableText"/>
            </w:pPr>
            <w:r w:rsidRPr="003255CE">
              <w:t>2200–2441</w:t>
            </w:r>
          </w:p>
        </w:tc>
        <w:tc>
          <w:tcPr>
            <w:tcW w:w="1440" w:type="dxa"/>
            <w:noWrap/>
            <w:vAlign w:val="bottom"/>
            <w:hideMark/>
          </w:tcPr>
          <w:p w14:paraId="63A46103" w14:textId="77777777" w:rsidR="00D77778" w:rsidRPr="003255CE" w:rsidRDefault="00D77778" w:rsidP="0082407D">
            <w:pPr>
              <w:pStyle w:val="TableText"/>
            </w:pPr>
            <w:r w:rsidRPr="003255CE">
              <w:t>2442–2501</w:t>
            </w:r>
          </w:p>
        </w:tc>
        <w:tc>
          <w:tcPr>
            <w:tcW w:w="1440" w:type="dxa"/>
            <w:noWrap/>
            <w:vAlign w:val="bottom"/>
            <w:hideMark/>
          </w:tcPr>
          <w:p w14:paraId="342AA7E7" w14:textId="77777777" w:rsidR="00D77778" w:rsidRPr="003255CE" w:rsidRDefault="00D77778" w:rsidP="0082407D">
            <w:pPr>
              <w:pStyle w:val="TableText"/>
            </w:pPr>
            <w:r w:rsidRPr="003255CE">
              <w:t>2502–2581</w:t>
            </w:r>
          </w:p>
        </w:tc>
        <w:tc>
          <w:tcPr>
            <w:tcW w:w="1440" w:type="dxa"/>
            <w:noWrap/>
            <w:vAlign w:val="bottom"/>
            <w:hideMark/>
          </w:tcPr>
          <w:p w14:paraId="63780D67" w14:textId="77777777" w:rsidR="00D77778" w:rsidRPr="003255CE" w:rsidRDefault="00D77778" w:rsidP="0082407D">
            <w:pPr>
              <w:pStyle w:val="TableText"/>
            </w:pPr>
            <w:r w:rsidRPr="003255CE">
              <w:t>2582–2730</w:t>
            </w:r>
          </w:p>
        </w:tc>
      </w:tr>
      <w:tr w:rsidR="00D77778" w:rsidRPr="003255CE" w14:paraId="7811623B" w14:textId="77777777" w:rsidTr="00FD559F">
        <w:tc>
          <w:tcPr>
            <w:tcW w:w="2102" w:type="dxa"/>
            <w:noWrap/>
            <w:hideMark/>
          </w:tcPr>
          <w:p w14:paraId="152B2E5C" w14:textId="77777777" w:rsidR="00D77778" w:rsidRPr="003255CE" w:rsidRDefault="00D77778" w:rsidP="0082407D">
            <w:pPr>
              <w:pStyle w:val="TableText"/>
            </w:pPr>
            <w:r w:rsidRPr="003255CE">
              <w:t>ELA 6</w:t>
            </w:r>
          </w:p>
        </w:tc>
        <w:tc>
          <w:tcPr>
            <w:tcW w:w="1440" w:type="dxa"/>
            <w:noWrap/>
            <w:vAlign w:val="bottom"/>
            <w:hideMark/>
          </w:tcPr>
          <w:p w14:paraId="349E2F9A" w14:textId="77777777" w:rsidR="00D77778" w:rsidRPr="003255CE" w:rsidRDefault="00D77778" w:rsidP="0082407D">
            <w:pPr>
              <w:pStyle w:val="TableText"/>
            </w:pPr>
            <w:r w:rsidRPr="003255CE">
              <w:t>2230–2456</w:t>
            </w:r>
          </w:p>
        </w:tc>
        <w:tc>
          <w:tcPr>
            <w:tcW w:w="1440" w:type="dxa"/>
            <w:noWrap/>
            <w:vAlign w:val="bottom"/>
            <w:hideMark/>
          </w:tcPr>
          <w:p w14:paraId="3394F8EB" w14:textId="77777777" w:rsidR="00D77778" w:rsidRPr="003255CE" w:rsidRDefault="00D77778" w:rsidP="0082407D">
            <w:pPr>
              <w:pStyle w:val="TableText"/>
            </w:pPr>
            <w:r w:rsidRPr="003255CE">
              <w:t>2457–2530</w:t>
            </w:r>
          </w:p>
        </w:tc>
        <w:tc>
          <w:tcPr>
            <w:tcW w:w="1440" w:type="dxa"/>
            <w:noWrap/>
            <w:vAlign w:val="bottom"/>
            <w:hideMark/>
          </w:tcPr>
          <w:p w14:paraId="751E1E45" w14:textId="77777777" w:rsidR="00D77778" w:rsidRPr="003255CE" w:rsidRDefault="00D77778" w:rsidP="0082407D">
            <w:pPr>
              <w:pStyle w:val="TableText"/>
            </w:pPr>
            <w:r w:rsidRPr="003255CE">
              <w:t>2531–2617</w:t>
            </w:r>
          </w:p>
        </w:tc>
        <w:tc>
          <w:tcPr>
            <w:tcW w:w="1440" w:type="dxa"/>
            <w:noWrap/>
            <w:vAlign w:val="bottom"/>
            <w:hideMark/>
          </w:tcPr>
          <w:p w14:paraId="1F7C212C" w14:textId="77777777" w:rsidR="00D77778" w:rsidRPr="003255CE" w:rsidRDefault="00D77778" w:rsidP="0082407D">
            <w:pPr>
              <w:pStyle w:val="TableText"/>
            </w:pPr>
            <w:r w:rsidRPr="003255CE">
              <w:t>2618–2770</w:t>
            </w:r>
          </w:p>
        </w:tc>
      </w:tr>
      <w:tr w:rsidR="00D77778" w:rsidRPr="003255CE" w14:paraId="0ED4DFA5" w14:textId="77777777" w:rsidTr="00FD559F">
        <w:tc>
          <w:tcPr>
            <w:tcW w:w="2102" w:type="dxa"/>
            <w:noWrap/>
            <w:hideMark/>
          </w:tcPr>
          <w:p w14:paraId="4DF27C0D" w14:textId="77777777" w:rsidR="00D77778" w:rsidRPr="003255CE" w:rsidRDefault="00D77778" w:rsidP="0082407D">
            <w:pPr>
              <w:pStyle w:val="TableText"/>
            </w:pPr>
            <w:r w:rsidRPr="003255CE">
              <w:t>ELA 7</w:t>
            </w:r>
          </w:p>
        </w:tc>
        <w:tc>
          <w:tcPr>
            <w:tcW w:w="1440" w:type="dxa"/>
            <w:noWrap/>
            <w:vAlign w:val="bottom"/>
            <w:hideMark/>
          </w:tcPr>
          <w:p w14:paraId="6A8DDA0F" w14:textId="77777777" w:rsidR="00D77778" w:rsidRPr="003255CE" w:rsidRDefault="00D77778" w:rsidP="0082407D">
            <w:pPr>
              <w:pStyle w:val="TableText"/>
            </w:pPr>
            <w:r w:rsidRPr="003255CE">
              <w:t>2260–2478</w:t>
            </w:r>
          </w:p>
        </w:tc>
        <w:tc>
          <w:tcPr>
            <w:tcW w:w="1440" w:type="dxa"/>
            <w:noWrap/>
            <w:vAlign w:val="bottom"/>
            <w:hideMark/>
          </w:tcPr>
          <w:p w14:paraId="5EF35B65" w14:textId="77777777" w:rsidR="00D77778" w:rsidRPr="003255CE" w:rsidRDefault="00D77778" w:rsidP="0082407D">
            <w:pPr>
              <w:pStyle w:val="TableText"/>
            </w:pPr>
            <w:r w:rsidRPr="003255CE">
              <w:t>2479–2551</w:t>
            </w:r>
          </w:p>
        </w:tc>
        <w:tc>
          <w:tcPr>
            <w:tcW w:w="1440" w:type="dxa"/>
            <w:noWrap/>
            <w:vAlign w:val="bottom"/>
            <w:hideMark/>
          </w:tcPr>
          <w:p w14:paraId="39062BC0" w14:textId="77777777" w:rsidR="00D77778" w:rsidRPr="003255CE" w:rsidRDefault="00D77778" w:rsidP="0082407D">
            <w:pPr>
              <w:pStyle w:val="TableText"/>
            </w:pPr>
            <w:r w:rsidRPr="003255CE">
              <w:t>2552–2648</w:t>
            </w:r>
          </w:p>
        </w:tc>
        <w:tc>
          <w:tcPr>
            <w:tcW w:w="1440" w:type="dxa"/>
            <w:noWrap/>
            <w:vAlign w:val="bottom"/>
            <w:hideMark/>
          </w:tcPr>
          <w:p w14:paraId="3CC93A78" w14:textId="77777777" w:rsidR="00D77778" w:rsidRPr="003255CE" w:rsidRDefault="00D77778" w:rsidP="0082407D">
            <w:pPr>
              <w:pStyle w:val="TableText"/>
            </w:pPr>
            <w:r w:rsidRPr="003255CE">
              <w:t>2649–2810</w:t>
            </w:r>
          </w:p>
        </w:tc>
      </w:tr>
      <w:tr w:rsidR="00D77778" w:rsidRPr="003255CE" w14:paraId="4AE4C206" w14:textId="77777777" w:rsidTr="00FD559F">
        <w:tc>
          <w:tcPr>
            <w:tcW w:w="2102" w:type="dxa"/>
            <w:tcBorders>
              <w:bottom w:val="nil"/>
            </w:tcBorders>
            <w:noWrap/>
            <w:hideMark/>
          </w:tcPr>
          <w:p w14:paraId="17946C73" w14:textId="77777777" w:rsidR="00D77778" w:rsidRPr="003255CE" w:rsidRDefault="00D77778" w:rsidP="0082407D">
            <w:pPr>
              <w:pStyle w:val="TableText"/>
            </w:pPr>
            <w:r w:rsidRPr="003255CE">
              <w:t>ELA 8</w:t>
            </w:r>
          </w:p>
        </w:tc>
        <w:tc>
          <w:tcPr>
            <w:tcW w:w="1440" w:type="dxa"/>
            <w:tcBorders>
              <w:bottom w:val="nil"/>
            </w:tcBorders>
            <w:noWrap/>
            <w:vAlign w:val="bottom"/>
            <w:hideMark/>
          </w:tcPr>
          <w:p w14:paraId="34113166" w14:textId="77777777" w:rsidR="00D77778" w:rsidRPr="003255CE" w:rsidRDefault="00D77778" w:rsidP="0082407D">
            <w:pPr>
              <w:pStyle w:val="TableText"/>
            </w:pPr>
            <w:r w:rsidRPr="003255CE">
              <w:t>2290–2486</w:t>
            </w:r>
          </w:p>
        </w:tc>
        <w:tc>
          <w:tcPr>
            <w:tcW w:w="1440" w:type="dxa"/>
            <w:tcBorders>
              <w:bottom w:val="nil"/>
            </w:tcBorders>
            <w:noWrap/>
            <w:vAlign w:val="bottom"/>
            <w:hideMark/>
          </w:tcPr>
          <w:p w14:paraId="12A0E3AF" w14:textId="77777777" w:rsidR="00D77778" w:rsidRPr="003255CE" w:rsidRDefault="00D77778" w:rsidP="0082407D">
            <w:pPr>
              <w:pStyle w:val="TableText"/>
            </w:pPr>
            <w:r w:rsidRPr="003255CE">
              <w:t>2487–2566</w:t>
            </w:r>
          </w:p>
        </w:tc>
        <w:tc>
          <w:tcPr>
            <w:tcW w:w="1440" w:type="dxa"/>
            <w:tcBorders>
              <w:bottom w:val="nil"/>
            </w:tcBorders>
            <w:noWrap/>
            <w:vAlign w:val="bottom"/>
            <w:hideMark/>
          </w:tcPr>
          <w:p w14:paraId="414B6AF2" w14:textId="77777777" w:rsidR="00D77778" w:rsidRPr="003255CE" w:rsidRDefault="00D77778" w:rsidP="0082407D">
            <w:pPr>
              <w:pStyle w:val="TableText"/>
            </w:pPr>
            <w:r w:rsidRPr="003255CE">
              <w:t>2567–2667</w:t>
            </w:r>
          </w:p>
        </w:tc>
        <w:tc>
          <w:tcPr>
            <w:tcW w:w="1440" w:type="dxa"/>
            <w:tcBorders>
              <w:bottom w:val="nil"/>
            </w:tcBorders>
            <w:noWrap/>
            <w:vAlign w:val="bottom"/>
            <w:hideMark/>
          </w:tcPr>
          <w:p w14:paraId="05528C80" w14:textId="77777777" w:rsidR="00D77778" w:rsidRPr="003255CE" w:rsidRDefault="00D77778" w:rsidP="0082407D">
            <w:pPr>
              <w:pStyle w:val="TableText"/>
            </w:pPr>
            <w:r w:rsidRPr="003255CE">
              <w:t>2668–2850</w:t>
            </w:r>
          </w:p>
        </w:tc>
      </w:tr>
      <w:tr w:rsidR="00D77778" w:rsidRPr="003255CE" w14:paraId="37C74C63" w14:textId="77777777" w:rsidTr="00FD559F">
        <w:tc>
          <w:tcPr>
            <w:tcW w:w="2102" w:type="dxa"/>
            <w:tcBorders>
              <w:top w:val="nil"/>
              <w:bottom w:val="single" w:sz="4" w:space="0" w:color="auto"/>
            </w:tcBorders>
            <w:noWrap/>
            <w:hideMark/>
          </w:tcPr>
          <w:p w14:paraId="44F42A82" w14:textId="77777777" w:rsidR="00D77778" w:rsidRPr="003255CE" w:rsidRDefault="00D77778" w:rsidP="0082407D">
            <w:pPr>
              <w:pStyle w:val="TableText"/>
            </w:pPr>
            <w:r w:rsidRPr="003255CE">
              <w:t>ELA 11</w:t>
            </w:r>
          </w:p>
        </w:tc>
        <w:tc>
          <w:tcPr>
            <w:tcW w:w="1440" w:type="dxa"/>
            <w:tcBorders>
              <w:top w:val="nil"/>
              <w:bottom w:val="single" w:sz="4" w:space="0" w:color="auto"/>
            </w:tcBorders>
            <w:noWrap/>
            <w:vAlign w:val="bottom"/>
            <w:hideMark/>
          </w:tcPr>
          <w:p w14:paraId="660F9E42" w14:textId="77777777" w:rsidR="00D77778" w:rsidRPr="003255CE" w:rsidRDefault="00D77778" w:rsidP="0082407D">
            <w:pPr>
              <w:pStyle w:val="TableText"/>
            </w:pPr>
            <w:r w:rsidRPr="003255CE">
              <w:t>2300–2492</w:t>
            </w:r>
          </w:p>
        </w:tc>
        <w:tc>
          <w:tcPr>
            <w:tcW w:w="1440" w:type="dxa"/>
            <w:tcBorders>
              <w:top w:val="nil"/>
              <w:bottom w:val="single" w:sz="4" w:space="0" w:color="auto"/>
            </w:tcBorders>
            <w:noWrap/>
            <w:vAlign w:val="bottom"/>
            <w:hideMark/>
          </w:tcPr>
          <w:p w14:paraId="00372C70" w14:textId="77777777" w:rsidR="00D77778" w:rsidRPr="003255CE" w:rsidRDefault="00D77778" w:rsidP="0082407D">
            <w:pPr>
              <w:pStyle w:val="TableText"/>
            </w:pPr>
            <w:r w:rsidRPr="003255CE">
              <w:t>2493–2582</w:t>
            </w:r>
          </w:p>
        </w:tc>
        <w:tc>
          <w:tcPr>
            <w:tcW w:w="1440" w:type="dxa"/>
            <w:tcBorders>
              <w:top w:val="nil"/>
              <w:bottom w:val="single" w:sz="4" w:space="0" w:color="auto"/>
            </w:tcBorders>
            <w:noWrap/>
            <w:vAlign w:val="bottom"/>
            <w:hideMark/>
          </w:tcPr>
          <w:p w14:paraId="5FB06BB9" w14:textId="77777777" w:rsidR="00D77778" w:rsidRPr="003255CE" w:rsidRDefault="00D77778" w:rsidP="0082407D">
            <w:pPr>
              <w:pStyle w:val="TableText"/>
            </w:pPr>
            <w:r w:rsidRPr="003255CE">
              <w:t>2583–2681</w:t>
            </w:r>
          </w:p>
        </w:tc>
        <w:tc>
          <w:tcPr>
            <w:tcW w:w="1440" w:type="dxa"/>
            <w:tcBorders>
              <w:top w:val="nil"/>
              <w:bottom w:val="single" w:sz="4" w:space="0" w:color="auto"/>
            </w:tcBorders>
            <w:noWrap/>
            <w:vAlign w:val="bottom"/>
            <w:hideMark/>
          </w:tcPr>
          <w:p w14:paraId="0E218A67" w14:textId="77777777" w:rsidR="00D77778" w:rsidRPr="003255CE" w:rsidRDefault="00D77778" w:rsidP="0082407D">
            <w:pPr>
              <w:pStyle w:val="TableText"/>
            </w:pPr>
            <w:r w:rsidRPr="003255CE">
              <w:t>2682–2900</w:t>
            </w:r>
          </w:p>
        </w:tc>
      </w:tr>
      <w:tr w:rsidR="00D77778" w:rsidRPr="003255CE" w14:paraId="64A33255" w14:textId="77777777" w:rsidTr="00FD559F">
        <w:tc>
          <w:tcPr>
            <w:tcW w:w="2102" w:type="dxa"/>
            <w:tcBorders>
              <w:top w:val="single" w:sz="4" w:space="0" w:color="auto"/>
            </w:tcBorders>
            <w:noWrap/>
            <w:hideMark/>
          </w:tcPr>
          <w:p w14:paraId="73CA49EE" w14:textId="77777777" w:rsidR="00D77778" w:rsidRPr="003255CE" w:rsidRDefault="00D77778" w:rsidP="0082407D">
            <w:pPr>
              <w:pStyle w:val="TableText"/>
              <w:keepNext/>
              <w:rPr>
                <w:noProof w:val="0"/>
              </w:rPr>
            </w:pPr>
            <w:r w:rsidRPr="003255CE">
              <w:rPr>
                <w:noProof w:val="0"/>
              </w:rPr>
              <w:t>Mathematics 3</w:t>
            </w:r>
          </w:p>
        </w:tc>
        <w:tc>
          <w:tcPr>
            <w:tcW w:w="1440" w:type="dxa"/>
            <w:tcBorders>
              <w:top w:val="single" w:sz="4" w:space="0" w:color="auto"/>
            </w:tcBorders>
            <w:noWrap/>
            <w:vAlign w:val="bottom"/>
            <w:hideMark/>
          </w:tcPr>
          <w:p w14:paraId="328312BE" w14:textId="77777777" w:rsidR="00D77778" w:rsidRPr="003255CE" w:rsidRDefault="00D77778" w:rsidP="0082407D">
            <w:pPr>
              <w:pStyle w:val="TableText"/>
              <w:keepNext/>
              <w:rPr>
                <w:noProof w:val="0"/>
              </w:rPr>
            </w:pPr>
            <w:r w:rsidRPr="003255CE">
              <w:rPr>
                <w:noProof w:val="0"/>
                <w:color w:val="000000"/>
              </w:rPr>
              <w:t>2190–2380</w:t>
            </w:r>
          </w:p>
        </w:tc>
        <w:tc>
          <w:tcPr>
            <w:tcW w:w="1440" w:type="dxa"/>
            <w:tcBorders>
              <w:top w:val="single" w:sz="4" w:space="0" w:color="auto"/>
            </w:tcBorders>
            <w:noWrap/>
            <w:vAlign w:val="bottom"/>
            <w:hideMark/>
          </w:tcPr>
          <w:p w14:paraId="6972D06C" w14:textId="77777777" w:rsidR="00D77778" w:rsidRPr="003255CE" w:rsidRDefault="00D77778" w:rsidP="0082407D">
            <w:pPr>
              <w:pStyle w:val="TableText"/>
              <w:keepNext/>
              <w:rPr>
                <w:noProof w:val="0"/>
              </w:rPr>
            </w:pPr>
            <w:r w:rsidRPr="003255CE">
              <w:rPr>
                <w:noProof w:val="0"/>
              </w:rPr>
              <w:t>2381–2435</w:t>
            </w:r>
          </w:p>
        </w:tc>
        <w:tc>
          <w:tcPr>
            <w:tcW w:w="1440" w:type="dxa"/>
            <w:tcBorders>
              <w:top w:val="single" w:sz="4" w:space="0" w:color="auto"/>
            </w:tcBorders>
            <w:noWrap/>
            <w:vAlign w:val="bottom"/>
            <w:hideMark/>
          </w:tcPr>
          <w:p w14:paraId="74B2B16C" w14:textId="77777777" w:rsidR="00D77778" w:rsidRPr="003255CE" w:rsidRDefault="00D77778" w:rsidP="0082407D">
            <w:pPr>
              <w:pStyle w:val="TableText"/>
              <w:keepNext/>
              <w:rPr>
                <w:noProof w:val="0"/>
              </w:rPr>
            </w:pPr>
            <w:r w:rsidRPr="003255CE">
              <w:rPr>
                <w:noProof w:val="0"/>
              </w:rPr>
              <w:t>2436–2500</w:t>
            </w:r>
          </w:p>
        </w:tc>
        <w:tc>
          <w:tcPr>
            <w:tcW w:w="1440" w:type="dxa"/>
            <w:tcBorders>
              <w:top w:val="single" w:sz="4" w:space="0" w:color="auto"/>
            </w:tcBorders>
            <w:noWrap/>
            <w:vAlign w:val="bottom"/>
            <w:hideMark/>
          </w:tcPr>
          <w:p w14:paraId="064D758C" w14:textId="77777777" w:rsidR="00D77778" w:rsidRPr="003255CE" w:rsidRDefault="00D77778" w:rsidP="0082407D">
            <w:pPr>
              <w:pStyle w:val="TableText"/>
              <w:keepNext/>
              <w:rPr>
                <w:noProof w:val="0"/>
              </w:rPr>
            </w:pPr>
            <w:r w:rsidRPr="003255CE">
              <w:rPr>
                <w:noProof w:val="0"/>
                <w:color w:val="000000"/>
              </w:rPr>
              <w:t>2501–2660</w:t>
            </w:r>
          </w:p>
        </w:tc>
      </w:tr>
      <w:tr w:rsidR="00D77778" w:rsidRPr="003255CE" w14:paraId="71248DD2" w14:textId="77777777" w:rsidTr="00FD559F">
        <w:tc>
          <w:tcPr>
            <w:tcW w:w="2102" w:type="dxa"/>
            <w:noWrap/>
            <w:hideMark/>
          </w:tcPr>
          <w:p w14:paraId="63CEC2BD" w14:textId="77777777" w:rsidR="00D77778" w:rsidRPr="003255CE" w:rsidRDefault="00D77778" w:rsidP="0082407D">
            <w:pPr>
              <w:pStyle w:val="TableText"/>
              <w:keepNext/>
              <w:rPr>
                <w:noProof w:val="0"/>
              </w:rPr>
            </w:pPr>
            <w:r w:rsidRPr="003255CE">
              <w:rPr>
                <w:noProof w:val="0"/>
              </w:rPr>
              <w:t>Mathematics 4</w:t>
            </w:r>
          </w:p>
        </w:tc>
        <w:tc>
          <w:tcPr>
            <w:tcW w:w="1440" w:type="dxa"/>
            <w:noWrap/>
            <w:vAlign w:val="bottom"/>
            <w:hideMark/>
          </w:tcPr>
          <w:p w14:paraId="0E11C107" w14:textId="77777777" w:rsidR="00D77778" w:rsidRPr="003255CE" w:rsidRDefault="00D77778" w:rsidP="0082407D">
            <w:pPr>
              <w:pStyle w:val="TableText"/>
              <w:keepNext/>
              <w:rPr>
                <w:noProof w:val="0"/>
              </w:rPr>
            </w:pPr>
            <w:r w:rsidRPr="003255CE">
              <w:rPr>
                <w:noProof w:val="0"/>
                <w:color w:val="000000"/>
              </w:rPr>
              <w:t>2205–2410</w:t>
            </w:r>
          </w:p>
        </w:tc>
        <w:tc>
          <w:tcPr>
            <w:tcW w:w="1440" w:type="dxa"/>
            <w:noWrap/>
            <w:vAlign w:val="bottom"/>
            <w:hideMark/>
          </w:tcPr>
          <w:p w14:paraId="5A26E064" w14:textId="77777777" w:rsidR="00D77778" w:rsidRPr="003255CE" w:rsidRDefault="00D77778" w:rsidP="0082407D">
            <w:pPr>
              <w:pStyle w:val="TableText"/>
              <w:keepNext/>
              <w:rPr>
                <w:noProof w:val="0"/>
              </w:rPr>
            </w:pPr>
            <w:r w:rsidRPr="003255CE">
              <w:rPr>
                <w:noProof w:val="0"/>
              </w:rPr>
              <w:t>2411–2484</w:t>
            </w:r>
          </w:p>
        </w:tc>
        <w:tc>
          <w:tcPr>
            <w:tcW w:w="1440" w:type="dxa"/>
            <w:noWrap/>
            <w:vAlign w:val="bottom"/>
            <w:hideMark/>
          </w:tcPr>
          <w:p w14:paraId="207B34AC" w14:textId="77777777" w:rsidR="00D77778" w:rsidRPr="003255CE" w:rsidRDefault="00D77778" w:rsidP="0082407D">
            <w:pPr>
              <w:pStyle w:val="TableText"/>
              <w:keepNext/>
              <w:rPr>
                <w:noProof w:val="0"/>
              </w:rPr>
            </w:pPr>
            <w:r w:rsidRPr="003255CE">
              <w:rPr>
                <w:noProof w:val="0"/>
              </w:rPr>
              <w:t>2485–2548</w:t>
            </w:r>
          </w:p>
        </w:tc>
        <w:tc>
          <w:tcPr>
            <w:tcW w:w="1440" w:type="dxa"/>
            <w:noWrap/>
            <w:vAlign w:val="bottom"/>
            <w:hideMark/>
          </w:tcPr>
          <w:p w14:paraId="31A063E1" w14:textId="77777777" w:rsidR="00D77778" w:rsidRPr="003255CE" w:rsidRDefault="00D77778" w:rsidP="0082407D">
            <w:pPr>
              <w:pStyle w:val="TableText"/>
              <w:keepNext/>
              <w:rPr>
                <w:noProof w:val="0"/>
              </w:rPr>
            </w:pPr>
            <w:r w:rsidRPr="003255CE">
              <w:rPr>
                <w:noProof w:val="0"/>
                <w:color w:val="000000"/>
              </w:rPr>
              <w:t>2549–2700</w:t>
            </w:r>
          </w:p>
        </w:tc>
      </w:tr>
      <w:tr w:rsidR="00D77778" w:rsidRPr="003255CE" w14:paraId="73F00961" w14:textId="77777777" w:rsidTr="00FD559F">
        <w:tc>
          <w:tcPr>
            <w:tcW w:w="2102" w:type="dxa"/>
            <w:noWrap/>
            <w:hideMark/>
          </w:tcPr>
          <w:p w14:paraId="22619E63" w14:textId="77777777" w:rsidR="00D77778" w:rsidRPr="003255CE" w:rsidRDefault="00D77778" w:rsidP="0082407D">
            <w:pPr>
              <w:pStyle w:val="TableText"/>
              <w:keepNext/>
              <w:rPr>
                <w:noProof w:val="0"/>
              </w:rPr>
            </w:pPr>
            <w:r w:rsidRPr="003255CE">
              <w:rPr>
                <w:noProof w:val="0"/>
              </w:rPr>
              <w:t>Mathematics 5</w:t>
            </w:r>
          </w:p>
        </w:tc>
        <w:tc>
          <w:tcPr>
            <w:tcW w:w="1440" w:type="dxa"/>
            <w:noWrap/>
            <w:vAlign w:val="bottom"/>
            <w:hideMark/>
          </w:tcPr>
          <w:p w14:paraId="1606016D" w14:textId="77777777" w:rsidR="00D77778" w:rsidRPr="003255CE" w:rsidRDefault="00D77778" w:rsidP="0082407D">
            <w:pPr>
              <w:pStyle w:val="TableText"/>
              <w:keepNext/>
              <w:rPr>
                <w:noProof w:val="0"/>
              </w:rPr>
            </w:pPr>
            <w:r w:rsidRPr="003255CE">
              <w:rPr>
                <w:noProof w:val="0"/>
                <w:color w:val="000000"/>
              </w:rPr>
              <w:t>2220–2454</w:t>
            </w:r>
          </w:p>
        </w:tc>
        <w:tc>
          <w:tcPr>
            <w:tcW w:w="1440" w:type="dxa"/>
            <w:noWrap/>
            <w:vAlign w:val="bottom"/>
            <w:hideMark/>
          </w:tcPr>
          <w:p w14:paraId="7F7174AE" w14:textId="77777777" w:rsidR="00D77778" w:rsidRPr="003255CE" w:rsidRDefault="00D77778" w:rsidP="0082407D">
            <w:pPr>
              <w:pStyle w:val="TableText"/>
              <w:keepNext/>
              <w:rPr>
                <w:noProof w:val="0"/>
              </w:rPr>
            </w:pPr>
            <w:r w:rsidRPr="003255CE">
              <w:rPr>
                <w:noProof w:val="0"/>
              </w:rPr>
              <w:t>2455–2527</w:t>
            </w:r>
          </w:p>
        </w:tc>
        <w:tc>
          <w:tcPr>
            <w:tcW w:w="1440" w:type="dxa"/>
            <w:noWrap/>
            <w:vAlign w:val="bottom"/>
            <w:hideMark/>
          </w:tcPr>
          <w:p w14:paraId="3E963F5B" w14:textId="77777777" w:rsidR="00D77778" w:rsidRPr="003255CE" w:rsidRDefault="00D77778" w:rsidP="0082407D">
            <w:pPr>
              <w:pStyle w:val="TableText"/>
              <w:keepNext/>
              <w:rPr>
                <w:noProof w:val="0"/>
              </w:rPr>
            </w:pPr>
            <w:r w:rsidRPr="003255CE">
              <w:rPr>
                <w:noProof w:val="0"/>
              </w:rPr>
              <w:t>2528–2578</w:t>
            </w:r>
          </w:p>
        </w:tc>
        <w:tc>
          <w:tcPr>
            <w:tcW w:w="1440" w:type="dxa"/>
            <w:noWrap/>
            <w:vAlign w:val="bottom"/>
            <w:hideMark/>
          </w:tcPr>
          <w:p w14:paraId="2509618C" w14:textId="77777777" w:rsidR="00D77778" w:rsidRPr="003255CE" w:rsidRDefault="00D77778" w:rsidP="0082407D">
            <w:pPr>
              <w:pStyle w:val="TableText"/>
              <w:keepNext/>
              <w:rPr>
                <w:noProof w:val="0"/>
              </w:rPr>
            </w:pPr>
            <w:r w:rsidRPr="003255CE">
              <w:rPr>
                <w:noProof w:val="0"/>
                <w:color w:val="000000"/>
              </w:rPr>
              <w:t>2579–2740</w:t>
            </w:r>
          </w:p>
        </w:tc>
      </w:tr>
      <w:tr w:rsidR="00D77778" w:rsidRPr="003255CE" w14:paraId="67D38CBB" w14:textId="77777777" w:rsidTr="00FD559F">
        <w:tc>
          <w:tcPr>
            <w:tcW w:w="2102" w:type="dxa"/>
            <w:noWrap/>
            <w:hideMark/>
          </w:tcPr>
          <w:p w14:paraId="5AA4C00E" w14:textId="77777777" w:rsidR="00D77778" w:rsidRPr="003255CE" w:rsidRDefault="00D77778" w:rsidP="0082407D">
            <w:pPr>
              <w:pStyle w:val="TableText"/>
              <w:keepNext/>
              <w:rPr>
                <w:noProof w:val="0"/>
              </w:rPr>
            </w:pPr>
            <w:r w:rsidRPr="003255CE">
              <w:rPr>
                <w:noProof w:val="0"/>
              </w:rPr>
              <w:t>Mathematics 6</w:t>
            </w:r>
          </w:p>
        </w:tc>
        <w:tc>
          <w:tcPr>
            <w:tcW w:w="1440" w:type="dxa"/>
            <w:noWrap/>
            <w:vAlign w:val="bottom"/>
            <w:hideMark/>
          </w:tcPr>
          <w:p w14:paraId="7D68AFA0" w14:textId="77777777" w:rsidR="00D77778" w:rsidRPr="003255CE" w:rsidRDefault="00D77778" w:rsidP="0082407D">
            <w:pPr>
              <w:pStyle w:val="TableText"/>
              <w:keepNext/>
              <w:rPr>
                <w:noProof w:val="0"/>
              </w:rPr>
            </w:pPr>
            <w:r w:rsidRPr="003255CE">
              <w:rPr>
                <w:noProof w:val="0"/>
                <w:color w:val="000000"/>
              </w:rPr>
              <w:t>2235–2472</w:t>
            </w:r>
          </w:p>
        </w:tc>
        <w:tc>
          <w:tcPr>
            <w:tcW w:w="1440" w:type="dxa"/>
            <w:noWrap/>
            <w:vAlign w:val="bottom"/>
            <w:hideMark/>
          </w:tcPr>
          <w:p w14:paraId="34268576" w14:textId="77777777" w:rsidR="00D77778" w:rsidRPr="003255CE" w:rsidRDefault="00D77778" w:rsidP="0082407D">
            <w:pPr>
              <w:pStyle w:val="TableText"/>
              <w:keepNext/>
              <w:rPr>
                <w:noProof w:val="0"/>
              </w:rPr>
            </w:pPr>
            <w:r w:rsidRPr="003255CE">
              <w:rPr>
                <w:noProof w:val="0"/>
              </w:rPr>
              <w:t>2473–2551</w:t>
            </w:r>
          </w:p>
        </w:tc>
        <w:tc>
          <w:tcPr>
            <w:tcW w:w="1440" w:type="dxa"/>
            <w:noWrap/>
            <w:vAlign w:val="bottom"/>
            <w:hideMark/>
          </w:tcPr>
          <w:p w14:paraId="44DACEEB" w14:textId="77777777" w:rsidR="00D77778" w:rsidRPr="003255CE" w:rsidRDefault="00D77778" w:rsidP="0082407D">
            <w:pPr>
              <w:pStyle w:val="TableText"/>
              <w:keepNext/>
              <w:rPr>
                <w:noProof w:val="0"/>
              </w:rPr>
            </w:pPr>
            <w:r w:rsidRPr="003255CE">
              <w:rPr>
                <w:noProof w:val="0"/>
              </w:rPr>
              <w:t>2552–2609</w:t>
            </w:r>
          </w:p>
        </w:tc>
        <w:tc>
          <w:tcPr>
            <w:tcW w:w="1440" w:type="dxa"/>
            <w:noWrap/>
            <w:vAlign w:val="bottom"/>
            <w:hideMark/>
          </w:tcPr>
          <w:p w14:paraId="1940D90D" w14:textId="77777777" w:rsidR="00D77778" w:rsidRPr="003255CE" w:rsidRDefault="00D77778" w:rsidP="0082407D">
            <w:pPr>
              <w:pStyle w:val="TableText"/>
              <w:keepNext/>
              <w:rPr>
                <w:noProof w:val="0"/>
              </w:rPr>
            </w:pPr>
            <w:r w:rsidRPr="003255CE">
              <w:rPr>
                <w:noProof w:val="0"/>
                <w:color w:val="000000"/>
              </w:rPr>
              <w:t>2610–2780</w:t>
            </w:r>
          </w:p>
        </w:tc>
      </w:tr>
      <w:tr w:rsidR="00D77778" w:rsidRPr="003255CE" w14:paraId="4A0A245E" w14:textId="77777777" w:rsidTr="00FD559F">
        <w:tc>
          <w:tcPr>
            <w:tcW w:w="2102" w:type="dxa"/>
            <w:noWrap/>
            <w:hideMark/>
          </w:tcPr>
          <w:p w14:paraId="39CAC6F0" w14:textId="77777777" w:rsidR="00D77778" w:rsidRPr="003255CE" w:rsidRDefault="00D77778" w:rsidP="0082407D">
            <w:pPr>
              <w:pStyle w:val="TableText"/>
              <w:rPr>
                <w:noProof w:val="0"/>
              </w:rPr>
            </w:pPr>
            <w:r w:rsidRPr="003255CE">
              <w:rPr>
                <w:noProof w:val="0"/>
              </w:rPr>
              <w:t>Mathematics 7</w:t>
            </w:r>
          </w:p>
        </w:tc>
        <w:tc>
          <w:tcPr>
            <w:tcW w:w="1440" w:type="dxa"/>
            <w:noWrap/>
            <w:vAlign w:val="bottom"/>
            <w:hideMark/>
          </w:tcPr>
          <w:p w14:paraId="333EB955" w14:textId="77777777" w:rsidR="00D77778" w:rsidRPr="003255CE" w:rsidRDefault="00D77778" w:rsidP="0082407D">
            <w:pPr>
              <w:pStyle w:val="TableText"/>
              <w:rPr>
                <w:noProof w:val="0"/>
              </w:rPr>
            </w:pPr>
            <w:r w:rsidRPr="003255CE">
              <w:rPr>
                <w:noProof w:val="0"/>
                <w:color w:val="000000"/>
              </w:rPr>
              <w:t>2250–2483</w:t>
            </w:r>
          </w:p>
        </w:tc>
        <w:tc>
          <w:tcPr>
            <w:tcW w:w="1440" w:type="dxa"/>
            <w:noWrap/>
            <w:vAlign w:val="bottom"/>
            <w:hideMark/>
          </w:tcPr>
          <w:p w14:paraId="0858CB0C" w14:textId="77777777" w:rsidR="00D77778" w:rsidRPr="003255CE" w:rsidRDefault="00D77778" w:rsidP="0082407D">
            <w:pPr>
              <w:pStyle w:val="TableText"/>
              <w:rPr>
                <w:noProof w:val="0"/>
              </w:rPr>
            </w:pPr>
            <w:r w:rsidRPr="003255CE">
              <w:rPr>
                <w:noProof w:val="0"/>
              </w:rPr>
              <w:t>2484–2566</w:t>
            </w:r>
          </w:p>
        </w:tc>
        <w:tc>
          <w:tcPr>
            <w:tcW w:w="1440" w:type="dxa"/>
            <w:noWrap/>
            <w:vAlign w:val="bottom"/>
            <w:hideMark/>
          </w:tcPr>
          <w:p w14:paraId="517244AE" w14:textId="77777777" w:rsidR="00D77778" w:rsidRPr="003255CE" w:rsidRDefault="00D77778" w:rsidP="0082407D">
            <w:pPr>
              <w:pStyle w:val="TableText"/>
              <w:rPr>
                <w:noProof w:val="0"/>
              </w:rPr>
            </w:pPr>
            <w:r w:rsidRPr="003255CE">
              <w:rPr>
                <w:noProof w:val="0"/>
              </w:rPr>
              <w:t>2567–2634</w:t>
            </w:r>
          </w:p>
        </w:tc>
        <w:tc>
          <w:tcPr>
            <w:tcW w:w="1440" w:type="dxa"/>
            <w:noWrap/>
            <w:vAlign w:val="bottom"/>
            <w:hideMark/>
          </w:tcPr>
          <w:p w14:paraId="27C19F54" w14:textId="77777777" w:rsidR="00D77778" w:rsidRPr="003255CE" w:rsidRDefault="00D77778" w:rsidP="0082407D">
            <w:pPr>
              <w:pStyle w:val="TableText"/>
              <w:rPr>
                <w:noProof w:val="0"/>
              </w:rPr>
            </w:pPr>
            <w:r w:rsidRPr="003255CE">
              <w:rPr>
                <w:noProof w:val="0"/>
                <w:color w:val="000000"/>
              </w:rPr>
              <w:t>2635–2820</w:t>
            </w:r>
          </w:p>
        </w:tc>
      </w:tr>
      <w:tr w:rsidR="00D77778" w:rsidRPr="003255CE" w14:paraId="67544390" w14:textId="77777777" w:rsidTr="00FD559F">
        <w:trPr>
          <w:trHeight w:val="51"/>
        </w:trPr>
        <w:tc>
          <w:tcPr>
            <w:tcW w:w="2102" w:type="dxa"/>
            <w:noWrap/>
            <w:hideMark/>
          </w:tcPr>
          <w:p w14:paraId="0222159A" w14:textId="77777777" w:rsidR="00D77778" w:rsidRPr="003255CE" w:rsidRDefault="00D77778" w:rsidP="0082407D">
            <w:pPr>
              <w:pStyle w:val="TableText"/>
              <w:rPr>
                <w:noProof w:val="0"/>
              </w:rPr>
            </w:pPr>
            <w:r w:rsidRPr="003255CE">
              <w:rPr>
                <w:noProof w:val="0"/>
              </w:rPr>
              <w:t>Mathematics 8</w:t>
            </w:r>
          </w:p>
        </w:tc>
        <w:tc>
          <w:tcPr>
            <w:tcW w:w="1440" w:type="dxa"/>
            <w:noWrap/>
            <w:vAlign w:val="bottom"/>
            <w:hideMark/>
          </w:tcPr>
          <w:p w14:paraId="70A35430" w14:textId="77777777" w:rsidR="00D77778" w:rsidRPr="003255CE" w:rsidRDefault="00D77778" w:rsidP="0082407D">
            <w:pPr>
              <w:pStyle w:val="TableText"/>
              <w:rPr>
                <w:noProof w:val="0"/>
              </w:rPr>
            </w:pPr>
            <w:r w:rsidRPr="003255CE">
              <w:rPr>
                <w:noProof w:val="0"/>
                <w:color w:val="000000"/>
              </w:rPr>
              <w:t>2265–2503</w:t>
            </w:r>
          </w:p>
        </w:tc>
        <w:tc>
          <w:tcPr>
            <w:tcW w:w="1440" w:type="dxa"/>
            <w:noWrap/>
            <w:vAlign w:val="bottom"/>
            <w:hideMark/>
          </w:tcPr>
          <w:p w14:paraId="44E1ABD4" w14:textId="77777777" w:rsidR="00D77778" w:rsidRPr="003255CE" w:rsidRDefault="00D77778" w:rsidP="0082407D">
            <w:pPr>
              <w:pStyle w:val="TableText"/>
              <w:rPr>
                <w:noProof w:val="0"/>
              </w:rPr>
            </w:pPr>
            <w:r w:rsidRPr="003255CE">
              <w:rPr>
                <w:noProof w:val="0"/>
              </w:rPr>
              <w:t>2504–2585</w:t>
            </w:r>
          </w:p>
        </w:tc>
        <w:tc>
          <w:tcPr>
            <w:tcW w:w="1440" w:type="dxa"/>
            <w:noWrap/>
            <w:vAlign w:val="bottom"/>
            <w:hideMark/>
          </w:tcPr>
          <w:p w14:paraId="2089AE46" w14:textId="77777777" w:rsidR="00D77778" w:rsidRPr="003255CE" w:rsidRDefault="00D77778" w:rsidP="0082407D">
            <w:pPr>
              <w:pStyle w:val="TableText"/>
              <w:rPr>
                <w:noProof w:val="0"/>
              </w:rPr>
            </w:pPr>
            <w:r w:rsidRPr="003255CE">
              <w:rPr>
                <w:noProof w:val="0"/>
              </w:rPr>
              <w:t>2586–2652</w:t>
            </w:r>
          </w:p>
        </w:tc>
        <w:tc>
          <w:tcPr>
            <w:tcW w:w="1440" w:type="dxa"/>
            <w:noWrap/>
            <w:vAlign w:val="bottom"/>
            <w:hideMark/>
          </w:tcPr>
          <w:p w14:paraId="5CEF6721" w14:textId="77777777" w:rsidR="00D77778" w:rsidRPr="003255CE" w:rsidRDefault="00D77778" w:rsidP="0082407D">
            <w:pPr>
              <w:pStyle w:val="TableText"/>
              <w:rPr>
                <w:noProof w:val="0"/>
              </w:rPr>
            </w:pPr>
            <w:r w:rsidRPr="003255CE">
              <w:rPr>
                <w:noProof w:val="0"/>
                <w:color w:val="000000"/>
              </w:rPr>
              <w:t>2653–2860</w:t>
            </w:r>
          </w:p>
        </w:tc>
      </w:tr>
      <w:tr w:rsidR="00D77778" w:rsidRPr="003255CE" w14:paraId="57871D13" w14:textId="77777777" w:rsidTr="00FD559F">
        <w:tc>
          <w:tcPr>
            <w:tcW w:w="2102" w:type="dxa"/>
            <w:noWrap/>
            <w:hideMark/>
          </w:tcPr>
          <w:p w14:paraId="26B0DEB4" w14:textId="77777777" w:rsidR="00D77778" w:rsidRPr="003255CE" w:rsidRDefault="00D77778" w:rsidP="0082407D">
            <w:pPr>
              <w:pStyle w:val="TableText"/>
              <w:rPr>
                <w:noProof w:val="0"/>
              </w:rPr>
            </w:pPr>
            <w:r w:rsidRPr="003255CE">
              <w:rPr>
                <w:noProof w:val="0"/>
              </w:rPr>
              <w:t>Mathematics 11</w:t>
            </w:r>
          </w:p>
        </w:tc>
        <w:tc>
          <w:tcPr>
            <w:tcW w:w="1440" w:type="dxa"/>
            <w:noWrap/>
            <w:vAlign w:val="bottom"/>
            <w:hideMark/>
          </w:tcPr>
          <w:p w14:paraId="6A5C6EBD" w14:textId="77777777" w:rsidR="00D77778" w:rsidRPr="003255CE" w:rsidRDefault="00D77778" w:rsidP="0082407D">
            <w:pPr>
              <w:pStyle w:val="TableText"/>
              <w:rPr>
                <w:noProof w:val="0"/>
              </w:rPr>
            </w:pPr>
            <w:r w:rsidRPr="003255CE">
              <w:rPr>
                <w:noProof w:val="0"/>
                <w:color w:val="000000"/>
              </w:rPr>
              <w:t>2280–2542</w:t>
            </w:r>
          </w:p>
        </w:tc>
        <w:tc>
          <w:tcPr>
            <w:tcW w:w="1440" w:type="dxa"/>
            <w:noWrap/>
            <w:vAlign w:val="bottom"/>
            <w:hideMark/>
          </w:tcPr>
          <w:p w14:paraId="77113035" w14:textId="77777777" w:rsidR="00D77778" w:rsidRPr="003255CE" w:rsidRDefault="00D77778" w:rsidP="0082407D">
            <w:pPr>
              <w:pStyle w:val="TableText"/>
              <w:rPr>
                <w:noProof w:val="0"/>
              </w:rPr>
            </w:pPr>
            <w:r w:rsidRPr="003255CE">
              <w:rPr>
                <w:noProof w:val="0"/>
              </w:rPr>
              <w:t>2543–2627</w:t>
            </w:r>
          </w:p>
        </w:tc>
        <w:tc>
          <w:tcPr>
            <w:tcW w:w="1440" w:type="dxa"/>
            <w:noWrap/>
            <w:vAlign w:val="bottom"/>
            <w:hideMark/>
          </w:tcPr>
          <w:p w14:paraId="69736281" w14:textId="77777777" w:rsidR="00D77778" w:rsidRPr="003255CE" w:rsidRDefault="00D77778" w:rsidP="0082407D">
            <w:pPr>
              <w:pStyle w:val="TableText"/>
              <w:rPr>
                <w:noProof w:val="0"/>
              </w:rPr>
            </w:pPr>
            <w:r w:rsidRPr="003255CE">
              <w:rPr>
                <w:noProof w:val="0"/>
              </w:rPr>
              <w:t>2628–2717</w:t>
            </w:r>
          </w:p>
        </w:tc>
        <w:tc>
          <w:tcPr>
            <w:tcW w:w="1440" w:type="dxa"/>
            <w:noWrap/>
            <w:vAlign w:val="bottom"/>
            <w:hideMark/>
          </w:tcPr>
          <w:p w14:paraId="0A96D572" w14:textId="77777777" w:rsidR="00D77778" w:rsidRPr="003255CE" w:rsidRDefault="00D77778" w:rsidP="0082407D">
            <w:pPr>
              <w:pStyle w:val="TableText"/>
              <w:rPr>
                <w:noProof w:val="0"/>
              </w:rPr>
            </w:pPr>
            <w:r w:rsidRPr="003255CE">
              <w:rPr>
                <w:noProof w:val="0"/>
                <w:color w:val="000000"/>
              </w:rPr>
              <w:t>2718–2900</w:t>
            </w:r>
          </w:p>
        </w:tc>
      </w:tr>
    </w:tbl>
    <w:p w14:paraId="5BC980BE" w14:textId="0DA15C04" w:rsidR="00565D2F" w:rsidRPr="003255CE" w:rsidRDefault="00565D2F" w:rsidP="0082407D">
      <w:pPr>
        <w:pStyle w:val="Heading4"/>
        <w:rPr>
          <w:webHidden/>
        </w:rPr>
      </w:pPr>
      <w:bookmarkStart w:id="904" w:name="_Toc215662077"/>
      <w:bookmarkEnd w:id="902"/>
      <w:bookmarkEnd w:id="903"/>
      <w:r w:rsidRPr="003255CE">
        <w:t>Claim</w:t>
      </w:r>
      <w:r w:rsidR="00C31941" w:rsidRPr="003255CE">
        <w:t xml:space="preserve"> and Composite Claim</w:t>
      </w:r>
      <w:r w:rsidRPr="003255CE">
        <w:t xml:space="preserve"> Scores and Claim Levels (Subscores)</w:t>
      </w:r>
      <w:bookmarkEnd w:id="904"/>
    </w:p>
    <w:p w14:paraId="13E5D617" w14:textId="72A06E52" w:rsidR="007D7B26" w:rsidRPr="003255CE" w:rsidRDefault="007D7B26" w:rsidP="0082407D">
      <w:r w:rsidRPr="003255CE">
        <w:t xml:space="preserve">Claims identify knowledge and skills being measured through a set of items. Groups of items in each combination of grade level and content area are formed </w:t>
      </w:r>
      <w:r w:rsidR="00835386" w:rsidRPr="003255CE">
        <w:t>on the basis of</w:t>
      </w:r>
      <w:r w:rsidRPr="003255CE">
        <w:t xml:space="preserve"> related content standards; outcomes for these groups of items are called claim scores. A claim score is a measure of a student’s performance on the items in that claim.</w:t>
      </w:r>
    </w:p>
    <w:p w14:paraId="5191ACE5" w14:textId="2DC179E5" w:rsidR="00C31941" w:rsidRPr="003255CE" w:rsidRDefault="007D7B26" w:rsidP="0082407D">
      <w:r w:rsidRPr="003255CE">
        <w:t xml:space="preserve">Note that when Smarter Balanced’s adjusted, shortened-form blueprint </w:t>
      </w:r>
      <w:r w:rsidR="004C38B8" w:rsidRPr="003255CE">
        <w:t>was</w:t>
      </w:r>
      <w:r w:rsidR="00F76C0C" w:rsidRPr="003255CE">
        <w:t xml:space="preserve"> </w:t>
      </w:r>
      <w:r w:rsidRPr="003255CE">
        <w:t xml:space="preserve">implemented </w:t>
      </w:r>
      <w:r w:rsidR="004C38B8" w:rsidRPr="003255CE">
        <w:t xml:space="preserve">for </w:t>
      </w:r>
      <w:r w:rsidR="007C0C80" w:rsidRPr="003255CE">
        <w:t xml:space="preserve">the </w:t>
      </w:r>
      <w:r w:rsidR="008B2CF2" w:rsidRPr="003255CE">
        <w:t>202</w:t>
      </w:r>
      <w:r w:rsidR="007C0C80" w:rsidRPr="003255CE">
        <w:t>0</w:t>
      </w:r>
      <w:r w:rsidR="008B2CF2" w:rsidRPr="003255CE">
        <w:t>–2</w:t>
      </w:r>
      <w:r w:rsidR="007C0C80" w:rsidRPr="003255CE">
        <w:t>1</w:t>
      </w:r>
      <w:r w:rsidR="004C38B8" w:rsidRPr="003255CE">
        <w:t xml:space="preserve"> test</w:t>
      </w:r>
      <w:r w:rsidR="00F72C6C" w:rsidRPr="003255CE">
        <w:t xml:space="preserve"> </w:t>
      </w:r>
      <w:r w:rsidRPr="003255CE">
        <w:t>administration, the number of items was not reliable enough to report performance levels for claims at the</w:t>
      </w:r>
      <w:r w:rsidR="00D44D9D" w:rsidRPr="003255CE">
        <w:t xml:space="preserve"> individual</w:t>
      </w:r>
      <w:r w:rsidRPr="003255CE">
        <w:t xml:space="preserve"> student level. Therefore, individual student claim-level information was not available in the Student Score Report (SSR). </w:t>
      </w:r>
      <w:r w:rsidR="00C31941" w:rsidRPr="003255CE">
        <w:t>However, starting in 2023–24, composite claim results were reported for individual students</w:t>
      </w:r>
      <w:r w:rsidR="008B40E5" w:rsidRPr="003255CE">
        <w:t xml:space="preserve"> and are summarized in </w:t>
      </w:r>
      <w:hyperlink w:anchor="_Appendix_7.C:_Summary" w:history="1">
        <w:r w:rsidR="008B40E5" w:rsidRPr="003255CE">
          <w:rPr>
            <w:rStyle w:val="Hyperlink"/>
          </w:rPr>
          <w:t>appendix 7.C</w:t>
        </w:r>
      </w:hyperlink>
      <w:r w:rsidR="00C31941" w:rsidRPr="003255CE">
        <w:t>.</w:t>
      </w:r>
    </w:p>
    <w:p w14:paraId="7352DA2A" w14:textId="6CD20EE1" w:rsidR="007D7B26" w:rsidRPr="003255CE" w:rsidRDefault="007D7B26" w:rsidP="0082407D">
      <w:r w:rsidRPr="003255CE">
        <w:t xml:space="preserve">Aggregated claim-level information was reported at group levels </w:t>
      </w:r>
      <w:r w:rsidR="001F0F36" w:rsidRPr="003255CE">
        <w:t>with</w:t>
      </w:r>
      <w:r w:rsidRPr="003255CE">
        <w:t xml:space="preserve">in </w:t>
      </w:r>
      <w:r w:rsidR="001F0F36" w:rsidRPr="003255CE">
        <w:t>research</w:t>
      </w:r>
      <w:r w:rsidRPr="003255CE">
        <w:t xml:space="preserve"> files</w:t>
      </w:r>
      <w:r w:rsidR="001F0F36" w:rsidRPr="003255CE">
        <w:t xml:space="preserve"> available on the Test Results for California’s Assessments website</w:t>
      </w:r>
      <w:r w:rsidR="007061F2" w:rsidRPr="003255CE">
        <w:t>.</w:t>
      </w:r>
      <w:r w:rsidR="00C167AD" w:rsidRPr="003255CE">
        <w:t xml:space="preserve"> </w:t>
      </w:r>
      <w:r w:rsidRPr="003255CE">
        <w:t>In addition, claim scores and claim-level information at the state level are analyzed and reported in the technical report.</w:t>
      </w:r>
    </w:p>
    <w:p w14:paraId="4C8864BC" w14:textId="77777777" w:rsidR="007D7B26" w:rsidRPr="003255CE" w:rsidRDefault="007D7B26" w:rsidP="0082407D">
      <w:pPr>
        <w:pStyle w:val="Heading5"/>
      </w:pPr>
      <w:r w:rsidRPr="003255CE">
        <w:t>Identified Claims</w:t>
      </w:r>
    </w:p>
    <w:p w14:paraId="278D544B" w14:textId="4CFD759D" w:rsidR="007D7B26" w:rsidRPr="003255CE" w:rsidRDefault="00655631" w:rsidP="0082407D">
      <w:r w:rsidRPr="003255CE">
        <w:t xml:space="preserve">There are four claims for both ELA assessments and mathematics assessments. However, </w:t>
      </w:r>
      <w:r w:rsidR="003B24E1" w:rsidRPr="003255CE">
        <w:t>c</w:t>
      </w:r>
      <w:r w:rsidRPr="003255CE">
        <w:t>laims 2 and 4 of mathematics scores are combined because of content similarity and to provide flexibility for item development. Consequently, only three claim scores are reported with the overall mathematics score.</w:t>
      </w:r>
    </w:p>
    <w:p w14:paraId="73E78C79" w14:textId="3C6DF46F" w:rsidR="007D7B26" w:rsidRPr="003255CE" w:rsidRDefault="007D7B26" w:rsidP="0082407D">
      <w:pPr>
        <w:keepNext/>
        <w:keepLines/>
      </w:pPr>
      <w:r w:rsidRPr="003255CE">
        <w:lastRenderedPageBreak/>
        <w:t xml:space="preserve">Like the overall </w:t>
      </w:r>
      <w:r w:rsidR="00F32036" w:rsidRPr="003255CE">
        <w:t>assessment</w:t>
      </w:r>
      <w:r w:rsidRPr="003255CE">
        <w:t xml:space="preserve">, results of each claim are reported as a theta score, a scale score, and a claim strength or weakness. The claims for ELA are identified in </w:t>
      </w:r>
      <w:r w:rsidR="00595AE9" w:rsidRPr="003255CE">
        <w:rPr>
          <w:rStyle w:val="Cross-Reference"/>
        </w:rPr>
        <w:fldChar w:fldCharType="begin"/>
      </w:r>
      <w:r w:rsidR="00595AE9" w:rsidRPr="003255CE">
        <w:rPr>
          <w:rStyle w:val="Cross-Reference"/>
        </w:rPr>
        <w:instrText xml:space="preserve"> REF  _Ref83197397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21</w:t>
      </w:r>
      <w:r w:rsidR="00595AE9" w:rsidRPr="003255CE">
        <w:rPr>
          <w:rStyle w:val="Cross-Reference"/>
        </w:rPr>
        <w:fldChar w:fldCharType="end"/>
      </w:r>
      <w:r w:rsidR="000277CD" w:rsidRPr="003255CE">
        <w:t xml:space="preserve"> </w:t>
      </w:r>
      <w:r w:rsidRPr="003255CE">
        <w:t xml:space="preserve">and are also available in the blueprints, which are provided in </w:t>
      </w:r>
      <w:hyperlink w:anchor="_Appendix_4.A:_Smarter" w:history="1">
        <w:r w:rsidRPr="003255CE">
          <w:rPr>
            <w:rStyle w:val="Hyperlink"/>
          </w:rPr>
          <w:t xml:space="preserve">appendix </w:t>
        </w:r>
        <w:r w:rsidR="00D05151" w:rsidRPr="003255CE">
          <w:rPr>
            <w:rStyle w:val="Hyperlink"/>
          </w:rPr>
          <w:t>4</w:t>
        </w:r>
        <w:r w:rsidRPr="003255CE">
          <w:rPr>
            <w:rStyle w:val="Hyperlink"/>
          </w:rPr>
          <w:t>.A</w:t>
        </w:r>
      </w:hyperlink>
      <w:r w:rsidRPr="003255CE">
        <w:t>.</w:t>
      </w:r>
    </w:p>
    <w:p w14:paraId="1504E5E3" w14:textId="183EA9CD" w:rsidR="007D7B26" w:rsidRPr="003255CE" w:rsidRDefault="007D7B26" w:rsidP="0082407D">
      <w:pPr>
        <w:pStyle w:val="Caption"/>
      </w:pPr>
      <w:bookmarkStart w:id="905" w:name="_Ref83197397"/>
      <w:bookmarkStart w:id="906" w:name="_Toc102560147"/>
      <w:bookmarkStart w:id="907" w:name="_Toc221195789"/>
      <w:bookmarkStart w:id="908" w:name="_Toc427057548"/>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1</w:t>
        </w:r>
      </w:fldSimple>
      <w:bookmarkEnd w:id="905"/>
      <w:r w:rsidRPr="003255CE">
        <w:t xml:space="preserve">  Claims Identified for ELA</w:t>
      </w:r>
      <w:bookmarkEnd w:id="906"/>
      <w:bookmarkEnd w:id="907"/>
    </w:p>
    <w:tbl>
      <w:tblPr>
        <w:tblStyle w:val="TRsBorders"/>
        <w:tblW w:w="4783" w:type="pct"/>
        <w:tblLayout w:type="fixed"/>
        <w:tblLook w:val="04A0" w:firstRow="1" w:lastRow="0" w:firstColumn="1" w:lastColumn="0" w:noHBand="0" w:noVBand="1"/>
      </w:tblPr>
      <w:tblGrid>
        <w:gridCol w:w="1728"/>
        <w:gridCol w:w="7777"/>
      </w:tblGrid>
      <w:tr w:rsidR="007D7B26" w:rsidRPr="003255CE" w14:paraId="4F5222BF" w14:textId="77777777" w:rsidTr="008A2648">
        <w:trPr>
          <w:cnfStyle w:val="100000000000" w:firstRow="1" w:lastRow="0" w:firstColumn="0" w:lastColumn="0" w:oddVBand="0" w:evenVBand="0" w:oddHBand="0" w:evenHBand="0" w:firstRowFirstColumn="0" w:firstRowLastColumn="0" w:lastRowFirstColumn="0" w:lastRowLastColumn="0"/>
        </w:trPr>
        <w:tc>
          <w:tcPr>
            <w:tcW w:w="909" w:type="pct"/>
          </w:tcPr>
          <w:bookmarkEnd w:id="908"/>
          <w:p w14:paraId="77F3E68A" w14:textId="77777777" w:rsidR="007D7B26" w:rsidRPr="003255CE" w:rsidRDefault="007D7B26" w:rsidP="0082407D">
            <w:pPr>
              <w:pStyle w:val="TableHead"/>
              <w:keepNext/>
              <w:keepLines/>
              <w:rPr>
                <w:b/>
                <w:bCs w:val="0"/>
                <w:noProof w:val="0"/>
              </w:rPr>
            </w:pPr>
            <w:r w:rsidRPr="003255CE">
              <w:rPr>
                <w:b/>
                <w:bCs w:val="0"/>
                <w:noProof w:val="0"/>
              </w:rPr>
              <w:t>Claim</w:t>
            </w:r>
          </w:p>
        </w:tc>
        <w:tc>
          <w:tcPr>
            <w:tcW w:w="4091" w:type="pct"/>
          </w:tcPr>
          <w:p w14:paraId="62E03B5C" w14:textId="77777777" w:rsidR="007D7B26" w:rsidRPr="003255CE" w:rsidRDefault="007D7B26" w:rsidP="0082407D">
            <w:pPr>
              <w:pStyle w:val="TableHead"/>
              <w:keepNext/>
              <w:keepLines/>
              <w:rPr>
                <w:b/>
                <w:bCs w:val="0"/>
                <w:noProof w:val="0"/>
              </w:rPr>
            </w:pPr>
            <w:r w:rsidRPr="003255CE">
              <w:rPr>
                <w:b/>
                <w:bCs w:val="0"/>
                <w:noProof w:val="0"/>
              </w:rPr>
              <w:t>Description</w:t>
            </w:r>
          </w:p>
        </w:tc>
      </w:tr>
      <w:tr w:rsidR="007D7B26" w:rsidRPr="003255CE" w14:paraId="07D9DB85" w14:textId="77777777" w:rsidTr="008A2648">
        <w:tc>
          <w:tcPr>
            <w:tcW w:w="909" w:type="pct"/>
          </w:tcPr>
          <w:p w14:paraId="1D0BC990" w14:textId="77777777" w:rsidR="007D7B26" w:rsidRPr="003255CE" w:rsidRDefault="007D7B26" w:rsidP="0082407D">
            <w:pPr>
              <w:pStyle w:val="Numbered"/>
              <w:numPr>
                <w:ilvl w:val="0"/>
                <w:numId w:val="36"/>
              </w:numPr>
              <w:ind w:left="432" w:hanging="288"/>
            </w:pPr>
            <w:r w:rsidRPr="003255CE">
              <w:t>Reading</w:t>
            </w:r>
          </w:p>
        </w:tc>
        <w:tc>
          <w:tcPr>
            <w:tcW w:w="4091" w:type="pct"/>
          </w:tcPr>
          <w:p w14:paraId="68405A6C" w14:textId="77777777" w:rsidR="007D7B26" w:rsidRPr="003255CE" w:rsidRDefault="007D7B26" w:rsidP="0082407D">
            <w:pPr>
              <w:pStyle w:val="TableText"/>
              <w:keepNext/>
              <w:keepLines/>
              <w:jc w:val="left"/>
              <w:rPr>
                <w:noProof w:val="0"/>
              </w:rPr>
            </w:pPr>
            <w:r w:rsidRPr="003255CE">
              <w:rPr>
                <w:noProof w:val="0"/>
              </w:rPr>
              <w:t>Students can read closely and analytically to comprehend a range of increasingly complex literary and informational texts.</w:t>
            </w:r>
          </w:p>
        </w:tc>
      </w:tr>
      <w:tr w:rsidR="007D7B26" w:rsidRPr="003255CE" w14:paraId="405162C5" w14:textId="77777777" w:rsidTr="008A2648">
        <w:tc>
          <w:tcPr>
            <w:tcW w:w="909" w:type="pct"/>
          </w:tcPr>
          <w:p w14:paraId="4BC74193" w14:textId="77777777" w:rsidR="007D7B26" w:rsidRPr="003255CE" w:rsidRDefault="007D7B26" w:rsidP="0082407D">
            <w:pPr>
              <w:pStyle w:val="Numbered"/>
              <w:numPr>
                <w:ilvl w:val="0"/>
                <w:numId w:val="30"/>
              </w:numPr>
              <w:ind w:left="432" w:hanging="288"/>
            </w:pPr>
            <w:r w:rsidRPr="003255CE">
              <w:t>Writing</w:t>
            </w:r>
          </w:p>
        </w:tc>
        <w:tc>
          <w:tcPr>
            <w:tcW w:w="4091" w:type="pct"/>
          </w:tcPr>
          <w:p w14:paraId="362B9073" w14:textId="77777777" w:rsidR="007D7B26" w:rsidRPr="003255CE" w:rsidRDefault="007D7B26" w:rsidP="0082407D">
            <w:pPr>
              <w:pStyle w:val="TableText"/>
              <w:keepNext/>
              <w:keepLines/>
              <w:jc w:val="left"/>
              <w:rPr>
                <w:noProof w:val="0"/>
              </w:rPr>
            </w:pPr>
            <w:r w:rsidRPr="003255CE">
              <w:rPr>
                <w:noProof w:val="0"/>
              </w:rPr>
              <w:t>Students can produce effective and well-grounded writing for a range of purposes and audiences.</w:t>
            </w:r>
          </w:p>
        </w:tc>
      </w:tr>
      <w:tr w:rsidR="007D7B26" w:rsidRPr="003255CE" w14:paraId="5B0DBFFB" w14:textId="77777777" w:rsidTr="008A2648">
        <w:tc>
          <w:tcPr>
            <w:tcW w:w="909" w:type="pct"/>
          </w:tcPr>
          <w:p w14:paraId="0D46F4FD" w14:textId="77777777" w:rsidR="007D7B26" w:rsidRPr="003255CE" w:rsidRDefault="007D7B26" w:rsidP="0082407D">
            <w:pPr>
              <w:pStyle w:val="Numbered"/>
              <w:spacing w:after="20"/>
              <w:ind w:left="432"/>
            </w:pPr>
            <w:r w:rsidRPr="003255CE">
              <w:t>Listening/‌Speaking</w:t>
            </w:r>
          </w:p>
        </w:tc>
        <w:tc>
          <w:tcPr>
            <w:tcW w:w="4091" w:type="pct"/>
          </w:tcPr>
          <w:p w14:paraId="76314415" w14:textId="77777777" w:rsidR="007D7B26" w:rsidRPr="003255CE" w:rsidRDefault="007D7B26" w:rsidP="0082407D">
            <w:pPr>
              <w:pStyle w:val="TableText"/>
              <w:jc w:val="left"/>
              <w:rPr>
                <w:noProof w:val="0"/>
              </w:rPr>
            </w:pPr>
            <w:r w:rsidRPr="003255CE">
              <w:rPr>
                <w:noProof w:val="0"/>
              </w:rPr>
              <w:t>Students can employ effective listening skills for a range of purposes and audiences.</w:t>
            </w:r>
          </w:p>
        </w:tc>
      </w:tr>
      <w:tr w:rsidR="007D7B26" w:rsidRPr="003255CE" w14:paraId="60E4A296" w14:textId="77777777" w:rsidTr="008A2648">
        <w:tc>
          <w:tcPr>
            <w:tcW w:w="909" w:type="pct"/>
          </w:tcPr>
          <w:p w14:paraId="398ADED2" w14:textId="77777777" w:rsidR="007D7B26" w:rsidRPr="003255CE" w:rsidRDefault="007D7B26" w:rsidP="0082407D">
            <w:pPr>
              <w:pStyle w:val="Numbered"/>
              <w:ind w:left="432"/>
            </w:pPr>
            <w:r w:rsidRPr="003255CE">
              <w:t>Research</w:t>
            </w:r>
          </w:p>
        </w:tc>
        <w:tc>
          <w:tcPr>
            <w:tcW w:w="4091" w:type="pct"/>
          </w:tcPr>
          <w:p w14:paraId="1F92E194" w14:textId="77777777" w:rsidR="007D7B26" w:rsidRPr="003255CE" w:rsidRDefault="007D7B26" w:rsidP="0082407D">
            <w:pPr>
              <w:pStyle w:val="TableText"/>
              <w:jc w:val="left"/>
              <w:rPr>
                <w:noProof w:val="0"/>
              </w:rPr>
            </w:pPr>
            <w:r w:rsidRPr="003255CE">
              <w:rPr>
                <w:noProof w:val="0"/>
              </w:rPr>
              <w:t>Students can engage in research and inquiry to investigate topics and to analyze, integrate, and present information.</w:t>
            </w:r>
          </w:p>
        </w:tc>
      </w:tr>
    </w:tbl>
    <w:p w14:paraId="3E3E3AB2" w14:textId="55748206" w:rsidR="007D7B26" w:rsidRPr="003255CE" w:rsidRDefault="007D7B26" w:rsidP="0082407D">
      <w:pPr>
        <w:spacing w:before="120"/>
      </w:pPr>
      <w:r w:rsidRPr="003255CE">
        <w:t xml:space="preserve">The claims for mathematics are identified in </w:t>
      </w:r>
      <w:r w:rsidR="00595AE9" w:rsidRPr="003255CE">
        <w:rPr>
          <w:rStyle w:val="Cross-Reference"/>
        </w:rPr>
        <w:fldChar w:fldCharType="begin"/>
      </w:r>
      <w:r w:rsidR="00595AE9" w:rsidRPr="003255CE">
        <w:rPr>
          <w:rStyle w:val="Cross-Reference"/>
        </w:rPr>
        <w:instrText xml:space="preserve"> REF  _Ref83197462 \* Lower \h  \* MERGEFORMAT </w:instrText>
      </w:r>
      <w:r w:rsidR="00595AE9" w:rsidRPr="003255CE">
        <w:rPr>
          <w:rStyle w:val="Cross-Reference"/>
        </w:rPr>
      </w:r>
      <w:r w:rsidR="00595AE9" w:rsidRPr="003255CE">
        <w:rPr>
          <w:rStyle w:val="Cross-Reference"/>
        </w:rPr>
        <w:fldChar w:fldCharType="separate"/>
      </w:r>
      <w:r w:rsidR="00331C2F" w:rsidRPr="003255CE">
        <w:rPr>
          <w:rStyle w:val="Cross-Reference"/>
        </w:rPr>
        <w:t>table 7.22</w:t>
      </w:r>
      <w:r w:rsidR="00595AE9" w:rsidRPr="003255CE">
        <w:rPr>
          <w:rStyle w:val="Cross-Reference"/>
        </w:rPr>
        <w:fldChar w:fldCharType="end"/>
      </w:r>
      <w:r w:rsidR="00750870" w:rsidRPr="003255CE">
        <w:t xml:space="preserve"> </w:t>
      </w:r>
      <w:r w:rsidRPr="003255CE">
        <w:t xml:space="preserve">and are also available in the blueprints, which are provided in </w:t>
      </w:r>
      <w:hyperlink w:anchor="_Appendix_4.A:_Smarter" w:history="1">
        <w:r w:rsidRPr="003255CE">
          <w:rPr>
            <w:rStyle w:val="Hyperlink"/>
          </w:rPr>
          <w:t xml:space="preserve">appendix </w:t>
        </w:r>
        <w:r w:rsidR="00D05151" w:rsidRPr="003255CE">
          <w:rPr>
            <w:rStyle w:val="Hyperlink"/>
          </w:rPr>
          <w:t>4</w:t>
        </w:r>
        <w:r w:rsidRPr="003255CE">
          <w:rPr>
            <w:rStyle w:val="Hyperlink"/>
          </w:rPr>
          <w:t>.A</w:t>
        </w:r>
      </w:hyperlink>
      <w:r w:rsidRPr="003255CE">
        <w:t>.</w:t>
      </w:r>
    </w:p>
    <w:p w14:paraId="745E8F36" w14:textId="6D4BF540" w:rsidR="007D7B26" w:rsidRPr="003255CE" w:rsidRDefault="007D7B26" w:rsidP="0082407D">
      <w:pPr>
        <w:pStyle w:val="Caption"/>
      </w:pPr>
      <w:bookmarkStart w:id="909" w:name="_Ref83197462"/>
      <w:bookmarkStart w:id="910" w:name="_Toc102560148"/>
      <w:bookmarkStart w:id="911" w:name="_Toc221195790"/>
      <w:bookmarkStart w:id="912" w:name="_Toc131573562"/>
      <w:bookmarkStart w:id="913" w:name="_Toc159476040"/>
      <w:bookmarkStart w:id="914" w:name="_Toc222544057"/>
      <w:bookmarkStart w:id="915" w:name="_Toc409285012"/>
      <w:bookmarkStart w:id="916" w:name="_Toc445909635"/>
      <w:bookmarkStart w:id="917" w:name="_Toc445914985"/>
      <w:bookmarkStart w:id="918" w:name="_Toc459039234"/>
      <w:bookmarkStart w:id="919" w:name="_Toc520202751"/>
      <w:r w:rsidRPr="003255CE">
        <w:t>Table</w:t>
      </w:r>
      <w:r w:rsidR="00D84A3A" w:rsidRPr="003255CE">
        <w:t> </w:t>
      </w:r>
      <w:fldSimple w:instr=" STYLEREF 2 \s ">
        <w:r w:rsidR="00331C2F" w:rsidRPr="003255CE">
          <w:rPr>
            <w:noProof/>
          </w:rPr>
          <w:t>7</w:t>
        </w:r>
      </w:fldSimple>
      <w:r w:rsidR="00EF1E03" w:rsidRPr="003255CE">
        <w:t>.</w:t>
      </w:r>
      <w:fldSimple w:instr=" SEQ Table \* ARABIC \s 2 ">
        <w:r w:rsidR="00331C2F" w:rsidRPr="003255CE">
          <w:rPr>
            <w:noProof/>
          </w:rPr>
          <w:t>22</w:t>
        </w:r>
      </w:fldSimple>
      <w:bookmarkEnd w:id="909"/>
      <w:r w:rsidRPr="003255CE">
        <w:t xml:space="preserve">  Claims Identified for Mathematics</w:t>
      </w:r>
      <w:bookmarkEnd w:id="910"/>
      <w:bookmarkEnd w:id="911"/>
    </w:p>
    <w:tbl>
      <w:tblPr>
        <w:tblStyle w:val="TRsBorders"/>
        <w:tblW w:w="4782" w:type="pct"/>
        <w:tblLayout w:type="fixed"/>
        <w:tblLook w:val="04A0" w:firstRow="1" w:lastRow="0" w:firstColumn="1" w:lastColumn="0" w:noHBand="0" w:noVBand="1"/>
      </w:tblPr>
      <w:tblGrid>
        <w:gridCol w:w="2591"/>
        <w:gridCol w:w="6912"/>
      </w:tblGrid>
      <w:tr w:rsidR="007D7B26" w:rsidRPr="003255CE" w14:paraId="288CE4B8" w14:textId="77777777" w:rsidTr="00FD559F">
        <w:trPr>
          <w:cnfStyle w:val="100000000000" w:firstRow="1" w:lastRow="0" w:firstColumn="0" w:lastColumn="0" w:oddVBand="0" w:evenVBand="0" w:oddHBand="0" w:evenHBand="0" w:firstRowFirstColumn="0" w:firstRowLastColumn="0" w:lastRowFirstColumn="0" w:lastRowLastColumn="0"/>
        </w:trPr>
        <w:tc>
          <w:tcPr>
            <w:tcW w:w="1363" w:type="pct"/>
          </w:tcPr>
          <w:p w14:paraId="6AA8EE92" w14:textId="77777777" w:rsidR="007D7B26" w:rsidRPr="003255CE" w:rsidRDefault="007D7B26" w:rsidP="0082407D">
            <w:pPr>
              <w:pStyle w:val="TableHead"/>
              <w:rPr>
                <w:b/>
                <w:bCs w:val="0"/>
                <w:noProof w:val="0"/>
              </w:rPr>
            </w:pPr>
            <w:r w:rsidRPr="003255CE">
              <w:rPr>
                <w:b/>
                <w:bCs w:val="0"/>
                <w:noProof w:val="0"/>
              </w:rPr>
              <w:t>Claim</w:t>
            </w:r>
          </w:p>
        </w:tc>
        <w:tc>
          <w:tcPr>
            <w:tcW w:w="3637" w:type="pct"/>
          </w:tcPr>
          <w:p w14:paraId="6DD53CDD" w14:textId="77777777" w:rsidR="007D7B26" w:rsidRPr="003255CE" w:rsidRDefault="007D7B26" w:rsidP="0082407D">
            <w:pPr>
              <w:pStyle w:val="TableHead"/>
              <w:rPr>
                <w:b/>
                <w:bCs w:val="0"/>
                <w:noProof w:val="0"/>
              </w:rPr>
            </w:pPr>
            <w:r w:rsidRPr="003255CE">
              <w:rPr>
                <w:b/>
                <w:bCs w:val="0"/>
                <w:noProof w:val="0"/>
              </w:rPr>
              <w:t>Description</w:t>
            </w:r>
          </w:p>
        </w:tc>
      </w:tr>
      <w:tr w:rsidR="007D7B26" w:rsidRPr="003255CE" w14:paraId="37BF2C36" w14:textId="77777777" w:rsidTr="00FD559F">
        <w:tc>
          <w:tcPr>
            <w:tcW w:w="1363" w:type="pct"/>
          </w:tcPr>
          <w:p w14:paraId="402F3931" w14:textId="77777777" w:rsidR="007D7B26" w:rsidRPr="003255CE" w:rsidRDefault="007D7B26" w:rsidP="0082407D">
            <w:pPr>
              <w:pStyle w:val="Numbered"/>
              <w:numPr>
                <w:ilvl w:val="0"/>
                <w:numId w:val="26"/>
              </w:numPr>
              <w:ind w:left="432" w:hanging="288"/>
            </w:pPr>
            <w:r w:rsidRPr="003255CE">
              <w:t>Concepts and Procedures</w:t>
            </w:r>
          </w:p>
        </w:tc>
        <w:tc>
          <w:tcPr>
            <w:tcW w:w="3637" w:type="pct"/>
          </w:tcPr>
          <w:p w14:paraId="6EB1D82D" w14:textId="77777777" w:rsidR="007D7B26" w:rsidRPr="003255CE" w:rsidRDefault="007D7B26" w:rsidP="0082407D">
            <w:pPr>
              <w:pStyle w:val="TableText"/>
              <w:keepNext/>
              <w:jc w:val="left"/>
              <w:rPr>
                <w:noProof w:val="0"/>
              </w:rPr>
            </w:pPr>
            <w:r w:rsidRPr="003255CE">
              <w:rPr>
                <w:noProof w:val="0"/>
              </w:rPr>
              <w:t>Students can explain and apply mathematical concepts and interpret and carry out mathematical procedures with precision and fluency.</w:t>
            </w:r>
          </w:p>
        </w:tc>
      </w:tr>
      <w:tr w:rsidR="007D7B26" w:rsidRPr="003255CE" w14:paraId="08E1A244" w14:textId="77777777" w:rsidTr="00FD559F">
        <w:tc>
          <w:tcPr>
            <w:tcW w:w="1363" w:type="pct"/>
          </w:tcPr>
          <w:p w14:paraId="3C0FE2D1" w14:textId="77777777" w:rsidR="007D7B26" w:rsidRPr="003255CE" w:rsidRDefault="007D7B26" w:rsidP="0082407D">
            <w:pPr>
              <w:pStyle w:val="Numbered"/>
              <w:numPr>
                <w:ilvl w:val="0"/>
                <w:numId w:val="26"/>
              </w:numPr>
              <w:ind w:left="432" w:hanging="288"/>
            </w:pPr>
            <w:r w:rsidRPr="003255CE">
              <w:t>Problem Solving</w:t>
            </w:r>
          </w:p>
        </w:tc>
        <w:tc>
          <w:tcPr>
            <w:tcW w:w="3637" w:type="pct"/>
          </w:tcPr>
          <w:p w14:paraId="487D458A" w14:textId="77777777" w:rsidR="007D7B26" w:rsidRPr="003255CE" w:rsidRDefault="007D7B26" w:rsidP="0082407D">
            <w:pPr>
              <w:pStyle w:val="TableText"/>
              <w:keepNext/>
              <w:jc w:val="left"/>
              <w:rPr>
                <w:noProof w:val="0"/>
              </w:rPr>
            </w:pPr>
            <w:r w:rsidRPr="003255CE">
              <w:rPr>
                <w:noProof w:val="0"/>
              </w:rPr>
              <w:t>Students can solve a range of complex, well-posed problems in pure and applied mathematics, making productive use of knowledge and problem-solving strategies.</w:t>
            </w:r>
          </w:p>
        </w:tc>
      </w:tr>
      <w:tr w:rsidR="007D7B26" w:rsidRPr="003255CE" w14:paraId="1C49999C" w14:textId="77777777" w:rsidTr="00FD559F">
        <w:tc>
          <w:tcPr>
            <w:tcW w:w="1363" w:type="pct"/>
          </w:tcPr>
          <w:p w14:paraId="531ACA17" w14:textId="508B3E51" w:rsidR="007D7B26" w:rsidRPr="003255CE" w:rsidRDefault="00A83011" w:rsidP="0082407D">
            <w:pPr>
              <w:pStyle w:val="Numbered"/>
              <w:numPr>
                <w:ilvl w:val="0"/>
                <w:numId w:val="26"/>
              </w:numPr>
              <w:ind w:left="432" w:hanging="288"/>
            </w:pPr>
            <w:r w:rsidRPr="003255CE">
              <w:t>Communicating/</w:t>
            </w:r>
            <w:r w:rsidR="004C1E3B" w:rsidRPr="003255CE">
              <w:t>‌</w:t>
            </w:r>
            <w:r w:rsidRPr="003255CE">
              <w:t>Reasoning</w:t>
            </w:r>
          </w:p>
        </w:tc>
        <w:tc>
          <w:tcPr>
            <w:tcW w:w="3637" w:type="pct"/>
          </w:tcPr>
          <w:p w14:paraId="45C7C7D2" w14:textId="5A029829" w:rsidR="007D7B26" w:rsidRPr="003255CE" w:rsidRDefault="00A83011" w:rsidP="0082407D">
            <w:pPr>
              <w:pStyle w:val="TableText"/>
              <w:jc w:val="left"/>
              <w:rPr>
                <w:noProof w:val="0"/>
              </w:rPr>
            </w:pPr>
            <w:r w:rsidRPr="003255CE">
              <w:rPr>
                <w:noProof w:val="0"/>
              </w:rPr>
              <w:t>Students can clearly and precisely construct viable arguments to support their own reasoning and to critique the reasoning of others.</w:t>
            </w:r>
          </w:p>
        </w:tc>
      </w:tr>
      <w:tr w:rsidR="00A83011" w:rsidRPr="003255CE" w14:paraId="6F477C6E" w14:textId="77777777" w:rsidTr="00FD559F">
        <w:tc>
          <w:tcPr>
            <w:tcW w:w="1363" w:type="pct"/>
          </w:tcPr>
          <w:p w14:paraId="734EDCD1" w14:textId="5784071A" w:rsidR="00A83011" w:rsidRPr="003255CE" w:rsidRDefault="00A83011" w:rsidP="0082407D">
            <w:pPr>
              <w:pStyle w:val="Numbered"/>
              <w:numPr>
                <w:ilvl w:val="0"/>
                <w:numId w:val="26"/>
              </w:numPr>
              <w:ind w:left="432" w:hanging="288"/>
            </w:pPr>
            <w:r w:rsidRPr="003255CE">
              <w:t>Model and Data</w:t>
            </w:r>
          </w:p>
        </w:tc>
        <w:tc>
          <w:tcPr>
            <w:tcW w:w="3637" w:type="pct"/>
          </w:tcPr>
          <w:p w14:paraId="337A20C2" w14:textId="148C0A27" w:rsidR="00A83011" w:rsidRPr="003255CE" w:rsidRDefault="00A83011" w:rsidP="0082407D">
            <w:pPr>
              <w:pStyle w:val="TableText"/>
              <w:jc w:val="left"/>
              <w:rPr>
                <w:noProof w:val="0"/>
              </w:rPr>
            </w:pPr>
            <w:r w:rsidRPr="003255CE">
              <w:rPr>
                <w:noProof w:val="0"/>
              </w:rPr>
              <w:t>Students can analyze complex, real-world scenarios and can construct and use mathematical models to interpret and solve problems.</w:t>
            </w:r>
          </w:p>
        </w:tc>
      </w:tr>
    </w:tbl>
    <w:bookmarkEnd w:id="912"/>
    <w:bookmarkEnd w:id="913"/>
    <w:bookmarkEnd w:id="914"/>
    <w:p w14:paraId="6BBE534B" w14:textId="590B815D" w:rsidR="007D7B26" w:rsidRPr="003255CE" w:rsidRDefault="007D7B26" w:rsidP="0082407D">
      <w:pPr>
        <w:pStyle w:val="Heading5"/>
        <w:ind w:left="864" w:hanging="720"/>
      </w:pPr>
      <w:r w:rsidRPr="003255CE">
        <w:t>Scale Scores</w:t>
      </w:r>
      <w:bookmarkEnd w:id="915"/>
      <w:r w:rsidRPr="003255CE">
        <w:t xml:space="preserve"> for Claims</w:t>
      </w:r>
      <w:bookmarkEnd w:id="916"/>
      <w:bookmarkEnd w:id="917"/>
      <w:bookmarkEnd w:id="918"/>
      <w:bookmarkEnd w:id="919"/>
    </w:p>
    <w:p w14:paraId="7F8E5FF3" w14:textId="09BD9D84" w:rsidR="007D7B26" w:rsidRPr="003255CE" w:rsidRDefault="007D7B26" w:rsidP="0082407D">
      <w:r w:rsidRPr="003255CE">
        <w:t xml:space="preserve">Claim scores are calculated by applying the MLE approach to the items contained in a particular claim. </w:t>
      </w:r>
      <w:bookmarkStart w:id="920" w:name="_Hlk92368422"/>
      <w:r w:rsidRPr="003255CE">
        <w:t xml:space="preserve">The resulting ability estimates are converted to claim scale scores by applying </w:t>
      </w:r>
      <w:hyperlink w:anchor="EQ7_6" w:history="1">
        <w:r w:rsidRPr="003255CE">
          <w:rPr>
            <w:rStyle w:val="Hyperlink"/>
          </w:rPr>
          <w:t>equation 7.6</w:t>
        </w:r>
      </w:hyperlink>
      <w:r w:rsidRPr="003255CE">
        <w:t xml:space="preserve"> for ELA assessments and </w:t>
      </w:r>
      <w:hyperlink w:anchor="EQ7_7" w:history="1">
        <w:r w:rsidRPr="003255CE">
          <w:rPr>
            <w:rStyle w:val="Hyperlink"/>
          </w:rPr>
          <w:t>equation 7.7</w:t>
        </w:r>
      </w:hyperlink>
      <w:r w:rsidRPr="003255CE">
        <w:t xml:space="preserve"> for mathematics assessments. </w:t>
      </w:r>
      <w:bookmarkEnd w:id="920"/>
      <w:r w:rsidRPr="003255CE">
        <w:t>ELA scores are computed for each claim. Mathematics scores are computed for Claim 1, claims 2 and 4 combined, and Claim 3.</w:t>
      </w:r>
    </w:p>
    <w:p w14:paraId="1403E949" w14:textId="2751D420" w:rsidR="007D7B26" w:rsidRPr="003255CE" w:rsidRDefault="416D86F1" w:rsidP="0082407D">
      <w:r w:rsidRPr="003255CE">
        <w:t xml:space="preserve">Claim scores are based on fewer items than total test scores. As a result, </w:t>
      </w:r>
      <w:r w:rsidR="00B7583C" w:rsidRPr="003255CE">
        <w:t xml:space="preserve">more students get </w:t>
      </w:r>
      <w:r w:rsidR="007C6E27" w:rsidRPr="003255CE">
        <w:t xml:space="preserve">scores of 0 or the maximum </w:t>
      </w:r>
      <w:r w:rsidR="00603996" w:rsidRPr="003255CE">
        <w:t xml:space="preserve">allowable </w:t>
      </w:r>
      <w:r w:rsidR="007C6E27" w:rsidRPr="003255CE">
        <w:t xml:space="preserve">score </w:t>
      </w:r>
      <w:r w:rsidR="003001FB" w:rsidRPr="003255CE">
        <w:t xml:space="preserve">on claim scores </w:t>
      </w:r>
      <w:r w:rsidR="007C6E27" w:rsidRPr="003255CE">
        <w:t>than for the total test</w:t>
      </w:r>
      <w:r w:rsidR="00603996" w:rsidRPr="003255CE">
        <w:t xml:space="preserve"> score</w:t>
      </w:r>
      <w:r w:rsidR="007C6E27" w:rsidRPr="003255CE">
        <w:t xml:space="preserve">. Since MLE cannot estimate </w:t>
      </w:r>
      <w:r w:rsidR="00B75D24" w:rsidRPr="003255CE">
        <w:t xml:space="preserve">proficiency when the score is 0 or the maximum </w:t>
      </w:r>
      <w:r w:rsidR="00603996" w:rsidRPr="003255CE">
        <w:t xml:space="preserve">allowable value, </w:t>
      </w:r>
      <w:r w:rsidR="003001FB" w:rsidRPr="003255CE">
        <w:t xml:space="preserve">claim scores are more often not able to be estimated than total test </w:t>
      </w:r>
      <w:r w:rsidRPr="003255CE" w:rsidDel="003001FB">
        <w:t>scores</w:t>
      </w:r>
      <w:r w:rsidRPr="003255CE">
        <w:t>. ETS uses the inverse TCC approach when MLE-derived theta estimates are not available for a claim.</w:t>
      </w:r>
    </w:p>
    <w:p w14:paraId="3D0B988F" w14:textId="4F944ABA" w:rsidR="00C956AA" w:rsidRPr="003255CE" w:rsidRDefault="00C956AA" w:rsidP="0082407D">
      <w:r w:rsidRPr="003255CE">
        <w:t>While neither claim scores nor composite claim scores are reported publicly, performance levels for claims and composite claims are.</w:t>
      </w:r>
    </w:p>
    <w:p w14:paraId="751960AB" w14:textId="1431D3A8" w:rsidR="007D7B26" w:rsidRPr="003255CE" w:rsidRDefault="007D7B26" w:rsidP="0082407D">
      <w:pPr>
        <w:pStyle w:val="Heading5"/>
        <w:ind w:left="864" w:hanging="720"/>
      </w:pPr>
      <w:bookmarkStart w:id="921" w:name="_7.4.2.2_Performance_Levels"/>
      <w:bookmarkStart w:id="922" w:name="_Performance_Levels_for"/>
      <w:bookmarkStart w:id="923" w:name="_Toc445909636"/>
      <w:bookmarkStart w:id="924" w:name="_Toc445914986"/>
      <w:bookmarkStart w:id="925" w:name="_Toc459039235"/>
      <w:bookmarkStart w:id="926" w:name="_Ref478753164"/>
      <w:bookmarkStart w:id="927" w:name="_Toc520202752"/>
      <w:bookmarkEnd w:id="921"/>
      <w:bookmarkEnd w:id="922"/>
      <w:r w:rsidRPr="003255CE">
        <w:lastRenderedPageBreak/>
        <w:t>Performance Levels for Claims</w:t>
      </w:r>
      <w:bookmarkEnd w:id="923"/>
      <w:bookmarkEnd w:id="924"/>
      <w:bookmarkEnd w:id="925"/>
      <w:bookmarkEnd w:id="926"/>
      <w:bookmarkEnd w:id="927"/>
    </w:p>
    <w:p w14:paraId="6510E0F0" w14:textId="02CFF412" w:rsidR="007D7B26" w:rsidRPr="003255CE" w:rsidRDefault="007D7B26" w:rsidP="0082407D">
      <w:r w:rsidRPr="003255CE">
        <w:t>The relative strengths and weaknesses for each student are reported for each claim. The three performance levels for each claim are as follows:</w:t>
      </w:r>
    </w:p>
    <w:p w14:paraId="53923958" w14:textId="6A79CD35" w:rsidR="007D7B26" w:rsidRPr="003255CE" w:rsidRDefault="007D7B26" w:rsidP="0082407D">
      <w:pPr>
        <w:pStyle w:val="Numbered"/>
        <w:numPr>
          <w:ilvl w:val="0"/>
          <w:numId w:val="37"/>
        </w:numPr>
        <w:ind w:left="864" w:hanging="288"/>
        <w:rPr>
          <w:bCs/>
        </w:rPr>
      </w:pPr>
      <w:r w:rsidRPr="003255CE">
        <w:rPr>
          <w:b/>
        </w:rPr>
        <w:t xml:space="preserve">Above </w:t>
      </w:r>
      <w:r w:rsidRPr="003255CE">
        <w:rPr>
          <w:b/>
          <w:bCs/>
        </w:rPr>
        <w:t>Standard</w:t>
      </w:r>
      <w:r w:rsidRPr="003255CE">
        <w:t>—Student clearly understands and can successfully apply his or her knowledge to the standards tested in this content area for his or her grade.</w:t>
      </w:r>
    </w:p>
    <w:p w14:paraId="2BAEBCDC" w14:textId="19C1505D" w:rsidR="007D7B26" w:rsidRPr="003255CE" w:rsidRDefault="007D7B26" w:rsidP="0082407D">
      <w:pPr>
        <w:pStyle w:val="Numbered"/>
      </w:pPr>
      <w:r w:rsidRPr="003255CE">
        <w:rPr>
          <w:b/>
          <w:bCs/>
        </w:rPr>
        <w:t>Near</w:t>
      </w:r>
      <w:r w:rsidRPr="003255CE">
        <w:rPr>
          <w:b/>
        </w:rPr>
        <w:t xml:space="preserve"> Standard</w:t>
      </w:r>
      <w:r w:rsidRPr="003255CE">
        <w:t>—Student shows understanding and can apply his or her knowledge to the standards tested in this content area for his or her grade.</w:t>
      </w:r>
    </w:p>
    <w:p w14:paraId="6990203B" w14:textId="57FFA37C" w:rsidR="007D7B26" w:rsidRPr="003255CE" w:rsidRDefault="007D7B26" w:rsidP="0082407D">
      <w:pPr>
        <w:pStyle w:val="Numbered"/>
      </w:pPr>
      <w:r w:rsidRPr="003255CE">
        <w:rPr>
          <w:b/>
          <w:bCs/>
        </w:rPr>
        <w:t>Below</w:t>
      </w:r>
      <w:r w:rsidRPr="003255CE">
        <w:rPr>
          <w:b/>
        </w:rPr>
        <w:t xml:space="preserve"> Standard</w:t>
      </w:r>
      <w:r w:rsidRPr="003255CE">
        <w:t>—Student has limited understanding and difficulty applying his or her knowledge to the standards tested in this content area for his or her grade.</w:t>
      </w:r>
    </w:p>
    <w:p w14:paraId="18851AED" w14:textId="403584AC" w:rsidR="007D7B26" w:rsidRPr="003255CE" w:rsidRDefault="007D7B26" w:rsidP="0082407D">
      <w:r w:rsidRPr="003255CE">
        <w:t>Because claim scores are based on fewer items than overall test scores, the standard error of the claim scale scores is included in the determination of the student’s performance level on a claim.</w:t>
      </w:r>
      <w:r w:rsidR="00A40882" w:rsidRPr="003255CE">
        <w:t xml:space="preserve"> </w:t>
      </w:r>
      <w:r w:rsidR="00A40882" w:rsidRPr="003255CE">
        <w:rPr>
          <w:rFonts w:ascii="Times New Roman" w:hAnsi="Times New Roman" w:cs="Times New Roman"/>
          <w:i/>
          <w:iCs/>
          <w:sz w:val="28"/>
          <w:szCs w:val="28"/>
        </w:rPr>
        <w:t>SS</w:t>
      </w:r>
      <w:r w:rsidR="00A40882" w:rsidRPr="003255CE">
        <w:rPr>
          <w:rFonts w:ascii="Times New Roman" w:hAnsi="Times New Roman" w:cs="Times New Roman"/>
          <w:i/>
          <w:iCs/>
          <w:sz w:val="28"/>
          <w:szCs w:val="28"/>
          <w:vertAlign w:val="subscript"/>
        </w:rPr>
        <w:t>claim</w:t>
      </w:r>
      <w:bookmarkStart w:id="928" w:name="_MON_1613738720"/>
      <w:bookmarkEnd w:id="928"/>
      <w:r w:rsidRPr="003255CE">
        <w:t xml:space="preserve"> is a student’s estimated scale score on a claim.</w:t>
      </w:r>
      <w:r w:rsidR="00C372C8" w:rsidRPr="003255CE">
        <w:t xml:space="preserve"> </w:t>
      </w:r>
      <w:bookmarkStart w:id="929" w:name="_MON_1826361361"/>
      <w:bookmarkEnd w:id="929"/>
      <w:r w:rsidR="00105B58" w:rsidRPr="003255CE">
        <w:rPr>
          <w:position w:val="-6"/>
        </w:rPr>
        <w:object w:dxaOrig="905" w:dyaOrig="315" w14:anchorId="53A3E236">
          <v:shape id="_x0000_i1032" type="#_x0000_t75" alt="SE sub SS sub claim." style="width:45.1pt;height:15.65pt" o:ole="">
            <v:imagedata r:id="rId56" o:title=""/>
          </v:shape>
          <o:OLEObject Type="Embed" ProgID="Word.Document.12" ShapeID="_x0000_i1032" DrawAspect="Content" ObjectID="_1837169068" r:id="rId57">
            <o:FieldCodes>\s</o:FieldCodes>
          </o:OLEObject>
        </w:object>
      </w:r>
      <w:r w:rsidR="00175EF4" w:rsidRPr="003255CE">
        <w:t xml:space="preserve"> </w:t>
      </w:r>
      <w:r w:rsidRPr="003255CE">
        <w:t xml:space="preserve">is an estimated standard error of measurement (SEM) of the scale score on a claim. A range of possible student scale scores is calculated for each student from </w:t>
      </w:r>
      <w:bookmarkStart w:id="930" w:name="_MON_1613738804"/>
      <w:bookmarkEnd w:id="930"/>
      <w:r w:rsidR="00175EF4" w:rsidRPr="003255CE">
        <w:rPr>
          <w:noProof/>
          <w:position w:val="-6"/>
        </w:rPr>
        <w:drawing>
          <wp:inline distT="0" distB="0" distL="0" distR="0" wp14:anchorId="3C9CFFE5" wp14:editId="5A7D4D99">
            <wp:extent cx="1557961" cy="176838"/>
            <wp:effectExtent l="0" t="0" r="4445" b="0"/>
            <wp:docPr id="92" name="Picture 1" descr="SS sub claim minus 1.5 times SE sub SS sub clai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Picture 92" descr="SS sub claim minus 1.5 times SE sub SS sub claim."/>
                    <pic:cNvPicPr>
                      <a:picLocks/>
                    </pic:cNvPicPr>
                  </pic:nvPicPr>
                  <pic:blipFill rotWithShape="1">
                    <a:blip r:embed="rId58" cstate="print">
                      <a:extLst>
                        <a:ext uri="{28A0092B-C50C-407E-A947-70E740481C1C}">
                          <a14:useLocalDpi xmlns:a14="http://schemas.microsoft.com/office/drawing/2010/main" val="0"/>
                        </a:ext>
                      </a:extLst>
                    </a:blip>
                    <a:srcRect t="11474" r="3833" b="13754"/>
                    <a:stretch>
                      <a:fillRect/>
                    </a:stretch>
                  </pic:blipFill>
                  <pic:spPr bwMode="auto">
                    <a:xfrm>
                      <a:off x="0" y="0"/>
                      <a:ext cx="1564442" cy="177574"/>
                    </a:xfrm>
                    <a:prstGeom prst="rect">
                      <a:avLst/>
                    </a:prstGeom>
                    <a:noFill/>
                    <a:ln>
                      <a:noFill/>
                    </a:ln>
                    <a:extLst>
                      <a:ext uri="{53640926-AAD7-44D8-BBD7-CCE9431645EC}">
                        <a14:shadowObscured xmlns:a14="http://schemas.microsoft.com/office/drawing/2010/main"/>
                      </a:ext>
                    </a:extLst>
                  </pic:spPr>
                </pic:pic>
              </a:graphicData>
            </a:graphic>
          </wp:inline>
        </w:drawing>
      </w:r>
      <w:r w:rsidRPr="003255CE">
        <w:t xml:space="preserve"> to </w:t>
      </w:r>
      <w:bookmarkStart w:id="931" w:name="_MON_1613738975"/>
      <w:bookmarkEnd w:id="931"/>
      <w:r w:rsidR="001B263A" w:rsidRPr="003255CE">
        <w:rPr>
          <w:noProof/>
          <w:position w:val="-6"/>
        </w:rPr>
        <w:drawing>
          <wp:inline distT="0" distB="0" distL="0" distR="0" wp14:anchorId="7CCCB46C" wp14:editId="0E94E873">
            <wp:extent cx="1493292" cy="163667"/>
            <wp:effectExtent l="0" t="0" r="0" b="8255"/>
            <wp:docPr id="91" name="Picture 1" descr="SS sub claim plus 1.5 times SE sub SS sub 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S sub claim plus 1.5 times SE sub SS sub claim."/>
                    <pic:cNvPicPr>
                      <a:picLocks noChangeAspect="1"/>
                    </pic:cNvPicPr>
                  </pic:nvPicPr>
                  <pic:blipFill rotWithShape="1">
                    <a:blip r:embed="rId59" cstate="print">
                      <a:extLst>
                        <a:ext uri="{28A0092B-C50C-407E-A947-70E740481C1C}">
                          <a14:useLocalDpi xmlns:a14="http://schemas.microsoft.com/office/drawing/2010/main" val="0"/>
                        </a:ext>
                      </a:extLst>
                    </a:blip>
                    <a:srcRect l="1682" t="14879" r="5831" b="25333"/>
                    <a:stretch>
                      <a:fillRect/>
                    </a:stretch>
                  </pic:blipFill>
                  <pic:spPr bwMode="auto">
                    <a:xfrm>
                      <a:off x="0" y="0"/>
                      <a:ext cx="1496413" cy="164009"/>
                    </a:xfrm>
                    <a:prstGeom prst="rect">
                      <a:avLst/>
                    </a:prstGeom>
                    <a:noFill/>
                    <a:ln>
                      <a:noFill/>
                    </a:ln>
                    <a:extLst>
                      <a:ext uri="{53640926-AAD7-44D8-BBD7-CCE9431645EC}">
                        <a14:shadowObscured xmlns:a14="http://schemas.microsoft.com/office/drawing/2010/main"/>
                      </a:ext>
                    </a:extLst>
                  </pic:spPr>
                </pic:pic>
              </a:graphicData>
            </a:graphic>
          </wp:inline>
        </w:drawing>
      </w:r>
      <w:r w:rsidRPr="003255CE">
        <w:t>, each of which is converted to a scale score and rounded to an integer.</w:t>
      </w:r>
    </w:p>
    <w:p w14:paraId="4566B111" w14:textId="0EE8E5A0" w:rsidR="007D7B26" w:rsidRPr="003255CE" w:rsidRDefault="007D7B26" w:rsidP="0082407D">
      <w:r w:rsidRPr="003255CE">
        <w:t xml:space="preserve">If the value at the high end of the score range is less than the minimum scale score associated with the overall </w:t>
      </w:r>
      <w:r w:rsidRPr="003255CE">
        <w:rPr>
          <w:i/>
        </w:rPr>
        <w:t>Standard Met</w:t>
      </w:r>
      <w:r w:rsidRPr="003255CE">
        <w:t xml:space="preserve"> achievement classification, the claim performance level is reported as “Below Standard.” This achievement classification is also assigned when a student’s responses to all items associated with a claim are incorrect.</w:t>
      </w:r>
    </w:p>
    <w:p w14:paraId="0FA3B125" w14:textId="11EEF7BE" w:rsidR="007D7B26" w:rsidRPr="003255CE" w:rsidRDefault="007D7B26" w:rsidP="0082407D">
      <w:r w:rsidRPr="003255CE">
        <w:t>If the value at the low end of the range is greater than</w:t>
      </w:r>
      <w:r w:rsidR="00151A14" w:rsidRPr="003255CE">
        <w:t xml:space="preserve"> or equal to</w:t>
      </w:r>
      <w:r w:rsidRPr="003255CE">
        <w:t xml:space="preserve"> the minimum scale score associated with the overall </w:t>
      </w:r>
      <w:r w:rsidRPr="003255CE">
        <w:rPr>
          <w:i/>
        </w:rPr>
        <w:t>Standard Met</w:t>
      </w:r>
      <w:r w:rsidRPr="003255CE">
        <w:t xml:space="preserve"> achievement classification, the claim performance level is reported as “Above Standard.” This claim performance level is also reported when all student responses are correct.</w:t>
      </w:r>
    </w:p>
    <w:p w14:paraId="15CF955C" w14:textId="77777777" w:rsidR="007D7B26" w:rsidRPr="003255CE" w:rsidRDefault="007D7B26" w:rsidP="0082407D">
      <w:r w:rsidRPr="003255CE">
        <w:t>Scale score ranges that do not meet either of these classifications are reported as “Near Standard.”</w:t>
      </w:r>
    </w:p>
    <w:p w14:paraId="15D9C9FE" w14:textId="2F9C9D79" w:rsidR="00DD12D4" w:rsidRPr="003255CE" w:rsidRDefault="00D26EB3" w:rsidP="0082407D">
      <w:pPr>
        <w:pStyle w:val="Heading5"/>
      </w:pPr>
      <w:r w:rsidRPr="003255CE">
        <w:t>Composite Claims</w:t>
      </w:r>
    </w:p>
    <w:p w14:paraId="4EAA4905" w14:textId="1C029FC8" w:rsidR="001554D7" w:rsidRPr="003255CE" w:rsidRDefault="00410D6A" w:rsidP="0082407D">
      <w:r w:rsidRPr="003255CE">
        <w:t xml:space="preserve">From the 2020–21 test administration, </w:t>
      </w:r>
      <w:r w:rsidR="00A53844" w:rsidRPr="003255CE">
        <w:t>because of</w:t>
      </w:r>
      <w:r w:rsidRPr="003255CE">
        <w:t xml:space="preserve"> the </w:t>
      </w:r>
      <w:r w:rsidR="00E74081" w:rsidRPr="003255CE">
        <w:t xml:space="preserve">impact by the </w:t>
      </w:r>
      <w:r w:rsidR="00B00B01" w:rsidRPr="003255CE">
        <w:t>novel coronavirus disease 2019</w:t>
      </w:r>
      <w:r w:rsidR="002D64AD" w:rsidRPr="003255CE">
        <w:t xml:space="preserve"> </w:t>
      </w:r>
      <w:r w:rsidR="00E74081" w:rsidRPr="003255CE">
        <w:t xml:space="preserve">pandemic, </w:t>
      </w:r>
      <w:r w:rsidR="00FC685B" w:rsidRPr="003255CE">
        <w:t>the CDE</w:t>
      </w:r>
      <w:r w:rsidR="00E74081" w:rsidRPr="003255CE">
        <w:t xml:space="preserve"> adopted the adjusted test blueprint.</w:t>
      </w:r>
      <w:r w:rsidR="008712AA" w:rsidRPr="003255CE">
        <w:t xml:space="preserve"> </w:t>
      </w:r>
      <w:r w:rsidR="00437EC3" w:rsidRPr="003255CE">
        <w:t xml:space="preserve">Given the reduced reliability for the individual claims due to the reduced number of items in each claim, </w:t>
      </w:r>
      <w:r w:rsidR="00AE5DA8" w:rsidRPr="003255CE">
        <w:t>California did not report scores or achievement levels</w:t>
      </w:r>
      <w:r w:rsidR="005F16C2" w:rsidRPr="003255CE">
        <w:t xml:space="preserve"> for individual claims at the student level. Starting from the 2023–24 test administration, </w:t>
      </w:r>
      <w:r w:rsidR="00437EC3" w:rsidRPr="003255CE">
        <w:t xml:space="preserve">Smarter Balanced recommended </w:t>
      </w:r>
      <w:r w:rsidR="005F16C2" w:rsidRPr="003255CE">
        <w:t>t</w:t>
      </w:r>
      <w:r w:rsidR="00EC0745" w:rsidRPr="003255CE">
        <w:t>hat</w:t>
      </w:r>
      <w:r w:rsidR="005F16C2" w:rsidRPr="003255CE">
        <w:t xml:space="preserve"> </w:t>
      </w:r>
      <w:r w:rsidR="00EC0745" w:rsidRPr="003255CE">
        <w:t xml:space="preserve">some individual claims can be </w:t>
      </w:r>
      <w:r w:rsidR="006F0606" w:rsidRPr="003255CE">
        <w:t xml:space="preserve">combined and reported. </w:t>
      </w:r>
      <w:r w:rsidR="001554D7" w:rsidRPr="003255CE">
        <w:t>The composite claim scores are as follows:</w:t>
      </w:r>
    </w:p>
    <w:p w14:paraId="532F1C58" w14:textId="7BA950B3" w:rsidR="001554D7" w:rsidRPr="003255CE" w:rsidRDefault="00236876" w:rsidP="0082407D">
      <w:pPr>
        <w:pStyle w:val="bullets"/>
      </w:pPr>
      <w:r w:rsidRPr="003255CE">
        <w:t xml:space="preserve">ELA </w:t>
      </w:r>
      <w:r w:rsidR="001554D7" w:rsidRPr="003255CE">
        <w:t>Composite Claim 1: Reading and listening</w:t>
      </w:r>
    </w:p>
    <w:p w14:paraId="515F435E" w14:textId="62685835" w:rsidR="001554D7" w:rsidRPr="003255CE" w:rsidRDefault="00236876" w:rsidP="0082407D">
      <w:pPr>
        <w:pStyle w:val="bullets"/>
      </w:pPr>
      <w:r w:rsidRPr="003255CE">
        <w:t xml:space="preserve">ELA </w:t>
      </w:r>
      <w:r w:rsidR="001554D7" w:rsidRPr="003255CE">
        <w:t>Composite Claim 2: Writing and research</w:t>
      </w:r>
    </w:p>
    <w:p w14:paraId="31A4B558" w14:textId="590B9BE2" w:rsidR="001554D7" w:rsidRPr="003255CE" w:rsidRDefault="00236876" w:rsidP="0082407D">
      <w:pPr>
        <w:pStyle w:val="bullets"/>
      </w:pPr>
      <w:r w:rsidRPr="003255CE">
        <w:t xml:space="preserve">Mathematics </w:t>
      </w:r>
      <w:r w:rsidR="001554D7" w:rsidRPr="003255CE">
        <w:t>Composite Claim 1: Concepts and procedures</w:t>
      </w:r>
    </w:p>
    <w:p w14:paraId="16CDCB7C" w14:textId="0DA0886F" w:rsidR="001554D7" w:rsidRPr="003255CE" w:rsidRDefault="00236876" w:rsidP="0082407D">
      <w:pPr>
        <w:pStyle w:val="bullets"/>
      </w:pPr>
      <w:r w:rsidRPr="003255CE">
        <w:t xml:space="preserve">Mathematics </w:t>
      </w:r>
      <w:r w:rsidR="001554D7" w:rsidRPr="003255CE">
        <w:t>Composite Claim 2: Problem Solving, Communicating Reasoning, and Modeling and Data Analysis</w:t>
      </w:r>
      <w:r w:rsidR="00425F06" w:rsidRPr="003255CE">
        <w:t xml:space="preserve"> (also known as Mathematical </w:t>
      </w:r>
      <w:r w:rsidR="00EE675C" w:rsidRPr="003255CE">
        <w:t>Practices</w:t>
      </w:r>
      <w:r w:rsidR="00425F06" w:rsidRPr="003255CE">
        <w:t>)</w:t>
      </w:r>
    </w:p>
    <w:p w14:paraId="680E556A" w14:textId="26382770" w:rsidR="001554D7" w:rsidRPr="003255CE" w:rsidRDefault="001554D7" w:rsidP="0082407D">
      <w:r w:rsidRPr="003255CE">
        <w:t xml:space="preserve">For individual students taking the adjusted blueprint, </w:t>
      </w:r>
      <w:r w:rsidR="00D029CE" w:rsidRPr="003255CE">
        <w:t xml:space="preserve">composite </w:t>
      </w:r>
      <w:r w:rsidRPr="003255CE">
        <w:t xml:space="preserve">claim scores are calculated using MLE, as described in </w:t>
      </w:r>
      <w:r w:rsidR="00AE4B1A" w:rsidRPr="003255CE">
        <w:t>s</w:t>
      </w:r>
      <w:r w:rsidR="005C4D59" w:rsidRPr="003255CE">
        <w:t>ubs</w:t>
      </w:r>
      <w:r w:rsidRPr="003255CE">
        <w:t xml:space="preserve">ection </w:t>
      </w:r>
      <w:hyperlink w:anchor="_Theta_Scores" w:history="1">
        <w:r w:rsidR="007E7F9B" w:rsidRPr="003255CE">
          <w:rPr>
            <w:rStyle w:val="Hyperlink"/>
            <w:i/>
            <w:iCs/>
          </w:rPr>
          <w:t>7.3.1.1</w:t>
        </w:r>
        <w:r w:rsidRPr="003255CE">
          <w:rPr>
            <w:rStyle w:val="Hyperlink"/>
            <w:i/>
            <w:iCs/>
          </w:rPr>
          <w:t xml:space="preserve"> </w:t>
        </w:r>
        <w:r w:rsidR="007E7F9B" w:rsidRPr="003255CE">
          <w:rPr>
            <w:rStyle w:val="Hyperlink"/>
            <w:i/>
            <w:iCs/>
          </w:rPr>
          <w:t>Theta Scores</w:t>
        </w:r>
      </w:hyperlink>
      <w:r w:rsidRPr="003255CE">
        <w:t xml:space="preserve">; however, the scores are based on the items contained in a particular </w:t>
      </w:r>
      <w:r w:rsidR="00D029CE" w:rsidRPr="003255CE">
        <w:t xml:space="preserve">composite </w:t>
      </w:r>
      <w:r w:rsidRPr="003255CE">
        <w:t>claim.</w:t>
      </w:r>
      <w:r w:rsidR="006F0606" w:rsidRPr="003255CE">
        <w:t xml:space="preserve"> The </w:t>
      </w:r>
      <w:r w:rsidR="002A3926" w:rsidRPr="003255CE">
        <w:t xml:space="preserve">performance </w:t>
      </w:r>
      <w:r w:rsidR="006F0606" w:rsidRPr="003255CE">
        <w:t xml:space="preserve">levels for </w:t>
      </w:r>
      <w:r w:rsidR="006F0606" w:rsidRPr="003255CE">
        <w:lastRenderedPageBreak/>
        <w:t xml:space="preserve">the composite claims are calculated using the same method as described in </w:t>
      </w:r>
      <w:hyperlink w:anchor="_7.4.2.2_Performance_Levels" w:history="1">
        <w:r w:rsidR="00394C3D" w:rsidRPr="003255CE">
          <w:rPr>
            <w:rStyle w:val="Hyperlink"/>
            <w:i/>
            <w:iCs/>
          </w:rPr>
          <w:t>7.3.2.3 Performance Levels for Claims</w:t>
        </w:r>
      </w:hyperlink>
      <w:r w:rsidR="00394C3D" w:rsidRPr="003255CE">
        <w:t>.</w:t>
      </w:r>
      <w:r w:rsidR="008B40E5" w:rsidRPr="003255CE">
        <w:t xml:space="preserve"> Summary statistics for the composite claims are found in </w:t>
      </w:r>
      <w:hyperlink w:anchor="_Appendix_7.C:_Summary" w:history="1">
        <w:r w:rsidR="008B40E5" w:rsidRPr="003255CE">
          <w:rPr>
            <w:rStyle w:val="Hyperlink"/>
          </w:rPr>
          <w:t>appendix 7.C</w:t>
        </w:r>
      </w:hyperlink>
      <w:r w:rsidR="008B40E5" w:rsidRPr="003255CE">
        <w:t>.</w:t>
      </w:r>
    </w:p>
    <w:p w14:paraId="455610FD" w14:textId="1ECC2B0D" w:rsidR="00D26EB3" w:rsidRPr="003255CE" w:rsidRDefault="001554D7" w:rsidP="0082407D">
      <w:r w:rsidRPr="003255CE">
        <w:t xml:space="preserve">In ELA, </w:t>
      </w:r>
      <w:r w:rsidR="00030F1C" w:rsidRPr="003255CE">
        <w:t xml:space="preserve">composite </w:t>
      </w:r>
      <w:r w:rsidRPr="003255CE">
        <w:t>claim scores are computed for Claim 1 and Claim 3 (without speaking items) combined and</w:t>
      </w:r>
      <w:r w:rsidR="00BB3C14" w:rsidRPr="003255CE">
        <w:t xml:space="preserve"> for</w:t>
      </w:r>
      <w:r w:rsidRPr="003255CE">
        <w:t xml:space="preserve"> Claim 2 and Claim 4 combined. In </w:t>
      </w:r>
      <w:r w:rsidR="00AE4B1A" w:rsidRPr="003255CE">
        <w:t>m</w:t>
      </w:r>
      <w:r w:rsidRPr="003255CE">
        <w:t>ath</w:t>
      </w:r>
      <w:r w:rsidR="00AE4B1A" w:rsidRPr="003255CE">
        <w:t>ematics</w:t>
      </w:r>
      <w:r w:rsidRPr="003255CE">
        <w:t>, claim scores are computed for Claim 1</w:t>
      </w:r>
      <w:r w:rsidR="00D029CE" w:rsidRPr="003255CE">
        <w:t xml:space="preserve"> on its own and for</w:t>
      </w:r>
      <w:r w:rsidRPr="003255CE">
        <w:t xml:space="preserve"> Claim 2, Claim 3, and Claim 4 combined.</w:t>
      </w:r>
      <w:r w:rsidR="00394C3D" w:rsidRPr="003255CE">
        <w:t xml:space="preserve"> </w:t>
      </w:r>
    </w:p>
    <w:p w14:paraId="143B6E34" w14:textId="093FF6EB" w:rsidR="006A3743" w:rsidRPr="003255CE" w:rsidRDefault="006A3743" w:rsidP="0082407D">
      <w:pPr>
        <w:pStyle w:val="Heading4"/>
        <w:rPr>
          <w:webHidden/>
        </w:rPr>
      </w:pPr>
      <w:bookmarkStart w:id="932" w:name="_Toc215662078"/>
      <w:r w:rsidRPr="003255CE">
        <w:t>Assessment Target Reports</w:t>
      </w:r>
      <w:bookmarkEnd w:id="932"/>
    </w:p>
    <w:p w14:paraId="302D272D" w14:textId="77777777" w:rsidR="00ED2301" w:rsidRPr="003255CE" w:rsidRDefault="00ED2301" w:rsidP="0082407D">
      <w:pPr>
        <w:pStyle w:val="Heading5"/>
        <w:ind w:left="864" w:hanging="720"/>
      </w:pPr>
      <w:bookmarkStart w:id="933" w:name="_Toc520202757"/>
      <w:r w:rsidRPr="003255CE">
        <w:t>Overview of Assessment Target Reports</w:t>
      </w:r>
      <w:bookmarkEnd w:id="933"/>
    </w:p>
    <w:p w14:paraId="6E831944" w14:textId="55311AAD" w:rsidR="007B5A92" w:rsidRPr="003255CE" w:rsidRDefault="00295A39" w:rsidP="0082407D">
      <w:r w:rsidRPr="003255CE">
        <w:t xml:space="preserve">Assessment target results are reported at the aggregate level for groups of 30 students or more for targets with more than 10 items in the pool. Aggregate target reports </w:t>
      </w:r>
      <w:r w:rsidR="009C6CFE" w:rsidRPr="003255CE">
        <w:t>are</w:t>
      </w:r>
      <w:r w:rsidRPr="003255CE">
        <w:t xml:space="preserve"> available in </w:t>
      </w:r>
      <w:r w:rsidR="00CF6A00" w:rsidRPr="003255CE">
        <w:t>the California Educator Reporting System (</w:t>
      </w:r>
      <w:r w:rsidRPr="003255CE">
        <w:t>CERS</w:t>
      </w:r>
      <w:r w:rsidR="00CF6A00" w:rsidRPr="003255CE">
        <w:t>)</w:t>
      </w:r>
      <w:r w:rsidRPr="003255CE">
        <w:t xml:space="preserve"> only within the Custom Aggregate Report feature.</w:t>
      </w:r>
    </w:p>
    <w:p w14:paraId="19B6747F" w14:textId="3120E0D8" w:rsidR="00ED2301" w:rsidRPr="003255CE" w:rsidRDefault="00ED2301" w:rsidP="0082407D">
      <w:r w:rsidRPr="003255CE">
        <w:t xml:space="preserve">Assessment target standards are specific to each content domain and linked to the CCSS associated with claim areas. For Smarter Balanced </w:t>
      </w:r>
      <w:r w:rsidR="009C6CFE" w:rsidRPr="003255CE">
        <w:t>assessments</w:t>
      </w:r>
      <w:r w:rsidRPr="003255CE">
        <w:t>, assessment targets are intended to support the development of high-quality items and tasks that contribute evidence to the claims. The relationship between assessment targets and CCSS elements is made explicit in the Smarter Balanced content specifications (ETS, 2015a</w:t>
      </w:r>
      <w:r w:rsidR="00EE1BFE" w:rsidRPr="003255CE">
        <w:t>,</w:t>
      </w:r>
      <w:r w:rsidRPr="003255CE">
        <w:t xml:space="preserve"> 2015b).</w:t>
      </w:r>
    </w:p>
    <w:p w14:paraId="079FDBDF" w14:textId="232C9DEB" w:rsidR="00ED2301" w:rsidRPr="003255CE" w:rsidRDefault="0023143F" w:rsidP="0082407D">
      <w:r w:rsidRPr="003255CE">
        <w:rPr>
          <w:iCs/>
        </w:rPr>
        <w:t>A</w:t>
      </w:r>
      <w:r w:rsidR="00ED2301" w:rsidRPr="003255CE">
        <w:rPr>
          <w:iCs/>
        </w:rPr>
        <w:t xml:space="preserve">ssessment target scores </w:t>
      </w:r>
      <w:r w:rsidR="00ED2301" w:rsidRPr="003255CE">
        <w:t xml:space="preserve">provide insight into strengths and weaknesses for a group of students relative to their performance on the </w:t>
      </w:r>
      <w:r w:rsidR="00F32036" w:rsidRPr="003255CE">
        <w:t>assessment</w:t>
      </w:r>
      <w:r w:rsidR="00AA0BFA" w:rsidRPr="003255CE">
        <w:t xml:space="preserve">. Performance relative to the entire </w:t>
      </w:r>
      <w:r w:rsidR="00FD68C1" w:rsidRPr="003255CE">
        <w:t>assessment</w:t>
      </w:r>
      <w:r w:rsidR="00AA0BFA" w:rsidRPr="003255CE">
        <w:t xml:space="preserve"> indicates strengths and weaknesses relative to the test</w:t>
      </w:r>
      <w:r w:rsidR="00E93BEF" w:rsidRPr="003255CE">
        <w:t xml:space="preserve"> </w:t>
      </w:r>
      <w:r w:rsidR="00BE2E17" w:rsidRPr="003255CE">
        <w:t>performance</w:t>
      </w:r>
      <w:r w:rsidR="00E93BEF" w:rsidRPr="003255CE">
        <w:t xml:space="preserve"> </w:t>
      </w:r>
      <w:r w:rsidR="00AA0BFA" w:rsidRPr="003255CE">
        <w:t>as a whole</w:t>
      </w:r>
      <w:r w:rsidR="00ED2301" w:rsidRPr="003255CE">
        <w:t xml:space="preserve">. For a selected group of students (for example, a classroom), if their performance on an assessment target is better than their performance on the </w:t>
      </w:r>
      <w:r w:rsidR="00F32036" w:rsidRPr="003255CE">
        <w:t>assessment</w:t>
      </w:r>
      <w:r w:rsidR="00ED2301" w:rsidRPr="003255CE">
        <w:t xml:space="preserve"> as a whole, the assessment target is an area of relative strength. Conversely, if the group of students did not perform as well on an assessment target in relation to the </w:t>
      </w:r>
      <w:r w:rsidR="00F32036" w:rsidRPr="003255CE">
        <w:t>assessment</w:t>
      </w:r>
      <w:r w:rsidR="00ED2301" w:rsidRPr="003255CE">
        <w:t xml:space="preserve"> as a whole, it would be an area of relative weakness.</w:t>
      </w:r>
      <w:r w:rsidR="00AD03F1" w:rsidRPr="003255CE">
        <w:t xml:space="preserve"> </w:t>
      </w:r>
      <w:r w:rsidR="00886B49" w:rsidRPr="003255CE">
        <w:t xml:space="preserve">Performance relative to </w:t>
      </w:r>
      <w:r w:rsidR="00886B49" w:rsidRPr="003255CE">
        <w:rPr>
          <w:i/>
          <w:iCs/>
        </w:rPr>
        <w:t>Standard</w:t>
      </w:r>
      <w:r w:rsidR="00905AAB" w:rsidRPr="003255CE">
        <w:rPr>
          <w:i/>
          <w:iCs/>
        </w:rPr>
        <w:t xml:space="preserve"> Met</w:t>
      </w:r>
      <w:r w:rsidR="00886B49" w:rsidRPr="003255CE">
        <w:t xml:space="preserve"> is an indicator of whether students’ performance on a target was above, near, or below </w:t>
      </w:r>
      <w:r w:rsidR="00886B49" w:rsidRPr="003255CE">
        <w:rPr>
          <w:i/>
          <w:iCs/>
        </w:rPr>
        <w:t>Standard</w:t>
      </w:r>
      <w:r w:rsidR="00886B49" w:rsidRPr="003255CE">
        <w:t xml:space="preserve"> </w:t>
      </w:r>
      <w:r w:rsidR="00905AAB" w:rsidRPr="003255CE">
        <w:rPr>
          <w:i/>
          <w:iCs/>
        </w:rPr>
        <w:t xml:space="preserve">Met </w:t>
      </w:r>
      <w:r w:rsidR="00886B49" w:rsidRPr="003255CE">
        <w:t>(</w:t>
      </w:r>
      <w:r w:rsidR="002507C9" w:rsidRPr="003255CE">
        <w:t>l</w:t>
      </w:r>
      <w:r w:rsidR="00886B49" w:rsidRPr="003255CE">
        <w:t>evel 3)</w:t>
      </w:r>
      <w:r w:rsidR="008D34B0" w:rsidRPr="003255CE">
        <w:t>.</w:t>
      </w:r>
      <w:r w:rsidR="00ED4371" w:rsidRPr="003255CE">
        <w:t xml:space="preserve"> For a selected group of students</w:t>
      </w:r>
      <w:r w:rsidR="006D4ED8" w:rsidRPr="003255CE">
        <w:t xml:space="preserve">, </w:t>
      </w:r>
      <w:r w:rsidR="002507C9" w:rsidRPr="003255CE">
        <w:t>a</w:t>
      </w:r>
      <w:r w:rsidR="00AD024B" w:rsidRPr="003255CE">
        <w:t xml:space="preserve"> “Below” indicator suggests that </w:t>
      </w:r>
      <w:r w:rsidR="002507C9" w:rsidRPr="003255CE">
        <w:t xml:space="preserve">the </w:t>
      </w:r>
      <w:r w:rsidR="00AD024B" w:rsidRPr="003255CE">
        <w:t xml:space="preserve">students have not yet mastered the content assessed in a target; however, the students’ overall performance on the </w:t>
      </w:r>
      <w:r w:rsidR="002507C9" w:rsidRPr="003255CE">
        <w:t>assessment</w:t>
      </w:r>
      <w:r w:rsidR="00AD024B" w:rsidRPr="003255CE">
        <w:t xml:space="preserve"> may be near or above standard.</w:t>
      </w:r>
    </w:p>
    <w:p w14:paraId="1AC2A22D" w14:textId="77777777" w:rsidR="00ED2301" w:rsidRPr="003255CE" w:rsidRDefault="00ED2301" w:rsidP="0082407D">
      <w:r w:rsidRPr="003255CE">
        <w:rPr>
          <w:iCs/>
        </w:rPr>
        <w:t xml:space="preserve">Assessment target scores are derived from item </w:t>
      </w:r>
      <w:r w:rsidRPr="003255CE">
        <w:rPr>
          <w:i/>
          <w:iCs/>
        </w:rPr>
        <w:t>residuals</w:t>
      </w:r>
      <w:r w:rsidRPr="003255CE">
        <w:rPr>
          <w:iCs/>
        </w:rPr>
        <w:t>, which</w:t>
      </w:r>
      <w:r w:rsidRPr="003255CE">
        <w:t xml:space="preserve"> are the differences between a student’s observed score and expected score for a particular item. For the selected group of students, the assessment target scores for each student are calculated by summing the differences between the observed and expected scores for each student for all items that the student attempted within a particular assessment target. The sum of these differences is then divided by the total number of points possible for items within a particular target. Next, the mean assessment target scores, as well as the standard error for all students in the selected student group, are calculated. Finally, strengths and weaknesses thresholds are established after the values for each assessment target are calculated. More details on the calculation of the assessment targets and the establishment of the strengths and weaknesses thresholds are described in an ETS memorandum, </w:t>
      </w:r>
      <w:r w:rsidRPr="003255CE">
        <w:rPr>
          <w:i/>
        </w:rPr>
        <w:t>Target Score Reporting</w:t>
      </w:r>
      <w:r w:rsidRPr="003255CE">
        <w:t xml:space="preserve"> (ETS, 2015b).</w:t>
      </w:r>
    </w:p>
    <w:p w14:paraId="37D4599C" w14:textId="77777777" w:rsidR="00ED2301" w:rsidRPr="003255CE" w:rsidRDefault="00ED2301" w:rsidP="0082407D">
      <w:r w:rsidRPr="003255CE">
        <w:t>Note, however, that while assessment targets are based on target standards, not all claim areas support assessment target reporting. For example, assessment targets are reported for all claims in ELA but only for Claim 1 in mathematics.</w:t>
      </w:r>
    </w:p>
    <w:p w14:paraId="687E9787" w14:textId="77777777" w:rsidR="00ED2301" w:rsidRPr="003255CE" w:rsidRDefault="00ED2301" w:rsidP="0082407D">
      <w:pPr>
        <w:pStyle w:val="Heading5"/>
        <w:ind w:left="864" w:hanging="720"/>
      </w:pPr>
      <w:bookmarkStart w:id="934" w:name="_Toc520202758"/>
      <w:r w:rsidRPr="003255CE">
        <w:lastRenderedPageBreak/>
        <w:t>Limitations</w:t>
      </w:r>
      <w:bookmarkEnd w:id="934"/>
    </w:p>
    <w:p w14:paraId="5B87F86C" w14:textId="77777777" w:rsidR="00ED2301" w:rsidRPr="003255CE" w:rsidRDefault="00ED2301" w:rsidP="0082407D">
      <w:pPr>
        <w:keepLines/>
      </w:pPr>
      <w:r w:rsidRPr="003255CE">
        <w:t>When reported, caution should be used when reporting or interpreting assessment targets. First, assessment targets can only be meaningfully reported at the group level because they are neither reliable nor generalizable enough to support inferences for individual students. Second, because residuals are sensitive to model fit, student strengths and weaknesses evaluated this way are sometimes the result of a misfit in item calibration. Therefore, it is necessary to compute the average residuals of each item across all students within each assessment target to determine whether the average residuals across all students are uniformly close to zero. Finally, assessment targets that are based on 10 or fewer items in the item bank are not reported, except the WER items.</w:t>
      </w:r>
    </w:p>
    <w:p w14:paraId="0A523409" w14:textId="77777777" w:rsidR="00ED2301" w:rsidRPr="003255CE" w:rsidRDefault="00ED2301" w:rsidP="0082407D">
      <w:r w:rsidRPr="003255CE">
        <w:t xml:space="preserve">The extent to which the scores are </w:t>
      </w:r>
      <w:r w:rsidRPr="003255CE">
        <w:rPr>
          <w:i/>
        </w:rPr>
        <w:t>generalizable</w:t>
      </w:r>
      <w:r w:rsidRPr="003255CE">
        <w:t xml:space="preserve"> depends on the total number of items administered from that domain across all students. A small number of items is not sufficient to broadly represent the target domain or to support the general conclusions required of actionable information.</w:t>
      </w:r>
    </w:p>
    <w:p w14:paraId="0EA2E6DC" w14:textId="77777777" w:rsidR="00ED2301" w:rsidRPr="003255CE" w:rsidRDefault="00ED2301" w:rsidP="0082407D">
      <w:pPr>
        <w:pStyle w:val="Heading5"/>
        <w:ind w:left="864" w:hanging="720"/>
      </w:pPr>
      <w:bookmarkStart w:id="935" w:name="_Toc520202759"/>
      <w:r w:rsidRPr="003255CE">
        <w:t>Reporting</w:t>
      </w:r>
      <w:bookmarkEnd w:id="935"/>
    </w:p>
    <w:p w14:paraId="1A7F3222" w14:textId="0FC8A9E8" w:rsidR="00ED2301" w:rsidRPr="003255CE" w:rsidRDefault="2BBBA556" w:rsidP="0082407D">
      <w:pPr>
        <w:keepLines/>
      </w:pPr>
      <w:r w:rsidRPr="003255CE">
        <w:t xml:space="preserve">The distribution of the average assessment target scores depends both on the number of students in the defined group and on the number of items that these students answered in a target. As both numbers grow large, the average residuals increasingly cluster symmetrically around zero. To support California schools in making valid inferences based on the assessment target information, the number of items per target standard is considered when reporting the assessment target. </w:t>
      </w:r>
      <w:r w:rsidR="00003532" w:rsidRPr="003255CE">
        <w:t xml:space="preserve">In </w:t>
      </w:r>
      <w:r w:rsidR="00197FAB" w:rsidRPr="003255CE">
        <w:t xml:space="preserve">the </w:t>
      </w:r>
      <w:r w:rsidR="00831DAC" w:rsidRPr="003255CE">
        <w:t>2024–25</w:t>
      </w:r>
      <w:r w:rsidR="00197FAB" w:rsidRPr="003255CE">
        <w:t xml:space="preserve"> test administration, </w:t>
      </w:r>
      <w:r w:rsidR="005A5A27" w:rsidRPr="003255CE">
        <w:t xml:space="preserve">only those targets with </w:t>
      </w:r>
      <w:r w:rsidR="008E15B1" w:rsidRPr="003255CE">
        <w:t xml:space="preserve">11 </w:t>
      </w:r>
      <w:r w:rsidR="005A5A27" w:rsidRPr="003255CE">
        <w:t xml:space="preserve">or more items in the pool are included for reporting for non-WER targets. Scores </w:t>
      </w:r>
      <w:r w:rsidR="00875CEE" w:rsidRPr="003255CE">
        <w:t>are</w:t>
      </w:r>
      <w:r w:rsidR="005A5A27" w:rsidRPr="003255CE">
        <w:t xml:space="preserve"> displayed in CERS </w:t>
      </w:r>
      <w:r w:rsidR="008E3E74" w:rsidRPr="003255CE">
        <w:t>for groups with 30 students or more.</w:t>
      </w:r>
    </w:p>
    <w:p w14:paraId="5C5CD183" w14:textId="21310E66" w:rsidR="00565D2F" w:rsidRPr="003255CE" w:rsidRDefault="00565D2F" w:rsidP="0082407D">
      <w:pPr>
        <w:pStyle w:val="Heading4"/>
        <w:rPr>
          <w:webHidden/>
        </w:rPr>
      </w:pPr>
      <w:bookmarkStart w:id="936" w:name="_Theta_Score_Standard"/>
      <w:bookmarkStart w:id="937" w:name="_Toc215662079"/>
      <w:bookmarkEnd w:id="936"/>
      <w:r w:rsidRPr="003255CE">
        <w:t>Theta Score Standard Error</w:t>
      </w:r>
      <w:r w:rsidR="004C7EE5" w:rsidRPr="003255CE">
        <w:t>s</w:t>
      </w:r>
      <w:bookmarkEnd w:id="937"/>
    </w:p>
    <w:p w14:paraId="7370E3F7" w14:textId="6AD84574" w:rsidR="007D7B26" w:rsidRPr="003255CE" w:rsidRDefault="007D7B26" w:rsidP="0082407D">
      <w:pPr>
        <w:keepLines/>
      </w:pPr>
      <w:r w:rsidRPr="003255CE">
        <w:t xml:space="preserve">A student’s true ability level or theta score and standard error of theta are not known. The SEM is the </w:t>
      </w:r>
      <w:r w:rsidR="002D0A6C" w:rsidRPr="003255CE">
        <w:t>SD</w:t>
      </w:r>
      <w:r w:rsidRPr="003255CE">
        <w:t xml:space="preserve"> of the distribution of theta scores that the student would earn under different testing conditions. In IRT, the only differences taken into account in the SEM are those associated with different sets of items that could be presented to the student. An error band can be calculated from the student’s theta score minus one SEM to the student’s theta score plus one SEM. Over a large number of replications of this procedure, the error band will contain the student’s true score approximately 68 percent of the time. The error band is transformed to the scale score metric and reported for the CAASPP Smarter Balanced assessments. It is useful to take into account the size of measurement errors because no assessment measures student ability with perfect accuracy or consistency. (Error bands are also discussed in subsection </w:t>
      </w:r>
      <w:hyperlink w:anchor="_Error_Band" w:history="1">
        <w:r w:rsidRPr="003255CE">
          <w:rPr>
            <w:rStyle w:val="Hyperlink"/>
            <w:i/>
          </w:rPr>
          <w:t>7.</w:t>
        </w:r>
        <w:r w:rsidR="00146165" w:rsidRPr="003255CE">
          <w:rPr>
            <w:rStyle w:val="Hyperlink"/>
            <w:i/>
          </w:rPr>
          <w:t>3</w:t>
        </w:r>
        <w:r w:rsidRPr="003255CE">
          <w:rPr>
            <w:rStyle w:val="Hyperlink"/>
            <w:i/>
          </w:rPr>
          <w:t>.</w:t>
        </w:r>
        <w:r w:rsidR="00146165" w:rsidRPr="003255CE">
          <w:rPr>
            <w:rStyle w:val="Hyperlink"/>
            <w:i/>
          </w:rPr>
          <w:t>6</w:t>
        </w:r>
        <w:r w:rsidRPr="003255CE">
          <w:rPr>
            <w:rStyle w:val="Hyperlink"/>
            <w:i/>
          </w:rPr>
          <w:t> Error Band</w:t>
        </w:r>
      </w:hyperlink>
      <w:r w:rsidRPr="003255CE">
        <w:t>.)</w:t>
      </w:r>
    </w:p>
    <w:p w14:paraId="4CE68114" w14:textId="002157B9" w:rsidR="007D7B26" w:rsidRPr="003255CE" w:rsidRDefault="007D7B26" w:rsidP="0082407D">
      <w:r w:rsidRPr="003255CE">
        <w:t xml:space="preserve">In the framework of IRT, the SEM is the reciprocal of the square root of the test information function (TIF) based on the items taken by each student. It is also the estimate of standard error for the estimate of theta. The TIF is the sum of information from each item on the </w:t>
      </w:r>
      <w:r w:rsidR="00F32036" w:rsidRPr="003255CE">
        <w:t>assessment</w:t>
      </w:r>
      <w:r w:rsidRPr="003255CE">
        <w:t xml:space="preserve">. With MLE, the SEM for a student with proficiency </w:t>
      </w:r>
      <w:bookmarkStart w:id="938" w:name="_Hlk8374657"/>
      <w:r w:rsidRPr="003255CE">
        <w:rPr>
          <w:rFonts w:ascii="Times New Roman" w:hAnsi="Times New Roman" w:cs="Times New Roman"/>
          <w:i/>
          <w:sz w:val="28"/>
          <w:szCs w:val="28"/>
        </w:rPr>
        <w:t>θ</w:t>
      </w:r>
      <w:r w:rsidRPr="003255CE">
        <w:rPr>
          <w:rFonts w:ascii="Times New Roman" w:hAnsi="Times New Roman" w:cs="Times New Roman"/>
          <w:i/>
          <w:sz w:val="28"/>
          <w:szCs w:val="28"/>
          <w:vertAlign w:val="subscript"/>
        </w:rPr>
        <w:t>j</w:t>
      </w:r>
      <w:bookmarkEnd w:id="938"/>
      <w:r w:rsidRPr="003255CE">
        <w:t xml:space="preserve"> is calculated using equation 7.8.</w:t>
      </w:r>
      <w:r w:rsidRPr="003255CE">
        <w:rPr>
          <w:i/>
          <w:iCs/>
        </w:rPr>
        <w:t xml:space="preserve"> Refer to the </w:t>
      </w:r>
      <w:hyperlink w:anchor="_Alternative_Text_for_6" w:history="1">
        <w:r w:rsidRPr="003255CE">
          <w:rPr>
            <w:rStyle w:val="Hyperlink"/>
            <w:i/>
            <w:iCs/>
          </w:rPr>
          <w:t>Alternative Text for Equation 7.8</w:t>
        </w:r>
      </w:hyperlink>
      <w:r w:rsidRPr="003255CE">
        <w:rPr>
          <w:i/>
          <w:iCs/>
        </w:rPr>
        <w:t xml:space="preserve"> for a description of this equation.</w:t>
      </w:r>
    </w:p>
    <w:bookmarkStart w:id="939" w:name="_MON_1749551462"/>
    <w:bookmarkEnd w:id="939"/>
    <w:p w14:paraId="41F2A9F7" w14:textId="37A598BF" w:rsidR="007D7B26" w:rsidRPr="003255CE" w:rsidRDefault="00425E51" w:rsidP="0082407D">
      <w:pPr>
        <w:pStyle w:val="NormalIndent2"/>
        <w:tabs>
          <w:tab w:val="right" w:pos="9900"/>
        </w:tabs>
      </w:pPr>
      <w:r w:rsidRPr="003255CE">
        <w:rPr>
          <w:noProof/>
          <w:position w:val="-6"/>
        </w:rPr>
        <w:object w:dxaOrig="1654" w:dyaOrig="665" w14:anchorId="567D81E1">
          <v:shape id="_x0000_i1033" type="#_x0000_t75" alt="Equation 7.8; a link to the long description for this equation is found in the preceding paragraph." style="width:82.65pt;height:32.55pt" o:ole="">
            <v:imagedata r:id="rId60" o:title=""/>
          </v:shape>
          <o:OLEObject Type="Embed" ProgID="Word.Document.12" ShapeID="_x0000_i1033" DrawAspect="Content" ObjectID="_1837169069" r:id="rId61">
            <o:FieldCodes>\s</o:FieldCodes>
          </o:OLEObject>
        </w:object>
      </w:r>
      <w:r w:rsidR="007D7B26" w:rsidRPr="003255CE">
        <w:tab/>
        <w:t>(7.8)</w:t>
      </w:r>
      <w:bookmarkStart w:id="940" w:name="EQ7_8"/>
      <w:bookmarkEnd w:id="940"/>
    </w:p>
    <w:p w14:paraId="156F506F" w14:textId="77777777" w:rsidR="007D7B26" w:rsidRPr="003255CE" w:rsidRDefault="007D7B26" w:rsidP="0082407D">
      <w:pPr>
        <w:pStyle w:val="NormalIndent2"/>
        <w:keepNext/>
      </w:pPr>
      <w:bookmarkStart w:id="941" w:name="_Toc430771012"/>
      <w:bookmarkStart w:id="942" w:name="_Toc430787064"/>
      <w:bookmarkStart w:id="943" w:name="_Toc432434266"/>
      <w:bookmarkStart w:id="944" w:name="_Toc432504905"/>
      <w:r w:rsidRPr="003255CE">
        <w:lastRenderedPageBreak/>
        <w:t>where,</w:t>
      </w:r>
    </w:p>
    <w:p w14:paraId="6A6D74C9" w14:textId="17274EB1" w:rsidR="007D7B26" w:rsidRPr="003255CE" w:rsidRDefault="007D7B26" w:rsidP="0082407D">
      <w:pPr>
        <w:pStyle w:val="equation"/>
      </w:pPr>
      <w:r w:rsidRPr="003255CE">
        <w:rPr>
          <w:rFonts w:ascii="Times New Roman" w:hAnsi="Times New Roman" w:cs="Times New Roman"/>
          <w:i/>
          <w:sz w:val="28"/>
          <w:szCs w:val="28"/>
        </w:rPr>
        <w:t>I(θ</w:t>
      </w:r>
      <w:r w:rsidRPr="003255CE">
        <w:rPr>
          <w:rFonts w:ascii="Times New Roman" w:hAnsi="Times New Roman" w:cs="Times New Roman"/>
          <w:i/>
          <w:sz w:val="28"/>
          <w:szCs w:val="28"/>
          <w:vertAlign w:val="subscript"/>
        </w:rPr>
        <w:t>j</w:t>
      </w:r>
      <w:r w:rsidRPr="003255CE">
        <w:rPr>
          <w:rFonts w:ascii="Times New Roman" w:hAnsi="Times New Roman" w:cs="Times New Roman"/>
          <w:i/>
          <w:sz w:val="28"/>
          <w:szCs w:val="28"/>
        </w:rPr>
        <w:t>)</w:t>
      </w:r>
      <w:r w:rsidRPr="003255CE">
        <w:t xml:space="preserve"> is the test information for student</w:t>
      </w:r>
      <w:r w:rsidRPr="003255CE">
        <w:rPr>
          <w:i/>
        </w:rPr>
        <w:t xml:space="preserve"> </w:t>
      </w:r>
      <w:r w:rsidRPr="003255CE">
        <w:rPr>
          <w:rFonts w:ascii="Times New Roman" w:hAnsi="Times New Roman" w:cs="Times New Roman"/>
          <w:i/>
          <w:sz w:val="28"/>
          <w:szCs w:val="28"/>
        </w:rPr>
        <w:t>j</w:t>
      </w:r>
      <w:r w:rsidRPr="003255CE">
        <w:t>, calculated as presented in equation 7.9</w:t>
      </w:r>
      <w:r w:rsidRPr="003255CE">
        <w:rPr>
          <w:i/>
          <w:iCs/>
        </w:rPr>
        <w:t xml:space="preserve"> </w:t>
      </w:r>
      <w:r w:rsidR="00704D3D" w:rsidRPr="003255CE">
        <w:t>(</w:t>
      </w:r>
      <w:r w:rsidRPr="003255CE">
        <w:rPr>
          <w:i/>
          <w:iCs/>
        </w:rPr>
        <w:t xml:space="preserve">Refer to the </w:t>
      </w:r>
      <w:hyperlink w:anchor="_Alternative_Text_for_8" w:history="1">
        <w:r w:rsidRPr="003255CE">
          <w:rPr>
            <w:rStyle w:val="Hyperlink"/>
            <w:i/>
            <w:iCs/>
          </w:rPr>
          <w:t>Alternative Text for Equation 7.9</w:t>
        </w:r>
      </w:hyperlink>
      <w:r w:rsidRPr="003255CE">
        <w:rPr>
          <w:i/>
          <w:iCs/>
        </w:rPr>
        <w:t xml:space="preserve"> for a description of this equation.</w:t>
      </w:r>
      <w:r w:rsidR="00704D3D" w:rsidRPr="003255CE">
        <w:rPr>
          <w:i/>
          <w:iCs/>
        </w:rPr>
        <w:t>),</w:t>
      </w:r>
    </w:p>
    <w:bookmarkStart w:id="945" w:name="_MON_1749552555"/>
    <w:bookmarkEnd w:id="945"/>
    <w:p w14:paraId="04262149" w14:textId="3A72514D" w:rsidR="007D7B26" w:rsidRPr="003255CE" w:rsidRDefault="00806268" w:rsidP="0082407D">
      <w:pPr>
        <w:pStyle w:val="equation"/>
        <w:tabs>
          <w:tab w:val="right" w:pos="9900"/>
        </w:tabs>
      </w:pPr>
      <w:r w:rsidRPr="003255CE">
        <w:rPr>
          <w:noProof/>
          <w:position w:val="-6"/>
        </w:rPr>
        <w:object w:dxaOrig="1764" w:dyaOrig="840" w14:anchorId="06C7B4C5">
          <v:shape id="_x0000_i1034" type="#_x0000_t75" alt="Equation 7.9; a link to the long description for this equation is found in the preceding paragraph." style="width:88.9pt;height:41.95pt" o:ole="">
            <v:imagedata r:id="rId62" o:title=""/>
          </v:shape>
          <o:OLEObject Type="Embed" ProgID="Word.Document.12" ShapeID="_x0000_i1034" DrawAspect="Content" ObjectID="_1837169070" r:id="rId63">
            <o:FieldCodes>\s</o:FieldCodes>
          </o:OLEObject>
        </w:object>
      </w:r>
      <w:r w:rsidR="007D7B26" w:rsidRPr="003255CE">
        <w:tab/>
        <w:t>(7.9)</w:t>
      </w:r>
      <w:bookmarkStart w:id="946" w:name="EQ7_9"/>
      <w:bookmarkEnd w:id="946"/>
    </w:p>
    <w:p w14:paraId="45D78DF7" w14:textId="77777777" w:rsidR="007D7B26" w:rsidRPr="003255CE" w:rsidRDefault="007D7B26" w:rsidP="0082407D">
      <w:pPr>
        <w:pStyle w:val="equation"/>
      </w:pPr>
      <w:r w:rsidRPr="003255CE">
        <w:t xml:space="preserve">and </w:t>
      </w:r>
      <w:r w:rsidRPr="003255CE">
        <w:rPr>
          <w:rFonts w:ascii="Times New Roman" w:hAnsi="Times New Roman" w:cs="Times New Roman"/>
          <w:i/>
          <w:sz w:val="28"/>
          <w:szCs w:val="28"/>
        </w:rPr>
        <w:t>I</w:t>
      </w:r>
      <w:r w:rsidRPr="003255CE">
        <w:rPr>
          <w:rFonts w:ascii="Times New Roman" w:hAnsi="Times New Roman" w:cs="Times New Roman"/>
          <w:i/>
          <w:spacing w:val="20"/>
          <w:sz w:val="28"/>
          <w:szCs w:val="28"/>
          <w:vertAlign w:val="subscript"/>
        </w:rPr>
        <w:t>i</w:t>
      </w:r>
      <w:r w:rsidRPr="003255CE">
        <w:rPr>
          <w:rFonts w:ascii="Times New Roman" w:hAnsi="Times New Roman" w:cs="Times New Roman"/>
          <w:sz w:val="28"/>
          <w:szCs w:val="28"/>
        </w:rPr>
        <w:t>(</w:t>
      </w:r>
      <w:r w:rsidRPr="003255CE">
        <w:rPr>
          <w:rFonts w:ascii="Times New Roman" w:hAnsi="Times New Roman" w:cs="Times New Roman"/>
          <w:i/>
          <w:sz w:val="28"/>
          <w:szCs w:val="28"/>
        </w:rPr>
        <w:t>θ</w:t>
      </w:r>
      <w:r w:rsidRPr="003255CE">
        <w:rPr>
          <w:rFonts w:ascii="Times New Roman" w:hAnsi="Times New Roman" w:cs="Times New Roman"/>
          <w:i/>
          <w:sz w:val="28"/>
          <w:szCs w:val="28"/>
          <w:vertAlign w:val="subscript"/>
        </w:rPr>
        <w:t>j</w:t>
      </w:r>
      <w:r w:rsidRPr="003255CE">
        <w:rPr>
          <w:rFonts w:ascii="Times New Roman" w:hAnsi="Times New Roman" w:cs="Times New Roman"/>
          <w:sz w:val="28"/>
          <w:szCs w:val="28"/>
        </w:rPr>
        <w:t>)</w:t>
      </w:r>
      <w:r w:rsidRPr="003255CE">
        <w:rPr>
          <w:rFonts w:ascii="Times New Roman" w:hAnsi="Times New Roman" w:cs="Times New Roman"/>
          <w:i/>
          <w:sz w:val="26"/>
          <w:szCs w:val="26"/>
        </w:rPr>
        <w:t xml:space="preserve"> </w:t>
      </w:r>
      <w:r w:rsidRPr="003255CE">
        <w:t xml:space="preserve">is the item information of item </w:t>
      </w:r>
      <w:r w:rsidRPr="003255CE">
        <w:rPr>
          <w:rFonts w:ascii="Times New Roman" w:hAnsi="Times New Roman" w:cs="Times New Roman"/>
          <w:i/>
          <w:sz w:val="28"/>
          <w:szCs w:val="28"/>
        </w:rPr>
        <w:t>i</w:t>
      </w:r>
      <w:r w:rsidRPr="003255CE">
        <w:rPr>
          <w:i/>
        </w:rPr>
        <w:t xml:space="preserve"> </w:t>
      </w:r>
      <w:r w:rsidRPr="003255CE">
        <w:t xml:space="preserve">for student </w:t>
      </w:r>
      <w:r w:rsidRPr="003255CE">
        <w:rPr>
          <w:rFonts w:ascii="Times New Roman" w:hAnsi="Times New Roman" w:cs="Times New Roman"/>
          <w:i/>
          <w:sz w:val="28"/>
          <w:szCs w:val="28"/>
        </w:rPr>
        <w:t>j</w:t>
      </w:r>
      <w:r w:rsidRPr="003255CE">
        <w:t>.</w:t>
      </w:r>
    </w:p>
    <w:p w14:paraId="796E0927" w14:textId="332612E6" w:rsidR="007D7B26" w:rsidRPr="003255CE" w:rsidRDefault="007D7B26" w:rsidP="0082407D">
      <w:r w:rsidRPr="003255CE">
        <w:t>When item information is based on the GPCM for both dichotomous and polytomous items, it is calculated as</w:t>
      </w:r>
      <w:bookmarkEnd w:id="941"/>
      <w:bookmarkEnd w:id="942"/>
      <w:bookmarkEnd w:id="943"/>
      <w:bookmarkEnd w:id="944"/>
      <w:r w:rsidRPr="003255CE">
        <w:t xml:space="preserve"> presented in equation 7.10.</w:t>
      </w:r>
      <w:r w:rsidRPr="003255CE">
        <w:rPr>
          <w:i/>
          <w:iCs/>
        </w:rPr>
        <w:t xml:space="preserve"> Refer to the </w:t>
      </w:r>
      <w:hyperlink w:anchor="_Alternative_Text_for_9" w:history="1">
        <w:r w:rsidRPr="003255CE">
          <w:rPr>
            <w:rStyle w:val="Hyperlink"/>
            <w:i/>
            <w:iCs/>
          </w:rPr>
          <w:t>Alternative Text for Equation 7.10</w:t>
        </w:r>
      </w:hyperlink>
      <w:r w:rsidRPr="003255CE">
        <w:rPr>
          <w:i/>
          <w:iCs/>
        </w:rPr>
        <w:t xml:space="preserve"> for a description of this equation.</w:t>
      </w:r>
    </w:p>
    <w:bookmarkStart w:id="947" w:name="_MON_1749565177"/>
    <w:bookmarkEnd w:id="947"/>
    <w:p w14:paraId="0D6227DD" w14:textId="641A020E" w:rsidR="007D7B26" w:rsidRPr="003255CE" w:rsidRDefault="00F93DFE" w:rsidP="0082407D">
      <w:pPr>
        <w:pStyle w:val="NormalIndent2"/>
        <w:tabs>
          <w:tab w:val="right" w:pos="9900"/>
        </w:tabs>
      </w:pPr>
      <w:r w:rsidRPr="003255CE">
        <w:rPr>
          <w:noProof/>
          <w:position w:val="-6"/>
        </w:rPr>
        <w:object w:dxaOrig="2631" w:dyaOrig="351" w14:anchorId="202F13DB">
          <v:shape id="_x0000_i1035" type="#_x0000_t75" alt="Equation 7.10; a link to the long description for this equation is found in the preceding paragraph." style="width:131.5pt;height:17.55pt" o:ole="">
            <v:imagedata r:id="rId64" o:title=""/>
          </v:shape>
          <o:OLEObject Type="Embed" ProgID="Word.Document.12" ShapeID="_x0000_i1035" DrawAspect="Content" ObjectID="_1837169071" r:id="rId65">
            <o:FieldCodes>\s</o:FieldCodes>
          </o:OLEObject>
        </w:object>
      </w:r>
      <w:r w:rsidR="007D7B26" w:rsidRPr="003255CE">
        <w:rPr>
          <w:position w:val="-28"/>
        </w:rPr>
        <w:tab/>
      </w:r>
      <w:r w:rsidR="007D7B26" w:rsidRPr="003255CE">
        <w:t>(7.10)</w:t>
      </w:r>
      <w:bookmarkStart w:id="948" w:name="EQ7_10"/>
      <w:bookmarkEnd w:id="948"/>
    </w:p>
    <w:p w14:paraId="09A00528" w14:textId="77777777" w:rsidR="007D7B26" w:rsidRPr="003255CE" w:rsidRDefault="007D7B26" w:rsidP="0082407D">
      <w:pPr>
        <w:pStyle w:val="NormalIndent2"/>
      </w:pPr>
      <w:r w:rsidRPr="003255CE">
        <w:t>where,</w:t>
      </w:r>
    </w:p>
    <w:p w14:paraId="5AF28807" w14:textId="3166FB8C" w:rsidR="007D7B26" w:rsidRPr="003255CE" w:rsidRDefault="007D7B26" w:rsidP="0082407D">
      <w:pPr>
        <w:pStyle w:val="equation"/>
      </w:pPr>
      <w:r w:rsidRPr="003255CE">
        <w:rPr>
          <w:rFonts w:ascii="Times New Roman" w:hAnsi="Times New Roman" w:cs="Times New Roman"/>
          <w:i/>
          <w:sz w:val="28"/>
          <w:szCs w:val="28"/>
        </w:rPr>
        <w:t>S</w:t>
      </w:r>
      <w:r w:rsidRPr="003255CE">
        <w:rPr>
          <w:rFonts w:ascii="Times New Roman" w:hAnsi="Times New Roman" w:cs="Times New Roman"/>
          <w:i/>
          <w:spacing w:val="20"/>
          <w:sz w:val="28"/>
          <w:szCs w:val="28"/>
          <w:vertAlign w:val="subscript"/>
        </w:rPr>
        <w:t>i</w:t>
      </w:r>
      <w:r w:rsidRPr="003255CE">
        <w:rPr>
          <w:rFonts w:ascii="Times New Roman" w:hAnsi="Times New Roman" w:cs="Times New Roman"/>
          <w:sz w:val="28"/>
          <w:szCs w:val="28"/>
        </w:rPr>
        <w:t>(</w:t>
      </w:r>
      <w:r w:rsidRPr="003255CE">
        <w:rPr>
          <w:rFonts w:ascii="Times New Roman" w:hAnsi="Times New Roman" w:cs="Times New Roman"/>
          <w:i/>
          <w:sz w:val="28"/>
          <w:szCs w:val="28"/>
        </w:rPr>
        <w:t>θ</w:t>
      </w:r>
      <w:r w:rsidRPr="003255CE">
        <w:rPr>
          <w:rFonts w:ascii="Times New Roman" w:hAnsi="Times New Roman" w:cs="Times New Roman"/>
          <w:i/>
          <w:sz w:val="28"/>
          <w:szCs w:val="28"/>
          <w:vertAlign w:val="subscript"/>
        </w:rPr>
        <w:t>j</w:t>
      </w:r>
      <w:r w:rsidRPr="003255CE">
        <w:rPr>
          <w:rFonts w:ascii="Times New Roman" w:hAnsi="Times New Roman" w:cs="Times New Roman"/>
          <w:sz w:val="28"/>
          <w:szCs w:val="28"/>
        </w:rPr>
        <w:t>)</w:t>
      </w:r>
      <w:r w:rsidRPr="003255CE">
        <w:t xml:space="preserve"> is the expected item score for item </w:t>
      </w:r>
      <w:r w:rsidRPr="003255CE">
        <w:rPr>
          <w:rFonts w:ascii="Times New Roman" w:hAnsi="Times New Roman" w:cs="Times New Roman"/>
          <w:i/>
          <w:sz w:val="26"/>
          <w:szCs w:val="26"/>
        </w:rPr>
        <w:t>i</w:t>
      </w:r>
      <w:r w:rsidRPr="003255CE">
        <w:t xml:space="preserve"> on a theta scale score </w:t>
      </w:r>
      <w:r w:rsidRPr="003255CE">
        <w:rPr>
          <w:rFonts w:ascii="Times New Roman" w:hAnsi="Times New Roman" w:cs="Times New Roman"/>
          <w:i/>
          <w:sz w:val="28"/>
          <w:szCs w:val="28"/>
        </w:rPr>
        <w:t>θ</w:t>
      </w:r>
      <w:r w:rsidRPr="003255CE">
        <w:rPr>
          <w:rFonts w:ascii="Times New Roman" w:hAnsi="Times New Roman" w:cs="Times New Roman"/>
          <w:i/>
          <w:sz w:val="28"/>
          <w:szCs w:val="28"/>
          <w:vertAlign w:val="subscript"/>
        </w:rPr>
        <w:t>j</w:t>
      </w:r>
      <w:r w:rsidRPr="003255CE">
        <w:t>, calculated as presented in equation 7.11 (</w:t>
      </w:r>
      <w:r w:rsidRPr="003255CE">
        <w:rPr>
          <w:i/>
          <w:iCs/>
        </w:rPr>
        <w:t xml:space="preserve">Refer to the </w:t>
      </w:r>
      <w:hyperlink w:anchor="_Alternative_Text_for_10" w:history="1">
        <w:r w:rsidRPr="003255CE">
          <w:rPr>
            <w:rStyle w:val="Hyperlink"/>
            <w:i/>
            <w:iCs/>
          </w:rPr>
          <w:t>Alternative Text for Equation 7.11</w:t>
        </w:r>
      </w:hyperlink>
      <w:r w:rsidRPr="003255CE">
        <w:rPr>
          <w:i/>
          <w:iCs/>
        </w:rPr>
        <w:t xml:space="preserve"> for a description of this equation.)</w:t>
      </w:r>
      <w:r w:rsidR="00704D3D" w:rsidRPr="003255CE">
        <w:rPr>
          <w:i/>
          <w:iCs/>
        </w:rPr>
        <w:t>,</w:t>
      </w:r>
    </w:p>
    <w:bookmarkStart w:id="949" w:name="_MON_1749567330"/>
    <w:bookmarkEnd w:id="949"/>
    <w:p w14:paraId="25594CBC" w14:textId="2C5FCB1D" w:rsidR="007D7B26" w:rsidRPr="003255CE" w:rsidRDefault="00F93DFE" w:rsidP="0082407D">
      <w:pPr>
        <w:pStyle w:val="equation"/>
        <w:tabs>
          <w:tab w:val="right" w:pos="9900"/>
        </w:tabs>
      </w:pPr>
      <w:r w:rsidRPr="003255CE">
        <w:rPr>
          <w:noProof/>
          <w:position w:val="-6"/>
        </w:rPr>
        <w:object w:dxaOrig="2197" w:dyaOrig="848" w14:anchorId="177CAF55">
          <v:shape id="_x0000_i1036" type="#_x0000_t75" alt="Equation 7.11; a link to the long description for this equation is found in the preceding paragraph." style="width:109.55pt;height:42.55pt" o:ole="">
            <v:imagedata r:id="rId66" o:title=""/>
          </v:shape>
          <o:OLEObject Type="Embed" ProgID="Word.Document.12" ShapeID="_x0000_i1036" DrawAspect="Content" ObjectID="_1837169072" r:id="rId67">
            <o:FieldCodes>\s</o:FieldCodes>
          </o:OLEObject>
        </w:object>
      </w:r>
      <w:r w:rsidR="007D7B26" w:rsidRPr="003255CE">
        <w:tab/>
        <w:t>(7.11)</w:t>
      </w:r>
      <w:bookmarkStart w:id="950" w:name="EQ7_11"/>
      <w:bookmarkEnd w:id="950"/>
    </w:p>
    <w:p w14:paraId="6DE19A1E" w14:textId="1283D6A9" w:rsidR="007D7B26" w:rsidRPr="003255CE" w:rsidRDefault="007D7B26" w:rsidP="0082407D">
      <w:pPr>
        <w:pStyle w:val="equation"/>
        <w:rPr>
          <w:i/>
        </w:rPr>
      </w:pPr>
      <w:r w:rsidRPr="003255CE">
        <w:t xml:space="preserve">and equation 7.12 </w:t>
      </w:r>
      <w:r w:rsidRPr="003255CE">
        <w:rPr>
          <w:i/>
        </w:rPr>
        <w:t xml:space="preserve">(Refer to the </w:t>
      </w:r>
      <w:hyperlink w:anchor="_Alternative_Text_for_11" w:history="1">
        <w:r w:rsidRPr="003255CE">
          <w:rPr>
            <w:rStyle w:val="Hyperlink"/>
            <w:i/>
          </w:rPr>
          <w:t>Alternative Text for Equation 7.12</w:t>
        </w:r>
      </w:hyperlink>
      <w:r w:rsidRPr="003255CE">
        <w:rPr>
          <w:i/>
        </w:rPr>
        <w:t xml:space="preserve"> for a description of this equation.)</w:t>
      </w:r>
      <w:r w:rsidR="00704D3D" w:rsidRPr="003255CE">
        <w:rPr>
          <w:i/>
        </w:rPr>
        <w:t>,</w:t>
      </w:r>
    </w:p>
    <w:bookmarkStart w:id="951" w:name="_MON_1749567410"/>
    <w:bookmarkEnd w:id="951"/>
    <w:p w14:paraId="02E2583B" w14:textId="3AA304AB" w:rsidR="007D7B26" w:rsidRPr="003255CE" w:rsidRDefault="00F93DFE" w:rsidP="0082407D">
      <w:pPr>
        <w:pStyle w:val="equation"/>
        <w:tabs>
          <w:tab w:val="right" w:pos="9900"/>
        </w:tabs>
      </w:pPr>
      <w:r w:rsidRPr="003255CE">
        <w:rPr>
          <w:noProof/>
          <w:position w:val="-6"/>
        </w:rPr>
        <w:object w:dxaOrig="2393" w:dyaOrig="851" w14:anchorId="564A1D3C">
          <v:shape id="_x0000_i1037" type="#_x0000_t75" alt="Equation 7.12; a link to the long description for this equation is found in the preceding paragraph." style="width:119.6pt;height:42.55pt" o:ole="">
            <v:imagedata r:id="rId68" o:title=""/>
          </v:shape>
          <o:OLEObject Type="Embed" ProgID="Word.Document.12" ShapeID="_x0000_i1037" DrawAspect="Content" ObjectID="_1837169073" r:id="rId69">
            <o:FieldCodes>\s</o:FieldCodes>
          </o:OLEObject>
        </w:object>
      </w:r>
      <w:r w:rsidR="007D7B26" w:rsidRPr="003255CE">
        <w:tab/>
        <w:t>(7.12)</w:t>
      </w:r>
      <w:bookmarkStart w:id="952" w:name="EQ7_12"/>
      <w:bookmarkEnd w:id="952"/>
    </w:p>
    <w:p w14:paraId="405F6F21" w14:textId="77777777" w:rsidR="007D7B26" w:rsidRPr="003255CE" w:rsidRDefault="007D7B26" w:rsidP="0082407D">
      <w:pPr>
        <w:pStyle w:val="NormalIndent2"/>
        <w:rPr>
          <w:lang w:eastAsia="zh-CN"/>
        </w:rPr>
      </w:pPr>
      <w:r w:rsidRPr="003255CE">
        <w:rPr>
          <w:lang w:eastAsia="zh-CN"/>
        </w:rPr>
        <w:t>where,</w:t>
      </w:r>
    </w:p>
    <w:p w14:paraId="28371876" w14:textId="7B22222B" w:rsidR="007D7B26" w:rsidRPr="003255CE" w:rsidRDefault="007D7B26" w:rsidP="0082407D">
      <w:pPr>
        <w:pStyle w:val="equation"/>
      </w:pPr>
      <w:r w:rsidRPr="003255CE">
        <w:rPr>
          <w:rFonts w:ascii="Times New Roman" w:hAnsi="Times New Roman" w:cs="Times New Roman"/>
          <w:i/>
          <w:sz w:val="28"/>
          <w:szCs w:val="28"/>
        </w:rPr>
        <w:t>P</w:t>
      </w:r>
      <w:r w:rsidRPr="003255CE">
        <w:rPr>
          <w:rFonts w:ascii="Times New Roman" w:hAnsi="Times New Roman" w:cs="Times New Roman"/>
          <w:i/>
          <w:sz w:val="28"/>
          <w:szCs w:val="28"/>
          <w:vertAlign w:val="subscript"/>
        </w:rPr>
        <w:t>ih</w:t>
      </w:r>
      <w:r w:rsidRPr="003255CE">
        <w:rPr>
          <w:rFonts w:ascii="Times New Roman" w:hAnsi="Times New Roman" w:cs="Times New Roman"/>
          <w:sz w:val="28"/>
          <w:szCs w:val="28"/>
        </w:rPr>
        <w:t>(</w:t>
      </w:r>
      <w:r w:rsidRPr="003255CE">
        <w:rPr>
          <w:rFonts w:ascii="Times New Roman" w:hAnsi="Times New Roman" w:cs="Times New Roman"/>
          <w:i/>
          <w:sz w:val="28"/>
          <w:szCs w:val="28"/>
        </w:rPr>
        <w:t>θ</w:t>
      </w:r>
      <w:r w:rsidRPr="003255CE">
        <w:rPr>
          <w:rFonts w:ascii="Times New Roman" w:hAnsi="Times New Roman" w:cs="Times New Roman"/>
          <w:i/>
          <w:sz w:val="28"/>
          <w:szCs w:val="28"/>
          <w:vertAlign w:val="subscript"/>
        </w:rPr>
        <w:t>j</w:t>
      </w:r>
      <w:r w:rsidRPr="003255CE">
        <w:rPr>
          <w:rFonts w:ascii="Times New Roman" w:hAnsi="Times New Roman" w:cs="Times New Roman"/>
          <w:sz w:val="28"/>
          <w:szCs w:val="28"/>
        </w:rPr>
        <w:t>)</w:t>
      </w:r>
      <w:r w:rsidRPr="003255CE">
        <w:t xml:space="preserve"> is the probability of an examinee with </w:t>
      </w:r>
      <w:bookmarkStart w:id="953" w:name="_Hlk8375113"/>
      <w:r w:rsidRPr="003255CE">
        <w:rPr>
          <w:rFonts w:ascii="Times New Roman" w:hAnsi="Times New Roman" w:cs="Times New Roman"/>
          <w:i/>
          <w:sz w:val="28"/>
          <w:szCs w:val="28"/>
        </w:rPr>
        <w:t>θ</w:t>
      </w:r>
      <w:bookmarkEnd w:id="953"/>
      <w:r w:rsidRPr="003255CE">
        <w:rPr>
          <w:rFonts w:ascii="Times New Roman" w:hAnsi="Times New Roman" w:cs="Times New Roman"/>
          <w:i/>
          <w:sz w:val="28"/>
          <w:szCs w:val="28"/>
          <w:vertAlign w:val="subscript"/>
        </w:rPr>
        <w:t>j</w:t>
      </w:r>
      <w:r w:rsidRPr="003255CE">
        <w:t xml:space="preserve"> getting score </w:t>
      </w:r>
      <w:r w:rsidRPr="003255CE">
        <w:rPr>
          <w:rFonts w:ascii="Times New Roman" w:hAnsi="Times New Roman" w:cs="Times New Roman"/>
          <w:i/>
          <w:sz w:val="28"/>
          <w:szCs w:val="28"/>
        </w:rPr>
        <w:t>h</w:t>
      </w:r>
      <w:r w:rsidRPr="003255CE">
        <w:t xml:space="preserve"> on item </w:t>
      </w:r>
      <w:r w:rsidRPr="003255CE">
        <w:rPr>
          <w:rFonts w:ascii="Times New Roman" w:hAnsi="Times New Roman" w:cs="Times New Roman"/>
          <w:i/>
          <w:sz w:val="28"/>
          <w:szCs w:val="28"/>
        </w:rPr>
        <w:t>i</w:t>
      </w:r>
      <w:r w:rsidRPr="003255CE">
        <w:t>, the computation of which is shown in equation 7.1</w:t>
      </w:r>
      <w:r w:rsidR="00BE36AB" w:rsidRPr="003255CE">
        <w:t>;</w:t>
      </w:r>
      <w:r w:rsidRPr="003255CE">
        <w:t xml:space="preserve"> and</w:t>
      </w:r>
    </w:p>
    <w:p w14:paraId="64B23EAE" w14:textId="77777777" w:rsidR="007D7B26" w:rsidRPr="003255CE" w:rsidRDefault="007D7B26" w:rsidP="0082407D">
      <w:pPr>
        <w:pStyle w:val="equation"/>
      </w:pPr>
      <w:r w:rsidRPr="003255CE">
        <w:rPr>
          <w:rFonts w:ascii="Times New Roman" w:hAnsi="Times New Roman" w:cs="Times New Roman"/>
          <w:i/>
          <w:sz w:val="28"/>
          <w:szCs w:val="28"/>
        </w:rPr>
        <w:t>n</w:t>
      </w:r>
      <w:r w:rsidRPr="003255CE">
        <w:rPr>
          <w:rFonts w:ascii="Times New Roman" w:hAnsi="Times New Roman" w:cs="Times New Roman"/>
          <w:i/>
          <w:sz w:val="28"/>
          <w:szCs w:val="28"/>
          <w:vertAlign w:val="subscript"/>
        </w:rPr>
        <w:t>i</w:t>
      </w:r>
      <w:r w:rsidRPr="003255CE">
        <w:t xml:space="preserve"> is the maximum number of score points for item </w:t>
      </w:r>
      <w:r w:rsidRPr="003255CE">
        <w:rPr>
          <w:rFonts w:ascii="Times New Roman" w:hAnsi="Times New Roman" w:cs="Times New Roman"/>
          <w:i/>
          <w:sz w:val="28"/>
          <w:szCs w:val="28"/>
        </w:rPr>
        <w:t>i</w:t>
      </w:r>
      <w:r w:rsidRPr="003255CE">
        <w:t>.</w:t>
      </w:r>
    </w:p>
    <w:p w14:paraId="251B94EB" w14:textId="520DDE3A" w:rsidR="007D7B26" w:rsidRPr="003255CE" w:rsidRDefault="007D7B26" w:rsidP="0082407D">
      <w:r w:rsidRPr="003255CE">
        <w:t>The SEM is calculated</w:t>
      </w:r>
      <w:r w:rsidRPr="003255CE" w:rsidDel="00C563B7">
        <w:t xml:space="preserve"> </w:t>
      </w:r>
      <w:r w:rsidRPr="003255CE">
        <w:t>only on</w:t>
      </w:r>
      <w:r w:rsidR="00C563B7" w:rsidRPr="003255CE">
        <w:t xml:space="preserve"> the basis of</w:t>
      </w:r>
      <w:r w:rsidRPr="003255CE">
        <w:t xml:space="preserve"> the answered item(s) for both complete and incomplete </w:t>
      </w:r>
      <w:r w:rsidR="00F32036" w:rsidRPr="003255CE">
        <w:t>assessment</w:t>
      </w:r>
      <w:r w:rsidRPr="003255CE">
        <w:t>s. The upper bound of the SEM is set to 2.5 on the theta metric, and any value larger than 2.5 is truncated at 2.5, as is required by the Smarter Balanced Assessment Consortium (AIR, 2015).</w:t>
      </w:r>
    </w:p>
    <w:p w14:paraId="6FDE7C48" w14:textId="57EDA676" w:rsidR="00565D2F" w:rsidRPr="003255CE" w:rsidRDefault="00565D2F" w:rsidP="0082407D">
      <w:pPr>
        <w:pStyle w:val="Heading4"/>
        <w:rPr>
          <w:webHidden/>
        </w:rPr>
      </w:pPr>
      <w:bookmarkStart w:id="954" w:name="_Scale_Score_Standard"/>
      <w:bookmarkStart w:id="955" w:name="_Toc215662080"/>
      <w:bookmarkEnd w:id="954"/>
      <w:r w:rsidRPr="003255CE">
        <w:t>Scale Score Standard Errors</w:t>
      </w:r>
      <w:bookmarkEnd w:id="955"/>
    </w:p>
    <w:p w14:paraId="548B104A" w14:textId="243B5E02" w:rsidR="001D34A5" w:rsidRPr="003255CE" w:rsidRDefault="001D34A5" w:rsidP="0082407D">
      <w:pPr>
        <w:keepNext/>
        <w:keepLines/>
      </w:pPr>
      <w:r w:rsidRPr="003255CE">
        <w:t xml:space="preserve">Standard errors of the maximum likelihood theta estimates are also transformed onto the reporting scale. This transformation is calculated using equation 7.13. </w:t>
      </w:r>
      <w:r w:rsidRPr="003255CE">
        <w:rPr>
          <w:i/>
          <w:iCs/>
        </w:rPr>
        <w:t xml:space="preserve">Refer to the </w:t>
      </w:r>
      <w:hyperlink w:anchor="_Alternative_Text_for_12" w:history="1">
        <w:r w:rsidRPr="003255CE">
          <w:rPr>
            <w:rStyle w:val="Hyperlink"/>
            <w:i/>
            <w:iCs/>
          </w:rPr>
          <w:t>Alternative Text for Equation 7.13</w:t>
        </w:r>
      </w:hyperlink>
      <w:r w:rsidRPr="003255CE">
        <w:rPr>
          <w:i/>
          <w:iCs/>
        </w:rPr>
        <w:t xml:space="preserve"> for a description of this equation.</w:t>
      </w:r>
    </w:p>
    <w:bookmarkStart w:id="956" w:name="_MON_1754807375"/>
    <w:bookmarkEnd w:id="956"/>
    <w:p w14:paraId="75FCBCBF" w14:textId="50FB2A82" w:rsidR="001D34A5" w:rsidRPr="003255CE" w:rsidRDefault="00F93DFE" w:rsidP="0082407D">
      <w:pPr>
        <w:pStyle w:val="NormalIndent2"/>
        <w:tabs>
          <w:tab w:val="right" w:pos="9900"/>
        </w:tabs>
      </w:pPr>
      <w:r w:rsidRPr="003255CE">
        <w:rPr>
          <w:noProof/>
          <w:position w:val="-6"/>
        </w:rPr>
        <w:object w:dxaOrig="1953" w:dyaOrig="343" w14:anchorId="5A6B8BAF">
          <v:shape id="_x0000_i1038" type="#_x0000_t75" alt="Equation 7.13; a link to the long description for this equation is found in the preceding paragraph." style="width:97.65pt;height:17.55pt" o:ole="">
            <v:imagedata r:id="rId70" o:title=""/>
          </v:shape>
          <o:OLEObject Type="Embed" ProgID="Word.Document.12" ShapeID="_x0000_i1038" DrawAspect="Content" ObjectID="_1837169074" r:id="rId71">
            <o:FieldCodes>\s</o:FieldCodes>
          </o:OLEObject>
        </w:object>
      </w:r>
      <w:r w:rsidR="001D34A5" w:rsidRPr="003255CE">
        <w:tab/>
        <w:t>(7.13)</w:t>
      </w:r>
      <w:bookmarkStart w:id="957" w:name="EQ7_13"/>
      <w:bookmarkEnd w:id="957"/>
    </w:p>
    <w:p w14:paraId="7BE1F1BB" w14:textId="77777777" w:rsidR="001D34A5" w:rsidRPr="003255CE" w:rsidRDefault="001D34A5" w:rsidP="0082407D">
      <w:pPr>
        <w:pStyle w:val="NormalIndent2"/>
      </w:pPr>
      <w:r w:rsidRPr="003255CE">
        <w:t>where,</w:t>
      </w:r>
    </w:p>
    <w:p w14:paraId="26038700" w14:textId="77777777" w:rsidR="001D34A5" w:rsidRPr="003255CE" w:rsidRDefault="001D34A5" w:rsidP="0082407D">
      <w:pPr>
        <w:pStyle w:val="equation"/>
      </w:pPr>
      <w:r w:rsidRPr="003255CE">
        <w:rPr>
          <w:rFonts w:ascii="Times New Roman" w:hAnsi="Times New Roman" w:cs="Times New Roman"/>
          <w:i/>
          <w:sz w:val="28"/>
          <w:szCs w:val="28"/>
        </w:rPr>
        <w:t>SE</w:t>
      </w:r>
      <w:r w:rsidRPr="003255CE">
        <w:rPr>
          <w:rFonts w:ascii="Times New Roman" w:hAnsi="Times New Roman" w:cs="Times New Roman"/>
          <w:i/>
          <w:sz w:val="28"/>
          <w:szCs w:val="28"/>
          <w:vertAlign w:val="subscript"/>
        </w:rPr>
        <w:t>θ</w:t>
      </w:r>
      <w:r w:rsidRPr="003255CE">
        <w:t xml:space="preserve"> is the standard error of the ability estimate on the </w:t>
      </w:r>
      <w:r w:rsidRPr="003255CE">
        <w:rPr>
          <w:rFonts w:ascii="Times New Roman" w:hAnsi="Times New Roman" w:cs="Times New Roman"/>
          <w:i/>
          <w:sz w:val="28"/>
          <w:szCs w:val="28"/>
        </w:rPr>
        <w:t>θ</w:t>
      </w:r>
      <w:r w:rsidRPr="003255CE">
        <w:t xml:space="preserve"> scale, and</w:t>
      </w:r>
    </w:p>
    <w:p w14:paraId="705ECC69" w14:textId="77777777" w:rsidR="001D34A5" w:rsidRPr="003255CE" w:rsidRDefault="001D34A5" w:rsidP="0082407D">
      <w:pPr>
        <w:pStyle w:val="equation"/>
      </w:pPr>
      <w:r w:rsidRPr="003255CE">
        <w:rPr>
          <w:rFonts w:ascii="Times New Roman" w:hAnsi="Times New Roman" w:cs="Times New Roman"/>
          <w:i/>
          <w:sz w:val="28"/>
          <w:szCs w:val="28"/>
        </w:rPr>
        <w:t>a</w:t>
      </w:r>
      <w:r w:rsidRPr="003255CE">
        <w:t xml:space="preserve"> is the slope of the scaling constants that transform </w:t>
      </w:r>
      <w:r w:rsidRPr="003255CE">
        <w:rPr>
          <w:rFonts w:ascii="Times New Roman" w:hAnsi="Times New Roman" w:cs="Times New Roman"/>
          <w:i/>
          <w:sz w:val="28"/>
          <w:szCs w:val="28"/>
        </w:rPr>
        <w:t>θ</w:t>
      </w:r>
      <w:r w:rsidRPr="003255CE">
        <w:t xml:space="preserve"> to the reporting scale.</w:t>
      </w:r>
    </w:p>
    <w:p w14:paraId="7FD4C7EF" w14:textId="77777777" w:rsidR="001D34A5" w:rsidRPr="003255CE" w:rsidRDefault="001D34A5" w:rsidP="0082407D">
      <w:r w:rsidRPr="003255CE">
        <w:t xml:space="preserve">The value of </w:t>
      </w:r>
      <w:r w:rsidRPr="003255CE">
        <w:rPr>
          <w:rFonts w:ascii="Times New Roman" w:hAnsi="Times New Roman" w:cs="Times New Roman"/>
          <w:i/>
          <w:sz w:val="28"/>
          <w:szCs w:val="28"/>
        </w:rPr>
        <w:t>a</w:t>
      </w:r>
      <w:r w:rsidRPr="003255CE">
        <w:t xml:space="preserve"> is 85.8 for ELA and 79.3 for mathematics.</w:t>
      </w:r>
    </w:p>
    <w:p w14:paraId="4552D35D" w14:textId="7B4D89DC" w:rsidR="00565D2F" w:rsidRPr="003255CE" w:rsidRDefault="00565D2F" w:rsidP="0082407D">
      <w:pPr>
        <w:pStyle w:val="Heading4"/>
        <w:rPr>
          <w:webHidden/>
        </w:rPr>
      </w:pPr>
      <w:bookmarkStart w:id="958" w:name="_Error_Band"/>
      <w:bookmarkStart w:id="959" w:name="_Toc215662081"/>
      <w:bookmarkEnd w:id="958"/>
      <w:r w:rsidRPr="003255CE">
        <w:lastRenderedPageBreak/>
        <w:t>Error Band</w:t>
      </w:r>
      <w:bookmarkEnd w:id="959"/>
    </w:p>
    <w:p w14:paraId="0156D273" w14:textId="461E0712" w:rsidR="007746FA" w:rsidRPr="003255CE" w:rsidRDefault="007746FA" w:rsidP="0082407D">
      <w:r w:rsidRPr="003255CE">
        <w:t xml:space="preserve">A band of scale scores showing the measurement error associated with each scale score is reported. It is generated by developing a band of indeterminacy surrounding the scale score, as presented in equation 7.14. </w:t>
      </w:r>
      <w:r w:rsidRPr="003255CE">
        <w:rPr>
          <w:i/>
          <w:iCs/>
        </w:rPr>
        <w:t xml:space="preserve">Refer to the </w:t>
      </w:r>
      <w:hyperlink w:anchor="_Alternative_Text_for_13" w:history="1">
        <w:r w:rsidRPr="003255CE">
          <w:rPr>
            <w:rStyle w:val="Hyperlink"/>
            <w:i/>
            <w:iCs/>
          </w:rPr>
          <w:t>Alternative Text for Equation 7.14</w:t>
        </w:r>
      </w:hyperlink>
      <w:r w:rsidRPr="003255CE">
        <w:rPr>
          <w:i/>
          <w:iCs/>
        </w:rPr>
        <w:t xml:space="preserve"> for a description of this equation.</w:t>
      </w:r>
    </w:p>
    <w:bookmarkStart w:id="960" w:name="_MON_1754807527"/>
    <w:bookmarkEnd w:id="960"/>
    <w:p w14:paraId="7AD43F9E" w14:textId="524D2FF2" w:rsidR="007746FA" w:rsidRPr="003255CE" w:rsidRDefault="00877F71" w:rsidP="0082407D">
      <w:pPr>
        <w:pStyle w:val="NormalIndent2"/>
        <w:tabs>
          <w:tab w:val="right" w:pos="9900"/>
        </w:tabs>
      </w:pPr>
      <w:r w:rsidRPr="003255CE">
        <w:rPr>
          <w:noProof/>
          <w:position w:val="-6"/>
        </w:rPr>
        <w:object w:dxaOrig="4448" w:dyaOrig="281" w14:anchorId="7AFACFA8">
          <v:shape id="_x0000_i1039" type="#_x0000_t75" alt="Equation 7.14; a link to the long description for this equation is found in the preceding paragraph." style="width:222.9pt;height:14.4pt" o:ole="">
            <v:imagedata r:id="rId72" o:title=""/>
          </v:shape>
          <o:OLEObject Type="Embed" ProgID="Word.Document.12" ShapeID="_x0000_i1039" DrawAspect="Content" ObjectID="_1837169075" r:id="rId73">
            <o:FieldCodes>\s</o:FieldCodes>
          </o:OLEObject>
        </w:object>
      </w:r>
      <w:r w:rsidR="007746FA" w:rsidRPr="003255CE">
        <w:tab/>
        <w:t>(7.14)</w:t>
      </w:r>
      <w:bookmarkStart w:id="961" w:name="EQ7_14"/>
      <w:bookmarkEnd w:id="961"/>
    </w:p>
    <w:p w14:paraId="3B99994B" w14:textId="77777777" w:rsidR="007746FA" w:rsidRPr="003255CE" w:rsidRDefault="007746FA" w:rsidP="0082407D">
      <w:pPr>
        <w:pStyle w:val="NormalIndent2"/>
      </w:pPr>
      <w:r w:rsidRPr="003255CE">
        <w:t>where,</w:t>
      </w:r>
    </w:p>
    <w:p w14:paraId="0E9AB23C" w14:textId="77777777" w:rsidR="007746FA" w:rsidRPr="003255CE" w:rsidRDefault="007746FA" w:rsidP="0082407D">
      <w:pPr>
        <w:pStyle w:val="equation"/>
      </w:pPr>
      <w:r w:rsidRPr="003255CE">
        <w:rPr>
          <w:rFonts w:ascii="Times New Roman" w:hAnsi="Times New Roman" w:cs="Times New Roman"/>
          <w:i/>
          <w:sz w:val="28"/>
          <w:szCs w:val="28"/>
        </w:rPr>
        <w:t>SS</w:t>
      </w:r>
      <w:r w:rsidRPr="003255CE">
        <w:t xml:space="preserve"> is the scale score,</w:t>
      </w:r>
    </w:p>
    <w:p w14:paraId="5FB44F0F" w14:textId="7568EC90" w:rsidR="007746FA" w:rsidRPr="003255CE" w:rsidRDefault="007746FA" w:rsidP="0082407D">
      <w:pPr>
        <w:pStyle w:val="equation"/>
      </w:pPr>
      <w:r w:rsidRPr="003255CE">
        <w:rPr>
          <w:rFonts w:ascii="Times New Roman" w:hAnsi="Times New Roman" w:cs="Times New Roman"/>
          <w:i/>
          <w:sz w:val="28"/>
          <w:szCs w:val="28"/>
        </w:rPr>
        <w:t>SE</w:t>
      </w:r>
      <w:r w:rsidRPr="003255CE">
        <w:rPr>
          <w:rFonts w:ascii="Times New Roman" w:hAnsi="Times New Roman" w:cs="Times New Roman"/>
          <w:i/>
          <w:sz w:val="28"/>
          <w:szCs w:val="28"/>
          <w:vertAlign w:val="subscript"/>
        </w:rPr>
        <w:t>scaled</w:t>
      </w:r>
      <w:r w:rsidRPr="003255CE">
        <w:rPr>
          <w:i/>
        </w:rPr>
        <w:t xml:space="preserve"> </w:t>
      </w:r>
      <w:r w:rsidRPr="003255CE">
        <w:t>is the SEM associated with this scale score,</w:t>
      </w:r>
    </w:p>
    <w:p w14:paraId="2349D32F" w14:textId="109C88E4" w:rsidR="007746FA" w:rsidRPr="003255CE" w:rsidRDefault="007746FA" w:rsidP="0082407D">
      <w:pPr>
        <w:pStyle w:val="equation"/>
      </w:pPr>
      <w:r w:rsidRPr="003255CE">
        <w:rPr>
          <w:rFonts w:ascii="Times New Roman" w:hAnsi="Times New Roman" w:cs="Times New Roman"/>
          <w:i/>
          <w:sz w:val="28"/>
          <w:szCs w:val="28"/>
        </w:rPr>
        <w:t>SS − SE</w:t>
      </w:r>
      <w:r w:rsidRPr="003255CE">
        <w:rPr>
          <w:rFonts w:ascii="Times New Roman" w:hAnsi="Times New Roman" w:cs="Times New Roman"/>
          <w:i/>
          <w:sz w:val="28"/>
          <w:szCs w:val="28"/>
          <w:vertAlign w:val="subscript"/>
        </w:rPr>
        <w:t>scaled</w:t>
      </w:r>
      <w:r w:rsidRPr="003255CE">
        <w:t xml:space="preserve"> is the lower boundary of the error band, and</w:t>
      </w:r>
    </w:p>
    <w:p w14:paraId="623778A8" w14:textId="153E3EE8" w:rsidR="007746FA" w:rsidRPr="003255CE" w:rsidRDefault="007746FA" w:rsidP="0082407D">
      <w:pPr>
        <w:pStyle w:val="equation"/>
      </w:pPr>
      <w:r w:rsidRPr="003255CE">
        <w:rPr>
          <w:rFonts w:ascii="Times New Roman" w:hAnsi="Times New Roman" w:cs="Times New Roman"/>
          <w:i/>
          <w:sz w:val="28"/>
          <w:szCs w:val="28"/>
        </w:rPr>
        <w:t>SS + SE</w:t>
      </w:r>
      <w:r w:rsidRPr="003255CE">
        <w:rPr>
          <w:rFonts w:ascii="Times New Roman" w:hAnsi="Times New Roman" w:cs="Times New Roman"/>
          <w:i/>
          <w:sz w:val="28"/>
          <w:szCs w:val="28"/>
          <w:vertAlign w:val="subscript"/>
        </w:rPr>
        <w:t>scaled</w:t>
      </w:r>
      <w:r w:rsidRPr="003255CE">
        <w:t xml:space="preserve"> is the upper boundary of the error band.</w:t>
      </w:r>
    </w:p>
    <w:p w14:paraId="6BC71B5A" w14:textId="26FF94A5" w:rsidR="00565D2F" w:rsidRPr="003255CE" w:rsidRDefault="3C9C801B" w:rsidP="0082407D">
      <w:pPr>
        <w:pStyle w:val="Heading4"/>
        <w:rPr>
          <w:webHidden/>
        </w:rPr>
      </w:pPr>
      <w:bookmarkStart w:id="962" w:name="_Toc215662082"/>
      <w:r w:rsidRPr="003255CE">
        <w:t>Lexile</w:t>
      </w:r>
      <w:r w:rsidR="00CF58A6" w:rsidRPr="003255CE">
        <w:t>®</w:t>
      </w:r>
      <w:r w:rsidRPr="003255CE">
        <w:t xml:space="preserve"> and Quantile</w:t>
      </w:r>
      <w:r w:rsidR="00CF58A6" w:rsidRPr="003255CE">
        <w:t>®</w:t>
      </w:r>
      <w:r w:rsidRPr="003255CE">
        <w:t xml:space="preserve"> Scores</w:t>
      </w:r>
      <w:bookmarkEnd w:id="962"/>
    </w:p>
    <w:p w14:paraId="2FB4313F" w14:textId="185972B4" w:rsidR="007746FA" w:rsidRPr="003255CE" w:rsidRDefault="007746FA" w:rsidP="0082407D">
      <w:r w:rsidRPr="003255CE">
        <w:t xml:space="preserve">Students received Lexile scores (Lexile reader measure), derived from the Smarter Balanced Summative Assessment </w:t>
      </w:r>
      <w:r w:rsidR="002011C3" w:rsidRPr="003255CE">
        <w:t>for</w:t>
      </w:r>
      <w:r w:rsidRPr="003255CE">
        <w:t xml:space="preserve"> ELA; and</w:t>
      </w:r>
      <w:r w:rsidRPr="003255CE" w:rsidDel="00050C3F">
        <w:t xml:space="preserve"> </w:t>
      </w:r>
      <w:r w:rsidRPr="003255CE">
        <w:t xml:space="preserve">Quantile scores, derived from the Smarter Balanced Summative Assessment </w:t>
      </w:r>
      <w:r w:rsidR="002011C3" w:rsidRPr="003255CE">
        <w:t>for</w:t>
      </w:r>
      <w:r w:rsidRPr="003255CE">
        <w:t xml:space="preserve"> </w:t>
      </w:r>
      <w:r w:rsidR="00501761" w:rsidRPr="003255CE">
        <w:t>M</w:t>
      </w:r>
      <w:r w:rsidRPr="003255CE">
        <w:t>athematics, on the SSRs for the first time in the 2020–‍21 administration.</w:t>
      </w:r>
    </w:p>
    <w:p w14:paraId="2ED20C90" w14:textId="77777777" w:rsidR="007746FA" w:rsidRPr="003255CE" w:rsidRDefault="007746FA" w:rsidP="0082407D">
      <w:pPr>
        <w:rPr>
          <w:shd w:val="clear" w:color="auto" w:fill="FFFFFF"/>
        </w:rPr>
      </w:pPr>
      <w:r w:rsidRPr="003255CE">
        <w:t>The Lexile score describes a student’s reading ability and also connects the student’s reading ability with books and other useful reading materials that are at the appropriate difficulty level to challenge the student’s reading and promote reading improvement (MetaMetrics, 2020a).</w:t>
      </w:r>
    </w:p>
    <w:p w14:paraId="4B38BF83" w14:textId="77777777" w:rsidR="007746FA" w:rsidRPr="003255CE" w:rsidRDefault="007746FA" w:rsidP="0082407D">
      <w:pPr>
        <w:rPr>
          <w:rFonts w:ascii="Helvetica" w:hAnsi="Helvetica" w:cs="Helvetica"/>
          <w:shd w:val="clear" w:color="auto" w:fill="FFFFFF"/>
        </w:rPr>
      </w:pPr>
      <w:r w:rsidRPr="003255CE">
        <w:rPr>
          <w:shd w:val="clear" w:color="auto" w:fill="FFFFFF"/>
        </w:rPr>
        <w:t xml:space="preserve">The Quantile score indicates how well a student understands mathematical concepts and skills at the student’s grade level and connects </w:t>
      </w:r>
      <w:r w:rsidRPr="003255CE">
        <w:rPr>
          <w:rFonts w:ascii="Helvetica" w:hAnsi="Helvetica" w:cs="Helvetica"/>
          <w:shd w:val="clear" w:color="auto" w:fill="FFFFFF"/>
        </w:rPr>
        <w:t>targeted mathematical resources that appropriately match to the student for further learning (MetaMetrics, 2020b).</w:t>
      </w:r>
    </w:p>
    <w:p w14:paraId="5B17DE34" w14:textId="3B614A19" w:rsidR="007746FA" w:rsidRPr="003255CE" w:rsidRDefault="007746FA" w:rsidP="0082407D">
      <w:r w:rsidRPr="003255CE">
        <w:t xml:space="preserve">MetaMetrics Inc. and the Smarter Balanced Assessment Consortium conducted linking studies in ELA and mathematics, respectively, using the classical linear equating method. Two score scales—the Smarter Balanced for ELA scale and the Lexile scale; and the Smarter Balanced for </w:t>
      </w:r>
      <w:r w:rsidR="00A745F0" w:rsidRPr="003255CE">
        <w:t>M</w:t>
      </w:r>
      <w:r w:rsidRPr="003255CE">
        <w:t>athematics scale and the Quantile scale—were linked using linear equating. The results of the linking studies provide information that can be used to match students’ achievement with instructional resources to identify the materials, concepts, and skills a student should be matched with for successful instruction in ELA and mathematics, given the student’s performance on a Smarter Balanced Summative Assessment.</w:t>
      </w:r>
    </w:p>
    <w:p w14:paraId="3DB45405" w14:textId="30C91017" w:rsidR="007746FA" w:rsidRPr="003255CE" w:rsidRDefault="007746FA" w:rsidP="0082407D">
      <w:r w:rsidRPr="003255CE">
        <w:t xml:space="preserve">The final linking equation between Smarter Balanced overall scale scores and Lexile measures can be written as presented in equation 7.15. </w:t>
      </w:r>
      <w:r w:rsidRPr="003255CE">
        <w:rPr>
          <w:i/>
          <w:iCs/>
        </w:rPr>
        <w:t xml:space="preserve">Refer to the </w:t>
      </w:r>
      <w:hyperlink w:anchor="_Alternative_Text_for_21" w:history="1">
        <w:r w:rsidRPr="003255CE">
          <w:rPr>
            <w:rStyle w:val="Hyperlink"/>
            <w:i/>
            <w:iCs/>
          </w:rPr>
          <w:t>Alternative Text for Equation 7.15</w:t>
        </w:r>
      </w:hyperlink>
      <w:r w:rsidRPr="003255CE">
        <w:rPr>
          <w:i/>
          <w:iCs/>
        </w:rPr>
        <w:t xml:space="preserve"> for a description of this equation.</w:t>
      </w:r>
    </w:p>
    <w:bookmarkStart w:id="963" w:name="_MON_1752295120"/>
    <w:bookmarkEnd w:id="963"/>
    <w:p w14:paraId="4A082992" w14:textId="4EC586BE" w:rsidR="007746FA" w:rsidRPr="003255CE" w:rsidRDefault="00EA2EC7" w:rsidP="0082407D">
      <w:pPr>
        <w:pStyle w:val="NormalIndent2"/>
        <w:tabs>
          <w:tab w:val="right" w:pos="9900"/>
        </w:tabs>
      </w:pPr>
      <w:r w:rsidRPr="003255CE">
        <w:rPr>
          <w:noProof/>
        </w:rPr>
        <w:object w:dxaOrig="5495" w:dyaOrig="345" w14:anchorId="036CEF2F">
          <v:shape id="_x0000_i1040" type="#_x0000_t75" alt="Equation 7.15; a link to the long description for this equation is found in the preceding paragraph." style="width:274.85pt;height:17.55pt" o:ole="">
            <v:imagedata r:id="rId74" o:title=""/>
          </v:shape>
          <o:OLEObject Type="Embed" ProgID="Word.Document.12" ShapeID="_x0000_i1040" DrawAspect="Content" ObjectID="_1837169076" r:id="rId75">
            <o:FieldCodes>\s</o:FieldCodes>
          </o:OLEObject>
        </w:object>
      </w:r>
      <w:r w:rsidR="007746FA" w:rsidRPr="003255CE">
        <w:tab/>
        <w:t>(7.15)</w:t>
      </w:r>
      <w:bookmarkStart w:id="964" w:name="EQ7_15"/>
      <w:bookmarkEnd w:id="964"/>
    </w:p>
    <w:p w14:paraId="362F9324" w14:textId="77777777" w:rsidR="007746FA" w:rsidRPr="003255CE" w:rsidRDefault="007746FA" w:rsidP="0082407D">
      <w:pPr>
        <w:pStyle w:val="NormalIndent2"/>
      </w:pPr>
      <w:r w:rsidRPr="003255CE">
        <w:t>where,</w:t>
      </w:r>
    </w:p>
    <w:p w14:paraId="5A2CA265" w14:textId="77777777" w:rsidR="007746FA" w:rsidRPr="003255CE" w:rsidRDefault="007746FA" w:rsidP="0082407D">
      <w:pPr>
        <w:pStyle w:val="equation"/>
      </w:pPr>
      <w:r w:rsidRPr="003255CE">
        <w:t>the slope and intercept are constants that convert Smarter Balanced ELA scale scores to Lexile measures, and</w:t>
      </w:r>
    </w:p>
    <w:p w14:paraId="7D5EE01E" w14:textId="77777777" w:rsidR="007746FA" w:rsidRPr="003255CE" w:rsidRDefault="007746FA" w:rsidP="0082407D">
      <w:pPr>
        <w:pStyle w:val="equation"/>
      </w:pPr>
      <w:r w:rsidRPr="003255CE">
        <w:rPr>
          <w:rFonts w:ascii="Times New Roman" w:hAnsi="Times New Roman" w:cs="Times New Roman"/>
          <w:i/>
          <w:iCs/>
          <w:sz w:val="28"/>
          <w:szCs w:val="28"/>
        </w:rPr>
        <w:t>g</w:t>
      </w:r>
      <w:r w:rsidRPr="003255CE">
        <w:t xml:space="preserve"> represents the test levels.</w:t>
      </w:r>
    </w:p>
    <w:p w14:paraId="3BC8E086" w14:textId="0AD8919F" w:rsidR="007746FA" w:rsidRPr="003255CE" w:rsidRDefault="007746FA" w:rsidP="0082407D">
      <w:r w:rsidRPr="003255CE">
        <w:lastRenderedPageBreak/>
        <w:t xml:space="preserve">The final linking equation between Smarter Balanced overall scale scores and Quantile measures can be written as presented in equation 7.16. </w:t>
      </w:r>
      <w:r w:rsidRPr="003255CE">
        <w:rPr>
          <w:i/>
          <w:iCs/>
        </w:rPr>
        <w:t xml:space="preserve">Refer to the </w:t>
      </w:r>
      <w:hyperlink w:anchor="_Alternative_Text_for_22" w:history="1">
        <w:r w:rsidRPr="003255CE">
          <w:rPr>
            <w:rStyle w:val="Hyperlink"/>
            <w:i/>
            <w:iCs/>
          </w:rPr>
          <w:t>Alternative Text for Equation 7.16</w:t>
        </w:r>
      </w:hyperlink>
      <w:r w:rsidRPr="003255CE">
        <w:rPr>
          <w:i/>
          <w:iCs/>
        </w:rPr>
        <w:t xml:space="preserve"> for a description of the equation.</w:t>
      </w:r>
    </w:p>
    <w:bookmarkStart w:id="965" w:name="_MON_1752295159"/>
    <w:bookmarkEnd w:id="965"/>
    <w:p w14:paraId="245A57D0" w14:textId="6C2CE06F" w:rsidR="007746FA" w:rsidRPr="003255CE" w:rsidRDefault="00EA2EC7" w:rsidP="0082407D">
      <w:pPr>
        <w:pStyle w:val="NormalIndent2"/>
        <w:tabs>
          <w:tab w:val="right" w:pos="9900"/>
        </w:tabs>
      </w:pPr>
      <w:r w:rsidRPr="003255CE">
        <w:rPr>
          <w:noProof/>
        </w:rPr>
        <w:object w:dxaOrig="6770" w:dyaOrig="311" w14:anchorId="6AA5937D">
          <v:shape id="_x0000_i1041" type="#_x0000_t75" alt="Equation 7.16; a link to the long description for this equation is found in the preceding paragraph." style="width:338.1pt;height:15.65pt" o:ole="">
            <v:imagedata r:id="rId76" o:title=""/>
          </v:shape>
          <o:OLEObject Type="Embed" ProgID="Word.Document.12" ShapeID="_x0000_i1041" DrawAspect="Content" ObjectID="_1837169077" r:id="rId77">
            <o:FieldCodes>\s</o:FieldCodes>
          </o:OLEObject>
        </w:object>
      </w:r>
      <w:r w:rsidR="007746FA" w:rsidRPr="003255CE">
        <w:tab/>
        <w:t>(7.16)</w:t>
      </w:r>
      <w:bookmarkStart w:id="966" w:name="EQ7_16"/>
      <w:bookmarkEnd w:id="966"/>
    </w:p>
    <w:p w14:paraId="38E785F4" w14:textId="77777777" w:rsidR="007746FA" w:rsidRPr="003255CE" w:rsidRDefault="007746FA" w:rsidP="0082407D">
      <w:pPr>
        <w:pStyle w:val="NormalIndent2"/>
      </w:pPr>
      <w:r w:rsidRPr="003255CE">
        <w:t>where,</w:t>
      </w:r>
    </w:p>
    <w:p w14:paraId="250AAEBE" w14:textId="77777777" w:rsidR="007746FA" w:rsidRPr="003255CE" w:rsidRDefault="007746FA" w:rsidP="0082407D">
      <w:pPr>
        <w:pStyle w:val="equation"/>
      </w:pPr>
      <w:r w:rsidRPr="003255CE">
        <w:t>the slope and intercept are conversion constants that convert Smarter Balanced mathematics scale scores to Quantile measures, and</w:t>
      </w:r>
    </w:p>
    <w:p w14:paraId="25DE8558" w14:textId="77777777" w:rsidR="007746FA" w:rsidRPr="003255CE" w:rsidRDefault="007746FA" w:rsidP="0082407D">
      <w:pPr>
        <w:pStyle w:val="equation"/>
      </w:pPr>
      <w:r w:rsidRPr="003255CE">
        <w:rPr>
          <w:rFonts w:ascii="Times New Roman" w:hAnsi="Times New Roman" w:cs="Times New Roman"/>
          <w:i/>
          <w:iCs/>
          <w:sz w:val="28"/>
          <w:szCs w:val="28"/>
        </w:rPr>
        <w:t>g</w:t>
      </w:r>
      <w:r w:rsidRPr="003255CE">
        <w:t xml:space="preserve"> represents the test levels.</w:t>
      </w:r>
    </w:p>
    <w:p w14:paraId="64AE3E09" w14:textId="7C5E9898" w:rsidR="007746FA" w:rsidRPr="003255CE" w:rsidRDefault="007746FA" w:rsidP="0082407D">
      <w:r w:rsidRPr="003255CE">
        <w:t>The slope and intercept for equations 7.15 and 7.16 are shown in table 7.</w:t>
      </w:r>
      <w:r w:rsidR="00B115D5" w:rsidRPr="003255CE">
        <w:t>C</w:t>
      </w:r>
      <w:r w:rsidRPr="003255CE">
        <w:t>.</w:t>
      </w:r>
      <w:r w:rsidR="00395597" w:rsidRPr="003255CE">
        <w:t xml:space="preserve">5 </w:t>
      </w:r>
      <w:r w:rsidRPr="003255CE">
        <w:t>and table 7.</w:t>
      </w:r>
      <w:r w:rsidR="00B115D5" w:rsidRPr="003255CE">
        <w:t>C</w:t>
      </w:r>
      <w:r w:rsidRPr="003255CE">
        <w:t>.</w:t>
      </w:r>
      <w:r w:rsidR="00395597" w:rsidRPr="003255CE">
        <w:t>6</w:t>
      </w:r>
      <w:r w:rsidR="00BA4760" w:rsidRPr="003255CE">
        <w:t xml:space="preserve"> in </w:t>
      </w:r>
      <w:hyperlink w:anchor="_Appendix_7.C:_Summary">
        <w:r w:rsidR="36142915" w:rsidRPr="003255CE">
          <w:rPr>
            <w:rStyle w:val="Hyperlink"/>
          </w:rPr>
          <w:t>appendix 7.C</w:t>
        </w:r>
      </w:hyperlink>
      <w:r w:rsidRPr="003255CE">
        <w:t>.</w:t>
      </w:r>
    </w:p>
    <w:p w14:paraId="0B8EBA89" w14:textId="38D378EF" w:rsidR="007746FA" w:rsidRPr="003255CE" w:rsidRDefault="007746FA" w:rsidP="0082407D">
      <w:r w:rsidRPr="003255CE">
        <w:t xml:space="preserve">Refer to the linking studies for detailed information about these studies </w:t>
      </w:r>
      <w:r w:rsidRPr="003255CE">
        <w:rPr>
          <w:shd w:val="clear" w:color="auto" w:fill="FFFFFF"/>
        </w:rPr>
        <w:t>(MetaMetrics, 2020a</w:t>
      </w:r>
      <w:r w:rsidR="00221757" w:rsidRPr="003255CE">
        <w:rPr>
          <w:shd w:val="clear" w:color="auto" w:fill="FFFFFF"/>
        </w:rPr>
        <w:t>,</w:t>
      </w:r>
      <w:r w:rsidRPr="003255CE" w:rsidDel="00221757">
        <w:rPr>
          <w:shd w:val="clear" w:color="auto" w:fill="FFFFFF"/>
        </w:rPr>
        <w:t xml:space="preserve"> </w:t>
      </w:r>
      <w:r w:rsidRPr="003255CE">
        <w:rPr>
          <w:shd w:val="clear" w:color="auto" w:fill="FFFFFF"/>
        </w:rPr>
        <w:t>2020b).</w:t>
      </w:r>
    </w:p>
    <w:p w14:paraId="50712D2D" w14:textId="240D56E7" w:rsidR="00565D2F" w:rsidRPr="003255CE" w:rsidRDefault="00565D2F" w:rsidP="0082407D">
      <w:pPr>
        <w:pStyle w:val="Heading3"/>
        <w:rPr>
          <w:webHidden/>
        </w:rPr>
      </w:pPr>
      <w:bookmarkStart w:id="967" w:name="_Overview_of_Score"/>
      <w:bookmarkStart w:id="968" w:name="_Toc215662083"/>
      <w:bookmarkEnd w:id="967"/>
      <w:r w:rsidRPr="003255CE">
        <w:t>Overview of Score Aggregation Procedures</w:t>
      </w:r>
      <w:bookmarkEnd w:id="968"/>
    </w:p>
    <w:p w14:paraId="7C346AAF" w14:textId="27946D0E" w:rsidR="00E53A9A" w:rsidRPr="003255CE" w:rsidRDefault="00E53A9A" w:rsidP="0082407D">
      <w:pPr>
        <w:keepLines/>
      </w:pPr>
      <w:bookmarkStart w:id="969" w:name="_Hlk208318138"/>
      <w:r w:rsidRPr="003255CE">
        <w:t xml:space="preserve">To provide meaningful results to the interest holders, test scores for a given grade level and </w:t>
      </w:r>
      <w:r w:rsidR="00B8553E" w:rsidRPr="003255CE">
        <w:t>content area</w:t>
      </w:r>
      <w:r w:rsidRPr="003255CE">
        <w:t xml:space="preserve"> are aggregated at the school, LEA or direct funded charter school, county, and state levels. The aggregate scores are generated both for selected groups and for the population. The next subsection contains a description of the types of aggregation performed on </w:t>
      </w:r>
      <w:r w:rsidR="00E75A52" w:rsidRPr="003255CE">
        <w:t xml:space="preserve">the computer-based </w:t>
      </w:r>
      <w:r w:rsidR="00585395" w:rsidRPr="003255CE">
        <w:t>Smarter Balanced Summative Assessment</w:t>
      </w:r>
      <w:r w:rsidRPr="003255CE">
        <w:t xml:space="preserve"> scores. Score aggregation includes only students with valid scores; refer to subsection </w:t>
      </w:r>
      <w:hyperlink w:anchor="_Special_Cases_5" w:history="1">
        <w:r w:rsidR="00B8553E" w:rsidRPr="003255CE">
          <w:rPr>
            <w:rStyle w:val="Hyperlink"/>
            <w:i/>
            <w:iCs/>
          </w:rPr>
          <w:t>7.5.2</w:t>
        </w:r>
        <w:r w:rsidRPr="003255CE">
          <w:rPr>
            <w:rStyle w:val="Hyperlink"/>
            <w:i/>
            <w:iCs/>
          </w:rPr>
          <w:t xml:space="preserve"> Special Cases</w:t>
        </w:r>
      </w:hyperlink>
      <w:r w:rsidRPr="003255CE">
        <w:t xml:space="preserve"> for more information.</w:t>
      </w:r>
    </w:p>
    <w:p w14:paraId="20DEFD54" w14:textId="129087CA" w:rsidR="00565D2F" w:rsidRPr="003255CE" w:rsidRDefault="00565D2F" w:rsidP="0082407D">
      <w:pPr>
        <w:pStyle w:val="Heading4"/>
        <w:rPr>
          <w:webHidden/>
        </w:rPr>
      </w:pPr>
      <w:bookmarkStart w:id="970" w:name="_Toc215662084"/>
      <w:bookmarkEnd w:id="969"/>
      <w:r w:rsidRPr="003255CE">
        <w:t>Score Distributions and Summary Statistics</w:t>
      </w:r>
      <w:bookmarkEnd w:id="970"/>
    </w:p>
    <w:p w14:paraId="04135C5B" w14:textId="55F2D835" w:rsidR="00B82064" w:rsidRPr="003255CE" w:rsidRDefault="00B82064" w:rsidP="0082407D">
      <w:pPr>
        <w:keepNext/>
        <w:keepLines/>
      </w:pPr>
      <w:r w:rsidRPr="003255CE">
        <w:t xml:space="preserve">Summary statistics that describe student performance on each assessment that contains only operational items are presented in </w:t>
      </w:r>
      <w:r w:rsidR="00B1406B" w:rsidRPr="003255CE">
        <w:rPr>
          <w:rStyle w:val="Cross-Reference"/>
        </w:rPr>
        <w:fldChar w:fldCharType="begin"/>
      </w:r>
      <w:r w:rsidR="00B1406B" w:rsidRPr="003255CE">
        <w:rPr>
          <w:rStyle w:val="Cross-Reference"/>
        </w:rPr>
        <w:instrText xml:space="preserve"> REF  _Ref123641368 \* Lower \h  \* MERGEFORMAT </w:instrText>
      </w:r>
      <w:r w:rsidR="00B1406B" w:rsidRPr="003255CE">
        <w:rPr>
          <w:rStyle w:val="Cross-Reference"/>
        </w:rPr>
      </w:r>
      <w:r w:rsidR="00B1406B" w:rsidRPr="003255CE">
        <w:rPr>
          <w:rStyle w:val="Cross-Reference"/>
        </w:rPr>
        <w:fldChar w:fldCharType="separate"/>
      </w:r>
      <w:r w:rsidR="00331C2F" w:rsidRPr="003255CE">
        <w:rPr>
          <w:rStyle w:val="Cross-Reference"/>
        </w:rPr>
        <w:t>table 7.23</w:t>
      </w:r>
      <w:r w:rsidR="00B1406B" w:rsidRPr="003255CE">
        <w:rPr>
          <w:rStyle w:val="Cross-Reference"/>
        </w:rPr>
        <w:fldChar w:fldCharType="end"/>
      </w:r>
      <w:r w:rsidRPr="003255CE">
        <w:t xml:space="preserve">. </w:t>
      </w:r>
    </w:p>
    <w:p w14:paraId="21B9898D" w14:textId="03E7D4F4" w:rsidR="00586EC9" w:rsidRPr="003255CE" w:rsidRDefault="00586EC9" w:rsidP="0082407D">
      <w:pPr>
        <w:pStyle w:val="Caption"/>
      </w:pPr>
      <w:bookmarkStart w:id="971" w:name="_Ref123641368"/>
      <w:bookmarkStart w:id="972" w:name="_Toc221195791"/>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3</w:t>
        </w:r>
      </w:fldSimple>
      <w:bookmarkEnd w:id="971"/>
      <w:r w:rsidRPr="003255CE">
        <w:t xml:space="preserve">  Operational Mean and SD of Theta and Scale Scores for</w:t>
      </w:r>
      <w:r w:rsidR="009A1F43" w:rsidRPr="003255CE">
        <w:t> </w:t>
      </w:r>
      <w:r w:rsidRPr="003255CE">
        <w:t xml:space="preserve">the Standard </w:t>
      </w:r>
      <w:r w:rsidR="00F32036" w:rsidRPr="003255CE">
        <w:t>Assessment</w:t>
      </w:r>
      <w:bookmarkEnd w:id="972"/>
    </w:p>
    <w:tbl>
      <w:tblPr>
        <w:tblStyle w:val="TRs"/>
        <w:tblW w:w="9446" w:type="dxa"/>
        <w:tblLayout w:type="fixed"/>
        <w:tblLook w:val="0020" w:firstRow="1" w:lastRow="0" w:firstColumn="0" w:lastColumn="0" w:noHBand="0" w:noVBand="0"/>
      </w:tblPr>
      <w:tblGrid>
        <w:gridCol w:w="2102"/>
        <w:gridCol w:w="1440"/>
        <w:gridCol w:w="1584"/>
        <w:gridCol w:w="1296"/>
        <w:gridCol w:w="1728"/>
        <w:gridCol w:w="1296"/>
      </w:tblGrid>
      <w:tr w:rsidR="00586EC9" w:rsidRPr="003255CE" w14:paraId="38A0C27F" w14:textId="77777777" w:rsidTr="00FD559F">
        <w:trPr>
          <w:cnfStyle w:val="100000000000" w:firstRow="1" w:lastRow="0" w:firstColumn="0" w:lastColumn="0" w:oddVBand="0" w:evenVBand="0" w:oddHBand="0" w:evenHBand="0" w:firstRowFirstColumn="0" w:firstRowLastColumn="0" w:lastRowFirstColumn="0" w:lastRowLastColumn="0"/>
        </w:trPr>
        <w:tc>
          <w:tcPr>
            <w:tcW w:w="2102" w:type="dxa"/>
          </w:tcPr>
          <w:p w14:paraId="65DEA40A" w14:textId="5EEA9C29" w:rsidR="00586EC9" w:rsidRPr="003255CE" w:rsidRDefault="00586EC9" w:rsidP="0082407D">
            <w:pPr>
              <w:pStyle w:val="TableHead"/>
              <w:rPr>
                <w:b/>
                <w:bCs w:val="0"/>
                <w:noProof w:val="0"/>
              </w:rPr>
            </w:pPr>
            <w:r w:rsidRPr="003255CE">
              <w:rPr>
                <w:b/>
                <w:bCs w:val="0"/>
                <w:noProof w:val="0"/>
              </w:rPr>
              <w:t>Content Area and Grade</w:t>
            </w:r>
            <w:r w:rsidR="00352B58" w:rsidRPr="003255CE">
              <w:rPr>
                <w:b/>
                <w:bCs w:val="0"/>
                <w:noProof w:val="0"/>
              </w:rPr>
              <w:t xml:space="preserve"> Level</w:t>
            </w:r>
          </w:p>
        </w:tc>
        <w:tc>
          <w:tcPr>
            <w:tcW w:w="1440" w:type="dxa"/>
          </w:tcPr>
          <w:p w14:paraId="2947F35B" w14:textId="77777777" w:rsidR="00586EC9" w:rsidRPr="003255CE" w:rsidRDefault="00586EC9" w:rsidP="0082407D">
            <w:pPr>
              <w:pStyle w:val="TableHead"/>
              <w:rPr>
                <w:b/>
                <w:bCs w:val="0"/>
                <w:noProof w:val="0"/>
              </w:rPr>
            </w:pPr>
            <w:r w:rsidRPr="003255CE">
              <w:rPr>
                <w:b/>
                <w:bCs w:val="0"/>
                <w:noProof w:val="0"/>
              </w:rPr>
              <w:t>Number of Students</w:t>
            </w:r>
          </w:p>
        </w:tc>
        <w:tc>
          <w:tcPr>
            <w:tcW w:w="1584" w:type="dxa"/>
          </w:tcPr>
          <w:p w14:paraId="484FB270" w14:textId="77777777" w:rsidR="00586EC9" w:rsidRPr="003255CE" w:rsidRDefault="00586EC9" w:rsidP="0082407D">
            <w:pPr>
              <w:pStyle w:val="TableHead"/>
              <w:rPr>
                <w:b/>
                <w:bCs w:val="0"/>
                <w:noProof w:val="0"/>
              </w:rPr>
            </w:pPr>
            <w:r w:rsidRPr="003255CE">
              <w:rPr>
                <w:b/>
                <w:bCs w:val="0"/>
                <w:noProof w:val="0"/>
              </w:rPr>
              <w:t>Mean Scale Score</w:t>
            </w:r>
          </w:p>
        </w:tc>
        <w:tc>
          <w:tcPr>
            <w:tcW w:w="1296" w:type="dxa"/>
          </w:tcPr>
          <w:p w14:paraId="347D5E5C" w14:textId="77777777" w:rsidR="00586EC9" w:rsidRPr="003255CE" w:rsidRDefault="00586EC9" w:rsidP="0082407D">
            <w:pPr>
              <w:pStyle w:val="TableHead"/>
              <w:rPr>
                <w:b/>
                <w:bCs w:val="0"/>
                <w:noProof w:val="0"/>
              </w:rPr>
            </w:pPr>
            <w:r w:rsidRPr="003255CE">
              <w:rPr>
                <w:b/>
                <w:bCs w:val="0"/>
                <w:noProof w:val="0"/>
              </w:rPr>
              <w:t>Scale Score SD</w:t>
            </w:r>
          </w:p>
        </w:tc>
        <w:tc>
          <w:tcPr>
            <w:tcW w:w="1728" w:type="dxa"/>
          </w:tcPr>
          <w:p w14:paraId="4899C9EF" w14:textId="77777777" w:rsidR="00586EC9" w:rsidRPr="003255CE" w:rsidRDefault="00586EC9" w:rsidP="0082407D">
            <w:pPr>
              <w:pStyle w:val="TableHead"/>
              <w:rPr>
                <w:b/>
                <w:bCs w:val="0"/>
                <w:noProof w:val="0"/>
              </w:rPr>
            </w:pPr>
            <w:r w:rsidRPr="003255CE">
              <w:rPr>
                <w:b/>
                <w:bCs w:val="0"/>
                <w:noProof w:val="0"/>
              </w:rPr>
              <w:t>Mean Theta Score</w:t>
            </w:r>
          </w:p>
        </w:tc>
        <w:tc>
          <w:tcPr>
            <w:tcW w:w="1296" w:type="dxa"/>
          </w:tcPr>
          <w:p w14:paraId="4EE4BFD9" w14:textId="77777777" w:rsidR="00586EC9" w:rsidRPr="003255CE" w:rsidRDefault="00586EC9" w:rsidP="0082407D">
            <w:pPr>
              <w:pStyle w:val="TableHead"/>
              <w:rPr>
                <w:b/>
                <w:bCs w:val="0"/>
                <w:noProof w:val="0"/>
              </w:rPr>
            </w:pPr>
            <w:r w:rsidRPr="003255CE">
              <w:rPr>
                <w:b/>
                <w:bCs w:val="0"/>
                <w:noProof w:val="0"/>
              </w:rPr>
              <w:t>Theta Score SD</w:t>
            </w:r>
          </w:p>
        </w:tc>
      </w:tr>
      <w:tr w:rsidR="00D345D1" w:rsidRPr="003255CE" w14:paraId="3693728A" w14:textId="77777777" w:rsidTr="00FD559F">
        <w:tc>
          <w:tcPr>
            <w:tcW w:w="2102" w:type="dxa"/>
          </w:tcPr>
          <w:p w14:paraId="0A5253BD" w14:textId="77777777" w:rsidR="00D345D1" w:rsidRPr="003255CE" w:rsidRDefault="00D345D1" w:rsidP="0082407D">
            <w:pPr>
              <w:pStyle w:val="TableText"/>
              <w:rPr>
                <w:noProof w:val="0"/>
                <w:color w:val="000000"/>
              </w:rPr>
            </w:pPr>
            <w:bookmarkStart w:id="973" w:name="_Hlk52978607"/>
            <w:r w:rsidRPr="003255CE">
              <w:rPr>
                <w:noProof w:val="0"/>
              </w:rPr>
              <w:t>ELA 3</w:t>
            </w:r>
          </w:p>
        </w:tc>
        <w:tc>
          <w:tcPr>
            <w:tcW w:w="1440" w:type="dxa"/>
            <w:vAlign w:val="bottom"/>
          </w:tcPr>
          <w:p w14:paraId="136325B9" w14:textId="2EE8A3A7" w:rsidR="00D345D1" w:rsidRPr="003255CE" w:rsidRDefault="0062065D" w:rsidP="0082407D">
            <w:pPr>
              <w:pStyle w:val="TableText"/>
              <w:keepNext/>
              <w:keepLines/>
              <w:ind w:right="144"/>
              <w:rPr>
                <w:noProof w:val="0"/>
                <w:color w:val="000000"/>
              </w:rPr>
            </w:pPr>
            <w:r w:rsidRPr="003255CE">
              <w:rPr>
                <w:color w:val="000000"/>
              </w:rPr>
              <w:t>389,690</w:t>
            </w:r>
          </w:p>
        </w:tc>
        <w:tc>
          <w:tcPr>
            <w:tcW w:w="1584" w:type="dxa"/>
            <w:vAlign w:val="bottom"/>
          </w:tcPr>
          <w:p w14:paraId="5DAAD630" w14:textId="48E2763F" w:rsidR="00D345D1" w:rsidRPr="003255CE" w:rsidRDefault="0062065D" w:rsidP="0082407D">
            <w:pPr>
              <w:pStyle w:val="TableText"/>
              <w:keepNext/>
              <w:keepLines/>
              <w:ind w:right="288"/>
              <w:rPr>
                <w:noProof w:val="0"/>
              </w:rPr>
            </w:pPr>
            <w:r w:rsidRPr="003255CE">
              <w:rPr>
                <w:color w:val="000000"/>
              </w:rPr>
              <w:t>2414</w:t>
            </w:r>
          </w:p>
        </w:tc>
        <w:tc>
          <w:tcPr>
            <w:tcW w:w="1296" w:type="dxa"/>
            <w:vAlign w:val="bottom"/>
          </w:tcPr>
          <w:p w14:paraId="7DE7E12D" w14:textId="34A1DAEF" w:rsidR="00D345D1" w:rsidRPr="003255CE" w:rsidRDefault="0062065D" w:rsidP="0082407D">
            <w:pPr>
              <w:pStyle w:val="TableText"/>
              <w:keepNext/>
              <w:keepLines/>
              <w:ind w:right="288"/>
              <w:rPr>
                <w:noProof w:val="0"/>
              </w:rPr>
            </w:pPr>
            <w:r w:rsidRPr="003255CE">
              <w:rPr>
                <w:color w:val="000000"/>
              </w:rPr>
              <w:t>102</w:t>
            </w:r>
          </w:p>
        </w:tc>
        <w:tc>
          <w:tcPr>
            <w:tcW w:w="1728" w:type="dxa"/>
            <w:vAlign w:val="bottom"/>
          </w:tcPr>
          <w:p w14:paraId="43B67136" w14:textId="7049A014"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1.</w:t>
            </w:r>
            <w:r w:rsidR="0062065D" w:rsidRPr="003255CE">
              <w:rPr>
                <w:color w:val="000000"/>
              </w:rPr>
              <w:t>09</w:t>
            </w:r>
          </w:p>
        </w:tc>
        <w:tc>
          <w:tcPr>
            <w:tcW w:w="1296" w:type="dxa"/>
            <w:vAlign w:val="bottom"/>
          </w:tcPr>
          <w:p w14:paraId="4921F3D1" w14:textId="29130028"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19</w:t>
            </w:r>
          </w:p>
        </w:tc>
      </w:tr>
      <w:tr w:rsidR="00D345D1" w:rsidRPr="003255CE" w14:paraId="39440CB7" w14:textId="77777777" w:rsidTr="00FD559F">
        <w:tc>
          <w:tcPr>
            <w:tcW w:w="2102" w:type="dxa"/>
          </w:tcPr>
          <w:p w14:paraId="519DFB43" w14:textId="77777777" w:rsidR="00D345D1" w:rsidRPr="003255CE" w:rsidRDefault="00D345D1" w:rsidP="0082407D">
            <w:pPr>
              <w:pStyle w:val="TableText"/>
              <w:rPr>
                <w:noProof w:val="0"/>
                <w:color w:val="000000"/>
              </w:rPr>
            </w:pPr>
            <w:r w:rsidRPr="003255CE">
              <w:rPr>
                <w:noProof w:val="0"/>
              </w:rPr>
              <w:t>ELA 4</w:t>
            </w:r>
          </w:p>
        </w:tc>
        <w:tc>
          <w:tcPr>
            <w:tcW w:w="1440" w:type="dxa"/>
            <w:vAlign w:val="bottom"/>
          </w:tcPr>
          <w:p w14:paraId="34BD1F18" w14:textId="027E96BE" w:rsidR="00D345D1" w:rsidRPr="003255CE" w:rsidRDefault="0062065D" w:rsidP="0082407D">
            <w:pPr>
              <w:pStyle w:val="TableText"/>
              <w:keepNext/>
              <w:keepLines/>
              <w:ind w:right="144"/>
              <w:rPr>
                <w:noProof w:val="0"/>
                <w:color w:val="000000"/>
              </w:rPr>
            </w:pPr>
            <w:r w:rsidRPr="003255CE">
              <w:rPr>
                <w:color w:val="000000"/>
              </w:rPr>
              <w:t>392,182</w:t>
            </w:r>
          </w:p>
        </w:tc>
        <w:tc>
          <w:tcPr>
            <w:tcW w:w="1584" w:type="dxa"/>
            <w:vAlign w:val="bottom"/>
          </w:tcPr>
          <w:p w14:paraId="565EA8D2" w14:textId="683D9380" w:rsidR="00D345D1" w:rsidRPr="003255CE" w:rsidRDefault="0062065D" w:rsidP="0082407D">
            <w:pPr>
              <w:pStyle w:val="TableText"/>
              <w:keepNext/>
              <w:keepLines/>
              <w:ind w:right="288"/>
              <w:rPr>
                <w:noProof w:val="0"/>
              </w:rPr>
            </w:pPr>
            <w:r w:rsidRPr="003255CE">
              <w:rPr>
                <w:color w:val="000000"/>
              </w:rPr>
              <w:t>2457</w:t>
            </w:r>
          </w:p>
        </w:tc>
        <w:tc>
          <w:tcPr>
            <w:tcW w:w="1296" w:type="dxa"/>
            <w:vAlign w:val="bottom"/>
          </w:tcPr>
          <w:p w14:paraId="087F569C" w14:textId="37720D3A" w:rsidR="00D345D1" w:rsidRPr="003255CE" w:rsidRDefault="0062065D" w:rsidP="0082407D">
            <w:pPr>
              <w:pStyle w:val="TableText"/>
              <w:keepNext/>
              <w:keepLines/>
              <w:ind w:right="288"/>
              <w:rPr>
                <w:noProof w:val="0"/>
              </w:rPr>
            </w:pPr>
            <w:r w:rsidRPr="003255CE">
              <w:rPr>
                <w:color w:val="000000"/>
              </w:rPr>
              <w:t>107</w:t>
            </w:r>
          </w:p>
        </w:tc>
        <w:tc>
          <w:tcPr>
            <w:tcW w:w="1728" w:type="dxa"/>
            <w:vAlign w:val="bottom"/>
          </w:tcPr>
          <w:p w14:paraId="182A5BBE" w14:textId="5A631B71"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0.</w:t>
            </w:r>
            <w:r w:rsidR="0062065D" w:rsidRPr="003255CE">
              <w:rPr>
                <w:color w:val="000000"/>
              </w:rPr>
              <w:t>59</w:t>
            </w:r>
          </w:p>
        </w:tc>
        <w:tc>
          <w:tcPr>
            <w:tcW w:w="1296" w:type="dxa"/>
            <w:vAlign w:val="bottom"/>
          </w:tcPr>
          <w:p w14:paraId="2C0E3CED" w14:textId="17A6627D"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25</w:t>
            </w:r>
          </w:p>
        </w:tc>
      </w:tr>
      <w:tr w:rsidR="00D345D1" w:rsidRPr="003255CE" w14:paraId="181E4C35" w14:textId="77777777" w:rsidTr="00FD559F">
        <w:tc>
          <w:tcPr>
            <w:tcW w:w="2102" w:type="dxa"/>
          </w:tcPr>
          <w:p w14:paraId="02A8A04D" w14:textId="77777777" w:rsidR="00D345D1" w:rsidRPr="003255CE" w:rsidRDefault="00D345D1" w:rsidP="0082407D">
            <w:pPr>
              <w:pStyle w:val="TableText"/>
              <w:rPr>
                <w:noProof w:val="0"/>
                <w:color w:val="000000"/>
              </w:rPr>
            </w:pPr>
            <w:r w:rsidRPr="003255CE">
              <w:rPr>
                <w:noProof w:val="0"/>
              </w:rPr>
              <w:t>ELA 5</w:t>
            </w:r>
          </w:p>
        </w:tc>
        <w:tc>
          <w:tcPr>
            <w:tcW w:w="1440" w:type="dxa"/>
            <w:vAlign w:val="bottom"/>
          </w:tcPr>
          <w:p w14:paraId="1A1A58F5" w14:textId="2A31ECDD" w:rsidR="00D345D1" w:rsidRPr="003255CE" w:rsidRDefault="0062065D" w:rsidP="0082407D">
            <w:pPr>
              <w:pStyle w:val="TableText"/>
              <w:keepNext/>
              <w:keepLines/>
              <w:ind w:right="144"/>
              <w:rPr>
                <w:noProof w:val="0"/>
                <w:color w:val="000000"/>
              </w:rPr>
            </w:pPr>
            <w:r w:rsidRPr="003255CE">
              <w:rPr>
                <w:color w:val="000000"/>
              </w:rPr>
              <w:t>401,041</w:t>
            </w:r>
          </w:p>
        </w:tc>
        <w:tc>
          <w:tcPr>
            <w:tcW w:w="1584" w:type="dxa"/>
            <w:vAlign w:val="bottom"/>
          </w:tcPr>
          <w:p w14:paraId="7FD35E35" w14:textId="5E5C1D49" w:rsidR="00D345D1" w:rsidRPr="003255CE" w:rsidRDefault="0062065D" w:rsidP="0082407D">
            <w:pPr>
              <w:pStyle w:val="TableText"/>
              <w:keepNext/>
              <w:keepLines/>
              <w:ind w:right="288"/>
              <w:rPr>
                <w:noProof w:val="0"/>
              </w:rPr>
            </w:pPr>
            <w:r w:rsidRPr="003255CE">
              <w:rPr>
                <w:color w:val="000000"/>
              </w:rPr>
              <w:t>2496</w:t>
            </w:r>
          </w:p>
        </w:tc>
        <w:tc>
          <w:tcPr>
            <w:tcW w:w="1296" w:type="dxa"/>
            <w:vAlign w:val="bottom"/>
          </w:tcPr>
          <w:p w14:paraId="6AD218BA" w14:textId="393F7683" w:rsidR="00D345D1" w:rsidRPr="003255CE" w:rsidRDefault="0062065D" w:rsidP="0082407D">
            <w:pPr>
              <w:pStyle w:val="TableText"/>
              <w:keepNext/>
              <w:keepLines/>
              <w:ind w:right="288"/>
              <w:rPr>
                <w:noProof w:val="0"/>
              </w:rPr>
            </w:pPr>
            <w:r w:rsidRPr="003255CE">
              <w:rPr>
                <w:color w:val="000000"/>
              </w:rPr>
              <w:t>110</w:t>
            </w:r>
          </w:p>
        </w:tc>
        <w:tc>
          <w:tcPr>
            <w:tcW w:w="1728" w:type="dxa"/>
            <w:vAlign w:val="bottom"/>
          </w:tcPr>
          <w:p w14:paraId="190B92FB" w14:textId="35EEDBE0"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0.</w:t>
            </w:r>
            <w:r w:rsidR="0062065D" w:rsidRPr="003255CE">
              <w:rPr>
                <w:color w:val="000000"/>
              </w:rPr>
              <w:t>14</w:t>
            </w:r>
          </w:p>
        </w:tc>
        <w:tc>
          <w:tcPr>
            <w:tcW w:w="1296" w:type="dxa"/>
            <w:vAlign w:val="bottom"/>
          </w:tcPr>
          <w:p w14:paraId="6C1260F3" w14:textId="3FB2C4A6"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28</w:t>
            </w:r>
          </w:p>
        </w:tc>
      </w:tr>
      <w:tr w:rsidR="00D345D1" w:rsidRPr="003255CE" w14:paraId="527A4809" w14:textId="77777777" w:rsidTr="00FD559F">
        <w:tc>
          <w:tcPr>
            <w:tcW w:w="2102" w:type="dxa"/>
          </w:tcPr>
          <w:p w14:paraId="5D5E3F88" w14:textId="77777777" w:rsidR="00D345D1" w:rsidRPr="003255CE" w:rsidRDefault="00D345D1" w:rsidP="0082407D">
            <w:pPr>
              <w:pStyle w:val="TableText"/>
              <w:rPr>
                <w:noProof w:val="0"/>
                <w:color w:val="000000"/>
              </w:rPr>
            </w:pPr>
            <w:r w:rsidRPr="003255CE">
              <w:rPr>
                <w:noProof w:val="0"/>
              </w:rPr>
              <w:t>ELA 6</w:t>
            </w:r>
          </w:p>
        </w:tc>
        <w:tc>
          <w:tcPr>
            <w:tcW w:w="1440" w:type="dxa"/>
            <w:vAlign w:val="bottom"/>
          </w:tcPr>
          <w:p w14:paraId="03B819AE" w14:textId="495F0B0A" w:rsidR="00D345D1" w:rsidRPr="003255CE" w:rsidRDefault="0062065D" w:rsidP="0082407D">
            <w:pPr>
              <w:pStyle w:val="TableText"/>
              <w:keepNext/>
              <w:keepLines/>
              <w:ind w:right="144"/>
              <w:rPr>
                <w:noProof w:val="0"/>
                <w:color w:val="000000"/>
              </w:rPr>
            </w:pPr>
            <w:r w:rsidRPr="003255CE">
              <w:rPr>
                <w:color w:val="000000"/>
              </w:rPr>
              <w:t>401,517</w:t>
            </w:r>
          </w:p>
        </w:tc>
        <w:tc>
          <w:tcPr>
            <w:tcW w:w="1584" w:type="dxa"/>
            <w:vAlign w:val="bottom"/>
          </w:tcPr>
          <w:p w14:paraId="48BDD072" w14:textId="0B7DD4D1" w:rsidR="00D345D1" w:rsidRPr="003255CE" w:rsidRDefault="0062065D" w:rsidP="0082407D">
            <w:pPr>
              <w:pStyle w:val="TableText"/>
              <w:keepNext/>
              <w:keepLines/>
              <w:ind w:right="288"/>
              <w:rPr>
                <w:noProof w:val="0"/>
              </w:rPr>
            </w:pPr>
            <w:r w:rsidRPr="003255CE">
              <w:rPr>
                <w:color w:val="000000"/>
              </w:rPr>
              <w:t>2521</w:t>
            </w:r>
          </w:p>
        </w:tc>
        <w:tc>
          <w:tcPr>
            <w:tcW w:w="1296" w:type="dxa"/>
            <w:vAlign w:val="bottom"/>
          </w:tcPr>
          <w:p w14:paraId="34F29402" w14:textId="17F13F92" w:rsidR="00D345D1" w:rsidRPr="003255CE" w:rsidRDefault="0062065D" w:rsidP="0082407D">
            <w:pPr>
              <w:pStyle w:val="TableText"/>
              <w:keepNext/>
              <w:keepLines/>
              <w:ind w:right="288"/>
              <w:rPr>
                <w:noProof w:val="0"/>
              </w:rPr>
            </w:pPr>
            <w:r w:rsidRPr="003255CE">
              <w:rPr>
                <w:color w:val="000000"/>
              </w:rPr>
              <w:t>109</w:t>
            </w:r>
          </w:p>
        </w:tc>
        <w:tc>
          <w:tcPr>
            <w:tcW w:w="1728" w:type="dxa"/>
            <w:vAlign w:val="bottom"/>
          </w:tcPr>
          <w:p w14:paraId="5924EE76" w14:textId="02760A8B" w:rsidR="00D345D1" w:rsidRPr="003255CE" w:rsidRDefault="00D345D1" w:rsidP="0082407D">
            <w:pPr>
              <w:pStyle w:val="TableText"/>
              <w:keepNext/>
              <w:keepLines/>
              <w:ind w:right="432"/>
              <w:rPr>
                <w:noProof w:val="0"/>
              </w:rPr>
            </w:pPr>
            <w:r w:rsidRPr="003255CE">
              <w:rPr>
                <w:color w:val="000000"/>
              </w:rPr>
              <w:t>0.</w:t>
            </w:r>
            <w:r w:rsidR="0062065D" w:rsidRPr="003255CE">
              <w:rPr>
                <w:color w:val="000000"/>
              </w:rPr>
              <w:t>15</w:t>
            </w:r>
          </w:p>
        </w:tc>
        <w:tc>
          <w:tcPr>
            <w:tcW w:w="1296" w:type="dxa"/>
            <w:vAlign w:val="bottom"/>
          </w:tcPr>
          <w:p w14:paraId="78DD079F" w14:textId="783B20FE"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26</w:t>
            </w:r>
          </w:p>
        </w:tc>
      </w:tr>
      <w:tr w:rsidR="00D345D1" w:rsidRPr="003255CE" w14:paraId="2E203E5B" w14:textId="77777777" w:rsidTr="00FD559F">
        <w:tc>
          <w:tcPr>
            <w:tcW w:w="2102" w:type="dxa"/>
          </w:tcPr>
          <w:p w14:paraId="382A630D" w14:textId="77777777" w:rsidR="00D345D1" w:rsidRPr="003255CE" w:rsidRDefault="00D345D1" w:rsidP="0082407D">
            <w:pPr>
              <w:pStyle w:val="TableText"/>
              <w:rPr>
                <w:noProof w:val="0"/>
                <w:color w:val="000000"/>
              </w:rPr>
            </w:pPr>
            <w:r w:rsidRPr="003255CE">
              <w:rPr>
                <w:noProof w:val="0"/>
              </w:rPr>
              <w:t>ELA 7</w:t>
            </w:r>
          </w:p>
        </w:tc>
        <w:tc>
          <w:tcPr>
            <w:tcW w:w="1440" w:type="dxa"/>
            <w:vAlign w:val="bottom"/>
          </w:tcPr>
          <w:p w14:paraId="4D26C522" w14:textId="7E820957" w:rsidR="00D345D1" w:rsidRPr="003255CE" w:rsidRDefault="0062065D" w:rsidP="0082407D">
            <w:pPr>
              <w:pStyle w:val="TableText"/>
              <w:keepNext/>
              <w:keepLines/>
              <w:ind w:right="144"/>
              <w:rPr>
                <w:noProof w:val="0"/>
                <w:color w:val="000000"/>
              </w:rPr>
            </w:pPr>
            <w:r w:rsidRPr="003255CE">
              <w:rPr>
                <w:color w:val="000000"/>
              </w:rPr>
              <w:t>404,726</w:t>
            </w:r>
          </w:p>
        </w:tc>
        <w:tc>
          <w:tcPr>
            <w:tcW w:w="1584" w:type="dxa"/>
            <w:vAlign w:val="bottom"/>
          </w:tcPr>
          <w:p w14:paraId="63659A44" w14:textId="5E8F7788" w:rsidR="00D345D1" w:rsidRPr="003255CE" w:rsidRDefault="0062065D" w:rsidP="0082407D">
            <w:pPr>
              <w:pStyle w:val="TableText"/>
              <w:keepNext/>
              <w:keepLines/>
              <w:ind w:right="288"/>
              <w:rPr>
                <w:noProof w:val="0"/>
              </w:rPr>
            </w:pPr>
            <w:r w:rsidRPr="003255CE">
              <w:rPr>
                <w:color w:val="000000"/>
              </w:rPr>
              <w:t>2543</w:t>
            </w:r>
          </w:p>
        </w:tc>
        <w:tc>
          <w:tcPr>
            <w:tcW w:w="1296" w:type="dxa"/>
            <w:vAlign w:val="bottom"/>
          </w:tcPr>
          <w:p w14:paraId="4BDC18A4" w14:textId="58EE2F19" w:rsidR="00D345D1" w:rsidRPr="003255CE" w:rsidRDefault="00D345D1" w:rsidP="0082407D">
            <w:pPr>
              <w:pStyle w:val="TableText"/>
              <w:keepNext/>
              <w:keepLines/>
              <w:ind w:right="288"/>
              <w:rPr>
                <w:noProof w:val="0"/>
              </w:rPr>
            </w:pPr>
            <w:r w:rsidRPr="003255CE">
              <w:rPr>
                <w:color w:val="000000"/>
              </w:rPr>
              <w:t>116</w:t>
            </w:r>
          </w:p>
        </w:tc>
        <w:tc>
          <w:tcPr>
            <w:tcW w:w="1728" w:type="dxa"/>
            <w:vAlign w:val="bottom"/>
          </w:tcPr>
          <w:p w14:paraId="55AA21AB" w14:textId="26490E35" w:rsidR="00D345D1" w:rsidRPr="003255CE" w:rsidRDefault="00D345D1" w:rsidP="0082407D">
            <w:pPr>
              <w:pStyle w:val="TableText"/>
              <w:keepNext/>
              <w:keepLines/>
              <w:ind w:right="432"/>
              <w:rPr>
                <w:noProof w:val="0"/>
              </w:rPr>
            </w:pPr>
            <w:r w:rsidRPr="003255CE">
              <w:rPr>
                <w:color w:val="000000"/>
              </w:rPr>
              <w:t>0.</w:t>
            </w:r>
            <w:r w:rsidR="0062065D" w:rsidRPr="003255CE">
              <w:rPr>
                <w:color w:val="000000"/>
              </w:rPr>
              <w:t>41</w:t>
            </w:r>
          </w:p>
        </w:tc>
        <w:tc>
          <w:tcPr>
            <w:tcW w:w="1296" w:type="dxa"/>
            <w:vAlign w:val="bottom"/>
          </w:tcPr>
          <w:p w14:paraId="7ADA9202" w14:textId="7413F9B2" w:rsidR="00D345D1" w:rsidRPr="003255CE" w:rsidRDefault="00D345D1" w:rsidP="0082407D">
            <w:pPr>
              <w:pStyle w:val="TableText"/>
              <w:keepNext/>
              <w:keepLines/>
              <w:ind w:right="288"/>
              <w:rPr>
                <w:noProof w:val="0"/>
              </w:rPr>
            </w:pPr>
            <w:r w:rsidRPr="003255CE">
              <w:rPr>
                <w:color w:val="000000"/>
              </w:rPr>
              <w:t>1.35</w:t>
            </w:r>
          </w:p>
        </w:tc>
      </w:tr>
      <w:tr w:rsidR="00D345D1" w:rsidRPr="003255CE" w14:paraId="016CD22E" w14:textId="77777777" w:rsidTr="00FD559F">
        <w:tc>
          <w:tcPr>
            <w:tcW w:w="2102" w:type="dxa"/>
            <w:tcBorders>
              <w:bottom w:val="nil"/>
            </w:tcBorders>
          </w:tcPr>
          <w:p w14:paraId="2604E4A1" w14:textId="77777777" w:rsidR="00D345D1" w:rsidRPr="003255CE" w:rsidRDefault="00D345D1" w:rsidP="0082407D">
            <w:pPr>
              <w:pStyle w:val="TableText"/>
              <w:rPr>
                <w:noProof w:val="0"/>
                <w:color w:val="000000"/>
              </w:rPr>
            </w:pPr>
            <w:r w:rsidRPr="003255CE">
              <w:rPr>
                <w:noProof w:val="0"/>
              </w:rPr>
              <w:t>ELA 8</w:t>
            </w:r>
          </w:p>
        </w:tc>
        <w:tc>
          <w:tcPr>
            <w:tcW w:w="1440" w:type="dxa"/>
            <w:tcBorders>
              <w:bottom w:val="nil"/>
            </w:tcBorders>
            <w:vAlign w:val="bottom"/>
          </w:tcPr>
          <w:p w14:paraId="24C3B77A" w14:textId="04588232" w:rsidR="00D345D1" w:rsidRPr="003255CE" w:rsidRDefault="0062065D" w:rsidP="0082407D">
            <w:pPr>
              <w:pStyle w:val="TableText"/>
              <w:keepNext/>
              <w:keepLines/>
              <w:ind w:right="144"/>
              <w:rPr>
                <w:noProof w:val="0"/>
                <w:color w:val="000000"/>
              </w:rPr>
            </w:pPr>
            <w:r w:rsidRPr="003255CE">
              <w:rPr>
                <w:color w:val="000000"/>
              </w:rPr>
              <w:t>409,879</w:t>
            </w:r>
          </w:p>
        </w:tc>
        <w:tc>
          <w:tcPr>
            <w:tcW w:w="1584" w:type="dxa"/>
            <w:tcBorders>
              <w:bottom w:val="nil"/>
            </w:tcBorders>
            <w:vAlign w:val="bottom"/>
          </w:tcPr>
          <w:p w14:paraId="036285A3" w14:textId="32304D9E" w:rsidR="00D345D1" w:rsidRPr="003255CE" w:rsidRDefault="0062065D" w:rsidP="0082407D">
            <w:pPr>
              <w:pStyle w:val="TableText"/>
              <w:keepNext/>
              <w:keepLines/>
              <w:ind w:right="288"/>
              <w:rPr>
                <w:noProof w:val="0"/>
              </w:rPr>
            </w:pPr>
            <w:r w:rsidRPr="003255CE">
              <w:rPr>
                <w:color w:val="000000"/>
              </w:rPr>
              <w:t>2555</w:t>
            </w:r>
          </w:p>
        </w:tc>
        <w:tc>
          <w:tcPr>
            <w:tcW w:w="1296" w:type="dxa"/>
            <w:tcBorders>
              <w:bottom w:val="nil"/>
            </w:tcBorders>
            <w:vAlign w:val="bottom"/>
          </w:tcPr>
          <w:p w14:paraId="75AD682C" w14:textId="68414949" w:rsidR="00D345D1" w:rsidRPr="003255CE" w:rsidRDefault="0062065D" w:rsidP="0082407D">
            <w:pPr>
              <w:pStyle w:val="TableText"/>
              <w:keepNext/>
              <w:keepLines/>
              <w:ind w:right="288"/>
              <w:rPr>
                <w:noProof w:val="0"/>
              </w:rPr>
            </w:pPr>
            <w:r w:rsidRPr="003255CE">
              <w:rPr>
                <w:color w:val="000000"/>
              </w:rPr>
              <w:t>117</w:t>
            </w:r>
          </w:p>
        </w:tc>
        <w:tc>
          <w:tcPr>
            <w:tcW w:w="1728" w:type="dxa"/>
            <w:tcBorders>
              <w:bottom w:val="nil"/>
            </w:tcBorders>
            <w:vAlign w:val="bottom"/>
          </w:tcPr>
          <w:p w14:paraId="18825566" w14:textId="0326DF78" w:rsidR="00D345D1" w:rsidRPr="003255CE" w:rsidRDefault="00D345D1" w:rsidP="0082407D">
            <w:pPr>
              <w:pStyle w:val="TableText"/>
              <w:keepNext/>
              <w:keepLines/>
              <w:ind w:right="432"/>
              <w:rPr>
                <w:noProof w:val="0"/>
              </w:rPr>
            </w:pPr>
            <w:r w:rsidRPr="003255CE">
              <w:rPr>
                <w:color w:val="000000"/>
              </w:rPr>
              <w:t>0.</w:t>
            </w:r>
            <w:r w:rsidR="0062065D" w:rsidRPr="003255CE">
              <w:rPr>
                <w:color w:val="000000"/>
              </w:rPr>
              <w:t>54</w:t>
            </w:r>
          </w:p>
        </w:tc>
        <w:tc>
          <w:tcPr>
            <w:tcW w:w="1296" w:type="dxa"/>
            <w:tcBorders>
              <w:bottom w:val="nil"/>
            </w:tcBorders>
            <w:vAlign w:val="bottom"/>
          </w:tcPr>
          <w:p w14:paraId="5B12F5CE" w14:textId="0D6BCFD7"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36</w:t>
            </w:r>
          </w:p>
        </w:tc>
      </w:tr>
      <w:tr w:rsidR="00D345D1" w:rsidRPr="003255CE" w14:paraId="67CE64E8" w14:textId="77777777" w:rsidTr="00FD559F">
        <w:tc>
          <w:tcPr>
            <w:tcW w:w="2102" w:type="dxa"/>
            <w:tcBorders>
              <w:top w:val="nil"/>
              <w:bottom w:val="single" w:sz="4" w:space="0" w:color="auto"/>
            </w:tcBorders>
          </w:tcPr>
          <w:p w14:paraId="46C7E93B" w14:textId="77777777" w:rsidR="00D345D1" w:rsidRPr="003255CE" w:rsidRDefault="00D345D1" w:rsidP="0082407D">
            <w:pPr>
              <w:pStyle w:val="TableText"/>
              <w:rPr>
                <w:noProof w:val="0"/>
                <w:color w:val="000000"/>
              </w:rPr>
            </w:pPr>
            <w:r w:rsidRPr="003255CE">
              <w:rPr>
                <w:noProof w:val="0"/>
              </w:rPr>
              <w:t>ELA 11</w:t>
            </w:r>
          </w:p>
        </w:tc>
        <w:tc>
          <w:tcPr>
            <w:tcW w:w="1440" w:type="dxa"/>
            <w:tcBorders>
              <w:top w:val="nil"/>
              <w:bottom w:val="single" w:sz="4" w:space="0" w:color="auto"/>
            </w:tcBorders>
            <w:vAlign w:val="bottom"/>
          </w:tcPr>
          <w:p w14:paraId="7E4B50F3" w14:textId="3AC86D8E" w:rsidR="00D345D1" w:rsidRPr="003255CE" w:rsidRDefault="0062065D" w:rsidP="0082407D">
            <w:pPr>
              <w:pStyle w:val="TableText"/>
              <w:keepNext/>
              <w:keepLines/>
              <w:ind w:right="144"/>
              <w:rPr>
                <w:noProof w:val="0"/>
                <w:color w:val="000000"/>
              </w:rPr>
            </w:pPr>
            <w:r w:rsidRPr="003255CE">
              <w:rPr>
                <w:color w:val="000000"/>
              </w:rPr>
              <w:t>428,340</w:t>
            </w:r>
          </w:p>
        </w:tc>
        <w:tc>
          <w:tcPr>
            <w:tcW w:w="1584" w:type="dxa"/>
            <w:tcBorders>
              <w:top w:val="nil"/>
              <w:bottom w:val="single" w:sz="4" w:space="0" w:color="auto"/>
            </w:tcBorders>
            <w:vAlign w:val="bottom"/>
          </w:tcPr>
          <w:p w14:paraId="2A6D81C0" w14:textId="7A95F563" w:rsidR="00D345D1" w:rsidRPr="003255CE" w:rsidRDefault="0062065D" w:rsidP="0082407D">
            <w:pPr>
              <w:pStyle w:val="TableText"/>
              <w:keepNext/>
              <w:keepLines/>
              <w:ind w:right="288"/>
              <w:rPr>
                <w:noProof w:val="0"/>
              </w:rPr>
            </w:pPr>
            <w:r w:rsidRPr="003255CE">
              <w:rPr>
                <w:color w:val="000000"/>
              </w:rPr>
              <w:t>2595</w:t>
            </w:r>
          </w:p>
        </w:tc>
        <w:tc>
          <w:tcPr>
            <w:tcW w:w="1296" w:type="dxa"/>
            <w:tcBorders>
              <w:top w:val="nil"/>
              <w:bottom w:val="single" w:sz="4" w:space="0" w:color="auto"/>
            </w:tcBorders>
            <w:vAlign w:val="bottom"/>
          </w:tcPr>
          <w:p w14:paraId="461765D0" w14:textId="55396DE3" w:rsidR="00D345D1" w:rsidRPr="003255CE" w:rsidRDefault="0062065D" w:rsidP="0082407D">
            <w:pPr>
              <w:pStyle w:val="TableText"/>
              <w:keepNext/>
              <w:keepLines/>
              <w:ind w:right="288"/>
              <w:rPr>
                <w:noProof w:val="0"/>
              </w:rPr>
            </w:pPr>
            <w:r w:rsidRPr="003255CE">
              <w:rPr>
                <w:color w:val="000000"/>
              </w:rPr>
              <w:t>129</w:t>
            </w:r>
          </w:p>
        </w:tc>
        <w:tc>
          <w:tcPr>
            <w:tcW w:w="1728" w:type="dxa"/>
            <w:tcBorders>
              <w:top w:val="nil"/>
              <w:bottom w:val="single" w:sz="4" w:space="0" w:color="auto"/>
            </w:tcBorders>
            <w:vAlign w:val="bottom"/>
          </w:tcPr>
          <w:p w14:paraId="0AA9A5D9" w14:textId="12FBD900" w:rsidR="00D345D1" w:rsidRPr="003255CE" w:rsidRDefault="0062065D" w:rsidP="0082407D">
            <w:pPr>
              <w:pStyle w:val="TableText"/>
              <w:keepNext/>
              <w:keepLines/>
              <w:ind w:right="432"/>
              <w:rPr>
                <w:noProof w:val="0"/>
              </w:rPr>
            </w:pPr>
            <w:r w:rsidRPr="003255CE">
              <w:rPr>
                <w:color w:val="000000"/>
              </w:rPr>
              <w:t>1.01</w:t>
            </w:r>
          </w:p>
        </w:tc>
        <w:tc>
          <w:tcPr>
            <w:tcW w:w="1296" w:type="dxa"/>
            <w:tcBorders>
              <w:top w:val="nil"/>
              <w:bottom w:val="single" w:sz="4" w:space="0" w:color="auto"/>
            </w:tcBorders>
            <w:vAlign w:val="bottom"/>
          </w:tcPr>
          <w:p w14:paraId="294C1BAC" w14:textId="1309366A" w:rsidR="00D345D1" w:rsidRPr="003255CE" w:rsidRDefault="00D345D1" w:rsidP="0082407D">
            <w:pPr>
              <w:pStyle w:val="TableText"/>
              <w:keepNext/>
              <w:keepLines/>
              <w:ind w:right="288"/>
              <w:rPr>
                <w:noProof w:val="0"/>
              </w:rPr>
            </w:pPr>
            <w:r w:rsidRPr="003255CE">
              <w:rPr>
                <w:color w:val="000000"/>
              </w:rPr>
              <w:t>1.50</w:t>
            </w:r>
          </w:p>
        </w:tc>
      </w:tr>
      <w:bookmarkEnd w:id="973"/>
      <w:tr w:rsidR="00D345D1" w:rsidRPr="003255CE" w14:paraId="2F058A6C" w14:textId="77777777" w:rsidTr="00FD559F">
        <w:tc>
          <w:tcPr>
            <w:tcW w:w="2102" w:type="dxa"/>
            <w:tcBorders>
              <w:top w:val="single" w:sz="4" w:space="0" w:color="auto"/>
            </w:tcBorders>
          </w:tcPr>
          <w:p w14:paraId="740206CC" w14:textId="77777777" w:rsidR="00D345D1" w:rsidRPr="003255CE" w:rsidRDefault="00D345D1" w:rsidP="0082407D">
            <w:pPr>
              <w:pStyle w:val="TableText"/>
              <w:rPr>
                <w:noProof w:val="0"/>
                <w:color w:val="000000"/>
              </w:rPr>
            </w:pPr>
            <w:r w:rsidRPr="003255CE">
              <w:rPr>
                <w:noProof w:val="0"/>
              </w:rPr>
              <w:t>Mathematics 3</w:t>
            </w:r>
          </w:p>
        </w:tc>
        <w:tc>
          <w:tcPr>
            <w:tcW w:w="1440" w:type="dxa"/>
            <w:tcBorders>
              <w:top w:val="single" w:sz="4" w:space="0" w:color="auto"/>
            </w:tcBorders>
            <w:vAlign w:val="bottom"/>
          </w:tcPr>
          <w:p w14:paraId="0CCBBD3E" w14:textId="3A92CA51" w:rsidR="00D345D1" w:rsidRPr="003255CE" w:rsidRDefault="0062065D" w:rsidP="0082407D">
            <w:pPr>
              <w:pStyle w:val="TableText"/>
              <w:keepNext/>
              <w:keepLines/>
              <w:ind w:right="144"/>
              <w:rPr>
                <w:noProof w:val="0"/>
                <w:color w:val="000000"/>
              </w:rPr>
            </w:pPr>
            <w:r w:rsidRPr="003255CE">
              <w:rPr>
                <w:color w:val="000000"/>
              </w:rPr>
              <w:t>403,016</w:t>
            </w:r>
          </w:p>
        </w:tc>
        <w:tc>
          <w:tcPr>
            <w:tcW w:w="1584" w:type="dxa"/>
            <w:tcBorders>
              <w:top w:val="single" w:sz="4" w:space="0" w:color="auto"/>
            </w:tcBorders>
            <w:vAlign w:val="bottom"/>
          </w:tcPr>
          <w:p w14:paraId="7F27B42F" w14:textId="395DF96C" w:rsidR="00D345D1" w:rsidRPr="003255CE" w:rsidRDefault="0062065D" w:rsidP="0082407D">
            <w:pPr>
              <w:pStyle w:val="TableText"/>
              <w:keepNext/>
              <w:keepLines/>
              <w:ind w:right="288"/>
              <w:rPr>
                <w:noProof w:val="0"/>
              </w:rPr>
            </w:pPr>
            <w:r w:rsidRPr="003255CE">
              <w:rPr>
                <w:color w:val="000000"/>
              </w:rPr>
              <w:t>2425</w:t>
            </w:r>
          </w:p>
        </w:tc>
        <w:tc>
          <w:tcPr>
            <w:tcW w:w="1296" w:type="dxa"/>
            <w:tcBorders>
              <w:top w:val="single" w:sz="4" w:space="0" w:color="auto"/>
            </w:tcBorders>
            <w:vAlign w:val="bottom"/>
          </w:tcPr>
          <w:p w14:paraId="313865E9" w14:textId="747BA87F" w:rsidR="00D345D1" w:rsidRPr="003255CE" w:rsidRDefault="0062065D" w:rsidP="0082407D">
            <w:pPr>
              <w:pStyle w:val="TableText"/>
              <w:keepNext/>
              <w:keepLines/>
              <w:ind w:right="288"/>
              <w:rPr>
                <w:noProof w:val="0"/>
              </w:rPr>
            </w:pPr>
            <w:r w:rsidRPr="003255CE">
              <w:rPr>
                <w:color w:val="000000"/>
              </w:rPr>
              <w:t>95</w:t>
            </w:r>
          </w:p>
        </w:tc>
        <w:tc>
          <w:tcPr>
            <w:tcW w:w="1728" w:type="dxa"/>
            <w:tcBorders>
              <w:top w:val="single" w:sz="4" w:space="0" w:color="auto"/>
            </w:tcBorders>
            <w:vAlign w:val="bottom"/>
          </w:tcPr>
          <w:p w14:paraId="5BAA78C7" w14:textId="63872340"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1.</w:t>
            </w:r>
            <w:r w:rsidR="0062065D" w:rsidRPr="003255CE">
              <w:rPr>
                <w:color w:val="000000"/>
              </w:rPr>
              <w:t>14</w:t>
            </w:r>
          </w:p>
        </w:tc>
        <w:tc>
          <w:tcPr>
            <w:tcW w:w="1296" w:type="dxa"/>
            <w:tcBorders>
              <w:top w:val="single" w:sz="4" w:space="0" w:color="auto"/>
            </w:tcBorders>
            <w:vAlign w:val="bottom"/>
          </w:tcPr>
          <w:p w14:paraId="35E86208" w14:textId="476846E7" w:rsidR="00D345D1" w:rsidRPr="003255CE" w:rsidRDefault="00D345D1" w:rsidP="0082407D">
            <w:pPr>
              <w:pStyle w:val="TableText"/>
              <w:keepNext/>
              <w:keepLines/>
              <w:ind w:right="288"/>
              <w:rPr>
                <w:noProof w:val="0"/>
              </w:rPr>
            </w:pPr>
            <w:r w:rsidRPr="003255CE">
              <w:rPr>
                <w:color w:val="000000"/>
              </w:rPr>
              <w:t>1.19</w:t>
            </w:r>
          </w:p>
        </w:tc>
      </w:tr>
      <w:tr w:rsidR="00D345D1" w:rsidRPr="003255CE" w14:paraId="09BAA58B" w14:textId="77777777" w:rsidTr="00FD559F">
        <w:tc>
          <w:tcPr>
            <w:tcW w:w="2102" w:type="dxa"/>
          </w:tcPr>
          <w:p w14:paraId="029C2FF3" w14:textId="77777777" w:rsidR="00D345D1" w:rsidRPr="003255CE" w:rsidRDefault="00D345D1" w:rsidP="0082407D">
            <w:pPr>
              <w:pStyle w:val="TableText"/>
              <w:rPr>
                <w:noProof w:val="0"/>
                <w:color w:val="000000"/>
              </w:rPr>
            </w:pPr>
            <w:r w:rsidRPr="003255CE">
              <w:rPr>
                <w:noProof w:val="0"/>
              </w:rPr>
              <w:t>Mathematics 4</w:t>
            </w:r>
          </w:p>
        </w:tc>
        <w:tc>
          <w:tcPr>
            <w:tcW w:w="1440" w:type="dxa"/>
            <w:vAlign w:val="bottom"/>
          </w:tcPr>
          <w:p w14:paraId="3CE8212B" w14:textId="4E7F4B0F" w:rsidR="00D345D1" w:rsidRPr="003255CE" w:rsidRDefault="0062065D" w:rsidP="0082407D">
            <w:pPr>
              <w:pStyle w:val="TableText"/>
              <w:keepNext/>
              <w:keepLines/>
              <w:ind w:right="144"/>
              <w:rPr>
                <w:noProof w:val="0"/>
                <w:color w:val="000000"/>
              </w:rPr>
            </w:pPr>
            <w:r w:rsidRPr="003255CE">
              <w:rPr>
                <w:color w:val="000000"/>
              </w:rPr>
              <w:t>405,676</w:t>
            </w:r>
          </w:p>
        </w:tc>
        <w:tc>
          <w:tcPr>
            <w:tcW w:w="1584" w:type="dxa"/>
            <w:vAlign w:val="bottom"/>
          </w:tcPr>
          <w:p w14:paraId="304D48B0" w14:textId="421BB835" w:rsidR="00D345D1" w:rsidRPr="003255CE" w:rsidRDefault="0062065D" w:rsidP="0082407D">
            <w:pPr>
              <w:pStyle w:val="TableText"/>
              <w:keepNext/>
              <w:keepLines/>
              <w:ind w:right="288"/>
              <w:rPr>
                <w:noProof w:val="0"/>
              </w:rPr>
            </w:pPr>
            <w:r w:rsidRPr="003255CE">
              <w:rPr>
                <w:color w:val="000000"/>
              </w:rPr>
              <w:t>2464</w:t>
            </w:r>
          </w:p>
        </w:tc>
        <w:tc>
          <w:tcPr>
            <w:tcW w:w="1296" w:type="dxa"/>
            <w:vAlign w:val="bottom"/>
          </w:tcPr>
          <w:p w14:paraId="1FEA5F28" w14:textId="2B53844F" w:rsidR="00D345D1" w:rsidRPr="003255CE" w:rsidRDefault="00D345D1" w:rsidP="0082407D">
            <w:pPr>
              <w:pStyle w:val="TableText"/>
              <w:keepNext/>
              <w:keepLines/>
              <w:ind w:right="288"/>
              <w:rPr>
                <w:noProof w:val="0"/>
              </w:rPr>
            </w:pPr>
            <w:r w:rsidRPr="003255CE">
              <w:rPr>
                <w:color w:val="000000"/>
              </w:rPr>
              <w:t>97</w:t>
            </w:r>
          </w:p>
        </w:tc>
        <w:tc>
          <w:tcPr>
            <w:tcW w:w="1728" w:type="dxa"/>
            <w:vAlign w:val="bottom"/>
          </w:tcPr>
          <w:p w14:paraId="7D51457D" w14:textId="4083E07D"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0.</w:t>
            </w:r>
            <w:r w:rsidR="0062065D" w:rsidRPr="003255CE">
              <w:rPr>
                <w:color w:val="000000"/>
              </w:rPr>
              <w:t>64</w:t>
            </w:r>
          </w:p>
        </w:tc>
        <w:tc>
          <w:tcPr>
            <w:tcW w:w="1296" w:type="dxa"/>
            <w:vAlign w:val="bottom"/>
          </w:tcPr>
          <w:p w14:paraId="31E3C2F3" w14:textId="0D6C017D" w:rsidR="00D345D1" w:rsidRPr="003255CE" w:rsidRDefault="00D345D1" w:rsidP="0082407D">
            <w:pPr>
              <w:pStyle w:val="TableText"/>
              <w:keepNext/>
              <w:keepLines/>
              <w:ind w:right="288"/>
              <w:rPr>
                <w:noProof w:val="0"/>
              </w:rPr>
            </w:pPr>
            <w:r w:rsidRPr="003255CE">
              <w:rPr>
                <w:color w:val="000000"/>
              </w:rPr>
              <w:t>1.22</w:t>
            </w:r>
          </w:p>
        </w:tc>
      </w:tr>
      <w:tr w:rsidR="00D345D1" w:rsidRPr="003255CE" w14:paraId="77D77916" w14:textId="77777777" w:rsidTr="00FD559F">
        <w:tc>
          <w:tcPr>
            <w:tcW w:w="2102" w:type="dxa"/>
          </w:tcPr>
          <w:p w14:paraId="586D80FD" w14:textId="77777777" w:rsidR="00D345D1" w:rsidRPr="003255CE" w:rsidRDefault="00D345D1" w:rsidP="0082407D">
            <w:pPr>
              <w:pStyle w:val="TableText"/>
              <w:rPr>
                <w:noProof w:val="0"/>
                <w:color w:val="000000"/>
              </w:rPr>
            </w:pPr>
            <w:r w:rsidRPr="003255CE">
              <w:rPr>
                <w:noProof w:val="0"/>
              </w:rPr>
              <w:t>Mathematics 5</w:t>
            </w:r>
          </w:p>
        </w:tc>
        <w:tc>
          <w:tcPr>
            <w:tcW w:w="1440" w:type="dxa"/>
            <w:vAlign w:val="bottom"/>
          </w:tcPr>
          <w:p w14:paraId="7BFA4C4A" w14:textId="25779523" w:rsidR="00D345D1" w:rsidRPr="003255CE" w:rsidRDefault="00D345D1" w:rsidP="0082407D">
            <w:pPr>
              <w:pStyle w:val="TableText"/>
              <w:keepNext/>
              <w:keepLines/>
              <w:ind w:right="144"/>
              <w:rPr>
                <w:noProof w:val="0"/>
                <w:color w:val="000000"/>
              </w:rPr>
            </w:pPr>
            <w:r w:rsidRPr="003255CE">
              <w:rPr>
                <w:color w:val="000000"/>
              </w:rPr>
              <w:t>414,</w:t>
            </w:r>
            <w:r w:rsidR="0062065D" w:rsidRPr="003255CE">
              <w:rPr>
                <w:color w:val="000000"/>
              </w:rPr>
              <w:t>353</w:t>
            </w:r>
          </w:p>
        </w:tc>
        <w:tc>
          <w:tcPr>
            <w:tcW w:w="1584" w:type="dxa"/>
            <w:vAlign w:val="bottom"/>
          </w:tcPr>
          <w:p w14:paraId="4C4D9FAE" w14:textId="7F188F08" w:rsidR="00D345D1" w:rsidRPr="003255CE" w:rsidRDefault="0062065D" w:rsidP="0082407D">
            <w:pPr>
              <w:pStyle w:val="TableText"/>
              <w:keepNext/>
              <w:keepLines/>
              <w:ind w:right="288"/>
              <w:rPr>
                <w:noProof w:val="0"/>
              </w:rPr>
            </w:pPr>
            <w:r w:rsidRPr="003255CE">
              <w:rPr>
                <w:color w:val="000000"/>
              </w:rPr>
              <w:t>2486</w:t>
            </w:r>
          </w:p>
        </w:tc>
        <w:tc>
          <w:tcPr>
            <w:tcW w:w="1296" w:type="dxa"/>
            <w:vAlign w:val="bottom"/>
          </w:tcPr>
          <w:p w14:paraId="58F3A629" w14:textId="258A6A3C" w:rsidR="00D345D1" w:rsidRPr="003255CE" w:rsidRDefault="00D345D1" w:rsidP="0082407D">
            <w:pPr>
              <w:pStyle w:val="TableText"/>
              <w:keepNext/>
              <w:keepLines/>
              <w:ind w:right="288"/>
              <w:rPr>
                <w:noProof w:val="0"/>
              </w:rPr>
            </w:pPr>
            <w:r w:rsidRPr="003255CE">
              <w:rPr>
                <w:color w:val="000000"/>
              </w:rPr>
              <w:t>106</w:t>
            </w:r>
          </w:p>
        </w:tc>
        <w:tc>
          <w:tcPr>
            <w:tcW w:w="1728" w:type="dxa"/>
            <w:vAlign w:val="bottom"/>
          </w:tcPr>
          <w:p w14:paraId="163A4578" w14:textId="36D77A25"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0.</w:t>
            </w:r>
            <w:r w:rsidR="0062065D" w:rsidRPr="003255CE">
              <w:rPr>
                <w:color w:val="000000"/>
              </w:rPr>
              <w:t>36</w:t>
            </w:r>
          </w:p>
        </w:tc>
        <w:tc>
          <w:tcPr>
            <w:tcW w:w="1296" w:type="dxa"/>
            <w:vAlign w:val="bottom"/>
          </w:tcPr>
          <w:p w14:paraId="5487C683" w14:textId="377BD22A" w:rsidR="00D345D1" w:rsidRPr="003255CE" w:rsidRDefault="00D345D1" w:rsidP="0082407D">
            <w:pPr>
              <w:pStyle w:val="TableText"/>
              <w:keepNext/>
              <w:keepLines/>
              <w:ind w:right="288"/>
              <w:rPr>
                <w:noProof w:val="0"/>
              </w:rPr>
            </w:pPr>
            <w:r w:rsidRPr="003255CE">
              <w:rPr>
                <w:color w:val="000000"/>
              </w:rPr>
              <w:t>1.34</w:t>
            </w:r>
          </w:p>
        </w:tc>
      </w:tr>
      <w:tr w:rsidR="00D345D1" w:rsidRPr="003255CE" w14:paraId="0D573545" w14:textId="77777777" w:rsidTr="00FD559F">
        <w:tc>
          <w:tcPr>
            <w:tcW w:w="2102" w:type="dxa"/>
          </w:tcPr>
          <w:p w14:paraId="204D379B" w14:textId="77777777" w:rsidR="00D345D1" w:rsidRPr="003255CE" w:rsidRDefault="00D345D1" w:rsidP="0082407D">
            <w:pPr>
              <w:pStyle w:val="TableText"/>
              <w:keepNext/>
              <w:keepLines/>
              <w:rPr>
                <w:noProof w:val="0"/>
                <w:color w:val="000000"/>
              </w:rPr>
            </w:pPr>
            <w:r w:rsidRPr="003255CE">
              <w:rPr>
                <w:noProof w:val="0"/>
              </w:rPr>
              <w:lastRenderedPageBreak/>
              <w:t>Mathematics 6</w:t>
            </w:r>
          </w:p>
        </w:tc>
        <w:tc>
          <w:tcPr>
            <w:tcW w:w="1440" w:type="dxa"/>
            <w:vAlign w:val="bottom"/>
          </w:tcPr>
          <w:p w14:paraId="4D5AFD77" w14:textId="6E3B40FB" w:rsidR="00D345D1" w:rsidRPr="003255CE" w:rsidRDefault="0062065D" w:rsidP="0082407D">
            <w:pPr>
              <w:pStyle w:val="TableText"/>
              <w:keepNext/>
              <w:keepLines/>
              <w:ind w:right="144"/>
              <w:rPr>
                <w:noProof w:val="0"/>
                <w:color w:val="000000"/>
              </w:rPr>
            </w:pPr>
            <w:r w:rsidRPr="003255CE">
              <w:rPr>
                <w:color w:val="000000"/>
              </w:rPr>
              <w:t>414,424</w:t>
            </w:r>
          </w:p>
        </w:tc>
        <w:tc>
          <w:tcPr>
            <w:tcW w:w="1584" w:type="dxa"/>
            <w:vAlign w:val="bottom"/>
          </w:tcPr>
          <w:p w14:paraId="36BA9500" w14:textId="06592158" w:rsidR="00D345D1" w:rsidRPr="003255CE" w:rsidRDefault="0062065D" w:rsidP="0082407D">
            <w:pPr>
              <w:pStyle w:val="TableText"/>
              <w:keepNext/>
              <w:keepLines/>
              <w:ind w:right="288"/>
              <w:rPr>
                <w:noProof w:val="0"/>
              </w:rPr>
            </w:pPr>
            <w:r w:rsidRPr="003255CE">
              <w:rPr>
                <w:color w:val="000000"/>
              </w:rPr>
              <w:t>2506</w:t>
            </w:r>
          </w:p>
        </w:tc>
        <w:tc>
          <w:tcPr>
            <w:tcW w:w="1296" w:type="dxa"/>
            <w:vAlign w:val="bottom"/>
          </w:tcPr>
          <w:p w14:paraId="2EF2E184" w14:textId="310B640E" w:rsidR="00D345D1" w:rsidRPr="003255CE" w:rsidRDefault="0062065D" w:rsidP="0082407D">
            <w:pPr>
              <w:pStyle w:val="TableText"/>
              <w:keepNext/>
              <w:keepLines/>
              <w:ind w:right="288"/>
              <w:rPr>
                <w:noProof w:val="0"/>
              </w:rPr>
            </w:pPr>
            <w:r w:rsidRPr="003255CE">
              <w:rPr>
                <w:color w:val="000000"/>
              </w:rPr>
              <w:t>121</w:t>
            </w:r>
          </w:p>
        </w:tc>
        <w:tc>
          <w:tcPr>
            <w:tcW w:w="1728" w:type="dxa"/>
            <w:vAlign w:val="bottom"/>
          </w:tcPr>
          <w:p w14:paraId="36C2477E" w14:textId="745FE3D4" w:rsidR="00D345D1" w:rsidRPr="003255CE" w:rsidRDefault="005E56D4" w:rsidP="0082407D">
            <w:pPr>
              <w:pStyle w:val="TableText"/>
              <w:keepNext/>
              <w:keepLines/>
              <w:ind w:right="432"/>
              <w:rPr>
                <w:noProof w:val="0"/>
              </w:rPr>
            </w:pPr>
            <w:r w:rsidRPr="003255CE">
              <w:rPr>
                <w:color w:val="000000"/>
              </w:rPr>
              <w:t>−</w:t>
            </w:r>
            <w:r w:rsidR="00D345D1" w:rsidRPr="003255CE">
              <w:rPr>
                <w:color w:val="000000"/>
              </w:rPr>
              <w:t>0.</w:t>
            </w:r>
            <w:r w:rsidR="0062065D" w:rsidRPr="003255CE">
              <w:rPr>
                <w:color w:val="000000"/>
              </w:rPr>
              <w:t>11</w:t>
            </w:r>
          </w:p>
        </w:tc>
        <w:tc>
          <w:tcPr>
            <w:tcW w:w="1296" w:type="dxa"/>
            <w:vAlign w:val="bottom"/>
          </w:tcPr>
          <w:p w14:paraId="563D6BA3" w14:textId="55E0EB80"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52</w:t>
            </w:r>
          </w:p>
        </w:tc>
      </w:tr>
      <w:tr w:rsidR="00D345D1" w:rsidRPr="003255CE" w14:paraId="21459DD1" w14:textId="77777777" w:rsidTr="00FD559F">
        <w:tc>
          <w:tcPr>
            <w:tcW w:w="2102" w:type="dxa"/>
          </w:tcPr>
          <w:p w14:paraId="65A33E81" w14:textId="77777777" w:rsidR="00D345D1" w:rsidRPr="003255CE" w:rsidRDefault="00D345D1" w:rsidP="0082407D">
            <w:pPr>
              <w:pStyle w:val="TableText"/>
              <w:keepNext/>
              <w:rPr>
                <w:noProof w:val="0"/>
                <w:color w:val="000000"/>
              </w:rPr>
            </w:pPr>
            <w:r w:rsidRPr="003255CE">
              <w:rPr>
                <w:noProof w:val="0"/>
              </w:rPr>
              <w:t>Mathematics 7</w:t>
            </w:r>
          </w:p>
        </w:tc>
        <w:tc>
          <w:tcPr>
            <w:tcW w:w="1440" w:type="dxa"/>
            <w:vAlign w:val="bottom"/>
          </w:tcPr>
          <w:p w14:paraId="42A1BBAC" w14:textId="087435BA" w:rsidR="00D345D1" w:rsidRPr="003255CE" w:rsidRDefault="0062065D" w:rsidP="0082407D">
            <w:pPr>
              <w:pStyle w:val="TableText"/>
              <w:keepNext/>
              <w:keepLines/>
              <w:ind w:right="144"/>
              <w:rPr>
                <w:noProof w:val="0"/>
                <w:color w:val="000000"/>
              </w:rPr>
            </w:pPr>
            <w:r w:rsidRPr="003255CE">
              <w:rPr>
                <w:color w:val="000000"/>
              </w:rPr>
              <w:t>417,212</w:t>
            </w:r>
          </w:p>
        </w:tc>
        <w:tc>
          <w:tcPr>
            <w:tcW w:w="1584" w:type="dxa"/>
            <w:vAlign w:val="bottom"/>
          </w:tcPr>
          <w:p w14:paraId="51A98309" w14:textId="795B5240" w:rsidR="00D345D1" w:rsidRPr="003255CE" w:rsidRDefault="0062065D" w:rsidP="0082407D">
            <w:pPr>
              <w:pStyle w:val="TableText"/>
              <w:keepNext/>
              <w:keepLines/>
              <w:ind w:right="288"/>
              <w:rPr>
                <w:noProof w:val="0"/>
              </w:rPr>
            </w:pPr>
            <w:r w:rsidRPr="003255CE">
              <w:rPr>
                <w:color w:val="000000"/>
              </w:rPr>
              <w:t>2520</w:t>
            </w:r>
          </w:p>
        </w:tc>
        <w:tc>
          <w:tcPr>
            <w:tcW w:w="1296" w:type="dxa"/>
            <w:vAlign w:val="bottom"/>
          </w:tcPr>
          <w:p w14:paraId="6F14CA08" w14:textId="2E4DF8A6" w:rsidR="00D345D1" w:rsidRPr="003255CE" w:rsidRDefault="0062065D" w:rsidP="0082407D">
            <w:pPr>
              <w:pStyle w:val="TableText"/>
              <w:keepNext/>
              <w:keepLines/>
              <w:ind w:right="288"/>
              <w:rPr>
                <w:noProof w:val="0"/>
              </w:rPr>
            </w:pPr>
            <w:r w:rsidRPr="003255CE">
              <w:rPr>
                <w:color w:val="000000"/>
              </w:rPr>
              <w:t>127</w:t>
            </w:r>
          </w:p>
        </w:tc>
        <w:tc>
          <w:tcPr>
            <w:tcW w:w="1728" w:type="dxa"/>
            <w:vAlign w:val="bottom"/>
          </w:tcPr>
          <w:p w14:paraId="0B9785FA" w14:textId="027C6098" w:rsidR="00D345D1" w:rsidRPr="003255CE" w:rsidRDefault="00D345D1" w:rsidP="0082407D">
            <w:pPr>
              <w:pStyle w:val="TableText"/>
              <w:keepNext/>
              <w:keepLines/>
              <w:ind w:right="432"/>
              <w:rPr>
                <w:noProof w:val="0"/>
              </w:rPr>
            </w:pPr>
            <w:r w:rsidRPr="003255CE">
              <w:rPr>
                <w:color w:val="000000"/>
              </w:rPr>
              <w:t>0.</w:t>
            </w:r>
            <w:r w:rsidR="0062065D" w:rsidRPr="003255CE">
              <w:rPr>
                <w:color w:val="000000"/>
              </w:rPr>
              <w:t>07</w:t>
            </w:r>
          </w:p>
        </w:tc>
        <w:tc>
          <w:tcPr>
            <w:tcW w:w="1296" w:type="dxa"/>
            <w:vAlign w:val="bottom"/>
          </w:tcPr>
          <w:p w14:paraId="4EFB7F0B" w14:textId="228B94C1"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60</w:t>
            </w:r>
          </w:p>
        </w:tc>
      </w:tr>
      <w:tr w:rsidR="00D345D1" w:rsidRPr="003255CE" w14:paraId="1DCC511D" w14:textId="77777777" w:rsidTr="00FD559F">
        <w:tc>
          <w:tcPr>
            <w:tcW w:w="2102" w:type="dxa"/>
          </w:tcPr>
          <w:p w14:paraId="06C42615" w14:textId="77777777" w:rsidR="00D345D1" w:rsidRPr="003255CE" w:rsidRDefault="00D345D1" w:rsidP="0082407D">
            <w:pPr>
              <w:pStyle w:val="TableText"/>
              <w:keepNext/>
              <w:rPr>
                <w:noProof w:val="0"/>
                <w:color w:val="000000"/>
              </w:rPr>
            </w:pPr>
            <w:r w:rsidRPr="003255CE">
              <w:rPr>
                <w:noProof w:val="0"/>
              </w:rPr>
              <w:t>Mathematics 8</w:t>
            </w:r>
          </w:p>
        </w:tc>
        <w:tc>
          <w:tcPr>
            <w:tcW w:w="1440" w:type="dxa"/>
            <w:vAlign w:val="bottom"/>
          </w:tcPr>
          <w:p w14:paraId="2DF5AE39" w14:textId="422701F4" w:rsidR="00D345D1" w:rsidRPr="003255CE" w:rsidRDefault="0062065D" w:rsidP="0082407D">
            <w:pPr>
              <w:pStyle w:val="TableText"/>
              <w:keepNext/>
              <w:keepLines/>
              <w:ind w:right="144"/>
              <w:rPr>
                <w:noProof w:val="0"/>
                <w:color w:val="000000"/>
              </w:rPr>
            </w:pPr>
            <w:r w:rsidRPr="003255CE">
              <w:rPr>
                <w:color w:val="000000"/>
              </w:rPr>
              <w:t>421,877</w:t>
            </w:r>
          </w:p>
        </w:tc>
        <w:tc>
          <w:tcPr>
            <w:tcW w:w="1584" w:type="dxa"/>
            <w:vAlign w:val="bottom"/>
          </w:tcPr>
          <w:p w14:paraId="45299C32" w14:textId="4DD80398" w:rsidR="00D345D1" w:rsidRPr="003255CE" w:rsidRDefault="0062065D" w:rsidP="0082407D">
            <w:pPr>
              <w:pStyle w:val="TableText"/>
              <w:keepNext/>
              <w:keepLines/>
              <w:ind w:right="288"/>
              <w:rPr>
                <w:noProof w:val="0"/>
              </w:rPr>
            </w:pPr>
            <w:r w:rsidRPr="003255CE">
              <w:rPr>
                <w:color w:val="000000"/>
              </w:rPr>
              <w:t>2531</w:t>
            </w:r>
          </w:p>
        </w:tc>
        <w:tc>
          <w:tcPr>
            <w:tcW w:w="1296" w:type="dxa"/>
            <w:vAlign w:val="bottom"/>
          </w:tcPr>
          <w:p w14:paraId="6859FBAF" w14:textId="19DCC4EA" w:rsidR="00D345D1" w:rsidRPr="003255CE" w:rsidRDefault="0062065D" w:rsidP="0082407D">
            <w:pPr>
              <w:pStyle w:val="TableText"/>
              <w:keepNext/>
              <w:keepLines/>
              <w:ind w:right="288"/>
              <w:rPr>
                <w:noProof w:val="0"/>
              </w:rPr>
            </w:pPr>
            <w:r w:rsidRPr="003255CE">
              <w:rPr>
                <w:color w:val="000000"/>
              </w:rPr>
              <w:t>138</w:t>
            </w:r>
          </w:p>
        </w:tc>
        <w:tc>
          <w:tcPr>
            <w:tcW w:w="1728" w:type="dxa"/>
            <w:vAlign w:val="bottom"/>
          </w:tcPr>
          <w:p w14:paraId="5F195A64" w14:textId="191D0469" w:rsidR="00D345D1" w:rsidRPr="003255CE" w:rsidRDefault="00D345D1" w:rsidP="0082407D">
            <w:pPr>
              <w:pStyle w:val="TableText"/>
              <w:keepNext/>
              <w:keepLines/>
              <w:ind w:right="432"/>
              <w:rPr>
                <w:noProof w:val="0"/>
              </w:rPr>
            </w:pPr>
            <w:r w:rsidRPr="003255CE">
              <w:rPr>
                <w:color w:val="000000"/>
              </w:rPr>
              <w:t>0.</w:t>
            </w:r>
            <w:r w:rsidR="0062065D" w:rsidRPr="003255CE">
              <w:rPr>
                <w:color w:val="000000"/>
              </w:rPr>
              <w:t>21</w:t>
            </w:r>
          </w:p>
        </w:tc>
        <w:tc>
          <w:tcPr>
            <w:tcW w:w="1296" w:type="dxa"/>
            <w:vAlign w:val="bottom"/>
          </w:tcPr>
          <w:p w14:paraId="6AAD84CB" w14:textId="50CB2D19" w:rsidR="00D345D1" w:rsidRPr="003255CE" w:rsidRDefault="00D345D1" w:rsidP="0082407D">
            <w:pPr>
              <w:pStyle w:val="TableText"/>
              <w:keepNext/>
              <w:keepLines/>
              <w:ind w:right="288"/>
              <w:rPr>
                <w:noProof w:val="0"/>
              </w:rPr>
            </w:pPr>
            <w:r w:rsidRPr="003255CE">
              <w:rPr>
                <w:color w:val="000000"/>
              </w:rPr>
              <w:t>1.</w:t>
            </w:r>
            <w:r w:rsidR="0062065D" w:rsidRPr="003255CE">
              <w:rPr>
                <w:color w:val="000000"/>
              </w:rPr>
              <w:t>75</w:t>
            </w:r>
          </w:p>
        </w:tc>
      </w:tr>
      <w:tr w:rsidR="00D345D1" w:rsidRPr="003255CE" w14:paraId="3722C303" w14:textId="77777777" w:rsidTr="00FD559F">
        <w:tc>
          <w:tcPr>
            <w:tcW w:w="2102" w:type="dxa"/>
          </w:tcPr>
          <w:p w14:paraId="4250988E" w14:textId="77777777" w:rsidR="00D345D1" w:rsidRPr="003255CE" w:rsidRDefault="00D345D1" w:rsidP="0082407D">
            <w:pPr>
              <w:pStyle w:val="TableText"/>
              <w:rPr>
                <w:noProof w:val="0"/>
                <w:color w:val="000000"/>
              </w:rPr>
            </w:pPr>
            <w:r w:rsidRPr="003255CE">
              <w:rPr>
                <w:noProof w:val="0"/>
              </w:rPr>
              <w:t>Mathematics 11</w:t>
            </w:r>
          </w:p>
        </w:tc>
        <w:tc>
          <w:tcPr>
            <w:tcW w:w="1440" w:type="dxa"/>
            <w:vAlign w:val="bottom"/>
          </w:tcPr>
          <w:p w14:paraId="28F96351" w14:textId="6D638FEA" w:rsidR="00D345D1" w:rsidRPr="003255CE" w:rsidRDefault="0062065D" w:rsidP="0082407D">
            <w:pPr>
              <w:pStyle w:val="TableText"/>
              <w:ind w:right="144"/>
              <w:rPr>
                <w:noProof w:val="0"/>
                <w:color w:val="000000"/>
              </w:rPr>
            </w:pPr>
            <w:r w:rsidRPr="003255CE">
              <w:rPr>
                <w:color w:val="000000"/>
              </w:rPr>
              <w:t>423,334</w:t>
            </w:r>
          </w:p>
        </w:tc>
        <w:tc>
          <w:tcPr>
            <w:tcW w:w="1584" w:type="dxa"/>
            <w:vAlign w:val="bottom"/>
          </w:tcPr>
          <w:p w14:paraId="0263EB34" w14:textId="33031B0A" w:rsidR="00D345D1" w:rsidRPr="003255CE" w:rsidRDefault="0062065D" w:rsidP="0082407D">
            <w:pPr>
              <w:pStyle w:val="TableText"/>
              <w:ind w:right="288"/>
              <w:rPr>
                <w:noProof w:val="0"/>
              </w:rPr>
            </w:pPr>
            <w:r w:rsidRPr="003255CE">
              <w:rPr>
                <w:color w:val="000000"/>
              </w:rPr>
              <w:t>2556</w:t>
            </w:r>
          </w:p>
        </w:tc>
        <w:tc>
          <w:tcPr>
            <w:tcW w:w="1296" w:type="dxa"/>
            <w:vAlign w:val="bottom"/>
          </w:tcPr>
          <w:p w14:paraId="4E42D606" w14:textId="09868E33" w:rsidR="00D345D1" w:rsidRPr="003255CE" w:rsidRDefault="0062065D" w:rsidP="0082407D">
            <w:pPr>
              <w:pStyle w:val="TableText"/>
              <w:ind w:right="288"/>
              <w:rPr>
                <w:noProof w:val="0"/>
              </w:rPr>
            </w:pPr>
            <w:r w:rsidRPr="003255CE">
              <w:rPr>
                <w:color w:val="000000"/>
              </w:rPr>
              <w:t>142</w:t>
            </w:r>
          </w:p>
        </w:tc>
        <w:tc>
          <w:tcPr>
            <w:tcW w:w="1728" w:type="dxa"/>
            <w:vAlign w:val="bottom"/>
          </w:tcPr>
          <w:p w14:paraId="75197D7E" w14:textId="39EE0EAF" w:rsidR="00D345D1" w:rsidRPr="003255CE" w:rsidRDefault="00D345D1" w:rsidP="0082407D">
            <w:pPr>
              <w:pStyle w:val="TableText"/>
              <w:ind w:right="432"/>
              <w:rPr>
                <w:noProof w:val="0"/>
              </w:rPr>
            </w:pPr>
            <w:r w:rsidRPr="003255CE">
              <w:rPr>
                <w:color w:val="000000"/>
              </w:rPr>
              <w:t>0.</w:t>
            </w:r>
            <w:r w:rsidR="0062065D" w:rsidRPr="003255CE">
              <w:rPr>
                <w:color w:val="000000"/>
              </w:rPr>
              <w:t>52</w:t>
            </w:r>
          </w:p>
        </w:tc>
        <w:tc>
          <w:tcPr>
            <w:tcW w:w="1296" w:type="dxa"/>
            <w:vAlign w:val="bottom"/>
          </w:tcPr>
          <w:p w14:paraId="6DF04F65" w14:textId="70A5189A" w:rsidR="00D345D1" w:rsidRPr="003255CE" w:rsidRDefault="00D345D1" w:rsidP="0082407D">
            <w:pPr>
              <w:pStyle w:val="TableText"/>
              <w:ind w:right="288"/>
              <w:rPr>
                <w:noProof w:val="0"/>
              </w:rPr>
            </w:pPr>
            <w:r w:rsidRPr="003255CE">
              <w:rPr>
                <w:color w:val="000000"/>
              </w:rPr>
              <w:t>1.</w:t>
            </w:r>
            <w:r w:rsidR="0062065D" w:rsidRPr="003255CE">
              <w:rPr>
                <w:color w:val="000000"/>
              </w:rPr>
              <w:t>79</w:t>
            </w:r>
          </w:p>
        </w:tc>
      </w:tr>
    </w:tbl>
    <w:p w14:paraId="32B62168" w14:textId="4B437368" w:rsidR="00586EC9" w:rsidRPr="003255CE" w:rsidRDefault="00586EC9" w:rsidP="0082407D">
      <w:pPr>
        <w:keepNext/>
        <w:keepLines/>
        <w:spacing w:before="120"/>
      </w:pPr>
      <w:r w:rsidRPr="003255CE">
        <w:t xml:space="preserve">Summary statistics based on the operational items for students who took the version with the embedded field test PT items are presented in </w:t>
      </w:r>
      <w:r w:rsidRPr="003255CE">
        <w:rPr>
          <w:rStyle w:val="Cross-Reference"/>
        </w:rPr>
        <w:fldChar w:fldCharType="begin"/>
      </w:r>
      <w:r w:rsidRPr="003255CE">
        <w:rPr>
          <w:rStyle w:val="Cross-Reference"/>
        </w:rPr>
        <w:instrText xml:space="preserve"> REF  _Ref123715530 \* Lower \h  \* MERGEFORMAT </w:instrText>
      </w:r>
      <w:r w:rsidRPr="003255CE">
        <w:rPr>
          <w:rStyle w:val="Cross-Reference"/>
        </w:rPr>
      </w:r>
      <w:r w:rsidRPr="003255CE">
        <w:rPr>
          <w:rStyle w:val="Cross-Reference"/>
        </w:rPr>
        <w:fldChar w:fldCharType="separate"/>
      </w:r>
      <w:r w:rsidR="00331C2F" w:rsidRPr="003255CE">
        <w:rPr>
          <w:rStyle w:val="Cross-Reference"/>
        </w:rPr>
        <w:t>table 7.24</w:t>
      </w:r>
      <w:r w:rsidRPr="003255CE">
        <w:rPr>
          <w:rStyle w:val="Cross-Reference"/>
        </w:rPr>
        <w:fldChar w:fldCharType="end"/>
      </w:r>
      <w:r w:rsidRPr="003255CE">
        <w:t>.</w:t>
      </w:r>
    </w:p>
    <w:p w14:paraId="645661DB" w14:textId="295A6C90" w:rsidR="00B1406B" w:rsidRPr="003255CE" w:rsidRDefault="009E2C4C" w:rsidP="0082407D">
      <w:pPr>
        <w:pStyle w:val="Caption"/>
      </w:pPr>
      <w:bookmarkStart w:id="974" w:name="_Ref123715530"/>
      <w:bookmarkStart w:id="975" w:name="_Toc221195792"/>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4</w:t>
        </w:r>
      </w:fldSimple>
      <w:bookmarkEnd w:id="974"/>
      <w:r w:rsidRPr="003255CE">
        <w:t xml:space="preserve">  Operational Mean and SD of Theta and Scale Scores for </w:t>
      </w:r>
      <w:r w:rsidR="000B6A48" w:rsidRPr="003255CE">
        <w:t>Students Taking the</w:t>
      </w:r>
      <w:r w:rsidR="00AA5C83" w:rsidRPr="003255CE">
        <w:t> </w:t>
      </w:r>
      <w:r w:rsidRPr="003255CE">
        <w:t>Embedded Field Test PT</w:t>
      </w:r>
      <w:r w:rsidR="00586EC9" w:rsidRPr="003255CE">
        <w:t xml:space="preserve"> Form</w:t>
      </w:r>
      <w:r w:rsidRPr="003255CE">
        <w:t xml:space="preserve"> </w:t>
      </w:r>
      <w:r w:rsidR="00B24BC0" w:rsidRPr="003255CE">
        <w:t>Version</w:t>
      </w:r>
      <w:r w:rsidR="00586EC9" w:rsidRPr="003255CE">
        <w:t>s</w:t>
      </w:r>
      <w:bookmarkEnd w:id="975"/>
    </w:p>
    <w:tbl>
      <w:tblPr>
        <w:tblStyle w:val="TRs"/>
        <w:tblW w:w="9443" w:type="dxa"/>
        <w:tblLayout w:type="fixed"/>
        <w:tblLook w:val="0020" w:firstRow="1" w:lastRow="0" w:firstColumn="0" w:lastColumn="0" w:noHBand="0" w:noVBand="0"/>
      </w:tblPr>
      <w:tblGrid>
        <w:gridCol w:w="2102"/>
        <w:gridCol w:w="1439"/>
        <w:gridCol w:w="1583"/>
        <w:gridCol w:w="1296"/>
        <w:gridCol w:w="1727"/>
        <w:gridCol w:w="1296"/>
      </w:tblGrid>
      <w:tr w:rsidR="00D070DD" w:rsidRPr="003255CE" w14:paraId="2703C65F" w14:textId="77777777" w:rsidTr="7F49EE7D">
        <w:trPr>
          <w:cnfStyle w:val="100000000000" w:firstRow="1" w:lastRow="0" w:firstColumn="0" w:lastColumn="0" w:oddVBand="0" w:evenVBand="0" w:oddHBand="0" w:evenHBand="0" w:firstRowFirstColumn="0" w:firstRowLastColumn="0" w:lastRowFirstColumn="0" w:lastRowLastColumn="0"/>
        </w:trPr>
        <w:tc>
          <w:tcPr>
            <w:tcW w:w="2102" w:type="dxa"/>
            <w:hideMark/>
          </w:tcPr>
          <w:p w14:paraId="5B2A88E4" w14:textId="1B242B94" w:rsidR="00D070DD" w:rsidRPr="003255CE" w:rsidRDefault="00D070DD" w:rsidP="0082407D">
            <w:pPr>
              <w:pStyle w:val="TableHead"/>
              <w:rPr>
                <w:b/>
              </w:rPr>
            </w:pPr>
            <w:r w:rsidRPr="003255CE">
              <w:rPr>
                <w:b/>
              </w:rPr>
              <w:t>Content Area and Grade</w:t>
            </w:r>
            <w:r w:rsidR="00352B58" w:rsidRPr="003255CE">
              <w:rPr>
                <w:b/>
              </w:rPr>
              <w:t xml:space="preserve"> Level</w:t>
            </w:r>
          </w:p>
        </w:tc>
        <w:tc>
          <w:tcPr>
            <w:tcW w:w="1439" w:type="dxa"/>
            <w:hideMark/>
          </w:tcPr>
          <w:p w14:paraId="09D275AA" w14:textId="77777777" w:rsidR="00D070DD" w:rsidRPr="003255CE" w:rsidRDefault="00D070DD" w:rsidP="0082407D">
            <w:pPr>
              <w:pStyle w:val="TableHead"/>
              <w:rPr>
                <w:b/>
              </w:rPr>
            </w:pPr>
            <w:r w:rsidRPr="003255CE">
              <w:rPr>
                <w:b/>
              </w:rPr>
              <w:t>Number of Students</w:t>
            </w:r>
          </w:p>
        </w:tc>
        <w:tc>
          <w:tcPr>
            <w:tcW w:w="1583" w:type="dxa"/>
            <w:hideMark/>
          </w:tcPr>
          <w:p w14:paraId="69F8B546" w14:textId="77777777" w:rsidR="00D070DD" w:rsidRPr="003255CE" w:rsidRDefault="00D070DD" w:rsidP="0082407D">
            <w:pPr>
              <w:pStyle w:val="TableHead"/>
              <w:rPr>
                <w:b/>
              </w:rPr>
            </w:pPr>
            <w:r w:rsidRPr="003255CE">
              <w:rPr>
                <w:b/>
              </w:rPr>
              <w:t>Mean Scale Score</w:t>
            </w:r>
          </w:p>
        </w:tc>
        <w:tc>
          <w:tcPr>
            <w:tcW w:w="1296" w:type="dxa"/>
            <w:hideMark/>
          </w:tcPr>
          <w:p w14:paraId="054F3951" w14:textId="77777777" w:rsidR="00D070DD" w:rsidRPr="003255CE" w:rsidRDefault="00D070DD" w:rsidP="0082407D">
            <w:pPr>
              <w:pStyle w:val="TableHead"/>
              <w:rPr>
                <w:b/>
              </w:rPr>
            </w:pPr>
            <w:r w:rsidRPr="003255CE">
              <w:rPr>
                <w:b/>
              </w:rPr>
              <w:t>Scale Score SD</w:t>
            </w:r>
          </w:p>
        </w:tc>
        <w:tc>
          <w:tcPr>
            <w:tcW w:w="1727" w:type="dxa"/>
            <w:hideMark/>
          </w:tcPr>
          <w:p w14:paraId="4B5687B5" w14:textId="77777777" w:rsidR="00D070DD" w:rsidRPr="003255CE" w:rsidRDefault="00D070DD" w:rsidP="0082407D">
            <w:pPr>
              <w:pStyle w:val="TableHead"/>
              <w:rPr>
                <w:b/>
              </w:rPr>
            </w:pPr>
            <w:r w:rsidRPr="003255CE">
              <w:rPr>
                <w:b/>
              </w:rPr>
              <w:t>Mean Theta Score</w:t>
            </w:r>
          </w:p>
        </w:tc>
        <w:tc>
          <w:tcPr>
            <w:tcW w:w="1296" w:type="dxa"/>
            <w:hideMark/>
          </w:tcPr>
          <w:p w14:paraId="51A0F5D5" w14:textId="77777777" w:rsidR="00D070DD" w:rsidRPr="003255CE" w:rsidRDefault="00D070DD" w:rsidP="0082407D">
            <w:pPr>
              <w:pStyle w:val="TableHead"/>
              <w:rPr>
                <w:b/>
              </w:rPr>
            </w:pPr>
            <w:r w:rsidRPr="003255CE">
              <w:rPr>
                <w:b/>
              </w:rPr>
              <w:t>Theta Score SD</w:t>
            </w:r>
          </w:p>
        </w:tc>
      </w:tr>
      <w:tr w:rsidR="00863080" w:rsidRPr="003255CE" w14:paraId="235B73C6" w14:textId="77777777" w:rsidTr="7F49EE7D">
        <w:tc>
          <w:tcPr>
            <w:tcW w:w="2102" w:type="dxa"/>
            <w:tcBorders>
              <w:top w:val="single" w:sz="4" w:space="0" w:color="auto"/>
              <w:bottom w:val="nil"/>
            </w:tcBorders>
          </w:tcPr>
          <w:p w14:paraId="165EB05E" w14:textId="1A7E43C8" w:rsidR="00863080" w:rsidRPr="003255CE" w:rsidRDefault="00863080" w:rsidP="0082407D">
            <w:pPr>
              <w:pStyle w:val="TableText"/>
              <w:rPr>
                <w:noProof w:val="0"/>
                <w:szCs w:val="20"/>
              </w:rPr>
            </w:pPr>
            <w:r w:rsidRPr="003255CE">
              <w:rPr>
                <w:noProof w:val="0"/>
                <w:szCs w:val="20"/>
              </w:rPr>
              <w:t>ELA 3</w:t>
            </w:r>
          </w:p>
        </w:tc>
        <w:tc>
          <w:tcPr>
            <w:tcW w:w="1439" w:type="dxa"/>
            <w:tcBorders>
              <w:top w:val="single" w:sz="4" w:space="0" w:color="auto"/>
              <w:bottom w:val="nil"/>
            </w:tcBorders>
            <w:vAlign w:val="bottom"/>
          </w:tcPr>
          <w:p w14:paraId="49A0C2D7" w14:textId="6BF093C8" w:rsidR="00863080" w:rsidRPr="003255CE" w:rsidRDefault="0062065D" w:rsidP="0082407D">
            <w:pPr>
              <w:pStyle w:val="TableText"/>
              <w:keepNext/>
              <w:ind w:right="144"/>
              <w:rPr>
                <w:color w:val="000000"/>
              </w:rPr>
            </w:pPr>
            <w:r w:rsidRPr="003255CE">
              <w:rPr>
                <w:color w:val="000000"/>
              </w:rPr>
              <w:t>16,172</w:t>
            </w:r>
          </w:p>
        </w:tc>
        <w:tc>
          <w:tcPr>
            <w:tcW w:w="1583" w:type="dxa"/>
            <w:tcBorders>
              <w:top w:val="single" w:sz="4" w:space="0" w:color="auto"/>
              <w:bottom w:val="nil"/>
            </w:tcBorders>
            <w:vAlign w:val="bottom"/>
          </w:tcPr>
          <w:p w14:paraId="375F90E4" w14:textId="5EF6C6DD" w:rsidR="00863080" w:rsidRPr="003255CE" w:rsidRDefault="0062065D" w:rsidP="0082407D">
            <w:pPr>
              <w:pStyle w:val="TableText"/>
              <w:keepNext/>
              <w:ind w:right="288"/>
              <w:rPr>
                <w:color w:val="000000"/>
              </w:rPr>
            </w:pPr>
            <w:r w:rsidRPr="003255CE">
              <w:rPr>
                <w:color w:val="000000"/>
              </w:rPr>
              <w:t>2411</w:t>
            </w:r>
          </w:p>
        </w:tc>
        <w:tc>
          <w:tcPr>
            <w:tcW w:w="1296" w:type="dxa"/>
            <w:tcBorders>
              <w:top w:val="single" w:sz="4" w:space="0" w:color="auto"/>
              <w:bottom w:val="nil"/>
            </w:tcBorders>
            <w:vAlign w:val="bottom"/>
          </w:tcPr>
          <w:p w14:paraId="68464C0C" w14:textId="4A72698B" w:rsidR="00863080" w:rsidRPr="003255CE" w:rsidRDefault="0062065D" w:rsidP="0082407D">
            <w:pPr>
              <w:pStyle w:val="TableText"/>
              <w:keepNext/>
              <w:ind w:right="288"/>
              <w:rPr>
                <w:color w:val="000000"/>
              </w:rPr>
            </w:pPr>
            <w:r w:rsidRPr="003255CE">
              <w:rPr>
                <w:color w:val="000000"/>
              </w:rPr>
              <w:t>100</w:t>
            </w:r>
          </w:p>
        </w:tc>
        <w:tc>
          <w:tcPr>
            <w:tcW w:w="1727" w:type="dxa"/>
            <w:tcBorders>
              <w:top w:val="single" w:sz="4" w:space="0" w:color="auto"/>
              <w:bottom w:val="nil"/>
            </w:tcBorders>
            <w:vAlign w:val="bottom"/>
          </w:tcPr>
          <w:p w14:paraId="6BE064AA" w14:textId="4263862E" w:rsidR="00863080" w:rsidRPr="003255CE" w:rsidRDefault="005E56D4" w:rsidP="0082407D">
            <w:pPr>
              <w:pStyle w:val="TableText"/>
              <w:keepNext/>
              <w:ind w:right="432"/>
              <w:rPr>
                <w:color w:val="000000"/>
              </w:rPr>
            </w:pPr>
            <w:r w:rsidRPr="003255CE">
              <w:rPr>
                <w:color w:val="000000"/>
              </w:rPr>
              <w:t>−</w:t>
            </w:r>
            <w:r w:rsidR="00863080" w:rsidRPr="003255CE">
              <w:rPr>
                <w:color w:val="000000"/>
              </w:rPr>
              <w:t>1.</w:t>
            </w:r>
            <w:r w:rsidR="0062065D" w:rsidRPr="003255CE">
              <w:rPr>
                <w:color w:val="000000"/>
              </w:rPr>
              <w:t>14</w:t>
            </w:r>
          </w:p>
        </w:tc>
        <w:tc>
          <w:tcPr>
            <w:tcW w:w="1296" w:type="dxa"/>
            <w:tcBorders>
              <w:top w:val="single" w:sz="4" w:space="0" w:color="auto"/>
              <w:bottom w:val="nil"/>
            </w:tcBorders>
            <w:vAlign w:val="bottom"/>
          </w:tcPr>
          <w:p w14:paraId="1A82B4B6" w14:textId="041DB737" w:rsidR="00863080" w:rsidRPr="003255CE" w:rsidRDefault="00863080" w:rsidP="0082407D">
            <w:pPr>
              <w:pStyle w:val="TableText"/>
              <w:keepNext/>
              <w:ind w:right="288"/>
              <w:rPr>
                <w:color w:val="000000"/>
              </w:rPr>
            </w:pPr>
            <w:r w:rsidRPr="003255CE">
              <w:rPr>
                <w:color w:val="000000"/>
              </w:rPr>
              <w:t>1.</w:t>
            </w:r>
            <w:r w:rsidR="0062065D" w:rsidRPr="003255CE">
              <w:rPr>
                <w:color w:val="000000"/>
              </w:rPr>
              <w:t>17</w:t>
            </w:r>
          </w:p>
        </w:tc>
      </w:tr>
      <w:tr w:rsidR="00863080" w:rsidRPr="003255CE" w14:paraId="612CE0DB" w14:textId="77777777" w:rsidTr="7F49EE7D">
        <w:tc>
          <w:tcPr>
            <w:tcW w:w="2102" w:type="dxa"/>
            <w:tcBorders>
              <w:top w:val="nil"/>
              <w:bottom w:val="nil"/>
            </w:tcBorders>
          </w:tcPr>
          <w:p w14:paraId="63C09C01" w14:textId="700F4D0A" w:rsidR="00863080" w:rsidRPr="003255CE" w:rsidRDefault="00863080" w:rsidP="0082407D">
            <w:pPr>
              <w:pStyle w:val="TableText"/>
              <w:rPr>
                <w:noProof w:val="0"/>
                <w:szCs w:val="20"/>
              </w:rPr>
            </w:pPr>
            <w:r w:rsidRPr="003255CE">
              <w:rPr>
                <w:noProof w:val="0"/>
                <w:szCs w:val="20"/>
              </w:rPr>
              <w:t>ELA 4</w:t>
            </w:r>
          </w:p>
        </w:tc>
        <w:tc>
          <w:tcPr>
            <w:tcW w:w="1439" w:type="dxa"/>
            <w:tcBorders>
              <w:top w:val="nil"/>
              <w:bottom w:val="nil"/>
            </w:tcBorders>
            <w:vAlign w:val="bottom"/>
          </w:tcPr>
          <w:p w14:paraId="6F2DD15D" w14:textId="41853AF6" w:rsidR="00863080" w:rsidRPr="003255CE" w:rsidRDefault="0062065D" w:rsidP="0082407D">
            <w:pPr>
              <w:pStyle w:val="TableText"/>
              <w:keepNext/>
              <w:ind w:right="144"/>
              <w:rPr>
                <w:color w:val="000000"/>
              </w:rPr>
            </w:pPr>
            <w:r w:rsidRPr="003255CE">
              <w:rPr>
                <w:color w:val="000000"/>
              </w:rPr>
              <w:t>16,249</w:t>
            </w:r>
          </w:p>
        </w:tc>
        <w:tc>
          <w:tcPr>
            <w:tcW w:w="1583" w:type="dxa"/>
            <w:tcBorders>
              <w:top w:val="nil"/>
              <w:bottom w:val="nil"/>
            </w:tcBorders>
            <w:vAlign w:val="bottom"/>
          </w:tcPr>
          <w:p w14:paraId="4BC5D86B" w14:textId="70844162" w:rsidR="00863080" w:rsidRPr="003255CE" w:rsidRDefault="0062065D" w:rsidP="0082407D">
            <w:pPr>
              <w:pStyle w:val="TableText"/>
              <w:keepNext/>
              <w:ind w:right="288"/>
              <w:rPr>
                <w:color w:val="000000"/>
              </w:rPr>
            </w:pPr>
            <w:r w:rsidRPr="003255CE">
              <w:rPr>
                <w:color w:val="000000"/>
              </w:rPr>
              <w:t>2455</w:t>
            </w:r>
          </w:p>
        </w:tc>
        <w:tc>
          <w:tcPr>
            <w:tcW w:w="1296" w:type="dxa"/>
            <w:tcBorders>
              <w:top w:val="nil"/>
              <w:bottom w:val="nil"/>
            </w:tcBorders>
            <w:vAlign w:val="bottom"/>
          </w:tcPr>
          <w:p w14:paraId="000C4FA0" w14:textId="09D79A4B" w:rsidR="00863080" w:rsidRPr="003255CE" w:rsidRDefault="0062065D" w:rsidP="0082407D">
            <w:pPr>
              <w:pStyle w:val="TableText"/>
              <w:keepNext/>
              <w:ind w:right="288"/>
              <w:rPr>
                <w:color w:val="000000"/>
              </w:rPr>
            </w:pPr>
            <w:r w:rsidRPr="003255CE">
              <w:rPr>
                <w:color w:val="000000"/>
              </w:rPr>
              <w:t>107</w:t>
            </w:r>
          </w:p>
        </w:tc>
        <w:tc>
          <w:tcPr>
            <w:tcW w:w="1727" w:type="dxa"/>
            <w:tcBorders>
              <w:top w:val="nil"/>
              <w:bottom w:val="nil"/>
            </w:tcBorders>
            <w:vAlign w:val="bottom"/>
          </w:tcPr>
          <w:p w14:paraId="73575CED" w14:textId="5FEAF537" w:rsidR="00863080" w:rsidRPr="003255CE" w:rsidRDefault="005E56D4" w:rsidP="0082407D">
            <w:pPr>
              <w:pStyle w:val="TableText"/>
              <w:keepNext/>
              <w:ind w:right="432"/>
              <w:rPr>
                <w:color w:val="000000"/>
              </w:rPr>
            </w:pPr>
            <w:r w:rsidRPr="003255CE">
              <w:rPr>
                <w:color w:val="000000"/>
              </w:rPr>
              <w:t>−</w:t>
            </w:r>
            <w:r w:rsidR="00863080" w:rsidRPr="003255CE">
              <w:rPr>
                <w:color w:val="000000"/>
              </w:rPr>
              <w:t>0.</w:t>
            </w:r>
            <w:r w:rsidR="0062065D" w:rsidRPr="003255CE">
              <w:rPr>
                <w:color w:val="000000"/>
              </w:rPr>
              <w:t>62</w:t>
            </w:r>
          </w:p>
        </w:tc>
        <w:tc>
          <w:tcPr>
            <w:tcW w:w="1296" w:type="dxa"/>
            <w:tcBorders>
              <w:top w:val="nil"/>
              <w:bottom w:val="nil"/>
            </w:tcBorders>
            <w:vAlign w:val="bottom"/>
          </w:tcPr>
          <w:p w14:paraId="7994EBF4" w14:textId="5A207B00" w:rsidR="00863080" w:rsidRPr="003255CE" w:rsidRDefault="00863080" w:rsidP="0082407D">
            <w:pPr>
              <w:pStyle w:val="TableText"/>
              <w:keepNext/>
              <w:ind w:right="288"/>
              <w:rPr>
                <w:color w:val="000000"/>
              </w:rPr>
            </w:pPr>
            <w:r w:rsidRPr="003255CE">
              <w:rPr>
                <w:color w:val="000000"/>
              </w:rPr>
              <w:t>1.</w:t>
            </w:r>
            <w:r w:rsidR="0062065D" w:rsidRPr="003255CE">
              <w:rPr>
                <w:color w:val="000000"/>
              </w:rPr>
              <w:t>25</w:t>
            </w:r>
          </w:p>
        </w:tc>
      </w:tr>
      <w:tr w:rsidR="00863080" w:rsidRPr="003255CE" w14:paraId="379C9087" w14:textId="77777777" w:rsidTr="7F49EE7D">
        <w:tc>
          <w:tcPr>
            <w:tcW w:w="2102" w:type="dxa"/>
            <w:tcBorders>
              <w:top w:val="nil"/>
              <w:bottom w:val="nil"/>
            </w:tcBorders>
          </w:tcPr>
          <w:p w14:paraId="5F63A5A7" w14:textId="18742198" w:rsidR="00863080" w:rsidRPr="003255CE" w:rsidRDefault="00863080" w:rsidP="0082407D">
            <w:pPr>
              <w:pStyle w:val="TableText"/>
              <w:rPr>
                <w:noProof w:val="0"/>
                <w:szCs w:val="20"/>
              </w:rPr>
            </w:pPr>
            <w:r w:rsidRPr="003255CE">
              <w:rPr>
                <w:noProof w:val="0"/>
                <w:szCs w:val="20"/>
              </w:rPr>
              <w:t>ELA 5</w:t>
            </w:r>
          </w:p>
        </w:tc>
        <w:tc>
          <w:tcPr>
            <w:tcW w:w="1439" w:type="dxa"/>
            <w:tcBorders>
              <w:top w:val="nil"/>
              <w:bottom w:val="nil"/>
            </w:tcBorders>
            <w:vAlign w:val="bottom"/>
          </w:tcPr>
          <w:p w14:paraId="0CD6D87B" w14:textId="5D12329C" w:rsidR="00863080" w:rsidRPr="003255CE" w:rsidRDefault="0062065D" w:rsidP="0082407D">
            <w:pPr>
              <w:pStyle w:val="TableText"/>
              <w:keepNext/>
              <w:ind w:right="144"/>
              <w:rPr>
                <w:color w:val="000000"/>
              </w:rPr>
            </w:pPr>
            <w:r w:rsidRPr="003255CE">
              <w:rPr>
                <w:color w:val="000000"/>
              </w:rPr>
              <w:t>16,662</w:t>
            </w:r>
          </w:p>
        </w:tc>
        <w:tc>
          <w:tcPr>
            <w:tcW w:w="1583" w:type="dxa"/>
            <w:tcBorders>
              <w:top w:val="nil"/>
              <w:bottom w:val="nil"/>
            </w:tcBorders>
            <w:vAlign w:val="bottom"/>
          </w:tcPr>
          <w:p w14:paraId="293B8DDF" w14:textId="28AB60AB" w:rsidR="00863080" w:rsidRPr="003255CE" w:rsidRDefault="0062065D" w:rsidP="0082407D">
            <w:pPr>
              <w:pStyle w:val="TableText"/>
              <w:keepNext/>
              <w:ind w:right="288"/>
              <w:rPr>
                <w:color w:val="000000"/>
              </w:rPr>
            </w:pPr>
            <w:r w:rsidRPr="003255CE">
              <w:rPr>
                <w:color w:val="000000"/>
              </w:rPr>
              <w:t>2488</w:t>
            </w:r>
          </w:p>
        </w:tc>
        <w:tc>
          <w:tcPr>
            <w:tcW w:w="1296" w:type="dxa"/>
            <w:tcBorders>
              <w:top w:val="nil"/>
              <w:bottom w:val="nil"/>
            </w:tcBorders>
            <w:vAlign w:val="bottom"/>
          </w:tcPr>
          <w:p w14:paraId="6CBE7DC6" w14:textId="3FBE8480" w:rsidR="00863080" w:rsidRPr="003255CE" w:rsidRDefault="0062065D" w:rsidP="0082407D">
            <w:pPr>
              <w:pStyle w:val="TableText"/>
              <w:keepNext/>
              <w:ind w:right="288"/>
              <w:rPr>
                <w:color w:val="000000"/>
              </w:rPr>
            </w:pPr>
            <w:r w:rsidRPr="003255CE">
              <w:rPr>
                <w:color w:val="000000"/>
              </w:rPr>
              <w:t>112</w:t>
            </w:r>
          </w:p>
        </w:tc>
        <w:tc>
          <w:tcPr>
            <w:tcW w:w="1727" w:type="dxa"/>
            <w:tcBorders>
              <w:top w:val="nil"/>
              <w:bottom w:val="nil"/>
            </w:tcBorders>
            <w:vAlign w:val="bottom"/>
          </w:tcPr>
          <w:p w14:paraId="62EC05FF" w14:textId="29C06596" w:rsidR="00863080" w:rsidRPr="003255CE" w:rsidRDefault="005E56D4" w:rsidP="0082407D">
            <w:pPr>
              <w:pStyle w:val="TableText"/>
              <w:keepNext/>
              <w:ind w:right="432"/>
              <w:rPr>
                <w:color w:val="000000"/>
              </w:rPr>
            </w:pPr>
            <w:r w:rsidRPr="003255CE">
              <w:rPr>
                <w:color w:val="000000"/>
              </w:rPr>
              <w:t>−</w:t>
            </w:r>
            <w:r w:rsidR="00863080" w:rsidRPr="003255CE">
              <w:rPr>
                <w:color w:val="000000"/>
              </w:rPr>
              <w:t>0.</w:t>
            </w:r>
            <w:r w:rsidR="0062065D" w:rsidRPr="003255CE">
              <w:rPr>
                <w:color w:val="000000"/>
              </w:rPr>
              <w:t>23</w:t>
            </w:r>
          </w:p>
        </w:tc>
        <w:tc>
          <w:tcPr>
            <w:tcW w:w="1296" w:type="dxa"/>
            <w:tcBorders>
              <w:top w:val="nil"/>
              <w:bottom w:val="nil"/>
            </w:tcBorders>
            <w:vAlign w:val="bottom"/>
          </w:tcPr>
          <w:p w14:paraId="13AEE53A" w14:textId="37384C3B" w:rsidR="00863080" w:rsidRPr="003255CE" w:rsidRDefault="00863080" w:rsidP="0082407D">
            <w:pPr>
              <w:pStyle w:val="TableText"/>
              <w:keepNext/>
              <w:ind w:right="288"/>
              <w:rPr>
                <w:color w:val="000000"/>
              </w:rPr>
            </w:pPr>
            <w:r w:rsidRPr="003255CE">
              <w:rPr>
                <w:color w:val="000000"/>
              </w:rPr>
              <w:t>1.</w:t>
            </w:r>
            <w:r w:rsidR="0062065D" w:rsidRPr="003255CE">
              <w:rPr>
                <w:color w:val="000000"/>
              </w:rPr>
              <w:t>31</w:t>
            </w:r>
          </w:p>
        </w:tc>
      </w:tr>
      <w:tr w:rsidR="00863080" w:rsidRPr="003255CE" w14:paraId="512E5B3C" w14:textId="77777777" w:rsidTr="7F49EE7D">
        <w:tc>
          <w:tcPr>
            <w:tcW w:w="2102" w:type="dxa"/>
            <w:tcBorders>
              <w:top w:val="nil"/>
              <w:bottom w:val="nil"/>
            </w:tcBorders>
          </w:tcPr>
          <w:p w14:paraId="41633D18" w14:textId="59EA3C18" w:rsidR="00863080" w:rsidRPr="003255CE" w:rsidRDefault="00863080" w:rsidP="0082407D">
            <w:pPr>
              <w:pStyle w:val="TableText"/>
              <w:rPr>
                <w:noProof w:val="0"/>
                <w:szCs w:val="20"/>
              </w:rPr>
            </w:pPr>
            <w:r w:rsidRPr="003255CE">
              <w:rPr>
                <w:noProof w:val="0"/>
                <w:szCs w:val="20"/>
              </w:rPr>
              <w:t>ELA 6</w:t>
            </w:r>
          </w:p>
        </w:tc>
        <w:tc>
          <w:tcPr>
            <w:tcW w:w="1439" w:type="dxa"/>
            <w:tcBorders>
              <w:top w:val="nil"/>
              <w:bottom w:val="nil"/>
            </w:tcBorders>
            <w:vAlign w:val="bottom"/>
          </w:tcPr>
          <w:p w14:paraId="172BAA3F" w14:textId="4923ECE3" w:rsidR="00863080" w:rsidRPr="003255CE" w:rsidRDefault="0062065D" w:rsidP="0082407D">
            <w:pPr>
              <w:pStyle w:val="TableText"/>
              <w:keepNext/>
              <w:ind w:right="144"/>
              <w:rPr>
                <w:color w:val="000000"/>
              </w:rPr>
            </w:pPr>
            <w:r w:rsidRPr="003255CE">
              <w:rPr>
                <w:color w:val="000000"/>
              </w:rPr>
              <w:t>16,725</w:t>
            </w:r>
          </w:p>
        </w:tc>
        <w:tc>
          <w:tcPr>
            <w:tcW w:w="1583" w:type="dxa"/>
            <w:tcBorders>
              <w:top w:val="nil"/>
              <w:bottom w:val="nil"/>
            </w:tcBorders>
            <w:vAlign w:val="bottom"/>
          </w:tcPr>
          <w:p w14:paraId="012EF547" w14:textId="764CD676" w:rsidR="00863080" w:rsidRPr="003255CE" w:rsidRDefault="0062065D" w:rsidP="0082407D">
            <w:pPr>
              <w:pStyle w:val="TableText"/>
              <w:keepNext/>
              <w:ind w:right="288"/>
              <w:rPr>
                <w:color w:val="000000"/>
              </w:rPr>
            </w:pPr>
            <w:r w:rsidRPr="003255CE">
              <w:rPr>
                <w:color w:val="000000"/>
              </w:rPr>
              <w:t>2514</w:t>
            </w:r>
          </w:p>
        </w:tc>
        <w:tc>
          <w:tcPr>
            <w:tcW w:w="1296" w:type="dxa"/>
            <w:tcBorders>
              <w:top w:val="nil"/>
              <w:bottom w:val="nil"/>
            </w:tcBorders>
            <w:vAlign w:val="bottom"/>
          </w:tcPr>
          <w:p w14:paraId="018455BA" w14:textId="49AC5259" w:rsidR="00863080" w:rsidRPr="003255CE" w:rsidRDefault="0062065D" w:rsidP="0082407D">
            <w:pPr>
              <w:pStyle w:val="TableText"/>
              <w:keepNext/>
              <w:ind w:right="288"/>
              <w:rPr>
                <w:color w:val="000000"/>
              </w:rPr>
            </w:pPr>
            <w:r w:rsidRPr="003255CE">
              <w:rPr>
                <w:color w:val="000000"/>
              </w:rPr>
              <w:t>109</w:t>
            </w:r>
          </w:p>
        </w:tc>
        <w:tc>
          <w:tcPr>
            <w:tcW w:w="1727" w:type="dxa"/>
            <w:tcBorders>
              <w:top w:val="nil"/>
              <w:bottom w:val="nil"/>
            </w:tcBorders>
            <w:vAlign w:val="bottom"/>
          </w:tcPr>
          <w:p w14:paraId="4CD96523" w14:textId="176A6631" w:rsidR="00863080" w:rsidRPr="003255CE" w:rsidRDefault="00863080" w:rsidP="0082407D">
            <w:pPr>
              <w:pStyle w:val="TableText"/>
              <w:keepNext/>
              <w:ind w:right="432"/>
              <w:rPr>
                <w:color w:val="000000"/>
              </w:rPr>
            </w:pPr>
            <w:r w:rsidRPr="003255CE">
              <w:rPr>
                <w:color w:val="000000"/>
              </w:rPr>
              <w:t>0.</w:t>
            </w:r>
            <w:r w:rsidR="0062065D" w:rsidRPr="003255CE">
              <w:rPr>
                <w:color w:val="000000"/>
              </w:rPr>
              <w:t>07</w:t>
            </w:r>
          </w:p>
        </w:tc>
        <w:tc>
          <w:tcPr>
            <w:tcW w:w="1296" w:type="dxa"/>
            <w:tcBorders>
              <w:top w:val="nil"/>
              <w:bottom w:val="nil"/>
            </w:tcBorders>
            <w:vAlign w:val="bottom"/>
          </w:tcPr>
          <w:p w14:paraId="4B09C744" w14:textId="75BF801E" w:rsidR="00863080" w:rsidRPr="003255CE" w:rsidRDefault="00863080" w:rsidP="0082407D">
            <w:pPr>
              <w:pStyle w:val="TableText"/>
              <w:keepNext/>
              <w:ind w:right="288"/>
              <w:rPr>
                <w:color w:val="000000"/>
              </w:rPr>
            </w:pPr>
            <w:r w:rsidRPr="003255CE">
              <w:rPr>
                <w:color w:val="000000"/>
              </w:rPr>
              <w:t>1.</w:t>
            </w:r>
            <w:r w:rsidR="0062065D" w:rsidRPr="003255CE">
              <w:rPr>
                <w:color w:val="000000"/>
              </w:rPr>
              <w:t>26</w:t>
            </w:r>
          </w:p>
        </w:tc>
      </w:tr>
      <w:tr w:rsidR="00863080" w:rsidRPr="003255CE" w14:paraId="0007CB25" w14:textId="77777777" w:rsidTr="7F49EE7D">
        <w:tc>
          <w:tcPr>
            <w:tcW w:w="2102" w:type="dxa"/>
            <w:tcBorders>
              <w:top w:val="nil"/>
              <w:bottom w:val="nil"/>
            </w:tcBorders>
          </w:tcPr>
          <w:p w14:paraId="587FD31C" w14:textId="23BC77AC" w:rsidR="00863080" w:rsidRPr="003255CE" w:rsidRDefault="00863080" w:rsidP="0082407D">
            <w:pPr>
              <w:pStyle w:val="TableText"/>
              <w:rPr>
                <w:noProof w:val="0"/>
                <w:szCs w:val="20"/>
              </w:rPr>
            </w:pPr>
            <w:r w:rsidRPr="003255CE">
              <w:rPr>
                <w:noProof w:val="0"/>
                <w:szCs w:val="20"/>
              </w:rPr>
              <w:t>ELA 7</w:t>
            </w:r>
          </w:p>
        </w:tc>
        <w:tc>
          <w:tcPr>
            <w:tcW w:w="1439" w:type="dxa"/>
            <w:tcBorders>
              <w:top w:val="nil"/>
              <w:bottom w:val="nil"/>
            </w:tcBorders>
            <w:vAlign w:val="bottom"/>
          </w:tcPr>
          <w:p w14:paraId="3AD2BF99" w14:textId="5AA64248" w:rsidR="00863080" w:rsidRPr="003255CE" w:rsidRDefault="0062065D" w:rsidP="0082407D">
            <w:pPr>
              <w:pStyle w:val="TableText"/>
              <w:keepNext/>
              <w:ind w:right="144"/>
              <w:rPr>
                <w:color w:val="000000"/>
              </w:rPr>
            </w:pPr>
            <w:r w:rsidRPr="003255CE">
              <w:rPr>
                <w:color w:val="000000"/>
              </w:rPr>
              <w:t>16,760</w:t>
            </w:r>
          </w:p>
        </w:tc>
        <w:tc>
          <w:tcPr>
            <w:tcW w:w="1583" w:type="dxa"/>
            <w:tcBorders>
              <w:top w:val="nil"/>
              <w:bottom w:val="nil"/>
            </w:tcBorders>
            <w:vAlign w:val="bottom"/>
          </w:tcPr>
          <w:p w14:paraId="420D3609" w14:textId="20F3D225" w:rsidR="00863080" w:rsidRPr="003255CE" w:rsidRDefault="0062065D" w:rsidP="0082407D">
            <w:pPr>
              <w:pStyle w:val="TableText"/>
              <w:keepNext/>
              <w:ind w:right="288"/>
              <w:rPr>
                <w:color w:val="000000"/>
              </w:rPr>
            </w:pPr>
            <w:r w:rsidRPr="003255CE">
              <w:rPr>
                <w:color w:val="000000"/>
              </w:rPr>
              <w:t>2530</w:t>
            </w:r>
          </w:p>
        </w:tc>
        <w:tc>
          <w:tcPr>
            <w:tcW w:w="1296" w:type="dxa"/>
            <w:tcBorders>
              <w:top w:val="nil"/>
              <w:bottom w:val="nil"/>
            </w:tcBorders>
            <w:vAlign w:val="bottom"/>
          </w:tcPr>
          <w:p w14:paraId="0FDECEDD" w14:textId="36110A73" w:rsidR="00863080" w:rsidRPr="003255CE" w:rsidRDefault="0062065D" w:rsidP="0082407D">
            <w:pPr>
              <w:pStyle w:val="TableText"/>
              <w:keepNext/>
              <w:ind w:right="288"/>
              <w:rPr>
                <w:color w:val="000000"/>
              </w:rPr>
            </w:pPr>
            <w:r w:rsidRPr="003255CE">
              <w:rPr>
                <w:color w:val="000000"/>
              </w:rPr>
              <w:t>116</w:t>
            </w:r>
          </w:p>
        </w:tc>
        <w:tc>
          <w:tcPr>
            <w:tcW w:w="1727" w:type="dxa"/>
            <w:tcBorders>
              <w:top w:val="nil"/>
              <w:bottom w:val="nil"/>
            </w:tcBorders>
            <w:vAlign w:val="bottom"/>
          </w:tcPr>
          <w:p w14:paraId="71B2B4B9" w14:textId="67217A87" w:rsidR="00863080" w:rsidRPr="003255CE" w:rsidRDefault="00863080" w:rsidP="0082407D">
            <w:pPr>
              <w:pStyle w:val="TableText"/>
              <w:keepNext/>
              <w:ind w:right="432"/>
              <w:rPr>
                <w:color w:val="000000"/>
              </w:rPr>
            </w:pPr>
            <w:r w:rsidRPr="003255CE">
              <w:rPr>
                <w:color w:val="000000"/>
              </w:rPr>
              <w:t>0.</w:t>
            </w:r>
            <w:r w:rsidR="0062065D" w:rsidRPr="003255CE">
              <w:rPr>
                <w:color w:val="000000"/>
              </w:rPr>
              <w:t>25</w:t>
            </w:r>
          </w:p>
        </w:tc>
        <w:tc>
          <w:tcPr>
            <w:tcW w:w="1296" w:type="dxa"/>
            <w:tcBorders>
              <w:top w:val="nil"/>
              <w:bottom w:val="nil"/>
            </w:tcBorders>
            <w:vAlign w:val="bottom"/>
          </w:tcPr>
          <w:p w14:paraId="6FCBFF23" w14:textId="1AFD9ECB" w:rsidR="00863080" w:rsidRPr="003255CE" w:rsidRDefault="00863080" w:rsidP="0082407D">
            <w:pPr>
              <w:pStyle w:val="TableText"/>
              <w:keepNext/>
              <w:ind w:right="288"/>
              <w:rPr>
                <w:color w:val="000000"/>
              </w:rPr>
            </w:pPr>
            <w:r w:rsidRPr="003255CE">
              <w:rPr>
                <w:color w:val="000000"/>
              </w:rPr>
              <w:t>1.</w:t>
            </w:r>
            <w:r w:rsidR="0062065D" w:rsidRPr="003255CE">
              <w:rPr>
                <w:color w:val="000000"/>
              </w:rPr>
              <w:t>36</w:t>
            </w:r>
          </w:p>
        </w:tc>
      </w:tr>
      <w:tr w:rsidR="00863080" w:rsidRPr="003255CE" w14:paraId="1308C278" w14:textId="77777777" w:rsidTr="7F49EE7D">
        <w:tc>
          <w:tcPr>
            <w:tcW w:w="2102" w:type="dxa"/>
            <w:tcBorders>
              <w:top w:val="nil"/>
              <w:bottom w:val="nil"/>
            </w:tcBorders>
          </w:tcPr>
          <w:p w14:paraId="4257B018" w14:textId="3026CBD1" w:rsidR="00863080" w:rsidRPr="003255CE" w:rsidRDefault="00863080" w:rsidP="0082407D">
            <w:pPr>
              <w:pStyle w:val="TableText"/>
              <w:rPr>
                <w:noProof w:val="0"/>
                <w:szCs w:val="20"/>
              </w:rPr>
            </w:pPr>
            <w:r w:rsidRPr="003255CE">
              <w:rPr>
                <w:noProof w:val="0"/>
                <w:szCs w:val="20"/>
              </w:rPr>
              <w:t>ELA 8</w:t>
            </w:r>
          </w:p>
        </w:tc>
        <w:tc>
          <w:tcPr>
            <w:tcW w:w="1439" w:type="dxa"/>
            <w:tcBorders>
              <w:top w:val="nil"/>
              <w:bottom w:val="nil"/>
            </w:tcBorders>
            <w:vAlign w:val="bottom"/>
          </w:tcPr>
          <w:p w14:paraId="390B6B1A" w14:textId="350060C3" w:rsidR="00863080" w:rsidRPr="003255CE" w:rsidRDefault="0062065D" w:rsidP="0082407D">
            <w:pPr>
              <w:pStyle w:val="TableText"/>
              <w:keepNext/>
              <w:ind w:right="144"/>
              <w:rPr>
                <w:color w:val="000000"/>
              </w:rPr>
            </w:pPr>
            <w:r w:rsidRPr="003255CE">
              <w:rPr>
                <w:color w:val="000000"/>
              </w:rPr>
              <w:t>16,971</w:t>
            </w:r>
          </w:p>
        </w:tc>
        <w:tc>
          <w:tcPr>
            <w:tcW w:w="1583" w:type="dxa"/>
            <w:tcBorders>
              <w:top w:val="nil"/>
              <w:bottom w:val="nil"/>
            </w:tcBorders>
            <w:vAlign w:val="bottom"/>
          </w:tcPr>
          <w:p w14:paraId="06188AE2" w14:textId="3BDC73AB" w:rsidR="00863080" w:rsidRPr="003255CE" w:rsidRDefault="0062065D" w:rsidP="0082407D">
            <w:pPr>
              <w:pStyle w:val="TableText"/>
              <w:keepNext/>
              <w:ind w:right="288"/>
              <w:rPr>
                <w:color w:val="000000"/>
              </w:rPr>
            </w:pPr>
            <w:r w:rsidRPr="003255CE">
              <w:rPr>
                <w:color w:val="000000"/>
              </w:rPr>
              <w:t>2546</w:t>
            </w:r>
          </w:p>
        </w:tc>
        <w:tc>
          <w:tcPr>
            <w:tcW w:w="1296" w:type="dxa"/>
            <w:tcBorders>
              <w:top w:val="nil"/>
              <w:bottom w:val="nil"/>
            </w:tcBorders>
            <w:vAlign w:val="bottom"/>
          </w:tcPr>
          <w:p w14:paraId="7694A9AF" w14:textId="3BE8517F" w:rsidR="00863080" w:rsidRPr="003255CE" w:rsidRDefault="0062065D" w:rsidP="0082407D">
            <w:pPr>
              <w:pStyle w:val="TableText"/>
              <w:keepNext/>
              <w:ind w:right="288"/>
              <w:rPr>
                <w:color w:val="000000"/>
              </w:rPr>
            </w:pPr>
            <w:r w:rsidRPr="003255CE">
              <w:rPr>
                <w:color w:val="000000"/>
              </w:rPr>
              <w:t>116</w:t>
            </w:r>
          </w:p>
        </w:tc>
        <w:tc>
          <w:tcPr>
            <w:tcW w:w="1727" w:type="dxa"/>
            <w:tcBorders>
              <w:top w:val="nil"/>
              <w:bottom w:val="nil"/>
            </w:tcBorders>
            <w:vAlign w:val="bottom"/>
          </w:tcPr>
          <w:p w14:paraId="403E9782" w14:textId="2D8CBC8E" w:rsidR="00863080" w:rsidRPr="003255CE" w:rsidRDefault="00863080" w:rsidP="0082407D">
            <w:pPr>
              <w:pStyle w:val="TableText"/>
              <w:keepNext/>
              <w:ind w:right="432"/>
              <w:rPr>
                <w:color w:val="000000"/>
              </w:rPr>
            </w:pPr>
            <w:r w:rsidRPr="003255CE">
              <w:rPr>
                <w:color w:val="000000"/>
              </w:rPr>
              <w:t>0.</w:t>
            </w:r>
            <w:r w:rsidR="0062065D" w:rsidRPr="003255CE">
              <w:rPr>
                <w:color w:val="000000"/>
              </w:rPr>
              <w:t>44</w:t>
            </w:r>
          </w:p>
        </w:tc>
        <w:tc>
          <w:tcPr>
            <w:tcW w:w="1296" w:type="dxa"/>
            <w:tcBorders>
              <w:top w:val="nil"/>
              <w:bottom w:val="nil"/>
            </w:tcBorders>
            <w:vAlign w:val="bottom"/>
          </w:tcPr>
          <w:p w14:paraId="3C4736A9" w14:textId="721FC986" w:rsidR="00863080" w:rsidRPr="003255CE" w:rsidRDefault="00863080" w:rsidP="0082407D">
            <w:pPr>
              <w:pStyle w:val="TableText"/>
              <w:keepNext/>
              <w:ind w:right="288"/>
              <w:rPr>
                <w:color w:val="000000"/>
              </w:rPr>
            </w:pPr>
            <w:r w:rsidRPr="003255CE">
              <w:rPr>
                <w:color w:val="000000"/>
              </w:rPr>
              <w:t>1.</w:t>
            </w:r>
            <w:r w:rsidR="0062065D" w:rsidRPr="003255CE">
              <w:rPr>
                <w:color w:val="000000"/>
              </w:rPr>
              <w:t>36</w:t>
            </w:r>
          </w:p>
        </w:tc>
      </w:tr>
      <w:tr w:rsidR="00863080" w:rsidRPr="003255CE" w14:paraId="311360F1" w14:textId="77777777" w:rsidTr="7F49EE7D">
        <w:tc>
          <w:tcPr>
            <w:tcW w:w="2102" w:type="dxa"/>
            <w:tcBorders>
              <w:top w:val="nil"/>
            </w:tcBorders>
          </w:tcPr>
          <w:p w14:paraId="46AF2EF4" w14:textId="1B20C390" w:rsidR="00863080" w:rsidRPr="003255CE" w:rsidRDefault="00863080" w:rsidP="0082407D">
            <w:pPr>
              <w:pStyle w:val="TableText"/>
              <w:rPr>
                <w:noProof w:val="0"/>
              </w:rPr>
            </w:pPr>
            <w:r w:rsidRPr="003255CE">
              <w:rPr>
                <w:noProof w:val="0"/>
              </w:rPr>
              <w:t>ELA 11</w:t>
            </w:r>
          </w:p>
        </w:tc>
        <w:tc>
          <w:tcPr>
            <w:tcW w:w="1439" w:type="dxa"/>
            <w:tcBorders>
              <w:top w:val="nil"/>
            </w:tcBorders>
            <w:vAlign w:val="bottom"/>
          </w:tcPr>
          <w:p w14:paraId="49A915EA" w14:textId="643D9632" w:rsidR="00863080" w:rsidRPr="003255CE" w:rsidRDefault="0062065D" w:rsidP="0082407D">
            <w:pPr>
              <w:pStyle w:val="TableText"/>
              <w:keepNext/>
              <w:ind w:right="144"/>
              <w:rPr>
                <w:color w:val="000000"/>
              </w:rPr>
            </w:pPr>
            <w:r w:rsidRPr="003255CE">
              <w:rPr>
                <w:color w:val="000000" w:themeColor="text1"/>
              </w:rPr>
              <w:t>4,296</w:t>
            </w:r>
          </w:p>
        </w:tc>
        <w:tc>
          <w:tcPr>
            <w:tcW w:w="1583" w:type="dxa"/>
            <w:tcBorders>
              <w:top w:val="nil"/>
            </w:tcBorders>
            <w:vAlign w:val="bottom"/>
          </w:tcPr>
          <w:p w14:paraId="76BA9296" w14:textId="0E34C38B" w:rsidR="00863080" w:rsidRPr="003255CE" w:rsidRDefault="0062065D" w:rsidP="0082407D">
            <w:pPr>
              <w:pStyle w:val="TableText"/>
              <w:keepNext/>
              <w:ind w:right="288"/>
              <w:rPr>
                <w:color w:val="000000"/>
              </w:rPr>
            </w:pPr>
            <w:r w:rsidRPr="003255CE">
              <w:rPr>
                <w:color w:val="000000"/>
              </w:rPr>
              <w:t>2581</w:t>
            </w:r>
          </w:p>
        </w:tc>
        <w:tc>
          <w:tcPr>
            <w:tcW w:w="1296" w:type="dxa"/>
            <w:tcBorders>
              <w:top w:val="nil"/>
            </w:tcBorders>
            <w:vAlign w:val="bottom"/>
          </w:tcPr>
          <w:p w14:paraId="6E9689DD" w14:textId="0C68FE9E" w:rsidR="00863080" w:rsidRPr="003255CE" w:rsidRDefault="0062065D" w:rsidP="0082407D">
            <w:pPr>
              <w:pStyle w:val="TableText"/>
              <w:keepNext/>
              <w:ind w:right="288"/>
              <w:rPr>
                <w:color w:val="000000"/>
              </w:rPr>
            </w:pPr>
            <w:r w:rsidRPr="003255CE">
              <w:rPr>
                <w:color w:val="000000"/>
              </w:rPr>
              <w:t>129</w:t>
            </w:r>
          </w:p>
        </w:tc>
        <w:tc>
          <w:tcPr>
            <w:tcW w:w="1727" w:type="dxa"/>
            <w:tcBorders>
              <w:top w:val="nil"/>
            </w:tcBorders>
            <w:vAlign w:val="bottom"/>
          </w:tcPr>
          <w:p w14:paraId="2033C96A" w14:textId="24832F8E" w:rsidR="00863080" w:rsidRPr="003255CE" w:rsidRDefault="00863080" w:rsidP="0082407D">
            <w:pPr>
              <w:pStyle w:val="TableText"/>
              <w:keepNext/>
              <w:ind w:right="432"/>
              <w:rPr>
                <w:color w:val="000000"/>
              </w:rPr>
            </w:pPr>
            <w:r w:rsidRPr="003255CE">
              <w:rPr>
                <w:color w:val="000000"/>
              </w:rPr>
              <w:t>0.</w:t>
            </w:r>
            <w:r w:rsidR="0062065D" w:rsidRPr="003255CE">
              <w:rPr>
                <w:color w:val="000000"/>
              </w:rPr>
              <w:t>85</w:t>
            </w:r>
          </w:p>
        </w:tc>
        <w:tc>
          <w:tcPr>
            <w:tcW w:w="1296" w:type="dxa"/>
            <w:tcBorders>
              <w:top w:val="nil"/>
            </w:tcBorders>
            <w:vAlign w:val="bottom"/>
          </w:tcPr>
          <w:p w14:paraId="7DC2B129" w14:textId="1850A27F" w:rsidR="00863080" w:rsidRPr="003255CE" w:rsidRDefault="00863080" w:rsidP="0082407D">
            <w:pPr>
              <w:pStyle w:val="TableText"/>
              <w:keepNext/>
              <w:ind w:right="288"/>
              <w:rPr>
                <w:color w:val="000000"/>
              </w:rPr>
            </w:pPr>
            <w:r w:rsidRPr="003255CE">
              <w:rPr>
                <w:color w:val="000000"/>
              </w:rPr>
              <w:t>1.</w:t>
            </w:r>
            <w:r w:rsidR="0062065D" w:rsidRPr="003255CE">
              <w:rPr>
                <w:color w:val="000000"/>
              </w:rPr>
              <w:t>51</w:t>
            </w:r>
          </w:p>
        </w:tc>
      </w:tr>
      <w:tr w:rsidR="00D345D1" w:rsidRPr="003255CE" w14:paraId="1888FAFD" w14:textId="77777777" w:rsidTr="7F49EE7D">
        <w:tc>
          <w:tcPr>
            <w:tcW w:w="2102" w:type="dxa"/>
            <w:tcBorders>
              <w:top w:val="single" w:sz="4" w:space="0" w:color="auto"/>
            </w:tcBorders>
            <w:hideMark/>
          </w:tcPr>
          <w:p w14:paraId="3F996836" w14:textId="741AE9F6" w:rsidR="00D345D1" w:rsidRPr="003255CE" w:rsidRDefault="00D345D1" w:rsidP="0082407D">
            <w:pPr>
              <w:pStyle w:val="TableText"/>
              <w:rPr>
                <w:noProof w:val="0"/>
              </w:rPr>
            </w:pPr>
            <w:r w:rsidRPr="003255CE">
              <w:rPr>
                <w:noProof w:val="0"/>
              </w:rPr>
              <w:t>Mathematics 3</w:t>
            </w:r>
          </w:p>
        </w:tc>
        <w:tc>
          <w:tcPr>
            <w:tcW w:w="1439" w:type="dxa"/>
            <w:tcBorders>
              <w:top w:val="single" w:sz="4" w:space="0" w:color="auto"/>
            </w:tcBorders>
            <w:vAlign w:val="bottom"/>
            <w:hideMark/>
          </w:tcPr>
          <w:p w14:paraId="7B3FB3E9" w14:textId="2784A326" w:rsidR="00D345D1" w:rsidRPr="003255CE" w:rsidRDefault="0062065D" w:rsidP="0082407D">
            <w:pPr>
              <w:pStyle w:val="TableText"/>
              <w:keepNext/>
              <w:ind w:right="144"/>
              <w:rPr>
                <w:noProof w:val="0"/>
                <w:color w:val="000000"/>
              </w:rPr>
            </w:pPr>
            <w:r w:rsidRPr="003255CE">
              <w:rPr>
                <w:color w:val="000000"/>
              </w:rPr>
              <w:t>6,091</w:t>
            </w:r>
          </w:p>
        </w:tc>
        <w:tc>
          <w:tcPr>
            <w:tcW w:w="1583" w:type="dxa"/>
            <w:tcBorders>
              <w:top w:val="single" w:sz="4" w:space="0" w:color="auto"/>
            </w:tcBorders>
            <w:vAlign w:val="bottom"/>
            <w:hideMark/>
          </w:tcPr>
          <w:p w14:paraId="55E5D8BF" w14:textId="4104F0DD" w:rsidR="00D345D1" w:rsidRPr="003255CE" w:rsidRDefault="0062065D" w:rsidP="0082407D">
            <w:pPr>
              <w:pStyle w:val="TableText"/>
              <w:keepNext/>
              <w:ind w:right="288"/>
              <w:rPr>
                <w:noProof w:val="0"/>
                <w:color w:val="000000"/>
              </w:rPr>
            </w:pPr>
            <w:r w:rsidRPr="003255CE">
              <w:rPr>
                <w:color w:val="000000"/>
              </w:rPr>
              <w:t>2427</w:t>
            </w:r>
          </w:p>
        </w:tc>
        <w:tc>
          <w:tcPr>
            <w:tcW w:w="1296" w:type="dxa"/>
            <w:tcBorders>
              <w:top w:val="single" w:sz="4" w:space="0" w:color="auto"/>
            </w:tcBorders>
            <w:vAlign w:val="bottom"/>
            <w:hideMark/>
          </w:tcPr>
          <w:p w14:paraId="6DB8EED3" w14:textId="1190AF2F" w:rsidR="00D345D1" w:rsidRPr="003255CE" w:rsidRDefault="00D345D1" w:rsidP="0082407D">
            <w:pPr>
              <w:pStyle w:val="TableText"/>
              <w:keepNext/>
              <w:ind w:right="288"/>
              <w:rPr>
                <w:noProof w:val="0"/>
                <w:color w:val="000000"/>
              </w:rPr>
            </w:pPr>
            <w:r w:rsidRPr="003255CE">
              <w:rPr>
                <w:color w:val="000000"/>
              </w:rPr>
              <w:t>96</w:t>
            </w:r>
          </w:p>
        </w:tc>
        <w:tc>
          <w:tcPr>
            <w:tcW w:w="1727" w:type="dxa"/>
            <w:tcBorders>
              <w:top w:val="single" w:sz="4" w:space="0" w:color="auto"/>
            </w:tcBorders>
            <w:vAlign w:val="bottom"/>
            <w:hideMark/>
          </w:tcPr>
          <w:p w14:paraId="6AAF13E1" w14:textId="02931509" w:rsidR="00D345D1" w:rsidRPr="003255CE" w:rsidRDefault="005E56D4" w:rsidP="0082407D">
            <w:pPr>
              <w:pStyle w:val="TableText"/>
              <w:keepNext/>
              <w:ind w:right="432"/>
              <w:rPr>
                <w:noProof w:val="0"/>
                <w:color w:val="000000"/>
              </w:rPr>
            </w:pPr>
            <w:r w:rsidRPr="003255CE">
              <w:rPr>
                <w:color w:val="000000"/>
              </w:rPr>
              <w:t>−</w:t>
            </w:r>
            <w:r w:rsidR="00D345D1" w:rsidRPr="003255CE">
              <w:rPr>
                <w:color w:val="000000"/>
              </w:rPr>
              <w:t>1.</w:t>
            </w:r>
            <w:r w:rsidR="0062065D" w:rsidRPr="003255CE">
              <w:rPr>
                <w:color w:val="000000"/>
              </w:rPr>
              <w:t>11</w:t>
            </w:r>
          </w:p>
        </w:tc>
        <w:tc>
          <w:tcPr>
            <w:tcW w:w="1296" w:type="dxa"/>
            <w:tcBorders>
              <w:top w:val="single" w:sz="4" w:space="0" w:color="auto"/>
            </w:tcBorders>
            <w:vAlign w:val="bottom"/>
            <w:hideMark/>
          </w:tcPr>
          <w:p w14:paraId="599A890F" w14:textId="7AF89BD5" w:rsidR="00D345D1" w:rsidRPr="003255CE" w:rsidRDefault="00D345D1" w:rsidP="0082407D">
            <w:pPr>
              <w:pStyle w:val="TableText"/>
              <w:keepNext/>
              <w:ind w:right="288"/>
              <w:rPr>
                <w:noProof w:val="0"/>
                <w:color w:val="000000"/>
              </w:rPr>
            </w:pPr>
            <w:r w:rsidRPr="003255CE">
              <w:rPr>
                <w:color w:val="000000"/>
              </w:rPr>
              <w:t>1.21</w:t>
            </w:r>
          </w:p>
        </w:tc>
      </w:tr>
      <w:tr w:rsidR="00D345D1" w:rsidRPr="003255CE" w14:paraId="68835C3A" w14:textId="77777777" w:rsidTr="7F49EE7D">
        <w:tc>
          <w:tcPr>
            <w:tcW w:w="2102" w:type="dxa"/>
            <w:hideMark/>
          </w:tcPr>
          <w:p w14:paraId="5A117D06" w14:textId="77777777" w:rsidR="00D345D1" w:rsidRPr="003255CE" w:rsidRDefault="00D345D1" w:rsidP="0082407D">
            <w:pPr>
              <w:pStyle w:val="TableText"/>
              <w:rPr>
                <w:noProof w:val="0"/>
                <w:szCs w:val="20"/>
              </w:rPr>
            </w:pPr>
            <w:r w:rsidRPr="003255CE">
              <w:rPr>
                <w:noProof w:val="0"/>
                <w:szCs w:val="20"/>
              </w:rPr>
              <w:t>Mathematics 4</w:t>
            </w:r>
          </w:p>
        </w:tc>
        <w:tc>
          <w:tcPr>
            <w:tcW w:w="1439" w:type="dxa"/>
            <w:vAlign w:val="bottom"/>
            <w:hideMark/>
          </w:tcPr>
          <w:p w14:paraId="6BF62319" w14:textId="5EC11CDC" w:rsidR="00D345D1" w:rsidRPr="003255CE" w:rsidRDefault="0062065D" w:rsidP="0082407D">
            <w:pPr>
              <w:pStyle w:val="TableText"/>
              <w:keepNext/>
              <w:ind w:right="144"/>
              <w:rPr>
                <w:noProof w:val="0"/>
                <w:color w:val="000000"/>
              </w:rPr>
            </w:pPr>
            <w:r w:rsidRPr="003255CE">
              <w:rPr>
                <w:color w:val="000000"/>
              </w:rPr>
              <w:t>6,129</w:t>
            </w:r>
          </w:p>
        </w:tc>
        <w:tc>
          <w:tcPr>
            <w:tcW w:w="1583" w:type="dxa"/>
            <w:vAlign w:val="bottom"/>
            <w:hideMark/>
          </w:tcPr>
          <w:p w14:paraId="5CAD60B4" w14:textId="28419869" w:rsidR="00D345D1" w:rsidRPr="003255CE" w:rsidRDefault="00D345D1" w:rsidP="0082407D">
            <w:pPr>
              <w:pStyle w:val="TableText"/>
              <w:keepNext/>
              <w:ind w:right="288"/>
              <w:rPr>
                <w:noProof w:val="0"/>
                <w:color w:val="000000"/>
              </w:rPr>
            </w:pPr>
            <w:r w:rsidRPr="003255CE">
              <w:rPr>
                <w:color w:val="000000"/>
              </w:rPr>
              <w:t>2464</w:t>
            </w:r>
          </w:p>
        </w:tc>
        <w:tc>
          <w:tcPr>
            <w:tcW w:w="1296" w:type="dxa"/>
            <w:vAlign w:val="bottom"/>
            <w:hideMark/>
          </w:tcPr>
          <w:p w14:paraId="0263C584" w14:textId="22D2B513" w:rsidR="00D345D1" w:rsidRPr="003255CE" w:rsidRDefault="0062065D" w:rsidP="0082407D">
            <w:pPr>
              <w:pStyle w:val="TableText"/>
              <w:keepNext/>
              <w:ind w:right="288"/>
              <w:rPr>
                <w:noProof w:val="0"/>
                <w:color w:val="000000"/>
              </w:rPr>
            </w:pPr>
            <w:r w:rsidRPr="003255CE">
              <w:rPr>
                <w:color w:val="000000"/>
              </w:rPr>
              <w:t>97</w:t>
            </w:r>
          </w:p>
        </w:tc>
        <w:tc>
          <w:tcPr>
            <w:tcW w:w="1727" w:type="dxa"/>
            <w:vAlign w:val="bottom"/>
            <w:hideMark/>
          </w:tcPr>
          <w:p w14:paraId="489D108D" w14:textId="7EF98209" w:rsidR="00D345D1" w:rsidRPr="003255CE" w:rsidRDefault="005E56D4" w:rsidP="0082407D">
            <w:pPr>
              <w:pStyle w:val="TableText"/>
              <w:keepNext/>
              <w:ind w:right="432"/>
              <w:rPr>
                <w:noProof w:val="0"/>
                <w:color w:val="000000"/>
              </w:rPr>
            </w:pPr>
            <w:r w:rsidRPr="003255CE">
              <w:rPr>
                <w:color w:val="000000"/>
              </w:rPr>
              <w:t>−</w:t>
            </w:r>
            <w:r w:rsidR="00D345D1" w:rsidRPr="003255CE">
              <w:rPr>
                <w:color w:val="000000"/>
              </w:rPr>
              <w:t>0.65</w:t>
            </w:r>
          </w:p>
        </w:tc>
        <w:tc>
          <w:tcPr>
            <w:tcW w:w="1296" w:type="dxa"/>
            <w:vAlign w:val="bottom"/>
            <w:hideMark/>
          </w:tcPr>
          <w:p w14:paraId="4C90C286" w14:textId="1A482D77" w:rsidR="00D345D1" w:rsidRPr="003255CE" w:rsidRDefault="00D345D1" w:rsidP="0082407D">
            <w:pPr>
              <w:pStyle w:val="TableText"/>
              <w:keepNext/>
              <w:ind w:right="288"/>
              <w:rPr>
                <w:noProof w:val="0"/>
                <w:color w:val="000000"/>
              </w:rPr>
            </w:pPr>
            <w:r w:rsidRPr="003255CE">
              <w:rPr>
                <w:color w:val="000000"/>
              </w:rPr>
              <w:t>1.</w:t>
            </w:r>
            <w:r w:rsidR="0062065D" w:rsidRPr="003255CE">
              <w:rPr>
                <w:color w:val="000000"/>
              </w:rPr>
              <w:t>22</w:t>
            </w:r>
          </w:p>
        </w:tc>
      </w:tr>
      <w:tr w:rsidR="00D345D1" w:rsidRPr="003255CE" w14:paraId="736E03ED" w14:textId="77777777" w:rsidTr="7F49EE7D">
        <w:tc>
          <w:tcPr>
            <w:tcW w:w="2102" w:type="dxa"/>
            <w:hideMark/>
          </w:tcPr>
          <w:p w14:paraId="12761D33" w14:textId="77777777" w:rsidR="00D345D1" w:rsidRPr="003255CE" w:rsidRDefault="00D345D1" w:rsidP="0082407D">
            <w:pPr>
              <w:pStyle w:val="TableText"/>
              <w:rPr>
                <w:noProof w:val="0"/>
                <w:szCs w:val="20"/>
              </w:rPr>
            </w:pPr>
            <w:r w:rsidRPr="003255CE">
              <w:rPr>
                <w:noProof w:val="0"/>
                <w:szCs w:val="20"/>
              </w:rPr>
              <w:t>Mathematics 5</w:t>
            </w:r>
          </w:p>
        </w:tc>
        <w:tc>
          <w:tcPr>
            <w:tcW w:w="1439" w:type="dxa"/>
            <w:vAlign w:val="bottom"/>
            <w:hideMark/>
          </w:tcPr>
          <w:p w14:paraId="584AF83B" w14:textId="7F3F0CCC" w:rsidR="00D345D1" w:rsidRPr="003255CE" w:rsidRDefault="0062065D" w:rsidP="0082407D">
            <w:pPr>
              <w:pStyle w:val="TableText"/>
              <w:keepNext/>
              <w:ind w:right="144"/>
              <w:rPr>
                <w:noProof w:val="0"/>
                <w:color w:val="000000"/>
              </w:rPr>
            </w:pPr>
            <w:r w:rsidRPr="003255CE">
              <w:rPr>
                <w:color w:val="000000"/>
              </w:rPr>
              <w:t>6,299</w:t>
            </w:r>
          </w:p>
        </w:tc>
        <w:tc>
          <w:tcPr>
            <w:tcW w:w="1583" w:type="dxa"/>
            <w:vAlign w:val="bottom"/>
            <w:hideMark/>
          </w:tcPr>
          <w:p w14:paraId="4F21CCF2" w14:textId="5A4B80EE" w:rsidR="00D345D1" w:rsidRPr="003255CE" w:rsidRDefault="0062065D" w:rsidP="0082407D">
            <w:pPr>
              <w:pStyle w:val="TableText"/>
              <w:keepNext/>
              <w:ind w:right="288"/>
              <w:rPr>
                <w:noProof w:val="0"/>
                <w:color w:val="000000"/>
              </w:rPr>
            </w:pPr>
            <w:r w:rsidRPr="003255CE">
              <w:rPr>
                <w:color w:val="000000"/>
              </w:rPr>
              <w:t>2489</w:t>
            </w:r>
          </w:p>
        </w:tc>
        <w:tc>
          <w:tcPr>
            <w:tcW w:w="1296" w:type="dxa"/>
            <w:vAlign w:val="bottom"/>
            <w:hideMark/>
          </w:tcPr>
          <w:p w14:paraId="5EC02DC3" w14:textId="51CA3323" w:rsidR="00D345D1" w:rsidRPr="003255CE" w:rsidRDefault="0062065D" w:rsidP="0082407D">
            <w:pPr>
              <w:pStyle w:val="TableText"/>
              <w:keepNext/>
              <w:ind w:right="288"/>
              <w:rPr>
                <w:noProof w:val="0"/>
                <w:color w:val="000000"/>
              </w:rPr>
            </w:pPr>
            <w:r w:rsidRPr="003255CE">
              <w:rPr>
                <w:color w:val="000000"/>
              </w:rPr>
              <w:t>107</w:t>
            </w:r>
          </w:p>
        </w:tc>
        <w:tc>
          <w:tcPr>
            <w:tcW w:w="1727" w:type="dxa"/>
            <w:vAlign w:val="bottom"/>
            <w:hideMark/>
          </w:tcPr>
          <w:p w14:paraId="0DA8877B" w14:textId="264AA0A8" w:rsidR="00D345D1" w:rsidRPr="003255CE" w:rsidRDefault="005E56D4" w:rsidP="0082407D">
            <w:pPr>
              <w:pStyle w:val="TableText"/>
              <w:keepNext/>
              <w:ind w:right="432"/>
              <w:rPr>
                <w:noProof w:val="0"/>
                <w:color w:val="000000"/>
              </w:rPr>
            </w:pPr>
            <w:r w:rsidRPr="003255CE">
              <w:rPr>
                <w:color w:val="000000"/>
              </w:rPr>
              <w:t>−</w:t>
            </w:r>
            <w:r w:rsidR="00D345D1" w:rsidRPr="003255CE">
              <w:rPr>
                <w:color w:val="000000"/>
              </w:rPr>
              <w:t>0.</w:t>
            </w:r>
            <w:r w:rsidR="0062065D" w:rsidRPr="003255CE">
              <w:rPr>
                <w:color w:val="000000"/>
              </w:rPr>
              <w:t>32</w:t>
            </w:r>
          </w:p>
        </w:tc>
        <w:tc>
          <w:tcPr>
            <w:tcW w:w="1296" w:type="dxa"/>
            <w:vAlign w:val="bottom"/>
            <w:hideMark/>
          </w:tcPr>
          <w:p w14:paraId="156233E8" w14:textId="2A5B6DD1" w:rsidR="00D345D1" w:rsidRPr="003255CE" w:rsidRDefault="00D345D1" w:rsidP="0082407D">
            <w:pPr>
              <w:pStyle w:val="TableText"/>
              <w:keepNext/>
              <w:ind w:right="288"/>
              <w:rPr>
                <w:noProof w:val="0"/>
                <w:color w:val="000000"/>
              </w:rPr>
            </w:pPr>
            <w:r w:rsidRPr="003255CE">
              <w:rPr>
                <w:color w:val="000000"/>
              </w:rPr>
              <w:t>1.</w:t>
            </w:r>
            <w:r w:rsidR="0062065D" w:rsidRPr="003255CE">
              <w:rPr>
                <w:color w:val="000000"/>
              </w:rPr>
              <w:t>35</w:t>
            </w:r>
          </w:p>
        </w:tc>
      </w:tr>
      <w:tr w:rsidR="00D345D1" w:rsidRPr="003255CE" w14:paraId="287A39D0" w14:textId="77777777" w:rsidTr="7F49EE7D">
        <w:tc>
          <w:tcPr>
            <w:tcW w:w="2102" w:type="dxa"/>
            <w:hideMark/>
          </w:tcPr>
          <w:p w14:paraId="5E998139" w14:textId="77777777" w:rsidR="00D345D1" w:rsidRPr="003255CE" w:rsidRDefault="00D345D1" w:rsidP="0082407D">
            <w:pPr>
              <w:pStyle w:val="TableText"/>
              <w:keepNext/>
              <w:rPr>
                <w:noProof w:val="0"/>
                <w:szCs w:val="20"/>
              </w:rPr>
            </w:pPr>
            <w:r w:rsidRPr="003255CE">
              <w:rPr>
                <w:noProof w:val="0"/>
                <w:szCs w:val="20"/>
              </w:rPr>
              <w:t>Mathematics 6</w:t>
            </w:r>
          </w:p>
        </w:tc>
        <w:tc>
          <w:tcPr>
            <w:tcW w:w="1439" w:type="dxa"/>
            <w:vAlign w:val="bottom"/>
            <w:hideMark/>
          </w:tcPr>
          <w:p w14:paraId="41FF57BA" w14:textId="1C130DCD" w:rsidR="00D345D1" w:rsidRPr="003255CE" w:rsidRDefault="0062065D" w:rsidP="0082407D">
            <w:pPr>
              <w:pStyle w:val="TableText"/>
              <w:keepNext/>
              <w:ind w:right="144"/>
              <w:rPr>
                <w:noProof w:val="0"/>
                <w:color w:val="000000"/>
              </w:rPr>
            </w:pPr>
            <w:r w:rsidRPr="003255CE">
              <w:rPr>
                <w:color w:val="000000"/>
              </w:rPr>
              <w:t>6,282</w:t>
            </w:r>
          </w:p>
        </w:tc>
        <w:tc>
          <w:tcPr>
            <w:tcW w:w="1583" w:type="dxa"/>
            <w:vAlign w:val="bottom"/>
            <w:hideMark/>
          </w:tcPr>
          <w:p w14:paraId="7BD5433F" w14:textId="3CB49570" w:rsidR="00D345D1" w:rsidRPr="003255CE" w:rsidRDefault="0062065D" w:rsidP="0082407D">
            <w:pPr>
              <w:pStyle w:val="TableText"/>
              <w:keepNext/>
              <w:ind w:right="288"/>
              <w:rPr>
                <w:noProof w:val="0"/>
                <w:color w:val="000000"/>
              </w:rPr>
            </w:pPr>
            <w:r w:rsidRPr="003255CE">
              <w:rPr>
                <w:color w:val="000000"/>
              </w:rPr>
              <w:t>2510</w:t>
            </w:r>
          </w:p>
        </w:tc>
        <w:tc>
          <w:tcPr>
            <w:tcW w:w="1296" w:type="dxa"/>
            <w:vAlign w:val="bottom"/>
            <w:hideMark/>
          </w:tcPr>
          <w:p w14:paraId="3F81CF6F" w14:textId="018A05EB" w:rsidR="00D345D1" w:rsidRPr="003255CE" w:rsidRDefault="0062065D" w:rsidP="0082407D">
            <w:pPr>
              <w:pStyle w:val="TableText"/>
              <w:keepNext/>
              <w:ind w:right="288"/>
              <w:rPr>
                <w:noProof w:val="0"/>
                <w:color w:val="000000"/>
              </w:rPr>
            </w:pPr>
            <w:r w:rsidRPr="003255CE">
              <w:rPr>
                <w:color w:val="000000"/>
              </w:rPr>
              <w:t>119</w:t>
            </w:r>
          </w:p>
        </w:tc>
        <w:tc>
          <w:tcPr>
            <w:tcW w:w="1727" w:type="dxa"/>
            <w:vAlign w:val="bottom"/>
            <w:hideMark/>
          </w:tcPr>
          <w:p w14:paraId="71FF9F6D" w14:textId="14374802" w:rsidR="00D345D1" w:rsidRPr="003255CE" w:rsidRDefault="005E56D4" w:rsidP="0082407D">
            <w:pPr>
              <w:pStyle w:val="TableText"/>
              <w:keepNext/>
              <w:ind w:right="432"/>
              <w:rPr>
                <w:noProof w:val="0"/>
                <w:color w:val="000000"/>
              </w:rPr>
            </w:pPr>
            <w:r w:rsidRPr="003255CE">
              <w:rPr>
                <w:color w:val="000000"/>
              </w:rPr>
              <w:t>−</w:t>
            </w:r>
            <w:r w:rsidR="00D345D1" w:rsidRPr="003255CE">
              <w:rPr>
                <w:color w:val="000000"/>
              </w:rPr>
              <w:t>0.</w:t>
            </w:r>
            <w:r w:rsidR="0062065D" w:rsidRPr="003255CE">
              <w:rPr>
                <w:color w:val="000000"/>
              </w:rPr>
              <w:t>07</w:t>
            </w:r>
          </w:p>
        </w:tc>
        <w:tc>
          <w:tcPr>
            <w:tcW w:w="1296" w:type="dxa"/>
            <w:vAlign w:val="bottom"/>
            <w:hideMark/>
          </w:tcPr>
          <w:p w14:paraId="76940B16" w14:textId="3FD6380A" w:rsidR="00D345D1" w:rsidRPr="003255CE" w:rsidRDefault="00D345D1" w:rsidP="0082407D">
            <w:pPr>
              <w:pStyle w:val="TableText"/>
              <w:keepNext/>
              <w:ind w:right="288"/>
              <w:rPr>
                <w:noProof w:val="0"/>
                <w:color w:val="000000"/>
              </w:rPr>
            </w:pPr>
            <w:r w:rsidRPr="003255CE">
              <w:rPr>
                <w:color w:val="000000"/>
              </w:rPr>
              <w:t>1.</w:t>
            </w:r>
            <w:r w:rsidR="0062065D" w:rsidRPr="003255CE">
              <w:rPr>
                <w:color w:val="000000"/>
              </w:rPr>
              <w:t>50</w:t>
            </w:r>
          </w:p>
        </w:tc>
      </w:tr>
      <w:tr w:rsidR="00D345D1" w:rsidRPr="003255CE" w14:paraId="62DB5305" w14:textId="77777777" w:rsidTr="7F49EE7D">
        <w:tc>
          <w:tcPr>
            <w:tcW w:w="2102" w:type="dxa"/>
            <w:hideMark/>
          </w:tcPr>
          <w:p w14:paraId="7408ACE9" w14:textId="77777777" w:rsidR="00D345D1" w:rsidRPr="003255CE" w:rsidRDefault="00D345D1" w:rsidP="0082407D">
            <w:pPr>
              <w:pStyle w:val="TableText"/>
              <w:keepNext/>
              <w:rPr>
                <w:noProof w:val="0"/>
                <w:szCs w:val="20"/>
              </w:rPr>
            </w:pPr>
            <w:r w:rsidRPr="003255CE">
              <w:rPr>
                <w:noProof w:val="0"/>
                <w:szCs w:val="20"/>
              </w:rPr>
              <w:t>Mathematics 7</w:t>
            </w:r>
          </w:p>
        </w:tc>
        <w:tc>
          <w:tcPr>
            <w:tcW w:w="1439" w:type="dxa"/>
            <w:vAlign w:val="bottom"/>
            <w:hideMark/>
          </w:tcPr>
          <w:p w14:paraId="0BDE6A5F" w14:textId="1F57691F" w:rsidR="00D345D1" w:rsidRPr="003255CE" w:rsidRDefault="0062065D" w:rsidP="0082407D">
            <w:pPr>
              <w:pStyle w:val="TableText"/>
              <w:keepNext/>
              <w:ind w:right="144"/>
              <w:rPr>
                <w:noProof w:val="0"/>
                <w:color w:val="000000"/>
              </w:rPr>
            </w:pPr>
            <w:r w:rsidRPr="003255CE">
              <w:rPr>
                <w:color w:val="000000"/>
              </w:rPr>
              <w:t>6,310</w:t>
            </w:r>
          </w:p>
        </w:tc>
        <w:tc>
          <w:tcPr>
            <w:tcW w:w="1583" w:type="dxa"/>
            <w:vAlign w:val="bottom"/>
            <w:hideMark/>
          </w:tcPr>
          <w:p w14:paraId="6EA37E93" w14:textId="0072B8E7" w:rsidR="00D345D1" w:rsidRPr="003255CE" w:rsidRDefault="0062065D" w:rsidP="0082407D">
            <w:pPr>
              <w:pStyle w:val="TableText"/>
              <w:keepNext/>
              <w:ind w:right="288"/>
              <w:rPr>
                <w:noProof w:val="0"/>
                <w:color w:val="000000"/>
              </w:rPr>
            </w:pPr>
            <w:r w:rsidRPr="003255CE">
              <w:rPr>
                <w:color w:val="000000"/>
              </w:rPr>
              <w:t>2520</w:t>
            </w:r>
          </w:p>
        </w:tc>
        <w:tc>
          <w:tcPr>
            <w:tcW w:w="1296" w:type="dxa"/>
            <w:vAlign w:val="bottom"/>
            <w:hideMark/>
          </w:tcPr>
          <w:p w14:paraId="113BB2DC" w14:textId="5553D854" w:rsidR="00D345D1" w:rsidRPr="003255CE" w:rsidRDefault="0062065D" w:rsidP="0082407D">
            <w:pPr>
              <w:pStyle w:val="TableText"/>
              <w:keepNext/>
              <w:ind w:right="288"/>
              <w:rPr>
                <w:noProof w:val="0"/>
                <w:color w:val="000000"/>
              </w:rPr>
            </w:pPr>
            <w:r w:rsidRPr="003255CE">
              <w:rPr>
                <w:color w:val="000000"/>
              </w:rPr>
              <w:t>129</w:t>
            </w:r>
          </w:p>
        </w:tc>
        <w:tc>
          <w:tcPr>
            <w:tcW w:w="1727" w:type="dxa"/>
            <w:vAlign w:val="bottom"/>
            <w:hideMark/>
          </w:tcPr>
          <w:p w14:paraId="3A49534D" w14:textId="49BA4068" w:rsidR="00D345D1" w:rsidRPr="003255CE" w:rsidRDefault="00D345D1" w:rsidP="0082407D">
            <w:pPr>
              <w:pStyle w:val="TableText"/>
              <w:keepNext/>
              <w:ind w:right="432"/>
              <w:rPr>
                <w:noProof w:val="0"/>
                <w:color w:val="000000"/>
              </w:rPr>
            </w:pPr>
            <w:r w:rsidRPr="003255CE">
              <w:rPr>
                <w:color w:val="000000"/>
              </w:rPr>
              <w:t>0.</w:t>
            </w:r>
            <w:r w:rsidR="0062065D" w:rsidRPr="003255CE">
              <w:rPr>
                <w:color w:val="000000"/>
              </w:rPr>
              <w:t>06</w:t>
            </w:r>
          </w:p>
        </w:tc>
        <w:tc>
          <w:tcPr>
            <w:tcW w:w="1296" w:type="dxa"/>
            <w:vAlign w:val="bottom"/>
            <w:hideMark/>
          </w:tcPr>
          <w:p w14:paraId="2A0D7F59" w14:textId="541879C8" w:rsidR="00D345D1" w:rsidRPr="003255CE" w:rsidRDefault="00D345D1" w:rsidP="0082407D">
            <w:pPr>
              <w:pStyle w:val="TableText"/>
              <w:keepNext/>
              <w:ind w:right="288"/>
              <w:rPr>
                <w:noProof w:val="0"/>
                <w:color w:val="000000"/>
              </w:rPr>
            </w:pPr>
            <w:r w:rsidRPr="003255CE">
              <w:rPr>
                <w:color w:val="000000"/>
              </w:rPr>
              <w:t>1.</w:t>
            </w:r>
            <w:r w:rsidR="0062065D" w:rsidRPr="003255CE">
              <w:rPr>
                <w:color w:val="000000"/>
              </w:rPr>
              <w:t>62</w:t>
            </w:r>
          </w:p>
        </w:tc>
      </w:tr>
      <w:tr w:rsidR="00D345D1" w:rsidRPr="003255CE" w14:paraId="3711DA93" w14:textId="77777777" w:rsidTr="7F49EE7D">
        <w:tc>
          <w:tcPr>
            <w:tcW w:w="2102" w:type="dxa"/>
            <w:hideMark/>
          </w:tcPr>
          <w:p w14:paraId="130CD0EB" w14:textId="77777777" w:rsidR="00D345D1" w:rsidRPr="003255CE" w:rsidRDefault="00D345D1" w:rsidP="0082407D">
            <w:pPr>
              <w:pStyle w:val="TableText"/>
              <w:keepNext/>
              <w:rPr>
                <w:rFonts w:cs="Times New Roman"/>
                <w:noProof w:val="0"/>
                <w:szCs w:val="20"/>
              </w:rPr>
            </w:pPr>
            <w:r w:rsidRPr="003255CE">
              <w:rPr>
                <w:noProof w:val="0"/>
                <w:szCs w:val="20"/>
              </w:rPr>
              <w:t>Mathematics 8</w:t>
            </w:r>
          </w:p>
        </w:tc>
        <w:tc>
          <w:tcPr>
            <w:tcW w:w="1439" w:type="dxa"/>
            <w:vAlign w:val="bottom"/>
            <w:hideMark/>
          </w:tcPr>
          <w:p w14:paraId="6DB782A3" w14:textId="377121C3" w:rsidR="00D345D1" w:rsidRPr="003255CE" w:rsidRDefault="0062065D" w:rsidP="0082407D">
            <w:pPr>
              <w:pStyle w:val="TableText"/>
              <w:keepNext/>
              <w:ind w:right="144"/>
              <w:rPr>
                <w:noProof w:val="0"/>
                <w:color w:val="000000"/>
              </w:rPr>
            </w:pPr>
            <w:r w:rsidRPr="003255CE">
              <w:rPr>
                <w:color w:val="000000"/>
              </w:rPr>
              <w:t>6,379</w:t>
            </w:r>
          </w:p>
        </w:tc>
        <w:tc>
          <w:tcPr>
            <w:tcW w:w="1583" w:type="dxa"/>
            <w:vAlign w:val="bottom"/>
            <w:hideMark/>
          </w:tcPr>
          <w:p w14:paraId="341B9B0E" w14:textId="63964007" w:rsidR="00D345D1" w:rsidRPr="003255CE" w:rsidRDefault="0062065D" w:rsidP="0082407D">
            <w:pPr>
              <w:pStyle w:val="TableText"/>
              <w:keepNext/>
              <w:ind w:right="288"/>
              <w:rPr>
                <w:noProof w:val="0"/>
                <w:color w:val="000000"/>
              </w:rPr>
            </w:pPr>
            <w:r w:rsidRPr="003255CE">
              <w:rPr>
                <w:color w:val="000000"/>
              </w:rPr>
              <w:t>2533</w:t>
            </w:r>
          </w:p>
        </w:tc>
        <w:tc>
          <w:tcPr>
            <w:tcW w:w="1296" w:type="dxa"/>
            <w:vAlign w:val="bottom"/>
            <w:hideMark/>
          </w:tcPr>
          <w:p w14:paraId="22183B09" w14:textId="61DCBD39" w:rsidR="00D345D1" w:rsidRPr="003255CE" w:rsidRDefault="0062065D" w:rsidP="0082407D">
            <w:pPr>
              <w:pStyle w:val="TableText"/>
              <w:keepNext/>
              <w:ind w:right="288"/>
              <w:rPr>
                <w:noProof w:val="0"/>
                <w:color w:val="000000"/>
              </w:rPr>
            </w:pPr>
            <w:r w:rsidRPr="003255CE">
              <w:rPr>
                <w:color w:val="000000"/>
              </w:rPr>
              <w:t>140</w:t>
            </w:r>
          </w:p>
        </w:tc>
        <w:tc>
          <w:tcPr>
            <w:tcW w:w="1727" w:type="dxa"/>
            <w:vAlign w:val="bottom"/>
            <w:hideMark/>
          </w:tcPr>
          <w:p w14:paraId="169D7EAC" w14:textId="71FCC9FB" w:rsidR="00D345D1" w:rsidRPr="003255CE" w:rsidRDefault="00D345D1" w:rsidP="0082407D">
            <w:pPr>
              <w:pStyle w:val="TableText"/>
              <w:keepNext/>
              <w:ind w:right="432"/>
              <w:rPr>
                <w:noProof w:val="0"/>
                <w:color w:val="000000"/>
              </w:rPr>
            </w:pPr>
            <w:r w:rsidRPr="003255CE">
              <w:rPr>
                <w:color w:val="000000"/>
              </w:rPr>
              <w:t>0.</w:t>
            </w:r>
            <w:r w:rsidR="0062065D" w:rsidRPr="003255CE">
              <w:rPr>
                <w:color w:val="000000"/>
              </w:rPr>
              <w:t>23</w:t>
            </w:r>
          </w:p>
        </w:tc>
        <w:tc>
          <w:tcPr>
            <w:tcW w:w="1296" w:type="dxa"/>
            <w:vAlign w:val="bottom"/>
            <w:hideMark/>
          </w:tcPr>
          <w:p w14:paraId="33113B04" w14:textId="174C7A79" w:rsidR="00D345D1" w:rsidRPr="003255CE" w:rsidRDefault="00D345D1" w:rsidP="0082407D">
            <w:pPr>
              <w:pStyle w:val="TableText"/>
              <w:keepNext/>
              <w:ind w:right="288"/>
              <w:rPr>
                <w:noProof w:val="0"/>
                <w:color w:val="000000"/>
              </w:rPr>
            </w:pPr>
            <w:r w:rsidRPr="003255CE">
              <w:rPr>
                <w:color w:val="000000"/>
              </w:rPr>
              <w:t>1.</w:t>
            </w:r>
            <w:r w:rsidR="0062065D" w:rsidRPr="003255CE">
              <w:rPr>
                <w:color w:val="000000"/>
              </w:rPr>
              <w:t>77</w:t>
            </w:r>
          </w:p>
        </w:tc>
      </w:tr>
      <w:tr w:rsidR="00D345D1" w:rsidRPr="003255CE" w14:paraId="586E4F7A" w14:textId="77777777" w:rsidTr="7F49EE7D">
        <w:tc>
          <w:tcPr>
            <w:tcW w:w="2102" w:type="dxa"/>
            <w:hideMark/>
          </w:tcPr>
          <w:p w14:paraId="42FB163D" w14:textId="77777777" w:rsidR="00D345D1" w:rsidRPr="003255CE" w:rsidRDefault="00D345D1" w:rsidP="0082407D">
            <w:pPr>
              <w:pStyle w:val="TableText"/>
              <w:rPr>
                <w:rFonts w:cs="Times New Roman"/>
                <w:noProof w:val="0"/>
              </w:rPr>
            </w:pPr>
            <w:r w:rsidRPr="003255CE">
              <w:rPr>
                <w:noProof w:val="0"/>
              </w:rPr>
              <w:t>Mathematics 11</w:t>
            </w:r>
          </w:p>
        </w:tc>
        <w:tc>
          <w:tcPr>
            <w:tcW w:w="1439" w:type="dxa"/>
            <w:vAlign w:val="bottom"/>
            <w:hideMark/>
          </w:tcPr>
          <w:p w14:paraId="3590FE06" w14:textId="50EFB4C7" w:rsidR="00D345D1" w:rsidRPr="003255CE" w:rsidRDefault="0062065D" w:rsidP="0082407D">
            <w:pPr>
              <w:pStyle w:val="TableText"/>
              <w:keepNext/>
              <w:ind w:right="144"/>
              <w:rPr>
                <w:noProof w:val="0"/>
                <w:color w:val="000000"/>
              </w:rPr>
            </w:pPr>
            <w:r w:rsidRPr="003255CE">
              <w:rPr>
                <w:color w:val="000000"/>
              </w:rPr>
              <w:t>8,555</w:t>
            </w:r>
          </w:p>
        </w:tc>
        <w:tc>
          <w:tcPr>
            <w:tcW w:w="1583" w:type="dxa"/>
            <w:vAlign w:val="bottom"/>
            <w:hideMark/>
          </w:tcPr>
          <w:p w14:paraId="166DFA2F" w14:textId="221858A9" w:rsidR="00D345D1" w:rsidRPr="003255CE" w:rsidRDefault="0062065D" w:rsidP="0082407D">
            <w:pPr>
              <w:pStyle w:val="TableText"/>
              <w:keepNext/>
              <w:ind w:right="288"/>
              <w:rPr>
                <w:noProof w:val="0"/>
                <w:color w:val="000000"/>
              </w:rPr>
            </w:pPr>
            <w:r w:rsidRPr="003255CE">
              <w:rPr>
                <w:color w:val="000000"/>
              </w:rPr>
              <w:t>2558</w:t>
            </w:r>
          </w:p>
        </w:tc>
        <w:tc>
          <w:tcPr>
            <w:tcW w:w="1296" w:type="dxa"/>
            <w:vAlign w:val="bottom"/>
            <w:hideMark/>
          </w:tcPr>
          <w:p w14:paraId="142393ED" w14:textId="0489F095" w:rsidR="00D345D1" w:rsidRPr="003255CE" w:rsidRDefault="0062065D" w:rsidP="0082407D">
            <w:pPr>
              <w:pStyle w:val="TableText"/>
              <w:keepNext/>
              <w:ind w:right="288"/>
              <w:rPr>
                <w:noProof w:val="0"/>
                <w:color w:val="000000"/>
              </w:rPr>
            </w:pPr>
            <w:r w:rsidRPr="003255CE">
              <w:rPr>
                <w:color w:val="000000"/>
              </w:rPr>
              <w:t>147</w:t>
            </w:r>
          </w:p>
        </w:tc>
        <w:tc>
          <w:tcPr>
            <w:tcW w:w="1727" w:type="dxa"/>
            <w:vAlign w:val="bottom"/>
            <w:hideMark/>
          </w:tcPr>
          <w:p w14:paraId="33EE9D13" w14:textId="201A4A58" w:rsidR="00D345D1" w:rsidRPr="003255CE" w:rsidRDefault="00D345D1" w:rsidP="0082407D">
            <w:pPr>
              <w:pStyle w:val="TableText"/>
              <w:keepNext/>
              <w:ind w:right="432"/>
              <w:rPr>
                <w:noProof w:val="0"/>
                <w:color w:val="000000"/>
              </w:rPr>
            </w:pPr>
            <w:r w:rsidRPr="003255CE">
              <w:rPr>
                <w:color w:val="000000"/>
              </w:rPr>
              <w:t>0.</w:t>
            </w:r>
            <w:r w:rsidR="0062065D" w:rsidRPr="003255CE">
              <w:rPr>
                <w:color w:val="000000"/>
              </w:rPr>
              <w:t>54</w:t>
            </w:r>
          </w:p>
        </w:tc>
        <w:tc>
          <w:tcPr>
            <w:tcW w:w="1296" w:type="dxa"/>
            <w:vAlign w:val="bottom"/>
            <w:hideMark/>
          </w:tcPr>
          <w:p w14:paraId="640CC1A9" w14:textId="22FB445C" w:rsidR="00D345D1" w:rsidRPr="003255CE" w:rsidRDefault="00D345D1" w:rsidP="0082407D">
            <w:pPr>
              <w:pStyle w:val="TableText"/>
              <w:keepNext/>
              <w:ind w:right="288"/>
              <w:rPr>
                <w:noProof w:val="0"/>
                <w:color w:val="000000"/>
              </w:rPr>
            </w:pPr>
            <w:r w:rsidRPr="003255CE">
              <w:rPr>
                <w:color w:val="000000"/>
              </w:rPr>
              <w:t>1.</w:t>
            </w:r>
            <w:r w:rsidR="0062065D" w:rsidRPr="003255CE">
              <w:rPr>
                <w:color w:val="000000"/>
              </w:rPr>
              <w:t>85</w:t>
            </w:r>
          </w:p>
        </w:tc>
      </w:tr>
    </w:tbl>
    <w:p w14:paraId="09CF1A5C" w14:textId="560FDB3B" w:rsidR="00586EC9" w:rsidRPr="003255CE" w:rsidRDefault="00586EC9" w:rsidP="0082407D">
      <w:pPr>
        <w:spacing w:before="120"/>
      </w:pPr>
      <w:r w:rsidRPr="003255CE">
        <w:t>Included in the tables are the number of students for each assessment and the mean and SD of student scores expressed in terms of both scale score and theta score. The mean thetas and corresponding scale scores increase as expected over increasing grade levels across the vertical scale.</w:t>
      </w:r>
      <w:r w:rsidRPr="003255CE">
        <w:rPr>
          <w:rStyle w:val="FootnoteReference"/>
        </w:rPr>
        <w:footnoteReference w:id="13"/>
      </w:r>
    </w:p>
    <w:p w14:paraId="14A42F14" w14:textId="41461A50" w:rsidR="00B82064" w:rsidRPr="003255CE" w:rsidRDefault="00036068" w:rsidP="0082407D">
      <w:r w:rsidRPr="003255CE">
        <w:t xml:space="preserve">For students who took only operational items, the </w:t>
      </w:r>
      <w:r w:rsidR="00B82064" w:rsidRPr="003255CE">
        <w:t xml:space="preserve">number and the percentage of students in each achievement level and the number and the percentage who meet or exceed the standard are shown in </w:t>
      </w:r>
      <w:r w:rsidR="00586EC9" w:rsidRPr="003255CE">
        <w:rPr>
          <w:rStyle w:val="Cross-Reference"/>
        </w:rPr>
        <w:fldChar w:fldCharType="begin"/>
      </w:r>
      <w:r w:rsidR="00586EC9" w:rsidRPr="003255CE">
        <w:rPr>
          <w:rStyle w:val="Cross-Reference"/>
        </w:rPr>
        <w:instrText xml:space="preserve"> REF  _Ref125735324 \* Lower \h  \* MERGEFORMAT </w:instrText>
      </w:r>
      <w:r w:rsidR="00586EC9" w:rsidRPr="003255CE">
        <w:rPr>
          <w:rStyle w:val="Cross-Reference"/>
        </w:rPr>
      </w:r>
      <w:r w:rsidR="00586EC9" w:rsidRPr="003255CE">
        <w:rPr>
          <w:rStyle w:val="Cross-Reference"/>
        </w:rPr>
        <w:fldChar w:fldCharType="separate"/>
      </w:r>
      <w:r w:rsidR="00331C2F" w:rsidRPr="003255CE">
        <w:rPr>
          <w:rStyle w:val="Cross-Reference"/>
        </w:rPr>
        <w:t>table 7.25</w:t>
      </w:r>
      <w:r w:rsidR="00586EC9" w:rsidRPr="003255CE">
        <w:rPr>
          <w:rStyle w:val="Cross-Reference"/>
        </w:rPr>
        <w:fldChar w:fldCharType="end"/>
      </w:r>
      <w:r w:rsidR="00327CD4" w:rsidRPr="003255CE">
        <w:t xml:space="preserve"> </w:t>
      </w:r>
      <w:r w:rsidR="00B82064" w:rsidRPr="003255CE">
        <w:t xml:space="preserve">and </w:t>
      </w:r>
      <w:r w:rsidR="00586EC9" w:rsidRPr="003255CE">
        <w:rPr>
          <w:rStyle w:val="Cross-Reference"/>
        </w:rPr>
        <w:fldChar w:fldCharType="begin"/>
      </w:r>
      <w:r w:rsidR="00586EC9" w:rsidRPr="003255CE">
        <w:rPr>
          <w:rStyle w:val="Cross-Reference"/>
        </w:rPr>
        <w:instrText xml:space="preserve"> REF  _Ref125735334 \* Lower \h </w:instrText>
      </w:r>
      <w:r w:rsidR="00797F54" w:rsidRPr="003255CE">
        <w:rPr>
          <w:rStyle w:val="Cross-Reference"/>
        </w:rPr>
        <w:instrText xml:space="preserve"> \* MERGEFORMAT </w:instrText>
      </w:r>
      <w:r w:rsidR="00586EC9" w:rsidRPr="003255CE">
        <w:rPr>
          <w:rStyle w:val="Cross-Reference"/>
        </w:rPr>
      </w:r>
      <w:r w:rsidR="00586EC9" w:rsidRPr="003255CE">
        <w:rPr>
          <w:rStyle w:val="Cross-Reference"/>
        </w:rPr>
        <w:fldChar w:fldCharType="separate"/>
      </w:r>
      <w:r w:rsidR="00331C2F" w:rsidRPr="003255CE">
        <w:rPr>
          <w:rStyle w:val="Cross-Reference"/>
        </w:rPr>
        <w:t>table 7.26</w:t>
      </w:r>
      <w:r w:rsidR="00586EC9" w:rsidRPr="003255CE">
        <w:rPr>
          <w:rStyle w:val="Cross-Reference"/>
        </w:rPr>
        <w:fldChar w:fldCharType="end"/>
      </w:r>
      <w:r w:rsidR="00B82064" w:rsidRPr="003255CE">
        <w:t xml:space="preserve">. </w:t>
      </w:r>
      <w:r w:rsidR="00D80035" w:rsidRPr="003255CE">
        <w:t xml:space="preserve">Except for grade </w:t>
      </w:r>
      <w:r w:rsidR="00720E3B" w:rsidRPr="003255CE">
        <w:t>three</w:t>
      </w:r>
      <w:r w:rsidR="00B82064" w:rsidRPr="003255CE">
        <w:t>, more test takers met or exceeded standards in ELA than in mathematics across grade</w:t>
      </w:r>
      <w:r w:rsidR="00595F8C" w:rsidRPr="003255CE">
        <w:t xml:space="preserve"> level</w:t>
      </w:r>
      <w:r w:rsidR="00B82064" w:rsidRPr="003255CE">
        <w:t xml:space="preserve">s. The percentage of students meeting or exceeding standards is in the range of </w:t>
      </w:r>
      <w:r w:rsidR="007049F2" w:rsidRPr="003255CE">
        <w:t xml:space="preserve">44 </w:t>
      </w:r>
      <w:r w:rsidR="00B82064" w:rsidRPr="003255CE">
        <w:t>to</w:t>
      </w:r>
      <w:r w:rsidR="00327CD4" w:rsidRPr="003255CE" w:rsidDel="00D80035">
        <w:t xml:space="preserve"> </w:t>
      </w:r>
      <w:r w:rsidR="00201E6F" w:rsidRPr="003255CE">
        <w:t xml:space="preserve">57 </w:t>
      </w:r>
      <w:r w:rsidR="00B82064" w:rsidRPr="003255CE">
        <w:t>percent in ELA and</w:t>
      </w:r>
      <w:r w:rsidR="00B82064" w:rsidRPr="003255CE" w:rsidDel="00050C3F">
        <w:t xml:space="preserve"> </w:t>
      </w:r>
      <w:r w:rsidR="00A97A1D" w:rsidRPr="003255CE">
        <w:t xml:space="preserve">30 </w:t>
      </w:r>
      <w:r w:rsidR="00B82064" w:rsidRPr="003255CE">
        <w:t xml:space="preserve">to </w:t>
      </w:r>
      <w:r w:rsidR="00C24B06" w:rsidRPr="003255CE">
        <w:t xml:space="preserve">46 </w:t>
      </w:r>
      <w:r w:rsidR="00B82064" w:rsidRPr="003255CE">
        <w:t>percent in mathematics in grades three through</w:t>
      </w:r>
      <w:r w:rsidR="00B82064" w:rsidRPr="003255CE" w:rsidDel="00050C3F">
        <w:t xml:space="preserve"> </w:t>
      </w:r>
      <w:r w:rsidR="00B82064" w:rsidRPr="003255CE">
        <w:t>eight and grade eleven.</w:t>
      </w:r>
    </w:p>
    <w:p w14:paraId="4C5FD00F" w14:textId="6BE15790" w:rsidR="00B82064" w:rsidRPr="003255CE" w:rsidRDefault="00586EC9" w:rsidP="0082407D">
      <w:r w:rsidRPr="003255CE">
        <w:t xml:space="preserve">In both tables, the numbers in the </w:t>
      </w:r>
      <w:r w:rsidRPr="003255CE">
        <w:rPr>
          <w:i/>
          <w:iCs/>
        </w:rPr>
        <w:t xml:space="preserve">Standard Met/Exceeded N </w:t>
      </w:r>
      <w:r w:rsidRPr="003255CE">
        <w:t xml:space="preserve">and </w:t>
      </w:r>
      <w:r w:rsidRPr="003255CE">
        <w:rPr>
          <w:i/>
          <w:iCs/>
        </w:rPr>
        <w:t>Standard Met/</w:t>
      </w:r>
      <w:r w:rsidR="006243D9" w:rsidRPr="003255CE">
        <w:rPr>
          <w:i/>
          <w:iCs/>
        </w:rPr>
        <w:t>‌</w:t>
      </w:r>
      <w:r w:rsidRPr="003255CE">
        <w:rPr>
          <w:i/>
          <w:iCs/>
        </w:rPr>
        <w:t>Exceeded</w:t>
      </w:r>
      <w:r w:rsidR="006243D9" w:rsidRPr="003255CE">
        <w:rPr>
          <w:i/>
          <w:iCs/>
        </w:rPr>
        <w:t> </w:t>
      </w:r>
      <w:r w:rsidRPr="003255CE">
        <w:rPr>
          <w:i/>
          <w:iCs/>
        </w:rPr>
        <w:t>%</w:t>
      </w:r>
      <w:r w:rsidRPr="003255CE">
        <w:t xml:space="preserve"> may not exactly match the sum of Level 3 and Level 4 percentages because of rounding.</w:t>
      </w:r>
    </w:p>
    <w:p w14:paraId="3EE92417" w14:textId="2C73E238" w:rsidR="0022483D" w:rsidRPr="003255CE" w:rsidRDefault="00634AF3" w:rsidP="0082407D">
      <w:pPr>
        <w:keepNext/>
      </w:pPr>
      <w:r w:rsidRPr="003255CE">
        <w:lastRenderedPageBreak/>
        <w:t>Percentages of students</w:t>
      </w:r>
      <w:r w:rsidR="00A4195B" w:rsidRPr="003255CE">
        <w:t xml:space="preserve"> </w:t>
      </w:r>
      <w:r w:rsidR="00441962" w:rsidRPr="003255CE">
        <w:t>who took</w:t>
      </w:r>
      <w:r w:rsidR="00030407" w:rsidRPr="003255CE">
        <w:t xml:space="preserve"> only operational items</w:t>
      </w:r>
      <w:r w:rsidR="00A4195B" w:rsidRPr="003255CE">
        <w:t xml:space="preserve"> </w:t>
      </w:r>
      <w:r w:rsidRPr="003255CE">
        <w:t xml:space="preserve">in each achievement level for ELA are in </w:t>
      </w:r>
      <w:r w:rsidRPr="003255CE">
        <w:rPr>
          <w:rStyle w:val="Cross-Reference"/>
        </w:rPr>
        <w:fldChar w:fldCharType="begin"/>
      </w:r>
      <w:r w:rsidRPr="003255CE">
        <w:rPr>
          <w:rStyle w:val="Cross-Reference"/>
        </w:rPr>
        <w:instrText xml:space="preserve"> REF  _Ref125735324 \* Lower \h  \* MERGEFORMAT </w:instrText>
      </w:r>
      <w:r w:rsidRPr="003255CE">
        <w:rPr>
          <w:rStyle w:val="Cross-Reference"/>
        </w:rPr>
      </w:r>
      <w:r w:rsidRPr="003255CE">
        <w:rPr>
          <w:rStyle w:val="Cross-Reference"/>
        </w:rPr>
        <w:fldChar w:fldCharType="separate"/>
      </w:r>
      <w:r w:rsidR="00331C2F" w:rsidRPr="003255CE">
        <w:rPr>
          <w:rStyle w:val="Cross-Reference"/>
        </w:rPr>
        <w:t>table 7.25</w:t>
      </w:r>
      <w:r w:rsidRPr="003255CE">
        <w:rPr>
          <w:rStyle w:val="Cross-Reference"/>
        </w:rPr>
        <w:fldChar w:fldCharType="end"/>
      </w:r>
      <w:r w:rsidRPr="003255CE">
        <w:t>, and their graphic</w:t>
      </w:r>
      <w:r w:rsidR="004774E3" w:rsidRPr="003255CE">
        <w:t>al</w:t>
      </w:r>
      <w:r w:rsidRPr="003255CE">
        <w:t xml:space="preserve"> representation is displayed in </w:t>
      </w:r>
      <w:r w:rsidR="00E90D5A" w:rsidRPr="003255CE">
        <w:rPr>
          <w:rStyle w:val="Cross-Reference"/>
        </w:rPr>
        <w:fldChar w:fldCharType="begin"/>
      </w:r>
      <w:r w:rsidR="00E90D5A" w:rsidRPr="003255CE">
        <w:rPr>
          <w:rStyle w:val="Cross-Reference"/>
        </w:rPr>
        <w:instrText xml:space="preserve"> REF  _Ref131160588 \* Lower \h  \* MERGEFORMAT </w:instrText>
      </w:r>
      <w:r w:rsidR="00E90D5A" w:rsidRPr="003255CE">
        <w:rPr>
          <w:rStyle w:val="Cross-Reference"/>
        </w:rPr>
      </w:r>
      <w:r w:rsidR="00E90D5A" w:rsidRPr="003255CE">
        <w:rPr>
          <w:rStyle w:val="Cross-Reference"/>
        </w:rPr>
        <w:fldChar w:fldCharType="separate"/>
      </w:r>
      <w:r w:rsidR="00331C2F" w:rsidRPr="003255CE">
        <w:rPr>
          <w:rStyle w:val="Cross-Reference"/>
        </w:rPr>
        <w:t>figure 7.4</w:t>
      </w:r>
      <w:r w:rsidR="00E90D5A" w:rsidRPr="003255CE">
        <w:rPr>
          <w:rStyle w:val="Cross-Reference"/>
        </w:rPr>
        <w:fldChar w:fldCharType="end"/>
      </w:r>
      <w:r w:rsidRPr="003255CE">
        <w:t>, which immediately follows.</w:t>
      </w:r>
    </w:p>
    <w:p w14:paraId="00D92F7E" w14:textId="2B821D9B" w:rsidR="00586EC9" w:rsidRPr="003255CE" w:rsidRDefault="00586EC9" w:rsidP="0082407D">
      <w:pPr>
        <w:pStyle w:val="Caption"/>
      </w:pPr>
      <w:bookmarkStart w:id="976" w:name="_Ref125735324"/>
      <w:bookmarkStart w:id="977" w:name="_Toc221195793"/>
      <w:r w:rsidRPr="003255CE">
        <w:t>Table </w:t>
      </w:r>
      <w:fldSimple w:instr=" STYLEREF 2 \s ">
        <w:r w:rsidR="00331C2F" w:rsidRPr="003255CE">
          <w:rPr>
            <w:noProof/>
          </w:rPr>
          <w:t>7</w:t>
        </w:r>
      </w:fldSimple>
      <w:r w:rsidR="00EF1E03" w:rsidRPr="003255CE">
        <w:t>.</w:t>
      </w:r>
      <w:fldSimple w:instr=" SEQ Table \* ARABIC \s 2 ">
        <w:r w:rsidR="00331C2F" w:rsidRPr="003255CE">
          <w:rPr>
            <w:noProof/>
          </w:rPr>
          <w:t>25</w:t>
        </w:r>
      </w:fldSimple>
      <w:bookmarkEnd w:id="976"/>
      <w:r w:rsidRPr="003255CE">
        <w:t xml:space="preserve">  </w:t>
      </w:r>
      <w:r w:rsidR="003B3AB2" w:rsidRPr="003255CE">
        <w:t xml:space="preserve">Achievement Levels for </w:t>
      </w:r>
      <w:r w:rsidR="00824C71" w:rsidRPr="003255CE">
        <w:t xml:space="preserve">Students </w:t>
      </w:r>
      <w:r w:rsidR="00441962" w:rsidRPr="003255CE">
        <w:t>Who Took</w:t>
      </w:r>
      <w:r w:rsidR="00030407" w:rsidRPr="003255CE">
        <w:t xml:space="preserve"> Only Operational Items </w:t>
      </w:r>
      <w:r w:rsidR="00824C71" w:rsidRPr="003255CE">
        <w:t>for the Smarter Balanced for ELA</w:t>
      </w:r>
      <w:bookmarkEnd w:id="977"/>
    </w:p>
    <w:tbl>
      <w:tblPr>
        <w:tblStyle w:val="TRs"/>
        <w:tblW w:w="9922" w:type="dxa"/>
        <w:tblLayout w:type="fixed"/>
        <w:tblCellMar>
          <w:left w:w="58" w:type="dxa"/>
          <w:right w:w="58" w:type="dxa"/>
        </w:tblCellMar>
        <w:tblLook w:val="0020" w:firstRow="1" w:lastRow="0" w:firstColumn="0" w:lastColumn="0" w:noHBand="0" w:noVBand="0"/>
      </w:tblPr>
      <w:tblGrid>
        <w:gridCol w:w="1152"/>
        <w:gridCol w:w="1147"/>
        <w:gridCol w:w="717"/>
        <w:gridCol w:w="1008"/>
        <w:gridCol w:w="718"/>
        <w:gridCol w:w="1008"/>
        <w:gridCol w:w="718"/>
        <w:gridCol w:w="1008"/>
        <w:gridCol w:w="718"/>
        <w:gridCol w:w="1008"/>
        <w:gridCol w:w="720"/>
      </w:tblGrid>
      <w:tr w:rsidR="00AF3253" w:rsidRPr="003255CE" w14:paraId="2E4E8183" w14:textId="77777777" w:rsidTr="00BE73A0">
        <w:trPr>
          <w:cnfStyle w:val="100000000000" w:firstRow="1" w:lastRow="0" w:firstColumn="0" w:lastColumn="0" w:oddVBand="0" w:evenVBand="0" w:oddHBand="0" w:evenHBand="0" w:firstRowFirstColumn="0" w:firstRowLastColumn="0" w:lastRowFirstColumn="0" w:lastRowLastColumn="0"/>
          <w:trHeight w:val="1728"/>
        </w:trPr>
        <w:tc>
          <w:tcPr>
            <w:tcW w:w="1152" w:type="dxa"/>
          </w:tcPr>
          <w:p w14:paraId="26FFACBF" w14:textId="77777777" w:rsidR="00B82064" w:rsidRPr="003255CE" w:rsidRDefault="00B82064" w:rsidP="0082407D">
            <w:pPr>
              <w:pStyle w:val="TableHead"/>
              <w:keepLines/>
              <w:rPr>
                <w:b/>
                <w:bCs w:val="0"/>
                <w:noProof w:val="0"/>
              </w:rPr>
            </w:pPr>
            <w:r w:rsidRPr="003255CE">
              <w:rPr>
                <w:b/>
                <w:bCs w:val="0"/>
                <w:noProof w:val="0"/>
              </w:rPr>
              <w:t>Content Area and Grade</w:t>
            </w:r>
            <w:r w:rsidR="00352B58" w:rsidRPr="003255CE">
              <w:rPr>
                <w:b/>
                <w:bCs w:val="0"/>
                <w:noProof w:val="0"/>
              </w:rPr>
              <w:t xml:space="preserve"> Level</w:t>
            </w:r>
          </w:p>
        </w:tc>
        <w:tc>
          <w:tcPr>
            <w:tcW w:w="1147" w:type="dxa"/>
            <w:textDirection w:val="btLr"/>
            <w:vAlign w:val="center"/>
          </w:tcPr>
          <w:p w14:paraId="3992E92A" w14:textId="77777777" w:rsidR="00B82064" w:rsidRPr="003255CE" w:rsidRDefault="00B82064" w:rsidP="0082407D">
            <w:pPr>
              <w:pStyle w:val="TableHead"/>
              <w:keepNext/>
              <w:keepLines/>
              <w:ind w:left="72"/>
              <w:jc w:val="left"/>
              <w:rPr>
                <w:b/>
                <w:bCs w:val="0"/>
                <w:noProof w:val="0"/>
              </w:rPr>
            </w:pPr>
            <w:r w:rsidRPr="003255CE">
              <w:rPr>
                <w:b/>
                <w:bCs w:val="0"/>
                <w:noProof w:val="0"/>
              </w:rPr>
              <w:t>Standard Not Met N</w:t>
            </w:r>
          </w:p>
        </w:tc>
        <w:tc>
          <w:tcPr>
            <w:tcW w:w="717" w:type="dxa"/>
            <w:textDirection w:val="btLr"/>
            <w:vAlign w:val="center"/>
          </w:tcPr>
          <w:p w14:paraId="5407C410" w14:textId="77777777" w:rsidR="00B82064" w:rsidRPr="003255CE" w:rsidRDefault="00B82064" w:rsidP="0082407D">
            <w:pPr>
              <w:pStyle w:val="TableHead"/>
              <w:keepNext/>
              <w:keepLines/>
              <w:ind w:left="72"/>
              <w:jc w:val="left"/>
              <w:rPr>
                <w:b/>
                <w:bCs w:val="0"/>
                <w:noProof w:val="0"/>
              </w:rPr>
            </w:pPr>
            <w:r w:rsidRPr="003255CE">
              <w:rPr>
                <w:b/>
                <w:bCs w:val="0"/>
                <w:noProof w:val="0"/>
              </w:rPr>
              <w:t>Standard Not Met %</w:t>
            </w:r>
          </w:p>
        </w:tc>
        <w:tc>
          <w:tcPr>
            <w:tcW w:w="1008" w:type="dxa"/>
            <w:textDirection w:val="btLr"/>
            <w:vAlign w:val="center"/>
          </w:tcPr>
          <w:p w14:paraId="48F98D34" w14:textId="77777777" w:rsidR="00B82064" w:rsidRPr="003255CE" w:rsidRDefault="00B82064" w:rsidP="0082407D">
            <w:pPr>
              <w:pStyle w:val="TableHead"/>
              <w:keepNext/>
              <w:keepLines/>
              <w:ind w:left="72"/>
              <w:jc w:val="left"/>
              <w:rPr>
                <w:b/>
                <w:bCs w:val="0"/>
                <w:noProof w:val="0"/>
              </w:rPr>
            </w:pPr>
            <w:r w:rsidRPr="003255CE">
              <w:rPr>
                <w:b/>
                <w:bCs w:val="0"/>
                <w:noProof w:val="0"/>
              </w:rPr>
              <w:t>Standard Nearly Met N</w:t>
            </w:r>
          </w:p>
        </w:tc>
        <w:tc>
          <w:tcPr>
            <w:tcW w:w="718" w:type="dxa"/>
            <w:textDirection w:val="btLr"/>
            <w:vAlign w:val="center"/>
          </w:tcPr>
          <w:p w14:paraId="28AAD33E" w14:textId="77777777" w:rsidR="00B82064" w:rsidRPr="003255CE" w:rsidRDefault="00B82064" w:rsidP="0082407D">
            <w:pPr>
              <w:pStyle w:val="TableHead"/>
              <w:keepNext/>
              <w:keepLines/>
              <w:ind w:left="72"/>
              <w:jc w:val="left"/>
              <w:rPr>
                <w:b/>
                <w:bCs w:val="0"/>
                <w:noProof w:val="0"/>
              </w:rPr>
            </w:pPr>
            <w:r w:rsidRPr="003255CE">
              <w:rPr>
                <w:b/>
                <w:bCs w:val="0"/>
                <w:noProof w:val="0"/>
              </w:rPr>
              <w:t>Standard Nearly Met %</w:t>
            </w:r>
          </w:p>
        </w:tc>
        <w:tc>
          <w:tcPr>
            <w:tcW w:w="1008" w:type="dxa"/>
            <w:textDirection w:val="btLr"/>
            <w:vAlign w:val="center"/>
          </w:tcPr>
          <w:p w14:paraId="3C76B2B6" w14:textId="77777777" w:rsidR="00B82064" w:rsidRPr="003255CE" w:rsidRDefault="00B82064" w:rsidP="0082407D">
            <w:pPr>
              <w:pStyle w:val="TableHead"/>
              <w:keepNext/>
              <w:keepLines/>
              <w:ind w:left="72"/>
              <w:jc w:val="left"/>
              <w:rPr>
                <w:b/>
                <w:bCs w:val="0"/>
                <w:noProof w:val="0"/>
              </w:rPr>
            </w:pPr>
            <w:r w:rsidRPr="003255CE">
              <w:rPr>
                <w:b/>
                <w:bCs w:val="0"/>
                <w:noProof w:val="0"/>
              </w:rPr>
              <w:t>Standard Met N</w:t>
            </w:r>
          </w:p>
        </w:tc>
        <w:tc>
          <w:tcPr>
            <w:tcW w:w="718" w:type="dxa"/>
            <w:textDirection w:val="btLr"/>
            <w:vAlign w:val="center"/>
          </w:tcPr>
          <w:p w14:paraId="30B2CB02" w14:textId="77777777" w:rsidR="00B82064" w:rsidRPr="003255CE" w:rsidRDefault="00B82064" w:rsidP="0082407D">
            <w:pPr>
              <w:pStyle w:val="TableHead"/>
              <w:keepNext/>
              <w:keepLines/>
              <w:ind w:left="72"/>
              <w:jc w:val="left"/>
              <w:rPr>
                <w:b/>
                <w:bCs w:val="0"/>
                <w:noProof w:val="0"/>
              </w:rPr>
            </w:pPr>
            <w:r w:rsidRPr="003255CE">
              <w:rPr>
                <w:b/>
                <w:bCs w:val="0"/>
                <w:noProof w:val="0"/>
              </w:rPr>
              <w:t>Standard Met %</w:t>
            </w:r>
          </w:p>
        </w:tc>
        <w:tc>
          <w:tcPr>
            <w:tcW w:w="1008" w:type="dxa"/>
            <w:textDirection w:val="btLr"/>
            <w:vAlign w:val="center"/>
          </w:tcPr>
          <w:p w14:paraId="5622CBDD" w14:textId="77777777" w:rsidR="00B82064" w:rsidRPr="003255CE" w:rsidRDefault="00B82064" w:rsidP="0082407D">
            <w:pPr>
              <w:pStyle w:val="TableHead"/>
              <w:keepNext/>
              <w:keepLines/>
              <w:ind w:left="72"/>
              <w:jc w:val="left"/>
              <w:rPr>
                <w:b/>
                <w:bCs w:val="0"/>
                <w:noProof w:val="0"/>
              </w:rPr>
            </w:pPr>
            <w:r w:rsidRPr="003255CE">
              <w:rPr>
                <w:b/>
                <w:bCs w:val="0"/>
                <w:noProof w:val="0"/>
              </w:rPr>
              <w:t>Standard Exceeded N</w:t>
            </w:r>
          </w:p>
        </w:tc>
        <w:tc>
          <w:tcPr>
            <w:tcW w:w="718" w:type="dxa"/>
            <w:textDirection w:val="btLr"/>
            <w:vAlign w:val="center"/>
          </w:tcPr>
          <w:p w14:paraId="0FF3C9B6" w14:textId="77777777" w:rsidR="00B82064" w:rsidRPr="003255CE" w:rsidRDefault="00B82064" w:rsidP="0082407D">
            <w:pPr>
              <w:pStyle w:val="TableHead"/>
              <w:keepNext/>
              <w:keepLines/>
              <w:ind w:left="72"/>
              <w:jc w:val="left"/>
              <w:rPr>
                <w:b/>
                <w:bCs w:val="0"/>
                <w:noProof w:val="0"/>
              </w:rPr>
            </w:pPr>
            <w:r w:rsidRPr="003255CE">
              <w:rPr>
                <w:b/>
                <w:bCs w:val="0"/>
                <w:noProof w:val="0"/>
              </w:rPr>
              <w:t>Standard Exceeded %</w:t>
            </w:r>
          </w:p>
        </w:tc>
        <w:tc>
          <w:tcPr>
            <w:tcW w:w="1008" w:type="dxa"/>
            <w:textDirection w:val="btLr"/>
            <w:vAlign w:val="center"/>
          </w:tcPr>
          <w:p w14:paraId="168DF83A" w14:textId="77777777" w:rsidR="00B82064" w:rsidRPr="003255CE" w:rsidRDefault="00B82064" w:rsidP="0082407D">
            <w:pPr>
              <w:pStyle w:val="TableHead"/>
              <w:keepNext/>
              <w:keepLines/>
              <w:ind w:left="72"/>
              <w:jc w:val="left"/>
              <w:rPr>
                <w:b/>
                <w:bCs w:val="0"/>
                <w:noProof w:val="0"/>
              </w:rPr>
            </w:pPr>
            <w:r w:rsidRPr="003255CE">
              <w:rPr>
                <w:b/>
                <w:bCs w:val="0"/>
                <w:noProof w:val="0"/>
              </w:rPr>
              <w:t>Standard Met/‌Exceeded N</w:t>
            </w:r>
          </w:p>
        </w:tc>
        <w:tc>
          <w:tcPr>
            <w:tcW w:w="720" w:type="dxa"/>
            <w:textDirection w:val="btLr"/>
            <w:vAlign w:val="center"/>
          </w:tcPr>
          <w:p w14:paraId="5F7889E2" w14:textId="77777777" w:rsidR="00B82064" w:rsidRPr="003255CE" w:rsidRDefault="00B82064" w:rsidP="0082407D">
            <w:pPr>
              <w:pStyle w:val="TableHead"/>
              <w:keepNext/>
              <w:keepLines/>
              <w:ind w:left="72"/>
              <w:jc w:val="left"/>
              <w:rPr>
                <w:b/>
                <w:bCs w:val="0"/>
                <w:noProof w:val="0"/>
              </w:rPr>
            </w:pPr>
            <w:r w:rsidRPr="003255CE">
              <w:rPr>
                <w:b/>
                <w:bCs w:val="0"/>
                <w:noProof w:val="0"/>
              </w:rPr>
              <w:t>Standard Met/‌Exceeded %</w:t>
            </w:r>
          </w:p>
        </w:tc>
      </w:tr>
      <w:tr w:rsidR="00D345D1" w:rsidRPr="003255CE" w14:paraId="08894BAE" w14:textId="77777777" w:rsidTr="00704D3D">
        <w:tc>
          <w:tcPr>
            <w:tcW w:w="1152" w:type="dxa"/>
          </w:tcPr>
          <w:p w14:paraId="14CB5356" w14:textId="77777777" w:rsidR="00D345D1" w:rsidRPr="003255CE" w:rsidRDefault="00D345D1" w:rsidP="0082407D">
            <w:pPr>
              <w:pStyle w:val="TableText"/>
            </w:pPr>
            <w:r w:rsidRPr="003255CE">
              <w:t>ELA 3</w:t>
            </w:r>
          </w:p>
        </w:tc>
        <w:tc>
          <w:tcPr>
            <w:tcW w:w="1147" w:type="dxa"/>
            <w:vAlign w:val="bottom"/>
          </w:tcPr>
          <w:p w14:paraId="5748CE6D" w14:textId="544F0BD2" w:rsidR="00D345D1" w:rsidRPr="003255CE" w:rsidRDefault="0062065D" w:rsidP="0082407D">
            <w:pPr>
              <w:pStyle w:val="TableText"/>
            </w:pPr>
            <w:r w:rsidRPr="003255CE">
              <w:rPr>
                <w:color w:val="000000"/>
              </w:rPr>
              <w:t>126,943</w:t>
            </w:r>
          </w:p>
        </w:tc>
        <w:tc>
          <w:tcPr>
            <w:tcW w:w="717" w:type="dxa"/>
            <w:vAlign w:val="bottom"/>
          </w:tcPr>
          <w:p w14:paraId="1F2410AE" w14:textId="4F3E7F67" w:rsidR="00D345D1" w:rsidRPr="003255CE" w:rsidRDefault="0062065D" w:rsidP="0082407D">
            <w:pPr>
              <w:pStyle w:val="TableText"/>
            </w:pPr>
            <w:r w:rsidRPr="003255CE">
              <w:rPr>
                <w:color w:val="000000"/>
              </w:rPr>
              <w:t>33</w:t>
            </w:r>
            <w:r w:rsidR="00D345D1" w:rsidRPr="003255CE">
              <w:rPr>
                <w:color w:val="000000"/>
              </w:rPr>
              <w:t>%</w:t>
            </w:r>
          </w:p>
        </w:tc>
        <w:tc>
          <w:tcPr>
            <w:tcW w:w="1008" w:type="dxa"/>
            <w:vAlign w:val="bottom"/>
          </w:tcPr>
          <w:p w14:paraId="45A097F6" w14:textId="4560E221" w:rsidR="00D345D1" w:rsidRPr="003255CE" w:rsidRDefault="0062065D" w:rsidP="0082407D">
            <w:pPr>
              <w:pStyle w:val="TableText"/>
            </w:pPr>
            <w:r w:rsidRPr="003255CE">
              <w:rPr>
                <w:color w:val="000000"/>
              </w:rPr>
              <w:t>90,200</w:t>
            </w:r>
          </w:p>
        </w:tc>
        <w:tc>
          <w:tcPr>
            <w:tcW w:w="718" w:type="dxa"/>
            <w:vAlign w:val="bottom"/>
          </w:tcPr>
          <w:p w14:paraId="3CF28D69" w14:textId="33408139" w:rsidR="00D345D1" w:rsidRPr="003255CE" w:rsidRDefault="00D345D1" w:rsidP="0082407D">
            <w:pPr>
              <w:pStyle w:val="TableText"/>
            </w:pPr>
            <w:r w:rsidRPr="003255CE">
              <w:rPr>
                <w:color w:val="000000"/>
              </w:rPr>
              <w:t>23%</w:t>
            </w:r>
          </w:p>
        </w:tc>
        <w:tc>
          <w:tcPr>
            <w:tcW w:w="1008" w:type="dxa"/>
            <w:vAlign w:val="bottom"/>
          </w:tcPr>
          <w:p w14:paraId="4027D534" w14:textId="386E02E1" w:rsidR="00D345D1" w:rsidRPr="003255CE" w:rsidRDefault="00D345D1" w:rsidP="0082407D">
            <w:pPr>
              <w:pStyle w:val="TableText"/>
            </w:pPr>
            <w:r w:rsidRPr="003255CE">
              <w:rPr>
                <w:color w:val="000000"/>
              </w:rPr>
              <w:t>78,</w:t>
            </w:r>
            <w:r w:rsidR="0062065D" w:rsidRPr="003255CE">
              <w:rPr>
                <w:color w:val="000000"/>
              </w:rPr>
              <w:t>875</w:t>
            </w:r>
          </w:p>
        </w:tc>
        <w:tc>
          <w:tcPr>
            <w:tcW w:w="718" w:type="dxa"/>
            <w:vAlign w:val="bottom"/>
          </w:tcPr>
          <w:p w14:paraId="532B007C" w14:textId="68AC7B97" w:rsidR="00D345D1" w:rsidRPr="003255CE" w:rsidRDefault="00D345D1" w:rsidP="0082407D">
            <w:pPr>
              <w:pStyle w:val="TableText"/>
            </w:pPr>
            <w:r w:rsidRPr="003255CE">
              <w:rPr>
                <w:color w:val="000000"/>
              </w:rPr>
              <w:t>20%</w:t>
            </w:r>
          </w:p>
        </w:tc>
        <w:tc>
          <w:tcPr>
            <w:tcW w:w="1008" w:type="dxa"/>
            <w:vAlign w:val="bottom"/>
          </w:tcPr>
          <w:p w14:paraId="33BE71A9" w14:textId="09FA39F5" w:rsidR="00D345D1" w:rsidRPr="003255CE" w:rsidRDefault="00D345D1" w:rsidP="0082407D">
            <w:pPr>
              <w:pStyle w:val="TableText"/>
            </w:pPr>
            <w:r w:rsidRPr="003255CE">
              <w:rPr>
                <w:color w:val="000000"/>
              </w:rPr>
              <w:t>93,</w:t>
            </w:r>
            <w:r w:rsidR="0062065D" w:rsidRPr="003255CE">
              <w:rPr>
                <w:color w:val="000000"/>
              </w:rPr>
              <w:t>672</w:t>
            </w:r>
          </w:p>
        </w:tc>
        <w:tc>
          <w:tcPr>
            <w:tcW w:w="718" w:type="dxa"/>
            <w:vAlign w:val="bottom"/>
          </w:tcPr>
          <w:p w14:paraId="2C1B275A" w14:textId="68215CF6" w:rsidR="00D345D1" w:rsidRPr="003255CE" w:rsidRDefault="0062065D" w:rsidP="0082407D">
            <w:pPr>
              <w:pStyle w:val="TableText"/>
            </w:pPr>
            <w:r w:rsidRPr="003255CE">
              <w:rPr>
                <w:color w:val="000000"/>
              </w:rPr>
              <w:t>24</w:t>
            </w:r>
            <w:r w:rsidR="00D345D1" w:rsidRPr="003255CE">
              <w:rPr>
                <w:color w:val="000000"/>
              </w:rPr>
              <w:t>%</w:t>
            </w:r>
          </w:p>
        </w:tc>
        <w:tc>
          <w:tcPr>
            <w:tcW w:w="1008" w:type="dxa"/>
            <w:vAlign w:val="bottom"/>
          </w:tcPr>
          <w:p w14:paraId="28C18210" w14:textId="65E6E8DA" w:rsidR="00D345D1" w:rsidRPr="003255CE" w:rsidRDefault="00D345D1" w:rsidP="0082407D">
            <w:pPr>
              <w:pStyle w:val="TableText"/>
            </w:pPr>
            <w:r w:rsidRPr="003255CE">
              <w:rPr>
                <w:color w:val="000000"/>
              </w:rPr>
              <w:t>172,</w:t>
            </w:r>
            <w:r w:rsidR="0062065D" w:rsidRPr="003255CE">
              <w:rPr>
                <w:color w:val="000000"/>
              </w:rPr>
              <w:t>547</w:t>
            </w:r>
          </w:p>
        </w:tc>
        <w:tc>
          <w:tcPr>
            <w:tcW w:w="720" w:type="dxa"/>
            <w:vAlign w:val="bottom"/>
          </w:tcPr>
          <w:p w14:paraId="22A7558A" w14:textId="548FAE66" w:rsidR="00D345D1" w:rsidRPr="003255CE" w:rsidRDefault="0062065D" w:rsidP="0082407D">
            <w:pPr>
              <w:pStyle w:val="TableText"/>
            </w:pPr>
            <w:r w:rsidRPr="003255CE">
              <w:rPr>
                <w:color w:val="000000"/>
              </w:rPr>
              <w:t>44</w:t>
            </w:r>
            <w:r w:rsidR="00D345D1" w:rsidRPr="003255CE">
              <w:rPr>
                <w:color w:val="000000"/>
              </w:rPr>
              <w:t>%</w:t>
            </w:r>
          </w:p>
        </w:tc>
      </w:tr>
      <w:tr w:rsidR="00D345D1" w:rsidRPr="003255CE" w14:paraId="316CDAEB" w14:textId="77777777" w:rsidTr="00704D3D">
        <w:tc>
          <w:tcPr>
            <w:tcW w:w="1152" w:type="dxa"/>
          </w:tcPr>
          <w:p w14:paraId="1628FCB3" w14:textId="77777777" w:rsidR="00D345D1" w:rsidRPr="003255CE" w:rsidRDefault="00D345D1" w:rsidP="0082407D">
            <w:pPr>
              <w:pStyle w:val="TableText"/>
            </w:pPr>
            <w:r w:rsidRPr="003255CE">
              <w:t>ELA 4</w:t>
            </w:r>
          </w:p>
        </w:tc>
        <w:tc>
          <w:tcPr>
            <w:tcW w:w="1147" w:type="dxa"/>
            <w:vAlign w:val="bottom"/>
          </w:tcPr>
          <w:p w14:paraId="3D731221" w14:textId="6EAFF8B8" w:rsidR="00D345D1" w:rsidRPr="003255CE" w:rsidRDefault="0062065D" w:rsidP="0082407D">
            <w:pPr>
              <w:pStyle w:val="TableText"/>
            </w:pPr>
            <w:r w:rsidRPr="003255CE">
              <w:rPr>
                <w:color w:val="000000"/>
              </w:rPr>
              <w:t>135,807</w:t>
            </w:r>
          </w:p>
        </w:tc>
        <w:tc>
          <w:tcPr>
            <w:tcW w:w="717" w:type="dxa"/>
            <w:vAlign w:val="bottom"/>
          </w:tcPr>
          <w:p w14:paraId="028B5130" w14:textId="56BD95AD" w:rsidR="00D345D1" w:rsidRPr="003255CE" w:rsidRDefault="0062065D" w:rsidP="0082407D">
            <w:pPr>
              <w:pStyle w:val="TableText"/>
            </w:pPr>
            <w:r w:rsidRPr="003255CE">
              <w:rPr>
                <w:color w:val="000000"/>
              </w:rPr>
              <w:t>35</w:t>
            </w:r>
            <w:r w:rsidR="00D345D1" w:rsidRPr="003255CE">
              <w:rPr>
                <w:color w:val="000000"/>
              </w:rPr>
              <w:t>%</w:t>
            </w:r>
          </w:p>
        </w:tc>
        <w:tc>
          <w:tcPr>
            <w:tcW w:w="1008" w:type="dxa"/>
            <w:vAlign w:val="bottom"/>
          </w:tcPr>
          <w:p w14:paraId="35B63FB5" w14:textId="79D4B611" w:rsidR="00D345D1" w:rsidRPr="003255CE" w:rsidRDefault="0062065D" w:rsidP="0082407D">
            <w:pPr>
              <w:pStyle w:val="TableText"/>
            </w:pPr>
            <w:r w:rsidRPr="003255CE">
              <w:rPr>
                <w:color w:val="000000"/>
              </w:rPr>
              <w:t>76,937</w:t>
            </w:r>
          </w:p>
        </w:tc>
        <w:tc>
          <w:tcPr>
            <w:tcW w:w="718" w:type="dxa"/>
            <w:vAlign w:val="bottom"/>
          </w:tcPr>
          <w:p w14:paraId="2BB6CF1C" w14:textId="3AC79E8A" w:rsidR="00D345D1" w:rsidRPr="003255CE" w:rsidRDefault="0062065D" w:rsidP="0082407D">
            <w:pPr>
              <w:pStyle w:val="TableText"/>
            </w:pPr>
            <w:r w:rsidRPr="003255CE">
              <w:rPr>
                <w:color w:val="000000"/>
              </w:rPr>
              <w:t>20</w:t>
            </w:r>
            <w:r w:rsidR="00D345D1" w:rsidRPr="003255CE">
              <w:rPr>
                <w:color w:val="000000"/>
              </w:rPr>
              <w:t>%</w:t>
            </w:r>
          </w:p>
        </w:tc>
        <w:tc>
          <w:tcPr>
            <w:tcW w:w="1008" w:type="dxa"/>
            <w:vAlign w:val="bottom"/>
          </w:tcPr>
          <w:p w14:paraId="1F34332D" w14:textId="55B1DED2" w:rsidR="00D345D1" w:rsidRPr="003255CE" w:rsidRDefault="0062065D" w:rsidP="0082407D">
            <w:pPr>
              <w:pStyle w:val="TableText"/>
            </w:pPr>
            <w:r w:rsidRPr="003255CE">
              <w:rPr>
                <w:color w:val="000000"/>
              </w:rPr>
              <w:t>80,052</w:t>
            </w:r>
          </w:p>
        </w:tc>
        <w:tc>
          <w:tcPr>
            <w:tcW w:w="718" w:type="dxa"/>
            <w:vAlign w:val="bottom"/>
          </w:tcPr>
          <w:p w14:paraId="309BFC32" w14:textId="4D8DF180" w:rsidR="00D345D1" w:rsidRPr="003255CE" w:rsidRDefault="00D345D1" w:rsidP="0082407D">
            <w:pPr>
              <w:pStyle w:val="TableText"/>
            </w:pPr>
            <w:r w:rsidRPr="003255CE">
              <w:rPr>
                <w:color w:val="000000"/>
              </w:rPr>
              <w:t>20%</w:t>
            </w:r>
          </w:p>
        </w:tc>
        <w:tc>
          <w:tcPr>
            <w:tcW w:w="1008" w:type="dxa"/>
            <w:vAlign w:val="bottom"/>
          </w:tcPr>
          <w:p w14:paraId="6B26E281" w14:textId="351DFE59" w:rsidR="00D345D1" w:rsidRPr="003255CE" w:rsidRDefault="0062065D" w:rsidP="0082407D">
            <w:pPr>
              <w:pStyle w:val="TableText"/>
            </w:pPr>
            <w:r w:rsidRPr="003255CE">
              <w:rPr>
                <w:color w:val="000000"/>
              </w:rPr>
              <w:t>99,386</w:t>
            </w:r>
          </w:p>
        </w:tc>
        <w:tc>
          <w:tcPr>
            <w:tcW w:w="718" w:type="dxa"/>
            <w:vAlign w:val="bottom"/>
          </w:tcPr>
          <w:p w14:paraId="4DCC4E9F" w14:textId="301A1B0E" w:rsidR="00D345D1" w:rsidRPr="003255CE" w:rsidRDefault="0062065D" w:rsidP="0082407D">
            <w:pPr>
              <w:pStyle w:val="TableText"/>
            </w:pPr>
            <w:r w:rsidRPr="003255CE">
              <w:rPr>
                <w:color w:val="000000"/>
              </w:rPr>
              <w:t>25</w:t>
            </w:r>
            <w:r w:rsidR="00D345D1" w:rsidRPr="003255CE">
              <w:rPr>
                <w:color w:val="000000"/>
              </w:rPr>
              <w:t>%</w:t>
            </w:r>
          </w:p>
        </w:tc>
        <w:tc>
          <w:tcPr>
            <w:tcW w:w="1008" w:type="dxa"/>
            <w:vAlign w:val="bottom"/>
          </w:tcPr>
          <w:p w14:paraId="31F108FF" w14:textId="578DEC0B" w:rsidR="00D345D1" w:rsidRPr="003255CE" w:rsidRDefault="0062065D" w:rsidP="0082407D">
            <w:pPr>
              <w:pStyle w:val="TableText"/>
            </w:pPr>
            <w:r w:rsidRPr="003255CE">
              <w:rPr>
                <w:color w:val="000000"/>
              </w:rPr>
              <w:t>179,438</w:t>
            </w:r>
          </w:p>
        </w:tc>
        <w:tc>
          <w:tcPr>
            <w:tcW w:w="720" w:type="dxa"/>
            <w:vAlign w:val="bottom"/>
          </w:tcPr>
          <w:p w14:paraId="06F2F34F" w14:textId="324B3784" w:rsidR="00D345D1" w:rsidRPr="003255CE" w:rsidRDefault="0062065D" w:rsidP="0082407D">
            <w:pPr>
              <w:pStyle w:val="TableText"/>
            </w:pPr>
            <w:r w:rsidRPr="003255CE">
              <w:rPr>
                <w:color w:val="000000"/>
              </w:rPr>
              <w:t>46</w:t>
            </w:r>
            <w:r w:rsidR="00D345D1" w:rsidRPr="003255CE">
              <w:rPr>
                <w:color w:val="000000"/>
              </w:rPr>
              <w:t>%</w:t>
            </w:r>
          </w:p>
        </w:tc>
      </w:tr>
      <w:tr w:rsidR="00D345D1" w:rsidRPr="003255CE" w14:paraId="67A25CB6" w14:textId="77777777" w:rsidTr="00704D3D">
        <w:tc>
          <w:tcPr>
            <w:tcW w:w="1152" w:type="dxa"/>
          </w:tcPr>
          <w:p w14:paraId="38172C35" w14:textId="77777777" w:rsidR="00D345D1" w:rsidRPr="003255CE" w:rsidRDefault="00D345D1" w:rsidP="0082407D">
            <w:pPr>
              <w:pStyle w:val="TableText"/>
            </w:pPr>
            <w:r w:rsidRPr="003255CE">
              <w:t>ELA 5</w:t>
            </w:r>
          </w:p>
        </w:tc>
        <w:tc>
          <w:tcPr>
            <w:tcW w:w="1147" w:type="dxa"/>
            <w:vAlign w:val="bottom"/>
          </w:tcPr>
          <w:p w14:paraId="6C07C7FD" w14:textId="598F80B2" w:rsidR="00D345D1" w:rsidRPr="003255CE" w:rsidRDefault="0062065D" w:rsidP="0082407D">
            <w:pPr>
              <w:pStyle w:val="TableText"/>
            </w:pPr>
            <w:r w:rsidRPr="003255CE">
              <w:rPr>
                <w:color w:val="000000"/>
              </w:rPr>
              <w:t>125,957</w:t>
            </w:r>
          </w:p>
        </w:tc>
        <w:tc>
          <w:tcPr>
            <w:tcW w:w="717" w:type="dxa"/>
            <w:vAlign w:val="bottom"/>
          </w:tcPr>
          <w:p w14:paraId="019033D8" w14:textId="1B687F12" w:rsidR="00D345D1" w:rsidRPr="003255CE" w:rsidRDefault="0062065D" w:rsidP="0082407D">
            <w:pPr>
              <w:pStyle w:val="TableText"/>
            </w:pPr>
            <w:r w:rsidRPr="003255CE">
              <w:rPr>
                <w:color w:val="000000"/>
              </w:rPr>
              <w:t>31</w:t>
            </w:r>
            <w:r w:rsidR="00D345D1" w:rsidRPr="003255CE">
              <w:rPr>
                <w:color w:val="000000"/>
              </w:rPr>
              <w:t>%</w:t>
            </w:r>
          </w:p>
        </w:tc>
        <w:tc>
          <w:tcPr>
            <w:tcW w:w="1008" w:type="dxa"/>
            <w:vAlign w:val="bottom"/>
          </w:tcPr>
          <w:p w14:paraId="14218D8F" w14:textId="257E25C8" w:rsidR="00D345D1" w:rsidRPr="003255CE" w:rsidRDefault="0062065D" w:rsidP="0082407D">
            <w:pPr>
              <w:pStyle w:val="TableText"/>
            </w:pPr>
            <w:r w:rsidRPr="003255CE">
              <w:rPr>
                <w:color w:val="000000"/>
              </w:rPr>
              <w:t>78,977</w:t>
            </w:r>
          </w:p>
        </w:tc>
        <w:tc>
          <w:tcPr>
            <w:tcW w:w="718" w:type="dxa"/>
            <w:vAlign w:val="bottom"/>
          </w:tcPr>
          <w:p w14:paraId="6640613E" w14:textId="7DBB18E5" w:rsidR="00D345D1" w:rsidRPr="003255CE" w:rsidRDefault="0062065D" w:rsidP="0082407D">
            <w:pPr>
              <w:pStyle w:val="TableText"/>
            </w:pPr>
            <w:r w:rsidRPr="003255CE">
              <w:rPr>
                <w:color w:val="000000"/>
              </w:rPr>
              <w:t>20</w:t>
            </w:r>
            <w:r w:rsidR="00D345D1" w:rsidRPr="003255CE">
              <w:rPr>
                <w:color w:val="000000"/>
              </w:rPr>
              <w:t>%</w:t>
            </w:r>
          </w:p>
        </w:tc>
        <w:tc>
          <w:tcPr>
            <w:tcW w:w="1008" w:type="dxa"/>
            <w:vAlign w:val="bottom"/>
          </w:tcPr>
          <w:p w14:paraId="4EDF7900" w14:textId="4399A64C" w:rsidR="00D345D1" w:rsidRPr="003255CE" w:rsidRDefault="0062065D" w:rsidP="0082407D">
            <w:pPr>
              <w:pStyle w:val="TableText"/>
            </w:pPr>
            <w:r w:rsidRPr="003255CE">
              <w:rPr>
                <w:color w:val="000000"/>
              </w:rPr>
              <w:t>102,687</w:t>
            </w:r>
          </w:p>
        </w:tc>
        <w:tc>
          <w:tcPr>
            <w:tcW w:w="718" w:type="dxa"/>
            <w:vAlign w:val="bottom"/>
          </w:tcPr>
          <w:p w14:paraId="6E31E5B1" w14:textId="6ABB1A78" w:rsidR="00D345D1" w:rsidRPr="003255CE" w:rsidRDefault="0062065D" w:rsidP="0082407D">
            <w:pPr>
              <w:pStyle w:val="TableText"/>
            </w:pPr>
            <w:r w:rsidRPr="003255CE">
              <w:rPr>
                <w:color w:val="000000"/>
              </w:rPr>
              <w:t>26</w:t>
            </w:r>
            <w:r w:rsidR="00D345D1" w:rsidRPr="003255CE">
              <w:rPr>
                <w:color w:val="000000"/>
              </w:rPr>
              <w:t>%</w:t>
            </w:r>
          </w:p>
        </w:tc>
        <w:tc>
          <w:tcPr>
            <w:tcW w:w="1008" w:type="dxa"/>
            <w:vAlign w:val="bottom"/>
          </w:tcPr>
          <w:p w14:paraId="0B459856" w14:textId="641E38E6" w:rsidR="00D345D1" w:rsidRPr="003255CE" w:rsidRDefault="0062065D" w:rsidP="0082407D">
            <w:pPr>
              <w:pStyle w:val="TableText"/>
            </w:pPr>
            <w:r w:rsidRPr="003255CE">
              <w:rPr>
                <w:color w:val="000000"/>
              </w:rPr>
              <w:t>93,420</w:t>
            </w:r>
          </w:p>
        </w:tc>
        <w:tc>
          <w:tcPr>
            <w:tcW w:w="718" w:type="dxa"/>
            <w:vAlign w:val="bottom"/>
          </w:tcPr>
          <w:p w14:paraId="07F1D76A" w14:textId="38CB26AB" w:rsidR="00D345D1" w:rsidRPr="003255CE" w:rsidRDefault="0062065D" w:rsidP="0082407D">
            <w:pPr>
              <w:pStyle w:val="TableText"/>
            </w:pPr>
            <w:r w:rsidRPr="003255CE">
              <w:rPr>
                <w:color w:val="000000"/>
              </w:rPr>
              <w:t>23</w:t>
            </w:r>
            <w:r w:rsidR="00D345D1" w:rsidRPr="003255CE">
              <w:rPr>
                <w:color w:val="000000"/>
              </w:rPr>
              <w:t>%</w:t>
            </w:r>
          </w:p>
        </w:tc>
        <w:tc>
          <w:tcPr>
            <w:tcW w:w="1008" w:type="dxa"/>
            <w:vAlign w:val="bottom"/>
          </w:tcPr>
          <w:p w14:paraId="63E1AB83" w14:textId="1A0401CD" w:rsidR="00D345D1" w:rsidRPr="003255CE" w:rsidRDefault="0062065D" w:rsidP="0082407D">
            <w:pPr>
              <w:pStyle w:val="TableText"/>
            </w:pPr>
            <w:r w:rsidRPr="003255CE">
              <w:rPr>
                <w:color w:val="000000"/>
              </w:rPr>
              <w:t>196,107</w:t>
            </w:r>
          </w:p>
        </w:tc>
        <w:tc>
          <w:tcPr>
            <w:tcW w:w="720" w:type="dxa"/>
            <w:vAlign w:val="bottom"/>
          </w:tcPr>
          <w:p w14:paraId="637DAEA8" w14:textId="0F39073E" w:rsidR="00D345D1" w:rsidRPr="003255CE" w:rsidRDefault="0062065D" w:rsidP="0082407D">
            <w:pPr>
              <w:pStyle w:val="TableText"/>
            </w:pPr>
            <w:r w:rsidRPr="003255CE">
              <w:rPr>
                <w:color w:val="000000"/>
              </w:rPr>
              <w:t>49</w:t>
            </w:r>
            <w:r w:rsidR="00D345D1" w:rsidRPr="003255CE">
              <w:rPr>
                <w:color w:val="000000"/>
              </w:rPr>
              <w:t>%</w:t>
            </w:r>
          </w:p>
        </w:tc>
      </w:tr>
      <w:tr w:rsidR="00D345D1" w:rsidRPr="003255CE" w14:paraId="3F2EC4D2" w14:textId="77777777" w:rsidTr="00704D3D">
        <w:tc>
          <w:tcPr>
            <w:tcW w:w="1152" w:type="dxa"/>
          </w:tcPr>
          <w:p w14:paraId="5ACBB1B8" w14:textId="77777777" w:rsidR="00D345D1" w:rsidRPr="003255CE" w:rsidRDefault="00D345D1" w:rsidP="0082407D">
            <w:pPr>
              <w:pStyle w:val="TableText"/>
            </w:pPr>
            <w:r w:rsidRPr="003255CE">
              <w:t>ELA 6</w:t>
            </w:r>
          </w:p>
        </w:tc>
        <w:tc>
          <w:tcPr>
            <w:tcW w:w="1147" w:type="dxa"/>
            <w:vAlign w:val="bottom"/>
          </w:tcPr>
          <w:p w14:paraId="536DC67F" w14:textId="7D7E8D5B" w:rsidR="00D345D1" w:rsidRPr="003255CE" w:rsidRDefault="0062065D" w:rsidP="0082407D">
            <w:pPr>
              <w:pStyle w:val="TableText"/>
            </w:pPr>
            <w:r w:rsidRPr="003255CE">
              <w:rPr>
                <w:color w:val="000000"/>
              </w:rPr>
              <w:t>113,283</w:t>
            </w:r>
          </w:p>
        </w:tc>
        <w:tc>
          <w:tcPr>
            <w:tcW w:w="717" w:type="dxa"/>
            <w:vAlign w:val="bottom"/>
          </w:tcPr>
          <w:p w14:paraId="3564CA22" w14:textId="12E17747" w:rsidR="00D345D1" w:rsidRPr="003255CE" w:rsidRDefault="0062065D" w:rsidP="0082407D">
            <w:pPr>
              <w:pStyle w:val="TableText"/>
            </w:pPr>
            <w:r w:rsidRPr="003255CE">
              <w:rPr>
                <w:color w:val="000000"/>
              </w:rPr>
              <w:t>28</w:t>
            </w:r>
            <w:r w:rsidR="00D345D1" w:rsidRPr="003255CE">
              <w:rPr>
                <w:color w:val="000000"/>
              </w:rPr>
              <w:t>%</w:t>
            </w:r>
          </w:p>
        </w:tc>
        <w:tc>
          <w:tcPr>
            <w:tcW w:w="1008" w:type="dxa"/>
            <w:vAlign w:val="bottom"/>
          </w:tcPr>
          <w:p w14:paraId="76AB4594" w14:textId="7B8DE507" w:rsidR="00D345D1" w:rsidRPr="003255CE" w:rsidRDefault="0062065D" w:rsidP="0082407D">
            <w:pPr>
              <w:pStyle w:val="TableText"/>
            </w:pPr>
            <w:r w:rsidRPr="003255CE">
              <w:rPr>
                <w:color w:val="000000"/>
              </w:rPr>
              <w:t>94,936</w:t>
            </w:r>
          </w:p>
        </w:tc>
        <w:tc>
          <w:tcPr>
            <w:tcW w:w="718" w:type="dxa"/>
            <w:vAlign w:val="bottom"/>
          </w:tcPr>
          <w:p w14:paraId="239926B1" w14:textId="223B3485" w:rsidR="00D345D1" w:rsidRPr="003255CE" w:rsidRDefault="00D345D1" w:rsidP="0082407D">
            <w:pPr>
              <w:pStyle w:val="TableText"/>
            </w:pPr>
            <w:r w:rsidRPr="003255CE">
              <w:rPr>
                <w:color w:val="000000"/>
              </w:rPr>
              <w:t>24%</w:t>
            </w:r>
          </w:p>
        </w:tc>
        <w:tc>
          <w:tcPr>
            <w:tcW w:w="1008" w:type="dxa"/>
            <w:vAlign w:val="bottom"/>
          </w:tcPr>
          <w:p w14:paraId="456E2BBE" w14:textId="304728DC" w:rsidR="00D345D1" w:rsidRPr="003255CE" w:rsidRDefault="0062065D" w:rsidP="0082407D">
            <w:pPr>
              <w:pStyle w:val="TableText"/>
            </w:pPr>
            <w:r w:rsidRPr="003255CE">
              <w:rPr>
                <w:color w:val="000000"/>
              </w:rPr>
              <w:t>114,165</w:t>
            </w:r>
          </w:p>
        </w:tc>
        <w:tc>
          <w:tcPr>
            <w:tcW w:w="718" w:type="dxa"/>
            <w:vAlign w:val="bottom"/>
          </w:tcPr>
          <w:p w14:paraId="2E90F0E4" w14:textId="0C9AE94A" w:rsidR="00D345D1" w:rsidRPr="003255CE" w:rsidRDefault="00D345D1" w:rsidP="0082407D">
            <w:pPr>
              <w:pStyle w:val="TableText"/>
            </w:pPr>
            <w:r w:rsidRPr="003255CE">
              <w:rPr>
                <w:color w:val="000000"/>
              </w:rPr>
              <w:t>28%</w:t>
            </w:r>
          </w:p>
        </w:tc>
        <w:tc>
          <w:tcPr>
            <w:tcW w:w="1008" w:type="dxa"/>
            <w:vAlign w:val="bottom"/>
          </w:tcPr>
          <w:p w14:paraId="09761EA4" w14:textId="139222EB" w:rsidR="00D345D1" w:rsidRPr="003255CE" w:rsidRDefault="0062065D" w:rsidP="0082407D">
            <w:pPr>
              <w:pStyle w:val="TableText"/>
            </w:pPr>
            <w:r w:rsidRPr="003255CE">
              <w:rPr>
                <w:color w:val="000000"/>
              </w:rPr>
              <w:t>79,133</w:t>
            </w:r>
          </w:p>
        </w:tc>
        <w:tc>
          <w:tcPr>
            <w:tcW w:w="718" w:type="dxa"/>
            <w:vAlign w:val="bottom"/>
          </w:tcPr>
          <w:p w14:paraId="13823BD1" w14:textId="38C8D7C1" w:rsidR="00D345D1" w:rsidRPr="003255CE" w:rsidRDefault="0062065D" w:rsidP="0082407D">
            <w:pPr>
              <w:pStyle w:val="TableText"/>
            </w:pPr>
            <w:r w:rsidRPr="003255CE">
              <w:rPr>
                <w:color w:val="000000"/>
              </w:rPr>
              <w:t>20</w:t>
            </w:r>
            <w:r w:rsidR="00D345D1" w:rsidRPr="003255CE">
              <w:rPr>
                <w:color w:val="000000"/>
              </w:rPr>
              <w:t>%</w:t>
            </w:r>
          </w:p>
        </w:tc>
        <w:tc>
          <w:tcPr>
            <w:tcW w:w="1008" w:type="dxa"/>
            <w:vAlign w:val="bottom"/>
          </w:tcPr>
          <w:p w14:paraId="063D8A49" w14:textId="6EA6893D" w:rsidR="00D345D1" w:rsidRPr="003255CE" w:rsidRDefault="0062065D" w:rsidP="0082407D">
            <w:pPr>
              <w:pStyle w:val="TableText"/>
            </w:pPr>
            <w:r w:rsidRPr="003255CE">
              <w:rPr>
                <w:color w:val="000000"/>
              </w:rPr>
              <w:t>193,298</w:t>
            </w:r>
          </w:p>
        </w:tc>
        <w:tc>
          <w:tcPr>
            <w:tcW w:w="720" w:type="dxa"/>
            <w:vAlign w:val="bottom"/>
          </w:tcPr>
          <w:p w14:paraId="01EEBF55" w14:textId="427EF355" w:rsidR="00D345D1" w:rsidRPr="003255CE" w:rsidRDefault="0062065D" w:rsidP="0082407D">
            <w:pPr>
              <w:pStyle w:val="TableText"/>
            </w:pPr>
            <w:r w:rsidRPr="003255CE">
              <w:rPr>
                <w:color w:val="000000"/>
              </w:rPr>
              <w:t>48</w:t>
            </w:r>
            <w:r w:rsidR="00D345D1" w:rsidRPr="003255CE">
              <w:rPr>
                <w:color w:val="000000"/>
              </w:rPr>
              <w:t>%</w:t>
            </w:r>
          </w:p>
        </w:tc>
      </w:tr>
      <w:tr w:rsidR="00D345D1" w:rsidRPr="003255CE" w14:paraId="32C98EE7" w14:textId="77777777" w:rsidTr="00704D3D">
        <w:tc>
          <w:tcPr>
            <w:tcW w:w="1152" w:type="dxa"/>
          </w:tcPr>
          <w:p w14:paraId="004174D4" w14:textId="77777777" w:rsidR="00D345D1" w:rsidRPr="003255CE" w:rsidRDefault="00D345D1" w:rsidP="0082407D">
            <w:pPr>
              <w:pStyle w:val="TableText"/>
            </w:pPr>
            <w:r w:rsidRPr="003255CE">
              <w:t>ELA 7</w:t>
            </w:r>
          </w:p>
        </w:tc>
        <w:tc>
          <w:tcPr>
            <w:tcW w:w="1147" w:type="dxa"/>
            <w:vAlign w:val="bottom"/>
          </w:tcPr>
          <w:p w14:paraId="6A2B8689" w14:textId="7D4FBC0E" w:rsidR="00D345D1" w:rsidRPr="003255CE" w:rsidRDefault="0062065D" w:rsidP="0082407D">
            <w:pPr>
              <w:pStyle w:val="TableText"/>
            </w:pPr>
            <w:r w:rsidRPr="003255CE">
              <w:rPr>
                <w:color w:val="000000"/>
              </w:rPr>
              <w:t>114,871</w:t>
            </w:r>
          </w:p>
        </w:tc>
        <w:tc>
          <w:tcPr>
            <w:tcW w:w="717" w:type="dxa"/>
            <w:vAlign w:val="bottom"/>
          </w:tcPr>
          <w:p w14:paraId="22D52557" w14:textId="2FBC9B92" w:rsidR="00D345D1" w:rsidRPr="003255CE" w:rsidRDefault="0062065D" w:rsidP="0082407D">
            <w:pPr>
              <w:pStyle w:val="TableText"/>
            </w:pPr>
            <w:r w:rsidRPr="003255CE">
              <w:rPr>
                <w:color w:val="000000"/>
              </w:rPr>
              <w:t>28</w:t>
            </w:r>
            <w:r w:rsidR="00D345D1" w:rsidRPr="003255CE">
              <w:rPr>
                <w:color w:val="000000"/>
              </w:rPr>
              <w:t>%</w:t>
            </w:r>
          </w:p>
        </w:tc>
        <w:tc>
          <w:tcPr>
            <w:tcW w:w="1008" w:type="dxa"/>
            <w:vAlign w:val="bottom"/>
          </w:tcPr>
          <w:p w14:paraId="66064E39" w14:textId="78918096" w:rsidR="00D345D1" w:rsidRPr="003255CE" w:rsidRDefault="0062065D" w:rsidP="0082407D">
            <w:pPr>
              <w:pStyle w:val="TableText"/>
            </w:pPr>
            <w:r w:rsidRPr="003255CE">
              <w:rPr>
                <w:color w:val="000000"/>
              </w:rPr>
              <w:t>88,149</w:t>
            </w:r>
          </w:p>
        </w:tc>
        <w:tc>
          <w:tcPr>
            <w:tcW w:w="718" w:type="dxa"/>
            <w:vAlign w:val="bottom"/>
          </w:tcPr>
          <w:p w14:paraId="1AF3D5D3" w14:textId="4F016623" w:rsidR="00D345D1" w:rsidRPr="003255CE" w:rsidRDefault="00D345D1" w:rsidP="0082407D">
            <w:pPr>
              <w:pStyle w:val="TableText"/>
            </w:pPr>
            <w:r w:rsidRPr="003255CE">
              <w:rPr>
                <w:color w:val="000000"/>
              </w:rPr>
              <w:t>22%</w:t>
            </w:r>
          </w:p>
        </w:tc>
        <w:tc>
          <w:tcPr>
            <w:tcW w:w="1008" w:type="dxa"/>
            <w:vAlign w:val="bottom"/>
          </w:tcPr>
          <w:p w14:paraId="175EAF76" w14:textId="4BEB045E" w:rsidR="00D345D1" w:rsidRPr="003255CE" w:rsidRDefault="0062065D" w:rsidP="0082407D">
            <w:pPr>
              <w:pStyle w:val="TableText"/>
            </w:pPr>
            <w:r w:rsidRPr="003255CE">
              <w:rPr>
                <w:color w:val="000000"/>
              </w:rPr>
              <w:t>124,676</w:t>
            </w:r>
          </w:p>
        </w:tc>
        <w:tc>
          <w:tcPr>
            <w:tcW w:w="718" w:type="dxa"/>
            <w:vAlign w:val="bottom"/>
          </w:tcPr>
          <w:p w14:paraId="267DF100" w14:textId="0C1AFC28" w:rsidR="00D345D1" w:rsidRPr="003255CE" w:rsidRDefault="0062065D" w:rsidP="0082407D">
            <w:pPr>
              <w:pStyle w:val="TableText"/>
            </w:pPr>
            <w:r w:rsidRPr="003255CE">
              <w:rPr>
                <w:color w:val="000000"/>
              </w:rPr>
              <w:t>31</w:t>
            </w:r>
            <w:r w:rsidR="00D345D1" w:rsidRPr="003255CE">
              <w:rPr>
                <w:color w:val="000000"/>
              </w:rPr>
              <w:t>%</w:t>
            </w:r>
          </w:p>
        </w:tc>
        <w:tc>
          <w:tcPr>
            <w:tcW w:w="1008" w:type="dxa"/>
            <w:vAlign w:val="bottom"/>
          </w:tcPr>
          <w:p w14:paraId="48934A24" w14:textId="2823A88A" w:rsidR="00D345D1" w:rsidRPr="003255CE" w:rsidRDefault="0062065D" w:rsidP="0082407D">
            <w:pPr>
              <w:pStyle w:val="TableText"/>
            </w:pPr>
            <w:r w:rsidRPr="003255CE">
              <w:rPr>
                <w:color w:val="000000"/>
              </w:rPr>
              <w:t>77,030</w:t>
            </w:r>
          </w:p>
        </w:tc>
        <w:tc>
          <w:tcPr>
            <w:tcW w:w="718" w:type="dxa"/>
            <w:vAlign w:val="bottom"/>
          </w:tcPr>
          <w:p w14:paraId="5590294F" w14:textId="1C241228" w:rsidR="00D345D1" w:rsidRPr="003255CE" w:rsidRDefault="0062065D" w:rsidP="0082407D">
            <w:pPr>
              <w:pStyle w:val="TableText"/>
            </w:pPr>
            <w:r w:rsidRPr="003255CE">
              <w:rPr>
                <w:color w:val="000000"/>
              </w:rPr>
              <w:t>19</w:t>
            </w:r>
            <w:r w:rsidR="00D345D1" w:rsidRPr="003255CE">
              <w:rPr>
                <w:color w:val="000000"/>
              </w:rPr>
              <w:t>%</w:t>
            </w:r>
          </w:p>
        </w:tc>
        <w:tc>
          <w:tcPr>
            <w:tcW w:w="1008" w:type="dxa"/>
            <w:vAlign w:val="bottom"/>
          </w:tcPr>
          <w:p w14:paraId="168D9A90" w14:textId="60CE5427" w:rsidR="00D345D1" w:rsidRPr="003255CE" w:rsidRDefault="0062065D" w:rsidP="0082407D">
            <w:pPr>
              <w:pStyle w:val="TableText"/>
            </w:pPr>
            <w:r w:rsidRPr="003255CE">
              <w:rPr>
                <w:color w:val="000000"/>
              </w:rPr>
              <w:t>201,706</w:t>
            </w:r>
          </w:p>
        </w:tc>
        <w:tc>
          <w:tcPr>
            <w:tcW w:w="720" w:type="dxa"/>
            <w:vAlign w:val="bottom"/>
          </w:tcPr>
          <w:p w14:paraId="516F3824" w14:textId="3C38DA84" w:rsidR="00D345D1" w:rsidRPr="003255CE" w:rsidRDefault="0062065D" w:rsidP="0082407D">
            <w:pPr>
              <w:pStyle w:val="TableText"/>
            </w:pPr>
            <w:r w:rsidRPr="003255CE">
              <w:rPr>
                <w:color w:val="000000"/>
              </w:rPr>
              <w:t>50</w:t>
            </w:r>
            <w:r w:rsidR="00D345D1" w:rsidRPr="003255CE">
              <w:rPr>
                <w:color w:val="000000"/>
              </w:rPr>
              <w:t>%</w:t>
            </w:r>
          </w:p>
        </w:tc>
      </w:tr>
      <w:tr w:rsidR="00D345D1" w:rsidRPr="003255CE" w14:paraId="6CA4A503" w14:textId="77777777" w:rsidTr="00704D3D">
        <w:tc>
          <w:tcPr>
            <w:tcW w:w="1152" w:type="dxa"/>
          </w:tcPr>
          <w:p w14:paraId="797BF4E1" w14:textId="77777777" w:rsidR="00D345D1" w:rsidRPr="003255CE" w:rsidRDefault="00D345D1" w:rsidP="0082407D">
            <w:pPr>
              <w:pStyle w:val="TableText"/>
            </w:pPr>
            <w:r w:rsidRPr="003255CE">
              <w:t>ELA 8</w:t>
            </w:r>
          </w:p>
        </w:tc>
        <w:tc>
          <w:tcPr>
            <w:tcW w:w="1147" w:type="dxa"/>
            <w:vAlign w:val="bottom"/>
          </w:tcPr>
          <w:p w14:paraId="236E4816" w14:textId="349AEEC4" w:rsidR="00D345D1" w:rsidRPr="003255CE" w:rsidRDefault="0062065D" w:rsidP="0082407D">
            <w:pPr>
              <w:pStyle w:val="TableText"/>
            </w:pPr>
            <w:r w:rsidRPr="003255CE">
              <w:rPr>
                <w:color w:val="000000"/>
              </w:rPr>
              <w:t>115,518</w:t>
            </w:r>
          </w:p>
        </w:tc>
        <w:tc>
          <w:tcPr>
            <w:tcW w:w="717" w:type="dxa"/>
            <w:vAlign w:val="bottom"/>
          </w:tcPr>
          <w:p w14:paraId="58D040A5" w14:textId="7CD4A615" w:rsidR="00D345D1" w:rsidRPr="003255CE" w:rsidRDefault="0062065D" w:rsidP="0082407D">
            <w:pPr>
              <w:pStyle w:val="TableText"/>
            </w:pPr>
            <w:r w:rsidRPr="003255CE">
              <w:rPr>
                <w:color w:val="000000"/>
              </w:rPr>
              <w:t>28</w:t>
            </w:r>
            <w:r w:rsidR="00D345D1" w:rsidRPr="003255CE">
              <w:rPr>
                <w:color w:val="000000"/>
              </w:rPr>
              <w:t>%</w:t>
            </w:r>
          </w:p>
        </w:tc>
        <w:tc>
          <w:tcPr>
            <w:tcW w:w="1008" w:type="dxa"/>
            <w:vAlign w:val="bottom"/>
          </w:tcPr>
          <w:p w14:paraId="484CCCD0" w14:textId="2FADD3E8" w:rsidR="00D345D1" w:rsidRPr="003255CE" w:rsidRDefault="0062065D" w:rsidP="0082407D">
            <w:pPr>
              <w:pStyle w:val="TableText"/>
            </w:pPr>
            <w:r w:rsidRPr="003255CE">
              <w:rPr>
                <w:color w:val="000000"/>
              </w:rPr>
              <w:t>97,806</w:t>
            </w:r>
          </w:p>
        </w:tc>
        <w:tc>
          <w:tcPr>
            <w:tcW w:w="718" w:type="dxa"/>
            <w:vAlign w:val="bottom"/>
          </w:tcPr>
          <w:p w14:paraId="455A1D5B" w14:textId="39E917EA" w:rsidR="00D345D1" w:rsidRPr="003255CE" w:rsidRDefault="00D345D1" w:rsidP="0082407D">
            <w:pPr>
              <w:pStyle w:val="TableText"/>
            </w:pPr>
            <w:r w:rsidRPr="003255CE">
              <w:rPr>
                <w:color w:val="000000"/>
              </w:rPr>
              <w:t>24%</w:t>
            </w:r>
          </w:p>
        </w:tc>
        <w:tc>
          <w:tcPr>
            <w:tcW w:w="1008" w:type="dxa"/>
            <w:vAlign w:val="bottom"/>
          </w:tcPr>
          <w:p w14:paraId="2D250513" w14:textId="4E6691FB" w:rsidR="00D345D1" w:rsidRPr="003255CE" w:rsidRDefault="0062065D" w:rsidP="0082407D">
            <w:pPr>
              <w:pStyle w:val="TableText"/>
            </w:pPr>
            <w:r w:rsidRPr="003255CE">
              <w:rPr>
                <w:color w:val="000000"/>
              </w:rPr>
              <w:t>123,968</w:t>
            </w:r>
          </w:p>
        </w:tc>
        <w:tc>
          <w:tcPr>
            <w:tcW w:w="718" w:type="dxa"/>
            <w:vAlign w:val="bottom"/>
          </w:tcPr>
          <w:p w14:paraId="00407BA7" w14:textId="6ED8C069" w:rsidR="00D345D1" w:rsidRPr="003255CE" w:rsidRDefault="00D345D1" w:rsidP="0082407D">
            <w:pPr>
              <w:pStyle w:val="TableText"/>
            </w:pPr>
            <w:r w:rsidRPr="003255CE">
              <w:rPr>
                <w:color w:val="000000"/>
              </w:rPr>
              <w:t>30%</w:t>
            </w:r>
          </w:p>
        </w:tc>
        <w:tc>
          <w:tcPr>
            <w:tcW w:w="1008" w:type="dxa"/>
            <w:vAlign w:val="bottom"/>
          </w:tcPr>
          <w:p w14:paraId="44D46FAA" w14:textId="06C5CFA2" w:rsidR="00D345D1" w:rsidRPr="003255CE" w:rsidRDefault="0062065D" w:rsidP="0082407D">
            <w:pPr>
              <w:pStyle w:val="TableText"/>
            </w:pPr>
            <w:r w:rsidRPr="003255CE">
              <w:rPr>
                <w:color w:val="000000"/>
              </w:rPr>
              <w:t>72,587</w:t>
            </w:r>
          </w:p>
        </w:tc>
        <w:tc>
          <w:tcPr>
            <w:tcW w:w="718" w:type="dxa"/>
            <w:vAlign w:val="bottom"/>
          </w:tcPr>
          <w:p w14:paraId="24CC96DE" w14:textId="3E6DFC38" w:rsidR="00D345D1" w:rsidRPr="003255CE" w:rsidRDefault="0062065D" w:rsidP="0082407D">
            <w:pPr>
              <w:pStyle w:val="TableText"/>
            </w:pPr>
            <w:r w:rsidRPr="003255CE">
              <w:rPr>
                <w:color w:val="000000"/>
              </w:rPr>
              <w:t>18</w:t>
            </w:r>
            <w:r w:rsidR="00D345D1" w:rsidRPr="003255CE">
              <w:rPr>
                <w:color w:val="000000"/>
              </w:rPr>
              <w:t>%</w:t>
            </w:r>
          </w:p>
        </w:tc>
        <w:tc>
          <w:tcPr>
            <w:tcW w:w="1008" w:type="dxa"/>
            <w:vAlign w:val="bottom"/>
          </w:tcPr>
          <w:p w14:paraId="57C476CC" w14:textId="513023BC" w:rsidR="00D345D1" w:rsidRPr="003255CE" w:rsidRDefault="0062065D" w:rsidP="0082407D">
            <w:pPr>
              <w:pStyle w:val="TableText"/>
            </w:pPr>
            <w:r w:rsidRPr="003255CE">
              <w:rPr>
                <w:color w:val="000000"/>
              </w:rPr>
              <w:t>196,555</w:t>
            </w:r>
          </w:p>
        </w:tc>
        <w:tc>
          <w:tcPr>
            <w:tcW w:w="720" w:type="dxa"/>
            <w:vAlign w:val="bottom"/>
          </w:tcPr>
          <w:p w14:paraId="270E5A22" w14:textId="73D64C86" w:rsidR="00D345D1" w:rsidRPr="003255CE" w:rsidRDefault="0062065D" w:rsidP="0082407D">
            <w:pPr>
              <w:pStyle w:val="TableText"/>
            </w:pPr>
            <w:r w:rsidRPr="003255CE">
              <w:rPr>
                <w:color w:val="000000"/>
              </w:rPr>
              <w:t>48</w:t>
            </w:r>
            <w:r w:rsidR="00D345D1" w:rsidRPr="003255CE">
              <w:rPr>
                <w:color w:val="000000"/>
              </w:rPr>
              <w:t>%</w:t>
            </w:r>
          </w:p>
        </w:tc>
      </w:tr>
      <w:tr w:rsidR="00D345D1" w:rsidRPr="003255CE" w14:paraId="622E7B7A" w14:textId="77777777" w:rsidTr="00704D3D">
        <w:tc>
          <w:tcPr>
            <w:tcW w:w="1152" w:type="dxa"/>
          </w:tcPr>
          <w:p w14:paraId="035B5C0E" w14:textId="77777777" w:rsidR="00D345D1" w:rsidRPr="003255CE" w:rsidRDefault="00D345D1" w:rsidP="0082407D">
            <w:pPr>
              <w:pStyle w:val="TableText"/>
            </w:pPr>
            <w:r w:rsidRPr="003255CE">
              <w:t>ELA 11</w:t>
            </w:r>
          </w:p>
        </w:tc>
        <w:tc>
          <w:tcPr>
            <w:tcW w:w="1147" w:type="dxa"/>
            <w:vAlign w:val="bottom"/>
          </w:tcPr>
          <w:p w14:paraId="62E73138" w14:textId="3BE1E75A" w:rsidR="00D345D1" w:rsidRPr="003255CE" w:rsidRDefault="0062065D" w:rsidP="0082407D">
            <w:pPr>
              <w:pStyle w:val="TableText"/>
            </w:pPr>
            <w:r w:rsidRPr="003255CE">
              <w:rPr>
                <w:color w:val="000000"/>
              </w:rPr>
              <w:t>96,323</w:t>
            </w:r>
          </w:p>
        </w:tc>
        <w:tc>
          <w:tcPr>
            <w:tcW w:w="717" w:type="dxa"/>
            <w:vAlign w:val="bottom"/>
          </w:tcPr>
          <w:p w14:paraId="5A580AA8" w14:textId="7DF05E03" w:rsidR="00D345D1" w:rsidRPr="003255CE" w:rsidRDefault="0062065D" w:rsidP="0082407D">
            <w:pPr>
              <w:pStyle w:val="TableText"/>
            </w:pPr>
            <w:r w:rsidRPr="003255CE">
              <w:rPr>
                <w:color w:val="000000"/>
              </w:rPr>
              <w:t>22</w:t>
            </w:r>
            <w:r w:rsidR="00D345D1" w:rsidRPr="003255CE">
              <w:rPr>
                <w:color w:val="000000"/>
              </w:rPr>
              <w:t>%</w:t>
            </w:r>
          </w:p>
        </w:tc>
        <w:tc>
          <w:tcPr>
            <w:tcW w:w="1008" w:type="dxa"/>
            <w:vAlign w:val="bottom"/>
          </w:tcPr>
          <w:p w14:paraId="7E9DBCA6" w14:textId="665DAD4D" w:rsidR="00D345D1" w:rsidRPr="003255CE" w:rsidRDefault="0062065D" w:rsidP="0082407D">
            <w:pPr>
              <w:pStyle w:val="TableText"/>
            </w:pPr>
            <w:r w:rsidRPr="003255CE">
              <w:rPr>
                <w:color w:val="000000"/>
              </w:rPr>
              <w:t>87,848</w:t>
            </w:r>
          </w:p>
        </w:tc>
        <w:tc>
          <w:tcPr>
            <w:tcW w:w="718" w:type="dxa"/>
            <w:vAlign w:val="bottom"/>
          </w:tcPr>
          <w:p w14:paraId="045B228C" w14:textId="3232AD5C" w:rsidR="00D345D1" w:rsidRPr="003255CE" w:rsidRDefault="00D345D1" w:rsidP="0082407D">
            <w:pPr>
              <w:pStyle w:val="TableText"/>
            </w:pPr>
            <w:r w:rsidRPr="003255CE">
              <w:rPr>
                <w:color w:val="000000"/>
              </w:rPr>
              <w:t>21%</w:t>
            </w:r>
          </w:p>
        </w:tc>
        <w:tc>
          <w:tcPr>
            <w:tcW w:w="1008" w:type="dxa"/>
            <w:vAlign w:val="bottom"/>
          </w:tcPr>
          <w:p w14:paraId="3748FA40" w14:textId="4A2BF98B" w:rsidR="00D345D1" w:rsidRPr="003255CE" w:rsidRDefault="0062065D" w:rsidP="0082407D">
            <w:pPr>
              <w:pStyle w:val="TableText"/>
            </w:pPr>
            <w:r w:rsidRPr="003255CE">
              <w:rPr>
                <w:color w:val="000000"/>
              </w:rPr>
              <w:t>126,799</w:t>
            </w:r>
          </w:p>
        </w:tc>
        <w:tc>
          <w:tcPr>
            <w:tcW w:w="718" w:type="dxa"/>
            <w:vAlign w:val="bottom"/>
          </w:tcPr>
          <w:p w14:paraId="05B5353B" w14:textId="7146033F" w:rsidR="00D345D1" w:rsidRPr="003255CE" w:rsidRDefault="0062065D" w:rsidP="0082407D">
            <w:pPr>
              <w:pStyle w:val="TableText"/>
            </w:pPr>
            <w:r w:rsidRPr="003255CE">
              <w:rPr>
                <w:color w:val="000000"/>
              </w:rPr>
              <w:t>30</w:t>
            </w:r>
            <w:r w:rsidR="00D345D1" w:rsidRPr="003255CE">
              <w:rPr>
                <w:color w:val="000000"/>
              </w:rPr>
              <w:t>%</w:t>
            </w:r>
          </w:p>
        </w:tc>
        <w:tc>
          <w:tcPr>
            <w:tcW w:w="1008" w:type="dxa"/>
            <w:vAlign w:val="bottom"/>
          </w:tcPr>
          <w:p w14:paraId="13C7D2F5" w14:textId="22F919DE" w:rsidR="00D345D1" w:rsidRPr="003255CE" w:rsidRDefault="0062065D" w:rsidP="0082407D">
            <w:pPr>
              <w:pStyle w:val="TableText"/>
            </w:pPr>
            <w:r w:rsidRPr="003255CE">
              <w:rPr>
                <w:color w:val="000000"/>
              </w:rPr>
              <w:t>117,370</w:t>
            </w:r>
          </w:p>
        </w:tc>
        <w:tc>
          <w:tcPr>
            <w:tcW w:w="718" w:type="dxa"/>
            <w:vAlign w:val="bottom"/>
          </w:tcPr>
          <w:p w14:paraId="73F4AF28" w14:textId="5464565A" w:rsidR="00D345D1" w:rsidRPr="003255CE" w:rsidRDefault="0062065D" w:rsidP="0082407D">
            <w:pPr>
              <w:pStyle w:val="TableText"/>
            </w:pPr>
            <w:r w:rsidRPr="003255CE">
              <w:rPr>
                <w:color w:val="000000"/>
              </w:rPr>
              <w:t>27</w:t>
            </w:r>
            <w:r w:rsidR="00D345D1" w:rsidRPr="003255CE">
              <w:rPr>
                <w:color w:val="000000"/>
              </w:rPr>
              <w:t>%</w:t>
            </w:r>
          </w:p>
        </w:tc>
        <w:tc>
          <w:tcPr>
            <w:tcW w:w="1008" w:type="dxa"/>
            <w:vAlign w:val="bottom"/>
          </w:tcPr>
          <w:p w14:paraId="0CF08D8B" w14:textId="5F59DF4F" w:rsidR="00D345D1" w:rsidRPr="003255CE" w:rsidRDefault="0062065D" w:rsidP="0082407D">
            <w:pPr>
              <w:pStyle w:val="TableText"/>
            </w:pPr>
            <w:r w:rsidRPr="003255CE">
              <w:rPr>
                <w:color w:val="000000"/>
              </w:rPr>
              <w:t>244,169</w:t>
            </w:r>
          </w:p>
        </w:tc>
        <w:tc>
          <w:tcPr>
            <w:tcW w:w="720" w:type="dxa"/>
            <w:vAlign w:val="bottom"/>
          </w:tcPr>
          <w:p w14:paraId="0372B24A" w14:textId="35302985" w:rsidR="00D345D1" w:rsidRPr="003255CE" w:rsidRDefault="0062065D" w:rsidP="0082407D">
            <w:pPr>
              <w:pStyle w:val="TableText"/>
            </w:pPr>
            <w:r w:rsidRPr="003255CE">
              <w:rPr>
                <w:color w:val="000000"/>
              </w:rPr>
              <w:t>57</w:t>
            </w:r>
            <w:r w:rsidR="00D345D1" w:rsidRPr="003255CE">
              <w:rPr>
                <w:color w:val="000000"/>
              </w:rPr>
              <w:t>%</w:t>
            </w:r>
          </w:p>
        </w:tc>
      </w:tr>
    </w:tbl>
    <w:p w14:paraId="1F80F2B4" w14:textId="0AE7B8A3" w:rsidR="00634AF3" w:rsidRPr="003255CE" w:rsidRDefault="00E90D5A" w:rsidP="0082407D">
      <w:pPr>
        <w:keepNext/>
        <w:spacing w:before="120"/>
      </w:pPr>
      <w:r w:rsidRPr="003255CE">
        <w:rPr>
          <w:rStyle w:val="Cross-Reference"/>
        </w:rPr>
        <w:lastRenderedPageBreak/>
        <w:fldChar w:fldCharType="begin"/>
      </w:r>
      <w:r w:rsidRPr="003255CE">
        <w:rPr>
          <w:rStyle w:val="Cross-Reference"/>
        </w:rPr>
        <w:instrText xml:space="preserve"> REF _Ref131160588 \h  \* MERGEFORMAT </w:instrText>
      </w:r>
      <w:r w:rsidRPr="003255CE">
        <w:rPr>
          <w:rStyle w:val="Cross-Reference"/>
        </w:rPr>
      </w:r>
      <w:r w:rsidRPr="003255CE">
        <w:rPr>
          <w:rStyle w:val="Cross-Reference"/>
        </w:rPr>
        <w:fldChar w:fldCharType="separate"/>
      </w:r>
      <w:r w:rsidR="00331C2F" w:rsidRPr="003255CE">
        <w:rPr>
          <w:rStyle w:val="Cross-Reference"/>
        </w:rPr>
        <w:t>Figure 7.4</w:t>
      </w:r>
      <w:r w:rsidRPr="003255CE">
        <w:rPr>
          <w:rStyle w:val="Cross-Reference"/>
        </w:rPr>
        <w:fldChar w:fldCharType="end"/>
      </w:r>
      <w:r w:rsidR="00634AF3" w:rsidRPr="003255CE">
        <w:t xml:space="preserve"> presents a graphical representation of the percentage of students</w:t>
      </w:r>
      <w:r w:rsidR="00950021" w:rsidRPr="003255CE">
        <w:t xml:space="preserve"> </w:t>
      </w:r>
      <w:r w:rsidR="00441962" w:rsidRPr="003255CE">
        <w:t>who took</w:t>
      </w:r>
      <w:r w:rsidR="00950021" w:rsidRPr="003255CE">
        <w:t xml:space="preserve"> only operational items in</w:t>
      </w:r>
      <w:r w:rsidR="00634AF3" w:rsidRPr="003255CE">
        <w:t xml:space="preserve"> each achievement level</w:t>
      </w:r>
      <w:r w:rsidR="00950021" w:rsidRPr="003255CE">
        <w:t xml:space="preserve"> for ELA</w:t>
      </w:r>
      <w:r w:rsidR="00634AF3" w:rsidRPr="003255CE">
        <w:t xml:space="preserve"> by grade level. These are the achievement levels for ELA shown in </w:t>
      </w:r>
      <w:r w:rsidR="00634AF3" w:rsidRPr="003255CE">
        <w:rPr>
          <w:rStyle w:val="Cross-Reference"/>
        </w:rPr>
        <w:fldChar w:fldCharType="begin"/>
      </w:r>
      <w:r w:rsidR="00634AF3" w:rsidRPr="003255CE">
        <w:rPr>
          <w:rStyle w:val="Cross-Reference"/>
        </w:rPr>
        <w:instrText xml:space="preserve"> REF  _Ref125735324 \* Lower \h  \* MERGEFORMAT </w:instrText>
      </w:r>
      <w:r w:rsidR="00634AF3" w:rsidRPr="003255CE">
        <w:rPr>
          <w:rStyle w:val="Cross-Reference"/>
        </w:rPr>
      </w:r>
      <w:r w:rsidR="00634AF3" w:rsidRPr="003255CE">
        <w:rPr>
          <w:rStyle w:val="Cross-Reference"/>
        </w:rPr>
        <w:fldChar w:fldCharType="separate"/>
      </w:r>
      <w:r w:rsidR="00331C2F" w:rsidRPr="003255CE">
        <w:rPr>
          <w:rStyle w:val="Cross-Reference"/>
        </w:rPr>
        <w:t>table 7.25</w:t>
      </w:r>
      <w:r w:rsidR="00634AF3" w:rsidRPr="003255CE">
        <w:rPr>
          <w:rStyle w:val="Cross-Reference"/>
        </w:rPr>
        <w:fldChar w:fldCharType="end"/>
      </w:r>
      <w:r w:rsidR="00634AF3" w:rsidRPr="003255CE">
        <w:t>.</w:t>
      </w:r>
    </w:p>
    <w:p w14:paraId="30EBA1CF" w14:textId="0E660FF2" w:rsidR="00634AF3" w:rsidRPr="003255CE" w:rsidRDefault="00586BED" w:rsidP="0082407D">
      <w:pPr>
        <w:pStyle w:val="Image"/>
      </w:pPr>
      <w:r w:rsidRPr="003255CE">
        <w:rPr>
          <w:noProof/>
        </w:rPr>
        <w:drawing>
          <wp:inline distT="0" distB="0" distL="0" distR="0" wp14:anchorId="28EB9074" wp14:editId="5660D4D2">
            <wp:extent cx="6208776" cy="4636008"/>
            <wp:effectExtent l="0" t="0" r="1905" b="12700"/>
            <wp:docPr id="5" name="Chart 5" descr="Chart showing the ELA achievement level data for operational assessments described in table 7.25.">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5AAB4170" w14:textId="74ACF756" w:rsidR="00634AF3" w:rsidRPr="003255CE" w:rsidRDefault="00634AF3" w:rsidP="0082407D">
      <w:pPr>
        <w:pStyle w:val="Captionwide"/>
      </w:pPr>
      <w:bookmarkStart w:id="978" w:name="_Ref131160588"/>
      <w:bookmarkStart w:id="979" w:name="_Toc215662272"/>
      <w:r w:rsidRPr="003255CE">
        <w:t xml:space="preserve">Figure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00AA2FC1" w:rsidRPr="003255CE">
        <w:t>.</w:t>
      </w:r>
      <w:r w:rsidRPr="003255CE">
        <w:fldChar w:fldCharType="begin"/>
      </w:r>
      <w:r w:rsidRPr="003255CE">
        <w:instrText>SEQ Figure \* ARABIC \s 2</w:instrText>
      </w:r>
      <w:r w:rsidRPr="003255CE">
        <w:fldChar w:fldCharType="separate"/>
      </w:r>
      <w:r w:rsidR="00331C2F" w:rsidRPr="003255CE">
        <w:rPr>
          <w:noProof/>
        </w:rPr>
        <w:t>4</w:t>
      </w:r>
      <w:r w:rsidRPr="003255CE">
        <w:fldChar w:fldCharType="end"/>
      </w:r>
      <w:bookmarkEnd w:id="978"/>
      <w:r w:rsidRPr="003255CE">
        <w:t xml:space="preserve">  Percentage of achievement levels in ELA, operational assessments</w:t>
      </w:r>
      <w:bookmarkEnd w:id="979"/>
    </w:p>
    <w:p w14:paraId="5F627CE3" w14:textId="1D68133F" w:rsidR="006E7CBB" w:rsidRPr="003255CE" w:rsidRDefault="006E7CBB" w:rsidP="0082407D">
      <w:pPr>
        <w:keepNext/>
      </w:pPr>
      <w:r w:rsidRPr="003255CE">
        <w:lastRenderedPageBreak/>
        <w:t>Percentages of students</w:t>
      </w:r>
      <w:r w:rsidR="005639C0" w:rsidRPr="003255CE">
        <w:t xml:space="preserve"> </w:t>
      </w:r>
      <w:r w:rsidR="00441962" w:rsidRPr="003255CE">
        <w:t>who took</w:t>
      </w:r>
      <w:r w:rsidR="005639C0" w:rsidRPr="003255CE">
        <w:t xml:space="preserve"> only operational items</w:t>
      </w:r>
      <w:r w:rsidRPr="003255CE">
        <w:t xml:space="preserve"> in each achievement level for </w:t>
      </w:r>
      <w:r w:rsidR="00050C72" w:rsidRPr="003255CE">
        <w:t>mathematics</w:t>
      </w:r>
      <w:r w:rsidRPr="003255CE">
        <w:t xml:space="preserve"> are in </w:t>
      </w:r>
      <w:r w:rsidRPr="003255CE">
        <w:rPr>
          <w:rStyle w:val="Cross-Reference"/>
        </w:rPr>
        <w:fldChar w:fldCharType="begin"/>
      </w:r>
      <w:r w:rsidRPr="003255CE">
        <w:rPr>
          <w:rStyle w:val="Cross-Reference"/>
        </w:rPr>
        <w:instrText xml:space="preserve"> REF  _Ref125735334 \* Lower \h </w:instrText>
      </w:r>
      <w:r w:rsidR="00541746" w:rsidRPr="003255CE">
        <w:rPr>
          <w:rStyle w:val="Cross-Reference"/>
        </w:rPr>
        <w:instrText xml:space="preserve"> \* MERGEFORMAT </w:instrText>
      </w:r>
      <w:r w:rsidRPr="003255CE">
        <w:rPr>
          <w:rStyle w:val="Cross-Reference"/>
        </w:rPr>
      </w:r>
      <w:r w:rsidRPr="003255CE">
        <w:rPr>
          <w:rStyle w:val="Cross-Reference"/>
        </w:rPr>
        <w:fldChar w:fldCharType="separate"/>
      </w:r>
      <w:r w:rsidR="00331C2F" w:rsidRPr="003255CE">
        <w:rPr>
          <w:rStyle w:val="Cross-Reference"/>
        </w:rPr>
        <w:t>table 7.26</w:t>
      </w:r>
      <w:r w:rsidRPr="003255CE">
        <w:rPr>
          <w:rStyle w:val="Cross-Reference"/>
        </w:rPr>
        <w:fldChar w:fldCharType="end"/>
      </w:r>
      <w:r w:rsidRPr="003255CE">
        <w:t>, and their graphic</w:t>
      </w:r>
      <w:r w:rsidR="004774E3" w:rsidRPr="003255CE">
        <w:t>al</w:t>
      </w:r>
      <w:r w:rsidRPr="003255CE">
        <w:t xml:space="preserve"> representation is displayed in </w:t>
      </w:r>
      <w:r w:rsidR="00E90D5A" w:rsidRPr="003255CE">
        <w:rPr>
          <w:rStyle w:val="Cross-Reference"/>
        </w:rPr>
        <w:fldChar w:fldCharType="begin"/>
      </w:r>
      <w:r w:rsidR="00E90D5A" w:rsidRPr="003255CE">
        <w:rPr>
          <w:rStyle w:val="Cross-Reference"/>
        </w:rPr>
        <w:instrText xml:space="preserve"> REF  _Ref131160639 \* Lower \h  \* MERGEFORMAT </w:instrText>
      </w:r>
      <w:r w:rsidR="00E90D5A" w:rsidRPr="003255CE">
        <w:rPr>
          <w:rStyle w:val="Cross-Reference"/>
        </w:rPr>
      </w:r>
      <w:r w:rsidR="00E90D5A" w:rsidRPr="003255CE">
        <w:rPr>
          <w:rStyle w:val="Cross-Reference"/>
        </w:rPr>
        <w:fldChar w:fldCharType="separate"/>
      </w:r>
      <w:r w:rsidR="00331C2F" w:rsidRPr="003255CE">
        <w:rPr>
          <w:rStyle w:val="Cross-Reference"/>
        </w:rPr>
        <w:t>figure 7.5</w:t>
      </w:r>
      <w:r w:rsidR="00E90D5A" w:rsidRPr="003255CE">
        <w:rPr>
          <w:rStyle w:val="Cross-Reference"/>
        </w:rPr>
        <w:fldChar w:fldCharType="end"/>
      </w:r>
      <w:r w:rsidRPr="003255CE">
        <w:t>, which immediately follows.</w:t>
      </w:r>
    </w:p>
    <w:p w14:paraId="6F95D516" w14:textId="3591DCD9" w:rsidR="00586EC9" w:rsidRPr="003255CE" w:rsidRDefault="00586EC9" w:rsidP="0082407D">
      <w:pPr>
        <w:pStyle w:val="Caption"/>
      </w:pPr>
      <w:bookmarkStart w:id="980" w:name="_Ref125735334"/>
      <w:bookmarkStart w:id="981" w:name="_Toc221195794"/>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6</w:t>
        </w:r>
      </w:fldSimple>
      <w:bookmarkEnd w:id="980"/>
      <w:r w:rsidRPr="003255CE">
        <w:t xml:space="preserve">  </w:t>
      </w:r>
      <w:r w:rsidR="003B3AB2" w:rsidRPr="003255CE">
        <w:t>Achievement Levels</w:t>
      </w:r>
      <w:r w:rsidR="003B3AB2" w:rsidRPr="003255CE" w:rsidDel="005639C0">
        <w:t xml:space="preserve"> </w:t>
      </w:r>
      <w:r w:rsidR="003B3AB2" w:rsidRPr="003255CE">
        <w:t xml:space="preserve">for </w:t>
      </w:r>
      <w:r w:rsidRPr="003255CE">
        <w:t xml:space="preserve">Students </w:t>
      </w:r>
      <w:r w:rsidR="00441962" w:rsidRPr="003255CE">
        <w:t>Who Took</w:t>
      </w:r>
      <w:r w:rsidR="005639C0" w:rsidRPr="003255CE">
        <w:t xml:space="preserve"> Only Operational Items </w:t>
      </w:r>
      <w:r w:rsidRPr="003255CE">
        <w:t>for the Smarter Balanced for Mathematics</w:t>
      </w:r>
      <w:bookmarkEnd w:id="981"/>
    </w:p>
    <w:tbl>
      <w:tblPr>
        <w:tblStyle w:val="TRs"/>
        <w:tblW w:w="10512" w:type="dxa"/>
        <w:tblLayout w:type="fixed"/>
        <w:tblCellMar>
          <w:left w:w="58" w:type="dxa"/>
          <w:right w:w="58" w:type="dxa"/>
        </w:tblCellMar>
        <w:tblLook w:val="0020" w:firstRow="1" w:lastRow="0" w:firstColumn="0" w:lastColumn="0" w:noHBand="0" w:noVBand="0"/>
      </w:tblPr>
      <w:tblGrid>
        <w:gridCol w:w="1872"/>
        <w:gridCol w:w="1008"/>
        <w:gridCol w:w="720"/>
        <w:gridCol w:w="1008"/>
        <w:gridCol w:w="720"/>
        <w:gridCol w:w="1008"/>
        <w:gridCol w:w="720"/>
        <w:gridCol w:w="1008"/>
        <w:gridCol w:w="720"/>
        <w:gridCol w:w="1008"/>
        <w:gridCol w:w="720"/>
      </w:tblGrid>
      <w:tr w:rsidR="00AF3253" w:rsidRPr="003255CE" w14:paraId="295DC0E7" w14:textId="77777777" w:rsidTr="00C91528">
        <w:trPr>
          <w:cnfStyle w:val="100000000000" w:firstRow="1" w:lastRow="0" w:firstColumn="0" w:lastColumn="0" w:oddVBand="0" w:evenVBand="0" w:oddHBand="0" w:evenHBand="0" w:firstRowFirstColumn="0" w:firstRowLastColumn="0" w:lastRowFirstColumn="0" w:lastRowLastColumn="0"/>
          <w:trHeight w:val="2016"/>
        </w:trPr>
        <w:tc>
          <w:tcPr>
            <w:tcW w:w="1872" w:type="dxa"/>
          </w:tcPr>
          <w:p w14:paraId="621CA8C6" w14:textId="77777777" w:rsidR="00586EC9" w:rsidRPr="003255CE" w:rsidRDefault="00586EC9" w:rsidP="0082407D">
            <w:pPr>
              <w:pStyle w:val="TableHead"/>
              <w:keepNext/>
              <w:keepLines/>
              <w:rPr>
                <w:b/>
                <w:bCs w:val="0"/>
                <w:noProof w:val="0"/>
              </w:rPr>
            </w:pPr>
            <w:r w:rsidRPr="003255CE">
              <w:rPr>
                <w:b/>
                <w:bCs w:val="0"/>
                <w:noProof w:val="0"/>
              </w:rPr>
              <w:t>Content Area and Grade</w:t>
            </w:r>
            <w:r w:rsidR="00352B58" w:rsidRPr="003255CE">
              <w:rPr>
                <w:b/>
                <w:bCs w:val="0"/>
                <w:noProof w:val="0"/>
              </w:rPr>
              <w:t xml:space="preserve"> Level</w:t>
            </w:r>
          </w:p>
        </w:tc>
        <w:tc>
          <w:tcPr>
            <w:tcW w:w="1008" w:type="dxa"/>
            <w:textDirection w:val="btLr"/>
            <w:vAlign w:val="center"/>
          </w:tcPr>
          <w:p w14:paraId="00839078" w14:textId="77777777" w:rsidR="00586EC9" w:rsidRPr="003255CE" w:rsidRDefault="00586EC9" w:rsidP="0082407D">
            <w:pPr>
              <w:pStyle w:val="TableHead"/>
              <w:keepNext/>
              <w:keepLines/>
              <w:ind w:left="72"/>
              <w:jc w:val="left"/>
              <w:rPr>
                <w:b/>
                <w:bCs w:val="0"/>
                <w:noProof w:val="0"/>
              </w:rPr>
            </w:pPr>
            <w:r w:rsidRPr="003255CE">
              <w:rPr>
                <w:b/>
                <w:bCs w:val="0"/>
                <w:noProof w:val="0"/>
              </w:rPr>
              <w:t>Standard Not Met N</w:t>
            </w:r>
          </w:p>
        </w:tc>
        <w:tc>
          <w:tcPr>
            <w:tcW w:w="720" w:type="dxa"/>
            <w:textDirection w:val="btLr"/>
            <w:vAlign w:val="center"/>
          </w:tcPr>
          <w:p w14:paraId="524A0B95" w14:textId="77777777" w:rsidR="00586EC9" w:rsidRPr="003255CE" w:rsidRDefault="00586EC9" w:rsidP="0082407D">
            <w:pPr>
              <w:pStyle w:val="TableHead"/>
              <w:keepNext/>
              <w:keepLines/>
              <w:ind w:left="72"/>
              <w:jc w:val="left"/>
              <w:rPr>
                <w:b/>
                <w:bCs w:val="0"/>
                <w:noProof w:val="0"/>
              </w:rPr>
            </w:pPr>
            <w:r w:rsidRPr="003255CE">
              <w:rPr>
                <w:b/>
                <w:bCs w:val="0"/>
                <w:noProof w:val="0"/>
              </w:rPr>
              <w:t>Standard Not Met %</w:t>
            </w:r>
          </w:p>
        </w:tc>
        <w:tc>
          <w:tcPr>
            <w:tcW w:w="1008" w:type="dxa"/>
            <w:textDirection w:val="btLr"/>
            <w:vAlign w:val="center"/>
          </w:tcPr>
          <w:p w14:paraId="7DAB319C" w14:textId="77777777" w:rsidR="00586EC9" w:rsidRPr="003255CE" w:rsidRDefault="00586EC9" w:rsidP="0082407D">
            <w:pPr>
              <w:pStyle w:val="TableHead"/>
              <w:keepNext/>
              <w:keepLines/>
              <w:ind w:left="72"/>
              <w:jc w:val="left"/>
              <w:rPr>
                <w:b/>
                <w:bCs w:val="0"/>
                <w:noProof w:val="0"/>
              </w:rPr>
            </w:pPr>
            <w:r w:rsidRPr="003255CE">
              <w:rPr>
                <w:b/>
                <w:bCs w:val="0"/>
                <w:noProof w:val="0"/>
              </w:rPr>
              <w:t>Standard Nearly Met N</w:t>
            </w:r>
          </w:p>
        </w:tc>
        <w:tc>
          <w:tcPr>
            <w:tcW w:w="720" w:type="dxa"/>
            <w:textDirection w:val="btLr"/>
            <w:vAlign w:val="center"/>
          </w:tcPr>
          <w:p w14:paraId="2B9B3B37" w14:textId="77777777" w:rsidR="00586EC9" w:rsidRPr="003255CE" w:rsidRDefault="00586EC9" w:rsidP="0082407D">
            <w:pPr>
              <w:pStyle w:val="TableHead"/>
              <w:keepNext/>
              <w:keepLines/>
              <w:ind w:left="72"/>
              <w:jc w:val="left"/>
              <w:rPr>
                <w:b/>
                <w:bCs w:val="0"/>
                <w:noProof w:val="0"/>
              </w:rPr>
            </w:pPr>
            <w:r w:rsidRPr="003255CE">
              <w:rPr>
                <w:b/>
                <w:bCs w:val="0"/>
                <w:noProof w:val="0"/>
              </w:rPr>
              <w:t>Standard Nearly Met %</w:t>
            </w:r>
          </w:p>
        </w:tc>
        <w:tc>
          <w:tcPr>
            <w:tcW w:w="1008" w:type="dxa"/>
            <w:textDirection w:val="btLr"/>
            <w:vAlign w:val="center"/>
          </w:tcPr>
          <w:p w14:paraId="7D3B6519" w14:textId="77777777" w:rsidR="00586EC9" w:rsidRPr="003255CE" w:rsidRDefault="00586EC9" w:rsidP="0082407D">
            <w:pPr>
              <w:pStyle w:val="TableHead"/>
              <w:keepNext/>
              <w:keepLines/>
              <w:ind w:left="72"/>
              <w:jc w:val="left"/>
              <w:rPr>
                <w:b/>
                <w:bCs w:val="0"/>
                <w:noProof w:val="0"/>
              </w:rPr>
            </w:pPr>
            <w:r w:rsidRPr="003255CE">
              <w:rPr>
                <w:b/>
                <w:bCs w:val="0"/>
                <w:noProof w:val="0"/>
              </w:rPr>
              <w:t>Standard Met N</w:t>
            </w:r>
          </w:p>
        </w:tc>
        <w:tc>
          <w:tcPr>
            <w:tcW w:w="720" w:type="dxa"/>
            <w:textDirection w:val="btLr"/>
            <w:vAlign w:val="center"/>
          </w:tcPr>
          <w:p w14:paraId="6AA27228" w14:textId="77777777" w:rsidR="00586EC9" w:rsidRPr="003255CE" w:rsidRDefault="00586EC9" w:rsidP="0082407D">
            <w:pPr>
              <w:pStyle w:val="TableHead"/>
              <w:keepNext/>
              <w:keepLines/>
              <w:ind w:left="72"/>
              <w:jc w:val="left"/>
              <w:rPr>
                <w:b/>
                <w:bCs w:val="0"/>
                <w:noProof w:val="0"/>
              </w:rPr>
            </w:pPr>
            <w:r w:rsidRPr="003255CE">
              <w:rPr>
                <w:b/>
                <w:bCs w:val="0"/>
                <w:noProof w:val="0"/>
              </w:rPr>
              <w:t>Standard Met %</w:t>
            </w:r>
          </w:p>
        </w:tc>
        <w:tc>
          <w:tcPr>
            <w:tcW w:w="1008" w:type="dxa"/>
            <w:textDirection w:val="btLr"/>
            <w:vAlign w:val="center"/>
          </w:tcPr>
          <w:p w14:paraId="75024EF5" w14:textId="77777777" w:rsidR="00586EC9" w:rsidRPr="003255CE" w:rsidRDefault="00586EC9" w:rsidP="0082407D">
            <w:pPr>
              <w:pStyle w:val="TableHead"/>
              <w:keepNext/>
              <w:keepLines/>
              <w:ind w:left="72"/>
              <w:jc w:val="left"/>
              <w:rPr>
                <w:b/>
                <w:bCs w:val="0"/>
                <w:noProof w:val="0"/>
              </w:rPr>
            </w:pPr>
            <w:r w:rsidRPr="003255CE">
              <w:rPr>
                <w:b/>
                <w:bCs w:val="0"/>
                <w:noProof w:val="0"/>
              </w:rPr>
              <w:t>Standard Exceeded N</w:t>
            </w:r>
          </w:p>
        </w:tc>
        <w:tc>
          <w:tcPr>
            <w:tcW w:w="720" w:type="dxa"/>
            <w:textDirection w:val="btLr"/>
            <w:vAlign w:val="center"/>
          </w:tcPr>
          <w:p w14:paraId="749BF274" w14:textId="77777777" w:rsidR="00586EC9" w:rsidRPr="003255CE" w:rsidRDefault="00586EC9" w:rsidP="0082407D">
            <w:pPr>
              <w:pStyle w:val="TableHead"/>
              <w:keepNext/>
              <w:keepLines/>
              <w:ind w:left="72"/>
              <w:jc w:val="left"/>
              <w:rPr>
                <w:b/>
                <w:bCs w:val="0"/>
                <w:noProof w:val="0"/>
              </w:rPr>
            </w:pPr>
            <w:r w:rsidRPr="003255CE">
              <w:rPr>
                <w:b/>
                <w:bCs w:val="0"/>
                <w:noProof w:val="0"/>
              </w:rPr>
              <w:t>Standard Exceeded %</w:t>
            </w:r>
          </w:p>
        </w:tc>
        <w:tc>
          <w:tcPr>
            <w:tcW w:w="1008" w:type="dxa"/>
            <w:textDirection w:val="btLr"/>
            <w:vAlign w:val="center"/>
          </w:tcPr>
          <w:p w14:paraId="1DB14A3F" w14:textId="77777777" w:rsidR="00586EC9" w:rsidRPr="003255CE" w:rsidRDefault="00586EC9" w:rsidP="0082407D">
            <w:pPr>
              <w:pStyle w:val="TableHead"/>
              <w:keepNext/>
              <w:keepLines/>
              <w:ind w:left="72"/>
              <w:jc w:val="left"/>
              <w:rPr>
                <w:b/>
                <w:bCs w:val="0"/>
                <w:noProof w:val="0"/>
              </w:rPr>
            </w:pPr>
            <w:r w:rsidRPr="003255CE">
              <w:rPr>
                <w:b/>
                <w:bCs w:val="0"/>
                <w:noProof w:val="0"/>
              </w:rPr>
              <w:t>Standard Met/‌Exceeded N</w:t>
            </w:r>
          </w:p>
        </w:tc>
        <w:tc>
          <w:tcPr>
            <w:tcW w:w="720" w:type="dxa"/>
            <w:textDirection w:val="btLr"/>
            <w:vAlign w:val="center"/>
          </w:tcPr>
          <w:p w14:paraId="357A2156" w14:textId="77777777" w:rsidR="00586EC9" w:rsidRPr="003255CE" w:rsidRDefault="00586EC9" w:rsidP="0082407D">
            <w:pPr>
              <w:pStyle w:val="TableHead"/>
              <w:keepNext/>
              <w:keepLines/>
              <w:ind w:left="72"/>
              <w:jc w:val="left"/>
              <w:rPr>
                <w:b/>
                <w:bCs w:val="0"/>
                <w:noProof w:val="0"/>
              </w:rPr>
            </w:pPr>
            <w:r w:rsidRPr="003255CE">
              <w:rPr>
                <w:b/>
                <w:bCs w:val="0"/>
                <w:noProof w:val="0"/>
              </w:rPr>
              <w:t>Standard Met/‌Exceeded %</w:t>
            </w:r>
          </w:p>
        </w:tc>
      </w:tr>
      <w:tr w:rsidR="00D345D1" w:rsidRPr="003255CE" w14:paraId="208134ED" w14:textId="77777777" w:rsidTr="00C91528">
        <w:tc>
          <w:tcPr>
            <w:tcW w:w="1872" w:type="dxa"/>
          </w:tcPr>
          <w:p w14:paraId="0CBE1D89" w14:textId="77777777" w:rsidR="00D345D1" w:rsidRPr="003255CE" w:rsidRDefault="00D345D1" w:rsidP="0082407D">
            <w:pPr>
              <w:pStyle w:val="TableText"/>
              <w:keepNext/>
              <w:rPr>
                <w:noProof w:val="0"/>
              </w:rPr>
            </w:pPr>
            <w:r w:rsidRPr="003255CE">
              <w:rPr>
                <w:noProof w:val="0"/>
              </w:rPr>
              <w:t>Mathematics 3</w:t>
            </w:r>
          </w:p>
        </w:tc>
        <w:tc>
          <w:tcPr>
            <w:tcW w:w="1008" w:type="dxa"/>
            <w:vAlign w:val="bottom"/>
          </w:tcPr>
          <w:p w14:paraId="747FCC69" w14:textId="490E9931" w:rsidR="00D345D1" w:rsidRPr="003255CE" w:rsidRDefault="0062065D" w:rsidP="0082407D">
            <w:pPr>
              <w:pStyle w:val="TableText"/>
            </w:pPr>
            <w:r w:rsidRPr="003255CE">
              <w:rPr>
                <w:color w:val="000000"/>
              </w:rPr>
              <w:t>128,300</w:t>
            </w:r>
          </w:p>
        </w:tc>
        <w:tc>
          <w:tcPr>
            <w:tcW w:w="720" w:type="dxa"/>
            <w:vAlign w:val="bottom"/>
          </w:tcPr>
          <w:p w14:paraId="65D1C876" w14:textId="3C3A8718" w:rsidR="00D345D1" w:rsidRPr="003255CE" w:rsidRDefault="00D345D1" w:rsidP="0082407D">
            <w:pPr>
              <w:pStyle w:val="TableText"/>
            </w:pPr>
            <w:r w:rsidRPr="003255CE">
              <w:rPr>
                <w:color w:val="000000"/>
              </w:rPr>
              <w:t>32%</w:t>
            </w:r>
          </w:p>
        </w:tc>
        <w:tc>
          <w:tcPr>
            <w:tcW w:w="1008" w:type="dxa"/>
            <w:vAlign w:val="bottom"/>
          </w:tcPr>
          <w:p w14:paraId="3C043B7F" w14:textId="1905AFDE" w:rsidR="00D345D1" w:rsidRPr="003255CE" w:rsidRDefault="0062065D" w:rsidP="0082407D">
            <w:pPr>
              <w:pStyle w:val="TableText"/>
            </w:pPr>
            <w:r w:rsidRPr="003255CE">
              <w:rPr>
                <w:color w:val="000000"/>
              </w:rPr>
              <w:t>88,118</w:t>
            </w:r>
          </w:p>
        </w:tc>
        <w:tc>
          <w:tcPr>
            <w:tcW w:w="720" w:type="dxa"/>
            <w:vAlign w:val="bottom"/>
          </w:tcPr>
          <w:p w14:paraId="096B4ECE" w14:textId="3643DC0A" w:rsidR="00D345D1" w:rsidRPr="003255CE" w:rsidRDefault="00D345D1" w:rsidP="0082407D">
            <w:pPr>
              <w:pStyle w:val="TableText"/>
            </w:pPr>
            <w:r w:rsidRPr="003255CE">
              <w:rPr>
                <w:color w:val="000000"/>
              </w:rPr>
              <w:t>22%</w:t>
            </w:r>
          </w:p>
        </w:tc>
        <w:tc>
          <w:tcPr>
            <w:tcW w:w="1008" w:type="dxa"/>
            <w:vAlign w:val="bottom"/>
          </w:tcPr>
          <w:p w14:paraId="74BAFC3D" w14:textId="67F193A1" w:rsidR="00D345D1" w:rsidRPr="003255CE" w:rsidRDefault="0062065D" w:rsidP="0082407D">
            <w:pPr>
              <w:pStyle w:val="TableText"/>
            </w:pPr>
            <w:r w:rsidRPr="003255CE">
              <w:rPr>
                <w:color w:val="000000"/>
              </w:rPr>
              <w:t>100,137</w:t>
            </w:r>
          </w:p>
        </w:tc>
        <w:tc>
          <w:tcPr>
            <w:tcW w:w="720" w:type="dxa"/>
            <w:vAlign w:val="bottom"/>
          </w:tcPr>
          <w:p w14:paraId="446BB455" w14:textId="1A6CC772" w:rsidR="00D345D1" w:rsidRPr="003255CE" w:rsidRDefault="00D345D1" w:rsidP="0082407D">
            <w:pPr>
              <w:pStyle w:val="TableText"/>
            </w:pPr>
            <w:r w:rsidRPr="003255CE">
              <w:rPr>
                <w:color w:val="000000"/>
              </w:rPr>
              <w:t>25%</w:t>
            </w:r>
          </w:p>
        </w:tc>
        <w:tc>
          <w:tcPr>
            <w:tcW w:w="1008" w:type="dxa"/>
            <w:vAlign w:val="bottom"/>
          </w:tcPr>
          <w:p w14:paraId="72F20A9A" w14:textId="69A1D0E0" w:rsidR="00D345D1" w:rsidRPr="003255CE" w:rsidRDefault="0062065D" w:rsidP="0082407D">
            <w:pPr>
              <w:pStyle w:val="TableText"/>
            </w:pPr>
            <w:r w:rsidRPr="003255CE">
              <w:rPr>
                <w:color w:val="000000"/>
              </w:rPr>
              <w:t>86,461</w:t>
            </w:r>
          </w:p>
        </w:tc>
        <w:tc>
          <w:tcPr>
            <w:tcW w:w="720" w:type="dxa"/>
            <w:vAlign w:val="bottom"/>
          </w:tcPr>
          <w:p w14:paraId="4A8D9B19" w14:textId="786CDC40" w:rsidR="00D345D1" w:rsidRPr="003255CE" w:rsidRDefault="00D345D1" w:rsidP="0082407D">
            <w:pPr>
              <w:pStyle w:val="TableText"/>
            </w:pPr>
            <w:r w:rsidRPr="003255CE">
              <w:rPr>
                <w:color w:val="000000"/>
              </w:rPr>
              <w:t>21%</w:t>
            </w:r>
          </w:p>
        </w:tc>
        <w:tc>
          <w:tcPr>
            <w:tcW w:w="1008" w:type="dxa"/>
            <w:vAlign w:val="bottom"/>
          </w:tcPr>
          <w:p w14:paraId="3583F050" w14:textId="594371AF" w:rsidR="00D345D1" w:rsidRPr="003255CE" w:rsidRDefault="0062065D" w:rsidP="0082407D">
            <w:pPr>
              <w:pStyle w:val="TableText"/>
            </w:pPr>
            <w:r w:rsidRPr="003255CE">
              <w:rPr>
                <w:color w:val="000000"/>
              </w:rPr>
              <w:t>186,598</w:t>
            </w:r>
          </w:p>
        </w:tc>
        <w:tc>
          <w:tcPr>
            <w:tcW w:w="720" w:type="dxa"/>
            <w:vAlign w:val="bottom"/>
          </w:tcPr>
          <w:p w14:paraId="21A70BED" w14:textId="76C8F0ED" w:rsidR="00D345D1" w:rsidRPr="003255CE" w:rsidRDefault="00D345D1" w:rsidP="0082407D">
            <w:pPr>
              <w:pStyle w:val="TableText"/>
            </w:pPr>
            <w:r w:rsidRPr="003255CE">
              <w:rPr>
                <w:color w:val="000000"/>
              </w:rPr>
              <w:t>46%</w:t>
            </w:r>
          </w:p>
        </w:tc>
      </w:tr>
      <w:tr w:rsidR="00D345D1" w:rsidRPr="003255CE" w14:paraId="37BD9DD0" w14:textId="77777777" w:rsidTr="00C91528">
        <w:tc>
          <w:tcPr>
            <w:tcW w:w="1872" w:type="dxa"/>
          </w:tcPr>
          <w:p w14:paraId="17D839EC" w14:textId="77777777" w:rsidR="00D345D1" w:rsidRPr="003255CE" w:rsidRDefault="00D345D1" w:rsidP="0082407D">
            <w:pPr>
              <w:pStyle w:val="TableText"/>
              <w:keepNext/>
              <w:rPr>
                <w:noProof w:val="0"/>
              </w:rPr>
            </w:pPr>
            <w:r w:rsidRPr="003255CE">
              <w:rPr>
                <w:noProof w:val="0"/>
              </w:rPr>
              <w:t>Mathematics 4</w:t>
            </w:r>
          </w:p>
        </w:tc>
        <w:tc>
          <w:tcPr>
            <w:tcW w:w="1008" w:type="dxa"/>
            <w:vAlign w:val="bottom"/>
          </w:tcPr>
          <w:p w14:paraId="5D32D3B2" w14:textId="5BF44357" w:rsidR="00D345D1" w:rsidRPr="003255CE" w:rsidRDefault="0062065D" w:rsidP="0082407D">
            <w:pPr>
              <w:pStyle w:val="TableText"/>
            </w:pPr>
            <w:r w:rsidRPr="003255CE">
              <w:rPr>
                <w:color w:val="000000"/>
              </w:rPr>
              <w:t>119,809</w:t>
            </w:r>
          </w:p>
        </w:tc>
        <w:tc>
          <w:tcPr>
            <w:tcW w:w="720" w:type="dxa"/>
            <w:vAlign w:val="bottom"/>
          </w:tcPr>
          <w:p w14:paraId="01F04004" w14:textId="517C8D51" w:rsidR="00D345D1" w:rsidRPr="003255CE" w:rsidRDefault="0062065D" w:rsidP="0082407D">
            <w:pPr>
              <w:pStyle w:val="TableText"/>
            </w:pPr>
            <w:r w:rsidRPr="003255CE">
              <w:rPr>
                <w:color w:val="000000"/>
              </w:rPr>
              <w:t>30</w:t>
            </w:r>
            <w:r w:rsidR="00D345D1" w:rsidRPr="003255CE">
              <w:rPr>
                <w:color w:val="000000"/>
              </w:rPr>
              <w:t>%</w:t>
            </w:r>
          </w:p>
        </w:tc>
        <w:tc>
          <w:tcPr>
            <w:tcW w:w="1008" w:type="dxa"/>
            <w:vAlign w:val="bottom"/>
          </w:tcPr>
          <w:p w14:paraId="78D47F97" w14:textId="4BD5F247" w:rsidR="00D345D1" w:rsidRPr="003255CE" w:rsidRDefault="0062065D" w:rsidP="0082407D">
            <w:pPr>
              <w:pStyle w:val="TableText"/>
            </w:pPr>
            <w:r w:rsidRPr="003255CE">
              <w:rPr>
                <w:color w:val="000000"/>
              </w:rPr>
              <w:t>114,371</w:t>
            </w:r>
          </w:p>
        </w:tc>
        <w:tc>
          <w:tcPr>
            <w:tcW w:w="720" w:type="dxa"/>
            <w:vAlign w:val="bottom"/>
          </w:tcPr>
          <w:p w14:paraId="0B2FAF29" w14:textId="7D7B9107" w:rsidR="00D345D1" w:rsidRPr="003255CE" w:rsidRDefault="00D345D1" w:rsidP="0082407D">
            <w:pPr>
              <w:pStyle w:val="TableText"/>
            </w:pPr>
            <w:r w:rsidRPr="003255CE">
              <w:rPr>
                <w:color w:val="000000"/>
              </w:rPr>
              <w:t>28%</w:t>
            </w:r>
          </w:p>
        </w:tc>
        <w:tc>
          <w:tcPr>
            <w:tcW w:w="1008" w:type="dxa"/>
            <w:vAlign w:val="bottom"/>
          </w:tcPr>
          <w:p w14:paraId="3F5F6048" w14:textId="71F89EC2" w:rsidR="00D345D1" w:rsidRPr="003255CE" w:rsidRDefault="0062065D" w:rsidP="0082407D">
            <w:pPr>
              <w:pStyle w:val="TableText"/>
            </w:pPr>
            <w:r w:rsidRPr="003255CE">
              <w:rPr>
                <w:color w:val="000000"/>
              </w:rPr>
              <w:t>90,903</w:t>
            </w:r>
          </w:p>
        </w:tc>
        <w:tc>
          <w:tcPr>
            <w:tcW w:w="720" w:type="dxa"/>
            <w:vAlign w:val="bottom"/>
          </w:tcPr>
          <w:p w14:paraId="48FD8053" w14:textId="201E3DC1" w:rsidR="00D345D1" w:rsidRPr="003255CE" w:rsidRDefault="00D345D1" w:rsidP="0082407D">
            <w:pPr>
              <w:pStyle w:val="TableText"/>
            </w:pPr>
            <w:r w:rsidRPr="003255CE">
              <w:rPr>
                <w:color w:val="000000"/>
              </w:rPr>
              <w:t>22%</w:t>
            </w:r>
          </w:p>
        </w:tc>
        <w:tc>
          <w:tcPr>
            <w:tcW w:w="1008" w:type="dxa"/>
            <w:vAlign w:val="bottom"/>
          </w:tcPr>
          <w:p w14:paraId="4030C5A5" w14:textId="37AE177B" w:rsidR="00D345D1" w:rsidRPr="003255CE" w:rsidRDefault="0062065D" w:rsidP="0082407D">
            <w:pPr>
              <w:pStyle w:val="TableText"/>
            </w:pPr>
            <w:r w:rsidRPr="003255CE">
              <w:rPr>
                <w:color w:val="000000"/>
              </w:rPr>
              <w:t>80,593</w:t>
            </w:r>
          </w:p>
        </w:tc>
        <w:tc>
          <w:tcPr>
            <w:tcW w:w="720" w:type="dxa"/>
            <w:vAlign w:val="bottom"/>
          </w:tcPr>
          <w:p w14:paraId="2A1B2E73" w14:textId="01240581" w:rsidR="00D345D1" w:rsidRPr="003255CE" w:rsidRDefault="0062065D" w:rsidP="0082407D">
            <w:pPr>
              <w:pStyle w:val="TableText"/>
            </w:pPr>
            <w:r w:rsidRPr="003255CE">
              <w:rPr>
                <w:color w:val="000000"/>
              </w:rPr>
              <w:t>20</w:t>
            </w:r>
            <w:r w:rsidR="00D345D1" w:rsidRPr="003255CE">
              <w:rPr>
                <w:color w:val="000000"/>
              </w:rPr>
              <w:t>%</w:t>
            </w:r>
          </w:p>
        </w:tc>
        <w:tc>
          <w:tcPr>
            <w:tcW w:w="1008" w:type="dxa"/>
            <w:vAlign w:val="bottom"/>
          </w:tcPr>
          <w:p w14:paraId="6FD1ADA4" w14:textId="6D7E6071" w:rsidR="00D345D1" w:rsidRPr="003255CE" w:rsidRDefault="0062065D" w:rsidP="0082407D">
            <w:pPr>
              <w:pStyle w:val="TableText"/>
            </w:pPr>
            <w:r w:rsidRPr="003255CE">
              <w:rPr>
                <w:color w:val="000000"/>
              </w:rPr>
              <w:t>171,496</w:t>
            </w:r>
          </w:p>
        </w:tc>
        <w:tc>
          <w:tcPr>
            <w:tcW w:w="720" w:type="dxa"/>
            <w:vAlign w:val="bottom"/>
          </w:tcPr>
          <w:p w14:paraId="59FF71CD" w14:textId="49E6153E" w:rsidR="00D345D1" w:rsidRPr="003255CE" w:rsidRDefault="0062065D" w:rsidP="0082407D">
            <w:pPr>
              <w:pStyle w:val="TableText"/>
            </w:pPr>
            <w:r w:rsidRPr="003255CE">
              <w:rPr>
                <w:color w:val="000000"/>
              </w:rPr>
              <w:t>42</w:t>
            </w:r>
            <w:r w:rsidR="00D345D1" w:rsidRPr="003255CE">
              <w:rPr>
                <w:color w:val="000000"/>
              </w:rPr>
              <w:t>%</w:t>
            </w:r>
          </w:p>
        </w:tc>
      </w:tr>
      <w:tr w:rsidR="00D345D1" w:rsidRPr="003255CE" w14:paraId="12C7CECC" w14:textId="77777777" w:rsidTr="00C91528">
        <w:tc>
          <w:tcPr>
            <w:tcW w:w="1872" w:type="dxa"/>
          </w:tcPr>
          <w:p w14:paraId="005C1453" w14:textId="77777777" w:rsidR="00D345D1" w:rsidRPr="003255CE" w:rsidRDefault="00D345D1" w:rsidP="0082407D">
            <w:pPr>
              <w:pStyle w:val="TableText"/>
              <w:keepNext/>
              <w:rPr>
                <w:noProof w:val="0"/>
              </w:rPr>
            </w:pPr>
            <w:r w:rsidRPr="003255CE">
              <w:rPr>
                <w:noProof w:val="0"/>
              </w:rPr>
              <w:t>Mathematics 5</w:t>
            </w:r>
          </w:p>
        </w:tc>
        <w:tc>
          <w:tcPr>
            <w:tcW w:w="1008" w:type="dxa"/>
            <w:vAlign w:val="bottom"/>
          </w:tcPr>
          <w:p w14:paraId="67846CDF" w14:textId="48CDBC28" w:rsidR="00D345D1" w:rsidRPr="003255CE" w:rsidRDefault="0062065D" w:rsidP="0082407D">
            <w:pPr>
              <w:pStyle w:val="TableText"/>
            </w:pPr>
            <w:r w:rsidRPr="003255CE">
              <w:rPr>
                <w:color w:val="000000"/>
              </w:rPr>
              <w:t>162,209</w:t>
            </w:r>
          </w:p>
        </w:tc>
        <w:tc>
          <w:tcPr>
            <w:tcW w:w="720" w:type="dxa"/>
            <w:vAlign w:val="bottom"/>
          </w:tcPr>
          <w:p w14:paraId="5E51941B" w14:textId="0E9A3F36" w:rsidR="00D345D1" w:rsidRPr="003255CE" w:rsidRDefault="0062065D" w:rsidP="0082407D">
            <w:pPr>
              <w:pStyle w:val="TableText"/>
            </w:pPr>
            <w:r w:rsidRPr="003255CE">
              <w:rPr>
                <w:color w:val="000000"/>
              </w:rPr>
              <w:t>39</w:t>
            </w:r>
            <w:r w:rsidR="00D345D1" w:rsidRPr="003255CE">
              <w:rPr>
                <w:color w:val="000000"/>
              </w:rPr>
              <w:t>%</w:t>
            </w:r>
          </w:p>
        </w:tc>
        <w:tc>
          <w:tcPr>
            <w:tcW w:w="1008" w:type="dxa"/>
            <w:vAlign w:val="bottom"/>
          </w:tcPr>
          <w:p w14:paraId="7AABCA03" w14:textId="63585E1E" w:rsidR="00D345D1" w:rsidRPr="003255CE" w:rsidRDefault="0062065D" w:rsidP="0082407D">
            <w:pPr>
              <w:pStyle w:val="TableText"/>
            </w:pPr>
            <w:r w:rsidRPr="003255CE">
              <w:rPr>
                <w:color w:val="000000"/>
              </w:rPr>
              <w:t>102,804</w:t>
            </w:r>
          </w:p>
        </w:tc>
        <w:tc>
          <w:tcPr>
            <w:tcW w:w="720" w:type="dxa"/>
            <w:vAlign w:val="bottom"/>
          </w:tcPr>
          <w:p w14:paraId="2B71DF1C" w14:textId="664D67CD" w:rsidR="00D345D1" w:rsidRPr="003255CE" w:rsidRDefault="00D345D1" w:rsidP="0082407D">
            <w:pPr>
              <w:pStyle w:val="TableText"/>
            </w:pPr>
            <w:r w:rsidRPr="003255CE">
              <w:rPr>
                <w:color w:val="000000"/>
              </w:rPr>
              <w:t>25%</w:t>
            </w:r>
          </w:p>
        </w:tc>
        <w:tc>
          <w:tcPr>
            <w:tcW w:w="1008" w:type="dxa"/>
            <w:vAlign w:val="bottom"/>
          </w:tcPr>
          <w:p w14:paraId="4A88FF20" w14:textId="442D036E" w:rsidR="00D345D1" w:rsidRPr="003255CE" w:rsidRDefault="0062065D" w:rsidP="0082407D">
            <w:pPr>
              <w:pStyle w:val="TableText"/>
            </w:pPr>
            <w:r w:rsidRPr="003255CE">
              <w:rPr>
                <w:color w:val="000000"/>
              </w:rPr>
              <w:t>64,919</w:t>
            </w:r>
          </w:p>
        </w:tc>
        <w:tc>
          <w:tcPr>
            <w:tcW w:w="720" w:type="dxa"/>
            <w:vAlign w:val="bottom"/>
          </w:tcPr>
          <w:p w14:paraId="04B0532F" w14:textId="4FB4DDFF" w:rsidR="00D345D1" w:rsidRPr="003255CE" w:rsidRDefault="0062065D" w:rsidP="0082407D">
            <w:pPr>
              <w:pStyle w:val="TableText"/>
            </w:pPr>
            <w:r w:rsidRPr="003255CE">
              <w:rPr>
                <w:color w:val="000000"/>
              </w:rPr>
              <w:t>16</w:t>
            </w:r>
            <w:r w:rsidR="00D345D1" w:rsidRPr="003255CE">
              <w:rPr>
                <w:color w:val="000000"/>
              </w:rPr>
              <w:t>%</w:t>
            </w:r>
          </w:p>
        </w:tc>
        <w:tc>
          <w:tcPr>
            <w:tcW w:w="1008" w:type="dxa"/>
            <w:vAlign w:val="bottom"/>
          </w:tcPr>
          <w:p w14:paraId="7B73DC68" w14:textId="117B4062" w:rsidR="00D345D1" w:rsidRPr="003255CE" w:rsidRDefault="0062065D" w:rsidP="0082407D">
            <w:pPr>
              <w:pStyle w:val="TableText"/>
            </w:pPr>
            <w:r w:rsidRPr="003255CE">
              <w:rPr>
                <w:color w:val="000000"/>
              </w:rPr>
              <w:t>84,421</w:t>
            </w:r>
          </w:p>
        </w:tc>
        <w:tc>
          <w:tcPr>
            <w:tcW w:w="720" w:type="dxa"/>
            <w:vAlign w:val="bottom"/>
          </w:tcPr>
          <w:p w14:paraId="26DB73AD" w14:textId="7BDCB1E4" w:rsidR="00D345D1" w:rsidRPr="003255CE" w:rsidRDefault="00D345D1" w:rsidP="0082407D">
            <w:pPr>
              <w:pStyle w:val="TableText"/>
            </w:pPr>
            <w:r w:rsidRPr="003255CE">
              <w:rPr>
                <w:color w:val="000000"/>
              </w:rPr>
              <w:t>20%</w:t>
            </w:r>
          </w:p>
        </w:tc>
        <w:tc>
          <w:tcPr>
            <w:tcW w:w="1008" w:type="dxa"/>
            <w:vAlign w:val="bottom"/>
          </w:tcPr>
          <w:p w14:paraId="4BF16AEB" w14:textId="3B04EB61" w:rsidR="00D345D1" w:rsidRPr="003255CE" w:rsidRDefault="0062065D" w:rsidP="0082407D">
            <w:pPr>
              <w:pStyle w:val="TableText"/>
            </w:pPr>
            <w:r w:rsidRPr="003255CE">
              <w:rPr>
                <w:color w:val="000000"/>
              </w:rPr>
              <w:t>149,340</w:t>
            </w:r>
          </w:p>
        </w:tc>
        <w:tc>
          <w:tcPr>
            <w:tcW w:w="720" w:type="dxa"/>
            <w:vAlign w:val="bottom"/>
          </w:tcPr>
          <w:p w14:paraId="079FA69F" w14:textId="50587EB9" w:rsidR="00D345D1" w:rsidRPr="003255CE" w:rsidRDefault="0062065D" w:rsidP="0082407D">
            <w:pPr>
              <w:pStyle w:val="TableText"/>
            </w:pPr>
            <w:r w:rsidRPr="003255CE">
              <w:rPr>
                <w:color w:val="000000"/>
              </w:rPr>
              <w:t>36</w:t>
            </w:r>
            <w:r w:rsidR="00D345D1" w:rsidRPr="003255CE">
              <w:rPr>
                <w:color w:val="000000"/>
              </w:rPr>
              <w:t>%</w:t>
            </w:r>
          </w:p>
        </w:tc>
      </w:tr>
      <w:tr w:rsidR="00D345D1" w:rsidRPr="003255CE" w14:paraId="00F7D201" w14:textId="77777777" w:rsidTr="00C91528">
        <w:tc>
          <w:tcPr>
            <w:tcW w:w="1872" w:type="dxa"/>
          </w:tcPr>
          <w:p w14:paraId="165521F5" w14:textId="77777777" w:rsidR="00D345D1" w:rsidRPr="003255CE" w:rsidRDefault="00D345D1" w:rsidP="0082407D">
            <w:pPr>
              <w:pStyle w:val="TableText"/>
              <w:keepNext/>
              <w:rPr>
                <w:noProof w:val="0"/>
              </w:rPr>
            </w:pPr>
            <w:r w:rsidRPr="003255CE">
              <w:rPr>
                <w:noProof w:val="0"/>
              </w:rPr>
              <w:t>Mathematics 6</w:t>
            </w:r>
          </w:p>
        </w:tc>
        <w:tc>
          <w:tcPr>
            <w:tcW w:w="1008" w:type="dxa"/>
            <w:vAlign w:val="bottom"/>
          </w:tcPr>
          <w:p w14:paraId="5B04702C" w14:textId="6D8EB6F7" w:rsidR="00D345D1" w:rsidRPr="003255CE" w:rsidRDefault="0062065D" w:rsidP="0082407D">
            <w:pPr>
              <w:pStyle w:val="TableText"/>
            </w:pPr>
            <w:r w:rsidRPr="003255CE">
              <w:rPr>
                <w:color w:val="000000"/>
              </w:rPr>
              <w:t>161,344</w:t>
            </w:r>
          </w:p>
        </w:tc>
        <w:tc>
          <w:tcPr>
            <w:tcW w:w="720" w:type="dxa"/>
            <w:vAlign w:val="bottom"/>
          </w:tcPr>
          <w:p w14:paraId="54501C5A" w14:textId="126134C9" w:rsidR="00D345D1" w:rsidRPr="003255CE" w:rsidRDefault="0062065D" w:rsidP="0082407D">
            <w:pPr>
              <w:pStyle w:val="TableText"/>
            </w:pPr>
            <w:r w:rsidRPr="003255CE">
              <w:rPr>
                <w:color w:val="000000"/>
              </w:rPr>
              <w:t>39</w:t>
            </w:r>
            <w:r w:rsidR="00D345D1" w:rsidRPr="003255CE">
              <w:rPr>
                <w:color w:val="000000"/>
              </w:rPr>
              <w:t>%</w:t>
            </w:r>
          </w:p>
        </w:tc>
        <w:tc>
          <w:tcPr>
            <w:tcW w:w="1008" w:type="dxa"/>
            <w:vAlign w:val="bottom"/>
          </w:tcPr>
          <w:p w14:paraId="205C96C4" w14:textId="5156A5E8" w:rsidR="00D345D1" w:rsidRPr="003255CE" w:rsidRDefault="0062065D" w:rsidP="0082407D">
            <w:pPr>
              <w:pStyle w:val="TableText"/>
            </w:pPr>
            <w:r w:rsidRPr="003255CE">
              <w:rPr>
                <w:color w:val="000000"/>
              </w:rPr>
              <w:t>101,402</w:t>
            </w:r>
          </w:p>
        </w:tc>
        <w:tc>
          <w:tcPr>
            <w:tcW w:w="720" w:type="dxa"/>
            <w:vAlign w:val="bottom"/>
          </w:tcPr>
          <w:p w14:paraId="1B10B087" w14:textId="7AECDDFA" w:rsidR="00D345D1" w:rsidRPr="003255CE" w:rsidRDefault="0062065D" w:rsidP="0082407D">
            <w:pPr>
              <w:pStyle w:val="TableText"/>
            </w:pPr>
            <w:r w:rsidRPr="003255CE">
              <w:rPr>
                <w:color w:val="000000"/>
              </w:rPr>
              <w:t>24</w:t>
            </w:r>
            <w:r w:rsidR="00D345D1" w:rsidRPr="003255CE">
              <w:rPr>
                <w:color w:val="000000"/>
              </w:rPr>
              <w:t>%</w:t>
            </w:r>
          </w:p>
        </w:tc>
        <w:tc>
          <w:tcPr>
            <w:tcW w:w="1008" w:type="dxa"/>
            <w:vAlign w:val="bottom"/>
          </w:tcPr>
          <w:p w14:paraId="6A50DDEB" w14:textId="3E1BAFED" w:rsidR="00D345D1" w:rsidRPr="003255CE" w:rsidRDefault="0062065D" w:rsidP="0082407D">
            <w:pPr>
              <w:pStyle w:val="TableText"/>
            </w:pPr>
            <w:r w:rsidRPr="003255CE">
              <w:rPr>
                <w:color w:val="000000"/>
              </w:rPr>
              <w:t>66,914</w:t>
            </w:r>
          </w:p>
        </w:tc>
        <w:tc>
          <w:tcPr>
            <w:tcW w:w="720" w:type="dxa"/>
            <w:vAlign w:val="bottom"/>
          </w:tcPr>
          <w:p w14:paraId="3B5E6706" w14:textId="6FCD69DB" w:rsidR="00D345D1" w:rsidRPr="003255CE" w:rsidRDefault="00D345D1" w:rsidP="0082407D">
            <w:pPr>
              <w:pStyle w:val="TableText"/>
            </w:pPr>
            <w:r w:rsidRPr="003255CE">
              <w:rPr>
                <w:color w:val="000000"/>
              </w:rPr>
              <w:t>16%</w:t>
            </w:r>
          </w:p>
        </w:tc>
        <w:tc>
          <w:tcPr>
            <w:tcW w:w="1008" w:type="dxa"/>
            <w:vAlign w:val="bottom"/>
          </w:tcPr>
          <w:p w14:paraId="2FA3252D" w14:textId="0AE9C7E3" w:rsidR="00D345D1" w:rsidRPr="003255CE" w:rsidRDefault="0062065D" w:rsidP="0082407D">
            <w:pPr>
              <w:pStyle w:val="TableText"/>
            </w:pPr>
            <w:r w:rsidRPr="003255CE">
              <w:rPr>
                <w:color w:val="000000"/>
              </w:rPr>
              <w:t>84,764</w:t>
            </w:r>
          </w:p>
        </w:tc>
        <w:tc>
          <w:tcPr>
            <w:tcW w:w="720" w:type="dxa"/>
            <w:vAlign w:val="bottom"/>
          </w:tcPr>
          <w:p w14:paraId="20D5FA94" w14:textId="0DBFFE3C" w:rsidR="00D345D1" w:rsidRPr="003255CE" w:rsidRDefault="0062065D" w:rsidP="0082407D">
            <w:pPr>
              <w:pStyle w:val="TableText"/>
            </w:pPr>
            <w:r w:rsidRPr="003255CE">
              <w:rPr>
                <w:color w:val="000000"/>
              </w:rPr>
              <w:t>20</w:t>
            </w:r>
            <w:r w:rsidR="00D345D1" w:rsidRPr="003255CE">
              <w:rPr>
                <w:color w:val="000000"/>
              </w:rPr>
              <w:t>%</w:t>
            </w:r>
          </w:p>
        </w:tc>
        <w:tc>
          <w:tcPr>
            <w:tcW w:w="1008" w:type="dxa"/>
            <w:vAlign w:val="bottom"/>
          </w:tcPr>
          <w:p w14:paraId="4BFAC154" w14:textId="35B1338B" w:rsidR="00D345D1" w:rsidRPr="003255CE" w:rsidRDefault="0062065D" w:rsidP="0082407D">
            <w:pPr>
              <w:pStyle w:val="TableText"/>
            </w:pPr>
            <w:r w:rsidRPr="003255CE">
              <w:rPr>
                <w:color w:val="000000"/>
              </w:rPr>
              <w:t>151,678</w:t>
            </w:r>
          </w:p>
        </w:tc>
        <w:tc>
          <w:tcPr>
            <w:tcW w:w="720" w:type="dxa"/>
            <w:vAlign w:val="bottom"/>
          </w:tcPr>
          <w:p w14:paraId="6DD78AE1" w14:textId="7CF7E129" w:rsidR="00D345D1" w:rsidRPr="003255CE" w:rsidRDefault="0062065D" w:rsidP="0082407D">
            <w:pPr>
              <w:pStyle w:val="TableText"/>
            </w:pPr>
            <w:r w:rsidRPr="003255CE">
              <w:rPr>
                <w:color w:val="000000"/>
              </w:rPr>
              <w:t>37</w:t>
            </w:r>
            <w:r w:rsidR="00D345D1" w:rsidRPr="003255CE">
              <w:rPr>
                <w:color w:val="000000"/>
              </w:rPr>
              <w:t>%</w:t>
            </w:r>
          </w:p>
        </w:tc>
      </w:tr>
      <w:tr w:rsidR="00D345D1" w:rsidRPr="003255CE" w14:paraId="38194E94" w14:textId="77777777" w:rsidTr="00C91528">
        <w:tc>
          <w:tcPr>
            <w:tcW w:w="1872" w:type="dxa"/>
          </w:tcPr>
          <w:p w14:paraId="3E401202" w14:textId="77777777" w:rsidR="00D345D1" w:rsidRPr="003255CE" w:rsidRDefault="00D345D1" w:rsidP="0082407D">
            <w:pPr>
              <w:pStyle w:val="TableText"/>
              <w:rPr>
                <w:noProof w:val="0"/>
              </w:rPr>
            </w:pPr>
            <w:r w:rsidRPr="003255CE">
              <w:rPr>
                <w:noProof w:val="0"/>
              </w:rPr>
              <w:t>Mathematics 7</w:t>
            </w:r>
          </w:p>
        </w:tc>
        <w:tc>
          <w:tcPr>
            <w:tcW w:w="1008" w:type="dxa"/>
            <w:vAlign w:val="bottom"/>
          </w:tcPr>
          <w:p w14:paraId="3AFF9F8F" w14:textId="492B34CA" w:rsidR="00D345D1" w:rsidRPr="003255CE" w:rsidRDefault="0062065D" w:rsidP="0082407D">
            <w:pPr>
              <w:pStyle w:val="TableText"/>
            </w:pPr>
            <w:r w:rsidRPr="003255CE">
              <w:rPr>
                <w:color w:val="000000"/>
              </w:rPr>
              <w:t>165,061</w:t>
            </w:r>
          </w:p>
        </w:tc>
        <w:tc>
          <w:tcPr>
            <w:tcW w:w="720" w:type="dxa"/>
            <w:vAlign w:val="bottom"/>
          </w:tcPr>
          <w:p w14:paraId="7B99052A" w14:textId="048F948C" w:rsidR="00D345D1" w:rsidRPr="003255CE" w:rsidRDefault="0062065D" w:rsidP="0082407D">
            <w:pPr>
              <w:pStyle w:val="TableText"/>
            </w:pPr>
            <w:r w:rsidRPr="003255CE">
              <w:rPr>
                <w:color w:val="000000"/>
              </w:rPr>
              <w:t>40</w:t>
            </w:r>
            <w:r w:rsidR="00D345D1" w:rsidRPr="003255CE">
              <w:rPr>
                <w:color w:val="000000"/>
              </w:rPr>
              <w:t>%</w:t>
            </w:r>
          </w:p>
        </w:tc>
        <w:tc>
          <w:tcPr>
            <w:tcW w:w="1008" w:type="dxa"/>
            <w:vAlign w:val="bottom"/>
          </w:tcPr>
          <w:p w14:paraId="386822C1" w14:textId="76E701E3" w:rsidR="00D345D1" w:rsidRPr="003255CE" w:rsidRDefault="0062065D" w:rsidP="0082407D">
            <w:pPr>
              <w:pStyle w:val="TableText"/>
            </w:pPr>
            <w:r w:rsidRPr="003255CE">
              <w:rPr>
                <w:color w:val="000000"/>
              </w:rPr>
              <w:t>101,646</w:t>
            </w:r>
          </w:p>
        </w:tc>
        <w:tc>
          <w:tcPr>
            <w:tcW w:w="720" w:type="dxa"/>
            <w:vAlign w:val="bottom"/>
          </w:tcPr>
          <w:p w14:paraId="0E0A21C1" w14:textId="18D372C5" w:rsidR="00D345D1" w:rsidRPr="003255CE" w:rsidRDefault="0062065D" w:rsidP="0082407D">
            <w:pPr>
              <w:pStyle w:val="TableText"/>
            </w:pPr>
            <w:r w:rsidRPr="003255CE">
              <w:rPr>
                <w:color w:val="000000"/>
              </w:rPr>
              <w:t>24</w:t>
            </w:r>
            <w:r w:rsidR="00D345D1" w:rsidRPr="003255CE">
              <w:rPr>
                <w:color w:val="000000"/>
              </w:rPr>
              <w:t>%</w:t>
            </w:r>
          </w:p>
        </w:tc>
        <w:tc>
          <w:tcPr>
            <w:tcW w:w="1008" w:type="dxa"/>
            <w:vAlign w:val="bottom"/>
          </w:tcPr>
          <w:p w14:paraId="35BDA236" w14:textId="65A7C78E" w:rsidR="00D345D1" w:rsidRPr="003255CE" w:rsidRDefault="0062065D" w:rsidP="0082407D">
            <w:pPr>
              <w:pStyle w:val="TableText"/>
            </w:pPr>
            <w:r w:rsidRPr="003255CE">
              <w:rPr>
                <w:color w:val="000000"/>
              </w:rPr>
              <w:t>69,665</w:t>
            </w:r>
          </w:p>
        </w:tc>
        <w:tc>
          <w:tcPr>
            <w:tcW w:w="720" w:type="dxa"/>
            <w:vAlign w:val="bottom"/>
          </w:tcPr>
          <w:p w14:paraId="4704B4D4" w14:textId="2F8554F9" w:rsidR="00D345D1" w:rsidRPr="003255CE" w:rsidRDefault="00D345D1" w:rsidP="0082407D">
            <w:pPr>
              <w:pStyle w:val="TableText"/>
            </w:pPr>
            <w:r w:rsidRPr="003255CE">
              <w:rPr>
                <w:color w:val="000000"/>
              </w:rPr>
              <w:t>17%</w:t>
            </w:r>
          </w:p>
        </w:tc>
        <w:tc>
          <w:tcPr>
            <w:tcW w:w="1008" w:type="dxa"/>
            <w:vAlign w:val="bottom"/>
          </w:tcPr>
          <w:p w14:paraId="1A9A003C" w14:textId="55861637" w:rsidR="00D345D1" w:rsidRPr="003255CE" w:rsidRDefault="0062065D" w:rsidP="0082407D">
            <w:pPr>
              <w:pStyle w:val="TableText"/>
            </w:pPr>
            <w:r w:rsidRPr="003255CE">
              <w:rPr>
                <w:color w:val="000000"/>
              </w:rPr>
              <w:t>80,840</w:t>
            </w:r>
          </w:p>
        </w:tc>
        <w:tc>
          <w:tcPr>
            <w:tcW w:w="720" w:type="dxa"/>
            <w:vAlign w:val="bottom"/>
          </w:tcPr>
          <w:p w14:paraId="2107C1C2" w14:textId="2584FFC5" w:rsidR="00D345D1" w:rsidRPr="003255CE" w:rsidRDefault="0062065D" w:rsidP="0082407D">
            <w:pPr>
              <w:pStyle w:val="TableText"/>
            </w:pPr>
            <w:r w:rsidRPr="003255CE">
              <w:rPr>
                <w:color w:val="000000"/>
              </w:rPr>
              <w:t>19</w:t>
            </w:r>
            <w:r w:rsidR="00D345D1" w:rsidRPr="003255CE">
              <w:rPr>
                <w:color w:val="000000"/>
              </w:rPr>
              <w:t>%</w:t>
            </w:r>
          </w:p>
        </w:tc>
        <w:tc>
          <w:tcPr>
            <w:tcW w:w="1008" w:type="dxa"/>
            <w:vAlign w:val="bottom"/>
          </w:tcPr>
          <w:p w14:paraId="41A0FFA6" w14:textId="252B5C6D" w:rsidR="00D345D1" w:rsidRPr="003255CE" w:rsidRDefault="0062065D" w:rsidP="0082407D">
            <w:pPr>
              <w:pStyle w:val="TableText"/>
            </w:pPr>
            <w:r w:rsidRPr="003255CE">
              <w:rPr>
                <w:color w:val="000000"/>
              </w:rPr>
              <w:t>150,505</w:t>
            </w:r>
          </w:p>
        </w:tc>
        <w:tc>
          <w:tcPr>
            <w:tcW w:w="720" w:type="dxa"/>
            <w:vAlign w:val="bottom"/>
          </w:tcPr>
          <w:p w14:paraId="587C6AC8" w14:textId="1F866AEA" w:rsidR="00D345D1" w:rsidRPr="003255CE" w:rsidRDefault="0062065D" w:rsidP="0082407D">
            <w:pPr>
              <w:pStyle w:val="TableText"/>
            </w:pPr>
            <w:r w:rsidRPr="003255CE">
              <w:rPr>
                <w:color w:val="000000"/>
              </w:rPr>
              <w:t>36</w:t>
            </w:r>
            <w:r w:rsidR="00D345D1" w:rsidRPr="003255CE">
              <w:rPr>
                <w:color w:val="000000"/>
              </w:rPr>
              <w:t>%</w:t>
            </w:r>
          </w:p>
        </w:tc>
      </w:tr>
      <w:tr w:rsidR="00D345D1" w:rsidRPr="003255CE" w14:paraId="09ABB062" w14:textId="77777777" w:rsidTr="00C91528">
        <w:tc>
          <w:tcPr>
            <w:tcW w:w="1872" w:type="dxa"/>
          </w:tcPr>
          <w:p w14:paraId="3DE84807" w14:textId="77777777" w:rsidR="00D345D1" w:rsidRPr="003255CE" w:rsidRDefault="00D345D1" w:rsidP="0082407D">
            <w:pPr>
              <w:pStyle w:val="TableText"/>
              <w:rPr>
                <w:noProof w:val="0"/>
              </w:rPr>
            </w:pPr>
            <w:r w:rsidRPr="003255CE">
              <w:rPr>
                <w:noProof w:val="0"/>
              </w:rPr>
              <w:t>Mathematics 8</w:t>
            </w:r>
          </w:p>
        </w:tc>
        <w:tc>
          <w:tcPr>
            <w:tcW w:w="1008" w:type="dxa"/>
            <w:vAlign w:val="bottom"/>
          </w:tcPr>
          <w:p w14:paraId="131FFA3B" w14:textId="26F5025B" w:rsidR="00D345D1" w:rsidRPr="003255CE" w:rsidRDefault="0062065D" w:rsidP="0082407D">
            <w:pPr>
              <w:pStyle w:val="TableText"/>
            </w:pPr>
            <w:r w:rsidRPr="003255CE">
              <w:rPr>
                <w:color w:val="000000"/>
              </w:rPr>
              <w:t>187,759</w:t>
            </w:r>
          </w:p>
        </w:tc>
        <w:tc>
          <w:tcPr>
            <w:tcW w:w="720" w:type="dxa"/>
            <w:vAlign w:val="bottom"/>
          </w:tcPr>
          <w:p w14:paraId="4CCF5A10" w14:textId="57880FD1" w:rsidR="00D345D1" w:rsidRPr="003255CE" w:rsidRDefault="0062065D" w:rsidP="0082407D">
            <w:pPr>
              <w:pStyle w:val="TableText"/>
            </w:pPr>
            <w:r w:rsidRPr="003255CE">
              <w:rPr>
                <w:color w:val="000000"/>
              </w:rPr>
              <w:t>45</w:t>
            </w:r>
            <w:r w:rsidR="00D345D1" w:rsidRPr="003255CE">
              <w:rPr>
                <w:color w:val="000000"/>
              </w:rPr>
              <w:t>%</w:t>
            </w:r>
          </w:p>
        </w:tc>
        <w:tc>
          <w:tcPr>
            <w:tcW w:w="1008" w:type="dxa"/>
            <w:vAlign w:val="bottom"/>
          </w:tcPr>
          <w:p w14:paraId="49BEED3B" w14:textId="68925EF3" w:rsidR="00D345D1" w:rsidRPr="003255CE" w:rsidRDefault="0062065D" w:rsidP="0082407D">
            <w:pPr>
              <w:pStyle w:val="TableText"/>
            </w:pPr>
            <w:r w:rsidRPr="003255CE">
              <w:rPr>
                <w:color w:val="000000"/>
              </w:rPr>
              <w:t>90,981</w:t>
            </w:r>
          </w:p>
        </w:tc>
        <w:tc>
          <w:tcPr>
            <w:tcW w:w="720" w:type="dxa"/>
            <w:vAlign w:val="bottom"/>
          </w:tcPr>
          <w:p w14:paraId="3C9FCCF8" w14:textId="190A6AF1" w:rsidR="00D345D1" w:rsidRPr="003255CE" w:rsidRDefault="00D345D1" w:rsidP="0082407D">
            <w:pPr>
              <w:pStyle w:val="TableText"/>
            </w:pPr>
            <w:r w:rsidRPr="003255CE">
              <w:rPr>
                <w:color w:val="000000"/>
              </w:rPr>
              <w:t>22%</w:t>
            </w:r>
          </w:p>
        </w:tc>
        <w:tc>
          <w:tcPr>
            <w:tcW w:w="1008" w:type="dxa"/>
            <w:vAlign w:val="bottom"/>
          </w:tcPr>
          <w:p w14:paraId="59872C72" w14:textId="2DFC3A27" w:rsidR="00D345D1" w:rsidRPr="003255CE" w:rsidRDefault="0062065D" w:rsidP="0082407D">
            <w:pPr>
              <w:pStyle w:val="TableText"/>
            </w:pPr>
            <w:r w:rsidRPr="003255CE">
              <w:rPr>
                <w:color w:val="000000"/>
              </w:rPr>
              <w:t>58,693</w:t>
            </w:r>
          </w:p>
        </w:tc>
        <w:tc>
          <w:tcPr>
            <w:tcW w:w="720" w:type="dxa"/>
            <w:vAlign w:val="bottom"/>
          </w:tcPr>
          <w:p w14:paraId="31C0EFE6" w14:textId="4A9EA642" w:rsidR="00D345D1" w:rsidRPr="003255CE" w:rsidRDefault="0062065D" w:rsidP="0082407D">
            <w:pPr>
              <w:pStyle w:val="TableText"/>
            </w:pPr>
            <w:r w:rsidRPr="003255CE">
              <w:rPr>
                <w:color w:val="000000"/>
              </w:rPr>
              <w:t>14</w:t>
            </w:r>
            <w:r w:rsidR="00D345D1" w:rsidRPr="003255CE">
              <w:rPr>
                <w:color w:val="000000"/>
              </w:rPr>
              <w:t>%</w:t>
            </w:r>
          </w:p>
        </w:tc>
        <w:tc>
          <w:tcPr>
            <w:tcW w:w="1008" w:type="dxa"/>
            <w:vAlign w:val="bottom"/>
          </w:tcPr>
          <w:p w14:paraId="51C02644" w14:textId="63F9FE54" w:rsidR="00D345D1" w:rsidRPr="003255CE" w:rsidRDefault="0062065D" w:rsidP="0082407D">
            <w:pPr>
              <w:pStyle w:val="TableText"/>
            </w:pPr>
            <w:r w:rsidRPr="003255CE">
              <w:rPr>
                <w:color w:val="000000"/>
              </w:rPr>
              <w:t>84,444</w:t>
            </w:r>
          </w:p>
        </w:tc>
        <w:tc>
          <w:tcPr>
            <w:tcW w:w="720" w:type="dxa"/>
            <w:vAlign w:val="bottom"/>
          </w:tcPr>
          <w:p w14:paraId="5388E521" w14:textId="4E53155F" w:rsidR="00D345D1" w:rsidRPr="003255CE" w:rsidRDefault="0062065D" w:rsidP="0082407D">
            <w:pPr>
              <w:pStyle w:val="TableText"/>
            </w:pPr>
            <w:r w:rsidRPr="003255CE">
              <w:rPr>
                <w:color w:val="000000"/>
              </w:rPr>
              <w:t>20</w:t>
            </w:r>
            <w:r w:rsidR="00D345D1" w:rsidRPr="003255CE">
              <w:rPr>
                <w:color w:val="000000"/>
              </w:rPr>
              <w:t>%</w:t>
            </w:r>
          </w:p>
        </w:tc>
        <w:tc>
          <w:tcPr>
            <w:tcW w:w="1008" w:type="dxa"/>
            <w:vAlign w:val="bottom"/>
          </w:tcPr>
          <w:p w14:paraId="45CB0871" w14:textId="7D6A0167" w:rsidR="00D345D1" w:rsidRPr="003255CE" w:rsidRDefault="0062065D" w:rsidP="0082407D">
            <w:pPr>
              <w:pStyle w:val="TableText"/>
            </w:pPr>
            <w:r w:rsidRPr="003255CE">
              <w:rPr>
                <w:color w:val="000000"/>
              </w:rPr>
              <w:t>143,137</w:t>
            </w:r>
          </w:p>
        </w:tc>
        <w:tc>
          <w:tcPr>
            <w:tcW w:w="720" w:type="dxa"/>
            <w:vAlign w:val="bottom"/>
          </w:tcPr>
          <w:p w14:paraId="190FAEA5" w14:textId="25BCEF2A" w:rsidR="00D345D1" w:rsidRPr="003255CE" w:rsidRDefault="0062065D" w:rsidP="0082407D">
            <w:pPr>
              <w:pStyle w:val="TableText"/>
            </w:pPr>
            <w:r w:rsidRPr="003255CE">
              <w:rPr>
                <w:color w:val="000000"/>
              </w:rPr>
              <w:t>34</w:t>
            </w:r>
            <w:r w:rsidR="00D345D1" w:rsidRPr="003255CE">
              <w:rPr>
                <w:color w:val="000000"/>
              </w:rPr>
              <w:t>%</w:t>
            </w:r>
          </w:p>
        </w:tc>
      </w:tr>
      <w:tr w:rsidR="00D345D1" w:rsidRPr="003255CE" w14:paraId="10291F40" w14:textId="77777777" w:rsidTr="00C91528">
        <w:tc>
          <w:tcPr>
            <w:tcW w:w="1872" w:type="dxa"/>
          </w:tcPr>
          <w:p w14:paraId="1A9A5B2C" w14:textId="77777777" w:rsidR="00D345D1" w:rsidRPr="003255CE" w:rsidRDefault="00D345D1" w:rsidP="0082407D">
            <w:pPr>
              <w:pStyle w:val="TableText"/>
              <w:rPr>
                <w:noProof w:val="0"/>
              </w:rPr>
            </w:pPr>
            <w:r w:rsidRPr="003255CE">
              <w:rPr>
                <w:noProof w:val="0"/>
              </w:rPr>
              <w:t>Mathematics 11</w:t>
            </w:r>
          </w:p>
        </w:tc>
        <w:tc>
          <w:tcPr>
            <w:tcW w:w="1008" w:type="dxa"/>
            <w:vAlign w:val="bottom"/>
          </w:tcPr>
          <w:p w14:paraId="2EA869F9" w14:textId="352E6133" w:rsidR="00D345D1" w:rsidRPr="003255CE" w:rsidRDefault="0062065D" w:rsidP="0082407D">
            <w:pPr>
              <w:pStyle w:val="TableText"/>
            </w:pPr>
            <w:r w:rsidRPr="003255CE">
              <w:rPr>
                <w:color w:val="000000"/>
              </w:rPr>
              <w:t>205,700</w:t>
            </w:r>
          </w:p>
        </w:tc>
        <w:tc>
          <w:tcPr>
            <w:tcW w:w="720" w:type="dxa"/>
            <w:vAlign w:val="bottom"/>
          </w:tcPr>
          <w:p w14:paraId="0DF637C6" w14:textId="563465C4" w:rsidR="00D345D1" w:rsidRPr="003255CE" w:rsidRDefault="0062065D" w:rsidP="0082407D">
            <w:pPr>
              <w:pStyle w:val="TableText"/>
            </w:pPr>
            <w:r w:rsidRPr="003255CE">
              <w:rPr>
                <w:color w:val="000000"/>
              </w:rPr>
              <w:t>49</w:t>
            </w:r>
            <w:r w:rsidR="00D345D1" w:rsidRPr="003255CE">
              <w:rPr>
                <w:color w:val="000000"/>
              </w:rPr>
              <w:t>%</w:t>
            </w:r>
          </w:p>
        </w:tc>
        <w:tc>
          <w:tcPr>
            <w:tcW w:w="1008" w:type="dxa"/>
            <w:vAlign w:val="bottom"/>
          </w:tcPr>
          <w:p w14:paraId="39C650E4" w14:textId="76759AD4" w:rsidR="00D345D1" w:rsidRPr="003255CE" w:rsidRDefault="0062065D" w:rsidP="0082407D">
            <w:pPr>
              <w:pStyle w:val="TableText"/>
            </w:pPr>
            <w:r w:rsidRPr="003255CE">
              <w:rPr>
                <w:color w:val="000000"/>
              </w:rPr>
              <w:t>88,558</w:t>
            </w:r>
          </w:p>
        </w:tc>
        <w:tc>
          <w:tcPr>
            <w:tcW w:w="720" w:type="dxa"/>
            <w:vAlign w:val="bottom"/>
          </w:tcPr>
          <w:p w14:paraId="081A09E2" w14:textId="5A5C93FD" w:rsidR="00D345D1" w:rsidRPr="003255CE" w:rsidRDefault="00D345D1" w:rsidP="0082407D">
            <w:pPr>
              <w:pStyle w:val="TableText"/>
            </w:pPr>
            <w:r w:rsidRPr="003255CE">
              <w:rPr>
                <w:color w:val="000000"/>
              </w:rPr>
              <w:t>21%</w:t>
            </w:r>
          </w:p>
        </w:tc>
        <w:tc>
          <w:tcPr>
            <w:tcW w:w="1008" w:type="dxa"/>
            <w:vAlign w:val="bottom"/>
          </w:tcPr>
          <w:p w14:paraId="69F9C86A" w14:textId="00665B09" w:rsidR="00D345D1" w:rsidRPr="003255CE" w:rsidRDefault="0062065D" w:rsidP="0082407D">
            <w:pPr>
              <w:pStyle w:val="TableText"/>
            </w:pPr>
            <w:r w:rsidRPr="003255CE">
              <w:rPr>
                <w:color w:val="000000"/>
              </w:rPr>
              <w:t>68,936</w:t>
            </w:r>
          </w:p>
        </w:tc>
        <w:tc>
          <w:tcPr>
            <w:tcW w:w="720" w:type="dxa"/>
            <w:vAlign w:val="bottom"/>
          </w:tcPr>
          <w:p w14:paraId="2E8A75E2" w14:textId="4A1FB100" w:rsidR="00D345D1" w:rsidRPr="003255CE" w:rsidRDefault="00D345D1" w:rsidP="0082407D">
            <w:pPr>
              <w:pStyle w:val="TableText"/>
            </w:pPr>
            <w:r w:rsidRPr="003255CE">
              <w:rPr>
                <w:color w:val="000000"/>
              </w:rPr>
              <w:t>16%</w:t>
            </w:r>
          </w:p>
        </w:tc>
        <w:tc>
          <w:tcPr>
            <w:tcW w:w="1008" w:type="dxa"/>
            <w:vAlign w:val="bottom"/>
          </w:tcPr>
          <w:p w14:paraId="10D91DBF" w14:textId="0120BAD0" w:rsidR="00D345D1" w:rsidRPr="003255CE" w:rsidRDefault="0062065D" w:rsidP="0082407D">
            <w:pPr>
              <w:pStyle w:val="TableText"/>
            </w:pPr>
            <w:r w:rsidRPr="003255CE">
              <w:rPr>
                <w:color w:val="000000"/>
              </w:rPr>
              <w:t>60,140</w:t>
            </w:r>
          </w:p>
        </w:tc>
        <w:tc>
          <w:tcPr>
            <w:tcW w:w="720" w:type="dxa"/>
            <w:vAlign w:val="bottom"/>
          </w:tcPr>
          <w:p w14:paraId="7456D62A" w14:textId="4EAF2338" w:rsidR="00D345D1" w:rsidRPr="003255CE" w:rsidRDefault="0062065D" w:rsidP="0082407D">
            <w:pPr>
              <w:pStyle w:val="TableText"/>
            </w:pPr>
            <w:r w:rsidRPr="003255CE">
              <w:rPr>
                <w:color w:val="000000"/>
              </w:rPr>
              <w:t>14</w:t>
            </w:r>
            <w:r w:rsidR="00D345D1" w:rsidRPr="003255CE">
              <w:rPr>
                <w:color w:val="000000"/>
              </w:rPr>
              <w:t>%</w:t>
            </w:r>
          </w:p>
        </w:tc>
        <w:tc>
          <w:tcPr>
            <w:tcW w:w="1008" w:type="dxa"/>
            <w:vAlign w:val="bottom"/>
          </w:tcPr>
          <w:p w14:paraId="426308C9" w14:textId="4C78254E" w:rsidR="00D345D1" w:rsidRPr="003255CE" w:rsidRDefault="0062065D" w:rsidP="0082407D">
            <w:pPr>
              <w:pStyle w:val="TableText"/>
            </w:pPr>
            <w:r w:rsidRPr="003255CE">
              <w:rPr>
                <w:color w:val="000000"/>
              </w:rPr>
              <w:t>129,076</w:t>
            </w:r>
          </w:p>
        </w:tc>
        <w:tc>
          <w:tcPr>
            <w:tcW w:w="720" w:type="dxa"/>
            <w:vAlign w:val="bottom"/>
          </w:tcPr>
          <w:p w14:paraId="6C54E6DA" w14:textId="6E50F3D7" w:rsidR="00D345D1" w:rsidRPr="003255CE" w:rsidRDefault="0062065D" w:rsidP="0082407D">
            <w:pPr>
              <w:pStyle w:val="TableText"/>
            </w:pPr>
            <w:r w:rsidRPr="003255CE">
              <w:rPr>
                <w:color w:val="000000"/>
              </w:rPr>
              <w:t>30</w:t>
            </w:r>
            <w:r w:rsidR="00D345D1" w:rsidRPr="003255CE">
              <w:rPr>
                <w:color w:val="000000"/>
              </w:rPr>
              <w:t>%</w:t>
            </w:r>
          </w:p>
        </w:tc>
      </w:tr>
    </w:tbl>
    <w:p w14:paraId="07F401C2" w14:textId="3DD2329B" w:rsidR="0042771D" w:rsidRPr="003255CE" w:rsidRDefault="00E90D5A" w:rsidP="0082407D">
      <w:pPr>
        <w:keepNext/>
        <w:spacing w:before="120"/>
      </w:pPr>
      <w:r w:rsidRPr="003255CE">
        <w:rPr>
          <w:rStyle w:val="Cross-Reference"/>
        </w:rPr>
        <w:lastRenderedPageBreak/>
        <w:fldChar w:fldCharType="begin"/>
      </w:r>
      <w:r w:rsidRPr="003255CE">
        <w:rPr>
          <w:rStyle w:val="Cross-Reference"/>
        </w:rPr>
        <w:instrText xml:space="preserve"> REF _Ref131160639 \h  \* MERGEFORMAT </w:instrText>
      </w:r>
      <w:r w:rsidRPr="003255CE">
        <w:rPr>
          <w:rStyle w:val="Cross-Reference"/>
        </w:rPr>
      </w:r>
      <w:r w:rsidRPr="003255CE">
        <w:rPr>
          <w:rStyle w:val="Cross-Reference"/>
        </w:rPr>
        <w:fldChar w:fldCharType="separate"/>
      </w:r>
      <w:r w:rsidR="00331C2F" w:rsidRPr="003255CE">
        <w:rPr>
          <w:rStyle w:val="Cross-Reference"/>
        </w:rPr>
        <w:t>Figure 7.5</w:t>
      </w:r>
      <w:r w:rsidRPr="003255CE">
        <w:rPr>
          <w:rStyle w:val="Cross-Reference"/>
        </w:rPr>
        <w:fldChar w:fldCharType="end"/>
      </w:r>
      <w:r w:rsidR="0042771D" w:rsidRPr="003255CE">
        <w:t xml:space="preserve"> presents a graphical representation of the percentage of students at each mathematics achievement level by grade level. These are the achievement levels for mathematics shown in </w:t>
      </w:r>
      <w:r w:rsidR="0042771D" w:rsidRPr="003255CE">
        <w:rPr>
          <w:rStyle w:val="Cross-Reference"/>
        </w:rPr>
        <w:fldChar w:fldCharType="begin"/>
      </w:r>
      <w:r w:rsidR="0042771D" w:rsidRPr="003255CE">
        <w:rPr>
          <w:rStyle w:val="Cross-Reference"/>
        </w:rPr>
        <w:instrText xml:space="preserve"> REF  _Ref125735334 \* Lower \h  \* MERGEFORMAT </w:instrText>
      </w:r>
      <w:r w:rsidR="0042771D" w:rsidRPr="003255CE">
        <w:rPr>
          <w:rStyle w:val="Cross-Reference"/>
        </w:rPr>
      </w:r>
      <w:r w:rsidR="0042771D" w:rsidRPr="003255CE">
        <w:rPr>
          <w:rStyle w:val="Cross-Reference"/>
        </w:rPr>
        <w:fldChar w:fldCharType="separate"/>
      </w:r>
      <w:r w:rsidR="00331C2F" w:rsidRPr="003255CE">
        <w:rPr>
          <w:rStyle w:val="Cross-Reference"/>
        </w:rPr>
        <w:t>table 7.26</w:t>
      </w:r>
      <w:r w:rsidR="0042771D" w:rsidRPr="003255CE">
        <w:rPr>
          <w:rStyle w:val="Cross-Reference"/>
        </w:rPr>
        <w:fldChar w:fldCharType="end"/>
      </w:r>
      <w:r w:rsidR="0042771D" w:rsidRPr="003255CE">
        <w:t>.</w:t>
      </w:r>
    </w:p>
    <w:p w14:paraId="36F412D8" w14:textId="2B40AF78" w:rsidR="0042771D" w:rsidRPr="003255CE" w:rsidRDefault="00365064" w:rsidP="0082407D">
      <w:pPr>
        <w:pStyle w:val="Image"/>
      </w:pPr>
      <w:r w:rsidRPr="003255CE">
        <w:rPr>
          <w:noProof/>
        </w:rPr>
        <w:drawing>
          <wp:inline distT="0" distB="0" distL="0" distR="0" wp14:anchorId="556191A4" wp14:editId="5BD15142">
            <wp:extent cx="6355080" cy="4069080"/>
            <wp:effectExtent l="0" t="0" r="7620" b="7620"/>
            <wp:docPr id="6" name="Chart 6" descr="Chart showing the mathematics achievement level data for operational assessments described in table 7.26.">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C83B81E" w14:textId="7869233A" w:rsidR="0042771D" w:rsidRPr="003255CE" w:rsidRDefault="0042771D" w:rsidP="0082407D">
      <w:pPr>
        <w:pStyle w:val="Captionwide"/>
      </w:pPr>
      <w:bookmarkStart w:id="982" w:name="_Ref131160639"/>
      <w:bookmarkStart w:id="983" w:name="_Toc215662273"/>
      <w:r w:rsidRPr="003255CE">
        <w:t xml:space="preserve">Figure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00AA2FC1" w:rsidRPr="003255CE">
        <w:t>.</w:t>
      </w:r>
      <w:r w:rsidRPr="003255CE">
        <w:fldChar w:fldCharType="begin"/>
      </w:r>
      <w:r w:rsidRPr="003255CE">
        <w:instrText>SEQ Figure \* ARABIC \s 2</w:instrText>
      </w:r>
      <w:r w:rsidRPr="003255CE">
        <w:fldChar w:fldCharType="separate"/>
      </w:r>
      <w:r w:rsidR="00331C2F" w:rsidRPr="003255CE">
        <w:rPr>
          <w:noProof/>
        </w:rPr>
        <w:t>5</w:t>
      </w:r>
      <w:r w:rsidRPr="003255CE">
        <w:fldChar w:fldCharType="end"/>
      </w:r>
      <w:bookmarkEnd w:id="982"/>
      <w:r w:rsidRPr="003255CE">
        <w:t xml:space="preserve">  Percentage of achievement levels in mathematics, operational assessments</w:t>
      </w:r>
      <w:bookmarkEnd w:id="983"/>
    </w:p>
    <w:p w14:paraId="399EE81E" w14:textId="1B1FC386" w:rsidR="008E1F17" w:rsidRPr="003255CE" w:rsidRDefault="008E1F17" w:rsidP="0082407D">
      <w:pPr>
        <w:spacing w:before="60"/>
      </w:pPr>
      <w:r w:rsidRPr="003255CE">
        <w:t>For students who took an embedded field test PT, the number and percentage of students in each achievement level and the number and percentage who met or exceed</w:t>
      </w:r>
      <w:r w:rsidR="00BC2925" w:rsidRPr="003255CE">
        <w:t>ed</w:t>
      </w:r>
      <w:r w:rsidRPr="003255CE">
        <w:t xml:space="preserve"> the standard are shown</w:t>
      </w:r>
      <w:r w:rsidR="00DB44EF" w:rsidRPr="003255CE">
        <w:t xml:space="preserve"> for </w:t>
      </w:r>
      <w:r w:rsidR="00E86398" w:rsidRPr="003255CE">
        <w:t xml:space="preserve">ELA and </w:t>
      </w:r>
      <w:r w:rsidR="00DB44EF" w:rsidRPr="003255CE">
        <w:t>mathematics</w:t>
      </w:r>
      <w:r w:rsidRPr="003255CE">
        <w:t xml:space="preserve"> in</w:t>
      </w:r>
      <w:r w:rsidR="00E86398" w:rsidRPr="003255CE">
        <w:t xml:space="preserve"> </w:t>
      </w:r>
      <w:r w:rsidR="00A1001C" w:rsidRPr="003255CE">
        <w:rPr>
          <w:rStyle w:val="Cross-Reference"/>
        </w:rPr>
        <w:fldChar w:fldCharType="begin"/>
      </w:r>
      <w:r w:rsidR="00A1001C" w:rsidRPr="003255CE">
        <w:rPr>
          <w:rStyle w:val="Cross-Reference"/>
        </w:rPr>
        <w:instrText xml:space="preserve"> REF  _Ref123641650 \* Lower \h  \* MERGEFORMAT </w:instrText>
      </w:r>
      <w:r w:rsidR="00A1001C" w:rsidRPr="003255CE">
        <w:rPr>
          <w:rStyle w:val="Cross-Reference"/>
        </w:rPr>
      </w:r>
      <w:r w:rsidR="00A1001C" w:rsidRPr="003255CE">
        <w:rPr>
          <w:rStyle w:val="Cross-Reference"/>
        </w:rPr>
        <w:fldChar w:fldCharType="separate"/>
      </w:r>
      <w:r w:rsidR="00331C2F" w:rsidRPr="003255CE">
        <w:rPr>
          <w:rStyle w:val="Cross-Reference"/>
        </w:rPr>
        <w:t>table 7.27</w:t>
      </w:r>
      <w:r w:rsidR="00A1001C" w:rsidRPr="003255CE">
        <w:rPr>
          <w:rStyle w:val="Cross-Reference"/>
        </w:rPr>
        <w:fldChar w:fldCharType="end"/>
      </w:r>
      <w:r w:rsidR="00E86398" w:rsidRPr="003255CE">
        <w:t xml:space="preserve"> and</w:t>
      </w:r>
      <w:r w:rsidRPr="003255CE">
        <w:t xml:space="preserve"> </w:t>
      </w:r>
      <w:r w:rsidR="00DB44EF" w:rsidRPr="003255CE">
        <w:rPr>
          <w:rStyle w:val="Cross-Reference"/>
        </w:rPr>
        <w:fldChar w:fldCharType="begin"/>
      </w:r>
      <w:r w:rsidR="00DB44EF" w:rsidRPr="003255CE">
        <w:rPr>
          <w:rStyle w:val="Cross-Reference"/>
        </w:rPr>
        <w:instrText xml:space="preserve"> REF  _Ref125963728 \* Lower \h </w:instrText>
      </w:r>
      <w:r w:rsidR="002D69F6" w:rsidRPr="003255CE">
        <w:rPr>
          <w:rStyle w:val="Cross-Reference"/>
        </w:rPr>
        <w:instrText xml:space="preserve"> \* MERGEFORMAT </w:instrText>
      </w:r>
      <w:r w:rsidR="00DB44EF" w:rsidRPr="003255CE">
        <w:rPr>
          <w:rStyle w:val="Cross-Reference"/>
        </w:rPr>
      </w:r>
      <w:r w:rsidR="00DB44EF" w:rsidRPr="003255CE">
        <w:rPr>
          <w:rStyle w:val="Cross-Reference"/>
        </w:rPr>
        <w:fldChar w:fldCharType="separate"/>
      </w:r>
      <w:r w:rsidR="00331C2F" w:rsidRPr="003255CE">
        <w:rPr>
          <w:rStyle w:val="Cross-Reference"/>
        </w:rPr>
        <w:t>table 7.28</w:t>
      </w:r>
      <w:r w:rsidR="00DB44EF" w:rsidRPr="003255CE">
        <w:rPr>
          <w:rStyle w:val="Cross-Reference"/>
        </w:rPr>
        <w:fldChar w:fldCharType="end"/>
      </w:r>
      <w:r w:rsidR="00E86398" w:rsidRPr="003255CE">
        <w:t>, respectively.</w:t>
      </w:r>
      <w:r w:rsidRPr="003255CE">
        <w:t xml:space="preserve"> </w:t>
      </w:r>
      <w:r w:rsidR="00327CD4" w:rsidRPr="003255CE">
        <w:t xml:space="preserve">The percentage of students meeting or exceeding standards is in the range of </w:t>
      </w:r>
      <w:r w:rsidR="00684CB8" w:rsidRPr="003255CE">
        <w:t>42</w:t>
      </w:r>
      <w:r w:rsidR="00A1001C" w:rsidRPr="003255CE">
        <w:t xml:space="preserve"> to </w:t>
      </w:r>
      <w:r w:rsidR="00D14595" w:rsidRPr="003255CE">
        <w:t>53</w:t>
      </w:r>
      <w:r w:rsidR="00A1001C" w:rsidRPr="003255CE">
        <w:t xml:space="preserve"> percent in ELA and</w:t>
      </w:r>
      <w:r w:rsidR="00327CD4" w:rsidRPr="003255CE">
        <w:t xml:space="preserve"> </w:t>
      </w:r>
      <w:r w:rsidR="004130FC" w:rsidRPr="003255CE">
        <w:t xml:space="preserve">31 </w:t>
      </w:r>
      <w:r w:rsidR="00327CD4" w:rsidRPr="003255CE">
        <w:t>to</w:t>
      </w:r>
      <w:r w:rsidR="00327CD4" w:rsidRPr="003255CE" w:rsidDel="00F416FF">
        <w:t xml:space="preserve"> </w:t>
      </w:r>
      <w:r w:rsidR="00F416FF" w:rsidRPr="003255CE">
        <w:t>4</w:t>
      </w:r>
      <w:r w:rsidR="00606F9C" w:rsidRPr="003255CE">
        <w:t>6</w:t>
      </w:r>
      <w:r w:rsidR="00F416FF" w:rsidRPr="003255CE">
        <w:t xml:space="preserve"> </w:t>
      </w:r>
      <w:r w:rsidR="00327CD4" w:rsidRPr="003255CE">
        <w:t>percent in mathematics in grades three through</w:t>
      </w:r>
      <w:r w:rsidR="00327CD4" w:rsidRPr="003255CE" w:rsidDel="00050C3F">
        <w:t xml:space="preserve"> </w:t>
      </w:r>
      <w:r w:rsidR="00327CD4" w:rsidRPr="003255CE">
        <w:t>eight and grade eleven.</w:t>
      </w:r>
      <w:r w:rsidR="00DB44EF" w:rsidRPr="003255CE">
        <w:t xml:space="preserve"> </w:t>
      </w:r>
      <w:r w:rsidR="00A1001C" w:rsidRPr="003255CE">
        <w:t>In both tables, t</w:t>
      </w:r>
      <w:r w:rsidR="00DB44EF" w:rsidRPr="003255CE">
        <w:t xml:space="preserve">he numbers in the </w:t>
      </w:r>
      <w:r w:rsidR="00DB44EF" w:rsidRPr="003255CE">
        <w:rPr>
          <w:i/>
          <w:iCs/>
        </w:rPr>
        <w:t xml:space="preserve">Standard Met/Exceeded N </w:t>
      </w:r>
      <w:r w:rsidR="00DB44EF" w:rsidRPr="003255CE">
        <w:t xml:space="preserve">and </w:t>
      </w:r>
      <w:r w:rsidR="00DB44EF" w:rsidRPr="003255CE">
        <w:rPr>
          <w:i/>
          <w:iCs/>
        </w:rPr>
        <w:t>Standard Met/</w:t>
      </w:r>
      <w:r w:rsidR="005206F0" w:rsidRPr="003255CE">
        <w:rPr>
          <w:i/>
          <w:iCs/>
        </w:rPr>
        <w:t>‌</w:t>
      </w:r>
      <w:r w:rsidR="00DB44EF" w:rsidRPr="003255CE">
        <w:rPr>
          <w:i/>
          <w:iCs/>
        </w:rPr>
        <w:t>Exceeded</w:t>
      </w:r>
      <w:r w:rsidR="005206F0" w:rsidRPr="003255CE">
        <w:rPr>
          <w:i/>
          <w:iCs/>
        </w:rPr>
        <w:t> </w:t>
      </w:r>
      <w:r w:rsidR="00DB44EF" w:rsidRPr="003255CE">
        <w:rPr>
          <w:i/>
          <w:iCs/>
        </w:rPr>
        <w:t>%</w:t>
      </w:r>
      <w:r w:rsidR="00DB44EF" w:rsidRPr="003255CE">
        <w:t xml:space="preserve"> may not exactly match the sum of Level 3 and Level 4 percentages because of rounding.</w:t>
      </w:r>
    </w:p>
    <w:p w14:paraId="26566EC1" w14:textId="240C20EB" w:rsidR="00A1001C" w:rsidRPr="003255CE" w:rsidRDefault="00A1001C" w:rsidP="0082407D">
      <w:pPr>
        <w:keepNext/>
      </w:pPr>
      <w:r w:rsidRPr="003255CE">
        <w:lastRenderedPageBreak/>
        <w:t xml:space="preserve">Percentages of students who took the embedded field test PTs in each achievement level for ELA are in </w:t>
      </w:r>
      <w:r w:rsidRPr="003255CE">
        <w:rPr>
          <w:rStyle w:val="Cross-Reference"/>
        </w:rPr>
        <w:fldChar w:fldCharType="begin"/>
      </w:r>
      <w:r w:rsidRPr="003255CE">
        <w:rPr>
          <w:rStyle w:val="Cross-Reference"/>
        </w:rPr>
        <w:instrText xml:space="preserve"> REF  _Ref123641650 \* Lower \h  \* MERGEFORMAT </w:instrText>
      </w:r>
      <w:r w:rsidRPr="003255CE">
        <w:rPr>
          <w:rStyle w:val="Cross-Reference"/>
        </w:rPr>
      </w:r>
      <w:r w:rsidRPr="003255CE">
        <w:rPr>
          <w:rStyle w:val="Cross-Reference"/>
        </w:rPr>
        <w:fldChar w:fldCharType="separate"/>
      </w:r>
      <w:r w:rsidR="00331C2F" w:rsidRPr="003255CE">
        <w:rPr>
          <w:rStyle w:val="Cross-Reference"/>
        </w:rPr>
        <w:t>table 7.27</w:t>
      </w:r>
      <w:r w:rsidRPr="003255CE">
        <w:rPr>
          <w:rStyle w:val="Cross-Reference"/>
        </w:rPr>
        <w:fldChar w:fldCharType="end"/>
      </w:r>
      <w:r w:rsidRPr="003255CE">
        <w:t xml:space="preserve">, and their graphical representation is displayed in </w:t>
      </w:r>
      <w:r w:rsidRPr="003255CE">
        <w:rPr>
          <w:rStyle w:val="Cross-ReferenceChar"/>
        </w:rPr>
        <w:fldChar w:fldCharType="begin"/>
      </w:r>
      <w:r w:rsidRPr="003255CE">
        <w:rPr>
          <w:rStyle w:val="Cross-ReferenceChar"/>
        </w:rPr>
        <w:instrText xml:space="preserve"> REF  _Ref122616725 \* Lower \h  \* MERGEFORMAT </w:instrText>
      </w:r>
      <w:r w:rsidRPr="003255CE">
        <w:rPr>
          <w:rStyle w:val="Cross-ReferenceChar"/>
        </w:rPr>
      </w:r>
      <w:r w:rsidRPr="003255CE">
        <w:rPr>
          <w:rStyle w:val="Cross-ReferenceChar"/>
        </w:rPr>
        <w:fldChar w:fldCharType="separate"/>
      </w:r>
      <w:r w:rsidR="00331C2F" w:rsidRPr="003255CE">
        <w:rPr>
          <w:rStyle w:val="Cross-ReferenceChar"/>
        </w:rPr>
        <w:t>figure 7.6</w:t>
      </w:r>
      <w:r w:rsidRPr="003255CE">
        <w:rPr>
          <w:rStyle w:val="Cross-ReferenceChar"/>
        </w:rPr>
        <w:fldChar w:fldCharType="end"/>
      </w:r>
      <w:r w:rsidRPr="003255CE">
        <w:t>, which immediately follows.</w:t>
      </w:r>
    </w:p>
    <w:p w14:paraId="5CE39BF5" w14:textId="7227FD8D" w:rsidR="00A1001C" w:rsidRPr="003255CE" w:rsidRDefault="00A1001C" w:rsidP="0082407D">
      <w:pPr>
        <w:pStyle w:val="Caption"/>
      </w:pPr>
      <w:bookmarkStart w:id="984" w:name="_Ref123641650"/>
      <w:bookmarkStart w:id="985" w:name="_Toc157586915"/>
      <w:bookmarkStart w:id="986" w:name="_Toc221195795"/>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7</w:t>
        </w:r>
      </w:fldSimple>
      <w:bookmarkEnd w:id="984"/>
      <w:r w:rsidRPr="003255CE">
        <w:t xml:space="preserve">  Achievement Levels for Students Who Took Embedded Field Test–Only PTs for the Smarter Balanced for ELA</w:t>
      </w:r>
      <w:bookmarkEnd w:id="985"/>
      <w:bookmarkEnd w:id="986"/>
    </w:p>
    <w:tbl>
      <w:tblPr>
        <w:tblStyle w:val="TRs"/>
        <w:tblW w:w="10022" w:type="dxa"/>
        <w:tblLayout w:type="fixed"/>
        <w:tblLook w:val="0020" w:firstRow="1" w:lastRow="0" w:firstColumn="0" w:lastColumn="0" w:noHBand="0" w:noVBand="0"/>
      </w:tblPr>
      <w:tblGrid>
        <w:gridCol w:w="2102"/>
        <w:gridCol w:w="864"/>
        <w:gridCol w:w="720"/>
        <w:gridCol w:w="864"/>
        <w:gridCol w:w="720"/>
        <w:gridCol w:w="864"/>
        <w:gridCol w:w="720"/>
        <w:gridCol w:w="864"/>
        <w:gridCol w:w="720"/>
        <w:gridCol w:w="864"/>
        <w:gridCol w:w="720"/>
      </w:tblGrid>
      <w:tr w:rsidR="00A1001C" w:rsidRPr="003255CE" w14:paraId="6587F876" w14:textId="77777777">
        <w:trPr>
          <w:cnfStyle w:val="100000000000" w:firstRow="1" w:lastRow="0" w:firstColumn="0" w:lastColumn="0" w:oddVBand="0" w:evenVBand="0" w:oddHBand="0" w:evenHBand="0" w:firstRowFirstColumn="0" w:firstRowLastColumn="0" w:lastRowFirstColumn="0" w:lastRowLastColumn="0"/>
          <w:trHeight w:val="3168"/>
        </w:trPr>
        <w:tc>
          <w:tcPr>
            <w:tcW w:w="2102" w:type="dxa"/>
          </w:tcPr>
          <w:p w14:paraId="22E2E889" w14:textId="77777777" w:rsidR="00A1001C" w:rsidRPr="003255CE" w:rsidRDefault="00A1001C" w:rsidP="0082407D">
            <w:pPr>
              <w:pStyle w:val="TableHead"/>
              <w:rPr>
                <w:b/>
                <w:bCs w:val="0"/>
                <w:noProof w:val="0"/>
              </w:rPr>
            </w:pPr>
            <w:r w:rsidRPr="003255CE">
              <w:rPr>
                <w:b/>
                <w:bCs w:val="0"/>
                <w:noProof w:val="0"/>
              </w:rPr>
              <w:t>Content Area and Grade Level</w:t>
            </w:r>
          </w:p>
        </w:tc>
        <w:tc>
          <w:tcPr>
            <w:tcW w:w="864" w:type="dxa"/>
            <w:textDirection w:val="btLr"/>
            <w:vAlign w:val="center"/>
          </w:tcPr>
          <w:p w14:paraId="75FFA423" w14:textId="77777777" w:rsidR="00A1001C" w:rsidRPr="003255CE" w:rsidRDefault="00A1001C" w:rsidP="0082407D">
            <w:pPr>
              <w:pStyle w:val="TableHead"/>
              <w:ind w:left="72"/>
              <w:jc w:val="left"/>
              <w:rPr>
                <w:b/>
                <w:bCs w:val="0"/>
                <w:noProof w:val="0"/>
              </w:rPr>
            </w:pPr>
            <w:r w:rsidRPr="003255CE">
              <w:rPr>
                <w:b/>
                <w:bCs w:val="0"/>
                <w:noProof w:val="0"/>
              </w:rPr>
              <w:t>Standard Not Met N</w:t>
            </w:r>
          </w:p>
        </w:tc>
        <w:tc>
          <w:tcPr>
            <w:tcW w:w="720" w:type="dxa"/>
            <w:textDirection w:val="btLr"/>
            <w:vAlign w:val="center"/>
          </w:tcPr>
          <w:p w14:paraId="6B48C0C8" w14:textId="77777777" w:rsidR="00A1001C" w:rsidRPr="003255CE" w:rsidRDefault="00A1001C" w:rsidP="0082407D">
            <w:pPr>
              <w:pStyle w:val="TableHead"/>
              <w:ind w:left="72"/>
              <w:jc w:val="left"/>
              <w:rPr>
                <w:b/>
                <w:bCs w:val="0"/>
                <w:noProof w:val="0"/>
              </w:rPr>
            </w:pPr>
            <w:r w:rsidRPr="003255CE">
              <w:rPr>
                <w:b/>
                <w:bCs w:val="0"/>
                <w:noProof w:val="0"/>
              </w:rPr>
              <w:t>Standard Not Met %</w:t>
            </w:r>
          </w:p>
        </w:tc>
        <w:tc>
          <w:tcPr>
            <w:tcW w:w="864" w:type="dxa"/>
            <w:textDirection w:val="btLr"/>
            <w:vAlign w:val="center"/>
          </w:tcPr>
          <w:p w14:paraId="6118B26A" w14:textId="77777777" w:rsidR="00A1001C" w:rsidRPr="003255CE" w:rsidRDefault="00A1001C" w:rsidP="0082407D">
            <w:pPr>
              <w:pStyle w:val="TableHead"/>
              <w:ind w:left="72"/>
              <w:jc w:val="left"/>
              <w:rPr>
                <w:b/>
                <w:bCs w:val="0"/>
                <w:noProof w:val="0"/>
              </w:rPr>
            </w:pPr>
            <w:r w:rsidRPr="003255CE">
              <w:rPr>
                <w:b/>
                <w:bCs w:val="0"/>
                <w:noProof w:val="0"/>
              </w:rPr>
              <w:t>Standard Nearly Met N</w:t>
            </w:r>
          </w:p>
        </w:tc>
        <w:tc>
          <w:tcPr>
            <w:tcW w:w="720" w:type="dxa"/>
            <w:textDirection w:val="btLr"/>
            <w:vAlign w:val="center"/>
          </w:tcPr>
          <w:p w14:paraId="0B816CCB" w14:textId="77777777" w:rsidR="00A1001C" w:rsidRPr="003255CE" w:rsidRDefault="00A1001C" w:rsidP="0082407D">
            <w:pPr>
              <w:pStyle w:val="TableHead"/>
              <w:ind w:left="72"/>
              <w:jc w:val="left"/>
              <w:rPr>
                <w:b/>
                <w:bCs w:val="0"/>
                <w:noProof w:val="0"/>
              </w:rPr>
            </w:pPr>
            <w:r w:rsidRPr="003255CE">
              <w:rPr>
                <w:b/>
                <w:bCs w:val="0"/>
                <w:noProof w:val="0"/>
              </w:rPr>
              <w:t>Standard Nearly Met %</w:t>
            </w:r>
          </w:p>
        </w:tc>
        <w:tc>
          <w:tcPr>
            <w:tcW w:w="864" w:type="dxa"/>
            <w:textDirection w:val="btLr"/>
            <w:vAlign w:val="center"/>
          </w:tcPr>
          <w:p w14:paraId="7F376AE1" w14:textId="77777777" w:rsidR="00A1001C" w:rsidRPr="003255CE" w:rsidRDefault="00A1001C" w:rsidP="0082407D">
            <w:pPr>
              <w:pStyle w:val="TableHead"/>
              <w:ind w:left="72"/>
              <w:jc w:val="left"/>
              <w:rPr>
                <w:b/>
                <w:bCs w:val="0"/>
                <w:noProof w:val="0"/>
              </w:rPr>
            </w:pPr>
            <w:r w:rsidRPr="003255CE">
              <w:rPr>
                <w:b/>
                <w:bCs w:val="0"/>
                <w:noProof w:val="0"/>
              </w:rPr>
              <w:t>Standard Met N</w:t>
            </w:r>
          </w:p>
        </w:tc>
        <w:tc>
          <w:tcPr>
            <w:tcW w:w="720" w:type="dxa"/>
            <w:textDirection w:val="btLr"/>
            <w:vAlign w:val="center"/>
          </w:tcPr>
          <w:p w14:paraId="0C0C305A" w14:textId="77777777" w:rsidR="00A1001C" w:rsidRPr="003255CE" w:rsidRDefault="00A1001C" w:rsidP="0082407D">
            <w:pPr>
              <w:pStyle w:val="TableHead"/>
              <w:ind w:left="72"/>
              <w:jc w:val="left"/>
              <w:rPr>
                <w:b/>
                <w:bCs w:val="0"/>
                <w:noProof w:val="0"/>
              </w:rPr>
            </w:pPr>
            <w:r w:rsidRPr="003255CE">
              <w:rPr>
                <w:b/>
                <w:bCs w:val="0"/>
                <w:noProof w:val="0"/>
              </w:rPr>
              <w:t>Standard Met %</w:t>
            </w:r>
          </w:p>
        </w:tc>
        <w:tc>
          <w:tcPr>
            <w:tcW w:w="864" w:type="dxa"/>
            <w:textDirection w:val="btLr"/>
            <w:vAlign w:val="center"/>
          </w:tcPr>
          <w:p w14:paraId="4AA7B4DA" w14:textId="77777777" w:rsidR="00A1001C" w:rsidRPr="003255CE" w:rsidRDefault="00A1001C" w:rsidP="0082407D">
            <w:pPr>
              <w:pStyle w:val="TableHead"/>
              <w:ind w:left="72"/>
              <w:jc w:val="left"/>
              <w:rPr>
                <w:b/>
                <w:bCs w:val="0"/>
                <w:noProof w:val="0"/>
              </w:rPr>
            </w:pPr>
            <w:r w:rsidRPr="003255CE">
              <w:rPr>
                <w:b/>
                <w:bCs w:val="0"/>
                <w:noProof w:val="0"/>
              </w:rPr>
              <w:t>Standard Exceeded N</w:t>
            </w:r>
          </w:p>
        </w:tc>
        <w:tc>
          <w:tcPr>
            <w:tcW w:w="720" w:type="dxa"/>
            <w:textDirection w:val="btLr"/>
            <w:vAlign w:val="center"/>
          </w:tcPr>
          <w:p w14:paraId="1ED1E5F7" w14:textId="77777777" w:rsidR="00A1001C" w:rsidRPr="003255CE" w:rsidRDefault="00A1001C" w:rsidP="0082407D">
            <w:pPr>
              <w:pStyle w:val="TableHead"/>
              <w:ind w:left="72"/>
              <w:jc w:val="left"/>
              <w:rPr>
                <w:b/>
                <w:bCs w:val="0"/>
                <w:noProof w:val="0"/>
              </w:rPr>
            </w:pPr>
            <w:r w:rsidRPr="003255CE">
              <w:rPr>
                <w:b/>
                <w:bCs w:val="0"/>
                <w:noProof w:val="0"/>
              </w:rPr>
              <w:t>Standard Exceeded %</w:t>
            </w:r>
          </w:p>
        </w:tc>
        <w:tc>
          <w:tcPr>
            <w:tcW w:w="864" w:type="dxa"/>
            <w:textDirection w:val="btLr"/>
            <w:vAlign w:val="center"/>
          </w:tcPr>
          <w:p w14:paraId="756FF53E" w14:textId="77777777" w:rsidR="00A1001C" w:rsidRPr="003255CE" w:rsidRDefault="00A1001C" w:rsidP="0082407D">
            <w:pPr>
              <w:pStyle w:val="TableHead"/>
              <w:ind w:left="72"/>
              <w:jc w:val="left"/>
              <w:rPr>
                <w:b/>
                <w:bCs w:val="0"/>
                <w:noProof w:val="0"/>
              </w:rPr>
            </w:pPr>
            <w:r w:rsidRPr="003255CE">
              <w:rPr>
                <w:b/>
                <w:bCs w:val="0"/>
                <w:noProof w:val="0"/>
              </w:rPr>
              <w:t>Standard Met/‌Exceeded</w:t>
            </w:r>
            <w:r w:rsidRPr="003255CE">
              <w:rPr>
                <w:b/>
                <w:bCs w:val="0"/>
                <w:noProof w:val="0"/>
                <w:vertAlign w:val="superscript"/>
              </w:rPr>
              <w:t xml:space="preserve"> </w:t>
            </w:r>
            <w:r w:rsidRPr="003255CE">
              <w:rPr>
                <w:b/>
                <w:bCs w:val="0"/>
                <w:noProof w:val="0"/>
              </w:rPr>
              <w:t>N</w:t>
            </w:r>
          </w:p>
        </w:tc>
        <w:tc>
          <w:tcPr>
            <w:tcW w:w="720" w:type="dxa"/>
            <w:textDirection w:val="btLr"/>
            <w:vAlign w:val="center"/>
          </w:tcPr>
          <w:p w14:paraId="6320346C" w14:textId="77777777" w:rsidR="00A1001C" w:rsidRPr="003255CE" w:rsidRDefault="00A1001C" w:rsidP="0082407D">
            <w:pPr>
              <w:pStyle w:val="TableHead"/>
              <w:ind w:left="72"/>
              <w:jc w:val="left"/>
              <w:rPr>
                <w:b/>
                <w:bCs w:val="0"/>
                <w:noProof w:val="0"/>
              </w:rPr>
            </w:pPr>
            <w:r w:rsidRPr="003255CE">
              <w:rPr>
                <w:b/>
                <w:bCs w:val="0"/>
                <w:noProof w:val="0"/>
              </w:rPr>
              <w:t>Standard Met/‌Exceeded</w:t>
            </w:r>
            <w:r w:rsidRPr="003255CE">
              <w:rPr>
                <w:b/>
                <w:bCs w:val="0"/>
                <w:noProof w:val="0"/>
                <w:vertAlign w:val="superscript"/>
              </w:rPr>
              <w:t xml:space="preserve"> </w:t>
            </w:r>
            <w:r w:rsidRPr="003255CE">
              <w:rPr>
                <w:b/>
                <w:bCs w:val="0"/>
                <w:noProof w:val="0"/>
              </w:rPr>
              <w:t>%</w:t>
            </w:r>
          </w:p>
        </w:tc>
      </w:tr>
      <w:tr w:rsidR="00A1001C" w:rsidRPr="003255CE" w14:paraId="620247C9" w14:textId="77777777">
        <w:tc>
          <w:tcPr>
            <w:tcW w:w="2102" w:type="dxa"/>
          </w:tcPr>
          <w:p w14:paraId="2C53AFEB" w14:textId="77777777" w:rsidR="00A1001C" w:rsidRPr="003255CE" w:rsidRDefault="00A1001C" w:rsidP="0082407D">
            <w:pPr>
              <w:pStyle w:val="TableText"/>
              <w:rPr>
                <w:noProof w:val="0"/>
              </w:rPr>
            </w:pPr>
            <w:r w:rsidRPr="003255CE">
              <w:rPr>
                <w:noProof w:val="0"/>
              </w:rPr>
              <w:t>ELA 3</w:t>
            </w:r>
          </w:p>
        </w:tc>
        <w:tc>
          <w:tcPr>
            <w:tcW w:w="864" w:type="dxa"/>
            <w:vAlign w:val="bottom"/>
          </w:tcPr>
          <w:p w14:paraId="2190972D" w14:textId="0327185E" w:rsidR="00A1001C" w:rsidRPr="003255CE" w:rsidRDefault="00A1001C" w:rsidP="0082407D">
            <w:pPr>
              <w:pStyle w:val="TableText"/>
              <w:rPr>
                <w:noProof w:val="0"/>
              </w:rPr>
            </w:pPr>
            <w:r w:rsidRPr="003255CE">
              <w:rPr>
                <w:color w:val="000000"/>
              </w:rPr>
              <w:t>5,</w:t>
            </w:r>
            <w:r w:rsidR="00912CEE" w:rsidRPr="003255CE">
              <w:rPr>
                <w:color w:val="000000"/>
              </w:rPr>
              <w:t>553</w:t>
            </w:r>
          </w:p>
        </w:tc>
        <w:tc>
          <w:tcPr>
            <w:tcW w:w="720" w:type="dxa"/>
            <w:vAlign w:val="bottom"/>
          </w:tcPr>
          <w:p w14:paraId="430453CB" w14:textId="29AFE4DD" w:rsidR="00A1001C" w:rsidRPr="003255CE" w:rsidRDefault="00912CEE" w:rsidP="0082407D">
            <w:pPr>
              <w:pStyle w:val="TableText"/>
              <w:rPr>
                <w:noProof w:val="0"/>
              </w:rPr>
            </w:pPr>
            <w:r w:rsidRPr="003255CE">
              <w:rPr>
                <w:color w:val="000000"/>
              </w:rPr>
              <w:t>34</w:t>
            </w:r>
            <w:r w:rsidR="00A1001C" w:rsidRPr="003255CE">
              <w:rPr>
                <w:color w:val="000000"/>
              </w:rPr>
              <w:t>%</w:t>
            </w:r>
          </w:p>
        </w:tc>
        <w:tc>
          <w:tcPr>
            <w:tcW w:w="864" w:type="dxa"/>
            <w:vAlign w:val="bottom"/>
          </w:tcPr>
          <w:p w14:paraId="180F604D" w14:textId="7F6D4005" w:rsidR="00A1001C" w:rsidRPr="003255CE" w:rsidRDefault="00A1001C" w:rsidP="0082407D">
            <w:pPr>
              <w:pStyle w:val="TableText"/>
              <w:rPr>
                <w:noProof w:val="0"/>
              </w:rPr>
            </w:pPr>
            <w:r w:rsidRPr="003255CE">
              <w:rPr>
                <w:color w:val="000000"/>
              </w:rPr>
              <w:t>3,</w:t>
            </w:r>
            <w:r w:rsidR="00912CEE" w:rsidRPr="003255CE">
              <w:rPr>
                <w:color w:val="000000"/>
              </w:rPr>
              <w:t>752</w:t>
            </w:r>
          </w:p>
        </w:tc>
        <w:tc>
          <w:tcPr>
            <w:tcW w:w="720" w:type="dxa"/>
            <w:vAlign w:val="bottom"/>
          </w:tcPr>
          <w:p w14:paraId="20EE1D60" w14:textId="6C20EDC1" w:rsidR="00A1001C" w:rsidRPr="003255CE" w:rsidRDefault="00912CEE" w:rsidP="0082407D">
            <w:pPr>
              <w:pStyle w:val="TableText"/>
              <w:rPr>
                <w:noProof w:val="0"/>
              </w:rPr>
            </w:pPr>
            <w:r w:rsidRPr="003255CE">
              <w:rPr>
                <w:color w:val="000000"/>
              </w:rPr>
              <w:t>23</w:t>
            </w:r>
            <w:r w:rsidR="00A1001C" w:rsidRPr="003255CE">
              <w:rPr>
                <w:color w:val="000000"/>
              </w:rPr>
              <w:t>%</w:t>
            </w:r>
          </w:p>
        </w:tc>
        <w:tc>
          <w:tcPr>
            <w:tcW w:w="864" w:type="dxa"/>
            <w:vAlign w:val="bottom"/>
          </w:tcPr>
          <w:p w14:paraId="69E9B694" w14:textId="37D04163" w:rsidR="00A1001C" w:rsidRPr="003255CE" w:rsidRDefault="00A1001C" w:rsidP="0082407D">
            <w:pPr>
              <w:pStyle w:val="TableText"/>
              <w:rPr>
                <w:noProof w:val="0"/>
              </w:rPr>
            </w:pPr>
            <w:r w:rsidRPr="003255CE">
              <w:rPr>
                <w:color w:val="000000"/>
              </w:rPr>
              <w:t>3,</w:t>
            </w:r>
            <w:r w:rsidR="00912CEE" w:rsidRPr="003255CE">
              <w:rPr>
                <w:color w:val="000000"/>
              </w:rPr>
              <w:t>241</w:t>
            </w:r>
          </w:p>
        </w:tc>
        <w:tc>
          <w:tcPr>
            <w:tcW w:w="720" w:type="dxa"/>
            <w:vAlign w:val="bottom"/>
          </w:tcPr>
          <w:p w14:paraId="460E2947" w14:textId="1FB78367" w:rsidR="00A1001C" w:rsidRPr="003255CE" w:rsidRDefault="00912CEE" w:rsidP="0082407D">
            <w:pPr>
              <w:pStyle w:val="TableText"/>
              <w:rPr>
                <w:noProof w:val="0"/>
              </w:rPr>
            </w:pPr>
            <w:r w:rsidRPr="003255CE">
              <w:rPr>
                <w:color w:val="000000"/>
              </w:rPr>
              <w:t>20</w:t>
            </w:r>
            <w:r w:rsidR="00A1001C" w:rsidRPr="003255CE">
              <w:rPr>
                <w:color w:val="000000"/>
              </w:rPr>
              <w:t>%</w:t>
            </w:r>
          </w:p>
        </w:tc>
        <w:tc>
          <w:tcPr>
            <w:tcW w:w="864" w:type="dxa"/>
            <w:vAlign w:val="bottom"/>
          </w:tcPr>
          <w:p w14:paraId="285256A5" w14:textId="414337BC" w:rsidR="00A1001C" w:rsidRPr="003255CE" w:rsidRDefault="00A1001C" w:rsidP="0082407D">
            <w:pPr>
              <w:pStyle w:val="TableText"/>
              <w:rPr>
                <w:noProof w:val="0"/>
              </w:rPr>
            </w:pPr>
            <w:r w:rsidRPr="003255CE">
              <w:rPr>
                <w:color w:val="000000"/>
              </w:rPr>
              <w:t>3,</w:t>
            </w:r>
            <w:r w:rsidR="00912CEE" w:rsidRPr="003255CE">
              <w:rPr>
                <w:color w:val="000000"/>
              </w:rPr>
              <w:t>626</w:t>
            </w:r>
          </w:p>
        </w:tc>
        <w:tc>
          <w:tcPr>
            <w:tcW w:w="720" w:type="dxa"/>
            <w:vAlign w:val="bottom"/>
          </w:tcPr>
          <w:p w14:paraId="79D2C736" w14:textId="758F1546" w:rsidR="00A1001C" w:rsidRPr="003255CE" w:rsidRDefault="00912CEE" w:rsidP="0082407D">
            <w:pPr>
              <w:pStyle w:val="TableText"/>
              <w:rPr>
                <w:noProof w:val="0"/>
              </w:rPr>
            </w:pPr>
            <w:r w:rsidRPr="003255CE">
              <w:rPr>
                <w:color w:val="000000"/>
              </w:rPr>
              <w:t>22</w:t>
            </w:r>
            <w:r w:rsidR="00A1001C" w:rsidRPr="003255CE">
              <w:rPr>
                <w:color w:val="000000"/>
              </w:rPr>
              <w:t>%</w:t>
            </w:r>
          </w:p>
        </w:tc>
        <w:tc>
          <w:tcPr>
            <w:tcW w:w="864" w:type="dxa"/>
            <w:vAlign w:val="bottom"/>
          </w:tcPr>
          <w:p w14:paraId="26316991" w14:textId="07707CEB" w:rsidR="00A1001C" w:rsidRPr="003255CE" w:rsidRDefault="00A1001C" w:rsidP="0082407D">
            <w:pPr>
              <w:pStyle w:val="TableText"/>
              <w:rPr>
                <w:noProof w:val="0"/>
              </w:rPr>
            </w:pPr>
            <w:r w:rsidRPr="003255CE">
              <w:rPr>
                <w:color w:val="000000"/>
              </w:rPr>
              <w:t>6,</w:t>
            </w:r>
            <w:r w:rsidR="00912CEE" w:rsidRPr="003255CE">
              <w:rPr>
                <w:color w:val="000000"/>
              </w:rPr>
              <w:t>867</w:t>
            </w:r>
          </w:p>
        </w:tc>
        <w:tc>
          <w:tcPr>
            <w:tcW w:w="720" w:type="dxa"/>
            <w:vAlign w:val="bottom"/>
          </w:tcPr>
          <w:p w14:paraId="50AB9865" w14:textId="0084C51E" w:rsidR="00A1001C" w:rsidRPr="003255CE" w:rsidRDefault="00912CEE" w:rsidP="0082407D">
            <w:pPr>
              <w:pStyle w:val="TableText"/>
              <w:rPr>
                <w:noProof w:val="0"/>
              </w:rPr>
            </w:pPr>
            <w:r w:rsidRPr="003255CE">
              <w:rPr>
                <w:color w:val="000000"/>
              </w:rPr>
              <w:t>42</w:t>
            </w:r>
            <w:r w:rsidR="00A1001C" w:rsidRPr="003255CE">
              <w:rPr>
                <w:color w:val="000000"/>
              </w:rPr>
              <w:t>%</w:t>
            </w:r>
          </w:p>
        </w:tc>
      </w:tr>
      <w:tr w:rsidR="00A1001C" w:rsidRPr="003255CE" w14:paraId="33A78504" w14:textId="77777777">
        <w:tc>
          <w:tcPr>
            <w:tcW w:w="2102" w:type="dxa"/>
          </w:tcPr>
          <w:p w14:paraId="0C88D5D8" w14:textId="77777777" w:rsidR="00A1001C" w:rsidRPr="003255CE" w:rsidRDefault="00A1001C" w:rsidP="0082407D">
            <w:pPr>
              <w:pStyle w:val="TableText"/>
              <w:rPr>
                <w:noProof w:val="0"/>
              </w:rPr>
            </w:pPr>
            <w:r w:rsidRPr="003255CE">
              <w:rPr>
                <w:noProof w:val="0"/>
              </w:rPr>
              <w:t>ELA 4</w:t>
            </w:r>
          </w:p>
        </w:tc>
        <w:tc>
          <w:tcPr>
            <w:tcW w:w="864" w:type="dxa"/>
            <w:vAlign w:val="bottom"/>
          </w:tcPr>
          <w:p w14:paraId="7880818D" w14:textId="67A3E977" w:rsidR="00A1001C" w:rsidRPr="003255CE" w:rsidRDefault="00912CEE" w:rsidP="0082407D">
            <w:pPr>
              <w:pStyle w:val="TableText"/>
              <w:rPr>
                <w:noProof w:val="0"/>
              </w:rPr>
            </w:pPr>
            <w:r w:rsidRPr="003255CE">
              <w:rPr>
                <w:color w:val="000000"/>
              </w:rPr>
              <w:t>5,938</w:t>
            </w:r>
          </w:p>
        </w:tc>
        <w:tc>
          <w:tcPr>
            <w:tcW w:w="720" w:type="dxa"/>
            <w:vAlign w:val="bottom"/>
          </w:tcPr>
          <w:p w14:paraId="74F7065D" w14:textId="3FB94832" w:rsidR="00A1001C" w:rsidRPr="003255CE" w:rsidRDefault="00912CEE" w:rsidP="0082407D">
            <w:pPr>
              <w:pStyle w:val="TableText"/>
              <w:rPr>
                <w:noProof w:val="0"/>
              </w:rPr>
            </w:pPr>
            <w:r w:rsidRPr="003255CE">
              <w:rPr>
                <w:color w:val="000000"/>
              </w:rPr>
              <w:t>37</w:t>
            </w:r>
            <w:r w:rsidR="00A1001C" w:rsidRPr="003255CE">
              <w:rPr>
                <w:color w:val="000000"/>
              </w:rPr>
              <w:t>%</w:t>
            </w:r>
          </w:p>
        </w:tc>
        <w:tc>
          <w:tcPr>
            <w:tcW w:w="864" w:type="dxa"/>
            <w:vAlign w:val="bottom"/>
          </w:tcPr>
          <w:p w14:paraId="43BC1FA3" w14:textId="01F72E78" w:rsidR="00A1001C" w:rsidRPr="003255CE" w:rsidRDefault="00A1001C" w:rsidP="0082407D">
            <w:pPr>
              <w:pStyle w:val="TableText"/>
              <w:rPr>
                <w:noProof w:val="0"/>
              </w:rPr>
            </w:pPr>
            <w:r w:rsidRPr="003255CE">
              <w:rPr>
                <w:color w:val="000000"/>
              </w:rPr>
              <w:t>3,</w:t>
            </w:r>
            <w:r w:rsidR="00912CEE" w:rsidRPr="003255CE">
              <w:rPr>
                <w:color w:val="000000"/>
              </w:rPr>
              <w:t>090</w:t>
            </w:r>
          </w:p>
        </w:tc>
        <w:tc>
          <w:tcPr>
            <w:tcW w:w="720" w:type="dxa"/>
            <w:vAlign w:val="bottom"/>
          </w:tcPr>
          <w:p w14:paraId="231681D0" w14:textId="5D71B2A0" w:rsidR="00A1001C" w:rsidRPr="003255CE" w:rsidRDefault="00A1001C" w:rsidP="0082407D">
            <w:pPr>
              <w:pStyle w:val="TableText"/>
              <w:rPr>
                <w:noProof w:val="0"/>
              </w:rPr>
            </w:pPr>
            <w:r w:rsidRPr="003255CE">
              <w:rPr>
                <w:color w:val="000000"/>
              </w:rPr>
              <w:t>19%</w:t>
            </w:r>
          </w:p>
        </w:tc>
        <w:tc>
          <w:tcPr>
            <w:tcW w:w="864" w:type="dxa"/>
            <w:vAlign w:val="bottom"/>
          </w:tcPr>
          <w:p w14:paraId="317EDAFC" w14:textId="0E19D34D" w:rsidR="00A1001C" w:rsidRPr="003255CE" w:rsidRDefault="00A1001C" w:rsidP="0082407D">
            <w:pPr>
              <w:pStyle w:val="TableText"/>
              <w:rPr>
                <w:noProof w:val="0"/>
              </w:rPr>
            </w:pPr>
            <w:r w:rsidRPr="003255CE">
              <w:rPr>
                <w:color w:val="000000"/>
              </w:rPr>
              <w:t>3,</w:t>
            </w:r>
            <w:r w:rsidR="00912CEE" w:rsidRPr="003255CE">
              <w:rPr>
                <w:color w:val="000000"/>
              </w:rPr>
              <w:t>196</w:t>
            </w:r>
          </w:p>
        </w:tc>
        <w:tc>
          <w:tcPr>
            <w:tcW w:w="720" w:type="dxa"/>
            <w:vAlign w:val="bottom"/>
          </w:tcPr>
          <w:p w14:paraId="6AA3C7E4" w14:textId="1DB70E0D" w:rsidR="00A1001C" w:rsidRPr="003255CE" w:rsidRDefault="00912CEE" w:rsidP="0082407D">
            <w:pPr>
              <w:pStyle w:val="TableText"/>
              <w:rPr>
                <w:noProof w:val="0"/>
              </w:rPr>
            </w:pPr>
            <w:r w:rsidRPr="003255CE">
              <w:rPr>
                <w:color w:val="000000"/>
              </w:rPr>
              <w:t>20</w:t>
            </w:r>
            <w:r w:rsidR="00A1001C" w:rsidRPr="003255CE">
              <w:rPr>
                <w:color w:val="000000"/>
              </w:rPr>
              <w:t>%</w:t>
            </w:r>
          </w:p>
        </w:tc>
        <w:tc>
          <w:tcPr>
            <w:tcW w:w="864" w:type="dxa"/>
            <w:vAlign w:val="bottom"/>
          </w:tcPr>
          <w:p w14:paraId="28386792" w14:textId="0D228844" w:rsidR="00A1001C" w:rsidRPr="003255CE" w:rsidRDefault="00912CEE" w:rsidP="0082407D">
            <w:pPr>
              <w:pStyle w:val="TableText"/>
              <w:rPr>
                <w:noProof w:val="0"/>
              </w:rPr>
            </w:pPr>
            <w:r w:rsidRPr="003255CE">
              <w:rPr>
                <w:color w:val="000000"/>
              </w:rPr>
              <w:t>4,025</w:t>
            </w:r>
          </w:p>
        </w:tc>
        <w:tc>
          <w:tcPr>
            <w:tcW w:w="720" w:type="dxa"/>
            <w:vAlign w:val="bottom"/>
          </w:tcPr>
          <w:p w14:paraId="16EA1B8A" w14:textId="1DF81B70" w:rsidR="00A1001C" w:rsidRPr="003255CE" w:rsidRDefault="00912CEE" w:rsidP="0082407D">
            <w:pPr>
              <w:pStyle w:val="TableText"/>
              <w:rPr>
                <w:noProof w:val="0"/>
              </w:rPr>
            </w:pPr>
            <w:r w:rsidRPr="003255CE">
              <w:rPr>
                <w:color w:val="000000"/>
              </w:rPr>
              <w:t>25</w:t>
            </w:r>
            <w:r w:rsidR="00A1001C" w:rsidRPr="003255CE">
              <w:rPr>
                <w:color w:val="000000"/>
              </w:rPr>
              <w:t>%</w:t>
            </w:r>
          </w:p>
        </w:tc>
        <w:tc>
          <w:tcPr>
            <w:tcW w:w="864" w:type="dxa"/>
            <w:vAlign w:val="bottom"/>
          </w:tcPr>
          <w:p w14:paraId="2E2F4C42" w14:textId="30D8C5CF" w:rsidR="00A1001C" w:rsidRPr="003255CE" w:rsidRDefault="00A1001C" w:rsidP="0082407D">
            <w:pPr>
              <w:pStyle w:val="TableText"/>
              <w:rPr>
                <w:noProof w:val="0"/>
              </w:rPr>
            </w:pPr>
            <w:r w:rsidRPr="003255CE">
              <w:rPr>
                <w:color w:val="000000"/>
              </w:rPr>
              <w:t>7,</w:t>
            </w:r>
            <w:r w:rsidR="00912CEE" w:rsidRPr="003255CE">
              <w:rPr>
                <w:color w:val="000000"/>
              </w:rPr>
              <w:t>221</w:t>
            </w:r>
          </w:p>
        </w:tc>
        <w:tc>
          <w:tcPr>
            <w:tcW w:w="720" w:type="dxa"/>
            <w:vAlign w:val="bottom"/>
          </w:tcPr>
          <w:p w14:paraId="678D529F" w14:textId="5883066C" w:rsidR="00A1001C" w:rsidRPr="003255CE" w:rsidRDefault="00912CEE" w:rsidP="0082407D">
            <w:pPr>
              <w:pStyle w:val="TableText"/>
              <w:rPr>
                <w:noProof w:val="0"/>
              </w:rPr>
            </w:pPr>
            <w:r w:rsidRPr="003255CE">
              <w:rPr>
                <w:color w:val="000000"/>
              </w:rPr>
              <w:t>44</w:t>
            </w:r>
            <w:r w:rsidR="00A1001C" w:rsidRPr="003255CE">
              <w:rPr>
                <w:color w:val="000000"/>
              </w:rPr>
              <w:t>%</w:t>
            </w:r>
          </w:p>
        </w:tc>
      </w:tr>
      <w:tr w:rsidR="00A1001C" w:rsidRPr="003255CE" w14:paraId="33439BC4" w14:textId="77777777">
        <w:tc>
          <w:tcPr>
            <w:tcW w:w="2102" w:type="dxa"/>
          </w:tcPr>
          <w:p w14:paraId="3CA6A978" w14:textId="77777777" w:rsidR="00A1001C" w:rsidRPr="003255CE" w:rsidRDefault="00A1001C" w:rsidP="0082407D">
            <w:pPr>
              <w:pStyle w:val="TableText"/>
              <w:rPr>
                <w:noProof w:val="0"/>
              </w:rPr>
            </w:pPr>
            <w:r w:rsidRPr="003255CE">
              <w:rPr>
                <w:noProof w:val="0"/>
              </w:rPr>
              <w:t>ELA 5</w:t>
            </w:r>
          </w:p>
        </w:tc>
        <w:tc>
          <w:tcPr>
            <w:tcW w:w="864" w:type="dxa"/>
            <w:vAlign w:val="bottom"/>
          </w:tcPr>
          <w:p w14:paraId="60C03137" w14:textId="77345199" w:rsidR="00A1001C" w:rsidRPr="003255CE" w:rsidRDefault="00A1001C" w:rsidP="0082407D">
            <w:pPr>
              <w:pStyle w:val="TableText"/>
              <w:rPr>
                <w:noProof w:val="0"/>
              </w:rPr>
            </w:pPr>
            <w:r w:rsidRPr="003255CE">
              <w:rPr>
                <w:color w:val="000000"/>
              </w:rPr>
              <w:t>5,</w:t>
            </w:r>
            <w:r w:rsidR="00912CEE" w:rsidRPr="003255CE">
              <w:rPr>
                <w:color w:val="000000"/>
              </w:rPr>
              <w:t>724</w:t>
            </w:r>
          </w:p>
        </w:tc>
        <w:tc>
          <w:tcPr>
            <w:tcW w:w="720" w:type="dxa"/>
            <w:vAlign w:val="bottom"/>
          </w:tcPr>
          <w:p w14:paraId="482CF5E7" w14:textId="7327041C" w:rsidR="00A1001C" w:rsidRPr="003255CE" w:rsidRDefault="00912CEE" w:rsidP="0082407D">
            <w:pPr>
              <w:pStyle w:val="TableText"/>
              <w:rPr>
                <w:noProof w:val="0"/>
              </w:rPr>
            </w:pPr>
            <w:r w:rsidRPr="003255CE">
              <w:rPr>
                <w:color w:val="000000"/>
              </w:rPr>
              <w:t>34</w:t>
            </w:r>
            <w:r w:rsidR="00A1001C" w:rsidRPr="003255CE">
              <w:rPr>
                <w:color w:val="000000"/>
              </w:rPr>
              <w:t>%</w:t>
            </w:r>
          </w:p>
        </w:tc>
        <w:tc>
          <w:tcPr>
            <w:tcW w:w="864" w:type="dxa"/>
            <w:vAlign w:val="bottom"/>
          </w:tcPr>
          <w:p w14:paraId="7FE28079" w14:textId="32569772" w:rsidR="00A1001C" w:rsidRPr="003255CE" w:rsidRDefault="00A1001C" w:rsidP="0082407D">
            <w:pPr>
              <w:pStyle w:val="TableText"/>
              <w:rPr>
                <w:noProof w:val="0"/>
              </w:rPr>
            </w:pPr>
            <w:r w:rsidRPr="003255CE">
              <w:rPr>
                <w:color w:val="000000"/>
              </w:rPr>
              <w:t>3,</w:t>
            </w:r>
            <w:r w:rsidR="00912CEE" w:rsidRPr="003255CE">
              <w:rPr>
                <w:color w:val="000000"/>
              </w:rPr>
              <w:t>221</w:t>
            </w:r>
          </w:p>
        </w:tc>
        <w:tc>
          <w:tcPr>
            <w:tcW w:w="720" w:type="dxa"/>
            <w:vAlign w:val="bottom"/>
          </w:tcPr>
          <w:p w14:paraId="2F678ED4" w14:textId="02F090E7" w:rsidR="00A1001C" w:rsidRPr="003255CE" w:rsidRDefault="00912CEE" w:rsidP="0082407D">
            <w:pPr>
              <w:pStyle w:val="TableText"/>
              <w:rPr>
                <w:noProof w:val="0"/>
              </w:rPr>
            </w:pPr>
            <w:r w:rsidRPr="003255CE">
              <w:rPr>
                <w:color w:val="000000"/>
              </w:rPr>
              <w:t>19</w:t>
            </w:r>
            <w:r w:rsidR="00A1001C" w:rsidRPr="003255CE">
              <w:rPr>
                <w:color w:val="000000"/>
              </w:rPr>
              <w:t>%</w:t>
            </w:r>
          </w:p>
        </w:tc>
        <w:tc>
          <w:tcPr>
            <w:tcW w:w="864" w:type="dxa"/>
            <w:vAlign w:val="bottom"/>
          </w:tcPr>
          <w:p w14:paraId="32DF3202" w14:textId="5897E77B" w:rsidR="00A1001C" w:rsidRPr="003255CE" w:rsidRDefault="00A1001C" w:rsidP="0082407D">
            <w:pPr>
              <w:pStyle w:val="TableText"/>
              <w:rPr>
                <w:noProof w:val="0"/>
              </w:rPr>
            </w:pPr>
            <w:r w:rsidRPr="003255CE">
              <w:rPr>
                <w:color w:val="000000"/>
              </w:rPr>
              <w:t>4,</w:t>
            </w:r>
            <w:r w:rsidR="00912CEE" w:rsidRPr="003255CE">
              <w:rPr>
                <w:color w:val="000000"/>
              </w:rPr>
              <w:t>036</w:t>
            </w:r>
          </w:p>
        </w:tc>
        <w:tc>
          <w:tcPr>
            <w:tcW w:w="720" w:type="dxa"/>
            <w:vAlign w:val="bottom"/>
          </w:tcPr>
          <w:p w14:paraId="378E4C25" w14:textId="27BE3033" w:rsidR="00A1001C" w:rsidRPr="003255CE" w:rsidRDefault="00A1001C" w:rsidP="0082407D">
            <w:pPr>
              <w:pStyle w:val="TableText"/>
              <w:rPr>
                <w:noProof w:val="0"/>
              </w:rPr>
            </w:pPr>
            <w:r w:rsidRPr="003255CE">
              <w:rPr>
                <w:color w:val="000000"/>
              </w:rPr>
              <w:t>24%</w:t>
            </w:r>
          </w:p>
        </w:tc>
        <w:tc>
          <w:tcPr>
            <w:tcW w:w="864" w:type="dxa"/>
            <w:vAlign w:val="bottom"/>
          </w:tcPr>
          <w:p w14:paraId="690C03FA" w14:textId="664A08C1" w:rsidR="00A1001C" w:rsidRPr="003255CE" w:rsidRDefault="00A1001C" w:rsidP="0082407D">
            <w:pPr>
              <w:pStyle w:val="TableText"/>
              <w:rPr>
                <w:noProof w:val="0"/>
              </w:rPr>
            </w:pPr>
            <w:r w:rsidRPr="003255CE">
              <w:rPr>
                <w:color w:val="000000"/>
              </w:rPr>
              <w:t>3,</w:t>
            </w:r>
            <w:r w:rsidR="00912CEE" w:rsidRPr="003255CE">
              <w:rPr>
                <w:color w:val="000000"/>
              </w:rPr>
              <w:t>681</w:t>
            </w:r>
          </w:p>
        </w:tc>
        <w:tc>
          <w:tcPr>
            <w:tcW w:w="720" w:type="dxa"/>
            <w:vAlign w:val="bottom"/>
          </w:tcPr>
          <w:p w14:paraId="0D01742D" w14:textId="2064501F" w:rsidR="00A1001C" w:rsidRPr="003255CE" w:rsidRDefault="00912CEE" w:rsidP="0082407D">
            <w:pPr>
              <w:pStyle w:val="TableText"/>
              <w:rPr>
                <w:noProof w:val="0"/>
              </w:rPr>
            </w:pPr>
            <w:r w:rsidRPr="003255CE">
              <w:rPr>
                <w:color w:val="000000"/>
              </w:rPr>
              <w:t>22</w:t>
            </w:r>
            <w:r w:rsidR="00A1001C" w:rsidRPr="003255CE">
              <w:rPr>
                <w:color w:val="000000"/>
              </w:rPr>
              <w:t>%</w:t>
            </w:r>
          </w:p>
        </w:tc>
        <w:tc>
          <w:tcPr>
            <w:tcW w:w="864" w:type="dxa"/>
            <w:vAlign w:val="bottom"/>
          </w:tcPr>
          <w:p w14:paraId="0BD29A79" w14:textId="31F9E517" w:rsidR="00A1001C" w:rsidRPr="003255CE" w:rsidRDefault="00A1001C" w:rsidP="0082407D">
            <w:pPr>
              <w:pStyle w:val="TableText"/>
              <w:rPr>
                <w:noProof w:val="0"/>
              </w:rPr>
            </w:pPr>
            <w:r w:rsidRPr="003255CE">
              <w:rPr>
                <w:color w:val="000000"/>
              </w:rPr>
              <w:t>7,</w:t>
            </w:r>
            <w:r w:rsidR="00912CEE" w:rsidRPr="003255CE">
              <w:rPr>
                <w:color w:val="000000"/>
              </w:rPr>
              <w:t>717</w:t>
            </w:r>
          </w:p>
        </w:tc>
        <w:tc>
          <w:tcPr>
            <w:tcW w:w="720" w:type="dxa"/>
            <w:vAlign w:val="bottom"/>
          </w:tcPr>
          <w:p w14:paraId="297CC94F" w14:textId="71657AA5" w:rsidR="00A1001C" w:rsidRPr="003255CE" w:rsidRDefault="00912CEE" w:rsidP="0082407D">
            <w:pPr>
              <w:pStyle w:val="TableText"/>
              <w:rPr>
                <w:noProof w:val="0"/>
              </w:rPr>
            </w:pPr>
            <w:r w:rsidRPr="003255CE">
              <w:rPr>
                <w:color w:val="000000"/>
              </w:rPr>
              <w:t>46</w:t>
            </w:r>
            <w:r w:rsidR="00A1001C" w:rsidRPr="003255CE">
              <w:rPr>
                <w:color w:val="000000"/>
              </w:rPr>
              <w:t>%</w:t>
            </w:r>
          </w:p>
        </w:tc>
      </w:tr>
      <w:tr w:rsidR="00A1001C" w:rsidRPr="003255CE" w14:paraId="782447F3" w14:textId="77777777">
        <w:tc>
          <w:tcPr>
            <w:tcW w:w="2102" w:type="dxa"/>
          </w:tcPr>
          <w:p w14:paraId="43BB6D4B" w14:textId="77777777" w:rsidR="00A1001C" w:rsidRPr="003255CE" w:rsidRDefault="00A1001C" w:rsidP="0082407D">
            <w:pPr>
              <w:pStyle w:val="TableText"/>
              <w:rPr>
                <w:noProof w:val="0"/>
              </w:rPr>
            </w:pPr>
            <w:r w:rsidRPr="003255CE">
              <w:rPr>
                <w:noProof w:val="0"/>
              </w:rPr>
              <w:t>ELA 6</w:t>
            </w:r>
          </w:p>
        </w:tc>
        <w:tc>
          <w:tcPr>
            <w:tcW w:w="864" w:type="dxa"/>
            <w:vAlign w:val="bottom"/>
          </w:tcPr>
          <w:p w14:paraId="085CADD7" w14:textId="08365AD1" w:rsidR="00A1001C" w:rsidRPr="003255CE" w:rsidRDefault="00A1001C" w:rsidP="0082407D">
            <w:pPr>
              <w:pStyle w:val="TableText"/>
              <w:rPr>
                <w:noProof w:val="0"/>
              </w:rPr>
            </w:pPr>
            <w:r w:rsidRPr="003255CE">
              <w:rPr>
                <w:color w:val="000000"/>
              </w:rPr>
              <w:t>5,</w:t>
            </w:r>
            <w:r w:rsidR="00912CEE" w:rsidRPr="003255CE">
              <w:rPr>
                <w:color w:val="000000"/>
              </w:rPr>
              <w:t>064</w:t>
            </w:r>
          </w:p>
        </w:tc>
        <w:tc>
          <w:tcPr>
            <w:tcW w:w="720" w:type="dxa"/>
            <w:vAlign w:val="bottom"/>
          </w:tcPr>
          <w:p w14:paraId="6685D18B" w14:textId="3C89557F" w:rsidR="00A1001C" w:rsidRPr="003255CE" w:rsidRDefault="00912CEE" w:rsidP="0082407D">
            <w:pPr>
              <w:pStyle w:val="TableText"/>
              <w:rPr>
                <w:noProof w:val="0"/>
              </w:rPr>
            </w:pPr>
            <w:r w:rsidRPr="003255CE">
              <w:rPr>
                <w:color w:val="000000"/>
              </w:rPr>
              <w:t>30</w:t>
            </w:r>
            <w:r w:rsidR="00A1001C" w:rsidRPr="003255CE">
              <w:rPr>
                <w:color w:val="000000"/>
              </w:rPr>
              <w:t>%</w:t>
            </w:r>
          </w:p>
        </w:tc>
        <w:tc>
          <w:tcPr>
            <w:tcW w:w="864" w:type="dxa"/>
            <w:vAlign w:val="bottom"/>
          </w:tcPr>
          <w:p w14:paraId="36C4A36E" w14:textId="04F042F5" w:rsidR="00A1001C" w:rsidRPr="003255CE" w:rsidRDefault="00912CEE" w:rsidP="0082407D">
            <w:pPr>
              <w:pStyle w:val="TableText"/>
              <w:rPr>
                <w:noProof w:val="0"/>
              </w:rPr>
            </w:pPr>
            <w:r w:rsidRPr="003255CE">
              <w:rPr>
                <w:color w:val="000000"/>
              </w:rPr>
              <w:t>3,944</w:t>
            </w:r>
          </w:p>
        </w:tc>
        <w:tc>
          <w:tcPr>
            <w:tcW w:w="720" w:type="dxa"/>
            <w:vAlign w:val="bottom"/>
          </w:tcPr>
          <w:p w14:paraId="30BE75F3" w14:textId="50E79775" w:rsidR="00A1001C" w:rsidRPr="003255CE" w:rsidRDefault="00912CEE" w:rsidP="0082407D">
            <w:pPr>
              <w:pStyle w:val="TableText"/>
              <w:rPr>
                <w:noProof w:val="0"/>
              </w:rPr>
            </w:pPr>
            <w:r w:rsidRPr="003255CE">
              <w:rPr>
                <w:color w:val="000000"/>
              </w:rPr>
              <w:t>24</w:t>
            </w:r>
            <w:r w:rsidR="00A1001C" w:rsidRPr="003255CE">
              <w:rPr>
                <w:color w:val="000000"/>
              </w:rPr>
              <w:t>%</w:t>
            </w:r>
          </w:p>
        </w:tc>
        <w:tc>
          <w:tcPr>
            <w:tcW w:w="864" w:type="dxa"/>
            <w:vAlign w:val="bottom"/>
          </w:tcPr>
          <w:p w14:paraId="15BFAD97" w14:textId="2441C523" w:rsidR="00A1001C" w:rsidRPr="003255CE" w:rsidRDefault="00A1001C" w:rsidP="0082407D">
            <w:pPr>
              <w:pStyle w:val="TableText"/>
              <w:rPr>
                <w:noProof w:val="0"/>
              </w:rPr>
            </w:pPr>
            <w:r w:rsidRPr="003255CE">
              <w:rPr>
                <w:color w:val="000000"/>
              </w:rPr>
              <w:t>4,</w:t>
            </w:r>
            <w:r w:rsidR="00912CEE" w:rsidRPr="003255CE">
              <w:rPr>
                <w:color w:val="000000"/>
              </w:rPr>
              <w:t>734</w:t>
            </w:r>
          </w:p>
        </w:tc>
        <w:tc>
          <w:tcPr>
            <w:tcW w:w="720" w:type="dxa"/>
            <w:vAlign w:val="bottom"/>
          </w:tcPr>
          <w:p w14:paraId="75734A2D" w14:textId="20680920" w:rsidR="00A1001C" w:rsidRPr="003255CE" w:rsidRDefault="00912CEE" w:rsidP="0082407D">
            <w:pPr>
              <w:pStyle w:val="TableText"/>
              <w:rPr>
                <w:noProof w:val="0"/>
              </w:rPr>
            </w:pPr>
            <w:r w:rsidRPr="003255CE">
              <w:rPr>
                <w:color w:val="000000"/>
              </w:rPr>
              <w:t>28</w:t>
            </w:r>
            <w:r w:rsidR="00A1001C" w:rsidRPr="003255CE">
              <w:rPr>
                <w:color w:val="000000"/>
              </w:rPr>
              <w:t>%</w:t>
            </w:r>
          </w:p>
        </w:tc>
        <w:tc>
          <w:tcPr>
            <w:tcW w:w="864" w:type="dxa"/>
            <w:vAlign w:val="bottom"/>
          </w:tcPr>
          <w:p w14:paraId="62F195C2" w14:textId="00AB2A58" w:rsidR="00A1001C" w:rsidRPr="003255CE" w:rsidRDefault="00A1001C" w:rsidP="0082407D">
            <w:pPr>
              <w:pStyle w:val="TableText"/>
              <w:rPr>
                <w:noProof w:val="0"/>
              </w:rPr>
            </w:pPr>
            <w:r w:rsidRPr="003255CE">
              <w:rPr>
                <w:color w:val="000000"/>
              </w:rPr>
              <w:t>2,</w:t>
            </w:r>
            <w:r w:rsidR="00912CEE" w:rsidRPr="003255CE">
              <w:rPr>
                <w:color w:val="000000"/>
              </w:rPr>
              <w:t>983</w:t>
            </w:r>
          </w:p>
        </w:tc>
        <w:tc>
          <w:tcPr>
            <w:tcW w:w="720" w:type="dxa"/>
            <w:vAlign w:val="bottom"/>
          </w:tcPr>
          <w:p w14:paraId="690B2597" w14:textId="07974154" w:rsidR="00A1001C" w:rsidRPr="003255CE" w:rsidRDefault="00912CEE" w:rsidP="0082407D">
            <w:pPr>
              <w:pStyle w:val="TableText"/>
              <w:rPr>
                <w:noProof w:val="0"/>
              </w:rPr>
            </w:pPr>
            <w:r w:rsidRPr="003255CE">
              <w:rPr>
                <w:color w:val="000000"/>
              </w:rPr>
              <w:t>18</w:t>
            </w:r>
            <w:r w:rsidR="00A1001C" w:rsidRPr="003255CE">
              <w:rPr>
                <w:color w:val="000000"/>
              </w:rPr>
              <w:t>%</w:t>
            </w:r>
          </w:p>
        </w:tc>
        <w:tc>
          <w:tcPr>
            <w:tcW w:w="864" w:type="dxa"/>
            <w:vAlign w:val="bottom"/>
          </w:tcPr>
          <w:p w14:paraId="6BAE0432" w14:textId="5627F6BA" w:rsidR="00A1001C" w:rsidRPr="003255CE" w:rsidRDefault="00A1001C" w:rsidP="0082407D">
            <w:pPr>
              <w:pStyle w:val="TableText"/>
              <w:rPr>
                <w:noProof w:val="0"/>
              </w:rPr>
            </w:pPr>
            <w:r w:rsidRPr="003255CE">
              <w:rPr>
                <w:color w:val="000000"/>
              </w:rPr>
              <w:t>7,</w:t>
            </w:r>
            <w:r w:rsidR="00912CEE" w:rsidRPr="003255CE">
              <w:rPr>
                <w:color w:val="000000"/>
              </w:rPr>
              <w:t>717</w:t>
            </w:r>
          </w:p>
        </w:tc>
        <w:tc>
          <w:tcPr>
            <w:tcW w:w="720" w:type="dxa"/>
            <w:vAlign w:val="bottom"/>
          </w:tcPr>
          <w:p w14:paraId="0DE3D30D" w14:textId="3498461A" w:rsidR="00A1001C" w:rsidRPr="003255CE" w:rsidRDefault="00912CEE" w:rsidP="0082407D">
            <w:pPr>
              <w:pStyle w:val="TableText"/>
              <w:rPr>
                <w:noProof w:val="0"/>
              </w:rPr>
            </w:pPr>
            <w:r w:rsidRPr="003255CE">
              <w:rPr>
                <w:color w:val="000000"/>
              </w:rPr>
              <w:t>46</w:t>
            </w:r>
            <w:r w:rsidR="00A1001C" w:rsidRPr="003255CE">
              <w:rPr>
                <w:color w:val="000000"/>
              </w:rPr>
              <w:t>%</w:t>
            </w:r>
          </w:p>
        </w:tc>
      </w:tr>
      <w:tr w:rsidR="00A1001C" w:rsidRPr="003255CE" w14:paraId="4E2A8263" w14:textId="77777777">
        <w:tc>
          <w:tcPr>
            <w:tcW w:w="2102" w:type="dxa"/>
          </w:tcPr>
          <w:p w14:paraId="22E93841" w14:textId="77777777" w:rsidR="00A1001C" w:rsidRPr="003255CE" w:rsidRDefault="00A1001C" w:rsidP="0082407D">
            <w:pPr>
              <w:pStyle w:val="TableText"/>
              <w:rPr>
                <w:noProof w:val="0"/>
              </w:rPr>
            </w:pPr>
            <w:r w:rsidRPr="003255CE">
              <w:rPr>
                <w:noProof w:val="0"/>
              </w:rPr>
              <w:t>ELA 7</w:t>
            </w:r>
          </w:p>
        </w:tc>
        <w:tc>
          <w:tcPr>
            <w:tcW w:w="864" w:type="dxa"/>
            <w:vAlign w:val="bottom"/>
          </w:tcPr>
          <w:p w14:paraId="681FDC91" w14:textId="5C3A4CE8" w:rsidR="00A1001C" w:rsidRPr="003255CE" w:rsidRDefault="00A1001C" w:rsidP="0082407D">
            <w:pPr>
              <w:pStyle w:val="TableText"/>
              <w:rPr>
                <w:noProof w:val="0"/>
              </w:rPr>
            </w:pPr>
            <w:r w:rsidRPr="003255CE">
              <w:rPr>
                <w:color w:val="000000"/>
              </w:rPr>
              <w:t>5,</w:t>
            </w:r>
            <w:r w:rsidR="00912CEE" w:rsidRPr="003255CE">
              <w:rPr>
                <w:color w:val="000000"/>
              </w:rPr>
              <w:t>447</w:t>
            </w:r>
          </w:p>
        </w:tc>
        <w:tc>
          <w:tcPr>
            <w:tcW w:w="720" w:type="dxa"/>
            <w:vAlign w:val="bottom"/>
          </w:tcPr>
          <w:p w14:paraId="295DA767" w14:textId="38C13A3F" w:rsidR="00A1001C" w:rsidRPr="003255CE" w:rsidRDefault="00912CEE" w:rsidP="0082407D">
            <w:pPr>
              <w:pStyle w:val="TableText"/>
              <w:rPr>
                <w:noProof w:val="0"/>
              </w:rPr>
            </w:pPr>
            <w:r w:rsidRPr="003255CE">
              <w:rPr>
                <w:color w:val="000000"/>
              </w:rPr>
              <w:t>33</w:t>
            </w:r>
            <w:r w:rsidR="00A1001C" w:rsidRPr="003255CE">
              <w:rPr>
                <w:color w:val="000000"/>
              </w:rPr>
              <w:t>%</w:t>
            </w:r>
          </w:p>
        </w:tc>
        <w:tc>
          <w:tcPr>
            <w:tcW w:w="864" w:type="dxa"/>
            <w:vAlign w:val="bottom"/>
          </w:tcPr>
          <w:p w14:paraId="08EBF682" w14:textId="3FF9AF68" w:rsidR="00A1001C" w:rsidRPr="003255CE" w:rsidRDefault="00A1001C" w:rsidP="0082407D">
            <w:pPr>
              <w:pStyle w:val="TableText"/>
              <w:rPr>
                <w:noProof w:val="0"/>
              </w:rPr>
            </w:pPr>
            <w:r w:rsidRPr="003255CE">
              <w:rPr>
                <w:color w:val="000000"/>
              </w:rPr>
              <w:t>3,</w:t>
            </w:r>
            <w:r w:rsidR="00912CEE" w:rsidRPr="003255CE">
              <w:rPr>
                <w:color w:val="000000"/>
              </w:rPr>
              <w:t>732</w:t>
            </w:r>
          </w:p>
        </w:tc>
        <w:tc>
          <w:tcPr>
            <w:tcW w:w="720" w:type="dxa"/>
            <w:vAlign w:val="bottom"/>
          </w:tcPr>
          <w:p w14:paraId="5F5C95C4" w14:textId="4C47E0EE" w:rsidR="00A1001C" w:rsidRPr="003255CE" w:rsidRDefault="00912CEE" w:rsidP="0082407D">
            <w:pPr>
              <w:pStyle w:val="TableText"/>
              <w:rPr>
                <w:noProof w:val="0"/>
              </w:rPr>
            </w:pPr>
            <w:r w:rsidRPr="003255CE">
              <w:rPr>
                <w:color w:val="000000"/>
              </w:rPr>
              <w:t>22</w:t>
            </w:r>
            <w:r w:rsidR="00A1001C" w:rsidRPr="003255CE">
              <w:rPr>
                <w:color w:val="000000"/>
              </w:rPr>
              <w:t>%</w:t>
            </w:r>
          </w:p>
        </w:tc>
        <w:tc>
          <w:tcPr>
            <w:tcW w:w="864" w:type="dxa"/>
            <w:vAlign w:val="bottom"/>
          </w:tcPr>
          <w:p w14:paraId="7DEA7769" w14:textId="43085C30" w:rsidR="00A1001C" w:rsidRPr="003255CE" w:rsidRDefault="00A1001C" w:rsidP="0082407D">
            <w:pPr>
              <w:pStyle w:val="TableText"/>
              <w:rPr>
                <w:noProof w:val="0"/>
              </w:rPr>
            </w:pPr>
            <w:r w:rsidRPr="003255CE">
              <w:rPr>
                <w:color w:val="000000"/>
              </w:rPr>
              <w:t>4,</w:t>
            </w:r>
            <w:r w:rsidR="00912CEE" w:rsidRPr="003255CE">
              <w:rPr>
                <w:color w:val="000000"/>
              </w:rPr>
              <w:t>849</w:t>
            </w:r>
          </w:p>
        </w:tc>
        <w:tc>
          <w:tcPr>
            <w:tcW w:w="720" w:type="dxa"/>
            <w:vAlign w:val="bottom"/>
          </w:tcPr>
          <w:p w14:paraId="26F3F6F9" w14:textId="5ED9554E" w:rsidR="00A1001C" w:rsidRPr="003255CE" w:rsidRDefault="00A1001C" w:rsidP="0082407D">
            <w:pPr>
              <w:pStyle w:val="TableText"/>
              <w:rPr>
                <w:noProof w:val="0"/>
              </w:rPr>
            </w:pPr>
            <w:r w:rsidRPr="003255CE">
              <w:rPr>
                <w:color w:val="000000"/>
              </w:rPr>
              <w:t>29%</w:t>
            </w:r>
          </w:p>
        </w:tc>
        <w:tc>
          <w:tcPr>
            <w:tcW w:w="864" w:type="dxa"/>
            <w:vAlign w:val="bottom"/>
          </w:tcPr>
          <w:p w14:paraId="785683CC" w14:textId="7156D291" w:rsidR="00A1001C" w:rsidRPr="003255CE" w:rsidRDefault="00A1001C" w:rsidP="0082407D">
            <w:pPr>
              <w:pStyle w:val="TableText"/>
              <w:rPr>
                <w:noProof w:val="0"/>
              </w:rPr>
            </w:pPr>
            <w:r w:rsidRPr="003255CE">
              <w:rPr>
                <w:color w:val="000000"/>
              </w:rPr>
              <w:t>2,</w:t>
            </w:r>
            <w:r w:rsidR="00912CEE" w:rsidRPr="003255CE">
              <w:rPr>
                <w:color w:val="000000"/>
              </w:rPr>
              <w:t>732</w:t>
            </w:r>
          </w:p>
        </w:tc>
        <w:tc>
          <w:tcPr>
            <w:tcW w:w="720" w:type="dxa"/>
            <w:vAlign w:val="bottom"/>
          </w:tcPr>
          <w:p w14:paraId="2A0B250B" w14:textId="5EE86829" w:rsidR="00A1001C" w:rsidRPr="003255CE" w:rsidRDefault="00912CEE" w:rsidP="0082407D">
            <w:pPr>
              <w:pStyle w:val="TableText"/>
              <w:rPr>
                <w:noProof w:val="0"/>
              </w:rPr>
            </w:pPr>
            <w:r w:rsidRPr="003255CE">
              <w:rPr>
                <w:color w:val="000000"/>
              </w:rPr>
              <w:t>16</w:t>
            </w:r>
            <w:r w:rsidR="00A1001C" w:rsidRPr="003255CE">
              <w:rPr>
                <w:color w:val="000000"/>
              </w:rPr>
              <w:t>%</w:t>
            </w:r>
          </w:p>
        </w:tc>
        <w:tc>
          <w:tcPr>
            <w:tcW w:w="864" w:type="dxa"/>
            <w:vAlign w:val="bottom"/>
          </w:tcPr>
          <w:p w14:paraId="0898DB42" w14:textId="779422F8" w:rsidR="00A1001C" w:rsidRPr="003255CE" w:rsidRDefault="00A1001C" w:rsidP="0082407D">
            <w:pPr>
              <w:pStyle w:val="TableText"/>
              <w:rPr>
                <w:noProof w:val="0"/>
              </w:rPr>
            </w:pPr>
            <w:r w:rsidRPr="003255CE">
              <w:rPr>
                <w:color w:val="000000"/>
              </w:rPr>
              <w:t>7,</w:t>
            </w:r>
            <w:r w:rsidR="00912CEE" w:rsidRPr="003255CE">
              <w:rPr>
                <w:color w:val="000000"/>
              </w:rPr>
              <w:t>581</w:t>
            </w:r>
          </w:p>
        </w:tc>
        <w:tc>
          <w:tcPr>
            <w:tcW w:w="720" w:type="dxa"/>
            <w:vAlign w:val="bottom"/>
          </w:tcPr>
          <w:p w14:paraId="6B2038A8" w14:textId="0C974DB4" w:rsidR="00A1001C" w:rsidRPr="003255CE" w:rsidRDefault="00912CEE" w:rsidP="0082407D">
            <w:pPr>
              <w:pStyle w:val="TableText"/>
              <w:rPr>
                <w:noProof w:val="0"/>
              </w:rPr>
            </w:pPr>
            <w:r w:rsidRPr="003255CE">
              <w:rPr>
                <w:color w:val="000000"/>
              </w:rPr>
              <w:t>45</w:t>
            </w:r>
            <w:r w:rsidR="00A1001C" w:rsidRPr="003255CE">
              <w:rPr>
                <w:color w:val="000000"/>
              </w:rPr>
              <w:t>%</w:t>
            </w:r>
          </w:p>
        </w:tc>
      </w:tr>
      <w:tr w:rsidR="00A1001C" w:rsidRPr="003255CE" w14:paraId="2DFC2C15" w14:textId="77777777">
        <w:tc>
          <w:tcPr>
            <w:tcW w:w="2102" w:type="dxa"/>
          </w:tcPr>
          <w:p w14:paraId="4FD8E575" w14:textId="77777777" w:rsidR="00A1001C" w:rsidRPr="003255CE" w:rsidRDefault="00A1001C" w:rsidP="0082407D">
            <w:pPr>
              <w:pStyle w:val="TableText"/>
              <w:rPr>
                <w:noProof w:val="0"/>
              </w:rPr>
            </w:pPr>
            <w:r w:rsidRPr="003255CE">
              <w:rPr>
                <w:noProof w:val="0"/>
              </w:rPr>
              <w:t>ELA 8</w:t>
            </w:r>
          </w:p>
        </w:tc>
        <w:tc>
          <w:tcPr>
            <w:tcW w:w="864" w:type="dxa"/>
            <w:vAlign w:val="bottom"/>
          </w:tcPr>
          <w:p w14:paraId="4EE79D02" w14:textId="652BAE2C" w:rsidR="00A1001C" w:rsidRPr="003255CE" w:rsidRDefault="00A1001C" w:rsidP="0082407D">
            <w:pPr>
              <w:pStyle w:val="TableText"/>
              <w:rPr>
                <w:noProof w:val="0"/>
              </w:rPr>
            </w:pPr>
            <w:r w:rsidRPr="003255CE">
              <w:rPr>
                <w:color w:val="000000"/>
              </w:rPr>
              <w:t>5,</w:t>
            </w:r>
            <w:r w:rsidR="00912CEE" w:rsidRPr="003255CE">
              <w:rPr>
                <w:color w:val="000000"/>
              </w:rPr>
              <w:t>137</w:t>
            </w:r>
          </w:p>
        </w:tc>
        <w:tc>
          <w:tcPr>
            <w:tcW w:w="720" w:type="dxa"/>
            <w:vAlign w:val="bottom"/>
          </w:tcPr>
          <w:p w14:paraId="267F37F6" w14:textId="58AF4E30" w:rsidR="00A1001C" w:rsidRPr="003255CE" w:rsidRDefault="00912CEE" w:rsidP="0082407D">
            <w:pPr>
              <w:pStyle w:val="TableText"/>
              <w:rPr>
                <w:noProof w:val="0"/>
              </w:rPr>
            </w:pPr>
            <w:r w:rsidRPr="003255CE">
              <w:rPr>
                <w:color w:val="000000"/>
              </w:rPr>
              <w:t>30</w:t>
            </w:r>
            <w:r w:rsidR="00A1001C" w:rsidRPr="003255CE">
              <w:rPr>
                <w:color w:val="000000"/>
              </w:rPr>
              <w:t>%</w:t>
            </w:r>
          </w:p>
        </w:tc>
        <w:tc>
          <w:tcPr>
            <w:tcW w:w="864" w:type="dxa"/>
            <w:vAlign w:val="bottom"/>
          </w:tcPr>
          <w:p w14:paraId="799290DC" w14:textId="2E18B17D" w:rsidR="00A1001C" w:rsidRPr="003255CE" w:rsidRDefault="00A1001C" w:rsidP="0082407D">
            <w:pPr>
              <w:pStyle w:val="TableText"/>
              <w:rPr>
                <w:noProof w:val="0"/>
              </w:rPr>
            </w:pPr>
            <w:r w:rsidRPr="003255CE">
              <w:rPr>
                <w:color w:val="000000"/>
              </w:rPr>
              <w:t>4,</w:t>
            </w:r>
            <w:r w:rsidR="00912CEE" w:rsidRPr="003255CE">
              <w:rPr>
                <w:color w:val="000000"/>
              </w:rPr>
              <w:t>195</w:t>
            </w:r>
          </w:p>
        </w:tc>
        <w:tc>
          <w:tcPr>
            <w:tcW w:w="720" w:type="dxa"/>
            <w:vAlign w:val="bottom"/>
          </w:tcPr>
          <w:p w14:paraId="06CC467B" w14:textId="1E6A7DB2" w:rsidR="00A1001C" w:rsidRPr="003255CE" w:rsidRDefault="00912CEE" w:rsidP="0082407D">
            <w:pPr>
              <w:pStyle w:val="TableText"/>
              <w:rPr>
                <w:noProof w:val="0"/>
              </w:rPr>
            </w:pPr>
            <w:r w:rsidRPr="003255CE">
              <w:rPr>
                <w:color w:val="000000"/>
              </w:rPr>
              <w:t>25</w:t>
            </w:r>
            <w:r w:rsidR="00A1001C" w:rsidRPr="003255CE">
              <w:rPr>
                <w:color w:val="000000"/>
              </w:rPr>
              <w:t>%</w:t>
            </w:r>
          </w:p>
        </w:tc>
        <w:tc>
          <w:tcPr>
            <w:tcW w:w="864" w:type="dxa"/>
            <w:vAlign w:val="bottom"/>
          </w:tcPr>
          <w:p w14:paraId="65B88837" w14:textId="14CFCCE1" w:rsidR="00A1001C" w:rsidRPr="003255CE" w:rsidRDefault="00912CEE" w:rsidP="0082407D">
            <w:pPr>
              <w:pStyle w:val="TableText"/>
              <w:rPr>
                <w:noProof w:val="0"/>
              </w:rPr>
            </w:pPr>
            <w:r w:rsidRPr="003255CE">
              <w:rPr>
                <w:color w:val="000000"/>
              </w:rPr>
              <w:t>5,057</w:t>
            </w:r>
          </w:p>
        </w:tc>
        <w:tc>
          <w:tcPr>
            <w:tcW w:w="720" w:type="dxa"/>
            <w:vAlign w:val="bottom"/>
          </w:tcPr>
          <w:p w14:paraId="734E9446" w14:textId="5740307E" w:rsidR="00A1001C" w:rsidRPr="003255CE" w:rsidRDefault="00912CEE" w:rsidP="0082407D">
            <w:pPr>
              <w:pStyle w:val="TableText"/>
              <w:rPr>
                <w:noProof w:val="0"/>
              </w:rPr>
            </w:pPr>
            <w:r w:rsidRPr="003255CE">
              <w:rPr>
                <w:color w:val="000000"/>
              </w:rPr>
              <w:t>30</w:t>
            </w:r>
            <w:r w:rsidR="00A1001C" w:rsidRPr="003255CE">
              <w:rPr>
                <w:color w:val="000000"/>
              </w:rPr>
              <w:t>%</w:t>
            </w:r>
          </w:p>
        </w:tc>
        <w:tc>
          <w:tcPr>
            <w:tcW w:w="864" w:type="dxa"/>
            <w:vAlign w:val="bottom"/>
          </w:tcPr>
          <w:p w14:paraId="289B29A8" w14:textId="601510C7" w:rsidR="00A1001C" w:rsidRPr="003255CE" w:rsidRDefault="00A1001C" w:rsidP="0082407D">
            <w:pPr>
              <w:pStyle w:val="TableText"/>
              <w:rPr>
                <w:noProof w:val="0"/>
              </w:rPr>
            </w:pPr>
            <w:r w:rsidRPr="003255CE">
              <w:rPr>
                <w:color w:val="000000"/>
              </w:rPr>
              <w:t>2,</w:t>
            </w:r>
            <w:r w:rsidR="00912CEE" w:rsidRPr="003255CE">
              <w:rPr>
                <w:color w:val="000000"/>
              </w:rPr>
              <w:t>582</w:t>
            </w:r>
          </w:p>
        </w:tc>
        <w:tc>
          <w:tcPr>
            <w:tcW w:w="720" w:type="dxa"/>
            <w:vAlign w:val="bottom"/>
          </w:tcPr>
          <w:p w14:paraId="6399DEFB" w14:textId="3F28B6DB" w:rsidR="00A1001C" w:rsidRPr="003255CE" w:rsidRDefault="00912CEE" w:rsidP="0082407D">
            <w:pPr>
              <w:pStyle w:val="TableText"/>
              <w:rPr>
                <w:noProof w:val="0"/>
              </w:rPr>
            </w:pPr>
            <w:r w:rsidRPr="003255CE">
              <w:rPr>
                <w:color w:val="000000"/>
              </w:rPr>
              <w:t>15</w:t>
            </w:r>
            <w:r w:rsidR="00A1001C" w:rsidRPr="003255CE">
              <w:rPr>
                <w:color w:val="000000"/>
              </w:rPr>
              <w:t>%</w:t>
            </w:r>
          </w:p>
        </w:tc>
        <w:tc>
          <w:tcPr>
            <w:tcW w:w="864" w:type="dxa"/>
            <w:vAlign w:val="bottom"/>
          </w:tcPr>
          <w:p w14:paraId="210C31EE" w14:textId="31FCB922" w:rsidR="00A1001C" w:rsidRPr="003255CE" w:rsidRDefault="00A1001C" w:rsidP="0082407D">
            <w:pPr>
              <w:pStyle w:val="TableText"/>
              <w:rPr>
                <w:noProof w:val="0"/>
              </w:rPr>
            </w:pPr>
            <w:r w:rsidRPr="003255CE">
              <w:rPr>
                <w:color w:val="000000"/>
              </w:rPr>
              <w:t>7,</w:t>
            </w:r>
            <w:r w:rsidR="00912CEE" w:rsidRPr="003255CE">
              <w:rPr>
                <w:color w:val="000000"/>
              </w:rPr>
              <w:t>639</w:t>
            </w:r>
          </w:p>
        </w:tc>
        <w:tc>
          <w:tcPr>
            <w:tcW w:w="720" w:type="dxa"/>
            <w:vAlign w:val="bottom"/>
          </w:tcPr>
          <w:p w14:paraId="6BE43CC4" w14:textId="72B5D4EE" w:rsidR="00A1001C" w:rsidRPr="003255CE" w:rsidRDefault="00912CEE" w:rsidP="0082407D">
            <w:pPr>
              <w:pStyle w:val="TableText"/>
              <w:rPr>
                <w:noProof w:val="0"/>
              </w:rPr>
            </w:pPr>
            <w:r w:rsidRPr="003255CE">
              <w:rPr>
                <w:color w:val="000000"/>
              </w:rPr>
              <w:t>45</w:t>
            </w:r>
            <w:r w:rsidR="00A1001C" w:rsidRPr="003255CE">
              <w:rPr>
                <w:color w:val="000000"/>
              </w:rPr>
              <w:t>%</w:t>
            </w:r>
          </w:p>
        </w:tc>
      </w:tr>
      <w:tr w:rsidR="00A1001C" w:rsidRPr="003255CE" w14:paraId="7F5F4D67" w14:textId="77777777">
        <w:tc>
          <w:tcPr>
            <w:tcW w:w="2102" w:type="dxa"/>
          </w:tcPr>
          <w:p w14:paraId="3E33E54A" w14:textId="77777777" w:rsidR="00A1001C" w:rsidRPr="003255CE" w:rsidRDefault="00A1001C" w:rsidP="0082407D">
            <w:pPr>
              <w:pStyle w:val="TableText"/>
              <w:rPr>
                <w:noProof w:val="0"/>
              </w:rPr>
            </w:pPr>
            <w:r w:rsidRPr="003255CE">
              <w:rPr>
                <w:noProof w:val="0"/>
              </w:rPr>
              <w:t>ELA 11</w:t>
            </w:r>
          </w:p>
        </w:tc>
        <w:tc>
          <w:tcPr>
            <w:tcW w:w="864" w:type="dxa"/>
            <w:vAlign w:val="bottom"/>
          </w:tcPr>
          <w:p w14:paraId="67F0228B" w14:textId="2F0FA4D0" w:rsidR="00A1001C" w:rsidRPr="003255CE" w:rsidRDefault="00912CEE" w:rsidP="0082407D">
            <w:pPr>
              <w:pStyle w:val="TableText"/>
              <w:rPr>
                <w:noProof w:val="0"/>
              </w:rPr>
            </w:pPr>
            <w:r w:rsidRPr="003255CE">
              <w:rPr>
                <w:color w:val="000000"/>
              </w:rPr>
              <w:t>1,096</w:t>
            </w:r>
          </w:p>
        </w:tc>
        <w:tc>
          <w:tcPr>
            <w:tcW w:w="720" w:type="dxa"/>
            <w:vAlign w:val="bottom"/>
          </w:tcPr>
          <w:p w14:paraId="026A2676" w14:textId="5E6A73A2" w:rsidR="00A1001C" w:rsidRPr="003255CE" w:rsidRDefault="00A1001C" w:rsidP="0082407D">
            <w:pPr>
              <w:pStyle w:val="TableText"/>
              <w:rPr>
                <w:noProof w:val="0"/>
              </w:rPr>
            </w:pPr>
            <w:r w:rsidRPr="003255CE">
              <w:rPr>
                <w:color w:val="000000"/>
              </w:rPr>
              <w:t>26%</w:t>
            </w:r>
          </w:p>
        </w:tc>
        <w:tc>
          <w:tcPr>
            <w:tcW w:w="864" w:type="dxa"/>
            <w:vAlign w:val="bottom"/>
          </w:tcPr>
          <w:p w14:paraId="3D5228ED" w14:textId="7F91A676" w:rsidR="00A1001C" w:rsidRPr="003255CE" w:rsidRDefault="00912CEE" w:rsidP="0082407D">
            <w:pPr>
              <w:pStyle w:val="TableText"/>
              <w:rPr>
                <w:noProof w:val="0"/>
              </w:rPr>
            </w:pPr>
            <w:r w:rsidRPr="003255CE">
              <w:rPr>
                <w:color w:val="000000"/>
              </w:rPr>
              <w:t>926</w:t>
            </w:r>
          </w:p>
        </w:tc>
        <w:tc>
          <w:tcPr>
            <w:tcW w:w="720" w:type="dxa"/>
            <w:vAlign w:val="bottom"/>
          </w:tcPr>
          <w:p w14:paraId="13F8DE73" w14:textId="0D7494BC" w:rsidR="00A1001C" w:rsidRPr="003255CE" w:rsidRDefault="00912CEE" w:rsidP="0082407D">
            <w:pPr>
              <w:pStyle w:val="TableText"/>
              <w:rPr>
                <w:noProof w:val="0"/>
              </w:rPr>
            </w:pPr>
            <w:r w:rsidRPr="003255CE">
              <w:rPr>
                <w:color w:val="000000"/>
              </w:rPr>
              <w:t>22</w:t>
            </w:r>
            <w:r w:rsidR="00A1001C" w:rsidRPr="003255CE">
              <w:rPr>
                <w:color w:val="000000"/>
              </w:rPr>
              <w:t>%</w:t>
            </w:r>
          </w:p>
        </w:tc>
        <w:tc>
          <w:tcPr>
            <w:tcW w:w="864" w:type="dxa"/>
            <w:vAlign w:val="bottom"/>
          </w:tcPr>
          <w:p w14:paraId="4D7A9DCB" w14:textId="1AA4352E" w:rsidR="00A1001C" w:rsidRPr="003255CE" w:rsidRDefault="00912CEE" w:rsidP="0082407D">
            <w:pPr>
              <w:pStyle w:val="TableText"/>
              <w:rPr>
                <w:noProof w:val="0"/>
              </w:rPr>
            </w:pPr>
            <w:r w:rsidRPr="003255CE">
              <w:rPr>
                <w:color w:val="000000"/>
              </w:rPr>
              <w:t>1,281</w:t>
            </w:r>
          </w:p>
        </w:tc>
        <w:tc>
          <w:tcPr>
            <w:tcW w:w="720" w:type="dxa"/>
            <w:vAlign w:val="bottom"/>
          </w:tcPr>
          <w:p w14:paraId="7404618A" w14:textId="0A273FBE" w:rsidR="00A1001C" w:rsidRPr="003255CE" w:rsidRDefault="00912CEE" w:rsidP="0082407D">
            <w:pPr>
              <w:pStyle w:val="TableText"/>
              <w:rPr>
                <w:noProof w:val="0"/>
              </w:rPr>
            </w:pPr>
            <w:r w:rsidRPr="003255CE">
              <w:rPr>
                <w:color w:val="000000"/>
              </w:rPr>
              <w:t>30</w:t>
            </w:r>
            <w:r w:rsidR="00A1001C" w:rsidRPr="003255CE">
              <w:rPr>
                <w:color w:val="000000"/>
              </w:rPr>
              <w:t>%</w:t>
            </w:r>
          </w:p>
        </w:tc>
        <w:tc>
          <w:tcPr>
            <w:tcW w:w="864" w:type="dxa"/>
            <w:vAlign w:val="bottom"/>
          </w:tcPr>
          <w:p w14:paraId="671EE171" w14:textId="0AD07D94" w:rsidR="00A1001C" w:rsidRPr="003255CE" w:rsidRDefault="00912CEE" w:rsidP="0082407D">
            <w:pPr>
              <w:pStyle w:val="TableText"/>
              <w:rPr>
                <w:noProof w:val="0"/>
              </w:rPr>
            </w:pPr>
            <w:r w:rsidRPr="003255CE">
              <w:rPr>
                <w:color w:val="000000"/>
              </w:rPr>
              <w:t>993</w:t>
            </w:r>
          </w:p>
        </w:tc>
        <w:tc>
          <w:tcPr>
            <w:tcW w:w="720" w:type="dxa"/>
            <w:vAlign w:val="bottom"/>
          </w:tcPr>
          <w:p w14:paraId="26BBA510" w14:textId="516ADAF6" w:rsidR="00A1001C" w:rsidRPr="003255CE" w:rsidRDefault="00912CEE" w:rsidP="0082407D">
            <w:pPr>
              <w:pStyle w:val="TableText"/>
              <w:rPr>
                <w:noProof w:val="0"/>
              </w:rPr>
            </w:pPr>
            <w:r w:rsidRPr="003255CE">
              <w:rPr>
                <w:color w:val="000000"/>
              </w:rPr>
              <w:t>23</w:t>
            </w:r>
            <w:r w:rsidR="00A1001C" w:rsidRPr="003255CE">
              <w:rPr>
                <w:color w:val="000000"/>
              </w:rPr>
              <w:t>%</w:t>
            </w:r>
          </w:p>
        </w:tc>
        <w:tc>
          <w:tcPr>
            <w:tcW w:w="864" w:type="dxa"/>
            <w:vAlign w:val="bottom"/>
          </w:tcPr>
          <w:p w14:paraId="07B817B4" w14:textId="54E5D3C0" w:rsidR="00A1001C" w:rsidRPr="003255CE" w:rsidRDefault="00912CEE" w:rsidP="0082407D">
            <w:pPr>
              <w:pStyle w:val="TableText"/>
              <w:rPr>
                <w:noProof w:val="0"/>
              </w:rPr>
            </w:pPr>
            <w:r w:rsidRPr="003255CE">
              <w:rPr>
                <w:color w:val="000000"/>
              </w:rPr>
              <w:t>2,274</w:t>
            </w:r>
          </w:p>
        </w:tc>
        <w:tc>
          <w:tcPr>
            <w:tcW w:w="720" w:type="dxa"/>
            <w:vAlign w:val="bottom"/>
          </w:tcPr>
          <w:p w14:paraId="3C721368" w14:textId="6A691144" w:rsidR="00A1001C" w:rsidRPr="003255CE" w:rsidRDefault="00912CEE" w:rsidP="0082407D">
            <w:pPr>
              <w:pStyle w:val="TableText"/>
              <w:rPr>
                <w:noProof w:val="0"/>
              </w:rPr>
            </w:pPr>
            <w:r w:rsidRPr="003255CE">
              <w:rPr>
                <w:color w:val="000000"/>
              </w:rPr>
              <w:t>53</w:t>
            </w:r>
            <w:r w:rsidR="00A1001C" w:rsidRPr="003255CE">
              <w:rPr>
                <w:color w:val="000000"/>
              </w:rPr>
              <w:t>%</w:t>
            </w:r>
          </w:p>
        </w:tc>
      </w:tr>
    </w:tbl>
    <w:p w14:paraId="06295358" w14:textId="3351AE02" w:rsidR="00A1001C" w:rsidRPr="003255CE" w:rsidRDefault="00A1001C" w:rsidP="0082407D">
      <w:pPr>
        <w:keepNext/>
        <w:spacing w:before="120"/>
      </w:pPr>
      <w:r w:rsidRPr="003255CE">
        <w:rPr>
          <w:rStyle w:val="Cross-Reference"/>
        </w:rPr>
        <w:lastRenderedPageBreak/>
        <w:fldChar w:fldCharType="begin"/>
      </w:r>
      <w:r w:rsidRPr="003255CE">
        <w:rPr>
          <w:rStyle w:val="Cross-Reference"/>
        </w:rPr>
        <w:instrText xml:space="preserve"> REF _Ref122616725 \h  \* MERGEFORMAT </w:instrText>
      </w:r>
      <w:r w:rsidRPr="003255CE">
        <w:rPr>
          <w:rStyle w:val="Cross-Reference"/>
        </w:rPr>
      </w:r>
      <w:r w:rsidRPr="003255CE">
        <w:rPr>
          <w:rStyle w:val="Cross-Reference"/>
        </w:rPr>
        <w:fldChar w:fldCharType="separate"/>
      </w:r>
      <w:r w:rsidR="00331C2F" w:rsidRPr="003255CE">
        <w:rPr>
          <w:rStyle w:val="Cross-Reference"/>
        </w:rPr>
        <w:t>Figure 7.6</w:t>
      </w:r>
      <w:r w:rsidRPr="003255CE">
        <w:rPr>
          <w:rStyle w:val="Cross-Reference"/>
        </w:rPr>
        <w:fldChar w:fldCharType="end"/>
      </w:r>
      <w:r w:rsidRPr="003255CE">
        <w:t xml:space="preserve"> presents a graphical representation of the percentage of students who took the embedded field test PTs at each ELA achievement level by grade level. These are the achievement levels for ELA shown in </w:t>
      </w:r>
      <w:r w:rsidRPr="003255CE">
        <w:rPr>
          <w:rStyle w:val="Cross-Reference"/>
        </w:rPr>
        <w:fldChar w:fldCharType="begin"/>
      </w:r>
      <w:r w:rsidRPr="003255CE">
        <w:rPr>
          <w:rStyle w:val="Cross-Reference"/>
        </w:rPr>
        <w:instrText xml:space="preserve"> REF  _Ref123641650 \* Lower \h  \* MERGEFORMAT </w:instrText>
      </w:r>
      <w:r w:rsidRPr="003255CE">
        <w:rPr>
          <w:rStyle w:val="Cross-Reference"/>
        </w:rPr>
      </w:r>
      <w:r w:rsidRPr="003255CE">
        <w:rPr>
          <w:rStyle w:val="Cross-Reference"/>
        </w:rPr>
        <w:fldChar w:fldCharType="separate"/>
      </w:r>
      <w:r w:rsidR="00331C2F" w:rsidRPr="003255CE">
        <w:rPr>
          <w:rStyle w:val="Cross-Reference"/>
        </w:rPr>
        <w:t>table 7.27</w:t>
      </w:r>
      <w:r w:rsidRPr="003255CE">
        <w:rPr>
          <w:rStyle w:val="Cross-Reference"/>
        </w:rPr>
        <w:fldChar w:fldCharType="end"/>
      </w:r>
      <w:r w:rsidRPr="003255CE">
        <w:t>.</w:t>
      </w:r>
    </w:p>
    <w:p w14:paraId="7A6F123C" w14:textId="77777777" w:rsidR="00A1001C" w:rsidRPr="003255CE" w:rsidRDefault="00A1001C" w:rsidP="0082407D">
      <w:pPr>
        <w:pStyle w:val="Image"/>
      </w:pPr>
      <w:r w:rsidRPr="003255CE">
        <w:rPr>
          <w:noProof/>
        </w:rPr>
        <w:drawing>
          <wp:inline distT="0" distB="0" distL="0" distR="0" wp14:anchorId="4362EF29" wp14:editId="3DEFF92F">
            <wp:extent cx="6309360" cy="3324225"/>
            <wp:effectExtent l="0" t="0" r="15240" b="9525"/>
            <wp:docPr id="7" name="Chart 7" descr="Chart showing the ELA achievement level data for embedded field test PTs described in table 7.27.">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21B7BA4" w14:textId="77CFC704" w:rsidR="00A1001C" w:rsidRPr="003255CE" w:rsidRDefault="00A1001C" w:rsidP="0082407D">
      <w:pPr>
        <w:pStyle w:val="Captionwide"/>
      </w:pPr>
      <w:bookmarkStart w:id="987" w:name="_Ref122616725"/>
      <w:bookmarkStart w:id="988" w:name="_Toc147754876"/>
      <w:bookmarkStart w:id="989" w:name="_Toc215662274"/>
      <w:r w:rsidRPr="003255CE">
        <w:t xml:space="preserve">Figure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Pr="003255CE">
        <w:t>.</w:t>
      </w:r>
      <w:r w:rsidRPr="003255CE">
        <w:fldChar w:fldCharType="begin"/>
      </w:r>
      <w:r w:rsidRPr="003255CE">
        <w:instrText>SEQ Figure \* ARABIC \s 2</w:instrText>
      </w:r>
      <w:r w:rsidRPr="003255CE">
        <w:fldChar w:fldCharType="separate"/>
      </w:r>
      <w:r w:rsidR="00331C2F" w:rsidRPr="003255CE">
        <w:rPr>
          <w:noProof/>
        </w:rPr>
        <w:t>6</w:t>
      </w:r>
      <w:r w:rsidRPr="003255CE">
        <w:fldChar w:fldCharType="end"/>
      </w:r>
      <w:bookmarkEnd w:id="987"/>
      <w:r w:rsidRPr="003255CE">
        <w:t xml:space="preserve">  Percentage of achievement levels in ELA, embedded field test PTs</w:t>
      </w:r>
      <w:bookmarkEnd w:id="988"/>
      <w:bookmarkEnd w:id="989"/>
    </w:p>
    <w:p w14:paraId="367B0BFC" w14:textId="0F9A649C" w:rsidR="00FC159C" w:rsidRPr="003255CE" w:rsidRDefault="00FC159C" w:rsidP="0082407D">
      <w:pPr>
        <w:keepNext/>
      </w:pPr>
      <w:r w:rsidRPr="003255CE">
        <w:lastRenderedPageBreak/>
        <w:t xml:space="preserve">Percentages of students who took the embedded field test PTs in each achievement level for </w:t>
      </w:r>
      <w:r w:rsidR="00F34284" w:rsidRPr="003255CE">
        <w:t>mathematics</w:t>
      </w:r>
      <w:r w:rsidRPr="003255CE">
        <w:t xml:space="preserve"> are in </w:t>
      </w:r>
      <w:r w:rsidRPr="003255CE">
        <w:rPr>
          <w:rStyle w:val="Cross-Reference"/>
        </w:rPr>
        <w:fldChar w:fldCharType="begin"/>
      </w:r>
      <w:r w:rsidRPr="003255CE">
        <w:rPr>
          <w:rStyle w:val="Cross-Reference"/>
        </w:rPr>
        <w:instrText xml:space="preserve"> REF  _Ref125963728 \* Lower \h </w:instrText>
      </w:r>
      <w:r w:rsidR="002D69F6" w:rsidRPr="003255CE">
        <w:rPr>
          <w:rStyle w:val="Cross-Reference"/>
        </w:rPr>
        <w:instrText xml:space="preserve"> \* MERGEFORMAT </w:instrText>
      </w:r>
      <w:r w:rsidRPr="003255CE">
        <w:rPr>
          <w:rStyle w:val="Cross-Reference"/>
        </w:rPr>
      </w:r>
      <w:r w:rsidRPr="003255CE">
        <w:rPr>
          <w:rStyle w:val="Cross-Reference"/>
        </w:rPr>
        <w:fldChar w:fldCharType="separate"/>
      </w:r>
      <w:r w:rsidR="00331C2F" w:rsidRPr="003255CE">
        <w:rPr>
          <w:rStyle w:val="Cross-Reference"/>
        </w:rPr>
        <w:t>table 7.28</w:t>
      </w:r>
      <w:r w:rsidRPr="003255CE">
        <w:rPr>
          <w:rStyle w:val="Cross-Reference"/>
        </w:rPr>
        <w:fldChar w:fldCharType="end"/>
      </w:r>
      <w:r w:rsidRPr="003255CE">
        <w:t xml:space="preserve">, and their graphical representation is displayed in </w:t>
      </w:r>
      <w:r w:rsidRPr="003255CE">
        <w:rPr>
          <w:rStyle w:val="Cross-Reference"/>
        </w:rPr>
        <w:fldChar w:fldCharType="begin"/>
      </w:r>
      <w:r w:rsidRPr="003255CE">
        <w:instrText xml:space="preserve"> REF  _Ref122616740 \* Lower \h  \* MERGEFORMAT </w:instrText>
      </w:r>
      <w:r w:rsidRPr="003255CE">
        <w:rPr>
          <w:rStyle w:val="Cross-Reference"/>
        </w:rPr>
      </w:r>
      <w:r w:rsidRPr="003255CE">
        <w:rPr>
          <w:rStyle w:val="Cross-Reference"/>
        </w:rPr>
        <w:fldChar w:fldCharType="separate"/>
      </w:r>
      <w:r w:rsidR="00331C2F" w:rsidRPr="003255CE">
        <w:rPr>
          <w:rStyle w:val="Cross-Reference"/>
        </w:rPr>
        <w:t>figure 7.7</w:t>
      </w:r>
      <w:r w:rsidRPr="003255CE">
        <w:rPr>
          <w:rStyle w:val="Cross-Reference"/>
        </w:rPr>
        <w:fldChar w:fldCharType="end"/>
      </w:r>
      <w:r w:rsidRPr="003255CE">
        <w:t>, which immediately follows.</w:t>
      </w:r>
    </w:p>
    <w:p w14:paraId="2987804A" w14:textId="065448DE" w:rsidR="00FC159C" w:rsidRPr="003255CE" w:rsidRDefault="00FC159C" w:rsidP="0082407D">
      <w:pPr>
        <w:pStyle w:val="Caption"/>
      </w:pPr>
      <w:bookmarkStart w:id="990" w:name="_Ref125963728"/>
      <w:bookmarkStart w:id="991" w:name="_Toc221195796"/>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8</w:t>
        </w:r>
      </w:fldSimple>
      <w:bookmarkEnd w:id="990"/>
      <w:r w:rsidRPr="003255CE">
        <w:t xml:space="preserve">  </w:t>
      </w:r>
      <w:r w:rsidR="00FB0875" w:rsidRPr="003255CE">
        <w:t>Achievement Levels for</w:t>
      </w:r>
      <w:r w:rsidRPr="003255CE">
        <w:t xml:space="preserve"> Students</w:t>
      </w:r>
      <w:r w:rsidR="00FB0875" w:rsidRPr="003255CE">
        <w:t xml:space="preserve"> Who Took</w:t>
      </w:r>
      <w:r w:rsidRPr="003255CE">
        <w:t xml:space="preserve"> Embedded Field Test–Only PTs</w:t>
      </w:r>
      <w:r w:rsidR="009A1F43" w:rsidRPr="003255CE">
        <w:t> </w:t>
      </w:r>
      <w:r w:rsidRPr="003255CE">
        <w:t>for</w:t>
      </w:r>
      <w:r w:rsidR="009A1F43" w:rsidRPr="003255CE">
        <w:t> </w:t>
      </w:r>
      <w:r w:rsidRPr="003255CE">
        <w:t>the Smarter Balanced for Mathematics</w:t>
      </w:r>
      <w:bookmarkEnd w:id="991"/>
    </w:p>
    <w:tbl>
      <w:tblPr>
        <w:tblStyle w:val="TRs"/>
        <w:tblW w:w="10022" w:type="dxa"/>
        <w:tblLayout w:type="fixed"/>
        <w:tblLook w:val="0020" w:firstRow="1" w:lastRow="0" w:firstColumn="0" w:lastColumn="0" w:noHBand="0" w:noVBand="0"/>
      </w:tblPr>
      <w:tblGrid>
        <w:gridCol w:w="2102"/>
        <w:gridCol w:w="864"/>
        <w:gridCol w:w="720"/>
        <w:gridCol w:w="864"/>
        <w:gridCol w:w="720"/>
        <w:gridCol w:w="864"/>
        <w:gridCol w:w="720"/>
        <w:gridCol w:w="864"/>
        <w:gridCol w:w="720"/>
        <w:gridCol w:w="864"/>
        <w:gridCol w:w="720"/>
      </w:tblGrid>
      <w:tr w:rsidR="00AF3253" w:rsidRPr="003255CE" w14:paraId="6ACCF740" w14:textId="77777777" w:rsidTr="0084296E">
        <w:trPr>
          <w:cnfStyle w:val="100000000000" w:firstRow="1" w:lastRow="0" w:firstColumn="0" w:lastColumn="0" w:oddVBand="0" w:evenVBand="0" w:oddHBand="0" w:evenHBand="0" w:firstRowFirstColumn="0" w:firstRowLastColumn="0" w:lastRowFirstColumn="0" w:lastRowLastColumn="0"/>
          <w:trHeight w:val="3168"/>
        </w:trPr>
        <w:tc>
          <w:tcPr>
            <w:tcW w:w="2102" w:type="dxa"/>
          </w:tcPr>
          <w:p w14:paraId="4E516422" w14:textId="205E04C2" w:rsidR="00FC159C" w:rsidRPr="003255CE" w:rsidRDefault="00FC159C" w:rsidP="0082407D">
            <w:pPr>
              <w:pStyle w:val="TableHead"/>
              <w:rPr>
                <w:b/>
                <w:bCs w:val="0"/>
                <w:noProof w:val="0"/>
              </w:rPr>
            </w:pPr>
            <w:r w:rsidRPr="003255CE">
              <w:rPr>
                <w:b/>
                <w:bCs w:val="0"/>
                <w:noProof w:val="0"/>
              </w:rPr>
              <w:t>Content Area and Grade Level</w:t>
            </w:r>
          </w:p>
        </w:tc>
        <w:tc>
          <w:tcPr>
            <w:tcW w:w="864" w:type="dxa"/>
            <w:textDirection w:val="btLr"/>
            <w:vAlign w:val="center"/>
          </w:tcPr>
          <w:p w14:paraId="237B509C" w14:textId="77777777" w:rsidR="00FC159C" w:rsidRPr="003255CE" w:rsidRDefault="00FC159C" w:rsidP="0082407D">
            <w:pPr>
              <w:pStyle w:val="TableHead"/>
              <w:ind w:left="72"/>
              <w:jc w:val="left"/>
              <w:rPr>
                <w:b/>
                <w:bCs w:val="0"/>
                <w:noProof w:val="0"/>
              </w:rPr>
            </w:pPr>
            <w:r w:rsidRPr="003255CE">
              <w:rPr>
                <w:b/>
                <w:bCs w:val="0"/>
                <w:noProof w:val="0"/>
              </w:rPr>
              <w:t>Standard Not Met N</w:t>
            </w:r>
          </w:p>
        </w:tc>
        <w:tc>
          <w:tcPr>
            <w:tcW w:w="720" w:type="dxa"/>
            <w:textDirection w:val="btLr"/>
            <w:vAlign w:val="center"/>
          </w:tcPr>
          <w:p w14:paraId="4CD0257F" w14:textId="77777777" w:rsidR="00FC159C" w:rsidRPr="003255CE" w:rsidRDefault="00FC159C" w:rsidP="0082407D">
            <w:pPr>
              <w:pStyle w:val="TableHead"/>
              <w:ind w:left="72"/>
              <w:jc w:val="left"/>
              <w:rPr>
                <w:b/>
                <w:bCs w:val="0"/>
                <w:noProof w:val="0"/>
              </w:rPr>
            </w:pPr>
            <w:r w:rsidRPr="003255CE">
              <w:rPr>
                <w:b/>
                <w:bCs w:val="0"/>
                <w:noProof w:val="0"/>
              </w:rPr>
              <w:t>Standard Not Met %</w:t>
            </w:r>
          </w:p>
        </w:tc>
        <w:tc>
          <w:tcPr>
            <w:tcW w:w="864" w:type="dxa"/>
            <w:textDirection w:val="btLr"/>
            <w:vAlign w:val="center"/>
          </w:tcPr>
          <w:p w14:paraId="683B5526" w14:textId="77777777" w:rsidR="00FC159C" w:rsidRPr="003255CE" w:rsidRDefault="00FC159C" w:rsidP="0082407D">
            <w:pPr>
              <w:pStyle w:val="TableHead"/>
              <w:ind w:left="72"/>
              <w:jc w:val="left"/>
              <w:rPr>
                <w:b/>
                <w:bCs w:val="0"/>
                <w:noProof w:val="0"/>
              </w:rPr>
            </w:pPr>
            <w:r w:rsidRPr="003255CE">
              <w:rPr>
                <w:b/>
                <w:bCs w:val="0"/>
                <w:noProof w:val="0"/>
              </w:rPr>
              <w:t>Standard Nearly Met N</w:t>
            </w:r>
          </w:p>
        </w:tc>
        <w:tc>
          <w:tcPr>
            <w:tcW w:w="720" w:type="dxa"/>
            <w:textDirection w:val="btLr"/>
            <w:vAlign w:val="center"/>
          </w:tcPr>
          <w:p w14:paraId="473E6EBE" w14:textId="77777777" w:rsidR="00FC159C" w:rsidRPr="003255CE" w:rsidRDefault="00FC159C" w:rsidP="0082407D">
            <w:pPr>
              <w:pStyle w:val="TableHead"/>
              <w:ind w:left="72"/>
              <w:jc w:val="left"/>
              <w:rPr>
                <w:b/>
                <w:bCs w:val="0"/>
                <w:noProof w:val="0"/>
              </w:rPr>
            </w:pPr>
            <w:r w:rsidRPr="003255CE">
              <w:rPr>
                <w:b/>
                <w:bCs w:val="0"/>
                <w:noProof w:val="0"/>
              </w:rPr>
              <w:t>Standard Nearly Met %</w:t>
            </w:r>
          </w:p>
        </w:tc>
        <w:tc>
          <w:tcPr>
            <w:tcW w:w="864" w:type="dxa"/>
            <w:textDirection w:val="btLr"/>
            <w:vAlign w:val="center"/>
          </w:tcPr>
          <w:p w14:paraId="412B43FE" w14:textId="77777777" w:rsidR="00FC159C" w:rsidRPr="003255CE" w:rsidRDefault="00FC159C" w:rsidP="0082407D">
            <w:pPr>
              <w:pStyle w:val="TableHead"/>
              <w:ind w:left="72"/>
              <w:jc w:val="left"/>
              <w:rPr>
                <w:b/>
                <w:bCs w:val="0"/>
                <w:noProof w:val="0"/>
              </w:rPr>
            </w:pPr>
            <w:r w:rsidRPr="003255CE">
              <w:rPr>
                <w:b/>
                <w:bCs w:val="0"/>
                <w:noProof w:val="0"/>
              </w:rPr>
              <w:t>Standard Met N</w:t>
            </w:r>
          </w:p>
        </w:tc>
        <w:tc>
          <w:tcPr>
            <w:tcW w:w="720" w:type="dxa"/>
            <w:textDirection w:val="btLr"/>
            <w:vAlign w:val="center"/>
          </w:tcPr>
          <w:p w14:paraId="33DC405D" w14:textId="77777777" w:rsidR="00FC159C" w:rsidRPr="003255CE" w:rsidRDefault="00FC159C" w:rsidP="0082407D">
            <w:pPr>
              <w:pStyle w:val="TableHead"/>
              <w:ind w:left="72"/>
              <w:jc w:val="left"/>
              <w:rPr>
                <w:b/>
                <w:bCs w:val="0"/>
                <w:noProof w:val="0"/>
              </w:rPr>
            </w:pPr>
            <w:r w:rsidRPr="003255CE">
              <w:rPr>
                <w:b/>
                <w:bCs w:val="0"/>
                <w:noProof w:val="0"/>
              </w:rPr>
              <w:t>Standard Met %</w:t>
            </w:r>
          </w:p>
        </w:tc>
        <w:tc>
          <w:tcPr>
            <w:tcW w:w="864" w:type="dxa"/>
            <w:textDirection w:val="btLr"/>
            <w:vAlign w:val="center"/>
          </w:tcPr>
          <w:p w14:paraId="239E0881" w14:textId="77777777" w:rsidR="00FC159C" w:rsidRPr="003255CE" w:rsidRDefault="00FC159C" w:rsidP="0082407D">
            <w:pPr>
              <w:pStyle w:val="TableHead"/>
              <w:ind w:left="72"/>
              <w:jc w:val="left"/>
              <w:rPr>
                <w:b/>
                <w:bCs w:val="0"/>
                <w:noProof w:val="0"/>
              </w:rPr>
            </w:pPr>
            <w:r w:rsidRPr="003255CE">
              <w:rPr>
                <w:b/>
                <w:bCs w:val="0"/>
                <w:noProof w:val="0"/>
              </w:rPr>
              <w:t>Standard Exceeded N</w:t>
            </w:r>
          </w:p>
        </w:tc>
        <w:tc>
          <w:tcPr>
            <w:tcW w:w="720" w:type="dxa"/>
            <w:textDirection w:val="btLr"/>
            <w:vAlign w:val="center"/>
          </w:tcPr>
          <w:p w14:paraId="00B8F2BE" w14:textId="77777777" w:rsidR="00FC159C" w:rsidRPr="003255CE" w:rsidRDefault="00FC159C" w:rsidP="0082407D">
            <w:pPr>
              <w:pStyle w:val="TableHead"/>
              <w:ind w:left="72"/>
              <w:jc w:val="left"/>
              <w:rPr>
                <w:b/>
                <w:bCs w:val="0"/>
                <w:noProof w:val="0"/>
              </w:rPr>
            </w:pPr>
            <w:r w:rsidRPr="003255CE">
              <w:rPr>
                <w:b/>
                <w:bCs w:val="0"/>
                <w:noProof w:val="0"/>
              </w:rPr>
              <w:t>Standard Exceeded %</w:t>
            </w:r>
          </w:p>
        </w:tc>
        <w:tc>
          <w:tcPr>
            <w:tcW w:w="864" w:type="dxa"/>
            <w:textDirection w:val="btLr"/>
            <w:vAlign w:val="center"/>
          </w:tcPr>
          <w:p w14:paraId="52450723" w14:textId="77777777" w:rsidR="00FC159C" w:rsidRPr="003255CE" w:rsidRDefault="00FC159C" w:rsidP="0082407D">
            <w:pPr>
              <w:pStyle w:val="TableHead"/>
              <w:ind w:left="72"/>
              <w:jc w:val="left"/>
              <w:rPr>
                <w:b/>
                <w:bCs w:val="0"/>
                <w:noProof w:val="0"/>
              </w:rPr>
            </w:pPr>
            <w:r w:rsidRPr="003255CE">
              <w:rPr>
                <w:b/>
                <w:bCs w:val="0"/>
                <w:noProof w:val="0"/>
              </w:rPr>
              <w:t>Standard Met/‌Exceeded</w:t>
            </w:r>
            <w:r w:rsidRPr="003255CE">
              <w:rPr>
                <w:b/>
                <w:bCs w:val="0"/>
                <w:noProof w:val="0"/>
                <w:vertAlign w:val="superscript"/>
              </w:rPr>
              <w:t xml:space="preserve"> </w:t>
            </w:r>
            <w:r w:rsidRPr="003255CE">
              <w:rPr>
                <w:b/>
                <w:bCs w:val="0"/>
                <w:noProof w:val="0"/>
              </w:rPr>
              <w:t>N</w:t>
            </w:r>
          </w:p>
        </w:tc>
        <w:tc>
          <w:tcPr>
            <w:tcW w:w="720" w:type="dxa"/>
            <w:textDirection w:val="btLr"/>
            <w:vAlign w:val="center"/>
          </w:tcPr>
          <w:p w14:paraId="3D2FB8AF" w14:textId="77777777" w:rsidR="00FC159C" w:rsidRPr="003255CE" w:rsidRDefault="00FC159C" w:rsidP="0082407D">
            <w:pPr>
              <w:pStyle w:val="TableHead"/>
              <w:ind w:left="72"/>
              <w:jc w:val="left"/>
              <w:rPr>
                <w:b/>
                <w:bCs w:val="0"/>
                <w:noProof w:val="0"/>
              </w:rPr>
            </w:pPr>
            <w:r w:rsidRPr="003255CE">
              <w:rPr>
                <w:b/>
                <w:bCs w:val="0"/>
                <w:noProof w:val="0"/>
              </w:rPr>
              <w:t>Standard Met/‌Exceeded</w:t>
            </w:r>
            <w:r w:rsidRPr="003255CE">
              <w:rPr>
                <w:b/>
                <w:bCs w:val="0"/>
                <w:noProof w:val="0"/>
                <w:vertAlign w:val="superscript"/>
              </w:rPr>
              <w:t xml:space="preserve"> </w:t>
            </w:r>
            <w:r w:rsidRPr="003255CE">
              <w:rPr>
                <w:b/>
                <w:bCs w:val="0"/>
                <w:noProof w:val="0"/>
              </w:rPr>
              <w:t>%</w:t>
            </w:r>
          </w:p>
        </w:tc>
      </w:tr>
      <w:tr w:rsidR="00D345D1" w:rsidRPr="003255CE" w14:paraId="7353CFD2" w14:textId="77777777" w:rsidTr="00AA7E82">
        <w:tc>
          <w:tcPr>
            <w:tcW w:w="2102" w:type="dxa"/>
          </w:tcPr>
          <w:p w14:paraId="54363EBF" w14:textId="77777777" w:rsidR="00D345D1" w:rsidRPr="003255CE" w:rsidRDefault="00D345D1" w:rsidP="0082407D">
            <w:pPr>
              <w:pStyle w:val="TableText"/>
              <w:keepNext/>
              <w:rPr>
                <w:noProof w:val="0"/>
              </w:rPr>
            </w:pPr>
            <w:r w:rsidRPr="003255CE">
              <w:rPr>
                <w:noProof w:val="0"/>
              </w:rPr>
              <w:t>Mathematics 3</w:t>
            </w:r>
          </w:p>
        </w:tc>
        <w:tc>
          <w:tcPr>
            <w:tcW w:w="864" w:type="dxa"/>
            <w:vAlign w:val="bottom"/>
          </w:tcPr>
          <w:p w14:paraId="4011FFD3" w14:textId="61D15AB8" w:rsidR="00D345D1" w:rsidRPr="003255CE" w:rsidRDefault="00912CEE" w:rsidP="0082407D">
            <w:pPr>
              <w:pStyle w:val="TableText"/>
              <w:rPr>
                <w:noProof w:val="0"/>
              </w:rPr>
            </w:pPr>
            <w:r w:rsidRPr="003255CE">
              <w:rPr>
                <w:color w:val="000000"/>
              </w:rPr>
              <w:t>1,939</w:t>
            </w:r>
          </w:p>
        </w:tc>
        <w:tc>
          <w:tcPr>
            <w:tcW w:w="720" w:type="dxa"/>
            <w:vAlign w:val="bottom"/>
          </w:tcPr>
          <w:p w14:paraId="0D9024B6" w14:textId="7F05AAD5" w:rsidR="00D345D1" w:rsidRPr="003255CE" w:rsidRDefault="00912CEE" w:rsidP="0082407D">
            <w:pPr>
              <w:pStyle w:val="TableText"/>
              <w:rPr>
                <w:noProof w:val="0"/>
              </w:rPr>
            </w:pPr>
            <w:r w:rsidRPr="003255CE">
              <w:rPr>
                <w:color w:val="000000"/>
              </w:rPr>
              <w:t>32</w:t>
            </w:r>
            <w:r w:rsidR="00D345D1" w:rsidRPr="003255CE">
              <w:rPr>
                <w:color w:val="000000"/>
              </w:rPr>
              <w:t>%</w:t>
            </w:r>
          </w:p>
        </w:tc>
        <w:tc>
          <w:tcPr>
            <w:tcW w:w="864" w:type="dxa"/>
            <w:vAlign w:val="bottom"/>
          </w:tcPr>
          <w:p w14:paraId="6DDD1289" w14:textId="65C69963" w:rsidR="00D345D1" w:rsidRPr="003255CE" w:rsidRDefault="00D345D1" w:rsidP="0082407D">
            <w:pPr>
              <w:pStyle w:val="TableText"/>
              <w:rPr>
                <w:noProof w:val="0"/>
              </w:rPr>
            </w:pPr>
            <w:r w:rsidRPr="003255CE">
              <w:rPr>
                <w:color w:val="000000"/>
              </w:rPr>
              <w:t>1,</w:t>
            </w:r>
            <w:r w:rsidR="00912CEE" w:rsidRPr="003255CE">
              <w:rPr>
                <w:color w:val="000000"/>
              </w:rPr>
              <w:t>353</w:t>
            </w:r>
          </w:p>
        </w:tc>
        <w:tc>
          <w:tcPr>
            <w:tcW w:w="720" w:type="dxa"/>
            <w:vAlign w:val="bottom"/>
          </w:tcPr>
          <w:p w14:paraId="551D095B" w14:textId="434D5403" w:rsidR="00D345D1" w:rsidRPr="003255CE" w:rsidRDefault="00912CEE" w:rsidP="0082407D">
            <w:pPr>
              <w:pStyle w:val="TableText"/>
              <w:rPr>
                <w:noProof w:val="0"/>
              </w:rPr>
            </w:pPr>
            <w:r w:rsidRPr="003255CE">
              <w:rPr>
                <w:color w:val="000000"/>
              </w:rPr>
              <w:t>22</w:t>
            </w:r>
            <w:r w:rsidR="00D345D1" w:rsidRPr="003255CE">
              <w:rPr>
                <w:color w:val="000000"/>
              </w:rPr>
              <w:t>%</w:t>
            </w:r>
          </w:p>
        </w:tc>
        <w:tc>
          <w:tcPr>
            <w:tcW w:w="864" w:type="dxa"/>
            <w:vAlign w:val="bottom"/>
          </w:tcPr>
          <w:p w14:paraId="55FCBE00" w14:textId="0155FFAA" w:rsidR="00D345D1" w:rsidRPr="003255CE" w:rsidRDefault="00D345D1" w:rsidP="0082407D">
            <w:pPr>
              <w:pStyle w:val="TableText"/>
              <w:rPr>
                <w:noProof w:val="0"/>
              </w:rPr>
            </w:pPr>
            <w:r w:rsidRPr="003255CE">
              <w:rPr>
                <w:color w:val="000000"/>
              </w:rPr>
              <w:t>1,</w:t>
            </w:r>
            <w:r w:rsidR="00912CEE" w:rsidRPr="003255CE">
              <w:rPr>
                <w:color w:val="000000"/>
              </w:rPr>
              <w:t>408</w:t>
            </w:r>
          </w:p>
        </w:tc>
        <w:tc>
          <w:tcPr>
            <w:tcW w:w="720" w:type="dxa"/>
            <w:vAlign w:val="bottom"/>
          </w:tcPr>
          <w:p w14:paraId="5C11ECF3" w14:textId="6E9DF1A1" w:rsidR="00D345D1" w:rsidRPr="003255CE" w:rsidRDefault="00912CEE" w:rsidP="0082407D">
            <w:pPr>
              <w:pStyle w:val="TableText"/>
              <w:rPr>
                <w:noProof w:val="0"/>
              </w:rPr>
            </w:pPr>
            <w:r w:rsidRPr="003255CE">
              <w:rPr>
                <w:color w:val="000000"/>
              </w:rPr>
              <w:t>23</w:t>
            </w:r>
            <w:r w:rsidR="00D345D1" w:rsidRPr="003255CE">
              <w:rPr>
                <w:color w:val="000000"/>
              </w:rPr>
              <w:t>%</w:t>
            </w:r>
          </w:p>
        </w:tc>
        <w:tc>
          <w:tcPr>
            <w:tcW w:w="864" w:type="dxa"/>
            <w:vAlign w:val="bottom"/>
          </w:tcPr>
          <w:p w14:paraId="36BC1625" w14:textId="3D227EC2" w:rsidR="00D345D1" w:rsidRPr="003255CE" w:rsidRDefault="00D345D1" w:rsidP="0082407D">
            <w:pPr>
              <w:pStyle w:val="TableText"/>
              <w:rPr>
                <w:noProof w:val="0"/>
              </w:rPr>
            </w:pPr>
            <w:r w:rsidRPr="003255CE">
              <w:rPr>
                <w:color w:val="000000"/>
              </w:rPr>
              <w:t>1,</w:t>
            </w:r>
            <w:r w:rsidR="00912CEE" w:rsidRPr="003255CE">
              <w:rPr>
                <w:color w:val="000000"/>
              </w:rPr>
              <w:t>391</w:t>
            </w:r>
          </w:p>
        </w:tc>
        <w:tc>
          <w:tcPr>
            <w:tcW w:w="720" w:type="dxa"/>
            <w:vAlign w:val="bottom"/>
          </w:tcPr>
          <w:p w14:paraId="68AA6A8C" w14:textId="28EA1C75" w:rsidR="00D345D1" w:rsidRPr="003255CE" w:rsidRDefault="00912CEE" w:rsidP="0082407D">
            <w:pPr>
              <w:pStyle w:val="TableText"/>
              <w:rPr>
                <w:noProof w:val="0"/>
              </w:rPr>
            </w:pPr>
            <w:r w:rsidRPr="003255CE">
              <w:rPr>
                <w:color w:val="000000"/>
              </w:rPr>
              <w:t>23</w:t>
            </w:r>
            <w:r w:rsidR="00D345D1" w:rsidRPr="003255CE">
              <w:rPr>
                <w:color w:val="000000"/>
              </w:rPr>
              <w:t>%</w:t>
            </w:r>
          </w:p>
        </w:tc>
        <w:tc>
          <w:tcPr>
            <w:tcW w:w="864" w:type="dxa"/>
            <w:vAlign w:val="bottom"/>
          </w:tcPr>
          <w:p w14:paraId="6CC66648" w14:textId="4E93C106" w:rsidR="00D345D1" w:rsidRPr="003255CE" w:rsidRDefault="00912CEE" w:rsidP="0082407D">
            <w:pPr>
              <w:pStyle w:val="TableText"/>
              <w:rPr>
                <w:noProof w:val="0"/>
              </w:rPr>
            </w:pPr>
            <w:r w:rsidRPr="003255CE">
              <w:rPr>
                <w:color w:val="000000"/>
              </w:rPr>
              <w:t>2,799</w:t>
            </w:r>
          </w:p>
        </w:tc>
        <w:tc>
          <w:tcPr>
            <w:tcW w:w="720" w:type="dxa"/>
            <w:vAlign w:val="bottom"/>
          </w:tcPr>
          <w:p w14:paraId="124EC7CD" w14:textId="4222826F" w:rsidR="00D345D1" w:rsidRPr="003255CE" w:rsidRDefault="00D345D1" w:rsidP="0082407D">
            <w:pPr>
              <w:pStyle w:val="TableText"/>
              <w:rPr>
                <w:noProof w:val="0"/>
              </w:rPr>
            </w:pPr>
            <w:r w:rsidRPr="003255CE">
              <w:rPr>
                <w:color w:val="000000"/>
              </w:rPr>
              <w:t>46%</w:t>
            </w:r>
          </w:p>
        </w:tc>
      </w:tr>
      <w:tr w:rsidR="00D345D1" w:rsidRPr="003255CE" w14:paraId="372D3861" w14:textId="77777777" w:rsidTr="00AA7E82">
        <w:tc>
          <w:tcPr>
            <w:tcW w:w="2102" w:type="dxa"/>
          </w:tcPr>
          <w:p w14:paraId="7158AF03" w14:textId="77777777" w:rsidR="00D345D1" w:rsidRPr="003255CE" w:rsidRDefault="00D345D1" w:rsidP="0082407D">
            <w:pPr>
              <w:pStyle w:val="TableText"/>
              <w:keepNext/>
              <w:rPr>
                <w:noProof w:val="0"/>
              </w:rPr>
            </w:pPr>
            <w:r w:rsidRPr="003255CE">
              <w:rPr>
                <w:noProof w:val="0"/>
              </w:rPr>
              <w:t>Mathematics 4</w:t>
            </w:r>
          </w:p>
        </w:tc>
        <w:tc>
          <w:tcPr>
            <w:tcW w:w="864" w:type="dxa"/>
            <w:vAlign w:val="bottom"/>
          </w:tcPr>
          <w:p w14:paraId="723EEC84" w14:textId="3A4EBA6A" w:rsidR="00D345D1" w:rsidRPr="003255CE" w:rsidRDefault="00912CEE" w:rsidP="0082407D">
            <w:pPr>
              <w:pStyle w:val="TableText"/>
              <w:rPr>
                <w:noProof w:val="0"/>
              </w:rPr>
            </w:pPr>
            <w:r w:rsidRPr="003255CE">
              <w:rPr>
                <w:color w:val="000000"/>
              </w:rPr>
              <w:t>1,857</w:t>
            </w:r>
          </w:p>
        </w:tc>
        <w:tc>
          <w:tcPr>
            <w:tcW w:w="720" w:type="dxa"/>
            <w:vAlign w:val="bottom"/>
          </w:tcPr>
          <w:p w14:paraId="7304697A" w14:textId="630ADB3B" w:rsidR="00D345D1" w:rsidRPr="003255CE" w:rsidRDefault="00D345D1" w:rsidP="0082407D">
            <w:pPr>
              <w:pStyle w:val="TableText"/>
              <w:rPr>
                <w:noProof w:val="0"/>
              </w:rPr>
            </w:pPr>
            <w:r w:rsidRPr="003255CE">
              <w:rPr>
                <w:color w:val="000000"/>
              </w:rPr>
              <w:t>30%</w:t>
            </w:r>
          </w:p>
        </w:tc>
        <w:tc>
          <w:tcPr>
            <w:tcW w:w="864" w:type="dxa"/>
            <w:vAlign w:val="bottom"/>
          </w:tcPr>
          <w:p w14:paraId="0B4F7252" w14:textId="57FA7D83" w:rsidR="00D345D1" w:rsidRPr="003255CE" w:rsidRDefault="00912CEE" w:rsidP="0082407D">
            <w:pPr>
              <w:pStyle w:val="TableText"/>
              <w:rPr>
                <w:noProof w:val="0"/>
              </w:rPr>
            </w:pPr>
            <w:r w:rsidRPr="003255CE">
              <w:rPr>
                <w:color w:val="000000"/>
              </w:rPr>
              <w:t>1,757</w:t>
            </w:r>
          </w:p>
        </w:tc>
        <w:tc>
          <w:tcPr>
            <w:tcW w:w="720" w:type="dxa"/>
            <w:vAlign w:val="bottom"/>
          </w:tcPr>
          <w:p w14:paraId="01E17727" w14:textId="0F4EC88C" w:rsidR="00D345D1" w:rsidRPr="003255CE" w:rsidRDefault="00D345D1" w:rsidP="0082407D">
            <w:pPr>
              <w:pStyle w:val="TableText"/>
              <w:rPr>
                <w:noProof w:val="0"/>
              </w:rPr>
            </w:pPr>
            <w:r w:rsidRPr="003255CE">
              <w:rPr>
                <w:color w:val="000000"/>
              </w:rPr>
              <w:t>29%</w:t>
            </w:r>
          </w:p>
        </w:tc>
        <w:tc>
          <w:tcPr>
            <w:tcW w:w="864" w:type="dxa"/>
            <w:vAlign w:val="bottom"/>
          </w:tcPr>
          <w:p w14:paraId="41A4D1F5" w14:textId="5D876915" w:rsidR="00D345D1" w:rsidRPr="003255CE" w:rsidRDefault="00D345D1" w:rsidP="0082407D">
            <w:pPr>
              <w:pStyle w:val="TableText"/>
              <w:rPr>
                <w:noProof w:val="0"/>
              </w:rPr>
            </w:pPr>
            <w:r w:rsidRPr="003255CE">
              <w:rPr>
                <w:color w:val="000000"/>
              </w:rPr>
              <w:t>1,</w:t>
            </w:r>
            <w:r w:rsidR="00912CEE" w:rsidRPr="003255CE">
              <w:rPr>
                <w:color w:val="000000"/>
              </w:rPr>
              <w:t>310</w:t>
            </w:r>
          </w:p>
        </w:tc>
        <w:tc>
          <w:tcPr>
            <w:tcW w:w="720" w:type="dxa"/>
            <w:vAlign w:val="bottom"/>
          </w:tcPr>
          <w:p w14:paraId="6B178616" w14:textId="135BEAB1" w:rsidR="00D345D1" w:rsidRPr="003255CE" w:rsidRDefault="00912CEE" w:rsidP="0082407D">
            <w:pPr>
              <w:pStyle w:val="TableText"/>
              <w:rPr>
                <w:noProof w:val="0"/>
              </w:rPr>
            </w:pPr>
            <w:r w:rsidRPr="003255CE">
              <w:rPr>
                <w:color w:val="000000"/>
              </w:rPr>
              <w:t>21</w:t>
            </w:r>
            <w:r w:rsidR="00D345D1" w:rsidRPr="003255CE">
              <w:rPr>
                <w:color w:val="000000"/>
              </w:rPr>
              <w:t>%</w:t>
            </w:r>
          </w:p>
        </w:tc>
        <w:tc>
          <w:tcPr>
            <w:tcW w:w="864" w:type="dxa"/>
            <w:vAlign w:val="bottom"/>
          </w:tcPr>
          <w:p w14:paraId="007FE1EC" w14:textId="7392E782" w:rsidR="00D345D1" w:rsidRPr="003255CE" w:rsidRDefault="00D345D1" w:rsidP="0082407D">
            <w:pPr>
              <w:pStyle w:val="TableText"/>
              <w:rPr>
                <w:noProof w:val="0"/>
              </w:rPr>
            </w:pPr>
            <w:r w:rsidRPr="003255CE">
              <w:rPr>
                <w:color w:val="000000"/>
              </w:rPr>
              <w:t>1,</w:t>
            </w:r>
            <w:r w:rsidR="00912CEE" w:rsidRPr="003255CE">
              <w:rPr>
                <w:color w:val="000000"/>
              </w:rPr>
              <w:t>205</w:t>
            </w:r>
          </w:p>
        </w:tc>
        <w:tc>
          <w:tcPr>
            <w:tcW w:w="720" w:type="dxa"/>
            <w:vAlign w:val="bottom"/>
          </w:tcPr>
          <w:p w14:paraId="450ACBD0" w14:textId="537322B1" w:rsidR="00D345D1" w:rsidRPr="003255CE" w:rsidRDefault="00912CEE" w:rsidP="0082407D">
            <w:pPr>
              <w:pStyle w:val="TableText"/>
              <w:rPr>
                <w:noProof w:val="0"/>
              </w:rPr>
            </w:pPr>
            <w:r w:rsidRPr="003255CE">
              <w:rPr>
                <w:color w:val="000000"/>
              </w:rPr>
              <w:t>20</w:t>
            </w:r>
            <w:r w:rsidR="00D345D1" w:rsidRPr="003255CE">
              <w:rPr>
                <w:color w:val="000000"/>
              </w:rPr>
              <w:t>%</w:t>
            </w:r>
          </w:p>
        </w:tc>
        <w:tc>
          <w:tcPr>
            <w:tcW w:w="864" w:type="dxa"/>
            <w:vAlign w:val="bottom"/>
          </w:tcPr>
          <w:p w14:paraId="4A39C36E" w14:textId="33F4AAB1" w:rsidR="00D345D1" w:rsidRPr="003255CE" w:rsidRDefault="00912CEE" w:rsidP="0082407D">
            <w:pPr>
              <w:pStyle w:val="TableText"/>
              <w:rPr>
                <w:noProof w:val="0"/>
              </w:rPr>
            </w:pPr>
            <w:r w:rsidRPr="003255CE">
              <w:rPr>
                <w:color w:val="000000"/>
              </w:rPr>
              <w:t>2,515</w:t>
            </w:r>
          </w:p>
        </w:tc>
        <w:tc>
          <w:tcPr>
            <w:tcW w:w="720" w:type="dxa"/>
            <w:vAlign w:val="bottom"/>
          </w:tcPr>
          <w:p w14:paraId="250B223D" w14:textId="10EE6245" w:rsidR="00D345D1" w:rsidRPr="003255CE" w:rsidRDefault="00D345D1" w:rsidP="0082407D">
            <w:pPr>
              <w:pStyle w:val="TableText"/>
              <w:rPr>
                <w:noProof w:val="0"/>
              </w:rPr>
            </w:pPr>
            <w:r w:rsidRPr="003255CE">
              <w:rPr>
                <w:color w:val="000000"/>
              </w:rPr>
              <w:t>41%</w:t>
            </w:r>
          </w:p>
        </w:tc>
      </w:tr>
      <w:tr w:rsidR="00D345D1" w:rsidRPr="003255CE" w14:paraId="078063AF" w14:textId="77777777" w:rsidTr="00AA7E82">
        <w:tc>
          <w:tcPr>
            <w:tcW w:w="2102" w:type="dxa"/>
          </w:tcPr>
          <w:p w14:paraId="5CD8C03F" w14:textId="77777777" w:rsidR="00D345D1" w:rsidRPr="003255CE" w:rsidRDefault="00D345D1" w:rsidP="0082407D">
            <w:pPr>
              <w:pStyle w:val="TableText"/>
              <w:keepNext/>
              <w:rPr>
                <w:noProof w:val="0"/>
              </w:rPr>
            </w:pPr>
            <w:r w:rsidRPr="003255CE">
              <w:rPr>
                <w:noProof w:val="0"/>
              </w:rPr>
              <w:t>Mathematics 5</w:t>
            </w:r>
          </w:p>
        </w:tc>
        <w:tc>
          <w:tcPr>
            <w:tcW w:w="864" w:type="dxa"/>
            <w:vAlign w:val="bottom"/>
          </w:tcPr>
          <w:p w14:paraId="02541705" w14:textId="4433C92B" w:rsidR="00D345D1" w:rsidRPr="003255CE" w:rsidRDefault="00912CEE" w:rsidP="0082407D">
            <w:pPr>
              <w:pStyle w:val="TableText"/>
              <w:rPr>
                <w:noProof w:val="0"/>
              </w:rPr>
            </w:pPr>
            <w:r w:rsidRPr="003255CE">
              <w:rPr>
                <w:color w:val="000000"/>
              </w:rPr>
              <w:t>2,470</w:t>
            </w:r>
          </w:p>
        </w:tc>
        <w:tc>
          <w:tcPr>
            <w:tcW w:w="720" w:type="dxa"/>
            <w:vAlign w:val="bottom"/>
          </w:tcPr>
          <w:p w14:paraId="6F03BE08" w14:textId="0FE5B2CC" w:rsidR="00D345D1" w:rsidRPr="003255CE" w:rsidRDefault="00912CEE" w:rsidP="0082407D">
            <w:pPr>
              <w:pStyle w:val="TableText"/>
              <w:rPr>
                <w:noProof w:val="0"/>
              </w:rPr>
            </w:pPr>
            <w:r w:rsidRPr="003255CE">
              <w:rPr>
                <w:color w:val="000000"/>
              </w:rPr>
              <w:t>39</w:t>
            </w:r>
            <w:r w:rsidR="00D345D1" w:rsidRPr="003255CE">
              <w:rPr>
                <w:color w:val="000000"/>
              </w:rPr>
              <w:t>%</w:t>
            </w:r>
          </w:p>
        </w:tc>
        <w:tc>
          <w:tcPr>
            <w:tcW w:w="864" w:type="dxa"/>
            <w:vAlign w:val="bottom"/>
          </w:tcPr>
          <w:p w14:paraId="7D9E20FB" w14:textId="457A0C8B" w:rsidR="00D345D1" w:rsidRPr="003255CE" w:rsidRDefault="00912CEE" w:rsidP="0082407D">
            <w:pPr>
              <w:pStyle w:val="TableText"/>
              <w:rPr>
                <w:noProof w:val="0"/>
              </w:rPr>
            </w:pPr>
            <w:r w:rsidRPr="003255CE">
              <w:rPr>
                <w:color w:val="000000"/>
              </w:rPr>
              <w:t>1,606</w:t>
            </w:r>
          </w:p>
        </w:tc>
        <w:tc>
          <w:tcPr>
            <w:tcW w:w="720" w:type="dxa"/>
            <w:vAlign w:val="bottom"/>
          </w:tcPr>
          <w:p w14:paraId="3664397E" w14:textId="0F1BF679" w:rsidR="00D345D1" w:rsidRPr="003255CE" w:rsidRDefault="00D345D1" w:rsidP="0082407D">
            <w:pPr>
              <w:pStyle w:val="TableText"/>
              <w:rPr>
                <w:noProof w:val="0"/>
              </w:rPr>
            </w:pPr>
            <w:r w:rsidRPr="003255CE">
              <w:rPr>
                <w:color w:val="000000"/>
              </w:rPr>
              <w:t>25%</w:t>
            </w:r>
          </w:p>
        </w:tc>
        <w:tc>
          <w:tcPr>
            <w:tcW w:w="864" w:type="dxa"/>
            <w:vAlign w:val="bottom"/>
          </w:tcPr>
          <w:p w14:paraId="3DFE5770" w14:textId="15ABED8D" w:rsidR="00D345D1" w:rsidRPr="003255CE" w:rsidRDefault="00912CEE" w:rsidP="0082407D">
            <w:pPr>
              <w:pStyle w:val="TableText"/>
              <w:rPr>
                <w:noProof w:val="0"/>
              </w:rPr>
            </w:pPr>
            <w:r w:rsidRPr="003255CE">
              <w:rPr>
                <w:color w:val="000000"/>
              </w:rPr>
              <w:t>897</w:t>
            </w:r>
          </w:p>
        </w:tc>
        <w:tc>
          <w:tcPr>
            <w:tcW w:w="720" w:type="dxa"/>
            <w:vAlign w:val="bottom"/>
          </w:tcPr>
          <w:p w14:paraId="616D3429" w14:textId="3FD189DB" w:rsidR="00D345D1" w:rsidRPr="003255CE" w:rsidRDefault="00912CEE" w:rsidP="0082407D">
            <w:pPr>
              <w:pStyle w:val="TableText"/>
              <w:rPr>
                <w:noProof w:val="0"/>
              </w:rPr>
            </w:pPr>
            <w:r w:rsidRPr="003255CE">
              <w:rPr>
                <w:color w:val="000000"/>
              </w:rPr>
              <w:t>14</w:t>
            </w:r>
            <w:r w:rsidR="00D345D1" w:rsidRPr="003255CE">
              <w:rPr>
                <w:color w:val="000000"/>
              </w:rPr>
              <w:t>%</w:t>
            </w:r>
          </w:p>
        </w:tc>
        <w:tc>
          <w:tcPr>
            <w:tcW w:w="864" w:type="dxa"/>
            <w:vAlign w:val="bottom"/>
          </w:tcPr>
          <w:p w14:paraId="3576E5E2" w14:textId="473D4509" w:rsidR="00D345D1" w:rsidRPr="003255CE" w:rsidRDefault="00D345D1" w:rsidP="0082407D">
            <w:pPr>
              <w:pStyle w:val="TableText"/>
              <w:rPr>
                <w:noProof w:val="0"/>
              </w:rPr>
            </w:pPr>
            <w:r w:rsidRPr="003255CE">
              <w:rPr>
                <w:color w:val="000000"/>
              </w:rPr>
              <w:t>1,</w:t>
            </w:r>
            <w:r w:rsidR="00912CEE" w:rsidRPr="003255CE">
              <w:rPr>
                <w:color w:val="000000"/>
              </w:rPr>
              <w:t>326</w:t>
            </w:r>
          </w:p>
        </w:tc>
        <w:tc>
          <w:tcPr>
            <w:tcW w:w="720" w:type="dxa"/>
            <w:vAlign w:val="bottom"/>
          </w:tcPr>
          <w:p w14:paraId="2D5DD28A" w14:textId="3258E684" w:rsidR="00D345D1" w:rsidRPr="003255CE" w:rsidRDefault="00912CEE" w:rsidP="0082407D">
            <w:pPr>
              <w:pStyle w:val="TableText"/>
              <w:rPr>
                <w:noProof w:val="0"/>
              </w:rPr>
            </w:pPr>
            <w:r w:rsidRPr="003255CE">
              <w:rPr>
                <w:color w:val="000000"/>
              </w:rPr>
              <w:t>21</w:t>
            </w:r>
            <w:r w:rsidR="00D345D1" w:rsidRPr="003255CE">
              <w:rPr>
                <w:color w:val="000000"/>
              </w:rPr>
              <w:t>%</w:t>
            </w:r>
          </w:p>
        </w:tc>
        <w:tc>
          <w:tcPr>
            <w:tcW w:w="864" w:type="dxa"/>
            <w:vAlign w:val="bottom"/>
          </w:tcPr>
          <w:p w14:paraId="0362BDE5" w14:textId="0F306B52" w:rsidR="00D345D1" w:rsidRPr="003255CE" w:rsidRDefault="00D345D1" w:rsidP="0082407D">
            <w:pPr>
              <w:pStyle w:val="TableText"/>
              <w:rPr>
                <w:noProof w:val="0"/>
              </w:rPr>
            </w:pPr>
            <w:r w:rsidRPr="003255CE">
              <w:rPr>
                <w:color w:val="000000"/>
              </w:rPr>
              <w:t>2,</w:t>
            </w:r>
            <w:r w:rsidR="00912CEE" w:rsidRPr="003255CE">
              <w:rPr>
                <w:color w:val="000000"/>
              </w:rPr>
              <w:t>223</w:t>
            </w:r>
          </w:p>
        </w:tc>
        <w:tc>
          <w:tcPr>
            <w:tcW w:w="720" w:type="dxa"/>
            <w:vAlign w:val="bottom"/>
          </w:tcPr>
          <w:p w14:paraId="7E1BB1C9" w14:textId="2BA49864" w:rsidR="00D345D1" w:rsidRPr="003255CE" w:rsidRDefault="00D345D1" w:rsidP="0082407D">
            <w:pPr>
              <w:pStyle w:val="TableText"/>
              <w:rPr>
                <w:noProof w:val="0"/>
              </w:rPr>
            </w:pPr>
            <w:r w:rsidRPr="003255CE">
              <w:rPr>
                <w:color w:val="000000"/>
              </w:rPr>
              <w:t>35%</w:t>
            </w:r>
          </w:p>
        </w:tc>
      </w:tr>
      <w:tr w:rsidR="00D345D1" w:rsidRPr="003255CE" w14:paraId="1612CA9E" w14:textId="77777777" w:rsidTr="00AA7E82">
        <w:tc>
          <w:tcPr>
            <w:tcW w:w="2102" w:type="dxa"/>
          </w:tcPr>
          <w:p w14:paraId="637CE732" w14:textId="77777777" w:rsidR="00D345D1" w:rsidRPr="003255CE" w:rsidRDefault="00D345D1" w:rsidP="0082407D">
            <w:pPr>
              <w:pStyle w:val="TableText"/>
              <w:keepNext/>
              <w:rPr>
                <w:noProof w:val="0"/>
              </w:rPr>
            </w:pPr>
            <w:r w:rsidRPr="003255CE">
              <w:rPr>
                <w:noProof w:val="0"/>
              </w:rPr>
              <w:t>Mathematics 6</w:t>
            </w:r>
          </w:p>
        </w:tc>
        <w:tc>
          <w:tcPr>
            <w:tcW w:w="864" w:type="dxa"/>
            <w:vAlign w:val="bottom"/>
          </w:tcPr>
          <w:p w14:paraId="49BE52F6" w14:textId="44D4EB66" w:rsidR="00D345D1" w:rsidRPr="003255CE" w:rsidRDefault="00912CEE" w:rsidP="0082407D">
            <w:pPr>
              <w:pStyle w:val="TableText"/>
              <w:rPr>
                <w:noProof w:val="0"/>
              </w:rPr>
            </w:pPr>
            <w:r w:rsidRPr="003255CE">
              <w:rPr>
                <w:color w:val="000000"/>
              </w:rPr>
              <w:t>2,419</w:t>
            </w:r>
          </w:p>
        </w:tc>
        <w:tc>
          <w:tcPr>
            <w:tcW w:w="720" w:type="dxa"/>
            <w:vAlign w:val="bottom"/>
          </w:tcPr>
          <w:p w14:paraId="2581937E" w14:textId="33473E0E" w:rsidR="00D345D1" w:rsidRPr="003255CE" w:rsidRDefault="00912CEE" w:rsidP="0082407D">
            <w:pPr>
              <w:pStyle w:val="TableText"/>
              <w:rPr>
                <w:noProof w:val="0"/>
              </w:rPr>
            </w:pPr>
            <w:r w:rsidRPr="003255CE">
              <w:rPr>
                <w:color w:val="000000"/>
              </w:rPr>
              <w:t>39</w:t>
            </w:r>
            <w:r w:rsidR="00D345D1" w:rsidRPr="003255CE">
              <w:rPr>
                <w:color w:val="000000"/>
              </w:rPr>
              <w:t>%</w:t>
            </w:r>
          </w:p>
        </w:tc>
        <w:tc>
          <w:tcPr>
            <w:tcW w:w="864" w:type="dxa"/>
            <w:vAlign w:val="bottom"/>
          </w:tcPr>
          <w:p w14:paraId="7704005E" w14:textId="42490FE9" w:rsidR="00D345D1" w:rsidRPr="003255CE" w:rsidRDefault="00912CEE" w:rsidP="0082407D">
            <w:pPr>
              <w:pStyle w:val="TableText"/>
              <w:rPr>
                <w:noProof w:val="0"/>
              </w:rPr>
            </w:pPr>
            <w:r w:rsidRPr="003255CE">
              <w:rPr>
                <w:color w:val="000000"/>
              </w:rPr>
              <w:t>1,556</w:t>
            </w:r>
          </w:p>
        </w:tc>
        <w:tc>
          <w:tcPr>
            <w:tcW w:w="720" w:type="dxa"/>
            <w:vAlign w:val="bottom"/>
          </w:tcPr>
          <w:p w14:paraId="6F8F0DCE" w14:textId="41010AB3" w:rsidR="00D345D1" w:rsidRPr="003255CE" w:rsidRDefault="00D345D1" w:rsidP="0082407D">
            <w:pPr>
              <w:pStyle w:val="TableText"/>
              <w:rPr>
                <w:noProof w:val="0"/>
              </w:rPr>
            </w:pPr>
            <w:r w:rsidRPr="003255CE">
              <w:rPr>
                <w:color w:val="000000"/>
              </w:rPr>
              <w:t>25%</w:t>
            </w:r>
          </w:p>
        </w:tc>
        <w:tc>
          <w:tcPr>
            <w:tcW w:w="864" w:type="dxa"/>
            <w:vAlign w:val="bottom"/>
          </w:tcPr>
          <w:p w14:paraId="5E119B2F" w14:textId="1F8EF51E" w:rsidR="00D345D1" w:rsidRPr="003255CE" w:rsidRDefault="00D345D1" w:rsidP="0082407D">
            <w:pPr>
              <w:pStyle w:val="TableText"/>
              <w:rPr>
                <w:noProof w:val="0"/>
              </w:rPr>
            </w:pPr>
            <w:r w:rsidRPr="003255CE">
              <w:rPr>
                <w:color w:val="000000"/>
              </w:rPr>
              <w:t>1,</w:t>
            </w:r>
            <w:r w:rsidR="00912CEE" w:rsidRPr="003255CE">
              <w:rPr>
                <w:color w:val="000000"/>
              </w:rPr>
              <w:t>019</w:t>
            </w:r>
          </w:p>
        </w:tc>
        <w:tc>
          <w:tcPr>
            <w:tcW w:w="720" w:type="dxa"/>
            <w:vAlign w:val="bottom"/>
          </w:tcPr>
          <w:p w14:paraId="647B43F2" w14:textId="1C94E827" w:rsidR="00D345D1" w:rsidRPr="003255CE" w:rsidRDefault="00D345D1" w:rsidP="0082407D">
            <w:pPr>
              <w:pStyle w:val="TableText"/>
              <w:rPr>
                <w:noProof w:val="0"/>
              </w:rPr>
            </w:pPr>
            <w:r w:rsidRPr="003255CE">
              <w:rPr>
                <w:color w:val="000000"/>
              </w:rPr>
              <w:t>16%</w:t>
            </w:r>
          </w:p>
        </w:tc>
        <w:tc>
          <w:tcPr>
            <w:tcW w:w="864" w:type="dxa"/>
            <w:vAlign w:val="bottom"/>
          </w:tcPr>
          <w:p w14:paraId="67EA8E00" w14:textId="28FE3AE4" w:rsidR="00D345D1" w:rsidRPr="003255CE" w:rsidRDefault="00D345D1" w:rsidP="0082407D">
            <w:pPr>
              <w:pStyle w:val="TableText"/>
              <w:rPr>
                <w:noProof w:val="0"/>
              </w:rPr>
            </w:pPr>
            <w:r w:rsidRPr="003255CE">
              <w:rPr>
                <w:color w:val="000000"/>
              </w:rPr>
              <w:t>1,</w:t>
            </w:r>
            <w:r w:rsidR="00912CEE" w:rsidRPr="003255CE">
              <w:rPr>
                <w:color w:val="000000"/>
              </w:rPr>
              <w:t>288</w:t>
            </w:r>
          </w:p>
        </w:tc>
        <w:tc>
          <w:tcPr>
            <w:tcW w:w="720" w:type="dxa"/>
            <w:vAlign w:val="bottom"/>
          </w:tcPr>
          <w:p w14:paraId="2C569634" w14:textId="1B7738D9" w:rsidR="00D345D1" w:rsidRPr="003255CE" w:rsidRDefault="00912CEE" w:rsidP="0082407D">
            <w:pPr>
              <w:pStyle w:val="TableText"/>
              <w:rPr>
                <w:noProof w:val="0"/>
              </w:rPr>
            </w:pPr>
            <w:r w:rsidRPr="003255CE">
              <w:rPr>
                <w:color w:val="000000"/>
              </w:rPr>
              <w:t>21</w:t>
            </w:r>
            <w:r w:rsidR="00D345D1" w:rsidRPr="003255CE">
              <w:rPr>
                <w:color w:val="000000"/>
              </w:rPr>
              <w:t>%</w:t>
            </w:r>
          </w:p>
        </w:tc>
        <w:tc>
          <w:tcPr>
            <w:tcW w:w="864" w:type="dxa"/>
            <w:vAlign w:val="bottom"/>
          </w:tcPr>
          <w:p w14:paraId="10CD1A91" w14:textId="10B456C0" w:rsidR="00D345D1" w:rsidRPr="003255CE" w:rsidRDefault="00D345D1" w:rsidP="0082407D">
            <w:pPr>
              <w:pStyle w:val="TableText"/>
              <w:rPr>
                <w:noProof w:val="0"/>
              </w:rPr>
            </w:pPr>
            <w:r w:rsidRPr="003255CE">
              <w:rPr>
                <w:color w:val="000000"/>
              </w:rPr>
              <w:t>2,</w:t>
            </w:r>
            <w:r w:rsidR="00912CEE" w:rsidRPr="003255CE">
              <w:rPr>
                <w:color w:val="000000"/>
              </w:rPr>
              <w:t>307</w:t>
            </w:r>
          </w:p>
        </w:tc>
        <w:tc>
          <w:tcPr>
            <w:tcW w:w="720" w:type="dxa"/>
            <w:vAlign w:val="bottom"/>
          </w:tcPr>
          <w:p w14:paraId="2780DFB4" w14:textId="0C8839DE" w:rsidR="00D345D1" w:rsidRPr="003255CE" w:rsidRDefault="00912CEE" w:rsidP="0082407D">
            <w:pPr>
              <w:pStyle w:val="TableText"/>
              <w:rPr>
                <w:noProof w:val="0"/>
              </w:rPr>
            </w:pPr>
            <w:r w:rsidRPr="003255CE">
              <w:rPr>
                <w:color w:val="000000"/>
              </w:rPr>
              <w:t>37</w:t>
            </w:r>
            <w:r w:rsidR="00D345D1" w:rsidRPr="003255CE">
              <w:rPr>
                <w:color w:val="000000"/>
              </w:rPr>
              <w:t>%</w:t>
            </w:r>
          </w:p>
        </w:tc>
      </w:tr>
      <w:tr w:rsidR="00D345D1" w:rsidRPr="003255CE" w14:paraId="79CE3FC2" w14:textId="77777777" w:rsidTr="00AA7E82">
        <w:tc>
          <w:tcPr>
            <w:tcW w:w="2102" w:type="dxa"/>
          </w:tcPr>
          <w:p w14:paraId="69F3DB26" w14:textId="77777777" w:rsidR="00D345D1" w:rsidRPr="003255CE" w:rsidRDefault="00D345D1" w:rsidP="0082407D">
            <w:pPr>
              <w:pStyle w:val="TableText"/>
              <w:keepNext/>
              <w:rPr>
                <w:noProof w:val="0"/>
              </w:rPr>
            </w:pPr>
            <w:r w:rsidRPr="003255CE">
              <w:rPr>
                <w:noProof w:val="0"/>
              </w:rPr>
              <w:t>Mathematics 7</w:t>
            </w:r>
          </w:p>
        </w:tc>
        <w:tc>
          <w:tcPr>
            <w:tcW w:w="864" w:type="dxa"/>
            <w:vAlign w:val="bottom"/>
          </w:tcPr>
          <w:p w14:paraId="4B2B3325" w14:textId="3C4585D1" w:rsidR="00D345D1" w:rsidRPr="003255CE" w:rsidRDefault="00912CEE" w:rsidP="0082407D">
            <w:pPr>
              <w:pStyle w:val="TableText"/>
              <w:rPr>
                <w:noProof w:val="0"/>
              </w:rPr>
            </w:pPr>
            <w:r w:rsidRPr="003255CE">
              <w:rPr>
                <w:color w:val="000000"/>
              </w:rPr>
              <w:t>2,556</w:t>
            </w:r>
          </w:p>
        </w:tc>
        <w:tc>
          <w:tcPr>
            <w:tcW w:w="720" w:type="dxa"/>
            <w:vAlign w:val="bottom"/>
          </w:tcPr>
          <w:p w14:paraId="5355F353" w14:textId="68AC04E4" w:rsidR="00D345D1" w:rsidRPr="003255CE" w:rsidRDefault="00912CEE" w:rsidP="0082407D">
            <w:pPr>
              <w:pStyle w:val="TableText"/>
              <w:rPr>
                <w:noProof w:val="0"/>
              </w:rPr>
            </w:pPr>
            <w:r w:rsidRPr="003255CE">
              <w:rPr>
                <w:color w:val="000000"/>
              </w:rPr>
              <w:t>41</w:t>
            </w:r>
            <w:r w:rsidR="00D345D1" w:rsidRPr="003255CE">
              <w:rPr>
                <w:color w:val="000000"/>
              </w:rPr>
              <w:t>%</w:t>
            </w:r>
          </w:p>
        </w:tc>
        <w:tc>
          <w:tcPr>
            <w:tcW w:w="864" w:type="dxa"/>
            <w:vAlign w:val="bottom"/>
          </w:tcPr>
          <w:p w14:paraId="23648BAC" w14:textId="23905EDC" w:rsidR="00D345D1" w:rsidRPr="003255CE" w:rsidRDefault="00D345D1" w:rsidP="0082407D">
            <w:pPr>
              <w:pStyle w:val="TableText"/>
              <w:rPr>
                <w:noProof w:val="0"/>
              </w:rPr>
            </w:pPr>
            <w:r w:rsidRPr="003255CE">
              <w:rPr>
                <w:color w:val="000000"/>
              </w:rPr>
              <w:t>1,</w:t>
            </w:r>
            <w:r w:rsidR="00912CEE" w:rsidRPr="003255CE">
              <w:rPr>
                <w:color w:val="000000"/>
              </w:rPr>
              <w:t>435</w:t>
            </w:r>
          </w:p>
        </w:tc>
        <w:tc>
          <w:tcPr>
            <w:tcW w:w="720" w:type="dxa"/>
            <w:vAlign w:val="bottom"/>
          </w:tcPr>
          <w:p w14:paraId="634F1B20" w14:textId="67B23242" w:rsidR="00D345D1" w:rsidRPr="003255CE" w:rsidRDefault="00D345D1" w:rsidP="0082407D">
            <w:pPr>
              <w:pStyle w:val="TableText"/>
              <w:rPr>
                <w:noProof w:val="0"/>
              </w:rPr>
            </w:pPr>
            <w:r w:rsidRPr="003255CE">
              <w:rPr>
                <w:color w:val="000000"/>
              </w:rPr>
              <w:t>23%</w:t>
            </w:r>
          </w:p>
        </w:tc>
        <w:tc>
          <w:tcPr>
            <w:tcW w:w="864" w:type="dxa"/>
            <w:vAlign w:val="bottom"/>
          </w:tcPr>
          <w:p w14:paraId="6CD08C10" w14:textId="1B360441" w:rsidR="00D345D1" w:rsidRPr="003255CE" w:rsidRDefault="00D345D1" w:rsidP="0082407D">
            <w:pPr>
              <w:pStyle w:val="TableText"/>
              <w:rPr>
                <w:noProof w:val="0"/>
              </w:rPr>
            </w:pPr>
            <w:r w:rsidRPr="003255CE">
              <w:rPr>
                <w:color w:val="000000"/>
              </w:rPr>
              <w:t>1,</w:t>
            </w:r>
            <w:r w:rsidR="00912CEE" w:rsidRPr="003255CE">
              <w:rPr>
                <w:color w:val="000000"/>
              </w:rPr>
              <w:t>084</w:t>
            </w:r>
          </w:p>
        </w:tc>
        <w:tc>
          <w:tcPr>
            <w:tcW w:w="720" w:type="dxa"/>
            <w:vAlign w:val="bottom"/>
          </w:tcPr>
          <w:p w14:paraId="179A422B" w14:textId="039F1AE8" w:rsidR="00D345D1" w:rsidRPr="003255CE" w:rsidRDefault="00912CEE" w:rsidP="0082407D">
            <w:pPr>
              <w:pStyle w:val="TableText"/>
              <w:rPr>
                <w:noProof w:val="0"/>
              </w:rPr>
            </w:pPr>
            <w:r w:rsidRPr="003255CE">
              <w:rPr>
                <w:color w:val="000000"/>
              </w:rPr>
              <w:t>17</w:t>
            </w:r>
            <w:r w:rsidR="00D345D1" w:rsidRPr="003255CE">
              <w:rPr>
                <w:color w:val="000000"/>
              </w:rPr>
              <w:t>%</w:t>
            </w:r>
          </w:p>
        </w:tc>
        <w:tc>
          <w:tcPr>
            <w:tcW w:w="864" w:type="dxa"/>
            <w:vAlign w:val="bottom"/>
          </w:tcPr>
          <w:p w14:paraId="13E924F2" w14:textId="3CD90D01" w:rsidR="00D345D1" w:rsidRPr="003255CE" w:rsidRDefault="00D345D1" w:rsidP="0082407D">
            <w:pPr>
              <w:pStyle w:val="TableText"/>
              <w:rPr>
                <w:noProof w:val="0"/>
              </w:rPr>
            </w:pPr>
            <w:r w:rsidRPr="003255CE">
              <w:rPr>
                <w:color w:val="000000"/>
              </w:rPr>
              <w:t>1,</w:t>
            </w:r>
            <w:r w:rsidR="00912CEE" w:rsidRPr="003255CE">
              <w:rPr>
                <w:color w:val="000000"/>
              </w:rPr>
              <w:t>235</w:t>
            </w:r>
          </w:p>
        </w:tc>
        <w:tc>
          <w:tcPr>
            <w:tcW w:w="720" w:type="dxa"/>
            <w:vAlign w:val="bottom"/>
          </w:tcPr>
          <w:p w14:paraId="723B09AA" w14:textId="11B0E99C" w:rsidR="00D345D1" w:rsidRPr="003255CE" w:rsidRDefault="00912CEE" w:rsidP="0082407D">
            <w:pPr>
              <w:pStyle w:val="TableText"/>
              <w:rPr>
                <w:noProof w:val="0"/>
              </w:rPr>
            </w:pPr>
            <w:r w:rsidRPr="003255CE">
              <w:rPr>
                <w:color w:val="000000"/>
              </w:rPr>
              <w:t>20</w:t>
            </w:r>
            <w:r w:rsidR="00D345D1" w:rsidRPr="003255CE">
              <w:rPr>
                <w:color w:val="000000"/>
              </w:rPr>
              <w:t>%</w:t>
            </w:r>
          </w:p>
        </w:tc>
        <w:tc>
          <w:tcPr>
            <w:tcW w:w="864" w:type="dxa"/>
            <w:vAlign w:val="bottom"/>
          </w:tcPr>
          <w:p w14:paraId="5DEEAFF9" w14:textId="28C13C19" w:rsidR="00D345D1" w:rsidRPr="003255CE" w:rsidRDefault="00D345D1" w:rsidP="0082407D">
            <w:pPr>
              <w:pStyle w:val="TableText"/>
              <w:rPr>
                <w:noProof w:val="0"/>
              </w:rPr>
            </w:pPr>
            <w:r w:rsidRPr="003255CE">
              <w:rPr>
                <w:color w:val="000000"/>
              </w:rPr>
              <w:t>2,</w:t>
            </w:r>
            <w:r w:rsidR="00912CEE" w:rsidRPr="003255CE">
              <w:rPr>
                <w:color w:val="000000"/>
              </w:rPr>
              <w:t>319</w:t>
            </w:r>
          </w:p>
        </w:tc>
        <w:tc>
          <w:tcPr>
            <w:tcW w:w="720" w:type="dxa"/>
            <w:vAlign w:val="bottom"/>
          </w:tcPr>
          <w:p w14:paraId="28E1CEFB" w14:textId="53C5C3AA" w:rsidR="00D345D1" w:rsidRPr="003255CE" w:rsidRDefault="00912CEE" w:rsidP="0082407D">
            <w:pPr>
              <w:pStyle w:val="TableText"/>
              <w:rPr>
                <w:noProof w:val="0"/>
              </w:rPr>
            </w:pPr>
            <w:r w:rsidRPr="003255CE">
              <w:rPr>
                <w:color w:val="000000"/>
              </w:rPr>
              <w:t>37</w:t>
            </w:r>
            <w:r w:rsidR="00D345D1" w:rsidRPr="003255CE">
              <w:rPr>
                <w:color w:val="000000"/>
              </w:rPr>
              <w:t>%</w:t>
            </w:r>
          </w:p>
        </w:tc>
      </w:tr>
      <w:tr w:rsidR="00D345D1" w:rsidRPr="003255CE" w14:paraId="3A5FC757" w14:textId="77777777" w:rsidTr="00AA7E82">
        <w:tc>
          <w:tcPr>
            <w:tcW w:w="2102" w:type="dxa"/>
          </w:tcPr>
          <w:p w14:paraId="7870E7BD" w14:textId="77777777" w:rsidR="00D345D1" w:rsidRPr="003255CE" w:rsidRDefault="00D345D1" w:rsidP="0082407D">
            <w:pPr>
              <w:pStyle w:val="TableText"/>
              <w:rPr>
                <w:noProof w:val="0"/>
              </w:rPr>
            </w:pPr>
            <w:r w:rsidRPr="003255CE">
              <w:rPr>
                <w:noProof w:val="0"/>
              </w:rPr>
              <w:t>Mathematics 8</w:t>
            </w:r>
          </w:p>
        </w:tc>
        <w:tc>
          <w:tcPr>
            <w:tcW w:w="864" w:type="dxa"/>
            <w:vAlign w:val="bottom"/>
          </w:tcPr>
          <w:p w14:paraId="1E773E04" w14:textId="6DC9F3CD" w:rsidR="00D345D1" w:rsidRPr="003255CE" w:rsidRDefault="00912CEE" w:rsidP="0082407D">
            <w:pPr>
              <w:pStyle w:val="TableText"/>
              <w:rPr>
                <w:noProof w:val="0"/>
              </w:rPr>
            </w:pPr>
            <w:r w:rsidRPr="003255CE">
              <w:rPr>
                <w:color w:val="000000"/>
              </w:rPr>
              <w:t>2,797</w:t>
            </w:r>
          </w:p>
        </w:tc>
        <w:tc>
          <w:tcPr>
            <w:tcW w:w="720" w:type="dxa"/>
            <w:vAlign w:val="bottom"/>
          </w:tcPr>
          <w:p w14:paraId="5F92D8C6" w14:textId="0F412DC1" w:rsidR="00D345D1" w:rsidRPr="003255CE" w:rsidRDefault="00912CEE" w:rsidP="0082407D">
            <w:pPr>
              <w:pStyle w:val="TableText"/>
              <w:rPr>
                <w:noProof w:val="0"/>
              </w:rPr>
            </w:pPr>
            <w:r w:rsidRPr="003255CE">
              <w:rPr>
                <w:color w:val="000000"/>
              </w:rPr>
              <w:t>44</w:t>
            </w:r>
            <w:r w:rsidR="00D345D1" w:rsidRPr="003255CE">
              <w:rPr>
                <w:color w:val="000000"/>
              </w:rPr>
              <w:t>%</w:t>
            </w:r>
          </w:p>
        </w:tc>
        <w:tc>
          <w:tcPr>
            <w:tcW w:w="864" w:type="dxa"/>
            <w:vAlign w:val="bottom"/>
          </w:tcPr>
          <w:p w14:paraId="1F92FC0C" w14:textId="53CE38AE" w:rsidR="00D345D1" w:rsidRPr="003255CE" w:rsidRDefault="00D345D1" w:rsidP="0082407D">
            <w:pPr>
              <w:pStyle w:val="TableText"/>
              <w:rPr>
                <w:noProof w:val="0"/>
              </w:rPr>
            </w:pPr>
            <w:r w:rsidRPr="003255CE">
              <w:rPr>
                <w:color w:val="000000"/>
              </w:rPr>
              <w:t>1,</w:t>
            </w:r>
            <w:r w:rsidR="00912CEE" w:rsidRPr="003255CE">
              <w:rPr>
                <w:color w:val="000000"/>
              </w:rPr>
              <w:t>377</w:t>
            </w:r>
          </w:p>
        </w:tc>
        <w:tc>
          <w:tcPr>
            <w:tcW w:w="720" w:type="dxa"/>
            <w:vAlign w:val="bottom"/>
          </w:tcPr>
          <w:p w14:paraId="64DC2336" w14:textId="14944A89" w:rsidR="00D345D1" w:rsidRPr="003255CE" w:rsidRDefault="00D345D1" w:rsidP="0082407D">
            <w:pPr>
              <w:pStyle w:val="TableText"/>
              <w:rPr>
                <w:noProof w:val="0"/>
              </w:rPr>
            </w:pPr>
            <w:r w:rsidRPr="003255CE">
              <w:rPr>
                <w:color w:val="000000"/>
              </w:rPr>
              <w:t>22%</w:t>
            </w:r>
          </w:p>
        </w:tc>
        <w:tc>
          <w:tcPr>
            <w:tcW w:w="864" w:type="dxa"/>
            <w:vAlign w:val="bottom"/>
          </w:tcPr>
          <w:p w14:paraId="6C3FBA10" w14:textId="3DC70DE3" w:rsidR="00D345D1" w:rsidRPr="003255CE" w:rsidRDefault="00912CEE" w:rsidP="0082407D">
            <w:pPr>
              <w:pStyle w:val="TableText"/>
              <w:rPr>
                <w:noProof w:val="0"/>
              </w:rPr>
            </w:pPr>
            <w:r w:rsidRPr="003255CE">
              <w:rPr>
                <w:color w:val="000000"/>
              </w:rPr>
              <w:t>913</w:t>
            </w:r>
          </w:p>
        </w:tc>
        <w:tc>
          <w:tcPr>
            <w:tcW w:w="720" w:type="dxa"/>
            <w:vAlign w:val="bottom"/>
          </w:tcPr>
          <w:p w14:paraId="63D1E3C8" w14:textId="1882622F" w:rsidR="00D345D1" w:rsidRPr="003255CE" w:rsidRDefault="00D345D1" w:rsidP="0082407D">
            <w:pPr>
              <w:pStyle w:val="TableText"/>
              <w:rPr>
                <w:noProof w:val="0"/>
              </w:rPr>
            </w:pPr>
            <w:r w:rsidRPr="003255CE">
              <w:rPr>
                <w:color w:val="000000"/>
              </w:rPr>
              <w:t>14%</w:t>
            </w:r>
          </w:p>
        </w:tc>
        <w:tc>
          <w:tcPr>
            <w:tcW w:w="864" w:type="dxa"/>
            <w:vAlign w:val="bottom"/>
          </w:tcPr>
          <w:p w14:paraId="061C661F" w14:textId="7FDE9802" w:rsidR="00D345D1" w:rsidRPr="003255CE" w:rsidRDefault="00D345D1" w:rsidP="0082407D">
            <w:pPr>
              <w:pStyle w:val="TableText"/>
              <w:rPr>
                <w:noProof w:val="0"/>
              </w:rPr>
            </w:pPr>
            <w:r w:rsidRPr="003255CE">
              <w:rPr>
                <w:color w:val="000000"/>
              </w:rPr>
              <w:t>1,</w:t>
            </w:r>
            <w:r w:rsidR="00912CEE" w:rsidRPr="003255CE">
              <w:rPr>
                <w:color w:val="000000"/>
              </w:rPr>
              <w:t>292</w:t>
            </w:r>
          </w:p>
        </w:tc>
        <w:tc>
          <w:tcPr>
            <w:tcW w:w="720" w:type="dxa"/>
            <w:vAlign w:val="bottom"/>
          </w:tcPr>
          <w:p w14:paraId="0A866D69" w14:textId="0E0ADC09" w:rsidR="00D345D1" w:rsidRPr="003255CE" w:rsidRDefault="00912CEE" w:rsidP="0082407D">
            <w:pPr>
              <w:pStyle w:val="TableText"/>
              <w:rPr>
                <w:noProof w:val="0"/>
              </w:rPr>
            </w:pPr>
            <w:r w:rsidRPr="003255CE">
              <w:rPr>
                <w:color w:val="000000"/>
              </w:rPr>
              <w:t>20</w:t>
            </w:r>
            <w:r w:rsidR="00D345D1" w:rsidRPr="003255CE">
              <w:rPr>
                <w:color w:val="000000"/>
              </w:rPr>
              <w:t>%</w:t>
            </w:r>
          </w:p>
        </w:tc>
        <w:tc>
          <w:tcPr>
            <w:tcW w:w="864" w:type="dxa"/>
            <w:vAlign w:val="bottom"/>
          </w:tcPr>
          <w:p w14:paraId="622006D2" w14:textId="365D0DC6" w:rsidR="00D345D1" w:rsidRPr="003255CE" w:rsidRDefault="00D345D1" w:rsidP="0082407D">
            <w:pPr>
              <w:pStyle w:val="TableText"/>
              <w:rPr>
                <w:noProof w:val="0"/>
              </w:rPr>
            </w:pPr>
            <w:r w:rsidRPr="003255CE">
              <w:rPr>
                <w:color w:val="000000"/>
              </w:rPr>
              <w:t>2,</w:t>
            </w:r>
            <w:r w:rsidR="00912CEE" w:rsidRPr="003255CE">
              <w:rPr>
                <w:color w:val="000000"/>
              </w:rPr>
              <w:t>205</w:t>
            </w:r>
          </w:p>
        </w:tc>
        <w:tc>
          <w:tcPr>
            <w:tcW w:w="720" w:type="dxa"/>
            <w:vAlign w:val="bottom"/>
          </w:tcPr>
          <w:p w14:paraId="01B2908B" w14:textId="5A1D6A1D" w:rsidR="00D345D1" w:rsidRPr="003255CE" w:rsidRDefault="00912CEE" w:rsidP="0082407D">
            <w:pPr>
              <w:pStyle w:val="TableText"/>
              <w:rPr>
                <w:noProof w:val="0"/>
              </w:rPr>
            </w:pPr>
            <w:r w:rsidRPr="003255CE">
              <w:rPr>
                <w:color w:val="000000"/>
              </w:rPr>
              <w:t>35</w:t>
            </w:r>
            <w:r w:rsidR="00D345D1" w:rsidRPr="003255CE">
              <w:rPr>
                <w:color w:val="000000"/>
              </w:rPr>
              <w:t>%</w:t>
            </w:r>
          </w:p>
        </w:tc>
      </w:tr>
      <w:tr w:rsidR="00D345D1" w:rsidRPr="003255CE" w14:paraId="68B90846" w14:textId="77777777" w:rsidTr="00AA7E82">
        <w:tc>
          <w:tcPr>
            <w:tcW w:w="2102" w:type="dxa"/>
          </w:tcPr>
          <w:p w14:paraId="076F19D8" w14:textId="77777777" w:rsidR="00D345D1" w:rsidRPr="003255CE" w:rsidRDefault="00D345D1" w:rsidP="0082407D">
            <w:pPr>
              <w:pStyle w:val="TableText"/>
              <w:rPr>
                <w:noProof w:val="0"/>
              </w:rPr>
            </w:pPr>
            <w:r w:rsidRPr="003255CE">
              <w:rPr>
                <w:noProof w:val="0"/>
              </w:rPr>
              <w:t>Mathematics 11</w:t>
            </w:r>
          </w:p>
        </w:tc>
        <w:tc>
          <w:tcPr>
            <w:tcW w:w="864" w:type="dxa"/>
            <w:vAlign w:val="bottom"/>
          </w:tcPr>
          <w:p w14:paraId="4C3F37A7" w14:textId="0DA4A717" w:rsidR="00D345D1" w:rsidRPr="003255CE" w:rsidRDefault="00912CEE" w:rsidP="0082407D">
            <w:pPr>
              <w:pStyle w:val="TableText"/>
              <w:rPr>
                <w:noProof w:val="0"/>
              </w:rPr>
            </w:pPr>
            <w:r w:rsidRPr="003255CE">
              <w:rPr>
                <w:color w:val="000000"/>
              </w:rPr>
              <w:t>4,154</w:t>
            </w:r>
          </w:p>
        </w:tc>
        <w:tc>
          <w:tcPr>
            <w:tcW w:w="720" w:type="dxa"/>
            <w:vAlign w:val="bottom"/>
          </w:tcPr>
          <w:p w14:paraId="3046E6BF" w14:textId="36E60CD9" w:rsidR="00D345D1" w:rsidRPr="003255CE" w:rsidRDefault="00912CEE" w:rsidP="0082407D">
            <w:pPr>
              <w:pStyle w:val="TableText"/>
              <w:rPr>
                <w:noProof w:val="0"/>
              </w:rPr>
            </w:pPr>
            <w:r w:rsidRPr="003255CE">
              <w:rPr>
                <w:color w:val="000000"/>
              </w:rPr>
              <w:t>49</w:t>
            </w:r>
            <w:r w:rsidR="00D345D1" w:rsidRPr="003255CE">
              <w:rPr>
                <w:color w:val="000000"/>
              </w:rPr>
              <w:t>%</w:t>
            </w:r>
          </w:p>
        </w:tc>
        <w:tc>
          <w:tcPr>
            <w:tcW w:w="864" w:type="dxa"/>
            <w:vAlign w:val="bottom"/>
          </w:tcPr>
          <w:p w14:paraId="2B0F0880" w14:textId="1D72C5B7" w:rsidR="00D345D1" w:rsidRPr="003255CE" w:rsidRDefault="00D345D1" w:rsidP="0082407D">
            <w:pPr>
              <w:pStyle w:val="TableText"/>
              <w:rPr>
                <w:noProof w:val="0"/>
              </w:rPr>
            </w:pPr>
            <w:r w:rsidRPr="003255CE">
              <w:rPr>
                <w:color w:val="000000"/>
              </w:rPr>
              <w:t>1,</w:t>
            </w:r>
            <w:r w:rsidR="00912CEE" w:rsidRPr="003255CE">
              <w:rPr>
                <w:color w:val="000000"/>
              </w:rPr>
              <w:t>757</w:t>
            </w:r>
          </w:p>
        </w:tc>
        <w:tc>
          <w:tcPr>
            <w:tcW w:w="720" w:type="dxa"/>
            <w:vAlign w:val="bottom"/>
          </w:tcPr>
          <w:p w14:paraId="7AC5EB8A" w14:textId="462E132C" w:rsidR="00D345D1" w:rsidRPr="003255CE" w:rsidRDefault="00912CEE" w:rsidP="0082407D">
            <w:pPr>
              <w:pStyle w:val="TableText"/>
              <w:rPr>
                <w:noProof w:val="0"/>
              </w:rPr>
            </w:pPr>
            <w:r w:rsidRPr="003255CE">
              <w:rPr>
                <w:color w:val="000000"/>
              </w:rPr>
              <w:t>21</w:t>
            </w:r>
            <w:r w:rsidR="00D345D1" w:rsidRPr="003255CE">
              <w:rPr>
                <w:color w:val="000000"/>
              </w:rPr>
              <w:t>%</w:t>
            </w:r>
          </w:p>
        </w:tc>
        <w:tc>
          <w:tcPr>
            <w:tcW w:w="864" w:type="dxa"/>
            <w:vAlign w:val="bottom"/>
          </w:tcPr>
          <w:p w14:paraId="15EA138F" w14:textId="1E44F331" w:rsidR="00D345D1" w:rsidRPr="003255CE" w:rsidRDefault="00D345D1" w:rsidP="0082407D">
            <w:pPr>
              <w:pStyle w:val="TableText"/>
              <w:rPr>
                <w:noProof w:val="0"/>
              </w:rPr>
            </w:pPr>
            <w:r w:rsidRPr="003255CE">
              <w:rPr>
                <w:color w:val="000000"/>
              </w:rPr>
              <w:t>1,</w:t>
            </w:r>
            <w:r w:rsidR="00912CEE" w:rsidRPr="003255CE">
              <w:rPr>
                <w:color w:val="000000"/>
              </w:rPr>
              <w:t>351</w:t>
            </w:r>
          </w:p>
        </w:tc>
        <w:tc>
          <w:tcPr>
            <w:tcW w:w="720" w:type="dxa"/>
            <w:vAlign w:val="bottom"/>
          </w:tcPr>
          <w:p w14:paraId="4FFD0354" w14:textId="63A23E6E" w:rsidR="00D345D1" w:rsidRPr="003255CE" w:rsidRDefault="00D345D1" w:rsidP="0082407D">
            <w:pPr>
              <w:pStyle w:val="TableText"/>
              <w:rPr>
                <w:noProof w:val="0"/>
              </w:rPr>
            </w:pPr>
            <w:r w:rsidRPr="003255CE">
              <w:rPr>
                <w:color w:val="000000"/>
              </w:rPr>
              <w:t>16%</w:t>
            </w:r>
          </w:p>
        </w:tc>
        <w:tc>
          <w:tcPr>
            <w:tcW w:w="864" w:type="dxa"/>
            <w:vAlign w:val="bottom"/>
          </w:tcPr>
          <w:p w14:paraId="38759810" w14:textId="1457D09D" w:rsidR="00D345D1" w:rsidRPr="003255CE" w:rsidRDefault="00912CEE" w:rsidP="0082407D">
            <w:pPr>
              <w:pStyle w:val="TableText"/>
              <w:rPr>
                <w:noProof w:val="0"/>
              </w:rPr>
            </w:pPr>
            <w:r w:rsidRPr="003255CE">
              <w:rPr>
                <w:color w:val="000000"/>
              </w:rPr>
              <w:t>1,293</w:t>
            </w:r>
          </w:p>
        </w:tc>
        <w:tc>
          <w:tcPr>
            <w:tcW w:w="720" w:type="dxa"/>
            <w:vAlign w:val="bottom"/>
          </w:tcPr>
          <w:p w14:paraId="125782E5" w14:textId="54D25BFC" w:rsidR="00D345D1" w:rsidRPr="003255CE" w:rsidRDefault="00912CEE" w:rsidP="0082407D">
            <w:pPr>
              <w:pStyle w:val="TableText"/>
              <w:rPr>
                <w:noProof w:val="0"/>
              </w:rPr>
            </w:pPr>
            <w:r w:rsidRPr="003255CE">
              <w:rPr>
                <w:color w:val="000000"/>
              </w:rPr>
              <w:t>15</w:t>
            </w:r>
            <w:r w:rsidR="00D345D1" w:rsidRPr="003255CE">
              <w:rPr>
                <w:color w:val="000000"/>
              </w:rPr>
              <w:t>%</w:t>
            </w:r>
          </w:p>
        </w:tc>
        <w:tc>
          <w:tcPr>
            <w:tcW w:w="864" w:type="dxa"/>
            <w:vAlign w:val="bottom"/>
          </w:tcPr>
          <w:p w14:paraId="42453FF1" w14:textId="4E723D9D" w:rsidR="00D345D1" w:rsidRPr="003255CE" w:rsidRDefault="00912CEE" w:rsidP="0082407D">
            <w:pPr>
              <w:pStyle w:val="TableText"/>
              <w:rPr>
                <w:noProof w:val="0"/>
              </w:rPr>
            </w:pPr>
            <w:r w:rsidRPr="003255CE">
              <w:rPr>
                <w:color w:val="000000"/>
              </w:rPr>
              <w:t>2,644</w:t>
            </w:r>
          </w:p>
        </w:tc>
        <w:tc>
          <w:tcPr>
            <w:tcW w:w="720" w:type="dxa"/>
            <w:vAlign w:val="bottom"/>
          </w:tcPr>
          <w:p w14:paraId="75B2D597" w14:textId="51B60D25" w:rsidR="00D345D1" w:rsidRPr="003255CE" w:rsidRDefault="00912CEE" w:rsidP="0082407D">
            <w:pPr>
              <w:pStyle w:val="TableText"/>
              <w:rPr>
                <w:noProof w:val="0"/>
              </w:rPr>
            </w:pPr>
            <w:r w:rsidRPr="003255CE">
              <w:rPr>
                <w:color w:val="000000"/>
              </w:rPr>
              <w:t>31</w:t>
            </w:r>
            <w:r w:rsidR="00D345D1" w:rsidRPr="003255CE">
              <w:rPr>
                <w:color w:val="000000"/>
              </w:rPr>
              <w:t>%</w:t>
            </w:r>
          </w:p>
        </w:tc>
      </w:tr>
    </w:tbl>
    <w:p w14:paraId="094A7B50" w14:textId="5CA05D08" w:rsidR="008E1F17" w:rsidRPr="003255CE" w:rsidRDefault="008F72AE" w:rsidP="0082407D">
      <w:pPr>
        <w:keepNext/>
        <w:spacing w:before="120"/>
      </w:pPr>
      <w:r w:rsidRPr="003255CE">
        <w:rPr>
          <w:rStyle w:val="Cross-Reference"/>
        </w:rPr>
        <w:lastRenderedPageBreak/>
        <w:fldChar w:fldCharType="begin"/>
      </w:r>
      <w:r w:rsidRPr="003255CE">
        <w:rPr>
          <w:rStyle w:val="Cross-Reference"/>
        </w:rPr>
        <w:instrText xml:space="preserve"> REF _Ref122616740 \h  \* MERGEFORMAT </w:instrText>
      </w:r>
      <w:r w:rsidRPr="003255CE">
        <w:rPr>
          <w:rStyle w:val="Cross-Reference"/>
        </w:rPr>
      </w:r>
      <w:r w:rsidRPr="003255CE">
        <w:rPr>
          <w:rStyle w:val="Cross-Reference"/>
        </w:rPr>
        <w:fldChar w:fldCharType="separate"/>
      </w:r>
      <w:r w:rsidR="00331C2F" w:rsidRPr="003255CE">
        <w:rPr>
          <w:rStyle w:val="Cross-Reference"/>
        </w:rPr>
        <w:t>Figure 7.7</w:t>
      </w:r>
      <w:r w:rsidRPr="003255CE">
        <w:rPr>
          <w:rStyle w:val="Cross-Reference"/>
        </w:rPr>
        <w:fldChar w:fldCharType="end"/>
      </w:r>
      <w:r w:rsidRPr="003255CE">
        <w:t xml:space="preserve"> presents </w:t>
      </w:r>
      <w:r w:rsidR="008E1F17" w:rsidRPr="003255CE">
        <w:t>a graphical representation of the percentage of students who took the embedded field test PTs at each mathematics achievement level by grade</w:t>
      </w:r>
      <w:r w:rsidR="000A39F9" w:rsidRPr="003255CE">
        <w:t xml:space="preserve"> level</w:t>
      </w:r>
      <w:r w:rsidR="008E1F17" w:rsidRPr="003255CE">
        <w:t xml:space="preserve">. These are the achievement levels for mathematics shown in </w:t>
      </w:r>
      <w:r w:rsidR="005206F0" w:rsidRPr="003255CE">
        <w:rPr>
          <w:rStyle w:val="Cross-Reference"/>
        </w:rPr>
        <w:fldChar w:fldCharType="begin"/>
      </w:r>
      <w:r w:rsidR="005206F0" w:rsidRPr="003255CE">
        <w:rPr>
          <w:rStyle w:val="Cross-Reference"/>
        </w:rPr>
        <w:instrText xml:space="preserve"> REF  _Ref125963728 \* Lower \h </w:instrText>
      </w:r>
      <w:r w:rsidR="002D69F6" w:rsidRPr="003255CE">
        <w:rPr>
          <w:rStyle w:val="Cross-Reference"/>
        </w:rPr>
        <w:instrText xml:space="preserve"> \* MERGEFORMAT </w:instrText>
      </w:r>
      <w:r w:rsidR="005206F0" w:rsidRPr="003255CE">
        <w:rPr>
          <w:rStyle w:val="Cross-Reference"/>
        </w:rPr>
      </w:r>
      <w:r w:rsidR="005206F0" w:rsidRPr="003255CE">
        <w:rPr>
          <w:rStyle w:val="Cross-Reference"/>
        </w:rPr>
        <w:fldChar w:fldCharType="separate"/>
      </w:r>
      <w:r w:rsidR="00331C2F" w:rsidRPr="003255CE">
        <w:rPr>
          <w:rStyle w:val="Cross-Reference"/>
        </w:rPr>
        <w:t>table 7.28</w:t>
      </w:r>
      <w:r w:rsidR="005206F0" w:rsidRPr="003255CE">
        <w:rPr>
          <w:rStyle w:val="Cross-Reference"/>
        </w:rPr>
        <w:fldChar w:fldCharType="end"/>
      </w:r>
      <w:r w:rsidR="008E1F17" w:rsidRPr="003255CE">
        <w:t>.</w:t>
      </w:r>
    </w:p>
    <w:p w14:paraId="1FCB281B" w14:textId="029146D7" w:rsidR="00436C93" w:rsidRPr="003255CE" w:rsidRDefault="00365064" w:rsidP="0082407D">
      <w:pPr>
        <w:pStyle w:val="Image"/>
      </w:pPr>
      <w:r w:rsidRPr="003255CE">
        <w:rPr>
          <w:noProof/>
        </w:rPr>
        <w:drawing>
          <wp:inline distT="0" distB="0" distL="0" distR="0" wp14:anchorId="67C14178" wp14:editId="2E1949F8">
            <wp:extent cx="6309360" cy="3721100"/>
            <wp:effectExtent l="0" t="0" r="15240" b="12700"/>
            <wp:docPr id="12" name="Chart 12" descr="Chart showing the mathematics achievement level data for embedded field test PTs described in table 7.28.">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1804922" w14:textId="4577DF5E" w:rsidR="008E1F17" w:rsidRPr="003255CE" w:rsidRDefault="00436C93" w:rsidP="0082407D">
      <w:pPr>
        <w:pStyle w:val="Captionwide"/>
      </w:pPr>
      <w:bookmarkStart w:id="992" w:name="_Ref122616740"/>
      <w:bookmarkStart w:id="993" w:name="_Toc215662275"/>
      <w:r w:rsidRPr="003255CE">
        <w:t>Figure</w:t>
      </w:r>
      <w:r w:rsidR="00C20027" w:rsidRPr="003255CE">
        <w:t> </w:t>
      </w:r>
      <w:r w:rsidRPr="003255CE">
        <w:fldChar w:fldCharType="begin"/>
      </w:r>
      <w:r w:rsidRPr="003255CE">
        <w:instrText>STYLEREF 2 \s</w:instrText>
      </w:r>
      <w:r w:rsidRPr="003255CE">
        <w:fldChar w:fldCharType="separate"/>
      </w:r>
      <w:r w:rsidR="00331C2F" w:rsidRPr="003255CE">
        <w:rPr>
          <w:noProof/>
        </w:rPr>
        <w:t>7</w:t>
      </w:r>
      <w:r w:rsidRPr="003255CE">
        <w:fldChar w:fldCharType="end"/>
      </w:r>
      <w:r w:rsidR="00AA2FC1" w:rsidRPr="003255CE">
        <w:t>.</w:t>
      </w:r>
      <w:r w:rsidRPr="003255CE">
        <w:fldChar w:fldCharType="begin"/>
      </w:r>
      <w:r w:rsidRPr="003255CE">
        <w:instrText>SEQ Figure \* ARABIC \s 2</w:instrText>
      </w:r>
      <w:r w:rsidRPr="003255CE">
        <w:fldChar w:fldCharType="separate"/>
      </w:r>
      <w:r w:rsidR="00331C2F" w:rsidRPr="003255CE">
        <w:rPr>
          <w:noProof/>
        </w:rPr>
        <w:t>7</w:t>
      </w:r>
      <w:r w:rsidRPr="003255CE">
        <w:fldChar w:fldCharType="end"/>
      </w:r>
      <w:bookmarkEnd w:id="992"/>
      <w:r w:rsidRPr="003255CE">
        <w:t xml:space="preserve">  Percentage of </w:t>
      </w:r>
      <w:r w:rsidR="008C7995" w:rsidRPr="003255CE">
        <w:t>a</w:t>
      </w:r>
      <w:r w:rsidRPr="003255CE">
        <w:t>chievement levels in mathematics, embedded field test PTs</w:t>
      </w:r>
      <w:bookmarkEnd w:id="993"/>
    </w:p>
    <w:p w14:paraId="7FFDC755" w14:textId="3754BA49" w:rsidR="00B82064" w:rsidRPr="003255CE" w:rsidRDefault="00B82064" w:rsidP="0082407D">
      <w:pPr>
        <w:keepLines/>
      </w:pPr>
      <w:r w:rsidRPr="003255CE">
        <w:t xml:space="preserve">Detailed score </w:t>
      </w:r>
      <w:r w:rsidRPr="003255CE">
        <w:rPr>
          <w:spacing w:val="4"/>
        </w:rPr>
        <w:t xml:space="preserve">distribution information is available in the appendices. </w:t>
      </w:r>
      <w:r w:rsidRPr="003255CE">
        <w:t>Table 7.</w:t>
      </w:r>
      <w:r w:rsidR="00221535" w:rsidRPr="003255CE">
        <w:t>A</w:t>
      </w:r>
      <w:r w:rsidRPr="003255CE">
        <w:t>.1 and table 7.</w:t>
      </w:r>
      <w:r w:rsidR="00221535" w:rsidRPr="003255CE">
        <w:t>A</w:t>
      </w:r>
      <w:r w:rsidRPr="003255CE">
        <w:t>.2 i</w:t>
      </w:r>
      <w:r w:rsidRPr="003255CE">
        <w:rPr>
          <w:spacing w:val="4"/>
        </w:rPr>
        <w:t xml:space="preserve">n </w:t>
      </w:r>
      <w:hyperlink w:anchor="_Appendix_7.A:_Overall" w:history="1">
        <w:r w:rsidRPr="003255CE">
          <w:rPr>
            <w:rStyle w:val="Hyperlink"/>
            <w:spacing w:val="4"/>
          </w:rPr>
          <w:t>appendix 7.</w:t>
        </w:r>
        <w:r w:rsidR="00221535" w:rsidRPr="003255CE">
          <w:rPr>
            <w:rStyle w:val="Hyperlink"/>
            <w:spacing w:val="4"/>
          </w:rPr>
          <w:t>A</w:t>
        </w:r>
      </w:hyperlink>
      <w:r w:rsidRPr="003255CE">
        <w:rPr>
          <w:spacing w:val="4"/>
        </w:rPr>
        <w:t xml:space="preserve"> show the estimated distributions of theta scores for each </w:t>
      </w:r>
      <w:r w:rsidR="00F32036" w:rsidRPr="003255CE">
        <w:t>assessment</w:t>
      </w:r>
      <w:r w:rsidRPr="003255CE">
        <w:rPr>
          <w:spacing w:val="4"/>
        </w:rPr>
        <w:t xml:space="preserve">. </w:t>
      </w:r>
      <w:r w:rsidRPr="003255CE">
        <w:t>Table 7.</w:t>
      </w:r>
      <w:r w:rsidR="00221535" w:rsidRPr="003255CE">
        <w:t>B</w:t>
      </w:r>
      <w:r w:rsidRPr="003255CE">
        <w:t>.1 and table 7.</w:t>
      </w:r>
      <w:r w:rsidR="00221535" w:rsidRPr="003255CE">
        <w:t>B</w:t>
      </w:r>
      <w:r w:rsidRPr="003255CE">
        <w:t>.2</w:t>
      </w:r>
      <w:r w:rsidRPr="003255CE">
        <w:rPr>
          <w:spacing w:val="4"/>
        </w:rPr>
        <w:t xml:space="preserve"> in </w:t>
      </w:r>
      <w:hyperlink w:anchor="_Appendix_7.B:_Scale" w:history="1">
        <w:r w:rsidRPr="003255CE">
          <w:rPr>
            <w:rStyle w:val="Hyperlink"/>
            <w:spacing w:val="4"/>
          </w:rPr>
          <w:t>appendix 7.</w:t>
        </w:r>
        <w:r w:rsidR="00221535" w:rsidRPr="003255CE">
          <w:rPr>
            <w:rStyle w:val="Hyperlink"/>
            <w:spacing w:val="4"/>
          </w:rPr>
          <w:t>B</w:t>
        </w:r>
      </w:hyperlink>
      <w:r w:rsidRPr="003255CE">
        <w:rPr>
          <w:spacing w:val="4"/>
        </w:rPr>
        <w:t xml:space="preserve"> present the selected percentiles of the scale score distributions. </w:t>
      </w:r>
      <w:r w:rsidRPr="003255CE">
        <w:t>Table 7.</w:t>
      </w:r>
      <w:r w:rsidR="00221535" w:rsidRPr="003255CE">
        <w:t>B</w:t>
      </w:r>
      <w:r w:rsidRPr="003255CE">
        <w:t>.3 through table 7.</w:t>
      </w:r>
      <w:r w:rsidR="00221535" w:rsidRPr="003255CE">
        <w:t>B</w:t>
      </w:r>
      <w:r w:rsidRPr="003255CE">
        <w:t>.16 present the frequency distributions of scale scores for each assessment.</w:t>
      </w:r>
    </w:p>
    <w:p w14:paraId="45D4F9C5" w14:textId="4AAF1D3B" w:rsidR="00B82064" w:rsidRPr="003255CE" w:rsidRDefault="00B82064" w:rsidP="0082407D">
      <w:pPr>
        <w:keepLines/>
      </w:pPr>
      <w:r w:rsidRPr="003255CE">
        <w:t>Table 7.</w:t>
      </w:r>
      <w:r w:rsidR="00221535" w:rsidRPr="003255CE">
        <w:t>C</w:t>
      </w:r>
      <w:r w:rsidRPr="003255CE">
        <w:t xml:space="preserve">.1 </w:t>
      </w:r>
      <w:r w:rsidR="00DE5BBB" w:rsidRPr="003255CE">
        <w:t xml:space="preserve">and </w:t>
      </w:r>
      <w:r w:rsidRPr="003255CE">
        <w:t>table 7.</w:t>
      </w:r>
      <w:r w:rsidR="00221535" w:rsidRPr="003255CE">
        <w:t>C</w:t>
      </w:r>
      <w:r w:rsidRPr="003255CE">
        <w:t>.</w:t>
      </w:r>
      <w:r w:rsidR="00DE5BBB" w:rsidRPr="003255CE">
        <w:t>2</w:t>
      </w:r>
      <w:r w:rsidRPr="003255CE">
        <w:t xml:space="preserve"> i</w:t>
      </w:r>
      <w:r w:rsidRPr="003255CE">
        <w:rPr>
          <w:spacing w:val="4"/>
        </w:rPr>
        <w:t xml:space="preserve">n </w:t>
      </w:r>
      <w:hyperlink w:anchor="_Appendix_7.C:_Summary" w:history="1">
        <w:r w:rsidRPr="003255CE">
          <w:rPr>
            <w:rStyle w:val="Hyperlink"/>
            <w:spacing w:val="4"/>
          </w:rPr>
          <w:t>appendix 7.</w:t>
        </w:r>
        <w:r w:rsidR="00221535" w:rsidRPr="003255CE">
          <w:rPr>
            <w:rStyle w:val="Hyperlink"/>
            <w:spacing w:val="4"/>
          </w:rPr>
          <w:t>C</w:t>
        </w:r>
      </w:hyperlink>
      <w:r w:rsidRPr="003255CE">
        <w:rPr>
          <w:spacing w:val="4"/>
        </w:rPr>
        <w:t xml:space="preserve"> show the number of items presented within each </w:t>
      </w:r>
      <w:r w:rsidR="00DE5BBB" w:rsidRPr="003255CE">
        <w:t>composite claim</w:t>
      </w:r>
      <w:r w:rsidRPr="003255CE">
        <w:rPr>
          <w:spacing w:val="4"/>
        </w:rPr>
        <w:t xml:space="preserve">, number of students with valid scores in each </w:t>
      </w:r>
      <w:r w:rsidR="00DE5BBB" w:rsidRPr="003255CE">
        <w:rPr>
          <w:spacing w:val="4"/>
        </w:rPr>
        <w:t xml:space="preserve">composite </w:t>
      </w:r>
      <w:r w:rsidRPr="003255CE">
        <w:rPr>
          <w:spacing w:val="4"/>
        </w:rPr>
        <w:t xml:space="preserve">claim, and the mean and </w:t>
      </w:r>
      <w:r w:rsidR="00E47B58" w:rsidRPr="003255CE">
        <w:t>SD</w:t>
      </w:r>
      <w:r w:rsidRPr="003255CE">
        <w:rPr>
          <w:spacing w:val="4"/>
        </w:rPr>
        <w:t xml:space="preserve"> of student scores expressed in terms of both scale score and theta score. </w:t>
      </w:r>
      <w:r w:rsidR="005150BE" w:rsidRPr="003255CE">
        <w:rPr>
          <w:spacing w:val="4"/>
        </w:rPr>
        <w:t>F</w:t>
      </w:r>
      <w:r w:rsidR="001903F5" w:rsidRPr="003255CE">
        <w:rPr>
          <w:spacing w:val="4"/>
        </w:rPr>
        <w:t xml:space="preserve">or a score to be considered valid, the student must not meet any of the special cases listed in </w:t>
      </w:r>
      <w:r w:rsidR="00C05247" w:rsidRPr="003255CE">
        <w:rPr>
          <w:spacing w:val="4"/>
        </w:rPr>
        <w:t>sub</w:t>
      </w:r>
      <w:r w:rsidR="0086074A" w:rsidRPr="003255CE">
        <w:rPr>
          <w:spacing w:val="4"/>
        </w:rPr>
        <w:t>s</w:t>
      </w:r>
      <w:r w:rsidR="001903F5" w:rsidRPr="003255CE">
        <w:rPr>
          <w:spacing w:val="4"/>
        </w:rPr>
        <w:t xml:space="preserve">ection </w:t>
      </w:r>
      <w:hyperlink w:anchor="_Special_Cases_5" w:history="1">
        <w:r w:rsidR="001903F5" w:rsidRPr="003255CE">
          <w:rPr>
            <w:rStyle w:val="Hyperlink"/>
            <w:i/>
            <w:iCs/>
          </w:rPr>
          <w:t>7.5.2</w:t>
        </w:r>
        <w:r w:rsidR="0086074A" w:rsidRPr="003255CE">
          <w:rPr>
            <w:rStyle w:val="Hyperlink"/>
            <w:i/>
            <w:iCs/>
          </w:rPr>
          <w:t xml:space="preserve"> Special Cases</w:t>
        </w:r>
      </w:hyperlink>
      <w:r w:rsidR="0086074A" w:rsidRPr="003255CE">
        <w:rPr>
          <w:spacing w:val="4"/>
        </w:rPr>
        <w:t xml:space="preserve"> and must have answered enough items to receive </w:t>
      </w:r>
      <w:r w:rsidR="001C22DD" w:rsidRPr="003255CE">
        <w:rPr>
          <w:spacing w:val="4"/>
        </w:rPr>
        <w:t>a</w:t>
      </w:r>
      <w:r w:rsidR="00DE5BBB" w:rsidRPr="003255CE">
        <w:rPr>
          <w:spacing w:val="4"/>
        </w:rPr>
        <w:t xml:space="preserve"> composite</w:t>
      </w:r>
      <w:r w:rsidR="001C22DD" w:rsidRPr="003255CE">
        <w:rPr>
          <w:spacing w:val="4"/>
        </w:rPr>
        <w:t xml:space="preserve"> claim score.</w:t>
      </w:r>
      <w:r w:rsidR="001903F5" w:rsidRPr="003255CE">
        <w:rPr>
          <w:spacing w:val="4"/>
        </w:rPr>
        <w:t xml:space="preserve"> </w:t>
      </w:r>
      <w:r w:rsidRPr="003255CE">
        <w:rPr>
          <w:spacing w:val="4"/>
        </w:rPr>
        <w:t xml:space="preserve">The number of students in each </w:t>
      </w:r>
      <w:r w:rsidR="00DE5BBB" w:rsidRPr="003255CE">
        <w:rPr>
          <w:spacing w:val="4"/>
        </w:rPr>
        <w:t xml:space="preserve">composite </w:t>
      </w:r>
      <w:r w:rsidRPr="003255CE">
        <w:rPr>
          <w:spacing w:val="4"/>
        </w:rPr>
        <w:t>claim performance level are reported</w:t>
      </w:r>
      <w:r w:rsidRPr="003255CE">
        <w:t xml:space="preserve"> in table</w:t>
      </w:r>
      <w:r w:rsidR="005150BE" w:rsidRPr="003255CE">
        <w:rPr>
          <w:rFonts w:cs="Arial"/>
        </w:rPr>
        <w:t> </w:t>
      </w:r>
      <w:r w:rsidRPr="003255CE">
        <w:t>7.</w:t>
      </w:r>
      <w:r w:rsidR="00221535" w:rsidRPr="003255CE">
        <w:t>C</w:t>
      </w:r>
      <w:r w:rsidRPr="003255CE">
        <w:t>.</w:t>
      </w:r>
      <w:r w:rsidR="00DE5BBB" w:rsidRPr="003255CE">
        <w:t>3</w:t>
      </w:r>
      <w:r w:rsidRPr="003255CE">
        <w:t xml:space="preserve"> </w:t>
      </w:r>
      <w:r w:rsidR="00DE5BBB" w:rsidRPr="003255CE">
        <w:t xml:space="preserve">and </w:t>
      </w:r>
      <w:r w:rsidRPr="003255CE">
        <w:t>table 7.</w:t>
      </w:r>
      <w:r w:rsidR="00221535" w:rsidRPr="003255CE">
        <w:t>C</w:t>
      </w:r>
      <w:r w:rsidRPr="003255CE">
        <w:t>.</w:t>
      </w:r>
      <w:r w:rsidR="00DE5BBB" w:rsidRPr="003255CE">
        <w:t>4</w:t>
      </w:r>
      <w:r w:rsidRPr="003255CE">
        <w:t>.</w:t>
      </w:r>
    </w:p>
    <w:p w14:paraId="25A93B29" w14:textId="62494353" w:rsidR="00565D2F" w:rsidRPr="003255CE" w:rsidRDefault="00565D2F" w:rsidP="0082407D">
      <w:pPr>
        <w:pStyle w:val="Heading4"/>
        <w:rPr>
          <w:webHidden/>
        </w:rPr>
      </w:pPr>
      <w:bookmarkStart w:id="994" w:name="_Demographic_Student_Group"/>
      <w:bookmarkStart w:id="995" w:name="_Toc215662085"/>
      <w:bookmarkEnd w:id="994"/>
      <w:r w:rsidRPr="003255CE">
        <w:t>Demographic Student Group Summaries</w:t>
      </w:r>
      <w:bookmarkEnd w:id="995"/>
    </w:p>
    <w:p w14:paraId="420F3512" w14:textId="39F457CA" w:rsidR="00E53A9A" w:rsidRPr="003255CE" w:rsidRDefault="00E53A9A" w:rsidP="0082407D">
      <w:bookmarkStart w:id="996" w:name="_Reports_Produced_and"/>
      <w:bookmarkStart w:id="997" w:name="_Reports_Produced_and_1"/>
      <w:bookmarkStart w:id="998" w:name="_Hlk208318169"/>
      <w:bookmarkEnd w:id="996"/>
      <w:bookmarkEnd w:id="997"/>
      <w:r w:rsidRPr="003255CE">
        <w:t>Statistics summarizing student performance by content area and grade level for selected groups of students are reported in table 7.D.</w:t>
      </w:r>
      <w:r w:rsidR="00B101D1" w:rsidRPr="003255CE">
        <w:t>1</w:t>
      </w:r>
      <w:r w:rsidRPr="003255CE">
        <w:t xml:space="preserve"> through table 7.D.</w:t>
      </w:r>
      <w:r w:rsidR="005C08E7" w:rsidRPr="003255CE">
        <w:t>56</w:t>
      </w:r>
      <w:r w:rsidRPr="003255CE">
        <w:t xml:space="preserve"> of </w:t>
      </w:r>
      <w:hyperlink w:anchor="_Appendix_7.D:_Demographic" w:history="1">
        <w:r w:rsidRPr="003255CE">
          <w:rPr>
            <w:rStyle w:val="Hyperlink"/>
          </w:rPr>
          <w:t>appendix 7.D</w:t>
        </w:r>
      </w:hyperlink>
      <w:r w:rsidRPr="003255CE">
        <w:t xml:space="preserve">. The students are grouped by demographic characteristics, including (but not limited to) gender, race or ethnicity, English language fluency, disability </w:t>
      </w:r>
      <w:r w:rsidR="00037DAD" w:rsidRPr="003255CE">
        <w:t>status</w:t>
      </w:r>
      <w:r w:rsidRPr="003255CE">
        <w:t xml:space="preserve">, economic status, migrant status, foster youth status, and race or ethnicity by socioeconomic status. For each demographic student group, the number of students with a valid scale score, scale score </w:t>
      </w:r>
      <w:r w:rsidRPr="003255CE">
        <w:lastRenderedPageBreak/>
        <w:t xml:space="preserve">means and SDs, and the percentage of students in each </w:t>
      </w:r>
      <w:r w:rsidR="00721F73" w:rsidRPr="003255CE">
        <w:t>achievement</w:t>
      </w:r>
      <w:r w:rsidRPr="003255CE">
        <w:t xml:space="preserve"> level are included in the tables.</w:t>
      </w:r>
    </w:p>
    <w:p w14:paraId="5C73D791" w14:textId="19A4DB16" w:rsidR="00E53A9A" w:rsidRPr="003255CE" w:rsidRDefault="00E53A9A" w:rsidP="0082407D">
      <w:pPr>
        <w:keepNext/>
        <w:keepLines/>
      </w:pPr>
      <w:r w:rsidRPr="003255CE">
        <w:rPr>
          <w:rStyle w:val="Cross-ReferenceChar"/>
        </w:rPr>
        <w:fldChar w:fldCharType="begin"/>
      </w:r>
      <w:r w:rsidRPr="003255CE">
        <w:rPr>
          <w:rStyle w:val="Cross-ReferenceChar"/>
        </w:rPr>
        <w:instrText xml:space="preserve"> REF _Ref122598394 \h  \* MERGEFORMAT </w:instrText>
      </w:r>
      <w:r w:rsidRPr="003255CE">
        <w:rPr>
          <w:rStyle w:val="Cross-ReferenceChar"/>
        </w:rPr>
      </w:r>
      <w:r w:rsidRPr="003255CE">
        <w:rPr>
          <w:rStyle w:val="Cross-ReferenceChar"/>
        </w:rPr>
        <w:fldChar w:fldCharType="separate"/>
      </w:r>
      <w:r w:rsidR="00331C2F" w:rsidRPr="003255CE">
        <w:rPr>
          <w:rStyle w:val="Cross-ReferenceChar"/>
        </w:rPr>
        <w:t>Table 7.29</w:t>
      </w:r>
      <w:r w:rsidRPr="003255CE">
        <w:rPr>
          <w:rStyle w:val="Cross-ReferenceChar"/>
        </w:rPr>
        <w:fldChar w:fldCharType="end"/>
      </w:r>
      <w:r w:rsidRPr="003255CE">
        <w:t xml:space="preserve"> provides definitions of the demographic student groups. To protect student privacy, when the number of students in a student group is 10 or fewer, the summary statistics</w:t>
      </w:r>
      <w:r w:rsidRPr="003255CE">
        <w:rPr>
          <w:iCs/>
        </w:rPr>
        <w:t xml:space="preserve"> </w:t>
      </w:r>
      <w:r w:rsidRPr="003255CE">
        <w:t>are not reported and are presented as “N</w:t>
      </w:r>
      <w:r w:rsidRPr="003255CE">
        <w:rPr>
          <w:iCs/>
        </w:rPr>
        <w:t>/</w:t>
      </w:r>
      <w:r w:rsidRPr="003255CE">
        <w:t>A.” Additional information on specific demographic student groups can be found on the Test Results for California’s Assessments website.</w:t>
      </w:r>
    </w:p>
    <w:p w14:paraId="6321C252" w14:textId="412D67FD" w:rsidR="00E53A9A" w:rsidRPr="003255CE" w:rsidRDefault="00E53A9A" w:rsidP="0082407D">
      <w:pPr>
        <w:pStyle w:val="Caption"/>
      </w:pPr>
      <w:bookmarkStart w:id="999" w:name="_Ref122598394"/>
      <w:bookmarkStart w:id="1000" w:name="_Toc177134122"/>
      <w:bookmarkStart w:id="1001" w:name="_Toc184212487"/>
      <w:bookmarkStart w:id="1002" w:name="_Toc221195797"/>
      <w:r w:rsidRPr="003255CE">
        <w:t xml:space="preserve">Table </w:t>
      </w:r>
      <w:fldSimple w:instr=" STYLEREF 2 \s ">
        <w:r w:rsidR="00331C2F" w:rsidRPr="003255CE">
          <w:rPr>
            <w:noProof/>
          </w:rPr>
          <w:t>7</w:t>
        </w:r>
      </w:fldSimple>
      <w:r w:rsidR="00EF1E03" w:rsidRPr="003255CE">
        <w:t>.</w:t>
      </w:r>
      <w:fldSimple w:instr=" SEQ Table \* ARABIC \s 2 ">
        <w:r w:rsidR="00331C2F" w:rsidRPr="003255CE">
          <w:rPr>
            <w:noProof/>
          </w:rPr>
          <w:t>29</w:t>
        </w:r>
      </w:fldSimple>
      <w:bookmarkEnd w:id="999"/>
      <w:r w:rsidRPr="003255CE">
        <w:t xml:space="preserve">  Demographic Student Groups to Be Reported</w:t>
      </w:r>
      <w:bookmarkEnd w:id="1000"/>
      <w:bookmarkEnd w:id="1001"/>
      <w:bookmarkEnd w:id="1002"/>
    </w:p>
    <w:tbl>
      <w:tblPr>
        <w:tblStyle w:val="TRsBorders"/>
        <w:tblW w:w="9936" w:type="dxa"/>
        <w:tblLayout w:type="fixed"/>
        <w:tblLook w:val="04A0" w:firstRow="1" w:lastRow="0" w:firstColumn="1" w:lastColumn="0" w:noHBand="0" w:noVBand="1"/>
      </w:tblPr>
      <w:tblGrid>
        <w:gridCol w:w="4608"/>
        <w:gridCol w:w="5328"/>
      </w:tblGrid>
      <w:tr w:rsidR="00E53A9A" w:rsidRPr="003255CE" w14:paraId="2C936C13" w14:textId="77777777" w:rsidTr="00A907DC">
        <w:trPr>
          <w:cnfStyle w:val="100000000000" w:firstRow="1" w:lastRow="0" w:firstColumn="0" w:lastColumn="0" w:oddVBand="0" w:evenVBand="0" w:oddHBand="0" w:evenHBand="0" w:firstRowFirstColumn="0" w:firstRowLastColumn="0" w:lastRowFirstColumn="0" w:lastRowLastColumn="0"/>
          <w:trHeight w:val="20"/>
        </w:trPr>
        <w:tc>
          <w:tcPr>
            <w:tcW w:w="4608" w:type="dxa"/>
          </w:tcPr>
          <w:p w14:paraId="2128AC2B" w14:textId="77777777" w:rsidR="00E53A9A" w:rsidRPr="003255CE" w:rsidRDefault="00E53A9A" w:rsidP="0082407D">
            <w:pPr>
              <w:pStyle w:val="TableHead"/>
              <w:keepNext/>
              <w:rPr>
                <w:b/>
                <w:bCs w:val="0"/>
                <w:noProof w:val="0"/>
              </w:rPr>
            </w:pPr>
            <w:r w:rsidRPr="003255CE">
              <w:rPr>
                <w:b/>
                <w:noProof w:val="0"/>
              </w:rPr>
              <w:t>Category</w:t>
            </w:r>
          </w:p>
        </w:tc>
        <w:tc>
          <w:tcPr>
            <w:tcW w:w="5328" w:type="dxa"/>
          </w:tcPr>
          <w:p w14:paraId="3061A212" w14:textId="77777777" w:rsidR="00E53A9A" w:rsidRPr="003255CE" w:rsidRDefault="00E53A9A" w:rsidP="0082407D">
            <w:pPr>
              <w:pStyle w:val="TableHead"/>
              <w:rPr>
                <w:b/>
                <w:bCs w:val="0"/>
                <w:noProof w:val="0"/>
              </w:rPr>
            </w:pPr>
            <w:r w:rsidRPr="003255CE">
              <w:rPr>
                <w:b/>
                <w:noProof w:val="0"/>
              </w:rPr>
              <w:t>Student Groups</w:t>
            </w:r>
          </w:p>
        </w:tc>
      </w:tr>
      <w:tr w:rsidR="00E53A9A" w:rsidRPr="003255CE" w14:paraId="676D3810" w14:textId="77777777" w:rsidTr="00A907DC">
        <w:trPr>
          <w:trHeight w:val="20"/>
        </w:trPr>
        <w:tc>
          <w:tcPr>
            <w:tcW w:w="4608" w:type="dxa"/>
          </w:tcPr>
          <w:p w14:paraId="164AD5B3" w14:textId="10D68157" w:rsidR="00E53A9A" w:rsidRPr="003255CE" w:rsidRDefault="00E53A9A" w:rsidP="0082407D">
            <w:pPr>
              <w:pStyle w:val="TableText"/>
              <w:keepNext/>
              <w:keepLines/>
              <w:rPr>
                <w:b/>
                <w:bCs/>
              </w:rPr>
            </w:pPr>
            <w:r w:rsidRPr="003255CE">
              <w:rPr>
                <w:b/>
                <w:bCs/>
              </w:rPr>
              <w:t>Disability Status</w:t>
            </w:r>
          </w:p>
        </w:tc>
        <w:tc>
          <w:tcPr>
            <w:tcW w:w="5328" w:type="dxa"/>
          </w:tcPr>
          <w:p w14:paraId="4FF4E375" w14:textId="77777777" w:rsidR="00E53A9A" w:rsidRPr="003255CE" w:rsidDel="003B77BC" w:rsidRDefault="00E53A9A" w:rsidP="0082407D">
            <w:pPr>
              <w:pStyle w:val="tablebullet"/>
              <w:keepNext/>
              <w:keepLines/>
              <w:tabs>
                <w:tab w:val="clear" w:pos="727"/>
              </w:tabs>
              <w:spacing w:before="15" w:after="15"/>
            </w:pPr>
            <w:r w:rsidRPr="003255CE">
              <w:t>No disability</w:t>
            </w:r>
          </w:p>
          <w:p w14:paraId="00C6D886" w14:textId="77777777" w:rsidR="00E53A9A" w:rsidRPr="003255CE" w:rsidRDefault="00E53A9A" w:rsidP="0082407D">
            <w:pPr>
              <w:pStyle w:val="tablebullet"/>
              <w:keepNext/>
              <w:keepLines/>
              <w:tabs>
                <w:tab w:val="clear" w:pos="727"/>
              </w:tabs>
              <w:spacing w:before="15" w:after="15"/>
            </w:pPr>
            <w:r w:rsidRPr="003255CE">
              <w:t>Disability</w:t>
            </w:r>
          </w:p>
        </w:tc>
      </w:tr>
      <w:tr w:rsidR="00E53A9A" w:rsidRPr="003255CE" w14:paraId="7A9034C5" w14:textId="77777777" w:rsidTr="00A907DC">
        <w:trPr>
          <w:trHeight w:val="20"/>
        </w:trPr>
        <w:tc>
          <w:tcPr>
            <w:tcW w:w="4608" w:type="dxa"/>
          </w:tcPr>
          <w:p w14:paraId="640C9E2B" w14:textId="77777777" w:rsidR="00E53A9A" w:rsidRPr="003255CE" w:rsidRDefault="00E53A9A" w:rsidP="0082407D">
            <w:pPr>
              <w:pStyle w:val="TableText"/>
              <w:keepNext/>
              <w:keepLines/>
              <w:rPr>
                <w:b/>
                <w:bCs/>
                <w:noProof w:val="0"/>
              </w:rPr>
            </w:pPr>
            <w:r w:rsidRPr="003255CE">
              <w:rPr>
                <w:b/>
                <w:noProof w:val="0"/>
              </w:rPr>
              <w:t>E</w:t>
            </w:r>
            <w:r w:rsidRPr="003255CE">
              <w:rPr>
                <w:b/>
                <w:bCs/>
                <w:noProof w:val="0"/>
              </w:rPr>
              <w:t>conomic Status</w:t>
            </w:r>
          </w:p>
        </w:tc>
        <w:tc>
          <w:tcPr>
            <w:tcW w:w="5328" w:type="dxa"/>
          </w:tcPr>
          <w:p w14:paraId="531CD38D" w14:textId="77777777" w:rsidR="00E53A9A" w:rsidRPr="003255CE" w:rsidDel="005672B8" w:rsidRDefault="00E53A9A" w:rsidP="0082407D">
            <w:pPr>
              <w:pStyle w:val="tablebullet"/>
              <w:tabs>
                <w:tab w:val="clear" w:pos="727"/>
              </w:tabs>
            </w:pPr>
            <w:r w:rsidRPr="003255CE">
              <w:t>Not socioeconomically disadvantaged</w:t>
            </w:r>
          </w:p>
          <w:p w14:paraId="13ECB2B3" w14:textId="77777777" w:rsidR="00E53A9A" w:rsidRPr="003255CE" w:rsidRDefault="00E53A9A" w:rsidP="0082407D">
            <w:pPr>
              <w:pStyle w:val="tablebullet"/>
              <w:tabs>
                <w:tab w:val="clear" w:pos="727"/>
              </w:tabs>
            </w:pPr>
            <w:r w:rsidRPr="003255CE">
              <w:t>Socioeconomically disadvantaged</w:t>
            </w:r>
          </w:p>
        </w:tc>
      </w:tr>
      <w:tr w:rsidR="00E53A9A" w:rsidRPr="003255CE" w14:paraId="7F19E063" w14:textId="77777777" w:rsidTr="00A907DC">
        <w:trPr>
          <w:trHeight w:val="20"/>
        </w:trPr>
        <w:tc>
          <w:tcPr>
            <w:tcW w:w="4608" w:type="dxa"/>
          </w:tcPr>
          <w:p w14:paraId="09456F2B" w14:textId="42E960C3" w:rsidR="00E53A9A" w:rsidRPr="003255CE" w:rsidRDefault="00E53A9A" w:rsidP="0082407D">
            <w:pPr>
              <w:pStyle w:val="TableText"/>
              <w:rPr>
                <w:b/>
                <w:bCs/>
                <w:noProof w:val="0"/>
              </w:rPr>
            </w:pPr>
            <w:r w:rsidRPr="003255CE">
              <w:rPr>
                <w:b/>
                <w:bCs/>
                <w:noProof w:val="0"/>
              </w:rPr>
              <w:t>English Language Fluency</w:t>
            </w:r>
          </w:p>
        </w:tc>
        <w:tc>
          <w:tcPr>
            <w:tcW w:w="5328" w:type="dxa"/>
          </w:tcPr>
          <w:p w14:paraId="47C67300" w14:textId="2DB5229C" w:rsidR="00E53A9A" w:rsidRPr="003255CE" w:rsidRDefault="00E53A9A" w:rsidP="0082407D">
            <w:pPr>
              <w:pStyle w:val="tablebullet"/>
              <w:tabs>
                <w:tab w:val="clear" w:pos="727"/>
              </w:tabs>
            </w:pPr>
            <w:r w:rsidRPr="003255CE">
              <w:t>English only</w:t>
            </w:r>
            <w:r w:rsidR="00BB526F" w:rsidRPr="003255CE">
              <w:t xml:space="preserve"> (EO)</w:t>
            </w:r>
          </w:p>
          <w:p w14:paraId="2336B18D" w14:textId="77777777" w:rsidR="00E53A9A" w:rsidRPr="003255CE" w:rsidRDefault="00E53A9A" w:rsidP="0082407D">
            <w:pPr>
              <w:pStyle w:val="tablebullet"/>
              <w:tabs>
                <w:tab w:val="clear" w:pos="727"/>
              </w:tabs>
            </w:pPr>
            <w:r w:rsidRPr="003255CE">
              <w:t>Initial fluent English proficient (IFEP)</w:t>
            </w:r>
          </w:p>
          <w:p w14:paraId="04462CF1" w14:textId="77777777" w:rsidR="00E53A9A" w:rsidRPr="003255CE" w:rsidRDefault="00E53A9A" w:rsidP="0082407D">
            <w:pPr>
              <w:pStyle w:val="tablebullet"/>
              <w:tabs>
                <w:tab w:val="clear" w:pos="727"/>
              </w:tabs>
            </w:pPr>
            <w:r w:rsidRPr="003255CE">
              <w:t>English learner (EL)</w:t>
            </w:r>
          </w:p>
          <w:p w14:paraId="1336CE4E" w14:textId="77777777" w:rsidR="00E53A9A" w:rsidRPr="003255CE" w:rsidRDefault="00E53A9A" w:rsidP="0082407D">
            <w:pPr>
              <w:pStyle w:val="tablebullet"/>
              <w:tabs>
                <w:tab w:val="clear" w:pos="727"/>
              </w:tabs>
            </w:pPr>
            <w:r w:rsidRPr="003255CE">
              <w:t>Reclassified fluent English proficient (RFEP)</w:t>
            </w:r>
          </w:p>
          <w:p w14:paraId="38953504" w14:textId="77777777" w:rsidR="00E53A9A" w:rsidRPr="003255CE" w:rsidRDefault="00E53A9A" w:rsidP="0082407D">
            <w:pPr>
              <w:pStyle w:val="tablebullet"/>
              <w:tabs>
                <w:tab w:val="clear" w:pos="727"/>
              </w:tabs>
            </w:pPr>
            <w:r w:rsidRPr="003255CE">
              <w:t>Adult English learner (ADEL)</w:t>
            </w:r>
          </w:p>
          <w:p w14:paraId="4F1FBA83" w14:textId="77777777" w:rsidR="00E53A9A" w:rsidRPr="003255CE" w:rsidRDefault="00E53A9A" w:rsidP="0082407D">
            <w:pPr>
              <w:pStyle w:val="tablebullet"/>
              <w:tabs>
                <w:tab w:val="clear" w:pos="727"/>
              </w:tabs>
            </w:pPr>
            <w:r w:rsidRPr="003255CE">
              <w:t>Ever-ELs (EL, RFEP, or ADEL)</w:t>
            </w:r>
          </w:p>
          <w:p w14:paraId="0F430830" w14:textId="77777777" w:rsidR="00E53A9A" w:rsidRPr="003255CE" w:rsidRDefault="00E53A9A" w:rsidP="0082407D">
            <w:pPr>
              <w:pStyle w:val="tablebullet"/>
              <w:tabs>
                <w:tab w:val="clear" w:pos="727"/>
              </w:tabs>
            </w:pPr>
            <w:r w:rsidRPr="003255CE">
              <w:t>Never-EL</w:t>
            </w:r>
          </w:p>
          <w:p w14:paraId="199DCFB0" w14:textId="77777777" w:rsidR="00E53A9A" w:rsidRPr="003255CE" w:rsidRDefault="00E53A9A" w:rsidP="0082407D">
            <w:pPr>
              <w:pStyle w:val="tablebullet"/>
              <w:tabs>
                <w:tab w:val="clear" w:pos="727"/>
              </w:tabs>
            </w:pPr>
            <w:r w:rsidRPr="003255CE">
              <w:t>Long-term English learner (LTEL)</w:t>
            </w:r>
          </w:p>
          <w:p w14:paraId="563559E5" w14:textId="245852B8" w:rsidR="00E53A9A" w:rsidRPr="003255CE" w:rsidRDefault="00E53A9A" w:rsidP="0082407D">
            <w:pPr>
              <w:pStyle w:val="tablebullet"/>
              <w:tabs>
                <w:tab w:val="clear" w:pos="727"/>
              </w:tabs>
            </w:pPr>
            <w:r w:rsidRPr="003255CE">
              <w:t>At risk of becoming LTEL (AR-LTEL)</w:t>
            </w:r>
          </w:p>
          <w:p w14:paraId="57C6808E" w14:textId="77777777" w:rsidR="00E53A9A" w:rsidRPr="003255CE" w:rsidRDefault="00E53A9A" w:rsidP="0082407D">
            <w:pPr>
              <w:pStyle w:val="tablebullet"/>
              <w:tabs>
                <w:tab w:val="clear" w:pos="727"/>
              </w:tabs>
            </w:pPr>
            <w:r w:rsidRPr="003255CE">
              <w:t>To be determined</w:t>
            </w:r>
          </w:p>
          <w:p w14:paraId="753EA3AB" w14:textId="77777777" w:rsidR="00E53A9A" w:rsidRPr="003255CE" w:rsidRDefault="00E53A9A" w:rsidP="0082407D">
            <w:pPr>
              <w:pStyle w:val="tablebullet"/>
              <w:tabs>
                <w:tab w:val="clear" w:pos="727"/>
              </w:tabs>
            </w:pPr>
            <w:r w:rsidRPr="003255CE">
              <w:t>English proficiency unknown</w:t>
            </w:r>
          </w:p>
        </w:tc>
      </w:tr>
      <w:tr w:rsidR="00E53A9A" w:rsidRPr="003255CE" w14:paraId="13FAEA06" w14:textId="77777777" w:rsidTr="00A907DC">
        <w:trPr>
          <w:trHeight w:val="20"/>
        </w:trPr>
        <w:tc>
          <w:tcPr>
            <w:tcW w:w="4608" w:type="dxa"/>
          </w:tcPr>
          <w:p w14:paraId="49DE0948" w14:textId="77777777" w:rsidR="00E53A9A" w:rsidRPr="003255CE" w:rsidRDefault="00E53A9A" w:rsidP="0082407D">
            <w:pPr>
              <w:pStyle w:val="TableText"/>
              <w:rPr>
                <w:b/>
                <w:bCs/>
                <w:noProof w:val="0"/>
              </w:rPr>
            </w:pPr>
            <w:r w:rsidRPr="003255CE">
              <w:rPr>
                <w:b/>
                <w:bCs/>
                <w:noProof w:val="0"/>
              </w:rPr>
              <w:t>Foster Youth Status</w:t>
            </w:r>
          </w:p>
        </w:tc>
        <w:tc>
          <w:tcPr>
            <w:tcW w:w="5328" w:type="dxa"/>
          </w:tcPr>
          <w:p w14:paraId="6616DCB4" w14:textId="77777777" w:rsidR="00E53A9A" w:rsidRPr="003255CE" w:rsidRDefault="00E53A9A" w:rsidP="0082407D">
            <w:pPr>
              <w:pStyle w:val="tablebullet"/>
              <w:tabs>
                <w:tab w:val="clear" w:pos="727"/>
              </w:tabs>
            </w:pPr>
            <w:r w:rsidRPr="003255CE">
              <w:t>Not foster youth</w:t>
            </w:r>
          </w:p>
          <w:p w14:paraId="161DE585" w14:textId="77777777" w:rsidR="00E53A9A" w:rsidRPr="003255CE" w:rsidRDefault="00E53A9A" w:rsidP="0082407D">
            <w:pPr>
              <w:pStyle w:val="tablebullet"/>
              <w:tabs>
                <w:tab w:val="clear" w:pos="727"/>
              </w:tabs>
            </w:pPr>
            <w:r w:rsidRPr="003255CE">
              <w:t>Foster youth</w:t>
            </w:r>
          </w:p>
        </w:tc>
      </w:tr>
      <w:tr w:rsidR="00E53A9A" w:rsidRPr="003255CE" w14:paraId="0C32F3C1" w14:textId="77777777" w:rsidTr="00A907DC">
        <w:trPr>
          <w:trHeight w:val="20"/>
        </w:trPr>
        <w:tc>
          <w:tcPr>
            <w:tcW w:w="4608" w:type="dxa"/>
          </w:tcPr>
          <w:p w14:paraId="1BF09F54" w14:textId="77777777" w:rsidR="00E53A9A" w:rsidRPr="003255CE" w:rsidRDefault="00E53A9A" w:rsidP="0082407D">
            <w:pPr>
              <w:pStyle w:val="TableText"/>
              <w:rPr>
                <w:b/>
                <w:bCs/>
                <w:noProof w:val="0"/>
              </w:rPr>
            </w:pPr>
            <w:r w:rsidRPr="003255CE">
              <w:rPr>
                <w:b/>
                <w:bCs/>
                <w:noProof w:val="0"/>
              </w:rPr>
              <w:t>Gender</w:t>
            </w:r>
          </w:p>
        </w:tc>
        <w:tc>
          <w:tcPr>
            <w:tcW w:w="5328" w:type="dxa"/>
          </w:tcPr>
          <w:p w14:paraId="791D275D" w14:textId="77777777" w:rsidR="00E53A9A" w:rsidRPr="003255CE" w:rsidRDefault="00E53A9A" w:rsidP="0082407D">
            <w:pPr>
              <w:pStyle w:val="tablebullet"/>
              <w:tabs>
                <w:tab w:val="clear" w:pos="727"/>
              </w:tabs>
            </w:pPr>
            <w:r w:rsidRPr="003255CE">
              <w:t>Male</w:t>
            </w:r>
          </w:p>
          <w:p w14:paraId="6E7C106C" w14:textId="77777777" w:rsidR="00E53A9A" w:rsidRPr="003255CE" w:rsidRDefault="00E53A9A" w:rsidP="0082407D">
            <w:pPr>
              <w:pStyle w:val="tablebullet"/>
              <w:tabs>
                <w:tab w:val="clear" w:pos="727"/>
              </w:tabs>
            </w:pPr>
            <w:r w:rsidRPr="003255CE">
              <w:t>Female</w:t>
            </w:r>
          </w:p>
          <w:p w14:paraId="288EDFF8" w14:textId="10B2B22D" w:rsidR="00E53A9A" w:rsidRPr="003255CE" w:rsidRDefault="00E53A9A" w:rsidP="0082407D">
            <w:pPr>
              <w:pStyle w:val="tablebullet"/>
              <w:tabs>
                <w:tab w:val="clear" w:pos="727"/>
              </w:tabs>
            </w:pPr>
            <w:r w:rsidRPr="003255CE">
              <w:t>Nonbinary</w:t>
            </w:r>
          </w:p>
        </w:tc>
      </w:tr>
      <w:tr w:rsidR="00E53A9A" w:rsidRPr="003255CE" w14:paraId="3A4FC25B" w14:textId="77777777" w:rsidTr="00A907DC">
        <w:trPr>
          <w:trHeight w:val="20"/>
        </w:trPr>
        <w:tc>
          <w:tcPr>
            <w:tcW w:w="4608" w:type="dxa"/>
          </w:tcPr>
          <w:p w14:paraId="19BDF19B" w14:textId="77777777" w:rsidR="00E53A9A" w:rsidRPr="003255CE" w:rsidRDefault="00E53A9A" w:rsidP="0082407D">
            <w:pPr>
              <w:pStyle w:val="TableText"/>
              <w:rPr>
                <w:b/>
                <w:bCs/>
                <w:noProof w:val="0"/>
              </w:rPr>
            </w:pPr>
            <w:r w:rsidRPr="003255CE">
              <w:rPr>
                <w:b/>
                <w:bCs/>
              </w:rPr>
              <w:t>Homeless Status</w:t>
            </w:r>
          </w:p>
        </w:tc>
        <w:tc>
          <w:tcPr>
            <w:tcW w:w="5328" w:type="dxa"/>
          </w:tcPr>
          <w:p w14:paraId="26EA8D85" w14:textId="77777777" w:rsidR="00E53A9A" w:rsidRPr="003255CE" w:rsidDel="005672B8" w:rsidRDefault="00E53A9A" w:rsidP="0082407D">
            <w:pPr>
              <w:pStyle w:val="tablebullet"/>
              <w:keepNext/>
              <w:keepLines/>
              <w:tabs>
                <w:tab w:val="clear" w:pos="727"/>
              </w:tabs>
              <w:spacing w:before="15" w:after="15"/>
            </w:pPr>
            <w:r w:rsidRPr="003255CE">
              <w:t>Not homeless</w:t>
            </w:r>
          </w:p>
          <w:p w14:paraId="0F43E25D" w14:textId="77777777" w:rsidR="00E53A9A" w:rsidRPr="003255CE" w:rsidRDefault="00E53A9A" w:rsidP="0082407D">
            <w:pPr>
              <w:pStyle w:val="tablebullet"/>
              <w:tabs>
                <w:tab w:val="clear" w:pos="727"/>
              </w:tabs>
            </w:pPr>
            <w:r w:rsidRPr="003255CE">
              <w:t>Homeless</w:t>
            </w:r>
          </w:p>
        </w:tc>
      </w:tr>
      <w:tr w:rsidR="00E53A9A" w:rsidRPr="003255CE" w14:paraId="252CFC7E" w14:textId="77777777" w:rsidTr="00A907DC">
        <w:trPr>
          <w:trHeight w:val="20"/>
        </w:trPr>
        <w:tc>
          <w:tcPr>
            <w:tcW w:w="4608" w:type="dxa"/>
          </w:tcPr>
          <w:p w14:paraId="20DFFC38" w14:textId="77777777" w:rsidR="00E53A9A" w:rsidRPr="003255CE" w:rsidDel="005B7200" w:rsidRDefault="00E53A9A" w:rsidP="0082407D">
            <w:pPr>
              <w:pStyle w:val="TableText"/>
              <w:rPr>
                <w:b/>
                <w:bCs/>
                <w:noProof w:val="0"/>
              </w:rPr>
            </w:pPr>
            <w:r w:rsidRPr="003255CE">
              <w:rPr>
                <w:b/>
                <w:bCs/>
                <w:noProof w:val="0"/>
              </w:rPr>
              <w:t>Migrant Status</w:t>
            </w:r>
          </w:p>
        </w:tc>
        <w:tc>
          <w:tcPr>
            <w:tcW w:w="5328" w:type="dxa"/>
          </w:tcPr>
          <w:p w14:paraId="4BDBBE0B" w14:textId="77777777" w:rsidR="00E53A9A" w:rsidRPr="003255CE" w:rsidDel="005672B8" w:rsidRDefault="00E53A9A" w:rsidP="0082407D">
            <w:pPr>
              <w:pStyle w:val="tablebullet"/>
              <w:tabs>
                <w:tab w:val="clear" w:pos="727"/>
              </w:tabs>
              <w:spacing w:after="120"/>
            </w:pPr>
            <w:r w:rsidRPr="003255CE">
              <w:t>Not eligible for the Title I Part C Migrant Program</w:t>
            </w:r>
            <w:r w:rsidRPr="003255CE" w:rsidDel="00420CF8">
              <w:t xml:space="preserve"> </w:t>
            </w:r>
            <w:r w:rsidRPr="003255CE">
              <w:t>(Not migrant education)</w:t>
            </w:r>
          </w:p>
          <w:p w14:paraId="481693B2" w14:textId="77777777" w:rsidR="00E53A9A" w:rsidRPr="003255CE" w:rsidRDefault="00E53A9A" w:rsidP="0082407D">
            <w:pPr>
              <w:pStyle w:val="tablebullet"/>
              <w:tabs>
                <w:tab w:val="clear" w:pos="727"/>
              </w:tabs>
            </w:pPr>
            <w:r w:rsidRPr="003255CE">
              <w:t>Eligible for the Title I Part C Migrant Program (Migrant education)</w:t>
            </w:r>
          </w:p>
        </w:tc>
      </w:tr>
      <w:tr w:rsidR="00E53A9A" w:rsidRPr="003255CE" w14:paraId="43D95DD0" w14:textId="77777777" w:rsidTr="00A907DC">
        <w:tc>
          <w:tcPr>
            <w:tcW w:w="4608" w:type="dxa"/>
          </w:tcPr>
          <w:p w14:paraId="49DF25AB" w14:textId="77777777" w:rsidR="00E53A9A" w:rsidRPr="003255CE" w:rsidRDefault="00E53A9A" w:rsidP="0082407D">
            <w:pPr>
              <w:pStyle w:val="TableText"/>
              <w:rPr>
                <w:b/>
                <w:bCs/>
                <w:noProof w:val="0"/>
              </w:rPr>
            </w:pPr>
            <w:r w:rsidRPr="003255CE">
              <w:rPr>
                <w:b/>
                <w:bCs/>
              </w:rPr>
              <w:t>Military Status</w:t>
            </w:r>
          </w:p>
        </w:tc>
        <w:tc>
          <w:tcPr>
            <w:tcW w:w="5328" w:type="dxa"/>
          </w:tcPr>
          <w:p w14:paraId="10B4FE4B" w14:textId="77777777" w:rsidR="00E53A9A" w:rsidRPr="003255CE" w:rsidRDefault="00E53A9A" w:rsidP="0082407D">
            <w:pPr>
              <w:pStyle w:val="tablebullet"/>
              <w:keepNext/>
              <w:keepLines/>
              <w:tabs>
                <w:tab w:val="clear" w:pos="727"/>
              </w:tabs>
              <w:spacing w:before="15" w:after="15"/>
            </w:pPr>
            <w:r w:rsidRPr="003255CE">
              <w:t>Not armed forces family member</w:t>
            </w:r>
          </w:p>
          <w:p w14:paraId="0A8C4FAD" w14:textId="77777777" w:rsidR="00E53A9A" w:rsidRPr="003255CE" w:rsidRDefault="00E53A9A" w:rsidP="0082407D">
            <w:pPr>
              <w:pStyle w:val="tablebullet"/>
              <w:keepNext/>
              <w:keepLines/>
              <w:tabs>
                <w:tab w:val="clear" w:pos="727"/>
              </w:tabs>
              <w:spacing w:before="15" w:after="15"/>
            </w:pPr>
            <w:r w:rsidRPr="003255CE">
              <w:t>Armed forces family member</w:t>
            </w:r>
          </w:p>
        </w:tc>
      </w:tr>
      <w:tr w:rsidR="00E53A9A" w:rsidRPr="003255CE" w14:paraId="2696196D" w14:textId="77777777" w:rsidTr="00A907DC">
        <w:trPr>
          <w:trHeight w:val="20"/>
        </w:trPr>
        <w:tc>
          <w:tcPr>
            <w:tcW w:w="4608" w:type="dxa"/>
          </w:tcPr>
          <w:p w14:paraId="44FFEA54" w14:textId="77777777" w:rsidR="00E53A9A" w:rsidRPr="003255CE" w:rsidRDefault="00E53A9A" w:rsidP="0082407D">
            <w:pPr>
              <w:pStyle w:val="TableText"/>
              <w:rPr>
                <w:b/>
                <w:bCs/>
                <w:noProof w:val="0"/>
              </w:rPr>
            </w:pPr>
            <w:r w:rsidRPr="003255CE">
              <w:rPr>
                <w:b/>
                <w:bCs/>
                <w:noProof w:val="0"/>
              </w:rPr>
              <w:lastRenderedPageBreak/>
              <w:t>Race or Ethnicity</w:t>
            </w:r>
          </w:p>
        </w:tc>
        <w:tc>
          <w:tcPr>
            <w:tcW w:w="5328" w:type="dxa"/>
          </w:tcPr>
          <w:p w14:paraId="28CD8144" w14:textId="77777777" w:rsidR="00E53A9A" w:rsidRPr="003255CE" w:rsidRDefault="00E53A9A" w:rsidP="0082407D">
            <w:pPr>
              <w:pStyle w:val="tablebullet"/>
              <w:tabs>
                <w:tab w:val="clear" w:pos="727"/>
              </w:tabs>
            </w:pPr>
            <w:r w:rsidRPr="003255CE">
              <w:t>American Indian or Alaska Native</w:t>
            </w:r>
          </w:p>
          <w:p w14:paraId="6EE4E4FE" w14:textId="77777777" w:rsidR="00E53A9A" w:rsidRPr="003255CE" w:rsidRDefault="00E53A9A" w:rsidP="0082407D">
            <w:pPr>
              <w:pStyle w:val="tablebullet"/>
              <w:tabs>
                <w:tab w:val="clear" w:pos="727"/>
              </w:tabs>
            </w:pPr>
            <w:r w:rsidRPr="003255CE">
              <w:t>Asian</w:t>
            </w:r>
          </w:p>
          <w:p w14:paraId="5E31D590" w14:textId="77777777" w:rsidR="00E53A9A" w:rsidRPr="003255CE" w:rsidRDefault="00E53A9A" w:rsidP="0082407D">
            <w:pPr>
              <w:pStyle w:val="tablebullet"/>
              <w:tabs>
                <w:tab w:val="clear" w:pos="727"/>
              </w:tabs>
            </w:pPr>
            <w:r w:rsidRPr="003255CE">
              <w:t>Native Hawaiian or Pacific Islander</w:t>
            </w:r>
          </w:p>
          <w:p w14:paraId="38DAE7BB" w14:textId="77777777" w:rsidR="00E53A9A" w:rsidRPr="003255CE" w:rsidRDefault="00E53A9A" w:rsidP="0082407D">
            <w:pPr>
              <w:pStyle w:val="tablebullet"/>
              <w:tabs>
                <w:tab w:val="clear" w:pos="727"/>
              </w:tabs>
            </w:pPr>
            <w:r w:rsidRPr="003255CE">
              <w:t>Filipino</w:t>
            </w:r>
          </w:p>
          <w:p w14:paraId="40F8B26C" w14:textId="77777777" w:rsidR="00E53A9A" w:rsidRPr="003255CE" w:rsidRDefault="00E53A9A" w:rsidP="0082407D">
            <w:pPr>
              <w:pStyle w:val="tablebullet"/>
              <w:tabs>
                <w:tab w:val="clear" w:pos="727"/>
              </w:tabs>
            </w:pPr>
            <w:r w:rsidRPr="003255CE">
              <w:t>Hispanic or Latino</w:t>
            </w:r>
          </w:p>
          <w:p w14:paraId="1FE1A9A2" w14:textId="77777777" w:rsidR="00E53A9A" w:rsidRPr="003255CE" w:rsidRDefault="00E53A9A" w:rsidP="0082407D">
            <w:pPr>
              <w:pStyle w:val="tablebullet"/>
              <w:tabs>
                <w:tab w:val="clear" w:pos="727"/>
              </w:tabs>
            </w:pPr>
            <w:r w:rsidRPr="003255CE">
              <w:t>Black or African American</w:t>
            </w:r>
          </w:p>
          <w:p w14:paraId="2F3581DF" w14:textId="77777777" w:rsidR="00E53A9A" w:rsidRPr="003255CE" w:rsidRDefault="00E53A9A" w:rsidP="0082407D">
            <w:pPr>
              <w:pStyle w:val="tablebullet"/>
              <w:tabs>
                <w:tab w:val="clear" w:pos="727"/>
              </w:tabs>
            </w:pPr>
            <w:r w:rsidRPr="003255CE">
              <w:t>White</w:t>
            </w:r>
          </w:p>
          <w:p w14:paraId="32C40F92" w14:textId="77777777" w:rsidR="00E53A9A" w:rsidRPr="003255CE" w:rsidRDefault="00E53A9A" w:rsidP="0082407D">
            <w:pPr>
              <w:pStyle w:val="tablebullet"/>
              <w:tabs>
                <w:tab w:val="clear" w:pos="727"/>
              </w:tabs>
            </w:pPr>
            <w:r w:rsidRPr="003255CE">
              <w:t>Two or more races</w:t>
            </w:r>
          </w:p>
        </w:tc>
      </w:tr>
      <w:tr w:rsidR="00E53A9A" w:rsidRPr="003255CE" w14:paraId="2A6D4376" w14:textId="77777777" w:rsidTr="00A907DC">
        <w:trPr>
          <w:trHeight w:val="20"/>
        </w:trPr>
        <w:tc>
          <w:tcPr>
            <w:tcW w:w="4608" w:type="dxa"/>
          </w:tcPr>
          <w:p w14:paraId="675A25B7" w14:textId="77777777" w:rsidR="00E53A9A" w:rsidRPr="003255CE" w:rsidRDefault="00E53A9A" w:rsidP="0082407D">
            <w:pPr>
              <w:pStyle w:val="TableText"/>
              <w:rPr>
                <w:b/>
                <w:bCs/>
                <w:noProof w:val="0"/>
              </w:rPr>
            </w:pPr>
            <w:r w:rsidRPr="003255CE">
              <w:rPr>
                <w:b/>
                <w:bCs/>
                <w:noProof w:val="0"/>
              </w:rPr>
              <w:lastRenderedPageBreak/>
              <w:t xml:space="preserve">Race or Ethnicity by </w:t>
            </w:r>
            <w:r w:rsidRPr="003255CE">
              <w:rPr>
                <w:b/>
              </w:rPr>
              <w:t>Socioeconomic</w:t>
            </w:r>
            <w:r w:rsidRPr="003255CE">
              <w:rPr>
                <w:b/>
                <w:bCs/>
                <w:noProof w:val="0"/>
              </w:rPr>
              <w:t xml:space="preserve"> Status</w:t>
            </w:r>
          </w:p>
        </w:tc>
        <w:tc>
          <w:tcPr>
            <w:tcW w:w="5328" w:type="dxa"/>
          </w:tcPr>
          <w:p w14:paraId="0865C363" w14:textId="77777777" w:rsidR="00E53A9A" w:rsidRPr="003255CE" w:rsidRDefault="00E53A9A" w:rsidP="0082407D">
            <w:pPr>
              <w:pStyle w:val="tablebullet"/>
              <w:tabs>
                <w:tab w:val="clear" w:pos="727"/>
              </w:tabs>
              <w:spacing w:after="120"/>
            </w:pPr>
            <w:r w:rsidRPr="003255CE">
              <w:t>American Indian or Alaska Native (Primary ethnicity—not socioeconomically disadvantaged)</w:t>
            </w:r>
          </w:p>
          <w:p w14:paraId="430561A4" w14:textId="77777777" w:rsidR="00E53A9A" w:rsidRPr="003255CE" w:rsidRDefault="00E53A9A" w:rsidP="0082407D">
            <w:pPr>
              <w:pStyle w:val="tablebullet"/>
              <w:tabs>
                <w:tab w:val="clear" w:pos="727"/>
              </w:tabs>
              <w:spacing w:after="120"/>
            </w:pPr>
            <w:r w:rsidRPr="003255CE">
              <w:t>American Indian or Alaska Native (Primary ethnicity—socioeconomically disadvantaged)</w:t>
            </w:r>
          </w:p>
          <w:p w14:paraId="407F9EA7" w14:textId="77777777" w:rsidR="00E53A9A" w:rsidRPr="003255CE" w:rsidRDefault="00E53A9A" w:rsidP="0082407D">
            <w:pPr>
              <w:pStyle w:val="tablebullet"/>
              <w:tabs>
                <w:tab w:val="clear" w:pos="727"/>
              </w:tabs>
              <w:spacing w:after="120"/>
            </w:pPr>
            <w:r w:rsidRPr="003255CE">
              <w:t>Asian (Primary ethnicity—not socioeconomically disadvantaged)</w:t>
            </w:r>
          </w:p>
          <w:p w14:paraId="7AF650D8" w14:textId="77777777" w:rsidR="00E53A9A" w:rsidRPr="003255CE" w:rsidRDefault="00E53A9A" w:rsidP="0082407D">
            <w:pPr>
              <w:pStyle w:val="tablebullet"/>
              <w:tabs>
                <w:tab w:val="clear" w:pos="727"/>
              </w:tabs>
              <w:spacing w:after="120"/>
            </w:pPr>
            <w:r w:rsidRPr="003255CE">
              <w:t>Asian (Primary ethnicity—socioeconomically disadvantaged)</w:t>
            </w:r>
          </w:p>
          <w:p w14:paraId="5688690D" w14:textId="77777777" w:rsidR="00E53A9A" w:rsidRPr="003255CE" w:rsidRDefault="00E53A9A" w:rsidP="0082407D">
            <w:pPr>
              <w:pStyle w:val="tablebullet"/>
              <w:tabs>
                <w:tab w:val="clear" w:pos="727"/>
              </w:tabs>
              <w:spacing w:after="120"/>
            </w:pPr>
            <w:r w:rsidRPr="003255CE">
              <w:t>Native Hawaiian or Pacific Islander (Primary ethnicity—not socioeconomically disadvantaged)</w:t>
            </w:r>
          </w:p>
          <w:p w14:paraId="4A32F7DB" w14:textId="77777777" w:rsidR="00E53A9A" w:rsidRPr="003255CE" w:rsidRDefault="00E53A9A" w:rsidP="0082407D">
            <w:pPr>
              <w:pStyle w:val="tablebullet"/>
              <w:tabs>
                <w:tab w:val="clear" w:pos="727"/>
              </w:tabs>
              <w:spacing w:after="120"/>
            </w:pPr>
            <w:r w:rsidRPr="003255CE">
              <w:t>Native Hawaiian or Pacific Islander (Primary ethnicity—socioeconomically disadvantaged)</w:t>
            </w:r>
          </w:p>
          <w:p w14:paraId="205B6820" w14:textId="77777777" w:rsidR="00E53A9A" w:rsidRPr="003255CE" w:rsidRDefault="00E53A9A" w:rsidP="0082407D">
            <w:pPr>
              <w:pStyle w:val="tablebullet"/>
              <w:tabs>
                <w:tab w:val="clear" w:pos="727"/>
              </w:tabs>
              <w:spacing w:after="120"/>
            </w:pPr>
            <w:r w:rsidRPr="003255CE">
              <w:t>Filipino (Primary ethnicity—not socioeconomically disadvantaged)</w:t>
            </w:r>
          </w:p>
          <w:p w14:paraId="6DB645C0" w14:textId="77777777" w:rsidR="00E53A9A" w:rsidRPr="003255CE" w:rsidRDefault="00E53A9A" w:rsidP="0082407D">
            <w:pPr>
              <w:pStyle w:val="tablebullet"/>
              <w:tabs>
                <w:tab w:val="clear" w:pos="727"/>
              </w:tabs>
              <w:spacing w:after="120"/>
            </w:pPr>
            <w:r w:rsidRPr="003255CE">
              <w:t>Filipino (Primary ethnicity—socioeconomically disadvantaged)</w:t>
            </w:r>
          </w:p>
          <w:p w14:paraId="049EC473" w14:textId="77777777" w:rsidR="00E53A9A" w:rsidRPr="003255CE" w:rsidRDefault="00E53A9A" w:rsidP="0082407D">
            <w:pPr>
              <w:pStyle w:val="tablebullet"/>
              <w:tabs>
                <w:tab w:val="clear" w:pos="727"/>
              </w:tabs>
              <w:spacing w:after="120"/>
            </w:pPr>
            <w:r w:rsidRPr="003255CE">
              <w:t>Hispanic or Latino (Primary ethnicity—not socioeconomically disadvantaged)</w:t>
            </w:r>
          </w:p>
          <w:p w14:paraId="59E32041" w14:textId="77777777" w:rsidR="00E53A9A" w:rsidRPr="003255CE" w:rsidRDefault="00E53A9A" w:rsidP="0082407D">
            <w:pPr>
              <w:pStyle w:val="tablebullet"/>
              <w:tabs>
                <w:tab w:val="clear" w:pos="727"/>
              </w:tabs>
              <w:spacing w:after="120"/>
            </w:pPr>
            <w:r w:rsidRPr="003255CE">
              <w:t>Hispanic or Latino (Primary ethnicity—socioeconomically disadvantaged)</w:t>
            </w:r>
          </w:p>
          <w:p w14:paraId="79594B74" w14:textId="77777777" w:rsidR="00E53A9A" w:rsidRPr="003255CE" w:rsidRDefault="00E53A9A" w:rsidP="0082407D">
            <w:pPr>
              <w:pStyle w:val="tablebullet"/>
              <w:tabs>
                <w:tab w:val="clear" w:pos="727"/>
              </w:tabs>
              <w:spacing w:after="120"/>
            </w:pPr>
            <w:r w:rsidRPr="003255CE">
              <w:t>Black or African American (Primary ethnicity—not socioeconomically disadvantaged)</w:t>
            </w:r>
          </w:p>
          <w:p w14:paraId="71B0AC48" w14:textId="77777777" w:rsidR="00E53A9A" w:rsidRPr="003255CE" w:rsidRDefault="00E53A9A" w:rsidP="0082407D">
            <w:pPr>
              <w:pStyle w:val="tablebullet"/>
              <w:tabs>
                <w:tab w:val="clear" w:pos="727"/>
              </w:tabs>
              <w:spacing w:after="120"/>
            </w:pPr>
            <w:r w:rsidRPr="003255CE">
              <w:t>Black or African American (Primary ethnicity—socioeconomically disadvantaged)</w:t>
            </w:r>
          </w:p>
          <w:p w14:paraId="21CE2BD6" w14:textId="77777777" w:rsidR="00E53A9A" w:rsidRPr="003255CE" w:rsidRDefault="00E53A9A" w:rsidP="0082407D">
            <w:pPr>
              <w:pStyle w:val="tablebullet"/>
              <w:tabs>
                <w:tab w:val="clear" w:pos="727"/>
              </w:tabs>
              <w:spacing w:after="120"/>
            </w:pPr>
            <w:r w:rsidRPr="003255CE">
              <w:t>White (Primary ethnicity—not socioeconomically disadvantaged)</w:t>
            </w:r>
          </w:p>
          <w:p w14:paraId="7D7476F2" w14:textId="77777777" w:rsidR="00E53A9A" w:rsidRPr="003255CE" w:rsidRDefault="00E53A9A" w:rsidP="0082407D">
            <w:pPr>
              <w:pStyle w:val="tablebullet"/>
              <w:tabs>
                <w:tab w:val="clear" w:pos="727"/>
              </w:tabs>
              <w:spacing w:after="120"/>
            </w:pPr>
            <w:r w:rsidRPr="003255CE">
              <w:t>White (Primary ethnicity—socioeconomically disadvantaged)</w:t>
            </w:r>
          </w:p>
          <w:p w14:paraId="780429AE" w14:textId="77777777" w:rsidR="00E53A9A" w:rsidRPr="003255CE" w:rsidRDefault="00E53A9A" w:rsidP="0082407D">
            <w:pPr>
              <w:pStyle w:val="tablebullet"/>
              <w:tabs>
                <w:tab w:val="clear" w:pos="727"/>
              </w:tabs>
              <w:spacing w:after="120"/>
            </w:pPr>
            <w:r w:rsidRPr="003255CE">
              <w:t>Two or more races (Primary ethnicity—not socioeconomically disadvantaged)</w:t>
            </w:r>
          </w:p>
          <w:p w14:paraId="52BFFD82" w14:textId="77777777" w:rsidR="00E53A9A" w:rsidRPr="003255CE" w:rsidRDefault="00E53A9A" w:rsidP="0082407D">
            <w:pPr>
              <w:pStyle w:val="tablebullet"/>
              <w:tabs>
                <w:tab w:val="clear" w:pos="727"/>
              </w:tabs>
              <w:spacing w:after="120"/>
            </w:pPr>
            <w:r w:rsidRPr="003255CE">
              <w:t>Two or more races (Primary ethnicity—socioeconomically disadvantaged)</w:t>
            </w:r>
          </w:p>
        </w:tc>
      </w:tr>
    </w:tbl>
    <w:bookmarkStart w:id="1003" w:name="_Reports_Produced_and_2"/>
    <w:bookmarkStart w:id="1004" w:name="_Reports_Produced_and_3"/>
    <w:bookmarkEnd w:id="998"/>
    <w:bookmarkEnd w:id="1003"/>
    <w:bookmarkEnd w:id="1004"/>
    <w:p w14:paraId="117F7D79" w14:textId="6558A552" w:rsidR="00ED4699" w:rsidRPr="003255CE" w:rsidRDefault="00ED4699" w:rsidP="00D82524">
      <w:pPr>
        <w:keepNext/>
        <w:keepLines/>
        <w:spacing w:before="120"/>
        <w:rPr>
          <w:rFonts w:cs="Arial"/>
        </w:rPr>
      </w:pPr>
      <w:r w:rsidRPr="003255CE">
        <w:rPr>
          <w:rStyle w:val="Cross-Reference"/>
        </w:rPr>
        <w:lastRenderedPageBreak/>
        <w:fldChar w:fldCharType="begin"/>
      </w:r>
      <w:r w:rsidRPr="003255CE">
        <w:rPr>
          <w:rStyle w:val="Cross-Reference"/>
        </w:rPr>
        <w:instrText xml:space="preserve"> REF _Ref214460288 \h  \* MERGEFORMAT </w:instrText>
      </w:r>
      <w:r w:rsidRPr="003255CE">
        <w:rPr>
          <w:rStyle w:val="Cross-Reference"/>
        </w:rPr>
      </w:r>
      <w:r w:rsidRPr="003255CE">
        <w:rPr>
          <w:rStyle w:val="Cross-Reference"/>
        </w:rPr>
        <w:fldChar w:fldCharType="separate"/>
      </w:r>
      <w:r w:rsidR="00331C2F" w:rsidRPr="003255CE">
        <w:rPr>
          <w:rStyle w:val="Cross-Reference"/>
        </w:rPr>
        <w:t>Table 7.30</w:t>
      </w:r>
      <w:r w:rsidRPr="003255CE">
        <w:rPr>
          <w:rStyle w:val="Cross-Reference"/>
        </w:rPr>
        <w:fldChar w:fldCharType="end"/>
      </w:r>
      <w:r w:rsidRPr="003255CE">
        <w:rPr>
          <w:rFonts w:cs="Arial"/>
        </w:rPr>
        <w:t xml:space="preserve"> provides definitions of the student groups in the English language fluency category. Students may be classified as members of up to three student demographic groups in the English language fluency category:</w:t>
      </w:r>
    </w:p>
    <w:p w14:paraId="62FD4D57" w14:textId="77777777" w:rsidR="00ED4699" w:rsidRPr="003255CE" w:rsidRDefault="00ED4699" w:rsidP="0082407D">
      <w:pPr>
        <w:pStyle w:val="Numbered"/>
        <w:numPr>
          <w:ilvl w:val="0"/>
          <w:numId w:val="63"/>
        </w:numPr>
        <w:ind w:left="864" w:hanging="288"/>
      </w:pPr>
      <w:r w:rsidRPr="003255CE">
        <w:t xml:space="preserve">Each student is classified in one of the following student groups: </w:t>
      </w:r>
    </w:p>
    <w:p w14:paraId="2A8D0043" w14:textId="77777777" w:rsidR="00ED4699" w:rsidRPr="003255CE" w:rsidRDefault="00ED4699" w:rsidP="00814DBD">
      <w:pPr>
        <w:pStyle w:val="bulletsIndented"/>
        <w:ind w:left="1224" w:hanging="360"/>
        <w:contextualSpacing/>
      </w:pPr>
      <w:r w:rsidRPr="003255CE">
        <w:t>EO</w:t>
      </w:r>
    </w:p>
    <w:p w14:paraId="7E4FD544" w14:textId="77777777" w:rsidR="00ED4699" w:rsidRPr="003255CE" w:rsidRDefault="00ED4699" w:rsidP="00814DBD">
      <w:pPr>
        <w:pStyle w:val="bulletsIndented"/>
        <w:ind w:left="1224" w:hanging="360"/>
        <w:contextualSpacing/>
      </w:pPr>
      <w:r w:rsidRPr="003255CE">
        <w:t>IFEP</w:t>
      </w:r>
    </w:p>
    <w:p w14:paraId="57B5841E" w14:textId="77777777" w:rsidR="00ED4699" w:rsidRPr="003255CE" w:rsidRDefault="00ED4699" w:rsidP="00814DBD">
      <w:pPr>
        <w:pStyle w:val="bulletsIndented"/>
        <w:ind w:left="1224" w:hanging="360"/>
        <w:contextualSpacing/>
      </w:pPr>
      <w:r w:rsidRPr="003255CE">
        <w:t>EL</w:t>
      </w:r>
    </w:p>
    <w:p w14:paraId="699A5AD2" w14:textId="77777777" w:rsidR="00ED4699" w:rsidRPr="003255CE" w:rsidRDefault="00ED4699" w:rsidP="00814DBD">
      <w:pPr>
        <w:pStyle w:val="bulletsIndented"/>
        <w:ind w:left="1224" w:hanging="360"/>
        <w:contextualSpacing/>
      </w:pPr>
      <w:r w:rsidRPr="003255CE">
        <w:t>RFEP</w:t>
      </w:r>
    </w:p>
    <w:p w14:paraId="619B2804" w14:textId="77777777" w:rsidR="00ED4699" w:rsidRPr="003255CE" w:rsidRDefault="00ED4699" w:rsidP="00814DBD">
      <w:pPr>
        <w:pStyle w:val="bulletsIndented"/>
        <w:ind w:left="1224" w:hanging="360"/>
        <w:contextualSpacing/>
      </w:pPr>
      <w:r w:rsidRPr="003255CE">
        <w:t>ADEL</w:t>
      </w:r>
    </w:p>
    <w:p w14:paraId="185B19B7" w14:textId="77777777" w:rsidR="00ED4699" w:rsidRPr="003255CE" w:rsidRDefault="00ED4699" w:rsidP="00814DBD">
      <w:pPr>
        <w:pStyle w:val="bulletsIndented"/>
        <w:ind w:left="1224" w:hanging="360"/>
        <w:contextualSpacing/>
      </w:pPr>
      <w:r w:rsidRPr="003255CE">
        <w:t>To be determined</w:t>
      </w:r>
    </w:p>
    <w:p w14:paraId="79F64969" w14:textId="77777777" w:rsidR="00ED4699" w:rsidRPr="003255CE" w:rsidRDefault="00ED4699" w:rsidP="00814DBD">
      <w:pPr>
        <w:pStyle w:val="bulletsIndented"/>
        <w:ind w:left="1224" w:hanging="360"/>
        <w:contextualSpacing/>
      </w:pPr>
      <w:r w:rsidRPr="003255CE">
        <w:t>English language proficiency unknown</w:t>
      </w:r>
    </w:p>
    <w:p w14:paraId="786B295E" w14:textId="77777777" w:rsidR="00ED4699" w:rsidRPr="003255CE" w:rsidRDefault="00ED4699" w:rsidP="00B85F14">
      <w:pPr>
        <w:pStyle w:val="Numbered"/>
      </w:pPr>
      <w:r w:rsidRPr="003255CE">
        <w:t xml:space="preserve">Each student is classified either as Ever-EL or Never-EL. </w:t>
      </w:r>
    </w:p>
    <w:p w14:paraId="421EEE77" w14:textId="77777777" w:rsidR="00ED4699" w:rsidRPr="003255CE" w:rsidRDefault="00ED4699" w:rsidP="00B85F14">
      <w:pPr>
        <w:pStyle w:val="Numbered"/>
      </w:pPr>
      <w:r w:rsidRPr="003255CE">
        <w:t xml:space="preserve">A student may be classified as either LTEL or AR-LTEL, if applicable. </w:t>
      </w:r>
    </w:p>
    <w:p w14:paraId="37AF13B0" w14:textId="77777777" w:rsidR="00ED4699" w:rsidRPr="003255CE" w:rsidRDefault="00ED4699" w:rsidP="0082407D">
      <w:pPr>
        <w:rPr>
          <w:rFonts w:cs="Arial"/>
        </w:rPr>
      </w:pPr>
      <w:r w:rsidRPr="003255CE">
        <w:rPr>
          <w:rFonts w:cs="Arial"/>
        </w:rPr>
        <w:t>Student classifications in the AR-LTEL and LTEL student demographic groups were determined by each student’s English language fluency classification(s) as late as the 2023–24 test administration year. Student classifications to the remaining student groups in the English language fluency category were determined by the student’s English language fluency classification in the 2024–25 test administration year. If a student was reclassified as proficient in English during the 2024–25 test administration year, that student could still be classified as either AR-LTEL or LTEL in this technical report even though the student was not an EL in 2024–25.</w:t>
      </w:r>
    </w:p>
    <w:p w14:paraId="52931337" w14:textId="6DC3F33C" w:rsidR="00ED4699" w:rsidRPr="003255CE" w:rsidRDefault="00ED4699" w:rsidP="0082407D">
      <w:pPr>
        <w:pStyle w:val="Caption"/>
      </w:pPr>
      <w:bookmarkStart w:id="1005" w:name="_Ref214460288"/>
      <w:bookmarkStart w:id="1006" w:name="_Toc221195798"/>
      <w:r w:rsidRPr="003255CE">
        <w:t xml:space="preserve">Table </w:t>
      </w:r>
      <w:fldSimple w:instr=" STYLEREF 2 \s ">
        <w:r w:rsidR="00331C2F" w:rsidRPr="003255CE">
          <w:rPr>
            <w:noProof/>
          </w:rPr>
          <w:t>7</w:t>
        </w:r>
      </w:fldSimple>
      <w:r w:rsidRPr="003255CE">
        <w:t>.</w:t>
      </w:r>
      <w:fldSimple w:instr=" SEQ Table \* ARABIC \s 2 ">
        <w:r w:rsidR="00331C2F" w:rsidRPr="003255CE">
          <w:rPr>
            <w:noProof/>
          </w:rPr>
          <w:t>30</w:t>
        </w:r>
      </w:fldSimple>
      <w:bookmarkEnd w:id="1005"/>
      <w:r w:rsidRPr="003255CE">
        <w:t xml:space="preserve">  Definitions of the English Language Proficiency Classifications</w:t>
      </w:r>
      <w:bookmarkEnd w:id="1006"/>
    </w:p>
    <w:tbl>
      <w:tblPr>
        <w:tblStyle w:val="TRsBorders"/>
        <w:tblW w:w="9216" w:type="dxa"/>
        <w:tblLayout w:type="fixed"/>
        <w:tblLook w:val="04A0" w:firstRow="1" w:lastRow="0" w:firstColumn="1" w:lastColumn="0" w:noHBand="0" w:noVBand="1"/>
      </w:tblPr>
      <w:tblGrid>
        <w:gridCol w:w="2160"/>
        <w:gridCol w:w="7056"/>
      </w:tblGrid>
      <w:tr w:rsidR="00ED4699" w:rsidRPr="003255CE" w14:paraId="67B8A2C9" w14:textId="77777777" w:rsidTr="004335AC">
        <w:trPr>
          <w:cnfStyle w:val="100000000000" w:firstRow="1" w:lastRow="0" w:firstColumn="0" w:lastColumn="0" w:oddVBand="0" w:evenVBand="0" w:oddHBand="0" w:evenHBand="0" w:firstRowFirstColumn="0" w:firstRowLastColumn="0" w:lastRowFirstColumn="0" w:lastRowLastColumn="0"/>
          <w:trHeight w:val="20"/>
        </w:trPr>
        <w:tc>
          <w:tcPr>
            <w:tcW w:w="2160" w:type="dxa"/>
          </w:tcPr>
          <w:p w14:paraId="6F54FB5F" w14:textId="77777777" w:rsidR="00ED4699" w:rsidRPr="003255CE" w:rsidRDefault="00ED4699" w:rsidP="0082407D">
            <w:pPr>
              <w:pStyle w:val="TableHead"/>
              <w:rPr>
                <w:b/>
                <w:bCs w:val="0"/>
                <w:noProof w:val="0"/>
              </w:rPr>
            </w:pPr>
            <w:r w:rsidRPr="003255CE">
              <w:rPr>
                <w:b/>
                <w:noProof w:val="0"/>
              </w:rPr>
              <w:t>Classification</w:t>
            </w:r>
          </w:p>
        </w:tc>
        <w:tc>
          <w:tcPr>
            <w:tcW w:w="7056" w:type="dxa"/>
          </w:tcPr>
          <w:p w14:paraId="2A3C55E9" w14:textId="77777777" w:rsidR="00ED4699" w:rsidRPr="003255CE" w:rsidRDefault="00ED4699" w:rsidP="0082407D">
            <w:pPr>
              <w:pStyle w:val="TableHead"/>
              <w:rPr>
                <w:b/>
                <w:bCs w:val="0"/>
                <w:noProof w:val="0"/>
              </w:rPr>
            </w:pPr>
            <w:r w:rsidRPr="003255CE">
              <w:rPr>
                <w:b/>
                <w:noProof w:val="0"/>
              </w:rPr>
              <w:t>Definition</w:t>
            </w:r>
          </w:p>
        </w:tc>
      </w:tr>
      <w:tr w:rsidR="00ED4699" w:rsidRPr="003255CE" w14:paraId="5C8A0FB9" w14:textId="77777777" w:rsidTr="004335AC">
        <w:trPr>
          <w:trHeight w:val="20"/>
        </w:trPr>
        <w:tc>
          <w:tcPr>
            <w:tcW w:w="2160" w:type="dxa"/>
          </w:tcPr>
          <w:p w14:paraId="3149DC60" w14:textId="77777777" w:rsidR="00ED4699" w:rsidRPr="003255CE" w:rsidRDefault="00ED4699" w:rsidP="0082407D">
            <w:pPr>
              <w:pStyle w:val="TableText"/>
              <w:rPr>
                <w:noProof w:val="0"/>
              </w:rPr>
            </w:pPr>
            <w:r w:rsidRPr="003255CE">
              <w:rPr>
                <w:noProof w:val="0"/>
              </w:rPr>
              <w:t>EO</w:t>
            </w:r>
          </w:p>
        </w:tc>
        <w:tc>
          <w:tcPr>
            <w:tcW w:w="7056" w:type="dxa"/>
          </w:tcPr>
          <w:p w14:paraId="7998232B" w14:textId="77777777" w:rsidR="00ED4699" w:rsidRPr="003255CE" w:rsidRDefault="00ED4699" w:rsidP="0082407D">
            <w:pPr>
              <w:pStyle w:val="tablebullet"/>
              <w:numPr>
                <w:ilvl w:val="0"/>
                <w:numId w:val="0"/>
              </w:numPr>
            </w:pPr>
            <w:r w:rsidRPr="003255CE">
              <w:t>This is a student in kindergarten through grade twelve (K–12) for whom English is reported as the primary language on their home language survey.</w:t>
            </w:r>
          </w:p>
        </w:tc>
      </w:tr>
      <w:tr w:rsidR="00ED4699" w:rsidRPr="003255CE" w14:paraId="4DD0EBCB" w14:textId="77777777" w:rsidTr="004335AC">
        <w:trPr>
          <w:trHeight w:val="20"/>
        </w:trPr>
        <w:tc>
          <w:tcPr>
            <w:tcW w:w="2160" w:type="dxa"/>
          </w:tcPr>
          <w:p w14:paraId="378A03A6" w14:textId="77777777" w:rsidR="00ED4699" w:rsidRPr="003255CE" w:rsidRDefault="00ED4699" w:rsidP="0082407D">
            <w:pPr>
              <w:pStyle w:val="TableText"/>
            </w:pPr>
            <w:r w:rsidRPr="003255CE">
              <w:t>IFEP</w:t>
            </w:r>
          </w:p>
        </w:tc>
        <w:tc>
          <w:tcPr>
            <w:tcW w:w="7056" w:type="dxa"/>
          </w:tcPr>
          <w:p w14:paraId="44BAD02B" w14:textId="77777777" w:rsidR="00ED4699" w:rsidRPr="003255CE" w:rsidRDefault="00ED4699" w:rsidP="0082407D">
            <w:pPr>
              <w:pStyle w:val="tablebullet"/>
              <w:keepLines/>
              <w:numPr>
                <w:ilvl w:val="0"/>
                <w:numId w:val="0"/>
              </w:numPr>
              <w:spacing w:before="15" w:after="15"/>
            </w:pPr>
            <w:r w:rsidRPr="003255CE">
              <w:t>This is a student whose score on the Initial English Language Proficiency Assessments for California (ELPAC) determines fluent English proficiency and places the student in mainstream classes. This student does not require EL services.</w:t>
            </w:r>
          </w:p>
        </w:tc>
      </w:tr>
      <w:tr w:rsidR="00ED4699" w:rsidRPr="003255CE" w14:paraId="3FF4011C" w14:textId="77777777" w:rsidTr="004335AC">
        <w:trPr>
          <w:trHeight w:val="20"/>
        </w:trPr>
        <w:tc>
          <w:tcPr>
            <w:tcW w:w="2160" w:type="dxa"/>
          </w:tcPr>
          <w:p w14:paraId="62F2B358" w14:textId="77777777" w:rsidR="00ED4699" w:rsidRPr="003255CE" w:rsidRDefault="00ED4699" w:rsidP="0082407D">
            <w:pPr>
              <w:pStyle w:val="TableText"/>
              <w:rPr>
                <w:noProof w:val="0"/>
              </w:rPr>
            </w:pPr>
            <w:r w:rsidRPr="003255CE">
              <w:rPr>
                <w:noProof w:val="0"/>
              </w:rPr>
              <w:t>EL</w:t>
            </w:r>
          </w:p>
        </w:tc>
        <w:tc>
          <w:tcPr>
            <w:tcW w:w="7056" w:type="dxa"/>
          </w:tcPr>
          <w:p w14:paraId="13D726B1" w14:textId="77777777" w:rsidR="00ED4699" w:rsidRPr="003255CE" w:rsidRDefault="00ED4699" w:rsidP="0082407D">
            <w:pPr>
              <w:pStyle w:val="tablebullet"/>
              <w:numPr>
                <w:ilvl w:val="0"/>
                <w:numId w:val="0"/>
              </w:numPr>
            </w:pPr>
            <w:r w:rsidRPr="003255CE">
              <w:t>This is a student in K–12 whose primary language is a language other than English as indicated on their home language survey and who, upon initial assessment in California, is determined to be eligible for support with English language development on the basis of the results of their initial assessment of ELP. This group does not include RFEP students.</w:t>
            </w:r>
          </w:p>
        </w:tc>
      </w:tr>
      <w:tr w:rsidR="00ED4699" w:rsidRPr="003255CE" w14:paraId="5381F871" w14:textId="77777777" w:rsidTr="004335AC">
        <w:trPr>
          <w:trHeight w:val="20"/>
        </w:trPr>
        <w:tc>
          <w:tcPr>
            <w:tcW w:w="2160" w:type="dxa"/>
          </w:tcPr>
          <w:p w14:paraId="0EDB5A7A" w14:textId="77777777" w:rsidR="00ED4699" w:rsidRPr="003255CE" w:rsidRDefault="00ED4699" w:rsidP="0082407D">
            <w:pPr>
              <w:pStyle w:val="TableText"/>
              <w:rPr>
                <w:bCs/>
                <w:noProof w:val="0"/>
              </w:rPr>
            </w:pPr>
            <w:r w:rsidRPr="003255CE">
              <w:rPr>
                <w:bCs/>
                <w:noProof w:val="0"/>
              </w:rPr>
              <w:t>RFEP</w:t>
            </w:r>
          </w:p>
        </w:tc>
        <w:tc>
          <w:tcPr>
            <w:tcW w:w="7056" w:type="dxa"/>
          </w:tcPr>
          <w:p w14:paraId="102AC2DB" w14:textId="77777777" w:rsidR="00ED4699" w:rsidRPr="003255CE" w:rsidRDefault="00ED4699" w:rsidP="0082407D">
            <w:pPr>
              <w:pStyle w:val="tablebullet"/>
              <w:numPr>
                <w:ilvl w:val="0"/>
                <w:numId w:val="0"/>
              </w:numPr>
            </w:pPr>
            <w:r w:rsidRPr="003255CE">
              <w:t>This is a student in K–12 who, upon entering public school in California, was identified as an EL and is subsequently reclassified in California as proficient in English.</w:t>
            </w:r>
          </w:p>
        </w:tc>
      </w:tr>
      <w:tr w:rsidR="00ED4699" w:rsidRPr="003255CE" w14:paraId="0525ACF0" w14:textId="77777777" w:rsidTr="004335AC">
        <w:trPr>
          <w:trHeight w:val="20"/>
        </w:trPr>
        <w:tc>
          <w:tcPr>
            <w:tcW w:w="2160" w:type="dxa"/>
          </w:tcPr>
          <w:p w14:paraId="3C24D953" w14:textId="77777777" w:rsidR="00ED4699" w:rsidRPr="003255CE" w:rsidRDefault="00ED4699" w:rsidP="0082407D">
            <w:pPr>
              <w:pStyle w:val="TableText"/>
              <w:rPr>
                <w:bCs/>
                <w:noProof w:val="0"/>
              </w:rPr>
            </w:pPr>
            <w:r w:rsidRPr="003255CE">
              <w:rPr>
                <w:bCs/>
                <w:noProof w:val="0"/>
              </w:rPr>
              <w:lastRenderedPageBreak/>
              <w:t>ADEL</w:t>
            </w:r>
          </w:p>
        </w:tc>
        <w:tc>
          <w:tcPr>
            <w:tcW w:w="7056" w:type="dxa"/>
          </w:tcPr>
          <w:p w14:paraId="6CB2098F" w14:textId="77777777" w:rsidR="00ED4699" w:rsidRPr="003255CE" w:rsidRDefault="00ED4699" w:rsidP="0082407D">
            <w:pPr>
              <w:pStyle w:val="tablebullet"/>
              <w:numPr>
                <w:ilvl w:val="0"/>
                <w:numId w:val="0"/>
              </w:numPr>
            </w:pPr>
            <w:r w:rsidRPr="003255CE">
              <w:t>This is a student aged 22 years or older enrolled in K–12 who has been identified by an LEA as an EL through a local process (for example, home language survey, or another local assessment) because the student is not eligible to take the Initial ELPAC. ADEL students are not considered EL students for purposes of federal Title III funding or state-level accountability and are not aggregated to any other EL groups.</w:t>
            </w:r>
          </w:p>
        </w:tc>
      </w:tr>
      <w:tr w:rsidR="00ED4699" w:rsidRPr="003255CE" w14:paraId="4F473288" w14:textId="77777777" w:rsidTr="004335AC">
        <w:trPr>
          <w:trHeight w:val="20"/>
        </w:trPr>
        <w:tc>
          <w:tcPr>
            <w:tcW w:w="2160" w:type="dxa"/>
          </w:tcPr>
          <w:p w14:paraId="11681B94" w14:textId="77777777" w:rsidR="00ED4699" w:rsidRPr="003255CE" w:rsidRDefault="00ED4699" w:rsidP="0082407D">
            <w:pPr>
              <w:pStyle w:val="TableText"/>
              <w:rPr>
                <w:bCs/>
                <w:noProof w:val="0"/>
              </w:rPr>
            </w:pPr>
            <w:r w:rsidRPr="003255CE">
              <w:rPr>
                <w:bCs/>
                <w:noProof w:val="0"/>
              </w:rPr>
              <w:t>Ever-EL</w:t>
            </w:r>
          </w:p>
        </w:tc>
        <w:tc>
          <w:tcPr>
            <w:tcW w:w="7056" w:type="dxa"/>
          </w:tcPr>
          <w:p w14:paraId="61F6AC91" w14:textId="77777777" w:rsidR="00ED4699" w:rsidRPr="003255CE" w:rsidRDefault="00ED4699" w:rsidP="0082407D">
            <w:pPr>
              <w:pStyle w:val="tablebullet"/>
              <w:numPr>
                <w:ilvl w:val="0"/>
                <w:numId w:val="0"/>
              </w:numPr>
            </w:pPr>
            <w:r w:rsidRPr="003255CE">
              <w:t>This is a student who has been designated an EL at any point during their enrollment in a US school.</w:t>
            </w:r>
          </w:p>
        </w:tc>
      </w:tr>
      <w:tr w:rsidR="00ED4699" w:rsidRPr="003255CE" w14:paraId="0D99EA50" w14:textId="77777777" w:rsidTr="004335AC">
        <w:trPr>
          <w:trHeight w:val="20"/>
        </w:trPr>
        <w:tc>
          <w:tcPr>
            <w:tcW w:w="2160" w:type="dxa"/>
          </w:tcPr>
          <w:p w14:paraId="796A6EE8" w14:textId="77777777" w:rsidR="00ED4699" w:rsidRPr="003255CE" w:rsidRDefault="00ED4699" w:rsidP="0082407D">
            <w:pPr>
              <w:pStyle w:val="TableText"/>
              <w:rPr>
                <w:bCs/>
                <w:noProof w:val="0"/>
              </w:rPr>
            </w:pPr>
            <w:r w:rsidRPr="003255CE">
              <w:rPr>
                <w:bCs/>
                <w:noProof w:val="0"/>
              </w:rPr>
              <w:t>Never-EL</w:t>
            </w:r>
          </w:p>
        </w:tc>
        <w:tc>
          <w:tcPr>
            <w:tcW w:w="7056" w:type="dxa"/>
          </w:tcPr>
          <w:p w14:paraId="032DC2E1" w14:textId="77777777" w:rsidR="00ED4699" w:rsidRPr="003255CE" w:rsidRDefault="00ED4699" w:rsidP="0082407D">
            <w:pPr>
              <w:pStyle w:val="tablebullet"/>
              <w:numPr>
                <w:ilvl w:val="0"/>
                <w:numId w:val="0"/>
              </w:numPr>
            </w:pPr>
            <w:r w:rsidRPr="003255CE">
              <w:t>This is an aggregation of students who have an English language acquisition status of IFEP, EO, and to be determined.</w:t>
            </w:r>
          </w:p>
        </w:tc>
      </w:tr>
      <w:tr w:rsidR="00ED4699" w:rsidRPr="003255CE" w14:paraId="40E8CDAF" w14:textId="77777777" w:rsidTr="004335AC">
        <w:trPr>
          <w:trHeight w:val="20"/>
        </w:trPr>
        <w:tc>
          <w:tcPr>
            <w:tcW w:w="2160" w:type="dxa"/>
          </w:tcPr>
          <w:p w14:paraId="64BEB7DC" w14:textId="77777777" w:rsidR="00ED4699" w:rsidRPr="003255CE" w:rsidRDefault="00ED4699" w:rsidP="0082407D">
            <w:pPr>
              <w:pStyle w:val="TableText"/>
              <w:keepLines/>
              <w:rPr>
                <w:bCs/>
                <w:noProof w:val="0"/>
              </w:rPr>
            </w:pPr>
            <w:r w:rsidRPr="003255CE">
              <w:rPr>
                <w:bCs/>
                <w:noProof w:val="0"/>
              </w:rPr>
              <w:t>LTEL</w:t>
            </w:r>
          </w:p>
        </w:tc>
        <w:tc>
          <w:tcPr>
            <w:tcW w:w="7056" w:type="dxa"/>
          </w:tcPr>
          <w:p w14:paraId="03A057A1" w14:textId="77777777" w:rsidR="00ED4699" w:rsidRPr="003255CE" w:rsidRDefault="00ED4699" w:rsidP="0082407D">
            <w:pPr>
              <w:pStyle w:val="tablebullet"/>
              <w:numPr>
                <w:ilvl w:val="0"/>
                <w:numId w:val="0"/>
              </w:numPr>
              <w:spacing w:after="120"/>
              <w:rPr>
                <w:szCs w:val="24"/>
              </w:rPr>
            </w:pPr>
            <w:r w:rsidRPr="003255CE">
              <w:t xml:space="preserve">This is an </w:t>
            </w:r>
            <w:r w:rsidRPr="003255CE">
              <w:rPr>
                <w:szCs w:val="24"/>
              </w:rPr>
              <w:t>EL student to whom all of the following apply:</w:t>
            </w:r>
          </w:p>
          <w:p w14:paraId="394E73C3" w14:textId="77777777" w:rsidR="00ED4699" w:rsidRPr="003255CE" w:rsidRDefault="00ED4699" w:rsidP="0082407D">
            <w:pPr>
              <w:pStyle w:val="Numbered-A"/>
            </w:pPr>
            <w:r w:rsidRPr="003255CE">
              <w:t>Is enrolled in any of grades six through twelve, inclusive</w:t>
            </w:r>
          </w:p>
          <w:p w14:paraId="11BBC321" w14:textId="77777777" w:rsidR="00ED4699" w:rsidRPr="003255CE" w:rsidRDefault="00ED4699" w:rsidP="0082407D">
            <w:pPr>
              <w:pStyle w:val="Numbered-A"/>
            </w:pPr>
            <w:r w:rsidRPr="003255CE">
              <w:t>Has been enrolled in schools in the United States for six years or more</w:t>
            </w:r>
          </w:p>
          <w:p w14:paraId="6B3980CF" w14:textId="77777777" w:rsidR="00ED4699" w:rsidRPr="003255CE" w:rsidRDefault="00ED4699" w:rsidP="0082407D">
            <w:pPr>
              <w:pStyle w:val="Numbered-A"/>
            </w:pPr>
            <w:r w:rsidRPr="003255CE">
              <w:t>Has remained at the same English language fluency level for two or more consecutive prior years, or has regressed to a lower English language fluency level, as determined by the English language development test identified or developed pursuant to California</w:t>
            </w:r>
            <w:r w:rsidRPr="003255CE">
              <w:rPr>
                <w:i/>
                <w:iCs/>
              </w:rPr>
              <w:t xml:space="preserve"> Education Code</w:t>
            </w:r>
            <w:r w:rsidRPr="003255CE">
              <w:t xml:space="preserve"> (</w:t>
            </w:r>
            <w:r w:rsidRPr="003255CE">
              <w:rPr>
                <w:i/>
                <w:iCs/>
              </w:rPr>
              <w:t>EC</w:t>
            </w:r>
            <w:r w:rsidRPr="003255CE">
              <w:t>) Section 60810 or a score determined by the superintendent on any successor test</w:t>
            </w:r>
          </w:p>
          <w:p w14:paraId="180F6B67" w14:textId="77777777" w:rsidR="00ED4699" w:rsidRPr="003255CE" w:rsidRDefault="00ED4699" w:rsidP="0082407D">
            <w:pPr>
              <w:pStyle w:val="Numbered-A"/>
            </w:pPr>
            <w:r w:rsidRPr="003255CE">
              <w:t xml:space="preserve">For a pupil in any of grades six through nine, inclusive, has scored far below basic or below basic on the prior year’s English language arts standards-based achievement test administered pursuant to </w:t>
            </w:r>
            <w:r w:rsidRPr="003255CE">
              <w:rPr>
                <w:i/>
                <w:iCs/>
              </w:rPr>
              <w:t>EC</w:t>
            </w:r>
            <w:r w:rsidRPr="003255CE">
              <w:t xml:space="preserve"> Section 60640, or a score determined by the superintendent on any successor test</w:t>
            </w:r>
          </w:p>
          <w:p w14:paraId="22981EF8" w14:textId="5F3D6C9D" w:rsidR="00ED4699" w:rsidRPr="003255CE" w:rsidRDefault="00ED4699" w:rsidP="0082407D">
            <w:pPr>
              <w:pStyle w:val="tablebullet"/>
              <w:numPr>
                <w:ilvl w:val="0"/>
                <w:numId w:val="0"/>
              </w:numPr>
            </w:pPr>
            <w:r w:rsidRPr="003255CE">
              <w:rPr>
                <w:szCs w:val="24"/>
              </w:rPr>
              <w:t xml:space="preserve">This is a student for </w:t>
            </w:r>
            <w:r w:rsidR="00C956AA" w:rsidRPr="003255CE">
              <w:rPr>
                <w:szCs w:val="24"/>
              </w:rPr>
              <w:t>whom</w:t>
            </w:r>
            <w:r w:rsidRPr="003255CE">
              <w:rPr>
                <w:szCs w:val="24"/>
              </w:rPr>
              <w:t xml:space="preserve"> the required testing results are not available for either C or D</w:t>
            </w:r>
            <w:r w:rsidR="00B3013F" w:rsidRPr="003255CE">
              <w:rPr>
                <w:szCs w:val="24"/>
              </w:rPr>
              <w:t>,</w:t>
            </w:r>
            <w:r w:rsidRPr="003255CE">
              <w:rPr>
                <w:szCs w:val="24"/>
              </w:rPr>
              <w:t xml:space="preserve"> shall not have those criteria applied</w:t>
            </w:r>
            <w:r w:rsidR="00B3013F" w:rsidRPr="003255CE">
              <w:rPr>
                <w:szCs w:val="24"/>
              </w:rPr>
              <w:t>,</w:t>
            </w:r>
            <w:r w:rsidRPr="003255CE">
              <w:rPr>
                <w:szCs w:val="24"/>
              </w:rPr>
              <w:t xml:space="preserve"> and shall not be excluded on the basis of those criteria.</w:t>
            </w:r>
          </w:p>
        </w:tc>
      </w:tr>
      <w:tr w:rsidR="00ED4699" w:rsidRPr="003255CE" w14:paraId="2A302207" w14:textId="77777777" w:rsidTr="004335AC">
        <w:trPr>
          <w:trHeight w:val="20"/>
        </w:trPr>
        <w:tc>
          <w:tcPr>
            <w:tcW w:w="2160" w:type="dxa"/>
          </w:tcPr>
          <w:p w14:paraId="3E279841" w14:textId="77777777" w:rsidR="00ED4699" w:rsidRPr="003255CE" w:rsidRDefault="00ED4699" w:rsidP="0082407D">
            <w:pPr>
              <w:pStyle w:val="TableText"/>
              <w:keepLines/>
              <w:rPr>
                <w:bCs/>
                <w:noProof w:val="0"/>
              </w:rPr>
            </w:pPr>
            <w:r w:rsidRPr="003255CE">
              <w:rPr>
                <w:bCs/>
                <w:noProof w:val="0"/>
              </w:rPr>
              <w:lastRenderedPageBreak/>
              <w:t>AR-LTEL</w:t>
            </w:r>
          </w:p>
        </w:tc>
        <w:tc>
          <w:tcPr>
            <w:tcW w:w="7056" w:type="dxa"/>
          </w:tcPr>
          <w:p w14:paraId="1008BBC0" w14:textId="77777777" w:rsidR="00ED4699" w:rsidRPr="003255CE" w:rsidRDefault="00ED4699" w:rsidP="0082407D">
            <w:pPr>
              <w:pStyle w:val="tablebullet"/>
              <w:numPr>
                <w:ilvl w:val="0"/>
                <w:numId w:val="0"/>
              </w:numPr>
              <w:spacing w:after="120"/>
              <w:rPr>
                <w:szCs w:val="24"/>
              </w:rPr>
            </w:pPr>
            <w:r w:rsidRPr="003255CE">
              <w:t xml:space="preserve">This is an </w:t>
            </w:r>
            <w:r w:rsidRPr="003255CE">
              <w:rPr>
                <w:szCs w:val="24"/>
              </w:rPr>
              <w:t>EL student to whom all of the following apply:</w:t>
            </w:r>
          </w:p>
          <w:p w14:paraId="3A1768D3" w14:textId="77777777" w:rsidR="00ED4699" w:rsidRPr="003255CE" w:rsidRDefault="00ED4699" w:rsidP="0082407D">
            <w:pPr>
              <w:pStyle w:val="Numbered-A"/>
              <w:numPr>
                <w:ilvl w:val="0"/>
                <w:numId w:val="48"/>
              </w:numPr>
              <w:ind w:left="648"/>
            </w:pPr>
            <w:r w:rsidRPr="003255CE">
              <w:t>Is enrolled in any of grades three through twelve, inclusive</w:t>
            </w:r>
          </w:p>
          <w:p w14:paraId="2F1D49B5" w14:textId="77777777" w:rsidR="00ED4699" w:rsidRPr="003255CE" w:rsidRDefault="00ED4699" w:rsidP="0082407D">
            <w:pPr>
              <w:pStyle w:val="Numbered-A"/>
            </w:pPr>
            <w:r w:rsidRPr="003255CE">
              <w:t>Has been enrolled in schools in the United States for four to five years</w:t>
            </w:r>
          </w:p>
          <w:p w14:paraId="11A1838B" w14:textId="77777777" w:rsidR="00ED4699" w:rsidRPr="003255CE" w:rsidRDefault="00ED4699" w:rsidP="0082407D">
            <w:pPr>
              <w:pStyle w:val="Numbered-A"/>
            </w:pPr>
            <w:r w:rsidRPr="003255CE">
              <w:t xml:space="preserve">Has scored at the intermediate level or below on the prior year’s English language development test identified or developed pursuant to </w:t>
            </w:r>
            <w:r w:rsidRPr="003255CE">
              <w:rPr>
                <w:i/>
                <w:iCs/>
              </w:rPr>
              <w:t>EC</w:t>
            </w:r>
            <w:r w:rsidRPr="003255CE">
              <w:t xml:space="preserve"> Section 60810, or a score determined by the superintendent on any successor test</w:t>
            </w:r>
          </w:p>
          <w:p w14:paraId="7C40165A" w14:textId="77777777" w:rsidR="00ED4699" w:rsidRPr="003255CE" w:rsidRDefault="00ED4699" w:rsidP="0082407D">
            <w:pPr>
              <w:pStyle w:val="Numbered-A"/>
            </w:pPr>
            <w:r w:rsidRPr="003255CE">
              <w:t xml:space="preserve">For a pupil in any of grades three through nine, inclusive, has scored in the fourth or fifth year at the below basic or far below basic level on the prior year’s English language arts standards-based achievement test administered pursuant to </w:t>
            </w:r>
            <w:r w:rsidRPr="003255CE">
              <w:rPr>
                <w:i/>
                <w:iCs/>
              </w:rPr>
              <w:t>EC</w:t>
            </w:r>
            <w:r w:rsidRPr="003255CE">
              <w:t xml:space="preserve"> Section 60640, or a score determined by the superintendent on any successor assessment</w:t>
            </w:r>
          </w:p>
          <w:p w14:paraId="41A67700" w14:textId="232F0C50" w:rsidR="00ED4699" w:rsidRPr="003255CE" w:rsidRDefault="00ED4699" w:rsidP="0082407D">
            <w:pPr>
              <w:pStyle w:val="tablebullet"/>
              <w:numPr>
                <w:ilvl w:val="0"/>
                <w:numId w:val="0"/>
              </w:numPr>
            </w:pPr>
            <w:r w:rsidRPr="003255CE">
              <w:rPr>
                <w:szCs w:val="24"/>
              </w:rPr>
              <w:t>This is a student for wh</w:t>
            </w:r>
            <w:r w:rsidR="00C956AA" w:rsidRPr="003255CE">
              <w:rPr>
                <w:szCs w:val="24"/>
              </w:rPr>
              <w:t>om</w:t>
            </w:r>
            <w:r w:rsidRPr="003255CE">
              <w:rPr>
                <w:szCs w:val="24"/>
              </w:rPr>
              <w:t xml:space="preserve"> the required testing results are not available for either C or D</w:t>
            </w:r>
            <w:r w:rsidR="00B3013F" w:rsidRPr="003255CE">
              <w:rPr>
                <w:szCs w:val="24"/>
              </w:rPr>
              <w:t>,</w:t>
            </w:r>
            <w:r w:rsidRPr="003255CE">
              <w:rPr>
                <w:szCs w:val="24"/>
              </w:rPr>
              <w:t xml:space="preserve"> shall not have those criteria applied</w:t>
            </w:r>
            <w:r w:rsidR="00B3013F" w:rsidRPr="003255CE">
              <w:rPr>
                <w:szCs w:val="24"/>
              </w:rPr>
              <w:t>,</w:t>
            </w:r>
            <w:r w:rsidRPr="003255CE">
              <w:rPr>
                <w:szCs w:val="24"/>
              </w:rPr>
              <w:t xml:space="preserve"> and shall not be excluded on the basis of those criteria.</w:t>
            </w:r>
          </w:p>
        </w:tc>
      </w:tr>
      <w:tr w:rsidR="00ED4699" w:rsidRPr="003255CE" w14:paraId="3F11BF7D" w14:textId="77777777" w:rsidTr="004335AC">
        <w:trPr>
          <w:trHeight w:val="20"/>
        </w:trPr>
        <w:tc>
          <w:tcPr>
            <w:tcW w:w="2160" w:type="dxa"/>
          </w:tcPr>
          <w:p w14:paraId="13963705" w14:textId="77777777" w:rsidR="00ED4699" w:rsidRPr="003255CE" w:rsidRDefault="00ED4699" w:rsidP="0082407D">
            <w:pPr>
              <w:pStyle w:val="TableText"/>
              <w:keepLines/>
              <w:rPr>
                <w:bCs/>
                <w:noProof w:val="0"/>
              </w:rPr>
            </w:pPr>
            <w:r w:rsidRPr="003255CE">
              <w:rPr>
                <w:bCs/>
                <w:noProof w:val="0"/>
              </w:rPr>
              <w:t>To be determined</w:t>
            </w:r>
          </w:p>
        </w:tc>
        <w:tc>
          <w:tcPr>
            <w:tcW w:w="7056" w:type="dxa"/>
          </w:tcPr>
          <w:p w14:paraId="04C97171" w14:textId="77777777" w:rsidR="00ED4699" w:rsidRPr="003255CE" w:rsidRDefault="00ED4699" w:rsidP="0082407D">
            <w:pPr>
              <w:pStyle w:val="tablebullet"/>
              <w:numPr>
                <w:ilvl w:val="0"/>
                <w:numId w:val="0"/>
              </w:numPr>
            </w:pPr>
            <w:r w:rsidRPr="003255CE">
              <w:t>This is a student in K–12 for whom there is a report of a primary language other than English on the home language survey and for whom the LEA has not yet administered the Initial ELPAC or Initial Alternate ELPAC. The assessment process must be completed within 30 calendar days of initial enrollment in a California public school.</w:t>
            </w:r>
          </w:p>
        </w:tc>
      </w:tr>
    </w:tbl>
    <w:p w14:paraId="684F5DD9" w14:textId="02AF0932" w:rsidR="00565D2F" w:rsidRPr="003255CE" w:rsidRDefault="00565D2F" w:rsidP="0082407D">
      <w:pPr>
        <w:pStyle w:val="Heading3"/>
        <w:rPr>
          <w:webHidden/>
        </w:rPr>
      </w:pPr>
      <w:bookmarkStart w:id="1007" w:name="_Reports_Produced_and_4"/>
      <w:bookmarkStart w:id="1008" w:name="_Toc215662086"/>
      <w:bookmarkEnd w:id="1007"/>
      <w:r w:rsidRPr="003255CE">
        <w:t>Reports Produced and Scores for Each Report</w:t>
      </w:r>
      <w:bookmarkEnd w:id="1008"/>
    </w:p>
    <w:p w14:paraId="29D03C21" w14:textId="20E46B95" w:rsidR="00E53A9A" w:rsidRPr="003255CE" w:rsidRDefault="00E53A9A" w:rsidP="0082407D">
      <w:pPr>
        <w:keepNext/>
        <w:keepLines/>
      </w:pPr>
      <w:bookmarkStart w:id="1009" w:name="_Online_Reporting"/>
      <w:bookmarkStart w:id="1010" w:name="_Online_Reporting_1"/>
      <w:bookmarkStart w:id="1011" w:name="_Online_Reporting_2"/>
      <w:bookmarkStart w:id="1012" w:name="_Online_Reporting_3"/>
      <w:bookmarkStart w:id="1013" w:name="_Hlk129338472"/>
      <w:bookmarkEnd w:id="1009"/>
      <w:bookmarkEnd w:id="1010"/>
      <w:bookmarkEnd w:id="1011"/>
      <w:bookmarkEnd w:id="1012"/>
      <w:r w:rsidRPr="003255CE">
        <w:t xml:space="preserve">The assessments that make up </w:t>
      </w:r>
      <w:r w:rsidR="00EA35D5" w:rsidRPr="003255CE">
        <w:t>CAASPP</w:t>
      </w:r>
      <w:r w:rsidRPr="003255CE">
        <w:t xml:space="preserve"> provide results or score summaries that are reported for different purposes. The four major purposes are to</w:t>
      </w:r>
    </w:p>
    <w:p w14:paraId="349F75A9" w14:textId="77777777" w:rsidR="00E53A9A" w:rsidRPr="003255CE" w:rsidRDefault="00E53A9A" w:rsidP="0082407D">
      <w:pPr>
        <w:pStyle w:val="Numbered"/>
        <w:numPr>
          <w:ilvl w:val="0"/>
          <w:numId w:val="33"/>
        </w:numPr>
        <w:ind w:left="864" w:hanging="288"/>
      </w:pPr>
      <w:r w:rsidRPr="003255CE">
        <w:t>help facilitate conversations between parents/guardians and teachers about student performance,</w:t>
      </w:r>
    </w:p>
    <w:p w14:paraId="6471ACA8" w14:textId="77777777" w:rsidR="00E53A9A" w:rsidRPr="003255CE" w:rsidRDefault="00E53A9A" w:rsidP="0082407D">
      <w:pPr>
        <w:pStyle w:val="Numbered"/>
        <w:numPr>
          <w:ilvl w:val="0"/>
          <w:numId w:val="33"/>
        </w:numPr>
        <w:ind w:left="864" w:hanging="288"/>
      </w:pPr>
      <w:r w:rsidRPr="003255CE">
        <w:t>serve as a tool to help parents/guardians and teachers work together to improve student learning,</w:t>
      </w:r>
    </w:p>
    <w:p w14:paraId="77F9A82E" w14:textId="77777777" w:rsidR="00E53A9A" w:rsidRPr="003255CE" w:rsidRDefault="00E53A9A" w:rsidP="0082407D">
      <w:pPr>
        <w:pStyle w:val="Numbered"/>
        <w:numPr>
          <w:ilvl w:val="0"/>
          <w:numId w:val="33"/>
        </w:numPr>
        <w:ind w:left="864" w:hanging="288"/>
        <w:rPr>
          <w:rFonts w:eastAsia="Arial"/>
          <w:color w:val="000000" w:themeColor="text1"/>
        </w:rPr>
      </w:pPr>
      <w:r w:rsidRPr="003255CE">
        <w:t>help schools and LEAs identify strengths and areas that need improvement in their educational programs, and</w:t>
      </w:r>
    </w:p>
    <w:p w14:paraId="3FB5F648" w14:textId="5CBF052D" w:rsidR="00E53A9A" w:rsidRPr="003255CE" w:rsidRDefault="00E53A9A" w:rsidP="0082407D">
      <w:pPr>
        <w:pStyle w:val="Numbered"/>
        <w:numPr>
          <w:ilvl w:val="0"/>
          <w:numId w:val="33"/>
        </w:numPr>
        <w:ind w:left="864" w:hanging="288"/>
        <w:rPr>
          <w:rFonts w:eastAsia="Arial"/>
          <w:color w:val="000000" w:themeColor="text1"/>
        </w:rPr>
      </w:pPr>
      <w:r w:rsidRPr="003255CE">
        <w:t xml:space="preserve">provide the public and policymakers with information about student </w:t>
      </w:r>
      <w:r w:rsidR="000D73F8" w:rsidRPr="003255CE">
        <w:t>achievement</w:t>
      </w:r>
      <w:r w:rsidRPr="003255CE">
        <w:t>.</w:t>
      </w:r>
    </w:p>
    <w:p w14:paraId="42B5EE84" w14:textId="0C4BD2B4" w:rsidR="00E53A9A" w:rsidRPr="003255CE" w:rsidRDefault="00E53A9A" w:rsidP="0082407D">
      <w:r w:rsidRPr="003255CE">
        <w:t xml:space="preserve">This section provides detailed descriptions of the uses and applications of </w:t>
      </w:r>
      <w:r w:rsidR="00EA35D5" w:rsidRPr="003255CE">
        <w:t>CAASPP</w:t>
      </w:r>
      <w:r w:rsidRPr="003255CE">
        <w:t xml:space="preserve"> reporting for students.</w:t>
      </w:r>
    </w:p>
    <w:p w14:paraId="47D03263" w14:textId="4158C7B6" w:rsidR="00565D2F" w:rsidRPr="003255CE" w:rsidRDefault="00565D2F" w:rsidP="0082407D">
      <w:pPr>
        <w:pStyle w:val="Heading4"/>
        <w:rPr>
          <w:webHidden/>
        </w:rPr>
      </w:pPr>
      <w:bookmarkStart w:id="1014" w:name="_Online_Reporting_4"/>
      <w:bookmarkStart w:id="1015" w:name="_Toc215662087"/>
      <w:bookmarkEnd w:id="1013"/>
      <w:bookmarkEnd w:id="1014"/>
      <w:r w:rsidRPr="003255CE">
        <w:lastRenderedPageBreak/>
        <w:t>Online Reporting</w:t>
      </w:r>
      <w:bookmarkEnd w:id="1015"/>
    </w:p>
    <w:p w14:paraId="59A28737" w14:textId="47BFDECA" w:rsidR="00E53A9A" w:rsidRPr="003255CE" w:rsidRDefault="00E53A9A" w:rsidP="0082407D">
      <w:pPr>
        <w:keepNext/>
        <w:keepLines/>
        <w:rPr>
          <w:b/>
          <w:bCs/>
        </w:rPr>
      </w:pPr>
      <w:bookmarkStart w:id="1016" w:name="_Special_Cases"/>
      <w:bookmarkStart w:id="1017" w:name="_Special_Cases_1"/>
      <w:bookmarkStart w:id="1018" w:name="_Special_Cases_2"/>
      <w:bookmarkStart w:id="1019" w:name="_Special_Cases_3"/>
      <w:bookmarkStart w:id="1020" w:name="_Special_Cases_4"/>
      <w:bookmarkStart w:id="1021" w:name="_Hlk129338652"/>
      <w:bookmarkEnd w:id="1016"/>
      <w:bookmarkEnd w:id="1017"/>
      <w:bookmarkEnd w:id="1018"/>
      <w:bookmarkEnd w:id="1019"/>
      <w:bookmarkEnd w:id="1020"/>
      <w:r w:rsidRPr="003255CE">
        <w:t xml:space="preserve">TOMS is a secure website hosted by ETS that permits LEA users to manage the </w:t>
      </w:r>
      <w:r w:rsidR="00EA35D5" w:rsidRPr="003255CE">
        <w:t>CAASPP</w:t>
      </w:r>
      <w:r w:rsidRPr="003255CE">
        <w:t xml:space="preserve"> computer-based assessments and to inform the TDS. This system uses a role-specific design to restrict access to certain tools and applications based on the user’s designated role. Specific functions of TOMS include the following:</w:t>
      </w:r>
    </w:p>
    <w:p w14:paraId="4B2A1EEC" w14:textId="77777777" w:rsidR="00E53A9A" w:rsidRPr="003255CE" w:rsidRDefault="00E53A9A" w:rsidP="0082407D">
      <w:pPr>
        <w:pStyle w:val="bullets"/>
        <w:numPr>
          <w:ilvl w:val="0"/>
          <w:numId w:val="25"/>
        </w:numPr>
        <w:spacing w:before="0"/>
        <w:ind w:left="864" w:hanging="288"/>
      </w:pPr>
      <w:r w:rsidRPr="003255CE">
        <w:t>Manage user access privileges</w:t>
      </w:r>
    </w:p>
    <w:p w14:paraId="29F12AB0" w14:textId="77777777" w:rsidR="00E53A9A" w:rsidRPr="003255CE" w:rsidRDefault="00E53A9A" w:rsidP="0082407D">
      <w:pPr>
        <w:pStyle w:val="bullets"/>
        <w:numPr>
          <w:ilvl w:val="0"/>
          <w:numId w:val="25"/>
        </w:numPr>
        <w:spacing w:before="0"/>
        <w:ind w:left="864" w:hanging="288"/>
      </w:pPr>
      <w:r w:rsidRPr="003255CE">
        <w:t>Manage test administration calendars and testing windows</w:t>
      </w:r>
    </w:p>
    <w:p w14:paraId="23FF6B72" w14:textId="77777777" w:rsidR="00E53A9A" w:rsidRPr="003255CE" w:rsidRDefault="00E53A9A" w:rsidP="0082407D">
      <w:pPr>
        <w:pStyle w:val="bullets"/>
        <w:numPr>
          <w:ilvl w:val="0"/>
          <w:numId w:val="25"/>
        </w:numPr>
        <w:spacing w:before="0"/>
        <w:ind w:left="864" w:hanging="288"/>
      </w:pPr>
      <w:r w:rsidRPr="003255CE">
        <w:t>Manage student test assignments</w:t>
      </w:r>
    </w:p>
    <w:p w14:paraId="18C9AF29" w14:textId="77777777" w:rsidR="00E53A9A" w:rsidRPr="003255CE" w:rsidRDefault="00E53A9A" w:rsidP="0082407D">
      <w:pPr>
        <w:pStyle w:val="bullets"/>
        <w:numPr>
          <w:ilvl w:val="0"/>
          <w:numId w:val="25"/>
        </w:numPr>
        <w:spacing w:before="0"/>
        <w:ind w:left="864" w:hanging="288"/>
      </w:pPr>
      <w:r w:rsidRPr="003255CE">
        <w:t>Manage and confirm the accuracy of students’ test settings (that is, designated supports and accommodations) prior to testing</w:t>
      </w:r>
    </w:p>
    <w:p w14:paraId="0C517AF5" w14:textId="77777777" w:rsidR="00E53A9A" w:rsidRPr="003255CE" w:rsidRDefault="00E53A9A" w:rsidP="0082407D">
      <w:pPr>
        <w:pStyle w:val="bullets"/>
        <w:numPr>
          <w:ilvl w:val="0"/>
          <w:numId w:val="25"/>
        </w:numPr>
        <w:spacing w:before="0"/>
        <w:ind w:left="864" w:hanging="288"/>
      </w:pPr>
      <w:r w:rsidRPr="003255CE">
        <w:t>Generate and download various reports</w:t>
      </w:r>
    </w:p>
    <w:p w14:paraId="2CE6D249" w14:textId="73B17305" w:rsidR="00E53A9A" w:rsidRPr="003255CE" w:rsidRDefault="00E53A9A" w:rsidP="0082407D">
      <w:r w:rsidRPr="003255CE">
        <w:t xml:space="preserve">In addition to TOMS, </w:t>
      </w:r>
      <w:r w:rsidRPr="003255CE">
        <w:rPr>
          <w:lang w:eastAsia="zh-CN"/>
        </w:rPr>
        <w:t xml:space="preserve">another California online reporting system was used during the </w:t>
      </w:r>
      <w:r w:rsidR="00585395" w:rsidRPr="003255CE">
        <w:rPr>
          <w:lang w:eastAsia="zh-CN"/>
        </w:rPr>
        <w:t>2024–</w:t>
      </w:r>
      <w:r w:rsidR="00740741" w:rsidRPr="003255CE">
        <w:rPr>
          <w:lang w:eastAsia="zh-CN"/>
        </w:rPr>
        <w:t>‍</w:t>
      </w:r>
      <w:r w:rsidR="00585395" w:rsidRPr="003255CE">
        <w:rPr>
          <w:lang w:eastAsia="zh-CN"/>
        </w:rPr>
        <w:t>25</w:t>
      </w:r>
      <w:r w:rsidRPr="003255CE">
        <w:rPr>
          <w:lang w:eastAsia="zh-CN"/>
        </w:rPr>
        <w:t xml:space="preserve"> administration: CERS.</w:t>
      </w:r>
    </w:p>
    <w:p w14:paraId="2E1E06B9" w14:textId="139C9ED4" w:rsidR="00E53A9A" w:rsidRPr="003255CE" w:rsidRDefault="00E53A9A" w:rsidP="0082407D">
      <w:r w:rsidRPr="003255CE">
        <w:t xml:space="preserve">TOMS communicated with CERS, which provided authorized users with interactive and cumulative online reports for </w:t>
      </w:r>
      <w:r w:rsidR="00F4722D" w:rsidRPr="003255CE">
        <w:t>ELA</w:t>
      </w:r>
      <w:r w:rsidRPr="003255CE">
        <w:t xml:space="preserve"> and </w:t>
      </w:r>
      <w:r w:rsidR="00F4722D" w:rsidRPr="003255CE">
        <w:t>mathematics</w:t>
      </w:r>
      <w:r w:rsidRPr="003255CE">
        <w:t xml:space="preserve"> at the student, school, group, and LEA levels. CERS provided educators and administrators with access to student results for each administered assessment available in the reporting system.</w:t>
      </w:r>
    </w:p>
    <w:p w14:paraId="50F4B6A1" w14:textId="43F6B384" w:rsidR="00E53A9A" w:rsidRPr="003255CE" w:rsidRDefault="00E53A9A" w:rsidP="0082407D">
      <w:r w:rsidRPr="003255CE">
        <w:t xml:space="preserve">Based on the </w:t>
      </w:r>
      <w:r w:rsidR="00EA35D5" w:rsidRPr="003255CE">
        <w:t>CAASPP</w:t>
      </w:r>
      <w:r w:rsidRPr="003255CE">
        <w:t xml:space="preserve"> reporting requirements, CERS provided the summative reports containing information outlining student knowledge and skills as they became available. CERS also permitted access to individual score reports, which provided score data for each administered assessment available in the reporting system. The online aggregate reports were available to be downloaded in PDF, Excel, and comma-separated value formats.</w:t>
      </w:r>
    </w:p>
    <w:p w14:paraId="570F2D02" w14:textId="15BC1757" w:rsidR="00E53A9A" w:rsidRPr="003255CE" w:rsidRDefault="00E53A9A" w:rsidP="0082407D">
      <w:r w:rsidRPr="003255CE">
        <w:t xml:space="preserve">CERS was the primary source for LEA staff to analyze </w:t>
      </w:r>
      <w:r w:rsidR="00EA35D5" w:rsidRPr="003255CE">
        <w:t>CAASPP</w:t>
      </w:r>
      <w:r w:rsidRPr="003255CE">
        <w:t xml:space="preserve"> results at the LEA, school, grade, classroom, or customized group level. CERS provided these reports, which can be downloaded and used to inform instruction. LEA staff with TOMS logon credentials could enter CERS through the CAASPP &amp; ELPAC Website to access student assessment results.</w:t>
      </w:r>
    </w:p>
    <w:p w14:paraId="1929D0AA" w14:textId="7B463407" w:rsidR="00565D2F" w:rsidRPr="003255CE" w:rsidRDefault="00565D2F" w:rsidP="0082407D">
      <w:pPr>
        <w:pStyle w:val="Heading4"/>
        <w:rPr>
          <w:webHidden/>
        </w:rPr>
      </w:pPr>
      <w:bookmarkStart w:id="1022" w:name="_Special_Cases_5"/>
      <w:bookmarkStart w:id="1023" w:name="_Toc215662088"/>
      <w:bookmarkEnd w:id="1021"/>
      <w:bookmarkEnd w:id="1022"/>
      <w:r w:rsidRPr="003255CE">
        <w:t>Special Cases</w:t>
      </w:r>
      <w:bookmarkEnd w:id="1023"/>
    </w:p>
    <w:p w14:paraId="1FF59787" w14:textId="77777777" w:rsidR="00EF4344" w:rsidRPr="003255CE" w:rsidRDefault="00EF4344" w:rsidP="0082407D">
      <w:pPr>
        <w:keepNext/>
      </w:pPr>
      <w:r w:rsidRPr="003255CE">
        <w:t>Student scores were not reported for the following cases:</w:t>
      </w:r>
    </w:p>
    <w:p w14:paraId="2BC2DBCE" w14:textId="2257FF43" w:rsidR="00EF4344" w:rsidRPr="003255CE" w:rsidRDefault="00EF4344" w:rsidP="0082407D">
      <w:pPr>
        <w:pStyle w:val="bullets"/>
        <w:numPr>
          <w:ilvl w:val="0"/>
          <w:numId w:val="3"/>
        </w:numPr>
        <w:tabs>
          <w:tab w:val="clear" w:pos="817"/>
        </w:tabs>
        <w:spacing w:before="0"/>
        <w:ind w:left="864" w:hanging="288"/>
      </w:pPr>
      <w:r w:rsidRPr="003255CE">
        <w:t>The student had a medical emergency during testing</w:t>
      </w:r>
      <w:r w:rsidR="008D20C1" w:rsidRPr="003255CE">
        <w:t xml:space="preserve"> and did not complete the assessment</w:t>
      </w:r>
      <w:r w:rsidRPr="003255CE">
        <w:t>.</w:t>
      </w:r>
    </w:p>
    <w:p w14:paraId="0EE3E4A0" w14:textId="15FFC67D" w:rsidR="00EF4344" w:rsidRPr="003255CE" w:rsidRDefault="00EF4344" w:rsidP="0082407D">
      <w:pPr>
        <w:pStyle w:val="bullets"/>
        <w:numPr>
          <w:ilvl w:val="0"/>
          <w:numId w:val="3"/>
        </w:numPr>
        <w:tabs>
          <w:tab w:val="clear" w:pos="817"/>
        </w:tabs>
        <w:spacing w:before="0"/>
        <w:ind w:left="864" w:hanging="288"/>
      </w:pPr>
      <w:r w:rsidRPr="003255CE">
        <w:t>The student’s parent/guardian requested exemption from testing</w:t>
      </w:r>
      <w:r w:rsidR="008D20C1" w:rsidRPr="003255CE">
        <w:t xml:space="preserve"> and did not complete the assessment</w:t>
      </w:r>
      <w:r w:rsidRPr="003255CE">
        <w:t xml:space="preserve">. </w:t>
      </w:r>
    </w:p>
    <w:p w14:paraId="57C684BF" w14:textId="77777777" w:rsidR="00EF4344" w:rsidRPr="003255CE" w:rsidRDefault="00EF4344" w:rsidP="0082407D">
      <w:pPr>
        <w:pStyle w:val="bullets"/>
        <w:numPr>
          <w:ilvl w:val="0"/>
          <w:numId w:val="3"/>
        </w:numPr>
        <w:tabs>
          <w:tab w:val="clear" w:pos="817"/>
        </w:tabs>
        <w:spacing w:before="0"/>
        <w:ind w:left="864" w:hanging="288"/>
      </w:pPr>
      <w:r w:rsidRPr="003255CE">
        <w:t>The student did not log on to both CAT and PT portions.</w:t>
      </w:r>
    </w:p>
    <w:p w14:paraId="75DF7D2F" w14:textId="38D9BA2E" w:rsidR="00EF4344" w:rsidRPr="003255CE" w:rsidRDefault="00EF4344" w:rsidP="0082407D">
      <w:pPr>
        <w:pStyle w:val="bullets"/>
        <w:numPr>
          <w:ilvl w:val="0"/>
          <w:numId w:val="3"/>
        </w:numPr>
        <w:tabs>
          <w:tab w:val="clear" w:pos="817"/>
        </w:tabs>
        <w:spacing w:before="0"/>
        <w:ind w:left="864" w:hanging="288"/>
      </w:pPr>
      <w:r w:rsidRPr="003255CE">
        <w:t xml:space="preserve">The student logged on to </w:t>
      </w:r>
      <w:r w:rsidR="00131F09" w:rsidRPr="003255CE">
        <w:t>both</w:t>
      </w:r>
      <w:r w:rsidRPr="003255CE">
        <w:t xml:space="preserve"> parts (PT and CAT) without any recorded answers.</w:t>
      </w:r>
    </w:p>
    <w:p w14:paraId="36C13C33" w14:textId="731905A1" w:rsidR="00EF4344" w:rsidRPr="003255CE" w:rsidRDefault="00EF4344" w:rsidP="0082407D">
      <w:pPr>
        <w:pStyle w:val="bullets"/>
        <w:numPr>
          <w:ilvl w:val="0"/>
          <w:numId w:val="3"/>
        </w:numPr>
        <w:tabs>
          <w:tab w:val="clear" w:pos="817"/>
        </w:tabs>
        <w:spacing w:before="0"/>
        <w:ind w:left="864" w:hanging="288"/>
      </w:pPr>
      <w:r w:rsidRPr="003255CE">
        <w:t xml:space="preserve">The student logged on to one part (PT or CAT). </w:t>
      </w:r>
    </w:p>
    <w:p w14:paraId="7436D548" w14:textId="60CA5E55" w:rsidR="00565D2F" w:rsidRPr="003255CE" w:rsidRDefault="00565D2F" w:rsidP="0082407D">
      <w:pPr>
        <w:pStyle w:val="Heading4"/>
        <w:rPr>
          <w:webHidden/>
        </w:rPr>
      </w:pPr>
      <w:bookmarkStart w:id="1024" w:name="_Types_of_Score"/>
      <w:bookmarkStart w:id="1025" w:name="_Toc215662089"/>
      <w:bookmarkEnd w:id="1024"/>
      <w:r w:rsidRPr="003255CE">
        <w:lastRenderedPageBreak/>
        <w:t>Types of Score Reports</w:t>
      </w:r>
      <w:bookmarkEnd w:id="1025"/>
    </w:p>
    <w:p w14:paraId="2FD5D4CD" w14:textId="6AC757A2" w:rsidR="00E53A9A" w:rsidRPr="003255CE" w:rsidRDefault="00E53A9A" w:rsidP="0082407D">
      <w:pPr>
        <w:keepNext/>
      </w:pPr>
      <w:bookmarkStart w:id="1026" w:name="_Hlk129338684"/>
      <w:bookmarkStart w:id="1027" w:name="_Hlk148602982"/>
      <w:r w:rsidRPr="003255CE">
        <w:t xml:space="preserve">There are four categories of </w:t>
      </w:r>
      <w:r w:rsidR="00EA35D5" w:rsidRPr="003255CE">
        <w:t>CAASPP</w:t>
      </w:r>
      <w:r w:rsidRPr="003255CE">
        <w:t xml:space="preserve"> reports. Reports within each category are presented in this subsection.</w:t>
      </w:r>
    </w:p>
    <w:p w14:paraId="39517A70" w14:textId="0F17CB84" w:rsidR="00E53A9A" w:rsidRPr="003255CE" w:rsidRDefault="00E53A9A" w:rsidP="0082407D">
      <w:pPr>
        <w:pStyle w:val="Numbered"/>
        <w:numPr>
          <w:ilvl w:val="0"/>
          <w:numId w:val="34"/>
        </w:numPr>
        <w:ind w:left="864" w:hanging="288"/>
      </w:pPr>
      <w:bookmarkStart w:id="1028" w:name="_Student_Score_Report"/>
      <w:bookmarkEnd w:id="1028"/>
      <w:r w:rsidRPr="003255CE">
        <w:rPr>
          <w:b/>
          <w:bCs/>
        </w:rPr>
        <w:t>SSR—</w:t>
      </w:r>
      <w:r w:rsidRPr="003255CE">
        <w:t>The SSR was the official score report for parents/‌guardians. An SSR described the student’s results.</w:t>
      </w:r>
    </w:p>
    <w:p w14:paraId="05D2FCD9" w14:textId="77777777" w:rsidR="00E53A9A" w:rsidRPr="003255CE" w:rsidRDefault="00E53A9A" w:rsidP="0082407D">
      <w:pPr>
        <w:pStyle w:val="Numbered"/>
        <w:numPr>
          <w:ilvl w:val="0"/>
          <w:numId w:val="44"/>
        </w:numPr>
        <w:ind w:left="864" w:hanging="288"/>
      </w:pPr>
      <w:r w:rsidRPr="003255CE">
        <w:rPr>
          <w:b/>
          <w:bCs/>
        </w:rPr>
        <w:t>LEA student data files—</w:t>
      </w:r>
      <w:r w:rsidRPr="003255CE">
        <w:t xml:space="preserve">LEA student data files were available for download on demand by the LEA in TOMS to coincide with availability of the SSRs. </w:t>
      </w:r>
      <w:bookmarkStart w:id="1029" w:name="_Hlk157172643"/>
    </w:p>
    <w:p w14:paraId="0A3AC25D" w14:textId="4E94F966" w:rsidR="00E53A9A" w:rsidRPr="003255CE" w:rsidRDefault="00E53A9A" w:rsidP="0082407D">
      <w:pPr>
        <w:pStyle w:val="Numbered"/>
        <w:numPr>
          <w:ilvl w:val="0"/>
          <w:numId w:val="44"/>
        </w:numPr>
        <w:ind w:left="864" w:hanging="288"/>
      </w:pPr>
      <w:r w:rsidRPr="003255CE">
        <w:rPr>
          <w:b/>
          <w:bCs/>
        </w:rPr>
        <w:t>LEA aggregations—</w:t>
      </w:r>
      <w:r w:rsidRPr="003255CE">
        <w:t>Aggregate data was available to view in CERS and the Test Results for California’s Assessments website.</w:t>
      </w:r>
      <w:bookmarkEnd w:id="1029"/>
    </w:p>
    <w:p w14:paraId="0B3F1FBD" w14:textId="18FBFDFE" w:rsidR="00E53A9A" w:rsidRPr="003255CE" w:rsidRDefault="00E53A9A" w:rsidP="0082407D">
      <w:pPr>
        <w:pStyle w:val="Numbered"/>
        <w:numPr>
          <w:ilvl w:val="0"/>
          <w:numId w:val="44"/>
        </w:numPr>
        <w:ind w:left="864" w:hanging="288"/>
      </w:pPr>
      <w:r w:rsidRPr="003255CE">
        <w:rPr>
          <w:b/>
          <w:bCs/>
        </w:rPr>
        <w:t>CERS reports—</w:t>
      </w:r>
      <w:r w:rsidRPr="003255CE">
        <w:t>CERS allows users to produce customizable reports for students individually and on the aggregate. Individual reports are based on selectable criteria that include the school year, content area, and assessment type; these reports include the student’s scale score and error band information, reporting category, and date of the assessment. CERS aggregate reports allow customization based on such criteria as student groups, content areas, and year tested.</w:t>
      </w:r>
    </w:p>
    <w:bookmarkEnd w:id="1026"/>
    <w:bookmarkEnd w:id="1027"/>
    <w:p w14:paraId="1797D8A6" w14:textId="53CF348E" w:rsidR="00707299" w:rsidRPr="003255CE" w:rsidRDefault="00707299" w:rsidP="0082407D">
      <w:pPr>
        <w:pStyle w:val="Heading5"/>
      </w:pPr>
      <w:r w:rsidRPr="003255CE">
        <w:t>Student Score Report</w:t>
      </w:r>
    </w:p>
    <w:p w14:paraId="375F1539" w14:textId="77777777" w:rsidR="00707299" w:rsidRPr="003255CE" w:rsidRDefault="00707299" w:rsidP="0082407D">
      <w:pPr>
        <w:keepNext/>
      </w:pPr>
      <w:r w:rsidRPr="003255CE">
        <w:t>The CAASPP SSR is the official score report for parents/guardians and includes the following metrics:</w:t>
      </w:r>
    </w:p>
    <w:p w14:paraId="55BDF908" w14:textId="23BFA072" w:rsidR="00707299" w:rsidRPr="003255CE" w:rsidRDefault="00707299" w:rsidP="0082407D">
      <w:pPr>
        <w:pStyle w:val="bullets"/>
        <w:keepNext/>
        <w:numPr>
          <w:ilvl w:val="0"/>
          <w:numId w:val="3"/>
        </w:numPr>
        <w:tabs>
          <w:tab w:val="clear" w:pos="817"/>
        </w:tabs>
        <w:spacing w:before="0"/>
        <w:ind w:left="864" w:hanging="288"/>
      </w:pPr>
      <w:r w:rsidRPr="003255CE">
        <w:t>Scale score for each content</w:t>
      </w:r>
      <w:r w:rsidR="00AC4271" w:rsidRPr="003255CE">
        <w:t>-</w:t>
      </w:r>
      <w:r w:rsidRPr="003255CE">
        <w:t xml:space="preserve">area assessment reported (The ranges of scale scores for both ELA and mathematics are provided in </w:t>
      </w:r>
      <w:r w:rsidR="004528C3" w:rsidRPr="003255CE">
        <w:rPr>
          <w:rStyle w:val="Cross-Reference"/>
        </w:rPr>
        <w:fldChar w:fldCharType="begin"/>
      </w:r>
      <w:r w:rsidR="004528C3" w:rsidRPr="003255CE">
        <w:rPr>
          <w:rStyle w:val="Cross-Reference"/>
        </w:rPr>
        <w:instrText xml:space="preserve"> REF  _Ref33439299 \* Lower \h  \* MERGEFORMAT </w:instrText>
      </w:r>
      <w:r w:rsidR="004528C3" w:rsidRPr="003255CE">
        <w:rPr>
          <w:rStyle w:val="Cross-Reference"/>
        </w:rPr>
      </w:r>
      <w:r w:rsidR="004528C3" w:rsidRPr="003255CE">
        <w:rPr>
          <w:rStyle w:val="Cross-Reference"/>
        </w:rPr>
        <w:fldChar w:fldCharType="separate"/>
      </w:r>
      <w:r w:rsidR="00331C2F" w:rsidRPr="003255CE">
        <w:rPr>
          <w:rStyle w:val="Cross-Reference"/>
        </w:rPr>
        <w:t>table 7.20</w:t>
      </w:r>
      <w:r w:rsidR="004528C3" w:rsidRPr="003255CE">
        <w:rPr>
          <w:rStyle w:val="Cross-Reference"/>
        </w:rPr>
        <w:fldChar w:fldCharType="end"/>
      </w:r>
      <w:r w:rsidRPr="003255CE">
        <w:t>.)</w:t>
      </w:r>
    </w:p>
    <w:p w14:paraId="74079320" w14:textId="2CA4DFA5" w:rsidR="00707299" w:rsidRPr="003255CE" w:rsidRDefault="00707299" w:rsidP="0082407D">
      <w:pPr>
        <w:pStyle w:val="bullets"/>
        <w:numPr>
          <w:ilvl w:val="0"/>
          <w:numId w:val="3"/>
        </w:numPr>
        <w:tabs>
          <w:tab w:val="clear" w:pos="817"/>
        </w:tabs>
        <w:spacing w:before="0"/>
        <w:ind w:left="864" w:hanging="288"/>
      </w:pPr>
      <w:r w:rsidRPr="003255CE">
        <w:t>Achievement level for each content</w:t>
      </w:r>
      <w:r w:rsidR="008936AD" w:rsidRPr="003255CE">
        <w:t>-</w:t>
      </w:r>
      <w:r w:rsidRPr="003255CE">
        <w:t xml:space="preserve">area assessment reported (Smarter Balanced achievement levels for both ELA and mathematics are </w:t>
      </w:r>
      <w:r w:rsidRPr="003255CE">
        <w:rPr>
          <w:i/>
        </w:rPr>
        <w:t>Standard Exceeded</w:t>
      </w:r>
      <w:r w:rsidRPr="003255CE">
        <w:t xml:space="preserve">, </w:t>
      </w:r>
      <w:r w:rsidRPr="003255CE">
        <w:rPr>
          <w:i/>
        </w:rPr>
        <w:t>Standard Met</w:t>
      </w:r>
      <w:r w:rsidRPr="003255CE">
        <w:t xml:space="preserve">, </w:t>
      </w:r>
      <w:r w:rsidRPr="003255CE">
        <w:rPr>
          <w:i/>
        </w:rPr>
        <w:t>Standard Nearly Met</w:t>
      </w:r>
      <w:r w:rsidRPr="003255CE">
        <w:t xml:space="preserve">, and </w:t>
      </w:r>
      <w:r w:rsidRPr="003255CE">
        <w:rPr>
          <w:i/>
        </w:rPr>
        <w:t>Standard Not Met</w:t>
      </w:r>
      <w:r w:rsidRPr="003255CE">
        <w:t>.)</w:t>
      </w:r>
    </w:p>
    <w:p w14:paraId="61A4300E" w14:textId="4C399982" w:rsidR="00707299" w:rsidRPr="003255CE" w:rsidRDefault="00707299" w:rsidP="0082407D">
      <w:r w:rsidRPr="003255CE">
        <w:t xml:space="preserve">Scores for students who </w:t>
      </w:r>
      <w:r w:rsidR="00735401" w:rsidRPr="003255CE">
        <w:t>were assigned accommodation or designated support are reported in the same way as for students without accommodation or designated support</w:t>
      </w:r>
      <w:r w:rsidRPr="003255CE">
        <w:t xml:space="preserve">. (Refer to section </w:t>
      </w:r>
      <w:hyperlink w:anchor="_Fairness_and_Accessibility_5" w:history="1">
        <w:r w:rsidRPr="003255CE">
          <w:rPr>
            <w:rStyle w:val="Hyperlink"/>
            <w:i/>
          </w:rPr>
          <w:t>2.4 Fairness and Accessibility</w:t>
        </w:r>
      </w:hyperlink>
      <w:r w:rsidRPr="003255CE">
        <w:t xml:space="preserve"> for more information about accessibility resources.)</w:t>
      </w:r>
    </w:p>
    <w:p w14:paraId="4D3B7DF0" w14:textId="38C822F9" w:rsidR="00E53A9A" w:rsidRPr="003255CE" w:rsidRDefault="00E53A9A" w:rsidP="0082407D">
      <w:pPr>
        <w:keepNext/>
        <w:keepLines/>
      </w:pPr>
      <w:bookmarkStart w:id="1030" w:name="_Hlk129338728"/>
      <w:r w:rsidRPr="003255CE">
        <w:t xml:space="preserve">LEAs had </w:t>
      </w:r>
      <w:r w:rsidR="00523507" w:rsidRPr="003255CE">
        <w:t>four</w:t>
      </w:r>
      <w:r w:rsidRPr="003255CE">
        <w:t xml:space="preserve"> options for accessing and distributing SSRs to parents/guardians:</w:t>
      </w:r>
    </w:p>
    <w:p w14:paraId="7E5B4E54" w14:textId="77777777" w:rsidR="00E53A9A" w:rsidRPr="003255CE" w:rsidRDefault="00E53A9A" w:rsidP="0082407D">
      <w:pPr>
        <w:pStyle w:val="Numbered"/>
        <w:numPr>
          <w:ilvl w:val="0"/>
          <w:numId w:val="64"/>
        </w:numPr>
        <w:ind w:left="864" w:hanging="288"/>
      </w:pPr>
      <w:r w:rsidRPr="003255CE">
        <w:t>Accessing electronic SSRs in PDF or HTML format using a locally provided parent/guardian or student portal</w:t>
      </w:r>
    </w:p>
    <w:p w14:paraId="0FD8ED2C" w14:textId="77777777" w:rsidR="00E53A9A" w:rsidRPr="003255CE" w:rsidRDefault="00E53A9A" w:rsidP="0082407D">
      <w:pPr>
        <w:pStyle w:val="Numbered"/>
        <w:numPr>
          <w:ilvl w:val="0"/>
          <w:numId w:val="44"/>
        </w:numPr>
        <w:ind w:left="864" w:hanging="288"/>
      </w:pPr>
      <w:r w:rsidRPr="003255CE">
        <w:t>Downloading SSRs in PDF or HTML format from TOMS and making them available electronically using a secure local method</w:t>
      </w:r>
    </w:p>
    <w:p w14:paraId="100F5FD1" w14:textId="77777777" w:rsidR="00E53A9A" w:rsidRPr="003255CE" w:rsidRDefault="00E53A9A" w:rsidP="0082407D">
      <w:pPr>
        <w:pStyle w:val="Numbered"/>
        <w:keepNext/>
        <w:numPr>
          <w:ilvl w:val="0"/>
          <w:numId w:val="44"/>
        </w:numPr>
        <w:ind w:left="864" w:hanging="288"/>
      </w:pPr>
      <w:r w:rsidRPr="003255CE">
        <w:t>Downloading SSR PDFs from TOMS, printing them, and making them available locally</w:t>
      </w:r>
    </w:p>
    <w:p w14:paraId="38DB9C8F" w14:textId="514F34F1" w:rsidR="00E53A9A" w:rsidRPr="003255CE" w:rsidRDefault="00E53A9A" w:rsidP="0082407D">
      <w:pPr>
        <w:pStyle w:val="Numbered"/>
        <w:numPr>
          <w:ilvl w:val="0"/>
          <w:numId w:val="44"/>
        </w:numPr>
        <w:ind w:left="864" w:hanging="288"/>
      </w:pPr>
      <w:r w:rsidRPr="003255CE">
        <w:t>Purchasing video SSRs and distributing them to supplement the official SSR</w:t>
      </w:r>
    </w:p>
    <w:p w14:paraId="5C11E64D" w14:textId="6270550B" w:rsidR="00E53A9A" w:rsidRPr="003255CE" w:rsidRDefault="00E53A9A" w:rsidP="0082407D">
      <w:r w:rsidRPr="003255CE">
        <w:t xml:space="preserve">The LEA </w:t>
      </w:r>
      <w:r w:rsidR="00EA35D5" w:rsidRPr="003255CE">
        <w:t>CAASPP</w:t>
      </w:r>
      <w:r w:rsidRPr="003255CE">
        <w:t xml:space="preserve"> coordinator could securely deliver the appropriate reports to test sites. In the case of a locally printed </w:t>
      </w:r>
      <w:r w:rsidR="00585395" w:rsidRPr="003255CE">
        <w:t>Smarter Balanced Summative Assessment</w:t>
      </w:r>
      <w:r w:rsidRPr="003255CE">
        <w:t xml:space="preserve"> SSR, the LEA sent the printed report(s) to the child’s parent/guardian. </w:t>
      </w:r>
      <w:r w:rsidR="00585395" w:rsidRPr="003255CE">
        <w:t>Smarter Balanced Summative Assessment</w:t>
      </w:r>
      <w:r w:rsidRPr="003255CE">
        <w:t xml:space="preserve"> SSRs that included individual student results were not distributed beyond the student’s school.</w:t>
      </w:r>
    </w:p>
    <w:p w14:paraId="35BCF556" w14:textId="47C8894A" w:rsidR="00E53A9A" w:rsidRPr="003255CE" w:rsidRDefault="00E53A9A" w:rsidP="0082407D">
      <w:r w:rsidRPr="003255CE">
        <w:t xml:space="preserve">Scores for students who were assigned accommodations or designated supports are reported in the same way as for students who were not assigned accommodations or </w:t>
      </w:r>
      <w:r w:rsidRPr="003255CE">
        <w:lastRenderedPageBreak/>
        <w:t xml:space="preserve">designated supports. Detailed information about accessibility resources is described in subsection </w:t>
      </w:r>
      <w:hyperlink w:anchor="_Accessibility_Resource_Categories_3" w:history="1">
        <w:r w:rsidR="000E5CB3" w:rsidRPr="003255CE">
          <w:rPr>
            <w:rStyle w:val="Hyperlink"/>
            <w:i/>
            <w:iCs/>
          </w:rPr>
          <w:t>5.4.1</w:t>
        </w:r>
        <w:r w:rsidRPr="003255CE">
          <w:rPr>
            <w:rStyle w:val="Hyperlink"/>
            <w:i/>
            <w:iCs/>
          </w:rPr>
          <w:t xml:space="preserve"> Accessibility Resource Categories</w:t>
        </w:r>
      </w:hyperlink>
      <w:r w:rsidRPr="003255CE">
        <w:t>.</w:t>
      </w:r>
    </w:p>
    <w:p w14:paraId="2D1CA428" w14:textId="265D78DE" w:rsidR="00E53A9A" w:rsidRPr="003255CE" w:rsidRDefault="00E53A9A" w:rsidP="0082407D">
      <w:r w:rsidRPr="003255CE">
        <w:t xml:space="preserve">For the </w:t>
      </w:r>
      <w:r w:rsidR="00585395" w:rsidRPr="003255CE">
        <w:t>2024–25</w:t>
      </w:r>
      <w:r w:rsidRPr="003255CE">
        <w:t xml:space="preserve"> test administration, SSRs were made available to the LEAs in multiple supported languages, including English, Spanish, Arabic, Chinese (Traditional), Filipino, Korean, and Vietnamese.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These reports were available as PDFs for the LEA to download from TOMS.</w:t>
      </w:r>
    </w:p>
    <w:p w14:paraId="3ED26A0C" w14:textId="78923BF8" w:rsidR="00E53A9A" w:rsidRPr="003255CE" w:rsidRDefault="00E53A9A" w:rsidP="0082407D">
      <w:r w:rsidRPr="003255CE">
        <w:t xml:space="preserve">Further information about the SSR and its interpretation is provided on the </w:t>
      </w:r>
      <w:r w:rsidR="00EA35D5" w:rsidRPr="003255CE">
        <w:t>CAASPP</w:t>
      </w:r>
      <w:r w:rsidRPr="003255CE">
        <w:t xml:space="preserve"> Starting Smarter website for California assessments.</w:t>
      </w:r>
    </w:p>
    <w:bookmarkEnd w:id="1030"/>
    <w:p w14:paraId="06D27B7F" w14:textId="77777777" w:rsidR="00B64239" w:rsidRPr="003255CE" w:rsidRDefault="00B64239" w:rsidP="0082407D">
      <w:pPr>
        <w:pStyle w:val="Heading6"/>
      </w:pPr>
      <w:r w:rsidRPr="003255CE">
        <w:t>Access via Student or Parent Portal</w:t>
      </w:r>
    </w:p>
    <w:p w14:paraId="1D6C62C4" w14:textId="77777777" w:rsidR="00E53A9A" w:rsidRPr="003255CE" w:rsidRDefault="00E53A9A" w:rsidP="0082407D">
      <w:bookmarkStart w:id="1031" w:name="_Hlk129338777"/>
      <w:bookmarkStart w:id="1032" w:name="_Hlk148603054"/>
      <w:r w:rsidRPr="003255CE">
        <w:t>LEAs had the option to provide SSRs electronically using a locally provided parent or student portal.</w:t>
      </w:r>
    </w:p>
    <w:p w14:paraId="6215A8A2" w14:textId="77777777" w:rsidR="00E53A9A" w:rsidRPr="003255CE" w:rsidRDefault="00E53A9A" w:rsidP="0082407D">
      <w:r w:rsidRPr="003255CE">
        <w:t>Amazon Web Services—with the Amazon Simple Storage Service and the Amazon Key Management Service—ensured encrypted access for parents/guardians to view a child’s electronic SSR.</w:t>
      </w:r>
    </w:p>
    <w:bookmarkEnd w:id="1031"/>
    <w:bookmarkEnd w:id="1032"/>
    <w:p w14:paraId="08D9958A" w14:textId="77777777" w:rsidR="00BF04C1" w:rsidRPr="003255CE" w:rsidRDefault="00BF04C1" w:rsidP="0082407D">
      <w:pPr>
        <w:pStyle w:val="Heading6"/>
      </w:pPr>
      <w:r w:rsidRPr="003255CE">
        <w:t>Access via the Test Operations Management System</w:t>
      </w:r>
    </w:p>
    <w:p w14:paraId="41F2CBA2" w14:textId="5C13CEB1" w:rsidR="00E53A9A" w:rsidRPr="003255CE" w:rsidRDefault="00E53A9A" w:rsidP="0082407D">
      <w:bookmarkStart w:id="1033" w:name="_Hlk129338803"/>
      <w:bookmarkStart w:id="1034" w:name="_Hlk148603068"/>
      <w:r w:rsidRPr="003255CE">
        <w:t xml:space="preserve">The LEA </w:t>
      </w:r>
      <w:r w:rsidR="00EA35D5" w:rsidRPr="003255CE">
        <w:t>CAASPP</w:t>
      </w:r>
      <w:r w:rsidRPr="003255CE">
        <w:t xml:space="preserve"> coordinator downloaded the PDFs directly from TOMS and could securely deliver the appropriate reports to test sites. Optionally, the LEA could download the SSR PDF, print the SSR PDF, and then provide the printed report(s) to the child’s parent/‌guardian.</w:t>
      </w:r>
    </w:p>
    <w:bookmarkEnd w:id="1033"/>
    <w:bookmarkEnd w:id="1034"/>
    <w:p w14:paraId="6F826727" w14:textId="77777777" w:rsidR="00B76549" w:rsidRPr="003255CE" w:rsidRDefault="00B76549" w:rsidP="0082407D">
      <w:pPr>
        <w:pStyle w:val="Heading5"/>
      </w:pPr>
      <w:r w:rsidRPr="003255CE">
        <w:t>Local Educational Agency Student Data Files and Aggregations</w:t>
      </w:r>
    </w:p>
    <w:p w14:paraId="57A2A307" w14:textId="5D60CB11" w:rsidR="00E53A9A" w:rsidRPr="003255CE" w:rsidRDefault="00E53A9A" w:rsidP="0082407D">
      <w:bookmarkStart w:id="1035" w:name="_Hlk129338837"/>
      <w:bookmarkStart w:id="1036" w:name="_Hlk148603085"/>
      <w:r w:rsidRPr="003255CE">
        <w:t xml:space="preserve">The </w:t>
      </w:r>
      <w:r w:rsidR="00EA35D5" w:rsidRPr="003255CE">
        <w:t>CAASPP</w:t>
      </w:r>
      <w:r w:rsidRPr="003255CE">
        <w:t xml:space="preserve"> student data files for the LEA were available for the LEA </w:t>
      </w:r>
      <w:r w:rsidR="00EA35D5" w:rsidRPr="003255CE">
        <w:t>CAASPP</w:t>
      </w:r>
      <w:r w:rsidRPr="003255CE">
        <w:t xml:space="preserve"> coordinator and site </w:t>
      </w:r>
      <w:r w:rsidR="00EA35D5" w:rsidRPr="003255CE">
        <w:t>CAASPP</w:t>
      </w:r>
      <w:r w:rsidRPr="003255CE">
        <w:t xml:space="preserve"> coordinator to download from TOMS.</w:t>
      </w:r>
    </w:p>
    <w:p w14:paraId="15553A3B" w14:textId="3CD2D9B3" w:rsidR="00E53A9A" w:rsidRPr="003255CE" w:rsidRDefault="00E53A9A" w:rsidP="0082407D">
      <w:r w:rsidRPr="003255CE">
        <w:t>Student scores and aggregations were also available to LEAs prior to the release of final reports via electronic reporting, using CERS. This website permitted LEAs to view preliminary results data for all assessments taken as it became available.</w:t>
      </w:r>
    </w:p>
    <w:p w14:paraId="01A7B87D" w14:textId="24261D3D" w:rsidR="00E53A9A" w:rsidRPr="003255CE" w:rsidRDefault="00E53A9A" w:rsidP="0082407D">
      <w:r w:rsidRPr="003255CE">
        <w:t>Current and historical aggregate results are accessible to the public on the CDE Test Results for California’s Assessments website.</w:t>
      </w:r>
    </w:p>
    <w:bookmarkEnd w:id="1035"/>
    <w:bookmarkEnd w:id="1036"/>
    <w:p w14:paraId="45A4CC4D" w14:textId="6CEE7913" w:rsidR="009C75C3" w:rsidRPr="003255CE" w:rsidRDefault="009C75C3" w:rsidP="0082407D">
      <w:pPr>
        <w:pStyle w:val="Heading5"/>
      </w:pPr>
      <w:r w:rsidRPr="003255CE">
        <w:t>C</w:t>
      </w:r>
      <w:r w:rsidR="006B30F2" w:rsidRPr="003255CE">
        <w:t>alifornia Educator Reporting System</w:t>
      </w:r>
      <w:r w:rsidRPr="003255CE">
        <w:t xml:space="preserve"> Reports</w:t>
      </w:r>
    </w:p>
    <w:p w14:paraId="72CDFCE0" w14:textId="38CCD01D" w:rsidR="00E53A9A" w:rsidRPr="003255CE" w:rsidRDefault="00E53A9A" w:rsidP="0082407D">
      <w:bookmarkStart w:id="1037" w:name="_Hlk208318425"/>
      <w:r w:rsidRPr="003255CE">
        <w:t xml:space="preserve">CERS was the primary source for LEA staff to analyze </w:t>
      </w:r>
      <w:r w:rsidR="00EA35D5" w:rsidRPr="003255CE">
        <w:t>CAASPP</w:t>
      </w:r>
      <w:r w:rsidRPr="003255CE">
        <w:t xml:space="preserve"> results at the LEA, school, grade, classroom, or customized group level. CERS provided these reports, which can be downloaded and used to inform instruction. LEA staff with TOMS logon credentials could enter CERS through the CAASPP &amp; ELPAC Website to access student assessment results. </w:t>
      </w:r>
    </w:p>
    <w:p w14:paraId="636AFFC1" w14:textId="77777777" w:rsidR="00E53A9A" w:rsidRPr="003255CE" w:rsidRDefault="00E53A9A" w:rsidP="0082407D">
      <w:r w:rsidRPr="003255CE">
        <w:t xml:space="preserve">There are five report types: </w:t>
      </w:r>
    </w:p>
    <w:p w14:paraId="1AE27BFD" w14:textId="77777777" w:rsidR="00E53A9A" w:rsidRPr="003255CE" w:rsidRDefault="00E53A9A" w:rsidP="0082407D">
      <w:pPr>
        <w:pStyle w:val="Numbered"/>
        <w:numPr>
          <w:ilvl w:val="0"/>
          <w:numId w:val="66"/>
        </w:numPr>
        <w:ind w:left="864" w:hanging="288"/>
      </w:pPr>
      <w:r w:rsidRPr="003255CE">
        <w:rPr>
          <w:b/>
          <w:bCs/>
        </w:rPr>
        <w:t>Yearly Reports</w:t>
      </w:r>
      <w:r w:rsidRPr="003255CE">
        <w:t xml:space="preserve"> are the basic performance report. These reports summarize summative assessment performance for student populations from one or more grade levels for one or more years of available data. </w:t>
      </w:r>
    </w:p>
    <w:p w14:paraId="7DBB4976" w14:textId="77777777" w:rsidR="00E53A9A" w:rsidRPr="003255CE" w:rsidRDefault="00E53A9A" w:rsidP="0082407D">
      <w:pPr>
        <w:pStyle w:val="Numbered"/>
      </w:pPr>
      <w:r w:rsidRPr="003255CE">
        <w:rPr>
          <w:b/>
          <w:bCs/>
        </w:rPr>
        <w:t>Longitudinal Reports</w:t>
      </w:r>
      <w:r w:rsidRPr="003255CE">
        <w:t xml:space="preserve"> track summative assessment performance for a single student population as that population progresses through different grades. In addition to presenting tabular data, these reports include a line graph showing how the </w:t>
      </w:r>
      <w:r w:rsidRPr="003255CE">
        <w:lastRenderedPageBreak/>
        <w:t xml:space="preserve">performance of the population changed from grade to grade. These reports are only available if the reporting system includes summative assessment results. </w:t>
      </w:r>
    </w:p>
    <w:p w14:paraId="14FE28AF" w14:textId="77777777" w:rsidR="00E53A9A" w:rsidRPr="003255CE" w:rsidRDefault="00E53A9A" w:rsidP="0082407D">
      <w:pPr>
        <w:pStyle w:val="Numbered"/>
      </w:pPr>
      <w:r w:rsidRPr="003255CE">
        <w:rPr>
          <w:b/>
          <w:bCs/>
        </w:rPr>
        <w:t>Claim, Domain, and Composite Reports</w:t>
      </w:r>
      <w:r w:rsidRPr="003255CE">
        <w:t xml:space="preserve"> are yearly reports that break down performance data by claim, domain, and composites (where available) for summative assessments. </w:t>
      </w:r>
    </w:p>
    <w:p w14:paraId="756B7BF1" w14:textId="2BD0CD2C" w:rsidR="00E53A9A" w:rsidRPr="003255CE" w:rsidRDefault="00E53A9A" w:rsidP="0082407D">
      <w:pPr>
        <w:pStyle w:val="Numbered"/>
      </w:pPr>
      <w:r w:rsidRPr="003255CE">
        <w:rPr>
          <w:b/>
          <w:bCs/>
        </w:rPr>
        <w:t>Target Reports</w:t>
      </w:r>
      <w:r w:rsidRPr="003255CE">
        <w:t xml:space="preserve"> are yearly reports that break down performance by claim and target for the Smarter Balanced </w:t>
      </w:r>
      <w:r w:rsidR="00C509D0" w:rsidRPr="003255CE">
        <w:t>S</w:t>
      </w:r>
      <w:r w:rsidRPr="003255CE">
        <w:t xml:space="preserve">ummative </w:t>
      </w:r>
      <w:r w:rsidR="00C509D0" w:rsidRPr="003255CE">
        <w:t>A</w:t>
      </w:r>
      <w:r w:rsidRPr="003255CE">
        <w:t>ssessments. Target reports are available for all ELA claims and the mathematics Concepts and Procedures claim only.</w:t>
      </w:r>
    </w:p>
    <w:p w14:paraId="377EB97F" w14:textId="77777777" w:rsidR="00E53A9A" w:rsidRPr="003255CE" w:rsidRDefault="00E53A9A" w:rsidP="0082407D">
      <w:pPr>
        <w:pStyle w:val="Numbered"/>
        <w:keepLines/>
      </w:pPr>
      <w:r w:rsidRPr="003255CE">
        <w:rPr>
          <w:b/>
          <w:bCs/>
        </w:rPr>
        <w:t>Individual Student Reports (ISRs)</w:t>
      </w:r>
      <w:r w:rsidRPr="003255CE">
        <w:t xml:space="preserve"> provide a summary of the student’s results with details for each assessment. The results on ISRs are one indicator of the student’s performance and should be used along with other information, such as classwork and other test results, when making educational decisions.</w:t>
      </w:r>
    </w:p>
    <w:p w14:paraId="5BCAC090" w14:textId="1A157E8E" w:rsidR="006A024E" w:rsidRPr="003255CE" w:rsidRDefault="006A024E" w:rsidP="0082407D">
      <w:pPr>
        <w:pStyle w:val="Heading4"/>
      </w:pPr>
      <w:bookmarkStart w:id="1038" w:name="_Toc215662090"/>
      <w:bookmarkEnd w:id="1037"/>
      <w:r w:rsidRPr="003255CE">
        <w:t>Score Report Applications</w:t>
      </w:r>
      <w:bookmarkEnd w:id="1038"/>
    </w:p>
    <w:p w14:paraId="0C4A29CF" w14:textId="414AB0D9" w:rsidR="006A024E" w:rsidRPr="003255CE" w:rsidRDefault="006A024E" w:rsidP="0082407D">
      <w:pPr>
        <w:keepLines/>
      </w:pPr>
      <w:r w:rsidRPr="003255CE">
        <w:rPr>
          <w:bCs/>
        </w:rPr>
        <w:t>CAASPP</w:t>
      </w:r>
      <w:r w:rsidRPr="003255CE">
        <w:t xml:space="preserve"> computer-based summativ</w:t>
      </w:r>
      <w:r w:rsidRPr="003255CE">
        <w:rPr>
          <w:bCs/>
        </w:rPr>
        <w:t>e assessment</w:t>
      </w:r>
      <w:r w:rsidRPr="003255CE">
        <w:t xml:space="preserve"> results</w:t>
      </w:r>
      <w:r w:rsidR="00A041CE" w:rsidRPr="003255CE">
        <w:t>, presented in SSRs,</w:t>
      </w:r>
      <w:r w:rsidRPr="003255CE">
        <w:t xml:space="preserve"> provided parents/guardians with information about their child’s progress. The results are one tool for increasing communication and collaboration between parents/guardians and teachers. Along with the results from the Smarter Balanced Interim Assessments, the SSR could be used by parents/</w:t>
      </w:r>
      <w:r w:rsidR="003B758C" w:rsidRPr="003255CE">
        <w:t>‌</w:t>
      </w:r>
      <w:r w:rsidRPr="003255CE">
        <w:t>guardians while talking with teachers about ways to improve their child’s achievement of the CCSS.</w:t>
      </w:r>
    </w:p>
    <w:p w14:paraId="1432A758" w14:textId="77777777" w:rsidR="006A024E" w:rsidRPr="003255CE" w:rsidRDefault="006A024E" w:rsidP="0082407D">
      <w:r w:rsidRPr="003255CE">
        <w:t>Schools could use the CAASPP computer-based summative assessment results to help make decisions about how best to support student achievement. CAASPP computer-based summative assessment results, however, should never be used as the only source of information to make important decisions about a child’s education.</w:t>
      </w:r>
    </w:p>
    <w:p w14:paraId="764A96D5" w14:textId="21C6B9BE" w:rsidR="006A024E" w:rsidRPr="003255CE" w:rsidRDefault="006A024E" w:rsidP="0082407D">
      <w:pPr>
        <w:keepNext/>
        <w:keepLines/>
        <w:rPr>
          <w:rFonts w:eastAsia="Times New Roman"/>
        </w:rPr>
      </w:pPr>
      <w:r w:rsidRPr="003255CE">
        <w:t xml:space="preserve">CAASPP computer-based summative assessment results help schools and LEAs identify strengths and weaknesses in their instructional programs. Each year, staff from schools and LEAs examine CAASPP test </w:t>
      </w:r>
      <w:r w:rsidRPr="003255CE">
        <w:rPr>
          <w:rFonts w:eastAsia="Times New Roman"/>
        </w:rPr>
        <w:t>results at each grade level and content area tested. Their findings are used to help determine</w:t>
      </w:r>
    </w:p>
    <w:p w14:paraId="26896E9A" w14:textId="77777777" w:rsidR="006A024E" w:rsidRPr="003255CE" w:rsidRDefault="006A024E" w:rsidP="0082407D">
      <w:pPr>
        <w:pStyle w:val="bullets-one"/>
        <w:keepNext/>
        <w:keepLines/>
      </w:pPr>
      <w:r w:rsidRPr="003255CE">
        <w:t>the extent to which students are learning the academic standards,</w:t>
      </w:r>
    </w:p>
    <w:p w14:paraId="0164E24A" w14:textId="77777777" w:rsidR="006A024E" w:rsidRPr="003255CE" w:rsidRDefault="006A024E" w:rsidP="0082407D">
      <w:pPr>
        <w:pStyle w:val="bullets-one"/>
        <w:keepNext/>
        <w:keepLines/>
      </w:pPr>
      <w:r w:rsidRPr="003255CE">
        <w:t>instructional areas that can be improved,</w:t>
      </w:r>
    </w:p>
    <w:p w14:paraId="1649EA48" w14:textId="77777777" w:rsidR="006A024E" w:rsidRPr="003255CE" w:rsidRDefault="006A024E" w:rsidP="0082407D">
      <w:pPr>
        <w:pStyle w:val="bullets-one"/>
      </w:pPr>
      <w:r w:rsidRPr="003255CE">
        <w:t>teaching strategies that can be developed to address the needs of students, and</w:t>
      </w:r>
    </w:p>
    <w:p w14:paraId="2CAD84E1" w14:textId="77777777" w:rsidR="006A024E" w:rsidRPr="003255CE" w:rsidRDefault="006A024E" w:rsidP="0082407D">
      <w:pPr>
        <w:pStyle w:val="bullets-one"/>
      </w:pPr>
      <w:r w:rsidRPr="003255CE">
        <w:t>decisions about how to use funds to ensure that students achieve the standards.</w:t>
      </w:r>
    </w:p>
    <w:p w14:paraId="17CF7DFA" w14:textId="0A1D38F6" w:rsidR="006A024E" w:rsidRPr="003255CE" w:rsidRDefault="006A024E" w:rsidP="0082407D">
      <w:r w:rsidRPr="003255CE">
        <w:rPr>
          <w:bCs/>
        </w:rPr>
        <w:t>CAASP</w:t>
      </w:r>
      <w:r w:rsidRPr="003255CE">
        <w:t>P computer-based summative assessments results were used to rank the academic performance of schools, compare schools with similar characteristics (</w:t>
      </w:r>
      <w:r w:rsidR="00F74CCA" w:rsidRPr="003255CE">
        <w:t>for example</w:t>
      </w:r>
      <w:r w:rsidRPr="003255CE">
        <w:t>, size and ethnic composition), identify low-performing and high-performing schools, and set yearly targets for academic progress.</w:t>
      </w:r>
    </w:p>
    <w:p w14:paraId="209333F7" w14:textId="1D2C5FAD" w:rsidR="00565D2F" w:rsidRPr="003255CE" w:rsidRDefault="00565D2F" w:rsidP="0082407D">
      <w:pPr>
        <w:pStyle w:val="Heading4"/>
        <w:rPr>
          <w:webHidden/>
        </w:rPr>
      </w:pPr>
      <w:bookmarkStart w:id="1039" w:name="_Toc121308411"/>
      <w:bookmarkStart w:id="1040" w:name="_Toc121897478"/>
      <w:bookmarkStart w:id="1041" w:name="_Toc122603692"/>
      <w:bookmarkStart w:id="1042" w:name="_Toc122604430"/>
      <w:bookmarkStart w:id="1043" w:name="_Toc123019303"/>
      <w:bookmarkStart w:id="1044" w:name="_Toc125375683"/>
      <w:bookmarkStart w:id="1045" w:name="_Toc125378333"/>
      <w:bookmarkStart w:id="1046" w:name="_Toc125645008"/>
      <w:bookmarkStart w:id="1047" w:name="_Toc125645731"/>
      <w:bookmarkStart w:id="1048" w:name="_Toc125646456"/>
      <w:bookmarkStart w:id="1049" w:name="_Toc125647176"/>
      <w:bookmarkStart w:id="1050" w:name="_Toc125647467"/>
      <w:bookmarkStart w:id="1051" w:name="_Toc125647756"/>
      <w:bookmarkStart w:id="1052" w:name="_Toc215662091"/>
      <w:bookmarkEnd w:id="1039"/>
      <w:bookmarkEnd w:id="1040"/>
      <w:bookmarkEnd w:id="1041"/>
      <w:bookmarkEnd w:id="1042"/>
      <w:bookmarkEnd w:id="1043"/>
      <w:bookmarkEnd w:id="1044"/>
      <w:bookmarkEnd w:id="1045"/>
      <w:bookmarkEnd w:id="1046"/>
      <w:bookmarkEnd w:id="1047"/>
      <w:bookmarkEnd w:id="1048"/>
      <w:bookmarkEnd w:id="1049"/>
      <w:bookmarkEnd w:id="1050"/>
      <w:bookmarkEnd w:id="1051"/>
      <w:r w:rsidRPr="003255CE">
        <w:t>Criteria for Interpreting Test Scores</w:t>
      </w:r>
      <w:bookmarkEnd w:id="1052"/>
    </w:p>
    <w:p w14:paraId="63838834" w14:textId="7E2BCA27" w:rsidR="001C3C46" w:rsidRPr="003255CE" w:rsidRDefault="001C3C46" w:rsidP="0082407D">
      <w:bookmarkStart w:id="1053" w:name="_Hlk129338884"/>
      <w:bookmarkStart w:id="1054" w:name="_Hlk148603168"/>
      <w:r w:rsidRPr="003255CE">
        <w:t xml:space="preserve">An LEA may use </w:t>
      </w:r>
      <w:r w:rsidR="00EA35D5" w:rsidRPr="003255CE">
        <w:t>CAASPP</w:t>
      </w:r>
      <w:r w:rsidRPr="003255CE">
        <w:t xml:space="preserve"> computer-based summative assessment results to help make decisions about student placement, promotion, retention, or other considerations related to student achievement. However, it is important to remember that a single assessment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EA35D5" w:rsidRPr="003255CE">
        <w:lastRenderedPageBreak/>
        <w:t>CAASPP</w:t>
      </w:r>
      <w:r w:rsidRPr="003255CE">
        <w:t xml:space="preserve"> summative assessment results. It is also important to note that a student’s score in a </w:t>
      </w:r>
      <w:r w:rsidR="000E5CB3" w:rsidRPr="003255CE">
        <w:t>content area</w:t>
      </w:r>
      <w:r w:rsidRPr="003255CE">
        <w:t xml:space="preserve"> could vary somewhat if the student were retested.</w:t>
      </w:r>
    </w:p>
    <w:p w14:paraId="4A3D3ECE" w14:textId="3CF4B99B" w:rsidR="00565D2F" w:rsidRPr="003255CE" w:rsidRDefault="00565D2F" w:rsidP="0082407D">
      <w:pPr>
        <w:pStyle w:val="Heading4"/>
        <w:rPr>
          <w:webHidden/>
        </w:rPr>
      </w:pPr>
      <w:bookmarkStart w:id="1055" w:name="_Toc215662092"/>
      <w:bookmarkEnd w:id="1053"/>
      <w:bookmarkEnd w:id="1054"/>
      <w:r w:rsidRPr="003255CE">
        <w:t>Criteria for Interpreting Score Reports</w:t>
      </w:r>
      <w:bookmarkEnd w:id="1055"/>
    </w:p>
    <w:p w14:paraId="105F1A41" w14:textId="76BCF844" w:rsidR="001C3C46" w:rsidRPr="003255CE" w:rsidRDefault="001C3C46" w:rsidP="0082407D">
      <w:pPr>
        <w:rPr>
          <w:lang w:eastAsia="ko-KR"/>
        </w:rPr>
      </w:pPr>
      <w:bookmarkStart w:id="1056" w:name="_Hlk129338904"/>
      <w:bookmarkStart w:id="1057" w:name="_Hlk148603185"/>
      <w:bookmarkStart w:id="1058" w:name="_Hlk125698801"/>
      <w:r w:rsidRPr="003255CE">
        <w:rPr>
          <w:lang w:eastAsia="ko-KR"/>
        </w:rPr>
        <w:t>The information presented in various reports must be interpreted with caution when making performance comparisons. When comparing scale score and achievement-level results, the user is limited to comparisons within a content area. The score scales for ELA and mathematics are not comparable to each other. The user may compare scale scores for the same content area and grade level, within a school, between schools, or between a school and its LEA, its county, or the state.</w:t>
      </w:r>
    </w:p>
    <w:p w14:paraId="2B7EECFB" w14:textId="4CF5D80F" w:rsidR="001C3C46" w:rsidRPr="003255CE" w:rsidRDefault="001C3C46" w:rsidP="0082407D">
      <w:pPr>
        <w:rPr>
          <w:lang w:eastAsia="ko-KR"/>
        </w:rPr>
      </w:pPr>
      <w:r w:rsidRPr="003255CE">
        <w:rPr>
          <w:lang w:eastAsia="ko-KR"/>
        </w:rPr>
        <w:t xml:space="preserve">The user can make comparisons within the same grade level and content area across years. </w:t>
      </w:r>
      <w:r w:rsidRPr="003255CE">
        <w:t xml:space="preserve">Because the </w:t>
      </w:r>
      <w:r w:rsidR="00EA35D5" w:rsidRPr="003255CE">
        <w:t>CAASPP</w:t>
      </w:r>
      <w:r w:rsidRPr="003255CE">
        <w:t xml:space="preserve"> results are scaled vertically, scale scores for an assessment at one grade level may be compared to scale scores at another grade level; this allows for the comparison of the same student’s performance over time, as well as comparison of student groups at different grade levels. Thus, users may say that proficiency for a given grade level was higher or lower one year as compared with another. However, </w:t>
      </w:r>
      <w:r w:rsidRPr="003255CE">
        <w:rPr>
          <w:lang w:eastAsia="ko-KR"/>
        </w:rPr>
        <w:t xml:space="preserve">caution should be taken when comparing scale scores from different grade levels, especially nonadjacent grade levels within a </w:t>
      </w:r>
      <w:r w:rsidR="000E5CB3" w:rsidRPr="003255CE">
        <w:rPr>
          <w:lang w:eastAsia="ko-KR"/>
        </w:rPr>
        <w:t>content area</w:t>
      </w:r>
      <w:r w:rsidRPr="003255CE">
        <w:rPr>
          <w:lang w:eastAsia="ko-KR"/>
        </w:rPr>
        <w:t xml:space="preserve">, because the curricula are different across grade levels. Comparing scores obtained in different </w:t>
      </w:r>
      <w:r w:rsidR="000E5CB3" w:rsidRPr="003255CE">
        <w:rPr>
          <w:lang w:eastAsia="ko-KR"/>
        </w:rPr>
        <w:t>content areas</w:t>
      </w:r>
      <w:r w:rsidRPr="003255CE">
        <w:rPr>
          <w:lang w:eastAsia="ko-KR"/>
        </w:rPr>
        <w:t xml:space="preserve"> should be avoided because the results are not on the same scale.</w:t>
      </w:r>
      <w:r w:rsidRPr="003255CE">
        <w:t xml:space="preserve"> </w:t>
      </w:r>
    </w:p>
    <w:p w14:paraId="67946E7F" w14:textId="32E58EBA" w:rsidR="001C3C46" w:rsidRPr="003255CE" w:rsidRDefault="001C3C46" w:rsidP="0082407D">
      <w:pPr>
        <w:rPr>
          <w:lang w:eastAsia="ko-KR"/>
        </w:rPr>
      </w:pPr>
      <w:r w:rsidRPr="003255CE">
        <w:rPr>
          <w:lang w:eastAsia="ko-KR"/>
        </w:rPr>
        <w:t xml:space="preserve">However, comparing scale scores from different grade levels for </w:t>
      </w:r>
      <w:r w:rsidR="00EA35D5" w:rsidRPr="003255CE">
        <w:rPr>
          <w:lang w:eastAsia="ko-KR"/>
        </w:rPr>
        <w:t>CAASPP</w:t>
      </w:r>
      <w:r w:rsidRPr="003255CE">
        <w:rPr>
          <w:lang w:eastAsia="ko-KR"/>
        </w:rPr>
        <w:t xml:space="preserve"> is not appropriate, because the curricula are different across grade levels and the scale scores are not vertically linked between grade levels. </w:t>
      </w:r>
    </w:p>
    <w:p w14:paraId="445FFDD1" w14:textId="40489988" w:rsidR="001C3C46" w:rsidRPr="003255CE" w:rsidRDefault="001C3C46" w:rsidP="0082407D">
      <w:pPr>
        <w:keepLines/>
      </w:pPr>
      <w:r w:rsidRPr="003255CE">
        <w:t xml:space="preserve">For more details on the criteria for interpreting information provided on the score reports, refer to the </w:t>
      </w:r>
      <w:r w:rsidR="00EA35D5" w:rsidRPr="003255CE">
        <w:t>CAASPP</w:t>
      </w:r>
      <w:r w:rsidRPr="003255CE">
        <w:t xml:space="preserve"> Starting Smarter website for California assessments or the</w:t>
      </w:r>
      <w:r w:rsidRPr="003255CE">
        <w:rPr>
          <w:i/>
          <w:iCs/>
        </w:rPr>
        <w:t xml:space="preserve"> </w:t>
      </w:r>
      <w:r w:rsidR="00585395" w:rsidRPr="003255CE">
        <w:rPr>
          <w:i/>
          <w:iCs/>
        </w:rPr>
        <w:t>2024–25</w:t>
      </w:r>
      <w:r w:rsidRPr="003255CE">
        <w:rPr>
          <w:i/>
          <w:iCs/>
        </w:rPr>
        <w:t xml:space="preserve"> Scoring and Reporting Guide</w:t>
      </w:r>
      <w:r w:rsidRPr="003255CE">
        <w:t xml:space="preserve"> (CDE, 2025), which was applicable for the </w:t>
      </w:r>
      <w:r w:rsidR="00585395" w:rsidRPr="003255CE">
        <w:t>2024–25</w:t>
      </w:r>
      <w:r w:rsidRPr="003255CE">
        <w:t xml:space="preserve"> </w:t>
      </w:r>
      <w:r w:rsidR="00EA35D5" w:rsidRPr="003255CE">
        <w:t>CAASPP</w:t>
      </w:r>
      <w:r w:rsidRPr="003255CE">
        <w:t xml:space="preserve"> administration.</w:t>
      </w:r>
    </w:p>
    <w:p w14:paraId="2A9F47E5" w14:textId="34D2F7A8" w:rsidR="00565D2F" w:rsidRPr="003255CE" w:rsidRDefault="00565D2F" w:rsidP="0082407D">
      <w:pPr>
        <w:pStyle w:val="Heading3"/>
        <w:pageBreakBefore/>
        <w:numPr>
          <w:ilvl w:val="0"/>
          <w:numId w:val="0"/>
        </w:numPr>
        <w:ind w:left="450" w:hanging="450"/>
        <w:rPr>
          <w:webHidden/>
        </w:rPr>
      </w:pPr>
      <w:bookmarkStart w:id="1059" w:name="_Toc215662093"/>
      <w:bookmarkEnd w:id="1056"/>
      <w:bookmarkEnd w:id="1057"/>
      <w:r w:rsidRPr="003255CE">
        <w:lastRenderedPageBreak/>
        <w:t>References</w:t>
      </w:r>
      <w:bookmarkEnd w:id="1059"/>
    </w:p>
    <w:p w14:paraId="0C2DEC64" w14:textId="77777777" w:rsidR="007746FA" w:rsidRPr="003255CE" w:rsidRDefault="007746FA" w:rsidP="0082407D">
      <w:pPr>
        <w:pStyle w:val="References"/>
      </w:pPr>
      <w:bookmarkStart w:id="1060" w:name="_Hlk33894137"/>
      <w:r w:rsidRPr="003255CE">
        <w:t xml:space="preserve">American Educational Research Association, American Psychological Association, &amp; National Council on Measurement in Education. (2014). </w:t>
      </w:r>
      <w:r w:rsidRPr="003255CE">
        <w:rPr>
          <w:i/>
        </w:rPr>
        <w:t>Standards</w:t>
      </w:r>
      <w:r w:rsidRPr="003255CE">
        <w:rPr>
          <w:i/>
          <w:iCs/>
        </w:rPr>
        <w:t xml:space="preserve"> for educational and psychological testing</w:t>
      </w:r>
      <w:r w:rsidRPr="003255CE">
        <w:t>. Washington, DC: American Educational Research Association.</w:t>
      </w:r>
    </w:p>
    <w:p w14:paraId="58D26835" w14:textId="77777777" w:rsidR="007746FA" w:rsidRPr="003255CE" w:rsidRDefault="007746FA" w:rsidP="0082407D">
      <w:pPr>
        <w:pStyle w:val="References"/>
        <w:rPr>
          <w:i/>
        </w:rPr>
      </w:pPr>
      <w:r w:rsidRPr="003255CE">
        <w:t xml:space="preserve">American Institutes for Research. (2015). </w:t>
      </w:r>
      <w:r w:rsidRPr="003255CE">
        <w:rPr>
          <w:i/>
        </w:rPr>
        <w:t>Smarter Balanced scoring specification, 2014–‍2015 administration: Summative and interim assessments: ELA grades 3</w:t>
      </w:r>
      <w:r w:rsidRPr="003255CE">
        <w:rPr>
          <w:rFonts w:ascii="Calibri" w:hAnsi="Calibri"/>
          <w:i/>
        </w:rPr>
        <w:t>–</w:t>
      </w:r>
      <w:r w:rsidRPr="003255CE">
        <w:rPr>
          <w:i/>
        </w:rPr>
        <w:t>8, 11 and mathematics grades 3</w:t>
      </w:r>
      <w:r w:rsidRPr="003255CE">
        <w:rPr>
          <w:rFonts w:ascii="Calibri" w:hAnsi="Calibri"/>
          <w:i/>
        </w:rPr>
        <w:t>–</w:t>
      </w:r>
      <w:r w:rsidRPr="003255CE">
        <w:rPr>
          <w:i/>
        </w:rPr>
        <w:t>8, 11, version 7</w:t>
      </w:r>
      <w:r w:rsidRPr="003255CE">
        <w:rPr>
          <w:iCs/>
        </w:rPr>
        <w:t>.</w:t>
      </w:r>
      <w:r w:rsidRPr="003255CE">
        <w:t xml:space="preserve"> Washington, DC: American Institutes for Research.</w:t>
      </w:r>
    </w:p>
    <w:p w14:paraId="1AF495B8" w14:textId="77777777" w:rsidR="007746FA" w:rsidRPr="003255CE" w:rsidRDefault="007746FA" w:rsidP="0082407D">
      <w:pPr>
        <w:pStyle w:val="References"/>
      </w:pPr>
      <w:r w:rsidRPr="003255CE">
        <w:t xml:space="preserve">Birnbaum, A. (1968). Some latent trait models and their use in inferring an examinee’s ability. In F. M. Lord &amp; M. R. Novick (Eds.), </w:t>
      </w:r>
      <w:r w:rsidRPr="003255CE">
        <w:rPr>
          <w:i/>
        </w:rPr>
        <w:t>Statistical theories of mental test scores</w:t>
      </w:r>
      <w:r w:rsidRPr="003255CE">
        <w:t xml:space="preserve"> (pp. 395</w:t>
      </w:r>
      <w:r w:rsidRPr="003255CE">
        <w:rPr>
          <w:iCs/>
        </w:rPr>
        <w:t>–</w:t>
      </w:r>
      <w:r w:rsidRPr="003255CE">
        <w:t>479). Reading, MA: Addison-Wesley.</w:t>
      </w:r>
    </w:p>
    <w:p w14:paraId="5F5B380F" w14:textId="67FF79FB" w:rsidR="001C3C46" w:rsidRPr="003255CE" w:rsidRDefault="001C3C46" w:rsidP="0082407D">
      <w:pPr>
        <w:pStyle w:val="References"/>
      </w:pPr>
      <w:bookmarkStart w:id="1061" w:name="_Hlk146716570"/>
      <w:r w:rsidRPr="003255CE">
        <w:t xml:space="preserve">California Department of Education. (2025). </w:t>
      </w:r>
      <w:r w:rsidRPr="003255CE">
        <w:rPr>
          <w:i/>
        </w:rPr>
        <w:t>Scoring and reporting guide</w:t>
      </w:r>
      <w:r w:rsidRPr="003255CE">
        <w:t>. Sacramento, CA: California Department of Education.</w:t>
      </w:r>
    </w:p>
    <w:bookmarkEnd w:id="1061"/>
    <w:p w14:paraId="5AFD3CE4" w14:textId="0AB1D521" w:rsidR="007746FA" w:rsidRPr="003255CE" w:rsidRDefault="007746FA" w:rsidP="0082407D">
      <w:pPr>
        <w:pStyle w:val="References"/>
      </w:pPr>
      <w:r w:rsidRPr="003255CE">
        <w:t xml:space="preserve">Educational Testing Service. (2015a). </w:t>
      </w:r>
      <w:r w:rsidRPr="003255CE">
        <w:rPr>
          <w:i/>
        </w:rPr>
        <w:t>Selection of Smarter Balanced field trial items for operational scoring</w:t>
      </w:r>
      <w:r w:rsidRPr="003255CE">
        <w:t xml:space="preserve"> [Memorandum]. Sacramento, CA: Educational Testing Service.</w:t>
      </w:r>
    </w:p>
    <w:p w14:paraId="4015D22B" w14:textId="7CC55832" w:rsidR="007746FA" w:rsidRPr="003255CE" w:rsidRDefault="007746FA" w:rsidP="0082407D">
      <w:pPr>
        <w:pStyle w:val="References"/>
      </w:pPr>
      <w:r w:rsidRPr="003255CE">
        <w:t xml:space="preserve">Educational Testing Service. (2015b). </w:t>
      </w:r>
      <w:r w:rsidRPr="003255CE">
        <w:rPr>
          <w:i/>
        </w:rPr>
        <w:t>Target score reporting</w:t>
      </w:r>
      <w:r w:rsidRPr="003255CE">
        <w:t xml:space="preserve"> [Memorandum]. Sacramento, CA: Educational Testing Service.</w:t>
      </w:r>
    </w:p>
    <w:p w14:paraId="0C9D8282" w14:textId="3EABC8C8" w:rsidR="005A702D" w:rsidRPr="003255CE" w:rsidRDefault="005A702D" w:rsidP="0082407D">
      <w:pPr>
        <w:pStyle w:val="References"/>
      </w:pPr>
      <w:bookmarkStart w:id="1062" w:name="_Hlk92377231"/>
      <w:r w:rsidRPr="003255CE">
        <w:t>Hambleton, R. K., &amp; Swaminathan, H. (1985). Estimation of Ability. </w:t>
      </w:r>
      <w:r w:rsidRPr="003255CE">
        <w:rPr>
          <w:i/>
          <w:iCs/>
        </w:rPr>
        <w:t>Item Response Theory: Principles and Applications</w:t>
      </w:r>
      <w:r w:rsidRPr="003255CE">
        <w:t>, 75–99.</w:t>
      </w:r>
    </w:p>
    <w:p w14:paraId="6618E7F2" w14:textId="77777777" w:rsidR="007746FA" w:rsidRPr="003255CE" w:rsidRDefault="007746FA" w:rsidP="0082407D">
      <w:pPr>
        <w:pStyle w:val="References"/>
      </w:pPr>
      <w:r w:rsidRPr="003255CE">
        <w:t xml:space="preserve">MetaMetrics. (2020a). </w:t>
      </w:r>
      <w:r w:rsidRPr="003255CE">
        <w:rPr>
          <w:i/>
        </w:rPr>
        <w:t xml:space="preserve">Linking the Smarter Balanced English </w:t>
      </w:r>
      <w:r w:rsidRPr="003255CE">
        <w:rPr>
          <w:i/>
          <w:iCs/>
        </w:rPr>
        <w:t>language arts/literacy summative assessment</w:t>
      </w:r>
      <w:r w:rsidRPr="003255CE">
        <w:rPr>
          <w:i/>
        </w:rPr>
        <w:t xml:space="preserve"> with </w:t>
      </w:r>
      <w:r w:rsidRPr="003255CE">
        <w:rPr>
          <w:i/>
          <w:iCs/>
        </w:rPr>
        <w:t>the</w:t>
      </w:r>
      <w:r w:rsidRPr="003255CE">
        <w:rPr>
          <w:i/>
        </w:rPr>
        <w:t xml:space="preserve"> Lexile® </w:t>
      </w:r>
      <w:r w:rsidRPr="003255CE">
        <w:rPr>
          <w:i/>
          <w:iCs/>
        </w:rPr>
        <w:t>framework</w:t>
      </w:r>
      <w:r w:rsidRPr="003255CE">
        <w:rPr>
          <w:i/>
        </w:rPr>
        <w:t xml:space="preserve"> for </w:t>
      </w:r>
      <w:r w:rsidRPr="003255CE">
        <w:rPr>
          <w:i/>
          <w:iCs/>
        </w:rPr>
        <w:t>reading</w:t>
      </w:r>
      <w:r w:rsidRPr="003255CE">
        <w:t xml:space="preserve">. </w:t>
      </w:r>
      <w:r w:rsidRPr="003255CE">
        <w:rPr>
          <w:rFonts w:eastAsiaTheme="minorEastAsia"/>
        </w:rPr>
        <w:t>MetaMetrics: Durham, NC.</w:t>
      </w:r>
      <w:r w:rsidRPr="003255CE">
        <w:t xml:space="preserve"> </w:t>
      </w:r>
    </w:p>
    <w:p w14:paraId="64872AFE" w14:textId="77777777" w:rsidR="007746FA" w:rsidRPr="003255CE" w:rsidRDefault="007746FA" w:rsidP="0082407D">
      <w:pPr>
        <w:pStyle w:val="References"/>
      </w:pPr>
      <w:r w:rsidRPr="003255CE">
        <w:t xml:space="preserve">MetaMetrics. (2020b). </w:t>
      </w:r>
      <w:r w:rsidRPr="003255CE">
        <w:rPr>
          <w:i/>
        </w:rPr>
        <w:t xml:space="preserve">Linking the Smarter Balanced </w:t>
      </w:r>
      <w:r w:rsidRPr="003255CE">
        <w:rPr>
          <w:i/>
          <w:iCs/>
        </w:rPr>
        <w:t>mathematics summative a</w:t>
      </w:r>
      <w:r w:rsidRPr="003255CE">
        <w:rPr>
          <w:i/>
        </w:rPr>
        <w:t xml:space="preserve">ssessment with </w:t>
      </w:r>
      <w:r w:rsidRPr="003255CE">
        <w:rPr>
          <w:i/>
          <w:iCs/>
        </w:rPr>
        <w:t>the Quantile® f</w:t>
      </w:r>
      <w:r w:rsidRPr="003255CE">
        <w:rPr>
          <w:i/>
        </w:rPr>
        <w:t xml:space="preserve">ramework for </w:t>
      </w:r>
      <w:r w:rsidRPr="003255CE">
        <w:rPr>
          <w:i/>
          <w:iCs/>
        </w:rPr>
        <w:t>mathematics</w:t>
      </w:r>
      <w:r w:rsidRPr="003255CE">
        <w:t xml:space="preserve">. </w:t>
      </w:r>
      <w:r w:rsidRPr="003255CE">
        <w:rPr>
          <w:bCs/>
        </w:rPr>
        <w:t>MetaMetrics: Durham, NC.</w:t>
      </w:r>
    </w:p>
    <w:bookmarkEnd w:id="1062"/>
    <w:p w14:paraId="30894AAF" w14:textId="4E47429A" w:rsidR="007746FA" w:rsidRPr="003255CE" w:rsidRDefault="007746FA" w:rsidP="0082407D">
      <w:pPr>
        <w:pStyle w:val="References"/>
      </w:pPr>
      <w:r w:rsidRPr="003255CE">
        <w:t xml:space="preserve">Muraki, E. (1992). A generalized partial credit model: Application of an EM algorithm. </w:t>
      </w:r>
      <w:r w:rsidRPr="003255CE">
        <w:rPr>
          <w:i/>
        </w:rPr>
        <w:t>Applied Psychological Measurement</w:t>
      </w:r>
      <w:r w:rsidRPr="003255CE">
        <w:rPr>
          <w:iCs/>
        </w:rPr>
        <w:t>,</w:t>
      </w:r>
      <w:r w:rsidRPr="003255CE">
        <w:rPr>
          <w:i/>
        </w:rPr>
        <w:t xml:space="preserve"> 16</w:t>
      </w:r>
      <w:r w:rsidRPr="003255CE">
        <w:rPr>
          <w:iCs/>
        </w:rPr>
        <w:t>,</w:t>
      </w:r>
      <w:r w:rsidRPr="003255CE">
        <w:t xml:space="preserve"> 159–76.</w:t>
      </w:r>
    </w:p>
    <w:p w14:paraId="6315A6E3" w14:textId="7B37112E" w:rsidR="006A15F0" w:rsidRPr="003255CE" w:rsidRDefault="006A15F0" w:rsidP="0082407D">
      <w:pPr>
        <w:pStyle w:val="References"/>
      </w:pPr>
      <w:r w:rsidRPr="003255CE">
        <w:t>Raczynski, K. R., Cohen, A. S., Engelhard, G., &amp; Lu, Z. (2015). Comparing the effectiveness of self-paced and collaborative frame of reference training on rater accuracy in a large-scale writing assessment. </w:t>
      </w:r>
      <w:r w:rsidRPr="003255CE">
        <w:rPr>
          <w:i/>
          <w:iCs/>
        </w:rPr>
        <w:t>Journal of Educational Measurement</w:t>
      </w:r>
      <w:r w:rsidRPr="003255CE">
        <w:t>, </w:t>
      </w:r>
      <w:r w:rsidR="00FA395D" w:rsidRPr="003255CE">
        <w:rPr>
          <w:i/>
          <w:iCs/>
        </w:rPr>
        <w:t>52</w:t>
      </w:r>
      <w:r w:rsidRPr="003255CE">
        <w:t>, 301–18.</w:t>
      </w:r>
    </w:p>
    <w:p w14:paraId="1E02F172" w14:textId="51E1E079" w:rsidR="007746FA" w:rsidRPr="003255CE" w:rsidRDefault="007746FA" w:rsidP="0082407D">
      <w:pPr>
        <w:pStyle w:val="References"/>
      </w:pPr>
      <w:r w:rsidRPr="003255CE">
        <w:t xml:space="preserve">Smarter Balanced Assessment Consortium. (2014a). </w:t>
      </w:r>
      <w:r w:rsidRPr="003255CE">
        <w:rPr>
          <w:i/>
        </w:rPr>
        <w:t>Hand-scoring rules</w:t>
      </w:r>
      <w:r w:rsidRPr="003255CE">
        <w:rPr>
          <w:iCs/>
        </w:rPr>
        <w:t>.</w:t>
      </w:r>
      <w:r w:rsidRPr="003255CE">
        <w:t xml:space="preserve"> Los Angeles, CA: Smarter Balanced Assessment Consortium.</w:t>
      </w:r>
    </w:p>
    <w:p w14:paraId="71F55C08" w14:textId="77777777" w:rsidR="007746FA" w:rsidRPr="003255CE" w:rsidRDefault="007746FA" w:rsidP="0082407D">
      <w:pPr>
        <w:pStyle w:val="References"/>
      </w:pPr>
      <w:r w:rsidRPr="003255CE">
        <w:t xml:space="preserve">Smarter Balanced Assessment Consortium. (2014b). </w:t>
      </w:r>
      <w:r w:rsidRPr="003255CE">
        <w:rPr>
          <w:i/>
        </w:rPr>
        <w:t>Interpretation and use of scores and achievement levels</w:t>
      </w:r>
      <w:r w:rsidRPr="003255CE">
        <w:rPr>
          <w:iCs/>
        </w:rPr>
        <w:t>.</w:t>
      </w:r>
      <w:r w:rsidRPr="003255CE">
        <w:rPr>
          <w:i/>
        </w:rPr>
        <w:t xml:space="preserve"> </w:t>
      </w:r>
      <w:r w:rsidRPr="003255CE">
        <w:t>Los Angeles, CA: Smarter Balanced Assessment Consortium.</w:t>
      </w:r>
    </w:p>
    <w:p w14:paraId="4B883BEC" w14:textId="77777777" w:rsidR="007746FA" w:rsidRPr="003255CE" w:rsidRDefault="007746FA" w:rsidP="0082407D">
      <w:pPr>
        <w:pStyle w:val="References"/>
      </w:pPr>
      <w:r w:rsidRPr="003255CE">
        <w:t xml:space="preserve">Smarter Balanced Assessment Consortium. (2015). </w:t>
      </w:r>
      <w:r w:rsidRPr="003255CE">
        <w:rPr>
          <w:i/>
        </w:rPr>
        <w:t>Reporting achievement level descriptors</w:t>
      </w:r>
      <w:r w:rsidRPr="003255CE">
        <w:rPr>
          <w:iCs/>
        </w:rPr>
        <w:t>.</w:t>
      </w:r>
      <w:r w:rsidRPr="003255CE">
        <w:t xml:space="preserve"> Los Angeles, CA: Smarter Balanced Assessment Consortium.</w:t>
      </w:r>
    </w:p>
    <w:p w14:paraId="446FB9C1" w14:textId="77777777" w:rsidR="007746FA" w:rsidRPr="003255CE" w:rsidRDefault="007746FA" w:rsidP="0082407D">
      <w:pPr>
        <w:pStyle w:val="References"/>
        <w:keepNext/>
      </w:pPr>
      <w:r w:rsidRPr="003255CE">
        <w:lastRenderedPageBreak/>
        <w:t xml:space="preserve">Smarter Balanced Assessment Consortium. (2016a). </w:t>
      </w:r>
      <w:r w:rsidRPr="003255CE">
        <w:rPr>
          <w:i/>
        </w:rPr>
        <w:t>Smarter Balanced Assessment Consortium: 2013–14 technical report</w:t>
      </w:r>
      <w:r w:rsidRPr="003255CE">
        <w:rPr>
          <w:iCs/>
        </w:rPr>
        <w:t>.</w:t>
      </w:r>
      <w:r w:rsidRPr="003255CE">
        <w:t xml:space="preserve"> Los Angeles, CA: Smarter Balanced Assessment Consortium.</w:t>
      </w:r>
    </w:p>
    <w:p w14:paraId="0D3605F8" w14:textId="79F2922A" w:rsidR="007746FA" w:rsidRPr="003255CE" w:rsidRDefault="007746FA" w:rsidP="0082407D">
      <w:pPr>
        <w:pStyle w:val="References"/>
      </w:pPr>
      <w:r w:rsidRPr="003255CE">
        <w:t xml:space="preserve">Smarter Balanced Assessment Consortium. (2016b). Smarter Balanced Assessment Consortium: </w:t>
      </w:r>
      <w:r w:rsidRPr="003255CE">
        <w:rPr>
          <w:i/>
        </w:rPr>
        <w:t>2014</w:t>
      </w:r>
      <w:r w:rsidR="00F2251A" w:rsidRPr="003255CE">
        <w:rPr>
          <w:i/>
        </w:rPr>
        <w:t>–</w:t>
      </w:r>
      <w:r w:rsidRPr="003255CE">
        <w:rPr>
          <w:i/>
        </w:rPr>
        <w:t xml:space="preserve">15 </w:t>
      </w:r>
      <w:r w:rsidRPr="003255CE">
        <w:rPr>
          <w:i/>
          <w:iCs/>
        </w:rPr>
        <w:t>technical report</w:t>
      </w:r>
      <w:r w:rsidRPr="003255CE">
        <w:t>.</w:t>
      </w:r>
    </w:p>
    <w:p w14:paraId="6C8FC14D" w14:textId="77777777" w:rsidR="007746FA" w:rsidRPr="003255CE" w:rsidRDefault="007746FA" w:rsidP="0082407D">
      <w:pPr>
        <w:pStyle w:val="References"/>
      </w:pPr>
      <w:r w:rsidRPr="003255CE">
        <w:t xml:space="preserve">Smarter Balanced Assessment Consortium. (2017a). </w:t>
      </w:r>
      <w:r w:rsidRPr="003255CE">
        <w:rPr>
          <w:i/>
        </w:rPr>
        <w:t>ELA CAT item specifications, high school</w:t>
      </w:r>
      <w:r w:rsidRPr="003255CE">
        <w:t>. Los Angeles, CA: Smarter Balanced Assessment Consortium.</w:t>
      </w:r>
    </w:p>
    <w:p w14:paraId="61F78861" w14:textId="77777777" w:rsidR="007746FA" w:rsidRPr="003255CE" w:rsidRDefault="007746FA" w:rsidP="0082407D">
      <w:pPr>
        <w:pStyle w:val="References"/>
      </w:pPr>
      <w:r w:rsidRPr="003255CE">
        <w:t xml:space="preserve">Smarter Balanced Assessment Consortium. (2017b). </w:t>
      </w:r>
      <w:r w:rsidRPr="003255CE">
        <w:rPr>
          <w:i/>
        </w:rPr>
        <w:t>ELA CAT item specifications, grades six through eight</w:t>
      </w:r>
      <w:r w:rsidRPr="003255CE">
        <w:t>. Los Angeles, CA: Smarter Balanced Assessment Consortium.</w:t>
      </w:r>
    </w:p>
    <w:p w14:paraId="7037D02B" w14:textId="77777777" w:rsidR="007746FA" w:rsidRPr="003255CE" w:rsidRDefault="007746FA" w:rsidP="0082407D">
      <w:pPr>
        <w:pStyle w:val="References"/>
      </w:pPr>
      <w:r w:rsidRPr="003255CE">
        <w:t xml:space="preserve">Smarter Balanced Assessment Consortium. (2017c). </w:t>
      </w:r>
      <w:r w:rsidRPr="003255CE">
        <w:rPr>
          <w:i/>
        </w:rPr>
        <w:t>ELA CAT item specifications, grades three through five</w:t>
      </w:r>
      <w:r w:rsidRPr="003255CE">
        <w:t>. Los Angeles, CA: Smarter Balanced Assessment Consortium.</w:t>
      </w:r>
    </w:p>
    <w:p w14:paraId="283A0725" w14:textId="77777777" w:rsidR="007746FA" w:rsidRPr="003255CE" w:rsidRDefault="007746FA" w:rsidP="0082407D">
      <w:pPr>
        <w:pStyle w:val="References"/>
      </w:pPr>
      <w:r w:rsidRPr="003255CE">
        <w:t xml:space="preserve">Smarter Balanced Assessment Consortium. (2017d). </w:t>
      </w:r>
      <w:r w:rsidRPr="003255CE">
        <w:rPr>
          <w:i/>
        </w:rPr>
        <w:t>ELA PT item specifications, argumentative, grades six through eight and grade eleven</w:t>
      </w:r>
      <w:r w:rsidRPr="003255CE">
        <w:t>. Los Angeles, CA: Smarter Balanced Assessment Consortium.</w:t>
      </w:r>
    </w:p>
    <w:p w14:paraId="5530E44A" w14:textId="77777777" w:rsidR="007746FA" w:rsidRPr="003255CE" w:rsidRDefault="007746FA" w:rsidP="0082407D">
      <w:pPr>
        <w:pStyle w:val="References"/>
      </w:pPr>
      <w:r w:rsidRPr="003255CE">
        <w:t xml:space="preserve">Smarter Balanced Assessment Consortium. (2017e). </w:t>
      </w:r>
      <w:r w:rsidRPr="003255CE">
        <w:rPr>
          <w:i/>
        </w:rPr>
        <w:t>ELA PT item specifications, explanatory, grades six through eight and grade eleven</w:t>
      </w:r>
      <w:r w:rsidRPr="003255CE">
        <w:t>. Los Angeles, CA: Smarter Balanced Assessment Consortium.</w:t>
      </w:r>
    </w:p>
    <w:p w14:paraId="4FB2E085" w14:textId="77777777" w:rsidR="007746FA" w:rsidRPr="003255CE" w:rsidRDefault="007746FA" w:rsidP="0082407D">
      <w:pPr>
        <w:pStyle w:val="References"/>
      </w:pPr>
      <w:r w:rsidRPr="003255CE">
        <w:t xml:space="preserve">Smarter Balanced Assessment Consortium. (2017f). </w:t>
      </w:r>
      <w:r w:rsidRPr="003255CE">
        <w:rPr>
          <w:i/>
        </w:rPr>
        <w:t>ELA PT item specifications, informative, grades three through five</w:t>
      </w:r>
      <w:r w:rsidRPr="003255CE">
        <w:t>. Los Angeles, CA: Smarter Balanced Assessment Consortium.</w:t>
      </w:r>
    </w:p>
    <w:p w14:paraId="1C5C2EE7" w14:textId="77777777" w:rsidR="007746FA" w:rsidRPr="003255CE" w:rsidRDefault="007746FA" w:rsidP="0082407D">
      <w:pPr>
        <w:pStyle w:val="References"/>
      </w:pPr>
      <w:r w:rsidRPr="003255CE">
        <w:t xml:space="preserve">Smarter Balanced Assessment Consortium. (2017g). </w:t>
      </w:r>
      <w:r w:rsidRPr="003255CE">
        <w:rPr>
          <w:i/>
        </w:rPr>
        <w:t>ELA PT item specifications, narrative, grades six through eight</w:t>
      </w:r>
      <w:r w:rsidRPr="003255CE">
        <w:t>. Los Angeles, CA: Smarter Balanced Assessment Consortium.</w:t>
      </w:r>
    </w:p>
    <w:p w14:paraId="17800C91" w14:textId="77777777" w:rsidR="007746FA" w:rsidRPr="003255CE" w:rsidRDefault="007746FA" w:rsidP="0082407D">
      <w:pPr>
        <w:pStyle w:val="References"/>
      </w:pPr>
      <w:r w:rsidRPr="003255CE">
        <w:t xml:space="preserve">Smarter Balanced Assessment Consortium. (2017h). </w:t>
      </w:r>
      <w:r w:rsidRPr="003255CE">
        <w:rPr>
          <w:i/>
        </w:rPr>
        <w:t>ELA PT item specifications, narrative, grades three through five</w:t>
      </w:r>
      <w:r w:rsidRPr="003255CE">
        <w:t>. Los Angeles, CA: Smarter Balanced Assessment Consortium.</w:t>
      </w:r>
    </w:p>
    <w:p w14:paraId="266ED671" w14:textId="77777777" w:rsidR="007746FA" w:rsidRPr="003255CE" w:rsidRDefault="007746FA" w:rsidP="0082407D">
      <w:pPr>
        <w:pStyle w:val="References"/>
      </w:pPr>
      <w:r w:rsidRPr="003255CE">
        <w:t xml:space="preserve">Smarter Balanced Assessment Consortium. (2017i). </w:t>
      </w:r>
      <w:r w:rsidRPr="003255CE">
        <w:rPr>
          <w:i/>
        </w:rPr>
        <w:t>ELA PT item specifications, opinion, grades three through five</w:t>
      </w:r>
      <w:r w:rsidRPr="003255CE">
        <w:t>. Los Angeles, CA: Smarter Balanced Assessment Consortium.</w:t>
      </w:r>
    </w:p>
    <w:p w14:paraId="052576A2" w14:textId="77777777" w:rsidR="007746FA" w:rsidRPr="003255CE" w:rsidRDefault="007746FA" w:rsidP="0082407D">
      <w:pPr>
        <w:pStyle w:val="References"/>
      </w:pPr>
      <w:r w:rsidRPr="003255CE">
        <w:t xml:space="preserve">Smarter Balanced Assessment Consortium. (2018a). </w:t>
      </w:r>
      <w:r w:rsidRPr="003255CE">
        <w:rPr>
          <w:i/>
        </w:rPr>
        <w:t>Mathematics CAT and performance task (PT) item specifications</w:t>
      </w:r>
      <w:r w:rsidRPr="003255CE">
        <w:t>. Los Angeles, CA: Smarter Balanced Assessment Consortium.</w:t>
      </w:r>
    </w:p>
    <w:p w14:paraId="0944E691" w14:textId="77777777" w:rsidR="007746FA" w:rsidRPr="003255CE" w:rsidRDefault="007746FA" w:rsidP="0082407D">
      <w:pPr>
        <w:pStyle w:val="References"/>
      </w:pPr>
      <w:r w:rsidRPr="003255CE">
        <w:t xml:space="preserve">Smarter Balanced Assessment Consortium. (2018b). </w:t>
      </w:r>
      <w:r w:rsidRPr="003255CE">
        <w:rPr>
          <w:i/>
        </w:rPr>
        <w:t>Mathematics CAT item specifications, Claim 1, grade eight</w:t>
      </w:r>
      <w:r w:rsidRPr="003255CE">
        <w:t>. Los Angeles, CA: Smarter Balanced Assessment Consortium.</w:t>
      </w:r>
    </w:p>
    <w:p w14:paraId="334E079E" w14:textId="77777777" w:rsidR="007746FA" w:rsidRPr="003255CE" w:rsidRDefault="007746FA" w:rsidP="0082407D">
      <w:pPr>
        <w:pStyle w:val="References"/>
      </w:pPr>
      <w:r w:rsidRPr="003255CE">
        <w:t xml:space="preserve">Smarter Balanced Assessment Consortium. (2018c). </w:t>
      </w:r>
      <w:r w:rsidRPr="003255CE">
        <w:rPr>
          <w:i/>
        </w:rPr>
        <w:t>Mathematics CAT item specifications, Claim 1, grade five</w:t>
      </w:r>
      <w:r w:rsidRPr="003255CE">
        <w:t>. Los Angeles, CA: Smarter Balanced Assessment Consortium.</w:t>
      </w:r>
    </w:p>
    <w:p w14:paraId="5387020D" w14:textId="77777777" w:rsidR="007746FA" w:rsidRPr="003255CE" w:rsidRDefault="007746FA" w:rsidP="0082407D">
      <w:pPr>
        <w:pStyle w:val="References"/>
      </w:pPr>
      <w:r w:rsidRPr="003255CE">
        <w:t xml:space="preserve">Smarter Balanced Assessment Consortium. (2018d). </w:t>
      </w:r>
      <w:r w:rsidRPr="003255CE">
        <w:rPr>
          <w:i/>
        </w:rPr>
        <w:t>Mathematics CAT item specifications, Claim 1, grade four</w:t>
      </w:r>
      <w:r w:rsidRPr="003255CE">
        <w:t>. Los Angeles, CA: Smarter Balanced Assessment Consortium.</w:t>
      </w:r>
    </w:p>
    <w:p w14:paraId="7D669BC3" w14:textId="77777777" w:rsidR="007746FA" w:rsidRPr="003255CE" w:rsidRDefault="007746FA" w:rsidP="0082407D">
      <w:pPr>
        <w:pStyle w:val="References"/>
      </w:pPr>
      <w:r w:rsidRPr="003255CE">
        <w:t xml:space="preserve">Smarter Balanced Assessment Consortium. (2018e). </w:t>
      </w:r>
      <w:r w:rsidRPr="003255CE">
        <w:rPr>
          <w:i/>
        </w:rPr>
        <w:t>Mathematics CAT item specifications, Claim 1, grade seven</w:t>
      </w:r>
      <w:r w:rsidRPr="003255CE">
        <w:t>. Los Angeles, CA: Smarter Balanced Assessment Consortium.</w:t>
      </w:r>
    </w:p>
    <w:p w14:paraId="64728F62" w14:textId="77777777" w:rsidR="007746FA" w:rsidRPr="003255CE" w:rsidRDefault="007746FA" w:rsidP="0082407D">
      <w:pPr>
        <w:pStyle w:val="References"/>
      </w:pPr>
      <w:r w:rsidRPr="003255CE">
        <w:lastRenderedPageBreak/>
        <w:t xml:space="preserve">Smarter Balanced Assessment Consortium. (2018f). </w:t>
      </w:r>
      <w:r w:rsidRPr="003255CE">
        <w:rPr>
          <w:i/>
        </w:rPr>
        <w:t>Mathematics CAT item specifications, Claim 1, grade six</w:t>
      </w:r>
      <w:r w:rsidRPr="003255CE">
        <w:t>. Los Angeles, CA: Smarter Balanced Assessment Consortium.</w:t>
      </w:r>
    </w:p>
    <w:p w14:paraId="19F39312" w14:textId="77777777" w:rsidR="007746FA" w:rsidRPr="003255CE" w:rsidRDefault="007746FA" w:rsidP="0082407D">
      <w:pPr>
        <w:pStyle w:val="References"/>
      </w:pPr>
      <w:r w:rsidRPr="003255CE">
        <w:t xml:space="preserve">Smarter Balanced Assessment Consortium. (2018g). </w:t>
      </w:r>
      <w:r w:rsidRPr="003255CE">
        <w:rPr>
          <w:i/>
        </w:rPr>
        <w:t>Mathematics CAT item specifications, Claim 1, grade three</w:t>
      </w:r>
      <w:r w:rsidRPr="003255CE">
        <w:t>. Los Angeles, CA: Smarter Balanced Assessment Consortium.</w:t>
      </w:r>
    </w:p>
    <w:p w14:paraId="305DE5AB" w14:textId="77777777" w:rsidR="007746FA" w:rsidRPr="003255CE" w:rsidRDefault="007746FA" w:rsidP="0082407D">
      <w:pPr>
        <w:pStyle w:val="References"/>
      </w:pPr>
      <w:r w:rsidRPr="003255CE">
        <w:t xml:space="preserve">Smarter Balanced Assessment Consortium. (2018h). </w:t>
      </w:r>
      <w:r w:rsidRPr="003255CE">
        <w:rPr>
          <w:i/>
        </w:rPr>
        <w:t>Mathematics CAT item specifications, Claim 1, high school</w:t>
      </w:r>
      <w:r w:rsidRPr="003255CE">
        <w:t>. Los Angeles, CA: Smarter Balanced Assessment Consortium.</w:t>
      </w:r>
    </w:p>
    <w:p w14:paraId="1D409994" w14:textId="77777777" w:rsidR="007746FA" w:rsidRPr="003255CE" w:rsidRDefault="007746FA" w:rsidP="0082407D">
      <w:pPr>
        <w:pStyle w:val="References"/>
      </w:pPr>
      <w:r w:rsidRPr="003255CE">
        <w:t xml:space="preserve">Smarter Balanced Assessment Consortium. (2018i). </w:t>
      </w:r>
      <w:r w:rsidRPr="003255CE">
        <w:rPr>
          <w:i/>
        </w:rPr>
        <w:t>Mathematics CAT item specifications, Claim 2, grades three through eight and high school</w:t>
      </w:r>
      <w:r w:rsidRPr="003255CE">
        <w:t>. Los Angeles, CA: Smarter Balanced Assessment Consortium.</w:t>
      </w:r>
    </w:p>
    <w:p w14:paraId="52508F0B" w14:textId="77777777" w:rsidR="007746FA" w:rsidRPr="003255CE" w:rsidRDefault="007746FA" w:rsidP="0082407D">
      <w:pPr>
        <w:pStyle w:val="References"/>
      </w:pPr>
      <w:r w:rsidRPr="003255CE">
        <w:t xml:space="preserve">Smarter Balanced Assessment Consortium. (2018j). </w:t>
      </w:r>
      <w:r w:rsidRPr="003255CE">
        <w:rPr>
          <w:i/>
        </w:rPr>
        <w:t>Mathematics CAT item specifications, Claim 3, grades three through eight and high school</w:t>
      </w:r>
      <w:r w:rsidRPr="003255CE">
        <w:t>. Los Angeles, CA: Smarter Balanced Assessment Consortium.</w:t>
      </w:r>
    </w:p>
    <w:p w14:paraId="778C6F63" w14:textId="77777777" w:rsidR="007746FA" w:rsidRPr="003255CE" w:rsidRDefault="007746FA" w:rsidP="0082407D">
      <w:pPr>
        <w:pStyle w:val="References"/>
      </w:pPr>
      <w:r w:rsidRPr="003255CE">
        <w:t xml:space="preserve">Smarter Balanced Assessment Consortium. (2018k). </w:t>
      </w:r>
      <w:r w:rsidRPr="003255CE">
        <w:rPr>
          <w:i/>
        </w:rPr>
        <w:t>Mathematics CAT item specifications, Claim 4, grades three through eight and high school</w:t>
      </w:r>
      <w:r w:rsidRPr="003255CE">
        <w:t>. Los Angeles, CA: Smarter Balanced Assessment Consortium.</w:t>
      </w:r>
    </w:p>
    <w:p w14:paraId="1E0276B2" w14:textId="77777777" w:rsidR="00203554" w:rsidRPr="003255CE" w:rsidRDefault="00203554" w:rsidP="0082407D">
      <w:pPr>
        <w:pStyle w:val="References"/>
      </w:pPr>
      <w:r w:rsidRPr="003255CE">
        <w:t xml:space="preserve">Smarter Balanced Assessment Consortium. (2023). </w:t>
      </w:r>
      <w:r w:rsidRPr="003255CE">
        <w:rPr>
          <w:i/>
          <w:iCs/>
        </w:rPr>
        <w:t>Smarter Balanced scoring specifications for summative and interim assessments</w:t>
      </w:r>
      <w:r w:rsidRPr="003255CE">
        <w:t>. Los Angeles, CA: Smarter Balanced Assessment Consortium.</w:t>
      </w:r>
    </w:p>
    <w:p w14:paraId="619A135C" w14:textId="77777777" w:rsidR="007746FA" w:rsidRPr="003255CE" w:rsidRDefault="007746FA" w:rsidP="0082407D">
      <w:pPr>
        <w:pStyle w:val="References"/>
      </w:pPr>
      <w:r w:rsidRPr="003255CE">
        <w:t xml:space="preserve">Stocking, M. L. (1996). An alternative method for scoring adaptive tests. </w:t>
      </w:r>
      <w:r w:rsidRPr="003255CE">
        <w:rPr>
          <w:i/>
        </w:rPr>
        <w:t>Journal of Educational and Behavioral Statistics</w:t>
      </w:r>
      <w:r w:rsidRPr="003255CE">
        <w:rPr>
          <w:iCs/>
        </w:rPr>
        <w:t>,</w:t>
      </w:r>
      <w:r w:rsidRPr="003255CE">
        <w:rPr>
          <w:i/>
        </w:rPr>
        <w:t xml:space="preserve"> 21</w:t>
      </w:r>
      <w:r w:rsidRPr="003255CE">
        <w:t>, 365–89.</w:t>
      </w:r>
      <w:bookmarkEnd w:id="1060"/>
    </w:p>
    <w:p w14:paraId="7F407410" w14:textId="1A4F66D3" w:rsidR="000A4EEA" w:rsidRPr="003255CE" w:rsidRDefault="007B0E91" w:rsidP="0082407D">
      <w:pPr>
        <w:pStyle w:val="References"/>
      </w:pPr>
      <w:r w:rsidRPr="003255CE">
        <w:t xml:space="preserve">Williamson, D. M., Xi, X., &amp; Breyer, F. J. (2012). A framework for evaluation and use of automated scoring. </w:t>
      </w:r>
      <w:r w:rsidRPr="003255CE">
        <w:rPr>
          <w:i/>
        </w:rPr>
        <w:t>Educational Measurement: Issues and Practice</w:t>
      </w:r>
      <w:r w:rsidRPr="003255CE">
        <w:t xml:space="preserve">, </w:t>
      </w:r>
      <w:r w:rsidRPr="003255CE">
        <w:rPr>
          <w:i/>
        </w:rPr>
        <w:t>31</w:t>
      </w:r>
      <w:r w:rsidRPr="003255CE">
        <w:t>, 2–13.</w:t>
      </w:r>
    </w:p>
    <w:p w14:paraId="3B95D49D" w14:textId="0AE373D8" w:rsidR="00565D2F" w:rsidRPr="003255CE" w:rsidRDefault="00565D2F" w:rsidP="0082407D">
      <w:pPr>
        <w:pStyle w:val="Heading3"/>
        <w:pageBreakBefore/>
        <w:numPr>
          <w:ilvl w:val="0"/>
          <w:numId w:val="0"/>
        </w:numPr>
        <w:ind w:left="446" w:hanging="446"/>
      </w:pPr>
      <w:bookmarkStart w:id="1063" w:name="_Toc215662094"/>
      <w:bookmarkEnd w:id="1058"/>
      <w:r w:rsidRPr="003255CE">
        <w:lastRenderedPageBreak/>
        <w:t>Accessibility Information</w:t>
      </w:r>
      <w:bookmarkEnd w:id="1063"/>
    </w:p>
    <w:p w14:paraId="52DFD280" w14:textId="418BEEAA" w:rsidR="00E317FC" w:rsidRPr="003255CE" w:rsidRDefault="00E317FC" w:rsidP="0082407D">
      <w:pPr>
        <w:pStyle w:val="Heading4"/>
        <w:numPr>
          <w:ilvl w:val="0"/>
          <w:numId w:val="0"/>
        </w:numPr>
        <w:rPr>
          <w:webHidden/>
        </w:rPr>
      </w:pPr>
      <w:bookmarkStart w:id="1064" w:name="_Alternative_Text_for_14"/>
      <w:bookmarkStart w:id="1065" w:name="_Toc215662095"/>
      <w:bookmarkEnd w:id="1064"/>
      <w:r w:rsidRPr="003255CE">
        <w:rPr>
          <w:webHidden/>
        </w:rPr>
        <w:t>Alternative Text for Figure 7.2</w:t>
      </w:r>
      <w:bookmarkEnd w:id="1065"/>
    </w:p>
    <w:p w14:paraId="06C6A80A" w14:textId="7F866481" w:rsidR="007F6D21" w:rsidRPr="003255CE" w:rsidRDefault="00AC3EBD" w:rsidP="0082407D">
      <w:r w:rsidRPr="003255CE">
        <w:t>In the flowchart, t</w:t>
      </w:r>
      <w:r w:rsidR="00E317FC" w:rsidRPr="003255CE">
        <w:t>he first rectangle on the top left is</w:t>
      </w:r>
      <w:r w:rsidR="007F6D21" w:rsidRPr="003255CE">
        <w:t xml:space="preserve"> for the</w:t>
      </w:r>
      <w:r w:rsidR="00E317FC" w:rsidRPr="003255CE">
        <w:t xml:space="preserve"> response. An arrow </w:t>
      </w:r>
      <w:r w:rsidR="00626FEF" w:rsidRPr="003255CE">
        <w:t>points</w:t>
      </w:r>
      <w:r w:rsidR="00E317FC" w:rsidRPr="003255CE">
        <w:t xml:space="preserve"> to the second rectangle on the right</w:t>
      </w:r>
      <w:r w:rsidR="00626FEF" w:rsidRPr="003255CE">
        <w:t>, which</w:t>
      </w:r>
      <w:r w:rsidR="007F6D21" w:rsidRPr="003255CE">
        <w:t xml:space="preserve"> </w:t>
      </w:r>
      <w:r w:rsidR="00E317FC" w:rsidRPr="003255CE">
        <w:t xml:space="preserve">is </w:t>
      </w:r>
      <w:r w:rsidR="007F6D21" w:rsidRPr="003255CE">
        <w:t>“</w:t>
      </w:r>
      <w:r w:rsidR="00626FEF" w:rsidRPr="003255CE">
        <w:t>P</w:t>
      </w:r>
      <w:r w:rsidR="00E317FC" w:rsidRPr="003255CE">
        <w:t>reprocess</w:t>
      </w:r>
      <w:r w:rsidR="007F6D21" w:rsidRPr="003255CE">
        <w:t>” with the parenthetical</w:t>
      </w:r>
      <w:r w:rsidR="00E317FC" w:rsidRPr="003255CE">
        <w:t xml:space="preserve"> </w:t>
      </w:r>
      <w:r w:rsidR="007F6D21" w:rsidRPr="003255CE">
        <w:t>“(</w:t>
      </w:r>
      <w:r w:rsidR="0073110B" w:rsidRPr="003255CE">
        <w:t>C</w:t>
      </w:r>
      <w:r w:rsidR="00E317FC" w:rsidRPr="003255CE">
        <w:t xml:space="preserve">reate </w:t>
      </w:r>
      <w:r w:rsidR="0073110B" w:rsidRPr="003255CE">
        <w:t>R</w:t>
      </w:r>
      <w:r w:rsidR="00E317FC" w:rsidRPr="003255CE">
        <w:t xml:space="preserve">aw and </w:t>
      </w:r>
      <w:r w:rsidR="0073110B" w:rsidRPr="003255CE">
        <w:t>C</w:t>
      </w:r>
      <w:r w:rsidR="00E317FC" w:rsidRPr="003255CE">
        <w:t xml:space="preserve">anonical </w:t>
      </w:r>
      <w:r w:rsidR="0073110B" w:rsidRPr="003255CE">
        <w:t>R</w:t>
      </w:r>
      <w:r w:rsidR="00E317FC" w:rsidRPr="003255CE">
        <w:t>epresentations</w:t>
      </w:r>
      <w:r w:rsidR="0073110B" w:rsidRPr="003255CE">
        <w:t>)</w:t>
      </w:r>
      <w:r w:rsidR="00E317FC" w:rsidRPr="003255CE">
        <w:t>.</w:t>
      </w:r>
      <w:r w:rsidR="007F6D21" w:rsidRPr="003255CE">
        <w:t>”</w:t>
      </w:r>
      <w:r w:rsidR="00E317FC" w:rsidRPr="003255CE">
        <w:t xml:space="preserve"> An arrow on the bottom </w:t>
      </w:r>
      <w:r w:rsidR="007F6D21" w:rsidRPr="003255CE">
        <w:t>points</w:t>
      </w:r>
      <w:r w:rsidR="00E317FC" w:rsidRPr="003255CE">
        <w:t xml:space="preserve"> to a diamond</w:t>
      </w:r>
      <w:r w:rsidR="007F6D21" w:rsidRPr="003255CE">
        <w:t xml:space="preserve"> with the question, “</w:t>
      </w:r>
      <w:r w:rsidR="00626FEF" w:rsidRPr="003255CE">
        <w:t>Scorable</w:t>
      </w:r>
      <w:r w:rsidR="007F6D21" w:rsidRPr="003255CE">
        <w:t>?”</w:t>
      </w:r>
      <w:r w:rsidR="00E317FC" w:rsidRPr="003255CE">
        <w:t xml:space="preserve"> If</w:t>
      </w:r>
      <w:r w:rsidR="007F6D21" w:rsidRPr="003255CE">
        <w:t xml:space="preserve"> the response is</w:t>
      </w:r>
      <w:r w:rsidR="00E317FC" w:rsidRPr="003255CE">
        <w:t xml:space="preserve"> not scorable, an arrow</w:t>
      </w:r>
      <w:r w:rsidR="00626FEF" w:rsidRPr="003255CE">
        <w:t xml:space="preserve"> at the bottom</w:t>
      </w:r>
      <w:r w:rsidR="00E317FC" w:rsidRPr="003255CE">
        <w:t xml:space="preserve"> </w:t>
      </w:r>
      <w:r w:rsidR="007F6D21" w:rsidRPr="003255CE">
        <w:t>points</w:t>
      </w:r>
      <w:r w:rsidR="00E317FC" w:rsidRPr="003255CE">
        <w:t xml:space="preserve"> to a cylinder</w:t>
      </w:r>
      <w:r w:rsidR="007F6D21" w:rsidRPr="003255CE">
        <w:t xml:space="preserve"> containing “</w:t>
      </w:r>
      <w:r w:rsidR="00626FEF" w:rsidRPr="003255CE">
        <w:t>Algorithm</w:t>
      </w:r>
      <w:r w:rsidR="007F6D21" w:rsidRPr="003255CE">
        <w:t>-</w:t>
      </w:r>
      <w:r w:rsidR="00AF2C33" w:rsidRPr="003255CE">
        <w:t>B</w:t>
      </w:r>
      <w:r w:rsidR="00E317FC" w:rsidRPr="003255CE">
        <w:t xml:space="preserve">ased </w:t>
      </w:r>
      <w:r w:rsidR="00626FEF" w:rsidRPr="003255CE">
        <w:t>Condition Code</w:t>
      </w:r>
      <w:r w:rsidR="00E317FC" w:rsidRPr="003255CE">
        <w:t>.</w:t>
      </w:r>
      <w:r w:rsidR="007F6D21" w:rsidRPr="003255CE">
        <w:t>”</w:t>
      </w:r>
      <w:r w:rsidR="00E317FC" w:rsidRPr="003255CE">
        <w:t xml:space="preserve"> If</w:t>
      </w:r>
      <w:r w:rsidR="007F6D21" w:rsidRPr="003255CE">
        <w:t xml:space="preserve"> the response is</w:t>
      </w:r>
      <w:r w:rsidR="00E317FC" w:rsidRPr="003255CE">
        <w:t xml:space="preserve"> scorable, an arrow </w:t>
      </w:r>
      <w:r w:rsidR="00626FEF" w:rsidRPr="003255CE">
        <w:t>points to</w:t>
      </w:r>
      <w:r w:rsidR="00E317FC" w:rsidRPr="003255CE">
        <w:t xml:space="preserve"> the right</w:t>
      </w:r>
      <w:r w:rsidR="00626FEF" w:rsidRPr="003255CE">
        <w:t>,</w:t>
      </w:r>
      <w:r w:rsidR="00E317FC" w:rsidRPr="003255CE">
        <w:t xml:space="preserve"> to a group of rectangles </w:t>
      </w:r>
      <w:r w:rsidR="00FC29ED" w:rsidRPr="003255CE">
        <w:t xml:space="preserve">titled </w:t>
      </w:r>
      <w:r w:rsidR="00626FEF" w:rsidRPr="003255CE">
        <w:t>“</w:t>
      </w:r>
      <w:r w:rsidR="003E6BD9" w:rsidRPr="003255CE">
        <w:t>Extract Features</w:t>
      </w:r>
      <w:r w:rsidR="00E317FC" w:rsidRPr="003255CE">
        <w:t>.</w:t>
      </w:r>
      <w:r w:rsidR="00626FEF" w:rsidRPr="003255CE">
        <w:t>”</w:t>
      </w:r>
      <w:r w:rsidR="00E317FC" w:rsidRPr="003255CE">
        <w:t xml:space="preserve"> </w:t>
      </w:r>
      <w:r w:rsidR="007F6D21" w:rsidRPr="003255CE">
        <w:t>Labels in the rectangles</w:t>
      </w:r>
      <w:r w:rsidR="00626FEF" w:rsidRPr="003255CE">
        <w:t xml:space="preserve"> under the title</w:t>
      </w:r>
      <w:r w:rsidRPr="003255CE">
        <w:t xml:space="preserve"> and representing the activities involved in extracting features</w:t>
      </w:r>
      <w:r w:rsidR="007F6D21" w:rsidRPr="003255CE">
        <w:t>, from top to bottom, are the following:</w:t>
      </w:r>
    </w:p>
    <w:p w14:paraId="33DB7E82" w14:textId="0FB68215" w:rsidR="007F6D21" w:rsidRPr="003255CE" w:rsidRDefault="00E317FC" w:rsidP="0082407D">
      <w:pPr>
        <w:pStyle w:val="bullets-one"/>
      </w:pPr>
      <w:r w:rsidRPr="003255CE">
        <w:t>Custom linguistic variables</w:t>
      </w:r>
      <w:r w:rsidR="007F6D21" w:rsidRPr="003255CE">
        <w:t xml:space="preserve"> (</w:t>
      </w:r>
      <w:r w:rsidRPr="003255CE">
        <w:t>approximation sign 850</w:t>
      </w:r>
      <w:r w:rsidR="007F6D21" w:rsidRPr="003255CE">
        <w:t>)</w:t>
      </w:r>
    </w:p>
    <w:p w14:paraId="6CBA4754" w14:textId="03D95DD3" w:rsidR="007F6D21" w:rsidRPr="003255CE" w:rsidRDefault="00E317FC" w:rsidP="0082407D">
      <w:pPr>
        <w:pStyle w:val="bullets-one"/>
      </w:pPr>
      <w:r w:rsidRPr="003255CE">
        <w:t>LSA</w:t>
      </w:r>
      <w:r w:rsidR="00AC7E9B" w:rsidRPr="003255CE">
        <w:t xml:space="preserve"> [Latent Semantic Analysis]</w:t>
      </w:r>
      <w:r w:rsidRPr="003255CE">
        <w:t xml:space="preserve"> with different weighting schemes</w:t>
      </w:r>
    </w:p>
    <w:p w14:paraId="18C7ED9C" w14:textId="118A54CE" w:rsidR="007F6D21" w:rsidRPr="003255CE" w:rsidRDefault="00E317FC" w:rsidP="0082407D">
      <w:pPr>
        <w:pStyle w:val="bullets-one"/>
      </w:pPr>
      <w:r w:rsidRPr="003255CE">
        <w:t>N</w:t>
      </w:r>
      <w:r w:rsidR="007F6D21" w:rsidRPr="003255CE">
        <w:t>-</w:t>
      </w:r>
      <w:r w:rsidRPr="003255CE">
        <w:t>gram detection</w:t>
      </w:r>
    </w:p>
    <w:p w14:paraId="3D442E0B" w14:textId="0657BCE4" w:rsidR="007F6D21" w:rsidRPr="003255CE" w:rsidRDefault="007F6D21" w:rsidP="0082407D">
      <w:pPr>
        <w:pStyle w:val="bullets-one"/>
      </w:pPr>
      <w:r w:rsidRPr="003255CE">
        <w:t>L</w:t>
      </w:r>
      <w:r w:rsidR="00E317FC" w:rsidRPr="003255CE">
        <w:t xml:space="preserve">atent Dirichlet </w:t>
      </w:r>
      <w:r w:rsidR="0062674B" w:rsidRPr="003255CE">
        <w:t>A</w:t>
      </w:r>
      <w:r w:rsidR="00E317FC" w:rsidRPr="003255CE">
        <w:t>llocation</w:t>
      </w:r>
      <w:r w:rsidRPr="003255CE">
        <w:t xml:space="preserve"> (</w:t>
      </w:r>
      <w:r w:rsidR="00E317FC" w:rsidRPr="003255CE">
        <w:t>topic modeling</w:t>
      </w:r>
      <w:r w:rsidR="0062674B" w:rsidRPr="003255CE">
        <w:t>)</w:t>
      </w:r>
    </w:p>
    <w:p w14:paraId="2DEA94B5" w14:textId="77962C90" w:rsidR="003E6BD9" w:rsidRPr="003255CE" w:rsidRDefault="003E6BD9" w:rsidP="0082407D">
      <w:r w:rsidRPr="003255CE">
        <w:t xml:space="preserve">The group of Extra Features rectangles has a right arrow that points to a group of rectangles titled </w:t>
      </w:r>
      <w:r w:rsidR="00626FEF" w:rsidRPr="003255CE">
        <w:t>“</w:t>
      </w:r>
      <w:r w:rsidRPr="003255CE">
        <w:t>Compute Component Model Scores.</w:t>
      </w:r>
      <w:r w:rsidR="00626FEF" w:rsidRPr="003255CE">
        <w:t>”</w:t>
      </w:r>
      <w:r w:rsidRPr="003255CE">
        <w:t xml:space="preserve"> Labels in the rectangles</w:t>
      </w:r>
      <w:r w:rsidR="00626FEF" w:rsidRPr="003255CE">
        <w:t xml:space="preserve"> under the title</w:t>
      </w:r>
      <w:r w:rsidR="00AC3EBD" w:rsidRPr="003255CE">
        <w:t xml:space="preserve"> and representing the activities involved in computing component model scores</w:t>
      </w:r>
      <w:r w:rsidRPr="003255CE">
        <w:t>, from top to bottom, are the following:</w:t>
      </w:r>
    </w:p>
    <w:p w14:paraId="400393C7" w14:textId="646DD8B0" w:rsidR="003E6BD9" w:rsidRPr="003255CE" w:rsidRDefault="003E6BD9" w:rsidP="0082407D">
      <w:pPr>
        <w:pStyle w:val="bullets-one"/>
      </w:pPr>
      <w:r w:rsidRPr="003255CE">
        <w:t>S</w:t>
      </w:r>
      <w:r w:rsidR="00E317FC" w:rsidRPr="003255CE">
        <w:t>upport vector machine</w:t>
      </w:r>
    </w:p>
    <w:p w14:paraId="561E27EA" w14:textId="1A3F5FB9" w:rsidR="003E6BD9" w:rsidRPr="003255CE" w:rsidRDefault="003E6BD9" w:rsidP="0082407D">
      <w:pPr>
        <w:pStyle w:val="bullets-one"/>
      </w:pPr>
      <w:r w:rsidRPr="003255CE">
        <w:t>G</w:t>
      </w:r>
      <w:r w:rsidR="00E317FC" w:rsidRPr="003255CE">
        <w:t>radient boosted trees</w:t>
      </w:r>
    </w:p>
    <w:p w14:paraId="426DC22A" w14:textId="1C62DA33" w:rsidR="003E6BD9" w:rsidRPr="003255CE" w:rsidRDefault="003E6BD9" w:rsidP="0082407D">
      <w:pPr>
        <w:pStyle w:val="bullets-one"/>
      </w:pPr>
      <w:r w:rsidRPr="003255CE">
        <w:t>L</w:t>
      </w:r>
      <w:r w:rsidR="00E317FC" w:rsidRPr="003255CE">
        <w:t>inear slash logistic regress</w:t>
      </w:r>
      <w:r w:rsidRPr="003255CE">
        <w:t>ion</w:t>
      </w:r>
    </w:p>
    <w:p w14:paraId="03067800" w14:textId="69CCAE86" w:rsidR="003E6BD9" w:rsidRPr="003255CE" w:rsidRDefault="003E6BD9" w:rsidP="0082407D">
      <w:pPr>
        <w:pStyle w:val="bullets-one"/>
      </w:pPr>
      <w:r w:rsidRPr="003255CE">
        <w:t>K</w:t>
      </w:r>
      <w:r w:rsidR="00E317FC" w:rsidRPr="003255CE">
        <w:t>appa regression</w:t>
      </w:r>
    </w:p>
    <w:p w14:paraId="304FD6A3" w14:textId="6ECD5C84" w:rsidR="00E317FC" w:rsidRPr="003255CE" w:rsidRDefault="003E6BD9" w:rsidP="0082407D">
      <w:pPr>
        <w:rPr>
          <w:i/>
          <w:iCs/>
          <w:webHidden/>
        </w:rPr>
      </w:pPr>
      <w:r w:rsidRPr="003255CE">
        <w:t xml:space="preserve">The group of Compute Component Model Scores rectangles has a right </w:t>
      </w:r>
      <w:r w:rsidR="00E317FC" w:rsidRPr="003255CE">
        <w:t xml:space="preserve">arrow </w:t>
      </w:r>
      <w:r w:rsidRPr="003255CE">
        <w:t>that points to the rectangle labeled “Ensemble (</w:t>
      </w:r>
      <w:r w:rsidR="002D182F" w:rsidRPr="003255CE">
        <w:t xml:space="preserve">Weighted Average </w:t>
      </w:r>
      <w:r w:rsidRPr="003255CE">
        <w:t>of CM</w:t>
      </w:r>
      <w:r w:rsidR="002D182F" w:rsidRPr="003255CE">
        <w:t>s</w:t>
      </w:r>
      <w:r w:rsidR="00AC7E9B" w:rsidRPr="003255CE">
        <w:t xml:space="preserve"> [Component Models]</w:t>
      </w:r>
      <w:r w:rsidRPr="003255CE">
        <w:t>).”</w:t>
      </w:r>
      <w:r w:rsidR="00E317FC" w:rsidRPr="003255CE">
        <w:t xml:space="preserve"> An arrow at the bottom of th</w:t>
      </w:r>
      <w:r w:rsidRPr="003255CE">
        <w:t>is</w:t>
      </w:r>
      <w:r w:rsidR="00E317FC" w:rsidRPr="003255CE">
        <w:t xml:space="preserve"> rectangle </w:t>
      </w:r>
      <w:r w:rsidRPr="003255CE">
        <w:t>points to</w:t>
      </w:r>
      <w:r w:rsidR="00E317FC" w:rsidRPr="003255CE">
        <w:t xml:space="preserve"> a cylinder</w:t>
      </w:r>
      <w:r w:rsidRPr="003255CE">
        <w:t xml:space="preserve"> beneath it</w:t>
      </w:r>
      <w:r w:rsidR="00E317FC" w:rsidRPr="003255CE">
        <w:t xml:space="preserve">, </w:t>
      </w:r>
      <w:r w:rsidRPr="003255CE">
        <w:t>labeled “S</w:t>
      </w:r>
      <w:r w:rsidR="00E317FC" w:rsidRPr="003255CE">
        <w:t xml:space="preserve">core, </w:t>
      </w:r>
      <w:r w:rsidRPr="003255CE">
        <w:t>M</w:t>
      </w:r>
      <w:r w:rsidR="00E317FC" w:rsidRPr="003255CE">
        <w:t>odel</w:t>
      </w:r>
      <w:r w:rsidRPr="003255CE">
        <w:t>-</w:t>
      </w:r>
      <w:r w:rsidR="00AF2C33" w:rsidRPr="003255CE">
        <w:t>B</w:t>
      </w:r>
      <w:r w:rsidR="00E317FC" w:rsidRPr="003255CE">
        <w:t xml:space="preserve">ased </w:t>
      </w:r>
      <w:r w:rsidRPr="003255CE">
        <w:t>C</w:t>
      </w:r>
      <w:r w:rsidR="00E317FC" w:rsidRPr="003255CE">
        <w:t xml:space="preserve">ondition </w:t>
      </w:r>
      <w:r w:rsidRPr="003255CE">
        <w:t>C</w:t>
      </w:r>
      <w:r w:rsidR="00E317FC" w:rsidRPr="003255CE">
        <w:t xml:space="preserve">ode, </w:t>
      </w:r>
      <w:r w:rsidRPr="003255CE">
        <w:t>E</w:t>
      </w:r>
      <w:r w:rsidR="00E317FC" w:rsidRPr="003255CE">
        <w:t xml:space="preserve">rror </w:t>
      </w:r>
      <w:r w:rsidRPr="003255CE">
        <w:t>E</w:t>
      </w:r>
      <w:r w:rsidR="00E317FC" w:rsidRPr="003255CE">
        <w:t>stimate.</w:t>
      </w:r>
      <w:r w:rsidR="00AF2C33" w:rsidRPr="003255CE">
        <w:t>”</w:t>
      </w:r>
      <w:r w:rsidR="00AC308E" w:rsidRPr="003255CE">
        <w:t xml:space="preserve"> </w:t>
      </w:r>
      <w:r w:rsidR="00AC308E" w:rsidRPr="003255CE">
        <w:rPr>
          <w:i/>
          <w:iCs/>
        </w:rPr>
        <w:t xml:space="preserve">(Return to </w:t>
      </w:r>
      <w:r w:rsidR="00AC308E" w:rsidRPr="003255CE">
        <w:rPr>
          <w:rStyle w:val="Cross-Reference"/>
          <w:i/>
          <w:iCs/>
        </w:rPr>
        <w:fldChar w:fldCharType="begin"/>
      </w:r>
      <w:r w:rsidR="00AC308E" w:rsidRPr="003255CE">
        <w:rPr>
          <w:rStyle w:val="Cross-Reference"/>
          <w:i/>
          <w:iCs/>
        </w:rPr>
        <w:instrText xml:space="preserve"> REF  _Ref122093001 \* Lower \h  \* MERGEFORMAT </w:instrText>
      </w:r>
      <w:r w:rsidR="00AC308E" w:rsidRPr="003255CE">
        <w:rPr>
          <w:rStyle w:val="Cross-Reference"/>
          <w:i/>
          <w:iCs/>
        </w:rPr>
      </w:r>
      <w:r w:rsidR="00AC308E" w:rsidRPr="003255CE">
        <w:rPr>
          <w:rStyle w:val="Cross-Reference"/>
          <w:i/>
          <w:iCs/>
        </w:rPr>
        <w:fldChar w:fldCharType="separate"/>
      </w:r>
      <w:r w:rsidR="00331C2F" w:rsidRPr="003255CE">
        <w:rPr>
          <w:rStyle w:val="Cross-Reference"/>
          <w:i/>
          <w:iCs/>
        </w:rPr>
        <w:t>figure 7.2</w:t>
      </w:r>
      <w:r w:rsidR="00AC308E" w:rsidRPr="003255CE">
        <w:rPr>
          <w:rStyle w:val="Cross-Reference"/>
          <w:i/>
          <w:iCs/>
        </w:rPr>
        <w:fldChar w:fldCharType="end"/>
      </w:r>
      <w:r w:rsidR="00AC308E" w:rsidRPr="003255CE">
        <w:rPr>
          <w:i/>
          <w:iCs/>
        </w:rPr>
        <w:t>.)</w:t>
      </w:r>
    </w:p>
    <w:p w14:paraId="104D965A" w14:textId="71566DF2" w:rsidR="2B483C22" w:rsidRPr="003255CE" w:rsidRDefault="2B483C22" w:rsidP="0082407D">
      <w:pPr>
        <w:pStyle w:val="Heading4"/>
        <w:numPr>
          <w:ilvl w:val="0"/>
          <w:numId w:val="0"/>
        </w:numPr>
      </w:pPr>
      <w:bookmarkStart w:id="1066" w:name="_Alternative_Text_for_40"/>
      <w:bookmarkStart w:id="1067" w:name="_Toc215662096"/>
      <w:bookmarkEnd w:id="1066"/>
      <w:r w:rsidRPr="003255CE">
        <w:t>Alternative Text for Figure 7.3</w:t>
      </w:r>
      <w:bookmarkEnd w:id="1067"/>
    </w:p>
    <w:p w14:paraId="1256F5E5" w14:textId="68E77CE2" w:rsidR="00264809" w:rsidRPr="003255CE" w:rsidRDefault="2B483C22" w:rsidP="0082407D">
      <w:r w:rsidRPr="003255CE">
        <w:t xml:space="preserve">The flowchart begins on the top-left with a rectangle representing the response to be scored with the label </w:t>
      </w:r>
      <w:r w:rsidR="00E066D6" w:rsidRPr="003255CE">
        <w:t>“</w:t>
      </w:r>
      <w:r w:rsidRPr="003255CE">
        <w:t>Response.</w:t>
      </w:r>
      <w:r w:rsidR="00E066D6" w:rsidRPr="003255CE">
        <w:t>”</w:t>
      </w:r>
      <w:r w:rsidRPr="003255CE">
        <w:t xml:space="preserve"> There is a right-facing arrow pointing from this rectangle to diamond #1 with the label </w:t>
      </w:r>
      <w:r w:rsidR="00E066D6" w:rsidRPr="003255CE">
        <w:t>“</w:t>
      </w:r>
      <w:r w:rsidRPr="003255CE">
        <w:t>Scoring model?</w:t>
      </w:r>
      <w:r w:rsidR="00E066D6" w:rsidRPr="003255CE">
        <w:t>”</w:t>
      </w:r>
      <w:r w:rsidRPr="003255CE">
        <w:t xml:space="preserve"> representing a decision concerning whether a scoring model exists for the prompt that generated the response in question. A right-facing arrow from diamond #1 with the label </w:t>
      </w:r>
      <w:r w:rsidR="00E066D6" w:rsidRPr="003255CE">
        <w:t>“</w:t>
      </w:r>
      <w:r w:rsidRPr="003255CE">
        <w:t>Yes</w:t>
      </w:r>
      <w:r w:rsidR="00E066D6" w:rsidRPr="003255CE">
        <w:t>”</w:t>
      </w:r>
      <w:r w:rsidRPr="003255CE">
        <w:t xml:space="preserve"> points to flanged rectangle #1 with the label </w:t>
      </w:r>
      <w:r w:rsidR="00E066D6" w:rsidRPr="003255CE">
        <w:t>“</w:t>
      </w:r>
      <w:r w:rsidRPr="003255CE">
        <w:t>General prefilter</w:t>
      </w:r>
      <w:r w:rsidR="00E066D6" w:rsidRPr="003255CE">
        <w:t>”</w:t>
      </w:r>
      <w:r w:rsidRPr="003255CE">
        <w:t xml:space="preserve"> which represents the predefined process of prefiltering the response.</w:t>
      </w:r>
    </w:p>
    <w:p w14:paraId="2A5BFCBE" w14:textId="617BF60F" w:rsidR="00264809" w:rsidRPr="003255CE" w:rsidRDefault="2B483C22" w:rsidP="0082407D">
      <w:r w:rsidRPr="003255CE">
        <w:t xml:space="preserve">There is a downward-facing arrow from flanged rectangle #1 to diamond #2 with the label </w:t>
      </w:r>
      <w:r w:rsidR="00E066D6" w:rsidRPr="003255CE">
        <w:t>“</w:t>
      </w:r>
      <w:r w:rsidRPr="003255CE">
        <w:t>Machine score?</w:t>
      </w:r>
      <w:r w:rsidR="00E066D6" w:rsidRPr="003255CE">
        <w:t>”</w:t>
      </w:r>
      <w:r w:rsidRPr="003255CE">
        <w:t xml:space="preserve"> representing a decision concerning whether the response will be machine scored. If yes, then follow the right-facing arrow from diamond #2 to flanged rectangle #2 with the label </w:t>
      </w:r>
      <w:r w:rsidR="00E066D6" w:rsidRPr="003255CE">
        <w:t>“</w:t>
      </w:r>
      <w:r w:rsidRPr="003255CE">
        <w:t>Machine scoring</w:t>
      </w:r>
      <w:r w:rsidR="00E066D6" w:rsidRPr="003255CE">
        <w:t>”</w:t>
      </w:r>
      <w:r w:rsidRPr="003255CE">
        <w:t xml:space="preserve"> representing the predefined process of machine scoring the response. If no, then follow the left-facing arrow from diamond #2 to flanged rectangle #3 with the label </w:t>
      </w:r>
      <w:r w:rsidR="00E066D6" w:rsidRPr="003255CE">
        <w:t>“</w:t>
      </w:r>
      <w:r w:rsidRPr="003255CE">
        <w:t>Human scoring</w:t>
      </w:r>
      <w:r w:rsidR="00E066D6" w:rsidRPr="003255CE">
        <w:t>”</w:t>
      </w:r>
      <w:r w:rsidRPr="003255CE">
        <w:t xml:space="preserve"> representing the process of a human scoring the response rather than a machine.</w:t>
      </w:r>
    </w:p>
    <w:p w14:paraId="1D950F1A" w14:textId="05B68021" w:rsidR="00264809" w:rsidRPr="003255CE" w:rsidRDefault="2B483C22" w:rsidP="0082407D">
      <w:r w:rsidRPr="003255CE">
        <w:t xml:space="preserve">Diamond #1 with the label </w:t>
      </w:r>
      <w:r w:rsidR="00E066D6" w:rsidRPr="003255CE">
        <w:t>“</w:t>
      </w:r>
      <w:r w:rsidRPr="003255CE">
        <w:t>Scoring model?</w:t>
      </w:r>
      <w:r w:rsidR="00E066D6" w:rsidRPr="003255CE">
        <w:t>”</w:t>
      </w:r>
      <w:r w:rsidRPr="003255CE">
        <w:t xml:space="preserve"> also has a downward-facing arrow leading to flanged rectangle #3 with the label </w:t>
      </w:r>
      <w:r w:rsidR="00E066D6" w:rsidRPr="003255CE">
        <w:t>“</w:t>
      </w:r>
      <w:r w:rsidRPr="003255CE">
        <w:t>Human scoring.</w:t>
      </w:r>
      <w:r w:rsidR="00E066D6" w:rsidRPr="003255CE">
        <w:t>”</w:t>
      </w:r>
      <w:r w:rsidRPr="003255CE">
        <w:t xml:space="preserve"> Flanged rectangle #2 with the label </w:t>
      </w:r>
      <w:r w:rsidR="00E066D6" w:rsidRPr="003255CE">
        <w:t>“</w:t>
      </w:r>
      <w:r w:rsidRPr="003255CE">
        <w:t>Machine scoring</w:t>
      </w:r>
      <w:r w:rsidR="00E066D6" w:rsidRPr="003255CE">
        <w:t>”</w:t>
      </w:r>
      <w:r w:rsidRPr="003255CE">
        <w:t xml:space="preserve"> has an arrow pointing down and to the left toward diamond #3 with the </w:t>
      </w:r>
      <w:r w:rsidRPr="003255CE">
        <w:lastRenderedPageBreak/>
        <w:t xml:space="preserve">label </w:t>
      </w:r>
      <w:r w:rsidR="00E066D6" w:rsidRPr="003255CE">
        <w:t>“</w:t>
      </w:r>
      <w:r w:rsidRPr="003255CE">
        <w:t>Low confidence?</w:t>
      </w:r>
      <w:r w:rsidR="00E066D6" w:rsidRPr="003255CE">
        <w:t>”</w:t>
      </w:r>
      <w:r w:rsidRPr="003255CE">
        <w:t xml:space="preserve"> representing a decision concerning whether the machine scoring process assigns a high or a low confidence to the score it gave to the response. If No, representing a low confidence, then follow the left-facing arrow from diamond #3 to flanged rectangle #3 with the label </w:t>
      </w:r>
      <w:r w:rsidR="00E066D6" w:rsidRPr="003255CE">
        <w:t>“</w:t>
      </w:r>
      <w:r w:rsidRPr="003255CE">
        <w:t>Human scoring,</w:t>
      </w:r>
      <w:r w:rsidR="00E066D6" w:rsidRPr="003255CE">
        <w:t>”</w:t>
      </w:r>
      <w:r w:rsidRPr="003255CE">
        <w:t xml:space="preserve"> indicating that the machine score should be replaced by a human score. If Yes, representing a high confidence, then follow the arrow pointing down and to the left toward the cylinder with the label </w:t>
      </w:r>
      <w:r w:rsidR="00E066D6" w:rsidRPr="003255CE">
        <w:t>“</w:t>
      </w:r>
      <w:r w:rsidRPr="003255CE">
        <w:t>Final score</w:t>
      </w:r>
      <w:r w:rsidR="00E066D6" w:rsidRPr="003255CE">
        <w:t>”</w:t>
      </w:r>
      <w:r w:rsidRPr="003255CE">
        <w:t xml:space="preserve"> representing the database of final scores.</w:t>
      </w:r>
    </w:p>
    <w:p w14:paraId="58E55482" w14:textId="7018321D" w:rsidR="2B483C22" w:rsidRPr="003255CE" w:rsidRDefault="2B483C22" w:rsidP="0082407D">
      <w:r w:rsidRPr="003255CE">
        <w:t xml:space="preserve">Flanged rectangle #3 with the label </w:t>
      </w:r>
      <w:r w:rsidR="00E066D6" w:rsidRPr="003255CE">
        <w:t>“</w:t>
      </w:r>
      <w:r w:rsidRPr="003255CE">
        <w:t>Human scoring</w:t>
      </w:r>
      <w:r w:rsidR="00E066D6" w:rsidRPr="003255CE">
        <w:t>”</w:t>
      </w:r>
      <w:r w:rsidRPr="003255CE">
        <w:t xml:space="preserve"> also has a downward-facing arrow pointing to the database of final scores.</w:t>
      </w:r>
      <w:r w:rsidR="00AC308E" w:rsidRPr="003255CE">
        <w:rPr>
          <w:i/>
          <w:iCs/>
        </w:rPr>
        <w:t xml:space="preserve"> (Return to </w:t>
      </w:r>
      <w:r w:rsidR="00AC308E" w:rsidRPr="003255CE">
        <w:rPr>
          <w:i/>
          <w:iCs/>
        </w:rPr>
        <w:fldChar w:fldCharType="begin"/>
      </w:r>
      <w:r w:rsidR="00AC308E" w:rsidRPr="003255CE">
        <w:rPr>
          <w:i/>
          <w:iCs/>
        </w:rPr>
        <w:instrText xml:space="preserve"> REF  _Ref147754878 \* Lower \h  \* MERGEFORMAT </w:instrText>
      </w:r>
      <w:r w:rsidR="00AC308E" w:rsidRPr="003255CE">
        <w:rPr>
          <w:i/>
          <w:iCs/>
        </w:rPr>
      </w:r>
      <w:r w:rsidR="00AC308E" w:rsidRPr="003255CE">
        <w:rPr>
          <w:i/>
          <w:iCs/>
        </w:rPr>
        <w:fldChar w:fldCharType="separate"/>
      </w:r>
      <w:r w:rsidR="00331C2F" w:rsidRPr="003255CE">
        <w:rPr>
          <w:rStyle w:val="Cross-Reference"/>
          <w:i/>
          <w:iCs/>
        </w:rPr>
        <w:t>figure 7.3</w:t>
      </w:r>
      <w:r w:rsidR="00AC308E" w:rsidRPr="003255CE">
        <w:rPr>
          <w:i/>
          <w:iCs/>
        </w:rPr>
        <w:fldChar w:fldCharType="end"/>
      </w:r>
      <w:r w:rsidR="00E47F30" w:rsidRPr="003255CE">
        <w:t>.</w:t>
      </w:r>
      <w:r w:rsidR="00AC308E" w:rsidRPr="003255CE">
        <w:rPr>
          <w:i/>
          <w:iCs/>
        </w:rPr>
        <w:t>)</w:t>
      </w:r>
    </w:p>
    <w:p w14:paraId="12236BF1" w14:textId="25BABB02" w:rsidR="005714BA" w:rsidRPr="003255CE" w:rsidRDefault="005714BA" w:rsidP="0082407D">
      <w:pPr>
        <w:pStyle w:val="Heading4"/>
        <w:numPr>
          <w:ilvl w:val="0"/>
          <w:numId w:val="0"/>
        </w:numPr>
        <w:ind w:left="450" w:hanging="450"/>
      </w:pPr>
      <w:bookmarkStart w:id="1068" w:name="_Alternative_Text_for_7"/>
      <w:bookmarkStart w:id="1069" w:name="_Toc511570789"/>
      <w:bookmarkStart w:id="1070" w:name="_Toc40264889"/>
      <w:bookmarkStart w:id="1071" w:name="_Toc68177602"/>
      <w:bookmarkStart w:id="1072" w:name="_Toc102483644"/>
      <w:bookmarkStart w:id="1073" w:name="_Toc215662097"/>
      <w:bookmarkEnd w:id="1068"/>
      <w:r w:rsidRPr="003255CE">
        <w:t>Alternative Text for Equation 7.1</w:t>
      </w:r>
      <w:bookmarkEnd w:id="1069"/>
      <w:bookmarkEnd w:id="1070"/>
      <w:bookmarkEnd w:id="1071"/>
      <w:bookmarkEnd w:id="1072"/>
      <w:bookmarkEnd w:id="1073"/>
    </w:p>
    <w:p w14:paraId="73F0BA10" w14:textId="77777777" w:rsidR="005714BA" w:rsidRPr="003255CE" w:rsidRDefault="005714BA" w:rsidP="0082407D">
      <w:r w:rsidRPr="003255CE">
        <w:t>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w:t>
      </w:r>
    </w:p>
    <w:p w14:paraId="751EFCE2" w14:textId="307DE946" w:rsidR="005714BA" w:rsidRPr="003255CE" w:rsidRDefault="005714BA" w:rsidP="0082407D">
      <w:r w:rsidRPr="003255CE">
        <w:t>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w:t>
      </w:r>
      <w:r w:rsidR="0061601A" w:rsidRPr="003255CE">
        <w:t xml:space="preserve"> </w:t>
      </w:r>
      <w:r w:rsidR="0061601A" w:rsidRPr="003255CE">
        <w:rPr>
          <w:i/>
          <w:iCs/>
        </w:rPr>
        <w:t xml:space="preserve">(Return to </w:t>
      </w:r>
      <w:hyperlink w:anchor="EQ7_1" w:history="1">
        <w:r w:rsidR="0061601A" w:rsidRPr="003255CE">
          <w:rPr>
            <w:rStyle w:val="Hyperlink"/>
            <w:i/>
            <w:iCs/>
          </w:rPr>
          <w:t>equation 7.1</w:t>
        </w:r>
      </w:hyperlink>
      <w:r w:rsidR="0061601A" w:rsidRPr="003255CE">
        <w:rPr>
          <w:i/>
          <w:iCs/>
        </w:rPr>
        <w:t>.)</w:t>
      </w:r>
    </w:p>
    <w:p w14:paraId="40D85AB8" w14:textId="77777777" w:rsidR="005714BA" w:rsidRPr="003255CE" w:rsidRDefault="005714BA" w:rsidP="0082407D">
      <w:pPr>
        <w:pStyle w:val="Heading4"/>
        <w:numPr>
          <w:ilvl w:val="0"/>
          <w:numId w:val="0"/>
        </w:numPr>
        <w:ind w:left="450" w:hanging="450"/>
      </w:pPr>
      <w:bookmarkStart w:id="1074" w:name="_Alternative_Text_for_1"/>
      <w:bookmarkStart w:id="1075" w:name="_Toc511570790"/>
      <w:bookmarkStart w:id="1076" w:name="_Toc40264890"/>
      <w:bookmarkStart w:id="1077" w:name="_Toc68177603"/>
      <w:bookmarkStart w:id="1078" w:name="_Toc102483645"/>
      <w:bookmarkStart w:id="1079" w:name="_Toc215662098"/>
      <w:bookmarkEnd w:id="1074"/>
      <w:r w:rsidRPr="003255CE">
        <w:t>Alternative Text for Equation 7.2</w:t>
      </w:r>
      <w:bookmarkEnd w:id="1075"/>
      <w:bookmarkEnd w:id="1076"/>
      <w:bookmarkEnd w:id="1077"/>
      <w:bookmarkEnd w:id="1078"/>
      <w:bookmarkEnd w:id="1079"/>
    </w:p>
    <w:p w14:paraId="471D1EFB" w14:textId="43BC6A05" w:rsidR="005714BA" w:rsidRPr="003255CE" w:rsidRDefault="005714BA" w:rsidP="0082407D">
      <w:r w:rsidRPr="003255CE">
        <w:t>L of the union of theta sub j, U equals the natural logarithm of open parenthesis the product from I equals 1to I times the product from v equals 0 to n sub I of P sub ih of theta sub j to the u sub iv power.</w:t>
      </w:r>
      <w:r w:rsidR="0061601A" w:rsidRPr="003255CE">
        <w:t xml:space="preserve"> </w:t>
      </w:r>
      <w:r w:rsidR="0061601A" w:rsidRPr="003255CE">
        <w:rPr>
          <w:i/>
          <w:iCs/>
        </w:rPr>
        <w:t xml:space="preserve">(Return to </w:t>
      </w:r>
      <w:hyperlink w:anchor="EQ7_2" w:history="1">
        <w:r w:rsidR="00255BF1" w:rsidRPr="003255CE">
          <w:rPr>
            <w:rStyle w:val="Hyperlink"/>
            <w:i/>
            <w:iCs/>
          </w:rPr>
          <w:t>equation 7.2</w:t>
        </w:r>
      </w:hyperlink>
      <w:r w:rsidR="0061601A" w:rsidRPr="003255CE">
        <w:rPr>
          <w:i/>
          <w:iCs/>
        </w:rPr>
        <w:t>.)</w:t>
      </w:r>
    </w:p>
    <w:p w14:paraId="433A70BB" w14:textId="77777777" w:rsidR="005714BA" w:rsidRPr="003255CE" w:rsidRDefault="005714BA" w:rsidP="0082407D">
      <w:pPr>
        <w:pStyle w:val="Heading4"/>
        <w:numPr>
          <w:ilvl w:val="0"/>
          <w:numId w:val="0"/>
        </w:numPr>
        <w:ind w:left="450" w:hanging="450"/>
      </w:pPr>
      <w:bookmarkStart w:id="1080" w:name="_Alternative_Text_for_35"/>
      <w:bookmarkStart w:id="1081" w:name="_Toc102483646"/>
      <w:bookmarkStart w:id="1082" w:name="_Toc215662099"/>
      <w:bookmarkEnd w:id="1080"/>
      <w:r w:rsidRPr="003255CE">
        <w:t>Alternative Text for Equation 7.3</w:t>
      </w:r>
      <w:bookmarkEnd w:id="1081"/>
      <w:bookmarkEnd w:id="1082"/>
    </w:p>
    <w:p w14:paraId="34037ED7" w14:textId="5467FD68" w:rsidR="005714BA" w:rsidRPr="003255CE" w:rsidRDefault="005714BA" w:rsidP="0082407D">
      <w:r w:rsidRPr="003255CE">
        <w:t>U sub i v equals 1, if the score h on polytomous item i is equal to v, 0, otherwise.</w:t>
      </w:r>
      <w:r w:rsidR="0061601A" w:rsidRPr="003255CE">
        <w:t xml:space="preserve"> </w:t>
      </w:r>
      <w:r w:rsidR="0061601A" w:rsidRPr="003255CE">
        <w:rPr>
          <w:i/>
          <w:iCs/>
        </w:rPr>
        <w:t xml:space="preserve">(Return to </w:t>
      </w:r>
      <w:hyperlink w:anchor="EQ7_3" w:history="1">
        <w:r w:rsidR="00255BF1" w:rsidRPr="003255CE">
          <w:rPr>
            <w:rStyle w:val="Hyperlink"/>
            <w:i/>
            <w:iCs/>
          </w:rPr>
          <w:t>equation 7.3</w:t>
        </w:r>
      </w:hyperlink>
      <w:r w:rsidR="0061601A" w:rsidRPr="003255CE">
        <w:rPr>
          <w:i/>
          <w:iCs/>
        </w:rPr>
        <w:t>.)</w:t>
      </w:r>
    </w:p>
    <w:p w14:paraId="0525CDD5" w14:textId="77777777" w:rsidR="005714BA" w:rsidRPr="003255CE" w:rsidRDefault="005714BA" w:rsidP="0082407D">
      <w:pPr>
        <w:pStyle w:val="Heading4"/>
        <w:numPr>
          <w:ilvl w:val="0"/>
          <w:numId w:val="0"/>
        </w:numPr>
        <w:ind w:left="450" w:hanging="450"/>
      </w:pPr>
      <w:bookmarkStart w:id="1083" w:name="_Alternative_Text_for_2"/>
      <w:bookmarkStart w:id="1084" w:name="_Toc511570791"/>
      <w:bookmarkStart w:id="1085" w:name="_Toc40264891"/>
      <w:bookmarkStart w:id="1086" w:name="_Toc68177604"/>
      <w:bookmarkStart w:id="1087" w:name="_Toc102483647"/>
      <w:bookmarkStart w:id="1088" w:name="_Toc215662100"/>
      <w:bookmarkEnd w:id="1083"/>
      <w:r w:rsidRPr="003255CE">
        <w:t>Alternative Text for Equation 7.</w:t>
      </w:r>
      <w:bookmarkEnd w:id="1084"/>
      <w:bookmarkEnd w:id="1085"/>
      <w:bookmarkEnd w:id="1086"/>
      <w:r w:rsidRPr="003255CE">
        <w:t>4</w:t>
      </w:r>
      <w:bookmarkEnd w:id="1087"/>
      <w:bookmarkEnd w:id="1088"/>
    </w:p>
    <w:p w14:paraId="1656220C" w14:textId="7DFC7F6D" w:rsidR="005714BA" w:rsidRPr="003255CE" w:rsidRDefault="005714BA" w:rsidP="0082407D">
      <w:r w:rsidRPr="003255CE">
        <w:t>Theta sub t equals theta sub t minus 1 minus the quantity with the numerator L prime sub t minus 1 and the denominator L double prime sub t minus 1.</w:t>
      </w:r>
      <w:r w:rsidR="0061601A" w:rsidRPr="003255CE">
        <w:t xml:space="preserve"> </w:t>
      </w:r>
      <w:r w:rsidR="0061601A" w:rsidRPr="003255CE">
        <w:rPr>
          <w:i/>
          <w:iCs/>
        </w:rPr>
        <w:t xml:space="preserve">(Return to </w:t>
      </w:r>
      <w:hyperlink w:anchor="EQ7_4" w:history="1">
        <w:r w:rsidR="00255BF1" w:rsidRPr="003255CE">
          <w:rPr>
            <w:rStyle w:val="Hyperlink"/>
            <w:i/>
            <w:iCs/>
          </w:rPr>
          <w:t>equation 7.4</w:t>
        </w:r>
      </w:hyperlink>
      <w:r w:rsidR="0061601A" w:rsidRPr="003255CE">
        <w:rPr>
          <w:i/>
          <w:iCs/>
        </w:rPr>
        <w:t>.)</w:t>
      </w:r>
    </w:p>
    <w:p w14:paraId="0164ECA5" w14:textId="77777777" w:rsidR="005714BA" w:rsidRPr="003255CE" w:rsidRDefault="005714BA" w:rsidP="0082407D">
      <w:pPr>
        <w:pStyle w:val="Heading4"/>
        <w:numPr>
          <w:ilvl w:val="0"/>
          <w:numId w:val="0"/>
        </w:numPr>
        <w:ind w:left="450" w:hanging="450"/>
      </w:pPr>
      <w:bookmarkStart w:id="1089" w:name="_Alternative_Text_for_3"/>
      <w:bookmarkStart w:id="1090" w:name="_Toc511570792"/>
      <w:bookmarkStart w:id="1091" w:name="_Toc40264892"/>
      <w:bookmarkStart w:id="1092" w:name="_Toc68177605"/>
      <w:bookmarkStart w:id="1093" w:name="_Toc102483648"/>
      <w:bookmarkStart w:id="1094" w:name="_Toc215662101"/>
      <w:bookmarkEnd w:id="1089"/>
      <w:r w:rsidRPr="003255CE">
        <w:t>Alternative Text for Equation 7.5</w:t>
      </w:r>
      <w:bookmarkEnd w:id="1090"/>
      <w:bookmarkEnd w:id="1091"/>
      <w:bookmarkEnd w:id="1092"/>
      <w:bookmarkEnd w:id="1093"/>
      <w:bookmarkEnd w:id="1094"/>
    </w:p>
    <w:p w14:paraId="17D737F5" w14:textId="65D5DDD2" w:rsidR="005714BA" w:rsidRPr="003255CE" w:rsidRDefault="005714BA" w:rsidP="0082407D">
      <w:r w:rsidRPr="003255CE">
        <w:t>Theta sub adj equals theta sub min plus open parenthesis theta sub achieved minus theta sub min close parenthesis times PropAdj.</w:t>
      </w:r>
      <w:r w:rsidR="0061601A" w:rsidRPr="003255CE">
        <w:t xml:space="preserve"> </w:t>
      </w:r>
      <w:r w:rsidR="0061601A" w:rsidRPr="003255CE">
        <w:rPr>
          <w:i/>
          <w:iCs/>
        </w:rPr>
        <w:t xml:space="preserve">(Return to </w:t>
      </w:r>
      <w:hyperlink w:anchor="EQ7_5" w:history="1">
        <w:r w:rsidR="00255BF1" w:rsidRPr="003255CE">
          <w:rPr>
            <w:rStyle w:val="Hyperlink"/>
            <w:i/>
            <w:iCs/>
          </w:rPr>
          <w:t>equation 7.5</w:t>
        </w:r>
      </w:hyperlink>
      <w:r w:rsidR="0061601A" w:rsidRPr="003255CE">
        <w:rPr>
          <w:i/>
          <w:iCs/>
        </w:rPr>
        <w:t>.)</w:t>
      </w:r>
    </w:p>
    <w:p w14:paraId="368A6675" w14:textId="77777777" w:rsidR="005714BA" w:rsidRPr="003255CE" w:rsidRDefault="005714BA" w:rsidP="0082407D">
      <w:pPr>
        <w:pStyle w:val="Heading4"/>
        <w:numPr>
          <w:ilvl w:val="0"/>
          <w:numId w:val="0"/>
        </w:numPr>
        <w:ind w:left="450" w:hanging="450"/>
      </w:pPr>
      <w:bookmarkStart w:id="1095" w:name="_Alternative_Text_for_4"/>
      <w:bookmarkStart w:id="1096" w:name="_Toc511570793"/>
      <w:bookmarkStart w:id="1097" w:name="_Toc40264893"/>
      <w:bookmarkStart w:id="1098" w:name="_Toc68177606"/>
      <w:bookmarkStart w:id="1099" w:name="_Toc102483649"/>
      <w:bookmarkStart w:id="1100" w:name="_Toc215662102"/>
      <w:bookmarkEnd w:id="1095"/>
      <w:r w:rsidRPr="003255CE">
        <w:t>Alternative Text for Equation 7.6</w:t>
      </w:r>
      <w:bookmarkEnd w:id="1096"/>
      <w:bookmarkEnd w:id="1097"/>
      <w:bookmarkEnd w:id="1098"/>
      <w:bookmarkEnd w:id="1099"/>
      <w:bookmarkEnd w:id="1100"/>
    </w:p>
    <w:p w14:paraId="76895B2C" w14:textId="4D64D063" w:rsidR="005714BA" w:rsidRPr="003255CE" w:rsidRDefault="005714BA" w:rsidP="0082407D">
      <w:r w:rsidRPr="003255CE">
        <w:t>ELA scale score is the sum of 2508.2 and 85.8 times theta.</w:t>
      </w:r>
      <w:r w:rsidR="0061601A" w:rsidRPr="003255CE">
        <w:t xml:space="preserve"> </w:t>
      </w:r>
      <w:r w:rsidR="0061601A" w:rsidRPr="003255CE">
        <w:rPr>
          <w:i/>
          <w:iCs/>
        </w:rPr>
        <w:t xml:space="preserve">(Return to </w:t>
      </w:r>
      <w:hyperlink w:anchor="EQ7_6" w:history="1">
        <w:r w:rsidR="00255BF1" w:rsidRPr="003255CE">
          <w:rPr>
            <w:rStyle w:val="Hyperlink"/>
            <w:i/>
            <w:iCs/>
          </w:rPr>
          <w:t>equation 7.6</w:t>
        </w:r>
      </w:hyperlink>
      <w:r w:rsidR="0061601A" w:rsidRPr="003255CE">
        <w:rPr>
          <w:i/>
          <w:iCs/>
        </w:rPr>
        <w:t>.)</w:t>
      </w:r>
    </w:p>
    <w:p w14:paraId="0E7BA637" w14:textId="77777777" w:rsidR="005714BA" w:rsidRPr="003255CE" w:rsidRDefault="005714BA" w:rsidP="0082407D">
      <w:pPr>
        <w:pStyle w:val="Heading4"/>
        <w:numPr>
          <w:ilvl w:val="0"/>
          <w:numId w:val="0"/>
        </w:numPr>
        <w:ind w:left="450" w:hanging="450"/>
      </w:pPr>
      <w:bookmarkStart w:id="1101" w:name="_Alternative_Text_for_5"/>
      <w:bookmarkStart w:id="1102" w:name="_Toc511570794"/>
      <w:bookmarkStart w:id="1103" w:name="_Toc40264894"/>
      <w:bookmarkStart w:id="1104" w:name="_Toc68177607"/>
      <w:bookmarkStart w:id="1105" w:name="_Toc102483650"/>
      <w:bookmarkStart w:id="1106" w:name="_Toc215662103"/>
      <w:bookmarkEnd w:id="1101"/>
      <w:r w:rsidRPr="003255CE">
        <w:t>Alternative Text for Equation 7.7</w:t>
      </w:r>
      <w:bookmarkEnd w:id="1102"/>
      <w:bookmarkEnd w:id="1103"/>
      <w:bookmarkEnd w:id="1104"/>
      <w:bookmarkEnd w:id="1105"/>
      <w:bookmarkEnd w:id="1106"/>
    </w:p>
    <w:p w14:paraId="38A44FF1" w14:textId="74EB10FA" w:rsidR="005714BA" w:rsidRPr="003255CE" w:rsidRDefault="005714BA" w:rsidP="0082407D">
      <w:r w:rsidRPr="003255CE">
        <w:t>Mathematics scale score is the sum of 2514.9 and 79.3 times theta.</w:t>
      </w:r>
      <w:r w:rsidR="0061601A" w:rsidRPr="003255CE">
        <w:t xml:space="preserve"> </w:t>
      </w:r>
      <w:r w:rsidR="0061601A" w:rsidRPr="003255CE">
        <w:rPr>
          <w:i/>
          <w:iCs/>
        </w:rPr>
        <w:t xml:space="preserve">(Return to </w:t>
      </w:r>
      <w:hyperlink w:anchor="EQ7_7" w:history="1">
        <w:r w:rsidR="00255BF1" w:rsidRPr="003255CE">
          <w:rPr>
            <w:rStyle w:val="Hyperlink"/>
            <w:i/>
            <w:iCs/>
          </w:rPr>
          <w:t>equation 7.7</w:t>
        </w:r>
      </w:hyperlink>
      <w:r w:rsidR="0061601A" w:rsidRPr="003255CE">
        <w:rPr>
          <w:i/>
          <w:iCs/>
        </w:rPr>
        <w:t>.)</w:t>
      </w:r>
    </w:p>
    <w:p w14:paraId="129BA0BA" w14:textId="77777777" w:rsidR="005714BA" w:rsidRPr="003255CE" w:rsidRDefault="005714BA" w:rsidP="0082407D">
      <w:pPr>
        <w:pStyle w:val="Heading4"/>
        <w:numPr>
          <w:ilvl w:val="0"/>
          <w:numId w:val="0"/>
        </w:numPr>
        <w:ind w:left="450" w:hanging="450"/>
      </w:pPr>
      <w:bookmarkStart w:id="1107" w:name="_Alternative_Text_for_6"/>
      <w:bookmarkStart w:id="1108" w:name="_Toc511570795"/>
      <w:bookmarkStart w:id="1109" w:name="_Toc40264895"/>
      <w:bookmarkStart w:id="1110" w:name="_Toc68177608"/>
      <w:bookmarkStart w:id="1111" w:name="_Toc102483651"/>
      <w:bookmarkStart w:id="1112" w:name="_Toc215662104"/>
      <w:bookmarkEnd w:id="1107"/>
      <w:r w:rsidRPr="003255CE">
        <w:lastRenderedPageBreak/>
        <w:t>Alternative Text for Equation 7.8</w:t>
      </w:r>
      <w:bookmarkEnd w:id="1108"/>
      <w:bookmarkEnd w:id="1109"/>
      <w:bookmarkEnd w:id="1110"/>
      <w:bookmarkEnd w:id="1111"/>
      <w:bookmarkEnd w:id="1112"/>
    </w:p>
    <w:p w14:paraId="7771C0AE" w14:textId="3D7010C3" w:rsidR="005714BA" w:rsidRPr="003255CE" w:rsidRDefault="005714BA" w:rsidP="0082407D">
      <w:r w:rsidRPr="003255CE">
        <w:t>SEM of Theta sub j equals 1 divided by the square root of I of theta sub j.</w:t>
      </w:r>
      <w:r w:rsidR="0061601A" w:rsidRPr="003255CE">
        <w:t xml:space="preserve"> </w:t>
      </w:r>
      <w:r w:rsidR="0061601A" w:rsidRPr="003255CE">
        <w:rPr>
          <w:i/>
          <w:iCs/>
        </w:rPr>
        <w:t xml:space="preserve">(Return to </w:t>
      </w:r>
      <w:hyperlink w:anchor="EQ7_8" w:history="1">
        <w:r w:rsidR="00255BF1" w:rsidRPr="003255CE">
          <w:rPr>
            <w:rStyle w:val="Hyperlink"/>
            <w:i/>
            <w:iCs/>
          </w:rPr>
          <w:t>equation 7.8</w:t>
        </w:r>
      </w:hyperlink>
      <w:r w:rsidR="0061601A" w:rsidRPr="003255CE">
        <w:rPr>
          <w:i/>
          <w:iCs/>
        </w:rPr>
        <w:t>.)</w:t>
      </w:r>
    </w:p>
    <w:p w14:paraId="61F9CD7E" w14:textId="77777777" w:rsidR="005714BA" w:rsidRPr="003255CE" w:rsidRDefault="005714BA" w:rsidP="0082407D">
      <w:pPr>
        <w:pStyle w:val="Heading4"/>
        <w:numPr>
          <w:ilvl w:val="0"/>
          <w:numId w:val="0"/>
        </w:numPr>
        <w:ind w:left="450" w:hanging="450"/>
      </w:pPr>
      <w:bookmarkStart w:id="1113" w:name="_Alternative_Text_for_8"/>
      <w:bookmarkStart w:id="1114" w:name="_Toc40264896"/>
      <w:bookmarkStart w:id="1115" w:name="_Toc68177609"/>
      <w:bookmarkStart w:id="1116" w:name="_Toc102483652"/>
      <w:bookmarkStart w:id="1117" w:name="_Toc215662105"/>
      <w:bookmarkEnd w:id="1113"/>
      <w:r w:rsidRPr="003255CE">
        <w:t>Alternative Text for Equation 7.9</w:t>
      </w:r>
      <w:bookmarkEnd w:id="1114"/>
      <w:bookmarkEnd w:id="1115"/>
      <w:bookmarkEnd w:id="1116"/>
      <w:bookmarkEnd w:id="1117"/>
    </w:p>
    <w:p w14:paraId="474D4565" w14:textId="219FF69C" w:rsidR="005714BA" w:rsidRPr="003255CE" w:rsidRDefault="005714BA" w:rsidP="0082407D">
      <w:r w:rsidRPr="003255CE">
        <w:t>I of Theta sub j equals the sum from I equals 1 to n of I sub I of Theta sub j.</w:t>
      </w:r>
      <w:r w:rsidR="0061601A" w:rsidRPr="003255CE">
        <w:t xml:space="preserve"> </w:t>
      </w:r>
      <w:r w:rsidR="0061601A" w:rsidRPr="003255CE">
        <w:rPr>
          <w:i/>
          <w:iCs/>
        </w:rPr>
        <w:t xml:space="preserve">(Return to </w:t>
      </w:r>
      <w:hyperlink w:anchor="EQ7_9" w:history="1">
        <w:r w:rsidR="00255BF1" w:rsidRPr="003255CE">
          <w:rPr>
            <w:rStyle w:val="Hyperlink"/>
            <w:i/>
            <w:iCs/>
          </w:rPr>
          <w:t>equation 7.9</w:t>
        </w:r>
      </w:hyperlink>
      <w:r w:rsidR="0061601A" w:rsidRPr="003255CE">
        <w:rPr>
          <w:i/>
          <w:iCs/>
        </w:rPr>
        <w:t>.)</w:t>
      </w:r>
    </w:p>
    <w:p w14:paraId="7A6C1FBC" w14:textId="77777777" w:rsidR="005714BA" w:rsidRPr="003255CE" w:rsidRDefault="005714BA" w:rsidP="0082407D">
      <w:pPr>
        <w:pStyle w:val="Heading4"/>
        <w:numPr>
          <w:ilvl w:val="0"/>
          <w:numId w:val="0"/>
        </w:numPr>
        <w:ind w:left="450" w:hanging="450"/>
      </w:pPr>
      <w:bookmarkStart w:id="1118" w:name="_Alternative_Text_for_9"/>
      <w:bookmarkStart w:id="1119" w:name="_Toc40264897"/>
      <w:bookmarkStart w:id="1120" w:name="_Toc68177610"/>
      <w:bookmarkStart w:id="1121" w:name="_Toc102483653"/>
      <w:bookmarkStart w:id="1122" w:name="_Toc215662106"/>
      <w:bookmarkEnd w:id="1118"/>
      <w:r w:rsidRPr="003255CE">
        <w:t>Alternative Text for Equation 7.10</w:t>
      </w:r>
      <w:bookmarkEnd w:id="1119"/>
      <w:bookmarkEnd w:id="1120"/>
      <w:bookmarkEnd w:id="1121"/>
      <w:bookmarkEnd w:id="1122"/>
    </w:p>
    <w:p w14:paraId="210A6CA7" w14:textId="5C02A5F9" w:rsidR="005714BA" w:rsidRPr="003255CE" w:rsidRDefault="005714BA" w:rsidP="0082407D">
      <w:r w:rsidRPr="003255CE">
        <w:t>I sub i of Theta sub j equals open parenthesis D times a sub I close parenthesis squared times open bracket s sub i2 of theta sub j minus s squared sub I of theta sub j close bracket.</w:t>
      </w:r>
      <w:r w:rsidR="0061601A" w:rsidRPr="003255CE">
        <w:t xml:space="preserve"> </w:t>
      </w:r>
      <w:r w:rsidR="0061601A" w:rsidRPr="003255CE">
        <w:rPr>
          <w:i/>
          <w:iCs/>
        </w:rPr>
        <w:t xml:space="preserve">(Return to </w:t>
      </w:r>
      <w:hyperlink w:anchor="EQ7_10" w:history="1">
        <w:r w:rsidR="00255BF1" w:rsidRPr="003255CE">
          <w:rPr>
            <w:rStyle w:val="Hyperlink"/>
            <w:i/>
            <w:iCs/>
          </w:rPr>
          <w:t>equation 7.10</w:t>
        </w:r>
      </w:hyperlink>
      <w:r w:rsidR="0061601A" w:rsidRPr="003255CE">
        <w:rPr>
          <w:i/>
          <w:iCs/>
        </w:rPr>
        <w:t>.)</w:t>
      </w:r>
    </w:p>
    <w:p w14:paraId="27F7182A" w14:textId="77777777" w:rsidR="005714BA" w:rsidRPr="003255CE" w:rsidRDefault="005714BA" w:rsidP="0082407D">
      <w:pPr>
        <w:pStyle w:val="Heading4"/>
        <w:numPr>
          <w:ilvl w:val="0"/>
          <w:numId w:val="0"/>
        </w:numPr>
        <w:ind w:left="450" w:hanging="450"/>
      </w:pPr>
      <w:bookmarkStart w:id="1123" w:name="_Alternative_Text_for_10"/>
      <w:bookmarkStart w:id="1124" w:name="_Toc40264898"/>
      <w:bookmarkStart w:id="1125" w:name="_Toc68177611"/>
      <w:bookmarkStart w:id="1126" w:name="_Toc102483654"/>
      <w:bookmarkStart w:id="1127" w:name="_Toc215662107"/>
      <w:bookmarkEnd w:id="1123"/>
      <w:r w:rsidRPr="003255CE">
        <w:t>Alternative Text for Equation 7.1</w:t>
      </w:r>
      <w:bookmarkEnd w:id="1124"/>
      <w:bookmarkEnd w:id="1125"/>
      <w:r w:rsidRPr="003255CE">
        <w:t>1</w:t>
      </w:r>
      <w:bookmarkEnd w:id="1126"/>
      <w:bookmarkEnd w:id="1127"/>
    </w:p>
    <w:p w14:paraId="4D66C066" w14:textId="3FCD521A" w:rsidR="005714BA" w:rsidRPr="003255CE" w:rsidRDefault="005714BA" w:rsidP="0082407D">
      <w:r w:rsidRPr="003255CE">
        <w:t>S sub i of Theta sub j equals the sum from h equals 0 to n sub i of h times p sub ih of theta sub j.</w:t>
      </w:r>
      <w:r w:rsidR="0061601A" w:rsidRPr="003255CE">
        <w:t xml:space="preserve"> </w:t>
      </w:r>
      <w:r w:rsidR="0061601A" w:rsidRPr="003255CE">
        <w:rPr>
          <w:i/>
          <w:iCs/>
        </w:rPr>
        <w:t xml:space="preserve">(Return to </w:t>
      </w:r>
      <w:hyperlink w:anchor="EQ7_11" w:history="1">
        <w:r w:rsidR="00255BF1" w:rsidRPr="003255CE">
          <w:rPr>
            <w:rStyle w:val="Hyperlink"/>
            <w:i/>
            <w:iCs/>
          </w:rPr>
          <w:t>equation 7.11</w:t>
        </w:r>
      </w:hyperlink>
      <w:r w:rsidR="0061601A" w:rsidRPr="003255CE">
        <w:rPr>
          <w:i/>
          <w:iCs/>
        </w:rPr>
        <w:t>.)</w:t>
      </w:r>
    </w:p>
    <w:p w14:paraId="79EFEB48" w14:textId="77777777" w:rsidR="005714BA" w:rsidRPr="003255CE" w:rsidRDefault="005714BA" w:rsidP="0082407D">
      <w:pPr>
        <w:pStyle w:val="Heading4"/>
        <w:numPr>
          <w:ilvl w:val="0"/>
          <w:numId w:val="0"/>
        </w:numPr>
        <w:ind w:left="450" w:hanging="450"/>
      </w:pPr>
      <w:bookmarkStart w:id="1128" w:name="_Alternative_Text_for_11"/>
      <w:bookmarkStart w:id="1129" w:name="_Toc40264899"/>
      <w:bookmarkStart w:id="1130" w:name="_Toc68177612"/>
      <w:bookmarkStart w:id="1131" w:name="_Toc102483655"/>
      <w:bookmarkStart w:id="1132" w:name="_Toc215662108"/>
      <w:bookmarkEnd w:id="1128"/>
      <w:r w:rsidRPr="003255CE">
        <w:t>Alternative Text for Equation 7.12</w:t>
      </w:r>
      <w:bookmarkEnd w:id="1129"/>
      <w:bookmarkEnd w:id="1130"/>
      <w:bookmarkEnd w:id="1131"/>
      <w:bookmarkEnd w:id="1132"/>
    </w:p>
    <w:p w14:paraId="04222E62" w14:textId="4A127280" w:rsidR="005714BA" w:rsidRPr="003255CE" w:rsidRDefault="005714BA" w:rsidP="0082407D">
      <w:r w:rsidRPr="003255CE">
        <w:t>S sub i2 of Theta sub j equals the sum from h equals 0 to n sub i of h squared times p sub ih of theta sub j.</w:t>
      </w:r>
      <w:r w:rsidR="0061601A" w:rsidRPr="003255CE">
        <w:t xml:space="preserve"> </w:t>
      </w:r>
      <w:r w:rsidR="0061601A" w:rsidRPr="003255CE">
        <w:rPr>
          <w:i/>
          <w:iCs/>
        </w:rPr>
        <w:t xml:space="preserve">(Return to </w:t>
      </w:r>
      <w:hyperlink w:anchor="EQ7_12" w:history="1">
        <w:r w:rsidR="00255BF1" w:rsidRPr="003255CE">
          <w:rPr>
            <w:rStyle w:val="Hyperlink"/>
            <w:i/>
            <w:iCs/>
          </w:rPr>
          <w:t>equation 7.12</w:t>
        </w:r>
      </w:hyperlink>
      <w:r w:rsidR="0061601A" w:rsidRPr="003255CE">
        <w:rPr>
          <w:i/>
          <w:iCs/>
        </w:rPr>
        <w:t>.)</w:t>
      </w:r>
    </w:p>
    <w:p w14:paraId="2E5A1795" w14:textId="77777777" w:rsidR="005714BA" w:rsidRPr="003255CE" w:rsidRDefault="005714BA" w:rsidP="0082407D">
      <w:pPr>
        <w:pStyle w:val="Heading4"/>
        <w:numPr>
          <w:ilvl w:val="0"/>
          <w:numId w:val="0"/>
        </w:numPr>
        <w:ind w:left="450" w:hanging="450"/>
      </w:pPr>
      <w:bookmarkStart w:id="1133" w:name="_Alternative_Text_for_12"/>
      <w:bookmarkStart w:id="1134" w:name="_Toc40264900"/>
      <w:bookmarkStart w:id="1135" w:name="_Toc68177613"/>
      <w:bookmarkStart w:id="1136" w:name="_Toc102483656"/>
      <w:bookmarkStart w:id="1137" w:name="_Toc215662109"/>
      <w:bookmarkEnd w:id="1133"/>
      <w:r w:rsidRPr="003255CE">
        <w:t>Alternative Text for Equation 7.13</w:t>
      </w:r>
      <w:bookmarkEnd w:id="1134"/>
      <w:bookmarkEnd w:id="1135"/>
      <w:bookmarkEnd w:id="1136"/>
      <w:bookmarkEnd w:id="1137"/>
    </w:p>
    <w:p w14:paraId="51476886" w14:textId="0A6D1279" w:rsidR="005714BA" w:rsidRPr="003255CE" w:rsidRDefault="005714BA" w:rsidP="0082407D">
      <w:r w:rsidRPr="003255CE">
        <w:t>Scale score standard error (SE sub scaled) equals a times SE sub theta sub j.</w:t>
      </w:r>
      <w:r w:rsidR="0061601A" w:rsidRPr="003255CE">
        <w:t xml:space="preserve"> </w:t>
      </w:r>
      <w:r w:rsidR="0061601A" w:rsidRPr="003255CE">
        <w:rPr>
          <w:i/>
          <w:iCs/>
        </w:rPr>
        <w:t xml:space="preserve">(Return to </w:t>
      </w:r>
      <w:hyperlink w:anchor="EQ7_13" w:history="1">
        <w:r w:rsidR="00255BF1" w:rsidRPr="003255CE">
          <w:rPr>
            <w:rStyle w:val="Hyperlink"/>
            <w:i/>
            <w:iCs/>
          </w:rPr>
          <w:t>equation 7.13</w:t>
        </w:r>
      </w:hyperlink>
      <w:r w:rsidR="0061601A" w:rsidRPr="003255CE">
        <w:rPr>
          <w:i/>
          <w:iCs/>
        </w:rPr>
        <w:t>.)</w:t>
      </w:r>
    </w:p>
    <w:p w14:paraId="3B81BBC4" w14:textId="77777777" w:rsidR="005714BA" w:rsidRPr="003255CE" w:rsidRDefault="005714BA" w:rsidP="0082407D">
      <w:pPr>
        <w:pStyle w:val="Heading4"/>
        <w:numPr>
          <w:ilvl w:val="0"/>
          <w:numId w:val="0"/>
        </w:numPr>
        <w:ind w:left="450" w:hanging="450"/>
      </w:pPr>
      <w:bookmarkStart w:id="1138" w:name="_Alternative_Text_for_13"/>
      <w:bookmarkStart w:id="1139" w:name="_Toc40264901"/>
      <w:bookmarkStart w:id="1140" w:name="_Toc68177614"/>
      <w:bookmarkStart w:id="1141" w:name="_Toc102483657"/>
      <w:bookmarkStart w:id="1142" w:name="_Toc215662110"/>
      <w:bookmarkEnd w:id="1138"/>
      <w:r w:rsidRPr="003255CE">
        <w:t>Alternative Text for Equation 7.14</w:t>
      </w:r>
      <w:bookmarkEnd w:id="1139"/>
      <w:bookmarkEnd w:id="1140"/>
      <w:bookmarkEnd w:id="1141"/>
      <w:bookmarkEnd w:id="1142"/>
    </w:p>
    <w:p w14:paraId="7B0D14EF" w14:textId="2C8B7A9E" w:rsidR="005714BA" w:rsidRPr="003255CE" w:rsidRDefault="005714BA" w:rsidP="0082407D">
      <w:r w:rsidRPr="003255CE">
        <w:t>Error band equals open parenthesis scale score (SS) minus scale score standard error (SE sub scaled), comma, scale score (SS) plus scale score standard error (SE sub scaled) close parenthesis.</w:t>
      </w:r>
      <w:r w:rsidR="0061601A" w:rsidRPr="003255CE">
        <w:t xml:space="preserve"> </w:t>
      </w:r>
      <w:r w:rsidR="0061601A" w:rsidRPr="003255CE">
        <w:rPr>
          <w:i/>
          <w:iCs/>
        </w:rPr>
        <w:t xml:space="preserve">(Return to </w:t>
      </w:r>
      <w:hyperlink w:anchor="EQ7_14" w:history="1">
        <w:r w:rsidR="00255BF1" w:rsidRPr="003255CE">
          <w:rPr>
            <w:rStyle w:val="Hyperlink"/>
            <w:i/>
            <w:iCs/>
          </w:rPr>
          <w:t>equation 7.14</w:t>
        </w:r>
      </w:hyperlink>
      <w:r w:rsidR="0061601A" w:rsidRPr="003255CE">
        <w:rPr>
          <w:i/>
          <w:iCs/>
        </w:rPr>
        <w:t>.)</w:t>
      </w:r>
    </w:p>
    <w:p w14:paraId="3FE900A5" w14:textId="77777777" w:rsidR="005714BA" w:rsidRPr="003255CE" w:rsidRDefault="005714BA" w:rsidP="0082407D">
      <w:pPr>
        <w:pStyle w:val="Heading4"/>
        <w:numPr>
          <w:ilvl w:val="0"/>
          <w:numId w:val="0"/>
        </w:numPr>
        <w:ind w:left="450" w:hanging="450"/>
      </w:pPr>
      <w:bookmarkStart w:id="1143" w:name="_Alternative_Text_for_21"/>
      <w:bookmarkStart w:id="1144" w:name="_Toc102483658"/>
      <w:bookmarkStart w:id="1145" w:name="_Toc215662111"/>
      <w:bookmarkEnd w:id="1143"/>
      <w:r w:rsidRPr="003255CE">
        <w:t>Alternative Text for Equation 7.15</w:t>
      </w:r>
      <w:bookmarkEnd w:id="1144"/>
      <w:bookmarkEnd w:id="1145"/>
    </w:p>
    <w:p w14:paraId="68CAA277" w14:textId="5BF40B17" w:rsidR="005714BA" w:rsidRPr="003255CE" w:rsidRDefault="005714BA" w:rsidP="0082407D">
      <w:pPr>
        <w:keepNext/>
      </w:pPr>
      <w:r w:rsidRPr="003255CE">
        <w:t>Lexile measure equals slope sub g times open parenthesis (SB ELA SS) plus intercept.</w:t>
      </w:r>
      <w:r w:rsidR="0061601A" w:rsidRPr="003255CE">
        <w:t xml:space="preserve"> </w:t>
      </w:r>
      <w:r w:rsidR="0061601A" w:rsidRPr="003255CE">
        <w:rPr>
          <w:i/>
          <w:iCs/>
        </w:rPr>
        <w:t xml:space="preserve">(Return to </w:t>
      </w:r>
      <w:hyperlink w:anchor="EQ7_15" w:history="1">
        <w:r w:rsidR="00255BF1" w:rsidRPr="003255CE">
          <w:rPr>
            <w:rStyle w:val="Hyperlink"/>
            <w:i/>
            <w:iCs/>
          </w:rPr>
          <w:t>equation 7.15</w:t>
        </w:r>
      </w:hyperlink>
      <w:r w:rsidR="0061601A" w:rsidRPr="003255CE">
        <w:rPr>
          <w:i/>
          <w:iCs/>
        </w:rPr>
        <w:t>.)</w:t>
      </w:r>
    </w:p>
    <w:p w14:paraId="40C797FB" w14:textId="77777777" w:rsidR="005714BA" w:rsidRPr="003255CE" w:rsidRDefault="005714BA" w:rsidP="0082407D">
      <w:pPr>
        <w:pStyle w:val="Heading4"/>
        <w:numPr>
          <w:ilvl w:val="0"/>
          <w:numId w:val="0"/>
        </w:numPr>
        <w:ind w:left="450" w:hanging="450"/>
      </w:pPr>
      <w:bookmarkStart w:id="1146" w:name="_Alternative_Text_for_22"/>
      <w:bookmarkStart w:id="1147" w:name="_Toc102483659"/>
      <w:bookmarkStart w:id="1148" w:name="_Toc215662112"/>
      <w:bookmarkEnd w:id="1146"/>
      <w:r w:rsidRPr="003255CE">
        <w:t>Alternative Text for Equation 7.16</w:t>
      </w:r>
      <w:bookmarkEnd w:id="1147"/>
      <w:bookmarkEnd w:id="1148"/>
    </w:p>
    <w:p w14:paraId="55025499" w14:textId="702E8162" w:rsidR="000A4EEA" w:rsidRPr="003255CE" w:rsidRDefault="005714BA" w:rsidP="0082407D">
      <w:r w:rsidRPr="003255CE">
        <w:t>Quantile measure equals slope sub g times open parenthesis (SB mathematics SS) plus intercept.</w:t>
      </w:r>
      <w:r w:rsidR="0061601A" w:rsidRPr="003255CE">
        <w:t xml:space="preserve"> </w:t>
      </w:r>
      <w:r w:rsidR="0061601A" w:rsidRPr="003255CE">
        <w:rPr>
          <w:i/>
          <w:iCs/>
        </w:rPr>
        <w:t xml:space="preserve">(Return to </w:t>
      </w:r>
      <w:hyperlink w:anchor="EQ7_16" w:history="1">
        <w:r w:rsidR="00255BF1" w:rsidRPr="003255CE">
          <w:rPr>
            <w:rStyle w:val="Hyperlink"/>
            <w:i/>
            <w:iCs/>
          </w:rPr>
          <w:t>equation 7.16</w:t>
        </w:r>
      </w:hyperlink>
      <w:r w:rsidR="0061601A" w:rsidRPr="003255CE">
        <w:rPr>
          <w:i/>
          <w:iCs/>
        </w:rPr>
        <w:t>.)</w:t>
      </w:r>
    </w:p>
    <w:p w14:paraId="14633CD3" w14:textId="581F0293" w:rsidR="00FC3B3D" w:rsidRPr="003255CE" w:rsidRDefault="00FC3B3D" w:rsidP="0082407D">
      <w:pPr>
        <w:pStyle w:val="Heading3"/>
        <w:pageBreakBefore/>
        <w:numPr>
          <w:ilvl w:val="0"/>
          <w:numId w:val="0"/>
        </w:numPr>
        <w:ind w:left="446" w:hanging="446"/>
        <w:rPr>
          <w:webHidden/>
        </w:rPr>
      </w:pPr>
      <w:bookmarkStart w:id="1149" w:name="_Appendix_7.A:_Overall"/>
      <w:bookmarkStart w:id="1150" w:name="_Toc215662113"/>
      <w:bookmarkEnd w:id="1149"/>
      <w:r w:rsidRPr="003255CE">
        <w:lastRenderedPageBreak/>
        <w:t xml:space="preserve">Appendix </w:t>
      </w:r>
      <w:r w:rsidR="00725C4E" w:rsidRPr="003255CE">
        <w:t>7</w:t>
      </w:r>
      <w:r w:rsidRPr="003255CE">
        <w:t>.A: Overall Theta Score Distribution</w:t>
      </w:r>
      <w:bookmarkEnd w:id="1150"/>
    </w:p>
    <w:p w14:paraId="2AA20FBC" w14:textId="11C81C47" w:rsidR="00250320" w:rsidRPr="003255CE" w:rsidRDefault="00250320" w:rsidP="0082407D">
      <w:r w:rsidRPr="003255CE">
        <w:rPr>
          <w:i/>
        </w:rPr>
        <w:t>This content is located in a separate file.</w:t>
      </w:r>
    </w:p>
    <w:p w14:paraId="0D9C5B30" w14:textId="73F5D01F" w:rsidR="00090CA3" w:rsidRPr="003255CE" w:rsidRDefault="00090CA3" w:rsidP="0082407D">
      <w:pPr>
        <w:pStyle w:val="Heading3"/>
        <w:pageBreakBefore/>
        <w:numPr>
          <w:ilvl w:val="0"/>
          <w:numId w:val="0"/>
        </w:numPr>
        <w:ind w:left="446" w:hanging="446"/>
        <w:rPr>
          <w:webHidden/>
        </w:rPr>
      </w:pPr>
      <w:bookmarkStart w:id="1151" w:name="_Appendix_7.B:_Scale"/>
      <w:bookmarkStart w:id="1152" w:name="_Toc215662114"/>
      <w:bookmarkEnd w:id="1151"/>
      <w:r w:rsidRPr="003255CE">
        <w:lastRenderedPageBreak/>
        <w:t xml:space="preserve">Appendix </w:t>
      </w:r>
      <w:r w:rsidR="00725C4E" w:rsidRPr="003255CE">
        <w:t>7</w:t>
      </w:r>
      <w:r w:rsidRPr="003255CE">
        <w:t xml:space="preserve">.B: Scale Scores of </w:t>
      </w:r>
      <w:r w:rsidR="00DC71F8" w:rsidRPr="003255CE">
        <w:t>Assessments</w:t>
      </w:r>
      <w:bookmarkEnd w:id="1152"/>
    </w:p>
    <w:p w14:paraId="328265EF" w14:textId="6D59B0B4" w:rsidR="00250320" w:rsidRPr="003255CE" w:rsidRDefault="00250320" w:rsidP="0082407D">
      <w:r w:rsidRPr="003255CE">
        <w:rPr>
          <w:i/>
        </w:rPr>
        <w:t>This content is located in a separate file.</w:t>
      </w:r>
    </w:p>
    <w:p w14:paraId="7B2ED033" w14:textId="22C8DD34" w:rsidR="00A4790E" w:rsidRPr="003255CE" w:rsidRDefault="00A4790E" w:rsidP="0082407D">
      <w:pPr>
        <w:pStyle w:val="Heading3"/>
        <w:pageBreakBefore/>
        <w:numPr>
          <w:ilvl w:val="0"/>
          <w:numId w:val="0"/>
        </w:numPr>
        <w:ind w:left="446" w:hanging="446"/>
        <w:rPr>
          <w:webHidden/>
        </w:rPr>
      </w:pPr>
      <w:bookmarkStart w:id="1153" w:name="_Appendix_7.C:_Summary"/>
      <w:bookmarkStart w:id="1154" w:name="_Toc215662115"/>
      <w:bookmarkEnd w:id="1153"/>
      <w:r w:rsidRPr="003255CE">
        <w:lastRenderedPageBreak/>
        <w:t xml:space="preserve">Appendix </w:t>
      </w:r>
      <w:r w:rsidR="00725C4E" w:rsidRPr="003255CE">
        <w:t>7</w:t>
      </w:r>
      <w:r w:rsidRPr="003255CE">
        <w:t>.</w:t>
      </w:r>
      <w:r w:rsidR="005E1A41" w:rsidRPr="003255CE">
        <w:t>C</w:t>
      </w:r>
      <w:r w:rsidRPr="003255CE">
        <w:t xml:space="preserve">: Summary Statistics and Performance Levels of </w:t>
      </w:r>
      <w:r w:rsidR="00E401BA" w:rsidRPr="003255CE">
        <w:t xml:space="preserve">Composite </w:t>
      </w:r>
      <w:r w:rsidRPr="003255CE">
        <w:t>Claims</w:t>
      </w:r>
      <w:bookmarkEnd w:id="1154"/>
    </w:p>
    <w:p w14:paraId="40EF2851" w14:textId="5607A6AA" w:rsidR="00250320" w:rsidRPr="003255CE" w:rsidRDefault="00250320" w:rsidP="0082407D">
      <w:r w:rsidRPr="003255CE">
        <w:rPr>
          <w:i/>
        </w:rPr>
        <w:t>This content is located in a separate file.</w:t>
      </w:r>
    </w:p>
    <w:p w14:paraId="4DF63AB9" w14:textId="6EE79D8B" w:rsidR="00A4790E" w:rsidRPr="003255CE" w:rsidRDefault="00A4790E" w:rsidP="0082407D">
      <w:pPr>
        <w:pStyle w:val="Heading3"/>
        <w:pageBreakBefore/>
        <w:numPr>
          <w:ilvl w:val="0"/>
          <w:numId w:val="0"/>
        </w:numPr>
        <w:ind w:left="446" w:hanging="446"/>
        <w:rPr>
          <w:webHidden/>
        </w:rPr>
      </w:pPr>
      <w:bookmarkStart w:id="1155" w:name="_Appendix_7.D:_Demographic"/>
      <w:bookmarkStart w:id="1156" w:name="_Toc215662116"/>
      <w:bookmarkEnd w:id="1155"/>
      <w:r w:rsidRPr="003255CE">
        <w:lastRenderedPageBreak/>
        <w:t xml:space="preserve">Appendix </w:t>
      </w:r>
      <w:r w:rsidR="00725C4E" w:rsidRPr="003255CE">
        <w:t>7</w:t>
      </w:r>
      <w:r w:rsidRPr="003255CE">
        <w:t>.</w:t>
      </w:r>
      <w:r w:rsidR="005E1A41" w:rsidRPr="003255CE">
        <w:t>D</w:t>
      </w:r>
      <w:r w:rsidRPr="003255CE">
        <w:t xml:space="preserve">: </w:t>
      </w:r>
      <w:r w:rsidR="00C12676" w:rsidRPr="003255CE">
        <w:t xml:space="preserve">Demographic </w:t>
      </w:r>
      <w:r w:rsidRPr="003255CE">
        <w:t>Student Group Summaries</w:t>
      </w:r>
      <w:bookmarkEnd w:id="1156"/>
    </w:p>
    <w:p w14:paraId="458739ED" w14:textId="739D92C7" w:rsidR="00250320" w:rsidRPr="003255CE" w:rsidRDefault="00250320" w:rsidP="0082407D">
      <w:r w:rsidRPr="003255CE">
        <w:rPr>
          <w:i/>
        </w:rPr>
        <w:t>This content is located in a separate file.</w:t>
      </w:r>
    </w:p>
    <w:p w14:paraId="7A37B155" w14:textId="1CE0B034" w:rsidR="00A4790E" w:rsidRPr="003255CE" w:rsidRDefault="00A4790E" w:rsidP="0082407D">
      <w:pPr>
        <w:pStyle w:val="Heading3"/>
        <w:pageBreakBefore/>
        <w:numPr>
          <w:ilvl w:val="0"/>
          <w:numId w:val="0"/>
        </w:numPr>
        <w:ind w:left="446" w:hanging="446"/>
        <w:rPr>
          <w:webHidden/>
        </w:rPr>
      </w:pPr>
      <w:bookmarkStart w:id="1157" w:name="_Appendix_7.E:_Student"/>
      <w:bookmarkStart w:id="1158" w:name="_Toc215662117"/>
      <w:bookmarkEnd w:id="1157"/>
      <w:r w:rsidRPr="003255CE">
        <w:lastRenderedPageBreak/>
        <w:t xml:space="preserve">Appendix </w:t>
      </w:r>
      <w:r w:rsidR="00725C4E" w:rsidRPr="003255CE">
        <w:t>7</w:t>
      </w:r>
      <w:r w:rsidRPr="003255CE">
        <w:t>.</w:t>
      </w:r>
      <w:r w:rsidR="005E1A41" w:rsidRPr="003255CE">
        <w:t>E</w:t>
      </w:r>
      <w:r w:rsidRPr="003255CE">
        <w:t>: Student Completion Conditions</w:t>
      </w:r>
      <w:bookmarkEnd w:id="1158"/>
    </w:p>
    <w:p w14:paraId="5FE5CDA7" w14:textId="2C712ED4" w:rsidR="00250320" w:rsidRPr="003255CE" w:rsidRDefault="00250320" w:rsidP="0082407D">
      <w:r w:rsidRPr="003255CE">
        <w:rPr>
          <w:i/>
        </w:rPr>
        <w:t>This content is located in a separate file.</w:t>
      </w:r>
    </w:p>
    <w:p w14:paraId="04DA895F" w14:textId="6FCA9639" w:rsidR="00B10FF2" w:rsidRPr="003255CE" w:rsidRDefault="00B10FF2" w:rsidP="0082407D">
      <w:pPr>
        <w:pStyle w:val="Heading2"/>
        <w:rPr>
          <w:webHidden/>
        </w:rPr>
      </w:pPr>
      <w:bookmarkStart w:id="1159" w:name="_Psychometric_Analyses"/>
      <w:bookmarkStart w:id="1160" w:name="_Toc215662118"/>
      <w:bookmarkEnd w:id="1159"/>
      <w:r w:rsidRPr="003255CE">
        <w:lastRenderedPageBreak/>
        <w:t>Psychometric Analyses</w:t>
      </w:r>
      <w:bookmarkEnd w:id="1160"/>
    </w:p>
    <w:p w14:paraId="66B7616A" w14:textId="520349E1" w:rsidR="005714BA" w:rsidRPr="003255CE" w:rsidRDefault="005714BA" w:rsidP="0082407D">
      <w:pPr>
        <w:keepNext/>
        <w:keepLines/>
      </w:pPr>
      <w:r w:rsidRPr="003255CE">
        <w:t xml:space="preserve">This chapter summarizes the item- and test-level statistics calculated for the California Assessment of Student Performance and Progress (CAASPP) Smarter Balanced Summative Assessments administered during the </w:t>
      </w:r>
      <w:r w:rsidR="00831DAC" w:rsidRPr="003255CE">
        <w:t>2024–25</w:t>
      </w:r>
      <w:r w:rsidR="005705FA" w:rsidRPr="003255CE">
        <w:t xml:space="preserve"> </w:t>
      </w:r>
      <w:r w:rsidRPr="003255CE">
        <w:t xml:space="preserve">administration. </w:t>
      </w:r>
      <w:r w:rsidR="00AA6C9F" w:rsidRPr="003255CE">
        <w:t>A</w:t>
      </w:r>
      <w:r w:rsidRPr="003255CE">
        <w:t>ll analyses were conducted on data from students taking the assessments in person and remotely unless specified otherwise.</w:t>
      </w:r>
    </w:p>
    <w:p w14:paraId="7B98DD7E" w14:textId="62C27495" w:rsidR="003F6F31" w:rsidRPr="003255CE" w:rsidRDefault="003F6F31" w:rsidP="0082407D">
      <w:pPr>
        <w:pStyle w:val="Heading3"/>
        <w:rPr>
          <w:webHidden/>
        </w:rPr>
      </w:pPr>
      <w:bookmarkStart w:id="1161" w:name="_Toc215662119"/>
      <w:r w:rsidRPr="003255CE">
        <w:t>Overview</w:t>
      </w:r>
      <w:bookmarkEnd w:id="1161"/>
    </w:p>
    <w:p w14:paraId="2DA4D48F" w14:textId="53C20529" w:rsidR="009E6D15" w:rsidRPr="003255CE" w:rsidRDefault="009E6D15" w:rsidP="0082407D">
      <w:r w:rsidRPr="003255CE">
        <w:t xml:space="preserve">There are </w:t>
      </w:r>
      <w:r w:rsidR="00AA6C9F" w:rsidRPr="003255CE">
        <w:t xml:space="preserve">five </w:t>
      </w:r>
      <w:r w:rsidRPr="003255CE">
        <w:t>primary statistical analysis procedures presented in this chapter:</w:t>
      </w:r>
    </w:p>
    <w:p w14:paraId="277B316A" w14:textId="77777777" w:rsidR="009E6D15" w:rsidRPr="003255CE" w:rsidRDefault="009E6D15" w:rsidP="0082407D">
      <w:pPr>
        <w:pStyle w:val="Numbered"/>
        <w:numPr>
          <w:ilvl w:val="0"/>
          <w:numId w:val="17"/>
        </w:numPr>
        <w:spacing w:before="10"/>
        <w:ind w:left="864" w:hanging="288"/>
        <w:contextualSpacing/>
        <w:rPr>
          <w:rFonts w:eastAsia="Arial"/>
          <w:color w:val="000000" w:themeColor="text1"/>
        </w:rPr>
      </w:pPr>
      <w:r w:rsidRPr="003255CE">
        <w:t>Item response theory (IRT) parameters</w:t>
      </w:r>
    </w:p>
    <w:p w14:paraId="3C238394" w14:textId="77777777" w:rsidR="009E6D15" w:rsidRPr="003255CE" w:rsidRDefault="009E6D15" w:rsidP="0082407D">
      <w:pPr>
        <w:pStyle w:val="Numbered"/>
        <w:numPr>
          <w:ilvl w:val="0"/>
          <w:numId w:val="17"/>
        </w:numPr>
        <w:spacing w:before="10"/>
        <w:ind w:left="864" w:hanging="288"/>
        <w:contextualSpacing/>
        <w:rPr>
          <w:rFonts w:eastAsia="Arial"/>
          <w:color w:val="000000" w:themeColor="text1"/>
        </w:rPr>
      </w:pPr>
      <w:r w:rsidRPr="003255CE">
        <w:t>Omission and completion analyses</w:t>
      </w:r>
    </w:p>
    <w:p w14:paraId="397B96F6" w14:textId="77777777" w:rsidR="009E6D15" w:rsidRPr="003255CE" w:rsidRDefault="009E6D15" w:rsidP="0082407D">
      <w:pPr>
        <w:pStyle w:val="Numbered"/>
        <w:numPr>
          <w:ilvl w:val="0"/>
          <w:numId w:val="17"/>
        </w:numPr>
        <w:spacing w:before="10"/>
        <w:ind w:left="864" w:hanging="288"/>
        <w:contextualSpacing/>
        <w:rPr>
          <w:rFonts w:eastAsia="Arial"/>
          <w:color w:val="000000" w:themeColor="text1"/>
        </w:rPr>
      </w:pPr>
      <w:r w:rsidRPr="003255CE">
        <w:t>Conditional exposure analyses</w:t>
      </w:r>
    </w:p>
    <w:p w14:paraId="555B3F2C" w14:textId="08F5804F" w:rsidR="009E6D15" w:rsidRPr="003255CE" w:rsidRDefault="009E6D15" w:rsidP="0082407D">
      <w:pPr>
        <w:pStyle w:val="Numbered"/>
        <w:numPr>
          <w:ilvl w:val="0"/>
          <w:numId w:val="17"/>
        </w:numPr>
        <w:spacing w:before="10"/>
        <w:ind w:left="864" w:hanging="288"/>
        <w:contextualSpacing/>
        <w:rPr>
          <w:rFonts w:eastAsia="Arial"/>
          <w:color w:val="000000" w:themeColor="text1"/>
        </w:rPr>
      </w:pPr>
      <w:r w:rsidRPr="003255CE">
        <w:t>Reliability analyses</w:t>
      </w:r>
    </w:p>
    <w:p w14:paraId="4FDB589A" w14:textId="71500710" w:rsidR="009E6D15" w:rsidRPr="003255CE" w:rsidRDefault="009E6D15" w:rsidP="0082407D">
      <w:pPr>
        <w:pStyle w:val="Numbered"/>
        <w:numPr>
          <w:ilvl w:val="0"/>
          <w:numId w:val="17"/>
        </w:numPr>
        <w:spacing w:before="10"/>
        <w:ind w:left="864" w:hanging="288"/>
        <w:contextualSpacing/>
      </w:pPr>
      <w:r w:rsidRPr="003255CE">
        <w:t>Analyses in support of validity evidence</w:t>
      </w:r>
      <w:r w:rsidR="009507E9" w:rsidRPr="003255CE">
        <w:t xml:space="preserve"> </w:t>
      </w:r>
    </w:p>
    <w:p w14:paraId="0EEEE1EA" w14:textId="14CF2969" w:rsidR="0017496F" w:rsidRPr="003255CE" w:rsidRDefault="0017496F" w:rsidP="0082407D">
      <w:pPr>
        <w:pStyle w:val="Heading4"/>
        <w:rPr>
          <w:webHidden/>
          <w:color w:val="auto"/>
        </w:rPr>
      </w:pPr>
      <w:bookmarkStart w:id="1162" w:name="_Toc215662120"/>
      <w:r w:rsidRPr="003255CE">
        <w:rPr>
          <w:color w:val="auto"/>
        </w:rPr>
        <w:t>Summary of the Analyses</w:t>
      </w:r>
      <w:bookmarkEnd w:id="1162"/>
    </w:p>
    <w:p w14:paraId="7D5D780A" w14:textId="16B2E6A7" w:rsidR="0017496F" w:rsidRPr="003255CE" w:rsidRDefault="0017496F" w:rsidP="0082407D">
      <w:r w:rsidRPr="003255CE">
        <w:t xml:space="preserve">This chapter summarizes the item- and test-level statistics calculated for the </w:t>
      </w:r>
      <w:r w:rsidR="00626726" w:rsidRPr="003255CE">
        <w:t xml:space="preserve">computer-based </w:t>
      </w:r>
      <w:r w:rsidRPr="003255CE">
        <w:t xml:space="preserve">CAASPP Smarter Balanced Summative Assessments administered during the </w:t>
      </w:r>
      <w:r w:rsidR="00831DAC" w:rsidRPr="003255CE">
        <w:t>2024–</w:t>
      </w:r>
      <w:r w:rsidR="005139EA" w:rsidRPr="003255CE">
        <w:t>‍</w:t>
      </w:r>
      <w:r w:rsidR="00831DAC" w:rsidRPr="003255CE">
        <w:t>25</w:t>
      </w:r>
      <w:r w:rsidR="0040303A" w:rsidRPr="003255CE">
        <w:t xml:space="preserve"> </w:t>
      </w:r>
      <w:r w:rsidR="00185139" w:rsidRPr="003255CE">
        <w:t xml:space="preserve">test </w:t>
      </w:r>
      <w:r w:rsidRPr="003255CE">
        <w:t>administration. Each of these sets of analyses is presented in the body of the text and in the listed appendices:</w:t>
      </w:r>
    </w:p>
    <w:p w14:paraId="05D31405" w14:textId="37E658BD" w:rsidR="0017496F" w:rsidRPr="003255CE" w:rsidRDefault="0017496F" w:rsidP="0082407D">
      <w:pPr>
        <w:pStyle w:val="Numbered"/>
        <w:numPr>
          <w:ilvl w:val="0"/>
          <w:numId w:val="18"/>
        </w:numPr>
        <w:ind w:left="864" w:hanging="288"/>
      </w:pPr>
      <w:r w:rsidRPr="003255CE">
        <w:rPr>
          <w:b/>
          <w:bCs/>
        </w:rPr>
        <w:t>IRT Parameters—</w:t>
      </w:r>
      <w:hyperlink w:anchor="_Appendix_8.D:_Item" w:history="1">
        <w:r w:rsidRPr="003255CE">
          <w:rPr>
            <w:rStyle w:val="Hyperlink"/>
          </w:rPr>
          <w:t>Appendix 8.</w:t>
        </w:r>
        <w:r w:rsidR="0040303A" w:rsidRPr="003255CE">
          <w:rPr>
            <w:rStyle w:val="Hyperlink"/>
          </w:rPr>
          <w:t>D</w:t>
        </w:r>
      </w:hyperlink>
      <w:r w:rsidR="0040303A" w:rsidRPr="003255CE">
        <w:t xml:space="preserve"> </w:t>
      </w:r>
      <w:r w:rsidRPr="003255CE">
        <w:t>presents summaries of item difficulty parameter estimates (</w:t>
      </w:r>
      <w:r w:rsidRPr="003255CE">
        <w:rPr>
          <w:i/>
          <w:iCs/>
        </w:rPr>
        <w:t>b</w:t>
      </w:r>
      <w:r w:rsidRPr="003255CE">
        <w:t>-values) and item discrimination parameter estimates (</w:t>
      </w:r>
      <w:r w:rsidRPr="003255CE">
        <w:rPr>
          <w:i/>
          <w:iCs/>
        </w:rPr>
        <w:t>a</w:t>
      </w:r>
      <w:r w:rsidRPr="003255CE">
        <w:t xml:space="preserve">-values) for all of the items in each assessment and separate summaries for each </w:t>
      </w:r>
      <w:r w:rsidR="00CB5457" w:rsidRPr="003255CE">
        <w:t xml:space="preserve">composite </w:t>
      </w:r>
      <w:r w:rsidRPr="003255CE">
        <w:t xml:space="preserve">claim. Also presented for each </w:t>
      </w:r>
      <w:r w:rsidR="00FD2739" w:rsidRPr="003255CE">
        <w:t xml:space="preserve">assessment </w:t>
      </w:r>
      <w:r w:rsidRPr="003255CE">
        <w:t xml:space="preserve">are conditional distributions of </w:t>
      </w:r>
      <w:r w:rsidRPr="003255CE">
        <w:rPr>
          <w:i/>
        </w:rPr>
        <w:t>a</w:t>
      </w:r>
      <w:r w:rsidR="002A77E1" w:rsidRPr="003255CE">
        <w:t>-</w:t>
      </w:r>
      <w:r w:rsidRPr="003255CE">
        <w:t xml:space="preserve">values and </w:t>
      </w:r>
      <w:r w:rsidRPr="003255CE">
        <w:rPr>
          <w:i/>
        </w:rPr>
        <w:t>b</w:t>
      </w:r>
      <w:r w:rsidR="002A77E1" w:rsidRPr="003255CE">
        <w:t>-</w:t>
      </w:r>
      <w:r w:rsidR="0030234B" w:rsidRPr="003255CE">
        <w:t>‍</w:t>
      </w:r>
      <w:r w:rsidRPr="003255CE">
        <w:t xml:space="preserve">values for students at specified ability levels (scale-score intervals) and the </w:t>
      </w:r>
      <w:r w:rsidRPr="003255CE">
        <w:rPr>
          <w:i/>
        </w:rPr>
        <w:t>a</w:t>
      </w:r>
      <w:r w:rsidRPr="003255CE">
        <w:t>-</w:t>
      </w:r>
      <w:r w:rsidR="0093205E" w:rsidRPr="003255CE">
        <w:t>‍</w:t>
      </w:r>
      <w:r w:rsidRPr="003255CE">
        <w:t xml:space="preserve">values and </w:t>
      </w:r>
      <w:r w:rsidRPr="003255CE">
        <w:rPr>
          <w:i/>
        </w:rPr>
        <w:t>b</w:t>
      </w:r>
      <w:r w:rsidR="002A77E1" w:rsidRPr="003255CE">
        <w:t>-‍</w:t>
      </w:r>
      <w:r w:rsidRPr="003255CE">
        <w:t>values of all performance task (PT) items. For polytomous items, partial credit step values (</w:t>
      </w:r>
      <w:r w:rsidRPr="003255CE">
        <w:rPr>
          <w:i/>
        </w:rPr>
        <w:t>d</w:t>
      </w:r>
      <w:r w:rsidRPr="003255CE">
        <w:t>-values) are included.</w:t>
      </w:r>
    </w:p>
    <w:p w14:paraId="0DB3A503" w14:textId="79E7B596" w:rsidR="0017496F" w:rsidRPr="003255CE" w:rsidRDefault="1B6F0BA8" w:rsidP="0082407D">
      <w:pPr>
        <w:pStyle w:val="Numbered"/>
        <w:numPr>
          <w:ilvl w:val="0"/>
          <w:numId w:val="28"/>
        </w:numPr>
        <w:ind w:left="864" w:hanging="288"/>
      </w:pPr>
      <w:r w:rsidRPr="003255CE">
        <w:rPr>
          <w:b/>
          <w:bCs/>
        </w:rPr>
        <w:t>Omission and Completion Analysis</w:t>
      </w:r>
      <w:r w:rsidRPr="003255CE">
        <w:rPr>
          <w:rFonts w:eastAsia="Arial"/>
          <w:b/>
          <w:bCs/>
        </w:rPr>
        <w:t>—</w:t>
      </w:r>
      <w:hyperlink w:anchor="_Appendix_8.B:_Omission" w:history="1">
        <w:r w:rsidRPr="003255CE">
          <w:rPr>
            <w:rStyle w:val="Hyperlink"/>
          </w:rPr>
          <w:t>Appendix 8.B</w:t>
        </w:r>
      </w:hyperlink>
      <w:r w:rsidRPr="003255CE">
        <w:t xml:space="preserve"> shows item parameter estimate summaries for items with different omit rates. Statistics are shown for the PTs and computer adaptive test (CAT) items in each </w:t>
      </w:r>
      <w:r w:rsidR="00F32036" w:rsidRPr="003255CE">
        <w:t>assessment</w:t>
      </w:r>
      <w:r w:rsidRPr="003255CE">
        <w:t xml:space="preserve">. The item parameter estimates are from the field test calibrations. The purpose of these analyses is to examine whether the items with high omit rates are systematically more difficult or more discriminating than items with low omit rates. </w:t>
      </w:r>
      <w:hyperlink w:anchor="_Appendix_8.B:_Omission" w:history="1">
        <w:r w:rsidR="25F09392" w:rsidRPr="003255CE">
          <w:rPr>
            <w:rStyle w:val="Hyperlink"/>
          </w:rPr>
          <w:t>Appendix 8.B</w:t>
        </w:r>
      </w:hyperlink>
      <w:r w:rsidRPr="003255CE">
        <w:t xml:space="preserve"> also shows the completion rates for each </w:t>
      </w:r>
      <w:r w:rsidR="00F32036" w:rsidRPr="003255CE">
        <w:t>assessment</w:t>
      </w:r>
      <w:r w:rsidRPr="003255CE">
        <w:t xml:space="preserve">. A student’s record is considered </w:t>
      </w:r>
      <w:r w:rsidRPr="003255CE">
        <w:rPr>
          <w:i/>
          <w:iCs/>
        </w:rPr>
        <w:t>complete</w:t>
      </w:r>
      <w:r w:rsidRPr="003255CE">
        <w:t xml:space="preserve"> when the student answers at least one operational PT and at least 10 CAT items. </w:t>
      </w:r>
      <w:r w:rsidR="00D4586A" w:rsidRPr="003255CE">
        <w:rPr>
          <w:rStyle w:val="Cross-Reference"/>
        </w:rPr>
        <w:fldChar w:fldCharType="begin"/>
      </w:r>
      <w:r w:rsidR="00D4586A" w:rsidRPr="003255CE">
        <w:rPr>
          <w:rStyle w:val="Cross-Reference"/>
        </w:rPr>
        <w:instrText xml:space="preserve"> REF _Ref33448886 \h  \* MERGEFORMAT </w:instrText>
      </w:r>
      <w:r w:rsidR="00D4586A" w:rsidRPr="003255CE">
        <w:rPr>
          <w:rStyle w:val="Cross-Reference"/>
        </w:rPr>
      </w:r>
      <w:r w:rsidR="00D4586A" w:rsidRPr="003255CE">
        <w:rPr>
          <w:rStyle w:val="Cross-Reference"/>
        </w:rPr>
        <w:fldChar w:fldCharType="separate"/>
      </w:r>
      <w:r w:rsidR="00331C2F" w:rsidRPr="003255CE">
        <w:rPr>
          <w:rStyle w:val="Cross-Reference"/>
        </w:rPr>
        <w:t>Table 8.1</w:t>
      </w:r>
      <w:r w:rsidR="00D4586A" w:rsidRPr="003255CE">
        <w:rPr>
          <w:rStyle w:val="Cross-Reference"/>
        </w:rPr>
        <w:fldChar w:fldCharType="end"/>
      </w:r>
      <w:r w:rsidR="3D9FA5BD" w:rsidRPr="003255CE">
        <w:t xml:space="preserve"> and </w:t>
      </w:r>
      <w:r w:rsidR="00D4586A" w:rsidRPr="003255CE">
        <w:rPr>
          <w:rStyle w:val="Cross-Reference"/>
        </w:rPr>
        <w:fldChar w:fldCharType="begin"/>
      </w:r>
      <w:r w:rsidR="00D4586A" w:rsidRPr="003255CE">
        <w:rPr>
          <w:rStyle w:val="Cross-Reference"/>
        </w:rPr>
        <w:instrText xml:space="preserve"> REF  _Ref123637935 \* Lower \h  \* MERGEFORMAT </w:instrText>
      </w:r>
      <w:r w:rsidR="00D4586A" w:rsidRPr="003255CE">
        <w:rPr>
          <w:rStyle w:val="Cross-Reference"/>
        </w:rPr>
      </w:r>
      <w:r w:rsidR="00D4586A" w:rsidRPr="003255CE">
        <w:rPr>
          <w:rStyle w:val="Cross-Reference"/>
        </w:rPr>
        <w:fldChar w:fldCharType="separate"/>
      </w:r>
      <w:r w:rsidR="00331C2F" w:rsidRPr="003255CE">
        <w:rPr>
          <w:rStyle w:val="Cross-Reference"/>
        </w:rPr>
        <w:t>table 8.2</w:t>
      </w:r>
      <w:r w:rsidR="00D4586A" w:rsidRPr="003255CE">
        <w:rPr>
          <w:rStyle w:val="Cross-Reference"/>
        </w:rPr>
        <w:fldChar w:fldCharType="end"/>
      </w:r>
      <w:r w:rsidR="3D9FA5BD" w:rsidRPr="003255CE">
        <w:t xml:space="preserve"> </w:t>
      </w:r>
      <w:r w:rsidRPr="003255CE">
        <w:t xml:space="preserve">present the minimum number of items for a complete </w:t>
      </w:r>
      <w:r w:rsidR="00CB5457" w:rsidRPr="003255CE">
        <w:t xml:space="preserve">composite </w:t>
      </w:r>
      <w:r w:rsidRPr="003255CE">
        <w:t xml:space="preserve">claim score in the Smarter Balanced adjusted, shortened-form blueprint </w:t>
      </w:r>
      <w:r w:rsidR="260AE2C5" w:rsidRPr="003255CE">
        <w:t xml:space="preserve">and the adjusted, shortened embedded field test form blueprint, </w:t>
      </w:r>
      <w:r w:rsidRPr="003255CE">
        <w:t>respectively.</w:t>
      </w:r>
    </w:p>
    <w:p w14:paraId="3FCE2979" w14:textId="0E81044F" w:rsidR="0017496F" w:rsidRPr="003255CE" w:rsidRDefault="0017496F" w:rsidP="0082407D">
      <w:pPr>
        <w:pStyle w:val="Numbered"/>
      </w:pPr>
      <w:r w:rsidRPr="003255CE">
        <w:rPr>
          <w:b/>
        </w:rPr>
        <w:t>Conditional Exposure Analyses—</w:t>
      </w:r>
      <w:hyperlink w:anchor="_Appendix_8.C:_Item" w:history="1">
        <w:r w:rsidRPr="003255CE">
          <w:rPr>
            <w:rStyle w:val="Hyperlink"/>
          </w:rPr>
          <w:t>Appendix 8.C</w:t>
        </w:r>
      </w:hyperlink>
      <w:r w:rsidRPr="003255CE">
        <w:t xml:space="preserve"> shows, for each assessment, distributions (in intervals) of item exposure frequency for all items in that </w:t>
      </w:r>
      <w:r w:rsidR="00FD2739" w:rsidRPr="003255CE">
        <w:t>assessment</w:t>
      </w:r>
      <w:r w:rsidRPr="003255CE">
        <w:t xml:space="preserve">, for the items in each </w:t>
      </w:r>
      <w:r w:rsidR="00CB5457" w:rsidRPr="003255CE">
        <w:t xml:space="preserve">composite </w:t>
      </w:r>
      <w:r w:rsidRPr="003255CE">
        <w:t>claim, and for items at different difficulty levels.</w:t>
      </w:r>
    </w:p>
    <w:p w14:paraId="6319E870" w14:textId="77777777" w:rsidR="0017496F" w:rsidRPr="003255CE" w:rsidRDefault="0017496F" w:rsidP="0082407D">
      <w:pPr>
        <w:pStyle w:val="Numbered"/>
        <w:keepNext/>
      </w:pPr>
      <w:r w:rsidRPr="003255CE">
        <w:rPr>
          <w:b/>
        </w:rPr>
        <w:lastRenderedPageBreak/>
        <w:t>Reliability Analyses—</w:t>
      </w:r>
      <w:r w:rsidRPr="003255CE">
        <w:t>The following results of the analyses are presented:</w:t>
      </w:r>
    </w:p>
    <w:p w14:paraId="73F6F696" w14:textId="35248841" w:rsidR="0017496F" w:rsidRPr="003255CE" w:rsidRDefault="0017496F" w:rsidP="0082407D">
      <w:pPr>
        <w:pStyle w:val="bulletsIndented"/>
        <w:ind w:left="1152"/>
      </w:pPr>
      <w:hyperlink w:anchor="_Appendix_8.F:_Reliability" w:history="1">
        <w:r w:rsidRPr="003255CE">
          <w:rPr>
            <w:rStyle w:val="Hyperlink"/>
          </w:rPr>
          <w:t>Appendix 8.</w:t>
        </w:r>
        <w:r w:rsidR="003C3256" w:rsidRPr="003255CE">
          <w:rPr>
            <w:rStyle w:val="Hyperlink"/>
          </w:rPr>
          <w:t>F</w:t>
        </w:r>
      </w:hyperlink>
      <w:r w:rsidR="003C3256" w:rsidRPr="003255CE">
        <w:t xml:space="preserve"> </w:t>
      </w:r>
      <w:r w:rsidRPr="003255CE">
        <w:t xml:space="preserve">presents results of the reliability analyses of overall test scores and </w:t>
      </w:r>
      <w:r w:rsidR="00CB5457" w:rsidRPr="003255CE">
        <w:t xml:space="preserve">composite </w:t>
      </w:r>
      <w:r w:rsidRPr="003255CE">
        <w:t>claim scores for the population as a whole and for selected student groups.</w:t>
      </w:r>
    </w:p>
    <w:p w14:paraId="645ED9E4" w14:textId="350BCB4B" w:rsidR="0017496F" w:rsidRPr="003255CE" w:rsidRDefault="00EE1488" w:rsidP="0082407D">
      <w:pPr>
        <w:pStyle w:val="bulletsIndented"/>
        <w:ind w:left="1152"/>
      </w:pPr>
      <w:r w:rsidRPr="003255CE">
        <w:rPr>
          <w:rStyle w:val="Cross-Reference"/>
        </w:rPr>
        <w:fldChar w:fldCharType="begin"/>
      </w:r>
      <w:r w:rsidRPr="003255CE">
        <w:rPr>
          <w:rStyle w:val="Cross-Reference"/>
        </w:rPr>
        <w:instrText xml:space="preserve"> REF _Ref122678263 \h  \* MERGEFORMAT </w:instrText>
      </w:r>
      <w:r w:rsidRPr="003255CE">
        <w:rPr>
          <w:rStyle w:val="Cross-Reference"/>
        </w:rPr>
      </w:r>
      <w:r w:rsidRPr="003255CE">
        <w:rPr>
          <w:rStyle w:val="Cross-Reference"/>
        </w:rPr>
        <w:fldChar w:fldCharType="separate"/>
      </w:r>
      <w:r w:rsidR="00331C2F" w:rsidRPr="003255CE">
        <w:rPr>
          <w:rStyle w:val="Cross-Reference"/>
        </w:rPr>
        <w:t>Table 8.3</w:t>
      </w:r>
      <w:r w:rsidRPr="003255CE">
        <w:rPr>
          <w:rStyle w:val="Cross-Reference"/>
        </w:rPr>
        <w:fldChar w:fldCharType="end"/>
      </w:r>
      <w:r w:rsidR="003C3256" w:rsidRPr="003255CE">
        <w:t xml:space="preserve"> </w:t>
      </w:r>
      <w:r w:rsidR="0017496F" w:rsidRPr="003255CE">
        <w:t>presents the reliability results for the population as a whole.</w:t>
      </w:r>
    </w:p>
    <w:p w14:paraId="25D9F458" w14:textId="75EA211E" w:rsidR="0017496F" w:rsidRPr="003255CE" w:rsidRDefault="00905EFE" w:rsidP="0082407D">
      <w:pPr>
        <w:pStyle w:val="bulletsIndented"/>
        <w:ind w:left="1152"/>
      </w:pPr>
      <w:r w:rsidRPr="003255CE">
        <w:rPr>
          <w:rStyle w:val="Cross-Reference"/>
        </w:rPr>
        <w:fldChar w:fldCharType="begin"/>
      </w:r>
      <w:r w:rsidRPr="003255CE">
        <w:rPr>
          <w:rStyle w:val="Cross-Reference"/>
        </w:rPr>
        <w:instrText xml:space="preserve"> REF _Ref123643412 \h  \* MERGEFORMAT </w:instrText>
      </w:r>
      <w:r w:rsidRPr="003255CE">
        <w:rPr>
          <w:rStyle w:val="Cross-Reference"/>
        </w:rPr>
      </w:r>
      <w:r w:rsidRPr="003255CE">
        <w:rPr>
          <w:rStyle w:val="Cross-Reference"/>
        </w:rPr>
        <w:fldChar w:fldCharType="separate"/>
      </w:r>
      <w:r w:rsidR="00331C2F" w:rsidRPr="003255CE">
        <w:rPr>
          <w:rStyle w:val="Cross-Reference"/>
        </w:rPr>
        <w:t>Table 8.4</w:t>
      </w:r>
      <w:r w:rsidRPr="003255CE">
        <w:rPr>
          <w:rStyle w:val="Cross-Reference"/>
        </w:rPr>
        <w:fldChar w:fldCharType="end"/>
      </w:r>
      <w:r w:rsidR="003C3256" w:rsidRPr="003255CE">
        <w:t xml:space="preserve"> </w:t>
      </w:r>
      <w:r w:rsidR="0017496F" w:rsidRPr="003255CE">
        <w:t>shows the conditional standard errors of measurement (CSEMs) at achievement-level scale score cuts.</w:t>
      </w:r>
    </w:p>
    <w:p w14:paraId="357F98C1" w14:textId="14FE5FA6" w:rsidR="0017496F" w:rsidRPr="003255CE" w:rsidRDefault="0017496F" w:rsidP="0082407D">
      <w:pPr>
        <w:pStyle w:val="bulletsIndented"/>
        <w:ind w:left="1152"/>
      </w:pPr>
      <w:r w:rsidRPr="003255CE">
        <w:t xml:space="preserve">Tables in </w:t>
      </w:r>
      <w:hyperlink w:anchor="_Appendix_8.G:_Scale" w:history="1">
        <w:r w:rsidRPr="003255CE">
          <w:rPr>
            <w:rStyle w:val="Hyperlink"/>
          </w:rPr>
          <w:t>appendix 8.</w:t>
        </w:r>
        <w:r w:rsidR="00CA2E3E" w:rsidRPr="003255CE">
          <w:rPr>
            <w:rStyle w:val="Hyperlink"/>
          </w:rPr>
          <w:t>G</w:t>
        </w:r>
      </w:hyperlink>
      <w:r w:rsidR="00CA2E3E" w:rsidRPr="003255CE">
        <w:t xml:space="preserve"> </w:t>
      </w:r>
      <w:r w:rsidRPr="003255CE">
        <w:t>present CSEM distributions for the total test scores.</w:t>
      </w:r>
    </w:p>
    <w:p w14:paraId="7B13F435" w14:textId="335C7564" w:rsidR="0017496F" w:rsidRPr="003255CE" w:rsidRDefault="0017496F" w:rsidP="0082407D">
      <w:pPr>
        <w:pStyle w:val="bulletsIndented"/>
        <w:ind w:left="1152"/>
      </w:pPr>
      <w:r w:rsidRPr="003255CE">
        <w:t>Figure 8.</w:t>
      </w:r>
      <w:r w:rsidR="00553098" w:rsidRPr="003255CE">
        <w:t>G</w:t>
      </w:r>
      <w:r w:rsidRPr="003255CE">
        <w:t>.1 through figure 8.</w:t>
      </w:r>
      <w:r w:rsidR="00553098" w:rsidRPr="003255CE">
        <w:t>G</w:t>
      </w:r>
      <w:r w:rsidRPr="003255CE">
        <w:t xml:space="preserve">.14 in </w:t>
      </w:r>
      <w:hyperlink w:anchor="_Appendix_8.G:_Scale" w:history="1">
        <w:r w:rsidR="00201647" w:rsidRPr="003255CE">
          <w:rPr>
            <w:rStyle w:val="Hyperlink"/>
          </w:rPr>
          <w:t>appendix 8.G</w:t>
        </w:r>
      </w:hyperlink>
      <w:r w:rsidRPr="003255CE">
        <w:t xml:space="preserve"> present plots of CSEMs conditional on scale scores.</w:t>
      </w:r>
    </w:p>
    <w:p w14:paraId="478C9C20" w14:textId="0139FF27" w:rsidR="0017496F" w:rsidRPr="003255CE" w:rsidRDefault="00905EFE" w:rsidP="0082407D">
      <w:pPr>
        <w:pStyle w:val="bulletsIndented"/>
        <w:ind w:left="1152"/>
      </w:pPr>
      <w:r w:rsidRPr="003255CE">
        <w:rPr>
          <w:rStyle w:val="Cross-Reference"/>
        </w:rPr>
        <w:fldChar w:fldCharType="begin"/>
      </w:r>
      <w:r w:rsidRPr="003255CE">
        <w:rPr>
          <w:rStyle w:val="Cross-Reference"/>
        </w:rPr>
        <w:instrText xml:space="preserve"> REF _Ref123643453 \h  \* MERGEFORMAT </w:instrText>
      </w:r>
      <w:r w:rsidRPr="003255CE">
        <w:rPr>
          <w:rStyle w:val="Cross-Reference"/>
        </w:rPr>
      </w:r>
      <w:r w:rsidRPr="003255CE">
        <w:rPr>
          <w:rStyle w:val="Cross-Reference"/>
        </w:rPr>
        <w:fldChar w:fldCharType="separate"/>
      </w:r>
      <w:r w:rsidR="00331C2F" w:rsidRPr="003255CE">
        <w:rPr>
          <w:rStyle w:val="Cross-Reference"/>
        </w:rPr>
        <w:t>Table 8.5</w:t>
      </w:r>
      <w:r w:rsidRPr="003255CE">
        <w:rPr>
          <w:rStyle w:val="Cross-Reference"/>
        </w:rPr>
        <w:fldChar w:fldCharType="end"/>
      </w:r>
      <w:r w:rsidR="00CA2E3E" w:rsidRPr="003255CE">
        <w:t xml:space="preserve"> </w:t>
      </w:r>
      <w:r w:rsidR="0017496F" w:rsidRPr="003255CE">
        <w:t>presents the mean CSEM for each achievement level.</w:t>
      </w:r>
    </w:p>
    <w:p w14:paraId="784E4FAA" w14:textId="384AD8E5" w:rsidR="0017496F" w:rsidRPr="003255CE" w:rsidRDefault="0017496F" w:rsidP="0082407D">
      <w:pPr>
        <w:pStyle w:val="bulletsIndented"/>
        <w:ind w:left="1152"/>
      </w:pPr>
      <w:r w:rsidRPr="003255CE">
        <w:t xml:space="preserve">Tables in </w:t>
      </w:r>
      <w:hyperlink w:anchor="_Appendix_8.H:_Analyses" w:history="1">
        <w:r w:rsidRPr="003255CE">
          <w:rPr>
            <w:rStyle w:val="Hyperlink"/>
          </w:rPr>
          <w:t>appendix 8.</w:t>
        </w:r>
        <w:r w:rsidR="00CA2E3E" w:rsidRPr="003255CE">
          <w:rPr>
            <w:rStyle w:val="Hyperlink"/>
          </w:rPr>
          <w:t>H</w:t>
        </w:r>
      </w:hyperlink>
      <w:r w:rsidR="00CA2E3E" w:rsidRPr="003255CE">
        <w:t xml:space="preserve"> </w:t>
      </w:r>
      <w:r w:rsidRPr="003255CE">
        <w:t>present statistics describing the accuracy and consistency of the performance classifications.</w:t>
      </w:r>
    </w:p>
    <w:p w14:paraId="6F531701" w14:textId="14E50650" w:rsidR="0017496F" w:rsidRPr="003255CE" w:rsidRDefault="0017496F" w:rsidP="0082407D">
      <w:pPr>
        <w:pStyle w:val="bulletsIndented"/>
        <w:ind w:left="1152"/>
      </w:pPr>
      <w:hyperlink w:anchor="_Appendix_8.I:_Interrater" w:history="1">
        <w:r w:rsidRPr="003255CE">
          <w:rPr>
            <w:rStyle w:val="Hyperlink"/>
          </w:rPr>
          <w:t>Appendix 8.</w:t>
        </w:r>
        <w:r w:rsidR="00CA2E3E" w:rsidRPr="003255CE">
          <w:rPr>
            <w:rStyle w:val="Hyperlink"/>
          </w:rPr>
          <w:t>I</w:t>
        </w:r>
      </w:hyperlink>
      <w:r w:rsidR="00CA2E3E" w:rsidRPr="003255CE">
        <w:t xml:space="preserve"> </w:t>
      </w:r>
      <w:r w:rsidRPr="003255CE">
        <w:t xml:space="preserve">shows interrater reliability statistics for the human-scored items and statistics showing the agreement of </w:t>
      </w:r>
      <w:r w:rsidR="00CA2E3E" w:rsidRPr="003255CE">
        <w:t>human-to-human</w:t>
      </w:r>
      <w:r w:rsidRPr="003255CE" w:rsidDel="00CA2E3E">
        <w:t xml:space="preserve"> </w:t>
      </w:r>
      <w:r w:rsidRPr="003255CE">
        <w:t>scoring for the constructed-response items.</w:t>
      </w:r>
      <w:r w:rsidR="00CA2E3E" w:rsidRPr="003255CE">
        <w:t xml:space="preserve"> Note that interrater reliability statistics </w:t>
      </w:r>
      <w:r w:rsidR="00FB4286" w:rsidRPr="003255CE">
        <w:t>showing the agreement of</w:t>
      </w:r>
      <w:r w:rsidR="00CA2E3E" w:rsidRPr="003255CE">
        <w:t xml:space="preserve"> automated scoring and human scoring are included in </w:t>
      </w:r>
      <w:r w:rsidR="00A61602" w:rsidRPr="003255CE">
        <w:rPr>
          <w:rStyle w:val="Cross-Reference"/>
        </w:rPr>
        <w:fldChar w:fldCharType="begin"/>
      </w:r>
      <w:r w:rsidR="00A61602" w:rsidRPr="003255CE">
        <w:rPr>
          <w:rStyle w:val="Cross-Reference"/>
        </w:rPr>
        <w:instrText xml:space="preserve"> REF  _Ref122615319 \* Lower \h  \* MERGEFORMAT </w:instrText>
      </w:r>
      <w:r w:rsidR="00A61602" w:rsidRPr="003255CE">
        <w:rPr>
          <w:rStyle w:val="Cross-Reference"/>
        </w:rPr>
      </w:r>
      <w:r w:rsidR="00A61602" w:rsidRPr="003255CE">
        <w:rPr>
          <w:rStyle w:val="Cross-Reference"/>
        </w:rPr>
        <w:fldChar w:fldCharType="separate"/>
      </w:r>
      <w:r w:rsidR="00331C2F" w:rsidRPr="003255CE">
        <w:rPr>
          <w:rStyle w:val="Cross-Reference"/>
        </w:rPr>
        <w:t>table 7.10</w:t>
      </w:r>
      <w:r w:rsidR="00A61602" w:rsidRPr="003255CE">
        <w:rPr>
          <w:rStyle w:val="Cross-Reference"/>
        </w:rPr>
        <w:fldChar w:fldCharType="end"/>
      </w:r>
      <w:r w:rsidR="00FB4286" w:rsidRPr="003255CE">
        <w:t xml:space="preserve"> through </w:t>
      </w:r>
      <w:r w:rsidR="00A61602" w:rsidRPr="003255CE">
        <w:rPr>
          <w:rStyle w:val="Cross-Reference"/>
        </w:rPr>
        <w:fldChar w:fldCharType="begin"/>
      </w:r>
      <w:r w:rsidR="00A61602" w:rsidRPr="003255CE">
        <w:rPr>
          <w:rStyle w:val="Cross-Reference"/>
        </w:rPr>
        <w:instrText xml:space="preserve"> REF  _Ref122615494 \* Lower \h  \* MERGEFORMAT </w:instrText>
      </w:r>
      <w:r w:rsidR="00A61602" w:rsidRPr="003255CE">
        <w:rPr>
          <w:rStyle w:val="Cross-Reference"/>
        </w:rPr>
      </w:r>
      <w:r w:rsidR="00A61602" w:rsidRPr="003255CE">
        <w:rPr>
          <w:rStyle w:val="Cross-Reference"/>
        </w:rPr>
        <w:fldChar w:fldCharType="separate"/>
      </w:r>
      <w:r w:rsidR="00331C2F" w:rsidRPr="003255CE">
        <w:rPr>
          <w:rStyle w:val="Cross-Reference"/>
        </w:rPr>
        <w:t>table 7.15</w:t>
      </w:r>
      <w:r w:rsidR="00A61602" w:rsidRPr="003255CE">
        <w:rPr>
          <w:rStyle w:val="Cross-Reference"/>
        </w:rPr>
        <w:fldChar w:fldCharType="end"/>
      </w:r>
      <w:r w:rsidR="00FB4286" w:rsidRPr="003255CE">
        <w:t xml:space="preserve">. </w:t>
      </w:r>
    </w:p>
    <w:p w14:paraId="61A67114" w14:textId="0742C40D" w:rsidR="0017496F" w:rsidRPr="003255CE" w:rsidRDefault="0017496F" w:rsidP="0082407D">
      <w:pPr>
        <w:pStyle w:val="Numbered"/>
      </w:pPr>
      <w:r w:rsidRPr="003255CE">
        <w:rPr>
          <w:b/>
        </w:rPr>
        <w:t>Analyses in Support of Validity Evidence—</w:t>
      </w:r>
      <w:r w:rsidRPr="003255CE">
        <w:t xml:space="preserve">Validity evidence related to the CAASPP computer-based summative assessments is discussed in section </w:t>
      </w:r>
      <w:hyperlink w:anchor="_Validity_Evidence" w:history="1">
        <w:r w:rsidRPr="003255CE">
          <w:rPr>
            <w:rStyle w:val="Hyperlink"/>
            <w:i/>
          </w:rPr>
          <w:t>8.</w:t>
        </w:r>
        <w:r w:rsidR="00A61602" w:rsidRPr="003255CE">
          <w:rPr>
            <w:rStyle w:val="Hyperlink"/>
            <w:i/>
          </w:rPr>
          <w:t>7</w:t>
        </w:r>
        <w:r w:rsidR="00201647" w:rsidRPr="003255CE">
          <w:rPr>
            <w:rStyle w:val="Hyperlink"/>
            <w:i/>
          </w:rPr>
          <w:t> </w:t>
        </w:r>
        <w:r w:rsidRPr="003255CE">
          <w:rPr>
            <w:rStyle w:val="Hyperlink"/>
            <w:i/>
          </w:rPr>
          <w:t>Validity Evidence</w:t>
        </w:r>
      </w:hyperlink>
      <w:r w:rsidRPr="003255CE">
        <w:t xml:space="preserve">. </w:t>
      </w:r>
      <w:hyperlink w:anchor="_Appendix_8.E:_Testing" w:history="1">
        <w:r w:rsidRPr="003255CE">
          <w:rPr>
            <w:rStyle w:val="Hyperlink"/>
          </w:rPr>
          <w:t>Appendix 8.</w:t>
        </w:r>
        <w:r w:rsidR="00FB4286" w:rsidRPr="003255CE">
          <w:rPr>
            <w:rStyle w:val="Hyperlink"/>
          </w:rPr>
          <w:t>E</w:t>
        </w:r>
      </w:hyperlink>
      <w:r w:rsidR="00FB4286" w:rsidRPr="003255CE">
        <w:t xml:space="preserve"> </w:t>
      </w:r>
      <w:r w:rsidRPr="003255CE">
        <w:t xml:space="preserve">presents distributions of the time required to complete the total </w:t>
      </w:r>
      <w:r w:rsidR="008A30D7" w:rsidRPr="003255CE">
        <w:t xml:space="preserve">assessment </w:t>
      </w:r>
      <w:r w:rsidRPr="003255CE">
        <w:t xml:space="preserve">for each content area, including both the PT and CAT portions. </w:t>
      </w:r>
      <w:r w:rsidR="002B4F9F" w:rsidRPr="003255CE">
        <w:rPr>
          <w:rStyle w:val="Cross-Reference"/>
        </w:rPr>
        <w:fldChar w:fldCharType="begin"/>
      </w:r>
      <w:r w:rsidR="002B4F9F" w:rsidRPr="003255CE">
        <w:rPr>
          <w:rStyle w:val="Cross-Reference"/>
        </w:rPr>
        <w:instrText xml:space="preserve"> REF _Ref123643641 \h  \* MERGEFORMAT </w:instrText>
      </w:r>
      <w:r w:rsidR="002B4F9F" w:rsidRPr="003255CE">
        <w:rPr>
          <w:rStyle w:val="Cross-Reference"/>
        </w:rPr>
      </w:r>
      <w:r w:rsidR="002B4F9F" w:rsidRPr="003255CE">
        <w:rPr>
          <w:rStyle w:val="Cross-Reference"/>
        </w:rPr>
        <w:fldChar w:fldCharType="separate"/>
      </w:r>
      <w:r w:rsidR="00331C2F" w:rsidRPr="003255CE">
        <w:rPr>
          <w:rStyle w:val="Cross-Reference"/>
        </w:rPr>
        <w:t>Table 8.10</w:t>
      </w:r>
      <w:r w:rsidR="002B4F9F" w:rsidRPr="003255CE">
        <w:rPr>
          <w:rStyle w:val="Cross-Reference"/>
        </w:rPr>
        <w:fldChar w:fldCharType="end"/>
      </w:r>
      <w:r w:rsidR="00FB4286" w:rsidRPr="003255CE">
        <w:t xml:space="preserve"> </w:t>
      </w:r>
      <w:r w:rsidRPr="003255CE">
        <w:t xml:space="preserve">and the tables in </w:t>
      </w:r>
      <w:hyperlink w:anchor="_Appendix_8.J:_Correlations" w:history="1">
        <w:r w:rsidRPr="003255CE">
          <w:rPr>
            <w:rStyle w:val="Hyperlink"/>
          </w:rPr>
          <w:t>appendix 8.</w:t>
        </w:r>
        <w:r w:rsidR="00FB4286" w:rsidRPr="003255CE">
          <w:rPr>
            <w:rStyle w:val="Hyperlink"/>
          </w:rPr>
          <w:t>J</w:t>
        </w:r>
      </w:hyperlink>
      <w:r w:rsidR="00FB4286" w:rsidRPr="003255CE">
        <w:t xml:space="preserve"> </w:t>
      </w:r>
      <w:r w:rsidRPr="003255CE">
        <w:t>present correlations between English language arts/‌literacy (ELA) and mathematics scores calculated for all students and for demographic student groups of interest.</w:t>
      </w:r>
    </w:p>
    <w:p w14:paraId="527B94D2" w14:textId="77777777" w:rsidR="00C3213C" w:rsidRPr="003255CE" w:rsidRDefault="00C3213C" w:rsidP="0082407D">
      <w:pPr>
        <w:pStyle w:val="Heading4"/>
        <w:rPr>
          <w:webHidden/>
        </w:rPr>
      </w:pPr>
      <w:bookmarkStart w:id="1163" w:name="_Toc125375712"/>
      <w:bookmarkStart w:id="1164" w:name="_Toc125378362"/>
      <w:bookmarkStart w:id="1165" w:name="_Toc125645037"/>
      <w:bookmarkStart w:id="1166" w:name="_Toc125645760"/>
      <w:bookmarkStart w:id="1167" w:name="_Toc125646485"/>
      <w:bookmarkStart w:id="1168" w:name="_Toc125647205"/>
      <w:bookmarkStart w:id="1169" w:name="_Toc125647496"/>
      <w:bookmarkStart w:id="1170" w:name="_Toc125647785"/>
      <w:bookmarkStart w:id="1171" w:name="_Samples_Used_for"/>
      <w:bookmarkStart w:id="1172" w:name="_Toc215662121"/>
      <w:bookmarkEnd w:id="1163"/>
      <w:bookmarkEnd w:id="1164"/>
      <w:bookmarkEnd w:id="1165"/>
      <w:bookmarkEnd w:id="1166"/>
      <w:bookmarkEnd w:id="1167"/>
      <w:bookmarkEnd w:id="1168"/>
      <w:bookmarkEnd w:id="1169"/>
      <w:bookmarkEnd w:id="1170"/>
      <w:bookmarkEnd w:id="1171"/>
      <w:r w:rsidRPr="003255CE">
        <w:t>Samples Used for Analyses</w:t>
      </w:r>
      <w:bookmarkEnd w:id="1172"/>
    </w:p>
    <w:p w14:paraId="6A092CE7" w14:textId="0DF64816" w:rsidR="00C3213C" w:rsidRPr="003255CE" w:rsidRDefault="00C3213C" w:rsidP="0082407D">
      <w:r w:rsidRPr="003255CE">
        <w:t xml:space="preserve">Analyses were conducted </w:t>
      </w:r>
      <w:r w:rsidR="00FD7ECA" w:rsidRPr="003255CE">
        <w:t>on the basis of</w:t>
      </w:r>
      <w:r w:rsidRPr="003255CE">
        <w:t xml:space="preserve"> version </w:t>
      </w:r>
      <w:r w:rsidR="62DCCAA5" w:rsidRPr="003255CE">
        <w:t>3</w:t>
      </w:r>
      <w:r w:rsidRPr="003255CE">
        <w:t xml:space="preserve"> of the production data file (“P</w:t>
      </w:r>
      <w:r w:rsidR="6A259E71" w:rsidRPr="003255CE">
        <w:t>3</w:t>
      </w:r>
      <w:r w:rsidRPr="003255CE">
        <w:t xml:space="preserve">”) received on </w:t>
      </w:r>
      <w:r w:rsidR="00A76B5E" w:rsidRPr="003255CE">
        <w:t>August 28</w:t>
      </w:r>
      <w:r w:rsidR="570D362A" w:rsidRPr="003255CE">
        <w:t>, 202</w:t>
      </w:r>
      <w:r w:rsidR="00A76B5E" w:rsidRPr="003255CE">
        <w:t>5</w:t>
      </w:r>
      <w:r w:rsidR="570D362A" w:rsidRPr="003255CE">
        <w:t>.</w:t>
      </w:r>
      <w:r w:rsidRPr="003255CE">
        <w:t xml:space="preserve"> The P</w:t>
      </w:r>
      <w:r w:rsidR="6A2BAFDC" w:rsidRPr="003255CE">
        <w:t>3</w:t>
      </w:r>
      <w:r w:rsidRPr="003255CE">
        <w:t xml:space="preserve"> file comprised the full CAASPP computer-based summative assessments’ data for the majority of </w:t>
      </w:r>
      <w:r w:rsidR="008A30D7" w:rsidRPr="003255CE">
        <w:t>assessments</w:t>
      </w:r>
      <w:r w:rsidRPr="003255CE">
        <w:t>. All valid student records were used for the technical report analyses.</w:t>
      </w:r>
    </w:p>
    <w:p w14:paraId="7D0C9A57" w14:textId="1F3B361E" w:rsidR="00C3213C" w:rsidRPr="003255CE" w:rsidRDefault="00C3213C" w:rsidP="0082407D">
      <w:pPr>
        <w:rPr>
          <w:rFonts w:eastAsiaTheme="minorEastAsia"/>
          <w:sz w:val="22"/>
          <w:szCs w:val="22"/>
        </w:rPr>
      </w:pPr>
      <w:r w:rsidRPr="003255CE">
        <w:rPr>
          <w:spacing w:val="4"/>
        </w:rPr>
        <w:t xml:space="preserve">Students whose records were flagged as “not scored” and students who were enrolled in a different grade </w:t>
      </w:r>
      <w:r w:rsidR="004B7B85" w:rsidRPr="003255CE">
        <w:rPr>
          <w:spacing w:val="4"/>
        </w:rPr>
        <w:t xml:space="preserve">level </w:t>
      </w:r>
      <w:r w:rsidRPr="003255CE">
        <w:rPr>
          <w:spacing w:val="4"/>
        </w:rPr>
        <w:t>than the one in which they were tested were not included. In addition, t</w:t>
      </w:r>
      <w:r w:rsidRPr="003255CE">
        <w:t>he students with paper–pencil test (PPT) scores are excluded from the technical report tables because of</w:t>
      </w:r>
      <w:r w:rsidRPr="003255CE" w:rsidDel="007F33A1">
        <w:t xml:space="preserve"> </w:t>
      </w:r>
      <w:r w:rsidRPr="003255CE">
        <w:t xml:space="preserve">low volume. The number of test takers for the PPT is reported in </w:t>
      </w:r>
      <w:r w:rsidR="002059FB" w:rsidRPr="003255CE">
        <w:rPr>
          <w:rStyle w:val="Cross-Reference"/>
        </w:rPr>
        <w:fldChar w:fldCharType="begin"/>
      </w:r>
      <w:r w:rsidR="002059FB" w:rsidRPr="003255CE">
        <w:rPr>
          <w:rStyle w:val="Cross-Reference"/>
        </w:rPr>
        <w:instrText xml:space="preserve"> REF  _Ref83201706 \* Lower \h  \* MERGEFORMAT </w:instrText>
      </w:r>
      <w:r w:rsidR="002059FB" w:rsidRPr="003255CE">
        <w:rPr>
          <w:rStyle w:val="Cross-Reference"/>
        </w:rPr>
      </w:r>
      <w:r w:rsidR="002059FB" w:rsidRPr="003255CE">
        <w:rPr>
          <w:rStyle w:val="Cross-Reference"/>
        </w:rPr>
        <w:fldChar w:fldCharType="separate"/>
      </w:r>
      <w:r w:rsidR="00331C2F" w:rsidRPr="003255CE">
        <w:rPr>
          <w:rStyle w:val="Cross-Reference"/>
        </w:rPr>
        <w:t>table 11.1</w:t>
      </w:r>
      <w:r w:rsidR="002059FB" w:rsidRPr="003255CE">
        <w:rPr>
          <w:rStyle w:val="Cross-Reference"/>
        </w:rPr>
        <w:fldChar w:fldCharType="end"/>
      </w:r>
      <w:r w:rsidR="00A952C3" w:rsidRPr="003255CE">
        <w:rPr>
          <w:rStyle w:val="Cross-Reference"/>
          <w:color w:val="auto"/>
          <w:u w:val="none"/>
        </w:rPr>
        <w:t>.</w:t>
      </w:r>
    </w:p>
    <w:p w14:paraId="1346A237" w14:textId="78F0E1AE" w:rsidR="00FE625B" w:rsidRPr="003255CE" w:rsidRDefault="00FE625B" w:rsidP="0082407D">
      <w:pPr>
        <w:pStyle w:val="Heading4"/>
        <w:rPr>
          <w:webHidden/>
        </w:rPr>
      </w:pPr>
      <w:bookmarkStart w:id="1173" w:name="_Toc215662122"/>
      <w:r w:rsidRPr="003255CE">
        <w:t>Test-Taking Rates</w:t>
      </w:r>
      <w:bookmarkEnd w:id="1173"/>
    </w:p>
    <w:p w14:paraId="687C3D5D" w14:textId="0532D844" w:rsidR="003E3E86" w:rsidRPr="003255CE" w:rsidRDefault="000B569F" w:rsidP="0082407D">
      <w:bookmarkStart w:id="1174" w:name="_Hlk125967962"/>
      <w:r w:rsidRPr="003255CE">
        <w:t>Most</w:t>
      </w:r>
      <w:r w:rsidR="009F0568" w:rsidRPr="003255CE">
        <w:t xml:space="preserve"> students</w:t>
      </w:r>
      <w:r w:rsidRPr="003255CE">
        <w:t xml:space="preserve"> enrolled in California public schools and eligible for general assessments</w:t>
      </w:r>
      <w:r w:rsidR="009F0568" w:rsidRPr="003255CE">
        <w:t xml:space="preserve"> took the Smarter </w:t>
      </w:r>
      <w:r w:rsidR="003E3E86" w:rsidRPr="003255CE">
        <w:t>Balanced Summative Assessment</w:t>
      </w:r>
      <w:r w:rsidR="00CD2E6B" w:rsidRPr="003255CE">
        <w:t>s</w:t>
      </w:r>
      <w:r w:rsidR="003E3E86" w:rsidRPr="003255CE">
        <w:t xml:space="preserve"> for ELA and mathematics</w:t>
      </w:r>
      <w:r w:rsidR="00EB2357" w:rsidRPr="003255CE">
        <w:t xml:space="preserve"> in the </w:t>
      </w:r>
      <w:r w:rsidR="00831DAC" w:rsidRPr="003255CE">
        <w:t>2024–‍25</w:t>
      </w:r>
      <w:r w:rsidRPr="003255CE">
        <w:t xml:space="preserve"> test administration</w:t>
      </w:r>
      <w:r w:rsidR="003E3E86" w:rsidRPr="003255CE">
        <w:t xml:space="preserve">. </w:t>
      </w:r>
      <w:bookmarkEnd w:id="1174"/>
      <w:r w:rsidR="003E3E86" w:rsidRPr="003255CE">
        <w:t xml:space="preserve">In ELA, the testing rate </w:t>
      </w:r>
      <w:r w:rsidR="00E24657" w:rsidRPr="003255CE">
        <w:t xml:space="preserve">ranged from </w:t>
      </w:r>
      <w:r w:rsidR="00566B19" w:rsidRPr="003255CE">
        <w:t>96.</w:t>
      </w:r>
      <w:r w:rsidR="00F71EE0" w:rsidRPr="003255CE">
        <w:t xml:space="preserve">81 </w:t>
      </w:r>
      <w:r w:rsidR="00566B19" w:rsidRPr="003255CE">
        <w:t>to 97.</w:t>
      </w:r>
      <w:r w:rsidR="00F71EE0" w:rsidRPr="003255CE">
        <w:t xml:space="preserve">88 </w:t>
      </w:r>
      <w:r w:rsidR="0011143C" w:rsidRPr="003255CE">
        <w:t>percent</w:t>
      </w:r>
      <w:r w:rsidR="003E3E86" w:rsidRPr="003255CE">
        <w:t xml:space="preserve"> </w:t>
      </w:r>
      <w:r w:rsidR="009F0568" w:rsidRPr="003255CE">
        <w:t>in grade</w:t>
      </w:r>
      <w:r w:rsidR="0011143C" w:rsidRPr="003255CE">
        <w:t>s</w:t>
      </w:r>
      <w:r w:rsidR="009F0568" w:rsidRPr="003255CE">
        <w:t xml:space="preserve"> three through </w:t>
      </w:r>
      <w:r w:rsidR="008756A0" w:rsidRPr="003255CE">
        <w:t>eight</w:t>
      </w:r>
      <w:r w:rsidR="009F0568" w:rsidRPr="003255CE" w:rsidDel="008756A0">
        <w:t xml:space="preserve"> and </w:t>
      </w:r>
      <w:r w:rsidR="00566B19" w:rsidRPr="003255CE">
        <w:t>94.</w:t>
      </w:r>
      <w:r w:rsidR="00F71EE0" w:rsidRPr="003255CE">
        <w:t xml:space="preserve">99 </w:t>
      </w:r>
      <w:r w:rsidR="009F0568" w:rsidRPr="003255CE">
        <w:t xml:space="preserve">percent in </w:t>
      </w:r>
      <w:r w:rsidR="00413F24" w:rsidRPr="003255CE">
        <w:t>grade eleven</w:t>
      </w:r>
      <w:r w:rsidR="003E3E86" w:rsidRPr="003255CE">
        <w:t xml:space="preserve">. In mathematics, the testing rate </w:t>
      </w:r>
      <w:r w:rsidR="00B57E1D" w:rsidRPr="003255CE">
        <w:t xml:space="preserve">ranged from </w:t>
      </w:r>
      <w:r w:rsidR="00903611" w:rsidRPr="003255CE">
        <w:t>97.09</w:t>
      </w:r>
      <w:r w:rsidR="00F55430" w:rsidRPr="003255CE">
        <w:t xml:space="preserve"> to 98</w:t>
      </w:r>
      <w:r w:rsidR="00D5176A" w:rsidRPr="003255CE">
        <w:t>.</w:t>
      </w:r>
      <w:r w:rsidR="00903611" w:rsidRPr="003255CE">
        <w:t xml:space="preserve">64 </w:t>
      </w:r>
      <w:r w:rsidR="0011143C" w:rsidRPr="003255CE">
        <w:t>percent</w:t>
      </w:r>
      <w:r w:rsidR="009F4E4E" w:rsidRPr="003255CE">
        <w:t xml:space="preserve"> </w:t>
      </w:r>
      <w:r w:rsidR="003E3E86" w:rsidRPr="003255CE">
        <w:t xml:space="preserve">in grades three through </w:t>
      </w:r>
      <w:r w:rsidR="00BB3903" w:rsidRPr="003255CE">
        <w:t>eight and</w:t>
      </w:r>
      <w:r w:rsidR="009F0568" w:rsidRPr="003255CE">
        <w:t xml:space="preserve"> </w:t>
      </w:r>
      <w:r w:rsidR="00903611" w:rsidRPr="003255CE">
        <w:t>94.78</w:t>
      </w:r>
      <w:r w:rsidR="00825471" w:rsidRPr="003255CE">
        <w:t xml:space="preserve"> </w:t>
      </w:r>
      <w:r w:rsidR="009F0568" w:rsidRPr="003255CE">
        <w:t xml:space="preserve">percent in </w:t>
      </w:r>
      <w:r w:rsidR="009F0568" w:rsidRPr="003255CE" w:rsidDel="005550F8">
        <w:t xml:space="preserve">grade </w:t>
      </w:r>
      <w:r w:rsidR="00413F24" w:rsidRPr="003255CE">
        <w:t>eleven</w:t>
      </w:r>
      <w:r w:rsidR="003E3E86" w:rsidRPr="003255CE">
        <w:t xml:space="preserve">. Refer to </w:t>
      </w:r>
      <w:hyperlink w:anchor="_Alternative_Text_for_38">
        <w:r w:rsidR="4E214399" w:rsidRPr="003255CE">
          <w:rPr>
            <w:rStyle w:val="Hyperlink"/>
          </w:rPr>
          <w:t>ap</w:t>
        </w:r>
        <w:r w:rsidR="7328D34F" w:rsidRPr="003255CE">
          <w:rPr>
            <w:rStyle w:val="Hyperlink"/>
          </w:rPr>
          <w:t>p</w:t>
        </w:r>
        <w:r w:rsidR="4E214399" w:rsidRPr="003255CE">
          <w:rPr>
            <w:rStyle w:val="Hyperlink"/>
          </w:rPr>
          <w:t>endix</w:t>
        </w:r>
        <w:r w:rsidR="19191076" w:rsidRPr="003255CE">
          <w:rPr>
            <w:rStyle w:val="Hyperlink"/>
          </w:rPr>
          <w:t> </w:t>
        </w:r>
        <w:r w:rsidR="4E214399" w:rsidRPr="003255CE">
          <w:rPr>
            <w:rStyle w:val="Hyperlink"/>
          </w:rPr>
          <w:t>8.A</w:t>
        </w:r>
      </w:hyperlink>
      <w:r w:rsidR="003E3E86" w:rsidRPr="003255CE">
        <w:t xml:space="preserve"> for the number and percentage of students who </w:t>
      </w:r>
      <w:r w:rsidR="003E3E86" w:rsidRPr="003255CE">
        <w:lastRenderedPageBreak/>
        <w:t xml:space="preserve">completed the Smarter Balanced for ELA and mathematics </w:t>
      </w:r>
      <w:r w:rsidR="00413F24" w:rsidRPr="003255CE">
        <w:t xml:space="preserve">during </w:t>
      </w:r>
      <w:r w:rsidR="003E3E86" w:rsidRPr="003255CE">
        <w:t xml:space="preserve">the </w:t>
      </w:r>
      <w:r w:rsidR="00831DAC" w:rsidRPr="003255CE">
        <w:t>2024–25</w:t>
      </w:r>
      <w:r w:rsidR="000F5E2D" w:rsidRPr="003255CE">
        <w:t xml:space="preserve"> </w:t>
      </w:r>
      <w:r w:rsidR="00413F24" w:rsidRPr="003255CE">
        <w:t xml:space="preserve">test </w:t>
      </w:r>
      <w:r w:rsidR="003E3E86" w:rsidRPr="003255CE">
        <w:t>administration.</w:t>
      </w:r>
    </w:p>
    <w:p w14:paraId="4ED75A9C" w14:textId="6EE2C719" w:rsidR="00B10FF2" w:rsidRPr="003255CE" w:rsidRDefault="00BB43EC" w:rsidP="0082407D">
      <w:pPr>
        <w:pStyle w:val="Heading3"/>
        <w:rPr>
          <w:webHidden/>
          <w:color w:val="auto"/>
        </w:rPr>
      </w:pPr>
      <w:bookmarkStart w:id="1175" w:name="_Toc215662123"/>
      <w:r w:rsidRPr="003255CE">
        <w:rPr>
          <w:spacing w:val="4"/>
        </w:rPr>
        <w:t>Omission and Completion Analyses</w:t>
      </w:r>
      <w:bookmarkEnd w:id="1175"/>
    </w:p>
    <w:p w14:paraId="32AAAFC8" w14:textId="64651461" w:rsidR="00B10FF2" w:rsidRPr="003255CE" w:rsidRDefault="00B10FF2" w:rsidP="0082407D">
      <w:pPr>
        <w:pStyle w:val="Heading4"/>
        <w:rPr>
          <w:webHidden/>
          <w:color w:val="auto"/>
        </w:rPr>
      </w:pPr>
      <w:bookmarkStart w:id="1176" w:name="_Toc147930576"/>
      <w:bookmarkStart w:id="1177" w:name="_Toc149215780"/>
      <w:bookmarkStart w:id="1178" w:name="_Toc147930577"/>
      <w:bookmarkStart w:id="1179" w:name="_Toc149215781"/>
      <w:bookmarkStart w:id="1180" w:name="_Toc215662124"/>
      <w:bookmarkEnd w:id="1176"/>
      <w:bookmarkEnd w:id="1177"/>
      <w:bookmarkEnd w:id="1178"/>
      <w:bookmarkEnd w:id="1179"/>
      <w:r w:rsidRPr="003255CE">
        <w:rPr>
          <w:color w:val="auto"/>
        </w:rPr>
        <w:t>Omi</w:t>
      </w:r>
      <w:r w:rsidR="004A1850" w:rsidRPr="003255CE">
        <w:rPr>
          <w:color w:val="auto"/>
        </w:rPr>
        <w:t>t</w:t>
      </w:r>
      <w:r w:rsidRPr="003255CE">
        <w:rPr>
          <w:color w:val="auto"/>
        </w:rPr>
        <w:t xml:space="preserve"> Rates</w:t>
      </w:r>
      <w:bookmarkEnd w:id="1180"/>
    </w:p>
    <w:p w14:paraId="3DF21364" w14:textId="2A8D097D" w:rsidR="0023195D" w:rsidRPr="003255CE" w:rsidRDefault="0023195D" w:rsidP="0082407D">
      <w:bookmarkStart w:id="1181" w:name="_Hlk129011574"/>
      <w:bookmarkStart w:id="1182" w:name="_Hlk129341653"/>
      <w:bookmarkStart w:id="1183" w:name="_Hlk208319343"/>
      <w:r w:rsidRPr="003255CE">
        <w:t>If a student views an item, leaves it unanswered, and then goes on to view and answer another item, the missing response is classified as an “omit.”</w:t>
      </w:r>
      <w:bookmarkEnd w:id="1181"/>
      <w:r w:rsidRPr="003255CE">
        <w:t xml:space="preserve"> If the student omits an item—that is, leaves the item unanswered—and does not view additional items, the responses for the successive items are classified as “not reached.”</w:t>
      </w:r>
    </w:p>
    <w:p w14:paraId="0ADECBC8" w14:textId="6FC56C19" w:rsidR="0023195D" w:rsidRPr="003255CE" w:rsidRDefault="0023195D" w:rsidP="0082407D">
      <w:r w:rsidRPr="003255CE">
        <w:t>The adaptive section of the Smarter Balanced assessments required students to provide answers to all items on a page before moving on to the next page; therefore, the possibility of an omission would be very small, and it would only happen to one of the last three items of the PT section that were prefetched by the Test Delivery System</w:t>
      </w:r>
      <w:r w:rsidR="00B416AF" w:rsidRPr="003255CE">
        <w:t xml:space="preserve"> (TDS)</w:t>
      </w:r>
      <w:r w:rsidRPr="003255CE">
        <w:t xml:space="preserve">. </w:t>
      </w:r>
    </w:p>
    <w:bookmarkEnd w:id="1182"/>
    <w:p w14:paraId="249BA093" w14:textId="2F32F8B9" w:rsidR="0023195D" w:rsidRPr="003255CE" w:rsidRDefault="0023195D" w:rsidP="0082407D">
      <w:r w:rsidRPr="003255CE">
        <w:t>For score reporting, missing responses for the machine-scorable items due to “omit” were treated as “incorrect.” Not-reached items were not included in the calculation of student scores.</w:t>
      </w:r>
    </w:p>
    <w:bookmarkEnd w:id="1183"/>
    <w:p w14:paraId="48E9D700" w14:textId="58520BCC" w:rsidR="005E68C9" w:rsidRPr="003255CE" w:rsidRDefault="005E68C9" w:rsidP="0082407D">
      <w:pPr>
        <w:keepLines/>
      </w:pPr>
      <w:r w:rsidRPr="003255CE">
        <w:t xml:space="preserve">The percentage of students leaving an item blank can indicate a problem with the time </w:t>
      </w:r>
      <w:r w:rsidR="00496259" w:rsidRPr="003255CE">
        <w:t xml:space="preserve">planned </w:t>
      </w:r>
      <w:r w:rsidRPr="003255CE">
        <w:t xml:space="preserve">for the </w:t>
      </w:r>
      <w:r w:rsidR="008A30D7" w:rsidRPr="003255CE">
        <w:t xml:space="preserve">assessment </w:t>
      </w:r>
      <w:r w:rsidRPr="003255CE">
        <w:t xml:space="preserve">or with some feature of the item. If students are given an adequate amount of testing time, at least 95 percent of the students should attempt to answer each item. The CAASPP computer-based summative assessments are designed to be untimed, allowing all students to respond to all items. Because there is no time limit for the </w:t>
      </w:r>
      <w:r w:rsidR="008A30D7" w:rsidRPr="003255CE">
        <w:t>assessment</w:t>
      </w:r>
      <w:r w:rsidRPr="003255CE">
        <w:t>, a percentage of blank responses that is greater than 5 percent for any single item may be an indication of a problem with an item.</w:t>
      </w:r>
      <w:r w:rsidR="00F7588E" w:rsidRPr="003255CE">
        <w:t xml:space="preserve"> </w:t>
      </w:r>
    </w:p>
    <w:p w14:paraId="4DE9F2E4" w14:textId="1D6110BE" w:rsidR="005E68C9" w:rsidRPr="003255CE" w:rsidRDefault="005E68C9" w:rsidP="0082407D">
      <w:pPr>
        <w:rPr>
          <w:rFonts w:cs="Times New Roman"/>
        </w:rPr>
      </w:pPr>
      <w:r w:rsidRPr="003255CE">
        <w:t>Table 8.B.1 and table 8.B.2 i</w:t>
      </w:r>
      <w:r w:rsidRPr="003255CE">
        <w:rPr>
          <w:rFonts w:cs="Times New Roman"/>
        </w:rPr>
        <w:t xml:space="preserve">n </w:t>
      </w:r>
      <w:hyperlink w:anchor="_Appendix_8.B:_Omission">
        <w:r w:rsidRPr="003255CE">
          <w:rPr>
            <w:rStyle w:val="Hyperlink"/>
            <w:rFonts w:cs="Times New Roman"/>
          </w:rPr>
          <w:t>appendix 8.B</w:t>
        </w:r>
      </w:hyperlink>
      <w:r w:rsidRPr="003255CE">
        <w:rPr>
          <w:rFonts w:cs="Times New Roman"/>
        </w:rPr>
        <w:t xml:space="preserve"> present the summary of omit rates, including the number of items in each omit rate interval, for the PT and CAT items, respectively. The tables also contain the average difficulty and discrimination for these items. As shown, the overall omit rates for both CAT and PT items across content areas and grade</w:t>
      </w:r>
      <w:r w:rsidR="001404E5" w:rsidRPr="003255CE">
        <w:rPr>
          <w:rFonts w:cs="Times New Roman"/>
        </w:rPr>
        <w:t xml:space="preserve"> level</w:t>
      </w:r>
      <w:r w:rsidRPr="003255CE">
        <w:rPr>
          <w:rFonts w:cs="Times New Roman"/>
        </w:rPr>
        <w:t xml:space="preserve">s are very low, with omit rates below </w:t>
      </w:r>
      <w:r w:rsidR="00AA261F" w:rsidRPr="003255CE">
        <w:rPr>
          <w:rFonts w:cs="Times New Roman"/>
        </w:rPr>
        <w:t>0</w:t>
      </w:r>
      <w:r w:rsidRPr="003255CE">
        <w:rPr>
          <w:rFonts w:cs="Times New Roman"/>
        </w:rPr>
        <w:t>.5 percent</w:t>
      </w:r>
      <w:r w:rsidR="00D544DE" w:rsidRPr="003255CE">
        <w:rPr>
          <w:rFonts w:cs="Times New Roman"/>
        </w:rPr>
        <w:t>.</w:t>
      </w:r>
    </w:p>
    <w:p w14:paraId="28C72574" w14:textId="19314095" w:rsidR="00A46F05" w:rsidRPr="003255CE" w:rsidRDefault="00A46F05" w:rsidP="0082407D">
      <w:pPr>
        <w:pStyle w:val="Heading5"/>
      </w:pPr>
      <w:r w:rsidRPr="003255CE">
        <w:t>Rates for Dichotomous and Polytomous Items</w:t>
      </w:r>
    </w:p>
    <w:p w14:paraId="16F02C65" w14:textId="77777777" w:rsidR="0023195D" w:rsidRPr="003255CE" w:rsidRDefault="0023195D" w:rsidP="0082407D">
      <w:bookmarkStart w:id="1184" w:name="_Hlk129011607"/>
      <w:r w:rsidRPr="003255CE">
        <w:t xml:space="preserve">For both dichotomous and polytomous items, examining the omit rate is useful for identifying potential problems with test features such as testing time and item or test layout. Items with high omit rates are flagged for further investigation by ETS content specialists to ensure that no issues are found with these items. Omit rates for polytomous items tend to be higher than for dichotomous items. </w:t>
      </w:r>
    </w:p>
    <w:p w14:paraId="5184DCC5" w14:textId="4BCEBBC4" w:rsidR="00CD0275" w:rsidRPr="003255CE" w:rsidRDefault="00CD0275" w:rsidP="0082407D">
      <w:pPr>
        <w:pStyle w:val="Heading4"/>
        <w:rPr>
          <w:webHidden/>
        </w:rPr>
      </w:pPr>
      <w:bookmarkStart w:id="1185" w:name="_Toc215662125"/>
      <w:bookmarkEnd w:id="1184"/>
      <w:r w:rsidRPr="003255CE">
        <w:t>Completion Rates</w:t>
      </w:r>
      <w:bookmarkEnd w:id="1185"/>
    </w:p>
    <w:p w14:paraId="45F3E239" w14:textId="43C30937" w:rsidR="007050A6" w:rsidRPr="003255CE" w:rsidRDefault="007050A6" w:rsidP="0082407D">
      <w:r w:rsidRPr="003255CE">
        <w:t xml:space="preserve">Completion rates indicate the proportion of students who completed a certain number of items in either the CAT or PT portion of the </w:t>
      </w:r>
      <w:r w:rsidR="008A30D7" w:rsidRPr="003255CE">
        <w:t>assessment</w:t>
      </w:r>
      <w:r w:rsidRPr="003255CE">
        <w:t xml:space="preserve">. A student’s record is considered </w:t>
      </w:r>
      <w:r w:rsidRPr="003255CE">
        <w:rPr>
          <w:iCs/>
        </w:rPr>
        <w:t>incomplete</w:t>
      </w:r>
      <w:r w:rsidRPr="003255CE">
        <w:t xml:space="preserve"> if the student did not complete at least </w:t>
      </w:r>
      <w:r w:rsidR="00A111C1" w:rsidRPr="003255CE">
        <w:t>1</w:t>
      </w:r>
      <w:r w:rsidRPr="003255CE">
        <w:t xml:space="preserve"> PT item and at least 10 CAT items. A student’s record is considered </w:t>
      </w:r>
      <w:r w:rsidRPr="003255CE">
        <w:rPr>
          <w:i/>
          <w:iCs/>
        </w:rPr>
        <w:t>complete</w:t>
      </w:r>
      <w:r w:rsidRPr="003255CE">
        <w:t xml:space="preserve"> when the student answers at least </w:t>
      </w:r>
      <w:r w:rsidR="00A111C1" w:rsidRPr="003255CE">
        <w:t>1</w:t>
      </w:r>
      <w:r w:rsidRPr="003255CE">
        <w:t xml:space="preserve"> PT and at least 10 CAT items.</w:t>
      </w:r>
    </w:p>
    <w:p w14:paraId="1368935D" w14:textId="205E6277" w:rsidR="005877A3" w:rsidRPr="003255CE" w:rsidRDefault="005E68C9" w:rsidP="0082407D">
      <w:r w:rsidRPr="003255CE">
        <w:t xml:space="preserve">A student’s record for a </w:t>
      </w:r>
      <w:r w:rsidR="000477BA" w:rsidRPr="003255CE">
        <w:t xml:space="preserve">composite </w:t>
      </w:r>
      <w:r w:rsidRPr="003255CE">
        <w:t xml:space="preserve">claim is not considered complete unless the student completed at least the specified minimum number of items for that </w:t>
      </w:r>
      <w:r w:rsidR="000477BA" w:rsidRPr="003255CE">
        <w:t xml:space="preserve">composite </w:t>
      </w:r>
      <w:r w:rsidRPr="003255CE">
        <w:t xml:space="preserve">claim—refer to </w:t>
      </w:r>
      <w:r w:rsidR="006865F8" w:rsidRPr="003255CE">
        <w:rPr>
          <w:rStyle w:val="Cross-Reference"/>
        </w:rPr>
        <w:fldChar w:fldCharType="begin"/>
      </w:r>
      <w:r w:rsidR="006865F8" w:rsidRPr="003255CE">
        <w:rPr>
          <w:rStyle w:val="Cross-Reference"/>
        </w:rPr>
        <w:instrText xml:space="preserve"> REF  _Ref33448886 \* Lower \h  \* MERGEFORMAT </w:instrText>
      </w:r>
      <w:r w:rsidR="006865F8" w:rsidRPr="003255CE">
        <w:rPr>
          <w:rStyle w:val="Cross-Reference"/>
        </w:rPr>
      </w:r>
      <w:r w:rsidR="006865F8" w:rsidRPr="003255CE">
        <w:rPr>
          <w:rStyle w:val="Cross-Reference"/>
        </w:rPr>
        <w:fldChar w:fldCharType="separate"/>
      </w:r>
      <w:r w:rsidR="00331C2F" w:rsidRPr="003255CE">
        <w:rPr>
          <w:rStyle w:val="Cross-Reference"/>
        </w:rPr>
        <w:t>table 8.1</w:t>
      </w:r>
      <w:r w:rsidR="006865F8" w:rsidRPr="003255CE">
        <w:rPr>
          <w:rStyle w:val="Cross-Reference"/>
        </w:rPr>
        <w:fldChar w:fldCharType="end"/>
      </w:r>
      <w:r w:rsidR="002B4F9F" w:rsidRPr="003255CE">
        <w:t xml:space="preserve"> </w:t>
      </w:r>
      <w:r w:rsidR="00950EA9" w:rsidRPr="003255CE">
        <w:t xml:space="preserve">and </w:t>
      </w:r>
      <w:r w:rsidR="006865F8" w:rsidRPr="003255CE">
        <w:rPr>
          <w:rStyle w:val="Cross-Reference"/>
        </w:rPr>
        <w:fldChar w:fldCharType="begin"/>
      </w:r>
      <w:r w:rsidR="006865F8" w:rsidRPr="003255CE">
        <w:rPr>
          <w:rStyle w:val="Cross-Reference"/>
        </w:rPr>
        <w:instrText xml:space="preserve"> REF  _Ref123637935 \* Lower \h  \* MERGEFORMAT </w:instrText>
      </w:r>
      <w:r w:rsidR="006865F8" w:rsidRPr="003255CE">
        <w:rPr>
          <w:rStyle w:val="Cross-Reference"/>
        </w:rPr>
      </w:r>
      <w:r w:rsidR="006865F8" w:rsidRPr="003255CE">
        <w:rPr>
          <w:rStyle w:val="Cross-Reference"/>
        </w:rPr>
        <w:fldChar w:fldCharType="separate"/>
      </w:r>
      <w:r w:rsidR="00331C2F" w:rsidRPr="003255CE">
        <w:rPr>
          <w:rStyle w:val="Cross-Reference"/>
        </w:rPr>
        <w:t>table 8.2</w:t>
      </w:r>
      <w:r w:rsidR="006865F8" w:rsidRPr="003255CE">
        <w:rPr>
          <w:rStyle w:val="Cross-Reference"/>
        </w:rPr>
        <w:fldChar w:fldCharType="end"/>
      </w:r>
      <w:r w:rsidR="00950EA9" w:rsidRPr="003255CE">
        <w:t xml:space="preserve"> </w:t>
      </w:r>
      <w:r w:rsidRPr="003255CE">
        <w:t xml:space="preserve">for the minimum number of operational items in each </w:t>
      </w:r>
      <w:r w:rsidR="000477BA" w:rsidRPr="003255CE">
        <w:t xml:space="preserve">composite </w:t>
      </w:r>
      <w:r w:rsidRPr="003255CE">
        <w:t xml:space="preserve">claim, for both ELA and mathematics, in the adjusted, shortened-form blueprint </w:t>
      </w:r>
      <w:r w:rsidR="00950EA9" w:rsidRPr="003255CE">
        <w:t xml:space="preserve">and in the </w:t>
      </w:r>
      <w:r w:rsidR="00950EA9" w:rsidRPr="003255CE">
        <w:lastRenderedPageBreak/>
        <w:t>adjusted</w:t>
      </w:r>
      <w:r w:rsidR="001E0313" w:rsidRPr="003255CE">
        <w:t>,</w:t>
      </w:r>
      <w:r w:rsidR="00950EA9" w:rsidRPr="003255CE">
        <w:t xml:space="preserve"> shortened embedded field test blueprint, </w:t>
      </w:r>
      <w:r w:rsidRPr="003255CE">
        <w:t xml:space="preserve">respectively. The percentage of students completing each </w:t>
      </w:r>
      <w:r w:rsidR="008A30D7" w:rsidRPr="003255CE">
        <w:t>assessment</w:t>
      </w:r>
      <w:r w:rsidRPr="003255CE">
        <w:t xml:space="preserve">, each </w:t>
      </w:r>
      <w:r w:rsidR="000477BA" w:rsidRPr="003255CE">
        <w:t xml:space="preserve">composite </w:t>
      </w:r>
      <w:r w:rsidRPr="003255CE">
        <w:t xml:space="preserve">claim on the </w:t>
      </w:r>
      <w:r w:rsidR="008A30D7" w:rsidRPr="003255CE">
        <w:t>assessment</w:t>
      </w:r>
      <w:r w:rsidRPr="003255CE">
        <w:t xml:space="preserve">, and each of the two parts of the </w:t>
      </w:r>
      <w:r w:rsidR="008A30D7" w:rsidRPr="003255CE">
        <w:t xml:space="preserve">assessment </w:t>
      </w:r>
      <w:r w:rsidRPr="003255CE">
        <w:t>are presented in table 8.B.3 and table 8.B.4</w:t>
      </w:r>
      <w:r w:rsidRPr="003255CE">
        <w:rPr>
          <w:rFonts w:cs="Times New Roman"/>
        </w:rPr>
        <w:t xml:space="preserve"> in </w:t>
      </w:r>
      <w:hyperlink w:anchor="_Appendix_8.B:_Omission" w:history="1">
        <w:r w:rsidR="000C3AB5" w:rsidRPr="003255CE">
          <w:rPr>
            <w:rStyle w:val="Hyperlink"/>
            <w:rFonts w:cs="Times New Roman"/>
          </w:rPr>
          <w:t>appendix 8.B</w:t>
        </w:r>
      </w:hyperlink>
      <w:r w:rsidR="00592430" w:rsidRPr="003255CE">
        <w:t>.</w:t>
      </w:r>
    </w:p>
    <w:p w14:paraId="3BD55277" w14:textId="43C5579A" w:rsidR="005E68C9" w:rsidRPr="003255CE" w:rsidRDefault="005E68C9" w:rsidP="0082407D">
      <w:r w:rsidRPr="003255CE">
        <w:rPr>
          <w:rFonts w:cs="Times New Roman"/>
        </w:rPr>
        <w:t xml:space="preserve">The completion rates show a </w:t>
      </w:r>
      <w:r w:rsidR="004047B8" w:rsidRPr="003255CE">
        <w:rPr>
          <w:rFonts w:cs="Times New Roman"/>
        </w:rPr>
        <w:t xml:space="preserve">similar </w:t>
      </w:r>
      <w:r w:rsidRPr="003255CE">
        <w:rPr>
          <w:rFonts w:cs="Times New Roman"/>
        </w:rPr>
        <w:t>pattern across content areas and grade</w:t>
      </w:r>
      <w:r w:rsidR="001404E5" w:rsidRPr="003255CE">
        <w:rPr>
          <w:rFonts w:cs="Times New Roman"/>
        </w:rPr>
        <w:t xml:space="preserve"> level</w:t>
      </w:r>
      <w:r w:rsidRPr="003255CE">
        <w:rPr>
          <w:rFonts w:cs="Times New Roman"/>
        </w:rPr>
        <w:t>s. The overall</w:t>
      </w:r>
      <w:r w:rsidR="00950EA9" w:rsidRPr="003255CE">
        <w:rPr>
          <w:rFonts w:cs="Times New Roman"/>
        </w:rPr>
        <w:t>,</w:t>
      </w:r>
      <w:r w:rsidR="00920101" w:rsidRPr="003255CE">
        <w:rPr>
          <w:rFonts w:cs="Times New Roman"/>
        </w:rPr>
        <w:t xml:space="preserve"> </w:t>
      </w:r>
      <w:r w:rsidRPr="003255CE">
        <w:rPr>
          <w:rFonts w:cs="Times New Roman"/>
        </w:rPr>
        <w:t>PT</w:t>
      </w:r>
      <w:r w:rsidR="00950EA9" w:rsidRPr="003255CE">
        <w:rPr>
          <w:rFonts w:cs="Times New Roman"/>
        </w:rPr>
        <w:t>, and non-PT</w:t>
      </w:r>
      <w:r w:rsidRPr="003255CE">
        <w:rPr>
          <w:rFonts w:cs="Times New Roman"/>
        </w:rPr>
        <w:t xml:space="preserve"> item completion rate reached 100</w:t>
      </w:r>
      <w:r w:rsidR="007F088A" w:rsidRPr="003255CE">
        <w:rPr>
          <w:rFonts w:cs="Times New Roman"/>
        </w:rPr>
        <w:t> </w:t>
      </w:r>
      <w:r w:rsidRPr="003255CE">
        <w:rPr>
          <w:rFonts w:cs="Times New Roman"/>
        </w:rPr>
        <w:t>percent. The</w:t>
      </w:r>
      <w:r w:rsidRPr="003255CE" w:rsidDel="00950EA9">
        <w:rPr>
          <w:rFonts w:cs="Times New Roman"/>
        </w:rPr>
        <w:t xml:space="preserve"> </w:t>
      </w:r>
      <w:r w:rsidR="000477BA" w:rsidRPr="003255CE">
        <w:t xml:space="preserve">composite </w:t>
      </w:r>
      <w:r w:rsidR="00950EA9" w:rsidRPr="003255CE">
        <w:rPr>
          <w:rFonts w:cs="Times New Roman"/>
        </w:rPr>
        <w:t xml:space="preserve">claim </w:t>
      </w:r>
      <w:r w:rsidRPr="003255CE">
        <w:rPr>
          <w:rFonts w:cs="Times New Roman"/>
        </w:rPr>
        <w:t xml:space="preserve">item completion rates reached 99 percent or higher across </w:t>
      </w:r>
      <w:r w:rsidR="000477BA" w:rsidRPr="003255CE">
        <w:t xml:space="preserve">composite </w:t>
      </w:r>
      <w:r w:rsidRPr="003255CE">
        <w:rPr>
          <w:rFonts w:cs="Times New Roman"/>
        </w:rPr>
        <w:t>claims.</w:t>
      </w:r>
    </w:p>
    <w:p w14:paraId="2E4B2F3F" w14:textId="4A9B19E0" w:rsidR="00D357A8" w:rsidRPr="003255CE" w:rsidRDefault="00D357A8" w:rsidP="0082407D">
      <w:pPr>
        <w:keepNext/>
        <w:keepLines/>
      </w:pPr>
      <w:r w:rsidRPr="003255CE">
        <w:rPr>
          <w:rStyle w:val="Cross-Reference"/>
        </w:rPr>
        <w:fldChar w:fldCharType="begin"/>
      </w:r>
      <w:r w:rsidRPr="003255CE">
        <w:rPr>
          <w:rStyle w:val="Cross-Reference"/>
        </w:rPr>
        <w:instrText xml:space="preserve"> REF  _Ref33448886 \h  \* MERGEFORMAT </w:instrText>
      </w:r>
      <w:r w:rsidRPr="003255CE">
        <w:rPr>
          <w:rStyle w:val="Cross-Reference"/>
        </w:rPr>
      </w:r>
      <w:r w:rsidRPr="003255CE">
        <w:rPr>
          <w:rStyle w:val="Cross-Reference"/>
        </w:rPr>
        <w:fldChar w:fldCharType="separate"/>
      </w:r>
      <w:r w:rsidR="00331C2F" w:rsidRPr="003255CE">
        <w:rPr>
          <w:rStyle w:val="Cross-Reference"/>
        </w:rPr>
        <w:t>Table 8.1</w:t>
      </w:r>
      <w:r w:rsidRPr="003255CE">
        <w:rPr>
          <w:rStyle w:val="Cross-Reference"/>
        </w:rPr>
        <w:fldChar w:fldCharType="end"/>
      </w:r>
      <w:r w:rsidRPr="003255CE">
        <w:t xml:space="preserve"> presents the minimum number of items </w:t>
      </w:r>
      <w:r w:rsidR="00F3139A" w:rsidRPr="003255CE">
        <w:t xml:space="preserve">a student had to answer </w:t>
      </w:r>
      <w:r w:rsidR="00060486" w:rsidRPr="003255CE">
        <w:t xml:space="preserve">to be included </w:t>
      </w:r>
      <w:r w:rsidR="00946E99" w:rsidRPr="003255CE">
        <w:t xml:space="preserve">in </w:t>
      </w:r>
      <w:r w:rsidR="00060486" w:rsidRPr="003255CE">
        <w:t xml:space="preserve">the data used to report </w:t>
      </w:r>
      <w:r w:rsidR="00850F06" w:rsidRPr="003255CE">
        <w:t xml:space="preserve">aggregated </w:t>
      </w:r>
      <w:r w:rsidR="000477BA" w:rsidRPr="003255CE">
        <w:t xml:space="preserve">composite </w:t>
      </w:r>
      <w:r w:rsidR="00E2382B" w:rsidRPr="003255CE">
        <w:t>claim score</w:t>
      </w:r>
      <w:r w:rsidR="00060486" w:rsidRPr="003255CE">
        <w:t>s</w:t>
      </w:r>
      <w:r w:rsidRPr="003255CE">
        <w:t xml:space="preserve"> in the adjusted, shortened-form blueprints.</w:t>
      </w:r>
    </w:p>
    <w:p w14:paraId="33EE442D" w14:textId="752B1DF9" w:rsidR="00D357A8" w:rsidRPr="003255CE" w:rsidRDefault="00D357A8" w:rsidP="0082407D">
      <w:pPr>
        <w:pStyle w:val="Caption"/>
      </w:pPr>
      <w:bookmarkStart w:id="1186" w:name="_Ref33448886"/>
      <w:bookmarkStart w:id="1187" w:name="_Toc102560336"/>
      <w:bookmarkStart w:id="1188" w:name="_Toc221195799"/>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1</w:t>
        </w:r>
      </w:fldSimple>
      <w:bookmarkEnd w:id="1186"/>
      <w:r w:rsidRPr="003255CE">
        <w:t xml:space="preserve">  Minimum Number of Items for a Complete </w:t>
      </w:r>
      <w:r w:rsidR="000477BA" w:rsidRPr="003255CE">
        <w:t xml:space="preserve">Composite </w:t>
      </w:r>
      <w:r w:rsidRPr="003255CE">
        <w:t>Claim Score in the Adjusted,</w:t>
      </w:r>
      <w:r w:rsidR="00200859" w:rsidRPr="003255CE">
        <w:t> </w:t>
      </w:r>
      <w:r w:rsidRPr="003255CE">
        <w:t>Shortened-Form Blueprints</w:t>
      </w:r>
      <w:bookmarkEnd w:id="1187"/>
      <w:bookmarkEnd w:id="1188"/>
    </w:p>
    <w:tbl>
      <w:tblPr>
        <w:tblStyle w:val="TRs"/>
        <w:tblW w:w="0" w:type="auto"/>
        <w:tblLook w:val="04A0" w:firstRow="1" w:lastRow="0" w:firstColumn="1" w:lastColumn="0" w:noHBand="0" w:noVBand="1"/>
      </w:tblPr>
      <w:tblGrid>
        <w:gridCol w:w="4320"/>
        <w:gridCol w:w="1511"/>
        <w:gridCol w:w="1511"/>
        <w:gridCol w:w="1296"/>
      </w:tblGrid>
      <w:tr w:rsidR="00D357A8" w:rsidRPr="003255CE" w14:paraId="4F61F00D" w14:textId="77777777" w:rsidTr="0024044B">
        <w:trPr>
          <w:cnfStyle w:val="100000000000" w:firstRow="1" w:lastRow="0" w:firstColumn="0" w:lastColumn="0" w:oddVBand="0" w:evenVBand="0" w:oddHBand="0" w:evenHBand="0" w:firstRowFirstColumn="0" w:firstRowLastColumn="0" w:lastRowFirstColumn="0" w:lastRowLastColumn="0"/>
          <w:trHeight w:val="20"/>
        </w:trPr>
        <w:tc>
          <w:tcPr>
            <w:tcW w:w="4320" w:type="dxa"/>
            <w:noWrap/>
            <w:hideMark/>
          </w:tcPr>
          <w:p w14:paraId="2A89C0F4" w14:textId="6650C3D8" w:rsidR="00D357A8" w:rsidRPr="003255CE" w:rsidRDefault="00D357A8" w:rsidP="0082407D">
            <w:pPr>
              <w:pStyle w:val="TableHead"/>
              <w:rPr>
                <w:b/>
                <w:bCs w:val="0"/>
                <w:noProof w:val="0"/>
              </w:rPr>
            </w:pPr>
            <w:r w:rsidRPr="003255CE">
              <w:rPr>
                <w:b/>
                <w:bCs w:val="0"/>
                <w:noProof w:val="0"/>
              </w:rPr>
              <w:t>Content Area and </w:t>
            </w:r>
            <w:r w:rsidR="000477BA" w:rsidRPr="003255CE">
              <w:rPr>
                <w:b/>
                <w:bCs w:val="0"/>
                <w:noProof w:val="0"/>
              </w:rPr>
              <w:t xml:space="preserve">Composite </w:t>
            </w:r>
            <w:r w:rsidRPr="003255CE">
              <w:rPr>
                <w:b/>
                <w:bCs w:val="0"/>
                <w:noProof w:val="0"/>
              </w:rPr>
              <w:t>Claim</w:t>
            </w:r>
          </w:p>
        </w:tc>
        <w:tc>
          <w:tcPr>
            <w:tcW w:w="0" w:type="auto"/>
            <w:hideMark/>
          </w:tcPr>
          <w:p w14:paraId="01BC2D69" w14:textId="77777777" w:rsidR="00D357A8" w:rsidRPr="003255CE" w:rsidRDefault="00D357A8" w:rsidP="0082407D">
            <w:pPr>
              <w:pStyle w:val="TableHead"/>
              <w:keepNext/>
              <w:rPr>
                <w:b/>
                <w:bCs w:val="0"/>
                <w:noProof w:val="0"/>
              </w:rPr>
            </w:pPr>
            <w:r w:rsidRPr="003255CE">
              <w:rPr>
                <w:b/>
                <w:bCs w:val="0"/>
                <w:noProof w:val="0"/>
              </w:rPr>
              <w:t>Grades 3–5</w:t>
            </w:r>
          </w:p>
        </w:tc>
        <w:tc>
          <w:tcPr>
            <w:tcW w:w="0" w:type="auto"/>
            <w:hideMark/>
          </w:tcPr>
          <w:p w14:paraId="2B26B451" w14:textId="50556500" w:rsidR="00D357A8" w:rsidRPr="003255CE" w:rsidRDefault="00D357A8" w:rsidP="0082407D">
            <w:pPr>
              <w:pStyle w:val="TableHead"/>
              <w:keepNext/>
              <w:rPr>
                <w:b/>
                <w:bCs w:val="0"/>
                <w:noProof w:val="0"/>
              </w:rPr>
            </w:pPr>
            <w:r w:rsidRPr="003255CE">
              <w:rPr>
                <w:b/>
                <w:bCs w:val="0"/>
                <w:noProof w:val="0"/>
              </w:rPr>
              <w:t>Grade</w:t>
            </w:r>
            <w:r w:rsidR="00AE6212" w:rsidRPr="003255CE">
              <w:rPr>
                <w:b/>
                <w:bCs w:val="0"/>
                <w:noProof w:val="0"/>
              </w:rPr>
              <w:t>s</w:t>
            </w:r>
            <w:r w:rsidRPr="003255CE">
              <w:rPr>
                <w:b/>
                <w:bCs w:val="0"/>
                <w:noProof w:val="0"/>
              </w:rPr>
              <w:t xml:space="preserve"> 6–8</w:t>
            </w:r>
          </w:p>
        </w:tc>
        <w:tc>
          <w:tcPr>
            <w:tcW w:w="1296" w:type="dxa"/>
            <w:hideMark/>
          </w:tcPr>
          <w:p w14:paraId="667C7358" w14:textId="77777777" w:rsidR="00D357A8" w:rsidRPr="003255CE" w:rsidRDefault="00D357A8" w:rsidP="0082407D">
            <w:pPr>
              <w:pStyle w:val="TableHead"/>
              <w:rPr>
                <w:b/>
                <w:bCs w:val="0"/>
                <w:noProof w:val="0"/>
              </w:rPr>
            </w:pPr>
            <w:r w:rsidRPr="003255CE">
              <w:rPr>
                <w:b/>
                <w:bCs w:val="0"/>
                <w:noProof w:val="0"/>
              </w:rPr>
              <w:t>Grade 11</w:t>
            </w:r>
          </w:p>
        </w:tc>
      </w:tr>
      <w:tr w:rsidR="00623722" w:rsidRPr="003255CE" w14:paraId="58FEFD17" w14:textId="77777777" w:rsidTr="0024044B">
        <w:trPr>
          <w:trHeight w:val="20"/>
        </w:trPr>
        <w:tc>
          <w:tcPr>
            <w:tcW w:w="4320" w:type="dxa"/>
            <w:noWrap/>
            <w:hideMark/>
          </w:tcPr>
          <w:p w14:paraId="7B4310F0" w14:textId="69683C2E" w:rsidR="00623722" w:rsidRPr="003255CE" w:rsidRDefault="00623722" w:rsidP="0082407D">
            <w:pPr>
              <w:pStyle w:val="TableText"/>
              <w:keepNext/>
              <w:rPr>
                <w:noProof w:val="0"/>
              </w:rPr>
            </w:pPr>
            <w:r w:rsidRPr="003255CE">
              <w:rPr>
                <w:noProof w:val="0"/>
              </w:rPr>
              <w:t>ELA Composite Claim 1</w:t>
            </w:r>
          </w:p>
        </w:tc>
        <w:tc>
          <w:tcPr>
            <w:tcW w:w="0" w:type="auto"/>
            <w:noWrap/>
            <w:vAlign w:val="center"/>
            <w:hideMark/>
          </w:tcPr>
          <w:p w14:paraId="56EDCECF" w14:textId="71341B18" w:rsidR="00623722" w:rsidRPr="003255CE" w:rsidRDefault="002D6B3F" w:rsidP="0082407D">
            <w:pPr>
              <w:pStyle w:val="TableText"/>
              <w:keepNext/>
              <w:ind w:right="432"/>
              <w:rPr>
                <w:noProof w:val="0"/>
              </w:rPr>
            </w:pPr>
            <w:r w:rsidRPr="003255CE">
              <w:rPr>
                <w:color w:val="000000"/>
              </w:rPr>
              <w:t>12</w:t>
            </w:r>
          </w:p>
        </w:tc>
        <w:tc>
          <w:tcPr>
            <w:tcW w:w="0" w:type="auto"/>
            <w:noWrap/>
            <w:vAlign w:val="center"/>
            <w:hideMark/>
          </w:tcPr>
          <w:p w14:paraId="7C23AC58" w14:textId="7985A779" w:rsidR="00623722" w:rsidRPr="003255CE" w:rsidRDefault="002D6B3F" w:rsidP="0082407D">
            <w:pPr>
              <w:pStyle w:val="TableText"/>
              <w:keepNext/>
              <w:ind w:right="432"/>
              <w:rPr>
                <w:noProof w:val="0"/>
              </w:rPr>
            </w:pPr>
            <w:r w:rsidRPr="003255CE">
              <w:rPr>
                <w:color w:val="000000"/>
              </w:rPr>
              <w:t>14</w:t>
            </w:r>
          </w:p>
        </w:tc>
        <w:tc>
          <w:tcPr>
            <w:tcW w:w="1296" w:type="dxa"/>
            <w:noWrap/>
            <w:vAlign w:val="center"/>
            <w:hideMark/>
          </w:tcPr>
          <w:p w14:paraId="7714188E" w14:textId="017DBEBB" w:rsidR="00623722" w:rsidRPr="003255CE" w:rsidRDefault="002D6B3F" w:rsidP="0082407D">
            <w:pPr>
              <w:pStyle w:val="TableText"/>
              <w:keepNext/>
              <w:ind w:right="288"/>
              <w:rPr>
                <w:noProof w:val="0"/>
              </w:rPr>
            </w:pPr>
            <w:r w:rsidRPr="003255CE">
              <w:rPr>
                <w:color w:val="000000"/>
              </w:rPr>
              <w:t>14</w:t>
            </w:r>
          </w:p>
        </w:tc>
      </w:tr>
      <w:tr w:rsidR="00623722" w:rsidRPr="003255CE" w14:paraId="61FB6051" w14:textId="77777777" w:rsidTr="0024044B">
        <w:trPr>
          <w:trHeight w:val="20"/>
        </w:trPr>
        <w:tc>
          <w:tcPr>
            <w:tcW w:w="4320" w:type="dxa"/>
            <w:noWrap/>
            <w:hideMark/>
          </w:tcPr>
          <w:p w14:paraId="49403EC9" w14:textId="67E8D597" w:rsidR="00623722" w:rsidRPr="003255CE" w:rsidRDefault="00623722" w:rsidP="0082407D">
            <w:pPr>
              <w:pStyle w:val="TableText"/>
              <w:keepNext/>
              <w:rPr>
                <w:noProof w:val="0"/>
              </w:rPr>
            </w:pPr>
            <w:r w:rsidRPr="003255CE">
              <w:rPr>
                <w:noProof w:val="0"/>
              </w:rPr>
              <w:t>ELA Composite Claim 2</w:t>
            </w:r>
          </w:p>
        </w:tc>
        <w:tc>
          <w:tcPr>
            <w:tcW w:w="0" w:type="auto"/>
            <w:noWrap/>
            <w:vAlign w:val="center"/>
            <w:hideMark/>
          </w:tcPr>
          <w:p w14:paraId="40B58048" w14:textId="3CDB5FA8" w:rsidR="00623722" w:rsidRPr="003255CE" w:rsidRDefault="00AC40D3" w:rsidP="0082407D">
            <w:pPr>
              <w:pStyle w:val="TableText"/>
              <w:keepNext/>
              <w:ind w:right="432"/>
              <w:rPr>
                <w:noProof w:val="0"/>
              </w:rPr>
            </w:pPr>
            <w:r w:rsidRPr="003255CE">
              <w:rPr>
                <w:color w:val="000000"/>
              </w:rPr>
              <w:t>12</w:t>
            </w:r>
          </w:p>
        </w:tc>
        <w:tc>
          <w:tcPr>
            <w:tcW w:w="0" w:type="auto"/>
            <w:noWrap/>
            <w:vAlign w:val="center"/>
            <w:hideMark/>
          </w:tcPr>
          <w:p w14:paraId="0E072D24" w14:textId="378CF074" w:rsidR="00623722" w:rsidRPr="003255CE" w:rsidRDefault="009A5DDF" w:rsidP="0082407D">
            <w:pPr>
              <w:pStyle w:val="TableText"/>
              <w:keepNext/>
              <w:ind w:right="432"/>
              <w:rPr>
                <w:noProof w:val="0"/>
              </w:rPr>
            </w:pPr>
            <w:r w:rsidRPr="003255CE">
              <w:rPr>
                <w:color w:val="000000"/>
              </w:rPr>
              <w:t>12</w:t>
            </w:r>
          </w:p>
        </w:tc>
        <w:tc>
          <w:tcPr>
            <w:tcW w:w="1296" w:type="dxa"/>
            <w:noWrap/>
            <w:vAlign w:val="center"/>
            <w:hideMark/>
          </w:tcPr>
          <w:p w14:paraId="02D289C1" w14:textId="49E0E66D" w:rsidR="00623722" w:rsidRPr="003255CE" w:rsidRDefault="009A5DDF" w:rsidP="0082407D">
            <w:pPr>
              <w:pStyle w:val="TableText"/>
              <w:keepNext/>
              <w:ind w:right="288"/>
              <w:rPr>
                <w:noProof w:val="0"/>
              </w:rPr>
            </w:pPr>
            <w:r w:rsidRPr="003255CE">
              <w:rPr>
                <w:color w:val="000000"/>
              </w:rPr>
              <w:t>12</w:t>
            </w:r>
          </w:p>
        </w:tc>
      </w:tr>
      <w:tr w:rsidR="00623722" w:rsidRPr="003255CE" w14:paraId="09EF980A" w14:textId="77777777" w:rsidTr="0024044B">
        <w:trPr>
          <w:trHeight w:val="20"/>
        </w:trPr>
        <w:tc>
          <w:tcPr>
            <w:tcW w:w="4320" w:type="dxa"/>
            <w:tcBorders>
              <w:top w:val="single" w:sz="4" w:space="0" w:color="auto"/>
            </w:tcBorders>
            <w:noWrap/>
            <w:hideMark/>
          </w:tcPr>
          <w:p w14:paraId="1EF70270" w14:textId="708A67C6" w:rsidR="00623722" w:rsidRPr="003255CE" w:rsidRDefault="00623722" w:rsidP="0082407D">
            <w:pPr>
              <w:pStyle w:val="TableText"/>
              <w:rPr>
                <w:noProof w:val="0"/>
              </w:rPr>
            </w:pPr>
            <w:r w:rsidRPr="003255CE">
              <w:rPr>
                <w:noProof w:val="0"/>
              </w:rPr>
              <w:t>Mathematics Composite Claim 1</w:t>
            </w:r>
          </w:p>
        </w:tc>
        <w:tc>
          <w:tcPr>
            <w:tcW w:w="0" w:type="auto"/>
            <w:tcBorders>
              <w:top w:val="single" w:sz="4" w:space="0" w:color="auto"/>
            </w:tcBorders>
            <w:noWrap/>
            <w:vAlign w:val="center"/>
            <w:hideMark/>
          </w:tcPr>
          <w:p w14:paraId="05253A5D" w14:textId="7F870F22" w:rsidR="00623722" w:rsidRPr="003255CE" w:rsidRDefault="008973FB" w:rsidP="0082407D">
            <w:pPr>
              <w:pStyle w:val="TableText"/>
              <w:ind w:right="432"/>
              <w:rPr>
                <w:noProof w:val="0"/>
              </w:rPr>
            </w:pPr>
            <w:r w:rsidRPr="003255CE">
              <w:rPr>
                <w:color w:val="000000"/>
              </w:rPr>
              <w:t>10</w:t>
            </w:r>
          </w:p>
        </w:tc>
        <w:tc>
          <w:tcPr>
            <w:tcW w:w="0" w:type="auto"/>
            <w:tcBorders>
              <w:top w:val="single" w:sz="4" w:space="0" w:color="auto"/>
            </w:tcBorders>
            <w:noWrap/>
            <w:vAlign w:val="center"/>
            <w:hideMark/>
          </w:tcPr>
          <w:p w14:paraId="003CB3B1" w14:textId="3DBCA826" w:rsidR="00623722" w:rsidRPr="003255CE" w:rsidRDefault="008973FB" w:rsidP="0082407D">
            <w:pPr>
              <w:pStyle w:val="TableText"/>
              <w:ind w:right="432"/>
              <w:rPr>
                <w:noProof w:val="0"/>
              </w:rPr>
            </w:pPr>
            <w:r w:rsidRPr="003255CE">
              <w:rPr>
                <w:color w:val="000000"/>
              </w:rPr>
              <w:t>9</w:t>
            </w:r>
          </w:p>
        </w:tc>
        <w:tc>
          <w:tcPr>
            <w:tcW w:w="1296" w:type="dxa"/>
            <w:tcBorders>
              <w:top w:val="single" w:sz="4" w:space="0" w:color="auto"/>
            </w:tcBorders>
            <w:noWrap/>
            <w:vAlign w:val="center"/>
            <w:hideMark/>
          </w:tcPr>
          <w:p w14:paraId="5787A5C7" w14:textId="4198759B" w:rsidR="00623722" w:rsidRPr="003255CE" w:rsidRDefault="008973FB" w:rsidP="0082407D">
            <w:pPr>
              <w:pStyle w:val="TableText"/>
              <w:ind w:right="288"/>
              <w:rPr>
                <w:noProof w:val="0"/>
              </w:rPr>
            </w:pPr>
            <w:r w:rsidRPr="003255CE">
              <w:rPr>
                <w:color w:val="000000"/>
              </w:rPr>
              <w:t>11</w:t>
            </w:r>
          </w:p>
        </w:tc>
      </w:tr>
      <w:tr w:rsidR="00623722" w:rsidRPr="003255CE" w14:paraId="5D0ED5EF" w14:textId="77777777" w:rsidTr="0024044B">
        <w:trPr>
          <w:trHeight w:val="20"/>
        </w:trPr>
        <w:tc>
          <w:tcPr>
            <w:tcW w:w="4320" w:type="dxa"/>
            <w:noWrap/>
            <w:hideMark/>
          </w:tcPr>
          <w:p w14:paraId="47A87BD1" w14:textId="0C778D80" w:rsidR="00623722" w:rsidRPr="003255CE" w:rsidRDefault="00623722" w:rsidP="0082407D">
            <w:pPr>
              <w:pStyle w:val="TableText"/>
              <w:rPr>
                <w:noProof w:val="0"/>
              </w:rPr>
            </w:pPr>
            <w:r w:rsidRPr="003255CE">
              <w:rPr>
                <w:noProof w:val="0"/>
              </w:rPr>
              <w:t>Mathematics Composite Claim 2</w:t>
            </w:r>
          </w:p>
        </w:tc>
        <w:tc>
          <w:tcPr>
            <w:tcW w:w="0" w:type="auto"/>
            <w:noWrap/>
            <w:vAlign w:val="center"/>
            <w:hideMark/>
          </w:tcPr>
          <w:p w14:paraId="25A2E602" w14:textId="42E33984" w:rsidR="00623722" w:rsidRPr="003255CE" w:rsidRDefault="00A23736" w:rsidP="0082407D">
            <w:pPr>
              <w:pStyle w:val="TableText"/>
              <w:ind w:right="432"/>
              <w:rPr>
                <w:noProof w:val="0"/>
              </w:rPr>
            </w:pPr>
            <w:r w:rsidRPr="003255CE">
              <w:rPr>
                <w:color w:val="000000"/>
              </w:rPr>
              <w:t>11</w:t>
            </w:r>
          </w:p>
        </w:tc>
        <w:tc>
          <w:tcPr>
            <w:tcW w:w="0" w:type="auto"/>
            <w:noWrap/>
            <w:vAlign w:val="center"/>
            <w:hideMark/>
          </w:tcPr>
          <w:p w14:paraId="755E8F79" w14:textId="2ACD893D" w:rsidR="00623722" w:rsidRPr="003255CE" w:rsidRDefault="00A23736" w:rsidP="0082407D">
            <w:pPr>
              <w:pStyle w:val="TableText"/>
              <w:ind w:right="432"/>
              <w:rPr>
                <w:noProof w:val="0"/>
              </w:rPr>
            </w:pPr>
            <w:r w:rsidRPr="003255CE">
              <w:rPr>
                <w:color w:val="000000"/>
              </w:rPr>
              <w:t>11</w:t>
            </w:r>
          </w:p>
        </w:tc>
        <w:tc>
          <w:tcPr>
            <w:tcW w:w="1296" w:type="dxa"/>
            <w:noWrap/>
            <w:vAlign w:val="center"/>
            <w:hideMark/>
          </w:tcPr>
          <w:p w14:paraId="3B879FEB" w14:textId="2F9258CD" w:rsidR="00623722" w:rsidRPr="003255CE" w:rsidRDefault="00A23736" w:rsidP="0082407D">
            <w:pPr>
              <w:pStyle w:val="TableText"/>
              <w:ind w:right="288"/>
              <w:rPr>
                <w:noProof w:val="0"/>
              </w:rPr>
            </w:pPr>
            <w:r w:rsidRPr="003255CE">
              <w:rPr>
                <w:color w:val="000000"/>
              </w:rPr>
              <w:t>11</w:t>
            </w:r>
          </w:p>
        </w:tc>
      </w:tr>
    </w:tbl>
    <w:p w14:paraId="3CF1D27B" w14:textId="3C2199C4" w:rsidR="00D357A8" w:rsidRPr="003255CE" w:rsidRDefault="00B5099D" w:rsidP="0082407D">
      <w:pPr>
        <w:keepNext/>
        <w:spacing w:before="120"/>
      </w:pPr>
      <w:r w:rsidRPr="003255CE">
        <w:rPr>
          <w:rStyle w:val="Cross-Reference"/>
        </w:rPr>
        <w:fldChar w:fldCharType="begin"/>
      </w:r>
      <w:r w:rsidRPr="003255CE">
        <w:rPr>
          <w:rStyle w:val="Cross-Reference"/>
        </w:rPr>
        <w:instrText xml:space="preserve"> REF  _Ref123637935 \h  \* MERGEFORMAT </w:instrText>
      </w:r>
      <w:r w:rsidRPr="003255CE">
        <w:rPr>
          <w:rStyle w:val="Cross-Reference"/>
        </w:rPr>
      </w:r>
      <w:r w:rsidRPr="003255CE">
        <w:rPr>
          <w:rStyle w:val="Cross-Reference"/>
        </w:rPr>
        <w:fldChar w:fldCharType="separate"/>
      </w:r>
      <w:r w:rsidR="00331C2F" w:rsidRPr="003255CE">
        <w:rPr>
          <w:rStyle w:val="Cross-Reference"/>
        </w:rPr>
        <w:t>Table 8.2</w:t>
      </w:r>
      <w:r w:rsidRPr="003255CE">
        <w:rPr>
          <w:rStyle w:val="Cross-Reference"/>
        </w:rPr>
        <w:fldChar w:fldCharType="end"/>
      </w:r>
      <w:r w:rsidRPr="003255CE">
        <w:t xml:space="preserve"> presents the minimum number of items </w:t>
      </w:r>
      <w:r w:rsidR="00BC01A8" w:rsidRPr="003255CE">
        <w:t xml:space="preserve">a student had to answer to be included in the data used to report </w:t>
      </w:r>
      <w:r w:rsidR="000E5290" w:rsidRPr="003255CE">
        <w:t xml:space="preserve">aggregated </w:t>
      </w:r>
      <w:r w:rsidR="00A228CF" w:rsidRPr="003255CE">
        <w:t xml:space="preserve">composite </w:t>
      </w:r>
      <w:r w:rsidRPr="003255CE">
        <w:t>claim score</w:t>
      </w:r>
      <w:r w:rsidR="000E5290" w:rsidRPr="003255CE">
        <w:t>s</w:t>
      </w:r>
      <w:r w:rsidRPr="003255CE">
        <w:t xml:space="preserve"> were the </w:t>
      </w:r>
      <w:r w:rsidR="008A30D7" w:rsidRPr="003255CE">
        <w:t>assessment</w:t>
      </w:r>
      <w:r w:rsidRPr="003255CE">
        <w:t xml:space="preserve"> to include field test PT items.</w:t>
      </w:r>
    </w:p>
    <w:p w14:paraId="52E2FEB1" w14:textId="33A4F2AF" w:rsidR="00643008" w:rsidRPr="003255CE" w:rsidRDefault="001B1415" w:rsidP="0082407D">
      <w:pPr>
        <w:pStyle w:val="Caption"/>
      </w:pPr>
      <w:bookmarkStart w:id="1189" w:name="_Ref123637935"/>
      <w:bookmarkStart w:id="1190" w:name="_Toc221195800"/>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2</w:t>
        </w:r>
      </w:fldSimple>
      <w:bookmarkEnd w:id="1189"/>
      <w:r w:rsidR="00643008" w:rsidRPr="003255CE">
        <w:t xml:space="preserve">  Minimum Number of Items for a Complete </w:t>
      </w:r>
      <w:r w:rsidR="00A228CF" w:rsidRPr="003255CE">
        <w:t xml:space="preserve">Composite </w:t>
      </w:r>
      <w:r w:rsidR="00643008" w:rsidRPr="003255CE">
        <w:t>Claim Score</w:t>
      </w:r>
      <w:r w:rsidR="00200859" w:rsidRPr="003255CE">
        <w:t> </w:t>
      </w:r>
      <w:r w:rsidR="00643008" w:rsidRPr="003255CE">
        <w:t>If</w:t>
      </w:r>
      <w:r w:rsidR="00200859" w:rsidRPr="003255CE">
        <w:t> </w:t>
      </w:r>
      <w:r w:rsidR="00F32036" w:rsidRPr="003255CE">
        <w:t xml:space="preserve">Assessment </w:t>
      </w:r>
      <w:r w:rsidR="00643008" w:rsidRPr="003255CE">
        <w:t>Includes Field Test PT Items</w:t>
      </w:r>
      <w:bookmarkEnd w:id="1190"/>
    </w:p>
    <w:tbl>
      <w:tblPr>
        <w:tblStyle w:val="TRs"/>
        <w:tblW w:w="0" w:type="auto"/>
        <w:tblLayout w:type="fixed"/>
        <w:tblLook w:val="04A0" w:firstRow="1" w:lastRow="0" w:firstColumn="1" w:lastColumn="0" w:noHBand="0" w:noVBand="1"/>
      </w:tblPr>
      <w:tblGrid>
        <w:gridCol w:w="4363"/>
        <w:gridCol w:w="1511"/>
        <w:gridCol w:w="1511"/>
        <w:gridCol w:w="1296"/>
      </w:tblGrid>
      <w:tr w:rsidR="009715AA" w:rsidRPr="003255CE" w14:paraId="6AE0C3E0" w14:textId="77777777" w:rsidTr="001B624C">
        <w:trPr>
          <w:cnfStyle w:val="100000000000" w:firstRow="1" w:lastRow="0" w:firstColumn="0" w:lastColumn="0" w:oddVBand="0" w:evenVBand="0" w:oddHBand="0" w:evenHBand="0" w:firstRowFirstColumn="0" w:firstRowLastColumn="0" w:lastRowFirstColumn="0" w:lastRowLastColumn="0"/>
          <w:trHeight w:val="20"/>
        </w:trPr>
        <w:tc>
          <w:tcPr>
            <w:tcW w:w="4363" w:type="dxa"/>
            <w:noWrap/>
            <w:hideMark/>
          </w:tcPr>
          <w:p w14:paraId="5AAD1311" w14:textId="212F3A19" w:rsidR="001B1415" w:rsidRPr="003255CE" w:rsidRDefault="001B1415" w:rsidP="0082407D">
            <w:pPr>
              <w:pStyle w:val="TableHead"/>
              <w:ind w:hanging="14"/>
              <w:rPr>
                <w:b/>
                <w:noProof w:val="0"/>
              </w:rPr>
            </w:pPr>
            <w:r w:rsidRPr="003255CE">
              <w:rPr>
                <w:b/>
                <w:noProof w:val="0"/>
              </w:rPr>
              <w:t>Content Area and </w:t>
            </w:r>
            <w:r w:rsidR="00A228CF" w:rsidRPr="003255CE">
              <w:rPr>
                <w:b/>
                <w:noProof w:val="0"/>
              </w:rPr>
              <w:t xml:space="preserve">Composite </w:t>
            </w:r>
            <w:r w:rsidRPr="003255CE">
              <w:rPr>
                <w:b/>
                <w:noProof w:val="0"/>
              </w:rPr>
              <w:t>Claim</w:t>
            </w:r>
          </w:p>
        </w:tc>
        <w:tc>
          <w:tcPr>
            <w:tcW w:w="1511" w:type="dxa"/>
            <w:hideMark/>
          </w:tcPr>
          <w:p w14:paraId="3CC156D5" w14:textId="77777777" w:rsidR="001B1415" w:rsidRPr="003255CE" w:rsidRDefault="001B1415" w:rsidP="0082407D">
            <w:pPr>
              <w:pStyle w:val="TableHead"/>
              <w:keepNext/>
              <w:rPr>
                <w:b/>
                <w:noProof w:val="0"/>
              </w:rPr>
            </w:pPr>
            <w:r w:rsidRPr="003255CE">
              <w:rPr>
                <w:b/>
                <w:noProof w:val="0"/>
              </w:rPr>
              <w:t>Grades 3–5</w:t>
            </w:r>
          </w:p>
        </w:tc>
        <w:tc>
          <w:tcPr>
            <w:tcW w:w="1511" w:type="dxa"/>
          </w:tcPr>
          <w:p w14:paraId="602CF32E" w14:textId="77777777" w:rsidR="001B1415" w:rsidRPr="003255CE" w:rsidRDefault="001B1415" w:rsidP="0082407D">
            <w:pPr>
              <w:pStyle w:val="TableHead"/>
              <w:keepNext/>
              <w:rPr>
                <w:b/>
                <w:noProof w:val="0"/>
              </w:rPr>
            </w:pPr>
            <w:r w:rsidRPr="003255CE">
              <w:rPr>
                <w:b/>
                <w:noProof w:val="0"/>
              </w:rPr>
              <w:t>Grades 6–8</w:t>
            </w:r>
          </w:p>
        </w:tc>
        <w:tc>
          <w:tcPr>
            <w:tcW w:w="1296" w:type="dxa"/>
            <w:hideMark/>
          </w:tcPr>
          <w:p w14:paraId="377A28B1" w14:textId="77777777" w:rsidR="001B1415" w:rsidRPr="003255CE" w:rsidRDefault="001B1415" w:rsidP="0082407D">
            <w:pPr>
              <w:pStyle w:val="TableHead"/>
              <w:keepNext/>
              <w:rPr>
                <w:b/>
                <w:noProof w:val="0"/>
              </w:rPr>
            </w:pPr>
            <w:r w:rsidRPr="003255CE">
              <w:rPr>
                <w:b/>
                <w:noProof w:val="0"/>
              </w:rPr>
              <w:t>Grade 11</w:t>
            </w:r>
          </w:p>
        </w:tc>
      </w:tr>
      <w:tr w:rsidR="0033215D" w:rsidRPr="003255CE" w14:paraId="40A01D45" w14:textId="77777777" w:rsidTr="001B624C">
        <w:trPr>
          <w:trHeight w:val="20"/>
        </w:trPr>
        <w:tc>
          <w:tcPr>
            <w:tcW w:w="4363" w:type="dxa"/>
            <w:tcBorders>
              <w:top w:val="single" w:sz="4" w:space="0" w:color="auto"/>
              <w:bottom w:val="nil"/>
            </w:tcBorders>
            <w:noWrap/>
          </w:tcPr>
          <w:p w14:paraId="6D929682" w14:textId="08833323" w:rsidR="0033215D" w:rsidRPr="003255CE" w:rsidRDefault="0033215D" w:rsidP="0082407D">
            <w:pPr>
              <w:pStyle w:val="TableText"/>
              <w:keepNext/>
              <w:rPr>
                <w:noProof w:val="0"/>
              </w:rPr>
            </w:pPr>
            <w:r w:rsidRPr="003255CE">
              <w:rPr>
                <w:noProof w:val="0"/>
              </w:rPr>
              <w:t>ELA Composite Claim 1</w:t>
            </w:r>
          </w:p>
        </w:tc>
        <w:tc>
          <w:tcPr>
            <w:tcW w:w="1511" w:type="dxa"/>
            <w:tcBorders>
              <w:top w:val="single" w:sz="4" w:space="0" w:color="auto"/>
              <w:bottom w:val="nil"/>
            </w:tcBorders>
            <w:noWrap/>
            <w:vAlign w:val="center"/>
          </w:tcPr>
          <w:p w14:paraId="2BA4F0BD" w14:textId="23D16F20" w:rsidR="0033215D" w:rsidRPr="003255CE" w:rsidRDefault="002772A1" w:rsidP="0082407D">
            <w:pPr>
              <w:pStyle w:val="TableText"/>
              <w:keepNext/>
              <w:ind w:right="432"/>
              <w:rPr>
                <w:color w:val="000000"/>
              </w:rPr>
            </w:pPr>
            <w:r w:rsidRPr="003255CE">
              <w:rPr>
                <w:color w:val="000000"/>
              </w:rPr>
              <w:t>12</w:t>
            </w:r>
          </w:p>
        </w:tc>
        <w:tc>
          <w:tcPr>
            <w:tcW w:w="1511" w:type="dxa"/>
            <w:tcBorders>
              <w:top w:val="single" w:sz="4" w:space="0" w:color="auto"/>
              <w:bottom w:val="nil"/>
            </w:tcBorders>
            <w:vAlign w:val="center"/>
          </w:tcPr>
          <w:p w14:paraId="71B451B5" w14:textId="1B6DF9CD" w:rsidR="0033215D" w:rsidRPr="003255CE" w:rsidRDefault="005435E0" w:rsidP="0082407D">
            <w:pPr>
              <w:pStyle w:val="TableText"/>
              <w:keepNext/>
              <w:ind w:right="432"/>
              <w:rPr>
                <w:color w:val="000000"/>
              </w:rPr>
            </w:pPr>
            <w:r w:rsidRPr="003255CE">
              <w:rPr>
                <w:color w:val="000000"/>
              </w:rPr>
              <w:t>14</w:t>
            </w:r>
          </w:p>
        </w:tc>
        <w:tc>
          <w:tcPr>
            <w:tcW w:w="1296" w:type="dxa"/>
            <w:tcBorders>
              <w:top w:val="single" w:sz="4" w:space="0" w:color="auto"/>
              <w:bottom w:val="nil"/>
            </w:tcBorders>
            <w:noWrap/>
            <w:vAlign w:val="center"/>
          </w:tcPr>
          <w:p w14:paraId="2DAF7ECC" w14:textId="62D3E09B" w:rsidR="0033215D" w:rsidRPr="003255CE" w:rsidRDefault="005435E0" w:rsidP="0082407D">
            <w:pPr>
              <w:pStyle w:val="TableText"/>
              <w:keepNext/>
              <w:ind w:right="288"/>
              <w:rPr>
                <w:color w:val="000000"/>
              </w:rPr>
            </w:pPr>
            <w:r w:rsidRPr="003255CE">
              <w:rPr>
                <w:color w:val="000000"/>
              </w:rPr>
              <w:t>14</w:t>
            </w:r>
          </w:p>
        </w:tc>
      </w:tr>
      <w:tr w:rsidR="0033215D" w:rsidRPr="003255CE" w14:paraId="0EAC2C03" w14:textId="77777777" w:rsidTr="001B624C">
        <w:trPr>
          <w:trHeight w:val="20"/>
        </w:trPr>
        <w:tc>
          <w:tcPr>
            <w:tcW w:w="4363" w:type="dxa"/>
            <w:tcBorders>
              <w:top w:val="nil"/>
            </w:tcBorders>
            <w:noWrap/>
          </w:tcPr>
          <w:p w14:paraId="4D83AA71" w14:textId="4399C79A" w:rsidR="0033215D" w:rsidRPr="003255CE" w:rsidRDefault="0033215D" w:rsidP="0082407D">
            <w:pPr>
              <w:pStyle w:val="TableText"/>
              <w:keepNext/>
              <w:rPr>
                <w:noProof w:val="0"/>
              </w:rPr>
            </w:pPr>
            <w:r w:rsidRPr="003255CE">
              <w:rPr>
                <w:noProof w:val="0"/>
              </w:rPr>
              <w:t>ELA Composite Claim 2</w:t>
            </w:r>
          </w:p>
        </w:tc>
        <w:tc>
          <w:tcPr>
            <w:tcW w:w="1511" w:type="dxa"/>
            <w:tcBorders>
              <w:top w:val="nil"/>
            </w:tcBorders>
            <w:noWrap/>
            <w:vAlign w:val="center"/>
          </w:tcPr>
          <w:p w14:paraId="4F2E947B" w14:textId="130333C9" w:rsidR="0033215D" w:rsidRPr="003255CE" w:rsidRDefault="005435E0" w:rsidP="0082407D">
            <w:pPr>
              <w:pStyle w:val="TableText"/>
              <w:keepNext/>
              <w:ind w:right="432"/>
              <w:rPr>
                <w:color w:val="000000"/>
              </w:rPr>
            </w:pPr>
            <w:r w:rsidRPr="003255CE">
              <w:rPr>
                <w:color w:val="000000"/>
              </w:rPr>
              <w:t>12</w:t>
            </w:r>
          </w:p>
        </w:tc>
        <w:tc>
          <w:tcPr>
            <w:tcW w:w="1511" w:type="dxa"/>
            <w:tcBorders>
              <w:top w:val="nil"/>
            </w:tcBorders>
            <w:vAlign w:val="center"/>
          </w:tcPr>
          <w:p w14:paraId="49030DF2" w14:textId="2B8D6545" w:rsidR="0033215D" w:rsidRPr="003255CE" w:rsidRDefault="005435E0" w:rsidP="0082407D">
            <w:pPr>
              <w:pStyle w:val="TableText"/>
              <w:keepNext/>
              <w:ind w:right="432"/>
              <w:rPr>
                <w:color w:val="000000"/>
              </w:rPr>
            </w:pPr>
            <w:r w:rsidRPr="003255CE">
              <w:rPr>
                <w:color w:val="000000"/>
              </w:rPr>
              <w:t>12</w:t>
            </w:r>
          </w:p>
        </w:tc>
        <w:tc>
          <w:tcPr>
            <w:tcW w:w="1296" w:type="dxa"/>
            <w:tcBorders>
              <w:top w:val="nil"/>
            </w:tcBorders>
            <w:noWrap/>
            <w:vAlign w:val="center"/>
          </w:tcPr>
          <w:p w14:paraId="153ADFE6" w14:textId="6D890BFE" w:rsidR="0033215D" w:rsidRPr="003255CE" w:rsidRDefault="000A0C5A" w:rsidP="0082407D">
            <w:pPr>
              <w:pStyle w:val="TableText"/>
              <w:keepNext/>
              <w:ind w:right="288"/>
              <w:rPr>
                <w:color w:val="000000"/>
              </w:rPr>
            </w:pPr>
            <w:r w:rsidRPr="003255CE">
              <w:rPr>
                <w:color w:val="000000"/>
              </w:rPr>
              <w:t>12</w:t>
            </w:r>
          </w:p>
        </w:tc>
      </w:tr>
      <w:tr w:rsidR="00623722" w:rsidRPr="003255CE" w14:paraId="40B00677" w14:textId="77777777" w:rsidTr="001B624C">
        <w:trPr>
          <w:trHeight w:val="20"/>
        </w:trPr>
        <w:tc>
          <w:tcPr>
            <w:tcW w:w="4363" w:type="dxa"/>
            <w:tcBorders>
              <w:top w:val="single" w:sz="4" w:space="0" w:color="auto"/>
            </w:tcBorders>
            <w:noWrap/>
            <w:hideMark/>
          </w:tcPr>
          <w:p w14:paraId="2B1F3C29" w14:textId="3A642791" w:rsidR="00623722" w:rsidRPr="003255CE" w:rsidRDefault="00623722" w:rsidP="0082407D">
            <w:pPr>
              <w:pStyle w:val="TableText"/>
              <w:keepNext/>
              <w:rPr>
                <w:noProof w:val="0"/>
              </w:rPr>
            </w:pPr>
            <w:r w:rsidRPr="003255CE">
              <w:rPr>
                <w:noProof w:val="0"/>
              </w:rPr>
              <w:t>Mathematics Composite Claim 1</w:t>
            </w:r>
          </w:p>
        </w:tc>
        <w:tc>
          <w:tcPr>
            <w:tcW w:w="1511" w:type="dxa"/>
            <w:tcBorders>
              <w:top w:val="single" w:sz="4" w:space="0" w:color="auto"/>
            </w:tcBorders>
            <w:noWrap/>
            <w:vAlign w:val="center"/>
          </w:tcPr>
          <w:p w14:paraId="6853C483" w14:textId="0D60B197" w:rsidR="00623722" w:rsidRPr="003255CE" w:rsidRDefault="003F093E" w:rsidP="0082407D">
            <w:pPr>
              <w:pStyle w:val="TableText"/>
              <w:keepNext/>
              <w:ind w:right="432"/>
              <w:rPr>
                <w:noProof w:val="0"/>
              </w:rPr>
            </w:pPr>
            <w:r w:rsidRPr="003255CE">
              <w:rPr>
                <w:color w:val="000000"/>
              </w:rPr>
              <w:t>10</w:t>
            </w:r>
          </w:p>
        </w:tc>
        <w:tc>
          <w:tcPr>
            <w:tcW w:w="1511" w:type="dxa"/>
            <w:tcBorders>
              <w:top w:val="single" w:sz="4" w:space="0" w:color="auto"/>
            </w:tcBorders>
            <w:vAlign w:val="center"/>
          </w:tcPr>
          <w:p w14:paraId="70A6CAB3" w14:textId="248CD670" w:rsidR="00623722" w:rsidRPr="003255CE" w:rsidRDefault="003F093E" w:rsidP="0082407D">
            <w:pPr>
              <w:pStyle w:val="TableText"/>
              <w:keepNext/>
              <w:ind w:right="432"/>
              <w:rPr>
                <w:noProof w:val="0"/>
              </w:rPr>
            </w:pPr>
            <w:r w:rsidRPr="003255CE">
              <w:rPr>
                <w:color w:val="000000"/>
              </w:rPr>
              <w:t>9</w:t>
            </w:r>
          </w:p>
        </w:tc>
        <w:tc>
          <w:tcPr>
            <w:tcW w:w="1296" w:type="dxa"/>
            <w:tcBorders>
              <w:top w:val="single" w:sz="4" w:space="0" w:color="auto"/>
            </w:tcBorders>
            <w:noWrap/>
            <w:vAlign w:val="center"/>
          </w:tcPr>
          <w:p w14:paraId="49BB318F" w14:textId="65F6B9C4" w:rsidR="00623722" w:rsidRPr="003255CE" w:rsidRDefault="003F093E" w:rsidP="0082407D">
            <w:pPr>
              <w:pStyle w:val="TableText"/>
              <w:keepNext/>
              <w:ind w:right="288"/>
              <w:rPr>
                <w:noProof w:val="0"/>
              </w:rPr>
            </w:pPr>
            <w:r w:rsidRPr="003255CE">
              <w:rPr>
                <w:color w:val="000000"/>
              </w:rPr>
              <w:t>11</w:t>
            </w:r>
          </w:p>
        </w:tc>
      </w:tr>
      <w:tr w:rsidR="00623722" w:rsidRPr="003255CE" w14:paraId="7309A93B" w14:textId="77777777" w:rsidTr="001B624C">
        <w:trPr>
          <w:trHeight w:val="20"/>
        </w:trPr>
        <w:tc>
          <w:tcPr>
            <w:tcW w:w="4363" w:type="dxa"/>
            <w:noWrap/>
            <w:hideMark/>
          </w:tcPr>
          <w:p w14:paraId="32AE624C" w14:textId="39EA6B00" w:rsidR="00623722" w:rsidRPr="003255CE" w:rsidRDefault="00623722" w:rsidP="0082407D">
            <w:pPr>
              <w:pStyle w:val="TableText"/>
              <w:rPr>
                <w:noProof w:val="0"/>
              </w:rPr>
            </w:pPr>
            <w:r w:rsidRPr="003255CE">
              <w:rPr>
                <w:noProof w:val="0"/>
              </w:rPr>
              <w:t>Mathematics Composite Claim 2</w:t>
            </w:r>
          </w:p>
        </w:tc>
        <w:tc>
          <w:tcPr>
            <w:tcW w:w="1511" w:type="dxa"/>
            <w:noWrap/>
            <w:vAlign w:val="center"/>
          </w:tcPr>
          <w:p w14:paraId="66FDD799" w14:textId="632853B3" w:rsidR="00623722" w:rsidRPr="003255CE" w:rsidRDefault="003F093E" w:rsidP="0082407D">
            <w:pPr>
              <w:pStyle w:val="TableText"/>
              <w:ind w:right="432"/>
              <w:rPr>
                <w:noProof w:val="0"/>
              </w:rPr>
            </w:pPr>
            <w:r w:rsidRPr="003255CE">
              <w:rPr>
                <w:color w:val="000000"/>
              </w:rPr>
              <w:t>9</w:t>
            </w:r>
          </w:p>
        </w:tc>
        <w:tc>
          <w:tcPr>
            <w:tcW w:w="1511" w:type="dxa"/>
            <w:vAlign w:val="center"/>
          </w:tcPr>
          <w:p w14:paraId="3344E831" w14:textId="12FC1E16" w:rsidR="00623722" w:rsidRPr="003255CE" w:rsidRDefault="003F093E" w:rsidP="0082407D">
            <w:pPr>
              <w:pStyle w:val="TableText"/>
              <w:ind w:right="432"/>
              <w:rPr>
                <w:noProof w:val="0"/>
              </w:rPr>
            </w:pPr>
            <w:r w:rsidRPr="003255CE">
              <w:rPr>
                <w:color w:val="000000"/>
              </w:rPr>
              <w:t>9</w:t>
            </w:r>
          </w:p>
        </w:tc>
        <w:tc>
          <w:tcPr>
            <w:tcW w:w="1296" w:type="dxa"/>
            <w:noWrap/>
            <w:vAlign w:val="center"/>
          </w:tcPr>
          <w:p w14:paraId="758C70F2" w14:textId="1EACFC35" w:rsidR="00623722" w:rsidRPr="003255CE" w:rsidRDefault="003F093E" w:rsidP="0082407D">
            <w:pPr>
              <w:pStyle w:val="TableText"/>
              <w:ind w:right="288"/>
              <w:rPr>
                <w:noProof w:val="0"/>
              </w:rPr>
            </w:pPr>
            <w:r w:rsidRPr="003255CE">
              <w:rPr>
                <w:color w:val="000000"/>
              </w:rPr>
              <w:t>9</w:t>
            </w:r>
          </w:p>
        </w:tc>
      </w:tr>
    </w:tbl>
    <w:p w14:paraId="1302AF81" w14:textId="5A83BC43" w:rsidR="00C8189F" w:rsidRPr="003255CE" w:rsidRDefault="00C8189F" w:rsidP="0082407D">
      <w:pPr>
        <w:pStyle w:val="Heading3"/>
        <w:numPr>
          <w:ilvl w:val="1"/>
          <w:numId w:val="41"/>
        </w:numPr>
      </w:pPr>
      <w:bookmarkStart w:id="1191" w:name="_Toc121308446"/>
      <w:bookmarkStart w:id="1192" w:name="_Toc121897513"/>
      <w:bookmarkStart w:id="1193" w:name="_Toc122603727"/>
      <w:bookmarkStart w:id="1194" w:name="_Toc122604465"/>
      <w:bookmarkStart w:id="1195" w:name="_Toc123019338"/>
      <w:bookmarkStart w:id="1196" w:name="_Toc125375719"/>
      <w:bookmarkStart w:id="1197" w:name="_Toc125378369"/>
      <w:bookmarkStart w:id="1198" w:name="_Toc125645044"/>
      <w:bookmarkStart w:id="1199" w:name="_Toc125645767"/>
      <w:bookmarkStart w:id="1200" w:name="_Toc125646492"/>
      <w:bookmarkStart w:id="1201" w:name="_Toc125647212"/>
      <w:bookmarkStart w:id="1202" w:name="_Toc125647503"/>
      <w:bookmarkStart w:id="1203" w:name="_Toc125647792"/>
      <w:bookmarkStart w:id="1204" w:name="_Toc121308447"/>
      <w:bookmarkStart w:id="1205" w:name="_Toc121897514"/>
      <w:bookmarkStart w:id="1206" w:name="_Toc122603728"/>
      <w:bookmarkStart w:id="1207" w:name="_Toc122604466"/>
      <w:bookmarkStart w:id="1208" w:name="_Toc123019339"/>
      <w:bookmarkStart w:id="1209" w:name="_Toc125375720"/>
      <w:bookmarkStart w:id="1210" w:name="_Toc125378370"/>
      <w:bookmarkStart w:id="1211" w:name="_Toc125645045"/>
      <w:bookmarkStart w:id="1212" w:name="_Toc125645768"/>
      <w:bookmarkStart w:id="1213" w:name="_Toc125646493"/>
      <w:bookmarkStart w:id="1214" w:name="_Toc125647213"/>
      <w:bookmarkStart w:id="1215" w:name="_Toc125647504"/>
      <w:bookmarkStart w:id="1216" w:name="_Toc125647793"/>
      <w:bookmarkStart w:id="1217" w:name="_Toc121308448"/>
      <w:bookmarkStart w:id="1218" w:name="_Toc121897515"/>
      <w:bookmarkStart w:id="1219" w:name="_Toc122603729"/>
      <w:bookmarkStart w:id="1220" w:name="_Toc122604467"/>
      <w:bookmarkStart w:id="1221" w:name="_Toc123019340"/>
      <w:bookmarkStart w:id="1222" w:name="_Toc125375721"/>
      <w:bookmarkStart w:id="1223" w:name="_Toc125378371"/>
      <w:bookmarkStart w:id="1224" w:name="_Toc125645046"/>
      <w:bookmarkStart w:id="1225" w:name="_Toc125645769"/>
      <w:bookmarkStart w:id="1226" w:name="_Toc125646494"/>
      <w:bookmarkStart w:id="1227" w:name="_Toc125647214"/>
      <w:bookmarkStart w:id="1228" w:name="_Toc125647505"/>
      <w:bookmarkStart w:id="1229" w:name="_Toc125647794"/>
      <w:bookmarkStart w:id="1230" w:name="_Toc121308449"/>
      <w:bookmarkStart w:id="1231" w:name="_Toc121897516"/>
      <w:bookmarkStart w:id="1232" w:name="_Toc122603730"/>
      <w:bookmarkStart w:id="1233" w:name="_Toc122604468"/>
      <w:bookmarkStart w:id="1234" w:name="_Toc123019341"/>
      <w:bookmarkStart w:id="1235" w:name="_Toc125375722"/>
      <w:bookmarkStart w:id="1236" w:name="_Toc125378372"/>
      <w:bookmarkStart w:id="1237" w:name="_Toc125645047"/>
      <w:bookmarkStart w:id="1238" w:name="_Toc125645770"/>
      <w:bookmarkStart w:id="1239" w:name="_Toc125646495"/>
      <w:bookmarkStart w:id="1240" w:name="_Toc125647215"/>
      <w:bookmarkStart w:id="1241" w:name="_Toc125647506"/>
      <w:bookmarkStart w:id="1242" w:name="_Toc125647795"/>
      <w:bookmarkStart w:id="1243" w:name="_Toc98742587"/>
      <w:bookmarkStart w:id="1244" w:name="_Toc215662126"/>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r w:rsidRPr="003255CE">
        <w:t>Conditional Exposure Rates of Items</w:t>
      </w:r>
      <w:bookmarkEnd w:id="1243"/>
      <w:bookmarkEnd w:id="1244"/>
    </w:p>
    <w:p w14:paraId="6913A036" w14:textId="660F51BF" w:rsidR="00C8189F" w:rsidRPr="003255CE" w:rsidRDefault="00C8189F" w:rsidP="0082407D">
      <w:r w:rsidRPr="003255CE">
        <w:t xml:space="preserve">Item exposure refers to the frequency of item administration in the student population. Items that are selected too frequently may become known to students in advance of the test administration and, as a result, fail to perform as expected. Table 8.C.1 and table 8.C.2 in </w:t>
      </w:r>
      <w:hyperlink w:anchor="_Appendix_8.C:_Item" w:history="1">
        <w:r w:rsidRPr="003255CE">
          <w:rPr>
            <w:rStyle w:val="Hyperlink"/>
          </w:rPr>
          <w:t>appendix 8.C</w:t>
        </w:r>
      </w:hyperlink>
      <w:r w:rsidRPr="003255CE">
        <w:t xml:space="preserve"> show, for each </w:t>
      </w:r>
      <w:r w:rsidR="008A30D7" w:rsidRPr="003255CE">
        <w:t xml:space="preserve">assessment </w:t>
      </w:r>
      <w:r w:rsidRPr="003255CE">
        <w:t xml:space="preserve">and for each </w:t>
      </w:r>
      <w:r w:rsidR="00891280" w:rsidRPr="003255CE">
        <w:t xml:space="preserve">composite </w:t>
      </w:r>
      <w:r w:rsidRPr="003255CE">
        <w:t>claim, the number of items in five intervals of exposure, with the lowest being 1</w:t>
      </w:r>
      <w:r w:rsidR="004D5F49" w:rsidRPr="003255CE">
        <w:t xml:space="preserve"> </w:t>
      </w:r>
      <w:r w:rsidRPr="003255CE">
        <w:t xml:space="preserve">to </w:t>
      </w:r>
      <w:r w:rsidR="005F341D" w:rsidRPr="003255CE">
        <w:t xml:space="preserve">99 </w:t>
      </w:r>
      <w:r w:rsidRPr="003255CE">
        <w:t>student testing events and the highest being greater than or equal to 3,000 student testing events. These tables also show how many items were not administered.</w:t>
      </w:r>
    </w:p>
    <w:p w14:paraId="30F618E0" w14:textId="65B4F1E3" w:rsidR="00C8189F" w:rsidRPr="003255CE" w:rsidRDefault="00C8189F" w:rsidP="0082407D">
      <w:r w:rsidRPr="003255CE">
        <w:t>Conditional exposure control refers to the establishment of exposure controls to be applied to the items at a specified level of difficulty (</w:t>
      </w:r>
      <w:r w:rsidRPr="003255CE">
        <w:rPr>
          <w:i/>
        </w:rPr>
        <w:t>b</w:t>
      </w:r>
      <w:r w:rsidRPr="003255CE">
        <w:t>-value). These controls become necessary when items at a particular level of difficulty are especially likely to be used too often. For example, it may be necessary to limit item exposure for very difficult items. Table 8.C.3 through table 8.C.16 present the same information as table 8.C.1 and table 8.C.2, computed separately for items in several intervals of difficulty.</w:t>
      </w:r>
    </w:p>
    <w:p w14:paraId="6B6017DD" w14:textId="1E0902C8" w:rsidR="001B3B0F" w:rsidRPr="003255CE" w:rsidRDefault="001B3B0F" w:rsidP="0082407D">
      <w:pPr>
        <w:pStyle w:val="Heading3"/>
        <w:numPr>
          <w:ilvl w:val="1"/>
          <w:numId w:val="41"/>
        </w:numPr>
      </w:pPr>
      <w:bookmarkStart w:id="1245" w:name="_Toc121308451"/>
      <w:bookmarkStart w:id="1246" w:name="_Toc121897518"/>
      <w:bookmarkStart w:id="1247" w:name="_Toc122603732"/>
      <w:bookmarkStart w:id="1248" w:name="_Toc122604470"/>
      <w:bookmarkStart w:id="1249" w:name="_Toc123019343"/>
      <w:bookmarkStart w:id="1250" w:name="_Toc125375724"/>
      <w:bookmarkStart w:id="1251" w:name="_Toc125378374"/>
      <w:bookmarkStart w:id="1252" w:name="_Toc125645049"/>
      <w:bookmarkStart w:id="1253" w:name="_Toc125645772"/>
      <w:bookmarkStart w:id="1254" w:name="_Toc125646497"/>
      <w:bookmarkStart w:id="1255" w:name="_Toc125647217"/>
      <w:bookmarkStart w:id="1256" w:name="_Toc125647508"/>
      <w:bookmarkStart w:id="1257" w:name="_Toc125647797"/>
      <w:bookmarkStart w:id="1258" w:name="_Toc121308452"/>
      <w:bookmarkStart w:id="1259" w:name="_Toc121897519"/>
      <w:bookmarkStart w:id="1260" w:name="_Toc122603733"/>
      <w:bookmarkStart w:id="1261" w:name="_Toc122604471"/>
      <w:bookmarkStart w:id="1262" w:name="_Toc123019344"/>
      <w:bookmarkStart w:id="1263" w:name="_Toc125375725"/>
      <w:bookmarkStart w:id="1264" w:name="_Toc125378375"/>
      <w:bookmarkStart w:id="1265" w:name="_Toc125645050"/>
      <w:bookmarkStart w:id="1266" w:name="_Toc125645773"/>
      <w:bookmarkStart w:id="1267" w:name="_Toc125646498"/>
      <w:bookmarkStart w:id="1268" w:name="_Toc125647218"/>
      <w:bookmarkStart w:id="1269" w:name="_Toc125647509"/>
      <w:bookmarkStart w:id="1270" w:name="_Toc125647798"/>
      <w:bookmarkStart w:id="1271" w:name="_Toc121308453"/>
      <w:bookmarkStart w:id="1272" w:name="_Toc121897520"/>
      <w:bookmarkStart w:id="1273" w:name="_Toc122603734"/>
      <w:bookmarkStart w:id="1274" w:name="_Toc122604472"/>
      <w:bookmarkStart w:id="1275" w:name="_Toc123019345"/>
      <w:bookmarkStart w:id="1276" w:name="_Toc125375726"/>
      <w:bookmarkStart w:id="1277" w:name="_Toc125378376"/>
      <w:bookmarkStart w:id="1278" w:name="_Toc125645051"/>
      <w:bookmarkStart w:id="1279" w:name="_Toc125645774"/>
      <w:bookmarkStart w:id="1280" w:name="_Toc125646499"/>
      <w:bookmarkStart w:id="1281" w:name="_Toc125647219"/>
      <w:bookmarkStart w:id="1282" w:name="_Toc125647510"/>
      <w:bookmarkStart w:id="1283" w:name="_Toc125647799"/>
      <w:bookmarkStart w:id="1284" w:name="_Toc121308454"/>
      <w:bookmarkStart w:id="1285" w:name="_Toc121897521"/>
      <w:bookmarkStart w:id="1286" w:name="_Toc122603735"/>
      <w:bookmarkStart w:id="1287" w:name="_Toc122604473"/>
      <w:bookmarkStart w:id="1288" w:name="_Toc123019346"/>
      <w:bookmarkStart w:id="1289" w:name="_Toc125375727"/>
      <w:bookmarkStart w:id="1290" w:name="_Toc125378377"/>
      <w:bookmarkStart w:id="1291" w:name="_Toc125645052"/>
      <w:bookmarkStart w:id="1292" w:name="_Toc125645775"/>
      <w:bookmarkStart w:id="1293" w:name="_Toc125646500"/>
      <w:bookmarkStart w:id="1294" w:name="_Toc125647220"/>
      <w:bookmarkStart w:id="1295" w:name="_Toc125647511"/>
      <w:bookmarkStart w:id="1296" w:name="_Toc125647800"/>
      <w:bookmarkStart w:id="1297" w:name="_Toc121308455"/>
      <w:bookmarkStart w:id="1298" w:name="_Toc121897522"/>
      <w:bookmarkStart w:id="1299" w:name="_Toc122603736"/>
      <w:bookmarkStart w:id="1300" w:name="_Toc122604474"/>
      <w:bookmarkStart w:id="1301" w:name="_Toc123019347"/>
      <w:bookmarkStart w:id="1302" w:name="_Toc125375728"/>
      <w:bookmarkStart w:id="1303" w:name="_Toc125378378"/>
      <w:bookmarkStart w:id="1304" w:name="_Toc125645053"/>
      <w:bookmarkStart w:id="1305" w:name="_Toc125645776"/>
      <w:bookmarkStart w:id="1306" w:name="_Toc125646501"/>
      <w:bookmarkStart w:id="1307" w:name="_Toc125647221"/>
      <w:bookmarkStart w:id="1308" w:name="_Toc125647512"/>
      <w:bookmarkStart w:id="1309" w:name="_Toc125647801"/>
      <w:bookmarkStart w:id="1310" w:name="_Toc121308456"/>
      <w:bookmarkStart w:id="1311" w:name="_Toc121897523"/>
      <w:bookmarkStart w:id="1312" w:name="_Toc122603737"/>
      <w:bookmarkStart w:id="1313" w:name="_Toc122604475"/>
      <w:bookmarkStart w:id="1314" w:name="_Toc123019348"/>
      <w:bookmarkStart w:id="1315" w:name="_Toc125375729"/>
      <w:bookmarkStart w:id="1316" w:name="_Toc125378379"/>
      <w:bookmarkStart w:id="1317" w:name="_Toc125645054"/>
      <w:bookmarkStart w:id="1318" w:name="_Toc125645777"/>
      <w:bookmarkStart w:id="1319" w:name="_Toc125646502"/>
      <w:bookmarkStart w:id="1320" w:name="_Toc125647222"/>
      <w:bookmarkStart w:id="1321" w:name="_Toc125647513"/>
      <w:bookmarkStart w:id="1322" w:name="_Toc125647802"/>
      <w:bookmarkStart w:id="1323" w:name="_Toc121308457"/>
      <w:bookmarkStart w:id="1324" w:name="_Toc121897524"/>
      <w:bookmarkStart w:id="1325" w:name="_Toc122603738"/>
      <w:bookmarkStart w:id="1326" w:name="_Toc122604476"/>
      <w:bookmarkStart w:id="1327" w:name="_Toc123019349"/>
      <w:bookmarkStart w:id="1328" w:name="_Toc125375730"/>
      <w:bookmarkStart w:id="1329" w:name="_Toc125378380"/>
      <w:bookmarkStart w:id="1330" w:name="_Toc125645055"/>
      <w:bookmarkStart w:id="1331" w:name="_Toc125645778"/>
      <w:bookmarkStart w:id="1332" w:name="_Toc125646503"/>
      <w:bookmarkStart w:id="1333" w:name="_Toc125647223"/>
      <w:bookmarkStart w:id="1334" w:name="_Toc125647514"/>
      <w:bookmarkStart w:id="1335" w:name="_Toc125647803"/>
      <w:bookmarkStart w:id="1336" w:name="_Toc121308458"/>
      <w:bookmarkStart w:id="1337" w:name="_Toc121897525"/>
      <w:bookmarkStart w:id="1338" w:name="_Toc122603739"/>
      <w:bookmarkStart w:id="1339" w:name="_Toc122604477"/>
      <w:bookmarkStart w:id="1340" w:name="_Toc123019350"/>
      <w:bookmarkStart w:id="1341" w:name="_Toc125375731"/>
      <w:bookmarkStart w:id="1342" w:name="_Toc125378381"/>
      <w:bookmarkStart w:id="1343" w:name="_Toc125645056"/>
      <w:bookmarkStart w:id="1344" w:name="_Toc125645779"/>
      <w:bookmarkStart w:id="1345" w:name="_Toc125646504"/>
      <w:bookmarkStart w:id="1346" w:name="_Toc125647224"/>
      <w:bookmarkStart w:id="1347" w:name="_Toc125647515"/>
      <w:bookmarkStart w:id="1348" w:name="_Toc125647804"/>
      <w:bookmarkStart w:id="1349" w:name="_Toc121308459"/>
      <w:bookmarkStart w:id="1350" w:name="_Toc121897526"/>
      <w:bookmarkStart w:id="1351" w:name="_Toc122603740"/>
      <w:bookmarkStart w:id="1352" w:name="_Toc122604478"/>
      <w:bookmarkStart w:id="1353" w:name="_Toc123019351"/>
      <w:bookmarkStart w:id="1354" w:name="_Toc125375732"/>
      <w:bookmarkStart w:id="1355" w:name="_Toc125378382"/>
      <w:bookmarkStart w:id="1356" w:name="_Toc125645057"/>
      <w:bookmarkStart w:id="1357" w:name="_Toc125645780"/>
      <w:bookmarkStart w:id="1358" w:name="_Toc125646505"/>
      <w:bookmarkStart w:id="1359" w:name="_Toc125647225"/>
      <w:bookmarkStart w:id="1360" w:name="_Toc125647516"/>
      <w:bookmarkStart w:id="1361" w:name="_Toc125647805"/>
      <w:bookmarkStart w:id="1362" w:name="_Toc215662127"/>
      <w:bookmarkStart w:id="1363" w:name="_Toc115814919"/>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r w:rsidRPr="003255CE">
        <w:lastRenderedPageBreak/>
        <w:t>Item Parameter Estimation</w:t>
      </w:r>
      <w:bookmarkEnd w:id="1362"/>
    </w:p>
    <w:bookmarkEnd w:id="1363"/>
    <w:p w14:paraId="29DCD4E0" w14:textId="28DD7BCE" w:rsidR="000F7B46" w:rsidRPr="003255CE" w:rsidRDefault="5E2ADA7F" w:rsidP="0082407D">
      <w:r w:rsidRPr="003255CE">
        <w:t xml:space="preserve">Parameter estimates for the </w:t>
      </w:r>
      <w:r w:rsidR="00831DAC" w:rsidRPr="003255CE">
        <w:t>2024–25</w:t>
      </w:r>
      <w:r w:rsidR="13127307" w:rsidRPr="003255CE">
        <w:t xml:space="preserve"> </w:t>
      </w:r>
      <w:r w:rsidRPr="003255CE">
        <w:t xml:space="preserve">operational items were obtained mainly from the 2013–14 Smarter Balanced field test analyses, </w:t>
      </w:r>
      <w:r w:rsidR="495D8D82" w:rsidRPr="003255CE">
        <w:t>and also from</w:t>
      </w:r>
      <w:r w:rsidR="5BB3E5A3" w:rsidRPr="003255CE">
        <w:t xml:space="preserve"> the operational assessments from the 2014–15 through </w:t>
      </w:r>
      <w:r w:rsidR="004138CA" w:rsidRPr="003255CE">
        <w:t>202</w:t>
      </w:r>
      <w:r w:rsidR="000A3902" w:rsidRPr="003255CE">
        <w:t>3</w:t>
      </w:r>
      <w:r w:rsidR="004138CA" w:rsidRPr="003255CE">
        <w:t>–2</w:t>
      </w:r>
      <w:r w:rsidR="000A3902" w:rsidRPr="003255CE">
        <w:t>4</w:t>
      </w:r>
      <w:r w:rsidR="00DA3B73" w:rsidRPr="003255CE">
        <w:t xml:space="preserve"> </w:t>
      </w:r>
      <w:r w:rsidR="495D8D82" w:rsidRPr="003255CE">
        <w:t xml:space="preserve">test </w:t>
      </w:r>
      <w:r w:rsidR="5BB3E5A3" w:rsidRPr="003255CE">
        <w:t>administrations with embedded field tests</w:t>
      </w:r>
      <w:r w:rsidRPr="003255CE">
        <w:t xml:space="preserve">. </w:t>
      </w:r>
    </w:p>
    <w:p w14:paraId="17DF5DAF" w14:textId="0676511E" w:rsidR="000F7B46" w:rsidRPr="003255CE" w:rsidRDefault="000F7B46" w:rsidP="0082407D">
      <w:pPr>
        <w:keepNext/>
        <w:keepLines/>
      </w:pPr>
      <w:hyperlink w:anchor="_Appendix_8.D:_Item" w:history="1">
        <w:r w:rsidRPr="003255CE">
          <w:rPr>
            <w:rStyle w:val="Hyperlink"/>
          </w:rPr>
          <w:t>Appendix 8.</w:t>
        </w:r>
        <w:r w:rsidR="009B014A" w:rsidRPr="003255CE">
          <w:rPr>
            <w:rStyle w:val="Hyperlink"/>
          </w:rPr>
          <w:t>D</w:t>
        </w:r>
      </w:hyperlink>
      <w:r w:rsidR="009B014A" w:rsidRPr="003255CE">
        <w:t xml:space="preserve"> </w:t>
      </w:r>
      <w:r w:rsidRPr="003255CE">
        <w:t xml:space="preserve">provides summary statistics describing the distributions of </w:t>
      </w:r>
      <w:r w:rsidR="009B014A" w:rsidRPr="003255CE">
        <w:t xml:space="preserve">IRT </w:t>
      </w:r>
      <w:r w:rsidRPr="003255CE">
        <w:t xml:space="preserve">item difficulty and discrimination parameter estimates at each </w:t>
      </w:r>
      <w:r w:rsidR="00F32036" w:rsidRPr="003255CE">
        <w:t>assessment</w:t>
      </w:r>
      <w:r w:rsidRPr="003255CE">
        <w:t xml:space="preserve"> level from the field test calibration and scaling. Note that only operational items from the item pool administered as part of the CAASPP administration are included in this analysis.</w:t>
      </w:r>
      <w:r w:rsidR="002802A8" w:rsidRPr="003255CE">
        <w:t xml:space="preserve"> Summary statistics of these parameter estimates show the difficulty and discrimination of the overall </w:t>
      </w:r>
      <w:r w:rsidR="00F32036" w:rsidRPr="003255CE">
        <w:t>assessment</w:t>
      </w:r>
      <w:r w:rsidR="002802A8" w:rsidRPr="003255CE">
        <w:t xml:space="preserve">, as well as the difficulty and discrimination of </w:t>
      </w:r>
      <w:r w:rsidR="00891280" w:rsidRPr="003255CE">
        <w:t xml:space="preserve">composite </w:t>
      </w:r>
      <w:r w:rsidR="002802A8" w:rsidRPr="003255CE">
        <w:t xml:space="preserve">claims; distributions of </w:t>
      </w:r>
      <w:r w:rsidR="002802A8" w:rsidRPr="003255CE">
        <w:rPr>
          <w:i/>
        </w:rPr>
        <w:t>b</w:t>
      </w:r>
      <w:r w:rsidR="002802A8" w:rsidRPr="003255CE">
        <w:t xml:space="preserve">-value and </w:t>
      </w:r>
      <w:r w:rsidR="002802A8" w:rsidRPr="003255CE">
        <w:rPr>
          <w:i/>
        </w:rPr>
        <w:t>a</w:t>
      </w:r>
      <w:r w:rsidR="002802A8" w:rsidRPr="003255CE">
        <w:t>-</w:t>
      </w:r>
      <w:r w:rsidR="00906D32" w:rsidRPr="003255CE">
        <w:t>‍</w:t>
      </w:r>
      <w:r w:rsidR="002802A8" w:rsidRPr="003255CE">
        <w:t>value parameter estimates provide more detail. The step parameters for all polytomous items are also provided.</w:t>
      </w:r>
    </w:p>
    <w:p w14:paraId="6F19C0E9" w14:textId="2F5C1C98" w:rsidR="000F7B46" w:rsidRPr="003255CE" w:rsidRDefault="000F7B46" w:rsidP="0082407D">
      <w:bookmarkStart w:id="1364" w:name="_Hlk90456472"/>
      <w:r w:rsidRPr="003255CE">
        <w:t xml:space="preserve">For more information regarding the IRT methodology used by Smarter Balanced to form the basis for new item development, test equating, and computer adaptive testing, refer to chapter 9 of the </w:t>
      </w:r>
      <w:r w:rsidRPr="003255CE">
        <w:rPr>
          <w:i/>
        </w:rPr>
        <w:t>2013–</w:t>
      </w:r>
      <w:r w:rsidR="004C637B" w:rsidRPr="003255CE">
        <w:rPr>
          <w:i/>
        </w:rPr>
        <w:t>20</w:t>
      </w:r>
      <w:r w:rsidRPr="003255CE">
        <w:rPr>
          <w:i/>
        </w:rPr>
        <w:t>14 Smarter Balanced Technical Report</w:t>
      </w:r>
      <w:r w:rsidRPr="003255CE">
        <w:t xml:space="preserve"> (Smarter Balanced, 2016a).</w:t>
      </w:r>
    </w:p>
    <w:p w14:paraId="4A0AAFA4" w14:textId="1CF013D7" w:rsidR="000F7B46" w:rsidRPr="003255CE" w:rsidRDefault="000F7B46" w:rsidP="0082407D">
      <w:pPr>
        <w:pStyle w:val="Heading4"/>
      </w:pPr>
      <w:bookmarkStart w:id="1365" w:name="_Toc459039262"/>
      <w:bookmarkStart w:id="1366" w:name="_Toc520202783"/>
      <w:bookmarkStart w:id="1367" w:name="_Toc215662128"/>
      <w:bookmarkEnd w:id="1364"/>
      <w:r w:rsidRPr="003255CE">
        <w:t>All Items</w:t>
      </w:r>
      <w:bookmarkEnd w:id="1365"/>
      <w:bookmarkEnd w:id="1366"/>
      <w:bookmarkEnd w:id="1367"/>
    </w:p>
    <w:p w14:paraId="1701104E" w14:textId="5A47EE3C" w:rsidR="000F7B46" w:rsidRPr="003255CE" w:rsidRDefault="000F7B46" w:rsidP="0082407D">
      <w:r w:rsidRPr="003255CE">
        <w:t>Table 8.</w:t>
      </w:r>
      <w:r w:rsidR="00EE236C" w:rsidRPr="003255CE">
        <w:t>D</w:t>
      </w:r>
      <w:r w:rsidRPr="003255CE">
        <w:t xml:space="preserve">.1 through table </w:t>
      </w:r>
      <w:r w:rsidR="0014240C" w:rsidRPr="003255CE">
        <w:t>8.D.</w:t>
      </w:r>
      <w:r w:rsidRPr="003255CE">
        <w:t xml:space="preserve">14 in </w:t>
      </w:r>
      <w:hyperlink w:anchor="_Appendix_8.D:_Item" w:history="1">
        <w:r w:rsidRPr="003255CE">
          <w:rPr>
            <w:rStyle w:val="Hyperlink"/>
          </w:rPr>
          <w:t>appendix 8.</w:t>
        </w:r>
        <w:r w:rsidR="00EE236C" w:rsidRPr="003255CE">
          <w:rPr>
            <w:rStyle w:val="Hyperlink"/>
          </w:rPr>
          <w:t>D</w:t>
        </w:r>
      </w:hyperlink>
      <w:r w:rsidR="00EE236C" w:rsidRPr="003255CE">
        <w:t xml:space="preserve"> </w:t>
      </w:r>
      <w:r w:rsidRPr="003255CE">
        <w:t xml:space="preserve">present </w:t>
      </w:r>
      <w:r w:rsidR="005F167E" w:rsidRPr="003255CE">
        <w:t xml:space="preserve">summary </w:t>
      </w:r>
      <w:r w:rsidRPr="003255CE">
        <w:t xml:space="preserve">statistics (mean, standard deviation </w:t>
      </w:r>
      <w:r w:rsidR="00187CB4" w:rsidRPr="003255CE">
        <w:t>[</w:t>
      </w:r>
      <w:r w:rsidRPr="003255CE">
        <w:t>SD</w:t>
      </w:r>
      <w:r w:rsidR="00187CB4" w:rsidRPr="003255CE">
        <w:t>]</w:t>
      </w:r>
      <w:r w:rsidRPr="003255CE">
        <w:t xml:space="preserve">, minimum, and maximum) of the scaled IRT </w:t>
      </w:r>
      <w:r w:rsidRPr="003255CE">
        <w:rPr>
          <w:i/>
          <w:iCs/>
        </w:rPr>
        <w:t>a</w:t>
      </w:r>
      <w:r w:rsidRPr="003255CE">
        <w:t xml:space="preserve">-values. These statistics for each </w:t>
      </w:r>
      <w:r w:rsidR="003A5A71" w:rsidRPr="003255CE">
        <w:t>assessment</w:t>
      </w:r>
      <w:r w:rsidRPr="003255CE">
        <w:t xml:space="preserve"> are presented </w:t>
      </w:r>
      <w:r w:rsidR="00353497" w:rsidRPr="003255CE">
        <w:t xml:space="preserve">across </w:t>
      </w:r>
      <w:r w:rsidRPr="003255CE">
        <w:t xml:space="preserve">all items and </w:t>
      </w:r>
      <w:r w:rsidR="001257E3" w:rsidRPr="003255CE">
        <w:t xml:space="preserve">across </w:t>
      </w:r>
      <w:r w:rsidRPr="003255CE">
        <w:t xml:space="preserve">items in each </w:t>
      </w:r>
      <w:r w:rsidR="00891280" w:rsidRPr="003255CE">
        <w:t xml:space="preserve">composite </w:t>
      </w:r>
      <w:r w:rsidRPr="003255CE">
        <w:t>claim. Table</w:t>
      </w:r>
      <w:r w:rsidR="00802337" w:rsidRPr="003255CE">
        <w:rPr>
          <w:rFonts w:cs="Arial"/>
        </w:rPr>
        <w:t> </w:t>
      </w:r>
      <w:r w:rsidR="0014240C" w:rsidRPr="003255CE">
        <w:t>8.D.</w:t>
      </w:r>
      <w:r w:rsidRPr="003255CE">
        <w:t>15 through table 8.</w:t>
      </w:r>
      <w:r w:rsidR="00EE236C" w:rsidRPr="003255CE">
        <w:t>D</w:t>
      </w:r>
      <w:r w:rsidRPr="003255CE">
        <w:t xml:space="preserve">.28 present the </w:t>
      </w:r>
      <w:r w:rsidR="00552A5A" w:rsidRPr="003255CE">
        <w:t xml:space="preserve">summary </w:t>
      </w:r>
      <w:r w:rsidRPr="003255CE">
        <w:t xml:space="preserve">statistics </w:t>
      </w:r>
      <w:r w:rsidR="00805DBB" w:rsidRPr="003255CE">
        <w:t xml:space="preserve">for each </w:t>
      </w:r>
      <w:r w:rsidR="003A5A71" w:rsidRPr="003255CE">
        <w:t>assessment</w:t>
      </w:r>
      <w:r w:rsidR="00805DBB" w:rsidRPr="003255CE">
        <w:t xml:space="preserve"> </w:t>
      </w:r>
      <w:r w:rsidRPr="003255CE">
        <w:t xml:space="preserve">of the IRT </w:t>
      </w:r>
      <w:r w:rsidRPr="003255CE">
        <w:rPr>
          <w:i/>
          <w:iCs/>
        </w:rPr>
        <w:t>b</w:t>
      </w:r>
      <w:r w:rsidRPr="003255CE">
        <w:t xml:space="preserve">-values </w:t>
      </w:r>
      <w:r w:rsidR="00552A5A" w:rsidRPr="003255CE">
        <w:t xml:space="preserve">across </w:t>
      </w:r>
      <w:r w:rsidRPr="003255CE">
        <w:t xml:space="preserve">all items and </w:t>
      </w:r>
      <w:r w:rsidR="00552A5A" w:rsidRPr="003255CE">
        <w:t xml:space="preserve">across </w:t>
      </w:r>
      <w:r w:rsidRPr="003255CE">
        <w:t xml:space="preserve">items in each </w:t>
      </w:r>
      <w:r w:rsidR="00891280" w:rsidRPr="003255CE">
        <w:t xml:space="preserve">composite </w:t>
      </w:r>
      <w:r w:rsidRPr="003255CE">
        <w:t>claim.</w:t>
      </w:r>
    </w:p>
    <w:p w14:paraId="1EDB3F21" w14:textId="0538C474" w:rsidR="000F7B46" w:rsidRPr="003255CE" w:rsidRDefault="000F7B46" w:rsidP="0082407D">
      <w:pPr>
        <w:pStyle w:val="Heading4"/>
      </w:pPr>
      <w:bookmarkStart w:id="1368" w:name="_Toc459039263"/>
      <w:bookmarkStart w:id="1369" w:name="_Toc520202784"/>
      <w:bookmarkStart w:id="1370" w:name="_Toc215662129"/>
      <w:r w:rsidRPr="003255CE">
        <w:t>Computer Adaptive Test Items</w:t>
      </w:r>
      <w:bookmarkEnd w:id="1368"/>
      <w:bookmarkEnd w:id="1369"/>
      <w:bookmarkEnd w:id="1370"/>
    </w:p>
    <w:p w14:paraId="5C1190B4" w14:textId="40A3E713" w:rsidR="000F7B46" w:rsidRPr="003255CE" w:rsidRDefault="000F7B46" w:rsidP="0082407D">
      <w:r w:rsidRPr="003255CE">
        <w:t>Table 8.</w:t>
      </w:r>
      <w:r w:rsidR="00EE236C" w:rsidRPr="003255CE">
        <w:t>D</w:t>
      </w:r>
      <w:r w:rsidRPr="003255CE">
        <w:t>.29 through table 8.</w:t>
      </w:r>
      <w:r w:rsidR="00EE236C" w:rsidRPr="003255CE">
        <w:t>D</w:t>
      </w:r>
      <w:r w:rsidRPr="003255CE">
        <w:t xml:space="preserve">.42 in </w:t>
      </w:r>
      <w:hyperlink w:anchor="_Appendix_8.D:_Item" w:history="1">
        <w:r w:rsidRPr="003255CE">
          <w:rPr>
            <w:rStyle w:val="Hyperlink"/>
          </w:rPr>
          <w:t>appendix 8.</w:t>
        </w:r>
        <w:r w:rsidR="00EE236C" w:rsidRPr="003255CE">
          <w:rPr>
            <w:rStyle w:val="Hyperlink"/>
          </w:rPr>
          <w:t>D</w:t>
        </w:r>
      </w:hyperlink>
      <w:r w:rsidRPr="003255CE">
        <w:t xml:space="preserve"> show the distributions of CAT item </w:t>
      </w:r>
      <w:r w:rsidRPr="003255CE">
        <w:rPr>
          <w:i/>
        </w:rPr>
        <w:t>a</w:t>
      </w:r>
      <w:r w:rsidR="002F6173" w:rsidRPr="003255CE">
        <w:t>-‍</w:t>
      </w:r>
      <w:r w:rsidRPr="003255CE">
        <w:t>values across 10</w:t>
      </w:r>
      <w:r w:rsidR="005F4022" w:rsidRPr="003255CE">
        <w:t xml:space="preserve"> </w:t>
      </w:r>
      <w:r w:rsidRPr="003255CE">
        <w:t>intervals of the ability scale, conditional on six intervals of student ability indicated by ranges of the overall test scale score. Table 8.</w:t>
      </w:r>
      <w:r w:rsidR="00EE236C" w:rsidRPr="003255CE">
        <w:t>D</w:t>
      </w:r>
      <w:r w:rsidRPr="003255CE">
        <w:t>.43 through table 8.</w:t>
      </w:r>
      <w:r w:rsidR="00EE236C" w:rsidRPr="003255CE">
        <w:t>D</w:t>
      </w:r>
      <w:r w:rsidRPr="003255CE">
        <w:t xml:space="preserve">.56 present the distributions of CAT items across 16 intervals of </w:t>
      </w:r>
      <w:r w:rsidRPr="003255CE">
        <w:rPr>
          <w:i/>
        </w:rPr>
        <w:t>b</w:t>
      </w:r>
      <w:r w:rsidRPr="003255CE">
        <w:t xml:space="preserve">-values conditional on six intervals of overall </w:t>
      </w:r>
      <w:r w:rsidR="009B4E1D" w:rsidRPr="003255CE">
        <w:t>assessment</w:t>
      </w:r>
      <w:r w:rsidRPr="003255CE">
        <w:t xml:space="preserve"> scale scores. The mode of each distribution is </w:t>
      </w:r>
      <w:r w:rsidR="00A86097" w:rsidRPr="003255CE">
        <w:t xml:space="preserve">highlighted in gray and presented </w:t>
      </w:r>
      <w:r w:rsidRPr="003255CE">
        <w:t xml:space="preserve">in bold text </w:t>
      </w:r>
      <w:r w:rsidR="00A86097" w:rsidRPr="003255CE">
        <w:t xml:space="preserve">as well as being </w:t>
      </w:r>
      <w:r w:rsidRPr="003255CE">
        <w:t>indicated with an asterisk.</w:t>
      </w:r>
    </w:p>
    <w:p w14:paraId="28E940AE" w14:textId="03693A3E" w:rsidR="000F7B46" w:rsidRPr="003255CE" w:rsidRDefault="000F7B46" w:rsidP="0082407D">
      <w:pPr>
        <w:pStyle w:val="Heading4"/>
      </w:pPr>
      <w:bookmarkStart w:id="1371" w:name="_Toc459039264"/>
      <w:bookmarkStart w:id="1372" w:name="_Toc520202785"/>
      <w:bookmarkStart w:id="1373" w:name="_Toc215662130"/>
      <w:r w:rsidRPr="003255CE">
        <w:t>Performance Task Items</w:t>
      </w:r>
      <w:bookmarkEnd w:id="1371"/>
      <w:bookmarkEnd w:id="1372"/>
      <w:bookmarkEnd w:id="1373"/>
    </w:p>
    <w:p w14:paraId="17630D48" w14:textId="5FA6D224" w:rsidR="000F7B46" w:rsidRPr="003255CE" w:rsidRDefault="000F7B46" w:rsidP="0082407D">
      <w:r w:rsidRPr="003255CE">
        <w:t xml:space="preserve">Table </w:t>
      </w:r>
      <w:r w:rsidR="0014240C" w:rsidRPr="003255CE">
        <w:t>8.D.</w:t>
      </w:r>
      <w:r w:rsidRPr="003255CE">
        <w:t xml:space="preserve">57 through table </w:t>
      </w:r>
      <w:r w:rsidR="0014240C" w:rsidRPr="003255CE">
        <w:t>8.D.</w:t>
      </w:r>
      <w:r w:rsidRPr="003255CE">
        <w:t xml:space="preserve">70 in </w:t>
      </w:r>
      <w:hyperlink w:anchor="_Appendix_8.D:_Item">
        <w:r w:rsidR="68A004F8" w:rsidRPr="003255CE">
          <w:rPr>
            <w:rStyle w:val="Hyperlink"/>
          </w:rPr>
          <w:t>appendix 8.</w:t>
        </w:r>
        <w:r w:rsidR="76265AC9" w:rsidRPr="003255CE">
          <w:rPr>
            <w:rStyle w:val="Hyperlink"/>
          </w:rPr>
          <w:t>D</w:t>
        </w:r>
      </w:hyperlink>
      <w:r w:rsidRPr="003255CE">
        <w:t xml:space="preserve"> show the conditional distribution of </w:t>
      </w:r>
      <w:r w:rsidRPr="003255CE">
        <w:rPr>
          <w:i/>
        </w:rPr>
        <w:t>a</w:t>
      </w:r>
      <w:r w:rsidR="002F6173" w:rsidRPr="003255CE">
        <w:t>-‍</w:t>
      </w:r>
      <w:r w:rsidRPr="003255CE">
        <w:t>values for the PT items. Table 8.</w:t>
      </w:r>
      <w:r w:rsidR="00EE236C" w:rsidRPr="003255CE">
        <w:t>D</w:t>
      </w:r>
      <w:r w:rsidRPr="003255CE">
        <w:t xml:space="preserve">.71 through table </w:t>
      </w:r>
      <w:r w:rsidR="0014240C" w:rsidRPr="003255CE">
        <w:t>8.D.</w:t>
      </w:r>
      <w:r w:rsidRPr="003255CE">
        <w:t xml:space="preserve">84 show the conditional distribution of </w:t>
      </w:r>
      <w:r w:rsidRPr="003255CE">
        <w:rPr>
          <w:i/>
          <w:iCs/>
        </w:rPr>
        <w:t>b</w:t>
      </w:r>
      <w:r w:rsidR="0014240C" w:rsidRPr="003255CE">
        <w:t>-</w:t>
      </w:r>
      <w:r w:rsidRPr="003255CE">
        <w:t>values for the PT items. Parameter values of all PT items are presented in table </w:t>
      </w:r>
      <w:r w:rsidR="0014240C" w:rsidRPr="003255CE">
        <w:t>8.D.</w:t>
      </w:r>
      <w:r w:rsidRPr="003255CE">
        <w:t>85 through table </w:t>
      </w:r>
      <w:r w:rsidR="0014240C" w:rsidRPr="003255CE">
        <w:t>8.D.</w:t>
      </w:r>
      <w:r w:rsidRPr="003255CE">
        <w:t>98.</w:t>
      </w:r>
    </w:p>
    <w:p w14:paraId="4E01543A" w14:textId="71D00FFA" w:rsidR="000F7B46" w:rsidRPr="003255CE" w:rsidRDefault="000F7B46" w:rsidP="0082407D">
      <w:r w:rsidRPr="003255CE">
        <w:t xml:space="preserve">For table </w:t>
      </w:r>
      <w:r w:rsidR="0014240C" w:rsidRPr="003255CE">
        <w:t>8.D.</w:t>
      </w:r>
      <w:r w:rsidRPr="003255CE">
        <w:t xml:space="preserve">29 through table </w:t>
      </w:r>
      <w:r w:rsidR="0014240C" w:rsidRPr="003255CE">
        <w:t>8.D.</w:t>
      </w:r>
      <w:r w:rsidRPr="003255CE">
        <w:t>84, the scale score intervals included in the table range from the lowest 100 scale scores containing the lowest obtainable scale score (LOSS) to the highest obtainable scale score (HOSS) with increments of 100 scale score points. For example, “2100–2199” to “2600–2699” for ELA in grade three includes the LOSS of 2115 and the HOSS of 2650.</w:t>
      </w:r>
    </w:p>
    <w:p w14:paraId="2CC5BB8E" w14:textId="53F413DF" w:rsidR="00B10FF2" w:rsidRPr="003255CE" w:rsidRDefault="0068150C" w:rsidP="0082407D">
      <w:pPr>
        <w:pStyle w:val="Heading3"/>
        <w:rPr>
          <w:webHidden/>
        </w:rPr>
      </w:pPr>
      <w:bookmarkStart w:id="1374" w:name="_Testing_Time_Analyses"/>
      <w:bookmarkStart w:id="1375" w:name="_Toc215662131"/>
      <w:bookmarkEnd w:id="1374"/>
      <w:r w:rsidRPr="003255CE">
        <w:lastRenderedPageBreak/>
        <w:t xml:space="preserve">Response </w:t>
      </w:r>
      <w:r w:rsidR="00B10FF2" w:rsidRPr="003255CE">
        <w:t>Time Analyses</w:t>
      </w:r>
      <w:bookmarkEnd w:id="1375"/>
    </w:p>
    <w:p w14:paraId="7DB1D366" w14:textId="449D3345" w:rsidR="003E3E86" w:rsidRPr="003255CE" w:rsidRDefault="003E3E86" w:rsidP="0082407D">
      <w:pPr>
        <w:keepLines/>
      </w:pPr>
      <w:r w:rsidRPr="003255CE">
        <w:t>Testing times for each administration can be evaluated for consistency, with the expected response processes for the tasks presented to students. The length of time it takes students to take a</w:t>
      </w:r>
      <w:r w:rsidR="009B4E1D" w:rsidRPr="003255CE">
        <w:t>n</w:t>
      </w:r>
      <w:r w:rsidRPr="003255CE">
        <w:t xml:space="preserve"> </w:t>
      </w:r>
      <w:r w:rsidR="009B4E1D" w:rsidRPr="003255CE">
        <w:t xml:space="preserve">assessment </w:t>
      </w:r>
      <w:r w:rsidRPr="003255CE">
        <w:t>is recorded and analyzed to build a profile describing what a typical testing event looks like for each content area and grade</w:t>
      </w:r>
      <w:r w:rsidR="00020089" w:rsidRPr="003255CE">
        <w:t xml:space="preserve"> level</w:t>
      </w:r>
      <w:r w:rsidRPr="003255CE">
        <w:t>. In addition, variability in testing time is investigated to determine whether a student’s testing time should be viewed as unusual or irregular. It should be noted that the Smarter Balanced assessments are untimed.</w:t>
      </w:r>
    </w:p>
    <w:p w14:paraId="2A07F7C0" w14:textId="04700CC8" w:rsidR="003E3E86" w:rsidRPr="003255CE" w:rsidRDefault="003E3E86" w:rsidP="0082407D">
      <w:r w:rsidRPr="003255CE">
        <w:t xml:space="preserve">In these analyses, only students who completed at least 10 CAT items and 1 PT item and had timing records are included. The students having the shortest testing time in the PT portion—1 percent of all the students taking the </w:t>
      </w:r>
      <w:r w:rsidR="009B4E1D" w:rsidRPr="003255CE">
        <w:t>assessment</w:t>
      </w:r>
      <w:r w:rsidRPr="003255CE">
        <w:t xml:space="preserve">—and the students with the shortest testing time in the CAT portion—also 1 percent of all the students taking the </w:t>
      </w:r>
      <w:r w:rsidR="009B4E1D" w:rsidRPr="003255CE">
        <w:t>assessment</w:t>
      </w:r>
      <w:r w:rsidRPr="003255CE">
        <w:t xml:space="preserve">—are removed from the analysis. The remaining testing population is partitioned into quartiles based on </w:t>
      </w:r>
      <w:r w:rsidRPr="003255CE">
        <w:rPr>
          <w:lang w:eastAsia="ko-KR"/>
        </w:rPr>
        <w:t xml:space="preserve">scale scores on the total </w:t>
      </w:r>
      <w:r w:rsidR="009B4E1D" w:rsidRPr="003255CE">
        <w:t>assessment</w:t>
      </w:r>
      <w:r w:rsidRPr="003255CE">
        <w:rPr>
          <w:lang w:eastAsia="ko-KR"/>
        </w:rPr>
        <w:t>. These groupings are not the same as the achievement levels.</w:t>
      </w:r>
    </w:p>
    <w:p w14:paraId="0EB858CB" w14:textId="31466168" w:rsidR="003E3E86" w:rsidRPr="003255CE" w:rsidRDefault="003E3E86" w:rsidP="0082407D">
      <w:r w:rsidRPr="003255CE">
        <w:t>The descriptive statistics—</w:t>
      </w:r>
      <w:r w:rsidR="00F74CCA" w:rsidRPr="003255CE">
        <w:t>that is</w:t>
      </w:r>
      <w:r w:rsidRPr="003255CE">
        <w:t>, the number of students, mean, SD, minimum and maximum, and percentiles—of the following time variables are computed for each of the four quartile groups derived from the scale scores for each content area:</w:t>
      </w:r>
    </w:p>
    <w:p w14:paraId="513327A1" w14:textId="48DC7318" w:rsidR="003E3E86" w:rsidRPr="003255CE" w:rsidRDefault="003E3E86" w:rsidP="0082407D">
      <w:pPr>
        <w:pStyle w:val="bullets-one"/>
      </w:pPr>
      <w:r w:rsidRPr="003255CE">
        <w:t xml:space="preserve">Time required to complete the total </w:t>
      </w:r>
      <w:r w:rsidR="00FD2739" w:rsidRPr="003255CE">
        <w:t>assessment</w:t>
      </w:r>
    </w:p>
    <w:p w14:paraId="32843B0F" w14:textId="68F43B87" w:rsidR="003E3E86" w:rsidRPr="003255CE" w:rsidRDefault="003E3E86" w:rsidP="0082407D">
      <w:pPr>
        <w:pStyle w:val="bullets-one"/>
      </w:pPr>
      <w:r w:rsidRPr="003255CE">
        <w:t xml:space="preserve">Time required to complete the CAT section of each </w:t>
      </w:r>
      <w:r w:rsidR="00FD2739" w:rsidRPr="003255CE">
        <w:t>assessment</w:t>
      </w:r>
    </w:p>
    <w:p w14:paraId="15DA73B0" w14:textId="584D6DF9" w:rsidR="003E3E86" w:rsidRPr="003255CE" w:rsidRDefault="003E3E86" w:rsidP="0082407D">
      <w:pPr>
        <w:pStyle w:val="bullets-one"/>
      </w:pPr>
      <w:r w:rsidRPr="003255CE">
        <w:t xml:space="preserve">Time required to complete the PT section of each </w:t>
      </w:r>
      <w:r w:rsidR="00FD2739" w:rsidRPr="003255CE">
        <w:t>assessment</w:t>
      </w:r>
    </w:p>
    <w:p w14:paraId="7894D41E" w14:textId="52B48F88" w:rsidR="003E3E86" w:rsidRPr="003255CE" w:rsidRDefault="003E3E86" w:rsidP="0082407D">
      <w:r w:rsidRPr="003255CE">
        <w:t xml:space="preserve">Some cases of extremely long testing time may be attributed to students with special needs taking longer to complete the </w:t>
      </w:r>
      <w:r w:rsidR="00FD2739" w:rsidRPr="003255CE">
        <w:t>assessments</w:t>
      </w:r>
      <w:r w:rsidRPr="003255CE">
        <w:t xml:space="preserve">, or the </w:t>
      </w:r>
      <w:r w:rsidR="00FD2739" w:rsidRPr="003255CE">
        <w:t>assessment</w:t>
      </w:r>
      <w:r w:rsidR="00093275" w:rsidRPr="003255CE">
        <w:t>’s</w:t>
      </w:r>
      <w:r w:rsidR="00FD2739" w:rsidRPr="003255CE">
        <w:t xml:space="preserve"> </w:t>
      </w:r>
      <w:r w:rsidRPr="003255CE">
        <w:t>not being closed down properly. Therefore, mean testing times may be misleading. The medians (</w:t>
      </w:r>
      <w:r w:rsidR="001610A8" w:rsidRPr="003255CE">
        <w:t xml:space="preserve">fiftieth </w:t>
      </w:r>
      <w:r w:rsidRPr="003255CE">
        <w:t xml:space="preserve">percentile) are more meaningful in the interpretation of the time comparisons because medians are less impacted by the extreme values than means. The removal of the 1 percent of the student data with the shortest testing time is a modest exclusion that leaves some students with very short durations in the results for each of the </w:t>
      </w:r>
      <w:r w:rsidR="00FD2739" w:rsidRPr="003255CE">
        <w:t>assessments</w:t>
      </w:r>
      <w:r w:rsidRPr="003255CE">
        <w:t>. Similarly, some very long durations are present in the data, which may indicate errors such as the failure to close a testing session. Therefore, the median is a better statistic than the mean for evaluating testing time information.</w:t>
      </w:r>
    </w:p>
    <w:p w14:paraId="009A710C" w14:textId="1B14427D" w:rsidR="003E3E86" w:rsidRPr="003255CE" w:rsidRDefault="003E3E86" w:rsidP="0082407D">
      <w:r w:rsidRPr="003255CE">
        <w:t>Table 8.</w:t>
      </w:r>
      <w:r w:rsidR="000B5052" w:rsidRPr="003255CE">
        <w:t>E.</w:t>
      </w:r>
      <w:r w:rsidRPr="003255CE">
        <w:t xml:space="preserve">1 and table </w:t>
      </w:r>
      <w:r w:rsidR="000B5052" w:rsidRPr="003255CE">
        <w:t>8.E.</w:t>
      </w:r>
      <w:r w:rsidRPr="003255CE">
        <w:t xml:space="preserve">2 in </w:t>
      </w:r>
      <w:hyperlink w:anchor="_Appendix_8.E:_Testing">
        <w:r w:rsidRPr="003255CE">
          <w:rPr>
            <w:rStyle w:val="Hyperlink"/>
          </w:rPr>
          <w:t>appendix 8.</w:t>
        </w:r>
        <w:r w:rsidR="002739CC" w:rsidRPr="003255CE">
          <w:rPr>
            <w:rStyle w:val="Hyperlink"/>
          </w:rPr>
          <w:t>E</w:t>
        </w:r>
      </w:hyperlink>
      <w:r w:rsidRPr="003255CE">
        <w:t xml:space="preserve"> provide descriptive statistics for ELA and mathematics testing time, respectively. These tables include total testing time and percentile information at each ability level. The unit of testing time is minutes; for example, in table </w:t>
      </w:r>
      <w:r w:rsidR="000B5052" w:rsidRPr="003255CE">
        <w:t>8.E.</w:t>
      </w:r>
      <w:r w:rsidRPr="003255CE">
        <w:t xml:space="preserve">1, the median of the testing time for the ELA grade three Q1 group </w:t>
      </w:r>
      <w:r w:rsidR="0000297B" w:rsidRPr="003255CE">
        <w:t xml:space="preserve">was </w:t>
      </w:r>
      <w:r w:rsidR="00EF129A" w:rsidRPr="003255CE">
        <w:t xml:space="preserve">90 </w:t>
      </w:r>
      <w:r w:rsidRPr="003255CE">
        <w:t>minutes. At every grade level, in both ELA and mathematics, students in the lowest ability level (</w:t>
      </w:r>
      <w:r w:rsidR="008C0908" w:rsidRPr="003255CE">
        <w:t xml:space="preserve">first </w:t>
      </w:r>
      <w:r w:rsidRPr="003255CE">
        <w:t xml:space="preserve">quartile, Q1) </w:t>
      </w:r>
      <w:r w:rsidR="0000297B" w:rsidRPr="003255CE">
        <w:t xml:space="preserve">had </w:t>
      </w:r>
      <w:r w:rsidRPr="003255CE">
        <w:t xml:space="preserve">shorter median testing times than students in the other groups. The median of total testing time generally </w:t>
      </w:r>
      <w:r w:rsidR="0000297B" w:rsidRPr="003255CE">
        <w:t xml:space="preserve">increased </w:t>
      </w:r>
      <w:r w:rsidRPr="003255CE">
        <w:t>with ability level from Q1 to Q4</w:t>
      </w:r>
      <w:r w:rsidR="00227E4B" w:rsidRPr="003255CE">
        <w:t xml:space="preserve"> for all grade levels in ELA and</w:t>
      </w:r>
      <w:r w:rsidR="001D76D8" w:rsidRPr="003255CE">
        <w:t xml:space="preserve"> </w:t>
      </w:r>
      <w:r w:rsidR="00227E4B" w:rsidRPr="003255CE">
        <w:t>mathematics</w:t>
      </w:r>
      <w:r w:rsidR="00037DF6" w:rsidRPr="003255CE">
        <w:t>, except for grade four in mathematics</w:t>
      </w:r>
      <w:r w:rsidR="00C43A3B" w:rsidRPr="003255CE">
        <w:t>,</w:t>
      </w:r>
      <w:r w:rsidR="000C75A6" w:rsidRPr="003255CE">
        <w:t xml:space="preserve"> where students </w:t>
      </w:r>
      <w:r w:rsidR="00DA0383" w:rsidRPr="003255CE">
        <w:t xml:space="preserve">in Q3 </w:t>
      </w:r>
      <w:r w:rsidR="00B5328A" w:rsidRPr="003255CE">
        <w:t>ha</w:t>
      </w:r>
      <w:r w:rsidR="0000297B" w:rsidRPr="003255CE">
        <w:t>d</w:t>
      </w:r>
      <w:r w:rsidR="00B5328A" w:rsidRPr="003255CE">
        <w:t xml:space="preserve"> longer median testing time than students </w:t>
      </w:r>
      <w:r w:rsidR="003F7346" w:rsidRPr="003255CE">
        <w:t>in Q4</w:t>
      </w:r>
      <w:r w:rsidRPr="003255CE">
        <w:t xml:space="preserve">. Students at the </w:t>
      </w:r>
      <w:r w:rsidR="008C0908" w:rsidRPr="003255CE">
        <w:t xml:space="preserve">fiftieth </w:t>
      </w:r>
      <w:r w:rsidRPr="003255CE">
        <w:t xml:space="preserve">percentile within each ability quartile spent </w:t>
      </w:r>
      <w:r w:rsidR="00B13E21" w:rsidRPr="003255CE">
        <w:t>6</w:t>
      </w:r>
      <w:r w:rsidR="00DA0383" w:rsidRPr="003255CE">
        <w:t xml:space="preserve">9 </w:t>
      </w:r>
      <w:r w:rsidRPr="003255CE">
        <w:t>to</w:t>
      </w:r>
      <w:r w:rsidR="004A54B0" w:rsidRPr="003255CE">
        <w:t xml:space="preserve"> </w:t>
      </w:r>
      <w:r w:rsidR="00B13E21" w:rsidRPr="003255CE">
        <w:t xml:space="preserve">173 </w:t>
      </w:r>
      <w:r w:rsidRPr="003255CE">
        <w:t>minutes on ELA assessments across all grade</w:t>
      </w:r>
      <w:r w:rsidR="00AE6212" w:rsidRPr="003255CE">
        <w:t xml:space="preserve"> level</w:t>
      </w:r>
      <w:r w:rsidRPr="003255CE">
        <w:t xml:space="preserve">s and </w:t>
      </w:r>
      <w:r w:rsidR="002B3958" w:rsidRPr="003255CE">
        <w:t xml:space="preserve">40 </w:t>
      </w:r>
      <w:r w:rsidRPr="003255CE">
        <w:t xml:space="preserve">to </w:t>
      </w:r>
      <w:r w:rsidR="008E5FBA" w:rsidRPr="003255CE">
        <w:t xml:space="preserve">95 </w:t>
      </w:r>
      <w:r w:rsidRPr="003255CE">
        <w:t>minutes on mathematics assessments across all grade</w:t>
      </w:r>
      <w:r w:rsidR="00AE6212" w:rsidRPr="003255CE">
        <w:t xml:space="preserve"> level</w:t>
      </w:r>
      <w:r w:rsidRPr="003255CE">
        <w:t>s, indicating that students spent more time in ELA than in mathematics.</w:t>
      </w:r>
    </w:p>
    <w:p w14:paraId="3FEF8D6F" w14:textId="17614930" w:rsidR="003E3E86" w:rsidRPr="003255CE" w:rsidRDefault="003E3E86" w:rsidP="0082407D">
      <w:r w:rsidRPr="003255CE">
        <w:lastRenderedPageBreak/>
        <w:t xml:space="preserve">Table </w:t>
      </w:r>
      <w:r w:rsidR="000B5052" w:rsidRPr="003255CE">
        <w:t>8.E.</w:t>
      </w:r>
      <w:r w:rsidRPr="003255CE">
        <w:t xml:space="preserve">3 (for ELA) and table </w:t>
      </w:r>
      <w:r w:rsidR="000B5052" w:rsidRPr="003255CE">
        <w:t>8.E.</w:t>
      </w:r>
      <w:r w:rsidRPr="003255CE">
        <w:t>4 (for mathematics) provide the descriptive statistics of testing time for the CAT portion and the percentile information at each ability level. The number of CAT items presented to each student is reported in table </w:t>
      </w:r>
      <w:r w:rsidR="001B56C2" w:rsidRPr="003255CE">
        <w:t>4.C.2</w:t>
      </w:r>
      <w:r w:rsidR="00BA2D36" w:rsidRPr="003255CE">
        <w:t xml:space="preserve"> </w:t>
      </w:r>
      <w:r w:rsidRPr="003255CE">
        <w:t xml:space="preserve">in </w:t>
      </w:r>
      <w:hyperlink w:anchor="_Appendix_4.C:_Item" w:history="1">
        <w:r w:rsidRPr="003255CE">
          <w:rPr>
            <w:rStyle w:val="Hyperlink"/>
          </w:rPr>
          <w:t xml:space="preserve">appendix </w:t>
        </w:r>
        <w:r w:rsidR="00865E21" w:rsidRPr="003255CE">
          <w:rPr>
            <w:rStyle w:val="Hyperlink"/>
          </w:rPr>
          <w:t>4.C</w:t>
        </w:r>
      </w:hyperlink>
      <w:r w:rsidRPr="003255CE">
        <w:t>.</w:t>
      </w:r>
      <w:r w:rsidR="000B319E" w:rsidRPr="003255CE" w:rsidDel="000B319E">
        <w:t xml:space="preserve"> </w:t>
      </w:r>
    </w:p>
    <w:p w14:paraId="6411BE61" w14:textId="4E4A2CFE" w:rsidR="003E3E86" w:rsidRPr="003255CE" w:rsidRDefault="006C0BED" w:rsidP="0082407D">
      <w:r w:rsidRPr="003255CE">
        <w:t>T</w:t>
      </w:r>
      <w:r w:rsidR="003E3E86" w:rsidRPr="003255CE">
        <w:t xml:space="preserve">he median of testing time in the CAT portion generally </w:t>
      </w:r>
      <w:r w:rsidR="008D07D2" w:rsidRPr="003255CE">
        <w:t xml:space="preserve">increased </w:t>
      </w:r>
      <w:r w:rsidR="003E3E86" w:rsidRPr="003255CE">
        <w:t>with ability level from Q1 to Q4</w:t>
      </w:r>
      <w:r w:rsidRPr="003255CE">
        <w:t xml:space="preserve"> for higher grade</w:t>
      </w:r>
      <w:r w:rsidR="00AC31E3" w:rsidRPr="003255CE">
        <w:t xml:space="preserve"> level</w:t>
      </w:r>
      <w:r w:rsidRPr="003255CE">
        <w:t>s in ELA and all grade</w:t>
      </w:r>
      <w:r w:rsidR="00AC31E3" w:rsidRPr="003255CE">
        <w:t xml:space="preserve"> level</w:t>
      </w:r>
      <w:r w:rsidRPr="003255CE">
        <w:t>s in mathematics</w:t>
      </w:r>
      <w:r w:rsidR="003E3E86" w:rsidRPr="003255CE">
        <w:t xml:space="preserve">. </w:t>
      </w:r>
      <w:r w:rsidR="00903095" w:rsidRPr="003255CE">
        <w:t xml:space="preserve">For grades three through </w:t>
      </w:r>
      <w:r w:rsidR="00576EF4" w:rsidRPr="003255CE">
        <w:t xml:space="preserve">seven </w:t>
      </w:r>
      <w:r w:rsidR="005B76E1" w:rsidRPr="003255CE">
        <w:t>in ELA</w:t>
      </w:r>
      <w:r w:rsidR="00903095" w:rsidRPr="003255CE">
        <w:t xml:space="preserve">, students in Q4 spent slightly </w:t>
      </w:r>
      <w:r w:rsidR="00B226BD" w:rsidRPr="003255CE">
        <w:t>less</w:t>
      </w:r>
      <w:r w:rsidR="00903095" w:rsidRPr="003255CE">
        <w:t xml:space="preserve"> time than students in Q3.</w:t>
      </w:r>
      <w:r w:rsidR="003E3E86" w:rsidRPr="003255CE">
        <w:t xml:space="preserve"> Students at the </w:t>
      </w:r>
      <w:r w:rsidR="00654A53" w:rsidRPr="003255CE">
        <w:t>fiftieth</w:t>
      </w:r>
      <w:r w:rsidR="003E3E86" w:rsidRPr="003255CE">
        <w:t xml:space="preserve"> percentile within each ability quartile spent </w:t>
      </w:r>
      <w:r w:rsidR="009E6919" w:rsidRPr="003255CE">
        <w:t xml:space="preserve">34 </w:t>
      </w:r>
      <w:r w:rsidR="003E3E86" w:rsidRPr="003255CE">
        <w:t>to</w:t>
      </w:r>
      <w:r w:rsidR="001B56C2" w:rsidRPr="003255CE">
        <w:t xml:space="preserve"> </w:t>
      </w:r>
      <w:r w:rsidR="00F13178" w:rsidRPr="003255CE">
        <w:t xml:space="preserve">67 </w:t>
      </w:r>
      <w:r w:rsidR="003E3E86" w:rsidRPr="003255CE">
        <w:t>minutes on the CAT portion of ELA assessments across all grade</w:t>
      </w:r>
      <w:r w:rsidR="00AE6212" w:rsidRPr="003255CE">
        <w:t xml:space="preserve"> level</w:t>
      </w:r>
      <w:r w:rsidR="003E3E86" w:rsidRPr="003255CE">
        <w:t xml:space="preserve">s and </w:t>
      </w:r>
      <w:r w:rsidR="001056B6" w:rsidRPr="003255CE">
        <w:t xml:space="preserve">24 </w:t>
      </w:r>
      <w:r w:rsidR="003E3E86" w:rsidRPr="003255CE">
        <w:t xml:space="preserve">to </w:t>
      </w:r>
      <w:r w:rsidR="000C1E2D" w:rsidRPr="003255CE">
        <w:t xml:space="preserve">48 </w:t>
      </w:r>
      <w:r w:rsidR="003E3E86" w:rsidRPr="003255CE">
        <w:t xml:space="preserve">minutes on the CAT portion of mathematics </w:t>
      </w:r>
      <w:r w:rsidR="00F32036" w:rsidRPr="003255CE">
        <w:t>assessment</w:t>
      </w:r>
      <w:r w:rsidR="003E3E86" w:rsidRPr="003255CE">
        <w:t>s across all grade</w:t>
      </w:r>
      <w:r w:rsidR="00AE6212" w:rsidRPr="003255CE">
        <w:t xml:space="preserve"> level</w:t>
      </w:r>
      <w:r w:rsidR="003E3E86" w:rsidRPr="003255CE">
        <w:t>s.</w:t>
      </w:r>
    </w:p>
    <w:p w14:paraId="745E799D" w14:textId="0DE760E3" w:rsidR="003E3E86" w:rsidRPr="003255CE" w:rsidRDefault="002528E0" w:rsidP="0082407D">
      <w:r w:rsidRPr="003255CE">
        <w:t>T</w:t>
      </w:r>
      <w:r w:rsidR="003E3E86" w:rsidRPr="003255CE">
        <w:t>able 8</w:t>
      </w:r>
      <w:r w:rsidRPr="003255CE">
        <w:t>.</w:t>
      </w:r>
      <w:r w:rsidR="001B56C2" w:rsidRPr="003255CE">
        <w:t>E</w:t>
      </w:r>
      <w:r w:rsidR="003E3E86" w:rsidRPr="003255CE">
        <w:t>.5 and table 8</w:t>
      </w:r>
      <w:r w:rsidRPr="003255CE">
        <w:t>.</w:t>
      </w:r>
      <w:r w:rsidR="001B56C2" w:rsidRPr="003255CE">
        <w:t>E</w:t>
      </w:r>
      <w:r w:rsidR="003E3E86" w:rsidRPr="003255CE">
        <w:t xml:space="preserve">.6 in </w:t>
      </w:r>
      <w:hyperlink w:anchor="_Appendix_8.E:_Testing">
        <w:r w:rsidR="003E3E86" w:rsidRPr="003255CE">
          <w:rPr>
            <w:rStyle w:val="Hyperlink"/>
          </w:rPr>
          <w:t>appendix 8.</w:t>
        </w:r>
        <w:r w:rsidR="001B56C2" w:rsidRPr="003255CE">
          <w:rPr>
            <w:rStyle w:val="Hyperlink"/>
          </w:rPr>
          <w:t>E</w:t>
        </w:r>
      </w:hyperlink>
      <w:r w:rsidR="003E3E86" w:rsidRPr="003255CE">
        <w:t xml:space="preserve"> provide the descriptive statistics for ELA and mathematics testing times for each PT and the percentile information at each ability level, respectively.</w:t>
      </w:r>
      <w:r w:rsidR="005E167C" w:rsidRPr="003255CE">
        <w:t xml:space="preserve"> </w:t>
      </w:r>
      <w:r w:rsidR="003E3E86" w:rsidRPr="003255CE">
        <w:t>Overall, students in the lowest ability level (</w:t>
      </w:r>
      <w:r w:rsidR="001610A8" w:rsidRPr="003255CE">
        <w:t xml:space="preserve">first </w:t>
      </w:r>
      <w:r w:rsidR="003E3E86" w:rsidRPr="003255CE">
        <w:t xml:space="preserve">quartile, Q1) </w:t>
      </w:r>
      <w:r w:rsidR="008D07D2" w:rsidRPr="003255CE">
        <w:t xml:space="preserve">had </w:t>
      </w:r>
      <w:r w:rsidR="003E3E86" w:rsidRPr="003255CE">
        <w:t xml:space="preserve">shorter testing times than students in the other groups. </w:t>
      </w:r>
      <w:r w:rsidR="005C20C6" w:rsidRPr="003255CE">
        <w:t>T</w:t>
      </w:r>
      <w:r w:rsidR="003E3E86" w:rsidRPr="003255CE">
        <w:t xml:space="preserve">he median of the PT testing time </w:t>
      </w:r>
      <w:r w:rsidR="005C20C6" w:rsidRPr="003255CE">
        <w:t xml:space="preserve">generally </w:t>
      </w:r>
      <w:r w:rsidR="008D07D2" w:rsidRPr="003255CE">
        <w:t xml:space="preserve">increased </w:t>
      </w:r>
      <w:r w:rsidR="003E3E86" w:rsidRPr="003255CE">
        <w:t>with ability level from Q1 to Q4</w:t>
      </w:r>
      <w:r w:rsidR="00086F15" w:rsidRPr="003255CE">
        <w:t xml:space="preserve"> for all grade levels in ELA and </w:t>
      </w:r>
      <w:r w:rsidR="00274767" w:rsidRPr="003255CE">
        <w:t xml:space="preserve">the </w:t>
      </w:r>
      <w:r w:rsidR="00086F15" w:rsidRPr="003255CE">
        <w:t>higher grade levels in mathematics</w:t>
      </w:r>
      <w:r w:rsidR="003E3E86" w:rsidRPr="003255CE">
        <w:t xml:space="preserve">. Students at the </w:t>
      </w:r>
      <w:r w:rsidR="001610A8" w:rsidRPr="003255CE">
        <w:t xml:space="preserve">fiftieth </w:t>
      </w:r>
      <w:r w:rsidR="003E3E86" w:rsidRPr="003255CE">
        <w:t xml:space="preserve">percentile within each ability quartile spent </w:t>
      </w:r>
      <w:r w:rsidR="00D51576" w:rsidRPr="003255CE">
        <w:t xml:space="preserve">29 </w:t>
      </w:r>
      <w:r w:rsidR="003E3E86" w:rsidRPr="003255CE">
        <w:t xml:space="preserve">to </w:t>
      </w:r>
      <w:r w:rsidR="00D51576" w:rsidRPr="003255CE">
        <w:t xml:space="preserve">111 </w:t>
      </w:r>
      <w:r w:rsidR="003E3E86" w:rsidRPr="003255CE">
        <w:t>minutes on the PT portion of ELA assessments across PTs and all grade</w:t>
      </w:r>
      <w:r w:rsidR="007643F5" w:rsidRPr="003255CE">
        <w:t xml:space="preserve"> level</w:t>
      </w:r>
      <w:r w:rsidR="003E3E86" w:rsidRPr="003255CE">
        <w:t xml:space="preserve">s and </w:t>
      </w:r>
      <w:r w:rsidR="008D5967" w:rsidRPr="003255CE">
        <w:t xml:space="preserve">14 </w:t>
      </w:r>
      <w:r w:rsidR="003E3E86" w:rsidRPr="003255CE">
        <w:t xml:space="preserve">to </w:t>
      </w:r>
      <w:r w:rsidR="00B76E64" w:rsidRPr="003255CE">
        <w:t xml:space="preserve">46 </w:t>
      </w:r>
      <w:r w:rsidR="003E3E86" w:rsidRPr="003255CE">
        <w:t>minutes on the PT portion of mathematics assessments across PTs and all grade</w:t>
      </w:r>
      <w:r w:rsidR="007643F5" w:rsidRPr="003255CE">
        <w:t xml:space="preserve"> level</w:t>
      </w:r>
      <w:r w:rsidR="003E3E86" w:rsidRPr="003255CE">
        <w:t xml:space="preserve">s. Similar to the overall </w:t>
      </w:r>
      <w:r w:rsidR="00F32036" w:rsidRPr="003255CE">
        <w:t>assessment</w:t>
      </w:r>
      <w:r w:rsidR="003E3E86" w:rsidRPr="003255CE">
        <w:t>s, students tended to spend more time in ELA than in mathematics on the PTs.</w:t>
      </w:r>
    </w:p>
    <w:p w14:paraId="2D060A83" w14:textId="19BBFCCA" w:rsidR="00EA67FB" w:rsidRPr="003255CE" w:rsidRDefault="00EA67FB" w:rsidP="0082407D">
      <w:pPr>
        <w:pStyle w:val="Heading3"/>
        <w:rPr>
          <w:webHidden/>
        </w:rPr>
      </w:pPr>
      <w:bookmarkStart w:id="1376" w:name="_Toc215662132"/>
      <w:r w:rsidRPr="003255CE">
        <w:t>Reliability Analyses</w:t>
      </w:r>
      <w:bookmarkEnd w:id="1376"/>
    </w:p>
    <w:p w14:paraId="30FA2F44" w14:textId="77777777" w:rsidR="0023195D" w:rsidRPr="003255CE" w:rsidRDefault="0023195D" w:rsidP="0082407D">
      <w:bookmarkStart w:id="1377" w:name="_Hlk129015069"/>
      <w:bookmarkStart w:id="1378" w:name="_Hlk146714988"/>
      <w:r w:rsidRPr="003255CE">
        <w:rPr>
          <w:rFonts w:eastAsiaTheme="minorEastAsia"/>
        </w:rPr>
        <w:t xml:space="preserve">The reliability for a particular group of students’ test scores is the extent to which the scores would remain consistent if those same students were retested with a parallel version of the same assessment. </w:t>
      </w:r>
      <w:r w:rsidRPr="003255CE">
        <w:t>There are many definitions of reliability (Haertel, 2006) that have their genesis in classical test theory and a variety of methods that can be used to estimate reliability.</w:t>
      </w:r>
    </w:p>
    <w:p w14:paraId="08F407E4" w14:textId="77777777" w:rsidR="0023195D" w:rsidRPr="003255CE" w:rsidRDefault="0023195D" w:rsidP="0082407D">
      <w:r w:rsidRPr="003255CE">
        <w:t xml:space="preserve">The general concept of reliability concerns the extent to which the test scores measure </w:t>
      </w:r>
      <w:r w:rsidRPr="003255CE">
        <w:rPr>
          <w:i/>
        </w:rPr>
        <w:t>a particular construct</w:t>
      </w:r>
      <w:r w:rsidRPr="003255CE">
        <w:t xml:space="preserve"> consistently. The variance in the distribution of test scores—essentially, the observed differences among individuals—is partly due to differences that are consistent and partly due to differences that are not consistent. The measure of variation associated with the first kind of differences—consistent differences—is called “true variance”; this would include actual differences in students’ knowledge. The measure of variation associated with the remaining differences—those that operate essentially at random—is called “error variance.” Error variance includes a variety of underlying differences such as selections of test content, which may cause a student’s test score to be slightly higher in one evaluation and slightly lower in another. Reliability is the proportion of total variance that is due to true variance. The standard error of measurement (SEM) is a statistic that characterizes the error variance. </w:t>
      </w:r>
    </w:p>
    <w:p w14:paraId="14DF748C" w14:textId="77777777" w:rsidR="0023195D" w:rsidRPr="003255CE" w:rsidRDefault="0023195D" w:rsidP="0082407D">
      <w:r w:rsidRPr="003255CE">
        <w:rPr>
          <w:rFonts w:eastAsia="Arial"/>
        </w:rPr>
        <w:t>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assessment.</w:t>
      </w:r>
    </w:p>
    <w:p w14:paraId="5BCE10D7" w14:textId="43F3A412" w:rsidR="00565D2F" w:rsidRPr="003255CE" w:rsidRDefault="00565D2F" w:rsidP="0082407D">
      <w:pPr>
        <w:pStyle w:val="Heading4"/>
        <w:rPr>
          <w:webHidden/>
        </w:rPr>
      </w:pPr>
      <w:bookmarkStart w:id="1379" w:name="_Toc215662133"/>
      <w:bookmarkEnd w:id="1377"/>
      <w:bookmarkEnd w:id="1378"/>
      <w:r w:rsidRPr="003255CE">
        <w:lastRenderedPageBreak/>
        <w:t>Sample for Reliability Analyses</w:t>
      </w:r>
      <w:bookmarkEnd w:id="1379"/>
    </w:p>
    <w:p w14:paraId="282B8A97" w14:textId="24954E09" w:rsidR="00632034" w:rsidRPr="003255CE" w:rsidRDefault="00632034" w:rsidP="0082407D">
      <w:pPr>
        <w:keepNext/>
        <w:keepLines/>
      </w:pPr>
      <w:r w:rsidRPr="003255CE">
        <w:t xml:space="preserve">The reliability analyses performed for CAASPP require that the sample be screened beyond the requirements listed in subsection </w:t>
      </w:r>
      <w:hyperlink w:anchor="_Samples_Used_for" w:history="1">
        <w:r w:rsidRPr="003255CE">
          <w:rPr>
            <w:rStyle w:val="Hyperlink"/>
            <w:i/>
          </w:rPr>
          <w:t>8.1.2 Samples</w:t>
        </w:r>
        <w:r w:rsidR="00AE37D0" w:rsidRPr="003255CE">
          <w:rPr>
            <w:rStyle w:val="Hyperlink"/>
            <w:i/>
          </w:rPr>
          <w:t xml:space="preserve"> Used</w:t>
        </w:r>
        <w:r w:rsidRPr="003255CE">
          <w:rPr>
            <w:rStyle w:val="Hyperlink"/>
            <w:i/>
          </w:rPr>
          <w:t xml:space="preserve"> for Analyses</w:t>
        </w:r>
      </w:hyperlink>
      <w:r w:rsidRPr="003255CE">
        <w:t xml:space="preserve">. When students’ ability estimates on the overall </w:t>
      </w:r>
      <w:r w:rsidR="00AB219F" w:rsidRPr="003255CE">
        <w:t>assessment</w:t>
      </w:r>
      <w:r w:rsidRPr="003255CE">
        <w:t xml:space="preserve"> or a </w:t>
      </w:r>
      <w:r w:rsidR="00891280" w:rsidRPr="003255CE">
        <w:t xml:space="preserve">composite </w:t>
      </w:r>
      <w:r w:rsidRPr="003255CE">
        <w:t xml:space="preserve">claim are lower than the lowest obtainable theta (LOT) for that </w:t>
      </w:r>
      <w:r w:rsidR="00AB219F" w:rsidRPr="003255CE">
        <w:t>assessment</w:t>
      </w:r>
      <w:r w:rsidRPr="003255CE">
        <w:t xml:space="preserve">, they are assigned the LOSS for that </w:t>
      </w:r>
      <w:r w:rsidR="00AB219F" w:rsidRPr="003255CE">
        <w:t>assessment</w:t>
      </w:r>
      <w:r w:rsidRPr="003255CE">
        <w:t xml:space="preserve">. When students’ ability estimates on the overall </w:t>
      </w:r>
      <w:r w:rsidR="00AB219F" w:rsidRPr="003255CE">
        <w:t>assessment</w:t>
      </w:r>
      <w:r w:rsidRPr="003255CE">
        <w:t xml:space="preserve"> or a </w:t>
      </w:r>
      <w:r w:rsidR="00891280" w:rsidRPr="003255CE">
        <w:t xml:space="preserve">composite </w:t>
      </w:r>
      <w:r w:rsidRPr="003255CE">
        <w:t xml:space="preserve">claim are higher than the highest obtainable theta (HOT) for that </w:t>
      </w:r>
      <w:r w:rsidR="00AB219F" w:rsidRPr="003255CE">
        <w:t>assessment</w:t>
      </w:r>
      <w:r w:rsidRPr="003255CE">
        <w:t xml:space="preserve">, they are assigned the HOSS for that </w:t>
      </w:r>
      <w:r w:rsidR="00AB219F" w:rsidRPr="003255CE">
        <w:t>assessment</w:t>
      </w:r>
      <w:r w:rsidRPr="003255CE">
        <w:t xml:space="preserve">. When a student is assigned either the LOSS or HOSS, a measure of the student’s true performance is not known, as it would be lower than </w:t>
      </w:r>
      <w:r w:rsidR="007E2DF4" w:rsidRPr="003255CE">
        <w:t>the</w:t>
      </w:r>
      <w:r w:rsidRPr="003255CE">
        <w:t xml:space="preserve"> LOSS or higher than </w:t>
      </w:r>
      <w:r w:rsidR="007E2DF4" w:rsidRPr="003255CE">
        <w:t xml:space="preserve">the </w:t>
      </w:r>
      <w:r w:rsidRPr="003255CE">
        <w:t xml:space="preserve">HOSS, which ultimately impacts any reliability analyses. Because of this, the reliability analyses in this section further exclude students assigned the LOSS or HOSS from the student data used for general analyses that </w:t>
      </w:r>
      <w:r w:rsidR="00B747D9" w:rsidRPr="003255CE">
        <w:t>were</w:t>
      </w:r>
      <w:r w:rsidRPr="003255CE">
        <w:t xml:space="preserve"> described at the beginning of this chapter. (Refer to subsection </w:t>
      </w:r>
      <w:hyperlink w:anchor="_7.4.1.2_Scale_Scores" w:history="1">
        <w:r w:rsidRPr="003255CE">
          <w:rPr>
            <w:rStyle w:val="Hyperlink"/>
            <w:i/>
          </w:rPr>
          <w:t>7.</w:t>
        </w:r>
        <w:r w:rsidR="00BC208B" w:rsidRPr="003255CE">
          <w:rPr>
            <w:rStyle w:val="Hyperlink"/>
            <w:i/>
          </w:rPr>
          <w:t>3</w:t>
        </w:r>
        <w:r w:rsidRPr="003255CE">
          <w:rPr>
            <w:rStyle w:val="Hyperlink"/>
            <w:i/>
          </w:rPr>
          <w:t>.1.4 Scale Scores for the Total Assessment</w:t>
        </w:r>
      </w:hyperlink>
      <w:r w:rsidRPr="003255CE">
        <w:t xml:space="preserve"> for the definitions of LOSS–LOT and HOSS–HOT.)</w:t>
      </w:r>
    </w:p>
    <w:p w14:paraId="6DF423D0" w14:textId="4534EA3F" w:rsidR="0083763E" w:rsidRPr="003255CE" w:rsidRDefault="00565D2F" w:rsidP="0082407D">
      <w:pPr>
        <w:pStyle w:val="Heading4"/>
        <w:rPr>
          <w:webHidden/>
        </w:rPr>
      </w:pPr>
      <w:bookmarkStart w:id="1380" w:name="_Reliability_Measures"/>
      <w:bookmarkStart w:id="1381" w:name="_Toc215662134"/>
      <w:bookmarkEnd w:id="1380"/>
      <w:r w:rsidRPr="003255CE">
        <w:t>Reliability</w:t>
      </w:r>
      <w:r w:rsidR="00C041E1" w:rsidRPr="003255CE">
        <w:t xml:space="preserve"> Measures</w:t>
      </w:r>
      <w:bookmarkEnd w:id="1381"/>
    </w:p>
    <w:p w14:paraId="520FC47A" w14:textId="41A5286C" w:rsidR="0023195D" w:rsidRPr="003255CE" w:rsidRDefault="0023195D" w:rsidP="0082407D">
      <w:bookmarkStart w:id="1382" w:name="_Standard_Error_of"/>
      <w:bookmarkStart w:id="1383" w:name="_Toc147235652"/>
      <w:bookmarkStart w:id="1384" w:name="_Toc147754710"/>
      <w:bookmarkStart w:id="1385" w:name="_Toc147930589"/>
      <w:bookmarkStart w:id="1386" w:name="_Toc149215793"/>
      <w:bookmarkStart w:id="1387" w:name="_Toc147235653"/>
      <w:bookmarkStart w:id="1388" w:name="_Toc147754711"/>
      <w:bookmarkStart w:id="1389" w:name="_Toc147930590"/>
      <w:bookmarkStart w:id="1390" w:name="_Toc149215794"/>
      <w:bookmarkStart w:id="1391" w:name="_Toc147235654"/>
      <w:bookmarkStart w:id="1392" w:name="_Toc147754712"/>
      <w:bookmarkStart w:id="1393" w:name="_Toc147930591"/>
      <w:bookmarkStart w:id="1394" w:name="_Toc149215795"/>
      <w:bookmarkStart w:id="1395" w:name="_Toc147235655"/>
      <w:bookmarkStart w:id="1396" w:name="_Toc147754713"/>
      <w:bookmarkStart w:id="1397" w:name="_Toc147930592"/>
      <w:bookmarkStart w:id="1398" w:name="_Toc149215796"/>
      <w:bookmarkStart w:id="1399" w:name="_Toc147235656"/>
      <w:bookmarkStart w:id="1400" w:name="_Toc147754714"/>
      <w:bookmarkStart w:id="1401" w:name="_Toc147930593"/>
      <w:bookmarkStart w:id="1402" w:name="_Toc149215797"/>
      <w:bookmarkStart w:id="1403" w:name="_Toc147235657"/>
      <w:bookmarkStart w:id="1404" w:name="_Toc147754715"/>
      <w:bookmarkStart w:id="1405" w:name="_Toc147930594"/>
      <w:bookmarkStart w:id="1406" w:name="_Toc149215798"/>
      <w:bookmarkStart w:id="1407" w:name="_Toc147235658"/>
      <w:bookmarkStart w:id="1408" w:name="_Toc147754716"/>
      <w:bookmarkStart w:id="1409" w:name="_Toc147930595"/>
      <w:bookmarkStart w:id="1410" w:name="_Toc149215799"/>
      <w:bookmarkStart w:id="1411" w:name="_Toc147235659"/>
      <w:bookmarkStart w:id="1412" w:name="_Toc147754717"/>
      <w:bookmarkStart w:id="1413" w:name="_Toc147930596"/>
      <w:bookmarkStart w:id="1414" w:name="_Toc149215800"/>
      <w:bookmarkStart w:id="1415" w:name="_Toc147235660"/>
      <w:bookmarkStart w:id="1416" w:name="_Toc147754718"/>
      <w:bookmarkStart w:id="1417" w:name="_Toc147930597"/>
      <w:bookmarkStart w:id="1418" w:name="_Toc149215801"/>
      <w:bookmarkStart w:id="1419" w:name="_Toc147235661"/>
      <w:bookmarkStart w:id="1420" w:name="_Toc147754719"/>
      <w:bookmarkStart w:id="1421" w:name="_Toc147930598"/>
      <w:bookmarkStart w:id="1422" w:name="_Toc149215802"/>
      <w:bookmarkStart w:id="1423" w:name="_Toc147235662"/>
      <w:bookmarkStart w:id="1424" w:name="_Toc147754720"/>
      <w:bookmarkStart w:id="1425" w:name="_Toc147930599"/>
      <w:bookmarkStart w:id="1426" w:name="_Toc149215803"/>
      <w:bookmarkStart w:id="1427" w:name="_Toc147235663"/>
      <w:bookmarkStart w:id="1428" w:name="_Toc147754721"/>
      <w:bookmarkStart w:id="1429" w:name="_Toc147930600"/>
      <w:bookmarkStart w:id="1430" w:name="_Toc149215804"/>
      <w:bookmarkStart w:id="1431" w:name="_Toc147235664"/>
      <w:bookmarkStart w:id="1432" w:name="_Toc147754722"/>
      <w:bookmarkStart w:id="1433" w:name="_Toc147930601"/>
      <w:bookmarkStart w:id="1434" w:name="_Toc149215805"/>
      <w:bookmarkStart w:id="1435" w:name="_Toc147235665"/>
      <w:bookmarkStart w:id="1436" w:name="_Toc147754723"/>
      <w:bookmarkStart w:id="1437" w:name="_Toc147930602"/>
      <w:bookmarkStart w:id="1438" w:name="_Toc149215806"/>
      <w:bookmarkStart w:id="1439" w:name="_Toc147235666"/>
      <w:bookmarkStart w:id="1440" w:name="_Toc147754724"/>
      <w:bookmarkStart w:id="1441" w:name="_Toc147930603"/>
      <w:bookmarkStart w:id="1442" w:name="_Toc149215807"/>
      <w:bookmarkStart w:id="1443" w:name="_Toc147235667"/>
      <w:bookmarkStart w:id="1444" w:name="_Toc147754725"/>
      <w:bookmarkStart w:id="1445" w:name="_Toc147930604"/>
      <w:bookmarkStart w:id="1446" w:name="_Toc149215808"/>
      <w:bookmarkStart w:id="1447" w:name="_Toc147235668"/>
      <w:bookmarkStart w:id="1448" w:name="_Toc147754726"/>
      <w:bookmarkStart w:id="1449" w:name="_Toc147930605"/>
      <w:bookmarkStart w:id="1450" w:name="_Toc149215809"/>
      <w:bookmarkStart w:id="1451" w:name="_Standard_Error_of_1"/>
      <w:bookmarkStart w:id="1452" w:name="_Standard_Error_of_2"/>
      <w:bookmarkStart w:id="1453" w:name="_Standard_Error_of_3"/>
      <w:bookmarkStart w:id="1454" w:name="_Hlk129346166"/>
      <w:bookmarkStart w:id="1455" w:name="_Hlk146715005"/>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r w:rsidRPr="003255CE">
        <w:rPr>
          <w:spacing w:val="-2"/>
        </w:rPr>
        <w:t xml:space="preserve">In a specified population of students, the reliability of test scores, </w:t>
      </w:r>
      <w:r w:rsidRPr="003255CE">
        <w:rPr>
          <w:rFonts w:ascii="Times New Roman" w:hAnsi="Times New Roman" w:cs="Times New Roman"/>
          <w:i/>
          <w:iCs/>
          <w:spacing w:val="-2"/>
          <w:sz w:val="26"/>
          <w:szCs w:val="26"/>
        </w:rPr>
        <w:t>X</w:t>
      </w:r>
      <w:r w:rsidRPr="003255CE">
        <w:rPr>
          <w:spacing w:val="-2"/>
        </w:rPr>
        <w:t xml:space="preserve">, is defined as </w:t>
      </w:r>
      <w:r w:rsidRPr="003255CE">
        <w:t xml:space="preserve">the proportion of the test </w:t>
      </w:r>
      <w:r w:rsidRPr="003255CE">
        <w:rPr>
          <w:rFonts w:eastAsia="Arial"/>
        </w:rPr>
        <w:t>score</w:t>
      </w:r>
      <w:r w:rsidRPr="003255CE">
        <w:t xml:space="preserve"> variance that is attributable to true differences in student abilities. It is sometimes operationalized as the correlation between scores on two administrations of the same testing procedure, </w:t>
      </w:r>
      <w:bookmarkStart w:id="1456" w:name="_1614333894"/>
      <w:bookmarkStart w:id="1457" w:name="_1749629698"/>
      <w:bookmarkStart w:id="1458" w:name="_1750852051"/>
      <w:bookmarkStart w:id="1459" w:name="_1779541510"/>
      <w:bookmarkEnd w:id="1456"/>
      <w:bookmarkEnd w:id="1457"/>
      <w:bookmarkEnd w:id="1458"/>
      <w:bookmarkEnd w:id="1459"/>
      <w:bookmarkStart w:id="1460" w:name="_MON_1780819306"/>
      <w:bookmarkEnd w:id="1460"/>
      <w:r w:rsidR="00273703" w:rsidRPr="003255CE">
        <w:rPr>
          <w:noProof/>
          <w:position w:val="-6"/>
        </w:rPr>
        <w:object w:dxaOrig="454" w:dyaOrig="286" w14:anchorId="768FB474">
          <v:shape id="_x0000_i1042" type="#_x0000_t75" alt="rho sub X X prime" style="width:22.55pt;height:14.4pt" o:ole="">
            <v:imagedata r:id="rId82" o:title=""/>
          </v:shape>
          <o:OLEObject Type="Embed" ProgID="Word.Document.12" ShapeID="_x0000_i1042" DrawAspect="Content" ObjectID="_1837169078" r:id="rId83">
            <o:FieldCodes>\s</o:FieldCodes>
          </o:OLEObject>
        </w:object>
      </w:r>
      <w:r w:rsidRPr="003255CE">
        <w:rPr>
          <w:noProof/>
        </w:rPr>
        <w:t xml:space="preserve">, where </w:t>
      </w:r>
      <w:r w:rsidRPr="003255CE">
        <w:rPr>
          <w:rFonts w:ascii="Times New Roman" w:hAnsi="Times New Roman" w:cs="Times New Roman"/>
          <w:i/>
          <w:iCs/>
          <w:noProof/>
          <w:sz w:val="28"/>
          <w:szCs w:val="28"/>
        </w:rPr>
        <w:t>X</w:t>
      </w:r>
      <w:r w:rsidRPr="003255CE">
        <w:rPr>
          <w:noProof/>
        </w:rPr>
        <w:t xml:space="preserve"> refers to the first administration and </w:t>
      </w:r>
      <w:r w:rsidRPr="003255CE">
        <w:rPr>
          <w:rFonts w:ascii="Times New Roman" w:hAnsi="Times New Roman" w:cs="Times New Roman"/>
          <w:i/>
          <w:iCs/>
          <w:noProof/>
          <w:sz w:val="28"/>
          <w:szCs w:val="28"/>
        </w:rPr>
        <w:t>X</w:t>
      </w:r>
      <w:r w:rsidRPr="003255CE">
        <w:rPr>
          <w:rFonts w:asciiTheme="minorHAnsi" w:hAnsiTheme="minorHAnsi"/>
          <w:i/>
          <w:iCs/>
          <w:sz w:val="28"/>
          <w:szCs w:val="28"/>
        </w:rPr>
        <w:t>′</w:t>
      </w:r>
      <w:r w:rsidRPr="003255CE">
        <w:rPr>
          <w:noProof/>
        </w:rPr>
        <w:t xml:space="preserve"> refers to the second administration</w:t>
      </w:r>
      <w:r w:rsidRPr="003255CE">
        <w:t>.</w:t>
      </w:r>
    </w:p>
    <w:p w14:paraId="41F14DFE" w14:textId="77777777" w:rsidR="0023195D" w:rsidRPr="003255CE" w:rsidRDefault="0023195D" w:rsidP="0082407D">
      <w:r w:rsidRPr="003255CE">
        <w:t xml:space="preserve">Reliability coefficients may range from 0 to 1. The higher the reliability coefficient for a set of scores, the more likely students would be to obtain very similar scores if they were retested. In </w:t>
      </w:r>
      <w:r w:rsidRPr="003255CE">
        <w:rPr>
          <w:rFonts w:eastAsia="Arial"/>
        </w:rPr>
        <w:t>applied</w:t>
      </w:r>
      <w:r w:rsidRPr="003255CE">
        <w:t xml:space="preserve"> settings, the requirement of repeated administrations is impractical, and </w:t>
      </w:r>
      <w:bookmarkStart w:id="1461" w:name="_Hlk90456495"/>
      <w:r w:rsidRPr="003255CE">
        <w:t xml:space="preserve">methodologies estimating reliability from relationships among student performances on items within a single test form are often used. </w:t>
      </w:r>
      <w:bookmarkEnd w:id="1461"/>
    </w:p>
    <w:p w14:paraId="6149E2A9" w14:textId="77777777" w:rsidR="0023195D" w:rsidRPr="003255CE" w:rsidRDefault="0023195D" w:rsidP="0082407D">
      <w:bookmarkStart w:id="1462" w:name="_Hlk90456505"/>
      <w:r w:rsidRPr="003255CE">
        <w:rPr>
          <w:spacing w:val="-2"/>
        </w:rPr>
        <w:t>An IRT-based approach called marginal reliability</w:t>
      </w:r>
      <w:r w:rsidRPr="003255CE">
        <w:t xml:space="preserve"> (Green et al., 1984) can be used to estimate the reliability of the scores. </w:t>
      </w:r>
      <w:r w:rsidRPr="003255CE">
        <w:rPr>
          <w:spacing w:val="-2"/>
        </w:rPr>
        <w:t xml:space="preserve">The estimates of </w:t>
      </w:r>
      <w:bookmarkEnd w:id="1462"/>
      <w:r w:rsidRPr="003255CE">
        <w:rPr>
          <w:spacing w:val="-2"/>
        </w:rPr>
        <w:t xml:space="preserve">reliability coefficients reported here are for </w:t>
      </w:r>
      <w:r w:rsidRPr="003255CE">
        <w:t>IRT</w:t>
      </w:r>
      <w:r w:rsidRPr="003255CE">
        <w:rPr>
          <w:spacing w:val="-2"/>
        </w:rPr>
        <w:t>-based ability estimates.</w:t>
      </w:r>
    </w:p>
    <w:p w14:paraId="6A8961FB" w14:textId="5905B1A0" w:rsidR="0023195D" w:rsidRPr="003255CE" w:rsidRDefault="0023195D" w:rsidP="0082407D">
      <w:pPr>
        <w:rPr>
          <w:i/>
          <w:iCs/>
        </w:rPr>
      </w:pPr>
      <w:r w:rsidRPr="003255CE">
        <w:rPr>
          <w:spacing w:val="-2"/>
        </w:rPr>
        <w:t xml:space="preserve">This </w:t>
      </w:r>
      <w:r w:rsidRPr="003255CE">
        <w:rPr>
          <w:rFonts w:eastAsia="Arial"/>
        </w:rPr>
        <w:t>reliability</w:t>
      </w:r>
      <w:r w:rsidRPr="003255CE">
        <w:rPr>
          <w:spacing w:val="-2"/>
        </w:rPr>
        <w:t xml:space="preserve"> coefficient for theta estimates,</w:t>
      </w:r>
      <w:r w:rsidRPr="003255CE">
        <w:t xml:space="preserve"> </w:t>
      </w:r>
      <w:bookmarkStart w:id="1463" w:name="_1751897834"/>
      <w:bookmarkEnd w:id="1463"/>
      <w:bookmarkStart w:id="1464" w:name="_MON_1751986974"/>
      <w:bookmarkEnd w:id="1464"/>
      <w:r w:rsidR="00273703" w:rsidRPr="003255CE">
        <w:rPr>
          <w:noProof/>
          <w:position w:val="-6"/>
        </w:rPr>
        <w:object w:dxaOrig="485" w:dyaOrig="295" w14:anchorId="020AC6DF">
          <v:shape id="_x0000_i1043" type="#_x0000_t75" alt="rho sub theta-hat theta-hat prime " style="width:24.4pt;height:15.05pt" o:ole="">
            <v:imagedata r:id="rId84" o:title=""/>
          </v:shape>
          <o:OLEObject Type="Embed" ProgID="Word.Document.12" ShapeID="_x0000_i1043" DrawAspect="Content" ObjectID="_1837169079" r:id="rId85">
            <o:FieldCodes>\s</o:FieldCodes>
          </o:OLEObject>
        </w:object>
      </w:r>
      <w:r w:rsidRPr="003255CE">
        <w:rPr>
          <w:spacing w:val="-2"/>
        </w:rPr>
        <w:t>, is defined on the basis of a single test administration, as shown in equation 8.1.</w:t>
      </w:r>
      <w:r w:rsidRPr="003255CE">
        <w:rPr>
          <w:i/>
          <w:iCs/>
        </w:rPr>
        <w:t xml:space="preserve"> Refer to the </w:t>
      </w:r>
      <w:hyperlink w:anchor="_Alternative_Text_for_34" w:history="1">
        <w:r w:rsidRPr="003255CE">
          <w:rPr>
            <w:rStyle w:val="Hyperlink"/>
            <w:i/>
            <w:iCs/>
          </w:rPr>
          <w:t>Alternative Text for Equation 8.1</w:t>
        </w:r>
      </w:hyperlink>
      <w:r w:rsidRPr="003255CE">
        <w:rPr>
          <w:i/>
          <w:iCs/>
        </w:rPr>
        <w:t xml:space="preserve"> for a description of this equation.</w:t>
      </w:r>
    </w:p>
    <w:bookmarkStart w:id="1465" w:name="_MON_1749544033"/>
    <w:bookmarkEnd w:id="1465"/>
    <w:p w14:paraId="3380CC4D" w14:textId="401B3884" w:rsidR="0023195D" w:rsidRPr="003255CE" w:rsidRDefault="00273703" w:rsidP="0082407D">
      <w:pPr>
        <w:pStyle w:val="NormalIndent2"/>
        <w:tabs>
          <w:tab w:val="right" w:pos="9907"/>
        </w:tabs>
      </w:pPr>
      <w:r w:rsidRPr="003255CE">
        <w:rPr>
          <w:noProof/>
        </w:rPr>
        <w:object w:dxaOrig="2527" w:dyaOrig="840" w14:anchorId="727C0EE2">
          <v:shape id="_x0000_i1044" type="#_x0000_t75" alt="Equation 8.1; a link to the long description for this equation is found in the preceding paragraph." style="width:125.85pt;height:41.95pt" o:ole="">
            <v:imagedata r:id="rId86" o:title=""/>
          </v:shape>
          <o:OLEObject Type="Embed" ProgID="Word.Document.12" ShapeID="_x0000_i1044" DrawAspect="Content" ObjectID="_1837169080" r:id="rId87">
            <o:FieldCodes>\s</o:FieldCodes>
          </o:OLEObject>
        </w:object>
      </w:r>
      <w:r w:rsidR="0023195D" w:rsidRPr="003255CE">
        <w:tab/>
        <w:t>(8.1)</w:t>
      </w:r>
      <w:bookmarkStart w:id="1466" w:name="EQ8_1"/>
      <w:bookmarkEnd w:id="1466"/>
    </w:p>
    <w:p w14:paraId="6F2A71F3" w14:textId="77777777" w:rsidR="0023195D" w:rsidRPr="003255CE" w:rsidRDefault="0023195D" w:rsidP="0082407D">
      <w:pPr>
        <w:pStyle w:val="NormalIndent2"/>
      </w:pPr>
      <w:r w:rsidRPr="003255CE">
        <w:t>where,</w:t>
      </w:r>
    </w:p>
    <w:p w14:paraId="4A625829" w14:textId="77777777" w:rsidR="0023195D" w:rsidRPr="003255CE" w:rsidRDefault="0023195D" w:rsidP="0082407D">
      <w:pPr>
        <w:pStyle w:val="equation"/>
      </w:pPr>
      <w:r w:rsidRPr="003255CE">
        <w:rPr>
          <w:rFonts w:ascii="Times New Roman" w:hAnsi="Times New Roman" w:cs="Times New Roman"/>
          <w:i/>
          <w:sz w:val="28"/>
          <w:szCs w:val="28"/>
        </w:rPr>
        <w:t>J</w:t>
      </w:r>
      <w:r w:rsidRPr="003255CE">
        <w:t xml:space="preserve"> is the number of students who took the assessment,</w:t>
      </w:r>
    </w:p>
    <w:bookmarkStart w:id="1467" w:name="_1750515463"/>
    <w:bookmarkStart w:id="1468" w:name="_1750853024"/>
    <w:bookmarkStart w:id="1469" w:name="_1779541514"/>
    <w:bookmarkStart w:id="1470" w:name="_1780750830"/>
    <w:bookmarkEnd w:id="1467"/>
    <w:bookmarkEnd w:id="1468"/>
    <w:bookmarkEnd w:id="1469"/>
    <w:bookmarkEnd w:id="1470"/>
    <w:bookmarkStart w:id="1471" w:name="_MON_1802677368"/>
    <w:bookmarkEnd w:id="1471"/>
    <w:p w14:paraId="39DCF17D" w14:textId="0AB9FA73" w:rsidR="0023195D" w:rsidRPr="003255CE" w:rsidRDefault="00273703" w:rsidP="0082407D">
      <w:pPr>
        <w:pStyle w:val="equation"/>
      </w:pPr>
      <w:r w:rsidRPr="003255CE">
        <w:rPr>
          <w:noProof/>
          <w:position w:val="-6"/>
        </w:rPr>
        <w:object w:dxaOrig="314" w:dyaOrig="392" w14:anchorId="1C53E4F3">
          <v:shape id="_x0000_i1045" type="#_x0000_t75" alt="s squared sub theta-hat " style="width:15.65pt;height:19.4pt" o:ole="">
            <v:imagedata r:id="rId88" o:title=""/>
          </v:shape>
          <o:OLEObject Type="Embed" ProgID="Word.Document.12" ShapeID="_x0000_i1045" DrawAspect="Content" ObjectID="_1837169081" r:id="rId89">
            <o:FieldCodes>\s</o:FieldCodes>
          </o:OLEObject>
        </w:object>
      </w:r>
      <w:r w:rsidR="0023195D" w:rsidRPr="003255CE">
        <w:rPr>
          <w:noProof/>
        </w:rPr>
        <w:t xml:space="preserve"> </w:t>
      </w:r>
      <w:r w:rsidR="0023195D" w:rsidRPr="003255CE">
        <w:t>is the measure of variance in ability estimates,</w:t>
      </w:r>
      <w:r w:rsidR="0023195D" w:rsidRPr="003255CE" w:rsidDel="001832F9">
        <w:t xml:space="preserve"> </w:t>
      </w:r>
      <w:r w:rsidR="0023195D" w:rsidRPr="003255CE">
        <w:t>and</w:t>
      </w:r>
    </w:p>
    <w:bookmarkStart w:id="1472" w:name="_MON_1749566165"/>
    <w:bookmarkEnd w:id="1472"/>
    <w:p w14:paraId="6C292505" w14:textId="2526CB48" w:rsidR="0023195D" w:rsidRPr="003255CE" w:rsidRDefault="00273703" w:rsidP="0082407D">
      <w:pPr>
        <w:pStyle w:val="equation"/>
        <w:spacing w:after="120"/>
      </w:pPr>
      <w:r w:rsidRPr="003255CE">
        <w:rPr>
          <w:noProof/>
          <w:position w:val="-6"/>
        </w:rPr>
        <w:object w:dxaOrig="804" w:dyaOrig="404" w14:anchorId="5982F799">
          <v:shape id="_x0000_i1046" type="#_x0000_t75" alt="CSEM squared sub theta-hat sub j " style="width:40.05pt;height:20.05pt" o:ole="">
            <v:imagedata r:id="rId90" o:title=""/>
          </v:shape>
          <o:OLEObject Type="Embed" ProgID="Word.Document.12" ShapeID="_x0000_i1046" DrawAspect="Content" ObjectID="_1837169082" r:id="rId91">
            <o:FieldCodes>\s</o:FieldCodes>
          </o:OLEObject>
        </w:object>
      </w:r>
      <w:r w:rsidR="0023195D" w:rsidRPr="003255CE">
        <w:t xml:space="preserve"> is the squared CSEM (that is, error variances) for student </w:t>
      </w:r>
      <w:r w:rsidR="0023195D" w:rsidRPr="003255CE">
        <w:rPr>
          <w:rFonts w:ascii="Times New Roman" w:hAnsi="Times New Roman" w:cs="Times New Roman"/>
          <w:i/>
          <w:iCs/>
          <w:sz w:val="28"/>
          <w:szCs w:val="28"/>
        </w:rPr>
        <w:t>j</w:t>
      </w:r>
      <w:r w:rsidR="0023195D" w:rsidRPr="003255CE">
        <w:t xml:space="preserve"> with ability estimate </w:t>
      </w:r>
      <w:bookmarkStart w:id="1473" w:name="_1749566331"/>
      <w:bookmarkStart w:id="1474" w:name="_1750853085"/>
      <w:bookmarkStart w:id="1475" w:name="_1779541517"/>
      <w:bookmarkEnd w:id="1473"/>
      <w:bookmarkEnd w:id="1474"/>
      <w:bookmarkEnd w:id="1475"/>
      <w:bookmarkStart w:id="1476" w:name="_MON_1808049168"/>
      <w:bookmarkEnd w:id="1476"/>
      <w:r w:rsidRPr="003255CE">
        <w:rPr>
          <w:noProof/>
          <w:position w:val="-6"/>
        </w:rPr>
        <w:object w:dxaOrig="201" w:dyaOrig="330" w14:anchorId="106180B3">
          <v:shape id="_x0000_i1047" type="#_x0000_t75" alt="Theta-hat sub j" style="width:10pt;height:16.9pt" o:ole="">
            <v:imagedata r:id="rId92" o:title=""/>
          </v:shape>
          <o:OLEObject Type="Embed" ProgID="Word.Document.12" ShapeID="_x0000_i1047" DrawAspect="Content" ObjectID="_1837169083" r:id="rId93">
            <o:FieldCodes>\s</o:FieldCodes>
          </o:OLEObject>
        </w:object>
      </w:r>
      <w:r w:rsidR="0023195D" w:rsidRPr="003255CE">
        <w:t>.</w:t>
      </w:r>
    </w:p>
    <w:p w14:paraId="67C71CAF" w14:textId="0246F0F7" w:rsidR="00565D2F" w:rsidRPr="003255CE" w:rsidRDefault="00565D2F" w:rsidP="0082407D">
      <w:pPr>
        <w:pStyle w:val="Heading4"/>
        <w:rPr>
          <w:webHidden/>
        </w:rPr>
      </w:pPr>
      <w:bookmarkStart w:id="1477" w:name="_Toc210070636"/>
      <w:bookmarkStart w:id="1478" w:name="_Toc210119115"/>
      <w:bookmarkStart w:id="1479" w:name="_Toc213226164"/>
      <w:bookmarkStart w:id="1480" w:name="_Toc214460736"/>
      <w:bookmarkStart w:id="1481" w:name="_Toc210070637"/>
      <w:bookmarkStart w:id="1482" w:name="_Toc210119116"/>
      <w:bookmarkStart w:id="1483" w:name="_Toc213226165"/>
      <w:bookmarkStart w:id="1484" w:name="_Toc214460737"/>
      <w:bookmarkStart w:id="1485" w:name="_Toc210070638"/>
      <w:bookmarkStart w:id="1486" w:name="_Toc210119117"/>
      <w:bookmarkStart w:id="1487" w:name="_Toc213226166"/>
      <w:bookmarkStart w:id="1488" w:name="_Toc214460738"/>
      <w:bookmarkStart w:id="1489" w:name="_Toc210070639"/>
      <w:bookmarkStart w:id="1490" w:name="_Toc210119118"/>
      <w:bookmarkStart w:id="1491" w:name="_Toc213226167"/>
      <w:bookmarkStart w:id="1492" w:name="_Toc214460739"/>
      <w:bookmarkStart w:id="1493" w:name="_Toc210070640"/>
      <w:bookmarkStart w:id="1494" w:name="_Toc210119119"/>
      <w:bookmarkStart w:id="1495" w:name="_Toc213226168"/>
      <w:bookmarkStart w:id="1496" w:name="_Toc214460740"/>
      <w:bookmarkStart w:id="1497" w:name="_Toc210070641"/>
      <w:bookmarkStart w:id="1498" w:name="_Toc210119120"/>
      <w:bookmarkStart w:id="1499" w:name="_Toc213226169"/>
      <w:bookmarkStart w:id="1500" w:name="_Toc214460741"/>
      <w:bookmarkStart w:id="1501" w:name="_Toc210070642"/>
      <w:bookmarkStart w:id="1502" w:name="_Toc210119121"/>
      <w:bookmarkStart w:id="1503" w:name="_Toc213226170"/>
      <w:bookmarkStart w:id="1504" w:name="_Toc214460742"/>
      <w:bookmarkStart w:id="1505" w:name="_Toc210070643"/>
      <w:bookmarkStart w:id="1506" w:name="_Toc210119122"/>
      <w:bookmarkStart w:id="1507" w:name="_Toc213226171"/>
      <w:bookmarkStart w:id="1508" w:name="_Toc214460743"/>
      <w:bookmarkStart w:id="1509" w:name="_Toc210070644"/>
      <w:bookmarkStart w:id="1510" w:name="_Toc210119123"/>
      <w:bookmarkStart w:id="1511" w:name="_Toc213226172"/>
      <w:bookmarkStart w:id="1512" w:name="_Toc214460744"/>
      <w:bookmarkStart w:id="1513" w:name="_Toc210070645"/>
      <w:bookmarkStart w:id="1514" w:name="_Toc210119124"/>
      <w:bookmarkStart w:id="1515" w:name="_Toc213226173"/>
      <w:bookmarkStart w:id="1516" w:name="_Toc214460745"/>
      <w:bookmarkStart w:id="1517" w:name="_Toc210070646"/>
      <w:bookmarkStart w:id="1518" w:name="_Toc210119125"/>
      <w:bookmarkStart w:id="1519" w:name="_Toc213226174"/>
      <w:bookmarkStart w:id="1520" w:name="_Toc214460746"/>
      <w:bookmarkStart w:id="1521" w:name="_Toc210070647"/>
      <w:bookmarkStart w:id="1522" w:name="_Toc210119126"/>
      <w:bookmarkStart w:id="1523" w:name="_Toc213226175"/>
      <w:bookmarkStart w:id="1524" w:name="_Toc214460747"/>
      <w:bookmarkStart w:id="1525" w:name="_Toc210070648"/>
      <w:bookmarkStart w:id="1526" w:name="_Toc210119127"/>
      <w:bookmarkStart w:id="1527" w:name="_Toc213226176"/>
      <w:bookmarkStart w:id="1528" w:name="_Toc214460748"/>
      <w:bookmarkStart w:id="1529" w:name="_Toc210070649"/>
      <w:bookmarkStart w:id="1530" w:name="_Toc210119128"/>
      <w:bookmarkStart w:id="1531" w:name="_Toc213226177"/>
      <w:bookmarkStart w:id="1532" w:name="_Toc214460749"/>
      <w:bookmarkStart w:id="1533" w:name="_Toc210070650"/>
      <w:bookmarkStart w:id="1534" w:name="_Toc210119129"/>
      <w:bookmarkStart w:id="1535" w:name="_Toc213226178"/>
      <w:bookmarkStart w:id="1536" w:name="_Toc214460750"/>
      <w:bookmarkStart w:id="1537" w:name="_Toc210070651"/>
      <w:bookmarkStart w:id="1538" w:name="_Toc210119130"/>
      <w:bookmarkStart w:id="1539" w:name="_Toc213226179"/>
      <w:bookmarkStart w:id="1540" w:name="_Toc214460751"/>
      <w:bookmarkStart w:id="1541" w:name="_Toc210070652"/>
      <w:bookmarkStart w:id="1542" w:name="_Toc210119131"/>
      <w:bookmarkStart w:id="1543" w:name="_Toc213226180"/>
      <w:bookmarkStart w:id="1544" w:name="_Toc214460752"/>
      <w:bookmarkStart w:id="1545" w:name="_Standard_Error_of_4"/>
      <w:bookmarkStart w:id="1546" w:name="_Toc215662135"/>
      <w:bookmarkEnd w:id="1454"/>
      <w:bookmarkEnd w:id="1455"/>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r w:rsidRPr="003255CE">
        <w:lastRenderedPageBreak/>
        <w:t>Standard Error of Measurement</w:t>
      </w:r>
      <w:bookmarkEnd w:id="1546"/>
    </w:p>
    <w:p w14:paraId="18524BFF" w14:textId="39AAB9AD" w:rsidR="0023195D" w:rsidRPr="003255CE" w:rsidRDefault="0023195D" w:rsidP="0082407D">
      <w:bookmarkStart w:id="1547" w:name="_1750855474"/>
      <w:bookmarkStart w:id="1548" w:name="_1750855684"/>
      <w:bookmarkStart w:id="1549" w:name="_1750678688"/>
      <w:bookmarkStart w:id="1550" w:name="_1750856027"/>
      <w:bookmarkStart w:id="1551" w:name="_1750856061"/>
      <w:bookmarkStart w:id="1552" w:name="_1750856752"/>
      <w:bookmarkStart w:id="1553" w:name="_1750856773"/>
      <w:bookmarkStart w:id="1554" w:name="_1750856793"/>
      <w:bookmarkStart w:id="1555" w:name="_1750856815"/>
      <w:bookmarkStart w:id="1556" w:name="_1750082494"/>
      <w:bookmarkStart w:id="1557" w:name="_1779541538"/>
      <w:bookmarkStart w:id="1558" w:name="_1779541539"/>
      <w:bookmarkStart w:id="1559" w:name="_1779541542"/>
      <w:bookmarkStart w:id="1560" w:name="_1779541543"/>
      <w:bookmarkStart w:id="1561" w:name="_1779541545"/>
      <w:bookmarkStart w:id="1562" w:name="_1779541546"/>
      <w:bookmarkStart w:id="1563" w:name="_Hlk129346208"/>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r w:rsidRPr="003255CE">
        <w:t xml:space="preserve">The SEM is a measure of how much students’ scores would vary from the scores they would earn on a perfectly reliable assessment. If it were possible to compute the error of measurement for each student’s score in a large group of students, these errors of measurement would have a mean of zero. These SEMs are an indication of how much the errors of measurement affect the students’ scores. The SEM is expressed in the same units as the test score, whether the units are in raw score or scale score metric. </w:t>
      </w:r>
    </w:p>
    <w:p w14:paraId="283A3EFE" w14:textId="19345204" w:rsidR="0023195D" w:rsidRPr="003255CE" w:rsidRDefault="0023195D" w:rsidP="0082407D">
      <w:r w:rsidRPr="003255CE">
        <w:t>The SEM is the square root of the error variance in the scores (that is, the SD of the distribution of the differences between students’ observed scores and their true scores). The SEM is calculated using equation 8.</w:t>
      </w:r>
      <w:r w:rsidR="00142554" w:rsidRPr="003255CE">
        <w:t>2</w:t>
      </w:r>
      <w:r w:rsidRPr="003255CE">
        <w:t>.</w:t>
      </w:r>
      <w:r w:rsidRPr="003255CE">
        <w:rPr>
          <w:i/>
          <w:iCs/>
        </w:rPr>
        <w:t xml:space="preserve"> Refer to the </w:t>
      </w:r>
      <w:hyperlink w:anchor="_Alternative_Text_for_44" w:history="1">
        <w:r w:rsidRPr="003255CE">
          <w:rPr>
            <w:rStyle w:val="Hyperlink"/>
            <w:i/>
            <w:iCs/>
          </w:rPr>
          <w:t>Alternative Text for Equation 8.</w:t>
        </w:r>
        <w:r w:rsidR="00142554" w:rsidRPr="003255CE">
          <w:rPr>
            <w:rStyle w:val="Hyperlink"/>
            <w:i/>
            <w:iCs/>
          </w:rPr>
          <w:t>2</w:t>
        </w:r>
      </w:hyperlink>
      <w:r w:rsidRPr="003255CE">
        <w:rPr>
          <w:i/>
          <w:iCs/>
        </w:rPr>
        <w:t xml:space="preserve"> for a description of this equation.</w:t>
      </w:r>
    </w:p>
    <w:bookmarkStart w:id="1564" w:name="_MON_1749544005"/>
    <w:bookmarkEnd w:id="1564"/>
    <w:p w14:paraId="5D8F6971" w14:textId="17AD49A0" w:rsidR="0023195D" w:rsidRPr="003255CE" w:rsidRDefault="00273703" w:rsidP="0082407D">
      <w:pPr>
        <w:pStyle w:val="NormalIndent2"/>
        <w:tabs>
          <w:tab w:val="right" w:pos="9907"/>
        </w:tabs>
      </w:pPr>
      <w:r w:rsidRPr="003255CE">
        <w:rPr>
          <w:noProof/>
          <w:position w:val="-6"/>
        </w:rPr>
        <w:object w:dxaOrig="3080" w:dyaOrig="349" w14:anchorId="15200209">
          <v:shape id="_x0000_i1048" type="#_x0000_t75" alt="Equation 8.2; a link to the long description for this equation is found in the preceding paragraph." style="width:154pt;height:17.55pt" o:ole="">
            <v:imagedata r:id="rId94" o:title=""/>
          </v:shape>
          <o:OLEObject Type="Embed" ProgID="Word.Document.12" ShapeID="_x0000_i1048" DrawAspect="Content" ObjectID="_1837169084" r:id="rId95">
            <o:FieldCodes>\s</o:FieldCodes>
          </o:OLEObject>
        </w:object>
      </w:r>
      <w:r w:rsidR="0023195D" w:rsidRPr="003255CE">
        <w:tab/>
        <w:t>(8.</w:t>
      </w:r>
      <w:r w:rsidR="00142554" w:rsidRPr="003255CE">
        <w:t>2</w:t>
      </w:r>
      <w:r w:rsidR="0023195D" w:rsidRPr="003255CE">
        <w:t>)</w:t>
      </w:r>
      <w:bookmarkStart w:id="1565" w:name="EQ8_2"/>
      <w:bookmarkEnd w:id="1565"/>
    </w:p>
    <w:p w14:paraId="61CD05B7" w14:textId="77777777" w:rsidR="0023195D" w:rsidRPr="003255CE" w:rsidRDefault="0023195D" w:rsidP="0082407D">
      <w:pPr>
        <w:pStyle w:val="NormalIndent2"/>
      </w:pPr>
      <w:r w:rsidRPr="003255CE">
        <w:t>where,</w:t>
      </w:r>
    </w:p>
    <w:bookmarkStart w:id="1566" w:name="_1750853976"/>
    <w:bookmarkStart w:id="1567" w:name="_1779541530"/>
    <w:bookmarkEnd w:id="1566"/>
    <w:bookmarkEnd w:id="1567"/>
    <w:bookmarkStart w:id="1568" w:name="_MON_1802677174"/>
    <w:bookmarkEnd w:id="1568"/>
    <w:p w14:paraId="11612C61" w14:textId="61B9F364" w:rsidR="0023195D" w:rsidRPr="003255CE" w:rsidRDefault="00273703" w:rsidP="0082407D">
      <w:pPr>
        <w:pStyle w:val="equation"/>
      </w:pPr>
      <w:r w:rsidRPr="003255CE">
        <w:rPr>
          <w:noProof/>
          <w:position w:val="-6"/>
        </w:rPr>
        <w:object w:dxaOrig="438" w:dyaOrig="330" w14:anchorId="07FAC58D">
          <v:shape id="_x0000_i1049" type="#_x0000_t75" alt="rho sub theta hat theta hat prime " style="width:21.9pt;height:16.9pt" o:ole="">
            <v:imagedata r:id="rId96" o:title=""/>
          </v:shape>
          <o:OLEObject Type="Embed" ProgID="Word.Document.12" ShapeID="_x0000_i1049" DrawAspect="Content" ObjectID="_1837169085" r:id="rId97">
            <o:FieldCodes>\s</o:FieldCodes>
          </o:OLEObject>
        </w:object>
      </w:r>
      <w:r w:rsidR="0023195D" w:rsidRPr="003255CE">
        <w:t xml:space="preserve"> is the reliability estimated in equation 8.1,</w:t>
      </w:r>
    </w:p>
    <w:bookmarkStart w:id="1569" w:name="_MON_1749565969"/>
    <w:bookmarkEnd w:id="1569"/>
    <w:p w14:paraId="57F0321F" w14:textId="39178978" w:rsidR="0023195D" w:rsidRPr="003255CE" w:rsidRDefault="00273703" w:rsidP="0082407D">
      <w:pPr>
        <w:pStyle w:val="equation"/>
      </w:pPr>
      <w:r w:rsidRPr="003255CE">
        <w:rPr>
          <w:noProof/>
          <w:position w:val="-6"/>
        </w:rPr>
        <w:object w:dxaOrig="291" w:dyaOrig="302" w14:anchorId="3A796121">
          <v:shape id="_x0000_i1050" type="#_x0000_t75" alt="s sub theta-hat" style="width:14.4pt;height:15.05pt" o:ole="">
            <v:imagedata r:id="rId98" o:title=""/>
          </v:shape>
          <o:OLEObject Type="Embed" ProgID="Word.Document.12" ShapeID="_x0000_i1050" DrawAspect="Content" ObjectID="_1837169086" r:id="rId99">
            <o:FieldCodes>\s</o:FieldCodes>
          </o:OLEObject>
        </w:object>
      </w:r>
      <w:r w:rsidR="0023195D" w:rsidRPr="003255CE">
        <w:t xml:space="preserve"> is the SD of the total test theta score, and</w:t>
      </w:r>
    </w:p>
    <w:p w14:paraId="34BFA189" w14:textId="77777777" w:rsidR="0023195D" w:rsidRPr="003255CE" w:rsidRDefault="0023195D" w:rsidP="0082407D">
      <w:pPr>
        <w:ind w:left="1080"/>
      </w:pPr>
      <w:r w:rsidRPr="003255CE">
        <w:rPr>
          <w:rFonts w:ascii="Times New Roman" w:hAnsi="Times New Roman" w:cs="Times New Roman"/>
          <w:i/>
          <w:iCs/>
          <w:sz w:val="28"/>
          <w:szCs w:val="28"/>
        </w:rPr>
        <w:t>A</w:t>
      </w:r>
      <w:r w:rsidRPr="003255CE">
        <w:t xml:space="preserve"> is the slope of the scaling </w:t>
      </w:r>
      <w:r w:rsidRPr="003255CE">
        <w:rPr>
          <w:rFonts w:cs="Arial"/>
        </w:rPr>
        <w:t>transformation of theta scores</w:t>
      </w:r>
      <w:r w:rsidRPr="003255CE">
        <w:rPr>
          <w:rFonts w:ascii="Times New Roman" w:hAnsi="Times New Roman" w:cs="Times New Roman"/>
          <w:i/>
          <w:iCs/>
          <w:sz w:val="26"/>
          <w:szCs w:val="26"/>
        </w:rPr>
        <w:t xml:space="preserve"> </w:t>
      </w:r>
      <w:r w:rsidRPr="003255CE">
        <w:t>to the reporting scale.</w:t>
      </w:r>
    </w:p>
    <w:p w14:paraId="36A4C92E" w14:textId="19A7F336" w:rsidR="0023195D" w:rsidRPr="003255CE" w:rsidRDefault="0023195D" w:rsidP="0082407D">
      <w:pPr>
        <w:rPr>
          <w:rFonts w:eastAsia="Arial" w:cs="Arial"/>
        </w:rPr>
      </w:pPr>
      <w:r w:rsidRPr="003255CE">
        <w:t xml:space="preserve">The SEM is useful in determining the confidence interval (CI) that likely captures a student’s true score. A student’s true score can be thought of as the mean of observed scores a student would earn over an infinite number of independent administrations of the assessment. Across those administrations, approximately 95 percent of the time the interval ranging from the student’s observed score minus 1.96 SEMs to the student’s observed score plus 1.96 SEMs would contain that student’s true score (Crocker &amp; Algina, 1986). Therefore, this interval is called a 95 percent CI for the student’s true score. For example, if a student’s observed score on a given assessment equals 2440 points, and the SEM equals 23, one can be 95 percent confident that the student’s true score lies between 2395 and 2485 points (2440 </w:t>
      </w:r>
      <w:r w:rsidRPr="003255CE">
        <w:rPr>
          <w:rFonts w:ascii="Symbol" w:eastAsia="Symbol" w:hAnsi="Symbol" w:cs="Symbol"/>
        </w:rPr>
        <w:t></w:t>
      </w:r>
      <w:r w:rsidRPr="003255CE">
        <w:t xml:space="preserve"> 45).</w:t>
      </w:r>
    </w:p>
    <w:bookmarkStart w:id="1570" w:name="_1812375926"/>
    <w:bookmarkStart w:id="1571" w:name="_1812377639"/>
    <w:bookmarkStart w:id="1572" w:name="_1812377759"/>
    <w:bookmarkStart w:id="1573" w:name="_1812376964"/>
    <w:bookmarkStart w:id="1574" w:name="_1812377777"/>
    <w:bookmarkStart w:id="1575" w:name="_1812377797"/>
    <w:bookmarkStart w:id="1576" w:name="_1810967506"/>
    <w:bookmarkStart w:id="1577" w:name="_1812375966"/>
    <w:bookmarkStart w:id="1578" w:name="_1802519870"/>
    <w:bookmarkEnd w:id="1563"/>
    <w:bookmarkEnd w:id="1570"/>
    <w:bookmarkEnd w:id="1571"/>
    <w:bookmarkEnd w:id="1572"/>
    <w:bookmarkEnd w:id="1573"/>
    <w:bookmarkEnd w:id="1574"/>
    <w:bookmarkEnd w:id="1575"/>
    <w:bookmarkEnd w:id="1576"/>
    <w:bookmarkEnd w:id="1577"/>
    <w:bookmarkEnd w:id="1578"/>
    <w:p w14:paraId="1CA651A7" w14:textId="350FD490" w:rsidR="00341D84" w:rsidRPr="003255CE" w:rsidRDefault="001C285E" w:rsidP="0082407D">
      <w:r w:rsidRPr="003255CE">
        <w:rPr>
          <w:rStyle w:val="Cross-Reference"/>
        </w:rPr>
        <w:fldChar w:fldCharType="begin"/>
      </w:r>
      <w:r w:rsidRPr="003255CE">
        <w:rPr>
          <w:rStyle w:val="Cross-Reference"/>
        </w:rPr>
        <w:instrText xml:space="preserve"> REF _Ref122678263 \h  \* MERGEFORMAT </w:instrText>
      </w:r>
      <w:r w:rsidRPr="003255CE">
        <w:rPr>
          <w:rStyle w:val="Cross-Reference"/>
        </w:rPr>
      </w:r>
      <w:r w:rsidRPr="003255CE">
        <w:rPr>
          <w:rStyle w:val="Cross-Reference"/>
        </w:rPr>
        <w:fldChar w:fldCharType="separate"/>
      </w:r>
      <w:r w:rsidR="00331C2F" w:rsidRPr="003255CE">
        <w:rPr>
          <w:rStyle w:val="Cross-Reference"/>
        </w:rPr>
        <w:t>Table 8.3</w:t>
      </w:r>
      <w:r w:rsidRPr="003255CE">
        <w:rPr>
          <w:rStyle w:val="Cross-Reference"/>
        </w:rPr>
        <w:fldChar w:fldCharType="end"/>
      </w:r>
      <w:r w:rsidR="00383435" w:rsidRPr="003255CE">
        <w:t xml:space="preserve"> </w:t>
      </w:r>
      <w:r w:rsidR="00341D84" w:rsidRPr="003255CE">
        <w:t xml:space="preserve">gives the total score reliability for theta as well as the mean, SD, and SEM of both thetas and scale scores for each of the 14 </w:t>
      </w:r>
      <w:r w:rsidR="00F32036" w:rsidRPr="003255CE">
        <w:t>assessment</w:t>
      </w:r>
      <w:r w:rsidR="00341D84" w:rsidRPr="003255CE">
        <w:t xml:space="preserve">s, along with the number of student results upon which those analyses were performed. Note that in the case of the total test reliability, the reliability is for the whole </w:t>
      </w:r>
      <w:r w:rsidR="00AB219F" w:rsidRPr="003255CE">
        <w:t>assessment</w:t>
      </w:r>
      <w:r w:rsidR="00341D84" w:rsidRPr="003255CE">
        <w:t xml:space="preserve"> on the theta score scale; it is calculated using the total test theta score of individual students.</w:t>
      </w:r>
      <w:r w:rsidR="003C3256" w:rsidRPr="003255CE">
        <w:t xml:space="preserve"> </w:t>
      </w:r>
      <w:r w:rsidR="00252ABE" w:rsidRPr="003255CE">
        <w:t xml:space="preserve">Also, </w:t>
      </w:r>
      <w:r w:rsidR="00A53F38" w:rsidRPr="003255CE">
        <w:t>s</w:t>
      </w:r>
      <w:r w:rsidR="003C3256" w:rsidRPr="003255CE">
        <w:t>tudent</w:t>
      </w:r>
      <w:r w:rsidR="00A53F38" w:rsidRPr="003255CE">
        <w:t xml:space="preserve"> </w:t>
      </w:r>
      <w:r w:rsidR="00971BB5" w:rsidRPr="003255CE">
        <w:t xml:space="preserve">theta </w:t>
      </w:r>
      <w:r w:rsidR="003C3256" w:rsidRPr="003255CE">
        <w:t xml:space="preserve">scores </w:t>
      </w:r>
      <w:r w:rsidR="00C12BDB" w:rsidRPr="003255CE">
        <w:t xml:space="preserve">based on operational items </w:t>
      </w:r>
      <w:r w:rsidR="003C3256" w:rsidRPr="003255CE">
        <w:t xml:space="preserve">in the embedded field test </w:t>
      </w:r>
      <w:r w:rsidR="006B601A" w:rsidRPr="003255CE">
        <w:t xml:space="preserve">version of forms </w:t>
      </w:r>
      <w:r w:rsidR="003C3256" w:rsidRPr="003255CE">
        <w:t xml:space="preserve">were included. </w:t>
      </w:r>
    </w:p>
    <w:p w14:paraId="33972259" w14:textId="612A9482" w:rsidR="00341D84" w:rsidRPr="003255CE" w:rsidRDefault="00341D84" w:rsidP="0082407D">
      <w:r w:rsidRPr="003255CE">
        <w:t xml:space="preserve">Results from the table show a reasonably high degree of reliability: </w:t>
      </w:r>
      <w:r w:rsidR="00AA261F" w:rsidRPr="003255CE">
        <w:t>0</w:t>
      </w:r>
      <w:r w:rsidRPr="003255CE">
        <w:t>.8</w:t>
      </w:r>
      <w:r w:rsidR="00E84773" w:rsidRPr="003255CE">
        <w:t>7</w:t>
      </w:r>
      <w:r w:rsidRPr="003255CE">
        <w:t xml:space="preserve"> to </w:t>
      </w:r>
      <w:r w:rsidR="00AA261F" w:rsidRPr="003255CE">
        <w:t>0</w:t>
      </w:r>
      <w:r w:rsidRPr="003255CE">
        <w:t>.</w:t>
      </w:r>
      <w:r w:rsidR="004E6AB3" w:rsidRPr="003255CE">
        <w:t>8</w:t>
      </w:r>
      <w:r w:rsidR="00E84773" w:rsidRPr="003255CE">
        <w:t>9</w:t>
      </w:r>
      <w:r w:rsidR="004E6AB3" w:rsidRPr="003255CE">
        <w:t xml:space="preserve"> </w:t>
      </w:r>
      <w:r w:rsidRPr="003255CE">
        <w:t>for ELA across grade</w:t>
      </w:r>
      <w:r w:rsidR="007643F5" w:rsidRPr="003255CE">
        <w:t xml:space="preserve"> level</w:t>
      </w:r>
      <w:r w:rsidRPr="003255CE">
        <w:t xml:space="preserve">s and </w:t>
      </w:r>
      <w:r w:rsidR="00AA261F" w:rsidRPr="003255CE">
        <w:t>0</w:t>
      </w:r>
      <w:r w:rsidRPr="003255CE">
        <w:t>.</w:t>
      </w:r>
      <w:r w:rsidR="00890FC4" w:rsidRPr="003255CE">
        <w:t>8</w:t>
      </w:r>
      <w:r w:rsidR="00F736B2" w:rsidRPr="003255CE">
        <w:t>8</w:t>
      </w:r>
      <w:r w:rsidR="00890FC4" w:rsidRPr="003255CE">
        <w:t xml:space="preserve"> </w:t>
      </w:r>
      <w:r w:rsidRPr="003255CE">
        <w:t xml:space="preserve">to </w:t>
      </w:r>
      <w:r w:rsidR="00AA261F" w:rsidRPr="003255CE">
        <w:t>0</w:t>
      </w:r>
      <w:r w:rsidRPr="003255CE">
        <w:t>.</w:t>
      </w:r>
      <w:r w:rsidR="00383435" w:rsidRPr="003255CE">
        <w:t xml:space="preserve">91 </w:t>
      </w:r>
      <w:r w:rsidRPr="003255CE">
        <w:t>for mathematics assessments</w:t>
      </w:r>
      <w:r w:rsidR="004E6AB3" w:rsidRPr="003255CE">
        <w:t xml:space="preserve"> across grade levels</w:t>
      </w:r>
      <w:r w:rsidRPr="003255CE">
        <w:t xml:space="preserve">. Note that the reliability coefficients were calculated using only 24 to 26 total items in ELA </w:t>
      </w:r>
      <w:r w:rsidR="001079B0" w:rsidRPr="003255CE">
        <w:t xml:space="preserve">for </w:t>
      </w:r>
      <w:r w:rsidR="00F52BEE" w:rsidRPr="003255CE">
        <w:t>the standard form</w:t>
      </w:r>
      <w:r w:rsidR="00766F51" w:rsidRPr="003255CE">
        <w:t xml:space="preserve"> and embedded field test</w:t>
      </w:r>
      <w:r w:rsidR="001079B0" w:rsidRPr="003255CE">
        <w:t xml:space="preserve">, as well as </w:t>
      </w:r>
      <w:r w:rsidR="00F81764" w:rsidRPr="003255CE">
        <w:t xml:space="preserve">20 </w:t>
      </w:r>
      <w:r w:rsidRPr="003255CE">
        <w:t xml:space="preserve">to 24 items in </w:t>
      </w:r>
      <w:r w:rsidR="00AB6CFE" w:rsidRPr="003255CE">
        <w:t xml:space="preserve">the </w:t>
      </w:r>
      <w:r w:rsidRPr="003255CE">
        <w:t>mathematics</w:t>
      </w:r>
      <w:r w:rsidR="001079B0" w:rsidRPr="003255CE">
        <w:t xml:space="preserve"> </w:t>
      </w:r>
      <w:r w:rsidR="00F52BEE" w:rsidRPr="003255CE">
        <w:t>standard</w:t>
      </w:r>
      <w:r w:rsidR="001079B0" w:rsidRPr="003255CE">
        <w:t xml:space="preserve"> form and</w:t>
      </w:r>
      <w:r w:rsidRPr="003255CE">
        <w:t xml:space="preserve"> </w:t>
      </w:r>
      <w:r w:rsidR="001079B0" w:rsidRPr="003255CE">
        <w:t>18</w:t>
      </w:r>
      <w:r w:rsidR="004E4B71" w:rsidRPr="003255CE">
        <w:rPr>
          <w:rFonts w:cs="Arial"/>
        </w:rPr>
        <w:t> </w:t>
      </w:r>
      <w:r w:rsidR="001079B0" w:rsidRPr="003255CE">
        <w:t>to</w:t>
      </w:r>
      <w:r w:rsidR="004E4B71" w:rsidRPr="003255CE">
        <w:rPr>
          <w:rFonts w:cs="Arial"/>
        </w:rPr>
        <w:t> </w:t>
      </w:r>
      <w:r w:rsidR="001079B0" w:rsidRPr="003255CE">
        <w:t xml:space="preserve">20 items in </w:t>
      </w:r>
      <w:r w:rsidR="003252FF" w:rsidRPr="003255CE">
        <w:t xml:space="preserve">the </w:t>
      </w:r>
      <w:r w:rsidR="001079B0" w:rsidRPr="003255CE">
        <w:t xml:space="preserve">mathematics embedded field test </w:t>
      </w:r>
      <w:r w:rsidRPr="003255CE">
        <w:t>across grade</w:t>
      </w:r>
      <w:r w:rsidR="007643F5" w:rsidRPr="003255CE">
        <w:t xml:space="preserve"> level</w:t>
      </w:r>
      <w:r w:rsidRPr="003255CE">
        <w:t>s based on the adjusted, shortened-form blueprints this test administration year</w:t>
      </w:r>
      <w:r w:rsidR="003252FF" w:rsidRPr="003255CE">
        <w:t>.</w:t>
      </w:r>
      <w:r w:rsidRPr="003255CE">
        <w:t xml:space="preserve"> </w:t>
      </w:r>
      <w:r w:rsidR="003252FF" w:rsidRPr="003255CE">
        <w:t>T</w:t>
      </w:r>
      <w:r w:rsidRPr="003255CE">
        <w:t xml:space="preserve">here were </w:t>
      </w:r>
      <w:r w:rsidR="23FDEE1E" w:rsidRPr="003255CE">
        <w:t>24</w:t>
      </w:r>
      <w:r w:rsidRPr="003255CE">
        <w:t xml:space="preserve"> to </w:t>
      </w:r>
      <w:r w:rsidR="62F91CE9" w:rsidRPr="003255CE">
        <w:t>26</w:t>
      </w:r>
      <w:r w:rsidRPr="003255CE">
        <w:t xml:space="preserve"> items in ELA </w:t>
      </w:r>
      <w:r w:rsidR="62680CDE" w:rsidRPr="003255CE">
        <w:t xml:space="preserve">for </w:t>
      </w:r>
      <w:r w:rsidR="00CD070D" w:rsidRPr="003255CE">
        <w:t xml:space="preserve">the </w:t>
      </w:r>
      <w:r w:rsidR="62680CDE" w:rsidRPr="003255CE">
        <w:t xml:space="preserve">standard form </w:t>
      </w:r>
      <w:r w:rsidRPr="003255CE">
        <w:t xml:space="preserve">and </w:t>
      </w:r>
      <w:r w:rsidR="62680CDE" w:rsidRPr="003255CE">
        <w:t>embedded field test,</w:t>
      </w:r>
      <w:r w:rsidR="704E36D6" w:rsidRPr="003255CE">
        <w:t xml:space="preserve"> </w:t>
      </w:r>
      <w:r w:rsidR="10C250D6" w:rsidRPr="003255CE">
        <w:t>as well as</w:t>
      </w:r>
      <w:r w:rsidR="704E36D6" w:rsidRPr="003255CE">
        <w:t xml:space="preserve"> </w:t>
      </w:r>
      <w:r w:rsidR="6FB94A89" w:rsidRPr="003255CE">
        <w:t>20</w:t>
      </w:r>
      <w:r w:rsidRPr="003255CE">
        <w:t xml:space="preserve"> to </w:t>
      </w:r>
      <w:r w:rsidR="4F843C07" w:rsidRPr="003255CE">
        <w:t>2</w:t>
      </w:r>
      <w:r w:rsidR="704E36D6" w:rsidRPr="003255CE">
        <w:t>4</w:t>
      </w:r>
      <w:r w:rsidRPr="003255CE">
        <w:t xml:space="preserve"> items in mathematics </w:t>
      </w:r>
      <w:r w:rsidR="00CD070D" w:rsidRPr="003255CE">
        <w:t xml:space="preserve">for the </w:t>
      </w:r>
      <w:r w:rsidR="7D1CCD1D" w:rsidRPr="003255CE">
        <w:t>standard form and</w:t>
      </w:r>
      <w:r w:rsidR="00CD070D" w:rsidRPr="003255CE">
        <w:t xml:space="preserve"> </w:t>
      </w:r>
      <w:r w:rsidR="62B96AE1" w:rsidRPr="003255CE">
        <w:t>18 to 20 items in mathematics</w:t>
      </w:r>
      <w:r w:rsidR="00CD070D" w:rsidRPr="003255CE">
        <w:t xml:space="preserve"> for the</w:t>
      </w:r>
      <w:r w:rsidR="62B96AE1" w:rsidRPr="003255CE">
        <w:t xml:space="preserve"> em</w:t>
      </w:r>
      <w:r w:rsidR="7D827EEB" w:rsidRPr="003255CE">
        <w:t>bedded field test</w:t>
      </w:r>
      <w:r w:rsidRPr="003255CE">
        <w:t xml:space="preserve"> that were used in previous years.</w:t>
      </w:r>
    </w:p>
    <w:p w14:paraId="3DD2261B" w14:textId="106D0C2A" w:rsidR="00F52BEE" w:rsidRPr="003255CE" w:rsidRDefault="00F52BEE" w:rsidP="0082407D">
      <w:pPr>
        <w:keepNext/>
      </w:pPr>
      <w:r w:rsidRPr="003255CE">
        <w:lastRenderedPageBreak/>
        <w:t xml:space="preserve">In </w:t>
      </w:r>
      <w:r w:rsidRPr="003255CE">
        <w:rPr>
          <w:rStyle w:val="Cross-Reference"/>
        </w:rPr>
        <w:fldChar w:fldCharType="begin"/>
      </w:r>
      <w:r w:rsidRPr="003255CE">
        <w:rPr>
          <w:rStyle w:val="Cross-Reference"/>
        </w:rPr>
        <w:instrText xml:space="preserve"> REF  _Ref122678263 \* Lower \h  \* MERGEFORMAT </w:instrText>
      </w:r>
      <w:r w:rsidRPr="003255CE">
        <w:rPr>
          <w:rStyle w:val="Cross-Reference"/>
        </w:rPr>
      </w:r>
      <w:r w:rsidRPr="003255CE">
        <w:rPr>
          <w:rStyle w:val="Cross-Reference"/>
        </w:rPr>
        <w:fldChar w:fldCharType="separate"/>
      </w:r>
      <w:r w:rsidR="00331C2F" w:rsidRPr="003255CE">
        <w:rPr>
          <w:rStyle w:val="Cross-Reference"/>
        </w:rPr>
        <w:t>table 8.3</w:t>
      </w:r>
      <w:r w:rsidRPr="003255CE">
        <w:rPr>
          <w:rStyle w:val="Cross-Reference"/>
        </w:rPr>
        <w:fldChar w:fldCharType="end"/>
      </w:r>
      <w:r w:rsidRPr="003255CE">
        <w:t>, only students who finished at least 10 CAT items and 1 PT item are included in the analysis.</w:t>
      </w:r>
    </w:p>
    <w:p w14:paraId="007F8488" w14:textId="55BA83A3" w:rsidR="003C196F" w:rsidRPr="003255CE" w:rsidRDefault="003C196F" w:rsidP="0082407D">
      <w:pPr>
        <w:pStyle w:val="Caption"/>
      </w:pPr>
      <w:bookmarkStart w:id="1579" w:name="_Ref122678263"/>
      <w:bookmarkStart w:id="1580" w:name="_Toc221195801"/>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3</w:t>
        </w:r>
      </w:fldSimple>
      <w:bookmarkEnd w:id="1579"/>
      <w:r w:rsidRPr="003255CE">
        <w:t xml:space="preserve">  Summary Statistics for Scale Scores and Theta Scores, Reliability, and SEMs</w:t>
      </w:r>
      <w:bookmarkEnd w:id="1580"/>
    </w:p>
    <w:tbl>
      <w:tblPr>
        <w:tblStyle w:val="TRs"/>
        <w:tblW w:w="4533" w:type="pct"/>
        <w:tblLayout w:type="fixed"/>
        <w:tblLook w:val="0020" w:firstRow="1" w:lastRow="0" w:firstColumn="0" w:lastColumn="0" w:noHBand="0" w:noVBand="0"/>
      </w:tblPr>
      <w:tblGrid>
        <w:gridCol w:w="2102"/>
        <w:gridCol w:w="1149"/>
        <w:gridCol w:w="867"/>
        <w:gridCol w:w="865"/>
        <w:gridCol w:w="865"/>
        <w:gridCol w:w="867"/>
        <w:gridCol w:w="865"/>
        <w:gridCol w:w="722"/>
        <w:gridCol w:w="706"/>
      </w:tblGrid>
      <w:tr w:rsidR="004646AF" w:rsidRPr="003255CE" w14:paraId="6665006F" w14:textId="77777777" w:rsidTr="00EF0314">
        <w:trPr>
          <w:cnfStyle w:val="100000000000" w:firstRow="1" w:lastRow="0" w:firstColumn="0" w:lastColumn="0" w:oddVBand="0" w:evenVBand="0" w:oddHBand="0" w:evenHBand="0" w:firstRowFirstColumn="0" w:firstRowLastColumn="0" w:lastRowFirstColumn="0" w:lastRowLastColumn="0"/>
          <w:trHeight w:val="1584"/>
        </w:trPr>
        <w:tc>
          <w:tcPr>
            <w:tcW w:w="1167" w:type="pct"/>
          </w:tcPr>
          <w:p w14:paraId="4B6920EC" w14:textId="6C315CF5" w:rsidR="00341D84" w:rsidRPr="003255CE" w:rsidRDefault="00341D84" w:rsidP="0082407D">
            <w:pPr>
              <w:pStyle w:val="TableHead"/>
              <w:keepNext/>
              <w:rPr>
                <w:b/>
                <w:noProof w:val="0"/>
              </w:rPr>
            </w:pPr>
            <w:r w:rsidRPr="003255CE">
              <w:rPr>
                <w:b/>
                <w:noProof w:val="0"/>
              </w:rPr>
              <w:t>Content Area and Grade</w:t>
            </w:r>
            <w:r w:rsidR="00020089" w:rsidRPr="003255CE">
              <w:rPr>
                <w:b/>
                <w:noProof w:val="0"/>
              </w:rPr>
              <w:t xml:space="preserve"> Level</w:t>
            </w:r>
          </w:p>
        </w:tc>
        <w:tc>
          <w:tcPr>
            <w:tcW w:w="638" w:type="pct"/>
            <w:textDirection w:val="btLr"/>
            <w:vAlign w:val="center"/>
          </w:tcPr>
          <w:p w14:paraId="1B20DA59" w14:textId="77777777" w:rsidR="00341D84" w:rsidRPr="003255CE" w:rsidRDefault="00341D84" w:rsidP="0082407D">
            <w:pPr>
              <w:pStyle w:val="TableHead"/>
              <w:keepNext/>
              <w:ind w:left="72"/>
              <w:jc w:val="left"/>
              <w:rPr>
                <w:b/>
                <w:noProof w:val="0"/>
              </w:rPr>
            </w:pPr>
            <w:r w:rsidRPr="003255CE">
              <w:rPr>
                <w:b/>
                <w:noProof w:val="0"/>
              </w:rPr>
              <w:t>Number of Students</w:t>
            </w:r>
          </w:p>
        </w:tc>
        <w:tc>
          <w:tcPr>
            <w:tcW w:w="481" w:type="pct"/>
            <w:textDirection w:val="btLr"/>
            <w:vAlign w:val="center"/>
          </w:tcPr>
          <w:p w14:paraId="56654F4A" w14:textId="77777777" w:rsidR="00341D84" w:rsidRPr="003255CE" w:rsidRDefault="00341D84" w:rsidP="0082407D">
            <w:pPr>
              <w:pStyle w:val="TableHead"/>
              <w:keepNext/>
              <w:ind w:left="72"/>
              <w:jc w:val="left"/>
              <w:rPr>
                <w:b/>
                <w:noProof w:val="0"/>
              </w:rPr>
            </w:pPr>
            <w:r w:rsidRPr="003255CE">
              <w:rPr>
                <w:b/>
                <w:noProof w:val="0"/>
              </w:rPr>
              <w:t>Reliability</w:t>
            </w:r>
          </w:p>
        </w:tc>
        <w:tc>
          <w:tcPr>
            <w:tcW w:w="480" w:type="pct"/>
            <w:textDirection w:val="btLr"/>
            <w:vAlign w:val="center"/>
          </w:tcPr>
          <w:p w14:paraId="079FA440" w14:textId="77777777" w:rsidR="00341D84" w:rsidRPr="003255CE" w:rsidRDefault="00341D84" w:rsidP="0082407D">
            <w:pPr>
              <w:pStyle w:val="TableHead"/>
              <w:keepNext/>
              <w:ind w:left="72"/>
              <w:jc w:val="left"/>
              <w:rPr>
                <w:b/>
                <w:noProof w:val="0"/>
              </w:rPr>
            </w:pPr>
            <w:r w:rsidRPr="003255CE">
              <w:rPr>
                <w:b/>
                <w:noProof w:val="0"/>
              </w:rPr>
              <w:t>Scale Score Mean</w:t>
            </w:r>
          </w:p>
        </w:tc>
        <w:tc>
          <w:tcPr>
            <w:tcW w:w="480" w:type="pct"/>
            <w:textDirection w:val="btLr"/>
            <w:vAlign w:val="center"/>
          </w:tcPr>
          <w:p w14:paraId="126CE0FA" w14:textId="77777777" w:rsidR="00341D84" w:rsidRPr="003255CE" w:rsidRDefault="00341D84" w:rsidP="0082407D">
            <w:pPr>
              <w:pStyle w:val="TableHead"/>
              <w:keepNext/>
              <w:ind w:left="72"/>
              <w:jc w:val="left"/>
              <w:rPr>
                <w:b/>
                <w:noProof w:val="0"/>
              </w:rPr>
            </w:pPr>
            <w:r w:rsidRPr="003255CE">
              <w:rPr>
                <w:b/>
                <w:noProof w:val="0"/>
              </w:rPr>
              <w:t>Scale Score SD</w:t>
            </w:r>
          </w:p>
        </w:tc>
        <w:tc>
          <w:tcPr>
            <w:tcW w:w="481" w:type="pct"/>
            <w:textDirection w:val="btLr"/>
            <w:vAlign w:val="center"/>
          </w:tcPr>
          <w:p w14:paraId="75FF935C" w14:textId="77777777" w:rsidR="00341D84" w:rsidRPr="003255CE" w:rsidRDefault="00341D84" w:rsidP="0082407D">
            <w:pPr>
              <w:pStyle w:val="TableHead"/>
              <w:keepNext/>
              <w:ind w:left="72"/>
              <w:jc w:val="left"/>
              <w:rPr>
                <w:b/>
                <w:noProof w:val="0"/>
              </w:rPr>
            </w:pPr>
            <w:r w:rsidRPr="003255CE">
              <w:rPr>
                <w:b/>
                <w:noProof w:val="0"/>
              </w:rPr>
              <w:t>Scale Score SEM</w:t>
            </w:r>
          </w:p>
        </w:tc>
        <w:tc>
          <w:tcPr>
            <w:tcW w:w="480" w:type="pct"/>
            <w:textDirection w:val="btLr"/>
            <w:vAlign w:val="center"/>
          </w:tcPr>
          <w:p w14:paraId="68C527A1" w14:textId="77777777" w:rsidR="00341D84" w:rsidRPr="003255CE" w:rsidRDefault="00341D84" w:rsidP="0082407D">
            <w:pPr>
              <w:pStyle w:val="TableHead"/>
              <w:keepNext/>
              <w:ind w:left="72"/>
              <w:jc w:val="left"/>
              <w:rPr>
                <w:b/>
                <w:noProof w:val="0"/>
              </w:rPr>
            </w:pPr>
            <w:r w:rsidRPr="003255CE">
              <w:rPr>
                <w:b/>
                <w:noProof w:val="0"/>
              </w:rPr>
              <w:t>Theta Score Mean</w:t>
            </w:r>
          </w:p>
        </w:tc>
        <w:tc>
          <w:tcPr>
            <w:tcW w:w="401" w:type="pct"/>
            <w:textDirection w:val="btLr"/>
            <w:vAlign w:val="center"/>
          </w:tcPr>
          <w:p w14:paraId="6E8E4B63" w14:textId="77777777" w:rsidR="00341D84" w:rsidRPr="003255CE" w:rsidRDefault="00341D84" w:rsidP="0082407D">
            <w:pPr>
              <w:pStyle w:val="TableHead"/>
              <w:keepNext/>
              <w:ind w:left="72"/>
              <w:jc w:val="left"/>
              <w:rPr>
                <w:b/>
                <w:noProof w:val="0"/>
              </w:rPr>
            </w:pPr>
            <w:r w:rsidRPr="003255CE">
              <w:rPr>
                <w:b/>
                <w:noProof w:val="0"/>
              </w:rPr>
              <w:t>Theta Score SD</w:t>
            </w:r>
          </w:p>
        </w:tc>
        <w:tc>
          <w:tcPr>
            <w:tcW w:w="392" w:type="pct"/>
            <w:textDirection w:val="btLr"/>
            <w:vAlign w:val="center"/>
          </w:tcPr>
          <w:p w14:paraId="63EF177D" w14:textId="77777777" w:rsidR="00341D84" w:rsidRPr="003255CE" w:rsidRDefault="00341D84" w:rsidP="0082407D">
            <w:pPr>
              <w:pStyle w:val="TableHead"/>
              <w:keepNext/>
              <w:ind w:left="72"/>
              <w:jc w:val="left"/>
              <w:rPr>
                <w:b/>
                <w:noProof w:val="0"/>
              </w:rPr>
            </w:pPr>
            <w:r w:rsidRPr="003255CE">
              <w:rPr>
                <w:b/>
                <w:noProof w:val="0"/>
              </w:rPr>
              <w:t>Theta Score SEM</w:t>
            </w:r>
          </w:p>
        </w:tc>
      </w:tr>
      <w:tr w:rsidR="00623722" w:rsidRPr="003255CE" w14:paraId="746891B9" w14:textId="77777777" w:rsidTr="00EF0314">
        <w:tc>
          <w:tcPr>
            <w:tcW w:w="1167" w:type="pct"/>
          </w:tcPr>
          <w:p w14:paraId="4BCE7CFD" w14:textId="77777777" w:rsidR="00623722" w:rsidRPr="003255CE" w:rsidRDefault="00623722" w:rsidP="0082407D">
            <w:pPr>
              <w:pStyle w:val="TableText"/>
              <w:keepNext/>
              <w:rPr>
                <w:noProof w:val="0"/>
                <w:color w:val="000000"/>
              </w:rPr>
            </w:pPr>
            <w:r w:rsidRPr="003255CE">
              <w:rPr>
                <w:noProof w:val="0"/>
              </w:rPr>
              <w:t>ELA 3</w:t>
            </w:r>
          </w:p>
        </w:tc>
        <w:tc>
          <w:tcPr>
            <w:tcW w:w="638" w:type="pct"/>
            <w:vAlign w:val="bottom"/>
          </w:tcPr>
          <w:p w14:paraId="4B9DC782" w14:textId="407CC77F" w:rsidR="00623722" w:rsidRPr="003255CE" w:rsidRDefault="00037899" w:rsidP="0082407D">
            <w:pPr>
              <w:pStyle w:val="TableText"/>
              <w:rPr>
                <w:noProof w:val="0"/>
                <w:color w:val="000000"/>
              </w:rPr>
            </w:pPr>
            <w:r w:rsidRPr="003255CE">
              <w:rPr>
                <w:color w:val="000000"/>
              </w:rPr>
              <w:t>400,636</w:t>
            </w:r>
          </w:p>
        </w:tc>
        <w:tc>
          <w:tcPr>
            <w:tcW w:w="481" w:type="pct"/>
            <w:vAlign w:val="bottom"/>
          </w:tcPr>
          <w:p w14:paraId="7EFB98A5" w14:textId="6C917329" w:rsidR="00623722" w:rsidRPr="003255CE" w:rsidRDefault="00623722" w:rsidP="0082407D">
            <w:pPr>
              <w:pStyle w:val="TableText"/>
              <w:rPr>
                <w:noProof w:val="0"/>
              </w:rPr>
            </w:pPr>
            <w:r w:rsidRPr="003255CE">
              <w:rPr>
                <w:color w:val="000000"/>
              </w:rPr>
              <w:t>0.87</w:t>
            </w:r>
          </w:p>
        </w:tc>
        <w:tc>
          <w:tcPr>
            <w:tcW w:w="480" w:type="pct"/>
            <w:vAlign w:val="bottom"/>
          </w:tcPr>
          <w:p w14:paraId="151BEAA7" w14:textId="334767BB" w:rsidR="00623722" w:rsidRPr="003255CE" w:rsidRDefault="00037899" w:rsidP="0082407D">
            <w:pPr>
              <w:pStyle w:val="TableText"/>
              <w:rPr>
                <w:noProof w:val="0"/>
              </w:rPr>
            </w:pPr>
            <w:r w:rsidRPr="003255CE">
              <w:rPr>
                <w:color w:val="000000"/>
              </w:rPr>
              <w:t>2413</w:t>
            </w:r>
          </w:p>
        </w:tc>
        <w:tc>
          <w:tcPr>
            <w:tcW w:w="480" w:type="pct"/>
            <w:vAlign w:val="bottom"/>
          </w:tcPr>
          <w:p w14:paraId="6B05D41E" w14:textId="5A6C9FCD" w:rsidR="00623722" w:rsidRPr="003255CE" w:rsidRDefault="00037899" w:rsidP="0082407D">
            <w:pPr>
              <w:pStyle w:val="TableText"/>
              <w:ind w:right="144"/>
              <w:rPr>
                <w:noProof w:val="0"/>
              </w:rPr>
            </w:pPr>
            <w:r w:rsidRPr="003255CE">
              <w:rPr>
                <w:color w:val="000000"/>
              </w:rPr>
              <w:t>98</w:t>
            </w:r>
          </w:p>
        </w:tc>
        <w:tc>
          <w:tcPr>
            <w:tcW w:w="481" w:type="pct"/>
            <w:vAlign w:val="bottom"/>
          </w:tcPr>
          <w:p w14:paraId="59A77FBA" w14:textId="47805EFA" w:rsidR="00623722" w:rsidRPr="003255CE" w:rsidRDefault="00623722" w:rsidP="0082407D">
            <w:pPr>
              <w:pStyle w:val="TableText"/>
              <w:rPr>
                <w:noProof w:val="0"/>
              </w:rPr>
            </w:pPr>
            <w:r w:rsidRPr="003255CE">
              <w:rPr>
                <w:color w:val="000000"/>
              </w:rPr>
              <w:t>35.</w:t>
            </w:r>
            <w:r w:rsidR="00037899" w:rsidRPr="003255CE">
              <w:rPr>
                <w:color w:val="000000"/>
              </w:rPr>
              <w:t>76</w:t>
            </w:r>
          </w:p>
        </w:tc>
        <w:tc>
          <w:tcPr>
            <w:tcW w:w="480" w:type="pct"/>
            <w:vAlign w:val="bottom"/>
          </w:tcPr>
          <w:p w14:paraId="09DBF417" w14:textId="3C2A0DB7" w:rsidR="00623722" w:rsidRPr="003255CE" w:rsidRDefault="00BB5B5B" w:rsidP="0082407D">
            <w:pPr>
              <w:pStyle w:val="TableText"/>
              <w:rPr>
                <w:noProof w:val="0"/>
              </w:rPr>
            </w:pPr>
            <w:r w:rsidRPr="003255CE">
              <w:rPr>
                <w:color w:val="000000"/>
              </w:rPr>
              <w:t>−</w:t>
            </w:r>
            <w:r w:rsidR="00623722" w:rsidRPr="003255CE">
              <w:rPr>
                <w:color w:val="000000"/>
              </w:rPr>
              <w:t>1.</w:t>
            </w:r>
            <w:r w:rsidR="00037899" w:rsidRPr="003255CE">
              <w:rPr>
                <w:color w:val="000000"/>
              </w:rPr>
              <w:t>11</w:t>
            </w:r>
          </w:p>
        </w:tc>
        <w:tc>
          <w:tcPr>
            <w:tcW w:w="401" w:type="pct"/>
            <w:vAlign w:val="bottom"/>
          </w:tcPr>
          <w:p w14:paraId="562FD0F3" w14:textId="15E937CD" w:rsidR="00623722" w:rsidRPr="003255CE" w:rsidRDefault="00623722" w:rsidP="0082407D">
            <w:pPr>
              <w:pStyle w:val="TableText"/>
              <w:rPr>
                <w:noProof w:val="0"/>
              </w:rPr>
            </w:pPr>
            <w:r w:rsidRPr="003255CE">
              <w:rPr>
                <w:color w:val="000000"/>
              </w:rPr>
              <w:t>1.</w:t>
            </w:r>
            <w:r w:rsidR="00037899" w:rsidRPr="003255CE">
              <w:rPr>
                <w:color w:val="000000"/>
              </w:rPr>
              <w:t>15</w:t>
            </w:r>
          </w:p>
        </w:tc>
        <w:tc>
          <w:tcPr>
            <w:tcW w:w="392" w:type="pct"/>
            <w:vAlign w:val="bottom"/>
          </w:tcPr>
          <w:p w14:paraId="036FD5C5" w14:textId="57A9FD46" w:rsidR="00623722" w:rsidRPr="003255CE" w:rsidRDefault="00623722" w:rsidP="0082407D">
            <w:pPr>
              <w:pStyle w:val="TableText"/>
              <w:rPr>
                <w:noProof w:val="0"/>
              </w:rPr>
            </w:pPr>
            <w:r w:rsidRPr="003255CE">
              <w:rPr>
                <w:color w:val="000000"/>
              </w:rPr>
              <w:t>0.42</w:t>
            </w:r>
          </w:p>
        </w:tc>
      </w:tr>
      <w:tr w:rsidR="00623722" w:rsidRPr="003255CE" w14:paraId="2EF10C3F" w14:textId="77777777" w:rsidTr="00EF0314">
        <w:tc>
          <w:tcPr>
            <w:tcW w:w="1167" w:type="pct"/>
          </w:tcPr>
          <w:p w14:paraId="6AAB5805" w14:textId="77777777" w:rsidR="00623722" w:rsidRPr="003255CE" w:rsidRDefault="00623722" w:rsidP="0082407D">
            <w:pPr>
              <w:pStyle w:val="TableText"/>
              <w:keepNext/>
              <w:rPr>
                <w:noProof w:val="0"/>
                <w:color w:val="000000"/>
              </w:rPr>
            </w:pPr>
            <w:r w:rsidRPr="003255CE">
              <w:rPr>
                <w:noProof w:val="0"/>
              </w:rPr>
              <w:t>ELA 4</w:t>
            </w:r>
          </w:p>
        </w:tc>
        <w:tc>
          <w:tcPr>
            <w:tcW w:w="638" w:type="pct"/>
            <w:vAlign w:val="bottom"/>
          </w:tcPr>
          <w:p w14:paraId="4A5CB4B9" w14:textId="0362CA39" w:rsidR="00623722" w:rsidRPr="003255CE" w:rsidRDefault="00037899" w:rsidP="0082407D">
            <w:pPr>
              <w:pStyle w:val="TableText"/>
              <w:rPr>
                <w:noProof w:val="0"/>
                <w:color w:val="000000"/>
              </w:rPr>
            </w:pPr>
            <w:r w:rsidRPr="003255CE">
              <w:rPr>
                <w:color w:val="000000"/>
              </w:rPr>
              <w:t>401,359</w:t>
            </w:r>
          </w:p>
        </w:tc>
        <w:tc>
          <w:tcPr>
            <w:tcW w:w="481" w:type="pct"/>
            <w:vAlign w:val="bottom"/>
          </w:tcPr>
          <w:p w14:paraId="618DEF2D" w14:textId="649B54CC" w:rsidR="00623722" w:rsidRPr="003255CE" w:rsidRDefault="00623722" w:rsidP="0082407D">
            <w:pPr>
              <w:pStyle w:val="TableText"/>
              <w:rPr>
                <w:noProof w:val="0"/>
              </w:rPr>
            </w:pPr>
            <w:r w:rsidRPr="003255CE">
              <w:rPr>
                <w:color w:val="000000"/>
              </w:rPr>
              <w:t>0.87</w:t>
            </w:r>
          </w:p>
        </w:tc>
        <w:tc>
          <w:tcPr>
            <w:tcW w:w="480" w:type="pct"/>
            <w:vAlign w:val="bottom"/>
          </w:tcPr>
          <w:p w14:paraId="1D1D869D" w14:textId="4863CECE" w:rsidR="00623722" w:rsidRPr="003255CE" w:rsidRDefault="00037899" w:rsidP="0082407D">
            <w:pPr>
              <w:pStyle w:val="TableText"/>
              <w:rPr>
                <w:noProof w:val="0"/>
              </w:rPr>
            </w:pPr>
            <w:r w:rsidRPr="003255CE">
              <w:rPr>
                <w:color w:val="000000"/>
              </w:rPr>
              <w:t>2455</w:t>
            </w:r>
          </w:p>
        </w:tc>
        <w:tc>
          <w:tcPr>
            <w:tcW w:w="480" w:type="pct"/>
            <w:vAlign w:val="bottom"/>
          </w:tcPr>
          <w:p w14:paraId="10C1F2C7" w14:textId="2D1C27EB" w:rsidR="00623722" w:rsidRPr="003255CE" w:rsidRDefault="00037899" w:rsidP="0082407D">
            <w:pPr>
              <w:pStyle w:val="TableText"/>
              <w:ind w:right="144"/>
              <w:rPr>
                <w:noProof w:val="0"/>
              </w:rPr>
            </w:pPr>
            <w:r w:rsidRPr="003255CE">
              <w:rPr>
                <w:color w:val="000000"/>
              </w:rPr>
              <w:t>103</w:t>
            </w:r>
          </w:p>
        </w:tc>
        <w:tc>
          <w:tcPr>
            <w:tcW w:w="481" w:type="pct"/>
            <w:vAlign w:val="bottom"/>
          </w:tcPr>
          <w:p w14:paraId="7B8B898A" w14:textId="6B8C2E90" w:rsidR="00623722" w:rsidRPr="003255CE" w:rsidRDefault="00037899" w:rsidP="0082407D">
            <w:pPr>
              <w:pStyle w:val="TableText"/>
              <w:rPr>
                <w:noProof w:val="0"/>
              </w:rPr>
            </w:pPr>
            <w:r w:rsidRPr="003255CE">
              <w:rPr>
                <w:color w:val="000000"/>
              </w:rPr>
              <w:t>37.81</w:t>
            </w:r>
          </w:p>
        </w:tc>
        <w:tc>
          <w:tcPr>
            <w:tcW w:w="480" w:type="pct"/>
            <w:vAlign w:val="bottom"/>
          </w:tcPr>
          <w:p w14:paraId="33287DC0" w14:textId="6EF2854F" w:rsidR="00623722" w:rsidRPr="003255CE" w:rsidRDefault="00BB5B5B" w:rsidP="0082407D">
            <w:pPr>
              <w:pStyle w:val="TableText"/>
              <w:rPr>
                <w:noProof w:val="0"/>
              </w:rPr>
            </w:pPr>
            <w:r w:rsidRPr="003255CE">
              <w:rPr>
                <w:color w:val="000000"/>
              </w:rPr>
              <w:t>−</w:t>
            </w:r>
            <w:r w:rsidR="00623722" w:rsidRPr="003255CE">
              <w:rPr>
                <w:color w:val="000000"/>
              </w:rPr>
              <w:t>0.</w:t>
            </w:r>
            <w:r w:rsidR="00037899" w:rsidRPr="003255CE">
              <w:rPr>
                <w:color w:val="000000"/>
              </w:rPr>
              <w:t>62</w:t>
            </w:r>
          </w:p>
        </w:tc>
        <w:tc>
          <w:tcPr>
            <w:tcW w:w="401" w:type="pct"/>
            <w:vAlign w:val="bottom"/>
          </w:tcPr>
          <w:p w14:paraId="336D0A17" w14:textId="6BB23BE4" w:rsidR="00623722" w:rsidRPr="003255CE" w:rsidRDefault="00623722" w:rsidP="0082407D">
            <w:pPr>
              <w:pStyle w:val="TableText"/>
              <w:rPr>
                <w:noProof w:val="0"/>
              </w:rPr>
            </w:pPr>
            <w:r w:rsidRPr="003255CE">
              <w:rPr>
                <w:color w:val="000000"/>
              </w:rPr>
              <w:t>1.</w:t>
            </w:r>
            <w:r w:rsidR="00037899" w:rsidRPr="003255CE">
              <w:rPr>
                <w:color w:val="000000"/>
              </w:rPr>
              <w:t>20</w:t>
            </w:r>
          </w:p>
        </w:tc>
        <w:tc>
          <w:tcPr>
            <w:tcW w:w="392" w:type="pct"/>
            <w:vAlign w:val="bottom"/>
          </w:tcPr>
          <w:p w14:paraId="7928D7F0" w14:textId="22EA0F7C" w:rsidR="00623722" w:rsidRPr="003255CE" w:rsidRDefault="00623722" w:rsidP="0082407D">
            <w:pPr>
              <w:pStyle w:val="TableText"/>
              <w:rPr>
                <w:noProof w:val="0"/>
              </w:rPr>
            </w:pPr>
            <w:r w:rsidRPr="003255CE">
              <w:rPr>
                <w:color w:val="000000"/>
              </w:rPr>
              <w:t>0.44</w:t>
            </w:r>
          </w:p>
        </w:tc>
      </w:tr>
      <w:tr w:rsidR="00623722" w:rsidRPr="003255CE" w14:paraId="6EC20BD2" w14:textId="77777777" w:rsidTr="00EF0314">
        <w:tc>
          <w:tcPr>
            <w:tcW w:w="1167" w:type="pct"/>
          </w:tcPr>
          <w:p w14:paraId="706FA2AD" w14:textId="77777777" w:rsidR="00623722" w:rsidRPr="003255CE" w:rsidRDefault="00623722" w:rsidP="0082407D">
            <w:pPr>
              <w:pStyle w:val="TableText"/>
              <w:keepNext/>
              <w:rPr>
                <w:noProof w:val="0"/>
                <w:color w:val="000000"/>
              </w:rPr>
            </w:pPr>
            <w:r w:rsidRPr="003255CE">
              <w:rPr>
                <w:noProof w:val="0"/>
              </w:rPr>
              <w:t>ELA 5</w:t>
            </w:r>
          </w:p>
        </w:tc>
        <w:tc>
          <w:tcPr>
            <w:tcW w:w="638" w:type="pct"/>
            <w:vAlign w:val="bottom"/>
          </w:tcPr>
          <w:p w14:paraId="05C0C63B" w14:textId="0698C0B8" w:rsidR="00623722" w:rsidRPr="003255CE" w:rsidRDefault="00037899" w:rsidP="0082407D">
            <w:pPr>
              <w:pStyle w:val="TableText"/>
              <w:rPr>
                <w:noProof w:val="0"/>
                <w:color w:val="000000"/>
              </w:rPr>
            </w:pPr>
            <w:r w:rsidRPr="003255CE">
              <w:rPr>
                <w:color w:val="000000"/>
              </w:rPr>
              <w:t>409,884</w:t>
            </w:r>
          </w:p>
        </w:tc>
        <w:tc>
          <w:tcPr>
            <w:tcW w:w="481" w:type="pct"/>
            <w:vAlign w:val="bottom"/>
          </w:tcPr>
          <w:p w14:paraId="4F8170D1" w14:textId="285717BF" w:rsidR="00623722" w:rsidRPr="003255CE" w:rsidRDefault="00623722" w:rsidP="0082407D">
            <w:pPr>
              <w:pStyle w:val="TableText"/>
              <w:rPr>
                <w:noProof w:val="0"/>
              </w:rPr>
            </w:pPr>
            <w:r w:rsidRPr="003255CE">
              <w:rPr>
                <w:color w:val="000000"/>
              </w:rPr>
              <w:t>0.</w:t>
            </w:r>
            <w:r w:rsidR="00037899" w:rsidRPr="003255CE">
              <w:rPr>
                <w:color w:val="000000"/>
              </w:rPr>
              <w:t>87</w:t>
            </w:r>
          </w:p>
        </w:tc>
        <w:tc>
          <w:tcPr>
            <w:tcW w:w="480" w:type="pct"/>
            <w:vAlign w:val="bottom"/>
          </w:tcPr>
          <w:p w14:paraId="33D1E249" w14:textId="3E4856FB" w:rsidR="00623722" w:rsidRPr="003255CE" w:rsidRDefault="00037899" w:rsidP="0082407D">
            <w:pPr>
              <w:pStyle w:val="TableText"/>
              <w:rPr>
                <w:noProof w:val="0"/>
              </w:rPr>
            </w:pPr>
            <w:r w:rsidRPr="003255CE">
              <w:rPr>
                <w:color w:val="000000"/>
              </w:rPr>
              <w:t>2493</w:t>
            </w:r>
          </w:p>
        </w:tc>
        <w:tc>
          <w:tcPr>
            <w:tcW w:w="480" w:type="pct"/>
            <w:vAlign w:val="bottom"/>
          </w:tcPr>
          <w:p w14:paraId="15E2D4A0" w14:textId="72A9D519" w:rsidR="00623722" w:rsidRPr="003255CE" w:rsidRDefault="00037899" w:rsidP="0082407D">
            <w:pPr>
              <w:pStyle w:val="TableText"/>
              <w:ind w:right="144"/>
              <w:rPr>
                <w:noProof w:val="0"/>
              </w:rPr>
            </w:pPr>
            <w:r w:rsidRPr="003255CE">
              <w:rPr>
                <w:color w:val="000000"/>
              </w:rPr>
              <w:t>106</w:t>
            </w:r>
          </w:p>
        </w:tc>
        <w:tc>
          <w:tcPr>
            <w:tcW w:w="481" w:type="pct"/>
            <w:vAlign w:val="bottom"/>
          </w:tcPr>
          <w:p w14:paraId="3A03CA41" w14:textId="40686A8B" w:rsidR="00623722" w:rsidRPr="003255CE" w:rsidRDefault="00623722" w:rsidP="0082407D">
            <w:pPr>
              <w:pStyle w:val="TableText"/>
              <w:rPr>
                <w:noProof w:val="0"/>
              </w:rPr>
            </w:pPr>
            <w:r w:rsidRPr="003255CE">
              <w:rPr>
                <w:color w:val="000000"/>
              </w:rPr>
              <w:t>37.</w:t>
            </w:r>
            <w:r w:rsidR="00037899" w:rsidRPr="003255CE">
              <w:rPr>
                <w:color w:val="000000"/>
              </w:rPr>
              <w:t>81</w:t>
            </w:r>
          </w:p>
        </w:tc>
        <w:tc>
          <w:tcPr>
            <w:tcW w:w="480" w:type="pct"/>
            <w:vAlign w:val="bottom"/>
          </w:tcPr>
          <w:p w14:paraId="3E72E812" w14:textId="3D4F0252" w:rsidR="00623722" w:rsidRPr="003255CE" w:rsidRDefault="00BB5B5B" w:rsidP="0082407D">
            <w:pPr>
              <w:pStyle w:val="TableText"/>
              <w:rPr>
                <w:noProof w:val="0"/>
              </w:rPr>
            </w:pPr>
            <w:r w:rsidRPr="003255CE">
              <w:rPr>
                <w:color w:val="000000"/>
              </w:rPr>
              <w:t>−</w:t>
            </w:r>
            <w:r w:rsidR="00623722" w:rsidRPr="003255CE">
              <w:rPr>
                <w:color w:val="000000"/>
              </w:rPr>
              <w:t>0.</w:t>
            </w:r>
            <w:r w:rsidR="00037899" w:rsidRPr="003255CE">
              <w:rPr>
                <w:color w:val="000000"/>
              </w:rPr>
              <w:t>17</w:t>
            </w:r>
          </w:p>
        </w:tc>
        <w:tc>
          <w:tcPr>
            <w:tcW w:w="401" w:type="pct"/>
            <w:vAlign w:val="bottom"/>
          </w:tcPr>
          <w:p w14:paraId="593DC6D1" w14:textId="0DF6EDA7" w:rsidR="00623722" w:rsidRPr="003255CE" w:rsidRDefault="00623722" w:rsidP="0082407D">
            <w:pPr>
              <w:pStyle w:val="TableText"/>
              <w:rPr>
                <w:noProof w:val="0"/>
              </w:rPr>
            </w:pPr>
            <w:r w:rsidRPr="003255CE">
              <w:rPr>
                <w:color w:val="000000"/>
              </w:rPr>
              <w:t>1.</w:t>
            </w:r>
            <w:r w:rsidR="00037899" w:rsidRPr="003255CE">
              <w:rPr>
                <w:color w:val="000000"/>
              </w:rPr>
              <w:t>23</w:t>
            </w:r>
          </w:p>
        </w:tc>
        <w:tc>
          <w:tcPr>
            <w:tcW w:w="392" w:type="pct"/>
            <w:vAlign w:val="bottom"/>
          </w:tcPr>
          <w:p w14:paraId="32011652" w14:textId="272530A9" w:rsidR="00623722" w:rsidRPr="003255CE" w:rsidRDefault="00623722" w:rsidP="0082407D">
            <w:pPr>
              <w:pStyle w:val="TableText"/>
              <w:rPr>
                <w:noProof w:val="0"/>
              </w:rPr>
            </w:pPr>
            <w:r w:rsidRPr="003255CE">
              <w:rPr>
                <w:color w:val="000000"/>
              </w:rPr>
              <w:t>0.44</w:t>
            </w:r>
          </w:p>
        </w:tc>
      </w:tr>
      <w:tr w:rsidR="00623722" w:rsidRPr="003255CE" w14:paraId="56093853" w14:textId="77777777" w:rsidTr="00EF0314">
        <w:tc>
          <w:tcPr>
            <w:tcW w:w="1167" w:type="pct"/>
          </w:tcPr>
          <w:p w14:paraId="254C74CC" w14:textId="77777777" w:rsidR="00623722" w:rsidRPr="003255CE" w:rsidRDefault="00623722" w:rsidP="0082407D">
            <w:pPr>
              <w:pStyle w:val="TableText"/>
              <w:rPr>
                <w:noProof w:val="0"/>
                <w:color w:val="000000"/>
              </w:rPr>
            </w:pPr>
            <w:r w:rsidRPr="003255CE">
              <w:rPr>
                <w:noProof w:val="0"/>
              </w:rPr>
              <w:t>ELA 6</w:t>
            </w:r>
          </w:p>
        </w:tc>
        <w:tc>
          <w:tcPr>
            <w:tcW w:w="638" w:type="pct"/>
            <w:vAlign w:val="bottom"/>
          </w:tcPr>
          <w:p w14:paraId="0129732E" w14:textId="1FDDDFA8" w:rsidR="00623722" w:rsidRPr="003255CE" w:rsidRDefault="00037899" w:rsidP="0082407D">
            <w:pPr>
              <w:pStyle w:val="TableText"/>
              <w:rPr>
                <w:noProof w:val="0"/>
                <w:color w:val="000000"/>
              </w:rPr>
            </w:pPr>
            <w:r w:rsidRPr="003255CE">
              <w:rPr>
                <w:color w:val="000000"/>
              </w:rPr>
              <w:t>413,778</w:t>
            </w:r>
          </w:p>
        </w:tc>
        <w:tc>
          <w:tcPr>
            <w:tcW w:w="481" w:type="pct"/>
            <w:vAlign w:val="bottom"/>
          </w:tcPr>
          <w:p w14:paraId="2E34609D" w14:textId="4E104055" w:rsidR="00623722" w:rsidRPr="003255CE" w:rsidRDefault="00623722" w:rsidP="0082407D">
            <w:pPr>
              <w:pStyle w:val="TableText"/>
              <w:rPr>
                <w:noProof w:val="0"/>
              </w:rPr>
            </w:pPr>
            <w:r w:rsidRPr="003255CE">
              <w:rPr>
                <w:color w:val="000000"/>
              </w:rPr>
              <w:t>0.</w:t>
            </w:r>
            <w:r w:rsidR="00037899" w:rsidRPr="003255CE">
              <w:rPr>
                <w:color w:val="000000"/>
              </w:rPr>
              <w:t>88</w:t>
            </w:r>
          </w:p>
        </w:tc>
        <w:tc>
          <w:tcPr>
            <w:tcW w:w="480" w:type="pct"/>
            <w:vAlign w:val="bottom"/>
          </w:tcPr>
          <w:p w14:paraId="2A6B23A8" w14:textId="4C4C64E6" w:rsidR="00623722" w:rsidRPr="003255CE" w:rsidRDefault="00037899" w:rsidP="0082407D">
            <w:pPr>
              <w:pStyle w:val="TableText"/>
              <w:rPr>
                <w:noProof w:val="0"/>
              </w:rPr>
            </w:pPr>
            <w:r w:rsidRPr="003255CE">
              <w:rPr>
                <w:color w:val="000000"/>
              </w:rPr>
              <w:t>2520</w:t>
            </w:r>
          </w:p>
        </w:tc>
        <w:tc>
          <w:tcPr>
            <w:tcW w:w="480" w:type="pct"/>
            <w:vAlign w:val="bottom"/>
          </w:tcPr>
          <w:p w14:paraId="6B43A0FC" w14:textId="6D5CEBA0" w:rsidR="00623722" w:rsidRPr="003255CE" w:rsidRDefault="00037899" w:rsidP="0082407D">
            <w:pPr>
              <w:pStyle w:val="TableText"/>
              <w:ind w:right="144"/>
              <w:rPr>
                <w:noProof w:val="0"/>
              </w:rPr>
            </w:pPr>
            <w:r w:rsidRPr="003255CE">
              <w:rPr>
                <w:color w:val="000000"/>
              </w:rPr>
              <w:t>106</w:t>
            </w:r>
          </w:p>
        </w:tc>
        <w:tc>
          <w:tcPr>
            <w:tcW w:w="481" w:type="pct"/>
            <w:vAlign w:val="bottom"/>
          </w:tcPr>
          <w:p w14:paraId="1C83C78B" w14:textId="3EDBB6EC" w:rsidR="00623722" w:rsidRPr="003255CE" w:rsidRDefault="00623722" w:rsidP="0082407D">
            <w:pPr>
              <w:pStyle w:val="TableText"/>
              <w:rPr>
                <w:noProof w:val="0"/>
              </w:rPr>
            </w:pPr>
            <w:r w:rsidRPr="003255CE">
              <w:rPr>
                <w:color w:val="000000"/>
              </w:rPr>
              <w:t>35.</w:t>
            </w:r>
            <w:r w:rsidR="00037899" w:rsidRPr="003255CE">
              <w:rPr>
                <w:color w:val="000000"/>
              </w:rPr>
              <w:t>97</w:t>
            </w:r>
          </w:p>
        </w:tc>
        <w:tc>
          <w:tcPr>
            <w:tcW w:w="480" w:type="pct"/>
            <w:vAlign w:val="bottom"/>
          </w:tcPr>
          <w:p w14:paraId="068ACF3B" w14:textId="7FCA41E3" w:rsidR="00623722" w:rsidRPr="003255CE" w:rsidRDefault="00623722" w:rsidP="0082407D">
            <w:pPr>
              <w:pStyle w:val="TableText"/>
              <w:rPr>
                <w:noProof w:val="0"/>
              </w:rPr>
            </w:pPr>
            <w:r w:rsidRPr="003255CE">
              <w:rPr>
                <w:color w:val="000000"/>
              </w:rPr>
              <w:t>0.</w:t>
            </w:r>
            <w:r w:rsidR="00037899" w:rsidRPr="003255CE">
              <w:rPr>
                <w:color w:val="000000"/>
              </w:rPr>
              <w:t>14</w:t>
            </w:r>
          </w:p>
        </w:tc>
        <w:tc>
          <w:tcPr>
            <w:tcW w:w="401" w:type="pct"/>
            <w:vAlign w:val="bottom"/>
          </w:tcPr>
          <w:p w14:paraId="163CB299" w14:textId="1C0A5564" w:rsidR="00623722" w:rsidRPr="003255CE" w:rsidRDefault="00623722" w:rsidP="0082407D">
            <w:pPr>
              <w:pStyle w:val="TableText"/>
              <w:rPr>
                <w:noProof w:val="0"/>
              </w:rPr>
            </w:pPr>
            <w:r w:rsidRPr="003255CE">
              <w:rPr>
                <w:color w:val="000000"/>
              </w:rPr>
              <w:t>1.</w:t>
            </w:r>
            <w:r w:rsidR="00037899" w:rsidRPr="003255CE">
              <w:rPr>
                <w:color w:val="000000"/>
              </w:rPr>
              <w:t>23</w:t>
            </w:r>
          </w:p>
        </w:tc>
        <w:tc>
          <w:tcPr>
            <w:tcW w:w="392" w:type="pct"/>
            <w:vAlign w:val="bottom"/>
          </w:tcPr>
          <w:p w14:paraId="319C58D9" w14:textId="22C1019A" w:rsidR="00623722" w:rsidRPr="003255CE" w:rsidRDefault="00623722" w:rsidP="0082407D">
            <w:pPr>
              <w:pStyle w:val="TableText"/>
              <w:rPr>
                <w:noProof w:val="0"/>
              </w:rPr>
            </w:pPr>
            <w:r w:rsidRPr="003255CE">
              <w:rPr>
                <w:color w:val="000000"/>
              </w:rPr>
              <w:t>0.</w:t>
            </w:r>
            <w:r w:rsidR="00037899" w:rsidRPr="003255CE">
              <w:rPr>
                <w:color w:val="000000"/>
              </w:rPr>
              <w:t>42</w:t>
            </w:r>
          </w:p>
        </w:tc>
      </w:tr>
      <w:tr w:rsidR="00623722" w:rsidRPr="003255CE" w14:paraId="738E7377" w14:textId="77777777" w:rsidTr="00EF0314">
        <w:tc>
          <w:tcPr>
            <w:tcW w:w="1167" w:type="pct"/>
          </w:tcPr>
          <w:p w14:paraId="3AC2AA89" w14:textId="77777777" w:rsidR="00623722" w:rsidRPr="003255CE" w:rsidRDefault="00623722" w:rsidP="0082407D">
            <w:pPr>
              <w:pStyle w:val="TableText"/>
              <w:rPr>
                <w:noProof w:val="0"/>
                <w:color w:val="000000"/>
              </w:rPr>
            </w:pPr>
            <w:r w:rsidRPr="003255CE">
              <w:rPr>
                <w:noProof w:val="0"/>
              </w:rPr>
              <w:t>ELA 7</w:t>
            </w:r>
          </w:p>
        </w:tc>
        <w:tc>
          <w:tcPr>
            <w:tcW w:w="638" w:type="pct"/>
            <w:vAlign w:val="bottom"/>
          </w:tcPr>
          <w:p w14:paraId="59151033" w14:textId="4EBBE016" w:rsidR="00623722" w:rsidRPr="003255CE" w:rsidRDefault="00037899" w:rsidP="0082407D">
            <w:pPr>
              <w:pStyle w:val="TableText"/>
              <w:rPr>
                <w:noProof w:val="0"/>
                <w:color w:val="000000"/>
              </w:rPr>
            </w:pPr>
            <w:r w:rsidRPr="003255CE">
              <w:rPr>
                <w:color w:val="000000"/>
              </w:rPr>
              <w:t>415,187</w:t>
            </w:r>
          </w:p>
        </w:tc>
        <w:tc>
          <w:tcPr>
            <w:tcW w:w="481" w:type="pct"/>
            <w:vAlign w:val="bottom"/>
          </w:tcPr>
          <w:p w14:paraId="181B6AD8" w14:textId="79A7C25A" w:rsidR="00623722" w:rsidRPr="003255CE" w:rsidRDefault="00623722" w:rsidP="0082407D">
            <w:pPr>
              <w:pStyle w:val="TableText"/>
              <w:rPr>
                <w:noProof w:val="0"/>
              </w:rPr>
            </w:pPr>
            <w:r w:rsidRPr="003255CE">
              <w:rPr>
                <w:color w:val="000000"/>
              </w:rPr>
              <w:t>0.</w:t>
            </w:r>
            <w:r w:rsidR="00037899" w:rsidRPr="003255CE">
              <w:rPr>
                <w:color w:val="000000"/>
              </w:rPr>
              <w:t>88</w:t>
            </w:r>
          </w:p>
        </w:tc>
        <w:tc>
          <w:tcPr>
            <w:tcW w:w="480" w:type="pct"/>
            <w:vAlign w:val="bottom"/>
          </w:tcPr>
          <w:p w14:paraId="6EDE8CAD" w14:textId="7E5010EC" w:rsidR="00623722" w:rsidRPr="003255CE" w:rsidRDefault="00037899" w:rsidP="0082407D">
            <w:pPr>
              <w:pStyle w:val="TableText"/>
              <w:rPr>
                <w:noProof w:val="0"/>
              </w:rPr>
            </w:pPr>
            <w:r w:rsidRPr="003255CE">
              <w:rPr>
                <w:color w:val="000000"/>
              </w:rPr>
              <w:t>2544</w:t>
            </w:r>
          </w:p>
        </w:tc>
        <w:tc>
          <w:tcPr>
            <w:tcW w:w="480" w:type="pct"/>
            <w:vAlign w:val="bottom"/>
          </w:tcPr>
          <w:p w14:paraId="6AC7A921" w14:textId="627F3F08" w:rsidR="00623722" w:rsidRPr="003255CE" w:rsidRDefault="00623722" w:rsidP="0082407D">
            <w:pPr>
              <w:pStyle w:val="TableText"/>
              <w:ind w:right="144"/>
              <w:rPr>
                <w:noProof w:val="0"/>
              </w:rPr>
            </w:pPr>
            <w:r w:rsidRPr="003255CE">
              <w:rPr>
                <w:color w:val="000000"/>
              </w:rPr>
              <w:t>112</w:t>
            </w:r>
          </w:p>
        </w:tc>
        <w:tc>
          <w:tcPr>
            <w:tcW w:w="481" w:type="pct"/>
            <w:vAlign w:val="bottom"/>
          </w:tcPr>
          <w:p w14:paraId="08B04091" w14:textId="5287A9BB" w:rsidR="00623722" w:rsidRPr="003255CE" w:rsidRDefault="00623722" w:rsidP="0082407D">
            <w:pPr>
              <w:pStyle w:val="TableText"/>
              <w:rPr>
                <w:noProof w:val="0"/>
              </w:rPr>
            </w:pPr>
            <w:r w:rsidRPr="003255CE">
              <w:rPr>
                <w:color w:val="000000"/>
              </w:rPr>
              <w:t>37.</w:t>
            </w:r>
            <w:r w:rsidR="00037899" w:rsidRPr="003255CE">
              <w:rPr>
                <w:color w:val="000000"/>
              </w:rPr>
              <w:t>90</w:t>
            </w:r>
          </w:p>
        </w:tc>
        <w:tc>
          <w:tcPr>
            <w:tcW w:w="480" w:type="pct"/>
            <w:vAlign w:val="bottom"/>
          </w:tcPr>
          <w:p w14:paraId="6CA9AB9A" w14:textId="18826DC8" w:rsidR="00623722" w:rsidRPr="003255CE" w:rsidRDefault="00623722" w:rsidP="0082407D">
            <w:pPr>
              <w:pStyle w:val="TableText"/>
              <w:rPr>
                <w:noProof w:val="0"/>
              </w:rPr>
            </w:pPr>
            <w:r w:rsidRPr="003255CE">
              <w:rPr>
                <w:color w:val="000000"/>
              </w:rPr>
              <w:t>0.</w:t>
            </w:r>
            <w:r w:rsidR="00037899" w:rsidRPr="003255CE">
              <w:rPr>
                <w:color w:val="000000"/>
              </w:rPr>
              <w:t>42</w:t>
            </w:r>
          </w:p>
        </w:tc>
        <w:tc>
          <w:tcPr>
            <w:tcW w:w="401" w:type="pct"/>
            <w:vAlign w:val="bottom"/>
          </w:tcPr>
          <w:p w14:paraId="4429243D" w14:textId="2C510BA3" w:rsidR="00623722" w:rsidRPr="003255CE" w:rsidRDefault="00623722" w:rsidP="0082407D">
            <w:pPr>
              <w:pStyle w:val="TableText"/>
              <w:rPr>
                <w:noProof w:val="0"/>
              </w:rPr>
            </w:pPr>
            <w:r w:rsidRPr="003255CE">
              <w:rPr>
                <w:color w:val="000000"/>
              </w:rPr>
              <w:t>1.30</w:t>
            </w:r>
          </w:p>
        </w:tc>
        <w:tc>
          <w:tcPr>
            <w:tcW w:w="392" w:type="pct"/>
            <w:vAlign w:val="bottom"/>
          </w:tcPr>
          <w:p w14:paraId="79600436" w14:textId="51526D65" w:rsidR="00623722" w:rsidRPr="003255CE" w:rsidRDefault="00623722" w:rsidP="0082407D">
            <w:pPr>
              <w:pStyle w:val="TableText"/>
              <w:rPr>
                <w:noProof w:val="0"/>
              </w:rPr>
            </w:pPr>
            <w:r w:rsidRPr="003255CE">
              <w:rPr>
                <w:color w:val="000000"/>
              </w:rPr>
              <w:t>0.44</w:t>
            </w:r>
          </w:p>
        </w:tc>
      </w:tr>
      <w:tr w:rsidR="00623722" w:rsidRPr="003255CE" w14:paraId="4F6779B9" w14:textId="77777777" w:rsidTr="00EF0314">
        <w:tc>
          <w:tcPr>
            <w:tcW w:w="1167" w:type="pct"/>
            <w:tcBorders>
              <w:bottom w:val="nil"/>
            </w:tcBorders>
          </w:tcPr>
          <w:p w14:paraId="3AF09324" w14:textId="77777777" w:rsidR="00623722" w:rsidRPr="003255CE" w:rsidRDefault="00623722" w:rsidP="0082407D">
            <w:pPr>
              <w:pStyle w:val="TableText"/>
              <w:rPr>
                <w:noProof w:val="0"/>
                <w:color w:val="000000"/>
              </w:rPr>
            </w:pPr>
            <w:r w:rsidRPr="003255CE">
              <w:rPr>
                <w:noProof w:val="0"/>
              </w:rPr>
              <w:t>ELA 8</w:t>
            </w:r>
          </w:p>
        </w:tc>
        <w:tc>
          <w:tcPr>
            <w:tcW w:w="638" w:type="pct"/>
            <w:tcBorders>
              <w:bottom w:val="nil"/>
            </w:tcBorders>
            <w:vAlign w:val="bottom"/>
          </w:tcPr>
          <w:p w14:paraId="3A49B01C" w14:textId="2138075A" w:rsidR="00623722" w:rsidRPr="003255CE" w:rsidRDefault="00037899" w:rsidP="0082407D">
            <w:pPr>
              <w:pStyle w:val="TableText"/>
              <w:rPr>
                <w:noProof w:val="0"/>
                <w:color w:val="000000"/>
              </w:rPr>
            </w:pPr>
            <w:r w:rsidRPr="003255CE">
              <w:rPr>
                <w:color w:val="000000"/>
              </w:rPr>
              <w:t>418,573</w:t>
            </w:r>
          </w:p>
        </w:tc>
        <w:tc>
          <w:tcPr>
            <w:tcW w:w="481" w:type="pct"/>
            <w:tcBorders>
              <w:bottom w:val="nil"/>
            </w:tcBorders>
            <w:vAlign w:val="bottom"/>
          </w:tcPr>
          <w:p w14:paraId="37F5E875" w14:textId="01D6B90C" w:rsidR="00623722" w:rsidRPr="003255CE" w:rsidRDefault="00623722" w:rsidP="0082407D">
            <w:pPr>
              <w:pStyle w:val="TableText"/>
              <w:rPr>
                <w:noProof w:val="0"/>
              </w:rPr>
            </w:pPr>
            <w:r w:rsidRPr="003255CE">
              <w:rPr>
                <w:color w:val="000000"/>
              </w:rPr>
              <w:t>0.89</w:t>
            </w:r>
          </w:p>
        </w:tc>
        <w:tc>
          <w:tcPr>
            <w:tcW w:w="480" w:type="pct"/>
            <w:tcBorders>
              <w:bottom w:val="nil"/>
            </w:tcBorders>
            <w:vAlign w:val="bottom"/>
          </w:tcPr>
          <w:p w14:paraId="6FE39283" w14:textId="174332BA" w:rsidR="00623722" w:rsidRPr="003255CE" w:rsidRDefault="00037899" w:rsidP="0082407D">
            <w:pPr>
              <w:pStyle w:val="TableText"/>
              <w:rPr>
                <w:noProof w:val="0"/>
              </w:rPr>
            </w:pPr>
            <w:r w:rsidRPr="003255CE">
              <w:rPr>
                <w:color w:val="000000"/>
              </w:rPr>
              <w:t>2558</w:t>
            </w:r>
          </w:p>
        </w:tc>
        <w:tc>
          <w:tcPr>
            <w:tcW w:w="480" w:type="pct"/>
            <w:tcBorders>
              <w:bottom w:val="nil"/>
            </w:tcBorders>
            <w:vAlign w:val="bottom"/>
          </w:tcPr>
          <w:p w14:paraId="0878ACC5" w14:textId="2E978C85" w:rsidR="00623722" w:rsidRPr="003255CE" w:rsidRDefault="00037899" w:rsidP="0082407D">
            <w:pPr>
              <w:pStyle w:val="TableText"/>
              <w:ind w:right="144"/>
              <w:rPr>
                <w:noProof w:val="0"/>
              </w:rPr>
            </w:pPr>
            <w:r w:rsidRPr="003255CE">
              <w:rPr>
                <w:color w:val="000000"/>
              </w:rPr>
              <w:t>112</w:t>
            </w:r>
          </w:p>
        </w:tc>
        <w:tc>
          <w:tcPr>
            <w:tcW w:w="481" w:type="pct"/>
            <w:tcBorders>
              <w:bottom w:val="nil"/>
            </w:tcBorders>
            <w:vAlign w:val="bottom"/>
          </w:tcPr>
          <w:p w14:paraId="1888BABD" w14:textId="3ED38667" w:rsidR="00623722" w:rsidRPr="003255CE" w:rsidRDefault="00623722" w:rsidP="0082407D">
            <w:pPr>
              <w:pStyle w:val="TableText"/>
              <w:rPr>
                <w:noProof w:val="0"/>
              </w:rPr>
            </w:pPr>
            <w:r w:rsidRPr="003255CE">
              <w:rPr>
                <w:color w:val="000000"/>
              </w:rPr>
              <w:t>37.</w:t>
            </w:r>
            <w:r w:rsidR="00037899" w:rsidRPr="003255CE">
              <w:rPr>
                <w:color w:val="000000"/>
              </w:rPr>
              <w:t>84</w:t>
            </w:r>
          </w:p>
        </w:tc>
        <w:tc>
          <w:tcPr>
            <w:tcW w:w="480" w:type="pct"/>
            <w:tcBorders>
              <w:bottom w:val="nil"/>
            </w:tcBorders>
            <w:vAlign w:val="bottom"/>
          </w:tcPr>
          <w:p w14:paraId="5070AED7" w14:textId="1E245CF0" w:rsidR="00623722" w:rsidRPr="003255CE" w:rsidRDefault="00623722" w:rsidP="0082407D">
            <w:pPr>
              <w:pStyle w:val="TableText"/>
              <w:rPr>
                <w:noProof w:val="0"/>
              </w:rPr>
            </w:pPr>
            <w:r w:rsidRPr="003255CE">
              <w:rPr>
                <w:color w:val="000000"/>
              </w:rPr>
              <w:t>0.</w:t>
            </w:r>
            <w:r w:rsidR="00037899" w:rsidRPr="003255CE">
              <w:rPr>
                <w:color w:val="000000"/>
              </w:rPr>
              <w:t>58</w:t>
            </w:r>
          </w:p>
        </w:tc>
        <w:tc>
          <w:tcPr>
            <w:tcW w:w="401" w:type="pct"/>
            <w:tcBorders>
              <w:bottom w:val="nil"/>
            </w:tcBorders>
            <w:vAlign w:val="bottom"/>
          </w:tcPr>
          <w:p w14:paraId="0DF04134" w14:textId="5CA4DCA0" w:rsidR="00623722" w:rsidRPr="003255CE" w:rsidRDefault="00623722" w:rsidP="0082407D">
            <w:pPr>
              <w:pStyle w:val="TableText"/>
              <w:rPr>
                <w:noProof w:val="0"/>
              </w:rPr>
            </w:pPr>
            <w:r w:rsidRPr="003255CE">
              <w:rPr>
                <w:color w:val="000000"/>
              </w:rPr>
              <w:t>1.</w:t>
            </w:r>
            <w:r w:rsidR="00037899" w:rsidRPr="003255CE">
              <w:rPr>
                <w:color w:val="000000"/>
              </w:rPr>
              <w:t>30</w:t>
            </w:r>
          </w:p>
        </w:tc>
        <w:tc>
          <w:tcPr>
            <w:tcW w:w="392" w:type="pct"/>
            <w:tcBorders>
              <w:bottom w:val="nil"/>
            </w:tcBorders>
            <w:vAlign w:val="bottom"/>
          </w:tcPr>
          <w:p w14:paraId="55022C39" w14:textId="08CC60DE" w:rsidR="00623722" w:rsidRPr="003255CE" w:rsidRDefault="00623722" w:rsidP="0082407D">
            <w:pPr>
              <w:pStyle w:val="TableText"/>
              <w:rPr>
                <w:noProof w:val="0"/>
              </w:rPr>
            </w:pPr>
            <w:r w:rsidRPr="003255CE">
              <w:rPr>
                <w:color w:val="000000"/>
              </w:rPr>
              <w:t>0.44</w:t>
            </w:r>
          </w:p>
        </w:tc>
      </w:tr>
      <w:tr w:rsidR="00623722" w:rsidRPr="003255CE" w14:paraId="4F344CC7" w14:textId="77777777" w:rsidTr="00EF0314">
        <w:tc>
          <w:tcPr>
            <w:tcW w:w="1167" w:type="pct"/>
            <w:tcBorders>
              <w:top w:val="nil"/>
              <w:bottom w:val="single" w:sz="4" w:space="0" w:color="auto"/>
            </w:tcBorders>
          </w:tcPr>
          <w:p w14:paraId="4FB58114" w14:textId="77777777" w:rsidR="00623722" w:rsidRPr="003255CE" w:rsidRDefault="00623722" w:rsidP="0082407D">
            <w:pPr>
              <w:pStyle w:val="TableText"/>
              <w:rPr>
                <w:noProof w:val="0"/>
                <w:color w:val="000000"/>
              </w:rPr>
            </w:pPr>
            <w:r w:rsidRPr="003255CE">
              <w:rPr>
                <w:noProof w:val="0"/>
              </w:rPr>
              <w:t>ELA 11</w:t>
            </w:r>
          </w:p>
        </w:tc>
        <w:tc>
          <w:tcPr>
            <w:tcW w:w="638" w:type="pct"/>
            <w:tcBorders>
              <w:top w:val="nil"/>
              <w:bottom w:val="single" w:sz="4" w:space="0" w:color="auto"/>
            </w:tcBorders>
            <w:vAlign w:val="bottom"/>
          </w:tcPr>
          <w:p w14:paraId="0125B210" w14:textId="3B6FF854" w:rsidR="00623722" w:rsidRPr="003255CE" w:rsidRDefault="00037899" w:rsidP="0082407D">
            <w:pPr>
              <w:pStyle w:val="TableText"/>
              <w:rPr>
                <w:noProof w:val="0"/>
                <w:color w:val="000000"/>
              </w:rPr>
            </w:pPr>
            <w:r w:rsidRPr="003255CE">
              <w:rPr>
                <w:color w:val="000000"/>
              </w:rPr>
              <w:t>424,588</w:t>
            </w:r>
          </w:p>
        </w:tc>
        <w:tc>
          <w:tcPr>
            <w:tcW w:w="481" w:type="pct"/>
            <w:tcBorders>
              <w:top w:val="nil"/>
              <w:bottom w:val="single" w:sz="4" w:space="0" w:color="auto"/>
            </w:tcBorders>
            <w:vAlign w:val="bottom"/>
          </w:tcPr>
          <w:p w14:paraId="1E2CC277" w14:textId="168CA1A6" w:rsidR="00623722" w:rsidRPr="003255CE" w:rsidRDefault="00623722" w:rsidP="0082407D">
            <w:pPr>
              <w:pStyle w:val="TableText"/>
              <w:rPr>
                <w:noProof w:val="0"/>
              </w:rPr>
            </w:pPr>
            <w:r w:rsidRPr="003255CE">
              <w:rPr>
                <w:color w:val="000000"/>
              </w:rPr>
              <w:t>0.89</w:t>
            </w:r>
          </w:p>
        </w:tc>
        <w:tc>
          <w:tcPr>
            <w:tcW w:w="480" w:type="pct"/>
            <w:tcBorders>
              <w:top w:val="nil"/>
              <w:bottom w:val="single" w:sz="4" w:space="0" w:color="auto"/>
            </w:tcBorders>
            <w:vAlign w:val="bottom"/>
          </w:tcPr>
          <w:p w14:paraId="362D20FB" w14:textId="325215AC" w:rsidR="00623722" w:rsidRPr="003255CE" w:rsidRDefault="00037899" w:rsidP="0082407D">
            <w:pPr>
              <w:pStyle w:val="TableText"/>
              <w:rPr>
                <w:noProof w:val="0"/>
              </w:rPr>
            </w:pPr>
            <w:r w:rsidRPr="003255CE">
              <w:rPr>
                <w:color w:val="000000"/>
              </w:rPr>
              <w:t>2598</w:t>
            </w:r>
          </w:p>
        </w:tc>
        <w:tc>
          <w:tcPr>
            <w:tcW w:w="480" w:type="pct"/>
            <w:tcBorders>
              <w:top w:val="nil"/>
              <w:bottom w:val="single" w:sz="4" w:space="0" w:color="auto"/>
            </w:tcBorders>
            <w:vAlign w:val="bottom"/>
          </w:tcPr>
          <w:p w14:paraId="7C5702AD" w14:textId="7B8716CD" w:rsidR="00623722" w:rsidRPr="003255CE" w:rsidRDefault="00623722" w:rsidP="0082407D">
            <w:pPr>
              <w:pStyle w:val="TableText"/>
              <w:ind w:right="144"/>
              <w:rPr>
                <w:noProof w:val="0"/>
              </w:rPr>
            </w:pPr>
            <w:r w:rsidRPr="003255CE">
              <w:rPr>
                <w:color w:val="000000"/>
              </w:rPr>
              <w:t>123</w:t>
            </w:r>
          </w:p>
        </w:tc>
        <w:tc>
          <w:tcPr>
            <w:tcW w:w="481" w:type="pct"/>
            <w:tcBorders>
              <w:top w:val="nil"/>
              <w:bottom w:val="single" w:sz="4" w:space="0" w:color="auto"/>
            </w:tcBorders>
            <w:vAlign w:val="bottom"/>
          </w:tcPr>
          <w:p w14:paraId="310EA5ED" w14:textId="1B89C6DF" w:rsidR="00623722" w:rsidRPr="003255CE" w:rsidRDefault="00623722" w:rsidP="0082407D">
            <w:pPr>
              <w:pStyle w:val="TableText"/>
              <w:rPr>
                <w:noProof w:val="0"/>
              </w:rPr>
            </w:pPr>
            <w:r w:rsidRPr="003255CE">
              <w:rPr>
                <w:color w:val="000000"/>
              </w:rPr>
              <w:t>41.</w:t>
            </w:r>
            <w:r w:rsidR="00037899" w:rsidRPr="003255CE">
              <w:rPr>
                <w:color w:val="000000"/>
              </w:rPr>
              <w:t>25</w:t>
            </w:r>
          </w:p>
        </w:tc>
        <w:tc>
          <w:tcPr>
            <w:tcW w:w="480" w:type="pct"/>
            <w:tcBorders>
              <w:top w:val="nil"/>
              <w:bottom w:val="single" w:sz="4" w:space="0" w:color="auto"/>
            </w:tcBorders>
            <w:vAlign w:val="bottom"/>
          </w:tcPr>
          <w:p w14:paraId="1A005156" w14:textId="646400EF" w:rsidR="00623722" w:rsidRPr="003255CE" w:rsidRDefault="00623722" w:rsidP="0082407D">
            <w:pPr>
              <w:pStyle w:val="TableText"/>
              <w:rPr>
                <w:noProof w:val="0"/>
              </w:rPr>
            </w:pPr>
            <w:r w:rsidRPr="003255CE">
              <w:rPr>
                <w:color w:val="000000"/>
              </w:rPr>
              <w:t>1.</w:t>
            </w:r>
            <w:r w:rsidR="00037899" w:rsidRPr="003255CE">
              <w:rPr>
                <w:color w:val="000000"/>
              </w:rPr>
              <w:t>05</w:t>
            </w:r>
          </w:p>
        </w:tc>
        <w:tc>
          <w:tcPr>
            <w:tcW w:w="401" w:type="pct"/>
            <w:tcBorders>
              <w:top w:val="nil"/>
              <w:bottom w:val="single" w:sz="4" w:space="0" w:color="auto"/>
            </w:tcBorders>
            <w:vAlign w:val="bottom"/>
          </w:tcPr>
          <w:p w14:paraId="193D1AB9" w14:textId="5CD8DED0" w:rsidR="00623722" w:rsidRPr="003255CE" w:rsidRDefault="00623722" w:rsidP="0082407D">
            <w:pPr>
              <w:pStyle w:val="TableText"/>
              <w:rPr>
                <w:noProof w:val="0"/>
              </w:rPr>
            </w:pPr>
            <w:r w:rsidRPr="003255CE">
              <w:rPr>
                <w:color w:val="000000"/>
              </w:rPr>
              <w:t>1.</w:t>
            </w:r>
            <w:r w:rsidR="00037899" w:rsidRPr="003255CE">
              <w:rPr>
                <w:color w:val="000000"/>
              </w:rPr>
              <w:t>44</w:t>
            </w:r>
          </w:p>
        </w:tc>
        <w:tc>
          <w:tcPr>
            <w:tcW w:w="392" w:type="pct"/>
            <w:tcBorders>
              <w:top w:val="nil"/>
              <w:bottom w:val="single" w:sz="4" w:space="0" w:color="auto"/>
            </w:tcBorders>
            <w:vAlign w:val="bottom"/>
          </w:tcPr>
          <w:p w14:paraId="5836F3D0" w14:textId="2BE9A7B5" w:rsidR="00623722" w:rsidRPr="003255CE" w:rsidRDefault="00623722" w:rsidP="0082407D">
            <w:pPr>
              <w:pStyle w:val="TableText"/>
              <w:rPr>
                <w:noProof w:val="0"/>
              </w:rPr>
            </w:pPr>
            <w:r w:rsidRPr="003255CE">
              <w:rPr>
                <w:color w:val="000000"/>
              </w:rPr>
              <w:t>0.48</w:t>
            </w:r>
          </w:p>
        </w:tc>
      </w:tr>
      <w:tr w:rsidR="00623722" w:rsidRPr="003255CE" w14:paraId="3FC5231D" w14:textId="77777777" w:rsidTr="00EF0314">
        <w:tc>
          <w:tcPr>
            <w:tcW w:w="1167" w:type="pct"/>
            <w:tcBorders>
              <w:top w:val="single" w:sz="4" w:space="0" w:color="auto"/>
            </w:tcBorders>
          </w:tcPr>
          <w:p w14:paraId="24723C72" w14:textId="77777777" w:rsidR="00623722" w:rsidRPr="003255CE" w:rsidRDefault="00623722" w:rsidP="0082407D">
            <w:pPr>
              <w:pStyle w:val="TableText"/>
              <w:rPr>
                <w:noProof w:val="0"/>
                <w:color w:val="000000"/>
              </w:rPr>
            </w:pPr>
            <w:r w:rsidRPr="003255CE">
              <w:rPr>
                <w:noProof w:val="0"/>
              </w:rPr>
              <w:t>Mathematics 3</w:t>
            </w:r>
          </w:p>
        </w:tc>
        <w:tc>
          <w:tcPr>
            <w:tcW w:w="638" w:type="pct"/>
            <w:tcBorders>
              <w:top w:val="single" w:sz="4" w:space="0" w:color="auto"/>
            </w:tcBorders>
            <w:vAlign w:val="bottom"/>
          </w:tcPr>
          <w:p w14:paraId="4D85A633" w14:textId="767EA504" w:rsidR="00623722" w:rsidRPr="003255CE" w:rsidRDefault="00623722" w:rsidP="0082407D">
            <w:pPr>
              <w:pStyle w:val="TableText"/>
              <w:rPr>
                <w:noProof w:val="0"/>
                <w:color w:val="000000"/>
              </w:rPr>
            </w:pPr>
            <w:r w:rsidRPr="003255CE">
              <w:rPr>
                <w:color w:val="000000"/>
              </w:rPr>
              <w:t>401,</w:t>
            </w:r>
            <w:r w:rsidR="00037899" w:rsidRPr="003255CE">
              <w:rPr>
                <w:color w:val="000000"/>
              </w:rPr>
              <w:t>616</w:t>
            </w:r>
          </w:p>
        </w:tc>
        <w:tc>
          <w:tcPr>
            <w:tcW w:w="481" w:type="pct"/>
            <w:tcBorders>
              <w:top w:val="single" w:sz="4" w:space="0" w:color="auto"/>
            </w:tcBorders>
            <w:vAlign w:val="bottom"/>
          </w:tcPr>
          <w:p w14:paraId="1B45C2A1" w14:textId="15CE3AA5" w:rsidR="00623722" w:rsidRPr="003255CE" w:rsidRDefault="00623722" w:rsidP="0082407D">
            <w:pPr>
              <w:pStyle w:val="TableText"/>
              <w:rPr>
                <w:noProof w:val="0"/>
              </w:rPr>
            </w:pPr>
            <w:r w:rsidRPr="003255CE">
              <w:rPr>
                <w:color w:val="000000"/>
              </w:rPr>
              <w:t>0.91</w:t>
            </w:r>
          </w:p>
        </w:tc>
        <w:tc>
          <w:tcPr>
            <w:tcW w:w="480" w:type="pct"/>
            <w:tcBorders>
              <w:top w:val="single" w:sz="4" w:space="0" w:color="auto"/>
            </w:tcBorders>
            <w:vAlign w:val="bottom"/>
          </w:tcPr>
          <w:p w14:paraId="5E4854A2" w14:textId="2F66D217" w:rsidR="00623722" w:rsidRPr="003255CE" w:rsidRDefault="00037899" w:rsidP="0082407D">
            <w:pPr>
              <w:pStyle w:val="TableText"/>
              <w:rPr>
                <w:noProof w:val="0"/>
              </w:rPr>
            </w:pPr>
            <w:r w:rsidRPr="003255CE">
              <w:rPr>
                <w:color w:val="000000"/>
              </w:rPr>
              <w:t>2425</w:t>
            </w:r>
          </w:p>
        </w:tc>
        <w:tc>
          <w:tcPr>
            <w:tcW w:w="480" w:type="pct"/>
            <w:tcBorders>
              <w:top w:val="single" w:sz="4" w:space="0" w:color="auto"/>
            </w:tcBorders>
            <w:vAlign w:val="bottom"/>
          </w:tcPr>
          <w:p w14:paraId="17E3A2E5" w14:textId="297194D2" w:rsidR="00623722" w:rsidRPr="003255CE" w:rsidRDefault="00623722" w:rsidP="0082407D">
            <w:pPr>
              <w:pStyle w:val="TableText"/>
              <w:ind w:right="144"/>
              <w:rPr>
                <w:noProof w:val="0"/>
              </w:rPr>
            </w:pPr>
            <w:r w:rsidRPr="003255CE">
              <w:rPr>
                <w:color w:val="000000"/>
              </w:rPr>
              <w:t>90</w:t>
            </w:r>
          </w:p>
        </w:tc>
        <w:tc>
          <w:tcPr>
            <w:tcW w:w="481" w:type="pct"/>
            <w:tcBorders>
              <w:top w:val="single" w:sz="4" w:space="0" w:color="auto"/>
            </w:tcBorders>
            <w:vAlign w:val="bottom"/>
          </w:tcPr>
          <w:p w14:paraId="12ECEF14" w14:textId="5D924FA0" w:rsidR="00623722" w:rsidRPr="003255CE" w:rsidRDefault="00037899" w:rsidP="0082407D">
            <w:pPr>
              <w:pStyle w:val="TableText"/>
              <w:rPr>
                <w:noProof w:val="0"/>
              </w:rPr>
            </w:pPr>
            <w:r w:rsidRPr="003255CE">
              <w:rPr>
                <w:color w:val="000000"/>
              </w:rPr>
              <w:t>27.31</w:t>
            </w:r>
          </w:p>
        </w:tc>
        <w:tc>
          <w:tcPr>
            <w:tcW w:w="480" w:type="pct"/>
            <w:tcBorders>
              <w:top w:val="single" w:sz="4" w:space="0" w:color="auto"/>
            </w:tcBorders>
            <w:vAlign w:val="bottom"/>
          </w:tcPr>
          <w:p w14:paraId="269C9B79" w14:textId="0C954F77" w:rsidR="00623722" w:rsidRPr="003255CE" w:rsidRDefault="00BB5B5B" w:rsidP="0082407D">
            <w:pPr>
              <w:pStyle w:val="TableText"/>
              <w:rPr>
                <w:noProof w:val="0"/>
              </w:rPr>
            </w:pPr>
            <w:r w:rsidRPr="003255CE">
              <w:rPr>
                <w:color w:val="000000"/>
              </w:rPr>
              <w:t>−</w:t>
            </w:r>
            <w:r w:rsidR="00623722" w:rsidRPr="003255CE">
              <w:rPr>
                <w:color w:val="000000"/>
              </w:rPr>
              <w:t>1.</w:t>
            </w:r>
            <w:r w:rsidR="00037899" w:rsidRPr="003255CE">
              <w:rPr>
                <w:color w:val="000000"/>
              </w:rPr>
              <w:t>13</w:t>
            </w:r>
          </w:p>
        </w:tc>
        <w:tc>
          <w:tcPr>
            <w:tcW w:w="401" w:type="pct"/>
            <w:tcBorders>
              <w:top w:val="single" w:sz="4" w:space="0" w:color="auto"/>
            </w:tcBorders>
            <w:vAlign w:val="bottom"/>
          </w:tcPr>
          <w:p w14:paraId="61053630" w14:textId="725573A8" w:rsidR="00623722" w:rsidRPr="003255CE" w:rsidRDefault="00623722" w:rsidP="0082407D">
            <w:pPr>
              <w:pStyle w:val="TableText"/>
              <w:rPr>
                <w:noProof w:val="0"/>
              </w:rPr>
            </w:pPr>
            <w:r w:rsidRPr="003255CE">
              <w:rPr>
                <w:color w:val="000000"/>
              </w:rPr>
              <w:t>1.13</w:t>
            </w:r>
          </w:p>
        </w:tc>
        <w:tc>
          <w:tcPr>
            <w:tcW w:w="392" w:type="pct"/>
            <w:tcBorders>
              <w:top w:val="single" w:sz="4" w:space="0" w:color="auto"/>
            </w:tcBorders>
            <w:vAlign w:val="bottom"/>
          </w:tcPr>
          <w:p w14:paraId="1FFCC959" w14:textId="4A1C397E" w:rsidR="00623722" w:rsidRPr="003255CE" w:rsidRDefault="00623722" w:rsidP="0082407D">
            <w:pPr>
              <w:pStyle w:val="TableText"/>
              <w:rPr>
                <w:noProof w:val="0"/>
              </w:rPr>
            </w:pPr>
            <w:r w:rsidRPr="003255CE">
              <w:rPr>
                <w:color w:val="000000"/>
              </w:rPr>
              <w:t>0.34</w:t>
            </w:r>
          </w:p>
        </w:tc>
      </w:tr>
      <w:tr w:rsidR="00623722" w:rsidRPr="003255CE" w14:paraId="53DB031B" w14:textId="77777777" w:rsidTr="00EF0314">
        <w:tc>
          <w:tcPr>
            <w:tcW w:w="1167" w:type="pct"/>
          </w:tcPr>
          <w:p w14:paraId="08E0E9D4" w14:textId="77777777" w:rsidR="00623722" w:rsidRPr="003255CE" w:rsidRDefault="00623722" w:rsidP="0082407D">
            <w:pPr>
              <w:pStyle w:val="TableText"/>
              <w:rPr>
                <w:noProof w:val="0"/>
                <w:color w:val="000000"/>
              </w:rPr>
            </w:pPr>
            <w:r w:rsidRPr="003255CE">
              <w:rPr>
                <w:noProof w:val="0"/>
              </w:rPr>
              <w:t>Mathematics 4</w:t>
            </w:r>
          </w:p>
        </w:tc>
        <w:tc>
          <w:tcPr>
            <w:tcW w:w="638" w:type="pct"/>
            <w:vAlign w:val="bottom"/>
          </w:tcPr>
          <w:p w14:paraId="377718C6" w14:textId="394EE156" w:rsidR="00623722" w:rsidRPr="003255CE" w:rsidRDefault="00037899" w:rsidP="0082407D">
            <w:pPr>
              <w:pStyle w:val="TableText"/>
              <w:rPr>
                <w:noProof w:val="0"/>
                <w:color w:val="000000"/>
              </w:rPr>
            </w:pPr>
            <w:r w:rsidRPr="003255CE">
              <w:rPr>
                <w:color w:val="000000"/>
              </w:rPr>
              <w:t>405,276</w:t>
            </w:r>
          </w:p>
        </w:tc>
        <w:tc>
          <w:tcPr>
            <w:tcW w:w="481" w:type="pct"/>
            <w:vAlign w:val="bottom"/>
          </w:tcPr>
          <w:p w14:paraId="6EFE2497" w14:textId="5EBCF239" w:rsidR="00623722" w:rsidRPr="003255CE" w:rsidRDefault="00623722" w:rsidP="0082407D">
            <w:pPr>
              <w:pStyle w:val="TableText"/>
              <w:rPr>
                <w:noProof w:val="0"/>
              </w:rPr>
            </w:pPr>
            <w:r w:rsidRPr="003255CE">
              <w:rPr>
                <w:color w:val="000000"/>
              </w:rPr>
              <w:t>0.91</w:t>
            </w:r>
          </w:p>
        </w:tc>
        <w:tc>
          <w:tcPr>
            <w:tcW w:w="480" w:type="pct"/>
            <w:vAlign w:val="bottom"/>
          </w:tcPr>
          <w:p w14:paraId="26CEABB2" w14:textId="10106806" w:rsidR="00623722" w:rsidRPr="003255CE" w:rsidRDefault="00037899" w:rsidP="0082407D">
            <w:pPr>
              <w:pStyle w:val="TableText"/>
              <w:rPr>
                <w:noProof w:val="0"/>
              </w:rPr>
            </w:pPr>
            <w:r w:rsidRPr="003255CE">
              <w:rPr>
                <w:color w:val="000000"/>
              </w:rPr>
              <w:t>2463</w:t>
            </w:r>
          </w:p>
        </w:tc>
        <w:tc>
          <w:tcPr>
            <w:tcW w:w="480" w:type="pct"/>
            <w:vAlign w:val="bottom"/>
          </w:tcPr>
          <w:p w14:paraId="619D826F" w14:textId="45455DE7" w:rsidR="00623722" w:rsidRPr="003255CE" w:rsidRDefault="00623722" w:rsidP="0082407D">
            <w:pPr>
              <w:pStyle w:val="TableText"/>
              <w:ind w:right="144"/>
              <w:rPr>
                <w:noProof w:val="0"/>
              </w:rPr>
            </w:pPr>
            <w:r w:rsidRPr="003255CE">
              <w:rPr>
                <w:color w:val="000000"/>
              </w:rPr>
              <w:t>93</w:t>
            </w:r>
          </w:p>
        </w:tc>
        <w:tc>
          <w:tcPr>
            <w:tcW w:w="481" w:type="pct"/>
            <w:vAlign w:val="bottom"/>
          </w:tcPr>
          <w:p w14:paraId="72A1D40F" w14:textId="02201070" w:rsidR="00623722" w:rsidRPr="003255CE" w:rsidRDefault="00623722" w:rsidP="0082407D">
            <w:pPr>
              <w:pStyle w:val="TableText"/>
              <w:rPr>
                <w:noProof w:val="0"/>
              </w:rPr>
            </w:pPr>
            <w:r w:rsidRPr="003255CE">
              <w:rPr>
                <w:color w:val="000000"/>
              </w:rPr>
              <w:t>28.</w:t>
            </w:r>
            <w:r w:rsidR="00037899" w:rsidRPr="003255CE">
              <w:rPr>
                <w:color w:val="000000"/>
              </w:rPr>
              <w:t>22</w:t>
            </w:r>
          </w:p>
        </w:tc>
        <w:tc>
          <w:tcPr>
            <w:tcW w:w="480" w:type="pct"/>
            <w:vAlign w:val="bottom"/>
          </w:tcPr>
          <w:p w14:paraId="45512754" w14:textId="6696AA48" w:rsidR="00623722" w:rsidRPr="003255CE" w:rsidRDefault="00BB5B5B" w:rsidP="0082407D">
            <w:pPr>
              <w:pStyle w:val="TableText"/>
              <w:rPr>
                <w:noProof w:val="0"/>
              </w:rPr>
            </w:pPr>
            <w:r w:rsidRPr="003255CE">
              <w:rPr>
                <w:color w:val="000000"/>
              </w:rPr>
              <w:t>−</w:t>
            </w:r>
            <w:r w:rsidR="00623722" w:rsidRPr="003255CE">
              <w:rPr>
                <w:color w:val="000000"/>
              </w:rPr>
              <w:t>0.</w:t>
            </w:r>
            <w:r w:rsidR="00037899" w:rsidRPr="003255CE">
              <w:rPr>
                <w:color w:val="000000"/>
              </w:rPr>
              <w:t>65</w:t>
            </w:r>
          </w:p>
        </w:tc>
        <w:tc>
          <w:tcPr>
            <w:tcW w:w="401" w:type="pct"/>
            <w:vAlign w:val="bottom"/>
          </w:tcPr>
          <w:p w14:paraId="555EA04D" w14:textId="21F204CB" w:rsidR="00623722" w:rsidRPr="003255CE" w:rsidRDefault="00623722" w:rsidP="0082407D">
            <w:pPr>
              <w:pStyle w:val="TableText"/>
              <w:rPr>
                <w:noProof w:val="0"/>
              </w:rPr>
            </w:pPr>
            <w:r w:rsidRPr="003255CE">
              <w:rPr>
                <w:color w:val="000000"/>
              </w:rPr>
              <w:t>1.17</w:t>
            </w:r>
          </w:p>
        </w:tc>
        <w:tc>
          <w:tcPr>
            <w:tcW w:w="392" w:type="pct"/>
            <w:vAlign w:val="bottom"/>
          </w:tcPr>
          <w:p w14:paraId="2A387B32" w14:textId="33945DE0" w:rsidR="00623722" w:rsidRPr="003255CE" w:rsidRDefault="00623722" w:rsidP="0082407D">
            <w:pPr>
              <w:pStyle w:val="TableText"/>
              <w:rPr>
                <w:noProof w:val="0"/>
              </w:rPr>
            </w:pPr>
            <w:r w:rsidRPr="003255CE">
              <w:rPr>
                <w:color w:val="000000"/>
              </w:rPr>
              <w:t>0.</w:t>
            </w:r>
            <w:r w:rsidR="00037899" w:rsidRPr="003255CE">
              <w:rPr>
                <w:color w:val="000000"/>
              </w:rPr>
              <w:t>36</w:t>
            </w:r>
          </w:p>
        </w:tc>
      </w:tr>
      <w:tr w:rsidR="00623722" w:rsidRPr="003255CE" w14:paraId="124908EE" w14:textId="77777777" w:rsidTr="00EF0314">
        <w:tc>
          <w:tcPr>
            <w:tcW w:w="1167" w:type="pct"/>
          </w:tcPr>
          <w:p w14:paraId="141309C3" w14:textId="77777777" w:rsidR="00623722" w:rsidRPr="003255CE" w:rsidRDefault="00623722" w:rsidP="0082407D">
            <w:pPr>
              <w:pStyle w:val="TableText"/>
              <w:rPr>
                <w:noProof w:val="0"/>
                <w:color w:val="000000"/>
              </w:rPr>
            </w:pPr>
            <w:r w:rsidRPr="003255CE">
              <w:rPr>
                <w:noProof w:val="0"/>
              </w:rPr>
              <w:t>Mathematics 5</w:t>
            </w:r>
          </w:p>
        </w:tc>
        <w:tc>
          <w:tcPr>
            <w:tcW w:w="638" w:type="pct"/>
            <w:vAlign w:val="bottom"/>
          </w:tcPr>
          <w:p w14:paraId="396A4758" w14:textId="49087E84" w:rsidR="00623722" w:rsidRPr="003255CE" w:rsidRDefault="00037899" w:rsidP="0082407D">
            <w:pPr>
              <w:pStyle w:val="TableText"/>
              <w:rPr>
                <w:noProof w:val="0"/>
                <w:color w:val="000000"/>
              </w:rPr>
            </w:pPr>
            <w:r w:rsidRPr="003255CE">
              <w:rPr>
                <w:color w:val="000000"/>
              </w:rPr>
              <w:t>413,166</w:t>
            </w:r>
          </w:p>
        </w:tc>
        <w:tc>
          <w:tcPr>
            <w:tcW w:w="481" w:type="pct"/>
            <w:vAlign w:val="bottom"/>
          </w:tcPr>
          <w:p w14:paraId="3D3FDC14" w14:textId="6CADE7A4" w:rsidR="00623722" w:rsidRPr="003255CE" w:rsidRDefault="00623722" w:rsidP="0082407D">
            <w:pPr>
              <w:pStyle w:val="TableText"/>
              <w:rPr>
                <w:noProof w:val="0"/>
              </w:rPr>
            </w:pPr>
            <w:r w:rsidRPr="003255CE">
              <w:rPr>
                <w:color w:val="000000"/>
              </w:rPr>
              <w:t>0.</w:t>
            </w:r>
            <w:r w:rsidR="00037899" w:rsidRPr="003255CE">
              <w:rPr>
                <w:color w:val="000000"/>
              </w:rPr>
              <w:t>90</w:t>
            </w:r>
          </w:p>
        </w:tc>
        <w:tc>
          <w:tcPr>
            <w:tcW w:w="480" w:type="pct"/>
            <w:vAlign w:val="bottom"/>
          </w:tcPr>
          <w:p w14:paraId="55EAAE53" w14:textId="18F2BBDC" w:rsidR="00623722" w:rsidRPr="003255CE" w:rsidRDefault="00037899" w:rsidP="0082407D">
            <w:pPr>
              <w:pStyle w:val="TableText"/>
              <w:rPr>
                <w:noProof w:val="0"/>
              </w:rPr>
            </w:pPr>
            <w:r w:rsidRPr="003255CE">
              <w:rPr>
                <w:color w:val="000000"/>
              </w:rPr>
              <w:t>2486</w:t>
            </w:r>
          </w:p>
        </w:tc>
        <w:tc>
          <w:tcPr>
            <w:tcW w:w="480" w:type="pct"/>
            <w:vAlign w:val="bottom"/>
          </w:tcPr>
          <w:p w14:paraId="272E95CC" w14:textId="133D1B45" w:rsidR="00623722" w:rsidRPr="003255CE" w:rsidRDefault="00037899" w:rsidP="0082407D">
            <w:pPr>
              <w:pStyle w:val="TableText"/>
              <w:ind w:right="144"/>
              <w:rPr>
                <w:noProof w:val="0"/>
              </w:rPr>
            </w:pPr>
            <w:r w:rsidRPr="003255CE">
              <w:rPr>
                <w:color w:val="000000"/>
              </w:rPr>
              <w:t>101</w:t>
            </w:r>
          </w:p>
        </w:tc>
        <w:tc>
          <w:tcPr>
            <w:tcW w:w="481" w:type="pct"/>
            <w:vAlign w:val="bottom"/>
          </w:tcPr>
          <w:p w14:paraId="41357F50" w14:textId="3DB13AF7" w:rsidR="00623722" w:rsidRPr="003255CE" w:rsidRDefault="00037899" w:rsidP="0082407D">
            <w:pPr>
              <w:pStyle w:val="TableText"/>
              <w:rPr>
                <w:noProof w:val="0"/>
              </w:rPr>
            </w:pPr>
            <w:r w:rsidRPr="003255CE">
              <w:rPr>
                <w:color w:val="000000"/>
              </w:rPr>
              <w:t>32.67</w:t>
            </w:r>
          </w:p>
        </w:tc>
        <w:tc>
          <w:tcPr>
            <w:tcW w:w="480" w:type="pct"/>
            <w:vAlign w:val="bottom"/>
          </w:tcPr>
          <w:p w14:paraId="3C61EF7D" w14:textId="0DB04791" w:rsidR="00623722" w:rsidRPr="003255CE" w:rsidRDefault="00BB5B5B" w:rsidP="0082407D">
            <w:pPr>
              <w:pStyle w:val="TableText"/>
              <w:rPr>
                <w:noProof w:val="0"/>
              </w:rPr>
            </w:pPr>
            <w:r w:rsidRPr="003255CE">
              <w:rPr>
                <w:color w:val="000000"/>
              </w:rPr>
              <w:t>−</w:t>
            </w:r>
            <w:r w:rsidR="00623722" w:rsidRPr="003255CE">
              <w:rPr>
                <w:color w:val="000000"/>
              </w:rPr>
              <w:t>0.</w:t>
            </w:r>
            <w:r w:rsidR="00037899" w:rsidRPr="003255CE">
              <w:rPr>
                <w:color w:val="000000"/>
              </w:rPr>
              <w:t>37</w:t>
            </w:r>
          </w:p>
        </w:tc>
        <w:tc>
          <w:tcPr>
            <w:tcW w:w="401" w:type="pct"/>
            <w:vAlign w:val="bottom"/>
          </w:tcPr>
          <w:p w14:paraId="142D5692" w14:textId="4C478264" w:rsidR="00623722" w:rsidRPr="003255CE" w:rsidRDefault="00623722" w:rsidP="0082407D">
            <w:pPr>
              <w:pStyle w:val="TableText"/>
              <w:rPr>
                <w:noProof w:val="0"/>
              </w:rPr>
            </w:pPr>
            <w:r w:rsidRPr="003255CE">
              <w:rPr>
                <w:color w:val="000000"/>
              </w:rPr>
              <w:t>1.28</w:t>
            </w:r>
          </w:p>
        </w:tc>
        <w:tc>
          <w:tcPr>
            <w:tcW w:w="392" w:type="pct"/>
            <w:vAlign w:val="bottom"/>
          </w:tcPr>
          <w:p w14:paraId="2A5ECF72" w14:textId="450A1CA9" w:rsidR="00623722" w:rsidRPr="003255CE" w:rsidRDefault="00623722" w:rsidP="0082407D">
            <w:pPr>
              <w:pStyle w:val="TableText"/>
              <w:rPr>
                <w:noProof w:val="0"/>
              </w:rPr>
            </w:pPr>
            <w:r w:rsidRPr="003255CE">
              <w:rPr>
                <w:color w:val="000000"/>
              </w:rPr>
              <w:t>0.</w:t>
            </w:r>
            <w:r w:rsidR="00037899" w:rsidRPr="003255CE">
              <w:rPr>
                <w:color w:val="000000"/>
              </w:rPr>
              <w:t>41</w:t>
            </w:r>
          </w:p>
        </w:tc>
      </w:tr>
      <w:tr w:rsidR="00623722" w:rsidRPr="003255CE" w14:paraId="307F5A34" w14:textId="77777777" w:rsidTr="00EF0314">
        <w:tc>
          <w:tcPr>
            <w:tcW w:w="1167" w:type="pct"/>
          </w:tcPr>
          <w:p w14:paraId="16E85500" w14:textId="77777777" w:rsidR="00623722" w:rsidRPr="003255CE" w:rsidRDefault="00623722" w:rsidP="0082407D">
            <w:pPr>
              <w:pStyle w:val="TableText"/>
              <w:rPr>
                <w:noProof w:val="0"/>
                <w:color w:val="000000"/>
              </w:rPr>
            </w:pPr>
            <w:r w:rsidRPr="003255CE">
              <w:rPr>
                <w:noProof w:val="0"/>
              </w:rPr>
              <w:t>Mathematics 6</w:t>
            </w:r>
          </w:p>
        </w:tc>
        <w:tc>
          <w:tcPr>
            <w:tcW w:w="638" w:type="pct"/>
            <w:vAlign w:val="bottom"/>
          </w:tcPr>
          <w:p w14:paraId="6A119FDD" w14:textId="3357D7CC" w:rsidR="00623722" w:rsidRPr="003255CE" w:rsidRDefault="00037899" w:rsidP="0082407D">
            <w:pPr>
              <w:pStyle w:val="TableText"/>
              <w:rPr>
                <w:noProof w:val="0"/>
                <w:color w:val="000000"/>
              </w:rPr>
            </w:pPr>
            <w:r w:rsidRPr="003255CE">
              <w:rPr>
                <w:color w:val="000000"/>
              </w:rPr>
              <w:t>409,030</w:t>
            </w:r>
          </w:p>
        </w:tc>
        <w:tc>
          <w:tcPr>
            <w:tcW w:w="481" w:type="pct"/>
            <w:vAlign w:val="bottom"/>
          </w:tcPr>
          <w:p w14:paraId="412ECA56" w14:textId="7B728DA4" w:rsidR="00623722" w:rsidRPr="003255CE" w:rsidRDefault="00623722" w:rsidP="0082407D">
            <w:pPr>
              <w:pStyle w:val="TableText"/>
              <w:rPr>
                <w:noProof w:val="0"/>
              </w:rPr>
            </w:pPr>
            <w:r w:rsidRPr="003255CE">
              <w:rPr>
                <w:color w:val="000000"/>
              </w:rPr>
              <w:t>0.</w:t>
            </w:r>
            <w:r w:rsidR="00037899" w:rsidRPr="003255CE">
              <w:rPr>
                <w:color w:val="000000"/>
              </w:rPr>
              <w:t>91</w:t>
            </w:r>
          </w:p>
        </w:tc>
        <w:tc>
          <w:tcPr>
            <w:tcW w:w="480" w:type="pct"/>
            <w:vAlign w:val="bottom"/>
          </w:tcPr>
          <w:p w14:paraId="3B15120B" w14:textId="3B963E75" w:rsidR="00623722" w:rsidRPr="003255CE" w:rsidRDefault="00037899" w:rsidP="0082407D">
            <w:pPr>
              <w:pStyle w:val="TableText"/>
              <w:rPr>
                <w:noProof w:val="0"/>
              </w:rPr>
            </w:pPr>
            <w:r w:rsidRPr="003255CE">
              <w:rPr>
                <w:color w:val="000000"/>
              </w:rPr>
              <w:t>2506</w:t>
            </w:r>
          </w:p>
        </w:tc>
        <w:tc>
          <w:tcPr>
            <w:tcW w:w="480" w:type="pct"/>
            <w:vAlign w:val="bottom"/>
          </w:tcPr>
          <w:p w14:paraId="326210CE" w14:textId="6F4C7F8D" w:rsidR="00623722" w:rsidRPr="003255CE" w:rsidRDefault="00037899" w:rsidP="0082407D">
            <w:pPr>
              <w:pStyle w:val="TableText"/>
              <w:ind w:right="144"/>
              <w:rPr>
                <w:noProof w:val="0"/>
              </w:rPr>
            </w:pPr>
            <w:r w:rsidRPr="003255CE">
              <w:rPr>
                <w:color w:val="000000"/>
              </w:rPr>
              <w:t>113</w:t>
            </w:r>
          </w:p>
        </w:tc>
        <w:tc>
          <w:tcPr>
            <w:tcW w:w="481" w:type="pct"/>
            <w:vAlign w:val="bottom"/>
          </w:tcPr>
          <w:p w14:paraId="772B7C62" w14:textId="22FCF536" w:rsidR="00623722" w:rsidRPr="003255CE" w:rsidRDefault="00037899" w:rsidP="0082407D">
            <w:pPr>
              <w:pStyle w:val="TableText"/>
              <w:rPr>
                <w:noProof w:val="0"/>
              </w:rPr>
            </w:pPr>
            <w:r w:rsidRPr="003255CE">
              <w:rPr>
                <w:color w:val="000000"/>
              </w:rPr>
              <w:t>34.69</w:t>
            </w:r>
          </w:p>
        </w:tc>
        <w:tc>
          <w:tcPr>
            <w:tcW w:w="480" w:type="pct"/>
            <w:vAlign w:val="bottom"/>
          </w:tcPr>
          <w:p w14:paraId="5A4FBBBA" w14:textId="4FC152FB" w:rsidR="00623722" w:rsidRPr="003255CE" w:rsidRDefault="00BB5B5B" w:rsidP="0082407D">
            <w:pPr>
              <w:pStyle w:val="TableText"/>
              <w:rPr>
                <w:noProof w:val="0"/>
              </w:rPr>
            </w:pPr>
            <w:r w:rsidRPr="003255CE">
              <w:rPr>
                <w:color w:val="000000"/>
              </w:rPr>
              <w:t>−</w:t>
            </w:r>
            <w:r w:rsidR="00623722" w:rsidRPr="003255CE">
              <w:rPr>
                <w:color w:val="000000"/>
              </w:rPr>
              <w:t>0.</w:t>
            </w:r>
            <w:r w:rsidR="00037899" w:rsidRPr="003255CE">
              <w:rPr>
                <w:color w:val="000000"/>
              </w:rPr>
              <w:t>11</w:t>
            </w:r>
          </w:p>
        </w:tc>
        <w:tc>
          <w:tcPr>
            <w:tcW w:w="401" w:type="pct"/>
            <w:vAlign w:val="bottom"/>
          </w:tcPr>
          <w:p w14:paraId="3FE1BFCA" w14:textId="68FBEBFE" w:rsidR="00623722" w:rsidRPr="003255CE" w:rsidRDefault="00623722" w:rsidP="0082407D">
            <w:pPr>
              <w:pStyle w:val="TableText"/>
              <w:rPr>
                <w:noProof w:val="0"/>
              </w:rPr>
            </w:pPr>
            <w:r w:rsidRPr="003255CE">
              <w:rPr>
                <w:color w:val="000000"/>
              </w:rPr>
              <w:t>1.</w:t>
            </w:r>
            <w:r w:rsidR="00037899" w:rsidRPr="003255CE">
              <w:rPr>
                <w:color w:val="000000"/>
              </w:rPr>
              <w:t>43</w:t>
            </w:r>
          </w:p>
        </w:tc>
        <w:tc>
          <w:tcPr>
            <w:tcW w:w="392" w:type="pct"/>
            <w:vAlign w:val="bottom"/>
          </w:tcPr>
          <w:p w14:paraId="52876D77" w14:textId="4FA9F4C0" w:rsidR="00623722" w:rsidRPr="003255CE" w:rsidRDefault="00623722" w:rsidP="0082407D">
            <w:pPr>
              <w:pStyle w:val="TableText"/>
              <w:rPr>
                <w:noProof w:val="0"/>
              </w:rPr>
            </w:pPr>
            <w:r w:rsidRPr="003255CE">
              <w:rPr>
                <w:color w:val="000000"/>
              </w:rPr>
              <w:t>0.44</w:t>
            </w:r>
          </w:p>
        </w:tc>
      </w:tr>
      <w:tr w:rsidR="00623722" w:rsidRPr="003255CE" w14:paraId="260AC75C" w14:textId="77777777" w:rsidTr="00EF0314">
        <w:tc>
          <w:tcPr>
            <w:tcW w:w="1167" w:type="pct"/>
          </w:tcPr>
          <w:p w14:paraId="20B44CEB" w14:textId="77777777" w:rsidR="00623722" w:rsidRPr="003255CE" w:rsidRDefault="00623722" w:rsidP="0082407D">
            <w:pPr>
              <w:pStyle w:val="TableText"/>
              <w:rPr>
                <w:noProof w:val="0"/>
                <w:color w:val="000000"/>
              </w:rPr>
            </w:pPr>
            <w:r w:rsidRPr="003255CE">
              <w:rPr>
                <w:noProof w:val="0"/>
              </w:rPr>
              <w:t>Mathematics 7</w:t>
            </w:r>
          </w:p>
        </w:tc>
        <w:tc>
          <w:tcPr>
            <w:tcW w:w="638" w:type="pct"/>
            <w:vAlign w:val="bottom"/>
          </w:tcPr>
          <w:p w14:paraId="3FF7868C" w14:textId="3AEEECD1" w:rsidR="00623722" w:rsidRPr="003255CE" w:rsidRDefault="00037899" w:rsidP="0082407D">
            <w:pPr>
              <w:pStyle w:val="TableText"/>
              <w:rPr>
                <w:noProof w:val="0"/>
                <w:color w:val="000000"/>
              </w:rPr>
            </w:pPr>
            <w:r w:rsidRPr="003255CE">
              <w:rPr>
                <w:color w:val="000000"/>
              </w:rPr>
              <w:t>411,400</w:t>
            </w:r>
          </w:p>
        </w:tc>
        <w:tc>
          <w:tcPr>
            <w:tcW w:w="481" w:type="pct"/>
            <w:vAlign w:val="bottom"/>
          </w:tcPr>
          <w:p w14:paraId="15F18506" w14:textId="473A1290" w:rsidR="00623722" w:rsidRPr="003255CE" w:rsidRDefault="00623722" w:rsidP="0082407D">
            <w:pPr>
              <w:pStyle w:val="TableText"/>
              <w:rPr>
                <w:noProof w:val="0"/>
              </w:rPr>
            </w:pPr>
            <w:r w:rsidRPr="003255CE">
              <w:rPr>
                <w:color w:val="000000"/>
              </w:rPr>
              <w:t>0.89</w:t>
            </w:r>
          </w:p>
        </w:tc>
        <w:tc>
          <w:tcPr>
            <w:tcW w:w="480" w:type="pct"/>
            <w:vAlign w:val="bottom"/>
          </w:tcPr>
          <w:p w14:paraId="6D88FAB0" w14:textId="4E4630C5" w:rsidR="00623722" w:rsidRPr="003255CE" w:rsidRDefault="00037899" w:rsidP="0082407D">
            <w:pPr>
              <w:pStyle w:val="TableText"/>
              <w:rPr>
                <w:noProof w:val="0"/>
              </w:rPr>
            </w:pPr>
            <w:r w:rsidRPr="003255CE">
              <w:rPr>
                <w:color w:val="000000"/>
              </w:rPr>
              <w:t>2521</w:t>
            </w:r>
          </w:p>
        </w:tc>
        <w:tc>
          <w:tcPr>
            <w:tcW w:w="480" w:type="pct"/>
            <w:vAlign w:val="bottom"/>
          </w:tcPr>
          <w:p w14:paraId="3B062507" w14:textId="590CE720" w:rsidR="00623722" w:rsidRPr="003255CE" w:rsidRDefault="00037899" w:rsidP="0082407D">
            <w:pPr>
              <w:pStyle w:val="TableText"/>
              <w:ind w:right="144"/>
              <w:rPr>
                <w:noProof w:val="0"/>
              </w:rPr>
            </w:pPr>
            <w:r w:rsidRPr="003255CE">
              <w:rPr>
                <w:color w:val="000000"/>
              </w:rPr>
              <w:t>119</w:t>
            </w:r>
          </w:p>
        </w:tc>
        <w:tc>
          <w:tcPr>
            <w:tcW w:w="481" w:type="pct"/>
            <w:vAlign w:val="bottom"/>
          </w:tcPr>
          <w:p w14:paraId="75C75761" w14:textId="5CA8D4C2" w:rsidR="00623722" w:rsidRPr="003255CE" w:rsidRDefault="00623722" w:rsidP="0082407D">
            <w:pPr>
              <w:pStyle w:val="TableText"/>
              <w:rPr>
                <w:noProof w:val="0"/>
              </w:rPr>
            </w:pPr>
            <w:r w:rsidRPr="003255CE">
              <w:rPr>
                <w:color w:val="000000"/>
              </w:rPr>
              <w:t>39.</w:t>
            </w:r>
            <w:r w:rsidR="00037899" w:rsidRPr="003255CE">
              <w:rPr>
                <w:color w:val="000000"/>
              </w:rPr>
              <w:t>07</w:t>
            </w:r>
          </w:p>
        </w:tc>
        <w:tc>
          <w:tcPr>
            <w:tcW w:w="480" w:type="pct"/>
            <w:vAlign w:val="bottom"/>
          </w:tcPr>
          <w:p w14:paraId="7B701C45" w14:textId="470BBB74" w:rsidR="00623722" w:rsidRPr="003255CE" w:rsidRDefault="00623722" w:rsidP="0082407D">
            <w:pPr>
              <w:pStyle w:val="TableText"/>
              <w:rPr>
                <w:noProof w:val="0"/>
              </w:rPr>
            </w:pPr>
            <w:r w:rsidRPr="003255CE">
              <w:rPr>
                <w:color w:val="000000"/>
              </w:rPr>
              <w:t>0.</w:t>
            </w:r>
            <w:r w:rsidR="00037899" w:rsidRPr="003255CE">
              <w:rPr>
                <w:color w:val="000000"/>
              </w:rPr>
              <w:t>08</w:t>
            </w:r>
          </w:p>
        </w:tc>
        <w:tc>
          <w:tcPr>
            <w:tcW w:w="401" w:type="pct"/>
            <w:vAlign w:val="bottom"/>
          </w:tcPr>
          <w:p w14:paraId="16F982F9" w14:textId="6A7F1678" w:rsidR="00623722" w:rsidRPr="003255CE" w:rsidRDefault="00623722" w:rsidP="0082407D">
            <w:pPr>
              <w:pStyle w:val="TableText"/>
              <w:rPr>
                <w:noProof w:val="0"/>
              </w:rPr>
            </w:pPr>
            <w:r w:rsidRPr="003255CE">
              <w:rPr>
                <w:color w:val="000000"/>
              </w:rPr>
              <w:t>1.</w:t>
            </w:r>
            <w:r w:rsidR="00037899" w:rsidRPr="003255CE">
              <w:rPr>
                <w:color w:val="000000"/>
              </w:rPr>
              <w:t>51</w:t>
            </w:r>
          </w:p>
        </w:tc>
        <w:tc>
          <w:tcPr>
            <w:tcW w:w="392" w:type="pct"/>
            <w:vAlign w:val="bottom"/>
          </w:tcPr>
          <w:p w14:paraId="7D224054" w14:textId="6A2213DD" w:rsidR="00623722" w:rsidRPr="003255CE" w:rsidRDefault="00623722" w:rsidP="0082407D">
            <w:pPr>
              <w:pStyle w:val="TableText"/>
              <w:rPr>
                <w:noProof w:val="0"/>
              </w:rPr>
            </w:pPr>
            <w:r w:rsidRPr="003255CE">
              <w:rPr>
                <w:color w:val="000000"/>
              </w:rPr>
              <w:t>0.49</w:t>
            </w:r>
          </w:p>
        </w:tc>
      </w:tr>
      <w:tr w:rsidR="00623722" w:rsidRPr="003255CE" w14:paraId="29BF5700" w14:textId="77777777" w:rsidTr="00EF0314">
        <w:tc>
          <w:tcPr>
            <w:tcW w:w="1167" w:type="pct"/>
          </w:tcPr>
          <w:p w14:paraId="068EDD2E" w14:textId="77777777" w:rsidR="00623722" w:rsidRPr="003255CE" w:rsidRDefault="00623722" w:rsidP="0082407D">
            <w:pPr>
              <w:pStyle w:val="TableText"/>
              <w:rPr>
                <w:noProof w:val="0"/>
                <w:color w:val="000000"/>
              </w:rPr>
            </w:pPr>
            <w:r w:rsidRPr="003255CE">
              <w:rPr>
                <w:noProof w:val="0"/>
              </w:rPr>
              <w:t>Mathematics 8</w:t>
            </w:r>
          </w:p>
        </w:tc>
        <w:tc>
          <w:tcPr>
            <w:tcW w:w="638" w:type="pct"/>
            <w:vAlign w:val="bottom"/>
          </w:tcPr>
          <w:p w14:paraId="31C7EF80" w14:textId="7C926449" w:rsidR="00623722" w:rsidRPr="003255CE" w:rsidRDefault="00037899" w:rsidP="0082407D">
            <w:pPr>
              <w:pStyle w:val="TableText"/>
              <w:rPr>
                <w:noProof w:val="0"/>
                <w:color w:val="000000"/>
              </w:rPr>
            </w:pPr>
            <w:r w:rsidRPr="003255CE">
              <w:rPr>
                <w:color w:val="000000"/>
              </w:rPr>
              <w:t>412,529</w:t>
            </w:r>
          </w:p>
        </w:tc>
        <w:tc>
          <w:tcPr>
            <w:tcW w:w="481" w:type="pct"/>
            <w:vAlign w:val="bottom"/>
          </w:tcPr>
          <w:p w14:paraId="5E3BC768" w14:textId="0013F563" w:rsidR="00623722" w:rsidRPr="003255CE" w:rsidRDefault="00623722" w:rsidP="0082407D">
            <w:pPr>
              <w:pStyle w:val="TableText"/>
              <w:rPr>
                <w:noProof w:val="0"/>
              </w:rPr>
            </w:pPr>
            <w:r w:rsidRPr="003255CE">
              <w:rPr>
                <w:color w:val="000000"/>
              </w:rPr>
              <w:t>0.</w:t>
            </w:r>
            <w:r w:rsidR="00037899" w:rsidRPr="003255CE">
              <w:rPr>
                <w:color w:val="000000"/>
              </w:rPr>
              <w:t>89</w:t>
            </w:r>
          </w:p>
        </w:tc>
        <w:tc>
          <w:tcPr>
            <w:tcW w:w="480" w:type="pct"/>
            <w:vAlign w:val="bottom"/>
          </w:tcPr>
          <w:p w14:paraId="365DCCAE" w14:textId="2245B41D" w:rsidR="00623722" w:rsidRPr="003255CE" w:rsidRDefault="00037899" w:rsidP="0082407D">
            <w:pPr>
              <w:pStyle w:val="TableText"/>
              <w:rPr>
                <w:noProof w:val="0"/>
              </w:rPr>
            </w:pPr>
            <w:r w:rsidRPr="003255CE">
              <w:rPr>
                <w:color w:val="000000"/>
              </w:rPr>
              <w:t>2532</w:t>
            </w:r>
          </w:p>
        </w:tc>
        <w:tc>
          <w:tcPr>
            <w:tcW w:w="480" w:type="pct"/>
            <w:vAlign w:val="bottom"/>
          </w:tcPr>
          <w:p w14:paraId="4781F844" w14:textId="23D37F22" w:rsidR="00623722" w:rsidRPr="003255CE" w:rsidRDefault="00037899" w:rsidP="0082407D">
            <w:pPr>
              <w:pStyle w:val="TableText"/>
              <w:ind w:right="144"/>
              <w:rPr>
                <w:noProof w:val="0"/>
              </w:rPr>
            </w:pPr>
            <w:r w:rsidRPr="003255CE">
              <w:rPr>
                <w:color w:val="000000"/>
              </w:rPr>
              <w:t>129</w:t>
            </w:r>
          </w:p>
        </w:tc>
        <w:tc>
          <w:tcPr>
            <w:tcW w:w="481" w:type="pct"/>
            <w:vAlign w:val="bottom"/>
          </w:tcPr>
          <w:p w14:paraId="601E265D" w14:textId="1F402288" w:rsidR="00623722" w:rsidRPr="003255CE" w:rsidRDefault="00037899" w:rsidP="0082407D">
            <w:pPr>
              <w:pStyle w:val="TableText"/>
              <w:rPr>
                <w:noProof w:val="0"/>
              </w:rPr>
            </w:pPr>
            <w:r w:rsidRPr="003255CE">
              <w:rPr>
                <w:color w:val="000000"/>
              </w:rPr>
              <w:t>42</w:t>
            </w:r>
            <w:r w:rsidR="00623722" w:rsidRPr="003255CE">
              <w:rPr>
                <w:color w:val="000000"/>
              </w:rPr>
              <w:t>.66</w:t>
            </w:r>
          </w:p>
        </w:tc>
        <w:tc>
          <w:tcPr>
            <w:tcW w:w="480" w:type="pct"/>
            <w:vAlign w:val="bottom"/>
          </w:tcPr>
          <w:p w14:paraId="7FB29992" w14:textId="1F71A7D8" w:rsidR="00623722" w:rsidRPr="003255CE" w:rsidRDefault="00623722" w:rsidP="0082407D">
            <w:pPr>
              <w:pStyle w:val="TableText"/>
              <w:rPr>
                <w:noProof w:val="0"/>
              </w:rPr>
            </w:pPr>
            <w:r w:rsidRPr="003255CE">
              <w:rPr>
                <w:color w:val="000000"/>
              </w:rPr>
              <w:t>0.</w:t>
            </w:r>
            <w:r w:rsidR="00037899" w:rsidRPr="003255CE">
              <w:rPr>
                <w:color w:val="000000"/>
              </w:rPr>
              <w:t>22</w:t>
            </w:r>
          </w:p>
        </w:tc>
        <w:tc>
          <w:tcPr>
            <w:tcW w:w="401" w:type="pct"/>
            <w:vAlign w:val="bottom"/>
          </w:tcPr>
          <w:p w14:paraId="01BA6370" w14:textId="60B3B282" w:rsidR="00623722" w:rsidRPr="003255CE" w:rsidRDefault="00623722" w:rsidP="0082407D">
            <w:pPr>
              <w:pStyle w:val="TableText"/>
              <w:rPr>
                <w:noProof w:val="0"/>
              </w:rPr>
            </w:pPr>
            <w:r w:rsidRPr="003255CE">
              <w:rPr>
                <w:color w:val="000000"/>
              </w:rPr>
              <w:t>1.</w:t>
            </w:r>
            <w:r w:rsidR="00037899" w:rsidRPr="003255CE">
              <w:rPr>
                <w:color w:val="000000"/>
              </w:rPr>
              <w:t>63</w:t>
            </w:r>
          </w:p>
        </w:tc>
        <w:tc>
          <w:tcPr>
            <w:tcW w:w="392" w:type="pct"/>
            <w:vAlign w:val="bottom"/>
          </w:tcPr>
          <w:p w14:paraId="66857AA7" w14:textId="2D060623" w:rsidR="00623722" w:rsidRPr="003255CE" w:rsidRDefault="00623722" w:rsidP="0082407D">
            <w:pPr>
              <w:pStyle w:val="TableText"/>
              <w:rPr>
                <w:noProof w:val="0"/>
              </w:rPr>
            </w:pPr>
            <w:r w:rsidRPr="003255CE">
              <w:rPr>
                <w:color w:val="000000"/>
              </w:rPr>
              <w:t>0.</w:t>
            </w:r>
            <w:r w:rsidR="00037899" w:rsidRPr="003255CE">
              <w:rPr>
                <w:color w:val="000000"/>
              </w:rPr>
              <w:t>54</w:t>
            </w:r>
          </w:p>
        </w:tc>
      </w:tr>
      <w:tr w:rsidR="00623722" w:rsidRPr="003255CE" w14:paraId="7AC1404C" w14:textId="77777777" w:rsidTr="00EF0314">
        <w:tc>
          <w:tcPr>
            <w:tcW w:w="1167" w:type="pct"/>
          </w:tcPr>
          <w:p w14:paraId="2C796EEC" w14:textId="77777777" w:rsidR="00623722" w:rsidRPr="003255CE" w:rsidRDefault="00623722" w:rsidP="0082407D">
            <w:pPr>
              <w:pStyle w:val="TableText"/>
              <w:rPr>
                <w:noProof w:val="0"/>
                <w:color w:val="000000"/>
              </w:rPr>
            </w:pPr>
            <w:r w:rsidRPr="003255CE">
              <w:rPr>
                <w:noProof w:val="0"/>
              </w:rPr>
              <w:t>Mathematics 11</w:t>
            </w:r>
          </w:p>
        </w:tc>
        <w:tc>
          <w:tcPr>
            <w:tcW w:w="638" w:type="pct"/>
            <w:vAlign w:val="bottom"/>
          </w:tcPr>
          <w:p w14:paraId="49A117FE" w14:textId="61EFBAFD" w:rsidR="00623722" w:rsidRPr="003255CE" w:rsidRDefault="00037899" w:rsidP="0082407D">
            <w:pPr>
              <w:pStyle w:val="TableText"/>
              <w:rPr>
                <w:noProof w:val="0"/>
                <w:color w:val="000000"/>
              </w:rPr>
            </w:pPr>
            <w:r w:rsidRPr="003255CE">
              <w:rPr>
                <w:color w:val="000000"/>
              </w:rPr>
              <w:t>416,396</w:t>
            </w:r>
          </w:p>
        </w:tc>
        <w:tc>
          <w:tcPr>
            <w:tcW w:w="481" w:type="pct"/>
            <w:vAlign w:val="bottom"/>
          </w:tcPr>
          <w:p w14:paraId="44225752" w14:textId="2CD83B45" w:rsidR="00623722" w:rsidRPr="003255CE" w:rsidRDefault="00623722" w:rsidP="0082407D">
            <w:pPr>
              <w:pStyle w:val="TableText"/>
              <w:rPr>
                <w:noProof w:val="0"/>
              </w:rPr>
            </w:pPr>
            <w:r w:rsidRPr="003255CE">
              <w:rPr>
                <w:color w:val="000000"/>
              </w:rPr>
              <w:t>0.</w:t>
            </w:r>
            <w:r w:rsidR="00037899" w:rsidRPr="003255CE">
              <w:rPr>
                <w:color w:val="000000"/>
              </w:rPr>
              <w:t>88</w:t>
            </w:r>
          </w:p>
        </w:tc>
        <w:tc>
          <w:tcPr>
            <w:tcW w:w="480" w:type="pct"/>
            <w:vAlign w:val="bottom"/>
          </w:tcPr>
          <w:p w14:paraId="747CBBC7" w14:textId="3E5703E4" w:rsidR="00623722" w:rsidRPr="003255CE" w:rsidRDefault="00037899" w:rsidP="0082407D">
            <w:pPr>
              <w:pStyle w:val="TableText"/>
              <w:rPr>
                <w:noProof w:val="0"/>
              </w:rPr>
            </w:pPr>
            <w:r w:rsidRPr="003255CE">
              <w:rPr>
                <w:color w:val="000000"/>
              </w:rPr>
              <w:t>2560</w:t>
            </w:r>
          </w:p>
        </w:tc>
        <w:tc>
          <w:tcPr>
            <w:tcW w:w="480" w:type="pct"/>
            <w:vAlign w:val="bottom"/>
          </w:tcPr>
          <w:p w14:paraId="703CBD12" w14:textId="6061578D" w:rsidR="00623722" w:rsidRPr="003255CE" w:rsidRDefault="00037899" w:rsidP="0082407D">
            <w:pPr>
              <w:pStyle w:val="TableText"/>
              <w:ind w:right="144"/>
              <w:rPr>
                <w:noProof w:val="0"/>
              </w:rPr>
            </w:pPr>
            <w:r w:rsidRPr="003255CE">
              <w:rPr>
                <w:color w:val="000000"/>
              </w:rPr>
              <w:t>132</w:t>
            </w:r>
          </w:p>
        </w:tc>
        <w:tc>
          <w:tcPr>
            <w:tcW w:w="481" w:type="pct"/>
            <w:vAlign w:val="bottom"/>
          </w:tcPr>
          <w:p w14:paraId="652E5E70" w14:textId="79763A40" w:rsidR="00623722" w:rsidRPr="003255CE" w:rsidRDefault="00037899" w:rsidP="0082407D">
            <w:pPr>
              <w:pStyle w:val="TableText"/>
              <w:rPr>
                <w:noProof w:val="0"/>
              </w:rPr>
            </w:pPr>
            <w:r w:rsidRPr="003255CE">
              <w:rPr>
                <w:color w:val="000000"/>
              </w:rPr>
              <w:t>46.13</w:t>
            </w:r>
          </w:p>
        </w:tc>
        <w:tc>
          <w:tcPr>
            <w:tcW w:w="480" w:type="pct"/>
            <w:vAlign w:val="bottom"/>
          </w:tcPr>
          <w:p w14:paraId="3EE9D51D" w14:textId="382C26DB" w:rsidR="00623722" w:rsidRPr="003255CE" w:rsidRDefault="00623722" w:rsidP="0082407D">
            <w:pPr>
              <w:pStyle w:val="TableText"/>
              <w:rPr>
                <w:noProof w:val="0"/>
              </w:rPr>
            </w:pPr>
            <w:r w:rsidRPr="003255CE">
              <w:rPr>
                <w:color w:val="000000"/>
              </w:rPr>
              <w:t>0.</w:t>
            </w:r>
            <w:r w:rsidR="00037899" w:rsidRPr="003255CE">
              <w:rPr>
                <w:color w:val="000000"/>
              </w:rPr>
              <w:t>57</w:t>
            </w:r>
          </w:p>
        </w:tc>
        <w:tc>
          <w:tcPr>
            <w:tcW w:w="401" w:type="pct"/>
            <w:vAlign w:val="bottom"/>
          </w:tcPr>
          <w:p w14:paraId="2BA19EFD" w14:textId="4D7CBEDB" w:rsidR="00623722" w:rsidRPr="003255CE" w:rsidRDefault="00623722" w:rsidP="0082407D">
            <w:pPr>
              <w:pStyle w:val="TableText"/>
              <w:rPr>
                <w:noProof w:val="0"/>
              </w:rPr>
            </w:pPr>
            <w:r w:rsidRPr="003255CE">
              <w:rPr>
                <w:color w:val="000000"/>
              </w:rPr>
              <w:t>1.</w:t>
            </w:r>
            <w:r w:rsidR="00037899" w:rsidRPr="003255CE">
              <w:rPr>
                <w:color w:val="000000"/>
              </w:rPr>
              <w:t>67</w:t>
            </w:r>
          </w:p>
        </w:tc>
        <w:tc>
          <w:tcPr>
            <w:tcW w:w="392" w:type="pct"/>
            <w:vAlign w:val="bottom"/>
          </w:tcPr>
          <w:p w14:paraId="725D2780" w14:textId="767FA2DE" w:rsidR="00623722" w:rsidRPr="003255CE" w:rsidRDefault="00623722" w:rsidP="0082407D">
            <w:pPr>
              <w:pStyle w:val="TableText"/>
              <w:rPr>
                <w:noProof w:val="0"/>
              </w:rPr>
            </w:pPr>
            <w:r w:rsidRPr="003255CE">
              <w:rPr>
                <w:color w:val="000000"/>
              </w:rPr>
              <w:t>0.</w:t>
            </w:r>
            <w:r w:rsidR="00037899" w:rsidRPr="003255CE">
              <w:rPr>
                <w:color w:val="000000"/>
              </w:rPr>
              <w:t>58</w:t>
            </w:r>
          </w:p>
        </w:tc>
      </w:tr>
    </w:tbl>
    <w:p w14:paraId="5CA44183" w14:textId="2DA07E4D" w:rsidR="00565D2F" w:rsidRPr="003255CE" w:rsidRDefault="00565D2F" w:rsidP="0082407D">
      <w:pPr>
        <w:pStyle w:val="Heading4"/>
        <w:rPr>
          <w:webHidden/>
        </w:rPr>
      </w:pPr>
      <w:bookmarkStart w:id="1581" w:name="_Toc215662136"/>
      <w:r w:rsidRPr="003255CE">
        <w:t xml:space="preserve">Intercorrelations, Reliabilities, and Standard Errors of Measurement for </w:t>
      </w:r>
      <w:r w:rsidR="00AC5C42" w:rsidRPr="003255CE">
        <w:t xml:space="preserve">Composite </w:t>
      </w:r>
      <w:r w:rsidRPr="003255CE">
        <w:t>Claim</w:t>
      </w:r>
      <w:r w:rsidR="008647AD" w:rsidRPr="003255CE">
        <w:t> </w:t>
      </w:r>
      <w:r w:rsidRPr="003255CE">
        <w:t>Scores</w:t>
      </w:r>
      <w:bookmarkEnd w:id="1581"/>
    </w:p>
    <w:p w14:paraId="0B0090B0" w14:textId="5948DA07" w:rsidR="00632034" w:rsidRPr="003255CE" w:rsidRDefault="00632034" w:rsidP="0082407D">
      <w:pPr>
        <w:keepLines/>
      </w:pPr>
      <w:r w:rsidRPr="003255CE">
        <w:t xml:space="preserve">For each </w:t>
      </w:r>
      <w:r w:rsidR="004A5B6E" w:rsidRPr="003255CE">
        <w:t>assessment</w:t>
      </w:r>
      <w:r w:rsidRPr="003255CE">
        <w:t xml:space="preserve">, theta scores and scale scores are computed for </w:t>
      </w:r>
      <w:r w:rsidR="00891280" w:rsidRPr="003255CE">
        <w:t xml:space="preserve">composite </w:t>
      </w:r>
      <w:r w:rsidRPr="003255CE">
        <w:t xml:space="preserve">claims. As described in subsection </w:t>
      </w:r>
      <w:hyperlink w:anchor="_Structure_of_the" w:history="1">
        <w:r w:rsidRPr="003255CE">
          <w:rPr>
            <w:rStyle w:val="Hyperlink"/>
            <w:i/>
          </w:rPr>
          <w:t>7.1.1 Structure of the Assessments</w:t>
        </w:r>
      </w:hyperlink>
      <w:r w:rsidRPr="003255CE">
        <w:t xml:space="preserve"> in </w:t>
      </w:r>
      <w:hyperlink w:anchor="_Scoring_and_Reporting" w:history="1">
        <w:r w:rsidRPr="003255CE">
          <w:rPr>
            <w:rStyle w:val="Hyperlink"/>
            <w:i/>
          </w:rPr>
          <w:t>Chapter 7:</w:t>
        </w:r>
        <w:r w:rsidRPr="003255CE">
          <w:rPr>
            <w:rStyle w:val="Hyperlink"/>
          </w:rPr>
          <w:t xml:space="preserve"> </w:t>
        </w:r>
        <w:r w:rsidRPr="003255CE">
          <w:rPr>
            <w:rStyle w:val="Hyperlink"/>
            <w:i/>
          </w:rPr>
          <w:t>Scoring and Reporting</w:t>
        </w:r>
      </w:hyperlink>
      <w:r w:rsidRPr="003255CE">
        <w:t xml:space="preserve">, </w:t>
      </w:r>
      <w:r w:rsidR="00891280" w:rsidRPr="003255CE">
        <w:t xml:space="preserve">composite </w:t>
      </w:r>
      <w:r w:rsidRPr="003255CE">
        <w:t>claims identify the set of knowledge and skills being measured. C</w:t>
      </w:r>
      <w:r w:rsidR="00891280" w:rsidRPr="003255CE">
        <w:t>omposite c</w:t>
      </w:r>
      <w:r w:rsidRPr="003255CE">
        <w:t xml:space="preserve">laim scores are scores on the set of items that form the basis for a </w:t>
      </w:r>
      <w:r w:rsidR="00891280" w:rsidRPr="003255CE">
        <w:t xml:space="preserve">composite </w:t>
      </w:r>
      <w:r w:rsidRPr="003255CE">
        <w:t>claim.</w:t>
      </w:r>
    </w:p>
    <w:p w14:paraId="2FBB6A62" w14:textId="097C8D40" w:rsidR="00632034" w:rsidRPr="003255CE" w:rsidRDefault="00632034" w:rsidP="0082407D">
      <w:r w:rsidRPr="003255CE">
        <w:t xml:space="preserve">Intercorrelations, reliability estimates, and theta-based SEMs for the </w:t>
      </w:r>
      <w:r w:rsidR="00891280" w:rsidRPr="003255CE">
        <w:t xml:space="preserve">composite </w:t>
      </w:r>
      <w:r w:rsidRPr="003255CE">
        <w:t>claims are presented in table 8.</w:t>
      </w:r>
      <w:r w:rsidR="001971B0" w:rsidRPr="003255CE">
        <w:t>F</w:t>
      </w:r>
      <w:r w:rsidRPr="003255CE">
        <w:t>.1 through table 8.</w:t>
      </w:r>
      <w:r w:rsidR="001971B0" w:rsidRPr="003255CE">
        <w:t>F</w:t>
      </w:r>
      <w:r w:rsidRPr="003255CE">
        <w:t xml:space="preserve">.14 in </w:t>
      </w:r>
      <w:hyperlink w:anchor="_Appendix_8.F:_Reliability" w:history="1">
        <w:r w:rsidRPr="003255CE">
          <w:rPr>
            <w:rStyle w:val="Hyperlink"/>
          </w:rPr>
          <w:t>appendix 8.</w:t>
        </w:r>
        <w:r w:rsidR="001971B0" w:rsidRPr="003255CE">
          <w:rPr>
            <w:rStyle w:val="Hyperlink"/>
          </w:rPr>
          <w:t>F</w:t>
        </w:r>
      </w:hyperlink>
      <w:r w:rsidRPr="003255CE">
        <w:t xml:space="preserve">. The reliability estimates vary significantly across </w:t>
      </w:r>
      <w:r w:rsidR="00891280" w:rsidRPr="003255CE">
        <w:t xml:space="preserve">composite </w:t>
      </w:r>
      <w:r w:rsidRPr="003255CE">
        <w:t xml:space="preserve">claims according to both the number of items and the types of content standards that are included in each </w:t>
      </w:r>
      <w:r w:rsidR="00891280" w:rsidRPr="003255CE">
        <w:t xml:space="preserve">composite </w:t>
      </w:r>
      <w:r w:rsidRPr="003255CE">
        <w:t xml:space="preserve">claim. Reliability is higher for the total scores than for the </w:t>
      </w:r>
      <w:r w:rsidR="00891280" w:rsidRPr="003255CE">
        <w:t xml:space="preserve">composite </w:t>
      </w:r>
      <w:r w:rsidRPr="003255CE">
        <w:t xml:space="preserve">claim scores and is inversely related to SEM, because the number of items in each </w:t>
      </w:r>
      <w:r w:rsidR="00891280" w:rsidRPr="003255CE">
        <w:t xml:space="preserve">composite </w:t>
      </w:r>
      <w:r w:rsidRPr="003255CE">
        <w:t xml:space="preserve">claim was much lower than the overall </w:t>
      </w:r>
      <w:r w:rsidR="00F32036" w:rsidRPr="003255CE">
        <w:t>assessment</w:t>
      </w:r>
      <w:r w:rsidRPr="003255CE">
        <w:t>.</w:t>
      </w:r>
    </w:p>
    <w:p w14:paraId="43ECFF27" w14:textId="75F98EEA" w:rsidR="00632034" w:rsidRPr="003255CE" w:rsidRDefault="00632034" w:rsidP="0082407D">
      <w:r w:rsidRPr="003255CE">
        <w:t>Across grade</w:t>
      </w:r>
      <w:r w:rsidR="007643F5" w:rsidRPr="003255CE">
        <w:t xml:space="preserve"> level</w:t>
      </w:r>
      <w:r w:rsidRPr="003255CE">
        <w:t xml:space="preserve">s in ELA, </w:t>
      </w:r>
      <w:r w:rsidR="006D483A" w:rsidRPr="003255CE">
        <w:t xml:space="preserve">composite claim </w:t>
      </w:r>
      <w:r w:rsidR="00055487" w:rsidRPr="003255CE">
        <w:t>1—Reading and Listening</w:t>
      </w:r>
      <w:r w:rsidR="007A4233" w:rsidRPr="003255CE">
        <w:t>—</w:t>
      </w:r>
      <w:r w:rsidR="00055487" w:rsidRPr="003255CE">
        <w:t xml:space="preserve">has reliabilities </w:t>
      </w:r>
      <w:r w:rsidR="00BA04D8" w:rsidRPr="003255CE">
        <w:t>ranging from 0.70</w:t>
      </w:r>
      <w:r w:rsidR="00A52A62" w:rsidRPr="003255CE">
        <w:t xml:space="preserve"> to </w:t>
      </w:r>
      <w:r w:rsidR="00BA04D8" w:rsidRPr="003255CE">
        <w:t>0.</w:t>
      </w:r>
      <w:r w:rsidR="00CA5CAA" w:rsidRPr="003255CE">
        <w:t>75</w:t>
      </w:r>
      <w:r w:rsidR="00274767" w:rsidRPr="003255CE">
        <w:t>;</w:t>
      </w:r>
      <w:r w:rsidR="007A5759" w:rsidRPr="003255CE">
        <w:t xml:space="preserve"> and</w:t>
      </w:r>
      <w:r w:rsidR="002A7129" w:rsidRPr="003255CE">
        <w:t xml:space="preserve"> </w:t>
      </w:r>
      <w:r w:rsidR="00C95C10" w:rsidRPr="003255CE">
        <w:t>composite c</w:t>
      </w:r>
      <w:r w:rsidRPr="003255CE">
        <w:t>laim 2—Writing</w:t>
      </w:r>
      <w:r w:rsidR="00966E30" w:rsidRPr="003255CE">
        <w:t xml:space="preserve"> and </w:t>
      </w:r>
      <w:r w:rsidR="00EF12BA" w:rsidRPr="003255CE">
        <w:t>R</w:t>
      </w:r>
      <w:r w:rsidR="00966E30" w:rsidRPr="003255CE">
        <w:t>esearch</w:t>
      </w:r>
      <w:r w:rsidRPr="003255CE">
        <w:t>—</w:t>
      </w:r>
      <w:r w:rsidR="007A4233" w:rsidRPr="003255CE">
        <w:t xml:space="preserve">has reliabilities </w:t>
      </w:r>
      <w:r w:rsidR="00A52A62" w:rsidRPr="003255CE">
        <w:t>ranging from 0.</w:t>
      </w:r>
      <w:r w:rsidR="00CA5CAA" w:rsidRPr="003255CE">
        <w:t xml:space="preserve">76 </w:t>
      </w:r>
      <w:r w:rsidR="00A52A62" w:rsidRPr="003255CE">
        <w:t>to 0.81. Composite claim 2</w:t>
      </w:r>
      <w:r w:rsidR="000C41B6" w:rsidRPr="003255CE">
        <w:t xml:space="preserve"> </w:t>
      </w:r>
      <w:r w:rsidRPr="003255CE">
        <w:t xml:space="preserve">shows </w:t>
      </w:r>
      <w:r w:rsidR="00767BA7" w:rsidRPr="003255CE">
        <w:t>higher</w:t>
      </w:r>
      <w:r w:rsidRPr="003255CE">
        <w:t xml:space="preserve"> reliability </w:t>
      </w:r>
      <w:r w:rsidR="00AA4BB9" w:rsidRPr="003255CE">
        <w:t>than composite claim</w:t>
      </w:r>
      <w:r w:rsidR="00274767" w:rsidRPr="003255CE">
        <w:t> </w:t>
      </w:r>
      <w:r w:rsidR="00AA4BB9" w:rsidRPr="003255CE">
        <w:t>1</w:t>
      </w:r>
      <w:r w:rsidRPr="003255CE">
        <w:t xml:space="preserve">, although ELA </w:t>
      </w:r>
      <w:r w:rsidR="00AB75D0" w:rsidRPr="003255CE">
        <w:t xml:space="preserve">composite claim </w:t>
      </w:r>
      <w:r w:rsidRPr="003255CE">
        <w:t xml:space="preserve">1 </w:t>
      </w:r>
      <w:r w:rsidR="008A326F" w:rsidRPr="003255CE">
        <w:t xml:space="preserve">has </w:t>
      </w:r>
      <w:r w:rsidRPr="003255CE">
        <w:t xml:space="preserve">more items than ELA </w:t>
      </w:r>
      <w:r w:rsidR="00162453" w:rsidRPr="003255CE">
        <w:t>composite claim</w:t>
      </w:r>
      <w:r w:rsidRPr="003255CE">
        <w:t xml:space="preserve"> 2.</w:t>
      </w:r>
    </w:p>
    <w:p w14:paraId="760554EE" w14:textId="535471E0" w:rsidR="00632034" w:rsidRPr="003255CE" w:rsidRDefault="00DB7707" w:rsidP="0082407D">
      <w:r w:rsidRPr="003255CE">
        <w:t xml:space="preserve">In </w:t>
      </w:r>
      <w:r w:rsidR="00632034" w:rsidRPr="003255CE">
        <w:t xml:space="preserve">mathematics, </w:t>
      </w:r>
      <w:r w:rsidR="00A77421" w:rsidRPr="003255CE">
        <w:t>composite claim 1—Concepts and Procedures—</w:t>
      </w:r>
      <w:r w:rsidR="00F63169" w:rsidRPr="003255CE">
        <w:t>has reliabilities rang</w:t>
      </w:r>
      <w:r w:rsidR="008B1EE9" w:rsidRPr="003255CE">
        <w:t>ing</w:t>
      </w:r>
      <w:r w:rsidR="00F63169" w:rsidRPr="003255CE">
        <w:t xml:space="preserve"> from 0.</w:t>
      </w:r>
      <w:r w:rsidR="003631E6" w:rsidRPr="003255CE">
        <w:t xml:space="preserve">77 </w:t>
      </w:r>
      <w:r w:rsidR="00F63169" w:rsidRPr="003255CE">
        <w:t>to 0.</w:t>
      </w:r>
      <w:r w:rsidR="008A3622" w:rsidRPr="003255CE">
        <w:t xml:space="preserve">81 </w:t>
      </w:r>
      <w:r w:rsidR="008B1EE9" w:rsidRPr="003255CE">
        <w:t>across grade levels</w:t>
      </w:r>
      <w:r w:rsidR="00F63169" w:rsidRPr="003255CE">
        <w:t xml:space="preserve">, and composite claim 2—Problem Solving, </w:t>
      </w:r>
      <w:r w:rsidR="00F63169" w:rsidRPr="003255CE">
        <w:lastRenderedPageBreak/>
        <w:t>Communicating Reasoning</w:t>
      </w:r>
      <w:r w:rsidR="0022596C" w:rsidRPr="003255CE">
        <w:t>,</w:t>
      </w:r>
      <w:r w:rsidR="00F63169" w:rsidRPr="003255CE">
        <w:t xml:space="preserve"> and Modeling and Data Analysis—has reliabilities ranging from </w:t>
      </w:r>
      <w:r w:rsidR="001123C0" w:rsidRPr="003255CE">
        <w:t>0.</w:t>
      </w:r>
      <w:r w:rsidR="00B01522" w:rsidRPr="003255CE">
        <w:t xml:space="preserve">72 </w:t>
      </w:r>
      <w:r w:rsidR="008B1EE9" w:rsidRPr="003255CE">
        <w:t>to 0.82 across grade levels.</w:t>
      </w:r>
    </w:p>
    <w:p w14:paraId="2472138F" w14:textId="0723BBAB" w:rsidR="00565D2F" w:rsidRPr="003255CE" w:rsidRDefault="00565D2F" w:rsidP="0082407D">
      <w:pPr>
        <w:pStyle w:val="Heading4"/>
        <w:rPr>
          <w:webHidden/>
        </w:rPr>
      </w:pPr>
      <w:bookmarkStart w:id="1582" w:name="_Student_Group_Reliabilities"/>
      <w:bookmarkStart w:id="1583" w:name="_Toc215662137"/>
      <w:bookmarkEnd w:id="1582"/>
      <w:r w:rsidRPr="003255CE">
        <w:t>Student Group Reliabilities and Standard Errors of Measurement</w:t>
      </w:r>
      <w:bookmarkEnd w:id="1583"/>
    </w:p>
    <w:p w14:paraId="2ACB038F" w14:textId="13BE7647" w:rsidR="00BA7BCA" w:rsidRPr="003255CE" w:rsidRDefault="00BA7BCA" w:rsidP="0082407D">
      <w:r w:rsidRPr="003255CE">
        <w:t xml:space="preserve">The reliabilities of the total test scores and the </w:t>
      </w:r>
      <w:r w:rsidR="009218DC" w:rsidRPr="003255CE">
        <w:t xml:space="preserve">composite </w:t>
      </w:r>
      <w:r w:rsidRPr="003255CE">
        <w:t xml:space="preserve">claim scores are examined for various student groups within the student population. The reliability analyses are also presented by primary ethnicity within </w:t>
      </w:r>
      <w:r w:rsidR="005A600D" w:rsidRPr="003255CE">
        <w:t>socio</w:t>
      </w:r>
      <w:r w:rsidRPr="003255CE">
        <w:t>economic status.</w:t>
      </w:r>
    </w:p>
    <w:p w14:paraId="49545CEA" w14:textId="5B1E685F" w:rsidR="00BA7BCA" w:rsidRPr="003255CE" w:rsidRDefault="00BA7BCA" w:rsidP="0082407D">
      <w:r w:rsidRPr="003255CE">
        <w:t xml:space="preserve">Reliabilities and theta-based SEMs for the total test scores and the </w:t>
      </w:r>
      <w:r w:rsidR="009218DC" w:rsidRPr="003255CE">
        <w:t xml:space="preserve">composite </w:t>
      </w:r>
      <w:r w:rsidRPr="003255CE">
        <w:t>claim scores are reported for each student group analysis. Table 8.</w:t>
      </w:r>
      <w:r w:rsidR="001F3371" w:rsidRPr="003255CE">
        <w:t>F</w:t>
      </w:r>
      <w:r w:rsidRPr="003255CE">
        <w:t>.15 through table 8.</w:t>
      </w:r>
      <w:r w:rsidR="001F3371" w:rsidRPr="003255CE">
        <w:t>F</w:t>
      </w:r>
      <w:r w:rsidRPr="003255CE">
        <w:t>.</w:t>
      </w:r>
      <w:r w:rsidR="00D23136" w:rsidRPr="003255CE">
        <w:t>28</w:t>
      </w:r>
      <w:r w:rsidR="00F906BB" w:rsidRPr="003255CE">
        <w:t xml:space="preserve"> </w:t>
      </w:r>
      <w:r w:rsidRPr="003255CE">
        <w:t xml:space="preserve">in </w:t>
      </w:r>
      <w:hyperlink w:anchor="_Appendix_8.F:_Reliability" w:history="1">
        <w:r w:rsidRPr="003255CE">
          <w:rPr>
            <w:rStyle w:val="Hyperlink"/>
          </w:rPr>
          <w:t>appendix 8.</w:t>
        </w:r>
        <w:r w:rsidR="001F3371" w:rsidRPr="003255CE">
          <w:rPr>
            <w:rStyle w:val="Hyperlink"/>
          </w:rPr>
          <w:t>F</w:t>
        </w:r>
      </w:hyperlink>
      <w:r w:rsidR="001F3371" w:rsidRPr="003255CE">
        <w:t xml:space="preserve"> </w:t>
      </w:r>
      <w:r w:rsidRPr="003255CE">
        <w:t xml:space="preserve">present the overall test reliabilities for student groups defined by student gender, economic status, </w:t>
      </w:r>
      <w:r w:rsidR="005E7A5D" w:rsidRPr="003255CE">
        <w:t>disability</w:t>
      </w:r>
      <w:r w:rsidRPr="003255CE">
        <w:t xml:space="preserve"> status, accommodations, English language fluency, primary ethnicity, migrant status, military status, homeless status</w:t>
      </w:r>
      <w:r w:rsidR="00216FB4" w:rsidRPr="003255CE">
        <w:t>,</w:t>
      </w:r>
      <w:r w:rsidR="009F00C4" w:rsidRPr="003255CE">
        <w:t xml:space="preserve"> and foster </w:t>
      </w:r>
      <w:r w:rsidR="00DB15A7" w:rsidRPr="003255CE">
        <w:t xml:space="preserve">youth </w:t>
      </w:r>
      <w:r w:rsidR="009F00C4" w:rsidRPr="003255CE">
        <w:t>status</w:t>
      </w:r>
      <w:r w:rsidRPr="003255CE">
        <w:t>. Table</w:t>
      </w:r>
      <w:r w:rsidR="00296AB6" w:rsidRPr="003255CE">
        <w:t> </w:t>
      </w:r>
      <w:r w:rsidRPr="003255CE">
        <w:t>8.</w:t>
      </w:r>
      <w:r w:rsidR="001F3371" w:rsidRPr="003255CE">
        <w:t>F</w:t>
      </w:r>
      <w:r w:rsidRPr="003255CE">
        <w:t>.</w:t>
      </w:r>
      <w:r w:rsidR="00D23136" w:rsidRPr="003255CE">
        <w:t>29</w:t>
      </w:r>
      <w:r w:rsidR="00F906BB" w:rsidRPr="003255CE">
        <w:t xml:space="preserve"> </w:t>
      </w:r>
      <w:r w:rsidR="00580459" w:rsidRPr="003255CE">
        <w:t xml:space="preserve">through </w:t>
      </w:r>
      <w:r w:rsidRPr="003255CE">
        <w:t>table 8.</w:t>
      </w:r>
      <w:r w:rsidR="001F3371" w:rsidRPr="003255CE">
        <w:t>F</w:t>
      </w:r>
      <w:r w:rsidRPr="003255CE">
        <w:t>.</w:t>
      </w:r>
      <w:r w:rsidR="00D23136" w:rsidRPr="003255CE">
        <w:t>34</w:t>
      </w:r>
      <w:r w:rsidR="00DC0F31" w:rsidRPr="003255CE">
        <w:t xml:space="preserve"> </w:t>
      </w:r>
      <w:r w:rsidRPr="003255CE">
        <w:t xml:space="preserve">present the reliabilities for the student groups based on primary ethnicity within </w:t>
      </w:r>
      <w:r w:rsidR="009B49FA" w:rsidRPr="003255CE">
        <w:t>socio</w:t>
      </w:r>
      <w:r w:rsidRPr="003255CE">
        <w:t>economic status.</w:t>
      </w:r>
    </w:p>
    <w:p w14:paraId="447D604A" w14:textId="221D7809" w:rsidR="00BA7BCA" w:rsidRPr="003255CE" w:rsidRDefault="00BA7BCA" w:rsidP="0082407D">
      <w:r w:rsidRPr="003255CE">
        <w:t>The next set of tables, table 8.</w:t>
      </w:r>
      <w:r w:rsidR="001F3371" w:rsidRPr="003255CE">
        <w:t>F</w:t>
      </w:r>
      <w:r w:rsidRPr="003255CE">
        <w:t>.</w:t>
      </w:r>
      <w:r w:rsidR="00D23136" w:rsidRPr="003255CE">
        <w:t>35</w:t>
      </w:r>
      <w:r w:rsidR="00DC0F31" w:rsidRPr="003255CE">
        <w:t xml:space="preserve"> </w:t>
      </w:r>
      <w:r w:rsidRPr="003255CE">
        <w:t>through table 8.</w:t>
      </w:r>
      <w:r w:rsidR="001F3371" w:rsidRPr="003255CE">
        <w:t>F</w:t>
      </w:r>
      <w:r w:rsidRPr="003255CE">
        <w:t>.</w:t>
      </w:r>
      <w:r w:rsidR="00D23136" w:rsidRPr="003255CE">
        <w:t>118</w:t>
      </w:r>
      <w:r w:rsidRPr="003255CE">
        <w:t xml:space="preserve">, present the </w:t>
      </w:r>
      <w:r w:rsidR="009218DC" w:rsidRPr="003255CE">
        <w:t xml:space="preserve">composite </w:t>
      </w:r>
      <w:r w:rsidRPr="003255CE">
        <w:t>claim</w:t>
      </w:r>
      <w:r w:rsidR="009218DC" w:rsidRPr="003255CE">
        <w:t>–</w:t>
      </w:r>
      <w:r w:rsidRPr="003255CE">
        <w:t>level reliabilities for the student groups as follows:</w:t>
      </w:r>
    </w:p>
    <w:p w14:paraId="18E3C436" w14:textId="541CF647" w:rsidR="00BA7BCA" w:rsidRPr="003255CE" w:rsidRDefault="00BA7BCA" w:rsidP="0082407D">
      <w:pPr>
        <w:pStyle w:val="bullets"/>
      </w:pPr>
      <w:r w:rsidRPr="003255CE">
        <w:rPr>
          <w:rFonts w:eastAsiaTheme="minorHAnsi" w:cstheme="minorBidi"/>
          <w:lang w:bidi="ar-SA"/>
        </w:rPr>
        <w:t>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35</w:t>
      </w:r>
      <w:r w:rsidR="001E5CCB" w:rsidRPr="003255CE">
        <w:rPr>
          <w:rFonts w:eastAsiaTheme="minorHAnsi" w:cstheme="minorBidi"/>
          <w:lang w:bidi="ar-SA"/>
        </w:rPr>
        <w:t xml:space="preserve"> </w:t>
      </w:r>
      <w:r w:rsidRPr="003255CE">
        <w:rPr>
          <w:rFonts w:eastAsiaTheme="minorHAnsi" w:cstheme="minorBidi"/>
          <w:lang w:bidi="ar-SA"/>
        </w:rPr>
        <w:t>through 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48</w:t>
      </w:r>
      <w:r w:rsidRPr="003255CE">
        <w:rPr>
          <w:rFonts w:eastAsiaTheme="minorHAnsi" w:cstheme="minorBidi"/>
          <w:lang w:bidi="ar-SA"/>
        </w:rPr>
        <w:t>:</w:t>
      </w:r>
      <w:r w:rsidRPr="003255CE">
        <w:t xml:space="preserve"> gender, economic status, and migrant status</w:t>
      </w:r>
    </w:p>
    <w:p w14:paraId="74EB1079" w14:textId="2BF66FD8" w:rsidR="00BA7BCA" w:rsidRPr="003255CE" w:rsidRDefault="00BA7BCA" w:rsidP="0082407D">
      <w:pPr>
        <w:pStyle w:val="bullets"/>
      </w:pPr>
      <w:r w:rsidRPr="003255CE">
        <w:rPr>
          <w:rFonts w:eastAsiaTheme="minorHAnsi" w:cstheme="minorBidi"/>
          <w:lang w:bidi="ar-SA"/>
        </w:rPr>
        <w:t>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49</w:t>
      </w:r>
      <w:r w:rsidR="006765B4" w:rsidRPr="003255CE">
        <w:rPr>
          <w:rFonts w:eastAsiaTheme="minorHAnsi" w:cstheme="minorBidi"/>
          <w:lang w:bidi="ar-SA"/>
        </w:rPr>
        <w:t xml:space="preserve"> </w:t>
      </w:r>
      <w:r w:rsidRPr="003255CE">
        <w:rPr>
          <w:rFonts w:eastAsiaTheme="minorHAnsi" w:cstheme="minorBidi"/>
          <w:lang w:bidi="ar-SA"/>
        </w:rPr>
        <w:t>through 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62</w:t>
      </w:r>
      <w:r w:rsidRPr="003255CE">
        <w:rPr>
          <w:rFonts w:eastAsiaTheme="minorHAnsi" w:cstheme="minorBidi"/>
          <w:lang w:bidi="ar-SA"/>
        </w:rPr>
        <w:t>: m</w:t>
      </w:r>
      <w:r w:rsidRPr="003255CE">
        <w:t>ilitary status</w:t>
      </w:r>
      <w:r w:rsidR="009F00C4" w:rsidRPr="003255CE">
        <w:t>,</w:t>
      </w:r>
      <w:r w:rsidRPr="003255CE" w:rsidDel="009F00C4">
        <w:t xml:space="preserve"> </w:t>
      </w:r>
      <w:r w:rsidRPr="003255CE">
        <w:t>homeless status</w:t>
      </w:r>
      <w:r w:rsidR="009F00C4" w:rsidRPr="003255CE">
        <w:t xml:space="preserve">, and foster </w:t>
      </w:r>
      <w:r w:rsidR="00DB15A7" w:rsidRPr="003255CE">
        <w:t xml:space="preserve">youth </w:t>
      </w:r>
      <w:r w:rsidR="009F00C4" w:rsidRPr="003255CE">
        <w:t>status</w:t>
      </w:r>
    </w:p>
    <w:p w14:paraId="78E3EF62" w14:textId="21390AE4" w:rsidR="00BA7BCA" w:rsidRPr="003255CE" w:rsidRDefault="00BA7BCA" w:rsidP="0082407D">
      <w:pPr>
        <w:pStyle w:val="bullets"/>
      </w:pPr>
      <w:r w:rsidRPr="003255CE">
        <w:rPr>
          <w:rFonts w:eastAsiaTheme="minorHAnsi" w:cstheme="minorBidi"/>
          <w:lang w:bidi="ar-SA"/>
        </w:rPr>
        <w:t>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63</w:t>
      </w:r>
      <w:r w:rsidR="00276F66" w:rsidRPr="003255CE">
        <w:rPr>
          <w:rFonts w:eastAsiaTheme="minorHAnsi" w:cstheme="minorBidi"/>
          <w:lang w:bidi="ar-SA"/>
        </w:rPr>
        <w:t xml:space="preserve"> </w:t>
      </w:r>
      <w:r w:rsidRPr="003255CE">
        <w:rPr>
          <w:rFonts w:eastAsiaTheme="minorHAnsi" w:cstheme="minorBidi"/>
          <w:lang w:bidi="ar-SA"/>
        </w:rPr>
        <w:t>through 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76</w:t>
      </w:r>
      <w:r w:rsidRPr="003255CE">
        <w:rPr>
          <w:rFonts w:eastAsiaTheme="minorHAnsi" w:cstheme="minorBidi"/>
          <w:lang w:bidi="ar-SA"/>
        </w:rPr>
        <w:t xml:space="preserve">: </w:t>
      </w:r>
      <w:r w:rsidR="005E7A5D" w:rsidRPr="003255CE">
        <w:t>disability</w:t>
      </w:r>
      <w:r w:rsidRPr="003255CE">
        <w:t xml:space="preserve"> status and English language fluency</w:t>
      </w:r>
    </w:p>
    <w:p w14:paraId="5B638580" w14:textId="2FE28EAB" w:rsidR="00BA7BCA" w:rsidRPr="003255CE" w:rsidRDefault="00BA7BCA" w:rsidP="0082407D">
      <w:pPr>
        <w:pStyle w:val="bullets"/>
      </w:pPr>
      <w:r w:rsidRPr="003255CE">
        <w:rPr>
          <w:rFonts w:eastAsiaTheme="minorHAnsi" w:cstheme="minorBidi"/>
          <w:lang w:bidi="ar-SA"/>
        </w:rPr>
        <w:t>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77</w:t>
      </w:r>
      <w:r w:rsidR="00276F66" w:rsidRPr="003255CE">
        <w:rPr>
          <w:rFonts w:eastAsiaTheme="minorHAnsi" w:cstheme="minorBidi"/>
          <w:lang w:bidi="ar-SA"/>
        </w:rPr>
        <w:t xml:space="preserve"> </w:t>
      </w:r>
      <w:r w:rsidRPr="003255CE">
        <w:rPr>
          <w:rFonts w:eastAsiaTheme="minorHAnsi" w:cstheme="minorBidi"/>
          <w:lang w:bidi="ar-SA"/>
        </w:rPr>
        <w:t>through 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90</w:t>
      </w:r>
      <w:r w:rsidRPr="003255CE">
        <w:rPr>
          <w:rFonts w:eastAsiaTheme="minorHAnsi" w:cstheme="minorBidi"/>
          <w:lang w:bidi="ar-SA"/>
        </w:rPr>
        <w:t>: student pri</w:t>
      </w:r>
      <w:r w:rsidRPr="003255CE">
        <w:t>mary ethnicity</w:t>
      </w:r>
    </w:p>
    <w:p w14:paraId="140565EE" w14:textId="0124B129" w:rsidR="00BA7BCA" w:rsidRPr="003255CE" w:rsidRDefault="00BA7BCA" w:rsidP="0082407D">
      <w:pPr>
        <w:pStyle w:val="bullets"/>
      </w:pPr>
      <w:r w:rsidRPr="003255CE">
        <w:rPr>
          <w:rFonts w:eastAsiaTheme="minorHAnsi" w:cstheme="minorBidi"/>
          <w:lang w:bidi="ar-SA"/>
        </w:rPr>
        <w:t>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91</w:t>
      </w:r>
      <w:r w:rsidR="00490797" w:rsidRPr="003255CE">
        <w:rPr>
          <w:rFonts w:eastAsiaTheme="minorHAnsi" w:cstheme="minorBidi"/>
          <w:lang w:bidi="ar-SA"/>
        </w:rPr>
        <w:t xml:space="preserve"> </w:t>
      </w:r>
      <w:r w:rsidRPr="003255CE">
        <w:rPr>
          <w:rFonts w:eastAsiaTheme="minorHAnsi" w:cstheme="minorBidi"/>
          <w:lang w:bidi="ar-SA"/>
        </w:rPr>
        <w:t>through table 8.</w:t>
      </w:r>
      <w:r w:rsidR="001F3371" w:rsidRPr="003255CE">
        <w:rPr>
          <w:rFonts w:eastAsiaTheme="minorHAnsi" w:cstheme="minorBidi"/>
          <w:lang w:bidi="ar-SA"/>
        </w:rPr>
        <w:t>F</w:t>
      </w:r>
      <w:r w:rsidRPr="003255CE">
        <w:rPr>
          <w:rFonts w:eastAsiaTheme="minorHAnsi" w:cstheme="minorBidi"/>
          <w:lang w:bidi="ar-SA"/>
        </w:rPr>
        <w:t>.</w:t>
      </w:r>
      <w:r w:rsidR="00D23136" w:rsidRPr="003255CE">
        <w:rPr>
          <w:rFonts w:eastAsiaTheme="minorHAnsi" w:cstheme="minorBidi"/>
          <w:lang w:bidi="ar-SA"/>
        </w:rPr>
        <w:t>118</w:t>
      </w:r>
      <w:r w:rsidRPr="003255CE">
        <w:rPr>
          <w:rFonts w:eastAsiaTheme="minorHAnsi" w:cstheme="minorBidi"/>
          <w:lang w:bidi="ar-SA"/>
        </w:rPr>
        <w:t>: primar</w:t>
      </w:r>
      <w:r w:rsidRPr="003255CE">
        <w:t xml:space="preserve">y ethnicity by </w:t>
      </w:r>
      <w:r w:rsidR="00C8698F" w:rsidRPr="003255CE">
        <w:t>socio</w:t>
      </w:r>
      <w:r w:rsidRPr="003255CE">
        <w:t>economic status</w:t>
      </w:r>
    </w:p>
    <w:p w14:paraId="604048B0" w14:textId="4E0F0743" w:rsidR="003A3557" w:rsidRPr="003255CE" w:rsidRDefault="00BA7BCA" w:rsidP="0082407D">
      <w:r w:rsidRPr="003255CE">
        <w:t>Overall, most student groups across grade</w:t>
      </w:r>
      <w:r w:rsidR="007643F5" w:rsidRPr="003255CE">
        <w:t xml:space="preserve"> level</w:t>
      </w:r>
      <w:r w:rsidRPr="003255CE">
        <w:t>s and content areas exhibited reasonably high reliability</w:t>
      </w:r>
      <w:r w:rsidR="005E4D2F" w:rsidRPr="003255CE">
        <w:t>,</w:t>
      </w:r>
      <w:r w:rsidRPr="003255CE">
        <w:t xml:space="preserve"> at 0.</w:t>
      </w:r>
      <w:r w:rsidR="0030088F" w:rsidRPr="003255CE">
        <w:t>8</w:t>
      </w:r>
      <w:r w:rsidR="0024797A" w:rsidRPr="003255CE">
        <w:t>2</w:t>
      </w:r>
      <w:r w:rsidR="0030088F" w:rsidRPr="003255CE">
        <w:t xml:space="preserve"> </w:t>
      </w:r>
      <w:r w:rsidRPr="003255CE">
        <w:t>or higher</w:t>
      </w:r>
      <w:r w:rsidR="00572610" w:rsidRPr="003255CE">
        <w:t xml:space="preserve">. However, </w:t>
      </w:r>
      <w:r w:rsidR="002606A4" w:rsidRPr="003255CE">
        <w:t>s</w:t>
      </w:r>
      <w:r w:rsidR="00C86A7F" w:rsidRPr="003255CE">
        <w:t xml:space="preserve">everal student groups </w:t>
      </w:r>
      <w:r w:rsidR="00063D95" w:rsidRPr="003255CE">
        <w:t>had reliability lower than 0.</w:t>
      </w:r>
      <w:r w:rsidR="00063919" w:rsidRPr="003255CE">
        <w:t>80</w:t>
      </w:r>
      <w:r w:rsidR="00063D95" w:rsidRPr="003255CE">
        <w:t xml:space="preserve"> in </w:t>
      </w:r>
      <w:r w:rsidR="003A3557" w:rsidRPr="003255CE">
        <w:t>ELA, such as</w:t>
      </w:r>
    </w:p>
    <w:p w14:paraId="632EC8C0" w14:textId="7E6849D7" w:rsidR="002C15BA" w:rsidRPr="003255CE" w:rsidRDefault="00633D45" w:rsidP="0082407D">
      <w:pPr>
        <w:pStyle w:val="bullets-one"/>
        <w:rPr>
          <w:rFonts w:cs="Arial"/>
        </w:rPr>
      </w:pPr>
      <w:r w:rsidRPr="003255CE">
        <w:t>s</w:t>
      </w:r>
      <w:r w:rsidRPr="003255CE">
        <w:rPr>
          <w:rFonts w:cs="Arial"/>
        </w:rPr>
        <w:t>tudents with accommodations in all grade levels</w:t>
      </w:r>
      <w:r w:rsidR="008F1154" w:rsidRPr="003255CE">
        <w:rPr>
          <w:rFonts w:cs="Arial"/>
        </w:rPr>
        <w:t xml:space="preserve"> except grade</w:t>
      </w:r>
      <w:r w:rsidR="005074EC" w:rsidRPr="003255CE">
        <w:rPr>
          <w:rFonts w:cs="Arial"/>
        </w:rPr>
        <w:t>s five and</w:t>
      </w:r>
      <w:r w:rsidR="008F1154" w:rsidRPr="003255CE">
        <w:rPr>
          <w:rFonts w:cs="Arial"/>
        </w:rPr>
        <w:t xml:space="preserve"> </w:t>
      </w:r>
      <w:r w:rsidR="000C4936" w:rsidRPr="003255CE">
        <w:rPr>
          <w:rFonts w:cs="Arial"/>
        </w:rPr>
        <w:t>eleven</w:t>
      </w:r>
      <w:r w:rsidR="004A1474" w:rsidRPr="003255CE">
        <w:rPr>
          <w:rFonts w:cs="Arial"/>
        </w:rPr>
        <w:t>;</w:t>
      </w:r>
      <w:r w:rsidR="009B280D" w:rsidRPr="003255CE">
        <w:rPr>
          <w:rFonts w:cs="Arial"/>
        </w:rPr>
        <w:t xml:space="preserve"> </w:t>
      </w:r>
    </w:p>
    <w:p w14:paraId="31284948" w14:textId="77777777" w:rsidR="000A128D" w:rsidRPr="003255CE" w:rsidRDefault="00D140DD" w:rsidP="0082407D">
      <w:pPr>
        <w:pStyle w:val="bullets-one"/>
        <w:rPr>
          <w:rFonts w:eastAsia="SimSun" w:cs="Arial"/>
        </w:rPr>
      </w:pPr>
      <w:r w:rsidRPr="003255CE">
        <w:t>English learner (</w:t>
      </w:r>
      <w:r w:rsidR="00942E10" w:rsidRPr="003255CE">
        <w:t>EL</w:t>
      </w:r>
      <w:r w:rsidRPr="003255CE">
        <w:t>)</w:t>
      </w:r>
      <w:r w:rsidR="00942E10" w:rsidRPr="003255CE">
        <w:t xml:space="preserve"> </w:t>
      </w:r>
      <w:r w:rsidR="00942E10" w:rsidRPr="003255CE">
        <w:rPr>
          <w:rFonts w:cs="Arial"/>
        </w:rPr>
        <w:t xml:space="preserve">in </w:t>
      </w:r>
      <w:r w:rsidR="004F402C" w:rsidRPr="003255CE">
        <w:rPr>
          <w:rFonts w:cs="Arial"/>
        </w:rPr>
        <w:t>all grade levels</w:t>
      </w:r>
      <w:r w:rsidR="004A1474" w:rsidRPr="003255CE">
        <w:rPr>
          <w:rFonts w:cs="Arial"/>
        </w:rPr>
        <w:t>;</w:t>
      </w:r>
    </w:p>
    <w:p w14:paraId="54FF43F7" w14:textId="7A36E091" w:rsidR="00E04684" w:rsidRPr="003255CE" w:rsidRDefault="00427118" w:rsidP="0082407D">
      <w:pPr>
        <w:pStyle w:val="bullets-one"/>
        <w:rPr>
          <w:rFonts w:eastAsia="SimSun" w:cs="Arial"/>
        </w:rPr>
      </w:pPr>
      <w:r w:rsidRPr="003255CE">
        <w:t>r</w:t>
      </w:r>
      <w:r w:rsidR="0084583A" w:rsidRPr="003255CE">
        <w:t>eclassified fluent English proficient (</w:t>
      </w:r>
      <w:r w:rsidR="000A128D" w:rsidRPr="003255CE">
        <w:t>RFEP</w:t>
      </w:r>
      <w:r w:rsidR="0084583A" w:rsidRPr="003255CE">
        <w:t>)</w:t>
      </w:r>
      <w:r w:rsidR="000A128D" w:rsidRPr="003255CE">
        <w:t xml:space="preserve"> in grades three and four</w:t>
      </w:r>
      <w:r w:rsidR="00E04684" w:rsidRPr="003255CE">
        <w:t>;</w:t>
      </w:r>
    </w:p>
    <w:p w14:paraId="50EDE794" w14:textId="65002014" w:rsidR="00855807" w:rsidRPr="003255CE" w:rsidRDefault="00427118" w:rsidP="0082407D">
      <w:pPr>
        <w:pStyle w:val="bullets-one"/>
        <w:rPr>
          <w:rFonts w:eastAsia="SimSun" w:cs="Arial"/>
        </w:rPr>
      </w:pPr>
      <w:r w:rsidRPr="003255CE">
        <w:t>a</w:t>
      </w:r>
      <w:r w:rsidR="00D43F27" w:rsidRPr="003255CE">
        <w:t>dult English learner (</w:t>
      </w:r>
      <w:r w:rsidR="00CD06EA" w:rsidRPr="003255CE">
        <w:t>ADEL</w:t>
      </w:r>
      <w:r w:rsidR="00D43F27" w:rsidRPr="003255CE">
        <w:t>)</w:t>
      </w:r>
      <w:r w:rsidR="00CD06EA" w:rsidRPr="003255CE">
        <w:t xml:space="preserve"> in grade eleven</w:t>
      </w:r>
      <w:r w:rsidR="00855807" w:rsidRPr="003255CE">
        <w:rPr>
          <w:rFonts w:cs="Arial"/>
        </w:rPr>
        <w:t>;</w:t>
      </w:r>
    </w:p>
    <w:p w14:paraId="2657332D" w14:textId="1BFD8067" w:rsidR="00695DFB" w:rsidRPr="003255CE" w:rsidRDefault="00427118" w:rsidP="0082407D">
      <w:pPr>
        <w:pStyle w:val="bullets-one"/>
        <w:rPr>
          <w:rFonts w:eastAsia="SimSun" w:cs="Arial"/>
        </w:rPr>
      </w:pPr>
      <w:r w:rsidRPr="003255CE">
        <w:t>l</w:t>
      </w:r>
      <w:r w:rsidR="00070CEA" w:rsidRPr="003255CE">
        <w:t>ong-term English lea</w:t>
      </w:r>
      <w:r w:rsidR="00FB7D54" w:rsidRPr="003255CE">
        <w:t>r</w:t>
      </w:r>
      <w:r w:rsidR="00070CEA" w:rsidRPr="003255CE">
        <w:t>ner (</w:t>
      </w:r>
      <w:r w:rsidR="00855807" w:rsidRPr="003255CE">
        <w:t>LTEL</w:t>
      </w:r>
      <w:r w:rsidR="00070CEA" w:rsidRPr="003255CE">
        <w:t>)</w:t>
      </w:r>
      <w:r w:rsidR="00855807" w:rsidRPr="003255CE">
        <w:t xml:space="preserve"> in grades six, seven, eight, and eleven;</w:t>
      </w:r>
      <w:r w:rsidR="00554C65" w:rsidRPr="003255CE">
        <w:t xml:space="preserve"> and</w:t>
      </w:r>
    </w:p>
    <w:p w14:paraId="004CF5C5" w14:textId="3FF905DF" w:rsidR="00942E10" w:rsidRPr="003255CE" w:rsidRDefault="00427118" w:rsidP="0082407D">
      <w:pPr>
        <w:pStyle w:val="bullets-one"/>
        <w:rPr>
          <w:rFonts w:eastAsia="SimSun" w:cs="Arial"/>
        </w:rPr>
      </w:pPr>
      <w:r w:rsidRPr="003255CE">
        <w:t>a</w:t>
      </w:r>
      <w:r w:rsidR="00070CEA" w:rsidRPr="003255CE">
        <w:t>t risk of becoming LTEL (</w:t>
      </w:r>
      <w:r w:rsidR="00695DFB" w:rsidRPr="003255CE">
        <w:t>AR-LTEL</w:t>
      </w:r>
      <w:r w:rsidR="00070CEA" w:rsidRPr="003255CE">
        <w:t>)</w:t>
      </w:r>
      <w:r w:rsidR="00695DFB" w:rsidRPr="003255CE">
        <w:t xml:space="preserve"> in all grade levels</w:t>
      </w:r>
      <w:r w:rsidR="00554C65" w:rsidRPr="003255CE">
        <w:t>.</w:t>
      </w:r>
    </w:p>
    <w:p w14:paraId="71ABA7D0" w14:textId="2CC969AA" w:rsidR="007E06EE" w:rsidRPr="003255CE" w:rsidRDefault="003A3557" w:rsidP="0082407D">
      <w:r w:rsidRPr="003255CE">
        <w:t>Additionally, several student groups had reliability lower than 0.80 in mathematics, such as</w:t>
      </w:r>
      <w:r w:rsidR="00566944" w:rsidRPr="003255CE">
        <w:t xml:space="preserve"> </w:t>
      </w:r>
    </w:p>
    <w:p w14:paraId="42F2CC59" w14:textId="3BF4CCC5" w:rsidR="007E06EE" w:rsidRPr="003255CE" w:rsidRDefault="00063D95" w:rsidP="0082407D">
      <w:pPr>
        <w:pStyle w:val="bullets-one"/>
      </w:pPr>
      <w:r w:rsidRPr="003255CE" w:rsidDel="007E06EE">
        <w:t xml:space="preserve">students </w:t>
      </w:r>
      <w:r w:rsidR="00582996" w:rsidRPr="003255CE">
        <w:t>with disabilities</w:t>
      </w:r>
      <w:r w:rsidRPr="003255CE">
        <w:t xml:space="preserve"> in grades eight and </w:t>
      </w:r>
      <w:r w:rsidR="007643F5" w:rsidRPr="003255CE">
        <w:t>eleven</w:t>
      </w:r>
      <w:r w:rsidR="007E06EE" w:rsidRPr="003255CE">
        <w:t>;</w:t>
      </w:r>
    </w:p>
    <w:p w14:paraId="73EFA8EA" w14:textId="2C302B8C" w:rsidR="004B2B18" w:rsidRPr="003255CE" w:rsidRDefault="004B2B18" w:rsidP="0082407D">
      <w:pPr>
        <w:pStyle w:val="bullets-one"/>
      </w:pPr>
      <w:r w:rsidRPr="003255CE">
        <w:t>students with accommodations in grades</w:t>
      </w:r>
      <w:r w:rsidR="00EF7D93" w:rsidRPr="003255CE">
        <w:t xml:space="preserve"> five, six, seven, eight, and eleven;</w:t>
      </w:r>
    </w:p>
    <w:p w14:paraId="5424CD72" w14:textId="4FB8CB2C" w:rsidR="00EC3679" w:rsidRPr="003255CE" w:rsidRDefault="00EC3679" w:rsidP="0082407D">
      <w:pPr>
        <w:pStyle w:val="bullets-one"/>
      </w:pPr>
      <w:r w:rsidRPr="003255CE">
        <w:t>EL in grades five, seven, eight, and eleven;</w:t>
      </w:r>
    </w:p>
    <w:p w14:paraId="4DE6AFEC" w14:textId="31DBCED0" w:rsidR="00CD06EA" w:rsidRPr="003255CE" w:rsidRDefault="00CD06EA" w:rsidP="0082407D">
      <w:pPr>
        <w:pStyle w:val="bullets-one"/>
      </w:pPr>
      <w:r w:rsidRPr="003255CE">
        <w:t>ADEL in grade eleven;</w:t>
      </w:r>
    </w:p>
    <w:p w14:paraId="40BF2CAB" w14:textId="0825BC4D" w:rsidR="00855807" w:rsidRPr="003255CE" w:rsidRDefault="00855807" w:rsidP="0082407D">
      <w:pPr>
        <w:pStyle w:val="bullets-one"/>
        <w:rPr>
          <w:rFonts w:eastAsia="SimSun" w:cs="Arial"/>
        </w:rPr>
      </w:pPr>
      <w:r w:rsidRPr="003255CE">
        <w:t>LTEL in grades six, seven, eight, and eleven;</w:t>
      </w:r>
    </w:p>
    <w:p w14:paraId="5B753D00" w14:textId="04A89EE0" w:rsidR="00855807" w:rsidRPr="003255CE" w:rsidRDefault="00695DFB" w:rsidP="0082407D">
      <w:pPr>
        <w:pStyle w:val="bullets-one"/>
        <w:rPr>
          <w:rFonts w:eastAsia="SimSun" w:cs="Arial"/>
        </w:rPr>
      </w:pPr>
      <w:r w:rsidRPr="003255CE">
        <w:t xml:space="preserve">AR-LTEL in grades </w:t>
      </w:r>
      <w:r w:rsidR="005A7885" w:rsidRPr="003255CE">
        <w:t xml:space="preserve">four, five, </w:t>
      </w:r>
      <w:r w:rsidRPr="003255CE">
        <w:t>six, seven, eight, and eleven</w:t>
      </w:r>
      <w:r w:rsidR="00273BCE" w:rsidRPr="003255CE">
        <w:t>; and</w:t>
      </w:r>
    </w:p>
    <w:p w14:paraId="0896A70D" w14:textId="5BFFB070" w:rsidR="00AB59E5" w:rsidRPr="003255CE" w:rsidRDefault="00BD2741" w:rsidP="0082407D">
      <w:pPr>
        <w:pStyle w:val="bullets-one"/>
      </w:pPr>
      <w:r w:rsidRPr="003255CE">
        <w:t xml:space="preserve">foster </w:t>
      </w:r>
      <w:r w:rsidR="005E4D2F" w:rsidRPr="003255CE">
        <w:t>youth</w:t>
      </w:r>
      <w:r w:rsidRPr="003255CE">
        <w:t xml:space="preserve"> in grade</w:t>
      </w:r>
      <w:r w:rsidR="005E4D2F" w:rsidRPr="003255CE">
        <w:t>s</w:t>
      </w:r>
      <w:r w:rsidRPr="003255CE">
        <w:t xml:space="preserve"> eight and </w:t>
      </w:r>
      <w:r w:rsidR="005E4D2F" w:rsidRPr="003255CE">
        <w:t>eleven</w:t>
      </w:r>
      <w:r w:rsidRPr="003255CE">
        <w:t xml:space="preserve">. </w:t>
      </w:r>
    </w:p>
    <w:p w14:paraId="3CE81FA2" w14:textId="4252B4FA" w:rsidR="00BA7BCA" w:rsidRPr="003255CE" w:rsidRDefault="00BD2741" w:rsidP="0082407D">
      <w:r w:rsidRPr="003255CE">
        <w:t>Most of</w:t>
      </w:r>
      <w:r w:rsidR="00BA7BCA" w:rsidRPr="003255CE">
        <w:t xml:space="preserve"> those student groups exhibited moderate</w:t>
      </w:r>
      <w:r w:rsidR="004B2B18" w:rsidRPr="003255CE">
        <w:t>ly</w:t>
      </w:r>
      <w:r w:rsidR="00BA7BCA" w:rsidRPr="003255CE">
        <w:t xml:space="preserve"> high reliability in the range of </w:t>
      </w:r>
      <w:r w:rsidR="00AA261F" w:rsidRPr="003255CE">
        <w:t>0</w:t>
      </w:r>
      <w:r w:rsidR="00BA7BCA" w:rsidRPr="003255CE">
        <w:t>.70 to</w:t>
      </w:r>
      <w:r w:rsidR="00804CFC" w:rsidRPr="003255CE">
        <w:t> </w:t>
      </w:r>
      <w:r w:rsidR="007757EB" w:rsidRPr="003255CE">
        <w:t>0.79</w:t>
      </w:r>
      <w:r w:rsidR="00DB0D84" w:rsidRPr="003255CE">
        <w:t>.</w:t>
      </w:r>
      <w:r w:rsidRPr="003255CE">
        <w:t xml:space="preserve"> </w:t>
      </w:r>
      <w:r w:rsidR="00BA7BCA" w:rsidRPr="003255CE">
        <w:t xml:space="preserve">Small sample sizes and smaller variance of the lower scores of those </w:t>
      </w:r>
      <w:r w:rsidR="005E4D2F" w:rsidRPr="003255CE">
        <w:t xml:space="preserve">student </w:t>
      </w:r>
      <w:r w:rsidR="00BA7BCA" w:rsidRPr="003255CE">
        <w:t>groups may contribute to the lower reliability.</w:t>
      </w:r>
    </w:p>
    <w:p w14:paraId="48DD945D" w14:textId="6F2B61B7" w:rsidR="00BA7BCA" w:rsidRPr="003255CE" w:rsidRDefault="00BA7BCA" w:rsidP="0082407D">
      <w:r w:rsidRPr="003255CE">
        <w:lastRenderedPageBreak/>
        <w:t xml:space="preserve">Note that the reliabilities are not reported for samples that comprise 10 or fewer students </w:t>
      </w:r>
      <w:r w:rsidR="000E0A09" w:rsidRPr="003255CE">
        <w:t>on the basis of</w:t>
      </w:r>
      <w:r w:rsidRPr="003255CE">
        <w:t xml:space="preserve"> the data suppression rule. Also, in some cases, score reliabilities are not estimable and are presented in the tables as “N/A.” The reliability estimates for some of the student groups are negative because of small variation in scale scores and large CSEMs for extreme score values. These negative reliabilities and their associated SEMs also are presented as “N/A.”</w:t>
      </w:r>
    </w:p>
    <w:p w14:paraId="47652E0A" w14:textId="5210F640" w:rsidR="00565D2F" w:rsidRPr="003255CE" w:rsidRDefault="00565D2F" w:rsidP="0082407D">
      <w:pPr>
        <w:pStyle w:val="Heading4"/>
        <w:rPr>
          <w:webHidden/>
        </w:rPr>
      </w:pPr>
      <w:bookmarkStart w:id="1584" w:name="_Toc215662138"/>
      <w:r w:rsidRPr="003255CE">
        <w:t>Conditional Standard Errors of Measurement</w:t>
      </w:r>
      <w:bookmarkEnd w:id="1584"/>
    </w:p>
    <w:p w14:paraId="3C0A3D1F" w14:textId="650D8601" w:rsidR="0023195D" w:rsidRPr="003255CE" w:rsidRDefault="0023195D" w:rsidP="0082407D">
      <w:bookmarkStart w:id="1585" w:name="_Hlk208320063"/>
      <w:bookmarkStart w:id="1586" w:name="_Hlk146716164"/>
      <w:r w:rsidRPr="003255CE">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bookmarkEnd w:id="1585"/>
    <w:bookmarkEnd w:id="1586"/>
    <w:p w14:paraId="74022B6C" w14:textId="6C9F3D4B" w:rsidR="00197CBE" w:rsidRPr="003255CE" w:rsidRDefault="00197CBE" w:rsidP="0082407D">
      <w:r w:rsidRPr="003255CE">
        <w:t>Refer to subsection</w:t>
      </w:r>
      <w:r w:rsidR="003B4D98" w:rsidRPr="003255CE">
        <w:t>s</w:t>
      </w:r>
      <w:r w:rsidRPr="003255CE">
        <w:t xml:space="preserve"> </w:t>
      </w:r>
      <w:hyperlink w:anchor="_Theta_Score_Standard" w:history="1">
        <w:r w:rsidRPr="003255CE">
          <w:rPr>
            <w:rStyle w:val="Hyperlink"/>
            <w:i/>
            <w:iCs/>
          </w:rPr>
          <w:t>7.3.4 Theta Score Standard Errors</w:t>
        </w:r>
      </w:hyperlink>
      <w:r w:rsidRPr="003255CE">
        <w:t xml:space="preserve"> and </w:t>
      </w:r>
      <w:hyperlink w:anchor="_Scale_Score_Standard" w:history="1">
        <w:r w:rsidRPr="003255CE">
          <w:rPr>
            <w:rStyle w:val="Hyperlink"/>
            <w:i/>
            <w:iCs/>
          </w:rPr>
          <w:t>7.3.5 Scale Score Standard Errors</w:t>
        </w:r>
      </w:hyperlink>
      <w:r w:rsidRPr="003255CE">
        <w:t xml:space="preserve"> for additional information.</w:t>
      </w:r>
    </w:p>
    <w:p w14:paraId="3A7AE688" w14:textId="27FED53F" w:rsidR="00EF64E2" w:rsidRPr="003255CE" w:rsidRDefault="00EF64E2" w:rsidP="0082407D">
      <w:pPr>
        <w:pStyle w:val="Heading5"/>
      </w:pPr>
      <w:r w:rsidRPr="003255CE">
        <w:t>Results</w:t>
      </w:r>
    </w:p>
    <w:p w14:paraId="59B50BFA" w14:textId="77777777" w:rsidR="00EF64E2" w:rsidRPr="003255CE" w:rsidRDefault="00EF64E2" w:rsidP="0082407D">
      <w:r w:rsidRPr="003255CE">
        <w:t>Because the Smarter Balanced assessments use item pattern scoring, each response pattern can have a unique ability estimate and CSEM. Some response patterns have more uncertainty or random error associated with their ability estimates at the upper or lower ends of the reporting scale, where items administered to students may not be well aligned to a student’s true ability level. For example, if there are not enough difficult items in the item pool, a high-ability student may not be presented with difficult items on every replication of the CAT. Under these circumstances, while the student’s scale score will be high, the student’s CSEM may not be well estimated.</w:t>
      </w:r>
    </w:p>
    <w:p w14:paraId="3D816058" w14:textId="32534D34" w:rsidR="00EF64E2" w:rsidRPr="003255CE" w:rsidRDefault="00EF64E2" w:rsidP="0082407D">
      <w:pPr>
        <w:keepNext/>
        <w:keepLines/>
      </w:pPr>
      <w:r w:rsidRPr="003255CE">
        <w:t xml:space="preserve">CSEMs vary across the </w:t>
      </w:r>
      <w:r w:rsidRPr="003255CE">
        <w:rPr>
          <w:rFonts w:ascii="Times New Roman" w:hAnsi="Times New Roman" w:cs="Times New Roman"/>
          <w:i/>
          <w:sz w:val="28"/>
          <w:szCs w:val="28"/>
        </w:rPr>
        <w:t>θ</w:t>
      </w:r>
      <w:r w:rsidRPr="003255CE">
        <w:t xml:space="preserve"> scale. When a</w:t>
      </w:r>
      <w:r w:rsidR="00F32036" w:rsidRPr="003255CE">
        <w:t>n</w:t>
      </w:r>
      <w:r w:rsidRPr="003255CE">
        <w:t xml:space="preserve"> </w:t>
      </w:r>
      <w:r w:rsidR="00F32036" w:rsidRPr="003255CE">
        <w:t>assessment</w:t>
      </w:r>
      <w:r w:rsidRPr="003255CE">
        <w:t xml:space="preserve"> has thresholds, it is important to estimate CSEMs at those thresholds. </w:t>
      </w:r>
      <w:r w:rsidR="0031797F" w:rsidRPr="003255CE">
        <w:rPr>
          <w:rStyle w:val="Cross-Reference"/>
        </w:rPr>
        <w:fldChar w:fldCharType="begin"/>
      </w:r>
      <w:r w:rsidR="0031797F" w:rsidRPr="003255CE">
        <w:rPr>
          <w:rStyle w:val="Cross-Reference"/>
        </w:rPr>
        <w:instrText xml:space="preserve"> REF _Ref123643412 \h  \* MERGEFORMAT </w:instrText>
      </w:r>
      <w:r w:rsidR="0031797F" w:rsidRPr="003255CE">
        <w:rPr>
          <w:rStyle w:val="Cross-Reference"/>
        </w:rPr>
      </w:r>
      <w:r w:rsidR="0031797F" w:rsidRPr="003255CE">
        <w:rPr>
          <w:rStyle w:val="Cross-Reference"/>
        </w:rPr>
        <w:fldChar w:fldCharType="separate"/>
      </w:r>
      <w:r w:rsidR="00331C2F" w:rsidRPr="003255CE">
        <w:rPr>
          <w:rStyle w:val="Cross-Reference"/>
        </w:rPr>
        <w:t>Table 8.4</w:t>
      </w:r>
      <w:r w:rsidR="0031797F" w:rsidRPr="003255CE">
        <w:rPr>
          <w:rStyle w:val="Cross-Reference"/>
        </w:rPr>
        <w:fldChar w:fldCharType="end"/>
      </w:r>
      <w:r w:rsidR="003C3256" w:rsidRPr="003255CE">
        <w:t xml:space="preserve"> </w:t>
      </w:r>
      <w:r w:rsidRPr="003255CE">
        <w:t xml:space="preserve">presents the scale score CSEMs at the lowest score required for a student to be classified in the </w:t>
      </w:r>
      <w:r w:rsidRPr="003255CE">
        <w:rPr>
          <w:i/>
        </w:rPr>
        <w:t>Standard Nearly Met</w:t>
      </w:r>
      <w:r w:rsidRPr="003255CE">
        <w:t xml:space="preserve">, </w:t>
      </w:r>
      <w:r w:rsidRPr="003255CE">
        <w:rPr>
          <w:i/>
        </w:rPr>
        <w:t>Standard Met</w:t>
      </w:r>
      <w:r w:rsidRPr="003255CE">
        <w:t xml:space="preserve">, and </w:t>
      </w:r>
      <w:r w:rsidRPr="003255CE">
        <w:rPr>
          <w:i/>
        </w:rPr>
        <w:t>Standard Exceeded</w:t>
      </w:r>
      <w:r w:rsidRPr="003255CE">
        <w:t xml:space="preserve"> achievement levels for each assessment.</w:t>
      </w:r>
    </w:p>
    <w:p w14:paraId="744F093E" w14:textId="5E0AFAF7" w:rsidR="00EE1488" w:rsidRPr="003255CE" w:rsidRDefault="00EE1488" w:rsidP="0082407D">
      <w:pPr>
        <w:pStyle w:val="Caption"/>
      </w:pPr>
      <w:bookmarkStart w:id="1587" w:name="_Ref123643412"/>
      <w:bookmarkStart w:id="1588" w:name="_Toc221195802"/>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4</w:t>
        </w:r>
      </w:fldSimple>
      <w:bookmarkEnd w:id="1587"/>
      <w:r w:rsidRPr="003255CE">
        <w:t xml:space="preserve">  Scale Score CSEMs at </w:t>
      </w:r>
      <w:r w:rsidR="00884677" w:rsidRPr="003255CE">
        <w:t>Achievement</w:t>
      </w:r>
      <w:r w:rsidRPr="003255CE">
        <w:t>-Level Thresholds</w:t>
      </w:r>
      <w:bookmarkEnd w:id="1588"/>
    </w:p>
    <w:tbl>
      <w:tblPr>
        <w:tblStyle w:val="TRs"/>
        <w:tblW w:w="0" w:type="auto"/>
        <w:tblLayout w:type="fixed"/>
        <w:tblLook w:val="0020" w:firstRow="1" w:lastRow="0" w:firstColumn="0" w:lastColumn="0" w:noHBand="0" w:noVBand="0"/>
      </w:tblPr>
      <w:tblGrid>
        <w:gridCol w:w="2102"/>
        <w:gridCol w:w="864"/>
        <w:gridCol w:w="1008"/>
        <w:gridCol w:w="864"/>
        <w:gridCol w:w="1008"/>
        <w:gridCol w:w="864"/>
        <w:gridCol w:w="1008"/>
      </w:tblGrid>
      <w:tr w:rsidR="00EF64E2" w:rsidRPr="003255CE" w14:paraId="4C4BA212" w14:textId="77777777" w:rsidTr="00EF0314">
        <w:trPr>
          <w:cnfStyle w:val="100000000000" w:firstRow="1" w:lastRow="0" w:firstColumn="0" w:lastColumn="0" w:oddVBand="0" w:evenVBand="0" w:oddHBand="0" w:evenHBand="0" w:firstRowFirstColumn="0" w:firstRowLastColumn="0" w:lastRowFirstColumn="0" w:lastRowLastColumn="0"/>
          <w:trHeight w:val="2736"/>
        </w:trPr>
        <w:tc>
          <w:tcPr>
            <w:tcW w:w="2102" w:type="dxa"/>
          </w:tcPr>
          <w:p w14:paraId="1F263A81" w14:textId="0D9B566C" w:rsidR="00EF64E2" w:rsidRPr="003255CE" w:rsidRDefault="00EF64E2" w:rsidP="0082407D">
            <w:pPr>
              <w:pStyle w:val="TableHead"/>
              <w:rPr>
                <w:b/>
                <w:noProof w:val="0"/>
              </w:rPr>
            </w:pPr>
            <w:r w:rsidRPr="003255CE">
              <w:rPr>
                <w:b/>
                <w:noProof w:val="0"/>
              </w:rPr>
              <w:t>Content Area and Grade</w:t>
            </w:r>
            <w:r w:rsidR="00020089" w:rsidRPr="003255CE">
              <w:rPr>
                <w:b/>
                <w:noProof w:val="0"/>
              </w:rPr>
              <w:t xml:space="preserve"> Level</w:t>
            </w:r>
          </w:p>
        </w:tc>
        <w:tc>
          <w:tcPr>
            <w:tcW w:w="864" w:type="dxa"/>
            <w:textDirection w:val="btLr"/>
            <w:vAlign w:val="center"/>
          </w:tcPr>
          <w:p w14:paraId="189F1BFD" w14:textId="77777777" w:rsidR="00EF64E2" w:rsidRPr="003255CE" w:rsidRDefault="00EF64E2" w:rsidP="0082407D">
            <w:pPr>
              <w:pStyle w:val="TableHead"/>
              <w:ind w:left="72"/>
              <w:jc w:val="left"/>
              <w:rPr>
                <w:b/>
                <w:noProof w:val="0"/>
              </w:rPr>
            </w:pPr>
            <w:r w:rsidRPr="003255CE">
              <w:rPr>
                <w:b/>
                <w:noProof w:val="0"/>
              </w:rPr>
              <w:t>Standard Nearly Met Minimum Scale Score</w:t>
            </w:r>
          </w:p>
        </w:tc>
        <w:tc>
          <w:tcPr>
            <w:tcW w:w="1008" w:type="dxa"/>
            <w:textDirection w:val="btLr"/>
            <w:vAlign w:val="center"/>
          </w:tcPr>
          <w:p w14:paraId="2B018A6F" w14:textId="77777777" w:rsidR="00EF64E2" w:rsidRPr="003255CE" w:rsidRDefault="00EF64E2" w:rsidP="0082407D">
            <w:pPr>
              <w:pStyle w:val="TableHead"/>
              <w:ind w:left="72"/>
              <w:jc w:val="left"/>
              <w:rPr>
                <w:b/>
                <w:noProof w:val="0"/>
              </w:rPr>
            </w:pPr>
            <w:r w:rsidRPr="003255CE">
              <w:rPr>
                <w:b/>
                <w:noProof w:val="0"/>
              </w:rPr>
              <w:t xml:space="preserve">Standard Nearly Met CSEM </w:t>
            </w:r>
            <w:r w:rsidRPr="003255CE">
              <w:rPr>
                <w:b/>
                <w:bCs w:val="0"/>
                <w:noProof w:val="0"/>
              </w:rPr>
              <w:t>Under Adjusted Blueprint</w:t>
            </w:r>
          </w:p>
        </w:tc>
        <w:tc>
          <w:tcPr>
            <w:tcW w:w="864" w:type="dxa"/>
            <w:textDirection w:val="btLr"/>
            <w:vAlign w:val="center"/>
          </w:tcPr>
          <w:p w14:paraId="75288FC6" w14:textId="77777777" w:rsidR="00EF64E2" w:rsidRPr="003255CE" w:rsidRDefault="00EF64E2" w:rsidP="0082407D">
            <w:pPr>
              <w:pStyle w:val="TableHead"/>
              <w:ind w:left="72"/>
              <w:jc w:val="left"/>
              <w:rPr>
                <w:b/>
                <w:noProof w:val="0"/>
              </w:rPr>
            </w:pPr>
            <w:r w:rsidRPr="003255CE">
              <w:rPr>
                <w:b/>
                <w:noProof w:val="0"/>
              </w:rPr>
              <w:t>Standard Met Minimum Scale Score</w:t>
            </w:r>
          </w:p>
        </w:tc>
        <w:tc>
          <w:tcPr>
            <w:tcW w:w="1008" w:type="dxa"/>
            <w:textDirection w:val="btLr"/>
            <w:vAlign w:val="center"/>
          </w:tcPr>
          <w:p w14:paraId="30209BC3" w14:textId="77777777" w:rsidR="00EF64E2" w:rsidRPr="003255CE" w:rsidRDefault="00EF64E2" w:rsidP="0082407D">
            <w:pPr>
              <w:pStyle w:val="TableHead"/>
              <w:ind w:left="72"/>
              <w:jc w:val="left"/>
              <w:rPr>
                <w:b/>
                <w:noProof w:val="0"/>
              </w:rPr>
            </w:pPr>
            <w:r w:rsidRPr="003255CE">
              <w:rPr>
                <w:b/>
                <w:noProof w:val="0"/>
              </w:rPr>
              <w:t xml:space="preserve">Standard Met CSEM </w:t>
            </w:r>
            <w:r w:rsidRPr="003255CE">
              <w:rPr>
                <w:b/>
                <w:bCs w:val="0"/>
                <w:noProof w:val="0"/>
              </w:rPr>
              <w:t>Under Adjusted Blueprint</w:t>
            </w:r>
          </w:p>
        </w:tc>
        <w:tc>
          <w:tcPr>
            <w:tcW w:w="864" w:type="dxa"/>
            <w:textDirection w:val="btLr"/>
            <w:vAlign w:val="center"/>
          </w:tcPr>
          <w:p w14:paraId="6E0452FE" w14:textId="77777777" w:rsidR="00EF64E2" w:rsidRPr="003255CE" w:rsidRDefault="00EF64E2" w:rsidP="0082407D">
            <w:pPr>
              <w:pStyle w:val="TableHead"/>
              <w:ind w:left="72"/>
              <w:jc w:val="left"/>
              <w:rPr>
                <w:b/>
                <w:noProof w:val="0"/>
              </w:rPr>
            </w:pPr>
            <w:r w:rsidRPr="003255CE">
              <w:rPr>
                <w:b/>
                <w:noProof w:val="0"/>
              </w:rPr>
              <w:t>Standard Exceeded Minimum Scale Score</w:t>
            </w:r>
          </w:p>
        </w:tc>
        <w:tc>
          <w:tcPr>
            <w:tcW w:w="1008" w:type="dxa"/>
            <w:textDirection w:val="btLr"/>
            <w:vAlign w:val="center"/>
          </w:tcPr>
          <w:p w14:paraId="36F0BB3B" w14:textId="77777777" w:rsidR="00EF64E2" w:rsidRPr="003255CE" w:rsidRDefault="00EF64E2" w:rsidP="0082407D">
            <w:pPr>
              <w:pStyle w:val="TableHead"/>
              <w:ind w:left="72"/>
              <w:jc w:val="left"/>
              <w:rPr>
                <w:b/>
                <w:noProof w:val="0"/>
              </w:rPr>
            </w:pPr>
            <w:r w:rsidRPr="003255CE">
              <w:rPr>
                <w:b/>
                <w:noProof w:val="0"/>
              </w:rPr>
              <w:t xml:space="preserve">Standard Exceeded CSEM </w:t>
            </w:r>
            <w:r w:rsidRPr="003255CE">
              <w:rPr>
                <w:b/>
                <w:bCs w:val="0"/>
                <w:noProof w:val="0"/>
              </w:rPr>
              <w:t>Under Adjusted Blueprint</w:t>
            </w:r>
          </w:p>
        </w:tc>
      </w:tr>
      <w:tr w:rsidR="00623722" w:rsidRPr="003255CE" w14:paraId="33E12B99" w14:textId="77777777" w:rsidTr="00EF0314">
        <w:tc>
          <w:tcPr>
            <w:tcW w:w="2102" w:type="dxa"/>
          </w:tcPr>
          <w:p w14:paraId="0C956C00" w14:textId="77777777" w:rsidR="00623722" w:rsidRPr="003255CE" w:rsidRDefault="00623722" w:rsidP="0082407D">
            <w:pPr>
              <w:pStyle w:val="TableText"/>
              <w:keepNext/>
              <w:rPr>
                <w:noProof w:val="0"/>
              </w:rPr>
            </w:pPr>
            <w:r w:rsidRPr="003255CE">
              <w:rPr>
                <w:noProof w:val="0"/>
              </w:rPr>
              <w:t>ELA 3</w:t>
            </w:r>
          </w:p>
        </w:tc>
        <w:tc>
          <w:tcPr>
            <w:tcW w:w="864" w:type="dxa"/>
            <w:vAlign w:val="bottom"/>
          </w:tcPr>
          <w:p w14:paraId="5B5CFF36" w14:textId="4E0B1170" w:rsidR="00623722" w:rsidRPr="003255CE" w:rsidRDefault="00623722" w:rsidP="0082407D">
            <w:pPr>
              <w:pStyle w:val="TableText"/>
              <w:rPr>
                <w:noProof w:val="0"/>
              </w:rPr>
            </w:pPr>
            <w:r w:rsidRPr="003255CE">
              <w:rPr>
                <w:color w:val="000000"/>
              </w:rPr>
              <w:t>2367</w:t>
            </w:r>
          </w:p>
        </w:tc>
        <w:tc>
          <w:tcPr>
            <w:tcW w:w="1008" w:type="dxa"/>
            <w:vAlign w:val="bottom"/>
          </w:tcPr>
          <w:p w14:paraId="19B791D6" w14:textId="7BEC22B0" w:rsidR="00623722" w:rsidRPr="003255CE" w:rsidRDefault="00623722" w:rsidP="0082407D">
            <w:pPr>
              <w:pStyle w:val="TableText"/>
              <w:ind w:right="144"/>
              <w:rPr>
                <w:noProof w:val="0"/>
              </w:rPr>
            </w:pPr>
            <w:r w:rsidRPr="003255CE">
              <w:rPr>
                <w:color w:val="000000"/>
              </w:rPr>
              <w:t>33</w:t>
            </w:r>
          </w:p>
        </w:tc>
        <w:tc>
          <w:tcPr>
            <w:tcW w:w="864" w:type="dxa"/>
            <w:vAlign w:val="bottom"/>
          </w:tcPr>
          <w:p w14:paraId="326282B4" w14:textId="4D048CB9" w:rsidR="00623722" w:rsidRPr="003255CE" w:rsidRDefault="00623722" w:rsidP="0082407D">
            <w:pPr>
              <w:pStyle w:val="TableText"/>
              <w:rPr>
                <w:noProof w:val="0"/>
              </w:rPr>
            </w:pPr>
            <w:r w:rsidRPr="003255CE">
              <w:rPr>
                <w:color w:val="000000"/>
              </w:rPr>
              <w:t>2432</w:t>
            </w:r>
          </w:p>
        </w:tc>
        <w:tc>
          <w:tcPr>
            <w:tcW w:w="1008" w:type="dxa"/>
            <w:vAlign w:val="bottom"/>
          </w:tcPr>
          <w:p w14:paraId="083D0391" w14:textId="472A09EB" w:rsidR="00623722" w:rsidRPr="003255CE" w:rsidRDefault="00623722" w:rsidP="0082407D">
            <w:pPr>
              <w:pStyle w:val="TableText"/>
              <w:ind w:right="144"/>
              <w:rPr>
                <w:noProof w:val="0"/>
              </w:rPr>
            </w:pPr>
            <w:r w:rsidRPr="003255CE">
              <w:rPr>
                <w:color w:val="000000"/>
              </w:rPr>
              <w:t>31</w:t>
            </w:r>
          </w:p>
        </w:tc>
        <w:tc>
          <w:tcPr>
            <w:tcW w:w="864" w:type="dxa"/>
            <w:vAlign w:val="bottom"/>
          </w:tcPr>
          <w:p w14:paraId="27BE92CA" w14:textId="3E2D01FD" w:rsidR="00623722" w:rsidRPr="003255CE" w:rsidRDefault="00623722" w:rsidP="0082407D">
            <w:pPr>
              <w:pStyle w:val="TableText"/>
              <w:rPr>
                <w:noProof w:val="0"/>
              </w:rPr>
            </w:pPr>
            <w:r w:rsidRPr="003255CE">
              <w:rPr>
                <w:color w:val="000000"/>
              </w:rPr>
              <w:t>2490</w:t>
            </w:r>
          </w:p>
        </w:tc>
        <w:tc>
          <w:tcPr>
            <w:tcW w:w="1008" w:type="dxa"/>
            <w:vAlign w:val="bottom"/>
          </w:tcPr>
          <w:p w14:paraId="5512234D" w14:textId="4D3AF2F8" w:rsidR="00623722" w:rsidRPr="003255CE" w:rsidRDefault="00623722" w:rsidP="0082407D">
            <w:pPr>
              <w:pStyle w:val="TableText"/>
              <w:ind w:right="144"/>
              <w:rPr>
                <w:noProof w:val="0"/>
              </w:rPr>
            </w:pPr>
            <w:r w:rsidRPr="003255CE">
              <w:rPr>
                <w:color w:val="000000"/>
              </w:rPr>
              <w:t>31</w:t>
            </w:r>
          </w:p>
        </w:tc>
      </w:tr>
      <w:tr w:rsidR="00623722" w:rsidRPr="003255CE" w14:paraId="54218428" w14:textId="77777777" w:rsidTr="00EF0314">
        <w:tc>
          <w:tcPr>
            <w:tcW w:w="2102" w:type="dxa"/>
          </w:tcPr>
          <w:p w14:paraId="60525244" w14:textId="77777777" w:rsidR="00623722" w:rsidRPr="003255CE" w:rsidRDefault="00623722" w:rsidP="0082407D">
            <w:pPr>
              <w:pStyle w:val="TableText"/>
              <w:rPr>
                <w:noProof w:val="0"/>
              </w:rPr>
            </w:pPr>
            <w:r w:rsidRPr="003255CE">
              <w:rPr>
                <w:noProof w:val="0"/>
              </w:rPr>
              <w:t>ELA 4</w:t>
            </w:r>
          </w:p>
        </w:tc>
        <w:tc>
          <w:tcPr>
            <w:tcW w:w="864" w:type="dxa"/>
            <w:vAlign w:val="bottom"/>
          </w:tcPr>
          <w:p w14:paraId="512AD1B2" w14:textId="1DFF242A" w:rsidR="00623722" w:rsidRPr="003255CE" w:rsidRDefault="00623722" w:rsidP="0082407D">
            <w:pPr>
              <w:pStyle w:val="TableText"/>
              <w:rPr>
                <w:noProof w:val="0"/>
              </w:rPr>
            </w:pPr>
            <w:r w:rsidRPr="003255CE">
              <w:rPr>
                <w:color w:val="000000"/>
              </w:rPr>
              <w:t>2416</w:t>
            </w:r>
          </w:p>
        </w:tc>
        <w:tc>
          <w:tcPr>
            <w:tcW w:w="1008" w:type="dxa"/>
            <w:vAlign w:val="bottom"/>
          </w:tcPr>
          <w:p w14:paraId="72BB6F14" w14:textId="0ABB9BB0" w:rsidR="00623722" w:rsidRPr="003255CE" w:rsidRDefault="00623722" w:rsidP="0082407D">
            <w:pPr>
              <w:pStyle w:val="TableText"/>
              <w:ind w:right="144"/>
              <w:rPr>
                <w:noProof w:val="0"/>
              </w:rPr>
            </w:pPr>
            <w:r w:rsidRPr="003255CE">
              <w:rPr>
                <w:color w:val="000000"/>
              </w:rPr>
              <w:t>35</w:t>
            </w:r>
          </w:p>
        </w:tc>
        <w:tc>
          <w:tcPr>
            <w:tcW w:w="864" w:type="dxa"/>
            <w:vAlign w:val="bottom"/>
          </w:tcPr>
          <w:p w14:paraId="1BA1552B" w14:textId="579D3C89" w:rsidR="00623722" w:rsidRPr="003255CE" w:rsidRDefault="00623722" w:rsidP="0082407D">
            <w:pPr>
              <w:pStyle w:val="TableText"/>
              <w:rPr>
                <w:noProof w:val="0"/>
              </w:rPr>
            </w:pPr>
            <w:r w:rsidRPr="003255CE">
              <w:rPr>
                <w:color w:val="000000"/>
              </w:rPr>
              <w:t>2473</w:t>
            </w:r>
          </w:p>
        </w:tc>
        <w:tc>
          <w:tcPr>
            <w:tcW w:w="1008" w:type="dxa"/>
            <w:vAlign w:val="bottom"/>
          </w:tcPr>
          <w:p w14:paraId="174D12B0" w14:textId="0DE9312B" w:rsidR="00623722" w:rsidRPr="003255CE" w:rsidRDefault="00623722" w:rsidP="0082407D">
            <w:pPr>
              <w:pStyle w:val="TableText"/>
              <w:ind w:right="144"/>
              <w:rPr>
                <w:noProof w:val="0"/>
              </w:rPr>
            </w:pPr>
            <w:r w:rsidRPr="003255CE">
              <w:rPr>
                <w:color w:val="000000"/>
              </w:rPr>
              <w:t>34</w:t>
            </w:r>
          </w:p>
        </w:tc>
        <w:tc>
          <w:tcPr>
            <w:tcW w:w="864" w:type="dxa"/>
            <w:vAlign w:val="bottom"/>
          </w:tcPr>
          <w:p w14:paraId="02D2A908" w14:textId="6BC1E685" w:rsidR="00623722" w:rsidRPr="003255CE" w:rsidRDefault="00623722" w:rsidP="0082407D">
            <w:pPr>
              <w:pStyle w:val="TableText"/>
              <w:rPr>
                <w:noProof w:val="0"/>
              </w:rPr>
            </w:pPr>
            <w:r w:rsidRPr="003255CE">
              <w:rPr>
                <w:color w:val="000000"/>
              </w:rPr>
              <w:t>2533</w:t>
            </w:r>
          </w:p>
        </w:tc>
        <w:tc>
          <w:tcPr>
            <w:tcW w:w="1008" w:type="dxa"/>
            <w:vAlign w:val="bottom"/>
          </w:tcPr>
          <w:p w14:paraId="66AB4922" w14:textId="341AFBCA" w:rsidR="00623722" w:rsidRPr="003255CE" w:rsidRDefault="00623722" w:rsidP="0082407D">
            <w:pPr>
              <w:pStyle w:val="TableText"/>
              <w:ind w:right="144"/>
              <w:rPr>
                <w:noProof w:val="0"/>
              </w:rPr>
            </w:pPr>
            <w:r w:rsidRPr="003255CE">
              <w:rPr>
                <w:color w:val="000000"/>
              </w:rPr>
              <w:t>34</w:t>
            </w:r>
          </w:p>
        </w:tc>
      </w:tr>
      <w:tr w:rsidR="00623722" w:rsidRPr="003255CE" w14:paraId="6D44BCA8" w14:textId="77777777" w:rsidTr="00EF0314">
        <w:tc>
          <w:tcPr>
            <w:tcW w:w="2102" w:type="dxa"/>
          </w:tcPr>
          <w:p w14:paraId="24D7C51B" w14:textId="77777777" w:rsidR="00623722" w:rsidRPr="003255CE" w:rsidRDefault="00623722" w:rsidP="0082407D">
            <w:pPr>
              <w:pStyle w:val="TableText"/>
              <w:rPr>
                <w:noProof w:val="0"/>
              </w:rPr>
            </w:pPr>
            <w:r w:rsidRPr="003255CE">
              <w:rPr>
                <w:noProof w:val="0"/>
              </w:rPr>
              <w:t>ELA 5</w:t>
            </w:r>
          </w:p>
        </w:tc>
        <w:tc>
          <w:tcPr>
            <w:tcW w:w="864" w:type="dxa"/>
            <w:vAlign w:val="bottom"/>
          </w:tcPr>
          <w:p w14:paraId="04B156BB" w14:textId="761A7D71" w:rsidR="00623722" w:rsidRPr="003255CE" w:rsidRDefault="00623722" w:rsidP="0082407D">
            <w:pPr>
              <w:pStyle w:val="TableText"/>
              <w:rPr>
                <w:noProof w:val="0"/>
              </w:rPr>
            </w:pPr>
            <w:r w:rsidRPr="003255CE">
              <w:rPr>
                <w:color w:val="000000"/>
              </w:rPr>
              <w:t>2442</w:t>
            </w:r>
          </w:p>
        </w:tc>
        <w:tc>
          <w:tcPr>
            <w:tcW w:w="1008" w:type="dxa"/>
            <w:vAlign w:val="bottom"/>
          </w:tcPr>
          <w:p w14:paraId="22590712" w14:textId="7123F731" w:rsidR="00623722" w:rsidRPr="003255CE" w:rsidRDefault="00623722" w:rsidP="0082407D">
            <w:pPr>
              <w:pStyle w:val="TableText"/>
              <w:ind w:right="144"/>
              <w:rPr>
                <w:noProof w:val="0"/>
              </w:rPr>
            </w:pPr>
            <w:r w:rsidRPr="003255CE">
              <w:rPr>
                <w:color w:val="000000"/>
              </w:rPr>
              <w:t>32</w:t>
            </w:r>
          </w:p>
        </w:tc>
        <w:tc>
          <w:tcPr>
            <w:tcW w:w="864" w:type="dxa"/>
            <w:vAlign w:val="bottom"/>
          </w:tcPr>
          <w:p w14:paraId="4C710DC9" w14:textId="1D8413E1" w:rsidR="00623722" w:rsidRPr="003255CE" w:rsidRDefault="00623722" w:rsidP="0082407D">
            <w:pPr>
              <w:pStyle w:val="TableText"/>
              <w:rPr>
                <w:noProof w:val="0"/>
              </w:rPr>
            </w:pPr>
            <w:r w:rsidRPr="003255CE">
              <w:rPr>
                <w:color w:val="000000"/>
              </w:rPr>
              <w:t>2502</w:t>
            </w:r>
          </w:p>
        </w:tc>
        <w:tc>
          <w:tcPr>
            <w:tcW w:w="1008" w:type="dxa"/>
            <w:vAlign w:val="bottom"/>
          </w:tcPr>
          <w:p w14:paraId="282AC677" w14:textId="3A8AF9C8" w:rsidR="00623722" w:rsidRPr="003255CE" w:rsidRDefault="00623722" w:rsidP="0082407D">
            <w:pPr>
              <w:pStyle w:val="TableText"/>
              <w:ind w:right="144"/>
              <w:rPr>
                <w:noProof w:val="0"/>
              </w:rPr>
            </w:pPr>
            <w:r w:rsidRPr="003255CE">
              <w:rPr>
                <w:color w:val="000000"/>
              </w:rPr>
              <w:t>32</w:t>
            </w:r>
          </w:p>
        </w:tc>
        <w:tc>
          <w:tcPr>
            <w:tcW w:w="864" w:type="dxa"/>
            <w:vAlign w:val="bottom"/>
          </w:tcPr>
          <w:p w14:paraId="0C0C9308" w14:textId="2D5C5E58" w:rsidR="00623722" w:rsidRPr="003255CE" w:rsidRDefault="00623722" w:rsidP="0082407D">
            <w:pPr>
              <w:pStyle w:val="TableText"/>
              <w:rPr>
                <w:noProof w:val="0"/>
              </w:rPr>
            </w:pPr>
            <w:r w:rsidRPr="003255CE">
              <w:rPr>
                <w:color w:val="000000"/>
              </w:rPr>
              <w:t>2582</w:t>
            </w:r>
          </w:p>
        </w:tc>
        <w:tc>
          <w:tcPr>
            <w:tcW w:w="1008" w:type="dxa"/>
            <w:vAlign w:val="bottom"/>
          </w:tcPr>
          <w:p w14:paraId="59715E8A" w14:textId="3FAF8EB9" w:rsidR="00623722" w:rsidRPr="003255CE" w:rsidRDefault="00623722" w:rsidP="0082407D">
            <w:pPr>
              <w:pStyle w:val="TableText"/>
              <w:ind w:right="144"/>
              <w:rPr>
                <w:noProof w:val="0"/>
              </w:rPr>
            </w:pPr>
            <w:r w:rsidRPr="003255CE">
              <w:rPr>
                <w:color w:val="000000"/>
              </w:rPr>
              <w:t>35</w:t>
            </w:r>
          </w:p>
        </w:tc>
      </w:tr>
      <w:tr w:rsidR="00623722" w:rsidRPr="003255CE" w14:paraId="322F1950" w14:textId="77777777" w:rsidTr="00EF0314">
        <w:tc>
          <w:tcPr>
            <w:tcW w:w="2102" w:type="dxa"/>
          </w:tcPr>
          <w:p w14:paraId="010661C9" w14:textId="77777777" w:rsidR="00623722" w:rsidRPr="003255CE" w:rsidRDefault="00623722" w:rsidP="0082407D">
            <w:pPr>
              <w:pStyle w:val="TableText"/>
              <w:rPr>
                <w:noProof w:val="0"/>
              </w:rPr>
            </w:pPr>
            <w:r w:rsidRPr="003255CE">
              <w:rPr>
                <w:noProof w:val="0"/>
              </w:rPr>
              <w:t>ELA 6</w:t>
            </w:r>
          </w:p>
        </w:tc>
        <w:tc>
          <w:tcPr>
            <w:tcW w:w="864" w:type="dxa"/>
            <w:vAlign w:val="bottom"/>
          </w:tcPr>
          <w:p w14:paraId="6CE20D18" w14:textId="09FA8930" w:rsidR="00623722" w:rsidRPr="003255CE" w:rsidRDefault="00623722" w:rsidP="0082407D">
            <w:pPr>
              <w:pStyle w:val="TableText"/>
              <w:rPr>
                <w:noProof w:val="0"/>
              </w:rPr>
            </w:pPr>
            <w:r w:rsidRPr="003255CE">
              <w:rPr>
                <w:color w:val="000000"/>
              </w:rPr>
              <w:t>2457</w:t>
            </w:r>
          </w:p>
        </w:tc>
        <w:tc>
          <w:tcPr>
            <w:tcW w:w="1008" w:type="dxa"/>
            <w:vAlign w:val="bottom"/>
          </w:tcPr>
          <w:p w14:paraId="371D50F3" w14:textId="6741FD04" w:rsidR="00623722" w:rsidRPr="003255CE" w:rsidRDefault="00623722" w:rsidP="0082407D">
            <w:pPr>
              <w:pStyle w:val="TableText"/>
              <w:ind w:right="144"/>
              <w:rPr>
                <w:noProof w:val="0"/>
              </w:rPr>
            </w:pPr>
            <w:r w:rsidRPr="003255CE">
              <w:rPr>
                <w:color w:val="000000"/>
              </w:rPr>
              <w:t>32</w:t>
            </w:r>
          </w:p>
        </w:tc>
        <w:tc>
          <w:tcPr>
            <w:tcW w:w="864" w:type="dxa"/>
            <w:vAlign w:val="bottom"/>
          </w:tcPr>
          <w:p w14:paraId="7AB749A0" w14:textId="7FC18B95" w:rsidR="00623722" w:rsidRPr="003255CE" w:rsidRDefault="00623722" w:rsidP="0082407D">
            <w:pPr>
              <w:pStyle w:val="TableText"/>
              <w:rPr>
                <w:noProof w:val="0"/>
              </w:rPr>
            </w:pPr>
            <w:r w:rsidRPr="003255CE">
              <w:rPr>
                <w:color w:val="000000"/>
              </w:rPr>
              <w:t>2531</w:t>
            </w:r>
          </w:p>
        </w:tc>
        <w:tc>
          <w:tcPr>
            <w:tcW w:w="1008" w:type="dxa"/>
            <w:vAlign w:val="bottom"/>
          </w:tcPr>
          <w:p w14:paraId="649066AD" w14:textId="1B194B5B" w:rsidR="00623722" w:rsidRPr="003255CE" w:rsidRDefault="00623722" w:rsidP="0082407D">
            <w:pPr>
              <w:pStyle w:val="TableText"/>
              <w:ind w:right="144"/>
              <w:rPr>
                <w:noProof w:val="0"/>
              </w:rPr>
            </w:pPr>
            <w:r w:rsidRPr="003255CE">
              <w:rPr>
                <w:color w:val="000000"/>
              </w:rPr>
              <w:t>31</w:t>
            </w:r>
          </w:p>
        </w:tc>
        <w:tc>
          <w:tcPr>
            <w:tcW w:w="864" w:type="dxa"/>
            <w:vAlign w:val="bottom"/>
          </w:tcPr>
          <w:p w14:paraId="12BFD5E3" w14:textId="45F08C16" w:rsidR="00623722" w:rsidRPr="003255CE" w:rsidRDefault="00623722" w:rsidP="0082407D">
            <w:pPr>
              <w:pStyle w:val="TableText"/>
              <w:rPr>
                <w:noProof w:val="0"/>
              </w:rPr>
            </w:pPr>
            <w:r w:rsidRPr="003255CE">
              <w:rPr>
                <w:color w:val="000000"/>
              </w:rPr>
              <w:t>2618</w:t>
            </w:r>
          </w:p>
        </w:tc>
        <w:tc>
          <w:tcPr>
            <w:tcW w:w="1008" w:type="dxa"/>
            <w:vAlign w:val="bottom"/>
          </w:tcPr>
          <w:p w14:paraId="647D338A" w14:textId="4B20F5C8" w:rsidR="00623722" w:rsidRPr="003255CE" w:rsidRDefault="00623722" w:rsidP="0082407D">
            <w:pPr>
              <w:pStyle w:val="TableText"/>
              <w:ind w:right="144"/>
              <w:rPr>
                <w:noProof w:val="0"/>
              </w:rPr>
            </w:pPr>
            <w:r w:rsidRPr="003255CE">
              <w:rPr>
                <w:color w:val="000000"/>
              </w:rPr>
              <w:t>34</w:t>
            </w:r>
          </w:p>
        </w:tc>
      </w:tr>
      <w:tr w:rsidR="00623722" w:rsidRPr="003255CE" w14:paraId="3D2BD5DC" w14:textId="77777777" w:rsidTr="00EF0314">
        <w:tc>
          <w:tcPr>
            <w:tcW w:w="2102" w:type="dxa"/>
          </w:tcPr>
          <w:p w14:paraId="53EAE648" w14:textId="77777777" w:rsidR="00623722" w:rsidRPr="003255CE" w:rsidRDefault="00623722" w:rsidP="0082407D">
            <w:pPr>
              <w:pStyle w:val="TableText"/>
              <w:rPr>
                <w:noProof w:val="0"/>
              </w:rPr>
            </w:pPr>
            <w:r w:rsidRPr="003255CE">
              <w:rPr>
                <w:noProof w:val="0"/>
              </w:rPr>
              <w:t>ELA 7</w:t>
            </w:r>
          </w:p>
        </w:tc>
        <w:tc>
          <w:tcPr>
            <w:tcW w:w="864" w:type="dxa"/>
            <w:vAlign w:val="bottom"/>
          </w:tcPr>
          <w:p w14:paraId="75913849" w14:textId="74280373" w:rsidR="00623722" w:rsidRPr="003255CE" w:rsidRDefault="00623722" w:rsidP="0082407D">
            <w:pPr>
              <w:pStyle w:val="TableText"/>
              <w:rPr>
                <w:noProof w:val="0"/>
              </w:rPr>
            </w:pPr>
            <w:r w:rsidRPr="003255CE">
              <w:rPr>
                <w:color w:val="000000"/>
              </w:rPr>
              <w:t>2479</w:t>
            </w:r>
          </w:p>
        </w:tc>
        <w:tc>
          <w:tcPr>
            <w:tcW w:w="1008" w:type="dxa"/>
            <w:vAlign w:val="bottom"/>
          </w:tcPr>
          <w:p w14:paraId="5F294A72" w14:textId="6A49B31B" w:rsidR="00623722" w:rsidRPr="003255CE" w:rsidRDefault="00623722" w:rsidP="0082407D">
            <w:pPr>
              <w:pStyle w:val="TableText"/>
              <w:ind w:right="144"/>
              <w:rPr>
                <w:noProof w:val="0"/>
              </w:rPr>
            </w:pPr>
            <w:r w:rsidRPr="003255CE">
              <w:rPr>
                <w:color w:val="000000"/>
              </w:rPr>
              <w:t>34</w:t>
            </w:r>
          </w:p>
        </w:tc>
        <w:tc>
          <w:tcPr>
            <w:tcW w:w="864" w:type="dxa"/>
            <w:vAlign w:val="bottom"/>
          </w:tcPr>
          <w:p w14:paraId="4E19D00E" w14:textId="60DD5957" w:rsidR="00623722" w:rsidRPr="003255CE" w:rsidRDefault="00623722" w:rsidP="0082407D">
            <w:pPr>
              <w:pStyle w:val="TableText"/>
              <w:rPr>
                <w:noProof w:val="0"/>
              </w:rPr>
            </w:pPr>
            <w:r w:rsidRPr="003255CE">
              <w:rPr>
                <w:color w:val="000000"/>
              </w:rPr>
              <w:t>2552</w:t>
            </w:r>
          </w:p>
        </w:tc>
        <w:tc>
          <w:tcPr>
            <w:tcW w:w="1008" w:type="dxa"/>
            <w:vAlign w:val="bottom"/>
          </w:tcPr>
          <w:p w14:paraId="4F4F7E5B" w14:textId="2C410D5F" w:rsidR="00623722" w:rsidRPr="003255CE" w:rsidRDefault="00623722" w:rsidP="0082407D">
            <w:pPr>
              <w:pStyle w:val="TableText"/>
              <w:ind w:right="144"/>
              <w:rPr>
                <w:noProof w:val="0"/>
              </w:rPr>
            </w:pPr>
            <w:r w:rsidRPr="003255CE">
              <w:rPr>
                <w:color w:val="000000"/>
              </w:rPr>
              <w:t>33</w:t>
            </w:r>
          </w:p>
        </w:tc>
        <w:tc>
          <w:tcPr>
            <w:tcW w:w="864" w:type="dxa"/>
            <w:vAlign w:val="bottom"/>
          </w:tcPr>
          <w:p w14:paraId="37AF37A9" w14:textId="6DB1519A" w:rsidR="00623722" w:rsidRPr="003255CE" w:rsidRDefault="00623722" w:rsidP="0082407D">
            <w:pPr>
              <w:pStyle w:val="TableText"/>
              <w:rPr>
                <w:noProof w:val="0"/>
              </w:rPr>
            </w:pPr>
            <w:r w:rsidRPr="003255CE">
              <w:rPr>
                <w:color w:val="000000"/>
              </w:rPr>
              <w:t>2649</w:t>
            </w:r>
          </w:p>
        </w:tc>
        <w:tc>
          <w:tcPr>
            <w:tcW w:w="1008" w:type="dxa"/>
            <w:vAlign w:val="bottom"/>
          </w:tcPr>
          <w:p w14:paraId="57F716A0" w14:textId="4A7EBCBA" w:rsidR="00623722" w:rsidRPr="003255CE" w:rsidRDefault="00623722" w:rsidP="0082407D">
            <w:pPr>
              <w:pStyle w:val="TableText"/>
              <w:ind w:right="144"/>
              <w:rPr>
                <w:noProof w:val="0"/>
              </w:rPr>
            </w:pPr>
            <w:r w:rsidRPr="003255CE">
              <w:rPr>
                <w:color w:val="000000"/>
              </w:rPr>
              <w:t>35</w:t>
            </w:r>
          </w:p>
        </w:tc>
      </w:tr>
      <w:tr w:rsidR="00623722" w:rsidRPr="003255CE" w14:paraId="170CBA09" w14:textId="77777777" w:rsidTr="00EF0314">
        <w:tc>
          <w:tcPr>
            <w:tcW w:w="2102" w:type="dxa"/>
          </w:tcPr>
          <w:p w14:paraId="55B83BAD" w14:textId="77777777" w:rsidR="00623722" w:rsidRPr="003255CE" w:rsidRDefault="00623722" w:rsidP="0082407D">
            <w:pPr>
              <w:pStyle w:val="TableText"/>
              <w:rPr>
                <w:noProof w:val="0"/>
              </w:rPr>
            </w:pPr>
            <w:r w:rsidRPr="003255CE">
              <w:rPr>
                <w:noProof w:val="0"/>
              </w:rPr>
              <w:t>ELA 8</w:t>
            </w:r>
          </w:p>
        </w:tc>
        <w:tc>
          <w:tcPr>
            <w:tcW w:w="864" w:type="dxa"/>
            <w:vAlign w:val="bottom"/>
          </w:tcPr>
          <w:p w14:paraId="17D64520" w14:textId="55F08739" w:rsidR="00623722" w:rsidRPr="003255CE" w:rsidRDefault="00623722" w:rsidP="0082407D">
            <w:pPr>
              <w:pStyle w:val="TableText"/>
              <w:rPr>
                <w:noProof w:val="0"/>
              </w:rPr>
            </w:pPr>
            <w:r w:rsidRPr="003255CE">
              <w:rPr>
                <w:color w:val="000000"/>
              </w:rPr>
              <w:t>2487</w:t>
            </w:r>
          </w:p>
        </w:tc>
        <w:tc>
          <w:tcPr>
            <w:tcW w:w="1008" w:type="dxa"/>
            <w:vAlign w:val="bottom"/>
          </w:tcPr>
          <w:p w14:paraId="122697F9" w14:textId="651BE157" w:rsidR="00623722" w:rsidRPr="003255CE" w:rsidRDefault="00623722" w:rsidP="0082407D">
            <w:pPr>
              <w:pStyle w:val="TableText"/>
              <w:ind w:right="144"/>
              <w:rPr>
                <w:noProof w:val="0"/>
              </w:rPr>
            </w:pPr>
            <w:r w:rsidRPr="003255CE">
              <w:rPr>
                <w:color w:val="000000"/>
              </w:rPr>
              <w:t>34</w:t>
            </w:r>
          </w:p>
        </w:tc>
        <w:tc>
          <w:tcPr>
            <w:tcW w:w="864" w:type="dxa"/>
            <w:vAlign w:val="bottom"/>
          </w:tcPr>
          <w:p w14:paraId="6DA0D989" w14:textId="250C667F" w:rsidR="00623722" w:rsidRPr="003255CE" w:rsidRDefault="00623722" w:rsidP="0082407D">
            <w:pPr>
              <w:pStyle w:val="TableText"/>
              <w:rPr>
                <w:noProof w:val="0"/>
              </w:rPr>
            </w:pPr>
            <w:r w:rsidRPr="003255CE">
              <w:rPr>
                <w:color w:val="000000"/>
              </w:rPr>
              <w:t>2567</w:t>
            </w:r>
          </w:p>
        </w:tc>
        <w:tc>
          <w:tcPr>
            <w:tcW w:w="1008" w:type="dxa"/>
            <w:vAlign w:val="bottom"/>
          </w:tcPr>
          <w:p w14:paraId="4EC651CF" w14:textId="08C420AB" w:rsidR="00623722" w:rsidRPr="003255CE" w:rsidRDefault="00623722" w:rsidP="0082407D">
            <w:pPr>
              <w:pStyle w:val="TableText"/>
              <w:ind w:right="144"/>
              <w:rPr>
                <w:noProof w:val="0"/>
              </w:rPr>
            </w:pPr>
            <w:r w:rsidRPr="003255CE">
              <w:rPr>
                <w:color w:val="000000"/>
              </w:rPr>
              <w:t>34</w:t>
            </w:r>
          </w:p>
        </w:tc>
        <w:tc>
          <w:tcPr>
            <w:tcW w:w="864" w:type="dxa"/>
            <w:vAlign w:val="bottom"/>
          </w:tcPr>
          <w:p w14:paraId="293D418D" w14:textId="37A2B360" w:rsidR="00623722" w:rsidRPr="003255CE" w:rsidRDefault="00623722" w:rsidP="0082407D">
            <w:pPr>
              <w:pStyle w:val="TableText"/>
              <w:rPr>
                <w:noProof w:val="0"/>
              </w:rPr>
            </w:pPr>
            <w:r w:rsidRPr="003255CE">
              <w:rPr>
                <w:color w:val="000000"/>
              </w:rPr>
              <w:t>2668</w:t>
            </w:r>
          </w:p>
        </w:tc>
        <w:tc>
          <w:tcPr>
            <w:tcW w:w="1008" w:type="dxa"/>
            <w:vAlign w:val="bottom"/>
          </w:tcPr>
          <w:p w14:paraId="2E087F69" w14:textId="54DB4331" w:rsidR="00623722" w:rsidRPr="003255CE" w:rsidRDefault="00623722" w:rsidP="0082407D">
            <w:pPr>
              <w:pStyle w:val="TableText"/>
              <w:ind w:right="144"/>
              <w:rPr>
                <w:noProof w:val="0"/>
              </w:rPr>
            </w:pPr>
            <w:r w:rsidRPr="003255CE">
              <w:rPr>
                <w:color w:val="000000"/>
              </w:rPr>
              <w:t>35</w:t>
            </w:r>
          </w:p>
        </w:tc>
      </w:tr>
      <w:tr w:rsidR="00623722" w:rsidRPr="003255CE" w14:paraId="51D04C14" w14:textId="77777777" w:rsidTr="009C793B">
        <w:tc>
          <w:tcPr>
            <w:tcW w:w="2102" w:type="dxa"/>
            <w:tcBorders>
              <w:bottom w:val="single" w:sz="4" w:space="0" w:color="auto"/>
            </w:tcBorders>
          </w:tcPr>
          <w:p w14:paraId="5E49AB68" w14:textId="77777777" w:rsidR="00623722" w:rsidRPr="003255CE" w:rsidRDefault="00623722" w:rsidP="0082407D">
            <w:pPr>
              <w:pStyle w:val="TableText"/>
              <w:rPr>
                <w:noProof w:val="0"/>
              </w:rPr>
            </w:pPr>
            <w:r w:rsidRPr="003255CE">
              <w:rPr>
                <w:noProof w:val="0"/>
              </w:rPr>
              <w:t>ELA 11</w:t>
            </w:r>
          </w:p>
        </w:tc>
        <w:tc>
          <w:tcPr>
            <w:tcW w:w="864" w:type="dxa"/>
            <w:tcBorders>
              <w:bottom w:val="single" w:sz="4" w:space="0" w:color="auto"/>
            </w:tcBorders>
            <w:vAlign w:val="bottom"/>
          </w:tcPr>
          <w:p w14:paraId="4B41A134" w14:textId="6FB8BDBA" w:rsidR="00623722" w:rsidRPr="003255CE" w:rsidRDefault="00623722" w:rsidP="0082407D">
            <w:pPr>
              <w:pStyle w:val="TableText"/>
              <w:rPr>
                <w:noProof w:val="0"/>
              </w:rPr>
            </w:pPr>
            <w:r w:rsidRPr="003255CE">
              <w:rPr>
                <w:color w:val="000000"/>
              </w:rPr>
              <w:t>2493</w:t>
            </w:r>
          </w:p>
        </w:tc>
        <w:tc>
          <w:tcPr>
            <w:tcW w:w="1008" w:type="dxa"/>
            <w:tcBorders>
              <w:bottom w:val="single" w:sz="4" w:space="0" w:color="auto"/>
            </w:tcBorders>
            <w:vAlign w:val="bottom"/>
          </w:tcPr>
          <w:p w14:paraId="2FD21B5D" w14:textId="29485EF4" w:rsidR="00623722" w:rsidRPr="003255CE" w:rsidRDefault="00623722" w:rsidP="0082407D">
            <w:pPr>
              <w:pStyle w:val="TableText"/>
              <w:ind w:right="144"/>
              <w:rPr>
                <w:noProof w:val="0"/>
              </w:rPr>
            </w:pPr>
            <w:r w:rsidRPr="003255CE">
              <w:rPr>
                <w:color w:val="000000"/>
              </w:rPr>
              <w:t>40</w:t>
            </w:r>
          </w:p>
        </w:tc>
        <w:tc>
          <w:tcPr>
            <w:tcW w:w="864" w:type="dxa"/>
            <w:tcBorders>
              <w:bottom w:val="single" w:sz="4" w:space="0" w:color="auto"/>
            </w:tcBorders>
            <w:vAlign w:val="bottom"/>
          </w:tcPr>
          <w:p w14:paraId="2A707F9A" w14:textId="48A24BE7" w:rsidR="00623722" w:rsidRPr="003255CE" w:rsidRDefault="00623722" w:rsidP="0082407D">
            <w:pPr>
              <w:pStyle w:val="TableText"/>
              <w:rPr>
                <w:noProof w:val="0"/>
              </w:rPr>
            </w:pPr>
            <w:r w:rsidRPr="003255CE">
              <w:rPr>
                <w:color w:val="000000"/>
              </w:rPr>
              <w:t>2583</w:t>
            </w:r>
          </w:p>
        </w:tc>
        <w:tc>
          <w:tcPr>
            <w:tcW w:w="1008" w:type="dxa"/>
            <w:tcBorders>
              <w:bottom w:val="single" w:sz="4" w:space="0" w:color="auto"/>
            </w:tcBorders>
            <w:vAlign w:val="bottom"/>
          </w:tcPr>
          <w:p w14:paraId="38DBEEFE" w14:textId="541D6AD0" w:rsidR="00623722" w:rsidRPr="003255CE" w:rsidRDefault="00623722" w:rsidP="0082407D">
            <w:pPr>
              <w:pStyle w:val="TableText"/>
              <w:ind w:right="144"/>
              <w:rPr>
                <w:noProof w:val="0"/>
              </w:rPr>
            </w:pPr>
            <w:r w:rsidRPr="003255CE">
              <w:rPr>
                <w:color w:val="000000"/>
              </w:rPr>
              <w:t>37</w:t>
            </w:r>
          </w:p>
        </w:tc>
        <w:tc>
          <w:tcPr>
            <w:tcW w:w="864" w:type="dxa"/>
            <w:tcBorders>
              <w:bottom w:val="single" w:sz="4" w:space="0" w:color="auto"/>
            </w:tcBorders>
            <w:vAlign w:val="bottom"/>
          </w:tcPr>
          <w:p w14:paraId="686C5B04" w14:textId="5C435FCD" w:rsidR="00623722" w:rsidRPr="003255CE" w:rsidRDefault="00623722" w:rsidP="0082407D">
            <w:pPr>
              <w:pStyle w:val="TableText"/>
              <w:rPr>
                <w:noProof w:val="0"/>
              </w:rPr>
            </w:pPr>
            <w:r w:rsidRPr="003255CE">
              <w:rPr>
                <w:color w:val="000000"/>
              </w:rPr>
              <w:t>2682</w:t>
            </w:r>
          </w:p>
        </w:tc>
        <w:tc>
          <w:tcPr>
            <w:tcW w:w="1008" w:type="dxa"/>
            <w:tcBorders>
              <w:bottom w:val="single" w:sz="4" w:space="0" w:color="auto"/>
            </w:tcBorders>
            <w:vAlign w:val="bottom"/>
          </w:tcPr>
          <w:p w14:paraId="1FEC9301" w14:textId="05221BE1" w:rsidR="00623722" w:rsidRPr="003255CE" w:rsidRDefault="00623722" w:rsidP="0082407D">
            <w:pPr>
              <w:pStyle w:val="TableText"/>
              <w:ind w:right="144"/>
              <w:rPr>
                <w:noProof w:val="0"/>
              </w:rPr>
            </w:pPr>
            <w:r w:rsidRPr="003255CE">
              <w:rPr>
                <w:color w:val="000000"/>
              </w:rPr>
              <w:t>38</w:t>
            </w:r>
          </w:p>
        </w:tc>
      </w:tr>
      <w:tr w:rsidR="00623722" w:rsidRPr="003255CE" w14:paraId="676AC790" w14:textId="77777777" w:rsidTr="009C793B">
        <w:tc>
          <w:tcPr>
            <w:tcW w:w="2102" w:type="dxa"/>
            <w:tcBorders>
              <w:top w:val="single" w:sz="4" w:space="0" w:color="auto"/>
              <w:bottom w:val="nil"/>
            </w:tcBorders>
          </w:tcPr>
          <w:p w14:paraId="3F037661" w14:textId="77777777" w:rsidR="00623722" w:rsidRPr="003255CE" w:rsidRDefault="00623722" w:rsidP="0082407D">
            <w:pPr>
              <w:pStyle w:val="TableText"/>
              <w:rPr>
                <w:noProof w:val="0"/>
              </w:rPr>
            </w:pPr>
            <w:r w:rsidRPr="003255CE">
              <w:rPr>
                <w:noProof w:val="0"/>
              </w:rPr>
              <w:lastRenderedPageBreak/>
              <w:t>Mathematics 3</w:t>
            </w:r>
          </w:p>
        </w:tc>
        <w:tc>
          <w:tcPr>
            <w:tcW w:w="864" w:type="dxa"/>
            <w:tcBorders>
              <w:top w:val="single" w:sz="4" w:space="0" w:color="auto"/>
              <w:bottom w:val="nil"/>
            </w:tcBorders>
            <w:vAlign w:val="bottom"/>
          </w:tcPr>
          <w:p w14:paraId="02E13C49" w14:textId="3908C779" w:rsidR="00623722" w:rsidRPr="003255CE" w:rsidRDefault="00623722" w:rsidP="0082407D">
            <w:pPr>
              <w:pStyle w:val="TableText"/>
              <w:keepNext/>
              <w:rPr>
                <w:noProof w:val="0"/>
              </w:rPr>
            </w:pPr>
            <w:r w:rsidRPr="003255CE">
              <w:rPr>
                <w:color w:val="000000"/>
              </w:rPr>
              <w:t>2381</w:t>
            </w:r>
          </w:p>
        </w:tc>
        <w:tc>
          <w:tcPr>
            <w:tcW w:w="1008" w:type="dxa"/>
            <w:tcBorders>
              <w:top w:val="single" w:sz="4" w:space="0" w:color="auto"/>
              <w:bottom w:val="nil"/>
            </w:tcBorders>
            <w:vAlign w:val="bottom"/>
          </w:tcPr>
          <w:p w14:paraId="15D27638" w14:textId="49783D8D" w:rsidR="00623722" w:rsidRPr="003255CE" w:rsidRDefault="00623722" w:rsidP="0082407D">
            <w:pPr>
              <w:pStyle w:val="TableText"/>
              <w:keepNext/>
              <w:ind w:right="144"/>
              <w:rPr>
                <w:noProof w:val="0"/>
              </w:rPr>
            </w:pPr>
            <w:r w:rsidRPr="003255CE">
              <w:rPr>
                <w:color w:val="000000"/>
              </w:rPr>
              <w:t>25</w:t>
            </w:r>
          </w:p>
        </w:tc>
        <w:tc>
          <w:tcPr>
            <w:tcW w:w="864" w:type="dxa"/>
            <w:tcBorders>
              <w:top w:val="single" w:sz="4" w:space="0" w:color="auto"/>
              <w:bottom w:val="nil"/>
            </w:tcBorders>
            <w:vAlign w:val="bottom"/>
          </w:tcPr>
          <w:p w14:paraId="460DF094" w14:textId="77BE7B21" w:rsidR="00623722" w:rsidRPr="003255CE" w:rsidRDefault="00623722" w:rsidP="0082407D">
            <w:pPr>
              <w:pStyle w:val="TableText"/>
              <w:keepNext/>
              <w:rPr>
                <w:noProof w:val="0"/>
              </w:rPr>
            </w:pPr>
            <w:r w:rsidRPr="003255CE">
              <w:rPr>
                <w:color w:val="000000"/>
              </w:rPr>
              <w:t>2436</w:t>
            </w:r>
          </w:p>
        </w:tc>
        <w:tc>
          <w:tcPr>
            <w:tcW w:w="1008" w:type="dxa"/>
            <w:tcBorders>
              <w:top w:val="single" w:sz="4" w:space="0" w:color="auto"/>
              <w:bottom w:val="nil"/>
            </w:tcBorders>
            <w:vAlign w:val="bottom"/>
          </w:tcPr>
          <w:p w14:paraId="1FD32B05" w14:textId="04CE8762" w:rsidR="00623722" w:rsidRPr="003255CE" w:rsidRDefault="00623722" w:rsidP="0082407D">
            <w:pPr>
              <w:pStyle w:val="TableText"/>
              <w:keepNext/>
              <w:ind w:right="144"/>
              <w:rPr>
                <w:noProof w:val="0"/>
              </w:rPr>
            </w:pPr>
            <w:r w:rsidRPr="003255CE">
              <w:rPr>
                <w:color w:val="000000"/>
              </w:rPr>
              <w:t>23</w:t>
            </w:r>
          </w:p>
        </w:tc>
        <w:tc>
          <w:tcPr>
            <w:tcW w:w="864" w:type="dxa"/>
            <w:tcBorders>
              <w:top w:val="single" w:sz="4" w:space="0" w:color="auto"/>
              <w:bottom w:val="nil"/>
            </w:tcBorders>
            <w:vAlign w:val="bottom"/>
          </w:tcPr>
          <w:p w14:paraId="03261CB6" w14:textId="7C097822" w:rsidR="00623722" w:rsidRPr="003255CE" w:rsidRDefault="00623722" w:rsidP="0082407D">
            <w:pPr>
              <w:pStyle w:val="TableText"/>
              <w:keepNext/>
              <w:rPr>
                <w:noProof w:val="0"/>
              </w:rPr>
            </w:pPr>
            <w:r w:rsidRPr="003255CE">
              <w:rPr>
                <w:color w:val="000000"/>
              </w:rPr>
              <w:t>2501</w:t>
            </w:r>
          </w:p>
        </w:tc>
        <w:tc>
          <w:tcPr>
            <w:tcW w:w="1008" w:type="dxa"/>
            <w:tcBorders>
              <w:top w:val="single" w:sz="4" w:space="0" w:color="auto"/>
              <w:bottom w:val="nil"/>
            </w:tcBorders>
            <w:vAlign w:val="bottom"/>
          </w:tcPr>
          <w:p w14:paraId="682826F1" w14:textId="0AE16E1B" w:rsidR="00623722" w:rsidRPr="003255CE" w:rsidRDefault="00623722" w:rsidP="0082407D">
            <w:pPr>
              <w:pStyle w:val="TableText"/>
              <w:keepNext/>
              <w:ind w:right="144"/>
              <w:rPr>
                <w:noProof w:val="0"/>
              </w:rPr>
            </w:pPr>
            <w:r w:rsidRPr="003255CE">
              <w:rPr>
                <w:color w:val="000000"/>
              </w:rPr>
              <w:t>22</w:t>
            </w:r>
          </w:p>
        </w:tc>
      </w:tr>
      <w:tr w:rsidR="00623722" w:rsidRPr="003255CE" w14:paraId="6D6083A0" w14:textId="77777777" w:rsidTr="009C793B">
        <w:tc>
          <w:tcPr>
            <w:tcW w:w="2102" w:type="dxa"/>
            <w:tcBorders>
              <w:top w:val="nil"/>
            </w:tcBorders>
          </w:tcPr>
          <w:p w14:paraId="0676D242" w14:textId="77777777" w:rsidR="00623722" w:rsidRPr="003255CE" w:rsidRDefault="00623722" w:rsidP="0082407D">
            <w:pPr>
              <w:pStyle w:val="TableText"/>
              <w:rPr>
                <w:noProof w:val="0"/>
              </w:rPr>
            </w:pPr>
            <w:r w:rsidRPr="003255CE">
              <w:rPr>
                <w:noProof w:val="0"/>
              </w:rPr>
              <w:t>Mathematics 4</w:t>
            </w:r>
          </w:p>
        </w:tc>
        <w:tc>
          <w:tcPr>
            <w:tcW w:w="864" w:type="dxa"/>
            <w:tcBorders>
              <w:top w:val="nil"/>
            </w:tcBorders>
            <w:vAlign w:val="bottom"/>
          </w:tcPr>
          <w:p w14:paraId="176CD385" w14:textId="76833149" w:rsidR="00623722" w:rsidRPr="003255CE" w:rsidRDefault="00623722" w:rsidP="0082407D">
            <w:pPr>
              <w:pStyle w:val="TableText"/>
              <w:keepNext/>
              <w:rPr>
                <w:noProof w:val="0"/>
              </w:rPr>
            </w:pPr>
            <w:r w:rsidRPr="003255CE">
              <w:rPr>
                <w:color w:val="000000"/>
              </w:rPr>
              <w:t>2411</w:t>
            </w:r>
          </w:p>
        </w:tc>
        <w:tc>
          <w:tcPr>
            <w:tcW w:w="1008" w:type="dxa"/>
            <w:tcBorders>
              <w:top w:val="nil"/>
            </w:tcBorders>
            <w:vAlign w:val="bottom"/>
          </w:tcPr>
          <w:p w14:paraId="44FB48DE" w14:textId="75EBA7EC" w:rsidR="00623722" w:rsidRPr="003255CE" w:rsidRDefault="00623722" w:rsidP="0082407D">
            <w:pPr>
              <w:pStyle w:val="TableText"/>
              <w:keepNext/>
              <w:ind w:right="144"/>
              <w:rPr>
                <w:noProof w:val="0"/>
              </w:rPr>
            </w:pPr>
            <w:r w:rsidRPr="003255CE">
              <w:rPr>
                <w:color w:val="000000"/>
              </w:rPr>
              <w:t>26</w:t>
            </w:r>
          </w:p>
        </w:tc>
        <w:tc>
          <w:tcPr>
            <w:tcW w:w="864" w:type="dxa"/>
            <w:tcBorders>
              <w:top w:val="nil"/>
            </w:tcBorders>
            <w:vAlign w:val="bottom"/>
          </w:tcPr>
          <w:p w14:paraId="77274549" w14:textId="50CDE8EF" w:rsidR="00623722" w:rsidRPr="003255CE" w:rsidRDefault="00623722" w:rsidP="0082407D">
            <w:pPr>
              <w:pStyle w:val="TableText"/>
              <w:keepNext/>
              <w:rPr>
                <w:noProof w:val="0"/>
              </w:rPr>
            </w:pPr>
            <w:r w:rsidRPr="003255CE">
              <w:rPr>
                <w:color w:val="000000"/>
              </w:rPr>
              <w:t>2485</w:t>
            </w:r>
          </w:p>
        </w:tc>
        <w:tc>
          <w:tcPr>
            <w:tcW w:w="1008" w:type="dxa"/>
            <w:tcBorders>
              <w:top w:val="nil"/>
            </w:tcBorders>
            <w:vAlign w:val="bottom"/>
          </w:tcPr>
          <w:p w14:paraId="3899FD27" w14:textId="4450A66E" w:rsidR="00623722" w:rsidRPr="003255CE" w:rsidRDefault="00623722" w:rsidP="0082407D">
            <w:pPr>
              <w:pStyle w:val="TableText"/>
              <w:keepNext/>
              <w:ind w:right="144"/>
              <w:rPr>
                <w:noProof w:val="0"/>
              </w:rPr>
            </w:pPr>
            <w:r w:rsidRPr="003255CE">
              <w:rPr>
                <w:color w:val="000000"/>
              </w:rPr>
              <w:t>24</w:t>
            </w:r>
          </w:p>
        </w:tc>
        <w:tc>
          <w:tcPr>
            <w:tcW w:w="864" w:type="dxa"/>
            <w:tcBorders>
              <w:top w:val="nil"/>
            </w:tcBorders>
            <w:vAlign w:val="bottom"/>
          </w:tcPr>
          <w:p w14:paraId="06918FEC" w14:textId="549A2071" w:rsidR="00623722" w:rsidRPr="003255CE" w:rsidRDefault="00623722" w:rsidP="0082407D">
            <w:pPr>
              <w:pStyle w:val="TableText"/>
              <w:keepNext/>
              <w:rPr>
                <w:noProof w:val="0"/>
              </w:rPr>
            </w:pPr>
            <w:r w:rsidRPr="003255CE">
              <w:rPr>
                <w:color w:val="000000"/>
              </w:rPr>
              <w:t>2549</w:t>
            </w:r>
          </w:p>
        </w:tc>
        <w:tc>
          <w:tcPr>
            <w:tcW w:w="1008" w:type="dxa"/>
            <w:tcBorders>
              <w:top w:val="nil"/>
            </w:tcBorders>
            <w:vAlign w:val="bottom"/>
          </w:tcPr>
          <w:p w14:paraId="194B008B" w14:textId="773CC588" w:rsidR="00623722" w:rsidRPr="003255CE" w:rsidRDefault="00623722" w:rsidP="0082407D">
            <w:pPr>
              <w:pStyle w:val="TableText"/>
              <w:keepNext/>
              <w:ind w:right="144"/>
              <w:rPr>
                <w:noProof w:val="0"/>
              </w:rPr>
            </w:pPr>
            <w:r w:rsidRPr="003255CE">
              <w:rPr>
                <w:color w:val="000000"/>
              </w:rPr>
              <w:t>23</w:t>
            </w:r>
          </w:p>
        </w:tc>
      </w:tr>
      <w:tr w:rsidR="00623722" w:rsidRPr="003255CE" w14:paraId="11FF4FE7" w14:textId="77777777" w:rsidTr="00EF0314">
        <w:tc>
          <w:tcPr>
            <w:tcW w:w="2102" w:type="dxa"/>
          </w:tcPr>
          <w:p w14:paraId="2AA674A2" w14:textId="77777777" w:rsidR="00623722" w:rsidRPr="003255CE" w:rsidRDefault="00623722" w:rsidP="0082407D">
            <w:pPr>
              <w:pStyle w:val="TableText"/>
              <w:rPr>
                <w:noProof w:val="0"/>
              </w:rPr>
            </w:pPr>
            <w:r w:rsidRPr="003255CE">
              <w:rPr>
                <w:noProof w:val="0"/>
              </w:rPr>
              <w:t>Mathematics 5</w:t>
            </w:r>
          </w:p>
        </w:tc>
        <w:tc>
          <w:tcPr>
            <w:tcW w:w="864" w:type="dxa"/>
            <w:vAlign w:val="bottom"/>
          </w:tcPr>
          <w:p w14:paraId="4ED526B8" w14:textId="60F1E681" w:rsidR="00623722" w:rsidRPr="003255CE" w:rsidRDefault="00623722" w:rsidP="0082407D">
            <w:pPr>
              <w:pStyle w:val="TableText"/>
              <w:keepNext/>
              <w:rPr>
                <w:noProof w:val="0"/>
              </w:rPr>
            </w:pPr>
            <w:r w:rsidRPr="003255CE">
              <w:rPr>
                <w:color w:val="000000"/>
              </w:rPr>
              <w:t>2455</w:t>
            </w:r>
          </w:p>
        </w:tc>
        <w:tc>
          <w:tcPr>
            <w:tcW w:w="1008" w:type="dxa"/>
            <w:vAlign w:val="bottom"/>
          </w:tcPr>
          <w:p w14:paraId="623B3FB4" w14:textId="0E92B299" w:rsidR="00623722" w:rsidRPr="003255CE" w:rsidRDefault="00623722" w:rsidP="0082407D">
            <w:pPr>
              <w:pStyle w:val="TableText"/>
              <w:keepNext/>
              <w:ind w:right="144"/>
              <w:rPr>
                <w:noProof w:val="0"/>
              </w:rPr>
            </w:pPr>
            <w:r w:rsidRPr="003255CE">
              <w:rPr>
                <w:color w:val="000000"/>
              </w:rPr>
              <w:t>32</w:t>
            </w:r>
          </w:p>
        </w:tc>
        <w:tc>
          <w:tcPr>
            <w:tcW w:w="864" w:type="dxa"/>
            <w:vAlign w:val="bottom"/>
          </w:tcPr>
          <w:p w14:paraId="1607B496" w14:textId="4BBDE44C" w:rsidR="00623722" w:rsidRPr="003255CE" w:rsidRDefault="00623722" w:rsidP="0082407D">
            <w:pPr>
              <w:pStyle w:val="TableText"/>
              <w:keepNext/>
              <w:rPr>
                <w:noProof w:val="0"/>
              </w:rPr>
            </w:pPr>
            <w:r w:rsidRPr="003255CE">
              <w:rPr>
                <w:color w:val="000000"/>
              </w:rPr>
              <w:t>2528</w:t>
            </w:r>
          </w:p>
        </w:tc>
        <w:tc>
          <w:tcPr>
            <w:tcW w:w="1008" w:type="dxa"/>
            <w:vAlign w:val="bottom"/>
          </w:tcPr>
          <w:p w14:paraId="40A789F3" w14:textId="4FF08B43" w:rsidR="00623722" w:rsidRPr="003255CE" w:rsidRDefault="00623722" w:rsidP="0082407D">
            <w:pPr>
              <w:pStyle w:val="TableText"/>
              <w:keepNext/>
              <w:ind w:right="144"/>
              <w:rPr>
                <w:noProof w:val="0"/>
              </w:rPr>
            </w:pPr>
            <w:r w:rsidRPr="003255CE">
              <w:rPr>
                <w:color w:val="000000"/>
              </w:rPr>
              <w:t>26</w:t>
            </w:r>
          </w:p>
        </w:tc>
        <w:tc>
          <w:tcPr>
            <w:tcW w:w="864" w:type="dxa"/>
            <w:vAlign w:val="bottom"/>
          </w:tcPr>
          <w:p w14:paraId="7664169A" w14:textId="6773B07C" w:rsidR="00623722" w:rsidRPr="003255CE" w:rsidRDefault="00623722" w:rsidP="0082407D">
            <w:pPr>
              <w:pStyle w:val="TableText"/>
              <w:keepNext/>
              <w:rPr>
                <w:noProof w:val="0"/>
              </w:rPr>
            </w:pPr>
            <w:r w:rsidRPr="003255CE">
              <w:rPr>
                <w:color w:val="000000"/>
              </w:rPr>
              <w:t>2579</w:t>
            </w:r>
          </w:p>
        </w:tc>
        <w:tc>
          <w:tcPr>
            <w:tcW w:w="1008" w:type="dxa"/>
            <w:vAlign w:val="bottom"/>
          </w:tcPr>
          <w:p w14:paraId="78C3FE4A" w14:textId="15F496A3" w:rsidR="00623722" w:rsidRPr="003255CE" w:rsidRDefault="00623722" w:rsidP="0082407D">
            <w:pPr>
              <w:pStyle w:val="TableText"/>
              <w:keepNext/>
              <w:ind w:right="144"/>
              <w:rPr>
                <w:noProof w:val="0"/>
              </w:rPr>
            </w:pPr>
            <w:r w:rsidRPr="003255CE">
              <w:rPr>
                <w:color w:val="000000"/>
              </w:rPr>
              <w:t>24</w:t>
            </w:r>
          </w:p>
        </w:tc>
      </w:tr>
      <w:tr w:rsidR="00623722" w:rsidRPr="003255CE" w14:paraId="48068FD7" w14:textId="77777777" w:rsidTr="00EF0314">
        <w:tc>
          <w:tcPr>
            <w:tcW w:w="2102" w:type="dxa"/>
          </w:tcPr>
          <w:p w14:paraId="0AA8FD81" w14:textId="77777777" w:rsidR="00623722" w:rsidRPr="003255CE" w:rsidRDefault="00623722" w:rsidP="0082407D">
            <w:pPr>
              <w:pStyle w:val="TableText"/>
              <w:keepNext/>
              <w:rPr>
                <w:noProof w:val="0"/>
              </w:rPr>
            </w:pPr>
            <w:r w:rsidRPr="003255CE">
              <w:rPr>
                <w:noProof w:val="0"/>
              </w:rPr>
              <w:t>Mathematics 6</w:t>
            </w:r>
          </w:p>
        </w:tc>
        <w:tc>
          <w:tcPr>
            <w:tcW w:w="864" w:type="dxa"/>
            <w:vAlign w:val="bottom"/>
          </w:tcPr>
          <w:p w14:paraId="1011F444" w14:textId="333A48D6" w:rsidR="00623722" w:rsidRPr="003255CE" w:rsidRDefault="00623722" w:rsidP="0082407D">
            <w:pPr>
              <w:pStyle w:val="TableText"/>
              <w:keepNext/>
              <w:rPr>
                <w:noProof w:val="0"/>
              </w:rPr>
            </w:pPr>
            <w:r w:rsidRPr="003255CE">
              <w:rPr>
                <w:color w:val="000000"/>
              </w:rPr>
              <w:t>2473</w:t>
            </w:r>
          </w:p>
        </w:tc>
        <w:tc>
          <w:tcPr>
            <w:tcW w:w="1008" w:type="dxa"/>
            <w:vAlign w:val="bottom"/>
          </w:tcPr>
          <w:p w14:paraId="1BD4833C" w14:textId="1D524C07" w:rsidR="00623722" w:rsidRPr="003255CE" w:rsidRDefault="00623722" w:rsidP="0082407D">
            <w:pPr>
              <w:pStyle w:val="TableText"/>
              <w:keepNext/>
              <w:ind w:right="144"/>
              <w:rPr>
                <w:noProof w:val="0"/>
              </w:rPr>
            </w:pPr>
            <w:r w:rsidRPr="003255CE">
              <w:rPr>
                <w:color w:val="000000"/>
              </w:rPr>
              <w:t>33</w:t>
            </w:r>
          </w:p>
        </w:tc>
        <w:tc>
          <w:tcPr>
            <w:tcW w:w="864" w:type="dxa"/>
            <w:vAlign w:val="bottom"/>
          </w:tcPr>
          <w:p w14:paraId="42BB66EB" w14:textId="773FE6B9" w:rsidR="00623722" w:rsidRPr="003255CE" w:rsidRDefault="00623722" w:rsidP="0082407D">
            <w:pPr>
              <w:pStyle w:val="TableText"/>
              <w:keepNext/>
              <w:rPr>
                <w:noProof w:val="0"/>
              </w:rPr>
            </w:pPr>
            <w:r w:rsidRPr="003255CE">
              <w:rPr>
                <w:color w:val="000000"/>
              </w:rPr>
              <w:t>2552</w:t>
            </w:r>
          </w:p>
        </w:tc>
        <w:tc>
          <w:tcPr>
            <w:tcW w:w="1008" w:type="dxa"/>
            <w:vAlign w:val="bottom"/>
          </w:tcPr>
          <w:p w14:paraId="2A682235" w14:textId="6CD5D333" w:rsidR="00623722" w:rsidRPr="003255CE" w:rsidRDefault="00623722" w:rsidP="0082407D">
            <w:pPr>
              <w:pStyle w:val="TableText"/>
              <w:keepNext/>
              <w:ind w:right="144"/>
              <w:rPr>
                <w:noProof w:val="0"/>
              </w:rPr>
            </w:pPr>
            <w:r w:rsidRPr="003255CE">
              <w:rPr>
                <w:color w:val="000000"/>
              </w:rPr>
              <w:t>29</w:t>
            </w:r>
          </w:p>
        </w:tc>
        <w:tc>
          <w:tcPr>
            <w:tcW w:w="864" w:type="dxa"/>
            <w:vAlign w:val="bottom"/>
          </w:tcPr>
          <w:p w14:paraId="77F5271D" w14:textId="3C76DB9D" w:rsidR="00623722" w:rsidRPr="003255CE" w:rsidRDefault="00623722" w:rsidP="0082407D">
            <w:pPr>
              <w:pStyle w:val="TableText"/>
              <w:keepNext/>
              <w:rPr>
                <w:noProof w:val="0"/>
              </w:rPr>
            </w:pPr>
            <w:r w:rsidRPr="003255CE">
              <w:rPr>
                <w:color w:val="000000"/>
              </w:rPr>
              <w:t>2610</w:t>
            </w:r>
          </w:p>
        </w:tc>
        <w:tc>
          <w:tcPr>
            <w:tcW w:w="1008" w:type="dxa"/>
            <w:vAlign w:val="bottom"/>
          </w:tcPr>
          <w:p w14:paraId="12EA77E7" w14:textId="7B75583E" w:rsidR="00623722" w:rsidRPr="003255CE" w:rsidRDefault="00623722" w:rsidP="0082407D">
            <w:pPr>
              <w:pStyle w:val="TableText"/>
              <w:keepNext/>
              <w:ind w:right="144"/>
              <w:rPr>
                <w:noProof w:val="0"/>
              </w:rPr>
            </w:pPr>
            <w:r w:rsidRPr="003255CE">
              <w:rPr>
                <w:color w:val="000000"/>
              </w:rPr>
              <w:t>27</w:t>
            </w:r>
          </w:p>
        </w:tc>
      </w:tr>
      <w:tr w:rsidR="00623722" w:rsidRPr="003255CE" w14:paraId="2B6F7284" w14:textId="77777777" w:rsidTr="00EF0314">
        <w:tc>
          <w:tcPr>
            <w:tcW w:w="2102" w:type="dxa"/>
          </w:tcPr>
          <w:p w14:paraId="3EC90A6A" w14:textId="77777777" w:rsidR="00623722" w:rsidRPr="003255CE" w:rsidRDefault="00623722" w:rsidP="0082407D">
            <w:pPr>
              <w:pStyle w:val="TableText"/>
              <w:keepNext/>
              <w:rPr>
                <w:noProof w:val="0"/>
              </w:rPr>
            </w:pPr>
            <w:r w:rsidRPr="003255CE">
              <w:rPr>
                <w:noProof w:val="0"/>
              </w:rPr>
              <w:t>Mathematics 7</w:t>
            </w:r>
          </w:p>
        </w:tc>
        <w:tc>
          <w:tcPr>
            <w:tcW w:w="864" w:type="dxa"/>
            <w:vAlign w:val="bottom"/>
          </w:tcPr>
          <w:p w14:paraId="41A16025" w14:textId="79469786" w:rsidR="00623722" w:rsidRPr="003255CE" w:rsidRDefault="00623722" w:rsidP="0082407D">
            <w:pPr>
              <w:pStyle w:val="TableText"/>
              <w:rPr>
                <w:noProof w:val="0"/>
              </w:rPr>
            </w:pPr>
            <w:r w:rsidRPr="003255CE">
              <w:rPr>
                <w:color w:val="000000"/>
              </w:rPr>
              <w:t>2484</w:t>
            </w:r>
          </w:p>
        </w:tc>
        <w:tc>
          <w:tcPr>
            <w:tcW w:w="1008" w:type="dxa"/>
            <w:vAlign w:val="bottom"/>
          </w:tcPr>
          <w:p w14:paraId="66F24AE6" w14:textId="5F2F161E" w:rsidR="00623722" w:rsidRPr="003255CE" w:rsidRDefault="00623722" w:rsidP="0082407D">
            <w:pPr>
              <w:pStyle w:val="TableText"/>
              <w:ind w:right="144"/>
              <w:rPr>
                <w:noProof w:val="0"/>
              </w:rPr>
            </w:pPr>
            <w:r w:rsidRPr="003255CE">
              <w:rPr>
                <w:color w:val="000000"/>
              </w:rPr>
              <w:t>37</w:t>
            </w:r>
          </w:p>
        </w:tc>
        <w:tc>
          <w:tcPr>
            <w:tcW w:w="864" w:type="dxa"/>
            <w:vAlign w:val="bottom"/>
          </w:tcPr>
          <w:p w14:paraId="78304320" w14:textId="70DB52DE" w:rsidR="00623722" w:rsidRPr="003255CE" w:rsidRDefault="00623722" w:rsidP="0082407D">
            <w:pPr>
              <w:pStyle w:val="TableText"/>
              <w:rPr>
                <w:noProof w:val="0"/>
              </w:rPr>
            </w:pPr>
            <w:r w:rsidRPr="003255CE">
              <w:rPr>
                <w:color w:val="000000"/>
              </w:rPr>
              <w:t>2567</w:t>
            </w:r>
          </w:p>
        </w:tc>
        <w:tc>
          <w:tcPr>
            <w:tcW w:w="1008" w:type="dxa"/>
            <w:vAlign w:val="bottom"/>
          </w:tcPr>
          <w:p w14:paraId="6E8C2034" w14:textId="0C508FB6" w:rsidR="00623722" w:rsidRPr="003255CE" w:rsidRDefault="00623722" w:rsidP="0082407D">
            <w:pPr>
              <w:pStyle w:val="TableText"/>
              <w:ind w:right="144"/>
              <w:rPr>
                <w:noProof w:val="0"/>
              </w:rPr>
            </w:pPr>
            <w:r w:rsidRPr="003255CE">
              <w:rPr>
                <w:color w:val="000000"/>
              </w:rPr>
              <w:t>31</w:t>
            </w:r>
          </w:p>
        </w:tc>
        <w:tc>
          <w:tcPr>
            <w:tcW w:w="864" w:type="dxa"/>
            <w:vAlign w:val="bottom"/>
          </w:tcPr>
          <w:p w14:paraId="10BC5538" w14:textId="3D1EF8A4" w:rsidR="00623722" w:rsidRPr="003255CE" w:rsidRDefault="00623722" w:rsidP="0082407D">
            <w:pPr>
              <w:pStyle w:val="TableText"/>
              <w:rPr>
                <w:noProof w:val="0"/>
              </w:rPr>
            </w:pPr>
            <w:r w:rsidRPr="003255CE">
              <w:rPr>
                <w:color w:val="000000"/>
              </w:rPr>
              <w:t>2635</w:t>
            </w:r>
          </w:p>
        </w:tc>
        <w:tc>
          <w:tcPr>
            <w:tcW w:w="1008" w:type="dxa"/>
            <w:vAlign w:val="bottom"/>
          </w:tcPr>
          <w:p w14:paraId="241DEF3B" w14:textId="68E484B0" w:rsidR="00623722" w:rsidRPr="003255CE" w:rsidRDefault="00623722" w:rsidP="0082407D">
            <w:pPr>
              <w:pStyle w:val="TableText"/>
              <w:ind w:right="144"/>
              <w:rPr>
                <w:noProof w:val="0"/>
              </w:rPr>
            </w:pPr>
            <w:r w:rsidRPr="003255CE">
              <w:rPr>
                <w:color w:val="000000"/>
              </w:rPr>
              <w:t>28</w:t>
            </w:r>
          </w:p>
        </w:tc>
      </w:tr>
      <w:tr w:rsidR="00623722" w:rsidRPr="003255CE" w14:paraId="3F1D465D" w14:textId="77777777" w:rsidTr="00EF0314">
        <w:tc>
          <w:tcPr>
            <w:tcW w:w="2102" w:type="dxa"/>
          </w:tcPr>
          <w:p w14:paraId="6D8901C0" w14:textId="77777777" w:rsidR="00623722" w:rsidRPr="003255CE" w:rsidRDefault="00623722" w:rsidP="0082407D">
            <w:pPr>
              <w:pStyle w:val="TableText"/>
              <w:keepNext/>
              <w:rPr>
                <w:noProof w:val="0"/>
              </w:rPr>
            </w:pPr>
            <w:r w:rsidRPr="003255CE">
              <w:rPr>
                <w:noProof w:val="0"/>
              </w:rPr>
              <w:t>Mathematics 8</w:t>
            </w:r>
          </w:p>
        </w:tc>
        <w:tc>
          <w:tcPr>
            <w:tcW w:w="864" w:type="dxa"/>
            <w:vAlign w:val="bottom"/>
          </w:tcPr>
          <w:p w14:paraId="3C150DC0" w14:textId="5972096F" w:rsidR="00623722" w:rsidRPr="003255CE" w:rsidRDefault="00623722" w:rsidP="0082407D">
            <w:pPr>
              <w:pStyle w:val="TableText"/>
              <w:rPr>
                <w:noProof w:val="0"/>
              </w:rPr>
            </w:pPr>
            <w:r w:rsidRPr="003255CE">
              <w:rPr>
                <w:color w:val="000000"/>
              </w:rPr>
              <w:t>2504</w:t>
            </w:r>
          </w:p>
        </w:tc>
        <w:tc>
          <w:tcPr>
            <w:tcW w:w="1008" w:type="dxa"/>
            <w:vAlign w:val="bottom"/>
          </w:tcPr>
          <w:p w14:paraId="0EBD40EA" w14:textId="7BC8E71A" w:rsidR="00623722" w:rsidRPr="003255CE" w:rsidRDefault="00623722" w:rsidP="0082407D">
            <w:pPr>
              <w:pStyle w:val="TableText"/>
              <w:ind w:right="144"/>
              <w:rPr>
                <w:noProof w:val="0"/>
              </w:rPr>
            </w:pPr>
            <w:r w:rsidRPr="003255CE">
              <w:rPr>
                <w:color w:val="000000"/>
              </w:rPr>
              <w:t>42</w:t>
            </w:r>
          </w:p>
        </w:tc>
        <w:tc>
          <w:tcPr>
            <w:tcW w:w="864" w:type="dxa"/>
            <w:vAlign w:val="bottom"/>
          </w:tcPr>
          <w:p w14:paraId="0D701366" w14:textId="4D3EF142" w:rsidR="00623722" w:rsidRPr="003255CE" w:rsidRDefault="00623722" w:rsidP="0082407D">
            <w:pPr>
              <w:pStyle w:val="TableText"/>
              <w:rPr>
                <w:noProof w:val="0"/>
              </w:rPr>
            </w:pPr>
            <w:r w:rsidRPr="003255CE">
              <w:rPr>
                <w:color w:val="000000"/>
              </w:rPr>
              <w:t>2586</w:t>
            </w:r>
          </w:p>
        </w:tc>
        <w:tc>
          <w:tcPr>
            <w:tcW w:w="1008" w:type="dxa"/>
            <w:vAlign w:val="bottom"/>
          </w:tcPr>
          <w:p w14:paraId="1FA4E0FC" w14:textId="3F5F2AE6" w:rsidR="00623722" w:rsidRPr="003255CE" w:rsidRDefault="00623722" w:rsidP="0082407D">
            <w:pPr>
              <w:pStyle w:val="TableText"/>
              <w:ind w:right="144"/>
              <w:rPr>
                <w:noProof w:val="0"/>
              </w:rPr>
            </w:pPr>
            <w:r w:rsidRPr="003255CE">
              <w:rPr>
                <w:color w:val="000000"/>
              </w:rPr>
              <w:t>35</w:t>
            </w:r>
          </w:p>
        </w:tc>
        <w:tc>
          <w:tcPr>
            <w:tcW w:w="864" w:type="dxa"/>
            <w:vAlign w:val="bottom"/>
          </w:tcPr>
          <w:p w14:paraId="1357EE7A" w14:textId="5D4E385F" w:rsidR="00623722" w:rsidRPr="003255CE" w:rsidRDefault="00623722" w:rsidP="0082407D">
            <w:pPr>
              <w:pStyle w:val="TableText"/>
              <w:rPr>
                <w:noProof w:val="0"/>
              </w:rPr>
            </w:pPr>
            <w:r w:rsidRPr="003255CE">
              <w:rPr>
                <w:color w:val="000000"/>
              </w:rPr>
              <w:t>2653</w:t>
            </w:r>
          </w:p>
        </w:tc>
        <w:tc>
          <w:tcPr>
            <w:tcW w:w="1008" w:type="dxa"/>
            <w:vAlign w:val="bottom"/>
          </w:tcPr>
          <w:p w14:paraId="2F648A60" w14:textId="43E2F9C3" w:rsidR="00623722" w:rsidRPr="003255CE" w:rsidRDefault="00623722" w:rsidP="0082407D">
            <w:pPr>
              <w:pStyle w:val="TableText"/>
              <w:ind w:right="144"/>
              <w:rPr>
                <w:noProof w:val="0"/>
              </w:rPr>
            </w:pPr>
            <w:r w:rsidRPr="003255CE">
              <w:rPr>
                <w:color w:val="000000"/>
              </w:rPr>
              <w:t>29</w:t>
            </w:r>
          </w:p>
        </w:tc>
      </w:tr>
      <w:tr w:rsidR="00623722" w:rsidRPr="003255CE" w14:paraId="16B5A1B4" w14:textId="77777777" w:rsidTr="00EF0314">
        <w:tc>
          <w:tcPr>
            <w:tcW w:w="2102" w:type="dxa"/>
          </w:tcPr>
          <w:p w14:paraId="61212E2E" w14:textId="77777777" w:rsidR="00623722" w:rsidRPr="003255CE" w:rsidRDefault="00623722" w:rsidP="0082407D">
            <w:pPr>
              <w:pStyle w:val="TableText"/>
              <w:rPr>
                <w:noProof w:val="0"/>
              </w:rPr>
            </w:pPr>
            <w:r w:rsidRPr="003255CE">
              <w:rPr>
                <w:noProof w:val="0"/>
              </w:rPr>
              <w:t>Mathematics 11</w:t>
            </w:r>
          </w:p>
        </w:tc>
        <w:tc>
          <w:tcPr>
            <w:tcW w:w="864" w:type="dxa"/>
            <w:vAlign w:val="bottom"/>
          </w:tcPr>
          <w:p w14:paraId="50F59717" w14:textId="5F2E63FC" w:rsidR="00623722" w:rsidRPr="003255CE" w:rsidRDefault="00623722" w:rsidP="0082407D">
            <w:pPr>
              <w:pStyle w:val="TableText"/>
              <w:rPr>
                <w:noProof w:val="0"/>
              </w:rPr>
            </w:pPr>
            <w:r w:rsidRPr="003255CE">
              <w:rPr>
                <w:color w:val="000000"/>
              </w:rPr>
              <w:t>2543</w:t>
            </w:r>
          </w:p>
        </w:tc>
        <w:tc>
          <w:tcPr>
            <w:tcW w:w="1008" w:type="dxa"/>
            <w:vAlign w:val="bottom"/>
          </w:tcPr>
          <w:p w14:paraId="78B23B46" w14:textId="57F06465" w:rsidR="00623722" w:rsidRPr="003255CE" w:rsidRDefault="00623722" w:rsidP="0082407D">
            <w:pPr>
              <w:pStyle w:val="TableText"/>
              <w:ind w:right="144"/>
              <w:rPr>
                <w:noProof w:val="0"/>
              </w:rPr>
            </w:pPr>
            <w:r w:rsidRPr="003255CE">
              <w:rPr>
                <w:color w:val="000000"/>
              </w:rPr>
              <w:t>42</w:t>
            </w:r>
          </w:p>
        </w:tc>
        <w:tc>
          <w:tcPr>
            <w:tcW w:w="864" w:type="dxa"/>
            <w:vAlign w:val="bottom"/>
          </w:tcPr>
          <w:p w14:paraId="6898D82D" w14:textId="3D1E04E4" w:rsidR="00623722" w:rsidRPr="003255CE" w:rsidRDefault="00623722" w:rsidP="0082407D">
            <w:pPr>
              <w:pStyle w:val="TableText"/>
              <w:rPr>
                <w:noProof w:val="0"/>
              </w:rPr>
            </w:pPr>
            <w:r w:rsidRPr="003255CE">
              <w:rPr>
                <w:color w:val="000000"/>
              </w:rPr>
              <w:t>2628</w:t>
            </w:r>
          </w:p>
        </w:tc>
        <w:tc>
          <w:tcPr>
            <w:tcW w:w="1008" w:type="dxa"/>
            <w:vAlign w:val="bottom"/>
          </w:tcPr>
          <w:p w14:paraId="4AAA17FB" w14:textId="146CAB6C" w:rsidR="00623722" w:rsidRPr="003255CE" w:rsidRDefault="00623722" w:rsidP="0082407D">
            <w:pPr>
              <w:pStyle w:val="TableText"/>
              <w:ind w:right="144"/>
              <w:rPr>
                <w:noProof w:val="0"/>
              </w:rPr>
            </w:pPr>
            <w:r w:rsidRPr="003255CE">
              <w:rPr>
                <w:color w:val="000000"/>
              </w:rPr>
              <w:t>35</w:t>
            </w:r>
          </w:p>
        </w:tc>
        <w:tc>
          <w:tcPr>
            <w:tcW w:w="864" w:type="dxa"/>
            <w:vAlign w:val="bottom"/>
          </w:tcPr>
          <w:p w14:paraId="7A66C5A8" w14:textId="164ABA39" w:rsidR="00623722" w:rsidRPr="003255CE" w:rsidRDefault="00623722" w:rsidP="0082407D">
            <w:pPr>
              <w:pStyle w:val="TableText"/>
              <w:rPr>
                <w:noProof w:val="0"/>
              </w:rPr>
            </w:pPr>
            <w:r w:rsidRPr="003255CE">
              <w:rPr>
                <w:color w:val="000000"/>
              </w:rPr>
              <w:t>2718</w:t>
            </w:r>
          </w:p>
        </w:tc>
        <w:tc>
          <w:tcPr>
            <w:tcW w:w="1008" w:type="dxa"/>
            <w:vAlign w:val="bottom"/>
          </w:tcPr>
          <w:p w14:paraId="53B9B730" w14:textId="0DDD4BA4" w:rsidR="00623722" w:rsidRPr="003255CE" w:rsidRDefault="00623722" w:rsidP="0082407D">
            <w:pPr>
              <w:pStyle w:val="TableText"/>
              <w:ind w:right="144"/>
              <w:rPr>
                <w:noProof w:val="0"/>
              </w:rPr>
            </w:pPr>
            <w:r w:rsidRPr="003255CE">
              <w:rPr>
                <w:color w:val="000000"/>
              </w:rPr>
              <w:t>29</w:t>
            </w:r>
          </w:p>
        </w:tc>
      </w:tr>
    </w:tbl>
    <w:p w14:paraId="51093421" w14:textId="58B7715E" w:rsidR="00EF64E2" w:rsidRPr="003255CE" w:rsidRDefault="0031797F" w:rsidP="0082407D">
      <w:pPr>
        <w:keepNext/>
        <w:keepLines/>
        <w:spacing w:before="120"/>
      </w:pPr>
      <w:r w:rsidRPr="003255CE">
        <w:rPr>
          <w:rStyle w:val="Cross-Reference"/>
        </w:rPr>
        <w:fldChar w:fldCharType="begin"/>
      </w:r>
      <w:r w:rsidRPr="003255CE">
        <w:rPr>
          <w:rStyle w:val="Cross-Reference"/>
        </w:rPr>
        <w:instrText xml:space="preserve"> REF _Ref123643453 \h  \* MERGEFORMAT </w:instrText>
      </w:r>
      <w:r w:rsidRPr="003255CE">
        <w:rPr>
          <w:rStyle w:val="Cross-Reference"/>
        </w:rPr>
      </w:r>
      <w:r w:rsidRPr="003255CE">
        <w:rPr>
          <w:rStyle w:val="Cross-Reference"/>
        </w:rPr>
        <w:fldChar w:fldCharType="separate"/>
      </w:r>
      <w:r w:rsidR="00331C2F" w:rsidRPr="003255CE">
        <w:rPr>
          <w:rStyle w:val="Cross-Reference"/>
        </w:rPr>
        <w:t>Table 8.5</w:t>
      </w:r>
      <w:r w:rsidRPr="003255CE">
        <w:rPr>
          <w:rStyle w:val="Cross-Reference"/>
        </w:rPr>
        <w:fldChar w:fldCharType="end"/>
      </w:r>
      <w:r w:rsidR="003C3256" w:rsidRPr="003255CE">
        <w:t xml:space="preserve"> </w:t>
      </w:r>
      <w:r w:rsidR="00EF64E2" w:rsidRPr="003255CE">
        <w:t>presents the average CSEMs in each achievement level by content area and grade level. The CSEMs</w:t>
      </w:r>
      <w:r w:rsidR="00EF64E2" w:rsidRPr="003255CE" w:rsidDel="002179FD">
        <w:t xml:space="preserve"> </w:t>
      </w:r>
      <w:r w:rsidR="002179FD" w:rsidRPr="003255CE">
        <w:t>were</w:t>
      </w:r>
      <w:r w:rsidR="00153C33" w:rsidRPr="003255CE">
        <w:t xml:space="preserve"> </w:t>
      </w:r>
      <w:r w:rsidR="00C44BB2" w:rsidRPr="003255CE">
        <w:t xml:space="preserve">largest </w:t>
      </w:r>
      <w:r w:rsidR="00EF64E2" w:rsidRPr="003255CE">
        <w:t xml:space="preserve">in the achievement level of </w:t>
      </w:r>
      <w:r w:rsidR="00EF64E2" w:rsidRPr="003255CE" w:rsidDel="00C44BB2">
        <w:rPr>
          <w:i/>
        </w:rPr>
        <w:t xml:space="preserve">Standard </w:t>
      </w:r>
      <w:r w:rsidR="00EF64E2" w:rsidRPr="003255CE">
        <w:rPr>
          <w:i/>
        </w:rPr>
        <w:t>Not Met</w:t>
      </w:r>
      <w:r w:rsidR="00EF64E2" w:rsidRPr="003255CE">
        <w:t xml:space="preserve"> for all </w:t>
      </w:r>
      <w:r w:rsidR="00B01328" w:rsidRPr="003255CE">
        <w:t>assessments</w:t>
      </w:r>
      <w:r w:rsidR="00153C33" w:rsidRPr="003255CE">
        <w:t xml:space="preserve"> except for </w:t>
      </w:r>
      <w:r w:rsidR="00DD1B09" w:rsidRPr="003255CE">
        <w:t>ELA</w:t>
      </w:r>
      <w:r w:rsidR="00B01328" w:rsidRPr="003255CE">
        <w:t xml:space="preserve"> in</w:t>
      </w:r>
      <w:r w:rsidR="00DD1B09" w:rsidRPr="003255CE">
        <w:t xml:space="preserve"> grade </w:t>
      </w:r>
      <w:r w:rsidR="003F68F3" w:rsidRPr="003255CE">
        <w:t>fiv</w:t>
      </w:r>
      <w:r w:rsidR="00C01EF0" w:rsidRPr="003255CE">
        <w:t>e</w:t>
      </w:r>
      <w:r w:rsidR="00EF64E2" w:rsidRPr="003255CE">
        <w:t>. The pattern of average CSEMs is similar for the assessments in each content area.</w:t>
      </w:r>
    </w:p>
    <w:p w14:paraId="14A29B0C" w14:textId="6867AC64" w:rsidR="00EE1488" w:rsidRPr="003255CE" w:rsidRDefault="00EE1488" w:rsidP="0082407D">
      <w:pPr>
        <w:pStyle w:val="Caption"/>
      </w:pPr>
      <w:bookmarkStart w:id="1589" w:name="_Ref123643453"/>
      <w:bookmarkStart w:id="1590" w:name="_Toc221195803"/>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5</w:t>
        </w:r>
      </w:fldSimple>
      <w:bookmarkEnd w:id="1589"/>
      <w:r w:rsidRPr="003255CE">
        <w:t xml:space="preserve">  Mean CSEMs for Each Achievement Level</w:t>
      </w:r>
      <w:bookmarkStart w:id="1591" w:name="_Hlk90456534"/>
      <w:bookmarkEnd w:id="1590"/>
    </w:p>
    <w:tbl>
      <w:tblPr>
        <w:tblStyle w:val="TRs"/>
        <w:tblW w:w="5990" w:type="dxa"/>
        <w:tblLook w:val="04A0" w:firstRow="1" w:lastRow="0" w:firstColumn="1" w:lastColumn="0" w:noHBand="0" w:noVBand="1"/>
      </w:tblPr>
      <w:tblGrid>
        <w:gridCol w:w="2102"/>
        <w:gridCol w:w="1008"/>
        <w:gridCol w:w="1008"/>
        <w:gridCol w:w="864"/>
        <w:gridCol w:w="1008"/>
      </w:tblGrid>
      <w:tr w:rsidR="00EF64E2" w:rsidRPr="003255CE" w14:paraId="7C0288F3" w14:textId="77777777" w:rsidTr="00EF0314">
        <w:trPr>
          <w:cnfStyle w:val="100000000000" w:firstRow="1" w:lastRow="0" w:firstColumn="0" w:lastColumn="0" w:oddVBand="0" w:evenVBand="0" w:oddHBand="0" w:evenHBand="0" w:firstRowFirstColumn="0" w:firstRowLastColumn="0" w:lastRowFirstColumn="0" w:lastRowLastColumn="0"/>
          <w:trHeight w:val="2592"/>
        </w:trPr>
        <w:tc>
          <w:tcPr>
            <w:tcW w:w="2102" w:type="dxa"/>
            <w:hideMark/>
          </w:tcPr>
          <w:p w14:paraId="503FFD33" w14:textId="575B5196" w:rsidR="00EF64E2" w:rsidRPr="003255CE" w:rsidRDefault="00EF64E2" w:rsidP="0082407D">
            <w:pPr>
              <w:pStyle w:val="TableHead"/>
              <w:rPr>
                <w:b/>
                <w:bCs w:val="0"/>
                <w:noProof w:val="0"/>
              </w:rPr>
            </w:pPr>
            <w:r w:rsidRPr="003255CE">
              <w:rPr>
                <w:b/>
                <w:bCs w:val="0"/>
                <w:noProof w:val="0"/>
              </w:rPr>
              <w:t>Content Area and Grade</w:t>
            </w:r>
            <w:r w:rsidR="003B2ECC" w:rsidRPr="003255CE">
              <w:rPr>
                <w:b/>
                <w:bCs w:val="0"/>
                <w:noProof w:val="0"/>
              </w:rPr>
              <w:t xml:space="preserve"> Level</w:t>
            </w:r>
          </w:p>
        </w:tc>
        <w:tc>
          <w:tcPr>
            <w:tcW w:w="1008" w:type="dxa"/>
            <w:textDirection w:val="btLr"/>
            <w:vAlign w:val="center"/>
            <w:hideMark/>
          </w:tcPr>
          <w:p w14:paraId="41E168B7" w14:textId="77777777" w:rsidR="00EF64E2" w:rsidRPr="003255CE" w:rsidRDefault="00EF64E2" w:rsidP="0082407D">
            <w:pPr>
              <w:pStyle w:val="TableHead"/>
              <w:ind w:left="72" w:right="72"/>
              <w:jc w:val="left"/>
              <w:rPr>
                <w:b/>
                <w:bCs w:val="0"/>
                <w:noProof w:val="0"/>
              </w:rPr>
            </w:pPr>
            <w:r w:rsidRPr="003255CE">
              <w:rPr>
                <w:b/>
                <w:bCs w:val="0"/>
                <w:noProof w:val="0"/>
              </w:rPr>
              <w:t>Standard Not Met Under Adjusted Blueprint</w:t>
            </w:r>
          </w:p>
        </w:tc>
        <w:tc>
          <w:tcPr>
            <w:tcW w:w="1008" w:type="dxa"/>
            <w:textDirection w:val="btLr"/>
            <w:vAlign w:val="center"/>
            <w:hideMark/>
          </w:tcPr>
          <w:p w14:paraId="7F7B107D" w14:textId="77777777" w:rsidR="00EF64E2" w:rsidRPr="003255CE" w:rsidRDefault="00EF64E2" w:rsidP="0082407D">
            <w:pPr>
              <w:pStyle w:val="TableHead"/>
              <w:ind w:left="72" w:right="72"/>
              <w:jc w:val="left"/>
              <w:rPr>
                <w:b/>
                <w:bCs w:val="0"/>
                <w:noProof w:val="0"/>
              </w:rPr>
            </w:pPr>
            <w:r w:rsidRPr="003255CE">
              <w:rPr>
                <w:b/>
                <w:bCs w:val="0"/>
                <w:noProof w:val="0"/>
              </w:rPr>
              <w:t>Standard Nearly Met Under Adjusted Blueprint</w:t>
            </w:r>
          </w:p>
        </w:tc>
        <w:tc>
          <w:tcPr>
            <w:tcW w:w="864" w:type="dxa"/>
            <w:textDirection w:val="btLr"/>
            <w:vAlign w:val="center"/>
            <w:hideMark/>
          </w:tcPr>
          <w:p w14:paraId="2F348DB6" w14:textId="77777777" w:rsidR="00EF64E2" w:rsidRPr="003255CE" w:rsidRDefault="00EF64E2" w:rsidP="0082407D">
            <w:pPr>
              <w:pStyle w:val="TableHead"/>
              <w:ind w:left="72" w:right="72"/>
              <w:jc w:val="left"/>
              <w:rPr>
                <w:b/>
                <w:bCs w:val="0"/>
                <w:noProof w:val="0"/>
              </w:rPr>
            </w:pPr>
            <w:r w:rsidRPr="003255CE">
              <w:rPr>
                <w:b/>
                <w:bCs w:val="0"/>
                <w:noProof w:val="0"/>
              </w:rPr>
              <w:t>Standard Met Under Adjusted Blueprint</w:t>
            </w:r>
          </w:p>
        </w:tc>
        <w:tc>
          <w:tcPr>
            <w:tcW w:w="1008" w:type="dxa"/>
            <w:textDirection w:val="btLr"/>
            <w:vAlign w:val="center"/>
            <w:hideMark/>
          </w:tcPr>
          <w:p w14:paraId="0E2D542A" w14:textId="77777777" w:rsidR="00EF64E2" w:rsidRPr="003255CE" w:rsidRDefault="00EF64E2" w:rsidP="0082407D">
            <w:pPr>
              <w:pStyle w:val="TableHead"/>
              <w:ind w:left="72" w:right="72"/>
              <w:jc w:val="left"/>
              <w:rPr>
                <w:b/>
                <w:bCs w:val="0"/>
                <w:noProof w:val="0"/>
              </w:rPr>
            </w:pPr>
            <w:r w:rsidRPr="003255CE">
              <w:rPr>
                <w:b/>
                <w:bCs w:val="0"/>
                <w:noProof w:val="0"/>
              </w:rPr>
              <w:t>Standard Exceeded Under Adjusted Blueprint</w:t>
            </w:r>
          </w:p>
        </w:tc>
      </w:tr>
      <w:tr w:rsidR="00623722" w:rsidRPr="003255CE" w14:paraId="7C51B0CA" w14:textId="77777777">
        <w:trPr>
          <w:trHeight w:val="300"/>
        </w:trPr>
        <w:tc>
          <w:tcPr>
            <w:tcW w:w="2102" w:type="dxa"/>
            <w:hideMark/>
          </w:tcPr>
          <w:p w14:paraId="084CCD3D" w14:textId="77777777" w:rsidR="00623722" w:rsidRPr="003255CE" w:rsidRDefault="00623722" w:rsidP="0082407D">
            <w:pPr>
              <w:pStyle w:val="TableText"/>
              <w:rPr>
                <w:noProof w:val="0"/>
              </w:rPr>
            </w:pPr>
            <w:r w:rsidRPr="003255CE">
              <w:rPr>
                <w:noProof w:val="0"/>
              </w:rPr>
              <w:t>ELA 3</w:t>
            </w:r>
          </w:p>
        </w:tc>
        <w:tc>
          <w:tcPr>
            <w:tcW w:w="1008" w:type="dxa"/>
            <w:vAlign w:val="bottom"/>
            <w:hideMark/>
          </w:tcPr>
          <w:p w14:paraId="056A537D" w14:textId="63778B18" w:rsidR="00623722" w:rsidRPr="003255CE" w:rsidRDefault="00623722" w:rsidP="0082407D">
            <w:pPr>
              <w:pStyle w:val="TableText"/>
              <w:rPr>
                <w:noProof w:val="0"/>
              </w:rPr>
            </w:pPr>
            <w:r w:rsidRPr="003255CE">
              <w:rPr>
                <w:color w:val="000000"/>
              </w:rPr>
              <w:t>40.</w:t>
            </w:r>
            <w:r w:rsidR="00037899" w:rsidRPr="003255CE">
              <w:rPr>
                <w:color w:val="000000"/>
              </w:rPr>
              <w:t>34</w:t>
            </w:r>
          </w:p>
        </w:tc>
        <w:tc>
          <w:tcPr>
            <w:tcW w:w="1008" w:type="dxa"/>
            <w:vAlign w:val="bottom"/>
            <w:hideMark/>
          </w:tcPr>
          <w:p w14:paraId="5B1189F9" w14:textId="74A1BD28" w:rsidR="00623722" w:rsidRPr="003255CE" w:rsidRDefault="00623722" w:rsidP="0082407D">
            <w:pPr>
              <w:pStyle w:val="TableText"/>
              <w:rPr>
                <w:noProof w:val="0"/>
              </w:rPr>
            </w:pPr>
            <w:r w:rsidRPr="003255CE">
              <w:rPr>
                <w:color w:val="000000"/>
              </w:rPr>
              <w:t>31.75</w:t>
            </w:r>
          </w:p>
        </w:tc>
        <w:tc>
          <w:tcPr>
            <w:tcW w:w="864" w:type="dxa"/>
            <w:vAlign w:val="bottom"/>
            <w:hideMark/>
          </w:tcPr>
          <w:p w14:paraId="4AE6EBB3" w14:textId="3ECB85C1" w:rsidR="00623722" w:rsidRPr="003255CE" w:rsidRDefault="00623722" w:rsidP="0082407D">
            <w:pPr>
              <w:pStyle w:val="TableText"/>
              <w:rPr>
                <w:noProof w:val="0"/>
              </w:rPr>
            </w:pPr>
            <w:r w:rsidRPr="003255CE">
              <w:rPr>
                <w:color w:val="000000"/>
              </w:rPr>
              <w:t>31.00</w:t>
            </w:r>
          </w:p>
        </w:tc>
        <w:tc>
          <w:tcPr>
            <w:tcW w:w="1008" w:type="dxa"/>
            <w:vAlign w:val="bottom"/>
            <w:hideMark/>
          </w:tcPr>
          <w:p w14:paraId="17ED0E7E" w14:textId="76B51F04" w:rsidR="00623722" w:rsidRPr="003255CE" w:rsidRDefault="00623722" w:rsidP="0082407D">
            <w:pPr>
              <w:pStyle w:val="TableText"/>
              <w:rPr>
                <w:noProof w:val="0"/>
              </w:rPr>
            </w:pPr>
            <w:r w:rsidRPr="003255CE">
              <w:rPr>
                <w:color w:val="000000"/>
              </w:rPr>
              <w:t>33.</w:t>
            </w:r>
            <w:r w:rsidR="00037899" w:rsidRPr="003255CE">
              <w:rPr>
                <w:color w:val="000000"/>
              </w:rPr>
              <w:t>09</w:t>
            </w:r>
          </w:p>
        </w:tc>
      </w:tr>
      <w:tr w:rsidR="00623722" w:rsidRPr="003255CE" w14:paraId="37304CED" w14:textId="77777777">
        <w:trPr>
          <w:trHeight w:val="300"/>
        </w:trPr>
        <w:tc>
          <w:tcPr>
            <w:tcW w:w="2102" w:type="dxa"/>
            <w:hideMark/>
          </w:tcPr>
          <w:p w14:paraId="64F83E5A" w14:textId="77777777" w:rsidR="00623722" w:rsidRPr="003255CE" w:rsidRDefault="00623722" w:rsidP="0082407D">
            <w:pPr>
              <w:pStyle w:val="TableText"/>
              <w:rPr>
                <w:noProof w:val="0"/>
              </w:rPr>
            </w:pPr>
            <w:r w:rsidRPr="003255CE">
              <w:rPr>
                <w:noProof w:val="0"/>
              </w:rPr>
              <w:t>ELA 4</w:t>
            </w:r>
          </w:p>
        </w:tc>
        <w:tc>
          <w:tcPr>
            <w:tcW w:w="1008" w:type="dxa"/>
            <w:vAlign w:val="bottom"/>
            <w:hideMark/>
          </w:tcPr>
          <w:p w14:paraId="227CDE09" w14:textId="00667079" w:rsidR="00623722" w:rsidRPr="003255CE" w:rsidRDefault="00623722" w:rsidP="0082407D">
            <w:pPr>
              <w:pStyle w:val="TableText"/>
              <w:rPr>
                <w:noProof w:val="0"/>
              </w:rPr>
            </w:pPr>
            <w:r w:rsidRPr="003255CE">
              <w:rPr>
                <w:color w:val="000000"/>
              </w:rPr>
              <w:t>40.</w:t>
            </w:r>
            <w:r w:rsidR="00037899" w:rsidRPr="003255CE">
              <w:rPr>
                <w:color w:val="000000"/>
              </w:rPr>
              <w:t>51</w:t>
            </w:r>
          </w:p>
        </w:tc>
        <w:tc>
          <w:tcPr>
            <w:tcW w:w="1008" w:type="dxa"/>
            <w:vAlign w:val="bottom"/>
            <w:hideMark/>
          </w:tcPr>
          <w:p w14:paraId="2B5EC2DB" w14:textId="09746BDB" w:rsidR="00623722" w:rsidRPr="003255CE" w:rsidRDefault="00623722" w:rsidP="0082407D">
            <w:pPr>
              <w:pStyle w:val="TableText"/>
              <w:rPr>
                <w:noProof w:val="0"/>
              </w:rPr>
            </w:pPr>
            <w:r w:rsidRPr="003255CE">
              <w:rPr>
                <w:color w:val="000000"/>
              </w:rPr>
              <w:t>34.</w:t>
            </w:r>
            <w:r w:rsidR="00037899" w:rsidRPr="003255CE">
              <w:rPr>
                <w:color w:val="000000"/>
              </w:rPr>
              <w:t>28</w:t>
            </w:r>
          </w:p>
        </w:tc>
        <w:tc>
          <w:tcPr>
            <w:tcW w:w="864" w:type="dxa"/>
            <w:vAlign w:val="bottom"/>
            <w:hideMark/>
          </w:tcPr>
          <w:p w14:paraId="6D661F40" w14:textId="7112BB0F" w:rsidR="00623722" w:rsidRPr="003255CE" w:rsidRDefault="00623722" w:rsidP="0082407D">
            <w:pPr>
              <w:pStyle w:val="TableText"/>
              <w:rPr>
                <w:noProof w:val="0"/>
              </w:rPr>
            </w:pPr>
            <w:r w:rsidRPr="003255CE">
              <w:rPr>
                <w:color w:val="000000"/>
              </w:rPr>
              <w:t>33.24</w:t>
            </w:r>
          </w:p>
        </w:tc>
        <w:tc>
          <w:tcPr>
            <w:tcW w:w="1008" w:type="dxa"/>
            <w:vAlign w:val="bottom"/>
            <w:hideMark/>
          </w:tcPr>
          <w:p w14:paraId="01C9D656" w14:textId="52749DEF" w:rsidR="00623722" w:rsidRPr="003255CE" w:rsidRDefault="00623722" w:rsidP="0082407D">
            <w:pPr>
              <w:pStyle w:val="TableText"/>
              <w:rPr>
                <w:noProof w:val="0"/>
              </w:rPr>
            </w:pPr>
            <w:r w:rsidRPr="003255CE">
              <w:rPr>
                <w:color w:val="000000"/>
              </w:rPr>
              <w:t>36.</w:t>
            </w:r>
            <w:r w:rsidR="00037899" w:rsidRPr="003255CE">
              <w:rPr>
                <w:color w:val="000000"/>
              </w:rPr>
              <w:t>80</w:t>
            </w:r>
          </w:p>
        </w:tc>
      </w:tr>
      <w:tr w:rsidR="00623722" w:rsidRPr="003255CE" w14:paraId="6A6D046E" w14:textId="77777777">
        <w:trPr>
          <w:trHeight w:val="300"/>
        </w:trPr>
        <w:tc>
          <w:tcPr>
            <w:tcW w:w="2102" w:type="dxa"/>
            <w:hideMark/>
          </w:tcPr>
          <w:p w14:paraId="5303F5F8" w14:textId="77777777" w:rsidR="00623722" w:rsidRPr="003255CE" w:rsidRDefault="00623722" w:rsidP="0082407D">
            <w:pPr>
              <w:pStyle w:val="TableText"/>
              <w:rPr>
                <w:noProof w:val="0"/>
              </w:rPr>
            </w:pPr>
            <w:r w:rsidRPr="003255CE">
              <w:rPr>
                <w:noProof w:val="0"/>
              </w:rPr>
              <w:t>ELA 5</w:t>
            </w:r>
          </w:p>
        </w:tc>
        <w:tc>
          <w:tcPr>
            <w:tcW w:w="1008" w:type="dxa"/>
            <w:vAlign w:val="bottom"/>
            <w:hideMark/>
          </w:tcPr>
          <w:p w14:paraId="59FFFBB7" w14:textId="2DE44E4B" w:rsidR="00623722" w:rsidRPr="003255CE" w:rsidRDefault="00623722" w:rsidP="0082407D">
            <w:pPr>
              <w:pStyle w:val="TableText"/>
              <w:rPr>
                <w:noProof w:val="0"/>
              </w:rPr>
            </w:pPr>
            <w:r w:rsidRPr="003255CE">
              <w:rPr>
                <w:color w:val="000000"/>
              </w:rPr>
              <w:t>37.</w:t>
            </w:r>
            <w:r w:rsidR="00037899" w:rsidRPr="003255CE">
              <w:rPr>
                <w:color w:val="000000"/>
              </w:rPr>
              <w:t>38</w:t>
            </w:r>
          </w:p>
        </w:tc>
        <w:tc>
          <w:tcPr>
            <w:tcW w:w="1008" w:type="dxa"/>
            <w:vAlign w:val="bottom"/>
            <w:hideMark/>
          </w:tcPr>
          <w:p w14:paraId="4C688667" w14:textId="4B7C9469" w:rsidR="00623722" w:rsidRPr="003255CE" w:rsidRDefault="00623722" w:rsidP="0082407D">
            <w:pPr>
              <w:pStyle w:val="TableText"/>
              <w:rPr>
                <w:noProof w:val="0"/>
              </w:rPr>
            </w:pPr>
            <w:r w:rsidRPr="003255CE">
              <w:rPr>
                <w:color w:val="000000"/>
              </w:rPr>
              <w:t>32.00</w:t>
            </w:r>
          </w:p>
        </w:tc>
        <w:tc>
          <w:tcPr>
            <w:tcW w:w="864" w:type="dxa"/>
            <w:vAlign w:val="bottom"/>
            <w:hideMark/>
          </w:tcPr>
          <w:p w14:paraId="60F8FEF9" w14:textId="5B067E64" w:rsidR="00623722" w:rsidRPr="003255CE" w:rsidRDefault="00623722" w:rsidP="0082407D">
            <w:pPr>
              <w:pStyle w:val="TableText"/>
              <w:rPr>
                <w:noProof w:val="0"/>
              </w:rPr>
            </w:pPr>
            <w:r w:rsidRPr="003255CE">
              <w:rPr>
                <w:color w:val="000000"/>
              </w:rPr>
              <w:t>33.08</w:t>
            </w:r>
          </w:p>
        </w:tc>
        <w:tc>
          <w:tcPr>
            <w:tcW w:w="1008" w:type="dxa"/>
            <w:vAlign w:val="bottom"/>
            <w:hideMark/>
          </w:tcPr>
          <w:p w14:paraId="4B5A8354" w14:textId="5F5CFDE4" w:rsidR="00623722" w:rsidRPr="003255CE" w:rsidRDefault="00623722" w:rsidP="0082407D">
            <w:pPr>
              <w:pStyle w:val="TableText"/>
              <w:rPr>
                <w:noProof w:val="0"/>
              </w:rPr>
            </w:pPr>
            <w:r w:rsidRPr="003255CE">
              <w:rPr>
                <w:color w:val="000000"/>
              </w:rPr>
              <w:t>38.</w:t>
            </w:r>
            <w:r w:rsidR="00037899" w:rsidRPr="003255CE">
              <w:rPr>
                <w:color w:val="000000"/>
              </w:rPr>
              <w:t>79</w:t>
            </w:r>
          </w:p>
        </w:tc>
      </w:tr>
      <w:tr w:rsidR="00623722" w:rsidRPr="003255CE" w14:paraId="432ECA55" w14:textId="77777777">
        <w:trPr>
          <w:trHeight w:val="300"/>
        </w:trPr>
        <w:tc>
          <w:tcPr>
            <w:tcW w:w="2102" w:type="dxa"/>
            <w:hideMark/>
          </w:tcPr>
          <w:p w14:paraId="734FE4C5" w14:textId="77777777" w:rsidR="00623722" w:rsidRPr="003255CE" w:rsidRDefault="00623722" w:rsidP="0082407D">
            <w:pPr>
              <w:pStyle w:val="TableText"/>
              <w:rPr>
                <w:noProof w:val="0"/>
              </w:rPr>
            </w:pPr>
            <w:r w:rsidRPr="003255CE">
              <w:rPr>
                <w:noProof w:val="0"/>
              </w:rPr>
              <w:t>ELA 6</w:t>
            </w:r>
          </w:p>
        </w:tc>
        <w:tc>
          <w:tcPr>
            <w:tcW w:w="1008" w:type="dxa"/>
            <w:vAlign w:val="bottom"/>
            <w:hideMark/>
          </w:tcPr>
          <w:p w14:paraId="5B086096" w14:textId="3F598DE6" w:rsidR="00623722" w:rsidRPr="003255CE" w:rsidRDefault="00623722" w:rsidP="0082407D">
            <w:pPr>
              <w:pStyle w:val="TableText"/>
              <w:rPr>
                <w:noProof w:val="0"/>
              </w:rPr>
            </w:pPr>
            <w:r w:rsidRPr="003255CE">
              <w:rPr>
                <w:color w:val="000000"/>
              </w:rPr>
              <w:t>38.</w:t>
            </w:r>
            <w:r w:rsidR="00037899" w:rsidRPr="003255CE">
              <w:rPr>
                <w:color w:val="000000"/>
              </w:rPr>
              <w:t>29</w:t>
            </w:r>
          </w:p>
        </w:tc>
        <w:tc>
          <w:tcPr>
            <w:tcW w:w="1008" w:type="dxa"/>
            <w:vAlign w:val="bottom"/>
            <w:hideMark/>
          </w:tcPr>
          <w:p w14:paraId="6B6E409E" w14:textId="0C3CF314" w:rsidR="00623722" w:rsidRPr="003255CE" w:rsidRDefault="00623722" w:rsidP="0082407D">
            <w:pPr>
              <w:pStyle w:val="TableText"/>
              <w:rPr>
                <w:noProof w:val="0"/>
              </w:rPr>
            </w:pPr>
            <w:r w:rsidRPr="003255CE">
              <w:rPr>
                <w:color w:val="000000"/>
              </w:rPr>
              <w:t>31.29</w:t>
            </w:r>
          </w:p>
        </w:tc>
        <w:tc>
          <w:tcPr>
            <w:tcW w:w="864" w:type="dxa"/>
            <w:vAlign w:val="bottom"/>
            <w:hideMark/>
          </w:tcPr>
          <w:p w14:paraId="7FB1DD56" w14:textId="2B994A8F" w:rsidR="00623722" w:rsidRPr="003255CE" w:rsidRDefault="00623722" w:rsidP="0082407D">
            <w:pPr>
              <w:pStyle w:val="TableText"/>
              <w:rPr>
                <w:noProof w:val="0"/>
              </w:rPr>
            </w:pPr>
            <w:r w:rsidRPr="003255CE">
              <w:rPr>
                <w:color w:val="000000"/>
              </w:rPr>
              <w:t>32.43</w:t>
            </w:r>
          </w:p>
        </w:tc>
        <w:tc>
          <w:tcPr>
            <w:tcW w:w="1008" w:type="dxa"/>
            <w:vAlign w:val="bottom"/>
            <w:hideMark/>
          </w:tcPr>
          <w:p w14:paraId="65853AD4" w14:textId="2A373B48" w:rsidR="00623722" w:rsidRPr="003255CE" w:rsidRDefault="00623722" w:rsidP="0082407D">
            <w:pPr>
              <w:pStyle w:val="TableText"/>
              <w:rPr>
                <w:noProof w:val="0"/>
              </w:rPr>
            </w:pPr>
            <w:r w:rsidRPr="003255CE">
              <w:rPr>
                <w:color w:val="000000"/>
              </w:rPr>
              <w:t>36.</w:t>
            </w:r>
            <w:r w:rsidR="00037899" w:rsidRPr="003255CE">
              <w:rPr>
                <w:color w:val="000000"/>
              </w:rPr>
              <w:t>62</w:t>
            </w:r>
          </w:p>
        </w:tc>
      </w:tr>
      <w:tr w:rsidR="00623722" w:rsidRPr="003255CE" w14:paraId="0BB6C25B" w14:textId="77777777">
        <w:trPr>
          <w:trHeight w:val="300"/>
        </w:trPr>
        <w:tc>
          <w:tcPr>
            <w:tcW w:w="2102" w:type="dxa"/>
            <w:hideMark/>
          </w:tcPr>
          <w:p w14:paraId="7514E742" w14:textId="77777777" w:rsidR="00623722" w:rsidRPr="003255CE" w:rsidRDefault="00623722" w:rsidP="0082407D">
            <w:pPr>
              <w:pStyle w:val="TableText"/>
              <w:rPr>
                <w:noProof w:val="0"/>
              </w:rPr>
            </w:pPr>
            <w:r w:rsidRPr="003255CE">
              <w:rPr>
                <w:noProof w:val="0"/>
              </w:rPr>
              <w:t>ELA 7</w:t>
            </w:r>
          </w:p>
        </w:tc>
        <w:tc>
          <w:tcPr>
            <w:tcW w:w="1008" w:type="dxa"/>
            <w:vAlign w:val="bottom"/>
            <w:hideMark/>
          </w:tcPr>
          <w:p w14:paraId="3DF8BAA6" w14:textId="6221BDC3" w:rsidR="00623722" w:rsidRPr="003255CE" w:rsidRDefault="00623722" w:rsidP="0082407D">
            <w:pPr>
              <w:pStyle w:val="TableText"/>
              <w:rPr>
                <w:noProof w:val="0"/>
              </w:rPr>
            </w:pPr>
            <w:r w:rsidRPr="003255CE">
              <w:rPr>
                <w:color w:val="000000"/>
              </w:rPr>
              <w:t>40.31</w:t>
            </w:r>
          </w:p>
        </w:tc>
        <w:tc>
          <w:tcPr>
            <w:tcW w:w="1008" w:type="dxa"/>
            <w:vAlign w:val="bottom"/>
            <w:hideMark/>
          </w:tcPr>
          <w:p w14:paraId="0A1D4CE6" w14:textId="309A8E74" w:rsidR="00623722" w:rsidRPr="003255CE" w:rsidRDefault="00623722" w:rsidP="0082407D">
            <w:pPr>
              <w:pStyle w:val="TableText"/>
              <w:rPr>
                <w:noProof w:val="0"/>
              </w:rPr>
            </w:pPr>
            <w:r w:rsidRPr="003255CE">
              <w:rPr>
                <w:color w:val="000000"/>
              </w:rPr>
              <w:t>32.</w:t>
            </w:r>
            <w:r w:rsidR="00037899" w:rsidRPr="003255CE">
              <w:rPr>
                <w:color w:val="000000"/>
              </w:rPr>
              <w:t>79</w:t>
            </w:r>
          </w:p>
        </w:tc>
        <w:tc>
          <w:tcPr>
            <w:tcW w:w="864" w:type="dxa"/>
            <w:vAlign w:val="bottom"/>
            <w:hideMark/>
          </w:tcPr>
          <w:p w14:paraId="211BB7D2" w14:textId="251CFE84" w:rsidR="00623722" w:rsidRPr="003255CE" w:rsidRDefault="00623722" w:rsidP="0082407D">
            <w:pPr>
              <w:pStyle w:val="TableText"/>
              <w:rPr>
                <w:noProof w:val="0"/>
              </w:rPr>
            </w:pPr>
            <w:r w:rsidRPr="003255CE">
              <w:rPr>
                <w:color w:val="000000"/>
              </w:rPr>
              <w:t>33.44</w:t>
            </w:r>
          </w:p>
        </w:tc>
        <w:tc>
          <w:tcPr>
            <w:tcW w:w="1008" w:type="dxa"/>
            <w:vAlign w:val="bottom"/>
            <w:hideMark/>
          </w:tcPr>
          <w:p w14:paraId="3F67C9D5" w14:textId="59ED7729" w:rsidR="00623722" w:rsidRPr="003255CE" w:rsidRDefault="00037899" w:rsidP="0082407D">
            <w:pPr>
              <w:pStyle w:val="TableText"/>
              <w:rPr>
                <w:noProof w:val="0"/>
              </w:rPr>
            </w:pPr>
            <w:r w:rsidRPr="003255CE">
              <w:rPr>
                <w:color w:val="000000"/>
              </w:rPr>
              <w:t>39.02</w:t>
            </w:r>
          </w:p>
        </w:tc>
      </w:tr>
      <w:tr w:rsidR="00623722" w:rsidRPr="003255CE" w14:paraId="088F7780" w14:textId="77777777">
        <w:trPr>
          <w:trHeight w:val="300"/>
        </w:trPr>
        <w:tc>
          <w:tcPr>
            <w:tcW w:w="2102" w:type="dxa"/>
            <w:tcBorders>
              <w:bottom w:val="nil"/>
            </w:tcBorders>
            <w:hideMark/>
          </w:tcPr>
          <w:p w14:paraId="7D4AC597" w14:textId="77777777" w:rsidR="00623722" w:rsidRPr="003255CE" w:rsidRDefault="00623722" w:rsidP="0082407D">
            <w:pPr>
              <w:pStyle w:val="TableText"/>
              <w:rPr>
                <w:noProof w:val="0"/>
              </w:rPr>
            </w:pPr>
            <w:r w:rsidRPr="003255CE">
              <w:rPr>
                <w:noProof w:val="0"/>
              </w:rPr>
              <w:t>ELA 8</w:t>
            </w:r>
          </w:p>
        </w:tc>
        <w:tc>
          <w:tcPr>
            <w:tcW w:w="1008" w:type="dxa"/>
            <w:tcBorders>
              <w:bottom w:val="nil"/>
            </w:tcBorders>
            <w:vAlign w:val="bottom"/>
            <w:hideMark/>
          </w:tcPr>
          <w:p w14:paraId="388B3C53" w14:textId="7969A372" w:rsidR="00623722" w:rsidRPr="003255CE" w:rsidRDefault="00623722" w:rsidP="0082407D">
            <w:pPr>
              <w:pStyle w:val="TableText"/>
              <w:rPr>
                <w:noProof w:val="0"/>
              </w:rPr>
            </w:pPr>
            <w:r w:rsidRPr="003255CE">
              <w:rPr>
                <w:color w:val="000000"/>
              </w:rPr>
              <w:t>41.</w:t>
            </w:r>
            <w:r w:rsidR="00037899" w:rsidRPr="003255CE">
              <w:rPr>
                <w:color w:val="000000"/>
              </w:rPr>
              <w:t>25</w:t>
            </w:r>
          </w:p>
        </w:tc>
        <w:tc>
          <w:tcPr>
            <w:tcW w:w="1008" w:type="dxa"/>
            <w:tcBorders>
              <w:bottom w:val="nil"/>
            </w:tcBorders>
            <w:vAlign w:val="bottom"/>
            <w:hideMark/>
          </w:tcPr>
          <w:p w14:paraId="50960967" w14:textId="5B07D4AD" w:rsidR="00623722" w:rsidRPr="003255CE" w:rsidRDefault="00623722" w:rsidP="0082407D">
            <w:pPr>
              <w:pStyle w:val="TableText"/>
              <w:rPr>
                <w:noProof w:val="0"/>
              </w:rPr>
            </w:pPr>
            <w:r w:rsidRPr="003255CE">
              <w:rPr>
                <w:color w:val="000000"/>
              </w:rPr>
              <w:t>34.00</w:t>
            </w:r>
          </w:p>
        </w:tc>
        <w:tc>
          <w:tcPr>
            <w:tcW w:w="864" w:type="dxa"/>
            <w:tcBorders>
              <w:bottom w:val="nil"/>
            </w:tcBorders>
            <w:vAlign w:val="bottom"/>
            <w:hideMark/>
          </w:tcPr>
          <w:p w14:paraId="26F398AD" w14:textId="2AE23EB7" w:rsidR="00623722" w:rsidRPr="003255CE" w:rsidRDefault="00623722" w:rsidP="0082407D">
            <w:pPr>
              <w:pStyle w:val="TableText"/>
              <w:rPr>
                <w:noProof w:val="0"/>
              </w:rPr>
            </w:pPr>
            <w:r w:rsidRPr="003255CE">
              <w:rPr>
                <w:color w:val="000000"/>
              </w:rPr>
              <w:t>34.</w:t>
            </w:r>
            <w:r w:rsidR="00037899" w:rsidRPr="003255CE">
              <w:rPr>
                <w:color w:val="000000"/>
              </w:rPr>
              <w:t>26</w:t>
            </w:r>
          </w:p>
        </w:tc>
        <w:tc>
          <w:tcPr>
            <w:tcW w:w="1008" w:type="dxa"/>
            <w:tcBorders>
              <w:bottom w:val="nil"/>
            </w:tcBorders>
            <w:vAlign w:val="bottom"/>
            <w:hideMark/>
          </w:tcPr>
          <w:p w14:paraId="6A34D9AB" w14:textId="68D4D3F8" w:rsidR="00623722" w:rsidRPr="003255CE" w:rsidRDefault="00037899" w:rsidP="0082407D">
            <w:pPr>
              <w:pStyle w:val="TableText"/>
              <w:rPr>
                <w:noProof w:val="0"/>
              </w:rPr>
            </w:pPr>
            <w:r w:rsidRPr="003255CE">
              <w:rPr>
                <w:color w:val="000000"/>
              </w:rPr>
              <w:t>39.10</w:t>
            </w:r>
          </w:p>
        </w:tc>
      </w:tr>
      <w:tr w:rsidR="00623722" w:rsidRPr="003255CE" w14:paraId="5912AE43" w14:textId="77777777">
        <w:trPr>
          <w:trHeight w:val="312"/>
        </w:trPr>
        <w:tc>
          <w:tcPr>
            <w:tcW w:w="2102" w:type="dxa"/>
            <w:tcBorders>
              <w:top w:val="nil"/>
              <w:bottom w:val="single" w:sz="4" w:space="0" w:color="auto"/>
            </w:tcBorders>
            <w:hideMark/>
          </w:tcPr>
          <w:p w14:paraId="02E81F14" w14:textId="77777777" w:rsidR="00623722" w:rsidRPr="003255CE" w:rsidRDefault="00623722" w:rsidP="0082407D">
            <w:pPr>
              <w:pStyle w:val="TableText"/>
              <w:rPr>
                <w:noProof w:val="0"/>
              </w:rPr>
            </w:pPr>
            <w:r w:rsidRPr="003255CE">
              <w:rPr>
                <w:noProof w:val="0"/>
              </w:rPr>
              <w:t>ELA 11</w:t>
            </w:r>
          </w:p>
        </w:tc>
        <w:tc>
          <w:tcPr>
            <w:tcW w:w="1008" w:type="dxa"/>
            <w:tcBorders>
              <w:top w:val="nil"/>
              <w:bottom w:val="single" w:sz="4" w:space="0" w:color="auto"/>
            </w:tcBorders>
            <w:vAlign w:val="bottom"/>
            <w:hideMark/>
          </w:tcPr>
          <w:p w14:paraId="1DFCF0E0" w14:textId="452FBEAD" w:rsidR="00623722" w:rsidRPr="003255CE" w:rsidRDefault="00623722" w:rsidP="0082407D">
            <w:pPr>
              <w:pStyle w:val="TableText"/>
              <w:rPr>
                <w:noProof w:val="0"/>
              </w:rPr>
            </w:pPr>
            <w:r w:rsidRPr="003255CE">
              <w:rPr>
                <w:color w:val="000000"/>
              </w:rPr>
              <w:t>47.</w:t>
            </w:r>
            <w:r w:rsidR="00037899" w:rsidRPr="003255CE">
              <w:rPr>
                <w:color w:val="000000"/>
              </w:rPr>
              <w:t>79</w:t>
            </w:r>
          </w:p>
        </w:tc>
        <w:tc>
          <w:tcPr>
            <w:tcW w:w="1008" w:type="dxa"/>
            <w:tcBorders>
              <w:top w:val="nil"/>
              <w:bottom w:val="single" w:sz="4" w:space="0" w:color="auto"/>
            </w:tcBorders>
            <w:vAlign w:val="bottom"/>
            <w:hideMark/>
          </w:tcPr>
          <w:p w14:paraId="0BB1741B" w14:textId="0E466365" w:rsidR="00623722" w:rsidRPr="003255CE" w:rsidRDefault="00623722" w:rsidP="0082407D">
            <w:pPr>
              <w:pStyle w:val="TableText"/>
              <w:rPr>
                <w:noProof w:val="0"/>
              </w:rPr>
            </w:pPr>
            <w:r w:rsidRPr="003255CE">
              <w:rPr>
                <w:color w:val="000000"/>
              </w:rPr>
              <w:t>37.57</w:t>
            </w:r>
          </w:p>
        </w:tc>
        <w:tc>
          <w:tcPr>
            <w:tcW w:w="864" w:type="dxa"/>
            <w:tcBorders>
              <w:top w:val="nil"/>
              <w:bottom w:val="single" w:sz="4" w:space="0" w:color="auto"/>
            </w:tcBorders>
            <w:vAlign w:val="bottom"/>
            <w:hideMark/>
          </w:tcPr>
          <w:p w14:paraId="31BFF92A" w14:textId="22317B0F" w:rsidR="00623722" w:rsidRPr="003255CE" w:rsidRDefault="00623722" w:rsidP="0082407D">
            <w:pPr>
              <w:pStyle w:val="TableText"/>
              <w:rPr>
                <w:noProof w:val="0"/>
              </w:rPr>
            </w:pPr>
            <w:r w:rsidRPr="003255CE">
              <w:rPr>
                <w:color w:val="000000"/>
              </w:rPr>
              <w:t>36.49</w:t>
            </w:r>
          </w:p>
        </w:tc>
        <w:tc>
          <w:tcPr>
            <w:tcW w:w="1008" w:type="dxa"/>
            <w:tcBorders>
              <w:top w:val="nil"/>
              <w:bottom w:val="single" w:sz="4" w:space="0" w:color="auto"/>
            </w:tcBorders>
            <w:vAlign w:val="bottom"/>
            <w:hideMark/>
          </w:tcPr>
          <w:p w14:paraId="2CC6936E" w14:textId="4F63598D" w:rsidR="00623722" w:rsidRPr="003255CE" w:rsidRDefault="00623722" w:rsidP="0082407D">
            <w:pPr>
              <w:pStyle w:val="TableText"/>
              <w:rPr>
                <w:noProof w:val="0"/>
              </w:rPr>
            </w:pPr>
            <w:r w:rsidRPr="003255CE">
              <w:rPr>
                <w:color w:val="000000"/>
              </w:rPr>
              <w:t>41.</w:t>
            </w:r>
            <w:r w:rsidR="00037899" w:rsidRPr="003255CE">
              <w:rPr>
                <w:color w:val="000000"/>
              </w:rPr>
              <w:t>40</w:t>
            </w:r>
          </w:p>
        </w:tc>
      </w:tr>
      <w:tr w:rsidR="00623722" w:rsidRPr="003255CE" w14:paraId="44D84A2C" w14:textId="77777777">
        <w:trPr>
          <w:trHeight w:val="300"/>
        </w:trPr>
        <w:tc>
          <w:tcPr>
            <w:tcW w:w="2102" w:type="dxa"/>
            <w:tcBorders>
              <w:top w:val="single" w:sz="4" w:space="0" w:color="auto"/>
            </w:tcBorders>
            <w:hideMark/>
          </w:tcPr>
          <w:p w14:paraId="3CB42F3C" w14:textId="77777777" w:rsidR="00623722" w:rsidRPr="003255CE" w:rsidRDefault="00623722" w:rsidP="0082407D">
            <w:pPr>
              <w:pStyle w:val="TableText"/>
              <w:rPr>
                <w:noProof w:val="0"/>
              </w:rPr>
            </w:pPr>
            <w:r w:rsidRPr="003255CE">
              <w:rPr>
                <w:noProof w:val="0"/>
              </w:rPr>
              <w:t>Mathematics 3</w:t>
            </w:r>
          </w:p>
        </w:tc>
        <w:tc>
          <w:tcPr>
            <w:tcW w:w="1008" w:type="dxa"/>
            <w:tcBorders>
              <w:top w:val="single" w:sz="4" w:space="0" w:color="auto"/>
            </w:tcBorders>
            <w:vAlign w:val="bottom"/>
            <w:hideMark/>
          </w:tcPr>
          <w:p w14:paraId="6784E40A" w14:textId="169BA4C5" w:rsidR="00623722" w:rsidRPr="003255CE" w:rsidRDefault="00623722" w:rsidP="0082407D">
            <w:pPr>
              <w:pStyle w:val="TableText"/>
              <w:rPr>
                <w:noProof w:val="0"/>
              </w:rPr>
            </w:pPr>
            <w:r w:rsidRPr="003255CE">
              <w:rPr>
                <w:color w:val="000000"/>
              </w:rPr>
              <w:t>31.</w:t>
            </w:r>
            <w:r w:rsidR="00037899" w:rsidRPr="003255CE">
              <w:rPr>
                <w:color w:val="000000"/>
              </w:rPr>
              <w:t>51</w:t>
            </w:r>
          </w:p>
        </w:tc>
        <w:tc>
          <w:tcPr>
            <w:tcW w:w="1008" w:type="dxa"/>
            <w:tcBorders>
              <w:top w:val="single" w:sz="4" w:space="0" w:color="auto"/>
            </w:tcBorders>
            <w:vAlign w:val="bottom"/>
            <w:hideMark/>
          </w:tcPr>
          <w:p w14:paraId="702D4C44" w14:textId="4658E02C" w:rsidR="00623722" w:rsidRPr="003255CE" w:rsidRDefault="00623722" w:rsidP="0082407D">
            <w:pPr>
              <w:pStyle w:val="TableText"/>
              <w:rPr>
                <w:noProof w:val="0"/>
              </w:rPr>
            </w:pPr>
            <w:r w:rsidRPr="003255CE">
              <w:rPr>
                <w:color w:val="000000"/>
              </w:rPr>
              <w:t>24.00</w:t>
            </w:r>
          </w:p>
        </w:tc>
        <w:tc>
          <w:tcPr>
            <w:tcW w:w="864" w:type="dxa"/>
            <w:tcBorders>
              <w:top w:val="single" w:sz="4" w:space="0" w:color="auto"/>
            </w:tcBorders>
            <w:vAlign w:val="bottom"/>
            <w:hideMark/>
          </w:tcPr>
          <w:p w14:paraId="14D3B77B" w14:textId="4B7B30B9" w:rsidR="00623722" w:rsidRPr="003255CE" w:rsidRDefault="00623722" w:rsidP="0082407D">
            <w:pPr>
              <w:pStyle w:val="TableText"/>
              <w:rPr>
                <w:noProof w:val="0"/>
              </w:rPr>
            </w:pPr>
            <w:r w:rsidRPr="003255CE">
              <w:rPr>
                <w:color w:val="000000"/>
              </w:rPr>
              <w:t>22.42</w:t>
            </w:r>
          </w:p>
        </w:tc>
        <w:tc>
          <w:tcPr>
            <w:tcW w:w="1008" w:type="dxa"/>
            <w:tcBorders>
              <w:top w:val="single" w:sz="4" w:space="0" w:color="auto"/>
            </w:tcBorders>
            <w:vAlign w:val="bottom"/>
            <w:hideMark/>
          </w:tcPr>
          <w:p w14:paraId="19329705" w14:textId="055C2E4F" w:rsidR="00623722" w:rsidRPr="003255CE" w:rsidRDefault="00623722" w:rsidP="0082407D">
            <w:pPr>
              <w:pStyle w:val="TableText"/>
              <w:rPr>
                <w:noProof w:val="0"/>
              </w:rPr>
            </w:pPr>
            <w:r w:rsidRPr="003255CE">
              <w:rPr>
                <w:color w:val="000000"/>
              </w:rPr>
              <w:t>24.</w:t>
            </w:r>
            <w:r w:rsidR="00037899" w:rsidRPr="003255CE">
              <w:rPr>
                <w:color w:val="000000"/>
              </w:rPr>
              <w:t>86</w:t>
            </w:r>
          </w:p>
        </w:tc>
      </w:tr>
      <w:tr w:rsidR="00623722" w:rsidRPr="003255CE" w14:paraId="24116C14" w14:textId="77777777">
        <w:trPr>
          <w:trHeight w:val="300"/>
        </w:trPr>
        <w:tc>
          <w:tcPr>
            <w:tcW w:w="2102" w:type="dxa"/>
            <w:hideMark/>
          </w:tcPr>
          <w:p w14:paraId="38A24C08" w14:textId="77777777" w:rsidR="00623722" w:rsidRPr="003255CE" w:rsidRDefault="00623722" w:rsidP="0082407D">
            <w:pPr>
              <w:pStyle w:val="TableText"/>
              <w:rPr>
                <w:noProof w:val="0"/>
              </w:rPr>
            </w:pPr>
            <w:r w:rsidRPr="003255CE">
              <w:rPr>
                <w:noProof w:val="0"/>
              </w:rPr>
              <w:t>Mathematics 4</w:t>
            </w:r>
          </w:p>
        </w:tc>
        <w:tc>
          <w:tcPr>
            <w:tcW w:w="1008" w:type="dxa"/>
            <w:vAlign w:val="bottom"/>
            <w:hideMark/>
          </w:tcPr>
          <w:p w14:paraId="454BA4C6" w14:textId="2F1FF561" w:rsidR="00623722" w:rsidRPr="003255CE" w:rsidRDefault="00623722" w:rsidP="0082407D">
            <w:pPr>
              <w:pStyle w:val="TableText"/>
              <w:rPr>
                <w:noProof w:val="0"/>
              </w:rPr>
            </w:pPr>
            <w:r w:rsidRPr="003255CE">
              <w:rPr>
                <w:color w:val="000000"/>
              </w:rPr>
              <w:t>33.56</w:t>
            </w:r>
          </w:p>
        </w:tc>
        <w:tc>
          <w:tcPr>
            <w:tcW w:w="1008" w:type="dxa"/>
            <w:vAlign w:val="bottom"/>
            <w:hideMark/>
          </w:tcPr>
          <w:p w14:paraId="01FD1FEB" w14:textId="66DE2E3F" w:rsidR="00623722" w:rsidRPr="003255CE" w:rsidRDefault="00623722" w:rsidP="0082407D">
            <w:pPr>
              <w:pStyle w:val="TableText"/>
              <w:rPr>
                <w:noProof w:val="0"/>
              </w:rPr>
            </w:pPr>
            <w:r w:rsidRPr="003255CE">
              <w:rPr>
                <w:color w:val="000000"/>
              </w:rPr>
              <w:t>24.89</w:t>
            </w:r>
          </w:p>
        </w:tc>
        <w:tc>
          <w:tcPr>
            <w:tcW w:w="864" w:type="dxa"/>
            <w:vAlign w:val="bottom"/>
            <w:hideMark/>
          </w:tcPr>
          <w:p w14:paraId="66BE21A2" w14:textId="63D30122" w:rsidR="00623722" w:rsidRPr="003255CE" w:rsidRDefault="00623722" w:rsidP="0082407D">
            <w:pPr>
              <w:pStyle w:val="TableText"/>
              <w:rPr>
                <w:noProof w:val="0"/>
              </w:rPr>
            </w:pPr>
            <w:r w:rsidRPr="003255CE">
              <w:rPr>
                <w:color w:val="000000"/>
              </w:rPr>
              <w:t>23.05</w:t>
            </w:r>
          </w:p>
        </w:tc>
        <w:tc>
          <w:tcPr>
            <w:tcW w:w="1008" w:type="dxa"/>
            <w:vAlign w:val="bottom"/>
            <w:hideMark/>
          </w:tcPr>
          <w:p w14:paraId="271D2497" w14:textId="021BDA68" w:rsidR="00623722" w:rsidRPr="003255CE" w:rsidRDefault="00623722" w:rsidP="0082407D">
            <w:pPr>
              <w:pStyle w:val="TableText"/>
              <w:rPr>
                <w:noProof w:val="0"/>
              </w:rPr>
            </w:pPr>
            <w:r w:rsidRPr="003255CE">
              <w:rPr>
                <w:color w:val="000000"/>
              </w:rPr>
              <w:t>25.</w:t>
            </w:r>
            <w:r w:rsidR="00037899" w:rsidRPr="003255CE">
              <w:rPr>
                <w:color w:val="000000"/>
              </w:rPr>
              <w:t>15</w:t>
            </w:r>
          </w:p>
        </w:tc>
      </w:tr>
      <w:tr w:rsidR="00623722" w:rsidRPr="003255CE" w14:paraId="5081D045" w14:textId="77777777">
        <w:trPr>
          <w:trHeight w:val="300"/>
        </w:trPr>
        <w:tc>
          <w:tcPr>
            <w:tcW w:w="2102" w:type="dxa"/>
            <w:hideMark/>
          </w:tcPr>
          <w:p w14:paraId="4B6C1016" w14:textId="77777777" w:rsidR="00623722" w:rsidRPr="003255CE" w:rsidRDefault="00623722" w:rsidP="0082407D">
            <w:pPr>
              <w:pStyle w:val="TableText"/>
              <w:rPr>
                <w:noProof w:val="0"/>
              </w:rPr>
            </w:pPr>
            <w:r w:rsidRPr="003255CE">
              <w:rPr>
                <w:noProof w:val="0"/>
              </w:rPr>
              <w:t>Mathematics 5</w:t>
            </w:r>
          </w:p>
        </w:tc>
        <w:tc>
          <w:tcPr>
            <w:tcW w:w="1008" w:type="dxa"/>
            <w:vAlign w:val="bottom"/>
            <w:hideMark/>
          </w:tcPr>
          <w:p w14:paraId="0BB1E726" w14:textId="069012CF" w:rsidR="00623722" w:rsidRPr="003255CE" w:rsidRDefault="00623722" w:rsidP="0082407D">
            <w:pPr>
              <w:pStyle w:val="TableText"/>
              <w:rPr>
                <w:noProof w:val="0"/>
              </w:rPr>
            </w:pPr>
            <w:r w:rsidRPr="003255CE">
              <w:rPr>
                <w:color w:val="000000"/>
              </w:rPr>
              <w:t>40.</w:t>
            </w:r>
            <w:r w:rsidR="00037899" w:rsidRPr="003255CE">
              <w:rPr>
                <w:color w:val="000000"/>
              </w:rPr>
              <w:t>61</w:t>
            </w:r>
          </w:p>
        </w:tc>
        <w:tc>
          <w:tcPr>
            <w:tcW w:w="1008" w:type="dxa"/>
            <w:vAlign w:val="bottom"/>
            <w:hideMark/>
          </w:tcPr>
          <w:p w14:paraId="42FD5766" w14:textId="6864AEAD" w:rsidR="00623722" w:rsidRPr="003255CE" w:rsidRDefault="00623722" w:rsidP="0082407D">
            <w:pPr>
              <w:pStyle w:val="TableText"/>
              <w:rPr>
                <w:noProof w:val="0"/>
              </w:rPr>
            </w:pPr>
            <w:r w:rsidRPr="003255CE">
              <w:rPr>
                <w:color w:val="000000"/>
              </w:rPr>
              <w:t>28.54</w:t>
            </w:r>
          </w:p>
        </w:tc>
        <w:tc>
          <w:tcPr>
            <w:tcW w:w="864" w:type="dxa"/>
            <w:vAlign w:val="bottom"/>
            <w:hideMark/>
          </w:tcPr>
          <w:p w14:paraId="0C0EBF8C" w14:textId="5C28A3CD" w:rsidR="00623722" w:rsidRPr="003255CE" w:rsidRDefault="00623722" w:rsidP="0082407D">
            <w:pPr>
              <w:pStyle w:val="TableText"/>
              <w:rPr>
                <w:noProof w:val="0"/>
              </w:rPr>
            </w:pPr>
            <w:r w:rsidRPr="003255CE">
              <w:rPr>
                <w:color w:val="000000"/>
              </w:rPr>
              <w:t>24.66</w:t>
            </w:r>
          </w:p>
        </w:tc>
        <w:tc>
          <w:tcPr>
            <w:tcW w:w="1008" w:type="dxa"/>
            <w:vAlign w:val="bottom"/>
            <w:hideMark/>
          </w:tcPr>
          <w:p w14:paraId="2CD70905" w14:textId="6AAF958B" w:rsidR="00623722" w:rsidRPr="003255CE" w:rsidRDefault="00623722" w:rsidP="0082407D">
            <w:pPr>
              <w:pStyle w:val="TableText"/>
              <w:rPr>
                <w:noProof w:val="0"/>
              </w:rPr>
            </w:pPr>
            <w:r w:rsidRPr="003255CE">
              <w:rPr>
                <w:color w:val="000000"/>
              </w:rPr>
              <w:t>25.</w:t>
            </w:r>
            <w:r w:rsidR="00037899" w:rsidRPr="003255CE">
              <w:rPr>
                <w:color w:val="000000"/>
              </w:rPr>
              <w:t>20</w:t>
            </w:r>
          </w:p>
        </w:tc>
      </w:tr>
      <w:tr w:rsidR="00623722" w:rsidRPr="003255CE" w14:paraId="4B2228FF" w14:textId="77777777">
        <w:trPr>
          <w:trHeight w:val="300"/>
        </w:trPr>
        <w:tc>
          <w:tcPr>
            <w:tcW w:w="2102" w:type="dxa"/>
            <w:hideMark/>
          </w:tcPr>
          <w:p w14:paraId="1F1FBD89" w14:textId="77777777" w:rsidR="00623722" w:rsidRPr="003255CE" w:rsidRDefault="00623722" w:rsidP="0082407D">
            <w:pPr>
              <w:pStyle w:val="TableText"/>
              <w:keepNext/>
              <w:rPr>
                <w:noProof w:val="0"/>
              </w:rPr>
            </w:pPr>
            <w:r w:rsidRPr="003255CE">
              <w:rPr>
                <w:noProof w:val="0"/>
              </w:rPr>
              <w:lastRenderedPageBreak/>
              <w:t>Mathematics 6</w:t>
            </w:r>
          </w:p>
        </w:tc>
        <w:tc>
          <w:tcPr>
            <w:tcW w:w="1008" w:type="dxa"/>
            <w:vAlign w:val="bottom"/>
            <w:hideMark/>
          </w:tcPr>
          <w:p w14:paraId="1FB6FBC6" w14:textId="08DB4754" w:rsidR="00623722" w:rsidRPr="003255CE" w:rsidRDefault="00623722" w:rsidP="0082407D">
            <w:pPr>
              <w:pStyle w:val="TableText"/>
              <w:keepNext/>
              <w:rPr>
                <w:noProof w:val="0"/>
              </w:rPr>
            </w:pPr>
            <w:r w:rsidRPr="003255CE">
              <w:rPr>
                <w:color w:val="000000"/>
              </w:rPr>
              <w:t>45.</w:t>
            </w:r>
            <w:r w:rsidR="00037899" w:rsidRPr="003255CE">
              <w:rPr>
                <w:color w:val="000000"/>
              </w:rPr>
              <w:t>19</w:t>
            </w:r>
          </w:p>
        </w:tc>
        <w:tc>
          <w:tcPr>
            <w:tcW w:w="1008" w:type="dxa"/>
            <w:vAlign w:val="bottom"/>
            <w:hideMark/>
          </w:tcPr>
          <w:p w14:paraId="49E5ADF3" w14:textId="045B2B1F" w:rsidR="00623722" w:rsidRPr="003255CE" w:rsidRDefault="00623722" w:rsidP="0082407D">
            <w:pPr>
              <w:pStyle w:val="TableText"/>
              <w:keepNext/>
              <w:rPr>
                <w:noProof w:val="0"/>
              </w:rPr>
            </w:pPr>
            <w:r w:rsidRPr="003255CE">
              <w:rPr>
                <w:color w:val="000000"/>
              </w:rPr>
              <w:t>30.</w:t>
            </w:r>
            <w:r w:rsidR="00037899" w:rsidRPr="003255CE">
              <w:rPr>
                <w:color w:val="000000"/>
              </w:rPr>
              <w:t>73</w:t>
            </w:r>
          </w:p>
        </w:tc>
        <w:tc>
          <w:tcPr>
            <w:tcW w:w="864" w:type="dxa"/>
            <w:vAlign w:val="bottom"/>
            <w:hideMark/>
          </w:tcPr>
          <w:p w14:paraId="0B4F2703" w14:textId="547D8C73" w:rsidR="00623722" w:rsidRPr="003255CE" w:rsidRDefault="00623722" w:rsidP="0082407D">
            <w:pPr>
              <w:pStyle w:val="TableText"/>
              <w:rPr>
                <w:noProof w:val="0"/>
              </w:rPr>
            </w:pPr>
            <w:r w:rsidRPr="003255CE">
              <w:rPr>
                <w:color w:val="000000"/>
              </w:rPr>
              <w:t>27.</w:t>
            </w:r>
            <w:r w:rsidR="00037899" w:rsidRPr="003255CE">
              <w:rPr>
                <w:color w:val="000000"/>
              </w:rPr>
              <w:t>52</w:t>
            </w:r>
          </w:p>
        </w:tc>
        <w:tc>
          <w:tcPr>
            <w:tcW w:w="1008" w:type="dxa"/>
            <w:vAlign w:val="bottom"/>
            <w:hideMark/>
          </w:tcPr>
          <w:p w14:paraId="7698487F" w14:textId="68DF77E5" w:rsidR="00623722" w:rsidRPr="003255CE" w:rsidRDefault="00623722" w:rsidP="0082407D">
            <w:pPr>
              <w:pStyle w:val="TableText"/>
              <w:rPr>
                <w:noProof w:val="0"/>
              </w:rPr>
            </w:pPr>
            <w:r w:rsidRPr="003255CE">
              <w:rPr>
                <w:color w:val="000000"/>
              </w:rPr>
              <w:t>28.</w:t>
            </w:r>
            <w:r w:rsidR="00037899" w:rsidRPr="003255CE">
              <w:rPr>
                <w:color w:val="000000"/>
              </w:rPr>
              <w:t>61</w:t>
            </w:r>
          </w:p>
        </w:tc>
      </w:tr>
      <w:tr w:rsidR="00623722" w:rsidRPr="003255CE" w14:paraId="65182482" w14:textId="77777777">
        <w:trPr>
          <w:trHeight w:val="300"/>
        </w:trPr>
        <w:tc>
          <w:tcPr>
            <w:tcW w:w="2102" w:type="dxa"/>
            <w:hideMark/>
          </w:tcPr>
          <w:p w14:paraId="788B9806" w14:textId="77777777" w:rsidR="00623722" w:rsidRPr="003255CE" w:rsidRDefault="00623722" w:rsidP="0082407D">
            <w:pPr>
              <w:pStyle w:val="TableText"/>
              <w:keepNext/>
              <w:rPr>
                <w:noProof w:val="0"/>
              </w:rPr>
            </w:pPr>
            <w:r w:rsidRPr="003255CE">
              <w:rPr>
                <w:noProof w:val="0"/>
              </w:rPr>
              <w:t>Mathematics 7</w:t>
            </w:r>
          </w:p>
        </w:tc>
        <w:tc>
          <w:tcPr>
            <w:tcW w:w="1008" w:type="dxa"/>
            <w:vAlign w:val="bottom"/>
            <w:hideMark/>
          </w:tcPr>
          <w:p w14:paraId="1E5412C5" w14:textId="183B0310" w:rsidR="00623722" w:rsidRPr="003255CE" w:rsidRDefault="00623722" w:rsidP="0082407D">
            <w:pPr>
              <w:pStyle w:val="TableText"/>
              <w:keepNext/>
              <w:rPr>
                <w:noProof w:val="0"/>
              </w:rPr>
            </w:pPr>
            <w:r w:rsidRPr="003255CE">
              <w:rPr>
                <w:color w:val="000000"/>
              </w:rPr>
              <w:t>48.</w:t>
            </w:r>
            <w:r w:rsidR="00037899" w:rsidRPr="003255CE">
              <w:rPr>
                <w:color w:val="000000"/>
              </w:rPr>
              <w:t>44</w:t>
            </w:r>
          </w:p>
        </w:tc>
        <w:tc>
          <w:tcPr>
            <w:tcW w:w="1008" w:type="dxa"/>
            <w:vAlign w:val="bottom"/>
            <w:hideMark/>
          </w:tcPr>
          <w:p w14:paraId="1A60DB52" w14:textId="02661218" w:rsidR="00623722" w:rsidRPr="003255CE" w:rsidRDefault="00623722" w:rsidP="0082407D">
            <w:pPr>
              <w:pStyle w:val="TableText"/>
              <w:keepNext/>
              <w:rPr>
                <w:noProof w:val="0"/>
              </w:rPr>
            </w:pPr>
            <w:r w:rsidRPr="003255CE">
              <w:rPr>
                <w:color w:val="000000"/>
              </w:rPr>
              <w:t>34.</w:t>
            </w:r>
            <w:r w:rsidR="00037899" w:rsidRPr="003255CE">
              <w:rPr>
                <w:color w:val="000000"/>
              </w:rPr>
              <w:t>35</w:t>
            </w:r>
          </w:p>
        </w:tc>
        <w:tc>
          <w:tcPr>
            <w:tcW w:w="864" w:type="dxa"/>
            <w:vAlign w:val="bottom"/>
            <w:hideMark/>
          </w:tcPr>
          <w:p w14:paraId="10CAA4C5" w14:textId="0482A731" w:rsidR="00623722" w:rsidRPr="003255CE" w:rsidRDefault="00623722" w:rsidP="0082407D">
            <w:pPr>
              <w:pStyle w:val="TableText"/>
              <w:rPr>
                <w:noProof w:val="0"/>
              </w:rPr>
            </w:pPr>
            <w:r w:rsidRPr="003255CE">
              <w:rPr>
                <w:color w:val="000000"/>
              </w:rPr>
              <w:t>29.</w:t>
            </w:r>
            <w:r w:rsidR="00037899" w:rsidRPr="003255CE">
              <w:rPr>
                <w:color w:val="000000"/>
              </w:rPr>
              <w:t>20</w:t>
            </w:r>
          </w:p>
        </w:tc>
        <w:tc>
          <w:tcPr>
            <w:tcW w:w="1008" w:type="dxa"/>
            <w:vAlign w:val="bottom"/>
            <w:hideMark/>
          </w:tcPr>
          <w:p w14:paraId="491FD416" w14:textId="01D38B23" w:rsidR="00623722" w:rsidRPr="003255CE" w:rsidRDefault="00623722" w:rsidP="0082407D">
            <w:pPr>
              <w:pStyle w:val="TableText"/>
              <w:rPr>
                <w:noProof w:val="0"/>
              </w:rPr>
            </w:pPr>
            <w:r w:rsidRPr="003255CE">
              <w:rPr>
                <w:color w:val="000000"/>
              </w:rPr>
              <w:t>28.</w:t>
            </w:r>
            <w:r w:rsidR="00037899" w:rsidRPr="003255CE">
              <w:rPr>
                <w:color w:val="000000"/>
              </w:rPr>
              <w:t>56</w:t>
            </w:r>
          </w:p>
        </w:tc>
      </w:tr>
      <w:tr w:rsidR="00623722" w:rsidRPr="003255CE" w14:paraId="0213E316" w14:textId="77777777">
        <w:trPr>
          <w:trHeight w:val="300"/>
        </w:trPr>
        <w:tc>
          <w:tcPr>
            <w:tcW w:w="2102" w:type="dxa"/>
            <w:hideMark/>
          </w:tcPr>
          <w:p w14:paraId="6A3D8B3B" w14:textId="77777777" w:rsidR="00623722" w:rsidRPr="003255CE" w:rsidRDefault="00623722" w:rsidP="0082407D">
            <w:pPr>
              <w:pStyle w:val="TableText"/>
              <w:rPr>
                <w:noProof w:val="0"/>
              </w:rPr>
            </w:pPr>
            <w:r w:rsidRPr="003255CE">
              <w:rPr>
                <w:noProof w:val="0"/>
              </w:rPr>
              <w:t>Mathematics 8</w:t>
            </w:r>
          </w:p>
        </w:tc>
        <w:tc>
          <w:tcPr>
            <w:tcW w:w="1008" w:type="dxa"/>
            <w:vAlign w:val="bottom"/>
            <w:hideMark/>
          </w:tcPr>
          <w:p w14:paraId="561347E0" w14:textId="6A33EDE1" w:rsidR="00623722" w:rsidRPr="003255CE" w:rsidRDefault="00623722" w:rsidP="0082407D">
            <w:pPr>
              <w:pStyle w:val="TableText"/>
              <w:rPr>
                <w:noProof w:val="0"/>
              </w:rPr>
            </w:pPr>
            <w:r w:rsidRPr="003255CE">
              <w:rPr>
                <w:color w:val="000000"/>
              </w:rPr>
              <w:t>50.</w:t>
            </w:r>
            <w:r w:rsidR="00037899" w:rsidRPr="003255CE">
              <w:rPr>
                <w:color w:val="000000"/>
              </w:rPr>
              <w:t>62</w:t>
            </w:r>
          </w:p>
        </w:tc>
        <w:tc>
          <w:tcPr>
            <w:tcW w:w="1008" w:type="dxa"/>
            <w:vAlign w:val="bottom"/>
            <w:hideMark/>
          </w:tcPr>
          <w:p w14:paraId="3CB9365D" w14:textId="763F7D27" w:rsidR="00623722" w:rsidRPr="003255CE" w:rsidRDefault="00623722" w:rsidP="0082407D">
            <w:pPr>
              <w:pStyle w:val="TableText"/>
              <w:rPr>
                <w:noProof w:val="0"/>
              </w:rPr>
            </w:pPr>
            <w:r w:rsidRPr="003255CE">
              <w:rPr>
                <w:color w:val="000000"/>
              </w:rPr>
              <w:t>38.</w:t>
            </w:r>
            <w:r w:rsidR="00037899" w:rsidRPr="003255CE">
              <w:rPr>
                <w:color w:val="000000"/>
              </w:rPr>
              <w:t>59</w:t>
            </w:r>
          </w:p>
        </w:tc>
        <w:tc>
          <w:tcPr>
            <w:tcW w:w="864" w:type="dxa"/>
            <w:vAlign w:val="bottom"/>
            <w:hideMark/>
          </w:tcPr>
          <w:p w14:paraId="28676D65" w14:textId="32F29BA1" w:rsidR="00623722" w:rsidRPr="003255CE" w:rsidRDefault="00623722" w:rsidP="0082407D">
            <w:pPr>
              <w:pStyle w:val="TableText"/>
              <w:rPr>
                <w:noProof w:val="0"/>
              </w:rPr>
            </w:pPr>
            <w:r w:rsidRPr="003255CE">
              <w:rPr>
                <w:color w:val="000000"/>
              </w:rPr>
              <w:t>31.</w:t>
            </w:r>
            <w:r w:rsidR="00037899" w:rsidRPr="003255CE">
              <w:rPr>
                <w:color w:val="000000"/>
              </w:rPr>
              <w:t>57</w:t>
            </w:r>
          </w:p>
        </w:tc>
        <w:tc>
          <w:tcPr>
            <w:tcW w:w="1008" w:type="dxa"/>
            <w:vAlign w:val="bottom"/>
            <w:hideMark/>
          </w:tcPr>
          <w:p w14:paraId="22DC8CD7" w14:textId="32CED862" w:rsidR="00623722" w:rsidRPr="003255CE" w:rsidRDefault="00623722" w:rsidP="0082407D">
            <w:pPr>
              <w:pStyle w:val="TableText"/>
              <w:rPr>
                <w:noProof w:val="0"/>
              </w:rPr>
            </w:pPr>
            <w:r w:rsidRPr="003255CE">
              <w:rPr>
                <w:color w:val="000000"/>
              </w:rPr>
              <w:t>29.</w:t>
            </w:r>
            <w:r w:rsidR="00037899" w:rsidRPr="003255CE">
              <w:rPr>
                <w:color w:val="000000"/>
              </w:rPr>
              <w:t>74</w:t>
            </w:r>
          </w:p>
        </w:tc>
      </w:tr>
      <w:tr w:rsidR="00623722" w:rsidRPr="003255CE" w14:paraId="22241084" w14:textId="77777777">
        <w:trPr>
          <w:trHeight w:val="312"/>
        </w:trPr>
        <w:tc>
          <w:tcPr>
            <w:tcW w:w="2102" w:type="dxa"/>
            <w:hideMark/>
          </w:tcPr>
          <w:p w14:paraId="4FFB6156" w14:textId="77777777" w:rsidR="00623722" w:rsidRPr="003255CE" w:rsidRDefault="00623722" w:rsidP="0082407D">
            <w:pPr>
              <w:pStyle w:val="TableText"/>
              <w:rPr>
                <w:noProof w:val="0"/>
              </w:rPr>
            </w:pPr>
            <w:r w:rsidRPr="003255CE">
              <w:rPr>
                <w:noProof w:val="0"/>
              </w:rPr>
              <w:t>Mathematics 11</w:t>
            </w:r>
          </w:p>
        </w:tc>
        <w:tc>
          <w:tcPr>
            <w:tcW w:w="1008" w:type="dxa"/>
            <w:vAlign w:val="bottom"/>
            <w:hideMark/>
          </w:tcPr>
          <w:p w14:paraId="79D20FBC" w14:textId="4B90A684" w:rsidR="00623722" w:rsidRPr="003255CE" w:rsidRDefault="00623722" w:rsidP="0082407D">
            <w:pPr>
              <w:pStyle w:val="TableText"/>
              <w:rPr>
                <w:noProof w:val="0"/>
              </w:rPr>
            </w:pPr>
            <w:r w:rsidRPr="003255CE">
              <w:rPr>
                <w:color w:val="000000"/>
              </w:rPr>
              <w:t>58.</w:t>
            </w:r>
            <w:r w:rsidR="00037899" w:rsidRPr="003255CE">
              <w:rPr>
                <w:color w:val="000000"/>
              </w:rPr>
              <w:t>31</w:t>
            </w:r>
          </w:p>
        </w:tc>
        <w:tc>
          <w:tcPr>
            <w:tcW w:w="1008" w:type="dxa"/>
            <w:vAlign w:val="bottom"/>
            <w:hideMark/>
          </w:tcPr>
          <w:p w14:paraId="0AB29AEF" w14:textId="48BB3D05" w:rsidR="00623722" w:rsidRPr="003255CE" w:rsidRDefault="00623722" w:rsidP="0082407D">
            <w:pPr>
              <w:pStyle w:val="TableText"/>
              <w:rPr>
                <w:noProof w:val="0"/>
              </w:rPr>
            </w:pPr>
            <w:r w:rsidRPr="003255CE">
              <w:rPr>
                <w:color w:val="000000"/>
              </w:rPr>
              <w:t>38.</w:t>
            </w:r>
            <w:r w:rsidR="00037899" w:rsidRPr="003255CE">
              <w:rPr>
                <w:color w:val="000000"/>
              </w:rPr>
              <w:t>57</w:t>
            </w:r>
          </w:p>
        </w:tc>
        <w:tc>
          <w:tcPr>
            <w:tcW w:w="864" w:type="dxa"/>
            <w:vAlign w:val="bottom"/>
            <w:hideMark/>
          </w:tcPr>
          <w:p w14:paraId="00EE6B37" w14:textId="4D2080FB" w:rsidR="00623722" w:rsidRPr="003255CE" w:rsidRDefault="00623722" w:rsidP="0082407D">
            <w:pPr>
              <w:pStyle w:val="TableText"/>
              <w:rPr>
                <w:noProof w:val="0"/>
              </w:rPr>
            </w:pPr>
            <w:r w:rsidRPr="003255CE">
              <w:rPr>
                <w:color w:val="000000"/>
              </w:rPr>
              <w:t>32.</w:t>
            </w:r>
            <w:r w:rsidR="00037899" w:rsidRPr="003255CE">
              <w:rPr>
                <w:color w:val="000000"/>
              </w:rPr>
              <w:t>33</w:t>
            </w:r>
          </w:p>
        </w:tc>
        <w:tc>
          <w:tcPr>
            <w:tcW w:w="1008" w:type="dxa"/>
            <w:vAlign w:val="bottom"/>
            <w:hideMark/>
          </w:tcPr>
          <w:p w14:paraId="5593CCC9" w14:textId="06483BE8" w:rsidR="00623722" w:rsidRPr="003255CE" w:rsidRDefault="00623722" w:rsidP="0082407D">
            <w:pPr>
              <w:pStyle w:val="TableText"/>
              <w:rPr>
                <w:noProof w:val="0"/>
              </w:rPr>
            </w:pPr>
            <w:r w:rsidRPr="003255CE">
              <w:rPr>
                <w:color w:val="000000"/>
              </w:rPr>
              <w:t>30.</w:t>
            </w:r>
            <w:r w:rsidR="00037899" w:rsidRPr="003255CE">
              <w:rPr>
                <w:color w:val="000000"/>
              </w:rPr>
              <w:t>15</w:t>
            </w:r>
          </w:p>
        </w:tc>
      </w:tr>
    </w:tbl>
    <w:p w14:paraId="5C9A608F" w14:textId="58A82A8E" w:rsidR="00EF64E2" w:rsidRPr="003255CE" w:rsidRDefault="00EF64E2" w:rsidP="0082407D">
      <w:pPr>
        <w:spacing w:before="120"/>
      </w:pPr>
      <w:r w:rsidRPr="003255CE">
        <w:t xml:space="preserve">Scale score CSEM distributions are shown in table </w:t>
      </w:r>
      <w:r w:rsidR="001351E5" w:rsidRPr="003255CE">
        <w:t>8.G.</w:t>
      </w:r>
      <w:r w:rsidRPr="003255CE">
        <w:t xml:space="preserve">1 through table </w:t>
      </w:r>
      <w:r w:rsidR="001351E5" w:rsidRPr="003255CE">
        <w:t>8.G.</w:t>
      </w:r>
      <w:r w:rsidRPr="003255CE">
        <w:t xml:space="preserve">14 in </w:t>
      </w:r>
      <w:hyperlink w:anchor="_Appendix_8.G:_Scale" w:history="1">
        <w:r w:rsidR="00A112F1" w:rsidRPr="003255CE">
          <w:rPr>
            <w:rStyle w:val="Hyperlink"/>
          </w:rPr>
          <w:t>appendix 8.G</w:t>
        </w:r>
      </w:hyperlink>
      <w:r w:rsidRPr="003255CE">
        <w:t xml:space="preserve">. The plots of the CSEMs conditional </w:t>
      </w:r>
      <w:r w:rsidR="001649EB" w:rsidRPr="003255CE">
        <w:t>on the</w:t>
      </w:r>
      <w:r w:rsidRPr="003255CE">
        <w:t xml:space="preserve"> scale scores are also presented in figure </w:t>
      </w:r>
      <w:r w:rsidR="001351E5" w:rsidRPr="003255CE">
        <w:t>8.G.</w:t>
      </w:r>
      <w:r w:rsidRPr="003255CE">
        <w:t>1 through figure </w:t>
      </w:r>
      <w:r w:rsidR="001351E5" w:rsidRPr="003255CE">
        <w:t>8.G.</w:t>
      </w:r>
      <w:r w:rsidRPr="003255CE">
        <w:t xml:space="preserve">14. In the figures, the vertical axis is defined as the CSEMs and the horizontal axis is designated as scale scores, which is a common metric for </w:t>
      </w:r>
      <w:r w:rsidR="00812BA3" w:rsidRPr="003255CE">
        <w:t>assessment</w:t>
      </w:r>
      <w:r w:rsidRPr="003255CE">
        <w:t xml:space="preserve"> within the same content area. Each data point represents an individual student. Typically, for fixed-form </w:t>
      </w:r>
      <w:r w:rsidR="008034D1" w:rsidRPr="003255CE">
        <w:t>assessment</w:t>
      </w:r>
      <w:r w:rsidRPr="003255CE">
        <w:t>s, the pattern of the CSEMs tends to be U</w:t>
      </w:r>
      <w:r w:rsidR="00581233" w:rsidRPr="003255CE">
        <w:t>-</w:t>
      </w:r>
      <w:r w:rsidRPr="003255CE">
        <w:t>shaped, such that the plotted values of CSEMs for the middle scale scores tend to be lower than those for extreme scale scores.</w:t>
      </w:r>
    </w:p>
    <w:p w14:paraId="2977282A" w14:textId="784328FA" w:rsidR="00EF64E2" w:rsidRPr="003255CE" w:rsidRDefault="00967608" w:rsidP="0082407D">
      <w:pPr>
        <w:spacing w:before="120"/>
      </w:pPr>
      <w:r w:rsidRPr="003255CE">
        <w:rPr>
          <w:rStyle w:val="Cross-Reference"/>
        </w:rPr>
        <w:fldChar w:fldCharType="begin"/>
      </w:r>
      <w:r w:rsidRPr="003255CE">
        <w:rPr>
          <w:rStyle w:val="Cross-Reference"/>
        </w:rPr>
        <w:instrText xml:space="preserve"> REF _Ref123643412 \h  \* MERGEFORMAT </w:instrText>
      </w:r>
      <w:r w:rsidRPr="003255CE">
        <w:rPr>
          <w:rStyle w:val="Cross-Reference"/>
        </w:rPr>
      </w:r>
      <w:r w:rsidRPr="003255CE">
        <w:rPr>
          <w:rStyle w:val="Cross-Reference"/>
        </w:rPr>
        <w:fldChar w:fldCharType="separate"/>
      </w:r>
      <w:r w:rsidR="00331C2F" w:rsidRPr="003255CE">
        <w:rPr>
          <w:rStyle w:val="Cross-Reference"/>
        </w:rPr>
        <w:t>Table 8.4</w:t>
      </w:r>
      <w:r w:rsidRPr="003255CE">
        <w:rPr>
          <w:rStyle w:val="Cross-Reference"/>
        </w:rPr>
        <w:fldChar w:fldCharType="end"/>
      </w:r>
      <w:r w:rsidR="003C3256" w:rsidRPr="003255CE">
        <w:t xml:space="preserve"> </w:t>
      </w:r>
      <w:r w:rsidR="00EF64E2" w:rsidRPr="003255CE">
        <w:t xml:space="preserve">and </w:t>
      </w:r>
      <w:r w:rsidRPr="003255CE">
        <w:rPr>
          <w:rStyle w:val="Cross-Reference"/>
        </w:rPr>
        <w:fldChar w:fldCharType="begin"/>
      </w:r>
      <w:r w:rsidRPr="003255CE">
        <w:rPr>
          <w:rStyle w:val="Cross-Reference"/>
        </w:rPr>
        <w:instrText xml:space="preserve"> REF  _Ref123643453 \* Lower \h  \* MERGEFORMAT </w:instrText>
      </w:r>
      <w:r w:rsidRPr="003255CE">
        <w:rPr>
          <w:rStyle w:val="Cross-Reference"/>
        </w:rPr>
      </w:r>
      <w:r w:rsidRPr="003255CE">
        <w:rPr>
          <w:rStyle w:val="Cross-Reference"/>
        </w:rPr>
        <w:fldChar w:fldCharType="separate"/>
      </w:r>
      <w:r w:rsidR="00331C2F" w:rsidRPr="003255CE">
        <w:rPr>
          <w:rStyle w:val="Cross-Reference"/>
        </w:rPr>
        <w:t>table 8.5</w:t>
      </w:r>
      <w:r w:rsidRPr="003255CE">
        <w:rPr>
          <w:rStyle w:val="Cross-Reference"/>
        </w:rPr>
        <w:fldChar w:fldCharType="end"/>
      </w:r>
      <w:r w:rsidR="00EF64E2" w:rsidRPr="003255CE">
        <w:t xml:space="preserve"> and figure 8.</w:t>
      </w:r>
      <w:r w:rsidR="00193907" w:rsidRPr="003255CE">
        <w:t>G</w:t>
      </w:r>
      <w:r w:rsidR="00EF64E2" w:rsidRPr="003255CE">
        <w:t>.1 through figure 8.</w:t>
      </w:r>
      <w:r w:rsidR="00193907" w:rsidRPr="003255CE">
        <w:t>G</w:t>
      </w:r>
      <w:r w:rsidR="00EF64E2" w:rsidRPr="003255CE">
        <w:t xml:space="preserve">.14 in </w:t>
      </w:r>
      <w:hyperlink w:anchor="_Appendix_8.G:_Scale" w:history="1">
        <w:r w:rsidR="00EF64E2" w:rsidRPr="003255CE">
          <w:rPr>
            <w:rStyle w:val="Hyperlink"/>
          </w:rPr>
          <w:t>appendix 8.</w:t>
        </w:r>
        <w:r w:rsidR="00193907" w:rsidRPr="003255CE">
          <w:rPr>
            <w:rStyle w:val="Hyperlink"/>
          </w:rPr>
          <w:t>G</w:t>
        </w:r>
      </w:hyperlink>
      <w:r w:rsidR="00EF64E2" w:rsidRPr="003255CE">
        <w:t xml:space="preserve"> show CSEMs are smallest in the upper-middle portion of the score range, slightly larger for high scores, and much larger for low scores, getting larger as the score gets lower. This is partially due to the impact of the CAT and vertical scales, which, in relation to a fixed-form </w:t>
      </w:r>
      <w:r w:rsidR="00812BA3" w:rsidRPr="003255CE">
        <w:t>assessment</w:t>
      </w:r>
      <w:r w:rsidR="00EF64E2" w:rsidRPr="003255CE">
        <w:t>, is the attenuation of the U</w:t>
      </w:r>
      <w:r w:rsidR="00F368C6" w:rsidRPr="003255CE">
        <w:t>-</w:t>
      </w:r>
      <w:r w:rsidR="00EF64E2" w:rsidRPr="003255CE">
        <w:t>shaped relationship between CSEMs and scale scores.</w:t>
      </w:r>
    </w:p>
    <w:p w14:paraId="0FA40E5A" w14:textId="4FBF2D10" w:rsidR="00565D2F" w:rsidRPr="003255CE" w:rsidRDefault="00565D2F" w:rsidP="0082407D">
      <w:pPr>
        <w:pStyle w:val="Heading4"/>
        <w:rPr>
          <w:webHidden/>
        </w:rPr>
      </w:pPr>
      <w:bookmarkStart w:id="1592" w:name="_Decision_Classification_Analyses"/>
      <w:bookmarkStart w:id="1593" w:name="_Toc215662139"/>
      <w:bookmarkEnd w:id="1591"/>
      <w:bookmarkEnd w:id="1592"/>
      <w:r w:rsidRPr="003255CE">
        <w:t>Decision Classification Analyses</w:t>
      </w:r>
      <w:bookmarkEnd w:id="1593"/>
    </w:p>
    <w:p w14:paraId="5E1168B3" w14:textId="1FB875A4" w:rsidR="0023195D" w:rsidRPr="003255CE" w:rsidRDefault="0023195D" w:rsidP="0082407D">
      <w:pPr>
        <w:keepLines/>
      </w:pPr>
      <w:bookmarkStart w:id="1594" w:name="_Hlk146716206"/>
      <w:r w:rsidRPr="003255CE">
        <w:t xml:space="preserve">When an assessment uses </w:t>
      </w:r>
      <w:r w:rsidR="005B67FA" w:rsidRPr="003255CE">
        <w:t>achievement levels</w:t>
      </w:r>
      <w:r w:rsidRPr="003255CE">
        <w:t xml:space="preserve"> as the primary method to report test results, accuracy and consistency of decisions become key indicators of the quality of the assessment.</w:t>
      </w:r>
    </w:p>
    <w:bookmarkEnd w:id="1594"/>
    <w:p w14:paraId="7BD6FFEB" w14:textId="4D4DF172" w:rsidR="00903F4B" w:rsidRPr="003255CE" w:rsidRDefault="00903F4B" w:rsidP="0082407D">
      <w:pPr>
        <w:pStyle w:val="Heading5"/>
      </w:pPr>
      <w:r w:rsidRPr="003255CE">
        <w:t>Methodology</w:t>
      </w:r>
    </w:p>
    <w:p w14:paraId="72ABB1D3" w14:textId="46DC5F75" w:rsidR="0023195D" w:rsidRPr="003255CE" w:rsidRDefault="0023195D" w:rsidP="0082407D">
      <w:bookmarkStart w:id="1595" w:name="_Hlk146716220"/>
      <w:r w:rsidRPr="003255CE">
        <w:t xml:space="preserve">The reliabilities of </w:t>
      </w:r>
      <w:r w:rsidR="005B67FA" w:rsidRPr="003255CE">
        <w:t>achievement-level</w:t>
      </w:r>
      <w:r w:rsidRPr="003255CE">
        <w:t xml:space="preserve"> classifications, which are criterion referenced, are related to the reliabilities of the test scores on which they are based; however,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3FD1E64F" w14:textId="77777777" w:rsidR="0023195D" w:rsidRPr="003255CE" w:rsidRDefault="0023195D" w:rsidP="0082407D">
      <w:r w:rsidRPr="003255CE">
        <w:t>Decision accuracy is the extent to which students are classified in the same way as they would be if each student’s score were the average over all possible forms of the assessment (the student’s true score). Decision accuracy answers the following question: How closely does the actual classification of students, based on their single-form scores, agree with the classification that would be made on the basis of their true scores, if their true scores could somehow be known?</w:t>
      </w:r>
    </w:p>
    <w:p w14:paraId="727D4BDF" w14:textId="77777777" w:rsidR="0023195D" w:rsidRPr="003255CE" w:rsidRDefault="0023195D" w:rsidP="0082407D">
      <w:r w:rsidRPr="003255CE">
        <w:lastRenderedPageBreak/>
        <w:t>Decision consistency is the extent to which students are classified in the same way as they would be on the basis of a single form of an assessment other than the one for which data is available. Decision consistency answers the following question: What is the agreement between the classifications based on two nonoverlapping, equally difficult forms of the assessment?</w:t>
      </w:r>
    </w:p>
    <w:p w14:paraId="4BD4AEC9" w14:textId="77777777" w:rsidR="0023195D" w:rsidRPr="003255CE" w:rsidRDefault="0023195D" w:rsidP="0082407D">
      <w:bookmarkStart w:id="1596" w:name="_Hlk90456551"/>
      <w:r w:rsidRPr="003255CE">
        <w:t xml:space="preserve">The methodology used for estimating the reliability of classification decisions is described in Livingston and Lewis (1995). The necessary input information includes only the maximum </w:t>
      </w:r>
      <w:bookmarkEnd w:id="1596"/>
      <w:r w:rsidRPr="003255CE">
        <w:t>and minimum possible scores on the assessment and the observed score distribution and the reliability coefficient for the group of students referenced by the estimates. The method was implemented by the ETS proprietary computer program RELCLASS-COMP (Version 4.14).</w:t>
      </w:r>
    </w:p>
    <w:p w14:paraId="394229C4" w14:textId="5B46F553" w:rsidR="0023195D" w:rsidRPr="003255CE" w:rsidRDefault="0023195D" w:rsidP="0082407D">
      <w:pPr>
        <w:autoSpaceDE w:val="0"/>
        <w:autoSpaceDN w:val="0"/>
        <w:adjustRightInd w:val="0"/>
        <w:spacing w:before="120"/>
      </w:pPr>
      <w:r w:rsidRPr="003255CE">
        <w:t xml:space="preserve">Reliability of classification at a threshold is estimated by combining the </w:t>
      </w:r>
      <w:r w:rsidR="005B67FA" w:rsidRPr="003255CE">
        <w:t>achievement</w:t>
      </w:r>
      <w:r w:rsidRPr="003255CE">
        <w:t xml:space="preserve"> levels above a particular threshold and combining the </w:t>
      </w:r>
      <w:r w:rsidR="005B67FA" w:rsidRPr="003255CE">
        <w:t>achievement</w:t>
      </w:r>
      <w:r w:rsidRPr="003255C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 </w:t>
      </w:r>
    </w:p>
    <w:p w14:paraId="3A490863" w14:textId="5AE7719D" w:rsidR="0023195D" w:rsidRPr="003255CE" w:rsidRDefault="0023195D" w:rsidP="0082407D">
      <w:pPr>
        <w:autoSpaceDE w:val="0"/>
        <w:autoSpaceDN w:val="0"/>
        <w:adjustRightInd w:val="0"/>
        <w:spacing w:before="120"/>
      </w:pPr>
      <w:r w:rsidRPr="003255CE">
        <w:rPr>
          <w:rStyle w:val="Cross-Reference"/>
        </w:rPr>
        <w:fldChar w:fldCharType="begin"/>
      </w:r>
      <w:r w:rsidRPr="003255CE">
        <w:rPr>
          <w:rStyle w:val="Cross-Reference"/>
        </w:rPr>
        <w:instrText xml:space="preserve"> REF _Ref117766400 \h  \* MERGEFORMAT </w:instrText>
      </w:r>
      <w:r w:rsidRPr="003255CE">
        <w:rPr>
          <w:rStyle w:val="Cross-Reference"/>
        </w:rPr>
      </w:r>
      <w:r w:rsidRPr="003255CE">
        <w:rPr>
          <w:rStyle w:val="Cross-Reference"/>
        </w:rPr>
        <w:fldChar w:fldCharType="separate"/>
      </w:r>
      <w:r w:rsidR="00331C2F" w:rsidRPr="003255CE">
        <w:rPr>
          <w:rStyle w:val="Cross-Reference"/>
        </w:rPr>
        <w:t>Table 8.6</w:t>
      </w:r>
      <w:r w:rsidRPr="003255CE">
        <w:rPr>
          <w:rStyle w:val="Cross-Reference"/>
        </w:rPr>
        <w:fldChar w:fldCharType="end"/>
      </w:r>
      <w:r w:rsidRPr="003255CE">
        <w:t xml:space="preserve"> and </w:t>
      </w:r>
      <w:r w:rsidRPr="003255CE">
        <w:rPr>
          <w:rStyle w:val="Cross-Reference"/>
        </w:rPr>
        <w:fldChar w:fldCharType="begin"/>
      </w:r>
      <w:r w:rsidRPr="003255CE">
        <w:rPr>
          <w:rStyle w:val="Cross-Reference"/>
        </w:rPr>
        <w:instrText xml:space="preserve"> REF  _Ref117766410 \* Lower \h  \* MERGEFORMAT </w:instrText>
      </w:r>
      <w:r w:rsidRPr="003255CE">
        <w:rPr>
          <w:rStyle w:val="Cross-Reference"/>
        </w:rPr>
      </w:r>
      <w:r w:rsidRPr="003255CE">
        <w:rPr>
          <w:rStyle w:val="Cross-Reference"/>
        </w:rPr>
        <w:fldChar w:fldCharType="separate"/>
      </w:r>
      <w:r w:rsidR="00331C2F" w:rsidRPr="003255CE">
        <w:rPr>
          <w:rStyle w:val="Cross-Reference"/>
        </w:rPr>
        <w:t>table 8.7</w:t>
      </w:r>
      <w:r w:rsidRPr="003255CE">
        <w:rPr>
          <w:rStyle w:val="Cross-Reference"/>
        </w:rPr>
        <w:fldChar w:fldCharType="end"/>
      </w:r>
      <w:r w:rsidRPr="003255CE">
        <w:t xml:space="preserve"> illustrate these two-by-two contingency tables.</w:t>
      </w:r>
      <w:bookmarkStart w:id="1597" w:name="_Ref278802166"/>
      <w:bookmarkStart w:id="1598" w:name="_Toc342154245"/>
      <w:r w:rsidRPr="003255CE">
        <w:t xml:space="preserve"> The proportion of students being accurately classified is determined by summing across the diagonals of </w:t>
      </w:r>
      <w:r w:rsidRPr="003255CE">
        <w:rPr>
          <w:rStyle w:val="Cross-Reference"/>
        </w:rPr>
        <w:fldChar w:fldCharType="begin"/>
      </w:r>
      <w:r w:rsidRPr="003255CE">
        <w:rPr>
          <w:rStyle w:val="Cross-Reference"/>
        </w:rPr>
        <w:instrText xml:space="preserve"> REF  _Ref117766400 \* Lower \h  \* MERGEFORMAT </w:instrText>
      </w:r>
      <w:r w:rsidRPr="003255CE">
        <w:rPr>
          <w:rStyle w:val="Cross-Reference"/>
        </w:rPr>
      </w:r>
      <w:r w:rsidRPr="003255CE">
        <w:rPr>
          <w:rStyle w:val="Cross-Reference"/>
        </w:rPr>
        <w:fldChar w:fldCharType="separate"/>
      </w:r>
      <w:r w:rsidR="00331C2F" w:rsidRPr="003255CE">
        <w:rPr>
          <w:rStyle w:val="Cross-Reference"/>
        </w:rPr>
        <w:t>table 8.6</w:t>
      </w:r>
      <w:r w:rsidRPr="003255CE">
        <w:rPr>
          <w:rStyle w:val="Cross-Reference"/>
        </w:rPr>
        <w:fldChar w:fldCharType="end"/>
      </w:r>
      <w:r w:rsidRPr="003255CE">
        <w:t xml:space="preserve">. The proportion of consistently classified students is determined by summing the diagonals of </w:t>
      </w:r>
      <w:r w:rsidRPr="003255CE">
        <w:rPr>
          <w:rStyle w:val="Cross-Reference"/>
        </w:rPr>
        <w:fldChar w:fldCharType="begin"/>
      </w:r>
      <w:r w:rsidRPr="003255CE">
        <w:rPr>
          <w:rStyle w:val="Cross-Reference"/>
        </w:rPr>
        <w:instrText xml:space="preserve"> REF  _Ref117766410 \* Lower \h  \* MERGEFORMAT </w:instrText>
      </w:r>
      <w:r w:rsidRPr="003255CE">
        <w:rPr>
          <w:rStyle w:val="Cross-Reference"/>
        </w:rPr>
      </w:r>
      <w:r w:rsidRPr="003255CE">
        <w:rPr>
          <w:rStyle w:val="Cross-Reference"/>
        </w:rPr>
        <w:fldChar w:fldCharType="separate"/>
      </w:r>
      <w:r w:rsidR="00331C2F" w:rsidRPr="003255CE">
        <w:rPr>
          <w:rStyle w:val="Cross-Reference"/>
        </w:rPr>
        <w:t>table 8.7</w:t>
      </w:r>
      <w:r w:rsidRPr="003255CE">
        <w:rPr>
          <w:rStyle w:val="Cross-Reference"/>
        </w:rPr>
        <w:fldChar w:fldCharType="end"/>
      </w:r>
      <w:r w:rsidRPr="003255CE">
        <w:t>.</w:t>
      </w:r>
    </w:p>
    <w:p w14:paraId="1ED3A30C" w14:textId="62A73F54" w:rsidR="0023195D" w:rsidRPr="003255CE" w:rsidRDefault="0023195D" w:rsidP="0082407D">
      <w:pPr>
        <w:pStyle w:val="Caption"/>
      </w:pPr>
      <w:bookmarkStart w:id="1599" w:name="_Ref117766400"/>
      <w:bookmarkStart w:id="1600" w:name="_Toc221195804"/>
      <w:bookmarkEnd w:id="1597"/>
      <w:bookmarkEnd w:id="1598"/>
      <w:r w:rsidRPr="003255CE">
        <w:t>Table </w:t>
      </w:r>
      <w:fldSimple w:instr=" STYLEREF 2 \s ">
        <w:r w:rsidR="00331C2F" w:rsidRPr="003255CE">
          <w:rPr>
            <w:noProof/>
          </w:rPr>
          <w:t>8</w:t>
        </w:r>
      </w:fldSimple>
      <w:r w:rsidR="00EF1E03" w:rsidRPr="003255CE">
        <w:t>.</w:t>
      </w:r>
      <w:fldSimple w:instr=" SEQ Table \* ARABIC \s 2 ">
        <w:r w:rsidR="00331C2F" w:rsidRPr="003255CE">
          <w:rPr>
            <w:noProof/>
          </w:rPr>
          <w:t>6</w:t>
        </w:r>
      </w:fldSimple>
      <w:bookmarkEnd w:id="1599"/>
      <w:r w:rsidRPr="003255CE">
        <w:rPr>
          <w:rFonts w:ascii="Times New Roman" w:eastAsia="SimSun" w:hAnsi="Times New Roman" w:cs="Arial"/>
        </w:rPr>
        <w:t xml:space="preserve">  </w:t>
      </w:r>
      <w:r w:rsidRPr="003255CE">
        <w:t xml:space="preserve">Decision Accuracy for Reaching </w:t>
      </w:r>
      <w:r w:rsidR="005B67FA" w:rsidRPr="003255CE">
        <w:t>an Achievement</w:t>
      </w:r>
      <w:r w:rsidRPr="003255CE">
        <w:t xml:space="preserve"> Level</w:t>
      </w:r>
      <w:bookmarkEnd w:id="1600"/>
    </w:p>
    <w:tbl>
      <w:tblPr>
        <w:tblStyle w:val="TRsBorders"/>
        <w:tblW w:w="10224" w:type="dxa"/>
        <w:tblLayout w:type="fixed"/>
        <w:tblLook w:val="04A0" w:firstRow="1" w:lastRow="0" w:firstColumn="1" w:lastColumn="0" w:noHBand="0" w:noVBand="1"/>
      </w:tblPr>
      <w:tblGrid>
        <w:gridCol w:w="4176"/>
        <w:gridCol w:w="3024"/>
        <w:gridCol w:w="3024"/>
      </w:tblGrid>
      <w:tr w:rsidR="0023195D" w:rsidRPr="003255CE" w14:paraId="0025513B" w14:textId="77777777">
        <w:trPr>
          <w:cnfStyle w:val="100000000000" w:firstRow="1" w:lastRow="0" w:firstColumn="0" w:lastColumn="0" w:oddVBand="0" w:evenVBand="0" w:oddHBand="0" w:evenHBand="0" w:firstRowFirstColumn="0" w:firstRowLastColumn="0" w:lastRowFirstColumn="0" w:lastRowLastColumn="0"/>
        </w:trPr>
        <w:tc>
          <w:tcPr>
            <w:tcW w:w="4176" w:type="dxa"/>
          </w:tcPr>
          <w:p w14:paraId="3822B81C" w14:textId="7912EEE9" w:rsidR="0023195D" w:rsidRPr="003255CE" w:rsidRDefault="005B67FA" w:rsidP="0082407D">
            <w:pPr>
              <w:pStyle w:val="TableHead"/>
              <w:keepNext/>
              <w:keepLines/>
              <w:rPr>
                <w:b/>
                <w:noProof w:val="0"/>
              </w:rPr>
            </w:pPr>
            <w:r w:rsidRPr="003255CE">
              <w:rPr>
                <w:b/>
                <w:noProof w:val="0"/>
              </w:rPr>
              <w:t>Achievement</w:t>
            </w:r>
            <w:r w:rsidR="0023195D" w:rsidRPr="003255CE">
              <w:rPr>
                <w:b/>
                <w:noProof w:val="0"/>
              </w:rPr>
              <w:t xml:space="preserve"> Level Status</w:t>
            </w:r>
          </w:p>
        </w:tc>
        <w:tc>
          <w:tcPr>
            <w:tcW w:w="3024" w:type="dxa"/>
          </w:tcPr>
          <w:p w14:paraId="26FDDF38" w14:textId="5CF8EB30" w:rsidR="0023195D" w:rsidRPr="003255CE" w:rsidRDefault="0023195D" w:rsidP="0082407D">
            <w:pPr>
              <w:pStyle w:val="TableHead"/>
              <w:keepNext/>
              <w:keepLines/>
              <w:rPr>
                <w:b/>
                <w:bCs w:val="0"/>
                <w:noProof w:val="0"/>
              </w:rPr>
            </w:pPr>
            <w:r w:rsidRPr="003255CE">
              <w:rPr>
                <w:b/>
                <w:bCs w:val="0"/>
                <w:noProof w:val="0"/>
              </w:rPr>
              <w:t xml:space="preserve">Does Not Reach an </w:t>
            </w:r>
            <w:r w:rsidR="005B67FA" w:rsidRPr="003255CE">
              <w:rPr>
                <w:b/>
                <w:bCs w:val="0"/>
                <w:noProof w:val="0"/>
              </w:rPr>
              <w:t>Achievement</w:t>
            </w:r>
            <w:r w:rsidRPr="003255CE">
              <w:rPr>
                <w:b/>
                <w:bCs w:val="0"/>
                <w:noProof w:val="0"/>
              </w:rPr>
              <w:t xml:space="preserve"> Level Based on True Score</w:t>
            </w:r>
          </w:p>
        </w:tc>
        <w:tc>
          <w:tcPr>
            <w:tcW w:w="3024" w:type="dxa"/>
          </w:tcPr>
          <w:p w14:paraId="74692109" w14:textId="1E31770C" w:rsidR="0023195D" w:rsidRPr="003255CE" w:rsidRDefault="0023195D" w:rsidP="0082407D">
            <w:pPr>
              <w:pStyle w:val="TableHead"/>
              <w:keepNext/>
              <w:keepLines/>
              <w:rPr>
                <w:b/>
                <w:bCs w:val="0"/>
                <w:noProof w:val="0"/>
              </w:rPr>
            </w:pPr>
            <w:r w:rsidRPr="003255CE">
              <w:rPr>
                <w:b/>
                <w:bCs w:val="0"/>
                <w:noProof w:val="0"/>
              </w:rPr>
              <w:t xml:space="preserve">Reaches an </w:t>
            </w:r>
            <w:r w:rsidR="005B67FA" w:rsidRPr="003255CE">
              <w:rPr>
                <w:b/>
                <w:bCs w:val="0"/>
                <w:noProof w:val="0"/>
              </w:rPr>
              <w:t>Achievement</w:t>
            </w:r>
            <w:r w:rsidRPr="003255CE">
              <w:rPr>
                <w:b/>
                <w:bCs w:val="0"/>
                <w:noProof w:val="0"/>
              </w:rPr>
              <w:t xml:space="preserve"> Level Based on True Score</w:t>
            </w:r>
          </w:p>
        </w:tc>
      </w:tr>
      <w:tr w:rsidR="0023195D" w:rsidRPr="003255CE" w14:paraId="5DB3EA06" w14:textId="77777777">
        <w:tc>
          <w:tcPr>
            <w:tcW w:w="4176" w:type="dxa"/>
          </w:tcPr>
          <w:p w14:paraId="32A9FAC2" w14:textId="4C3C5ADA" w:rsidR="0023195D" w:rsidRPr="003255CE" w:rsidRDefault="0023195D" w:rsidP="0082407D">
            <w:pPr>
              <w:pStyle w:val="TableText"/>
              <w:rPr>
                <w:noProof w:val="0"/>
              </w:rPr>
            </w:pPr>
            <w:r w:rsidRPr="003255CE">
              <w:rPr>
                <w:noProof w:val="0"/>
              </w:rPr>
              <w:t xml:space="preserve">Does not reach an </w:t>
            </w:r>
            <w:r w:rsidR="005B67FA" w:rsidRPr="003255CE">
              <w:rPr>
                <w:noProof w:val="0"/>
              </w:rPr>
              <w:t>achievement</w:t>
            </w:r>
            <w:r w:rsidRPr="003255CE">
              <w:rPr>
                <w:noProof w:val="0"/>
              </w:rPr>
              <w:t xml:space="preserve"> level</w:t>
            </w:r>
          </w:p>
        </w:tc>
        <w:tc>
          <w:tcPr>
            <w:tcW w:w="3024" w:type="dxa"/>
          </w:tcPr>
          <w:p w14:paraId="3E05B267" w14:textId="77777777" w:rsidR="0023195D" w:rsidRPr="003255CE" w:rsidRDefault="0023195D" w:rsidP="0082407D">
            <w:pPr>
              <w:pStyle w:val="TableText"/>
              <w:keepNext/>
              <w:rPr>
                <w:noProof w:val="0"/>
              </w:rPr>
            </w:pPr>
            <w:r w:rsidRPr="003255CE">
              <w:rPr>
                <w:noProof w:val="0"/>
              </w:rPr>
              <w:t>Accurate classification</w:t>
            </w:r>
          </w:p>
        </w:tc>
        <w:tc>
          <w:tcPr>
            <w:tcW w:w="3024" w:type="dxa"/>
          </w:tcPr>
          <w:p w14:paraId="7B99FE0B" w14:textId="77777777" w:rsidR="0023195D" w:rsidRPr="003255CE" w:rsidRDefault="0023195D" w:rsidP="0082407D">
            <w:pPr>
              <w:pStyle w:val="TableText"/>
              <w:keepNext/>
              <w:rPr>
                <w:noProof w:val="0"/>
              </w:rPr>
            </w:pPr>
            <w:r w:rsidRPr="003255CE">
              <w:rPr>
                <w:noProof w:val="0"/>
              </w:rPr>
              <w:t>Inaccurate classification</w:t>
            </w:r>
          </w:p>
        </w:tc>
      </w:tr>
      <w:tr w:rsidR="0023195D" w:rsidRPr="003255CE" w14:paraId="3280E41E" w14:textId="77777777">
        <w:tc>
          <w:tcPr>
            <w:tcW w:w="4176" w:type="dxa"/>
          </w:tcPr>
          <w:p w14:paraId="5A25D619" w14:textId="168949F9" w:rsidR="0023195D" w:rsidRPr="003255CE" w:rsidRDefault="0023195D" w:rsidP="0082407D">
            <w:pPr>
              <w:pStyle w:val="TableText"/>
              <w:rPr>
                <w:noProof w:val="0"/>
              </w:rPr>
            </w:pPr>
            <w:r w:rsidRPr="003255CE">
              <w:rPr>
                <w:noProof w:val="0"/>
              </w:rPr>
              <w:t xml:space="preserve">Reaches an </w:t>
            </w:r>
            <w:r w:rsidR="005B67FA" w:rsidRPr="003255CE">
              <w:rPr>
                <w:noProof w:val="0"/>
              </w:rPr>
              <w:t>achievement</w:t>
            </w:r>
            <w:r w:rsidRPr="003255CE">
              <w:rPr>
                <w:noProof w:val="0"/>
              </w:rPr>
              <w:t xml:space="preserve"> level</w:t>
            </w:r>
          </w:p>
        </w:tc>
        <w:tc>
          <w:tcPr>
            <w:tcW w:w="3024" w:type="dxa"/>
          </w:tcPr>
          <w:p w14:paraId="789368D3" w14:textId="77777777" w:rsidR="0023195D" w:rsidRPr="003255CE" w:rsidRDefault="0023195D" w:rsidP="0082407D">
            <w:pPr>
              <w:pStyle w:val="TableText"/>
              <w:keepNext/>
              <w:rPr>
                <w:noProof w:val="0"/>
              </w:rPr>
            </w:pPr>
            <w:r w:rsidRPr="003255CE">
              <w:rPr>
                <w:noProof w:val="0"/>
              </w:rPr>
              <w:t>Inaccurate classification</w:t>
            </w:r>
          </w:p>
        </w:tc>
        <w:tc>
          <w:tcPr>
            <w:tcW w:w="3024" w:type="dxa"/>
          </w:tcPr>
          <w:p w14:paraId="4A296E7F" w14:textId="77777777" w:rsidR="0023195D" w:rsidRPr="003255CE" w:rsidRDefault="0023195D" w:rsidP="0082407D">
            <w:pPr>
              <w:pStyle w:val="TableText"/>
              <w:keepNext/>
              <w:rPr>
                <w:noProof w:val="0"/>
              </w:rPr>
            </w:pPr>
            <w:r w:rsidRPr="003255CE">
              <w:rPr>
                <w:noProof w:val="0"/>
              </w:rPr>
              <w:t>Accurate classification</w:t>
            </w:r>
          </w:p>
        </w:tc>
      </w:tr>
    </w:tbl>
    <w:p w14:paraId="15BC0E8B" w14:textId="51E35289" w:rsidR="0023195D" w:rsidRPr="003255CE" w:rsidRDefault="0023195D" w:rsidP="0082407D">
      <w:pPr>
        <w:pStyle w:val="Caption"/>
      </w:pPr>
      <w:bookmarkStart w:id="1601" w:name="_Ref117766410"/>
      <w:bookmarkStart w:id="1602" w:name="_Toc221195805"/>
      <w:bookmarkStart w:id="1603" w:name="_Ref278802172"/>
      <w:bookmarkStart w:id="1604" w:name="_Toc342154246"/>
      <w:bookmarkStart w:id="1605" w:name="_Ref446066289"/>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7</w:t>
        </w:r>
      </w:fldSimple>
      <w:bookmarkEnd w:id="1601"/>
      <w:r w:rsidRPr="003255CE">
        <w:t xml:space="preserve">  Decision Consistency for Reaching an Achievement Level</w:t>
      </w:r>
      <w:bookmarkEnd w:id="1602"/>
    </w:p>
    <w:tbl>
      <w:tblPr>
        <w:tblStyle w:val="TRsBorders"/>
        <w:tblW w:w="0" w:type="auto"/>
        <w:tblLayout w:type="fixed"/>
        <w:tblLook w:val="01E0" w:firstRow="1" w:lastRow="1" w:firstColumn="1" w:lastColumn="1" w:noHBand="0" w:noVBand="0"/>
      </w:tblPr>
      <w:tblGrid>
        <w:gridCol w:w="4176"/>
        <w:gridCol w:w="3024"/>
        <w:gridCol w:w="3024"/>
      </w:tblGrid>
      <w:tr w:rsidR="0023195D" w:rsidRPr="003255CE" w14:paraId="53E1D64B" w14:textId="77777777">
        <w:trPr>
          <w:cnfStyle w:val="100000000000" w:firstRow="1" w:lastRow="0" w:firstColumn="0" w:lastColumn="0" w:oddVBand="0" w:evenVBand="0" w:oddHBand="0" w:evenHBand="0" w:firstRowFirstColumn="0" w:firstRowLastColumn="0" w:lastRowFirstColumn="0" w:lastRowLastColumn="0"/>
        </w:trPr>
        <w:tc>
          <w:tcPr>
            <w:tcW w:w="4176" w:type="dxa"/>
          </w:tcPr>
          <w:bookmarkEnd w:id="1603"/>
          <w:bookmarkEnd w:id="1604"/>
          <w:bookmarkEnd w:id="1605"/>
          <w:p w14:paraId="6A86B473" w14:textId="14EC8D6D" w:rsidR="0023195D" w:rsidRPr="003255CE" w:rsidRDefault="005B67FA" w:rsidP="0082407D">
            <w:pPr>
              <w:pStyle w:val="TableHead"/>
              <w:rPr>
                <w:b/>
                <w:noProof w:val="0"/>
              </w:rPr>
            </w:pPr>
            <w:r w:rsidRPr="003255CE">
              <w:rPr>
                <w:b/>
                <w:noProof w:val="0"/>
              </w:rPr>
              <w:t>Achievement</w:t>
            </w:r>
            <w:r w:rsidR="0023195D" w:rsidRPr="003255CE">
              <w:rPr>
                <w:b/>
                <w:noProof w:val="0"/>
              </w:rPr>
              <w:t xml:space="preserve"> Level Status</w:t>
            </w:r>
          </w:p>
        </w:tc>
        <w:tc>
          <w:tcPr>
            <w:tcW w:w="3024" w:type="dxa"/>
          </w:tcPr>
          <w:p w14:paraId="4CC58455" w14:textId="4199C54C" w:rsidR="0023195D" w:rsidRPr="003255CE" w:rsidRDefault="0023195D" w:rsidP="0082407D">
            <w:pPr>
              <w:pStyle w:val="TableHead"/>
              <w:rPr>
                <w:b/>
                <w:bCs w:val="0"/>
                <w:noProof w:val="0"/>
              </w:rPr>
            </w:pPr>
            <w:r w:rsidRPr="003255CE">
              <w:rPr>
                <w:b/>
                <w:bCs w:val="0"/>
                <w:noProof w:val="0"/>
              </w:rPr>
              <w:t xml:space="preserve">Does Not Reach an </w:t>
            </w:r>
            <w:r w:rsidR="005B67FA" w:rsidRPr="003255CE">
              <w:rPr>
                <w:b/>
                <w:bCs w:val="0"/>
                <w:noProof w:val="0"/>
              </w:rPr>
              <w:t>Achievement</w:t>
            </w:r>
            <w:r w:rsidRPr="003255CE">
              <w:rPr>
                <w:b/>
                <w:bCs w:val="0"/>
                <w:noProof w:val="0"/>
              </w:rPr>
              <w:t xml:space="preserve"> Level Based on an Alternate Form</w:t>
            </w:r>
          </w:p>
        </w:tc>
        <w:tc>
          <w:tcPr>
            <w:tcW w:w="3024" w:type="dxa"/>
          </w:tcPr>
          <w:p w14:paraId="50728193" w14:textId="371E484B" w:rsidR="0023195D" w:rsidRPr="003255CE" w:rsidRDefault="0023195D" w:rsidP="0082407D">
            <w:pPr>
              <w:pStyle w:val="TableHead"/>
              <w:rPr>
                <w:b/>
                <w:bCs w:val="0"/>
                <w:noProof w:val="0"/>
              </w:rPr>
            </w:pPr>
            <w:r w:rsidRPr="003255CE">
              <w:rPr>
                <w:b/>
                <w:bCs w:val="0"/>
                <w:noProof w:val="0"/>
              </w:rPr>
              <w:t xml:space="preserve">Reaches an </w:t>
            </w:r>
            <w:r w:rsidR="005B67FA" w:rsidRPr="003255CE">
              <w:rPr>
                <w:b/>
                <w:bCs w:val="0"/>
                <w:noProof w:val="0"/>
              </w:rPr>
              <w:t>Achievement</w:t>
            </w:r>
            <w:r w:rsidRPr="003255CE">
              <w:rPr>
                <w:b/>
                <w:bCs w:val="0"/>
                <w:noProof w:val="0"/>
              </w:rPr>
              <w:t xml:space="preserve"> Level Based on an Alternate Form</w:t>
            </w:r>
          </w:p>
        </w:tc>
      </w:tr>
      <w:tr w:rsidR="0023195D" w:rsidRPr="003255CE" w14:paraId="75999EC2" w14:textId="77777777">
        <w:tc>
          <w:tcPr>
            <w:tcW w:w="4176" w:type="dxa"/>
          </w:tcPr>
          <w:p w14:paraId="19E6D8AF" w14:textId="1D3CE143" w:rsidR="0023195D" w:rsidRPr="003255CE" w:rsidRDefault="0023195D" w:rsidP="0082407D">
            <w:pPr>
              <w:pStyle w:val="TableText"/>
              <w:keepNext/>
              <w:rPr>
                <w:noProof w:val="0"/>
              </w:rPr>
            </w:pPr>
            <w:r w:rsidRPr="003255CE">
              <w:rPr>
                <w:noProof w:val="0"/>
              </w:rPr>
              <w:t xml:space="preserve">Does not reach an </w:t>
            </w:r>
            <w:r w:rsidR="005B67FA" w:rsidRPr="003255CE">
              <w:rPr>
                <w:noProof w:val="0"/>
              </w:rPr>
              <w:t>achievement</w:t>
            </w:r>
            <w:r w:rsidRPr="003255CE">
              <w:rPr>
                <w:noProof w:val="0"/>
              </w:rPr>
              <w:t xml:space="preserve"> level</w:t>
            </w:r>
          </w:p>
        </w:tc>
        <w:tc>
          <w:tcPr>
            <w:tcW w:w="3024" w:type="dxa"/>
          </w:tcPr>
          <w:p w14:paraId="48137875" w14:textId="77777777" w:rsidR="0023195D" w:rsidRPr="003255CE" w:rsidRDefault="0023195D" w:rsidP="0082407D">
            <w:pPr>
              <w:pStyle w:val="TableText"/>
              <w:keepNext/>
              <w:rPr>
                <w:noProof w:val="0"/>
              </w:rPr>
            </w:pPr>
            <w:r w:rsidRPr="003255CE">
              <w:rPr>
                <w:noProof w:val="0"/>
              </w:rPr>
              <w:t>Consistent classification</w:t>
            </w:r>
          </w:p>
        </w:tc>
        <w:tc>
          <w:tcPr>
            <w:tcW w:w="3024" w:type="dxa"/>
          </w:tcPr>
          <w:p w14:paraId="2E00F3E7" w14:textId="77777777" w:rsidR="0023195D" w:rsidRPr="003255CE" w:rsidRDefault="0023195D" w:rsidP="0082407D">
            <w:pPr>
              <w:pStyle w:val="TableText"/>
              <w:keepNext/>
              <w:rPr>
                <w:noProof w:val="0"/>
              </w:rPr>
            </w:pPr>
            <w:r w:rsidRPr="003255CE">
              <w:rPr>
                <w:noProof w:val="0"/>
              </w:rPr>
              <w:t>Inconsistent classification</w:t>
            </w:r>
          </w:p>
        </w:tc>
      </w:tr>
      <w:tr w:rsidR="0023195D" w:rsidRPr="003255CE" w14:paraId="47D84869" w14:textId="77777777">
        <w:tc>
          <w:tcPr>
            <w:tcW w:w="4176" w:type="dxa"/>
          </w:tcPr>
          <w:p w14:paraId="216C815F" w14:textId="6F526A01" w:rsidR="0023195D" w:rsidRPr="003255CE" w:rsidRDefault="0023195D" w:rsidP="0082407D">
            <w:pPr>
              <w:pStyle w:val="TableText"/>
              <w:rPr>
                <w:noProof w:val="0"/>
              </w:rPr>
            </w:pPr>
            <w:r w:rsidRPr="003255CE">
              <w:rPr>
                <w:noProof w:val="0"/>
              </w:rPr>
              <w:t xml:space="preserve">Reaches an </w:t>
            </w:r>
            <w:r w:rsidR="005B67FA" w:rsidRPr="003255CE">
              <w:rPr>
                <w:noProof w:val="0"/>
              </w:rPr>
              <w:t>achievement</w:t>
            </w:r>
            <w:r w:rsidRPr="003255CE">
              <w:rPr>
                <w:noProof w:val="0"/>
              </w:rPr>
              <w:t xml:space="preserve"> level</w:t>
            </w:r>
          </w:p>
        </w:tc>
        <w:tc>
          <w:tcPr>
            <w:tcW w:w="3024" w:type="dxa"/>
          </w:tcPr>
          <w:p w14:paraId="5AABEDF4" w14:textId="77777777" w:rsidR="0023195D" w:rsidRPr="003255CE" w:rsidRDefault="0023195D" w:rsidP="0082407D">
            <w:pPr>
              <w:pStyle w:val="TableText"/>
              <w:rPr>
                <w:noProof w:val="0"/>
              </w:rPr>
            </w:pPr>
            <w:r w:rsidRPr="003255CE">
              <w:rPr>
                <w:noProof w:val="0"/>
              </w:rPr>
              <w:t>Inconsistent classification</w:t>
            </w:r>
          </w:p>
        </w:tc>
        <w:tc>
          <w:tcPr>
            <w:tcW w:w="3024" w:type="dxa"/>
          </w:tcPr>
          <w:p w14:paraId="10D49EAF" w14:textId="77777777" w:rsidR="0023195D" w:rsidRPr="003255CE" w:rsidRDefault="0023195D" w:rsidP="0082407D">
            <w:pPr>
              <w:pStyle w:val="TableText"/>
              <w:rPr>
                <w:noProof w:val="0"/>
              </w:rPr>
            </w:pPr>
            <w:r w:rsidRPr="003255CE">
              <w:rPr>
                <w:noProof w:val="0"/>
              </w:rPr>
              <w:t>Consistent classification</w:t>
            </w:r>
          </w:p>
        </w:tc>
      </w:tr>
    </w:tbl>
    <w:bookmarkEnd w:id="1595"/>
    <w:p w14:paraId="66E09AD2" w14:textId="1B82EC5C" w:rsidR="00903F4B" w:rsidRPr="003255CE" w:rsidRDefault="00903F4B" w:rsidP="0082407D">
      <w:pPr>
        <w:pStyle w:val="Heading5"/>
      </w:pPr>
      <w:r w:rsidRPr="003255CE">
        <w:t>Results</w:t>
      </w:r>
    </w:p>
    <w:p w14:paraId="3BB1FB0D" w14:textId="6DDD989C" w:rsidR="00E706FB" w:rsidRPr="003255CE" w:rsidRDefault="0069799B" w:rsidP="0082407D">
      <w:r w:rsidRPr="003255CE">
        <w:t>The results of these analyses are presented in table 8.</w:t>
      </w:r>
      <w:r w:rsidR="004132EB" w:rsidRPr="003255CE">
        <w:t>H</w:t>
      </w:r>
      <w:r w:rsidRPr="003255CE">
        <w:t>.1 through table 8.</w:t>
      </w:r>
      <w:r w:rsidR="004132EB" w:rsidRPr="003255CE">
        <w:t>H</w:t>
      </w:r>
      <w:r w:rsidRPr="003255CE">
        <w:t>.28 in</w:t>
      </w:r>
      <w:r w:rsidR="000075CB" w:rsidRPr="003255CE">
        <w:t xml:space="preserve"> </w:t>
      </w:r>
      <w:hyperlink w:anchor="_Appendix_8.H:_Analyses">
        <w:r w:rsidR="004132EB" w:rsidRPr="003255CE">
          <w:rPr>
            <w:rStyle w:val="Hyperlink"/>
          </w:rPr>
          <w:t>appendix 8.H</w:t>
        </w:r>
      </w:hyperlink>
      <w:r w:rsidRPr="003255CE">
        <w:t xml:space="preserve">. Included are the contingency tables for both accuracy and consistency of the various achievement-level classifications. The proportion of students accurately classified </w:t>
      </w:r>
      <w:r w:rsidR="00BA44F4" w:rsidRPr="003255CE">
        <w:t xml:space="preserve">is reported in </w:t>
      </w:r>
      <w:r w:rsidR="001351E5" w:rsidRPr="003255CE">
        <w:t xml:space="preserve">table </w:t>
      </w:r>
      <w:r w:rsidR="00397B22" w:rsidRPr="003255CE">
        <w:t xml:space="preserve">8.H.1, </w:t>
      </w:r>
      <w:r w:rsidR="001351E5" w:rsidRPr="003255CE">
        <w:t xml:space="preserve">table </w:t>
      </w:r>
      <w:r w:rsidR="00397B22" w:rsidRPr="003255CE">
        <w:t xml:space="preserve">8.H.3, </w:t>
      </w:r>
      <w:r w:rsidR="001351E5" w:rsidRPr="003255CE">
        <w:t xml:space="preserve">table </w:t>
      </w:r>
      <w:r w:rsidR="00397B22" w:rsidRPr="003255CE">
        <w:t xml:space="preserve">8.H.5, </w:t>
      </w:r>
      <w:r w:rsidR="001351E5" w:rsidRPr="003255CE">
        <w:t xml:space="preserve">table </w:t>
      </w:r>
      <w:r w:rsidR="00397B22" w:rsidRPr="003255CE">
        <w:t xml:space="preserve">8.H.7, </w:t>
      </w:r>
      <w:r w:rsidR="001351E5" w:rsidRPr="003255CE">
        <w:t xml:space="preserve">table </w:t>
      </w:r>
      <w:r w:rsidR="00397B22" w:rsidRPr="003255CE">
        <w:t xml:space="preserve">8.H.9, </w:t>
      </w:r>
      <w:r w:rsidR="001351E5" w:rsidRPr="003255CE">
        <w:t xml:space="preserve">table </w:t>
      </w:r>
      <w:r w:rsidR="00397B22" w:rsidRPr="003255CE">
        <w:t>8.H.11,</w:t>
      </w:r>
      <w:r w:rsidR="00C97388" w:rsidRPr="003255CE">
        <w:t xml:space="preserve"> </w:t>
      </w:r>
      <w:r w:rsidR="00BA44F4" w:rsidRPr="003255CE">
        <w:t xml:space="preserve">and </w:t>
      </w:r>
      <w:r w:rsidR="001351E5" w:rsidRPr="003255CE">
        <w:t xml:space="preserve">table </w:t>
      </w:r>
      <w:r w:rsidR="00397B22" w:rsidRPr="003255CE">
        <w:t>8.H.13</w:t>
      </w:r>
      <w:r w:rsidRPr="003255CE">
        <w:t xml:space="preserve">. The proportion of students consistently classified is </w:t>
      </w:r>
      <w:r w:rsidR="00BA44F4" w:rsidRPr="003255CE">
        <w:t xml:space="preserve">reported in </w:t>
      </w:r>
      <w:r w:rsidR="001351E5" w:rsidRPr="003255CE">
        <w:t xml:space="preserve">table </w:t>
      </w:r>
      <w:r w:rsidR="00397B22" w:rsidRPr="003255CE">
        <w:t xml:space="preserve">8.H.2, </w:t>
      </w:r>
      <w:r w:rsidR="001351E5" w:rsidRPr="003255CE">
        <w:t xml:space="preserve">table </w:t>
      </w:r>
      <w:r w:rsidR="00397B22" w:rsidRPr="003255CE">
        <w:t xml:space="preserve">8.H.4, </w:t>
      </w:r>
      <w:r w:rsidR="001351E5" w:rsidRPr="003255CE">
        <w:t xml:space="preserve">table </w:t>
      </w:r>
      <w:r w:rsidR="00397B22" w:rsidRPr="003255CE">
        <w:t xml:space="preserve">8.H.6, </w:t>
      </w:r>
      <w:r w:rsidR="001351E5" w:rsidRPr="003255CE">
        <w:t xml:space="preserve">table </w:t>
      </w:r>
      <w:r w:rsidR="00397B22" w:rsidRPr="003255CE">
        <w:t xml:space="preserve">8.H.8, </w:t>
      </w:r>
      <w:r w:rsidR="001351E5" w:rsidRPr="003255CE">
        <w:t xml:space="preserve">table </w:t>
      </w:r>
      <w:r w:rsidR="00397B22" w:rsidRPr="003255CE">
        <w:t xml:space="preserve">8.H.10, </w:t>
      </w:r>
      <w:r w:rsidR="001351E5" w:rsidRPr="003255CE">
        <w:t xml:space="preserve">table </w:t>
      </w:r>
      <w:r w:rsidR="00397B22" w:rsidRPr="003255CE">
        <w:t>8.H.12,</w:t>
      </w:r>
      <w:r w:rsidR="00C97388" w:rsidRPr="003255CE">
        <w:t xml:space="preserve"> </w:t>
      </w:r>
      <w:r w:rsidR="00BA44F4" w:rsidRPr="003255CE">
        <w:t xml:space="preserve">and </w:t>
      </w:r>
      <w:r w:rsidR="001351E5" w:rsidRPr="003255CE">
        <w:t xml:space="preserve">table </w:t>
      </w:r>
      <w:r w:rsidR="00397B22" w:rsidRPr="003255CE">
        <w:t>8.H.14</w:t>
      </w:r>
      <w:r w:rsidRPr="003255CE">
        <w:t>.</w:t>
      </w:r>
      <w:r w:rsidR="00E12F89" w:rsidRPr="003255CE">
        <w:t xml:space="preserve"> </w:t>
      </w:r>
    </w:p>
    <w:p w14:paraId="5C3BEF4F" w14:textId="19E9CE17" w:rsidR="0069799B" w:rsidRPr="003255CE" w:rsidRDefault="00E706FB" w:rsidP="0082407D">
      <w:r w:rsidRPr="003255CE">
        <w:t>T</w:t>
      </w:r>
      <w:r w:rsidR="00E12F89" w:rsidRPr="003255CE">
        <w:t xml:space="preserve">wo </w:t>
      </w:r>
      <w:r w:rsidR="00092323" w:rsidRPr="003255CE">
        <w:t>aggregated</w:t>
      </w:r>
      <w:r w:rsidR="00E12F89" w:rsidRPr="003255CE">
        <w:t xml:space="preserve"> </w:t>
      </w:r>
      <w:r w:rsidR="00CD54AE" w:rsidRPr="003255CE">
        <w:t>proportions</w:t>
      </w:r>
      <w:r w:rsidR="00092323" w:rsidRPr="003255CE">
        <w:t xml:space="preserve"> are reported</w:t>
      </w:r>
      <w:r w:rsidRPr="003255CE">
        <w:t xml:space="preserve"> for each table</w:t>
      </w:r>
      <w:r w:rsidR="00092323" w:rsidRPr="003255CE">
        <w:t xml:space="preserve">. One is the proportion for </w:t>
      </w:r>
      <w:r w:rsidR="00234B04" w:rsidRPr="003255CE">
        <w:t xml:space="preserve">correctly or consistently classified for four levels, which is determined by summing the four numbers in the main diagonal of the tables. The other proportion is </w:t>
      </w:r>
      <w:r w:rsidR="00A00829" w:rsidRPr="003255CE">
        <w:t>based on</w:t>
      </w:r>
      <w:r w:rsidR="00234B04" w:rsidRPr="003255CE">
        <w:t xml:space="preserve"> the combined </w:t>
      </w:r>
      <w:r w:rsidR="00207D0E" w:rsidRPr="003255CE">
        <w:lastRenderedPageBreak/>
        <w:t>categories</w:t>
      </w:r>
      <w:r w:rsidR="0066156E" w:rsidRPr="003255CE">
        <w:t xml:space="preserve">, </w:t>
      </w:r>
      <w:r w:rsidR="007D127C" w:rsidRPr="003255CE">
        <w:t>where the original four achievement levels—</w:t>
      </w:r>
      <w:r w:rsidR="007D127C" w:rsidRPr="003255CE">
        <w:rPr>
          <w:i/>
        </w:rPr>
        <w:t>Standard Not Met</w:t>
      </w:r>
      <w:r w:rsidR="007D127C" w:rsidRPr="003255CE">
        <w:t xml:space="preserve">, </w:t>
      </w:r>
      <w:r w:rsidR="007D127C" w:rsidRPr="003255CE">
        <w:rPr>
          <w:i/>
        </w:rPr>
        <w:t>Standard Nearly Met</w:t>
      </w:r>
      <w:r w:rsidR="007D127C" w:rsidRPr="003255CE">
        <w:t xml:space="preserve">, </w:t>
      </w:r>
      <w:r w:rsidR="007D127C" w:rsidRPr="003255CE">
        <w:rPr>
          <w:i/>
        </w:rPr>
        <w:t>Standard Met</w:t>
      </w:r>
      <w:r w:rsidR="007D127C" w:rsidRPr="003255CE">
        <w:t xml:space="preserve">, and </w:t>
      </w:r>
      <w:r w:rsidR="007D127C" w:rsidRPr="003255CE">
        <w:rPr>
          <w:i/>
        </w:rPr>
        <w:t>Standard Exceeded</w:t>
      </w:r>
      <w:r w:rsidR="00B04D98" w:rsidRPr="003255CE">
        <w:t>—are collapsed into two</w:t>
      </w:r>
      <w:r w:rsidR="00A94B25" w:rsidRPr="003255CE">
        <w:t xml:space="preserve">: </w:t>
      </w:r>
      <w:r w:rsidR="00437AFD" w:rsidRPr="003255CE">
        <w:rPr>
          <w:i/>
        </w:rPr>
        <w:t>Standard Not Met</w:t>
      </w:r>
      <w:r w:rsidR="00F24164" w:rsidRPr="003255CE">
        <w:t xml:space="preserve"> and </w:t>
      </w:r>
      <w:r w:rsidR="00F24164" w:rsidRPr="003255CE">
        <w:rPr>
          <w:i/>
        </w:rPr>
        <w:t xml:space="preserve">Standard </w:t>
      </w:r>
      <w:r w:rsidR="00437AFD" w:rsidRPr="003255CE">
        <w:rPr>
          <w:i/>
        </w:rPr>
        <w:t>Nearly Met</w:t>
      </w:r>
      <w:r w:rsidR="00437AFD" w:rsidRPr="003255CE">
        <w:t xml:space="preserve"> (combining </w:t>
      </w:r>
      <w:r w:rsidR="00AA546A" w:rsidRPr="003255CE">
        <w:t>l</w:t>
      </w:r>
      <w:r w:rsidR="00437AFD" w:rsidRPr="003255CE">
        <w:t xml:space="preserve">evels 1 and 2) and </w:t>
      </w:r>
      <w:r w:rsidR="00437AFD" w:rsidRPr="003255CE">
        <w:rPr>
          <w:i/>
        </w:rPr>
        <w:t>Standard Met</w:t>
      </w:r>
      <w:r w:rsidR="00C66C81" w:rsidRPr="003255CE">
        <w:t xml:space="preserve"> and </w:t>
      </w:r>
      <w:r w:rsidR="00C66C81" w:rsidRPr="003255CE">
        <w:rPr>
          <w:i/>
        </w:rPr>
        <w:t xml:space="preserve">Standard </w:t>
      </w:r>
      <w:r w:rsidR="00437AFD" w:rsidRPr="003255CE">
        <w:rPr>
          <w:i/>
        </w:rPr>
        <w:t>Exceeded</w:t>
      </w:r>
      <w:r w:rsidR="00437AFD" w:rsidRPr="003255CE">
        <w:t xml:space="preserve"> (combining </w:t>
      </w:r>
      <w:r w:rsidR="00AA546A" w:rsidRPr="003255CE">
        <w:t>l</w:t>
      </w:r>
      <w:r w:rsidR="00437AFD" w:rsidRPr="003255CE">
        <w:t xml:space="preserve">evels 3 and 4). </w:t>
      </w:r>
      <w:r w:rsidR="00FE5FF7" w:rsidRPr="003255CE">
        <w:t>The estimated proportion of exact agreement is then calculated from a derived 2</w:t>
      </w:r>
      <w:r w:rsidR="008B5E5C" w:rsidRPr="003255CE">
        <w:t>×</w:t>
      </w:r>
      <w:r w:rsidR="00FE5FF7" w:rsidRPr="003255CE">
        <w:t>2 contingency table based on these collapsed categories, using the sum of the diagonal entries where the classifications align</w:t>
      </w:r>
      <w:r w:rsidR="009E6FD7" w:rsidRPr="003255CE">
        <w:t xml:space="preserve"> (that is, the </w:t>
      </w:r>
      <w:r w:rsidR="00871668" w:rsidRPr="003255CE">
        <w:t xml:space="preserve">sum of the </w:t>
      </w:r>
      <w:r w:rsidR="009E6FD7" w:rsidRPr="003255CE">
        <w:t>shaded cells in each of the tables)</w:t>
      </w:r>
      <w:r w:rsidR="00FE5FF7" w:rsidRPr="003255CE">
        <w:t>.</w:t>
      </w:r>
    </w:p>
    <w:p w14:paraId="08B23E72" w14:textId="6B2D07AB" w:rsidR="00903F4B" w:rsidRPr="003255CE" w:rsidRDefault="006A2966" w:rsidP="0082407D">
      <w:pPr>
        <w:spacing w:before="120"/>
      </w:pPr>
      <w:r w:rsidRPr="003255CE">
        <w:rPr>
          <w:rStyle w:val="Cross-Reference"/>
        </w:rPr>
        <w:fldChar w:fldCharType="begin"/>
      </w:r>
      <w:r w:rsidRPr="003255CE">
        <w:rPr>
          <w:rStyle w:val="Cross-Reference"/>
        </w:rPr>
        <w:instrText xml:space="preserve"> REF  _Ref208992300 \h  \* MERGEFORMAT </w:instrText>
      </w:r>
      <w:r w:rsidRPr="003255CE">
        <w:rPr>
          <w:rStyle w:val="Cross-Reference"/>
        </w:rPr>
      </w:r>
      <w:r w:rsidRPr="003255CE">
        <w:rPr>
          <w:rStyle w:val="Cross-Reference"/>
        </w:rPr>
        <w:fldChar w:fldCharType="separate"/>
      </w:r>
      <w:r w:rsidR="00331C2F" w:rsidRPr="003255CE">
        <w:rPr>
          <w:rStyle w:val="Cross-Reference"/>
        </w:rPr>
        <w:t>Table 8.8</w:t>
      </w:r>
      <w:r w:rsidRPr="003255CE">
        <w:rPr>
          <w:rStyle w:val="Cross-Reference"/>
        </w:rPr>
        <w:fldChar w:fldCharType="end"/>
      </w:r>
      <w:r w:rsidR="00C124BF" w:rsidRPr="003255CE">
        <w:t xml:space="preserve"> </w:t>
      </w:r>
      <w:r w:rsidR="005751A7" w:rsidRPr="003255CE">
        <w:t>summarizes</w:t>
      </w:r>
      <w:r w:rsidR="00B32280" w:rsidRPr="003255CE">
        <w:t xml:space="preserve"> the overall classification accuracy and consistency based on the two collapsed categories </w:t>
      </w:r>
      <w:r w:rsidR="00A23A8B" w:rsidRPr="003255CE">
        <w:t>a</w:t>
      </w:r>
      <w:r w:rsidR="4B53CB21" w:rsidRPr="003255CE">
        <w:t>cross all grade levels and content areas</w:t>
      </w:r>
      <w:r w:rsidR="00AA546A" w:rsidRPr="003255CE">
        <w:t xml:space="preserve"> (that is, for the combined levels 1 and 2 and the combined levels 3 and 4)</w:t>
      </w:r>
      <w:r w:rsidR="00A23A8B" w:rsidRPr="003255CE">
        <w:t xml:space="preserve">. The classification accuracy ranges from 0.88 to 0.91 and </w:t>
      </w:r>
      <w:r w:rsidR="003C3727" w:rsidRPr="003255CE">
        <w:t xml:space="preserve">the classification consistency ranges from 0.84 to 0.87. </w:t>
      </w:r>
    </w:p>
    <w:p w14:paraId="0459E267" w14:textId="37221D07" w:rsidR="00222C63" w:rsidRPr="003255CE" w:rsidRDefault="00222C63" w:rsidP="0082407D">
      <w:pPr>
        <w:pStyle w:val="Caption"/>
      </w:pPr>
      <w:bookmarkStart w:id="1606" w:name="_Ref208992300"/>
      <w:bookmarkStart w:id="1607" w:name="_Toc209532080"/>
      <w:bookmarkStart w:id="1608" w:name="_Toc221195806"/>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8</w:t>
        </w:r>
      </w:fldSimple>
      <w:bookmarkEnd w:id="1606"/>
      <w:r w:rsidRPr="003255CE">
        <w:t xml:space="preserve">  Overall Decision Accuracy and Consistency</w:t>
      </w:r>
      <w:bookmarkEnd w:id="1607"/>
      <w:r w:rsidR="00C214A5" w:rsidRPr="003255CE">
        <w:t xml:space="preserve"> for the Combined Two-</w:t>
      </w:r>
      <w:r w:rsidR="00AA546A" w:rsidRPr="003255CE">
        <w:t>‍</w:t>
      </w:r>
      <w:r w:rsidR="00C214A5" w:rsidRPr="003255CE">
        <w:t>Level</w:t>
      </w:r>
      <w:r w:rsidR="00AA546A" w:rsidRPr="003255CE">
        <w:t> </w:t>
      </w:r>
      <w:r w:rsidR="00C214A5" w:rsidRPr="003255CE">
        <w:t>Classification</w:t>
      </w:r>
      <w:bookmarkEnd w:id="1608"/>
    </w:p>
    <w:tbl>
      <w:tblPr>
        <w:tblStyle w:val="TRs"/>
        <w:tblW w:w="0" w:type="auto"/>
        <w:tblLook w:val="04A0" w:firstRow="1" w:lastRow="0" w:firstColumn="1" w:lastColumn="0" w:noHBand="0" w:noVBand="1"/>
      </w:tblPr>
      <w:tblGrid>
        <w:gridCol w:w="2016"/>
        <w:gridCol w:w="3168"/>
        <w:gridCol w:w="3168"/>
      </w:tblGrid>
      <w:tr w:rsidR="00222C63" w:rsidRPr="003255CE" w14:paraId="1905E104" w14:textId="77777777" w:rsidTr="00222C63">
        <w:trPr>
          <w:cnfStyle w:val="100000000000" w:firstRow="1" w:lastRow="0" w:firstColumn="0" w:lastColumn="0" w:oddVBand="0" w:evenVBand="0" w:oddHBand="0" w:evenHBand="0" w:firstRowFirstColumn="0" w:firstRowLastColumn="0" w:lastRowFirstColumn="0" w:lastRowLastColumn="0"/>
          <w:trHeight w:val="720"/>
        </w:trPr>
        <w:tc>
          <w:tcPr>
            <w:tcW w:w="2016" w:type="dxa"/>
          </w:tcPr>
          <w:p w14:paraId="074F35DB" w14:textId="412D0C90" w:rsidR="00222C63" w:rsidRPr="003255CE" w:rsidRDefault="00222C63" w:rsidP="0082407D">
            <w:pPr>
              <w:pStyle w:val="TableHead"/>
              <w:rPr>
                <w:b/>
              </w:rPr>
            </w:pPr>
            <w:r w:rsidRPr="003255CE">
              <w:rPr>
                <w:b/>
              </w:rPr>
              <w:t>Content Area and Grade Level</w:t>
            </w:r>
          </w:p>
        </w:tc>
        <w:tc>
          <w:tcPr>
            <w:tcW w:w="3168" w:type="dxa"/>
          </w:tcPr>
          <w:p w14:paraId="04D1BB06" w14:textId="77777777" w:rsidR="00222C63" w:rsidRPr="003255CE" w:rsidRDefault="00222C63" w:rsidP="0082407D">
            <w:pPr>
              <w:pStyle w:val="TableHead"/>
              <w:rPr>
                <w:b/>
              </w:rPr>
            </w:pPr>
            <w:r w:rsidRPr="003255CE">
              <w:rPr>
                <w:b/>
              </w:rPr>
              <w:t>Estimated Proportion Accurately Classified for Decision Accuracy</w:t>
            </w:r>
          </w:p>
        </w:tc>
        <w:tc>
          <w:tcPr>
            <w:tcW w:w="3168" w:type="dxa"/>
          </w:tcPr>
          <w:p w14:paraId="7D008BF3" w14:textId="77777777" w:rsidR="00222C63" w:rsidRPr="003255CE" w:rsidRDefault="00222C63" w:rsidP="0082407D">
            <w:pPr>
              <w:pStyle w:val="TableHead"/>
              <w:rPr>
                <w:b/>
              </w:rPr>
            </w:pPr>
            <w:r w:rsidRPr="003255CE">
              <w:rPr>
                <w:b/>
              </w:rPr>
              <w:t>Estimated Proportion Consistently Classified for Decision Consistency</w:t>
            </w:r>
          </w:p>
        </w:tc>
      </w:tr>
      <w:tr w:rsidR="00222C63" w:rsidRPr="003255CE" w14:paraId="7D91F8D2" w14:textId="77777777" w:rsidTr="00222C63">
        <w:trPr>
          <w:trHeight w:val="300"/>
        </w:trPr>
        <w:tc>
          <w:tcPr>
            <w:tcW w:w="2016" w:type="dxa"/>
          </w:tcPr>
          <w:p w14:paraId="1196141F" w14:textId="27DB6827" w:rsidR="00222C63" w:rsidRPr="003255CE" w:rsidRDefault="00222C63" w:rsidP="0082407D">
            <w:pPr>
              <w:pStyle w:val="TableText"/>
            </w:pPr>
            <w:r w:rsidRPr="003255CE">
              <w:t>ELA 3</w:t>
            </w:r>
          </w:p>
        </w:tc>
        <w:tc>
          <w:tcPr>
            <w:tcW w:w="3168" w:type="dxa"/>
          </w:tcPr>
          <w:p w14:paraId="458EAF8B" w14:textId="01653C03" w:rsidR="00222C63" w:rsidRPr="003255CE" w:rsidRDefault="007E1C0B" w:rsidP="0082407D">
            <w:pPr>
              <w:pStyle w:val="TableText"/>
              <w:ind w:right="1152"/>
            </w:pPr>
            <w:r w:rsidRPr="003255CE">
              <w:t>0.</w:t>
            </w:r>
            <w:r w:rsidR="00C231EA" w:rsidRPr="003255CE">
              <w:t>89</w:t>
            </w:r>
          </w:p>
        </w:tc>
        <w:tc>
          <w:tcPr>
            <w:tcW w:w="3168" w:type="dxa"/>
          </w:tcPr>
          <w:p w14:paraId="0DF14FE0" w14:textId="3C523F68" w:rsidR="00222C63" w:rsidRPr="003255CE" w:rsidRDefault="007E1C0B" w:rsidP="0082407D">
            <w:pPr>
              <w:pStyle w:val="TableText"/>
              <w:ind w:right="1152"/>
            </w:pPr>
            <w:r w:rsidRPr="003255CE">
              <w:t>0.</w:t>
            </w:r>
            <w:r w:rsidR="00B136EC" w:rsidRPr="003255CE">
              <w:t>85</w:t>
            </w:r>
          </w:p>
        </w:tc>
      </w:tr>
      <w:tr w:rsidR="00222C63" w:rsidRPr="003255CE" w14:paraId="7BE9B782" w14:textId="77777777" w:rsidTr="00222C63">
        <w:trPr>
          <w:trHeight w:val="300"/>
        </w:trPr>
        <w:tc>
          <w:tcPr>
            <w:tcW w:w="2016" w:type="dxa"/>
          </w:tcPr>
          <w:p w14:paraId="6403962F" w14:textId="72AA56C8" w:rsidR="00222C63" w:rsidRPr="003255CE" w:rsidRDefault="00222C63" w:rsidP="0082407D">
            <w:pPr>
              <w:pStyle w:val="TableText"/>
            </w:pPr>
            <w:r w:rsidRPr="003255CE">
              <w:t>ELA 4</w:t>
            </w:r>
          </w:p>
        </w:tc>
        <w:tc>
          <w:tcPr>
            <w:tcW w:w="3168" w:type="dxa"/>
          </w:tcPr>
          <w:p w14:paraId="78A579B0" w14:textId="742E538B" w:rsidR="00222C63" w:rsidRPr="003255CE" w:rsidRDefault="00DB0EFE" w:rsidP="0082407D">
            <w:pPr>
              <w:pStyle w:val="TableText"/>
              <w:ind w:right="1152"/>
            </w:pPr>
            <w:r w:rsidRPr="003255CE">
              <w:t>0.</w:t>
            </w:r>
            <w:r w:rsidR="00B136EC" w:rsidRPr="003255CE">
              <w:t>88</w:t>
            </w:r>
          </w:p>
        </w:tc>
        <w:tc>
          <w:tcPr>
            <w:tcW w:w="3168" w:type="dxa"/>
          </w:tcPr>
          <w:p w14:paraId="7F3A555C" w14:textId="509EA11D" w:rsidR="00222C63" w:rsidRPr="003255CE" w:rsidRDefault="00DF15C1" w:rsidP="0082407D">
            <w:pPr>
              <w:pStyle w:val="TableText"/>
              <w:ind w:right="1152"/>
            </w:pPr>
            <w:r w:rsidRPr="003255CE">
              <w:t>0.</w:t>
            </w:r>
            <w:r w:rsidR="00B136EC" w:rsidRPr="003255CE">
              <w:t>84</w:t>
            </w:r>
          </w:p>
        </w:tc>
      </w:tr>
      <w:tr w:rsidR="00222C63" w:rsidRPr="003255CE" w14:paraId="576268E2" w14:textId="77777777" w:rsidTr="00222C63">
        <w:trPr>
          <w:trHeight w:val="300"/>
        </w:trPr>
        <w:tc>
          <w:tcPr>
            <w:tcW w:w="2016" w:type="dxa"/>
          </w:tcPr>
          <w:p w14:paraId="5031F7A1" w14:textId="232431CD" w:rsidR="00222C63" w:rsidRPr="003255CE" w:rsidRDefault="00222C63" w:rsidP="0082407D">
            <w:pPr>
              <w:pStyle w:val="TableText"/>
            </w:pPr>
            <w:r w:rsidRPr="003255CE">
              <w:t>ELA 5</w:t>
            </w:r>
          </w:p>
        </w:tc>
        <w:tc>
          <w:tcPr>
            <w:tcW w:w="3168" w:type="dxa"/>
          </w:tcPr>
          <w:p w14:paraId="27F5A9A4" w14:textId="40247A10" w:rsidR="00222C63" w:rsidRPr="003255CE" w:rsidRDefault="005A7CA7" w:rsidP="0082407D">
            <w:pPr>
              <w:pStyle w:val="TableText"/>
              <w:ind w:right="1152"/>
            </w:pPr>
            <w:r w:rsidRPr="003255CE">
              <w:t>0.</w:t>
            </w:r>
            <w:r w:rsidR="00B136EC" w:rsidRPr="003255CE">
              <w:t>89</w:t>
            </w:r>
          </w:p>
        </w:tc>
        <w:tc>
          <w:tcPr>
            <w:tcW w:w="3168" w:type="dxa"/>
          </w:tcPr>
          <w:p w14:paraId="1679BD5D" w14:textId="4AC83E6F" w:rsidR="00222C63" w:rsidRPr="003255CE" w:rsidRDefault="005A7CA7" w:rsidP="0082407D">
            <w:pPr>
              <w:pStyle w:val="TableText"/>
              <w:ind w:right="1152"/>
            </w:pPr>
            <w:r w:rsidRPr="003255CE">
              <w:t>0.</w:t>
            </w:r>
            <w:r w:rsidR="00B136EC" w:rsidRPr="003255CE">
              <w:t>85</w:t>
            </w:r>
          </w:p>
        </w:tc>
      </w:tr>
      <w:tr w:rsidR="00222C63" w:rsidRPr="003255CE" w14:paraId="5A27C539" w14:textId="77777777" w:rsidTr="00222C63">
        <w:trPr>
          <w:trHeight w:val="300"/>
        </w:trPr>
        <w:tc>
          <w:tcPr>
            <w:tcW w:w="2016" w:type="dxa"/>
          </w:tcPr>
          <w:p w14:paraId="755E869B" w14:textId="57DFBB7F" w:rsidR="00222C63" w:rsidRPr="003255CE" w:rsidRDefault="00222C63" w:rsidP="0082407D">
            <w:pPr>
              <w:pStyle w:val="TableText"/>
            </w:pPr>
            <w:r w:rsidRPr="003255CE">
              <w:t>ELA 6</w:t>
            </w:r>
          </w:p>
        </w:tc>
        <w:tc>
          <w:tcPr>
            <w:tcW w:w="3168" w:type="dxa"/>
          </w:tcPr>
          <w:p w14:paraId="465EE6B6" w14:textId="0AB35D1E" w:rsidR="00222C63" w:rsidRPr="003255CE" w:rsidRDefault="005A7CA7" w:rsidP="0082407D">
            <w:pPr>
              <w:pStyle w:val="TableText"/>
              <w:keepNext/>
              <w:ind w:right="1152"/>
            </w:pPr>
            <w:r w:rsidRPr="003255CE">
              <w:t>0.</w:t>
            </w:r>
            <w:r w:rsidR="00B136EC" w:rsidRPr="003255CE">
              <w:t>89</w:t>
            </w:r>
          </w:p>
        </w:tc>
        <w:tc>
          <w:tcPr>
            <w:tcW w:w="3168" w:type="dxa"/>
          </w:tcPr>
          <w:p w14:paraId="41C5BE71" w14:textId="17952065" w:rsidR="00222C63" w:rsidRPr="003255CE" w:rsidRDefault="00462CC1" w:rsidP="0082407D">
            <w:pPr>
              <w:pStyle w:val="TableText"/>
              <w:keepNext/>
              <w:ind w:right="1152"/>
            </w:pPr>
            <w:r w:rsidRPr="003255CE">
              <w:t>0.</w:t>
            </w:r>
            <w:r w:rsidR="00465FD2" w:rsidRPr="003255CE">
              <w:t>85</w:t>
            </w:r>
          </w:p>
        </w:tc>
      </w:tr>
      <w:tr w:rsidR="00222C63" w:rsidRPr="003255CE" w14:paraId="16856C3E" w14:textId="77777777" w:rsidTr="00222C63">
        <w:trPr>
          <w:trHeight w:val="300"/>
        </w:trPr>
        <w:tc>
          <w:tcPr>
            <w:tcW w:w="2016" w:type="dxa"/>
          </w:tcPr>
          <w:p w14:paraId="42C6032F" w14:textId="345B5391" w:rsidR="00222C63" w:rsidRPr="003255CE" w:rsidRDefault="00222C63" w:rsidP="0082407D">
            <w:pPr>
              <w:pStyle w:val="TableText"/>
            </w:pPr>
            <w:r w:rsidRPr="003255CE">
              <w:t>ELA 7</w:t>
            </w:r>
          </w:p>
        </w:tc>
        <w:tc>
          <w:tcPr>
            <w:tcW w:w="3168" w:type="dxa"/>
          </w:tcPr>
          <w:p w14:paraId="4174F5FF" w14:textId="62794412" w:rsidR="00222C63" w:rsidRPr="003255CE" w:rsidRDefault="00462CC1" w:rsidP="0082407D">
            <w:pPr>
              <w:pStyle w:val="TableText"/>
              <w:keepNext/>
              <w:ind w:right="1152"/>
            </w:pPr>
            <w:r w:rsidRPr="003255CE">
              <w:t>0.</w:t>
            </w:r>
            <w:r w:rsidR="00465FD2" w:rsidRPr="003255CE">
              <w:t>89</w:t>
            </w:r>
          </w:p>
        </w:tc>
        <w:tc>
          <w:tcPr>
            <w:tcW w:w="3168" w:type="dxa"/>
          </w:tcPr>
          <w:p w14:paraId="3F0DFBE6" w14:textId="29A797E7" w:rsidR="00222C63" w:rsidRPr="003255CE" w:rsidRDefault="00462CC1" w:rsidP="0082407D">
            <w:pPr>
              <w:pStyle w:val="TableText"/>
              <w:keepNext/>
              <w:ind w:right="1152"/>
            </w:pPr>
            <w:r w:rsidRPr="003255CE">
              <w:t>0.</w:t>
            </w:r>
            <w:r w:rsidR="00465FD2" w:rsidRPr="003255CE">
              <w:t>85</w:t>
            </w:r>
          </w:p>
        </w:tc>
      </w:tr>
      <w:tr w:rsidR="00222C63" w:rsidRPr="003255CE" w14:paraId="7A1875F7" w14:textId="77777777" w:rsidTr="00222C63">
        <w:trPr>
          <w:trHeight w:val="300"/>
        </w:trPr>
        <w:tc>
          <w:tcPr>
            <w:tcW w:w="2016" w:type="dxa"/>
            <w:tcBorders>
              <w:bottom w:val="nil"/>
            </w:tcBorders>
          </w:tcPr>
          <w:p w14:paraId="17963728" w14:textId="2844529B" w:rsidR="00222C63" w:rsidRPr="003255CE" w:rsidRDefault="00222C63" w:rsidP="0082407D">
            <w:pPr>
              <w:pStyle w:val="TableText"/>
            </w:pPr>
            <w:r w:rsidRPr="003255CE">
              <w:t>ELA 8</w:t>
            </w:r>
          </w:p>
        </w:tc>
        <w:tc>
          <w:tcPr>
            <w:tcW w:w="3168" w:type="dxa"/>
            <w:tcBorders>
              <w:bottom w:val="nil"/>
            </w:tcBorders>
          </w:tcPr>
          <w:p w14:paraId="78CEA895" w14:textId="42CB6A2C" w:rsidR="00222C63" w:rsidRPr="003255CE" w:rsidRDefault="00462CC1" w:rsidP="0082407D">
            <w:pPr>
              <w:pStyle w:val="TableText"/>
              <w:keepNext/>
              <w:ind w:right="1152"/>
            </w:pPr>
            <w:r w:rsidRPr="003255CE">
              <w:t>0.</w:t>
            </w:r>
            <w:r w:rsidR="00465FD2" w:rsidRPr="003255CE">
              <w:t>89</w:t>
            </w:r>
          </w:p>
        </w:tc>
        <w:tc>
          <w:tcPr>
            <w:tcW w:w="3168" w:type="dxa"/>
            <w:tcBorders>
              <w:bottom w:val="nil"/>
            </w:tcBorders>
          </w:tcPr>
          <w:p w14:paraId="2B265F08" w14:textId="364BFC07" w:rsidR="00222C63" w:rsidRPr="003255CE" w:rsidRDefault="00462CC1" w:rsidP="0082407D">
            <w:pPr>
              <w:pStyle w:val="TableText"/>
              <w:keepNext/>
              <w:ind w:right="1152"/>
            </w:pPr>
            <w:r w:rsidRPr="003255CE">
              <w:t>0.</w:t>
            </w:r>
            <w:r w:rsidR="00465FD2" w:rsidRPr="003255CE">
              <w:t>85</w:t>
            </w:r>
          </w:p>
        </w:tc>
      </w:tr>
      <w:tr w:rsidR="00222C63" w:rsidRPr="003255CE" w14:paraId="2B33AA49" w14:textId="77777777" w:rsidTr="00222C63">
        <w:trPr>
          <w:trHeight w:val="300"/>
        </w:trPr>
        <w:tc>
          <w:tcPr>
            <w:tcW w:w="2016" w:type="dxa"/>
            <w:tcBorders>
              <w:top w:val="nil"/>
              <w:bottom w:val="single" w:sz="4" w:space="0" w:color="auto"/>
            </w:tcBorders>
          </w:tcPr>
          <w:p w14:paraId="44513C47" w14:textId="47F2AE8C" w:rsidR="00222C63" w:rsidRPr="003255CE" w:rsidRDefault="00222C63" w:rsidP="0082407D">
            <w:pPr>
              <w:pStyle w:val="TableText"/>
            </w:pPr>
            <w:r w:rsidRPr="003255CE">
              <w:t>ELA 11</w:t>
            </w:r>
          </w:p>
        </w:tc>
        <w:tc>
          <w:tcPr>
            <w:tcW w:w="3168" w:type="dxa"/>
            <w:tcBorders>
              <w:top w:val="nil"/>
              <w:bottom w:val="single" w:sz="4" w:space="0" w:color="auto"/>
            </w:tcBorders>
          </w:tcPr>
          <w:p w14:paraId="7B8244AF" w14:textId="327C9D93" w:rsidR="00222C63" w:rsidRPr="003255CE" w:rsidRDefault="00462CC1" w:rsidP="0082407D">
            <w:pPr>
              <w:pStyle w:val="TableText"/>
              <w:keepNext/>
              <w:ind w:right="1152"/>
            </w:pPr>
            <w:r w:rsidRPr="003255CE">
              <w:t>0.</w:t>
            </w:r>
            <w:r w:rsidR="00465FD2" w:rsidRPr="003255CE">
              <w:t>90</w:t>
            </w:r>
          </w:p>
        </w:tc>
        <w:tc>
          <w:tcPr>
            <w:tcW w:w="3168" w:type="dxa"/>
            <w:tcBorders>
              <w:top w:val="nil"/>
              <w:bottom w:val="single" w:sz="4" w:space="0" w:color="auto"/>
            </w:tcBorders>
          </w:tcPr>
          <w:p w14:paraId="4F91E60F" w14:textId="22FA14A6" w:rsidR="00222C63" w:rsidRPr="003255CE" w:rsidRDefault="00462CC1" w:rsidP="0082407D">
            <w:pPr>
              <w:pStyle w:val="TableText"/>
              <w:keepNext/>
              <w:ind w:right="1152"/>
            </w:pPr>
            <w:r w:rsidRPr="003255CE">
              <w:t>0.</w:t>
            </w:r>
            <w:r w:rsidR="00465FD2" w:rsidRPr="003255CE">
              <w:t>86</w:t>
            </w:r>
          </w:p>
        </w:tc>
      </w:tr>
      <w:tr w:rsidR="00222C63" w:rsidRPr="003255CE" w14:paraId="064B9ADD" w14:textId="77777777" w:rsidTr="00222C63">
        <w:trPr>
          <w:trHeight w:val="300"/>
        </w:trPr>
        <w:tc>
          <w:tcPr>
            <w:tcW w:w="2016" w:type="dxa"/>
            <w:tcBorders>
              <w:top w:val="single" w:sz="4" w:space="0" w:color="auto"/>
            </w:tcBorders>
          </w:tcPr>
          <w:p w14:paraId="57063A5F" w14:textId="408596B9" w:rsidR="00222C63" w:rsidRPr="003255CE" w:rsidRDefault="00222C63" w:rsidP="0082407D">
            <w:pPr>
              <w:pStyle w:val="TableText"/>
            </w:pPr>
            <w:r w:rsidRPr="003255CE">
              <w:t>Mathematics 3</w:t>
            </w:r>
          </w:p>
        </w:tc>
        <w:tc>
          <w:tcPr>
            <w:tcW w:w="3168" w:type="dxa"/>
            <w:tcBorders>
              <w:top w:val="single" w:sz="4" w:space="0" w:color="auto"/>
            </w:tcBorders>
          </w:tcPr>
          <w:p w14:paraId="24FA3AA3" w14:textId="33662230" w:rsidR="00222C63" w:rsidRPr="003255CE" w:rsidRDefault="00462CC1" w:rsidP="0082407D">
            <w:pPr>
              <w:pStyle w:val="TableText"/>
              <w:keepNext/>
              <w:ind w:right="1152"/>
            </w:pPr>
            <w:r w:rsidRPr="003255CE">
              <w:t>0.</w:t>
            </w:r>
            <w:r w:rsidR="00465FD2" w:rsidRPr="003255CE">
              <w:t>90</w:t>
            </w:r>
          </w:p>
        </w:tc>
        <w:tc>
          <w:tcPr>
            <w:tcW w:w="3168" w:type="dxa"/>
            <w:tcBorders>
              <w:top w:val="single" w:sz="4" w:space="0" w:color="auto"/>
            </w:tcBorders>
          </w:tcPr>
          <w:p w14:paraId="2EA836D0" w14:textId="3D450210" w:rsidR="00222C63" w:rsidRPr="003255CE" w:rsidRDefault="00462CC1" w:rsidP="0082407D">
            <w:pPr>
              <w:pStyle w:val="TableText"/>
              <w:keepNext/>
              <w:ind w:right="1152"/>
            </w:pPr>
            <w:r w:rsidRPr="003255CE">
              <w:t>0.</w:t>
            </w:r>
            <w:r w:rsidR="00465FD2" w:rsidRPr="003255CE">
              <w:t>86</w:t>
            </w:r>
          </w:p>
        </w:tc>
      </w:tr>
      <w:tr w:rsidR="00222C63" w:rsidRPr="003255CE" w14:paraId="7148F4C0" w14:textId="77777777" w:rsidTr="00222C63">
        <w:trPr>
          <w:trHeight w:val="300"/>
        </w:trPr>
        <w:tc>
          <w:tcPr>
            <w:tcW w:w="2016" w:type="dxa"/>
          </w:tcPr>
          <w:p w14:paraId="6A18F7DF" w14:textId="670153DD" w:rsidR="00222C63" w:rsidRPr="003255CE" w:rsidRDefault="00222C63" w:rsidP="0082407D">
            <w:pPr>
              <w:pStyle w:val="TableText"/>
            </w:pPr>
            <w:r w:rsidRPr="003255CE">
              <w:t>Mathematics 4</w:t>
            </w:r>
          </w:p>
        </w:tc>
        <w:tc>
          <w:tcPr>
            <w:tcW w:w="3168" w:type="dxa"/>
          </w:tcPr>
          <w:p w14:paraId="5AEA149B" w14:textId="4118B26A" w:rsidR="00222C63" w:rsidRPr="003255CE" w:rsidRDefault="00FA1274" w:rsidP="0082407D">
            <w:pPr>
              <w:pStyle w:val="TableText"/>
              <w:keepNext/>
              <w:ind w:right="1152"/>
            </w:pPr>
            <w:r w:rsidRPr="003255CE">
              <w:t>0.</w:t>
            </w:r>
            <w:r w:rsidR="00465FD2" w:rsidRPr="003255CE">
              <w:t>90</w:t>
            </w:r>
          </w:p>
        </w:tc>
        <w:tc>
          <w:tcPr>
            <w:tcW w:w="3168" w:type="dxa"/>
          </w:tcPr>
          <w:p w14:paraId="61255C0B" w14:textId="50FC889A" w:rsidR="00222C63" w:rsidRPr="003255CE" w:rsidRDefault="00FA1274" w:rsidP="0082407D">
            <w:pPr>
              <w:pStyle w:val="TableText"/>
              <w:keepNext/>
              <w:ind w:right="1152"/>
            </w:pPr>
            <w:r w:rsidRPr="003255CE">
              <w:t>0.</w:t>
            </w:r>
            <w:r w:rsidR="00465FD2" w:rsidRPr="003255CE">
              <w:t>87</w:t>
            </w:r>
          </w:p>
        </w:tc>
      </w:tr>
      <w:tr w:rsidR="00222C63" w:rsidRPr="003255CE" w14:paraId="71AB7E7A" w14:textId="77777777" w:rsidTr="00222C63">
        <w:trPr>
          <w:trHeight w:val="300"/>
        </w:trPr>
        <w:tc>
          <w:tcPr>
            <w:tcW w:w="2016" w:type="dxa"/>
          </w:tcPr>
          <w:p w14:paraId="6C8A7935" w14:textId="3DBA7085" w:rsidR="00222C63" w:rsidRPr="003255CE" w:rsidRDefault="00222C63" w:rsidP="0082407D">
            <w:pPr>
              <w:pStyle w:val="TableText"/>
            </w:pPr>
            <w:r w:rsidRPr="003255CE">
              <w:t>Mathematics 5</w:t>
            </w:r>
          </w:p>
        </w:tc>
        <w:tc>
          <w:tcPr>
            <w:tcW w:w="3168" w:type="dxa"/>
          </w:tcPr>
          <w:p w14:paraId="1758DC45" w14:textId="55BCC9FD" w:rsidR="00222C63" w:rsidRPr="003255CE" w:rsidRDefault="00FA1274" w:rsidP="0082407D">
            <w:pPr>
              <w:pStyle w:val="TableText"/>
              <w:keepNext/>
              <w:ind w:right="1152"/>
            </w:pPr>
            <w:r w:rsidRPr="003255CE">
              <w:t>0.</w:t>
            </w:r>
            <w:r w:rsidR="00465FD2" w:rsidRPr="003255CE">
              <w:t>90</w:t>
            </w:r>
          </w:p>
        </w:tc>
        <w:tc>
          <w:tcPr>
            <w:tcW w:w="3168" w:type="dxa"/>
          </w:tcPr>
          <w:p w14:paraId="4706F9D7" w14:textId="1DDD5258" w:rsidR="00222C63" w:rsidRPr="003255CE" w:rsidRDefault="00FA1274" w:rsidP="0082407D">
            <w:pPr>
              <w:pStyle w:val="TableText"/>
              <w:keepNext/>
              <w:ind w:right="1152"/>
            </w:pPr>
            <w:r w:rsidRPr="003255CE">
              <w:t>0.</w:t>
            </w:r>
            <w:r w:rsidR="00465FD2" w:rsidRPr="003255CE">
              <w:t>87</w:t>
            </w:r>
          </w:p>
        </w:tc>
      </w:tr>
      <w:tr w:rsidR="00222C63" w:rsidRPr="003255CE" w14:paraId="7D279B97" w14:textId="77777777" w:rsidTr="00222C63">
        <w:trPr>
          <w:trHeight w:val="300"/>
        </w:trPr>
        <w:tc>
          <w:tcPr>
            <w:tcW w:w="2016" w:type="dxa"/>
          </w:tcPr>
          <w:p w14:paraId="79303176" w14:textId="2F8681A6" w:rsidR="00222C63" w:rsidRPr="003255CE" w:rsidRDefault="00222C63" w:rsidP="0082407D">
            <w:pPr>
              <w:pStyle w:val="TableText"/>
            </w:pPr>
            <w:r w:rsidRPr="003255CE">
              <w:t>Mathematics 6</w:t>
            </w:r>
          </w:p>
        </w:tc>
        <w:tc>
          <w:tcPr>
            <w:tcW w:w="3168" w:type="dxa"/>
          </w:tcPr>
          <w:p w14:paraId="48E662D2" w14:textId="69B12CBE" w:rsidR="00222C63" w:rsidRPr="003255CE" w:rsidRDefault="00FA1274" w:rsidP="0082407D">
            <w:pPr>
              <w:pStyle w:val="TableText"/>
              <w:keepNext/>
              <w:ind w:right="1152"/>
            </w:pPr>
            <w:r w:rsidRPr="003255CE">
              <w:t>0.</w:t>
            </w:r>
            <w:r w:rsidR="00465FD2" w:rsidRPr="003255CE">
              <w:t>90</w:t>
            </w:r>
          </w:p>
        </w:tc>
        <w:tc>
          <w:tcPr>
            <w:tcW w:w="3168" w:type="dxa"/>
          </w:tcPr>
          <w:p w14:paraId="4969DBF1" w14:textId="0F9396FC" w:rsidR="00222C63" w:rsidRPr="003255CE" w:rsidRDefault="00FA1274" w:rsidP="0082407D">
            <w:pPr>
              <w:pStyle w:val="TableText"/>
              <w:keepNext/>
              <w:ind w:right="1152"/>
            </w:pPr>
            <w:r w:rsidRPr="003255CE">
              <w:t>0.</w:t>
            </w:r>
            <w:r w:rsidR="00465FD2" w:rsidRPr="003255CE">
              <w:t>87</w:t>
            </w:r>
          </w:p>
        </w:tc>
      </w:tr>
      <w:tr w:rsidR="00222C63" w:rsidRPr="003255CE" w14:paraId="50025346" w14:textId="77777777" w:rsidTr="00222C63">
        <w:trPr>
          <w:trHeight w:val="300"/>
        </w:trPr>
        <w:tc>
          <w:tcPr>
            <w:tcW w:w="2016" w:type="dxa"/>
          </w:tcPr>
          <w:p w14:paraId="5542A186" w14:textId="7C083270" w:rsidR="00222C63" w:rsidRPr="003255CE" w:rsidRDefault="00222C63" w:rsidP="0082407D">
            <w:pPr>
              <w:pStyle w:val="TableText"/>
            </w:pPr>
            <w:r w:rsidRPr="003255CE">
              <w:t>Mathematics 7</w:t>
            </w:r>
          </w:p>
        </w:tc>
        <w:tc>
          <w:tcPr>
            <w:tcW w:w="3168" w:type="dxa"/>
          </w:tcPr>
          <w:p w14:paraId="783B8032" w14:textId="785AB9E1" w:rsidR="00222C63" w:rsidRPr="003255CE" w:rsidRDefault="00FA1274" w:rsidP="0082407D">
            <w:pPr>
              <w:pStyle w:val="TableText"/>
              <w:keepNext/>
              <w:ind w:right="1152"/>
            </w:pPr>
            <w:r w:rsidRPr="003255CE">
              <w:t>0.</w:t>
            </w:r>
            <w:r w:rsidR="00465FD2" w:rsidRPr="003255CE">
              <w:t>90</w:t>
            </w:r>
          </w:p>
        </w:tc>
        <w:tc>
          <w:tcPr>
            <w:tcW w:w="3168" w:type="dxa"/>
          </w:tcPr>
          <w:p w14:paraId="1DB1FB4C" w14:textId="47CAED28" w:rsidR="00222C63" w:rsidRPr="003255CE" w:rsidRDefault="00FA1274" w:rsidP="0082407D">
            <w:pPr>
              <w:pStyle w:val="TableText"/>
              <w:keepNext/>
              <w:ind w:right="1152"/>
            </w:pPr>
            <w:r w:rsidRPr="003255CE">
              <w:t>0.</w:t>
            </w:r>
            <w:r w:rsidR="00465FD2" w:rsidRPr="003255CE">
              <w:t>87</w:t>
            </w:r>
          </w:p>
        </w:tc>
      </w:tr>
      <w:tr w:rsidR="00222C63" w:rsidRPr="003255CE" w14:paraId="498799AD" w14:textId="77777777" w:rsidTr="00222C63">
        <w:trPr>
          <w:trHeight w:val="300"/>
        </w:trPr>
        <w:tc>
          <w:tcPr>
            <w:tcW w:w="2016" w:type="dxa"/>
          </w:tcPr>
          <w:p w14:paraId="48B6719A" w14:textId="287F0C72" w:rsidR="00222C63" w:rsidRPr="003255CE" w:rsidRDefault="00222C63" w:rsidP="0082407D">
            <w:pPr>
              <w:pStyle w:val="TableText"/>
            </w:pPr>
            <w:r w:rsidRPr="003255CE">
              <w:t>Mathematics 8</w:t>
            </w:r>
          </w:p>
        </w:tc>
        <w:tc>
          <w:tcPr>
            <w:tcW w:w="3168" w:type="dxa"/>
          </w:tcPr>
          <w:p w14:paraId="1A30FEE8" w14:textId="28B865CC" w:rsidR="00222C63" w:rsidRPr="003255CE" w:rsidRDefault="00FA1274" w:rsidP="0082407D">
            <w:pPr>
              <w:pStyle w:val="TableText"/>
              <w:keepNext/>
              <w:ind w:right="1152"/>
            </w:pPr>
            <w:r w:rsidRPr="003255CE">
              <w:t>0.</w:t>
            </w:r>
            <w:r w:rsidR="00465FD2" w:rsidRPr="003255CE">
              <w:t>91</w:t>
            </w:r>
          </w:p>
        </w:tc>
        <w:tc>
          <w:tcPr>
            <w:tcW w:w="3168" w:type="dxa"/>
          </w:tcPr>
          <w:p w14:paraId="64AFDB94" w14:textId="1553B80E" w:rsidR="00222C63" w:rsidRPr="003255CE" w:rsidRDefault="00FA1274" w:rsidP="0082407D">
            <w:pPr>
              <w:pStyle w:val="TableText"/>
              <w:keepNext/>
              <w:ind w:right="1152"/>
            </w:pPr>
            <w:r w:rsidRPr="003255CE">
              <w:t>0.</w:t>
            </w:r>
            <w:r w:rsidR="00465FD2" w:rsidRPr="003255CE">
              <w:t>87</w:t>
            </w:r>
          </w:p>
        </w:tc>
      </w:tr>
      <w:tr w:rsidR="00222C63" w:rsidRPr="003255CE" w14:paraId="1F80336B" w14:textId="77777777" w:rsidTr="00222C63">
        <w:trPr>
          <w:trHeight w:val="300"/>
        </w:trPr>
        <w:tc>
          <w:tcPr>
            <w:tcW w:w="2016" w:type="dxa"/>
          </w:tcPr>
          <w:p w14:paraId="721E9091" w14:textId="06A4A2D3" w:rsidR="00222C63" w:rsidRPr="003255CE" w:rsidRDefault="00222C63" w:rsidP="0082407D">
            <w:pPr>
              <w:pStyle w:val="TableText"/>
            </w:pPr>
            <w:r w:rsidRPr="003255CE">
              <w:t>Mathematics 11</w:t>
            </w:r>
          </w:p>
        </w:tc>
        <w:tc>
          <w:tcPr>
            <w:tcW w:w="3168" w:type="dxa"/>
          </w:tcPr>
          <w:p w14:paraId="199CFC92" w14:textId="0FE09030" w:rsidR="00222C63" w:rsidRPr="003255CE" w:rsidRDefault="00FA1274" w:rsidP="0082407D">
            <w:pPr>
              <w:pStyle w:val="TableText"/>
              <w:keepNext/>
              <w:ind w:right="1152"/>
            </w:pPr>
            <w:r w:rsidRPr="003255CE">
              <w:t>0.</w:t>
            </w:r>
            <w:r w:rsidR="00465FD2" w:rsidRPr="003255CE">
              <w:t>91</w:t>
            </w:r>
          </w:p>
        </w:tc>
        <w:tc>
          <w:tcPr>
            <w:tcW w:w="3168" w:type="dxa"/>
          </w:tcPr>
          <w:p w14:paraId="3692241D" w14:textId="3C2DC89D" w:rsidR="00222C63" w:rsidRPr="003255CE" w:rsidRDefault="00FA1274" w:rsidP="0082407D">
            <w:pPr>
              <w:pStyle w:val="TableText"/>
              <w:keepNext/>
              <w:ind w:right="1152"/>
            </w:pPr>
            <w:r w:rsidRPr="003255CE">
              <w:t>0.</w:t>
            </w:r>
            <w:r w:rsidR="00465FD2" w:rsidRPr="003255CE">
              <w:t>87</w:t>
            </w:r>
          </w:p>
        </w:tc>
      </w:tr>
    </w:tbl>
    <w:p w14:paraId="23C74892" w14:textId="57F8BE6C" w:rsidR="00565D2F" w:rsidRPr="003255CE" w:rsidRDefault="00565D2F" w:rsidP="0082407D">
      <w:pPr>
        <w:pStyle w:val="Heading4"/>
        <w:rPr>
          <w:webHidden/>
        </w:rPr>
      </w:pPr>
      <w:bookmarkStart w:id="1609" w:name="_Toc215662140"/>
      <w:r w:rsidRPr="003255CE">
        <w:t>Interrater Agreement</w:t>
      </w:r>
      <w:r w:rsidR="00826454" w:rsidRPr="003255CE">
        <w:t xml:space="preserve"> (C</w:t>
      </w:r>
      <w:r w:rsidR="00BF180B" w:rsidRPr="003255CE">
        <w:t>onstructed-</w:t>
      </w:r>
      <w:r w:rsidR="00826454" w:rsidRPr="003255CE">
        <w:t>R</w:t>
      </w:r>
      <w:r w:rsidR="00BF180B" w:rsidRPr="003255CE">
        <w:t>esponse</w:t>
      </w:r>
      <w:r w:rsidR="00826454" w:rsidRPr="003255CE">
        <w:t xml:space="preserve"> Scoring Reliability)</w:t>
      </w:r>
      <w:bookmarkEnd w:id="1609"/>
    </w:p>
    <w:p w14:paraId="04461C79" w14:textId="137E16DE" w:rsidR="0023195D" w:rsidRPr="003255CE" w:rsidRDefault="0023195D" w:rsidP="0082407D">
      <w:pPr>
        <w:keepNext/>
        <w:keepLines/>
      </w:pPr>
      <w:bookmarkStart w:id="1610" w:name="_Hlk146716242"/>
      <w:bookmarkStart w:id="1611" w:name="_Toc459039278"/>
      <w:bookmarkStart w:id="1612" w:name="_Toc520202799"/>
      <w:r w:rsidRPr="003255CE">
        <w:t xml:space="preserve">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w:t>
      </w:r>
      <w:r w:rsidR="00E211DB" w:rsidRPr="003255CE">
        <w:t>three</w:t>
      </w:r>
      <w:r w:rsidRPr="003255CE">
        <w:t xml:space="preserve"> ways:</w:t>
      </w:r>
    </w:p>
    <w:p w14:paraId="10BEF9A5" w14:textId="77777777" w:rsidR="0023195D" w:rsidRPr="003255CE" w:rsidRDefault="0023195D" w:rsidP="0082407D">
      <w:pPr>
        <w:pStyle w:val="Numbered-One"/>
        <w:numPr>
          <w:ilvl w:val="0"/>
          <w:numId w:val="61"/>
        </w:numPr>
        <w:ind w:left="864" w:hanging="288"/>
        <w:rPr>
          <w:rFonts w:eastAsia="Arial"/>
          <w:color w:val="000000" w:themeColor="text1"/>
        </w:rPr>
      </w:pPr>
      <w:r w:rsidRPr="003255CE">
        <w:t>Percentage agreement between two raters</w:t>
      </w:r>
    </w:p>
    <w:p w14:paraId="097BDE73" w14:textId="77777777" w:rsidR="0023195D" w:rsidRPr="003255CE" w:rsidRDefault="0023195D" w:rsidP="0082407D">
      <w:pPr>
        <w:pStyle w:val="Numbered-One"/>
        <w:rPr>
          <w:rFonts w:eastAsia="Arial"/>
          <w:color w:val="000000" w:themeColor="text1"/>
        </w:rPr>
      </w:pPr>
      <w:r w:rsidRPr="003255CE">
        <w:t>Cohen’s Kappa</w:t>
      </w:r>
    </w:p>
    <w:p w14:paraId="70119B65" w14:textId="77777777" w:rsidR="0023195D" w:rsidRPr="003255CE" w:rsidRDefault="0023195D" w:rsidP="0082407D">
      <w:pPr>
        <w:pStyle w:val="Numbered-One"/>
        <w:rPr>
          <w:rFonts w:eastAsia="Arial"/>
          <w:color w:val="000000" w:themeColor="text1"/>
        </w:rPr>
      </w:pPr>
      <w:r w:rsidRPr="003255CE">
        <w:t>Quadratic-weighted kappa (QWK) coefficient</w:t>
      </w:r>
    </w:p>
    <w:p w14:paraId="41E0A4F2" w14:textId="77777777" w:rsidR="0023195D" w:rsidRPr="003255CE" w:rsidRDefault="0023195D" w:rsidP="0082407D">
      <w:r w:rsidRPr="003255CE">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bookmarkEnd w:id="1610"/>
    <w:p w14:paraId="6092440C" w14:textId="023AA958" w:rsidR="00B27422" w:rsidRPr="003255CE" w:rsidRDefault="00B27422" w:rsidP="0082407D">
      <w:pPr>
        <w:pStyle w:val="Heading5"/>
      </w:pPr>
      <w:r w:rsidRPr="003255CE">
        <w:lastRenderedPageBreak/>
        <w:t>Agreement Statistics</w:t>
      </w:r>
    </w:p>
    <w:p w14:paraId="0F4EE89C" w14:textId="3CDC0AAC" w:rsidR="00AE4347" w:rsidRPr="003255CE" w:rsidRDefault="00AE4347" w:rsidP="0082407D">
      <w:pPr>
        <w:pStyle w:val="Heading6"/>
      </w:pPr>
      <w:r w:rsidRPr="003255CE">
        <w:t>Percentage Agreement</w:t>
      </w:r>
      <w:bookmarkEnd w:id="1611"/>
      <w:bookmarkEnd w:id="1612"/>
    </w:p>
    <w:p w14:paraId="59E85460" w14:textId="77777777" w:rsidR="0023195D" w:rsidRPr="003255CE" w:rsidRDefault="0023195D" w:rsidP="0082407D">
      <w:bookmarkStart w:id="1613" w:name="_Hlk146716264"/>
      <w:bookmarkStart w:id="1614" w:name="_Toc459039279"/>
      <w:bookmarkStart w:id="1615" w:name="_Toc520202800"/>
      <w:r w:rsidRPr="003255CE">
        <w:t xml:space="preserve">Percentage agreement between two raters is frequently defined as the percentage of exact score agreement and adjacent score agreement. Exact score agreement means two raters give exact same scores. </w:t>
      </w:r>
      <w:r w:rsidRPr="003255CE">
        <w:rPr>
          <w:rFonts w:eastAsia="Arial"/>
          <w:color w:val="000000" w:themeColor="text1"/>
        </w:rPr>
        <w:t xml:space="preserve">Adjacent score agreement means agreement between scores that differ by just one point. </w:t>
      </w:r>
      <w:r w:rsidRPr="003255CE">
        <w:t>The percentage of exact score agreement is a stringent criterion, which tends to decrease with an increasing number of possible item score points. The fewer the item score points, the fewer degrees of freedom on which two raters can vary, and the higher the percentage of agreement.</w:t>
      </w:r>
    </w:p>
    <w:bookmarkEnd w:id="1613"/>
    <w:p w14:paraId="326D17F1" w14:textId="77777777" w:rsidR="00AE4347" w:rsidRPr="003255CE" w:rsidRDefault="00AE4347" w:rsidP="0082407D">
      <w:pPr>
        <w:pStyle w:val="Heading6"/>
      </w:pPr>
      <w:r w:rsidRPr="003255CE">
        <w:t>Kappa</w:t>
      </w:r>
      <w:bookmarkEnd w:id="1614"/>
      <w:bookmarkEnd w:id="1615"/>
    </w:p>
    <w:p w14:paraId="19604FAE" w14:textId="0E04C4B7" w:rsidR="0023195D" w:rsidRPr="003255CE" w:rsidRDefault="0023195D" w:rsidP="0082407D">
      <w:bookmarkStart w:id="1616" w:name="_Quadratic-Weighted_Kappa_1"/>
      <w:bookmarkStart w:id="1617" w:name="_Quadratic-Weighted_Kappa"/>
      <w:bookmarkStart w:id="1618" w:name="_Quadratic-Weighted_Kappa_2"/>
      <w:bookmarkStart w:id="1619" w:name="_Quadratic-Weighted_Kappa_3"/>
      <w:bookmarkStart w:id="1620" w:name="_Quadratic-Weighted_Kappa_4"/>
      <w:bookmarkStart w:id="1621" w:name="_Hlk146716311"/>
      <w:bookmarkStart w:id="1622" w:name="_Hlk208320199"/>
      <w:bookmarkStart w:id="1623" w:name="_Toc459039280"/>
      <w:bookmarkStart w:id="1624" w:name="_Toc520202801"/>
      <w:bookmarkEnd w:id="1616"/>
      <w:bookmarkEnd w:id="1617"/>
      <w:bookmarkEnd w:id="1618"/>
      <w:bookmarkEnd w:id="1619"/>
      <w:bookmarkEnd w:id="1620"/>
      <w:r w:rsidRPr="003255CE">
        <w:t xml:space="preserve">Interrater reliability or consistency is an indicator of homogeneity and is most frequently measured using Cohen’s Kappa statistic (1960), which takes chance agreement into account. For a human-scored item with </w:t>
      </w:r>
      <w:r w:rsidRPr="003255CE">
        <w:rPr>
          <w:rFonts w:ascii="Times New Roman" w:hAnsi="Times New Roman" w:cs="Times New Roman"/>
          <w:i/>
          <w:iCs/>
          <w:sz w:val="26"/>
          <w:szCs w:val="26"/>
        </w:rPr>
        <w:t>m+1</w:t>
      </w:r>
      <w:r w:rsidRPr="003255CE">
        <w:t xml:space="preserve"> categories (where </w:t>
      </w:r>
      <w:r w:rsidRPr="003255CE">
        <w:rPr>
          <w:rFonts w:ascii="Times New Roman" w:hAnsi="Times New Roman" w:cs="Times New Roman"/>
          <w:i/>
          <w:iCs/>
          <w:sz w:val="26"/>
          <w:szCs w:val="26"/>
        </w:rPr>
        <w:t>m</w:t>
      </w:r>
      <w:r w:rsidRPr="003255CE">
        <w:t xml:space="preserve"> is the number of score categories of an item), one can construct an </w:t>
      </w:r>
      <w:r w:rsidRPr="003255CE">
        <w:rPr>
          <w:rFonts w:ascii="Times New Roman" w:hAnsi="Times New Roman" w:cs="Times New Roman"/>
          <w:i/>
          <w:iCs/>
          <w:sz w:val="26"/>
          <w:szCs w:val="26"/>
        </w:rPr>
        <w:t xml:space="preserve">(m+1) </w:t>
      </w:r>
      <w:r w:rsidRPr="003255CE">
        <w:t>×</w:t>
      </w:r>
      <w:r w:rsidRPr="003255CE">
        <w:rPr>
          <w:rFonts w:ascii="Times New Roman" w:hAnsi="Times New Roman" w:cs="Times New Roman"/>
          <w:i/>
          <w:iCs/>
          <w:sz w:val="26"/>
          <w:szCs w:val="26"/>
        </w:rPr>
        <w:t xml:space="preserve"> (m+1)</w:t>
      </w:r>
      <w:r w:rsidRPr="003255CE">
        <w:t xml:space="preserve"> rating table with scores provided by two raters, </w:t>
      </w:r>
      <w:r w:rsidRPr="003255CE">
        <w:rPr>
          <w:i/>
          <w:iCs/>
        </w:rPr>
        <w:t>X</w:t>
      </w:r>
      <w:r w:rsidRPr="003255CE">
        <w:t xml:space="preserve"> and </w:t>
      </w:r>
      <w:r w:rsidRPr="003255CE">
        <w:rPr>
          <w:i/>
          <w:iCs/>
        </w:rPr>
        <w:t>Y</w:t>
      </w:r>
      <w:r w:rsidRPr="003255CE">
        <w:t xml:space="preserve">, as shown in </w:t>
      </w:r>
      <w:r w:rsidRPr="003255CE">
        <w:rPr>
          <w:rStyle w:val="Cross-Reference"/>
        </w:rPr>
        <w:fldChar w:fldCharType="begin"/>
      </w:r>
      <w:r w:rsidRPr="003255CE">
        <w:rPr>
          <w:rStyle w:val="Cross-Reference"/>
        </w:rPr>
        <w:instrText xml:space="preserve"> REF  _Ref35944542 \* Lower \h  \* MERGEFORMAT </w:instrText>
      </w:r>
      <w:r w:rsidRPr="003255CE">
        <w:rPr>
          <w:rStyle w:val="Cross-Reference"/>
        </w:rPr>
      </w:r>
      <w:r w:rsidRPr="003255CE">
        <w:rPr>
          <w:rStyle w:val="Cross-Reference"/>
        </w:rPr>
        <w:fldChar w:fldCharType="separate"/>
      </w:r>
      <w:r w:rsidR="00331C2F" w:rsidRPr="003255CE">
        <w:rPr>
          <w:rStyle w:val="Cross-Reference"/>
        </w:rPr>
        <w:t>table 8.9</w:t>
      </w:r>
      <w:r w:rsidRPr="003255CE">
        <w:rPr>
          <w:rStyle w:val="Cross-Reference"/>
        </w:rPr>
        <w:fldChar w:fldCharType="end"/>
      </w:r>
      <w:r w:rsidRPr="003255CE">
        <w:t xml:space="preserve">. </w:t>
      </w:r>
      <w:bookmarkStart w:id="1625" w:name="_Hlk183066038"/>
      <w:r w:rsidRPr="003255CE">
        <w:t xml:space="preserve">Let </w:t>
      </w:r>
      <w:r w:rsidRPr="003255CE">
        <w:rPr>
          <w:rFonts w:ascii="Times New Roman" w:hAnsi="Times New Roman" w:cs="Times New Roman"/>
          <w:i/>
          <w:iCs/>
          <w:sz w:val="28"/>
          <w:szCs w:val="28"/>
        </w:rPr>
        <w:t>n</w:t>
      </w:r>
      <w:r w:rsidRPr="003255CE">
        <w:rPr>
          <w:rFonts w:ascii="Times New Roman" w:hAnsi="Times New Roman" w:cs="Times New Roman"/>
          <w:i/>
          <w:iCs/>
          <w:sz w:val="28"/>
          <w:szCs w:val="28"/>
          <w:vertAlign w:val="subscript"/>
        </w:rPr>
        <w:t>st</w:t>
      </w:r>
      <w:r w:rsidRPr="003255CE">
        <w:t xml:space="preserve"> denote the number of responses for which rater </w:t>
      </w:r>
      <w:r w:rsidRPr="003255CE">
        <w:rPr>
          <w:i/>
          <w:iCs/>
        </w:rPr>
        <w:t>X’s</w:t>
      </w:r>
      <w:r w:rsidRPr="003255CE">
        <w:t xml:space="preserve"> score = </w:t>
      </w:r>
      <w:r w:rsidRPr="003255CE">
        <w:rPr>
          <w:rFonts w:ascii="Times New Roman" w:hAnsi="Times New Roman" w:cs="Times New Roman"/>
          <w:i/>
          <w:iCs/>
          <w:sz w:val="26"/>
          <w:szCs w:val="26"/>
        </w:rPr>
        <w:t>s</w:t>
      </w:r>
      <w:r w:rsidRPr="003255CE">
        <w:t xml:space="preserve"> and rater </w:t>
      </w:r>
      <w:r w:rsidRPr="003255CE">
        <w:rPr>
          <w:i/>
          <w:iCs/>
        </w:rPr>
        <w:t>Y’s</w:t>
      </w:r>
      <w:r w:rsidRPr="003255CE">
        <w:t xml:space="preserve"> score = </w:t>
      </w:r>
      <w:r w:rsidRPr="003255CE">
        <w:rPr>
          <w:rFonts w:ascii="Times New Roman" w:hAnsi="Times New Roman" w:cs="Times New Roman"/>
          <w:i/>
          <w:iCs/>
          <w:sz w:val="26"/>
          <w:szCs w:val="26"/>
        </w:rPr>
        <w:t>t,</w:t>
      </w:r>
      <w:r w:rsidRPr="003255CE">
        <w:rPr>
          <w:noProof/>
        </w:rPr>
        <w:t xml:space="preserve"> </w:t>
      </w:r>
      <w:r w:rsidRPr="003255CE">
        <w:rPr>
          <w:rFonts w:ascii="Times New Roman" w:hAnsi="Times New Roman" w:cs="Times New Roman"/>
          <w:i/>
          <w:iCs/>
          <w:sz w:val="28"/>
          <w:szCs w:val="28"/>
        </w:rPr>
        <w:t>n</w:t>
      </w:r>
      <w:r w:rsidRPr="003255CE">
        <w:rPr>
          <w:rFonts w:ascii="Times New Roman" w:hAnsi="Times New Roman" w:cs="Times New Roman"/>
          <w:i/>
          <w:iCs/>
          <w:sz w:val="28"/>
          <w:szCs w:val="28"/>
          <w:vertAlign w:val="subscript"/>
        </w:rPr>
        <w:t>s+</w:t>
      </w:r>
      <w:r w:rsidRPr="003255CE">
        <w:t xml:space="preserve"> is the number of responses for which rater </w:t>
      </w:r>
      <w:r w:rsidRPr="003255CE">
        <w:rPr>
          <w:i/>
          <w:iCs/>
        </w:rPr>
        <w:t>X’s</w:t>
      </w:r>
      <w:r w:rsidRPr="003255CE">
        <w:t xml:space="preserve"> score = </w:t>
      </w:r>
      <w:r w:rsidRPr="003255CE">
        <w:rPr>
          <w:rFonts w:ascii="Times New Roman" w:hAnsi="Times New Roman" w:cs="Times New Roman"/>
          <w:i/>
          <w:iCs/>
          <w:sz w:val="26"/>
          <w:szCs w:val="26"/>
        </w:rPr>
        <w:t>s</w:t>
      </w:r>
      <w:r w:rsidRPr="003255CE">
        <w:t xml:space="preserve">, </w:t>
      </w:r>
      <w:r w:rsidRPr="003255CE">
        <w:rPr>
          <w:rFonts w:ascii="Times New Roman" w:hAnsi="Times New Roman" w:cs="Times New Roman"/>
          <w:i/>
          <w:iCs/>
          <w:sz w:val="28"/>
          <w:szCs w:val="28"/>
        </w:rPr>
        <w:t>n</w:t>
      </w:r>
      <w:r w:rsidRPr="003255CE">
        <w:rPr>
          <w:rFonts w:ascii="Times New Roman" w:hAnsi="Times New Roman" w:cs="Times New Roman"/>
          <w:i/>
          <w:iCs/>
          <w:sz w:val="28"/>
          <w:szCs w:val="28"/>
          <w:vertAlign w:val="subscript"/>
        </w:rPr>
        <w:t>+t</w:t>
      </w:r>
      <w:r w:rsidRPr="003255CE">
        <w:t xml:space="preserve"> is the number of responses for which rater </w:t>
      </w:r>
      <w:r w:rsidRPr="003255CE">
        <w:rPr>
          <w:i/>
          <w:iCs/>
        </w:rPr>
        <w:t>Y’s</w:t>
      </w:r>
      <w:r w:rsidRPr="003255CE">
        <w:t xml:space="preserve"> score = </w:t>
      </w:r>
      <w:r w:rsidRPr="003255CE">
        <w:rPr>
          <w:rFonts w:ascii="Times New Roman" w:hAnsi="Times New Roman" w:cs="Times New Roman"/>
          <w:i/>
          <w:iCs/>
          <w:sz w:val="26"/>
          <w:szCs w:val="26"/>
        </w:rPr>
        <w:t>t</w:t>
      </w:r>
      <w:r w:rsidRPr="003255CE">
        <w:t xml:space="preserve">, and </w:t>
      </w:r>
      <w:r w:rsidRPr="003255CE">
        <w:rPr>
          <w:rFonts w:ascii="Times New Roman" w:hAnsi="Times New Roman" w:cs="Times New Roman"/>
          <w:i/>
          <w:iCs/>
          <w:sz w:val="28"/>
          <w:szCs w:val="28"/>
        </w:rPr>
        <w:t>n</w:t>
      </w:r>
      <w:r w:rsidRPr="003255CE">
        <w:rPr>
          <w:rFonts w:ascii="Times New Roman" w:hAnsi="Times New Roman" w:cs="Times New Roman"/>
          <w:i/>
          <w:iCs/>
          <w:sz w:val="28"/>
          <w:szCs w:val="28"/>
          <w:vertAlign w:val="subscript"/>
        </w:rPr>
        <w:t>++</w:t>
      </w:r>
      <w:r w:rsidRPr="003255CE">
        <w:t xml:space="preserve"> is the number of all responses.</w:t>
      </w:r>
      <w:bookmarkEnd w:id="1625"/>
      <w:r w:rsidRPr="003255CE">
        <w:t xml:space="preserve"> An ellipsis (…) signifies that there might be more rows or columns in the table.</w:t>
      </w:r>
    </w:p>
    <w:p w14:paraId="1EDD7AE3" w14:textId="7282B441" w:rsidR="0023195D" w:rsidRPr="003255CE" w:rsidRDefault="0023195D" w:rsidP="0082407D">
      <w:pPr>
        <w:pStyle w:val="Caption"/>
      </w:pPr>
      <w:bookmarkStart w:id="1626" w:name="_Ref35944542"/>
      <w:bookmarkStart w:id="1627" w:name="_Toc39066843"/>
      <w:bookmarkStart w:id="1628" w:name="_Toc39078115"/>
      <w:bookmarkStart w:id="1629" w:name="_Toc221195807"/>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9</w:t>
        </w:r>
      </w:fldSimple>
      <w:bookmarkEnd w:id="1626"/>
      <w:r w:rsidRPr="003255CE">
        <w:t xml:space="preserve">  Frequencies of Ratings</w:t>
      </w:r>
      <w:bookmarkEnd w:id="1627"/>
      <w:bookmarkEnd w:id="1628"/>
      <w:bookmarkEnd w:id="1629"/>
    </w:p>
    <w:tbl>
      <w:tblPr>
        <w:tblStyle w:val="TRs"/>
        <w:tblW w:w="0" w:type="auto"/>
        <w:tblLayout w:type="fixed"/>
        <w:tblLook w:val="04A0" w:firstRow="1" w:lastRow="0" w:firstColumn="1" w:lastColumn="0" w:noHBand="0" w:noVBand="1"/>
      </w:tblPr>
      <w:tblGrid>
        <w:gridCol w:w="1008"/>
        <w:gridCol w:w="864"/>
        <w:gridCol w:w="864"/>
        <w:gridCol w:w="864"/>
        <w:gridCol w:w="720"/>
        <w:gridCol w:w="1008"/>
      </w:tblGrid>
      <w:tr w:rsidR="0023195D" w:rsidRPr="003255CE" w14:paraId="73A3479D" w14:textId="77777777">
        <w:trPr>
          <w:cnfStyle w:val="100000000000" w:firstRow="1" w:lastRow="0" w:firstColumn="0" w:lastColumn="0" w:oddVBand="0" w:evenVBand="0" w:oddHBand="0" w:evenHBand="0" w:firstRowFirstColumn="0" w:firstRowLastColumn="0" w:lastRowFirstColumn="0" w:lastRowLastColumn="0"/>
          <w:trHeight w:val="288"/>
        </w:trPr>
        <w:tc>
          <w:tcPr>
            <w:tcW w:w="1008" w:type="dxa"/>
          </w:tcPr>
          <w:p w14:paraId="31C0248B" w14:textId="77777777" w:rsidR="0023195D" w:rsidRPr="003255CE" w:rsidRDefault="0023195D" w:rsidP="0082407D">
            <w:pPr>
              <w:pStyle w:val="TableHead"/>
              <w:rPr>
                <w:b/>
              </w:rPr>
            </w:pPr>
            <w:r w:rsidRPr="003255CE">
              <w:rPr>
                <w:b/>
              </w:rPr>
              <w:t>Rating</w:t>
            </w:r>
          </w:p>
        </w:tc>
        <w:tc>
          <w:tcPr>
            <w:tcW w:w="864" w:type="dxa"/>
          </w:tcPr>
          <w:p w14:paraId="3346A650" w14:textId="77777777" w:rsidR="0023195D" w:rsidRPr="003255CE" w:rsidRDefault="0023195D" w:rsidP="0082407D">
            <w:pPr>
              <w:pStyle w:val="TableHead"/>
              <w:rPr>
                <w:b/>
              </w:rPr>
            </w:pPr>
            <w:r w:rsidRPr="003255CE">
              <w:rPr>
                <w:b/>
              </w:rPr>
              <w:t>Y = 0</w:t>
            </w:r>
          </w:p>
        </w:tc>
        <w:tc>
          <w:tcPr>
            <w:tcW w:w="864" w:type="dxa"/>
          </w:tcPr>
          <w:p w14:paraId="38671F48" w14:textId="77777777" w:rsidR="0023195D" w:rsidRPr="003255CE" w:rsidRDefault="0023195D" w:rsidP="0082407D">
            <w:pPr>
              <w:pStyle w:val="TableHead"/>
              <w:rPr>
                <w:b/>
              </w:rPr>
            </w:pPr>
            <w:r w:rsidRPr="003255CE">
              <w:rPr>
                <w:b/>
              </w:rPr>
              <w:t>Y = 1</w:t>
            </w:r>
          </w:p>
        </w:tc>
        <w:tc>
          <w:tcPr>
            <w:tcW w:w="864" w:type="dxa"/>
          </w:tcPr>
          <w:p w14:paraId="6727ED4A" w14:textId="77777777" w:rsidR="0023195D" w:rsidRPr="003255CE" w:rsidRDefault="0023195D" w:rsidP="0082407D">
            <w:pPr>
              <w:pStyle w:val="TableHead"/>
              <w:rPr>
                <w:b/>
              </w:rPr>
            </w:pPr>
            <w:r w:rsidRPr="003255CE">
              <w:rPr>
                <w:b/>
              </w:rPr>
              <w:t>Y = 2</w:t>
            </w:r>
          </w:p>
        </w:tc>
        <w:tc>
          <w:tcPr>
            <w:tcW w:w="720" w:type="dxa"/>
          </w:tcPr>
          <w:p w14:paraId="01C70B73" w14:textId="77777777" w:rsidR="0023195D" w:rsidRPr="003255CE" w:rsidRDefault="0023195D" w:rsidP="0082407D">
            <w:pPr>
              <w:pStyle w:val="TableHead"/>
              <w:rPr>
                <w:b/>
              </w:rPr>
            </w:pPr>
            <w:r w:rsidRPr="003255CE">
              <w:rPr>
                <w:b/>
              </w:rPr>
              <w:t>…</w:t>
            </w:r>
          </w:p>
        </w:tc>
        <w:tc>
          <w:tcPr>
            <w:tcW w:w="1008" w:type="dxa"/>
          </w:tcPr>
          <w:p w14:paraId="4C0EECE7" w14:textId="77777777" w:rsidR="0023195D" w:rsidRPr="003255CE" w:rsidRDefault="0023195D" w:rsidP="0082407D">
            <w:pPr>
              <w:pStyle w:val="TableHead"/>
              <w:rPr>
                <w:b/>
              </w:rPr>
            </w:pPr>
            <w:r w:rsidRPr="003255CE">
              <w:rPr>
                <w:b/>
              </w:rPr>
              <w:t>Y = m</w:t>
            </w:r>
          </w:p>
        </w:tc>
      </w:tr>
      <w:tr w:rsidR="0023195D" w:rsidRPr="003255CE" w14:paraId="07A7B879" w14:textId="77777777">
        <w:trPr>
          <w:trHeight w:val="315"/>
        </w:trPr>
        <w:tc>
          <w:tcPr>
            <w:tcW w:w="1008" w:type="dxa"/>
          </w:tcPr>
          <w:p w14:paraId="59FF3FE1" w14:textId="77777777" w:rsidR="0023195D" w:rsidRPr="003255CE" w:rsidRDefault="0023195D" w:rsidP="0082407D">
            <w:pPr>
              <w:pStyle w:val="TableText"/>
            </w:pPr>
            <w:r w:rsidRPr="003255CE">
              <w:t>X = 0</w:t>
            </w:r>
          </w:p>
        </w:tc>
        <w:tc>
          <w:tcPr>
            <w:tcW w:w="864" w:type="dxa"/>
          </w:tcPr>
          <w:p w14:paraId="30427FAB" w14:textId="77777777" w:rsidR="0023195D" w:rsidRPr="003255CE" w:rsidRDefault="0023195D" w:rsidP="0082407D">
            <w:pPr>
              <w:pStyle w:val="TableText"/>
            </w:pPr>
            <w:r w:rsidRPr="003255CE">
              <w:t>n</w:t>
            </w:r>
            <w:r w:rsidRPr="003255CE">
              <w:rPr>
                <w:vertAlign w:val="subscript"/>
              </w:rPr>
              <w:t>00</w:t>
            </w:r>
          </w:p>
        </w:tc>
        <w:tc>
          <w:tcPr>
            <w:tcW w:w="864" w:type="dxa"/>
          </w:tcPr>
          <w:p w14:paraId="0228904D" w14:textId="77777777" w:rsidR="0023195D" w:rsidRPr="003255CE" w:rsidRDefault="0023195D" w:rsidP="0082407D">
            <w:pPr>
              <w:pStyle w:val="TableText"/>
            </w:pPr>
            <w:r w:rsidRPr="003255CE">
              <w:t>n</w:t>
            </w:r>
            <w:r w:rsidRPr="003255CE">
              <w:rPr>
                <w:vertAlign w:val="subscript"/>
              </w:rPr>
              <w:t>01</w:t>
            </w:r>
          </w:p>
        </w:tc>
        <w:tc>
          <w:tcPr>
            <w:tcW w:w="864" w:type="dxa"/>
          </w:tcPr>
          <w:p w14:paraId="693490E5" w14:textId="77777777" w:rsidR="0023195D" w:rsidRPr="003255CE" w:rsidRDefault="0023195D" w:rsidP="0082407D">
            <w:pPr>
              <w:pStyle w:val="TableText"/>
            </w:pPr>
            <w:r w:rsidRPr="003255CE">
              <w:t>n</w:t>
            </w:r>
            <w:r w:rsidRPr="003255CE">
              <w:rPr>
                <w:vertAlign w:val="subscript"/>
              </w:rPr>
              <w:t>02</w:t>
            </w:r>
          </w:p>
        </w:tc>
        <w:tc>
          <w:tcPr>
            <w:tcW w:w="720" w:type="dxa"/>
          </w:tcPr>
          <w:p w14:paraId="20A78081" w14:textId="77777777" w:rsidR="0023195D" w:rsidRPr="003255CE" w:rsidRDefault="0023195D" w:rsidP="0082407D">
            <w:pPr>
              <w:pStyle w:val="TableText"/>
            </w:pPr>
            <w:r w:rsidRPr="003255CE">
              <w:t>…</w:t>
            </w:r>
          </w:p>
        </w:tc>
        <w:tc>
          <w:tcPr>
            <w:tcW w:w="1008" w:type="dxa"/>
          </w:tcPr>
          <w:p w14:paraId="54F9A124" w14:textId="77777777" w:rsidR="0023195D" w:rsidRPr="003255CE" w:rsidRDefault="0023195D" w:rsidP="0082407D">
            <w:pPr>
              <w:pStyle w:val="TableText"/>
            </w:pPr>
            <w:r w:rsidRPr="003255CE">
              <w:t>n</w:t>
            </w:r>
            <w:r w:rsidRPr="003255CE">
              <w:rPr>
                <w:vertAlign w:val="subscript"/>
              </w:rPr>
              <w:t>0m</w:t>
            </w:r>
          </w:p>
        </w:tc>
      </w:tr>
      <w:tr w:rsidR="0023195D" w:rsidRPr="003255CE" w14:paraId="595F0A38" w14:textId="77777777">
        <w:trPr>
          <w:trHeight w:val="315"/>
        </w:trPr>
        <w:tc>
          <w:tcPr>
            <w:tcW w:w="1008" w:type="dxa"/>
          </w:tcPr>
          <w:p w14:paraId="485CBDFE" w14:textId="77777777" w:rsidR="0023195D" w:rsidRPr="003255CE" w:rsidRDefault="0023195D" w:rsidP="0082407D">
            <w:pPr>
              <w:pStyle w:val="TableText"/>
            </w:pPr>
            <w:r w:rsidRPr="003255CE">
              <w:t>X = 1</w:t>
            </w:r>
          </w:p>
        </w:tc>
        <w:tc>
          <w:tcPr>
            <w:tcW w:w="864" w:type="dxa"/>
          </w:tcPr>
          <w:p w14:paraId="28F1906B" w14:textId="77777777" w:rsidR="0023195D" w:rsidRPr="003255CE" w:rsidRDefault="0023195D" w:rsidP="0082407D">
            <w:pPr>
              <w:pStyle w:val="TableText"/>
            </w:pPr>
            <w:r w:rsidRPr="003255CE">
              <w:t>N</w:t>
            </w:r>
            <w:r w:rsidRPr="003255CE">
              <w:rPr>
                <w:vertAlign w:val="subscript"/>
              </w:rPr>
              <w:t>10</w:t>
            </w:r>
          </w:p>
        </w:tc>
        <w:tc>
          <w:tcPr>
            <w:tcW w:w="864" w:type="dxa"/>
          </w:tcPr>
          <w:p w14:paraId="563E15DD" w14:textId="77777777" w:rsidR="0023195D" w:rsidRPr="003255CE" w:rsidRDefault="0023195D" w:rsidP="0082407D">
            <w:pPr>
              <w:pStyle w:val="TableText"/>
            </w:pPr>
            <w:r w:rsidRPr="003255CE">
              <w:t>n</w:t>
            </w:r>
            <w:r w:rsidRPr="003255CE">
              <w:rPr>
                <w:vertAlign w:val="subscript"/>
              </w:rPr>
              <w:t>11</w:t>
            </w:r>
          </w:p>
        </w:tc>
        <w:tc>
          <w:tcPr>
            <w:tcW w:w="864" w:type="dxa"/>
          </w:tcPr>
          <w:p w14:paraId="26D99395" w14:textId="77777777" w:rsidR="0023195D" w:rsidRPr="003255CE" w:rsidRDefault="0023195D" w:rsidP="0082407D">
            <w:pPr>
              <w:pStyle w:val="TableText"/>
            </w:pPr>
            <w:r w:rsidRPr="003255CE">
              <w:t>n</w:t>
            </w:r>
            <w:r w:rsidRPr="003255CE">
              <w:rPr>
                <w:vertAlign w:val="subscript"/>
              </w:rPr>
              <w:t>12</w:t>
            </w:r>
          </w:p>
        </w:tc>
        <w:tc>
          <w:tcPr>
            <w:tcW w:w="720" w:type="dxa"/>
          </w:tcPr>
          <w:p w14:paraId="03FF7BDF" w14:textId="77777777" w:rsidR="0023195D" w:rsidRPr="003255CE" w:rsidRDefault="0023195D" w:rsidP="0082407D">
            <w:pPr>
              <w:pStyle w:val="TableText"/>
            </w:pPr>
            <w:r w:rsidRPr="003255CE">
              <w:t>…</w:t>
            </w:r>
          </w:p>
        </w:tc>
        <w:tc>
          <w:tcPr>
            <w:tcW w:w="1008" w:type="dxa"/>
          </w:tcPr>
          <w:p w14:paraId="7B3FCB16" w14:textId="77777777" w:rsidR="0023195D" w:rsidRPr="003255CE" w:rsidRDefault="0023195D" w:rsidP="0082407D">
            <w:pPr>
              <w:pStyle w:val="TableText"/>
            </w:pPr>
            <w:r w:rsidRPr="003255CE">
              <w:t>n</w:t>
            </w:r>
            <w:r w:rsidRPr="003255CE">
              <w:rPr>
                <w:vertAlign w:val="subscript"/>
              </w:rPr>
              <w:t>1m</w:t>
            </w:r>
          </w:p>
        </w:tc>
      </w:tr>
      <w:tr w:rsidR="0023195D" w:rsidRPr="003255CE" w14:paraId="448E3ED1" w14:textId="77777777">
        <w:trPr>
          <w:trHeight w:val="315"/>
        </w:trPr>
        <w:tc>
          <w:tcPr>
            <w:tcW w:w="1008" w:type="dxa"/>
          </w:tcPr>
          <w:p w14:paraId="2E17F0AB" w14:textId="77777777" w:rsidR="0023195D" w:rsidRPr="003255CE" w:rsidRDefault="0023195D" w:rsidP="0082407D">
            <w:pPr>
              <w:pStyle w:val="TableText"/>
            </w:pPr>
            <w:r w:rsidRPr="003255CE">
              <w:t>X = 2</w:t>
            </w:r>
          </w:p>
        </w:tc>
        <w:tc>
          <w:tcPr>
            <w:tcW w:w="864" w:type="dxa"/>
          </w:tcPr>
          <w:p w14:paraId="6778A04B" w14:textId="77777777" w:rsidR="0023195D" w:rsidRPr="003255CE" w:rsidRDefault="0023195D" w:rsidP="0082407D">
            <w:pPr>
              <w:pStyle w:val="TableText"/>
            </w:pPr>
            <w:r w:rsidRPr="003255CE">
              <w:t>n</w:t>
            </w:r>
            <w:r w:rsidRPr="003255CE">
              <w:rPr>
                <w:vertAlign w:val="subscript"/>
              </w:rPr>
              <w:t>20</w:t>
            </w:r>
          </w:p>
        </w:tc>
        <w:tc>
          <w:tcPr>
            <w:tcW w:w="864" w:type="dxa"/>
          </w:tcPr>
          <w:p w14:paraId="19AA44BA" w14:textId="77777777" w:rsidR="0023195D" w:rsidRPr="003255CE" w:rsidRDefault="0023195D" w:rsidP="0082407D">
            <w:pPr>
              <w:pStyle w:val="TableText"/>
            </w:pPr>
            <w:r w:rsidRPr="003255CE">
              <w:t>n</w:t>
            </w:r>
            <w:r w:rsidRPr="003255CE">
              <w:rPr>
                <w:vertAlign w:val="subscript"/>
              </w:rPr>
              <w:t>21</w:t>
            </w:r>
          </w:p>
        </w:tc>
        <w:tc>
          <w:tcPr>
            <w:tcW w:w="864" w:type="dxa"/>
          </w:tcPr>
          <w:p w14:paraId="341B4121" w14:textId="77777777" w:rsidR="0023195D" w:rsidRPr="003255CE" w:rsidRDefault="0023195D" w:rsidP="0082407D">
            <w:pPr>
              <w:pStyle w:val="TableText"/>
            </w:pPr>
            <w:r w:rsidRPr="003255CE">
              <w:t>n</w:t>
            </w:r>
            <w:r w:rsidRPr="003255CE">
              <w:rPr>
                <w:vertAlign w:val="subscript"/>
              </w:rPr>
              <w:t>22</w:t>
            </w:r>
          </w:p>
        </w:tc>
        <w:tc>
          <w:tcPr>
            <w:tcW w:w="720" w:type="dxa"/>
          </w:tcPr>
          <w:p w14:paraId="149E5340" w14:textId="77777777" w:rsidR="0023195D" w:rsidRPr="003255CE" w:rsidRDefault="0023195D" w:rsidP="0082407D">
            <w:pPr>
              <w:pStyle w:val="TableText"/>
            </w:pPr>
            <w:r w:rsidRPr="003255CE">
              <w:t>…</w:t>
            </w:r>
          </w:p>
        </w:tc>
        <w:tc>
          <w:tcPr>
            <w:tcW w:w="1008" w:type="dxa"/>
          </w:tcPr>
          <w:p w14:paraId="18EC83F0" w14:textId="77777777" w:rsidR="0023195D" w:rsidRPr="003255CE" w:rsidRDefault="0023195D" w:rsidP="0082407D">
            <w:pPr>
              <w:pStyle w:val="TableText"/>
            </w:pPr>
            <w:r w:rsidRPr="003255CE">
              <w:t>n</w:t>
            </w:r>
            <w:r w:rsidRPr="003255CE">
              <w:rPr>
                <w:vertAlign w:val="subscript"/>
              </w:rPr>
              <w:t>2m</w:t>
            </w:r>
          </w:p>
        </w:tc>
      </w:tr>
      <w:tr w:rsidR="0023195D" w:rsidRPr="003255CE" w14:paraId="4A8B5B46" w14:textId="77777777">
        <w:trPr>
          <w:trHeight w:val="315"/>
        </w:trPr>
        <w:tc>
          <w:tcPr>
            <w:tcW w:w="1008" w:type="dxa"/>
          </w:tcPr>
          <w:p w14:paraId="200CAD59" w14:textId="77777777" w:rsidR="0023195D" w:rsidRPr="003255CE" w:rsidRDefault="0023195D" w:rsidP="0082407D">
            <w:pPr>
              <w:pStyle w:val="TableText"/>
            </w:pPr>
            <w:r w:rsidRPr="003255CE">
              <w:t>…</w:t>
            </w:r>
          </w:p>
        </w:tc>
        <w:tc>
          <w:tcPr>
            <w:tcW w:w="864" w:type="dxa"/>
          </w:tcPr>
          <w:p w14:paraId="2162E582" w14:textId="77777777" w:rsidR="0023195D" w:rsidRPr="003255CE" w:rsidRDefault="0023195D" w:rsidP="0082407D">
            <w:pPr>
              <w:pStyle w:val="TableText"/>
            </w:pPr>
            <w:r w:rsidRPr="003255CE">
              <w:t>…</w:t>
            </w:r>
          </w:p>
        </w:tc>
        <w:tc>
          <w:tcPr>
            <w:tcW w:w="864" w:type="dxa"/>
          </w:tcPr>
          <w:p w14:paraId="6A0B6C37" w14:textId="77777777" w:rsidR="0023195D" w:rsidRPr="003255CE" w:rsidRDefault="0023195D" w:rsidP="0082407D">
            <w:pPr>
              <w:pStyle w:val="TableText"/>
            </w:pPr>
            <w:r w:rsidRPr="003255CE">
              <w:t>…</w:t>
            </w:r>
          </w:p>
        </w:tc>
        <w:tc>
          <w:tcPr>
            <w:tcW w:w="864" w:type="dxa"/>
          </w:tcPr>
          <w:p w14:paraId="53435877" w14:textId="77777777" w:rsidR="0023195D" w:rsidRPr="003255CE" w:rsidRDefault="0023195D" w:rsidP="0082407D">
            <w:pPr>
              <w:pStyle w:val="TableText"/>
            </w:pPr>
            <w:r w:rsidRPr="003255CE">
              <w:t>…</w:t>
            </w:r>
          </w:p>
        </w:tc>
        <w:tc>
          <w:tcPr>
            <w:tcW w:w="720" w:type="dxa"/>
          </w:tcPr>
          <w:p w14:paraId="59A5A8F1" w14:textId="77777777" w:rsidR="0023195D" w:rsidRPr="003255CE" w:rsidRDefault="0023195D" w:rsidP="0082407D">
            <w:pPr>
              <w:pStyle w:val="TableText"/>
            </w:pPr>
            <w:r w:rsidRPr="003255CE">
              <w:t>…</w:t>
            </w:r>
          </w:p>
        </w:tc>
        <w:tc>
          <w:tcPr>
            <w:tcW w:w="1008" w:type="dxa"/>
          </w:tcPr>
          <w:p w14:paraId="434F0BFA" w14:textId="77777777" w:rsidR="0023195D" w:rsidRPr="003255CE" w:rsidRDefault="0023195D" w:rsidP="0082407D">
            <w:pPr>
              <w:pStyle w:val="TableText"/>
            </w:pPr>
            <w:r w:rsidRPr="003255CE">
              <w:t>…</w:t>
            </w:r>
          </w:p>
        </w:tc>
      </w:tr>
      <w:tr w:rsidR="0023195D" w:rsidRPr="003255CE" w14:paraId="4CF0905A" w14:textId="77777777">
        <w:trPr>
          <w:trHeight w:val="315"/>
        </w:trPr>
        <w:tc>
          <w:tcPr>
            <w:tcW w:w="1008" w:type="dxa"/>
          </w:tcPr>
          <w:p w14:paraId="5F396405" w14:textId="77777777" w:rsidR="0023195D" w:rsidRPr="003255CE" w:rsidRDefault="0023195D" w:rsidP="0082407D">
            <w:pPr>
              <w:pStyle w:val="TableText"/>
            </w:pPr>
            <w:r w:rsidRPr="003255CE">
              <w:t>X = m</w:t>
            </w:r>
          </w:p>
        </w:tc>
        <w:tc>
          <w:tcPr>
            <w:tcW w:w="864" w:type="dxa"/>
          </w:tcPr>
          <w:p w14:paraId="37BEFA9E" w14:textId="77777777" w:rsidR="0023195D" w:rsidRPr="003255CE" w:rsidRDefault="0023195D" w:rsidP="0082407D">
            <w:pPr>
              <w:pStyle w:val="TableText"/>
            </w:pPr>
            <w:r w:rsidRPr="003255CE">
              <w:t>n</w:t>
            </w:r>
            <w:r w:rsidRPr="003255CE">
              <w:rPr>
                <w:vertAlign w:val="subscript"/>
              </w:rPr>
              <w:t>m0</w:t>
            </w:r>
          </w:p>
        </w:tc>
        <w:tc>
          <w:tcPr>
            <w:tcW w:w="864" w:type="dxa"/>
          </w:tcPr>
          <w:p w14:paraId="34A16155" w14:textId="77777777" w:rsidR="0023195D" w:rsidRPr="003255CE" w:rsidRDefault="0023195D" w:rsidP="0082407D">
            <w:pPr>
              <w:pStyle w:val="TableText"/>
            </w:pPr>
            <w:r w:rsidRPr="003255CE">
              <w:t>n</w:t>
            </w:r>
            <w:r w:rsidRPr="003255CE">
              <w:rPr>
                <w:vertAlign w:val="subscript"/>
              </w:rPr>
              <w:t>m1</w:t>
            </w:r>
          </w:p>
        </w:tc>
        <w:tc>
          <w:tcPr>
            <w:tcW w:w="864" w:type="dxa"/>
          </w:tcPr>
          <w:p w14:paraId="2E1FBCDE" w14:textId="77777777" w:rsidR="0023195D" w:rsidRPr="003255CE" w:rsidRDefault="0023195D" w:rsidP="0082407D">
            <w:pPr>
              <w:pStyle w:val="TableText"/>
            </w:pPr>
            <w:r w:rsidRPr="003255CE">
              <w:t>n</w:t>
            </w:r>
            <w:r w:rsidRPr="003255CE">
              <w:rPr>
                <w:vertAlign w:val="subscript"/>
              </w:rPr>
              <w:t>m2</w:t>
            </w:r>
          </w:p>
        </w:tc>
        <w:tc>
          <w:tcPr>
            <w:tcW w:w="720" w:type="dxa"/>
          </w:tcPr>
          <w:p w14:paraId="129D52F7" w14:textId="77777777" w:rsidR="0023195D" w:rsidRPr="003255CE" w:rsidRDefault="0023195D" w:rsidP="0082407D">
            <w:pPr>
              <w:pStyle w:val="TableText"/>
            </w:pPr>
            <w:r w:rsidRPr="003255CE">
              <w:t>…</w:t>
            </w:r>
          </w:p>
        </w:tc>
        <w:tc>
          <w:tcPr>
            <w:tcW w:w="1008" w:type="dxa"/>
          </w:tcPr>
          <w:p w14:paraId="388477B1" w14:textId="77777777" w:rsidR="0023195D" w:rsidRPr="003255CE" w:rsidRDefault="0023195D" w:rsidP="0082407D">
            <w:pPr>
              <w:pStyle w:val="TableText"/>
            </w:pPr>
            <w:r w:rsidRPr="003255CE">
              <w:t>n</w:t>
            </w:r>
            <w:r w:rsidRPr="003255CE">
              <w:rPr>
                <w:vertAlign w:val="subscript"/>
              </w:rPr>
              <w:t>mm</w:t>
            </w:r>
          </w:p>
        </w:tc>
      </w:tr>
    </w:tbl>
    <w:p w14:paraId="43DE985F" w14:textId="2E32C24D" w:rsidR="0023195D" w:rsidRPr="003255CE" w:rsidRDefault="0023195D" w:rsidP="0082407D">
      <w:pPr>
        <w:spacing w:before="120"/>
      </w:pPr>
      <w:bookmarkStart w:id="1630" w:name="_Hlk146716329"/>
      <w:bookmarkEnd w:id="1621"/>
      <w:r w:rsidRPr="003255CE">
        <w:rPr>
          <w:i/>
        </w:rPr>
        <w:t xml:space="preserve">Refer to the </w:t>
      </w:r>
      <w:hyperlink w:anchor="_Alternative_Text_for_45" w:history="1">
        <w:r w:rsidRPr="003255CE">
          <w:rPr>
            <w:rStyle w:val="Hyperlink"/>
            <w:i/>
          </w:rPr>
          <w:t>Alternative Text for Equation 8.3</w:t>
        </w:r>
      </w:hyperlink>
      <w:r w:rsidRPr="003255CE">
        <w:rPr>
          <w:i/>
        </w:rPr>
        <w:t xml:space="preserve"> for a description of this equation. </w:t>
      </w:r>
      <w:r w:rsidRPr="003255CE">
        <w:t xml:space="preserve">The kappa statistic is defined as </w:t>
      </w:r>
    </w:p>
    <w:bookmarkStart w:id="1631" w:name="_MON_1751092517"/>
    <w:bookmarkEnd w:id="1631"/>
    <w:p w14:paraId="4D885FE2" w14:textId="519BEBBF" w:rsidR="0023195D" w:rsidRPr="003255CE" w:rsidRDefault="00273703" w:rsidP="0082407D">
      <w:pPr>
        <w:pStyle w:val="NormalIndent2"/>
        <w:tabs>
          <w:tab w:val="right" w:pos="9907"/>
        </w:tabs>
        <w:rPr>
          <w:shd w:val="clear" w:color="auto" w:fill="FFFFFF"/>
        </w:rPr>
      </w:pPr>
      <w:r w:rsidRPr="003255CE">
        <w:rPr>
          <w:noProof/>
        </w:rPr>
        <w:object w:dxaOrig="2175" w:dyaOrig="585" w14:anchorId="31DAD3A1">
          <v:shape id="_x0000_i1051" type="#_x0000_t75" alt="Equation 8.3; a link to the long description for this equation is found in the preceding paragraph." style="width:108.95pt;height:29.45pt" o:ole="">
            <v:imagedata r:id="rId100" o:title=""/>
          </v:shape>
          <o:OLEObject Type="Embed" ProgID="Word.Document.12" ShapeID="_x0000_i1051" DrawAspect="Content" ObjectID="_1837169087" r:id="rId101">
            <o:FieldCodes>\s</o:FieldCodes>
          </o:OLEObject>
        </w:object>
      </w:r>
      <w:r w:rsidR="0023195D" w:rsidRPr="003255CE">
        <w:tab/>
        <w:t>(8.3)</w:t>
      </w:r>
      <w:bookmarkStart w:id="1632" w:name="EQ8_3"/>
      <w:bookmarkEnd w:id="1632"/>
    </w:p>
    <w:p w14:paraId="03D3461C" w14:textId="0BAF2A31" w:rsidR="0023195D" w:rsidRPr="003255CE" w:rsidRDefault="0023195D" w:rsidP="0082407D">
      <w:pPr>
        <w:keepNext/>
        <w:rPr>
          <w:i/>
        </w:rPr>
      </w:pPr>
      <w:r w:rsidRPr="003255CE">
        <w:rPr>
          <w:i/>
        </w:rPr>
        <w:t xml:space="preserve">Refer to the </w:t>
      </w:r>
      <w:hyperlink w:anchor="_Alternative_Text_for_46" w:history="1">
        <w:r w:rsidRPr="003255CE">
          <w:rPr>
            <w:rStyle w:val="Hyperlink"/>
            <w:i/>
          </w:rPr>
          <w:t>Alternative Text for Equation 8.</w:t>
        </w:r>
        <w:r w:rsidR="00F76628" w:rsidRPr="003255CE">
          <w:rPr>
            <w:rStyle w:val="Hyperlink"/>
            <w:i/>
          </w:rPr>
          <w:t>4</w:t>
        </w:r>
      </w:hyperlink>
      <w:r w:rsidRPr="003255CE">
        <w:rPr>
          <w:i/>
        </w:rPr>
        <w:t xml:space="preserve"> for a description of this equation.</w:t>
      </w:r>
    </w:p>
    <w:bookmarkStart w:id="1633" w:name="_MON_1751093308"/>
    <w:bookmarkEnd w:id="1633"/>
    <w:p w14:paraId="5B354DF4" w14:textId="5223458B" w:rsidR="0023195D" w:rsidRPr="003255CE" w:rsidRDefault="00273703" w:rsidP="0082407D">
      <w:pPr>
        <w:pStyle w:val="NormalIndent2"/>
        <w:tabs>
          <w:tab w:val="right" w:pos="9907"/>
        </w:tabs>
        <w:rPr>
          <w:shd w:val="clear" w:color="auto" w:fill="FFFFFF"/>
        </w:rPr>
      </w:pPr>
      <w:r w:rsidRPr="003255CE">
        <w:rPr>
          <w:noProof/>
        </w:rPr>
        <w:object w:dxaOrig="1831" w:dyaOrig="1066" w14:anchorId="32F58CDF">
          <v:shape id="_x0000_i1052" type="#_x0000_t75" alt="Equation 8.4; a link to the long description for this equation is found in the preceding paragraph." style="width:91.4pt;height:53.2pt" o:ole="">
            <v:imagedata r:id="rId102" o:title=""/>
          </v:shape>
          <o:OLEObject Type="Embed" ProgID="Word.Document.12" ShapeID="_x0000_i1052" DrawAspect="Content" ObjectID="_1837169088" r:id="rId103">
            <o:FieldCodes>\s</o:FieldCodes>
          </o:OLEObject>
        </w:object>
      </w:r>
      <w:r w:rsidR="0023195D" w:rsidRPr="003255CE">
        <w:tab/>
        <w:t>(8.</w:t>
      </w:r>
      <w:r w:rsidR="00F76628" w:rsidRPr="003255CE">
        <w:t>4</w:t>
      </w:r>
      <w:r w:rsidR="0023195D" w:rsidRPr="003255CE">
        <w:t>)</w:t>
      </w:r>
      <w:bookmarkStart w:id="1634" w:name="EQ8_4"/>
      <w:bookmarkEnd w:id="1634"/>
    </w:p>
    <w:p w14:paraId="26FC62CF" w14:textId="3EB0F84B" w:rsidR="0023195D" w:rsidRPr="003255CE" w:rsidRDefault="0023195D" w:rsidP="0082407D">
      <w:pPr>
        <w:keepNext/>
        <w:rPr>
          <w:i/>
        </w:rPr>
      </w:pPr>
      <w:r w:rsidRPr="003255CE">
        <w:rPr>
          <w:i/>
        </w:rPr>
        <w:t xml:space="preserve">Refer to the </w:t>
      </w:r>
      <w:hyperlink w:anchor="_Alternative_Text_for_47" w:history="1">
        <w:r w:rsidRPr="003255CE">
          <w:rPr>
            <w:rStyle w:val="Hyperlink"/>
            <w:i/>
          </w:rPr>
          <w:t>Alternative Text for Equation 8.</w:t>
        </w:r>
        <w:r w:rsidR="00F76628" w:rsidRPr="003255CE">
          <w:rPr>
            <w:rStyle w:val="Hyperlink"/>
            <w:i/>
          </w:rPr>
          <w:t>5</w:t>
        </w:r>
      </w:hyperlink>
      <w:r w:rsidRPr="003255CE">
        <w:rPr>
          <w:i/>
        </w:rPr>
        <w:t xml:space="preserve"> for a description of this equation.</w:t>
      </w:r>
    </w:p>
    <w:bookmarkStart w:id="1635" w:name="_Hlk38723597"/>
    <w:bookmarkStart w:id="1636" w:name="_Hlk38723489"/>
    <w:bookmarkStart w:id="1637" w:name="_MON_1750669807"/>
    <w:bookmarkEnd w:id="1637"/>
    <w:p w14:paraId="3B675885" w14:textId="7D1AFC4F" w:rsidR="0023195D" w:rsidRPr="003255CE" w:rsidRDefault="00273703" w:rsidP="0082407D">
      <w:pPr>
        <w:pStyle w:val="NormalIndent2"/>
        <w:tabs>
          <w:tab w:val="right" w:pos="9907"/>
        </w:tabs>
      </w:pPr>
      <w:r w:rsidRPr="003255CE">
        <w:rPr>
          <w:rFonts w:cs="Arial"/>
          <w:noProof/>
          <w:color w:val="000000"/>
          <w:position w:val="-6"/>
        </w:rPr>
        <w:object w:dxaOrig="2256" w:dyaOrig="1095" w14:anchorId="112A287F">
          <v:shape id="_x0000_i1053" type="#_x0000_t75" alt="Equation 8.5; a link to the long description for this equation is found in the preceding paragraph." style="width:112.05pt;height:54.45pt" o:ole="">
            <v:imagedata r:id="rId104" o:title=""/>
          </v:shape>
          <o:OLEObject Type="Embed" ProgID="Word.Document.12" ShapeID="_x0000_i1053" DrawAspect="Content" ObjectID="_1837169089" r:id="rId105">
            <o:FieldCodes>\s</o:FieldCodes>
          </o:OLEObject>
        </w:object>
      </w:r>
      <w:r w:rsidR="0023195D" w:rsidRPr="003255CE">
        <w:tab/>
        <w:t>(8.</w:t>
      </w:r>
      <w:r w:rsidR="00F76628" w:rsidRPr="003255CE">
        <w:t>5</w:t>
      </w:r>
      <w:r w:rsidR="0023195D" w:rsidRPr="003255CE">
        <w:t>)</w:t>
      </w:r>
      <w:bookmarkStart w:id="1638" w:name="EQ8_5"/>
      <w:bookmarkEnd w:id="1638"/>
    </w:p>
    <w:p w14:paraId="06BBBE70" w14:textId="77777777" w:rsidR="0023195D" w:rsidRPr="003255CE" w:rsidRDefault="0023195D" w:rsidP="009F3568">
      <w:pPr>
        <w:pStyle w:val="NormalIndent2"/>
        <w:keepNext/>
      </w:pPr>
      <w:r w:rsidRPr="003255CE">
        <w:lastRenderedPageBreak/>
        <w:t>where,</w:t>
      </w:r>
    </w:p>
    <w:p w14:paraId="6B85732D" w14:textId="77777777" w:rsidR="0023195D" w:rsidRPr="003255CE" w:rsidRDefault="0023195D" w:rsidP="0082407D">
      <w:pPr>
        <w:pStyle w:val="equation"/>
      </w:pPr>
      <w:r w:rsidRPr="003255CE">
        <w:rPr>
          <w:rFonts w:ascii="Times New Roman" w:hAnsi="Times New Roman" w:cs="Times New Roman"/>
          <w:i/>
          <w:iCs/>
          <w:sz w:val="28"/>
          <w:szCs w:val="28"/>
        </w:rPr>
        <w:t>p</w:t>
      </w:r>
      <w:r w:rsidRPr="003255CE">
        <w:rPr>
          <w:rFonts w:ascii="Times New Roman" w:hAnsi="Times New Roman" w:cs="Times New Roman"/>
          <w:i/>
          <w:iCs/>
          <w:sz w:val="28"/>
          <w:szCs w:val="28"/>
          <w:vertAlign w:val="subscript"/>
        </w:rPr>
        <w:t>obs</w:t>
      </w:r>
      <w:r w:rsidRPr="003255CE">
        <w:t xml:space="preserve"> is the observed agreement, and </w:t>
      </w:r>
    </w:p>
    <w:p w14:paraId="79A070CB" w14:textId="77777777" w:rsidR="0023195D" w:rsidRPr="003255CE" w:rsidRDefault="0023195D" w:rsidP="0082407D">
      <w:pPr>
        <w:pStyle w:val="equation"/>
        <w:rPr>
          <w:color w:val="222222"/>
          <w:shd w:val="clear" w:color="auto" w:fill="FFFFFF"/>
        </w:rPr>
      </w:pPr>
      <w:r w:rsidRPr="003255CE">
        <w:rPr>
          <w:rFonts w:ascii="Times New Roman" w:hAnsi="Times New Roman" w:cs="Times New Roman"/>
          <w:i/>
          <w:iCs/>
          <w:sz w:val="28"/>
          <w:szCs w:val="28"/>
        </w:rPr>
        <w:t>p</w:t>
      </w:r>
      <w:r w:rsidRPr="003255CE">
        <w:rPr>
          <w:rFonts w:ascii="Times New Roman" w:hAnsi="Times New Roman" w:cs="Times New Roman"/>
          <w:i/>
          <w:iCs/>
          <w:sz w:val="28"/>
          <w:szCs w:val="28"/>
          <w:vertAlign w:val="subscript"/>
        </w:rPr>
        <w:t>exp</w:t>
      </w:r>
      <w:r w:rsidRPr="003255CE">
        <w:t xml:space="preserve"> is the expected agreement between </w:t>
      </w:r>
      <w:r w:rsidRPr="003255CE">
        <w:rPr>
          <w:i/>
          <w:iCs/>
        </w:rPr>
        <w:t>X</w:t>
      </w:r>
      <w:r w:rsidRPr="003255CE">
        <w:t xml:space="preserve"> and </w:t>
      </w:r>
      <w:r w:rsidRPr="003255CE">
        <w:rPr>
          <w:i/>
          <w:iCs/>
        </w:rPr>
        <w:t>Y</w:t>
      </w:r>
      <w:r w:rsidRPr="003255CE">
        <w:t>.</w:t>
      </w:r>
    </w:p>
    <w:bookmarkEnd w:id="1635"/>
    <w:p w14:paraId="1B1407DF" w14:textId="77777777" w:rsidR="0023195D" w:rsidRPr="003255CE" w:rsidRDefault="0023195D" w:rsidP="0082407D">
      <w:pPr>
        <w:rPr>
          <w:color w:val="000000"/>
        </w:rPr>
      </w:pPr>
      <w:r w:rsidRPr="003255CE">
        <w:rPr>
          <w:color w:val="222222"/>
        </w:rPr>
        <w:t xml:space="preserve">When </w:t>
      </w:r>
      <w:r w:rsidRPr="003255CE">
        <w:rPr>
          <w:rFonts w:ascii="Times New Roman" w:hAnsi="Times New Roman" w:cs="Times New Roman"/>
          <w:i/>
          <w:sz w:val="28"/>
          <w:szCs w:val="28"/>
        </w:rPr>
        <w:t>p</w:t>
      </w:r>
      <w:r w:rsidRPr="003255CE">
        <w:rPr>
          <w:rFonts w:ascii="Times New Roman" w:hAnsi="Times New Roman" w:cs="Times New Roman"/>
          <w:i/>
          <w:sz w:val="28"/>
          <w:szCs w:val="28"/>
          <w:vertAlign w:val="subscript"/>
        </w:rPr>
        <w:t>obs</w:t>
      </w:r>
      <w:r w:rsidRPr="003255CE">
        <w:t xml:space="preserve"> and </w:t>
      </w:r>
      <w:r w:rsidRPr="003255CE">
        <w:rPr>
          <w:rFonts w:ascii="Times New Roman" w:hAnsi="Times New Roman" w:cs="Times New Roman"/>
          <w:i/>
          <w:sz w:val="28"/>
          <w:szCs w:val="28"/>
        </w:rPr>
        <w:t>p</w:t>
      </w:r>
      <w:r w:rsidRPr="003255CE">
        <w:rPr>
          <w:rFonts w:ascii="Times New Roman" w:hAnsi="Times New Roman" w:cs="Times New Roman"/>
          <w:i/>
          <w:sz w:val="28"/>
          <w:szCs w:val="28"/>
          <w:vertAlign w:val="subscript"/>
        </w:rPr>
        <w:t>exp</w:t>
      </w:r>
      <w:r w:rsidRPr="003255CE">
        <w:t xml:space="preserve"> </w:t>
      </w:r>
      <w:r w:rsidRPr="003255CE">
        <w:rPr>
          <w:color w:val="222222"/>
        </w:rPr>
        <w:t>agree only at the chance level, the value of kappa is 0. When the two measurements agree perfectly, the value of kappa is 1.0.</w:t>
      </w:r>
      <w:r w:rsidRPr="003255CE">
        <w:rPr>
          <w:color w:val="222222"/>
          <w:shd w:val="clear" w:color="auto" w:fill="FFFFFF"/>
        </w:rPr>
        <w:t xml:space="preserve"> </w:t>
      </w:r>
      <w:bookmarkEnd w:id="1636"/>
    </w:p>
    <w:p w14:paraId="2947077A" w14:textId="16A6A47A" w:rsidR="00AE4347" w:rsidRPr="003255CE" w:rsidRDefault="00AE4347" w:rsidP="0082407D">
      <w:pPr>
        <w:pStyle w:val="Heading6"/>
      </w:pPr>
      <w:bookmarkStart w:id="1639" w:name="_Quadratic-Weighted_Kappa_5"/>
      <w:bookmarkEnd w:id="1622"/>
      <w:bookmarkEnd w:id="1630"/>
      <w:bookmarkEnd w:id="1639"/>
      <w:r w:rsidRPr="003255CE">
        <w:t>Quadratic</w:t>
      </w:r>
      <w:r w:rsidR="005A77E7" w:rsidRPr="003255CE">
        <w:t>-</w:t>
      </w:r>
      <w:r w:rsidRPr="003255CE">
        <w:t>Weighted Kappa</w:t>
      </w:r>
      <w:bookmarkEnd w:id="1623"/>
      <w:bookmarkEnd w:id="1624"/>
    </w:p>
    <w:p w14:paraId="670B1CDD" w14:textId="77777777" w:rsidR="0023195D" w:rsidRPr="003255CE" w:rsidRDefault="0023195D" w:rsidP="0082407D">
      <w:bookmarkStart w:id="1640" w:name="_Hlk208320222"/>
      <w:r w:rsidRPr="003255CE">
        <w:t>QWK is used because kappa does not take into account the degree of disagreement between raters. It is a generalization of the simple kappa coefficient using weights to quantify the relative difference between categories. The range of the QWK is from 0.0 to 1.0, with perfect agreement being equal to 1.0.</w:t>
      </w:r>
    </w:p>
    <w:p w14:paraId="305F3A14" w14:textId="181B4375" w:rsidR="0023195D" w:rsidRPr="003255CE" w:rsidRDefault="0023195D" w:rsidP="0082407D">
      <w:r w:rsidRPr="003255CE">
        <w:t xml:space="preserve">For a human-scored item with </w:t>
      </w:r>
      <w:r w:rsidRPr="003255CE">
        <w:rPr>
          <w:rFonts w:ascii="Times New Roman" w:hAnsi="Times New Roman" w:cs="Times New Roman"/>
          <w:i/>
          <w:sz w:val="26"/>
        </w:rPr>
        <w:t>m+1</w:t>
      </w:r>
      <w:r w:rsidRPr="003255CE">
        <w:t xml:space="preserve"> categories, one can construct an </w:t>
      </w:r>
      <w:r w:rsidRPr="003255CE">
        <w:rPr>
          <w:rFonts w:ascii="Times New Roman" w:hAnsi="Times New Roman" w:cs="Times New Roman"/>
          <w:i/>
          <w:iCs/>
        </w:rPr>
        <w:t>(</w:t>
      </w:r>
      <w:r w:rsidRPr="003255CE">
        <w:rPr>
          <w:rFonts w:ascii="Times New Roman" w:hAnsi="Times New Roman" w:cs="Times New Roman"/>
          <w:i/>
          <w:sz w:val="28"/>
          <w:szCs w:val="28"/>
        </w:rPr>
        <w:t xml:space="preserve">m+1) </w:t>
      </w:r>
      <w:r w:rsidRPr="003255CE">
        <w:rPr>
          <w:rFonts w:ascii="Helvetica" w:hAnsi="Helvetica" w:cs="Helvetica"/>
          <w:sz w:val="28"/>
          <w:szCs w:val="28"/>
        </w:rPr>
        <w:t>×</w:t>
      </w:r>
      <w:r w:rsidRPr="003255CE">
        <w:rPr>
          <w:rFonts w:ascii="Times New Roman" w:hAnsi="Times New Roman" w:cs="Times New Roman"/>
          <w:i/>
          <w:sz w:val="28"/>
          <w:szCs w:val="28"/>
        </w:rPr>
        <w:t xml:space="preserve"> (m+1)</w:t>
      </w:r>
      <w:r w:rsidRPr="003255CE">
        <w:t xml:space="preserve"> rating table with scores provided by two raters, </w:t>
      </w:r>
      <w:r w:rsidRPr="003255CE">
        <w:rPr>
          <w:i/>
        </w:rPr>
        <w:t>X</w:t>
      </w:r>
      <w:r w:rsidRPr="003255CE">
        <w:t xml:space="preserve"> and </w:t>
      </w:r>
      <w:r w:rsidRPr="003255CE">
        <w:rPr>
          <w:i/>
        </w:rPr>
        <w:t>Y,</w:t>
      </w:r>
      <w:r w:rsidRPr="003255CE">
        <w:t xml:space="preserve"> as described in </w:t>
      </w:r>
      <w:r w:rsidRPr="003255CE">
        <w:rPr>
          <w:rStyle w:val="Cross-Reference"/>
        </w:rPr>
        <w:fldChar w:fldCharType="begin"/>
      </w:r>
      <w:r w:rsidRPr="003255CE">
        <w:rPr>
          <w:rStyle w:val="Cross-Reference"/>
        </w:rPr>
        <w:instrText xml:space="preserve"> REF  _Ref35944542 \* Lower \h  \* MERGEFORMAT </w:instrText>
      </w:r>
      <w:r w:rsidRPr="003255CE">
        <w:rPr>
          <w:rStyle w:val="Cross-Reference"/>
        </w:rPr>
      </w:r>
      <w:r w:rsidRPr="003255CE">
        <w:rPr>
          <w:rStyle w:val="Cross-Reference"/>
        </w:rPr>
        <w:fldChar w:fldCharType="separate"/>
      </w:r>
      <w:r w:rsidR="00331C2F" w:rsidRPr="003255CE">
        <w:rPr>
          <w:rStyle w:val="Cross-Reference"/>
        </w:rPr>
        <w:t>table 8.9</w:t>
      </w:r>
      <w:r w:rsidRPr="003255CE">
        <w:rPr>
          <w:rStyle w:val="Cross-Reference"/>
        </w:rPr>
        <w:fldChar w:fldCharType="end"/>
      </w:r>
      <w:r w:rsidRPr="003255CE">
        <w:t>. The weighted kappa coefficient is defined as presented in equation 8.</w:t>
      </w:r>
      <w:r w:rsidR="00F76628" w:rsidRPr="003255CE">
        <w:t>6</w:t>
      </w:r>
      <w:r w:rsidRPr="003255CE">
        <w:t>.</w:t>
      </w:r>
      <w:r w:rsidRPr="003255CE">
        <w:rPr>
          <w:i/>
          <w:iCs/>
        </w:rPr>
        <w:t xml:space="preserve"> Refer to the </w:t>
      </w:r>
      <w:hyperlink w:anchor="_Alternative_Text_for_48" w:history="1">
        <w:r w:rsidRPr="003255CE">
          <w:rPr>
            <w:rStyle w:val="Hyperlink"/>
            <w:i/>
            <w:iCs/>
          </w:rPr>
          <w:t>Alternative Text for Equation 8.</w:t>
        </w:r>
        <w:r w:rsidR="00F76628" w:rsidRPr="003255CE">
          <w:rPr>
            <w:rStyle w:val="Hyperlink"/>
            <w:i/>
            <w:iCs/>
          </w:rPr>
          <w:t>6</w:t>
        </w:r>
      </w:hyperlink>
      <w:r w:rsidRPr="003255CE">
        <w:rPr>
          <w:i/>
          <w:iCs/>
        </w:rPr>
        <w:t xml:space="preserve"> for a description of this equation.</w:t>
      </w:r>
    </w:p>
    <w:bookmarkStart w:id="1641" w:name="_1750664004"/>
    <w:bookmarkStart w:id="1642" w:name="_1779541599"/>
    <w:bookmarkEnd w:id="1641"/>
    <w:bookmarkEnd w:id="1642"/>
    <w:bookmarkStart w:id="1643" w:name="_MON_1802677100"/>
    <w:bookmarkEnd w:id="1643"/>
    <w:p w14:paraId="5043EB67" w14:textId="3D7EC992" w:rsidR="0023195D" w:rsidRPr="003255CE" w:rsidRDefault="00273703" w:rsidP="0082407D">
      <w:pPr>
        <w:pStyle w:val="NormalIndent2"/>
        <w:tabs>
          <w:tab w:val="right" w:pos="9907"/>
        </w:tabs>
      </w:pPr>
      <w:r w:rsidRPr="003255CE">
        <w:rPr>
          <w:noProof/>
          <w:position w:val="-6"/>
        </w:rPr>
        <w:object w:dxaOrig="4470" w:dyaOrig="873" w14:anchorId="6870D97E">
          <v:shape id="_x0000_i1054" type="#_x0000_t75" alt="Equation 8.6; a link to the long description for this equation is found in the preceding paragraph." style="width:223.5pt;height:43.85pt" o:ole="">
            <v:imagedata r:id="rId106" o:title=""/>
          </v:shape>
          <o:OLEObject Type="Embed" ProgID="Word.Document.12" ShapeID="_x0000_i1054" DrawAspect="Content" ObjectID="_1837169090" r:id="rId107">
            <o:FieldCodes>\s</o:FieldCodes>
          </o:OLEObject>
        </w:object>
      </w:r>
      <w:r w:rsidR="0023195D" w:rsidRPr="003255CE">
        <w:tab/>
        <w:t>(8.</w:t>
      </w:r>
      <w:r w:rsidR="00F76628" w:rsidRPr="003255CE">
        <w:t>6</w:t>
      </w:r>
      <w:r w:rsidR="0023195D" w:rsidRPr="003255CE">
        <w:t>)</w:t>
      </w:r>
      <w:bookmarkStart w:id="1644" w:name="EQ8_6"/>
      <w:bookmarkEnd w:id="1644"/>
    </w:p>
    <w:p w14:paraId="58AABBF6" w14:textId="7C613DC4" w:rsidR="0023195D" w:rsidRPr="003255CE" w:rsidRDefault="0023195D" w:rsidP="0082407D">
      <w:pPr>
        <w:keepNext/>
      </w:pPr>
      <w:r w:rsidRPr="003255CE">
        <w:t>For QWK, the weights are calculated using equation 8.</w:t>
      </w:r>
      <w:r w:rsidR="00F76628" w:rsidRPr="003255CE">
        <w:t>7</w:t>
      </w:r>
      <w:r w:rsidRPr="003255CE">
        <w:t>.</w:t>
      </w:r>
      <w:r w:rsidRPr="003255CE">
        <w:rPr>
          <w:i/>
          <w:iCs/>
        </w:rPr>
        <w:t xml:space="preserve"> Refer to the </w:t>
      </w:r>
      <w:hyperlink w:anchor="_Alternative_Text_for_49" w:history="1">
        <w:r w:rsidRPr="003255CE">
          <w:rPr>
            <w:rStyle w:val="Hyperlink"/>
            <w:i/>
            <w:iCs/>
          </w:rPr>
          <w:t>Alternative Text for Equation 8.</w:t>
        </w:r>
        <w:r w:rsidR="00F76628" w:rsidRPr="003255CE">
          <w:rPr>
            <w:rStyle w:val="Hyperlink"/>
            <w:i/>
            <w:iCs/>
          </w:rPr>
          <w:t>7</w:t>
        </w:r>
      </w:hyperlink>
      <w:r w:rsidRPr="003255CE">
        <w:rPr>
          <w:i/>
          <w:iCs/>
        </w:rPr>
        <w:t xml:space="preserve"> for a description of this equation.</w:t>
      </w:r>
    </w:p>
    <w:bookmarkStart w:id="1645" w:name="_MON_1750762001"/>
    <w:bookmarkEnd w:id="1645"/>
    <w:p w14:paraId="28F9BBA3" w14:textId="5F05D786" w:rsidR="0023195D" w:rsidRPr="003255CE" w:rsidRDefault="00273703" w:rsidP="0082407D">
      <w:pPr>
        <w:pStyle w:val="NormalIndent2"/>
        <w:tabs>
          <w:tab w:val="right" w:pos="9907"/>
        </w:tabs>
      </w:pPr>
      <w:r w:rsidRPr="003255CE">
        <w:rPr>
          <w:noProof/>
        </w:rPr>
        <w:object w:dxaOrig="1845" w:dyaOrig="605" w14:anchorId="4C54AA03">
          <v:shape id="_x0000_i1055" type="#_x0000_t75" alt="Equation 8.7; a link to the long description for this equation is found in the preceding paragraph." style="width:92.05pt;height:30.05pt" o:ole="">
            <v:imagedata r:id="rId108" o:title=""/>
          </v:shape>
          <o:OLEObject Type="Embed" ProgID="Word.Document.12" ShapeID="_x0000_i1055" DrawAspect="Content" ObjectID="_1837169091" r:id="rId109">
            <o:FieldCodes>\s</o:FieldCodes>
          </o:OLEObject>
        </w:object>
      </w:r>
      <w:r w:rsidR="0023195D" w:rsidRPr="003255CE">
        <w:tab/>
        <w:t>(8.</w:t>
      </w:r>
      <w:r w:rsidR="00F76628" w:rsidRPr="003255CE">
        <w:t>7</w:t>
      </w:r>
      <w:r w:rsidR="0023195D" w:rsidRPr="003255CE">
        <w:t>)</w:t>
      </w:r>
      <w:bookmarkStart w:id="1646" w:name="EQ8_7"/>
      <w:bookmarkEnd w:id="1646"/>
    </w:p>
    <w:bookmarkEnd w:id="1640"/>
    <w:p w14:paraId="6C95AA4B" w14:textId="48CFF849" w:rsidR="003427E0" w:rsidRPr="003255CE" w:rsidRDefault="00697E07" w:rsidP="0082407D">
      <w:pPr>
        <w:pStyle w:val="Heading5"/>
      </w:pPr>
      <w:r w:rsidRPr="003255CE">
        <w:t xml:space="preserve">Results of the </w:t>
      </w:r>
      <w:r w:rsidR="00AF3F14" w:rsidRPr="003255CE">
        <w:t>H</w:t>
      </w:r>
      <w:r w:rsidR="00AB310B" w:rsidRPr="003255CE">
        <w:t>uman</w:t>
      </w:r>
      <w:r w:rsidR="00AF3F14" w:rsidRPr="003255CE">
        <w:t xml:space="preserve">‒Human </w:t>
      </w:r>
      <w:r w:rsidRPr="003255CE">
        <w:t>Interrater Reliabilities</w:t>
      </w:r>
    </w:p>
    <w:p w14:paraId="00A09E2C" w14:textId="39644ADF" w:rsidR="00AE4347" w:rsidRPr="003255CE" w:rsidRDefault="00AF3F14" w:rsidP="0082407D">
      <w:r w:rsidRPr="003255CE">
        <w:t>I</w:t>
      </w:r>
      <w:r w:rsidR="00FB1D28" w:rsidRPr="003255CE">
        <w:t>nterrater reliabilities were evaluated</w:t>
      </w:r>
      <w:r w:rsidR="00F83B28" w:rsidRPr="003255CE">
        <w:t xml:space="preserve"> during scoring by routing a minimum of 15 percent of the responses that were most different from the training responses to expert raters and assigning the</w:t>
      </w:r>
      <w:r w:rsidR="007512A8" w:rsidRPr="003255CE">
        <w:t>m a</w:t>
      </w:r>
      <w:r w:rsidR="00F83B28" w:rsidRPr="003255CE">
        <w:t xml:space="preserve"> human score.</w:t>
      </w:r>
      <w:r w:rsidR="004D7C0F" w:rsidRPr="003255CE">
        <w:t xml:space="preserve"> The results of interrater reliability </w:t>
      </w:r>
      <w:r w:rsidR="007E2649" w:rsidRPr="003255CE">
        <w:t xml:space="preserve">are presented in </w:t>
      </w:r>
      <w:r w:rsidR="00002D3D" w:rsidRPr="003255CE">
        <w:t>t</w:t>
      </w:r>
      <w:r w:rsidR="00AE4347" w:rsidRPr="003255CE">
        <w:t>able</w:t>
      </w:r>
      <w:r w:rsidR="00C24B59" w:rsidRPr="003255CE">
        <w:t> </w:t>
      </w:r>
      <w:r w:rsidR="00AE4347" w:rsidRPr="003255CE">
        <w:t>8.</w:t>
      </w:r>
      <w:r w:rsidR="00582D87" w:rsidRPr="003255CE">
        <w:t>I</w:t>
      </w:r>
      <w:r w:rsidR="00AE4347" w:rsidRPr="003255CE">
        <w:t>.1 through table 8.</w:t>
      </w:r>
      <w:r w:rsidR="00582D87" w:rsidRPr="003255CE">
        <w:t>I</w:t>
      </w:r>
      <w:r w:rsidR="00AE4347" w:rsidRPr="003255CE">
        <w:t xml:space="preserve">.14 in </w:t>
      </w:r>
      <w:hyperlink w:anchor="_Appendix_8.I:_Interrater" w:history="1">
        <w:r w:rsidR="00AE4347" w:rsidRPr="003255CE">
          <w:rPr>
            <w:rStyle w:val="Hyperlink"/>
          </w:rPr>
          <w:t>appendix 8.</w:t>
        </w:r>
        <w:r w:rsidR="00582D87" w:rsidRPr="003255CE">
          <w:rPr>
            <w:rStyle w:val="Hyperlink"/>
          </w:rPr>
          <w:t>I</w:t>
        </w:r>
      </w:hyperlink>
      <w:r w:rsidR="00002D3D" w:rsidRPr="003255CE">
        <w:t xml:space="preserve">, which </w:t>
      </w:r>
      <w:r w:rsidR="00AE4347" w:rsidRPr="003255CE">
        <w:t xml:space="preserve">present the results of the interrater analyses and descriptive statistics of the ratings by the two </w:t>
      </w:r>
      <w:r w:rsidR="007E2649" w:rsidRPr="003255CE">
        <w:t xml:space="preserve">human </w:t>
      </w:r>
      <w:r w:rsidR="00AE4347" w:rsidRPr="003255CE">
        <w:t>raters on short-answer items, including the following:</w:t>
      </w:r>
    </w:p>
    <w:p w14:paraId="2CE0A1E0" w14:textId="77777777" w:rsidR="00AE4347" w:rsidRPr="003255CE" w:rsidRDefault="00AE4347" w:rsidP="0082407D">
      <w:pPr>
        <w:pStyle w:val="bullets-one"/>
        <w:keepNext/>
      </w:pPr>
      <w:r w:rsidRPr="003255CE">
        <w:t>Number of score points in each item</w:t>
      </w:r>
    </w:p>
    <w:p w14:paraId="40AEE871" w14:textId="0DC72D72" w:rsidR="00AE4347" w:rsidRPr="003255CE" w:rsidRDefault="00AE4347" w:rsidP="0082407D">
      <w:pPr>
        <w:pStyle w:val="bullets-one"/>
      </w:pPr>
      <w:r w:rsidRPr="003255CE">
        <w:t xml:space="preserve">Number of </w:t>
      </w:r>
      <w:r w:rsidR="00FA6B75" w:rsidRPr="003255CE">
        <w:t xml:space="preserve">students </w:t>
      </w:r>
      <w:r w:rsidRPr="003255CE">
        <w:t xml:space="preserve">for each </w:t>
      </w:r>
      <w:r w:rsidR="00FA6B75" w:rsidRPr="003255CE">
        <w:t>item</w:t>
      </w:r>
    </w:p>
    <w:p w14:paraId="612EF4EA" w14:textId="77777777" w:rsidR="00AE4347" w:rsidRPr="003255CE" w:rsidRDefault="00AE4347" w:rsidP="0082407D">
      <w:pPr>
        <w:pStyle w:val="bullets-one"/>
      </w:pPr>
      <w:r w:rsidRPr="003255CE">
        <w:t>QWK</w:t>
      </w:r>
    </w:p>
    <w:p w14:paraId="61769B6F" w14:textId="0E60E0A3" w:rsidR="00AE4347" w:rsidRPr="003255CE" w:rsidRDefault="00AE4347" w:rsidP="0082407D">
      <w:pPr>
        <w:pStyle w:val="bullets-one"/>
      </w:pPr>
      <w:r w:rsidRPr="003255CE">
        <w:t>Percent</w:t>
      </w:r>
      <w:r w:rsidR="004734B1" w:rsidRPr="003255CE">
        <w:t>age</w:t>
      </w:r>
      <w:r w:rsidRPr="003255CE">
        <w:t xml:space="preserve"> of exact agreement</w:t>
      </w:r>
    </w:p>
    <w:p w14:paraId="1E35D6C8" w14:textId="065B8D80" w:rsidR="00AE4347" w:rsidRPr="003255CE" w:rsidRDefault="00AE4347" w:rsidP="0082407D">
      <w:pPr>
        <w:pStyle w:val="bullets-one"/>
      </w:pPr>
      <w:r w:rsidRPr="003255CE">
        <w:t>Percent</w:t>
      </w:r>
      <w:r w:rsidR="004734B1" w:rsidRPr="003255CE">
        <w:t>age</w:t>
      </w:r>
      <w:r w:rsidRPr="003255CE">
        <w:t xml:space="preserve"> of adjacent agreement</w:t>
      </w:r>
    </w:p>
    <w:p w14:paraId="38A742A1" w14:textId="074B03D9" w:rsidR="002F49D0" w:rsidRPr="003255CE" w:rsidRDefault="00903AFE" w:rsidP="0082407D">
      <w:pPr>
        <w:pStyle w:val="bullets-one"/>
      </w:pPr>
      <w:r w:rsidRPr="003255CE">
        <w:t>Percent</w:t>
      </w:r>
      <w:r w:rsidR="004734B1" w:rsidRPr="003255CE">
        <w:t>age</w:t>
      </w:r>
      <w:r w:rsidRPr="003255CE">
        <w:t xml:space="preserve"> of exact agreement and adjacent agreement</w:t>
      </w:r>
    </w:p>
    <w:p w14:paraId="5EC592D9" w14:textId="5632BCDD" w:rsidR="00AE4347" w:rsidRPr="003255CE" w:rsidRDefault="00AE4347" w:rsidP="0082407D">
      <w:r w:rsidRPr="003255CE">
        <w:t>Table 8.</w:t>
      </w:r>
      <w:r w:rsidR="00582D87" w:rsidRPr="003255CE">
        <w:t>I</w:t>
      </w:r>
      <w:r w:rsidRPr="003255CE">
        <w:t>.15 through table 8.</w:t>
      </w:r>
      <w:r w:rsidR="00582D87" w:rsidRPr="003255CE">
        <w:t>I</w:t>
      </w:r>
      <w:r w:rsidRPr="003255CE">
        <w:t>.21 present the results of the interrater analyses on writing extended</w:t>
      </w:r>
      <w:r w:rsidR="00F427ED" w:rsidRPr="003255CE">
        <w:t>-</w:t>
      </w:r>
      <w:r w:rsidRPr="003255CE">
        <w:t>response</w:t>
      </w:r>
      <w:r w:rsidRPr="003255CE" w:rsidDel="00552978">
        <w:t xml:space="preserve"> </w:t>
      </w:r>
      <w:r w:rsidRPr="003255CE">
        <w:t>items. The number of items that did not meet the Smarter Balanced interrater agreement standards</w:t>
      </w:r>
      <w:r w:rsidRPr="003255CE" w:rsidDel="00D672D0">
        <w:t xml:space="preserve"> </w:t>
      </w:r>
      <w:r w:rsidRPr="003255CE">
        <w:t xml:space="preserve">were flagged and </w:t>
      </w:r>
      <w:r w:rsidR="00E75937" w:rsidRPr="003255CE">
        <w:t xml:space="preserve">are </w:t>
      </w:r>
      <w:r w:rsidRPr="003255CE">
        <w:t>presented in</w:t>
      </w:r>
      <w:r w:rsidR="00CC4FAC" w:rsidRPr="003255CE">
        <w:t xml:space="preserve"> </w:t>
      </w:r>
      <w:r w:rsidR="00CC4FAC" w:rsidRPr="003255CE">
        <w:rPr>
          <w:rStyle w:val="Cross-Reference"/>
        </w:rPr>
        <w:fldChar w:fldCharType="begin"/>
      </w:r>
      <w:r w:rsidR="00CC4FAC" w:rsidRPr="003255CE">
        <w:rPr>
          <w:rStyle w:val="Cross-Reference"/>
        </w:rPr>
        <w:instrText xml:space="preserve"> REF  _Ref214583330 \* Lower \h  \* MERGEFORMAT </w:instrText>
      </w:r>
      <w:r w:rsidR="00CC4FAC" w:rsidRPr="003255CE">
        <w:rPr>
          <w:rStyle w:val="Cross-Reference"/>
        </w:rPr>
      </w:r>
      <w:r w:rsidR="00CC4FAC" w:rsidRPr="003255CE">
        <w:rPr>
          <w:rStyle w:val="Cross-Reference"/>
        </w:rPr>
        <w:fldChar w:fldCharType="separate"/>
      </w:r>
      <w:r w:rsidR="00331C2F" w:rsidRPr="003255CE">
        <w:rPr>
          <w:rStyle w:val="Cross-Reference"/>
        </w:rPr>
        <w:t>table 7.3</w:t>
      </w:r>
      <w:r w:rsidR="00CC4FAC" w:rsidRPr="003255CE">
        <w:rPr>
          <w:rStyle w:val="Cross-Reference"/>
        </w:rPr>
        <w:fldChar w:fldCharType="end"/>
      </w:r>
      <w:r w:rsidRPr="003255CE">
        <w:t>. In addition to the statistics described previously, the dimension name is also identified.</w:t>
      </w:r>
      <w:r w:rsidR="004132EB" w:rsidRPr="003255CE">
        <w:t xml:space="preserve"> Note that tables in this section represent interrater reliability for human-to-human scores. Results of interrater reliability for human-to-automated scores are included in </w:t>
      </w:r>
      <w:r w:rsidR="00CD1ED9" w:rsidRPr="003255CE">
        <w:rPr>
          <w:rStyle w:val="Cross-Reference"/>
        </w:rPr>
        <w:fldChar w:fldCharType="begin"/>
      </w:r>
      <w:r w:rsidR="00CD1ED9" w:rsidRPr="003255CE">
        <w:rPr>
          <w:rStyle w:val="Cross-Reference"/>
        </w:rPr>
        <w:instrText xml:space="preserve"> REF  _Ref122615319 \* Lower \h  \* MERGEFORMAT </w:instrText>
      </w:r>
      <w:r w:rsidR="00CD1ED9" w:rsidRPr="003255CE">
        <w:rPr>
          <w:rStyle w:val="Cross-Reference"/>
        </w:rPr>
      </w:r>
      <w:r w:rsidR="00CD1ED9" w:rsidRPr="003255CE">
        <w:rPr>
          <w:rStyle w:val="Cross-Reference"/>
        </w:rPr>
        <w:fldChar w:fldCharType="separate"/>
      </w:r>
      <w:r w:rsidR="00331C2F" w:rsidRPr="003255CE">
        <w:rPr>
          <w:rStyle w:val="Cross-Reference"/>
        </w:rPr>
        <w:t>table 7.10</w:t>
      </w:r>
      <w:r w:rsidR="00CD1ED9" w:rsidRPr="003255CE">
        <w:rPr>
          <w:rStyle w:val="Cross-Reference"/>
        </w:rPr>
        <w:fldChar w:fldCharType="end"/>
      </w:r>
      <w:r w:rsidR="00E60F82" w:rsidRPr="003255CE">
        <w:t xml:space="preserve"> through </w:t>
      </w:r>
      <w:r w:rsidR="00CD1ED9" w:rsidRPr="003255CE">
        <w:rPr>
          <w:rStyle w:val="Cross-Reference"/>
        </w:rPr>
        <w:fldChar w:fldCharType="begin"/>
      </w:r>
      <w:r w:rsidR="00CD1ED9" w:rsidRPr="003255CE">
        <w:rPr>
          <w:rStyle w:val="Cross-Reference"/>
        </w:rPr>
        <w:instrText xml:space="preserve"> REF  _Ref122615494 \* Lower \h  \* MERGEFORMAT </w:instrText>
      </w:r>
      <w:r w:rsidR="00CD1ED9" w:rsidRPr="003255CE">
        <w:rPr>
          <w:rStyle w:val="Cross-Reference"/>
        </w:rPr>
      </w:r>
      <w:r w:rsidR="00CD1ED9" w:rsidRPr="003255CE">
        <w:rPr>
          <w:rStyle w:val="Cross-Reference"/>
        </w:rPr>
        <w:fldChar w:fldCharType="separate"/>
      </w:r>
      <w:r w:rsidR="00331C2F" w:rsidRPr="003255CE">
        <w:rPr>
          <w:rStyle w:val="Cross-Reference"/>
        </w:rPr>
        <w:t>table 7.15</w:t>
      </w:r>
      <w:r w:rsidR="00CD1ED9" w:rsidRPr="003255CE">
        <w:rPr>
          <w:rStyle w:val="Cross-Reference"/>
        </w:rPr>
        <w:fldChar w:fldCharType="end"/>
      </w:r>
      <w:r w:rsidR="00E60F82" w:rsidRPr="003255CE">
        <w:t xml:space="preserve">. </w:t>
      </w:r>
    </w:p>
    <w:p w14:paraId="5C9F7841" w14:textId="3860C151" w:rsidR="00AE4347" w:rsidRPr="003255CE" w:rsidRDefault="00AE4347" w:rsidP="0082407D">
      <w:bookmarkStart w:id="1647" w:name="_Hlk90456580"/>
      <w:r w:rsidRPr="003255CE">
        <w:lastRenderedPageBreak/>
        <w:t xml:space="preserve">Refer to </w:t>
      </w:r>
      <w:hyperlink w:anchor="_Scoring_and_Reporting" w:history="1">
        <w:r w:rsidRPr="003255CE">
          <w:rPr>
            <w:rStyle w:val="Hyperlink"/>
            <w:i/>
          </w:rPr>
          <w:t>Chapter 7: Scoring and Reporting</w:t>
        </w:r>
      </w:hyperlink>
      <w:r w:rsidRPr="003255CE">
        <w:t xml:space="preserve"> of this report and the </w:t>
      </w:r>
      <w:r w:rsidRPr="003255CE">
        <w:rPr>
          <w:i/>
        </w:rPr>
        <w:t>Smarter Balanced Scoring Guide for Grades 3, 6, and 11: English/Language Arts Performance Task Full-Write Baseline Sets</w:t>
      </w:r>
      <w:r w:rsidRPr="003255CE">
        <w:t xml:space="preserve"> (Smarter Balanced, 2014) for scoring dimensions.</w:t>
      </w:r>
    </w:p>
    <w:p w14:paraId="3E369520" w14:textId="7EC61CAC" w:rsidR="00EA67FB" w:rsidRPr="003255CE" w:rsidRDefault="00EA67FB" w:rsidP="0082407D">
      <w:pPr>
        <w:pStyle w:val="Heading4"/>
        <w:rPr>
          <w:webHidden/>
        </w:rPr>
      </w:pPr>
      <w:bookmarkStart w:id="1648" w:name="_Toc215662141"/>
      <w:bookmarkEnd w:id="1647"/>
      <w:r w:rsidRPr="003255CE">
        <w:t>Agreement Between Artificial Intelligence and Human Scoring</w:t>
      </w:r>
      <w:bookmarkEnd w:id="1648"/>
    </w:p>
    <w:p w14:paraId="377C52D8" w14:textId="2F0D4AEB" w:rsidR="009822BC" w:rsidRPr="003255CE" w:rsidRDefault="005F2FF7" w:rsidP="0082407D">
      <w:pPr>
        <w:keepLines/>
      </w:pPr>
      <w:r w:rsidRPr="003255CE">
        <w:t>In the 202</w:t>
      </w:r>
      <w:r w:rsidR="00267F4F" w:rsidRPr="003255CE">
        <w:t>3</w:t>
      </w:r>
      <w:r w:rsidR="00EA61F6" w:rsidRPr="003255CE">
        <w:rPr>
          <w:rFonts w:cs="Arial"/>
        </w:rPr>
        <w:t>–</w:t>
      </w:r>
      <w:r w:rsidRPr="003255CE">
        <w:t>2</w:t>
      </w:r>
      <w:r w:rsidR="00267F4F" w:rsidRPr="003255CE">
        <w:t>4</w:t>
      </w:r>
      <w:r w:rsidR="009822BC" w:rsidRPr="003255CE">
        <w:t xml:space="preserve"> test</w:t>
      </w:r>
      <w:r w:rsidRPr="003255CE">
        <w:t xml:space="preserve"> administration, </w:t>
      </w:r>
      <w:r w:rsidR="00D13145" w:rsidRPr="003255CE">
        <w:t>Measurement Incorporated</w:t>
      </w:r>
      <w:r w:rsidR="00857B91" w:rsidRPr="003255CE">
        <w:t xml:space="preserve">’s </w:t>
      </w:r>
      <w:r w:rsidR="00273C57" w:rsidRPr="003255CE">
        <w:t>automat</w:t>
      </w:r>
      <w:r w:rsidR="006B7763" w:rsidRPr="003255CE">
        <w:t>ed</w:t>
      </w:r>
      <w:r w:rsidR="00273C57" w:rsidRPr="003255CE">
        <w:t xml:space="preserve"> scoring (</w:t>
      </w:r>
      <w:r w:rsidR="006B7763" w:rsidRPr="003255CE">
        <w:t>artificial intelligence [</w:t>
      </w:r>
      <w:r w:rsidR="00273C57" w:rsidRPr="003255CE">
        <w:t>AI</w:t>
      </w:r>
      <w:r w:rsidR="006B7763" w:rsidRPr="003255CE">
        <w:t>]</w:t>
      </w:r>
      <w:r w:rsidR="00273C57" w:rsidRPr="003255CE">
        <w:t>)</w:t>
      </w:r>
      <w:r w:rsidRPr="003255CE">
        <w:t xml:space="preserve"> was evaluated </w:t>
      </w:r>
      <w:r w:rsidR="000029A9" w:rsidRPr="003255CE">
        <w:t>using interrater reliability</w:t>
      </w:r>
      <w:r w:rsidR="00273C57" w:rsidRPr="003255CE">
        <w:t xml:space="preserve"> between AI</w:t>
      </w:r>
      <w:r w:rsidR="006B7763" w:rsidRPr="003255CE">
        <w:t>-generated</w:t>
      </w:r>
      <w:r w:rsidR="00273C57" w:rsidRPr="003255CE">
        <w:t xml:space="preserve"> and human scores</w:t>
      </w:r>
      <w:r w:rsidR="000029A9" w:rsidRPr="003255CE">
        <w:t xml:space="preserve">. </w:t>
      </w:r>
      <w:r w:rsidR="008B7D32" w:rsidRPr="003255CE">
        <w:t xml:space="preserve">First, </w:t>
      </w:r>
      <w:r w:rsidR="00C65571" w:rsidRPr="003255CE">
        <w:t xml:space="preserve">an initial evaluation </w:t>
      </w:r>
      <w:r w:rsidR="007603E4" w:rsidRPr="003255CE">
        <w:t xml:space="preserve">was conducted for each automated scoring model </w:t>
      </w:r>
      <w:r w:rsidR="008706CE" w:rsidRPr="003255CE">
        <w:t xml:space="preserve">by comparing the </w:t>
      </w:r>
      <w:r w:rsidR="008D0A56" w:rsidRPr="003255CE">
        <w:t xml:space="preserve">automated scores to the </w:t>
      </w:r>
      <w:r w:rsidR="00C65571" w:rsidRPr="003255CE">
        <w:t>human-scored training data</w:t>
      </w:r>
      <w:r w:rsidR="008B7D32" w:rsidRPr="003255CE">
        <w:t xml:space="preserve">, </w:t>
      </w:r>
      <w:r w:rsidR="001C02F3" w:rsidRPr="003255CE">
        <w:t xml:space="preserve">as well as </w:t>
      </w:r>
      <w:r w:rsidRPr="003255CE">
        <w:t xml:space="preserve">comparing the performance of </w:t>
      </w:r>
      <w:r w:rsidR="006B7763" w:rsidRPr="003255CE">
        <w:t>automated</w:t>
      </w:r>
      <w:r w:rsidR="001C02F3" w:rsidRPr="003255CE">
        <w:t xml:space="preserve"> scoring </w:t>
      </w:r>
      <w:r w:rsidRPr="003255CE">
        <w:t xml:space="preserve">to the performance of expert raters. </w:t>
      </w:r>
    </w:p>
    <w:p w14:paraId="026C63E0" w14:textId="0CB888A5" w:rsidR="008D6859" w:rsidRPr="003255CE" w:rsidRDefault="008B7D32" w:rsidP="0082407D">
      <w:r w:rsidRPr="003255CE">
        <w:t>Second,</w:t>
      </w:r>
      <w:r w:rsidR="00D86808" w:rsidRPr="003255CE">
        <w:t xml:space="preserve"> all models associated with items that passed initial validation were subject to a secondary validation</w:t>
      </w:r>
      <w:r w:rsidR="005A0139" w:rsidRPr="003255CE">
        <w:t xml:space="preserve">. The secondary </w:t>
      </w:r>
      <w:r w:rsidRPr="003255CE">
        <w:t>validation</w:t>
      </w:r>
      <w:r w:rsidR="005A0139" w:rsidRPr="003255CE">
        <w:t xml:space="preserve"> used </w:t>
      </w:r>
      <w:r w:rsidR="00D86808" w:rsidRPr="003255CE">
        <w:t xml:space="preserve">the first available 500 responses per item, at a minimum. Responses from this sample were scored by both the automated scoring engine and an expert rater. If </w:t>
      </w:r>
      <w:r w:rsidR="00B10247" w:rsidRPr="003255CE">
        <w:t>the interrater reliability</w:t>
      </w:r>
      <w:r w:rsidR="00F70CB9" w:rsidRPr="003255CE">
        <w:t xml:space="preserve"> between </w:t>
      </w:r>
      <w:r w:rsidR="006B7763" w:rsidRPr="003255CE">
        <w:t>automated</w:t>
      </w:r>
      <w:r w:rsidR="00F70CB9" w:rsidRPr="003255CE">
        <w:t xml:space="preserve"> scores and the score</w:t>
      </w:r>
      <w:r w:rsidR="00D86808" w:rsidRPr="003255CE">
        <w:t>s assigned by the expert raters</w:t>
      </w:r>
      <w:r w:rsidR="004243FC" w:rsidRPr="003255CE">
        <w:t xml:space="preserve"> was sufficiently large</w:t>
      </w:r>
      <w:r w:rsidR="00D86808" w:rsidRPr="003255CE">
        <w:t xml:space="preserve">, subsequent student responses for a given item </w:t>
      </w:r>
      <w:r w:rsidR="006D2292" w:rsidRPr="003255CE">
        <w:t xml:space="preserve">were </w:t>
      </w:r>
      <w:r w:rsidR="00D86808" w:rsidRPr="003255CE">
        <w:t>scored using a hybrid human</w:t>
      </w:r>
      <w:r w:rsidR="009822BC" w:rsidRPr="003255CE">
        <w:t>–</w:t>
      </w:r>
      <w:r w:rsidR="00D86808" w:rsidRPr="003255CE">
        <w:t>automated scoring approach. If not, the item was hand scored.</w:t>
      </w:r>
      <w:r w:rsidR="00A552A1" w:rsidRPr="003255CE">
        <w:t xml:space="preserve"> Results of interrater reliability</w:t>
      </w:r>
      <w:r w:rsidR="004C730B" w:rsidRPr="003255CE">
        <w:t xml:space="preserve"> between human </w:t>
      </w:r>
      <w:r w:rsidR="006B7763" w:rsidRPr="003255CE">
        <w:t xml:space="preserve">and automated </w:t>
      </w:r>
      <w:r w:rsidR="004C730B" w:rsidRPr="003255CE">
        <w:t>scoring</w:t>
      </w:r>
      <w:r w:rsidR="00A552A1" w:rsidRPr="003255CE">
        <w:t xml:space="preserve"> </w:t>
      </w:r>
      <w:r w:rsidR="004C730B" w:rsidRPr="003255CE">
        <w:t xml:space="preserve">for initial validation and secondary validation are reported in </w:t>
      </w:r>
      <w:r w:rsidR="009822BC" w:rsidRPr="003255CE">
        <w:rPr>
          <w:rStyle w:val="Cross-Reference"/>
        </w:rPr>
        <w:fldChar w:fldCharType="begin"/>
      </w:r>
      <w:r w:rsidR="009822BC" w:rsidRPr="003255CE">
        <w:rPr>
          <w:rStyle w:val="Cross-Reference"/>
        </w:rPr>
        <w:instrText xml:space="preserve"> REF  _Ref125983288 \* Lower \h  \* MERGEFORMAT </w:instrText>
      </w:r>
      <w:r w:rsidR="009822BC" w:rsidRPr="003255CE">
        <w:rPr>
          <w:rStyle w:val="Cross-Reference"/>
        </w:rPr>
      </w:r>
      <w:r w:rsidR="009822BC" w:rsidRPr="003255CE">
        <w:rPr>
          <w:rStyle w:val="Cross-Reference"/>
        </w:rPr>
        <w:fldChar w:fldCharType="separate"/>
      </w:r>
      <w:r w:rsidR="00331C2F" w:rsidRPr="003255CE">
        <w:rPr>
          <w:rStyle w:val="Cross-Reference"/>
        </w:rPr>
        <w:t>table 7.10</w:t>
      </w:r>
      <w:r w:rsidR="009822BC" w:rsidRPr="003255CE">
        <w:rPr>
          <w:rStyle w:val="Cross-Reference"/>
        </w:rPr>
        <w:fldChar w:fldCharType="end"/>
      </w:r>
      <w:r w:rsidR="004C730B" w:rsidRPr="003255CE">
        <w:t xml:space="preserve"> through </w:t>
      </w:r>
      <w:r w:rsidR="009822BC" w:rsidRPr="003255CE">
        <w:rPr>
          <w:rStyle w:val="Cross-Reference"/>
        </w:rPr>
        <w:fldChar w:fldCharType="begin"/>
      </w:r>
      <w:r w:rsidR="009822BC" w:rsidRPr="003255CE">
        <w:rPr>
          <w:rStyle w:val="Cross-Reference"/>
        </w:rPr>
        <w:instrText xml:space="preserve"> REF  _Ref125983299 \* Lower \h </w:instrText>
      </w:r>
      <w:r w:rsidR="000541E0" w:rsidRPr="003255CE">
        <w:rPr>
          <w:rStyle w:val="Cross-Reference"/>
        </w:rPr>
        <w:instrText xml:space="preserve"> \* MERGEFORMAT </w:instrText>
      </w:r>
      <w:r w:rsidR="009822BC" w:rsidRPr="003255CE">
        <w:rPr>
          <w:rStyle w:val="Cross-Reference"/>
        </w:rPr>
      </w:r>
      <w:r w:rsidR="009822BC" w:rsidRPr="003255CE">
        <w:rPr>
          <w:rStyle w:val="Cross-Reference"/>
        </w:rPr>
        <w:fldChar w:fldCharType="separate"/>
      </w:r>
      <w:r w:rsidR="00331C2F" w:rsidRPr="003255CE">
        <w:rPr>
          <w:rStyle w:val="Cross-Reference"/>
        </w:rPr>
        <w:t>table 7.15</w:t>
      </w:r>
      <w:r w:rsidR="009822BC" w:rsidRPr="003255CE">
        <w:rPr>
          <w:rStyle w:val="Cross-Reference"/>
        </w:rPr>
        <w:fldChar w:fldCharType="end"/>
      </w:r>
      <w:r w:rsidR="004C730B" w:rsidRPr="003255CE">
        <w:t>.</w:t>
      </w:r>
      <w:r w:rsidR="00D86808" w:rsidRPr="003255CE">
        <w:t xml:space="preserve"> </w:t>
      </w:r>
      <w:r w:rsidR="007414C4" w:rsidRPr="003255CE">
        <w:t xml:space="preserve">Refer </w:t>
      </w:r>
      <w:r w:rsidR="00FA735B" w:rsidRPr="003255CE">
        <w:t xml:space="preserve">to subsection </w:t>
      </w:r>
      <w:hyperlink w:anchor="_Automated_Scoring_1" w:history="1">
        <w:r w:rsidR="00FA735B" w:rsidRPr="003255CE">
          <w:rPr>
            <w:rStyle w:val="Hyperlink"/>
            <w:i/>
            <w:iCs/>
          </w:rPr>
          <w:t>7.2.</w:t>
        </w:r>
        <w:r w:rsidR="004D41A0" w:rsidRPr="003255CE">
          <w:rPr>
            <w:rStyle w:val="Hyperlink"/>
            <w:i/>
            <w:iCs/>
          </w:rPr>
          <w:t>6</w:t>
        </w:r>
        <w:r w:rsidR="00FA735B" w:rsidRPr="003255CE">
          <w:rPr>
            <w:rStyle w:val="Hyperlink"/>
            <w:i/>
            <w:iCs/>
          </w:rPr>
          <w:t xml:space="preserve"> Automated </w:t>
        </w:r>
        <w:r w:rsidR="00CD1ED9" w:rsidRPr="003255CE">
          <w:rPr>
            <w:rStyle w:val="Hyperlink"/>
            <w:i/>
            <w:iCs/>
          </w:rPr>
          <w:t>S</w:t>
        </w:r>
        <w:r w:rsidR="00FA735B" w:rsidRPr="003255CE">
          <w:rPr>
            <w:rStyle w:val="Hyperlink"/>
            <w:i/>
            <w:iCs/>
          </w:rPr>
          <w:t>coring</w:t>
        </w:r>
      </w:hyperlink>
      <w:r w:rsidR="00FA735B" w:rsidRPr="003255CE">
        <w:t xml:space="preserve"> for details.</w:t>
      </w:r>
      <w:r w:rsidR="00A272C4" w:rsidRPr="003255CE">
        <w:t xml:space="preserve"> </w:t>
      </w:r>
    </w:p>
    <w:p w14:paraId="52F0ABDE" w14:textId="20147BB0" w:rsidR="00565D2F" w:rsidRPr="003255CE" w:rsidRDefault="00565D2F" w:rsidP="0082407D">
      <w:pPr>
        <w:pStyle w:val="Heading3"/>
        <w:ind w:left="446" w:hanging="446"/>
        <w:rPr>
          <w:webHidden/>
        </w:rPr>
      </w:pPr>
      <w:bookmarkStart w:id="1649" w:name="_Validity_Evidence"/>
      <w:bookmarkStart w:id="1650" w:name="_Toc215662142"/>
      <w:bookmarkEnd w:id="1649"/>
      <w:r w:rsidRPr="003255CE">
        <w:t>Validity Evidence</w:t>
      </w:r>
      <w:bookmarkEnd w:id="1650"/>
    </w:p>
    <w:p w14:paraId="33B7F892" w14:textId="77777777" w:rsidR="0023195D" w:rsidRPr="003255CE" w:rsidRDefault="0023195D" w:rsidP="0082407D">
      <w:bookmarkStart w:id="1651" w:name="_Hlk129018900"/>
      <w:r w:rsidRPr="003255CE">
        <w:t xml:space="preserve">Validity refers to the degree to which each interpretation or use of a test score is supported </w:t>
      </w:r>
      <w:bookmarkStart w:id="1652" w:name="_Hlk90456597"/>
      <w:r w:rsidRPr="003255CE">
        <w:t xml:space="preserve">by the accumulated evidence (American Educational Research Association [AERA], American Psychological Association [APA], &amp; National Council on Measurement in Education [NCME], 2014; ETS, 2014). </w:t>
      </w:r>
      <w:r w:rsidRPr="003255CE">
        <w:rPr>
          <w:rFonts w:eastAsia="Arial" w:cs="Arial"/>
        </w:rPr>
        <w:t>Concerns about validity drive the development, administration, and scoring of an assessment. Validity evidence also determines the appropriateness of test score interpretations and uses</w:t>
      </w:r>
      <w:r w:rsidRPr="003255CE">
        <w:t>.</w:t>
      </w:r>
    </w:p>
    <w:p w14:paraId="33C7CDEF" w14:textId="77777777" w:rsidR="0023195D" w:rsidRPr="003255CE" w:rsidRDefault="0023195D" w:rsidP="0082407D">
      <w:r w:rsidRPr="003255CE">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652"/>
    </w:p>
    <w:p w14:paraId="13341BF3" w14:textId="2A44BBA9" w:rsidR="0023195D" w:rsidRPr="003255CE" w:rsidRDefault="0023195D" w:rsidP="0082407D">
      <w:r w:rsidRPr="003255CE">
        <w:t xml:space="preserve">In this section, the evidence gathered is presented to support the intended uses and interpretations of scores for the </w:t>
      </w:r>
      <w:r w:rsidR="00585395" w:rsidRPr="003255CE">
        <w:t>Smarter Balanced Summative Assessments</w:t>
      </w:r>
      <w:r w:rsidRPr="003255CE">
        <w:t xml:space="preserve">. This section discusses some of the principles prescribed by the AERA, APA, and NCME </w:t>
      </w:r>
      <w:r w:rsidRPr="003255CE">
        <w:rPr>
          <w:i/>
        </w:rPr>
        <w:t xml:space="preserve">Standards for Educational and Psychological Testing </w:t>
      </w:r>
      <w:r w:rsidRPr="003255CE">
        <w:t>(2014). These</w:t>
      </w:r>
      <w:r w:rsidRPr="003255CE">
        <w:rPr>
          <w:i/>
        </w:rPr>
        <w:t xml:space="preserve"> Standards</w:t>
      </w:r>
      <w:r w:rsidRPr="003255CE">
        <w:t xml:space="preserve"> require a clear definition of the purpose of the assessment, a description of the constructs to be assessed, and the population to be assessed, as well as how the scores are to be interpreted and used. </w:t>
      </w:r>
    </w:p>
    <w:p w14:paraId="5120EFC0" w14:textId="53A36D4D" w:rsidR="0023195D" w:rsidRPr="003255CE" w:rsidRDefault="0023195D" w:rsidP="0082407D">
      <w:r w:rsidRPr="003255CE">
        <w:t xml:space="preserve">The </w:t>
      </w:r>
      <w:r w:rsidRPr="003255CE">
        <w:rPr>
          <w:i/>
          <w:iCs/>
        </w:rPr>
        <w:t xml:space="preserve">Standards </w:t>
      </w:r>
      <w:r w:rsidRPr="003255CE">
        <w:t>identify five kinds of evidence that can provide support for score interpretations and uses:</w:t>
      </w:r>
    </w:p>
    <w:p w14:paraId="779A749C" w14:textId="77777777" w:rsidR="0023195D" w:rsidRPr="003255CE" w:rsidRDefault="0023195D" w:rsidP="0082407D">
      <w:pPr>
        <w:pStyle w:val="Numbered-One"/>
        <w:numPr>
          <w:ilvl w:val="0"/>
          <w:numId w:val="46"/>
        </w:numPr>
        <w:ind w:left="864" w:hanging="288"/>
      </w:pPr>
      <w:r w:rsidRPr="003255CE">
        <w:t>Evidence based on test content</w:t>
      </w:r>
    </w:p>
    <w:p w14:paraId="7B787908" w14:textId="77777777" w:rsidR="0023195D" w:rsidRPr="003255CE" w:rsidRDefault="0023195D" w:rsidP="0082407D">
      <w:pPr>
        <w:pStyle w:val="Numbered-One"/>
      </w:pPr>
      <w:r w:rsidRPr="003255CE">
        <w:t>Evidence based on relations to other variables</w:t>
      </w:r>
    </w:p>
    <w:p w14:paraId="57C82B8E" w14:textId="77777777" w:rsidR="0023195D" w:rsidRPr="003255CE" w:rsidRDefault="0023195D" w:rsidP="0082407D">
      <w:pPr>
        <w:pStyle w:val="Numbered-One"/>
      </w:pPr>
      <w:r w:rsidRPr="003255CE">
        <w:t>Evidence based on response processes</w:t>
      </w:r>
    </w:p>
    <w:p w14:paraId="353BC5F8" w14:textId="77777777" w:rsidR="0023195D" w:rsidRPr="003255CE" w:rsidRDefault="0023195D" w:rsidP="009F3568">
      <w:pPr>
        <w:pStyle w:val="Numbered-One"/>
        <w:keepNext/>
      </w:pPr>
      <w:r w:rsidRPr="003255CE">
        <w:lastRenderedPageBreak/>
        <w:t>Evidence based on internal structure</w:t>
      </w:r>
    </w:p>
    <w:p w14:paraId="51269DB3" w14:textId="77777777" w:rsidR="0023195D" w:rsidRPr="003255CE" w:rsidRDefault="0023195D" w:rsidP="0082407D">
      <w:pPr>
        <w:pStyle w:val="Numbered-One"/>
      </w:pPr>
      <w:r w:rsidRPr="003255CE">
        <w:t>Evidence based on the consequences of testing</w:t>
      </w:r>
    </w:p>
    <w:p w14:paraId="517CB75D" w14:textId="33EC78D1" w:rsidR="0023195D" w:rsidRPr="003255CE" w:rsidRDefault="0023195D" w:rsidP="0082407D">
      <w:r w:rsidRPr="003255CE">
        <w:t xml:space="preserve">The next subsection defines the purpose of the </w:t>
      </w:r>
      <w:r w:rsidR="00585395" w:rsidRPr="003255CE">
        <w:t>Smarter Balanced Summative Assessments</w:t>
      </w:r>
      <w:r w:rsidRPr="003255CE">
        <w:t>, followed by a description and discussion of different kinds of validity evidence that have been gathered.</w:t>
      </w:r>
    </w:p>
    <w:p w14:paraId="576563A1" w14:textId="0D38C340" w:rsidR="00FD3BFD" w:rsidRPr="003255CE" w:rsidRDefault="00FD3BFD" w:rsidP="0082407D">
      <w:pPr>
        <w:pStyle w:val="Heading4"/>
        <w:rPr>
          <w:webHidden/>
        </w:rPr>
      </w:pPr>
      <w:bookmarkStart w:id="1653" w:name="_Toc215662143"/>
      <w:bookmarkEnd w:id="1651"/>
      <w:r w:rsidRPr="003255CE">
        <w:t xml:space="preserve">Design of the </w:t>
      </w:r>
      <w:r w:rsidR="00F105FA" w:rsidRPr="003255CE">
        <w:t>CAASPP Smarter Balance</w:t>
      </w:r>
      <w:r w:rsidR="00B571B6" w:rsidRPr="003255CE">
        <w:t>d</w:t>
      </w:r>
      <w:r w:rsidR="00F105FA" w:rsidRPr="003255CE">
        <w:t xml:space="preserve"> Summative </w:t>
      </w:r>
      <w:r w:rsidRPr="003255CE">
        <w:t>Assessment</w:t>
      </w:r>
      <w:r w:rsidR="00F93561" w:rsidRPr="003255CE">
        <w:t>s</w:t>
      </w:r>
      <w:bookmarkEnd w:id="1653"/>
    </w:p>
    <w:p w14:paraId="007D2554" w14:textId="77777777" w:rsidR="001F4ACE" w:rsidRPr="003255CE" w:rsidRDefault="001F4ACE" w:rsidP="0082407D">
      <w:pPr>
        <w:pStyle w:val="Heading5"/>
        <w:numPr>
          <w:ilvl w:val="3"/>
          <w:numId w:val="39"/>
        </w:numPr>
        <w:ind w:left="864" w:hanging="720"/>
      </w:pPr>
      <w:bookmarkStart w:id="1654" w:name="_Toc459039284"/>
      <w:bookmarkStart w:id="1655" w:name="_Toc520202805"/>
      <w:r w:rsidRPr="003255CE">
        <w:t>Purpose</w:t>
      </w:r>
      <w:bookmarkEnd w:id="1654"/>
      <w:bookmarkEnd w:id="1655"/>
    </w:p>
    <w:p w14:paraId="5C0DAA65" w14:textId="76A0C1DD" w:rsidR="001F4ACE" w:rsidRPr="003255CE" w:rsidRDefault="001F4ACE" w:rsidP="0082407D">
      <w:pPr>
        <w:keepLines/>
      </w:pPr>
      <w:bookmarkStart w:id="1656" w:name="_Hlk125712434"/>
      <w:bookmarkStart w:id="1657" w:name="_Toc459039285"/>
      <w:bookmarkStart w:id="1658" w:name="_Toc520202806"/>
      <w:r w:rsidRPr="003255CE">
        <w:t>The primary purpose of the CAASPP assessment system is to “</w:t>
      </w:r>
      <w:r w:rsidRPr="003255CE">
        <w:rPr>
          <w:rFonts w:ascii="Helvetica" w:hAnsi="Helvetica" w:cs="Helvetica"/>
          <w:shd w:val="clear" w:color="auto" w:fill="FFFFFF"/>
        </w:rPr>
        <w:t>assist teachers, administrators, students, and parents by promoting high-quality teaching and learning through the use of a variety of assessment approaches and item types”</w:t>
      </w:r>
      <w:r w:rsidRPr="003255CE">
        <w:t xml:space="preserve"> (</w:t>
      </w:r>
      <w:r w:rsidR="00DF7BAB" w:rsidRPr="003255CE">
        <w:t>California Department of Education [</w:t>
      </w:r>
      <w:r w:rsidRPr="003255CE">
        <w:t>CDE</w:t>
      </w:r>
      <w:r w:rsidR="00DF7BAB" w:rsidRPr="003255CE">
        <w:t>]</w:t>
      </w:r>
      <w:r w:rsidRPr="003255CE">
        <w:t>, 202</w:t>
      </w:r>
      <w:r w:rsidR="00440A55" w:rsidRPr="003255CE">
        <w:t>5</w:t>
      </w:r>
      <w:r w:rsidR="00D00103" w:rsidRPr="003255CE">
        <w:t>a</w:t>
      </w:r>
      <w:r w:rsidRPr="003255CE">
        <w:t>).</w:t>
      </w:r>
    </w:p>
    <w:bookmarkEnd w:id="1656"/>
    <w:p w14:paraId="6899E4EF" w14:textId="2C802D81" w:rsidR="00FD3BFD" w:rsidRPr="003255CE" w:rsidRDefault="00FD3BFD" w:rsidP="0082407D">
      <w:pPr>
        <w:pStyle w:val="Heading5"/>
        <w:ind w:left="864" w:hanging="720"/>
      </w:pPr>
      <w:r w:rsidRPr="003255CE">
        <w:t>Constructs to Be Measured</w:t>
      </w:r>
      <w:bookmarkEnd w:id="1657"/>
      <w:bookmarkEnd w:id="1658"/>
    </w:p>
    <w:p w14:paraId="4AC3C479" w14:textId="5CD9D464" w:rsidR="001F4ACE" w:rsidRPr="003255CE" w:rsidRDefault="001F4ACE" w:rsidP="0082407D">
      <w:r w:rsidRPr="003255CE">
        <w:t xml:space="preserve">The CAASPP computer-based summative assessments are designed to show how well students perform relative to the Smarter Balanced Assessment Consortium content standards, which are aligned to the </w:t>
      </w:r>
      <w:r w:rsidR="008A0CE7" w:rsidRPr="003255CE">
        <w:t>Common Core State Standards (</w:t>
      </w:r>
      <w:r w:rsidRPr="003255CE">
        <w:t>CCSS</w:t>
      </w:r>
      <w:r w:rsidR="008A0CE7" w:rsidRPr="003255CE">
        <w:t>)</w:t>
      </w:r>
      <w:r w:rsidRPr="003255CE">
        <w:t>. These standards describe what students should know and be able to do at each grade level.</w:t>
      </w:r>
    </w:p>
    <w:p w14:paraId="5355206F" w14:textId="3A4D5797" w:rsidR="001F4ACE" w:rsidRPr="003255CE" w:rsidRDefault="001F4ACE" w:rsidP="0082407D">
      <w:bookmarkStart w:id="1659" w:name="_Hlk125712444"/>
      <w:r w:rsidRPr="003255CE">
        <w:t xml:space="preserve">Test blueprints define the procedures used to measure the claims and standards. These blueprints, for ELA and mathematics, are provided in </w:t>
      </w:r>
      <w:hyperlink w:anchor="_Appendix_4.A:_Smarter" w:history="1">
        <w:r w:rsidRPr="003255CE">
          <w:rPr>
            <w:rStyle w:val="Hyperlink"/>
          </w:rPr>
          <w:t>appendix 4.A</w:t>
        </w:r>
      </w:hyperlink>
      <w:r w:rsidRPr="003255CE">
        <w:t>. They also provide an operational definition of the construct to which each set of standards refers (Smarter Balanced, 2021a</w:t>
      </w:r>
      <w:r w:rsidR="001F3B49" w:rsidRPr="003255CE">
        <w:t>,</w:t>
      </w:r>
      <w:r w:rsidRPr="003255CE" w:rsidDel="001F3B49">
        <w:t xml:space="preserve"> </w:t>
      </w:r>
      <w:r w:rsidRPr="003255CE">
        <w:t xml:space="preserve">2021b). That is, they define, for each content area, the subject to be assessed, the tasks to be presented, the administration instructions to be given, and the rules used to score student responses. The </w:t>
      </w:r>
      <w:bookmarkStart w:id="1660" w:name="_Hlk90456615"/>
      <w:r w:rsidRPr="003255CE">
        <w:t>test blueprints control as many aspects of the measurement procedure as possible so that the testing conditions will remain the same over test administrations (Cronbach, 1971) to minimize construct-irrelevant score variance (Messick, 1989).</w:t>
      </w:r>
    </w:p>
    <w:p w14:paraId="03CA314C" w14:textId="440309EF" w:rsidR="001F4ACE" w:rsidRPr="003255CE" w:rsidRDefault="001F4ACE" w:rsidP="0082407D">
      <w:bookmarkStart w:id="1661" w:name="_Hlk125712453"/>
      <w:bookmarkEnd w:id="1659"/>
      <w:r w:rsidRPr="003255CE">
        <w:t>The Smarter Balanced Assessment Consortium also created the content specifications used to create the CAASPP computer-based summative assessments (Smarter Balanced, 2015a</w:t>
      </w:r>
      <w:r w:rsidR="001F3B49" w:rsidRPr="003255CE">
        <w:t>,</w:t>
      </w:r>
      <w:r w:rsidRPr="003255CE" w:rsidDel="001F3B49">
        <w:t xml:space="preserve"> </w:t>
      </w:r>
      <w:r w:rsidRPr="003255CE">
        <w:t>2015b).</w:t>
      </w:r>
    </w:p>
    <w:p w14:paraId="33C7BB2F" w14:textId="4C5E800F" w:rsidR="00FD3BFD" w:rsidRPr="003255CE" w:rsidRDefault="00FD3BFD" w:rsidP="0082407D">
      <w:pPr>
        <w:pStyle w:val="Heading5"/>
        <w:ind w:left="864" w:hanging="720"/>
      </w:pPr>
      <w:bookmarkStart w:id="1662" w:name="_Toc459039286"/>
      <w:bookmarkStart w:id="1663" w:name="_Toc520202807"/>
      <w:bookmarkEnd w:id="1660"/>
      <w:bookmarkEnd w:id="1661"/>
      <w:r w:rsidRPr="003255CE">
        <w:t>Interpretations and Uses of the Scores</w:t>
      </w:r>
      <w:bookmarkEnd w:id="1662"/>
      <w:bookmarkEnd w:id="1663"/>
    </w:p>
    <w:p w14:paraId="41BBA8B6" w14:textId="5AD39768" w:rsidR="001F4ACE" w:rsidRPr="003255CE" w:rsidRDefault="001F4ACE" w:rsidP="0082407D">
      <w:r w:rsidRPr="003255CE">
        <w:t xml:space="preserve">Overall student performance is expressed as scale scores and achievement levels, which are generated for both ELA and mathematics assessments, as are strength and weakness levels for each </w:t>
      </w:r>
      <w:r w:rsidR="009218DC" w:rsidRPr="003255CE">
        <w:t xml:space="preserve">composite </w:t>
      </w:r>
      <w:r w:rsidRPr="003255CE">
        <w:t xml:space="preserve">claim. An inference is drawn about how much knowledge and skill in the content area the student has, on the basis of a student’s total score. The total score is also used to classify students in terms of their level of knowledge and skill in the content area. These levels are called achievement levels and are labeled </w:t>
      </w:r>
      <w:r w:rsidRPr="003255CE">
        <w:rPr>
          <w:i/>
        </w:rPr>
        <w:t>Standard Exceeded</w:t>
      </w:r>
      <w:r w:rsidRPr="003255CE">
        <w:t xml:space="preserve">, </w:t>
      </w:r>
      <w:r w:rsidRPr="003255CE">
        <w:rPr>
          <w:i/>
        </w:rPr>
        <w:t>Standard Met</w:t>
      </w:r>
      <w:r w:rsidRPr="003255CE">
        <w:t xml:space="preserve">, </w:t>
      </w:r>
      <w:r w:rsidRPr="003255CE">
        <w:rPr>
          <w:i/>
        </w:rPr>
        <w:t>Standard Nearly Met</w:t>
      </w:r>
      <w:r w:rsidRPr="003255CE">
        <w:t xml:space="preserve">, and </w:t>
      </w:r>
      <w:r w:rsidRPr="003255CE">
        <w:rPr>
          <w:i/>
        </w:rPr>
        <w:t>Standard Not Met</w:t>
      </w:r>
      <w:r w:rsidRPr="003255CE">
        <w:t>.</w:t>
      </w:r>
    </w:p>
    <w:p w14:paraId="57442927" w14:textId="5205B99F" w:rsidR="001F4ACE" w:rsidRPr="003255CE" w:rsidRDefault="001F4ACE" w:rsidP="0082407D">
      <w:bookmarkStart w:id="1664" w:name="_Hlk33976267"/>
      <w:r w:rsidRPr="003255CE">
        <w:t xml:space="preserve">The strength and weakness levels are used to draw inferences about a student’s achievement in each of the claims for each </w:t>
      </w:r>
      <w:r w:rsidR="00AC7263" w:rsidRPr="003255CE">
        <w:t>assessment</w:t>
      </w:r>
      <w:r w:rsidRPr="003255CE">
        <w:t xml:space="preserve">. </w:t>
      </w:r>
      <w:r w:rsidR="00CA71F1" w:rsidRPr="003255CE">
        <w:t xml:space="preserve">Starting from the 2023–24 test administration, </w:t>
      </w:r>
      <w:r w:rsidR="00D85CD6" w:rsidRPr="003255CE">
        <w:t xml:space="preserve">performance </w:t>
      </w:r>
      <w:r w:rsidR="00773630" w:rsidRPr="003255CE">
        <w:t>levels for the composite claim scores</w:t>
      </w:r>
      <w:r w:rsidR="008B4C86" w:rsidRPr="003255CE">
        <w:t xml:space="preserve"> are reported at the individual student level. </w:t>
      </w:r>
      <w:r w:rsidR="000779DA" w:rsidRPr="003255CE">
        <w:t xml:space="preserve">The </w:t>
      </w:r>
      <w:r w:rsidR="00CB2DDE" w:rsidRPr="003255CE">
        <w:t>Smarter Balanced Assessment Consorti</w:t>
      </w:r>
      <w:r w:rsidR="00EF5643" w:rsidRPr="003255CE">
        <w:t>um</w:t>
      </w:r>
      <w:r w:rsidR="00CB2DDE" w:rsidRPr="003255CE">
        <w:t xml:space="preserve"> </w:t>
      </w:r>
      <w:r w:rsidR="00EA7946" w:rsidRPr="003255CE">
        <w:t>conducted a compar</w:t>
      </w:r>
      <w:r w:rsidR="003F222D" w:rsidRPr="003255CE">
        <w:t>ability study for the adjusted versus the full blueprint. The results suggest that a</w:t>
      </w:r>
      <w:r w:rsidR="00CB2DDE" w:rsidRPr="003255CE">
        <w:t>cross all grade</w:t>
      </w:r>
      <w:r w:rsidR="000779DA" w:rsidRPr="003255CE">
        <w:t xml:space="preserve"> level</w:t>
      </w:r>
      <w:r w:rsidR="00CB2DDE" w:rsidRPr="003255CE">
        <w:t>s</w:t>
      </w:r>
      <w:r w:rsidR="003F222D" w:rsidRPr="003255CE">
        <w:t xml:space="preserve"> for both ELA and mathematics</w:t>
      </w:r>
      <w:r w:rsidR="00CB2DDE" w:rsidRPr="003255CE">
        <w:t>, the proportion of these combined claims are well preserved in the adjusted blueprints. Smarter Balanced</w:t>
      </w:r>
      <w:r w:rsidR="002C15BA" w:rsidRPr="003255CE">
        <w:t>’</w:t>
      </w:r>
      <w:r w:rsidR="00CB2DDE" w:rsidRPr="003255CE">
        <w:t xml:space="preserve">s plan to report </w:t>
      </w:r>
      <w:r w:rsidR="000779DA" w:rsidRPr="003255CE">
        <w:t>c</w:t>
      </w:r>
      <w:r w:rsidR="00CB2DDE" w:rsidRPr="003255CE">
        <w:t xml:space="preserve">ombined </w:t>
      </w:r>
      <w:r w:rsidR="000779DA" w:rsidRPr="003255CE">
        <w:t>c</w:t>
      </w:r>
      <w:r w:rsidR="00CB2DDE" w:rsidRPr="003255CE">
        <w:t xml:space="preserve">laim scores for the adjusted blueprints aligns strongly with the full blueprints, showing successful </w:t>
      </w:r>
      <w:r w:rsidR="00CB2DDE" w:rsidRPr="003255CE">
        <w:lastRenderedPageBreak/>
        <w:t>preservation of the original content proportions and intent of the test blueprints. This likely means that these adjusted blueprints can be used without greatly disrupting the original intent of the assessments while still providing an equivalent measure of student proficiency in ELA</w:t>
      </w:r>
      <w:r w:rsidR="003F222D" w:rsidRPr="003255CE">
        <w:t xml:space="preserve"> (Sm</w:t>
      </w:r>
      <w:r w:rsidR="00327CEE" w:rsidRPr="003255CE">
        <w:t>arter Balanced, 202</w:t>
      </w:r>
      <w:r w:rsidR="00D379B8" w:rsidRPr="003255CE">
        <w:t>3</w:t>
      </w:r>
      <w:r w:rsidR="00327CEE" w:rsidRPr="003255CE">
        <w:t>)</w:t>
      </w:r>
      <w:r w:rsidR="00CB2DDE" w:rsidRPr="003255CE">
        <w:t>.</w:t>
      </w:r>
    </w:p>
    <w:p w14:paraId="6CEBB19B" w14:textId="04D31710" w:rsidR="001F4ACE" w:rsidRPr="003255CE" w:rsidRDefault="001F4ACE" w:rsidP="0082407D">
      <w:pPr>
        <w:rPr>
          <w:rFonts w:eastAsia="Arial"/>
          <w:color w:val="000000" w:themeColor="text1"/>
        </w:rPr>
      </w:pPr>
      <w:bookmarkStart w:id="1665" w:name="_Hlk125712464"/>
      <w:r w:rsidRPr="003255CE">
        <w:t xml:space="preserve">A detailed description of the uses and applications of the CAASPP computer-based summative assessment scores is presented in </w:t>
      </w:r>
      <w:hyperlink w:anchor="_Scoring_and_Reporting" w:history="1">
        <w:r w:rsidRPr="003255CE">
          <w:rPr>
            <w:rStyle w:val="Hyperlink"/>
          </w:rPr>
          <w:t>chapter 7</w:t>
        </w:r>
      </w:hyperlink>
      <w:r w:rsidRPr="003255CE">
        <w:t xml:space="preserve">. Parents/Guardians have access to the Starting Smarter website, which describes </w:t>
      </w:r>
      <w:bookmarkStart w:id="1666" w:name="_Hlk90456629"/>
      <w:r w:rsidRPr="003255CE">
        <w:t>CAASPP Student Score Reports and how parents/guardians can use the reports to communicate with teachers about a child’s learning (The Regents of the University of California &amp; CDE, 2020). The information provided is available in English and Spanish.</w:t>
      </w:r>
      <w:bookmarkEnd w:id="1664"/>
      <w:r w:rsidRPr="003255CE">
        <w:t xml:space="preserve"> Finally, additional information can be found in the </w:t>
      </w:r>
      <w:r w:rsidR="006101D6" w:rsidRPr="003255CE">
        <w:rPr>
          <w:i/>
        </w:rPr>
        <w:t>Scoring and Reporting</w:t>
      </w:r>
      <w:r w:rsidRPr="003255CE">
        <w:rPr>
          <w:i/>
        </w:rPr>
        <w:t xml:space="preserve"> Guide</w:t>
      </w:r>
      <w:r w:rsidRPr="003255CE">
        <w:t xml:space="preserve"> (CDE, 202</w:t>
      </w:r>
      <w:r w:rsidR="00831DAC" w:rsidRPr="003255CE">
        <w:t>5</w:t>
      </w:r>
      <w:r w:rsidR="00D00103" w:rsidRPr="003255CE">
        <w:t>b</w:t>
      </w:r>
      <w:r w:rsidRPr="003255CE">
        <w:t>).</w:t>
      </w:r>
      <w:bookmarkEnd w:id="1666"/>
      <w:r w:rsidRPr="003255CE">
        <w:rPr>
          <w:rFonts w:eastAsia="Calibri"/>
        </w:rPr>
        <w:t xml:space="preserve"> </w:t>
      </w:r>
    </w:p>
    <w:bookmarkEnd w:id="1665"/>
    <w:p w14:paraId="29096B7D" w14:textId="3CD8D79E" w:rsidR="001F4ACE" w:rsidRPr="003255CE" w:rsidRDefault="001F4ACE" w:rsidP="0082407D">
      <w:r w:rsidRPr="003255CE">
        <w:t xml:space="preserve">More detailed descriptions regarding score use can be found in the </w:t>
      </w:r>
      <w:r w:rsidRPr="003255CE">
        <w:rPr>
          <w:i/>
        </w:rPr>
        <w:t xml:space="preserve">Education Code </w:t>
      </w:r>
      <w:r w:rsidRPr="003255CE">
        <w:t xml:space="preserve">Section 60602 web page on the California Legislative Information website. Refer also to </w:t>
      </w:r>
      <w:hyperlink w:anchor="_Reports_Produced_and_4" w:history="1">
        <w:r w:rsidRPr="003255CE">
          <w:rPr>
            <w:rStyle w:val="Hyperlink"/>
            <w:i/>
          </w:rPr>
          <w:t>7.5 Reports Produced and Scores for Each Report</w:t>
        </w:r>
      </w:hyperlink>
      <w:r w:rsidRPr="003255CE">
        <w:t>.</w:t>
      </w:r>
    </w:p>
    <w:p w14:paraId="2E04DE54" w14:textId="77777777" w:rsidR="00FD3BFD" w:rsidRPr="003255CE" w:rsidRDefault="00FD3BFD" w:rsidP="0082407D">
      <w:pPr>
        <w:pStyle w:val="Heading5"/>
        <w:ind w:left="864" w:hanging="720"/>
      </w:pPr>
      <w:bookmarkStart w:id="1667" w:name="_Toc459039287"/>
      <w:bookmarkStart w:id="1668" w:name="_Toc520202808"/>
      <w:r w:rsidRPr="003255CE">
        <w:t>Intended Test Population</w:t>
      </w:r>
      <w:bookmarkEnd w:id="1667"/>
      <w:bookmarkEnd w:id="1668"/>
    </w:p>
    <w:p w14:paraId="29F1A6D2" w14:textId="591F6D6F" w:rsidR="00FD3BFD" w:rsidRPr="003255CE" w:rsidRDefault="00FD3BFD" w:rsidP="0082407D">
      <w:pPr>
        <w:rPr>
          <w:bCs/>
        </w:rPr>
      </w:pPr>
      <w:r w:rsidRPr="003255CE">
        <w:t>Students enrolled in grades three through eight and grade eleven are required to take part in the Smarter Balanced Summative Assessments, unless they are eligible to participate in the alternate assessments</w:t>
      </w:r>
      <w:r w:rsidR="00C62E9C" w:rsidRPr="003255CE">
        <w:t>,</w:t>
      </w:r>
      <w:r w:rsidR="00002F88" w:rsidRPr="003255CE">
        <w:t xml:space="preserve"> their parents/guardians have opted them out of testing</w:t>
      </w:r>
      <w:r w:rsidR="00C62E9C" w:rsidRPr="003255CE">
        <w:t>, or they were not tested because of a medical emergency</w:t>
      </w:r>
      <w:r w:rsidRPr="003255CE">
        <w:t>. EL students who were in their first 12 months of attending school in the United States were exempt from taking the ELA portion of the assessments.</w:t>
      </w:r>
    </w:p>
    <w:p w14:paraId="35199B20" w14:textId="6429B79F" w:rsidR="00565D2F" w:rsidRPr="003255CE" w:rsidRDefault="00565D2F" w:rsidP="0082407D">
      <w:pPr>
        <w:pStyle w:val="Heading4"/>
        <w:rPr>
          <w:webHidden/>
        </w:rPr>
      </w:pPr>
      <w:bookmarkStart w:id="1669" w:name="_Toc215662144"/>
      <w:r w:rsidRPr="003255CE">
        <w:t>Content</w:t>
      </w:r>
      <w:bookmarkEnd w:id="1669"/>
    </w:p>
    <w:p w14:paraId="50BF6873" w14:textId="22B1BCB2" w:rsidR="003C29D5" w:rsidRPr="003255CE" w:rsidRDefault="003C29D5" w:rsidP="0082407D">
      <w:pPr>
        <w:keepNext/>
        <w:keepLines/>
      </w:pPr>
      <w:bookmarkStart w:id="1670" w:name="_Hlk125712548"/>
      <w:bookmarkStart w:id="1671" w:name="_Hlk90456649"/>
      <w:r w:rsidRPr="003255CE">
        <w:t xml:space="preserve">Evidence based on test content refers to traditional forms of content validity evidence, such as the rating of test specifications and test items (Crocker, Miller, &amp; Franks, 1989; Sireci, 1998), as well as alignment methods for educational </w:t>
      </w:r>
      <w:r w:rsidR="008034D1" w:rsidRPr="003255CE">
        <w:t>assessment</w:t>
      </w:r>
      <w:r w:rsidRPr="003255CE">
        <w:t>s that evaluate the interactions between curriculum frameworks, testing, and instruction (Rothman</w:t>
      </w:r>
      <w:r w:rsidR="00EE0194" w:rsidRPr="003255CE">
        <w:t xml:space="preserve"> et al.</w:t>
      </w:r>
      <w:r w:rsidRPr="003255CE">
        <w:t>, 2002; Bhola, Impara</w:t>
      </w:r>
      <w:r w:rsidR="003E3F09" w:rsidRPr="003255CE">
        <w:t>,</w:t>
      </w:r>
      <w:r w:rsidRPr="003255CE">
        <w:t xml:space="preserve"> &amp; Buckendahl, 2003; Martone &amp; Sireci, 2009).</w:t>
      </w:r>
    </w:p>
    <w:p w14:paraId="5A16E9FA" w14:textId="5976EA99" w:rsidR="003C29D5" w:rsidRPr="003255CE" w:rsidRDefault="003C29D5" w:rsidP="0082407D">
      <w:r w:rsidRPr="003255CE">
        <w:t xml:space="preserve">The degree to which the Smarter Balanced test specifications captured the CCSS and </w:t>
      </w:r>
      <w:r w:rsidR="008C2110" w:rsidRPr="003255CE">
        <w:t xml:space="preserve">to which </w:t>
      </w:r>
      <w:r w:rsidRPr="003255CE">
        <w:t xml:space="preserve">the items adequately represent the domains delineated in the test specifications </w:t>
      </w:r>
      <w:r w:rsidR="00A21AC6" w:rsidRPr="003255CE">
        <w:t>was</w:t>
      </w:r>
      <w:r w:rsidRPr="003255CE">
        <w:t xml:space="preserve"> demonstrated in the </w:t>
      </w:r>
      <w:r w:rsidRPr="003255CE">
        <w:rPr>
          <w:i/>
        </w:rPr>
        <w:t>Alignment Study Report</w:t>
      </w:r>
      <w:r w:rsidRPr="003255CE">
        <w:t xml:space="preserve"> (Smarter Balanced, 2016c). The major finding presented here is that the knowledge, skills, and abilities measured by the Smarter Balanced assessments are consistent with the ones specified in the CCSS. With computer-adaptive testing, an extra dimension of content validity evidence is to ensure that the item</w:t>
      </w:r>
      <w:r w:rsidR="00F76A2B" w:rsidRPr="003255CE">
        <w:t>-‍</w:t>
      </w:r>
      <w:r w:rsidRPr="003255CE">
        <w:t xml:space="preserve">selection algorithm produces forms for individual students that conform to the test blueprint. It was found that across content areas and grade levels, 98 percent or more of the simulated </w:t>
      </w:r>
      <w:r w:rsidR="00AE333C" w:rsidRPr="003255CE">
        <w:t>assessments</w:t>
      </w:r>
      <w:r w:rsidRPr="003255CE">
        <w:t xml:space="preserve"> covered the test blueprint (American Institutes for Research [AIR], 2015).</w:t>
      </w:r>
    </w:p>
    <w:p w14:paraId="3C1B12BB" w14:textId="77777777" w:rsidR="003C29D5" w:rsidRPr="003255CE" w:rsidRDefault="003C29D5" w:rsidP="0082407D">
      <w:pPr>
        <w:pStyle w:val="Heading5"/>
        <w:ind w:left="864" w:hanging="720"/>
      </w:pPr>
      <w:bookmarkStart w:id="1672" w:name="_Toc459039289"/>
      <w:bookmarkStart w:id="1673" w:name="_Toc520202810"/>
      <w:bookmarkEnd w:id="1670"/>
      <w:r w:rsidRPr="003255CE">
        <w:t>Description of the State Standards</w:t>
      </w:r>
      <w:bookmarkEnd w:id="1672"/>
      <w:bookmarkEnd w:id="1673"/>
    </w:p>
    <w:p w14:paraId="75AA73E3" w14:textId="77197CE1" w:rsidR="003C29D5" w:rsidRPr="003255CE" w:rsidRDefault="003C29D5" w:rsidP="0082407D">
      <w:r w:rsidRPr="003255CE">
        <w:t xml:space="preserve">As noted in section </w:t>
      </w:r>
      <w:hyperlink w:anchor="_Background" w:history="1">
        <w:r w:rsidRPr="003255CE">
          <w:rPr>
            <w:rStyle w:val="Hyperlink"/>
            <w:i/>
          </w:rPr>
          <w:t>1.1 Background</w:t>
        </w:r>
      </w:hyperlink>
      <w:r w:rsidRPr="003255CE">
        <w:t xml:space="preserve">, the Smarter Balanced Summative Assessments are aligned with the CCSS for ELA and mathematics. The purpose of the CCSS is to provide school staff and teachers with the information and tools they need to improve teaching and </w:t>
      </w:r>
      <w:bookmarkStart w:id="1674" w:name="_Hlk125712557"/>
      <w:r w:rsidRPr="003255CE">
        <w:t>learning so as to prepare all students for college and career readiness. These content standards describe what students should know and be able to do at each grade level (Smarter Balanced, 2015a</w:t>
      </w:r>
      <w:r w:rsidR="001F3B49" w:rsidRPr="003255CE">
        <w:t>,</w:t>
      </w:r>
      <w:r w:rsidRPr="003255CE" w:rsidDel="001F3B49">
        <w:t xml:space="preserve"> </w:t>
      </w:r>
      <w:r w:rsidRPr="003255CE">
        <w:t>2015b).</w:t>
      </w:r>
    </w:p>
    <w:p w14:paraId="272CB125" w14:textId="77777777" w:rsidR="003C29D5" w:rsidRPr="003255CE" w:rsidRDefault="003C29D5" w:rsidP="0082407D">
      <w:pPr>
        <w:pStyle w:val="Heading5"/>
        <w:ind w:left="864" w:hanging="720"/>
      </w:pPr>
      <w:bookmarkStart w:id="1675" w:name="_Toc459039290"/>
      <w:bookmarkStart w:id="1676" w:name="_Toc520202811"/>
      <w:bookmarkEnd w:id="1671"/>
      <w:bookmarkEnd w:id="1674"/>
      <w:r w:rsidRPr="003255CE">
        <w:lastRenderedPageBreak/>
        <w:t>Item Specifications</w:t>
      </w:r>
      <w:bookmarkEnd w:id="1675"/>
      <w:bookmarkEnd w:id="1676"/>
    </w:p>
    <w:p w14:paraId="78949EA5" w14:textId="01D2EA49" w:rsidR="003C29D5" w:rsidRPr="003255CE" w:rsidRDefault="003C29D5" w:rsidP="0082407D">
      <w:r w:rsidRPr="003255CE">
        <w:t xml:space="preserve">Item specifications describe the characteristics of items that are written to measure each </w:t>
      </w:r>
      <w:bookmarkStart w:id="1677" w:name="_Hlk90456669"/>
      <w:r w:rsidRPr="003255CE">
        <w:t xml:space="preserve">content standard. Specifications were developed for each target, within each </w:t>
      </w:r>
      <w:r w:rsidR="009218DC" w:rsidRPr="003255CE">
        <w:t xml:space="preserve">composite </w:t>
      </w:r>
      <w:r w:rsidRPr="003255CE">
        <w:t xml:space="preserve">claim, and at </w:t>
      </w:r>
      <w:bookmarkStart w:id="1678" w:name="_Hlk125712608"/>
      <w:r w:rsidRPr="003255CE">
        <w:t>each grade level, and are published by the Smarter Balanced Assessment Consortium for ELA (Smarter Balanced, 2017a through 2017i) and mathematics (Smarter Balanced, 2018a through 2018j).</w:t>
      </w:r>
    </w:p>
    <w:p w14:paraId="789727B5" w14:textId="78E82F58" w:rsidR="003C29D5" w:rsidRPr="003255CE" w:rsidRDefault="003C29D5" w:rsidP="0082407D">
      <w:pPr>
        <w:pStyle w:val="Heading5"/>
        <w:ind w:left="864" w:hanging="720"/>
      </w:pPr>
      <w:bookmarkStart w:id="1679" w:name="_Toc459039291"/>
      <w:bookmarkStart w:id="1680" w:name="_Toc520202812"/>
      <w:bookmarkEnd w:id="1677"/>
      <w:bookmarkEnd w:id="1678"/>
      <w:r w:rsidRPr="003255CE">
        <w:t>Item</w:t>
      </w:r>
      <w:r w:rsidR="0052282E" w:rsidRPr="003255CE">
        <w:t>-</w:t>
      </w:r>
      <w:r w:rsidRPr="003255CE">
        <w:t>Selection Algorithm</w:t>
      </w:r>
      <w:bookmarkEnd w:id="1679"/>
      <w:bookmarkEnd w:id="1680"/>
    </w:p>
    <w:p w14:paraId="59DB500D" w14:textId="3EF667EC" w:rsidR="003C29D5" w:rsidRPr="003255CE" w:rsidRDefault="003C29D5" w:rsidP="0082407D">
      <w:pPr>
        <w:keepNext/>
        <w:keepLines/>
      </w:pPr>
      <w:r w:rsidRPr="003255CE">
        <w:t>The item</w:t>
      </w:r>
      <w:r w:rsidR="0052282E" w:rsidRPr="003255CE">
        <w:t>-</w:t>
      </w:r>
      <w:r w:rsidRPr="003255CE">
        <w:t>selection algorithm is designed to cover a standards-based blueprint in the assembly of CAT forms. The general item selection approach is based on an item</w:t>
      </w:r>
      <w:r w:rsidR="0052282E" w:rsidRPr="003255CE">
        <w:t>-</w:t>
      </w:r>
      <w:r w:rsidRPr="003255CE">
        <w:t xml:space="preserve">selection algorithm (refer to </w:t>
      </w:r>
      <w:hyperlink w:anchor="_Test_Assembly" w:history="1">
        <w:r w:rsidRPr="003255CE">
          <w:rPr>
            <w:rStyle w:val="Hyperlink"/>
            <w:i/>
          </w:rPr>
          <w:t>Chapter 4: Test Assembly</w:t>
        </w:r>
      </w:hyperlink>
      <w:r w:rsidRPr="003255CE">
        <w:t>) that evaluates an item’s contribution to each of the following measures:</w:t>
      </w:r>
    </w:p>
    <w:p w14:paraId="4D9AE1F5" w14:textId="77777777" w:rsidR="003C29D5" w:rsidRPr="003255CE" w:rsidRDefault="003C29D5" w:rsidP="0082407D">
      <w:pPr>
        <w:pStyle w:val="Numbered"/>
        <w:numPr>
          <w:ilvl w:val="0"/>
          <w:numId w:val="20"/>
        </w:numPr>
        <w:ind w:left="864" w:hanging="288"/>
        <w:contextualSpacing/>
      </w:pPr>
      <w:r w:rsidRPr="003255CE">
        <w:t>A measure of content match to the blueprint</w:t>
      </w:r>
    </w:p>
    <w:p w14:paraId="49DB48AC" w14:textId="77777777" w:rsidR="003C29D5" w:rsidRPr="003255CE" w:rsidRDefault="003C29D5" w:rsidP="0082407D">
      <w:pPr>
        <w:pStyle w:val="Numbered"/>
        <w:numPr>
          <w:ilvl w:val="0"/>
          <w:numId w:val="20"/>
        </w:numPr>
        <w:ind w:left="864" w:hanging="288"/>
        <w:contextualSpacing/>
      </w:pPr>
      <w:r w:rsidRPr="003255CE">
        <w:t>A measure of overall test information</w:t>
      </w:r>
    </w:p>
    <w:p w14:paraId="7C7FD210" w14:textId="5DA19B00" w:rsidR="003C29D5" w:rsidRPr="003255CE" w:rsidRDefault="003C29D5" w:rsidP="0082407D">
      <w:pPr>
        <w:pStyle w:val="Numbered"/>
        <w:numPr>
          <w:ilvl w:val="0"/>
          <w:numId w:val="20"/>
        </w:numPr>
        <w:ind w:left="864" w:hanging="288"/>
        <w:contextualSpacing/>
        <w:rPr>
          <w:rFonts w:eastAsia="Arial"/>
          <w:color w:val="000000" w:themeColor="text1"/>
        </w:rPr>
      </w:pPr>
      <w:r w:rsidRPr="003255CE">
        <w:t xml:space="preserve">Measures of test information for each reporting category on the </w:t>
      </w:r>
      <w:r w:rsidR="00AE333C" w:rsidRPr="003255CE">
        <w:t>assessment</w:t>
      </w:r>
    </w:p>
    <w:p w14:paraId="4EAA9903" w14:textId="77777777" w:rsidR="003C29D5" w:rsidRPr="003255CE" w:rsidRDefault="003C29D5" w:rsidP="0082407D">
      <w:bookmarkStart w:id="1681" w:name="_Hlk90456677"/>
      <w:r w:rsidRPr="003255CE">
        <w:t xml:space="preserve">Details can be found in the </w:t>
      </w:r>
      <w:r w:rsidRPr="003255CE">
        <w:rPr>
          <w:i/>
        </w:rPr>
        <w:t xml:space="preserve">Smarter Balanced Adaptive Item Selection Algorithm Design Report </w:t>
      </w:r>
      <w:r w:rsidRPr="003255CE">
        <w:t>(AIR, 2014).</w:t>
      </w:r>
    </w:p>
    <w:p w14:paraId="01BCE2D5" w14:textId="19A3A4C4" w:rsidR="003C29D5" w:rsidRPr="003255CE" w:rsidRDefault="00B1145A" w:rsidP="0082407D">
      <w:pPr>
        <w:pStyle w:val="Heading5"/>
        <w:ind w:left="864" w:hanging="720"/>
      </w:pPr>
      <w:bookmarkStart w:id="1682" w:name="_Toc459039292"/>
      <w:bookmarkStart w:id="1683" w:name="_Toc520202813"/>
      <w:bookmarkEnd w:id="1681"/>
      <w:r w:rsidRPr="003255CE">
        <w:t xml:space="preserve">Test </w:t>
      </w:r>
      <w:r w:rsidR="003C29D5" w:rsidRPr="003255CE">
        <w:t>Blueprints</w:t>
      </w:r>
      <w:bookmarkEnd w:id="1682"/>
      <w:bookmarkEnd w:id="1683"/>
    </w:p>
    <w:p w14:paraId="4656B795" w14:textId="56E54C7A" w:rsidR="003C29D5" w:rsidRPr="003255CE" w:rsidRDefault="003C29D5" w:rsidP="0082407D">
      <w:r w:rsidRPr="003255CE">
        <w:t xml:space="preserve">The Smarter Balanced summative test blueprints provided in </w:t>
      </w:r>
      <w:hyperlink w:anchor="_Appendix_4.A:_Smarter" w:history="1">
        <w:r w:rsidRPr="003255CE">
          <w:rPr>
            <w:rStyle w:val="Hyperlink"/>
          </w:rPr>
          <w:t xml:space="preserve">appendix </w:t>
        </w:r>
        <w:r w:rsidR="00D05151" w:rsidRPr="003255CE">
          <w:rPr>
            <w:rStyle w:val="Hyperlink"/>
          </w:rPr>
          <w:t>4</w:t>
        </w:r>
        <w:r w:rsidRPr="003255CE">
          <w:rPr>
            <w:rStyle w:val="Hyperlink"/>
          </w:rPr>
          <w:t>.A</w:t>
        </w:r>
      </w:hyperlink>
      <w:r w:rsidRPr="003255CE">
        <w:t xml:space="preserve"> describe the content of the ELA and mathematics summative assessments for all grade</w:t>
      </w:r>
      <w:r w:rsidR="00E070CD" w:rsidRPr="003255CE">
        <w:t xml:space="preserve"> level</w:t>
      </w:r>
      <w:r w:rsidRPr="003255CE">
        <w:t xml:space="preserve">s tested and how that content is assessed. The summative computer-based test blueprints reflect the depth </w:t>
      </w:r>
      <w:bookmarkStart w:id="1684" w:name="_Hlk125712629"/>
      <w:r w:rsidRPr="003255CE">
        <w:t xml:space="preserve">and breadth of the performance expectations of the CCSS. The test blueprints have information about the number of items and depth of knowledge for items associated with each assessment target </w:t>
      </w:r>
      <w:r w:rsidRPr="003255CE">
        <w:rPr>
          <w:rFonts w:eastAsia="Calibri"/>
        </w:rPr>
        <w:t>(Smarter Balanced, 2021a</w:t>
      </w:r>
      <w:r w:rsidR="001F3B49" w:rsidRPr="003255CE">
        <w:rPr>
          <w:rFonts w:eastAsia="Calibri"/>
        </w:rPr>
        <w:t>,</w:t>
      </w:r>
      <w:r w:rsidRPr="003255CE" w:rsidDel="001F3B49">
        <w:rPr>
          <w:rFonts w:eastAsia="Calibri"/>
        </w:rPr>
        <w:t xml:space="preserve"> </w:t>
      </w:r>
      <w:r w:rsidRPr="003255CE">
        <w:rPr>
          <w:rFonts w:eastAsia="Calibri"/>
        </w:rPr>
        <w:t>2021b)</w:t>
      </w:r>
      <w:r w:rsidRPr="003255CE">
        <w:t>. Each</w:t>
      </w:r>
      <w:r w:rsidRPr="003255CE" w:rsidDel="00B97442">
        <w:t xml:space="preserve"> </w:t>
      </w:r>
      <w:r w:rsidR="00B97442" w:rsidRPr="003255CE">
        <w:t xml:space="preserve">assessment </w:t>
      </w:r>
      <w:r w:rsidRPr="003255CE">
        <w:t xml:space="preserve">is described by a </w:t>
      </w:r>
      <w:bookmarkEnd w:id="1684"/>
      <w:r w:rsidRPr="003255CE">
        <w:t xml:space="preserve">single blueprint for each segment of the </w:t>
      </w:r>
      <w:r w:rsidR="00B97442" w:rsidRPr="003255CE">
        <w:t>assessment</w:t>
      </w:r>
      <w:r w:rsidRPr="003255CE">
        <w:t xml:space="preserve"> and identifies the order in which the segments appear.</w:t>
      </w:r>
    </w:p>
    <w:p w14:paraId="07CD9D6F" w14:textId="4E813AD0" w:rsidR="003C29D5" w:rsidRPr="003255CE" w:rsidRDefault="003C29D5" w:rsidP="0082407D">
      <w:r w:rsidRPr="003255CE">
        <w:t xml:space="preserve">There are two sets of blueprints for ELA and mathematics available in </w:t>
      </w:r>
      <w:hyperlink w:anchor="_Appendix_4.A:_Smarter" w:history="1">
        <w:r w:rsidR="00B70557" w:rsidRPr="003255CE">
          <w:rPr>
            <w:rStyle w:val="Hyperlink"/>
          </w:rPr>
          <w:t>appendix 4.A</w:t>
        </w:r>
      </w:hyperlink>
      <w:r w:rsidRPr="003255CE">
        <w:t xml:space="preserve">. The first set, the adjusted, shortened-form blueprints, was used to create the current computer-based assessments. The second set, the full-form blueprints, was used for the computer-based </w:t>
      </w:r>
      <w:r w:rsidR="00B97442" w:rsidRPr="003255CE">
        <w:t>assessment</w:t>
      </w:r>
      <w:r w:rsidRPr="003255CE">
        <w:t xml:space="preserve"> up until the 2018–19 </w:t>
      </w:r>
      <w:r w:rsidR="00AE333C" w:rsidRPr="003255CE">
        <w:t xml:space="preserve">test </w:t>
      </w:r>
      <w:r w:rsidRPr="003255CE">
        <w:t xml:space="preserve">administration and for the current </w:t>
      </w:r>
      <w:r w:rsidR="009474A0" w:rsidRPr="003255CE">
        <w:t>PPT</w:t>
      </w:r>
      <w:r w:rsidRPr="003255CE">
        <w:t>s.</w:t>
      </w:r>
      <w:r w:rsidR="003975F3" w:rsidRPr="003255CE">
        <w:t xml:space="preserve"> </w:t>
      </w:r>
      <w:r w:rsidR="0043444B" w:rsidRPr="003255CE">
        <w:t xml:space="preserve">The </w:t>
      </w:r>
      <w:r w:rsidR="003975F3" w:rsidRPr="003255CE">
        <w:t>Smarter Balanced Assessment Consortium conducted a comparability study for the adjusted blueprint versus the full blueprint. The re</w:t>
      </w:r>
      <w:r w:rsidR="00FD5985" w:rsidRPr="003255CE">
        <w:t>sults revealed that the adjusted and full blueprints are evaluating the same depth of content, keeping the same proportions, and largely using the same distributions of CAT and PT items. This alignment demonstrates the consistent measurement approach employed across different blueprint forms and the capacity of these assessments to capture student performance reliably and accurately (Smarter Balanced, 202</w:t>
      </w:r>
      <w:r w:rsidR="00D379B8" w:rsidRPr="003255CE">
        <w:t>3</w:t>
      </w:r>
      <w:r w:rsidR="00FD5985" w:rsidRPr="003255CE">
        <w:t>).</w:t>
      </w:r>
    </w:p>
    <w:p w14:paraId="761D6EAF" w14:textId="77777777" w:rsidR="003C29D5" w:rsidRPr="003255CE" w:rsidRDefault="003C29D5" w:rsidP="0082407D">
      <w:pPr>
        <w:pStyle w:val="Heading5"/>
        <w:ind w:left="864" w:hanging="720"/>
      </w:pPr>
      <w:bookmarkStart w:id="1685" w:name="_Toc459039293"/>
      <w:bookmarkStart w:id="1686" w:name="_Toc520202814"/>
      <w:r w:rsidRPr="003255CE">
        <w:t>Item Development Process</w:t>
      </w:r>
      <w:bookmarkEnd w:id="1685"/>
      <w:bookmarkEnd w:id="1686"/>
    </w:p>
    <w:p w14:paraId="622C14BA" w14:textId="46C950E5" w:rsidR="003C29D5" w:rsidRPr="003255CE" w:rsidRDefault="003C29D5" w:rsidP="0082407D">
      <w:pPr>
        <w:keepLines/>
        <w:rPr>
          <w:bCs/>
          <w:iCs/>
        </w:rPr>
      </w:pPr>
      <w:r w:rsidRPr="003255CE">
        <w:t xml:space="preserve">A detailed description of the content and psychometric criteria applicable to the construction </w:t>
      </w:r>
      <w:bookmarkStart w:id="1687" w:name="_Hlk90456686"/>
      <w:r w:rsidRPr="003255CE">
        <w:t>of the Smarter Balanced item pool is included in</w:t>
      </w:r>
      <w:r w:rsidRPr="003255CE">
        <w:rPr>
          <w:rFonts w:cs="Times New Roman"/>
          <w:bCs/>
        </w:rPr>
        <w:t xml:space="preserve"> </w:t>
      </w:r>
      <w:r w:rsidRPr="003255CE">
        <w:rPr>
          <w:rFonts w:cs="Times New Roman"/>
          <w:bCs/>
          <w:i/>
        </w:rPr>
        <w:t xml:space="preserve">Chapter 4: Test </w:t>
      </w:r>
      <w:r w:rsidR="005E27CD" w:rsidRPr="003255CE">
        <w:rPr>
          <w:rFonts w:cs="Times New Roman"/>
          <w:bCs/>
          <w:i/>
        </w:rPr>
        <w:t>Assembly</w:t>
      </w:r>
      <w:r w:rsidRPr="003255CE">
        <w:rPr>
          <w:rFonts w:cs="Times New Roman"/>
          <w:bCs/>
        </w:rPr>
        <w:t xml:space="preserve">, for overall content </w:t>
      </w:r>
      <w:r w:rsidRPr="003255CE">
        <w:t xml:space="preserve">validity, and </w:t>
      </w:r>
      <w:r w:rsidRPr="003255CE">
        <w:rPr>
          <w:rFonts w:cs="Times New Roman"/>
          <w:bCs/>
          <w:i/>
        </w:rPr>
        <w:t>Chapter 3: Item Development</w:t>
      </w:r>
      <w:r w:rsidRPr="003255CE">
        <w:rPr>
          <w:rFonts w:cs="Times New Roman"/>
          <w:bCs/>
        </w:rPr>
        <w:t xml:space="preserve">, for item </w:t>
      </w:r>
      <w:r w:rsidRPr="003255CE">
        <w:t xml:space="preserve">development, of the </w:t>
      </w:r>
      <w:r w:rsidRPr="003255CE">
        <w:rPr>
          <w:i/>
        </w:rPr>
        <w:t>2013–14 Smarter Balanced Technical Report</w:t>
      </w:r>
      <w:r w:rsidRPr="003255CE">
        <w:t xml:space="preserve"> (Smarter Balanced, 2016a).</w:t>
      </w:r>
    </w:p>
    <w:p w14:paraId="502405CD" w14:textId="77777777" w:rsidR="003C29D5" w:rsidRPr="003255CE" w:rsidRDefault="003C29D5" w:rsidP="0082407D">
      <w:pPr>
        <w:pStyle w:val="Heading5"/>
        <w:ind w:left="864" w:hanging="720"/>
      </w:pPr>
      <w:bookmarkStart w:id="1688" w:name="_Toc459039294"/>
      <w:bookmarkStart w:id="1689" w:name="_Toc520202815"/>
      <w:bookmarkEnd w:id="1687"/>
      <w:r w:rsidRPr="003255CE">
        <w:t>Alignment Study</w:t>
      </w:r>
      <w:bookmarkEnd w:id="1688"/>
      <w:bookmarkEnd w:id="1689"/>
    </w:p>
    <w:p w14:paraId="10FF6856" w14:textId="6F96195D" w:rsidR="003C29D5" w:rsidRPr="003255CE" w:rsidRDefault="003C29D5" w:rsidP="0082407D">
      <w:pPr>
        <w:rPr>
          <w:rFonts w:cs="Times New Roman"/>
        </w:rPr>
      </w:pPr>
      <w:r w:rsidRPr="003255CE">
        <w:rPr>
          <w:rFonts w:cs="Times New Roman"/>
        </w:rPr>
        <w:t xml:space="preserve">A strong alignment between the CCSS and assessments is fundamental to the meaningful </w:t>
      </w:r>
      <w:r w:rsidRPr="003255CE">
        <w:t>measurement</w:t>
      </w:r>
      <w:r w:rsidRPr="003255CE">
        <w:rPr>
          <w:rFonts w:cs="Times New Roman"/>
        </w:rPr>
        <w:t xml:space="preserve"> of student achievement and instructional effectiveness. Alignment results </w:t>
      </w:r>
      <w:r w:rsidRPr="003255CE">
        <w:rPr>
          <w:rFonts w:cs="Times New Roman"/>
        </w:rPr>
        <w:lastRenderedPageBreak/>
        <w:t>demonstrate that the assessments represent the full range of the content standards and that these assessments measure student knowledge in the same manner and at the same level of complexity as expected in the content standards. For example, across all grade</w:t>
      </w:r>
      <w:r w:rsidR="00E070CD" w:rsidRPr="003255CE">
        <w:rPr>
          <w:rFonts w:cs="Times New Roman"/>
        </w:rPr>
        <w:t xml:space="preserve"> level</w:t>
      </w:r>
      <w:r w:rsidRPr="003255CE">
        <w:rPr>
          <w:rFonts w:cs="Times New Roman"/>
        </w:rPr>
        <w:t xml:space="preserve">s, </w:t>
      </w:r>
      <w:bookmarkStart w:id="1690" w:name="_Hlk125712648"/>
      <w:r w:rsidRPr="003255CE">
        <w:rPr>
          <w:rFonts w:cs="Times New Roman"/>
        </w:rPr>
        <w:t xml:space="preserve">64.7 percent of the items are identified in alignment with the ELA grade-level CCSS and </w:t>
      </w:r>
      <w:bookmarkStart w:id="1691" w:name="_Hlk90456740"/>
      <w:r w:rsidRPr="003255CE">
        <w:rPr>
          <w:rFonts w:cs="Times New Roman"/>
        </w:rPr>
        <w:t>76.7 percent of the items are identified in alignment with the mathematics grade-level CCSS by at least 50 percent of the reviewers (Smarter Balanced, 2016c).</w:t>
      </w:r>
    </w:p>
    <w:p w14:paraId="31525D12" w14:textId="77777777" w:rsidR="003C29D5" w:rsidRPr="003255CE" w:rsidRDefault="003C29D5" w:rsidP="0082407D">
      <w:pPr>
        <w:pStyle w:val="Heading5"/>
        <w:ind w:left="864" w:hanging="720"/>
      </w:pPr>
      <w:bookmarkStart w:id="1692" w:name="_Toc459039295"/>
      <w:bookmarkStart w:id="1693" w:name="_Toc520202816"/>
      <w:bookmarkEnd w:id="1690"/>
      <w:bookmarkEnd w:id="1691"/>
      <w:r w:rsidRPr="003255CE">
        <w:t>Form Assembly Process</w:t>
      </w:r>
      <w:bookmarkEnd w:id="1692"/>
      <w:bookmarkEnd w:id="1693"/>
    </w:p>
    <w:p w14:paraId="3FC94D5C" w14:textId="53D8BF52" w:rsidR="003C29D5" w:rsidRPr="003255CE" w:rsidRDefault="003C29D5" w:rsidP="0082407D">
      <w:pPr>
        <w:keepLines/>
        <w:rPr>
          <w:rFonts w:cs="Times New Roman"/>
        </w:rPr>
      </w:pPr>
      <w:r w:rsidRPr="003255CE">
        <w:rPr>
          <w:rFonts w:cs="Times New Roman"/>
        </w:rPr>
        <w:t xml:space="preserve">The content standards, blueprints, and item-selection algorithm are the basis for choosing items for each assessment. Additional item difficulty and discrimination targets are defined in light of what are desirable statistical characteristics in test items and statistical evaluations. Refer to </w:t>
      </w:r>
      <w:hyperlink w:anchor="_Test_Assembly" w:history="1">
        <w:r w:rsidR="005E27CD" w:rsidRPr="003255CE">
          <w:rPr>
            <w:rStyle w:val="Hyperlink"/>
            <w:i/>
          </w:rPr>
          <w:t>Chapter 4: Test Assembly</w:t>
        </w:r>
      </w:hyperlink>
      <w:r w:rsidRPr="003255CE">
        <w:rPr>
          <w:rFonts w:cs="Times New Roman"/>
        </w:rPr>
        <w:t xml:space="preserve"> for additional information.</w:t>
      </w:r>
    </w:p>
    <w:p w14:paraId="28A9A9C0" w14:textId="77777777" w:rsidR="003C29D5" w:rsidRPr="003255CE" w:rsidRDefault="003C29D5" w:rsidP="0082407D">
      <w:pPr>
        <w:pStyle w:val="Heading5"/>
        <w:ind w:left="864" w:hanging="720"/>
      </w:pPr>
      <w:bookmarkStart w:id="1694" w:name="_Toc459039296"/>
      <w:bookmarkStart w:id="1695" w:name="_Toc520202817"/>
      <w:r w:rsidRPr="003255CE">
        <w:t>Simulation Study</w:t>
      </w:r>
      <w:bookmarkEnd w:id="1694"/>
      <w:bookmarkEnd w:id="1695"/>
    </w:p>
    <w:p w14:paraId="0FE1F0BC" w14:textId="77777777" w:rsidR="003C29D5" w:rsidRPr="003255CE" w:rsidRDefault="003C29D5" w:rsidP="0082407D">
      <w:r w:rsidRPr="003255CE">
        <w:t xml:space="preserve">Simulations are conducted to evaluate and ensure the implementation and quality of the adaptive item-selection algorithm and the scoring algorithm. The simulation tool allows for the manipulation of key blueprint and configuration settings to match the blueprint and </w:t>
      </w:r>
      <w:bookmarkStart w:id="1696" w:name="_Hlk90456756"/>
      <w:r w:rsidRPr="003255CE">
        <w:t xml:space="preserve">minimize measurement error. The report </w:t>
      </w:r>
      <w:r w:rsidRPr="003255CE">
        <w:rPr>
          <w:i/>
        </w:rPr>
        <w:t>Smarter Balanced Summative Assessments Testing Procedures for Adaptive Item-Selection Algorithm</w:t>
      </w:r>
      <w:r w:rsidRPr="003255CE">
        <w:t xml:space="preserve"> contains more information about the algorithms used (AIR, 2015).</w:t>
      </w:r>
    </w:p>
    <w:bookmarkEnd w:id="1696"/>
    <w:p w14:paraId="69DD28CC" w14:textId="44EEF4BA" w:rsidR="003C29D5" w:rsidRPr="003255CE" w:rsidRDefault="003C29D5" w:rsidP="0082407D">
      <w:r w:rsidRPr="003255CE">
        <w:t xml:space="preserve">The findings from the 2016–17 simulation study demonstrate that the Smarter Balanced adaptive </w:t>
      </w:r>
      <w:r w:rsidR="00EB73DE" w:rsidRPr="003255CE">
        <w:t>TDS</w:t>
      </w:r>
      <w:r w:rsidRPr="003255CE">
        <w:t xml:space="preserve"> administers assessments with items representing the breadth and depth identified in the test specifications and content standards, and that scores are </w:t>
      </w:r>
      <w:bookmarkStart w:id="1697" w:name="_Hlk90456763"/>
      <w:r w:rsidRPr="003255CE">
        <w:t xml:space="preserve">comparable with respect to the targeted content and are measured with good precision </w:t>
      </w:r>
      <w:bookmarkStart w:id="1698" w:name="_Hlk125712664"/>
      <w:r w:rsidRPr="003255CE">
        <w:t xml:space="preserve">across the range of proficiency. Refer to </w:t>
      </w:r>
      <w:r w:rsidR="007A1171" w:rsidRPr="003255CE">
        <w:rPr>
          <w:i/>
          <w:iCs/>
        </w:rPr>
        <w:t xml:space="preserve">Smarter Balanced Summative Assessments </w:t>
      </w:r>
      <w:r w:rsidRPr="003255CE">
        <w:rPr>
          <w:i/>
        </w:rPr>
        <w:t>Simulation Results</w:t>
      </w:r>
      <w:r w:rsidRPr="003255CE" w:rsidDel="007A1171">
        <w:rPr>
          <w:i/>
        </w:rPr>
        <w:t xml:space="preserve"> </w:t>
      </w:r>
      <w:r w:rsidRPr="003255CE">
        <w:t>for detailed information (AIR, 2016)</w:t>
      </w:r>
      <w:r w:rsidRPr="003255CE">
        <w:rPr>
          <w:i/>
        </w:rPr>
        <w:t>.</w:t>
      </w:r>
    </w:p>
    <w:p w14:paraId="3260FB5C" w14:textId="166FBF76" w:rsidR="00565D2F" w:rsidRPr="003255CE" w:rsidRDefault="00565D2F" w:rsidP="0082407D">
      <w:pPr>
        <w:pStyle w:val="Heading4"/>
        <w:rPr>
          <w:webHidden/>
        </w:rPr>
      </w:pPr>
      <w:bookmarkStart w:id="1699" w:name="_Toc215662145"/>
      <w:bookmarkEnd w:id="1697"/>
      <w:bookmarkEnd w:id="1698"/>
      <w:r w:rsidRPr="003255CE">
        <w:t>Response Processes</w:t>
      </w:r>
      <w:bookmarkEnd w:id="1699"/>
    </w:p>
    <w:p w14:paraId="56384375" w14:textId="77777777" w:rsidR="003C29D5" w:rsidRPr="003255CE" w:rsidRDefault="003C29D5" w:rsidP="0082407D">
      <w:pPr>
        <w:keepNext/>
        <w:keepLines/>
      </w:pPr>
      <w:bookmarkStart w:id="1700" w:name="_Hlk125712671"/>
      <w:r w:rsidRPr="003255CE">
        <w:t xml:space="preserve">Validity evidence based on response processes refers to “evidence concerning the fit </w:t>
      </w:r>
      <w:bookmarkStart w:id="1701" w:name="_Hlk90456770"/>
      <w:r w:rsidRPr="003255CE">
        <w:t xml:space="preserve">between the construct and the detailed nature of performance or response actually engaged in by test takers” (AERA et al., 2014, p. 15). This type of evidence generally includes </w:t>
      </w:r>
      <w:bookmarkStart w:id="1702" w:name="_Hlk125712690"/>
      <w:bookmarkEnd w:id="1700"/>
      <w:r w:rsidRPr="003255CE">
        <w:t>documentation of activities such as</w:t>
      </w:r>
    </w:p>
    <w:bookmarkEnd w:id="1701"/>
    <w:p w14:paraId="4780CBB3" w14:textId="7AE9194D" w:rsidR="003C29D5" w:rsidRPr="003255CE" w:rsidRDefault="003C29D5" w:rsidP="0082407D">
      <w:pPr>
        <w:pStyle w:val="bullets"/>
      </w:pPr>
      <w:r w:rsidRPr="003255CE">
        <w:t>interviews with students concerning their responses to test items (</w:t>
      </w:r>
      <w:r w:rsidR="00F74CCA" w:rsidRPr="003255CE">
        <w:t>that is</w:t>
      </w:r>
      <w:r w:rsidRPr="003255CE">
        <w:t>, think alouds);</w:t>
      </w:r>
    </w:p>
    <w:p w14:paraId="331376F5" w14:textId="77777777" w:rsidR="003C29D5" w:rsidRPr="003255CE" w:rsidRDefault="003C29D5" w:rsidP="0082407D">
      <w:pPr>
        <w:pStyle w:val="bullets"/>
      </w:pPr>
      <w:r w:rsidRPr="003255CE">
        <w:t>systematic observations of test response behavior;</w:t>
      </w:r>
    </w:p>
    <w:p w14:paraId="0CC7622F" w14:textId="77777777" w:rsidR="003C29D5" w:rsidRPr="003255CE" w:rsidRDefault="003C29D5" w:rsidP="0082407D">
      <w:pPr>
        <w:pStyle w:val="bullets"/>
        <w:keepNext/>
      </w:pPr>
      <w:r w:rsidRPr="003255CE">
        <w:t>evaluation of the criteria used by judges when scoring PTs, analysis of student item response-time data, and features scored by automated algorithms; and</w:t>
      </w:r>
    </w:p>
    <w:p w14:paraId="580E5BFF" w14:textId="77777777" w:rsidR="003C29D5" w:rsidRPr="003255CE" w:rsidRDefault="003C29D5" w:rsidP="0082407D">
      <w:pPr>
        <w:pStyle w:val="bullets"/>
      </w:pPr>
      <w:r w:rsidRPr="003255CE">
        <w:t>evalu</w:t>
      </w:r>
      <w:bookmarkStart w:id="1703" w:name="_Hlk90456779"/>
      <w:r w:rsidRPr="003255CE">
        <w:t>ation of the reasoning processes students employ when solving test items (Embretson, 1983; Messick, 1989; Mislevy, 2009)</w:t>
      </w:r>
      <w:bookmarkEnd w:id="1703"/>
      <w:r w:rsidRPr="003255CE">
        <w:t>.</w:t>
      </w:r>
    </w:p>
    <w:bookmarkEnd w:id="1702"/>
    <w:p w14:paraId="39EC24F2" w14:textId="77777777" w:rsidR="003C29D5" w:rsidRPr="003255CE" w:rsidRDefault="003C29D5" w:rsidP="0082407D">
      <w:r w:rsidRPr="003255CE">
        <w:t>This type of evidence is used to confirm that the Smarter Balanced assessments are measuring the cognitive skills that are intended to be the objects of measurement and that students are using these targeted skills to respond to the items.</w:t>
      </w:r>
    </w:p>
    <w:p w14:paraId="3352338D" w14:textId="77777777" w:rsidR="003C29D5" w:rsidRPr="003255CE" w:rsidRDefault="003C29D5" w:rsidP="0082407D">
      <w:pPr>
        <w:pStyle w:val="Heading5"/>
        <w:ind w:left="864" w:hanging="720"/>
      </w:pPr>
      <w:bookmarkStart w:id="1704" w:name="_Toc459039298"/>
      <w:bookmarkStart w:id="1705" w:name="_Toc520202819"/>
      <w:r w:rsidRPr="003255CE">
        <w:lastRenderedPageBreak/>
        <w:t>Think Alouds</w:t>
      </w:r>
      <w:bookmarkEnd w:id="1704"/>
      <w:bookmarkEnd w:id="1705"/>
    </w:p>
    <w:p w14:paraId="739087AE" w14:textId="77777777" w:rsidR="003C29D5" w:rsidRPr="003255CE" w:rsidRDefault="003C29D5" w:rsidP="0082407D">
      <w:pPr>
        <w:keepNext/>
      </w:pPr>
      <w:bookmarkStart w:id="1706" w:name="_Hlk90456789"/>
      <w:r w:rsidRPr="003255CE">
        <w:t>One way to evaluate response process is through think-aloud protocols (Lewis, 1982). Think-aloud protocols were conducted early in the development of the Smarter Balanced assessments and were described by Smarter Balanced (2015a) in the following way:</w:t>
      </w:r>
    </w:p>
    <w:bookmarkEnd w:id="1706"/>
    <w:p w14:paraId="0AB207CA" w14:textId="77777777" w:rsidR="003C29D5" w:rsidRPr="003255CE" w:rsidRDefault="003C29D5" w:rsidP="0082407D">
      <w:pPr>
        <w:pStyle w:val="NormalIndent2"/>
      </w:pPr>
      <w:r w:rsidRPr="003255CE">
        <w:t>“Using the revised item and task specifications, a small set of items was developed and administered in fall 2012 during a small-scale trial. This provided the Consortium with their first opportunity to administer and score the new item types. During the small-scale trials, the Consortium also conducted cognitive laboratories to better understand how students respond to various types of items. The cognitive laboratories used a think-aloud methodology in which students speak their thoughts while working on a test item. The item and task specifications were again revised based on the findings of the cognitive laboratories and the small-scale trial. These revised specifications were used to develop items for the 2013 pilot test, and they were again revised based on 2013 pilot test results and subsequent review by content experts.”</w:t>
      </w:r>
    </w:p>
    <w:p w14:paraId="6AE1814F" w14:textId="77777777" w:rsidR="003C29D5" w:rsidRPr="003255CE" w:rsidRDefault="003C29D5" w:rsidP="0082407D">
      <w:pPr>
        <w:pStyle w:val="Heading5"/>
        <w:ind w:left="864" w:hanging="720"/>
      </w:pPr>
      <w:bookmarkStart w:id="1707" w:name="_Toc459039299"/>
      <w:bookmarkStart w:id="1708" w:name="_Toc520202820"/>
      <w:r w:rsidRPr="003255CE">
        <w:t>Testing Time</w:t>
      </w:r>
      <w:bookmarkEnd w:id="1707"/>
      <w:bookmarkEnd w:id="1708"/>
      <w:r w:rsidRPr="003255CE">
        <w:t xml:space="preserve"> Analysis</w:t>
      </w:r>
    </w:p>
    <w:p w14:paraId="680BEB11" w14:textId="65D8BAB2" w:rsidR="003C29D5" w:rsidRPr="003255CE" w:rsidRDefault="007431FB" w:rsidP="0082407D">
      <w:r w:rsidRPr="003255CE">
        <w:t>R</w:t>
      </w:r>
      <w:r w:rsidR="004B7B12" w:rsidRPr="003255CE">
        <w:t xml:space="preserve">efer to section </w:t>
      </w:r>
      <w:hyperlink w:anchor="_Testing_Time_Analyses" w:history="1">
        <w:r w:rsidR="004B7B12" w:rsidRPr="003255CE">
          <w:rPr>
            <w:rStyle w:val="Hyperlink"/>
            <w:i/>
            <w:iCs/>
          </w:rPr>
          <w:t>8.5</w:t>
        </w:r>
        <w:r w:rsidR="003F4734" w:rsidRPr="003255CE">
          <w:rPr>
            <w:rStyle w:val="Hyperlink"/>
            <w:i/>
            <w:iCs/>
          </w:rPr>
          <w:t> Response</w:t>
        </w:r>
        <w:r w:rsidR="00A336FD" w:rsidRPr="003255CE">
          <w:rPr>
            <w:rStyle w:val="Hyperlink"/>
            <w:i/>
            <w:iCs/>
          </w:rPr>
          <w:t xml:space="preserve"> Time Analyses</w:t>
        </w:r>
      </w:hyperlink>
      <w:r w:rsidR="004B7B12" w:rsidRPr="003255CE">
        <w:t xml:space="preserve"> and </w:t>
      </w:r>
      <w:hyperlink w:anchor="_Appendix_8.E:_Testing" w:history="1">
        <w:r w:rsidR="004B7B12" w:rsidRPr="003255CE">
          <w:rPr>
            <w:rStyle w:val="Hyperlink"/>
          </w:rPr>
          <w:t>appendix 8.E</w:t>
        </w:r>
      </w:hyperlink>
      <w:r w:rsidR="004B7B12" w:rsidRPr="003255CE">
        <w:t xml:space="preserve"> for detailed testing time analys</w:t>
      </w:r>
      <w:r w:rsidR="000B14B3" w:rsidRPr="003255CE">
        <w:t>e</w:t>
      </w:r>
      <w:r w:rsidR="004B7B12" w:rsidRPr="003255CE">
        <w:t xml:space="preserve">s and results. </w:t>
      </w:r>
    </w:p>
    <w:p w14:paraId="4D97BF01" w14:textId="0B2049DB" w:rsidR="00565D2F" w:rsidRPr="003255CE" w:rsidRDefault="00565D2F" w:rsidP="0082407D">
      <w:pPr>
        <w:pStyle w:val="Heading4"/>
        <w:rPr>
          <w:webHidden/>
        </w:rPr>
      </w:pPr>
      <w:bookmarkStart w:id="1709" w:name="_Toc125375750"/>
      <w:bookmarkStart w:id="1710" w:name="_Toc125378400"/>
      <w:bookmarkStart w:id="1711" w:name="_Toc125645075"/>
      <w:bookmarkStart w:id="1712" w:name="_Toc125645798"/>
      <w:bookmarkStart w:id="1713" w:name="_Toc125646523"/>
      <w:bookmarkStart w:id="1714" w:name="_Toc125647243"/>
      <w:bookmarkStart w:id="1715" w:name="_Toc125647534"/>
      <w:bookmarkStart w:id="1716" w:name="_Toc125647823"/>
      <w:bookmarkStart w:id="1717" w:name="_Toc126077366"/>
      <w:bookmarkStart w:id="1718" w:name="_Toc126143484"/>
      <w:bookmarkStart w:id="1719" w:name="_Toc125375751"/>
      <w:bookmarkStart w:id="1720" w:name="_Toc125378401"/>
      <w:bookmarkStart w:id="1721" w:name="_Toc125645076"/>
      <w:bookmarkStart w:id="1722" w:name="_Toc125645799"/>
      <w:bookmarkStart w:id="1723" w:name="_Toc125646524"/>
      <w:bookmarkStart w:id="1724" w:name="_Toc125647244"/>
      <w:bookmarkStart w:id="1725" w:name="_Toc125647535"/>
      <w:bookmarkStart w:id="1726" w:name="_Toc125647824"/>
      <w:bookmarkStart w:id="1727" w:name="_Toc126077367"/>
      <w:bookmarkStart w:id="1728" w:name="_Toc126143485"/>
      <w:bookmarkStart w:id="1729" w:name="_Toc125375752"/>
      <w:bookmarkStart w:id="1730" w:name="_Toc125378402"/>
      <w:bookmarkStart w:id="1731" w:name="_Toc125645077"/>
      <w:bookmarkStart w:id="1732" w:name="_Toc125645800"/>
      <w:bookmarkStart w:id="1733" w:name="_Toc125646525"/>
      <w:bookmarkStart w:id="1734" w:name="_Toc125647245"/>
      <w:bookmarkStart w:id="1735" w:name="_Toc125647536"/>
      <w:bookmarkStart w:id="1736" w:name="_Toc125647825"/>
      <w:bookmarkStart w:id="1737" w:name="_Toc126077368"/>
      <w:bookmarkStart w:id="1738" w:name="_Toc126143486"/>
      <w:bookmarkStart w:id="1739" w:name="_Toc126077369"/>
      <w:bookmarkStart w:id="1740" w:name="_Toc126143487"/>
      <w:bookmarkStart w:id="1741" w:name="_Toc215662146"/>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r w:rsidRPr="003255CE">
        <w:t>Internal Structure</w:t>
      </w:r>
      <w:bookmarkEnd w:id="1741"/>
    </w:p>
    <w:p w14:paraId="7990CC61" w14:textId="750D88B7" w:rsidR="003C29D5" w:rsidRPr="003255CE" w:rsidRDefault="003C29D5" w:rsidP="0082407D">
      <w:r w:rsidRPr="003255CE">
        <w:t xml:space="preserve">Validity evidence based on </w:t>
      </w:r>
      <w:r w:rsidRPr="003255CE">
        <w:rPr>
          <w:i/>
        </w:rPr>
        <w:t>internal structure</w:t>
      </w:r>
      <w:r w:rsidRPr="003255CE">
        <w:t xml:space="preserve"> refers to the statistical analysis of item and score subdomains to investigate the primary and secondary (if any) dimensions measured by an assessment. Procedures for gathering such evidence include factor analysis—both exploratory and confirmatory—or multidimensional IRT scaling. With a vertical scale, a consistent primary dimension across the levels of the </w:t>
      </w:r>
      <w:r w:rsidR="008034D1" w:rsidRPr="003255CE">
        <w:t>assessment</w:t>
      </w:r>
      <w:r w:rsidRPr="003255CE">
        <w:t xml:space="preserve"> should be maintained.</w:t>
      </w:r>
    </w:p>
    <w:p w14:paraId="42FD8E96" w14:textId="77777777" w:rsidR="003C29D5" w:rsidRPr="003255CE" w:rsidRDefault="003C29D5" w:rsidP="0082407D">
      <w:pPr>
        <w:pStyle w:val="Heading5"/>
        <w:ind w:left="864" w:hanging="720"/>
      </w:pPr>
      <w:bookmarkStart w:id="1742" w:name="_Toc459039301"/>
      <w:bookmarkStart w:id="1743" w:name="_Toc520202822"/>
      <w:r w:rsidRPr="003255CE">
        <w:t>Dimensionality</w:t>
      </w:r>
      <w:bookmarkEnd w:id="1742"/>
      <w:bookmarkEnd w:id="1743"/>
    </w:p>
    <w:p w14:paraId="1453F952" w14:textId="77777777" w:rsidR="003C29D5" w:rsidRPr="003255CE" w:rsidRDefault="003C29D5" w:rsidP="0082407D">
      <w:pPr>
        <w:rPr>
          <w:iCs/>
        </w:rPr>
      </w:pPr>
      <w:r w:rsidRPr="003255CE">
        <w:t xml:space="preserve">A dimensionality study was conducted during the pilot test phase to determine the factor structure of the assessments and the types of scales developed, as well as the associated </w:t>
      </w:r>
      <w:bookmarkStart w:id="1744" w:name="_Hlk90456807"/>
      <w:bookmarkStart w:id="1745" w:name="_Hlk125712727"/>
      <w:r w:rsidRPr="003255CE">
        <w:t xml:space="preserve">IRT models used to calibrate them. In part, that study used the Akaike Information Criterion (Akaike, 1973) to evaluate the fit of potential multidimensional models relative to the </w:t>
      </w:r>
      <w:bookmarkEnd w:id="1744"/>
      <w:r w:rsidRPr="003255CE">
        <w:t xml:space="preserve">unidimensional model. The results suggested that the unidimensional model fit better than </w:t>
      </w:r>
      <w:bookmarkStart w:id="1746" w:name="_Hlk90456818"/>
      <w:r w:rsidRPr="003255CE">
        <w:t xml:space="preserve">the multidimensional model, once model complexity was taken into account. More detailed results for the Smarter Balanced pilot test are available in the </w:t>
      </w:r>
      <w:r w:rsidRPr="003255CE">
        <w:rPr>
          <w:i/>
        </w:rPr>
        <w:t>2013–14 Smarter Balanced Technical Report</w:t>
      </w:r>
      <w:r w:rsidRPr="003255CE">
        <w:t xml:space="preserve"> (Smarter Balanced, 2016a).</w:t>
      </w:r>
    </w:p>
    <w:p w14:paraId="749076AF" w14:textId="77777777" w:rsidR="003C29D5" w:rsidRPr="003255CE" w:rsidRDefault="003C29D5" w:rsidP="0082407D">
      <w:pPr>
        <w:pStyle w:val="Heading5"/>
        <w:ind w:left="864" w:hanging="720"/>
      </w:pPr>
      <w:bookmarkStart w:id="1747" w:name="_Toc459039302"/>
      <w:bookmarkStart w:id="1748" w:name="_Toc520202823"/>
      <w:bookmarkEnd w:id="1745"/>
      <w:bookmarkEnd w:id="1746"/>
      <w:r w:rsidRPr="003255CE">
        <w:t>Differential Item Functioning</w:t>
      </w:r>
      <w:bookmarkEnd w:id="1747"/>
      <w:bookmarkEnd w:id="1748"/>
    </w:p>
    <w:p w14:paraId="652604BE" w14:textId="19E8A93C" w:rsidR="003C29D5" w:rsidRPr="003255CE" w:rsidRDefault="003C29D5" w:rsidP="0082407D">
      <w:r w:rsidRPr="003255CE">
        <w:t xml:space="preserve">Analysis of item functioning using IRT and differential item functioning (DIF) falls under the internal structure category. For Smarter Balanced assessments, DIF analyses were conducted to assess differences in the item performance of groups of students who differ in </w:t>
      </w:r>
      <w:bookmarkStart w:id="1749" w:name="_Hlk125712738"/>
      <w:r w:rsidRPr="003255CE">
        <w:t xml:space="preserve">their demographic characteristics. DIF </w:t>
      </w:r>
      <w:bookmarkStart w:id="1750" w:name="_Hlk90456827"/>
      <w:r w:rsidRPr="003255CE">
        <w:t xml:space="preserve">analyses were implemented during the pilot test and field test phases when the </w:t>
      </w:r>
      <w:r w:rsidR="008034D1" w:rsidRPr="003255CE">
        <w:t>assessment</w:t>
      </w:r>
      <w:r w:rsidRPr="003255CE">
        <w:t xml:space="preserve">s were delivered in linear fixed-length forms (Smarter Balanced, 2016a, chapter 6; Smarter Balanced, 2016b, chapter 8). For both ELA and </w:t>
      </w:r>
      <w:bookmarkEnd w:id="1749"/>
      <w:r w:rsidRPr="003255CE">
        <w:t xml:space="preserve">mathematics, few items were identified as </w:t>
      </w:r>
      <w:bookmarkEnd w:id="1750"/>
      <w:r w:rsidRPr="003255CE">
        <w:t>having significant levels of DIF. In the operational assessment, by virtue of the CAT delivery, non-embedded field test items are not amenable to DIF analyses.</w:t>
      </w:r>
    </w:p>
    <w:p w14:paraId="7E90DFE3" w14:textId="77777777" w:rsidR="003C29D5" w:rsidRPr="003255CE" w:rsidRDefault="003C29D5" w:rsidP="0082407D">
      <w:pPr>
        <w:pStyle w:val="Heading5"/>
        <w:ind w:left="864" w:hanging="720"/>
      </w:pPr>
      <w:bookmarkStart w:id="1751" w:name="_Toc459039303"/>
      <w:bookmarkStart w:id="1752" w:name="_Toc520202824"/>
      <w:r w:rsidRPr="003255CE">
        <w:lastRenderedPageBreak/>
        <w:t>Overall Reliability Estimates</w:t>
      </w:r>
      <w:bookmarkEnd w:id="1751"/>
      <w:bookmarkEnd w:id="1752"/>
    </w:p>
    <w:p w14:paraId="16E9F2C4" w14:textId="5E645467" w:rsidR="003C29D5" w:rsidRPr="003255CE" w:rsidRDefault="003C29D5" w:rsidP="0082407D">
      <w:r w:rsidRPr="003255CE">
        <w:t>The results of reliability analyses on the total test theta scores on each summative assessment are presented in</w:t>
      </w:r>
      <w:r w:rsidR="005240F6" w:rsidRPr="003255CE">
        <w:t xml:space="preserve"> </w:t>
      </w:r>
      <w:r w:rsidR="00371628" w:rsidRPr="003255CE">
        <w:rPr>
          <w:rStyle w:val="Cross-Reference"/>
        </w:rPr>
        <w:fldChar w:fldCharType="begin"/>
      </w:r>
      <w:r w:rsidR="00371628" w:rsidRPr="003255CE">
        <w:rPr>
          <w:rStyle w:val="Cross-Reference"/>
        </w:rPr>
        <w:instrText xml:space="preserve"> REF  _Ref122678263 \* Lower \h  \* MERGEFORMAT </w:instrText>
      </w:r>
      <w:r w:rsidR="00371628" w:rsidRPr="003255CE">
        <w:rPr>
          <w:rStyle w:val="Cross-Reference"/>
        </w:rPr>
      </w:r>
      <w:r w:rsidR="00371628" w:rsidRPr="003255CE">
        <w:rPr>
          <w:rStyle w:val="Cross-Reference"/>
        </w:rPr>
        <w:fldChar w:fldCharType="separate"/>
      </w:r>
      <w:r w:rsidR="00331C2F" w:rsidRPr="003255CE">
        <w:rPr>
          <w:rStyle w:val="Cross-Reference"/>
        </w:rPr>
        <w:t>table 8.3</w:t>
      </w:r>
      <w:r w:rsidR="00371628" w:rsidRPr="003255CE">
        <w:rPr>
          <w:rStyle w:val="Cross-Reference"/>
        </w:rPr>
        <w:fldChar w:fldCharType="end"/>
      </w:r>
      <w:r w:rsidRPr="003255CE">
        <w:t xml:space="preserve">. The results indicate that the reliability estimates for all summative assessment total scores are reasonably high, given that there are only </w:t>
      </w:r>
      <w:r w:rsidR="00AA799C" w:rsidRPr="003255CE">
        <w:t>24</w:t>
      </w:r>
      <w:r w:rsidR="00A336FD" w:rsidRPr="003255CE">
        <w:t xml:space="preserve"> to </w:t>
      </w:r>
      <w:r w:rsidR="00AA799C" w:rsidRPr="003255CE">
        <w:t xml:space="preserve">26 </w:t>
      </w:r>
      <w:r w:rsidRPr="003255CE">
        <w:t xml:space="preserve">total items </w:t>
      </w:r>
      <w:r w:rsidR="00926E8F" w:rsidRPr="003255CE">
        <w:t>in</w:t>
      </w:r>
      <w:r w:rsidRPr="003255CE">
        <w:t xml:space="preserve"> ELA</w:t>
      </w:r>
      <w:r w:rsidR="00926E8F" w:rsidRPr="003255CE">
        <w:t xml:space="preserve"> for the standard form and embedded field test</w:t>
      </w:r>
      <w:r w:rsidR="00ED7C68" w:rsidRPr="003255CE">
        <w:t>,</w:t>
      </w:r>
      <w:r w:rsidRPr="003255CE">
        <w:t xml:space="preserve"> </w:t>
      </w:r>
      <w:r w:rsidR="00645CAD" w:rsidRPr="003255CE">
        <w:t xml:space="preserve">20 </w:t>
      </w:r>
      <w:r w:rsidRPr="003255CE">
        <w:t xml:space="preserve">to 24 items </w:t>
      </w:r>
      <w:r w:rsidR="00926E8F" w:rsidRPr="003255CE">
        <w:t>in</w:t>
      </w:r>
      <w:r w:rsidRPr="003255CE">
        <w:t xml:space="preserve"> </w:t>
      </w:r>
      <w:r w:rsidR="00926E8F" w:rsidRPr="003255CE">
        <w:t xml:space="preserve">the </w:t>
      </w:r>
      <w:r w:rsidRPr="003255CE">
        <w:t>mathematics</w:t>
      </w:r>
      <w:r w:rsidR="00926E8F" w:rsidRPr="003255CE">
        <w:t xml:space="preserve"> standard form</w:t>
      </w:r>
      <w:r w:rsidR="00ED7C68" w:rsidRPr="003255CE">
        <w:t>,</w:t>
      </w:r>
      <w:r w:rsidR="00AA799C" w:rsidRPr="003255CE">
        <w:t xml:space="preserve"> and 18</w:t>
      </w:r>
      <w:r w:rsidR="00A336FD" w:rsidRPr="003255CE">
        <w:t xml:space="preserve"> to </w:t>
      </w:r>
      <w:r w:rsidR="00AA799C" w:rsidRPr="003255CE">
        <w:t xml:space="preserve">20 </w:t>
      </w:r>
      <w:r w:rsidR="00926E8F" w:rsidRPr="003255CE">
        <w:t>in</w:t>
      </w:r>
      <w:r w:rsidR="00AA799C" w:rsidRPr="003255CE">
        <w:t xml:space="preserve"> </w:t>
      </w:r>
      <w:r w:rsidR="00D82E01" w:rsidRPr="003255CE">
        <w:t xml:space="preserve">the mathematics </w:t>
      </w:r>
      <w:r w:rsidR="00AA799C" w:rsidRPr="003255CE">
        <w:t>embedded field test</w:t>
      </w:r>
      <w:r w:rsidR="00D1672B" w:rsidRPr="003255CE">
        <w:t xml:space="preserve"> under the adjusted test blueprint</w:t>
      </w:r>
      <w:r w:rsidRPr="003255CE">
        <w:t>. Theta score SDs and SEMs are increasing with grade level; this is often an artifact of vertical scaling.</w:t>
      </w:r>
    </w:p>
    <w:p w14:paraId="281300E0" w14:textId="005CDC1F" w:rsidR="003C29D5" w:rsidRPr="003255CE" w:rsidRDefault="009218DC" w:rsidP="0082407D">
      <w:pPr>
        <w:pStyle w:val="Heading5"/>
        <w:ind w:left="864" w:hanging="720"/>
        <w:rPr>
          <w:color w:val="auto"/>
        </w:rPr>
      </w:pPr>
      <w:r w:rsidRPr="003255CE">
        <w:rPr>
          <w:color w:val="auto"/>
        </w:rPr>
        <w:t xml:space="preserve">Composite </w:t>
      </w:r>
      <w:r w:rsidR="003C29D5" w:rsidRPr="003255CE">
        <w:rPr>
          <w:color w:val="auto"/>
        </w:rPr>
        <w:t>Claim Reliability Estimates</w:t>
      </w:r>
    </w:p>
    <w:p w14:paraId="7C1569A3" w14:textId="026A69BD" w:rsidR="003C29D5" w:rsidRPr="003255CE" w:rsidRDefault="003C29D5" w:rsidP="0082407D">
      <w:pPr>
        <w:keepLines/>
      </w:pPr>
      <w:r w:rsidRPr="003255CE">
        <w:t xml:space="preserve">For each CAASPP Smarter Balanced computer-based summative assessment, theta scores are computed for </w:t>
      </w:r>
      <w:r w:rsidR="007E4982" w:rsidRPr="003255CE">
        <w:t xml:space="preserve">composite </w:t>
      </w:r>
      <w:r w:rsidRPr="003255CE">
        <w:t>claims. The reliability estimates of these scores are presented in table 8.</w:t>
      </w:r>
      <w:r w:rsidR="00BB688E" w:rsidRPr="003255CE">
        <w:t>F</w:t>
      </w:r>
      <w:r w:rsidRPr="003255CE">
        <w:t>.1 through table 8.</w:t>
      </w:r>
      <w:r w:rsidR="00BB688E" w:rsidRPr="003255CE">
        <w:t>F</w:t>
      </w:r>
      <w:r w:rsidRPr="003255CE">
        <w:t xml:space="preserve">.14 in </w:t>
      </w:r>
      <w:hyperlink w:anchor="_Appendix_8.F:_Reliability" w:history="1">
        <w:r w:rsidRPr="003255CE">
          <w:rPr>
            <w:rStyle w:val="Hyperlink"/>
          </w:rPr>
          <w:t>appendix 8.</w:t>
        </w:r>
        <w:r w:rsidR="00BB688E" w:rsidRPr="003255CE">
          <w:rPr>
            <w:rStyle w:val="Hyperlink"/>
          </w:rPr>
          <w:t>F</w:t>
        </w:r>
      </w:hyperlink>
      <w:r w:rsidRPr="003255CE">
        <w:t xml:space="preserve">. The reliability estimates of </w:t>
      </w:r>
      <w:r w:rsidR="007E4982" w:rsidRPr="003255CE">
        <w:t xml:space="preserve">composite </w:t>
      </w:r>
      <w:r w:rsidRPr="003255CE">
        <w:t xml:space="preserve">claims are invariably lower than those for the total </w:t>
      </w:r>
      <w:r w:rsidR="008034D1" w:rsidRPr="003255CE">
        <w:t>assessment</w:t>
      </w:r>
      <w:r w:rsidRPr="003255CE">
        <w:t xml:space="preserve">s because they are based on fewer items. Because the reliabilities of scores at the </w:t>
      </w:r>
      <w:r w:rsidR="00C46578" w:rsidRPr="003255CE">
        <w:t xml:space="preserve">composite </w:t>
      </w:r>
      <w:r w:rsidRPr="003255CE">
        <w:t xml:space="preserve">claim level are lower than for total scores, and because each </w:t>
      </w:r>
      <w:r w:rsidR="007E4982" w:rsidRPr="003255CE">
        <w:t xml:space="preserve">composite </w:t>
      </w:r>
      <w:r w:rsidRPr="003255CE">
        <w:t xml:space="preserve">claim contains a different number of items, educators should supplement the score results with other information when interpreting </w:t>
      </w:r>
      <w:r w:rsidR="007E4982" w:rsidRPr="003255CE">
        <w:t xml:space="preserve">composite </w:t>
      </w:r>
      <w:r w:rsidRPr="003255CE">
        <w:t>claim scores.</w:t>
      </w:r>
    </w:p>
    <w:p w14:paraId="5C82915E" w14:textId="77777777" w:rsidR="003C29D5" w:rsidRPr="003255CE" w:rsidRDefault="003C29D5" w:rsidP="0082407D">
      <w:pPr>
        <w:pStyle w:val="Heading5"/>
        <w:ind w:left="864" w:hanging="720"/>
      </w:pPr>
      <w:bookmarkStart w:id="1753" w:name="_Toc459039305"/>
      <w:bookmarkStart w:id="1754" w:name="_Toc520202826"/>
      <w:r w:rsidRPr="003255CE">
        <w:t>Student Group Reliability Estimates</w:t>
      </w:r>
      <w:bookmarkEnd w:id="1753"/>
      <w:bookmarkEnd w:id="1754"/>
    </w:p>
    <w:p w14:paraId="180FA66E" w14:textId="616D5776" w:rsidR="003C29D5" w:rsidRPr="003255CE" w:rsidRDefault="003C29D5" w:rsidP="0082407D">
      <w:r w:rsidRPr="003255CE">
        <w:t xml:space="preserve">The reliabilities also are examined for various student groups that differ in their demographic characteristics within the student population. The characteristics considered are gender, </w:t>
      </w:r>
      <w:r w:rsidR="007E1BC4" w:rsidRPr="003255CE">
        <w:t xml:space="preserve">race or </w:t>
      </w:r>
      <w:r w:rsidRPr="003255CE">
        <w:t xml:space="preserve">ethnicity, economic status, accommodations, </w:t>
      </w:r>
      <w:r w:rsidR="005E7A5D" w:rsidRPr="003255CE">
        <w:t>disability</w:t>
      </w:r>
      <w:r w:rsidRPr="003255CE">
        <w:t xml:space="preserve"> status, migrant status, English language fluency, military status, homeless status, </w:t>
      </w:r>
      <w:r w:rsidR="0009167C" w:rsidRPr="003255CE">
        <w:t xml:space="preserve">foster </w:t>
      </w:r>
      <w:r w:rsidR="00DB15A7" w:rsidRPr="003255CE">
        <w:t xml:space="preserve">youth </w:t>
      </w:r>
      <w:r w:rsidR="0009167C" w:rsidRPr="003255CE">
        <w:t xml:space="preserve">status, </w:t>
      </w:r>
      <w:r w:rsidRPr="003255CE">
        <w:t xml:space="preserve">and </w:t>
      </w:r>
      <w:r w:rsidR="007E1BC4" w:rsidRPr="003255CE">
        <w:t xml:space="preserve">primary </w:t>
      </w:r>
      <w:r w:rsidRPr="003255CE">
        <w:t xml:space="preserve">ethnicity by </w:t>
      </w:r>
      <w:r w:rsidR="00C8698F" w:rsidRPr="003255CE">
        <w:t>socio</w:t>
      </w:r>
      <w:r w:rsidRPr="003255CE">
        <w:t xml:space="preserve">economic status (refer to </w:t>
      </w:r>
      <w:r w:rsidR="001525E4" w:rsidRPr="003255CE">
        <w:rPr>
          <w:rStyle w:val="Cross-Reference"/>
        </w:rPr>
        <w:fldChar w:fldCharType="begin"/>
      </w:r>
      <w:r w:rsidR="001525E4" w:rsidRPr="003255CE">
        <w:rPr>
          <w:rStyle w:val="Cross-Reference"/>
        </w:rPr>
        <w:instrText xml:space="preserve"> REF  _Ref122598394 \* Lower \h  \* MERGEFORMAT </w:instrText>
      </w:r>
      <w:r w:rsidR="001525E4" w:rsidRPr="003255CE">
        <w:rPr>
          <w:rStyle w:val="Cross-Reference"/>
        </w:rPr>
      </w:r>
      <w:r w:rsidR="001525E4" w:rsidRPr="003255CE">
        <w:rPr>
          <w:rStyle w:val="Cross-Reference"/>
        </w:rPr>
        <w:fldChar w:fldCharType="separate"/>
      </w:r>
      <w:r w:rsidR="00331C2F" w:rsidRPr="003255CE">
        <w:rPr>
          <w:rStyle w:val="Cross-Reference"/>
        </w:rPr>
        <w:t>table 7.29</w:t>
      </w:r>
      <w:r w:rsidR="001525E4" w:rsidRPr="003255CE">
        <w:rPr>
          <w:rStyle w:val="Cross-Reference"/>
        </w:rPr>
        <w:fldChar w:fldCharType="end"/>
      </w:r>
      <w:r w:rsidR="0009167C" w:rsidRPr="003255CE">
        <w:t xml:space="preserve"> </w:t>
      </w:r>
      <w:r w:rsidRPr="003255CE">
        <w:t xml:space="preserve">for the demographic student groups reported). Reliability estimates and SEM information for the total test theta scores and the </w:t>
      </w:r>
      <w:r w:rsidR="007E4982" w:rsidRPr="003255CE">
        <w:t xml:space="preserve">composite </w:t>
      </w:r>
      <w:r w:rsidRPr="003255CE">
        <w:t xml:space="preserve">claim theta scores are reported for each student group. </w:t>
      </w:r>
      <w:r w:rsidR="0009167C" w:rsidRPr="003255CE">
        <w:t>Table 8.F.15 through table 8.F.</w:t>
      </w:r>
      <w:r w:rsidR="00A8023F" w:rsidRPr="003255CE">
        <w:t>34</w:t>
      </w:r>
      <w:r w:rsidR="00DF77A6" w:rsidRPr="003255CE">
        <w:t xml:space="preserve"> </w:t>
      </w:r>
      <w:r w:rsidR="00371628" w:rsidRPr="003255CE">
        <w:t xml:space="preserve">in </w:t>
      </w:r>
      <w:hyperlink w:anchor="_Appendix_8.F:_Reliability" w:history="1">
        <w:r w:rsidR="00371628" w:rsidRPr="003255CE">
          <w:rPr>
            <w:rStyle w:val="Hyperlink"/>
          </w:rPr>
          <w:t>appendix 8.F</w:t>
        </w:r>
      </w:hyperlink>
      <w:r w:rsidR="00371628" w:rsidRPr="003255CE">
        <w:t xml:space="preserve"> </w:t>
      </w:r>
      <w:r w:rsidRPr="003255CE">
        <w:t>present the reliabilities and SEMs on the overall test theta scores for the various student groups. Table 8.</w:t>
      </w:r>
      <w:r w:rsidR="00C805CB" w:rsidRPr="003255CE">
        <w:t>F</w:t>
      </w:r>
      <w:r w:rsidRPr="003255CE">
        <w:t>.</w:t>
      </w:r>
      <w:r w:rsidR="00A8023F" w:rsidRPr="003255CE">
        <w:t>35</w:t>
      </w:r>
      <w:r w:rsidR="00DF77A6" w:rsidRPr="003255CE">
        <w:t xml:space="preserve"> </w:t>
      </w:r>
      <w:r w:rsidRPr="003255CE">
        <w:t>through table 8.</w:t>
      </w:r>
      <w:r w:rsidR="00C805CB" w:rsidRPr="003255CE">
        <w:t>F</w:t>
      </w:r>
      <w:r w:rsidRPr="003255CE">
        <w:t>.</w:t>
      </w:r>
      <w:r w:rsidR="00A8023F" w:rsidRPr="003255CE">
        <w:t>118</w:t>
      </w:r>
      <w:r w:rsidR="001D7C1F" w:rsidRPr="003255CE">
        <w:t xml:space="preserve"> </w:t>
      </w:r>
      <w:r w:rsidRPr="003255CE">
        <w:t xml:space="preserve">present the reliabilities and SEMs of theta scores for the </w:t>
      </w:r>
      <w:r w:rsidR="007E4982" w:rsidRPr="003255CE">
        <w:t xml:space="preserve">composite </w:t>
      </w:r>
      <w:r w:rsidRPr="003255CE">
        <w:t>claims.</w:t>
      </w:r>
    </w:p>
    <w:p w14:paraId="698A5801" w14:textId="1FABBB1C" w:rsidR="0009167C" w:rsidRPr="003255CE" w:rsidRDefault="0009167C" w:rsidP="0082407D">
      <w:r w:rsidRPr="003255CE">
        <w:t>Overall, most student groups across grade</w:t>
      </w:r>
      <w:r w:rsidR="00E070CD" w:rsidRPr="003255CE">
        <w:t xml:space="preserve"> level</w:t>
      </w:r>
      <w:r w:rsidRPr="003255CE">
        <w:t>s and content areas exhibited reasonably high reliability at 0.</w:t>
      </w:r>
      <w:r w:rsidR="006C671B" w:rsidRPr="003255CE">
        <w:t xml:space="preserve">82 </w:t>
      </w:r>
      <w:r w:rsidRPr="003255CE">
        <w:t xml:space="preserve">or higher. The exceptions are </w:t>
      </w:r>
      <w:r w:rsidR="0003067F" w:rsidRPr="003255CE">
        <w:t xml:space="preserve">noted in </w:t>
      </w:r>
      <w:r w:rsidR="008317BF" w:rsidRPr="003255CE">
        <w:t>sub</w:t>
      </w:r>
      <w:r w:rsidR="0003067F" w:rsidRPr="003255CE">
        <w:t xml:space="preserve">section </w:t>
      </w:r>
      <w:hyperlink w:anchor="_Student_Group_Reliabilities" w:history="1">
        <w:r w:rsidR="0003067F" w:rsidRPr="003255CE">
          <w:rPr>
            <w:rStyle w:val="Hyperlink"/>
          </w:rPr>
          <w:t>8.6.5</w:t>
        </w:r>
      </w:hyperlink>
      <w:r w:rsidRPr="003255CE">
        <w:t xml:space="preserve">. </w:t>
      </w:r>
    </w:p>
    <w:p w14:paraId="2B70974A" w14:textId="77777777" w:rsidR="003C29D5" w:rsidRPr="003255CE" w:rsidRDefault="003C29D5" w:rsidP="0082407D">
      <w:pPr>
        <w:pStyle w:val="Heading5"/>
        <w:ind w:left="864" w:hanging="720"/>
      </w:pPr>
      <w:r w:rsidRPr="003255CE">
        <w:t>Reliability of Performance Classifications</w:t>
      </w:r>
    </w:p>
    <w:p w14:paraId="1968B6BF" w14:textId="738DDAEE" w:rsidR="003C29D5" w:rsidRPr="003255CE" w:rsidRDefault="57708DDA" w:rsidP="0082407D">
      <w:r w:rsidRPr="003255CE">
        <w:t xml:space="preserve">The methodology used for estimating the reliability of classification decisions is described with the decision classification analyses in subsection </w:t>
      </w:r>
      <w:hyperlink w:anchor="_Decision_Classification_Analyses">
        <w:r w:rsidRPr="003255CE">
          <w:rPr>
            <w:rStyle w:val="Hyperlink"/>
            <w:i/>
            <w:iCs/>
          </w:rPr>
          <w:t>8.</w:t>
        </w:r>
        <w:r w:rsidR="787AA982" w:rsidRPr="003255CE">
          <w:rPr>
            <w:rStyle w:val="Hyperlink"/>
            <w:i/>
            <w:iCs/>
          </w:rPr>
          <w:t>6</w:t>
        </w:r>
        <w:r w:rsidRPr="003255CE">
          <w:rPr>
            <w:rStyle w:val="Hyperlink"/>
            <w:i/>
            <w:iCs/>
          </w:rPr>
          <w:t>.7 Decision Classification Analyses</w:t>
        </w:r>
      </w:hyperlink>
      <w:r w:rsidRPr="003255CE">
        <w:t>. The results of these analyses are presented in table 8.</w:t>
      </w:r>
      <w:r w:rsidR="58884072" w:rsidRPr="003255CE">
        <w:t>H</w:t>
      </w:r>
      <w:r w:rsidRPr="003255CE">
        <w:t>.1 through table 8.</w:t>
      </w:r>
      <w:r w:rsidR="58884072" w:rsidRPr="003255CE">
        <w:t>H</w:t>
      </w:r>
      <w:r w:rsidRPr="003255CE">
        <w:t xml:space="preserve">.28 in </w:t>
      </w:r>
      <w:hyperlink w:anchor="_Appendix_8.H:_Analyses">
        <w:r w:rsidRPr="003255CE">
          <w:rPr>
            <w:rStyle w:val="Hyperlink"/>
          </w:rPr>
          <w:t>appendix 8.</w:t>
        </w:r>
        <w:r w:rsidR="474A882D" w:rsidRPr="003255CE">
          <w:rPr>
            <w:rStyle w:val="Hyperlink"/>
          </w:rPr>
          <w:t>H</w:t>
        </w:r>
      </w:hyperlink>
      <w:r w:rsidRPr="003255CE">
        <w:t xml:space="preserve">. When the classifications are collapsed to </w:t>
      </w:r>
      <w:r w:rsidRPr="003255CE">
        <w:rPr>
          <w:i/>
          <w:iCs/>
        </w:rPr>
        <w:t xml:space="preserve">Standard </w:t>
      </w:r>
      <w:r w:rsidR="00D36B3E" w:rsidRPr="003255CE">
        <w:rPr>
          <w:i/>
          <w:iCs/>
        </w:rPr>
        <w:t xml:space="preserve">Not </w:t>
      </w:r>
      <w:r w:rsidRPr="003255CE">
        <w:rPr>
          <w:i/>
          <w:iCs/>
        </w:rPr>
        <w:t>Met</w:t>
      </w:r>
      <w:r w:rsidR="00D36B3E" w:rsidRPr="003255CE">
        <w:rPr>
          <w:i/>
          <w:iCs/>
        </w:rPr>
        <w:t xml:space="preserve"> and Standard Nearly </w:t>
      </w:r>
      <w:r w:rsidRPr="003255CE">
        <w:rPr>
          <w:i/>
          <w:iCs/>
        </w:rPr>
        <w:t>Met</w:t>
      </w:r>
      <w:r w:rsidRPr="003255CE">
        <w:t xml:space="preserve"> versus </w:t>
      </w:r>
      <w:r w:rsidRPr="003255CE">
        <w:rPr>
          <w:i/>
          <w:iCs/>
        </w:rPr>
        <w:t>Standard Met</w:t>
      </w:r>
      <w:r w:rsidRPr="003255CE">
        <w:rPr>
          <w:i/>
        </w:rPr>
        <w:t xml:space="preserve"> and </w:t>
      </w:r>
      <w:r w:rsidR="000D2B33" w:rsidRPr="003255CE">
        <w:rPr>
          <w:i/>
          <w:iCs/>
        </w:rPr>
        <w:t>Standard Exceeded</w:t>
      </w:r>
      <w:r w:rsidRPr="003255CE">
        <w:t>, which are the critical categories for accountability analyses, the estimated proportion of students who are classified accurately ranges from 0.</w:t>
      </w:r>
      <w:r w:rsidR="00943649" w:rsidRPr="003255CE">
        <w:t xml:space="preserve">88 </w:t>
      </w:r>
      <w:r w:rsidRPr="003255CE">
        <w:t>to 0.</w:t>
      </w:r>
      <w:r w:rsidR="4FA4C673" w:rsidRPr="003255CE">
        <w:t xml:space="preserve">91 </w:t>
      </w:r>
      <w:r w:rsidRPr="003255CE">
        <w:t xml:space="preserve">across all </w:t>
      </w:r>
      <w:r w:rsidR="7476B478" w:rsidRPr="003255CE">
        <w:t>assessment</w:t>
      </w:r>
      <w:r w:rsidRPr="003255CE">
        <w:t xml:space="preserve">s. Similarly, the estimated proportion of students who are classified consistently ranges from 0.84 to 0.87 for students classified into </w:t>
      </w:r>
      <w:r w:rsidR="00F45C6E" w:rsidRPr="003255CE">
        <w:rPr>
          <w:i/>
          <w:iCs/>
        </w:rPr>
        <w:t>Standard Not Met and Standard Nearly Met</w:t>
      </w:r>
      <w:r w:rsidR="00F45C6E" w:rsidRPr="003255CE">
        <w:t xml:space="preserve"> versus </w:t>
      </w:r>
      <w:r w:rsidR="00F45C6E" w:rsidRPr="003255CE">
        <w:rPr>
          <w:i/>
          <w:iCs/>
        </w:rPr>
        <w:t>Standard Met and Standard Exceeded</w:t>
      </w:r>
      <w:r w:rsidRPr="003255CE">
        <w:t>. These are considered high levels of accuracy and consistency.</w:t>
      </w:r>
    </w:p>
    <w:p w14:paraId="61376E17" w14:textId="77777777" w:rsidR="003C29D5" w:rsidRPr="003255CE" w:rsidRDefault="003C29D5" w:rsidP="0082407D">
      <w:pPr>
        <w:pStyle w:val="Heading5"/>
        <w:ind w:left="864" w:hanging="720"/>
      </w:pPr>
      <w:bookmarkStart w:id="1755" w:name="_Ref447364135"/>
      <w:bookmarkStart w:id="1756" w:name="_Toc459039307"/>
      <w:bookmarkStart w:id="1757" w:name="_Toc520202828"/>
      <w:r w:rsidRPr="003255CE">
        <w:t>Interrater Reliability</w:t>
      </w:r>
      <w:bookmarkEnd w:id="1755"/>
      <w:bookmarkEnd w:id="1756"/>
      <w:bookmarkEnd w:id="1757"/>
    </w:p>
    <w:p w14:paraId="268744BE" w14:textId="6103024C" w:rsidR="003C29D5" w:rsidRPr="003255CE" w:rsidRDefault="00A63493" w:rsidP="0082407D">
      <w:bookmarkStart w:id="1758" w:name="_Hlk90457761"/>
      <w:r w:rsidRPr="003255CE">
        <w:t xml:space="preserve">Interrater reliability is </w:t>
      </w:r>
      <w:r w:rsidR="005F50D1" w:rsidRPr="003255CE">
        <w:t xml:space="preserve">mainly </w:t>
      </w:r>
      <w:r w:rsidRPr="003255CE">
        <w:t xml:space="preserve">measured by Cohen’s Kappa or the </w:t>
      </w:r>
      <w:r w:rsidR="002E5314" w:rsidRPr="003255CE">
        <w:t>QWK</w:t>
      </w:r>
      <w:r w:rsidRPr="003255CE">
        <w:t xml:space="preserve">. </w:t>
      </w:r>
      <w:r w:rsidR="005F50D1" w:rsidRPr="003255CE">
        <w:t>Those statistics</w:t>
      </w:r>
      <w:r w:rsidR="00675000" w:rsidRPr="003255CE">
        <w:t xml:space="preserve"> </w:t>
      </w:r>
      <w:r w:rsidR="003C29D5" w:rsidRPr="003255CE">
        <w:t xml:space="preserve">provide evidence of the degree to which a student’s score is consistent from </w:t>
      </w:r>
      <w:bookmarkStart w:id="1759" w:name="_Hlk125712764"/>
      <w:r w:rsidR="003C29D5" w:rsidRPr="003255CE">
        <w:t xml:space="preserve">one rater to another. Research has shown values of kappa between 0.41 and 0.60 exhibit moderate </w:t>
      </w:r>
      <w:r w:rsidR="003C29D5" w:rsidRPr="003255CE">
        <w:lastRenderedPageBreak/>
        <w:t>levels of agreement between the two ratings (Landis &amp; Koch, 1977; Flack</w:t>
      </w:r>
      <w:r w:rsidR="00852579" w:rsidRPr="003255CE">
        <w:t xml:space="preserve"> et al.</w:t>
      </w:r>
      <w:r w:rsidR="003C29D5" w:rsidRPr="003255CE">
        <w:t>, 1988) and that values of QWK greater than 0.70 indicate excellent agreement (Williamson, Xi, &amp; Breyer, 2012).</w:t>
      </w:r>
      <w:r w:rsidR="00340335" w:rsidRPr="003255CE">
        <w:t xml:space="preserve"> In addition, rater agreement is</w:t>
      </w:r>
      <w:r w:rsidR="00A12BEC" w:rsidRPr="003255CE">
        <w:t xml:space="preserve"> </w:t>
      </w:r>
      <w:bookmarkEnd w:id="1759"/>
      <w:r w:rsidR="00340335" w:rsidRPr="003255CE">
        <w:t>measured by</w:t>
      </w:r>
      <w:r w:rsidR="00F22AA5" w:rsidRPr="003255CE">
        <w:t xml:space="preserve"> the</w:t>
      </w:r>
      <w:r w:rsidR="00340335" w:rsidRPr="003255CE">
        <w:t xml:space="preserve"> </w:t>
      </w:r>
      <w:r w:rsidR="00A12BEC" w:rsidRPr="003255CE">
        <w:t xml:space="preserve">percentage of </w:t>
      </w:r>
      <w:r w:rsidR="00340335" w:rsidRPr="003255CE">
        <w:t>exact agreement</w:t>
      </w:r>
      <w:r w:rsidR="00940442" w:rsidRPr="003255CE">
        <w:t xml:space="preserve">, </w:t>
      </w:r>
      <w:r w:rsidR="002A2F8B" w:rsidRPr="003255CE">
        <w:t xml:space="preserve">percentage of </w:t>
      </w:r>
      <w:r w:rsidR="00940442" w:rsidRPr="003255CE">
        <w:t>adjacent agreement</w:t>
      </w:r>
      <w:r w:rsidR="006B537C" w:rsidRPr="003255CE">
        <w:t>,</w:t>
      </w:r>
      <w:r w:rsidR="00940442" w:rsidRPr="003255CE">
        <w:t xml:space="preserve"> </w:t>
      </w:r>
      <w:r w:rsidR="002A2F8B" w:rsidRPr="003255CE">
        <w:t>or percentage of</w:t>
      </w:r>
      <w:r w:rsidR="00940442" w:rsidRPr="003255CE">
        <w:t xml:space="preserve"> the combination of exact agreement and adjacent agreement. Those statistics, including the </w:t>
      </w:r>
      <w:r w:rsidR="00845EE4" w:rsidRPr="003255CE">
        <w:t>QWK</w:t>
      </w:r>
      <w:r w:rsidR="00940442" w:rsidRPr="003255CE">
        <w:t xml:space="preserve">, </w:t>
      </w:r>
      <w:r w:rsidR="00A12BEC" w:rsidRPr="003255CE">
        <w:t xml:space="preserve">percentage of exact agreement, </w:t>
      </w:r>
      <w:r w:rsidR="00A3340E" w:rsidRPr="003255CE">
        <w:t xml:space="preserve">and </w:t>
      </w:r>
      <w:r w:rsidR="00A12BEC" w:rsidRPr="003255CE">
        <w:t xml:space="preserve">percentage of </w:t>
      </w:r>
      <w:r w:rsidR="004E4379" w:rsidRPr="003255CE">
        <w:t xml:space="preserve">combined </w:t>
      </w:r>
      <w:r w:rsidR="00A12BEC" w:rsidRPr="003255CE">
        <w:t>adjacent agreement and</w:t>
      </w:r>
      <w:r w:rsidR="004E4379" w:rsidRPr="003255CE">
        <w:t xml:space="preserve"> exact agreement, are presented for </w:t>
      </w:r>
      <w:r w:rsidR="00715470" w:rsidRPr="003255CE">
        <w:t>human</w:t>
      </w:r>
      <w:r w:rsidR="00845EE4" w:rsidRPr="003255CE">
        <w:t>–automated</w:t>
      </w:r>
      <w:r w:rsidR="00715470" w:rsidRPr="003255CE">
        <w:t xml:space="preserve"> scoring and human</w:t>
      </w:r>
      <w:r w:rsidR="00715470" w:rsidRPr="003255CE">
        <w:rPr>
          <w:rFonts w:cs="Arial"/>
        </w:rPr>
        <w:t>‒human scoring, respectively.</w:t>
      </w:r>
    </w:p>
    <w:p w14:paraId="36DB60FA" w14:textId="02F9F242" w:rsidR="003C29D5" w:rsidRPr="003255CE" w:rsidRDefault="003C29D5" w:rsidP="0082407D">
      <w:r w:rsidRPr="003255CE">
        <w:t xml:space="preserve">The </w:t>
      </w:r>
      <w:r w:rsidR="00E1609E" w:rsidRPr="003255CE">
        <w:t>human</w:t>
      </w:r>
      <w:r w:rsidR="00845EE4" w:rsidRPr="003255CE">
        <w:t>–</w:t>
      </w:r>
      <w:r w:rsidR="00E1609E" w:rsidRPr="003255CE">
        <w:t xml:space="preserve">human interrater reliability </w:t>
      </w:r>
      <w:r w:rsidRPr="003255CE">
        <w:t xml:space="preserve">results </w:t>
      </w:r>
      <w:r w:rsidR="000B0FFA" w:rsidRPr="003255CE">
        <w:t>are presented</w:t>
      </w:r>
      <w:r w:rsidRPr="003255CE">
        <w:t xml:space="preserve"> in table 8.</w:t>
      </w:r>
      <w:r w:rsidR="00AF77A4" w:rsidRPr="003255CE">
        <w:t>I</w:t>
      </w:r>
      <w:r w:rsidRPr="003255CE">
        <w:t>.1 through table</w:t>
      </w:r>
      <w:r w:rsidR="00064635" w:rsidRPr="003255CE">
        <w:t> </w:t>
      </w:r>
      <w:r w:rsidRPr="003255CE">
        <w:t>8.</w:t>
      </w:r>
      <w:r w:rsidR="00AF77A4" w:rsidRPr="003255CE">
        <w:t>I</w:t>
      </w:r>
      <w:r w:rsidRPr="003255CE">
        <w:t>.</w:t>
      </w:r>
      <w:r w:rsidR="000B0FFA" w:rsidRPr="003255CE">
        <w:t xml:space="preserve">21 </w:t>
      </w:r>
      <w:r w:rsidRPr="003255CE">
        <w:t xml:space="preserve">in </w:t>
      </w:r>
      <w:hyperlink w:anchor="_Appendix_8.I:_Interrater" w:history="1">
        <w:r w:rsidRPr="003255CE">
          <w:rPr>
            <w:rStyle w:val="Hyperlink"/>
          </w:rPr>
          <w:t>appendix 8.</w:t>
        </w:r>
        <w:r w:rsidR="00AF77A4" w:rsidRPr="003255CE">
          <w:rPr>
            <w:rStyle w:val="Hyperlink"/>
          </w:rPr>
          <w:t>I</w:t>
        </w:r>
      </w:hyperlink>
      <w:r w:rsidR="009E331D" w:rsidRPr="003255CE">
        <w:t xml:space="preserve">. </w:t>
      </w:r>
      <w:r w:rsidR="00A52BE8" w:rsidRPr="003255CE">
        <w:t xml:space="preserve">The </w:t>
      </w:r>
      <w:r w:rsidR="00A52BE8" w:rsidRPr="003255CE">
        <w:rPr>
          <w:rFonts w:cs="Arial"/>
        </w:rPr>
        <w:t>human</w:t>
      </w:r>
      <w:r w:rsidR="009E331D" w:rsidRPr="003255CE">
        <w:rPr>
          <w:rFonts w:cs="Arial"/>
        </w:rPr>
        <w:t>–automated</w:t>
      </w:r>
      <w:r w:rsidR="00A52BE8" w:rsidRPr="003255CE">
        <w:rPr>
          <w:rFonts w:cs="Arial"/>
        </w:rPr>
        <w:t xml:space="preserve"> scoring interrater reliability results are presented in </w:t>
      </w:r>
      <w:r w:rsidR="009E331D" w:rsidRPr="003255CE">
        <w:rPr>
          <w:rStyle w:val="Cross-Reference"/>
        </w:rPr>
        <w:fldChar w:fldCharType="begin"/>
      </w:r>
      <w:r w:rsidR="009E331D" w:rsidRPr="003255CE">
        <w:rPr>
          <w:rStyle w:val="Cross-Reference"/>
        </w:rPr>
        <w:instrText xml:space="preserve"> REF  _Ref125983288 \* Lower \h  \* MERGEFORMAT </w:instrText>
      </w:r>
      <w:r w:rsidR="009E331D" w:rsidRPr="003255CE">
        <w:rPr>
          <w:rStyle w:val="Cross-Reference"/>
        </w:rPr>
      </w:r>
      <w:r w:rsidR="009E331D" w:rsidRPr="003255CE">
        <w:rPr>
          <w:rStyle w:val="Cross-Reference"/>
        </w:rPr>
        <w:fldChar w:fldCharType="separate"/>
      </w:r>
      <w:r w:rsidR="00331C2F" w:rsidRPr="003255CE">
        <w:rPr>
          <w:rStyle w:val="Cross-Reference"/>
        </w:rPr>
        <w:t>table 7.10</w:t>
      </w:r>
      <w:r w:rsidR="009E331D" w:rsidRPr="003255CE">
        <w:rPr>
          <w:rStyle w:val="Cross-Reference"/>
        </w:rPr>
        <w:fldChar w:fldCharType="end"/>
      </w:r>
      <w:r w:rsidR="002B2B4F" w:rsidRPr="003255CE">
        <w:rPr>
          <w:rFonts w:cs="Arial"/>
        </w:rPr>
        <w:t xml:space="preserve"> through </w:t>
      </w:r>
      <w:r w:rsidR="009E331D" w:rsidRPr="003255CE">
        <w:rPr>
          <w:rStyle w:val="Cross-Reference"/>
        </w:rPr>
        <w:fldChar w:fldCharType="begin"/>
      </w:r>
      <w:r w:rsidR="009E331D" w:rsidRPr="003255CE">
        <w:rPr>
          <w:rStyle w:val="Cross-Reference"/>
        </w:rPr>
        <w:instrText xml:space="preserve"> REF  _Ref125983299 \* Lower \h </w:instrText>
      </w:r>
      <w:r w:rsidR="000541E0" w:rsidRPr="003255CE">
        <w:rPr>
          <w:rStyle w:val="Cross-Reference"/>
        </w:rPr>
        <w:instrText xml:space="preserve"> \* MERGEFORMAT </w:instrText>
      </w:r>
      <w:r w:rsidR="009E331D" w:rsidRPr="003255CE">
        <w:rPr>
          <w:rStyle w:val="Cross-Reference"/>
        </w:rPr>
      </w:r>
      <w:r w:rsidR="009E331D" w:rsidRPr="003255CE">
        <w:rPr>
          <w:rStyle w:val="Cross-Reference"/>
        </w:rPr>
        <w:fldChar w:fldCharType="separate"/>
      </w:r>
      <w:r w:rsidR="00331C2F" w:rsidRPr="003255CE">
        <w:rPr>
          <w:rStyle w:val="Cross-Reference"/>
        </w:rPr>
        <w:t>table 7.15</w:t>
      </w:r>
      <w:r w:rsidR="009E331D" w:rsidRPr="003255CE">
        <w:rPr>
          <w:rStyle w:val="Cross-Reference"/>
        </w:rPr>
        <w:fldChar w:fldCharType="end"/>
      </w:r>
      <w:r w:rsidR="002B2B4F" w:rsidRPr="003255CE">
        <w:rPr>
          <w:rFonts w:cs="Arial"/>
        </w:rPr>
        <w:t>.</w:t>
      </w:r>
      <w:bookmarkEnd w:id="1758"/>
    </w:p>
    <w:p w14:paraId="0904F2FD" w14:textId="21580F3D" w:rsidR="003C29D5" w:rsidRPr="003255CE" w:rsidRDefault="003C29D5" w:rsidP="0082407D">
      <w:pPr>
        <w:pStyle w:val="Heading5"/>
        <w:ind w:left="864" w:hanging="720"/>
      </w:pPr>
      <w:bookmarkStart w:id="1760" w:name="_8.6.4.8_Interrater_Agreement"/>
      <w:bookmarkStart w:id="1761" w:name="_Interrater_Agreement"/>
      <w:bookmarkStart w:id="1762" w:name="_Toc459039309"/>
      <w:bookmarkStart w:id="1763" w:name="_Toc520202830"/>
      <w:bookmarkEnd w:id="1760"/>
      <w:bookmarkEnd w:id="1761"/>
      <w:r w:rsidRPr="003255CE">
        <w:t xml:space="preserve">Correlations Between the </w:t>
      </w:r>
      <w:r w:rsidR="007E4982" w:rsidRPr="003255CE">
        <w:t xml:space="preserve">Composite </w:t>
      </w:r>
      <w:r w:rsidRPr="003255CE">
        <w:t xml:space="preserve">Claims </w:t>
      </w:r>
      <w:r w:rsidR="00C12D9E" w:rsidRPr="003255CE">
        <w:t>w</w:t>
      </w:r>
      <w:r w:rsidRPr="003255CE">
        <w:t>ithin Content Areas</w:t>
      </w:r>
      <w:bookmarkEnd w:id="1762"/>
      <w:bookmarkEnd w:id="1763"/>
    </w:p>
    <w:p w14:paraId="26CF6E7E" w14:textId="0CFC6405" w:rsidR="009A467C" w:rsidRPr="003255CE" w:rsidRDefault="003C29D5" w:rsidP="0082407D">
      <w:r w:rsidRPr="003255CE">
        <w:rPr>
          <w:snapToGrid w:val="0"/>
        </w:rPr>
        <w:t xml:space="preserve">The distinctiveness and reliability of the </w:t>
      </w:r>
      <w:r w:rsidR="007E4982" w:rsidRPr="003255CE">
        <w:t xml:space="preserve">composite </w:t>
      </w:r>
      <w:r w:rsidRPr="003255CE">
        <w:rPr>
          <w:snapToGrid w:val="0"/>
        </w:rPr>
        <w:t xml:space="preserve">claim theta scores in each content area are important because CAASPP strength and weakness levels are reported </w:t>
      </w:r>
      <w:r w:rsidR="00314B2C" w:rsidRPr="003255CE">
        <w:rPr>
          <w:snapToGrid w:val="0"/>
        </w:rPr>
        <w:t>on the basis of</w:t>
      </w:r>
      <w:r w:rsidRPr="003255CE">
        <w:rPr>
          <w:snapToGrid w:val="0"/>
        </w:rPr>
        <w:t xml:space="preserve"> </w:t>
      </w:r>
      <w:r w:rsidR="007E4982" w:rsidRPr="003255CE">
        <w:t xml:space="preserve">composite </w:t>
      </w:r>
      <w:r w:rsidRPr="003255CE">
        <w:rPr>
          <w:snapToGrid w:val="0"/>
        </w:rPr>
        <w:t xml:space="preserve">claim scores. The interrelationships of </w:t>
      </w:r>
      <w:r w:rsidR="007E4982" w:rsidRPr="003255CE">
        <w:t xml:space="preserve">composite </w:t>
      </w:r>
      <w:r w:rsidRPr="003255CE">
        <w:rPr>
          <w:snapToGrid w:val="0"/>
        </w:rPr>
        <w:t>claim scores should be shown to be consistent with the construct being assessed.</w:t>
      </w:r>
      <w:r w:rsidR="001C5718" w:rsidRPr="003255CE">
        <w:rPr>
          <w:snapToGrid w:val="0"/>
        </w:rPr>
        <w:t xml:space="preserve"> </w:t>
      </w:r>
      <w:r w:rsidR="006140E8" w:rsidRPr="003255CE">
        <w:rPr>
          <w:snapToGrid w:val="0"/>
        </w:rPr>
        <w:t xml:space="preserve">The correlations between the composite claims within content areas are </w:t>
      </w:r>
      <w:r w:rsidR="00131AFD" w:rsidRPr="003255CE">
        <w:rPr>
          <w:snapToGrid w:val="0"/>
        </w:rPr>
        <w:t xml:space="preserve">presented in table </w:t>
      </w:r>
      <w:r w:rsidR="005A1E54" w:rsidRPr="003255CE">
        <w:rPr>
          <w:snapToGrid w:val="0"/>
        </w:rPr>
        <w:t xml:space="preserve">8.F.1 through </w:t>
      </w:r>
      <w:r w:rsidR="00BC1B31" w:rsidRPr="003255CE">
        <w:rPr>
          <w:snapToGrid w:val="0"/>
        </w:rPr>
        <w:t xml:space="preserve">table </w:t>
      </w:r>
      <w:r w:rsidR="005A1E54" w:rsidRPr="003255CE">
        <w:rPr>
          <w:snapToGrid w:val="0"/>
        </w:rPr>
        <w:t>8.F.14</w:t>
      </w:r>
      <w:r w:rsidR="00216EEC" w:rsidRPr="003255CE">
        <w:rPr>
          <w:snapToGrid w:val="0"/>
        </w:rPr>
        <w:t>.</w:t>
      </w:r>
    </w:p>
    <w:p w14:paraId="1DEA8C55" w14:textId="4703B6DE" w:rsidR="003C29D5" w:rsidRPr="003255CE" w:rsidRDefault="003C29D5" w:rsidP="0082407D">
      <w:pPr>
        <w:pStyle w:val="Heading5"/>
      </w:pPr>
      <w:bookmarkStart w:id="1764" w:name="_Toc459039310"/>
      <w:bookmarkStart w:id="1765" w:name="_Toc520202831"/>
      <w:r w:rsidRPr="003255CE" w:rsidDel="00991125">
        <w:t xml:space="preserve">Correlations </w:t>
      </w:r>
      <w:r w:rsidRPr="003255CE">
        <w:t>B</w:t>
      </w:r>
      <w:r w:rsidRPr="003255CE" w:rsidDel="00991125">
        <w:t xml:space="preserve">etween </w:t>
      </w:r>
      <w:r w:rsidRPr="003255CE">
        <w:t>C</w:t>
      </w:r>
      <w:r w:rsidRPr="003255CE" w:rsidDel="00991125">
        <w:t>ontent</w:t>
      </w:r>
      <w:r w:rsidR="00C12D9E" w:rsidRPr="003255CE">
        <w:t>-</w:t>
      </w:r>
      <w:r w:rsidRPr="003255CE">
        <w:t>A</w:t>
      </w:r>
      <w:r w:rsidRPr="003255CE" w:rsidDel="00991125">
        <w:t xml:space="preserve">rea </w:t>
      </w:r>
      <w:r w:rsidRPr="003255CE">
        <w:t>T</w:t>
      </w:r>
      <w:r w:rsidRPr="003255CE" w:rsidDel="00991125">
        <w:t xml:space="preserve">est </w:t>
      </w:r>
      <w:r w:rsidRPr="003255CE">
        <w:t>S</w:t>
      </w:r>
      <w:r w:rsidRPr="003255CE" w:rsidDel="00991125">
        <w:t>cores</w:t>
      </w:r>
      <w:bookmarkEnd w:id="1764"/>
      <w:bookmarkEnd w:id="1765"/>
    </w:p>
    <w:p w14:paraId="4C13F980" w14:textId="29FDF25B" w:rsidR="003C29D5" w:rsidRPr="003255CE" w:rsidDel="00991125" w:rsidRDefault="003C29D5" w:rsidP="0082407D">
      <w:pPr>
        <w:keepNext/>
        <w:keepLines/>
      </w:pPr>
      <w:r w:rsidRPr="003255CE">
        <w:rPr>
          <w:snapToGrid w:val="0"/>
        </w:rPr>
        <w:t>T</w:t>
      </w:r>
      <w:r w:rsidRPr="003255CE" w:rsidDel="00991125">
        <w:rPr>
          <w:snapToGrid w:val="0"/>
        </w:rPr>
        <w:t xml:space="preserve">he degree </w:t>
      </w:r>
      <w:r w:rsidRPr="003255CE">
        <w:rPr>
          <w:snapToGrid w:val="0"/>
        </w:rPr>
        <w:t>to which</w:t>
      </w:r>
      <w:r w:rsidRPr="003255CE" w:rsidDel="00991125">
        <w:rPr>
          <w:snapToGrid w:val="0"/>
        </w:rPr>
        <w:t xml:space="preserve"> students’ content</w:t>
      </w:r>
      <w:r w:rsidR="00C12D9E" w:rsidRPr="003255CE">
        <w:rPr>
          <w:snapToGrid w:val="0"/>
        </w:rPr>
        <w:t>-</w:t>
      </w:r>
      <w:r w:rsidRPr="003255CE" w:rsidDel="00991125">
        <w:rPr>
          <w:snapToGrid w:val="0"/>
        </w:rPr>
        <w:t>area test scores correlate as expected</w:t>
      </w:r>
      <w:r w:rsidRPr="003255CE">
        <w:rPr>
          <w:snapToGrid w:val="0"/>
        </w:rPr>
        <w:t xml:space="preserve"> provides </w:t>
      </w:r>
      <w:r w:rsidRPr="003255CE" w:rsidDel="00991125">
        <w:rPr>
          <w:snapToGrid w:val="0"/>
        </w:rPr>
        <w:t xml:space="preserve">evidence of those scores as measures of the intended constructs. </w:t>
      </w:r>
      <w:r w:rsidR="00237BB0" w:rsidRPr="003255CE">
        <w:rPr>
          <w:rStyle w:val="Cross-Reference"/>
        </w:rPr>
        <w:fldChar w:fldCharType="begin"/>
      </w:r>
      <w:r w:rsidR="00237BB0" w:rsidRPr="003255CE">
        <w:rPr>
          <w:rStyle w:val="Cross-Reference"/>
        </w:rPr>
        <w:instrText xml:space="preserve"> REF _Ref123643641 \h  \* MERGEFORMAT </w:instrText>
      </w:r>
      <w:r w:rsidR="00237BB0" w:rsidRPr="003255CE">
        <w:rPr>
          <w:rStyle w:val="Cross-Reference"/>
        </w:rPr>
      </w:r>
      <w:r w:rsidR="00237BB0" w:rsidRPr="003255CE">
        <w:rPr>
          <w:rStyle w:val="Cross-Reference"/>
        </w:rPr>
        <w:fldChar w:fldCharType="separate"/>
      </w:r>
      <w:r w:rsidR="00331C2F" w:rsidRPr="003255CE">
        <w:rPr>
          <w:rStyle w:val="Cross-Reference"/>
        </w:rPr>
        <w:t>Table 8.10</w:t>
      </w:r>
      <w:r w:rsidR="00237BB0" w:rsidRPr="003255CE">
        <w:rPr>
          <w:rStyle w:val="Cross-Reference"/>
        </w:rPr>
        <w:fldChar w:fldCharType="end"/>
      </w:r>
      <w:r w:rsidR="003C3256" w:rsidRPr="003255CE" w:rsidDel="00991125">
        <w:t xml:space="preserve"> </w:t>
      </w:r>
      <w:r w:rsidRPr="003255CE" w:rsidDel="00991125">
        <w:rPr>
          <w:snapToGrid w:val="0"/>
        </w:rPr>
        <w:t xml:space="preserve">provides the correlations between scores on the </w:t>
      </w:r>
      <w:r w:rsidR="00C408E0" w:rsidRPr="003255CE">
        <w:rPr>
          <w:snapToGrid w:val="0"/>
        </w:rPr>
        <w:t>2024–25</w:t>
      </w:r>
      <w:r w:rsidRPr="003255CE" w:rsidDel="00991125">
        <w:rPr>
          <w:snapToGrid w:val="0"/>
        </w:rPr>
        <w:t xml:space="preserve"> CAASPP ELA and </w:t>
      </w:r>
      <w:r w:rsidRPr="003255CE">
        <w:rPr>
          <w:snapToGrid w:val="0"/>
        </w:rPr>
        <w:t>m</w:t>
      </w:r>
      <w:r w:rsidRPr="003255CE" w:rsidDel="00991125">
        <w:rPr>
          <w:snapToGrid w:val="0"/>
        </w:rPr>
        <w:t xml:space="preserve">athematics </w:t>
      </w:r>
      <w:r w:rsidRPr="003255CE">
        <w:t>assessments</w:t>
      </w:r>
      <w:r w:rsidRPr="003255CE" w:rsidDel="00991125">
        <w:rPr>
          <w:snapToGrid w:val="0"/>
        </w:rPr>
        <w:t xml:space="preserve"> and the number of students on </w:t>
      </w:r>
      <w:r w:rsidR="00E1410C" w:rsidRPr="003255CE">
        <w:rPr>
          <w:snapToGrid w:val="0"/>
        </w:rPr>
        <w:t>whom</w:t>
      </w:r>
      <w:r w:rsidR="00E1410C" w:rsidRPr="003255CE" w:rsidDel="00991125">
        <w:rPr>
          <w:snapToGrid w:val="0"/>
        </w:rPr>
        <w:t xml:space="preserve"> </w:t>
      </w:r>
      <w:r w:rsidRPr="003255CE" w:rsidDel="00991125">
        <w:rPr>
          <w:snapToGrid w:val="0"/>
        </w:rPr>
        <w:t xml:space="preserve">these correlations </w:t>
      </w:r>
      <w:r w:rsidRPr="003255CE">
        <w:rPr>
          <w:snapToGrid w:val="0"/>
        </w:rPr>
        <w:t>are</w:t>
      </w:r>
      <w:r w:rsidRPr="003255CE" w:rsidDel="00991125">
        <w:rPr>
          <w:snapToGrid w:val="0"/>
        </w:rPr>
        <w:t xml:space="preserve"> based.</w:t>
      </w:r>
      <w:r w:rsidRPr="003255CE">
        <w:rPr>
          <w:snapToGrid w:val="0"/>
        </w:rPr>
        <w:t xml:space="preserve"> </w:t>
      </w:r>
      <w:r w:rsidRPr="003255CE" w:rsidDel="00991125">
        <w:t>Results are based on</w:t>
      </w:r>
      <w:r w:rsidRPr="003255CE" w:rsidDel="00991125">
        <w:rPr>
          <w:snapToGrid w:val="0"/>
        </w:rPr>
        <w:t xml:space="preserve"> all students with valid scale scores</w:t>
      </w:r>
      <w:r w:rsidRPr="003255CE" w:rsidDel="00991125">
        <w:t xml:space="preserve"> and are provided by grade</w:t>
      </w:r>
      <w:r w:rsidR="00E070CD" w:rsidRPr="003255CE">
        <w:t xml:space="preserve"> level</w:t>
      </w:r>
      <w:r w:rsidRPr="003255CE" w:rsidDel="00991125">
        <w:rPr>
          <w:snapToGrid w:val="0"/>
        </w:rPr>
        <w:t>.</w:t>
      </w:r>
    </w:p>
    <w:p w14:paraId="3FFCF527" w14:textId="7F4628A2" w:rsidR="00EE1488" w:rsidRPr="003255CE" w:rsidRDefault="00EE1488" w:rsidP="0082407D">
      <w:pPr>
        <w:pStyle w:val="Caption"/>
      </w:pPr>
      <w:bookmarkStart w:id="1766" w:name="_Ref123643641"/>
      <w:bookmarkStart w:id="1767" w:name="_Toc221195808"/>
      <w:r w:rsidRPr="003255CE">
        <w:t xml:space="preserve">Table </w:t>
      </w:r>
      <w:fldSimple w:instr=" STYLEREF 2 \s ">
        <w:r w:rsidR="00331C2F" w:rsidRPr="003255CE">
          <w:rPr>
            <w:noProof/>
          </w:rPr>
          <w:t>8</w:t>
        </w:r>
      </w:fldSimple>
      <w:r w:rsidR="00EF1E03" w:rsidRPr="003255CE">
        <w:t>.</w:t>
      </w:r>
      <w:fldSimple w:instr=" SEQ Table \* ARABIC \s 2 ">
        <w:r w:rsidR="00331C2F" w:rsidRPr="003255CE">
          <w:rPr>
            <w:noProof/>
          </w:rPr>
          <w:t>10</w:t>
        </w:r>
      </w:fldSimple>
      <w:bookmarkEnd w:id="1766"/>
      <w:r w:rsidRPr="003255CE">
        <w:t xml:space="preserve"> </w:t>
      </w:r>
      <w:r w:rsidRPr="003255CE" w:rsidDel="00991125">
        <w:t xml:space="preserve"> Correlations for All Students</w:t>
      </w:r>
      <w:bookmarkEnd w:id="1767"/>
    </w:p>
    <w:tbl>
      <w:tblPr>
        <w:tblStyle w:val="TRs"/>
        <w:tblW w:w="7375" w:type="dxa"/>
        <w:tblLook w:val="04A0" w:firstRow="1" w:lastRow="0" w:firstColumn="1" w:lastColumn="0" w:noHBand="0" w:noVBand="1"/>
      </w:tblPr>
      <w:tblGrid>
        <w:gridCol w:w="910"/>
        <w:gridCol w:w="1653"/>
        <w:gridCol w:w="1670"/>
        <w:gridCol w:w="1645"/>
        <w:gridCol w:w="1497"/>
      </w:tblGrid>
      <w:tr w:rsidR="003C29D5" w:rsidRPr="003255CE" w14:paraId="342A454D" w14:textId="77777777" w:rsidTr="00EF0314">
        <w:trPr>
          <w:cnfStyle w:val="100000000000" w:firstRow="1" w:lastRow="0" w:firstColumn="0" w:lastColumn="0" w:oddVBand="0" w:evenVBand="0" w:oddHBand="0" w:evenHBand="0" w:firstRowFirstColumn="0" w:firstRowLastColumn="0" w:lastRowFirstColumn="0" w:lastRowLastColumn="0"/>
          <w:trHeight w:val="576"/>
        </w:trPr>
        <w:tc>
          <w:tcPr>
            <w:tcW w:w="910" w:type="dxa"/>
            <w:hideMark/>
          </w:tcPr>
          <w:p w14:paraId="79FCF26D" w14:textId="10533DA7" w:rsidR="003C29D5" w:rsidRPr="003255CE" w:rsidRDefault="003C29D5" w:rsidP="0082407D">
            <w:pPr>
              <w:pStyle w:val="TableHead"/>
              <w:rPr>
                <w:b/>
                <w:bCs w:val="0"/>
                <w:noProof w:val="0"/>
              </w:rPr>
            </w:pPr>
            <w:r w:rsidRPr="003255CE">
              <w:rPr>
                <w:b/>
                <w:bCs w:val="0"/>
                <w:noProof w:val="0"/>
              </w:rPr>
              <w:t>Grade</w:t>
            </w:r>
            <w:r w:rsidR="00EB2235" w:rsidRPr="003255CE">
              <w:rPr>
                <w:b/>
                <w:bCs w:val="0"/>
                <w:noProof w:val="0"/>
              </w:rPr>
              <w:t xml:space="preserve"> Level</w:t>
            </w:r>
          </w:p>
        </w:tc>
        <w:tc>
          <w:tcPr>
            <w:tcW w:w="1653" w:type="dxa"/>
            <w:hideMark/>
          </w:tcPr>
          <w:p w14:paraId="77ED4617" w14:textId="77777777" w:rsidR="003C29D5" w:rsidRPr="003255CE" w:rsidRDefault="003C29D5" w:rsidP="0082407D">
            <w:pPr>
              <w:pStyle w:val="TableHead"/>
              <w:rPr>
                <w:b/>
                <w:bCs w:val="0"/>
                <w:noProof w:val="0"/>
              </w:rPr>
            </w:pPr>
            <w:r w:rsidRPr="003255CE">
              <w:rPr>
                <w:b/>
                <w:bCs w:val="0"/>
                <w:noProof w:val="0"/>
              </w:rPr>
              <w:t>ELA Sample Size</w:t>
            </w:r>
          </w:p>
        </w:tc>
        <w:tc>
          <w:tcPr>
            <w:tcW w:w="1670" w:type="dxa"/>
            <w:hideMark/>
          </w:tcPr>
          <w:p w14:paraId="64A6E25B" w14:textId="77777777" w:rsidR="003C29D5" w:rsidRPr="003255CE" w:rsidRDefault="003C29D5" w:rsidP="0082407D">
            <w:pPr>
              <w:pStyle w:val="TableHead"/>
              <w:rPr>
                <w:b/>
                <w:bCs w:val="0"/>
                <w:noProof w:val="0"/>
              </w:rPr>
            </w:pPr>
            <w:r w:rsidRPr="003255CE">
              <w:rPr>
                <w:b/>
                <w:bCs w:val="0"/>
                <w:noProof w:val="0"/>
              </w:rPr>
              <w:t>Mathematics Sample Size</w:t>
            </w:r>
          </w:p>
        </w:tc>
        <w:tc>
          <w:tcPr>
            <w:tcW w:w="1645" w:type="dxa"/>
            <w:hideMark/>
          </w:tcPr>
          <w:p w14:paraId="71469C97" w14:textId="77777777" w:rsidR="003C29D5" w:rsidRPr="003255CE" w:rsidRDefault="003C29D5" w:rsidP="0082407D">
            <w:pPr>
              <w:pStyle w:val="TableHead"/>
              <w:rPr>
                <w:b/>
                <w:bCs w:val="0"/>
                <w:noProof w:val="0"/>
              </w:rPr>
            </w:pPr>
            <w:r w:rsidRPr="003255CE">
              <w:rPr>
                <w:b/>
                <w:bCs w:val="0"/>
                <w:noProof w:val="0"/>
              </w:rPr>
              <w:t>Correlation Sample Size</w:t>
            </w:r>
          </w:p>
        </w:tc>
        <w:tc>
          <w:tcPr>
            <w:tcW w:w="1497" w:type="dxa"/>
            <w:hideMark/>
          </w:tcPr>
          <w:p w14:paraId="3CF23D66" w14:textId="77777777" w:rsidR="003C29D5" w:rsidRPr="003255CE" w:rsidRDefault="003C29D5" w:rsidP="0082407D">
            <w:pPr>
              <w:pStyle w:val="TableHead"/>
              <w:rPr>
                <w:b/>
                <w:bCs w:val="0"/>
                <w:noProof w:val="0"/>
              </w:rPr>
            </w:pPr>
            <w:r w:rsidRPr="003255CE">
              <w:rPr>
                <w:b/>
                <w:bCs w:val="0"/>
                <w:noProof w:val="0"/>
              </w:rPr>
              <w:t>Correlation</w:t>
            </w:r>
          </w:p>
        </w:tc>
      </w:tr>
      <w:tr w:rsidR="00623722" w:rsidRPr="003255CE" w14:paraId="3C757404" w14:textId="77777777" w:rsidTr="00EF0314">
        <w:trPr>
          <w:trHeight w:val="300"/>
        </w:trPr>
        <w:tc>
          <w:tcPr>
            <w:tcW w:w="910" w:type="dxa"/>
            <w:hideMark/>
          </w:tcPr>
          <w:p w14:paraId="54B16D3E" w14:textId="77777777" w:rsidR="00623722" w:rsidRPr="003255CE" w:rsidRDefault="00623722" w:rsidP="0082407D">
            <w:pPr>
              <w:pStyle w:val="TableText"/>
              <w:ind w:right="144"/>
              <w:rPr>
                <w:noProof w:val="0"/>
              </w:rPr>
            </w:pPr>
            <w:r w:rsidRPr="003255CE">
              <w:rPr>
                <w:noProof w:val="0"/>
              </w:rPr>
              <w:t>3</w:t>
            </w:r>
          </w:p>
        </w:tc>
        <w:tc>
          <w:tcPr>
            <w:tcW w:w="1653" w:type="dxa"/>
            <w:vAlign w:val="bottom"/>
            <w:hideMark/>
          </w:tcPr>
          <w:p w14:paraId="35B8CE4C" w14:textId="59C9D9CA" w:rsidR="00623722" w:rsidRPr="003255CE" w:rsidRDefault="00037899" w:rsidP="0082407D">
            <w:pPr>
              <w:pStyle w:val="TableText"/>
              <w:ind w:right="288"/>
              <w:rPr>
                <w:noProof w:val="0"/>
              </w:rPr>
            </w:pPr>
            <w:r w:rsidRPr="003255CE">
              <w:rPr>
                <w:color w:val="000000"/>
              </w:rPr>
              <w:t>405,862</w:t>
            </w:r>
          </w:p>
        </w:tc>
        <w:tc>
          <w:tcPr>
            <w:tcW w:w="1670" w:type="dxa"/>
            <w:vAlign w:val="bottom"/>
            <w:hideMark/>
          </w:tcPr>
          <w:p w14:paraId="0DCF0D3C" w14:textId="4C99B9EA" w:rsidR="00623722" w:rsidRPr="003255CE" w:rsidRDefault="00037899" w:rsidP="0082407D">
            <w:pPr>
              <w:pStyle w:val="TableText"/>
              <w:ind w:right="288"/>
              <w:rPr>
                <w:noProof w:val="0"/>
              </w:rPr>
            </w:pPr>
            <w:r w:rsidRPr="003255CE">
              <w:rPr>
                <w:color w:val="000000"/>
              </w:rPr>
              <w:t>409,107</w:t>
            </w:r>
          </w:p>
        </w:tc>
        <w:tc>
          <w:tcPr>
            <w:tcW w:w="1645" w:type="dxa"/>
            <w:vAlign w:val="bottom"/>
            <w:hideMark/>
          </w:tcPr>
          <w:p w14:paraId="5B3B5F2F" w14:textId="3F6532DA" w:rsidR="00623722" w:rsidRPr="003255CE" w:rsidRDefault="00037899" w:rsidP="0082407D">
            <w:pPr>
              <w:pStyle w:val="TableText"/>
              <w:ind w:right="288"/>
              <w:rPr>
                <w:noProof w:val="0"/>
              </w:rPr>
            </w:pPr>
            <w:r w:rsidRPr="003255CE">
              <w:rPr>
                <w:color w:val="000000"/>
              </w:rPr>
              <w:t>405,052</w:t>
            </w:r>
          </w:p>
        </w:tc>
        <w:tc>
          <w:tcPr>
            <w:tcW w:w="1497" w:type="dxa"/>
            <w:vAlign w:val="bottom"/>
            <w:hideMark/>
          </w:tcPr>
          <w:p w14:paraId="0FBF643F" w14:textId="06F2FB1A" w:rsidR="00623722" w:rsidRPr="003255CE" w:rsidRDefault="00623722" w:rsidP="0082407D">
            <w:pPr>
              <w:pStyle w:val="TableText"/>
              <w:ind w:right="360"/>
              <w:rPr>
                <w:noProof w:val="0"/>
              </w:rPr>
            </w:pPr>
            <w:r w:rsidRPr="003255CE">
              <w:rPr>
                <w:color w:val="000000"/>
              </w:rPr>
              <w:t>0.78</w:t>
            </w:r>
          </w:p>
        </w:tc>
      </w:tr>
      <w:tr w:rsidR="00623722" w:rsidRPr="003255CE" w14:paraId="65ED4E95" w14:textId="77777777" w:rsidTr="00EF0314">
        <w:trPr>
          <w:trHeight w:val="300"/>
        </w:trPr>
        <w:tc>
          <w:tcPr>
            <w:tcW w:w="910" w:type="dxa"/>
            <w:hideMark/>
          </w:tcPr>
          <w:p w14:paraId="00F0A0F6" w14:textId="77777777" w:rsidR="00623722" w:rsidRPr="003255CE" w:rsidRDefault="00623722" w:rsidP="0082407D">
            <w:pPr>
              <w:pStyle w:val="TableText"/>
              <w:ind w:right="144"/>
              <w:rPr>
                <w:noProof w:val="0"/>
              </w:rPr>
            </w:pPr>
            <w:r w:rsidRPr="003255CE">
              <w:rPr>
                <w:noProof w:val="0"/>
              </w:rPr>
              <w:t>4</w:t>
            </w:r>
          </w:p>
        </w:tc>
        <w:tc>
          <w:tcPr>
            <w:tcW w:w="1653" w:type="dxa"/>
            <w:vAlign w:val="bottom"/>
            <w:hideMark/>
          </w:tcPr>
          <w:p w14:paraId="2A5BB93D" w14:textId="01B5933E" w:rsidR="00623722" w:rsidRPr="003255CE" w:rsidRDefault="00037899" w:rsidP="0082407D">
            <w:pPr>
              <w:pStyle w:val="TableText"/>
              <w:ind w:right="288"/>
              <w:rPr>
                <w:noProof w:val="0"/>
              </w:rPr>
            </w:pPr>
            <w:r w:rsidRPr="003255CE">
              <w:rPr>
                <w:color w:val="000000"/>
              </w:rPr>
              <w:t>408,431</w:t>
            </w:r>
          </w:p>
        </w:tc>
        <w:tc>
          <w:tcPr>
            <w:tcW w:w="1670" w:type="dxa"/>
            <w:vAlign w:val="bottom"/>
            <w:hideMark/>
          </w:tcPr>
          <w:p w14:paraId="1BDE11A9" w14:textId="459C5C48" w:rsidR="00623722" w:rsidRPr="003255CE" w:rsidRDefault="00037899" w:rsidP="0082407D">
            <w:pPr>
              <w:pStyle w:val="TableText"/>
              <w:ind w:right="288"/>
              <w:rPr>
                <w:noProof w:val="0"/>
              </w:rPr>
            </w:pPr>
            <w:r w:rsidRPr="003255CE">
              <w:rPr>
                <w:color w:val="000000"/>
              </w:rPr>
              <w:t>411,805</w:t>
            </w:r>
          </w:p>
        </w:tc>
        <w:tc>
          <w:tcPr>
            <w:tcW w:w="1645" w:type="dxa"/>
            <w:vAlign w:val="bottom"/>
            <w:hideMark/>
          </w:tcPr>
          <w:p w14:paraId="31583DB9" w14:textId="2FD9A4C0" w:rsidR="00623722" w:rsidRPr="003255CE" w:rsidRDefault="00037899" w:rsidP="0082407D">
            <w:pPr>
              <w:pStyle w:val="TableText"/>
              <w:ind w:right="288"/>
              <w:rPr>
                <w:noProof w:val="0"/>
              </w:rPr>
            </w:pPr>
            <w:r w:rsidRPr="003255CE">
              <w:rPr>
                <w:color w:val="000000"/>
              </w:rPr>
              <w:t>407,627</w:t>
            </w:r>
          </w:p>
        </w:tc>
        <w:tc>
          <w:tcPr>
            <w:tcW w:w="1497" w:type="dxa"/>
            <w:vAlign w:val="bottom"/>
            <w:hideMark/>
          </w:tcPr>
          <w:p w14:paraId="2144C2AE" w14:textId="41D7E4C7" w:rsidR="00623722" w:rsidRPr="003255CE" w:rsidRDefault="00623722" w:rsidP="0082407D">
            <w:pPr>
              <w:pStyle w:val="TableText"/>
              <w:ind w:right="360"/>
              <w:rPr>
                <w:noProof w:val="0"/>
              </w:rPr>
            </w:pPr>
            <w:r w:rsidRPr="003255CE">
              <w:rPr>
                <w:color w:val="000000"/>
              </w:rPr>
              <w:t>0.79</w:t>
            </w:r>
          </w:p>
        </w:tc>
      </w:tr>
      <w:tr w:rsidR="00623722" w:rsidRPr="003255CE" w14:paraId="6C362A66" w14:textId="77777777" w:rsidTr="00EF0314">
        <w:trPr>
          <w:trHeight w:val="300"/>
        </w:trPr>
        <w:tc>
          <w:tcPr>
            <w:tcW w:w="910" w:type="dxa"/>
            <w:hideMark/>
          </w:tcPr>
          <w:p w14:paraId="5BECA99E" w14:textId="77777777" w:rsidR="00623722" w:rsidRPr="003255CE" w:rsidRDefault="00623722" w:rsidP="0082407D">
            <w:pPr>
              <w:pStyle w:val="TableText"/>
              <w:ind w:right="144"/>
              <w:rPr>
                <w:noProof w:val="0"/>
              </w:rPr>
            </w:pPr>
            <w:r w:rsidRPr="003255CE">
              <w:rPr>
                <w:noProof w:val="0"/>
              </w:rPr>
              <w:t>5</w:t>
            </w:r>
          </w:p>
        </w:tc>
        <w:tc>
          <w:tcPr>
            <w:tcW w:w="1653" w:type="dxa"/>
            <w:vAlign w:val="bottom"/>
            <w:hideMark/>
          </w:tcPr>
          <w:p w14:paraId="213401BE" w14:textId="02DBF3EA" w:rsidR="00623722" w:rsidRPr="003255CE" w:rsidRDefault="00037899" w:rsidP="0082407D">
            <w:pPr>
              <w:pStyle w:val="TableText"/>
              <w:ind w:right="288"/>
              <w:rPr>
                <w:noProof w:val="0"/>
              </w:rPr>
            </w:pPr>
            <w:r w:rsidRPr="003255CE">
              <w:rPr>
                <w:color w:val="000000"/>
              </w:rPr>
              <w:t>417,703</w:t>
            </w:r>
          </w:p>
        </w:tc>
        <w:tc>
          <w:tcPr>
            <w:tcW w:w="1670" w:type="dxa"/>
            <w:vAlign w:val="bottom"/>
            <w:hideMark/>
          </w:tcPr>
          <w:p w14:paraId="6333ACB7" w14:textId="7E79DEF0" w:rsidR="00623722" w:rsidRPr="003255CE" w:rsidRDefault="00037899" w:rsidP="0082407D">
            <w:pPr>
              <w:pStyle w:val="TableText"/>
              <w:ind w:right="288"/>
              <w:rPr>
                <w:noProof w:val="0"/>
              </w:rPr>
            </w:pPr>
            <w:r w:rsidRPr="003255CE">
              <w:rPr>
                <w:color w:val="000000"/>
              </w:rPr>
              <w:t>420,652</w:t>
            </w:r>
          </w:p>
        </w:tc>
        <w:tc>
          <w:tcPr>
            <w:tcW w:w="1645" w:type="dxa"/>
            <w:vAlign w:val="bottom"/>
            <w:hideMark/>
          </w:tcPr>
          <w:p w14:paraId="5075C863" w14:textId="2678B5DB" w:rsidR="00623722" w:rsidRPr="003255CE" w:rsidRDefault="00037899" w:rsidP="0082407D">
            <w:pPr>
              <w:pStyle w:val="TableText"/>
              <w:ind w:right="288"/>
              <w:rPr>
                <w:noProof w:val="0"/>
              </w:rPr>
            </w:pPr>
            <w:r w:rsidRPr="003255CE">
              <w:rPr>
                <w:color w:val="000000"/>
              </w:rPr>
              <w:t>416,794</w:t>
            </w:r>
          </w:p>
        </w:tc>
        <w:tc>
          <w:tcPr>
            <w:tcW w:w="1497" w:type="dxa"/>
            <w:vAlign w:val="bottom"/>
            <w:hideMark/>
          </w:tcPr>
          <w:p w14:paraId="51956AFC" w14:textId="1DF84830" w:rsidR="00623722" w:rsidRPr="003255CE" w:rsidRDefault="00623722" w:rsidP="0082407D">
            <w:pPr>
              <w:pStyle w:val="TableText"/>
              <w:ind w:right="360"/>
              <w:rPr>
                <w:noProof w:val="0"/>
              </w:rPr>
            </w:pPr>
            <w:r w:rsidRPr="003255CE">
              <w:rPr>
                <w:color w:val="000000"/>
              </w:rPr>
              <w:t>0.</w:t>
            </w:r>
            <w:r w:rsidR="00037899" w:rsidRPr="003255CE">
              <w:rPr>
                <w:color w:val="000000"/>
              </w:rPr>
              <w:t>78</w:t>
            </w:r>
          </w:p>
        </w:tc>
      </w:tr>
      <w:tr w:rsidR="00623722" w:rsidRPr="003255CE" w14:paraId="0E297116" w14:textId="77777777" w:rsidTr="00EF0314">
        <w:trPr>
          <w:trHeight w:val="300"/>
        </w:trPr>
        <w:tc>
          <w:tcPr>
            <w:tcW w:w="910" w:type="dxa"/>
            <w:hideMark/>
          </w:tcPr>
          <w:p w14:paraId="7505779F" w14:textId="77777777" w:rsidR="00623722" w:rsidRPr="003255CE" w:rsidRDefault="00623722" w:rsidP="0082407D">
            <w:pPr>
              <w:pStyle w:val="TableText"/>
              <w:keepNext/>
              <w:ind w:right="144"/>
              <w:rPr>
                <w:noProof w:val="0"/>
              </w:rPr>
            </w:pPr>
            <w:r w:rsidRPr="003255CE">
              <w:rPr>
                <w:noProof w:val="0"/>
              </w:rPr>
              <w:t>6</w:t>
            </w:r>
          </w:p>
        </w:tc>
        <w:tc>
          <w:tcPr>
            <w:tcW w:w="1653" w:type="dxa"/>
            <w:vAlign w:val="bottom"/>
            <w:hideMark/>
          </w:tcPr>
          <w:p w14:paraId="6DCB169B" w14:textId="752E9E16" w:rsidR="00623722" w:rsidRPr="003255CE" w:rsidRDefault="00037899" w:rsidP="0082407D">
            <w:pPr>
              <w:pStyle w:val="TableText"/>
              <w:keepNext/>
              <w:ind w:right="288"/>
              <w:rPr>
                <w:noProof w:val="0"/>
              </w:rPr>
            </w:pPr>
            <w:r w:rsidRPr="003255CE">
              <w:rPr>
                <w:color w:val="000000"/>
              </w:rPr>
              <w:t>418,242</w:t>
            </w:r>
          </w:p>
        </w:tc>
        <w:tc>
          <w:tcPr>
            <w:tcW w:w="1670" w:type="dxa"/>
            <w:vAlign w:val="bottom"/>
            <w:hideMark/>
          </w:tcPr>
          <w:p w14:paraId="232F1E4A" w14:textId="290F3F58" w:rsidR="00623722" w:rsidRPr="003255CE" w:rsidRDefault="00037899" w:rsidP="0082407D">
            <w:pPr>
              <w:pStyle w:val="TableText"/>
              <w:keepNext/>
              <w:ind w:right="288"/>
              <w:rPr>
                <w:noProof w:val="0"/>
              </w:rPr>
            </w:pPr>
            <w:r w:rsidRPr="003255CE">
              <w:rPr>
                <w:color w:val="000000"/>
              </w:rPr>
              <w:t>420,706</w:t>
            </w:r>
          </w:p>
        </w:tc>
        <w:tc>
          <w:tcPr>
            <w:tcW w:w="1645" w:type="dxa"/>
            <w:vAlign w:val="bottom"/>
            <w:hideMark/>
          </w:tcPr>
          <w:p w14:paraId="61A9B899" w14:textId="4E9E07F3" w:rsidR="00623722" w:rsidRPr="003255CE" w:rsidRDefault="00037899" w:rsidP="0082407D">
            <w:pPr>
              <w:pStyle w:val="TableText"/>
              <w:ind w:right="288"/>
              <w:rPr>
                <w:noProof w:val="0"/>
              </w:rPr>
            </w:pPr>
            <w:r w:rsidRPr="003255CE">
              <w:rPr>
                <w:color w:val="000000"/>
              </w:rPr>
              <w:t>416,873</w:t>
            </w:r>
          </w:p>
        </w:tc>
        <w:tc>
          <w:tcPr>
            <w:tcW w:w="1497" w:type="dxa"/>
            <w:vAlign w:val="bottom"/>
            <w:hideMark/>
          </w:tcPr>
          <w:p w14:paraId="471BBCDE" w14:textId="6D2A8297" w:rsidR="00623722" w:rsidRPr="003255CE" w:rsidRDefault="00623722" w:rsidP="0082407D">
            <w:pPr>
              <w:pStyle w:val="TableText"/>
              <w:ind w:right="360"/>
              <w:rPr>
                <w:noProof w:val="0"/>
              </w:rPr>
            </w:pPr>
            <w:r w:rsidRPr="003255CE">
              <w:rPr>
                <w:color w:val="000000"/>
              </w:rPr>
              <w:t>0.</w:t>
            </w:r>
            <w:r w:rsidR="00037899" w:rsidRPr="003255CE">
              <w:rPr>
                <w:color w:val="000000"/>
              </w:rPr>
              <w:t>80</w:t>
            </w:r>
          </w:p>
        </w:tc>
      </w:tr>
      <w:tr w:rsidR="00623722" w:rsidRPr="003255CE" w14:paraId="72770C0B" w14:textId="77777777" w:rsidTr="00EF0314">
        <w:trPr>
          <w:trHeight w:val="300"/>
        </w:trPr>
        <w:tc>
          <w:tcPr>
            <w:tcW w:w="910" w:type="dxa"/>
            <w:hideMark/>
          </w:tcPr>
          <w:p w14:paraId="66E403B3" w14:textId="77777777" w:rsidR="00623722" w:rsidRPr="003255CE" w:rsidRDefault="00623722" w:rsidP="0082407D">
            <w:pPr>
              <w:pStyle w:val="TableText"/>
              <w:keepNext/>
              <w:ind w:right="144"/>
              <w:rPr>
                <w:noProof w:val="0"/>
              </w:rPr>
            </w:pPr>
            <w:r w:rsidRPr="003255CE">
              <w:rPr>
                <w:noProof w:val="0"/>
              </w:rPr>
              <w:t>7</w:t>
            </w:r>
          </w:p>
        </w:tc>
        <w:tc>
          <w:tcPr>
            <w:tcW w:w="1653" w:type="dxa"/>
            <w:vAlign w:val="bottom"/>
            <w:hideMark/>
          </w:tcPr>
          <w:p w14:paraId="546ED865" w14:textId="54ED9AE4" w:rsidR="00623722" w:rsidRPr="003255CE" w:rsidRDefault="00037899" w:rsidP="0082407D">
            <w:pPr>
              <w:pStyle w:val="TableText"/>
              <w:keepNext/>
              <w:ind w:right="288"/>
              <w:rPr>
                <w:noProof w:val="0"/>
              </w:rPr>
            </w:pPr>
            <w:r w:rsidRPr="003255CE">
              <w:rPr>
                <w:color w:val="000000"/>
              </w:rPr>
              <w:t>421,486</w:t>
            </w:r>
          </w:p>
        </w:tc>
        <w:tc>
          <w:tcPr>
            <w:tcW w:w="1670" w:type="dxa"/>
            <w:vAlign w:val="bottom"/>
            <w:hideMark/>
          </w:tcPr>
          <w:p w14:paraId="3B7089E3" w14:textId="765D60EB" w:rsidR="00623722" w:rsidRPr="003255CE" w:rsidRDefault="00037899" w:rsidP="0082407D">
            <w:pPr>
              <w:pStyle w:val="TableText"/>
              <w:keepNext/>
              <w:ind w:right="288"/>
              <w:rPr>
                <w:noProof w:val="0"/>
              </w:rPr>
            </w:pPr>
            <w:r w:rsidRPr="003255CE">
              <w:rPr>
                <w:color w:val="000000"/>
              </w:rPr>
              <w:t>423,522</w:t>
            </w:r>
          </w:p>
        </w:tc>
        <w:tc>
          <w:tcPr>
            <w:tcW w:w="1645" w:type="dxa"/>
            <w:vAlign w:val="bottom"/>
            <w:hideMark/>
          </w:tcPr>
          <w:p w14:paraId="67669238" w14:textId="20E7AC43" w:rsidR="00623722" w:rsidRPr="003255CE" w:rsidRDefault="00037899" w:rsidP="0082407D">
            <w:pPr>
              <w:pStyle w:val="TableText"/>
              <w:ind w:right="288"/>
              <w:rPr>
                <w:noProof w:val="0"/>
              </w:rPr>
            </w:pPr>
            <w:r w:rsidRPr="003255CE">
              <w:rPr>
                <w:color w:val="000000"/>
              </w:rPr>
              <w:t>419,480</w:t>
            </w:r>
          </w:p>
        </w:tc>
        <w:tc>
          <w:tcPr>
            <w:tcW w:w="1497" w:type="dxa"/>
            <w:vAlign w:val="bottom"/>
            <w:hideMark/>
          </w:tcPr>
          <w:p w14:paraId="6504567E" w14:textId="06D1D36E" w:rsidR="00623722" w:rsidRPr="003255CE" w:rsidRDefault="00623722" w:rsidP="0082407D">
            <w:pPr>
              <w:pStyle w:val="TableText"/>
              <w:ind w:right="360"/>
              <w:rPr>
                <w:noProof w:val="0"/>
              </w:rPr>
            </w:pPr>
            <w:r w:rsidRPr="003255CE">
              <w:rPr>
                <w:color w:val="000000"/>
              </w:rPr>
              <w:t>0.</w:t>
            </w:r>
            <w:r w:rsidR="00037899" w:rsidRPr="003255CE">
              <w:rPr>
                <w:color w:val="000000"/>
              </w:rPr>
              <w:t>77</w:t>
            </w:r>
          </w:p>
        </w:tc>
      </w:tr>
      <w:tr w:rsidR="00623722" w:rsidRPr="003255CE" w14:paraId="14C29E94" w14:textId="77777777" w:rsidTr="00EF0314">
        <w:trPr>
          <w:trHeight w:val="300"/>
        </w:trPr>
        <w:tc>
          <w:tcPr>
            <w:tcW w:w="910" w:type="dxa"/>
            <w:hideMark/>
          </w:tcPr>
          <w:p w14:paraId="5C15EDE4" w14:textId="77777777" w:rsidR="00623722" w:rsidRPr="003255CE" w:rsidRDefault="00623722" w:rsidP="0082407D">
            <w:pPr>
              <w:pStyle w:val="TableText"/>
              <w:keepNext/>
              <w:ind w:right="144"/>
              <w:rPr>
                <w:noProof w:val="0"/>
              </w:rPr>
            </w:pPr>
            <w:r w:rsidRPr="003255CE">
              <w:rPr>
                <w:noProof w:val="0"/>
              </w:rPr>
              <w:t>8</w:t>
            </w:r>
          </w:p>
        </w:tc>
        <w:tc>
          <w:tcPr>
            <w:tcW w:w="1653" w:type="dxa"/>
            <w:vAlign w:val="bottom"/>
            <w:hideMark/>
          </w:tcPr>
          <w:p w14:paraId="5054333F" w14:textId="7876EC88" w:rsidR="00623722" w:rsidRPr="003255CE" w:rsidRDefault="00037899" w:rsidP="0082407D">
            <w:pPr>
              <w:pStyle w:val="TableText"/>
              <w:keepNext/>
              <w:ind w:right="288"/>
              <w:rPr>
                <w:noProof w:val="0"/>
              </w:rPr>
            </w:pPr>
            <w:r w:rsidRPr="003255CE">
              <w:rPr>
                <w:color w:val="000000"/>
              </w:rPr>
              <w:t>426,850</w:t>
            </w:r>
          </w:p>
        </w:tc>
        <w:tc>
          <w:tcPr>
            <w:tcW w:w="1670" w:type="dxa"/>
            <w:vAlign w:val="bottom"/>
            <w:hideMark/>
          </w:tcPr>
          <w:p w14:paraId="493ED58C" w14:textId="5ED00C3B" w:rsidR="00623722" w:rsidRPr="003255CE" w:rsidRDefault="00037899" w:rsidP="0082407D">
            <w:pPr>
              <w:pStyle w:val="TableText"/>
              <w:keepNext/>
              <w:ind w:right="288"/>
              <w:rPr>
                <w:noProof w:val="0"/>
              </w:rPr>
            </w:pPr>
            <w:r w:rsidRPr="003255CE">
              <w:rPr>
                <w:color w:val="000000"/>
              </w:rPr>
              <w:t>428,256</w:t>
            </w:r>
          </w:p>
        </w:tc>
        <w:tc>
          <w:tcPr>
            <w:tcW w:w="1645" w:type="dxa"/>
            <w:vAlign w:val="bottom"/>
            <w:hideMark/>
          </w:tcPr>
          <w:p w14:paraId="0A9337A6" w14:textId="293A5F2E" w:rsidR="00623722" w:rsidRPr="003255CE" w:rsidRDefault="00037899" w:rsidP="0082407D">
            <w:pPr>
              <w:pStyle w:val="TableText"/>
              <w:ind w:right="288"/>
              <w:rPr>
                <w:noProof w:val="0"/>
              </w:rPr>
            </w:pPr>
            <w:r w:rsidRPr="003255CE">
              <w:rPr>
                <w:color w:val="000000"/>
              </w:rPr>
              <w:t>424,365</w:t>
            </w:r>
          </w:p>
        </w:tc>
        <w:tc>
          <w:tcPr>
            <w:tcW w:w="1497" w:type="dxa"/>
            <w:vAlign w:val="bottom"/>
            <w:hideMark/>
          </w:tcPr>
          <w:p w14:paraId="4CCAA256" w14:textId="350CABD4" w:rsidR="00623722" w:rsidRPr="003255CE" w:rsidRDefault="00623722" w:rsidP="0082407D">
            <w:pPr>
              <w:pStyle w:val="TableText"/>
              <w:ind w:right="360"/>
              <w:rPr>
                <w:noProof w:val="0"/>
              </w:rPr>
            </w:pPr>
            <w:r w:rsidRPr="003255CE">
              <w:rPr>
                <w:color w:val="000000"/>
              </w:rPr>
              <w:t>0.</w:t>
            </w:r>
            <w:r w:rsidR="00037899" w:rsidRPr="003255CE">
              <w:rPr>
                <w:color w:val="000000"/>
              </w:rPr>
              <w:t>77</w:t>
            </w:r>
          </w:p>
        </w:tc>
      </w:tr>
      <w:tr w:rsidR="00623722" w:rsidRPr="003255CE" w14:paraId="1D5224DB" w14:textId="77777777" w:rsidTr="00EF0314">
        <w:trPr>
          <w:trHeight w:val="312"/>
        </w:trPr>
        <w:tc>
          <w:tcPr>
            <w:tcW w:w="910" w:type="dxa"/>
            <w:hideMark/>
          </w:tcPr>
          <w:p w14:paraId="094A455F" w14:textId="77777777" w:rsidR="00623722" w:rsidRPr="003255CE" w:rsidRDefault="00623722" w:rsidP="0082407D">
            <w:pPr>
              <w:pStyle w:val="TableText"/>
              <w:ind w:right="144"/>
              <w:rPr>
                <w:noProof w:val="0"/>
              </w:rPr>
            </w:pPr>
            <w:r w:rsidRPr="003255CE">
              <w:rPr>
                <w:noProof w:val="0"/>
              </w:rPr>
              <w:t>11</w:t>
            </w:r>
          </w:p>
        </w:tc>
        <w:tc>
          <w:tcPr>
            <w:tcW w:w="1653" w:type="dxa"/>
            <w:vAlign w:val="bottom"/>
            <w:hideMark/>
          </w:tcPr>
          <w:p w14:paraId="01540A6F" w14:textId="3121FF8F" w:rsidR="00623722" w:rsidRPr="003255CE" w:rsidRDefault="00037899" w:rsidP="0082407D">
            <w:pPr>
              <w:pStyle w:val="TableText"/>
              <w:ind w:right="288"/>
              <w:rPr>
                <w:noProof w:val="0"/>
              </w:rPr>
            </w:pPr>
            <w:r w:rsidRPr="003255CE">
              <w:rPr>
                <w:color w:val="000000"/>
              </w:rPr>
              <w:t>432,636</w:t>
            </w:r>
          </w:p>
        </w:tc>
        <w:tc>
          <w:tcPr>
            <w:tcW w:w="1670" w:type="dxa"/>
            <w:vAlign w:val="bottom"/>
            <w:hideMark/>
          </w:tcPr>
          <w:p w14:paraId="1020EB4A" w14:textId="7803BCBF" w:rsidR="00623722" w:rsidRPr="003255CE" w:rsidRDefault="00037899" w:rsidP="0082407D">
            <w:pPr>
              <w:pStyle w:val="TableText"/>
              <w:ind w:right="288"/>
              <w:rPr>
                <w:noProof w:val="0"/>
              </w:rPr>
            </w:pPr>
            <w:r w:rsidRPr="003255CE">
              <w:rPr>
                <w:color w:val="000000"/>
              </w:rPr>
              <w:t>431,889</w:t>
            </w:r>
          </w:p>
        </w:tc>
        <w:tc>
          <w:tcPr>
            <w:tcW w:w="1645" w:type="dxa"/>
            <w:vAlign w:val="bottom"/>
            <w:hideMark/>
          </w:tcPr>
          <w:p w14:paraId="59EF3ABE" w14:textId="6580380B" w:rsidR="00623722" w:rsidRPr="003255CE" w:rsidRDefault="00037899" w:rsidP="0082407D">
            <w:pPr>
              <w:pStyle w:val="TableText"/>
              <w:ind w:right="288"/>
              <w:rPr>
                <w:noProof w:val="0"/>
              </w:rPr>
            </w:pPr>
            <w:r w:rsidRPr="003255CE">
              <w:rPr>
                <w:color w:val="000000"/>
              </w:rPr>
              <w:t>427,661</w:t>
            </w:r>
          </w:p>
        </w:tc>
        <w:tc>
          <w:tcPr>
            <w:tcW w:w="1497" w:type="dxa"/>
            <w:vAlign w:val="bottom"/>
            <w:hideMark/>
          </w:tcPr>
          <w:p w14:paraId="49AD6D97" w14:textId="39745CBC" w:rsidR="00623722" w:rsidRPr="003255CE" w:rsidRDefault="00623722" w:rsidP="0082407D">
            <w:pPr>
              <w:pStyle w:val="TableText"/>
              <w:ind w:right="360"/>
              <w:rPr>
                <w:noProof w:val="0"/>
              </w:rPr>
            </w:pPr>
            <w:r w:rsidRPr="003255CE">
              <w:rPr>
                <w:color w:val="000000"/>
              </w:rPr>
              <w:t>0.</w:t>
            </w:r>
            <w:r w:rsidR="00037899" w:rsidRPr="003255CE">
              <w:rPr>
                <w:color w:val="000000"/>
              </w:rPr>
              <w:t>72</w:t>
            </w:r>
          </w:p>
        </w:tc>
      </w:tr>
    </w:tbl>
    <w:p w14:paraId="735CA7B8" w14:textId="77777777" w:rsidR="003C29D5" w:rsidRPr="003255CE" w:rsidDel="00991125" w:rsidRDefault="003C29D5" w:rsidP="0082407D">
      <w:pPr>
        <w:spacing w:before="120"/>
        <w:rPr>
          <w:snapToGrid w:val="0"/>
        </w:rPr>
      </w:pPr>
      <w:r w:rsidRPr="003255CE" w:rsidDel="00991125">
        <w:rPr>
          <w:snapToGrid w:val="0"/>
        </w:rPr>
        <w:t xml:space="preserve">Results for these students appear to be consistent with expectations. In general, students’ ELA scores correlated moderately with their </w:t>
      </w:r>
      <w:r w:rsidRPr="003255CE">
        <w:rPr>
          <w:snapToGrid w:val="0"/>
        </w:rPr>
        <w:t>m</w:t>
      </w:r>
      <w:r w:rsidRPr="003255CE" w:rsidDel="00991125">
        <w:rPr>
          <w:snapToGrid w:val="0"/>
        </w:rPr>
        <w:t xml:space="preserve">athematics scores. They </w:t>
      </w:r>
      <w:r w:rsidRPr="003255CE">
        <w:rPr>
          <w:snapToGrid w:val="0"/>
        </w:rPr>
        <w:t xml:space="preserve">are </w:t>
      </w:r>
      <w:r w:rsidRPr="003255CE" w:rsidDel="00991125">
        <w:rPr>
          <w:snapToGrid w:val="0"/>
        </w:rPr>
        <w:t xml:space="preserve">correlated </w:t>
      </w:r>
      <w:r w:rsidRPr="003255CE">
        <w:rPr>
          <w:snapToGrid w:val="0"/>
        </w:rPr>
        <w:t>slightly higher</w:t>
      </w:r>
      <w:r w:rsidRPr="003255CE" w:rsidDel="00991125">
        <w:rPr>
          <w:snapToGrid w:val="0"/>
        </w:rPr>
        <w:t xml:space="preserve"> among students </w:t>
      </w:r>
      <w:r w:rsidRPr="003255CE">
        <w:rPr>
          <w:snapToGrid w:val="0"/>
        </w:rPr>
        <w:t>in</w:t>
      </w:r>
      <w:r w:rsidRPr="003255CE" w:rsidDel="00991125">
        <w:rPr>
          <w:snapToGrid w:val="0"/>
        </w:rPr>
        <w:t xml:space="preserve"> grades </w:t>
      </w:r>
      <w:r w:rsidRPr="003255CE">
        <w:rPr>
          <w:snapToGrid w:val="0"/>
        </w:rPr>
        <w:t xml:space="preserve">three through eight </w:t>
      </w:r>
      <w:r w:rsidRPr="003255CE" w:rsidDel="00991125">
        <w:rPr>
          <w:snapToGrid w:val="0"/>
        </w:rPr>
        <w:t xml:space="preserve">than </w:t>
      </w:r>
      <w:r w:rsidRPr="003255CE">
        <w:rPr>
          <w:snapToGrid w:val="0"/>
        </w:rPr>
        <w:t>in grade eleven</w:t>
      </w:r>
      <w:r w:rsidRPr="003255CE" w:rsidDel="00991125">
        <w:rPr>
          <w:snapToGrid w:val="0"/>
        </w:rPr>
        <w:t>.</w:t>
      </w:r>
    </w:p>
    <w:p w14:paraId="449B2698" w14:textId="637FE005" w:rsidR="003C29D5" w:rsidRPr="003255CE" w:rsidDel="00991125" w:rsidRDefault="003C29D5" w:rsidP="0082407D">
      <w:r w:rsidRPr="003255CE">
        <w:rPr>
          <w:snapToGrid w:val="0"/>
        </w:rPr>
        <w:t>Table 8.</w:t>
      </w:r>
      <w:r w:rsidR="00F9230D" w:rsidRPr="003255CE">
        <w:rPr>
          <w:snapToGrid w:val="0"/>
        </w:rPr>
        <w:t>J</w:t>
      </w:r>
      <w:r w:rsidRPr="003255CE">
        <w:rPr>
          <w:snapToGrid w:val="0"/>
        </w:rPr>
        <w:t>.1</w:t>
      </w:r>
      <w:r w:rsidRPr="003255CE" w:rsidDel="00991125">
        <w:rPr>
          <w:snapToGrid w:val="0"/>
        </w:rPr>
        <w:t xml:space="preserve"> through </w:t>
      </w:r>
      <w:r w:rsidRPr="003255CE">
        <w:rPr>
          <w:snapToGrid w:val="0"/>
        </w:rPr>
        <w:t>table 8.</w:t>
      </w:r>
      <w:r w:rsidR="00F9230D" w:rsidRPr="003255CE">
        <w:rPr>
          <w:snapToGrid w:val="0"/>
        </w:rPr>
        <w:t>J</w:t>
      </w:r>
      <w:r w:rsidRPr="003255CE">
        <w:rPr>
          <w:snapToGrid w:val="0"/>
        </w:rPr>
        <w:t>.</w:t>
      </w:r>
      <w:r w:rsidR="001C5718" w:rsidRPr="003255CE">
        <w:rPr>
          <w:snapToGrid w:val="0"/>
        </w:rPr>
        <w:t>9</w:t>
      </w:r>
      <w:r w:rsidR="001C5718" w:rsidRPr="003255CE" w:rsidDel="00991125">
        <w:rPr>
          <w:snapToGrid w:val="0"/>
        </w:rPr>
        <w:t xml:space="preserve"> </w:t>
      </w:r>
      <w:r w:rsidRPr="003255CE">
        <w:t xml:space="preserve">in </w:t>
      </w:r>
      <w:hyperlink w:anchor="_Appendix_8.J:_Correlations" w:history="1">
        <w:r w:rsidRPr="003255CE">
          <w:rPr>
            <w:rStyle w:val="Hyperlink"/>
          </w:rPr>
          <w:t>appendix 8.</w:t>
        </w:r>
        <w:r w:rsidR="00F9230D" w:rsidRPr="003255CE">
          <w:rPr>
            <w:rStyle w:val="Hyperlink"/>
          </w:rPr>
          <w:t>J</w:t>
        </w:r>
      </w:hyperlink>
      <w:r w:rsidRPr="003255CE" w:rsidDel="00991125">
        <w:t xml:space="preserve"> provide the content</w:t>
      </w:r>
      <w:r w:rsidR="00AC4271" w:rsidRPr="003255CE">
        <w:t>-</w:t>
      </w:r>
      <w:r w:rsidRPr="003255CE" w:rsidDel="00991125">
        <w:t xml:space="preserve">area </w:t>
      </w:r>
      <w:r w:rsidRPr="003255CE">
        <w:t>assessment</w:t>
      </w:r>
      <w:r w:rsidRPr="003255CE" w:rsidDel="00991125">
        <w:t xml:space="preserve"> score correlations by gender, </w:t>
      </w:r>
      <w:r w:rsidR="007E1BC4" w:rsidRPr="003255CE">
        <w:t xml:space="preserve">race or </w:t>
      </w:r>
      <w:r w:rsidRPr="003255CE" w:rsidDel="00991125">
        <w:t>ethnicity, English</w:t>
      </w:r>
      <w:r w:rsidRPr="003255CE">
        <w:t xml:space="preserve"> </w:t>
      </w:r>
      <w:r w:rsidRPr="003255CE" w:rsidDel="00991125">
        <w:t xml:space="preserve">language fluency, economic status, </w:t>
      </w:r>
      <w:r w:rsidR="005E7A5D" w:rsidRPr="003255CE">
        <w:t>disability</w:t>
      </w:r>
      <w:r w:rsidRPr="003255CE">
        <w:t xml:space="preserve"> status,</w:t>
      </w:r>
      <w:r w:rsidRPr="003255CE" w:rsidDel="00991125">
        <w:t xml:space="preserve"> migrant status</w:t>
      </w:r>
      <w:r w:rsidRPr="003255CE">
        <w:t>, military status, homeless status</w:t>
      </w:r>
      <w:r w:rsidR="00F9230D" w:rsidRPr="003255CE">
        <w:t>,</w:t>
      </w:r>
      <w:r w:rsidR="001C5718" w:rsidRPr="003255CE">
        <w:t xml:space="preserve"> and foster </w:t>
      </w:r>
      <w:r w:rsidR="00DB15A7" w:rsidRPr="003255CE">
        <w:t xml:space="preserve">youth </w:t>
      </w:r>
      <w:r w:rsidR="001C5718" w:rsidRPr="003255CE">
        <w:t>status</w:t>
      </w:r>
      <w:r w:rsidRPr="003255CE" w:rsidDel="00991125">
        <w:t>.</w:t>
      </w:r>
      <w:r w:rsidRPr="003255CE">
        <w:t xml:space="preserve"> The correlation </w:t>
      </w:r>
      <w:r w:rsidRPr="003255CE" w:rsidDel="00991125">
        <w:t xml:space="preserve">between students’ ELA and </w:t>
      </w:r>
      <w:r w:rsidRPr="003255CE">
        <w:t>m</w:t>
      </w:r>
      <w:r w:rsidRPr="003255CE" w:rsidDel="00991125">
        <w:t xml:space="preserve">athematics </w:t>
      </w:r>
      <w:r w:rsidRPr="003255CE">
        <w:t xml:space="preserve">scores was approximately in the range of </w:t>
      </w:r>
      <w:r w:rsidR="00AA261F" w:rsidRPr="003255CE">
        <w:t>0</w:t>
      </w:r>
      <w:r w:rsidRPr="003255CE">
        <w:t>.</w:t>
      </w:r>
      <w:r w:rsidR="008D4AEF" w:rsidRPr="003255CE">
        <w:t>6</w:t>
      </w:r>
      <w:r w:rsidR="00E616ED" w:rsidRPr="003255CE">
        <w:t>0</w:t>
      </w:r>
      <w:r w:rsidR="008D4AEF" w:rsidRPr="003255CE">
        <w:t xml:space="preserve"> </w:t>
      </w:r>
      <w:r w:rsidRPr="003255CE">
        <w:t xml:space="preserve">to </w:t>
      </w:r>
      <w:r w:rsidR="00AA261F" w:rsidRPr="003255CE">
        <w:t>0</w:t>
      </w:r>
      <w:r w:rsidRPr="003255CE">
        <w:t>.</w:t>
      </w:r>
      <w:r w:rsidR="003333C5" w:rsidRPr="003255CE">
        <w:t xml:space="preserve">89 </w:t>
      </w:r>
      <w:r w:rsidRPr="003255CE">
        <w:t xml:space="preserve">at all grade levels for nearly all </w:t>
      </w:r>
      <w:r w:rsidRPr="003255CE" w:rsidDel="00991125">
        <w:t xml:space="preserve">the </w:t>
      </w:r>
      <w:r w:rsidRPr="003255CE">
        <w:t xml:space="preserve">student </w:t>
      </w:r>
      <w:r w:rsidRPr="003255CE" w:rsidDel="00991125">
        <w:t>groups.</w:t>
      </w:r>
      <w:r w:rsidRPr="003255CE">
        <w:t xml:space="preserve"> </w:t>
      </w:r>
      <w:r w:rsidR="0090678D" w:rsidRPr="003255CE">
        <w:t>Some</w:t>
      </w:r>
      <w:r w:rsidR="004244EE" w:rsidRPr="003255CE">
        <w:t xml:space="preserve"> </w:t>
      </w:r>
      <w:r w:rsidRPr="003255CE">
        <w:t>exception</w:t>
      </w:r>
      <w:r w:rsidR="004244EE" w:rsidRPr="003255CE">
        <w:t>s</w:t>
      </w:r>
      <w:r w:rsidRPr="003255CE">
        <w:t xml:space="preserve"> </w:t>
      </w:r>
      <w:r w:rsidR="004244EE" w:rsidRPr="003255CE">
        <w:t xml:space="preserve">were </w:t>
      </w:r>
      <w:r w:rsidR="00C95EC4" w:rsidRPr="003255CE">
        <w:t xml:space="preserve">the </w:t>
      </w:r>
      <w:r w:rsidRPr="003255CE">
        <w:t>EL</w:t>
      </w:r>
      <w:r w:rsidR="0090678D" w:rsidRPr="003255CE">
        <w:t>, AR-LTEL</w:t>
      </w:r>
      <w:r w:rsidR="00596FFF" w:rsidRPr="003255CE">
        <w:t>,</w:t>
      </w:r>
      <w:r w:rsidR="004244EE" w:rsidRPr="003255CE">
        <w:t xml:space="preserve"> and </w:t>
      </w:r>
      <w:r w:rsidR="0090678D" w:rsidRPr="003255CE">
        <w:t>LTEL student</w:t>
      </w:r>
      <w:r w:rsidR="002B4A3B" w:rsidRPr="003255CE">
        <w:t xml:space="preserve"> group</w:t>
      </w:r>
      <w:r w:rsidR="0090678D" w:rsidRPr="003255CE">
        <w:t>s</w:t>
      </w:r>
      <w:r w:rsidRPr="003255CE">
        <w:t xml:space="preserve">, </w:t>
      </w:r>
      <w:r w:rsidR="002B4A3B" w:rsidRPr="003255CE">
        <w:t xml:space="preserve">which </w:t>
      </w:r>
      <w:r w:rsidRPr="003255CE">
        <w:t xml:space="preserve">showed lower correlations at </w:t>
      </w:r>
      <w:r w:rsidR="008D4AEF" w:rsidRPr="003255CE">
        <w:t>grade</w:t>
      </w:r>
      <w:r w:rsidR="00E070CD" w:rsidRPr="003255CE">
        <w:t>s</w:t>
      </w:r>
      <w:r w:rsidR="008D4AEF" w:rsidRPr="003255CE">
        <w:t xml:space="preserve"> </w:t>
      </w:r>
      <w:r w:rsidR="0090678D" w:rsidRPr="003255CE">
        <w:t>four</w:t>
      </w:r>
      <w:r w:rsidR="006B0BFB" w:rsidRPr="003255CE">
        <w:t xml:space="preserve"> </w:t>
      </w:r>
      <w:r w:rsidR="00E070CD" w:rsidRPr="003255CE">
        <w:t>through eight and</w:t>
      </w:r>
      <w:r w:rsidR="008D4AEF" w:rsidRPr="003255CE">
        <w:t xml:space="preserve"> </w:t>
      </w:r>
      <w:r w:rsidR="00E070CD" w:rsidRPr="003255CE">
        <w:t>grade eleven</w:t>
      </w:r>
      <w:r w:rsidRPr="003255CE">
        <w:t xml:space="preserve"> in the range of </w:t>
      </w:r>
      <w:r w:rsidR="009D321A" w:rsidRPr="003255CE">
        <w:t>0.4</w:t>
      </w:r>
      <w:r w:rsidR="0090678D" w:rsidRPr="003255CE">
        <w:t>3</w:t>
      </w:r>
      <w:r w:rsidR="006B0BFB" w:rsidRPr="003255CE">
        <w:t xml:space="preserve"> </w:t>
      </w:r>
      <w:r w:rsidRPr="003255CE">
        <w:t xml:space="preserve">to </w:t>
      </w:r>
      <w:r w:rsidR="00AA261F" w:rsidRPr="003255CE">
        <w:t>0</w:t>
      </w:r>
      <w:r w:rsidRPr="003255CE">
        <w:t>.</w:t>
      </w:r>
      <w:r w:rsidR="006B0BFB" w:rsidRPr="003255CE">
        <w:t>5</w:t>
      </w:r>
      <w:r w:rsidR="0090678D" w:rsidRPr="003255CE">
        <w:t>8</w:t>
      </w:r>
      <w:r w:rsidRPr="003255CE">
        <w:t>.</w:t>
      </w:r>
    </w:p>
    <w:p w14:paraId="0F246CAA" w14:textId="5012ED38" w:rsidR="003C29D5" w:rsidRPr="003255CE" w:rsidRDefault="003C29D5" w:rsidP="0082407D">
      <w:r w:rsidRPr="003255CE">
        <w:lastRenderedPageBreak/>
        <w:t>C</w:t>
      </w:r>
      <w:r w:rsidRPr="003255CE" w:rsidDel="00991125">
        <w:t xml:space="preserve">orrelations are reported only for </w:t>
      </w:r>
      <w:r w:rsidRPr="003255CE">
        <w:t xml:space="preserve">groups </w:t>
      </w:r>
      <w:r w:rsidRPr="003255CE" w:rsidDel="00991125">
        <w:t xml:space="preserve">of more than 10 </w:t>
      </w:r>
      <w:r w:rsidRPr="003255CE">
        <w:t>student</w:t>
      </w:r>
      <w:r w:rsidRPr="003255CE" w:rsidDel="00991125">
        <w:t>s. Correlations between scores on any two content</w:t>
      </w:r>
      <w:r w:rsidR="00AC4271" w:rsidRPr="003255CE">
        <w:t>-</w:t>
      </w:r>
      <w:r w:rsidRPr="003255CE" w:rsidDel="00991125">
        <w:t xml:space="preserve">area </w:t>
      </w:r>
      <w:r w:rsidRPr="003255CE">
        <w:t>assessments</w:t>
      </w:r>
      <w:r w:rsidRPr="003255CE" w:rsidDel="00991125">
        <w:t xml:space="preserve"> where 10 or fewer </w:t>
      </w:r>
      <w:r w:rsidRPr="003255CE">
        <w:t>student</w:t>
      </w:r>
      <w:r w:rsidRPr="003255CE" w:rsidDel="00991125">
        <w:t xml:space="preserve">s took the </w:t>
      </w:r>
      <w:r w:rsidR="008034D1" w:rsidRPr="003255CE">
        <w:t>assessment</w:t>
      </w:r>
      <w:r w:rsidRPr="003255CE" w:rsidDel="00991125">
        <w:t xml:space="preserve">s are expressed as </w:t>
      </w:r>
      <w:r w:rsidRPr="003255CE">
        <w:t>“N/A</w:t>
      </w:r>
      <w:r w:rsidRPr="003255CE" w:rsidDel="00991125">
        <w:t>.</w:t>
      </w:r>
      <w:r w:rsidRPr="003255CE">
        <w:t>”</w:t>
      </w:r>
    </w:p>
    <w:p w14:paraId="5187673F" w14:textId="61E994EB" w:rsidR="00565D2F" w:rsidRPr="003255CE" w:rsidRDefault="00565D2F" w:rsidP="0082407D">
      <w:pPr>
        <w:pStyle w:val="Heading4"/>
        <w:rPr>
          <w:webHidden/>
        </w:rPr>
      </w:pPr>
      <w:bookmarkStart w:id="1768" w:name="_Relations_to_Other"/>
      <w:bookmarkStart w:id="1769" w:name="_Toc215662147"/>
      <w:bookmarkEnd w:id="1768"/>
      <w:r w:rsidRPr="003255CE">
        <w:t>Relations to Other Variables</w:t>
      </w:r>
      <w:bookmarkEnd w:id="1769"/>
    </w:p>
    <w:p w14:paraId="76E48007" w14:textId="3B0CD460" w:rsidR="003C29D5" w:rsidRPr="003255CE" w:rsidRDefault="003C29D5" w:rsidP="0082407D">
      <w:pPr>
        <w:keepLines/>
      </w:pPr>
      <w:r w:rsidRPr="003255CE">
        <w:t xml:space="preserve">Evidence based on </w:t>
      </w:r>
      <w:r w:rsidRPr="003255CE">
        <w:rPr>
          <w:i/>
        </w:rPr>
        <w:t>relations to other variables</w:t>
      </w:r>
      <w:r w:rsidRPr="003255CE">
        <w:t xml:space="preserve"> refers to traditional forms of criterion-related validity evidence such as concurrent and predictive validity, as well as more comprehensive </w:t>
      </w:r>
      <w:bookmarkStart w:id="1770" w:name="_Hlk90457782"/>
      <w:bookmarkStart w:id="1771" w:name="_Hlk125712809"/>
      <w:r w:rsidRPr="003255CE">
        <w:t xml:space="preserve">investigations of the relationships among test scores and other variables such as multitrait–multimethod studies (Campbell &amp; Fiske, 1959). External variables can be used to </w:t>
      </w:r>
      <w:bookmarkEnd w:id="1770"/>
      <w:r w:rsidRPr="003255CE">
        <w:t xml:space="preserve">evaluate </w:t>
      </w:r>
      <w:bookmarkEnd w:id="1771"/>
      <w:r w:rsidRPr="003255CE">
        <w:t>hypothesized relationships between test scores and other measures of student achievement (</w:t>
      </w:r>
      <w:r w:rsidR="00F74CCA" w:rsidRPr="003255CE">
        <w:t>for example</w:t>
      </w:r>
      <w:r w:rsidRPr="003255CE">
        <w:t xml:space="preserve">, test scores) to evaluate the degree to which different </w:t>
      </w:r>
      <w:r w:rsidR="008034D1" w:rsidRPr="003255CE">
        <w:t>assessment</w:t>
      </w:r>
      <w:r w:rsidRPr="003255CE">
        <w:t>s actually measure different skills and the utility of test scores for predicting specific criteria (</w:t>
      </w:r>
      <w:r w:rsidR="00F74CCA" w:rsidRPr="003255CE">
        <w:t>for example</w:t>
      </w:r>
      <w:r w:rsidRPr="003255CE">
        <w:t>, college grades). This type of evidence is essential for supporting the validity of certain inferences based on scores from the Smarter Balanced assessments for certifying college and career readiness, which are the primary test purposes.</w:t>
      </w:r>
    </w:p>
    <w:p w14:paraId="0093BEC5" w14:textId="4293CC44" w:rsidR="00C4351F" w:rsidRPr="003255CE" w:rsidRDefault="00C4351F" w:rsidP="0082407D">
      <w:pPr>
        <w:pStyle w:val="Heading5"/>
      </w:pPr>
      <w:r w:rsidRPr="003255CE">
        <w:t>California Science Test</w:t>
      </w:r>
    </w:p>
    <w:p w14:paraId="703721CF" w14:textId="446743CD" w:rsidR="00C4351F" w:rsidRPr="003255CE" w:rsidRDefault="00C4351F" w:rsidP="0082407D">
      <w:r w:rsidRPr="003255CE">
        <w:t xml:space="preserve">Most students </w:t>
      </w:r>
      <w:r w:rsidR="008E3AFE" w:rsidRPr="003255CE">
        <w:t>in</w:t>
      </w:r>
      <w:r w:rsidRPr="003255CE">
        <w:t xml:space="preserve"> grades five, eight, and eleven who take the Smarter Balanced English language arts/literacy (ELA) and mathematics assessments also take the California Science Test (CAST). </w:t>
      </w:r>
      <w:r w:rsidR="004C095E" w:rsidRPr="003255CE">
        <w:t xml:space="preserve">Appendix 8.K of the </w:t>
      </w:r>
      <w:r w:rsidR="004C095E" w:rsidRPr="003255CE">
        <w:rPr>
          <w:i/>
          <w:iCs/>
        </w:rPr>
        <w:t>California Science Test Technical Report</w:t>
      </w:r>
      <w:r w:rsidR="004C095E" w:rsidRPr="003255CE">
        <w:t xml:space="preserve"> </w:t>
      </w:r>
      <w:r w:rsidRPr="003255CE">
        <w:t>show</w:t>
      </w:r>
      <w:r w:rsidR="00A74933" w:rsidRPr="003255CE">
        <w:t>s</w:t>
      </w:r>
      <w:r w:rsidRPr="003255CE">
        <w:t xml:space="preserve"> correlations </w:t>
      </w:r>
      <w:r w:rsidR="004C095E" w:rsidRPr="003255CE">
        <w:t xml:space="preserve">with CAST results </w:t>
      </w:r>
      <w:r w:rsidRPr="003255CE">
        <w:t>for both ELA and mathematics test scores for all students and by demographic student groups</w:t>
      </w:r>
      <w:r w:rsidR="004C095E" w:rsidRPr="003255CE">
        <w:t xml:space="preserve"> (CDE, 2026</w:t>
      </w:r>
      <w:r w:rsidR="00D94974" w:rsidRPr="003255CE">
        <w:t>a</w:t>
      </w:r>
      <w:r w:rsidR="004C095E" w:rsidRPr="003255CE">
        <w:t>)</w:t>
      </w:r>
      <w:r w:rsidRPr="003255CE">
        <w:t xml:space="preserve">. </w:t>
      </w:r>
      <w:r w:rsidR="004C095E" w:rsidRPr="003255CE">
        <w:t>D</w:t>
      </w:r>
      <w:r w:rsidRPr="003255CE">
        <w:t>ata</w:t>
      </w:r>
      <w:r w:rsidR="004C095E" w:rsidRPr="003255CE">
        <w:t xml:space="preserve"> is presented</w:t>
      </w:r>
      <w:r w:rsidRPr="003255CE">
        <w:t xml:space="preserve"> for grade five, grade eight, </w:t>
      </w:r>
      <w:r w:rsidR="004C095E" w:rsidRPr="003255CE">
        <w:t xml:space="preserve">and </w:t>
      </w:r>
      <w:r w:rsidRPr="003255CE">
        <w:t>grade eleven.</w:t>
      </w:r>
    </w:p>
    <w:p w14:paraId="0D70ECB8" w14:textId="6997641E" w:rsidR="004C095E" w:rsidRPr="003255CE" w:rsidRDefault="004C095E" w:rsidP="0082407D">
      <w:r w:rsidRPr="003255CE">
        <w:t xml:space="preserve">Appendix 8.L of the </w:t>
      </w:r>
      <w:r w:rsidRPr="003255CE">
        <w:rPr>
          <w:i/>
          <w:iCs/>
        </w:rPr>
        <w:t>California Science Test Technical Report</w:t>
      </w:r>
      <w:r w:rsidRPr="003255CE">
        <w:t xml:space="preserve"> presents correlations between Smarter Balanced composites and CAST domains (CDE, 2026</w:t>
      </w:r>
      <w:r w:rsidR="00D94974" w:rsidRPr="003255CE">
        <w:t>a</w:t>
      </w:r>
      <w:r w:rsidRPr="003255CE">
        <w:t>).</w:t>
      </w:r>
    </w:p>
    <w:p w14:paraId="58B2AD8D" w14:textId="2731EB75" w:rsidR="00C4351F" w:rsidRPr="003255CE" w:rsidRDefault="00C4351F" w:rsidP="0082407D">
      <w:pPr>
        <w:pStyle w:val="Heading5"/>
      </w:pPr>
      <w:r w:rsidRPr="003255CE">
        <w:t>English Language Proficiency Assessments for California</w:t>
      </w:r>
    </w:p>
    <w:p w14:paraId="0AC04D93" w14:textId="1694243E" w:rsidR="00C4351F" w:rsidRPr="003255CE" w:rsidRDefault="00E30E8E" w:rsidP="0082407D">
      <w:r w:rsidRPr="003255CE">
        <w:t>Some</w:t>
      </w:r>
      <w:r w:rsidR="001066ED" w:rsidRPr="003255CE">
        <w:t xml:space="preserve"> students who take the CAASPP Smarter Balanced Summative Assessments for ELA and mathematics also take the Summative English Language Proficiency Assessments for California (ELPAC)</w:t>
      </w:r>
      <w:r w:rsidRPr="003255CE">
        <w:t xml:space="preserve"> for their grade level</w:t>
      </w:r>
      <w:r w:rsidR="001066ED" w:rsidRPr="003255CE">
        <w:t xml:space="preserve">. </w:t>
      </w:r>
      <w:bookmarkStart w:id="1772" w:name="_Hlk126068082"/>
      <w:r w:rsidR="001066ED" w:rsidRPr="003255CE">
        <w:t>Using data from this subgroup of students, overall ELPAC scale scores were correlated with students’ corresponding overall CAASPP Smarter Balanced scores in 2024–25 to provide evidence of convergent validity.</w:t>
      </w:r>
      <w:bookmarkEnd w:id="1772"/>
      <w:r w:rsidR="001066ED" w:rsidRPr="003255CE">
        <w:t xml:space="preserve"> This data is presented in chapter 8 of the </w:t>
      </w:r>
      <w:r w:rsidR="001066ED" w:rsidRPr="003255CE">
        <w:rPr>
          <w:i/>
          <w:iCs/>
        </w:rPr>
        <w:t xml:space="preserve">Summative ELPAC Technical Report </w:t>
      </w:r>
      <w:r w:rsidR="001066ED" w:rsidRPr="003255CE">
        <w:t>(CDE, 2026b)</w:t>
      </w:r>
      <w:r w:rsidR="00CD5614" w:rsidRPr="003255CE">
        <w:t>.</w:t>
      </w:r>
    </w:p>
    <w:p w14:paraId="5C262641" w14:textId="7AC1EB65" w:rsidR="00C4351F" w:rsidRPr="003255CE" w:rsidRDefault="00C4351F" w:rsidP="0082407D">
      <w:pPr>
        <w:pStyle w:val="Heading5"/>
      </w:pPr>
      <w:r w:rsidRPr="003255CE">
        <w:t>National Assessment of Educational Progress</w:t>
      </w:r>
    </w:p>
    <w:p w14:paraId="37108242" w14:textId="3D6B659E" w:rsidR="003C29D5" w:rsidRPr="003255CE" w:rsidRDefault="003C29D5" w:rsidP="0082407D">
      <w:r w:rsidRPr="003255CE">
        <w:t xml:space="preserve">A subset of students who took National Assessment of Educational Progress (NAEP) and Program for International Student Assessment (PISA) items also took Smarter Balanced CAT items and PTs. A summary of the resulting item performance for NAEP, PISA, and all </w:t>
      </w:r>
      <w:bookmarkStart w:id="1773" w:name="_Hlk90457817"/>
      <w:r w:rsidRPr="003255CE">
        <w:t xml:space="preserve">Smarter Balanced items </w:t>
      </w:r>
      <w:r w:rsidRPr="003255CE">
        <w:rPr>
          <w:rFonts w:cs="Times New Roman"/>
        </w:rPr>
        <w:t xml:space="preserve">can be found in chapters 7 and 8 of the </w:t>
      </w:r>
      <w:r w:rsidRPr="003255CE">
        <w:rPr>
          <w:rFonts w:cs="Times New Roman"/>
          <w:i/>
        </w:rPr>
        <w:t>2013–14 Smarter Balanced Technical Repor</w:t>
      </w:r>
      <w:r w:rsidRPr="003255CE">
        <w:rPr>
          <w:i/>
        </w:rPr>
        <w:t>t</w:t>
      </w:r>
      <w:r w:rsidRPr="003255CE">
        <w:t xml:space="preserve"> (Smarter Balanced, 2016a). That study found item-level performance to be </w:t>
      </w:r>
      <w:bookmarkEnd w:id="1773"/>
      <w:r w:rsidRPr="003255CE">
        <w:t>similar for NAEP and Smarter Balanced populations. A study relating Smarter Balanced scales to NAEP or PISA scales has not been made.</w:t>
      </w:r>
    </w:p>
    <w:p w14:paraId="13D930D6" w14:textId="588CB846" w:rsidR="00C4351F" w:rsidRPr="003255CE" w:rsidRDefault="00C4351F" w:rsidP="0082407D">
      <w:pPr>
        <w:pStyle w:val="Heading5"/>
      </w:pPr>
      <w:r w:rsidRPr="003255CE">
        <w:t>Early Assessment Program</w:t>
      </w:r>
    </w:p>
    <w:p w14:paraId="0F61DF3E" w14:textId="4743852C" w:rsidR="003C29D5" w:rsidRPr="003255CE" w:rsidRDefault="003C29D5" w:rsidP="0082407D">
      <w:r w:rsidRPr="003255CE">
        <w:t xml:space="preserve">Another study established the relationship between Smarter Balanced field test scores and the likelihood of achieving “Conditionally Exempt” status based on achieving the required minimum scores for the California State University Early Assessment Program (EAP). During the 2013–14 administration, students in grade eleven took the EAP for ELA, mathematics, or both. The comparison showed a correlation of 0.68 between Smarter </w:t>
      </w:r>
      <w:bookmarkStart w:id="1774" w:name="_Hlk90457826"/>
      <w:r w:rsidRPr="003255CE">
        <w:lastRenderedPageBreak/>
        <w:t xml:space="preserve">Balanced ELA and EAP ELA assessments and correlations from 0.49 to 0.61 between Smarter Balanced mathematics and EAP mathematics </w:t>
      </w:r>
      <w:r w:rsidR="008034D1" w:rsidRPr="003255CE">
        <w:t>assessment</w:t>
      </w:r>
      <w:r w:rsidRPr="003255CE">
        <w:t>s (ETS, 2015a, 2015b,</w:t>
      </w:r>
      <w:r w:rsidRPr="003255CE" w:rsidDel="001F3B49">
        <w:t xml:space="preserve"> </w:t>
      </w:r>
      <w:r w:rsidRPr="003255CE">
        <w:t>2015c).</w:t>
      </w:r>
      <w:r w:rsidRPr="003255CE">
        <w:rPr>
          <w:color w:val="000000" w:themeColor="text1"/>
        </w:rPr>
        <w:t xml:space="preserve"> These correlations indicate that Smarter Balanced Summative Assessments might </w:t>
      </w:r>
      <w:bookmarkEnd w:id="1774"/>
      <w:r w:rsidRPr="003255CE">
        <w:rPr>
          <w:color w:val="000000" w:themeColor="text1"/>
        </w:rPr>
        <w:t>be measuring different aspects of college readiness than the EAP assessments, which previously provided insight into the readiness of California students in grade eleven for college-level mathematics and ELA courses. Other predictive validity research is being pursued by the Smarter Balanced Assessment Consortium as part of their research agenda.</w:t>
      </w:r>
    </w:p>
    <w:p w14:paraId="5290CC94" w14:textId="5CDE3526" w:rsidR="00565D2F" w:rsidRPr="003255CE" w:rsidRDefault="00565D2F" w:rsidP="0082407D">
      <w:pPr>
        <w:pStyle w:val="Heading4"/>
        <w:rPr>
          <w:webHidden/>
        </w:rPr>
      </w:pPr>
      <w:bookmarkStart w:id="1775" w:name="_Toc215662148"/>
      <w:r w:rsidRPr="003255CE">
        <w:t>Consequences of Testing</w:t>
      </w:r>
      <w:bookmarkEnd w:id="1775"/>
    </w:p>
    <w:p w14:paraId="7CD380EA" w14:textId="61ACE33F" w:rsidR="003C29D5" w:rsidRPr="003255CE" w:rsidRDefault="003C29D5" w:rsidP="0082407D">
      <w:pPr>
        <w:keepNext/>
        <w:keepLines/>
      </w:pPr>
      <w:r w:rsidRPr="003255CE">
        <w:t xml:space="preserve">Evidence based on </w:t>
      </w:r>
      <w:r w:rsidRPr="003255CE">
        <w:rPr>
          <w:i/>
        </w:rPr>
        <w:t>consequences of testing</w:t>
      </w:r>
      <w:r w:rsidRPr="003255CE">
        <w:t xml:space="preserve"> refers to the evaluation of the intended and unintended consequences associated with a testing program. Examples of evidence based on testing consequences include investigations of adverse impact, evaluation of the effects of testing on instruction, and evaluation of the effects of testing on issues such as high </w:t>
      </w:r>
      <w:bookmarkStart w:id="1776" w:name="_Hlk125712858"/>
      <w:r w:rsidRPr="003255CE">
        <w:t xml:space="preserve">school dropout rates. With respect to educational </w:t>
      </w:r>
      <w:r w:rsidR="008034D1" w:rsidRPr="003255CE">
        <w:t>assessment</w:t>
      </w:r>
      <w:r w:rsidRPr="003255CE">
        <w:t xml:space="preserve">s, the </w:t>
      </w:r>
      <w:r w:rsidRPr="003255CE">
        <w:rPr>
          <w:i/>
        </w:rPr>
        <w:t>Standards</w:t>
      </w:r>
      <w:r w:rsidRPr="003255CE">
        <w:t xml:space="preserve"> stress the importance of evaluating test consequences. For example, they state the following:</w:t>
      </w:r>
    </w:p>
    <w:p w14:paraId="59057DF4" w14:textId="3002D28D" w:rsidR="003C29D5" w:rsidRPr="003255CE" w:rsidRDefault="003C29D5" w:rsidP="0082407D">
      <w:pPr>
        <w:pStyle w:val="NormalIndent2"/>
        <w:ind w:left="720"/>
      </w:pPr>
      <w:r w:rsidRPr="003255CE">
        <w:t>When educational testing programs are mandated</w:t>
      </w:r>
      <w:r w:rsidR="00791FBE" w:rsidRPr="003255CE">
        <w:t xml:space="preserve"> </w:t>
      </w:r>
      <w:r w:rsidRPr="003255CE">
        <w:t>…</w:t>
      </w:r>
      <w:r w:rsidR="00791FBE" w:rsidRPr="003255CE">
        <w:t xml:space="preserve"> </w:t>
      </w:r>
      <w:r w:rsidRPr="003255CE">
        <w:t>the ways in which test results are intended to be used should be clearly described</w:t>
      </w:r>
      <w:r w:rsidR="001E64E6" w:rsidRPr="003255CE">
        <w:t xml:space="preserve"> by those who mandate the tests</w:t>
      </w:r>
      <w:r w:rsidRPr="003255CE">
        <w:t>. It is</w:t>
      </w:r>
      <w:r w:rsidR="001E64E6" w:rsidRPr="003255CE">
        <w:t xml:space="preserve"> also</w:t>
      </w:r>
      <w:r w:rsidRPr="003255CE">
        <w:t xml:space="preserve"> the responsibility of those who mandate the use of tests to monitor their impact and to identify and minimize potential negative consequences</w:t>
      </w:r>
      <w:r w:rsidR="001E64E6" w:rsidRPr="003255CE">
        <w:t xml:space="preserve"> as feasible</w:t>
      </w:r>
      <w:r w:rsidRPr="003255CE">
        <w:t>. Consequences resulting from the use</w:t>
      </w:r>
      <w:r w:rsidR="00180BBC" w:rsidRPr="003255CE">
        <w:t>s</w:t>
      </w:r>
      <w:r w:rsidRPr="003255CE">
        <w:t xml:space="preserve"> of the test, both intended </w:t>
      </w:r>
      <w:bookmarkStart w:id="1777" w:name="_Hlk90457835"/>
      <w:r w:rsidRPr="003255CE">
        <w:t xml:space="preserve">and unintended, should also be examined by the test </w:t>
      </w:r>
      <w:r w:rsidR="001E64E6" w:rsidRPr="003255CE">
        <w:t>developer and/or</w:t>
      </w:r>
      <w:r w:rsidRPr="003255CE">
        <w:t xml:space="preserve"> user. (AERA et al., </w:t>
      </w:r>
      <w:r w:rsidR="001E64E6" w:rsidRPr="003255CE">
        <w:t>2014</w:t>
      </w:r>
      <w:r w:rsidRPr="003255CE">
        <w:t>, p.</w:t>
      </w:r>
      <w:r w:rsidR="00A0357D" w:rsidRPr="003255CE">
        <w:t> </w:t>
      </w:r>
      <w:r w:rsidRPr="003255CE">
        <w:t>1</w:t>
      </w:r>
      <w:r w:rsidR="001E64E6" w:rsidRPr="003255CE">
        <w:t>9</w:t>
      </w:r>
      <w:r w:rsidRPr="003255CE">
        <w:t>5)</w:t>
      </w:r>
    </w:p>
    <w:bookmarkEnd w:id="1777"/>
    <w:p w14:paraId="1F7B45AB" w14:textId="36C02899" w:rsidR="008D6859" w:rsidRPr="003255CE" w:rsidRDefault="003C29D5" w:rsidP="0082407D">
      <w:pPr>
        <w:keepLines/>
      </w:pPr>
      <w:r w:rsidRPr="003255CE">
        <w:t xml:space="preserve">Investigations of testing consequences relevant to the Smarter Balanced goals include analyses of students’ opportunity to learn the CCSS and analyses of changes in textbooks and instructional approaches. Unintended consequences, such as changes in instruction, diminished morale among teachers and students, increased pressure on students leading to increased dropout rates, or the pursuit of college majors and careers that are less challenging can be evaluated. These sorts of investigations require information beyond what </w:t>
      </w:r>
      <w:bookmarkStart w:id="1778" w:name="_Hlk90458254"/>
      <w:r w:rsidRPr="003255CE">
        <w:t xml:space="preserve">has been available to the CAASPP program to date. Refer to the </w:t>
      </w:r>
      <w:r w:rsidRPr="003255CE">
        <w:rPr>
          <w:i/>
        </w:rPr>
        <w:t>Smarter Balanced Assessment Consortium: 2017–18 Technical Report</w:t>
      </w:r>
      <w:r w:rsidRPr="003255CE">
        <w:t xml:space="preserve"> (Smarter Balanced, 2019) for more </w:t>
      </w:r>
      <w:bookmarkEnd w:id="1778"/>
      <w:r w:rsidRPr="003255CE">
        <w:t>validity evidence.</w:t>
      </w:r>
    </w:p>
    <w:p w14:paraId="1947B691" w14:textId="3097904A" w:rsidR="00565D2F" w:rsidRPr="003255CE" w:rsidRDefault="00565D2F" w:rsidP="0082407D">
      <w:pPr>
        <w:pStyle w:val="Heading3"/>
        <w:pageBreakBefore/>
        <w:numPr>
          <w:ilvl w:val="0"/>
          <w:numId w:val="0"/>
        </w:numPr>
        <w:ind w:left="446" w:hanging="446"/>
        <w:rPr>
          <w:webHidden/>
        </w:rPr>
      </w:pPr>
      <w:bookmarkStart w:id="1779" w:name="_Toc215662149"/>
      <w:bookmarkStart w:id="1780" w:name="_Hlk125969559"/>
      <w:bookmarkEnd w:id="1776"/>
      <w:r w:rsidRPr="003255CE">
        <w:lastRenderedPageBreak/>
        <w:t>References</w:t>
      </w:r>
      <w:bookmarkEnd w:id="1779"/>
    </w:p>
    <w:p w14:paraId="76805AB3" w14:textId="77777777" w:rsidR="00AE4347" w:rsidRPr="003255CE" w:rsidRDefault="00AE4347" w:rsidP="0082407D">
      <w:pPr>
        <w:pStyle w:val="References"/>
      </w:pPr>
      <w:r w:rsidRPr="003255CE">
        <w:t>Akaike, H. (1973). Information theory and an extension of the maximum likelihood principle. In B. N.</w:t>
      </w:r>
      <w:r w:rsidRPr="003255CE" w:rsidDel="00D36850">
        <w:t xml:space="preserve"> </w:t>
      </w:r>
      <w:r w:rsidRPr="003255CE">
        <w:t xml:space="preserve">Petrov &amp; F. Csaki (Eds.), Proceedings from </w:t>
      </w:r>
      <w:r w:rsidRPr="003255CE">
        <w:rPr>
          <w:i/>
        </w:rPr>
        <w:t>2nd International Symposium Information Theory</w:t>
      </w:r>
      <w:r w:rsidRPr="003255CE">
        <w:t xml:space="preserve"> (pp. 267–81). Budapest, Hungary: Akademia Kiado.</w:t>
      </w:r>
    </w:p>
    <w:p w14:paraId="352473D9" w14:textId="77777777" w:rsidR="00AE4347" w:rsidRPr="003255CE" w:rsidRDefault="00AE4347" w:rsidP="0082407D">
      <w:pPr>
        <w:pStyle w:val="References"/>
      </w:pPr>
      <w:r w:rsidRPr="003255CE">
        <w:t xml:space="preserve">American Educational Research Association, American Psychological Association, &amp; National Council on Measurement in Education. (2014). </w:t>
      </w:r>
      <w:r w:rsidRPr="003255CE">
        <w:rPr>
          <w:i/>
        </w:rPr>
        <w:t>Standards for educational and psychological testing</w:t>
      </w:r>
      <w:r w:rsidRPr="003255CE">
        <w:rPr>
          <w:iCs/>
        </w:rPr>
        <w:t>.</w:t>
      </w:r>
      <w:r w:rsidRPr="003255CE">
        <w:t xml:space="preserve"> Washington, DC: American Educational Research Association.</w:t>
      </w:r>
    </w:p>
    <w:p w14:paraId="527D182F" w14:textId="77777777" w:rsidR="00AE4347" w:rsidRPr="003255CE" w:rsidRDefault="00AE4347" w:rsidP="0082407D">
      <w:pPr>
        <w:pStyle w:val="References"/>
      </w:pPr>
      <w:r w:rsidRPr="003255CE">
        <w:t xml:space="preserve">American Institutes for Research. (2014). </w:t>
      </w:r>
      <w:r w:rsidRPr="003255CE">
        <w:rPr>
          <w:i/>
        </w:rPr>
        <w:t>Smarter Balanced adaptive item selection algorithm design report</w:t>
      </w:r>
      <w:r w:rsidRPr="003255CE">
        <w:rPr>
          <w:iCs/>
        </w:rPr>
        <w:t>.</w:t>
      </w:r>
      <w:r w:rsidRPr="003255CE">
        <w:t xml:space="preserve"> Washington, DC: American Institutes for Research.</w:t>
      </w:r>
    </w:p>
    <w:p w14:paraId="2415A070" w14:textId="67497746" w:rsidR="00AE4347" w:rsidRPr="003255CE" w:rsidRDefault="00AE4347" w:rsidP="0082407D">
      <w:pPr>
        <w:pStyle w:val="References"/>
      </w:pPr>
      <w:r w:rsidRPr="003255CE">
        <w:t xml:space="preserve">American Institutes for Research. (2015). </w:t>
      </w:r>
      <w:r w:rsidRPr="003255CE">
        <w:rPr>
          <w:i/>
        </w:rPr>
        <w:t xml:space="preserve">Smarter Balanced </w:t>
      </w:r>
      <w:r w:rsidR="0011529A" w:rsidRPr="003255CE">
        <w:rPr>
          <w:i/>
        </w:rPr>
        <w:t>S</w:t>
      </w:r>
      <w:r w:rsidRPr="003255CE">
        <w:rPr>
          <w:i/>
        </w:rPr>
        <w:t xml:space="preserve">ummative </w:t>
      </w:r>
      <w:r w:rsidR="0011529A" w:rsidRPr="003255CE">
        <w:rPr>
          <w:i/>
        </w:rPr>
        <w:t>A</w:t>
      </w:r>
      <w:r w:rsidRPr="003255CE">
        <w:rPr>
          <w:i/>
        </w:rPr>
        <w:t>ssessments testing procedures for adaptive item-selection algorithm</w:t>
      </w:r>
      <w:r w:rsidRPr="003255CE">
        <w:rPr>
          <w:iCs/>
        </w:rPr>
        <w:t>.</w:t>
      </w:r>
      <w:r w:rsidRPr="003255CE">
        <w:t xml:space="preserve"> Washington, DC: American Institutes for Research.</w:t>
      </w:r>
    </w:p>
    <w:p w14:paraId="6CB8A899" w14:textId="2316A8AF" w:rsidR="00AE4347" w:rsidRPr="003255CE" w:rsidRDefault="00AE4347" w:rsidP="0082407D">
      <w:pPr>
        <w:pStyle w:val="References"/>
      </w:pPr>
      <w:r w:rsidRPr="003255CE">
        <w:t xml:space="preserve">American Institutes for Research. (2016). </w:t>
      </w:r>
      <w:r w:rsidRPr="003255CE">
        <w:rPr>
          <w:i/>
        </w:rPr>
        <w:t>Smarter Balanced Summative Assessments simulation results</w:t>
      </w:r>
      <w:r w:rsidRPr="003255CE">
        <w:rPr>
          <w:iCs/>
        </w:rPr>
        <w:t>.</w:t>
      </w:r>
      <w:r w:rsidRPr="003255CE">
        <w:t xml:space="preserve"> Washington, DC: American Institutes for Research.</w:t>
      </w:r>
    </w:p>
    <w:p w14:paraId="0328F377" w14:textId="77777777" w:rsidR="00AE4347" w:rsidRPr="003255CE" w:rsidRDefault="00AE4347" w:rsidP="0082407D">
      <w:pPr>
        <w:pStyle w:val="References"/>
      </w:pPr>
      <w:r w:rsidRPr="003255CE">
        <w:t xml:space="preserve">Bhola, D. S., Impara, J. C., &amp; Buckendahl, C. W. (2003). Aligning tests with states’ content standards: Methods and issues. </w:t>
      </w:r>
      <w:r w:rsidRPr="003255CE">
        <w:rPr>
          <w:i/>
        </w:rPr>
        <w:t>Educational Measurement: Issues and Practice</w:t>
      </w:r>
      <w:r w:rsidRPr="003255CE">
        <w:rPr>
          <w:iCs/>
        </w:rPr>
        <w:t>,</w:t>
      </w:r>
      <w:r w:rsidRPr="003255CE">
        <w:rPr>
          <w:i/>
        </w:rPr>
        <w:t xml:space="preserve"> 22</w:t>
      </w:r>
      <w:r w:rsidRPr="003255CE">
        <w:t>, 21–‍29.</w:t>
      </w:r>
    </w:p>
    <w:p w14:paraId="006C713F" w14:textId="24468CE1" w:rsidR="00AE4347" w:rsidRPr="003255CE" w:rsidRDefault="00AE4347" w:rsidP="0082407D">
      <w:pPr>
        <w:pStyle w:val="References"/>
      </w:pPr>
      <w:r w:rsidRPr="003255CE">
        <w:t>California Department of Education. (202</w:t>
      </w:r>
      <w:r w:rsidR="00440A55" w:rsidRPr="003255CE">
        <w:t>5</w:t>
      </w:r>
      <w:r w:rsidR="00E710DA" w:rsidRPr="003255CE">
        <w:t>a</w:t>
      </w:r>
      <w:r w:rsidRPr="003255CE">
        <w:t xml:space="preserve">). </w:t>
      </w:r>
      <w:r w:rsidRPr="003255CE">
        <w:rPr>
          <w:i/>
        </w:rPr>
        <w:t>California Assessment of Student Performance and Progress (CAASPP) System</w:t>
      </w:r>
      <w:r w:rsidRPr="003255CE">
        <w:rPr>
          <w:iCs/>
        </w:rPr>
        <w:t>.</w:t>
      </w:r>
      <w:r w:rsidRPr="003255CE">
        <w:t xml:space="preserve"> California Department of Education website.</w:t>
      </w:r>
    </w:p>
    <w:p w14:paraId="0AF4447D" w14:textId="54DA894E" w:rsidR="00440A55" w:rsidRPr="003255CE" w:rsidRDefault="00440A55" w:rsidP="0082407D">
      <w:pPr>
        <w:pStyle w:val="References"/>
      </w:pPr>
      <w:r w:rsidRPr="003255CE">
        <w:t>California Department of Education. (2025</w:t>
      </w:r>
      <w:r w:rsidR="00E710DA" w:rsidRPr="003255CE">
        <w:t>b</w:t>
      </w:r>
      <w:r w:rsidRPr="003255CE">
        <w:t xml:space="preserve">). </w:t>
      </w:r>
      <w:r w:rsidRPr="003255CE">
        <w:rPr>
          <w:i/>
        </w:rPr>
        <w:t>Scoring and reporting guide</w:t>
      </w:r>
      <w:r w:rsidRPr="003255CE">
        <w:t>. Sacramento, CA: California Department of Education.</w:t>
      </w:r>
    </w:p>
    <w:p w14:paraId="750E2D6E" w14:textId="37C5F994" w:rsidR="00AD13B0" w:rsidRPr="003255CE" w:rsidRDefault="00AD13B0" w:rsidP="0082407D">
      <w:pPr>
        <w:pStyle w:val="References"/>
        <w:rPr>
          <w:rFonts w:eastAsia="Times New Roman"/>
        </w:rPr>
      </w:pPr>
      <w:r w:rsidRPr="003255CE">
        <w:t xml:space="preserve">California Department of Education. (2026a). </w:t>
      </w:r>
      <w:r w:rsidRPr="003255CE">
        <w:rPr>
          <w:i/>
          <w:iCs/>
        </w:rPr>
        <w:t>California Science Test 2024–25 technical report</w:t>
      </w:r>
      <w:r w:rsidRPr="003255CE">
        <w:t xml:space="preserve">. </w:t>
      </w:r>
      <w:r w:rsidRPr="003255CE">
        <w:rPr>
          <w:rFonts w:eastAsia="Times New Roman"/>
        </w:rPr>
        <w:t>California Department of Education website.</w:t>
      </w:r>
    </w:p>
    <w:p w14:paraId="3041902E" w14:textId="6B3F5577" w:rsidR="00AD13B0" w:rsidRPr="003255CE" w:rsidRDefault="00AD13B0" w:rsidP="0082407D">
      <w:pPr>
        <w:pStyle w:val="References"/>
        <w:rPr>
          <w:rFonts w:eastAsia="Times New Roman"/>
        </w:rPr>
      </w:pPr>
      <w:r w:rsidRPr="003255CE">
        <w:t xml:space="preserve">California Department of Education. (2026b). </w:t>
      </w:r>
      <w:r w:rsidRPr="003255CE">
        <w:rPr>
          <w:i/>
          <w:iCs/>
        </w:rPr>
        <w:t>Summative English Language Proficiency Assessments for California 2024–25 technical report</w:t>
      </w:r>
      <w:r w:rsidRPr="003255CE">
        <w:t xml:space="preserve">. </w:t>
      </w:r>
      <w:r w:rsidRPr="003255CE">
        <w:rPr>
          <w:rFonts w:eastAsia="Times New Roman"/>
        </w:rPr>
        <w:t>California Department of Education website.</w:t>
      </w:r>
    </w:p>
    <w:p w14:paraId="5B413AA8" w14:textId="77777777" w:rsidR="00AE4347" w:rsidRPr="003255CE" w:rsidRDefault="00AE4347" w:rsidP="0082407D">
      <w:pPr>
        <w:pStyle w:val="References"/>
      </w:pPr>
      <w:r w:rsidRPr="003255CE">
        <w:t xml:space="preserve">Campbell, D. T., &amp; Fiske, D. W. (1959). Convergent and discriminant validation by the multitrait-multimethod matrix. </w:t>
      </w:r>
      <w:r w:rsidRPr="003255CE">
        <w:rPr>
          <w:i/>
        </w:rPr>
        <w:t>Psychological Bulletin</w:t>
      </w:r>
      <w:r w:rsidRPr="003255CE">
        <w:rPr>
          <w:iCs/>
        </w:rPr>
        <w:t>,</w:t>
      </w:r>
      <w:r w:rsidRPr="003255CE">
        <w:t xml:space="preserve"> </w:t>
      </w:r>
      <w:r w:rsidRPr="003255CE">
        <w:rPr>
          <w:i/>
        </w:rPr>
        <w:t>56</w:t>
      </w:r>
      <w:r w:rsidRPr="003255CE">
        <w:t>, 81–105.</w:t>
      </w:r>
    </w:p>
    <w:p w14:paraId="1332F829" w14:textId="77777777" w:rsidR="00777D1D" w:rsidRPr="003255CE" w:rsidRDefault="00777D1D" w:rsidP="0082407D">
      <w:pPr>
        <w:pStyle w:val="References"/>
      </w:pPr>
      <w:bookmarkStart w:id="1781" w:name="_Hlk208320329"/>
      <w:r w:rsidRPr="003255CE">
        <w:t xml:space="preserve">Cohen, J. (1960). A coefficient of agreement for nominal scales. </w:t>
      </w:r>
      <w:r w:rsidRPr="003255CE">
        <w:rPr>
          <w:i/>
        </w:rPr>
        <w:t>Educational and Psychological Measurement</w:t>
      </w:r>
      <w:r w:rsidRPr="003255CE">
        <w:rPr>
          <w:iCs/>
        </w:rPr>
        <w:t>,</w:t>
      </w:r>
      <w:r w:rsidRPr="003255CE">
        <w:t xml:space="preserve"> </w:t>
      </w:r>
      <w:r w:rsidRPr="003255CE">
        <w:rPr>
          <w:i/>
        </w:rPr>
        <w:t>20</w:t>
      </w:r>
      <w:r w:rsidRPr="003255CE">
        <w:t>(1), 37–46.</w:t>
      </w:r>
    </w:p>
    <w:p w14:paraId="538B2F10" w14:textId="6E595291" w:rsidR="00777D1D" w:rsidRPr="003255CE" w:rsidRDefault="00777D1D" w:rsidP="0082407D">
      <w:pPr>
        <w:pStyle w:val="References"/>
      </w:pPr>
      <w:bookmarkStart w:id="1782" w:name="_Hlk208320343"/>
      <w:r w:rsidRPr="003255CE">
        <w:t xml:space="preserve">Crocker, L. </w:t>
      </w:r>
      <w:r w:rsidR="00BD4030" w:rsidRPr="003255CE">
        <w:t>M.,</w:t>
      </w:r>
      <w:r w:rsidRPr="003255CE">
        <w:t xml:space="preserve"> &amp; Algina, J. (1986). </w:t>
      </w:r>
      <w:r w:rsidRPr="003255CE">
        <w:rPr>
          <w:i/>
        </w:rPr>
        <w:t>Introduction to classical and modern test theory</w:t>
      </w:r>
      <w:r w:rsidRPr="003255CE">
        <w:t>. New York, NY: Holt.</w:t>
      </w:r>
    </w:p>
    <w:bookmarkEnd w:id="1781"/>
    <w:bookmarkEnd w:id="1782"/>
    <w:p w14:paraId="3302245D" w14:textId="19EC42F5" w:rsidR="00AE4347" w:rsidRPr="003255CE" w:rsidRDefault="00AE4347" w:rsidP="0082407D">
      <w:pPr>
        <w:pStyle w:val="References"/>
      </w:pPr>
      <w:r w:rsidRPr="003255CE">
        <w:t xml:space="preserve">Crocker, L. M., Miller, D., &amp; Franks, E. A. (1989). Quantitative methods for assessing the fit between test and curriculum. </w:t>
      </w:r>
      <w:r w:rsidRPr="003255CE">
        <w:rPr>
          <w:i/>
        </w:rPr>
        <w:t>Applied Measurement in Education</w:t>
      </w:r>
      <w:r w:rsidRPr="003255CE">
        <w:rPr>
          <w:iCs/>
        </w:rPr>
        <w:t>,</w:t>
      </w:r>
      <w:r w:rsidRPr="003255CE">
        <w:rPr>
          <w:i/>
        </w:rPr>
        <w:t xml:space="preserve"> 2</w:t>
      </w:r>
      <w:r w:rsidRPr="003255CE">
        <w:t>, 179–94.</w:t>
      </w:r>
    </w:p>
    <w:p w14:paraId="7ED57D29" w14:textId="77777777" w:rsidR="00777D1D" w:rsidRPr="003255CE" w:rsidRDefault="00777D1D" w:rsidP="0082407D">
      <w:pPr>
        <w:pStyle w:val="References"/>
      </w:pPr>
      <w:r w:rsidRPr="003255CE">
        <w:t xml:space="preserve">Cronbach, L. J. (1971). Test validation. In R. L. Thorndike (Ed.), </w:t>
      </w:r>
      <w:r w:rsidRPr="003255CE">
        <w:rPr>
          <w:i/>
        </w:rPr>
        <w:t>Educational measurement</w:t>
      </w:r>
      <w:r w:rsidRPr="003255CE">
        <w:t xml:space="preserve"> (2nd ed.). Washington, DC: American Council on Education.</w:t>
      </w:r>
    </w:p>
    <w:p w14:paraId="3DC26789" w14:textId="77777777" w:rsidR="00777D1D" w:rsidRPr="003255CE" w:rsidRDefault="00777D1D" w:rsidP="0082407D">
      <w:pPr>
        <w:pStyle w:val="References"/>
      </w:pPr>
      <w:r w:rsidRPr="003255CE">
        <w:lastRenderedPageBreak/>
        <w:t>Educational Testing Service. (2014).</w:t>
      </w:r>
      <w:r w:rsidRPr="003255CE">
        <w:rPr>
          <w:i/>
        </w:rPr>
        <w:t xml:space="preserve"> ETS standards for quality and fairness</w:t>
      </w:r>
      <w:r w:rsidRPr="003255CE">
        <w:t>. Princeton, NJ: Educational Testing Service.</w:t>
      </w:r>
    </w:p>
    <w:p w14:paraId="558AC1E3" w14:textId="02439E3C" w:rsidR="00AE4347" w:rsidRPr="003255CE" w:rsidRDefault="00AE4347" w:rsidP="0082407D">
      <w:pPr>
        <w:pStyle w:val="References"/>
      </w:pPr>
      <w:r w:rsidRPr="003255CE">
        <w:t>Educational Testing Service</w:t>
      </w:r>
      <w:r w:rsidR="00A21B47" w:rsidRPr="003255CE">
        <w:t>.</w:t>
      </w:r>
      <w:r w:rsidRPr="003255CE">
        <w:t xml:space="preserve"> (2015a). </w:t>
      </w:r>
      <w:r w:rsidRPr="003255CE">
        <w:rPr>
          <w:i/>
        </w:rPr>
        <w:t>Linking study between Smarter Balanced ELA field test and California State University (CSU) English Placement Test</w:t>
      </w:r>
      <w:r w:rsidRPr="003255CE">
        <w:t xml:space="preserve"> [Memorandum]. Sacramento, CA: Educational Testing Service.</w:t>
      </w:r>
    </w:p>
    <w:p w14:paraId="473CF216" w14:textId="17FAAA1D" w:rsidR="00AE4347" w:rsidRPr="003255CE" w:rsidRDefault="00AE4347" w:rsidP="0082407D">
      <w:pPr>
        <w:pStyle w:val="References"/>
      </w:pPr>
      <w:r w:rsidRPr="003255CE">
        <w:t>Educational Testing Service</w:t>
      </w:r>
      <w:r w:rsidR="00A21B47" w:rsidRPr="003255CE">
        <w:t>.</w:t>
      </w:r>
      <w:r w:rsidRPr="003255CE">
        <w:t xml:space="preserve"> (2015b). </w:t>
      </w:r>
      <w:r w:rsidRPr="003255CE">
        <w:rPr>
          <w:i/>
        </w:rPr>
        <w:t>Linking study between Smarter Balanced ELA field test and CSU entry-level mathematics test</w:t>
      </w:r>
      <w:r w:rsidRPr="003255CE">
        <w:t xml:space="preserve"> [Memorandum]. Sacramento, CA: Educational Testing Service.</w:t>
      </w:r>
    </w:p>
    <w:p w14:paraId="082020EB" w14:textId="77777777" w:rsidR="00AE4347" w:rsidRPr="003255CE" w:rsidRDefault="00AE4347" w:rsidP="0082407D">
      <w:pPr>
        <w:pStyle w:val="References"/>
      </w:pPr>
      <w:r w:rsidRPr="003255CE">
        <w:t>Educational Testing Service. (2015c).</w:t>
      </w:r>
      <w:r w:rsidRPr="003255CE">
        <w:rPr>
          <w:i/>
        </w:rPr>
        <w:t xml:space="preserve"> Study of the relationship between the Early Assessment Program and the Smarter Balanced field tests</w:t>
      </w:r>
      <w:r w:rsidRPr="003255CE">
        <w:rPr>
          <w:iCs/>
        </w:rPr>
        <w:t>.</w:t>
      </w:r>
      <w:r w:rsidRPr="003255CE">
        <w:t xml:space="preserve"> Sacramento, CA: Educational Testing Service.</w:t>
      </w:r>
    </w:p>
    <w:p w14:paraId="539B9290" w14:textId="7523E479" w:rsidR="00AE4347" w:rsidRPr="003255CE" w:rsidRDefault="00AE4347" w:rsidP="0082407D">
      <w:pPr>
        <w:pStyle w:val="References"/>
      </w:pPr>
      <w:r w:rsidRPr="003255CE">
        <w:t xml:space="preserve">Embretson (Whitley), S. (1983). Construct validity: Construct representation versus nomothetic span. </w:t>
      </w:r>
      <w:r w:rsidRPr="003255CE">
        <w:rPr>
          <w:i/>
        </w:rPr>
        <w:t>Psychological Bulletin</w:t>
      </w:r>
      <w:r w:rsidRPr="003255CE">
        <w:rPr>
          <w:iCs/>
        </w:rPr>
        <w:t>,</w:t>
      </w:r>
      <w:r w:rsidRPr="003255CE">
        <w:t xml:space="preserve"> </w:t>
      </w:r>
      <w:r w:rsidRPr="003255CE">
        <w:rPr>
          <w:i/>
        </w:rPr>
        <w:t>93</w:t>
      </w:r>
      <w:r w:rsidRPr="003255CE">
        <w:t>, 179–97.</w:t>
      </w:r>
    </w:p>
    <w:p w14:paraId="58045EA9" w14:textId="01A0F77E" w:rsidR="00777D1D" w:rsidRPr="003255CE" w:rsidRDefault="00777D1D" w:rsidP="0082407D">
      <w:pPr>
        <w:pStyle w:val="References"/>
      </w:pPr>
      <w:r w:rsidRPr="003255CE">
        <w:t>Feldt, L. S.</w:t>
      </w:r>
      <w:r w:rsidR="00BD4030" w:rsidRPr="003255CE">
        <w:t>,</w:t>
      </w:r>
      <w:r w:rsidRPr="003255CE">
        <w:t xml:space="preserve"> &amp; Brennan, R. L. (1989). Reliability. In R. L. Linn (Ed.), </w:t>
      </w:r>
      <w:r w:rsidRPr="003255CE">
        <w:rPr>
          <w:i/>
        </w:rPr>
        <w:t>Educational measurement</w:t>
      </w:r>
      <w:r w:rsidRPr="003255CE">
        <w:t xml:space="preserve"> (3rd edition) (pp. 105–46). New York: Macmillan.</w:t>
      </w:r>
    </w:p>
    <w:p w14:paraId="12528B30" w14:textId="19C6C92F" w:rsidR="00AE4347" w:rsidRPr="003255CE" w:rsidRDefault="00AE4347" w:rsidP="0082407D">
      <w:pPr>
        <w:pStyle w:val="References"/>
      </w:pPr>
      <w:r w:rsidRPr="003255CE">
        <w:t xml:space="preserve">Flack, V. F., Afifi, A. A., Lachenbruch, P. A., &amp; Schouten, H. J. A. (1988). Sample size determinations for the two rater Kappa statistics. </w:t>
      </w:r>
      <w:r w:rsidRPr="003255CE">
        <w:rPr>
          <w:i/>
        </w:rPr>
        <w:t>Psychometrika</w:t>
      </w:r>
      <w:r w:rsidRPr="003255CE">
        <w:rPr>
          <w:iCs/>
        </w:rPr>
        <w:t>,</w:t>
      </w:r>
      <w:r w:rsidRPr="003255CE">
        <w:t xml:space="preserve"> </w:t>
      </w:r>
      <w:r w:rsidRPr="003255CE">
        <w:rPr>
          <w:i/>
        </w:rPr>
        <w:t>53</w:t>
      </w:r>
      <w:r w:rsidRPr="003255CE">
        <w:t>(3), 321–25.</w:t>
      </w:r>
    </w:p>
    <w:p w14:paraId="1FB0F390" w14:textId="77777777" w:rsidR="00777D1D" w:rsidRPr="003255CE" w:rsidRDefault="00777D1D" w:rsidP="0082407D">
      <w:pPr>
        <w:pStyle w:val="References"/>
      </w:pPr>
      <w:r w:rsidRPr="003255CE">
        <w:t xml:space="preserve">Glaser, R. (1963). Instructional technology and the measurement of learning outcomes. </w:t>
      </w:r>
      <w:r w:rsidRPr="003255CE">
        <w:rPr>
          <w:i/>
        </w:rPr>
        <w:t>American Psychologist</w:t>
      </w:r>
      <w:r w:rsidRPr="003255CE">
        <w:t>,</w:t>
      </w:r>
      <w:r w:rsidRPr="003255CE">
        <w:rPr>
          <w:i/>
        </w:rPr>
        <w:t xml:space="preserve"> </w:t>
      </w:r>
      <w:r w:rsidRPr="003255CE">
        <w:t>18, 519–32.</w:t>
      </w:r>
    </w:p>
    <w:p w14:paraId="11D21136" w14:textId="391A5B1F" w:rsidR="00777D1D" w:rsidRPr="003255CE" w:rsidRDefault="00777D1D" w:rsidP="0082407D">
      <w:pPr>
        <w:pStyle w:val="References"/>
      </w:pPr>
      <w:r w:rsidRPr="003255CE">
        <w:t xml:space="preserve">Green, B. F., Bock, R. D., Humphreys, L. G., Linn, R. L., &amp; Reckase, M. D. (1984). Technical guidelines for assessing computerized adaptive tests. </w:t>
      </w:r>
      <w:r w:rsidRPr="003255CE">
        <w:rPr>
          <w:i/>
          <w:iCs/>
        </w:rPr>
        <w:t>Journal of Educational Measurement</w:t>
      </w:r>
      <w:r w:rsidRPr="003255CE">
        <w:t xml:space="preserve">, </w:t>
      </w:r>
      <w:r w:rsidRPr="003255CE">
        <w:rPr>
          <w:i/>
          <w:iCs/>
        </w:rPr>
        <w:t>21</w:t>
      </w:r>
      <w:r w:rsidRPr="003255CE">
        <w:t>(4), 347–60.</w:t>
      </w:r>
    </w:p>
    <w:p w14:paraId="6D3FBEB9" w14:textId="77777777" w:rsidR="00AE4347" w:rsidRPr="003255CE" w:rsidRDefault="00AE4347" w:rsidP="0082407D">
      <w:pPr>
        <w:pStyle w:val="References"/>
      </w:pPr>
      <w:r w:rsidRPr="003255CE">
        <w:t xml:space="preserve">Haertel, E. H. (2006). Reliability. In R. L. Brennan (Ed.), </w:t>
      </w:r>
      <w:r w:rsidRPr="003255CE">
        <w:rPr>
          <w:i/>
        </w:rPr>
        <w:t xml:space="preserve">Educational measurement </w:t>
      </w:r>
      <w:r w:rsidRPr="003255CE">
        <w:t>(4th ed., pp. 65–110). Washington, DC: American Council on Education and National Council on Measurement in Education.</w:t>
      </w:r>
    </w:p>
    <w:p w14:paraId="46C70FC4" w14:textId="77777777" w:rsidR="00777D1D" w:rsidRPr="003255CE" w:rsidRDefault="00777D1D" w:rsidP="0082407D">
      <w:pPr>
        <w:pStyle w:val="References"/>
      </w:pPr>
      <w:r w:rsidRPr="003255CE">
        <w:t xml:space="preserve">Kane, M. (2006). Validation. In R. L. Brennan (Ed.), </w:t>
      </w:r>
      <w:r w:rsidRPr="003255CE">
        <w:rPr>
          <w:i/>
        </w:rPr>
        <w:t>Educational measurement</w:t>
      </w:r>
      <w:r w:rsidRPr="003255CE">
        <w:t xml:space="preserve"> (4th ed., pp. 17–64). Washington, DC: American Council on Education/Praeger.</w:t>
      </w:r>
    </w:p>
    <w:p w14:paraId="17F5C76A" w14:textId="77777777" w:rsidR="00AE4347" w:rsidRPr="003255CE" w:rsidRDefault="00AE4347" w:rsidP="0082407D">
      <w:pPr>
        <w:pStyle w:val="References"/>
      </w:pPr>
      <w:r w:rsidRPr="003255CE">
        <w:t xml:space="preserve">Landis, J. R., &amp; Koch, G. G. (1977). The measurement of interrater agreement for categorical data. </w:t>
      </w:r>
      <w:r w:rsidRPr="003255CE">
        <w:rPr>
          <w:i/>
        </w:rPr>
        <w:t>Biometrics</w:t>
      </w:r>
      <w:r w:rsidRPr="003255CE">
        <w:t xml:space="preserve">, </w:t>
      </w:r>
      <w:r w:rsidRPr="003255CE">
        <w:rPr>
          <w:i/>
        </w:rPr>
        <w:t>33</w:t>
      </w:r>
      <w:r w:rsidRPr="003255CE">
        <w:t>, 159–74.</w:t>
      </w:r>
    </w:p>
    <w:p w14:paraId="4AEFF716" w14:textId="77777777" w:rsidR="00AE4347" w:rsidRPr="003255CE" w:rsidRDefault="00AE4347" w:rsidP="0082407D">
      <w:pPr>
        <w:pStyle w:val="References"/>
      </w:pPr>
      <w:r w:rsidRPr="003255CE">
        <w:t xml:space="preserve">Lewis, C. H. (1982). </w:t>
      </w:r>
      <w:r w:rsidRPr="003255CE">
        <w:rPr>
          <w:i/>
        </w:rPr>
        <w:t>Using the “thinking aloud” method in cognitive interface design</w:t>
      </w:r>
      <w:r w:rsidRPr="003255CE">
        <w:t xml:space="preserve"> [Technical report]. IBM. RC-9265.</w:t>
      </w:r>
    </w:p>
    <w:p w14:paraId="2BDF8512" w14:textId="20B57CEE" w:rsidR="00777D1D" w:rsidRPr="003255CE" w:rsidRDefault="00777D1D" w:rsidP="0082407D">
      <w:pPr>
        <w:pStyle w:val="References"/>
      </w:pPr>
      <w:r w:rsidRPr="003255CE">
        <w:t>Livingston, S. A.</w:t>
      </w:r>
      <w:r w:rsidR="00BD4030" w:rsidRPr="003255CE">
        <w:t>,</w:t>
      </w:r>
      <w:r w:rsidRPr="003255CE">
        <w:t xml:space="preserve"> &amp; Lewis, C. (1995). Estimating the consistency and accuracy of classification based on test scores. </w:t>
      </w:r>
      <w:r w:rsidRPr="003255CE">
        <w:rPr>
          <w:i/>
        </w:rPr>
        <w:t>Journal of Educational Measurement</w:t>
      </w:r>
      <w:r w:rsidRPr="003255CE">
        <w:t>,</w:t>
      </w:r>
      <w:r w:rsidRPr="003255CE">
        <w:rPr>
          <w:i/>
        </w:rPr>
        <w:t xml:space="preserve"> 32</w:t>
      </w:r>
      <w:r w:rsidRPr="003255CE">
        <w:t>, 179–97.</w:t>
      </w:r>
    </w:p>
    <w:p w14:paraId="206E447B" w14:textId="77777777" w:rsidR="00AE4347" w:rsidRPr="003255CE" w:rsidRDefault="00AE4347" w:rsidP="0082407D">
      <w:pPr>
        <w:pStyle w:val="References"/>
      </w:pPr>
      <w:r w:rsidRPr="003255CE">
        <w:t>Martone, A., &amp; Sireci, S. G. (2009). Evaluating alignment between curriculum, assessments, and instruction.</w:t>
      </w:r>
      <w:r w:rsidRPr="003255CE">
        <w:rPr>
          <w:i/>
        </w:rPr>
        <w:t xml:space="preserve"> Review of Educational Research</w:t>
      </w:r>
      <w:r w:rsidRPr="003255CE">
        <w:rPr>
          <w:iCs/>
        </w:rPr>
        <w:t>,</w:t>
      </w:r>
      <w:r w:rsidRPr="003255CE">
        <w:rPr>
          <w:i/>
        </w:rPr>
        <w:t xml:space="preserve"> 4</w:t>
      </w:r>
      <w:r w:rsidRPr="003255CE">
        <w:t>, 1332–61.</w:t>
      </w:r>
    </w:p>
    <w:p w14:paraId="4145EC57" w14:textId="77777777" w:rsidR="00AE4347" w:rsidRPr="003255CE" w:rsidRDefault="00AE4347" w:rsidP="0082407D">
      <w:pPr>
        <w:pStyle w:val="References"/>
      </w:pPr>
      <w:r w:rsidRPr="003255CE">
        <w:t xml:space="preserve">Messick, S. (1989). Validity. In R. Linn (Ed.), </w:t>
      </w:r>
      <w:r w:rsidRPr="003255CE">
        <w:rPr>
          <w:i/>
        </w:rPr>
        <w:t>Educational measurement</w:t>
      </w:r>
      <w:r w:rsidRPr="003255CE">
        <w:t xml:space="preserve"> (3rd ed.). Washington, DC: American Council on Education.</w:t>
      </w:r>
    </w:p>
    <w:p w14:paraId="32888E49" w14:textId="77777777" w:rsidR="00AE4347" w:rsidRPr="003255CE" w:rsidRDefault="00AE4347" w:rsidP="0082407D">
      <w:pPr>
        <w:pStyle w:val="References"/>
      </w:pPr>
      <w:r w:rsidRPr="003255CE">
        <w:lastRenderedPageBreak/>
        <w:t xml:space="preserve">Mislevy, R. J. (2009). Validity from the perspective of model-based reasoning. </w:t>
      </w:r>
      <w:r w:rsidRPr="003255CE">
        <w:rPr>
          <w:i/>
        </w:rPr>
        <w:t>CRESST Report 752</w:t>
      </w:r>
      <w:r w:rsidRPr="003255CE">
        <w:t>. Los Angeles, CA: National Center for Research on Evaluation, Standards, and Student Testing.</w:t>
      </w:r>
    </w:p>
    <w:p w14:paraId="5F1BAA64" w14:textId="6BF7C42E" w:rsidR="00AE4347" w:rsidRPr="003255CE" w:rsidRDefault="00AE4347" w:rsidP="0082407D">
      <w:pPr>
        <w:pStyle w:val="References"/>
      </w:pPr>
      <w:r w:rsidRPr="003255CE">
        <w:t xml:space="preserve">Rothman, R., Slattery, J. B., Vranek, J. L., &amp; Resnick, L. B. (2002). </w:t>
      </w:r>
      <w:r w:rsidRPr="003255CE">
        <w:rPr>
          <w:i/>
        </w:rPr>
        <w:t>Benchmarking and alignment of standards and testing</w:t>
      </w:r>
      <w:r w:rsidRPr="003255CE">
        <w:t xml:space="preserve"> [Technical Report 566]. Washington, DC: Center for the Study of Evaluation.</w:t>
      </w:r>
    </w:p>
    <w:p w14:paraId="0BE5C385" w14:textId="55C8EC27" w:rsidR="00B813D5" w:rsidRPr="003255CE" w:rsidRDefault="00B813D5" w:rsidP="0082407D">
      <w:pPr>
        <w:pStyle w:val="References"/>
        <w:rPr>
          <w:shd w:val="clear" w:color="auto" w:fill="FFFFFF"/>
        </w:rPr>
      </w:pPr>
      <w:r w:rsidRPr="003255CE">
        <w:rPr>
          <w:shd w:val="clear" w:color="auto" w:fill="FFFFFF"/>
        </w:rPr>
        <w:t>Sireci, S. G. (1998). Gathering and analyzing content validity data. </w:t>
      </w:r>
      <w:r w:rsidRPr="003255CE">
        <w:rPr>
          <w:i/>
          <w:shd w:val="clear" w:color="auto" w:fill="FFFFFF"/>
        </w:rPr>
        <w:t>Educational Assessment</w:t>
      </w:r>
      <w:r w:rsidRPr="003255CE">
        <w:rPr>
          <w:shd w:val="clear" w:color="auto" w:fill="FFFFFF"/>
        </w:rPr>
        <w:t>, </w:t>
      </w:r>
      <w:r w:rsidRPr="003255CE">
        <w:rPr>
          <w:i/>
          <w:shd w:val="clear" w:color="auto" w:fill="FFFFFF"/>
        </w:rPr>
        <w:t>5</w:t>
      </w:r>
      <w:r w:rsidRPr="003255CE">
        <w:rPr>
          <w:shd w:val="clear" w:color="auto" w:fill="FFFFFF"/>
        </w:rPr>
        <w:t>, 299–321.</w:t>
      </w:r>
    </w:p>
    <w:p w14:paraId="08F44FD8" w14:textId="77777777" w:rsidR="00AE4347" w:rsidRPr="003255CE" w:rsidRDefault="00AE4347" w:rsidP="0082407D">
      <w:pPr>
        <w:pStyle w:val="References"/>
      </w:pPr>
      <w:r w:rsidRPr="003255CE">
        <w:t xml:space="preserve">Smarter Balanced Assessment Consortium. (2014). </w:t>
      </w:r>
      <w:r w:rsidRPr="003255CE">
        <w:rPr>
          <w:i/>
        </w:rPr>
        <w:t>Smarter Balanced scoring guide for grades 3, 6, and 11 English/language arts performance task full-write baseline sets</w:t>
      </w:r>
      <w:r w:rsidRPr="003255CE">
        <w:t>. Los Angeles, CA: Smarter Balanced Assessment Consortium.</w:t>
      </w:r>
    </w:p>
    <w:p w14:paraId="1FA7C0E7" w14:textId="77777777" w:rsidR="00AE4347" w:rsidRPr="003255CE" w:rsidDel="007A0333" w:rsidRDefault="00AE4347" w:rsidP="0082407D">
      <w:pPr>
        <w:pStyle w:val="References"/>
        <w:rPr>
          <w:color w:val="1A1A1A"/>
        </w:rPr>
      </w:pPr>
      <w:r w:rsidRPr="003255CE" w:rsidDel="007A0333">
        <w:rPr>
          <w:color w:val="1A1A1A"/>
        </w:rPr>
        <w:t>Smarter Balanced Assessment Consortium. (2015</w:t>
      </w:r>
      <w:r w:rsidRPr="003255CE">
        <w:rPr>
          <w:color w:val="1A1A1A"/>
        </w:rPr>
        <w:t>a</w:t>
      </w:r>
      <w:r w:rsidRPr="003255CE" w:rsidDel="007A0333">
        <w:rPr>
          <w:color w:val="1A1A1A"/>
        </w:rPr>
        <w:t xml:space="preserve">). </w:t>
      </w:r>
      <w:r w:rsidRPr="003255CE" w:rsidDel="007A0333">
        <w:rPr>
          <w:i/>
          <w:color w:val="1A1A1A"/>
        </w:rPr>
        <w:t>Content specifications for the summative assessment of the Common Core State Standards for English language arts and literacy in history/social studies, science, and technical subjects</w:t>
      </w:r>
      <w:r w:rsidRPr="003255CE" w:rsidDel="007A0333">
        <w:rPr>
          <w:color w:val="1A1A1A"/>
        </w:rPr>
        <w:t xml:space="preserve">. </w:t>
      </w:r>
      <w:r w:rsidRPr="003255CE">
        <w:rPr>
          <w:color w:val="1A1A1A"/>
        </w:rPr>
        <w:t>Los Angeles, CA: Smarter Balanced Assessment Consortium.</w:t>
      </w:r>
    </w:p>
    <w:p w14:paraId="01A01093" w14:textId="77777777" w:rsidR="00AE4347" w:rsidRPr="003255CE" w:rsidRDefault="00AE4347" w:rsidP="0082407D">
      <w:pPr>
        <w:pStyle w:val="References"/>
        <w:rPr>
          <w:color w:val="1A1A1A"/>
        </w:rPr>
      </w:pPr>
      <w:r w:rsidRPr="003255CE">
        <w:rPr>
          <w:color w:val="1A1A1A"/>
        </w:rPr>
        <w:t xml:space="preserve">Smarter Balanced Assessment Consortium. (2015b). </w:t>
      </w:r>
      <w:bookmarkStart w:id="1783" w:name="_Hlk67665609"/>
      <w:r w:rsidRPr="003255CE">
        <w:rPr>
          <w:i/>
          <w:color w:val="1A1A1A"/>
        </w:rPr>
        <w:t>Content specifications for the summative assessment of the Common Core State Standards for mathematics</w:t>
      </w:r>
      <w:bookmarkEnd w:id="1783"/>
      <w:r w:rsidRPr="003255CE">
        <w:rPr>
          <w:color w:val="1A1A1A"/>
        </w:rPr>
        <w:t>. Los Angeles, CA: Smarter Balanced Assessment Consortium.</w:t>
      </w:r>
    </w:p>
    <w:p w14:paraId="74A882C8" w14:textId="53B962AD" w:rsidR="00AE4347" w:rsidRPr="003255CE" w:rsidRDefault="00AE4347" w:rsidP="0082407D">
      <w:pPr>
        <w:pStyle w:val="References"/>
      </w:pPr>
      <w:r w:rsidRPr="003255CE">
        <w:t xml:space="preserve">Smarter Balanced Assessment Consortium. (2016a). </w:t>
      </w:r>
      <w:r w:rsidRPr="003255CE">
        <w:rPr>
          <w:i/>
        </w:rPr>
        <w:t>Smarter Balanced Assessment Consortium:</w:t>
      </w:r>
      <w:r w:rsidRPr="003255CE">
        <w:t xml:space="preserve"> </w:t>
      </w:r>
      <w:r w:rsidRPr="003255CE">
        <w:rPr>
          <w:i/>
        </w:rPr>
        <w:t>2013–</w:t>
      </w:r>
      <w:r w:rsidR="009651E3" w:rsidRPr="003255CE">
        <w:rPr>
          <w:i/>
        </w:rPr>
        <w:t>20</w:t>
      </w:r>
      <w:r w:rsidRPr="003255CE">
        <w:rPr>
          <w:i/>
        </w:rPr>
        <w:t>14 technical report</w:t>
      </w:r>
      <w:r w:rsidRPr="003255CE">
        <w:rPr>
          <w:iCs/>
        </w:rPr>
        <w:t>.</w:t>
      </w:r>
      <w:r w:rsidRPr="003255CE">
        <w:t xml:space="preserve"> Los Angeles, CA: Smarter Balanced Assessment Consortium.</w:t>
      </w:r>
    </w:p>
    <w:p w14:paraId="7FAE3960" w14:textId="41A430FB" w:rsidR="00AE4347" w:rsidRPr="003255CE" w:rsidRDefault="00AE4347" w:rsidP="0082407D">
      <w:pPr>
        <w:pStyle w:val="References"/>
      </w:pPr>
      <w:r w:rsidRPr="003255CE">
        <w:t xml:space="preserve">Smarter Balanced Assessment Consortium. (2016b). </w:t>
      </w:r>
      <w:r w:rsidRPr="003255CE">
        <w:rPr>
          <w:i/>
        </w:rPr>
        <w:t>Smarter Balanced Assessment Consortium: 2014–</w:t>
      </w:r>
      <w:r w:rsidR="009651E3" w:rsidRPr="003255CE">
        <w:rPr>
          <w:i/>
        </w:rPr>
        <w:t>20</w:t>
      </w:r>
      <w:r w:rsidRPr="003255CE">
        <w:rPr>
          <w:i/>
        </w:rPr>
        <w:t>15 technical report</w:t>
      </w:r>
      <w:r w:rsidRPr="003255CE">
        <w:rPr>
          <w:iCs/>
        </w:rPr>
        <w:t>.</w:t>
      </w:r>
      <w:r w:rsidRPr="003255CE">
        <w:t xml:space="preserve"> Los Angeles, CA: Smarter Balanced Assessment Consortium.</w:t>
      </w:r>
    </w:p>
    <w:p w14:paraId="59DC13E1" w14:textId="77777777" w:rsidR="00AE4347" w:rsidRPr="003255CE" w:rsidRDefault="00AE4347" w:rsidP="0082407D">
      <w:pPr>
        <w:pStyle w:val="References"/>
      </w:pPr>
      <w:r w:rsidRPr="003255CE">
        <w:t xml:space="preserve">Smarter Balanced Assessment Consortium. (2016c). </w:t>
      </w:r>
      <w:r w:rsidRPr="003255CE">
        <w:rPr>
          <w:i/>
        </w:rPr>
        <w:t>Smarter Balanced Assessment Consortium: Alignment study report</w:t>
      </w:r>
      <w:r w:rsidRPr="003255CE">
        <w:rPr>
          <w:iCs/>
        </w:rPr>
        <w:t>.</w:t>
      </w:r>
      <w:r w:rsidRPr="003255CE">
        <w:t xml:space="preserve"> Alexandria, VA: Human Resource Research Organization.</w:t>
      </w:r>
    </w:p>
    <w:p w14:paraId="6AF39041" w14:textId="77777777" w:rsidR="00AE4347" w:rsidRPr="003255CE" w:rsidRDefault="00AE4347" w:rsidP="0082407D">
      <w:pPr>
        <w:pStyle w:val="References"/>
      </w:pPr>
      <w:r w:rsidRPr="003255CE">
        <w:t xml:space="preserve">Smarter Balanced Assessment Consortium. (2017a). </w:t>
      </w:r>
      <w:r w:rsidRPr="003255CE">
        <w:rPr>
          <w:i/>
        </w:rPr>
        <w:t>ELA CAT item specifications, grade eleven</w:t>
      </w:r>
      <w:r w:rsidRPr="003255CE">
        <w:t>. Los Angeles, CA: Smarter Balanced Assessment Consortium.</w:t>
      </w:r>
    </w:p>
    <w:p w14:paraId="1CF1EE93" w14:textId="77777777" w:rsidR="00AE4347" w:rsidRPr="003255CE" w:rsidRDefault="00AE4347" w:rsidP="0082407D">
      <w:pPr>
        <w:pStyle w:val="References"/>
      </w:pPr>
      <w:r w:rsidRPr="003255CE">
        <w:t xml:space="preserve">Smarter Balanced Assessment Consortium. (2017b). </w:t>
      </w:r>
      <w:r w:rsidRPr="003255CE">
        <w:rPr>
          <w:i/>
        </w:rPr>
        <w:t>ELA CAT item specifications, grades six through eight</w:t>
      </w:r>
      <w:r w:rsidRPr="003255CE">
        <w:t>. Los Angeles, CA: Smarter Balanced Assessment Consortium.</w:t>
      </w:r>
    </w:p>
    <w:p w14:paraId="085A32AE" w14:textId="77777777" w:rsidR="00AE4347" w:rsidRPr="003255CE" w:rsidRDefault="00AE4347" w:rsidP="0082407D">
      <w:pPr>
        <w:pStyle w:val="References"/>
      </w:pPr>
      <w:r w:rsidRPr="003255CE">
        <w:t xml:space="preserve">Smarter Balanced Assessment Consortium. (2017c). </w:t>
      </w:r>
      <w:r w:rsidRPr="003255CE">
        <w:rPr>
          <w:i/>
        </w:rPr>
        <w:t>ELA CAT item specifications, grades three through five</w:t>
      </w:r>
      <w:r w:rsidRPr="003255CE">
        <w:t>. Los Angeles, CA: Smarter Balanced Assessment Consortium.</w:t>
      </w:r>
    </w:p>
    <w:p w14:paraId="0756F64F" w14:textId="77777777" w:rsidR="00AE4347" w:rsidRPr="003255CE" w:rsidRDefault="00AE4347" w:rsidP="0082407D">
      <w:pPr>
        <w:pStyle w:val="References"/>
      </w:pPr>
      <w:r w:rsidRPr="003255CE">
        <w:t xml:space="preserve">Smarter Balanced Assessment Consortium. (2017d). </w:t>
      </w:r>
      <w:r w:rsidRPr="003255CE">
        <w:rPr>
          <w:i/>
        </w:rPr>
        <w:t>ELA PT item specifications, argumentative, grades six through eight and grade eleven</w:t>
      </w:r>
      <w:r w:rsidRPr="003255CE">
        <w:t>. Los Angeles, CA: Smarter Balanced Assessment Consortium.</w:t>
      </w:r>
    </w:p>
    <w:p w14:paraId="2E33F7E9" w14:textId="77777777" w:rsidR="00AE4347" w:rsidRPr="003255CE" w:rsidRDefault="00AE4347" w:rsidP="0082407D">
      <w:pPr>
        <w:pStyle w:val="References"/>
      </w:pPr>
      <w:r w:rsidRPr="003255CE">
        <w:t xml:space="preserve">Smarter Balanced Assessment Consortium. (2017e). </w:t>
      </w:r>
      <w:r w:rsidRPr="003255CE">
        <w:rPr>
          <w:i/>
        </w:rPr>
        <w:t>ELA PT item specifications, explanatory, grades six through eight and grade eleven</w:t>
      </w:r>
      <w:r w:rsidRPr="003255CE">
        <w:t>. Los Angeles, CA: Smarter Balanced Assessment Consortium.</w:t>
      </w:r>
    </w:p>
    <w:p w14:paraId="1ABA7CDD" w14:textId="77777777" w:rsidR="00AE4347" w:rsidRPr="003255CE" w:rsidRDefault="00AE4347" w:rsidP="0082407D">
      <w:pPr>
        <w:pStyle w:val="References"/>
      </w:pPr>
      <w:r w:rsidRPr="003255CE">
        <w:lastRenderedPageBreak/>
        <w:t xml:space="preserve">Smarter Balanced Assessment Consortium. (2017f). </w:t>
      </w:r>
      <w:r w:rsidRPr="003255CE">
        <w:rPr>
          <w:i/>
        </w:rPr>
        <w:t>ELA PT item specifications, informative, grades three through five</w:t>
      </w:r>
      <w:r w:rsidRPr="003255CE">
        <w:t>. Los Angeles, CA: Smarter Balanced Assessment Consortium.</w:t>
      </w:r>
    </w:p>
    <w:p w14:paraId="7F54EE3E" w14:textId="77777777" w:rsidR="00AE4347" w:rsidRPr="003255CE" w:rsidRDefault="00AE4347" w:rsidP="0082407D">
      <w:pPr>
        <w:pStyle w:val="References"/>
      </w:pPr>
      <w:r w:rsidRPr="003255CE">
        <w:t xml:space="preserve">Smarter Balanced Assessment Consortium. (2017g). </w:t>
      </w:r>
      <w:r w:rsidRPr="003255CE">
        <w:rPr>
          <w:i/>
        </w:rPr>
        <w:t>ELA PT item specifications; narrative, grades six through eight</w:t>
      </w:r>
      <w:r w:rsidRPr="003255CE">
        <w:t>. Los Angeles, CA: Smarter Balanced Assessment Consortium.</w:t>
      </w:r>
    </w:p>
    <w:p w14:paraId="7844B70F" w14:textId="77777777" w:rsidR="00AE4347" w:rsidRPr="003255CE" w:rsidRDefault="00AE4347" w:rsidP="0082407D">
      <w:pPr>
        <w:pStyle w:val="References"/>
      </w:pPr>
      <w:r w:rsidRPr="003255CE">
        <w:t xml:space="preserve">Smarter Balanced Assessment Consortium. (2017h). </w:t>
      </w:r>
      <w:r w:rsidRPr="003255CE">
        <w:rPr>
          <w:i/>
        </w:rPr>
        <w:t>ELA PT item specifications, narrative, grades three through five</w:t>
      </w:r>
      <w:r w:rsidRPr="003255CE">
        <w:t>. Los Angeles, CA: Smarter Balanced Assessment Consortium.</w:t>
      </w:r>
    </w:p>
    <w:p w14:paraId="7F2FA212" w14:textId="77777777" w:rsidR="00AE4347" w:rsidRPr="003255CE" w:rsidRDefault="00AE4347" w:rsidP="0082407D">
      <w:pPr>
        <w:pStyle w:val="References"/>
      </w:pPr>
      <w:r w:rsidRPr="003255CE">
        <w:t xml:space="preserve">Smarter Balanced Assessment Consortium. (2017i). </w:t>
      </w:r>
      <w:r w:rsidRPr="003255CE">
        <w:rPr>
          <w:i/>
        </w:rPr>
        <w:t>ELA PT item specifications, opinion, grades three through five</w:t>
      </w:r>
      <w:r w:rsidRPr="003255CE">
        <w:t>. Los Angeles, CA: Smarter Balanced Assessment Consortium.</w:t>
      </w:r>
    </w:p>
    <w:p w14:paraId="2A7F98CE" w14:textId="77777777" w:rsidR="00AE4347" w:rsidRPr="003255CE" w:rsidRDefault="00AE4347" w:rsidP="0082407D">
      <w:pPr>
        <w:pStyle w:val="References"/>
      </w:pPr>
      <w:r w:rsidRPr="003255CE">
        <w:t xml:space="preserve">Smarter Balanced Assessment Consortium. (2018a). </w:t>
      </w:r>
      <w:r w:rsidRPr="003255CE">
        <w:rPr>
          <w:i/>
        </w:rPr>
        <w:t>Mathematics CAT item specifications, Claim 1, grade eight</w:t>
      </w:r>
      <w:r w:rsidRPr="003255CE">
        <w:t>. Los Angeles, CA: Smarter Balanced Assessment Consortium.</w:t>
      </w:r>
    </w:p>
    <w:p w14:paraId="7C15E01D" w14:textId="77777777" w:rsidR="00AE4347" w:rsidRPr="003255CE" w:rsidRDefault="00AE4347" w:rsidP="0082407D">
      <w:pPr>
        <w:pStyle w:val="References"/>
      </w:pPr>
      <w:r w:rsidRPr="003255CE">
        <w:t xml:space="preserve">Smarter Balanced Assessment Consortium. (2018b). </w:t>
      </w:r>
      <w:r w:rsidRPr="003255CE">
        <w:rPr>
          <w:i/>
        </w:rPr>
        <w:t>Mathematics CAT item specifications, Claim 1, grade five</w:t>
      </w:r>
      <w:r w:rsidRPr="003255CE">
        <w:t>. Los Angeles, CA: Smarter Balanced Assessment Consortium.</w:t>
      </w:r>
    </w:p>
    <w:p w14:paraId="6E43AB19" w14:textId="77777777" w:rsidR="00AE4347" w:rsidRPr="003255CE" w:rsidRDefault="00AE4347" w:rsidP="0082407D">
      <w:pPr>
        <w:pStyle w:val="References"/>
      </w:pPr>
      <w:r w:rsidRPr="003255CE">
        <w:t xml:space="preserve">Smarter Balanced Assessment Consortium. (2018c). </w:t>
      </w:r>
      <w:r w:rsidRPr="003255CE">
        <w:rPr>
          <w:i/>
        </w:rPr>
        <w:t>Mathematics CAT item specifications, Claim 1, grade four</w:t>
      </w:r>
      <w:r w:rsidRPr="003255CE">
        <w:t>. Los Angeles, CA: Smarter Balanced Assessment Consortium.</w:t>
      </w:r>
    </w:p>
    <w:p w14:paraId="3507D3F2" w14:textId="77777777" w:rsidR="00AE4347" w:rsidRPr="003255CE" w:rsidRDefault="00AE4347" w:rsidP="0082407D">
      <w:pPr>
        <w:pStyle w:val="References"/>
      </w:pPr>
      <w:r w:rsidRPr="003255CE">
        <w:t xml:space="preserve">Smarter Balanced Assessment Consortium. (2018d). </w:t>
      </w:r>
      <w:r w:rsidRPr="003255CE">
        <w:rPr>
          <w:i/>
        </w:rPr>
        <w:t>Mathematics CAT item specifications, Claim 1, grade seven</w:t>
      </w:r>
      <w:r w:rsidRPr="003255CE">
        <w:t>. Los Angeles, CA: Smarter Balanced Assessment Consortium.</w:t>
      </w:r>
    </w:p>
    <w:p w14:paraId="085ABA1E" w14:textId="77777777" w:rsidR="00AE4347" w:rsidRPr="003255CE" w:rsidRDefault="00AE4347" w:rsidP="0082407D">
      <w:pPr>
        <w:pStyle w:val="References"/>
      </w:pPr>
      <w:r w:rsidRPr="003255CE">
        <w:t xml:space="preserve">Smarter Balanced Assessment Consortium. (2018e). </w:t>
      </w:r>
      <w:r w:rsidRPr="003255CE">
        <w:rPr>
          <w:i/>
        </w:rPr>
        <w:t>Mathematics CAT item specifications, Claim 1, grade six</w:t>
      </w:r>
      <w:r w:rsidRPr="003255CE">
        <w:t>. Los Angeles, CA: Smarter Balanced Assessment Consortium.</w:t>
      </w:r>
    </w:p>
    <w:p w14:paraId="1BA2C427" w14:textId="77777777" w:rsidR="00AE4347" w:rsidRPr="003255CE" w:rsidRDefault="00AE4347" w:rsidP="0082407D">
      <w:pPr>
        <w:pStyle w:val="References"/>
      </w:pPr>
      <w:r w:rsidRPr="003255CE">
        <w:t xml:space="preserve">Smarter Balanced Assessment Consortium. (2018f). </w:t>
      </w:r>
      <w:r w:rsidRPr="003255CE">
        <w:rPr>
          <w:i/>
        </w:rPr>
        <w:t>Mathematics CAT item specifications, Claim 1, grade three</w:t>
      </w:r>
      <w:r w:rsidRPr="003255CE">
        <w:t>. Los Angeles, CA: Smarter Balanced Assessment Consortium.</w:t>
      </w:r>
    </w:p>
    <w:p w14:paraId="4E4BC8EF" w14:textId="77777777" w:rsidR="00AE4347" w:rsidRPr="003255CE" w:rsidRDefault="00AE4347" w:rsidP="0082407D">
      <w:pPr>
        <w:pStyle w:val="References"/>
      </w:pPr>
      <w:r w:rsidRPr="003255CE">
        <w:t xml:space="preserve">Smarter Balanced Assessment Consortium. (2018g). </w:t>
      </w:r>
      <w:r w:rsidRPr="003255CE">
        <w:rPr>
          <w:i/>
        </w:rPr>
        <w:t>Mathematics CAT item specifications, Claim 1, high school</w:t>
      </w:r>
      <w:r w:rsidRPr="003255CE">
        <w:t>. Los Angeles, CA: Smarter Balanced Assessment Consortium.</w:t>
      </w:r>
    </w:p>
    <w:p w14:paraId="4C685E94" w14:textId="77777777" w:rsidR="00AE4347" w:rsidRPr="003255CE" w:rsidRDefault="00AE4347" w:rsidP="0082407D">
      <w:pPr>
        <w:pStyle w:val="References"/>
      </w:pPr>
      <w:r w:rsidRPr="003255CE">
        <w:t xml:space="preserve">Smarter Balanced Assessment Consortium. (2018h). </w:t>
      </w:r>
      <w:r w:rsidRPr="003255CE">
        <w:rPr>
          <w:i/>
        </w:rPr>
        <w:t>Mathematics CAT item specifications, Claim 2, grades three through eight and high school</w:t>
      </w:r>
      <w:r w:rsidRPr="003255CE">
        <w:t>. Los Angeles, CA: Smarter Balanced Assessment Consortium.</w:t>
      </w:r>
    </w:p>
    <w:p w14:paraId="5B0120DE" w14:textId="77777777" w:rsidR="00AE4347" w:rsidRPr="003255CE" w:rsidRDefault="00AE4347" w:rsidP="0082407D">
      <w:pPr>
        <w:pStyle w:val="References"/>
      </w:pPr>
      <w:r w:rsidRPr="003255CE">
        <w:t xml:space="preserve">Smarter Balanced Assessment Consortium. (2018i). </w:t>
      </w:r>
      <w:r w:rsidRPr="003255CE">
        <w:rPr>
          <w:i/>
        </w:rPr>
        <w:t>Mathematics CAT item specifications, Claim 3, grades three through eight and high school</w:t>
      </w:r>
      <w:r w:rsidRPr="003255CE">
        <w:t>. Los Angeles, CA: Smarter Balanced Assessment Consortium.</w:t>
      </w:r>
    </w:p>
    <w:p w14:paraId="5556BAF7" w14:textId="77777777" w:rsidR="00AE4347" w:rsidRPr="003255CE" w:rsidRDefault="00AE4347" w:rsidP="0082407D">
      <w:pPr>
        <w:pStyle w:val="References"/>
      </w:pPr>
      <w:r w:rsidRPr="003255CE">
        <w:t xml:space="preserve">Smarter Balanced Assessment Consortium. (2018j). </w:t>
      </w:r>
      <w:r w:rsidRPr="003255CE">
        <w:rPr>
          <w:i/>
        </w:rPr>
        <w:t>Mathematics CAT item specifications, Claim 4, grades three through eight and high school</w:t>
      </w:r>
      <w:r w:rsidRPr="003255CE">
        <w:t>. Los Angeles, CA: Smarter Balanced Assessment Consortium.</w:t>
      </w:r>
    </w:p>
    <w:p w14:paraId="32E7F529" w14:textId="3DA8F553" w:rsidR="00AE4347" w:rsidRPr="003255CE" w:rsidRDefault="00AE4347" w:rsidP="0082407D">
      <w:pPr>
        <w:pStyle w:val="References"/>
      </w:pPr>
      <w:r w:rsidRPr="003255CE">
        <w:t xml:space="preserve">Smarter Balanced Assessment Consortium. (2019). </w:t>
      </w:r>
      <w:r w:rsidRPr="003255CE">
        <w:rPr>
          <w:i/>
        </w:rPr>
        <w:t>Smarter Balanced Assessment Consortium: 2017–</w:t>
      </w:r>
      <w:r w:rsidR="009651E3" w:rsidRPr="003255CE">
        <w:rPr>
          <w:i/>
        </w:rPr>
        <w:t>20</w:t>
      </w:r>
      <w:r w:rsidRPr="003255CE">
        <w:rPr>
          <w:i/>
        </w:rPr>
        <w:t>18 technical report</w:t>
      </w:r>
      <w:r w:rsidRPr="003255CE">
        <w:rPr>
          <w:iCs/>
        </w:rPr>
        <w:t>.</w:t>
      </w:r>
      <w:r w:rsidRPr="003255CE">
        <w:t xml:space="preserve"> Los Angeles, CA: Smarter Balanced Assessment Consortium.</w:t>
      </w:r>
    </w:p>
    <w:p w14:paraId="41685326" w14:textId="77777777" w:rsidR="00AE4347" w:rsidRPr="003255CE" w:rsidRDefault="00AE4347" w:rsidP="0082407D">
      <w:pPr>
        <w:pStyle w:val="References"/>
      </w:pPr>
      <w:r w:rsidRPr="003255CE">
        <w:rPr>
          <w:color w:val="1A1A1A"/>
        </w:rPr>
        <w:t>Smarter Balanced Assessment Consortium. (2021a).</w:t>
      </w:r>
      <w:r w:rsidRPr="003255CE">
        <w:rPr>
          <w:i/>
          <w:iCs/>
          <w:color w:val="1A1A1A"/>
        </w:rPr>
        <w:t xml:space="preserve"> ELA/Literacy adjusted form summative assessment blueprint</w:t>
      </w:r>
      <w:r w:rsidRPr="003255CE">
        <w:rPr>
          <w:color w:val="1A1A1A"/>
        </w:rPr>
        <w:t>. Los Angeles, CA: Smarter Balanced Assessment Consortium.</w:t>
      </w:r>
    </w:p>
    <w:p w14:paraId="5A4AA5E8" w14:textId="77777777" w:rsidR="00AE4347" w:rsidRPr="003255CE" w:rsidRDefault="00AE4347" w:rsidP="0082407D">
      <w:pPr>
        <w:pStyle w:val="References"/>
        <w:rPr>
          <w:color w:val="1A1A1A"/>
        </w:rPr>
      </w:pPr>
      <w:r w:rsidRPr="003255CE">
        <w:rPr>
          <w:color w:val="1A1A1A"/>
        </w:rPr>
        <w:lastRenderedPageBreak/>
        <w:t>Smarter Balanced Assessment Consortium. (2021b).</w:t>
      </w:r>
      <w:r w:rsidRPr="003255CE">
        <w:rPr>
          <w:i/>
          <w:iCs/>
          <w:color w:val="1A1A1A"/>
        </w:rPr>
        <w:t xml:space="preserve"> Mathematics adjusted form summative assessment blueprint</w:t>
      </w:r>
      <w:r w:rsidRPr="003255CE">
        <w:rPr>
          <w:color w:val="1A1A1A"/>
        </w:rPr>
        <w:t>. Los Angeles, CA: Smarter Balanced Assessment Consortium.</w:t>
      </w:r>
    </w:p>
    <w:p w14:paraId="79304EF4" w14:textId="628371F5" w:rsidR="0DE2448D" w:rsidRPr="003255CE" w:rsidRDefault="2148729F" w:rsidP="0082407D">
      <w:pPr>
        <w:pStyle w:val="References"/>
        <w:rPr>
          <w:color w:val="1A1A1A"/>
        </w:rPr>
      </w:pPr>
      <w:r w:rsidRPr="003255CE">
        <w:rPr>
          <w:color w:val="1A1A1A"/>
        </w:rPr>
        <w:t>Smarter Balanced Assessment Consortium. (2023).</w:t>
      </w:r>
      <w:r w:rsidRPr="003255CE">
        <w:rPr>
          <w:i/>
          <w:iCs/>
          <w:color w:val="1A1A1A"/>
        </w:rPr>
        <w:t xml:space="preserve"> Comparability of the </w:t>
      </w:r>
      <w:r w:rsidR="002D76F2" w:rsidRPr="003255CE">
        <w:rPr>
          <w:i/>
          <w:iCs/>
          <w:color w:val="1A1A1A"/>
        </w:rPr>
        <w:t>a</w:t>
      </w:r>
      <w:r w:rsidRPr="003255CE">
        <w:rPr>
          <w:i/>
          <w:iCs/>
          <w:color w:val="1A1A1A"/>
        </w:rPr>
        <w:t xml:space="preserve">djusted versus </w:t>
      </w:r>
      <w:r w:rsidR="002D76F2" w:rsidRPr="003255CE">
        <w:rPr>
          <w:i/>
          <w:iCs/>
          <w:color w:val="1A1A1A"/>
        </w:rPr>
        <w:t>f</w:t>
      </w:r>
      <w:r w:rsidRPr="003255CE">
        <w:rPr>
          <w:i/>
          <w:iCs/>
          <w:color w:val="1A1A1A"/>
        </w:rPr>
        <w:t xml:space="preserve">ull </w:t>
      </w:r>
      <w:r w:rsidR="002D76F2" w:rsidRPr="003255CE">
        <w:rPr>
          <w:i/>
          <w:iCs/>
          <w:color w:val="1A1A1A"/>
        </w:rPr>
        <w:t>b</w:t>
      </w:r>
      <w:r w:rsidRPr="003255CE">
        <w:rPr>
          <w:i/>
          <w:iCs/>
          <w:color w:val="1A1A1A"/>
        </w:rPr>
        <w:t>lueprint.</w:t>
      </w:r>
      <w:r w:rsidR="48BAECF6" w:rsidRPr="003255CE">
        <w:rPr>
          <w:i/>
          <w:iCs/>
          <w:color w:val="1A1A1A"/>
        </w:rPr>
        <w:t xml:space="preserve"> </w:t>
      </w:r>
      <w:r w:rsidRPr="003255CE">
        <w:rPr>
          <w:color w:val="1A1A1A"/>
        </w:rPr>
        <w:t>Los Angeles, CA: Smarter Balanced Assessment Consortium.</w:t>
      </w:r>
    </w:p>
    <w:p w14:paraId="7CCB8B98" w14:textId="35C8B3C0" w:rsidR="00AE4347" w:rsidRPr="003255CE" w:rsidRDefault="00AE4347" w:rsidP="0082407D">
      <w:pPr>
        <w:pStyle w:val="References"/>
        <w:keepNext/>
        <w:rPr>
          <w:color w:val="1A1A1A"/>
        </w:rPr>
      </w:pPr>
      <w:r w:rsidRPr="003255CE">
        <w:rPr>
          <w:color w:val="1A1A1A"/>
        </w:rPr>
        <w:t xml:space="preserve">The Regents of the University of California &amp; California Department of Education. (2020). </w:t>
      </w:r>
      <w:r w:rsidRPr="003255CE">
        <w:rPr>
          <w:i/>
          <w:iCs/>
          <w:color w:val="1A1A1A"/>
        </w:rPr>
        <w:t>Starting smarter</w:t>
      </w:r>
      <w:r w:rsidRPr="003255CE">
        <w:rPr>
          <w:color w:val="1A1A1A"/>
        </w:rPr>
        <w:t>.</w:t>
      </w:r>
    </w:p>
    <w:p w14:paraId="5812587F" w14:textId="442389B3" w:rsidR="00FB4198" w:rsidRPr="003255CE" w:rsidRDefault="00AE4347" w:rsidP="0082407D">
      <w:pPr>
        <w:pStyle w:val="References"/>
      </w:pPr>
      <w:r w:rsidRPr="003255CE">
        <w:t xml:space="preserve">Williamson, D. M., Xi, X., &amp; Breyer, F. J. (2012). A framework for evaluation and use of automated scoring. </w:t>
      </w:r>
      <w:r w:rsidRPr="003255CE">
        <w:rPr>
          <w:i/>
        </w:rPr>
        <w:t>Educational Measurement: Issues and Practice</w:t>
      </w:r>
      <w:r w:rsidRPr="003255CE">
        <w:t xml:space="preserve">, </w:t>
      </w:r>
      <w:r w:rsidRPr="003255CE">
        <w:rPr>
          <w:i/>
        </w:rPr>
        <w:t>31</w:t>
      </w:r>
      <w:r w:rsidRPr="003255CE">
        <w:t>, 2–13.</w:t>
      </w:r>
    </w:p>
    <w:p w14:paraId="013060D5" w14:textId="77777777" w:rsidR="0097762A" w:rsidRPr="003255CE" w:rsidRDefault="0097762A" w:rsidP="0082407D">
      <w:pPr>
        <w:pStyle w:val="Heading3"/>
        <w:pageBreakBefore/>
        <w:numPr>
          <w:ilvl w:val="0"/>
          <w:numId w:val="0"/>
        </w:numPr>
        <w:ind w:left="446" w:hanging="446"/>
      </w:pPr>
      <w:bookmarkStart w:id="1784" w:name="_Alternative_Text_for_15"/>
      <w:bookmarkStart w:id="1785" w:name="_Alternative_Text_for_16"/>
      <w:bookmarkStart w:id="1786" w:name="_Alternative_Text_for_17"/>
      <w:bookmarkStart w:id="1787" w:name="_Alternative_Text_for_18"/>
      <w:bookmarkStart w:id="1788" w:name="_Alternative_Text_for_19"/>
      <w:bookmarkStart w:id="1789" w:name="_Appendix_8.A_Test-Taking"/>
      <w:bookmarkStart w:id="1790" w:name="_Toc215662150"/>
      <w:bookmarkEnd w:id="1780"/>
      <w:bookmarkEnd w:id="1784"/>
      <w:bookmarkEnd w:id="1785"/>
      <w:bookmarkEnd w:id="1786"/>
      <w:bookmarkEnd w:id="1787"/>
      <w:bookmarkEnd w:id="1788"/>
      <w:bookmarkEnd w:id="1789"/>
      <w:r w:rsidRPr="003255CE">
        <w:lastRenderedPageBreak/>
        <w:t>Accessibility Information</w:t>
      </w:r>
      <w:bookmarkEnd w:id="1790"/>
    </w:p>
    <w:p w14:paraId="10A880A8" w14:textId="36A542D9" w:rsidR="00C5313E" w:rsidRPr="003255CE" w:rsidRDefault="00C5313E" w:rsidP="0082407D">
      <w:pPr>
        <w:pStyle w:val="Heading4"/>
        <w:numPr>
          <w:ilvl w:val="0"/>
          <w:numId w:val="0"/>
        </w:numPr>
        <w:ind w:left="792" w:hanging="792"/>
      </w:pPr>
      <w:bookmarkStart w:id="1791" w:name="_Alternative_Text_for_20"/>
      <w:bookmarkStart w:id="1792" w:name="_Appendix_8.A_Test-Taking_1"/>
      <w:bookmarkStart w:id="1793" w:name="_Appendix_8.A_Test-Taking_2"/>
      <w:bookmarkStart w:id="1794" w:name="_Alternative_Text_for_36"/>
      <w:bookmarkStart w:id="1795" w:name="_Alternative_Text_for_34"/>
      <w:bookmarkStart w:id="1796" w:name="_Appendix_8.A_Test-Taking_3"/>
      <w:bookmarkStart w:id="1797" w:name="_Toc215662151"/>
      <w:bookmarkStart w:id="1798" w:name="_Hlk144454431"/>
      <w:bookmarkStart w:id="1799" w:name="_Hlk146717035"/>
      <w:bookmarkEnd w:id="1791"/>
      <w:bookmarkEnd w:id="1792"/>
      <w:bookmarkEnd w:id="1793"/>
      <w:bookmarkEnd w:id="1794"/>
      <w:bookmarkEnd w:id="1795"/>
      <w:bookmarkEnd w:id="1796"/>
      <w:r w:rsidRPr="003255CE">
        <w:t>Alternative Text for Equation 8.1</w:t>
      </w:r>
      <w:bookmarkEnd w:id="1797"/>
    </w:p>
    <w:p w14:paraId="7FA9D733" w14:textId="1D42A04F" w:rsidR="00561D5B" w:rsidRPr="003255CE" w:rsidRDefault="00561D5B" w:rsidP="0082407D">
      <w:r w:rsidRPr="003255CE">
        <w:t>rho sub theta-hat prime equals 1 minus the fraction with the numerator sum from j equals 1 to J of</w:t>
      </w:r>
      <w:r w:rsidRPr="003255CE" w:rsidDel="003D63DD">
        <w:t xml:space="preserve"> </w:t>
      </w:r>
      <w:r w:rsidRPr="003255CE">
        <w:t xml:space="preserve">CSEM squared sub theta-hat sub j divided by the denominator J times s squared sub theta-hat. </w:t>
      </w:r>
      <w:r w:rsidRPr="003255CE">
        <w:rPr>
          <w:i/>
          <w:iCs/>
        </w:rPr>
        <w:t xml:space="preserve">(Return to </w:t>
      </w:r>
      <w:hyperlink w:anchor="EQ8_1" w:history="1">
        <w:r w:rsidRPr="003255CE">
          <w:rPr>
            <w:rStyle w:val="Hyperlink"/>
            <w:i/>
            <w:iCs/>
          </w:rPr>
          <w:t>equation 8.1</w:t>
        </w:r>
      </w:hyperlink>
      <w:r w:rsidRPr="003255CE">
        <w:rPr>
          <w:i/>
          <w:iCs/>
        </w:rPr>
        <w:t>.)</w:t>
      </w:r>
    </w:p>
    <w:p w14:paraId="2DD26ABC" w14:textId="7C70485F" w:rsidR="00C5313E" w:rsidRPr="003255CE" w:rsidRDefault="00C5313E" w:rsidP="0082407D">
      <w:pPr>
        <w:pStyle w:val="Heading4"/>
        <w:numPr>
          <w:ilvl w:val="0"/>
          <w:numId w:val="0"/>
        </w:numPr>
        <w:ind w:left="792" w:hanging="792"/>
      </w:pPr>
      <w:bookmarkStart w:id="1800" w:name="_Alternative_Text_for_42"/>
      <w:bookmarkStart w:id="1801" w:name="_Alternative_Text_for_44"/>
      <w:bookmarkStart w:id="1802" w:name="_Toc215662152"/>
      <w:bookmarkEnd w:id="1800"/>
      <w:bookmarkEnd w:id="1801"/>
      <w:r w:rsidRPr="003255CE">
        <w:t>Alternative Text for Equation 8.</w:t>
      </w:r>
      <w:r w:rsidR="000377B7" w:rsidRPr="003255CE">
        <w:t>2</w:t>
      </w:r>
      <w:bookmarkEnd w:id="1802"/>
    </w:p>
    <w:p w14:paraId="434D2ECC" w14:textId="20315A4C" w:rsidR="00561D5B" w:rsidRPr="003255CE" w:rsidRDefault="00561D5B" w:rsidP="0082407D">
      <w:r w:rsidRPr="003255CE">
        <w:t xml:space="preserve">SEM sub scaled equals slope times s sub theta-hat times the square root of 1 minus rho sub theta-hat prime. </w:t>
      </w:r>
      <w:r w:rsidRPr="003255CE">
        <w:rPr>
          <w:i/>
          <w:iCs/>
        </w:rPr>
        <w:t xml:space="preserve">(Return to </w:t>
      </w:r>
      <w:hyperlink w:anchor="EQ8_2" w:history="1">
        <w:r w:rsidRPr="003255CE">
          <w:rPr>
            <w:rStyle w:val="Hyperlink"/>
            <w:i/>
            <w:iCs/>
          </w:rPr>
          <w:t>equation 8.</w:t>
        </w:r>
        <w:r w:rsidR="00391628" w:rsidRPr="003255CE">
          <w:rPr>
            <w:rStyle w:val="Hyperlink"/>
            <w:i/>
            <w:iCs/>
          </w:rPr>
          <w:t>2</w:t>
        </w:r>
      </w:hyperlink>
      <w:r w:rsidRPr="003255CE">
        <w:rPr>
          <w:i/>
          <w:iCs/>
        </w:rPr>
        <w:t>.)</w:t>
      </w:r>
    </w:p>
    <w:p w14:paraId="0991F79F" w14:textId="55BD7A52" w:rsidR="00C5313E" w:rsidRPr="003255CE" w:rsidRDefault="00C5313E" w:rsidP="0082407D">
      <w:pPr>
        <w:pStyle w:val="Heading4"/>
        <w:numPr>
          <w:ilvl w:val="0"/>
          <w:numId w:val="0"/>
        </w:numPr>
        <w:ind w:left="792" w:hanging="792"/>
      </w:pPr>
      <w:bookmarkStart w:id="1803" w:name="_Alternative_Text_for_39"/>
      <w:bookmarkStart w:id="1804" w:name="_Alternative_Text_for_23"/>
      <w:bookmarkStart w:id="1805" w:name="_Alternative_Text_for_24"/>
      <w:bookmarkStart w:id="1806" w:name="_Alternative_Text_for_25"/>
      <w:bookmarkStart w:id="1807" w:name="_Alternative_Text_for_26"/>
      <w:bookmarkStart w:id="1808" w:name="_Alternative_Text_for_27"/>
      <w:bookmarkStart w:id="1809" w:name="_Alternative_Text_for_37"/>
      <w:bookmarkStart w:id="1810" w:name="_Alternative_Text_for_28"/>
      <w:bookmarkStart w:id="1811" w:name="_Alternative_Text_for_29"/>
      <w:bookmarkStart w:id="1812" w:name="_Alternative_Text_for_43"/>
      <w:bookmarkStart w:id="1813" w:name="_Alternative_Text_for_45"/>
      <w:bookmarkStart w:id="1814" w:name="_Toc215662153"/>
      <w:bookmarkEnd w:id="1803"/>
      <w:bookmarkEnd w:id="1804"/>
      <w:bookmarkEnd w:id="1805"/>
      <w:bookmarkEnd w:id="1806"/>
      <w:bookmarkEnd w:id="1807"/>
      <w:bookmarkEnd w:id="1808"/>
      <w:bookmarkEnd w:id="1809"/>
      <w:bookmarkEnd w:id="1810"/>
      <w:bookmarkEnd w:id="1811"/>
      <w:bookmarkEnd w:id="1812"/>
      <w:bookmarkEnd w:id="1813"/>
      <w:r w:rsidRPr="003255CE">
        <w:t>Alternative Text for Equation 8.3</w:t>
      </w:r>
      <w:bookmarkEnd w:id="1814"/>
    </w:p>
    <w:p w14:paraId="3435C06B" w14:textId="6762A980" w:rsidR="00561D5B" w:rsidRPr="003255CE" w:rsidRDefault="00561D5B" w:rsidP="0082407D">
      <w:r w:rsidRPr="003255CE">
        <w:t>kappa equals the fraction with the numerator p sub obs minus p sub exp the denominator 1 minus p sub exp.</w:t>
      </w:r>
      <w:bookmarkStart w:id="1815" w:name="_Alternative_Text_for_30"/>
      <w:bookmarkEnd w:id="1815"/>
      <w:r w:rsidRPr="003255CE">
        <w:t xml:space="preserve"> </w:t>
      </w:r>
      <w:r w:rsidRPr="003255CE">
        <w:rPr>
          <w:i/>
          <w:iCs/>
        </w:rPr>
        <w:t xml:space="preserve">(Return to </w:t>
      </w:r>
      <w:hyperlink w:anchor="EQ8_3" w:history="1">
        <w:r w:rsidRPr="003255CE">
          <w:rPr>
            <w:rStyle w:val="Hyperlink"/>
            <w:i/>
            <w:iCs/>
          </w:rPr>
          <w:t>equation 8.3</w:t>
        </w:r>
      </w:hyperlink>
      <w:r w:rsidRPr="003255CE">
        <w:rPr>
          <w:i/>
          <w:iCs/>
        </w:rPr>
        <w:t>.)</w:t>
      </w:r>
    </w:p>
    <w:p w14:paraId="75D4C350" w14:textId="47FC4283" w:rsidR="00C5313E" w:rsidRPr="003255CE" w:rsidRDefault="00C5313E" w:rsidP="0082407D">
      <w:pPr>
        <w:pStyle w:val="Heading4"/>
        <w:numPr>
          <w:ilvl w:val="0"/>
          <w:numId w:val="0"/>
        </w:numPr>
        <w:ind w:left="792" w:hanging="792"/>
      </w:pPr>
      <w:bookmarkStart w:id="1816" w:name="_Alternative_Text_for_41"/>
      <w:bookmarkStart w:id="1817" w:name="_Alternative_Text_for_46"/>
      <w:bookmarkStart w:id="1818" w:name="_Toc215662154"/>
      <w:bookmarkEnd w:id="1816"/>
      <w:bookmarkEnd w:id="1817"/>
      <w:r w:rsidRPr="003255CE">
        <w:t>Alternative Text for Equation 8.</w:t>
      </w:r>
      <w:r w:rsidR="000377B7" w:rsidRPr="003255CE">
        <w:t>4</w:t>
      </w:r>
      <w:bookmarkEnd w:id="1818"/>
    </w:p>
    <w:p w14:paraId="10FB3BC6" w14:textId="5413D2A7" w:rsidR="00561D5B" w:rsidRPr="003255CE" w:rsidRDefault="00561D5B" w:rsidP="0082407D">
      <w:r w:rsidRPr="003255CE">
        <w:t xml:space="preserve">P sub obs equals 1 divided by n times the sum from s equals 0 to m n sub ss. </w:t>
      </w:r>
      <w:r w:rsidRPr="003255CE">
        <w:rPr>
          <w:i/>
          <w:iCs/>
        </w:rPr>
        <w:t xml:space="preserve">(Return to </w:t>
      </w:r>
      <w:hyperlink w:anchor="EQ8_4" w:history="1">
        <w:r w:rsidRPr="003255CE">
          <w:rPr>
            <w:rStyle w:val="Hyperlink"/>
            <w:i/>
            <w:iCs/>
          </w:rPr>
          <w:t>equation 8.</w:t>
        </w:r>
        <w:r w:rsidR="00391628" w:rsidRPr="003255CE">
          <w:rPr>
            <w:rStyle w:val="Hyperlink"/>
            <w:i/>
            <w:iCs/>
          </w:rPr>
          <w:t>4</w:t>
        </w:r>
      </w:hyperlink>
      <w:r w:rsidRPr="003255CE">
        <w:rPr>
          <w:i/>
          <w:iCs/>
        </w:rPr>
        <w:t>.)</w:t>
      </w:r>
    </w:p>
    <w:p w14:paraId="3C9AB396" w14:textId="5E6D7EBC" w:rsidR="00C5313E" w:rsidRPr="003255CE" w:rsidRDefault="00C5313E" w:rsidP="0082407D">
      <w:pPr>
        <w:pStyle w:val="Heading4"/>
        <w:numPr>
          <w:ilvl w:val="0"/>
          <w:numId w:val="0"/>
        </w:numPr>
        <w:ind w:left="792" w:hanging="792"/>
      </w:pPr>
      <w:bookmarkStart w:id="1819" w:name="_Alternative_Text_for_31"/>
      <w:bookmarkStart w:id="1820" w:name="_Alternative_Text_for_47"/>
      <w:bookmarkStart w:id="1821" w:name="_Toc215662155"/>
      <w:bookmarkEnd w:id="1819"/>
      <w:bookmarkEnd w:id="1820"/>
      <w:r w:rsidRPr="003255CE">
        <w:t>Alternative Text for Equation 8.</w:t>
      </w:r>
      <w:r w:rsidR="000377B7" w:rsidRPr="003255CE">
        <w:t>5</w:t>
      </w:r>
      <w:bookmarkEnd w:id="1821"/>
    </w:p>
    <w:p w14:paraId="4AF8403B" w14:textId="6B12CB04" w:rsidR="00561D5B" w:rsidRPr="003255CE" w:rsidRDefault="00561D5B" w:rsidP="0082407D">
      <w:r w:rsidRPr="003255CE">
        <w:t xml:space="preserve">P sub exp equals 1 divided by n square times the sum from s equals 0 to m n sub s plus times n sub plus s. </w:t>
      </w:r>
      <w:r w:rsidRPr="003255CE">
        <w:rPr>
          <w:i/>
          <w:iCs/>
        </w:rPr>
        <w:t xml:space="preserve">(Return to </w:t>
      </w:r>
      <w:hyperlink w:anchor="EQ8_5" w:history="1">
        <w:r w:rsidRPr="003255CE">
          <w:rPr>
            <w:rStyle w:val="Hyperlink"/>
            <w:i/>
            <w:iCs/>
          </w:rPr>
          <w:t>equation 8.</w:t>
        </w:r>
        <w:r w:rsidR="00391628" w:rsidRPr="003255CE">
          <w:rPr>
            <w:rStyle w:val="Hyperlink"/>
            <w:i/>
            <w:iCs/>
          </w:rPr>
          <w:t>5</w:t>
        </w:r>
      </w:hyperlink>
      <w:r w:rsidRPr="003255CE">
        <w:rPr>
          <w:i/>
          <w:iCs/>
        </w:rPr>
        <w:t>.)</w:t>
      </w:r>
    </w:p>
    <w:p w14:paraId="0F2F901B" w14:textId="138EEBDD" w:rsidR="00C5313E" w:rsidRPr="003255CE" w:rsidRDefault="00C5313E" w:rsidP="0082407D">
      <w:pPr>
        <w:pStyle w:val="Heading4"/>
        <w:numPr>
          <w:ilvl w:val="0"/>
          <w:numId w:val="0"/>
        </w:numPr>
        <w:ind w:left="792" w:hanging="792"/>
      </w:pPr>
      <w:bookmarkStart w:id="1822" w:name="_Alternative_Text_for_32"/>
      <w:bookmarkStart w:id="1823" w:name="_Alternative_Text_for_48"/>
      <w:bookmarkStart w:id="1824" w:name="_Toc215662156"/>
      <w:bookmarkEnd w:id="1822"/>
      <w:bookmarkEnd w:id="1823"/>
      <w:r w:rsidRPr="003255CE">
        <w:t>Alternative Text for Equation 8.</w:t>
      </w:r>
      <w:r w:rsidR="000377B7" w:rsidRPr="003255CE">
        <w:t>6</w:t>
      </w:r>
      <w:bookmarkEnd w:id="1824"/>
    </w:p>
    <w:p w14:paraId="0057C2E5" w14:textId="5914064C" w:rsidR="00561D5B" w:rsidRPr="003255CE" w:rsidRDefault="00561D5B" w:rsidP="0082407D">
      <w:r w:rsidRPr="003255CE">
        <w:t xml:space="preserve">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w:t>
      </w:r>
      <w:r w:rsidRPr="003255CE">
        <w:rPr>
          <w:i/>
          <w:iCs/>
        </w:rPr>
        <w:t xml:space="preserve">(Return to </w:t>
      </w:r>
      <w:hyperlink w:anchor="EQ8_6" w:history="1">
        <w:r w:rsidRPr="003255CE">
          <w:rPr>
            <w:rStyle w:val="Hyperlink"/>
            <w:i/>
            <w:iCs/>
          </w:rPr>
          <w:t>equation 8.</w:t>
        </w:r>
        <w:r w:rsidR="00391628" w:rsidRPr="003255CE">
          <w:rPr>
            <w:rStyle w:val="Hyperlink"/>
            <w:i/>
            <w:iCs/>
          </w:rPr>
          <w:t>6</w:t>
        </w:r>
      </w:hyperlink>
      <w:r w:rsidRPr="003255CE">
        <w:rPr>
          <w:i/>
          <w:iCs/>
        </w:rPr>
        <w:t>.)</w:t>
      </w:r>
    </w:p>
    <w:p w14:paraId="65210159" w14:textId="1AB8E18B" w:rsidR="00C5313E" w:rsidRPr="003255CE" w:rsidRDefault="00C5313E" w:rsidP="0082407D">
      <w:pPr>
        <w:pStyle w:val="Heading4"/>
        <w:numPr>
          <w:ilvl w:val="0"/>
          <w:numId w:val="0"/>
        </w:numPr>
        <w:ind w:left="792" w:hanging="792"/>
      </w:pPr>
      <w:bookmarkStart w:id="1825" w:name="_Alternative_Text_for_33"/>
      <w:bookmarkStart w:id="1826" w:name="_Alternative_Text_for_49"/>
      <w:bookmarkStart w:id="1827" w:name="_Toc215662157"/>
      <w:bookmarkEnd w:id="1825"/>
      <w:bookmarkEnd w:id="1826"/>
      <w:r w:rsidRPr="003255CE">
        <w:t>Alternative Text for Equation 8.</w:t>
      </w:r>
      <w:r w:rsidR="000377B7" w:rsidRPr="003255CE">
        <w:t>7</w:t>
      </w:r>
      <w:bookmarkEnd w:id="1827"/>
    </w:p>
    <w:p w14:paraId="5CABFD04" w14:textId="3F7A0871" w:rsidR="00561D5B" w:rsidRPr="003255CE" w:rsidRDefault="00561D5B" w:rsidP="0082407D">
      <w:r w:rsidRPr="003255CE">
        <w:t xml:space="preserve">W sub ij equals 1 minus open parenthesis I minus j close parenthesis squared divided by m squared. </w:t>
      </w:r>
      <w:r w:rsidRPr="003255CE">
        <w:rPr>
          <w:i/>
          <w:iCs/>
        </w:rPr>
        <w:t xml:space="preserve">(Return to </w:t>
      </w:r>
      <w:hyperlink w:anchor="EQ8_7" w:history="1">
        <w:r w:rsidRPr="003255CE">
          <w:rPr>
            <w:rStyle w:val="Hyperlink"/>
            <w:i/>
            <w:iCs/>
          </w:rPr>
          <w:t>equation 8.</w:t>
        </w:r>
        <w:r w:rsidR="00391628" w:rsidRPr="003255CE">
          <w:rPr>
            <w:rStyle w:val="Hyperlink"/>
            <w:i/>
            <w:iCs/>
          </w:rPr>
          <w:t>7</w:t>
        </w:r>
      </w:hyperlink>
      <w:r w:rsidRPr="003255CE">
        <w:rPr>
          <w:i/>
          <w:iCs/>
        </w:rPr>
        <w:t>.)</w:t>
      </w:r>
    </w:p>
    <w:p w14:paraId="0E5BE922" w14:textId="176CC832" w:rsidR="0003047E" w:rsidRPr="003255CE" w:rsidRDefault="00215E81" w:rsidP="0082407D">
      <w:pPr>
        <w:pStyle w:val="Heading3"/>
        <w:pageBreakBefore/>
        <w:numPr>
          <w:ilvl w:val="0"/>
          <w:numId w:val="0"/>
        </w:numPr>
        <w:ind w:left="446" w:hanging="446"/>
        <w:rPr>
          <w:webHidden/>
        </w:rPr>
      </w:pPr>
      <w:bookmarkStart w:id="1828" w:name="_Alternative_Text_for_38"/>
      <w:bookmarkStart w:id="1829" w:name="_Appendix_8.A_Test-Taking_4"/>
      <w:bookmarkStart w:id="1830" w:name="_Toc215662158"/>
      <w:bookmarkEnd w:id="1798"/>
      <w:bookmarkEnd w:id="1799"/>
      <w:bookmarkEnd w:id="1828"/>
      <w:bookmarkEnd w:id="1829"/>
      <w:r w:rsidRPr="003255CE">
        <w:lastRenderedPageBreak/>
        <w:t xml:space="preserve">Appendix </w:t>
      </w:r>
      <w:r w:rsidR="00725C4E" w:rsidRPr="003255CE">
        <w:t>8</w:t>
      </w:r>
      <w:r w:rsidRPr="003255CE">
        <w:t>.A</w:t>
      </w:r>
      <w:r w:rsidR="0003047E" w:rsidRPr="003255CE">
        <w:t xml:space="preserve"> Test-Taking Rates</w:t>
      </w:r>
      <w:bookmarkEnd w:id="1830"/>
    </w:p>
    <w:p w14:paraId="16F32503" w14:textId="6CE42666" w:rsidR="00353273" w:rsidRPr="003255CE" w:rsidRDefault="00353273" w:rsidP="0082407D">
      <w:r w:rsidRPr="003255CE">
        <w:rPr>
          <w:i/>
        </w:rPr>
        <w:t>This content is located in a separate file.</w:t>
      </w:r>
    </w:p>
    <w:p w14:paraId="26F86CF8" w14:textId="076C5D31" w:rsidR="00215E81" w:rsidRPr="003255CE" w:rsidRDefault="00215E81" w:rsidP="0082407D">
      <w:pPr>
        <w:pStyle w:val="Heading3"/>
        <w:pageBreakBefore/>
        <w:numPr>
          <w:ilvl w:val="0"/>
          <w:numId w:val="0"/>
        </w:numPr>
        <w:ind w:left="446" w:hanging="446"/>
        <w:rPr>
          <w:webHidden/>
        </w:rPr>
      </w:pPr>
      <w:bookmarkStart w:id="1831" w:name="_Appendix_8.B:_Omission"/>
      <w:bookmarkStart w:id="1832" w:name="_Toc215662159"/>
      <w:bookmarkEnd w:id="1831"/>
      <w:r w:rsidRPr="003255CE">
        <w:lastRenderedPageBreak/>
        <w:t xml:space="preserve">Appendix </w:t>
      </w:r>
      <w:r w:rsidR="00725C4E" w:rsidRPr="003255CE">
        <w:t>8</w:t>
      </w:r>
      <w:r w:rsidRPr="003255CE">
        <w:t>.</w:t>
      </w:r>
      <w:r w:rsidR="006C20F0" w:rsidRPr="003255CE">
        <w:t>B</w:t>
      </w:r>
      <w:r w:rsidRPr="003255CE">
        <w:t>: Omission and Completion Analyses</w:t>
      </w:r>
      <w:bookmarkEnd w:id="1832"/>
    </w:p>
    <w:p w14:paraId="277A875B" w14:textId="2545A59A" w:rsidR="00353273" w:rsidRPr="003255CE" w:rsidRDefault="00353273" w:rsidP="0082407D">
      <w:r w:rsidRPr="003255CE">
        <w:rPr>
          <w:i/>
        </w:rPr>
        <w:t>This content is located in a separate file.</w:t>
      </w:r>
    </w:p>
    <w:p w14:paraId="23793F09" w14:textId="2E723340" w:rsidR="00215E81" w:rsidRPr="003255CE" w:rsidRDefault="00215E81" w:rsidP="0082407D">
      <w:pPr>
        <w:pStyle w:val="Heading3"/>
        <w:pageBreakBefore/>
        <w:numPr>
          <w:ilvl w:val="0"/>
          <w:numId w:val="0"/>
        </w:numPr>
        <w:ind w:left="446" w:hanging="446"/>
        <w:rPr>
          <w:webHidden/>
        </w:rPr>
      </w:pPr>
      <w:bookmarkStart w:id="1833" w:name="_Appendix_8.C:_Item"/>
      <w:bookmarkStart w:id="1834" w:name="_Toc215662160"/>
      <w:bookmarkEnd w:id="1833"/>
      <w:r w:rsidRPr="003255CE">
        <w:lastRenderedPageBreak/>
        <w:t xml:space="preserve">Appendix </w:t>
      </w:r>
      <w:r w:rsidR="00725C4E" w:rsidRPr="003255CE">
        <w:t>8</w:t>
      </w:r>
      <w:r w:rsidRPr="003255CE">
        <w:t>.</w:t>
      </w:r>
      <w:r w:rsidR="009504B3" w:rsidRPr="003255CE">
        <w:t>C</w:t>
      </w:r>
      <w:r w:rsidRPr="003255CE">
        <w:t>: Item Exposure</w:t>
      </w:r>
      <w:bookmarkEnd w:id="1834"/>
    </w:p>
    <w:p w14:paraId="4DD6294D" w14:textId="4E85E46F" w:rsidR="00353273" w:rsidRPr="003255CE" w:rsidRDefault="00353273" w:rsidP="0082407D">
      <w:r w:rsidRPr="003255CE">
        <w:rPr>
          <w:i/>
        </w:rPr>
        <w:t>This content is located in a separate file.</w:t>
      </w:r>
    </w:p>
    <w:p w14:paraId="3710B843" w14:textId="228DB4C4" w:rsidR="00BF7F6F" w:rsidRPr="003255CE" w:rsidRDefault="00BF7F6F" w:rsidP="0082407D">
      <w:pPr>
        <w:pStyle w:val="Heading3"/>
        <w:pageBreakBefore/>
        <w:numPr>
          <w:ilvl w:val="0"/>
          <w:numId w:val="0"/>
        </w:numPr>
        <w:ind w:left="446" w:hanging="446"/>
        <w:rPr>
          <w:webHidden/>
        </w:rPr>
      </w:pPr>
      <w:bookmarkStart w:id="1835" w:name="_Appendix_8.D:_Item"/>
      <w:bookmarkStart w:id="1836" w:name="_Toc215662161"/>
      <w:bookmarkEnd w:id="1835"/>
      <w:r w:rsidRPr="003255CE">
        <w:lastRenderedPageBreak/>
        <w:t xml:space="preserve">Appendix </w:t>
      </w:r>
      <w:r w:rsidR="00725C4E" w:rsidRPr="003255CE">
        <w:t>8</w:t>
      </w:r>
      <w:r w:rsidRPr="003255CE">
        <w:t>.</w:t>
      </w:r>
      <w:r w:rsidR="009504B3" w:rsidRPr="003255CE">
        <w:t>D</w:t>
      </w:r>
      <w:r w:rsidRPr="003255CE">
        <w:t xml:space="preserve">: </w:t>
      </w:r>
      <w:r w:rsidR="009F5091" w:rsidRPr="003255CE">
        <w:t>Item Response Theory Parameter Estimates</w:t>
      </w:r>
      <w:bookmarkEnd w:id="1836"/>
    </w:p>
    <w:p w14:paraId="5DBFEE7F" w14:textId="68FA03FF" w:rsidR="00353273" w:rsidRPr="003255CE" w:rsidRDefault="00353273" w:rsidP="0082407D">
      <w:r w:rsidRPr="003255CE">
        <w:rPr>
          <w:i/>
        </w:rPr>
        <w:t>This content is located in a separate file.</w:t>
      </w:r>
    </w:p>
    <w:p w14:paraId="03DAC636" w14:textId="7646357A" w:rsidR="00BF7F6F" w:rsidRPr="003255CE" w:rsidRDefault="00BF7F6F" w:rsidP="0082407D">
      <w:pPr>
        <w:pStyle w:val="Heading3"/>
        <w:pageBreakBefore/>
        <w:numPr>
          <w:ilvl w:val="0"/>
          <w:numId w:val="0"/>
        </w:numPr>
        <w:ind w:left="446" w:hanging="446"/>
        <w:rPr>
          <w:webHidden/>
        </w:rPr>
      </w:pPr>
      <w:bookmarkStart w:id="1837" w:name="_Appendix_8.E:_Testing"/>
      <w:bookmarkStart w:id="1838" w:name="_Toc215662162"/>
      <w:bookmarkEnd w:id="1837"/>
      <w:r w:rsidRPr="003255CE">
        <w:lastRenderedPageBreak/>
        <w:t xml:space="preserve">Appendix </w:t>
      </w:r>
      <w:r w:rsidR="00725C4E" w:rsidRPr="003255CE">
        <w:t>8</w:t>
      </w:r>
      <w:r w:rsidRPr="003255CE">
        <w:t>.</w:t>
      </w:r>
      <w:r w:rsidR="009F5091" w:rsidRPr="003255CE">
        <w:t>E</w:t>
      </w:r>
      <w:r w:rsidRPr="003255CE">
        <w:t xml:space="preserve">: </w:t>
      </w:r>
      <w:r w:rsidR="003F4734" w:rsidRPr="003255CE">
        <w:t>Response</w:t>
      </w:r>
      <w:r w:rsidRPr="003255CE">
        <w:t xml:space="preserve"> Time Analyses</w:t>
      </w:r>
      <w:bookmarkEnd w:id="1838"/>
    </w:p>
    <w:p w14:paraId="084F02AC" w14:textId="419F2E4F" w:rsidR="00353273" w:rsidRPr="003255CE" w:rsidRDefault="00353273" w:rsidP="0082407D">
      <w:r w:rsidRPr="003255CE">
        <w:rPr>
          <w:i/>
        </w:rPr>
        <w:t>This content is located in a separate file.</w:t>
      </w:r>
    </w:p>
    <w:p w14:paraId="7D74070B" w14:textId="5C36B261" w:rsidR="00215E81" w:rsidRPr="003255CE" w:rsidRDefault="00215E81" w:rsidP="0082407D">
      <w:pPr>
        <w:pStyle w:val="Heading3"/>
        <w:pageBreakBefore/>
        <w:numPr>
          <w:ilvl w:val="0"/>
          <w:numId w:val="0"/>
        </w:numPr>
        <w:ind w:left="446" w:hanging="446"/>
        <w:rPr>
          <w:webHidden/>
        </w:rPr>
      </w:pPr>
      <w:bookmarkStart w:id="1839" w:name="_Appendix_8.F:_Reliability"/>
      <w:bookmarkStart w:id="1840" w:name="_Toc215662163"/>
      <w:bookmarkEnd w:id="1839"/>
      <w:r w:rsidRPr="003255CE">
        <w:lastRenderedPageBreak/>
        <w:t xml:space="preserve">Appendix </w:t>
      </w:r>
      <w:r w:rsidR="00725C4E" w:rsidRPr="003255CE">
        <w:t>8</w:t>
      </w:r>
      <w:r w:rsidRPr="003255CE">
        <w:t>.</w:t>
      </w:r>
      <w:r w:rsidR="009F5091" w:rsidRPr="003255CE">
        <w:t>F</w:t>
      </w:r>
      <w:r w:rsidRPr="003255CE">
        <w:t>: Reliability Analyses</w:t>
      </w:r>
      <w:bookmarkEnd w:id="1840"/>
    </w:p>
    <w:p w14:paraId="709FE544" w14:textId="6AC558F1" w:rsidR="00353273" w:rsidRPr="003255CE" w:rsidRDefault="00353273" w:rsidP="0082407D">
      <w:r w:rsidRPr="003255CE">
        <w:rPr>
          <w:i/>
        </w:rPr>
        <w:t>This content is located in a separate file.</w:t>
      </w:r>
    </w:p>
    <w:p w14:paraId="7A282264" w14:textId="7A2348F6" w:rsidR="00E56207" w:rsidRPr="003255CE" w:rsidRDefault="000566AD" w:rsidP="0082407D">
      <w:pPr>
        <w:pStyle w:val="Heading3"/>
        <w:pageBreakBefore/>
        <w:numPr>
          <w:ilvl w:val="0"/>
          <w:numId w:val="0"/>
        </w:numPr>
        <w:ind w:left="446" w:hanging="446"/>
      </w:pPr>
      <w:bookmarkStart w:id="1841" w:name="_Appendix_8.G:_Scale"/>
      <w:bookmarkStart w:id="1842" w:name="_Toc215662164"/>
      <w:bookmarkEnd w:id="1841"/>
      <w:r w:rsidRPr="003255CE">
        <w:lastRenderedPageBreak/>
        <w:t xml:space="preserve">Appendix </w:t>
      </w:r>
      <w:r w:rsidR="00725C4E" w:rsidRPr="003255CE">
        <w:t>8</w:t>
      </w:r>
      <w:r w:rsidRPr="003255CE">
        <w:t>.</w:t>
      </w:r>
      <w:r w:rsidR="009F5091" w:rsidRPr="003255CE">
        <w:t>G</w:t>
      </w:r>
      <w:r w:rsidRPr="003255CE">
        <w:t>: Scale Score Conditional Standard Error of Measurement Distribution</w:t>
      </w:r>
      <w:bookmarkEnd w:id="1842"/>
    </w:p>
    <w:p w14:paraId="35348B94" w14:textId="605557E6" w:rsidR="00353273" w:rsidRPr="003255CE" w:rsidRDefault="00353273" w:rsidP="0082407D">
      <w:r w:rsidRPr="003255CE">
        <w:rPr>
          <w:i/>
        </w:rPr>
        <w:t>This content is located in a separate file.</w:t>
      </w:r>
    </w:p>
    <w:p w14:paraId="67F07004" w14:textId="4643B0A8" w:rsidR="00215B5E" w:rsidRPr="003255CE" w:rsidRDefault="00215B5E" w:rsidP="0082407D">
      <w:pPr>
        <w:pStyle w:val="Heading3"/>
        <w:pageBreakBefore/>
        <w:numPr>
          <w:ilvl w:val="0"/>
          <w:numId w:val="0"/>
        </w:numPr>
        <w:ind w:left="446" w:hanging="446"/>
        <w:rPr>
          <w:webHidden/>
        </w:rPr>
      </w:pPr>
      <w:bookmarkStart w:id="1843" w:name="_Appendix_8.H:_Analyses"/>
      <w:bookmarkStart w:id="1844" w:name="_Toc215662165"/>
      <w:bookmarkEnd w:id="1843"/>
      <w:r w:rsidRPr="003255CE">
        <w:lastRenderedPageBreak/>
        <w:t xml:space="preserve">Appendix </w:t>
      </w:r>
      <w:r w:rsidR="00725C4E" w:rsidRPr="003255CE">
        <w:t>8</w:t>
      </w:r>
      <w:r w:rsidRPr="003255CE">
        <w:t>.</w:t>
      </w:r>
      <w:r w:rsidR="00D3264C" w:rsidRPr="003255CE">
        <w:t>H:</w:t>
      </w:r>
      <w:r w:rsidRPr="003255CE">
        <w:t xml:space="preserve"> Analyses of Classification</w:t>
      </w:r>
      <w:bookmarkEnd w:id="1844"/>
    </w:p>
    <w:p w14:paraId="691415C2" w14:textId="0FD660F5" w:rsidR="00353273" w:rsidRPr="003255CE" w:rsidRDefault="00353273" w:rsidP="0082407D">
      <w:r w:rsidRPr="003255CE">
        <w:rPr>
          <w:i/>
        </w:rPr>
        <w:t>This content is located in a separate file.</w:t>
      </w:r>
    </w:p>
    <w:p w14:paraId="6CE37142" w14:textId="75E55997" w:rsidR="00215E81" w:rsidRPr="003255CE" w:rsidRDefault="00215E81" w:rsidP="0082407D">
      <w:pPr>
        <w:pStyle w:val="Heading3"/>
        <w:pageBreakBefore/>
        <w:numPr>
          <w:ilvl w:val="0"/>
          <w:numId w:val="0"/>
        </w:numPr>
        <w:ind w:left="446" w:hanging="446"/>
        <w:rPr>
          <w:webHidden/>
        </w:rPr>
      </w:pPr>
      <w:bookmarkStart w:id="1845" w:name="_Appendix_8.I:_Interrater"/>
      <w:bookmarkStart w:id="1846" w:name="_Toc215662166"/>
      <w:bookmarkEnd w:id="1845"/>
      <w:r w:rsidRPr="003255CE">
        <w:lastRenderedPageBreak/>
        <w:t xml:space="preserve">Appendix </w:t>
      </w:r>
      <w:r w:rsidR="00725C4E" w:rsidRPr="003255CE">
        <w:t>8</w:t>
      </w:r>
      <w:r w:rsidRPr="003255CE">
        <w:t>.</w:t>
      </w:r>
      <w:r w:rsidR="00D3264C" w:rsidRPr="003255CE">
        <w:t>I</w:t>
      </w:r>
      <w:r w:rsidRPr="003255CE">
        <w:t>: Interrater Reliability</w:t>
      </w:r>
      <w:bookmarkEnd w:id="1846"/>
    </w:p>
    <w:p w14:paraId="00187E99" w14:textId="3A9185A8" w:rsidR="00353273" w:rsidRPr="003255CE" w:rsidRDefault="00353273" w:rsidP="0082407D">
      <w:r w:rsidRPr="003255CE">
        <w:rPr>
          <w:i/>
        </w:rPr>
        <w:t>This content is located in a separate file.</w:t>
      </w:r>
    </w:p>
    <w:p w14:paraId="101AC503" w14:textId="62377458" w:rsidR="00215E81" w:rsidRPr="003255CE" w:rsidRDefault="00215E81" w:rsidP="0082407D">
      <w:pPr>
        <w:pStyle w:val="Heading3"/>
        <w:pageBreakBefore/>
        <w:numPr>
          <w:ilvl w:val="0"/>
          <w:numId w:val="0"/>
        </w:numPr>
        <w:ind w:left="446" w:hanging="446"/>
        <w:rPr>
          <w:webHidden/>
        </w:rPr>
      </w:pPr>
      <w:bookmarkStart w:id="1847" w:name="_Appendix_8.J:_Correlations"/>
      <w:bookmarkStart w:id="1848" w:name="_Toc215662167"/>
      <w:bookmarkEnd w:id="1847"/>
      <w:r w:rsidRPr="003255CE">
        <w:lastRenderedPageBreak/>
        <w:t xml:space="preserve">Appendix </w:t>
      </w:r>
      <w:r w:rsidR="00725C4E" w:rsidRPr="003255CE">
        <w:t>8</w:t>
      </w:r>
      <w:r w:rsidRPr="003255CE">
        <w:t>.</w:t>
      </w:r>
      <w:r w:rsidR="00D3264C" w:rsidRPr="003255CE">
        <w:t>J</w:t>
      </w:r>
      <w:r w:rsidRPr="003255CE">
        <w:t xml:space="preserve">: Correlations </w:t>
      </w:r>
      <w:r w:rsidR="00D3264C" w:rsidRPr="003255CE">
        <w:t>Between Content Areas</w:t>
      </w:r>
      <w:bookmarkEnd w:id="1848"/>
    </w:p>
    <w:p w14:paraId="2868D811" w14:textId="470F6F56" w:rsidR="00353273" w:rsidRPr="003255CE" w:rsidRDefault="00353273" w:rsidP="0082407D">
      <w:r w:rsidRPr="003255CE">
        <w:rPr>
          <w:i/>
        </w:rPr>
        <w:t>This content is located in a separate file.</w:t>
      </w:r>
    </w:p>
    <w:p w14:paraId="49374052" w14:textId="55777CFA" w:rsidR="00565D2F" w:rsidRPr="003255CE" w:rsidRDefault="00565D2F" w:rsidP="0082407D">
      <w:pPr>
        <w:pStyle w:val="Heading2"/>
      </w:pPr>
      <w:bookmarkStart w:id="1849" w:name="_Quality_Control_Procedures"/>
      <w:bookmarkStart w:id="1850" w:name="_Toc215662168"/>
      <w:bookmarkEnd w:id="1849"/>
      <w:r w:rsidRPr="003255CE">
        <w:lastRenderedPageBreak/>
        <w:t>Quality</w:t>
      </w:r>
      <w:r w:rsidR="00AC442B" w:rsidRPr="003255CE">
        <w:t>-</w:t>
      </w:r>
      <w:r w:rsidRPr="003255CE">
        <w:t>Control Procedures</w:t>
      </w:r>
      <w:bookmarkEnd w:id="1850"/>
    </w:p>
    <w:p w14:paraId="54A628E9" w14:textId="4006FD39" w:rsidR="00AD1656" w:rsidRPr="003255CE" w:rsidRDefault="00AD1656" w:rsidP="0082407D">
      <w:bookmarkStart w:id="1851" w:name="_Hlk129084885"/>
      <w:bookmarkStart w:id="1852" w:name="_Hlk175908323"/>
      <w:r w:rsidRPr="003255CE">
        <w:t xml:space="preserve">The California Department of Education (CDE) and ETS implemented rigorous quality-control procedures throughout the assessment development, administration, scoring, analyses, and reporting processes for the </w:t>
      </w:r>
      <w:r w:rsidR="00585395" w:rsidRPr="003255CE">
        <w:t>Smarter Balanced Summative Assessments</w:t>
      </w:r>
      <w:r w:rsidRPr="003255CE">
        <w:t xml:space="preserve">. As part of this effort, ETS staff worked with its Office of Professional Standards Compliance, which publishes and maintains the </w:t>
      </w:r>
      <w:r w:rsidRPr="003255CE">
        <w:rPr>
          <w:i/>
          <w:iCs/>
        </w:rPr>
        <w:t>ETS Standards for Quality and Fairness</w:t>
      </w:r>
      <w:r w:rsidRPr="003255CE">
        <w:t xml:space="preserve"> (ETS, 2014). These </w:t>
      </w:r>
      <w:r w:rsidRPr="003255CE">
        <w:rPr>
          <w:i/>
          <w:iCs/>
        </w:rPr>
        <w:t>Standards</w:t>
      </w:r>
      <w:r w:rsidRPr="003255CE">
        <w:t xml:space="preserve"> support the goals of delivering technically sound, fair, and useful products and services; and assisting the public and auditors evaluating those products and services. Quality-control procedures are outlined in this chapter.</w:t>
      </w:r>
    </w:p>
    <w:p w14:paraId="6B659B24" w14:textId="4BA7E5C6" w:rsidR="00565D2F" w:rsidRPr="003255CE" w:rsidRDefault="00565D2F" w:rsidP="0082407D">
      <w:pPr>
        <w:pStyle w:val="Heading3"/>
        <w:rPr>
          <w:webHidden/>
        </w:rPr>
      </w:pPr>
      <w:bookmarkStart w:id="1853" w:name="_Toc215662169"/>
      <w:bookmarkEnd w:id="1851"/>
      <w:bookmarkEnd w:id="1852"/>
      <w:r w:rsidRPr="003255CE">
        <w:t>Quality Control of Test Materials</w:t>
      </w:r>
      <w:bookmarkEnd w:id="1853"/>
    </w:p>
    <w:p w14:paraId="36364847" w14:textId="77777777" w:rsidR="00AD1656" w:rsidRPr="003255CE" w:rsidRDefault="00AD1656" w:rsidP="0082407D">
      <w:bookmarkStart w:id="1854" w:name="_Hlk129084946"/>
      <w:bookmarkStart w:id="1855" w:name="_Hlk175908379"/>
      <w:r w:rsidRPr="003255CE">
        <w:t>Brief descriptions of the types of materials used for and during testing appear in the following subsections.</w:t>
      </w:r>
    </w:p>
    <w:p w14:paraId="41909457" w14:textId="77777777" w:rsidR="00A858BE" w:rsidRPr="003255CE" w:rsidRDefault="00A858BE" w:rsidP="0082407D">
      <w:pPr>
        <w:pStyle w:val="Heading4"/>
      </w:pPr>
      <w:bookmarkStart w:id="1856" w:name="_Toc215662170"/>
      <w:bookmarkEnd w:id="1854"/>
      <w:bookmarkEnd w:id="1855"/>
      <w:r w:rsidRPr="003255CE">
        <w:t>Developing Assessments</w:t>
      </w:r>
      <w:bookmarkEnd w:id="1856"/>
    </w:p>
    <w:p w14:paraId="6297A9B1" w14:textId="77777777" w:rsidR="00A858BE" w:rsidRPr="003255CE" w:rsidRDefault="00A858BE" w:rsidP="0082407D">
      <w:pPr>
        <w:pStyle w:val="Heading5"/>
      </w:pPr>
      <w:bookmarkStart w:id="1857" w:name="_Hlk120636611"/>
      <w:r w:rsidRPr="003255CE">
        <w:t>Computer-based Assessments</w:t>
      </w:r>
    </w:p>
    <w:p w14:paraId="7A5FE1B0" w14:textId="149A4CC6" w:rsidR="00AD1656" w:rsidRPr="003255CE" w:rsidRDefault="00AD1656" w:rsidP="0082407D">
      <w:bookmarkStart w:id="1858" w:name="_Hlk133771239"/>
      <w:bookmarkEnd w:id="1857"/>
      <w:r w:rsidRPr="003255CE">
        <w:t xml:space="preserve">The steps taken to develop and ensure the quality of the computer-based assessments are described in </w:t>
      </w:r>
      <w:hyperlink w:anchor="_Toc125644492" w:history="1">
        <w:r w:rsidRPr="003255CE">
          <w:rPr>
            <w:rStyle w:val="Hyperlink"/>
            <w:i/>
            <w:iCs/>
          </w:rPr>
          <w:t>Chapter 3: Item Development</w:t>
        </w:r>
      </w:hyperlink>
      <w:r w:rsidRPr="003255CE">
        <w:t xml:space="preserve"> and </w:t>
      </w:r>
      <w:hyperlink w:anchor="_Test_Assembly" w:history="1">
        <w:r w:rsidRPr="003255CE">
          <w:rPr>
            <w:rStyle w:val="Hyperlink"/>
            <w:i/>
            <w:iCs/>
          </w:rPr>
          <w:t>Chapter 4:</w:t>
        </w:r>
        <w:r w:rsidRPr="003255CE">
          <w:rPr>
            <w:rStyle w:val="Hyperlink"/>
          </w:rPr>
          <w:t xml:space="preserve"> </w:t>
        </w:r>
        <w:r w:rsidRPr="003255CE">
          <w:rPr>
            <w:rStyle w:val="Hyperlink"/>
            <w:i/>
          </w:rPr>
          <w:t>Test Assembly</w:t>
        </w:r>
      </w:hyperlink>
      <w:r w:rsidRPr="003255CE">
        <w:t>.</w:t>
      </w:r>
    </w:p>
    <w:bookmarkEnd w:id="1858"/>
    <w:p w14:paraId="49D4981A" w14:textId="77777777" w:rsidR="00A858BE" w:rsidRPr="003255CE" w:rsidRDefault="00A858BE" w:rsidP="0082407D">
      <w:pPr>
        <w:pStyle w:val="Heading5"/>
      </w:pPr>
      <w:r w:rsidRPr="003255CE">
        <w:t>Paper–Pencil Forms</w:t>
      </w:r>
    </w:p>
    <w:p w14:paraId="7CF39726" w14:textId="77777777" w:rsidR="00AD1656" w:rsidRPr="003255CE" w:rsidRDefault="00AD1656" w:rsidP="0082407D">
      <w:bookmarkStart w:id="1859" w:name="_Hlk175908408"/>
      <w:r w:rsidRPr="003255CE">
        <w:t>Test forms and response booklets were developed and reviewed by ETS staff to ensure that materials met quality standards. Each document was reviewed for accuracy, completeness, and alignment with supporting materials. Print-ready PDFs underwent a stringent quality-control process to ensure that there was adequate space for student response.</w:t>
      </w:r>
    </w:p>
    <w:p w14:paraId="2F2FC3E5" w14:textId="72DDE9EA" w:rsidR="00BB31C5" w:rsidRPr="003255CE" w:rsidRDefault="00BB31C5" w:rsidP="0082407D">
      <w:pPr>
        <w:pStyle w:val="Heading4"/>
        <w:rPr>
          <w:webHidden/>
        </w:rPr>
      </w:pPr>
      <w:bookmarkStart w:id="1860" w:name="_Toc215662171"/>
      <w:bookmarkEnd w:id="1859"/>
      <w:r w:rsidRPr="003255CE">
        <w:t>Test Administration Manuals</w:t>
      </w:r>
      <w:bookmarkEnd w:id="1860"/>
    </w:p>
    <w:p w14:paraId="64D131FA" w14:textId="03C501AC" w:rsidR="00AD1656" w:rsidRPr="003255CE" w:rsidRDefault="00AD1656" w:rsidP="0082407D">
      <w:bookmarkStart w:id="1861" w:name="_Hlk129085151"/>
      <w:bookmarkStart w:id="1862" w:name="_Hlk175908423"/>
      <w:r w:rsidRPr="003255CE">
        <w:t xml:space="preserve">ETS staff verified that test instruction manuals accurately matched the test materials and testing processes. Editors reviewed each document for spelling, grammar, accuracy, and adherence to CDE style. Each document was approved by the CDE before being published to the </w:t>
      </w:r>
      <w:r w:rsidR="00D2726E" w:rsidRPr="003255CE">
        <w:t>California Assessment of Student Performance and Progress (</w:t>
      </w:r>
      <w:r w:rsidRPr="003255CE">
        <w:t>CAASPP</w:t>
      </w:r>
      <w:r w:rsidR="00D2726E" w:rsidRPr="003255CE">
        <w:t>)</w:t>
      </w:r>
      <w:r w:rsidRPr="003255CE">
        <w:t xml:space="preserve"> &amp; </w:t>
      </w:r>
      <w:r w:rsidR="00D2726E" w:rsidRPr="003255CE">
        <w:t>English Language Proficiency Assessments for California (</w:t>
      </w:r>
      <w:r w:rsidRPr="003255CE">
        <w:t>ELPAC</w:t>
      </w:r>
      <w:r w:rsidR="00D2726E" w:rsidRPr="003255CE">
        <w:t>)</w:t>
      </w:r>
      <w:r w:rsidRPr="003255CE">
        <w:t xml:space="preserve"> Website. Only nonsecure documents were posted to this website. Secure materials, such as </w:t>
      </w:r>
      <w:r w:rsidR="00D2726E" w:rsidRPr="003255CE">
        <w:rPr>
          <w:i/>
          <w:iCs/>
        </w:rPr>
        <w:t>CAASPP</w:t>
      </w:r>
      <w:r w:rsidRPr="003255CE">
        <w:rPr>
          <w:i/>
          <w:iCs/>
        </w:rPr>
        <w:t xml:space="preserve"> Directions for Administration </w:t>
      </w:r>
      <w:r w:rsidRPr="003255CE">
        <w:t>(</w:t>
      </w:r>
      <w:r w:rsidRPr="003255CE">
        <w:rPr>
          <w:i/>
          <w:iCs/>
        </w:rPr>
        <w:t>DFAs</w:t>
      </w:r>
      <w:r w:rsidRPr="003255CE">
        <w:t>), were made available to designated local educational agency (LEA) staff through the Test Operations Management System (TOMS), which required a secure logon.</w:t>
      </w:r>
    </w:p>
    <w:p w14:paraId="48772DB2" w14:textId="1257AE5D" w:rsidR="00AD1656" w:rsidRPr="003255CE" w:rsidRDefault="00AD1656" w:rsidP="0082407D">
      <w:pPr>
        <w:rPr>
          <w:lang w:bidi="en-US"/>
        </w:rPr>
      </w:pPr>
      <w:r w:rsidRPr="003255CE">
        <w:t xml:space="preserve">The manuals used in the administration of </w:t>
      </w:r>
      <w:r w:rsidR="00D2726E" w:rsidRPr="003255CE">
        <w:t>CAASPP</w:t>
      </w:r>
      <w:r w:rsidRPr="003255CE">
        <w:t xml:space="preserve"> are listed in subsection </w:t>
      </w:r>
      <w:hyperlink w:anchor="_Instructions_for_Test_3" w:history="1">
        <w:r w:rsidR="00D2726E" w:rsidRPr="003255CE">
          <w:rPr>
            <w:rStyle w:val="Hyperlink"/>
            <w:i/>
            <w:iCs/>
          </w:rPr>
          <w:t>5.2.4</w:t>
        </w:r>
        <w:r w:rsidRPr="003255CE">
          <w:rPr>
            <w:rStyle w:val="Hyperlink"/>
            <w:i/>
          </w:rPr>
          <w:t> Instructions for Test Administration</w:t>
        </w:r>
      </w:hyperlink>
      <w:r w:rsidRPr="003255CE">
        <w:t>.</w:t>
      </w:r>
    </w:p>
    <w:p w14:paraId="24481EF1" w14:textId="3C145796" w:rsidR="00565D2F" w:rsidRPr="003255CE" w:rsidRDefault="00565D2F" w:rsidP="0082407D">
      <w:pPr>
        <w:pStyle w:val="Heading4"/>
        <w:rPr>
          <w:webHidden/>
        </w:rPr>
      </w:pPr>
      <w:bookmarkStart w:id="1863" w:name="_Toc215662172"/>
      <w:bookmarkEnd w:id="1861"/>
      <w:bookmarkEnd w:id="1862"/>
      <w:r w:rsidRPr="003255CE">
        <w:t>Collecting Test Materials</w:t>
      </w:r>
      <w:bookmarkEnd w:id="1863"/>
    </w:p>
    <w:p w14:paraId="4B47AA7D" w14:textId="77777777" w:rsidR="00AD1656" w:rsidRPr="003255CE" w:rsidRDefault="00AD1656" w:rsidP="0082407D">
      <w:bookmarkStart w:id="1864" w:name="_Hlk175908526"/>
      <w:r w:rsidRPr="003255CE">
        <w:t>ETS processes ensure the security of assessments delivered using a variety of test modes and delivery methods.</w:t>
      </w:r>
    </w:p>
    <w:bookmarkEnd w:id="1864"/>
    <w:p w14:paraId="14B3C129" w14:textId="1CBFA647" w:rsidR="004E6FD5" w:rsidRPr="003255CE" w:rsidRDefault="004E6FD5" w:rsidP="0082407D">
      <w:pPr>
        <w:pStyle w:val="Heading5"/>
      </w:pPr>
      <w:r w:rsidRPr="003255CE">
        <w:t>Computer-based Assessments</w:t>
      </w:r>
    </w:p>
    <w:p w14:paraId="2E816B2F" w14:textId="30E1D2E2" w:rsidR="00AD1656" w:rsidRPr="003255CE" w:rsidRDefault="00AD1656" w:rsidP="0082407D">
      <w:bookmarkStart w:id="1865" w:name="_Hlk175908539"/>
      <w:r w:rsidRPr="003255CE">
        <w:t xml:space="preserve">During the </w:t>
      </w:r>
      <w:r w:rsidR="00585395" w:rsidRPr="003255CE">
        <w:t>2024–25</w:t>
      </w:r>
      <w:r w:rsidRPr="003255CE">
        <w:t xml:space="preserve"> </w:t>
      </w:r>
      <w:r w:rsidR="006D446B" w:rsidRPr="003255CE">
        <w:t>CAASPP</w:t>
      </w:r>
      <w:r w:rsidRPr="003255CE">
        <w:t xml:space="preserve"> administration, there were no test materials to be collected as a result of computer-based testing.</w:t>
      </w:r>
    </w:p>
    <w:bookmarkEnd w:id="1865"/>
    <w:p w14:paraId="7F5AC350" w14:textId="12CB19DC" w:rsidR="004E6FD5" w:rsidRPr="003255CE" w:rsidRDefault="004E6FD5" w:rsidP="0082407D">
      <w:pPr>
        <w:pStyle w:val="Heading5"/>
      </w:pPr>
      <w:r w:rsidRPr="003255CE">
        <w:lastRenderedPageBreak/>
        <w:t>Paper–Pencil Forms</w:t>
      </w:r>
    </w:p>
    <w:p w14:paraId="1E00B27A" w14:textId="26FA9157" w:rsidR="00AD1656" w:rsidRPr="003255CE" w:rsidRDefault="00AD1656" w:rsidP="0082407D">
      <w:bookmarkStart w:id="1866" w:name="_Toc147235707"/>
      <w:bookmarkStart w:id="1867" w:name="_Toc147754765"/>
      <w:bookmarkStart w:id="1868" w:name="_Toc147930644"/>
      <w:bookmarkStart w:id="1869" w:name="_Toc149215848"/>
      <w:bookmarkStart w:id="1870" w:name="_Toc147235708"/>
      <w:bookmarkStart w:id="1871" w:name="_Toc147754766"/>
      <w:bookmarkStart w:id="1872" w:name="_Toc147930645"/>
      <w:bookmarkStart w:id="1873" w:name="_Toc149215849"/>
      <w:bookmarkStart w:id="1874" w:name="_Hlk175908554"/>
      <w:bookmarkEnd w:id="1866"/>
      <w:bookmarkEnd w:id="1867"/>
      <w:bookmarkEnd w:id="1868"/>
      <w:bookmarkEnd w:id="1869"/>
      <w:bookmarkEnd w:id="1870"/>
      <w:bookmarkEnd w:id="1871"/>
      <w:bookmarkEnd w:id="1872"/>
      <w:bookmarkEnd w:id="1873"/>
      <w:r w:rsidRPr="003255CE">
        <w:t xml:space="preserve">Once the paper–pencil tests (PPTs) were administered at test sites whose LEAs had received prior approval from the CDE, LEAs were instructed to enter student responses into the </w:t>
      </w:r>
      <w:r w:rsidR="00EA35D5" w:rsidRPr="003255CE">
        <w:t>CAASPP</w:t>
      </w:r>
      <w:r w:rsidRPr="003255CE">
        <w:t xml:space="preserve"> Data Entry Interface (DEI). LEAs were provided with instructions for secure destruction of materials in the </w:t>
      </w:r>
      <w:r w:rsidRPr="003255CE">
        <w:rPr>
          <w:i/>
          <w:iCs/>
        </w:rPr>
        <w:t>CAASPP Paper–Pencil Testing Test Administration Manual</w:t>
      </w:r>
      <w:r w:rsidRPr="003255CE">
        <w:t xml:space="preserve"> (CDE, 202</w:t>
      </w:r>
      <w:r w:rsidR="005453F6" w:rsidRPr="003255CE">
        <w:t>4</w:t>
      </w:r>
      <w:r w:rsidRPr="003255CE">
        <w:t>).</w:t>
      </w:r>
    </w:p>
    <w:p w14:paraId="7DD7DB83" w14:textId="5E198943" w:rsidR="00565D2F" w:rsidRPr="003255CE" w:rsidRDefault="00565D2F" w:rsidP="0082407D">
      <w:pPr>
        <w:pStyle w:val="Heading4"/>
        <w:rPr>
          <w:webHidden/>
        </w:rPr>
      </w:pPr>
      <w:bookmarkStart w:id="1875" w:name="_Toc209683925"/>
      <w:bookmarkStart w:id="1876" w:name="_Toc210070691"/>
      <w:bookmarkStart w:id="1877" w:name="_Toc210119170"/>
      <w:bookmarkStart w:id="1878" w:name="_Toc213226219"/>
      <w:bookmarkStart w:id="1879" w:name="_Toc214460791"/>
      <w:bookmarkStart w:id="1880" w:name="_Toc209683926"/>
      <w:bookmarkStart w:id="1881" w:name="_Toc210070692"/>
      <w:bookmarkStart w:id="1882" w:name="_Toc210119171"/>
      <w:bookmarkStart w:id="1883" w:name="_Toc213226220"/>
      <w:bookmarkStart w:id="1884" w:name="_Toc214460792"/>
      <w:bookmarkStart w:id="1885" w:name="_Toc215662173"/>
      <w:bookmarkEnd w:id="1874"/>
      <w:bookmarkEnd w:id="1875"/>
      <w:bookmarkEnd w:id="1876"/>
      <w:bookmarkEnd w:id="1877"/>
      <w:bookmarkEnd w:id="1878"/>
      <w:bookmarkEnd w:id="1879"/>
      <w:bookmarkEnd w:id="1880"/>
      <w:bookmarkEnd w:id="1881"/>
      <w:bookmarkEnd w:id="1882"/>
      <w:bookmarkEnd w:id="1883"/>
      <w:bookmarkEnd w:id="1884"/>
      <w:r w:rsidRPr="003255CE">
        <w:t>Processing Test Materials</w:t>
      </w:r>
      <w:bookmarkEnd w:id="1885"/>
    </w:p>
    <w:p w14:paraId="35C037F4" w14:textId="77777777" w:rsidR="00AD1656" w:rsidRPr="003255CE" w:rsidRDefault="00AD1656" w:rsidP="0082407D">
      <w:bookmarkStart w:id="1886" w:name="_Computer-based_Assessments"/>
      <w:bookmarkStart w:id="1887" w:name="_Hlk175908840"/>
      <w:bookmarkEnd w:id="1886"/>
      <w:r w:rsidRPr="003255CE">
        <w:t>The ways in which materials associated with student testing were processed are described in subsequent subsections.</w:t>
      </w:r>
    </w:p>
    <w:bookmarkEnd w:id="1887"/>
    <w:p w14:paraId="145CC2D2" w14:textId="0DDED84B" w:rsidR="004E6FD5" w:rsidRPr="003255CE" w:rsidRDefault="004E6FD5" w:rsidP="0082407D">
      <w:pPr>
        <w:pStyle w:val="Heading5"/>
      </w:pPr>
      <w:r w:rsidRPr="003255CE">
        <w:t>Computer-based Assessments</w:t>
      </w:r>
    </w:p>
    <w:p w14:paraId="2682D97D" w14:textId="77777777" w:rsidR="00AD1656" w:rsidRPr="003255CE" w:rsidRDefault="00AD1656" w:rsidP="0082407D">
      <w:bookmarkStart w:id="1888" w:name="_Hlk175908854"/>
      <w:r w:rsidRPr="003255CE">
        <w:t>Computer-based assessments submitted by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which is a unique identifier that matches the student’s available test opportunities.)</w:t>
      </w:r>
    </w:p>
    <w:p w14:paraId="04DE636F" w14:textId="57AFD075" w:rsidR="00AD1656" w:rsidRPr="003255CE" w:rsidRDefault="00AD1656" w:rsidP="0082407D">
      <w:r w:rsidRPr="003255CE">
        <w:t>Test responses were separated for human scoring between ETS and Measurement Incorporated (MI), and the reader’s ratings were delivered to ETS scoring systems for merging with machine-scored items, final scoring, and scoring quality checks.</w:t>
      </w:r>
    </w:p>
    <w:bookmarkEnd w:id="1888"/>
    <w:p w14:paraId="391C6FEA" w14:textId="0CD7A6B9" w:rsidR="004E6FD5" w:rsidRPr="003255CE" w:rsidRDefault="004E6FD5" w:rsidP="0082407D">
      <w:pPr>
        <w:pStyle w:val="Heading5"/>
      </w:pPr>
      <w:r w:rsidRPr="003255CE">
        <w:t>Paper–Pencil Forms</w:t>
      </w:r>
    </w:p>
    <w:p w14:paraId="49FB43C9" w14:textId="1CEB7A3D" w:rsidR="00AD1656" w:rsidRPr="003255CE" w:rsidRDefault="00AD1656" w:rsidP="0082407D">
      <w:pPr>
        <w:rPr>
          <w:i/>
        </w:rPr>
      </w:pPr>
      <w:bookmarkStart w:id="1889" w:name="_Toc135665279"/>
      <w:bookmarkStart w:id="1890" w:name="_Toc135665550"/>
      <w:bookmarkStart w:id="1891" w:name="_Toc136423385"/>
      <w:bookmarkStart w:id="1892" w:name="_Toc135665280"/>
      <w:bookmarkStart w:id="1893" w:name="_Toc135665551"/>
      <w:bookmarkStart w:id="1894" w:name="_Toc136423386"/>
      <w:bookmarkStart w:id="1895" w:name="_Toc147235710"/>
      <w:bookmarkStart w:id="1896" w:name="_Toc147754768"/>
      <w:bookmarkStart w:id="1897" w:name="_Toc147930647"/>
      <w:bookmarkStart w:id="1898" w:name="_Toc149215851"/>
      <w:bookmarkStart w:id="1899" w:name="_Toc147235711"/>
      <w:bookmarkStart w:id="1900" w:name="_Toc147754769"/>
      <w:bookmarkStart w:id="1901" w:name="_Toc147930648"/>
      <w:bookmarkStart w:id="1902" w:name="_Toc149215852"/>
      <w:bookmarkStart w:id="1903" w:name="_Toc147235712"/>
      <w:bookmarkStart w:id="1904" w:name="_Toc147754770"/>
      <w:bookmarkStart w:id="1905" w:name="_Toc147930649"/>
      <w:bookmarkStart w:id="1906" w:name="_Toc149215853"/>
      <w:bookmarkStart w:id="1907" w:name="_Hlk17590886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r w:rsidRPr="003255CE">
        <w:t>Once student responses were entered into the DEI, and within five working days after the last day of each test administration period, LEAs returned all scorable and nonscorable materials. The LEAs packed all materials into cartons, applied the labels, and then numbered the cartons prior to returning the materials to ETS by means of their assigned carrier.</w:t>
      </w:r>
    </w:p>
    <w:p w14:paraId="5D0D3A3B" w14:textId="39F202A8" w:rsidR="00565D2F" w:rsidRPr="003255CE" w:rsidRDefault="00565D2F" w:rsidP="0082407D">
      <w:pPr>
        <w:pStyle w:val="Heading3"/>
        <w:rPr>
          <w:webHidden/>
        </w:rPr>
      </w:pPr>
      <w:bookmarkStart w:id="1908" w:name="_Toc209683928"/>
      <w:bookmarkStart w:id="1909" w:name="_Toc210070694"/>
      <w:bookmarkStart w:id="1910" w:name="_Toc210119173"/>
      <w:bookmarkStart w:id="1911" w:name="_Toc213226222"/>
      <w:bookmarkStart w:id="1912" w:name="_Toc214460794"/>
      <w:bookmarkStart w:id="1913" w:name="_Toc209683929"/>
      <w:bookmarkStart w:id="1914" w:name="_Toc210070695"/>
      <w:bookmarkStart w:id="1915" w:name="_Toc210119174"/>
      <w:bookmarkStart w:id="1916" w:name="_Toc213226223"/>
      <w:bookmarkStart w:id="1917" w:name="_Toc214460795"/>
      <w:bookmarkStart w:id="1918" w:name="_Toc209683930"/>
      <w:bookmarkStart w:id="1919" w:name="_Toc210070696"/>
      <w:bookmarkStart w:id="1920" w:name="_Toc210119175"/>
      <w:bookmarkStart w:id="1921" w:name="_Toc213226224"/>
      <w:bookmarkStart w:id="1922" w:name="_Toc214460796"/>
      <w:bookmarkStart w:id="1923" w:name="_Toc215662174"/>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r w:rsidRPr="003255CE">
        <w:t>Quality Control of Test Administration</w:t>
      </w:r>
      <w:bookmarkEnd w:id="1923"/>
    </w:p>
    <w:p w14:paraId="37E49A41" w14:textId="2BE6B527" w:rsidR="00AD1656" w:rsidRPr="003255CE" w:rsidRDefault="00AD1656" w:rsidP="0082407D">
      <w:bookmarkStart w:id="1924" w:name="_Hlk129085309"/>
      <w:bookmarkStart w:id="1925" w:name="_Hlk175908902"/>
      <w:r w:rsidRPr="003255CE">
        <w:t xml:space="preserve">The quality of test administration for the </w:t>
      </w:r>
      <w:r w:rsidR="00585395" w:rsidRPr="003255CE">
        <w:rPr>
          <w:rFonts w:cs="Arial"/>
        </w:rPr>
        <w:t>Smarter Balanced Summative Assessments</w:t>
      </w:r>
      <w:r w:rsidRPr="003255CE">
        <w:t xml:space="preserve"> was monitored and controlled through several strategies. </w:t>
      </w:r>
    </w:p>
    <w:p w14:paraId="57FE8F5F" w14:textId="6037837D" w:rsidR="00AD1656" w:rsidRPr="003255CE" w:rsidRDefault="00AD1656" w:rsidP="0082407D">
      <w:r w:rsidRPr="003255CE">
        <w:t xml:space="preserve">A fully supported Outreach team that includes California Technical Assistance Center phone support and Success Agents supported all LEAs in the administration of </w:t>
      </w:r>
      <w:r w:rsidR="00EA35D5" w:rsidRPr="003255CE">
        <w:t>CAASPP</w:t>
      </w:r>
      <w:r w:rsidRPr="003255CE">
        <w:t xml:space="preserve">. In addition to providing guidance and answering questions, the Outreach team regularly conducted campaigns on particular administration topics to ensure all LEAs understood correct test administration procedures. Outreach was guided by individuals who managed communications to LEAs; provided regional and web-based trainings; and hosted a website, </w:t>
      </w:r>
      <w:hyperlink r:id="rId110">
        <w:r w:rsidRPr="003255CE">
          <w:t>the</w:t>
        </w:r>
      </w:hyperlink>
      <w:r w:rsidRPr="003255CE">
        <w:t xml:space="preserve"> CAASPP &amp; ELPAC Website, that housed a full range of manuals, videos, and other instructional and support materials.</w:t>
      </w:r>
    </w:p>
    <w:p w14:paraId="5BCF0E98" w14:textId="1187CF0E" w:rsidR="00AD1656" w:rsidRPr="003255CE" w:rsidRDefault="00AD1656" w:rsidP="0082407D">
      <w:r w:rsidRPr="003255CE">
        <w:t xml:space="preserve">The quality of test administration was further managed through comprehensive rules and guidelines for maintaining the security and standardization of </w:t>
      </w:r>
      <w:r w:rsidR="00EA35D5" w:rsidRPr="003255CE">
        <w:t>CAASPP</w:t>
      </w:r>
      <w:r w:rsidRPr="003255CE">
        <w:t>. LEAs received training on these topics and were provided tools for reporting security incidents and resolving testing discrepancies for specific testing sessions.</w:t>
      </w:r>
    </w:p>
    <w:p w14:paraId="316FCA51" w14:textId="6AFD1948" w:rsidR="00AD1656" w:rsidRPr="003255CE" w:rsidRDefault="00AD1656" w:rsidP="0082407D">
      <w:r w:rsidRPr="003255CE">
        <w:t xml:space="preserve">The ETS Office of Testing Integrity (OTI) reinforced the quality-control procedures for test administration, providing </w:t>
      </w:r>
      <w:r w:rsidR="000C2E63" w:rsidRPr="003255CE">
        <w:t>quality-assurance (</w:t>
      </w:r>
      <w:r w:rsidRPr="003255CE">
        <w:t>QA</w:t>
      </w:r>
      <w:r w:rsidR="000C2E63" w:rsidRPr="003255CE">
        <w:t>)</w:t>
      </w:r>
      <w:r w:rsidRPr="003255CE">
        <w:t xml:space="preserve"> services for all testing programs managed by ETS. The detailed procedures the OTI developed and applied in quality control are described in subsection </w:t>
      </w:r>
      <w:hyperlink w:anchor="_The_ETS_Office_1" w:history="1">
        <w:r w:rsidR="006D446B" w:rsidRPr="003255CE">
          <w:rPr>
            <w:rStyle w:val="Hyperlink"/>
            <w:i/>
            <w:iCs/>
          </w:rPr>
          <w:t>5.6.1</w:t>
        </w:r>
        <w:r w:rsidRPr="003255CE">
          <w:rPr>
            <w:rStyle w:val="Hyperlink"/>
            <w:i/>
          </w:rPr>
          <w:t xml:space="preserve"> The ETS Office of Testing Integrity</w:t>
        </w:r>
      </w:hyperlink>
      <w:r w:rsidRPr="003255CE">
        <w:t>.</w:t>
      </w:r>
    </w:p>
    <w:p w14:paraId="2DA07E3B" w14:textId="7A3CDF16" w:rsidR="00E56C31" w:rsidRPr="003255CE" w:rsidRDefault="00C01168" w:rsidP="0082407D">
      <w:pPr>
        <w:pStyle w:val="Heading3"/>
      </w:pPr>
      <w:bookmarkStart w:id="1926" w:name="_Toc215662175"/>
      <w:bookmarkEnd w:id="1924"/>
      <w:bookmarkEnd w:id="1925"/>
      <w:r w:rsidRPr="003255CE">
        <w:lastRenderedPageBreak/>
        <w:t>Quality Control of Scoring</w:t>
      </w:r>
      <w:bookmarkEnd w:id="1926"/>
    </w:p>
    <w:p w14:paraId="325756EE" w14:textId="77777777" w:rsidR="00AD1656" w:rsidRPr="003255CE" w:rsidRDefault="00AD1656" w:rsidP="0082407D">
      <w:bookmarkStart w:id="1927" w:name="_Hlk129085333"/>
      <w:bookmarkStart w:id="1928" w:name="_Hlk175909044"/>
      <w:bookmarkStart w:id="1929" w:name="_Toc102483613"/>
      <w:r w:rsidRPr="003255CE">
        <w:t>ETS conforms to high standards of quality and fairness when scoring assessments and reporting scores. These standards dictate that ETS provides accurate and understandable assessment results to the intended recipients. It is also the ETS mission to provide appropriate guidelines for score interpretation and cautions about the limitations in the meaning and use of the test scores. Finally, ETS conducts analyses needed to ensure that the assessments are equitable for various demographic student groups.</w:t>
      </w:r>
    </w:p>
    <w:p w14:paraId="06843B53" w14:textId="7835666E" w:rsidR="00A61495" w:rsidRPr="003255CE" w:rsidRDefault="00A61495" w:rsidP="0082407D">
      <w:pPr>
        <w:pStyle w:val="Heading4"/>
      </w:pPr>
      <w:bookmarkStart w:id="1930" w:name="_Toc215662176"/>
      <w:bookmarkEnd w:id="1927"/>
      <w:bookmarkEnd w:id="1928"/>
      <w:r w:rsidRPr="003255CE">
        <w:t>Human Scoring</w:t>
      </w:r>
      <w:bookmarkEnd w:id="1929"/>
      <w:bookmarkEnd w:id="1930"/>
    </w:p>
    <w:p w14:paraId="19E49135" w14:textId="77777777" w:rsidR="00A61495" w:rsidRPr="003255CE" w:rsidRDefault="00A61495" w:rsidP="0082407D">
      <w:pPr>
        <w:pStyle w:val="Heading5"/>
        <w:ind w:left="864" w:hanging="720"/>
      </w:pPr>
      <w:bookmarkStart w:id="1931" w:name="_Toc445909622"/>
      <w:bookmarkStart w:id="1932" w:name="_Toc445914964"/>
      <w:bookmarkStart w:id="1933" w:name="_Toc459039215"/>
      <w:bookmarkStart w:id="1934" w:name="_Toc520202732"/>
      <w:bookmarkStart w:id="1935" w:name="_Toc445909615"/>
      <w:r w:rsidRPr="003255CE">
        <w:t>Quality Control in the Scoring Process</w:t>
      </w:r>
      <w:bookmarkEnd w:id="1931"/>
      <w:bookmarkEnd w:id="1932"/>
      <w:bookmarkEnd w:id="1933"/>
      <w:bookmarkEnd w:id="1934"/>
    </w:p>
    <w:p w14:paraId="7A55AC87" w14:textId="45460EAE" w:rsidR="007E21BC" w:rsidRPr="003255CE" w:rsidRDefault="00857769" w:rsidP="0082407D">
      <w:bookmarkStart w:id="1936" w:name="_Quality_Control_Related"/>
      <w:bookmarkStart w:id="1937" w:name="_Hlk117490111"/>
      <w:bookmarkStart w:id="1938" w:name="_Toc445914965"/>
      <w:bookmarkStart w:id="1939" w:name="_Toc459039216"/>
      <w:bookmarkStart w:id="1940" w:name="_Toc520202733"/>
      <w:bookmarkEnd w:id="1936"/>
      <w:r w:rsidRPr="003255CE">
        <w:t>In general, MI allow</w:t>
      </w:r>
      <w:r w:rsidR="000605E9" w:rsidRPr="003255CE">
        <w:t>ed</w:t>
      </w:r>
      <w:r w:rsidRPr="003255CE">
        <w:t xml:space="preserve"> raters to score all items within their baseline group during a shift. The items scored </w:t>
      </w:r>
      <w:r w:rsidR="000605E9" w:rsidRPr="003255CE">
        <w:t>were</w:t>
      </w:r>
      <w:r w:rsidRPr="003255CE">
        <w:t xml:space="preserve"> dependent on which responses </w:t>
      </w:r>
      <w:r w:rsidR="007E21BC" w:rsidRPr="003255CE">
        <w:t>had</w:t>
      </w:r>
      <w:r w:rsidRPr="003255CE">
        <w:t xml:space="preserve"> the earliest due dates.</w:t>
      </w:r>
    </w:p>
    <w:p w14:paraId="2374FB81" w14:textId="0E009958" w:rsidR="00857769" w:rsidRPr="003255CE" w:rsidRDefault="00857769" w:rsidP="0082407D">
      <w:r w:rsidRPr="003255CE">
        <w:t xml:space="preserve">Some mathematics </w:t>
      </w:r>
      <w:r w:rsidR="000605E9" w:rsidRPr="003255CE">
        <w:t>performance task (</w:t>
      </w:r>
      <w:r w:rsidRPr="003255CE">
        <w:t>PT</w:t>
      </w:r>
      <w:r w:rsidR="000605E9" w:rsidRPr="003255CE">
        <w:t>)</w:t>
      </w:r>
      <w:r w:rsidRPr="003255CE">
        <w:t xml:space="preserve"> items had scoring dependencies, which means that students based their calculations and responses on the answers to previous items associated with the PT. When these items were human</w:t>
      </w:r>
      <w:r w:rsidR="004832A7" w:rsidRPr="003255CE">
        <w:t>-</w:t>
      </w:r>
      <w:r w:rsidRPr="003255CE">
        <w:t xml:space="preserve">scored, all the items in the PT, along with the student responses, were provided to the rater. This allowed the rater to evaluate dependent items </w:t>
      </w:r>
      <w:r w:rsidR="00707EE9" w:rsidRPr="003255CE">
        <w:t>on the basis of</w:t>
      </w:r>
      <w:r w:rsidRPr="003255CE">
        <w:t xml:space="preserve"> the previous items that served as the basis for the dependent item.</w:t>
      </w:r>
    </w:p>
    <w:p w14:paraId="59E14CC4" w14:textId="78EC708C" w:rsidR="00857769" w:rsidRPr="003255CE" w:rsidRDefault="00857769" w:rsidP="0082407D">
      <w:r w:rsidRPr="003255CE">
        <w:t>The three traits measured by the extended writing tasks (full-write responses)—</w:t>
      </w:r>
      <w:r w:rsidR="003C23AE" w:rsidRPr="003255CE">
        <w:t>o</w:t>
      </w:r>
      <w:r w:rsidRPr="003255CE">
        <w:t xml:space="preserve">rganization and </w:t>
      </w:r>
      <w:r w:rsidR="003C23AE" w:rsidRPr="003255CE">
        <w:t>p</w:t>
      </w:r>
      <w:r w:rsidRPr="003255CE">
        <w:t xml:space="preserve">urpose, </w:t>
      </w:r>
      <w:r w:rsidR="003C23AE" w:rsidRPr="003255CE">
        <w:t>e</w:t>
      </w:r>
      <w:r w:rsidRPr="003255CE">
        <w:t xml:space="preserve">vidence and </w:t>
      </w:r>
      <w:r w:rsidR="003C23AE" w:rsidRPr="003255CE">
        <w:t>e</w:t>
      </w:r>
      <w:r w:rsidRPr="003255CE">
        <w:t xml:space="preserve">laboration or </w:t>
      </w:r>
      <w:r w:rsidR="003C23AE" w:rsidRPr="003255CE">
        <w:t>d</w:t>
      </w:r>
      <w:r w:rsidRPr="003255CE">
        <w:t xml:space="preserve">evelopment and </w:t>
      </w:r>
      <w:r w:rsidR="003C23AE" w:rsidRPr="003255CE">
        <w:t>e</w:t>
      </w:r>
      <w:r w:rsidRPr="003255CE">
        <w:t xml:space="preserve">laboration, and </w:t>
      </w:r>
      <w:r w:rsidR="003C23AE" w:rsidRPr="003255CE">
        <w:t>c</w:t>
      </w:r>
      <w:r w:rsidRPr="003255CE">
        <w:t>onventions—were evaluated together by a single rater. The rater assigned a separate trait score for each of the three traits.</w:t>
      </w:r>
    </w:p>
    <w:p w14:paraId="334AF14B" w14:textId="1AFB1729" w:rsidR="00857769" w:rsidRPr="003255CE" w:rsidRDefault="00857769" w:rsidP="0082407D">
      <w:r w:rsidRPr="003255CE">
        <w:t xml:space="preserve">Items were scored by a team of more than 10 raters under the direction of a scoring </w:t>
      </w:r>
      <w:r w:rsidR="00DF483A" w:rsidRPr="003255CE">
        <w:t xml:space="preserve">team </w:t>
      </w:r>
      <w:r w:rsidRPr="003255CE">
        <w:t xml:space="preserve">leader. Scoring </w:t>
      </w:r>
      <w:r w:rsidR="00C26E05" w:rsidRPr="003255CE">
        <w:t xml:space="preserve">team </w:t>
      </w:r>
      <w:r w:rsidRPr="003255CE">
        <w:t xml:space="preserve">leaders were supervised by scoring </w:t>
      </w:r>
      <w:r w:rsidR="006547B4" w:rsidRPr="003255CE">
        <w:t>directors</w:t>
      </w:r>
      <w:r w:rsidRPr="003255CE">
        <w:t>. Each scoring</w:t>
      </w:r>
      <w:r w:rsidRPr="003255CE" w:rsidDel="00A8559F">
        <w:t xml:space="preserve"> </w:t>
      </w:r>
      <w:r w:rsidR="00A8559F" w:rsidRPr="003255CE">
        <w:t>director</w:t>
      </w:r>
      <w:r w:rsidRPr="003255CE">
        <w:t xml:space="preserve"> was responsible for multiple teams in a specific content area and grade </w:t>
      </w:r>
      <w:r w:rsidR="00AC4271" w:rsidRPr="003255CE">
        <w:t>level</w:t>
      </w:r>
      <w:r w:rsidRPr="003255CE">
        <w:t>. Responses to individual prompts were assigned to teams of no fewer than three raters. Each rater worked individually on the rater’s own device to read each student response and enter a score for each item.</w:t>
      </w:r>
    </w:p>
    <w:bookmarkEnd w:id="1937"/>
    <w:p w14:paraId="79A48EDE" w14:textId="5358DA27" w:rsidR="00A61495" w:rsidRPr="003255CE" w:rsidRDefault="00A61495" w:rsidP="0082407D">
      <w:pPr>
        <w:pStyle w:val="Heading5"/>
        <w:ind w:left="864" w:hanging="720"/>
      </w:pPr>
      <w:r w:rsidRPr="003255CE">
        <w:t>Quality Control Related to Raters</w:t>
      </w:r>
      <w:bookmarkEnd w:id="1935"/>
      <w:bookmarkEnd w:id="1938"/>
      <w:bookmarkEnd w:id="1939"/>
      <w:bookmarkEnd w:id="1940"/>
    </w:p>
    <w:p w14:paraId="301F19DD" w14:textId="04B5596A" w:rsidR="004317CB" w:rsidRPr="003255CE" w:rsidRDefault="00857769" w:rsidP="0082407D">
      <w:pPr>
        <w:keepLines/>
        <w:rPr>
          <w:rFonts w:cs="Arial"/>
        </w:rPr>
      </w:pPr>
      <w:bookmarkStart w:id="1941" w:name="_Rater_Qualification"/>
      <w:bookmarkStart w:id="1942" w:name="_Toc432504884"/>
      <w:bookmarkStart w:id="1943" w:name="_Toc432434245"/>
      <w:bookmarkStart w:id="1944" w:name="_Toc430787043"/>
      <w:bookmarkStart w:id="1945" w:name="_Toc430770991"/>
      <w:bookmarkStart w:id="1946" w:name="_Toc445909616"/>
      <w:bookmarkStart w:id="1947" w:name="_Toc445914966"/>
      <w:bookmarkEnd w:id="1941"/>
      <w:r w:rsidRPr="003255CE">
        <w:t>MI ha</w:t>
      </w:r>
      <w:r w:rsidR="001077AD" w:rsidRPr="003255CE">
        <w:t>s</w:t>
      </w:r>
      <w:r w:rsidRPr="003255CE">
        <w:t xml:space="preserve"> developed a variety of procedures to control the quality of ratings and monitor the consistency of scores provided by raters. These procedures specify rater qualifications and procedures for rater certification</w:t>
      </w:r>
      <w:r w:rsidR="0038146A" w:rsidRPr="003255CE">
        <w:t>,</w:t>
      </w:r>
      <w:r w:rsidRPr="003255CE">
        <w:t xml:space="preserve"> a</w:t>
      </w:r>
      <w:r w:rsidR="0038146A" w:rsidRPr="003255CE">
        <w:t>s well as</w:t>
      </w:r>
      <w:r w:rsidRPr="003255CE">
        <w:t xml:space="preserve"> </w:t>
      </w:r>
      <w:r w:rsidR="007B4334" w:rsidRPr="003255CE">
        <w:t>rater retraining or removal</w:t>
      </w:r>
      <w:r w:rsidRPr="003255CE">
        <w:t xml:space="preserve">. Raters were required to demonstrate their accuracy by passing a </w:t>
      </w:r>
      <w:r w:rsidR="0078081C" w:rsidRPr="003255CE">
        <w:t>qualification set</w:t>
      </w:r>
      <w:r w:rsidRPr="003255CE">
        <w:t xml:space="preserve"> before </w:t>
      </w:r>
      <w:r w:rsidR="008607EE" w:rsidRPr="003255CE">
        <w:t>MI</w:t>
      </w:r>
      <w:r w:rsidRPr="003255CE">
        <w:t xml:space="preserve"> assigned them to score a specific assessment. </w:t>
      </w:r>
      <w:r w:rsidR="004317CB" w:rsidRPr="003255CE">
        <w:rPr>
          <w:rFonts w:cs="Arial"/>
        </w:rPr>
        <w:t>All full</w:t>
      </w:r>
      <w:r w:rsidR="0096717F" w:rsidRPr="003255CE">
        <w:rPr>
          <w:rFonts w:cs="Arial"/>
        </w:rPr>
        <w:t>-</w:t>
      </w:r>
      <w:r w:rsidR="004317CB" w:rsidRPr="003255CE">
        <w:rPr>
          <w:rFonts w:cs="Arial"/>
        </w:rPr>
        <w:t>write, brief</w:t>
      </w:r>
      <w:r w:rsidR="0096717F" w:rsidRPr="003255CE">
        <w:rPr>
          <w:rFonts w:cs="Arial"/>
        </w:rPr>
        <w:t>-</w:t>
      </w:r>
      <w:r w:rsidR="004317CB" w:rsidRPr="003255CE">
        <w:rPr>
          <w:rFonts w:cs="Arial"/>
        </w:rPr>
        <w:t>write, reading, and research raters had to pass an additional validation stage</w:t>
      </w:r>
      <w:r w:rsidR="0058503C" w:rsidRPr="003255CE">
        <w:rPr>
          <w:rFonts w:cs="Arial"/>
        </w:rPr>
        <w:t xml:space="preserve"> and demonstrate proficiency scoring a larger practice sample prior to scoring operational responses</w:t>
      </w:r>
      <w:r w:rsidR="004317CB" w:rsidRPr="003255CE">
        <w:rPr>
          <w:rFonts w:cs="Arial"/>
        </w:rPr>
        <w:t>.</w:t>
      </w:r>
    </w:p>
    <w:p w14:paraId="60145774" w14:textId="3A59EE55" w:rsidR="00857769" w:rsidRPr="003255CE" w:rsidRDefault="000130F8" w:rsidP="0082407D">
      <w:pPr>
        <w:keepLines/>
      </w:pPr>
      <w:r w:rsidRPr="003255CE">
        <w:t>During scoring, rater accuracy was continually assessed using validity responses, by evaluating how closely raters’ scores aligned with the benchmark scores of the validity respons</w:t>
      </w:r>
      <w:r w:rsidR="000212E6" w:rsidRPr="003255CE">
        <w:t>e</w:t>
      </w:r>
      <w:r w:rsidRPr="003255CE">
        <w:t xml:space="preserve">. </w:t>
      </w:r>
      <w:r w:rsidR="00857769" w:rsidRPr="003255CE">
        <w:t>MI use</w:t>
      </w:r>
      <w:r w:rsidR="007A19AB" w:rsidRPr="003255CE">
        <w:t>d</w:t>
      </w:r>
      <w:r w:rsidR="00857769" w:rsidRPr="003255CE">
        <w:t xml:space="preserve"> a</w:t>
      </w:r>
      <w:r w:rsidRPr="003255CE">
        <w:t>n automated</w:t>
      </w:r>
      <w:r w:rsidR="00857769" w:rsidRPr="003255CE">
        <w:t xml:space="preserve"> evalu</w:t>
      </w:r>
      <w:r w:rsidR="00915603" w:rsidRPr="003255CE">
        <w:t>a</w:t>
      </w:r>
      <w:r w:rsidR="00857769" w:rsidRPr="003255CE">
        <w:t xml:space="preserve">tion system </w:t>
      </w:r>
      <w:r w:rsidR="0038146A" w:rsidRPr="003255CE">
        <w:t>that</w:t>
      </w:r>
      <w:r w:rsidR="00857769" w:rsidRPr="003255CE">
        <w:t xml:space="preserve"> identifie</w:t>
      </w:r>
      <w:r w:rsidR="007A19AB" w:rsidRPr="003255CE">
        <w:t>d</w:t>
      </w:r>
      <w:r w:rsidR="00857769" w:rsidRPr="003255CE">
        <w:t xml:space="preserve"> raters who require</w:t>
      </w:r>
      <w:r w:rsidR="007A19AB" w:rsidRPr="003255CE">
        <w:t>d</w:t>
      </w:r>
      <w:r w:rsidR="00857769" w:rsidRPr="003255CE">
        <w:t xml:space="preserve"> retraining or removal if adequate improvement is not demonstrated. </w:t>
      </w:r>
      <w:r w:rsidR="00572F3A" w:rsidRPr="003255CE">
        <w:t xml:space="preserve">Automated removal of raters and score resets were performed when item and rater performance failed to meet accuracy expectations. In these cases, all responses scored by a rater during a period of poor performance were reset and redistributed to other qualified raters for rescoring. </w:t>
      </w:r>
      <w:r w:rsidR="00857769" w:rsidRPr="003255CE">
        <w:t xml:space="preserve">Rater </w:t>
      </w:r>
      <w:r w:rsidR="005B426A" w:rsidRPr="003255CE">
        <w:t xml:space="preserve">qualification </w:t>
      </w:r>
      <w:r w:rsidR="00857769" w:rsidRPr="003255CE">
        <w:t>and calibration are key components in maintaining quality and consistency.</w:t>
      </w:r>
    </w:p>
    <w:p w14:paraId="076BEB97" w14:textId="7A004B2C" w:rsidR="00857769" w:rsidRPr="003255CE" w:rsidRDefault="0043694E" w:rsidP="0082407D">
      <w:r w:rsidRPr="003255CE">
        <w:lastRenderedPageBreak/>
        <w:t>Team</w:t>
      </w:r>
      <w:r w:rsidR="00857769" w:rsidRPr="003255CE">
        <w:t xml:space="preserve"> leaders </w:t>
      </w:r>
      <w:r w:rsidR="007638BC" w:rsidRPr="003255CE">
        <w:t xml:space="preserve">also </w:t>
      </w:r>
      <w:r w:rsidR="00857769" w:rsidRPr="003255CE">
        <w:t>monitored raters’ performance</w:t>
      </w:r>
      <w:r w:rsidR="007638BC" w:rsidRPr="003255CE">
        <w:t>.</w:t>
      </w:r>
      <w:r w:rsidR="00857769" w:rsidRPr="003255CE">
        <w:t xml:space="preserve"> </w:t>
      </w:r>
      <w:r w:rsidR="00D56D44" w:rsidRPr="003255CE">
        <w:rPr>
          <w:rFonts w:cs="Arial"/>
        </w:rPr>
        <w:t xml:space="preserve">This involved </w:t>
      </w:r>
      <w:r w:rsidR="00D56D44" w:rsidRPr="003255CE">
        <w:rPr>
          <w:rFonts w:eastAsia="Times New Roman" w:cs="Arial"/>
        </w:rPr>
        <w:t>reviewing the rater’s misscored validity responses</w:t>
      </w:r>
      <w:r w:rsidR="00D56D44" w:rsidRPr="003255CE">
        <w:rPr>
          <w:rFonts w:cs="Arial"/>
        </w:rPr>
        <w:t xml:space="preserve"> and </w:t>
      </w:r>
      <w:r w:rsidR="00D56D44" w:rsidRPr="003255CE">
        <w:rPr>
          <w:rFonts w:eastAsia="Batang" w:cs="Arial"/>
        </w:rPr>
        <w:t>spot-checking (</w:t>
      </w:r>
      <w:r w:rsidR="00CC4BA5" w:rsidRPr="003255CE">
        <w:rPr>
          <w:rFonts w:eastAsia="Batang" w:cs="Arial"/>
        </w:rPr>
        <w:t>that is</w:t>
      </w:r>
      <w:r w:rsidR="00D56D44" w:rsidRPr="003255CE">
        <w:rPr>
          <w:rFonts w:eastAsia="Batang" w:cs="Arial"/>
        </w:rPr>
        <w:t xml:space="preserve">, reading behind) raters’ work. Results were used to </w:t>
      </w:r>
      <w:r w:rsidR="00D56D44" w:rsidRPr="003255CE">
        <w:rPr>
          <w:rFonts w:eastAsia="Times New Roman" w:cs="Arial"/>
        </w:rPr>
        <w:t>provide individualized feedback to raters based on their performance</w:t>
      </w:r>
      <w:r w:rsidR="00D56D44" w:rsidRPr="003255CE">
        <w:rPr>
          <w:rFonts w:cs="Arial"/>
        </w:rPr>
        <w:t xml:space="preserve">. </w:t>
      </w:r>
      <w:bookmarkEnd w:id="1942"/>
      <w:bookmarkEnd w:id="1943"/>
      <w:bookmarkEnd w:id="1944"/>
      <w:bookmarkEnd w:id="1945"/>
      <w:r w:rsidR="00857769" w:rsidRPr="003255CE">
        <w:t xml:space="preserve">Refer to the </w:t>
      </w:r>
      <w:hyperlink w:anchor="_Monitoring_Raters_1" w:history="1">
        <w:r w:rsidR="00857769" w:rsidRPr="003255CE">
          <w:rPr>
            <w:rStyle w:val="Hyperlink"/>
            <w:i/>
          </w:rPr>
          <w:t>Monitoring Raters</w:t>
        </w:r>
      </w:hyperlink>
      <w:r w:rsidR="00857769" w:rsidRPr="003255CE">
        <w:t xml:space="preserve"> subsection for more information on this process.</w:t>
      </w:r>
    </w:p>
    <w:p w14:paraId="178A9CAF" w14:textId="757CF102" w:rsidR="00A61495" w:rsidRPr="003255CE" w:rsidRDefault="00A61495" w:rsidP="0082407D">
      <w:pPr>
        <w:pStyle w:val="Heading6"/>
      </w:pPr>
      <w:r w:rsidRPr="003255CE">
        <w:t>Rater Qualification</w:t>
      </w:r>
      <w:bookmarkEnd w:id="1946"/>
      <w:bookmarkEnd w:id="1947"/>
    </w:p>
    <w:bookmarkStart w:id="1948" w:name="_Monitoring_Raters"/>
    <w:bookmarkStart w:id="1949" w:name="_Ref445910714"/>
    <w:bookmarkStart w:id="1950" w:name="_Toc445914967"/>
    <w:bookmarkStart w:id="1951" w:name="_Toc432504883"/>
    <w:bookmarkStart w:id="1952" w:name="_Toc432434244"/>
    <w:bookmarkStart w:id="1953" w:name="_Toc430787042"/>
    <w:bookmarkStart w:id="1954" w:name="_Toc430770990"/>
    <w:bookmarkEnd w:id="1948"/>
    <w:p w14:paraId="23BA853F" w14:textId="629A02C2" w:rsidR="00F208BD" w:rsidRPr="003255CE" w:rsidRDefault="00CA2A56" w:rsidP="0082407D">
      <w:pPr>
        <w:keepNext/>
      </w:pPr>
      <w:r w:rsidRPr="003255CE">
        <w:rPr>
          <w:rStyle w:val="Cross-Reference"/>
        </w:rPr>
        <w:fldChar w:fldCharType="begin"/>
      </w:r>
      <w:r w:rsidRPr="003255CE">
        <w:rPr>
          <w:rStyle w:val="Cross-Reference"/>
        </w:rPr>
        <w:instrText xml:space="preserve"> REF _Ref125989794 \h  \* MERGEFORMAT </w:instrText>
      </w:r>
      <w:r w:rsidRPr="003255CE">
        <w:rPr>
          <w:rStyle w:val="Cross-Reference"/>
        </w:rPr>
      </w:r>
      <w:r w:rsidRPr="003255CE">
        <w:rPr>
          <w:rStyle w:val="Cross-Reference"/>
        </w:rPr>
        <w:fldChar w:fldCharType="separate"/>
      </w:r>
      <w:r w:rsidR="00331C2F" w:rsidRPr="003255CE">
        <w:rPr>
          <w:rStyle w:val="Cross-Reference"/>
        </w:rPr>
        <w:t>Table 9.1</w:t>
      </w:r>
      <w:r w:rsidRPr="003255CE">
        <w:rPr>
          <w:rStyle w:val="Cross-Reference"/>
        </w:rPr>
        <w:fldChar w:fldCharType="end"/>
      </w:r>
      <w:r w:rsidRPr="003255CE">
        <w:t xml:space="preserve"> </w:t>
      </w:r>
      <w:r w:rsidR="00857769" w:rsidRPr="003255CE">
        <w:t xml:space="preserve">summarizes the overall active human raters who were trained and prepared for </w:t>
      </w:r>
      <w:r w:rsidR="003B5822" w:rsidRPr="003255CE">
        <w:t xml:space="preserve">scoring for </w:t>
      </w:r>
      <w:r w:rsidR="00857769" w:rsidRPr="003255CE">
        <w:t xml:space="preserve">the </w:t>
      </w:r>
      <w:r w:rsidR="00C408E0" w:rsidRPr="003255CE">
        <w:t>2024–25</w:t>
      </w:r>
      <w:r w:rsidR="00857769" w:rsidRPr="003255CE">
        <w:t xml:space="preserve"> </w:t>
      </w:r>
      <w:r w:rsidRPr="003255CE">
        <w:t xml:space="preserve">test </w:t>
      </w:r>
      <w:r w:rsidR="003B5822" w:rsidRPr="003255CE">
        <w:t>administration</w:t>
      </w:r>
      <w:r w:rsidR="00857769" w:rsidRPr="003255CE">
        <w:t>.</w:t>
      </w:r>
      <w:r w:rsidR="0037582E" w:rsidRPr="003255CE">
        <w:t xml:space="preserve"> </w:t>
      </w:r>
      <w:r w:rsidR="00F208BD" w:rsidRPr="003255CE">
        <w:t xml:space="preserve">Note that the numbers for Spanish are for all raters who scored for the </w:t>
      </w:r>
      <w:r w:rsidR="00C408E0" w:rsidRPr="003255CE">
        <w:t>2024–25</w:t>
      </w:r>
      <w:r w:rsidR="00F208BD" w:rsidRPr="003255CE">
        <w:t xml:space="preserve"> test administration for MI across Smarter Balanced states. They are not specific to only California educators.</w:t>
      </w:r>
    </w:p>
    <w:p w14:paraId="50C9F2DA" w14:textId="5DEE91CE" w:rsidR="009B3170" w:rsidRPr="003255CE" w:rsidRDefault="009B3170" w:rsidP="0082407D">
      <w:pPr>
        <w:pStyle w:val="Caption"/>
      </w:pPr>
      <w:bookmarkStart w:id="1955" w:name="_Ref125989794"/>
      <w:bookmarkStart w:id="1956" w:name="_Ref122620281"/>
      <w:bookmarkStart w:id="1957" w:name="_Toc221195809"/>
      <w:bookmarkStart w:id="1958" w:name="_Ref57013022"/>
      <w:bookmarkStart w:id="1959" w:name="_Toc38541927"/>
      <w:bookmarkStart w:id="1960" w:name="_Toc71723519"/>
      <w:bookmarkStart w:id="1961" w:name="_Toc71876024"/>
      <w:r w:rsidRPr="003255CE">
        <w:t xml:space="preserve">Table </w:t>
      </w:r>
      <w:fldSimple w:instr=" STYLEREF 2 \s ">
        <w:r w:rsidR="00331C2F" w:rsidRPr="003255CE">
          <w:rPr>
            <w:noProof/>
          </w:rPr>
          <w:t>9</w:t>
        </w:r>
      </w:fldSimple>
      <w:r w:rsidR="00EF1E03" w:rsidRPr="003255CE">
        <w:t>.</w:t>
      </w:r>
      <w:fldSimple w:instr=" SEQ Table \* ARABIC \s 2 ">
        <w:r w:rsidR="00331C2F" w:rsidRPr="003255CE">
          <w:rPr>
            <w:noProof/>
          </w:rPr>
          <w:t>1</w:t>
        </w:r>
      </w:fldSimple>
      <w:bookmarkEnd w:id="1955"/>
      <w:bookmarkEnd w:id="1956"/>
      <w:r w:rsidRPr="003255CE">
        <w:t xml:space="preserve">  Summary of Characteristics of MI Human Raters Scoring CAASPP Smarter Balanced Assessments</w:t>
      </w:r>
      <w:bookmarkEnd w:id="1957"/>
    </w:p>
    <w:tbl>
      <w:tblPr>
        <w:tblStyle w:val="TRs"/>
        <w:tblW w:w="9648" w:type="dxa"/>
        <w:tblLayout w:type="fixed"/>
        <w:tblLook w:val="04A0" w:firstRow="1" w:lastRow="0" w:firstColumn="1" w:lastColumn="0" w:noHBand="0" w:noVBand="1"/>
      </w:tblPr>
      <w:tblGrid>
        <w:gridCol w:w="7200"/>
        <w:gridCol w:w="864"/>
        <w:gridCol w:w="1584"/>
      </w:tblGrid>
      <w:tr w:rsidR="00857769" w:rsidRPr="003255CE" w14:paraId="69271C55" w14:textId="77777777" w:rsidTr="00300096">
        <w:trPr>
          <w:cnfStyle w:val="100000000000" w:firstRow="1" w:lastRow="0" w:firstColumn="0" w:lastColumn="0" w:oddVBand="0" w:evenVBand="0" w:oddHBand="0" w:evenHBand="0" w:firstRowFirstColumn="0" w:firstRowLastColumn="0" w:lastRowFirstColumn="0" w:lastRowLastColumn="0"/>
          <w:trHeight w:val="300"/>
        </w:trPr>
        <w:tc>
          <w:tcPr>
            <w:tcW w:w="7200" w:type="dxa"/>
            <w:noWrap/>
          </w:tcPr>
          <w:p w14:paraId="04EAB2EE" w14:textId="77777777" w:rsidR="00857769" w:rsidRPr="003255CE" w:rsidRDefault="00857769" w:rsidP="0082407D">
            <w:pPr>
              <w:pStyle w:val="TableHead"/>
              <w:keepNext/>
              <w:keepLines/>
              <w:rPr>
                <w:b/>
                <w:bCs w:val="0"/>
                <w:noProof w:val="0"/>
              </w:rPr>
            </w:pPr>
            <w:r w:rsidRPr="003255CE">
              <w:rPr>
                <w:b/>
                <w:bCs w:val="0"/>
                <w:noProof w:val="0"/>
              </w:rPr>
              <w:t>Characteristic</w:t>
            </w:r>
          </w:p>
        </w:tc>
        <w:tc>
          <w:tcPr>
            <w:tcW w:w="864" w:type="dxa"/>
            <w:noWrap/>
          </w:tcPr>
          <w:p w14:paraId="3ADF16FF" w14:textId="77777777" w:rsidR="00857769" w:rsidRPr="003255CE" w:rsidRDefault="00857769" w:rsidP="0082407D">
            <w:pPr>
              <w:pStyle w:val="TableHead"/>
              <w:keepNext/>
              <w:keepLines/>
              <w:rPr>
                <w:b/>
                <w:bCs w:val="0"/>
                <w:noProof w:val="0"/>
              </w:rPr>
            </w:pPr>
            <w:r w:rsidRPr="003255CE">
              <w:rPr>
                <w:b/>
                <w:bCs w:val="0"/>
                <w:noProof w:val="0"/>
              </w:rPr>
              <w:t>N</w:t>
            </w:r>
          </w:p>
        </w:tc>
        <w:tc>
          <w:tcPr>
            <w:tcW w:w="1584" w:type="dxa"/>
            <w:noWrap/>
          </w:tcPr>
          <w:p w14:paraId="1B8219DE" w14:textId="5E8B377F" w:rsidR="00857769" w:rsidRPr="003255CE" w:rsidRDefault="00857769" w:rsidP="0082407D">
            <w:pPr>
              <w:pStyle w:val="TableHead"/>
              <w:keepNext/>
              <w:keepLines/>
              <w:rPr>
                <w:b/>
                <w:bCs w:val="0"/>
                <w:noProof w:val="0"/>
              </w:rPr>
            </w:pPr>
            <w:r w:rsidRPr="003255CE">
              <w:rPr>
                <w:b/>
                <w:bCs w:val="0"/>
                <w:noProof w:val="0"/>
              </w:rPr>
              <w:t>Percent</w:t>
            </w:r>
            <w:r w:rsidR="00300096" w:rsidRPr="003255CE">
              <w:rPr>
                <w:b/>
                <w:bCs w:val="0"/>
                <w:noProof w:val="0"/>
              </w:rPr>
              <w:t>age</w:t>
            </w:r>
          </w:p>
        </w:tc>
      </w:tr>
      <w:tr w:rsidR="001E607E" w:rsidRPr="003255CE" w14:paraId="2508ADBB" w14:textId="77777777" w:rsidTr="00300096">
        <w:trPr>
          <w:trHeight w:val="300"/>
        </w:trPr>
        <w:tc>
          <w:tcPr>
            <w:tcW w:w="7200" w:type="dxa"/>
            <w:noWrap/>
          </w:tcPr>
          <w:p w14:paraId="1C76DC0C" w14:textId="77777777" w:rsidR="001E607E" w:rsidRPr="003255CE" w:rsidRDefault="001E607E" w:rsidP="0082407D">
            <w:pPr>
              <w:pStyle w:val="TableText"/>
              <w:keepNext/>
              <w:jc w:val="left"/>
              <w:rPr>
                <w:noProof w:val="0"/>
              </w:rPr>
            </w:pPr>
            <w:r w:rsidRPr="003255CE">
              <w:rPr>
                <w:noProof w:val="0"/>
              </w:rPr>
              <w:t>Fluent in Spanish and expressed interest in scoring assessments in Spanish</w:t>
            </w:r>
          </w:p>
        </w:tc>
        <w:tc>
          <w:tcPr>
            <w:tcW w:w="864" w:type="dxa"/>
            <w:noWrap/>
            <w:vAlign w:val="bottom"/>
            <w:hideMark/>
          </w:tcPr>
          <w:p w14:paraId="16E472CE" w14:textId="162BB5C5" w:rsidR="001E607E" w:rsidRPr="003255CE" w:rsidRDefault="00B70829" w:rsidP="0082407D">
            <w:pPr>
              <w:pStyle w:val="TableText"/>
              <w:rPr>
                <w:noProof w:val="0"/>
              </w:rPr>
            </w:pPr>
            <w:r w:rsidRPr="003255CE">
              <w:rPr>
                <w:color w:val="212121"/>
              </w:rPr>
              <w:t>226</w:t>
            </w:r>
          </w:p>
        </w:tc>
        <w:tc>
          <w:tcPr>
            <w:tcW w:w="1584" w:type="dxa"/>
            <w:noWrap/>
            <w:vAlign w:val="bottom"/>
            <w:hideMark/>
          </w:tcPr>
          <w:p w14:paraId="55151663" w14:textId="1A25D75F" w:rsidR="001E607E" w:rsidRPr="003255CE" w:rsidRDefault="00BA23BE" w:rsidP="0082407D">
            <w:pPr>
              <w:pStyle w:val="TableText"/>
              <w:ind w:right="144"/>
              <w:rPr>
                <w:noProof w:val="0"/>
              </w:rPr>
            </w:pPr>
            <w:r w:rsidRPr="003255CE">
              <w:rPr>
                <w:color w:val="212121"/>
              </w:rPr>
              <w:t>9.2</w:t>
            </w:r>
            <w:r w:rsidR="00BA046F" w:rsidRPr="003255CE">
              <w:rPr>
                <w:color w:val="212121"/>
              </w:rPr>
              <w:t>0</w:t>
            </w:r>
            <w:r w:rsidR="001E607E" w:rsidRPr="003255CE">
              <w:rPr>
                <w:color w:val="212121"/>
              </w:rPr>
              <w:t>%</w:t>
            </w:r>
          </w:p>
        </w:tc>
      </w:tr>
      <w:tr w:rsidR="001E607E" w:rsidRPr="003255CE" w14:paraId="44773E82" w14:textId="77777777" w:rsidTr="00300096">
        <w:trPr>
          <w:trHeight w:val="300"/>
        </w:trPr>
        <w:tc>
          <w:tcPr>
            <w:tcW w:w="7200" w:type="dxa"/>
            <w:noWrap/>
          </w:tcPr>
          <w:p w14:paraId="58FDA9A3" w14:textId="648A1CE5" w:rsidR="001E607E" w:rsidRPr="003255CE" w:rsidRDefault="001E607E" w:rsidP="0082407D">
            <w:pPr>
              <w:pStyle w:val="TableText"/>
              <w:jc w:val="left"/>
              <w:rPr>
                <w:noProof w:val="0"/>
              </w:rPr>
            </w:pPr>
            <w:r w:rsidRPr="003255CE">
              <w:rPr>
                <w:noProof w:val="0"/>
              </w:rPr>
              <w:t>Experience teaching in a kindergarten through grade twelve school</w:t>
            </w:r>
          </w:p>
        </w:tc>
        <w:tc>
          <w:tcPr>
            <w:tcW w:w="864" w:type="dxa"/>
            <w:noWrap/>
            <w:vAlign w:val="bottom"/>
            <w:hideMark/>
          </w:tcPr>
          <w:p w14:paraId="1661AFBA" w14:textId="4B02E33A" w:rsidR="001E607E" w:rsidRPr="003255CE" w:rsidRDefault="006B3D5F" w:rsidP="0082407D">
            <w:pPr>
              <w:pStyle w:val="TableText"/>
              <w:rPr>
                <w:noProof w:val="0"/>
              </w:rPr>
            </w:pPr>
            <w:r w:rsidRPr="003255CE">
              <w:rPr>
                <w:color w:val="212121"/>
              </w:rPr>
              <w:t>486</w:t>
            </w:r>
          </w:p>
        </w:tc>
        <w:tc>
          <w:tcPr>
            <w:tcW w:w="1584" w:type="dxa"/>
            <w:noWrap/>
            <w:vAlign w:val="bottom"/>
            <w:hideMark/>
          </w:tcPr>
          <w:p w14:paraId="3C9F406C" w14:textId="5C3E105D" w:rsidR="001E607E" w:rsidRPr="003255CE" w:rsidRDefault="00BA23BE" w:rsidP="0082407D">
            <w:pPr>
              <w:pStyle w:val="TableText"/>
              <w:ind w:right="144"/>
              <w:rPr>
                <w:noProof w:val="0"/>
              </w:rPr>
            </w:pPr>
            <w:r w:rsidRPr="003255CE">
              <w:rPr>
                <w:color w:val="212121"/>
              </w:rPr>
              <w:t>19.8</w:t>
            </w:r>
            <w:r w:rsidR="00BA046F" w:rsidRPr="003255CE">
              <w:rPr>
                <w:color w:val="212121"/>
              </w:rPr>
              <w:t>0</w:t>
            </w:r>
            <w:r w:rsidR="001E607E" w:rsidRPr="003255CE">
              <w:rPr>
                <w:color w:val="212121"/>
              </w:rPr>
              <w:t>%</w:t>
            </w:r>
          </w:p>
        </w:tc>
      </w:tr>
      <w:tr w:rsidR="001E607E" w:rsidRPr="003255CE" w14:paraId="5166FD2E" w14:textId="77777777" w:rsidTr="00300096">
        <w:trPr>
          <w:trHeight w:val="300"/>
        </w:trPr>
        <w:tc>
          <w:tcPr>
            <w:tcW w:w="7200" w:type="dxa"/>
            <w:tcBorders>
              <w:bottom w:val="nil"/>
            </w:tcBorders>
            <w:noWrap/>
          </w:tcPr>
          <w:p w14:paraId="2DA5E1D0" w14:textId="21835F20" w:rsidR="001E607E" w:rsidRPr="003255CE" w:rsidRDefault="001E607E" w:rsidP="0082407D">
            <w:pPr>
              <w:pStyle w:val="TableText"/>
              <w:jc w:val="left"/>
              <w:rPr>
                <w:noProof w:val="0"/>
              </w:rPr>
            </w:pPr>
            <w:r w:rsidRPr="003255CE">
              <w:rPr>
                <w:noProof w:val="0"/>
              </w:rPr>
              <w:t>Currently works in a kindergarten through grade twelve school in California</w:t>
            </w:r>
          </w:p>
        </w:tc>
        <w:tc>
          <w:tcPr>
            <w:tcW w:w="864" w:type="dxa"/>
            <w:tcBorders>
              <w:bottom w:val="nil"/>
            </w:tcBorders>
            <w:noWrap/>
            <w:vAlign w:val="bottom"/>
            <w:hideMark/>
          </w:tcPr>
          <w:p w14:paraId="4FD4A135" w14:textId="13589B3D" w:rsidR="001E607E" w:rsidRPr="003255CE" w:rsidRDefault="00E06F11" w:rsidP="0082407D">
            <w:pPr>
              <w:pStyle w:val="TableText"/>
              <w:rPr>
                <w:noProof w:val="0"/>
              </w:rPr>
            </w:pPr>
            <w:r w:rsidRPr="003255CE">
              <w:rPr>
                <w:color w:val="212121"/>
              </w:rPr>
              <w:t>89</w:t>
            </w:r>
          </w:p>
        </w:tc>
        <w:tc>
          <w:tcPr>
            <w:tcW w:w="1584" w:type="dxa"/>
            <w:tcBorders>
              <w:bottom w:val="nil"/>
            </w:tcBorders>
            <w:noWrap/>
            <w:vAlign w:val="bottom"/>
            <w:hideMark/>
          </w:tcPr>
          <w:p w14:paraId="2B395462" w14:textId="526074FF" w:rsidR="001E607E" w:rsidRPr="003255CE" w:rsidRDefault="00BA23BE" w:rsidP="0082407D">
            <w:pPr>
              <w:pStyle w:val="TableText"/>
              <w:ind w:right="144"/>
              <w:rPr>
                <w:noProof w:val="0"/>
              </w:rPr>
            </w:pPr>
            <w:r w:rsidRPr="003255CE">
              <w:rPr>
                <w:color w:val="212121"/>
              </w:rPr>
              <w:t>3.60</w:t>
            </w:r>
            <w:r w:rsidR="001E607E" w:rsidRPr="003255CE">
              <w:rPr>
                <w:color w:val="212121"/>
              </w:rPr>
              <w:t>%</w:t>
            </w:r>
          </w:p>
        </w:tc>
      </w:tr>
      <w:tr w:rsidR="001E607E" w:rsidRPr="003255CE" w14:paraId="6C282FE1" w14:textId="77777777" w:rsidTr="00300096">
        <w:trPr>
          <w:trHeight w:val="300"/>
        </w:trPr>
        <w:tc>
          <w:tcPr>
            <w:tcW w:w="7200" w:type="dxa"/>
            <w:tcBorders>
              <w:top w:val="nil"/>
              <w:bottom w:val="single" w:sz="4" w:space="0" w:color="auto"/>
            </w:tcBorders>
            <w:noWrap/>
          </w:tcPr>
          <w:p w14:paraId="770BB5C9" w14:textId="77777777" w:rsidR="001E607E" w:rsidRPr="003255CE" w:rsidRDefault="001E607E" w:rsidP="0082407D">
            <w:pPr>
              <w:pStyle w:val="TableText"/>
              <w:jc w:val="left"/>
              <w:rPr>
                <w:noProof w:val="0"/>
              </w:rPr>
            </w:pPr>
            <w:r w:rsidRPr="003255CE">
              <w:rPr>
                <w:noProof w:val="0"/>
              </w:rPr>
              <w:t>Others—Not meeting any of the previous criteria</w:t>
            </w:r>
          </w:p>
        </w:tc>
        <w:tc>
          <w:tcPr>
            <w:tcW w:w="864" w:type="dxa"/>
            <w:tcBorders>
              <w:top w:val="nil"/>
              <w:bottom w:val="single" w:sz="4" w:space="0" w:color="auto"/>
            </w:tcBorders>
            <w:noWrap/>
            <w:vAlign w:val="bottom"/>
          </w:tcPr>
          <w:p w14:paraId="1749C553" w14:textId="158E108C" w:rsidR="001E607E" w:rsidRPr="003255CE" w:rsidRDefault="00BA23BE" w:rsidP="0082407D">
            <w:pPr>
              <w:pStyle w:val="TableText"/>
              <w:rPr>
                <w:noProof w:val="0"/>
              </w:rPr>
            </w:pPr>
            <w:r w:rsidRPr="003255CE">
              <w:rPr>
                <w:color w:val="212121"/>
              </w:rPr>
              <w:t>1</w:t>
            </w:r>
            <w:r w:rsidR="0085744D" w:rsidRPr="003255CE">
              <w:rPr>
                <w:color w:val="212121"/>
              </w:rPr>
              <w:t>,</w:t>
            </w:r>
            <w:r w:rsidRPr="003255CE">
              <w:rPr>
                <w:color w:val="212121"/>
              </w:rPr>
              <w:t>654</w:t>
            </w:r>
          </w:p>
        </w:tc>
        <w:tc>
          <w:tcPr>
            <w:tcW w:w="1584" w:type="dxa"/>
            <w:tcBorders>
              <w:top w:val="nil"/>
              <w:bottom w:val="single" w:sz="4" w:space="0" w:color="auto"/>
            </w:tcBorders>
            <w:noWrap/>
            <w:vAlign w:val="bottom"/>
          </w:tcPr>
          <w:p w14:paraId="0423CAD0" w14:textId="425112C6" w:rsidR="001E607E" w:rsidRPr="003255CE" w:rsidRDefault="00FA72C9" w:rsidP="0082407D">
            <w:pPr>
              <w:pStyle w:val="TableText"/>
              <w:ind w:right="144"/>
              <w:rPr>
                <w:noProof w:val="0"/>
              </w:rPr>
            </w:pPr>
            <w:r w:rsidRPr="003255CE">
              <w:rPr>
                <w:color w:val="212121"/>
              </w:rPr>
              <w:t>67.30</w:t>
            </w:r>
            <w:r w:rsidR="001E607E" w:rsidRPr="003255CE">
              <w:rPr>
                <w:color w:val="212121"/>
              </w:rPr>
              <w:t>%</w:t>
            </w:r>
          </w:p>
        </w:tc>
      </w:tr>
      <w:tr w:rsidR="001E607E" w:rsidRPr="003255CE" w14:paraId="36023041" w14:textId="77777777" w:rsidTr="00300096">
        <w:trPr>
          <w:trHeight w:val="300"/>
        </w:trPr>
        <w:tc>
          <w:tcPr>
            <w:tcW w:w="7200" w:type="dxa"/>
            <w:tcBorders>
              <w:top w:val="single" w:sz="4" w:space="0" w:color="auto"/>
            </w:tcBorders>
            <w:noWrap/>
            <w:hideMark/>
          </w:tcPr>
          <w:p w14:paraId="5CC1ABEB" w14:textId="5F24E915" w:rsidR="001E607E" w:rsidRPr="003255CE" w:rsidRDefault="001E607E" w:rsidP="0082407D">
            <w:pPr>
              <w:pStyle w:val="TableText"/>
              <w:rPr>
                <w:b/>
                <w:bCs/>
                <w:noProof w:val="0"/>
              </w:rPr>
            </w:pPr>
            <w:r w:rsidRPr="003255CE">
              <w:rPr>
                <w:b/>
                <w:bCs/>
                <w:noProof w:val="0"/>
              </w:rPr>
              <w:t xml:space="preserve">Total Raters Scoring in </w:t>
            </w:r>
            <w:r w:rsidR="00C408E0" w:rsidRPr="003255CE">
              <w:rPr>
                <w:b/>
                <w:bCs/>
                <w:noProof w:val="0"/>
              </w:rPr>
              <w:t>2024–25</w:t>
            </w:r>
            <w:r w:rsidRPr="003255CE">
              <w:rPr>
                <w:b/>
                <w:bCs/>
                <w:noProof w:val="0"/>
              </w:rPr>
              <w:t>:</w:t>
            </w:r>
          </w:p>
        </w:tc>
        <w:tc>
          <w:tcPr>
            <w:tcW w:w="864" w:type="dxa"/>
            <w:tcBorders>
              <w:top w:val="single" w:sz="4" w:space="0" w:color="auto"/>
            </w:tcBorders>
            <w:noWrap/>
            <w:vAlign w:val="bottom"/>
            <w:hideMark/>
          </w:tcPr>
          <w:p w14:paraId="0CED46D8" w14:textId="3BABDA0F" w:rsidR="001E607E" w:rsidRPr="003255CE" w:rsidRDefault="00FD48D3" w:rsidP="0082407D">
            <w:pPr>
              <w:pStyle w:val="TableText"/>
              <w:rPr>
                <w:b/>
                <w:bCs/>
                <w:noProof w:val="0"/>
              </w:rPr>
            </w:pPr>
            <w:r w:rsidRPr="003255CE">
              <w:rPr>
                <w:b/>
                <w:bCs/>
                <w:color w:val="212121"/>
              </w:rPr>
              <w:t>2,455</w:t>
            </w:r>
          </w:p>
        </w:tc>
        <w:tc>
          <w:tcPr>
            <w:tcW w:w="1584" w:type="dxa"/>
            <w:tcBorders>
              <w:top w:val="single" w:sz="4" w:space="0" w:color="auto"/>
            </w:tcBorders>
            <w:noWrap/>
            <w:vAlign w:val="bottom"/>
            <w:hideMark/>
          </w:tcPr>
          <w:p w14:paraId="05C3723D" w14:textId="7B64CD0A" w:rsidR="001E607E" w:rsidRPr="003255CE" w:rsidRDefault="001E607E" w:rsidP="0082407D">
            <w:pPr>
              <w:pStyle w:val="TableText"/>
              <w:ind w:right="144"/>
              <w:rPr>
                <w:b/>
                <w:bCs/>
                <w:noProof w:val="0"/>
              </w:rPr>
            </w:pPr>
            <w:r w:rsidRPr="003255CE">
              <w:rPr>
                <w:b/>
                <w:bCs/>
                <w:color w:val="212121"/>
              </w:rPr>
              <w:t>100%</w:t>
            </w:r>
          </w:p>
        </w:tc>
      </w:tr>
    </w:tbl>
    <w:bookmarkEnd w:id="1958"/>
    <w:bookmarkEnd w:id="1959"/>
    <w:bookmarkEnd w:id="1960"/>
    <w:bookmarkEnd w:id="1961"/>
    <w:p w14:paraId="3A40BD7B" w14:textId="30EA1F9D" w:rsidR="00857769" w:rsidRPr="003255CE" w:rsidRDefault="00857769" w:rsidP="0082407D">
      <w:pPr>
        <w:spacing w:before="120"/>
      </w:pPr>
      <w:r w:rsidRPr="003255CE">
        <w:t>California educators</w:t>
      </w:r>
      <w:r w:rsidRPr="003255CE" w:rsidDel="006A5E24">
        <w:t xml:space="preserve"> </w:t>
      </w:r>
      <w:r w:rsidR="006A5E24" w:rsidRPr="003255CE">
        <w:t xml:space="preserve">with teaching credentials, retired educators, and school administrators were encouraged to apply. </w:t>
      </w:r>
    </w:p>
    <w:p w14:paraId="60B1E65B" w14:textId="5289F784" w:rsidR="00857769" w:rsidRPr="003255CE" w:rsidRDefault="00857769" w:rsidP="0082407D">
      <w:r w:rsidRPr="003255CE">
        <w:t xml:space="preserve">All team leaders and raters were required to qualify before scoring and were informed of what they were expected to achieve to qualify. Refer to </w:t>
      </w:r>
      <w:hyperlink w:anchor="_Training_Overview" w:history="1">
        <w:r w:rsidRPr="003255CE">
          <w:rPr>
            <w:rStyle w:val="Hyperlink"/>
            <w:i/>
          </w:rPr>
          <w:t>7.</w:t>
        </w:r>
        <w:r w:rsidR="005E0C33" w:rsidRPr="003255CE">
          <w:rPr>
            <w:rStyle w:val="Hyperlink"/>
            <w:i/>
          </w:rPr>
          <w:t xml:space="preserve">2.2 </w:t>
        </w:r>
        <w:r w:rsidRPr="003255CE">
          <w:rPr>
            <w:rStyle w:val="Hyperlink"/>
            <w:i/>
          </w:rPr>
          <w:t>Training</w:t>
        </w:r>
        <w:r w:rsidR="005E0C33" w:rsidRPr="003255CE">
          <w:rPr>
            <w:rStyle w:val="Hyperlink"/>
            <w:i/>
          </w:rPr>
          <w:t xml:space="preserve"> Overview</w:t>
        </w:r>
      </w:hyperlink>
      <w:r w:rsidRPr="003255CE">
        <w:t xml:space="preserve"> for a more complete description of this training.</w:t>
      </w:r>
    </w:p>
    <w:p w14:paraId="23DF26A0" w14:textId="570BC847" w:rsidR="00857769" w:rsidRPr="003255CE" w:rsidRDefault="00857769" w:rsidP="0082407D">
      <w:r w:rsidRPr="003255CE">
        <w:t xml:space="preserve">Training sets are nonconsequential, as the sets provide the raters the opportunity to score sample </w:t>
      </w:r>
      <w:r w:rsidR="0058503C" w:rsidRPr="003255CE">
        <w:t xml:space="preserve">responses </w:t>
      </w:r>
      <w:r w:rsidRPr="003255CE">
        <w:t xml:space="preserve">and receive feedback, including the correct score point and rationale associated with that score point and the sample </w:t>
      </w:r>
      <w:r w:rsidR="0058503C" w:rsidRPr="003255CE">
        <w:t>responses</w:t>
      </w:r>
      <w:r w:rsidRPr="003255CE">
        <w:t>. Training sets are a learning tool that the raters are required to complete. Nonadjacent scores may occur in the training sets, as minimum agreement standards are not part of training sets.</w:t>
      </w:r>
    </w:p>
    <w:p w14:paraId="42D97B60" w14:textId="3B5B62A3" w:rsidR="00857769" w:rsidRPr="003255CE" w:rsidRDefault="00857769" w:rsidP="0082407D">
      <w:r w:rsidRPr="003255CE">
        <w:t xml:space="preserve">Upon completion of the required training sets, raters moved on to a consequential </w:t>
      </w:r>
      <w:r w:rsidR="00D66D05" w:rsidRPr="003255CE">
        <w:t xml:space="preserve">qualification </w:t>
      </w:r>
      <w:r w:rsidRPr="003255CE">
        <w:t xml:space="preserve">set that determined rater eligibility for operational scoring of a particular item type. </w:t>
      </w:r>
      <w:r w:rsidR="00EC4B2C" w:rsidRPr="003255CE">
        <w:t>Q</w:t>
      </w:r>
      <w:r w:rsidRPr="003255CE">
        <w:t>ualification sets have minimum agreement levels that were enforced, and nonadjacent scores were not allowed. All 0–4 and 0–3 point items adhered to the Smarter Balanced recommendation of a 70 percent exact and 0 percent discrepant (nonadjacent) agreement rate to score.</w:t>
      </w:r>
    </w:p>
    <w:p w14:paraId="2C5EF502" w14:textId="5567F2C9" w:rsidR="00857769" w:rsidRPr="003255CE" w:rsidRDefault="00857769" w:rsidP="0082407D">
      <w:pPr>
        <w:keepNext/>
        <w:keepLines/>
      </w:pPr>
      <w:r w:rsidRPr="003255CE">
        <w:lastRenderedPageBreak/>
        <w:t xml:space="preserve">The standards, provided in </w:t>
      </w:r>
      <w:r w:rsidR="00F06080" w:rsidRPr="003255CE">
        <w:rPr>
          <w:rStyle w:val="Cross-Reference"/>
          <w:color w:val="auto"/>
          <w:u w:val="none"/>
        </w:rPr>
        <w:t>subsection</w:t>
      </w:r>
      <w:r w:rsidR="0049432F" w:rsidRPr="003255CE">
        <w:rPr>
          <w:rStyle w:val="Cross-Reference"/>
          <w:color w:val="auto"/>
          <w:u w:val="none"/>
        </w:rPr>
        <w:t xml:space="preserve"> </w:t>
      </w:r>
      <w:hyperlink w:anchor="_Rater_Agreement" w:history="1">
        <w:r w:rsidR="0049432F" w:rsidRPr="003255CE">
          <w:rPr>
            <w:rStyle w:val="Hyperlink"/>
            <w:i/>
            <w:iCs/>
          </w:rPr>
          <w:t>7.2.</w:t>
        </w:r>
        <w:r w:rsidR="00785B1E" w:rsidRPr="003255CE">
          <w:rPr>
            <w:rStyle w:val="Hyperlink"/>
            <w:i/>
            <w:iCs/>
          </w:rPr>
          <w:t>5</w:t>
        </w:r>
        <w:r w:rsidR="0049432F" w:rsidRPr="003255CE">
          <w:rPr>
            <w:rStyle w:val="Hyperlink"/>
            <w:i/>
            <w:iCs/>
          </w:rPr>
          <w:t>.2 Rater Agreement</w:t>
        </w:r>
      </w:hyperlink>
      <w:r w:rsidRPr="003255CE">
        <w:t>, are minimum qualification expectations for the various score point ranges and the qualification standard in terms of the percent</w:t>
      </w:r>
      <w:r w:rsidR="00296A51" w:rsidRPr="003255CE">
        <w:t>age</w:t>
      </w:r>
      <w:r w:rsidRPr="003255CE">
        <w:t xml:space="preserve"> of exact agreement. This qualification set, like the validity </w:t>
      </w:r>
      <w:r w:rsidR="0058503C" w:rsidRPr="003255CE">
        <w:t xml:space="preserve">responses </w:t>
      </w:r>
      <w:r w:rsidRPr="003255CE">
        <w:t>discussed in the next subsection (</w:t>
      </w:r>
      <w:hyperlink w:anchor="_Monitoring_Raters_1" w:history="1">
        <w:r w:rsidRPr="003255CE">
          <w:rPr>
            <w:rStyle w:val="Hyperlink"/>
            <w:i/>
          </w:rPr>
          <w:t>Monitoring Raters</w:t>
        </w:r>
      </w:hyperlink>
      <w:r w:rsidRPr="003255CE">
        <w:rPr>
          <w:iCs/>
        </w:rPr>
        <w:t>),</w:t>
      </w:r>
      <w:r w:rsidRPr="003255CE">
        <w:t xml:space="preserve"> had been scored previously by scoring experts. Raters needed to score the </w:t>
      </w:r>
      <w:r w:rsidR="0058503C" w:rsidRPr="003255CE">
        <w:t xml:space="preserve">responses </w:t>
      </w:r>
      <w:r w:rsidRPr="003255CE">
        <w:t xml:space="preserve">in the same manner according to the percentage of agreements listed in </w:t>
      </w:r>
      <w:r w:rsidR="00C25A7F" w:rsidRPr="003255CE">
        <w:rPr>
          <w:rStyle w:val="Cross-Reference"/>
        </w:rPr>
        <w:fldChar w:fldCharType="begin"/>
      </w:r>
      <w:r w:rsidR="00C25A7F" w:rsidRPr="003255CE">
        <w:rPr>
          <w:rStyle w:val="Cross-Reference"/>
        </w:rPr>
        <w:instrText xml:space="preserve"> REF  _Ref122620394 \* Lower \h  \* MERGEFORMAT </w:instrText>
      </w:r>
      <w:r w:rsidR="00C25A7F" w:rsidRPr="003255CE">
        <w:rPr>
          <w:rStyle w:val="Cross-Reference"/>
        </w:rPr>
      </w:r>
      <w:r w:rsidR="00C25A7F" w:rsidRPr="003255CE">
        <w:rPr>
          <w:rStyle w:val="Cross-Reference"/>
        </w:rPr>
        <w:fldChar w:fldCharType="separate"/>
      </w:r>
      <w:r w:rsidR="00331C2F" w:rsidRPr="003255CE">
        <w:rPr>
          <w:rStyle w:val="Cross-Reference"/>
        </w:rPr>
        <w:t>table 9.2</w:t>
      </w:r>
      <w:r w:rsidR="00C25A7F" w:rsidRPr="003255CE">
        <w:rPr>
          <w:rStyle w:val="Cross-Reference"/>
        </w:rPr>
        <w:fldChar w:fldCharType="end"/>
      </w:r>
      <w:r w:rsidRPr="003255CE">
        <w:t>.</w:t>
      </w:r>
    </w:p>
    <w:p w14:paraId="55E8482D" w14:textId="47F25EE2" w:rsidR="00C25A7F" w:rsidRPr="003255CE" w:rsidRDefault="00C25A7F" w:rsidP="0082407D">
      <w:pPr>
        <w:pStyle w:val="Caption"/>
      </w:pPr>
      <w:bookmarkStart w:id="1962" w:name="_Ref122620394"/>
      <w:bookmarkStart w:id="1963" w:name="_Toc221195810"/>
      <w:r w:rsidRPr="003255CE">
        <w:t>Table</w:t>
      </w:r>
      <w:r w:rsidRPr="003255CE">
        <w:rPr>
          <w:rFonts w:cs="Arial"/>
        </w:rPr>
        <w:t> </w:t>
      </w:r>
      <w:r w:rsidR="00EF1E03" w:rsidRPr="003255CE">
        <w:rPr>
          <w:rFonts w:cs="Arial"/>
        </w:rPr>
        <w:fldChar w:fldCharType="begin"/>
      </w:r>
      <w:r w:rsidR="00EF1E03" w:rsidRPr="003255CE">
        <w:rPr>
          <w:rFonts w:cs="Arial"/>
        </w:rPr>
        <w:instrText xml:space="preserve"> STYLEREF 2 \s </w:instrText>
      </w:r>
      <w:r w:rsidR="00EF1E03" w:rsidRPr="003255CE">
        <w:rPr>
          <w:rFonts w:cs="Arial"/>
        </w:rPr>
        <w:fldChar w:fldCharType="separate"/>
      </w:r>
      <w:r w:rsidR="00331C2F" w:rsidRPr="003255CE">
        <w:rPr>
          <w:rFonts w:cs="Arial"/>
          <w:noProof/>
        </w:rPr>
        <w:t>9</w:t>
      </w:r>
      <w:r w:rsidR="00EF1E03" w:rsidRPr="003255CE">
        <w:rPr>
          <w:rFonts w:cs="Arial"/>
        </w:rPr>
        <w:fldChar w:fldCharType="end"/>
      </w:r>
      <w:r w:rsidR="00EF1E03" w:rsidRPr="003255CE">
        <w:rPr>
          <w:rFonts w:cs="Arial"/>
        </w:rPr>
        <w:t>.</w:t>
      </w:r>
      <w:r w:rsidR="00EF1E03" w:rsidRPr="003255CE">
        <w:rPr>
          <w:rFonts w:cs="Arial"/>
        </w:rPr>
        <w:fldChar w:fldCharType="begin"/>
      </w:r>
      <w:r w:rsidR="00EF1E03" w:rsidRPr="003255CE">
        <w:rPr>
          <w:rFonts w:cs="Arial"/>
        </w:rPr>
        <w:instrText xml:space="preserve"> SEQ Table \* ARABIC \s 2 </w:instrText>
      </w:r>
      <w:r w:rsidR="00EF1E03" w:rsidRPr="003255CE">
        <w:rPr>
          <w:rFonts w:cs="Arial"/>
        </w:rPr>
        <w:fldChar w:fldCharType="separate"/>
      </w:r>
      <w:r w:rsidR="00331C2F" w:rsidRPr="003255CE">
        <w:rPr>
          <w:rFonts w:cs="Arial"/>
          <w:noProof/>
        </w:rPr>
        <w:t>2</w:t>
      </w:r>
      <w:r w:rsidR="00EF1E03" w:rsidRPr="003255CE">
        <w:rPr>
          <w:rFonts w:cs="Arial"/>
        </w:rPr>
        <w:fldChar w:fldCharType="end"/>
      </w:r>
      <w:bookmarkEnd w:id="1962"/>
      <w:r w:rsidRPr="003255CE">
        <w:t xml:space="preserve">  Rater Qualification Standard for Agreement with Correct Scores</w:t>
      </w:r>
      <w:bookmarkEnd w:id="1963"/>
    </w:p>
    <w:tbl>
      <w:tblPr>
        <w:tblStyle w:val="TRs"/>
        <w:tblW w:w="0" w:type="auto"/>
        <w:tblLook w:val="04A0" w:firstRow="1" w:lastRow="0" w:firstColumn="1" w:lastColumn="0" w:noHBand="0" w:noVBand="1"/>
      </w:tblPr>
      <w:tblGrid>
        <w:gridCol w:w="1584"/>
        <w:gridCol w:w="2880"/>
      </w:tblGrid>
      <w:tr w:rsidR="00857769" w:rsidRPr="003255CE" w14:paraId="3AF1B1DB" w14:textId="77777777" w:rsidTr="0016409A">
        <w:trPr>
          <w:cnfStyle w:val="100000000000" w:firstRow="1" w:lastRow="0" w:firstColumn="0" w:lastColumn="0" w:oddVBand="0" w:evenVBand="0" w:oddHBand="0" w:evenHBand="0" w:firstRowFirstColumn="0" w:firstRowLastColumn="0" w:lastRowFirstColumn="0" w:lastRowLastColumn="0"/>
        </w:trPr>
        <w:tc>
          <w:tcPr>
            <w:tcW w:w="1584" w:type="dxa"/>
          </w:tcPr>
          <w:p w14:paraId="1B060501" w14:textId="77777777" w:rsidR="00857769" w:rsidRPr="003255CE" w:rsidRDefault="00857769" w:rsidP="0082407D">
            <w:pPr>
              <w:pStyle w:val="TableHead"/>
              <w:keepNext/>
              <w:keepLines/>
              <w:rPr>
                <w:b/>
                <w:bCs w:val="0"/>
                <w:noProof w:val="0"/>
              </w:rPr>
            </w:pPr>
            <w:r w:rsidRPr="003255CE">
              <w:rPr>
                <w:b/>
                <w:bCs w:val="0"/>
                <w:noProof w:val="0"/>
              </w:rPr>
              <w:t>Score Point Range</w:t>
            </w:r>
          </w:p>
        </w:tc>
        <w:tc>
          <w:tcPr>
            <w:tcW w:w="2880" w:type="dxa"/>
          </w:tcPr>
          <w:p w14:paraId="50FAA751" w14:textId="77777777" w:rsidR="00857769" w:rsidRPr="003255CE" w:rsidRDefault="00857769" w:rsidP="0082407D">
            <w:pPr>
              <w:pStyle w:val="TableHead"/>
              <w:keepNext/>
              <w:keepLines/>
              <w:rPr>
                <w:b/>
                <w:bCs w:val="0"/>
                <w:noProof w:val="0"/>
              </w:rPr>
            </w:pPr>
            <w:r w:rsidRPr="003255CE">
              <w:rPr>
                <w:b/>
                <w:bCs w:val="0"/>
                <w:noProof w:val="0"/>
              </w:rPr>
              <w:t>Qualification Standard (Exact Agreement)</w:t>
            </w:r>
          </w:p>
        </w:tc>
      </w:tr>
      <w:tr w:rsidR="00857769" w:rsidRPr="003255CE" w14:paraId="4E8EBEE2" w14:textId="77777777" w:rsidTr="0016409A">
        <w:tc>
          <w:tcPr>
            <w:tcW w:w="1584" w:type="dxa"/>
          </w:tcPr>
          <w:p w14:paraId="6540F9D2" w14:textId="77777777" w:rsidR="00857769" w:rsidRPr="003255CE" w:rsidRDefault="00857769" w:rsidP="0082407D">
            <w:pPr>
              <w:pStyle w:val="TableText"/>
              <w:keepNext/>
              <w:keepLines/>
              <w:ind w:right="432"/>
              <w:rPr>
                <w:noProof w:val="0"/>
              </w:rPr>
            </w:pPr>
            <w:r w:rsidRPr="003255CE">
              <w:rPr>
                <w:noProof w:val="0"/>
              </w:rPr>
              <w:t>0–1</w:t>
            </w:r>
          </w:p>
        </w:tc>
        <w:tc>
          <w:tcPr>
            <w:tcW w:w="2880" w:type="dxa"/>
          </w:tcPr>
          <w:p w14:paraId="08BCD046" w14:textId="77777777" w:rsidR="00857769" w:rsidRPr="003255CE" w:rsidRDefault="00857769" w:rsidP="0082407D">
            <w:pPr>
              <w:pStyle w:val="TableText"/>
              <w:keepNext/>
              <w:keepLines/>
              <w:ind w:right="1008"/>
              <w:rPr>
                <w:noProof w:val="0"/>
              </w:rPr>
            </w:pPr>
            <w:r w:rsidRPr="003255CE">
              <w:rPr>
                <w:noProof w:val="0"/>
              </w:rPr>
              <w:t>90%</w:t>
            </w:r>
          </w:p>
        </w:tc>
      </w:tr>
      <w:tr w:rsidR="00857769" w:rsidRPr="003255CE" w14:paraId="6BD7CAA8" w14:textId="77777777" w:rsidTr="0016409A">
        <w:tc>
          <w:tcPr>
            <w:tcW w:w="1584" w:type="dxa"/>
          </w:tcPr>
          <w:p w14:paraId="553DB972" w14:textId="77777777" w:rsidR="00857769" w:rsidRPr="003255CE" w:rsidRDefault="00857769" w:rsidP="0082407D">
            <w:pPr>
              <w:pStyle w:val="TableText"/>
              <w:keepNext/>
              <w:ind w:right="432"/>
              <w:rPr>
                <w:noProof w:val="0"/>
              </w:rPr>
            </w:pPr>
            <w:r w:rsidRPr="003255CE">
              <w:rPr>
                <w:noProof w:val="0"/>
              </w:rPr>
              <w:t>0–2</w:t>
            </w:r>
          </w:p>
        </w:tc>
        <w:tc>
          <w:tcPr>
            <w:tcW w:w="2880" w:type="dxa"/>
          </w:tcPr>
          <w:p w14:paraId="3C001FFC" w14:textId="77777777" w:rsidR="00857769" w:rsidRPr="003255CE" w:rsidRDefault="00857769" w:rsidP="0082407D">
            <w:pPr>
              <w:pStyle w:val="TableText"/>
              <w:ind w:right="1008"/>
              <w:rPr>
                <w:noProof w:val="0"/>
              </w:rPr>
            </w:pPr>
            <w:r w:rsidRPr="003255CE">
              <w:rPr>
                <w:noProof w:val="0"/>
              </w:rPr>
              <w:t>80%</w:t>
            </w:r>
          </w:p>
        </w:tc>
      </w:tr>
      <w:tr w:rsidR="00857769" w:rsidRPr="003255CE" w14:paraId="71D81ABB" w14:textId="77777777" w:rsidTr="0016409A">
        <w:tc>
          <w:tcPr>
            <w:tcW w:w="1584" w:type="dxa"/>
          </w:tcPr>
          <w:p w14:paraId="50866D24" w14:textId="77777777" w:rsidR="00857769" w:rsidRPr="003255CE" w:rsidRDefault="00857769" w:rsidP="0082407D">
            <w:pPr>
              <w:pStyle w:val="TableText"/>
              <w:keepNext/>
              <w:ind w:right="432"/>
              <w:rPr>
                <w:noProof w:val="0"/>
              </w:rPr>
            </w:pPr>
            <w:r w:rsidRPr="003255CE">
              <w:rPr>
                <w:noProof w:val="0"/>
              </w:rPr>
              <w:t>0–3</w:t>
            </w:r>
          </w:p>
        </w:tc>
        <w:tc>
          <w:tcPr>
            <w:tcW w:w="2880" w:type="dxa"/>
          </w:tcPr>
          <w:p w14:paraId="5015DD50" w14:textId="0DE71815" w:rsidR="00857769" w:rsidRPr="003255CE" w:rsidRDefault="00857769" w:rsidP="0082407D">
            <w:pPr>
              <w:pStyle w:val="TableText"/>
              <w:ind w:right="1008"/>
              <w:rPr>
                <w:noProof w:val="0"/>
              </w:rPr>
            </w:pPr>
            <w:r w:rsidRPr="003255CE">
              <w:rPr>
                <w:noProof w:val="0"/>
              </w:rPr>
              <w:t>80%</w:t>
            </w:r>
          </w:p>
        </w:tc>
      </w:tr>
      <w:tr w:rsidR="00857769" w:rsidRPr="003255CE" w14:paraId="242894FE" w14:textId="77777777" w:rsidTr="0016409A">
        <w:tc>
          <w:tcPr>
            <w:tcW w:w="1584" w:type="dxa"/>
          </w:tcPr>
          <w:p w14:paraId="0A865B84" w14:textId="77777777" w:rsidR="00857769" w:rsidRPr="003255CE" w:rsidRDefault="00857769" w:rsidP="0082407D">
            <w:pPr>
              <w:pStyle w:val="TableText"/>
              <w:ind w:right="432"/>
              <w:rPr>
                <w:noProof w:val="0"/>
              </w:rPr>
            </w:pPr>
            <w:r w:rsidRPr="003255CE">
              <w:rPr>
                <w:noProof w:val="0"/>
              </w:rPr>
              <w:t>0–4</w:t>
            </w:r>
          </w:p>
        </w:tc>
        <w:tc>
          <w:tcPr>
            <w:tcW w:w="2880" w:type="dxa"/>
          </w:tcPr>
          <w:p w14:paraId="5F7199DD" w14:textId="28314AD2" w:rsidR="00857769" w:rsidRPr="003255CE" w:rsidRDefault="00857769" w:rsidP="0082407D">
            <w:pPr>
              <w:pStyle w:val="TableText"/>
              <w:ind w:right="1008"/>
              <w:rPr>
                <w:noProof w:val="0"/>
              </w:rPr>
            </w:pPr>
            <w:r w:rsidRPr="003255CE">
              <w:rPr>
                <w:noProof w:val="0"/>
              </w:rPr>
              <w:t>70%</w:t>
            </w:r>
          </w:p>
        </w:tc>
      </w:tr>
    </w:tbl>
    <w:p w14:paraId="43E8A8B8" w14:textId="77777777" w:rsidR="00857769" w:rsidRPr="003255CE" w:rsidRDefault="00857769" w:rsidP="0082407D">
      <w:pPr>
        <w:spacing w:before="120"/>
      </w:pPr>
      <w:r w:rsidRPr="003255CE">
        <w:t>The qualification process was conducted through an online system that captured the results electronically for each individual trainee.</w:t>
      </w:r>
    </w:p>
    <w:p w14:paraId="3F332EB9" w14:textId="394DA21F" w:rsidR="00B32E7A" w:rsidRPr="003255CE" w:rsidRDefault="00B32E7A" w:rsidP="0082407D">
      <w:r w:rsidRPr="003255CE">
        <w:rPr>
          <w:rFonts w:eastAsia="Arial" w:cs="Arial"/>
          <w:color w:val="000000" w:themeColor="text1"/>
        </w:rPr>
        <w:t xml:space="preserve">Immediately after qualification, full-write, brief-write, and research raters were required to score an elevated number of validity responses in a practice environment to confirm that training had prepared them to score live student work accurately. Only </w:t>
      </w:r>
      <w:r w:rsidR="002B4A3B" w:rsidRPr="003255CE">
        <w:rPr>
          <w:rFonts w:eastAsia="Arial" w:cs="Arial"/>
          <w:color w:val="000000" w:themeColor="text1"/>
        </w:rPr>
        <w:t>when</w:t>
      </w:r>
      <w:r w:rsidRPr="003255CE">
        <w:rPr>
          <w:rFonts w:eastAsia="Arial" w:cs="Arial"/>
          <w:color w:val="000000" w:themeColor="text1"/>
        </w:rPr>
        <w:t xml:space="preserve"> raters demonstrated acceptable accuracy were they transitioned into the operational scoring environment.</w:t>
      </w:r>
    </w:p>
    <w:p w14:paraId="77CF8FAB" w14:textId="77777777" w:rsidR="00A61495" w:rsidRPr="003255CE" w:rsidRDefault="00A61495" w:rsidP="0082407D">
      <w:pPr>
        <w:pStyle w:val="Heading6"/>
      </w:pPr>
      <w:bookmarkStart w:id="1964" w:name="_Monitoring_Raters_1"/>
      <w:bookmarkEnd w:id="1964"/>
      <w:r w:rsidRPr="003255CE">
        <w:t>Monitoring Raters</w:t>
      </w:r>
      <w:bookmarkEnd w:id="1949"/>
      <w:bookmarkEnd w:id="1950"/>
    </w:p>
    <w:p w14:paraId="31BB0416" w14:textId="77777777" w:rsidR="008142E5" w:rsidRPr="003255CE" w:rsidRDefault="008142E5" w:rsidP="0082407D">
      <w:pPr>
        <w:pStyle w:val="Heading7"/>
      </w:pPr>
      <w:r w:rsidRPr="003255CE">
        <w:t>Validity Responses</w:t>
      </w:r>
    </w:p>
    <w:p w14:paraId="62C4F584" w14:textId="3E315EE1" w:rsidR="00A061F3" w:rsidRPr="003255CE" w:rsidRDefault="00701113" w:rsidP="0082407D">
      <w:r w:rsidRPr="003255CE">
        <w:t>Validity responses provided the primary tool for monitoring rater performance. Smarter Balanced provides a small set of validity responses for all vendors, which are supplemented by responses selected and approved by MI scoring management. This validity pool includes anchor responses from the field test administration and is designed to be representative of operational responses, with adequate examples of each score point. Raters</w:t>
      </w:r>
      <w:r w:rsidR="00821066" w:rsidRPr="003255CE">
        <w:t>’</w:t>
      </w:r>
      <w:r w:rsidRPr="003255CE">
        <w:t xml:space="preserve"> scores on validity responses are compared against benchmark scores to assess scoring accuracy.</w:t>
      </w:r>
      <w:bookmarkStart w:id="1965" w:name="_Quality_Control_of_1"/>
      <w:bookmarkStart w:id="1966" w:name="_Toc102483614"/>
      <w:bookmarkEnd w:id="1951"/>
      <w:bookmarkEnd w:id="1952"/>
      <w:bookmarkEnd w:id="1953"/>
      <w:bookmarkEnd w:id="1954"/>
      <w:bookmarkEnd w:id="1965"/>
    </w:p>
    <w:p w14:paraId="390BC4F6" w14:textId="40B7FFA9" w:rsidR="00A061F3" w:rsidRPr="003255CE" w:rsidRDefault="00A061F3" w:rsidP="0082407D">
      <w:r w:rsidRPr="003255CE">
        <w:t xml:space="preserve">Validity </w:t>
      </w:r>
      <w:r w:rsidR="00C91FBB" w:rsidRPr="003255CE">
        <w:t xml:space="preserve">responses </w:t>
      </w:r>
      <w:r w:rsidRPr="003255CE">
        <w:t xml:space="preserve">were inserted randomly into each rater’s scoring queue at a rate of </w:t>
      </w:r>
      <w:r w:rsidR="007A5642" w:rsidRPr="003255CE">
        <w:t>5</w:t>
      </w:r>
      <w:r w:rsidR="005B7350" w:rsidRPr="003255CE">
        <w:t> </w:t>
      </w:r>
      <w:r w:rsidRPr="003255CE">
        <w:t xml:space="preserve">percent of the total </w:t>
      </w:r>
      <w:r w:rsidR="00997FE1" w:rsidRPr="003255CE">
        <w:t xml:space="preserve">responses </w:t>
      </w:r>
      <w:r w:rsidRPr="003255CE">
        <w:t xml:space="preserve">scored by a rater during a rater’s shift. </w:t>
      </w:r>
    </w:p>
    <w:p w14:paraId="77A3144D" w14:textId="77777777" w:rsidR="00CA0FE9" w:rsidRPr="003255CE" w:rsidRDefault="00CA0FE9" w:rsidP="0082407D">
      <w:pPr>
        <w:pStyle w:val="Heading7"/>
      </w:pPr>
      <w:r w:rsidRPr="003255CE">
        <w:t>Read-Behinds</w:t>
      </w:r>
    </w:p>
    <w:p w14:paraId="3C27E672" w14:textId="77777777" w:rsidR="005A08B6" w:rsidRPr="003255CE" w:rsidRDefault="005A08B6" w:rsidP="0082407D">
      <w:r w:rsidRPr="003255CE">
        <w:t>Any responses scored by a rater are eligible for “read-behind” (score review) to confirm the accuracy of the scores assigned, although the percentage could vary depending on item type and rater performance. Scoring leaders read behind raters throughout a shift and entered their own scores on responses that raters had read. Both first and second readings were eligible for read-behind.</w:t>
      </w:r>
    </w:p>
    <w:p w14:paraId="61C06EDD" w14:textId="3A97432E" w:rsidR="005A08B6" w:rsidRPr="003255CE" w:rsidRDefault="005A08B6" w:rsidP="0082407D">
      <w:r w:rsidRPr="003255CE">
        <w:t>A scoring leader reviewed the randomly selected responses after raters submitted scores. Leaders reviewed rater scoring statistics (</w:t>
      </w:r>
      <w:r w:rsidR="00D27832" w:rsidRPr="003255CE">
        <w:t>that is</w:t>
      </w:r>
      <w:r w:rsidRPr="003255CE">
        <w:t>, interrater reliability, score point distributions, and validity performance) to determine the need for monitoring via read-behinds or additional training. Responses determined to be scored incorrectly during read-behind review could be rescored by leadership and used to inform and instruct raters as a performance improvement strategy.</w:t>
      </w:r>
    </w:p>
    <w:p w14:paraId="4DC20671" w14:textId="2E6A111E" w:rsidR="00CA0FE9" w:rsidRPr="003255CE" w:rsidRDefault="005A08B6" w:rsidP="0082407D">
      <w:r w:rsidRPr="003255CE">
        <w:lastRenderedPageBreak/>
        <w:t>In addition, MI identified responses that were randomly selected to receive a second score from an expert rater. These “second reads” were a separate monitoring tool that differs from “reading behind.”</w:t>
      </w:r>
    </w:p>
    <w:p w14:paraId="3604374F" w14:textId="77777777" w:rsidR="00FF5B6E" w:rsidRPr="003255CE" w:rsidRDefault="00FF5B6E" w:rsidP="0082407D">
      <w:pPr>
        <w:pStyle w:val="Heading7"/>
      </w:pPr>
      <w:r w:rsidRPr="003255CE">
        <w:t>Monitoring Reports</w:t>
      </w:r>
    </w:p>
    <w:p w14:paraId="5E6871F0" w14:textId="28454468" w:rsidR="005A08B6" w:rsidRPr="003255CE" w:rsidRDefault="002E09A9" w:rsidP="0082407D">
      <w:r w:rsidRPr="003255CE">
        <w:t>MI staff created performance scoring reports so that scoring directors could monitor the daily human-scoring process and plan any retraining activities needed. For monitoring interrater reliability, 10 percent of the student responses that already were scored by the raters were randomly selected to receive a second score and assigned to expert raters by the scoring system. The second rater was unaware of the first rater’s score. The evaluation of the response from the second expert rater was compared to that of the first rater. Team leaders and scoring directors also conducted back-reads during their shifts for additional quality review.</w:t>
      </w:r>
    </w:p>
    <w:p w14:paraId="138FDC73" w14:textId="76C063CF" w:rsidR="00A061F3" w:rsidRPr="003255CE" w:rsidRDefault="00A061F3" w:rsidP="0082407D">
      <w:r w:rsidRPr="003255CE">
        <w:t xml:space="preserve">Real-time management tools allowed </w:t>
      </w:r>
      <w:r w:rsidR="003A22B0" w:rsidRPr="003255CE">
        <w:t>all members of scoring management to access</w:t>
      </w:r>
    </w:p>
    <w:p w14:paraId="4A6CBC1F" w14:textId="77777777" w:rsidR="0035746D" w:rsidRPr="003255CE" w:rsidRDefault="0035746D" w:rsidP="0082407D">
      <w:pPr>
        <w:pStyle w:val="bullets"/>
      </w:pPr>
      <w:r w:rsidRPr="003255CE">
        <w:t>the validity results by item, rater, and response;</w:t>
      </w:r>
    </w:p>
    <w:p w14:paraId="1108DB68" w14:textId="67E27F94" w:rsidR="00A061F3" w:rsidRPr="003255CE" w:rsidRDefault="00A061F3" w:rsidP="0082407D">
      <w:pPr>
        <w:pStyle w:val="bullets"/>
      </w:pPr>
      <w:r w:rsidRPr="003255CE">
        <w:t xml:space="preserve">the interrater reliability rate, which measured the percentage of agreement when the scores assigned by raters were compared to the scores assigned by </w:t>
      </w:r>
      <w:r w:rsidR="003505A2" w:rsidRPr="003255CE">
        <w:t xml:space="preserve">expert </w:t>
      </w:r>
      <w:r w:rsidRPr="003255CE">
        <w:t>raters, including scoring managers;</w:t>
      </w:r>
    </w:p>
    <w:p w14:paraId="1BD5DE07" w14:textId="04072081" w:rsidR="00A061F3" w:rsidRPr="003255CE" w:rsidRDefault="00A061F3" w:rsidP="0082407D">
      <w:pPr>
        <w:pStyle w:val="bullets"/>
      </w:pPr>
      <w:r w:rsidRPr="003255CE">
        <w:t>the read rate, which is defined as the number of responses read per hour;</w:t>
      </w:r>
      <w:r w:rsidR="00BE707D" w:rsidRPr="003255CE">
        <w:t xml:space="preserve"> and</w:t>
      </w:r>
    </w:p>
    <w:p w14:paraId="5FCFEC46" w14:textId="77777777" w:rsidR="00A061F3" w:rsidRPr="003255CE" w:rsidRDefault="00A061F3" w:rsidP="0082407D">
      <w:pPr>
        <w:pStyle w:val="bullets"/>
      </w:pPr>
      <w:r w:rsidRPr="003255CE">
        <w:t>the projected date for completion of the scoring for a specific prompt or task.</w:t>
      </w:r>
    </w:p>
    <w:p w14:paraId="0EFD2A5E" w14:textId="7F3C4B84" w:rsidR="00CB0149" w:rsidRPr="003255CE" w:rsidRDefault="00CB0149" w:rsidP="0082407D">
      <w:pPr>
        <w:pStyle w:val="Heading5"/>
      </w:pPr>
      <w:r w:rsidRPr="003255CE">
        <w:t>Scoring Verification</w:t>
      </w:r>
    </w:p>
    <w:p w14:paraId="714CC17C" w14:textId="442ED43D" w:rsidR="00CB0149" w:rsidRPr="003255CE" w:rsidRDefault="00927921" w:rsidP="0082407D">
      <w:pPr>
        <w:keepLines/>
      </w:pPr>
      <w:r w:rsidRPr="003255CE">
        <w:t xml:space="preserve">Automated score verifications were introduced to enhance scoring accuracy. For instance, a </w:t>
      </w:r>
      <w:r w:rsidR="002579D9" w:rsidRPr="003255CE">
        <w:t>“</w:t>
      </w:r>
      <w:r w:rsidRPr="003255CE">
        <w:t>blank</w:t>
      </w:r>
      <w:r w:rsidR="002579D9" w:rsidRPr="003255CE">
        <w:t>”</w:t>
      </w:r>
      <w:r w:rsidRPr="003255CE">
        <w:t xml:space="preserve"> check reset scores if a response marked as </w:t>
      </w:r>
      <w:r w:rsidR="002579D9" w:rsidRPr="003255CE">
        <w:t>“</w:t>
      </w:r>
      <w:r w:rsidRPr="003255CE">
        <w:t>blank</w:t>
      </w:r>
      <w:r w:rsidR="002579D9" w:rsidRPr="003255CE">
        <w:t>”</w:t>
      </w:r>
      <w:r w:rsidRPr="003255CE">
        <w:t xml:space="preserve"> contained characters like spaces or tabs. In such cases, the score was only recorded after three independent raters assigned the </w:t>
      </w:r>
      <w:r w:rsidR="002579D9" w:rsidRPr="003255CE">
        <w:t>“</w:t>
      </w:r>
      <w:r w:rsidRPr="003255CE">
        <w:t>blank</w:t>
      </w:r>
      <w:r w:rsidR="002579D9" w:rsidRPr="003255CE">
        <w:t>”</w:t>
      </w:r>
      <w:r w:rsidRPr="003255CE">
        <w:t xml:space="preserve"> condition code. Similarly, checks were applied when non-</w:t>
      </w:r>
      <w:r w:rsidR="002579D9" w:rsidRPr="003255CE">
        <w:t>“</w:t>
      </w:r>
      <w:r w:rsidRPr="003255CE">
        <w:t>blank</w:t>
      </w:r>
      <w:r w:rsidR="002579D9" w:rsidRPr="003255CE">
        <w:t>”</w:t>
      </w:r>
      <w:r w:rsidRPr="003255CE">
        <w:t xml:space="preserve"> scores were given to responses with no characters. Scores were also reset automatically when two raters assigned nonadjacent scores, mismatched condition codes, or a mix of a condition code and a numeric score. These responses were rescored, and raters</w:t>
      </w:r>
      <w:r w:rsidR="00821066" w:rsidRPr="003255CE">
        <w:t>’</w:t>
      </w:r>
      <w:r w:rsidRPr="003255CE">
        <w:t xml:space="preserve"> details were reviewed by scoring directors to identify retraining needs.</w:t>
      </w:r>
    </w:p>
    <w:p w14:paraId="7357F9E1" w14:textId="46C4D236" w:rsidR="00A61495" w:rsidRPr="003255CE" w:rsidRDefault="00A061F3" w:rsidP="0082407D">
      <w:pPr>
        <w:pStyle w:val="Heading4"/>
      </w:pPr>
      <w:bookmarkStart w:id="1967" w:name="_Toc121308508"/>
      <w:bookmarkStart w:id="1968" w:name="_Toc215662177"/>
      <w:bookmarkEnd w:id="1967"/>
      <w:r w:rsidRPr="003255CE">
        <w:t>Automated</w:t>
      </w:r>
      <w:r w:rsidR="00A61495" w:rsidRPr="003255CE">
        <w:t xml:space="preserve"> Scoring</w:t>
      </w:r>
      <w:bookmarkEnd w:id="1966"/>
      <w:bookmarkEnd w:id="1968"/>
    </w:p>
    <w:p w14:paraId="6E017EF3" w14:textId="345409EF" w:rsidR="00A061F3" w:rsidRPr="003255CE" w:rsidRDefault="00A63210" w:rsidP="0082407D">
      <w:r w:rsidRPr="003255CE">
        <w:t xml:space="preserve">The MI hybrid scoring approach involved several </w:t>
      </w:r>
      <w:r w:rsidR="00FD4476" w:rsidRPr="003255CE">
        <w:t>QA</w:t>
      </w:r>
      <w:r w:rsidRPr="003255CE">
        <w:t xml:space="preserve"> steps. First, models were trained exclusively with responses scored by expert raters. Second, each automated scoring model underwent evaluation, including assessing the quality of the training data and comparing the model’s performance to expert raters. Third, for models using prior administration responses, generalizability to </w:t>
      </w:r>
      <w:r w:rsidR="00C408E0" w:rsidRPr="003255CE">
        <w:t>2024–25</w:t>
      </w:r>
      <w:r w:rsidRPr="003255CE">
        <w:t xml:space="preserve"> operational responses was verified through secondary validation. Lastly, quality during scoring was ensured by routing at least 15</w:t>
      </w:r>
      <w:r w:rsidR="00850B99" w:rsidRPr="003255CE">
        <w:t> </w:t>
      </w:r>
      <w:r w:rsidR="00F90B25" w:rsidRPr="003255CE">
        <w:t>percent</w:t>
      </w:r>
      <w:r w:rsidRPr="003255CE">
        <w:t xml:space="preserve"> of responses, notably those that exhibited characteristics of multiple score points, to expert raters for scoring.</w:t>
      </w:r>
      <w:r w:rsidR="00FD75E6" w:rsidRPr="003255CE">
        <w:t xml:space="preserve"> </w:t>
      </w:r>
      <w:r w:rsidR="00C04C58" w:rsidRPr="003255CE">
        <w:t xml:space="preserve">Refer </w:t>
      </w:r>
      <w:r w:rsidR="00795C8C" w:rsidRPr="003255CE">
        <w:t xml:space="preserve">also </w:t>
      </w:r>
      <w:r w:rsidR="00C04C58" w:rsidRPr="003255CE">
        <w:t xml:space="preserve">to </w:t>
      </w:r>
      <w:hyperlink w:anchor="_Quality_Assurance_1" w:history="1">
        <w:r w:rsidR="00506330" w:rsidRPr="003255CE">
          <w:rPr>
            <w:rStyle w:val="Hyperlink"/>
            <w:i/>
            <w:iCs/>
          </w:rPr>
          <w:t>7.2.</w:t>
        </w:r>
        <w:r w:rsidR="00886354" w:rsidRPr="003255CE">
          <w:rPr>
            <w:rStyle w:val="Hyperlink"/>
            <w:i/>
            <w:iCs/>
          </w:rPr>
          <w:t>6</w:t>
        </w:r>
        <w:r w:rsidR="00506330" w:rsidRPr="003255CE">
          <w:rPr>
            <w:rStyle w:val="Hyperlink"/>
            <w:i/>
            <w:iCs/>
          </w:rPr>
          <w:t xml:space="preserve">.5 </w:t>
        </w:r>
        <w:r w:rsidR="00DA46CA" w:rsidRPr="003255CE">
          <w:rPr>
            <w:rStyle w:val="Hyperlink"/>
            <w:i/>
            <w:iCs/>
          </w:rPr>
          <w:t>Quality Assurance</w:t>
        </w:r>
      </w:hyperlink>
      <w:r w:rsidR="00386534" w:rsidRPr="003255CE">
        <w:t xml:space="preserve"> for details </w:t>
      </w:r>
      <w:r w:rsidR="00F2070E" w:rsidRPr="003255CE">
        <w:t>of quality control.</w:t>
      </w:r>
    </w:p>
    <w:p w14:paraId="1DC2CA25" w14:textId="1F8156D1" w:rsidR="00F932E7" w:rsidRPr="003255CE" w:rsidRDefault="00F932E7" w:rsidP="0082407D">
      <w:pPr>
        <w:pStyle w:val="Heading4"/>
      </w:pPr>
      <w:bookmarkStart w:id="1969" w:name="_Toc215662178"/>
      <w:r w:rsidRPr="003255CE">
        <w:t>Machine-S</w:t>
      </w:r>
      <w:r w:rsidR="00842D36" w:rsidRPr="003255CE">
        <w:t>co</w:t>
      </w:r>
      <w:r w:rsidRPr="003255CE">
        <w:t>ring Procedures</w:t>
      </w:r>
      <w:bookmarkEnd w:id="1969"/>
    </w:p>
    <w:p w14:paraId="5FF0E2C5" w14:textId="43E19E3A" w:rsidR="005A52C5" w:rsidRPr="003255CE" w:rsidRDefault="005A52C5" w:rsidP="0082407D">
      <w:bookmarkStart w:id="1970" w:name="_Hlk129085383"/>
      <w:bookmarkStart w:id="1971" w:name="_Hlk175909064"/>
      <w:r w:rsidRPr="003255CE">
        <w:t xml:space="preserve">To ensure valid item-level scoring for the </w:t>
      </w:r>
      <w:r w:rsidR="00585395" w:rsidRPr="003255CE">
        <w:t>Smarter Balanced Summative Assessments</w:t>
      </w:r>
      <w:r w:rsidRPr="003255CE">
        <w:t xml:space="preserve">, quality-control procedures were employed by CAI, the </w:t>
      </w:r>
      <w:r w:rsidR="00EA35D5" w:rsidRPr="003255CE">
        <w:t>CAASPP</w:t>
      </w:r>
      <w:r w:rsidRPr="003255CE">
        <w:t xml:space="preserve"> subcontractor responsible for providing the </w:t>
      </w:r>
      <w:r w:rsidR="00924721" w:rsidRPr="003255CE">
        <w:t>Test Delivery System (</w:t>
      </w:r>
      <w:r w:rsidRPr="003255CE">
        <w:t>TDS</w:t>
      </w:r>
      <w:r w:rsidR="00924721" w:rsidRPr="003255CE">
        <w:t>)</w:t>
      </w:r>
      <w:r w:rsidRPr="003255CE">
        <w:t xml:space="preserve"> and scoring machine-scorable items. CAI staff independently reviewed all </w:t>
      </w:r>
      <w:r w:rsidR="00585395" w:rsidRPr="003255CE">
        <w:t>Smarter Balanced Summative Assessment</w:t>
      </w:r>
      <w:r w:rsidRPr="003255CE">
        <w:t xml:space="preserve"> forms by producing </w:t>
      </w:r>
      <w:r w:rsidRPr="003255CE">
        <w:lastRenderedPageBreak/>
        <w:t xml:space="preserve">sample results for assessments. The sample results were compared with the answer keys for each form to confirm the accuracy of scoring keys. The scores for all applicable items were recorded. A final comparison of the test map to each computer-based form as configured in the </w:t>
      </w:r>
      <w:r w:rsidR="00CB16D2" w:rsidRPr="003255CE">
        <w:t>user acceptance testing (</w:t>
      </w:r>
      <w:r w:rsidRPr="003255CE">
        <w:t>UAT</w:t>
      </w:r>
      <w:r w:rsidR="00CB16D2" w:rsidRPr="003255CE">
        <w:t>)</w:t>
      </w:r>
      <w:r w:rsidRPr="003255CE">
        <w:t xml:space="preserve"> environment ensured that no changes to the form were introduced prior to operational deployment.</w:t>
      </w:r>
    </w:p>
    <w:p w14:paraId="37389940" w14:textId="77777777" w:rsidR="005A52C5" w:rsidRPr="003255CE" w:rsidRDefault="005A52C5" w:rsidP="0082407D">
      <w:r w:rsidRPr="003255CE">
        <w:t>A real-time, quality-monitoring component was built into the TDS. After an assessment was administered to a student, the TDS passed the resulting data to the QA system. QA conducted a series of data integrity checks, ensuring, for example, that the record for each assessment contained information for each item, keys for multiple-choice items, score points in each item, and the total number of operational items. In addition, QA also checked to ensure that the test record contained no data from items that might have been invalidated.</w:t>
      </w:r>
    </w:p>
    <w:p w14:paraId="115C057E" w14:textId="77777777" w:rsidR="005A52C5" w:rsidRPr="003255CE" w:rsidRDefault="005A52C5" w:rsidP="0082407D">
      <w:r w:rsidRPr="003255CE">
        <w:t>Data passed directly from the Quality Monitoring System to the database of record, which served as the repository for all test information, and from which all test information was</w:t>
      </w:r>
      <w:r w:rsidRPr="003255CE" w:rsidDel="00CE5235">
        <w:t xml:space="preserve"> </w:t>
      </w:r>
      <w:r w:rsidRPr="003255CE">
        <w:t>pulled and transmitted to ETS in a predetermined results format.</w:t>
      </w:r>
    </w:p>
    <w:p w14:paraId="163C706E" w14:textId="77777777" w:rsidR="001F68AE" w:rsidRPr="003255CE" w:rsidRDefault="008A0564" w:rsidP="0082407D">
      <w:pPr>
        <w:pStyle w:val="Heading4"/>
      </w:pPr>
      <w:bookmarkStart w:id="1972" w:name="_Toc215662179"/>
      <w:bookmarkEnd w:id="1970"/>
      <w:bookmarkEnd w:id="1971"/>
      <w:r w:rsidRPr="003255CE">
        <w:t xml:space="preserve">Rater Agreement </w:t>
      </w:r>
      <w:r w:rsidR="00B45303" w:rsidRPr="003255CE">
        <w:t>Results</w:t>
      </w:r>
      <w:bookmarkStart w:id="1973" w:name="_Toc122603790"/>
      <w:bookmarkStart w:id="1974" w:name="_Toc122604528"/>
      <w:bookmarkStart w:id="1975" w:name="_Toc123019394"/>
      <w:bookmarkStart w:id="1976" w:name="_Toc125375779"/>
      <w:bookmarkStart w:id="1977" w:name="_Toc125378429"/>
      <w:bookmarkStart w:id="1978" w:name="_Toc125645104"/>
      <w:bookmarkStart w:id="1979" w:name="_Toc125645827"/>
      <w:bookmarkStart w:id="1980" w:name="_Toc122603791"/>
      <w:bookmarkStart w:id="1981" w:name="_Toc122604529"/>
      <w:bookmarkStart w:id="1982" w:name="_Toc123019395"/>
      <w:bookmarkStart w:id="1983" w:name="_Toc125375780"/>
      <w:bookmarkStart w:id="1984" w:name="_Toc125378430"/>
      <w:bookmarkStart w:id="1985" w:name="_Toc125645105"/>
      <w:bookmarkStart w:id="1986" w:name="_Toc125645828"/>
      <w:bookmarkStart w:id="1987" w:name="_Toc125646552"/>
      <w:bookmarkStart w:id="1988" w:name="_Toc125647272"/>
      <w:bookmarkStart w:id="1989" w:name="_Toc125647563"/>
      <w:bookmarkStart w:id="1990" w:name="_Toc125647852"/>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036F9D4E" w14:textId="49331AB9" w:rsidR="006010E0" w:rsidRPr="003255CE" w:rsidRDefault="006010E0" w:rsidP="0082407D">
      <w:bookmarkStart w:id="1991" w:name="_Toc122603793"/>
      <w:bookmarkStart w:id="1992" w:name="_Toc122604531"/>
      <w:bookmarkStart w:id="1993" w:name="_Toc123019397"/>
      <w:bookmarkStart w:id="1994" w:name="_Toc125375782"/>
      <w:bookmarkStart w:id="1995" w:name="_Toc125378432"/>
      <w:bookmarkStart w:id="1996" w:name="_Toc125645107"/>
      <w:bookmarkStart w:id="1997" w:name="_Toc125645830"/>
      <w:bookmarkStart w:id="1998" w:name="_Toc125646554"/>
      <w:bookmarkStart w:id="1999" w:name="_Toc125647274"/>
      <w:bookmarkStart w:id="2000" w:name="_Toc125647565"/>
      <w:bookmarkStart w:id="2001" w:name="_Toc125647854"/>
      <w:bookmarkEnd w:id="1991"/>
      <w:bookmarkEnd w:id="1992"/>
      <w:bookmarkEnd w:id="1993"/>
      <w:bookmarkEnd w:id="1994"/>
      <w:bookmarkEnd w:id="1995"/>
      <w:bookmarkEnd w:id="1996"/>
      <w:bookmarkEnd w:id="1997"/>
      <w:bookmarkEnd w:id="1998"/>
      <w:bookmarkEnd w:id="1999"/>
      <w:bookmarkEnd w:id="2000"/>
      <w:bookmarkEnd w:id="2001"/>
      <w:r w:rsidRPr="003255CE">
        <w:t xml:space="preserve">The statistics for interrater reliability for all </w:t>
      </w:r>
      <w:r w:rsidR="00FE71BA" w:rsidRPr="003255CE">
        <w:t>human</w:t>
      </w:r>
      <w:r w:rsidR="003453D6" w:rsidRPr="003255CE">
        <w:t xml:space="preserve">-scoring </w:t>
      </w:r>
      <w:r w:rsidRPr="003255CE">
        <w:t xml:space="preserve">items at all grade levels are presented in </w:t>
      </w:r>
      <w:r w:rsidR="003065BD" w:rsidRPr="003255CE">
        <w:rPr>
          <w:rStyle w:val="Cross-Reference"/>
        </w:rPr>
        <w:fldChar w:fldCharType="begin"/>
      </w:r>
      <w:r w:rsidR="003065BD" w:rsidRPr="003255CE">
        <w:rPr>
          <w:rStyle w:val="Cross-Reference"/>
        </w:rPr>
        <w:instrText xml:space="preserve"> REF  _Ref214583330 \* Lower \h  \* MERGEFORMAT </w:instrText>
      </w:r>
      <w:r w:rsidR="003065BD" w:rsidRPr="003255CE">
        <w:rPr>
          <w:rStyle w:val="Cross-Reference"/>
        </w:rPr>
      </w:r>
      <w:r w:rsidR="003065BD" w:rsidRPr="003255CE">
        <w:rPr>
          <w:rStyle w:val="Cross-Reference"/>
        </w:rPr>
        <w:fldChar w:fldCharType="separate"/>
      </w:r>
      <w:r w:rsidR="00331C2F" w:rsidRPr="003255CE">
        <w:rPr>
          <w:rStyle w:val="Cross-Reference"/>
        </w:rPr>
        <w:t>table 7.3</w:t>
      </w:r>
      <w:r w:rsidR="003065BD" w:rsidRPr="003255CE">
        <w:rPr>
          <w:rStyle w:val="Cross-Reference"/>
        </w:rPr>
        <w:fldChar w:fldCharType="end"/>
      </w:r>
      <w:r w:rsidR="002D134D" w:rsidRPr="003255CE">
        <w:t xml:space="preserve"> and </w:t>
      </w:r>
      <w:hyperlink w:anchor="_Appendix_8.I:_Interrater" w:history="1">
        <w:r w:rsidRPr="003255CE">
          <w:rPr>
            <w:rStyle w:val="Hyperlink"/>
          </w:rPr>
          <w:t>appendix 8.</w:t>
        </w:r>
        <w:r w:rsidR="00A87F3F" w:rsidRPr="003255CE">
          <w:rPr>
            <w:rStyle w:val="Hyperlink"/>
          </w:rPr>
          <w:t>I</w:t>
        </w:r>
      </w:hyperlink>
      <w:r w:rsidRPr="003255CE">
        <w:t xml:space="preserve">. </w:t>
      </w:r>
      <w:r w:rsidR="000C4D89" w:rsidRPr="003255CE">
        <w:t xml:space="preserve">The </w:t>
      </w:r>
      <w:r w:rsidR="00030D6B" w:rsidRPr="003255CE">
        <w:t xml:space="preserve">statistics for interrater reliability for all </w:t>
      </w:r>
      <w:r w:rsidR="00A87F3F" w:rsidRPr="003255CE">
        <w:t>automated scoring</w:t>
      </w:r>
      <w:r w:rsidR="00F31E0A" w:rsidRPr="003255CE">
        <w:t>–</w:t>
      </w:r>
      <w:r w:rsidR="00030D6B" w:rsidRPr="003255CE">
        <w:t xml:space="preserve">human scoring items </w:t>
      </w:r>
      <w:r w:rsidR="00B43D6A" w:rsidRPr="003255CE">
        <w:t xml:space="preserve">are presented in </w:t>
      </w:r>
      <w:r w:rsidR="00886354" w:rsidRPr="003255CE">
        <w:rPr>
          <w:rStyle w:val="Cross-Reference"/>
        </w:rPr>
        <w:fldChar w:fldCharType="begin"/>
      </w:r>
      <w:r w:rsidR="00886354" w:rsidRPr="003255CE">
        <w:rPr>
          <w:rStyle w:val="Cross-Reference"/>
        </w:rPr>
        <w:instrText xml:space="preserve"> REF  _Ref125983288 \* Lower \h  \* MERGEFORMAT </w:instrText>
      </w:r>
      <w:r w:rsidR="00886354" w:rsidRPr="003255CE">
        <w:rPr>
          <w:rStyle w:val="Cross-Reference"/>
        </w:rPr>
      </w:r>
      <w:r w:rsidR="00886354" w:rsidRPr="003255CE">
        <w:rPr>
          <w:rStyle w:val="Cross-Reference"/>
        </w:rPr>
        <w:fldChar w:fldCharType="separate"/>
      </w:r>
      <w:r w:rsidR="00331C2F" w:rsidRPr="003255CE">
        <w:rPr>
          <w:rStyle w:val="Cross-Reference"/>
        </w:rPr>
        <w:t>table 7.10</w:t>
      </w:r>
      <w:r w:rsidR="00886354" w:rsidRPr="003255CE">
        <w:rPr>
          <w:rStyle w:val="Cross-Reference"/>
        </w:rPr>
        <w:fldChar w:fldCharType="end"/>
      </w:r>
      <w:r w:rsidR="00EA6CE5" w:rsidRPr="003255CE">
        <w:t xml:space="preserve"> through </w:t>
      </w:r>
      <w:r w:rsidR="00886354" w:rsidRPr="003255CE">
        <w:rPr>
          <w:rStyle w:val="Cross-Reference"/>
        </w:rPr>
        <w:fldChar w:fldCharType="begin"/>
      </w:r>
      <w:r w:rsidR="00886354" w:rsidRPr="003255CE">
        <w:rPr>
          <w:rStyle w:val="Cross-Reference"/>
        </w:rPr>
        <w:instrText xml:space="preserve"> REF  _Ref125983299 \* Lower \h </w:instrText>
      </w:r>
      <w:r w:rsidR="000541E0" w:rsidRPr="003255CE">
        <w:rPr>
          <w:rStyle w:val="Cross-Reference"/>
        </w:rPr>
        <w:instrText xml:space="preserve"> \* MERGEFORMAT </w:instrText>
      </w:r>
      <w:r w:rsidR="00886354" w:rsidRPr="003255CE">
        <w:rPr>
          <w:rStyle w:val="Cross-Reference"/>
        </w:rPr>
      </w:r>
      <w:r w:rsidR="00886354" w:rsidRPr="003255CE">
        <w:rPr>
          <w:rStyle w:val="Cross-Reference"/>
        </w:rPr>
        <w:fldChar w:fldCharType="separate"/>
      </w:r>
      <w:r w:rsidR="00331C2F" w:rsidRPr="003255CE">
        <w:rPr>
          <w:rStyle w:val="Cross-Reference"/>
        </w:rPr>
        <w:t>table 7.15</w:t>
      </w:r>
      <w:r w:rsidR="00886354" w:rsidRPr="003255CE">
        <w:rPr>
          <w:rStyle w:val="Cross-Reference"/>
        </w:rPr>
        <w:fldChar w:fldCharType="end"/>
      </w:r>
      <w:r w:rsidR="00AE1459" w:rsidRPr="003255CE">
        <w:t>.</w:t>
      </w:r>
      <w:r w:rsidR="00EA6CE5" w:rsidRPr="003255CE">
        <w:t xml:space="preserve"> </w:t>
      </w:r>
      <w:r w:rsidRPr="003255CE">
        <w:t xml:space="preserve">These statistics include the percentage of perfect agreement and adjacent agreement between the two </w:t>
      </w:r>
      <w:r w:rsidR="0012000B" w:rsidRPr="003255CE">
        <w:t xml:space="preserve">raters </w:t>
      </w:r>
      <w:r w:rsidRPr="003255CE">
        <w:t xml:space="preserve">and the </w:t>
      </w:r>
      <w:r w:rsidR="00886354" w:rsidRPr="003255CE">
        <w:t>quadratic-weighted kappa (</w:t>
      </w:r>
      <w:r w:rsidRPr="003255CE">
        <w:t>QWK</w:t>
      </w:r>
      <w:r w:rsidR="00886354" w:rsidRPr="003255CE">
        <w:t>)</w:t>
      </w:r>
      <w:r w:rsidRPr="003255CE">
        <w:t xml:space="preserve"> statistic. QWK is a statistic used to measure the degree of association between two ratings with values ranging from</w:t>
      </w:r>
      <w:r w:rsidR="002A0908" w:rsidRPr="003255CE">
        <w:t> </w:t>
      </w:r>
      <w:r w:rsidRPr="003255CE">
        <w:t xml:space="preserve">0.0 (indicating no agreement) to 1.0 (indicating perfect agreement). Refer to subsection </w:t>
      </w:r>
      <w:hyperlink w:anchor="_Quadratic-Weighted_Kappa_5" w:history="1">
        <w:r w:rsidRPr="003255CE">
          <w:rPr>
            <w:rStyle w:val="Hyperlink"/>
            <w:i/>
            <w:iCs/>
          </w:rPr>
          <w:t>8.</w:t>
        </w:r>
        <w:r w:rsidR="00AE1459" w:rsidRPr="003255CE">
          <w:rPr>
            <w:rStyle w:val="Hyperlink"/>
            <w:i/>
            <w:iCs/>
          </w:rPr>
          <w:t>6</w:t>
        </w:r>
        <w:r w:rsidRPr="003255CE">
          <w:rPr>
            <w:rStyle w:val="Hyperlink"/>
            <w:i/>
            <w:iCs/>
          </w:rPr>
          <w:t>.8.</w:t>
        </w:r>
        <w:r w:rsidR="00EC5D2F" w:rsidRPr="003255CE">
          <w:rPr>
            <w:rStyle w:val="Hyperlink"/>
            <w:i/>
            <w:iCs/>
          </w:rPr>
          <w:t>1.</w:t>
        </w:r>
        <w:r w:rsidRPr="003255CE">
          <w:rPr>
            <w:rStyle w:val="Hyperlink"/>
            <w:i/>
            <w:iCs/>
          </w:rPr>
          <w:t>3 Quadratic</w:t>
        </w:r>
        <w:r w:rsidR="00110908" w:rsidRPr="003255CE">
          <w:rPr>
            <w:rStyle w:val="Hyperlink"/>
            <w:i/>
            <w:iCs/>
          </w:rPr>
          <w:t>-</w:t>
        </w:r>
        <w:r w:rsidRPr="003255CE">
          <w:rPr>
            <w:rStyle w:val="Hyperlink"/>
            <w:i/>
            <w:iCs/>
          </w:rPr>
          <w:t>Weighted Kappa</w:t>
        </w:r>
      </w:hyperlink>
      <w:r w:rsidRPr="003255CE">
        <w:t xml:space="preserve"> for detailed information on QWK.</w:t>
      </w:r>
      <w:r w:rsidR="005033BF" w:rsidRPr="003255CE">
        <w:t xml:space="preserve"> </w:t>
      </w:r>
    </w:p>
    <w:p w14:paraId="54C4A370" w14:textId="38CC00CA" w:rsidR="00013125" w:rsidRPr="003255CE" w:rsidRDefault="00013125" w:rsidP="0082407D">
      <w:pPr>
        <w:pStyle w:val="Heading4"/>
        <w:rPr>
          <w:webHidden/>
        </w:rPr>
      </w:pPr>
      <w:bookmarkStart w:id="2002" w:name="_Toc121308511"/>
      <w:bookmarkStart w:id="2003" w:name="_Toc121897576"/>
      <w:bookmarkStart w:id="2004" w:name="_Toc122603795"/>
      <w:bookmarkStart w:id="2005" w:name="_Toc122604533"/>
      <w:bookmarkStart w:id="2006" w:name="_Toc123019399"/>
      <w:bookmarkStart w:id="2007" w:name="_Toc121308512"/>
      <w:bookmarkStart w:id="2008" w:name="_Toc121897577"/>
      <w:bookmarkStart w:id="2009" w:name="_Toc122603796"/>
      <w:bookmarkStart w:id="2010" w:name="_Toc122604534"/>
      <w:bookmarkStart w:id="2011" w:name="_Toc123019400"/>
      <w:bookmarkStart w:id="2012" w:name="_Toc125375785"/>
      <w:bookmarkStart w:id="2013" w:name="_Toc125378435"/>
      <w:bookmarkStart w:id="2014" w:name="_Toc125645110"/>
      <w:bookmarkStart w:id="2015" w:name="_Toc125645833"/>
      <w:bookmarkStart w:id="2016" w:name="_Development_of_Scoring"/>
      <w:bookmarkStart w:id="2017" w:name="_Toc215662180"/>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r w:rsidRPr="003255CE">
        <w:t>Development of Scoring Specifications</w:t>
      </w:r>
      <w:bookmarkEnd w:id="2017"/>
    </w:p>
    <w:p w14:paraId="5B55BC7E" w14:textId="1C636157" w:rsidR="00B04D0B" w:rsidRPr="003255CE" w:rsidRDefault="00B04D0B" w:rsidP="0082407D">
      <w:pPr>
        <w:rPr>
          <w:bCs/>
        </w:rPr>
      </w:pPr>
      <w:r w:rsidRPr="003255CE">
        <w:t xml:space="preserve">A number of measures were taken to ascertain that the scoring keys </w:t>
      </w:r>
      <w:r w:rsidR="00413D8F" w:rsidRPr="003255CE">
        <w:t>we</w:t>
      </w:r>
      <w:r w:rsidRPr="003255CE">
        <w:t xml:space="preserve">re applied to the student responses as intended and the student scores </w:t>
      </w:r>
      <w:r w:rsidR="00413D8F" w:rsidRPr="003255CE">
        <w:t>we</w:t>
      </w:r>
      <w:r w:rsidRPr="003255CE">
        <w:t xml:space="preserve">re computed accurately. </w:t>
      </w:r>
      <w:r w:rsidRPr="003255CE">
        <w:rPr>
          <w:bCs/>
        </w:rPr>
        <w:t xml:space="preserve">ETS built and reviewed the scoring system models </w:t>
      </w:r>
      <w:r w:rsidR="006A2F8F" w:rsidRPr="003255CE">
        <w:rPr>
          <w:bCs/>
        </w:rPr>
        <w:t>on the basis of</w:t>
      </w:r>
      <w:r w:rsidRPr="003255CE">
        <w:rPr>
          <w:bCs/>
        </w:rPr>
        <w:t xml:space="preserve"> the Smarter Balanced Assessment Consortium scoring specifications and CDE requirements (Smarter Balanced, 2014; American Institutes for Research, 2015). Machine-scored item responses and demographic information were collected and provided electronically to ETS in a master student data file. Human-scored item responses were sent electronically to MI scoring centers for scoring by trained, qualified raters. Record counts were verified against the counts obtained during security check-in from the document processing staff to ensure all students were accounted for in the file.</w:t>
      </w:r>
    </w:p>
    <w:p w14:paraId="032D2510" w14:textId="77777777" w:rsidR="00B04D0B" w:rsidRPr="003255CE" w:rsidRDefault="00B04D0B" w:rsidP="0082407D">
      <w:pPr>
        <w:rPr>
          <w:bCs/>
        </w:rPr>
      </w:pPr>
      <w:r w:rsidRPr="003255CE">
        <w:rPr>
          <w:bCs/>
        </w:rPr>
        <w:t>Once the record counts were reviewed, the machine-scored item responses were scored against the appropriate answer key provided by the Smarter Balanced Assessment Consortium. In addition, the student’s original response string was stored for data verification and auditing purposes.</w:t>
      </w:r>
    </w:p>
    <w:p w14:paraId="75F390E1" w14:textId="4B7EAF1F" w:rsidR="00B04D0B" w:rsidRPr="003255CE" w:rsidRDefault="00B04D0B" w:rsidP="0082407D">
      <w:pPr>
        <w:rPr>
          <w:bCs/>
        </w:rPr>
      </w:pPr>
      <w:r w:rsidRPr="003255CE">
        <w:rPr>
          <w:bCs/>
        </w:rPr>
        <w:t>The Smarter Balanced Assessment Consortium provided the specifications for scoring the assessments well in advance of the receipt of student response data. These specifications contained detailed scoring procedures, along with the procedures for determining whether a student had attempted a</w:t>
      </w:r>
      <w:r w:rsidR="008034D1" w:rsidRPr="003255CE">
        <w:rPr>
          <w:bCs/>
        </w:rPr>
        <w:t>n</w:t>
      </w:r>
      <w:r w:rsidRPr="003255CE">
        <w:rPr>
          <w:bCs/>
        </w:rPr>
        <w:t xml:space="preserve"> </w:t>
      </w:r>
      <w:r w:rsidR="008034D1" w:rsidRPr="003255CE">
        <w:t>assessment</w:t>
      </w:r>
      <w:r w:rsidRPr="003255CE">
        <w:rPr>
          <w:bCs/>
        </w:rPr>
        <w:t xml:space="preserve"> and whether that student response data should be included in the statistical analyses and calculations for computing summary data. Standard quality inspections were performed on all data files, including the evaluation of each student </w:t>
      </w:r>
      <w:r w:rsidRPr="003255CE">
        <w:rPr>
          <w:bCs/>
        </w:rPr>
        <w:lastRenderedPageBreak/>
        <w:t>data record for correctness and completeness. Student results were kept confidential and secure at all times.</w:t>
      </w:r>
    </w:p>
    <w:p w14:paraId="5346F899" w14:textId="38389D2E" w:rsidR="00246EA1" w:rsidRPr="003255CE" w:rsidRDefault="00246EA1" w:rsidP="0082407D">
      <w:pPr>
        <w:pStyle w:val="Heading4"/>
        <w:rPr>
          <w:webHidden/>
        </w:rPr>
      </w:pPr>
      <w:bookmarkStart w:id="2018" w:name="_Toc121308514"/>
      <w:bookmarkStart w:id="2019" w:name="_Toc121897579"/>
      <w:bookmarkStart w:id="2020" w:name="_Toc122603798"/>
      <w:bookmarkStart w:id="2021" w:name="_Toc122604536"/>
      <w:bookmarkStart w:id="2022" w:name="_Toc123019402"/>
      <w:bookmarkStart w:id="2023" w:name="_Toc125375787"/>
      <w:bookmarkStart w:id="2024" w:name="_Toc125378437"/>
      <w:bookmarkStart w:id="2025" w:name="_Toc125645112"/>
      <w:bookmarkStart w:id="2026" w:name="_Toc125645835"/>
      <w:bookmarkStart w:id="2027" w:name="_Toc125646557"/>
      <w:bookmarkStart w:id="2028" w:name="_Toc125647277"/>
      <w:bookmarkStart w:id="2029" w:name="_Toc125647568"/>
      <w:bookmarkStart w:id="2030" w:name="_Toc125647857"/>
      <w:bookmarkStart w:id="2031" w:name="_Toc121308515"/>
      <w:bookmarkStart w:id="2032" w:name="_Toc121897580"/>
      <w:bookmarkStart w:id="2033" w:name="_Toc122603799"/>
      <w:bookmarkStart w:id="2034" w:name="_Toc122604537"/>
      <w:bookmarkStart w:id="2035" w:name="_Toc123019403"/>
      <w:bookmarkStart w:id="2036" w:name="_Toc125375788"/>
      <w:bookmarkStart w:id="2037" w:name="_Toc125378438"/>
      <w:bookmarkStart w:id="2038" w:name="_Toc125645113"/>
      <w:bookmarkStart w:id="2039" w:name="_Toc125645836"/>
      <w:bookmarkStart w:id="2040" w:name="_Toc125646558"/>
      <w:bookmarkStart w:id="2041" w:name="_Toc125647278"/>
      <w:bookmarkStart w:id="2042" w:name="_Toc125647569"/>
      <w:bookmarkStart w:id="2043" w:name="_Toc125647858"/>
      <w:bookmarkStart w:id="2044" w:name="_Toc215662181"/>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r w:rsidRPr="003255CE">
        <w:t>Paper–Pencil Scoring</w:t>
      </w:r>
      <w:bookmarkEnd w:id="2044"/>
    </w:p>
    <w:p w14:paraId="150069ED" w14:textId="2CF4F21C" w:rsidR="005A52C5" w:rsidRPr="003255CE" w:rsidRDefault="005A52C5" w:rsidP="0082407D">
      <w:bookmarkStart w:id="2045" w:name="_Toc121308517"/>
      <w:bookmarkStart w:id="2046" w:name="_Toc121897582"/>
      <w:bookmarkStart w:id="2047" w:name="_Toc122603801"/>
      <w:bookmarkStart w:id="2048" w:name="_Toc122604539"/>
      <w:bookmarkStart w:id="2049" w:name="_Toc123019405"/>
      <w:bookmarkStart w:id="2050" w:name="_Toc125375790"/>
      <w:bookmarkStart w:id="2051" w:name="_Toc125378440"/>
      <w:bookmarkStart w:id="2052" w:name="_Toc125645115"/>
      <w:bookmarkStart w:id="2053" w:name="_Toc125645838"/>
      <w:bookmarkStart w:id="2054" w:name="_Toc125646560"/>
      <w:bookmarkStart w:id="2055" w:name="_Toc125647280"/>
      <w:bookmarkStart w:id="2056" w:name="_Toc125647571"/>
      <w:bookmarkStart w:id="2057" w:name="_Toc125647860"/>
      <w:bookmarkStart w:id="2058" w:name="_Hlk175909164"/>
      <w:bookmarkEnd w:id="2045"/>
      <w:bookmarkEnd w:id="2046"/>
      <w:bookmarkEnd w:id="2047"/>
      <w:bookmarkEnd w:id="2048"/>
      <w:bookmarkEnd w:id="2049"/>
      <w:bookmarkEnd w:id="2050"/>
      <w:bookmarkEnd w:id="2051"/>
      <w:bookmarkEnd w:id="2052"/>
      <w:bookmarkEnd w:id="2053"/>
      <w:bookmarkEnd w:id="2054"/>
      <w:bookmarkEnd w:id="2055"/>
      <w:bookmarkEnd w:id="2056"/>
      <w:bookmarkEnd w:id="2057"/>
      <w:r w:rsidRPr="003255CE">
        <w:t xml:space="preserve">If an LEA was approved to administer the PPT version of the </w:t>
      </w:r>
      <w:r w:rsidR="00585395" w:rsidRPr="003255CE">
        <w:t>Smarter Balanced Summative Assessments</w:t>
      </w:r>
      <w:r w:rsidRPr="003255CE">
        <w:t>, student responses were entered into the DEI and scored electronically and by a rater, depending on the item type.</w:t>
      </w:r>
    </w:p>
    <w:p w14:paraId="5F7FDD32" w14:textId="1DAB95DF" w:rsidR="00565D2F" w:rsidRPr="003255CE" w:rsidRDefault="00565D2F" w:rsidP="0082407D">
      <w:pPr>
        <w:pStyle w:val="Heading3"/>
        <w:rPr>
          <w:webHidden/>
        </w:rPr>
      </w:pPr>
      <w:bookmarkStart w:id="2059" w:name="_Toc215662182"/>
      <w:bookmarkEnd w:id="2058"/>
      <w:r w:rsidRPr="003255CE">
        <w:t>Quality Control of Psychometric Processes</w:t>
      </w:r>
      <w:bookmarkEnd w:id="2059"/>
    </w:p>
    <w:p w14:paraId="20CA026D" w14:textId="331BD3E9" w:rsidR="00BB0257" w:rsidRPr="003255CE" w:rsidRDefault="00BB0257" w:rsidP="0082407D">
      <w:pPr>
        <w:pStyle w:val="Heading4"/>
        <w:rPr>
          <w:webHidden/>
        </w:rPr>
      </w:pPr>
      <w:bookmarkStart w:id="2060" w:name="_Toc215662183"/>
      <w:r w:rsidRPr="003255CE">
        <w:t>Score Verification</w:t>
      </w:r>
      <w:bookmarkEnd w:id="2060"/>
    </w:p>
    <w:p w14:paraId="61557D0F" w14:textId="1606C505" w:rsidR="005A52C5" w:rsidRPr="003255CE" w:rsidRDefault="005A52C5" w:rsidP="0082407D">
      <w:pPr>
        <w:rPr>
          <w:rFonts w:cs="Arial"/>
          <w:color w:val="000000"/>
        </w:rPr>
      </w:pPr>
      <w:bookmarkStart w:id="2061" w:name="_Hlk208160444"/>
      <w:r w:rsidRPr="003255CE">
        <w:t xml:space="preserve">ETS developed two independent and parallel scoring structures to produce students’ scores: the Enterprise Score Key Management (eSKM) scoring system, which collected, scored, and delivered individual students’ scores to the ETS reporting system; and then the ETS </w:t>
      </w:r>
      <w:r w:rsidR="009A001C" w:rsidRPr="003255CE">
        <w:t>Psychometric Analysis &amp; Research (</w:t>
      </w:r>
      <w:r w:rsidRPr="003255CE">
        <w:t>PAR</w:t>
      </w:r>
      <w:r w:rsidR="009A001C" w:rsidRPr="003255CE">
        <w:t>)</w:t>
      </w:r>
      <w:r w:rsidRPr="003255CE">
        <w:t xml:space="preserve"> team computed individual student scores based on the same scoring specifications as described in subsection </w:t>
      </w:r>
      <w:hyperlink w:anchor="_Toc121308511" w:history="1">
        <w:r w:rsidR="006D446B" w:rsidRPr="003255CE">
          <w:rPr>
            <w:rStyle w:val="Hyperlink"/>
            <w:i/>
            <w:iCs/>
          </w:rPr>
          <w:t>9.3.5</w:t>
        </w:r>
        <w:r w:rsidRPr="003255CE">
          <w:rPr>
            <w:rStyle w:val="Hyperlink"/>
            <w:i/>
            <w:iCs/>
          </w:rPr>
          <w:t xml:space="preserve"> Development of Scoring Specifications</w:t>
        </w:r>
      </w:hyperlink>
      <w:r w:rsidRPr="003255CE">
        <w:t xml:space="preserve">. The scores from the two sources were then compared for internal quality </w:t>
      </w:r>
      <w:r w:rsidRPr="003255CE">
        <w:rPr>
          <w:noProof/>
        </w:rPr>
        <w:t>control.</w:t>
      </w:r>
      <w:r w:rsidRPr="003255CE">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332A499F" w14:textId="77777777" w:rsidR="00963E92" w:rsidRPr="003255CE" w:rsidRDefault="00963E92" w:rsidP="0082407D">
      <w:pPr>
        <w:pStyle w:val="Heading4"/>
        <w:rPr>
          <w:webHidden/>
        </w:rPr>
      </w:pPr>
      <w:bookmarkStart w:id="2062" w:name="_Toc215662184"/>
      <w:bookmarkEnd w:id="2061"/>
      <w:r w:rsidRPr="003255CE">
        <w:t>Psychometric Analyses</w:t>
      </w:r>
      <w:bookmarkEnd w:id="2062"/>
    </w:p>
    <w:p w14:paraId="3BFAC398" w14:textId="45226A37" w:rsidR="005A52C5" w:rsidRPr="003255CE" w:rsidRDefault="005A52C5" w:rsidP="0082407D">
      <w:pPr>
        <w:rPr>
          <w:rFonts w:cs="Arial"/>
          <w:color w:val="000000"/>
        </w:rPr>
      </w:pPr>
      <w:bookmarkStart w:id="2063" w:name="_Hlk208160459"/>
      <w:r w:rsidRPr="003255CE">
        <w:t xml:space="preserve">The psychometric procedures for the </w:t>
      </w:r>
      <w:r w:rsidR="00585395" w:rsidRPr="003255CE">
        <w:t>Smarter Balanced Summative Assessments</w:t>
      </w:r>
      <w:r w:rsidRPr="003255CE">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1E2E63D4" w14:textId="3BF4F01C" w:rsidR="005A52C5" w:rsidRPr="003255CE" w:rsidRDefault="005A52C5" w:rsidP="0082407D">
      <w:pPr>
        <w:keepNext/>
      </w:pPr>
      <w:r w:rsidRPr="003255CE">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585395" w:rsidRPr="003255CE">
        <w:t>Smarter Balanced Summative Assessment</w:t>
      </w:r>
      <w:r w:rsidRPr="003255CE">
        <w:t xml:space="preserve"> results data, including item analyses, differential item functioning analyses, item response theory (IRT) calibration, equating, and scaling.</w:t>
      </w:r>
    </w:p>
    <w:p w14:paraId="74B88C09" w14:textId="3E9A7C1F" w:rsidR="005A52C5" w:rsidRPr="003255CE" w:rsidRDefault="005A52C5" w:rsidP="0082407D">
      <w:r w:rsidRPr="003255CE">
        <w:t xml:space="preserve">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w:t>
      </w:r>
      <w:r w:rsidR="00CB16D2" w:rsidRPr="003255CE">
        <w:t>Assessment Development (</w:t>
      </w:r>
      <w:r w:rsidRPr="003255CE">
        <w:t>AD</w:t>
      </w:r>
      <w:r w:rsidR="00CB16D2" w:rsidRPr="003255CE">
        <w:t>)</w:t>
      </w:r>
      <w:r w:rsidRPr="003255CE">
        <w:t xml:space="preserve"> staff for review; their comments were then reviewed by the psychometricians before the review by the CDE. The ETS AD and PAR teams worked together to evaluate and make recommendations to the CDE about any problematic items that should be removed from IRT calibration.</w:t>
      </w:r>
    </w:p>
    <w:p w14:paraId="66E1352C" w14:textId="305A93AC" w:rsidR="005A52C5" w:rsidRPr="003255CE" w:rsidRDefault="005A52C5" w:rsidP="0082407D">
      <w:r w:rsidRPr="003255CE">
        <w:t xml:space="preserve">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w:t>
      </w:r>
      <w:r w:rsidRPr="003255CE">
        <w:lastRenderedPageBreak/>
        <w:t xml:space="preserve">inconsistency. Psychometricians also performed detailed reviews of relevant statistics to determine whether the chosen IRT model fits the data. ETS then presented and reviewed the calibration results with the CDE for approval. </w:t>
      </w:r>
    </w:p>
    <w:p w14:paraId="68C1B538" w14:textId="77777777" w:rsidR="005A52C5" w:rsidRPr="003255CE" w:rsidRDefault="005A52C5" w:rsidP="0082407D">
      <w:r w:rsidRPr="003255CE">
        <w:t>Once raw-to-scale-score conversion tables for each form were generated, psychometricians carried out quality-control checks on each scoring table to verify</w:t>
      </w:r>
    </w:p>
    <w:p w14:paraId="6A52162F" w14:textId="77777777" w:rsidR="005A52C5" w:rsidRPr="003255CE" w:rsidRDefault="005A52C5" w:rsidP="0082407D">
      <w:pPr>
        <w:pStyle w:val="bullets"/>
        <w:numPr>
          <w:ilvl w:val="0"/>
          <w:numId w:val="35"/>
        </w:numPr>
        <w:spacing w:before="0"/>
        <w:ind w:left="864" w:hanging="288"/>
      </w:pPr>
      <w:r w:rsidRPr="003255CE">
        <w:t>all possible raw scores for each form were included in the tables;</w:t>
      </w:r>
    </w:p>
    <w:p w14:paraId="6A29F80A" w14:textId="77777777" w:rsidR="005A52C5" w:rsidRPr="003255CE" w:rsidRDefault="005A52C5" w:rsidP="0082407D">
      <w:pPr>
        <w:pStyle w:val="bullets"/>
        <w:numPr>
          <w:ilvl w:val="0"/>
          <w:numId w:val="35"/>
        </w:numPr>
        <w:spacing w:before="0"/>
        <w:ind w:left="864" w:hanging="288"/>
      </w:pPr>
      <w:r w:rsidRPr="003255CE">
        <w:t>the lowest obtainable scale score and the highest obtainable scale score matched the specifications for each grade level, respectively; and</w:t>
      </w:r>
    </w:p>
    <w:p w14:paraId="671D9835" w14:textId="7420939C" w:rsidR="005A52C5" w:rsidRPr="003255CE" w:rsidRDefault="005A52C5" w:rsidP="0082407D">
      <w:pPr>
        <w:pStyle w:val="bullets"/>
        <w:numPr>
          <w:ilvl w:val="0"/>
          <w:numId w:val="35"/>
        </w:numPr>
        <w:spacing w:before="0"/>
        <w:ind w:left="864" w:hanging="288"/>
      </w:pPr>
      <w:r w:rsidRPr="003255CE">
        <w:t xml:space="preserve">the threshold score for the </w:t>
      </w:r>
      <w:r w:rsidR="00D00103" w:rsidRPr="003255CE">
        <w:t>achievement level</w:t>
      </w:r>
      <w:r w:rsidRPr="003255CE">
        <w:t xml:space="preserve"> was correctly identified.</w:t>
      </w:r>
    </w:p>
    <w:p w14:paraId="75651DC4" w14:textId="77777777" w:rsidR="005A52C5" w:rsidRPr="003255CE" w:rsidRDefault="005A52C5" w:rsidP="0082407D">
      <w:r w:rsidRPr="003255CE">
        <w:t>After all quality-control steps were completed and any differences were resolved, one final inspection of scoring tables was conducted prior to uploading the tables to eSKM for score reporting.</w:t>
      </w:r>
    </w:p>
    <w:p w14:paraId="150F195F" w14:textId="470A4F5E" w:rsidR="00565D2F" w:rsidRPr="003255CE" w:rsidRDefault="00565D2F" w:rsidP="0082407D">
      <w:pPr>
        <w:pStyle w:val="Heading3"/>
        <w:rPr>
          <w:webHidden/>
        </w:rPr>
      </w:pPr>
      <w:bookmarkStart w:id="2064" w:name="_Toc215662185"/>
      <w:bookmarkEnd w:id="2063"/>
      <w:r w:rsidRPr="003255CE">
        <w:t>Quality Control of Reporting</w:t>
      </w:r>
      <w:bookmarkEnd w:id="2064"/>
    </w:p>
    <w:p w14:paraId="68BC7BF7" w14:textId="2743888C" w:rsidR="005A52C5" w:rsidRPr="003255CE" w:rsidRDefault="005A52C5" w:rsidP="0082407D">
      <w:bookmarkStart w:id="2065" w:name="_Hlk208160477"/>
      <w:r w:rsidRPr="003255CE">
        <w:t xml:space="preserve">To ensure the quality of </w:t>
      </w:r>
      <w:r w:rsidR="00585395" w:rsidRPr="003255CE">
        <w:rPr>
          <w:rFonts w:cs="Arial"/>
        </w:rPr>
        <w:t>Smarter Balanced Summative Assessment</w:t>
      </w:r>
      <w:r w:rsidRPr="003255CE">
        <w:t xml:space="preserve"> results, for both individual student and summary reports, three general areas were evaluated:</w:t>
      </w:r>
    </w:p>
    <w:p w14:paraId="21EC9C02" w14:textId="77777777" w:rsidR="005A52C5" w:rsidRPr="003255CE" w:rsidRDefault="005A52C5" w:rsidP="0082407D">
      <w:pPr>
        <w:pStyle w:val="Numbered"/>
        <w:numPr>
          <w:ilvl w:val="0"/>
          <w:numId w:val="24"/>
        </w:numPr>
        <w:spacing w:before="10"/>
        <w:ind w:left="864" w:hanging="288"/>
      </w:pPr>
      <w:r w:rsidRPr="003255CE">
        <w:t>Comparison of report formats with input sources from the CDE-approved samples</w:t>
      </w:r>
    </w:p>
    <w:p w14:paraId="0D29B413" w14:textId="77777777" w:rsidR="005A52C5" w:rsidRPr="003255CE" w:rsidRDefault="005A52C5" w:rsidP="0082407D">
      <w:pPr>
        <w:pStyle w:val="Numbered"/>
        <w:numPr>
          <w:ilvl w:val="0"/>
          <w:numId w:val="24"/>
        </w:numPr>
        <w:spacing w:before="10"/>
        <w:ind w:left="864" w:hanging="288"/>
      </w:pPr>
      <w:r w:rsidRPr="003255CE">
        <w:t>Validation of the report data through quality-control checks performed by the ETS Data Quality Services and Center of Reporting &amp; Scoring Services teams, as well as running of all Student Score Reports (SSRs) through the ETS patented QC Interrogator software, which compares elements of the SSR to acceptable values to identify errors and is used in conjunction with human review to detect errors on every score report batch as part of quality-control procedures</w:t>
      </w:r>
    </w:p>
    <w:p w14:paraId="13EDEAFC" w14:textId="77777777" w:rsidR="005A52C5" w:rsidRPr="003255CE" w:rsidRDefault="005A52C5" w:rsidP="0082407D">
      <w:pPr>
        <w:pStyle w:val="Numbered"/>
        <w:numPr>
          <w:ilvl w:val="0"/>
          <w:numId w:val="24"/>
        </w:numPr>
        <w:spacing w:before="10"/>
        <w:ind w:left="864" w:hanging="288"/>
        <w:rPr>
          <w:rFonts w:eastAsia="Arial"/>
          <w:color w:val="000000" w:themeColor="text1"/>
        </w:rPr>
      </w:pPr>
      <w:r w:rsidRPr="003255CE">
        <w:t>Proofreading of the quality-control and production reports by the CDE and ETS prior to making reports available to the LEA for download in TOMS and the California Educator Reporting System as well as via the LEA student information system</w:t>
      </w:r>
    </w:p>
    <w:p w14:paraId="295C9439" w14:textId="77777777" w:rsidR="005A52C5" w:rsidRPr="003255CE" w:rsidRDefault="005A52C5" w:rsidP="0082407D">
      <w:r w:rsidRPr="003255CE">
        <w:t>All reports were required to include a single, accurate LEA code, an LEA name, and a school name. All elements conformed to the CDE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5FAF1DE8" w14:textId="0FFEFC54" w:rsidR="005A52C5" w:rsidRPr="003255CE" w:rsidRDefault="005A52C5" w:rsidP="0082407D">
      <w:r w:rsidRPr="003255CE">
        <w:t xml:space="preserve">After the reports were validated in accordance with CDE requirements, a set of reports representing all possible grade levels, </w:t>
      </w:r>
      <w:r w:rsidR="00D00103" w:rsidRPr="003255CE">
        <w:t>content areas</w:t>
      </w:r>
      <w:r w:rsidRPr="003255CE">
        <w:t>, and reporting outcomes was provided to the CDE and ETS for review and approval. Electronic reports were sent on the actual report template to the CDE. The CDE and ETS reviewed and approved the reports after a thorough examination.</w:t>
      </w:r>
    </w:p>
    <w:p w14:paraId="5C1B26E5" w14:textId="77777777" w:rsidR="005A52C5" w:rsidRPr="003255CE" w:rsidRDefault="005A52C5" w:rsidP="0082407D">
      <w:r w:rsidRPr="003255CE">
        <w:t>Upon CDE approval of the reports generated for the quality-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7F4D043C" w14:textId="7D7065E8" w:rsidR="00565D2F" w:rsidRPr="003255CE" w:rsidRDefault="00565D2F" w:rsidP="0082407D">
      <w:pPr>
        <w:pStyle w:val="Heading4"/>
        <w:rPr>
          <w:webHidden/>
        </w:rPr>
      </w:pPr>
      <w:bookmarkStart w:id="2066" w:name="_Toc215662186"/>
      <w:bookmarkEnd w:id="2065"/>
      <w:r w:rsidRPr="003255CE">
        <w:lastRenderedPageBreak/>
        <w:t>Exclusion of Student Scores from Summary Reports</w:t>
      </w:r>
      <w:bookmarkEnd w:id="2066"/>
    </w:p>
    <w:p w14:paraId="5E4440FA" w14:textId="353E725D" w:rsidR="005A52C5" w:rsidRPr="003255CE" w:rsidRDefault="005A52C5" w:rsidP="0082407D">
      <w:bookmarkStart w:id="2067" w:name="_Hlk208160494"/>
      <w:r w:rsidRPr="003255CE">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_5" w:history="1">
        <w:r w:rsidR="00D00103" w:rsidRPr="003255CE">
          <w:rPr>
            <w:rStyle w:val="Hyperlink"/>
            <w:i/>
          </w:rPr>
          <w:t>7.5.2</w:t>
        </w:r>
        <w:r w:rsidRPr="003255CE">
          <w:rPr>
            <w:rStyle w:val="Hyperlink"/>
            <w:i/>
          </w:rPr>
          <w:t xml:space="preserve"> Special Cases</w:t>
        </w:r>
      </w:hyperlink>
      <w:r w:rsidRPr="003255CE">
        <w:t>.</w:t>
      </w:r>
    </w:p>
    <w:p w14:paraId="48A870E0" w14:textId="6E51AE9A" w:rsidR="00565D2F" w:rsidRPr="003255CE" w:rsidRDefault="00565D2F" w:rsidP="0082407D">
      <w:pPr>
        <w:pStyle w:val="Heading3"/>
        <w:rPr>
          <w:webHidden/>
        </w:rPr>
      </w:pPr>
      <w:bookmarkStart w:id="2068" w:name="_Toc215662187"/>
      <w:bookmarkEnd w:id="2067"/>
      <w:r w:rsidRPr="003255CE">
        <w:t>Quality Control of End-to-End Testing</w:t>
      </w:r>
      <w:bookmarkEnd w:id="2068"/>
    </w:p>
    <w:p w14:paraId="6851F488" w14:textId="77777777" w:rsidR="005A52C5" w:rsidRPr="003255CE" w:rsidRDefault="005A52C5" w:rsidP="0082407D">
      <w:bookmarkStart w:id="2069" w:name="_Computer-based_Assessments_1"/>
      <w:bookmarkStart w:id="2070" w:name="_Computer-based_Assessments_2"/>
      <w:bookmarkStart w:id="2071" w:name="_Computer-based_Assessments_3"/>
      <w:bookmarkStart w:id="2072" w:name="_Hlk208160505"/>
      <w:bookmarkEnd w:id="2069"/>
      <w:bookmarkEnd w:id="2070"/>
      <w:bookmarkEnd w:id="2071"/>
      <w:r w:rsidRPr="003255CE">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00FF1D9E" w14:textId="53B83752" w:rsidR="00565D2F" w:rsidRPr="003255CE" w:rsidRDefault="00565D2F" w:rsidP="0082407D">
      <w:pPr>
        <w:pStyle w:val="Heading4"/>
        <w:rPr>
          <w:webHidden/>
        </w:rPr>
      </w:pPr>
      <w:bookmarkStart w:id="2073" w:name="_Computer-Based_Assessments_4"/>
      <w:bookmarkStart w:id="2074" w:name="_Toc215662188"/>
      <w:bookmarkEnd w:id="2072"/>
      <w:bookmarkEnd w:id="2073"/>
      <w:r w:rsidRPr="003255CE">
        <w:t>Computer-</w:t>
      </w:r>
      <w:r w:rsidR="007F0BCA" w:rsidRPr="003255CE">
        <w:t>B</w:t>
      </w:r>
      <w:r w:rsidRPr="003255CE">
        <w:t>ased Assessments</w:t>
      </w:r>
      <w:bookmarkEnd w:id="2074"/>
    </w:p>
    <w:p w14:paraId="1C906B83" w14:textId="77777777" w:rsidR="005A52C5" w:rsidRPr="003255CE" w:rsidRDefault="005A52C5" w:rsidP="0082407D">
      <w:bookmarkStart w:id="2075" w:name="_Hlk130743990"/>
      <w:r w:rsidRPr="003255CE">
        <w:t>ETS employed a number of strategies to verify ongoing systems performance, including monitoring of system availability and system usage. Time was allotted for UAT to confirm that the systems met requirements and to make identified corrections before final deployment. To accomplish system acceptance and sign-off, ETS deployed systems to a staging area, which mirrors the final production environment, for operational testing and UAT. Final approval by the CDE triggered final deployment of the system.</w:t>
      </w:r>
    </w:p>
    <w:p w14:paraId="6B79460C" w14:textId="607E58E1" w:rsidR="005A52C5" w:rsidRPr="003255CE" w:rsidRDefault="005A52C5" w:rsidP="0082407D">
      <w:r w:rsidRPr="003255CE">
        <w:t xml:space="preserve">To begin the quality-control process for end-to-end testing of the administration, the ETS program and resolutions teams prepared by entering responses in computer-based assessments for all grade levels and content areas. These responses were entered for fictitious students in selected schools and across several LEAs. Each student’s assessment was completed with responses that were all correct, all incorrect, and combinations of correct and incorrect. These response combinations were the expected results across </w:t>
      </w:r>
      <w:r w:rsidR="00D00103" w:rsidRPr="003255CE">
        <w:t>achievement</w:t>
      </w:r>
      <w:r w:rsidRPr="003255CE">
        <w:t xml:space="preserve"> levels and score ranges. The responses were sent for processing, including for system quality control of computer-based assessments.</w:t>
      </w:r>
    </w:p>
    <w:p w14:paraId="268122D0" w14:textId="77777777" w:rsidR="005A52C5" w:rsidRPr="003255CE" w:rsidRDefault="005A52C5" w:rsidP="0082407D">
      <w:r w:rsidRPr="003255CE">
        <w:t>Once released from processing, the test results were sent through the system for scoring and reporting. SSRs were created, along with data files for subject-matter experts in the teams to review and verify. Individual SSRs were generated on the basis of the fictitious students when 100 percent quality control was demonstrated by the ETS Resolution staff.</w:t>
      </w:r>
    </w:p>
    <w:p w14:paraId="561FDA83" w14:textId="4CBC2364" w:rsidR="00565D2F" w:rsidRPr="003255CE" w:rsidRDefault="00565D2F" w:rsidP="0082407D">
      <w:pPr>
        <w:pStyle w:val="Heading4"/>
        <w:rPr>
          <w:webHidden/>
        </w:rPr>
      </w:pPr>
      <w:bookmarkStart w:id="2076" w:name="_Toc215662189"/>
      <w:bookmarkEnd w:id="2075"/>
      <w:r w:rsidRPr="003255CE">
        <w:t>Paper–Pencil Tests</w:t>
      </w:r>
      <w:bookmarkEnd w:id="2076"/>
    </w:p>
    <w:p w14:paraId="45F96B8B" w14:textId="77777777" w:rsidR="005A52C5" w:rsidRPr="003255CE" w:rsidRDefault="005A52C5" w:rsidP="0082407D">
      <w:bookmarkStart w:id="2077" w:name="_Hlk130744008"/>
      <w:bookmarkStart w:id="2078" w:name="_Hlk125990894"/>
      <w:r w:rsidRPr="003255CE">
        <w:t>The DEI underwent UAT to ensure that the correct test items were available for a grade-level assessment in the DEI. Then, during testing, information technology personnel monitored daily feeds to ensure the completeness and timeliness of records sent for hand scoring.</w:t>
      </w:r>
    </w:p>
    <w:p w14:paraId="0C9F8565" w14:textId="65460304" w:rsidR="005A52C5" w:rsidRPr="003255CE" w:rsidRDefault="005A52C5" w:rsidP="0082407D">
      <w:r w:rsidRPr="003255CE">
        <w:t xml:space="preserve">The processes followed to test the DEI from end to end are described in the previous subsection, </w:t>
      </w:r>
      <w:hyperlink w:anchor="_Computer-Based_Assessments_4" w:history="1">
        <w:r w:rsidR="00D00103" w:rsidRPr="003255CE">
          <w:rPr>
            <w:rStyle w:val="Hyperlink"/>
            <w:i/>
            <w:iCs/>
          </w:rPr>
          <w:t>9.6.1</w:t>
        </w:r>
        <w:r w:rsidRPr="003255CE">
          <w:rPr>
            <w:rStyle w:val="Hyperlink"/>
            <w:i/>
            <w:iCs/>
          </w:rPr>
          <w:t xml:space="preserve"> Computer-</w:t>
        </w:r>
        <w:r w:rsidR="007F0BCA" w:rsidRPr="003255CE">
          <w:rPr>
            <w:rStyle w:val="Hyperlink"/>
            <w:i/>
            <w:iCs/>
          </w:rPr>
          <w:t>B</w:t>
        </w:r>
        <w:r w:rsidRPr="003255CE">
          <w:rPr>
            <w:rStyle w:val="Hyperlink"/>
            <w:i/>
            <w:iCs/>
          </w:rPr>
          <w:t>ased Assessments</w:t>
        </w:r>
      </w:hyperlink>
      <w:r w:rsidRPr="003255CE">
        <w:t>.</w:t>
      </w:r>
    </w:p>
    <w:p w14:paraId="1F0EC290" w14:textId="5C92DC72" w:rsidR="00565D2F" w:rsidRPr="003255CE" w:rsidRDefault="00565D2F" w:rsidP="0082407D">
      <w:pPr>
        <w:pStyle w:val="Heading3"/>
        <w:pageBreakBefore/>
        <w:numPr>
          <w:ilvl w:val="0"/>
          <w:numId w:val="0"/>
        </w:numPr>
        <w:ind w:left="446" w:hanging="446"/>
        <w:rPr>
          <w:webHidden/>
        </w:rPr>
      </w:pPr>
      <w:bookmarkStart w:id="2079" w:name="_Toc215662190"/>
      <w:bookmarkEnd w:id="2077"/>
      <w:r w:rsidRPr="003255CE">
        <w:lastRenderedPageBreak/>
        <w:t>References</w:t>
      </w:r>
      <w:bookmarkEnd w:id="2079"/>
    </w:p>
    <w:p w14:paraId="08FAEEBB" w14:textId="20B5795C" w:rsidR="00A61495" w:rsidRPr="003255CE" w:rsidRDefault="00A61495" w:rsidP="0082407D">
      <w:pPr>
        <w:pStyle w:val="References"/>
      </w:pPr>
      <w:bookmarkStart w:id="2080" w:name="_Hlk33981475"/>
      <w:r w:rsidRPr="003255CE">
        <w:t xml:space="preserve">American Institutes for Research. (2015). </w:t>
      </w:r>
      <w:r w:rsidRPr="003255CE">
        <w:rPr>
          <w:i/>
        </w:rPr>
        <w:t>Smarter Balanced scoring specification: 2014–</w:t>
      </w:r>
      <w:r w:rsidR="00F95CEC" w:rsidRPr="003255CE">
        <w:rPr>
          <w:i/>
        </w:rPr>
        <w:t>‍</w:t>
      </w:r>
      <w:r w:rsidRPr="003255CE">
        <w:rPr>
          <w:i/>
        </w:rPr>
        <w:t>2015 administration, version 7</w:t>
      </w:r>
      <w:r w:rsidRPr="003255CE">
        <w:t>.</w:t>
      </w:r>
    </w:p>
    <w:p w14:paraId="64E3D007" w14:textId="75766B93" w:rsidR="005A52C5" w:rsidRPr="003255CE" w:rsidRDefault="005A52C5" w:rsidP="0082407D">
      <w:pPr>
        <w:pStyle w:val="References"/>
      </w:pPr>
      <w:bookmarkStart w:id="2081" w:name="_Hlk129084855"/>
      <w:r w:rsidRPr="003255CE">
        <w:t>California Department of Education. (202</w:t>
      </w:r>
      <w:r w:rsidR="005453F6" w:rsidRPr="003255CE">
        <w:t>4</w:t>
      </w:r>
      <w:r w:rsidRPr="003255CE">
        <w:t xml:space="preserve">). </w:t>
      </w:r>
      <w:r w:rsidRPr="003255CE">
        <w:rPr>
          <w:i/>
          <w:iCs/>
        </w:rPr>
        <w:t>CAASPP paper–pencil</w:t>
      </w:r>
      <w:r w:rsidRPr="003255CE">
        <w:rPr>
          <w:i/>
        </w:rPr>
        <w:t xml:space="preserve"> testing test administration manual</w:t>
      </w:r>
      <w:r w:rsidRPr="003255CE">
        <w:t>. Sacramento, CA: California Department of Education.</w:t>
      </w:r>
    </w:p>
    <w:p w14:paraId="1C437F85" w14:textId="77777777" w:rsidR="005A52C5" w:rsidRPr="003255CE" w:rsidRDefault="005A52C5" w:rsidP="0082407D">
      <w:pPr>
        <w:pStyle w:val="References"/>
        <w:rPr>
          <w:color w:val="000000"/>
        </w:rPr>
      </w:pPr>
      <w:bookmarkStart w:id="2082" w:name="_Hlk208318885"/>
      <w:r w:rsidRPr="003255CE">
        <w:t xml:space="preserve">Educational Testing Service. (2014). </w:t>
      </w:r>
      <w:r w:rsidRPr="003255CE">
        <w:rPr>
          <w:i/>
        </w:rPr>
        <w:t>ETS standards for quality and fairness</w:t>
      </w:r>
      <w:r w:rsidRPr="003255CE">
        <w:t>. Princeton, NJ: Educational Testing Service.</w:t>
      </w:r>
    </w:p>
    <w:bookmarkEnd w:id="2081"/>
    <w:bookmarkEnd w:id="2082"/>
    <w:p w14:paraId="62ABBCC0" w14:textId="77777777" w:rsidR="00A61495" w:rsidRPr="003255CE" w:rsidRDefault="00A61495" w:rsidP="0082407D">
      <w:pPr>
        <w:pStyle w:val="References"/>
      </w:pPr>
      <w:r w:rsidRPr="003255CE">
        <w:t xml:space="preserve">Smarter Balanced Assessment Consortium. (2014). </w:t>
      </w:r>
      <w:r w:rsidRPr="003255CE">
        <w:rPr>
          <w:i/>
        </w:rPr>
        <w:t>Hand-scoring rules</w:t>
      </w:r>
      <w:r w:rsidRPr="003255CE">
        <w:rPr>
          <w:iCs/>
        </w:rPr>
        <w:t>.</w:t>
      </w:r>
      <w:r w:rsidRPr="003255CE">
        <w:t xml:space="preserve"> Los Angeles, CA: Smarter Balanced Assessment Consortium.</w:t>
      </w:r>
    </w:p>
    <w:p w14:paraId="5D26B589" w14:textId="23D4CA96" w:rsidR="001E3CD1" w:rsidRPr="003255CE" w:rsidRDefault="001E3CD1" w:rsidP="0082407D">
      <w:pPr>
        <w:pStyle w:val="Heading2"/>
        <w:rPr>
          <w:webHidden/>
        </w:rPr>
      </w:pPr>
      <w:bookmarkStart w:id="2083" w:name="_Toc125375800"/>
      <w:bookmarkStart w:id="2084" w:name="_Toc125378450"/>
      <w:bookmarkStart w:id="2085" w:name="_Toc125645125"/>
      <w:bookmarkStart w:id="2086" w:name="_Toc125645848"/>
      <w:bookmarkStart w:id="2087" w:name="_Toc125646570"/>
      <w:bookmarkStart w:id="2088" w:name="_Toc125647290"/>
      <w:bookmarkStart w:id="2089" w:name="_Toc125647581"/>
      <w:bookmarkStart w:id="2090" w:name="_Toc125647870"/>
      <w:bookmarkStart w:id="2091" w:name="_Historical_Comparisons"/>
      <w:bookmarkStart w:id="2092" w:name="_Toc215662191"/>
      <w:bookmarkEnd w:id="2078"/>
      <w:bookmarkEnd w:id="2080"/>
      <w:bookmarkEnd w:id="2083"/>
      <w:bookmarkEnd w:id="2084"/>
      <w:bookmarkEnd w:id="2085"/>
      <w:bookmarkEnd w:id="2086"/>
      <w:bookmarkEnd w:id="2087"/>
      <w:bookmarkEnd w:id="2088"/>
      <w:bookmarkEnd w:id="2089"/>
      <w:bookmarkEnd w:id="2090"/>
      <w:bookmarkEnd w:id="2091"/>
      <w:r w:rsidRPr="003255CE">
        <w:lastRenderedPageBreak/>
        <w:t>Historical Comparisons</w:t>
      </w:r>
      <w:bookmarkEnd w:id="2092"/>
    </w:p>
    <w:p w14:paraId="7AC2A1BD" w14:textId="5F75E258" w:rsidR="001410AB" w:rsidRPr="003255CE" w:rsidRDefault="001410AB" w:rsidP="0082407D">
      <w:r w:rsidRPr="003255CE">
        <w:t xml:space="preserve">Historical comparisons are performed to identify the trends in student performance and test characteristics over time. Such comparisons are performed for </w:t>
      </w:r>
      <w:r w:rsidRPr="003255CE" w:rsidDel="00B91F26">
        <w:t xml:space="preserve">three </w:t>
      </w:r>
      <w:r w:rsidR="00052BE5" w:rsidRPr="003255CE">
        <w:t xml:space="preserve">of the </w:t>
      </w:r>
      <w:r w:rsidRPr="003255CE">
        <w:t xml:space="preserve">most recent </w:t>
      </w:r>
      <w:r w:rsidR="00CA5EE9" w:rsidRPr="003255CE">
        <w:t xml:space="preserve">test </w:t>
      </w:r>
      <w:r w:rsidRPr="003255CE">
        <w:t>administration years of California Assessment of Student Performance and Progress (CAASPP) Smarter Balanced administration—</w:t>
      </w:r>
      <w:r w:rsidR="00C221D6" w:rsidRPr="003255CE">
        <w:t>2024</w:t>
      </w:r>
      <w:r w:rsidR="00EE4B50" w:rsidRPr="003255CE">
        <w:t>–</w:t>
      </w:r>
      <w:r w:rsidR="00C221D6" w:rsidRPr="003255CE">
        <w:t>25</w:t>
      </w:r>
      <w:r w:rsidR="00EE4B50" w:rsidRPr="003255CE">
        <w:t xml:space="preserve">, </w:t>
      </w:r>
      <w:r w:rsidR="00C221D6" w:rsidRPr="003255CE">
        <w:t>2023</w:t>
      </w:r>
      <w:r w:rsidRPr="003255CE">
        <w:t>–</w:t>
      </w:r>
      <w:r w:rsidR="00C221D6" w:rsidRPr="003255CE">
        <w:t>24</w:t>
      </w:r>
      <w:r w:rsidRPr="003255CE">
        <w:t xml:space="preserve">, </w:t>
      </w:r>
      <w:r w:rsidR="00EE4B50" w:rsidRPr="003255CE">
        <w:t xml:space="preserve">and </w:t>
      </w:r>
      <w:r w:rsidR="00C221D6" w:rsidRPr="003255CE">
        <w:t>2022</w:t>
      </w:r>
      <w:r w:rsidRPr="003255CE">
        <w:t>–</w:t>
      </w:r>
      <w:r w:rsidR="00C221D6" w:rsidRPr="003255CE">
        <w:t>23</w:t>
      </w:r>
      <w:r w:rsidRPr="003255CE">
        <w:t>. The comparisons include both cross-sectional comparisons for the same grade</w:t>
      </w:r>
      <w:r w:rsidR="00E070CD" w:rsidRPr="003255CE">
        <w:t xml:space="preserve"> level</w:t>
      </w:r>
      <w:r w:rsidRPr="003255CE">
        <w:t>s in different years (with different students) and longitudinal comparisons for the same students in different years (in different grade</w:t>
      </w:r>
      <w:r w:rsidR="00D03F92" w:rsidRPr="003255CE">
        <w:t xml:space="preserve"> level</w:t>
      </w:r>
      <w:r w:rsidRPr="003255CE">
        <w:t>s).</w:t>
      </w:r>
    </w:p>
    <w:p w14:paraId="3816CB93" w14:textId="4778B10B" w:rsidR="00052BE5" w:rsidRPr="003255CE" w:rsidRDefault="001410AB" w:rsidP="0082407D">
      <w:r w:rsidRPr="003255CE">
        <w:t xml:space="preserve">The indicators of student performance include the mean and standard deviation </w:t>
      </w:r>
      <w:r w:rsidR="00E47B58" w:rsidRPr="003255CE">
        <w:t xml:space="preserve">(SD) </w:t>
      </w:r>
      <w:r w:rsidRPr="003255CE">
        <w:t xml:space="preserve">of scale scores and the percentage of students classified into achievement levels for an overall </w:t>
      </w:r>
      <w:r w:rsidR="008034D1" w:rsidRPr="003255CE">
        <w:t>assessment</w:t>
      </w:r>
      <w:r w:rsidRPr="003255CE">
        <w:t xml:space="preserve"> and into performance levels for claims. Test characteristics are compared by examining the reliability and standard error of measurement (SEM) for each </w:t>
      </w:r>
      <w:r w:rsidR="008034D1" w:rsidRPr="003255CE">
        <w:t>assessment</w:t>
      </w:r>
      <w:r w:rsidRPr="003255CE">
        <w:t xml:space="preserve">. </w:t>
      </w:r>
    </w:p>
    <w:p w14:paraId="310F3CAF" w14:textId="41F6F40F" w:rsidR="001E3CD1" w:rsidRPr="003255CE" w:rsidRDefault="001E3CD1" w:rsidP="0082407D">
      <w:pPr>
        <w:pStyle w:val="Heading3"/>
        <w:rPr>
          <w:webHidden/>
        </w:rPr>
      </w:pPr>
      <w:bookmarkStart w:id="2093" w:name="_Toc215662192"/>
      <w:r w:rsidRPr="003255CE">
        <w:t>Student Performance</w:t>
      </w:r>
      <w:bookmarkEnd w:id="2093"/>
    </w:p>
    <w:p w14:paraId="3097DF57" w14:textId="45AE807C" w:rsidR="001E3CD1" w:rsidRPr="003255CE" w:rsidRDefault="001E3CD1" w:rsidP="0082407D">
      <w:pPr>
        <w:pStyle w:val="Heading4"/>
        <w:rPr>
          <w:webHidden/>
        </w:rPr>
      </w:pPr>
      <w:bookmarkStart w:id="2094" w:name="_Toc215662193"/>
      <w:r w:rsidRPr="003255CE">
        <w:t>Cross</w:t>
      </w:r>
      <w:r w:rsidR="0085129C" w:rsidRPr="003255CE">
        <w:t>-</w:t>
      </w:r>
      <w:r w:rsidRPr="003255CE">
        <w:t xml:space="preserve">Sectional Comparisons on the Overall </w:t>
      </w:r>
      <w:r w:rsidR="008034D1" w:rsidRPr="003255CE">
        <w:t>Assessments</w:t>
      </w:r>
      <w:bookmarkEnd w:id="2094"/>
    </w:p>
    <w:p w14:paraId="30394AF2" w14:textId="4E1A7E44" w:rsidR="001410AB" w:rsidRPr="003255CE" w:rsidRDefault="001410AB" w:rsidP="0082407D">
      <w:r w:rsidRPr="003255CE">
        <w:t>In cross-sectional comparisons, cohorts of students from the</w:t>
      </w:r>
      <w:r w:rsidRPr="003255CE" w:rsidDel="002D0FB4">
        <w:t xml:space="preserve"> </w:t>
      </w:r>
      <w:r w:rsidR="006F7AB4" w:rsidRPr="003255CE">
        <w:t>2023</w:t>
      </w:r>
      <w:r w:rsidR="00647930" w:rsidRPr="003255CE">
        <w:t>–</w:t>
      </w:r>
      <w:r w:rsidR="006F7AB4" w:rsidRPr="003255CE">
        <w:t xml:space="preserve">‍24 </w:t>
      </w:r>
      <w:r w:rsidRPr="003255CE">
        <w:t>CAASPP administration are compared to students in the same grade</w:t>
      </w:r>
      <w:r w:rsidR="00EF3927" w:rsidRPr="003255CE">
        <w:t xml:space="preserve"> level</w:t>
      </w:r>
      <w:r w:rsidRPr="003255CE">
        <w:t xml:space="preserve">s from the </w:t>
      </w:r>
      <w:r w:rsidR="006F7AB4" w:rsidRPr="003255CE">
        <w:t>2024</w:t>
      </w:r>
      <w:r w:rsidRPr="003255CE">
        <w:t>–</w:t>
      </w:r>
      <w:r w:rsidR="006F7AB4" w:rsidRPr="003255CE" w:rsidDel="00051404">
        <w:t>‍</w:t>
      </w:r>
      <w:r w:rsidR="006F7AB4" w:rsidRPr="003255CE">
        <w:t xml:space="preserve">25 </w:t>
      </w:r>
      <w:r w:rsidRPr="003255CE">
        <w:t xml:space="preserve">CAASPP administration. For example, students enrolled in grade three for the </w:t>
      </w:r>
      <w:r w:rsidR="006F7AB4" w:rsidRPr="003255CE">
        <w:t>2023</w:t>
      </w:r>
      <w:r w:rsidRPr="003255CE">
        <w:t>–</w:t>
      </w:r>
      <w:r w:rsidR="006F7AB4" w:rsidRPr="003255CE">
        <w:t xml:space="preserve">24 </w:t>
      </w:r>
      <w:r w:rsidRPr="003255CE">
        <w:t xml:space="preserve">CAASPP administration are compared with students enrolled in grade three for the </w:t>
      </w:r>
      <w:r w:rsidR="006F7AB4" w:rsidRPr="003255CE">
        <w:t>2024</w:t>
      </w:r>
      <w:r w:rsidRPr="003255CE">
        <w:t>–</w:t>
      </w:r>
      <w:r w:rsidR="006F7AB4" w:rsidRPr="003255CE" w:rsidDel="00F90ABD">
        <w:t>2</w:t>
      </w:r>
      <w:r w:rsidR="006F7AB4" w:rsidRPr="003255CE">
        <w:t xml:space="preserve">5 </w:t>
      </w:r>
      <w:r w:rsidRPr="003255CE">
        <w:t>CAASPP administration</w:t>
      </w:r>
      <w:r w:rsidRPr="003255CE" w:rsidDel="00051CD1">
        <w:t>.</w:t>
      </w:r>
    </w:p>
    <w:p w14:paraId="20FCF7E3" w14:textId="08A35FF4" w:rsidR="001410AB" w:rsidRPr="003255CE" w:rsidRDefault="001410AB" w:rsidP="0082407D">
      <w:r w:rsidRPr="003255CE">
        <w:t xml:space="preserve">As noted in </w:t>
      </w:r>
      <w:r w:rsidR="00F0623C" w:rsidRPr="003255CE">
        <w:rPr>
          <w:rStyle w:val="Cross-Reference"/>
        </w:rPr>
        <w:fldChar w:fldCharType="begin"/>
      </w:r>
      <w:r w:rsidR="00F0623C" w:rsidRPr="003255CE">
        <w:rPr>
          <w:rStyle w:val="Cross-Reference"/>
        </w:rPr>
        <w:instrText xml:space="preserve"> REF  _Ref33439299 \* Lower \h  \* MERGEFORMAT </w:instrText>
      </w:r>
      <w:r w:rsidR="00F0623C" w:rsidRPr="003255CE">
        <w:rPr>
          <w:rStyle w:val="Cross-Reference"/>
        </w:rPr>
      </w:r>
      <w:r w:rsidR="00F0623C" w:rsidRPr="003255CE">
        <w:rPr>
          <w:rStyle w:val="Cross-Reference"/>
        </w:rPr>
        <w:fldChar w:fldCharType="separate"/>
      </w:r>
      <w:r w:rsidR="00331C2F" w:rsidRPr="003255CE">
        <w:rPr>
          <w:rStyle w:val="Cross-Reference"/>
        </w:rPr>
        <w:t>table 7.20</w:t>
      </w:r>
      <w:r w:rsidR="00F0623C" w:rsidRPr="003255CE">
        <w:rPr>
          <w:rStyle w:val="Cross-Reference"/>
        </w:rPr>
        <w:fldChar w:fldCharType="end"/>
      </w:r>
      <w:r w:rsidR="00051404" w:rsidRPr="003255CE">
        <w:t xml:space="preserve"> </w:t>
      </w:r>
      <w:r w:rsidRPr="003255CE">
        <w:t xml:space="preserve">in </w:t>
      </w:r>
      <w:hyperlink w:anchor="_Scoring_and_Reporting" w:history="1">
        <w:r w:rsidRPr="003255CE">
          <w:rPr>
            <w:rStyle w:val="Hyperlink"/>
            <w:i/>
            <w:iCs/>
          </w:rPr>
          <w:t>Chapter 7: Scoring and Reporting</w:t>
        </w:r>
      </w:hyperlink>
      <w:r w:rsidRPr="003255CE">
        <w:rPr>
          <w:iCs/>
        </w:rPr>
        <w:t>,</w:t>
      </w:r>
      <w:r w:rsidRPr="003255CE">
        <w:t xml:space="preserve"> the reporting scale ranges from 2115 to 2900 for English language arts/literacy (ELA) and from 2190 to 2900 for mathematics. The difference between the two adjacent years in average scale score and percentage of students meeting or exceeding standards is the later year’s values minus the previous year’s values for the same grade</w:t>
      </w:r>
      <w:r w:rsidR="00EF3927" w:rsidRPr="003255CE">
        <w:t xml:space="preserve"> level</w:t>
      </w:r>
      <w:r w:rsidRPr="003255CE">
        <w:t xml:space="preserve">. </w:t>
      </w:r>
      <w:r w:rsidR="000A3FD4" w:rsidRPr="003255CE">
        <w:t>Therefore</w:t>
      </w:r>
      <w:r w:rsidRPr="003255CE">
        <w:t xml:space="preserve">, a positive value indicates an increase from </w:t>
      </w:r>
      <w:r w:rsidR="006F7AB4" w:rsidRPr="003255CE">
        <w:t>2023</w:t>
      </w:r>
      <w:r w:rsidRPr="003255CE">
        <w:t>–</w:t>
      </w:r>
      <w:r w:rsidR="006F7AB4" w:rsidRPr="003255CE">
        <w:t xml:space="preserve">24 </w:t>
      </w:r>
      <w:r w:rsidRPr="003255CE">
        <w:t xml:space="preserve">to </w:t>
      </w:r>
      <w:r w:rsidR="006F7AB4" w:rsidRPr="003255CE">
        <w:t>2024</w:t>
      </w:r>
      <w:r w:rsidRPr="003255CE">
        <w:t>–</w:t>
      </w:r>
      <w:r w:rsidR="006F7AB4" w:rsidRPr="003255CE">
        <w:t>25</w:t>
      </w:r>
      <w:r w:rsidR="00510063" w:rsidRPr="003255CE">
        <w:t>,</w:t>
      </w:r>
      <w:r w:rsidR="006F7AB4" w:rsidRPr="003255CE">
        <w:t xml:space="preserve"> </w:t>
      </w:r>
      <w:r w:rsidRPr="003255CE">
        <w:t>and a negative value indicates a decrease. The achievement level percentage may not sum to exactly 100 or to exactly the combined achievement level percentage because of rounding.</w:t>
      </w:r>
    </w:p>
    <w:p w14:paraId="23BE8E5E" w14:textId="77777777" w:rsidR="001410AB" w:rsidRPr="003255CE" w:rsidRDefault="001410AB" w:rsidP="0082407D">
      <w:pPr>
        <w:pStyle w:val="Heading5"/>
        <w:ind w:left="954" w:hanging="810"/>
      </w:pPr>
      <w:bookmarkStart w:id="2095" w:name="_Toc482025524"/>
      <w:bookmarkStart w:id="2096" w:name="_Toc520202874"/>
      <w:r w:rsidRPr="003255CE">
        <w:t>Summary Statistics</w:t>
      </w:r>
      <w:bookmarkEnd w:id="2095"/>
      <w:bookmarkEnd w:id="2096"/>
    </w:p>
    <w:p w14:paraId="606869E3" w14:textId="1174E736" w:rsidR="001410AB" w:rsidRPr="003255CE" w:rsidRDefault="001410AB" w:rsidP="0082407D">
      <w:r w:rsidRPr="003255CE">
        <w:t xml:space="preserve">Table 10.A.1 in </w:t>
      </w:r>
      <w:hyperlink w:anchor="_Appendix_10.A:_Cross-Sectional" w:history="1">
        <w:r w:rsidR="00982521" w:rsidRPr="003255CE">
          <w:rPr>
            <w:rStyle w:val="Hyperlink"/>
          </w:rPr>
          <w:t>appendix 10.A</w:t>
        </w:r>
      </w:hyperlink>
      <w:r w:rsidRPr="003255CE">
        <w:t xml:space="preserve"> contains the number of students assessed</w:t>
      </w:r>
      <w:r w:rsidR="002D0FB4" w:rsidRPr="003255CE">
        <w:t>;</w:t>
      </w:r>
      <w:r w:rsidRPr="003255CE">
        <w:t xml:space="preserve"> the number of students with valid scores</w:t>
      </w:r>
      <w:r w:rsidR="002D0FB4" w:rsidRPr="003255CE">
        <w:t>;</w:t>
      </w:r>
      <w:r w:rsidRPr="003255CE">
        <w:t xml:space="preserve"> the means and </w:t>
      </w:r>
      <w:r w:rsidR="00E47B58" w:rsidRPr="003255CE">
        <w:t>SD</w:t>
      </w:r>
      <w:r w:rsidRPr="003255CE">
        <w:t xml:space="preserve">s of students’ scale scores in </w:t>
      </w:r>
      <w:r w:rsidR="006F7AB4" w:rsidRPr="003255CE">
        <w:t>2022</w:t>
      </w:r>
      <w:r w:rsidRPr="003255CE">
        <w:t>–</w:t>
      </w:r>
      <w:r w:rsidR="006F7AB4" w:rsidRPr="003255CE">
        <w:t>23</w:t>
      </w:r>
      <w:r w:rsidRPr="003255CE">
        <w:t xml:space="preserve">, </w:t>
      </w:r>
      <w:r w:rsidR="006F7AB4" w:rsidRPr="003255CE">
        <w:t>2023</w:t>
      </w:r>
      <w:r w:rsidRPr="003255CE">
        <w:t>–</w:t>
      </w:r>
      <w:r w:rsidR="006F7AB4" w:rsidRPr="003255CE">
        <w:t>‍24</w:t>
      </w:r>
      <w:r w:rsidR="00D7465F" w:rsidRPr="003255CE">
        <w:t>,</w:t>
      </w:r>
      <w:r w:rsidR="006A0EFC" w:rsidRPr="003255CE">
        <w:t xml:space="preserve"> and </w:t>
      </w:r>
      <w:r w:rsidR="006F7AB4" w:rsidRPr="003255CE">
        <w:t>2024</w:t>
      </w:r>
      <w:r w:rsidR="006A0EFC" w:rsidRPr="003255CE">
        <w:t>–</w:t>
      </w:r>
      <w:r w:rsidR="006F7AB4" w:rsidRPr="003255CE" w:rsidDel="00F437BE">
        <w:t>2</w:t>
      </w:r>
      <w:r w:rsidR="006F7AB4" w:rsidRPr="003255CE">
        <w:t xml:space="preserve">5 </w:t>
      </w:r>
      <w:r w:rsidRPr="003255CE">
        <w:t xml:space="preserve">for each </w:t>
      </w:r>
      <w:r w:rsidR="002D0FB4" w:rsidRPr="003255CE">
        <w:t>assessment; and</w:t>
      </w:r>
      <w:r w:rsidRPr="003255CE" w:rsidDel="002D0FB4">
        <w:t xml:space="preserve"> </w:t>
      </w:r>
      <w:r w:rsidRPr="003255CE">
        <w:t xml:space="preserve">the differences in scale scores between </w:t>
      </w:r>
      <w:r w:rsidR="006F7AB4" w:rsidRPr="003255CE">
        <w:t>2022</w:t>
      </w:r>
      <w:r w:rsidRPr="003255CE">
        <w:t>–</w:t>
      </w:r>
      <w:r w:rsidR="006F7AB4" w:rsidRPr="003255CE">
        <w:t xml:space="preserve">23 </w:t>
      </w:r>
      <w:r w:rsidR="006A0EFC" w:rsidRPr="003255CE">
        <w:t xml:space="preserve">and </w:t>
      </w:r>
      <w:r w:rsidR="006F7AB4" w:rsidRPr="003255CE">
        <w:t>2023</w:t>
      </w:r>
      <w:r w:rsidR="006A0EFC" w:rsidRPr="003255CE">
        <w:t>–2</w:t>
      </w:r>
      <w:r w:rsidR="006F7AB4" w:rsidRPr="003255CE">
        <w:t>4</w:t>
      </w:r>
      <w:r w:rsidRPr="003255CE">
        <w:t xml:space="preserve"> and </w:t>
      </w:r>
      <w:r w:rsidR="00704B5A" w:rsidRPr="003255CE">
        <w:t xml:space="preserve">between </w:t>
      </w:r>
      <w:r w:rsidR="006F7AB4" w:rsidRPr="003255CE">
        <w:t>2023</w:t>
      </w:r>
      <w:r w:rsidRPr="003255CE">
        <w:t>–</w:t>
      </w:r>
      <w:r w:rsidR="006F7AB4" w:rsidRPr="003255CE">
        <w:t xml:space="preserve">24 </w:t>
      </w:r>
      <w:r w:rsidR="006A0EFC" w:rsidRPr="003255CE">
        <w:t xml:space="preserve">and </w:t>
      </w:r>
      <w:r w:rsidR="006F7AB4" w:rsidRPr="003255CE">
        <w:t>2024</w:t>
      </w:r>
      <w:r w:rsidR="006A0EFC" w:rsidRPr="003255CE">
        <w:t>–</w:t>
      </w:r>
      <w:r w:rsidR="006F7AB4" w:rsidRPr="003255CE" w:rsidDel="00F437BE">
        <w:t>2</w:t>
      </w:r>
      <w:r w:rsidR="006F7AB4" w:rsidRPr="003255CE">
        <w:t>5</w:t>
      </w:r>
      <w:r w:rsidRPr="003255CE">
        <w:t>.</w:t>
      </w:r>
    </w:p>
    <w:p w14:paraId="20B31D15" w14:textId="349D869C" w:rsidR="001410AB" w:rsidRPr="003255CE" w:rsidDel="003C3879" w:rsidRDefault="001410AB" w:rsidP="0082407D">
      <w:r w:rsidRPr="003255CE">
        <w:t xml:space="preserve">The performance trend shows </w:t>
      </w:r>
      <w:r w:rsidR="00722208" w:rsidRPr="003255CE">
        <w:t xml:space="preserve">that the average scale score increased from </w:t>
      </w:r>
      <w:r w:rsidR="006F7AB4" w:rsidRPr="003255CE">
        <w:t>2023</w:t>
      </w:r>
      <w:r w:rsidR="00722208" w:rsidRPr="003255CE">
        <w:t>–</w:t>
      </w:r>
      <w:r w:rsidR="006F7AB4" w:rsidRPr="003255CE">
        <w:t xml:space="preserve">24 </w:t>
      </w:r>
      <w:r w:rsidR="00722208" w:rsidRPr="003255CE">
        <w:t xml:space="preserve">to </w:t>
      </w:r>
      <w:r w:rsidR="006F7AB4" w:rsidRPr="003255CE">
        <w:t>2024</w:t>
      </w:r>
      <w:r w:rsidR="00722208" w:rsidRPr="003255CE">
        <w:t>–</w:t>
      </w:r>
      <w:r w:rsidR="006F7AB4" w:rsidRPr="003255CE">
        <w:t xml:space="preserve">25 </w:t>
      </w:r>
      <w:r w:rsidR="00722208" w:rsidRPr="003255CE">
        <w:t xml:space="preserve">in all grade levels for </w:t>
      </w:r>
      <w:r w:rsidR="00A734A2" w:rsidRPr="003255CE">
        <w:t xml:space="preserve">ELA and </w:t>
      </w:r>
      <w:r w:rsidR="00722208" w:rsidRPr="003255CE">
        <w:t xml:space="preserve">mathematics. </w:t>
      </w:r>
    </w:p>
    <w:p w14:paraId="126F6C86" w14:textId="77777777" w:rsidR="001410AB" w:rsidRPr="003255CE" w:rsidRDefault="001410AB" w:rsidP="0082407D">
      <w:pPr>
        <w:pStyle w:val="Heading5"/>
        <w:ind w:left="954" w:hanging="810"/>
      </w:pPr>
      <w:bookmarkStart w:id="2097" w:name="_Toc482025525"/>
      <w:bookmarkStart w:id="2098" w:name="_Toc520202875"/>
      <w:r w:rsidRPr="003255CE">
        <w:t>Achievement Levels of Overall Students</w:t>
      </w:r>
      <w:bookmarkEnd w:id="2097"/>
      <w:bookmarkEnd w:id="2098"/>
    </w:p>
    <w:p w14:paraId="57A30581" w14:textId="441D9798" w:rsidR="001410AB" w:rsidRPr="003255CE" w:rsidRDefault="001410AB" w:rsidP="0082407D">
      <w:r w:rsidRPr="003255CE">
        <w:t xml:space="preserve">Scale score thresholds are used to classify each student into one of four achievement levels: </w:t>
      </w:r>
      <w:r w:rsidRPr="003255CE">
        <w:rPr>
          <w:i/>
        </w:rPr>
        <w:t>Standard Not Me</w:t>
      </w:r>
      <w:r w:rsidRPr="003255CE">
        <w:t xml:space="preserve">t, </w:t>
      </w:r>
      <w:r w:rsidRPr="003255CE">
        <w:rPr>
          <w:i/>
        </w:rPr>
        <w:t>Standard Nearly Met</w:t>
      </w:r>
      <w:r w:rsidRPr="003255CE">
        <w:rPr>
          <w:iCs/>
        </w:rPr>
        <w:t>,</w:t>
      </w:r>
      <w:r w:rsidRPr="003255CE">
        <w:t xml:space="preserve"> </w:t>
      </w:r>
      <w:r w:rsidRPr="003255CE">
        <w:rPr>
          <w:i/>
        </w:rPr>
        <w:t>Standard Met</w:t>
      </w:r>
      <w:r w:rsidRPr="003255CE">
        <w:rPr>
          <w:iCs/>
        </w:rPr>
        <w:t>,</w:t>
      </w:r>
      <w:r w:rsidRPr="003255CE">
        <w:t xml:space="preserve"> or </w:t>
      </w:r>
      <w:r w:rsidRPr="003255CE">
        <w:rPr>
          <w:i/>
        </w:rPr>
        <w:t>Standard Exceeded</w:t>
      </w:r>
      <w:r w:rsidRPr="003255CE">
        <w:t xml:space="preserve">. Refer to </w:t>
      </w:r>
      <w:r w:rsidR="006B719F" w:rsidRPr="003255CE">
        <w:rPr>
          <w:rStyle w:val="Cross-Reference"/>
        </w:rPr>
        <w:fldChar w:fldCharType="begin"/>
      </w:r>
      <w:r w:rsidR="006B719F" w:rsidRPr="003255CE">
        <w:rPr>
          <w:rStyle w:val="Cross-Reference"/>
        </w:rPr>
        <w:instrText xml:space="preserve"> REF  _Ref33439299 \* Lower \h  \* MERGEFORMAT </w:instrText>
      </w:r>
      <w:r w:rsidR="006B719F" w:rsidRPr="003255CE">
        <w:rPr>
          <w:rStyle w:val="Cross-Reference"/>
        </w:rPr>
      </w:r>
      <w:r w:rsidR="006B719F" w:rsidRPr="003255CE">
        <w:rPr>
          <w:rStyle w:val="Cross-Reference"/>
        </w:rPr>
        <w:fldChar w:fldCharType="separate"/>
      </w:r>
      <w:r w:rsidR="00331C2F" w:rsidRPr="003255CE">
        <w:rPr>
          <w:rStyle w:val="Cross-Reference"/>
        </w:rPr>
        <w:t>table 7.20</w:t>
      </w:r>
      <w:r w:rsidR="006B719F" w:rsidRPr="003255CE">
        <w:rPr>
          <w:rStyle w:val="Cross-Reference"/>
        </w:rPr>
        <w:fldChar w:fldCharType="end"/>
      </w:r>
      <w:r w:rsidRPr="003255CE">
        <w:t xml:space="preserve"> in </w:t>
      </w:r>
      <w:hyperlink w:anchor="_Scoring_and_Reporting" w:history="1">
        <w:r w:rsidRPr="003255CE">
          <w:rPr>
            <w:rStyle w:val="Hyperlink"/>
            <w:i/>
          </w:rPr>
          <w:t>Chapter 7: Scoring and Reporting</w:t>
        </w:r>
      </w:hyperlink>
      <w:r w:rsidRPr="003255CE">
        <w:t xml:space="preserve"> for the achievement level scale score ranges for each </w:t>
      </w:r>
      <w:r w:rsidR="002D0FB4" w:rsidRPr="003255CE">
        <w:t>assessment</w:t>
      </w:r>
      <w:r w:rsidRPr="003255CE">
        <w:t>.</w:t>
      </w:r>
    </w:p>
    <w:p w14:paraId="241701E1" w14:textId="3F4C49B9" w:rsidR="001410AB" w:rsidRPr="003255CE" w:rsidRDefault="001410AB" w:rsidP="0082407D">
      <w:r w:rsidRPr="003255CE">
        <w:t xml:space="preserve">The percentage of students for each achievement level and qualifying for the </w:t>
      </w:r>
      <w:r w:rsidRPr="003255CE">
        <w:rPr>
          <w:i/>
        </w:rPr>
        <w:t>Standard Met</w:t>
      </w:r>
      <w:r w:rsidRPr="003255CE">
        <w:t xml:space="preserve"> and </w:t>
      </w:r>
      <w:r w:rsidRPr="003255CE">
        <w:rPr>
          <w:i/>
        </w:rPr>
        <w:t>Standard Exceeded</w:t>
      </w:r>
      <w:r w:rsidRPr="003255CE">
        <w:t xml:space="preserve"> levels, as well as the differences in the percentage of the students in </w:t>
      </w:r>
      <w:r w:rsidRPr="003255CE">
        <w:rPr>
          <w:i/>
        </w:rPr>
        <w:t>Standard Met</w:t>
      </w:r>
      <w:r w:rsidRPr="003255CE">
        <w:t xml:space="preserve"> and </w:t>
      </w:r>
      <w:r w:rsidRPr="003255CE">
        <w:rPr>
          <w:i/>
        </w:rPr>
        <w:t>Standard Exceeded</w:t>
      </w:r>
      <w:r w:rsidRPr="003255CE">
        <w:t xml:space="preserve"> levels between </w:t>
      </w:r>
      <w:r w:rsidR="006F7AB4" w:rsidRPr="003255CE">
        <w:t>2022</w:t>
      </w:r>
      <w:r w:rsidRPr="003255CE">
        <w:t>–</w:t>
      </w:r>
      <w:r w:rsidR="006F7AB4" w:rsidRPr="003255CE">
        <w:t xml:space="preserve">23 </w:t>
      </w:r>
      <w:r w:rsidRPr="003255CE">
        <w:t xml:space="preserve">and </w:t>
      </w:r>
      <w:r w:rsidR="006F7AB4" w:rsidRPr="003255CE">
        <w:t>2023</w:t>
      </w:r>
      <w:r w:rsidRPr="003255CE">
        <w:t>–</w:t>
      </w:r>
      <w:r w:rsidR="006F7AB4" w:rsidRPr="003255CE">
        <w:t xml:space="preserve">24 </w:t>
      </w:r>
      <w:r w:rsidRPr="003255CE">
        <w:t xml:space="preserve">and </w:t>
      </w:r>
      <w:bookmarkStart w:id="2099" w:name="_Hlk151976036"/>
      <w:r w:rsidR="00EC5D2F" w:rsidRPr="003255CE">
        <w:lastRenderedPageBreak/>
        <w:t xml:space="preserve">between </w:t>
      </w:r>
      <w:bookmarkEnd w:id="2099"/>
      <w:r w:rsidR="006F7AB4" w:rsidRPr="003255CE">
        <w:t>2023</w:t>
      </w:r>
      <w:r w:rsidRPr="003255CE">
        <w:t>–</w:t>
      </w:r>
      <w:r w:rsidR="006F7AB4" w:rsidRPr="003255CE" w:rsidDel="00925627">
        <w:t>‍</w:t>
      </w:r>
      <w:r w:rsidR="006F7AB4" w:rsidRPr="003255CE">
        <w:t xml:space="preserve">24 </w:t>
      </w:r>
      <w:r w:rsidRPr="003255CE">
        <w:t xml:space="preserve">and </w:t>
      </w:r>
      <w:r w:rsidR="006F7AB4" w:rsidRPr="003255CE">
        <w:t>2024</w:t>
      </w:r>
      <w:r w:rsidRPr="003255CE">
        <w:t>–</w:t>
      </w:r>
      <w:r w:rsidR="006F7AB4" w:rsidRPr="003255CE" w:rsidDel="00F437BE">
        <w:t>2</w:t>
      </w:r>
      <w:r w:rsidR="006F7AB4" w:rsidRPr="003255CE">
        <w:t>5</w:t>
      </w:r>
      <w:r w:rsidRPr="003255CE">
        <w:t xml:space="preserve">, are presented in table 10.A.2 in </w:t>
      </w:r>
      <w:hyperlink w:anchor="_Appendix_10.A:_Cross-Sectional" w:history="1">
        <w:r w:rsidR="00982521" w:rsidRPr="003255CE">
          <w:rPr>
            <w:rStyle w:val="Hyperlink"/>
          </w:rPr>
          <w:t>appendix 10.A</w:t>
        </w:r>
      </w:hyperlink>
      <w:r w:rsidRPr="003255CE">
        <w:t xml:space="preserve">. </w:t>
      </w:r>
      <w:r w:rsidR="00167537" w:rsidRPr="003255CE">
        <w:t xml:space="preserve">There is an increase in the percentage of students who met or exceeded standards from </w:t>
      </w:r>
      <w:r w:rsidR="006F7AB4" w:rsidRPr="003255CE">
        <w:t>2023</w:t>
      </w:r>
      <w:r w:rsidR="00167537" w:rsidRPr="003255CE">
        <w:t>–</w:t>
      </w:r>
      <w:r w:rsidR="006F7AB4" w:rsidRPr="003255CE">
        <w:t xml:space="preserve">24 </w:t>
      </w:r>
      <w:r w:rsidR="00167537" w:rsidRPr="003255CE">
        <w:t xml:space="preserve">to </w:t>
      </w:r>
      <w:r w:rsidR="006F7AB4" w:rsidRPr="003255CE">
        <w:t>2024</w:t>
      </w:r>
      <w:r w:rsidR="00167537" w:rsidRPr="003255CE">
        <w:t>–</w:t>
      </w:r>
      <w:r w:rsidR="006F7AB4" w:rsidRPr="003255CE">
        <w:t xml:space="preserve">25 </w:t>
      </w:r>
      <w:r w:rsidR="000510A3" w:rsidRPr="003255CE">
        <w:t xml:space="preserve">in all grade levels in </w:t>
      </w:r>
      <w:r w:rsidR="005B20E0" w:rsidRPr="003255CE">
        <w:t xml:space="preserve">ELA and </w:t>
      </w:r>
      <w:r w:rsidR="000510A3" w:rsidRPr="003255CE">
        <w:t xml:space="preserve">mathematics. </w:t>
      </w:r>
      <w:r w:rsidRPr="003255CE">
        <w:t xml:space="preserve">Note that </w:t>
      </w:r>
      <w:r w:rsidRPr="003255CE">
        <w:rPr>
          <w:szCs w:val="18"/>
        </w:rPr>
        <w:t>this information may differ slightly from information found on the California Department of Education (CDE) Test Results for California’s Assessments website because of different dates on which the data was accessed</w:t>
      </w:r>
      <w:r w:rsidRPr="003255CE">
        <w:t>.</w:t>
      </w:r>
      <w:r w:rsidR="0018550B" w:rsidRPr="003255CE">
        <w:t xml:space="preserve"> </w:t>
      </w:r>
    </w:p>
    <w:p w14:paraId="21AFCA50" w14:textId="77777777" w:rsidR="001410AB" w:rsidRPr="003255CE" w:rsidRDefault="001410AB" w:rsidP="0082407D">
      <w:pPr>
        <w:pStyle w:val="Heading5"/>
        <w:ind w:left="954" w:hanging="810"/>
        <w:rPr>
          <w:color w:val="auto"/>
        </w:rPr>
      </w:pPr>
      <w:bookmarkStart w:id="2100" w:name="_Toc482025526"/>
      <w:bookmarkStart w:id="2101" w:name="_Toc520202876"/>
      <w:r w:rsidRPr="003255CE">
        <w:rPr>
          <w:color w:val="auto"/>
        </w:rPr>
        <w:t>Scale Score Distributions</w:t>
      </w:r>
      <w:bookmarkEnd w:id="2100"/>
      <w:bookmarkEnd w:id="2101"/>
    </w:p>
    <w:p w14:paraId="6FF13407" w14:textId="5D61AEB0" w:rsidR="001410AB" w:rsidRPr="003255CE" w:rsidRDefault="001410AB" w:rsidP="0082407D">
      <w:r w:rsidRPr="003255CE">
        <w:t xml:space="preserve">Table 10.A.3 through table 10.A.6 in </w:t>
      </w:r>
      <w:hyperlink w:anchor="_Appendix_10.A:_Cross-Sectional" w:history="1">
        <w:r w:rsidR="00982521" w:rsidRPr="003255CE">
          <w:rPr>
            <w:rStyle w:val="Hyperlink"/>
          </w:rPr>
          <w:t>appendix 10.A</w:t>
        </w:r>
      </w:hyperlink>
      <w:r w:rsidRPr="003255CE">
        <w:t xml:space="preserve"> show the distribution of scale scores observed in </w:t>
      </w:r>
      <w:r w:rsidR="006F7AB4" w:rsidRPr="003255CE">
        <w:t>2022</w:t>
      </w:r>
      <w:r w:rsidRPr="003255CE">
        <w:t>–</w:t>
      </w:r>
      <w:r w:rsidR="006F7AB4" w:rsidRPr="003255CE">
        <w:t>23</w:t>
      </w:r>
      <w:r w:rsidRPr="003255CE">
        <w:t xml:space="preserve">, </w:t>
      </w:r>
      <w:r w:rsidR="006F7AB4" w:rsidRPr="003255CE">
        <w:t>2023</w:t>
      </w:r>
      <w:r w:rsidRPr="003255CE">
        <w:t>–</w:t>
      </w:r>
      <w:r w:rsidR="006F7AB4" w:rsidRPr="003255CE">
        <w:t>24</w:t>
      </w:r>
      <w:r w:rsidRPr="003255CE">
        <w:t xml:space="preserve">, and </w:t>
      </w:r>
      <w:r w:rsidR="006F7AB4" w:rsidRPr="003255CE">
        <w:t>2024</w:t>
      </w:r>
      <w:r w:rsidRPr="003255CE">
        <w:t>–</w:t>
      </w:r>
      <w:r w:rsidR="006F7AB4" w:rsidRPr="003255CE" w:rsidDel="00F437BE">
        <w:t>2</w:t>
      </w:r>
      <w:r w:rsidR="006F7AB4" w:rsidRPr="003255CE">
        <w:t xml:space="preserve">5 </w:t>
      </w:r>
      <w:r w:rsidRPr="003255CE">
        <w:t>for each grade</w:t>
      </w:r>
      <w:r w:rsidR="00EF3927" w:rsidRPr="003255CE">
        <w:t xml:space="preserve"> level</w:t>
      </w:r>
      <w:r w:rsidRPr="003255CE">
        <w:t xml:space="preserve"> and content area. Frequency counts are provided for each scale score interval of 30. “N/A” indicates that there is no obtainable scale score in the interval. The scale score ranges for each grade on the vertical scale are those defined by the Smarter Balanced Assessment Consortium. Refer to </w:t>
      </w:r>
      <w:r w:rsidR="006B719F" w:rsidRPr="003255CE">
        <w:rPr>
          <w:rStyle w:val="Cross-Reference"/>
        </w:rPr>
        <w:fldChar w:fldCharType="begin"/>
      </w:r>
      <w:r w:rsidR="006B719F" w:rsidRPr="003255CE">
        <w:rPr>
          <w:rStyle w:val="Cross-Reference"/>
        </w:rPr>
        <w:instrText xml:space="preserve"> REF  _Ref33439299 \* Lower \h  \* MERGEFORMAT </w:instrText>
      </w:r>
      <w:r w:rsidR="006B719F" w:rsidRPr="003255CE">
        <w:rPr>
          <w:rStyle w:val="Cross-Reference"/>
        </w:rPr>
      </w:r>
      <w:r w:rsidR="006B719F" w:rsidRPr="003255CE">
        <w:rPr>
          <w:rStyle w:val="Cross-Reference"/>
        </w:rPr>
        <w:fldChar w:fldCharType="separate"/>
      </w:r>
      <w:r w:rsidR="00331C2F" w:rsidRPr="003255CE">
        <w:rPr>
          <w:rStyle w:val="Cross-Reference"/>
        </w:rPr>
        <w:t>table 7.20</w:t>
      </w:r>
      <w:r w:rsidR="006B719F" w:rsidRPr="003255CE">
        <w:rPr>
          <w:rStyle w:val="Cross-Reference"/>
        </w:rPr>
        <w:fldChar w:fldCharType="end"/>
      </w:r>
      <w:r w:rsidRPr="003255CE">
        <w:t xml:space="preserve"> in </w:t>
      </w:r>
      <w:hyperlink w:anchor="_Scoring_and_Reporting" w:history="1">
        <w:r w:rsidRPr="003255CE">
          <w:rPr>
            <w:rStyle w:val="Hyperlink"/>
          </w:rPr>
          <w:t>chapter 7</w:t>
        </w:r>
      </w:hyperlink>
      <w:r w:rsidRPr="003255CE">
        <w:t xml:space="preserve"> for the scale score ranges.</w:t>
      </w:r>
    </w:p>
    <w:p w14:paraId="1365F000" w14:textId="77777777" w:rsidR="001410AB" w:rsidRPr="003255CE" w:rsidRDefault="001410AB" w:rsidP="0082407D">
      <w:pPr>
        <w:pStyle w:val="Heading5"/>
        <w:ind w:left="954" w:hanging="810"/>
        <w:rPr>
          <w:color w:val="auto"/>
        </w:rPr>
      </w:pPr>
      <w:bookmarkStart w:id="2102" w:name="_Toc482025527"/>
      <w:bookmarkStart w:id="2103" w:name="_Toc520202877"/>
      <w:r w:rsidRPr="003255CE">
        <w:rPr>
          <w:color w:val="auto"/>
        </w:rPr>
        <w:t xml:space="preserve">Achievement Levels of Selected </w:t>
      </w:r>
      <w:bookmarkEnd w:id="2102"/>
      <w:r w:rsidRPr="003255CE">
        <w:rPr>
          <w:color w:val="auto"/>
        </w:rPr>
        <w:t>Student Groups</w:t>
      </w:r>
      <w:bookmarkEnd w:id="2103"/>
    </w:p>
    <w:p w14:paraId="48B4E26D" w14:textId="0D0D8B33" w:rsidR="001410AB" w:rsidRPr="003255CE" w:rsidRDefault="001410AB" w:rsidP="0082407D">
      <w:r w:rsidRPr="003255CE">
        <w:t xml:space="preserve">Table 10.A.7 through table 10.A.20 in </w:t>
      </w:r>
      <w:hyperlink w:anchor="_Appendix_10.A:_Cross-Sectional" w:history="1">
        <w:r w:rsidR="006426C6" w:rsidRPr="003255CE">
          <w:rPr>
            <w:rStyle w:val="Hyperlink"/>
          </w:rPr>
          <w:t>appendix 10.A</w:t>
        </w:r>
      </w:hyperlink>
      <w:r w:rsidRPr="003255CE">
        <w:t xml:space="preserve"> provide statistics summarizing student achievement by content area and grade</w:t>
      </w:r>
      <w:r w:rsidR="003B2ECC" w:rsidRPr="003255CE">
        <w:t xml:space="preserve"> level</w:t>
      </w:r>
      <w:r w:rsidRPr="003255CE">
        <w:t xml:space="preserve"> for selected student groups. In the tables, students are grouped by demographic characteristics, including gender, </w:t>
      </w:r>
      <w:r w:rsidR="007E1BC4" w:rsidRPr="003255CE">
        <w:t xml:space="preserve">race or </w:t>
      </w:r>
      <w:r w:rsidRPr="003255CE">
        <w:t xml:space="preserve">ethnicity, English language fluency, economic status, </w:t>
      </w:r>
      <w:r w:rsidR="005E7A5D" w:rsidRPr="003255CE">
        <w:t>disability status</w:t>
      </w:r>
      <w:r w:rsidRPr="003255CE">
        <w:t xml:space="preserve">, migrant status, </w:t>
      </w:r>
      <w:r w:rsidR="00F72258" w:rsidRPr="003255CE">
        <w:t>military status, homeless status, foster youth status</w:t>
      </w:r>
      <w:r w:rsidR="0028213B" w:rsidRPr="003255CE">
        <w:t>,</w:t>
      </w:r>
      <w:r w:rsidRPr="003255CE">
        <w:t xml:space="preserve"> assigned designated supports, and assigned accommodations. The tables show, for each demographic student grouping, </w:t>
      </w:r>
      <w:r w:rsidR="00465653" w:rsidRPr="003255CE">
        <w:t xml:space="preserve">the </w:t>
      </w:r>
      <w:r w:rsidRPr="003255CE">
        <w:t xml:space="preserve">number of students with a valid scale score, scale score means and </w:t>
      </w:r>
      <w:r w:rsidR="00E47B58" w:rsidRPr="003255CE">
        <w:t>SD</w:t>
      </w:r>
      <w:r w:rsidRPr="003255CE">
        <w:t xml:space="preserve">s, and </w:t>
      </w:r>
      <w:r w:rsidR="00465653" w:rsidRPr="003255CE">
        <w:t xml:space="preserve">the </w:t>
      </w:r>
      <w:r w:rsidRPr="003255CE">
        <w:t xml:space="preserve">percentage of students in each achievement level for </w:t>
      </w:r>
      <w:r w:rsidR="006F7AB4" w:rsidRPr="003255CE">
        <w:t>2022</w:t>
      </w:r>
      <w:r w:rsidRPr="003255CE">
        <w:t>–</w:t>
      </w:r>
      <w:r w:rsidR="006F7AB4" w:rsidRPr="003255CE">
        <w:t>23</w:t>
      </w:r>
      <w:r w:rsidRPr="003255CE">
        <w:t xml:space="preserve">, </w:t>
      </w:r>
      <w:r w:rsidR="006F7AB4" w:rsidRPr="003255CE">
        <w:t>2023</w:t>
      </w:r>
      <w:r w:rsidRPr="003255CE">
        <w:t>–</w:t>
      </w:r>
      <w:r w:rsidR="006F7AB4" w:rsidRPr="003255CE">
        <w:t>24</w:t>
      </w:r>
      <w:r w:rsidRPr="003255CE">
        <w:t xml:space="preserve">, and </w:t>
      </w:r>
      <w:r w:rsidR="006F7AB4" w:rsidRPr="003255CE">
        <w:t>2024</w:t>
      </w:r>
      <w:r w:rsidRPr="003255CE">
        <w:t>–</w:t>
      </w:r>
      <w:r w:rsidR="006F7AB4" w:rsidRPr="003255CE" w:rsidDel="00F437BE">
        <w:t>2</w:t>
      </w:r>
      <w:r w:rsidR="006F7AB4" w:rsidRPr="003255CE">
        <w:t>5</w:t>
      </w:r>
      <w:r w:rsidRPr="003255CE">
        <w:t>.</w:t>
      </w:r>
    </w:p>
    <w:p w14:paraId="5E5F52CD" w14:textId="473C5C97" w:rsidR="001410AB" w:rsidRPr="003255CE" w:rsidRDefault="001410AB" w:rsidP="0082407D">
      <w:r w:rsidRPr="003255CE">
        <w:t xml:space="preserve">The tables also show the differences in the percentage of </w:t>
      </w:r>
      <w:r w:rsidRPr="003255CE">
        <w:rPr>
          <w:i/>
          <w:iCs/>
        </w:rPr>
        <w:t>Standard Met</w:t>
      </w:r>
      <w:r w:rsidRPr="003255CE">
        <w:t xml:space="preserve"> or </w:t>
      </w:r>
      <w:r w:rsidRPr="003255CE">
        <w:rPr>
          <w:i/>
          <w:iCs/>
        </w:rPr>
        <w:t>Standard Exceeded</w:t>
      </w:r>
      <w:r w:rsidRPr="003255CE">
        <w:t xml:space="preserve"> between </w:t>
      </w:r>
      <w:r w:rsidR="006F7AB4" w:rsidRPr="003255CE">
        <w:t>2022</w:t>
      </w:r>
      <w:r w:rsidRPr="003255CE">
        <w:t>–</w:t>
      </w:r>
      <w:r w:rsidR="006F7AB4" w:rsidRPr="003255CE">
        <w:t xml:space="preserve">23 </w:t>
      </w:r>
      <w:r w:rsidRPr="003255CE">
        <w:t xml:space="preserve">and </w:t>
      </w:r>
      <w:r w:rsidR="006F7AB4" w:rsidRPr="003255CE">
        <w:t>2023</w:t>
      </w:r>
      <w:r w:rsidRPr="003255CE">
        <w:t>–</w:t>
      </w:r>
      <w:r w:rsidR="006F7AB4" w:rsidRPr="003255CE">
        <w:rPr>
          <w:rFonts w:eastAsia="Arial"/>
        </w:rPr>
        <w:t>24</w:t>
      </w:r>
      <w:r w:rsidRPr="003255CE">
        <w:t xml:space="preserve">, as well as between </w:t>
      </w:r>
      <w:r w:rsidR="006F7AB4" w:rsidRPr="003255CE">
        <w:t>2023</w:t>
      </w:r>
      <w:r w:rsidRPr="003255CE">
        <w:t>–</w:t>
      </w:r>
      <w:r w:rsidR="006F7AB4" w:rsidRPr="003255CE">
        <w:t xml:space="preserve">24 </w:t>
      </w:r>
      <w:r w:rsidRPr="003255CE">
        <w:t xml:space="preserve">and </w:t>
      </w:r>
      <w:r w:rsidR="006F7AB4" w:rsidRPr="003255CE">
        <w:t>2024</w:t>
      </w:r>
      <w:r w:rsidRPr="003255CE">
        <w:t>–</w:t>
      </w:r>
      <w:r w:rsidR="006F7AB4" w:rsidRPr="003255CE">
        <w:t>25</w:t>
      </w:r>
      <w:r w:rsidRPr="003255CE">
        <w:t xml:space="preserve">. </w:t>
      </w:r>
      <w:r w:rsidR="00556181" w:rsidRPr="003255CE">
        <w:t xml:space="preserve">From </w:t>
      </w:r>
      <w:r w:rsidR="006F7AB4" w:rsidRPr="003255CE">
        <w:t>2023</w:t>
      </w:r>
      <w:r w:rsidR="00556181" w:rsidRPr="003255CE">
        <w:t>–</w:t>
      </w:r>
      <w:r w:rsidR="006F7AB4" w:rsidRPr="003255CE">
        <w:t xml:space="preserve">24 </w:t>
      </w:r>
      <w:r w:rsidR="00556181" w:rsidRPr="003255CE">
        <w:t xml:space="preserve">to </w:t>
      </w:r>
      <w:r w:rsidR="006F7AB4" w:rsidRPr="003255CE">
        <w:t>2024</w:t>
      </w:r>
      <w:r w:rsidR="00556181" w:rsidRPr="003255CE">
        <w:t>–</w:t>
      </w:r>
      <w:r w:rsidR="006F7AB4" w:rsidRPr="003255CE">
        <w:t>25</w:t>
      </w:r>
      <w:r w:rsidR="00556181" w:rsidRPr="003255CE">
        <w:t xml:space="preserve">, most student groups show </w:t>
      </w:r>
      <w:r w:rsidR="00E048BC" w:rsidRPr="003255CE">
        <w:t xml:space="preserve">increases </w:t>
      </w:r>
      <w:r w:rsidR="00556181" w:rsidRPr="003255CE">
        <w:t xml:space="preserve">in percentages of students meeting or exceeding standards </w:t>
      </w:r>
      <w:r w:rsidR="005B59A9" w:rsidRPr="003255CE">
        <w:t xml:space="preserve">in ELA </w:t>
      </w:r>
      <w:r w:rsidR="00326FA4" w:rsidRPr="003255CE">
        <w:t>and mathematics in all grade levels.</w:t>
      </w:r>
    </w:p>
    <w:p w14:paraId="4D5FD74F" w14:textId="4D315053" w:rsidR="001E3CD1" w:rsidRPr="003255CE" w:rsidRDefault="001E3CD1" w:rsidP="0082407D">
      <w:pPr>
        <w:pStyle w:val="Heading4"/>
        <w:rPr>
          <w:webHidden/>
        </w:rPr>
      </w:pPr>
      <w:bookmarkStart w:id="2104" w:name="_Toc215662194"/>
      <w:r w:rsidRPr="003255CE">
        <w:t>Longitudinal Comparisons on the Overall Groups</w:t>
      </w:r>
      <w:bookmarkEnd w:id="2104"/>
    </w:p>
    <w:p w14:paraId="6A919E02" w14:textId="5F637F60" w:rsidR="00041578" w:rsidRPr="003255CE" w:rsidRDefault="00041578" w:rsidP="0082407D">
      <w:pPr>
        <w:keepLines/>
        <w:rPr>
          <w:lang w:eastAsia="x-none"/>
        </w:rPr>
      </w:pPr>
      <w:r w:rsidRPr="003255CE">
        <w:rPr>
          <w:lang w:eastAsia="x-none"/>
        </w:rPr>
        <w:t>For longitudinal comparisons, the data is gathered and compared for the same students in</w:t>
      </w:r>
      <w:r w:rsidRPr="003255CE">
        <w:t xml:space="preserve"> </w:t>
      </w:r>
      <w:r w:rsidR="006F7AB4" w:rsidRPr="003255CE">
        <w:t>2022</w:t>
      </w:r>
      <w:r w:rsidRPr="003255CE">
        <w:t>–</w:t>
      </w:r>
      <w:r w:rsidR="006F7AB4" w:rsidRPr="003255CE">
        <w:t>23</w:t>
      </w:r>
      <w:r w:rsidRPr="003255CE">
        <w:t xml:space="preserve">, </w:t>
      </w:r>
      <w:r w:rsidR="006F7AB4" w:rsidRPr="003255CE">
        <w:t>2023</w:t>
      </w:r>
      <w:r w:rsidR="001F1CF0" w:rsidRPr="003255CE">
        <w:t>–</w:t>
      </w:r>
      <w:r w:rsidR="006F7AB4" w:rsidRPr="003255CE">
        <w:t>24</w:t>
      </w:r>
      <w:r w:rsidR="000B1DF3" w:rsidRPr="003255CE">
        <w:t>,</w:t>
      </w:r>
      <w:r w:rsidR="005246D9" w:rsidRPr="003255CE">
        <w:t xml:space="preserve"> and </w:t>
      </w:r>
      <w:r w:rsidR="006F7AB4" w:rsidRPr="003255CE">
        <w:t>2024</w:t>
      </w:r>
      <w:r w:rsidR="001F1CF0" w:rsidRPr="003255CE">
        <w:t>–</w:t>
      </w:r>
      <w:r w:rsidR="006F7AB4" w:rsidRPr="003255CE">
        <w:t>25</w:t>
      </w:r>
      <w:r w:rsidRPr="003255CE">
        <w:rPr>
          <w:lang w:eastAsia="x-none"/>
        </w:rPr>
        <w:t xml:space="preserve">. Through vertical scaling, scores on </w:t>
      </w:r>
      <w:r w:rsidR="008034D1" w:rsidRPr="003255CE">
        <w:t>assessment</w:t>
      </w:r>
      <w:r w:rsidRPr="003255CE">
        <w:rPr>
          <w:lang w:eastAsia="x-none"/>
        </w:rPr>
        <w:t>s at different grade levels of the same content area are placed on a common scale. For Smarter Balanced Summative Assessments, reporting scores on a vertical scale allows student progress to be tracked for a particular content area across grade levels.</w:t>
      </w:r>
    </w:p>
    <w:p w14:paraId="6F679900" w14:textId="2F978577" w:rsidR="00041578" w:rsidRPr="003255CE" w:rsidRDefault="00041578" w:rsidP="0082407D">
      <w:pPr>
        <w:rPr>
          <w:lang w:eastAsia="x-none"/>
        </w:rPr>
      </w:pPr>
      <w:r w:rsidRPr="003255CE">
        <w:rPr>
          <w:lang w:eastAsia="x-none"/>
        </w:rPr>
        <w:t>The difference in average scale scores or in the percentage of students meeting or exceeding standards is the later year’s (</w:t>
      </w:r>
      <w:r w:rsidR="00F74CCA" w:rsidRPr="003255CE">
        <w:rPr>
          <w:lang w:eastAsia="x-none"/>
        </w:rPr>
        <w:t>that is</w:t>
      </w:r>
      <w:r w:rsidRPr="003255CE">
        <w:rPr>
          <w:lang w:eastAsia="x-none"/>
        </w:rPr>
        <w:t xml:space="preserve">, </w:t>
      </w:r>
      <w:r w:rsidR="006F7AB4" w:rsidRPr="003255CE">
        <w:rPr>
          <w:lang w:eastAsia="x-none"/>
        </w:rPr>
        <w:t>2024</w:t>
      </w:r>
      <w:r w:rsidR="001F1CF0" w:rsidRPr="003255CE">
        <w:rPr>
          <w:lang w:eastAsia="x-none"/>
        </w:rPr>
        <w:t>–</w:t>
      </w:r>
      <w:r w:rsidR="006F7AB4" w:rsidRPr="003255CE">
        <w:rPr>
          <w:lang w:eastAsia="x-none"/>
        </w:rPr>
        <w:t>25</w:t>
      </w:r>
      <w:r w:rsidRPr="003255CE">
        <w:rPr>
          <w:lang w:eastAsia="x-none"/>
        </w:rPr>
        <w:t>) values minus the previous year’s (</w:t>
      </w:r>
      <w:r w:rsidR="00F74CCA" w:rsidRPr="003255CE">
        <w:rPr>
          <w:lang w:eastAsia="x-none"/>
        </w:rPr>
        <w:t>that is</w:t>
      </w:r>
      <w:r w:rsidR="00B22277" w:rsidRPr="003255CE">
        <w:rPr>
          <w:lang w:eastAsia="x-none"/>
        </w:rPr>
        <w:t>,</w:t>
      </w:r>
      <w:r w:rsidR="00FC12E1" w:rsidRPr="003255CE">
        <w:rPr>
          <w:lang w:eastAsia="x-none"/>
        </w:rPr>
        <w:t> </w:t>
      </w:r>
      <w:r w:rsidR="006F7AB4" w:rsidRPr="003255CE">
        <w:rPr>
          <w:lang w:eastAsia="x-none"/>
        </w:rPr>
        <w:t>2023</w:t>
      </w:r>
      <w:r w:rsidR="001F1CF0" w:rsidRPr="003255CE">
        <w:rPr>
          <w:lang w:eastAsia="x-none"/>
        </w:rPr>
        <w:t>–</w:t>
      </w:r>
      <w:r w:rsidR="006F7AB4" w:rsidRPr="003255CE">
        <w:rPr>
          <w:lang w:eastAsia="x-none"/>
        </w:rPr>
        <w:t>24</w:t>
      </w:r>
      <w:r w:rsidRPr="003255CE">
        <w:rPr>
          <w:lang w:eastAsia="x-none"/>
        </w:rPr>
        <w:t>) values for the same students. Therefore, a positive value indicates an increase in the later year (</w:t>
      </w:r>
      <w:r w:rsidR="00F74CCA" w:rsidRPr="003255CE">
        <w:rPr>
          <w:lang w:eastAsia="x-none"/>
        </w:rPr>
        <w:t>that is</w:t>
      </w:r>
      <w:r w:rsidRPr="003255CE">
        <w:rPr>
          <w:lang w:eastAsia="x-none"/>
        </w:rPr>
        <w:t xml:space="preserve">, </w:t>
      </w:r>
      <w:r w:rsidR="006F7AB4" w:rsidRPr="003255CE">
        <w:rPr>
          <w:lang w:eastAsia="x-none"/>
        </w:rPr>
        <w:t>2024</w:t>
      </w:r>
      <w:r w:rsidR="001F1CF0" w:rsidRPr="003255CE">
        <w:rPr>
          <w:lang w:eastAsia="x-none"/>
        </w:rPr>
        <w:t>–</w:t>
      </w:r>
      <w:r w:rsidR="006F7AB4" w:rsidRPr="003255CE">
        <w:rPr>
          <w:lang w:eastAsia="x-none"/>
        </w:rPr>
        <w:t>25</w:t>
      </w:r>
      <w:r w:rsidRPr="003255CE">
        <w:rPr>
          <w:lang w:eastAsia="x-none"/>
        </w:rPr>
        <w:t>) and a negative value indicates a decrease in the later year (</w:t>
      </w:r>
      <w:r w:rsidR="00F74CCA" w:rsidRPr="003255CE">
        <w:rPr>
          <w:lang w:eastAsia="x-none"/>
        </w:rPr>
        <w:t>that is</w:t>
      </w:r>
      <w:r w:rsidRPr="003255CE">
        <w:rPr>
          <w:lang w:eastAsia="x-none"/>
        </w:rPr>
        <w:t xml:space="preserve">, </w:t>
      </w:r>
      <w:r w:rsidR="006F7AB4" w:rsidRPr="003255CE">
        <w:rPr>
          <w:lang w:eastAsia="x-none"/>
        </w:rPr>
        <w:t>2024</w:t>
      </w:r>
      <w:r w:rsidR="001F1CF0" w:rsidRPr="003255CE">
        <w:rPr>
          <w:lang w:eastAsia="x-none"/>
        </w:rPr>
        <w:t>–</w:t>
      </w:r>
      <w:r w:rsidR="006F7AB4" w:rsidRPr="003255CE">
        <w:rPr>
          <w:lang w:eastAsia="x-none"/>
        </w:rPr>
        <w:t>25</w:t>
      </w:r>
      <w:r w:rsidRPr="003255CE">
        <w:rPr>
          <w:lang w:eastAsia="x-none"/>
        </w:rPr>
        <w:t>). Individual achievement level percentages may not sum to exactly 100 or the combined achievement level percentage because of rounding.</w:t>
      </w:r>
    </w:p>
    <w:p w14:paraId="77C0A192" w14:textId="6FB8579C" w:rsidR="00041578" w:rsidRPr="003255CE" w:rsidRDefault="00041578" w:rsidP="0082407D">
      <w:pPr>
        <w:rPr>
          <w:lang w:eastAsia="x-none"/>
        </w:rPr>
      </w:pPr>
      <w:r w:rsidRPr="003255CE">
        <w:rPr>
          <w:lang w:eastAsia="x-none"/>
        </w:rPr>
        <w:t xml:space="preserve">For year-to-year comparisons, the differences between </w:t>
      </w:r>
      <w:r w:rsidR="006F7AB4" w:rsidRPr="003255CE">
        <w:rPr>
          <w:lang w:eastAsia="x-none"/>
        </w:rPr>
        <w:t>2022</w:t>
      </w:r>
      <w:r w:rsidR="001F1CF0" w:rsidRPr="003255CE">
        <w:rPr>
          <w:lang w:eastAsia="x-none"/>
        </w:rPr>
        <w:t>–</w:t>
      </w:r>
      <w:r w:rsidR="006F7AB4" w:rsidRPr="003255CE">
        <w:rPr>
          <w:lang w:eastAsia="x-none"/>
        </w:rPr>
        <w:t xml:space="preserve">23 </w:t>
      </w:r>
      <w:r w:rsidRPr="003255CE">
        <w:rPr>
          <w:lang w:eastAsia="x-none"/>
        </w:rPr>
        <w:t xml:space="preserve">and </w:t>
      </w:r>
      <w:r w:rsidR="006F7AB4" w:rsidRPr="003255CE">
        <w:rPr>
          <w:lang w:eastAsia="x-none"/>
        </w:rPr>
        <w:t>2023</w:t>
      </w:r>
      <w:r w:rsidR="001F1CF0" w:rsidRPr="003255CE">
        <w:rPr>
          <w:lang w:eastAsia="x-none"/>
        </w:rPr>
        <w:t>–</w:t>
      </w:r>
      <w:r w:rsidR="006F7AB4" w:rsidRPr="003255CE">
        <w:rPr>
          <w:lang w:eastAsia="x-none"/>
        </w:rPr>
        <w:t xml:space="preserve">24 </w:t>
      </w:r>
      <w:r w:rsidRPr="003255CE">
        <w:rPr>
          <w:lang w:eastAsia="x-none"/>
        </w:rPr>
        <w:t xml:space="preserve">and the differences between </w:t>
      </w:r>
      <w:r w:rsidR="006F7AB4" w:rsidRPr="003255CE">
        <w:rPr>
          <w:lang w:eastAsia="x-none"/>
        </w:rPr>
        <w:t>2023</w:t>
      </w:r>
      <w:r w:rsidR="001F1CF0" w:rsidRPr="003255CE">
        <w:rPr>
          <w:lang w:eastAsia="x-none"/>
        </w:rPr>
        <w:t>–</w:t>
      </w:r>
      <w:r w:rsidR="006F7AB4" w:rsidRPr="003255CE">
        <w:rPr>
          <w:lang w:eastAsia="x-none"/>
        </w:rPr>
        <w:t xml:space="preserve">24 </w:t>
      </w:r>
      <w:r w:rsidRPr="003255CE">
        <w:rPr>
          <w:lang w:eastAsia="x-none"/>
        </w:rPr>
        <w:t xml:space="preserve">and </w:t>
      </w:r>
      <w:r w:rsidR="006F7AB4" w:rsidRPr="003255CE">
        <w:rPr>
          <w:lang w:eastAsia="x-none"/>
        </w:rPr>
        <w:t>2024</w:t>
      </w:r>
      <w:r w:rsidR="001F1CF0" w:rsidRPr="003255CE">
        <w:rPr>
          <w:lang w:eastAsia="x-none"/>
        </w:rPr>
        <w:t>–</w:t>
      </w:r>
      <w:r w:rsidR="006F7AB4" w:rsidRPr="003255CE">
        <w:rPr>
          <w:lang w:eastAsia="x-none"/>
        </w:rPr>
        <w:t xml:space="preserve">25 </w:t>
      </w:r>
      <w:r w:rsidRPr="003255CE">
        <w:rPr>
          <w:lang w:eastAsia="x-none"/>
        </w:rPr>
        <w:t xml:space="preserve">are presented. </w:t>
      </w:r>
      <w:r w:rsidRPr="003255CE">
        <w:t>The statistics in these tables include only those students who advanced one grade</w:t>
      </w:r>
      <w:r w:rsidR="00B374D8" w:rsidRPr="003255CE">
        <w:t xml:space="preserve"> level</w:t>
      </w:r>
      <w:r w:rsidRPr="003255CE">
        <w:t xml:space="preserve"> each year and whose scores are available in all three years.</w:t>
      </w:r>
      <w:r w:rsidR="00C9607E" w:rsidRPr="003255CE">
        <w:t xml:space="preserve"> As mentioned </w:t>
      </w:r>
      <w:r w:rsidR="008D26E5" w:rsidRPr="003255CE">
        <w:t>previously</w:t>
      </w:r>
      <w:r w:rsidR="00C9607E" w:rsidRPr="003255CE">
        <w:t xml:space="preserve">, only the differences between </w:t>
      </w:r>
      <w:r w:rsidR="006F7AB4" w:rsidRPr="003255CE">
        <w:rPr>
          <w:lang w:eastAsia="x-none"/>
        </w:rPr>
        <w:t>2023</w:t>
      </w:r>
      <w:r w:rsidR="001F1CF0" w:rsidRPr="003255CE">
        <w:rPr>
          <w:lang w:eastAsia="x-none"/>
        </w:rPr>
        <w:t>–</w:t>
      </w:r>
      <w:r w:rsidR="006F7AB4" w:rsidRPr="003255CE">
        <w:rPr>
          <w:lang w:eastAsia="x-none"/>
        </w:rPr>
        <w:t xml:space="preserve">24 </w:t>
      </w:r>
      <w:r w:rsidR="00C9607E" w:rsidRPr="003255CE">
        <w:rPr>
          <w:lang w:eastAsia="x-none"/>
        </w:rPr>
        <w:t xml:space="preserve">and </w:t>
      </w:r>
      <w:r w:rsidR="006F7AB4" w:rsidRPr="003255CE">
        <w:rPr>
          <w:lang w:eastAsia="x-none"/>
        </w:rPr>
        <w:t>2024</w:t>
      </w:r>
      <w:r w:rsidR="001F1CF0" w:rsidRPr="003255CE">
        <w:rPr>
          <w:lang w:eastAsia="x-none"/>
        </w:rPr>
        <w:t>–</w:t>
      </w:r>
      <w:r w:rsidR="006F7AB4" w:rsidRPr="003255CE">
        <w:rPr>
          <w:lang w:eastAsia="x-none"/>
        </w:rPr>
        <w:t xml:space="preserve">25 </w:t>
      </w:r>
      <w:r w:rsidR="00C9607E" w:rsidRPr="003255CE">
        <w:rPr>
          <w:lang w:eastAsia="x-none"/>
        </w:rPr>
        <w:t>are discussed.</w:t>
      </w:r>
    </w:p>
    <w:p w14:paraId="3403442B" w14:textId="77777777" w:rsidR="00041578" w:rsidRPr="003255CE" w:rsidRDefault="00041578" w:rsidP="0082407D">
      <w:pPr>
        <w:pStyle w:val="Heading5"/>
        <w:ind w:left="954" w:hanging="810"/>
      </w:pPr>
      <w:bookmarkStart w:id="2105" w:name="_Toc482025533"/>
      <w:bookmarkStart w:id="2106" w:name="_Toc520202883"/>
      <w:r w:rsidRPr="003255CE">
        <w:lastRenderedPageBreak/>
        <w:t>Summary Statistics</w:t>
      </w:r>
      <w:bookmarkEnd w:id="2105"/>
      <w:bookmarkEnd w:id="2106"/>
    </w:p>
    <w:p w14:paraId="7C5AEF46" w14:textId="6BFB64F0" w:rsidR="00041578" w:rsidRPr="003255CE" w:rsidRDefault="00041578" w:rsidP="0082407D">
      <w:r w:rsidRPr="003255CE">
        <w:t xml:space="preserve">Table 10.B.1 in </w:t>
      </w:r>
      <w:hyperlink w:anchor="_Appendix_10.B:_Longitudinal" w:history="1">
        <w:r w:rsidRPr="003255CE">
          <w:rPr>
            <w:rStyle w:val="Hyperlink"/>
          </w:rPr>
          <w:t>appendix 10.B</w:t>
        </w:r>
      </w:hyperlink>
      <w:r w:rsidRPr="003255CE">
        <w:t xml:space="preserve"> shows the number of students assessed, the number of students with valid scores, the means and </w:t>
      </w:r>
      <w:r w:rsidR="00E47B58" w:rsidRPr="003255CE">
        <w:t>SD</w:t>
      </w:r>
      <w:r w:rsidRPr="003255CE">
        <w:t xml:space="preserve">s of students’ scale scores in </w:t>
      </w:r>
      <w:r w:rsidR="006F7AB4" w:rsidRPr="003255CE">
        <w:t>2023</w:t>
      </w:r>
      <w:r w:rsidR="001F1CF0" w:rsidRPr="003255CE">
        <w:t>–</w:t>
      </w:r>
      <w:r w:rsidR="006F7AB4" w:rsidRPr="003255CE">
        <w:t xml:space="preserve">24 </w:t>
      </w:r>
      <w:r w:rsidRPr="003255CE">
        <w:t xml:space="preserve">and </w:t>
      </w:r>
      <w:r w:rsidR="006F7AB4" w:rsidRPr="003255CE">
        <w:t>2024</w:t>
      </w:r>
      <w:r w:rsidR="001F1CF0" w:rsidRPr="003255CE">
        <w:t>–</w:t>
      </w:r>
      <w:r w:rsidR="006F7AB4" w:rsidRPr="003255CE">
        <w:t xml:space="preserve">25 </w:t>
      </w:r>
      <w:r w:rsidRPr="003255CE">
        <w:t xml:space="preserve">for each </w:t>
      </w:r>
      <w:r w:rsidR="001368DF" w:rsidRPr="003255CE">
        <w:t>assessment</w:t>
      </w:r>
      <w:r w:rsidRPr="003255CE">
        <w:t xml:space="preserve">, as well as the differences in scale scores between </w:t>
      </w:r>
      <w:r w:rsidR="006F7AB4" w:rsidRPr="003255CE">
        <w:t>2022</w:t>
      </w:r>
      <w:r w:rsidR="001F1CF0" w:rsidRPr="003255CE">
        <w:t>–</w:t>
      </w:r>
      <w:r w:rsidR="006F7AB4" w:rsidRPr="003255CE">
        <w:t xml:space="preserve">23 </w:t>
      </w:r>
      <w:r w:rsidRPr="003255CE">
        <w:t>and</w:t>
      </w:r>
      <w:r w:rsidRPr="003255CE" w:rsidDel="00C87DFF">
        <w:t xml:space="preserve"> </w:t>
      </w:r>
      <w:r w:rsidR="006F7AB4" w:rsidRPr="003255CE">
        <w:t>2023</w:t>
      </w:r>
      <w:r w:rsidR="001F1CF0" w:rsidRPr="003255CE">
        <w:t>–</w:t>
      </w:r>
      <w:r w:rsidR="006F7AB4" w:rsidRPr="003255CE">
        <w:t>24</w:t>
      </w:r>
      <w:r w:rsidRPr="003255CE">
        <w:t>. Table 10.B.2 presents the same set of statistics as in table 10.B.1, but for all three administration years (</w:t>
      </w:r>
      <w:r w:rsidR="006F7AB4" w:rsidRPr="003255CE">
        <w:t>2022</w:t>
      </w:r>
      <w:r w:rsidRPr="003255CE">
        <w:t>–</w:t>
      </w:r>
      <w:r w:rsidR="006F7AB4" w:rsidRPr="003255CE">
        <w:t>23</w:t>
      </w:r>
      <w:r w:rsidRPr="003255CE">
        <w:t xml:space="preserve">, </w:t>
      </w:r>
      <w:r w:rsidR="006F7AB4" w:rsidRPr="003255CE">
        <w:t>2023</w:t>
      </w:r>
      <w:r w:rsidR="001F1CF0" w:rsidRPr="003255CE">
        <w:t>–</w:t>
      </w:r>
      <w:r w:rsidR="006F7AB4" w:rsidRPr="003255CE">
        <w:t>24</w:t>
      </w:r>
      <w:r w:rsidRPr="003255CE">
        <w:t xml:space="preserve">, and </w:t>
      </w:r>
      <w:r w:rsidR="006F7AB4" w:rsidRPr="003255CE">
        <w:t>2024</w:t>
      </w:r>
      <w:r w:rsidR="001F1CF0" w:rsidRPr="003255CE">
        <w:t>–</w:t>
      </w:r>
      <w:r w:rsidR="006F7AB4" w:rsidRPr="003255CE">
        <w:t>25</w:t>
      </w:r>
      <w:r w:rsidRPr="003255CE">
        <w:t>), as well as the year-to-year differences in scale scores.</w:t>
      </w:r>
    </w:p>
    <w:p w14:paraId="479A3F79" w14:textId="49D086C2" w:rsidR="00041578" w:rsidRPr="003255CE" w:rsidRDefault="00041578" w:rsidP="0082407D">
      <w:r w:rsidRPr="003255CE">
        <w:t>Longitudinal comparisons for the scale scores reveal positive gains for all grade</w:t>
      </w:r>
      <w:r w:rsidR="00B374D8" w:rsidRPr="003255CE">
        <w:t xml:space="preserve"> level</w:t>
      </w:r>
      <w:r w:rsidRPr="003255CE">
        <w:t xml:space="preserve">s </w:t>
      </w:r>
      <w:r w:rsidR="00177606" w:rsidRPr="003255CE">
        <w:t xml:space="preserve">in both content areas </w:t>
      </w:r>
      <w:r w:rsidRPr="003255CE">
        <w:t>for the two-year trend. The smallest gain occurs in grade</w:t>
      </w:r>
      <w:r w:rsidR="00661BDC" w:rsidRPr="003255CE">
        <w:t>s</w:t>
      </w:r>
      <w:r w:rsidRPr="003255CE">
        <w:t xml:space="preserve"> </w:t>
      </w:r>
      <w:r w:rsidR="00263403" w:rsidRPr="003255CE">
        <w:t>seven</w:t>
      </w:r>
      <w:r w:rsidR="00661BDC" w:rsidRPr="003255CE">
        <w:t xml:space="preserve"> to</w:t>
      </w:r>
      <w:r w:rsidRPr="003255CE">
        <w:t xml:space="preserve"> eight in </w:t>
      </w:r>
      <w:r w:rsidR="00FE1DB5" w:rsidRPr="003255CE">
        <w:t>mathematics</w:t>
      </w:r>
      <w:r w:rsidRPr="003255CE">
        <w:t xml:space="preserve">, with an increase in </w:t>
      </w:r>
      <w:r w:rsidR="00FE1DB5" w:rsidRPr="003255CE">
        <w:t>19</w:t>
      </w:r>
      <w:r w:rsidR="007846F5" w:rsidRPr="003255CE">
        <w:t> </w:t>
      </w:r>
      <w:r w:rsidRPr="003255CE">
        <w:t>score points. The largest gain occurs in ELA for grade</w:t>
      </w:r>
      <w:r w:rsidR="00661BDC" w:rsidRPr="003255CE">
        <w:t>s</w:t>
      </w:r>
      <w:r w:rsidRPr="003255CE">
        <w:t xml:space="preserve"> three</w:t>
      </w:r>
      <w:r w:rsidR="00661BDC" w:rsidRPr="003255CE">
        <w:t xml:space="preserve"> to four</w:t>
      </w:r>
      <w:r w:rsidRPr="003255CE">
        <w:t xml:space="preserve">, with an increase of </w:t>
      </w:r>
      <w:r w:rsidR="00FE1DB5" w:rsidRPr="003255CE">
        <w:t xml:space="preserve">50 </w:t>
      </w:r>
      <w:r w:rsidRPr="003255CE">
        <w:t>points.</w:t>
      </w:r>
    </w:p>
    <w:p w14:paraId="41FE741D" w14:textId="77777777" w:rsidR="00041578" w:rsidRPr="003255CE" w:rsidRDefault="00041578" w:rsidP="0082407D">
      <w:pPr>
        <w:pStyle w:val="Heading5"/>
        <w:ind w:left="954" w:hanging="810"/>
      </w:pPr>
      <w:bookmarkStart w:id="2107" w:name="_Toc482025534"/>
      <w:bookmarkStart w:id="2108" w:name="_Toc520202884"/>
      <w:r w:rsidRPr="003255CE">
        <w:t>Achievement Levels of Overall Students</w:t>
      </w:r>
      <w:bookmarkEnd w:id="2107"/>
      <w:bookmarkEnd w:id="2108"/>
    </w:p>
    <w:p w14:paraId="59B949DC" w14:textId="39A05CDF" w:rsidR="00041578" w:rsidRPr="003255CE" w:rsidRDefault="00041578" w:rsidP="0082407D">
      <w:r w:rsidRPr="003255CE">
        <w:t xml:space="preserve">The percentage of students for each achievement level and qualifying for the </w:t>
      </w:r>
      <w:r w:rsidRPr="003255CE">
        <w:rPr>
          <w:i/>
        </w:rPr>
        <w:t>Standard Met</w:t>
      </w:r>
      <w:r w:rsidRPr="003255CE">
        <w:t xml:space="preserve"> and </w:t>
      </w:r>
      <w:r w:rsidRPr="003255CE">
        <w:rPr>
          <w:i/>
        </w:rPr>
        <w:t>Standard Exceeded</w:t>
      </w:r>
      <w:r w:rsidRPr="003255CE">
        <w:t xml:space="preserve"> levels, as well as the differences in the percentage of the students in </w:t>
      </w:r>
      <w:r w:rsidRPr="003255CE">
        <w:rPr>
          <w:i/>
        </w:rPr>
        <w:t>Standard Met</w:t>
      </w:r>
      <w:r w:rsidRPr="003255CE">
        <w:t xml:space="preserve"> and </w:t>
      </w:r>
      <w:r w:rsidRPr="003255CE">
        <w:rPr>
          <w:i/>
        </w:rPr>
        <w:t>Standard Exceeded</w:t>
      </w:r>
      <w:r w:rsidRPr="003255CE">
        <w:t xml:space="preserve"> between </w:t>
      </w:r>
      <w:r w:rsidR="000B1505" w:rsidRPr="003255CE">
        <w:t>2023</w:t>
      </w:r>
      <w:r w:rsidR="001F1CF0" w:rsidRPr="003255CE">
        <w:t>–</w:t>
      </w:r>
      <w:r w:rsidR="000B1505" w:rsidRPr="003255CE">
        <w:t xml:space="preserve">24 </w:t>
      </w:r>
      <w:r w:rsidRPr="003255CE">
        <w:t xml:space="preserve">and </w:t>
      </w:r>
      <w:r w:rsidR="000B1505" w:rsidRPr="003255CE">
        <w:t>2024</w:t>
      </w:r>
      <w:r w:rsidR="001F1CF0" w:rsidRPr="003255CE">
        <w:t>–</w:t>
      </w:r>
      <w:r w:rsidR="000B1505" w:rsidRPr="003255CE">
        <w:t>25</w:t>
      </w:r>
      <w:r w:rsidRPr="003255CE">
        <w:t xml:space="preserve">, are presented in table 10.B.3 in </w:t>
      </w:r>
      <w:hyperlink w:anchor="_Appendix_10.B:_Longitudinal" w:history="1">
        <w:r w:rsidR="004F3F9B" w:rsidRPr="003255CE">
          <w:rPr>
            <w:rStyle w:val="Hyperlink"/>
          </w:rPr>
          <w:t>appendix 10.B</w:t>
        </w:r>
      </w:hyperlink>
      <w:r w:rsidRPr="003255CE">
        <w:t xml:space="preserve">. The same information is presented in table 10.B.4 for all three </w:t>
      </w:r>
      <w:r w:rsidR="001368DF" w:rsidRPr="003255CE">
        <w:t xml:space="preserve">test </w:t>
      </w:r>
      <w:r w:rsidRPr="003255CE">
        <w:t>administration years (</w:t>
      </w:r>
      <w:r w:rsidR="000B1505" w:rsidRPr="003255CE">
        <w:t>2022–23, 2023–24, and 2024–25</w:t>
      </w:r>
      <w:r w:rsidRPr="003255CE">
        <w:t>).</w:t>
      </w:r>
    </w:p>
    <w:p w14:paraId="34536825" w14:textId="30C12C93" w:rsidR="00041578" w:rsidRPr="003255CE" w:rsidRDefault="00041578" w:rsidP="0082407D">
      <w:r w:rsidRPr="003255CE">
        <w:t xml:space="preserve">The two-year performance </w:t>
      </w:r>
      <w:r w:rsidR="005C5D5A" w:rsidRPr="003255CE">
        <w:t xml:space="preserve">trend </w:t>
      </w:r>
      <w:r w:rsidRPr="003255CE">
        <w:t>(</w:t>
      </w:r>
      <w:r w:rsidR="00F74CCA" w:rsidRPr="003255CE">
        <w:t>that is</w:t>
      </w:r>
      <w:r w:rsidR="0046461E" w:rsidRPr="003255CE">
        <w:t xml:space="preserve">, </w:t>
      </w:r>
      <w:r w:rsidR="000B1505" w:rsidRPr="003255CE">
        <w:t>2023–24 and 2024–25</w:t>
      </w:r>
      <w:r w:rsidRPr="003255CE">
        <w:t>)</w:t>
      </w:r>
      <w:r w:rsidR="00656290" w:rsidRPr="003255CE">
        <w:t>,</w:t>
      </w:r>
      <w:r w:rsidRPr="003255CE">
        <w:t xml:space="preserve"> in terms of the percentage of students meeting or exceeding standards</w:t>
      </w:r>
      <w:r w:rsidR="00656290" w:rsidRPr="003255CE">
        <w:t>,</w:t>
      </w:r>
      <w:r w:rsidRPr="003255CE">
        <w:t xml:space="preserve"> shows </w:t>
      </w:r>
      <w:r w:rsidR="00FC7640" w:rsidRPr="003255CE">
        <w:t xml:space="preserve">an increase </w:t>
      </w:r>
      <w:r w:rsidRPr="003255CE">
        <w:t xml:space="preserve">for </w:t>
      </w:r>
      <w:r w:rsidR="00405B6C" w:rsidRPr="003255CE">
        <w:t>all grade levels</w:t>
      </w:r>
      <w:r w:rsidR="00C4210F" w:rsidRPr="003255CE">
        <w:t xml:space="preserve"> in ELA, as well as grades five to six</w:t>
      </w:r>
      <w:r w:rsidR="00834DD6" w:rsidRPr="003255CE">
        <w:t>,</w:t>
      </w:r>
      <w:r w:rsidR="00C4210F" w:rsidRPr="003255CE">
        <w:t xml:space="preserve"> six to seven</w:t>
      </w:r>
      <w:r w:rsidR="00834DD6" w:rsidRPr="003255CE">
        <w:t>, and seven to eight</w:t>
      </w:r>
      <w:r w:rsidR="00C4210F" w:rsidRPr="003255CE">
        <w:t xml:space="preserve"> in mathematics</w:t>
      </w:r>
      <w:r w:rsidR="001368DF" w:rsidRPr="003255CE">
        <w:t>.</w:t>
      </w:r>
      <w:r w:rsidR="00C4210F" w:rsidRPr="003255CE">
        <w:t xml:space="preserve"> </w:t>
      </w:r>
      <w:r w:rsidR="001368DF" w:rsidRPr="003255CE">
        <w:t>C</w:t>
      </w:r>
      <w:r w:rsidR="00C4210F" w:rsidRPr="003255CE">
        <w:t xml:space="preserve">onversely, there was a decrease in grades three to four, </w:t>
      </w:r>
      <w:r w:rsidR="00F56A9E" w:rsidRPr="003255CE">
        <w:t xml:space="preserve">and </w:t>
      </w:r>
      <w:r w:rsidR="00C4210F" w:rsidRPr="003255CE">
        <w:t>four to five in mathematics</w:t>
      </w:r>
      <w:r w:rsidR="00D1471E" w:rsidRPr="003255CE">
        <w:t>.</w:t>
      </w:r>
    </w:p>
    <w:p w14:paraId="7ECF2A81" w14:textId="77777777" w:rsidR="00041578" w:rsidRPr="003255CE" w:rsidRDefault="00041578" w:rsidP="0082407D">
      <w:pPr>
        <w:pStyle w:val="Heading5"/>
        <w:ind w:left="954" w:hanging="810"/>
        <w:rPr>
          <w:color w:val="auto"/>
        </w:rPr>
      </w:pPr>
      <w:bookmarkStart w:id="2109" w:name="_Toc482025535"/>
      <w:bookmarkStart w:id="2110" w:name="_Toc520202885"/>
      <w:r w:rsidRPr="003255CE">
        <w:rPr>
          <w:color w:val="auto"/>
        </w:rPr>
        <w:t>Scale Score Distributions</w:t>
      </w:r>
      <w:bookmarkEnd w:id="2109"/>
      <w:bookmarkEnd w:id="2110"/>
    </w:p>
    <w:p w14:paraId="6C9E999C" w14:textId="1FDA0D84" w:rsidR="00041578" w:rsidRPr="003255CE" w:rsidRDefault="00041578" w:rsidP="0082407D">
      <w:r w:rsidRPr="003255CE">
        <w:t>Table 10.B.5 and table 10.B.</w:t>
      </w:r>
      <w:r w:rsidR="007A300E" w:rsidRPr="003255CE">
        <w:t xml:space="preserve">8 </w:t>
      </w:r>
      <w:r w:rsidRPr="003255CE">
        <w:t xml:space="preserve">in </w:t>
      </w:r>
      <w:hyperlink w:anchor="_Appendix_10.B:_Longitudinal" w:history="1">
        <w:r w:rsidR="004F3F9B" w:rsidRPr="003255CE">
          <w:rPr>
            <w:rStyle w:val="Hyperlink"/>
          </w:rPr>
          <w:t>appendix 10.B</w:t>
        </w:r>
      </w:hyperlink>
      <w:r w:rsidRPr="003255CE">
        <w:t xml:space="preserve"> show the distribution of scale scores observed in </w:t>
      </w:r>
      <w:r w:rsidR="000B1505" w:rsidRPr="003255CE">
        <w:t>2023–24 and 2024–25</w:t>
      </w:r>
      <w:r w:rsidR="00626B63" w:rsidRPr="003255CE">
        <w:t xml:space="preserve"> </w:t>
      </w:r>
      <w:r w:rsidRPr="003255CE">
        <w:t>for the same students per each grade level in ELA or mathematics, respectively. Frequency counts are provided for each scale score interval of</w:t>
      </w:r>
      <w:r w:rsidR="00DE3471" w:rsidRPr="003255CE">
        <w:t> </w:t>
      </w:r>
      <w:r w:rsidRPr="003255CE">
        <w:t xml:space="preserve">30. The scale score distributions for </w:t>
      </w:r>
      <w:r w:rsidR="000B1505" w:rsidRPr="003255CE">
        <w:t>2022–23, 2023–24, and 2024–25</w:t>
      </w:r>
      <w:r w:rsidR="00626B63" w:rsidRPr="003255CE">
        <w:t xml:space="preserve"> </w:t>
      </w:r>
      <w:r w:rsidRPr="003255CE">
        <w:t>are presented in table 10.B.6</w:t>
      </w:r>
      <w:r w:rsidR="005B7162" w:rsidRPr="003255CE">
        <w:t xml:space="preserve"> and table 10.B.7 for ELA and table 10.B.9 and table 10.B.10</w:t>
      </w:r>
      <w:r w:rsidRPr="003255CE">
        <w:t xml:space="preserve"> </w:t>
      </w:r>
      <w:r w:rsidR="005B7162" w:rsidRPr="003255CE">
        <w:t xml:space="preserve">for </w:t>
      </w:r>
      <w:r w:rsidR="00221B6B" w:rsidRPr="003255CE">
        <w:t>mathematics, respectively</w:t>
      </w:r>
      <w:r w:rsidRPr="003255CE">
        <w:t>.</w:t>
      </w:r>
    </w:p>
    <w:p w14:paraId="1B77F487" w14:textId="77777777" w:rsidR="00041578" w:rsidRPr="003255CE" w:rsidRDefault="00041578" w:rsidP="0082407D">
      <w:pPr>
        <w:pStyle w:val="Heading5"/>
        <w:ind w:left="954" w:hanging="810"/>
        <w:rPr>
          <w:color w:val="auto"/>
        </w:rPr>
      </w:pPr>
      <w:bookmarkStart w:id="2111" w:name="_Toc482025536"/>
      <w:bookmarkStart w:id="2112" w:name="_Toc520202886"/>
      <w:r w:rsidRPr="003255CE">
        <w:rPr>
          <w:color w:val="auto"/>
        </w:rPr>
        <w:t>Achievement Levels of Selected Student Groups</w:t>
      </w:r>
      <w:bookmarkEnd w:id="2111"/>
      <w:bookmarkEnd w:id="2112"/>
    </w:p>
    <w:p w14:paraId="63ECA673" w14:textId="7BFE6ED7" w:rsidR="00041578" w:rsidRPr="003255CE" w:rsidRDefault="00041578" w:rsidP="0082407D">
      <w:r w:rsidRPr="003255CE">
        <w:t>Table 10.B.</w:t>
      </w:r>
      <w:r w:rsidR="00D25225" w:rsidRPr="003255CE">
        <w:t xml:space="preserve">11 </w:t>
      </w:r>
      <w:r w:rsidRPr="003255CE">
        <w:t>through table 10.B.</w:t>
      </w:r>
      <w:r w:rsidR="00E02385" w:rsidRPr="003255CE">
        <w:t xml:space="preserve">20 </w:t>
      </w:r>
      <w:r w:rsidRPr="003255CE">
        <w:t xml:space="preserve">in </w:t>
      </w:r>
      <w:hyperlink w:anchor="_Appendix_10.B:_Longitudinal" w:history="1">
        <w:r w:rsidR="00FC127D" w:rsidRPr="003255CE">
          <w:rPr>
            <w:rStyle w:val="Hyperlink"/>
          </w:rPr>
          <w:t>appendix 10.B</w:t>
        </w:r>
      </w:hyperlink>
      <w:r w:rsidRPr="003255CE">
        <w:t xml:space="preserve"> provide statistics summarizing student performance in </w:t>
      </w:r>
      <w:r w:rsidR="000B1505" w:rsidRPr="003255CE">
        <w:t>2023–24 and 2024–25</w:t>
      </w:r>
      <w:r w:rsidR="002513C9" w:rsidRPr="003255CE">
        <w:t xml:space="preserve"> </w:t>
      </w:r>
      <w:r w:rsidRPr="003255CE">
        <w:t xml:space="preserve">for the same students by content area and grade </w:t>
      </w:r>
      <w:r w:rsidR="003B2ECC" w:rsidRPr="003255CE">
        <w:t xml:space="preserve">level </w:t>
      </w:r>
      <w:r w:rsidRPr="003255CE">
        <w:t xml:space="preserve">for selected groups of students. In the tables, students are grouped by demographic characteristics, including gender, </w:t>
      </w:r>
      <w:r w:rsidR="007E1BC4" w:rsidRPr="003255CE">
        <w:t xml:space="preserve">race or </w:t>
      </w:r>
      <w:r w:rsidRPr="003255CE">
        <w:t xml:space="preserve">ethnicity, English language fluency, economic status, </w:t>
      </w:r>
      <w:r w:rsidR="005E7A5D" w:rsidRPr="003255CE">
        <w:t>disability status</w:t>
      </w:r>
      <w:r w:rsidRPr="003255CE">
        <w:t xml:space="preserve">, migrant status, </w:t>
      </w:r>
      <w:r w:rsidR="00064623" w:rsidRPr="003255CE">
        <w:t>military status, homeless status, foster youth status,</w:t>
      </w:r>
      <w:r w:rsidRPr="003255CE">
        <w:t xml:space="preserve"> the assignment of designated supports, and the assignment of accommodations.</w:t>
      </w:r>
    </w:p>
    <w:p w14:paraId="08BA6797" w14:textId="0E117410" w:rsidR="00041578" w:rsidRPr="003255CE" w:rsidRDefault="00041578" w:rsidP="0082407D">
      <w:r w:rsidRPr="003255CE">
        <w:t xml:space="preserve">The tables show, for each student group, the number of students with valid scale scores in </w:t>
      </w:r>
      <w:r w:rsidR="000B1505" w:rsidRPr="003255CE">
        <w:t>2023–24 and 2024–25</w:t>
      </w:r>
      <w:r w:rsidR="000B66C5" w:rsidRPr="003255CE">
        <w:t xml:space="preserve"> </w:t>
      </w:r>
      <w:r w:rsidRPr="003255CE">
        <w:t xml:space="preserve">as well as the scale score means and </w:t>
      </w:r>
      <w:r w:rsidR="00E47B58" w:rsidRPr="003255CE">
        <w:t>SD</w:t>
      </w:r>
      <w:r w:rsidRPr="003255CE">
        <w:t xml:space="preserve">s and the percentage of students in each achievement level. Additionally, the differences in the percentage of </w:t>
      </w:r>
      <w:r w:rsidRPr="003255CE">
        <w:rPr>
          <w:i/>
        </w:rPr>
        <w:t>Standard Met</w:t>
      </w:r>
      <w:r w:rsidRPr="003255CE">
        <w:t xml:space="preserve"> and </w:t>
      </w:r>
      <w:r w:rsidRPr="003255CE">
        <w:rPr>
          <w:i/>
        </w:rPr>
        <w:t>Standard Exceeded</w:t>
      </w:r>
      <w:r w:rsidRPr="003255CE">
        <w:t xml:space="preserve"> between </w:t>
      </w:r>
      <w:r w:rsidR="000B1505" w:rsidRPr="003255CE">
        <w:t>2023–24 and 2024–25</w:t>
      </w:r>
      <w:r w:rsidR="004F7279" w:rsidRPr="003255CE">
        <w:t xml:space="preserve"> </w:t>
      </w:r>
      <w:r w:rsidRPr="003255CE">
        <w:t>are shown. The statistics for three years—</w:t>
      </w:r>
      <w:r w:rsidR="000B1505" w:rsidRPr="003255CE">
        <w:t>2022–23, 2023–24, and 2024–25</w:t>
      </w:r>
      <w:r w:rsidRPr="003255CE">
        <w:t>—are presented in table 10.B.</w:t>
      </w:r>
      <w:r w:rsidR="00A50300" w:rsidRPr="003255CE">
        <w:t xml:space="preserve">21 </w:t>
      </w:r>
      <w:r w:rsidRPr="003255CE">
        <w:t>through table 10.B.</w:t>
      </w:r>
      <w:r w:rsidR="006D07B4" w:rsidRPr="003255CE">
        <w:t>28</w:t>
      </w:r>
      <w:r w:rsidRPr="003255CE">
        <w:t>.</w:t>
      </w:r>
    </w:p>
    <w:p w14:paraId="3085FCA7" w14:textId="6788F53C" w:rsidR="00254CBA" w:rsidRPr="003255CE" w:rsidRDefault="4F493F68" w:rsidP="0082407D">
      <w:r w:rsidRPr="003255CE">
        <w:t xml:space="preserve">In ELA, the two-year trend from </w:t>
      </w:r>
      <w:r w:rsidR="000B1505" w:rsidRPr="003255CE">
        <w:t xml:space="preserve">2023–24 </w:t>
      </w:r>
      <w:r w:rsidR="003D5AB5" w:rsidRPr="003255CE">
        <w:t>to</w:t>
      </w:r>
      <w:r w:rsidR="000B1505" w:rsidRPr="003255CE">
        <w:t xml:space="preserve"> 2024–25</w:t>
      </w:r>
      <w:r w:rsidRPr="003255CE">
        <w:t xml:space="preserve"> shows </w:t>
      </w:r>
      <w:r w:rsidR="00430F5D" w:rsidRPr="003255CE">
        <w:t xml:space="preserve">consistent </w:t>
      </w:r>
      <w:r w:rsidR="05F127F5" w:rsidRPr="003255CE">
        <w:t>results</w:t>
      </w:r>
      <w:r w:rsidR="57F904D5" w:rsidRPr="003255CE">
        <w:t>:</w:t>
      </w:r>
      <w:r w:rsidR="6C290009" w:rsidRPr="003255CE">
        <w:t xml:space="preserve"> positive</w:t>
      </w:r>
      <w:r w:rsidR="40E174B1" w:rsidRPr="003255CE">
        <w:t xml:space="preserve"> gain</w:t>
      </w:r>
      <w:r w:rsidR="00952417" w:rsidRPr="003255CE">
        <w:t>s</w:t>
      </w:r>
      <w:r w:rsidR="6C290009" w:rsidRPr="003255CE">
        <w:t xml:space="preserve"> occur</w:t>
      </w:r>
      <w:r w:rsidR="2C545BA4" w:rsidRPr="003255CE">
        <w:t xml:space="preserve"> </w:t>
      </w:r>
      <w:r w:rsidR="3BD3470E" w:rsidRPr="003255CE">
        <w:t xml:space="preserve">in </w:t>
      </w:r>
      <w:r w:rsidR="00CA53B3" w:rsidRPr="003255CE">
        <w:t>all grade levels</w:t>
      </w:r>
      <w:r w:rsidR="00B175B7" w:rsidRPr="003255CE">
        <w:t xml:space="preserve"> for all groups</w:t>
      </w:r>
      <w:r w:rsidR="009D772F" w:rsidRPr="003255CE">
        <w:t>,</w:t>
      </w:r>
      <w:r w:rsidR="00B175B7" w:rsidRPr="003255CE">
        <w:t xml:space="preserve"> </w:t>
      </w:r>
      <w:r w:rsidR="00DC5A65" w:rsidRPr="003255CE">
        <w:t>with the exception</w:t>
      </w:r>
      <w:r w:rsidR="00CA53B3" w:rsidRPr="003255CE">
        <w:t>s</w:t>
      </w:r>
      <w:r w:rsidR="00DC5A65" w:rsidRPr="003255CE">
        <w:t xml:space="preserve"> of </w:t>
      </w:r>
      <w:r w:rsidR="00631C40" w:rsidRPr="003255CE">
        <w:t xml:space="preserve">nonbinary </w:t>
      </w:r>
      <w:r w:rsidR="009471CB" w:rsidRPr="003255CE">
        <w:t xml:space="preserve">students in </w:t>
      </w:r>
      <w:r w:rsidR="00631C40" w:rsidRPr="003255CE">
        <w:t>grade</w:t>
      </w:r>
      <w:r w:rsidR="00585F7C" w:rsidRPr="003255CE">
        <w:t xml:space="preserve">s </w:t>
      </w:r>
      <w:r w:rsidR="002004E7" w:rsidRPr="003255CE">
        <w:t>four</w:t>
      </w:r>
      <w:r w:rsidR="00585F7C" w:rsidRPr="003255CE">
        <w:t xml:space="preserve"> and </w:t>
      </w:r>
      <w:r w:rsidR="00DE3F91" w:rsidRPr="003255CE">
        <w:t>six</w:t>
      </w:r>
      <w:r w:rsidR="00585F7C" w:rsidRPr="003255CE">
        <w:t xml:space="preserve">, </w:t>
      </w:r>
      <w:r w:rsidR="00592D4D" w:rsidRPr="003255CE">
        <w:t xml:space="preserve">American Indian or Alaska Native students in grade </w:t>
      </w:r>
      <w:r w:rsidR="00DE3F91" w:rsidRPr="003255CE">
        <w:t>six</w:t>
      </w:r>
      <w:r w:rsidR="00281F8E" w:rsidRPr="003255CE">
        <w:t>,</w:t>
      </w:r>
      <w:r w:rsidR="002A0908" w:rsidRPr="003255CE">
        <w:t xml:space="preserve"> and</w:t>
      </w:r>
      <w:r w:rsidR="00281F8E" w:rsidRPr="003255CE">
        <w:t xml:space="preserve"> white or </w:t>
      </w:r>
      <w:r w:rsidR="00430F5D" w:rsidRPr="003255CE">
        <w:lastRenderedPageBreak/>
        <w:t>no</w:t>
      </w:r>
      <w:r w:rsidR="00FD2DDB" w:rsidRPr="003255CE">
        <w:t xml:space="preserve">t </w:t>
      </w:r>
      <w:r w:rsidR="00430F5D" w:rsidRPr="003255CE">
        <w:t xml:space="preserve">socioeconomically disadvantaged students in grade </w:t>
      </w:r>
      <w:r w:rsidR="00DE3F91" w:rsidRPr="003255CE">
        <w:t>eight</w:t>
      </w:r>
      <w:r w:rsidR="00021937" w:rsidRPr="003255CE">
        <w:t xml:space="preserve">. </w:t>
      </w:r>
      <w:r w:rsidR="00041578" w:rsidRPr="003255CE">
        <w:t xml:space="preserve">In mathematics, the two-year </w:t>
      </w:r>
      <w:r w:rsidR="00AE379B" w:rsidRPr="003255CE">
        <w:t xml:space="preserve">comparison between </w:t>
      </w:r>
      <w:r w:rsidR="000B1505" w:rsidRPr="003255CE">
        <w:t>2023–24 and 2024–25</w:t>
      </w:r>
      <w:r w:rsidR="00AE379B" w:rsidRPr="003255CE">
        <w:t xml:space="preserve"> </w:t>
      </w:r>
      <w:r w:rsidR="00852B29" w:rsidRPr="003255CE">
        <w:t xml:space="preserve">indicates </w:t>
      </w:r>
      <w:r w:rsidR="00041578" w:rsidRPr="003255CE">
        <w:t xml:space="preserve">that </w:t>
      </w:r>
      <w:r w:rsidR="00B102E3" w:rsidRPr="003255CE">
        <w:t xml:space="preserve">virtually </w:t>
      </w:r>
      <w:r w:rsidR="00041578" w:rsidRPr="003255CE">
        <w:t xml:space="preserve">all groups show positive gains in the percentage of students meeting or exceeding standards in grades </w:t>
      </w:r>
      <w:r w:rsidR="00CB5C9C" w:rsidRPr="003255CE">
        <w:t>six</w:t>
      </w:r>
      <w:r w:rsidR="00AA12C9" w:rsidRPr="003255CE">
        <w:t xml:space="preserve"> and seven</w:t>
      </w:r>
      <w:r w:rsidR="0034270C" w:rsidRPr="003255CE">
        <w:t xml:space="preserve"> </w:t>
      </w:r>
      <w:r w:rsidR="00B87013" w:rsidRPr="003255CE">
        <w:t xml:space="preserve">but </w:t>
      </w:r>
      <w:r w:rsidR="00ED35CA" w:rsidRPr="003255CE">
        <w:t xml:space="preserve">declines </w:t>
      </w:r>
      <w:r w:rsidR="00B87013" w:rsidRPr="003255CE">
        <w:t xml:space="preserve">in grades four </w:t>
      </w:r>
      <w:r w:rsidR="006B1E27" w:rsidRPr="003255CE">
        <w:t>and</w:t>
      </w:r>
      <w:r w:rsidR="00B87013" w:rsidRPr="003255CE">
        <w:t xml:space="preserve"> five</w:t>
      </w:r>
      <w:r w:rsidR="00814692" w:rsidRPr="003255CE">
        <w:t>,</w:t>
      </w:r>
      <w:r w:rsidR="00B65870" w:rsidRPr="003255CE">
        <w:t xml:space="preserve"> </w:t>
      </w:r>
      <w:r w:rsidR="00814692" w:rsidRPr="003255CE">
        <w:t>with the except</w:t>
      </w:r>
      <w:r w:rsidR="002A0908" w:rsidRPr="003255CE">
        <w:t>ion</w:t>
      </w:r>
      <w:r w:rsidR="00814692" w:rsidRPr="003255CE">
        <w:t xml:space="preserve"> of </w:t>
      </w:r>
      <w:r w:rsidR="006B1E27" w:rsidRPr="003255CE">
        <w:t>nonbinary</w:t>
      </w:r>
      <w:r w:rsidR="00AC7F7A" w:rsidRPr="003255CE">
        <w:t xml:space="preserve"> students</w:t>
      </w:r>
      <w:r w:rsidR="00305A9D" w:rsidRPr="003255CE">
        <w:t xml:space="preserve"> in grade </w:t>
      </w:r>
      <w:r w:rsidR="00A225AA" w:rsidRPr="003255CE">
        <w:t>five</w:t>
      </w:r>
      <w:r w:rsidR="002B4A3B" w:rsidRPr="003255CE">
        <w:t>,</w:t>
      </w:r>
      <w:r w:rsidR="00A225AA" w:rsidRPr="003255CE">
        <w:t xml:space="preserve"> who</w:t>
      </w:r>
      <w:r w:rsidR="00807D98" w:rsidRPr="003255CE">
        <w:t xml:space="preserve"> show </w:t>
      </w:r>
      <w:r w:rsidR="005919F0" w:rsidRPr="003255CE">
        <w:t xml:space="preserve">positive </w:t>
      </w:r>
      <w:r w:rsidR="00807D98" w:rsidRPr="003255CE">
        <w:t>gains</w:t>
      </w:r>
      <w:r w:rsidR="00D65ECB" w:rsidRPr="003255CE">
        <w:t xml:space="preserve">. </w:t>
      </w:r>
      <w:r w:rsidR="00796B2C" w:rsidRPr="003255CE">
        <w:t>Most</w:t>
      </w:r>
      <w:r w:rsidR="00D65ECB" w:rsidRPr="003255CE">
        <w:t xml:space="preserve"> students groups show positive gain</w:t>
      </w:r>
      <w:r w:rsidR="002A0908" w:rsidRPr="003255CE">
        <w:t>s</w:t>
      </w:r>
      <w:r w:rsidR="00553468" w:rsidRPr="003255CE">
        <w:t xml:space="preserve">, but a few </w:t>
      </w:r>
      <w:r w:rsidR="00796B2C" w:rsidRPr="003255CE">
        <w:t xml:space="preserve">groups </w:t>
      </w:r>
      <w:r w:rsidR="00553468" w:rsidRPr="003255CE">
        <w:t>show</w:t>
      </w:r>
      <w:r w:rsidR="00825B1A" w:rsidRPr="003255CE">
        <w:t xml:space="preserve"> </w:t>
      </w:r>
      <w:r w:rsidR="00052C12" w:rsidRPr="003255CE">
        <w:t>decline</w:t>
      </w:r>
      <w:r w:rsidR="00825B1A" w:rsidRPr="003255CE">
        <w:t>s in grade eight</w:t>
      </w:r>
      <w:r w:rsidR="00796B2C" w:rsidRPr="003255CE">
        <w:t>.</w:t>
      </w:r>
    </w:p>
    <w:p w14:paraId="70D3CF35" w14:textId="20FE1D92" w:rsidR="001E3CD1" w:rsidRPr="003255CE" w:rsidRDefault="001E3CD1" w:rsidP="0082407D">
      <w:pPr>
        <w:pStyle w:val="Heading3"/>
        <w:ind w:left="446" w:hanging="446"/>
        <w:rPr>
          <w:webHidden/>
        </w:rPr>
      </w:pPr>
      <w:bookmarkStart w:id="2113" w:name="_Toc215662195"/>
      <w:r w:rsidRPr="003255CE">
        <w:t>Test Characteristics</w:t>
      </w:r>
      <w:bookmarkEnd w:id="2113"/>
    </w:p>
    <w:p w14:paraId="39D117B9" w14:textId="75577871" w:rsidR="00564A0D" w:rsidRPr="003255CE" w:rsidRDefault="00564A0D" w:rsidP="0082407D">
      <w:pPr>
        <w:keepLines/>
        <w:rPr>
          <w:lang w:eastAsia="zh-CN"/>
        </w:rPr>
      </w:pPr>
      <w:r w:rsidRPr="003255CE">
        <w:rPr>
          <w:lang w:eastAsia="zh-CN"/>
        </w:rPr>
        <w:t xml:space="preserve">The marginal reliabilities and SEMs expressed in theta score units for each </w:t>
      </w:r>
      <w:r w:rsidR="008034D1" w:rsidRPr="003255CE">
        <w:t>assessment</w:t>
      </w:r>
      <w:r w:rsidRPr="003255CE">
        <w:rPr>
          <w:lang w:eastAsia="zh-CN"/>
        </w:rPr>
        <w:t xml:space="preserve"> are presented in table 10.C.1 in </w:t>
      </w:r>
      <w:hyperlink w:anchor="_Appendix_10.C:_Comparison" w:history="1">
        <w:r w:rsidRPr="003255CE">
          <w:rPr>
            <w:rStyle w:val="Hyperlink"/>
            <w:lang w:eastAsia="zh-CN"/>
          </w:rPr>
          <w:t>appendix 10.C</w:t>
        </w:r>
      </w:hyperlink>
      <w:r w:rsidRPr="003255CE">
        <w:rPr>
          <w:lang w:eastAsia="zh-CN"/>
        </w:rPr>
        <w:t>.</w:t>
      </w:r>
    </w:p>
    <w:p w14:paraId="2587DF36" w14:textId="505C6DA3" w:rsidR="00564A0D" w:rsidRPr="003255CE" w:rsidRDefault="00564A0D" w:rsidP="0082407D">
      <w:pPr>
        <w:keepLines/>
        <w:rPr>
          <w:lang w:eastAsia="zh-CN"/>
        </w:rPr>
      </w:pPr>
      <w:r w:rsidRPr="003255CE">
        <w:rPr>
          <w:lang w:eastAsia="zh-CN"/>
        </w:rPr>
        <w:t xml:space="preserve">A reasonably high degree of reliability is consistent over three years, from </w:t>
      </w:r>
      <w:r w:rsidR="000B1505" w:rsidRPr="003255CE">
        <w:t>2022–23, 2023–</w:t>
      </w:r>
      <w:r w:rsidR="00DD1FF1" w:rsidRPr="003255CE">
        <w:t>‍</w:t>
      </w:r>
      <w:r w:rsidR="000B1505" w:rsidRPr="003255CE">
        <w:t>24, and 2024–25</w:t>
      </w:r>
      <w:r w:rsidR="00D94367" w:rsidRPr="003255CE">
        <w:rPr>
          <w:lang w:eastAsia="zh-CN"/>
        </w:rPr>
        <w:t>. R</w:t>
      </w:r>
      <w:r w:rsidRPr="003255CE">
        <w:rPr>
          <w:lang w:eastAsia="zh-CN"/>
        </w:rPr>
        <w:t>eliabilit</w:t>
      </w:r>
      <w:r w:rsidR="004546C4" w:rsidRPr="003255CE">
        <w:rPr>
          <w:lang w:eastAsia="zh-CN"/>
        </w:rPr>
        <w:t>ies</w:t>
      </w:r>
      <w:r w:rsidRPr="003255CE">
        <w:rPr>
          <w:lang w:eastAsia="zh-CN"/>
        </w:rPr>
        <w:t xml:space="preserve"> </w:t>
      </w:r>
      <w:r w:rsidR="00D94367" w:rsidRPr="003255CE">
        <w:rPr>
          <w:lang w:eastAsia="zh-CN"/>
        </w:rPr>
        <w:t>are stable</w:t>
      </w:r>
      <w:r w:rsidRPr="003255CE">
        <w:rPr>
          <w:lang w:eastAsia="zh-CN"/>
        </w:rPr>
        <w:t xml:space="preserve"> </w:t>
      </w:r>
      <w:r w:rsidR="00D94367" w:rsidRPr="003255CE">
        <w:rPr>
          <w:lang w:eastAsia="zh-CN"/>
        </w:rPr>
        <w:t>over</w:t>
      </w:r>
      <w:r w:rsidR="00D94367" w:rsidRPr="003255CE" w:rsidDel="009F659A">
        <w:rPr>
          <w:lang w:eastAsia="zh-CN"/>
        </w:rPr>
        <w:t xml:space="preserve"> </w:t>
      </w:r>
      <w:r w:rsidR="000B1505" w:rsidRPr="003255CE">
        <w:t>2023–24 and 2024–25</w:t>
      </w:r>
      <w:r w:rsidRPr="003255CE">
        <w:rPr>
          <w:lang w:eastAsia="zh-CN"/>
        </w:rPr>
        <w:t>. For all grade</w:t>
      </w:r>
      <w:r w:rsidR="008D2ACA" w:rsidRPr="003255CE">
        <w:rPr>
          <w:lang w:eastAsia="zh-CN"/>
        </w:rPr>
        <w:t xml:space="preserve"> level</w:t>
      </w:r>
      <w:r w:rsidRPr="003255CE">
        <w:rPr>
          <w:lang w:eastAsia="zh-CN"/>
        </w:rPr>
        <w:t>s and content areas, reliabilit</w:t>
      </w:r>
      <w:r w:rsidR="005F67D0" w:rsidRPr="003255CE">
        <w:rPr>
          <w:lang w:eastAsia="zh-CN"/>
        </w:rPr>
        <w:t>ies</w:t>
      </w:r>
      <w:r w:rsidRPr="003255CE">
        <w:rPr>
          <w:lang w:eastAsia="zh-CN"/>
        </w:rPr>
        <w:t xml:space="preserve"> </w:t>
      </w:r>
      <w:r w:rsidR="00D94367" w:rsidRPr="003255CE">
        <w:rPr>
          <w:lang w:eastAsia="zh-CN"/>
        </w:rPr>
        <w:t>i</w:t>
      </w:r>
      <w:r w:rsidRPr="003255CE">
        <w:rPr>
          <w:lang w:eastAsia="zh-CN"/>
        </w:rPr>
        <w:t>n</w:t>
      </w:r>
      <w:r w:rsidRPr="003255CE" w:rsidDel="009F659A">
        <w:rPr>
          <w:lang w:eastAsia="zh-CN"/>
        </w:rPr>
        <w:t xml:space="preserve"> </w:t>
      </w:r>
      <w:r w:rsidR="000B1505" w:rsidRPr="003255CE">
        <w:t>2023–24 and 2024–25</w:t>
      </w:r>
      <w:r w:rsidRPr="003255CE">
        <w:rPr>
          <w:lang w:eastAsia="zh-CN"/>
        </w:rPr>
        <w:t xml:space="preserve"> </w:t>
      </w:r>
      <w:r w:rsidR="005F67D0" w:rsidRPr="003255CE">
        <w:rPr>
          <w:lang w:eastAsia="zh-CN"/>
        </w:rPr>
        <w:t>are</w:t>
      </w:r>
      <w:r w:rsidRPr="003255CE">
        <w:rPr>
          <w:lang w:eastAsia="zh-CN"/>
        </w:rPr>
        <w:t xml:space="preserve"> </w:t>
      </w:r>
      <w:r w:rsidR="004546C4" w:rsidRPr="003255CE">
        <w:rPr>
          <w:lang w:eastAsia="zh-CN"/>
        </w:rPr>
        <w:t>with</w:t>
      </w:r>
      <w:r w:rsidRPr="003255CE">
        <w:rPr>
          <w:lang w:eastAsia="zh-CN"/>
        </w:rPr>
        <w:t xml:space="preserve">in the range of </w:t>
      </w:r>
      <w:r w:rsidR="00AA261F" w:rsidRPr="003255CE">
        <w:rPr>
          <w:lang w:eastAsia="zh-CN"/>
        </w:rPr>
        <w:t>0</w:t>
      </w:r>
      <w:r w:rsidRPr="003255CE">
        <w:rPr>
          <w:lang w:eastAsia="zh-CN"/>
        </w:rPr>
        <w:t xml:space="preserve">.86 to </w:t>
      </w:r>
      <w:r w:rsidR="00AA261F" w:rsidRPr="003255CE">
        <w:rPr>
          <w:lang w:eastAsia="zh-CN"/>
        </w:rPr>
        <w:t>0</w:t>
      </w:r>
      <w:r w:rsidRPr="003255CE">
        <w:rPr>
          <w:lang w:eastAsia="zh-CN"/>
        </w:rPr>
        <w:t xml:space="preserve">.89 for ELA and </w:t>
      </w:r>
      <w:r w:rsidR="00AA261F" w:rsidRPr="003255CE">
        <w:rPr>
          <w:lang w:eastAsia="zh-CN"/>
        </w:rPr>
        <w:t>0</w:t>
      </w:r>
      <w:r w:rsidRPr="003255CE">
        <w:rPr>
          <w:lang w:eastAsia="zh-CN"/>
        </w:rPr>
        <w:t xml:space="preserve">.86 to </w:t>
      </w:r>
      <w:r w:rsidR="00AA261F" w:rsidRPr="003255CE">
        <w:rPr>
          <w:lang w:eastAsia="zh-CN"/>
        </w:rPr>
        <w:t>0</w:t>
      </w:r>
      <w:r w:rsidRPr="003255CE">
        <w:rPr>
          <w:lang w:eastAsia="zh-CN"/>
        </w:rPr>
        <w:t>.</w:t>
      </w:r>
      <w:r w:rsidR="00D94367" w:rsidRPr="003255CE">
        <w:rPr>
          <w:lang w:eastAsia="zh-CN"/>
        </w:rPr>
        <w:t xml:space="preserve">91 </w:t>
      </w:r>
      <w:r w:rsidRPr="003255CE">
        <w:rPr>
          <w:lang w:eastAsia="zh-CN"/>
        </w:rPr>
        <w:t>in mathematics.</w:t>
      </w:r>
    </w:p>
    <w:p w14:paraId="688AEDA3" w14:textId="55188993" w:rsidR="00564A0D" w:rsidRPr="003255CE" w:rsidRDefault="00564A0D" w:rsidP="0082407D">
      <w:r w:rsidRPr="003255CE">
        <w:rPr>
          <w:lang w:eastAsia="zh-CN"/>
        </w:rPr>
        <w:t xml:space="preserve">Reliabilities are affected by both item characteristics and student characteristics. Refer to subsections </w:t>
      </w:r>
      <w:hyperlink w:anchor="_Reliability_Measures" w:history="1">
        <w:r w:rsidRPr="003255CE">
          <w:rPr>
            <w:rStyle w:val="Hyperlink"/>
            <w:i/>
            <w:lang w:eastAsia="zh-CN"/>
          </w:rPr>
          <w:t>8.</w:t>
        </w:r>
        <w:r w:rsidR="005C4E94" w:rsidRPr="003255CE">
          <w:rPr>
            <w:rStyle w:val="Hyperlink"/>
            <w:i/>
            <w:lang w:eastAsia="zh-CN"/>
          </w:rPr>
          <w:t>6</w:t>
        </w:r>
        <w:r w:rsidRPr="003255CE">
          <w:rPr>
            <w:rStyle w:val="Hyperlink"/>
            <w:i/>
            <w:lang w:eastAsia="zh-CN"/>
          </w:rPr>
          <w:t xml:space="preserve">.2 </w:t>
        </w:r>
        <w:r w:rsidR="005C4E94" w:rsidRPr="003255CE">
          <w:rPr>
            <w:rStyle w:val="Hyperlink"/>
            <w:i/>
            <w:lang w:eastAsia="zh-CN"/>
          </w:rPr>
          <w:t xml:space="preserve">Reliability </w:t>
        </w:r>
        <w:r w:rsidRPr="003255CE">
          <w:rPr>
            <w:rStyle w:val="Hyperlink"/>
            <w:i/>
            <w:lang w:eastAsia="zh-CN"/>
          </w:rPr>
          <w:t>M</w:t>
        </w:r>
        <w:r w:rsidR="005C4E94" w:rsidRPr="003255CE">
          <w:rPr>
            <w:rStyle w:val="Hyperlink"/>
            <w:i/>
            <w:lang w:eastAsia="zh-CN"/>
          </w:rPr>
          <w:t>easures</w:t>
        </w:r>
      </w:hyperlink>
      <w:r w:rsidRPr="003255CE">
        <w:rPr>
          <w:lang w:eastAsia="zh-CN"/>
        </w:rPr>
        <w:t xml:space="preserve"> and </w:t>
      </w:r>
      <w:hyperlink w:anchor="_Standard_Error_of_4" w:history="1">
        <w:r w:rsidRPr="003255CE">
          <w:rPr>
            <w:rStyle w:val="Hyperlink"/>
            <w:i/>
            <w:lang w:eastAsia="zh-CN"/>
          </w:rPr>
          <w:t>8.</w:t>
        </w:r>
        <w:r w:rsidR="00BA4AD4" w:rsidRPr="003255CE">
          <w:rPr>
            <w:rStyle w:val="Hyperlink"/>
            <w:i/>
            <w:lang w:eastAsia="zh-CN"/>
          </w:rPr>
          <w:t>6</w:t>
        </w:r>
        <w:r w:rsidRPr="003255CE">
          <w:rPr>
            <w:rStyle w:val="Hyperlink"/>
            <w:i/>
            <w:lang w:eastAsia="zh-CN"/>
          </w:rPr>
          <w:t>.3 Standard Error of Measurement</w:t>
        </w:r>
      </w:hyperlink>
      <w:r w:rsidRPr="003255CE">
        <w:rPr>
          <w:lang w:eastAsia="zh-CN"/>
        </w:rPr>
        <w:t xml:space="preserve"> for the methods used to calculate marginal reliability and SEM, respectively.</w:t>
      </w:r>
    </w:p>
    <w:p w14:paraId="08C11879" w14:textId="5B7B902F" w:rsidR="001E3CD1" w:rsidRPr="003255CE" w:rsidRDefault="001E3CD1" w:rsidP="0082407D">
      <w:pPr>
        <w:pStyle w:val="Heading3"/>
        <w:pageBreakBefore/>
        <w:numPr>
          <w:ilvl w:val="0"/>
          <w:numId w:val="0"/>
        </w:numPr>
        <w:ind w:left="446" w:hanging="446"/>
      </w:pPr>
      <w:bookmarkStart w:id="2114" w:name="_Appendix_10.A:_Cross-Sectional"/>
      <w:bookmarkStart w:id="2115" w:name="_Toc215662196"/>
      <w:bookmarkEnd w:id="2114"/>
      <w:r w:rsidRPr="003255CE">
        <w:lastRenderedPageBreak/>
        <w:t xml:space="preserve">Appendix </w:t>
      </w:r>
      <w:r w:rsidR="00725C4E" w:rsidRPr="003255CE">
        <w:t>10</w:t>
      </w:r>
      <w:r w:rsidRPr="003255CE">
        <w:t>.A: Cross-</w:t>
      </w:r>
      <w:r w:rsidR="00FF0B2D" w:rsidRPr="003255CE">
        <w:t>S</w:t>
      </w:r>
      <w:r w:rsidRPr="003255CE">
        <w:t>ection</w:t>
      </w:r>
      <w:r w:rsidR="00FF0B2D" w:rsidRPr="003255CE">
        <w:t>al</w:t>
      </w:r>
      <w:r w:rsidRPr="003255CE">
        <w:t xml:space="preserve"> Comparisons of the Overall Group and Student Groups on the Overall </w:t>
      </w:r>
      <w:r w:rsidR="0058088E" w:rsidRPr="003255CE">
        <w:t>Assessment</w:t>
      </w:r>
      <w:r w:rsidRPr="003255CE">
        <w:t>s</w:t>
      </w:r>
      <w:bookmarkEnd w:id="2115"/>
    </w:p>
    <w:p w14:paraId="6A5F5CB8" w14:textId="2E99ED3C" w:rsidR="00353273" w:rsidRPr="003255CE" w:rsidRDefault="00353273" w:rsidP="0082407D">
      <w:r w:rsidRPr="003255CE">
        <w:rPr>
          <w:i/>
        </w:rPr>
        <w:t>This content is located in a separate file.</w:t>
      </w:r>
    </w:p>
    <w:p w14:paraId="72D482F1" w14:textId="2A6972DC" w:rsidR="001E3CD1" w:rsidRPr="003255CE" w:rsidRDefault="001E3CD1" w:rsidP="0082407D">
      <w:pPr>
        <w:pStyle w:val="Heading3"/>
        <w:pageBreakBefore/>
        <w:numPr>
          <w:ilvl w:val="0"/>
          <w:numId w:val="0"/>
        </w:numPr>
        <w:ind w:left="446" w:hanging="446"/>
      </w:pPr>
      <w:bookmarkStart w:id="2116" w:name="_Appendix_10.B:_Longitudinal"/>
      <w:bookmarkStart w:id="2117" w:name="_Toc215662197"/>
      <w:bookmarkEnd w:id="2116"/>
      <w:r w:rsidRPr="003255CE">
        <w:lastRenderedPageBreak/>
        <w:t xml:space="preserve">Appendix </w:t>
      </w:r>
      <w:r w:rsidR="00725C4E" w:rsidRPr="003255CE">
        <w:t>10</w:t>
      </w:r>
      <w:r w:rsidRPr="003255CE">
        <w:t>.B: Longitudinal Comparison of the Overall Group and Student Groups</w:t>
      </w:r>
      <w:r w:rsidR="00E84CB6" w:rsidRPr="003255CE">
        <w:t xml:space="preserve"> </w:t>
      </w:r>
      <w:r w:rsidRPr="003255CE">
        <w:t xml:space="preserve">on the Overall </w:t>
      </w:r>
      <w:r w:rsidR="0058088E" w:rsidRPr="003255CE">
        <w:t>Assessment</w:t>
      </w:r>
      <w:r w:rsidRPr="003255CE">
        <w:t>s</w:t>
      </w:r>
      <w:bookmarkEnd w:id="2117"/>
    </w:p>
    <w:p w14:paraId="498803D5" w14:textId="20C12BC0" w:rsidR="00353273" w:rsidRPr="003255CE" w:rsidRDefault="00353273" w:rsidP="0082407D">
      <w:r w:rsidRPr="003255CE">
        <w:rPr>
          <w:i/>
        </w:rPr>
        <w:t>This content is located in a separate file.</w:t>
      </w:r>
    </w:p>
    <w:p w14:paraId="5DB03F1A" w14:textId="47782246" w:rsidR="001E3CD1" w:rsidRPr="003255CE" w:rsidRDefault="001E3CD1" w:rsidP="0082407D">
      <w:pPr>
        <w:pStyle w:val="Heading3"/>
        <w:pageBreakBefore/>
        <w:numPr>
          <w:ilvl w:val="0"/>
          <w:numId w:val="0"/>
        </w:numPr>
        <w:ind w:left="446" w:hanging="446"/>
      </w:pPr>
      <w:bookmarkStart w:id="2118" w:name="_Appendix_10.C:_Comparison"/>
      <w:bookmarkStart w:id="2119" w:name="_Toc215662198"/>
      <w:bookmarkEnd w:id="2118"/>
      <w:r w:rsidRPr="003255CE">
        <w:lastRenderedPageBreak/>
        <w:t xml:space="preserve">Appendix </w:t>
      </w:r>
      <w:r w:rsidR="00725C4E" w:rsidRPr="003255CE">
        <w:t>10</w:t>
      </w:r>
      <w:r w:rsidRPr="003255CE">
        <w:t xml:space="preserve">.C: Comparison of </w:t>
      </w:r>
      <w:r w:rsidRPr="003255CE" w:rsidDel="0058088E">
        <w:t>Test</w:t>
      </w:r>
      <w:r w:rsidRPr="003255CE">
        <w:t xml:space="preserve"> Characteristics</w:t>
      </w:r>
      <w:bookmarkEnd w:id="2119"/>
    </w:p>
    <w:p w14:paraId="25C3A98C" w14:textId="5F7428A6" w:rsidR="00353273" w:rsidRPr="003255CE" w:rsidRDefault="00353273" w:rsidP="0082407D">
      <w:r w:rsidRPr="003255CE">
        <w:rPr>
          <w:i/>
        </w:rPr>
        <w:t>This content is located in a separate file.</w:t>
      </w:r>
    </w:p>
    <w:p w14:paraId="408522ED" w14:textId="532A6952" w:rsidR="00565D2F" w:rsidRPr="003255CE" w:rsidRDefault="00565D2F" w:rsidP="0082407D">
      <w:pPr>
        <w:pStyle w:val="Heading2"/>
        <w:rPr>
          <w:webHidden/>
        </w:rPr>
      </w:pPr>
      <w:bookmarkStart w:id="2120" w:name="_Paper–Pencil_Forms"/>
      <w:bookmarkStart w:id="2121" w:name="_Toc215662199"/>
      <w:bookmarkEnd w:id="2120"/>
      <w:r w:rsidRPr="003255CE">
        <w:lastRenderedPageBreak/>
        <w:t xml:space="preserve">Paper–Pencil </w:t>
      </w:r>
      <w:r w:rsidR="00A92314" w:rsidRPr="003255CE">
        <w:t>Forms</w:t>
      </w:r>
      <w:bookmarkEnd w:id="2121"/>
    </w:p>
    <w:p w14:paraId="2520D277" w14:textId="231EF0E8" w:rsidR="002E1B88" w:rsidRPr="003255CE" w:rsidRDefault="002E1B88" w:rsidP="0082407D">
      <w:r w:rsidRPr="003255CE">
        <w:t>This chapter summar</w:t>
      </w:r>
      <w:r w:rsidR="002A0908" w:rsidRPr="003255CE">
        <w:t>izes</w:t>
      </w:r>
      <w:r w:rsidRPr="003255CE">
        <w:t xml:space="preserve"> test assembly, test administration, calibration, and scaling procedures that are specifically applied to the paper–pencil tests (PPTs)</w:t>
      </w:r>
      <w:r w:rsidR="002A0908" w:rsidRPr="003255CE">
        <w:t>;</w:t>
      </w:r>
      <w:r w:rsidRPr="003255CE">
        <w:t xml:space="preserve"> </w:t>
      </w:r>
      <w:r w:rsidR="002A0908" w:rsidRPr="003255CE">
        <w:t>and provides</w:t>
      </w:r>
      <w:r w:rsidRPr="003255CE">
        <w:t xml:space="preserve"> the results of the analyses performed on the data for students who took PPTs instead of the computer-based assessments. Analyses include score summaries, item response theory (IRT) parameter values, correlations between </w:t>
      </w:r>
      <w:r w:rsidR="00D45915" w:rsidRPr="003255CE">
        <w:t xml:space="preserve">composite </w:t>
      </w:r>
      <w:r w:rsidRPr="003255CE">
        <w:t>claims and between content areas, and the assignment of designated supports and accommodations.</w:t>
      </w:r>
    </w:p>
    <w:p w14:paraId="7736D5C6" w14:textId="7242F291" w:rsidR="002E1B88" w:rsidRPr="003255CE" w:rsidRDefault="002E1B88" w:rsidP="0082407D">
      <w:r w:rsidRPr="003255CE">
        <w:t xml:space="preserve">Because there were no grade-level </w:t>
      </w:r>
      <w:r w:rsidR="008A7CFA" w:rsidRPr="003255CE">
        <w:t xml:space="preserve">assessments </w:t>
      </w:r>
      <w:r w:rsidRPr="003255CE">
        <w:t xml:space="preserve">with more than </w:t>
      </w:r>
      <w:r w:rsidR="002730E0" w:rsidRPr="003255CE">
        <w:t>6</w:t>
      </w:r>
      <w:r w:rsidR="00531406" w:rsidRPr="003255CE">
        <w:t>1</w:t>
      </w:r>
      <w:r w:rsidR="002730E0" w:rsidRPr="003255CE">
        <w:t xml:space="preserve"> </w:t>
      </w:r>
      <w:r w:rsidRPr="003255CE">
        <w:t xml:space="preserve">students in the group, no analysis can be conducted and reported for PPTs </w:t>
      </w:r>
      <w:r w:rsidR="00D41DAC" w:rsidRPr="003255CE">
        <w:t xml:space="preserve">administered in </w:t>
      </w:r>
      <w:r w:rsidR="00C408E0" w:rsidRPr="003255CE">
        <w:t>2024–25</w:t>
      </w:r>
      <w:r w:rsidRPr="003255CE">
        <w:t>.</w:t>
      </w:r>
    </w:p>
    <w:p w14:paraId="4E99AFCE" w14:textId="5446A0BB" w:rsidR="00565D2F" w:rsidRPr="003255CE" w:rsidRDefault="00565D2F" w:rsidP="0082407D">
      <w:pPr>
        <w:pStyle w:val="Heading3"/>
        <w:rPr>
          <w:webHidden/>
        </w:rPr>
      </w:pPr>
      <w:bookmarkStart w:id="2122" w:name="_Toc215662200"/>
      <w:r w:rsidRPr="003255CE">
        <w:t>Overview</w:t>
      </w:r>
      <w:bookmarkEnd w:id="2122"/>
    </w:p>
    <w:p w14:paraId="374E1A0F" w14:textId="44449C45" w:rsidR="00EF6C06" w:rsidRPr="003255CE" w:rsidRDefault="00F414C5" w:rsidP="0082407D">
      <w:r w:rsidRPr="003255CE">
        <w:t xml:space="preserve">The </w:t>
      </w:r>
      <w:r w:rsidR="00EF6C06" w:rsidRPr="003255CE">
        <w:t xml:space="preserve">PPT versions of the </w:t>
      </w:r>
      <w:r w:rsidR="00ED3372" w:rsidRPr="003255CE">
        <w:t xml:space="preserve">California Assessment of Student Performance and Progress (CAASPP) </w:t>
      </w:r>
      <w:r w:rsidR="00EF6C06" w:rsidRPr="003255CE">
        <w:t>Smarter Balanced Summative Assessments</w:t>
      </w:r>
      <w:r w:rsidR="00523D0E" w:rsidRPr="003255CE">
        <w:t xml:space="preserve"> for English language arts/literacy (ELA) and mathematics</w:t>
      </w:r>
      <w:r w:rsidR="00EF6C06" w:rsidRPr="003255CE">
        <w:t xml:space="preserve"> </w:t>
      </w:r>
      <w:r w:rsidR="001F4A55" w:rsidRPr="003255CE">
        <w:t>in braille, large</w:t>
      </w:r>
      <w:r w:rsidR="00FB60B4" w:rsidRPr="003255CE">
        <w:t>-</w:t>
      </w:r>
      <w:r w:rsidR="001F4A55" w:rsidRPr="003255CE">
        <w:t xml:space="preserve">print, and </w:t>
      </w:r>
      <w:r w:rsidR="00FB60B4" w:rsidRPr="003255CE">
        <w:t>standard</w:t>
      </w:r>
      <w:r w:rsidR="001F4A55" w:rsidRPr="003255CE">
        <w:t xml:space="preserve"> print versions </w:t>
      </w:r>
      <w:r w:rsidR="00EF6C06" w:rsidRPr="003255CE">
        <w:t xml:space="preserve">are made available to students whose need to take a PPT is documented in </w:t>
      </w:r>
      <w:r w:rsidR="00D41DAC" w:rsidRPr="003255CE">
        <w:t>the</w:t>
      </w:r>
      <w:r w:rsidR="00EF6C06" w:rsidRPr="003255CE">
        <w:t xml:space="preserve"> student’s individualized education program or Section 504 plan. </w:t>
      </w:r>
      <w:r w:rsidR="00342137" w:rsidRPr="003255CE">
        <w:t xml:space="preserve">PPT versions </w:t>
      </w:r>
      <w:r w:rsidR="00FD697D" w:rsidRPr="003255CE">
        <w:t>may also be provided t</w:t>
      </w:r>
      <w:r w:rsidR="00342137" w:rsidRPr="003255CE">
        <w:t xml:space="preserve">o schools experiencing unexpected, temporary technology issues that are beyond the schools’ control, based on </w:t>
      </w:r>
      <w:r w:rsidR="0063510A" w:rsidRPr="003255CE">
        <w:t>California Department of Education (</w:t>
      </w:r>
      <w:r w:rsidR="00342137" w:rsidRPr="003255CE">
        <w:t>CDE</w:t>
      </w:r>
      <w:r w:rsidR="0063510A" w:rsidRPr="003255CE">
        <w:t>)</w:t>
      </w:r>
      <w:r w:rsidR="00342137" w:rsidRPr="003255CE">
        <w:t xml:space="preserve"> approval of the request. </w:t>
      </w:r>
      <w:r w:rsidR="00EF6C06" w:rsidRPr="003255CE">
        <w:t xml:space="preserve">The PPT versions contain a fixed set of </w:t>
      </w:r>
      <w:r w:rsidR="007E264A" w:rsidRPr="003255CE">
        <w:t xml:space="preserve">items </w:t>
      </w:r>
      <w:r w:rsidR="00EF6C06" w:rsidRPr="003255CE">
        <w:t xml:space="preserve">that includes components of the computer-based assessment such as multiple-choice (MC) items, constructed-response items, and performance tasks (PTs). The assembled PPTs used the Smarter Balanced full-form blueprint that is mentioned in subsection </w:t>
      </w:r>
      <w:hyperlink w:anchor="_Operational_Items_1" w:history="1">
        <w:r w:rsidR="00EF6C06" w:rsidRPr="003255CE">
          <w:rPr>
            <w:rStyle w:val="Hyperlink"/>
            <w:i/>
          </w:rPr>
          <w:t>2.2.2.1 Operational Items</w:t>
        </w:r>
      </w:hyperlink>
      <w:r w:rsidR="00EF6C06" w:rsidRPr="003255CE">
        <w:t xml:space="preserve"> and included in </w:t>
      </w:r>
      <w:hyperlink w:anchor="_Appendix_4.A:_Smarter" w:history="1">
        <w:r w:rsidR="00EF6C06" w:rsidRPr="003255CE">
          <w:rPr>
            <w:rStyle w:val="Hyperlink"/>
          </w:rPr>
          <w:t>appendix</w:t>
        </w:r>
        <w:r w:rsidR="008B309F" w:rsidRPr="003255CE">
          <w:rPr>
            <w:rStyle w:val="Hyperlink"/>
          </w:rPr>
          <w:t> </w:t>
        </w:r>
        <w:r w:rsidR="00D05151" w:rsidRPr="003255CE">
          <w:rPr>
            <w:rStyle w:val="Hyperlink"/>
          </w:rPr>
          <w:t>4</w:t>
        </w:r>
        <w:r w:rsidR="00EF6C06" w:rsidRPr="003255CE">
          <w:rPr>
            <w:rStyle w:val="Hyperlink"/>
          </w:rPr>
          <w:t>.A</w:t>
        </w:r>
      </w:hyperlink>
      <w:r w:rsidR="00EF6C06" w:rsidRPr="003255CE">
        <w:t>.</w:t>
      </w:r>
    </w:p>
    <w:p w14:paraId="4A4A93E8" w14:textId="2960671C" w:rsidR="00EF6C06" w:rsidRPr="003255CE" w:rsidRDefault="00EF6C06" w:rsidP="0082407D">
      <w:r w:rsidRPr="003255CE">
        <w:t>PPT versions were available only with prior permission from the CDE.</w:t>
      </w:r>
    </w:p>
    <w:p w14:paraId="15B7B3CE" w14:textId="3EDE139D" w:rsidR="005C725B" w:rsidRPr="003255CE" w:rsidRDefault="005C725B" w:rsidP="0082407D">
      <w:pPr>
        <w:keepNext/>
        <w:keepLines/>
      </w:pPr>
      <w:r w:rsidRPr="003255CE">
        <w:t xml:space="preserve">The number of students with valid scores is presented in </w:t>
      </w:r>
      <w:r w:rsidRPr="003255CE">
        <w:rPr>
          <w:rStyle w:val="Cross-Reference"/>
        </w:rPr>
        <w:fldChar w:fldCharType="begin"/>
      </w:r>
      <w:r w:rsidRPr="003255CE">
        <w:rPr>
          <w:rStyle w:val="Cross-Reference"/>
        </w:rPr>
        <w:instrText xml:space="preserve"> REF  _Ref83201706 \* Lower \h  \* MERGEFORMAT </w:instrText>
      </w:r>
      <w:r w:rsidRPr="003255CE">
        <w:rPr>
          <w:rStyle w:val="Cross-Reference"/>
        </w:rPr>
      </w:r>
      <w:r w:rsidRPr="003255CE">
        <w:rPr>
          <w:rStyle w:val="Cross-Reference"/>
        </w:rPr>
        <w:fldChar w:fldCharType="separate"/>
      </w:r>
      <w:r w:rsidR="00331C2F" w:rsidRPr="003255CE">
        <w:rPr>
          <w:rStyle w:val="Cross-Reference"/>
        </w:rPr>
        <w:t>table 11.1</w:t>
      </w:r>
      <w:r w:rsidRPr="003255CE">
        <w:rPr>
          <w:rStyle w:val="Cross-Reference"/>
        </w:rPr>
        <w:fldChar w:fldCharType="end"/>
      </w:r>
      <w:r w:rsidRPr="003255CE">
        <w:t>. “Valid score” means</w:t>
      </w:r>
      <w:r w:rsidRPr="003255CE">
        <w:rPr>
          <w:spacing w:val="4"/>
        </w:rPr>
        <w:t xml:space="preserve"> the student records were not flagged as “not scored,” and the students were enrolled in the same grade level as they were tested.</w:t>
      </w:r>
    </w:p>
    <w:p w14:paraId="43799B8F" w14:textId="4B4B49D1" w:rsidR="005C725B" w:rsidRPr="003255CE" w:rsidRDefault="005C725B" w:rsidP="0082407D">
      <w:pPr>
        <w:pStyle w:val="Caption"/>
        <w:keepLines/>
      </w:pPr>
      <w:bookmarkStart w:id="2123" w:name="_Ref83201706"/>
      <w:bookmarkStart w:id="2124" w:name="_Toc221195811"/>
      <w:r w:rsidRPr="003255CE">
        <w:t>Table </w:t>
      </w:r>
      <w:fldSimple w:instr=" STYLEREF 2 \s ">
        <w:r w:rsidR="00331C2F" w:rsidRPr="003255CE">
          <w:rPr>
            <w:noProof/>
          </w:rPr>
          <w:t>11</w:t>
        </w:r>
      </w:fldSimple>
      <w:r w:rsidR="00EF1E03" w:rsidRPr="003255CE">
        <w:t>.</w:t>
      </w:r>
      <w:fldSimple w:instr=" SEQ Table \* ARABIC \s 2 ">
        <w:r w:rsidR="00331C2F" w:rsidRPr="003255CE">
          <w:rPr>
            <w:noProof/>
          </w:rPr>
          <w:t>1</w:t>
        </w:r>
      </w:fldSimple>
      <w:bookmarkEnd w:id="2123"/>
      <w:r w:rsidRPr="003255CE">
        <w:t xml:space="preserve">  Number of Students with Valid Scores from CAASPP Smarter Balanced Summative PPTs</w:t>
      </w:r>
      <w:bookmarkEnd w:id="2124"/>
    </w:p>
    <w:tbl>
      <w:tblPr>
        <w:tblStyle w:val="TRs"/>
        <w:tblW w:w="0" w:type="auto"/>
        <w:tblLayout w:type="fixed"/>
        <w:tblLook w:val="0020" w:firstRow="1" w:lastRow="0" w:firstColumn="0" w:lastColumn="0" w:noHBand="0" w:noVBand="0"/>
      </w:tblPr>
      <w:tblGrid>
        <w:gridCol w:w="1008"/>
        <w:gridCol w:w="1728"/>
        <w:gridCol w:w="1728"/>
      </w:tblGrid>
      <w:tr w:rsidR="007B639D" w:rsidRPr="003255CE" w14:paraId="2735203F" w14:textId="63F5A3F6" w:rsidTr="3EA66EB4">
        <w:trPr>
          <w:cnfStyle w:val="100000000000" w:firstRow="1" w:lastRow="0" w:firstColumn="0" w:lastColumn="0" w:oddVBand="0" w:evenVBand="0" w:oddHBand="0" w:evenHBand="0" w:firstRowFirstColumn="0" w:firstRowLastColumn="0" w:lastRowFirstColumn="0" w:lastRowLastColumn="0"/>
          <w:trHeight w:val="576"/>
        </w:trPr>
        <w:tc>
          <w:tcPr>
            <w:tcW w:w="1008" w:type="dxa"/>
          </w:tcPr>
          <w:p w14:paraId="2B519FDB" w14:textId="6942AFB7" w:rsidR="007B639D" w:rsidRPr="003255CE" w:rsidRDefault="007B639D" w:rsidP="0082407D">
            <w:pPr>
              <w:pStyle w:val="TableHead"/>
              <w:keepNext/>
              <w:rPr>
                <w:b/>
                <w:bCs w:val="0"/>
                <w:noProof w:val="0"/>
              </w:rPr>
            </w:pPr>
            <w:r w:rsidRPr="003255CE">
              <w:rPr>
                <w:b/>
                <w:bCs w:val="0"/>
                <w:noProof w:val="0"/>
              </w:rPr>
              <w:t>Grade Level</w:t>
            </w:r>
          </w:p>
        </w:tc>
        <w:tc>
          <w:tcPr>
            <w:tcW w:w="1728" w:type="dxa"/>
          </w:tcPr>
          <w:p w14:paraId="756E6567" w14:textId="2BC16D5F" w:rsidR="007B639D" w:rsidRPr="003255CE" w:rsidRDefault="007B639D" w:rsidP="0082407D">
            <w:pPr>
              <w:pStyle w:val="TableHead"/>
              <w:rPr>
                <w:b/>
                <w:bCs w:val="0"/>
                <w:noProof w:val="0"/>
              </w:rPr>
            </w:pPr>
            <w:r w:rsidRPr="003255CE">
              <w:rPr>
                <w:b/>
                <w:bCs w:val="0"/>
                <w:noProof w:val="0"/>
              </w:rPr>
              <w:t>ELA</w:t>
            </w:r>
          </w:p>
        </w:tc>
        <w:tc>
          <w:tcPr>
            <w:tcW w:w="1728" w:type="dxa"/>
          </w:tcPr>
          <w:p w14:paraId="619FEFA1" w14:textId="52CEB710" w:rsidR="007B639D" w:rsidRPr="003255CE" w:rsidRDefault="007B639D" w:rsidP="0082407D">
            <w:pPr>
              <w:pStyle w:val="TableHead"/>
              <w:rPr>
                <w:b/>
                <w:bCs w:val="0"/>
              </w:rPr>
            </w:pPr>
            <w:r w:rsidRPr="003255CE">
              <w:rPr>
                <w:b/>
                <w:bCs w:val="0"/>
              </w:rPr>
              <w:t>Mathematics</w:t>
            </w:r>
          </w:p>
        </w:tc>
      </w:tr>
      <w:tr w:rsidR="007B639D" w:rsidRPr="003255CE" w14:paraId="3ECF5979" w14:textId="40BF3E7D" w:rsidTr="3EA66EB4">
        <w:tc>
          <w:tcPr>
            <w:tcW w:w="1008" w:type="dxa"/>
          </w:tcPr>
          <w:p w14:paraId="3C22E63B" w14:textId="6B312F5D" w:rsidR="007B639D" w:rsidRPr="003255CE" w:rsidRDefault="007B639D" w:rsidP="0082407D">
            <w:pPr>
              <w:pStyle w:val="TableText"/>
              <w:rPr>
                <w:noProof w:val="0"/>
              </w:rPr>
            </w:pPr>
            <w:r w:rsidRPr="003255CE">
              <w:rPr>
                <w:noProof w:val="0"/>
              </w:rPr>
              <w:t>3</w:t>
            </w:r>
          </w:p>
        </w:tc>
        <w:tc>
          <w:tcPr>
            <w:tcW w:w="1728" w:type="dxa"/>
            <w:vAlign w:val="bottom"/>
          </w:tcPr>
          <w:p w14:paraId="21E73B01" w14:textId="69677A17" w:rsidR="007B639D" w:rsidRPr="003255CE" w:rsidRDefault="00037899" w:rsidP="0082407D">
            <w:pPr>
              <w:pStyle w:val="TableText"/>
              <w:ind w:right="576"/>
              <w:rPr>
                <w:noProof w:val="0"/>
              </w:rPr>
            </w:pPr>
            <w:r w:rsidRPr="003255CE">
              <w:rPr>
                <w:color w:val="000000"/>
              </w:rPr>
              <w:t>62</w:t>
            </w:r>
          </w:p>
        </w:tc>
        <w:tc>
          <w:tcPr>
            <w:tcW w:w="1728" w:type="dxa"/>
            <w:vAlign w:val="bottom"/>
          </w:tcPr>
          <w:p w14:paraId="03CD16FC" w14:textId="11F6DB10" w:rsidR="007B639D" w:rsidRPr="003255CE" w:rsidRDefault="00037899" w:rsidP="0082407D">
            <w:pPr>
              <w:pStyle w:val="TableText"/>
              <w:ind w:right="576"/>
              <w:rPr>
                <w:color w:val="000000"/>
              </w:rPr>
            </w:pPr>
            <w:r w:rsidRPr="003255CE">
              <w:rPr>
                <w:color w:val="000000"/>
              </w:rPr>
              <w:t>61</w:t>
            </w:r>
          </w:p>
        </w:tc>
      </w:tr>
      <w:tr w:rsidR="007B639D" w:rsidRPr="003255CE" w14:paraId="7A842CCF" w14:textId="485031A3" w:rsidTr="3EA66EB4">
        <w:tc>
          <w:tcPr>
            <w:tcW w:w="1008" w:type="dxa"/>
          </w:tcPr>
          <w:p w14:paraId="33A85511" w14:textId="65BB3B0B" w:rsidR="007B639D" w:rsidRPr="003255CE" w:rsidRDefault="007B639D" w:rsidP="0082407D">
            <w:pPr>
              <w:pStyle w:val="TableText"/>
              <w:rPr>
                <w:noProof w:val="0"/>
              </w:rPr>
            </w:pPr>
            <w:r w:rsidRPr="003255CE">
              <w:rPr>
                <w:noProof w:val="0"/>
              </w:rPr>
              <w:t>4</w:t>
            </w:r>
          </w:p>
        </w:tc>
        <w:tc>
          <w:tcPr>
            <w:tcW w:w="1728" w:type="dxa"/>
            <w:vAlign w:val="bottom"/>
          </w:tcPr>
          <w:p w14:paraId="5BD44C69" w14:textId="09E626D6" w:rsidR="007B639D" w:rsidRPr="003255CE" w:rsidRDefault="00037899" w:rsidP="0082407D">
            <w:pPr>
              <w:pStyle w:val="TableText"/>
              <w:ind w:right="576"/>
              <w:rPr>
                <w:noProof w:val="0"/>
              </w:rPr>
            </w:pPr>
            <w:r w:rsidRPr="003255CE">
              <w:rPr>
                <w:color w:val="000000"/>
              </w:rPr>
              <w:t>17</w:t>
            </w:r>
          </w:p>
        </w:tc>
        <w:tc>
          <w:tcPr>
            <w:tcW w:w="1728" w:type="dxa"/>
            <w:vAlign w:val="bottom"/>
          </w:tcPr>
          <w:p w14:paraId="478D28CF" w14:textId="6DB985D1" w:rsidR="007B639D" w:rsidRPr="003255CE" w:rsidRDefault="00037899" w:rsidP="0082407D">
            <w:pPr>
              <w:pStyle w:val="TableText"/>
              <w:ind w:right="576"/>
              <w:rPr>
                <w:color w:val="000000"/>
              </w:rPr>
            </w:pPr>
            <w:r w:rsidRPr="003255CE">
              <w:rPr>
                <w:color w:val="000000"/>
              </w:rPr>
              <w:t>16</w:t>
            </w:r>
          </w:p>
        </w:tc>
      </w:tr>
      <w:tr w:rsidR="007B639D" w:rsidRPr="003255CE" w14:paraId="20F45767" w14:textId="34B6580A" w:rsidTr="3EA66EB4">
        <w:tc>
          <w:tcPr>
            <w:tcW w:w="1008" w:type="dxa"/>
          </w:tcPr>
          <w:p w14:paraId="3BB80B25" w14:textId="3F994473" w:rsidR="007B639D" w:rsidRPr="003255CE" w:rsidRDefault="007B639D" w:rsidP="0082407D">
            <w:pPr>
              <w:pStyle w:val="TableText"/>
              <w:rPr>
                <w:noProof w:val="0"/>
              </w:rPr>
            </w:pPr>
            <w:r w:rsidRPr="003255CE">
              <w:rPr>
                <w:noProof w:val="0"/>
              </w:rPr>
              <w:t>5</w:t>
            </w:r>
          </w:p>
        </w:tc>
        <w:tc>
          <w:tcPr>
            <w:tcW w:w="1728" w:type="dxa"/>
            <w:vAlign w:val="bottom"/>
          </w:tcPr>
          <w:p w14:paraId="1E904D5B" w14:textId="2C60BA19" w:rsidR="007B639D" w:rsidRPr="003255CE" w:rsidRDefault="00037899" w:rsidP="0082407D">
            <w:pPr>
              <w:pStyle w:val="TableText"/>
              <w:ind w:right="576"/>
              <w:rPr>
                <w:noProof w:val="0"/>
              </w:rPr>
            </w:pPr>
            <w:r w:rsidRPr="003255CE">
              <w:rPr>
                <w:color w:val="000000"/>
              </w:rPr>
              <w:t>11</w:t>
            </w:r>
          </w:p>
        </w:tc>
        <w:tc>
          <w:tcPr>
            <w:tcW w:w="1728" w:type="dxa"/>
            <w:vAlign w:val="bottom"/>
          </w:tcPr>
          <w:p w14:paraId="525C5957" w14:textId="679C55DF" w:rsidR="007B639D" w:rsidRPr="003255CE" w:rsidRDefault="00037899" w:rsidP="0082407D">
            <w:pPr>
              <w:pStyle w:val="TableText"/>
              <w:ind w:right="576"/>
              <w:rPr>
                <w:color w:val="000000"/>
              </w:rPr>
            </w:pPr>
            <w:r w:rsidRPr="003255CE">
              <w:rPr>
                <w:color w:val="000000"/>
              </w:rPr>
              <w:t>11</w:t>
            </w:r>
          </w:p>
        </w:tc>
      </w:tr>
      <w:tr w:rsidR="007B639D" w:rsidRPr="003255CE" w14:paraId="2D4DB691" w14:textId="3EA94041" w:rsidTr="3EA66EB4">
        <w:tc>
          <w:tcPr>
            <w:tcW w:w="1008" w:type="dxa"/>
          </w:tcPr>
          <w:p w14:paraId="58C9DEDC" w14:textId="0D566668" w:rsidR="007B639D" w:rsidRPr="003255CE" w:rsidRDefault="007B639D" w:rsidP="0082407D">
            <w:pPr>
              <w:pStyle w:val="TableText"/>
              <w:rPr>
                <w:noProof w:val="0"/>
              </w:rPr>
            </w:pPr>
            <w:r w:rsidRPr="003255CE">
              <w:rPr>
                <w:noProof w:val="0"/>
              </w:rPr>
              <w:t>6</w:t>
            </w:r>
          </w:p>
        </w:tc>
        <w:tc>
          <w:tcPr>
            <w:tcW w:w="1728" w:type="dxa"/>
            <w:vAlign w:val="bottom"/>
          </w:tcPr>
          <w:p w14:paraId="537792F6" w14:textId="6DF47270" w:rsidR="007B639D" w:rsidRPr="003255CE" w:rsidRDefault="00037899" w:rsidP="0082407D">
            <w:pPr>
              <w:pStyle w:val="TableText"/>
              <w:ind w:right="576"/>
              <w:rPr>
                <w:noProof w:val="0"/>
              </w:rPr>
            </w:pPr>
            <w:r w:rsidRPr="003255CE">
              <w:rPr>
                <w:color w:val="000000"/>
              </w:rPr>
              <w:t>13</w:t>
            </w:r>
          </w:p>
        </w:tc>
        <w:tc>
          <w:tcPr>
            <w:tcW w:w="1728" w:type="dxa"/>
            <w:vAlign w:val="bottom"/>
          </w:tcPr>
          <w:p w14:paraId="7E12D739" w14:textId="0E67D637" w:rsidR="007B639D" w:rsidRPr="003255CE" w:rsidRDefault="00037899" w:rsidP="0082407D">
            <w:pPr>
              <w:pStyle w:val="TableText"/>
              <w:ind w:right="576"/>
              <w:rPr>
                <w:color w:val="000000"/>
              </w:rPr>
            </w:pPr>
            <w:r w:rsidRPr="003255CE">
              <w:rPr>
                <w:color w:val="000000"/>
              </w:rPr>
              <w:t>14</w:t>
            </w:r>
          </w:p>
        </w:tc>
      </w:tr>
      <w:tr w:rsidR="007B639D" w:rsidRPr="003255CE" w14:paraId="5DFDECD7" w14:textId="7F980020" w:rsidTr="3EA66EB4">
        <w:tc>
          <w:tcPr>
            <w:tcW w:w="1008" w:type="dxa"/>
          </w:tcPr>
          <w:p w14:paraId="1961B24B" w14:textId="1AB82678" w:rsidR="007B639D" w:rsidRPr="003255CE" w:rsidRDefault="007B639D" w:rsidP="0082407D">
            <w:pPr>
              <w:pStyle w:val="TableText"/>
              <w:rPr>
                <w:noProof w:val="0"/>
              </w:rPr>
            </w:pPr>
            <w:r w:rsidRPr="003255CE">
              <w:rPr>
                <w:noProof w:val="0"/>
              </w:rPr>
              <w:t>7</w:t>
            </w:r>
          </w:p>
        </w:tc>
        <w:tc>
          <w:tcPr>
            <w:tcW w:w="1728" w:type="dxa"/>
            <w:vAlign w:val="bottom"/>
          </w:tcPr>
          <w:p w14:paraId="5401A403" w14:textId="3AE7F0AA" w:rsidR="007B639D" w:rsidRPr="003255CE" w:rsidRDefault="00037899" w:rsidP="0082407D">
            <w:pPr>
              <w:pStyle w:val="TableText"/>
              <w:ind w:right="576"/>
              <w:rPr>
                <w:noProof w:val="0"/>
              </w:rPr>
            </w:pPr>
            <w:r w:rsidRPr="003255CE">
              <w:rPr>
                <w:color w:val="000000"/>
              </w:rPr>
              <w:t>16</w:t>
            </w:r>
          </w:p>
        </w:tc>
        <w:tc>
          <w:tcPr>
            <w:tcW w:w="1728" w:type="dxa"/>
            <w:vAlign w:val="bottom"/>
          </w:tcPr>
          <w:p w14:paraId="0549C457" w14:textId="3032EB1C" w:rsidR="007B639D" w:rsidRPr="003255CE" w:rsidRDefault="00037899" w:rsidP="0082407D">
            <w:pPr>
              <w:pStyle w:val="TableText"/>
              <w:ind w:right="576"/>
              <w:rPr>
                <w:color w:val="000000"/>
              </w:rPr>
            </w:pPr>
            <w:r w:rsidRPr="003255CE">
              <w:rPr>
                <w:color w:val="000000"/>
              </w:rPr>
              <w:t>16</w:t>
            </w:r>
          </w:p>
        </w:tc>
      </w:tr>
      <w:tr w:rsidR="007B639D" w:rsidRPr="003255CE" w14:paraId="1C6C607E" w14:textId="2C0EEC82" w:rsidTr="3EA66EB4">
        <w:tc>
          <w:tcPr>
            <w:tcW w:w="1008" w:type="dxa"/>
          </w:tcPr>
          <w:p w14:paraId="7173E791" w14:textId="6039EB70" w:rsidR="007B639D" w:rsidRPr="003255CE" w:rsidRDefault="007B639D" w:rsidP="0082407D">
            <w:pPr>
              <w:pStyle w:val="TableText"/>
              <w:rPr>
                <w:noProof w:val="0"/>
              </w:rPr>
            </w:pPr>
            <w:r w:rsidRPr="003255CE">
              <w:rPr>
                <w:noProof w:val="0"/>
              </w:rPr>
              <w:t>8</w:t>
            </w:r>
          </w:p>
        </w:tc>
        <w:tc>
          <w:tcPr>
            <w:tcW w:w="1728" w:type="dxa"/>
            <w:vAlign w:val="bottom"/>
          </w:tcPr>
          <w:p w14:paraId="0687A25C" w14:textId="32155421" w:rsidR="007B639D" w:rsidRPr="003255CE" w:rsidRDefault="007B639D" w:rsidP="0082407D">
            <w:pPr>
              <w:pStyle w:val="TableText"/>
              <w:ind w:right="576"/>
              <w:rPr>
                <w:noProof w:val="0"/>
              </w:rPr>
            </w:pPr>
            <w:r w:rsidRPr="003255CE">
              <w:rPr>
                <w:color w:val="000000"/>
              </w:rPr>
              <w:t>12</w:t>
            </w:r>
          </w:p>
        </w:tc>
        <w:tc>
          <w:tcPr>
            <w:tcW w:w="1728" w:type="dxa"/>
            <w:vAlign w:val="bottom"/>
          </w:tcPr>
          <w:p w14:paraId="5393F1D2" w14:textId="384D1421" w:rsidR="007B639D" w:rsidRPr="003255CE" w:rsidRDefault="007B639D" w:rsidP="0082407D">
            <w:pPr>
              <w:pStyle w:val="TableText"/>
              <w:ind w:right="576"/>
              <w:rPr>
                <w:color w:val="000000"/>
              </w:rPr>
            </w:pPr>
            <w:r w:rsidRPr="003255CE">
              <w:rPr>
                <w:color w:val="000000"/>
              </w:rPr>
              <w:t>12</w:t>
            </w:r>
          </w:p>
        </w:tc>
      </w:tr>
      <w:tr w:rsidR="007B639D" w:rsidRPr="003255CE" w14:paraId="15E8B80D" w14:textId="231B3461" w:rsidTr="3EA66EB4">
        <w:tc>
          <w:tcPr>
            <w:tcW w:w="1008" w:type="dxa"/>
            <w:tcBorders>
              <w:bottom w:val="single" w:sz="4" w:space="0" w:color="auto"/>
            </w:tcBorders>
          </w:tcPr>
          <w:p w14:paraId="04BE76AD" w14:textId="62EB4B20" w:rsidR="007B639D" w:rsidRPr="003255CE" w:rsidRDefault="007B639D" w:rsidP="0082407D">
            <w:pPr>
              <w:pStyle w:val="TableText"/>
              <w:rPr>
                <w:noProof w:val="0"/>
              </w:rPr>
            </w:pPr>
            <w:r w:rsidRPr="003255CE">
              <w:rPr>
                <w:noProof w:val="0"/>
              </w:rPr>
              <w:t>11</w:t>
            </w:r>
          </w:p>
        </w:tc>
        <w:tc>
          <w:tcPr>
            <w:tcW w:w="1728" w:type="dxa"/>
            <w:tcBorders>
              <w:bottom w:val="single" w:sz="4" w:space="0" w:color="auto"/>
            </w:tcBorders>
            <w:vAlign w:val="bottom"/>
          </w:tcPr>
          <w:p w14:paraId="19DB8778" w14:textId="5168D69F" w:rsidR="007B639D" w:rsidRPr="003255CE" w:rsidRDefault="00037899" w:rsidP="0082407D">
            <w:pPr>
              <w:pStyle w:val="TableText"/>
              <w:ind w:right="576"/>
              <w:rPr>
                <w:noProof w:val="0"/>
              </w:rPr>
            </w:pPr>
            <w:r w:rsidRPr="003255CE">
              <w:rPr>
                <w:color w:val="000000"/>
              </w:rPr>
              <w:t>13</w:t>
            </w:r>
          </w:p>
        </w:tc>
        <w:tc>
          <w:tcPr>
            <w:tcW w:w="1728" w:type="dxa"/>
            <w:tcBorders>
              <w:bottom w:val="single" w:sz="4" w:space="0" w:color="auto"/>
            </w:tcBorders>
            <w:vAlign w:val="bottom"/>
          </w:tcPr>
          <w:p w14:paraId="65B543B4" w14:textId="1DFF7ED4" w:rsidR="007B639D" w:rsidRPr="003255CE" w:rsidRDefault="00037899" w:rsidP="0082407D">
            <w:pPr>
              <w:pStyle w:val="TableText"/>
              <w:ind w:right="576"/>
              <w:rPr>
                <w:color w:val="000000"/>
              </w:rPr>
            </w:pPr>
            <w:r w:rsidRPr="003255CE">
              <w:rPr>
                <w:color w:val="000000"/>
              </w:rPr>
              <w:t>14</w:t>
            </w:r>
          </w:p>
        </w:tc>
      </w:tr>
      <w:tr w:rsidR="00825268" w:rsidRPr="003255CE" w14:paraId="3F0A2651" w14:textId="77777777" w:rsidTr="3EA66EB4">
        <w:tc>
          <w:tcPr>
            <w:tcW w:w="1008" w:type="dxa"/>
            <w:tcBorders>
              <w:top w:val="single" w:sz="4" w:space="0" w:color="auto"/>
              <w:bottom w:val="single" w:sz="12" w:space="0" w:color="auto"/>
            </w:tcBorders>
          </w:tcPr>
          <w:p w14:paraId="5E2ABC0A" w14:textId="34134606" w:rsidR="00825268" w:rsidRPr="003255CE" w:rsidRDefault="009776FB" w:rsidP="0082407D">
            <w:pPr>
              <w:pStyle w:val="TableText"/>
              <w:rPr>
                <w:b/>
                <w:noProof w:val="0"/>
              </w:rPr>
            </w:pPr>
            <w:r w:rsidRPr="003255CE">
              <w:rPr>
                <w:b/>
                <w:noProof w:val="0"/>
              </w:rPr>
              <w:t>Totals</w:t>
            </w:r>
            <w:r w:rsidR="00825268" w:rsidRPr="003255CE">
              <w:rPr>
                <w:b/>
                <w:noProof w:val="0"/>
              </w:rPr>
              <w:t>:</w:t>
            </w:r>
          </w:p>
        </w:tc>
        <w:tc>
          <w:tcPr>
            <w:tcW w:w="1728" w:type="dxa"/>
            <w:tcBorders>
              <w:top w:val="single" w:sz="4" w:space="0" w:color="auto"/>
              <w:bottom w:val="single" w:sz="12" w:space="0" w:color="auto"/>
            </w:tcBorders>
            <w:vAlign w:val="bottom"/>
          </w:tcPr>
          <w:p w14:paraId="287CA52D" w14:textId="4832C5CA" w:rsidR="00825268" w:rsidRPr="003255CE" w:rsidRDefault="00037899" w:rsidP="0082407D">
            <w:pPr>
              <w:pStyle w:val="TableText"/>
              <w:ind w:right="576"/>
              <w:rPr>
                <w:b/>
                <w:color w:val="000000"/>
              </w:rPr>
            </w:pPr>
            <w:r w:rsidRPr="003255CE">
              <w:rPr>
                <w:b/>
                <w:color w:val="000000"/>
              </w:rPr>
              <w:t>144</w:t>
            </w:r>
          </w:p>
        </w:tc>
        <w:tc>
          <w:tcPr>
            <w:tcW w:w="1728" w:type="dxa"/>
            <w:tcBorders>
              <w:top w:val="single" w:sz="4" w:space="0" w:color="auto"/>
              <w:bottom w:val="single" w:sz="12" w:space="0" w:color="auto"/>
            </w:tcBorders>
            <w:vAlign w:val="bottom"/>
          </w:tcPr>
          <w:p w14:paraId="50D96525" w14:textId="3AEEECD1" w:rsidR="00825268" w:rsidRPr="003255CE" w:rsidRDefault="00037899" w:rsidP="0082407D">
            <w:pPr>
              <w:pStyle w:val="TableText"/>
              <w:ind w:right="576"/>
              <w:rPr>
                <w:b/>
                <w:color w:val="000000" w:themeColor="text1"/>
              </w:rPr>
            </w:pPr>
            <w:r w:rsidRPr="003255CE">
              <w:rPr>
                <w:b/>
                <w:color w:val="000000" w:themeColor="text1"/>
              </w:rPr>
              <w:t>144</w:t>
            </w:r>
          </w:p>
        </w:tc>
      </w:tr>
    </w:tbl>
    <w:p w14:paraId="1B091D67" w14:textId="77777777" w:rsidR="00EF6C06" w:rsidRPr="003255CE" w:rsidRDefault="00EF6C06" w:rsidP="0082407D">
      <w:pPr>
        <w:spacing w:before="120"/>
      </w:pPr>
      <w:r w:rsidRPr="003255CE">
        <w:t>The next sections in this chapter include descriptions of the methodology and procedures of scoring the Smarter Balanced summative PPTs.</w:t>
      </w:r>
    </w:p>
    <w:p w14:paraId="78FA61ED" w14:textId="57D79861" w:rsidR="00565D2F" w:rsidRPr="003255CE" w:rsidRDefault="00A566D1" w:rsidP="0082407D">
      <w:pPr>
        <w:pStyle w:val="Heading3"/>
        <w:rPr>
          <w:webHidden/>
        </w:rPr>
      </w:pPr>
      <w:bookmarkStart w:id="2125" w:name="_Toc215662201"/>
      <w:r w:rsidRPr="003255CE">
        <w:lastRenderedPageBreak/>
        <w:t>Accessibility Resources</w:t>
      </w:r>
      <w:bookmarkEnd w:id="2125"/>
    </w:p>
    <w:p w14:paraId="346EBFC3" w14:textId="08A007AE" w:rsidR="00E53CEC" w:rsidRPr="003255CE" w:rsidRDefault="00E53CEC" w:rsidP="0082407D">
      <w:r w:rsidRPr="003255CE">
        <w:t xml:space="preserve">Consistent with the computer-based assessments, </w:t>
      </w:r>
      <w:r w:rsidR="00A566D1" w:rsidRPr="003255CE">
        <w:t xml:space="preserve">universal tools (subsection </w:t>
      </w:r>
      <w:hyperlink w:anchor="_Universal_Tools_5" w:history="1">
        <w:r w:rsidR="00A566D1" w:rsidRPr="003255CE">
          <w:rPr>
            <w:rStyle w:val="Hyperlink"/>
            <w:i/>
            <w:iCs/>
          </w:rPr>
          <w:t>5.4.1.1 Universal Tools</w:t>
        </w:r>
      </w:hyperlink>
      <w:r w:rsidR="00A566D1" w:rsidRPr="003255CE">
        <w:t>) are available to all student on the basis of student preference and selection.</w:t>
      </w:r>
      <w:r w:rsidRPr="003255CE">
        <w:t xml:space="preserve"> </w:t>
      </w:r>
      <w:r w:rsidR="00A566D1" w:rsidRPr="003255CE">
        <w:t>D</w:t>
      </w:r>
      <w:r w:rsidRPr="003255CE">
        <w:t xml:space="preserve">esignated supports, accommodations (subsections </w:t>
      </w:r>
      <w:hyperlink w:anchor="_Designated_Supports" w:history="1">
        <w:r w:rsidRPr="003255CE">
          <w:rPr>
            <w:rStyle w:val="Hyperlink"/>
            <w:i/>
            <w:iCs/>
          </w:rPr>
          <w:t>5.</w:t>
        </w:r>
        <w:r w:rsidR="00790CBD" w:rsidRPr="003255CE">
          <w:rPr>
            <w:rStyle w:val="Hyperlink"/>
            <w:i/>
            <w:iCs/>
          </w:rPr>
          <w:t>4</w:t>
        </w:r>
        <w:r w:rsidRPr="003255CE">
          <w:rPr>
            <w:rStyle w:val="Hyperlink"/>
            <w:i/>
            <w:iCs/>
          </w:rPr>
          <w:t>.1.2 Designated Supports</w:t>
        </w:r>
      </w:hyperlink>
      <w:r w:rsidRPr="003255CE">
        <w:t xml:space="preserve"> and </w:t>
      </w:r>
      <w:hyperlink w:anchor="_Accommodations" w:history="1">
        <w:r w:rsidRPr="003255CE">
          <w:rPr>
            <w:rStyle w:val="Hyperlink"/>
            <w:i/>
            <w:iCs/>
          </w:rPr>
          <w:t>5.</w:t>
        </w:r>
        <w:r w:rsidR="00790CBD" w:rsidRPr="003255CE">
          <w:rPr>
            <w:rStyle w:val="Hyperlink"/>
            <w:i/>
            <w:iCs/>
          </w:rPr>
          <w:t>4</w:t>
        </w:r>
        <w:r w:rsidRPr="003255CE">
          <w:rPr>
            <w:rStyle w:val="Hyperlink"/>
            <w:i/>
            <w:iCs/>
          </w:rPr>
          <w:t>.1.3</w:t>
        </w:r>
        <w:r w:rsidR="00721EB1" w:rsidRPr="003255CE">
          <w:rPr>
            <w:rStyle w:val="Hyperlink"/>
            <w:rFonts w:cs="Arial"/>
            <w:i/>
            <w:iCs/>
          </w:rPr>
          <w:t> </w:t>
        </w:r>
        <w:r w:rsidRPr="003255CE">
          <w:rPr>
            <w:rStyle w:val="Hyperlink"/>
            <w:i/>
            <w:iCs/>
          </w:rPr>
          <w:t>Accommodations</w:t>
        </w:r>
      </w:hyperlink>
      <w:r w:rsidRPr="003255CE">
        <w:t>)</w:t>
      </w:r>
      <w:r w:rsidR="00A566D1" w:rsidRPr="003255CE">
        <w:t>,</w:t>
      </w:r>
      <w:r w:rsidRPr="003255CE">
        <w:t xml:space="preserve"> and unlisted resources (subsection </w:t>
      </w:r>
      <w:hyperlink w:anchor="_Unlisted_Resources" w:history="1">
        <w:r w:rsidRPr="003255CE">
          <w:rPr>
            <w:rStyle w:val="Hyperlink"/>
            <w:i/>
          </w:rPr>
          <w:t>5.</w:t>
        </w:r>
        <w:r w:rsidR="00790CBD" w:rsidRPr="003255CE">
          <w:rPr>
            <w:rStyle w:val="Hyperlink"/>
            <w:i/>
          </w:rPr>
          <w:t>4</w:t>
        </w:r>
        <w:r w:rsidRPr="003255CE">
          <w:rPr>
            <w:rStyle w:val="Hyperlink"/>
            <w:i/>
          </w:rPr>
          <w:t>.1.4 Unlisted Resources</w:t>
        </w:r>
      </w:hyperlink>
      <w:r w:rsidRPr="003255CE">
        <w:t xml:space="preserve">) are assigned to individual students </w:t>
      </w:r>
      <w:r w:rsidR="00A566D1" w:rsidRPr="003255CE">
        <w:t>on the basis</w:t>
      </w:r>
      <w:r w:rsidRPr="003255CE">
        <w:t xml:space="preserve"> student need. </w:t>
      </w:r>
    </w:p>
    <w:p w14:paraId="388BB71C" w14:textId="31249960" w:rsidR="00565D2F" w:rsidRPr="003255CE" w:rsidRDefault="00565D2F" w:rsidP="0082407D">
      <w:pPr>
        <w:pStyle w:val="Heading3"/>
        <w:rPr>
          <w:webHidden/>
        </w:rPr>
      </w:pPr>
      <w:bookmarkStart w:id="2126" w:name="_Calibration_and_Scaling"/>
      <w:bookmarkStart w:id="2127" w:name="_Toc215662202"/>
      <w:bookmarkEnd w:id="2126"/>
      <w:r w:rsidRPr="003255CE">
        <w:t>Calibration and Scaling</w:t>
      </w:r>
      <w:bookmarkEnd w:id="2127"/>
    </w:p>
    <w:p w14:paraId="21392001" w14:textId="33B481A8" w:rsidR="00E70657" w:rsidRPr="003255CE" w:rsidRDefault="00E70657" w:rsidP="0082407D">
      <w:r w:rsidRPr="003255CE">
        <w:t>When a Smarter Balanced Summative Assessment paper form was built for the first time</w:t>
      </w:r>
      <w:r w:rsidR="003921AF" w:rsidRPr="003255CE">
        <w:t xml:space="preserve"> </w:t>
      </w:r>
      <w:r w:rsidR="008A7CFA" w:rsidRPr="003255CE">
        <w:t>for</w:t>
      </w:r>
      <w:r w:rsidR="003921AF" w:rsidRPr="003255CE">
        <w:t xml:space="preserve"> the 2014</w:t>
      </w:r>
      <w:r w:rsidR="002953C4" w:rsidRPr="003255CE">
        <w:t>–</w:t>
      </w:r>
      <w:r w:rsidR="003921AF" w:rsidRPr="003255CE">
        <w:t xml:space="preserve">15 </w:t>
      </w:r>
      <w:r w:rsidR="006B0C43" w:rsidRPr="003255CE">
        <w:t xml:space="preserve">test </w:t>
      </w:r>
      <w:r w:rsidR="003921AF" w:rsidRPr="003255CE">
        <w:t>administration</w:t>
      </w:r>
      <w:r w:rsidRPr="003255CE">
        <w:t xml:space="preserve">, a postequating procedure was conducted by </w:t>
      </w:r>
      <w:r w:rsidRPr="003255CE">
        <w:rPr>
          <w:color w:val="202122"/>
        </w:rPr>
        <w:t>the National Center for Research on Evaluation, Standards, and Student Testing (</w:t>
      </w:r>
      <w:r w:rsidRPr="003255CE">
        <w:t>CRESST), using testing data</w:t>
      </w:r>
      <w:r w:rsidRPr="003255CE" w:rsidDel="008A7CFA">
        <w:t xml:space="preserve"> from </w:t>
      </w:r>
      <w:r w:rsidR="008A7CFA" w:rsidRPr="003255CE">
        <w:t xml:space="preserve">2014–15 </w:t>
      </w:r>
      <w:r w:rsidRPr="003255CE">
        <w:t xml:space="preserve">PPTs administered from representative member states of the Smarter Balanced Assessment Consortium (CRESST, 2015). To produce scores for the PPTs that are on the same scale as the computer-based </w:t>
      </w:r>
      <w:r w:rsidR="008A7CFA" w:rsidRPr="003255CE">
        <w:t>assessments</w:t>
      </w:r>
      <w:r w:rsidRPr="003255CE">
        <w:t xml:space="preserve">, separate calibrations of the PPT response data were conducted and then scaled to the computer-based item bank. The “new” calibrations for the PPT versions were established by calibrating samples of item response data from the PPT administrations; the “reference” calibrations were based on the </w:t>
      </w:r>
      <w:r w:rsidR="00626726" w:rsidRPr="003255CE">
        <w:t xml:space="preserve">computer-based </w:t>
      </w:r>
      <w:r w:rsidRPr="003255CE">
        <w:t>Smarter Balanced Summative Assessment item bank that was established during the field test.</w:t>
      </w:r>
    </w:p>
    <w:p w14:paraId="278D83CE" w14:textId="5C2CCD39" w:rsidR="00E70657" w:rsidRPr="003255CE" w:rsidRDefault="00E70657" w:rsidP="0082407D">
      <w:pPr>
        <w:keepNext/>
        <w:keepLines/>
      </w:pPr>
      <w:r w:rsidRPr="003255CE">
        <w:t>After the resulting equated item parameters for the summative PPTs were determined, the Smarter Balanced member states used those item parameters to estimate student theta scores using the pattern scoring procedures</w:t>
      </w:r>
      <w:r w:rsidR="00670EEA" w:rsidRPr="003255CE">
        <w:t>.</w:t>
      </w:r>
      <w:r w:rsidRPr="003255CE">
        <w:t xml:space="preserve"> </w:t>
      </w:r>
      <w:r w:rsidR="00670EEA" w:rsidRPr="003255CE">
        <w:t>T</w:t>
      </w:r>
      <w:r w:rsidRPr="003255CE">
        <w:t xml:space="preserve">he theta scores were </w:t>
      </w:r>
      <w:r w:rsidR="00670EEA" w:rsidRPr="003255CE">
        <w:t xml:space="preserve">then </w:t>
      </w:r>
      <w:r w:rsidRPr="003255CE">
        <w:t xml:space="preserve">converted to the scale scores using the same transformation constants that the computer-based </w:t>
      </w:r>
      <w:r w:rsidR="001B7AD6" w:rsidRPr="003255CE">
        <w:t xml:space="preserve">assessments </w:t>
      </w:r>
      <w:r w:rsidRPr="003255CE">
        <w:t xml:space="preserve">used. In summary, a postequating was conducted in the first year for a new paper form to scale the item parameters to the computer-based item pool scale </w:t>
      </w:r>
      <w:r w:rsidR="002F1E5C" w:rsidRPr="003255CE">
        <w:t>on the basis of the</w:t>
      </w:r>
      <w:r w:rsidRPr="003255CE">
        <w:t xml:space="preserve"> testing data. After the equated item parameters were obtained in the first year, and when the form was reused in the subsequent years, </w:t>
      </w:r>
      <w:r w:rsidR="003C1EAA" w:rsidRPr="003255CE">
        <w:t xml:space="preserve">the same procedures </w:t>
      </w:r>
      <w:r w:rsidRPr="003255CE">
        <w:t xml:space="preserve">as used for computer-based </w:t>
      </w:r>
      <w:r w:rsidR="001B7AD6" w:rsidRPr="003255CE">
        <w:t>assessments</w:t>
      </w:r>
      <w:r w:rsidRPr="003255CE">
        <w:t xml:space="preserve"> were used to estimate </w:t>
      </w:r>
      <w:r w:rsidR="00F53390" w:rsidRPr="003255CE">
        <w:t>an</w:t>
      </w:r>
      <w:r w:rsidR="00ED6E86" w:rsidRPr="003255CE">
        <w:t>d produce</w:t>
      </w:r>
      <w:r w:rsidRPr="003255CE">
        <w:t xml:space="preserve"> the theta scores and scale scores. Refer to section </w:t>
      </w:r>
      <w:hyperlink w:anchor="_Student_Test_Scores" w:history="1">
        <w:r w:rsidRPr="003255CE">
          <w:rPr>
            <w:rStyle w:val="Hyperlink"/>
            <w:i/>
            <w:iCs/>
          </w:rPr>
          <w:t>7.</w:t>
        </w:r>
        <w:r w:rsidR="00C45D26" w:rsidRPr="003255CE">
          <w:rPr>
            <w:rStyle w:val="Hyperlink"/>
            <w:i/>
            <w:iCs/>
          </w:rPr>
          <w:t>3</w:t>
        </w:r>
        <w:r w:rsidR="0030755F" w:rsidRPr="003255CE">
          <w:rPr>
            <w:rStyle w:val="Hyperlink"/>
            <w:i/>
            <w:iCs/>
          </w:rPr>
          <w:t> </w:t>
        </w:r>
        <w:r w:rsidRPr="003255CE">
          <w:rPr>
            <w:rStyle w:val="Hyperlink"/>
            <w:i/>
            <w:iCs/>
          </w:rPr>
          <w:t>Student Test Scores</w:t>
        </w:r>
      </w:hyperlink>
      <w:r w:rsidRPr="003255CE">
        <w:t xml:space="preserve"> for details.</w:t>
      </w:r>
    </w:p>
    <w:p w14:paraId="7B064D93" w14:textId="7FCAD7BA" w:rsidR="00E70657" w:rsidRPr="003255CE" w:rsidRDefault="00E70657" w:rsidP="0082407D">
      <w:r w:rsidRPr="003255CE">
        <w:t>For the purpose of linking the PPT forms to the official reporting scale derived from the computer-based test mode, the PPT item parameter estimates were placed on the reference scale by using a set of anchor items that were not modified. Specifically, these unmodified items indicated these items could appear in either test delivery mode as</w:t>
      </w:r>
      <w:r w:rsidR="00354F7A" w:rsidRPr="003255CE">
        <w:t xml:space="preserve"> </w:t>
      </w:r>
      <w:r w:rsidRPr="003255CE">
        <w:t>is without altering the construct; that is, the item parameter estimates should be invariant across the delivery mode.</w:t>
      </w:r>
    </w:p>
    <w:p w14:paraId="3BDAF524" w14:textId="04796713" w:rsidR="00E70657" w:rsidRPr="003255CE" w:rsidRDefault="00E70657" w:rsidP="0082407D">
      <w:pPr>
        <w:keepLines/>
      </w:pPr>
      <w:r w:rsidRPr="003255CE">
        <w:rPr>
          <w:bCs/>
        </w:rPr>
        <w:t xml:space="preserve">The procedure used for equating the Smarter Balanced summative </w:t>
      </w:r>
      <w:r w:rsidRPr="003255CE">
        <w:t>PPT</w:t>
      </w:r>
      <w:r w:rsidRPr="003255CE">
        <w:rPr>
          <w:bCs/>
        </w:rPr>
        <w:t xml:space="preserve">s involved three parts: initial item calibration, anchor item evaluation, and final item calibration. </w:t>
      </w:r>
      <w:r w:rsidRPr="003255CE">
        <w:t xml:space="preserve">Each of those procedures, as described in the next subsection, was applied to all </w:t>
      </w:r>
      <w:r w:rsidR="008034D1" w:rsidRPr="003255CE">
        <w:t>assessment</w:t>
      </w:r>
      <w:r w:rsidRPr="003255CE">
        <w:t>s. The calibrations were performed with the flexMIRT</w:t>
      </w:r>
      <w:r w:rsidRPr="003255CE">
        <w:rPr>
          <w:vertAlign w:val="superscript"/>
        </w:rPr>
        <w:t>®</w:t>
      </w:r>
      <w:r w:rsidRPr="003255CE">
        <w:t xml:space="preserve"> item response modeling software (Cai, 2017).</w:t>
      </w:r>
    </w:p>
    <w:p w14:paraId="62FC8A4E" w14:textId="15BCE607" w:rsidR="00565D2F" w:rsidRPr="003255CE" w:rsidRDefault="00565D2F" w:rsidP="0082407D">
      <w:pPr>
        <w:pStyle w:val="Heading4"/>
        <w:rPr>
          <w:webHidden/>
        </w:rPr>
      </w:pPr>
      <w:bookmarkStart w:id="2128" w:name="_Toc215662203"/>
      <w:r w:rsidRPr="003255CE">
        <w:lastRenderedPageBreak/>
        <w:t>Initial Calibration</w:t>
      </w:r>
      <w:bookmarkEnd w:id="2128"/>
    </w:p>
    <w:p w14:paraId="2E025AE3" w14:textId="0A856C62" w:rsidR="00E70657" w:rsidRPr="003255CE" w:rsidRDefault="00E70657" w:rsidP="00CE6E68">
      <w:pPr>
        <w:keepNext/>
        <w:keepLines/>
      </w:pPr>
      <w:r w:rsidRPr="003255CE">
        <w:t>The following steps are involved in the initial calibration to obtain item parameter estimates and model goodness-of-fit indices</w:t>
      </w:r>
      <w:r w:rsidR="001F4952" w:rsidRPr="003255CE">
        <w:t>, where</w:t>
      </w:r>
      <w:r w:rsidRPr="003255CE">
        <w:t xml:space="preserve"> </w:t>
      </w:r>
      <w:r w:rsidR="001F4952" w:rsidRPr="003255CE">
        <w:t>t</w:t>
      </w:r>
      <w:r w:rsidRPr="003255CE">
        <w:t>he generalized partial credit model (GPCM) was applied to both MC items and polytomously scored items</w:t>
      </w:r>
      <w:r w:rsidR="001F4952" w:rsidRPr="003255CE">
        <w:t>:</w:t>
      </w:r>
    </w:p>
    <w:p w14:paraId="2B657F26" w14:textId="77777777" w:rsidR="00E70657" w:rsidRPr="003255CE" w:rsidRDefault="00E70657" w:rsidP="0082407D">
      <w:pPr>
        <w:pStyle w:val="Numbered"/>
        <w:numPr>
          <w:ilvl w:val="0"/>
          <w:numId w:val="19"/>
        </w:numPr>
        <w:spacing w:before="10"/>
        <w:ind w:left="864" w:hanging="288"/>
      </w:pPr>
      <w:r w:rsidRPr="003255CE">
        <w:t>The parameters of all unmodified items are fixed to the parameter values obtained from the computer-based item pool.</w:t>
      </w:r>
    </w:p>
    <w:p w14:paraId="6FCB8F9F" w14:textId="77777777" w:rsidR="00E70657" w:rsidRPr="003255CE" w:rsidRDefault="00E70657" w:rsidP="0082407D">
      <w:pPr>
        <w:pStyle w:val="Numbered"/>
        <w:numPr>
          <w:ilvl w:val="0"/>
          <w:numId w:val="19"/>
        </w:numPr>
        <w:spacing w:before="10"/>
        <w:ind w:left="864" w:hanging="288"/>
      </w:pPr>
      <w:r w:rsidRPr="003255CE">
        <w:t>The parameters of all modified items are freely estimated.</w:t>
      </w:r>
    </w:p>
    <w:p w14:paraId="6F51B727" w14:textId="73DD63B6" w:rsidR="00E70657" w:rsidRPr="003255CE" w:rsidRDefault="00E70657" w:rsidP="0082407D">
      <w:pPr>
        <w:pStyle w:val="Numbered"/>
        <w:numPr>
          <w:ilvl w:val="0"/>
          <w:numId w:val="19"/>
        </w:numPr>
        <w:spacing w:before="10"/>
        <w:ind w:left="864" w:hanging="288"/>
      </w:pPr>
      <w:r w:rsidRPr="003255CE">
        <w:t xml:space="preserve">The latent variable density is estimated as an empirical histogram (refer, for example, to Woods, 2007; Houts &amp; Cai, 2013) with estimated mean and variance from the “all” student population, including students taking computer-based </w:t>
      </w:r>
      <w:r w:rsidR="008034D1" w:rsidRPr="003255CE">
        <w:t>assessment</w:t>
      </w:r>
      <w:r w:rsidRPr="003255CE">
        <w:t>s.</w:t>
      </w:r>
    </w:p>
    <w:p w14:paraId="4BC9657A" w14:textId="44449CB8" w:rsidR="001F4952" w:rsidRPr="003255CE" w:rsidRDefault="001F4952" w:rsidP="0082407D">
      <w:bookmarkStart w:id="2129" w:name="_Toc215662204"/>
      <w:r w:rsidRPr="003255CE">
        <w:t xml:space="preserve">Refer to subsection </w:t>
      </w:r>
      <w:hyperlink w:anchor="_Total_Test_Scores" w:history="1">
        <w:r w:rsidRPr="003255CE">
          <w:rPr>
            <w:rStyle w:val="Hyperlink"/>
            <w:i/>
            <w:iCs/>
          </w:rPr>
          <w:t>7.3.1 Total Test Scores</w:t>
        </w:r>
      </w:hyperlink>
      <w:r w:rsidRPr="003255CE">
        <w:t xml:space="preserve"> in </w:t>
      </w:r>
      <w:hyperlink w:anchor="_Scoring_and_Reporting" w:history="1">
        <w:r w:rsidRPr="003255CE">
          <w:rPr>
            <w:rStyle w:val="Hyperlink"/>
            <w:i/>
          </w:rPr>
          <w:t>Chapter 7: Scoring and Reporting</w:t>
        </w:r>
      </w:hyperlink>
      <w:r w:rsidRPr="003255CE">
        <w:t xml:space="preserve"> of this report for the mathematical formula of the GPCM.</w:t>
      </w:r>
    </w:p>
    <w:p w14:paraId="0D52CA13" w14:textId="0775C313" w:rsidR="00565D2F" w:rsidRPr="003255CE" w:rsidRDefault="00565D2F" w:rsidP="0082407D">
      <w:pPr>
        <w:pStyle w:val="Heading4"/>
        <w:rPr>
          <w:webHidden/>
        </w:rPr>
      </w:pPr>
      <w:r w:rsidRPr="003255CE">
        <w:t>Anchor Item Evaluation</w:t>
      </w:r>
      <w:bookmarkEnd w:id="2129"/>
    </w:p>
    <w:p w14:paraId="1D1CEEFC" w14:textId="006911CC" w:rsidR="007450AF" w:rsidRPr="003255CE" w:rsidRDefault="007450AF" w:rsidP="0082407D">
      <w:r w:rsidRPr="003255CE">
        <w:t xml:space="preserve">The purpose of anchor item evaluation is to select items that function similarly across both computer-based and PPT modes as anchors. By linking </w:t>
      </w:r>
      <w:r w:rsidR="008034D1" w:rsidRPr="003255CE">
        <w:t>assessment</w:t>
      </w:r>
      <w:r w:rsidRPr="003255CE">
        <w:t xml:space="preserve">s through these anchor items, PPT results are placed onto the computer-based </w:t>
      </w:r>
      <w:r w:rsidR="008034D1" w:rsidRPr="003255CE">
        <w:t>assessment</w:t>
      </w:r>
      <w:r w:rsidRPr="003255CE">
        <w:t xml:space="preserve"> scale and scores from the two modes should be comparable.</w:t>
      </w:r>
    </w:p>
    <w:p w14:paraId="7A090A9E" w14:textId="77777777" w:rsidR="007450AF" w:rsidRPr="003255CE" w:rsidRDefault="007450AF" w:rsidP="0082407D">
      <w:r w:rsidRPr="003255CE">
        <w:t>A series of calibrations identical to the “initial” calibration were performed but with the parameters of one unmodified item at a time freely estimated. The parameters of all other unmodified items were fixed to their prior estimates from the computer-based item pool. As in the initial calibration, the parameters of all modified items were freely estimated, along with the population distribution’s mean, variance, and shape.</w:t>
      </w:r>
    </w:p>
    <w:p w14:paraId="47E93DC5" w14:textId="253E21DD" w:rsidR="007450AF" w:rsidRPr="003255CE" w:rsidRDefault="007450AF" w:rsidP="0082407D">
      <w:r w:rsidRPr="003255CE">
        <w:t xml:space="preserve">To decide whether each unmodified item should be retained or rejected as an anchor in the final calibration for the PPT forms, the parameter estimates from the computer-based item pool administration and the parameter estimates from the initial calibration were used to compute the expected score functions for the two modes of test administration. The two expected score functions—for the computer-based and PPT administrations—were plotted, and differences in item functioning across the two modes were quantified by computing a weighted Area Between the Curves (wABC; refer to Hansen </w:t>
      </w:r>
      <w:r w:rsidR="00F87AAC" w:rsidRPr="003255CE">
        <w:t>et al</w:t>
      </w:r>
      <w:r w:rsidR="00FC12E1" w:rsidRPr="003255CE">
        <w:t>.</w:t>
      </w:r>
      <w:r w:rsidRPr="003255CE">
        <w:t>, 2014). Any items with a wABC value greater than 0.150 were rejected as anchors.</w:t>
      </w:r>
    </w:p>
    <w:p w14:paraId="3C1EF86B" w14:textId="01A81457" w:rsidR="00565D2F" w:rsidRPr="003255CE" w:rsidRDefault="00565D2F" w:rsidP="0082407D">
      <w:pPr>
        <w:pStyle w:val="Heading4"/>
        <w:rPr>
          <w:webHidden/>
        </w:rPr>
      </w:pPr>
      <w:bookmarkStart w:id="2130" w:name="_Toc215662205"/>
      <w:r w:rsidRPr="003255CE">
        <w:t>Final Calibration</w:t>
      </w:r>
      <w:bookmarkEnd w:id="2130"/>
    </w:p>
    <w:p w14:paraId="3E265827" w14:textId="3202BDAC" w:rsidR="00924852" w:rsidRPr="003255CE" w:rsidRDefault="00924852" w:rsidP="0082407D">
      <w:r w:rsidRPr="003255CE">
        <w:t xml:space="preserve">For </w:t>
      </w:r>
      <w:r w:rsidR="00FC12E1" w:rsidRPr="003255CE">
        <w:t>assessments</w:t>
      </w:r>
      <w:r w:rsidRPr="003255CE">
        <w:t xml:space="preserve"> in which any unmodified item was rejected as an anchor, a final calibration was conducted using the approach described in subsection </w:t>
      </w:r>
      <w:r w:rsidRPr="003255CE">
        <w:rPr>
          <w:i/>
          <w:iCs/>
        </w:rPr>
        <w:t>11.6.1 Initial Calibration</w:t>
      </w:r>
      <w:r w:rsidRPr="003255CE">
        <w:t xml:space="preserve"> of the </w:t>
      </w:r>
      <w:r w:rsidRPr="003255CE">
        <w:rPr>
          <w:i/>
        </w:rPr>
        <w:t xml:space="preserve">2016–‍17 CAASPP Smarter Balanced Technical Report </w:t>
      </w:r>
      <w:r w:rsidRPr="003255CE">
        <w:t xml:space="preserve">(CDE, 2018), except that the parameters of all rejected anchor items were freely estimated. Parameters of the modified items also were freely estimated. The parameter estimates from this final calibration were used in scoring the PPT forms. In this way, PPT version scores were placed on the computer-based </w:t>
      </w:r>
      <w:r w:rsidR="008034D1" w:rsidRPr="003255CE">
        <w:t>assessment</w:t>
      </w:r>
      <w:r w:rsidRPr="003255CE">
        <w:t xml:space="preserve"> scale.</w:t>
      </w:r>
    </w:p>
    <w:p w14:paraId="0B2CFF96" w14:textId="65FE593E" w:rsidR="00565D2F" w:rsidRPr="003255CE" w:rsidRDefault="00565D2F" w:rsidP="0082407D">
      <w:pPr>
        <w:pStyle w:val="Heading3"/>
        <w:rPr>
          <w:webHidden/>
        </w:rPr>
      </w:pPr>
      <w:bookmarkStart w:id="2131" w:name="_Toc215662206"/>
      <w:r w:rsidRPr="003255CE">
        <w:lastRenderedPageBreak/>
        <w:t>Scoring</w:t>
      </w:r>
      <w:bookmarkEnd w:id="2131"/>
    </w:p>
    <w:p w14:paraId="6D9B8830" w14:textId="7F15EAEC" w:rsidR="00F975B3" w:rsidRPr="003255CE" w:rsidRDefault="00F975B3" w:rsidP="0082407D">
      <w:pPr>
        <w:keepLines/>
      </w:pPr>
      <w:r w:rsidRPr="003255CE">
        <w:t>As in the CAASPP Smarter Balanced computer-based assessments, student item responses in the PPT forms were scored and individual student scores were calculated (</w:t>
      </w:r>
      <w:r w:rsidR="00F74CCA" w:rsidRPr="003255CE">
        <w:t>that is</w:t>
      </w:r>
      <w:r w:rsidRPr="003255CE">
        <w:t>,</w:t>
      </w:r>
      <w:r w:rsidR="009D3492" w:rsidRPr="003255CE">
        <w:t> </w:t>
      </w:r>
      <w:r w:rsidRPr="003255CE">
        <w:t xml:space="preserve">overall scale scores and </w:t>
      </w:r>
      <w:r w:rsidR="00D45915" w:rsidRPr="003255CE">
        <w:t xml:space="preserve">composite </w:t>
      </w:r>
      <w:r w:rsidRPr="003255CE">
        <w:t xml:space="preserve">claims and subscores) </w:t>
      </w:r>
      <w:r w:rsidR="00446C33" w:rsidRPr="003255CE">
        <w:t>on the basis of</w:t>
      </w:r>
      <w:r w:rsidRPr="003255CE">
        <w:t xml:space="preserve"> the scored item responses. The same scoring specifications and procedures as in the computer-based assessments were followed. However, because of the small student sample sizes, caution should be taken when interpreting some of the summary statistics.</w:t>
      </w:r>
    </w:p>
    <w:p w14:paraId="5855C162" w14:textId="62623C63" w:rsidR="00565D2F" w:rsidRPr="003255CE" w:rsidRDefault="00565D2F" w:rsidP="0082407D">
      <w:pPr>
        <w:pStyle w:val="Heading4"/>
      </w:pPr>
      <w:bookmarkStart w:id="2132" w:name="_Toc215662207"/>
      <w:r w:rsidRPr="003255CE">
        <w:t xml:space="preserve">Number of Students Who Took the </w:t>
      </w:r>
      <w:r w:rsidR="00C408E0" w:rsidRPr="003255CE">
        <w:t>2024–25</w:t>
      </w:r>
      <w:r w:rsidRPr="003255CE">
        <w:t xml:space="preserve"> Smarter Balanced Paper–</w:t>
      </w:r>
      <w:r w:rsidR="00F06D36" w:rsidRPr="003255CE">
        <w:t>‍</w:t>
      </w:r>
      <w:r w:rsidRPr="003255CE">
        <w:t>Pencil</w:t>
      </w:r>
      <w:r w:rsidR="000107AB" w:rsidRPr="003255CE">
        <w:t> </w:t>
      </w:r>
      <w:r w:rsidR="00DD6398" w:rsidRPr="003255CE">
        <w:t>Test</w:t>
      </w:r>
      <w:r w:rsidRPr="003255CE">
        <w:t>s</w:t>
      </w:r>
      <w:bookmarkEnd w:id="2132"/>
    </w:p>
    <w:p w14:paraId="16DE4DDB" w14:textId="346BDF8C" w:rsidR="005C725B" w:rsidRPr="003255CE" w:rsidRDefault="005C725B" w:rsidP="0082407D">
      <w:pPr>
        <w:rPr>
          <w:webHidden/>
        </w:rPr>
      </w:pPr>
      <w:r w:rsidRPr="003255CE">
        <w:rPr>
          <w:rStyle w:val="Cross-Reference"/>
        </w:rPr>
        <w:fldChar w:fldCharType="begin"/>
      </w:r>
      <w:r w:rsidRPr="003255CE">
        <w:rPr>
          <w:rStyle w:val="Cross-Reference"/>
        </w:rPr>
        <w:instrText xml:space="preserve"> REF _Ref83201706 \h  \* MERGEFORMAT </w:instrText>
      </w:r>
      <w:r w:rsidRPr="003255CE">
        <w:rPr>
          <w:rStyle w:val="Cross-Reference"/>
        </w:rPr>
      </w:r>
      <w:r w:rsidRPr="003255CE">
        <w:rPr>
          <w:rStyle w:val="Cross-Reference"/>
        </w:rPr>
        <w:fldChar w:fldCharType="separate"/>
      </w:r>
      <w:r w:rsidR="00331C2F" w:rsidRPr="003255CE">
        <w:rPr>
          <w:rStyle w:val="Cross-Reference"/>
        </w:rPr>
        <w:t>Table 11.1</w:t>
      </w:r>
      <w:r w:rsidRPr="003255CE">
        <w:rPr>
          <w:rStyle w:val="Cross-Reference"/>
        </w:rPr>
        <w:fldChar w:fldCharType="end"/>
      </w:r>
      <w:r w:rsidRPr="003255CE">
        <w:t xml:space="preserve"> presents the number of students who took the </w:t>
      </w:r>
      <w:r w:rsidR="00C408E0" w:rsidRPr="003255CE">
        <w:t>2024–25</w:t>
      </w:r>
      <w:r w:rsidRPr="003255CE">
        <w:t xml:space="preserve"> Smarter Balanced summative PPTs. There were </w:t>
      </w:r>
      <w:r w:rsidR="004B69EC" w:rsidRPr="003255CE">
        <w:t>288</w:t>
      </w:r>
      <w:r w:rsidR="00B26FBA" w:rsidRPr="003255CE">
        <w:t xml:space="preserve"> </w:t>
      </w:r>
      <w:r w:rsidR="00AB609C" w:rsidRPr="003255CE">
        <w:t>PPT</w:t>
      </w:r>
      <w:r w:rsidRPr="003255CE">
        <w:t>s</w:t>
      </w:r>
      <w:r w:rsidR="00AB609C" w:rsidRPr="003255CE">
        <w:t xml:space="preserve"> administered</w:t>
      </w:r>
      <w:r w:rsidRPr="003255CE">
        <w:t xml:space="preserve"> across grade levels and content areas in the </w:t>
      </w:r>
      <w:r w:rsidR="00C408E0" w:rsidRPr="003255CE">
        <w:t>2024–25</w:t>
      </w:r>
      <w:r w:rsidRPr="003255CE">
        <w:t xml:space="preserve"> administration, with </w:t>
      </w:r>
      <w:r w:rsidR="00602825" w:rsidRPr="003255CE">
        <w:t xml:space="preserve">144 </w:t>
      </w:r>
      <w:r w:rsidRPr="003255CE">
        <w:t xml:space="preserve">students testing in </w:t>
      </w:r>
      <w:r w:rsidR="00700653" w:rsidRPr="003255CE">
        <w:t>ELA</w:t>
      </w:r>
      <w:r w:rsidR="007D0D0F" w:rsidRPr="003255CE">
        <w:t xml:space="preserve"> and </w:t>
      </w:r>
      <w:r w:rsidR="00602825" w:rsidRPr="003255CE">
        <w:t xml:space="preserve">144 </w:t>
      </w:r>
      <w:r w:rsidR="007D0D0F" w:rsidRPr="003255CE">
        <w:t>students testing in mathematics.</w:t>
      </w:r>
      <w:r w:rsidRPr="003255CE">
        <w:t xml:space="preserve"> The largest group testing was in grade </w:t>
      </w:r>
      <w:r w:rsidR="00700653" w:rsidRPr="003255CE">
        <w:t>six</w:t>
      </w:r>
      <w:r w:rsidRPr="003255CE">
        <w:t xml:space="preserve">, where </w:t>
      </w:r>
      <w:r w:rsidR="00155CF6" w:rsidRPr="003255CE">
        <w:t xml:space="preserve">61 </w:t>
      </w:r>
      <w:r w:rsidRPr="003255CE">
        <w:t>students took both the ELA and mathematics PPTs.</w:t>
      </w:r>
    </w:p>
    <w:p w14:paraId="6CE8A6AA" w14:textId="37FDB487" w:rsidR="00565D2F" w:rsidRPr="003255CE" w:rsidRDefault="00565D2F" w:rsidP="0082407D">
      <w:pPr>
        <w:pStyle w:val="Heading4"/>
        <w:rPr>
          <w:webHidden/>
        </w:rPr>
      </w:pPr>
      <w:bookmarkStart w:id="2133" w:name="_Toc215662208"/>
      <w:r w:rsidRPr="003255CE">
        <w:t>Item Response Theory Parameter Values</w:t>
      </w:r>
      <w:bookmarkEnd w:id="2133"/>
    </w:p>
    <w:p w14:paraId="1B602C20" w14:textId="27CBF062" w:rsidR="00C94296" w:rsidRPr="003255CE" w:rsidRDefault="00C94296" w:rsidP="0082407D">
      <w:r w:rsidRPr="003255CE">
        <w:t xml:space="preserve">Parameter estimates for the PPT versions of the </w:t>
      </w:r>
      <w:r w:rsidR="00C408E0" w:rsidRPr="003255CE">
        <w:t>2024–25</w:t>
      </w:r>
      <w:r w:rsidRPr="003255CE">
        <w:t xml:space="preserve"> CAASPP Smarter Balanced operational items were obtained using the procedure described in section </w:t>
      </w:r>
      <w:hyperlink w:anchor="_Calibration_and_Scaling" w:history="1">
        <w:r w:rsidRPr="003255CE">
          <w:rPr>
            <w:rStyle w:val="Hyperlink"/>
            <w:i/>
          </w:rPr>
          <w:t>11.3 Calibration and Scaling</w:t>
        </w:r>
      </w:hyperlink>
      <w:r w:rsidRPr="003255CE">
        <w:t xml:space="preserve">. Summary statistics of these parameter estimates are calculated to show the difficulty and discrimination </w:t>
      </w:r>
      <w:r w:rsidR="00AC2832" w:rsidRPr="003255CE">
        <w:t xml:space="preserve">for </w:t>
      </w:r>
      <w:r w:rsidRPr="003255CE">
        <w:t xml:space="preserve">the overall </w:t>
      </w:r>
      <w:r w:rsidR="008034D1" w:rsidRPr="003255CE">
        <w:t>assessment</w:t>
      </w:r>
      <w:r w:rsidRPr="003255CE">
        <w:t xml:space="preserve">, as well as the difficulty and discrimination </w:t>
      </w:r>
      <w:r w:rsidR="00AC2832" w:rsidRPr="003255CE">
        <w:t>for the</w:t>
      </w:r>
      <w:r w:rsidRPr="003255CE">
        <w:t xml:space="preserve"> </w:t>
      </w:r>
      <w:r w:rsidR="00D45915" w:rsidRPr="003255CE">
        <w:t xml:space="preserve">composite </w:t>
      </w:r>
      <w:r w:rsidRPr="003255CE">
        <w:t xml:space="preserve">claims; distributions of </w:t>
      </w:r>
      <w:r w:rsidRPr="003255CE">
        <w:rPr>
          <w:i/>
          <w:iCs/>
        </w:rPr>
        <w:t>b</w:t>
      </w:r>
      <w:r w:rsidRPr="003255CE">
        <w:t xml:space="preserve">-value and </w:t>
      </w:r>
      <w:r w:rsidRPr="003255CE">
        <w:rPr>
          <w:i/>
          <w:iCs/>
        </w:rPr>
        <w:t>a</w:t>
      </w:r>
      <w:r w:rsidRPr="003255CE">
        <w:t>-value parameter estimates are created to provide more detail. The step parameters for all polytomous items are also presented.</w:t>
      </w:r>
    </w:p>
    <w:p w14:paraId="538983CB" w14:textId="68E0DFF0" w:rsidR="00C94296" w:rsidRPr="003255CE" w:rsidRDefault="00C94296" w:rsidP="0082407D">
      <w:r w:rsidRPr="003255CE">
        <w:t xml:space="preserve">Table 11.A.1 through table 11.A.14 in </w:t>
      </w:r>
      <w:hyperlink w:anchor="_Appendix_11.A:_Item" w:history="1">
        <w:r w:rsidRPr="003255CE">
          <w:rPr>
            <w:rStyle w:val="Hyperlink"/>
          </w:rPr>
          <w:t>appendix 11.A</w:t>
        </w:r>
      </w:hyperlink>
      <w:r w:rsidRPr="003255CE">
        <w:t xml:space="preserve"> present univariate statistics (mean, standard deviation, minimum, and maximum) of the scaled IRT </w:t>
      </w:r>
      <w:r w:rsidRPr="003255CE">
        <w:rPr>
          <w:i/>
          <w:iCs/>
        </w:rPr>
        <w:t>a</w:t>
      </w:r>
      <w:r w:rsidR="003C0FD6" w:rsidRPr="003255CE">
        <w:t>-</w:t>
      </w:r>
      <w:r w:rsidRPr="003255CE">
        <w:t xml:space="preserve">values. For each </w:t>
      </w:r>
      <w:r w:rsidR="00D072D1" w:rsidRPr="003255CE">
        <w:t>assessment</w:t>
      </w:r>
      <w:r w:rsidRPr="003255CE">
        <w:t xml:space="preserve">, the results are presented for all items in the </w:t>
      </w:r>
      <w:r w:rsidR="008034D1" w:rsidRPr="003255CE">
        <w:t>assessment</w:t>
      </w:r>
      <w:r w:rsidRPr="003255CE">
        <w:t xml:space="preserve"> and for the items in each </w:t>
      </w:r>
      <w:r w:rsidR="00D45915" w:rsidRPr="003255CE">
        <w:t xml:space="preserve">composite </w:t>
      </w:r>
      <w:r w:rsidRPr="003255CE">
        <w:t xml:space="preserve">claim. Table 11.A.15 through table 11.A.28 present the univariate statistics of the IRT </w:t>
      </w:r>
      <w:r w:rsidRPr="003255CE">
        <w:rPr>
          <w:i/>
          <w:iCs/>
        </w:rPr>
        <w:t>b</w:t>
      </w:r>
      <w:r w:rsidRPr="003255CE">
        <w:t>-</w:t>
      </w:r>
      <w:r w:rsidR="00D072D1" w:rsidRPr="003255CE">
        <w:t>‍</w:t>
      </w:r>
      <w:r w:rsidRPr="003255CE">
        <w:t xml:space="preserve">values for all items in the </w:t>
      </w:r>
      <w:r w:rsidR="00D072D1" w:rsidRPr="003255CE">
        <w:t>assessment</w:t>
      </w:r>
      <w:r w:rsidRPr="003255CE">
        <w:t xml:space="preserve"> and for the items in each </w:t>
      </w:r>
      <w:r w:rsidR="00D45915" w:rsidRPr="003255CE">
        <w:t xml:space="preserve">composite </w:t>
      </w:r>
      <w:r w:rsidRPr="003255CE">
        <w:t>claim.</w:t>
      </w:r>
    </w:p>
    <w:p w14:paraId="5D91D71D" w14:textId="6074693B" w:rsidR="00C94296" w:rsidRPr="003255CE" w:rsidRDefault="00C94296" w:rsidP="0082407D">
      <w:r w:rsidRPr="003255CE">
        <w:t>Table 11.A.29 through table 11.A.35 show PT item statistics in ELA. Table 11.A.36 through table 11.A.42 show PT item statistics in mathematics.</w:t>
      </w:r>
    </w:p>
    <w:p w14:paraId="344EAE56" w14:textId="2957B6A4" w:rsidR="00565D2F" w:rsidRPr="003255CE" w:rsidRDefault="00565D2F" w:rsidP="0082407D">
      <w:pPr>
        <w:pStyle w:val="Heading3"/>
        <w:pageBreakBefore/>
        <w:numPr>
          <w:ilvl w:val="0"/>
          <w:numId w:val="0"/>
        </w:numPr>
        <w:ind w:left="446" w:hanging="446"/>
        <w:rPr>
          <w:webHidden/>
        </w:rPr>
      </w:pPr>
      <w:bookmarkStart w:id="2134" w:name="_Toc215662209"/>
      <w:r w:rsidRPr="003255CE">
        <w:lastRenderedPageBreak/>
        <w:t>References</w:t>
      </w:r>
      <w:bookmarkEnd w:id="2134"/>
    </w:p>
    <w:p w14:paraId="4DD29735" w14:textId="77777777" w:rsidR="00C14D0F" w:rsidRPr="003255CE" w:rsidRDefault="00C14D0F" w:rsidP="0082407D">
      <w:pPr>
        <w:pStyle w:val="References"/>
      </w:pPr>
      <w:r w:rsidRPr="003255CE">
        <w:t xml:space="preserve">Cai, L. (2017). </w:t>
      </w:r>
      <w:r w:rsidRPr="003255CE">
        <w:rPr>
          <w:i/>
          <w:iCs/>
        </w:rPr>
        <w:t xml:space="preserve">FlexMIRT: Flexible multilevel item factor analysis and test scoring </w:t>
      </w:r>
      <w:r w:rsidRPr="003255CE">
        <w:t>[Computer software]. Seattle, WA: Vector Psychometric Group.</w:t>
      </w:r>
    </w:p>
    <w:p w14:paraId="22FFA426" w14:textId="77777777" w:rsidR="00C14D0F" w:rsidRPr="003255CE" w:rsidRDefault="00C14D0F" w:rsidP="0082407D">
      <w:pPr>
        <w:pStyle w:val="References"/>
      </w:pPr>
      <w:r w:rsidRPr="003255CE">
        <w:t xml:space="preserve">California Department of Education. (2018). </w:t>
      </w:r>
      <w:r w:rsidRPr="003255CE">
        <w:rPr>
          <w:i/>
        </w:rPr>
        <w:t>2016–17 California Assessment of Student Performance and Progress Smarter Balanced technical report</w:t>
      </w:r>
      <w:r w:rsidRPr="003255CE">
        <w:rPr>
          <w:iCs/>
        </w:rPr>
        <w:t>. California Department of Education website.</w:t>
      </w:r>
    </w:p>
    <w:p w14:paraId="4448FBC1" w14:textId="77777777" w:rsidR="00C14D0F" w:rsidRPr="003255CE" w:rsidDel="007D4C34" w:rsidRDefault="00C14D0F" w:rsidP="0082407D">
      <w:pPr>
        <w:pStyle w:val="References"/>
        <w:rPr>
          <w:lang w:val="es-MX"/>
        </w:rPr>
      </w:pPr>
      <w:r w:rsidRPr="003255CE" w:rsidDel="007D4C34">
        <w:t xml:space="preserve">CRESST. (August, 2015). </w:t>
      </w:r>
      <w:r w:rsidRPr="003255CE" w:rsidDel="007D4C34">
        <w:rPr>
          <w:bCs/>
          <w:i/>
        </w:rPr>
        <w:t>Initial report on the calibration of paper and pencil forms</w:t>
      </w:r>
      <w:r w:rsidRPr="003255CE" w:rsidDel="007D4C34">
        <w:rPr>
          <w:bCs/>
        </w:rPr>
        <w:t xml:space="preserve">. </w:t>
      </w:r>
      <w:r w:rsidRPr="003255CE" w:rsidDel="007D4C34">
        <w:rPr>
          <w:lang w:val="es-MX"/>
        </w:rPr>
        <w:t>Los Angeles, CA.</w:t>
      </w:r>
    </w:p>
    <w:p w14:paraId="3EEEEC90" w14:textId="77777777" w:rsidR="00C14D0F" w:rsidRPr="003255CE" w:rsidRDefault="00C14D0F" w:rsidP="0082407D">
      <w:pPr>
        <w:pStyle w:val="References"/>
      </w:pPr>
      <w:r w:rsidRPr="003255CE">
        <w:rPr>
          <w:lang w:val="es-MX"/>
        </w:rPr>
        <w:t xml:space="preserve">Hansen, M., Cai, L., Stucky, B. D., Tucker, J. S., Shadel, W. S., &amp; Edelen, M. O. (2014). </w:t>
      </w:r>
      <w:r w:rsidRPr="003255CE">
        <w:t xml:space="preserve">Methodology for developing and evaluating the PROMIS smoking item banks. </w:t>
      </w:r>
      <w:r w:rsidRPr="003255CE">
        <w:rPr>
          <w:i/>
          <w:iCs/>
        </w:rPr>
        <w:t>Nicotine and Tobacco Research</w:t>
      </w:r>
      <w:r w:rsidRPr="003255CE">
        <w:t>,</w:t>
      </w:r>
      <w:r w:rsidRPr="003255CE">
        <w:rPr>
          <w:i/>
          <w:iCs/>
        </w:rPr>
        <w:t xml:space="preserve"> 16</w:t>
      </w:r>
      <w:r w:rsidRPr="003255CE">
        <w:t>,</w:t>
      </w:r>
      <w:r w:rsidRPr="003255CE">
        <w:rPr>
          <w:i/>
          <w:iCs/>
        </w:rPr>
        <w:t xml:space="preserve"> Supplement 3, </w:t>
      </w:r>
      <w:r w:rsidRPr="003255CE">
        <w:t>S175-S189.</w:t>
      </w:r>
    </w:p>
    <w:p w14:paraId="6EF614CB" w14:textId="77777777" w:rsidR="00C14D0F" w:rsidRPr="003255CE" w:rsidRDefault="00C14D0F" w:rsidP="0082407D">
      <w:pPr>
        <w:pStyle w:val="References"/>
      </w:pPr>
      <w:r w:rsidRPr="003255CE">
        <w:t xml:space="preserve">Houts, C. R., &amp; Cai, L. (2013). </w:t>
      </w:r>
      <w:r w:rsidRPr="003255CE">
        <w:rPr>
          <w:i/>
          <w:iCs/>
        </w:rPr>
        <w:t>FlexMIRT user’s manual version 2: Flexible multilevel multidimensional item analysis and test scoring</w:t>
      </w:r>
      <w:r w:rsidRPr="003255CE">
        <w:t xml:space="preserve">. Chapel Hill, NC: Vector Psychometric Group. </w:t>
      </w:r>
    </w:p>
    <w:p w14:paraId="12DABFFA" w14:textId="5F62FD6F" w:rsidR="00C6052F" w:rsidRPr="003255CE" w:rsidRDefault="00C14D0F" w:rsidP="0082407D">
      <w:pPr>
        <w:pStyle w:val="References"/>
      </w:pPr>
      <w:r w:rsidRPr="003255CE">
        <w:t xml:space="preserve">Woods, C. M. (2007). Empirical histograms in item response theory with ordinal data. </w:t>
      </w:r>
      <w:r w:rsidRPr="003255CE">
        <w:rPr>
          <w:i/>
          <w:iCs/>
        </w:rPr>
        <w:t>Educational and psychological measurement</w:t>
      </w:r>
      <w:r w:rsidRPr="003255CE">
        <w:t>,</w:t>
      </w:r>
      <w:r w:rsidRPr="003255CE">
        <w:rPr>
          <w:i/>
          <w:iCs/>
        </w:rPr>
        <w:t xml:space="preserve"> 67</w:t>
      </w:r>
      <w:r w:rsidRPr="003255CE">
        <w:t>, 73–87.</w:t>
      </w:r>
    </w:p>
    <w:p w14:paraId="4982E658" w14:textId="780739DA" w:rsidR="00565D2F" w:rsidRPr="003255CE" w:rsidRDefault="00565D2F" w:rsidP="0082407D">
      <w:pPr>
        <w:pStyle w:val="Heading3"/>
        <w:pageBreakBefore/>
        <w:numPr>
          <w:ilvl w:val="0"/>
          <w:numId w:val="0"/>
        </w:numPr>
        <w:ind w:left="446" w:hanging="446"/>
        <w:rPr>
          <w:webHidden/>
        </w:rPr>
      </w:pPr>
      <w:bookmarkStart w:id="2135" w:name="_Appendix_10.A:_Item"/>
      <w:bookmarkStart w:id="2136" w:name="_Appendix_11.A:_Item"/>
      <w:bookmarkStart w:id="2137" w:name="_Toc215662210"/>
      <w:bookmarkEnd w:id="2135"/>
      <w:bookmarkEnd w:id="2136"/>
      <w:r w:rsidRPr="003255CE">
        <w:lastRenderedPageBreak/>
        <w:t>Appendix 1</w:t>
      </w:r>
      <w:r w:rsidR="00725C4E" w:rsidRPr="003255CE">
        <w:t>1</w:t>
      </w:r>
      <w:r w:rsidRPr="003255CE">
        <w:t>.A: Item Response Theory Parameter Estimates</w:t>
      </w:r>
      <w:bookmarkEnd w:id="2137"/>
    </w:p>
    <w:p w14:paraId="171314CE" w14:textId="5C6BBA26" w:rsidR="00353273" w:rsidRPr="003255CE" w:rsidRDefault="00353273" w:rsidP="0082407D">
      <w:r w:rsidRPr="003255CE">
        <w:rPr>
          <w:i/>
        </w:rPr>
        <w:t>This content is located in a separate file.</w:t>
      </w:r>
    </w:p>
    <w:p w14:paraId="3DCB9449" w14:textId="3F1C161C" w:rsidR="00565D2F" w:rsidRPr="003255CE" w:rsidRDefault="00565D2F" w:rsidP="0082407D">
      <w:pPr>
        <w:pStyle w:val="Heading2"/>
      </w:pPr>
      <w:bookmarkStart w:id="2138" w:name="_Continuous_and_Systematic"/>
      <w:bookmarkStart w:id="2139" w:name="_Toc215662211"/>
      <w:bookmarkEnd w:id="2138"/>
      <w:r w:rsidRPr="003255CE">
        <w:lastRenderedPageBreak/>
        <w:t xml:space="preserve">Continuous </w:t>
      </w:r>
      <w:r w:rsidR="007B41B7" w:rsidRPr="003255CE">
        <w:t xml:space="preserve">and Systematic </w:t>
      </w:r>
      <w:r w:rsidRPr="003255CE">
        <w:t>Improvement</w:t>
      </w:r>
      <w:bookmarkEnd w:id="2139"/>
      <w:r w:rsidRPr="003255CE">
        <w:tab/>
      </w:r>
    </w:p>
    <w:p w14:paraId="6F98B23C" w14:textId="5E1DAFD3" w:rsidR="00EE6ED1" w:rsidRPr="003255CE" w:rsidRDefault="00EE6ED1" w:rsidP="0082407D">
      <w:pPr>
        <w:rPr>
          <w:lang w:eastAsia="ko-KR"/>
        </w:rPr>
      </w:pPr>
      <w:bookmarkStart w:id="2140" w:name="_Hlk129087755"/>
      <w:r w:rsidRPr="003255CE">
        <w:rPr>
          <w:lang w:eastAsia="ko-KR"/>
        </w:rPr>
        <w:t xml:space="preserve">The </w:t>
      </w:r>
      <w:r w:rsidR="002537B8" w:rsidRPr="003255CE">
        <w:rPr>
          <w:lang w:eastAsia="ko-KR"/>
        </w:rPr>
        <w:t>eleventh</w:t>
      </w:r>
      <w:r w:rsidRPr="003255CE">
        <w:rPr>
          <w:lang w:eastAsia="ko-KR"/>
        </w:rPr>
        <w:t xml:space="preserve"> operational administration of the </w:t>
      </w:r>
      <w:r w:rsidR="00585395" w:rsidRPr="003255CE">
        <w:rPr>
          <w:lang w:eastAsia="ko-KR"/>
        </w:rPr>
        <w:t>Smarter Balanced Summative Assessments</w:t>
      </w:r>
      <w:r w:rsidR="00744778" w:rsidRPr="003255CE">
        <w:rPr>
          <w:lang w:eastAsia="ko-KR"/>
        </w:rPr>
        <w:t xml:space="preserve"> for English language arts/literacy</w:t>
      </w:r>
      <w:r w:rsidR="00DA7D2E" w:rsidRPr="003255CE">
        <w:rPr>
          <w:lang w:eastAsia="ko-KR"/>
        </w:rPr>
        <w:t xml:space="preserve"> (ELA)</w:t>
      </w:r>
      <w:r w:rsidR="00744778" w:rsidRPr="003255CE">
        <w:rPr>
          <w:lang w:eastAsia="ko-KR"/>
        </w:rPr>
        <w:t xml:space="preserve"> and mathematics</w:t>
      </w:r>
      <w:r w:rsidRPr="003255CE">
        <w:rPr>
          <w:lang w:eastAsia="ko-KR"/>
        </w:rPr>
        <w:t xml:space="preserve"> occurred in </w:t>
      </w:r>
      <w:r w:rsidR="00585395" w:rsidRPr="003255CE">
        <w:rPr>
          <w:lang w:eastAsia="ko-KR"/>
        </w:rPr>
        <w:t>2024–25</w:t>
      </w:r>
      <w:r w:rsidRPr="003255CE">
        <w:rPr>
          <w:lang w:eastAsia="ko-KR"/>
        </w:rPr>
        <w:t xml:space="preserve">. Throughout the past </w:t>
      </w:r>
      <w:r w:rsidR="002537B8" w:rsidRPr="003255CE">
        <w:rPr>
          <w:lang w:eastAsia="ko-KR"/>
        </w:rPr>
        <w:t>11</w:t>
      </w:r>
      <w:r w:rsidRPr="003255CE">
        <w:rPr>
          <w:lang w:eastAsia="ko-KR"/>
        </w:rPr>
        <w:t xml:space="preserve"> years, continuous efforts have been made to improve the assessments. This chapter summarizes accomplishments and ongoing improvements for the </w:t>
      </w:r>
      <w:r w:rsidR="00585395" w:rsidRPr="003255CE">
        <w:rPr>
          <w:lang w:eastAsia="ko-KR"/>
        </w:rPr>
        <w:t>Smarter Balanced Summative Assessments</w:t>
      </w:r>
      <w:r w:rsidRPr="003255CE">
        <w:rPr>
          <w:lang w:eastAsia="ko-KR"/>
        </w:rPr>
        <w:t xml:space="preserve"> </w:t>
      </w:r>
      <w:r w:rsidRPr="003255CE">
        <w:t>as well as strategies to implement possible future improvements</w:t>
      </w:r>
      <w:r w:rsidRPr="003255CE">
        <w:rPr>
          <w:lang w:eastAsia="ko-KR"/>
        </w:rPr>
        <w:t>.</w:t>
      </w:r>
    </w:p>
    <w:bookmarkEnd w:id="2140"/>
    <w:p w14:paraId="37B5B35D" w14:textId="154DDE05" w:rsidR="00025355" w:rsidRPr="003255CE" w:rsidRDefault="00025355" w:rsidP="0082407D">
      <w:pPr>
        <w:rPr>
          <w:lang w:eastAsia="ko-KR"/>
        </w:rPr>
      </w:pPr>
      <w:r w:rsidRPr="003255CE">
        <w:rPr>
          <w:lang w:eastAsia="ko-KR"/>
        </w:rPr>
        <w:t>Because the Smarter Balanced Assessment Consortium owns the test design and item development of these assessments, the focus of ETS continuous improvement is limited.</w:t>
      </w:r>
    </w:p>
    <w:p w14:paraId="6606267F" w14:textId="6F26C8E1" w:rsidR="0098121E" w:rsidRPr="003255CE" w:rsidRDefault="00354429" w:rsidP="0082407D">
      <w:pPr>
        <w:pStyle w:val="Heading3"/>
        <w:rPr>
          <w:webHidden/>
        </w:rPr>
      </w:pPr>
      <w:bookmarkStart w:id="2141" w:name="_Toc215662212"/>
      <w:r w:rsidRPr="003255CE">
        <w:t>202</w:t>
      </w:r>
      <w:r w:rsidR="00F97AF8" w:rsidRPr="003255CE">
        <w:t>4</w:t>
      </w:r>
      <w:r w:rsidRPr="003255CE">
        <w:t>–2</w:t>
      </w:r>
      <w:r w:rsidR="00F97AF8" w:rsidRPr="003255CE">
        <w:t>5</w:t>
      </w:r>
      <w:r w:rsidR="0098121E" w:rsidRPr="003255CE">
        <w:t xml:space="preserve"> Feedback for Continuous Improvement Survey</w:t>
      </w:r>
      <w:bookmarkEnd w:id="2141"/>
    </w:p>
    <w:p w14:paraId="6B451789" w14:textId="35E7E763" w:rsidR="00EE6ED1" w:rsidRPr="003255CE" w:rsidRDefault="00EE6ED1" w:rsidP="0082407D">
      <w:bookmarkStart w:id="2142" w:name="_Hlk130744144"/>
      <w:bookmarkStart w:id="2143" w:name="_Hlk125452235"/>
      <w:bookmarkStart w:id="2144" w:name="_Hlk149052744"/>
      <w:r w:rsidRPr="003255CE">
        <w:t xml:space="preserve">The </w:t>
      </w:r>
      <w:r w:rsidR="00365C0C" w:rsidRPr="003255CE">
        <w:t>California Assessment of Student Performance and Progress (</w:t>
      </w:r>
      <w:r w:rsidR="00EA35D5" w:rsidRPr="003255CE">
        <w:t>CAASPP</w:t>
      </w:r>
      <w:r w:rsidR="00365C0C" w:rsidRPr="003255CE">
        <w:t>)</w:t>
      </w:r>
      <w:r w:rsidRPr="003255CE">
        <w:t xml:space="preserve"> program annually solicits </w:t>
      </w:r>
      <w:r w:rsidRPr="003255CE">
        <w:rPr>
          <w:lang w:eastAsia="ko-KR"/>
        </w:rPr>
        <w:t>feedback</w:t>
      </w:r>
      <w:r w:rsidRPr="003255CE">
        <w:t xml:space="preserve"> from educators through the Feedback for Continuous Improvement Survey. Local educational agency (LEA) and test site staff, as well as test administrators and test examiners, were invited to participate in the </w:t>
      </w:r>
      <w:r w:rsidR="00585395" w:rsidRPr="003255CE">
        <w:rPr>
          <w:lang w:eastAsia="ko-KR"/>
        </w:rPr>
        <w:t>2024–25</w:t>
      </w:r>
      <w:r w:rsidRPr="003255CE">
        <w:t xml:space="preserve"> Feedback for Continuous Improvement Survey. Its goal was to highlight successes and identify areas for improvement. A total of </w:t>
      </w:r>
      <w:r w:rsidR="007974E8" w:rsidRPr="003255CE">
        <w:t>4,099</w:t>
      </w:r>
      <w:r w:rsidRPr="003255CE">
        <w:t xml:space="preserve"> survey respondents participated in this survey for the </w:t>
      </w:r>
      <w:r w:rsidR="00585395" w:rsidRPr="003255CE">
        <w:rPr>
          <w:lang w:eastAsia="ko-KR"/>
        </w:rPr>
        <w:t>2024–</w:t>
      </w:r>
      <w:r w:rsidR="00365C0C" w:rsidRPr="003255CE">
        <w:rPr>
          <w:lang w:eastAsia="ko-KR"/>
        </w:rPr>
        <w:t>‍</w:t>
      </w:r>
      <w:r w:rsidR="00585395" w:rsidRPr="003255CE">
        <w:rPr>
          <w:lang w:eastAsia="ko-KR"/>
        </w:rPr>
        <w:t>25</w:t>
      </w:r>
      <w:r w:rsidRPr="003255CE">
        <w:t xml:space="preserve"> administration, compared to 3,162 respondents for the previous year. The California Department of Education (CDE) and ETS use key recommendations from educators to implement positive changes in the following administration year.</w:t>
      </w:r>
    </w:p>
    <w:p w14:paraId="54A4DE1A" w14:textId="7BBC62C9" w:rsidR="00EE6ED1" w:rsidRPr="003255CE" w:rsidRDefault="00EE6ED1" w:rsidP="0082407D">
      <w:r w:rsidRPr="003255CE">
        <w:t xml:space="preserve">Educators provided valuable feedback for potential improvements to the future administration of CAASPP and the English Language Proficiency Assessments for California (ELPAC) by reporting some lessons they learned in </w:t>
      </w:r>
      <w:r w:rsidR="00585395" w:rsidRPr="003255CE">
        <w:rPr>
          <w:lang w:eastAsia="ko-KR"/>
        </w:rPr>
        <w:t>2024–25</w:t>
      </w:r>
      <w:r w:rsidRPr="003255CE">
        <w:t xml:space="preserve">. Based on those lessons and suggestions for improvement, the </w:t>
      </w:r>
      <w:r w:rsidRPr="003255CE">
        <w:rPr>
          <w:i/>
          <w:iCs/>
        </w:rPr>
        <w:t>CAASPP and ELPAC Feedback for Continuous Improvement Survey and Focus Groups Report</w:t>
      </w:r>
      <w:r w:rsidRPr="003255CE">
        <w:t xml:space="preserve"> (CDE, 2025) presents recommendations for the CDE, with the goal of enhancing the administrative support provided to LEAs and schools for future CAASPP and ELPAC test administrations. Refer also to subsection </w:t>
      </w:r>
      <w:hyperlink w:anchor="_Feedback_for_Continuous_4" w:history="1">
        <w:r w:rsidRPr="003255CE">
          <w:rPr>
            <w:rStyle w:val="Hyperlink"/>
            <w:i/>
            <w:iCs/>
          </w:rPr>
          <w:t>5.</w:t>
        </w:r>
        <w:r w:rsidR="007974E8" w:rsidRPr="003255CE">
          <w:rPr>
            <w:rStyle w:val="Hyperlink"/>
            <w:i/>
            <w:iCs/>
          </w:rPr>
          <w:t>3.4</w:t>
        </w:r>
        <w:r w:rsidRPr="003255CE">
          <w:rPr>
            <w:rStyle w:val="Hyperlink"/>
            <w:i/>
            <w:iCs/>
          </w:rPr>
          <w:t xml:space="preserve"> Feedback for Continuous Improvement Survey</w:t>
        </w:r>
      </w:hyperlink>
      <w:r w:rsidRPr="003255CE">
        <w:t xml:space="preserve"> for assessment-specific results.</w:t>
      </w:r>
    </w:p>
    <w:p w14:paraId="1ADA9A6A" w14:textId="2E8471FA" w:rsidR="00F66724" w:rsidRPr="003255CE" w:rsidRDefault="00225A15" w:rsidP="0082407D">
      <w:pPr>
        <w:pStyle w:val="Heading3"/>
      </w:pPr>
      <w:bookmarkStart w:id="2145" w:name="_Toc215662213"/>
      <w:bookmarkEnd w:id="2142"/>
      <w:bookmarkEnd w:id="2143"/>
      <w:bookmarkEnd w:id="2144"/>
      <w:r w:rsidRPr="003255CE">
        <w:t>Accessibility Resources</w:t>
      </w:r>
      <w:bookmarkEnd w:id="2145"/>
    </w:p>
    <w:p w14:paraId="31AF56A3" w14:textId="70588823" w:rsidR="00EE6ED1" w:rsidRPr="003255CE" w:rsidRDefault="00EE6ED1" w:rsidP="0082407D">
      <w:bookmarkStart w:id="2146" w:name="_Hlk145392248"/>
      <w:bookmarkStart w:id="2147" w:name="_Hlk145392003"/>
      <w:r w:rsidRPr="003255CE">
        <w:rPr>
          <w:lang w:eastAsia="ko-KR"/>
        </w:rPr>
        <w:t xml:space="preserve">Like all </w:t>
      </w:r>
      <w:r w:rsidR="00EA35D5" w:rsidRPr="003255CE">
        <w:t>CAASPP</w:t>
      </w:r>
      <w:r w:rsidRPr="003255CE">
        <w:rPr>
          <w:lang w:eastAsia="ko-KR"/>
        </w:rPr>
        <w:t xml:space="preserve"> assessments, the </w:t>
      </w:r>
      <w:r w:rsidR="00585395" w:rsidRPr="003255CE">
        <w:rPr>
          <w:lang w:eastAsia="ko-KR"/>
        </w:rPr>
        <w:t xml:space="preserve">Smarter Balanced </w:t>
      </w:r>
      <w:r w:rsidR="00EC3D4A" w:rsidRPr="003255CE">
        <w:rPr>
          <w:lang w:eastAsia="ko-KR"/>
        </w:rPr>
        <w:t>for ELA and mathematics</w:t>
      </w:r>
      <w:r w:rsidRPr="003255CE">
        <w:rPr>
          <w:lang w:eastAsia="ko-KR"/>
        </w:rPr>
        <w:t xml:space="preserve"> </w:t>
      </w:r>
      <w:r w:rsidR="002537B8" w:rsidRPr="003255CE">
        <w:rPr>
          <w:lang w:eastAsia="ko-KR"/>
        </w:rPr>
        <w:t>are</w:t>
      </w:r>
      <w:r w:rsidRPr="003255CE">
        <w:rPr>
          <w:lang w:eastAsia="ko-KR"/>
        </w:rPr>
        <w:t xml:space="preserve"> administered using the Test Delivery System (TDS) created by </w:t>
      </w:r>
      <w:r w:rsidRPr="003255CE">
        <w:t>Cambium Assessment, Inc.</w:t>
      </w:r>
      <w:r w:rsidRPr="003255CE">
        <w:rPr>
          <w:lang w:eastAsia="ko-KR"/>
        </w:rPr>
        <w:t xml:space="preserve"> As such, implementation of new computer-based universal tools, designated supports, and accommodations are aligned with the TDS.</w:t>
      </w:r>
      <w:bookmarkStart w:id="2148" w:name="_Surveys"/>
      <w:bookmarkEnd w:id="2148"/>
    </w:p>
    <w:p w14:paraId="2E9B7313" w14:textId="2494ABEC" w:rsidR="00EE6ED1" w:rsidRPr="003255CE" w:rsidRDefault="00EE6ED1" w:rsidP="0082407D">
      <w:pPr>
        <w:keepNext/>
        <w:rPr>
          <w:rFonts w:eastAsia="Arial"/>
        </w:rPr>
      </w:pPr>
      <w:r w:rsidRPr="003255CE">
        <w:rPr>
          <w:lang w:eastAsia="ko-KR"/>
        </w:rPr>
        <w:t xml:space="preserve">The following changes will be implemented during the </w:t>
      </w:r>
      <w:r w:rsidR="00915CAA" w:rsidRPr="003255CE">
        <w:rPr>
          <w:lang w:eastAsia="ko-KR"/>
        </w:rPr>
        <w:t>2025–26</w:t>
      </w:r>
      <w:r w:rsidRPr="003255CE">
        <w:rPr>
          <w:lang w:eastAsia="ko-KR"/>
        </w:rPr>
        <w:t xml:space="preserve"> </w:t>
      </w:r>
      <w:r w:rsidR="00EC3D4A" w:rsidRPr="003255CE">
        <w:rPr>
          <w:lang w:eastAsia="ko-KR"/>
        </w:rPr>
        <w:t xml:space="preserve">CAASPP </w:t>
      </w:r>
      <w:r w:rsidR="00585395" w:rsidRPr="003255CE">
        <w:rPr>
          <w:lang w:eastAsia="ko-KR"/>
        </w:rPr>
        <w:t>Smarter Balanced</w:t>
      </w:r>
      <w:r w:rsidRPr="003255CE">
        <w:rPr>
          <w:lang w:eastAsia="ko-KR"/>
        </w:rPr>
        <w:t xml:space="preserve"> administration:</w:t>
      </w:r>
    </w:p>
    <w:bookmarkEnd w:id="2146"/>
    <w:bookmarkEnd w:id="2147"/>
    <w:p w14:paraId="23459370" w14:textId="77777777" w:rsidR="00D240A8" w:rsidRPr="003255CE" w:rsidRDefault="00D240A8" w:rsidP="0082407D">
      <w:pPr>
        <w:pStyle w:val="bullets"/>
        <w:numPr>
          <w:ilvl w:val="0"/>
          <w:numId w:val="3"/>
        </w:numPr>
        <w:tabs>
          <w:tab w:val="clear" w:pos="817"/>
        </w:tabs>
        <w:ind w:left="864" w:hanging="288"/>
      </w:pPr>
      <w:r w:rsidRPr="003255CE">
        <w:rPr>
          <w:rFonts w:cs="Open Sans"/>
          <w:color w:val="151515"/>
        </w:rPr>
        <w:t>The embedded strikethrough universal tool, which is available for all students, will have its format updated to be more dense.</w:t>
      </w:r>
    </w:p>
    <w:p w14:paraId="3F36075B" w14:textId="0C65C70D" w:rsidR="00D240A8" w:rsidRPr="003255CE" w:rsidRDefault="00D240A8" w:rsidP="0082407D">
      <w:pPr>
        <w:pStyle w:val="bullets"/>
        <w:numPr>
          <w:ilvl w:val="0"/>
          <w:numId w:val="3"/>
        </w:numPr>
        <w:tabs>
          <w:tab w:val="clear" w:pos="817"/>
        </w:tabs>
        <w:ind w:left="864" w:hanging="288"/>
      </w:pPr>
      <w:r w:rsidRPr="003255CE">
        <w:rPr>
          <w:rFonts w:cs="Open Sans"/>
          <w:color w:val="151515"/>
        </w:rPr>
        <w:t>100s number table will be available as an embedded accommodation for mathematics.</w:t>
      </w:r>
    </w:p>
    <w:p w14:paraId="16C4F578" w14:textId="270CC752" w:rsidR="00D240A8" w:rsidRPr="003255CE" w:rsidRDefault="00D240A8" w:rsidP="0082407D">
      <w:pPr>
        <w:pStyle w:val="bullets"/>
        <w:numPr>
          <w:ilvl w:val="0"/>
          <w:numId w:val="3"/>
        </w:numPr>
        <w:tabs>
          <w:tab w:val="clear" w:pos="817"/>
        </w:tabs>
        <w:ind w:left="864" w:hanging="288"/>
      </w:pPr>
      <w:r w:rsidRPr="003255CE">
        <w:rPr>
          <w:rFonts w:cs="Open Sans"/>
          <w:color w:val="151515"/>
        </w:rPr>
        <w:t>Multiplication table will be available as an embedded accommodation for mathematics.</w:t>
      </w:r>
    </w:p>
    <w:p w14:paraId="556F0136" w14:textId="0E0B3127" w:rsidR="00D240A8" w:rsidRPr="003255CE" w:rsidRDefault="00D240A8" w:rsidP="0082407D">
      <w:pPr>
        <w:pStyle w:val="bullets"/>
        <w:numPr>
          <w:ilvl w:val="0"/>
          <w:numId w:val="3"/>
        </w:numPr>
        <w:tabs>
          <w:tab w:val="clear" w:pos="817"/>
        </w:tabs>
        <w:ind w:left="864" w:hanging="288"/>
      </w:pPr>
      <w:r w:rsidRPr="003255CE">
        <w:lastRenderedPageBreak/>
        <w:t>A new non-embedded accommodation, sensory items</w:t>
      </w:r>
      <w:r w:rsidR="00DC7AB7" w:rsidRPr="003255CE">
        <w:t xml:space="preserve"> (for example, a fidget toy, textured seat cushion, foot rocker, or other similar object)</w:t>
      </w:r>
      <w:r w:rsidRPr="003255CE">
        <w:t>, will be available for assignment to a student.</w:t>
      </w:r>
    </w:p>
    <w:p w14:paraId="1E8E56B3" w14:textId="77777777" w:rsidR="00D240A8" w:rsidRPr="003255CE" w:rsidRDefault="00D240A8" w:rsidP="0082407D">
      <w:pPr>
        <w:pStyle w:val="bullets"/>
        <w:numPr>
          <w:ilvl w:val="0"/>
          <w:numId w:val="3"/>
        </w:numPr>
        <w:tabs>
          <w:tab w:val="clear" w:pos="817"/>
        </w:tabs>
        <w:ind w:left="864" w:hanging="288"/>
      </w:pPr>
      <w:r w:rsidRPr="003255CE">
        <w:t>“Premade graphic organizer” will be preidentified as a non-embedded unlisted resource that changes the construct being measured.</w:t>
      </w:r>
    </w:p>
    <w:p w14:paraId="2CD58D26" w14:textId="7B955204" w:rsidR="00565D2F" w:rsidRPr="003255CE" w:rsidRDefault="00565D2F" w:rsidP="0082407D">
      <w:pPr>
        <w:pStyle w:val="Heading3"/>
        <w:pageBreakBefore/>
        <w:numPr>
          <w:ilvl w:val="0"/>
          <w:numId w:val="0"/>
        </w:numPr>
        <w:ind w:left="450" w:hanging="450"/>
        <w:rPr>
          <w:webHidden/>
        </w:rPr>
      </w:pPr>
      <w:bookmarkStart w:id="2149" w:name="_Toc215662214"/>
      <w:r w:rsidRPr="003255CE">
        <w:lastRenderedPageBreak/>
        <w:t>Reference</w:t>
      </w:r>
      <w:bookmarkEnd w:id="2149"/>
    </w:p>
    <w:p w14:paraId="03315170" w14:textId="7074E40D" w:rsidR="00787403" w:rsidRPr="00787403" w:rsidRDefault="007D1344" w:rsidP="0082407D">
      <w:pPr>
        <w:pStyle w:val="References"/>
      </w:pPr>
      <w:bookmarkStart w:id="2150" w:name="_Hlk130744268"/>
      <w:r w:rsidRPr="003255CE">
        <w:t xml:space="preserve">California Department of Education. (2025). </w:t>
      </w:r>
      <w:r w:rsidR="00585395" w:rsidRPr="003255CE">
        <w:rPr>
          <w:i/>
        </w:rPr>
        <w:t>2024–25</w:t>
      </w:r>
      <w:r w:rsidRPr="003255CE">
        <w:rPr>
          <w:i/>
        </w:rPr>
        <w:t xml:space="preserve"> CAASPP and ELPAC feedback for continuous improvement survey and focus groups report</w:t>
      </w:r>
      <w:r w:rsidRPr="003255CE">
        <w:t xml:space="preserve"> [Unpublished manuscript]. Sacramento, CA: California Department of Education.</w:t>
      </w:r>
      <w:bookmarkEnd w:id="2150"/>
    </w:p>
    <w:sectPr w:rsidR="00787403" w:rsidRPr="00787403" w:rsidSect="00D45A7A">
      <w:headerReference w:type="first" r:id="rId111"/>
      <w:footerReference w:type="first" r:id="rId112"/>
      <w:pgSz w:w="12240" w:h="15840" w:code="1"/>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22B43" w14:textId="77777777" w:rsidR="005C1456" w:rsidRDefault="005C1456" w:rsidP="0029324B">
      <w:pPr>
        <w:spacing w:before="0" w:after="0"/>
      </w:pPr>
      <w:r>
        <w:separator/>
      </w:r>
    </w:p>
    <w:p w14:paraId="77A28580" w14:textId="77777777" w:rsidR="005C1456" w:rsidRDefault="005C1456"/>
  </w:endnote>
  <w:endnote w:type="continuationSeparator" w:id="0">
    <w:p w14:paraId="5F1F54AD" w14:textId="77777777" w:rsidR="005C1456" w:rsidRDefault="005C1456" w:rsidP="0029324B">
      <w:pPr>
        <w:spacing w:before="0" w:after="0"/>
      </w:pPr>
      <w:r>
        <w:continuationSeparator/>
      </w:r>
    </w:p>
    <w:p w14:paraId="500051A8" w14:textId="77777777" w:rsidR="005C1456" w:rsidRDefault="005C1456"/>
  </w:endnote>
  <w:endnote w:type="continuationNotice" w:id="1">
    <w:p w14:paraId="161798E5" w14:textId="77777777" w:rsidR="005C1456" w:rsidRDefault="005C14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870F3" w14:textId="77777777" w:rsidR="00F81EDE" w:rsidRDefault="00F81EDE" w:rsidP="002F0A14">
    <w:pPr>
      <w:pStyle w:val="Footer"/>
      <w:jc w:val="center"/>
    </w:pPr>
    <w:r>
      <w:t xml:space="preserve">– </w:t>
    </w:r>
    <w:r>
      <w:fldChar w:fldCharType="begin"/>
    </w:r>
    <w:r>
      <w:instrText xml:space="preserve"> PAGE   \* MERGEFORMAT </w:instrText>
    </w:r>
    <w:r>
      <w:fldChar w:fldCharType="separate"/>
    </w:r>
    <w:r>
      <w:t>v</w:t>
    </w:r>
    <w:r>
      <w:rPr>
        <w:noProof/>
      </w:rPr>
      <w:fldChar w:fldCharType="end"/>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D58DF" w14:textId="2E4A13A6" w:rsidR="008C04C6" w:rsidRDefault="008C04C6" w:rsidP="008C04C6">
    <w:pPr>
      <w:pStyle w:val="Footer"/>
      <w:tabs>
        <w:tab w:val="clear" w:pos="9936"/>
        <w:tab w:val="right" w:pos="13500"/>
      </w:tabs>
      <w:rPr>
        <w:szCs w:val="18"/>
      </w:rPr>
    </w:pPr>
    <w:r w:rsidRPr="00443FD1">
      <w:fldChar w:fldCharType="begin"/>
    </w:r>
    <w:r w:rsidRPr="00443FD1">
      <w:instrText xml:space="preserve"> PAGE   \* MERGEFORMAT </w:instrText>
    </w:r>
    <w:r w:rsidRPr="00443FD1">
      <w:fldChar w:fldCharType="separate"/>
    </w:r>
    <w:r>
      <w:t>60</w:t>
    </w:r>
    <w:r w:rsidRPr="00443FD1">
      <w:fldChar w:fldCharType="end"/>
    </w:r>
    <w:r>
      <w:t xml:space="preserve"> </w:t>
    </w:r>
    <w:r w:rsidRPr="000949A9">
      <w:t>♦</w:t>
    </w:r>
    <w:r w:rsidRPr="006E60FF">
      <w:rPr>
        <w:szCs w:val="18"/>
      </w:rPr>
      <w:t xml:space="preserve"> </w:t>
    </w:r>
    <w:r w:rsidRPr="004A4864">
      <w:rPr>
        <w:szCs w:val="18"/>
      </w:rPr>
      <w:t xml:space="preserve">CAASPP Smarter Balanced </w:t>
    </w:r>
    <w:r>
      <w:rPr>
        <w:szCs w:val="18"/>
      </w:rPr>
      <w:t xml:space="preserve">2023–24 </w:t>
    </w:r>
    <w:r w:rsidRPr="004A4864">
      <w:rPr>
        <w:szCs w:val="18"/>
      </w:rPr>
      <w:t>Technical Report</w:t>
    </w:r>
    <w:r w:rsidRPr="004A4864">
      <w:rPr>
        <w:szCs w:val="18"/>
      </w:rPr>
      <w:tab/>
    </w:r>
    <w:r w:rsidR="007547C6">
      <w:rPr>
        <w:szCs w:val="18"/>
      </w:rPr>
      <w:t>May 2025</w:t>
    </w:r>
  </w:p>
  <w:p w14:paraId="2CB8DEDC" w14:textId="15368878" w:rsidR="00FD4F6D" w:rsidRPr="008C04C6" w:rsidRDefault="00425F78" w:rsidP="008C04C6">
    <w:pPr>
      <w:pStyle w:val="Footer"/>
      <w:jc w:val="center"/>
    </w:pPr>
    <w:fldSimple w:instr="FILENAME   \* MERGEFORMAT">
      <w:r>
        <w:rPr>
          <w:noProof/>
        </w:rPr>
        <w:t>24-981-0395 v2_FOR REVIEW_CAASPP Smarter Balanced TR-CLEAN.docx</w:t>
      </w:r>
    </w:fldSimple>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3EBC2" w14:textId="425A0ABD" w:rsidR="008C04C6" w:rsidRDefault="007547C6" w:rsidP="008C04C6">
    <w:pPr>
      <w:pStyle w:val="Footer"/>
      <w:tabs>
        <w:tab w:val="clear" w:pos="9936"/>
        <w:tab w:val="right" w:pos="13500"/>
      </w:tabs>
    </w:pPr>
    <w:r>
      <w:rPr>
        <w:szCs w:val="18"/>
      </w:rPr>
      <w:t>May 2025</w:t>
    </w:r>
    <w:r w:rsidR="008C04C6" w:rsidRPr="004A4864">
      <w:rPr>
        <w:szCs w:val="18"/>
      </w:rPr>
      <w:tab/>
      <w:t xml:space="preserve">CAASPP Smarter Balanced </w:t>
    </w:r>
    <w:r w:rsidR="008C04C6">
      <w:rPr>
        <w:szCs w:val="18"/>
      </w:rPr>
      <w:t xml:space="preserve">2023–24 </w:t>
    </w:r>
    <w:r w:rsidR="008C04C6" w:rsidRPr="004A4864">
      <w:rPr>
        <w:szCs w:val="18"/>
      </w:rPr>
      <w:t>Technical Report</w:t>
    </w:r>
    <w:r w:rsidR="008C04C6" w:rsidRPr="000949A9">
      <w:t xml:space="preserve"> ♦</w:t>
    </w:r>
    <w:r w:rsidR="008C04C6">
      <w:t xml:space="preserve"> </w:t>
    </w:r>
    <w:r w:rsidR="008C04C6" w:rsidRPr="00443FD1">
      <w:fldChar w:fldCharType="begin"/>
    </w:r>
    <w:r w:rsidR="008C04C6" w:rsidRPr="00443FD1">
      <w:instrText xml:space="preserve"> PAGE   \* MERGEFORMAT </w:instrText>
    </w:r>
    <w:r w:rsidR="008C04C6" w:rsidRPr="00443FD1">
      <w:fldChar w:fldCharType="separate"/>
    </w:r>
    <w:r w:rsidR="008C04C6">
      <w:t>95</w:t>
    </w:r>
    <w:r w:rsidR="008C04C6" w:rsidRPr="00443FD1">
      <w:fldChar w:fldCharType="end"/>
    </w:r>
  </w:p>
  <w:p w14:paraId="5596ED40" w14:textId="022F9AE3" w:rsidR="00FD4F6D" w:rsidRPr="008C04C6" w:rsidRDefault="00425F78" w:rsidP="008C04C6">
    <w:pPr>
      <w:pStyle w:val="Footer"/>
      <w:jc w:val="center"/>
    </w:pPr>
    <w:fldSimple w:instr="FILENAME   \* MERGEFORMAT">
      <w:r>
        <w:rPr>
          <w:noProof/>
        </w:rPr>
        <w:t>24-981-0395 v2_FOR REVIEW_CAASPP Smarter Balanced TR-CLEAN.docx</w:t>
      </w:r>
    </w:fldSimple>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67683" w14:textId="6234ABD7" w:rsidR="00AF6BDC" w:rsidRDefault="00AF6BDC" w:rsidP="00AF6BDC">
    <w:pPr>
      <w:pStyle w:val="Footer"/>
      <w:tabs>
        <w:tab w:val="clear" w:pos="9936"/>
        <w:tab w:val="right" w:pos="13500"/>
      </w:tabs>
      <w:rPr>
        <w:szCs w:val="18"/>
      </w:rPr>
    </w:pPr>
    <w:r w:rsidRPr="00443FD1">
      <w:fldChar w:fldCharType="begin"/>
    </w:r>
    <w:r w:rsidRPr="00443FD1">
      <w:instrText xml:space="preserve"> PAGE   \* MERGEFORMAT </w:instrText>
    </w:r>
    <w:r w:rsidRPr="00443FD1">
      <w:fldChar w:fldCharType="separate"/>
    </w:r>
    <w:r>
      <w:t>106</w:t>
    </w:r>
    <w:r w:rsidRPr="00443FD1">
      <w:fldChar w:fldCharType="end"/>
    </w:r>
    <w:r>
      <w:t xml:space="preserve"> </w:t>
    </w:r>
    <w:r w:rsidRPr="000949A9">
      <w:t>♦</w:t>
    </w:r>
    <w:r w:rsidRPr="006E60FF">
      <w:rPr>
        <w:szCs w:val="18"/>
      </w:rPr>
      <w:t xml:space="preserve"> </w:t>
    </w:r>
    <w:r w:rsidRPr="004A4864">
      <w:rPr>
        <w:szCs w:val="18"/>
      </w:rPr>
      <w:t xml:space="preserve">CAASPP Smarter Balanced </w:t>
    </w:r>
    <w:r>
      <w:rPr>
        <w:szCs w:val="18"/>
      </w:rPr>
      <w:t xml:space="preserve">2023–24 </w:t>
    </w:r>
    <w:r w:rsidRPr="004A4864">
      <w:rPr>
        <w:szCs w:val="18"/>
      </w:rPr>
      <w:t>Technical Report</w:t>
    </w:r>
    <w:r w:rsidRPr="004A4864">
      <w:rPr>
        <w:szCs w:val="18"/>
      </w:rPr>
      <w:tab/>
    </w:r>
    <w:r w:rsidR="007547C6">
      <w:rPr>
        <w:szCs w:val="18"/>
      </w:rPr>
      <w:t>May 2025</w:t>
    </w:r>
  </w:p>
  <w:p w14:paraId="3CB08F59" w14:textId="3BC50F54" w:rsidR="004E2BC3" w:rsidRPr="00AF6BDC" w:rsidRDefault="00425F78" w:rsidP="00AF6BDC">
    <w:pPr>
      <w:pStyle w:val="Footer"/>
      <w:jc w:val="center"/>
    </w:pPr>
    <w:fldSimple w:instr="FILENAME   \* MERGEFORMAT">
      <w:r>
        <w:rPr>
          <w:noProof/>
        </w:rPr>
        <w:t>24-981-0395 v2_FOR REVIEW_CAASPP Smarter Balanced TR-CLEAN.docx</w:t>
      </w:r>
    </w:fldSimple>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0425E" w14:textId="415E5B2B" w:rsidR="007036AD" w:rsidRDefault="007547C6" w:rsidP="007036AD">
    <w:pPr>
      <w:pStyle w:val="Footer"/>
      <w:tabs>
        <w:tab w:val="clear" w:pos="9936"/>
        <w:tab w:val="right" w:pos="13500"/>
      </w:tabs>
    </w:pPr>
    <w:r>
      <w:rPr>
        <w:szCs w:val="18"/>
      </w:rPr>
      <w:t>May 2025</w:t>
    </w:r>
    <w:r w:rsidR="007036AD" w:rsidRPr="004A4864">
      <w:rPr>
        <w:szCs w:val="18"/>
      </w:rPr>
      <w:tab/>
      <w:t xml:space="preserve">CAASPP Smarter Balanced </w:t>
    </w:r>
    <w:r w:rsidR="007036AD">
      <w:rPr>
        <w:szCs w:val="18"/>
      </w:rPr>
      <w:t xml:space="preserve">2023–24 </w:t>
    </w:r>
    <w:r w:rsidR="007036AD" w:rsidRPr="004A4864">
      <w:rPr>
        <w:szCs w:val="18"/>
      </w:rPr>
      <w:t>Technical Report</w:t>
    </w:r>
    <w:r w:rsidR="007036AD" w:rsidRPr="000949A9">
      <w:t xml:space="preserve"> ♦</w:t>
    </w:r>
    <w:r w:rsidR="007036AD">
      <w:t xml:space="preserve"> </w:t>
    </w:r>
    <w:r w:rsidR="008C04C6" w:rsidRPr="00443FD1">
      <w:fldChar w:fldCharType="begin"/>
    </w:r>
    <w:r w:rsidR="008C04C6" w:rsidRPr="00443FD1">
      <w:instrText xml:space="preserve"> PAGE   \* MERGEFORMAT </w:instrText>
    </w:r>
    <w:r w:rsidR="008C04C6" w:rsidRPr="00443FD1">
      <w:fldChar w:fldCharType="separate"/>
    </w:r>
    <w:r w:rsidR="007036AD">
      <w:t>113</w:t>
    </w:r>
    <w:r w:rsidR="008C04C6" w:rsidRPr="00443FD1">
      <w:fldChar w:fldCharType="end"/>
    </w:r>
  </w:p>
  <w:p w14:paraId="2982FBE0" w14:textId="2D003C86" w:rsidR="007164EA" w:rsidRPr="008C04C6" w:rsidRDefault="00425F78" w:rsidP="008C04C6">
    <w:pPr>
      <w:pStyle w:val="Footer"/>
      <w:jc w:val="center"/>
    </w:pPr>
    <w:fldSimple w:instr="FILENAME   \* MERGEFORMAT">
      <w:r>
        <w:rPr>
          <w:noProof/>
        </w:rPr>
        <w:t>24-981-0395 v2_FOR REVIEW_CAASPP Smarter Balanced TR-CLEAN.docx</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4C4DE" w14:textId="3FB7DF86" w:rsidR="00F81EDE" w:rsidRDefault="00F81EDE" w:rsidP="002F0A14">
    <w:pPr>
      <w:pStyle w:val="Footer"/>
      <w:jc w:val="center"/>
    </w:pPr>
    <w:r>
      <w:t xml:space="preserve">– </w:t>
    </w:r>
    <w:r>
      <w:fldChar w:fldCharType="begin"/>
    </w:r>
    <w:r>
      <w:instrText xml:space="preserve"> PAGE   \* MERGEFORMAT </w:instrText>
    </w:r>
    <w:r>
      <w:fldChar w:fldCharType="separate"/>
    </w:r>
    <w:r>
      <w:t>v</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6B4AB" w14:textId="7BBA97D1" w:rsidR="001D1EBC" w:rsidRPr="00085AE8" w:rsidRDefault="00004CB9" w:rsidP="00085AE8">
    <w:pPr>
      <w:pStyle w:val="Footer"/>
      <w:tabs>
        <w:tab w:val="clear" w:pos="9936"/>
        <w:tab w:val="right" w:pos="13500"/>
      </w:tabs>
      <w:rPr>
        <w:szCs w:val="18"/>
      </w:rPr>
    </w:pPr>
    <w:r w:rsidRPr="00443FD1">
      <w:fldChar w:fldCharType="begin"/>
    </w:r>
    <w:r w:rsidRPr="00443FD1">
      <w:instrText xml:space="preserve"> PAGE   \* MERGEFORMAT </w:instrText>
    </w:r>
    <w:r w:rsidRPr="00443FD1">
      <w:fldChar w:fldCharType="separate"/>
    </w:r>
    <w:r>
      <w:t>2</w:t>
    </w:r>
    <w:r w:rsidRPr="00443FD1">
      <w:fldChar w:fldCharType="end"/>
    </w:r>
    <w:r>
      <w:t xml:space="preserve"> </w:t>
    </w:r>
    <w:r w:rsidRPr="000949A9">
      <w:t>♦</w:t>
    </w:r>
    <w:r w:rsidRPr="006E60FF">
      <w:rPr>
        <w:szCs w:val="18"/>
      </w:rPr>
      <w:t xml:space="preserve"> </w:t>
    </w:r>
    <w:r w:rsidRPr="004A4864">
      <w:rPr>
        <w:szCs w:val="18"/>
      </w:rPr>
      <w:t xml:space="preserve">CAASPP Smarter Balanced </w:t>
    </w:r>
    <w:r>
      <w:rPr>
        <w:szCs w:val="18"/>
      </w:rPr>
      <w:t>202</w:t>
    </w:r>
    <w:r w:rsidR="001D1EBC">
      <w:rPr>
        <w:szCs w:val="18"/>
      </w:rPr>
      <w:t>4</w:t>
    </w:r>
    <w:r>
      <w:rPr>
        <w:szCs w:val="18"/>
      </w:rPr>
      <w:t>–2</w:t>
    </w:r>
    <w:r w:rsidR="001D1EBC">
      <w:rPr>
        <w:szCs w:val="18"/>
      </w:rPr>
      <w:t>5</w:t>
    </w:r>
    <w:r>
      <w:rPr>
        <w:szCs w:val="18"/>
      </w:rPr>
      <w:t xml:space="preserve"> </w:t>
    </w:r>
    <w:r w:rsidRPr="004A4864">
      <w:rPr>
        <w:szCs w:val="18"/>
      </w:rPr>
      <w:t>Technical Report</w:t>
    </w:r>
    <w:r w:rsidRPr="004A4864">
      <w:rPr>
        <w:szCs w:val="18"/>
      </w:rPr>
      <w:tab/>
    </w:r>
    <w:r w:rsidR="002B72EA">
      <w:rPr>
        <w:szCs w:val="18"/>
      </w:rPr>
      <w:t>February</w:t>
    </w:r>
    <w:r w:rsidR="00952939">
      <w:rPr>
        <w:szCs w:val="18"/>
      </w:rPr>
      <w:t xml:space="preserve"> 202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0C2FD" w14:textId="0066E7C1" w:rsidR="001D1EBC" w:rsidRPr="00B20EE2" w:rsidRDefault="002B72EA" w:rsidP="00085AE8">
    <w:pPr>
      <w:pStyle w:val="Footer"/>
      <w:tabs>
        <w:tab w:val="clear" w:pos="9936"/>
        <w:tab w:val="right" w:pos="13500"/>
      </w:tabs>
    </w:pPr>
    <w:r>
      <w:rPr>
        <w:szCs w:val="18"/>
      </w:rPr>
      <w:t>February</w:t>
    </w:r>
    <w:r w:rsidR="00952939">
      <w:rPr>
        <w:szCs w:val="18"/>
      </w:rPr>
      <w:t xml:space="preserve"> 2026</w:t>
    </w:r>
    <w:r w:rsidR="00B20EE2" w:rsidRPr="004A4864">
      <w:rPr>
        <w:szCs w:val="18"/>
      </w:rPr>
      <w:tab/>
      <w:t xml:space="preserve">CAASPP Smarter Balanced </w:t>
    </w:r>
    <w:r w:rsidR="00B20EE2">
      <w:rPr>
        <w:szCs w:val="18"/>
      </w:rPr>
      <w:t>202</w:t>
    </w:r>
    <w:r w:rsidR="001D1EBC">
      <w:rPr>
        <w:szCs w:val="18"/>
      </w:rPr>
      <w:t>4</w:t>
    </w:r>
    <w:r w:rsidR="00B20EE2">
      <w:rPr>
        <w:szCs w:val="18"/>
      </w:rPr>
      <w:t>–2</w:t>
    </w:r>
    <w:r w:rsidR="001D1EBC">
      <w:rPr>
        <w:szCs w:val="18"/>
      </w:rPr>
      <w:t>5</w:t>
    </w:r>
    <w:r w:rsidR="00B20EE2">
      <w:rPr>
        <w:szCs w:val="18"/>
      </w:rPr>
      <w:t xml:space="preserve"> </w:t>
    </w:r>
    <w:r w:rsidR="00B20EE2" w:rsidRPr="004A4864">
      <w:rPr>
        <w:szCs w:val="18"/>
      </w:rPr>
      <w:t>Technical Report</w:t>
    </w:r>
    <w:r w:rsidR="00B20EE2" w:rsidRPr="000949A9">
      <w:t xml:space="preserve"> ♦</w:t>
    </w:r>
    <w:r w:rsidR="00B20EE2">
      <w:t xml:space="preserve"> </w:t>
    </w:r>
    <w:r w:rsidR="00B20EE2" w:rsidRPr="00443FD1">
      <w:fldChar w:fldCharType="begin"/>
    </w:r>
    <w:r w:rsidR="00B20EE2" w:rsidRPr="00443FD1">
      <w:instrText xml:space="preserve"> PAGE   \* MERGEFORMAT </w:instrText>
    </w:r>
    <w:r w:rsidR="00B20EE2" w:rsidRPr="00443FD1">
      <w:fldChar w:fldCharType="separate"/>
    </w:r>
    <w:r w:rsidR="00B20EE2">
      <w:t>1</w:t>
    </w:r>
    <w:r w:rsidR="00B20EE2" w:rsidRPr="00443FD1">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D314C" w14:textId="60134EED" w:rsidR="001D1EBC" w:rsidRPr="00B20EE2" w:rsidRDefault="002B72EA" w:rsidP="00085AE8">
    <w:pPr>
      <w:pStyle w:val="Footer"/>
      <w:tabs>
        <w:tab w:val="clear" w:pos="9936"/>
        <w:tab w:val="right" w:pos="13500"/>
      </w:tabs>
    </w:pPr>
    <w:r>
      <w:rPr>
        <w:szCs w:val="18"/>
      </w:rPr>
      <w:t>February</w:t>
    </w:r>
    <w:r w:rsidR="00952939">
      <w:rPr>
        <w:szCs w:val="18"/>
      </w:rPr>
      <w:t xml:space="preserve"> 2026</w:t>
    </w:r>
    <w:r w:rsidR="00B20EE2" w:rsidRPr="004A4864">
      <w:rPr>
        <w:szCs w:val="18"/>
      </w:rPr>
      <w:tab/>
      <w:t xml:space="preserve">CAASPP Smarter Balanced </w:t>
    </w:r>
    <w:r w:rsidR="00B20EE2">
      <w:rPr>
        <w:szCs w:val="18"/>
      </w:rPr>
      <w:t>202</w:t>
    </w:r>
    <w:r w:rsidR="001D1EBC">
      <w:rPr>
        <w:szCs w:val="18"/>
      </w:rPr>
      <w:t>4</w:t>
    </w:r>
    <w:r w:rsidR="00B20EE2">
      <w:rPr>
        <w:szCs w:val="18"/>
      </w:rPr>
      <w:t>–2</w:t>
    </w:r>
    <w:r w:rsidR="001D1EBC">
      <w:rPr>
        <w:szCs w:val="18"/>
      </w:rPr>
      <w:t>5</w:t>
    </w:r>
    <w:r w:rsidR="00B20EE2">
      <w:rPr>
        <w:szCs w:val="18"/>
      </w:rPr>
      <w:t xml:space="preserve"> </w:t>
    </w:r>
    <w:r w:rsidR="00B20EE2" w:rsidRPr="004A4864">
      <w:rPr>
        <w:szCs w:val="18"/>
      </w:rPr>
      <w:t>Technical Report</w:t>
    </w:r>
    <w:r w:rsidR="00B20EE2" w:rsidRPr="000949A9">
      <w:t xml:space="preserve"> ♦</w:t>
    </w:r>
    <w:r w:rsidR="00B20EE2">
      <w:t xml:space="preserve"> </w:t>
    </w:r>
    <w:r w:rsidR="00B20EE2" w:rsidRPr="00443FD1">
      <w:fldChar w:fldCharType="begin"/>
    </w:r>
    <w:r w:rsidR="00B20EE2" w:rsidRPr="00443FD1">
      <w:instrText xml:space="preserve"> PAGE   \* MERGEFORMAT </w:instrText>
    </w:r>
    <w:r w:rsidR="00B20EE2" w:rsidRPr="00443FD1">
      <w:fldChar w:fldCharType="separate"/>
    </w:r>
    <w:r w:rsidR="00B20EE2">
      <w:t>1</w:t>
    </w:r>
    <w:r w:rsidR="00B20EE2" w:rsidRPr="00443FD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9928B" w14:textId="1C07E5CE" w:rsidR="000B3392" w:rsidRPr="00D45A7A" w:rsidRDefault="00870CDC" w:rsidP="00D45A7A">
    <w:pPr>
      <w:pStyle w:val="Footer"/>
      <w:tabs>
        <w:tab w:val="clear" w:pos="9936"/>
        <w:tab w:val="right" w:pos="13500"/>
      </w:tabs>
      <w:rPr>
        <w:szCs w:val="18"/>
      </w:rPr>
    </w:pPr>
    <w:r w:rsidRPr="00443FD1">
      <w:fldChar w:fldCharType="begin"/>
    </w:r>
    <w:r w:rsidRPr="00443FD1">
      <w:instrText xml:space="preserve"> PAGE   \* MERGEFORMAT </w:instrText>
    </w:r>
    <w:r w:rsidRPr="00443FD1">
      <w:fldChar w:fldCharType="separate"/>
    </w:r>
    <w:r>
      <w:t>34</w:t>
    </w:r>
    <w:r w:rsidRPr="00443FD1">
      <w:fldChar w:fldCharType="end"/>
    </w:r>
    <w:r>
      <w:t xml:space="preserve"> </w:t>
    </w:r>
    <w:r w:rsidRPr="000949A9">
      <w:t>♦</w:t>
    </w:r>
    <w:r w:rsidRPr="006E60FF">
      <w:rPr>
        <w:szCs w:val="18"/>
      </w:rPr>
      <w:t xml:space="preserve"> </w:t>
    </w:r>
    <w:r w:rsidRPr="004A4864">
      <w:rPr>
        <w:szCs w:val="18"/>
      </w:rPr>
      <w:t xml:space="preserve">CAASPP Smarter Balanced </w:t>
    </w:r>
    <w:r>
      <w:rPr>
        <w:szCs w:val="18"/>
      </w:rPr>
      <w:t xml:space="preserve">2023–24 </w:t>
    </w:r>
    <w:r w:rsidRPr="004A4864">
      <w:rPr>
        <w:szCs w:val="18"/>
      </w:rPr>
      <w:t>Technical Report</w:t>
    </w:r>
    <w:r w:rsidRPr="004A4864">
      <w:rPr>
        <w:szCs w:val="18"/>
      </w:rPr>
      <w:tab/>
    </w:r>
    <w:r w:rsidR="007547C6">
      <w:rPr>
        <w:szCs w:val="18"/>
      </w:rPr>
      <w:t>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39192" w14:textId="4DF5C200" w:rsidR="00AF6BDC" w:rsidRDefault="007547C6" w:rsidP="00AF6BDC">
    <w:pPr>
      <w:pStyle w:val="Footer"/>
      <w:tabs>
        <w:tab w:val="clear" w:pos="9936"/>
        <w:tab w:val="right" w:pos="13500"/>
      </w:tabs>
    </w:pPr>
    <w:r>
      <w:rPr>
        <w:szCs w:val="18"/>
      </w:rPr>
      <w:t>May 2025</w:t>
    </w:r>
    <w:r w:rsidR="00AF6BDC" w:rsidRPr="004A4864">
      <w:rPr>
        <w:szCs w:val="18"/>
      </w:rPr>
      <w:tab/>
      <w:t xml:space="preserve">CAASPP Smarter Balanced </w:t>
    </w:r>
    <w:r w:rsidR="00AF6BDC">
      <w:rPr>
        <w:szCs w:val="18"/>
      </w:rPr>
      <w:t xml:space="preserve">2023–24 </w:t>
    </w:r>
    <w:r w:rsidR="00AF6BDC" w:rsidRPr="004A4864">
      <w:rPr>
        <w:szCs w:val="18"/>
      </w:rPr>
      <w:t>Technical Report</w:t>
    </w:r>
    <w:r w:rsidR="00AF6BDC" w:rsidRPr="000949A9">
      <w:t xml:space="preserve"> ♦</w:t>
    </w:r>
    <w:r w:rsidR="00AF6BDC">
      <w:t xml:space="preserve"> </w:t>
    </w:r>
    <w:r w:rsidR="00AF6BDC" w:rsidRPr="00443FD1">
      <w:fldChar w:fldCharType="begin"/>
    </w:r>
    <w:r w:rsidR="00AF6BDC" w:rsidRPr="00443FD1">
      <w:instrText xml:space="preserve"> PAGE   \* MERGEFORMAT </w:instrText>
    </w:r>
    <w:r w:rsidR="00AF6BDC" w:rsidRPr="00443FD1">
      <w:fldChar w:fldCharType="separate"/>
    </w:r>
    <w:r w:rsidR="00AF6BDC">
      <w:t>65</w:t>
    </w:r>
    <w:r w:rsidR="00AF6BDC" w:rsidRPr="00443FD1">
      <w:fldChar w:fldCharType="end"/>
    </w:r>
  </w:p>
  <w:p w14:paraId="4127D1F3" w14:textId="1E07BCC6" w:rsidR="004525F8" w:rsidRPr="00AF6BDC" w:rsidRDefault="00425F78" w:rsidP="00AF6BDC">
    <w:pPr>
      <w:pStyle w:val="Footer"/>
      <w:jc w:val="center"/>
    </w:pPr>
    <w:fldSimple w:instr="FILENAME   \* MERGEFORMAT">
      <w:r>
        <w:rPr>
          <w:noProof/>
        </w:rPr>
        <w:t>24-981-0395 v2_FOR REVIEW_CAASPP Smarter Balanced TR-CLEAN.docx</w:t>
      </w:r>
    </w:fldSimple>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864E8" w14:textId="3D53D8B9" w:rsidR="004525F8" w:rsidRDefault="007547C6" w:rsidP="004525F8">
    <w:pPr>
      <w:pStyle w:val="Footer"/>
      <w:tabs>
        <w:tab w:val="clear" w:pos="9936"/>
        <w:tab w:val="right" w:pos="13500"/>
      </w:tabs>
    </w:pPr>
    <w:r>
      <w:rPr>
        <w:szCs w:val="18"/>
      </w:rPr>
      <w:t>May 2025</w:t>
    </w:r>
    <w:r w:rsidR="004525F8" w:rsidRPr="004A4864">
      <w:rPr>
        <w:szCs w:val="18"/>
      </w:rPr>
      <w:tab/>
      <w:t xml:space="preserve">CAASPP Smarter Balanced </w:t>
    </w:r>
    <w:r w:rsidR="004525F8">
      <w:rPr>
        <w:szCs w:val="18"/>
      </w:rPr>
      <w:t xml:space="preserve">2023–24 </w:t>
    </w:r>
    <w:r w:rsidR="004525F8" w:rsidRPr="004A4864">
      <w:rPr>
        <w:szCs w:val="18"/>
      </w:rPr>
      <w:t>Technical Report</w:t>
    </w:r>
    <w:r w:rsidR="004525F8" w:rsidRPr="000949A9">
      <w:t xml:space="preserve"> ♦</w:t>
    </w:r>
    <w:r w:rsidR="004525F8">
      <w:t xml:space="preserve"> </w:t>
    </w:r>
    <w:r w:rsidR="004525F8" w:rsidRPr="00443FD1">
      <w:fldChar w:fldCharType="begin"/>
    </w:r>
    <w:r w:rsidR="004525F8" w:rsidRPr="00443FD1">
      <w:instrText xml:space="preserve"> PAGE   \* MERGEFORMAT </w:instrText>
    </w:r>
    <w:r w:rsidR="004525F8" w:rsidRPr="00443FD1">
      <w:fldChar w:fldCharType="separate"/>
    </w:r>
    <w:r w:rsidR="004525F8">
      <w:t>41</w:t>
    </w:r>
    <w:r w:rsidR="004525F8" w:rsidRPr="00443FD1">
      <w:fldChar w:fldCharType="end"/>
    </w:r>
  </w:p>
  <w:p w14:paraId="1204012F" w14:textId="419C0F8C" w:rsidR="004525F8" w:rsidRPr="004525F8" w:rsidRDefault="00425F78" w:rsidP="004525F8">
    <w:pPr>
      <w:pStyle w:val="Footer"/>
      <w:jc w:val="center"/>
    </w:pPr>
    <w:fldSimple w:instr="FILENAME   \* MERGEFORMAT">
      <w:r>
        <w:rPr>
          <w:noProof/>
        </w:rPr>
        <w:t>24-981-0395 v2_FOR REVIEW_CAASPP Smarter Balanced TR-CLEAN.docx</w:t>
      </w:r>
    </w:fldSimple>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6E937" w14:textId="33F61C84" w:rsidR="00AF6BDC" w:rsidRDefault="007547C6" w:rsidP="00AF6BDC">
    <w:pPr>
      <w:pStyle w:val="Footer"/>
      <w:tabs>
        <w:tab w:val="clear" w:pos="9936"/>
        <w:tab w:val="right" w:pos="13500"/>
      </w:tabs>
    </w:pPr>
    <w:r>
      <w:rPr>
        <w:szCs w:val="18"/>
      </w:rPr>
      <w:t>May 2025</w:t>
    </w:r>
    <w:r w:rsidR="00AF6BDC" w:rsidRPr="004A4864">
      <w:rPr>
        <w:szCs w:val="18"/>
      </w:rPr>
      <w:tab/>
      <w:t xml:space="preserve">CAASPP Smarter Balanced </w:t>
    </w:r>
    <w:r w:rsidR="00AF6BDC">
      <w:rPr>
        <w:szCs w:val="18"/>
      </w:rPr>
      <w:t xml:space="preserve">2023–24 </w:t>
    </w:r>
    <w:r w:rsidR="00AF6BDC" w:rsidRPr="004A4864">
      <w:rPr>
        <w:szCs w:val="18"/>
      </w:rPr>
      <w:t>Technical Report</w:t>
    </w:r>
    <w:r w:rsidR="00AF6BDC" w:rsidRPr="000949A9">
      <w:t xml:space="preserve"> ♦</w:t>
    </w:r>
    <w:r w:rsidR="00AF6BDC">
      <w:t xml:space="preserve"> </w:t>
    </w:r>
    <w:r w:rsidR="00AF6BDC" w:rsidRPr="00443FD1">
      <w:fldChar w:fldCharType="begin"/>
    </w:r>
    <w:r w:rsidR="00AF6BDC" w:rsidRPr="00443FD1">
      <w:instrText xml:space="preserve"> PAGE   \* MERGEFORMAT </w:instrText>
    </w:r>
    <w:r w:rsidR="00AF6BDC" w:rsidRPr="00443FD1">
      <w:fldChar w:fldCharType="separate"/>
    </w:r>
    <w:r w:rsidR="00AF6BDC">
      <w:t>75</w:t>
    </w:r>
    <w:r w:rsidR="00AF6BDC" w:rsidRPr="00443FD1">
      <w:fldChar w:fldCharType="end"/>
    </w:r>
  </w:p>
  <w:p w14:paraId="593B7162" w14:textId="5D299F06" w:rsidR="000B3392" w:rsidRPr="00AF6BDC" w:rsidRDefault="00425F78" w:rsidP="00AF6BDC">
    <w:pPr>
      <w:pStyle w:val="Footer"/>
      <w:jc w:val="center"/>
    </w:pPr>
    <w:fldSimple w:instr="FILENAME   \* MERGEFORMAT">
      <w:r>
        <w:rPr>
          <w:noProof/>
        </w:rPr>
        <w:t>24-981-0395 v2_FOR REVIEW_CAASPP Smarter Balanced TR-CLEAN.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EB153" w14:textId="77777777" w:rsidR="005C1456" w:rsidRDefault="005C1456" w:rsidP="0029324B">
      <w:pPr>
        <w:spacing w:before="0" w:after="0"/>
      </w:pPr>
      <w:r>
        <w:separator/>
      </w:r>
    </w:p>
  </w:footnote>
  <w:footnote w:type="continuationSeparator" w:id="0">
    <w:p w14:paraId="47F7101C" w14:textId="77777777" w:rsidR="005C1456" w:rsidRDefault="005C1456" w:rsidP="0029324B">
      <w:pPr>
        <w:spacing w:before="0" w:after="0"/>
      </w:pPr>
      <w:r>
        <w:continuationSeparator/>
      </w:r>
    </w:p>
    <w:p w14:paraId="6C31EC0B" w14:textId="77777777" w:rsidR="005C1456" w:rsidRDefault="005C1456"/>
  </w:footnote>
  <w:footnote w:type="continuationNotice" w:id="1">
    <w:p w14:paraId="7C8206D4" w14:textId="77777777" w:rsidR="005C1456" w:rsidRDefault="005C1456">
      <w:pPr>
        <w:spacing w:before="0" w:after="0"/>
      </w:pPr>
    </w:p>
  </w:footnote>
  <w:footnote w:id="2">
    <w:p w14:paraId="2C71BE11" w14:textId="2167C023" w:rsidR="00F81EDE" w:rsidRDefault="00F81EDE" w:rsidP="00EC28E4">
      <w:pPr>
        <w:pStyle w:val="Footnote"/>
      </w:pPr>
      <w:r w:rsidRPr="45134787">
        <w:rPr>
          <w:rStyle w:val="FootnoteReference"/>
        </w:rPr>
        <w:footnoteRef/>
      </w:r>
      <w:r>
        <w:t xml:space="preserve"> This definition was retrieved from the</w:t>
      </w:r>
      <w:r w:rsidDel="0055480B">
        <w:t xml:space="preserve"> </w:t>
      </w:r>
      <w:r w:rsidRPr="0055480B">
        <w:t>Child is English Learner</w:t>
      </w:r>
      <w:r>
        <w:t xml:space="preserve"> web page</w:t>
      </w:r>
      <w:r w:rsidRPr="00A31734">
        <w:t xml:space="preserve"> on the </w:t>
      </w:r>
      <w:r w:rsidR="002E02B4">
        <w:t>California Department of Social Services</w:t>
      </w:r>
      <w:r w:rsidR="002E02B4" w:rsidRPr="00A31734">
        <w:t xml:space="preserve"> </w:t>
      </w:r>
      <w:r w:rsidRPr="00A31734">
        <w:t>website</w:t>
      </w:r>
      <w:r>
        <w:t>.</w:t>
      </w:r>
    </w:p>
  </w:footnote>
  <w:footnote w:id="3">
    <w:p w14:paraId="5AFAAC25" w14:textId="54E07386" w:rsidR="0034483A" w:rsidRDefault="0034483A" w:rsidP="00973A8B">
      <w:pPr>
        <w:pStyle w:val="Footnote"/>
      </w:pPr>
      <w:r w:rsidRPr="00973A8B">
        <w:rPr>
          <w:rStyle w:val="FootnoteReference"/>
          <w:szCs w:val="20"/>
        </w:rPr>
        <w:footnoteRef/>
      </w:r>
      <w:r>
        <w:t xml:space="preserve"> Refer to the CAASPP Student Data File Layout (CDE, 202</w:t>
      </w:r>
      <w:r w:rsidR="001D1EBC">
        <w:t>5</w:t>
      </w:r>
      <w:r w:rsidR="009922C1">
        <w:t>b</w:t>
      </w:r>
      <w:r>
        <w:t>) for the complete list of include indicators and condition codes.</w:t>
      </w:r>
    </w:p>
  </w:footnote>
  <w:footnote w:id="4">
    <w:p w14:paraId="4D8BBF6A" w14:textId="42A46CC6" w:rsidR="00E2732E" w:rsidRDefault="00E2732E" w:rsidP="001F1453">
      <w:pPr>
        <w:pStyle w:val="Footnote"/>
      </w:pPr>
      <w:r>
        <w:rPr>
          <w:rStyle w:val="FootnoteReference"/>
        </w:rPr>
        <w:footnoteRef/>
      </w:r>
      <w:r>
        <w:t xml:space="preserve"> Data for </w:t>
      </w:r>
      <w:r w:rsidR="00585395">
        <w:t>2024–25</w:t>
      </w:r>
      <w:r>
        <w:t xml:space="preserve"> was retrieved from the </w:t>
      </w:r>
      <w:r>
        <w:rPr>
          <w:i/>
        </w:rPr>
        <w:t>CalEdFacts</w:t>
      </w:r>
      <w:r>
        <w:t xml:space="preserve"> web page on the CDE website.</w:t>
      </w:r>
    </w:p>
  </w:footnote>
  <w:footnote w:id="5">
    <w:p w14:paraId="6C7C9F84" w14:textId="77777777" w:rsidR="00E2732E" w:rsidRDefault="00E2732E" w:rsidP="001F1453">
      <w:pPr>
        <w:pStyle w:val="Footnote"/>
      </w:pPr>
      <w:r>
        <w:rPr>
          <w:rStyle w:val="FootnoteReference"/>
        </w:rPr>
        <w:footnoteRef/>
      </w:r>
      <w:r>
        <w:t xml:space="preserve"> This definition was retrieved from the CDE California Longitudinal Pupil Achievement Data System (CALPADS) web page on the CDE website.</w:t>
      </w:r>
    </w:p>
  </w:footnote>
  <w:footnote w:id="6">
    <w:p w14:paraId="04AE1867" w14:textId="202ADD86" w:rsidR="00412B59" w:rsidRDefault="00412B59">
      <w:pPr>
        <w:pStyle w:val="FootnoteText"/>
      </w:pPr>
      <w:r>
        <w:rPr>
          <w:rStyle w:val="FootnoteReference"/>
        </w:rPr>
        <w:footnoteRef/>
      </w:r>
      <w:r>
        <w:t xml:space="preserve"> </w:t>
      </w:r>
      <w:r w:rsidR="00C93B2C">
        <w:t>While California does not administer the Smarter Balanced assessments to students in g</w:t>
      </w:r>
      <w:r>
        <w:t>rade ten</w:t>
      </w:r>
      <w:r w:rsidR="00C93B2C">
        <w:t>, this</w:t>
      </w:r>
      <w:r>
        <w:t xml:space="preserve"> was included because the simulation </w:t>
      </w:r>
      <w:r w:rsidR="00E114C9">
        <w:t>was run for all Smarter Balanced Assessment C</w:t>
      </w:r>
      <w:r w:rsidR="00CD514C">
        <w:t>o</w:t>
      </w:r>
      <w:r w:rsidR="00E114C9">
        <w:t>nso</w:t>
      </w:r>
      <w:r w:rsidR="00CD514C">
        <w:t>rtium member states</w:t>
      </w:r>
      <w:r w:rsidR="00C93B2C">
        <w:t>, some of which do test students in grade ten</w:t>
      </w:r>
      <w:r w:rsidR="00CD514C">
        <w:t xml:space="preserve">. </w:t>
      </w:r>
    </w:p>
  </w:footnote>
  <w:footnote w:id="7">
    <w:p w14:paraId="3B0AD8C6" w14:textId="74BC27FE" w:rsidR="0030631C" w:rsidRDefault="0030631C" w:rsidP="001F1453">
      <w:pPr>
        <w:pStyle w:val="Footnote"/>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w:t>
      </w:r>
      <w:r>
        <w:t>s of the CDE Accessibility Matrix and</w:t>
      </w:r>
      <w:r w:rsidRPr="00E878A4">
        <w:t xml:space="preserve"> </w:t>
      </w:r>
      <w:r>
        <w:t xml:space="preserve">the </w:t>
      </w:r>
      <w:r>
        <w:rPr>
          <w:i/>
          <w:iCs/>
        </w:rPr>
        <w:t>Usability, Accessibility, and Accommodations Guidelines</w:t>
      </w:r>
      <w:r w:rsidRPr="00E878A4">
        <w:t xml:space="preserve"> that </w:t>
      </w:r>
      <w:r w:rsidR="00DF79D6">
        <w:t>were</w:t>
      </w:r>
      <w:r w:rsidRPr="00E878A4">
        <w:t xml:space="preserve"> available during the </w:t>
      </w:r>
      <w:r w:rsidR="00585395">
        <w:t>2024–25</w:t>
      </w:r>
      <w:r w:rsidRPr="00E878A4">
        <w:t xml:space="preserve"> </w:t>
      </w:r>
      <w:r w:rsidR="00EA35D5">
        <w:t>CAASPP</w:t>
      </w:r>
      <w:r w:rsidRPr="00E878A4">
        <w:t xml:space="preserve"> administration.</w:t>
      </w:r>
    </w:p>
  </w:footnote>
  <w:footnote w:id="8">
    <w:p w14:paraId="47960741" w14:textId="66266FE8" w:rsidR="00EE4568" w:rsidRDefault="00EE4568" w:rsidP="00973A8B">
      <w:pPr>
        <w:pStyle w:val="Footnote"/>
      </w:pPr>
      <w:r w:rsidRPr="00973A8B">
        <w:rPr>
          <w:rStyle w:val="FootnoteReference"/>
          <w:szCs w:val="20"/>
        </w:rPr>
        <w:footnoteRef/>
      </w:r>
      <w:r>
        <w:t xml:space="preserve"> </w:t>
      </w:r>
      <w:r w:rsidRPr="0050683B">
        <w:rPr>
          <w:color w:val="auto"/>
        </w:rPr>
        <w:t xml:space="preserve">Smarter Balanced blueprints </w:t>
      </w:r>
      <w:r w:rsidR="00082277">
        <w:rPr>
          <w:color w:val="auto"/>
        </w:rPr>
        <w:t>specify</w:t>
      </w:r>
      <w:r w:rsidR="00082277" w:rsidRPr="0050683B">
        <w:rPr>
          <w:color w:val="auto"/>
        </w:rPr>
        <w:t xml:space="preserve"> </w:t>
      </w:r>
      <w:r w:rsidRPr="0050683B">
        <w:rPr>
          <w:color w:val="auto"/>
        </w:rPr>
        <w:t xml:space="preserve">that </w:t>
      </w:r>
      <w:r w:rsidR="008165E7">
        <w:rPr>
          <w:color w:val="auto"/>
        </w:rPr>
        <w:t>each</w:t>
      </w:r>
      <w:r w:rsidR="008165E7" w:rsidRPr="0050683B">
        <w:rPr>
          <w:color w:val="auto"/>
        </w:rPr>
        <w:t xml:space="preserve"> </w:t>
      </w:r>
      <w:r w:rsidRPr="0050683B">
        <w:rPr>
          <w:color w:val="auto"/>
        </w:rPr>
        <w:t>WER item</w:t>
      </w:r>
      <w:r w:rsidR="009C55D0">
        <w:rPr>
          <w:color w:val="auto"/>
        </w:rPr>
        <w:t xml:space="preserve"> is initially scored out of </w:t>
      </w:r>
      <w:r>
        <w:t>10 points</w:t>
      </w:r>
      <w:r w:rsidR="008165E7">
        <w:t>:</w:t>
      </w:r>
      <w:r w:rsidR="003366E9">
        <w:t xml:space="preserve"> </w:t>
      </w:r>
      <w:r>
        <w:t xml:space="preserve">one </w:t>
      </w:r>
      <w:r w:rsidR="008165E7">
        <w:t xml:space="preserve">dimension worth </w:t>
      </w:r>
      <w:r>
        <w:t xml:space="preserve">2 points </w:t>
      </w:r>
      <w:r w:rsidR="008165E7">
        <w:t>(</w:t>
      </w:r>
      <w:r w:rsidR="003808CE">
        <w:t>c</w:t>
      </w:r>
      <w:r w:rsidR="008165E7">
        <w:t xml:space="preserve">onventions) </w:t>
      </w:r>
      <w:r>
        <w:t xml:space="preserve">and two </w:t>
      </w:r>
      <w:r w:rsidR="008165E7">
        <w:t xml:space="preserve">dimensions each worth </w:t>
      </w:r>
      <w:r>
        <w:t>4</w:t>
      </w:r>
      <w:r w:rsidR="00171FBA">
        <w:t> </w:t>
      </w:r>
      <w:r>
        <w:t>points</w:t>
      </w:r>
      <w:r w:rsidR="007101D3">
        <w:t xml:space="preserve"> </w:t>
      </w:r>
      <w:r w:rsidR="008165E7">
        <w:t>(</w:t>
      </w:r>
      <w:r w:rsidR="003808CE">
        <w:t>o</w:t>
      </w:r>
      <w:r w:rsidR="008165E7">
        <w:t>rganization</w:t>
      </w:r>
      <w:r w:rsidR="003808CE">
        <w:t xml:space="preserve"> and p</w:t>
      </w:r>
      <w:r w:rsidR="008165E7">
        <w:t xml:space="preserve">urpose and </w:t>
      </w:r>
      <w:r w:rsidR="003808CE">
        <w:t>e</w:t>
      </w:r>
      <w:r w:rsidR="008165E7">
        <w:t>vidence</w:t>
      </w:r>
      <w:r w:rsidR="003808CE">
        <w:t xml:space="preserve"> and e</w:t>
      </w:r>
      <w:r w:rsidR="008165E7">
        <w:t>laboration)</w:t>
      </w:r>
      <w:r>
        <w:t xml:space="preserve">. </w:t>
      </w:r>
      <w:r w:rsidR="00D55094">
        <w:t>However, t</w:t>
      </w:r>
      <w:r>
        <w:t xml:space="preserve">he </w:t>
      </w:r>
      <w:r w:rsidR="00895688">
        <w:t xml:space="preserve">two 4-point dimensions are averaged </w:t>
      </w:r>
      <w:r w:rsidR="00B917C3">
        <w:t xml:space="preserve">together and then the </w:t>
      </w:r>
      <w:r w:rsidR="003808CE">
        <w:t>c</w:t>
      </w:r>
      <w:r w:rsidR="00B917C3">
        <w:t>onvention dimension is added,</w:t>
      </w:r>
      <w:r>
        <w:t xml:space="preserve"> </w:t>
      </w:r>
      <w:r w:rsidR="00B917C3">
        <w:t xml:space="preserve">resulting in </w:t>
      </w:r>
      <w:r w:rsidR="00D55094">
        <w:t xml:space="preserve">a final score range of </w:t>
      </w:r>
      <w:r>
        <w:t>0–6 points.</w:t>
      </w:r>
    </w:p>
  </w:footnote>
  <w:footnote w:id="9">
    <w:p w14:paraId="40A4B4E6" w14:textId="712B9003" w:rsidR="00BD09BF" w:rsidRDefault="00BD09BF" w:rsidP="00BD09BF">
      <w:pPr>
        <w:pStyle w:val="FootnoteText"/>
      </w:pPr>
      <w:r w:rsidRPr="0071596C">
        <w:rPr>
          <w:rStyle w:val="FootnoteReference"/>
        </w:rPr>
        <w:footnoteRef/>
      </w:r>
      <w:r>
        <w:t xml:space="preserve"> Responses and results of the 2014–15 Smarter Balanced field test administration were used to derive the base scale to which subsequent item parameters are aligned.</w:t>
      </w:r>
    </w:p>
  </w:footnote>
  <w:footnote w:id="10">
    <w:p w14:paraId="3C026F8F" w14:textId="77777777" w:rsidR="00FB2F61" w:rsidRDefault="00FB2F61" w:rsidP="00FB2F61">
      <w:pPr>
        <w:pStyle w:val="Footnote"/>
      </w:pPr>
      <w:r w:rsidRPr="00D503C6">
        <w:rPr>
          <w:rStyle w:val="FootnoteReference"/>
        </w:rPr>
        <w:footnoteRef/>
      </w:r>
      <w:r w:rsidRPr="00D503C6">
        <w:rPr>
          <w:rStyle w:val="FootnoteReference"/>
        </w:rPr>
        <w:t xml:space="preserve"> </w:t>
      </w:r>
      <w:r>
        <w:t>QWK is a measure used to assess the agreement between two raters, accounting for the possibility of agreement occurring by chance and giving more weight to larger discrepancies between ratings.</w:t>
      </w:r>
    </w:p>
  </w:footnote>
  <w:footnote w:id="11">
    <w:p w14:paraId="3C441FC9" w14:textId="77777777" w:rsidR="0049178A" w:rsidRDefault="0049178A" w:rsidP="00CC4568">
      <w:pPr>
        <w:pStyle w:val="Footnote"/>
      </w:pPr>
      <w:r>
        <w:rPr>
          <w:rStyle w:val="FootnoteReference"/>
        </w:rPr>
        <w:footnoteRef/>
      </w:r>
      <w:r>
        <w:t xml:space="preserve"> </w:t>
      </w:r>
      <w:r w:rsidRPr="002863B0">
        <w:t>Responses and results of the 2014</w:t>
      </w:r>
      <w:r w:rsidR="00265885">
        <w:t>–</w:t>
      </w:r>
      <w:r w:rsidRPr="002863B0">
        <w:t>15 Smarter Balanced field test administration were used to derive the base scale to which subsequent item parameters are aligned.</w:t>
      </w:r>
    </w:p>
  </w:footnote>
  <w:footnote w:id="12">
    <w:p w14:paraId="5308A19B" w14:textId="1FE53091" w:rsidR="00F81EDE" w:rsidRDefault="00F81EDE" w:rsidP="00D77778">
      <w:pPr>
        <w:pStyle w:val="Footnote"/>
      </w:pPr>
      <w:r>
        <w:rPr>
          <w:rStyle w:val="FootnoteReference"/>
        </w:rPr>
        <w:footnoteRef/>
      </w:r>
      <w:r>
        <w:t xml:space="preserve"> The LOTs and HOTs were revised slightly by the CDE in 2020 </w:t>
      </w:r>
      <w:r w:rsidR="00095A05">
        <w:t>on the basis of</w:t>
      </w:r>
      <w:r>
        <w:t xml:space="preserve"> the LOTs and HOTs set by Smarter Balanced in 2015 to avoid the accumulation of LOTs and HOTs.</w:t>
      </w:r>
    </w:p>
  </w:footnote>
  <w:footnote w:id="13">
    <w:p w14:paraId="0441BE8C" w14:textId="77777777" w:rsidR="00586EC9" w:rsidRDefault="00586EC9" w:rsidP="00586EC9">
      <w:pPr>
        <w:pStyle w:val="Footnote"/>
      </w:pPr>
      <w:r>
        <w:rPr>
          <w:rStyle w:val="FootnoteReference"/>
        </w:rPr>
        <w:footnoteRef/>
      </w:r>
      <w:r>
        <w:t xml:space="preserve"> </w:t>
      </w:r>
      <w:r w:rsidRPr="00596FBE">
        <w:t>Note that th</w:t>
      </w:r>
      <w:r>
        <w:t>e</w:t>
      </w:r>
      <w:r w:rsidRPr="00596FBE">
        <w:t xml:space="preserve"> information </w:t>
      </w:r>
      <w:r>
        <w:t xml:space="preserve">in this technical report </w:t>
      </w:r>
      <w:r w:rsidRPr="00596FBE">
        <w:t>may differ slightly from information found on the</w:t>
      </w:r>
      <w:r>
        <w:t xml:space="preserve"> </w:t>
      </w:r>
      <w:r w:rsidRPr="00596FBE">
        <w:t xml:space="preserve">CDE </w:t>
      </w:r>
      <w:r>
        <w:t>Test Results for California’s Assessments</w:t>
      </w:r>
      <w:r w:rsidRPr="00596FBE">
        <w:t xml:space="preserve"> website</w:t>
      </w:r>
      <w:r w:rsidRPr="00596FBE" w:rsidDel="00DB1785">
        <w:t xml:space="preserve"> </w:t>
      </w:r>
      <w:r>
        <w:t>because of</w:t>
      </w:r>
      <w:r w:rsidRPr="00596FBE">
        <w:t xml:space="preserve"> different dates on which the data was acces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C0B51" w14:textId="77777777" w:rsidR="00F81EDE" w:rsidRPr="00DE45D3" w:rsidRDefault="00F81EDE" w:rsidP="002F0A14">
    <w:pPr>
      <w:pStyle w:val="Header"/>
      <w:rPr>
        <w:bCs/>
      </w:rPr>
    </w:pPr>
    <w:r>
      <w:rPr>
        <w:bCs/>
      </w:rPr>
      <w:t>CAASPP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03595" w14:textId="4F976497" w:rsidR="00097D67" w:rsidRDefault="007452AE" w:rsidP="00097D67">
    <w:pPr>
      <w:pStyle w:val="Header"/>
    </w:pPr>
    <w:fldSimple w:instr="STYLEREF  &quot;Heading 2&quot;  \* MERGEFORMAT">
      <w:r w:rsidR="001A1CD9">
        <w:t>Continuous and Systematic Improvement</w:t>
      </w:r>
    </w:fldSimple>
    <w:r w:rsidR="00097D67" w:rsidRPr="002D1DE4">
      <w:t xml:space="preserve"> | </w:t>
    </w:r>
    <w:fldSimple w:instr="STYLEREF  &quot;Heading 3&quot;  \* MERGEFORMAT">
      <w:r w:rsidR="001A1CD9">
        <w:t>Accessibility Resourc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7CEB8" w14:textId="5EF252F9" w:rsidR="00097D67" w:rsidRDefault="007452AE" w:rsidP="00097D67">
    <w:pPr>
      <w:pStyle w:val="Header"/>
      <w:jc w:val="right"/>
    </w:pPr>
    <w:fldSimple w:instr="STYLEREF  &quot;Heading 2&quot;  \* MERGEFORMAT">
      <w:r w:rsidR="001A1CD9">
        <w:t>Continuous and Systematic Improvement</w:t>
      </w:r>
    </w:fldSimple>
    <w:r w:rsidR="00097D67" w:rsidRPr="002D1DE4">
      <w:t xml:space="preserve"> | </w:t>
    </w:r>
    <w:fldSimple w:instr="STYLEREF  &quot;Heading 3&quot;  \* MERGEFORMAT">
      <w:r w:rsidR="001A1CD9">
        <w:t>Reference</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503CE" w14:textId="6A583370" w:rsidR="00097D67" w:rsidRDefault="00D45A7A" w:rsidP="00AF6BDC">
    <w:pPr>
      <w:pStyle w:val="Header"/>
      <w:jc w:val="right"/>
    </w:pPr>
    <w:fldSimple w:instr="STYLEREF  &quot;Heading 2&quot;  \* MERGEFORMAT">
      <w:r>
        <w:t>Test Administration</w:t>
      </w:r>
    </w:fldSimple>
    <w:r w:rsidR="00097D67" w:rsidRPr="002D1DE4">
      <w:t xml:space="preserve"> | </w:t>
    </w:r>
    <w:fldSimple w:instr="STYLEREF  &quot;Heading 3&quot;  \* MERGEFORMAT">
      <w:r>
        <w:t>Processing and Scoring</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621C3" w14:textId="759673E9" w:rsidR="00AF6BDC" w:rsidRDefault="00D45A7A" w:rsidP="00AF6BDC">
    <w:pPr>
      <w:pStyle w:val="Header"/>
    </w:pPr>
    <w:fldSimple w:instr="STYLEREF  &quot;Heading 2&quot;  \* MERGEFORMAT">
      <w:r>
        <w:t>Scoring and Reporting</w:t>
      </w:r>
    </w:fldSimple>
    <w:r w:rsidR="00AF6BDC" w:rsidRPr="002D1DE4">
      <w:t xml:space="preserve"> | </w:t>
    </w:r>
    <w:fldSimple w:instr="STYLEREF  &quot;Heading 3&quot;  \* MERGEFORMAT">
      <w:r>
        <w:t>Scoring Constructed-Response Items and Extended Writing Task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30B14" w14:textId="05FF2B81" w:rsidR="000B3392" w:rsidRDefault="00D45A7A" w:rsidP="008C04C6">
    <w:pPr>
      <w:pStyle w:val="Header"/>
      <w:jc w:val="right"/>
    </w:pPr>
    <w:fldSimple w:instr="STYLEREF  &quot;Heading 2&quot;  \* MERGEFORMAT">
      <w:r>
        <w:t>Scoring and Reporting</w:t>
      </w:r>
    </w:fldSimple>
    <w:r w:rsidR="000B3392" w:rsidRPr="002D1DE4">
      <w:t xml:space="preserve"> | </w:t>
    </w:r>
    <w:fldSimple w:instr="STYLEREF  &quot;Heading 3&quot;  \* MERGEFORMAT">
      <w:r>
        <w:t>Scoring Constructed-Response Items and Extended Writing Task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6A785" w14:textId="1B67D1CC" w:rsidR="001A03FB" w:rsidRDefault="00D45A7A" w:rsidP="00AF6BDC">
    <w:pPr>
      <w:pStyle w:val="Header"/>
    </w:pPr>
    <w:fldSimple w:instr="STYLEREF  &quot;Heading 2&quot;  \* MERGEFORMAT">
      <w:r>
        <w:t>Scoring and Reporting</w:t>
      </w:r>
    </w:fldSimple>
    <w:r w:rsidR="001A03FB" w:rsidRPr="002D1DE4">
      <w:t xml:space="preserve"> | </w:t>
    </w:r>
    <w:fldSimple w:instr="STYLEREF  &quot;Heading 3&quot;  \* MERGEFORMAT">
      <w:r>
        <w:t>Scoring Constructed-Response Items and Extended Writing Tasks</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0BB4F" w14:textId="4D8E63F0" w:rsidR="005A66E1" w:rsidRDefault="005A66E1" w:rsidP="007036AD">
    <w:pPr>
      <w:pStyle w:val="Header"/>
      <w:jc w:val="right"/>
    </w:pP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CC4FAC">
      <w:rPr>
        <w:bCs/>
      </w:rPr>
      <w:t>Validity Evidence</w:t>
    </w:r>
    <w:r w:rsidRPr="00F61AD2">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D575F" w14:textId="77777777" w:rsidR="00F81EDE" w:rsidRPr="00F61AD2" w:rsidRDefault="00F81EDE" w:rsidP="002F0A14">
    <w:pPr>
      <w:pStyle w:val="Header"/>
      <w:jc w:val="right"/>
      <w:rPr>
        <w:bCs/>
      </w:rPr>
    </w:pPr>
    <w:r>
      <w:rPr>
        <w:bCs/>
      </w:rPr>
      <w:t>CAASPP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35ED7" w14:textId="7CCF8E0E" w:rsidR="00C003E3" w:rsidRDefault="003A5B21">
    <w:pPr>
      <w:pStyle w:val="Header"/>
    </w:pPr>
    <w:r w:rsidRPr="00F61AD2">
      <w:rPr>
        <w:bCs/>
      </w:rPr>
      <w:fldChar w:fldCharType="begin"/>
    </w:r>
    <w:r w:rsidRPr="00F61AD2">
      <w:rPr>
        <w:bCs/>
      </w:rPr>
      <w:instrText xml:space="preserve"> STYLEREF  "Heading 2"  \* MERGEFORMAT </w:instrText>
    </w:r>
    <w:r w:rsidRPr="00F61AD2">
      <w:rPr>
        <w:bCs/>
      </w:rPr>
      <w:fldChar w:fldCharType="separate"/>
    </w:r>
    <w:r w:rsidR="001A1CD9">
      <w:rPr>
        <w:bCs/>
      </w:rPr>
      <w:t>Test Administra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1A1CD9">
      <w:rPr>
        <w:bCs/>
      </w:rPr>
      <w:t>Test Security and Confidentiality</w:t>
    </w:r>
    <w:r w:rsidRPr="00F61AD2">
      <w:rPr>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1EA24" w14:textId="283ED57D" w:rsidR="00C003E3" w:rsidRDefault="003A5B21" w:rsidP="003A5B21">
    <w:pPr>
      <w:pStyle w:val="Header"/>
      <w:jc w:val="right"/>
    </w:pPr>
    <w:r w:rsidRPr="00F61AD2">
      <w:rPr>
        <w:bCs/>
      </w:rPr>
      <w:fldChar w:fldCharType="begin"/>
    </w:r>
    <w:r w:rsidRPr="00F61AD2">
      <w:rPr>
        <w:bCs/>
      </w:rPr>
      <w:instrText xml:space="preserve"> STYLEREF  "Heading 2"  \* MERGEFORMAT </w:instrText>
    </w:r>
    <w:r w:rsidRPr="00F61AD2">
      <w:rPr>
        <w:bCs/>
      </w:rPr>
      <w:fldChar w:fldCharType="separate"/>
    </w:r>
    <w:r w:rsidR="001A1CD9">
      <w:rPr>
        <w:bCs/>
      </w:rPr>
      <w:t>Test Administra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1A1CD9">
      <w:rPr>
        <w:bCs/>
      </w:rPr>
      <w:t>Test Security and Confidentiality</w:t>
    </w:r>
    <w:r w:rsidRPr="00F61AD2">
      <w:rPr>
        <w:bC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96D8E" w14:textId="65E4FFA7" w:rsidR="00F46D0A" w:rsidRDefault="00F46D0A" w:rsidP="00BD4629">
    <w:pPr>
      <w:pStyle w:val="Header"/>
      <w:jc w:val="right"/>
    </w:pPr>
    <w:r w:rsidRPr="00F61AD2">
      <w:rPr>
        <w:bCs/>
      </w:rPr>
      <w:fldChar w:fldCharType="begin"/>
    </w:r>
    <w:r w:rsidRPr="00F61AD2">
      <w:rPr>
        <w:bCs/>
      </w:rPr>
      <w:instrText xml:space="preserve"> STYLEREF  "Heading 2"  \* MERGEFORMAT </w:instrText>
    </w:r>
    <w:r w:rsidRPr="00F61AD2">
      <w:rPr>
        <w:bCs/>
      </w:rPr>
      <w:fldChar w:fldCharType="separate"/>
    </w:r>
    <w:r w:rsidR="001A1CD9">
      <w:rPr>
        <w:bCs/>
      </w:rPr>
      <w:t>Introduc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1A1CD9">
      <w:rPr>
        <w:bCs/>
      </w:rPr>
      <w:t>Background</w:t>
    </w:r>
    <w:r w:rsidRPr="00F61AD2">
      <w:rPr>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CCB3B" w14:textId="278E9F4B" w:rsidR="00F46D0A" w:rsidRDefault="00F46D0A" w:rsidP="00870CDC">
    <w:pPr>
      <w:pStyle w:val="Header"/>
    </w:pPr>
    <w:r w:rsidRPr="00F61AD2">
      <w:rPr>
        <w:bCs/>
      </w:rPr>
      <w:fldChar w:fldCharType="begin"/>
    </w:r>
    <w:r w:rsidRPr="00F61AD2">
      <w:rPr>
        <w:bCs/>
      </w:rPr>
      <w:instrText xml:space="preserve"> STYLEREF  "Heading 2"  \* MERGEFORMAT </w:instrText>
    </w:r>
    <w:r w:rsidRPr="00F61AD2">
      <w:rPr>
        <w:bCs/>
      </w:rPr>
      <w:fldChar w:fldCharType="separate"/>
    </w:r>
    <w:r w:rsidR="00D45A7A">
      <w:rPr>
        <w:bCs/>
      </w:rPr>
      <w:t>Test Administra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D45A7A">
      <w:rPr>
        <w:bCs/>
      </w:rPr>
      <w:t>Accessibility Resources</w:t>
    </w:r>
    <w:r w:rsidRPr="00F61AD2">
      <w:rPr>
        <w:bC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941C0" w14:textId="252F99A3" w:rsidR="004525F8" w:rsidRDefault="004525F8" w:rsidP="00AF6BDC">
    <w:pPr>
      <w:pStyle w:val="Header"/>
      <w:jc w:val="right"/>
    </w:pPr>
    <w:r w:rsidRPr="00F61AD2">
      <w:rPr>
        <w:bCs/>
      </w:rPr>
      <w:fldChar w:fldCharType="begin"/>
    </w:r>
    <w:r w:rsidRPr="00F61AD2">
      <w:rPr>
        <w:bCs/>
      </w:rPr>
      <w:instrText xml:space="preserve"> STYLEREF  "Heading 2"  \* MERGEFORMAT </w:instrText>
    </w:r>
    <w:r w:rsidRPr="00F61AD2">
      <w:rPr>
        <w:bCs/>
      </w:rPr>
      <w:fldChar w:fldCharType="separate"/>
    </w:r>
    <w:r w:rsidR="00D45A7A">
      <w:rPr>
        <w:bCs/>
      </w:rPr>
      <w:t>Test Administra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D45A7A">
      <w:rPr>
        <w:bCs/>
      </w:rPr>
      <w:t>Practice and Training Tests</w:t>
    </w:r>
    <w:r w:rsidRPr="00F61AD2">
      <w:rPr>
        <w:bCs/>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1FE35" w14:textId="5E669F77" w:rsidR="004525F8" w:rsidRDefault="004525F8" w:rsidP="003A5B21">
    <w:pPr>
      <w:pStyle w:val="Header"/>
      <w:jc w:val="right"/>
    </w:pPr>
    <w:r w:rsidRPr="00F61AD2">
      <w:rPr>
        <w:bCs/>
      </w:rPr>
      <w:fldChar w:fldCharType="begin"/>
    </w:r>
    <w:r w:rsidRPr="00F61AD2">
      <w:rPr>
        <w:bCs/>
      </w:rPr>
      <w:instrText xml:space="preserve"> STYLEREF  "Heading 2"  \* MERGEFORMAT </w:instrText>
    </w:r>
    <w:r w:rsidRPr="00F61AD2">
      <w:rPr>
        <w:bCs/>
      </w:rPr>
      <w:fldChar w:fldCharType="separate"/>
    </w:r>
    <w:r w:rsidR="001A1CD9">
      <w:rPr>
        <w:bCs/>
      </w:rPr>
      <w:t>Test Administra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1A1CD9">
      <w:rPr>
        <w:bCs/>
      </w:rPr>
      <w:t>Test Security and Confidentiality</w:t>
    </w:r>
    <w:r w:rsidRPr="00F61AD2">
      <w:rPr>
        <w:bCs/>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458A0" w14:textId="4E3128DF" w:rsidR="004525F8" w:rsidRDefault="004525F8" w:rsidP="004525F8">
    <w:pPr>
      <w:pStyle w:val="Header"/>
      <w:jc w:val="right"/>
    </w:pPr>
    <w:r w:rsidRPr="00F61AD2">
      <w:rPr>
        <w:bCs/>
      </w:rPr>
      <w:fldChar w:fldCharType="begin"/>
    </w:r>
    <w:r w:rsidRPr="00F61AD2">
      <w:rPr>
        <w:bCs/>
      </w:rPr>
      <w:instrText xml:space="preserve"> STYLEREF  "Heading 2"  \* MERGEFORMAT </w:instrText>
    </w:r>
    <w:r w:rsidRPr="00F61AD2">
      <w:rPr>
        <w:bCs/>
      </w:rPr>
      <w:fldChar w:fldCharType="separate"/>
    </w:r>
    <w:r w:rsidR="00D45A7A">
      <w:rPr>
        <w:bCs/>
      </w:rPr>
      <w:t>Test Administration</w:t>
    </w:r>
    <w:r w:rsidRPr="00F61AD2">
      <w:rPr>
        <w:bCs/>
      </w:rPr>
      <w:fldChar w:fldCharType="end"/>
    </w:r>
    <w:r w:rsidRPr="00F61AD2">
      <w:rPr>
        <w:bCs/>
      </w:rPr>
      <w:t xml:space="preserve"> | </w:t>
    </w:r>
    <w:r w:rsidRPr="00F61AD2">
      <w:rPr>
        <w:bCs/>
      </w:rPr>
      <w:fldChar w:fldCharType="begin"/>
    </w:r>
    <w:r w:rsidRPr="00F61AD2">
      <w:rPr>
        <w:bCs/>
      </w:rPr>
      <w:instrText>STYLEREF  "Heading 3"  \* MERGEFORMAT</w:instrText>
    </w:r>
    <w:r w:rsidRPr="00F61AD2">
      <w:rPr>
        <w:bCs/>
      </w:rPr>
      <w:fldChar w:fldCharType="separate"/>
    </w:r>
    <w:r w:rsidR="00D45A7A">
      <w:rPr>
        <w:bCs/>
      </w:rPr>
      <w:t>Test Security and Confidentiality</w:t>
    </w:r>
    <w:r w:rsidRPr="00F61AD2">
      <w:rPr>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E66B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A99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8609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AAC2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8802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788C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3A00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98F7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1AD7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A2C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3425"/>
    <w:multiLevelType w:val="hybridMultilevel"/>
    <w:tmpl w:val="57421904"/>
    <w:lvl w:ilvl="0" w:tplc="718C96D0">
      <w:start w:val="1"/>
      <w:numFmt w:val="lowerLetter"/>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13F6DEA"/>
    <w:multiLevelType w:val="hybridMultilevel"/>
    <w:tmpl w:val="F3745936"/>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1F721E9"/>
    <w:multiLevelType w:val="hybridMultilevel"/>
    <w:tmpl w:val="8D2E9EC8"/>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C07E9B"/>
    <w:multiLevelType w:val="hybridMultilevel"/>
    <w:tmpl w:val="E2848DDE"/>
    <w:lvl w:ilvl="0" w:tplc="0F942680">
      <w:start w:val="1"/>
      <w:numFmt w:val="bullet"/>
      <w:pStyle w:val="bullets2-one"/>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3C10DE"/>
    <w:multiLevelType w:val="hybridMultilevel"/>
    <w:tmpl w:val="849CC3C2"/>
    <w:lvl w:ilvl="0" w:tplc="A442284E">
      <w:start w:val="1"/>
      <w:numFmt w:val="upperLetter"/>
      <w:pStyle w:val="Numbered-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CE43932"/>
    <w:multiLevelType w:val="hybridMultilevel"/>
    <w:tmpl w:val="CDA25212"/>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10C24A8"/>
    <w:multiLevelType w:val="hybridMultilevel"/>
    <w:tmpl w:val="F8323FF0"/>
    <w:lvl w:ilvl="0" w:tplc="55088C48">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22837EF"/>
    <w:multiLevelType w:val="hybridMultilevel"/>
    <w:tmpl w:val="0EA2BB98"/>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240462B4"/>
    <w:multiLevelType w:val="multilevel"/>
    <w:tmpl w:val="3CB088D8"/>
    <w:lvl w:ilvl="0">
      <w:start w:val="1"/>
      <w:numFmt w:val="decimal"/>
      <w:pStyle w:val="Numbered"/>
      <w:lvlText w:val="%1."/>
      <w:lvlJc w:val="right"/>
      <w:pPr>
        <w:ind w:left="1080" w:hanging="360"/>
      </w:pPr>
      <w:rPr>
        <w:rFonts w:hint="default"/>
        <w:b w:val="0"/>
        <w:bCs/>
        <w:sz w:val="24"/>
      </w:rPr>
    </w:lvl>
    <w:lvl w:ilvl="1">
      <w:start w:val="3"/>
      <w:numFmt w:val="decimal"/>
      <w:isLgl/>
      <w:lvlText w:val="%1.%2."/>
      <w:lvlJc w:val="left"/>
      <w:pPr>
        <w:ind w:left="1520" w:hanging="800"/>
      </w:pPr>
      <w:rPr>
        <w:rFonts w:hint="default"/>
      </w:rPr>
    </w:lvl>
    <w:lvl w:ilvl="2">
      <w:start w:val="3"/>
      <w:numFmt w:val="decimal"/>
      <w:isLgl/>
      <w:lvlText w:val="%1.%2.%3."/>
      <w:lvlJc w:val="left"/>
      <w:pPr>
        <w:ind w:left="1520" w:hanging="800"/>
      </w:pPr>
      <w:rPr>
        <w:rFonts w:hint="default"/>
      </w:rPr>
    </w:lvl>
    <w:lvl w:ilvl="3">
      <w:start w:val="3"/>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0" w15:restartNumberingAfterBreak="0">
    <w:nsid w:val="27BD4A5C"/>
    <w:multiLevelType w:val="hybridMultilevel"/>
    <w:tmpl w:val="CB4E0050"/>
    <w:lvl w:ilvl="0" w:tplc="2A08DC7A">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2F396815"/>
    <w:multiLevelType w:val="hybridMultilevel"/>
    <w:tmpl w:val="1F045836"/>
    <w:lvl w:ilvl="0" w:tplc="FFFFFFFF">
      <w:start w:val="1"/>
      <w:numFmt w:val="decimal"/>
      <w:lvlText w:val="%1."/>
      <w:lvlJc w:val="right"/>
      <w:pPr>
        <w:ind w:left="72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387C24BD"/>
    <w:multiLevelType w:val="hybridMultilevel"/>
    <w:tmpl w:val="81A8A98A"/>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45C4D988">
      <w:start w:val="1"/>
      <w:numFmt w:val="decimal"/>
      <w:lvlText w:val="%4."/>
      <w:lvlJc w:val="right"/>
      <w:pPr>
        <w:ind w:left="2880" w:hanging="360"/>
      </w:pPr>
      <w:rPr>
        <w:rFonts w:hint="default"/>
        <w:sz w:val="24"/>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E127296"/>
    <w:multiLevelType w:val="hybridMultilevel"/>
    <w:tmpl w:val="8D2E9EC8"/>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0066B53"/>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07E6AE4"/>
    <w:multiLevelType w:val="hybridMultilevel"/>
    <w:tmpl w:val="48845FA8"/>
    <w:lvl w:ilvl="0" w:tplc="0B76F7E2">
      <w:start w:val="1"/>
      <w:numFmt w:val="bullet"/>
      <w:pStyle w:val="bullets"/>
      <w:lvlText w:val=""/>
      <w:lvlJc w:val="left"/>
      <w:pPr>
        <w:tabs>
          <w:tab w:val="num" w:pos="817"/>
        </w:tabs>
        <w:ind w:left="81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C50E9F"/>
    <w:multiLevelType w:val="hybridMultilevel"/>
    <w:tmpl w:val="B5DC5514"/>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1"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32"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7B1D8A"/>
    <w:multiLevelType w:val="multilevel"/>
    <w:tmpl w:val="457E7F80"/>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pStyle w:val="Heading7"/>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7960D4C"/>
    <w:multiLevelType w:val="multilevel"/>
    <w:tmpl w:val="BEAA2344"/>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CE06A1E"/>
    <w:multiLevelType w:val="hybridMultilevel"/>
    <w:tmpl w:val="D5B2CBA8"/>
    <w:lvl w:ilvl="0" w:tplc="A126A1C2">
      <w:start w:val="1"/>
      <w:numFmt w:val="bullet"/>
      <w:pStyle w:val="bullets2"/>
      <w:lvlText w:val="–"/>
      <w:lvlJc w:val="left"/>
      <w:pPr>
        <w:ind w:left="1440" w:hanging="360"/>
      </w:pPr>
      <w:rPr>
        <w:rFonts w:ascii="Arial" w:hAnsi="Arial" w:hint="default"/>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4CFF08D2"/>
    <w:multiLevelType w:val="hybridMultilevel"/>
    <w:tmpl w:val="FB64F2F2"/>
    <w:lvl w:ilvl="0" w:tplc="B3F2D1AE">
      <w:start w:val="1"/>
      <w:numFmt w:val="bullet"/>
      <w:lvlText w:val=""/>
      <w:lvlJc w:val="left"/>
      <w:pPr>
        <w:ind w:left="3240" w:hanging="360"/>
      </w:pPr>
      <w:rPr>
        <w:rFonts w:ascii="Symbol" w:hAnsi="Symbol" w:hint="default"/>
        <w:sz w:val="24"/>
        <w:szCs w:val="32"/>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41E37BD"/>
    <w:multiLevelType w:val="hybridMultilevel"/>
    <w:tmpl w:val="877290BA"/>
    <w:lvl w:ilvl="0" w:tplc="2D36ED4A">
      <w:start w:val="1"/>
      <w:numFmt w:val="bullet"/>
      <w:lvlText w:val=""/>
      <w:lvlJc w:val="left"/>
      <w:pPr>
        <w:tabs>
          <w:tab w:val="num" w:pos="432"/>
        </w:tabs>
        <w:ind w:left="432" w:hanging="360"/>
      </w:pPr>
      <w:rPr>
        <w:rFonts w:ascii="Symbol" w:hAnsi="Symbol" w:hint="default"/>
        <w:b w:val="0"/>
        <w:i w:val="0"/>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971F06"/>
    <w:multiLevelType w:val="hybridMultilevel"/>
    <w:tmpl w:val="DA30006C"/>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DE278B2"/>
    <w:multiLevelType w:val="hybridMultilevel"/>
    <w:tmpl w:val="5120A93C"/>
    <w:lvl w:ilvl="0" w:tplc="FF5ABBC2">
      <w:start w:val="1"/>
      <w:numFmt w:val="bullet"/>
      <w:lvlText w:val=""/>
      <w:lvlJc w:val="left"/>
      <w:pPr>
        <w:ind w:left="1580" w:hanging="360"/>
      </w:pPr>
      <w:rPr>
        <w:rFonts w:ascii="Symbol" w:hAnsi="Symbol"/>
      </w:rPr>
    </w:lvl>
    <w:lvl w:ilvl="1" w:tplc="96D28CB8">
      <w:start w:val="1"/>
      <w:numFmt w:val="bullet"/>
      <w:lvlText w:val=""/>
      <w:lvlJc w:val="left"/>
      <w:pPr>
        <w:ind w:left="1580" w:hanging="360"/>
      </w:pPr>
      <w:rPr>
        <w:rFonts w:ascii="Symbol" w:hAnsi="Symbol"/>
      </w:rPr>
    </w:lvl>
    <w:lvl w:ilvl="2" w:tplc="F8543838">
      <w:start w:val="1"/>
      <w:numFmt w:val="bullet"/>
      <w:lvlText w:val=""/>
      <w:lvlJc w:val="left"/>
      <w:pPr>
        <w:ind w:left="1580" w:hanging="360"/>
      </w:pPr>
      <w:rPr>
        <w:rFonts w:ascii="Symbol" w:hAnsi="Symbol"/>
      </w:rPr>
    </w:lvl>
    <w:lvl w:ilvl="3" w:tplc="4D4A5E74">
      <w:start w:val="1"/>
      <w:numFmt w:val="bullet"/>
      <w:lvlText w:val=""/>
      <w:lvlJc w:val="left"/>
      <w:pPr>
        <w:ind w:left="1580" w:hanging="360"/>
      </w:pPr>
      <w:rPr>
        <w:rFonts w:ascii="Symbol" w:hAnsi="Symbol"/>
      </w:rPr>
    </w:lvl>
    <w:lvl w:ilvl="4" w:tplc="F314013A">
      <w:start w:val="1"/>
      <w:numFmt w:val="bullet"/>
      <w:lvlText w:val=""/>
      <w:lvlJc w:val="left"/>
      <w:pPr>
        <w:ind w:left="1580" w:hanging="360"/>
      </w:pPr>
      <w:rPr>
        <w:rFonts w:ascii="Symbol" w:hAnsi="Symbol"/>
      </w:rPr>
    </w:lvl>
    <w:lvl w:ilvl="5" w:tplc="8E68D822">
      <w:start w:val="1"/>
      <w:numFmt w:val="bullet"/>
      <w:lvlText w:val=""/>
      <w:lvlJc w:val="left"/>
      <w:pPr>
        <w:ind w:left="1580" w:hanging="360"/>
      </w:pPr>
      <w:rPr>
        <w:rFonts w:ascii="Symbol" w:hAnsi="Symbol"/>
      </w:rPr>
    </w:lvl>
    <w:lvl w:ilvl="6" w:tplc="3CFE5B52">
      <w:start w:val="1"/>
      <w:numFmt w:val="bullet"/>
      <w:lvlText w:val=""/>
      <w:lvlJc w:val="left"/>
      <w:pPr>
        <w:ind w:left="1580" w:hanging="360"/>
      </w:pPr>
      <w:rPr>
        <w:rFonts w:ascii="Symbol" w:hAnsi="Symbol"/>
      </w:rPr>
    </w:lvl>
    <w:lvl w:ilvl="7" w:tplc="E102BE32">
      <w:start w:val="1"/>
      <w:numFmt w:val="bullet"/>
      <w:lvlText w:val=""/>
      <w:lvlJc w:val="left"/>
      <w:pPr>
        <w:ind w:left="1580" w:hanging="360"/>
      </w:pPr>
      <w:rPr>
        <w:rFonts w:ascii="Symbol" w:hAnsi="Symbol"/>
      </w:rPr>
    </w:lvl>
    <w:lvl w:ilvl="8" w:tplc="03CAA480">
      <w:start w:val="1"/>
      <w:numFmt w:val="bullet"/>
      <w:lvlText w:val=""/>
      <w:lvlJc w:val="left"/>
      <w:pPr>
        <w:ind w:left="1580" w:hanging="360"/>
      </w:pPr>
      <w:rPr>
        <w:rFonts w:ascii="Symbol" w:hAnsi="Symbol"/>
      </w:rPr>
    </w:lvl>
  </w:abstractNum>
  <w:abstractNum w:abstractNumId="42" w15:restartNumberingAfterBreak="0">
    <w:nsid w:val="62297993"/>
    <w:multiLevelType w:val="hybridMultilevel"/>
    <w:tmpl w:val="FBA6B7B4"/>
    <w:lvl w:ilvl="0" w:tplc="F63E4602">
      <w:start w:val="1"/>
      <w:numFmt w:val="bullet"/>
      <w:pStyle w:val="bullets-one"/>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A6574BC"/>
    <w:multiLevelType w:val="hybridMultilevel"/>
    <w:tmpl w:val="A0BCE4E8"/>
    <w:lvl w:ilvl="0" w:tplc="5246C04C">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780DF6"/>
    <w:multiLevelType w:val="hybridMultilevel"/>
    <w:tmpl w:val="C20032D0"/>
    <w:lvl w:ilvl="0" w:tplc="9C2E20CE">
      <w:start w:val="1"/>
      <w:numFmt w:val="decimal"/>
      <w:pStyle w:val="Numbered-One"/>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08852A6"/>
    <w:multiLevelType w:val="hybridMultilevel"/>
    <w:tmpl w:val="EC52B77C"/>
    <w:lvl w:ilvl="0" w:tplc="46D2568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23949C3"/>
    <w:multiLevelType w:val="hybridMultilevel"/>
    <w:tmpl w:val="0D7A539C"/>
    <w:lvl w:ilvl="0" w:tplc="BF5E141C">
      <w:start w:val="1"/>
      <w:numFmt w:val="bullet"/>
      <w:lvlText w:val="▪"/>
      <w:lvlJc w:val="left"/>
      <w:pPr>
        <w:tabs>
          <w:tab w:val="num" w:pos="216"/>
        </w:tabs>
        <w:ind w:left="144" w:hanging="144"/>
      </w:pPr>
      <w:rPr>
        <w:rFonts w:ascii="Times New Roman" w:hAnsi="Times New Roman" w:cs="Times New Roman" w:hint="default"/>
        <w:sz w:val="22"/>
        <w:szCs w:val="22"/>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D0472B"/>
    <w:multiLevelType w:val="hybridMultilevel"/>
    <w:tmpl w:val="1F94C4D2"/>
    <w:lvl w:ilvl="0" w:tplc="F05CB1D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EC05F78"/>
    <w:multiLevelType w:val="hybridMultilevel"/>
    <w:tmpl w:val="0EA2BB98"/>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2823486">
    <w:abstractNumId w:val="36"/>
  </w:num>
  <w:num w:numId="2" w16cid:durableId="210729761">
    <w:abstractNumId w:val="13"/>
  </w:num>
  <w:num w:numId="3" w16cid:durableId="2114979313">
    <w:abstractNumId w:val="28"/>
  </w:num>
  <w:num w:numId="4" w16cid:durableId="695350389">
    <w:abstractNumId w:val="42"/>
  </w:num>
  <w:num w:numId="5" w16cid:durableId="1859003425">
    <w:abstractNumId w:val="44"/>
  </w:num>
  <w:num w:numId="6" w16cid:durableId="1033774552">
    <w:abstractNumId w:val="18"/>
  </w:num>
  <w:num w:numId="7" w16cid:durableId="201946352">
    <w:abstractNumId w:val="10"/>
  </w:num>
  <w:num w:numId="8" w16cid:durableId="1047336982">
    <w:abstractNumId w:val="15"/>
  </w:num>
  <w:num w:numId="9" w16cid:durableId="907108195">
    <w:abstractNumId w:val="15"/>
    <w:lvlOverride w:ilvl="0">
      <w:startOverride w:val="1"/>
    </w:lvlOverride>
  </w:num>
  <w:num w:numId="10" w16cid:durableId="551504798">
    <w:abstractNumId w:val="29"/>
  </w:num>
  <w:num w:numId="11" w16cid:durableId="592325706">
    <w:abstractNumId w:val="40"/>
  </w:num>
  <w:num w:numId="12" w16cid:durableId="1189105341">
    <w:abstractNumId w:val="12"/>
  </w:num>
  <w:num w:numId="13" w16cid:durableId="2119987271">
    <w:abstractNumId w:val="26"/>
  </w:num>
  <w:num w:numId="14" w16cid:durableId="277567963">
    <w:abstractNumId w:val="17"/>
  </w:num>
  <w:num w:numId="15" w16cid:durableId="1916624091">
    <w:abstractNumId w:val="48"/>
  </w:num>
  <w:num w:numId="16" w16cid:durableId="303511976">
    <w:abstractNumId w:val="11"/>
  </w:num>
  <w:num w:numId="17" w16cid:durableId="946428534">
    <w:abstractNumId w:val="43"/>
  </w:num>
  <w:num w:numId="18" w16cid:durableId="605960615">
    <w:abstractNumId w:val="47"/>
    <w:lvlOverride w:ilvl="0">
      <w:startOverride w:val="1"/>
    </w:lvlOverride>
  </w:num>
  <w:num w:numId="19" w16cid:durableId="1852842052">
    <w:abstractNumId w:val="45"/>
  </w:num>
  <w:num w:numId="20" w16cid:durableId="108358676">
    <w:abstractNumId w:val="16"/>
  </w:num>
  <w:num w:numId="21" w16cid:durableId="275917621">
    <w:abstractNumId w:val="34"/>
  </w:num>
  <w:num w:numId="22" w16cid:durableId="1308128829">
    <w:abstractNumId w:val="28"/>
  </w:num>
  <w:num w:numId="23" w16cid:durableId="1443568722">
    <w:abstractNumId w:val="31"/>
  </w:num>
  <w:num w:numId="24" w16cid:durableId="1331326678">
    <w:abstractNumId w:val="25"/>
  </w:num>
  <w:num w:numId="25" w16cid:durableId="410781150">
    <w:abstractNumId w:val="24"/>
  </w:num>
  <w:num w:numId="26" w16cid:durableId="1217358267">
    <w:abstractNumId w:val="27"/>
  </w:num>
  <w:num w:numId="27" w16cid:durableId="1989824421">
    <w:abstractNumId w:val="19"/>
  </w:num>
  <w:num w:numId="28" w16cid:durableId="700085313">
    <w:abstractNumId w:val="19"/>
    <w:lvlOverride w:ilvl="0">
      <w:startOverride w:val="2"/>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02250502">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24604593">
    <w:abstractNumId w:val="19"/>
    <w:lvlOverride w:ilvl="0">
      <w:startOverride w:val="2"/>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0013883">
    <w:abstractNumId w:val="30"/>
  </w:num>
  <w:num w:numId="32" w16cid:durableId="2080247192">
    <w:abstractNumId w:val="32"/>
  </w:num>
  <w:num w:numId="33" w16cid:durableId="1137531279">
    <w:abstractNumId w:val="35"/>
  </w:num>
  <w:num w:numId="34" w16cid:durableId="439419984">
    <w:abstractNumId w:val="19"/>
    <w:lvlOverride w:ilvl="0">
      <w:startOverride w:val="1"/>
    </w:lvlOverride>
  </w:num>
  <w:num w:numId="35" w16cid:durableId="1218512446">
    <w:abstractNumId w:val="21"/>
  </w:num>
  <w:num w:numId="36" w16cid:durableId="1634826142">
    <w:abstractNumId w:val="22"/>
  </w:num>
  <w:num w:numId="37" w16cid:durableId="2092697302">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5353341">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59848799">
    <w:abstractNumId w:val="33"/>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pStyle w:val="Heading7"/>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0" w16cid:durableId="1813937092">
    <w:abstractNumId w:val="33"/>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810" w:hanging="810"/>
        </w:pPr>
        <w:rPr>
          <w:rFonts w:hint="default"/>
        </w:rPr>
      </w:lvl>
    </w:lvlOverride>
    <w:lvlOverride w:ilvl="2">
      <w:lvl w:ilvl="2">
        <w:start w:val="1"/>
        <w:numFmt w:val="decimal"/>
        <w:pStyle w:val="Heading4"/>
        <w:suff w:val="space"/>
        <w:lvlText w:val="%1.%2.%3."/>
        <w:lvlJc w:val="left"/>
        <w:pPr>
          <w:ind w:left="0" w:firstLine="878"/>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720" w:hanging="720"/>
        </w:pPr>
        <w:rPr>
          <w:rFonts w:hint="default"/>
          <w:b/>
          <w:i/>
          <w:sz w:val="24"/>
        </w:rPr>
      </w:lvl>
    </w:lvlOverride>
    <w:lvlOverride w:ilvl="5">
      <w:lvl w:ilvl="5">
        <w:start w:val="1"/>
        <w:numFmt w:val="decimal"/>
        <w:pStyle w:val="Heading7"/>
        <w:suff w:val="space"/>
        <w:lvlText w:val="%1.%2.%3.%4.%5.%6."/>
        <w:lvlJc w:val="left"/>
        <w:pPr>
          <w:ind w:left="210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1" w16cid:durableId="1833570379">
    <w:abstractNumId w:val="33"/>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46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720" w:hanging="720"/>
        </w:pPr>
        <w:rPr>
          <w:rFonts w:hint="default"/>
          <w:b/>
          <w:i/>
          <w:sz w:val="24"/>
        </w:rPr>
      </w:lvl>
    </w:lvlOverride>
    <w:lvlOverride w:ilvl="5">
      <w:lvl w:ilvl="5">
        <w:start w:val="1"/>
        <w:numFmt w:val="decimal"/>
        <w:pStyle w:val="Heading7"/>
        <w:suff w:val="space"/>
        <w:lvlText w:val="%1.%2.%3.%4.%5.%6."/>
        <w:lvlJc w:val="left"/>
        <w:pPr>
          <w:ind w:left="2736" w:hanging="936"/>
        </w:p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16cid:durableId="416753882">
    <w:abstractNumId w:val="33"/>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02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pStyle w:val="Heading7"/>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3" w16cid:durableId="1437404350">
    <w:abstractNumId w:val="33"/>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56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1350" w:hanging="720"/>
        </w:pPr>
        <w:rPr>
          <w:rFonts w:ascii="Arial Bold" w:hAnsi="Arial Bold" w:hint="default"/>
          <w:b/>
          <w:i/>
          <w:sz w:val="24"/>
        </w:rPr>
      </w:lvl>
    </w:lvlOverride>
    <w:lvlOverride w:ilvl="5">
      <w:lvl w:ilvl="5">
        <w:start w:val="1"/>
        <w:numFmt w:val="decimal"/>
        <w:pStyle w:val="Heading7"/>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4" w16cid:durableId="1944611481">
    <w:abstractNumId w:val="19"/>
  </w:num>
  <w:num w:numId="45" w16cid:durableId="1637293249">
    <w:abstractNumId w:val="37"/>
  </w:num>
  <w:num w:numId="46" w16cid:durableId="201942983">
    <w:abstractNumId w:val="44"/>
    <w:lvlOverride w:ilvl="0">
      <w:startOverride w:val="1"/>
    </w:lvlOverride>
  </w:num>
  <w:num w:numId="47" w16cid:durableId="1526745845">
    <w:abstractNumId w:val="14"/>
  </w:num>
  <w:num w:numId="48" w16cid:durableId="1180316142">
    <w:abstractNumId w:val="14"/>
    <w:lvlOverride w:ilvl="0">
      <w:startOverride w:val="1"/>
    </w:lvlOverride>
  </w:num>
  <w:num w:numId="49" w16cid:durableId="1660229853">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60969864">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37987861">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29753873">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63017081">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68776179">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58296471">
    <w:abstractNumId w:val="23"/>
  </w:num>
  <w:num w:numId="56" w16cid:durableId="2086024271">
    <w:abstractNumId w:val="38"/>
  </w:num>
  <w:num w:numId="57" w16cid:durableId="2044860955">
    <w:abstractNumId w:val="20"/>
  </w:num>
  <w:num w:numId="58" w16cid:durableId="977611921">
    <w:abstractNumId w:val="41"/>
  </w:num>
  <w:num w:numId="59" w16cid:durableId="1685130012">
    <w:abstractNumId w:val="46"/>
  </w:num>
  <w:num w:numId="60" w16cid:durableId="1245993189">
    <w:abstractNumId w:val="39"/>
  </w:num>
  <w:num w:numId="61" w16cid:durableId="1893031883">
    <w:abstractNumId w:val="44"/>
    <w:lvlOverride w:ilvl="0">
      <w:startOverride w:val="1"/>
    </w:lvlOverride>
  </w:num>
  <w:num w:numId="62" w16cid:durableId="571962102">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90325544">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07530042">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76930115">
    <w:abstractNumId w:val="33"/>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02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pStyle w:val="Heading7"/>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6" w16cid:durableId="195630394">
    <w:abstractNumId w:val="19"/>
    <w:lvlOverride w:ilvl="0">
      <w:startOverride w:val="1"/>
    </w:lvlOverride>
    <w:lvlOverride w:ilvl="1">
      <w:startOverride w:val="3"/>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0441018">
    <w:abstractNumId w:val="13"/>
  </w:num>
  <w:num w:numId="68" w16cid:durableId="1359312979">
    <w:abstractNumId w:val="9"/>
  </w:num>
  <w:num w:numId="69" w16cid:durableId="2120027463">
    <w:abstractNumId w:val="7"/>
  </w:num>
  <w:num w:numId="70" w16cid:durableId="747925928">
    <w:abstractNumId w:val="6"/>
  </w:num>
  <w:num w:numId="71" w16cid:durableId="2011326247">
    <w:abstractNumId w:val="5"/>
  </w:num>
  <w:num w:numId="72" w16cid:durableId="374041176">
    <w:abstractNumId w:val="4"/>
  </w:num>
  <w:num w:numId="73" w16cid:durableId="567955044">
    <w:abstractNumId w:val="8"/>
  </w:num>
  <w:num w:numId="74" w16cid:durableId="1330526281">
    <w:abstractNumId w:val="3"/>
  </w:num>
  <w:num w:numId="75" w16cid:durableId="855078854">
    <w:abstractNumId w:val="2"/>
  </w:num>
  <w:num w:numId="76" w16cid:durableId="6755391">
    <w:abstractNumId w:val="1"/>
  </w:num>
  <w:num w:numId="77" w16cid:durableId="671764593">
    <w:abstractNumId w:val="0"/>
  </w:num>
  <w:num w:numId="78" w16cid:durableId="609631396">
    <w:abstractNumId w:val="8"/>
  </w:num>
  <w:num w:numId="79" w16cid:durableId="1622878257">
    <w:abstractNumId w:val="3"/>
  </w:num>
  <w:num w:numId="80" w16cid:durableId="1919828156">
    <w:abstractNumId w:val="2"/>
  </w:num>
  <w:num w:numId="81" w16cid:durableId="1044332172">
    <w:abstractNumId w:val="1"/>
  </w:num>
  <w:num w:numId="82" w16cid:durableId="832525348">
    <w:abstractNumId w:val="0"/>
  </w:num>
  <w:num w:numId="83" w16cid:durableId="1955282181">
    <w:abstractNumId w:val="1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isplayBackgroundShape/>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bM0NTAyNTcxNTNQ0lEKTi0uzszPAykwrgUAXBji1SwAAAA="/>
  </w:docVars>
  <w:rsids>
    <w:rsidRoot w:val="00565D2F"/>
    <w:rsid w:val="000002D8"/>
    <w:rsid w:val="000003F2"/>
    <w:rsid w:val="00000508"/>
    <w:rsid w:val="0000074E"/>
    <w:rsid w:val="0000090E"/>
    <w:rsid w:val="000009D2"/>
    <w:rsid w:val="00000AE3"/>
    <w:rsid w:val="00000BAA"/>
    <w:rsid w:val="00000D00"/>
    <w:rsid w:val="00000D85"/>
    <w:rsid w:val="00000E04"/>
    <w:rsid w:val="00001029"/>
    <w:rsid w:val="00001575"/>
    <w:rsid w:val="00001832"/>
    <w:rsid w:val="00001987"/>
    <w:rsid w:val="00001A31"/>
    <w:rsid w:val="00001EF8"/>
    <w:rsid w:val="00001F70"/>
    <w:rsid w:val="0000219D"/>
    <w:rsid w:val="000025C3"/>
    <w:rsid w:val="00002612"/>
    <w:rsid w:val="000026B4"/>
    <w:rsid w:val="000027AA"/>
    <w:rsid w:val="0000297B"/>
    <w:rsid w:val="000029A9"/>
    <w:rsid w:val="00002B1A"/>
    <w:rsid w:val="00002D3D"/>
    <w:rsid w:val="00002F88"/>
    <w:rsid w:val="00003059"/>
    <w:rsid w:val="00003183"/>
    <w:rsid w:val="0000329D"/>
    <w:rsid w:val="000034B2"/>
    <w:rsid w:val="00003532"/>
    <w:rsid w:val="00003941"/>
    <w:rsid w:val="00003946"/>
    <w:rsid w:val="00003CA7"/>
    <w:rsid w:val="00003E98"/>
    <w:rsid w:val="00004003"/>
    <w:rsid w:val="00004064"/>
    <w:rsid w:val="0000428D"/>
    <w:rsid w:val="000047F0"/>
    <w:rsid w:val="00004CB9"/>
    <w:rsid w:val="00004D46"/>
    <w:rsid w:val="00004DB0"/>
    <w:rsid w:val="00004EEC"/>
    <w:rsid w:val="00005071"/>
    <w:rsid w:val="0000538B"/>
    <w:rsid w:val="000053F1"/>
    <w:rsid w:val="0000592B"/>
    <w:rsid w:val="00005BD1"/>
    <w:rsid w:val="00005FE5"/>
    <w:rsid w:val="000061F1"/>
    <w:rsid w:val="00006435"/>
    <w:rsid w:val="0000653C"/>
    <w:rsid w:val="0000667F"/>
    <w:rsid w:val="00006831"/>
    <w:rsid w:val="000069BA"/>
    <w:rsid w:val="00007130"/>
    <w:rsid w:val="00007161"/>
    <w:rsid w:val="000071AD"/>
    <w:rsid w:val="00007594"/>
    <w:rsid w:val="000075CB"/>
    <w:rsid w:val="00007712"/>
    <w:rsid w:val="0000794A"/>
    <w:rsid w:val="00007BF9"/>
    <w:rsid w:val="00007D55"/>
    <w:rsid w:val="00007DD9"/>
    <w:rsid w:val="00007DDF"/>
    <w:rsid w:val="00010393"/>
    <w:rsid w:val="000105AB"/>
    <w:rsid w:val="00010745"/>
    <w:rsid w:val="000107AB"/>
    <w:rsid w:val="000109B4"/>
    <w:rsid w:val="00010B3C"/>
    <w:rsid w:val="00010E60"/>
    <w:rsid w:val="00010F5E"/>
    <w:rsid w:val="00011208"/>
    <w:rsid w:val="000114BF"/>
    <w:rsid w:val="000115C1"/>
    <w:rsid w:val="0001182C"/>
    <w:rsid w:val="00011831"/>
    <w:rsid w:val="00011E4D"/>
    <w:rsid w:val="000122E9"/>
    <w:rsid w:val="0001235A"/>
    <w:rsid w:val="00012430"/>
    <w:rsid w:val="0001253A"/>
    <w:rsid w:val="000129F1"/>
    <w:rsid w:val="00012A5B"/>
    <w:rsid w:val="00012A87"/>
    <w:rsid w:val="00012B81"/>
    <w:rsid w:val="00012C08"/>
    <w:rsid w:val="00012CC4"/>
    <w:rsid w:val="00012D76"/>
    <w:rsid w:val="00012D85"/>
    <w:rsid w:val="00012FC9"/>
    <w:rsid w:val="000130A6"/>
    <w:rsid w:val="000130F8"/>
    <w:rsid w:val="00013125"/>
    <w:rsid w:val="000132E6"/>
    <w:rsid w:val="000134A9"/>
    <w:rsid w:val="000135F9"/>
    <w:rsid w:val="00013F57"/>
    <w:rsid w:val="0001400A"/>
    <w:rsid w:val="000140CF"/>
    <w:rsid w:val="000140D3"/>
    <w:rsid w:val="0001499D"/>
    <w:rsid w:val="00014A46"/>
    <w:rsid w:val="00014C8B"/>
    <w:rsid w:val="00014E2C"/>
    <w:rsid w:val="00015026"/>
    <w:rsid w:val="00015086"/>
    <w:rsid w:val="000150D4"/>
    <w:rsid w:val="00015384"/>
    <w:rsid w:val="000155D6"/>
    <w:rsid w:val="00015660"/>
    <w:rsid w:val="000156E9"/>
    <w:rsid w:val="000158A9"/>
    <w:rsid w:val="00015B5E"/>
    <w:rsid w:val="00015E9E"/>
    <w:rsid w:val="00015FAC"/>
    <w:rsid w:val="00015FC4"/>
    <w:rsid w:val="00015FDB"/>
    <w:rsid w:val="00016204"/>
    <w:rsid w:val="0001631F"/>
    <w:rsid w:val="000163C5"/>
    <w:rsid w:val="000164EC"/>
    <w:rsid w:val="00016557"/>
    <w:rsid w:val="00016612"/>
    <w:rsid w:val="00016979"/>
    <w:rsid w:val="000169D8"/>
    <w:rsid w:val="00016B1D"/>
    <w:rsid w:val="00016CD0"/>
    <w:rsid w:val="00016DED"/>
    <w:rsid w:val="00016E59"/>
    <w:rsid w:val="00017608"/>
    <w:rsid w:val="000177BF"/>
    <w:rsid w:val="000177E2"/>
    <w:rsid w:val="00017876"/>
    <w:rsid w:val="00017D1D"/>
    <w:rsid w:val="00017D2A"/>
    <w:rsid w:val="00020009"/>
    <w:rsid w:val="00020050"/>
    <w:rsid w:val="00020089"/>
    <w:rsid w:val="0002078E"/>
    <w:rsid w:val="0002099F"/>
    <w:rsid w:val="000209EA"/>
    <w:rsid w:val="00020B65"/>
    <w:rsid w:val="00020CF1"/>
    <w:rsid w:val="00020D2E"/>
    <w:rsid w:val="000212E6"/>
    <w:rsid w:val="000213D9"/>
    <w:rsid w:val="00021490"/>
    <w:rsid w:val="000216E0"/>
    <w:rsid w:val="00021937"/>
    <w:rsid w:val="00021938"/>
    <w:rsid w:val="000219AD"/>
    <w:rsid w:val="00021E52"/>
    <w:rsid w:val="00021E6D"/>
    <w:rsid w:val="00021F32"/>
    <w:rsid w:val="000222B7"/>
    <w:rsid w:val="00022710"/>
    <w:rsid w:val="0002277F"/>
    <w:rsid w:val="000227F4"/>
    <w:rsid w:val="00022917"/>
    <w:rsid w:val="00022E7B"/>
    <w:rsid w:val="0002300A"/>
    <w:rsid w:val="00023029"/>
    <w:rsid w:val="000230D7"/>
    <w:rsid w:val="000232D2"/>
    <w:rsid w:val="0002336B"/>
    <w:rsid w:val="0002339D"/>
    <w:rsid w:val="00023411"/>
    <w:rsid w:val="00023492"/>
    <w:rsid w:val="00023526"/>
    <w:rsid w:val="000238AE"/>
    <w:rsid w:val="00023953"/>
    <w:rsid w:val="00023A98"/>
    <w:rsid w:val="00023C4C"/>
    <w:rsid w:val="0002406C"/>
    <w:rsid w:val="0002416F"/>
    <w:rsid w:val="000241CA"/>
    <w:rsid w:val="00024476"/>
    <w:rsid w:val="00024AA2"/>
    <w:rsid w:val="00024C5A"/>
    <w:rsid w:val="00024E68"/>
    <w:rsid w:val="00024E82"/>
    <w:rsid w:val="0002518E"/>
    <w:rsid w:val="0002532F"/>
    <w:rsid w:val="00025355"/>
    <w:rsid w:val="00025412"/>
    <w:rsid w:val="00025598"/>
    <w:rsid w:val="0002560C"/>
    <w:rsid w:val="00025617"/>
    <w:rsid w:val="000256E4"/>
    <w:rsid w:val="00025B5A"/>
    <w:rsid w:val="00026451"/>
    <w:rsid w:val="0002646F"/>
    <w:rsid w:val="00026504"/>
    <w:rsid w:val="0002669A"/>
    <w:rsid w:val="000270B9"/>
    <w:rsid w:val="00027193"/>
    <w:rsid w:val="00027528"/>
    <w:rsid w:val="00027670"/>
    <w:rsid w:val="00027671"/>
    <w:rsid w:val="000277CD"/>
    <w:rsid w:val="00027A7E"/>
    <w:rsid w:val="00027D36"/>
    <w:rsid w:val="00027E20"/>
    <w:rsid w:val="00027FC9"/>
    <w:rsid w:val="00030375"/>
    <w:rsid w:val="00030407"/>
    <w:rsid w:val="0003043B"/>
    <w:rsid w:val="0003047E"/>
    <w:rsid w:val="0003065E"/>
    <w:rsid w:val="0003067F"/>
    <w:rsid w:val="00030776"/>
    <w:rsid w:val="00030944"/>
    <w:rsid w:val="00030A24"/>
    <w:rsid w:val="00030D6B"/>
    <w:rsid w:val="00030F1C"/>
    <w:rsid w:val="000310A8"/>
    <w:rsid w:val="000313B1"/>
    <w:rsid w:val="000313D5"/>
    <w:rsid w:val="00031439"/>
    <w:rsid w:val="0003147F"/>
    <w:rsid w:val="000314A3"/>
    <w:rsid w:val="000315C0"/>
    <w:rsid w:val="00031B85"/>
    <w:rsid w:val="00031C54"/>
    <w:rsid w:val="00031D38"/>
    <w:rsid w:val="00031FE6"/>
    <w:rsid w:val="0003266E"/>
    <w:rsid w:val="000326CD"/>
    <w:rsid w:val="00032756"/>
    <w:rsid w:val="00032821"/>
    <w:rsid w:val="00032A05"/>
    <w:rsid w:val="00032A95"/>
    <w:rsid w:val="00032BE4"/>
    <w:rsid w:val="00032CC1"/>
    <w:rsid w:val="00032EBD"/>
    <w:rsid w:val="00032FC4"/>
    <w:rsid w:val="00032FD5"/>
    <w:rsid w:val="00033080"/>
    <w:rsid w:val="000330EE"/>
    <w:rsid w:val="000332EC"/>
    <w:rsid w:val="00033363"/>
    <w:rsid w:val="000337AB"/>
    <w:rsid w:val="000338D2"/>
    <w:rsid w:val="00033906"/>
    <w:rsid w:val="00033D1C"/>
    <w:rsid w:val="00034122"/>
    <w:rsid w:val="000345E6"/>
    <w:rsid w:val="000348DC"/>
    <w:rsid w:val="00034AE6"/>
    <w:rsid w:val="00034D9B"/>
    <w:rsid w:val="00034E1C"/>
    <w:rsid w:val="00034E93"/>
    <w:rsid w:val="00034F20"/>
    <w:rsid w:val="00035002"/>
    <w:rsid w:val="0003523F"/>
    <w:rsid w:val="000359E9"/>
    <w:rsid w:val="00035F54"/>
    <w:rsid w:val="00035FFD"/>
    <w:rsid w:val="00036018"/>
    <w:rsid w:val="00036068"/>
    <w:rsid w:val="000360EB"/>
    <w:rsid w:val="0003619F"/>
    <w:rsid w:val="00036B44"/>
    <w:rsid w:val="00036D2B"/>
    <w:rsid w:val="00036DB3"/>
    <w:rsid w:val="00036E3E"/>
    <w:rsid w:val="000370A0"/>
    <w:rsid w:val="0003718B"/>
    <w:rsid w:val="000373B0"/>
    <w:rsid w:val="0003756D"/>
    <w:rsid w:val="00037699"/>
    <w:rsid w:val="000377B7"/>
    <w:rsid w:val="00037899"/>
    <w:rsid w:val="00037C70"/>
    <w:rsid w:val="00037C89"/>
    <w:rsid w:val="00037DAD"/>
    <w:rsid w:val="00037DE5"/>
    <w:rsid w:val="00037DF6"/>
    <w:rsid w:val="00037EEC"/>
    <w:rsid w:val="00037F92"/>
    <w:rsid w:val="000403A3"/>
    <w:rsid w:val="00040826"/>
    <w:rsid w:val="00040D8A"/>
    <w:rsid w:val="00040D97"/>
    <w:rsid w:val="00040D9D"/>
    <w:rsid w:val="00040DC2"/>
    <w:rsid w:val="00040EE1"/>
    <w:rsid w:val="000410B6"/>
    <w:rsid w:val="0004110E"/>
    <w:rsid w:val="000414E9"/>
    <w:rsid w:val="0004156F"/>
    <w:rsid w:val="00041578"/>
    <w:rsid w:val="00041581"/>
    <w:rsid w:val="000416DE"/>
    <w:rsid w:val="000417AB"/>
    <w:rsid w:val="000417EE"/>
    <w:rsid w:val="000417F6"/>
    <w:rsid w:val="00041A70"/>
    <w:rsid w:val="00041E83"/>
    <w:rsid w:val="00041F52"/>
    <w:rsid w:val="000425C9"/>
    <w:rsid w:val="000427EF"/>
    <w:rsid w:val="00042827"/>
    <w:rsid w:val="00042A5A"/>
    <w:rsid w:val="00042C37"/>
    <w:rsid w:val="00042D40"/>
    <w:rsid w:val="00042D9C"/>
    <w:rsid w:val="00042FA0"/>
    <w:rsid w:val="00042FD3"/>
    <w:rsid w:val="0004307A"/>
    <w:rsid w:val="000434BE"/>
    <w:rsid w:val="00043513"/>
    <w:rsid w:val="00043865"/>
    <w:rsid w:val="00043996"/>
    <w:rsid w:val="00043AC4"/>
    <w:rsid w:val="000440FB"/>
    <w:rsid w:val="00044214"/>
    <w:rsid w:val="00044336"/>
    <w:rsid w:val="0004474C"/>
    <w:rsid w:val="000447C6"/>
    <w:rsid w:val="00044CC2"/>
    <w:rsid w:val="00044D02"/>
    <w:rsid w:val="00044E6C"/>
    <w:rsid w:val="00045048"/>
    <w:rsid w:val="0004526F"/>
    <w:rsid w:val="000455F4"/>
    <w:rsid w:val="0004576A"/>
    <w:rsid w:val="0004590B"/>
    <w:rsid w:val="00045D72"/>
    <w:rsid w:val="00045EC3"/>
    <w:rsid w:val="000461CD"/>
    <w:rsid w:val="000463BC"/>
    <w:rsid w:val="000463FD"/>
    <w:rsid w:val="00046ADC"/>
    <w:rsid w:val="00046B34"/>
    <w:rsid w:val="00046C05"/>
    <w:rsid w:val="0004762B"/>
    <w:rsid w:val="00047756"/>
    <w:rsid w:val="000477BA"/>
    <w:rsid w:val="000477D1"/>
    <w:rsid w:val="00047CE1"/>
    <w:rsid w:val="00047D8D"/>
    <w:rsid w:val="00047EB0"/>
    <w:rsid w:val="0005004D"/>
    <w:rsid w:val="00050058"/>
    <w:rsid w:val="000501BD"/>
    <w:rsid w:val="000503A5"/>
    <w:rsid w:val="00050A54"/>
    <w:rsid w:val="00050AB1"/>
    <w:rsid w:val="00050C72"/>
    <w:rsid w:val="00050E1A"/>
    <w:rsid w:val="000510A3"/>
    <w:rsid w:val="000511A1"/>
    <w:rsid w:val="00051404"/>
    <w:rsid w:val="00051661"/>
    <w:rsid w:val="0005180C"/>
    <w:rsid w:val="00051B9A"/>
    <w:rsid w:val="00051CD1"/>
    <w:rsid w:val="00051E8E"/>
    <w:rsid w:val="00051F18"/>
    <w:rsid w:val="000522C7"/>
    <w:rsid w:val="00052343"/>
    <w:rsid w:val="00052489"/>
    <w:rsid w:val="00052615"/>
    <w:rsid w:val="0005273D"/>
    <w:rsid w:val="0005292F"/>
    <w:rsid w:val="00052BCD"/>
    <w:rsid w:val="00052BE5"/>
    <w:rsid w:val="00052C12"/>
    <w:rsid w:val="00052DC7"/>
    <w:rsid w:val="00052DEF"/>
    <w:rsid w:val="00052E2B"/>
    <w:rsid w:val="000531AB"/>
    <w:rsid w:val="000531F8"/>
    <w:rsid w:val="000532E8"/>
    <w:rsid w:val="000532ED"/>
    <w:rsid w:val="0005375F"/>
    <w:rsid w:val="00053909"/>
    <w:rsid w:val="00053A37"/>
    <w:rsid w:val="00053DBC"/>
    <w:rsid w:val="00053F68"/>
    <w:rsid w:val="000541E0"/>
    <w:rsid w:val="00054434"/>
    <w:rsid w:val="0005443F"/>
    <w:rsid w:val="00054B2C"/>
    <w:rsid w:val="00054B47"/>
    <w:rsid w:val="000553B9"/>
    <w:rsid w:val="00055487"/>
    <w:rsid w:val="0005565C"/>
    <w:rsid w:val="0005570C"/>
    <w:rsid w:val="0005573D"/>
    <w:rsid w:val="00055A9B"/>
    <w:rsid w:val="00055AF5"/>
    <w:rsid w:val="00055CAB"/>
    <w:rsid w:val="00055CC4"/>
    <w:rsid w:val="0005603B"/>
    <w:rsid w:val="000562A2"/>
    <w:rsid w:val="000565E2"/>
    <w:rsid w:val="000566AD"/>
    <w:rsid w:val="000566EF"/>
    <w:rsid w:val="000568D1"/>
    <w:rsid w:val="0005723D"/>
    <w:rsid w:val="0005764E"/>
    <w:rsid w:val="00057A27"/>
    <w:rsid w:val="00057B85"/>
    <w:rsid w:val="00057D2B"/>
    <w:rsid w:val="00057E0D"/>
    <w:rsid w:val="00057E20"/>
    <w:rsid w:val="00057E42"/>
    <w:rsid w:val="00060137"/>
    <w:rsid w:val="000602CA"/>
    <w:rsid w:val="00060486"/>
    <w:rsid w:val="00060508"/>
    <w:rsid w:val="0006054B"/>
    <w:rsid w:val="000605E9"/>
    <w:rsid w:val="000606A1"/>
    <w:rsid w:val="000606BA"/>
    <w:rsid w:val="0006095A"/>
    <w:rsid w:val="00060EC1"/>
    <w:rsid w:val="00060FA9"/>
    <w:rsid w:val="000612A2"/>
    <w:rsid w:val="00061364"/>
    <w:rsid w:val="000615F0"/>
    <w:rsid w:val="000619B4"/>
    <w:rsid w:val="00061AFC"/>
    <w:rsid w:val="00061B1A"/>
    <w:rsid w:val="00061B2B"/>
    <w:rsid w:val="00061BD0"/>
    <w:rsid w:val="00061CA1"/>
    <w:rsid w:val="00061CBA"/>
    <w:rsid w:val="00061D8A"/>
    <w:rsid w:val="00062233"/>
    <w:rsid w:val="0006246B"/>
    <w:rsid w:val="000625C6"/>
    <w:rsid w:val="00062695"/>
    <w:rsid w:val="0006293A"/>
    <w:rsid w:val="00062A2F"/>
    <w:rsid w:val="00062A8F"/>
    <w:rsid w:val="00062B73"/>
    <w:rsid w:val="00062BFF"/>
    <w:rsid w:val="00062CF7"/>
    <w:rsid w:val="00062DDB"/>
    <w:rsid w:val="00062FAB"/>
    <w:rsid w:val="0006360B"/>
    <w:rsid w:val="000637F6"/>
    <w:rsid w:val="00063919"/>
    <w:rsid w:val="00063926"/>
    <w:rsid w:val="00063A5F"/>
    <w:rsid w:val="00063A7B"/>
    <w:rsid w:val="00063D95"/>
    <w:rsid w:val="000640DD"/>
    <w:rsid w:val="00064623"/>
    <w:rsid w:val="00064635"/>
    <w:rsid w:val="00065180"/>
    <w:rsid w:val="00065223"/>
    <w:rsid w:val="000652B8"/>
    <w:rsid w:val="00065513"/>
    <w:rsid w:val="000656C0"/>
    <w:rsid w:val="000657FF"/>
    <w:rsid w:val="00065B20"/>
    <w:rsid w:val="00065BA5"/>
    <w:rsid w:val="00065C83"/>
    <w:rsid w:val="00066273"/>
    <w:rsid w:val="000662AB"/>
    <w:rsid w:val="00066AB4"/>
    <w:rsid w:val="00066EE7"/>
    <w:rsid w:val="000670CC"/>
    <w:rsid w:val="0006726E"/>
    <w:rsid w:val="000674BC"/>
    <w:rsid w:val="00067757"/>
    <w:rsid w:val="00067877"/>
    <w:rsid w:val="00067A54"/>
    <w:rsid w:val="00067A69"/>
    <w:rsid w:val="00067B30"/>
    <w:rsid w:val="00067C33"/>
    <w:rsid w:val="00067FDA"/>
    <w:rsid w:val="0007015A"/>
    <w:rsid w:val="00070258"/>
    <w:rsid w:val="000703A5"/>
    <w:rsid w:val="00070737"/>
    <w:rsid w:val="00070834"/>
    <w:rsid w:val="00070873"/>
    <w:rsid w:val="000708EC"/>
    <w:rsid w:val="00070CD3"/>
    <w:rsid w:val="00070CEA"/>
    <w:rsid w:val="00071394"/>
    <w:rsid w:val="000713F8"/>
    <w:rsid w:val="00071445"/>
    <w:rsid w:val="0007157A"/>
    <w:rsid w:val="00071B37"/>
    <w:rsid w:val="00071BC6"/>
    <w:rsid w:val="00071C09"/>
    <w:rsid w:val="00071C2E"/>
    <w:rsid w:val="00071C77"/>
    <w:rsid w:val="00071D22"/>
    <w:rsid w:val="00071DB2"/>
    <w:rsid w:val="00071E74"/>
    <w:rsid w:val="00072046"/>
    <w:rsid w:val="000724E2"/>
    <w:rsid w:val="00072577"/>
    <w:rsid w:val="0007289C"/>
    <w:rsid w:val="00072A1C"/>
    <w:rsid w:val="00072A44"/>
    <w:rsid w:val="0007300D"/>
    <w:rsid w:val="0007311A"/>
    <w:rsid w:val="00073272"/>
    <w:rsid w:val="000732F1"/>
    <w:rsid w:val="0007333B"/>
    <w:rsid w:val="000733FB"/>
    <w:rsid w:val="0007358C"/>
    <w:rsid w:val="00073615"/>
    <w:rsid w:val="00073659"/>
    <w:rsid w:val="00073696"/>
    <w:rsid w:val="00073CB9"/>
    <w:rsid w:val="000747F4"/>
    <w:rsid w:val="0007491B"/>
    <w:rsid w:val="00074BDF"/>
    <w:rsid w:val="00074D6B"/>
    <w:rsid w:val="00074DB1"/>
    <w:rsid w:val="00074DF4"/>
    <w:rsid w:val="00074EF0"/>
    <w:rsid w:val="00074FCA"/>
    <w:rsid w:val="000750BF"/>
    <w:rsid w:val="000752BD"/>
    <w:rsid w:val="00075300"/>
    <w:rsid w:val="000756D6"/>
    <w:rsid w:val="00075908"/>
    <w:rsid w:val="00075A41"/>
    <w:rsid w:val="00075C73"/>
    <w:rsid w:val="00075D7F"/>
    <w:rsid w:val="00075E4F"/>
    <w:rsid w:val="00075FF6"/>
    <w:rsid w:val="000762C3"/>
    <w:rsid w:val="00076354"/>
    <w:rsid w:val="00076550"/>
    <w:rsid w:val="00076629"/>
    <w:rsid w:val="00076AF0"/>
    <w:rsid w:val="00076FAD"/>
    <w:rsid w:val="0007723A"/>
    <w:rsid w:val="00077469"/>
    <w:rsid w:val="0007747D"/>
    <w:rsid w:val="0007758D"/>
    <w:rsid w:val="00077939"/>
    <w:rsid w:val="000779DA"/>
    <w:rsid w:val="00077D2E"/>
    <w:rsid w:val="00077E63"/>
    <w:rsid w:val="0008017B"/>
    <w:rsid w:val="000802E8"/>
    <w:rsid w:val="00080390"/>
    <w:rsid w:val="00080731"/>
    <w:rsid w:val="000808A4"/>
    <w:rsid w:val="00080E6A"/>
    <w:rsid w:val="00080EE1"/>
    <w:rsid w:val="00081012"/>
    <w:rsid w:val="00081151"/>
    <w:rsid w:val="000813C3"/>
    <w:rsid w:val="00081444"/>
    <w:rsid w:val="0008157F"/>
    <w:rsid w:val="00081825"/>
    <w:rsid w:val="000818B8"/>
    <w:rsid w:val="00081B89"/>
    <w:rsid w:val="00081C9C"/>
    <w:rsid w:val="00082066"/>
    <w:rsid w:val="00082277"/>
    <w:rsid w:val="0008229E"/>
    <w:rsid w:val="00082448"/>
    <w:rsid w:val="00082691"/>
    <w:rsid w:val="00082956"/>
    <w:rsid w:val="00082CDB"/>
    <w:rsid w:val="00082D3E"/>
    <w:rsid w:val="00082DAB"/>
    <w:rsid w:val="00082ECA"/>
    <w:rsid w:val="00082F82"/>
    <w:rsid w:val="0008327F"/>
    <w:rsid w:val="00083377"/>
    <w:rsid w:val="000834B2"/>
    <w:rsid w:val="0008352A"/>
    <w:rsid w:val="00083A78"/>
    <w:rsid w:val="00083EF8"/>
    <w:rsid w:val="00083F94"/>
    <w:rsid w:val="00084399"/>
    <w:rsid w:val="00084782"/>
    <w:rsid w:val="000847C3"/>
    <w:rsid w:val="00084A53"/>
    <w:rsid w:val="00084B70"/>
    <w:rsid w:val="00084E6C"/>
    <w:rsid w:val="0008504A"/>
    <w:rsid w:val="0008510F"/>
    <w:rsid w:val="00085196"/>
    <w:rsid w:val="0008530E"/>
    <w:rsid w:val="0008599A"/>
    <w:rsid w:val="000859F6"/>
    <w:rsid w:val="00085AE8"/>
    <w:rsid w:val="00085CC8"/>
    <w:rsid w:val="00085EC4"/>
    <w:rsid w:val="00085F1F"/>
    <w:rsid w:val="0008643A"/>
    <w:rsid w:val="000865FD"/>
    <w:rsid w:val="00086773"/>
    <w:rsid w:val="000868B6"/>
    <w:rsid w:val="00086A86"/>
    <w:rsid w:val="00086BE9"/>
    <w:rsid w:val="00086C0C"/>
    <w:rsid w:val="00086C48"/>
    <w:rsid w:val="00086F15"/>
    <w:rsid w:val="000870A9"/>
    <w:rsid w:val="00087318"/>
    <w:rsid w:val="00087583"/>
    <w:rsid w:val="0008796A"/>
    <w:rsid w:val="00087FC8"/>
    <w:rsid w:val="0009017B"/>
    <w:rsid w:val="000902A8"/>
    <w:rsid w:val="00090516"/>
    <w:rsid w:val="00090671"/>
    <w:rsid w:val="00090961"/>
    <w:rsid w:val="000909C3"/>
    <w:rsid w:val="00090A7E"/>
    <w:rsid w:val="00090AEA"/>
    <w:rsid w:val="00090B4D"/>
    <w:rsid w:val="00090C57"/>
    <w:rsid w:val="00090CA3"/>
    <w:rsid w:val="00090FAC"/>
    <w:rsid w:val="00090FBD"/>
    <w:rsid w:val="00091159"/>
    <w:rsid w:val="00091210"/>
    <w:rsid w:val="00091228"/>
    <w:rsid w:val="00091229"/>
    <w:rsid w:val="0009130C"/>
    <w:rsid w:val="00091462"/>
    <w:rsid w:val="00091518"/>
    <w:rsid w:val="0009154A"/>
    <w:rsid w:val="0009155B"/>
    <w:rsid w:val="0009157F"/>
    <w:rsid w:val="000915EB"/>
    <w:rsid w:val="0009167C"/>
    <w:rsid w:val="000918C7"/>
    <w:rsid w:val="00091C8F"/>
    <w:rsid w:val="00091CF6"/>
    <w:rsid w:val="00091F06"/>
    <w:rsid w:val="00092251"/>
    <w:rsid w:val="000922C2"/>
    <w:rsid w:val="00092323"/>
    <w:rsid w:val="000924D7"/>
    <w:rsid w:val="00092954"/>
    <w:rsid w:val="00092C36"/>
    <w:rsid w:val="00092CE9"/>
    <w:rsid w:val="00092DA4"/>
    <w:rsid w:val="00093018"/>
    <w:rsid w:val="00093161"/>
    <w:rsid w:val="00093275"/>
    <w:rsid w:val="0009353B"/>
    <w:rsid w:val="00093601"/>
    <w:rsid w:val="000937BA"/>
    <w:rsid w:val="00093A94"/>
    <w:rsid w:val="00093B59"/>
    <w:rsid w:val="00093B5F"/>
    <w:rsid w:val="00093C69"/>
    <w:rsid w:val="00093D09"/>
    <w:rsid w:val="00093D7E"/>
    <w:rsid w:val="0009432D"/>
    <w:rsid w:val="0009448D"/>
    <w:rsid w:val="000945AF"/>
    <w:rsid w:val="0009466E"/>
    <w:rsid w:val="0009475D"/>
    <w:rsid w:val="000947B5"/>
    <w:rsid w:val="00094B5F"/>
    <w:rsid w:val="00094F2B"/>
    <w:rsid w:val="0009501F"/>
    <w:rsid w:val="00095183"/>
    <w:rsid w:val="000951FE"/>
    <w:rsid w:val="00095326"/>
    <w:rsid w:val="000953BA"/>
    <w:rsid w:val="0009553A"/>
    <w:rsid w:val="0009572F"/>
    <w:rsid w:val="00095762"/>
    <w:rsid w:val="0009585B"/>
    <w:rsid w:val="000959F7"/>
    <w:rsid w:val="00095A05"/>
    <w:rsid w:val="00095BAD"/>
    <w:rsid w:val="00095F2E"/>
    <w:rsid w:val="000966F1"/>
    <w:rsid w:val="00096787"/>
    <w:rsid w:val="000967E3"/>
    <w:rsid w:val="00096B80"/>
    <w:rsid w:val="00096BC0"/>
    <w:rsid w:val="00096C74"/>
    <w:rsid w:val="00096D66"/>
    <w:rsid w:val="00097154"/>
    <w:rsid w:val="000974DA"/>
    <w:rsid w:val="00097779"/>
    <w:rsid w:val="000977F9"/>
    <w:rsid w:val="00097BF0"/>
    <w:rsid w:val="00097BFE"/>
    <w:rsid w:val="00097D67"/>
    <w:rsid w:val="00097E6F"/>
    <w:rsid w:val="000A0198"/>
    <w:rsid w:val="000A01AA"/>
    <w:rsid w:val="000A02E6"/>
    <w:rsid w:val="000A043B"/>
    <w:rsid w:val="000A06DC"/>
    <w:rsid w:val="000A0801"/>
    <w:rsid w:val="000A0AEC"/>
    <w:rsid w:val="000A0B69"/>
    <w:rsid w:val="000A0C5A"/>
    <w:rsid w:val="000A0F57"/>
    <w:rsid w:val="000A0F70"/>
    <w:rsid w:val="000A0FFF"/>
    <w:rsid w:val="000A1052"/>
    <w:rsid w:val="000A1264"/>
    <w:rsid w:val="000A127E"/>
    <w:rsid w:val="000A128D"/>
    <w:rsid w:val="000A1303"/>
    <w:rsid w:val="000A1A17"/>
    <w:rsid w:val="000A1A35"/>
    <w:rsid w:val="000A2482"/>
    <w:rsid w:val="000A2C05"/>
    <w:rsid w:val="000A2C3C"/>
    <w:rsid w:val="000A31E4"/>
    <w:rsid w:val="000A361E"/>
    <w:rsid w:val="000A36AC"/>
    <w:rsid w:val="000A376C"/>
    <w:rsid w:val="000A37BC"/>
    <w:rsid w:val="000A3902"/>
    <w:rsid w:val="000A39F9"/>
    <w:rsid w:val="000A3BDC"/>
    <w:rsid w:val="000A3D78"/>
    <w:rsid w:val="000A3E57"/>
    <w:rsid w:val="000A3FD4"/>
    <w:rsid w:val="000A424A"/>
    <w:rsid w:val="000A4261"/>
    <w:rsid w:val="000A4551"/>
    <w:rsid w:val="000A465D"/>
    <w:rsid w:val="000A4884"/>
    <w:rsid w:val="000A4A1D"/>
    <w:rsid w:val="000A4A20"/>
    <w:rsid w:val="000A4A4D"/>
    <w:rsid w:val="000A4BCC"/>
    <w:rsid w:val="000A4EEA"/>
    <w:rsid w:val="000A5148"/>
    <w:rsid w:val="000A5335"/>
    <w:rsid w:val="000A5357"/>
    <w:rsid w:val="000A5489"/>
    <w:rsid w:val="000A5642"/>
    <w:rsid w:val="000A5BC2"/>
    <w:rsid w:val="000A5DDD"/>
    <w:rsid w:val="000A61C6"/>
    <w:rsid w:val="000A633C"/>
    <w:rsid w:val="000A6B14"/>
    <w:rsid w:val="000A6F93"/>
    <w:rsid w:val="000A7266"/>
    <w:rsid w:val="000A74BB"/>
    <w:rsid w:val="000A769C"/>
    <w:rsid w:val="000A7824"/>
    <w:rsid w:val="000A7C64"/>
    <w:rsid w:val="000A7DBB"/>
    <w:rsid w:val="000A7F95"/>
    <w:rsid w:val="000B024B"/>
    <w:rsid w:val="000B0660"/>
    <w:rsid w:val="000B0735"/>
    <w:rsid w:val="000B0839"/>
    <w:rsid w:val="000B0A39"/>
    <w:rsid w:val="000B0B9C"/>
    <w:rsid w:val="000B0FFA"/>
    <w:rsid w:val="000B1119"/>
    <w:rsid w:val="000B1491"/>
    <w:rsid w:val="000B14B3"/>
    <w:rsid w:val="000B1505"/>
    <w:rsid w:val="000B1626"/>
    <w:rsid w:val="000B1684"/>
    <w:rsid w:val="000B16A9"/>
    <w:rsid w:val="000B16B6"/>
    <w:rsid w:val="000B171D"/>
    <w:rsid w:val="000B1DF3"/>
    <w:rsid w:val="000B1E23"/>
    <w:rsid w:val="000B1ECE"/>
    <w:rsid w:val="000B2363"/>
    <w:rsid w:val="000B238B"/>
    <w:rsid w:val="000B25AF"/>
    <w:rsid w:val="000B25FB"/>
    <w:rsid w:val="000B287B"/>
    <w:rsid w:val="000B28AD"/>
    <w:rsid w:val="000B2A27"/>
    <w:rsid w:val="000B2CBA"/>
    <w:rsid w:val="000B2CFB"/>
    <w:rsid w:val="000B2E02"/>
    <w:rsid w:val="000B2F38"/>
    <w:rsid w:val="000B30AB"/>
    <w:rsid w:val="000B319E"/>
    <w:rsid w:val="000B3392"/>
    <w:rsid w:val="000B35D3"/>
    <w:rsid w:val="000B38AB"/>
    <w:rsid w:val="000B3A6D"/>
    <w:rsid w:val="000B3AA9"/>
    <w:rsid w:val="000B3DA9"/>
    <w:rsid w:val="000B3EA7"/>
    <w:rsid w:val="000B3FB3"/>
    <w:rsid w:val="000B40DB"/>
    <w:rsid w:val="000B492F"/>
    <w:rsid w:val="000B4949"/>
    <w:rsid w:val="000B4A98"/>
    <w:rsid w:val="000B4C66"/>
    <w:rsid w:val="000B4DFD"/>
    <w:rsid w:val="000B4E97"/>
    <w:rsid w:val="000B4FAD"/>
    <w:rsid w:val="000B5033"/>
    <w:rsid w:val="000B5052"/>
    <w:rsid w:val="000B50E6"/>
    <w:rsid w:val="000B5406"/>
    <w:rsid w:val="000B55A9"/>
    <w:rsid w:val="000B569F"/>
    <w:rsid w:val="000B581B"/>
    <w:rsid w:val="000B59CE"/>
    <w:rsid w:val="000B5FAC"/>
    <w:rsid w:val="000B61C5"/>
    <w:rsid w:val="000B66C5"/>
    <w:rsid w:val="000B690E"/>
    <w:rsid w:val="000B692E"/>
    <w:rsid w:val="000B6A48"/>
    <w:rsid w:val="000B6B5A"/>
    <w:rsid w:val="000B6C03"/>
    <w:rsid w:val="000B6D24"/>
    <w:rsid w:val="000B6F69"/>
    <w:rsid w:val="000B6F6A"/>
    <w:rsid w:val="000B72B3"/>
    <w:rsid w:val="000B77C3"/>
    <w:rsid w:val="000B78E7"/>
    <w:rsid w:val="000B797C"/>
    <w:rsid w:val="000B7A98"/>
    <w:rsid w:val="000B7BB7"/>
    <w:rsid w:val="000B7E33"/>
    <w:rsid w:val="000C005B"/>
    <w:rsid w:val="000C011D"/>
    <w:rsid w:val="000C04C4"/>
    <w:rsid w:val="000C06FA"/>
    <w:rsid w:val="000C0719"/>
    <w:rsid w:val="000C08BD"/>
    <w:rsid w:val="000C0934"/>
    <w:rsid w:val="000C0C2E"/>
    <w:rsid w:val="000C0FCD"/>
    <w:rsid w:val="000C1586"/>
    <w:rsid w:val="000C1A61"/>
    <w:rsid w:val="000C1A7C"/>
    <w:rsid w:val="000C1AB5"/>
    <w:rsid w:val="000C1C0B"/>
    <w:rsid w:val="000C1C6C"/>
    <w:rsid w:val="000C1E2D"/>
    <w:rsid w:val="000C1F17"/>
    <w:rsid w:val="000C203E"/>
    <w:rsid w:val="000C231C"/>
    <w:rsid w:val="000C2566"/>
    <w:rsid w:val="000C2656"/>
    <w:rsid w:val="000C271C"/>
    <w:rsid w:val="000C27D8"/>
    <w:rsid w:val="000C2E63"/>
    <w:rsid w:val="000C30A9"/>
    <w:rsid w:val="000C33E4"/>
    <w:rsid w:val="000C3541"/>
    <w:rsid w:val="000C363C"/>
    <w:rsid w:val="000C3A5B"/>
    <w:rsid w:val="000C3AB1"/>
    <w:rsid w:val="000C3AB5"/>
    <w:rsid w:val="000C41B6"/>
    <w:rsid w:val="000C41CC"/>
    <w:rsid w:val="000C46A1"/>
    <w:rsid w:val="000C478B"/>
    <w:rsid w:val="000C47F0"/>
    <w:rsid w:val="000C48FB"/>
    <w:rsid w:val="000C4936"/>
    <w:rsid w:val="000C4A3A"/>
    <w:rsid w:val="000C4D0C"/>
    <w:rsid w:val="000C4D89"/>
    <w:rsid w:val="000C4E99"/>
    <w:rsid w:val="000C4FD5"/>
    <w:rsid w:val="000C50EF"/>
    <w:rsid w:val="000C5127"/>
    <w:rsid w:val="000C52C6"/>
    <w:rsid w:val="000C553D"/>
    <w:rsid w:val="000C5757"/>
    <w:rsid w:val="000C5762"/>
    <w:rsid w:val="000C57F6"/>
    <w:rsid w:val="000C5B7E"/>
    <w:rsid w:val="000C5D0A"/>
    <w:rsid w:val="000C637E"/>
    <w:rsid w:val="000C66D9"/>
    <w:rsid w:val="000C6706"/>
    <w:rsid w:val="000C689E"/>
    <w:rsid w:val="000C6915"/>
    <w:rsid w:val="000C6A05"/>
    <w:rsid w:val="000C6BDC"/>
    <w:rsid w:val="000C6C4F"/>
    <w:rsid w:val="000C6D95"/>
    <w:rsid w:val="000C6FF8"/>
    <w:rsid w:val="000C7117"/>
    <w:rsid w:val="000C727C"/>
    <w:rsid w:val="000C75A6"/>
    <w:rsid w:val="000C7616"/>
    <w:rsid w:val="000C7975"/>
    <w:rsid w:val="000C7B17"/>
    <w:rsid w:val="000C7B9B"/>
    <w:rsid w:val="000C7D87"/>
    <w:rsid w:val="000C7E08"/>
    <w:rsid w:val="000D01E2"/>
    <w:rsid w:val="000D04B8"/>
    <w:rsid w:val="000D0661"/>
    <w:rsid w:val="000D06F6"/>
    <w:rsid w:val="000D0715"/>
    <w:rsid w:val="000D0748"/>
    <w:rsid w:val="000D0DF1"/>
    <w:rsid w:val="000D0E1D"/>
    <w:rsid w:val="000D0EF5"/>
    <w:rsid w:val="000D1118"/>
    <w:rsid w:val="000D1259"/>
    <w:rsid w:val="000D1495"/>
    <w:rsid w:val="000D14DE"/>
    <w:rsid w:val="000D1A1D"/>
    <w:rsid w:val="000D1B6E"/>
    <w:rsid w:val="000D1C56"/>
    <w:rsid w:val="000D1EEE"/>
    <w:rsid w:val="000D1F98"/>
    <w:rsid w:val="000D2070"/>
    <w:rsid w:val="000D216E"/>
    <w:rsid w:val="000D21F6"/>
    <w:rsid w:val="000D2258"/>
    <w:rsid w:val="000D229E"/>
    <w:rsid w:val="000D2314"/>
    <w:rsid w:val="000D232D"/>
    <w:rsid w:val="000D2357"/>
    <w:rsid w:val="000D2503"/>
    <w:rsid w:val="000D252D"/>
    <w:rsid w:val="000D253F"/>
    <w:rsid w:val="000D26B0"/>
    <w:rsid w:val="000D279C"/>
    <w:rsid w:val="000D2902"/>
    <w:rsid w:val="000D2A87"/>
    <w:rsid w:val="000D2B33"/>
    <w:rsid w:val="000D2BC8"/>
    <w:rsid w:val="000D2F1C"/>
    <w:rsid w:val="000D3408"/>
    <w:rsid w:val="000D3650"/>
    <w:rsid w:val="000D390A"/>
    <w:rsid w:val="000D3A84"/>
    <w:rsid w:val="000D3BDB"/>
    <w:rsid w:val="000D3C3F"/>
    <w:rsid w:val="000D3DBC"/>
    <w:rsid w:val="000D407A"/>
    <w:rsid w:val="000D40C1"/>
    <w:rsid w:val="000D413B"/>
    <w:rsid w:val="000D4148"/>
    <w:rsid w:val="000D4285"/>
    <w:rsid w:val="000D44BF"/>
    <w:rsid w:val="000D4662"/>
    <w:rsid w:val="000D46DA"/>
    <w:rsid w:val="000D493B"/>
    <w:rsid w:val="000D4E10"/>
    <w:rsid w:val="000D4F30"/>
    <w:rsid w:val="000D5282"/>
    <w:rsid w:val="000D53C0"/>
    <w:rsid w:val="000D5566"/>
    <w:rsid w:val="000D5CA5"/>
    <w:rsid w:val="000D5CE3"/>
    <w:rsid w:val="000D5DC8"/>
    <w:rsid w:val="000D62FA"/>
    <w:rsid w:val="000D660A"/>
    <w:rsid w:val="000D6795"/>
    <w:rsid w:val="000D67C4"/>
    <w:rsid w:val="000D6BC4"/>
    <w:rsid w:val="000D6E1F"/>
    <w:rsid w:val="000D703E"/>
    <w:rsid w:val="000D7043"/>
    <w:rsid w:val="000D7108"/>
    <w:rsid w:val="000D7138"/>
    <w:rsid w:val="000D72D1"/>
    <w:rsid w:val="000D73F8"/>
    <w:rsid w:val="000D769E"/>
    <w:rsid w:val="000D7703"/>
    <w:rsid w:val="000D7ADE"/>
    <w:rsid w:val="000D7B2A"/>
    <w:rsid w:val="000D7C25"/>
    <w:rsid w:val="000D7D5A"/>
    <w:rsid w:val="000D7E50"/>
    <w:rsid w:val="000D7EB4"/>
    <w:rsid w:val="000E0242"/>
    <w:rsid w:val="000E0311"/>
    <w:rsid w:val="000E07A9"/>
    <w:rsid w:val="000E0A09"/>
    <w:rsid w:val="000E0A32"/>
    <w:rsid w:val="000E0A7D"/>
    <w:rsid w:val="000E0B56"/>
    <w:rsid w:val="000E0B6F"/>
    <w:rsid w:val="000E0D03"/>
    <w:rsid w:val="000E0D86"/>
    <w:rsid w:val="000E0E07"/>
    <w:rsid w:val="000E10FE"/>
    <w:rsid w:val="000E1132"/>
    <w:rsid w:val="000E126D"/>
    <w:rsid w:val="000E12D9"/>
    <w:rsid w:val="000E13EF"/>
    <w:rsid w:val="000E1857"/>
    <w:rsid w:val="000E196A"/>
    <w:rsid w:val="000E1C1D"/>
    <w:rsid w:val="000E1D7E"/>
    <w:rsid w:val="000E22BE"/>
    <w:rsid w:val="000E2598"/>
    <w:rsid w:val="000E25A2"/>
    <w:rsid w:val="000E29A9"/>
    <w:rsid w:val="000E29B8"/>
    <w:rsid w:val="000E2BC5"/>
    <w:rsid w:val="000E2C35"/>
    <w:rsid w:val="000E3242"/>
    <w:rsid w:val="000E328B"/>
    <w:rsid w:val="000E34A6"/>
    <w:rsid w:val="000E34EA"/>
    <w:rsid w:val="000E34F9"/>
    <w:rsid w:val="000E3515"/>
    <w:rsid w:val="000E3B0A"/>
    <w:rsid w:val="000E3E46"/>
    <w:rsid w:val="000E3E61"/>
    <w:rsid w:val="000E4519"/>
    <w:rsid w:val="000E4608"/>
    <w:rsid w:val="000E4666"/>
    <w:rsid w:val="000E46EA"/>
    <w:rsid w:val="000E4907"/>
    <w:rsid w:val="000E495B"/>
    <w:rsid w:val="000E49A9"/>
    <w:rsid w:val="000E4A1B"/>
    <w:rsid w:val="000E4B18"/>
    <w:rsid w:val="000E4C3A"/>
    <w:rsid w:val="000E4FF6"/>
    <w:rsid w:val="000E5198"/>
    <w:rsid w:val="000E5290"/>
    <w:rsid w:val="000E52B0"/>
    <w:rsid w:val="000E52B2"/>
    <w:rsid w:val="000E5382"/>
    <w:rsid w:val="000E53E4"/>
    <w:rsid w:val="000E54A4"/>
    <w:rsid w:val="000E54C8"/>
    <w:rsid w:val="000E572C"/>
    <w:rsid w:val="000E59CC"/>
    <w:rsid w:val="000E5CB3"/>
    <w:rsid w:val="000E5DE6"/>
    <w:rsid w:val="000E6259"/>
    <w:rsid w:val="000E634F"/>
    <w:rsid w:val="000E643E"/>
    <w:rsid w:val="000E68D0"/>
    <w:rsid w:val="000E6A85"/>
    <w:rsid w:val="000E6D47"/>
    <w:rsid w:val="000E71FB"/>
    <w:rsid w:val="000E7533"/>
    <w:rsid w:val="000E7673"/>
    <w:rsid w:val="000E7839"/>
    <w:rsid w:val="000E7967"/>
    <w:rsid w:val="000E7AD2"/>
    <w:rsid w:val="000E7B15"/>
    <w:rsid w:val="000E7B66"/>
    <w:rsid w:val="000E7BA6"/>
    <w:rsid w:val="000E7D9B"/>
    <w:rsid w:val="000E7ED1"/>
    <w:rsid w:val="000F0014"/>
    <w:rsid w:val="000F003B"/>
    <w:rsid w:val="000F005A"/>
    <w:rsid w:val="000F03DC"/>
    <w:rsid w:val="000F07CF"/>
    <w:rsid w:val="000F1514"/>
    <w:rsid w:val="000F1A07"/>
    <w:rsid w:val="000F1ADB"/>
    <w:rsid w:val="000F1B87"/>
    <w:rsid w:val="000F1FAD"/>
    <w:rsid w:val="000F2074"/>
    <w:rsid w:val="000F218D"/>
    <w:rsid w:val="000F24D4"/>
    <w:rsid w:val="000F2961"/>
    <w:rsid w:val="000F2BA0"/>
    <w:rsid w:val="000F2CC7"/>
    <w:rsid w:val="000F2E58"/>
    <w:rsid w:val="000F2EBE"/>
    <w:rsid w:val="000F3011"/>
    <w:rsid w:val="000F36A3"/>
    <w:rsid w:val="000F37F5"/>
    <w:rsid w:val="000F3890"/>
    <w:rsid w:val="000F399E"/>
    <w:rsid w:val="000F39C3"/>
    <w:rsid w:val="000F3A0F"/>
    <w:rsid w:val="000F3AAA"/>
    <w:rsid w:val="000F3B8A"/>
    <w:rsid w:val="000F3F3E"/>
    <w:rsid w:val="000F4242"/>
    <w:rsid w:val="000F4297"/>
    <w:rsid w:val="000F4446"/>
    <w:rsid w:val="000F45AF"/>
    <w:rsid w:val="000F4718"/>
    <w:rsid w:val="000F4B6F"/>
    <w:rsid w:val="000F4D41"/>
    <w:rsid w:val="000F4D64"/>
    <w:rsid w:val="000F523C"/>
    <w:rsid w:val="000F5283"/>
    <w:rsid w:val="000F529D"/>
    <w:rsid w:val="000F5663"/>
    <w:rsid w:val="000F58A3"/>
    <w:rsid w:val="000F5B46"/>
    <w:rsid w:val="000F5E2D"/>
    <w:rsid w:val="000F5E77"/>
    <w:rsid w:val="000F5F31"/>
    <w:rsid w:val="000F6254"/>
    <w:rsid w:val="000F62C4"/>
    <w:rsid w:val="000F64A7"/>
    <w:rsid w:val="000F664C"/>
    <w:rsid w:val="000F66CE"/>
    <w:rsid w:val="000F6B1E"/>
    <w:rsid w:val="000F6C56"/>
    <w:rsid w:val="000F6F11"/>
    <w:rsid w:val="000F7142"/>
    <w:rsid w:val="000F726C"/>
    <w:rsid w:val="000F7863"/>
    <w:rsid w:val="000F7B46"/>
    <w:rsid w:val="000F7BAC"/>
    <w:rsid w:val="000F7C3C"/>
    <w:rsid w:val="000F7D10"/>
    <w:rsid w:val="000F7D63"/>
    <w:rsid w:val="0010020C"/>
    <w:rsid w:val="0010064E"/>
    <w:rsid w:val="00100659"/>
    <w:rsid w:val="001006EF"/>
    <w:rsid w:val="00100C05"/>
    <w:rsid w:val="00100C19"/>
    <w:rsid w:val="00100EC9"/>
    <w:rsid w:val="00100F01"/>
    <w:rsid w:val="00100FEE"/>
    <w:rsid w:val="00101037"/>
    <w:rsid w:val="00101413"/>
    <w:rsid w:val="001014A1"/>
    <w:rsid w:val="0010171C"/>
    <w:rsid w:val="00101735"/>
    <w:rsid w:val="00101CD2"/>
    <w:rsid w:val="00101F33"/>
    <w:rsid w:val="00101F6D"/>
    <w:rsid w:val="001021BD"/>
    <w:rsid w:val="00102332"/>
    <w:rsid w:val="0010249D"/>
    <w:rsid w:val="00102548"/>
    <w:rsid w:val="00102842"/>
    <w:rsid w:val="00102C4C"/>
    <w:rsid w:val="00102C70"/>
    <w:rsid w:val="0010308E"/>
    <w:rsid w:val="001030B6"/>
    <w:rsid w:val="00103176"/>
    <w:rsid w:val="0010336B"/>
    <w:rsid w:val="00103425"/>
    <w:rsid w:val="00103635"/>
    <w:rsid w:val="00103949"/>
    <w:rsid w:val="00103C1D"/>
    <w:rsid w:val="00103E77"/>
    <w:rsid w:val="00103F1E"/>
    <w:rsid w:val="00104087"/>
    <w:rsid w:val="0010408C"/>
    <w:rsid w:val="001040B8"/>
    <w:rsid w:val="00104114"/>
    <w:rsid w:val="0010428F"/>
    <w:rsid w:val="001042BB"/>
    <w:rsid w:val="0010466D"/>
    <w:rsid w:val="00104694"/>
    <w:rsid w:val="00104827"/>
    <w:rsid w:val="0010497A"/>
    <w:rsid w:val="00104998"/>
    <w:rsid w:val="00104C57"/>
    <w:rsid w:val="00104C6B"/>
    <w:rsid w:val="00104C7D"/>
    <w:rsid w:val="00104CCB"/>
    <w:rsid w:val="00104CFE"/>
    <w:rsid w:val="00104DCC"/>
    <w:rsid w:val="00104F5D"/>
    <w:rsid w:val="00105064"/>
    <w:rsid w:val="001056B6"/>
    <w:rsid w:val="00105709"/>
    <w:rsid w:val="00105B58"/>
    <w:rsid w:val="00105B81"/>
    <w:rsid w:val="00105CA0"/>
    <w:rsid w:val="00105D4E"/>
    <w:rsid w:val="00105E71"/>
    <w:rsid w:val="00105FAF"/>
    <w:rsid w:val="001061C6"/>
    <w:rsid w:val="0010628D"/>
    <w:rsid w:val="001062D1"/>
    <w:rsid w:val="00106636"/>
    <w:rsid w:val="00106643"/>
    <w:rsid w:val="001066ED"/>
    <w:rsid w:val="00106829"/>
    <w:rsid w:val="0010685E"/>
    <w:rsid w:val="00106BFB"/>
    <w:rsid w:val="00106C71"/>
    <w:rsid w:val="001070FF"/>
    <w:rsid w:val="001072B3"/>
    <w:rsid w:val="001076D6"/>
    <w:rsid w:val="001077AD"/>
    <w:rsid w:val="0010786B"/>
    <w:rsid w:val="001079B0"/>
    <w:rsid w:val="001079C9"/>
    <w:rsid w:val="00107A81"/>
    <w:rsid w:val="00107AF0"/>
    <w:rsid w:val="0011051F"/>
    <w:rsid w:val="0011058F"/>
    <w:rsid w:val="00110908"/>
    <w:rsid w:val="001109F1"/>
    <w:rsid w:val="00110A0D"/>
    <w:rsid w:val="00110FA2"/>
    <w:rsid w:val="001111F8"/>
    <w:rsid w:val="0011143C"/>
    <w:rsid w:val="001117BB"/>
    <w:rsid w:val="00111AF3"/>
    <w:rsid w:val="00111C06"/>
    <w:rsid w:val="001123C0"/>
    <w:rsid w:val="001127CE"/>
    <w:rsid w:val="0011284D"/>
    <w:rsid w:val="00112A5F"/>
    <w:rsid w:val="00112B71"/>
    <w:rsid w:val="00112EC5"/>
    <w:rsid w:val="0011300A"/>
    <w:rsid w:val="001130B7"/>
    <w:rsid w:val="00113118"/>
    <w:rsid w:val="0011314F"/>
    <w:rsid w:val="001131C8"/>
    <w:rsid w:val="001131CE"/>
    <w:rsid w:val="001136B9"/>
    <w:rsid w:val="0011373E"/>
    <w:rsid w:val="0011395F"/>
    <w:rsid w:val="001139D5"/>
    <w:rsid w:val="00113A7B"/>
    <w:rsid w:val="00113A90"/>
    <w:rsid w:val="001140D5"/>
    <w:rsid w:val="00114137"/>
    <w:rsid w:val="00114155"/>
    <w:rsid w:val="00114329"/>
    <w:rsid w:val="001148CA"/>
    <w:rsid w:val="001149DC"/>
    <w:rsid w:val="00114F42"/>
    <w:rsid w:val="0011513C"/>
    <w:rsid w:val="00115174"/>
    <w:rsid w:val="0011523B"/>
    <w:rsid w:val="0011529A"/>
    <w:rsid w:val="0011543C"/>
    <w:rsid w:val="001159A8"/>
    <w:rsid w:val="00115C22"/>
    <w:rsid w:val="001160BE"/>
    <w:rsid w:val="001161C9"/>
    <w:rsid w:val="001163CE"/>
    <w:rsid w:val="00116487"/>
    <w:rsid w:val="00116725"/>
    <w:rsid w:val="00116952"/>
    <w:rsid w:val="00116B9B"/>
    <w:rsid w:val="00116E19"/>
    <w:rsid w:val="00117070"/>
    <w:rsid w:val="001174F8"/>
    <w:rsid w:val="00117632"/>
    <w:rsid w:val="00117781"/>
    <w:rsid w:val="00117868"/>
    <w:rsid w:val="00117ABA"/>
    <w:rsid w:val="00117B85"/>
    <w:rsid w:val="00117DEF"/>
    <w:rsid w:val="0012000B"/>
    <w:rsid w:val="001200D4"/>
    <w:rsid w:val="0012029A"/>
    <w:rsid w:val="001206B5"/>
    <w:rsid w:val="001206EE"/>
    <w:rsid w:val="00120747"/>
    <w:rsid w:val="00120A1B"/>
    <w:rsid w:val="00120DA0"/>
    <w:rsid w:val="001216B7"/>
    <w:rsid w:val="001216E3"/>
    <w:rsid w:val="001216E4"/>
    <w:rsid w:val="001218BA"/>
    <w:rsid w:val="001218D0"/>
    <w:rsid w:val="00121A72"/>
    <w:rsid w:val="00121BE0"/>
    <w:rsid w:val="00121F14"/>
    <w:rsid w:val="00121FBB"/>
    <w:rsid w:val="00121FF1"/>
    <w:rsid w:val="00122057"/>
    <w:rsid w:val="001222BC"/>
    <w:rsid w:val="00122387"/>
    <w:rsid w:val="00122C06"/>
    <w:rsid w:val="00123176"/>
    <w:rsid w:val="001233A6"/>
    <w:rsid w:val="00123487"/>
    <w:rsid w:val="001237C6"/>
    <w:rsid w:val="001238F1"/>
    <w:rsid w:val="00123CCB"/>
    <w:rsid w:val="00123FE4"/>
    <w:rsid w:val="0012419C"/>
    <w:rsid w:val="001243F8"/>
    <w:rsid w:val="0012471C"/>
    <w:rsid w:val="00124846"/>
    <w:rsid w:val="001248D9"/>
    <w:rsid w:val="00124DC5"/>
    <w:rsid w:val="00124F06"/>
    <w:rsid w:val="00124F13"/>
    <w:rsid w:val="00124FEE"/>
    <w:rsid w:val="00125284"/>
    <w:rsid w:val="0012543D"/>
    <w:rsid w:val="001257B4"/>
    <w:rsid w:val="001257E3"/>
    <w:rsid w:val="0012596B"/>
    <w:rsid w:val="001259E9"/>
    <w:rsid w:val="00125A84"/>
    <w:rsid w:val="00125C7B"/>
    <w:rsid w:val="001261A9"/>
    <w:rsid w:val="001267C6"/>
    <w:rsid w:val="00126DEC"/>
    <w:rsid w:val="00126FB2"/>
    <w:rsid w:val="00127109"/>
    <w:rsid w:val="0012722E"/>
    <w:rsid w:val="00127420"/>
    <w:rsid w:val="0012761B"/>
    <w:rsid w:val="0012780D"/>
    <w:rsid w:val="00127919"/>
    <w:rsid w:val="00127B4B"/>
    <w:rsid w:val="00127BBE"/>
    <w:rsid w:val="00127C17"/>
    <w:rsid w:val="00127C23"/>
    <w:rsid w:val="00127D6A"/>
    <w:rsid w:val="00127F82"/>
    <w:rsid w:val="001300E1"/>
    <w:rsid w:val="001303C2"/>
    <w:rsid w:val="001304DD"/>
    <w:rsid w:val="001305F7"/>
    <w:rsid w:val="0013076A"/>
    <w:rsid w:val="0013092C"/>
    <w:rsid w:val="00130BF3"/>
    <w:rsid w:val="00130E53"/>
    <w:rsid w:val="001312AB"/>
    <w:rsid w:val="0013145A"/>
    <w:rsid w:val="0013162A"/>
    <w:rsid w:val="001316A6"/>
    <w:rsid w:val="00131714"/>
    <w:rsid w:val="001317D4"/>
    <w:rsid w:val="001319E0"/>
    <w:rsid w:val="00131AFD"/>
    <w:rsid w:val="00131F09"/>
    <w:rsid w:val="00131FE4"/>
    <w:rsid w:val="00132054"/>
    <w:rsid w:val="001320A5"/>
    <w:rsid w:val="00132256"/>
    <w:rsid w:val="001328B0"/>
    <w:rsid w:val="00132907"/>
    <w:rsid w:val="00132D29"/>
    <w:rsid w:val="00132D5C"/>
    <w:rsid w:val="00132E15"/>
    <w:rsid w:val="00132E3D"/>
    <w:rsid w:val="00132ECE"/>
    <w:rsid w:val="0013312A"/>
    <w:rsid w:val="001332FC"/>
    <w:rsid w:val="0013333C"/>
    <w:rsid w:val="0013335C"/>
    <w:rsid w:val="00133672"/>
    <w:rsid w:val="001336A8"/>
    <w:rsid w:val="00133798"/>
    <w:rsid w:val="001337C5"/>
    <w:rsid w:val="001338CE"/>
    <w:rsid w:val="0013390A"/>
    <w:rsid w:val="00133C0B"/>
    <w:rsid w:val="00133DBB"/>
    <w:rsid w:val="00134044"/>
    <w:rsid w:val="00134134"/>
    <w:rsid w:val="00134257"/>
    <w:rsid w:val="00134338"/>
    <w:rsid w:val="00134436"/>
    <w:rsid w:val="0013477C"/>
    <w:rsid w:val="00134B5A"/>
    <w:rsid w:val="00134BE7"/>
    <w:rsid w:val="00135096"/>
    <w:rsid w:val="001351E5"/>
    <w:rsid w:val="00135429"/>
    <w:rsid w:val="00135480"/>
    <w:rsid w:val="00135581"/>
    <w:rsid w:val="00135959"/>
    <w:rsid w:val="00135E3E"/>
    <w:rsid w:val="00136249"/>
    <w:rsid w:val="001366E5"/>
    <w:rsid w:val="0013673D"/>
    <w:rsid w:val="0013683E"/>
    <w:rsid w:val="001368DF"/>
    <w:rsid w:val="00136B9F"/>
    <w:rsid w:val="00136CB3"/>
    <w:rsid w:val="00136D83"/>
    <w:rsid w:val="00136DFF"/>
    <w:rsid w:val="00137078"/>
    <w:rsid w:val="00137086"/>
    <w:rsid w:val="00137158"/>
    <w:rsid w:val="0013715B"/>
    <w:rsid w:val="00137A2A"/>
    <w:rsid w:val="00137BDF"/>
    <w:rsid w:val="00137C3B"/>
    <w:rsid w:val="00137D7E"/>
    <w:rsid w:val="00140079"/>
    <w:rsid w:val="001404E5"/>
    <w:rsid w:val="001408C4"/>
    <w:rsid w:val="001408DF"/>
    <w:rsid w:val="00140CF9"/>
    <w:rsid w:val="00140F21"/>
    <w:rsid w:val="00140FC5"/>
    <w:rsid w:val="001410AB"/>
    <w:rsid w:val="001410ED"/>
    <w:rsid w:val="00141342"/>
    <w:rsid w:val="00141399"/>
    <w:rsid w:val="00141463"/>
    <w:rsid w:val="001416D2"/>
    <w:rsid w:val="00141850"/>
    <w:rsid w:val="00141DE3"/>
    <w:rsid w:val="0014240C"/>
    <w:rsid w:val="00142545"/>
    <w:rsid w:val="00142554"/>
    <w:rsid w:val="0014261C"/>
    <w:rsid w:val="00142A37"/>
    <w:rsid w:val="00142A69"/>
    <w:rsid w:val="00142DB4"/>
    <w:rsid w:val="00142EC5"/>
    <w:rsid w:val="0014329E"/>
    <w:rsid w:val="0014335E"/>
    <w:rsid w:val="0014341C"/>
    <w:rsid w:val="00143695"/>
    <w:rsid w:val="001437E7"/>
    <w:rsid w:val="00143D50"/>
    <w:rsid w:val="00143EE7"/>
    <w:rsid w:val="00144036"/>
    <w:rsid w:val="001446EA"/>
    <w:rsid w:val="001446FF"/>
    <w:rsid w:val="00144997"/>
    <w:rsid w:val="001449B7"/>
    <w:rsid w:val="00144CA7"/>
    <w:rsid w:val="00144E34"/>
    <w:rsid w:val="00145003"/>
    <w:rsid w:val="00145182"/>
    <w:rsid w:val="001452F7"/>
    <w:rsid w:val="001453B9"/>
    <w:rsid w:val="00145601"/>
    <w:rsid w:val="00145779"/>
    <w:rsid w:val="001457F2"/>
    <w:rsid w:val="00145910"/>
    <w:rsid w:val="001459CB"/>
    <w:rsid w:val="00146165"/>
    <w:rsid w:val="0014633B"/>
    <w:rsid w:val="00146A39"/>
    <w:rsid w:val="00146FAF"/>
    <w:rsid w:val="001473B7"/>
    <w:rsid w:val="0014774A"/>
    <w:rsid w:val="00147754"/>
    <w:rsid w:val="00147A11"/>
    <w:rsid w:val="00147F7B"/>
    <w:rsid w:val="00150223"/>
    <w:rsid w:val="0015032A"/>
    <w:rsid w:val="00150344"/>
    <w:rsid w:val="001505D0"/>
    <w:rsid w:val="0015096B"/>
    <w:rsid w:val="001509FE"/>
    <w:rsid w:val="00150DE8"/>
    <w:rsid w:val="00150EC6"/>
    <w:rsid w:val="00150F48"/>
    <w:rsid w:val="001512BB"/>
    <w:rsid w:val="001513A5"/>
    <w:rsid w:val="001515B3"/>
    <w:rsid w:val="001515EA"/>
    <w:rsid w:val="001515F6"/>
    <w:rsid w:val="00151808"/>
    <w:rsid w:val="001519B8"/>
    <w:rsid w:val="00151A14"/>
    <w:rsid w:val="00151A9D"/>
    <w:rsid w:val="00151B88"/>
    <w:rsid w:val="00151BFA"/>
    <w:rsid w:val="00151E83"/>
    <w:rsid w:val="00151F6A"/>
    <w:rsid w:val="0015212F"/>
    <w:rsid w:val="00152564"/>
    <w:rsid w:val="001525E4"/>
    <w:rsid w:val="00152878"/>
    <w:rsid w:val="001528DC"/>
    <w:rsid w:val="00152CB1"/>
    <w:rsid w:val="00152CC0"/>
    <w:rsid w:val="0015301F"/>
    <w:rsid w:val="0015302D"/>
    <w:rsid w:val="00153144"/>
    <w:rsid w:val="001532A8"/>
    <w:rsid w:val="001532EF"/>
    <w:rsid w:val="00153846"/>
    <w:rsid w:val="001539C5"/>
    <w:rsid w:val="001539F6"/>
    <w:rsid w:val="00153C33"/>
    <w:rsid w:val="00153CEF"/>
    <w:rsid w:val="00153D28"/>
    <w:rsid w:val="001541B5"/>
    <w:rsid w:val="00154211"/>
    <w:rsid w:val="001543A7"/>
    <w:rsid w:val="00154776"/>
    <w:rsid w:val="00154B22"/>
    <w:rsid w:val="00154B98"/>
    <w:rsid w:val="00154C84"/>
    <w:rsid w:val="00154D31"/>
    <w:rsid w:val="00154FFE"/>
    <w:rsid w:val="001550C5"/>
    <w:rsid w:val="001554D7"/>
    <w:rsid w:val="001555B5"/>
    <w:rsid w:val="001558CA"/>
    <w:rsid w:val="00155AEE"/>
    <w:rsid w:val="00155CF6"/>
    <w:rsid w:val="00155DB5"/>
    <w:rsid w:val="00155EC5"/>
    <w:rsid w:val="00156304"/>
    <w:rsid w:val="00156695"/>
    <w:rsid w:val="00156970"/>
    <w:rsid w:val="00156AA3"/>
    <w:rsid w:val="00156D63"/>
    <w:rsid w:val="00156DFD"/>
    <w:rsid w:val="0015734E"/>
    <w:rsid w:val="00157722"/>
    <w:rsid w:val="00157A13"/>
    <w:rsid w:val="00157A79"/>
    <w:rsid w:val="00157AE7"/>
    <w:rsid w:val="00157B3E"/>
    <w:rsid w:val="00157B65"/>
    <w:rsid w:val="00157BC5"/>
    <w:rsid w:val="00157E94"/>
    <w:rsid w:val="00160021"/>
    <w:rsid w:val="001600D9"/>
    <w:rsid w:val="00160213"/>
    <w:rsid w:val="00160215"/>
    <w:rsid w:val="00160A87"/>
    <w:rsid w:val="00160CAD"/>
    <w:rsid w:val="00160CB0"/>
    <w:rsid w:val="00160D64"/>
    <w:rsid w:val="00160F8B"/>
    <w:rsid w:val="00161038"/>
    <w:rsid w:val="001610A8"/>
    <w:rsid w:val="00161136"/>
    <w:rsid w:val="001612B2"/>
    <w:rsid w:val="0016141B"/>
    <w:rsid w:val="00161628"/>
    <w:rsid w:val="00161A84"/>
    <w:rsid w:val="00161DC4"/>
    <w:rsid w:val="00161DCD"/>
    <w:rsid w:val="00161F79"/>
    <w:rsid w:val="00161FF9"/>
    <w:rsid w:val="001620DF"/>
    <w:rsid w:val="00162149"/>
    <w:rsid w:val="001621C7"/>
    <w:rsid w:val="001623C2"/>
    <w:rsid w:val="00162453"/>
    <w:rsid w:val="001626BE"/>
    <w:rsid w:val="00162862"/>
    <w:rsid w:val="00162B2F"/>
    <w:rsid w:val="00162E5C"/>
    <w:rsid w:val="00162F25"/>
    <w:rsid w:val="001630E3"/>
    <w:rsid w:val="001632C7"/>
    <w:rsid w:val="00163429"/>
    <w:rsid w:val="00163713"/>
    <w:rsid w:val="00163738"/>
    <w:rsid w:val="0016390D"/>
    <w:rsid w:val="00163B58"/>
    <w:rsid w:val="0016409A"/>
    <w:rsid w:val="001642A6"/>
    <w:rsid w:val="0016446C"/>
    <w:rsid w:val="001645DB"/>
    <w:rsid w:val="00164610"/>
    <w:rsid w:val="001649EB"/>
    <w:rsid w:val="00165036"/>
    <w:rsid w:val="00165080"/>
    <w:rsid w:val="001654D9"/>
    <w:rsid w:val="00165710"/>
    <w:rsid w:val="00165827"/>
    <w:rsid w:val="00165DC7"/>
    <w:rsid w:val="00165FA4"/>
    <w:rsid w:val="00166203"/>
    <w:rsid w:val="00166392"/>
    <w:rsid w:val="00166817"/>
    <w:rsid w:val="00166993"/>
    <w:rsid w:val="00166C06"/>
    <w:rsid w:val="00166E27"/>
    <w:rsid w:val="0016707E"/>
    <w:rsid w:val="001671A3"/>
    <w:rsid w:val="001672D7"/>
    <w:rsid w:val="001674E5"/>
    <w:rsid w:val="00167537"/>
    <w:rsid w:val="00167616"/>
    <w:rsid w:val="001676EA"/>
    <w:rsid w:val="0016791F"/>
    <w:rsid w:val="00167A06"/>
    <w:rsid w:val="00167BF3"/>
    <w:rsid w:val="00167EAD"/>
    <w:rsid w:val="00167FD2"/>
    <w:rsid w:val="00170162"/>
    <w:rsid w:val="00170371"/>
    <w:rsid w:val="001704DF"/>
    <w:rsid w:val="00170950"/>
    <w:rsid w:val="00170A3E"/>
    <w:rsid w:val="00170D04"/>
    <w:rsid w:val="00170E1A"/>
    <w:rsid w:val="00171045"/>
    <w:rsid w:val="00171166"/>
    <w:rsid w:val="0017120D"/>
    <w:rsid w:val="00171282"/>
    <w:rsid w:val="001714C8"/>
    <w:rsid w:val="00171564"/>
    <w:rsid w:val="00171720"/>
    <w:rsid w:val="00171ACA"/>
    <w:rsid w:val="00171B70"/>
    <w:rsid w:val="00171FBA"/>
    <w:rsid w:val="00172102"/>
    <w:rsid w:val="00172114"/>
    <w:rsid w:val="00172301"/>
    <w:rsid w:val="0017243C"/>
    <w:rsid w:val="0017247A"/>
    <w:rsid w:val="001724C1"/>
    <w:rsid w:val="0017260B"/>
    <w:rsid w:val="00172710"/>
    <w:rsid w:val="0017275C"/>
    <w:rsid w:val="001727EB"/>
    <w:rsid w:val="001728ED"/>
    <w:rsid w:val="001729FA"/>
    <w:rsid w:val="00172A4D"/>
    <w:rsid w:val="00172BB4"/>
    <w:rsid w:val="00172C73"/>
    <w:rsid w:val="00173084"/>
    <w:rsid w:val="00173373"/>
    <w:rsid w:val="001733C6"/>
    <w:rsid w:val="0017368C"/>
    <w:rsid w:val="001736AC"/>
    <w:rsid w:val="0017391B"/>
    <w:rsid w:val="001739B6"/>
    <w:rsid w:val="00173DDF"/>
    <w:rsid w:val="00173FE4"/>
    <w:rsid w:val="001741F2"/>
    <w:rsid w:val="0017433F"/>
    <w:rsid w:val="0017496F"/>
    <w:rsid w:val="00174A41"/>
    <w:rsid w:val="00174C64"/>
    <w:rsid w:val="00174DD2"/>
    <w:rsid w:val="00174E63"/>
    <w:rsid w:val="00175169"/>
    <w:rsid w:val="001752F7"/>
    <w:rsid w:val="00175431"/>
    <w:rsid w:val="00175570"/>
    <w:rsid w:val="001755A5"/>
    <w:rsid w:val="001758BE"/>
    <w:rsid w:val="0017591B"/>
    <w:rsid w:val="00175DB5"/>
    <w:rsid w:val="00175E0B"/>
    <w:rsid w:val="00175EF4"/>
    <w:rsid w:val="00175EFE"/>
    <w:rsid w:val="00175FB1"/>
    <w:rsid w:val="00176383"/>
    <w:rsid w:val="00176709"/>
    <w:rsid w:val="00176D18"/>
    <w:rsid w:val="00176D24"/>
    <w:rsid w:val="00176F9A"/>
    <w:rsid w:val="0017704E"/>
    <w:rsid w:val="0017717E"/>
    <w:rsid w:val="00177384"/>
    <w:rsid w:val="00177606"/>
    <w:rsid w:val="0017764B"/>
    <w:rsid w:val="00177E65"/>
    <w:rsid w:val="00180046"/>
    <w:rsid w:val="001800A6"/>
    <w:rsid w:val="001803B6"/>
    <w:rsid w:val="00180486"/>
    <w:rsid w:val="001804FD"/>
    <w:rsid w:val="00180616"/>
    <w:rsid w:val="00180712"/>
    <w:rsid w:val="00180A85"/>
    <w:rsid w:val="00180BBC"/>
    <w:rsid w:val="00180BEC"/>
    <w:rsid w:val="00180C9B"/>
    <w:rsid w:val="00180D32"/>
    <w:rsid w:val="00180E61"/>
    <w:rsid w:val="00180FAC"/>
    <w:rsid w:val="00181019"/>
    <w:rsid w:val="00181219"/>
    <w:rsid w:val="001814F6"/>
    <w:rsid w:val="00181593"/>
    <w:rsid w:val="001815AE"/>
    <w:rsid w:val="00181A66"/>
    <w:rsid w:val="00181BC9"/>
    <w:rsid w:val="00181DBC"/>
    <w:rsid w:val="00181E73"/>
    <w:rsid w:val="00182139"/>
    <w:rsid w:val="001821A1"/>
    <w:rsid w:val="001821DC"/>
    <w:rsid w:val="00182870"/>
    <w:rsid w:val="00182982"/>
    <w:rsid w:val="0018298F"/>
    <w:rsid w:val="0018300E"/>
    <w:rsid w:val="00183418"/>
    <w:rsid w:val="001834E5"/>
    <w:rsid w:val="00183551"/>
    <w:rsid w:val="001837E1"/>
    <w:rsid w:val="00183B63"/>
    <w:rsid w:val="00183F8B"/>
    <w:rsid w:val="00183FFC"/>
    <w:rsid w:val="001845FC"/>
    <w:rsid w:val="0018498C"/>
    <w:rsid w:val="00184AA6"/>
    <w:rsid w:val="00184CB0"/>
    <w:rsid w:val="0018507C"/>
    <w:rsid w:val="00185139"/>
    <w:rsid w:val="00185193"/>
    <w:rsid w:val="00185262"/>
    <w:rsid w:val="00185267"/>
    <w:rsid w:val="00185342"/>
    <w:rsid w:val="0018550B"/>
    <w:rsid w:val="00185722"/>
    <w:rsid w:val="00185759"/>
    <w:rsid w:val="001858BD"/>
    <w:rsid w:val="00185A42"/>
    <w:rsid w:val="00186381"/>
    <w:rsid w:val="001863C0"/>
    <w:rsid w:val="00186832"/>
    <w:rsid w:val="00186885"/>
    <w:rsid w:val="0018709F"/>
    <w:rsid w:val="00187392"/>
    <w:rsid w:val="0018742A"/>
    <w:rsid w:val="001878A2"/>
    <w:rsid w:val="00187AE3"/>
    <w:rsid w:val="00187CB4"/>
    <w:rsid w:val="00187CF9"/>
    <w:rsid w:val="00187DD9"/>
    <w:rsid w:val="00187E68"/>
    <w:rsid w:val="00187EA1"/>
    <w:rsid w:val="00190052"/>
    <w:rsid w:val="00190239"/>
    <w:rsid w:val="001903F5"/>
    <w:rsid w:val="00190685"/>
    <w:rsid w:val="00190936"/>
    <w:rsid w:val="001909F3"/>
    <w:rsid w:val="00190AFB"/>
    <w:rsid w:val="00190C1E"/>
    <w:rsid w:val="00190DAF"/>
    <w:rsid w:val="00190FA5"/>
    <w:rsid w:val="001910E3"/>
    <w:rsid w:val="0019114B"/>
    <w:rsid w:val="00191255"/>
    <w:rsid w:val="00191688"/>
    <w:rsid w:val="001918E5"/>
    <w:rsid w:val="00191ABC"/>
    <w:rsid w:val="00191DBA"/>
    <w:rsid w:val="00191FD9"/>
    <w:rsid w:val="00192321"/>
    <w:rsid w:val="001924E8"/>
    <w:rsid w:val="00192526"/>
    <w:rsid w:val="00192768"/>
    <w:rsid w:val="0019293C"/>
    <w:rsid w:val="001929AE"/>
    <w:rsid w:val="00192C4F"/>
    <w:rsid w:val="00192D2F"/>
    <w:rsid w:val="00192E0C"/>
    <w:rsid w:val="00192E4F"/>
    <w:rsid w:val="00192FDF"/>
    <w:rsid w:val="0019351B"/>
    <w:rsid w:val="00193606"/>
    <w:rsid w:val="00193746"/>
    <w:rsid w:val="0019374C"/>
    <w:rsid w:val="00193907"/>
    <w:rsid w:val="00193E07"/>
    <w:rsid w:val="00193E17"/>
    <w:rsid w:val="00193FAC"/>
    <w:rsid w:val="00193FB6"/>
    <w:rsid w:val="001941BF"/>
    <w:rsid w:val="001946F2"/>
    <w:rsid w:val="0019490C"/>
    <w:rsid w:val="00194A02"/>
    <w:rsid w:val="00194BCB"/>
    <w:rsid w:val="00194BE7"/>
    <w:rsid w:val="00194DF3"/>
    <w:rsid w:val="001953E3"/>
    <w:rsid w:val="0019553D"/>
    <w:rsid w:val="00195930"/>
    <w:rsid w:val="00195B75"/>
    <w:rsid w:val="00195EA2"/>
    <w:rsid w:val="00195FC2"/>
    <w:rsid w:val="00195FE6"/>
    <w:rsid w:val="001960B6"/>
    <w:rsid w:val="00196769"/>
    <w:rsid w:val="00196B81"/>
    <w:rsid w:val="00196C23"/>
    <w:rsid w:val="00196C59"/>
    <w:rsid w:val="00196FF4"/>
    <w:rsid w:val="0019702A"/>
    <w:rsid w:val="0019707E"/>
    <w:rsid w:val="001971B0"/>
    <w:rsid w:val="0019730C"/>
    <w:rsid w:val="001973AC"/>
    <w:rsid w:val="00197979"/>
    <w:rsid w:val="00197995"/>
    <w:rsid w:val="00197CBE"/>
    <w:rsid w:val="00197D09"/>
    <w:rsid w:val="00197D11"/>
    <w:rsid w:val="00197DEE"/>
    <w:rsid w:val="00197E5D"/>
    <w:rsid w:val="00197FAB"/>
    <w:rsid w:val="001A0133"/>
    <w:rsid w:val="001A02DA"/>
    <w:rsid w:val="001A03FB"/>
    <w:rsid w:val="001A05E7"/>
    <w:rsid w:val="001A086A"/>
    <w:rsid w:val="001A111D"/>
    <w:rsid w:val="001A12A9"/>
    <w:rsid w:val="001A13E9"/>
    <w:rsid w:val="001A15A8"/>
    <w:rsid w:val="001A17C3"/>
    <w:rsid w:val="001A18C5"/>
    <w:rsid w:val="001A1A7F"/>
    <w:rsid w:val="001A1B0E"/>
    <w:rsid w:val="001A1C1E"/>
    <w:rsid w:val="001A1CD9"/>
    <w:rsid w:val="001A1EEC"/>
    <w:rsid w:val="001A2068"/>
    <w:rsid w:val="001A20DF"/>
    <w:rsid w:val="001A237D"/>
    <w:rsid w:val="001A25A4"/>
    <w:rsid w:val="001A294F"/>
    <w:rsid w:val="001A2A7D"/>
    <w:rsid w:val="001A2AAA"/>
    <w:rsid w:val="001A2B8F"/>
    <w:rsid w:val="001A2BEB"/>
    <w:rsid w:val="001A2C13"/>
    <w:rsid w:val="001A2E55"/>
    <w:rsid w:val="001A322D"/>
    <w:rsid w:val="001A35EA"/>
    <w:rsid w:val="001A367F"/>
    <w:rsid w:val="001A3B43"/>
    <w:rsid w:val="001A3C9A"/>
    <w:rsid w:val="001A3CE3"/>
    <w:rsid w:val="001A3E9E"/>
    <w:rsid w:val="001A3ECD"/>
    <w:rsid w:val="001A3F14"/>
    <w:rsid w:val="001A4156"/>
    <w:rsid w:val="001A43C4"/>
    <w:rsid w:val="001A4459"/>
    <w:rsid w:val="001A461B"/>
    <w:rsid w:val="001A483F"/>
    <w:rsid w:val="001A4B91"/>
    <w:rsid w:val="001A4D1A"/>
    <w:rsid w:val="001A5040"/>
    <w:rsid w:val="001A5051"/>
    <w:rsid w:val="001A55BF"/>
    <w:rsid w:val="001A5632"/>
    <w:rsid w:val="001A567C"/>
    <w:rsid w:val="001A5959"/>
    <w:rsid w:val="001A5A38"/>
    <w:rsid w:val="001A5B68"/>
    <w:rsid w:val="001A5EB7"/>
    <w:rsid w:val="001A60DC"/>
    <w:rsid w:val="001A6141"/>
    <w:rsid w:val="001A66E3"/>
    <w:rsid w:val="001A679A"/>
    <w:rsid w:val="001A6826"/>
    <w:rsid w:val="001A6954"/>
    <w:rsid w:val="001A697F"/>
    <w:rsid w:val="001A6A12"/>
    <w:rsid w:val="001A6AF9"/>
    <w:rsid w:val="001A6D65"/>
    <w:rsid w:val="001A7102"/>
    <w:rsid w:val="001A71E7"/>
    <w:rsid w:val="001A733A"/>
    <w:rsid w:val="001A7631"/>
    <w:rsid w:val="001A764C"/>
    <w:rsid w:val="001A7A67"/>
    <w:rsid w:val="001A7D67"/>
    <w:rsid w:val="001A7DF3"/>
    <w:rsid w:val="001A7FB6"/>
    <w:rsid w:val="001B007C"/>
    <w:rsid w:val="001B00BD"/>
    <w:rsid w:val="001B016A"/>
    <w:rsid w:val="001B0327"/>
    <w:rsid w:val="001B09D9"/>
    <w:rsid w:val="001B0A06"/>
    <w:rsid w:val="001B0D19"/>
    <w:rsid w:val="001B0F44"/>
    <w:rsid w:val="001B10B7"/>
    <w:rsid w:val="001B1415"/>
    <w:rsid w:val="001B16B7"/>
    <w:rsid w:val="001B187E"/>
    <w:rsid w:val="001B195A"/>
    <w:rsid w:val="001B1D07"/>
    <w:rsid w:val="001B1FC9"/>
    <w:rsid w:val="001B2424"/>
    <w:rsid w:val="001B25AD"/>
    <w:rsid w:val="001B263A"/>
    <w:rsid w:val="001B275F"/>
    <w:rsid w:val="001B29A0"/>
    <w:rsid w:val="001B2A92"/>
    <w:rsid w:val="001B2CE4"/>
    <w:rsid w:val="001B2D72"/>
    <w:rsid w:val="001B32E0"/>
    <w:rsid w:val="001B3352"/>
    <w:rsid w:val="001B33FA"/>
    <w:rsid w:val="001B3679"/>
    <w:rsid w:val="001B3A00"/>
    <w:rsid w:val="001B3A07"/>
    <w:rsid w:val="001B3B0F"/>
    <w:rsid w:val="001B3B3C"/>
    <w:rsid w:val="001B4036"/>
    <w:rsid w:val="001B4451"/>
    <w:rsid w:val="001B466D"/>
    <w:rsid w:val="001B46B9"/>
    <w:rsid w:val="001B4A33"/>
    <w:rsid w:val="001B4B4C"/>
    <w:rsid w:val="001B4C75"/>
    <w:rsid w:val="001B4DC0"/>
    <w:rsid w:val="001B4F11"/>
    <w:rsid w:val="001B4FFC"/>
    <w:rsid w:val="001B52C4"/>
    <w:rsid w:val="001B53C1"/>
    <w:rsid w:val="001B54DC"/>
    <w:rsid w:val="001B5572"/>
    <w:rsid w:val="001B56C2"/>
    <w:rsid w:val="001B59CD"/>
    <w:rsid w:val="001B59E1"/>
    <w:rsid w:val="001B5A23"/>
    <w:rsid w:val="001B624C"/>
    <w:rsid w:val="001B67E7"/>
    <w:rsid w:val="001B69C4"/>
    <w:rsid w:val="001B69CE"/>
    <w:rsid w:val="001B6B88"/>
    <w:rsid w:val="001B6DD6"/>
    <w:rsid w:val="001B70DC"/>
    <w:rsid w:val="001B713C"/>
    <w:rsid w:val="001B71D2"/>
    <w:rsid w:val="001B7583"/>
    <w:rsid w:val="001B7620"/>
    <w:rsid w:val="001B78C0"/>
    <w:rsid w:val="001B7A92"/>
    <w:rsid w:val="001B7AD6"/>
    <w:rsid w:val="001B7E75"/>
    <w:rsid w:val="001C0086"/>
    <w:rsid w:val="001C029E"/>
    <w:rsid w:val="001C02F3"/>
    <w:rsid w:val="001C0787"/>
    <w:rsid w:val="001C0818"/>
    <w:rsid w:val="001C0939"/>
    <w:rsid w:val="001C0ADE"/>
    <w:rsid w:val="001C0B15"/>
    <w:rsid w:val="001C0EE7"/>
    <w:rsid w:val="001C1081"/>
    <w:rsid w:val="001C1329"/>
    <w:rsid w:val="001C1479"/>
    <w:rsid w:val="001C16FF"/>
    <w:rsid w:val="001C1765"/>
    <w:rsid w:val="001C17CE"/>
    <w:rsid w:val="001C18F5"/>
    <w:rsid w:val="001C1AC4"/>
    <w:rsid w:val="001C1C01"/>
    <w:rsid w:val="001C1D36"/>
    <w:rsid w:val="001C22DD"/>
    <w:rsid w:val="001C23A2"/>
    <w:rsid w:val="001C24DA"/>
    <w:rsid w:val="001C25C9"/>
    <w:rsid w:val="001C26C5"/>
    <w:rsid w:val="001C285E"/>
    <w:rsid w:val="001C28F7"/>
    <w:rsid w:val="001C29D7"/>
    <w:rsid w:val="001C2BE4"/>
    <w:rsid w:val="001C2DD1"/>
    <w:rsid w:val="001C2EAE"/>
    <w:rsid w:val="001C2F26"/>
    <w:rsid w:val="001C2F70"/>
    <w:rsid w:val="001C3426"/>
    <w:rsid w:val="001C357E"/>
    <w:rsid w:val="001C35DE"/>
    <w:rsid w:val="001C3708"/>
    <w:rsid w:val="001C384F"/>
    <w:rsid w:val="001C391F"/>
    <w:rsid w:val="001C398E"/>
    <w:rsid w:val="001C3C0E"/>
    <w:rsid w:val="001C3C46"/>
    <w:rsid w:val="001C3E86"/>
    <w:rsid w:val="001C3E90"/>
    <w:rsid w:val="001C40D1"/>
    <w:rsid w:val="001C4516"/>
    <w:rsid w:val="001C4600"/>
    <w:rsid w:val="001C497A"/>
    <w:rsid w:val="001C4F4A"/>
    <w:rsid w:val="001C5030"/>
    <w:rsid w:val="001C5718"/>
    <w:rsid w:val="001C58DC"/>
    <w:rsid w:val="001C597C"/>
    <w:rsid w:val="001C5D87"/>
    <w:rsid w:val="001C5FCF"/>
    <w:rsid w:val="001C61B8"/>
    <w:rsid w:val="001C6209"/>
    <w:rsid w:val="001C665E"/>
    <w:rsid w:val="001C669E"/>
    <w:rsid w:val="001C6810"/>
    <w:rsid w:val="001C6A70"/>
    <w:rsid w:val="001C6A98"/>
    <w:rsid w:val="001C6AFC"/>
    <w:rsid w:val="001C6DEA"/>
    <w:rsid w:val="001C6EBF"/>
    <w:rsid w:val="001C72D3"/>
    <w:rsid w:val="001C7381"/>
    <w:rsid w:val="001C7462"/>
    <w:rsid w:val="001C7630"/>
    <w:rsid w:val="001C7A3B"/>
    <w:rsid w:val="001C7C81"/>
    <w:rsid w:val="001D043F"/>
    <w:rsid w:val="001D061D"/>
    <w:rsid w:val="001D0C24"/>
    <w:rsid w:val="001D0C9E"/>
    <w:rsid w:val="001D0C9F"/>
    <w:rsid w:val="001D0E90"/>
    <w:rsid w:val="001D103A"/>
    <w:rsid w:val="001D10DC"/>
    <w:rsid w:val="001D15C4"/>
    <w:rsid w:val="001D16A4"/>
    <w:rsid w:val="001D1978"/>
    <w:rsid w:val="001D1EBC"/>
    <w:rsid w:val="001D2108"/>
    <w:rsid w:val="001D21C3"/>
    <w:rsid w:val="001D234E"/>
    <w:rsid w:val="001D24EB"/>
    <w:rsid w:val="001D2AE2"/>
    <w:rsid w:val="001D3461"/>
    <w:rsid w:val="001D3470"/>
    <w:rsid w:val="001D34A5"/>
    <w:rsid w:val="001D3EF1"/>
    <w:rsid w:val="001D3F63"/>
    <w:rsid w:val="001D4922"/>
    <w:rsid w:val="001D4C04"/>
    <w:rsid w:val="001D4C75"/>
    <w:rsid w:val="001D4CB8"/>
    <w:rsid w:val="001D4D9C"/>
    <w:rsid w:val="001D4DCF"/>
    <w:rsid w:val="001D516D"/>
    <w:rsid w:val="001D5385"/>
    <w:rsid w:val="001D59C6"/>
    <w:rsid w:val="001D5B4F"/>
    <w:rsid w:val="001D6241"/>
    <w:rsid w:val="001D63E7"/>
    <w:rsid w:val="001D6479"/>
    <w:rsid w:val="001D64EB"/>
    <w:rsid w:val="001D6595"/>
    <w:rsid w:val="001D66A4"/>
    <w:rsid w:val="001D6743"/>
    <w:rsid w:val="001D67B7"/>
    <w:rsid w:val="001D6BB1"/>
    <w:rsid w:val="001D6E7C"/>
    <w:rsid w:val="001D6FA0"/>
    <w:rsid w:val="001D7382"/>
    <w:rsid w:val="001D76B2"/>
    <w:rsid w:val="001D76D8"/>
    <w:rsid w:val="001D7930"/>
    <w:rsid w:val="001D7955"/>
    <w:rsid w:val="001D79AB"/>
    <w:rsid w:val="001D79CF"/>
    <w:rsid w:val="001D7A3C"/>
    <w:rsid w:val="001D7C1F"/>
    <w:rsid w:val="001E00D3"/>
    <w:rsid w:val="001E0193"/>
    <w:rsid w:val="001E0313"/>
    <w:rsid w:val="001E0476"/>
    <w:rsid w:val="001E0574"/>
    <w:rsid w:val="001E066B"/>
    <w:rsid w:val="001E071B"/>
    <w:rsid w:val="001E0E07"/>
    <w:rsid w:val="001E14A4"/>
    <w:rsid w:val="001E14CE"/>
    <w:rsid w:val="001E183C"/>
    <w:rsid w:val="001E1C9D"/>
    <w:rsid w:val="001E1F29"/>
    <w:rsid w:val="001E2054"/>
    <w:rsid w:val="001E2482"/>
    <w:rsid w:val="001E265E"/>
    <w:rsid w:val="001E26F5"/>
    <w:rsid w:val="001E291E"/>
    <w:rsid w:val="001E29A5"/>
    <w:rsid w:val="001E29A7"/>
    <w:rsid w:val="001E2A54"/>
    <w:rsid w:val="001E2C80"/>
    <w:rsid w:val="001E2D6F"/>
    <w:rsid w:val="001E2DD8"/>
    <w:rsid w:val="001E2EE1"/>
    <w:rsid w:val="001E3104"/>
    <w:rsid w:val="001E3231"/>
    <w:rsid w:val="001E329A"/>
    <w:rsid w:val="001E341E"/>
    <w:rsid w:val="001E3536"/>
    <w:rsid w:val="001E356D"/>
    <w:rsid w:val="001E3590"/>
    <w:rsid w:val="001E364D"/>
    <w:rsid w:val="001E36EE"/>
    <w:rsid w:val="001E375C"/>
    <w:rsid w:val="001E3AC0"/>
    <w:rsid w:val="001E3C6D"/>
    <w:rsid w:val="001E3CD1"/>
    <w:rsid w:val="001E3E00"/>
    <w:rsid w:val="001E3FFA"/>
    <w:rsid w:val="001E4440"/>
    <w:rsid w:val="001E4B3B"/>
    <w:rsid w:val="001E4B69"/>
    <w:rsid w:val="001E4CF4"/>
    <w:rsid w:val="001E50DD"/>
    <w:rsid w:val="001E57B1"/>
    <w:rsid w:val="001E597A"/>
    <w:rsid w:val="001E598D"/>
    <w:rsid w:val="001E5BD8"/>
    <w:rsid w:val="001E5BEF"/>
    <w:rsid w:val="001E5CCB"/>
    <w:rsid w:val="001E5D86"/>
    <w:rsid w:val="001E5E20"/>
    <w:rsid w:val="001E5EF4"/>
    <w:rsid w:val="001E607E"/>
    <w:rsid w:val="001E609C"/>
    <w:rsid w:val="001E61CC"/>
    <w:rsid w:val="001E624B"/>
    <w:rsid w:val="001E626F"/>
    <w:rsid w:val="001E64D4"/>
    <w:rsid w:val="001E64E6"/>
    <w:rsid w:val="001E651C"/>
    <w:rsid w:val="001E667D"/>
    <w:rsid w:val="001E6691"/>
    <w:rsid w:val="001E67A3"/>
    <w:rsid w:val="001E69AE"/>
    <w:rsid w:val="001E6C4C"/>
    <w:rsid w:val="001E6D6D"/>
    <w:rsid w:val="001E6E88"/>
    <w:rsid w:val="001E70B3"/>
    <w:rsid w:val="001E714C"/>
    <w:rsid w:val="001E73D7"/>
    <w:rsid w:val="001E7985"/>
    <w:rsid w:val="001E7E0E"/>
    <w:rsid w:val="001E7E22"/>
    <w:rsid w:val="001E7E81"/>
    <w:rsid w:val="001E7F99"/>
    <w:rsid w:val="001F009C"/>
    <w:rsid w:val="001F00B5"/>
    <w:rsid w:val="001F00CE"/>
    <w:rsid w:val="001F01CD"/>
    <w:rsid w:val="001F02F7"/>
    <w:rsid w:val="001F02FC"/>
    <w:rsid w:val="001F0710"/>
    <w:rsid w:val="001F078E"/>
    <w:rsid w:val="001F0AA4"/>
    <w:rsid w:val="001F0C43"/>
    <w:rsid w:val="001F0CD8"/>
    <w:rsid w:val="001F0F01"/>
    <w:rsid w:val="001F0F09"/>
    <w:rsid w:val="001F0F36"/>
    <w:rsid w:val="001F0FA9"/>
    <w:rsid w:val="001F1453"/>
    <w:rsid w:val="001F1542"/>
    <w:rsid w:val="001F15C7"/>
    <w:rsid w:val="001F1635"/>
    <w:rsid w:val="001F178D"/>
    <w:rsid w:val="001F1854"/>
    <w:rsid w:val="001F1A2C"/>
    <w:rsid w:val="001F1CF0"/>
    <w:rsid w:val="001F1E0B"/>
    <w:rsid w:val="001F1EFC"/>
    <w:rsid w:val="001F1FC1"/>
    <w:rsid w:val="001F2013"/>
    <w:rsid w:val="001F21EB"/>
    <w:rsid w:val="001F2338"/>
    <w:rsid w:val="001F25E0"/>
    <w:rsid w:val="001F261A"/>
    <w:rsid w:val="001F2773"/>
    <w:rsid w:val="001F286F"/>
    <w:rsid w:val="001F29E1"/>
    <w:rsid w:val="001F2B8F"/>
    <w:rsid w:val="001F2B90"/>
    <w:rsid w:val="001F2DCB"/>
    <w:rsid w:val="001F3060"/>
    <w:rsid w:val="001F30AF"/>
    <w:rsid w:val="001F3158"/>
    <w:rsid w:val="001F3165"/>
    <w:rsid w:val="001F32E6"/>
    <w:rsid w:val="001F3371"/>
    <w:rsid w:val="001F3471"/>
    <w:rsid w:val="001F3500"/>
    <w:rsid w:val="001F3858"/>
    <w:rsid w:val="001F3B49"/>
    <w:rsid w:val="001F3BD2"/>
    <w:rsid w:val="001F3D93"/>
    <w:rsid w:val="001F3DD4"/>
    <w:rsid w:val="001F40A4"/>
    <w:rsid w:val="001F40D7"/>
    <w:rsid w:val="001F41EC"/>
    <w:rsid w:val="001F457E"/>
    <w:rsid w:val="001F463D"/>
    <w:rsid w:val="001F4952"/>
    <w:rsid w:val="001F4A09"/>
    <w:rsid w:val="001F4A55"/>
    <w:rsid w:val="001F4ACE"/>
    <w:rsid w:val="001F4C4C"/>
    <w:rsid w:val="001F4FD7"/>
    <w:rsid w:val="001F5602"/>
    <w:rsid w:val="001F568F"/>
    <w:rsid w:val="001F5815"/>
    <w:rsid w:val="001F5AE4"/>
    <w:rsid w:val="001F60E3"/>
    <w:rsid w:val="001F677B"/>
    <w:rsid w:val="001F68AE"/>
    <w:rsid w:val="001F6BE0"/>
    <w:rsid w:val="001F6C98"/>
    <w:rsid w:val="001F6D1D"/>
    <w:rsid w:val="001F6E40"/>
    <w:rsid w:val="001F6E98"/>
    <w:rsid w:val="001F6EE2"/>
    <w:rsid w:val="001F718B"/>
    <w:rsid w:val="001F71EE"/>
    <w:rsid w:val="001F7274"/>
    <w:rsid w:val="001F735D"/>
    <w:rsid w:val="001F7464"/>
    <w:rsid w:val="001F74B1"/>
    <w:rsid w:val="001F7788"/>
    <w:rsid w:val="001F7814"/>
    <w:rsid w:val="001F7879"/>
    <w:rsid w:val="001F7C32"/>
    <w:rsid w:val="002004E7"/>
    <w:rsid w:val="0020078A"/>
    <w:rsid w:val="00200859"/>
    <w:rsid w:val="002008EB"/>
    <w:rsid w:val="00200AF2"/>
    <w:rsid w:val="00200C6D"/>
    <w:rsid w:val="00200CF5"/>
    <w:rsid w:val="00200D10"/>
    <w:rsid w:val="00200FB1"/>
    <w:rsid w:val="002010C0"/>
    <w:rsid w:val="00201157"/>
    <w:rsid w:val="002011C3"/>
    <w:rsid w:val="00201438"/>
    <w:rsid w:val="00201510"/>
    <w:rsid w:val="00201647"/>
    <w:rsid w:val="00201775"/>
    <w:rsid w:val="002019A6"/>
    <w:rsid w:val="00201B94"/>
    <w:rsid w:val="00201E6F"/>
    <w:rsid w:val="00202058"/>
    <w:rsid w:val="002020FB"/>
    <w:rsid w:val="00202339"/>
    <w:rsid w:val="002023FA"/>
    <w:rsid w:val="00202562"/>
    <w:rsid w:val="0020276F"/>
    <w:rsid w:val="002028EA"/>
    <w:rsid w:val="00202D36"/>
    <w:rsid w:val="00203003"/>
    <w:rsid w:val="002031AB"/>
    <w:rsid w:val="00203554"/>
    <w:rsid w:val="00203662"/>
    <w:rsid w:val="00203AFB"/>
    <w:rsid w:val="00203E34"/>
    <w:rsid w:val="0020422A"/>
    <w:rsid w:val="00204854"/>
    <w:rsid w:val="002048CD"/>
    <w:rsid w:val="0020490D"/>
    <w:rsid w:val="00205099"/>
    <w:rsid w:val="0020524C"/>
    <w:rsid w:val="00205297"/>
    <w:rsid w:val="00205307"/>
    <w:rsid w:val="002054FA"/>
    <w:rsid w:val="0020559C"/>
    <w:rsid w:val="002055E1"/>
    <w:rsid w:val="0020576C"/>
    <w:rsid w:val="002057F3"/>
    <w:rsid w:val="002058A8"/>
    <w:rsid w:val="002059FB"/>
    <w:rsid w:val="00205B89"/>
    <w:rsid w:val="00205B97"/>
    <w:rsid w:val="00205D36"/>
    <w:rsid w:val="00205E36"/>
    <w:rsid w:val="002061BC"/>
    <w:rsid w:val="00206387"/>
    <w:rsid w:val="00206632"/>
    <w:rsid w:val="002067FB"/>
    <w:rsid w:val="002068BA"/>
    <w:rsid w:val="00206C3B"/>
    <w:rsid w:val="002072CA"/>
    <w:rsid w:val="00207519"/>
    <w:rsid w:val="002078FC"/>
    <w:rsid w:val="00207AEB"/>
    <w:rsid w:val="00207BAF"/>
    <w:rsid w:val="00207D0E"/>
    <w:rsid w:val="00207F6F"/>
    <w:rsid w:val="002101F3"/>
    <w:rsid w:val="00210271"/>
    <w:rsid w:val="002102B8"/>
    <w:rsid w:val="002105CB"/>
    <w:rsid w:val="00210776"/>
    <w:rsid w:val="00210A6C"/>
    <w:rsid w:val="00210B2D"/>
    <w:rsid w:val="00210FEB"/>
    <w:rsid w:val="0021118C"/>
    <w:rsid w:val="00211262"/>
    <w:rsid w:val="0021143F"/>
    <w:rsid w:val="002115D9"/>
    <w:rsid w:val="0021182F"/>
    <w:rsid w:val="00211C2A"/>
    <w:rsid w:val="00212367"/>
    <w:rsid w:val="00212420"/>
    <w:rsid w:val="002124F7"/>
    <w:rsid w:val="00212523"/>
    <w:rsid w:val="00212588"/>
    <w:rsid w:val="002129DF"/>
    <w:rsid w:val="00212BAF"/>
    <w:rsid w:val="00213004"/>
    <w:rsid w:val="00213093"/>
    <w:rsid w:val="002131E1"/>
    <w:rsid w:val="0021381B"/>
    <w:rsid w:val="00214325"/>
    <w:rsid w:val="00214AE8"/>
    <w:rsid w:val="00214C03"/>
    <w:rsid w:val="00214CA1"/>
    <w:rsid w:val="00214E5A"/>
    <w:rsid w:val="002151D2"/>
    <w:rsid w:val="00215315"/>
    <w:rsid w:val="00215330"/>
    <w:rsid w:val="00215367"/>
    <w:rsid w:val="002155D9"/>
    <w:rsid w:val="00215645"/>
    <w:rsid w:val="002157FD"/>
    <w:rsid w:val="00215891"/>
    <w:rsid w:val="0021593E"/>
    <w:rsid w:val="00215A70"/>
    <w:rsid w:val="00215B38"/>
    <w:rsid w:val="00215B5E"/>
    <w:rsid w:val="00215C34"/>
    <w:rsid w:val="00215D14"/>
    <w:rsid w:val="00215E81"/>
    <w:rsid w:val="00215EAB"/>
    <w:rsid w:val="0021603E"/>
    <w:rsid w:val="00216104"/>
    <w:rsid w:val="0021616F"/>
    <w:rsid w:val="002161AF"/>
    <w:rsid w:val="002164D0"/>
    <w:rsid w:val="002165DA"/>
    <w:rsid w:val="002166EF"/>
    <w:rsid w:val="00216722"/>
    <w:rsid w:val="0021685A"/>
    <w:rsid w:val="00216B26"/>
    <w:rsid w:val="00216BAF"/>
    <w:rsid w:val="00216EEC"/>
    <w:rsid w:val="00216F2F"/>
    <w:rsid w:val="00216FB4"/>
    <w:rsid w:val="0021705C"/>
    <w:rsid w:val="00217093"/>
    <w:rsid w:val="00217163"/>
    <w:rsid w:val="002172D7"/>
    <w:rsid w:val="002174AA"/>
    <w:rsid w:val="002179FD"/>
    <w:rsid w:val="00217BCC"/>
    <w:rsid w:val="00217C4D"/>
    <w:rsid w:val="00217E1F"/>
    <w:rsid w:val="00220364"/>
    <w:rsid w:val="002203C9"/>
    <w:rsid w:val="0022060B"/>
    <w:rsid w:val="00220A97"/>
    <w:rsid w:val="00220AB6"/>
    <w:rsid w:val="00220E48"/>
    <w:rsid w:val="00221036"/>
    <w:rsid w:val="002212EF"/>
    <w:rsid w:val="0022131A"/>
    <w:rsid w:val="00221392"/>
    <w:rsid w:val="00221465"/>
    <w:rsid w:val="00221535"/>
    <w:rsid w:val="00221757"/>
    <w:rsid w:val="002219CD"/>
    <w:rsid w:val="00221A82"/>
    <w:rsid w:val="00221B6B"/>
    <w:rsid w:val="00221BAF"/>
    <w:rsid w:val="00221C44"/>
    <w:rsid w:val="00221D78"/>
    <w:rsid w:val="0022215B"/>
    <w:rsid w:val="00222623"/>
    <w:rsid w:val="00222695"/>
    <w:rsid w:val="002228A4"/>
    <w:rsid w:val="00222C63"/>
    <w:rsid w:val="00222C67"/>
    <w:rsid w:val="00222CB9"/>
    <w:rsid w:val="00222D72"/>
    <w:rsid w:val="00222DCA"/>
    <w:rsid w:val="00222E44"/>
    <w:rsid w:val="0022308B"/>
    <w:rsid w:val="002230AA"/>
    <w:rsid w:val="00223233"/>
    <w:rsid w:val="0022346D"/>
    <w:rsid w:val="00223601"/>
    <w:rsid w:val="00223E7E"/>
    <w:rsid w:val="0022401A"/>
    <w:rsid w:val="002240B4"/>
    <w:rsid w:val="002240D0"/>
    <w:rsid w:val="0022477C"/>
    <w:rsid w:val="00224788"/>
    <w:rsid w:val="0022483D"/>
    <w:rsid w:val="00224BBF"/>
    <w:rsid w:val="00224C93"/>
    <w:rsid w:val="00224DDE"/>
    <w:rsid w:val="00224EF6"/>
    <w:rsid w:val="00225111"/>
    <w:rsid w:val="002254BE"/>
    <w:rsid w:val="002255F7"/>
    <w:rsid w:val="00225913"/>
    <w:rsid w:val="0022596C"/>
    <w:rsid w:val="0022598A"/>
    <w:rsid w:val="00225A15"/>
    <w:rsid w:val="00225A88"/>
    <w:rsid w:val="00225BF3"/>
    <w:rsid w:val="00225F0E"/>
    <w:rsid w:val="002261F8"/>
    <w:rsid w:val="00226408"/>
    <w:rsid w:val="002266A4"/>
    <w:rsid w:val="00226900"/>
    <w:rsid w:val="00226B05"/>
    <w:rsid w:val="00226C13"/>
    <w:rsid w:val="00226F59"/>
    <w:rsid w:val="00227477"/>
    <w:rsid w:val="00227767"/>
    <w:rsid w:val="0022781A"/>
    <w:rsid w:val="00227915"/>
    <w:rsid w:val="002279BD"/>
    <w:rsid w:val="00227E4B"/>
    <w:rsid w:val="00230036"/>
    <w:rsid w:val="00230077"/>
    <w:rsid w:val="002301BE"/>
    <w:rsid w:val="0023056A"/>
    <w:rsid w:val="00230627"/>
    <w:rsid w:val="00230780"/>
    <w:rsid w:val="0023105F"/>
    <w:rsid w:val="002311DD"/>
    <w:rsid w:val="0023143F"/>
    <w:rsid w:val="0023145C"/>
    <w:rsid w:val="0023195D"/>
    <w:rsid w:val="00231AB4"/>
    <w:rsid w:val="00231D1A"/>
    <w:rsid w:val="00231DA1"/>
    <w:rsid w:val="00232146"/>
    <w:rsid w:val="0023221D"/>
    <w:rsid w:val="00232ABF"/>
    <w:rsid w:val="00232AE1"/>
    <w:rsid w:val="00232D49"/>
    <w:rsid w:val="00232E17"/>
    <w:rsid w:val="0023308F"/>
    <w:rsid w:val="00233107"/>
    <w:rsid w:val="0023358D"/>
    <w:rsid w:val="002337DF"/>
    <w:rsid w:val="00233E8A"/>
    <w:rsid w:val="00233EFF"/>
    <w:rsid w:val="0023416D"/>
    <w:rsid w:val="002342B9"/>
    <w:rsid w:val="00234500"/>
    <w:rsid w:val="002348DC"/>
    <w:rsid w:val="00234A48"/>
    <w:rsid w:val="00234A8D"/>
    <w:rsid w:val="00234B04"/>
    <w:rsid w:val="00234E20"/>
    <w:rsid w:val="0023511B"/>
    <w:rsid w:val="00235196"/>
    <w:rsid w:val="00235729"/>
    <w:rsid w:val="00235A09"/>
    <w:rsid w:val="002360CE"/>
    <w:rsid w:val="00236178"/>
    <w:rsid w:val="002362A4"/>
    <w:rsid w:val="0023630F"/>
    <w:rsid w:val="00236325"/>
    <w:rsid w:val="00236333"/>
    <w:rsid w:val="0023678D"/>
    <w:rsid w:val="00236876"/>
    <w:rsid w:val="002368BA"/>
    <w:rsid w:val="0023699D"/>
    <w:rsid w:val="00236B16"/>
    <w:rsid w:val="00236C99"/>
    <w:rsid w:val="00236CC3"/>
    <w:rsid w:val="00236D65"/>
    <w:rsid w:val="00236ECB"/>
    <w:rsid w:val="00237062"/>
    <w:rsid w:val="0023728A"/>
    <w:rsid w:val="002372DE"/>
    <w:rsid w:val="00237770"/>
    <w:rsid w:val="002377BD"/>
    <w:rsid w:val="002378A1"/>
    <w:rsid w:val="00237AF8"/>
    <w:rsid w:val="00237B06"/>
    <w:rsid w:val="00237BB0"/>
    <w:rsid w:val="00237BF7"/>
    <w:rsid w:val="00237F41"/>
    <w:rsid w:val="0024032F"/>
    <w:rsid w:val="0024039B"/>
    <w:rsid w:val="0024044B"/>
    <w:rsid w:val="00240632"/>
    <w:rsid w:val="0024082F"/>
    <w:rsid w:val="002408CA"/>
    <w:rsid w:val="00240AEA"/>
    <w:rsid w:val="00240C20"/>
    <w:rsid w:val="00240FB1"/>
    <w:rsid w:val="00241014"/>
    <w:rsid w:val="0024105D"/>
    <w:rsid w:val="00241599"/>
    <w:rsid w:val="002415DF"/>
    <w:rsid w:val="002416EC"/>
    <w:rsid w:val="00241826"/>
    <w:rsid w:val="00241A09"/>
    <w:rsid w:val="00241C4A"/>
    <w:rsid w:val="00241D59"/>
    <w:rsid w:val="00241D94"/>
    <w:rsid w:val="00241E17"/>
    <w:rsid w:val="00241F07"/>
    <w:rsid w:val="0024201D"/>
    <w:rsid w:val="00242039"/>
    <w:rsid w:val="002421AF"/>
    <w:rsid w:val="00242638"/>
    <w:rsid w:val="0024263F"/>
    <w:rsid w:val="00242A12"/>
    <w:rsid w:val="00242E17"/>
    <w:rsid w:val="00242EF2"/>
    <w:rsid w:val="002431AA"/>
    <w:rsid w:val="002432A8"/>
    <w:rsid w:val="00243354"/>
    <w:rsid w:val="002433AF"/>
    <w:rsid w:val="002437DB"/>
    <w:rsid w:val="00243993"/>
    <w:rsid w:val="00243BE1"/>
    <w:rsid w:val="00243C18"/>
    <w:rsid w:val="00243DE7"/>
    <w:rsid w:val="00243FF8"/>
    <w:rsid w:val="002441D8"/>
    <w:rsid w:val="002444D1"/>
    <w:rsid w:val="0024452A"/>
    <w:rsid w:val="0024455E"/>
    <w:rsid w:val="002446DF"/>
    <w:rsid w:val="002447C2"/>
    <w:rsid w:val="002448B0"/>
    <w:rsid w:val="0024497C"/>
    <w:rsid w:val="00244BB9"/>
    <w:rsid w:val="0024509C"/>
    <w:rsid w:val="00245241"/>
    <w:rsid w:val="00245600"/>
    <w:rsid w:val="002459B0"/>
    <w:rsid w:val="00245C77"/>
    <w:rsid w:val="00245DFD"/>
    <w:rsid w:val="00245E12"/>
    <w:rsid w:val="00245FBF"/>
    <w:rsid w:val="0024605B"/>
    <w:rsid w:val="00246117"/>
    <w:rsid w:val="00246135"/>
    <w:rsid w:val="0024614B"/>
    <w:rsid w:val="00246408"/>
    <w:rsid w:val="002464D6"/>
    <w:rsid w:val="00246697"/>
    <w:rsid w:val="00246D0E"/>
    <w:rsid w:val="00246E37"/>
    <w:rsid w:val="00246EA1"/>
    <w:rsid w:val="00247042"/>
    <w:rsid w:val="002471A7"/>
    <w:rsid w:val="002471CC"/>
    <w:rsid w:val="002473C1"/>
    <w:rsid w:val="002474B1"/>
    <w:rsid w:val="0024789B"/>
    <w:rsid w:val="002478E8"/>
    <w:rsid w:val="0024797A"/>
    <w:rsid w:val="00247FB5"/>
    <w:rsid w:val="0025004D"/>
    <w:rsid w:val="00250056"/>
    <w:rsid w:val="00250139"/>
    <w:rsid w:val="0025020F"/>
    <w:rsid w:val="00250320"/>
    <w:rsid w:val="00250607"/>
    <w:rsid w:val="00250631"/>
    <w:rsid w:val="002507C9"/>
    <w:rsid w:val="00250B16"/>
    <w:rsid w:val="00250D2A"/>
    <w:rsid w:val="002510F7"/>
    <w:rsid w:val="002512A6"/>
    <w:rsid w:val="002513C9"/>
    <w:rsid w:val="002513D0"/>
    <w:rsid w:val="0025169D"/>
    <w:rsid w:val="00251F2E"/>
    <w:rsid w:val="00251F88"/>
    <w:rsid w:val="00252077"/>
    <w:rsid w:val="00252441"/>
    <w:rsid w:val="00252655"/>
    <w:rsid w:val="002528E0"/>
    <w:rsid w:val="00252ABE"/>
    <w:rsid w:val="00252C33"/>
    <w:rsid w:val="00252DC3"/>
    <w:rsid w:val="00252F32"/>
    <w:rsid w:val="00252FD9"/>
    <w:rsid w:val="002532CD"/>
    <w:rsid w:val="0025346F"/>
    <w:rsid w:val="0025349B"/>
    <w:rsid w:val="002536C0"/>
    <w:rsid w:val="002536FD"/>
    <w:rsid w:val="002537B8"/>
    <w:rsid w:val="00253905"/>
    <w:rsid w:val="00253C26"/>
    <w:rsid w:val="00253FE2"/>
    <w:rsid w:val="002542B4"/>
    <w:rsid w:val="00254315"/>
    <w:rsid w:val="002543CA"/>
    <w:rsid w:val="002543D4"/>
    <w:rsid w:val="0025446D"/>
    <w:rsid w:val="002547E8"/>
    <w:rsid w:val="002549C2"/>
    <w:rsid w:val="00254CBA"/>
    <w:rsid w:val="00254F16"/>
    <w:rsid w:val="00255137"/>
    <w:rsid w:val="002552F2"/>
    <w:rsid w:val="00255394"/>
    <w:rsid w:val="002554F9"/>
    <w:rsid w:val="002557AB"/>
    <w:rsid w:val="0025589A"/>
    <w:rsid w:val="00255A9E"/>
    <w:rsid w:val="00255BF1"/>
    <w:rsid w:val="00255C19"/>
    <w:rsid w:val="00255C88"/>
    <w:rsid w:val="00255DB9"/>
    <w:rsid w:val="00255DCE"/>
    <w:rsid w:val="00255E1B"/>
    <w:rsid w:val="00255FC4"/>
    <w:rsid w:val="00256045"/>
    <w:rsid w:val="00256096"/>
    <w:rsid w:val="002560CA"/>
    <w:rsid w:val="00256159"/>
    <w:rsid w:val="00256388"/>
    <w:rsid w:val="002563DC"/>
    <w:rsid w:val="002564F4"/>
    <w:rsid w:val="002565EB"/>
    <w:rsid w:val="002568E5"/>
    <w:rsid w:val="00256930"/>
    <w:rsid w:val="00256ADB"/>
    <w:rsid w:val="00256B41"/>
    <w:rsid w:val="00256D36"/>
    <w:rsid w:val="00256FE2"/>
    <w:rsid w:val="002570FD"/>
    <w:rsid w:val="0025721A"/>
    <w:rsid w:val="00257326"/>
    <w:rsid w:val="0025739E"/>
    <w:rsid w:val="002575D2"/>
    <w:rsid w:val="00257743"/>
    <w:rsid w:val="002577DD"/>
    <w:rsid w:val="00257880"/>
    <w:rsid w:val="002579D9"/>
    <w:rsid w:val="00257A71"/>
    <w:rsid w:val="00257B5B"/>
    <w:rsid w:val="00257B74"/>
    <w:rsid w:val="00260028"/>
    <w:rsid w:val="0026018A"/>
    <w:rsid w:val="00260302"/>
    <w:rsid w:val="002603C9"/>
    <w:rsid w:val="002606A4"/>
    <w:rsid w:val="00260AE7"/>
    <w:rsid w:val="00260B56"/>
    <w:rsid w:val="00260D90"/>
    <w:rsid w:val="0026113D"/>
    <w:rsid w:val="0026121A"/>
    <w:rsid w:val="00261492"/>
    <w:rsid w:val="0026157F"/>
    <w:rsid w:val="002616C2"/>
    <w:rsid w:val="00261D9A"/>
    <w:rsid w:val="00261E8F"/>
    <w:rsid w:val="002620AA"/>
    <w:rsid w:val="002622CE"/>
    <w:rsid w:val="002629C1"/>
    <w:rsid w:val="00262A0F"/>
    <w:rsid w:val="00262DAD"/>
    <w:rsid w:val="00262DD9"/>
    <w:rsid w:val="00262DE6"/>
    <w:rsid w:val="00262FD3"/>
    <w:rsid w:val="00263292"/>
    <w:rsid w:val="00263321"/>
    <w:rsid w:val="002633BE"/>
    <w:rsid w:val="00263403"/>
    <w:rsid w:val="0026348E"/>
    <w:rsid w:val="002634D6"/>
    <w:rsid w:val="00263558"/>
    <w:rsid w:val="00263592"/>
    <w:rsid w:val="00263795"/>
    <w:rsid w:val="00263819"/>
    <w:rsid w:val="0026383D"/>
    <w:rsid w:val="00263ABA"/>
    <w:rsid w:val="00263B0C"/>
    <w:rsid w:val="00263CE3"/>
    <w:rsid w:val="00263CFA"/>
    <w:rsid w:val="00263D82"/>
    <w:rsid w:val="00263E20"/>
    <w:rsid w:val="00264541"/>
    <w:rsid w:val="0026479A"/>
    <w:rsid w:val="00264809"/>
    <w:rsid w:val="00264A2D"/>
    <w:rsid w:val="00264A44"/>
    <w:rsid w:val="00264AC0"/>
    <w:rsid w:val="00264C4D"/>
    <w:rsid w:val="00264CC5"/>
    <w:rsid w:val="00264F25"/>
    <w:rsid w:val="00265116"/>
    <w:rsid w:val="00265191"/>
    <w:rsid w:val="002655D6"/>
    <w:rsid w:val="002655EF"/>
    <w:rsid w:val="00265881"/>
    <w:rsid w:val="00265885"/>
    <w:rsid w:val="0026591F"/>
    <w:rsid w:val="00265968"/>
    <w:rsid w:val="00265A0F"/>
    <w:rsid w:val="00265C54"/>
    <w:rsid w:val="00265D46"/>
    <w:rsid w:val="00265D8B"/>
    <w:rsid w:val="00265E9C"/>
    <w:rsid w:val="00266328"/>
    <w:rsid w:val="00266576"/>
    <w:rsid w:val="002665D3"/>
    <w:rsid w:val="002665FC"/>
    <w:rsid w:val="0026664A"/>
    <w:rsid w:val="002667C9"/>
    <w:rsid w:val="00266847"/>
    <w:rsid w:val="002668A2"/>
    <w:rsid w:val="0026691B"/>
    <w:rsid w:val="00266BF6"/>
    <w:rsid w:val="00267070"/>
    <w:rsid w:val="00267496"/>
    <w:rsid w:val="002678FC"/>
    <w:rsid w:val="00267974"/>
    <w:rsid w:val="00267CBF"/>
    <w:rsid w:val="00267D92"/>
    <w:rsid w:val="00267F4F"/>
    <w:rsid w:val="00270044"/>
    <w:rsid w:val="0027004F"/>
    <w:rsid w:val="002700CD"/>
    <w:rsid w:val="00270170"/>
    <w:rsid w:val="00270224"/>
    <w:rsid w:val="00270271"/>
    <w:rsid w:val="00270295"/>
    <w:rsid w:val="00270359"/>
    <w:rsid w:val="00270398"/>
    <w:rsid w:val="00270569"/>
    <w:rsid w:val="0027065B"/>
    <w:rsid w:val="00270783"/>
    <w:rsid w:val="00270B50"/>
    <w:rsid w:val="00270C7C"/>
    <w:rsid w:val="00270D54"/>
    <w:rsid w:val="00270E72"/>
    <w:rsid w:val="00270E8C"/>
    <w:rsid w:val="00271183"/>
    <w:rsid w:val="0027143A"/>
    <w:rsid w:val="00271641"/>
    <w:rsid w:val="0027168F"/>
    <w:rsid w:val="00271746"/>
    <w:rsid w:val="0027187E"/>
    <w:rsid w:val="002718F2"/>
    <w:rsid w:val="00271A03"/>
    <w:rsid w:val="00271F08"/>
    <w:rsid w:val="0027219B"/>
    <w:rsid w:val="00272780"/>
    <w:rsid w:val="00272B53"/>
    <w:rsid w:val="00272CD9"/>
    <w:rsid w:val="00272F80"/>
    <w:rsid w:val="00272FAD"/>
    <w:rsid w:val="00273075"/>
    <w:rsid w:val="002730E0"/>
    <w:rsid w:val="002732DF"/>
    <w:rsid w:val="00273703"/>
    <w:rsid w:val="002737E1"/>
    <w:rsid w:val="002739CC"/>
    <w:rsid w:val="00273B5B"/>
    <w:rsid w:val="00273B92"/>
    <w:rsid w:val="00273BCE"/>
    <w:rsid w:val="00273C13"/>
    <w:rsid w:val="00273C57"/>
    <w:rsid w:val="00273F4C"/>
    <w:rsid w:val="002740C5"/>
    <w:rsid w:val="002740D7"/>
    <w:rsid w:val="0027414D"/>
    <w:rsid w:val="00274270"/>
    <w:rsid w:val="0027449E"/>
    <w:rsid w:val="002744B0"/>
    <w:rsid w:val="002744EF"/>
    <w:rsid w:val="002744F7"/>
    <w:rsid w:val="00274767"/>
    <w:rsid w:val="002747F4"/>
    <w:rsid w:val="00274805"/>
    <w:rsid w:val="00274855"/>
    <w:rsid w:val="00274A75"/>
    <w:rsid w:val="00274DB3"/>
    <w:rsid w:val="00274EC1"/>
    <w:rsid w:val="00274FBC"/>
    <w:rsid w:val="0027513A"/>
    <w:rsid w:val="002752F7"/>
    <w:rsid w:val="0027531D"/>
    <w:rsid w:val="00275D62"/>
    <w:rsid w:val="00275F6C"/>
    <w:rsid w:val="0027602D"/>
    <w:rsid w:val="00276112"/>
    <w:rsid w:val="00276750"/>
    <w:rsid w:val="002767DC"/>
    <w:rsid w:val="00276CA7"/>
    <w:rsid w:val="00276F66"/>
    <w:rsid w:val="0027702C"/>
    <w:rsid w:val="002770AC"/>
    <w:rsid w:val="002772A1"/>
    <w:rsid w:val="002774ED"/>
    <w:rsid w:val="0027778A"/>
    <w:rsid w:val="00277992"/>
    <w:rsid w:val="00277A6A"/>
    <w:rsid w:val="00277D05"/>
    <w:rsid w:val="00277E03"/>
    <w:rsid w:val="00277E82"/>
    <w:rsid w:val="00280006"/>
    <w:rsid w:val="002800E3"/>
    <w:rsid w:val="002802A8"/>
    <w:rsid w:val="002803AA"/>
    <w:rsid w:val="002807C6"/>
    <w:rsid w:val="0028086C"/>
    <w:rsid w:val="0028097D"/>
    <w:rsid w:val="002809C0"/>
    <w:rsid w:val="00280B46"/>
    <w:rsid w:val="00280D70"/>
    <w:rsid w:val="00281010"/>
    <w:rsid w:val="002810BE"/>
    <w:rsid w:val="002810F6"/>
    <w:rsid w:val="00281160"/>
    <w:rsid w:val="00281314"/>
    <w:rsid w:val="002813B4"/>
    <w:rsid w:val="0028188A"/>
    <w:rsid w:val="00281C01"/>
    <w:rsid w:val="00281CD0"/>
    <w:rsid w:val="00281D65"/>
    <w:rsid w:val="00281F53"/>
    <w:rsid w:val="00281F8E"/>
    <w:rsid w:val="00281F96"/>
    <w:rsid w:val="00282012"/>
    <w:rsid w:val="0028205D"/>
    <w:rsid w:val="0028213B"/>
    <w:rsid w:val="0028247F"/>
    <w:rsid w:val="002829E4"/>
    <w:rsid w:val="00282A03"/>
    <w:rsid w:val="00282A36"/>
    <w:rsid w:val="00282B77"/>
    <w:rsid w:val="00282B89"/>
    <w:rsid w:val="00282BA6"/>
    <w:rsid w:val="00282C13"/>
    <w:rsid w:val="002830A1"/>
    <w:rsid w:val="0028314F"/>
    <w:rsid w:val="0028343C"/>
    <w:rsid w:val="0028363B"/>
    <w:rsid w:val="0028371D"/>
    <w:rsid w:val="00283768"/>
    <w:rsid w:val="002837BB"/>
    <w:rsid w:val="00283885"/>
    <w:rsid w:val="002839A8"/>
    <w:rsid w:val="00283A1A"/>
    <w:rsid w:val="00283EDF"/>
    <w:rsid w:val="0028412D"/>
    <w:rsid w:val="002842DA"/>
    <w:rsid w:val="00284593"/>
    <w:rsid w:val="002846EF"/>
    <w:rsid w:val="0028480A"/>
    <w:rsid w:val="00284F89"/>
    <w:rsid w:val="00285107"/>
    <w:rsid w:val="00285258"/>
    <w:rsid w:val="00285679"/>
    <w:rsid w:val="00285A51"/>
    <w:rsid w:val="00285AEE"/>
    <w:rsid w:val="00285E22"/>
    <w:rsid w:val="00285ECE"/>
    <w:rsid w:val="002862C5"/>
    <w:rsid w:val="00286398"/>
    <w:rsid w:val="00286747"/>
    <w:rsid w:val="002869C9"/>
    <w:rsid w:val="00286D6B"/>
    <w:rsid w:val="00286DEF"/>
    <w:rsid w:val="00287114"/>
    <w:rsid w:val="00287335"/>
    <w:rsid w:val="00287577"/>
    <w:rsid w:val="00287952"/>
    <w:rsid w:val="00287C06"/>
    <w:rsid w:val="0029002F"/>
    <w:rsid w:val="0029010E"/>
    <w:rsid w:val="0029015B"/>
    <w:rsid w:val="002901F8"/>
    <w:rsid w:val="002901FE"/>
    <w:rsid w:val="002903B6"/>
    <w:rsid w:val="002904B2"/>
    <w:rsid w:val="00290B4E"/>
    <w:rsid w:val="00290C0E"/>
    <w:rsid w:val="00291940"/>
    <w:rsid w:val="002919F4"/>
    <w:rsid w:val="00291A01"/>
    <w:rsid w:val="00291AD9"/>
    <w:rsid w:val="00291CBA"/>
    <w:rsid w:val="00291CFE"/>
    <w:rsid w:val="00291D71"/>
    <w:rsid w:val="00291E41"/>
    <w:rsid w:val="00291E54"/>
    <w:rsid w:val="00291EA1"/>
    <w:rsid w:val="002922F3"/>
    <w:rsid w:val="00292305"/>
    <w:rsid w:val="00292718"/>
    <w:rsid w:val="00292CF7"/>
    <w:rsid w:val="0029324B"/>
    <w:rsid w:val="0029363A"/>
    <w:rsid w:val="00293B17"/>
    <w:rsid w:val="00293D8D"/>
    <w:rsid w:val="00293D96"/>
    <w:rsid w:val="00294227"/>
    <w:rsid w:val="00294381"/>
    <w:rsid w:val="00294483"/>
    <w:rsid w:val="00294700"/>
    <w:rsid w:val="0029479D"/>
    <w:rsid w:val="002947BA"/>
    <w:rsid w:val="00294822"/>
    <w:rsid w:val="00294F73"/>
    <w:rsid w:val="002952E6"/>
    <w:rsid w:val="002953C4"/>
    <w:rsid w:val="00295561"/>
    <w:rsid w:val="00295735"/>
    <w:rsid w:val="00295908"/>
    <w:rsid w:val="00295A39"/>
    <w:rsid w:val="0029609B"/>
    <w:rsid w:val="00296248"/>
    <w:rsid w:val="002965AC"/>
    <w:rsid w:val="002965FB"/>
    <w:rsid w:val="0029682C"/>
    <w:rsid w:val="00296981"/>
    <w:rsid w:val="00296A51"/>
    <w:rsid w:val="00296AB6"/>
    <w:rsid w:val="00296ABA"/>
    <w:rsid w:val="00296BDF"/>
    <w:rsid w:val="0029700C"/>
    <w:rsid w:val="00297289"/>
    <w:rsid w:val="00297365"/>
    <w:rsid w:val="00297436"/>
    <w:rsid w:val="0029766E"/>
    <w:rsid w:val="00297CAB"/>
    <w:rsid w:val="00297DCA"/>
    <w:rsid w:val="00297EEA"/>
    <w:rsid w:val="002A06ED"/>
    <w:rsid w:val="002A0908"/>
    <w:rsid w:val="002A0936"/>
    <w:rsid w:val="002A0A29"/>
    <w:rsid w:val="002A0BA0"/>
    <w:rsid w:val="002A0EC1"/>
    <w:rsid w:val="002A11E0"/>
    <w:rsid w:val="002A133B"/>
    <w:rsid w:val="002A15CB"/>
    <w:rsid w:val="002A169D"/>
    <w:rsid w:val="002A1D12"/>
    <w:rsid w:val="002A2209"/>
    <w:rsid w:val="002A2293"/>
    <w:rsid w:val="002A2477"/>
    <w:rsid w:val="002A25F9"/>
    <w:rsid w:val="002A262A"/>
    <w:rsid w:val="002A2791"/>
    <w:rsid w:val="002A27EC"/>
    <w:rsid w:val="002A2A3F"/>
    <w:rsid w:val="002A2C1A"/>
    <w:rsid w:val="002A2F8B"/>
    <w:rsid w:val="002A35A8"/>
    <w:rsid w:val="002A3829"/>
    <w:rsid w:val="002A3926"/>
    <w:rsid w:val="002A3ADE"/>
    <w:rsid w:val="002A406E"/>
    <w:rsid w:val="002A41EA"/>
    <w:rsid w:val="002A4303"/>
    <w:rsid w:val="002A4310"/>
    <w:rsid w:val="002A4389"/>
    <w:rsid w:val="002A43B7"/>
    <w:rsid w:val="002A43D3"/>
    <w:rsid w:val="002A45DB"/>
    <w:rsid w:val="002A4895"/>
    <w:rsid w:val="002A4A06"/>
    <w:rsid w:val="002A4A99"/>
    <w:rsid w:val="002A4CF4"/>
    <w:rsid w:val="002A4DD0"/>
    <w:rsid w:val="002A51BB"/>
    <w:rsid w:val="002A51E8"/>
    <w:rsid w:val="002A5216"/>
    <w:rsid w:val="002A5389"/>
    <w:rsid w:val="002A54BF"/>
    <w:rsid w:val="002A5679"/>
    <w:rsid w:val="002A5A3B"/>
    <w:rsid w:val="002A5BAE"/>
    <w:rsid w:val="002A5C11"/>
    <w:rsid w:val="002A5DF8"/>
    <w:rsid w:val="002A66E8"/>
    <w:rsid w:val="002A68E0"/>
    <w:rsid w:val="002A6B01"/>
    <w:rsid w:val="002A6BEF"/>
    <w:rsid w:val="002A6C8D"/>
    <w:rsid w:val="002A6E6E"/>
    <w:rsid w:val="002A6F21"/>
    <w:rsid w:val="002A7035"/>
    <w:rsid w:val="002A703F"/>
    <w:rsid w:val="002A7129"/>
    <w:rsid w:val="002A7234"/>
    <w:rsid w:val="002A77E1"/>
    <w:rsid w:val="002A7D70"/>
    <w:rsid w:val="002A7DF2"/>
    <w:rsid w:val="002A7E0D"/>
    <w:rsid w:val="002A7F8B"/>
    <w:rsid w:val="002B06E9"/>
    <w:rsid w:val="002B08E1"/>
    <w:rsid w:val="002B0C6F"/>
    <w:rsid w:val="002B0E6A"/>
    <w:rsid w:val="002B0EA4"/>
    <w:rsid w:val="002B141E"/>
    <w:rsid w:val="002B14F0"/>
    <w:rsid w:val="002B1764"/>
    <w:rsid w:val="002B19E4"/>
    <w:rsid w:val="002B1FA9"/>
    <w:rsid w:val="002B208F"/>
    <w:rsid w:val="002B264B"/>
    <w:rsid w:val="002B26A3"/>
    <w:rsid w:val="002B2785"/>
    <w:rsid w:val="002B2883"/>
    <w:rsid w:val="002B29A1"/>
    <w:rsid w:val="002B2AFE"/>
    <w:rsid w:val="002B2B4E"/>
    <w:rsid w:val="002B2B4F"/>
    <w:rsid w:val="002B2E00"/>
    <w:rsid w:val="002B2FBA"/>
    <w:rsid w:val="002B2FCA"/>
    <w:rsid w:val="002B313A"/>
    <w:rsid w:val="002B31D3"/>
    <w:rsid w:val="002B3278"/>
    <w:rsid w:val="002B343E"/>
    <w:rsid w:val="002B36B2"/>
    <w:rsid w:val="002B36D2"/>
    <w:rsid w:val="002B3958"/>
    <w:rsid w:val="002B3A1B"/>
    <w:rsid w:val="002B3C1C"/>
    <w:rsid w:val="002B406B"/>
    <w:rsid w:val="002B4122"/>
    <w:rsid w:val="002B41AD"/>
    <w:rsid w:val="002B42D3"/>
    <w:rsid w:val="002B4300"/>
    <w:rsid w:val="002B433D"/>
    <w:rsid w:val="002B43F7"/>
    <w:rsid w:val="002B4450"/>
    <w:rsid w:val="002B4685"/>
    <w:rsid w:val="002B4934"/>
    <w:rsid w:val="002B4A3B"/>
    <w:rsid w:val="002B4BFA"/>
    <w:rsid w:val="002B4E12"/>
    <w:rsid w:val="002B4E53"/>
    <w:rsid w:val="002B4F9F"/>
    <w:rsid w:val="002B5247"/>
    <w:rsid w:val="002B5511"/>
    <w:rsid w:val="002B557C"/>
    <w:rsid w:val="002B56F3"/>
    <w:rsid w:val="002B5739"/>
    <w:rsid w:val="002B5A2C"/>
    <w:rsid w:val="002B5BB6"/>
    <w:rsid w:val="002B5D80"/>
    <w:rsid w:val="002B5DC1"/>
    <w:rsid w:val="002B5DDD"/>
    <w:rsid w:val="002B5FF7"/>
    <w:rsid w:val="002B600D"/>
    <w:rsid w:val="002B601F"/>
    <w:rsid w:val="002B61DA"/>
    <w:rsid w:val="002B62BE"/>
    <w:rsid w:val="002B634E"/>
    <w:rsid w:val="002B657C"/>
    <w:rsid w:val="002B688D"/>
    <w:rsid w:val="002B68DA"/>
    <w:rsid w:val="002B6A6C"/>
    <w:rsid w:val="002B6D33"/>
    <w:rsid w:val="002B7149"/>
    <w:rsid w:val="002B72EA"/>
    <w:rsid w:val="002B7307"/>
    <w:rsid w:val="002B7366"/>
    <w:rsid w:val="002B74E1"/>
    <w:rsid w:val="002B797C"/>
    <w:rsid w:val="002B7B1A"/>
    <w:rsid w:val="002B7CB8"/>
    <w:rsid w:val="002B7E40"/>
    <w:rsid w:val="002B7E6E"/>
    <w:rsid w:val="002B7F05"/>
    <w:rsid w:val="002B7F0D"/>
    <w:rsid w:val="002C0004"/>
    <w:rsid w:val="002C002D"/>
    <w:rsid w:val="002C0272"/>
    <w:rsid w:val="002C0525"/>
    <w:rsid w:val="002C0856"/>
    <w:rsid w:val="002C09AE"/>
    <w:rsid w:val="002C0DD2"/>
    <w:rsid w:val="002C0DDF"/>
    <w:rsid w:val="002C0E13"/>
    <w:rsid w:val="002C13AE"/>
    <w:rsid w:val="002C1461"/>
    <w:rsid w:val="002C14A0"/>
    <w:rsid w:val="002C15BA"/>
    <w:rsid w:val="002C1820"/>
    <w:rsid w:val="002C1A67"/>
    <w:rsid w:val="002C1B21"/>
    <w:rsid w:val="002C20EE"/>
    <w:rsid w:val="002C228F"/>
    <w:rsid w:val="002C2323"/>
    <w:rsid w:val="002C25FA"/>
    <w:rsid w:val="002C2652"/>
    <w:rsid w:val="002C2787"/>
    <w:rsid w:val="002C28BF"/>
    <w:rsid w:val="002C2C0A"/>
    <w:rsid w:val="002C2C28"/>
    <w:rsid w:val="002C2C8E"/>
    <w:rsid w:val="002C2F0A"/>
    <w:rsid w:val="002C2F6E"/>
    <w:rsid w:val="002C2F98"/>
    <w:rsid w:val="002C316F"/>
    <w:rsid w:val="002C3277"/>
    <w:rsid w:val="002C33AD"/>
    <w:rsid w:val="002C3627"/>
    <w:rsid w:val="002C3792"/>
    <w:rsid w:val="002C3849"/>
    <w:rsid w:val="002C3875"/>
    <w:rsid w:val="002C3899"/>
    <w:rsid w:val="002C3934"/>
    <w:rsid w:val="002C3EC5"/>
    <w:rsid w:val="002C3EF1"/>
    <w:rsid w:val="002C4278"/>
    <w:rsid w:val="002C45E2"/>
    <w:rsid w:val="002C46A8"/>
    <w:rsid w:val="002C4A2A"/>
    <w:rsid w:val="002C4B53"/>
    <w:rsid w:val="002C4D48"/>
    <w:rsid w:val="002C4F78"/>
    <w:rsid w:val="002C501E"/>
    <w:rsid w:val="002C50CB"/>
    <w:rsid w:val="002C54B7"/>
    <w:rsid w:val="002C570A"/>
    <w:rsid w:val="002C57A4"/>
    <w:rsid w:val="002C57B6"/>
    <w:rsid w:val="002C5CA1"/>
    <w:rsid w:val="002C5CBF"/>
    <w:rsid w:val="002C5DFF"/>
    <w:rsid w:val="002C62AB"/>
    <w:rsid w:val="002C6921"/>
    <w:rsid w:val="002C6987"/>
    <w:rsid w:val="002C69B7"/>
    <w:rsid w:val="002C6B67"/>
    <w:rsid w:val="002C6BEF"/>
    <w:rsid w:val="002C6C5D"/>
    <w:rsid w:val="002C6CB4"/>
    <w:rsid w:val="002C6DA9"/>
    <w:rsid w:val="002C6E12"/>
    <w:rsid w:val="002C70B4"/>
    <w:rsid w:val="002C72BC"/>
    <w:rsid w:val="002C72D3"/>
    <w:rsid w:val="002C74EF"/>
    <w:rsid w:val="002C7578"/>
    <w:rsid w:val="002C76AF"/>
    <w:rsid w:val="002C796E"/>
    <w:rsid w:val="002C7A6D"/>
    <w:rsid w:val="002D00B2"/>
    <w:rsid w:val="002D0347"/>
    <w:rsid w:val="002D0384"/>
    <w:rsid w:val="002D03E2"/>
    <w:rsid w:val="002D04B0"/>
    <w:rsid w:val="002D054B"/>
    <w:rsid w:val="002D06BC"/>
    <w:rsid w:val="002D0833"/>
    <w:rsid w:val="002D09A1"/>
    <w:rsid w:val="002D0A6C"/>
    <w:rsid w:val="002D0B7F"/>
    <w:rsid w:val="002D0E72"/>
    <w:rsid w:val="002D0F3F"/>
    <w:rsid w:val="002D0FB4"/>
    <w:rsid w:val="002D1034"/>
    <w:rsid w:val="002D1138"/>
    <w:rsid w:val="002D1189"/>
    <w:rsid w:val="002D128D"/>
    <w:rsid w:val="002D134D"/>
    <w:rsid w:val="002D141A"/>
    <w:rsid w:val="002D15BA"/>
    <w:rsid w:val="002D182F"/>
    <w:rsid w:val="002D1D2B"/>
    <w:rsid w:val="002D216D"/>
    <w:rsid w:val="002D21D0"/>
    <w:rsid w:val="002D226E"/>
    <w:rsid w:val="002D2480"/>
    <w:rsid w:val="002D257A"/>
    <w:rsid w:val="002D25AA"/>
    <w:rsid w:val="002D25CF"/>
    <w:rsid w:val="002D26D7"/>
    <w:rsid w:val="002D28FA"/>
    <w:rsid w:val="002D293E"/>
    <w:rsid w:val="002D2CDB"/>
    <w:rsid w:val="002D2EAF"/>
    <w:rsid w:val="002D3029"/>
    <w:rsid w:val="002D32B9"/>
    <w:rsid w:val="002D3411"/>
    <w:rsid w:val="002D35F6"/>
    <w:rsid w:val="002D374D"/>
    <w:rsid w:val="002D37AE"/>
    <w:rsid w:val="002D3A2D"/>
    <w:rsid w:val="002D3A6A"/>
    <w:rsid w:val="002D3A78"/>
    <w:rsid w:val="002D3BB5"/>
    <w:rsid w:val="002D3EDB"/>
    <w:rsid w:val="002D4137"/>
    <w:rsid w:val="002D420B"/>
    <w:rsid w:val="002D425A"/>
    <w:rsid w:val="002D42A5"/>
    <w:rsid w:val="002D42DE"/>
    <w:rsid w:val="002D479B"/>
    <w:rsid w:val="002D4A78"/>
    <w:rsid w:val="002D4BF5"/>
    <w:rsid w:val="002D4FBB"/>
    <w:rsid w:val="002D5083"/>
    <w:rsid w:val="002D50A1"/>
    <w:rsid w:val="002D5274"/>
    <w:rsid w:val="002D53AD"/>
    <w:rsid w:val="002D5416"/>
    <w:rsid w:val="002D578A"/>
    <w:rsid w:val="002D57B7"/>
    <w:rsid w:val="002D5A73"/>
    <w:rsid w:val="002D5B39"/>
    <w:rsid w:val="002D5D72"/>
    <w:rsid w:val="002D5F75"/>
    <w:rsid w:val="002D5FC3"/>
    <w:rsid w:val="002D6025"/>
    <w:rsid w:val="002D6142"/>
    <w:rsid w:val="002D6219"/>
    <w:rsid w:val="002D63D7"/>
    <w:rsid w:val="002D64AD"/>
    <w:rsid w:val="002D64FF"/>
    <w:rsid w:val="002D6565"/>
    <w:rsid w:val="002D69F6"/>
    <w:rsid w:val="002D6B3F"/>
    <w:rsid w:val="002D6CBC"/>
    <w:rsid w:val="002D6D18"/>
    <w:rsid w:val="002D70A3"/>
    <w:rsid w:val="002D7363"/>
    <w:rsid w:val="002D74C2"/>
    <w:rsid w:val="002D76F2"/>
    <w:rsid w:val="002D7809"/>
    <w:rsid w:val="002D7D39"/>
    <w:rsid w:val="002D7F40"/>
    <w:rsid w:val="002D7F9D"/>
    <w:rsid w:val="002E02B4"/>
    <w:rsid w:val="002E04A1"/>
    <w:rsid w:val="002E05AE"/>
    <w:rsid w:val="002E074E"/>
    <w:rsid w:val="002E09A9"/>
    <w:rsid w:val="002E0AD2"/>
    <w:rsid w:val="002E10BD"/>
    <w:rsid w:val="002E1166"/>
    <w:rsid w:val="002E11DE"/>
    <w:rsid w:val="002E16B2"/>
    <w:rsid w:val="002E18DC"/>
    <w:rsid w:val="002E1B88"/>
    <w:rsid w:val="002E1BA4"/>
    <w:rsid w:val="002E1D76"/>
    <w:rsid w:val="002E1E3C"/>
    <w:rsid w:val="002E1E73"/>
    <w:rsid w:val="002E2284"/>
    <w:rsid w:val="002E27DD"/>
    <w:rsid w:val="002E2909"/>
    <w:rsid w:val="002E2995"/>
    <w:rsid w:val="002E2A54"/>
    <w:rsid w:val="002E2AF7"/>
    <w:rsid w:val="002E329C"/>
    <w:rsid w:val="002E341E"/>
    <w:rsid w:val="002E349C"/>
    <w:rsid w:val="002E3AD6"/>
    <w:rsid w:val="002E3E5E"/>
    <w:rsid w:val="002E3F37"/>
    <w:rsid w:val="002E42F6"/>
    <w:rsid w:val="002E464C"/>
    <w:rsid w:val="002E4699"/>
    <w:rsid w:val="002E470C"/>
    <w:rsid w:val="002E471C"/>
    <w:rsid w:val="002E4729"/>
    <w:rsid w:val="002E4855"/>
    <w:rsid w:val="002E4B16"/>
    <w:rsid w:val="002E4B19"/>
    <w:rsid w:val="002E4E38"/>
    <w:rsid w:val="002E4FB0"/>
    <w:rsid w:val="002E50F5"/>
    <w:rsid w:val="002E5314"/>
    <w:rsid w:val="002E557D"/>
    <w:rsid w:val="002E5BFB"/>
    <w:rsid w:val="002E5C8D"/>
    <w:rsid w:val="002E5CAE"/>
    <w:rsid w:val="002E5D0D"/>
    <w:rsid w:val="002E5DC3"/>
    <w:rsid w:val="002E5F8E"/>
    <w:rsid w:val="002E5FCE"/>
    <w:rsid w:val="002E613C"/>
    <w:rsid w:val="002E61B5"/>
    <w:rsid w:val="002E63A0"/>
    <w:rsid w:val="002E6446"/>
    <w:rsid w:val="002E64D7"/>
    <w:rsid w:val="002E64E9"/>
    <w:rsid w:val="002E6588"/>
    <w:rsid w:val="002E765C"/>
    <w:rsid w:val="002E7910"/>
    <w:rsid w:val="002E7B9F"/>
    <w:rsid w:val="002E7ED8"/>
    <w:rsid w:val="002E7FFE"/>
    <w:rsid w:val="002F00AF"/>
    <w:rsid w:val="002F0252"/>
    <w:rsid w:val="002F0519"/>
    <w:rsid w:val="002F06E1"/>
    <w:rsid w:val="002F0A14"/>
    <w:rsid w:val="002F0A5A"/>
    <w:rsid w:val="002F0B40"/>
    <w:rsid w:val="002F0F00"/>
    <w:rsid w:val="002F1241"/>
    <w:rsid w:val="002F128B"/>
    <w:rsid w:val="002F1378"/>
    <w:rsid w:val="002F13D7"/>
    <w:rsid w:val="002F17F3"/>
    <w:rsid w:val="002F1908"/>
    <w:rsid w:val="002F1932"/>
    <w:rsid w:val="002F1DFA"/>
    <w:rsid w:val="002F1E5C"/>
    <w:rsid w:val="002F1F96"/>
    <w:rsid w:val="002F1FAF"/>
    <w:rsid w:val="002F210D"/>
    <w:rsid w:val="002F2240"/>
    <w:rsid w:val="002F3068"/>
    <w:rsid w:val="002F3200"/>
    <w:rsid w:val="002F3609"/>
    <w:rsid w:val="002F378A"/>
    <w:rsid w:val="002F3A7F"/>
    <w:rsid w:val="002F3C6A"/>
    <w:rsid w:val="002F3F22"/>
    <w:rsid w:val="002F42D6"/>
    <w:rsid w:val="002F4642"/>
    <w:rsid w:val="002F471A"/>
    <w:rsid w:val="002F4810"/>
    <w:rsid w:val="002F482C"/>
    <w:rsid w:val="002F491D"/>
    <w:rsid w:val="002F49D0"/>
    <w:rsid w:val="002F4BE1"/>
    <w:rsid w:val="002F4D2B"/>
    <w:rsid w:val="002F4DF3"/>
    <w:rsid w:val="002F4E14"/>
    <w:rsid w:val="002F4E27"/>
    <w:rsid w:val="002F4E5D"/>
    <w:rsid w:val="002F4F2C"/>
    <w:rsid w:val="002F4F4F"/>
    <w:rsid w:val="002F5019"/>
    <w:rsid w:val="002F5625"/>
    <w:rsid w:val="002F583A"/>
    <w:rsid w:val="002F58FB"/>
    <w:rsid w:val="002F59E1"/>
    <w:rsid w:val="002F5C4E"/>
    <w:rsid w:val="002F5F1F"/>
    <w:rsid w:val="002F614E"/>
    <w:rsid w:val="002F6173"/>
    <w:rsid w:val="002F67F6"/>
    <w:rsid w:val="002F685A"/>
    <w:rsid w:val="002F6B54"/>
    <w:rsid w:val="002F6D8B"/>
    <w:rsid w:val="002F72A0"/>
    <w:rsid w:val="002F74CE"/>
    <w:rsid w:val="002F7AC1"/>
    <w:rsid w:val="002F7D22"/>
    <w:rsid w:val="00300096"/>
    <w:rsid w:val="003001FB"/>
    <w:rsid w:val="00300377"/>
    <w:rsid w:val="00300638"/>
    <w:rsid w:val="0030088F"/>
    <w:rsid w:val="003008C3"/>
    <w:rsid w:val="003008E8"/>
    <w:rsid w:val="00300D9A"/>
    <w:rsid w:val="00300DC8"/>
    <w:rsid w:val="00300E1B"/>
    <w:rsid w:val="00300E5D"/>
    <w:rsid w:val="0030105B"/>
    <w:rsid w:val="00301351"/>
    <w:rsid w:val="0030141A"/>
    <w:rsid w:val="00301A90"/>
    <w:rsid w:val="00301FBC"/>
    <w:rsid w:val="003020BA"/>
    <w:rsid w:val="0030215B"/>
    <w:rsid w:val="003021D7"/>
    <w:rsid w:val="0030234B"/>
    <w:rsid w:val="003023A1"/>
    <w:rsid w:val="00302484"/>
    <w:rsid w:val="003025B8"/>
    <w:rsid w:val="003027CF"/>
    <w:rsid w:val="00302E80"/>
    <w:rsid w:val="00302FEB"/>
    <w:rsid w:val="0030354A"/>
    <w:rsid w:val="00303C39"/>
    <w:rsid w:val="00303F68"/>
    <w:rsid w:val="003042DD"/>
    <w:rsid w:val="003044CC"/>
    <w:rsid w:val="003045E7"/>
    <w:rsid w:val="003046E1"/>
    <w:rsid w:val="00304CBF"/>
    <w:rsid w:val="00304D52"/>
    <w:rsid w:val="00304F7B"/>
    <w:rsid w:val="00305061"/>
    <w:rsid w:val="0030508E"/>
    <w:rsid w:val="0030527A"/>
    <w:rsid w:val="0030561E"/>
    <w:rsid w:val="00305906"/>
    <w:rsid w:val="00305A9D"/>
    <w:rsid w:val="00305B14"/>
    <w:rsid w:val="00305BE7"/>
    <w:rsid w:val="00305F13"/>
    <w:rsid w:val="00305F29"/>
    <w:rsid w:val="00306162"/>
    <w:rsid w:val="0030631C"/>
    <w:rsid w:val="00306397"/>
    <w:rsid w:val="003065BD"/>
    <w:rsid w:val="00306904"/>
    <w:rsid w:val="00306C94"/>
    <w:rsid w:val="00307220"/>
    <w:rsid w:val="00307501"/>
    <w:rsid w:val="0030755F"/>
    <w:rsid w:val="0030757B"/>
    <w:rsid w:val="00307592"/>
    <w:rsid w:val="0030774F"/>
    <w:rsid w:val="00307E41"/>
    <w:rsid w:val="00310003"/>
    <w:rsid w:val="00310070"/>
    <w:rsid w:val="00310360"/>
    <w:rsid w:val="0031039F"/>
    <w:rsid w:val="003104F3"/>
    <w:rsid w:val="00310758"/>
    <w:rsid w:val="00310B86"/>
    <w:rsid w:val="00310C87"/>
    <w:rsid w:val="00310CE6"/>
    <w:rsid w:val="00310E48"/>
    <w:rsid w:val="00310FB1"/>
    <w:rsid w:val="00311127"/>
    <w:rsid w:val="0031123F"/>
    <w:rsid w:val="00311448"/>
    <w:rsid w:val="003114FF"/>
    <w:rsid w:val="00311799"/>
    <w:rsid w:val="00311981"/>
    <w:rsid w:val="00311B05"/>
    <w:rsid w:val="00311DDC"/>
    <w:rsid w:val="00311E38"/>
    <w:rsid w:val="00311F8B"/>
    <w:rsid w:val="0031225C"/>
    <w:rsid w:val="00312420"/>
    <w:rsid w:val="0031244F"/>
    <w:rsid w:val="00312473"/>
    <w:rsid w:val="00312788"/>
    <w:rsid w:val="00312A12"/>
    <w:rsid w:val="00312EA9"/>
    <w:rsid w:val="00313311"/>
    <w:rsid w:val="0031338B"/>
    <w:rsid w:val="0031343A"/>
    <w:rsid w:val="00313506"/>
    <w:rsid w:val="00313921"/>
    <w:rsid w:val="00314036"/>
    <w:rsid w:val="00314138"/>
    <w:rsid w:val="00314205"/>
    <w:rsid w:val="00314275"/>
    <w:rsid w:val="00314286"/>
    <w:rsid w:val="00314565"/>
    <w:rsid w:val="0031486F"/>
    <w:rsid w:val="00314885"/>
    <w:rsid w:val="00314B2C"/>
    <w:rsid w:val="00314CA4"/>
    <w:rsid w:val="00314E29"/>
    <w:rsid w:val="00315023"/>
    <w:rsid w:val="0031517B"/>
    <w:rsid w:val="00315180"/>
    <w:rsid w:val="003151D7"/>
    <w:rsid w:val="0031531A"/>
    <w:rsid w:val="00315557"/>
    <w:rsid w:val="00315624"/>
    <w:rsid w:val="00315815"/>
    <w:rsid w:val="00315919"/>
    <w:rsid w:val="00315A0D"/>
    <w:rsid w:val="00315A36"/>
    <w:rsid w:val="00315C1F"/>
    <w:rsid w:val="0031604A"/>
    <w:rsid w:val="00316137"/>
    <w:rsid w:val="00316612"/>
    <w:rsid w:val="00316652"/>
    <w:rsid w:val="00316724"/>
    <w:rsid w:val="00316B18"/>
    <w:rsid w:val="00317278"/>
    <w:rsid w:val="0031754B"/>
    <w:rsid w:val="003175BC"/>
    <w:rsid w:val="003175D8"/>
    <w:rsid w:val="003177A4"/>
    <w:rsid w:val="003178F6"/>
    <w:rsid w:val="0031797F"/>
    <w:rsid w:val="00317C54"/>
    <w:rsid w:val="00320057"/>
    <w:rsid w:val="0032042A"/>
    <w:rsid w:val="00320725"/>
    <w:rsid w:val="0032072A"/>
    <w:rsid w:val="00320752"/>
    <w:rsid w:val="003208BA"/>
    <w:rsid w:val="00320A41"/>
    <w:rsid w:val="00320AD7"/>
    <w:rsid w:val="00320B82"/>
    <w:rsid w:val="00320C81"/>
    <w:rsid w:val="00320D74"/>
    <w:rsid w:val="00320FB8"/>
    <w:rsid w:val="00320FF2"/>
    <w:rsid w:val="00321228"/>
    <w:rsid w:val="003212A5"/>
    <w:rsid w:val="0032172F"/>
    <w:rsid w:val="003217F4"/>
    <w:rsid w:val="0032186A"/>
    <w:rsid w:val="00321FA6"/>
    <w:rsid w:val="00321FAC"/>
    <w:rsid w:val="00322120"/>
    <w:rsid w:val="00322A98"/>
    <w:rsid w:val="00322AEE"/>
    <w:rsid w:val="00322D25"/>
    <w:rsid w:val="0032303E"/>
    <w:rsid w:val="0032337E"/>
    <w:rsid w:val="003233B2"/>
    <w:rsid w:val="003235E6"/>
    <w:rsid w:val="003238E9"/>
    <w:rsid w:val="003239F3"/>
    <w:rsid w:val="00323A89"/>
    <w:rsid w:val="00323AA1"/>
    <w:rsid w:val="00323C99"/>
    <w:rsid w:val="00323ED2"/>
    <w:rsid w:val="00323FCB"/>
    <w:rsid w:val="0032405C"/>
    <w:rsid w:val="0032409B"/>
    <w:rsid w:val="0032466F"/>
    <w:rsid w:val="0032477E"/>
    <w:rsid w:val="003248F1"/>
    <w:rsid w:val="00324B8D"/>
    <w:rsid w:val="00324CF6"/>
    <w:rsid w:val="00324DBB"/>
    <w:rsid w:val="003251D1"/>
    <w:rsid w:val="003252FF"/>
    <w:rsid w:val="003253EC"/>
    <w:rsid w:val="00325446"/>
    <w:rsid w:val="003255CE"/>
    <w:rsid w:val="003256FA"/>
    <w:rsid w:val="0032579E"/>
    <w:rsid w:val="003258D7"/>
    <w:rsid w:val="00325BC9"/>
    <w:rsid w:val="00325E54"/>
    <w:rsid w:val="00326394"/>
    <w:rsid w:val="0032650E"/>
    <w:rsid w:val="0032665B"/>
    <w:rsid w:val="003266F8"/>
    <w:rsid w:val="003267ED"/>
    <w:rsid w:val="0032692A"/>
    <w:rsid w:val="00326C1A"/>
    <w:rsid w:val="00326CA9"/>
    <w:rsid w:val="00326DB8"/>
    <w:rsid w:val="00326E45"/>
    <w:rsid w:val="00326E50"/>
    <w:rsid w:val="00326F2F"/>
    <w:rsid w:val="00326FA4"/>
    <w:rsid w:val="003270AE"/>
    <w:rsid w:val="0032720D"/>
    <w:rsid w:val="00327635"/>
    <w:rsid w:val="003276DC"/>
    <w:rsid w:val="0032776C"/>
    <w:rsid w:val="003277D3"/>
    <w:rsid w:val="0032790B"/>
    <w:rsid w:val="00327CD4"/>
    <w:rsid w:val="00327CEE"/>
    <w:rsid w:val="00327E15"/>
    <w:rsid w:val="00327EC3"/>
    <w:rsid w:val="003303DF"/>
    <w:rsid w:val="0033041C"/>
    <w:rsid w:val="0033047F"/>
    <w:rsid w:val="00330600"/>
    <w:rsid w:val="00330A26"/>
    <w:rsid w:val="00330B2C"/>
    <w:rsid w:val="00330BBC"/>
    <w:rsid w:val="00330CD9"/>
    <w:rsid w:val="00330E2F"/>
    <w:rsid w:val="00330FEA"/>
    <w:rsid w:val="00331142"/>
    <w:rsid w:val="0033139B"/>
    <w:rsid w:val="003314DA"/>
    <w:rsid w:val="003314EE"/>
    <w:rsid w:val="003314F7"/>
    <w:rsid w:val="0033150B"/>
    <w:rsid w:val="003319FA"/>
    <w:rsid w:val="00331B74"/>
    <w:rsid w:val="00331B87"/>
    <w:rsid w:val="00331C2F"/>
    <w:rsid w:val="00331D67"/>
    <w:rsid w:val="00331E7F"/>
    <w:rsid w:val="0033215D"/>
    <w:rsid w:val="0033259B"/>
    <w:rsid w:val="0033291B"/>
    <w:rsid w:val="003329BE"/>
    <w:rsid w:val="00332B94"/>
    <w:rsid w:val="00332CDD"/>
    <w:rsid w:val="00332D22"/>
    <w:rsid w:val="00332E97"/>
    <w:rsid w:val="00332FC2"/>
    <w:rsid w:val="003330C7"/>
    <w:rsid w:val="00333386"/>
    <w:rsid w:val="003333C5"/>
    <w:rsid w:val="0033340F"/>
    <w:rsid w:val="00334020"/>
    <w:rsid w:val="003342B8"/>
    <w:rsid w:val="00334339"/>
    <w:rsid w:val="0033459E"/>
    <w:rsid w:val="0033460B"/>
    <w:rsid w:val="003346BF"/>
    <w:rsid w:val="00334904"/>
    <w:rsid w:val="00334BC7"/>
    <w:rsid w:val="00334CB2"/>
    <w:rsid w:val="00334E4B"/>
    <w:rsid w:val="00334E55"/>
    <w:rsid w:val="00334F5B"/>
    <w:rsid w:val="00334FBB"/>
    <w:rsid w:val="0033578E"/>
    <w:rsid w:val="003357CB"/>
    <w:rsid w:val="0033581D"/>
    <w:rsid w:val="00335982"/>
    <w:rsid w:val="00335F0D"/>
    <w:rsid w:val="00335F52"/>
    <w:rsid w:val="0033625A"/>
    <w:rsid w:val="003362DD"/>
    <w:rsid w:val="00336442"/>
    <w:rsid w:val="00336566"/>
    <w:rsid w:val="003366E9"/>
    <w:rsid w:val="003367B5"/>
    <w:rsid w:val="00336FC3"/>
    <w:rsid w:val="003371B9"/>
    <w:rsid w:val="0033741F"/>
    <w:rsid w:val="003374F8"/>
    <w:rsid w:val="0033784C"/>
    <w:rsid w:val="00337FDB"/>
    <w:rsid w:val="0034000D"/>
    <w:rsid w:val="003400C3"/>
    <w:rsid w:val="0034013D"/>
    <w:rsid w:val="00340335"/>
    <w:rsid w:val="003403A4"/>
    <w:rsid w:val="00340448"/>
    <w:rsid w:val="003404A5"/>
    <w:rsid w:val="00340A2A"/>
    <w:rsid w:val="00340C88"/>
    <w:rsid w:val="00340E43"/>
    <w:rsid w:val="00341110"/>
    <w:rsid w:val="003414ED"/>
    <w:rsid w:val="00341676"/>
    <w:rsid w:val="003416EB"/>
    <w:rsid w:val="0034182D"/>
    <w:rsid w:val="00341AE4"/>
    <w:rsid w:val="00341CC1"/>
    <w:rsid w:val="00341D84"/>
    <w:rsid w:val="00342137"/>
    <w:rsid w:val="00342165"/>
    <w:rsid w:val="003425FF"/>
    <w:rsid w:val="0034270C"/>
    <w:rsid w:val="003427E0"/>
    <w:rsid w:val="00342EFF"/>
    <w:rsid w:val="0034314F"/>
    <w:rsid w:val="0034326A"/>
    <w:rsid w:val="003434A1"/>
    <w:rsid w:val="003437A3"/>
    <w:rsid w:val="0034380C"/>
    <w:rsid w:val="00343B63"/>
    <w:rsid w:val="00343D49"/>
    <w:rsid w:val="00343E25"/>
    <w:rsid w:val="00343E76"/>
    <w:rsid w:val="00343EE3"/>
    <w:rsid w:val="0034465D"/>
    <w:rsid w:val="0034476E"/>
    <w:rsid w:val="00344835"/>
    <w:rsid w:val="0034483A"/>
    <w:rsid w:val="003449A9"/>
    <w:rsid w:val="00344B63"/>
    <w:rsid w:val="00344C15"/>
    <w:rsid w:val="00344D3D"/>
    <w:rsid w:val="00344E44"/>
    <w:rsid w:val="00344E46"/>
    <w:rsid w:val="00345002"/>
    <w:rsid w:val="003453D6"/>
    <w:rsid w:val="00345698"/>
    <w:rsid w:val="003456CE"/>
    <w:rsid w:val="003457EA"/>
    <w:rsid w:val="00345C35"/>
    <w:rsid w:val="00345CDB"/>
    <w:rsid w:val="00345CF8"/>
    <w:rsid w:val="00345E4E"/>
    <w:rsid w:val="00345F5C"/>
    <w:rsid w:val="00345F9B"/>
    <w:rsid w:val="00345FD7"/>
    <w:rsid w:val="00346464"/>
    <w:rsid w:val="003464D1"/>
    <w:rsid w:val="0034683F"/>
    <w:rsid w:val="0034698D"/>
    <w:rsid w:val="003469E0"/>
    <w:rsid w:val="00346DD6"/>
    <w:rsid w:val="00346E68"/>
    <w:rsid w:val="00346FB7"/>
    <w:rsid w:val="003470CD"/>
    <w:rsid w:val="00347203"/>
    <w:rsid w:val="00347377"/>
    <w:rsid w:val="00347A43"/>
    <w:rsid w:val="00347B70"/>
    <w:rsid w:val="00347E16"/>
    <w:rsid w:val="00347EDA"/>
    <w:rsid w:val="003500F2"/>
    <w:rsid w:val="003501B6"/>
    <w:rsid w:val="00350597"/>
    <w:rsid w:val="003505A2"/>
    <w:rsid w:val="00350648"/>
    <w:rsid w:val="00350908"/>
    <w:rsid w:val="00350971"/>
    <w:rsid w:val="00350B8C"/>
    <w:rsid w:val="00350BEF"/>
    <w:rsid w:val="00350C21"/>
    <w:rsid w:val="00350E26"/>
    <w:rsid w:val="00350E31"/>
    <w:rsid w:val="003513EC"/>
    <w:rsid w:val="0035148F"/>
    <w:rsid w:val="0035156D"/>
    <w:rsid w:val="003516D8"/>
    <w:rsid w:val="00351861"/>
    <w:rsid w:val="00351929"/>
    <w:rsid w:val="0035195D"/>
    <w:rsid w:val="003519B9"/>
    <w:rsid w:val="00351E09"/>
    <w:rsid w:val="00351EEC"/>
    <w:rsid w:val="00351F6A"/>
    <w:rsid w:val="00352498"/>
    <w:rsid w:val="00352582"/>
    <w:rsid w:val="00352923"/>
    <w:rsid w:val="00352A8D"/>
    <w:rsid w:val="00352B58"/>
    <w:rsid w:val="00352CD4"/>
    <w:rsid w:val="00352DDA"/>
    <w:rsid w:val="00352E83"/>
    <w:rsid w:val="00353028"/>
    <w:rsid w:val="00353113"/>
    <w:rsid w:val="00353273"/>
    <w:rsid w:val="00353455"/>
    <w:rsid w:val="00353497"/>
    <w:rsid w:val="00353661"/>
    <w:rsid w:val="00353897"/>
    <w:rsid w:val="0035400C"/>
    <w:rsid w:val="00354110"/>
    <w:rsid w:val="003541F1"/>
    <w:rsid w:val="0035435D"/>
    <w:rsid w:val="00354429"/>
    <w:rsid w:val="00354515"/>
    <w:rsid w:val="0035457F"/>
    <w:rsid w:val="003546C8"/>
    <w:rsid w:val="00354930"/>
    <w:rsid w:val="00354A60"/>
    <w:rsid w:val="00354B5E"/>
    <w:rsid w:val="00354C9C"/>
    <w:rsid w:val="00354CAA"/>
    <w:rsid w:val="00354F7A"/>
    <w:rsid w:val="0035503B"/>
    <w:rsid w:val="0035503D"/>
    <w:rsid w:val="00355096"/>
    <w:rsid w:val="00355370"/>
    <w:rsid w:val="0035539D"/>
    <w:rsid w:val="003554A3"/>
    <w:rsid w:val="003555EE"/>
    <w:rsid w:val="003556AE"/>
    <w:rsid w:val="00355878"/>
    <w:rsid w:val="003558C8"/>
    <w:rsid w:val="00355C1F"/>
    <w:rsid w:val="0035611A"/>
    <w:rsid w:val="00356446"/>
    <w:rsid w:val="0035645B"/>
    <w:rsid w:val="003564CD"/>
    <w:rsid w:val="00356607"/>
    <w:rsid w:val="00356896"/>
    <w:rsid w:val="003568F1"/>
    <w:rsid w:val="00356C60"/>
    <w:rsid w:val="0035707A"/>
    <w:rsid w:val="0035728D"/>
    <w:rsid w:val="0035746D"/>
    <w:rsid w:val="0035755D"/>
    <w:rsid w:val="00357638"/>
    <w:rsid w:val="003578D8"/>
    <w:rsid w:val="00357C45"/>
    <w:rsid w:val="003600F9"/>
    <w:rsid w:val="0036028B"/>
    <w:rsid w:val="00360338"/>
    <w:rsid w:val="0036058F"/>
    <w:rsid w:val="003607D8"/>
    <w:rsid w:val="003607FE"/>
    <w:rsid w:val="003608B2"/>
    <w:rsid w:val="00360CF8"/>
    <w:rsid w:val="00360D6A"/>
    <w:rsid w:val="00360FF1"/>
    <w:rsid w:val="003614FE"/>
    <w:rsid w:val="00361508"/>
    <w:rsid w:val="0036160F"/>
    <w:rsid w:val="003616EC"/>
    <w:rsid w:val="00361B0B"/>
    <w:rsid w:val="00361C77"/>
    <w:rsid w:val="00361DDC"/>
    <w:rsid w:val="00361FCF"/>
    <w:rsid w:val="00362330"/>
    <w:rsid w:val="003627A7"/>
    <w:rsid w:val="0036281E"/>
    <w:rsid w:val="00362A18"/>
    <w:rsid w:val="00362A72"/>
    <w:rsid w:val="00362B17"/>
    <w:rsid w:val="00362BF2"/>
    <w:rsid w:val="00362E9D"/>
    <w:rsid w:val="00363021"/>
    <w:rsid w:val="003631E6"/>
    <w:rsid w:val="0036379E"/>
    <w:rsid w:val="003637AF"/>
    <w:rsid w:val="0036388B"/>
    <w:rsid w:val="003639FD"/>
    <w:rsid w:val="00363F41"/>
    <w:rsid w:val="00364049"/>
    <w:rsid w:val="0036435B"/>
    <w:rsid w:val="003645A7"/>
    <w:rsid w:val="00364823"/>
    <w:rsid w:val="00364842"/>
    <w:rsid w:val="003649C2"/>
    <w:rsid w:val="00364CCC"/>
    <w:rsid w:val="00364E09"/>
    <w:rsid w:val="00364E66"/>
    <w:rsid w:val="00364ED4"/>
    <w:rsid w:val="00365011"/>
    <w:rsid w:val="00365064"/>
    <w:rsid w:val="00365323"/>
    <w:rsid w:val="00365878"/>
    <w:rsid w:val="0036599D"/>
    <w:rsid w:val="00365BAC"/>
    <w:rsid w:val="00365C0C"/>
    <w:rsid w:val="00365CCB"/>
    <w:rsid w:val="00365CEC"/>
    <w:rsid w:val="00365E08"/>
    <w:rsid w:val="00366252"/>
    <w:rsid w:val="003662E1"/>
    <w:rsid w:val="00366513"/>
    <w:rsid w:val="00366C45"/>
    <w:rsid w:val="00366C56"/>
    <w:rsid w:val="003671FC"/>
    <w:rsid w:val="00367205"/>
    <w:rsid w:val="003672E2"/>
    <w:rsid w:val="00367494"/>
    <w:rsid w:val="003676F3"/>
    <w:rsid w:val="00367780"/>
    <w:rsid w:val="0036782E"/>
    <w:rsid w:val="003678F8"/>
    <w:rsid w:val="00367961"/>
    <w:rsid w:val="00367A79"/>
    <w:rsid w:val="00367A8E"/>
    <w:rsid w:val="00367E50"/>
    <w:rsid w:val="00367F9C"/>
    <w:rsid w:val="00370095"/>
    <w:rsid w:val="00370169"/>
    <w:rsid w:val="0037033E"/>
    <w:rsid w:val="0037048E"/>
    <w:rsid w:val="003706AA"/>
    <w:rsid w:val="00370742"/>
    <w:rsid w:val="00370881"/>
    <w:rsid w:val="00370F9F"/>
    <w:rsid w:val="0037116B"/>
    <w:rsid w:val="00371319"/>
    <w:rsid w:val="00371628"/>
    <w:rsid w:val="0037197B"/>
    <w:rsid w:val="0037229B"/>
    <w:rsid w:val="00372329"/>
    <w:rsid w:val="003723C3"/>
    <w:rsid w:val="003724A1"/>
    <w:rsid w:val="00372506"/>
    <w:rsid w:val="00372657"/>
    <w:rsid w:val="00372830"/>
    <w:rsid w:val="00372919"/>
    <w:rsid w:val="00372A51"/>
    <w:rsid w:val="00372AAB"/>
    <w:rsid w:val="00372ADE"/>
    <w:rsid w:val="00372AE5"/>
    <w:rsid w:val="00372B1F"/>
    <w:rsid w:val="00372CD5"/>
    <w:rsid w:val="00372D39"/>
    <w:rsid w:val="00372DE3"/>
    <w:rsid w:val="00372E16"/>
    <w:rsid w:val="00372E9F"/>
    <w:rsid w:val="00372ED4"/>
    <w:rsid w:val="00373053"/>
    <w:rsid w:val="00373451"/>
    <w:rsid w:val="0037347D"/>
    <w:rsid w:val="00373490"/>
    <w:rsid w:val="00373513"/>
    <w:rsid w:val="00373593"/>
    <w:rsid w:val="00373766"/>
    <w:rsid w:val="003739B3"/>
    <w:rsid w:val="00373ABC"/>
    <w:rsid w:val="00373E46"/>
    <w:rsid w:val="0037434D"/>
    <w:rsid w:val="003743AD"/>
    <w:rsid w:val="00374A94"/>
    <w:rsid w:val="00374AB8"/>
    <w:rsid w:val="00374B80"/>
    <w:rsid w:val="00374E8A"/>
    <w:rsid w:val="00374E99"/>
    <w:rsid w:val="00375029"/>
    <w:rsid w:val="00375084"/>
    <w:rsid w:val="003751E0"/>
    <w:rsid w:val="0037547B"/>
    <w:rsid w:val="0037556D"/>
    <w:rsid w:val="00375701"/>
    <w:rsid w:val="003757C5"/>
    <w:rsid w:val="0037582E"/>
    <w:rsid w:val="00375A6A"/>
    <w:rsid w:val="00375C11"/>
    <w:rsid w:val="00375D25"/>
    <w:rsid w:val="00375DD1"/>
    <w:rsid w:val="003760E2"/>
    <w:rsid w:val="0037619A"/>
    <w:rsid w:val="003761FE"/>
    <w:rsid w:val="003766B2"/>
    <w:rsid w:val="003769F9"/>
    <w:rsid w:val="00376A7B"/>
    <w:rsid w:val="00376BB9"/>
    <w:rsid w:val="00376E7D"/>
    <w:rsid w:val="0037734D"/>
    <w:rsid w:val="00377358"/>
    <w:rsid w:val="003773AB"/>
    <w:rsid w:val="0037740A"/>
    <w:rsid w:val="0037785C"/>
    <w:rsid w:val="00377AF9"/>
    <w:rsid w:val="00377C3E"/>
    <w:rsid w:val="00377CC5"/>
    <w:rsid w:val="00377EB8"/>
    <w:rsid w:val="00380162"/>
    <w:rsid w:val="003801CB"/>
    <w:rsid w:val="0038049A"/>
    <w:rsid w:val="0038053F"/>
    <w:rsid w:val="003808CE"/>
    <w:rsid w:val="003808DC"/>
    <w:rsid w:val="00380EDC"/>
    <w:rsid w:val="00380F2C"/>
    <w:rsid w:val="00380FAB"/>
    <w:rsid w:val="00381006"/>
    <w:rsid w:val="00381111"/>
    <w:rsid w:val="0038146A"/>
    <w:rsid w:val="00381790"/>
    <w:rsid w:val="0038202F"/>
    <w:rsid w:val="0038211B"/>
    <w:rsid w:val="003821D8"/>
    <w:rsid w:val="00382649"/>
    <w:rsid w:val="003828AC"/>
    <w:rsid w:val="00382C18"/>
    <w:rsid w:val="00382DAA"/>
    <w:rsid w:val="00382F97"/>
    <w:rsid w:val="0038322B"/>
    <w:rsid w:val="00383301"/>
    <w:rsid w:val="00383435"/>
    <w:rsid w:val="003834C7"/>
    <w:rsid w:val="0038351E"/>
    <w:rsid w:val="0038352C"/>
    <w:rsid w:val="00383A00"/>
    <w:rsid w:val="003843F2"/>
    <w:rsid w:val="00384611"/>
    <w:rsid w:val="0038469C"/>
    <w:rsid w:val="00384924"/>
    <w:rsid w:val="00384B4B"/>
    <w:rsid w:val="00384BBE"/>
    <w:rsid w:val="00384D44"/>
    <w:rsid w:val="00384E4E"/>
    <w:rsid w:val="00385554"/>
    <w:rsid w:val="003855A6"/>
    <w:rsid w:val="003856AF"/>
    <w:rsid w:val="00385DAA"/>
    <w:rsid w:val="00385DF2"/>
    <w:rsid w:val="00385F90"/>
    <w:rsid w:val="00386534"/>
    <w:rsid w:val="0038671A"/>
    <w:rsid w:val="00386817"/>
    <w:rsid w:val="00386916"/>
    <w:rsid w:val="00386F4A"/>
    <w:rsid w:val="0038724B"/>
    <w:rsid w:val="00387499"/>
    <w:rsid w:val="003876FC"/>
    <w:rsid w:val="0039000A"/>
    <w:rsid w:val="00390483"/>
    <w:rsid w:val="003905F7"/>
    <w:rsid w:val="003906F1"/>
    <w:rsid w:val="003907C0"/>
    <w:rsid w:val="003907E3"/>
    <w:rsid w:val="00390B74"/>
    <w:rsid w:val="00390D6E"/>
    <w:rsid w:val="00390E25"/>
    <w:rsid w:val="00391126"/>
    <w:rsid w:val="003911E5"/>
    <w:rsid w:val="0039158F"/>
    <w:rsid w:val="003915D4"/>
    <w:rsid w:val="00391628"/>
    <w:rsid w:val="00391663"/>
    <w:rsid w:val="003916CC"/>
    <w:rsid w:val="00391B39"/>
    <w:rsid w:val="00391C87"/>
    <w:rsid w:val="00391DBF"/>
    <w:rsid w:val="00391E8D"/>
    <w:rsid w:val="00392018"/>
    <w:rsid w:val="00392183"/>
    <w:rsid w:val="003921AF"/>
    <w:rsid w:val="003922B1"/>
    <w:rsid w:val="00392321"/>
    <w:rsid w:val="003924EF"/>
    <w:rsid w:val="00392628"/>
    <w:rsid w:val="0039265E"/>
    <w:rsid w:val="00392819"/>
    <w:rsid w:val="00392840"/>
    <w:rsid w:val="00392877"/>
    <w:rsid w:val="00392906"/>
    <w:rsid w:val="00392966"/>
    <w:rsid w:val="00392ABC"/>
    <w:rsid w:val="00392BB2"/>
    <w:rsid w:val="00392E3A"/>
    <w:rsid w:val="0039326A"/>
    <w:rsid w:val="00393367"/>
    <w:rsid w:val="0039340B"/>
    <w:rsid w:val="00393673"/>
    <w:rsid w:val="00393939"/>
    <w:rsid w:val="003939F7"/>
    <w:rsid w:val="00393E0A"/>
    <w:rsid w:val="00393EB1"/>
    <w:rsid w:val="0039402A"/>
    <w:rsid w:val="003940DD"/>
    <w:rsid w:val="0039452B"/>
    <w:rsid w:val="003947EA"/>
    <w:rsid w:val="0039481D"/>
    <w:rsid w:val="00394886"/>
    <w:rsid w:val="00394C3D"/>
    <w:rsid w:val="00394DCF"/>
    <w:rsid w:val="00395096"/>
    <w:rsid w:val="00395127"/>
    <w:rsid w:val="003951E3"/>
    <w:rsid w:val="003952F6"/>
    <w:rsid w:val="00395597"/>
    <w:rsid w:val="0039561E"/>
    <w:rsid w:val="003959AB"/>
    <w:rsid w:val="00395D8B"/>
    <w:rsid w:val="00395FF0"/>
    <w:rsid w:val="003961F1"/>
    <w:rsid w:val="0039624B"/>
    <w:rsid w:val="00396420"/>
    <w:rsid w:val="00396503"/>
    <w:rsid w:val="0039661A"/>
    <w:rsid w:val="00396857"/>
    <w:rsid w:val="00396893"/>
    <w:rsid w:val="003969E1"/>
    <w:rsid w:val="00396A13"/>
    <w:rsid w:val="00396ECD"/>
    <w:rsid w:val="003970ED"/>
    <w:rsid w:val="003975F3"/>
    <w:rsid w:val="00397665"/>
    <w:rsid w:val="00397706"/>
    <w:rsid w:val="0039775A"/>
    <w:rsid w:val="0039785A"/>
    <w:rsid w:val="00397B22"/>
    <w:rsid w:val="00397BD6"/>
    <w:rsid w:val="00397D3D"/>
    <w:rsid w:val="00397D6A"/>
    <w:rsid w:val="00397E04"/>
    <w:rsid w:val="00397E54"/>
    <w:rsid w:val="00397FC3"/>
    <w:rsid w:val="003A00A6"/>
    <w:rsid w:val="003A00EC"/>
    <w:rsid w:val="003A01BF"/>
    <w:rsid w:val="003A01D1"/>
    <w:rsid w:val="003A0343"/>
    <w:rsid w:val="003A0762"/>
    <w:rsid w:val="003A0891"/>
    <w:rsid w:val="003A0DB4"/>
    <w:rsid w:val="003A1149"/>
    <w:rsid w:val="003A151D"/>
    <w:rsid w:val="003A159D"/>
    <w:rsid w:val="003A1613"/>
    <w:rsid w:val="003A1832"/>
    <w:rsid w:val="003A18BF"/>
    <w:rsid w:val="003A1DAB"/>
    <w:rsid w:val="003A1FBC"/>
    <w:rsid w:val="003A1FEF"/>
    <w:rsid w:val="003A2179"/>
    <w:rsid w:val="003A22B0"/>
    <w:rsid w:val="003A22C6"/>
    <w:rsid w:val="003A23AF"/>
    <w:rsid w:val="003A2614"/>
    <w:rsid w:val="003A26B9"/>
    <w:rsid w:val="003A2A17"/>
    <w:rsid w:val="003A2CD5"/>
    <w:rsid w:val="003A2D6F"/>
    <w:rsid w:val="003A2D8D"/>
    <w:rsid w:val="003A2F68"/>
    <w:rsid w:val="003A321E"/>
    <w:rsid w:val="003A323F"/>
    <w:rsid w:val="003A33B9"/>
    <w:rsid w:val="003A344E"/>
    <w:rsid w:val="003A3557"/>
    <w:rsid w:val="003A38C3"/>
    <w:rsid w:val="003A3C79"/>
    <w:rsid w:val="003A3D57"/>
    <w:rsid w:val="003A400E"/>
    <w:rsid w:val="003A43EF"/>
    <w:rsid w:val="003A47F4"/>
    <w:rsid w:val="003A4A2C"/>
    <w:rsid w:val="003A4B21"/>
    <w:rsid w:val="003A4C9A"/>
    <w:rsid w:val="003A53C2"/>
    <w:rsid w:val="003A546D"/>
    <w:rsid w:val="003A5581"/>
    <w:rsid w:val="003A57D8"/>
    <w:rsid w:val="003A593E"/>
    <w:rsid w:val="003A5A71"/>
    <w:rsid w:val="003A5B21"/>
    <w:rsid w:val="003A5B87"/>
    <w:rsid w:val="003A66F4"/>
    <w:rsid w:val="003A680F"/>
    <w:rsid w:val="003A697A"/>
    <w:rsid w:val="003A6A6C"/>
    <w:rsid w:val="003A6AA7"/>
    <w:rsid w:val="003A6B31"/>
    <w:rsid w:val="003A6D5F"/>
    <w:rsid w:val="003A6F03"/>
    <w:rsid w:val="003A7351"/>
    <w:rsid w:val="003A76B9"/>
    <w:rsid w:val="003A789B"/>
    <w:rsid w:val="003A7953"/>
    <w:rsid w:val="003A79BC"/>
    <w:rsid w:val="003A7AB8"/>
    <w:rsid w:val="003B0036"/>
    <w:rsid w:val="003B0261"/>
    <w:rsid w:val="003B02AA"/>
    <w:rsid w:val="003B0841"/>
    <w:rsid w:val="003B08D7"/>
    <w:rsid w:val="003B0902"/>
    <w:rsid w:val="003B111A"/>
    <w:rsid w:val="003B120A"/>
    <w:rsid w:val="003B13FA"/>
    <w:rsid w:val="003B14A2"/>
    <w:rsid w:val="003B1564"/>
    <w:rsid w:val="003B1A24"/>
    <w:rsid w:val="003B1A94"/>
    <w:rsid w:val="003B2040"/>
    <w:rsid w:val="003B2050"/>
    <w:rsid w:val="003B21D8"/>
    <w:rsid w:val="003B225D"/>
    <w:rsid w:val="003B225F"/>
    <w:rsid w:val="003B24E1"/>
    <w:rsid w:val="003B25E1"/>
    <w:rsid w:val="003B2654"/>
    <w:rsid w:val="003B2CC4"/>
    <w:rsid w:val="003B2ECC"/>
    <w:rsid w:val="003B2EE4"/>
    <w:rsid w:val="003B3065"/>
    <w:rsid w:val="003B31C1"/>
    <w:rsid w:val="003B33C0"/>
    <w:rsid w:val="003B3AB2"/>
    <w:rsid w:val="003B3B4A"/>
    <w:rsid w:val="003B3BE0"/>
    <w:rsid w:val="003B3EE2"/>
    <w:rsid w:val="003B3FC1"/>
    <w:rsid w:val="003B3FFD"/>
    <w:rsid w:val="003B412C"/>
    <w:rsid w:val="003B42E0"/>
    <w:rsid w:val="003B4380"/>
    <w:rsid w:val="003B4BE4"/>
    <w:rsid w:val="003B4C61"/>
    <w:rsid w:val="003B4C7B"/>
    <w:rsid w:val="003B4D09"/>
    <w:rsid w:val="003B4D98"/>
    <w:rsid w:val="003B4DBD"/>
    <w:rsid w:val="003B4E7B"/>
    <w:rsid w:val="003B4EA9"/>
    <w:rsid w:val="003B5187"/>
    <w:rsid w:val="003B5407"/>
    <w:rsid w:val="003B54A1"/>
    <w:rsid w:val="003B5822"/>
    <w:rsid w:val="003B5834"/>
    <w:rsid w:val="003B58CB"/>
    <w:rsid w:val="003B5AE2"/>
    <w:rsid w:val="003B5F56"/>
    <w:rsid w:val="003B614D"/>
    <w:rsid w:val="003B6290"/>
    <w:rsid w:val="003B64A5"/>
    <w:rsid w:val="003B689B"/>
    <w:rsid w:val="003B6D4C"/>
    <w:rsid w:val="003B758C"/>
    <w:rsid w:val="003B75EB"/>
    <w:rsid w:val="003B78D1"/>
    <w:rsid w:val="003C0572"/>
    <w:rsid w:val="003C0637"/>
    <w:rsid w:val="003C07DB"/>
    <w:rsid w:val="003C07F6"/>
    <w:rsid w:val="003C09AC"/>
    <w:rsid w:val="003C0AFD"/>
    <w:rsid w:val="003C0BE2"/>
    <w:rsid w:val="003C0FD6"/>
    <w:rsid w:val="003C0FEA"/>
    <w:rsid w:val="003C128F"/>
    <w:rsid w:val="003C12BE"/>
    <w:rsid w:val="003C157B"/>
    <w:rsid w:val="003C15B0"/>
    <w:rsid w:val="003C17AF"/>
    <w:rsid w:val="003C18D3"/>
    <w:rsid w:val="003C196F"/>
    <w:rsid w:val="003C1C3A"/>
    <w:rsid w:val="003C1D46"/>
    <w:rsid w:val="003C1DFA"/>
    <w:rsid w:val="003C1EAA"/>
    <w:rsid w:val="003C23AE"/>
    <w:rsid w:val="003C23F5"/>
    <w:rsid w:val="003C27CE"/>
    <w:rsid w:val="003C288B"/>
    <w:rsid w:val="003C2908"/>
    <w:rsid w:val="003C29D5"/>
    <w:rsid w:val="003C2A43"/>
    <w:rsid w:val="003C2CBA"/>
    <w:rsid w:val="003C2D0D"/>
    <w:rsid w:val="003C2E3F"/>
    <w:rsid w:val="003C2FBB"/>
    <w:rsid w:val="003C3256"/>
    <w:rsid w:val="003C32FE"/>
    <w:rsid w:val="003C33D3"/>
    <w:rsid w:val="003C3693"/>
    <w:rsid w:val="003C3727"/>
    <w:rsid w:val="003C3933"/>
    <w:rsid w:val="003C3E93"/>
    <w:rsid w:val="003C45B9"/>
    <w:rsid w:val="003C45D0"/>
    <w:rsid w:val="003C473E"/>
    <w:rsid w:val="003C479C"/>
    <w:rsid w:val="003C4946"/>
    <w:rsid w:val="003C4C74"/>
    <w:rsid w:val="003C4DC4"/>
    <w:rsid w:val="003C4E19"/>
    <w:rsid w:val="003C5113"/>
    <w:rsid w:val="003C53E0"/>
    <w:rsid w:val="003C5A24"/>
    <w:rsid w:val="003C5A26"/>
    <w:rsid w:val="003C5A3D"/>
    <w:rsid w:val="003C5BC3"/>
    <w:rsid w:val="003C5C96"/>
    <w:rsid w:val="003C5CED"/>
    <w:rsid w:val="003C5FC9"/>
    <w:rsid w:val="003C62CE"/>
    <w:rsid w:val="003C664B"/>
    <w:rsid w:val="003C6963"/>
    <w:rsid w:val="003C69B6"/>
    <w:rsid w:val="003C6B26"/>
    <w:rsid w:val="003C6CB7"/>
    <w:rsid w:val="003C6DFF"/>
    <w:rsid w:val="003C6FE3"/>
    <w:rsid w:val="003C7249"/>
    <w:rsid w:val="003C7343"/>
    <w:rsid w:val="003C76E0"/>
    <w:rsid w:val="003C77BC"/>
    <w:rsid w:val="003C7C0A"/>
    <w:rsid w:val="003C7F30"/>
    <w:rsid w:val="003D0324"/>
    <w:rsid w:val="003D03A3"/>
    <w:rsid w:val="003D0658"/>
    <w:rsid w:val="003D07A0"/>
    <w:rsid w:val="003D0CA1"/>
    <w:rsid w:val="003D0EDD"/>
    <w:rsid w:val="003D0F5D"/>
    <w:rsid w:val="003D1072"/>
    <w:rsid w:val="003D1657"/>
    <w:rsid w:val="003D17B8"/>
    <w:rsid w:val="003D181D"/>
    <w:rsid w:val="003D185C"/>
    <w:rsid w:val="003D1CDE"/>
    <w:rsid w:val="003D21D1"/>
    <w:rsid w:val="003D24F0"/>
    <w:rsid w:val="003D2827"/>
    <w:rsid w:val="003D2A18"/>
    <w:rsid w:val="003D2D53"/>
    <w:rsid w:val="003D2F67"/>
    <w:rsid w:val="003D3068"/>
    <w:rsid w:val="003D31B7"/>
    <w:rsid w:val="003D3208"/>
    <w:rsid w:val="003D347D"/>
    <w:rsid w:val="003D3A64"/>
    <w:rsid w:val="003D3BAE"/>
    <w:rsid w:val="003D3E22"/>
    <w:rsid w:val="003D3E81"/>
    <w:rsid w:val="003D3FB6"/>
    <w:rsid w:val="003D441F"/>
    <w:rsid w:val="003D452A"/>
    <w:rsid w:val="003D4C1A"/>
    <w:rsid w:val="003D4D5B"/>
    <w:rsid w:val="003D4DB5"/>
    <w:rsid w:val="003D4F11"/>
    <w:rsid w:val="003D506B"/>
    <w:rsid w:val="003D5140"/>
    <w:rsid w:val="003D527D"/>
    <w:rsid w:val="003D54D5"/>
    <w:rsid w:val="003D562C"/>
    <w:rsid w:val="003D5719"/>
    <w:rsid w:val="003D5951"/>
    <w:rsid w:val="003D59B5"/>
    <w:rsid w:val="003D5AB5"/>
    <w:rsid w:val="003D5D39"/>
    <w:rsid w:val="003D5D91"/>
    <w:rsid w:val="003D61E2"/>
    <w:rsid w:val="003D627F"/>
    <w:rsid w:val="003D642F"/>
    <w:rsid w:val="003D643F"/>
    <w:rsid w:val="003D699B"/>
    <w:rsid w:val="003D6C79"/>
    <w:rsid w:val="003D6CF6"/>
    <w:rsid w:val="003D6D02"/>
    <w:rsid w:val="003D7007"/>
    <w:rsid w:val="003D711B"/>
    <w:rsid w:val="003D71A3"/>
    <w:rsid w:val="003D7608"/>
    <w:rsid w:val="003D77D2"/>
    <w:rsid w:val="003D78DD"/>
    <w:rsid w:val="003D7A90"/>
    <w:rsid w:val="003D7D15"/>
    <w:rsid w:val="003E002B"/>
    <w:rsid w:val="003E02EC"/>
    <w:rsid w:val="003E035F"/>
    <w:rsid w:val="003E05A8"/>
    <w:rsid w:val="003E0B89"/>
    <w:rsid w:val="003E0DFC"/>
    <w:rsid w:val="003E0E41"/>
    <w:rsid w:val="003E0F53"/>
    <w:rsid w:val="003E0FA2"/>
    <w:rsid w:val="003E0FB5"/>
    <w:rsid w:val="003E100E"/>
    <w:rsid w:val="003E1456"/>
    <w:rsid w:val="003E1904"/>
    <w:rsid w:val="003E19E3"/>
    <w:rsid w:val="003E1B79"/>
    <w:rsid w:val="003E1CF8"/>
    <w:rsid w:val="003E1D3C"/>
    <w:rsid w:val="003E1F9E"/>
    <w:rsid w:val="003E2084"/>
    <w:rsid w:val="003E20A6"/>
    <w:rsid w:val="003E20F2"/>
    <w:rsid w:val="003E2477"/>
    <w:rsid w:val="003E25AC"/>
    <w:rsid w:val="003E2840"/>
    <w:rsid w:val="003E2869"/>
    <w:rsid w:val="003E297F"/>
    <w:rsid w:val="003E2AFF"/>
    <w:rsid w:val="003E2B12"/>
    <w:rsid w:val="003E2ED7"/>
    <w:rsid w:val="003E310F"/>
    <w:rsid w:val="003E3273"/>
    <w:rsid w:val="003E32A7"/>
    <w:rsid w:val="003E32BD"/>
    <w:rsid w:val="003E352A"/>
    <w:rsid w:val="003E3BB6"/>
    <w:rsid w:val="003E3BE8"/>
    <w:rsid w:val="003E3E86"/>
    <w:rsid w:val="003E3F09"/>
    <w:rsid w:val="003E4791"/>
    <w:rsid w:val="003E486F"/>
    <w:rsid w:val="003E4873"/>
    <w:rsid w:val="003E493C"/>
    <w:rsid w:val="003E4950"/>
    <w:rsid w:val="003E4B9E"/>
    <w:rsid w:val="003E4C25"/>
    <w:rsid w:val="003E4CDB"/>
    <w:rsid w:val="003E50FF"/>
    <w:rsid w:val="003E529A"/>
    <w:rsid w:val="003E54A6"/>
    <w:rsid w:val="003E5567"/>
    <w:rsid w:val="003E57CE"/>
    <w:rsid w:val="003E57F0"/>
    <w:rsid w:val="003E588A"/>
    <w:rsid w:val="003E599A"/>
    <w:rsid w:val="003E5D03"/>
    <w:rsid w:val="003E600D"/>
    <w:rsid w:val="003E6284"/>
    <w:rsid w:val="003E641D"/>
    <w:rsid w:val="003E6659"/>
    <w:rsid w:val="003E6856"/>
    <w:rsid w:val="003E6BD9"/>
    <w:rsid w:val="003E6CCC"/>
    <w:rsid w:val="003E6EDC"/>
    <w:rsid w:val="003E6F81"/>
    <w:rsid w:val="003E70C6"/>
    <w:rsid w:val="003E712B"/>
    <w:rsid w:val="003E7178"/>
    <w:rsid w:val="003E7378"/>
    <w:rsid w:val="003E7379"/>
    <w:rsid w:val="003E74AE"/>
    <w:rsid w:val="003E7841"/>
    <w:rsid w:val="003E7898"/>
    <w:rsid w:val="003E78BC"/>
    <w:rsid w:val="003E7A73"/>
    <w:rsid w:val="003E7AFB"/>
    <w:rsid w:val="003E7BAB"/>
    <w:rsid w:val="003E7D05"/>
    <w:rsid w:val="003F0015"/>
    <w:rsid w:val="003F028B"/>
    <w:rsid w:val="003F0310"/>
    <w:rsid w:val="003F0442"/>
    <w:rsid w:val="003F04B4"/>
    <w:rsid w:val="003F0777"/>
    <w:rsid w:val="003F07F9"/>
    <w:rsid w:val="003F08ED"/>
    <w:rsid w:val="003F093E"/>
    <w:rsid w:val="003F0A40"/>
    <w:rsid w:val="003F0B8B"/>
    <w:rsid w:val="003F0F24"/>
    <w:rsid w:val="003F126C"/>
    <w:rsid w:val="003F1353"/>
    <w:rsid w:val="003F1624"/>
    <w:rsid w:val="003F168B"/>
    <w:rsid w:val="003F1785"/>
    <w:rsid w:val="003F19CD"/>
    <w:rsid w:val="003F1EA4"/>
    <w:rsid w:val="003F222D"/>
    <w:rsid w:val="003F2393"/>
    <w:rsid w:val="003F2420"/>
    <w:rsid w:val="003F2689"/>
    <w:rsid w:val="003F2793"/>
    <w:rsid w:val="003F27B2"/>
    <w:rsid w:val="003F2938"/>
    <w:rsid w:val="003F299B"/>
    <w:rsid w:val="003F2BBD"/>
    <w:rsid w:val="003F2D0A"/>
    <w:rsid w:val="003F2D18"/>
    <w:rsid w:val="003F2D97"/>
    <w:rsid w:val="003F30A3"/>
    <w:rsid w:val="003F315D"/>
    <w:rsid w:val="003F316D"/>
    <w:rsid w:val="003F31EC"/>
    <w:rsid w:val="003F3254"/>
    <w:rsid w:val="003F33A5"/>
    <w:rsid w:val="003F3524"/>
    <w:rsid w:val="003F36A0"/>
    <w:rsid w:val="003F36FC"/>
    <w:rsid w:val="003F3EF0"/>
    <w:rsid w:val="003F407A"/>
    <w:rsid w:val="003F41FC"/>
    <w:rsid w:val="003F43EE"/>
    <w:rsid w:val="003F440A"/>
    <w:rsid w:val="003F4587"/>
    <w:rsid w:val="003F4734"/>
    <w:rsid w:val="003F4B1B"/>
    <w:rsid w:val="003F4C03"/>
    <w:rsid w:val="003F4EB7"/>
    <w:rsid w:val="003F4F11"/>
    <w:rsid w:val="003F5265"/>
    <w:rsid w:val="003F5412"/>
    <w:rsid w:val="003F5548"/>
    <w:rsid w:val="003F557D"/>
    <w:rsid w:val="003F585D"/>
    <w:rsid w:val="003F5A2A"/>
    <w:rsid w:val="003F5AC7"/>
    <w:rsid w:val="003F5BE3"/>
    <w:rsid w:val="003F5C6D"/>
    <w:rsid w:val="003F6017"/>
    <w:rsid w:val="003F6170"/>
    <w:rsid w:val="003F65C8"/>
    <w:rsid w:val="003F65F5"/>
    <w:rsid w:val="003F68F3"/>
    <w:rsid w:val="003F69EB"/>
    <w:rsid w:val="003F6AA9"/>
    <w:rsid w:val="003F6AFE"/>
    <w:rsid w:val="003F6B46"/>
    <w:rsid w:val="003F6DC6"/>
    <w:rsid w:val="003F6F31"/>
    <w:rsid w:val="003F7346"/>
    <w:rsid w:val="003F75AD"/>
    <w:rsid w:val="003F7685"/>
    <w:rsid w:val="003F76E6"/>
    <w:rsid w:val="003F782D"/>
    <w:rsid w:val="003F7964"/>
    <w:rsid w:val="003F7D27"/>
    <w:rsid w:val="0040022B"/>
    <w:rsid w:val="00400438"/>
    <w:rsid w:val="0040058A"/>
    <w:rsid w:val="00400706"/>
    <w:rsid w:val="00400768"/>
    <w:rsid w:val="0040096D"/>
    <w:rsid w:val="00400A1D"/>
    <w:rsid w:val="00400BAE"/>
    <w:rsid w:val="00400E9A"/>
    <w:rsid w:val="0040133C"/>
    <w:rsid w:val="004013C2"/>
    <w:rsid w:val="004014CC"/>
    <w:rsid w:val="0040160E"/>
    <w:rsid w:val="0040165D"/>
    <w:rsid w:val="00401DDC"/>
    <w:rsid w:val="004020E0"/>
    <w:rsid w:val="0040218B"/>
    <w:rsid w:val="00402253"/>
    <w:rsid w:val="0040276E"/>
    <w:rsid w:val="00402A13"/>
    <w:rsid w:val="00402FDE"/>
    <w:rsid w:val="0040303A"/>
    <w:rsid w:val="0040312C"/>
    <w:rsid w:val="00403263"/>
    <w:rsid w:val="0040346D"/>
    <w:rsid w:val="004036A1"/>
    <w:rsid w:val="00403874"/>
    <w:rsid w:val="00403C42"/>
    <w:rsid w:val="00403EE9"/>
    <w:rsid w:val="00404068"/>
    <w:rsid w:val="00404126"/>
    <w:rsid w:val="0040425D"/>
    <w:rsid w:val="004042D8"/>
    <w:rsid w:val="004044A3"/>
    <w:rsid w:val="004045A2"/>
    <w:rsid w:val="004047B8"/>
    <w:rsid w:val="00404AEE"/>
    <w:rsid w:val="00404DFC"/>
    <w:rsid w:val="00404F1F"/>
    <w:rsid w:val="004051EB"/>
    <w:rsid w:val="00405B6C"/>
    <w:rsid w:val="00405C9D"/>
    <w:rsid w:val="00405DC9"/>
    <w:rsid w:val="00405FC4"/>
    <w:rsid w:val="00405FFE"/>
    <w:rsid w:val="0040604E"/>
    <w:rsid w:val="0040622E"/>
    <w:rsid w:val="00406428"/>
    <w:rsid w:val="00406434"/>
    <w:rsid w:val="00406639"/>
    <w:rsid w:val="004067C3"/>
    <w:rsid w:val="00406C2E"/>
    <w:rsid w:val="00406E97"/>
    <w:rsid w:val="00406EE1"/>
    <w:rsid w:val="00406F80"/>
    <w:rsid w:val="00407087"/>
    <w:rsid w:val="004070BA"/>
    <w:rsid w:val="0040730A"/>
    <w:rsid w:val="00407632"/>
    <w:rsid w:val="00407950"/>
    <w:rsid w:val="00407B59"/>
    <w:rsid w:val="00407D8C"/>
    <w:rsid w:val="00407F34"/>
    <w:rsid w:val="00410035"/>
    <w:rsid w:val="0041031A"/>
    <w:rsid w:val="004106DF"/>
    <w:rsid w:val="00410849"/>
    <w:rsid w:val="00410BA7"/>
    <w:rsid w:val="00410C99"/>
    <w:rsid w:val="00410D6A"/>
    <w:rsid w:val="00410D83"/>
    <w:rsid w:val="00410E60"/>
    <w:rsid w:val="00410F95"/>
    <w:rsid w:val="00411080"/>
    <w:rsid w:val="0041159B"/>
    <w:rsid w:val="004115BB"/>
    <w:rsid w:val="004115DF"/>
    <w:rsid w:val="0041167A"/>
    <w:rsid w:val="004117E5"/>
    <w:rsid w:val="004117E7"/>
    <w:rsid w:val="004118C0"/>
    <w:rsid w:val="00411BC9"/>
    <w:rsid w:val="00411BD3"/>
    <w:rsid w:val="00411ED6"/>
    <w:rsid w:val="00411F23"/>
    <w:rsid w:val="00411F81"/>
    <w:rsid w:val="004121BE"/>
    <w:rsid w:val="004123C7"/>
    <w:rsid w:val="00412715"/>
    <w:rsid w:val="00412AEE"/>
    <w:rsid w:val="00412B59"/>
    <w:rsid w:val="00412BAF"/>
    <w:rsid w:val="004130FC"/>
    <w:rsid w:val="004132EB"/>
    <w:rsid w:val="004133E0"/>
    <w:rsid w:val="00413660"/>
    <w:rsid w:val="004138CA"/>
    <w:rsid w:val="00413B6F"/>
    <w:rsid w:val="00413D8F"/>
    <w:rsid w:val="00413F24"/>
    <w:rsid w:val="00413F3B"/>
    <w:rsid w:val="00413FAB"/>
    <w:rsid w:val="00414001"/>
    <w:rsid w:val="00414056"/>
    <w:rsid w:val="00414317"/>
    <w:rsid w:val="004145EB"/>
    <w:rsid w:val="0041461D"/>
    <w:rsid w:val="004146BF"/>
    <w:rsid w:val="004147D8"/>
    <w:rsid w:val="004149C6"/>
    <w:rsid w:val="00414ADF"/>
    <w:rsid w:val="00414B3F"/>
    <w:rsid w:val="00414C73"/>
    <w:rsid w:val="00414E17"/>
    <w:rsid w:val="00414ED5"/>
    <w:rsid w:val="00414F52"/>
    <w:rsid w:val="0041500D"/>
    <w:rsid w:val="004151C0"/>
    <w:rsid w:val="004151DF"/>
    <w:rsid w:val="0041575D"/>
    <w:rsid w:val="004158CE"/>
    <w:rsid w:val="00415A40"/>
    <w:rsid w:val="00415B25"/>
    <w:rsid w:val="00415CC3"/>
    <w:rsid w:val="00415D47"/>
    <w:rsid w:val="00415F15"/>
    <w:rsid w:val="00416042"/>
    <w:rsid w:val="004163EA"/>
    <w:rsid w:val="004165B9"/>
    <w:rsid w:val="00416AB2"/>
    <w:rsid w:val="004176AD"/>
    <w:rsid w:val="0041779A"/>
    <w:rsid w:val="0041790A"/>
    <w:rsid w:val="0042016C"/>
    <w:rsid w:val="0042037A"/>
    <w:rsid w:val="004205C6"/>
    <w:rsid w:val="00420618"/>
    <w:rsid w:val="004208CF"/>
    <w:rsid w:val="00420CE0"/>
    <w:rsid w:val="0042132B"/>
    <w:rsid w:val="00421354"/>
    <w:rsid w:val="004213C7"/>
    <w:rsid w:val="00421566"/>
    <w:rsid w:val="0042171C"/>
    <w:rsid w:val="00421ADA"/>
    <w:rsid w:val="00421C56"/>
    <w:rsid w:val="00422383"/>
    <w:rsid w:val="0042253B"/>
    <w:rsid w:val="00422AEE"/>
    <w:rsid w:val="00422CDB"/>
    <w:rsid w:val="004235C5"/>
    <w:rsid w:val="004236DB"/>
    <w:rsid w:val="00423B39"/>
    <w:rsid w:val="00423BF3"/>
    <w:rsid w:val="00423EAE"/>
    <w:rsid w:val="00423EB9"/>
    <w:rsid w:val="00424316"/>
    <w:rsid w:val="004243FC"/>
    <w:rsid w:val="00424402"/>
    <w:rsid w:val="004244EE"/>
    <w:rsid w:val="00424561"/>
    <w:rsid w:val="00424848"/>
    <w:rsid w:val="00424946"/>
    <w:rsid w:val="00424A80"/>
    <w:rsid w:val="00424BB5"/>
    <w:rsid w:val="004250D9"/>
    <w:rsid w:val="0042513A"/>
    <w:rsid w:val="0042533C"/>
    <w:rsid w:val="00425340"/>
    <w:rsid w:val="00425781"/>
    <w:rsid w:val="00425CA0"/>
    <w:rsid w:val="00425D89"/>
    <w:rsid w:val="00425E51"/>
    <w:rsid w:val="00425F06"/>
    <w:rsid w:val="00425F6F"/>
    <w:rsid w:val="00425F78"/>
    <w:rsid w:val="004260C2"/>
    <w:rsid w:val="00426243"/>
    <w:rsid w:val="00426961"/>
    <w:rsid w:val="00426A2B"/>
    <w:rsid w:val="00426A3B"/>
    <w:rsid w:val="00426AE6"/>
    <w:rsid w:val="00426AED"/>
    <w:rsid w:val="00426BB8"/>
    <w:rsid w:val="004270FF"/>
    <w:rsid w:val="00427118"/>
    <w:rsid w:val="00427400"/>
    <w:rsid w:val="00427463"/>
    <w:rsid w:val="0042771D"/>
    <w:rsid w:val="00430031"/>
    <w:rsid w:val="004300EF"/>
    <w:rsid w:val="00430237"/>
    <w:rsid w:val="00430CAA"/>
    <w:rsid w:val="00430ED6"/>
    <w:rsid w:val="00430F5D"/>
    <w:rsid w:val="00430F70"/>
    <w:rsid w:val="00431079"/>
    <w:rsid w:val="004317CB"/>
    <w:rsid w:val="004318C1"/>
    <w:rsid w:val="004319D3"/>
    <w:rsid w:val="00431D9A"/>
    <w:rsid w:val="00431EB0"/>
    <w:rsid w:val="00431F59"/>
    <w:rsid w:val="00431FF7"/>
    <w:rsid w:val="00432288"/>
    <w:rsid w:val="00432517"/>
    <w:rsid w:val="004329B3"/>
    <w:rsid w:val="00432A28"/>
    <w:rsid w:val="00432C70"/>
    <w:rsid w:val="00432D41"/>
    <w:rsid w:val="00432D6D"/>
    <w:rsid w:val="00432FDE"/>
    <w:rsid w:val="0043352A"/>
    <w:rsid w:val="004335AC"/>
    <w:rsid w:val="00433C5D"/>
    <w:rsid w:val="00433D04"/>
    <w:rsid w:val="00433D23"/>
    <w:rsid w:val="00433D2F"/>
    <w:rsid w:val="00433F5F"/>
    <w:rsid w:val="00434154"/>
    <w:rsid w:val="004342A5"/>
    <w:rsid w:val="0043444B"/>
    <w:rsid w:val="00434514"/>
    <w:rsid w:val="00434794"/>
    <w:rsid w:val="00434A85"/>
    <w:rsid w:val="00434A91"/>
    <w:rsid w:val="00434B30"/>
    <w:rsid w:val="00434E7A"/>
    <w:rsid w:val="00434EA0"/>
    <w:rsid w:val="00434EB1"/>
    <w:rsid w:val="004353A2"/>
    <w:rsid w:val="004354E3"/>
    <w:rsid w:val="004357A2"/>
    <w:rsid w:val="004357DB"/>
    <w:rsid w:val="00435DCF"/>
    <w:rsid w:val="00435EB5"/>
    <w:rsid w:val="00435FE8"/>
    <w:rsid w:val="004360B5"/>
    <w:rsid w:val="00436380"/>
    <w:rsid w:val="0043667A"/>
    <w:rsid w:val="00436819"/>
    <w:rsid w:val="0043694E"/>
    <w:rsid w:val="004369F0"/>
    <w:rsid w:val="00436A27"/>
    <w:rsid w:val="00436A79"/>
    <w:rsid w:val="00436BD8"/>
    <w:rsid w:val="00436C93"/>
    <w:rsid w:val="00436F30"/>
    <w:rsid w:val="00436F59"/>
    <w:rsid w:val="004371AC"/>
    <w:rsid w:val="00437480"/>
    <w:rsid w:val="00437599"/>
    <w:rsid w:val="00437651"/>
    <w:rsid w:val="00437657"/>
    <w:rsid w:val="00437838"/>
    <w:rsid w:val="00437ADE"/>
    <w:rsid w:val="00437AFD"/>
    <w:rsid w:val="00437E9B"/>
    <w:rsid w:val="00437EC3"/>
    <w:rsid w:val="00440253"/>
    <w:rsid w:val="00440337"/>
    <w:rsid w:val="00440480"/>
    <w:rsid w:val="004406AA"/>
    <w:rsid w:val="00440852"/>
    <w:rsid w:val="0044085D"/>
    <w:rsid w:val="004408CD"/>
    <w:rsid w:val="00440925"/>
    <w:rsid w:val="00440A55"/>
    <w:rsid w:val="00440AA6"/>
    <w:rsid w:val="00440AF7"/>
    <w:rsid w:val="00440B2E"/>
    <w:rsid w:val="00440E2C"/>
    <w:rsid w:val="00440F0E"/>
    <w:rsid w:val="00441146"/>
    <w:rsid w:val="004412B0"/>
    <w:rsid w:val="004414BC"/>
    <w:rsid w:val="0044159E"/>
    <w:rsid w:val="00441668"/>
    <w:rsid w:val="00441712"/>
    <w:rsid w:val="00441962"/>
    <w:rsid w:val="00441AAD"/>
    <w:rsid w:val="00441AFF"/>
    <w:rsid w:val="00441C3D"/>
    <w:rsid w:val="00441D48"/>
    <w:rsid w:val="00441D88"/>
    <w:rsid w:val="00441F2D"/>
    <w:rsid w:val="00442214"/>
    <w:rsid w:val="004427C0"/>
    <w:rsid w:val="0044286C"/>
    <w:rsid w:val="0044298C"/>
    <w:rsid w:val="00442A45"/>
    <w:rsid w:val="00442CB9"/>
    <w:rsid w:val="00442E2E"/>
    <w:rsid w:val="004431A3"/>
    <w:rsid w:val="00443432"/>
    <w:rsid w:val="00443596"/>
    <w:rsid w:val="004439F7"/>
    <w:rsid w:val="0044429C"/>
    <w:rsid w:val="004442FF"/>
    <w:rsid w:val="004443D8"/>
    <w:rsid w:val="00444B7F"/>
    <w:rsid w:val="00444D2A"/>
    <w:rsid w:val="00444D8D"/>
    <w:rsid w:val="00444FD2"/>
    <w:rsid w:val="00445100"/>
    <w:rsid w:val="00445230"/>
    <w:rsid w:val="004454C9"/>
    <w:rsid w:val="0044554F"/>
    <w:rsid w:val="0044594B"/>
    <w:rsid w:val="004459D8"/>
    <w:rsid w:val="00445AA5"/>
    <w:rsid w:val="00445ACF"/>
    <w:rsid w:val="00445DCC"/>
    <w:rsid w:val="004463E6"/>
    <w:rsid w:val="00446457"/>
    <w:rsid w:val="00446698"/>
    <w:rsid w:val="0044686C"/>
    <w:rsid w:val="00446AB9"/>
    <w:rsid w:val="00446C33"/>
    <w:rsid w:val="00446DCB"/>
    <w:rsid w:val="00447079"/>
    <w:rsid w:val="004476A2"/>
    <w:rsid w:val="0044779B"/>
    <w:rsid w:val="00447E7F"/>
    <w:rsid w:val="00447F60"/>
    <w:rsid w:val="0045027D"/>
    <w:rsid w:val="00450329"/>
    <w:rsid w:val="00450589"/>
    <w:rsid w:val="004508DB"/>
    <w:rsid w:val="00450965"/>
    <w:rsid w:val="0045099C"/>
    <w:rsid w:val="00450A04"/>
    <w:rsid w:val="00450AEA"/>
    <w:rsid w:val="00450B0F"/>
    <w:rsid w:val="00450DFF"/>
    <w:rsid w:val="00450F5F"/>
    <w:rsid w:val="00450F6E"/>
    <w:rsid w:val="00451013"/>
    <w:rsid w:val="004511CC"/>
    <w:rsid w:val="004512C5"/>
    <w:rsid w:val="004512D2"/>
    <w:rsid w:val="004519BE"/>
    <w:rsid w:val="00451A99"/>
    <w:rsid w:val="00451B25"/>
    <w:rsid w:val="00451B9D"/>
    <w:rsid w:val="00451CDB"/>
    <w:rsid w:val="00452017"/>
    <w:rsid w:val="00452101"/>
    <w:rsid w:val="00452335"/>
    <w:rsid w:val="00452351"/>
    <w:rsid w:val="004524DC"/>
    <w:rsid w:val="004525F8"/>
    <w:rsid w:val="0045276A"/>
    <w:rsid w:val="00452893"/>
    <w:rsid w:val="004528A7"/>
    <w:rsid w:val="004528C3"/>
    <w:rsid w:val="00452A4D"/>
    <w:rsid w:val="00452C4A"/>
    <w:rsid w:val="00452C91"/>
    <w:rsid w:val="00452F6E"/>
    <w:rsid w:val="0045306E"/>
    <w:rsid w:val="004532E1"/>
    <w:rsid w:val="00453301"/>
    <w:rsid w:val="00453403"/>
    <w:rsid w:val="00453447"/>
    <w:rsid w:val="00453474"/>
    <w:rsid w:val="0045348D"/>
    <w:rsid w:val="0045367A"/>
    <w:rsid w:val="004538BC"/>
    <w:rsid w:val="004538EC"/>
    <w:rsid w:val="00453BB1"/>
    <w:rsid w:val="00453BCA"/>
    <w:rsid w:val="004546C4"/>
    <w:rsid w:val="004547BD"/>
    <w:rsid w:val="004549B2"/>
    <w:rsid w:val="00454B67"/>
    <w:rsid w:val="00454C9D"/>
    <w:rsid w:val="00454D5F"/>
    <w:rsid w:val="00454E12"/>
    <w:rsid w:val="004551AF"/>
    <w:rsid w:val="0045530F"/>
    <w:rsid w:val="004555B5"/>
    <w:rsid w:val="00455837"/>
    <w:rsid w:val="00455D42"/>
    <w:rsid w:val="00455D9D"/>
    <w:rsid w:val="00455DDA"/>
    <w:rsid w:val="00456125"/>
    <w:rsid w:val="004562A3"/>
    <w:rsid w:val="0045634A"/>
    <w:rsid w:val="004565DE"/>
    <w:rsid w:val="0045689D"/>
    <w:rsid w:val="004569D5"/>
    <w:rsid w:val="00456B97"/>
    <w:rsid w:val="00456C92"/>
    <w:rsid w:val="00456CA6"/>
    <w:rsid w:val="00456D1F"/>
    <w:rsid w:val="00456E45"/>
    <w:rsid w:val="00457013"/>
    <w:rsid w:val="004570BE"/>
    <w:rsid w:val="00457360"/>
    <w:rsid w:val="00457538"/>
    <w:rsid w:val="00457563"/>
    <w:rsid w:val="0045783D"/>
    <w:rsid w:val="004579F7"/>
    <w:rsid w:val="00457C74"/>
    <w:rsid w:val="00460588"/>
    <w:rsid w:val="004608E3"/>
    <w:rsid w:val="00460BBE"/>
    <w:rsid w:val="00460BF0"/>
    <w:rsid w:val="00460CAC"/>
    <w:rsid w:val="00460F61"/>
    <w:rsid w:val="0046130E"/>
    <w:rsid w:val="00461674"/>
    <w:rsid w:val="004618CC"/>
    <w:rsid w:val="00461A98"/>
    <w:rsid w:val="004620CD"/>
    <w:rsid w:val="00462159"/>
    <w:rsid w:val="0046218F"/>
    <w:rsid w:val="004624B3"/>
    <w:rsid w:val="004626DE"/>
    <w:rsid w:val="00462784"/>
    <w:rsid w:val="00462811"/>
    <w:rsid w:val="00462889"/>
    <w:rsid w:val="00462B55"/>
    <w:rsid w:val="00462CC1"/>
    <w:rsid w:val="00462EA9"/>
    <w:rsid w:val="00462FAF"/>
    <w:rsid w:val="004632C7"/>
    <w:rsid w:val="00463682"/>
    <w:rsid w:val="00463BE7"/>
    <w:rsid w:val="00464090"/>
    <w:rsid w:val="004642A6"/>
    <w:rsid w:val="0046440A"/>
    <w:rsid w:val="0046461E"/>
    <w:rsid w:val="004646AF"/>
    <w:rsid w:val="004646B1"/>
    <w:rsid w:val="004648A8"/>
    <w:rsid w:val="004650AC"/>
    <w:rsid w:val="0046515E"/>
    <w:rsid w:val="0046534C"/>
    <w:rsid w:val="004654B6"/>
    <w:rsid w:val="00465653"/>
    <w:rsid w:val="00465B83"/>
    <w:rsid w:val="00465D61"/>
    <w:rsid w:val="00465DB2"/>
    <w:rsid w:val="00465FD2"/>
    <w:rsid w:val="00466331"/>
    <w:rsid w:val="0046653D"/>
    <w:rsid w:val="0046665D"/>
    <w:rsid w:val="00466716"/>
    <w:rsid w:val="0046673B"/>
    <w:rsid w:val="0046685D"/>
    <w:rsid w:val="00466B26"/>
    <w:rsid w:val="00466D2C"/>
    <w:rsid w:val="00466EE3"/>
    <w:rsid w:val="004670D0"/>
    <w:rsid w:val="00467102"/>
    <w:rsid w:val="004671B0"/>
    <w:rsid w:val="004671C0"/>
    <w:rsid w:val="004674EA"/>
    <w:rsid w:val="0046762B"/>
    <w:rsid w:val="00467746"/>
    <w:rsid w:val="0046783B"/>
    <w:rsid w:val="004679A1"/>
    <w:rsid w:val="00467A4B"/>
    <w:rsid w:val="00467B65"/>
    <w:rsid w:val="00467C4C"/>
    <w:rsid w:val="00467D10"/>
    <w:rsid w:val="00467D1F"/>
    <w:rsid w:val="00467E85"/>
    <w:rsid w:val="004700BF"/>
    <w:rsid w:val="0047012B"/>
    <w:rsid w:val="004701E2"/>
    <w:rsid w:val="00470361"/>
    <w:rsid w:val="004704F4"/>
    <w:rsid w:val="0047077B"/>
    <w:rsid w:val="00470824"/>
    <w:rsid w:val="00470960"/>
    <w:rsid w:val="00470B3E"/>
    <w:rsid w:val="00470D54"/>
    <w:rsid w:val="0047103A"/>
    <w:rsid w:val="0047157D"/>
    <w:rsid w:val="0047179A"/>
    <w:rsid w:val="00471831"/>
    <w:rsid w:val="004719A6"/>
    <w:rsid w:val="00471C44"/>
    <w:rsid w:val="00471D2E"/>
    <w:rsid w:val="004722BE"/>
    <w:rsid w:val="0047239B"/>
    <w:rsid w:val="004729F5"/>
    <w:rsid w:val="00472BB2"/>
    <w:rsid w:val="00472DA0"/>
    <w:rsid w:val="004734B1"/>
    <w:rsid w:val="004734B8"/>
    <w:rsid w:val="00473B91"/>
    <w:rsid w:val="00473E77"/>
    <w:rsid w:val="00473E89"/>
    <w:rsid w:val="00473ED7"/>
    <w:rsid w:val="004740CE"/>
    <w:rsid w:val="004742F3"/>
    <w:rsid w:val="00474517"/>
    <w:rsid w:val="00474525"/>
    <w:rsid w:val="004745BA"/>
    <w:rsid w:val="004745E4"/>
    <w:rsid w:val="00474889"/>
    <w:rsid w:val="00474D73"/>
    <w:rsid w:val="00474DCB"/>
    <w:rsid w:val="00474E2D"/>
    <w:rsid w:val="00474FBD"/>
    <w:rsid w:val="00475090"/>
    <w:rsid w:val="004752CA"/>
    <w:rsid w:val="004753F1"/>
    <w:rsid w:val="00475800"/>
    <w:rsid w:val="004759DF"/>
    <w:rsid w:val="00475B3B"/>
    <w:rsid w:val="00475D73"/>
    <w:rsid w:val="00475F44"/>
    <w:rsid w:val="00475F85"/>
    <w:rsid w:val="00475F89"/>
    <w:rsid w:val="00475FA8"/>
    <w:rsid w:val="004760F3"/>
    <w:rsid w:val="004761D0"/>
    <w:rsid w:val="00476253"/>
    <w:rsid w:val="004764D9"/>
    <w:rsid w:val="0047685F"/>
    <w:rsid w:val="00476AC1"/>
    <w:rsid w:val="00476BC1"/>
    <w:rsid w:val="00476D32"/>
    <w:rsid w:val="004770E7"/>
    <w:rsid w:val="004774E3"/>
    <w:rsid w:val="0047752E"/>
    <w:rsid w:val="0047771C"/>
    <w:rsid w:val="0047773C"/>
    <w:rsid w:val="00477BD1"/>
    <w:rsid w:val="00477D56"/>
    <w:rsid w:val="004804D5"/>
    <w:rsid w:val="0048056A"/>
    <w:rsid w:val="0048072E"/>
    <w:rsid w:val="004808E8"/>
    <w:rsid w:val="004809AC"/>
    <w:rsid w:val="0048116D"/>
    <w:rsid w:val="0048121B"/>
    <w:rsid w:val="0048121D"/>
    <w:rsid w:val="00481864"/>
    <w:rsid w:val="0048199B"/>
    <w:rsid w:val="00481AC5"/>
    <w:rsid w:val="00481C56"/>
    <w:rsid w:val="00481D23"/>
    <w:rsid w:val="00481DB1"/>
    <w:rsid w:val="00481DBC"/>
    <w:rsid w:val="004820F6"/>
    <w:rsid w:val="004828A3"/>
    <w:rsid w:val="00482B18"/>
    <w:rsid w:val="00482BB7"/>
    <w:rsid w:val="00483081"/>
    <w:rsid w:val="00483119"/>
    <w:rsid w:val="004832A7"/>
    <w:rsid w:val="004832EA"/>
    <w:rsid w:val="00483534"/>
    <w:rsid w:val="00483747"/>
    <w:rsid w:val="00483777"/>
    <w:rsid w:val="004839A3"/>
    <w:rsid w:val="004839F5"/>
    <w:rsid w:val="004841E8"/>
    <w:rsid w:val="00484668"/>
    <w:rsid w:val="00484A20"/>
    <w:rsid w:val="00484EC8"/>
    <w:rsid w:val="00485287"/>
    <w:rsid w:val="004852B3"/>
    <w:rsid w:val="004852F5"/>
    <w:rsid w:val="004854DD"/>
    <w:rsid w:val="00485524"/>
    <w:rsid w:val="00485543"/>
    <w:rsid w:val="004857C7"/>
    <w:rsid w:val="0048589D"/>
    <w:rsid w:val="004858F9"/>
    <w:rsid w:val="004859BB"/>
    <w:rsid w:val="00485B65"/>
    <w:rsid w:val="00485C2E"/>
    <w:rsid w:val="00485D41"/>
    <w:rsid w:val="00485D5C"/>
    <w:rsid w:val="00485E9C"/>
    <w:rsid w:val="00485F2B"/>
    <w:rsid w:val="00486082"/>
    <w:rsid w:val="00486293"/>
    <w:rsid w:val="004868BF"/>
    <w:rsid w:val="00486C6E"/>
    <w:rsid w:val="004871A6"/>
    <w:rsid w:val="004873D7"/>
    <w:rsid w:val="004873DA"/>
    <w:rsid w:val="00487619"/>
    <w:rsid w:val="0048795C"/>
    <w:rsid w:val="00487B04"/>
    <w:rsid w:val="00487FCB"/>
    <w:rsid w:val="00487FEC"/>
    <w:rsid w:val="0049023B"/>
    <w:rsid w:val="00490355"/>
    <w:rsid w:val="0049040B"/>
    <w:rsid w:val="00490415"/>
    <w:rsid w:val="004905B4"/>
    <w:rsid w:val="00490797"/>
    <w:rsid w:val="004908A2"/>
    <w:rsid w:val="00490CF8"/>
    <w:rsid w:val="00490FDB"/>
    <w:rsid w:val="00491002"/>
    <w:rsid w:val="00491137"/>
    <w:rsid w:val="0049113D"/>
    <w:rsid w:val="004915FA"/>
    <w:rsid w:val="0049178A"/>
    <w:rsid w:val="00491938"/>
    <w:rsid w:val="00491A4E"/>
    <w:rsid w:val="00491A95"/>
    <w:rsid w:val="00491AAA"/>
    <w:rsid w:val="00491B7C"/>
    <w:rsid w:val="0049263D"/>
    <w:rsid w:val="004928C3"/>
    <w:rsid w:val="00492C11"/>
    <w:rsid w:val="00493402"/>
    <w:rsid w:val="004934B2"/>
    <w:rsid w:val="00493C5E"/>
    <w:rsid w:val="00493D57"/>
    <w:rsid w:val="00493D8D"/>
    <w:rsid w:val="00493F1A"/>
    <w:rsid w:val="0049432F"/>
    <w:rsid w:val="00494810"/>
    <w:rsid w:val="004949C9"/>
    <w:rsid w:val="00494F16"/>
    <w:rsid w:val="00494FCD"/>
    <w:rsid w:val="0049517B"/>
    <w:rsid w:val="004955E9"/>
    <w:rsid w:val="004955FB"/>
    <w:rsid w:val="0049597D"/>
    <w:rsid w:val="00495F21"/>
    <w:rsid w:val="00495FBD"/>
    <w:rsid w:val="00496259"/>
    <w:rsid w:val="00496336"/>
    <w:rsid w:val="00496362"/>
    <w:rsid w:val="0049657C"/>
    <w:rsid w:val="004965B9"/>
    <w:rsid w:val="004966FB"/>
    <w:rsid w:val="004967AD"/>
    <w:rsid w:val="0049689B"/>
    <w:rsid w:val="00496974"/>
    <w:rsid w:val="00496AD2"/>
    <w:rsid w:val="00496CD9"/>
    <w:rsid w:val="00496FA7"/>
    <w:rsid w:val="00497227"/>
    <w:rsid w:val="004972BA"/>
    <w:rsid w:val="004972CC"/>
    <w:rsid w:val="004975C7"/>
    <w:rsid w:val="004975EA"/>
    <w:rsid w:val="00497711"/>
    <w:rsid w:val="00497720"/>
    <w:rsid w:val="004978B5"/>
    <w:rsid w:val="00497C7B"/>
    <w:rsid w:val="00497E35"/>
    <w:rsid w:val="004A0024"/>
    <w:rsid w:val="004A0262"/>
    <w:rsid w:val="004A0387"/>
    <w:rsid w:val="004A0A8C"/>
    <w:rsid w:val="004A0B2E"/>
    <w:rsid w:val="004A0B8A"/>
    <w:rsid w:val="004A0DD0"/>
    <w:rsid w:val="004A0FB9"/>
    <w:rsid w:val="004A0FBE"/>
    <w:rsid w:val="004A10FD"/>
    <w:rsid w:val="004A11D8"/>
    <w:rsid w:val="004A12DC"/>
    <w:rsid w:val="004A138C"/>
    <w:rsid w:val="004A1474"/>
    <w:rsid w:val="004A147C"/>
    <w:rsid w:val="004A15FC"/>
    <w:rsid w:val="004A1641"/>
    <w:rsid w:val="004A1850"/>
    <w:rsid w:val="004A1973"/>
    <w:rsid w:val="004A1CC6"/>
    <w:rsid w:val="004A22F5"/>
    <w:rsid w:val="004A2472"/>
    <w:rsid w:val="004A2491"/>
    <w:rsid w:val="004A265F"/>
    <w:rsid w:val="004A2897"/>
    <w:rsid w:val="004A297D"/>
    <w:rsid w:val="004A2A8C"/>
    <w:rsid w:val="004A2CF4"/>
    <w:rsid w:val="004A334A"/>
    <w:rsid w:val="004A3540"/>
    <w:rsid w:val="004A35A6"/>
    <w:rsid w:val="004A368F"/>
    <w:rsid w:val="004A39B5"/>
    <w:rsid w:val="004A3C55"/>
    <w:rsid w:val="004A3D00"/>
    <w:rsid w:val="004A3D46"/>
    <w:rsid w:val="004A3FB4"/>
    <w:rsid w:val="004A415D"/>
    <w:rsid w:val="004A423C"/>
    <w:rsid w:val="004A428F"/>
    <w:rsid w:val="004A42CA"/>
    <w:rsid w:val="004A43BB"/>
    <w:rsid w:val="004A45B4"/>
    <w:rsid w:val="004A45BD"/>
    <w:rsid w:val="004A4970"/>
    <w:rsid w:val="004A49FA"/>
    <w:rsid w:val="004A4AB1"/>
    <w:rsid w:val="004A4AF2"/>
    <w:rsid w:val="004A4E35"/>
    <w:rsid w:val="004A4EF9"/>
    <w:rsid w:val="004A5081"/>
    <w:rsid w:val="004A54B0"/>
    <w:rsid w:val="004A55A5"/>
    <w:rsid w:val="004A5A14"/>
    <w:rsid w:val="004A5A45"/>
    <w:rsid w:val="004A5B6E"/>
    <w:rsid w:val="004A5DD7"/>
    <w:rsid w:val="004A5F12"/>
    <w:rsid w:val="004A5F2C"/>
    <w:rsid w:val="004A603F"/>
    <w:rsid w:val="004A60E2"/>
    <w:rsid w:val="004A62CA"/>
    <w:rsid w:val="004A66F1"/>
    <w:rsid w:val="004A7554"/>
    <w:rsid w:val="004A7792"/>
    <w:rsid w:val="004A781A"/>
    <w:rsid w:val="004A79EB"/>
    <w:rsid w:val="004A7A4B"/>
    <w:rsid w:val="004A7A81"/>
    <w:rsid w:val="004A7B9A"/>
    <w:rsid w:val="004A7EFE"/>
    <w:rsid w:val="004A7FD7"/>
    <w:rsid w:val="004B00B0"/>
    <w:rsid w:val="004B01BB"/>
    <w:rsid w:val="004B01D1"/>
    <w:rsid w:val="004B0810"/>
    <w:rsid w:val="004B09D5"/>
    <w:rsid w:val="004B0DE2"/>
    <w:rsid w:val="004B0FE0"/>
    <w:rsid w:val="004B0FF4"/>
    <w:rsid w:val="004B11CE"/>
    <w:rsid w:val="004B136B"/>
    <w:rsid w:val="004B14D8"/>
    <w:rsid w:val="004B1679"/>
    <w:rsid w:val="004B1690"/>
    <w:rsid w:val="004B1753"/>
    <w:rsid w:val="004B1D70"/>
    <w:rsid w:val="004B21BB"/>
    <w:rsid w:val="004B2392"/>
    <w:rsid w:val="004B2533"/>
    <w:rsid w:val="004B2577"/>
    <w:rsid w:val="004B2615"/>
    <w:rsid w:val="004B2800"/>
    <w:rsid w:val="004B28CE"/>
    <w:rsid w:val="004B2920"/>
    <w:rsid w:val="004B2B18"/>
    <w:rsid w:val="004B2B39"/>
    <w:rsid w:val="004B2CDE"/>
    <w:rsid w:val="004B2E74"/>
    <w:rsid w:val="004B3004"/>
    <w:rsid w:val="004B3279"/>
    <w:rsid w:val="004B33ED"/>
    <w:rsid w:val="004B370D"/>
    <w:rsid w:val="004B37A1"/>
    <w:rsid w:val="004B3A74"/>
    <w:rsid w:val="004B3D94"/>
    <w:rsid w:val="004B3F11"/>
    <w:rsid w:val="004B3F9E"/>
    <w:rsid w:val="004B41B3"/>
    <w:rsid w:val="004B4202"/>
    <w:rsid w:val="004B4291"/>
    <w:rsid w:val="004B44AB"/>
    <w:rsid w:val="004B489D"/>
    <w:rsid w:val="004B497F"/>
    <w:rsid w:val="004B49BA"/>
    <w:rsid w:val="004B4B5D"/>
    <w:rsid w:val="004B4C44"/>
    <w:rsid w:val="004B4E44"/>
    <w:rsid w:val="004B4FE0"/>
    <w:rsid w:val="004B5152"/>
    <w:rsid w:val="004B51D8"/>
    <w:rsid w:val="004B52E5"/>
    <w:rsid w:val="004B53FD"/>
    <w:rsid w:val="004B586D"/>
    <w:rsid w:val="004B5C1D"/>
    <w:rsid w:val="004B5E47"/>
    <w:rsid w:val="004B5ED7"/>
    <w:rsid w:val="004B5EFD"/>
    <w:rsid w:val="004B5F23"/>
    <w:rsid w:val="004B6044"/>
    <w:rsid w:val="004B6094"/>
    <w:rsid w:val="004B631F"/>
    <w:rsid w:val="004B663D"/>
    <w:rsid w:val="004B678D"/>
    <w:rsid w:val="004B69EC"/>
    <w:rsid w:val="004B6CE3"/>
    <w:rsid w:val="004B6ECC"/>
    <w:rsid w:val="004B6F3C"/>
    <w:rsid w:val="004B7184"/>
    <w:rsid w:val="004B72DE"/>
    <w:rsid w:val="004B72E5"/>
    <w:rsid w:val="004B73DA"/>
    <w:rsid w:val="004B7722"/>
    <w:rsid w:val="004B77D0"/>
    <w:rsid w:val="004B78A8"/>
    <w:rsid w:val="004B7B12"/>
    <w:rsid w:val="004B7B85"/>
    <w:rsid w:val="004B7D51"/>
    <w:rsid w:val="004B7F9F"/>
    <w:rsid w:val="004C00C4"/>
    <w:rsid w:val="004C02AB"/>
    <w:rsid w:val="004C045C"/>
    <w:rsid w:val="004C0599"/>
    <w:rsid w:val="004C083A"/>
    <w:rsid w:val="004C089D"/>
    <w:rsid w:val="004C0912"/>
    <w:rsid w:val="004C095E"/>
    <w:rsid w:val="004C09AE"/>
    <w:rsid w:val="004C0CE2"/>
    <w:rsid w:val="004C0FCB"/>
    <w:rsid w:val="004C1114"/>
    <w:rsid w:val="004C1262"/>
    <w:rsid w:val="004C132D"/>
    <w:rsid w:val="004C15E8"/>
    <w:rsid w:val="004C1BFF"/>
    <w:rsid w:val="004C1D48"/>
    <w:rsid w:val="004C1E3B"/>
    <w:rsid w:val="004C21A7"/>
    <w:rsid w:val="004C2643"/>
    <w:rsid w:val="004C29AE"/>
    <w:rsid w:val="004C2C86"/>
    <w:rsid w:val="004C2DB7"/>
    <w:rsid w:val="004C2EC5"/>
    <w:rsid w:val="004C2FC6"/>
    <w:rsid w:val="004C30B7"/>
    <w:rsid w:val="004C3451"/>
    <w:rsid w:val="004C34BB"/>
    <w:rsid w:val="004C3628"/>
    <w:rsid w:val="004C3720"/>
    <w:rsid w:val="004C38B8"/>
    <w:rsid w:val="004C39A9"/>
    <w:rsid w:val="004C39D1"/>
    <w:rsid w:val="004C3AA6"/>
    <w:rsid w:val="004C3C7E"/>
    <w:rsid w:val="004C3F4F"/>
    <w:rsid w:val="004C3F60"/>
    <w:rsid w:val="004C4008"/>
    <w:rsid w:val="004C425D"/>
    <w:rsid w:val="004C4345"/>
    <w:rsid w:val="004C43AD"/>
    <w:rsid w:val="004C448F"/>
    <w:rsid w:val="004C45FE"/>
    <w:rsid w:val="004C472C"/>
    <w:rsid w:val="004C4791"/>
    <w:rsid w:val="004C4D19"/>
    <w:rsid w:val="004C4D24"/>
    <w:rsid w:val="004C4F52"/>
    <w:rsid w:val="004C5020"/>
    <w:rsid w:val="004C5238"/>
    <w:rsid w:val="004C56E9"/>
    <w:rsid w:val="004C5A85"/>
    <w:rsid w:val="004C5DF9"/>
    <w:rsid w:val="004C5E61"/>
    <w:rsid w:val="004C5E8B"/>
    <w:rsid w:val="004C5F8D"/>
    <w:rsid w:val="004C5FBC"/>
    <w:rsid w:val="004C614A"/>
    <w:rsid w:val="004C6212"/>
    <w:rsid w:val="004C637B"/>
    <w:rsid w:val="004C64C6"/>
    <w:rsid w:val="004C665E"/>
    <w:rsid w:val="004C6B20"/>
    <w:rsid w:val="004C6C68"/>
    <w:rsid w:val="004C710C"/>
    <w:rsid w:val="004C730B"/>
    <w:rsid w:val="004C741C"/>
    <w:rsid w:val="004C7964"/>
    <w:rsid w:val="004C7E28"/>
    <w:rsid w:val="004C7EE5"/>
    <w:rsid w:val="004D0128"/>
    <w:rsid w:val="004D025A"/>
    <w:rsid w:val="004D0676"/>
    <w:rsid w:val="004D077E"/>
    <w:rsid w:val="004D08FA"/>
    <w:rsid w:val="004D0C14"/>
    <w:rsid w:val="004D101F"/>
    <w:rsid w:val="004D13EB"/>
    <w:rsid w:val="004D18C3"/>
    <w:rsid w:val="004D1A1C"/>
    <w:rsid w:val="004D208C"/>
    <w:rsid w:val="004D22DB"/>
    <w:rsid w:val="004D2A68"/>
    <w:rsid w:val="004D2C92"/>
    <w:rsid w:val="004D2D47"/>
    <w:rsid w:val="004D3293"/>
    <w:rsid w:val="004D3543"/>
    <w:rsid w:val="004D36FA"/>
    <w:rsid w:val="004D3DA6"/>
    <w:rsid w:val="004D3E1E"/>
    <w:rsid w:val="004D3F46"/>
    <w:rsid w:val="004D41A0"/>
    <w:rsid w:val="004D41EE"/>
    <w:rsid w:val="004D4330"/>
    <w:rsid w:val="004D45F0"/>
    <w:rsid w:val="004D4832"/>
    <w:rsid w:val="004D48F4"/>
    <w:rsid w:val="004D4CC3"/>
    <w:rsid w:val="004D5269"/>
    <w:rsid w:val="004D52EB"/>
    <w:rsid w:val="004D5518"/>
    <w:rsid w:val="004D577C"/>
    <w:rsid w:val="004D5C23"/>
    <w:rsid w:val="004D5EFE"/>
    <w:rsid w:val="004D5F49"/>
    <w:rsid w:val="004D606C"/>
    <w:rsid w:val="004D60A1"/>
    <w:rsid w:val="004D6665"/>
    <w:rsid w:val="004D670F"/>
    <w:rsid w:val="004D6892"/>
    <w:rsid w:val="004D6D9A"/>
    <w:rsid w:val="004D6DB6"/>
    <w:rsid w:val="004D6DF1"/>
    <w:rsid w:val="004D72B0"/>
    <w:rsid w:val="004D731D"/>
    <w:rsid w:val="004D75A1"/>
    <w:rsid w:val="004D76EA"/>
    <w:rsid w:val="004D7BF7"/>
    <w:rsid w:val="004D7C0F"/>
    <w:rsid w:val="004D7D85"/>
    <w:rsid w:val="004D7E27"/>
    <w:rsid w:val="004E005C"/>
    <w:rsid w:val="004E02D3"/>
    <w:rsid w:val="004E02FA"/>
    <w:rsid w:val="004E03CC"/>
    <w:rsid w:val="004E05B7"/>
    <w:rsid w:val="004E05EE"/>
    <w:rsid w:val="004E06E1"/>
    <w:rsid w:val="004E0C32"/>
    <w:rsid w:val="004E0F43"/>
    <w:rsid w:val="004E109E"/>
    <w:rsid w:val="004E10BA"/>
    <w:rsid w:val="004E13EC"/>
    <w:rsid w:val="004E14F4"/>
    <w:rsid w:val="004E168A"/>
    <w:rsid w:val="004E1F62"/>
    <w:rsid w:val="004E20BD"/>
    <w:rsid w:val="004E2160"/>
    <w:rsid w:val="004E233C"/>
    <w:rsid w:val="004E242F"/>
    <w:rsid w:val="004E2867"/>
    <w:rsid w:val="004E29DA"/>
    <w:rsid w:val="004E2BBE"/>
    <w:rsid w:val="004E2BC3"/>
    <w:rsid w:val="004E2D03"/>
    <w:rsid w:val="004E2D4D"/>
    <w:rsid w:val="004E34C1"/>
    <w:rsid w:val="004E3693"/>
    <w:rsid w:val="004E36F9"/>
    <w:rsid w:val="004E37BC"/>
    <w:rsid w:val="004E396E"/>
    <w:rsid w:val="004E3B27"/>
    <w:rsid w:val="004E3C74"/>
    <w:rsid w:val="004E3F7D"/>
    <w:rsid w:val="004E4379"/>
    <w:rsid w:val="004E4423"/>
    <w:rsid w:val="004E448E"/>
    <w:rsid w:val="004E4718"/>
    <w:rsid w:val="004E47D7"/>
    <w:rsid w:val="004E49F6"/>
    <w:rsid w:val="004E49F9"/>
    <w:rsid w:val="004E4B71"/>
    <w:rsid w:val="004E4B91"/>
    <w:rsid w:val="004E4C38"/>
    <w:rsid w:val="004E4D12"/>
    <w:rsid w:val="004E4E42"/>
    <w:rsid w:val="004E543D"/>
    <w:rsid w:val="004E5AC7"/>
    <w:rsid w:val="004E5B64"/>
    <w:rsid w:val="004E5FA8"/>
    <w:rsid w:val="004E6024"/>
    <w:rsid w:val="004E60BB"/>
    <w:rsid w:val="004E61C9"/>
    <w:rsid w:val="004E63D0"/>
    <w:rsid w:val="004E65D2"/>
    <w:rsid w:val="004E65FC"/>
    <w:rsid w:val="004E67B2"/>
    <w:rsid w:val="004E6A39"/>
    <w:rsid w:val="004E6AB3"/>
    <w:rsid w:val="004E6FD5"/>
    <w:rsid w:val="004E763D"/>
    <w:rsid w:val="004E78DE"/>
    <w:rsid w:val="004E7ACF"/>
    <w:rsid w:val="004E7B45"/>
    <w:rsid w:val="004E7C04"/>
    <w:rsid w:val="004F069D"/>
    <w:rsid w:val="004F06CC"/>
    <w:rsid w:val="004F0741"/>
    <w:rsid w:val="004F07A5"/>
    <w:rsid w:val="004F09B8"/>
    <w:rsid w:val="004F0C6A"/>
    <w:rsid w:val="004F0D5F"/>
    <w:rsid w:val="004F0F58"/>
    <w:rsid w:val="004F1245"/>
    <w:rsid w:val="004F1488"/>
    <w:rsid w:val="004F1491"/>
    <w:rsid w:val="004F171A"/>
    <w:rsid w:val="004F1CB2"/>
    <w:rsid w:val="004F1D36"/>
    <w:rsid w:val="004F1DFE"/>
    <w:rsid w:val="004F1E8E"/>
    <w:rsid w:val="004F1E98"/>
    <w:rsid w:val="004F1ECC"/>
    <w:rsid w:val="004F1EDC"/>
    <w:rsid w:val="004F2048"/>
    <w:rsid w:val="004F217B"/>
    <w:rsid w:val="004F2790"/>
    <w:rsid w:val="004F27D5"/>
    <w:rsid w:val="004F2BCB"/>
    <w:rsid w:val="004F2D6A"/>
    <w:rsid w:val="004F2F35"/>
    <w:rsid w:val="004F3220"/>
    <w:rsid w:val="004F333A"/>
    <w:rsid w:val="004F3361"/>
    <w:rsid w:val="004F3526"/>
    <w:rsid w:val="004F36A9"/>
    <w:rsid w:val="004F3899"/>
    <w:rsid w:val="004F38F2"/>
    <w:rsid w:val="004F3A0D"/>
    <w:rsid w:val="004F3CD5"/>
    <w:rsid w:val="004F3DCA"/>
    <w:rsid w:val="004F3DFA"/>
    <w:rsid w:val="004F3F9B"/>
    <w:rsid w:val="004F402C"/>
    <w:rsid w:val="004F414C"/>
    <w:rsid w:val="004F422C"/>
    <w:rsid w:val="004F4549"/>
    <w:rsid w:val="004F471F"/>
    <w:rsid w:val="004F476B"/>
    <w:rsid w:val="004F49BD"/>
    <w:rsid w:val="004F4A5D"/>
    <w:rsid w:val="004F4A82"/>
    <w:rsid w:val="004F4AD1"/>
    <w:rsid w:val="004F4D2F"/>
    <w:rsid w:val="004F4EBB"/>
    <w:rsid w:val="004F5101"/>
    <w:rsid w:val="004F52DC"/>
    <w:rsid w:val="004F54E0"/>
    <w:rsid w:val="004F590F"/>
    <w:rsid w:val="004F5AC6"/>
    <w:rsid w:val="004F5DC9"/>
    <w:rsid w:val="004F6012"/>
    <w:rsid w:val="004F602B"/>
    <w:rsid w:val="004F63BE"/>
    <w:rsid w:val="004F6486"/>
    <w:rsid w:val="004F64CE"/>
    <w:rsid w:val="004F6552"/>
    <w:rsid w:val="004F65CE"/>
    <w:rsid w:val="004F68FE"/>
    <w:rsid w:val="004F6B25"/>
    <w:rsid w:val="004F6DB0"/>
    <w:rsid w:val="004F6E5B"/>
    <w:rsid w:val="004F6F49"/>
    <w:rsid w:val="004F6F87"/>
    <w:rsid w:val="004F715C"/>
    <w:rsid w:val="004F7231"/>
    <w:rsid w:val="004F7279"/>
    <w:rsid w:val="004F73CB"/>
    <w:rsid w:val="004F7497"/>
    <w:rsid w:val="004F74AC"/>
    <w:rsid w:val="004F7530"/>
    <w:rsid w:val="004F79E8"/>
    <w:rsid w:val="004F7A2B"/>
    <w:rsid w:val="004F7BFA"/>
    <w:rsid w:val="004F7C6A"/>
    <w:rsid w:val="004F7CBE"/>
    <w:rsid w:val="004F7D3A"/>
    <w:rsid w:val="004F7E53"/>
    <w:rsid w:val="005000D2"/>
    <w:rsid w:val="0050026A"/>
    <w:rsid w:val="005004FE"/>
    <w:rsid w:val="00500546"/>
    <w:rsid w:val="0050060D"/>
    <w:rsid w:val="005006F9"/>
    <w:rsid w:val="005009D8"/>
    <w:rsid w:val="00500A2D"/>
    <w:rsid w:val="00500BB0"/>
    <w:rsid w:val="00500BB8"/>
    <w:rsid w:val="00500BD3"/>
    <w:rsid w:val="005011FC"/>
    <w:rsid w:val="00501340"/>
    <w:rsid w:val="0050170D"/>
    <w:rsid w:val="00501761"/>
    <w:rsid w:val="005017E3"/>
    <w:rsid w:val="00501B1B"/>
    <w:rsid w:val="00501D82"/>
    <w:rsid w:val="00501D96"/>
    <w:rsid w:val="00501F35"/>
    <w:rsid w:val="00501F8A"/>
    <w:rsid w:val="005022C3"/>
    <w:rsid w:val="00502B0E"/>
    <w:rsid w:val="00502CB5"/>
    <w:rsid w:val="00502CD7"/>
    <w:rsid w:val="00502F5F"/>
    <w:rsid w:val="0050339F"/>
    <w:rsid w:val="005033BF"/>
    <w:rsid w:val="005038CE"/>
    <w:rsid w:val="00503A3B"/>
    <w:rsid w:val="00503A49"/>
    <w:rsid w:val="00503A72"/>
    <w:rsid w:val="00503F1B"/>
    <w:rsid w:val="005043F6"/>
    <w:rsid w:val="0050440C"/>
    <w:rsid w:val="005045E2"/>
    <w:rsid w:val="00504749"/>
    <w:rsid w:val="00504774"/>
    <w:rsid w:val="005047CD"/>
    <w:rsid w:val="005049C5"/>
    <w:rsid w:val="00504A4E"/>
    <w:rsid w:val="00504EED"/>
    <w:rsid w:val="005050A6"/>
    <w:rsid w:val="005056ED"/>
    <w:rsid w:val="005057EE"/>
    <w:rsid w:val="00505AD9"/>
    <w:rsid w:val="00505ADB"/>
    <w:rsid w:val="00505C2D"/>
    <w:rsid w:val="00505F08"/>
    <w:rsid w:val="005060D3"/>
    <w:rsid w:val="00506220"/>
    <w:rsid w:val="00506329"/>
    <w:rsid w:val="00506330"/>
    <w:rsid w:val="005063A7"/>
    <w:rsid w:val="0050649C"/>
    <w:rsid w:val="005065B1"/>
    <w:rsid w:val="00506695"/>
    <w:rsid w:val="005066FB"/>
    <w:rsid w:val="005067C7"/>
    <w:rsid w:val="00506D92"/>
    <w:rsid w:val="00506FC9"/>
    <w:rsid w:val="00506FF8"/>
    <w:rsid w:val="0050712A"/>
    <w:rsid w:val="00507230"/>
    <w:rsid w:val="005074EC"/>
    <w:rsid w:val="00507680"/>
    <w:rsid w:val="00507911"/>
    <w:rsid w:val="00507959"/>
    <w:rsid w:val="00507A1A"/>
    <w:rsid w:val="00507A59"/>
    <w:rsid w:val="00507AD3"/>
    <w:rsid w:val="00507E5F"/>
    <w:rsid w:val="00507EC1"/>
    <w:rsid w:val="00507F9B"/>
    <w:rsid w:val="00510063"/>
    <w:rsid w:val="0051009A"/>
    <w:rsid w:val="0051040B"/>
    <w:rsid w:val="0051090F"/>
    <w:rsid w:val="005109A9"/>
    <w:rsid w:val="00510A7E"/>
    <w:rsid w:val="00510AC3"/>
    <w:rsid w:val="00510B2A"/>
    <w:rsid w:val="00510B42"/>
    <w:rsid w:val="00510F43"/>
    <w:rsid w:val="00510FC2"/>
    <w:rsid w:val="005112D5"/>
    <w:rsid w:val="00511577"/>
    <w:rsid w:val="0051169A"/>
    <w:rsid w:val="00511DD0"/>
    <w:rsid w:val="00511E8C"/>
    <w:rsid w:val="0051208D"/>
    <w:rsid w:val="005120F5"/>
    <w:rsid w:val="00512399"/>
    <w:rsid w:val="005125A3"/>
    <w:rsid w:val="00512770"/>
    <w:rsid w:val="00512E43"/>
    <w:rsid w:val="00512F75"/>
    <w:rsid w:val="0051315E"/>
    <w:rsid w:val="00513193"/>
    <w:rsid w:val="005132A9"/>
    <w:rsid w:val="005133FF"/>
    <w:rsid w:val="00513648"/>
    <w:rsid w:val="005139EA"/>
    <w:rsid w:val="00513AEF"/>
    <w:rsid w:val="00513B86"/>
    <w:rsid w:val="00513F47"/>
    <w:rsid w:val="00514149"/>
    <w:rsid w:val="00514999"/>
    <w:rsid w:val="0051499B"/>
    <w:rsid w:val="00514A79"/>
    <w:rsid w:val="00514ECC"/>
    <w:rsid w:val="00514F4B"/>
    <w:rsid w:val="00514F68"/>
    <w:rsid w:val="0051505F"/>
    <w:rsid w:val="005150BE"/>
    <w:rsid w:val="005152C8"/>
    <w:rsid w:val="0051592E"/>
    <w:rsid w:val="00515B0D"/>
    <w:rsid w:val="00515BFF"/>
    <w:rsid w:val="00515E11"/>
    <w:rsid w:val="00515EFB"/>
    <w:rsid w:val="00516156"/>
    <w:rsid w:val="00516167"/>
    <w:rsid w:val="005165EB"/>
    <w:rsid w:val="0051663F"/>
    <w:rsid w:val="00516B63"/>
    <w:rsid w:val="00516C7A"/>
    <w:rsid w:val="00516D4A"/>
    <w:rsid w:val="00516FBD"/>
    <w:rsid w:val="005170F3"/>
    <w:rsid w:val="0051721D"/>
    <w:rsid w:val="005175C3"/>
    <w:rsid w:val="0051782B"/>
    <w:rsid w:val="005179A6"/>
    <w:rsid w:val="00517A79"/>
    <w:rsid w:val="00517D83"/>
    <w:rsid w:val="00517E73"/>
    <w:rsid w:val="00517F53"/>
    <w:rsid w:val="00517FA1"/>
    <w:rsid w:val="005200CB"/>
    <w:rsid w:val="005202EF"/>
    <w:rsid w:val="005206F0"/>
    <w:rsid w:val="005207AB"/>
    <w:rsid w:val="00520B53"/>
    <w:rsid w:val="00520BE3"/>
    <w:rsid w:val="00520BEB"/>
    <w:rsid w:val="00520EE3"/>
    <w:rsid w:val="00520F4F"/>
    <w:rsid w:val="00520FE3"/>
    <w:rsid w:val="00521088"/>
    <w:rsid w:val="00521180"/>
    <w:rsid w:val="005213FD"/>
    <w:rsid w:val="005217FB"/>
    <w:rsid w:val="00521974"/>
    <w:rsid w:val="00521B5B"/>
    <w:rsid w:val="00521B71"/>
    <w:rsid w:val="00521C04"/>
    <w:rsid w:val="00521E87"/>
    <w:rsid w:val="00521F42"/>
    <w:rsid w:val="00522139"/>
    <w:rsid w:val="00522183"/>
    <w:rsid w:val="005222C7"/>
    <w:rsid w:val="0052262D"/>
    <w:rsid w:val="0052270F"/>
    <w:rsid w:val="005227AD"/>
    <w:rsid w:val="005227E8"/>
    <w:rsid w:val="0052282E"/>
    <w:rsid w:val="00522C23"/>
    <w:rsid w:val="00522EB5"/>
    <w:rsid w:val="005230A1"/>
    <w:rsid w:val="005231E3"/>
    <w:rsid w:val="0052324F"/>
    <w:rsid w:val="005234C1"/>
    <w:rsid w:val="005234F1"/>
    <w:rsid w:val="00523507"/>
    <w:rsid w:val="00523553"/>
    <w:rsid w:val="0052359C"/>
    <w:rsid w:val="0052398A"/>
    <w:rsid w:val="00523A47"/>
    <w:rsid w:val="00523A48"/>
    <w:rsid w:val="00523C8E"/>
    <w:rsid w:val="00523D0E"/>
    <w:rsid w:val="005240F6"/>
    <w:rsid w:val="00524372"/>
    <w:rsid w:val="00524656"/>
    <w:rsid w:val="005246D9"/>
    <w:rsid w:val="00524CD5"/>
    <w:rsid w:val="00524D45"/>
    <w:rsid w:val="00524ECB"/>
    <w:rsid w:val="00524F72"/>
    <w:rsid w:val="00524FF3"/>
    <w:rsid w:val="005251DE"/>
    <w:rsid w:val="005252B0"/>
    <w:rsid w:val="00525980"/>
    <w:rsid w:val="0052602B"/>
    <w:rsid w:val="00526211"/>
    <w:rsid w:val="00526A65"/>
    <w:rsid w:val="00526B4B"/>
    <w:rsid w:val="00527015"/>
    <w:rsid w:val="005270DA"/>
    <w:rsid w:val="005272E6"/>
    <w:rsid w:val="005274B9"/>
    <w:rsid w:val="00527528"/>
    <w:rsid w:val="00527614"/>
    <w:rsid w:val="00527622"/>
    <w:rsid w:val="00527E55"/>
    <w:rsid w:val="0053020A"/>
    <w:rsid w:val="0053029F"/>
    <w:rsid w:val="005304C8"/>
    <w:rsid w:val="00530642"/>
    <w:rsid w:val="00530B4B"/>
    <w:rsid w:val="00530D09"/>
    <w:rsid w:val="00531022"/>
    <w:rsid w:val="005312F0"/>
    <w:rsid w:val="00531406"/>
    <w:rsid w:val="00531594"/>
    <w:rsid w:val="00531C2E"/>
    <w:rsid w:val="00531CA2"/>
    <w:rsid w:val="00531D3D"/>
    <w:rsid w:val="00531D5C"/>
    <w:rsid w:val="00531F0B"/>
    <w:rsid w:val="00531F82"/>
    <w:rsid w:val="0053236C"/>
    <w:rsid w:val="0053260C"/>
    <w:rsid w:val="005326F3"/>
    <w:rsid w:val="00532DB8"/>
    <w:rsid w:val="00532E7C"/>
    <w:rsid w:val="0053334E"/>
    <w:rsid w:val="00533596"/>
    <w:rsid w:val="005335F9"/>
    <w:rsid w:val="00533926"/>
    <w:rsid w:val="00533A97"/>
    <w:rsid w:val="00533BD3"/>
    <w:rsid w:val="00533E0B"/>
    <w:rsid w:val="00533EE8"/>
    <w:rsid w:val="00534020"/>
    <w:rsid w:val="0053433D"/>
    <w:rsid w:val="0053458F"/>
    <w:rsid w:val="005349EC"/>
    <w:rsid w:val="00534B1B"/>
    <w:rsid w:val="00534BB8"/>
    <w:rsid w:val="00534C77"/>
    <w:rsid w:val="00534EFD"/>
    <w:rsid w:val="00534FAF"/>
    <w:rsid w:val="005351C5"/>
    <w:rsid w:val="0053523C"/>
    <w:rsid w:val="00535507"/>
    <w:rsid w:val="005355C7"/>
    <w:rsid w:val="005355F9"/>
    <w:rsid w:val="005356F3"/>
    <w:rsid w:val="00535A18"/>
    <w:rsid w:val="00535AC9"/>
    <w:rsid w:val="00535C63"/>
    <w:rsid w:val="00535E52"/>
    <w:rsid w:val="0053605D"/>
    <w:rsid w:val="005360C2"/>
    <w:rsid w:val="005360DB"/>
    <w:rsid w:val="005360E3"/>
    <w:rsid w:val="0053614D"/>
    <w:rsid w:val="005361B1"/>
    <w:rsid w:val="005363A3"/>
    <w:rsid w:val="0053646B"/>
    <w:rsid w:val="00536528"/>
    <w:rsid w:val="0053680B"/>
    <w:rsid w:val="00536909"/>
    <w:rsid w:val="005369CA"/>
    <w:rsid w:val="00536A57"/>
    <w:rsid w:val="00536C64"/>
    <w:rsid w:val="00536C76"/>
    <w:rsid w:val="00536C8E"/>
    <w:rsid w:val="00536CDA"/>
    <w:rsid w:val="0053710A"/>
    <w:rsid w:val="005371A8"/>
    <w:rsid w:val="0053768A"/>
    <w:rsid w:val="00537799"/>
    <w:rsid w:val="005379BB"/>
    <w:rsid w:val="00537A57"/>
    <w:rsid w:val="00537A8B"/>
    <w:rsid w:val="00537E2C"/>
    <w:rsid w:val="00537E44"/>
    <w:rsid w:val="00540290"/>
    <w:rsid w:val="0054029E"/>
    <w:rsid w:val="005402FD"/>
    <w:rsid w:val="00540555"/>
    <w:rsid w:val="005405A3"/>
    <w:rsid w:val="005408CD"/>
    <w:rsid w:val="00540BC3"/>
    <w:rsid w:val="00540C34"/>
    <w:rsid w:val="00540C52"/>
    <w:rsid w:val="00540DE4"/>
    <w:rsid w:val="00540EAA"/>
    <w:rsid w:val="00540F27"/>
    <w:rsid w:val="00541159"/>
    <w:rsid w:val="00541661"/>
    <w:rsid w:val="00541746"/>
    <w:rsid w:val="00541939"/>
    <w:rsid w:val="00541ED9"/>
    <w:rsid w:val="005420C4"/>
    <w:rsid w:val="00542CE8"/>
    <w:rsid w:val="00542FF6"/>
    <w:rsid w:val="0054315E"/>
    <w:rsid w:val="00543240"/>
    <w:rsid w:val="00543410"/>
    <w:rsid w:val="00543457"/>
    <w:rsid w:val="005435E0"/>
    <w:rsid w:val="005439B2"/>
    <w:rsid w:val="005439C9"/>
    <w:rsid w:val="00543C5B"/>
    <w:rsid w:val="00543FD6"/>
    <w:rsid w:val="00544224"/>
    <w:rsid w:val="00544325"/>
    <w:rsid w:val="00544730"/>
    <w:rsid w:val="0054493B"/>
    <w:rsid w:val="00544AE6"/>
    <w:rsid w:val="00544E01"/>
    <w:rsid w:val="00544E33"/>
    <w:rsid w:val="00544E59"/>
    <w:rsid w:val="00544FB2"/>
    <w:rsid w:val="00545008"/>
    <w:rsid w:val="00545050"/>
    <w:rsid w:val="00545225"/>
    <w:rsid w:val="00545346"/>
    <w:rsid w:val="005453F6"/>
    <w:rsid w:val="00545495"/>
    <w:rsid w:val="005454CD"/>
    <w:rsid w:val="0054552C"/>
    <w:rsid w:val="005456BA"/>
    <w:rsid w:val="00545719"/>
    <w:rsid w:val="0054584E"/>
    <w:rsid w:val="00545C27"/>
    <w:rsid w:val="00546794"/>
    <w:rsid w:val="005468DD"/>
    <w:rsid w:val="00546998"/>
    <w:rsid w:val="00546AE9"/>
    <w:rsid w:val="00546B44"/>
    <w:rsid w:val="00546DFA"/>
    <w:rsid w:val="00546FD3"/>
    <w:rsid w:val="005473B9"/>
    <w:rsid w:val="0054744B"/>
    <w:rsid w:val="0054792E"/>
    <w:rsid w:val="0054795E"/>
    <w:rsid w:val="00547974"/>
    <w:rsid w:val="00547C73"/>
    <w:rsid w:val="00547D7E"/>
    <w:rsid w:val="00547E1C"/>
    <w:rsid w:val="00547E74"/>
    <w:rsid w:val="0055006A"/>
    <w:rsid w:val="00550099"/>
    <w:rsid w:val="0055013E"/>
    <w:rsid w:val="005503D2"/>
    <w:rsid w:val="0055041A"/>
    <w:rsid w:val="00550A88"/>
    <w:rsid w:val="00550D35"/>
    <w:rsid w:val="0055100E"/>
    <w:rsid w:val="0055133E"/>
    <w:rsid w:val="0055150A"/>
    <w:rsid w:val="00551678"/>
    <w:rsid w:val="005516F8"/>
    <w:rsid w:val="005517A8"/>
    <w:rsid w:val="00551A79"/>
    <w:rsid w:val="00551F84"/>
    <w:rsid w:val="005520A9"/>
    <w:rsid w:val="00552978"/>
    <w:rsid w:val="00552A5A"/>
    <w:rsid w:val="00552B3E"/>
    <w:rsid w:val="00552D44"/>
    <w:rsid w:val="00552FCA"/>
    <w:rsid w:val="00553076"/>
    <w:rsid w:val="00553098"/>
    <w:rsid w:val="0055321B"/>
    <w:rsid w:val="00553468"/>
    <w:rsid w:val="005535D1"/>
    <w:rsid w:val="00553E1F"/>
    <w:rsid w:val="005540EC"/>
    <w:rsid w:val="0055434B"/>
    <w:rsid w:val="0055454F"/>
    <w:rsid w:val="005547D7"/>
    <w:rsid w:val="005548A0"/>
    <w:rsid w:val="00554ADA"/>
    <w:rsid w:val="00554B83"/>
    <w:rsid w:val="00554BB7"/>
    <w:rsid w:val="00554C65"/>
    <w:rsid w:val="00554D45"/>
    <w:rsid w:val="005550F8"/>
    <w:rsid w:val="00555337"/>
    <w:rsid w:val="00555A1A"/>
    <w:rsid w:val="00555A1C"/>
    <w:rsid w:val="00555A65"/>
    <w:rsid w:val="00555DB6"/>
    <w:rsid w:val="00555DBE"/>
    <w:rsid w:val="00555FF4"/>
    <w:rsid w:val="0055603F"/>
    <w:rsid w:val="005560F4"/>
    <w:rsid w:val="00556155"/>
    <w:rsid w:val="00556181"/>
    <w:rsid w:val="005561E2"/>
    <w:rsid w:val="005563EC"/>
    <w:rsid w:val="0055642F"/>
    <w:rsid w:val="005564C8"/>
    <w:rsid w:val="00556658"/>
    <w:rsid w:val="005568A9"/>
    <w:rsid w:val="00556C9E"/>
    <w:rsid w:val="00556F7D"/>
    <w:rsid w:val="00556FAF"/>
    <w:rsid w:val="00557214"/>
    <w:rsid w:val="00557385"/>
    <w:rsid w:val="00557781"/>
    <w:rsid w:val="00557992"/>
    <w:rsid w:val="005579D2"/>
    <w:rsid w:val="00557B89"/>
    <w:rsid w:val="00557D28"/>
    <w:rsid w:val="00557D48"/>
    <w:rsid w:val="0056012B"/>
    <w:rsid w:val="0056025C"/>
    <w:rsid w:val="005602D9"/>
    <w:rsid w:val="0056076B"/>
    <w:rsid w:val="005607BA"/>
    <w:rsid w:val="00560973"/>
    <w:rsid w:val="005609A9"/>
    <w:rsid w:val="00560B52"/>
    <w:rsid w:val="00560BD0"/>
    <w:rsid w:val="00560CE9"/>
    <w:rsid w:val="00560E3D"/>
    <w:rsid w:val="0056111D"/>
    <w:rsid w:val="0056147C"/>
    <w:rsid w:val="005614FC"/>
    <w:rsid w:val="00561AD4"/>
    <w:rsid w:val="00561D5B"/>
    <w:rsid w:val="00561E35"/>
    <w:rsid w:val="00561F39"/>
    <w:rsid w:val="00562088"/>
    <w:rsid w:val="005624BF"/>
    <w:rsid w:val="0056251B"/>
    <w:rsid w:val="00562536"/>
    <w:rsid w:val="005627DD"/>
    <w:rsid w:val="00562911"/>
    <w:rsid w:val="0056297A"/>
    <w:rsid w:val="00562B78"/>
    <w:rsid w:val="00562C79"/>
    <w:rsid w:val="0056305D"/>
    <w:rsid w:val="0056312D"/>
    <w:rsid w:val="0056325E"/>
    <w:rsid w:val="005636E4"/>
    <w:rsid w:val="005639C0"/>
    <w:rsid w:val="00563BD2"/>
    <w:rsid w:val="00563C1F"/>
    <w:rsid w:val="00564061"/>
    <w:rsid w:val="00564A0D"/>
    <w:rsid w:val="00564CEE"/>
    <w:rsid w:val="00565357"/>
    <w:rsid w:val="00565477"/>
    <w:rsid w:val="005654CB"/>
    <w:rsid w:val="00565639"/>
    <w:rsid w:val="00565BDC"/>
    <w:rsid w:val="00565D0C"/>
    <w:rsid w:val="00565D2F"/>
    <w:rsid w:val="00565D4D"/>
    <w:rsid w:val="00565D89"/>
    <w:rsid w:val="00565DC6"/>
    <w:rsid w:val="005660A5"/>
    <w:rsid w:val="0056665C"/>
    <w:rsid w:val="0056673A"/>
    <w:rsid w:val="005667A2"/>
    <w:rsid w:val="005668E4"/>
    <w:rsid w:val="0056690B"/>
    <w:rsid w:val="00566941"/>
    <w:rsid w:val="00566944"/>
    <w:rsid w:val="00566B19"/>
    <w:rsid w:val="00566C1B"/>
    <w:rsid w:val="00567207"/>
    <w:rsid w:val="0056721F"/>
    <w:rsid w:val="005672B1"/>
    <w:rsid w:val="0056776B"/>
    <w:rsid w:val="00567B22"/>
    <w:rsid w:val="00567D3E"/>
    <w:rsid w:val="00567DB9"/>
    <w:rsid w:val="00567F97"/>
    <w:rsid w:val="00567FE7"/>
    <w:rsid w:val="005705FA"/>
    <w:rsid w:val="00570807"/>
    <w:rsid w:val="00570956"/>
    <w:rsid w:val="00570AEC"/>
    <w:rsid w:val="00570BAC"/>
    <w:rsid w:val="00570EB2"/>
    <w:rsid w:val="0057109B"/>
    <w:rsid w:val="0057109D"/>
    <w:rsid w:val="00571211"/>
    <w:rsid w:val="0057141E"/>
    <w:rsid w:val="005714BA"/>
    <w:rsid w:val="00571697"/>
    <w:rsid w:val="005719C1"/>
    <w:rsid w:val="00571ADF"/>
    <w:rsid w:val="00571C29"/>
    <w:rsid w:val="00571E23"/>
    <w:rsid w:val="00571E24"/>
    <w:rsid w:val="00571E31"/>
    <w:rsid w:val="005720D3"/>
    <w:rsid w:val="005720D4"/>
    <w:rsid w:val="005721C1"/>
    <w:rsid w:val="00572610"/>
    <w:rsid w:val="0057271B"/>
    <w:rsid w:val="0057286E"/>
    <w:rsid w:val="00572ADF"/>
    <w:rsid w:val="00572B71"/>
    <w:rsid w:val="00572EED"/>
    <w:rsid w:val="00572F34"/>
    <w:rsid w:val="00572F3A"/>
    <w:rsid w:val="005730CD"/>
    <w:rsid w:val="00573163"/>
    <w:rsid w:val="00573221"/>
    <w:rsid w:val="005737B0"/>
    <w:rsid w:val="00573958"/>
    <w:rsid w:val="00573E05"/>
    <w:rsid w:val="005741D0"/>
    <w:rsid w:val="00574311"/>
    <w:rsid w:val="00574753"/>
    <w:rsid w:val="00574A8D"/>
    <w:rsid w:val="00574C27"/>
    <w:rsid w:val="00574DE0"/>
    <w:rsid w:val="00574E9C"/>
    <w:rsid w:val="00574F69"/>
    <w:rsid w:val="005751A7"/>
    <w:rsid w:val="005752D4"/>
    <w:rsid w:val="00575389"/>
    <w:rsid w:val="00575468"/>
    <w:rsid w:val="005755BC"/>
    <w:rsid w:val="005756A4"/>
    <w:rsid w:val="0057585C"/>
    <w:rsid w:val="00575AA2"/>
    <w:rsid w:val="00575BE0"/>
    <w:rsid w:val="00575CE7"/>
    <w:rsid w:val="00575F7C"/>
    <w:rsid w:val="005761F8"/>
    <w:rsid w:val="0057686B"/>
    <w:rsid w:val="00576917"/>
    <w:rsid w:val="00576952"/>
    <w:rsid w:val="00576A57"/>
    <w:rsid w:val="00576D44"/>
    <w:rsid w:val="00576EF4"/>
    <w:rsid w:val="00577196"/>
    <w:rsid w:val="005773EC"/>
    <w:rsid w:val="00577470"/>
    <w:rsid w:val="005775DD"/>
    <w:rsid w:val="00577643"/>
    <w:rsid w:val="00577753"/>
    <w:rsid w:val="00577883"/>
    <w:rsid w:val="00577896"/>
    <w:rsid w:val="00577C83"/>
    <w:rsid w:val="00577E5F"/>
    <w:rsid w:val="00577FB7"/>
    <w:rsid w:val="005802CA"/>
    <w:rsid w:val="00580323"/>
    <w:rsid w:val="00580459"/>
    <w:rsid w:val="0058059E"/>
    <w:rsid w:val="0058088E"/>
    <w:rsid w:val="005808EE"/>
    <w:rsid w:val="00580A6B"/>
    <w:rsid w:val="00580E0F"/>
    <w:rsid w:val="00580E9A"/>
    <w:rsid w:val="00580EAB"/>
    <w:rsid w:val="00580FD3"/>
    <w:rsid w:val="00581233"/>
    <w:rsid w:val="00581258"/>
    <w:rsid w:val="00581394"/>
    <w:rsid w:val="00581486"/>
    <w:rsid w:val="00581627"/>
    <w:rsid w:val="005816D8"/>
    <w:rsid w:val="0058171C"/>
    <w:rsid w:val="00581A03"/>
    <w:rsid w:val="00581D27"/>
    <w:rsid w:val="00581E25"/>
    <w:rsid w:val="0058215E"/>
    <w:rsid w:val="005824EB"/>
    <w:rsid w:val="0058259F"/>
    <w:rsid w:val="005827B6"/>
    <w:rsid w:val="00582996"/>
    <w:rsid w:val="00582B1B"/>
    <w:rsid w:val="00582C41"/>
    <w:rsid w:val="00582D2D"/>
    <w:rsid w:val="00582D87"/>
    <w:rsid w:val="00582E68"/>
    <w:rsid w:val="00582F89"/>
    <w:rsid w:val="0058316F"/>
    <w:rsid w:val="005832B9"/>
    <w:rsid w:val="0058373D"/>
    <w:rsid w:val="00583D32"/>
    <w:rsid w:val="00583D3C"/>
    <w:rsid w:val="00583D7D"/>
    <w:rsid w:val="00583DE2"/>
    <w:rsid w:val="00583E1A"/>
    <w:rsid w:val="00583E6E"/>
    <w:rsid w:val="005840C0"/>
    <w:rsid w:val="00584122"/>
    <w:rsid w:val="00584364"/>
    <w:rsid w:val="00584558"/>
    <w:rsid w:val="00584B2F"/>
    <w:rsid w:val="00584D5E"/>
    <w:rsid w:val="00584ECB"/>
    <w:rsid w:val="0058500B"/>
    <w:rsid w:val="0058503C"/>
    <w:rsid w:val="00585395"/>
    <w:rsid w:val="0058548C"/>
    <w:rsid w:val="00585563"/>
    <w:rsid w:val="00585652"/>
    <w:rsid w:val="00585685"/>
    <w:rsid w:val="005857F5"/>
    <w:rsid w:val="00585ABE"/>
    <w:rsid w:val="00585BE2"/>
    <w:rsid w:val="00585C6E"/>
    <w:rsid w:val="00585D78"/>
    <w:rsid w:val="00585EA0"/>
    <w:rsid w:val="00585EEF"/>
    <w:rsid w:val="00585F7C"/>
    <w:rsid w:val="005862F6"/>
    <w:rsid w:val="00586750"/>
    <w:rsid w:val="00586789"/>
    <w:rsid w:val="00586B2F"/>
    <w:rsid w:val="00586BED"/>
    <w:rsid w:val="00586D80"/>
    <w:rsid w:val="00586EC9"/>
    <w:rsid w:val="00586F3A"/>
    <w:rsid w:val="00586F9D"/>
    <w:rsid w:val="005870BB"/>
    <w:rsid w:val="005870D1"/>
    <w:rsid w:val="005873A0"/>
    <w:rsid w:val="00587473"/>
    <w:rsid w:val="005877A3"/>
    <w:rsid w:val="00590187"/>
    <w:rsid w:val="005908D1"/>
    <w:rsid w:val="00590B82"/>
    <w:rsid w:val="00590C62"/>
    <w:rsid w:val="00590D23"/>
    <w:rsid w:val="00590E92"/>
    <w:rsid w:val="00590ED0"/>
    <w:rsid w:val="00590FB5"/>
    <w:rsid w:val="0059122F"/>
    <w:rsid w:val="00591349"/>
    <w:rsid w:val="00591776"/>
    <w:rsid w:val="00591825"/>
    <w:rsid w:val="005918D9"/>
    <w:rsid w:val="005919F0"/>
    <w:rsid w:val="00591B09"/>
    <w:rsid w:val="00591BB7"/>
    <w:rsid w:val="00591E3A"/>
    <w:rsid w:val="005920E2"/>
    <w:rsid w:val="00592430"/>
    <w:rsid w:val="00592502"/>
    <w:rsid w:val="00592638"/>
    <w:rsid w:val="00592D4D"/>
    <w:rsid w:val="00592DDB"/>
    <w:rsid w:val="00592E3E"/>
    <w:rsid w:val="0059309E"/>
    <w:rsid w:val="00593142"/>
    <w:rsid w:val="00593360"/>
    <w:rsid w:val="00593554"/>
    <w:rsid w:val="00593A5F"/>
    <w:rsid w:val="00593AD9"/>
    <w:rsid w:val="00593C13"/>
    <w:rsid w:val="00593D09"/>
    <w:rsid w:val="00593E96"/>
    <w:rsid w:val="00593F99"/>
    <w:rsid w:val="00594076"/>
    <w:rsid w:val="005945A7"/>
    <w:rsid w:val="005945EC"/>
    <w:rsid w:val="00594712"/>
    <w:rsid w:val="005948D1"/>
    <w:rsid w:val="005948D6"/>
    <w:rsid w:val="0059537F"/>
    <w:rsid w:val="005957C2"/>
    <w:rsid w:val="005958A6"/>
    <w:rsid w:val="00595905"/>
    <w:rsid w:val="0059590D"/>
    <w:rsid w:val="00595AE9"/>
    <w:rsid w:val="00595CD6"/>
    <w:rsid w:val="00595DDE"/>
    <w:rsid w:val="00595DFA"/>
    <w:rsid w:val="00595E4A"/>
    <w:rsid w:val="00595EAD"/>
    <w:rsid w:val="00595EF7"/>
    <w:rsid w:val="00595F8C"/>
    <w:rsid w:val="005962EF"/>
    <w:rsid w:val="00596323"/>
    <w:rsid w:val="0059667A"/>
    <w:rsid w:val="00596AC9"/>
    <w:rsid w:val="00596C64"/>
    <w:rsid w:val="00596FFF"/>
    <w:rsid w:val="00597080"/>
    <w:rsid w:val="00597196"/>
    <w:rsid w:val="005971AC"/>
    <w:rsid w:val="00597235"/>
    <w:rsid w:val="005975C7"/>
    <w:rsid w:val="00597695"/>
    <w:rsid w:val="005976F2"/>
    <w:rsid w:val="00597749"/>
    <w:rsid w:val="0059777A"/>
    <w:rsid w:val="005977E4"/>
    <w:rsid w:val="00597F72"/>
    <w:rsid w:val="00597FAC"/>
    <w:rsid w:val="00597FF4"/>
    <w:rsid w:val="005A012E"/>
    <w:rsid w:val="005A0134"/>
    <w:rsid w:val="005A0139"/>
    <w:rsid w:val="005A0181"/>
    <w:rsid w:val="005A063D"/>
    <w:rsid w:val="005A071F"/>
    <w:rsid w:val="005A0798"/>
    <w:rsid w:val="005A07E3"/>
    <w:rsid w:val="005A08B6"/>
    <w:rsid w:val="005A0B29"/>
    <w:rsid w:val="005A0C51"/>
    <w:rsid w:val="005A0FF8"/>
    <w:rsid w:val="005A128D"/>
    <w:rsid w:val="005A14FA"/>
    <w:rsid w:val="005A15B8"/>
    <w:rsid w:val="005A18DB"/>
    <w:rsid w:val="005A1A6A"/>
    <w:rsid w:val="005A1E54"/>
    <w:rsid w:val="005A2240"/>
    <w:rsid w:val="005A22BE"/>
    <w:rsid w:val="005A275A"/>
    <w:rsid w:val="005A288F"/>
    <w:rsid w:val="005A2915"/>
    <w:rsid w:val="005A316A"/>
    <w:rsid w:val="005A3263"/>
    <w:rsid w:val="005A3311"/>
    <w:rsid w:val="005A33C2"/>
    <w:rsid w:val="005A36D1"/>
    <w:rsid w:val="005A36D6"/>
    <w:rsid w:val="005A393E"/>
    <w:rsid w:val="005A3E91"/>
    <w:rsid w:val="005A416E"/>
    <w:rsid w:val="005A42A1"/>
    <w:rsid w:val="005A458F"/>
    <w:rsid w:val="005A45B5"/>
    <w:rsid w:val="005A478C"/>
    <w:rsid w:val="005A485F"/>
    <w:rsid w:val="005A4A5B"/>
    <w:rsid w:val="005A4B30"/>
    <w:rsid w:val="005A4B62"/>
    <w:rsid w:val="005A4CA7"/>
    <w:rsid w:val="005A5065"/>
    <w:rsid w:val="005A50BC"/>
    <w:rsid w:val="005A51A3"/>
    <w:rsid w:val="005A51A8"/>
    <w:rsid w:val="005A5207"/>
    <w:rsid w:val="005A52C5"/>
    <w:rsid w:val="005A536F"/>
    <w:rsid w:val="005A55FB"/>
    <w:rsid w:val="005A5A22"/>
    <w:rsid w:val="005A5A27"/>
    <w:rsid w:val="005A5D81"/>
    <w:rsid w:val="005A5DE5"/>
    <w:rsid w:val="005A600D"/>
    <w:rsid w:val="005A6268"/>
    <w:rsid w:val="005A663D"/>
    <w:rsid w:val="005A66D6"/>
    <w:rsid w:val="005A66E1"/>
    <w:rsid w:val="005A6A4F"/>
    <w:rsid w:val="005A6F5B"/>
    <w:rsid w:val="005A702D"/>
    <w:rsid w:val="005A712F"/>
    <w:rsid w:val="005A7629"/>
    <w:rsid w:val="005A764E"/>
    <w:rsid w:val="005A77BB"/>
    <w:rsid w:val="005A77E7"/>
    <w:rsid w:val="005A7885"/>
    <w:rsid w:val="005A7B0A"/>
    <w:rsid w:val="005A7CA7"/>
    <w:rsid w:val="005A7F33"/>
    <w:rsid w:val="005A7FDC"/>
    <w:rsid w:val="005B00B8"/>
    <w:rsid w:val="005B0224"/>
    <w:rsid w:val="005B05E6"/>
    <w:rsid w:val="005B060B"/>
    <w:rsid w:val="005B0711"/>
    <w:rsid w:val="005B07AD"/>
    <w:rsid w:val="005B0DF5"/>
    <w:rsid w:val="005B1043"/>
    <w:rsid w:val="005B107D"/>
    <w:rsid w:val="005B12D6"/>
    <w:rsid w:val="005B14CD"/>
    <w:rsid w:val="005B14FC"/>
    <w:rsid w:val="005B1932"/>
    <w:rsid w:val="005B199C"/>
    <w:rsid w:val="005B1BCD"/>
    <w:rsid w:val="005B1D1F"/>
    <w:rsid w:val="005B1F71"/>
    <w:rsid w:val="005B20E0"/>
    <w:rsid w:val="005B2154"/>
    <w:rsid w:val="005B218D"/>
    <w:rsid w:val="005B2323"/>
    <w:rsid w:val="005B243B"/>
    <w:rsid w:val="005B2BF3"/>
    <w:rsid w:val="005B2D58"/>
    <w:rsid w:val="005B2D62"/>
    <w:rsid w:val="005B2D95"/>
    <w:rsid w:val="005B2E90"/>
    <w:rsid w:val="005B311E"/>
    <w:rsid w:val="005B31EF"/>
    <w:rsid w:val="005B3225"/>
    <w:rsid w:val="005B332D"/>
    <w:rsid w:val="005B3653"/>
    <w:rsid w:val="005B3735"/>
    <w:rsid w:val="005B37FE"/>
    <w:rsid w:val="005B3940"/>
    <w:rsid w:val="005B39CD"/>
    <w:rsid w:val="005B3EB9"/>
    <w:rsid w:val="005B3F9C"/>
    <w:rsid w:val="005B4006"/>
    <w:rsid w:val="005B40FE"/>
    <w:rsid w:val="005B417F"/>
    <w:rsid w:val="005B41C3"/>
    <w:rsid w:val="005B422D"/>
    <w:rsid w:val="005B425D"/>
    <w:rsid w:val="005B426A"/>
    <w:rsid w:val="005B4695"/>
    <w:rsid w:val="005B47BE"/>
    <w:rsid w:val="005B48A9"/>
    <w:rsid w:val="005B4D87"/>
    <w:rsid w:val="005B4E96"/>
    <w:rsid w:val="005B542C"/>
    <w:rsid w:val="005B547A"/>
    <w:rsid w:val="005B549B"/>
    <w:rsid w:val="005B57C2"/>
    <w:rsid w:val="005B58D3"/>
    <w:rsid w:val="005B59A9"/>
    <w:rsid w:val="005B5A42"/>
    <w:rsid w:val="005B5C6F"/>
    <w:rsid w:val="005B5E95"/>
    <w:rsid w:val="005B5FA9"/>
    <w:rsid w:val="005B61EF"/>
    <w:rsid w:val="005B61FD"/>
    <w:rsid w:val="005B63CC"/>
    <w:rsid w:val="005B67FA"/>
    <w:rsid w:val="005B67FF"/>
    <w:rsid w:val="005B68AB"/>
    <w:rsid w:val="005B691C"/>
    <w:rsid w:val="005B6A27"/>
    <w:rsid w:val="005B6B5C"/>
    <w:rsid w:val="005B6F15"/>
    <w:rsid w:val="005B7162"/>
    <w:rsid w:val="005B7350"/>
    <w:rsid w:val="005B767A"/>
    <w:rsid w:val="005B76E1"/>
    <w:rsid w:val="005B7824"/>
    <w:rsid w:val="005B7AA7"/>
    <w:rsid w:val="005B7BEB"/>
    <w:rsid w:val="005B7FCA"/>
    <w:rsid w:val="005C0205"/>
    <w:rsid w:val="005C0409"/>
    <w:rsid w:val="005C066B"/>
    <w:rsid w:val="005C0785"/>
    <w:rsid w:val="005C08E7"/>
    <w:rsid w:val="005C08EB"/>
    <w:rsid w:val="005C10CB"/>
    <w:rsid w:val="005C1456"/>
    <w:rsid w:val="005C1732"/>
    <w:rsid w:val="005C1784"/>
    <w:rsid w:val="005C1991"/>
    <w:rsid w:val="005C19E2"/>
    <w:rsid w:val="005C20C6"/>
    <w:rsid w:val="005C215D"/>
    <w:rsid w:val="005C245A"/>
    <w:rsid w:val="005C276B"/>
    <w:rsid w:val="005C2985"/>
    <w:rsid w:val="005C2D68"/>
    <w:rsid w:val="005C2FBB"/>
    <w:rsid w:val="005C31ED"/>
    <w:rsid w:val="005C3406"/>
    <w:rsid w:val="005C3589"/>
    <w:rsid w:val="005C36ED"/>
    <w:rsid w:val="005C3A94"/>
    <w:rsid w:val="005C3B55"/>
    <w:rsid w:val="005C3D12"/>
    <w:rsid w:val="005C3DAA"/>
    <w:rsid w:val="005C3FB6"/>
    <w:rsid w:val="005C416D"/>
    <w:rsid w:val="005C41CF"/>
    <w:rsid w:val="005C4244"/>
    <w:rsid w:val="005C4305"/>
    <w:rsid w:val="005C4428"/>
    <w:rsid w:val="005C4611"/>
    <w:rsid w:val="005C47A7"/>
    <w:rsid w:val="005C4A47"/>
    <w:rsid w:val="005C4A70"/>
    <w:rsid w:val="005C4B3C"/>
    <w:rsid w:val="005C4BE0"/>
    <w:rsid w:val="005C4D59"/>
    <w:rsid w:val="005C4E5C"/>
    <w:rsid w:val="005C4E94"/>
    <w:rsid w:val="005C4F46"/>
    <w:rsid w:val="005C5109"/>
    <w:rsid w:val="005C58AB"/>
    <w:rsid w:val="005C58BF"/>
    <w:rsid w:val="005C58C6"/>
    <w:rsid w:val="005C5A65"/>
    <w:rsid w:val="005C5D5A"/>
    <w:rsid w:val="005C5F11"/>
    <w:rsid w:val="005C622B"/>
    <w:rsid w:val="005C6245"/>
    <w:rsid w:val="005C6706"/>
    <w:rsid w:val="005C6905"/>
    <w:rsid w:val="005C6B00"/>
    <w:rsid w:val="005C6CC6"/>
    <w:rsid w:val="005C6ED9"/>
    <w:rsid w:val="005C6F21"/>
    <w:rsid w:val="005C7006"/>
    <w:rsid w:val="005C70F2"/>
    <w:rsid w:val="005C7239"/>
    <w:rsid w:val="005C725B"/>
    <w:rsid w:val="005C74AB"/>
    <w:rsid w:val="005C7696"/>
    <w:rsid w:val="005C775E"/>
    <w:rsid w:val="005C7AB4"/>
    <w:rsid w:val="005C7C73"/>
    <w:rsid w:val="005C7D5C"/>
    <w:rsid w:val="005D0219"/>
    <w:rsid w:val="005D0247"/>
    <w:rsid w:val="005D0309"/>
    <w:rsid w:val="005D04D6"/>
    <w:rsid w:val="005D089D"/>
    <w:rsid w:val="005D08DF"/>
    <w:rsid w:val="005D0B58"/>
    <w:rsid w:val="005D0B84"/>
    <w:rsid w:val="005D0CAB"/>
    <w:rsid w:val="005D0CDA"/>
    <w:rsid w:val="005D0E1B"/>
    <w:rsid w:val="005D1AE2"/>
    <w:rsid w:val="005D1B94"/>
    <w:rsid w:val="005D1E27"/>
    <w:rsid w:val="005D2117"/>
    <w:rsid w:val="005D27CD"/>
    <w:rsid w:val="005D2BA5"/>
    <w:rsid w:val="005D2BDC"/>
    <w:rsid w:val="005D2DB2"/>
    <w:rsid w:val="005D3058"/>
    <w:rsid w:val="005D3772"/>
    <w:rsid w:val="005D37C7"/>
    <w:rsid w:val="005D3E00"/>
    <w:rsid w:val="005D3E67"/>
    <w:rsid w:val="005D3E84"/>
    <w:rsid w:val="005D3E87"/>
    <w:rsid w:val="005D4254"/>
    <w:rsid w:val="005D42E1"/>
    <w:rsid w:val="005D4313"/>
    <w:rsid w:val="005D4425"/>
    <w:rsid w:val="005D4815"/>
    <w:rsid w:val="005D50B1"/>
    <w:rsid w:val="005D514A"/>
    <w:rsid w:val="005D53A3"/>
    <w:rsid w:val="005D5559"/>
    <w:rsid w:val="005D5B38"/>
    <w:rsid w:val="005D6074"/>
    <w:rsid w:val="005D631D"/>
    <w:rsid w:val="005D66C0"/>
    <w:rsid w:val="005D6B65"/>
    <w:rsid w:val="005D6EA1"/>
    <w:rsid w:val="005D73EF"/>
    <w:rsid w:val="005D7478"/>
    <w:rsid w:val="005D764E"/>
    <w:rsid w:val="005D784D"/>
    <w:rsid w:val="005D789D"/>
    <w:rsid w:val="005D78CB"/>
    <w:rsid w:val="005D793D"/>
    <w:rsid w:val="005D7CB3"/>
    <w:rsid w:val="005D7DFF"/>
    <w:rsid w:val="005D7F26"/>
    <w:rsid w:val="005D7F84"/>
    <w:rsid w:val="005E065B"/>
    <w:rsid w:val="005E0747"/>
    <w:rsid w:val="005E09E3"/>
    <w:rsid w:val="005E0AEA"/>
    <w:rsid w:val="005E0C33"/>
    <w:rsid w:val="005E0CA7"/>
    <w:rsid w:val="005E0D7F"/>
    <w:rsid w:val="005E0FDA"/>
    <w:rsid w:val="005E1617"/>
    <w:rsid w:val="005E167C"/>
    <w:rsid w:val="005E1889"/>
    <w:rsid w:val="005E1A41"/>
    <w:rsid w:val="005E1E06"/>
    <w:rsid w:val="005E2086"/>
    <w:rsid w:val="005E20C7"/>
    <w:rsid w:val="005E2116"/>
    <w:rsid w:val="005E2145"/>
    <w:rsid w:val="005E21AC"/>
    <w:rsid w:val="005E21C4"/>
    <w:rsid w:val="005E2335"/>
    <w:rsid w:val="005E243C"/>
    <w:rsid w:val="005E2605"/>
    <w:rsid w:val="005E278C"/>
    <w:rsid w:val="005E27CD"/>
    <w:rsid w:val="005E295B"/>
    <w:rsid w:val="005E2AEB"/>
    <w:rsid w:val="005E2DED"/>
    <w:rsid w:val="005E3226"/>
    <w:rsid w:val="005E3474"/>
    <w:rsid w:val="005E3B32"/>
    <w:rsid w:val="005E3F09"/>
    <w:rsid w:val="005E3F79"/>
    <w:rsid w:val="005E401D"/>
    <w:rsid w:val="005E41B5"/>
    <w:rsid w:val="005E41DA"/>
    <w:rsid w:val="005E4A71"/>
    <w:rsid w:val="005E4C38"/>
    <w:rsid w:val="005E4D2F"/>
    <w:rsid w:val="005E4D9A"/>
    <w:rsid w:val="005E4E6A"/>
    <w:rsid w:val="005E4EC2"/>
    <w:rsid w:val="005E5200"/>
    <w:rsid w:val="005E5206"/>
    <w:rsid w:val="005E5240"/>
    <w:rsid w:val="005E53D4"/>
    <w:rsid w:val="005E548D"/>
    <w:rsid w:val="005E55C0"/>
    <w:rsid w:val="005E56D4"/>
    <w:rsid w:val="005E578D"/>
    <w:rsid w:val="005E58D1"/>
    <w:rsid w:val="005E59B2"/>
    <w:rsid w:val="005E5A5C"/>
    <w:rsid w:val="005E5B1D"/>
    <w:rsid w:val="005E5B1E"/>
    <w:rsid w:val="005E5C01"/>
    <w:rsid w:val="005E5C67"/>
    <w:rsid w:val="005E5CD6"/>
    <w:rsid w:val="005E5F52"/>
    <w:rsid w:val="005E602B"/>
    <w:rsid w:val="005E6266"/>
    <w:rsid w:val="005E647F"/>
    <w:rsid w:val="005E654A"/>
    <w:rsid w:val="005E688A"/>
    <w:rsid w:val="005E68C9"/>
    <w:rsid w:val="005E6BDC"/>
    <w:rsid w:val="005E6DC8"/>
    <w:rsid w:val="005E6DD1"/>
    <w:rsid w:val="005E6DFA"/>
    <w:rsid w:val="005E7197"/>
    <w:rsid w:val="005E7345"/>
    <w:rsid w:val="005E73EA"/>
    <w:rsid w:val="005E7778"/>
    <w:rsid w:val="005E793A"/>
    <w:rsid w:val="005E7A5D"/>
    <w:rsid w:val="005E7AE1"/>
    <w:rsid w:val="005E7E37"/>
    <w:rsid w:val="005E7EC5"/>
    <w:rsid w:val="005F003C"/>
    <w:rsid w:val="005F032C"/>
    <w:rsid w:val="005F03D8"/>
    <w:rsid w:val="005F07A2"/>
    <w:rsid w:val="005F0A4B"/>
    <w:rsid w:val="005F0AF3"/>
    <w:rsid w:val="005F0ED4"/>
    <w:rsid w:val="005F11F3"/>
    <w:rsid w:val="005F132E"/>
    <w:rsid w:val="005F167E"/>
    <w:rsid w:val="005F169B"/>
    <w:rsid w:val="005F16A4"/>
    <w:rsid w:val="005F16C2"/>
    <w:rsid w:val="005F17B6"/>
    <w:rsid w:val="005F1998"/>
    <w:rsid w:val="005F1B20"/>
    <w:rsid w:val="005F1F90"/>
    <w:rsid w:val="005F2011"/>
    <w:rsid w:val="005F23C2"/>
    <w:rsid w:val="005F2536"/>
    <w:rsid w:val="005F26A0"/>
    <w:rsid w:val="005F26B5"/>
    <w:rsid w:val="005F27D2"/>
    <w:rsid w:val="005F2890"/>
    <w:rsid w:val="005F2A7A"/>
    <w:rsid w:val="005F2A81"/>
    <w:rsid w:val="005F2C8D"/>
    <w:rsid w:val="005F2CA5"/>
    <w:rsid w:val="005F2D8E"/>
    <w:rsid w:val="005F2FF7"/>
    <w:rsid w:val="005F311B"/>
    <w:rsid w:val="005F31AD"/>
    <w:rsid w:val="005F32AD"/>
    <w:rsid w:val="005F32EB"/>
    <w:rsid w:val="005F33DF"/>
    <w:rsid w:val="005F341D"/>
    <w:rsid w:val="005F3537"/>
    <w:rsid w:val="005F373A"/>
    <w:rsid w:val="005F399B"/>
    <w:rsid w:val="005F3B75"/>
    <w:rsid w:val="005F3BE8"/>
    <w:rsid w:val="005F3D62"/>
    <w:rsid w:val="005F3EB4"/>
    <w:rsid w:val="005F3EB5"/>
    <w:rsid w:val="005F3EE6"/>
    <w:rsid w:val="005F3F3F"/>
    <w:rsid w:val="005F4022"/>
    <w:rsid w:val="005F4126"/>
    <w:rsid w:val="005F455A"/>
    <w:rsid w:val="005F48F7"/>
    <w:rsid w:val="005F4B0D"/>
    <w:rsid w:val="005F4C3C"/>
    <w:rsid w:val="005F4C6C"/>
    <w:rsid w:val="005F4D75"/>
    <w:rsid w:val="005F4EB0"/>
    <w:rsid w:val="005F504F"/>
    <w:rsid w:val="005F50D1"/>
    <w:rsid w:val="005F522D"/>
    <w:rsid w:val="005F525C"/>
    <w:rsid w:val="005F53DB"/>
    <w:rsid w:val="005F55BD"/>
    <w:rsid w:val="005F560A"/>
    <w:rsid w:val="005F5792"/>
    <w:rsid w:val="005F5798"/>
    <w:rsid w:val="005F59F7"/>
    <w:rsid w:val="005F5CEE"/>
    <w:rsid w:val="005F5E0E"/>
    <w:rsid w:val="005F5FEF"/>
    <w:rsid w:val="005F6128"/>
    <w:rsid w:val="005F6533"/>
    <w:rsid w:val="005F6632"/>
    <w:rsid w:val="005F6785"/>
    <w:rsid w:val="005F67D0"/>
    <w:rsid w:val="005F6A44"/>
    <w:rsid w:val="005F6AB3"/>
    <w:rsid w:val="005F6CFD"/>
    <w:rsid w:val="005F725E"/>
    <w:rsid w:val="005F74C1"/>
    <w:rsid w:val="005F7629"/>
    <w:rsid w:val="005F78C4"/>
    <w:rsid w:val="005F79D8"/>
    <w:rsid w:val="005F7AE4"/>
    <w:rsid w:val="005F7DC1"/>
    <w:rsid w:val="005F7E3A"/>
    <w:rsid w:val="005F7E4F"/>
    <w:rsid w:val="005F7F30"/>
    <w:rsid w:val="006002BC"/>
    <w:rsid w:val="006002EA"/>
    <w:rsid w:val="006002FE"/>
    <w:rsid w:val="00600AC7"/>
    <w:rsid w:val="00600BC0"/>
    <w:rsid w:val="00600CA9"/>
    <w:rsid w:val="00600DD6"/>
    <w:rsid w:val="00600E15"/>
    <w:rsid w:val="006010E0"/>
    <w:rsid w:val="0060149B"/>
    <w:rsid w:val="00602023"/>
    <w:rsid w:val="006024F9"/>
    <w:rsid w:val="00602616"/>
    <w:rsid w:val="006027A2"/>
    <w:rsid w:val="00602825"/>
    <w:rsid w:val="006029AC"/>
    <w:rsid w:val="00602E5F"/>
    <w:rsid w:val="0060311B"/>
    <w:rsid w:val="006031F8"/>
    <w:rsid w:val="00603251"/>
    <w:rsid w:val="00603479"/>
    <w:rsid w:val="0060357A"/>
    <w:rsid w:val="00603996"/>
    <w:rsid w:val="00603CDB"/>
    <w:rsid w:val="00603F97"/>
    <w:rsid w:val="0060407A"/>
    <w:rsid w:val="006041FC"/>
    <w:rsid w:val="006045A9"/>
    <w:rsid w:val="00604688"/>
    <w:rsid w:val="006046CC"/>
    <w:rsid w:val="0060487B"/>
    <w:rsid w:val="006048C6"/>
    <w:rsid w:val="00604AF1"/>
    <w:rsid w:val="00604B2B"/>
    <w:rsid w:val="00604B59"/>
    <w:rsid w:val="00604C95"/>
    <w:rsid w:val="00604D26"/>
    <w:rsid w:val="00604EE4"/>
    <w:rsid w:val="00604F09"/>
    <w:rsid w:val="0060509D"/>
    <w:rsid w:val="0060523C"/>
    <w:rsid w:val="00605299"/>
    <w:rsid w:val="006053CA"/>
    <w:rsid w:val="006056FF"/>
    <w:rsid w:val="00605A20"/>
    <w:rsid w:val="00605DF5"/>
    <w:rsid w:val="00605FA3"/>
    <w:rsid w:val="006060F8"/>
    <w:rsid w:val="006061CC"/>
    <w:rsid w:val="00606220"/>
    <w:rsid w:val="006062A3"/>
    <w:rsid w:val="006063C1"/>
    <w:rsid w:val="006064A6"/>
    <w:rsid w:val="006064DE"/>
    <w:rsid w:val="0060651E"/>
    <w:rsid w:val="006066F0"/>
    <w:rsid w:val="006069A3"/>
    <w:rsid w:val="00606AA1"/>
    <w:rsid w:val="00606ABC"/>
    <w:rsid w:val="00606F02"/>
    <w:rsid w:val="00606F9C"/>
    <w:rsid w:val="006074B8"/>
    <w:rsid w:val="006079B6"/>
    <w:rsid w:val="006079D0"/>
    <w:rsid w:val="00607A82"/>
    <w:rsid w:val="00607C65"/>
    <w:rsid w:val="00607EFE"/>
    <w:rsid w:val="00607FE4"/>
    <w:rsid w:val="0061000F"/>
    <w:rsid w:val="00610143"/>
    <w:rsid w:val="006101D6"/>
    <w:rsid w:val="00610447"/>
    <w:rsid w:val="0061065B"/>
    <w:rsid w:val="0061084E"/>
    <w:rsid w:val="00610AFF"/>
    <w:rsid w:val="00610D77"/>
    <w:rsid w:val="0061128F"/>
    <w:rsid w:val="006112AE"/>
    <w:rsid w:val="0061152D"/>
    <w:rsid w:val="006116C3"/>
    <w:rsid w:val="0061173F"/>
    <w:rsid w:val="0061180B"/>
    <w:rsid w:val="00611877"/>
    <w:rsid w:val="006118CD"/>
    <w:rsid w:val="00611C9A"/>
    <w:rsid w:val="00611D15"/>
    <w:rsid w:val="006120F7"/>
    <w:rsid w:val="0061228A"/>
    <w:rsid w:val="006123B8"/>
    <w:rsid w:val="006123C1"/>
    <w:rsid w:val="00612475"/>
    <w:rsid w:val="006125D8"/>
    <w:rsid w:val="00612B51"/>
    <w:rsid w:val="00612D9A"/>
    <w:rsid w:val="00612E0A"/>
    <w:rsid w:val="0061303A"/>
    <w:rsid w:val="006130B0"/>
    <w:rsid w:val="00613477"/>
    <w:rsid w:val="006137BE"/>
    <w:rsid w:val="0061390F"/>
    <w:rsid w:val="00613958"/>
    <w:rsid w:val="00613B77"/>
    <w:rsid w:val="00613DBF"/>
    <w:rsid w:val="00613F8E"/>
    <w:rsid w:val="00613FC1"/>
    <w:rsid w:val="006140E8"/>
    <w:rsid w:val="0061413C"/>
    <w:rsid w:val="00614296"/>
    <w:rsid w:val="006142F9"/>
    <w:rsid w:val="00614319"/>
    <w:rsid w:val="00614402"/>
    <w:rsid w:val="00614760"/>
    <w:rsid w:val="006147FF"/>
    <w:rsid w:val="00615024"/>
    <w:rsid w:val="006157E8"/>
    <w:rsid w:val="006159E7"/>
    <w:rsid w:val="00615B9C"/>
    <w:rsid w:val="0061601A"/>
    <w:rsid w:val="006165A3"/>
    <w:rsid w:val="006165BF"/>
    <w:rsid w:val="00616736"/>
    <w:rsid w:val="00616931"/>
    <w:rsid w:val="00617138"/>
    <w:rsid w:val="006173BD"/>
    <w:rsid w:val="00617674"/>
    <w:rsid w:val="00617790"/>
    <w:rsid w:val="006179FE"/>
    <w:rsid w:val="00617B43"/>
    <w:rsid w:val="00617D98"/>
    <w:rsid w:val="00617DEB"/>
    <w:rsid w:val="006201B4"/>
    <w:rsid w:val="0062028C"/>
    <w:rsid w:val="00620293"/>
    <w:rsid w:val="006202EB"/>
    <w:rsid w:val="00620467"/>
    <w:rsid w:val="0062065D"/>
    <w:rsid w:val="006206C7"/>
    <w:rsid w:val="006207B0"/>
    <w:rsid w:val="0062086F"/>
    <w:rsid w:val="00620A59"/>
    <w:rsid w:val="00620A88"/>
    <w:rsid w:val="006211B9"/>
    <w:rsid w:val="0062125B"/>
    <w:rsid w:val="00621389"/>
    <w:rsid w:val="006213AC"/>
    <w:rsid w:val="006216CD"/>
    <w:rsid w:val="006218FA"/>
    <w:rsid w:val="00621DC1"/>
    <w:rsid w:val="00621ED8"/>
    <w:rsid w:val="006220EE"/>
    <w:rsid w:val="006223E0"/>
    <w:rsid w:val="00622510"/>
    <w:rsid w:val="006225EB"/>
    <w:rsid w:val="00622B87"/>
    <w:rsid w:val="00622EE8"/>
    <w:rsid w:val="00623468"/>
    <w:rsid w:val="0062369D"/>
    <w:rsid w:val="00623722"/>
    <w:rsid w:val="006238F8"/>
    <w:rsid w:val="00623A5F"/>
    <w:rsid w:val="00623C62"/>
    <w:rsid w:val="00623CB4"/>
    <w:rsid w:val="00623FCC"/>
    <w:rsid w:val="006242BD"/>
    <w:rsid w:val="006243D9"/>
    <w:rsid w:val="0062448C"/>
    <w:rsid w:val="00624540"/>
    <w:rsid w:val="006246EB"/>
    <w:rsid w:val="00624E5F"/>
    <w:rsid w:val="00625070"/>
    <w:rsid w:val="00625240"/>
    <w:rsid w:val="00625F35"/>
    <w:rsid w:val="00625FE5"/>
    <w:rsid w:val="006260A5"/>
    <w:rsid w:val="00626147"/>
    <w:rsid w:val="006261DE"/>
    <w:rsid w:val="006262C0"/>
    <w:rsid w:val="006263E5"/>
    <w:rsid w:val="00626616"/>
    <w:rsid w:val="00626726"/>
    <w:rsid w:val="0062674B"/>
    <w:rsid w:val="00626AC1"/>
    <w:rsid w:val="00626B63"/>
    <w:rsid w:val="00626BBA"/>
    <w:rsid w:val="00626D14"/>
    <w:rsid w:val="00626EC4"/>
    <w:rsid w:val="00626EDA"/>
    <w:rsid w:val="00626FEF"/>
    <w:rsid w:val="006274C5"/>
    <w:rsid w:val="00627C91"/>
    <w:rsid w:val="00630159"/>
    <w:rsid w:val="006301FF"/>
    <w:rsid w:val="006303ED"/>
    <w:rsid w:val="00630409"/>
    <w:rsid w:val="00630460"/>
    <w:rsid w:val="0063072A"/>
    <w:rsid w:val="00630774"/>
    <w:rsid w:val="00630A38"/>
    <w:rsid w:val="00630AC3"/>
    <w:rsid w:val="00630AD8"/>
    <w:rsid w:val="00630CFB"/>
    <w:rsid w:val="00630D76"/>
    <w:rsid w:val="00630EF0"/>
    <w:rsid w:val="00630F7F"/>
    <w:rsid w:val="00630FF1"/>
    <w:rsid w:val="00631119"/>
    <w:rsid w:val="006312E3"/>
    <w:rsid w:val="00631358"/>
    <w:rsid w:val="006313AE"/>
    <w:rsid w:val="006318D5"/>
    <w:rsid w:val="00631A8C"/>
    <w:rsid w:val="00631C2F"/>
    <w:rsid w:val="00631C40"/>
    <w:rsid w:val="00632034"/>
    <w:rsid w:val="006321A6"/>
    <w:rsid w:val="006323BE"/>
    <w:rsid w:val="006323E5"/>
    <w:rsid w:val="00632C5C"/>
    <w:rsid w:val="00632EF5"/>
    <w:rsid w:val="00632FF0"/>
    <w:rsid w:val="00633160"/>
    <w:rsid w:val="006331F3"/>
    <w:rsid w:val="006334CD"/>
    <w:rsid w:val="006334D0"/>
    <w:rsid w:val="0063356A"/>
    <w:rsid w:val="006335CF"/>
    <w:rsid w:val="006337A2"/>
    <w:rsid w:val="006337E1"/>
    <w:rsid w:val="006338FE"/>
    <w:rsid w:val="00633D45"/>
    <w:rsid w:val="00634087"/>
    <w:rsid w:val="00634142"/>
    <w:rsid w:val="006343A9"/>
    <w:rsid w:val="00634459"/>
    <w:rsid w:val="006344BF"/>
    <w:rsid w:val="00634780"/>
    <w:rsid w:val="00634AF3"/>
    <w:rsid w:val="00634C38"/>
    <w:rsid w:val="00634CB5"/>
    <w:rsid w:val="00634DC4"/>
    <w:rsid w:val="00634E04"/>
    <w:rsid w:val="0063510A"/>
    <w:rsid w:val="00635166"/>
    <w:rsid w:val="0063533F"/>
    <w:rsid w:val="00635A49"/>
    <w:rsid w:val="00635BE6"/>
    <w:rsid w:val="00635C04"/>
    <w:rsid w:val="0063629E"/>
    <w:rsid w:val="00636442"/>
    <w:rsid w:val="00636472"/>
    <w:rsid w:val="00636488"/>
    <w:rsid w:val="006366BF"/>
    <w:rsid w:val="00636984"/>
    <w:rsid w:val="006369A2"/>
    <w:rsid w:val="00636CFF"/>
    <w:rsid w:val="00636ED7"/>
    <w:rsid w:val="00637127"/>
    <w:rsid w:val="00637233"/>
    <w:rsid w:val="006376D8"/>
    <w:rsid w:val="00637B86"/>
    <w:rsid w:val="00637BD8"/>
    <w:rsid w:val="006401A6"/>
    <w:rsid w:val="00640241"/>
    <w:rsid w:val="0064029F"/>
    <w:rsid w:val="0064030F"/>
    <w:rsid w:val="006403AA"/>
    <w:rsid w:val="006403C9"/>
    <w:rsid w:val="006403D4"/>
    <w:rsid w:val="006403E3"/>
    <w:rsid w:val="006404B3"/>
    <w:rsid w:val="0064054C"/>
    <w:rsid w:val="006406AB"/>
    <w:rsid w:val="00640874"/>
    <w:rsid w:val="0064120C"/>
    <w:rsid w:val="0064132A"/>
    <w:rsid w:val="006414C8"/>
    <w:rsid w:val="00641580"/>
    <w:rsid w:val="0064162F"/>
    <w:rsid w:val="00641826"/>
    <w:rsid w:val="00641837"/>
    <w:rsid w:val="00641CDD"/>
    <w:rsid w:val="00641E69"/>
    <w:rsid w:val="00641E7B"/>
    <w:rsid w:val="00642075"/>
    <w:rsid w:val="0064223E"/>
    <w:rsid w:val="00642321"/>
    <w:rsid w:val="006424F0"/>
    <w:rsid w:val="006426C6"/>
    <w:rsid w:val="00642AE5"/>
    <w:rsid w:val="00642D63"/>
    <w:rsid w:val="00642DFA"/>
    <w:rsid w:val="00642F19"/>
    <w:rsid w:val="00643008"/>
    <w:rsid w:val="00643031"/>
    <w:rsid w:val="00643310"/>
    <w:rsid w:val="0064354D"/>
    <w:rsid w:val="00643693"/>
    <w:rsid w:val="006437CA"/>
    <w:rsid w:val="00643871"/>
    <w:rsid w:val="00643DDF"/>
    <w:rsid w:val="00643E43"/>
    <w:rsid w:val="00643F00"/>
    <w:rsid w:val="006441A3"/>
    <w:rsid w:val="006442CB"/>
    <w:rsid w:val="006443E9"/>
    <w:rsid w:val="00644463"/>
    <w:rsid w:val="00644648"/>
    <w:rsid w:val="00644662"/>
    <w:rsid w:val="00644715"/>
    <w:rsid w:val="00644842"/>
    <w:rsid w:val="0064495F"/>
    <w:rsid w:val="00644961"/>
    <w:rsid w:val="0064497D"/>
    <w:rsid w:val="00644B45"/>
    <w:rsid w:val="00644D8B"/>
    <w:rsid w:val="00644E5C"/>
    <w:rsid w:val="006453F5"/>
    <w:rsid w:val="00645486"/>
    <w:rsid w:val="00645634"/>
    <w:rsid w:val="006458F6"/>
    <w:rsid w:val="00645927"/>
    <w:rsid w:val="0064597C"/>
    <w:rsid w:val="006459B0"/>
    <w:rsid w:val="00645A42"/>
    <w:rsid w:val="00645B85"/>
    <w:rsid w:val="00645BEA"/>
    <w:rsid w:val="00645C6F"/>
    <w:rsid w:val="00645CAA"/>
    <w:rsid w:val="00645CAD"/>
    <w:rsid w:val="00645DEB"/>
    <w:rsid w:val="00645E17"/>
    <w:rsid w:val="0064604A"/>
    <w:rsid w:val="00646103"/>
    <w:rsid w:val="006463F4"/>
    <w:rsid w:val="00646496"/>
    <w:rsid w:val="00646967"/>
    <w:rsid w:val="0064697B"/>
    <w:rsid w:val="00646C52"/>
    <w:rsid w:val="00646C54"/>
    <w:rsid w:val="00646C8F"/>
    <w:rsid w:val="00646CA6"/>
    <w:rsid w:val="00647056"/>
    <w:rsid w:val="00647670"/>
    <w:rsid w:val="00647847"/>
    <w:rsid w:val="00647930"/>
    <w:rsid w:val="0064794F"/>
    <w:rsid w:val="00647DFD"/>
    <w:rsid w:val="00647E15"/>
    <w:rsid w:val="00647EB6"/>
    <w:rsid w:val="00650404"/>
    <w:rsid w:val="00650770"/>
    <w:rsid w:val="00650CDD"/>
    <w:rsid w:val="00650E89"/>
    <w:rsid w:val="00651524"/>
    <w:rsid w:val="00651568"/>
    <w:rsid w:val="006518F7"/>
    <w:rsid w:val="00651F25"/>
    <w:rsid w:val="00652110"/>
    <w:rsid w:val="00652179"/>
    <w:rsid w:val="006522DA"/>
    <w:rsid w:val="00652376"/>
    <w:rsid w:val="0065237A"/>
    <w:rsid w:val="00652607"/>
    <w:rsid w:val="0065261D"/>
    <w:rsid w:val="0065290D"/>
    <w:rsid w:val="006529E4"/>
    <w:rsid w:val="00652A60"/>
    <w:rsid w:val="00652B23"/>
    <w:rsid w:val="00652C90"/>
    <w:rsid w:val="00652E11"/>
    <w:rsid w:val="00652F3D"/>
    <w:rsid w:val="006531DC"/>
    <w:rsid w:val="00653394"/>
    <w:rsid w:val="006539AF"/>
    <w:rsid w:val="00653C0B"/>
    <w:rsid w:val="00653D73"/>
    <w:rsid w:val="00653EB9"/>
    <w:rsid w:val="00653FFC"/>
    <w:rsid w:val="0065402D"/>
    <w:rsid w:val="0065405A"/>
    <w:rsid w:val="00654143"/>
    <w:rsid w:val="00654156"/>
    <w:rsid w:val="0065425B"/>
    <w:rsid w:val="006542B7"/>
    <w:rsid w:val="0065432E"/>
    <w:rsid w:val="0065436A"/>
    <w:rsid w:val="006545C3"/>
    <w:rsid w:val="00654742"/>
    <w:rsid w:val="006547B4"/>
    <w:rsid w:val="00654A2C"/>
    <w:rsid w:val="00654A53"/>
    <w:rsid w:val="00654D5C"/>
    <w:rsid w:val="00654E5D"/>
    <w:rsid w:val="00654FE2"/>
    <w:rsid w:val="00655227"/>
    <w:rsid w:val="00655373"/>
    <w:rsid w:val="0065538D"/>
    <w:rsid w:val="0065539F"/>
    <w:rsid w:val="00655631"/>
    <w:rsid w:val="00655989"/>
    <w:rsid w:val="00655B47"/>
    <w:rsid w:val="00655B98"/>
    <w:rsid w:val="0065614A"/>
    <w:rsid w:val="00656290"/>
    <w:rsid w:val="006562AA"/>
    <w:rsid w:val="006562BC"/>
    <w:rsid w:val="0065635D"/>
    <w:rsid w:val="006564A8"/>
    <w:rsid w:val="0065654A"/>
    <w:rsid w:val="006566B9"/>
    <w:rsid w:val="00656901"/>
    <w:rsid w:val="00656F06"/>
    <w:rsid w:val="00657558"/>
    <w:rsid w:val="006575B4"/>
    <w:rsid w:val="0065766E"/>
    <w:rsid w:val="00657931"/>
    <w:rsid w:val="00657BBD"/>
    <w:rsid w:val="00660141"/>
    <w:rsid w:val="0066023B"/>
    <w:rsid w:val="0066023C"/>
    <w:rsid w:val="00660250"/>
    <w:rsid w:val="00660816"/>
    <w:rsid w:val="0066091F"/>
    <w:rsid w:val="00660DCB"/>
    <w:rsid w:val="00661374"/>
    <w:rsid w:val="00661404"/>
    <w:rsid w:val="00661496"/>
    <w:rsid w:val="0066156E"/>
    <w:rsid w:val="0066169F"/>
    <w:rsid w:val="006617E6"/>
    <w:rsid w:val="00661BAF"/>
    <w:rsid w:val="00661BDC"/>
    <w:rsid w:val="00661C27"/>
    <w:rsid w:val="00661E56"/>
    <w:rsid w:val="00662602"/>
    <w:rsid w:val="00662697"/>
    <w:rsid w:val="00662698"/>
    <w:rsid w:val="0066277C"/>
    <w:rsid w:val="006627FB"/>
    <w:rsid w:val="006629FD"/>
    <w:rsid w:val="0066301F"/>
    <w:rsid w:val="006632AC"/>
    <w:rsid w:val="006633E0"/>
    <w:rsid w:val="0066346F"/>
    <w:rsid w:val="0066348F"/>
    <w:rsid w:val="0066355F"/>
    <w:rsid w:val="0066360F"/>
    <w:rsid w:val="0066386A"/>
    <w:rsid w:val="00663882"/>
    <w:rsid w:val="0066396E"/>
    <w:rsid w:val="00663A92"/>
    <w:rsid w:val="00663B1C"/>
    <w:rsid w:val="00663B99"/>
    <w:rsid w:val="00663C4C"/>
    <w:rsid w:val="00664070"/>
    <w:rsid w:val="00664236"/>
    <w:rsid w:val="0066456D"/>
    <w:rsid w:val="00664A5F"/>
    <w:rsid w:val="00664A7A"/>
    <w:rsid w:val="00664FC7"/>
    <w:rsid w:val="006650FB"/>
    <w:rsid w:val="00665194"/>
    <w:rsid w:val="006653BF"/>
    <w:rsid w:val="006653E2"/>
    <w:rsid w:val="0066546D"/>
    <w:rsid w:val="00665BE1"/>
    <w:rsid w:val="00665F18"/>
    <w:rsid w:val="00666095"/>
    <w:rsid w:val="00666312"/>
    <w:rsid w:val="006664E0"/>
    <w:rsid w:val="00666804"/>
    <w:rsid w:val="00666ACC"/>
    <w:rsid w:val="00666B44"/>
    <w:rsid w:val="00666BD5"/>
    <w:rsid w:val="00666C14"/>
    <w:rsid w:val="00666C51"/>
    <w:rsid w:val="00666DEF"/>
    <w:rsid w:val="00666E08"/>
    <w:rsid w:val="006672C3"/>
    <w:rsid w:val="006673DD"/>
    <w:rsid w:val="006674D0"/>
    <w:rsid w:val="00667848"/>
    <w:rsid w:val="006678C4"/>
    <w:rsid w:val="00667B72"/>
    <w:rsid w:val="00667B74"/>
    <w:rsid w:val="00667C46"/>
    <w:rsid w:val="00667CC2"/>
    <w:rsid w:val="00667D18"/>
    <w:rsid w:val="00667D52"/>
    <w:rsid w:val="00670736"/>
    <w:rsid w:val="00670834"/>
    <w:rsid w:val="00670E45"/>
    <w:rsid w:val="00670EEA"/>
    <w:rsid w:val="00670F18"/>
    <w:rsid w:val="00670F67"/>
    <w:rsid w:val="006710CB"/>
    <w:rsid w:val="00671232"/>
    <w:rsid w:val="006712ED"/>
    <w:rsid w:val="00671523"/>
    <w:rsid w:val="0067165B"/>
    <w:rsid w:val="00671A20"/>
    <w:rsid w:val="00671DC8"/>
    <w:rsid w:val="00671F20"/>
    <w:rsid w:val="006721B3"/>
    <w:rsid w:val="006723A1"/>
    <w:rsid w:val="00672917"/>
    <w:rsid w:val="00672EA8"/>
    <w:rsid w:val="006734C0"/>
    <w:rsid w:val="006735A5"/>
    <w:rsid w:val="006735CB"/>
    <w:rsid w:val="006736A0"/>
    <w:rsid w:val="0067370D"/>
    <w:rsid w:val="00673BA4"/>
    <w:rsid w:val="00673DDF"/>
    <w:rsid w:val="00673F6B"/>
    <w:rsid w:val="0067404B"/>
    <w:rsid w:val="006740DE"/>
    <w:rsid w:val="0067411E"/>
    <w:rsid w:val="006743AA"/>
    <w:rsid w:val="006746AA"/>
    <w:rsid w:val="00675000"/>
    <w:rsid w:val="00675451"/>
    <w:rsid w:val="006754DA"/>
    <w:rsid w:val="00675526"/>
    <w:rsid w:val="00675BB3"/>
    <w:rsid w:val="00675C52"/>
    <w:rsid w:val="00675CC3"/>
    <w:rsid w:val="00675CD6"/>
    <w:rsid w:val="00675F1C"/>
    <w:rsid w:val="00676220"/>
    <w:rsid w:val="006762DD"/>
    <w:rsid w:val="00676577"/>
    <w:rsid w:val="006765B4"/>
    <w:rsid w:val="006765E8"/>
    <w:rsid w:val="00676BF6"/>
    <w:rsid w:val="00676E06"/>
    <w:rsid w:val="00676FEF"/>
    <w:rsid w:val="0067726C"/>
    <w:rsid w:val="00677328"/>
    <w:rsid w:val="00677346"/>
    <w:rsid w:val="00677397"/>
    <w:rsid w:val="006773C4"/>
    <w:rsid w:val="00677755"/>
    <w:rsid w:val="0067796E"/>
    <w:rsid w:val="00677B33"/>
    <w:rsid w:val="00677C80"/>
    <w:rsid w:val="00677CEF"/>
    <w:rsid w:val="00680032"/>
    <w:rsid w:val="006800FD"/>
    <w:rsid w:val="0068012B"/>
    <w:rsid w:val="0068021A"/>
    <w:rsid w:val="006804FE"/>
    <w:rsid w:val="00680757"/>
    <w:rsid w:val="00680770"/>
    <w:rsid w:val="0068079A"/>
    <w:rsid w:val="006809B8"/>
    <w:rsid w:val="006809F7"/>
    <w:rsid w:val="00680E30"/>
    <w:rsid w:val="00680F11"/>
    <w:rsid w:val="006810CE"/>
    <w:rsid w:val="0068150C"/>
    <w:rsid w:val="00681541"/>
    <w:rsid w:val="006815E9"/>
    <w:rsid w:val="0068184A"/>
    <w:rsid w:val="0068188A"/>
    <w:rsid w:val="00681E8E"/>
    <w:rsid w:val="0068262C"/>
    <w:rsid w:val="00682633"/>
    <w:rsid w:val="0068276B"/>
    <w:rsid w:val="006827A2"/>
    <w:rsid w:val="006827CA"/>
    <w:rsid w:val="00682A00"/>
    <w:rsid w:val="00682AC0"/>
    <w:rsid w:val="00682B9D"/>
    <w:rsid w:val="00682C1E"/>
    <w:rsid w:val="00682D52"/>
    <w:rsid w:val="00682F9F"/>
    <w:rsid w:val="006832D0"/>
    <w:rsid w:val="0068379A"/>
    <w:rsid w:val="006838D1"/>
    <w:rsid w:val="006838D9"/>
    <w:rsid w:val="00683D72"/>
    <w:rsid w:val="00683FDB"/>
    <w:rsid w:val="00684A06"/>
    <w:rsid w:val="00684AD5"/>
    <w:rsid w:val="00684B27"/>
    <w:rsid w:val="00684C0E"/>
    <w:rsid w:val="00684C92"/>
    <w:rsid w:val="00684CB8"/>
    <w:rsid w:val="0068584F"/>
    <w:rsid w:val="006858C1"/>
    <w:rsid w:val="00685905"/>
    <w:rsid w:val="00685AAF"/>
    <w:rsid w:val="00685ABC"/>
    <w:rsid w:val="00685BA3"/>
    <w:rsid w:val="00685E58"/>
    <w:rsid w:val="00685F6A"/>
    <w:rsid w:val="00686056"/>
    <w:rsid w:val="00686107"/>
    <w:rsid w:val="0068641F"/>
    <w:rsid w:val="006864D8"/>
    <w:rsid w:val="006865F8"/>
    <w:rsid w:val="0068665A"/>
    <w:rsid w:val="006867E2"/>
    <w:rsid w:val="00686A30"/>
    <w:rsid w:val="00686A3E"/>
    <w:rsid w:val="006874A4"/>
    <w:rsid w:val="0068794E"/>
    <w:rsid w:val="00687ABF"/>
    <w:rsid w:val="00690086"/>
    <w:rsid w:val="00690214"/>
    <w:rsid w:val="0069046D"/>
    <w:rsid w:val="0069053E"/>
    <w:rsid w:val="0069055D"/>
    <w:rsid w:val="0069058B"/>
    <w:rsid w:val="00690618"/>
    <w:rsid w:val="0069096E"/>
    <w:rsid w:val="00690A39"/>
    <w:rsid w:val="00690FB0"/>
    <w:rsid w:val="00691205"/>
    <w:rsid w:val="00691454"/>
    <w:rsid w:val="006914C6"/>
    <w:rsid w:val="006914E2"/>
    <w:rsid w:val="0069151B"/>
    <w:rsid w:val="0069159E"/>
    <w:rsid w:val="006916CC"/>
    <w:rsid w:val="006917E7"/>
    <w:rsid w:val="00691BBC"/>
    <w:rsid w:val="00691C14"/>
    <w:rsid w:val="00691C6B"/>
    <w:rsid w:val="00691E09"/>
    <w:rsid w:val="006922B1"/>
    <w:rsid w:val="006924F1"/>
    <w:rsid w:val="0069256A"/>
    <w:rsid w:val="006928E5"/>
    <w:rsid w:val="00692AB9"/>
    <w:rsid w:val="00692CB5"/>
    <w:rsid w:val="00692FF9"/>
    <w:rsid w:val="006932F7"/>
    <w:rsid w:val="00693692"/>
    <w:rsid w:val="00693757"/>
    <w:rsid w:val="00694076"/>
    <w:rsid w:val="00694759"/>
    <w:rsid w:val="006947B7"/>
    <w:rsid w:val="00694A79"/>
    <w:rsid w:val="00694B6D"/>
    <w:rsid w:val="00694BCE"/>
    <w:rsid w:val="00694F16"/>
    <w:rsid w:val="0069503B"/>
    <w:rsid w:val="006950DE"/>
    <w:rsid w:val="00695522"/>
    <w:rsid w:val="006956BF"/>
    <w:rsid w:val="00695CF8"/>
    <w:rsid w:val="00695D3D"/>
    <w:rsid w:val="00695DFB"/>
    <w:rsid w:val="00695EF5"/>
    <w:rsid w:val="00695F8E"/>
    <w:rsid w:val="00695FA9"/>
    <w:rsid w:val="00696181"/>
    <w:rsid w:val="00696531"/>
    <w:rsid w:val="006967C6"/>
    <w:rsid w:val="00696872"/>
    <w:rsid w:val="0069696D"/>
    <w:rsid w:val="00696A8B"/>
    <w:rsid w:val="00696D8F"/>
    <w:rsid w:val="006972FC"/>
    <w:rsid w:val="0069741B"/>
    <w:rsid w:val="0069799B"/>
    <w:rsid w:val="00697E07"/>
    <w:rsid w:val="00697E11"/>
    <w:rsid w:val="006A0024"/>
    <w:rsid w:val="006A010E"/>
    <w:rsid w:val="006A024E"/>
    <w:rsid w:val="006A0509"/>
    <w:rsid w:val="006A0582"/>
    <w:rsid w:val="006A078E"/>
    <w:rsid w:val="006A08D9"/>
    <w:rsid w:val="006A0BEC"/>
    <w:rsid w:val="006A0DFC"/>
    <w:rsid w:val="006A0E6E"/>
    <w:rsid w:val="006A0EC2"/>
    <w:rsid w:val="006A0EFC"/>
    <w:rsid w:val="006A1061"/>
    <w:rsid w:val="006A10CD"/>
    <w:rsid w:val="006A1138"/>
    <w:rsid w:val="006A11C9"/>
    <w:rsid w:val="006A1359"/>
    <w:rsid w:val="006A1483"/>
    <w:rsid w:val="006A1530"/>
    <w:rsid w:val="006A15F0"/>
    <w:rsid w:val="006A1859"/>
    <w:rsid w:val="006A19E6"/>
    <w:rsid w:val="006A2966"/>
    <w:rsid w:val="006A2A41"/>
    <w:rsid w:val="006A2B79"/>
    <w:rsid w:val="006A2BBB"/>
    <w:rsid w:val="006A2EA1"/>
    <w:rsid w:val="006A2EBF"/>
    <w:rsid w:val="006A2EE8"/>
    <w:rsid w:val="006A2F8F"/>
    <w:rsid w:val="006A30C8"/>
    <w:rsid w:val="006A36ED"/>
    <w:rsid w:val="006A3743"/>
    <w:rsid w:val="006A389F"/>
    <w:rsid w:val="006A3A46"/>
    <w:rsid w:val="006A3BAB"/>
    <w:rsid w:val="006A3BCB"/>
    <w:rsid w:val="006A3EBA"/>
    <w:rsid w:val="006A42BA"/>
    <w:rsid w:val="006A42BD"/>
    <w:rsid w:val="006A4495"/>
    <w:rsid w:val="006A477C"/>
    <w:rsid w:val="006A477F"/>
    <w:rsid w:val="006A4B20"/>
    <w:rsid w:val="006A4C19"/>
    <w:rsid w:val="006A4EE1"/>
    <w:rsid w:val="006A4F17"/>
    <w:rsid w:val="006A4F2B"/>
    <w:rsid w:val="006A4F93"/>
    <w:rsid w:val="006A5211"/>
    <w:rsid w:val="006A52AD"/>
    <w:rsid w:val="006A5470"/>
    <w:rsid w:val="006A57F0"/>
    <w:rsid w:val="006A5932"/>
    <w:rsid w:val="006A5A0E"/>
    <w:rsid w:val="006A5CDF"/>
    <w:rsid w:val="006A5E24"/>
    <w:rsid w:val="006A5E97"/>
    <w:rsid w:val="006A5EA4"/>
    <w:rsid w:val="006A5ED3"/>
    <w:rsid w:val="006A5F01"/>
    <w:rsid w:val="006A63A4"/>
    <w:rsid w:val="006A64A7"/>
    <w:rsid w:val="006A6742"/>
    <w:rsid w:val="006A6772"/>
    <w:rsid w:val="006A6938"/>
    <w:rsid w:val="006A694E"/>
    <w:rsid w:val="006A6A0E"/>
    <w:rsid w:val="006A6AFC"/>
    <w:rsid w:val="006A6CA8"/>
    <w:rsid w:val="006A6EB5"/>
    <w:rsid w:val="006A6FEC"/>
    <w:rsid w:val="006A71A2"/>
    <w:rsid w:val="006A7391"/>
    <w:rsid w:val="006A7451"/>
    <w:rsid w:val="006A75D0"/>
    <w:rsid w:val="006A7615"/>
    <w:rsid w:val="006A7695"/>
    <w:rsid w:val="006A775B"/>
    <w:rsid w:val="006A77BC"/>
    <w:rsid w:val="006A77C6"/>
    <w:rsid w:val="006A7804"/>
    <w:rsid w:val="006A78D3"/>
    <w:rsid w:val="006A78E3"/>
    <w:rsid w:val="006A7977"/>
    <w:rsid w:val="006A7985"/>
    <w:rsid w:val="006A7E58"/>
    <w:rsid w:val="006A7E98"/>
    <w:rsid w:val="006B00FC"/>
    <w:rsid w:val="006B0262"/>
    <w:rsid w:val="006B0996"/>
    <w:rsid w:val="006B0BFB"/>
    <w:rsid w:val="006B0C43"/>
    <w:rsid w:val="006B0E22"/>
    <w:rsid w:val="006B0E3C"/>
    <w:rsid w:val="006B0F99"/>
    <w:rsid w:val="006B0FF0"/>
    <w:rsid w:val="006B135B"/>
    <w:rsid w:val="006B1369"/>
    <w:rsid w:val="006B13BD"/>
    <w:rsid w:val="006B1540"/>
    <w:rsid w:val="006B1C6C"/>
    <w:rsid w:val="006B1D46"/>
    <w:rsid w:val="006B1E27"/>
    <w:rsid w:val="006B23A8"/>
    <w:rsid w:val="006B24D8"/>
    <w:rsid w:val="006B2B0C"/>
    <w:rsid w:val="006B2C97"/>
    <w:rsid w:val="006B2E18"/>
    <w:rsid w:val="006B2E9B"/>
    <w:rsid w:val="006B30F2"/>
    <w:rsid w:val="006B37C4"/>
    <w:rsid w:val="006B38BB"/>
    <w:rsid w:val="006B3946"/>
    <w:rsid w:val="006B3A3B"/>
    <w:rsid w:val="006B3D5F"/>
    <w:rsid w:val="006B403A"/>
    <w:rsid w:val="006B40FA"/>
    <w:rsid w:val="006B41A9"/>
    <w:rsid w:val="006B443E"/>
    <w:rsid w:val="006B46FB"/>
    <w:rsid w:val="006B4D91"/>
    <w:rsid w:val="006B5118"/>
    <w:rsid w:val="006B537C"/>
    <w:rsid w:val="006B54D9"/>
    <w:rsid w:val="006B5545"/>
    <w:rsid w:val="006B55D0"/>
    <w:rsid w:val="006B55FE"/>
    <w:rsid w:val="006B56B3"/>
    <w:rsid w:val="006B5A1D"/>
    <w:rsid w:val="006B5C80"/>
    <w:rsid w:val="006B601A"/>
    <w:rsid w:val="006B61E7"/>
    <w:rsid w:val="006B6452"/>
    <w:rsid w:val="006B6744"/>
    <w:rsid w:val="006B6801"/>
    <w:rsid w:val="006B6858"/>
    <w:rsid w:val="006B6A93"/>
    <w:rsid w:val="006B6AAE"/>
    <w:rsid w:val="006B6C45"/>
    <w:rsid w:val="006B6DD3"/>
    <w:rsid w:val="006B6EC4"/>
    <w:rsid w:val="006B7061"/>
    <w:rsid w:val="006B719F"/>
    <w:rsid w:val="006B74B8"/>
    <w:rsid w:val="006B7568"/>
    <w:rsid w:val="006B7763"/>
    <w:rsid w:val="006B77B4"/>
    <w:rsid w:val="006B7A31"/>
    <w:rsid w:val="006B7DA9"/>
    <w:rsid w:val="006B7F96"/>
    <w:rsid w:val="006C01BE"/>
    <w:rsid w:val="006C03B4"/>
    <w:rsid w:val="006C0743"/>
    <w:rsid w:val="006C08E5"/>
    <w:rsid w:val="006C0990"/>
    <w:rsid w:val="006C0999"/>
    <w:rsid w:val="006C0BED"/>
    <w:rsid w:val="006C0C8B"/>
    <w:rsid w:val="006C0FCF"/>
    <w:rsid w:val="006C1141"/>
    <w:rsid w:val="006C1478"/>
    <w:rsid w:val="006C169B"/>
    <w:rsid w:val="006C1F73"/>
    <w:rsid w:val="006C20F0"/>
    <w:rsid w:val="006C2352"/>
    <w:rsid w:val="006C2686"/>
    <w:rsid w:val="006C299F"/>
    <w:rsid w:val="006C2BF9"/>
    <w:rsid w:val="006C2D0E"/>
    <w:rsid w:val="006C3543"/>
    <w:rsid w:val="006C359E"/>
    <w:rsid w:val="006C36E6"/>
    <w:rsid w:val="006C38DC"/>
    <w:rsid w:val="006C39D8"/>
    <w:rsid w:val="006C3AED"/>
    <w:rsid w:val="006C3B37"/>
    <w:rsid w:val="006C3D2B"/>
    <w:rsid w:val="006C3D39"/>
    <w:rsid w:val="006C3D9A"/>
    <w:rsid w:val="006C3E7B"/>
    <w:rsid w:val="006C3E86"/>
    <w:rsid w:val="006C3F16"/>
    <w:rsid w:val="006C418F"/>
    <w:rsid w:val="006C439E"/>
    <w:rsid w:val="006C44B3"/>
    <w:rsid w:val="006C463A"/>
    <w:rsid w:val="006C4648"/>
    <w:rsid w:val="006C476C"/>
    <w:rsid w:val="006C4DA9"/>
    <w:rsid w:val="006C50D5"/>
    <w:rsid w:val="006C54D8"/>
    <w:rsid w:val="006C57EC"/>
    <w:rsid w:val="006C5A8B"/>
    <w:rsid w:val="006C5BEC"/>
    <w:rsid w:val="006C5E76"/>
    <w:rsid w:val="006C6336"/>
    <w:rsid w:val="006C657A"/>
    <w:rsid w:val="006C6596"/>
    <w:rsid w:val="006C671B"/>
    <w:rsid w:val="006C68CB"/>
    <w:rsid w:val="006C69A9"/>
    <w:rsid w:val="006C6B40"/>
    <w:rsid w:val="006C6B5D"/>
    <w:rsid w:val="006C6CE8"/>
    <w:rsid w:val="006C706E"/>
    <w:rsid w:val="006C70FB"/>
    <w:rsid w:val="006C7789"/>
    <w:rsid w:val="006C79F6"/>
    <w:rsid w:val="006C7A82"/>
    <w:rsid w:val="006C7B4B"/>
    <w:rsid w:val="006C7CA8"/>
    <w:rsid w:val="006C7CFB"/>
    <w:rsid w:val="006C7DCD"/>
    <w:rsid w:val="006D02E8"/>
    <w:rsid w:val="006D0427"/>
    <w:rsid w:val="006D04CF"/>
    <w:rsid w:val="006D07B4"/>
    <w:rsid w:val="006D081F"/>
    <w:rsid w:val="006D08DD"/>
    <w:rsid w:val="006D0D62"/>
    <w:rsid w:val="006D13A2"/>
    <w:rsid w:val="006D13B1"/>
    <w:rsid w:val="006D14FD"/>
    <w:rsid w:val="006D18C6"/>
    <w:rsid w:val="006D1CCF"/>
    <w:rsid w:val="006D1D71"/>
    <w:rsid w:val="006D1DED"/>
    <w:rsid w:val="006D2079"/>
    <w:rsid w:val="006D2292"/>
    <w:rsid w:val="006D2515"/>
    <w:rsid w:val="006D2600"/>
    <w:rsid w:val="006D2682"/>
    <w:rsid w:val="006D26F5"/>
    <w:rsid w:val="006D2704"/>
    <w:rsid w:val="006D3033"/>
    <w:rsid w:val="006D3283"/>
    <w:rsid w:val="006D334A"/>
    <w:rsid w:val="006D33A5"/>
    <w:rsid w:val="006D33E7"/>
    <w:rsid w:val="006D3562"/>
    <w:rsid w:val="006D35FE"/>
    <w:rsid w:val="006D367E"/>
    <w:rsid w:val="006D3F54"/>
    <w:rsid w:val="006D43EF"/>
    <w:rsid w:val="006D446B"/>
    <w:rsid w:val="006D4495"/>
    <w:rsid w:val="006D45A3"/>
    <w:rsid w:val="006D483A"/>
    <w:rsid w:val="006D4AAC"/>
    <w:rsid w:val="006D4ED8"/>
    <w:rsid w:val="006D5055"/>
    <w:rsid w:val="006D53E5"/>
    <w:rsid w:val="006D540D"/>
    <w:rsid w:val="006D54C2"/>
    <w:rsid w:val="006D550A"/>
    <w:rsid w:val="006D56B3"/>
    <w:rsid w:val="006D56C4"/>
    <w:rsid w:val="006D5742"/>
    <w:rsid w:val="006D5858"/>
    <w:rsid w:val="006D58F3"/>
    <w:rsid w:val="006D5DC4"/>
    <w:rsid w:val="006D5F28"/>
    <w:rsid w:val="006D5F2F"/>
    <w:rsid w:val="006D6071"/>
    <w:rsid w:val="006D6199"/>
    <w:rsid w:val="006D658E"/>
    <w:rsid w:val="006D668D"/>
    <w:rsid w:val="006D678B"/>
    <w:rsid w:val="006D6881"/>
    <w:rsid w:val="006D693B"/>
    <w:rsid w:val="006D6970"/>
    <w:rsid w:val="006D6AC7"/>
    <w:rsid w:val="006D6B12"/>
    <w:rsid w:val="006D6B75"/>
    <w:rsid w:val="006D6B82"/>
    <w:rsid w:val="006D6D62"/>
    <w:rsid w:val="006D6DD9"/>
    <w:rsid w:val="006D704C"/>
    <w:rsid w:val="006D7280"/>
    <w:rsid w:val="006D7514"/>
    <w:rsid w:val="006D76FF"/>
    <w:rsid w:val="006D786C"/>
    <w:rsid w:val="006D78E0"/>
    <w:rsid w:val="006D7900"/>
    <w:rsid w:val="006D7B73"/>
    <w:rsid w:val="006D7E1A"/>
    <w:rsid w:val="006E007D"/>
    <w:rsid w:val="006E0745"/>
    <w:rsid w:val="006E0C06"/>
    <w:rsid w:val="006E0C16"/>
    <w:rsid w:val="006E0D23"/>
    <w:rsid w:val="006E0E99"/>
    <w:rsid w:val="006E0E9B"/>
    <w:rsid w:val="006E1701"/>
    <w:rsid w:val="006E173C"/>
    <w:rsid w:val="006E1915"/>
    <w:rsid w:val="006E1990"/>
    <w:rsid w:val="006E1BCF"/>
    <w:rsid w:val="006E1C00"/>
    <w:rsid w:val="006E1CFF"/>
    <w:rsid w:val="006E1D03"/>
    <w:rsid w:val="006E1DC5"/>
    <w:rsid w:val="006E1DDD"/>
    <w:rsid w:val="006E21E7"/>
    <w:rsid w:val="006E2286"/>
    <w:rsid w:val="006E22DC"/>
    <w:rsid w:val="006E238E"/>
    <w:rsid w:val="006E2779"/>
    <w:rsid w:val="006E2DCD"/>
    <w:rsid w:val="006E2DD1"/>
    <w:rsid w:val="006E2EF3"/>
    <w:rsid w:val="006E2F11"/>
    <w:rsid w:val="006E3023"/>
    <w:rsid w:val="006E30B3"/>
    <w:rsid w:val="006E3139"/>
    <w:rsid w:val="006E313F"/>
    <w:rsid w:val="006E325F"/>
    <w:rsid w:val="006E3323"/>
    <w:rsid w:val="006E3666"/>
    <w:rsid w:val="006E3685"/>
    <w:rsid w:val="006E3794"/>
    <w:rsid w:val="006E39BA"/>
    <w:rsid w:val="006E3D7D"/>
    <w:rsid w:val="006E3E6B"/>
    <w:rsid w:val="006E3EAF"/>
    <w:rsid w:val="006E40C2"/>
    <w:rsid w:val="006E41E8"/>
    <w:rsid w:val="006E42FD"/>
    <w:rsid w:val="006E433D"/>
    <w:rsid w:val="006E44D5"/>
    <w:rsid w:val="006E4504"/>
    <w:rsid w:val="006E45A7"/>
    <w:rsid w:val="006E47E6"/>
    <w:rsid w:val="006E48AB"/>
    <w:rsid w:val="006E49DF"/>
    <w:rsid w:val="006E4D7E"/>
    <w:rsid w:val="006E5065"/>
    <w:rsid w:val="006E5364"/>
    <w:rsid w:val="006E557C"/>
    <w:rsid w:val="006E598A"/>
    <w:rsid w:val="006E59B7"/>
    <w:rsid w:val="006E604B"/>
    <w:rsid w:val="006E6833"/>
    <w:rsid w:val="006E6879"/>
    <w:rsid w:val="006E6A84"/>
    <w:rsid w:val="006E6C59"/>
    <w:rsid w:val="006E6EC8"/>
    <w:rsid w:val="006E6F17"/>
    <w:rsid w:val="006E701D"/>
    <w:rsid w:val="006E724E"/>
    <w:rsid w:val="006E73FA"/>
    <w:rsid w:val="006E7CBB"/>
    <w:rsid w:val="006E7E5B"/>
    <w:rsid w:val="006F0116"/>
    <w:rsid w:val="006F046F"/>
    <w:rsid w:val="006F0535"/>
    <w:rsid w:val="006F0606"/>
    <w:rsid w:val="006F072F"/>
    <w:rsid w:val="006F07C5"/>
    <w:rsid w:val="006F083B"/>
    <w:rsid w:val="006F0966"/>
    <w:rsid w:val="006F0D60"/>
    <w:rsid w:val="006F13CA"/>
    <w:rsid w:val="006F170E"/>
    <w:rsid w:val="006F17C3"/>
    <w:rsid w:val="006F1B4C"/>
    <w:rsid w:val="006F1B98"/>
    <w:rsid w:val="006F1BAA"/>
    <w:rsid w:val="006F1C31"/>
    <w:rsid w:val="006F1E12"/>
    <w:rsid w:val="006F2228"/>
    <w:rsid w:val="006F238F"/>
    <w:rsid w:val="006F2578"/>
    <w:rsid w:val="006F2750"/>
    <w:rsid w:val="006F27A9"/>
    <w:rsid w:val="006F299C"/>
    <w:rsid w:val="006F2A95"/>
    <w:rsid w:val="006F2C8D"/>
    <w:rsid w:val="006F2F7B"/>
    <w:rsid w:val="006F3059"/>
    <w:rsid w:val="006F30DA"/>
    <w:rsid w:val="006F3208"/>
    <w:rsid w:val="006F3238"/>
    <w:rsid w:val="006F34E3"/>
    <w:rsid w:val="006F39B0"/>
    <w:rsid w:val="006F39FE"/>
    <w:rsid w:val="006F3A17"/>
    <w:rsid w:val="006F3A6E"/>
    <w:rsid w:val="006F3A7C"/>
    <w:rsid w:val="006F3BCB"/>
    <w:rsid w:val="006F3D40"/>
    <w:rsid w:val="006F411B"/>
    <w:rsid w:val="006F4375"/>
    <w:rsid w:val="006F43A4"/>
    <w:rsid w:val="006F45B0"/>
    <w:rsid w:val="006F482C"/>
    <w:rsid w:val="006F4930"/>
    <w:rsid w:val="006F49B0"/>
    <w:rsid w:val="006F4BB1"/>
    <w:rsid w:val="006F4E54"/>
    <w:rsid w:val="006F5082"/>
    <w:rsid w:val="006F5119"/>
    <w:rsid w:val="006F52A9"/>
    <w:rsid w:val="006F5452"/>
    <w:rsid w:val="006F561B"/>
    <w:rsid w:val="006F5677"/>
    <w:rsid w:val="006F597A"/>
    <w:rsid w:val="006F5AE7"/>
    <w:rsid w:val="006F5BD8"/>
    <w:rsid w:val="006F5D13"/>
    <w:rsid w:val="006F5D41"/>
    <w:rsid w:val="006F5D72"/>
    <w:rsid w:val="006F5E34"/>
    <w:rsid w:val="006F66AD"/>
    <w:rsid w:val="006F6B09"/>
    <w:rsid w:val="006F7186"/>
    <w:rsid w:val="006F730E"/>
    <w:rsid w:val="006F7588"/>
    <w:rsid w:val="006F766B"/>
    <w:rsid w:val="006F76EE"/>
    <w:rsid w:val="006F7814"/>
    <w:rsid w:val="006F7A27"/>
    <w:rsid w:val="006F7AB4"/>
    <w:rsid w:val="006F7E5E"/>
    <w:rsid w:val="0070005E"/>
    <w:rsid w:val="00700602"/>
    <w:rsid w:val="00700653"/>
    <w:rsid w:val="0070079F"/>
    <w:rsid w:val="00700862"/>
    <w:rsid w:val="007008B9"/>
    <w:rsid w:val="00700C23"/>
    <w:rsid w:val="00700DD2"/>
    <w:rsid w:val="00701113"/>
    <w:rsid w:val="007011EF"/>
    <w:rsid w:val="00701323"/>
    <w:rsid w:val="00701DB3"/>
    <w:rsid w:val="00701FD1"/>
    <w:rsid w:val="00701FD9"/>
    <w:rsid w:val="00702076"/>
    <w:rsid w:val="00702138"/>
    <w:rsid w:val="007021F1"/>
    <w:rsid w:val="007024CD"/>
    <w:rsid w:val="00702531"/>
    <w:rsid w:val="00702AA1"/>
    <w:rsid w:val="00702B36"/>
    <w:rsid w:val="00702D9E"/>
    <w:rsid w:val="00702DF9"/>
    <w:rsid w:val="00702F89"/>
    <w:rsid w:val="00703151"/>
    <w:rsid w:val="007034E0"/>
    <w:rsid w:val="007036AD"/>
    <w:rsid w:val="00703780"/>
    <w:rsid w:val="00703825"/>
    <w:rsid w:val="0070389B"/>
    <w:rsid w:val="007038B8"/>
    <w:rsid w:val="00703A13"/>
    <w:rsid w:val="00703BC6"/>
    <w:rsid w:val="007040D0"/>
    <w:rsid w:val="007049F2"/>
    <w:rsid w:val="00704B5A"/>
    <w:rsid w:val="00704D3D"/>
    <w:rsid w:val="00704EE4"/>
    <w:rsid w:val="007050A6"/>
    <w:rsid w:val="007050BE"/>
    <w:rsid w:val="00705399"/>
    <w:rsid w:val="0070541D"/>
    <w:rsid w:val="00705607"/>
    <w:rsid w:val="007056EA"/>
    <w:rsid w:val="007058C4"/>
    <w:rsid w:val="0070592F"/>
    <w:rsid w:val="007059C3"/>
    <w:rsid w:val="007059FB"/>
    <w:rsid w:val="00705A31"/>
    <w:rsid w:val="00705A5F"/>
    <w:rsid w:val="00705F85"/>
    <w:rsid w:val="007061F2"/>
    <w:rsid w:val="007065AC"/>
    <w:rsid w:val="00706605"/>
    <w:rsid w:val="007067E2"/>
    <w:rsid w:val="00706929"/>
    <w:rsid w:val="007069AF"/>
    <w:rsid w:val="00707299"/>
    <w:rsid w:val="0070766E"/>
    <w:rsid w:val="00707716"/>
    <w:rsid w:val="0070782A"/>
    <w:rsid w:val="007078D5"/>
    <w:rsid w:val="00707939"/>
    <w:rsid w:val="00707A74"/>
    <w:rsid w:val="00707EE9"/>
    <w:rsid w:val="0071015F"/>
    <w:rsid w:val="007101D3"/>
    <w:rsid w:val="007103D3"/>
    <w:rsid w:val="007103E6"/>
    <w:rsid w:val="00710423"/>
    <w:rsid w:val="00710542"/>
    <w:rsid w:val="00710777"/>
    <w:rsid w:val="00710B76"/>
    <w:rsid w:val="00710C63"/>
    <w:rsid w:val="00710E25"/>
    <w:rsid w:val="007113F1"/>
    <w:rsid w:val="0071147F"/>
    <w:rsid w:val="00711737"/>
    <w:rsid w:val="0071182F"/>
    <w:rsid w:val="00711A63"/>
    <w:rsid w:val="00711BD4"/>
    <w:rsid w:val="00711C99"/>
    <w:rsid w:val="00711DFA"/>
    <w:rsid w:val="007121FF"/>
    <w:rsid w:val="00712335"/>
    <w:rsid w:val="007123CF"/>
    <w:rsid w:val="00712759"/>
    <w:rsid w:val="0071293A"/>
    <w:rsid w:val="00712B7F"/>
    <w:rsid w:val="00712E37"/>
    <w:rsid w:val="007133B0"/>
    <w:rsid w:val="007134B1"/>
    <w:rsid w:val="00713722"/>
    <w:rsid w:val="00713795"/>
    <w:rsid w:val="00713803"/>
    <w:rsid w:val="007139C3"/>
    <w:rsid w:val="00713C4C"/>
    <w:rsid w:val="00713FE7"/>
    <w:rsid w:val="00714130"/>
    <w:rsid w:val="0071419C"/>
    <w:rsid w:val="00714574"/>
    <w:rsid w:val="007146F4"/>
    <w:rsid w:val="00714970"/>
    <w:rsid w:val="00714B49"/>
    <w:rsid w:val="00714C9F"/>
    <w:rsid w:val="00714DD4"/>
    <w:rsid w:val="00714EB2"/>
    <w:rsid w:val="00715122"/>
    <w:rsid w:val="00715233"/>
    <w:rsid w:val="00715470"/>
    <w:rsid w:val="0071552F"/>
    <w:rsid w:val="007157F7"/>
    <w:rsid w:val="0071596C"/>
    <w:rsid w:val="00715A1F"/>
    <w:rsid w:val="00715A58"/>
    <w:rsid w:val="00715C6B"/>
    <w:rsid w:val="00715D36"/>
    <w:rsid w:val="00715EBE"/>
    <w:rsid w:val="00715F3A"/>
    <w:rsid w:val="007160BE"/>
    <w:rsid w:val="0071613C"/>
    <w:rsid w:val="007161B7"/>
    <w:rsid w:val="007163AC"/>
    <w:rsid w:val="007164EA"/>
    <w:rsid w:val="00716759"/>
    <w:rsid w:val="00716844"/>
    <w:rsid w:val="00716885"/>
    <w:rsid w:val="00716A5D"/>
    <w:rsid w:val="00716B9F"/>
    <w:rsid w:val="00716EDB"/>
    <w:rsid w:val="00717201"/>
    <w:rsid w:val="00717735"/>
    <w:rsid w:val="007177E7"/>
    <w:rsid w:val="00717A59"/>
    <w:rsid w:val="00717D20"/>
    <w:rsid w:val="00717D73"/>
    <w:rsid w:val="00720053"/>
    <w:rsid w:val="007200FC"/>
    <w:rsid w:val="007204E7"/>
    <w:rsid w:val="00720531"/>
    <w:rsid w:val="00720A02"/>
    <w:rsid w:val="00720AAF"/>
    <w:rsid w:val="00720BD9"/>
    <w:rsid w:val="00720E3B"/>
    <w:rsid w:val="00720E44"/>
    <w:rsid w:val="00720E5F"/>
    <w:rsid w:val="0072128E"/>
    <w:rsid w:val="007212F2"/>
    <w:rsid w:val="00721477"/>
    <w:rsid w:val="00721483"/>
    <w:rsid w:val="007216D6"/>
    <w:rsid w:val="007217F9"/>
    <w:rsid w:val="007219B8"/>
    <w:rsid w:val="00721A77"/>
    <w:rsid w:val="00721C28"/>
    <w:rsid w:val="00721C4D"/>
    <w:rsid w:val="00721D75"/>
    <w:rsid w:val="00721DA8"/>
    <w:rsid w:val="00721EB1"/>
    <w:rsid w:val="00721F73"/>
    <w:rsid w:val="00721F8C"/>
    <w:rsid w:val="00721FEB"/>
    <w:rsid w:val="007221E5"/>
    <w:rsid w:val="00722208"/>
    <w:rsid w:val="0072286C"/>
    <w:rsid w:val="007228A5"/>
    <w:rsid w:val="00722EC7"/>
    <w:rsid w:val="007232F8"/>
    <w:rsid w:val="007233DB"/>
    <w:rsid w:val="007234E4"/>
    <w:rsid w:val="00723A3C"/>
    <w:rsid w:val="00723A50"/>
    <w:rsid w:val="007241A0"/>
    <w:rsid w:val="007241FB"/>
    <w:rsid w:val="00724209"/>
    <w:rsid w:val="00724A63"/>
    <w:rsid w:val="00724C41"/>
    <w:rsid w:val="00724CF6"/>
    <w:rsid w:val="007251F9"/>
    <w:rsid w:val="0072522D"/>
    <w:rsid w:val="00725322"/>
    <w:rsid w:val="00725462"/>
    <w:rsid w:val="007256B6"/>
    <w:rsid w:val="00725847"/>
    <w:rsid w:val="00725C4E"/>
    <w:rsid w:val="00725CBE"/>
    <w:rsid w:val="00725FAE"/>
    <w:rsid w:val="007264C8"/>
    <w:rsid w:val="00726CA5"/>
    <w:rsid w:val="00726D61"/>
    <w:rsid w:val="00726E6F"/>
    <w:rsid w:val="00726F10"/>
    <w:rsid w:val="00726F9E"/>
    <w:rsid w:val="0072717E"/>
    <w:rsid w:val="0072747D"/>
    <w:rsid w:val="00727623"/>
    <w:rsid w:val="00727935"/>
    <w:rsid w:val="00727AD8"/>
    <w:rsid w:val="00727ADD"/>
    <w:rsid w:val="00727B24"/>
    <w:rsid w:val="00730055"/>
    <w:rsid w:val="00730855"/>
    <w:rsid w:val="00730C1D"/>
    <w:rsid w:val="00730E78"/>
    <w:rsid w:val="00730F1A"/>
    <w:rsid w:val="0073110B"/>
    <w:rsid w:val="0073129A"/>
    <w:rsid w:val="007312A5"/>
    <w:rsid w:val="00731408"/>
    <w:rsid w:val="0073149B"/>
    <w:rsid w:val="007314FB"/>
    <w:rsid w:val="007315E4"/>
    <w:rsid w:val="0073161F"/>
    <w:rsid w:val="007318DD"/>
    <w:rsid w:val="00731A23"/>
    <w:rsid w:val="00731ADF"/>
    <w:rsid w:val="00731BAB"/>
    <w:rsid w:val="00731D27"/>
    <w:rsid w:val="00732080"/>
    <w:rsid w:val="007320DB"/>
    <w:rsid w:val="007328E1"/>
    <w:rsid w:val="007329C6"/>
    <w:rsid w:val="00732F91"/>
    <w:rsid w:val="00732FA8"/>
    <w:rsid w:val="00732FE9"/>
    <w:rsid w:val="0073313D"/>
    <w:rsid w:val="007333A6"/>
    <w:rsid w:val="007333EB"/>
    <w:rsid w:val="00733913"/>
    <w:rsid w:val="00733A95"/>
    <w:rsid w:val="00733E70"/>
    <w:rsid w:val="00733E8E"/>
    <w:rsid w:val="00733E99"/>
    <w:rsid w:val="00734568"/>
    <w:rsid w:val="007346BF"/>
    <w:rsid w:val="007347F5"/>
    <w:rsid w:val="00734B46"/>
    <w:rsid w:val="00734B77"/>
    <w:rsid w:val="00734C61"/>
    <w:rsid w:val="00734EC4"/>
    <w:rsid w:val="00735041"/>
    <w:rsid w:val="00735069"/>
    <w:rsid w:val="00735301"/>
    <w:rsid w:val="00735314"/>
    <w:rsid w:val="00735401"/>
    <w:rsid w:val="007358A9"/>
    <w:rsid w:val="007359AB"/>
    <w:rsid w:val="00735A1B"/>
    <w:rsid w:val="00735AD0"/>
    <w:rsid w:val="00735C8F"/>
    <w:rsid w:val="00735CEF"/>
    <w:rsid w:val="00735DB7"/>
    <w:rsid w:val="00735E23"/>
    <w:rsid w:val="00735E34"/>
    <w:rsid w:val="00735F16"/>
    <w:rsid w:val="0073611D"/>
    <w:rsid w:val="0073628B"/>
    <w:rsid w:val="00736517"/>
    <w:rsid w:val="007366D2"/>
    <w:rsid w:val="007366E7"/>
    <w:rsid w:val="007367AB"/>
    <w:rsid w:val="007367DE"/>
    <w:rsid w:val="0073686C"/>
    <w:rsid w:val="00736A8C"/>
    <w:rsid w:val="00736DD4"/>
    <w:rsid w:val="007371D2"/>
    <w:rsid w:val="0073727D"/>
    <w:rsid w:val="007372F1"/>
    <w:rsid w:val="00737385"/>
    <w:rsid w:val="007373CA"/>
    <w:rsid w:val="00737551"/>
    <w:rsid w:val="0073755E"/>
    <w:rsid w:val="007375A8"/>
    <w:rsid w:val="007376E0"/>
    <w:rsid w:val="007377AD"/>
    <w:rsid w:val="00737803"/>
    <w:rsid w:val="00737889"/>
    <w:rsid w:val="00737C04"/>
    <w:rsid w:val="0074006F"/>
    <w:rsid w:val="00740145"/>
    <w:rsid w:val="007402A2"/>
    <w:rsid w:val="007406E3"/>
    <w:rsid w:val="00740717"/>
    <w:rsid w:val="00740741"/>
    <w:rsid w:val="00740787"/>
    <w:rsid w:val="0074086E"/>
    <w:rsid w:val="00740AB1"/>
    <w:rsid w:val="00740B3A"/>
    <w:rsid w:val="00740F37"/>
    <w:rsid w:val="007411DA"/>
    <w:rsid w:val="007414C4"/>
    <w:rsid w:val="0074158F"/>
    <w:rsid w:val="0074163D"/>
    <w:rsid w:val="00741758"/>
    <w:rsid w:val="007417FF"/>
    <w:rsid w:val="00741866"/>
    <w:rsid w:val="0074194F"/>
    <w:rsid w:val="007419C2"/>
    <w:rsid w:val="00741C51"/>
    <w:rsid w:val="00741DA3"/>
    <w:rsid w:val="00742326"/>
    <w:rsid w:val="0074262F"/>
    <w:rsid w:val="007426B3"/>
    <w:rsid w:val="00742883"/>
    <w:rsid w:val="00742893"/>
    <w:rsid w:val="00742D60"/>
    <w:rsid w:val="00742FAA"/>
    <w:rsid w:val="007431FB"/>
    <w:rsid w:val="00743330"/>
    <w:rsid w:val="00743422"/>
    <w:rsid w:val="007434F1"/>
    <w:rsid w:val="007436F5"/>
    <w:rsid w:val="00743AEA"/>
    <w:rsid w:val="00743CDE"/>
    <w:rsid w:val="00743D4E"/>
    <w:rsid w:val="00743DE6"/>
    <w:rsid w:val="00744354"/>
    <w:rsid w:val="007445E3"/>
    <w:rsid w:val="00744778"/>
    <w:rsid w:val="00744907"/>
    <w:rsid w:val="00744D3B"/>
    <w:rsid w:val="00744DBF"/>
    <w:rsid w:val="007450AF"/>
    <w:rsid w:val="00745294"/>
    <w:rsid w:val="007452AE"/>
    <w:rsid w:val="0074558C"/>
    <w:rsid w:val="00745784"/>
    <w:rsid w:val="007458D5"/>
    <w:rsid w:val="00745AF1"/>
    <w:rsid w:val="007460E1"/>
    <w:rsid w:val="0074631F"/>
    <w:rsid w:val="00746516"/>
    <w:rsid w:val="00746596"/>
    <w:rsid w:val="00746606"/>
    <w:rsid w:val="00746BCD"/>
    <w:rsid w:val="00746C62"/>
    <w:rsid w:val="00746CFB"/>
    <w:rsid w:val="00747049"/>
    <w:rsid w:val="007476F8"/>
    <w:rsid w:val="007477E6"/>
    <w:rsid w:val="00747897"/>
    <w:rsid w:val="00747962"/>
    <w:rsid w:val="00747C0D"/>
    <w:rsid w:val="00747D15"/>
    <w:rsid w:val="00747EBB"/>
    <w:rsid w:val="00750195"/>
    <w:rsid w:val="007502EC"/>
    <w:rsid w:val="007503E7"/>
    <w:rsid w:val="00750769"/>
    <w:rsid w:val="00750771"/>
    <w:rsid w:val="00750870"/>
    <w:rsid w:val="00750F18"/>
    <w:rsid w:val="00750F27"/>
    <w:rsid w:val="00750FBD"/>
    <w:rsid w:val="007510E4"/>
    <w:rsid w:val="00751114"/>
    <w:rsid w:val="007511CD"/>
    <w:rsid w:val="007512A8"/>
    <w:rsid w:val="007513F0"/>
    <w:rsid w:val="0075140A"/>
    <w:rsid w:val="007515AC"/>
    <w:rsid w:val="007518DC"/>
    <w:rsid w:val="00751C46"/>
    <w:rsid w:val="00751CB1"/>
    <w:rsid w:val="00751E59"/>
    <w:rsid w:val="00751EA4"/>
    <w:rsid w:val="00752091"/>
    <w:rsid w:val="007520C3"/>
    <w:rsid w:val="007521C5"/>
    <w:rsid w:val="00752528"/>
    <w:rsid w:val="00752649"/>
    <w:rsid w:val="00752748"/>
    <w:rsid w:val="0075298A"/>
    <w:rsid w:val="00752A4D"/>
    <w:rsid w:val="00752F0B"/>
    <w:rsid w:val="00752F4B"/>
    <w:rsid w:val="00752F5A"/>
    <w:rsid w:val="00752FC3"/>
    <w:rsid w:val="007530A9"/>
    <w:rsid w:val="00753112"/>
    <w:rsid w:val="00753176"/>
    <w:rsid w:val="0075324B"/>
    <w:rsid w:val="00753272"/>
    <w:rsid w:val="00753446"/>
    <w:rsid w:val="00753C24"/>
    <w:rsid w:val="00753D2D"/>
    <w:rsid w:val="00753DB4"/>
    <w:rsid w:val="00753E03"/>
    <w:rsid w:val="00753EBF"/>
    <w:rsid w:val="00753F0C"/>
    <w:rsid w:val="00753F3C"/>
    <w:rsid w:val="007540DB"/>
    <w:rsid w:val="0075424B"/>
    <w:rsid w:val="0075429C"/>
    <w:rsid w:val="0075445C"/>
    <w:rsid w:val="007546F1"/>
    <w:rsid w:val="007547C6"/>
    <w:rsid w:val="0075483C"/>
    <w:rsid w:val="007549EB"/>
    <w:rsid w:val="00754AC0"/>
    <w:rsid w:val="00754EB2"/>
    <w:rsid w:val="007553CA"/>
    <w:rsid w:val="0075569B"/>
    <w:rsid w:val="00755946"/>
    <w:rsid w:val="00755963"/>
    <w:rsid w:val="00755BD5"/>
    <w:rsid w:val="00755C0B"/>
    <w:rsid w:val="00755C73"/>
    <w:rsid w:val="007560C5"/>
    <w:rsid w:val="00756615"/>
    <w:rsid w:val="00756925"/>
    <w:rsid w:val="00756933"/>
    <w:rsid w:val="00756BE4"/>
    <w:rsid w:val="007571D0"/>
    <w:rsid w:val="007571F0"/>
    <w:rsid w:val="00757BBF"/>
    <w:rsid w:val="00757C72"/>
    <w:rsid w:val="00757E21"/>
    <w:rsid w:val="007600E9"/>
    <w:rsid w:val="0076026B"/>
    <w:rsid w:val="00760272"/>
    <w:rsid w:val="00760304"/>
    <w:rsid w:val="007603C9"/>
    <w:rsid w:val="007603E4"/>
    <w:rsid w:val="00760488"/>
    <w:rsid w:val="007606A6"/>
    <w:rsid w:val="00760B1F"/>
    <w:rsid w:val="00760C10"/>
    <w:rsid w:val="00760D8D"/>
    <w:rsid w:val="00760DEF"/>
    <w:rsid w:val="00760E18"/>
    <w:rsid w:val="0076147A"/>
    <w:rsid w:val="007614E9"/>
    <w:rsid w:val="0076151A"/>
    <w:rsid w:val="00761780"/>
    <w:rsid w:val="00761849"/>
    <w:rsid w:val="0076198F"/>
    <w:rsid w:val="0076199A"/>
    <w:rsid w:val="007619B3"/>
    <w:rsid w:val="00761A4E"/>
    <w:rsid w:val="00761DC2"/>
    <w:rsid w:val="00761E31"/>
    <w:rsid w:val="0076247A"/>
    <w:rsid w:val="0076254C"/>
    <w:rsid w:val="007625A2"/>
    <w:rsid w:val="007625C1"/>
    <w:rsid w:val="0076272A"/>
    <w:rsid w:val="0076272B"/>
    <w:rsid w:val="00762ACE"/>
    <w:rsid w:val="00762D25"/>
    <w:rsid w:val="00762D4B"/>
    <w:rsid w:val="00762DA3"/>
    <w:rsid w:val="00763176"/>
    <w:rsid w:val="007631FC"/>
    <w:rsid w:val="0076337D"/>
    <w:rsid w:val="00763848"/>
    <w:rsid w:val="00763874"/>
    <w:rsid w:val="007638BC"/>
    <w:rsid w:val="007639A7"/>
    <w:rsid w:val="00763A87"/>
    <w:rsid w:val="00763C33"/>
    <w:rsid w:val="00763D4E"/>
    <w:rsid w:val="00763F0E"/>
    <w:rsid w:val="00764316"/>
    <w:rsid w:val="007643B6"/>
    <w:rsid w:val="007643F5"/>
    <w:rsid w:val="00764439"/>
    <w:rsid w:val="007648AC"/>
    <w:rsid w:val="00764BC1"/>
    <w:rsid w:val="0076531E"/>
    <w:rsid w:val="0076541C"/>
    <w:rsid w:val="00765789"/>
    <w:rsid w:val="0076578F"/>
    <w:rsid w:val="007657E3"/>
    <w:rsid w:val="00765967"/>
    <w:rsid w:val="00765AA7"/>
    <w:rsid w:val="00765D32"/>
    <w:rsid w:val="00765ED2"/>
    <w:rsid w:val="00766128"/>
    <w:rsid w:val="007664E6"/>
    <w:rsid w:val="0076662D"/>
    <w:rsid w:val="00766754"/>
    <w:rsid w:val="00766AB9"/>
    <w:rsid w:val="00766E43"/>
    <w:rsid w:val="00766E9F"/>
    <w:rsid w:val="00766F51"/>
    <w:rsid w:val="0076750D"/>
    <w:rsid w:val="00767713"/>
    <w:rsid w:val="0076774C"/>
    <w:rsid w:val="007679B9"/>
    <w:rsid w:val="00767BA7"/>
    <w:rsid w:val="00767D67"/>
    <w:rsid w:val="007708E6"/>
    <w:rsid w:val="00770934"/>
    <w:rsid w:val="007709F0"/>
    <w:rsid w:val="00770A69"/>
    <w:rsid w:val="00770BB0"/>
    <w:rsid w:val="00770C2F"/>
    <w:rsid w:val="00770C51"/>
    <w:rsid w:val="00770C7F"/>
    <w:rsid w:val="0077135E"/>
    <w:rsid w:val="00771586"/>
    <w:rsid w:val="007715AB"/>
    <w:rsid w:val="00771A5A"/>
    <w:rsid w:val="00772146"/>
    <w:rsid w:val="007723B7"/>
    <w:rsid w:val="007724A1"/>
    <w:rsid w:val="007727FF"/>
    <w:rsid w:val="0077282E"/>
    <w:rsid w:val="00772D89"/>
    <w:rsid w:val="00772DB9"/>
    <w:rsid w:val="00772E38"/>
    <w:rsid w:val="007730A8"/>
    <w:rsid w:val="0077311F"/>
    <w:rsid w:val="0077342A"/>
    <w:rsid w:val="007734AD"/>
    <w:rsid w:val="007735E9"/>
    <w:rsid w:val="007735F0"/>
    <w:rsid w:val="00773630"/>
    <w:rsid w:val="00773A42"/>
    <w:rsid w:val="00773BC9"/>
    <w:rsid w:val="00773F20"/>
    <w:rsid w:val="00773F7E"/>
    <w:rsid w:val="00774056"/>
    <w:rsid w:val="007746FA"/>
    <w:rsid w:val="00774941"/>
    <w:rsid w:val="007749E6"/>
    <w:rsid w:val="00774AC9"/>
    <w:rsid w:val="00775084"/>
    <w:rsid w:val="0077519E"/>
    <w:rsid w:val="007751B8"/>
    <w:rsid w:val="00775213"/>
    <w:rsid w:val="007757EB"/>
    <w:rsid w:val="00775BB1"/>
    <w:rsid w:val="00775BD8"/>
    <w:rsid w:val="00775C4F"/>
    <w:rsid w:val="00775D62"/>
    <w:rsid w:val="00775DC9"/>
    <w:rsid w:val="00775ED2"/>
    <w:rsid w:val="00775FAA"/>
    <w:rsid w:val="00776072"/>
    <w:rsid w:val="00776295"/>
    <w:rsid w:val="007762DB"/>
    <w:rsid w:val="007764FA"/>
    <w:rsid w:val="007766D9"/>
    <w:rsid w:val="007767DB"/>
    <w:rsid w:val="0077691C"/>
    <w:rsid w:val="0077691F"/>
    <w:rsid w:val="007769DC"/>
    <w:rsid w:val="00776ACA"/>
    <w:rsid w:val="00776AF8"/>
    <w:rsid w:val="00776BF5"/>
    <w:rsid w:val="00776ECB"/>
    <w:rsid w:val="00776F75"/>
    <w:rsid w:val="007770F4"/>
    <w:rsid w:val="00777582"/>
    <w:rsid w:val="00777650"/>
    <w:rsid w:val="00777A74"/>
    <w:rsid w:val="00777D1D"/>
    <w:rsid w:val="00777D96"/>
    <w:rsid w:val="00777FC9"/>
    <w:rsid w:val="0078006A"/>
    <w:rsid w:val="0078011D"/>
    <w:rsid w:val="00780297"/>
    <w:rsid w:val="00780319"/>
    <w:rsid w:val="0078081C"/>
    <w:rsid w:val="007808E4"/>
    <w:rsid w:val="00780CA8"/>
    <w:rsid w:val="00781999"/>
    <w:rsid w:val="00782295"/>
    <w:rsid w:val="0078292E"/>
    <w:rsid w:val="00783018"/>
    <w:rsid w:val="007831A7"/>
    <w:rsid w:val="007831C3"/>
    <w:rsid w:val="00783413"/>
    <w:rsid w:val="00783768"/>
    <w:rsid w:val="0078378E"/>
    <w:rsid w:val="007837B9"/>
    <w:rsid w:val="00783A26"/>
    <w:rsid w:val="0078410F"/>
    <w:rsid w:val="0078420A"/>
    <w:rsid w:val="0078420F"/>
    <w:rsid w:val="0078441A"/>
    <w:rsid w:val="00784537"/>
    <w:rsid w:val="007846F5"/>
    <w:rsid w:val="00784874"/>
    <w:rsid w:val="007848CE"/>
    <w:rsid w:val="007848E1"/>
    <w:rsid w:val="00784B23"/>
    <w:rsid w:val="00784EE5"/>
    <w:rsid w:val="0078522C"/>
    <w:rsid w:val="00785531"/>
    <w:rsid w:val="007855A5"/>
    <w:rsid w:val="0078561B"/>
    <w:rsid w:val="007856F4"/>
    <w:rsid w:val="007858C6"/>
    <w:rsid w:val="00785B1E"/>
    <w:rsid w:val="00785BCB"/>
    <w:rsid w:val="00785C18"/>
    <w:rsid w:val="00785DB1"/>
    <w:rsid w:val="00785EA3"/>
    <w:rsid w:val="00786261"/>
    <w:rsid w:val="00786336"/>
    <w:rsid w:val="00786400"/>
    <w:rsid w:val="0078641B"/>
    <w:rsid w:val="00786722"/>
    <w:rsid w:val="007867AB"/>
    <w:rsid w:val="00786A57"/>
    <w:rsid w:val="00786BB7"/>
    <w:rsid w:val="00787119"/>
    <w:rsid w:val="007872F5"/>
    <w:rsid w:val="00787403"/>
    <w:rsid w:val="007874E8"/>
    <w:rsid w:val="0078782B"/>
    <w:rsid w:val="00787841"/>
    <w:rsid w:val="00787BFD"/>
    <w:rsid w:val="00787D54"/>
    <w:rsid w:val="00787D99"/>
    <w:rsid w:val="00787DA8"/>
    <w:rsid w:val="00787F1A"/>
    <w:rsid w:val="00790079"/>
    <w:rsid w:val="00790302"/>
    <w:rsid w:val="0079033D"/>
    <w:rsid w:val="007905DA"/>
    <w:rsid w:val="0079084E"/>
    <w:rsid w:val="00790927"/>
    <w:rsid w:val="007909BC"/>
    <w:rsid w:val="007909FB"/>
    <w:rsid w:val="00790CBD"/>
    <w:rsid w:val="00790CDB"/>
    <w:rsid w:val="00790D74"/>
    <w:rsid w:val="00790E71"/>
    <w:rsid w:val="00791183"/>
    <w:rsid w:val="0079192F"/>
    <w:rsid w:val="0079198E"/>
    <w:rsid w:val="007919DC"/>
    <w:rsid w:val="00791C28"/>
    <w:rsid w:val="00791DB9"/>
    <w:rsid w:val="00791E1B"/>
    <w:rsid w:val="00791EBC"/>
    <w:rsid w:val="00791FBE"/>
    <w:rsid w:val="00791FD8"/>
    <w:rsid w:val="0079225F"/>
    <w:rsid w:val="00792730"/>
    <w:rsid w:val="0079302E"/>
    <w:rsid w:val="007930A2"/>
    <w:rsid w:val="00793155"/>
    <w:rsid w:val="0079325E"/>
    <w:rsid w:val="007932E6"/>
    <w:rsid w:val="00793428"/>
    <w:rsid w:val="007935D1"/>
    <w:rsid w:val="00793922"/>
    <w:rsid w:val="007939A3"/>
    <w:rsid w:val="00793ADB"/>
    <w:rsid w:val="00793DD4"/>
    <w:rsid w:val="00793E94"/>
    <w:rsid w:val="00793F92"/>
    <w:rsid w:val="00794255"/>
    <w:rsid w:val="00794419"/>
    <w:rsid w:val="00794460"/>
    <w:rsid w:val="00794985"/>
    <w:rsid w:val="00794A0B"/>
    <w:rsid w:val="00794CEF"/>
    <w:rsid w:val="00794DD7"/>
    <w:rsid w:val="0079524F"/>
    <w:rsid w:val="007952B4"/>
    <w:rsid w:val="00795300"/>
    <w:rsid w:val="00795829"/>
    <w:rsid w:val="0079589C"/>
    <w:rsid w:val="00795B59"/>
    <w:rsid w:val="00795C8C"/>
    <w:rsid w:val="00795E77"/>
    <w:rsid w:val="00795F73"/>
    <w:rsid w:val="00795FA2"/>
    <w:rsid w:val="007960B3"/>
    <w:rsid w:val="0079614A"/>
    <w:rsid w:val="0079637E"/>
    <w:rsid w:val="007963EB"/>
    <w:rsid w:val="00796832"/>
    <w:rsid w:val="00796876"/>
    <w:rsid w:val="007968B5"/>
    <w:rsid w:val="0079699F"/>
    <w:rsid w:val="007969D7"/>
    <w:rsid w:val="00796A3D"/>
    <w:rsid w:val="00796B2C"/>
    <w:rsid w:val="00796BCA"/>
    <w:rsid w:val="00796C4B"/>
    <w:rsid w:val="00796D3A"/>
    <w:rsid w:val="007973BB"/>
    <w:rsid w:val="007974E8"/>
    <w:rsid w:val="00797513"/>
    <w:rsid w:val="00797738"/>
    <w:rsid w:val="00797A76"/>
    <w:rsid w:val="00797ADD"/>
    <w:rsid w:val="00797B33"/>
    <w:rsid w:val="00797F0D"/>
    <w:rsid w:val="00797F46"/>
    <w:rsid w:val="00797F54"/>
    <w:rsid w:val="007A0070"/>
    <w:rsid w:val="007A0260"/>
    <w:rsid w:val="007A092B"/>
    <w:rsid w:val="007A0A12"/>
    <w:rsid w:val="007A0B94"/>
    <w:rsid w:val="007A0C34"/>
    <w:rsid w:val="007A0C3F"/>
    <w:rsid w:val="007A0CE5"/>
    <w:rsid w:val="007A0EBC"/>
    <w:rsid w:val="007A0F9C"/>
    <w:rsid w:val="007A1057"/>
    <w:rsid w:val="007A10A0"/>
    <w:rsid w:val="007A1171"/>
    <w:rsid w:val="007A1344"/>
    <w:rsid w:val="007A1448"/>
    <w:rsid w:val="007A19AB"/>
    <w:rsid w:val="007A1AF6"/>
    <w:rsid w:val="007A22D2"/>
    <w:rsid w:val="007A23F8"/>
    <w:rsid w:val="007A26E8"/>
    <w:rsid w:val="007A27C7"/>
    <w:rsid w:val="007A28A6"/>
    <w:rsid w:val="007A2924"/>
    <w:rsid w:val="007A2CFA"/>
    <w:rsid w:val="007A2DDD"/>
    <w:rsid w:val="007A2FAA"/>
    <w:rsid w:val="007A2FD1"/>
    <w:rsid w:val="007A300E"/>
    <w:rsid w:val="007A3397"/>
    <w:rsid w:val="007A374C"/>
    <w:rsid w:val="007A396E"/>
    <w:rsid w:val="007A3CCE"/>
    <w:rsid w:val="007A4156"/>
    <w:rsid w:val="007A420E"/>
    <w:rsid w:val="007A4218"/>
    <w:rsid w:val="007A4233"/>
    <w:rsid w:val="007A4A4D"/>
    <w:rsid w:val="007A51EC"/>
    <w:rsid w:val="007A5642"/>
    <w:rsid w:val="007A5759"/>
    <w:rsid w:val="007A576F"/>
    <w:rsid w:val="007A5853"/>
    <w:rsid w:val="007A58CD"/>
    <w:rsid w:val="007A596D"/>
    <w:rsid w:val="007A5C6A"/>
    <w:rsid w:val="007A5D45"/>
    <w:rsid w:val="007A6005"/>
    <w:rsid w:val="007A601E"/>
    <w:rsid w:val="007A6091"/>
    <w:rsid w:val="007A695A"/>
    <w:rsid w:val="007A6EDC"/>
    <w:rsid w:val="007A6EDD"/>
    <w:rsid w:val="007A6EEE"/>
    <w:rsid w:val="007A6F05"/>
    <w:rsid w:val="007A7389"/>
    <w:rsid w:val="007A740C"/>
    <w:rsid w:val="007A749D"/>
    <w:rsid w:val="007A7546"/>
    <w:rsid w:val="007A785C"/>
    <w:rsid w:val="007A7AF0"/>
    <w:rsid w:val="007A7B3C"/>
    <w:rsid w:val="007A7DEA"/>
    <w:rsid w:val="007A7E4E"/>
    <w:rsid w:val="007A7F78"/>
    <w:rsid w:val="007B010A"/>
    <w:rsid w:val="007B02D0"/>
    <w:rsid w:val="007B034B"/>
    <w:rsid w:val="007B0810"/>
    <w:rsid w:val="007B0E54"/>
    <w:rsid w:val="007B0E91"/>
    <w:rsid w:val="007B0EA5"/>
    <w:rsid w:val="007B0EA9"/>
    <w:rsid w:val="007B0ED2"/>
    <w:rsid w:val="007B0EEF"/>
    <w:rsid w:val="007B129F"/>
    <w:rsid w:val="007B13EA"/>
    <w:rsid w:val="007B14A5"/>
    <w:rsid w:val="007B19DC"/>
    <w:rsid w:val="007B1B55"/>
    <w:rsid w:val="007B1B6F"/>
    <w:rsid w:val="007B208C"/>
    <w:rsid w:val="007B2458"/>
    <w:rsid w:val="007B27C6"/>
    <w:rsid w:val="007B27D4"/>
    <w:rsid w:val="007B2C73"/>
    <w:rsid w:val="007B2D3D"/>
    <w:rsid w:val="007B2DC8"/>
    <w:rsid w:val="007B31B4"/>
    <w:rsid w:val="007B332C"/>
    <w:rsid w:val="007B3474"/>
    <w:rsid w:val="007B3542"/>
    <w:rsid w:val="007B36C9"/>
    <w:rsid w:val="007B3797"/>
    <w:rsid w:val="007B3D21"/>
    <w:rsid w:val="007B3EC4"/>
    <w:rsid w:val="007B3FFC"/>
    <w:rsid w:val="007B4179"/>
    <w:rsid w:val="007B41B7"/>
    <w:rsid w:val="007B4334"/>
    <w:rsid w:val="007B442F"/>
    <w:rsid w:val="007B46D0"/>
    <w:rsid w:val="007B4D04"/>
    <w:rsid w:val="007B4E53"/>
    <w:rsid w:val="007B5023"/>
    <w:rsid w:val="007B514D"/>
    <w:rsid w:val="007B518F"/>
    <w:rsid w:val="007B5270"/>
    <w:rsid w:val="007B5357"/>
    <w:rsid w:val="007B5369"/>
    <w:rsid w:val="007B55BA"/>
    <w:rsid w:val="007B562B"/>
    <w:rsid w:val="007B576B"/>
    <w:rsid w:val="007B588D"/>
    <w:rsid w:val="007B58DE"/>
    <w:rsid w:val="007B5A92"/>
    <w:rsid w:val="007B5C1E"/>
    <w:rsid w:val="007B5C32"/>
    <w:rsid w:val="007B5D23"/>
    <w:rsid w:val="007B5D7D"/>
    <w:rsid w:val="007B5DFD"/>
    <w:rsid w:val="007B5E40"/>
    <w:rsid w:val="007B5FC6"/>
    <w:rsid w:val="007B6103"/>
    <w:rsid w:val="007B639D"/>
    <w:rsid w:val="007B6634"/>
    <w:rsid w:val="007B68FD"/>
    <w:rsid w:val="007B6B13"/>
    <w:rsid w:val="007B6D0D"/>
    <w:rsid w:val="007B6F7A"/>
    <w:rsid w:val="007B7270"/>
    <w:rsid w:val="007B72D6"/>
    <w:rsid w:val="007B75CC"/>
    <w:rsid w:val="007B7994"/>
    <w:rsid w:val="007C0060"/>
    <w:rsid w:val="007C01F7"/>
    <w:rsid w:val="007C026D"/>
    <w:rsid w:val="007C04F8"/>
    <w:rsid w:val="007C0769"/>
    <w:rsid w:val="007C077A"/>
    <w:rsid w:val="007C0C80"/>
    <w:rsid w:val="007C0C98"/>
    <w:rsid w:val="007C0D58"/>
    <w:rsid w:val="007C0E6F"/>
    <w:rsid w:val="007C0E8E"/>
    <w:rsid w:val="007C0EB8"/>
    <w:rsid w:val="007C1187"/>
    <w:rsid w:val="007C11A4"/>
    <w:rsid w:val="007C11DC"/>
    <w:rsid w:val="007C171D"/>
    <w:rsid w:val="007C1CF6"/>
    <w:rsid w:val="007C2147"/>
    <w:rsid w:val="007C2870"/>
    <w:rsid w:val="007C2872"/>
    <w:rsid w:val="007C2C03"/>
    <w:rsid w:val="007C2EAE"/>
    <w:rsid w:val="007C3188"/>
    <w:rsid w:val="007C327A"/>
    <w:rsid w:val="007C332B"/>
    <w:rsid w:val="007C365C"/>
    <w:rsid w:val="007C374D"/>
    <w:rsid w:val="007C3BE4"/>
    <w:rsid w:val="007C3E71"/>
    <w:rsid w:val="007C4031"/>
    <w:rsid w:val="007C4087"/>
    <w:rsid w:val="007C4259"/>
    <w:rsid w:val="007C46BE"/>
    <w:rsid w:val="007C4C13"/>
    <w:rsid w:val="007C4EA7"/>
    <w:rsid w:val="007C4F44"/>
    <w:rsid w:val="007C5410"/>
    <w:rsid w:val="007C5518"/>
    <w:rsid w:val="007C571A"/>
    <w:rsid w:val="007C5A98"/>
    <w:rsid w:val="007C6095"/>
    <w:rsid w:val="007C61B1"/>
    <w:rsid w:val="007C67A1"/>
    <w:rsid w:val="007C6914"/>
    <w:rsid w:val="007C6AB4"/>
    <w:rsid w:val="007C6C38"/>
    <w:rsid w:val="007C6DFC"/>
    <w:rsid w:val="007C6E27"/>
    <w:rsid w:val="007C75A6"/>
    <w:rsid w:val="007C7615"/>
    <w:rsid w:val="007C7741"/>
    <w:rsid w:val="007C781B"/>
    <w:rsid w:val="007C7959"/>
    <w:rsid w:val="007C7AE8"/>
    <w:rsid w:val="007D00AD"/>
    <w:rsid w:val="007D00FC"/>
    <w:rsid w:val="007D0458"/>
    <w:rsid w:val="007D06BD"/>
    <w:rsid w:val="007D0775"/>
    <w:rsid w:val="007D0A1A"/>
    <w:rsid w:val="007D0A61"/>
    <w:rsid w:val="007D0AB2"/>
    <w:rsid w:val="007D0D0F"/>
    <w:rsid w:val="007D0D70"/>
    <w:rsid w:val="007D0D98"/>
    <w:rsid w:val="007D111E"/>
    <w:rsid w:val="007D127C"/>
    <w:rsid w:val="007D1344"/>
    <w:rsid w:val="007D13B1"/>
    <w:rsid w:val="007D15DA"/>
    <w:rsid w:val="007D17AC"/>
    <w:rsid w:val="007D18F1"/>
    <w:rsid w:val="007D1C27"/>
    <w:rsid w:val="007D1C52"/>
    <w:rsid w:val="007D1DAD"/>
    <w:rsid w:val="007D1FD1"/>
    <w:rsid w:val="007D2126"/>
    <w:rsid w:val="007D216D"/>
    <w:rsid w:val="007D2385"/>
    <w:rsid w:val="007D2415"/>
    <w:rsid w:val="007D2662"/>
    <w:rsid w:val="007D27B0"/>
    <w:rsid w:val="007D29F2"/>
    <w:rsid w:val="007D2A05"/>
    <w:rsid w:val="007D2A8E"/>
    <w:rsid w:val="007D2BCB"/>
    <w:rsid w:val="007D2C7D"/>
    <w:rsid w:val="007D2F14"/>
    <w:rsid w:val="007D3296"/>
    <w:rsid w:val="007D364C"/>
    <w:rsid w:val="007D3703"/>
    <w:rsid w:val="007D3AA1"/>
    <w:rsid w:val="007D3B7E"/>
    <w:rsid w:val="007D3DD8"/>
    <w:rsid w:val="007D3E25"/>
    <w:rsid w:val="007D3FB1"/>
    <w:rsid w:val="007D45D6"/>
    <w:rsid w:val="007D4A35"/>
    <w:rsid w:val="007D4ACF"/>
    <w:rsid w:val="007D4E84"/>
    <w:rsid w:val="007D4EFE"/>
    <w:rsid w:val="007D4F4C"/>
    <w:rsid w:val="007D505D"/>
    <w:rsid w:val="007D50F7"/>
    <w:rsid w:val="007D5A02"/>
    <w:rsid w:val="007D62CF"/>
    <w:rsid w:val="007D633C"/>
    <w:rsid w:val="007D64A9"/>
    <w:rsid w:val="007D66B6"/>
    <w:rsid w:val="007D69AE"/>
    <w:rsid w:val="007D6B06"/>
    <w:rsid w:val="007D6C47"/>
    <w:rsid w:val="007D6D06"/>
    <w:rsid w:val="007D6ED3"/>
    <w:rsid w:val="007D7188"/>
    <w:rsid w:val="007D789B"/>
    <w:rsid w:val="007D7A46"/>
    <w:rsid w:val="007D7B10"/>
    <w:rsid w:val="007D7B26"/>
    <w:rsid w:val="007D7D25"/>
    <w:rsid w:val="007E02C4"/>
    <w:rsid w:val="007E0446"/>
    <w:rsid w:val="007E0477"/>
    <w:rsid w:val="007E06EE"/>
    <w:rsid w:val="007E08FE"/>
    <w:rsid w:val="007E0991"/>
    <w:rsid w:val="007E0A67"/>
    <w:rsid w:val="007E0B8F"/>
    <w:rsid w:val="007E0BD2"/>
    <w:rsid w:val="007E0C61"/>
    <w:rsid w:val="007E10B6"/>
    <w:rsid w:val="007E11A0"/>
    <w:rsid w:val="007E1347"/>
    <w:rsid w:val="007E14D2"/>
    <w:rsid w:val="007E14E7"/>
    <w:rsid w:val="007E1B98"/>
    <w:rsid w:val="007E1BC4"/>
    <w:rsid w:val="007E1C0B"/>
    <w:rsid w:val="007E1EA5"/>
    <w:rsid w:val="007E1EC8"/>
    <w:rsid w:val="007E1F32"/>
    <w:rsid w:val="007E217C"/>
    <w:rsid w:val="007E21BC"/>
    <w:rsid w:val="007E2344"/>
    <w:rsid w:val="007E23F6"/>
    <w:rsid w:val="007E244D"/>
    <w:rsid w:val="007E246A"/>
    <w:rsid w:val="007E249C"/>
    <w:rsid w:val="007E2610"/>
    <w:rsid w:val="007E2649"/>
    <w:rsid w:val="007E264A"/>
    <w:rsid w:val="007E269F"/>
    <w:rsid w:val="007E2D08"/>
    <w:rsid w:val="007E2DF4"/>
    <w:rsid w:val="007E2FAB"/>
    <w:rsid w:val="007E3477"/>
    <w:rsid w:val="007E34C5"/>
    <w:rsid w:val="007E355C"/>
    <w:rsid w:val="007E379B"/>
    <w:rsid w:val="007E37A7"/>
    <w:rsid w:val="007E37BA"/>
    <w:rsid w:val="007E37CE"/>
    <w:rsid w:val="007E3AD8"/>
    <w:rsid w:val="007E3B53"/>
    <w:rsid w:val="007E3BDC"/>
    <w:rsid w:val="007E3E7E"/>
    <w:rsid w:val="007E3F48"/>
    <w:rsid w:val="007E4049"/>
    <w:rsid w:val="007E409E"/>
    <w:rsid w:val="007E4982"/>
    <w:rsid w:val="007E49C7"/>
    <w:rsid w:val="007E4A77"/>
    <w:rsid w:val="007E4B7E"/>
    <w:rsid w:val="007E4CD3"/>
    <w:rsid w:val="007E5236"/>
    <w:rsid w:val="007E5252"/>
    <w:rsid w:val="007E54F2"/>
    <w:rsid w:val="007E597C"/>
    <w:rsid w:val="007E5A7A"/>
    <w:rsid w:val="007E62EB"/>
    <w:rsid w:val="007E6937"/>
    <w:rsid w:val="007E6946"/>
    <w:rsid w:val="007E6E10"/>
    <w:rsid w:val="007E6ED3"/>
    <w:rsid w:val="007E718F"/>
    <w:rsid w:val="007E72C1"/>
    <w:rsid w:val="007E777B"/>
    <w:rsid w:val="007E7803"/>
    <w:rsid w:val="007E7E47"/>
    <w:rsid w:val="007E7F9B"/>
    <w:rsid w:val="007F0071"/>
    <w:rsid w:val="007F01F6"/>
    <w:rsid w:val="007F0204"/>
    <w:rsid w:val="007F028D"/>
    <w:rsid w:val="007F03E3"/>
    <w:rsid w:val="007F06B2"/>
    <w:rsid w:val="007F088A"/>
    <w:rsid w:val="007F0BA9"/>
    <w:rsid w:val="007F0BCA"/>
    <w:rsid w:val="007F0F1D"/>
    <w:rsid w:val="007F10AB"/>
    <w:rsid w:val="007F11CE"/>
    <w:rsid w:val="007F1C01"/>
    <w:rsid w:val="007F1D03"/>
    <w:rsid w:val="007F1F54"/>
    <w:rsid w:val="007F1F92"/>
    <w:rsid w:val="007F1FFF"/>
    <w:rsid w:val="007F211B"/>
    <w:rsid w:val="007F22AB"/>
    <w:rsid w:val="007F2408"/>
    <w:rsid w:val="007F2413"/>
    <w:rsid w:val="007F25A8"/>
    <w:rsid w:val="007F2644"/>
    <w:rsid w:val="007F26A9"/>
    <w:rsid w:val="007F280C"/>
    <w:rsid w:val="007F2936"/>
    <w:rsid w:val="007F299A"/>
    <w:rsid w:val="007F2F2C"/>
    <w:rsid w:val="007F2F9E"/>
    <w:rsid w:val="007F3232"/>
    <w:rsid w:val="007F3440"/>
    <w:rsid w:val="007F34F1"/>
    <w:rsid w:val="007F37AA"/>
    <w:rsid w:val="007F384C"/>
    <w:rsid w:val="007F38EB"/>
    <w:rsid w:val="007F3D87"/>
    <w:rsid w:val="007F3DE5"/>
    <w:rsid w:val="007F3E29"/>
    <w:rsid w:val="007F3FBE"/>
    <w:rsid w:val="007F4037"/>
    <w:rsid w:val="007F479C"/>
    <w:rsid w:val="007F499F"/>
    <w:rsid w:val="007F4ABB"/>
    <w:rsid w:val="007F4AF6"/>
    <w:rsid w:val="007F4C89"/>
    <w:rsid w:val="007F5056"/>
    <w:rsid w:val="007F55BC"/>
    <w:rsid w:val="007F585E"/>
    <w:rsid w:val="007F5860"/>
    <w:rsid w:val="007F5921"/>
    <w:rsid w:val="007F59FA"/>
    <w:rsid w:val="007F62D1"/>
    <w:rsid w:val="007F654C"/>
    <w:rsid w:val="007F6A7B"/>
    <w:rsid w:val="007F6ACC"/>
    <w:rsid w:val="007F6CB0"/>
    <w:rsid w:val="007F6D21"/>
    <w:rsid w:val="007F7095"/>
    <w:rsid w:val="007F725C"/>
    <w:rsid w:val="007F7420"/>
    <w:rsid w:val="007F767D"/>
    <w:rsid w:val="008001A4"/>
    <w:rsid w:val="00800232"/>
    <w:rsid w:val="00800311"/>
    <w:rsid w:val="00800898"/>
    <w:rsid w:val="00800BA3"/>
    <w:rsid w:val="00800CFA"/>
    <w:rsid w:val="00800D2D"/>
    <w:rsid w:val="00800DCC"/>
    <w:rsid w:val="00801285"/>
    <w:rsid w:val="008014A9"/>
    <w:rsid w:val="008018D3"/>
    <w:rsid w:val="00801AE9"/>
    <w:rsid w:val="00801FC4"/>
    <w:rsid w:val="00802145"/>
    <w:rsid w:val="00802337"/>
    <w:rsid w:val="0080262E"/>
    <w:rsid w:val="008027A2"/>
    <w:rsid w:val="0080282E"/>
    <w:rsid w:val="00802A79"/>
    <w:rsid w:val="00802C0A"/>
    <w:rsid w:val="00802CD1"/>
    <w:rsid w:val="00802F2E"/>
    <w:rsid w:val="008032CD"/>
    <w:rsid w:val="00803344"/>
    <w:rsid w:val="00803359"/>
    <w:rsid w:val="00803375"/>
    <w:rsid w:val="008034D1"/>
    <w:rsid w:val="008038E0"/>
    <w:rsid w:val="00803B4B"/>
    <w:rsid w:val="00803E3E"/>
    <w:rsid w:val="00803E75"/>
    <w:rsid w:val="00803F8F"/>
    <w:rsid w:val="00804133"/>
    <w:rsid w:val="00804250"/>
    <w:rsid w:val="00804275"/>
    <w:rsid w:val="00804333"/>
    <w:rsid w:val="00804496"/>
    <w:rsid w:val="00804A07"/>
    <w:rsid w:val="00804CE6"/>
    <w:rsid w:val="00804CFC"/>
    <w:rsid w:val="008050B1"/>
    <w:rsid w:val="00805232"/>
    <w:rsid w:val="0080538F"/>
    <w:rsid w:val="00805477"/>
    <w:rsid w:val="00805589"/>
    <w:rsid w:val="00805719"/>
    <w:rsid w:val="00805BD7"/>
    <w:rsid w:val="00805DBB"/>
    <w:rsid w:val="00805F09"/>
    <w:rsid w:val="00806268"/>
    <w:rsid w:val="0080647F"/>
    <w:rsid w:val="00806520"/>
    <w:rsid w:val="008067F7"/>
    <w:rsid w:val="008069A5"/>
    <w:rsid w:val="00806DB5"/>
    <w:rsid w:val="00806EB3"/>
    <w:rsid w:val="00807004"/>
    <w:rsid w:val="00807030"/>
    <w:rsid w:val="008070D9"/>
    <w:rsid w:val="00807364"/>
    <w:rsid w:val="0080789A"/>
    <w:rsid w:val="00807D98"/>
    <w:rsid w:val="00807E9F"/>
    <w:rsid w:val="00807EDB"/>
    <w:rsid w:val="0081039E"/>
    <w:rsid w:val="008103BA"/>
    <w:rsid w:val="008103E0"/>
    <w:rsid w:val="00810752"/>
    <w:rsid w:val="00810A7C"/>
    <w:rsid w:val="00810BB8"/>
    <w:rsid w:val="00810D86"/>
    <w:rsid w:val="00811144"/>
    <w:rsid w:val="008112B2"/>
    <w:rsid w:val="008112C9"/>
    <w:rsid w:val="008113E1"/>
    <w:rsid w:val="0081172F"/>
    <w:rsid w:val="008119B5"/>
    <w:rsid w:val="00811B71"/>
    <w:rsid w:val="00812201"/>
    <w:rsid w:val="00812381"/>
    <w:rsid w:val="008123D7"/>
    <w:rsid w:val="008123EA"/>
    <w:rsid w:val="0081247D"/>
    <w:rsid w:val="0081267A"/>
    <w:rsid w:val="008126A5"/>
    <w:rsid w:val="0081298A"/>
    <w:rsid w:val="00812BA3"/>
    <w:rsid w:val="00812F13"/>
    <w:rsid w:val="00812FA2"/>
    <w:rsid w:val="00813058"/>
    <w:rsid w:val="008131E8"/>
    <w:rsid w:val="00813586"/>
    <w:rsid w:val="00813EAB"/>
    <w:rsid w:val="00813F8A"/>
    <w:rsid w:val="008140DE"/>
    <w:rsid w:val="008142E5"/>
    <w:rsid w:val="008144E1"/>
    <w:rsid w:val="00814692"/>
    <w:rsid w:val="008146B9"/>
    <w:rsid w:val="00814791"/>
    <w:rsid w:val="00814926"/>
    <w:rsid w:val="00814D51"/>
    <w:rsid w:val="00814D7B"/>
    <w:rsid w:val="00814DBD"/>
    <w:rsid w:val="00814EE8"/>
    <w:rsid w:val="0081523B"/>
    <w:rsid w:val="00815496"/>
    <w:rsid w:val="0081557F"/>
    <w:rsid w:val="00815BAE"/>
    <w:rsid w:val="00815C09"/>
    <w:rsid w:val="00815C20"/>
    <w:rsid w:val="00815F83"/>
    <w:rsid w:val="0081605D"/>
    <w:rsid w:val="0081625F"/>
    <w:rsid w:val="008164A0"/>
    <w:rsid w:val="00816590"/>
    <w:rsid w:val="008165E7"/>
    <w:rsid w:val="00816624"/>
    <w:rsid w:val="00816745"/>
    <w:rsid w:val="008167A1"/>
    <w:rsid w:val="00816A5E"/>
    <w:rsid w:val="00816AB0"/>
    <w:rsid w:val="00816B7A"/>
    <w:rsid w:val="00816CBE"/>
    <w:rsid w:val="00817108"/>
    <w:rsid w:val="0081732C"/>
    <w:rsid w:val="0081769B"/>
    <w:rsid w:val="0081799D"/>
    <w:rsid w:val="00817D14"/>
    <w:rsid w:val="00817E85"/>
    <w:rsid w:val="00817E91"/>
    <w:rsid w:val="008200CC"/>
    <w:rsid w:val="00820154"/>
    <w:rsid w:val="008201A9"/>
    <w:rsid w:val="00820722"/>
    <w:rsid w:val="008208D6"/>
    <w:rsid w:val="008209EC"/>
    <w:rsid w:val="00820A05"/>
    <w:rsid w:val="00820AFF"/>
    <w:rsid w:val="00820B09"/>
    <w:rsid w:val="00820BCE"/>
    <w:rsid w:val="0082105C"/>
    <w:rsid w:val="00821066"/>
    <w:rsid w:val="00821190"/>
    <w:rsid w:val="008216DD"/>
    <w:rsid w:val="008217C8"/>
    <w:rsid w:val="00821855"/>
    <w:rsid w:val="00821ADB"/>
    <w:rsid w:val="00821C7E"/>
    <w:rsid w:val="00822017"/>
    <w:rsid w:val="008220B5"/>
    <w:rsid w:val="0082236C"/>
    <w:rsid w:val="008223D4"/>
    <w:rsid w:val="00822423"/>
    <w:rsid w:val="008224C2"/>
    <w:rsid w:val="008225D3"/>
    <w:rsid w:val="0082272C"/>
    <w:rsid w:val="00822D97"/>
    <w:rsid w:val="00822F9E"/>
    <w:rsid w:val="00823085"/>
    <w:rsid w:val="008231E9"/>
    <w:rsid w:val="00823540"/>
    <w:rsid w:val="0082377F"/>
    <w:rsid w:val="00823885"/>
    <w:rsid w:val="008239E9"/>
    <w:rsid w:val="00823A71"/>
    <w:rsid w:val="00823E6E"/>
    <w:rsid w:val="0082407D"/>
    <w:rsid w:val="008240FD"/>
    <w:rsid w:val="008241AB"/>
    <w:rsid w:val="00824314"/>
    <w:rsid w:val="0082437C"/>
    <w:rsid w:val="00824478"/>
    <w:rsid w:val="00824504"/>
    <w:rsid w:val="00824653"/>
    <w:rsid w:val="008248EB"/>
    <w:rsid w:val="00824B94"/>
    <w:rsid w:val="00824C71"/>
    <w:rsid w:val="00824EA3"/>
    <w:rsid w:val="00824FD8"/>
    <w:rsid w:val="0082521D"/>
    <w:rsid w:val="00825268"/>
    <w:rsid w:val="00825449"/>
    <w:rsid w:val="00825471"/>
    <w:rsid w:val="0082549F"/>
    <w:rsid w:val="008255EC"/>
    <w:rsid w:val="0082568B"/>
    <w:rsid w:val="00825B1A"/>
    <w:rsid w:val="00825CBF"/>
    <w:rsid w:val="00825FA0"/>
    <w:rsid w:val="008261D7"/>
    <w:rsid w:val="00826273"/>
    <w:rsid w:val="0082628C"/>
    <w:rsid w:val="008262BB"/>
    <w:rsid w:val="00826454"/>
    <w:rsid w:val="008265B6"/>
    <w:rsid w:val="00826668"/>
    <w:rsid w:val="008269D6"/>
    <w:rsid w:val="00826B77"/>
    <w:rsid w:val="00826C06"/>
    <w:rsid w:val="00826D36"/>
    <w:rsid w:val="00826DA5"/>
    <w:rsid w:val="00826E35"/>
    <w:rsid w:val="00827193"/>
    <w:rsid w:val="00827238"/>
    <w:rsid w:val="00827247"/>
    <w:rsid w:val="00827524"/>
    <w:rsid w:val="0082776E"/>
    <w:rsid w:val="00827B3F"/>
    <w:rsid w:val="00827B82"/>
    <w:rsid w:val="00827BF8"/>
    <w:rsid w:val="00827CA8"/>
    <w:rsid w:val="00827D0E"/>
    <w:rsid w:val="00827D17"/>
    <w:rsid w:val="00827F21"/>
    <w:rsid w:val="00827F26"/>
    <w:rsid w:val="008301D6"/>
    <w:rsid w:val="0083040A"/>
    <w:rsid w:val="00830B80"/>
    <w:rsid w:val="00830BF8"/>
    <w:rsid w:val="00830CC3"/>
    <w:rsid w:val="00830E0E"/>
    <w:rsid w:val="00830EA2"/>
    <w:rsid w:val="00830EF5"/>
    <w:rsid w:val="00831081"/>
    <w:rsid w:val="008312E2"/>
    <w:rsid w:val="008313C6"/>
    <w:rsid w:val="008315C7"/>
    <w:rsid w:val="008317BF"/>
    <w:rsid w:val="00831A6C"/>
    <w:rsid w:val="00831BD8"/>
    <w:rsid w:val="00831C44"/>
    <w:rsid w:val="00831DAC"/>
    <w:rsid w:val="00831E3B"/>
    <w:rsid w:val="00831FDC"/>
    <w:rsid w:val="00832396"/>
    <w:rsid w:val="008323B6"/>
    <w:rsid w:val="008324A6"/>
    <w:rsid w:val="00832989"/>
    <w:rsid w:val="008329CD"/>
    <w:rsid w:val="00832C08"/>
    <w:rsid w:val="00832DCE"/>
    <w:rsid w:val="00833077"/>
    <w:rsid w:val="008330FF"/>
    <w:rsid w:val="00833258"/>
    <w:rsid w:val="00833436"/>
    <w:rsid w:val="008334C8"/>
    <w:rsid w:val="008335B9"/>
    <w:rsid w:val="0083361C"/>
    <w:rsid w:val="00833701"/>
    <w:rsid w:val="00833750"/>
    <w:rsid w:val="0083392A"/>
    <w:rsid w:val="00833964"/>
    <w:rsid w:val="00833C05"/>
    <w:rsid w:val="00833D40"/>
    <w:rsid w:val="00833D4D"/>
    <w:rsid w:val="00833EAE"/>
    <w:rsid w:val="00834378"/>
    <w:rsid w:val="008348C0"/>
    <w:rsid w:val="00834DD6"/>
    <w:rsid w:val="00834EDF"/>
    <w:rsid w:val="0083504E"/>
    <w:rsid w:val="00835386"/>
    <w:rsid w:val="008353A3"/>
    <w:rsid w:val="00835D03"/>
    <w:rsid w:val="00835DA3"/>
    <w:rsid w:val="00835DBA"/>
    <w:rsid w:val="00835E94"/>
    <w:rsid w:val="00836337"/>
    <w:rsid w:val="0083635E"/>
    <w:rsid w:val="0083641F"/>
    <w:rsid w:val="008364AD"/>
    <w:rsid w:val="0083669A"/>
    <w:rsid w:val="00836D13"/>
    <w:rsid w:val="0083711D"/>
    <w:rsid w:val="00837145"/>
    <w:rsid w:val="00837318"/>
    <w:rsid w:val="0083763E"/>
    <w:rsid w:val="0083778E"/>
    <w:rsid w:val="008377C9"/>
    <w:rsid w:val="00837F19"/>
    <w:rsid w:val="00840759"/>
    <w:rsid w:val="00840843"/>
    <w:rsid w:val="00840B84"/>
    <w:rsid w:val="00840F55"/>
    <w:rsid w:val="00841201"/>
    <w:rsid w:val="00841202"/>
    <w:rsid w:val="00841268"/>
    <w:rsid w:val="0084128E"/>
    <w:rsid w:val="008413C7"/>
    <w:rsid w:val="008413CE"/>
    <w:rsid w:val="008415CC"/>
    <w:rsid w:val="008419AB"/>
    <w:rsid w:val="00841C14"/>
    <w:rsid w:val="00842080"/>
    <w:rsid w:val="00842269"/>
    <w:rsid w:val="008422CC"/>
    <w:rsid w:val="008422F1"/>
    <w:rsid w:val="0084296E"/>
    <w:rsid w:val="008429FC"/>
    <w:rsid w:val="00842D25"/>
    <w:rsid w:val="00842D36"/>
    <w:rsid w:val="00842D66"/>
    <w:rsid w:val="00842DD0"/>
    <w:rsid w:val="00842FB7"/>
    <w:rsid w:val="0084312B"/>
    <w:rsid w:val="00843219"/>
    <w:rsid w:val="00843677"/>
    <w:rsid w:val="00843710"/>
    <w:rsid w:val="0084378F"/>
    <w:rsid w:val="00843A04"/>
    <w:rsid w:val="00843A16"/>
    <w:rsid w:val="00843B2B"/>
    <w:rsid w:val="00843BBD"/>
    <w:rsid w:val="00843C4A"/>
    <w:rsid w:val="00843CFD"/>
    <w:rsid w:val="00843D27"/>
    <w:rsid w:val="00843DF8"/>
    <w:rsid w:val="00843EA2"/>
    <w:rsid w:val="00843EB2"/>
    <w:rsid w:val="0084410D"/>
    <w:rsid w:val="0084432C"/>
    <w:rsid w:val="00844565"/>
    <w:rsid w:val="008445A1"/>
    <w:rsid w:val="00844753"/>
    <w:rsid w:val="00844A77"/>
    <w:rsid w:val="00844BB7"/>
    <w:rsid w:val="00844FF3"/>
    <w:rsid w:val="00845058"/>
    <w:rsid w:val="00845144"/>
    <w:rsid w:val="0084564F"/>
    <w:rsid w:val="008457AA"/>
    <w:rsid w:val="0084583A"/>
    <w:rsid w:val="00845A46"/>
    <w:rsid w:val="00845AC9"/>
    <w:rsid w:val="00845BD2"/>
    <w:rsid w:val="00845EE4"/>
    <w:rsid w:val="00846407"/>
    <w:rsid w:val="008468B5"/>
    <w:rsid w:val="00846A47"/>
    <w:rsid w:val="00846D8D"/>
    <w:rsid w:val="00846FD9"/>
    <w:rsid w:val="0084707A"/>
    <w:rsid w:val="008472C4"/>
    <w:rsid w:val="00847420"/>
    <w:rsid w:val="00847832"/>
    <w:rsid w:val="0084784F"/>
    <w:rsid w:val="0084786F"/>
    <w:rsid w:val="0084799D"/>
    <w:rsid w:val="00847C47"/>
    <w:rsid w:val="00847E63"/>
    <w:rsid w:val="00850204"/>
    <w:rsid w:val="00850482"/>
    <w:rsid w:val="00850699"/>
    <w:rsid w:val="008508DB"/>
    <w:rsid w:val="00850B58"/>
    <w:rsid w:val="00850B99"/>
    <w:rsid w:val="00850F06"/>
    <w:rsid w:val="00851155"/>
    <w:rsid w:val="0085127D"/>
    <w:rsid w:val="0085129C"/>
    <w:rsid w:val="00851361"/>
    <w:rsid w:val="0085143C"/>
    <w:rsid w:val="008514D8"/>
    <w:rsid w:val="00851589"/>
    <w:rsid w:val="0085160F"/>
    <w:rsid w:val="00851710"/>
    <w:rsid w:val="00851812"/>
    <w:rsid w:val="00851889"/>
    <w:rsid w:val="00851D80"/>
    <w:rsid w:val="00851E7B"/>
    <w:rsid w:val="00851F05"/>
    <w:rsid w:val="00851F68"/>
    <w:rsid w:val="00852225"/>
    <w:rsid w:val="00852433"/>
    <w:rsid w:val="00852468"/>
    <w:rsid w:val="00852579"/>
    <w:rsid w:val="0085264A"/>
    <w:rsid w:val="008527D0"/>
    <w:rsid w:val="00852B29"/>
    <w:rsid w:val="00852F25"/>
    <w:rsid w:val="00852FFA"/>
    <w:rsid w:val="008530EA"/>
    <w:rsid w:val="008534A5"/>
    <w:rsid w:val="00853523"/>
    <w:rsid w:val="00853557"/>
    <w:rsid w:val="0085365C"/>
    <w:rsid w:val="0085380F"/>
    <w:rsid w:val="00853AD6"/>
    <w:rsid w:val="00853C97"/>
    <w:rsid w:val="00853DFB"/>
    <w:rsid w:val="00853E4D"/>
    <w:rsid w:val="00853F21"/>
    <w:rsid w:val="00853F9A"/>
    <w:rsid w:val="0085416E"/>
    <w:rsid w:val="00854284"/>
    <w:rsid w:val="008542C9"/>
    <w:rsid w:val="0085436D"/>
    <w:rsid w:val="0085443C"/>
    <w:rsid w:val="008545F8"/>
    <w:rsid w:val="00854BFD"/>
    <w:rsid w:val="00855051"/>
    <w:rsid w:val="008550DA"/>
    <w:rsid w:val="008550E0"/>
    <w:rsid w:val="0085545E"/>
    <w:rsid w:val="008554B5"/>
    <w:rsid w:val="0085551F"/>
    <w:rsid w:val="00855807"/>
    <w:rsid w:val="00855D8F"/>
    <w:rsid w:val="00855E12"/>
    <w:rsid w:val="00856606"/>
    <w:rsid w:val="00856742"/>
    <w:rsid w:val="008568C4"/>
    <w:rsid w:val="00856B09"/>
    <w:rsid w:val="00856C91"/>
    <w:rsid w:val="00856CD9"/>
    <w:rsid w:val="00856E3B"/>
    <w:rsid w:val="00857121"/>
    <w:rsid w:val="00857168"/>
    <w:rsid w:val="0085743D"/>
    <w:rsid w:val="0085744D"/>
    <w:rsid w:val="008575B5"/>
    <w:rsid w:val="00857769"/>
    <w:rsid w:val="008577E4"/>
    <w:rsid w:val="00857B91"/>
    <w:rsid w:val="00857BF3"/>
    <w:rsid w:val="00857DB2"/>
    <w:rsid w:val="00857E48"/>
    <w:rsid w:val="00857FAD"/>
    <w:rsid w:val="0086011F"/>
    <w:rsid w:val="00860162"/>
    <w:rsid w:val="0086043A"/>
    <w:rsid w:val="00860741"/>
    <w:rsid w:val="0086074A"/>
    <w:rsid w:val="008607EE"/>
    <w:rsid w:val="008609E5"/>
    <w:rsid w:val="00860A81"/>
    <w:rsid w:val="00860B0A"/>
    <w:rsid w:val="00860CAA"/>
    <w:rsid w:val="00860D55"/>
    <w:rsid w:val="00860E3D"/>
    <w:rsid w:val="00860E48"/>
    <w:rsid w:val="00861108"/>
    <w:rsid w:val="008611E1"/>
    <w:rsid w:val="00861530"/>
    <w:rsid w:val="00861562"/>
    <w:rsid w:val="00861587"/>
    <w:rsid w:val="00861593"/>
    <w:rsid w:val="0086183F"/>
    <w:rsid w:val="00861971"/>
    <w:rsid w:val="00861A27"/>
    <w:rsid w:val="00861BE3"/>
    <w:rsid w:val="00861D37"/>
    <w:rsid w:val="00862731"/>
    <w:rsid w:val="00862AAF"/>
    <w:rsid w:val="00862C89"/>
    <w:rsid w:val="00863017"/>
    <w:rsid w:val="00863080"/>
    <w:rsid w:val="00863237"/>
    <w:rsid w:val="008632FB"/>
    <w:rsid w:val="00863398"/>
    <w:rsid w:val="00863694"/>
    <w:rsid w:val="0086380F"/>
    <w:rsid w:val="008638F2"/>
    <w:rsid w:val="00863923"/>
    <w:rsid w:val="00863975"/>
    <w:rsid w:val="00863DD2"/>
    <w:rsid w:val="00863E5D"/>
    <w:rsid w:val="008640B5"/>
    <w:rsid w:val="0086417C"/>
    <w:rsid w:val="00864308"/>
    <w:rsid w:val="008647AD"/>
    <w:rsid w:val="008647E7"/>
    <w:rsid w:val="0086490A"/>
    <w:rsid w:val="008649BD"/>
    <w:rsid w:val="00864C44"/>
    <w:rsid w:val="00864CFF"/>
    <w:rsid w:val="00864F8D"/>
    <w:rsid w:val="0086518D"/>
    <w:rsid w:val="00865288"/>
    <w:rsid w:val="0086546C"/>
    <w:rsid w:val="0086551B"/>
    <w:rsid w:val="008659E0"/>
    <w:rsid w:val="00865BAD"/>
    <w:rsid w:val="00865CF9"/>
    <w:rsid w:val="00865D85"/>
    <w:rsid w:val="00865E21"/>
    <w:rsid w:val="00865F71"/>
    <w:rsid w:val="008660EE"/>
    <w:rsid w:val="0086616D"/>
    <w:rsid w:val="0086618D"/>
    <w:rsid w:val="008662BF"/>
    <w:rsid w:val="0086630B"/>
    <w:rsid w:val="00866344"/>
    <w:rsid w:val="00866390"/>
    <w:rsid w:val="00866400"/>
    <w:rsid w:val="0086721C"/>
    <w:rsid w:val="008673E2"/>
    <w:rsid w:val="008673F1"/>
    <w:rsid w:val="00867D41"/>
    <w:rsid w:val="008700B3"/>
    <w:rsid w:val="00870201"/>
    <w:rsid w:val="00870469"/>
    <w:rsid w:val="008706CE"/>
    <w:rsid w:val="008709FD"/>
    <w:rsid w:val="00870A36"/>
    <w:rsid w:val="00870CDC"/>
    <w:rsid w:val="00870D3B"/>
    <w:rsid w:val="00870D5B"/>
    <w:rsid w:val="00870D7A"/>
    <w:rsid w:val="00871053"/>
    <w:rsid w:val="008710B6"/>
    <w:rsid w:val="008710BE"/>
    <w:rsid w:val="00871151"/>
    <w:rsid w:val="008712AA"/>
    <w:rsid w:val="008713D8"/>
    <w:rsid w:val="00871446"/>
    <w:rsid w:val="00871668"/>
    <w:rsid w:val="00871953"/>
    <w:rsid w:val="00871A20"/>
    <w:rsid w:val="00871C61"/>
    <w:rsid w:val="00871CE0"/>
    <w:rsid w:val="00871E20"/>
    <w:rsid w:val="00871F3B"/>
    <w:rsid w:val="008723D0"/>
    <w:rsid w:val="00872827"/>
    <w:rsid w:val="00872A95"/>
    <w:rsid w:val="00872ADF"/>
    <w:rsid w:val="00872D2B"/>
    <w:rsid w:val="00872FDE"/>
    <w:rsid w:val="00873159"/>
    <w:rsid w:val="008732A3"/>
    <w:rsid w:val="0087346B"/>
    <w:rsid w:val="00873481"/>
    <w:rsid w:val="008734E4"/>
    <w:rsid w:val="0087385A"/>
    <w:rsid w:val="00873A7A"/>
    <w:rsid w:val="00873AE6"/>
    <w:rsid w:val="00873DF5"/>
    <w:rsid w:val="00874322"/>
    <w:rsid w:val="0087471B"/>
    <w:rsid w:val="00874A84"/>
    <w:rsid w:val="00874BBA"/>
    <w:rsid w:val="00874EC2"/>
    <w:rsid w:val="0087501B"/>
    <w:rsid w:val="008750EC"/>
    <w:rsid w:val="008752A5"/>
    <w:rsid w:val="008754FB"/>
    <w:rsid w:val="008755EF"/>
    <w:rsid w:val="00875661"/>
    <w:rsid w:val="008756A0"/>
    <w:rsid w:val="008756BD"/>
    <w:rsid w:val="00875AE3"/>
    <w:rsid w:val="00875AFE"/>
    <w:rsid w:val="00875CEE"/>
    <w:rsid w:val="00875D82"/>
    <w:rsid w:val="008765DF"/>
    <w:rsid w:val="00876872"/>
    <w:rsid w:val="008768EC"/>
    <w:rsid w:val="00876CBC"/>
    <w:rsid w:val="00877016"/>
    <w:rsid w:val="008770A0"/>
    <w:rsid w:val="008774F0"/>
    <w:rsid w:val="008778D3"/>
    <w:rsid w:val="008779FB"/>
    <w:rsid w:val="00877A73"/>
    <w:rsid w:val="00877BD8"/>
    <w:rsid w:val="00877F71"/>
    <w:rsid w:val="00877FD3"/>
    <w:rsid w:val="0088016E"/>
    <w:rsid w:val="00880309"/>
    <w:rsid w:val="0088030F"/>
    <w:rsid w:val="00880396"/>
    <w:rsid w:val="00880474"/>
    <w:rsid w:val="008805E1"/>
    <w:rsid w:val="0088066C"/>
    <w:rsid w:val="008807DC"/>
    <w:rsid w:val="00880861"/>
    <w:rsid w:val="0088099A"/>
    <w:rsid w:val="00880BCC"/>
    <w:rsid w:val="00881295"/>
    <w:rsid w:val="008818C6"/>
    <w:rsid w:val="00881AA5"/>
    <w:rsid w:val="008821C5"/>
    <w:rsid w:val="00882405"/>
    <w:rsid w:val="008824D7"/>
    <w:rsid w:val="008825D8"/>
    <w:rsid w:val="008828D4"/>
    <w:rsid w:val="00882BA9"/>
    <w:rsid w:val="00882E57"/>
    <w:rsid w:val="00882E59"/>
    <w:rsid w:val="00882E80"/>
    <w:rsid w:val="00883239"/>
    <w:rsid w:val="0088328B"/>
    <w:rsid w:val="00883537"/>
    <w:rsid w:val="008835F0"/>
    <w:rsid w:val="00883D88"/>
    <w:rsid w:val="00883DB9"/>
    <w:rsid w:val="00883ECA"/>
    <w:rsid w:val="00883F8A"/>
    <w:rsid w:val="00883F8E"/>
    <w:rsid w:val="00884196"/>
    <w:rsid w:val="00884197"/>
    <w:rsid w:val="008841DE"/>
    <w:rsid w:val="00884229"/>
    <w:rsid w:val="0088433B"/>
    <w:rsid w:val="008843BB"/>
    <w:rsid w:val="00884591"/>
    <w:rsid w:val="0088464C"/>
    <w:rsid w:val="00884677"/>
    <w:rsid w:val="008846D8"/>
    <w:rsid w:val="008846E9"/>
    <w:rsid w:val="008847C6"/>
    <w:rsid w:val="00884C5D"/>
    <w:rsid w:val="00884EB3"/>
    <w:rsid w:val="0088500C"/>
    <w:rsid w:val="00885226"/>
    <w:rsid w:val="008852D5"/>
    <w:rsid w:val="0088560A"/>
    <w:rsid w:val="0088560E"/>
    <w:rsid w:val="00885733"/>
    <w:rsid w:val="00885930"/>
    <w:rsid w:val="00885A12"/>
    <w:rsid w:val="00885B7D"/>
    <w:rsid w:val="00885C8F"/>
    <w:rsid w:val="00885D79"/>
    <w:rsid w:val="00886025"/>
    <w:rsid w:val="0088606D"/>
    <w:rsid w:val="008862A8"/>
    <w:rsid w:val="00886354"/>
    <w:rsid w:val="00886460"/>
    <w:rsid w:val="0088662F"/>
    <w:rsid w:val="0088670F"/>
    <w:rsid w:val="00886942"/>
    <w:rsid w:val="00886B49"/>
    <w:rsid w:val="00886C7C"/>
    <w:rsid w:val="00886CAA"/>
    <w:rsid w:val="00886D00"/>
    <w:rsid w:val="0088700A"/>
    <w:rsid w:val="008871A7"/>
    <w:rsid w:val="00887245"/>
    <w:rsid w:val="0088731D"/>
    <w:rsid w:val="00887427"/>
    <w:rsid w:val="0088775A"/>
    <w:rsid w:val="00887825"/>
    <w:rsid w:val="008878D9"/>
    <w:rsid w:val="00887B9B"/>
    <w:rsid w:val="00887BAD"/>
    <w:rsid w:val="00887CFA"/>
    <w:rsid w:val="0089063D"/>
    <w:rsid w:val="00890703"/>
    <w:rsid w:val="00890A6C"/>
    <w:rsid w:val="00890CF5"/>
    <w:rsid w:val="00890D21"/>
    <w:rsid w:val="00890E3B"/>
    <w:rsid w:val="00890E45"/>
    <w:rsid w:val="00890FC4"/>
    <w:rsid w:val="00891148"/>
    <w:rsid w:val="00891153"/>
    <w:rsid w:val="00891280"/>
    <w:rsid w:val="0089141A"/>
    <w:rsid w:val="0089189C"/>
    <w:rsid w:val="00891C35"/>
    <w:rsid w:val="00891DFD"/>
    <w:rsid w:val="008921CA"/>
    <w:rsid w:val="00892711"/>
    <w:rsid w:val="00892A56"/>
    <w:rsid w:val="00892B7E"/>
    <w:rsid w:val="00893117"/>
    <w:rsid w:val="00893141"/>
    <w:rsid w:val="0089347B"/>
    <w:rsid w:val="00893542"/>
    <w:rsid w:val="0089357E"/>
    <w:rsid w:val="008936AD"/>
    <w:rsid w:val="0089382B"/>
    <w:rsid w:val="00893850"/>
    <w:rsid w:val="00893895"/>
    <w:rsid w:val="00893973"/>
    <w:rsid w:val="00893EEA"/>
    <w:rsid w:val="008940F3"/>
    <w:rsid w:val="008941E3"/>
    <w:rsid w:val="008942A9"/>
    <w:rsid w:val="008946E6"/>
    <w:rsid w:val="00894883"/>
    <w:rsid w:val="00894970"/>
    <w:rsid w:val="00894C64"/>
    <w:rsid w:val="00894F05"/>
    <w:rsid w:val="008951D4"/>
    <w:rsid w:val="00895563"/>
    <w:rsid w:val="00895637"/>
    <w:rsid w:val="00895688"/>
    <w:rsid w:val="008958F1"/>
    <w:rsid w:val="008959BF"/>
    <w:rsid w:val="00895AEE"/>
    <w:rsid w:val="00895C67"/>
    <w:rsid w:val="00895D39"/>
    <w:rsid w:val="00895DC6"/>
    <w:rsid w:val="00895EDE"/>
    <w:rsid w:val="00896183"/>
    <w:rsid w:val="008961C2"/>
    <w:rsid w:val="0089667B"/>
    <w:rsid w:val="008967D8"/>
    <w:rsid w:val="008967F2"/>
    <w:rsid w:val="00896ED8"/>
    <w:rsid w:val="00896F37"/>
    <w:rsid w:val="00896F59"/>
    <w:rsid w:val="0089718A"/>
    <w:rsid w:val="008973FB"/>
    <w:rsid w:val="0089793E"/>
    <w:rsid w:val="00897B0D"/>
    <w:rsid w:val="00897F13"/>
    <w:rsid w:val="008A0074"/>
    <w:rsid w:val="008A00E7"/>
    <w:rsid w:val="008A0138"/>
    <w:rsid w:val="008A0379"/>
    <w:rsid w:val="008A0564"/>
    <w:rsid w:val="008A0A87"/>
    <w:rsid w:val="008A0BCB"/>
    <w:rsid w:val="008A0CE7"/>
    <w:rsid w:val="008A0EE8"/>
    <w:rsid w:val="008A0FE7"/>
    <w:rsid w:val="008A151A"/>
    <w:rsid w:val="008A1543"/>
    <w:rsid w:val="008A1583"/>
    <w:rsid w:val="008A1609"/>
    <w:rsid w:val="008A1717"/>
    <w:rsid w:val="008A1A5E"/>
    <w:rsid w:val="008A1C18"/>
    <w:rsid w:val="008A2170"/>
    <w:rsid w:val="008A227C"/>
    <w:rsid w:val="008A2394"/>
    <w:rsid w:val="008A25A1"/>
    <w:rsid w:val="008A2648"/>
    <w:rsid w:val="008A2800"/>
    <w:rsid w:val="008A2957"/>
    <w:rsid w:val="008A2CB2"/>
    <w:rsid w:val="008A3024"/>
    <w:rsid w:val="008A30D7"/>
    <w:rsid w:val="008A31D2"/>
    <w:rsid w:val="008A326F"/>
    <w:rsid w:val="008A3451"/>
    <w:rsid w:val="008A3475"/>
    <w:rsid w:val="008A3622"/>
    <w:rsid w:val="008A36B7"/>
    <w:rsid w:val="008A3BAA"/>
    <w:rsid w:val="008A3F49"/>
    <w:rsid w:val="008A469F"/>
    <w:rsid w:val="008A4762"/>
    <w:rsid w:val="008A4A02"/>
    <w:rsid w:val="008A4C10"/>
    <w:rsid w:val="008A4D57"/>
    <w:rsid w:val="008A52FF"/>
    <w:rsid w:val="008A53E1"/>
    <w:rsid w:val="008A56D5"/>
    <w:rsid w:val="008A5717"/>
    <w:rsid w:val="008A5B9C"/>
    <w:rsid w:val="008A5C03"/>
    <w:rsid w:val="008A5EB5"/>
    <w:rsid w:val="008A675B"/>
    <w:rsid w:val="008A6B4C"/>
    <w:rsid w:val="008A6BDD"/>
    <w:rsid w:val="008A6D1A"/>
    <w:rsid w:val="008A6F27"/>
    <w:rsid w:val="008A70CC"/>
    <w:rsid w:val="008A7220"/>
    <w:rsid w:val="008A730A"/>
    <w:rsid w:val="008A735C"/>
    <w:rsid w:val="008A78E9"/>
    <w:rsid w:val="008A790F"/>
    <w:rsid w:val="008A7C8B"/>
    <w:rsid w:val="008A7CB3"/>
    <w:rsid w:val="008A7CFA"/>
    <w:rsid w:val="008B03C2"/>
    <w:rsid w:val="008B0974"/>
    <w:rsid w:val="008B0A36"/>
    <w:rsid w:val="008B0CDD"/>
    <w:rsid w:val="008B0E77"/>
    <w:rsid w:val="008B101E"/>
    <w:rsid w:val="008B1383"/>
    <w:rsid w:val="008B16D4"/>
    <w:rsid w:val="008B17F3"/>
    <w:rsid w:val="008B1B3C"/>
    <w:rsid w:val="008B1C3E"/>
    <w:rsid w:val="008B1CD6"/>
    <w:rsid w:val="008B1EE9"/>
    <w:rsid w:val="008B20E5"/>
    <w:rsid w:val="008B211C"/>
    <w:rsid w:val="008B235B"/>
    <w:rsid w:val="008B2475"/>
    <w:rsid w:val="008B2557"/>
    <w:rsid w:val="008B26E0"/>
    <w:rsid w:val="008B279A"/>
    <w:rsid w:val="008B27A3"/>
    <w:rsid w:val="008B2CF2"/>
    <w:rsid w:val="008B2D95"/>
    <w:rsid w:val="008B2F6A"/>
    <w:rsid w:val="008B309F"/>
    <w:rsid w:val="008B3117"/>
    <w:rsid w:val="008B357C"/>
    <w:rsid w:val="008B36DF"/>
    <w:rsid w:val="008B3826"/>
    <w:rsid w:val="008B3A15"/>
    <w:rsid w:val="008B3A1B"/>
    <w:rsid w:val="008B3C2C"/>
    <w:rsid w:val="008B4070"/>
    <w:rsid w:val="008B40E5"/>
    <w:rsid w:val="008B4469"/>
    <w:rsid w:val="008B44D9"/>
    <w:rsid w:val="008B464B"/>
    <w:rsid w:val="008B464E"/>
    <w:rsid w:val="008B469B"/>
    <w:rsid w:val="008B49D5"/>
    <w:rsid w:val="008B4A47"/>
    <w:rsid w:val="008B4C86"/>
    <w:rsid w:val="008B4E06"/>
    <w:rsid w:val="008B4F5E"/>
    <w:rsid w:val="008B5060"/>
    <w:rsid w:val="008B5181"/>
    <w:rsid w:val="008B5240"/>
    <w:rsid w:val="008B52B1"/>
    <w:rsid w:val="008B54AE"/>
    <w:rsid w:val="008B562E"/>
    <w:rsid w:val="008B5691"/>
    <w:rsid w:val="008B597D"/>
    <w:rsid w:val="008B5CEB"/>
    <w:rsid w:val="008B5E5C"/>
    <w:rsid w:val="008B6068"/>
    <w:rsid w:val="008B6246"/>
    <w:rsid w:val="008B6437"/>
    <w:rsid w:val="008B67FA"/>
    <w:rsid w:val="008B6977"/>
    <w:rsid w:val="008B69FE"/>
    <w:rsid w:val="008B6A9B"/>
    <w:rsid w:val="008B6AF4"/>
    <w:rsid w:val="008B6BDE"/>
    <w:rsid w:val="008B6CE7"/>
    <w:rsid w:val="008B6E55"/>
    <w:rsid w:val="008B6F8C"/>
    <w:rsid w:val="008B6FE5"/>
    <w:rsid w:val="008B756B"/>
    <w:rsid w:val="008B7B6F"/>
    <w:rsid w:val="008B7D32"/>
    <w:rsid w:val="008C00C6"/>
    <w:rsid w:val="008C01BE"/>
    <w:rsid w:val="008C0272"/>
    <w:rsid w:val="008C034A"/>
    <w:rsid w:val="008C0362"/>
    <w:rsid w:val="008C03F4"/>
    <w:rsid w:val="008C04C6"/>
    <w:rsid w:val="008C054F"/>
    <w:rsid w:val="008C0629"/>
    <w:rsid w:val="008C0908"/>
    <w:rsid w:val="008C0BBE"/>
    <w:rsid w:val="008C0BDE"/>
    <w:rsid w:val="008C0F4D"/>
    <w:rsid w:val="008C11B0"/>
    <w:rsid w:val="008C1206"/>
    <w:rsid w:val="008C13D9"/>
    <w:rsid w:val="008C1449"/>
    <w:rsid w:val="008C14DF"/>
    <w:rsid w:val="008C153A"/>
    <w:rsid w:val="008C166E"/>
    <w:rsid w:val="008C16EF"/>
    <w:rsid w:val="008C1786"/>
    <w:rsid w:val="008C19A3"/>
    <w:rsid w:val="008C1C01"/>
    <w:rsid w:val="008C1C20"/>
    <w:rsid w:val="008C1C3F"/>
    <w:rsid w:val="008C1E47"/>
    <w:rsid w:val="008C1EDB"/>
    <w:rsid w:val="008C1F0E"/>
    <w:rsid w:val="008C1F56"/>
    <w:rsid w:val="008C2110"/>
    <w:rsid w:val="008C2514"/>
    <w:rsid w:val="008C26DE"/>
    <w:rsid w:val="008C28A2"/>
    <w:rsid w:val="008C29C4"/>
    <w:rsid w:val="008C2C24"/>
    <w:rsid w:val="008C2C89"/>
    <w:rsid w:val="008C2E80"/>
    <w:rsid w:val="008C3146"/>
    <w:rsid w:val="008C356F"/>
    <w:rsid w:val="008C35DF"/>
    <w:rsid w:val="008C3648"/>
    <w:rsid w:val="008C36C8"/>
    <w:rsid w:val="008C3888"/>
    <w:rsid w:val="008C3994"/>
    <w:rsid w:val="008C3CA9"/>
    <w:rsid w:val="008C3EB3"/>
    <w:rsid w:val="008C4187"/>
    <w:rsid w:val="008C41A6"/>
    <w:rsid w:val="008C4285"/>
    <w:rsid w:val="008C4B15"/>
    <w:rsid w:val="008C4EF7"/>
    <w:rsid w:val="008C50A5"/>
    <w:rsid w:val="008C53BB"/>
    <w:rsid w:val="008C54BA"/>
    <w:rsid w:val="008C5549"/>
    <w:rsid w:val="008C56B8"/>
    <w:rsid w:val="008C56FD"/>
    <w:rsid w:val="008C5B0A"/>
    <w:rsid w:val="008C5D15"/>
    <w:rsid w:val="008C5E39"/>
    <w:rsid w:val="008C5E54"/>
    <w:rsid w:val="008C604F"/>
    <w:rsid w:val="008C656D"/>
    <w:rsid w:val="008C6721"/>
    <w:rsid w:val="008C67CE"/>
    <w:rsid w:val="008C6B46"/>
    <w:rsid w:val="008C6C55"/>
    <w:rsid w:val="008C6DBC"/>
    <w:rsid w:val="008C7717"/>
    <w:rsid w:val="008C7781"/>
    <w:rsid w:val="008C7995"/>
    <w:rsid w:val="008C79B8"/>
    <w:rsid w:val="008C79DF"/>
    <w:rsid w:val="008C7B08"/>
    <w:rsid w:val="008C7B33"/>
    <w:rsid w:val="008C7D51"/>
    <w:rsid w:val="008C7E21"/>
    <w:rsid w:val="008C7EA2"/>
    <w:rsid w:val="008D00E0"/>
    <w:rsid w:val="008D0155"/>
    <w:rsid w:val="008D02CB"/>
    <w:rsid w:val="008D02FA"/>
    <w:rsid w:val="008D03E6"/>
    <w:rsid w:val="008D0644"/>
    <w:rsid w:val="008D07C5"/>
    <w:rsid w:val="008D07D2"/>
    <w:rsid w:val="008D0A56"/>
    <w:rsid w:val="008D0BE8"/>
    <w:rsid w:val="008D0C96"/>
    <w:rsid w:val="008D0D4A"/>
    <w:rsid w:val="008D0FAF"/>
    <w:rsid w:val="008D119C"/>
    <w:rsid w:val="008D136E"/>
    <w:rsid w:val="008D1446"/>
    <w:rsid w:val="008D1597"/>
    <w:rsid w:val="008D192B"/>
    <w:rsid w:val="008D19BC"/>
    <w:rsid w:val="008D1A27"/>
    <w:rsid w:val="008D1D11"/>
    <w:rsid w:val="008D1FC3"/>
    <w:rsid w:val="008D20C1"/>
    <w:rsid w:val="008D20DA"/>
    <w:rsid w:val="008D2283"/>
    <w:rsid w:val="008D2566"/>
    <w:rsid w:val="008D25F0"/>
    <w:rsid w:val="008D26E5"/>
    <w:rsid w:val="008D2716"/>
    <w:rsid w:val="008D2ACA"/>
    <w:rsid w:val="008D3179"/>
    <w:rsid w:val="008D3376"/>
    <w:rsid w:val="008D34B0"/>
    <w:rsid w:val="008D361E"/>
    <w:rsid w:val="008D36E7"/>
    <w:rsid w:val="008D3716"/>
    <w:rsid w:val="008D4136"/>
    <w:rsid w:val="008D41A2"/>
    <w:rsid w:val="008D424E"/>
    <w:rsid w:val="008D47E9"/>
    <w:rsid w:val="008D4AA7"/>
    <w:rsid w:val="008D4AEF"/>
    <w:rsid w:val="008D4BA6"/>
    <w:rsid w:val="008D4BB6"/>
    <w:rsid w:val="008D4D4B"/>
    <w:rsid w:val="008D4E2E"/>
    <w:rsid w:val="008D509A"/>
    <w:rsid w:val="008D539E"/>
    <w:rsid w:val="008D5560"/>
    <w:rsid w:val="008D5569"/>
    <w:rsid w:val="008D580C"/>
    <w:rsid w:val="008D5967"/>
    <w:rsid w:val="008D5A10"/>
    <w:rsid w:val="008D5B15"/>
    <w:rsid w:val="008D5CED"/>
    <w:rsid w:val="008D60C5"/>
    <w:rsid w:val="008D6241"/>
    <w:rsid w:val="008D6344"/>
    <w:rsid w:val="008D64FA"/>
    <w:rsid w:val="008D6859"/>
    <w:rsid w:val="008D6D87"/>
    <w:rsid w:val="008D6DA0"/>
    <w:rsid w:val="008D6FD8"/>
    <w:rsid w:val="008D701F"/>
    <w:rsid w:val="008D71A1"/>
    <w:rsid w:val="008D7347"/>
    <w:rsid w:val="008D737B"/>
    <w:rsid w:val="008D74CD"/>
    <w:rsid w:val="008D7614"/>
    <w:rsid w:val="008D77E3"/>
    <w:rsid w:val="008D7A31"/>
    <w:rsid w:val="008D7BC9"/>
    <w:rsid w:val="008D7DDD"/>
    <w:rsid w:val="008D7F05"/>
    <w:rsid w:val="008D7F73"/>
    <w:rsid w:val="008E0079"/>
    <w:rsid w:val="008E0120"/>
    <w:rsid w:val="008E0219"/>
    <w:rsid w:val="008E0270"/>
    <w:rsid w:val="008E037D"/>
    <w:rsid w:val="008E03F7"/>
    <w:rsid w:val="008E064B"/>
    <w:rsid w:val="008E07D4"/>
    <w:rsid w:val="008E091A"/>
    <w:rsid w:val="008E09AF"/>
    <w:rsid w:val="008E0A54"/>
    <w:rsid w:val="008E0BA6"/>
    <w:rsid w:val="008E0D02"/>
    <w:rsid w:val="008E0E75"/>
    <w:rsid w:val="008E1309"/>
    <w:rsid w:val="008E1518"/>
    <w:rsid w:val="008E15B1"/>
    <w:rsid w:val="008E185D"/>
    <w:rsid w:val="008E191A"/>
    <w:rsid w:val="008E1B63"/>
    <w:rsid w:val="008E1C6D"/>
    <w:rsid w:val="008E1CC6"/>
    <w:rsid w:val="008E1F17"/>
    <w:rsid w:val="008E21F2"/>
    <w:rsid w:val="008E22D3"/>
    <w:rsid w:val="008E234E"/>
    <w:rsid w:val="008E2715"/>
    <w:rsid w:val="008E2800"/>
    <w:rsid w:val="008E2A00"/>
    <w:rsid w:val="008E2A8E"/>
    <w:rsid w:val="008E2C06"/>
    <w:rsid w:val="008E2F8E"/>
    <w:rsid w:val="008E34E2"/>
    <w:rsid w:val="008E370F"/>
    <w:rsid w:val="008E3AFE"/>
    <w:rsid w:val="008E3E74"/>
    <w:rsid w:val="008E4255"/>
    <w:rsid w:val="008E4461"/>
    <w:rsid w:val="008E4B40"/>
    <w:rsid w:val="008E4F24"/>
    <w:rsid w:val="008E5906"/>
    <w:rsid w:val="008E5AA8"/>
    <w:rsid w:val="008E5ADB"/>
    <w:rsid w:val="008E5FBA"/>
    <w:rsid w:val="008E600E"/>
    <w:rsid w:val="008E60A6"/>
    <w:rsid w:val="008E6155"/>
    <w:rsid w:val="008E6354"/>
    <w:rsid w:val="008E648F"/>
    <w:rsid w:val="008E660D"/>
    <w:rsid w:val="008E6617"/>
    <w:rsid w:val="008E6888"/>
    <w:rsid w:val="008E6889"/>
    <w:rsid w:val="008E6A4C"/>
    <w:rsid w:val="008E6C2B"/>
    <w:rsid w:val="008E7181"/>
    <w:rsid w:val="008E7277"/>
    <w:rsid w:val="008E72D9"/>
    <w:rsid w:val="008E72F1"/>
    <w:rsid w:val="008E74B6"/>
    <w:rsid w:val="008E7BCC"/>
    <w:rsid w:val="008E7C76"/>
    <w:rsid w:val="008E7EE6"/>
    <w:rsid w:val="008F0189"/>
    <w:rsid w:val="008F03AD"/>
    <w:rsid w:val="008F05FD"/>
    <w:rsid w:val="008F071B"/>
    <w:rsid w:val="008F09E2"/>
    <w:rsid w:val="008F1154"/>
    <w:rsid w:val="008F13BD"/>
    <w:rsid w:val="008F1870"/>
    <w:rsid w:val="008F1AB8"/>
    <w:rsid w:val="008F1DB5"/>
    <w:rsid w:val="008F1E1B"/>
    <w:rsid w:val="008F225C"/>
    <w:rsid w:val="008F2437"/>
    <w:rsid w:val="008F2695"/>
    <w:rsid w:val="008F2739"/>
    <w:rsid w:val="008F27B1"/>
    <w:rsid w:val="008F29FD"/>
    <w:rsid w:val="008F2AE8"/>
    <w:rsid w:val="008F2D0E"/>
    <w:rsid w:val="008F2E64"/>
    <w:rsid w:val="008F2EDD"/>
    <w:rsid w:val="008F319D"/>
    <w:rsid w:val="008F3277"/>
    <w:rsid w:val="008F3376"/>
    <w:rsid w:val="008F3466"/>
    <w:rsid w:val="008F3527"/>
    <w:rsid w:val="008F375C"/>
    <w:rsid w:val="008F3C45"/>
    <w:rsid w:val="008F3DC2"/>
    <w:rsid w:val="008F3FA3"/>
    <w:rsid w:val="008F440A"/>
    <w:rsid w:val="008F4A2C"/>
    <w:rsid w:val="008F4BB1"/>
    <w:rsid w:val="008F4D70"/>
    <w:rsid w:val="008F4E30"/>
    <w:rsid w:val="008F4E8B"/>
    <w:rsid w:val="008F5106"/>
    <w:rsid w:val="008F565D"/>
    <w:rsid w:val="008F579C"/>
    <w:rsid w:val="008F58A9"/>
    <w:rsid w:val="008F5B16"/>
    <w:rsid w:val="008F5D51"/>
    <w:rsid w:val="008F5E10"/>
    <w:rsid w:val="008F5E5D"/>
    <w:rsid w:val="008F611F"/>
    <w:rsid w:val="008F6157"/>
    <w:rsid w:val="008F6541"/>
    <w:rsid w:val="008F6668"/>
    <w:rsid w:val="008F6A16"/>
    <w:rsid w:val="008F6CA1"/>
    <w:rsid w:val="008F6D99"/>
    <w:rsid w:val="008F6F09"/>
    <w:rsid w:val="008F7017"/>
    <w:rsid w:val="008F7028"/>
    <w:rsid w:val="008F708F"/>
    <w:rsid w:val="008F720B"/>
    <w:rsid w:val="008F725B"/>
    <w:rsid w:val="008F72AE"/>
    <w:rsid w:val="008F75A0"/>
    <w:rsid w:val="008F76CC"/>
    <w:rsid w:val="008F7970"/>
    <w:rsid w:val="008F79B7"/>
    <w:rsid w:val="008F7A07"/>
    <w:rsid w:val="00900113"/>
    <w:rsid w:val="0090028A"/>
    <w:rsid w:val="0090039A"/>
    <w:rsid w:val="0090050A"/>
    <w:rsid w:val="00900868"/>
    <w:rsid w:val="00900A25"/>
    <w:rsid w:val="00900D10"/>
    <w:rsid w:val="0090111B"/>
    <w:rsid w:val="009013B4"/>
    <w:rsid w:val="00901B67"/>
    <w:rsid w:val="00901C1A"/>
    <w:rsid w:val="00901F87"/>
    <w:rsid w:val="00901FB6"/>
    <w:rsid w:val="00902259"/>
    <w:rsid w:val="00902332"/>
    <w:rsid w:val="00902455"/>
    <w:rsid w:val="00902800"/>
    <w:rsid w:val="0090294C"/>
    <w:rsid w:val="00902C77"/>
    <w:rsid w:val="00902CCE"/>
    <w:rsid w:val="00902D14"/>
    <w:rsid w:val="00903095"/>
    <w:rsid w:val="00903142"/>
    <w:rsid w:val="0090335D"/>
    <w:rsid w:val="009034A6"/>
    <w:rsid w:val="00903536"/>
    <w:rsid w:val="00903611"/>
    <w:rsid w:val="00903652"/>
    <w:rsid w:val="009036A9"/>
    <w:rsid w:val="009036FD"/>
    <w:rsid w:val="0090378A"/>
    <w:rsid w:val="009037C4"/>
    <w:rsid w:val="009038D1"/>
    <w:rsid w:val="009039DA"/>
    <w:rsid w:val="00903AFE"/>
    <w:rsid w:val="00903F4B"/>
    <w:rsid w:val="00904187"/>
    <w:rsid w:val="00904236"/>
    <w:rsid w:val="00904250"/>
    <w:rsid w:val="00904334"/>
    <w:rsid w:val="0090436B"/>
    <w:rsid w:val="009043E7"/>
    <w:rsid w:val="00904443"/>
    <w:rsid w:val="00904AE4"/>
    <w:rsid w:val="00904DBA"/>
    <w:rsid w:val="009052E9"/>
    <w:rsid w:val="0090573F"/>
    <w:rsid w:val="00905AAB"/>
    <w:rsid w:val="00905BD7"/>
    <w:rsid w:val="00905C0A"/>
    <w:rsid w:val="00905C7A"/>
    <w:rsid w:val="00905EB8"/>
    <w:rsid w:val="00905EFE"/>
    <w:rsid w:val="00906286"/>
    <w:rsid w:val="009062B4"/>
    <w:rsid w:val="009062EF"/>
    <w:rsid w:val="0090644C"/>
    <w:rsid w:val="0090678D"/>
    <w:rsid w:val="00906800"/>
    <w:rsid w:val="00906816"/>
    <w:rsid w:val="00906828"/>
    <w:rsid w:val="009068C5"/>
    <w:rsid w:val="00906923"/>
    <w:rsid w:val="00906987"/>
    <w:rsid w:val="009069C8"/>
    <w:rsid w:val="00906AE4"/>
    <w:rsid w:val="00906B7D"/>
    <w:rsid w:val="00906D32"/>
    <w:rsid w:val="00907004"/>
    <w:rsid w:val="009076F4"/>
    <w:rsid w:val="00907AC1"/>
    <w:rsid w:val="00907AD4"/>
    <w:rsid w:val="00907DC0"/>
    <w:rsid w:val="00907E90"/>
    <w:rsid w:val="00907EFE"/>
    <w:rsid w:val="00910166"/>
    <w:rsid w:val="009101CB"/>
    <w:rsid w:val="009102E6"/>
    <w:rsid w:val="00910534"/>
    <w:rsid w:val="00910681"/>
    <w:rsid w:val="009106A1"/>
    <w:rsid w:val="00910A21"/>
    <w:rsid w:val="00910BE9"/>
    <w:rsid w:val="00910C0F"/>
    <w:rsid w:val="00910DB7"/>
    <w:rsid w:val="00910FA3"/>
    <w:rsid w:val="00911080"/>
    <w:rsid w:val="00911200"/>
    <w:rsid w:val="00911214"/>
    <w:rsid w:val="00911AB3"/>
    <w:rsid w:val="00911D4F"/>
    <w:rsid w:val="00912591"/>
    <w:rsid w:val="009126B8"/>
    <w:rsid w:val="00912823"/>
    <w:rsid w:val="00912826"/>
    <w:rsid w:val="00912861"/>
    <w:rsid w:val="00912C82"/>
    <w:rsid w:val="00912CEE"/>
    <w:rsid w:val="00912E31"/>
    <w:rsid w:val="009130F2"/>
    <w:rsid w:val="00913280"/>
    <w:rsid w:val="009134D8"/>
    <w:rsid w:val="00913517"/>
    <w:rsid w:val="00913881"/>
    <w:rsid w:val="00913AC4"/>
    <w:rsid w:val="00913C23"/>
    <w:rsid w:val="009140CB"/>
    <w:rsid w:val="009144C0"/>
    <w:rsid w:val="009146CC"/>
    <w:rsid w:val="009149E0"/>
    <w:rsid w:val="00914BC1"/>
    <w:rsid w:val="00914C2F"/>
    <w:rsid w:val="00914CB0"/>
    <w:rsid w:val="00914D8E"/>
    <w:rsid w:val="00914E64"/>
    <w:rsid w:val="0091506E"/>
    <w:rsid w:val="009150DE"/>
    <w:rsid w:val="0091510F"/>
    <w:rsid w:val="00915210"/>
    <w:rsid w:val="009152F8"/>
    <w:rsid w:val="009153F8"/>
    <w:rsid w:val="00915490"/>
    <w:rsid w:val="00915603"/>
    <w:rsid w:val="009158FC"/>
    <w:rsid w:val="009159D9"/>
    <w:rsid w:val="00915AC4"/>
    <w:rsid w:val="00915BFE"/>
    <w:rsid w:val="00915CAA"/>
    <w:rsid w:val="00915CD7"/>
    <w:rsid w:val="00915D91"/>
    <w:rsid w:val="00915DB7"/>
    <w:rsid w:val="00915E75"/>
    <w:rsid w:val="00915E8B"/>
    <w:rsid w:val="00915FFA"/>
    <w:rsid w:val="0091637D"/>
    <w:rsid w:val="009164BB"/>
    <w:rsid w:val="0091656D"/>
    <w:rsid w:val="009166C0"/>
    <w:rsid w:val="00916A5D"/>
    <w:rsid w:val="009170E7"/>
    <w:rsid w:val="0091716A"/>
    <w:rsid w:val="009173D3"/>
    <w:rsid w:val="0091769B"/>
    <w:rsid w:val="0091788F"/>
    <w:rsid w:val="009179FC"/>
    <w:rsid w:val="00917A58"/>
    <w:rsid w:val="00917CC4"/>
    <w:rsid w:val="00917CCC"/>
    <w:rsid w:val="00917EAD"/>
    <w:rsid w:val="0092008A"/>
    <w:rsid w:val="00920101"/>
    <w:rsid w:val="0092017A"/>
    <w:rsid w:val="00920293"/>
    <w:rsid w:val="00920405"/>
    <w:rsid w:val="0092053B"/>
    <w:rsid w:val="009205B6"/>
    <w:rsid w:val="0092073E"/>
    <w:rsid w:val="009209BA"/>
    <w:rsid w:val="00920CE5"/>
    <w:rsid w:val="00920DCD"/>
    <w:rsid w:val="00921399"/>
    <w:rsid w:val="00921452"/>
    <w:rsid w:val="009214AE"/>
    <w:rsid w:val="009214C4"/>
    <w:rsid w:val="00921681"/>
    <w:rsid w:val="009217A3"/>
    <w:rsid w:val="00921880"/>
    <w:rsid w:val="009218AD"/>
    <w:rsid w:val="009218DC"/>
    <w:rsid w:val="009218F0"/>
    <w:rsid w:val="00921BED"/>
    <w:rsid w:val="00921C6E"/>
    <w:rsid w:val="00921C7B"/>
    <w:rsid w:val="0092227B"/>
    <w:rsid w:val="0092239B"/>
    <w:rsid w:val="00922489"/>
    <w:rsid w:val="00922501"/>
    <w:rsid w:val="009225CF"/>
    <w:rsid w:val="00922880"/>
    <w:rsid w:val="009228B3"/>
    <w:rsid w:val="00922C9B"/>
    <w:rsid w:val="00923170"/>
    <w:rsid w:val="009236F2"/>
    <w:rsid w:val="00923908"/>
    <w:rsid w:val="00923D5F"/>
    <w:rsid w:val="00923E7F"/>
    <w:rsid w:val="00923F40"/>
    <w:rsid w:val="00923F51"/>
    <w:rsid w:val="00924192"/>
    <w:rsid w:val="0092451C"/>
    <w:rsid w:val="00924721"/>
    <w:rsid w:val="009247B4"/>
    <w:rsid w:val="00924852"/>
    <w:rsid w:val="00924B2D"/>
    <w:rsid w:val="00924BF3"/>
    <w:rsid w:val="00924D07"/>
    <w:rsid w:val="00924D1E"/>
    <w:rsid w:val="00924DE4"/>
    <w:rsid w:val="00924EA4"/>
    <w:rsid w:val="00924ED1"/>
    <w:rsid w:val="0092513E"/>
    <w:rsid w:val="00925186"/>
    <w:rsid w:val="00925298"/>
    <w:rsid w:val="009252A7"/>
    <w:rsid w:val="00925399"/>
    <w:rsid w:val="00925627"/>
    <w:rsid w:val="00925844"/>
    <w:rsid w:val="00925C8E"/>
    <w:rsid w:val="00925CAE"/>
    <w:rsid w:val="00925D5B"/>
    <w:rsid w:val="00926175"/>
    <w:rsid w:val="009264CB"/>
    <w:rsid w:val="00926723"/>
    <w:rsid w:val="0092699E"/>
    <w:rsid w:val="00926D53"/>
    <w:rsid w:val="00926E46"/>
    <w:rsid w:val="00926E8F"/>
    <w:rsid w:val="00926F58"/>
    <w:rsid w:val="00926F82"/>
    <w:rsid w:val="00926FD6"/>
    <w:rsid w:val="00926FFE"/>
    <w:rsid w:val="00927085"/>
    <w:rsid w:val="00927281"/>
    <w:rsid w:val="00927361"/>
    <w:rsid w:val="00927879"/>
    <w:rsid w:val="00927921"/>
    <w:rsid w:val="00927924"/>
    <w:rsid w:val="00927B9D"/>
    <w:rsid w:val="00927E3E"/>
    <w:rsid w:val="00927EF9"/>
    <w:rsid w:val="00927F10"/>
    <w:rsid w:val="0093015A"/>
    <w:rsid w:val="00930244"/>
    <w:rsid w:val="0093024E"/>
    <w:rsid w:val="009303E3"/>
    <w:rsid w:val="00930428"/>
    <w:rsid w:val="0093046B"/>
    <w:rsid w:val="0093054D"/>
    <w:rsid w:val="009305D4"/>
    <w:rsid w:val="00930A02"/>
    <w:rsid w:val="00930DFF"/>
    <w:rsid w:val="00930EB1"/>
    <w:rsid w:val="00930EF4"/>
    <w:rsid w:val="00930F12"/>
    <w:rsid w:val="00931025"/>
    <w:rsid w:val="00931A95"/>
    <w:rsid w:val="00931D48"/>
    <w:rsid w:val="00931E0C"/>
    <w:rsid w:val="0093201F"/>
    <w:rsid w:val="0093203D"/>
    <w:rsid w:val="0093205E"/>
    <w:rsid w:val="00932178"/>
    <w:rsid w:val="00932288"/>
    <w:rsid w:val="00932300"/>
    <w:rsid w:val="00932301"/>
    <w:rsid w:val="00932679"/>
    <w:rsid w:val="00932865"/>
    <w:rsid w:val="009329C0"/>
    <w:rsid w:val="00932A86"/>
    <w:rsid w:val="00932B96"/>
    <w:rsid w:val="00932C31"/>
    <w:rsid w:val="00933019"/>
    <w:rsid w:val="00933036"/>
    <w:rsid w:val="009331F5"/>
    <w:rsid w:val="00933317"/>
    <w:rsid w:val="0093335F"/>
    <w:rsid w:val="0093365D"/>
    <w:rsid w:val="009337E8"/>
    <w:rsid w:val="00933823"/>
    <w:rsid w:val="00933C47"/>
    <w:rsid w:val="00933F38"/>
    <w:rsid w:val="0093406D"/>
    <w:rsid w:val="0093422B"/>
    <w:rsid w:val="009343C7"/>
    <w:rsid w:val="00934BA7"/>
    <w:rsid w:val="00934D75"/>
    <w:rsid w:val="00934FD4"/>
    <w:rsid w:val="00935273"/>
    <w:rsid w:val="009354F7"/>
    <w:rsid w:val="00935712"/>
    <w:rsid w:val="0093581F"/>
    <w:rsid w:val="0093619B"/>
    <w:rsid w:val="0093663E"/>
    <w:rsid w:val="009369CC"/>
    <w:rsid w:val="00936A34"/>
    <w:rsid w:val="00936B16"/>
    <w:rsid w:val="00936DEC"/>
    <w:rsid w:val="0093775E"/>
    <w:rsid w:val="00937785"/>
    <w:rsid w:val="0093796D"/>
    <w:rsid w:val="00937C39"/>
    <w:rsid w:val="00937DBD"/>
    <w:rsid w:val="009400E3"/>
    <w:rsid w:val="0094013E"/>
    <w:rsid w:val="0094026C"/>
    <w:rsid w:val="00940320"/>
    <w:rsid w:val="00940442"/>
    <w:rsid w:val="00940526"/>
    <w:rsid w:val="00940606"/>
    <w:rsid w:val="00940619"/>
    <w:rsid w:val="009406D5"/>
    <w:rsid w:val="00940AC0"/>
    <w:rsid w:val="00940B6B"/>
    <w:rsid w:val="00940BC4"/>
    <w:rsid w:val="00940E73"/>
    <w:rsid w:val="00940EAA"/>
    <w:rsid w:val="00941218"/>
    <w:rsid w:val="009415EE"/>
    <w:rsid w:val="0094164A"/>
    <w:rsid w:val="00941AEC"/>
    <w:rsid w:val="00941BF7"/>
    <w:rsid w:val="00941E01"/>
    <w:rsid w:val="00941EC4"/>
    <w:rsid w:val="009421ED"/>
    <w:rsid w:val="00942504"/>
    <w:rsid w:val="0094260E"/>
    <w:rsid w:val="009427BE"/>
    <w:rsid w:val="0094287A"/>
    <w:rsid w:val="00942BD9"/>
    <w:rsid w:val="00942E10"/>
    <w:rsid w:val="00942E58"/>
    <w:rsid w:val="00943094"/>
    <w:rsid w:val="00943649"/>
    <w:rsid w:val="009436F7"/>
    <w:rsid w:val="00943918"/>
    <w:rsid w:val="00943A3E"/>
    <w:rsid w:val="00943ABD"/>
    <w:rsid w:val="00943B88"/>
    <w:rsid w:val="00943C75"/>
    <w:rsid w:val="00943DDB"/>
    <w:rsid w:val="0094424A"/>
    <w:rsid w:val="00944474"/>
    <w:rsid w:val="0094459A"/>
    <w:rsid w:val="0094468C"/>
    <w:rsid w:val="009447BE"/>
    <w:rsid w:val="00944832"/>
    <w:rsid w:val="00944E0F"/>
    <w:rsid w:val="00944F0E"/>
    <w:rsid w:val="00944FBE"/>
    <w:rsid w:val="009451F1"/>
    <w:rsid w:val="0094524C"/>
    <w:rsid w:val="0094556B"/>
    <w:rsid w:val="009459CE"/>
    <w:rsid w:val="00945D33"/>
    <w:rsid w:val="00945F1E"/>
    <w:rsid w:val="0094614C"/>
    <w:rsid w:val="00946171"/>
    <w:rsid w:val="00946613"/>
    <w:rsid w:val="0094661F"/>
    <w:rsid w:val="00946B66"/>
    <w:rsid w:val="00946CB9"/>
    <w:rsid w:val="00946E99"/>
    <w:rsid w:val="0094702A"/>
    <w:rsid w:val="009471CB"/>
    <w:rsid w:val="009474A0"/>
    <w:rsid w:val="009474DB"/>
    <w:rsid w:val="0094768E"/>
    <w:rsid w:val="009476E8"/>
    <w:rsid w:val="00947AA4"/>
    <w:rsid w:val="00947C49"/>
    <w:rsid w:val="00947DE1"/>
    <w:rsid w:val="00947FB7"/>
    <w:rsid w:val="00950021"/>
    <w:rsid w:val="0095007A"/>
    <w:rsid w:val="009500D7"/>
    <w:rsid w:val="00950330"/>
    <w:rsid w:val="009504B3"/>
    <w:rsid w:val="009506A3"/>
    <w:rsid w:val="009507E9"/>
    <w:rsid w:val="0095085C"/>
    <w:rsid w:val="00950913"/>
    <w:rsid w:val="0095097A"/>
    <w:rsid w:val="009509AA"/>
    <w:rsid w:val="00950D3D"/>
    <w:rsid w:val="00950EA9"/>
    <w:rsid w:val="00950F36"/>
    <w:rsid w:val="0095156D"/>
    <w:rsid w:val="00951899"/>
    <w:rsid w:val="0095194A"/>
    <w:rsid w:val="00951CF4"/>
    <w:rsid w:val="00951CFB"/>
    <w:rsid w:val="00951E87"/>
    <w:rsid w:val="00951F01"/>
    <w:rsid w:val="00951F0D"/>
    <w:rsid w:val="009521E5"/>
    <w:rsid w:val="00952417"/>
    <w:rsid w:val="00952939"/>
    <w:rsid w:val="00952982"/>
    <w:rsid w:val="00952B31"/>
    <w:rsid w:val="00952D7C"/>
    <w:rsid w:val="00952E14"/>
    <w:rsid w:val="00952E6E"/>
    <w:rsid w:val="00952ECE"/>
    <w:rsid w:val="009536E7"/>
    <w:rsid w:val="00953B5B"/>
    <w:rsid w:val="009541E8"/>
    <w:rsid w:val="0095432D"/>
    <w:rsid w:val="0095468C"/>
    <w:rsid w:val="00954784"/>
    <w:rsid w:val="009547AA"/>
    <w:rsid w:val="00954811"/>
    <w:rsid w:val="0095496F"/>
    <w:rsid w:val="00954DC5"/>
    <w:rsid w:val="00954DDC"/>
    <w:rsid w:val="009550B9"/>
    <w:rsid w:val="00955385"/>
    <w:rsid w:val="00955974"/>
    <w:rsid w:val="00955B6E"/>
    <w:rsid w:val="00955C36"/>
    <w:rsid w:val="00955F86"/>
    <w:rsid w:val="00956575"/>
    <w:rsid w:val="009565E5"/>
    <w:rsid w:val="00956637"/>
    <w:rsid w:val="0095670A"/>
    <w:rsid w:val="009567D9"/>
    <w:rsid w:val="009568F0"/>
    <w:rsid w:val="00956DC4"/>
    <w:rsid w:val="00957000"/>
    <w:rsid w:val="00957106"/>
    <w:rsid w:val="009571D1"/>
    <w:rsid w:val="00957353"/>
    <w:rsid w:val="0095799D"/>
    <w:rsid w:val="00957C68"/>
    <w:rsid w:val="009600CC"/>
    <w:rsid w:val="0096034C"/>
    <w:rsid w:val="00960523"/>
    <w:rsid w:val="00960527"/>
    <w:rsid w:val="009608DE"/>
    <w:rsid w:val="00960C94"/>
    <w:rsid w:val="00960D5F"/>
    <w:rsid w:val="00961082"/>
    <w:rsid w:val="009610B2"/>
    <w:rsid w:val="00961465"/>
    <w:rsid w:val="0096147A"/>
    <w:rsid w:val="00961719"/>
    <w:rsid w:val="0096193F"/>
    <w:rsid w:val="00961A98"/>
    <w:rsid w:val="00961BDC"/>
    <w:rsid w:val="00961F12"/>
    <w:rsid w:val="009620F8"/>
    <w:rsid w:val="00962160"/>
    <w:rsid w:val="009622B4"/>
    <w:rsid w:val="00962332"/>
    <w:rsid w:val="009623BD"/>
    <w:rsid w:val="00962424"/>
    <w:rsid w:val="009626FF"/>
    <w:rsid w:val="00962808"/>
    <w:rsid w:val="00962B31"/>
    <w:rsid w:val="00962BB9"/>
    <w:rsid w:val="00962D0D"/>
    <w:rsid w:val="00963339"/>
    <w:rsid w:val="0096336E"/>
    <w:rsid w:val="00963370"/>
    <w:rsid w:val="00963534"/>
    <w:rsid w:val="009636BB"/>
    <w:rsid w:val="00963E92"/>
    <w:rsid w:val="00964A90"/>
    <w:rsid w:val="00964B7C"/>
    <w:rsid w:val="00964F9C"/>
    <w:rsid w:val="0096503D"/>
    <w:rsid w:val="009650F7"/>
    <w:rsid w:val="009651E3"/>
    <w:rsid w:val="009653A2"/>
    <w:rsid w:val="00965622"/>
    <w:rsid w:val="0096565C"/>
    <w:rsid w:val="009657F1"/>
    <w:rsid w:val="00965B5D"/>
    <w:rsid w:val="00965C3A"/>
    <w:rsid w:val="00965DCE"/>
    <w:rsid w:val="00965EEB"/>
    <w:rsid w:val="00965F54"/>
    <w:rsid w:val="00965F8D"/>
    <w:rsid w:val="009663D4"/>
    <w:rsid w:val="0096675C"/>
    <w:rsid w:val="009667B7"/>
    <w:rsid w:val="009667BC"/>
    <w:rsid w:val="009668ED"/>
    <w:rsid w:val="00966954"/>
    <w:rsid w:val="00966BE4"/>
    <w:rsid w:val="00966E30"/>
    <w:rsid w:val="00966EF8"/>
    <w:rsid w:val="00966F06"/>
    <w:rsid w:val="00967158"/>
    <w:rsid w:val="0096717F"/>
    <w:rsid w:val="009672C3"/>
    <w:rsid w:val="009672F3"/>
    <w:rsid w:val="009674E1"/>
    <w:rsid w:val="009674EC"/>
    <w:rsid w:val="00967608"/>
    <w:rsid w:val="009676A1"/>
    <w:rsid w:val="00967D49"/>
    <w:rsid w:val="00967DAF"/>
    <w:rsid w:val="00967E86"/>
    <w:rsid w:val="00967EC8"/>
    <w:rsid w:val="009700AA"/>
    <w:rsid w:val="0097012F"/>
    <w:rsid w:val="009701C6"/>
    <w:rsid w:val="009703BA"/>
    <w:rsid w:val="00970814"/>
    <w:rsid w:val="00970A88"/>
    <w:rsid w:val="00970B07"/>
    <w:rsid w:val="00970DD1"/>
    <w:rsid w:val="00970E00"/>
    <w:rsid w:val="00970EEF"/>
    <w:rsid w:val="009714EE"/>
    <w:rsid w:val="009715AA"/>
    <w:rsid w:val="0097188B"/>
    <w:rsid w:val="00971AF3"/>
    <w:rsid w:val="00971B02"/>
    <w:rsid w:val="00971B6A"/>
    <w:rsid w:val="00971B9C"/>
    <w:rsid w:val="00971BB5"/>
    <w:rsid w:val="00971D62"/>
    <w:rsid w:val="00971DC6"/>
    <w:rsid w:val="00971F09"/>
    <w:rsid w:val="00971F51"/>
    <w:rsid w:val="0097219A"/>
    <w:rsid w:val="0097237A"/>
    <w:rsid w:val="00972519"/>
    <w:rsid w:val="00972531"/>
    <w:rsid w:val="009725BC"/>
    <w:rsid w:val="009726BB"/>
    <w:rsid w:val="0097287E"/>
    <w:rsid w:val="009728FA"/>
    <w:rsid w:val="00972B90"/>
    <w:rsid w:val="009731BF"/>
    <w:rsid w:val="0097329E"/>
    <w:rsid w:val="00973319"/>
    <w:rsid w:val="00973413"/>
    <w:rsid w:val="009739A0"/>
    <w:rsid w:val="00973A41"/>
    <w:rsid w:val="00973A8B"/>
    <w:rsid w:val="00973A92"/>
    <w:rsid w:val="00973C39"/>
    <w:rsid w:val="00974064"/>
    <w:rsid w:val="00974127"/>
    <w:rsid w:val="0097484E"/>
    <w:rsid w:val="0097488A"/>
    <w:rsid w:val="0097492F"/>
    <w:rsid w:val="00974982"/>
    <w:rsid w:val="00974E78"/>
    <w:rsid w:val="009753B3"/>
    <w:rsid w:val="009753F5"/>
    <w:rsid w:val="00975428"/>
    <w:rsid w:val="00975499"/>
    <w:rsid w:val="0097589B"/>
    <w:rsid w:val="00975A08"/>
    <w:rsid w:val="00975B1B"/>
    <w:rsid w:val="00975E93"/>
    <w:rsid w:val="00975F53"/>
    <w:rsid w:val="0097637B"/>
    <w:rsid w:val="00976383"/>
    <w:rsid w:val="009764D7"/>
    <w:rsid w:val="009767B7"/>
    <w:rsid w:val="00976977"/>
    <w:rsid w:val="00976AB2"/>
    <w:rsid w:val="00976AD5"/>
    <w:rsid w:val="00976B0E"/>
    <w:rsid w:val="00976CAA"/>
    <w:rsid w:val="00976D5A"/>
    <w:rsid w:val="00976F97"/>
    <w:rsid w:val="00976FA8"/>
    <w:rsid w:val="0097723E"/>
    <w:rsid w:val="00977265"/>
    <w:rsid w:val="0097762A"/>
    <w:rsid w:val="009776FB"/>
    <w:rsid w:val="00977758"/>
    <w:rsid w:val="0097778F"/>
    <w:rsid w:val="009777AB"/>
    <w:rsid w:val="009777D3"/>
    <w:rsid w:val="009779DF"/>
    <w:rsid w:val="00977C26"/>
    <w:rsid w:val="00977CD8"/>
    <w:rsid w:val="00977E02"/>
    <w:rsid w:val="00977F6A"/>
    <w:rsid w:val="009802B1"/>
    <w:rsid w:val="009803A5"/>
    <w:rsid w:val="00980A16"/>
    <w:rsid w:val="00980A5B"/>
    <w:rsid w:val="00980D6E"/>
    <w:rsid w:val="00980D7A"/>
    <w:rsid w:val="0098121E"/>
    <w:rsid w:val="00981278"/>
    <w:rsid w:val="009814E9"/>
    <w:rsid w:val="00981563"/>
    <w:rsid w:val="00981613"/>
    <w:rsid w:val="00981882"/>
    <w:rsid w:val="00981B00"/>
    <w:rsid w:val="00981D12"/>
    <w:rsid w:val="00981D41"/>
    <w:rsid w:val="009822BC"/>
    <w:rsid w:val="0098237E"/>
    <w:rsid w:val="00982521"/>
    <w:rsid w:val="00982538"/>
    <w:rsid w:val="00982A00"/>
    <w:rsid w:val="00982B0B"/>
    <w:rsid w:val="00982B0F"/>
    <w:rsid w:val="00982D09"/>
    <w:rsid w:val="00982F7B"/>
    <w:rsid w:val="0098313F"/>
    <w:rsid w:val="00983784"/>
    <w:rsid w:val="00983796"/>
    <w:rsid w:val="00983900"/>
    <w:rsid w:val="009839FF"/>
    <w:rsid w:val="00983AAF"/>
    <w:rsid w:val="0098409D"/>
    <w:rsid w:val="009843A5"/>
    <w:rsid w:val="00984493"/>
    <w:rsid w:val="0098461D"/>
    <w:rsid w:val="00984A16"/>
    <w:rsid w:val="00984A1B"/>
    <w:rsid w:val="00984BB2"/>
    <w:rsid w:val="00984BD6"/>
    <w:rsid w:val="00984C58"/>
    <w:rsid w:val="00984FC6"/>
    <w:rsid w:val="00985554"/>
    <w:rsid w:val="00985671"/>
    <w:rsid w:val="00985674"/>
    <w:rsid w:val="00985AAB"/>
    <w:rsid w:val="00985B69"/>
    <w:rsid w:val="00985C5C"/>
    <w:rsid w:val="00985DE7"/>
    <w:rsid w:val="0098638D"/>
    <w:rsid w:val="0098656F"/>
    <w:rsid w:val="00986BEF"/>
    <w:rsid w:val="00986CB7"/>
    <w:rsid w:val="00986D30"/>
    <w:rsid w:val="009871AE"/>
    <w:rsid w:val="009872B6"/>
    <w:rsid w:val="00987418"/>
    <w:rsid w:val="009875D9"/>
    <w:rsid w:val="0098767F"/>
    <w:rsid w:val="00987B28"/>
    <w:rsid w:val="00987F43"/>
    <w:rsid w:val="009900D1"/>
    <w:rsid w:val="009900DC"/>
    <w:rsid w:val="00990123"/>
    <w:rsid w:val="00990342"/>
    <w:rsid w:val="009905EC"/>
    <w:rsid w:val="0099087A"/>
    <w:rsid w:val="00990FC4"/>
    <w:rsid w:val="009910CA"/>
    <w:rsid w:val="0099117F"/>
    <w:rsid w:val="00991292"/>
    <w:rsid w:val="0099129E"/>
    <w:rsid w:val="00991345"/>
    <w:rsid w:val="00991398"/>
    <w:rsid w:val="0099144C"/>
    <w:rsid w:val="00991460"/>
    <w:rsid w:val="00991486"/>
    <w:rsid w:val="009914A1"/>
    <w:rsid w:val="009914AF"/>
    <w:rsid w:val="009914E7"/>
    <w:rsid w:val="0099158C"/>
    <w:rsid w:val="009919F9"/>
    <w:rsid w:val="00991A38"/>
    <w:rsid w:val="00991ABE"/>
    <w:rsid w:val="00991B84"/>
    <w:rsid w:val="00991C11"/>
    <w:rsid w:val="00991D35"/>
    <w:rsid w:val="00991E06"/>
    <w:rsid w:val="00992048"/>
    <w:rsid w:val="009921CA"/>
    <w:rsid w:val="009922C1"/>
    <w:rsid w:val="00992342"/>
    <w:rsid w:val="0099276E"/>
    <w:rsid w:val="00992839"/>
    <w:rsid w:val="00992A91"/>
    <w:rsid w:val="00992DFF"/>
    <w:rsid w:val="00992E2A"/>
    <w:rsid w:val="009931FA"/>
    <w:rsid w:val="0099342C"/>
    <w:rsid w:val="009935C8"/>
    <w:rsid w:val="0099371E"/>
    <w:rsid w:val="0099388A"/>
    <w:rsid w:val="00993893"/>
    <w:rsid w:val="009939E4"/>
    <w:rsid w:val="00993B6B"/>
    <w:rsid w:val="00993CD2"/>
    <w:rsid w:val="00993DE3"/>
    <w:rsid w:val="00994618"/>
    <w:rsid w:val="00994D1F"/>
    <w:rsid w:val="00994FEB"/>
    <w:rsid w:val="0099520D"/>
    <w:rsid w:val="0099543D"/>
    <w:rsid w:val="0099550E"/>
    <w:rsid w:val="009958D9"/>
    <w:rsid w:val="00995A33"/>
    <w:rsid w:val="00995C22"/>
    <w:rsid w:val="00995CC0"/>
    <w:rsid w:val="00995F41"/>
    <w:rsid w:val="00996190"/>
    <w:rsid w:val="0099637C"/>
    <w:rsid w:val="009966A7"/>
    <w:rsid w:val="00996717"/>
    <w:rsid w:val="00996794"/>
    <w:rsid w:val="00996AA5"/>
    <w:rsid w:val="00996BBB"/>
    <w:rsid w:val="00996D7D"/>
    <w:rsid w:val="0099728A"/>
    <w:rsid w:val="009973AE"/>
    <w:rsid w:val="00997483"/>
    <w:rsid w:val="00997CA7"/>
    <w:rsid w:val="00997FE1"/>
    <w:rsid w:val="009A001C"/>
    <w:rsid w:val="009A001D"/>
    <w:rsid w:val="009A0755"/>
    <w:rsid w:val="009A0D5C"/>
    <w:rsid w:val="009A0FE0"/>
    <w:rsid w:val="009A103D"/>
    <w:rsid w:val="009A196F"/>
    <w:rsid w:val="009A1ABF"/>
    <w:rsid w:val="009A1ACA"/>
    <w:rsid w:val="009A1F43"/>
    <w:rsid w:val="009A25D2"/>
    <w:rsid w:val="009A2771"/>
    <w:rsid w:val="009A27D2"/>
    <w:rsid w:val="009A28AD"/>
    <w:rsid w:val="009A28B4"/>
    <w:rsid w:val="009A2AC5"/>
    <w:rsid w:val="009A2BB8"/>
    <w:rsid w:val="009A2CE8"/>
    <w:rsid w:val="009A2D75"/>
    <w:rsid w:val="009A2ED0"/>
    <w:rsid w:val="009A30CF"/>
    <w:rsid w:val="009A32C6"/>
    <w:rsid w:val="009A32C8"/>
    <w:rsid w:val="009A34DC"/>
    <w:rsid w:val="009A3797"/>
    <w:rsid w:val="009A397D"/>
    <w:rsid w:val="009A3AAF"/>
    <w:rsid w:val="009A4211"/>
    <w:rsid w:val="009A425A"/>
    <w:rsid w:val="009A459E"/>
    <w:rsid w:val="009A467C"/>
    <w:rsid w:val="009A47A8"/>
    <w:rsid w:val="009A489C"/>
    <w:rsid w:val="009A502A"/>
    <w:rsid w:val="009A5156"/>
    <w:rsid w:val="009A525A"/>
    <w:rsid w:val="009A5278"/>
    <w:rsid w:val="009A53FC"/>
    <w:rsid w:val="009A57B3"/>
    <w:rsid w:val="009A5C78"/>
    <w:rsid w:val="009A5DDF"/>
    <w:rsid w:val="009A5DF0"/>
    <w:rsid w:val="009A6270"/>
    <w:rsid w:val="009A63AF"/>
    <w:rsid w:val="009A64CF"/>
    <w:rsid w:val="009A6552"/>
    <w:rsid w:val="009A6754"/>
    <w:rsid w:val="009A67A3"/>
    <w:rsid w:val="009A680A"/>
    <w:rsid w:val="009A6ABC"/>
    <w:rsid w:val="009A6B3B"/>
    <w:rsid w:val="009A6C47"/>
    <w:rsid w:val="009A6FAF"/>
    <w:rsid w:val="009A7231"/>
    <w:rsid w:val="009A7348"/>
    <w:rsid w:val="009A753C"/>
    <w:rsid w:val="009A79F8"/>
    <w:rsid w:val="009A7A06"/>
    <w:rsid w:val="009A7AD1"/>
    <w:rsid w:val="009A7BEC"/>
    <w:rsid w:val="009A7CCA"/>
    <w:rsid w:val="009A7DC1"/>
    <w:rsid w:val="009A7DDA"/>
    <w:rsid w:val="009B014A"/>
    <w:rsid w:val="009B01D1"/>
    <w:rsid w:val="009B0498"/>
    <w:rsid w:val="009B04D6"/>
    <w:rsid w:val="009B09B0"/>
    <w:rsid w:val="009B0A6A"/>
    <w:rsid w:val="009B0EB5"/>
    <w:rsid w:val="009B10E2"/>
    <w:rsid w:val="009B134B"/>
    <w:rsid w:val="009B1521"/>
    <w:rsid w:val="009B1638"/>
    <w:rsid w:val="009B1BEE"/>
    <w:rsid w:val="009B1E2B"/>
    <w:rsid w:val="009B1F2B"/>
    <w:rsid w:val="009B2069"/>
    <w:rsid w:val="009B267A"/>
    <w:rsid w:val="009B280D"/>
    <w:rsid w:val="009B2905"/>
    <w:rsid w:val="009B2A3D"/>
    <w:rsid w:val="009B2D1C"/>
    <w:rsid w:val="009B2F38"/>
    <w:rsid w:val="009B3170"/>
    <w:rsid w:val="009B31C7"/>
    <w:rsid w:val="009B32E0"/>
    <w:rsid w:val="009B338E"/>
    <w:rsid w:val="009B35A0"/>
    <w:rsid w:val="009B36B8"/>
    <w:rsid w:val="009B3854"/>
    <w:rsid w:val="009B391D"/>
    <w:rsid w:val="009B3B8D"/>
    <w:rsid w:val="009B3CC2"/>
    <w:rsid w:val="009B426E"/>
    <w:rsid w:val="009B4314"/>
    <w:rsid w:val="009B435F"/>
    <w:rsid w:val="009B45FC"/>
    <w:rsid w:val="009B4879"/>
    <w:rsid w:val="009B49FA"/>
    <w:rsid w:val="009B4B1E"/>
    <w:rsid w:val="009B4B2A"/>
    <w:rsid w:val="009B4C58"/>
    <w:rsid w:val="009B4D75"/>
    <w:rsid w:val="009B4E1D"/>
    <w:rsid w:val="009B5109"/>
    <w:rsid w:val="009B51C6"/>
    <w:rsid w:val="009B562B"/>
    <w:rsid w:val="009B58C5"/>
    <w:rsid w:val="009B5EDC"/>
    <w:rsid w:val="009B5FAC"/>
    <w:rsid w:val="009B616E"/>
    <w:rsid w:val="009B6177"/>
    <w:rsid w:val="009B62E0"/>
    <w:rsid w:val="009B63B0"/>
    <w:rsid w:val="009B6461"/>
    <w:rsid w:val="009B6636"/>
    <w:rsid w:val="009B664C"/>
    <w:rsid w:val="009B6872"/>
    <w:rsid w:val="009B6BEA"/>
    <w:rsid w:val="009B6CB8"/>
    <w:rsid w:val="009B6EE7"/>
    <w:rsid w:val="009B6EFD"/>
    <w:rsid w:val="009B6FF7"/>
    <w:rsid w:val="009B7042"/>
    <w:rsid w:val="009B727F"/>
    <w:rsid w:val="009B7288"/>
    <w:rsid w:val="009B730F"/>
    <w:rsid w:val="009B766D"/>
    <w:rsid w:val="009B7AA3"/>
    <w:rsid w:val="009B7DA5"/>
    <w:rsid w:val="009C03F7"/>
    <w:rsid w:val="009C042F"/>
    <w:rsid w:val="009C0609"/>
    <w:rsid w:val="009C06B7"/>
    <w:rsid w:val="009C0906"/>
    <w:rsid w:val="009C0A58"/>
    <w:rsid w:val="009C0AFF"/>
    <w:rsid w:val="009C0D70"/>
    <w:rsid w:val="009C0E95"/>
    <w:rsid w:val="009C0F26"/>
    <w:rsid w:val="009C1124"/>
    <w:rsid w:val="009C1499"/>
    <w:rsid w:val="009C18CD"/>
    <w:rsid w:val="009C195E"/>
    <w:rsid w:val="009C1B3F"/>
    <w:rsid w:val="009C1C6E"/>
    <w:rsid w:val="009C1CE1"/>
    <w:rsid w:val="009C1DCA"/>
    <w:rsid w:val="009C1E0F"/>
    <w:rsid w:val="009C1E54"/>
    <w:rsid w:val="009C1E78"/>
    <w:rsid w:val="009C2056"/>
    <w:rsid w:val="009C2593"/>
    <w:rsid w:val="009C2726"/>
    <w:rsid w:val="009C2F6A"/>
    <w:rsid w:val="009C2FCA"/>
    <w:rsid w:val="009C379A"/>
    <w:rsid w:val="009C3A71"/>
    <w:rsid w:val="009C46FC"/>
    <w:rsid w:val="009C482B"/>
    <w:rsid w:val="009C4B1A"/>
    <w:rsid w:val="009C4C6E"/>
    <w:rsid w:val="009C4C72"/>
    <w:rsid w:val="009C5126"/>
    <w:rsid w:val="009C518C"/>
    <w:rsid w:val="009C51F4"/>
    <w:rsid w:val="009C55D0"/>
    <w:rsid w:val="009C57A6"/>
    <w:rsid w:val="009C5860"/>
    <w:rsid w:val="009C5A69"/>
    <w:rsid w:val="009C5CF8"/>
    <w:rsid w:val="009C5D0A"/>
    <w:rsid w:val="009C5D72"/>
    <w:rsid w:val="009C5F06"/>
    <w:rsid w:val="009C5F92"/>
    <w:rsid w:val="009C602F"/>
    <w:rsid w:val="009C6257"/>
    <w:rsid w:val="009C63A5"/>
    <w:rsid w:val="009C6575"/>
    <w:rsid w:val="009C6919"/>
    <w:rsid w:val="009C6949"/>
    <w:rsid w:val="009C6999"/>
    <w:rsid w:val="009C6A9A"/>
    <w:rsid w:val="009C6CFE"/>
    <w:rsid w:val="009C6E2D"/>
    <w:rsid w:val="009C6FE0"/>
    <w:rsid w:val="009C731E"/>
    <w:rsid w:val="009C7486"/>
    <w:rsid w:val="009C74D6"/>
    <w:rsid w:val="009C75C3"/>
    <w:rsid w:val="009C7611"/>
    <w:rsid w:val="009C779D"/>
    <w:rsid w:val="009C793B"/>
    <w:rsid w:val="009C7B33"/>
    <w:rsid w:val="009C7C03"/>
    <w:rsid w:val="009C7EEF"/>
    <w:rsid w:val="009D0100"/>
    <w:rsid w:val="009D040B"/>
    <w:rsid w:val="009D06F5"/>
    <w:rsid w:val="009D07C4"/>
    <w:rsid w:val="009D0F01"/>
    <w:rsid w:val="009D154F"/>
    <w:rsid w:val="009D18A0"/>
    <w:rsid w:val="009D1954"/>
    <w:rsid w:val="009D19CC"/>
    <w:rsid w:val="009D1B6A"/>
    <w:rsid w:val="009D1B9F"/>
    <w:rsid w:val="009D1EF0"/>
    <w:rsid w:val="009D22B2"/>
    <w:rsid w:val="009D27A6"/>
    <w:rsid w:val="009D28DB"/>
    <w:rsid w:val="009D2B4D"/>
    <w:rsid w:val="009D2FDE"/>
    <w:rsid w:val="009D321A"/>
    <w:rsid w:val="009D3492"/>
    <w:rsid w:val="009D34EF"/>
    <w:rsid w:val="009D35F5"/>
    <w:rsid w:val="009D36D4"/>
    <w:rsid w:val="009D3AF4"/>
    <w:rsid w:val="009D3BDF"/>
    <w:rsid w:val="009D3E33"/>
    <w:rsid w:val="009D3ED1"/>
    <w:rsid w:val="009D3F8A"/>
    <w:rsid w:val="009D41BD"/>
    <w:rsid w:val="009D427E"/>
    <w:rsid w:val="009D43F9"/>
    <w:rsid w:val="009D451E"/>
    <w:rsid w:val="009D46D0"/>
    <w:rsid w:val="009D46F2"/>
    <w:rsid w:val="009D4704"/>
    <w:rsid w:val="009D4750"/>
    <w:rsid w:val="009D47B0"/>
    <w:rsid w:val="009D4B8F"/>
    <w:rsid w:val="009D4E85"/>
    <w:rsid w:val="009D50F3"/>
    <w:rsid w:val="009D53D9"/>
    <w:rsid w:val="009D5443"/>
    <w:rsid w:val="009D54D2"/>
    <w:rsid w:val="009D57B9"/>
    <w:rsid w:val="009D58F0"/>
    <w:rsid w:val="009D5C74"/>
    <w:rsid w:val="009D5E16"/>
    <w:rsid w:val="009D6404"/>
    <w:rsid w:val="009D6435"/>
    <w:rsid w:val="009D649A"/>
    <w:rsid w:val="009D64E4"/>
    <w:rsid w:val="009D64F0"/>
    <w:rsid w:val="009D6710"/>
    <w:rsid w:val="009D6990"/>
    <w:rsid w:val="009D69E2"/>
    <w:rsid w:val="009D6A9A"/>
    <w:rsid w:val="009D6C48"/>
    <w:rsid w:val="009D6CC0"/>
    <w:rsid w:val="009D6EAD"/>
    <w:rsid w:val="009D718B"/>
    <w:rsid w:val="009D7386"/>
    <w:rsid w:val="009D746B"/>
    <w:rsid w:val="009D7471"/>
    <w:rsid w:val="009D772F"/>
    <w:rsid w:val="009D7F90"/>
    <w:rsid w:val="009E00F5"/>
    <w:rsid w:val="009E06AE"/>
    <w:rsid w:val="009E0818"/>
    <w:rsid w:val="009E08DA"/>
    <w:rsid w:val="009E0B56"/>
    <w:rsid w:val="009E0BD8"/>
    <w:rsid w:val="009E0F93"/>
    <w:rsid w:val="009E1147"/>
    <w:rsid w:val="009E1278"/>
    <w:rsid w:val="009E1606"/>
    <w:rsid w:val="009E17B8"/>
    <w:rsid w:val="009E1805"/>
    <w:rsid w:val="009E21C6"/>
    <w:rsid w:val="009E2334"/>
    <w:rsid w:val="009E236B"/>
    <w:rsid w:val="009E2545"/>
    <w:rsid w:val="009E26A2"/>
    <w:rsid w:val="009E26A9"/>
    <w:rsid w:val="009E2966"/>
    <w:rsid w:val="009E2C4C"/>
    <w:rsid w:val="009E2DF0"/>
    <w:rsid w:val="009E3043"/>
    <w:rsid w:val="009E331D"/>
    <w:rsid w:val="009E3867"/>
    <w:rsid w:val="009E3DE2"/>
    <w:rsid w:val="009E40D5"/>
    <w:rsid w:val="009E4592"/>
    <w:rsid w:val="009E46D5"/>
    <w:rsid w:val="009E4AC4"/>
    <w:rsid w:val="009E4BCB"/>
    <w:rsid w:val="009E4E0E"/>
    <w:rsid w:val="009E5956"/>
    <w:rsid w:val="009E5B6F"/>
    <w:rsid w:val="009E5E73"/>
    <w:rsid w:val="009E5F54"/>
    <w:rsid w:val="009E6087"/>
    <w:rsid w:val="009E60D6"/>
    <w:rsid w:val="009E62DC"/>
    <w:rsid w:val="009E6323"/>
    <w:rsid w:val="009E6475"/>
    <w:rsid w:val="009E6487"/>
    <w:rsid w:val="009E66B1"/>
    <w:rsid w:val="009E6857"/>
    <w:rsid w:val="009E6919"/>
    <w:rsid w:val="009E6A1F"/>
    <w:rsid w:val="009E6A40"/>
    <w:rsid w:val="009E6A97"/>
    <w:rsid w:val="009E6B84"/>
    <w:rsid w:val="009E6D15"/>
    <w:rsid w:val="009E6E75"/>
    <w:rsid w:val="009E6FD7"/>
    <w:rsid w:val="009E706A"/>
    <w:rsid w:val="009E716B"/>
    <w:rsid w:val="009E721D"/>
    <w:rsid w:val="009E7319"/>
    <w:rsid w:val="009E76AB"/>
    <w:rsid w:val="009E7921"/>
    <w:rsid w:val="009E7D0C"/>
    <w:rsid w:val="009E7D29"/>
    <w:rsid w:val="009E7D90"/>
    <w:rsid w:val="009E7E5C"/>
    <w:rsid w:val="009F00C4"/>
    <w:rsid w:val="009F00FD"/>
    <w:rsid w:val="009F01A0"/>
    <w:rsid w:val="009F0568"/>
    <w:rsid w:val="009F0EE0"/>
    <w:rsid w:val="009F1124"/>
    <w:rsid w:val="009F1149"/>
    <w:rsid w:val="009F13E6"/>
    <w:rsid w:val="009F173A"/>
    <w:rsid w:val="009F2018"/>
    <w:rsid w:val="009F201D"/>
    <w:rsid w:val="009F2217"/>
    <w:rsid w:val="009F23A8"/>
    <w:rsid w:val="009F24AC"/>
    <w:rsid w:val="009F2674"/>
    <w:rsid w:val="009F2845"/>
    <w:rsid w:val="009F2B70"/>
    <w:rsid w:val="009F2B92"/>
    <w:rsid w:val="009F2C05"/>
    <w:rsid w:val="009F2DEC"/>
    <w:rsid w:val="009F2F2E"/>
    <w:rsid w:val="009F31B6"/>
    <w:rsid w:val="009F333F"/>
    <w:rsid w:val="009F3568"/>
    <w:rsid w:val="009F358D"/>
    <w:rsid w:val="009F35E9"/>
    <w:rsid w:val="009F3953"/>
    <w:rsid w:val="009F3D1D"/>
    <w:rsid w:val="009F3D9E"/>
    <w:rsid w:val="009F40E5"/>
    <w:rsid w:val="009F4113"/>
    <w:rsid w:val="009F436D"/>
    <w:rsid w:val="009F46C5"/>
    <w:rsid w:val="009F46F3"/>
    <w:rsid w:val="009F484E"/>
    <w:rsid w:val="009F4B75"/>
    <w:rsid w:val="009F4BE8"/>
    <w:rsid w:val="009F4E4E"/>
    <w:rsid w:val="009F4E90"/>
    <w:rsid w:val="009F5091"/>
    <w:rsid w:val="009F50D4"/>
    <w:rsid w:val="009F549F"/>
    <w:rsid w:val="009F54A4"/>
    <w:rsid w:val="009F5600"/>
    <w:rsid w:val="009F5E47"/>
    <w:rsid w:val="009F5EB8"/>
    <w:rsid w:val="009F5FAE"/>
    <w:rsid w:val="009F6164"/>
    <w:rsid w:val="009F619D"/>
    <w:rsid w:val="009F6467"/>
    <w:rsid w:val="009F6554"/>
    <w:rsid w:val="009F6666"/>
    <w:rsid w:val="009F66FD"/>
    <w:rsid w:val="009F6901"/>
    <w:rsid w:val="009F6A23"/>
    <w:rsid w:val="009F6D7B"/>
    <w:rsid w:val="009F6F8B"/>
    <w:rsid w:val="009F714D"/>
    <w:rsid w:val="009F7192"/>
    <w:rsid w:val="009F7620"/>
    <w:rsid w:val="009F7AD6"/>
    <w:rsid w:val="009F7DD5"/>
    <w:rsid w:val="00A000FF"/>
    <w:rsid w:val="00A001E4"/>
    <w:rsid w:val="00A00394"/>
    <w:rsid w:val="00A003DF"/>
    <w:rsid w:val="00A00481"/>
    <w:rsid w:val="00A0054F"/>
    <w:rsid w:val="00A005B2"/>
    <w:rsid w:val="00A0062C"/>
    <w:rsid w:val="00A0073B"/>
    <w:rsid w:val="00A00829"/>
    <w:rsid w:val="00A00972"/>
    <w:rsid w:val="00A00CA2"/>
    <w:rsid w:val="00A00D30"/>
    <w:rsid w:val="00A00DBA"/>
    <w:rsid w:val="00A00EC7"/>
    <w:rsid w:val="00A00F97"/>
    <w:rsid w:val="00A00FA3"/>
    <w:rsid w:val="00A01109"/>
    <w:rsid w:val="00A01129"/>
    <w:rsid w:val="00A0119E"/>
    <w:rsid w:val="00A012E8"/>
    <w:rsid w:val="00A014CE"/>
    <w:rsid w:val="00A01677"/>
    <w:rsid w:val="00A01B0B"/>
    <w:rsid w:val="00A02085"/>
    <w:rsid w:val="00A020EE"/>
    <w:rsid w:val="00A02193"/>
    <w:rsid w:val="00A026D1"/>
    <w:rsid w:val="00A03087"/>
    <w:rsid w:val="00A032FE"/>
    <w:rsid w:val="00A0357D"/>
    <w:rsid w:val="00A03A18"/>
    <w:rsid w:val="00A0404B"/>
    <w:rsid w:val="00A041CE"/>
    <w:rsid w:val="00A04230"/>
    <w:rsid w:val="00A0442D"/>
    <w:rsid w:val="00A0443F"/>
    <w:rsid w:val="00A04701"/>
    <w:rsid w:val="00A04906"/>
    <w:rsid w:val="00A04C70"/>
    <w:rsid w:val="00A04CBE"/>
    <w:rsid w:val="00A04F75"/>
    <w:rsid w:val="00A051AA"/>
    <w:rsid w:val="00A051EE"/>
    <w:rsid w:val="00A052F2"/>
    <w:rsid w:val="00A053AB"/>
    <w:rsid w:val="00A05685"/>
    <w:rsid w:val="00A05B5A"/>
    <w:rsid w:val="00A05F80"/>
    <w:rsid w:val="00A06080"/>
    <w:rsid w:val="00A061F3"/>
    <w:rsid w:val="00A06327"/>
    <w:rsid w:val="00A06906"/>
    <w:rsid w:val="00A06988"/>
    <w:rsid w:val="00A06B47"/>
    <w:rsid w:val="00A06E0C"/>
    <w:rsid w:val="00A06F8B"/>
    <w:rsid w:val="00A074F3"/>
    <w:rsid w:val="00A0765B"/>
    <w:rsid w:val="00A077EB"/>
    <w:rsid w:val="00A1001C"/>
    <w:rsid w:val="00A105E2"/>
    <w:rsid w:val="00A107C4"/>
    <w:rsid w:val="00A10A4D"/>
    <w:rsid w:val="00A10ED4"/>
    <w:rsid w:val="00A11074"/>
    <w:rsid w:val="00A111C1"/>
    <w:rsid w:val="00A111F1"/>
    <w:rsid w:val="00A112F1"/>
    <w:rsid w:val="00A1176E"/>
    <w:rsid w:val="00A119D5"/>
    <w:rsid w:val="00A11B2A"/>
    <w:rsid w:val="00A11B79"/>
    <w:rsid w:val="00A11B9B"/>
    <w:rsid w:val="00A11C08"/>
    <w:rsid w:val="00A11CA6"/>
    <w:rsid w:val="00A121FD"/>
    <w:rsid w:val="00A12342"/>
    <w:rsid w:val="00A123C0"/>
    <w:rsid w:val="00A1245F"/>
    <w:rsid w:val="00A125A6"/>
    <w:rsid w:val="00A129CE"/>
    <w:rsid w:val="00A129E1"/>
    <w:rsid w:val="00A12BEC"/>
    <w:rsid w:val="00A12CBD"/>
    <w:rsid w:val="00A12CC7"/>
    <w:rsid w:val="00A12D86"/>
    <w:rsid w:val="00A12DB0"/>
    <w:rsid w:val="00A12ED7"/>
    <w:rsid w:val="00A133EC"/>
    <w:rsid w:val="00A1355B"/>
    <w:rsid w:val="00A137BC"/>
    <w:rsid w:val="00A13A4E"/>
    <w:rsid w:val="00A13A5C"/>
    <w:rsid w:val="00A13E95"/>
    <w:rsid w:val="00A14324"/>
    <w:rsid w:val="00A14387"/>
    <w:rsid w:val="00A143EF"/>
    <w:rsid w:val="00A1448B"/>
    <w:rsid w:val="00A144A6"/>
    <w:rsid w:val="00A14605"/>
    <w:rsid w:val="00A147F0"/>
    <w:rsid w:val="00A148EC"/>
    <w:rsid w:val="00A14A61"/>
    <w:rsid w:val="00A1534B"/>
    <w:rsid w:val="00A153E7"/>
    <w:rsid w:val="00A155B0"/>
    <w:rsid w:val="00A1584E"/>
    <w:rsid w:val="00A15B4E"/>
    <w:rsid w:val="00A15E50"/>
    <w:rsid w:val="00A15E5A"/>
    <w:rsid w:val="00A162E3"/>
    <w:rsid w:val="00A16386"/>
    <w:rsid w:val="00A16411"/>
    <w:rsid w:val="00A167CA"/>
    <w:rsid w:val="00A16855"/>
    <w:rsid w:val="00A16896"/>
    <w:rsid w:val="00A16F6E"/>
    <w:rsid w:val="00A174A0"/>
    <w:rsid w:val="00A175DB"/>
    <w:rsid w:val="00A1795B"/>
    <w:rsid w:val="00A17AAE"/>
    <w:rsid w:val="00A17B6D"/>
    <w:rsid w:val="00A17F72"/>
    <w:rsid w:val="00A20077"/>
    <w:rsid w:val="00A20292"/>
    <w:rsid w:val="00A20A03"/>
    <w:rsid w:val="00A20CC3"/>
    <w:rsid w:val="00A20DDB"/>
    <w:rsid w:val="00A20E2D"/>
    <w:rsid w:val="00A21147"/>
    <w:rsid w:val="00A211AE"/>
    <w:rsid w:val="00A21538"/>
    <w:rsid w:val="00A21606"/>
    <w:rsid w:val="00A21958"/>
    <w:rsid w:val="00A21A8E"/>
    <w:rsid w:val="00A21AC6"/>
    <w:rsid w:val="00A21B47"/>
    <w:rsid w:val="00A21F98"/>
    <w:rsid w:val="00A21FC4"/>
    <w:rsid w:val="00A22090"/>
    <w:rsid w:val="00A22578"/>
    <w:rsid w:val="00A225AA"/>
    <w:rsid w:val="00A228CF"/>
    <w:rsid w:val="00A2297D"/>
    <w:rsid w:val="00A229EF"/>
    <w:rsid w:val="00A22A43"/>
    <w:rsid w:val="00A22ACF"/>
    <w:rsid w:val="00A22AF2"/>
    <w:rsid w:val="00A22D20"/>
    <w:rsid w:val="00A22DE7"/>
    <w:rsid w:val="00A22F21"/>
    <w:rsid w:val="00A231D3"/>
    <w:rsid w:val="00A232C0"/>
    <w:rsid w:val="00A2343F"/>
    <w:rsid w:val="00A2347B"/>
    <w:rsid w:val="00A23570"/>
    <w:rsid w:val="00A236DE"/>
    <w:rsid w:val="00A23736"/>
    <w:rsid w:val="00A23830"/>
    <w:rsid w:val="00A2389B"/>
    <w:rsid w:val="00A23A8B"/>
    <w:rsid w:val="00A23AB5"/>
    <w:rsid w:val="00A23BDB"/>
    <w:rsid w:val="00A23C0B"/>
    <w:rsid w:val="00A2404C"/>
    <w:rsid w:val="00A240D7"/>
    <w:rsid w:val="00A24119"/>
    <w:rsid w:val="00A2422F"/>
    <w:rsid w:val="00A24284"/>
    <w:rsid w:val="00A24287"/>
    <w:rsid w:val="00A244F0"/>
    <w:rsid w:val="00A2468F"/>
    <w:rsid w:val="00A24930"/>
    <w:rsid w:val="00A24A16"/>
    <w:rsid w:val="00A24C0C"/>
    <w:rsid w:val="00A24D36"/>
    <w:rsid w:val="00A2502D"/>
    <w:rsid w:val="00A25250"/>
    <w:rsid w:val="00A253D7"/>
    <w:rsid w:val="00A2558A"/>
    <w:rsid w:val="00A2572E"/>
    <w:rsid w:val="00A257D5"/>
    <w:rsid w:val="00A257F3"/>
    <w:rsid w:val="00A25B2A"/>
    <w:rsid w:val="00A2602C"/>
    <w:rsid w:val="00A261CF"/>
    <w:rsid w:val="00A26225"/>
    <w:rsid w:val="00A26237"/>
    <w:rsid w:val="00A26446"/>
    <w:rsid w:val="00A264CF"/>
    <w:rsid w:val="00A264F6"/>
    <w:rsid w:val="00A265B4"/>
    <w:rsid w:val="00A267E0"/>
    <w:rsid w:val="00A26816"/>
    <w:rsid w:val="00A26932"/>
    <w:rsid w:val="00A26B8B"/>
    <w:rsid w:val="00A26D8B"/>
    <w:rsid w:val="00A26DFF"/>
    <w:rsid w:val="00A272C4"/>
    <w:rsid w:val="00A272E0"/>
    <w:rsid w:val="00A27379"/>
    <w:rsid w:val="00A273A5"/>
    <w:rsid w:val="00A273CF"/>
    <w:rsid w:val="00A2752F"/>
    <w:rsid w:val="00A27871"/>
    <w:rsid w:val="00A27B23"/>
    <w:rsid w:val="00A27E4E"/>
    <w:rsid w:val="00A30150"/>
    <w:rsid w:val="00A30849"/>
    <w:rsid w:val="00A308CD"/>
    <w:rsid w:val="00A30935"/>
    <w:rsid w:val="00A30B47"/>
    <w:rsid w:val="00A30BD1"/>
    <w:rsid w:val="00A30D2B"/>
    <w:rsid w:val="00A30E89"/>
    <w:rsid w:val="00A30F5C"/>
    <w:rsid w:val="00A31283"/>
    <w:rsid w:val="00A3132E"/>
    <w:rsid w:val="00A31459"/>
    <w:rsid w:val="00A31A4F"/>
    <w:rsid w:val="00A31BE5"/>
    <w:rsid w:val="00A31D64"/>
    <w:rsid w:val="00A31DC9"/>
    <w:rsid w:val="00A31F4E"/>
    <w:rsid w:val="00A32156"/>
    <w:rsid w:val="00A322BB"/>
    <w:rsid w:val="00A3246F"/>
    <w:rsid w:val="00A32818"/>
    <w:rsid w:val="00A328EF"/>
    <w:rsid w:val="00A32F55"/>
    <w:rsid w:val="00A3340E"/>
    <w:rsid w:val="00A336FD"/>
    <w:rsid w:val="00A338FE"/>
    <w:rsid w:val="00A33B4A"/>
    <w:rsid w:val="00A33D2F"/>
    <w:rsid w:val="00A33E68"/>
    <w:rsid w:val="00A33E77"/>
    <w:rsid w:val="00A33EB5"/>
    <w:rsid w:val="00A33EE2"/>
    <w:rsid w:val="00A33F2B"/>
    <w:rsid w:val="00A33FAE"/>
    <w:rsid w:val="00A34025"/>
    <w:rsid w:val="00A3402E"/>
    <w:rsid w:val="00A34064"/>
    <w:rsid w:val="00A34266"/>
    <w:rsid w:val="00A34276"/>
    <w:rsid w:val="00A3434C"/>
    <w:rsid w:val="00A343DE"/>
    <w:rsid w:val="00A345F9"/>
    <w:rsid w:val="00A34638"/>
    <w:rsid w:val="00A34683"/>
    <w:rsid w:val="00A34713"/>
    <w:rsid w:val="00A348C1"/>
    <w:rsid w:val="00A34B98"/>
    <w:rsid w:val="00A34D20"/>
    <w:rsid w:val="00A34D9B"/>
    <w:rsid w:val="00A3536B"/>
    <w:rsid w:val="00A3580B"/>
    <w:rsid w:val="00A35C8A"/>
    <w:rsid w:val="00A36016"/>
    <w:rsid w:val="00A360E2"/>
    <w:rsid w:val="00A36495"/>
    <w:rsid w:val="00A36573"/>
    <w:rsid w:val="00A367C7"/>
    <w:rsid w:val="00A36943"/>
    <w:rsid w:val="00A36CF0"/>
    <w:rsid w:val="00A371D4"/>
    <w:rsid w:val="00A3739B"/>
    <w:rsid w:val="00A37784"/>
    <w:rsid w:val="00A378B4"/>
    <w:rsid w:val="00A37929"/>
    <w:rsid w:val="00A3798A"/>
    <w:rsid w:val="00A379CC"/>
    <w:rsid w:val="00A37A52"/>
    <w:rsid w:val="00A37B91"/>
    <w:rsid w:val="00A37BE8"/>
    <w:rsid w:val="00A37C0B"/>
    <w:rsid w:val="00A37ED4"/>
    <w:rsid w:val="00A37F65"/>
    <w:rsid w:val="00A40286"/>
    <w:rsid w:val="00A402BE"/>
    <w:rsid w:val="00A403AA"/>
    <w:rsid w:val="00A403C3"/>
    <w:rsid w:val="00A40474"/>
    <w:rsid w:val="00A40566"/>
    <w:rsid w:val="00A4056E"/>
    <w:rsid w:val="00A406CA"/>
    <w:rsid w:val="00A40882"/>
    <w:rsid w:val="00A409FF"/>
    <w:rsid w:val="00A40B6E"/>
    <w:rsid w:val="00A40BE1"/>
    <w:rsid w:val="00A40D83"/>
    <w:rsid w:val="00A40E67"/>
    <w:rsid w:val="00A40EAF"/>
    <w:rsid w:val="00A40F1B"/>
    <w:rsid w:val="00A40FE6"/>
    <w:rsid w:val="00A41232"/>
    <w:rsid w:val="00A413C4"/>
    <w:rsid w:val="00A414C8"/>
    <w:rsid w:val="00A4176F"/>
    <w:rsid w:val="00A4181E"/>
    <w:rsid w:val="00A41939"/>
    <w:rsid w:val="00A4195B"/>
    <w:rsid w:val="00A41BFE"/>
    <w:rsid w:val="00A41EC2"/>
    <w:rsid w:val="00A422A4"/>
    <w:rsid w:val="00A429E9"/>
    <w:rsid w:val="00A42AAC"/>
    <w:rsid w:val="00A42DDE"/>
    <w:rsid w:val="00A4321D"/>
    <w:rsid w:val="00A43276"/>
    <w:rsid w:val="00A43354"/>
    <w:rsid w:val="00A4340F"/>
    <w:rsid w:val="00A43490"/>
    <w:rsid w:val="00A438F7"/>
    <w:rsid w:val="00A43A9B"/>
    <w:rsid w:val="00A43C8E"/>
    <w:rsid w:val="00A43D52"/>
    <w:rsid w:val="00A43DD0"/>
    <w:rsid w:val="00A43E17"/>
    <w:rsid w:val="00A43F29"/>
    <w:rsid w:val="00A4406C"/>
    <w:rsid w:val="00A44120"/>
    <w:rsid w:val="00A44AB0"/>
    <w:rsid w:val="00A44BFE"/>
    <w:rsid w:val="00A44F84"/>
    <w:rsid w:val="00A45099"/>
    <w:rsid w:val="00A450E5"/>
    <w:rsid w:val="00A45B57"/>
    <w:rsid w:val="00A45E38"/>
    <w:rsid w:val="00A46027"/>
    <w:rsid w:val="00A46344"/>
    <w:rsid w:val="00A46415"/>
    <w:rsid w:val="00A464E6"/>
    <w:rsid w:val="00A466BF"/>
    <w:rsid w:val="00A46783"/>
    <w:rsid w:val="00A46C7B"/>
    <w:rsid w:val="00A46DA1"/>
    <w:rsid w:val="00A46DF8"/>
    <w:rsid w:val="00A46F05"/>
    <w:rsid w:val="00A470B3"/>
    <w:rsid w:val="00A4736B"/>
    <w:rsid w:val="00A47429"/>
    <w:rsid w:val="00A4756E"/>
    <w:rsid w:val="00A47702"/>
    <w:rsid w:val="00A47865"/>
    <w:rsid w:val="00A4790E"/>
    <w:rsid w:val="00A50300"/>
    <w:rsid w:val="00A503F3"/>
    <w:rsid w:val="00A50744"/>
    <w:rsid w:val="00A50D20"/>
    <w:rsid w:val="00A50F92"/>
    <w:rsid w:val="00A5102D"/>
    <w:rsid w:val="00A51085"/>
    <w:rsid w:val="00A5143A"/>
    <w:rsid w:val="00A51646"/>
    <w:rsid w:val="00A518BA"/>
    <w:rsid w:val="00A51914"/>
    <w:rsid w:val="00A5199E"/>
    <w:rsid w:val="00A51A12"/>
    <w:rsid w:val="00A520D2"/>
    <w:rsid w:val="00A52115"/>
    <w:rsid w:val="00A521D7"/>
    <w:rsid w:val="00A522A6"/>
    <w:rsid w:val="00A523A6"/>
    <w:rsid w:val="00A524EC"/>
    <w:rsid w:val="00A52A62"/>
    <w:rsid w:val="00A52A78"/>
    <w:rsid w:val="00A52BE8"/>
    <w:rsid w:val="00A52CBE"/>
    <w:rsid w:val="00A52D28"/>
    <w:rsid w:val="00A52E63"/>
    <w:rsid w:val="00A52E76"/>
    <w:rsid w:val="00A52F03"/>
    <w:rsid w:val="00A52F2C"/>
    <w:rsid w:val="00A52F4E"/>
    <w:rsid w:val="00A52F75"/>
    <w:rsid w:val="00A535CA"/>
    <w:rsid w:val="00A535F8"/>
    <w:rsid w:val="00A53844"/>
    <w:rsid w:val="00A53B11"/>
    <w:rsid w:val="00A53C35"/>
    <w:rsid w:val="00A53DC9"/>
    <w:rsid w:val="00A53F38"/>
    <w:rsid w:val="00A5450E"/>
    <w:rsid w:val="00A54652"/>
    <w:rsid w:val="00A54679"/>
    <w:rsid w:val="00A5486E"/>
    <w:rsid w:val="00A54A3B"/>
    <w:rsid w:val="00A54C4B"/>
    <w:rsid w:val="00A54D00"/>
    <w:rsid w:val="00A54F62"/>
    <w:rsid w:val="00A55293"/>
    <w:rsid w:val="00A552A1"/>
    <w:rsid w:val="00A55433"/>
    <w:rsid w:val="00A55505"/>
    <w:rsid w:val="00A555F1"/>
    <w:rsid w:val="00A5580A"/>
    <w:rsid w:val="00A55AD4"/>
    <w:rsid w:val="00A55C41"/>
    <w:rsid w:val="00A55E7D"/>
    <w:rsid w:val="00A55FB5"/>
    <w:rsid w:val="00A55FBE"/>
    <w:rsid w:val="00A566D1"/>
    <w:rsid w:val="00A56752"/>
    <w:rsid w:val="00A56AD8"/>
    <w:rsid w:val="00A56C1C"/>
    <w:rsid w:val="00A56D1B"/>
    <w:rsid w:val="00A56F0F"/>
    <w:rsid w:val="00A56F60"/>
    <w:rsid w:val="00A571AD"/>
    <w:rsid w:val="00A574E3"/>
    <w:rsid w:val="00A575FF"/>
    <w:rsid w:val="00A57771"/>
    <w:rsid w:val="00A577E0"/>
    <w:rsid w:val="00A577EC"/>
    <w:rsid w:val="00A579E2"/>
    <w:rsid w:val="00A57B7E"/>
    <w:rsid w:val="00A57C77"/>
    <w:rsid w:val="00A57EBC"/>
    <w:rsid w:val="00A6003B"/>
    <w:rsid w:val="00A60109"/>
    <w:rsid w:val="00A602AA"/>
    <w:rsid w:val="00A60341"/>
    <w:rsid w:val="00A60541"/>
    <w:rsid w:val="00A6058D"/>
    <w:rsid w:val="00A60655"/>
    <w:rsid w:val="00A609BE"/>
    <w:rsid w:val="00A609D7"/>
    <w:rsid w:val="00A60B4E"/>
    <w:rsid w:val="00A60C62"/>
    <w:rsid w:val="00A60F41"/>
    <w:rsid w:val="00A613BB"/>
    <w:rsid w:val="00A61423"/>
    <w:rsid w:val="00A61495"/>
    <w:rsid w:val="00A615AF"/>
    <w:rsid w:val="00A61602"/>
    <w:rsid w:val="00A61626"/>
    <w:rsid w:val="00A6183F"/>
    <w:rsid w:val="00A61891"/>
    <w:rsid w:val="00A619FE"/>
    <w:rsid w:val="00A61DEC"/>
    <w:rsid w:val="00A62052"/>
    <w:rsid w:val="00A620AD"/>
    <w:rsid w:val="00A62407"/>
    <w:rsid w:val="00A62785"/>
    <w:rsid w:val="00A6278A"/>
    <w:rsid w:val="00A6278D"/>
    <w:rsid w:val="00A62B13"/>
    <w:rsid w:val="00A62FD5"/>
    <w:rsid w:val="00A630EB"/>
    <w:rsid w:val="00A63210"/>
    <w:rsid w:val="00A632CD"/>
    <w:rsid w:val="00A6330B"/>
    <w:rsid w:val="00A63493"/>
    <w:rsid w:val="00A63597"/>
    <w:rsid w:val="00A63B00"/>
    <w:rsid w:val="00A63BB8"/>
    <w:rsid w:val="00A63CC0"/>
    <w:rsid w:val="00A63F18"/>
    <w:rsid w:val="00A643C8"/>
    <w:rsid w:val="00A647FA"/>
    <w:rsid w:val="00A6491A"/>
    <w:rsid w:val="00A64D20"/>
    <w:rsid w:val="00A64D87"/>
    <w:rsid w:val="00A64DA7"/>
    <w:rsid w:val="00A65229"/>
    <w:rsid w:val="00A65E2D"/>
    <w:rsid w:val="00A65F2B"/>
    <w:rsid w:val="00A65F9F"/>
    <w:rsid w:val="00A6678C"/>
    <w:rsid w:val="00A66968"/>
    <w:rsid w:val="00A66BBE"/>
    <w:rsid w:val="00A66C3C"/>
    <w:rsid w:val="00A66E5D"/>
    <w:rsid w:val="00A670BE"/>
    <w:rsid w:val="00A6736B"/>
    <w:rsid w:val="00A673CC"/>
    <w:rsid w:val="00A67404"/>
    <w:rsid w:val="00A70714"/>
    <w:rsid w:val="00A70760"/>
    <w:rsid w:val="00A70B7E"/>
    <w:rsid w:val="00A7106A"/>
    <w:rsid w:val="00A710F6"/>
    <w:rsid w:val="00A7123C"/>
    <w:rsid w:val="00A712E6"/>
    <w:rsid w:val="00A715B9"/>
    <w:rsid w:val="00A718D6"/>
    <w:rsid w:val="00A71B99"/>
    <w:rsid w:val="00A71ED4"/>
    <w:rsid w:val="00A72201"/>
    <w:rsid w:val="00A723C9"/>
    <w:rsid w:val="00A72488"/>
    <w:rsid w:val="00A726F1"/>
    <w:rsid w:val="00A7285B"/>
    <w:rsid w:val="00A72962"/>
    <w:rsid w:val="00A72B0B"/>
    <w:rsid w:val="00A72F3D"/>
    <w:rsid w:val="00A72FA7"/>
    <w:rsid w:val="00A73090"/>
    <w:rsid w:val="00A73381"/>
    <w:rsid w:val="00A734A2"/>
    <w:rsid w:val="00A7370D"/>
    <w:rsid w:val="00A73A9D"/>
    <w:rsid w:val="00A73B90"/>
    <w:rsid w:val="00A73BBD"/>
    <w:rsid w:val="00A73EED"/>
    <w:rsid w:val="00A7411A"/>
    <w:rsid w:val="00A74243"/>
    <w:rsid w:val="00A74264"/>
    <w:rsid w:val="00A74383"/>
    <w:rsid w:val="00A74566"/>
    <w:rsid w:val="00A745F0"/>
    <w:rsid w:val="00A746AA"/>
    <w:rsid w:val="00A74933"/>
    <w:rsid w:val="00A7498A"/>
    <w:rsid w:val="00A7502B"/>
    <w:rsid w:val="00A751EF"/>
    <w:rsid w:val="00A75294"/>
    <w:rsid w:val="00A75325"/>
    <w:rsid w:val="00A7537B"/>
    <w:rsid w:val="00A753A3"/>
    <w:rsid w:val="00A7554D"/>
    <w:rsid w:val="00A75836"/>
    <w:rsid w:val="00A75CC9"/>
    <w:rsid w:val="00A75F2A"/>
    <w:rsid w:val="00A761FB"/>
    <w:rsid w:val="00A764FB"/>
    <w:rsid w:val="00A76600"/>
    <w:rsid w:val="00A76A15"/>
    <w:rsid w:val="00A76B5E"/>
    <w:rsid w:val="00A76B99"/>
    <w:rsid w:val="00A76DAD"/>
    <w:rsid w:val="00A76F69"/>
    <w:rsid w:val="00A76FA6"/>
    <w:rsid w:val="00A77421"/>
    <w:rsid w:val="00A774E8"/>
    <w:rsid w:val="00A77B23"/>
    <w:rsid w:val="00A77BC7"/>
    <w:rsid w:val="00A77DF1"/>
    <w:rsid w:val="00A8023F"/>
    <w:rsid w:val="00A8028E"/>
    <w:rsid w:val="00A80305"/>
    <w:rsid w:val="00A8031E"/>
    <w:rsid w:val="00A80559"/>
    <w:rsid w:val="00A805A8"/>
    <w:rsid w:val="00A80626"/>
    <w:rsid w:val="00A806B4"/>
    <w:rsid w:val="00A80A03"/>
    <w:rsid w:val="00A80A17"/>
    <w:rsid w:val="00A80D19"/>
    <w:rsid w:val="00A81349"/>
    <w:rsid w:val="00A81554"/>
    <w:rsid w:val="00A81916"/>
    <w:rsid w:val="00A81AA7"/>
    <w:rsid w:val="00A81C38"/>
    <w:rsid w:val="00A81CB0"/>
    <w:rsid w:val="00A81DDB"/>
    <w:rsid w:val="00A81E77"/>
    <w:rsid w:val="00A82296"/>
    <w:rsid w:val="00A82398"/>
    <w:rsid w:val="00A82539"/>
    <w:rsid w:val="00A8277C"/>
    <w:rsid w:val="00A829C2"/>
    <w:rsid w:val="00A82C00"/>
    <w:rsid w:val="00A82D4E"/>
    <w:rsid w:val="00A82D82"/>
    <w:rsid w:val="00A8300F"/>
    <w:rsid w:val="00A83011"/>
    <w:rsid w:val="00A834BC"/>
    <w:rsid w:val="00A83520"/>
    <w:rsid w:val="00A838FC"/>
    <w:rsid w:val="00A8424B"/>
    <w:rsid w:val="00A84326"/>
    <w:rsid w:val="00A84B4E"/>
    <w:rsid w:val="00A84CAA"/>
    <w:rsid w:val="00A84F59"/>
    <w:rsid w:val="00A8509B"/>
    <w:rsid w:val="00A85179"/>
    <w:rsid w:val="00A85473"/>
    <w:rsid w:val="00A8557A"/>
    <w:rsid w:val="00A8559F"/>
    <w:rsid w:val="00A8563C"/>
    <w:rsid w:val="00A85818"/>
    <w:rsid w:val="00A858BE"/>
    <w:rsid w:val="00A85DE9"/>
    <w:rsid w:val="00A86097"/>
    <w:rsid w:val="00A86253"/>
    <w:rsid w:val="00A862FB"/>
    <w:rsid w:val="00A86348"/>
    <w:rsid w:val="00A86886"/>
    <w:rsid w:val="00A86B86"/>
    <w:rsid w:val="00A86BAF"/>
    <w:rsid w:val="00A86D0A"/>
    <w:rsid w:val="00A87021"/>
    <w:rsid w:val="00A87104"/>
    <w:rsid w:val="00A87708"/>
    <w:rsid w:val="00A878D2"/>
    <w:rsid w:val="00A87A12"/>
    <w:rsid w:val="00A87AEA"/>
    <w:rsid w:val="00A87B21"/>
    <w:rsid w:val="00A87C20"/>
    <w:rsid w:val="00A87C44"/>
    <w:rsid w:val="00A87CD5"/>
    <w:rsid w:val="00A87F3F"/>
    <w:rsid w:val="00A87F8C"/>
    <w:rsid w:val="00A901ED"/>
    <w:rsid w:val="00A9041C"/>
    <w:rsid w:val="00A904EF"/>
    <w:rsid w:val="00A907DC"/>
    <w:rsid w:val="00A90ED2"/>
    <w:rsid w:val="00A91185"/>
    <w:rsid w:val="00A9142B"/>
    <w:rsid w:val="00A915BF"/>
    <w:rsid w:val="00A91607"/>
    <w:rsid w:val="00A91828"/>
    <w:rsid w:val="00A918FE"/>
    <w:rsid w:val="00A91922"/>
    <w:rsid w:val="00A9195E"/>
    <w:rsid w:val="00A91D79"/>
    <w:rsid w:val="00A91E8D"/>
    <w:rsid w:val="00A91FE8"/>
    <w:rsid w:val="00A92157"/>
    <w:rsid w:val="00A92314"/>
    <w:rsid w:val="00A92500"/>
    <w:rsid w:val="00A92605"/>
    <w:rsid w:val="00A9264E"/>
    <w:rsid w:val="00A9270D"/>
    <w:rsid w:val="00A929A3"/>
    <w:rsid w:val="00A92AE3"/>
    <w:rsid w:val="00A92CF3"/>
    <w:rsid w:val="00A92ECD"/>
    <w:rsid w:val="00A92EF7"/>
    <w:rsid w:val="00A93174"/>
    <w:rsid w:val="00A93280"/>
    <w:rsid w:val="00A93A0F"/>
    <w:rsid w:val="00A93B40"/>
    <w:rsid w:val="00A93B60"/>
    <w:rsid w:val="00A93E64"/>
    <w:rsid w:val="00A93E7A"/>
    <w:rsid w:val="00A9400B"/>
    <w:rsid w:val="00A9402B"/>
    <w:rsid w:val="00A9414E"/>
    <w:rsid w:val="00A94150"/>
    <w:rsid w:val="00A944F2"/>
    <w:rsid w:val="00A94736"/>
    <w:rsid w:val="00A94B25"/>
    <w:rsid w:val="00A94D8C"/>
    <w:rsid w:val="00A94F26"/>
    <w:rsid w:val="00A9518F"/>
    <w:rsid w:val="00A952C3"/>
    <w:rsid w:val="00A95453"/>
    <w:rsid w:val="00A95497"/>
    <w:rsid w:val="00A956A3"/>
    <w:rsid w:val="00A958C0"/>
    <w:rsid w:val="00A95BC6"/>
    <w:rsid w:val="00A95CFD"/>
    <w:rsid w:val="00A9633C"/>
    <w:rsid w:val="00A964E4"/>
    <w:rsid w:val="00A96616"/>
    <w:rsid w:val="00A96717"/>
    <w:rsid w:val="00A96745"/>
    <w:rsid w:val="00A96A6C"/>
    <w:rsid w:val="00A96B0A"/>
    <w:rsid w:val="00A96DCE"/>
    <w:rsid w:val="00A97242"/>
    <w:rsid w:val="00A973F8"/>
    <w:rsid w:val="00A976B3"/>
    <w:rsid w:val="00A97774"/>
    <w:rsid w:val="00A977FA"/>
    <w:rsid w:val="00A97A1D"/>
    <w:rsid w:val="00A97D24"/>
    <w:rsid w:val="00A97E63"/>
    <w:rsid w:val="00AA038C"/>
    <w:rsid w:val="00AA03BA"/>
    <w:rsid w:val="00AA0471"/>
    <w:rsid w:val="00AA06EB"/>
    <w:rsid w:val="00AA07B4"/>
    <w:rsid w:val="00AA0823"/>
    <w:rsid w:val="00AA0A24"/>
    <w:rsid w:val="00AA0A33"/>
    <w:rsid w:val="00AA0AC6"/>
    <w:rsid w:val="00AA0BFA"/>
    <w:rsid w:val="00AA0D35"/>
    <w:rsid w:val="00AA0D8A"/>
    <w:rsid w:val="00AA11F6"/>
    <w:rsid w:val="00AA12C9"/>
    <w:rsid w:val="00AA13DF"/>
    <w:rsid w:val="00AA13F8"/>
    <w:rsid w:val="00AA1510"/>
    <w:rsid w:val="00AA155E"/>
    <w:rsid w:val="00AA1B0C"/>
    <w:rsid w:val="00AA1E41"/>
    <w:rsid w:val="00AA1F93"/>
    <w:rsid w:val="00AA20BD"/>
    <w:rsid w:val="00AA2199"/>
    <w:rsid w:val="00AA249A"/>
    <w:rsid w:val="00AA258B"/>
    <w:rsid w:val="00AA25AB"/>
    <w:rsid w:val="00AA261F"/>
    <w:rsid w:val="00AA2903"/>
    <w:rsid w:val="00AA2EF2"/>
    <w:rsid w:val="00AA2FC1"/>
    <w:rsid w:val="00AA31E0"/>
    <w:rsid w:val="00AA32A2"/>
    <w:rsid w:val="00AA336E"/>
    <w:rsid w:val="00AA3374"/>
    <w:rsid w:val="00AA3792"/>
    <w:rsid w:val="00AA3836"/>
    <w:rsid w:val="00AA3BCB"/>
    <w:rsid w:val="00AA3CD6"/>
    <w:rsid w:val="00AA3EAD"/>
    <w:rsid w:val="00AA3EEF"/>
    <w:rsid w:val="00AA41E4"/>
    <w:rsid w:val="00AA4777"/>
    <w:rsid w:val="00AA47FB"/>
    <w:rsid w:val="00AA49CC"/>
    <w:rsid w:val="00AA4A29"/>
    <w:rsid w:val="00AA4A95"/>
    <w:rsid w:val="00AA4BB9"/>
    <w:rsid w:val="00AA5075"/>
    <w:rsid w:val="00AA50F0"/>
    <w:rsid w:val="00AA521A"/>
    <w:rsid w:val="00AA546A"/>
    <w:rsid w:val="00AA57F0"/>
    <w:rsid w:val="00AA5932"/>
    <w:rsid w:val="00AA5970"/>
    <w:rsid w:val="00AA5C83"/>
    <w:rsid w:val="00AA5DA6"/>
    <w:rsid w:val="00AA5E2E"/>
    <w:rsid w:val="00AA6027"/>
    <w:rsid w:val="00AA60E6"/>
    <w:rsid w:val="00AA625F"/>
    <w:rsid w:val="00AA62BD"/>
    <w:rsid w:val="00AA62DD"/>
    <w:rsid w:val="00AA6848"/>
    <w:rsid w:val="00AA6A4C"/>
    <w:rsid w:val="00AA6AE0"/>
    <w:rsid w:val="00AA6C9F"/>
    <w:rsid w:val="00AA6F6B"/>
    <w:rsid w:val="00AA6FB3"/>
    <w:rsid w:val="00AA73E1"/>
    <w:rsid w:val="00AA7424"/>
    <w:rsid w:val="00AA7428"/>
    <w:rsid w:val="00AA76DF"/>
    <w:rsid w:val="00AA7948"/>
    <w:rsid w:val="00AA7951"/>
    <w:rsid w:val="00AA799C"/>
    <w:rsid w:val="00AA7B05"/>
    <w:rsid w:val="00AA7B7F"/>
    <w:rsid w:val="00AA7DEC"/>
    <w:rsid w:val="00AA7E82"/>
    <w:rsid w:val="00AB0059"/>
    <w:rsid w:val="00AB00A5"/>
    <w:rsid w:val="00AB03AA"/>
    <w:rsid w:val="00AB0BC5"/>
    <w:rsid w:val="00AB0C95"/>
    <w:rsid w:val="00AB0E40"/>
    <w:rsid w:val="00AB0E70"/>
    <w:rsid w:val="00AB102A"/>
    <w:rsid w:val="00AB131F"/>
    <w:rsid w:val="00AB13A8"/>
    <w:rsid w:val="00AB13FB"/>
    <w:rsid w:val="00AB14EB"/>
    <w:rsid w:val="00AB16B5"/>
    <w:rsid w:val="00AB1892"/>
    <w:rsid w:val="00AB197A"/>
    <w:rsid w:val="00AB1BC0"/>
    <w:rsid w:val="00AB2044"/>
    <w:rsid w:val="00AB213C"/>
    <w:rsid w:val="00AB219F"/>
    <w:rsid w:val="00AB2253"/>
    <w:rsid w:val="00AB236F"/>
    <w:rsid w:val="00AB239C"/>
    <w:rsid w:val="00AB24B7"/>
    <w:rsid w:val="00AB26AC"/>
    <w:rsid w:val="00AB27A7"/>
    <w:rsid w:val="00AB27A9"/>
    <w:rsid w:val="00AB2964"/>
    <w:rsid w:val="00AB310B"/>
    <w:rsid w:val="00AB3226"/>
    <w:rsid w:val="00AB3416"/>
    <w:rsid w:val="00AB3557"/>
    <w:rsid w:val="00AB3567"/>
    <w:rsid w:val="00AB38A9"/>
    <w:rsid w:val="00AB3C90"/>
    <w:rsid w:val="00AB3D5D"/>
    <w:rsid w:val="00AB3F23"/>
    <w:rsid w:val="00AB40A2"/>
    <w:rsid w:val="00AB49E9"/>
    <w:rsid w:val="00AB4B73"/>
    <w:rsid w:val="00AB4C6E"/>
    <w:rsid w:val="00AB4DC0"/>
    <w:rsid w:val="00AB4E90"/>
    <w:rsid w:val="00AB514E"/>
    <w:rsid w:val="00AB515F"/>
    <w:rsid w:val="00AB524B"/>
    <w:rsid w:val="00AB569B"/>
    <w:rsid w:val="00AB58BD"/>
    <w:rsid w:val="00AB59E5"/>
    <w:rsid w:val="00AB5AFA"/>
    <w:rsid w:val="00AB5BBB"/>
    <w:rsid w:val="00AB5F5A"/>
    <w:rsid w:val="00AB609C"/>
    <w:rsid w:val="00AB6388"/>
    <w:rsid w:val="00AB6579"/>
    <w:rsid w:val="00AB6617"/>
    <w:rsid w:val="00AB6719"/>
    <w:rsid w:val="00AB697A"/>
    <w:rsid w:val="00AB6C34"/>
    <w:rsid w:val="00AB6C6F"/>
    <w:rsid w:val="00AB6CFE"/>
    <w:rsid w:val="00AB6D0B"/>
    <w:rsid w:val="00AB6E82"/>
    <w:rsid w:val="00AB6EAC"/>
    <w:rsid w:val="00AB75D0"/>
    <w:rsid w:val="00AB7757"/>
    <w:rsid w:val="00AB7815"/>
    <w:rsid w:val="00AB7952"/>
    <w:rsid w:val="00AB7D59"/>
    <w:rsid w:val="00AB7DF5"/>
    <w:rsid w:val="00AB7E84"/>
    <w:rsid w:val="00AC0254"/>
    <w:rsid w:val="00AC0528"/>
    <w:rsid w:val="00AC0555"/>
    <w:rsid w:val="00AC08F0"/>
    <w:rsid w:val="00AC0D53"/>
    <w:rsid w:val="00AC11B2"/>
    <w:rsid w:val="00AC1737"/>
    <w:rsid w:val="00AC1794"/>
    <w:rsid w:val="00AC1885"/>
    <w:rsid w:val="00AC1BBD"/>
    <w:rsid w:val="00AC1D0C"/>
    <w:rsid w:val="00AC201E"/>
    <w:rsid w:val="00AC2217"/>
    <w:rsid w:val="00AC2248"/>
    <w:rsid w:val="00AC2267"/>
    <w:rsid w:val="00AC2396"/>
    <w:rsid w:val="00AC23CE"/>
    <w:rsid w:val="00AC24C2"/>
    <w:rsid w:val="00AC2832"/>
    <w:rsid w:val="00AC2871"/>
    <w:rsid w:val="00AC308E"/>
    <w:rsid w:val="00AC30B3"/>
    <w:rsid w:val="00AC31E3"/>
    <w:rsid w:val="00AC33E7"/>
    <w:rsid w:val="00AC34BB"/>
    <w:rsid w:val="00AC3748"/>
    <w:rsid w:val="00AC3EB8"/>
    <w:rsid w:val="00AC3EBD"/>
    <w:rsid w:val="00AC4060"/>
    <w:rsid w:val="00AC406C"/>
    <w:rsid w:val="00AC40D0"/>
    <w:rsid w:val="00AC40D3"/>
    <w:rsid w:val="00AC4271"/>
    <w:rsid w:val="00AC442B"/>
    <w:rsid w:val="00AC4495"/>
    <w:rsid w:val="00AC4608"/>
    <w:rsid w:val="00AC4752"/>
    <w:rsid w:val="00AC4956"/>
    <w:rsid w:val="00AC4A0F"/>
    <w:rsid w:val="00AC4B28"/>
    <w:rsid w:val="00AC4C9A"/>
    <w:rsid w:val="00AC4CB5"/>
    <w:rsid w:val="00AC4F53"/>
    <w:rsid w:val="00AC5140"/>
    <w:rsid w:val="00AC5311"/>
    <w:rsid w:val="00AC53EC"/>
    <w:rsid w:val="00AC56B1"/>
    <w:rsid w:val="00AC5701"/>
    <w:rsid w:val="00AC5C42"/>
    <w:rsid w:val="00AC5CFE"/>
    <w:rsid w:val="00AC62B8"/>
    <w:rsid w:val="00AC65BA"/>
    <w:rsid w:val="00AC66C8"/>
    <w:rsid w:val="00AC6954"/>
    <w:rsid w:val="00AC6A4D"/>
    <w:rsid w:val="00AC6A4F"/>
    <w:rsid w:val="00AC6B70"/>
    <w:rsid w:val="00AC6B96"/>
    <w:rsid w:val="00AC6FC7"/>
    <w:rsid w:val="00AC715D"/>
    <w:rsid w:val="00AC7263"/>
    <w:rsid w:val="00AC72FB"/>
    <w:rsid w:val="00AC76EE"/>
    <w:rsid w:val="00AC79CB"/>
    <w:rsid w:val="00AC79DB"/>
    <w:rsid w:val="00AC7AC2"/>
    <w:rsid w:val="00AC7BEB"/>
    <w:rsid w:val="00AC7C13"/>
    <w:rsid w:val="00AC7E4E"/>
    <w:rsid w:val="00AC7E9B"/>
    <w:rsid w:val="00AC7F7A"/>
    <w:rsid w:val="00AD024B"/>
    <w:rsid w:val="00AD03F1"/>
    <w:rsid w:val="00AD051E"/>
    <w:rsid w:val="00AD05D2"/>
    <w:rsid w:val="00AD085D"/>
    <w:rsid w:val="00AD0F37"/>
    <w:rsid w:val="00AD1286"/>
    <w:rsid w:val="00AD12D5"/>
    <w:rsid w:val="00AD13B0"/>
    <w:rsid w:val="00AD1477"/>
    <w:rsid w:val="00AD1656"/>
    <w:rsid w:val="00AD16AE"/>
    <w:rsid w:val="00AD190E"/>
    <w:rsid w:val="00AD1BEC"/>
    <w:rsid w:val="00AD1FF5"/>
    <w:rsid w:val="00AD2052"/>
    <w:rsid w:val="00AD2148"/>
    <w:rsid w:val="00AD22D0"/>
    <w:rsid w:val="00AD235A"/>
    <w:rsid w:val="00AD2423"/>
    <w:rsid w:val="00AD2568"/>
    <w:rsid w:val="00AD25A6"/>
    <w:rsid w:val="00AD25DA"/>
    <w:rsid w:val="00AD2A31"/>
    <w:rsid w:val="00AD2BEB"/>
    <w:rsid w:val="00AD2CBC"/>
    <w:rsid w:val="00AD3622"/>
    <w:rsid w:val="00AD3635"/>
    <w:rsid w:val="00AD39F9"/>
    <w:rsid w:val="00AD3A66"/>
    <w:rsid w:val="00AD3AD2"/>
    <w:rsid w:val="00AD3AFD"/>
    <w:rsid w:val="00AD3B06"/>
    <w:rsid w:val="00AD3BD6"/>
    <w:rsid w:val="00AD3C61"/>
    <w:rsid w:val="00AD3C9C"/>
    <w:rsid w:val="00AD3CC7"/>
    <w:rsid w:val="00AD4095"/>
    <w:rsid w:val="00AD40F4"/>
    <w:rsid w:val="00AD4143"/>
    <w:rsid w:val="00AD43C7"/>
    <w:rsid w:val="00AD43E2"/>
    <w:rsid w:val="00AD459E"/>
    <w:rsid w:val="00AD479B"/>
    <w:rsid w:val="00AD4CAF"/>
    <w:rsid w:val="00AD4F84"/>
    <w:rsid w:val="00AD50D7"/>
    <w:rsid w:val="00AD51AA"/>
    <w:rsid w:val="00AD5296"/>
    <w:rsid w:val="00AD5479"/>
    <w:rsid w:val="00AD5607"/>
    <w:rsid w:val="00AD5835"/>
    <w:rsid w:val="00AD5C4D"/>
    <w:rsid w:val="00AD5CDF"/>
    <w:rsid w:val="00AD6187"/>
    <w:rsid w:val="00AD629F"/>
    <w:rsid w:val="00AD6446"/>
    <w:rsid w:val="00AD69A7"/>
    <w:rsid w:val="00AD6BFF"/>
    <w:rsid w:val="00AD6C78"/>
    <w:rsid w:val="00AD6CA8"/>
    <w:rsid w:val="00AD6DEA"/>
    <w:rsid w:val="00AD6F7D"/>
    <w:rsid w:val="00AD6FA3"/>
    <w:rsid w:val="00AD73D6"/>
    <w:rsid w:val="00AD779B"/>
    <w:rsid w:val="00AD78FF"/>
    <w:rsid w:val="00AD796A"/>
    <w:rsid w:val="00AD7A0F"/>
    <w:rsid w:val="00AD7CD9"/>
    <w:rsid w:val="00AD7F7F"/>
    <w:rsid w:val="00AE0194"/>
    <w:rsid w:val="00AE04E1"/>
    <w:rsid w:val="00AE06EA"/>
    <w:rsid w:val="00AE0971"/>
    <w:rsid w:val="00AE0A20"/>
    <w:rsid w:val="00AE0AC0"/>
    <w:rsid w:val="00AE0BA1"/>
    <w:rsid w:val="00AE0ED2"/>
    <w:rsid w:val="00AE117E"/>
    <w:rsid w:val="00AE1459"/>
    <w:rsid w:val="00AE161E"/>
    <w:rsid w:val="00AE1EC5"/>
    <w:rsid w:val="00AE20CC"/>
    <w:rsid w:val="00AE20D3"/>
    <w:rsid w:val="00AE2302"/>
    <w:rsid w:val="00AE255B"/>
    <w:rsid w:val="00AE28EC"/>
    <w:rsid w:val="00AE29B1"/>
    <w:rsid w:val="00AE2A5E"/>
    <w:rsid w:val="00AE2DA3"/>
    <w:rsid w:val="00AE30C6"/>
    <w:rsid w:val="00AE32A0"/>
    <w:rsid w:val="00AE333C"/>
    <w:rsid w:val="00AE33E9"/>
    <w:rsid w:val="00AE3480"/>
    <w:rsid w:val="00AE34DF"/>
    <w:rsid w:val="00AE379B"/>
    <w:rsid w:val="00AE37C6"/>
    <w:rsid w:val="00AE37D0"/>
    <w:rsid w:val="00AE382D"/>
    <w:rsid w:val="00AE385C"/>
    <w:rsid w:val="00AE3920"/>
    <w:rsid w:val="00AE3A4C"/>
    <w:rsid w:val="00AE3B86"/>
    <w:rsid w:val="00AE3CA5"/>
    <w:rsid w:val="00AE4347"/>
    <w:rsid w:val="00AE4351"/>
    <w:rsid w:val="00AE4385"/>
    <w:rsid w:val="00AE451A"/>
    <w:rsid w:val="00AE4749"/>
    <w:rsid w:val="00AE47FC"/>
    <w:rsid w:val="00AE4B1A"/>
    <w:rsid w:val="00AE4CFB"/>
    <w:rsid w:val="00AE4EC8"/>
    <w:rsid w:val="00AE4F5C"/>
    <w:rsid w:val="00AE5071"/>
    <w:rsid w:val="00AE539A"/>
    <w:rsid w:val="00AE53E1"/>
    <w:rsid w:val="00AE55B1"/>
    <w:rsid w:val="00AE589C"/>
    <w:rsid w:val="00AE5BA2"/>
    <w:rsid w:val="00AE5DA8"/>
    <w:rsid w:val="00AE5FB4"/>
    <w:rsid w:val="00AE6212"/>
    <w:rsid w:val="00AE632E"/>
    <w:rsid w:val="00AE6498"/>
    <w:rsid w:val="00AE64E6"/>
    <w:rsid w:val="00AE670A"/>
    <w:rsid w:val="00AE6879"/>
    <w:rsid w:val="00AE6ACC"/>
    <w:rsid w:val="00AE6AE5"/>
    <w:rsid w:val="00AE6C40"/>
    <w:rsid w:val="00AE6D1E"/>
    <w:rsid w:val="00AE6F55"/>
    <w:rsid w:val="00AE7444"/>
    <w:rsid w:val="00AE75B6"/>
    <w:rsid w:val="00AE75DD"/>
    <w:rsid w:val="00AE78E9"/>
    <w:rsid w:val="00AE7991"/>
    <w:rsid w:val="00AE7CD4"/>
    <w:rsid w:val="00AE7DD5"/>
    <w:rsid w:val="00AE7EA7"/>
    <w:rsid w:val="00AE7EAD"/>
    <w:rsid w:val="00AE7F39"/>
    <w:rsid w:val="00AE7F87"/>
    <w:rsid w:val="00AF038C"/>
    <w:rsid w:val="00AF05A7"/>
    <w:rsid w:val="00AF061D"/>
    <w:rsid w:val="00AF0BD8"/>
    <w:rsid w:val="00AF0C5A"/>
    <w:rsid w:val="00AF0D36"/>
    <w:rsid w:val="00AF0D9E"/>
    <w:rsid w:val="00AF0E47"/>
    <w:rsid w:val="00AF0F78"/>
    <w:rsid w:val="00AF0F9B"/>
    <w:rsid w:val="00AF1488"/>
    <w:rsid w:val="00AF1748"/>
    <w:rsid w:val="00AF1A90"/>
    <w:rsid w:val="00AF1BAF"/>
    <w:rsid w:val="00AF1C17"/>
    <w:rsid w:val="00AF1C2B"/>
    <w:rsid w:val="00AF1DBC"/>
    <w:rsid w:val="00AF25C8"/>
    <w:rsid w:val="00AF271B"/>
    <w:rsid w:val="00AF282A"/>
    <w:rsid w:val="00AF2A5C"/>
    <w:rsid w:val="00AF2C33"/>
    <w:rsid w:val="00AF2C55"/>
    <w:rsid w:val="00AF2E32"/>
    <w:rsid w:val="00AF2E63"/>
    <w:rsid w:val="00AF2EDC"/>
    <w:rsid w:val="00AF2F01"/>
    <w:rsid w:val="00AF2F19"/>
    <w:rsid w:val="00AF3253"/>
    <w:rsid w:val="00AF35B2"/>
    <w:rsid w:val="00AF3974"/>
    <w:rsid w:val="00AF3AC8"/>
    <w:rsid w:val="00AF3D99"/>
    <w:rsid w:val="00AF3F14"/>
    <w:rsid w:val="00AF4004"/>
    <w:rsid w:val="00AF406E"/>
    <w:rsid w:val="00AF4261"/>
    <w:rsid w:val="00AF42A7"/>
    <w:rsid w:val="00AF42D6"/>
    <w:rsid w:val="00AF4382"/>
    <w:rsid w:val="00AF468E"/>
    <w:rsid w:val="00AF4773"/>
    <w:rsid w:val="00AF4907"/>
    <w:rsid w:val="00AF497D"/>
    <w:rsid w:val="00AF4D19"/>
    <w:rsid w:val="00AF4D56"/>
    <w:rsid w:val="00AF503C"/>
    <w:rsid w:val="00AF5222"/>
    <w:rsid w:val="00AF5330"/>
    <w:rsid w:val="00AF540E"/>
    <w:rsid w:val="00AF54D3"/>
    <w:rsid w:val="00AF55A3"/>
    <w:rsid w:val="00AF5645"/>
    <w:rsid w:val="00AF575C"/>
    <w:rsid w:val="00AF5948"/>
    <w:rsid w:val="00AF5C9D"/>
    <w:rsid w:val="00AF612C"/>
    <w:rsid w:val="00AF643E"/>
    <w:rsid w:val="00AF6517"/>
    <w:rsid w:val="00AF65C8"/>
    <w:rsid w:val="00AF6650"/>
    <w:rsid w:val="00AF66BC"/>
    <w:rsid w:val="00AF6BDC"/>
    <w:rsid w:val="00AF6CF2"/>
    <w:rsid w:val="00AF6DB1"/>
    <w:rsid w:val="00AF6E89"/>
    <w:rsid w:val="00AF7070"/>
    <w:rsid w:val="00AF71D7"/>
    <w:rsid w:val="00AF7214"/>
    <w:rsid w:val="00AF749D"/>
    <w:rsid w:val="00AF763A"/>
    <w:rsid w:val="00AF77A4"/>
    <w:rsid w:val="00AF7C81"/>
    <w:rsid w:val="00AF7E04"/>
    <w:rsid w:val="00AF7F45"/>
    <w:rsid w:val="00AF7F89"/>
    <w:rsid w:val="00B0008B"/>
    <w:rsid w:val="00B000EB"/>
    <w:rsid w:val="00B0014D"/>
    <w:rsid w:val="00B00801"/>
    <w:rsid w:val="00B00A46"/>
    <w:rsid w:val="00B00B01"/>
    <w:rsid w:val="00B00C25"/>
    <w:rsid w:val="00B00C8F"/>
    <w:rsid w:val="00B0101E"/>
    <w:rsid w:val="00B01172"/>
    <w:rsid w:val="00B0125E"/>
    <w:rsid w:val="00B01328"/>
    <w:rsid w:val="00B01385"/>
    <w:rsid w:val="00B01429"/>
    <w:rsid w:val="00B01522"/>
    <w:rsid w:val="00B01525"/>
    <w:rsid w:val="00B01529"/>
    <w:rsid w:val="00B016DA"/>
    <w:rsid w:val="00B016F5"/>
    <w:rsid w:val="00B01B06"/>
    <w:rsid w:val="00B01CEB"/>
    <w:rsid w:val="00B01D89"/>
    <w:rsid w:val="00B01E57"/>
    <w:rsid w:val="00B02574"/>
    <w:rsid w:val="00B02720"/>
    <w:rsid w:val="00B0287D"/>
    <w:rsid w:val="00B029F8"/>
    <w:rsid w:val="00B02A55"/>
    <w:rsid w:val="00B02B71"/>
    <w:rsid w:val="00B02D66"/>
    <w:rsid w:val="00B02F8A"/>
    <w:rsid w:val="00B02F8F"/>
    <w:rsid w:val="00B030F6"/>
    <w:rsid w:val="00B03580"/>
    <w:rsid w:val="00B035AE"/>
    <w:rsid w:val="00B037BF"/>
    <w:rsid w:val="00B03801"/>
    <w:rsid w:val="00B03A04"/>
    <w:rsid w:val="00B03BF8"/>
    <w:rsid w:val="00B03D0B"/>
    <w:rsid w:val="00B03DD6"/>
    <w:rsid w:val="00B0462D"/>
    <w:rsid w:val="00B046FE"/>
    <w:rsid w:val="00B04D0B"/>
    <w:rsid w:val="00B04D98"/>
    <w:rsid w:val="00B04F78"/>
    <w:rsid w:val="00B04F8B"/>
    <w:rsid w:val="00B0520F"/>
    <w:rsid w:val="00B0589A"/>
    <w:rsid w:val="00B059D0"/>
    <w:rsid w:val="00B0626C"/>
    <w:rsid w:val="00B06A8E"/>
    <w:rsid w:val="00B07199"/>
    <w:rsid w:val="00B0726C"/>
    <w:rsid w:val="00B0728C"/>
    <w:rsid w:val="00B074FD"/>
    <w:rsid w:val="00B076F9"/>
    <w:rsid w:val="00B079B9"/>
    <w:rsid w:val="00B07A48"/>
    <w:rsid w:val="00B07BD9"/>
    <w:rsid w:val="00B07C63"/>
    <w:rsid w:val="00B07E8D"/>
    <w:rsid w:val="00B1011C"/>
    <w:rsid w:val="00B101D1"/>
    <w:rsid w:val="00B10247"/>
    <w:rsid w:val="00B102BA"/>
    <w:rsid w:val="00B102BD"/>
    <w:rsid w:val="00B102D1"/>
    <w:rsid w:val="00B102E3"/>
    <w:rsid w:val="00B10547"/>
    <w:rsid w:val="00B10709"/>
    <w:rsid w:val="00B10809"/>
    <w:rsid w:val="00B10B2D"/>
    <w:rsid w:val="00B10FF2"/>
    <w:rsid w:val="00B110FC"/>
    <w:rsid w:val="00B112E7"/>
    <w:rsid w:val="00B113AC"/>
    <w:rsid w:val="00B1145A"/>
    <w:rsid w:val="00B115D5"/>
    <w:rsid w:val="00B1195F"/>
    <w:rsid w:val="00B119DF"/>
    <w:rsid w:val="00B11C9B"/>
    <w:rsid w:val="00B11D9D"/>
    <w:rsid w:val="00B1219B"/>
    <w:rsid w:val="00B121F0"/>
    <w:rsid w:val="00B12530"/>
    <w:rsid w:val="00B12923"/>
    <w:rsid w:val="00B1293F"/>
    <w:rsid w:val="00B12A41"/>
    <w:rsid w:val="00B12AC4"/>
    <w:rsid w:val="00B12F42"/>
    <w:rsid w:val="00B13031"/>
    <w:rsid w:val="00B13287"/>
    <w:rsid w:val="00B13632"/>
    <w:rsid w:val="00B136E0"/>
    <w:rsid w:val="00B136EC"/>
    <w:rsid w:val="00B13771"/>
    <w:rsid w:val="00B13A52"/>
    <w:rsid w:val="00B13B8F"/>
    <w:rsid w:val="00B13DE8"/>
    <w:rsid w:val="00B13E21"/>
    <w:rsid w:val="00B13E78"/>
    <w:rsid w:val="00B1406B"/>
    <w:rsid w:val="00B14159"/>
    <w:rsid w:val="00B1438B"/>
    <w:rsid w:val="00B14434"/>
    <w:rsid w:val="00B149E0"/>
    <w:rsid w:val="00B14CD2"/>
    <w:rsid w:val="00B15456"/>
    <w:rsid w:val="00B1560E"/>
    <w:rsid w:val="00B1597A"/>
    <w:rsid w:val="00B15AE9"/>
    <w:rsid w:val="00B15CBD"/>
    <w:rsid w:val="00B15E5F"/>
    <w:rsid w:val="00B16263"/>
    <w:rsid w:val="00B1636D"/>
    <w:rsid w:val="00B163AC"/>
    <w:rsid w:val="00B16544"/>
    <w:rsid w:val="00B16772"/>
    <w:rsid w:val="00B16776"/>
    <w:rsid w:val="00B167D9"/>
    <w:rsid w:val="00B16857"/>
    <w:rsid w:val="00B16F53"/>
    <w:rsid w:val="00B17148"/>
    <w:rsid w:val="00B172AB"/>
    <w:rsid w:val="00B172F5"/>
    <w:rsid w:val="00B17317"/>
    <w:rsid w:val="00B175B7"/>
    <w:rsid w:val="00B17A6F"/>
    <w:rsid w:val="00B17B66"/>
    <w:rsid w:val="00B17D6F"/>
    <w:rsid w:val="00B17DFB"/>
    <w:rsid w:val="00B17E88"/>
    <w:rsid w:val="00B17F4F"/>
    <w:rsid w:val="00B20147"/>
    <w:rsid w:val="00B204BC"/>
    <w:rsid w:val="00B20611"/>
    <w:rsid w:val="00B2062A"/>
    <w:rsid w:val="00B2092C"/>
    <w:rsid w:val="00B209DC"/>
    <w:rsid w:val="00B20B25"/>
    <w:rsid w:val="00B20D52"/>
    <w:rsid w:val="00B20DAA"/>
    <w:rsid w:val="00B20EE2"/>
    <w:rsid w:val="00B20EF0"/>
    <w:rsid w:val="00B2105E"/>
    <w:rsid w:val="00B21182"/>
    <w:rsid w:val="00B21245"/>
    <w:rsid w:val="00B2130B"/>
    <w:rsid w:val="00B214FB"/>
    <w:rsid w:val="00B21A5B"/>
    <w:rsid w:val="00B21C03"/>
    <w:rsid w:val="00B21CDB"/>
    <w:rsid w:val="00B21DDE"/>
    <w:rsid w:val="00B21EA5"/>
    <w:rsid w:val="00B21ECA"/>
    <w:rsid w:val="00B21F7C"/>
    <w:rsid w:val="00B22186"/>
    <w:rsid w:val="00B22277"/>
    <w:rsid w:val="00B226BD"/>
    <w:rsid w:val="00B22A22"/>
    <w:rsid w:val="00B22A91"/>
    <w:rsid w:val="00B22B9A"/>
    <w:rsid w:val="00B22E49"/>
    <w:rsid w:val="00B23062"/>
    <w:rsid w:val="00B231DF"/>
    <w:rsid w:val="00B232B4"/>
    <w:rsid w:val="00B232D9"/>
    <w:rsid w:val="00B2330D"/>
    <w:rsid w:val="00B2358B"/>
    <w:rsid w:val="00B235DD"/>
    <w:rsid w:val="00B2371C"/>
    <w:rsid w:val="00B2379F"/>
    <w:rsid w:val="00B242C3"/>
    <w:rsid w:val="00B243E1"/>
    <w:rsid w:val="00B24531"/>
    <w:rsid w:val="00B247C2"/>
    <w:rsid w:val="00B248F3"/>
    <w:rsid w:val="00B2498F"/>
    <w:rsid w:val="00B24BC0"/>
    <w:rsid w:val="00B25303"/>
    <w:rsid w:val="00B2540C"/>
    <w:rsid w:val="00B25A33"/>
    <w:rsid w:val="00B25CD1"/>
    <w:rsid w:val="00B26355"/>
    <w:rsid w:val="00B26449"/>
    <w:rsid w:val="00B26954"/>
    <w:rsid w:val="00B2699A"/>
    <w:rsid w:val="00B26BFC"/>
    <w:rsid w:val="00B26D6B"/>
    <w:rsid w:val="00B26DB3"/>
    <w:rsid w:val="00B26FBA"/>
    <w:rsid w:val="00B26FE6"/>
    <w:rsid w:val="00B27034"/>
    <w:rsid w:val="00B27422"/>
    <w:rsid w:val="00B27493"/>
    <w:rsid w:val="00B2758C"/>
    <w:rsid w:val="00B276F2"/>
    <w:rsid w:val="00B277A7"/>
    <w:rsid w:val="00B277EC"/>
    <w:rsid w:val="00B278A2"/>
    <w:rsid w:val="00B27B24"/>
    <w:rsid w:val="00B27F8D"/>
    <w:rsid w:val="00B3013F"/>
    <w:rsid w:val="00B303DC"/>
    <w:rsid w:val="00B30496"/>
    <w:rsid w:val="00B304C9"/>
    <w:rsid w:val="00B305AE"/>
    <w:rsid w:val="00B305E0"/>
    <w:rsid w:val="00B30622"/>
    <w:rsid w:val="00B308A3"/>
    <w:rsid w:val="00B308A9"/>
    <w:rsid w:val="00B30924"/>
    <w:rsid w:val="00B30B78"/>
    <w:rsid w:val="00B30B7F"/>
    <w:rsid w:val="00B30C71"/>
    <w:rsid w:val="00B30D04"/>
    <w:rsid w:val="00B3114A"/>
    <w:rsid w:val="00B3123A"/>
    <w:rsid w:val="00B3124D"/>
    <w:rsid w:val="00B31422"/>
    <w:rsid w:val="00B3149F"/>
    <w:rsid w:val="00B314E2"/>
    <w:rsid w:val="00B320E2"/>
    <w:rsid w:val="00B3213E"/>
    <w:rsid w:val="00B32280"/>
    <w:rsid w:val="00B32887"/>
    <w:rsid w:val="00B3292D"/>
    <w:rsid w:val="00B32D76"/>
    <w:rsid w:val="00B32E7A"/>
    <w:rsid w:val="00B32ECB"/>
    <w:rsid w:val="00B32F2B"/>
    <w:rsid w:val="00B32FCF"/>
    <w:rsid w:val="00B33283"/>
    <w:rsid w:val="00B334AE"/>
    <w:rsid w:val="00B3360C"/>
    <w:rsid w:val="00B33675"/>
    <w:rsid w:val="00B336BE"/>
    <w:rsid w:val="00B33ADD"/>
    <w:rsid w:val="00B33C19"/>
    <w:rsid w:val="00B33C88"/>
    <w:rsid w:val="00B33D9F"/>
    <w:rsid w:val="00B33F5F"/>
    <w:rsid w:val="00B33FC4"/>
    <w:rsid w:val="00B33FD9"/>
    <w:rsid w:val="00B3415F"/>
    <w:rsid w:val="00B3433D"/>
    <w:rsid w:val="00B34501"/>
    <w:rsid w:val="00B348E8"/>
    <w:rsid w:val="00B34A90"/>
    <w:rsid w:val="00B34F12"/>
    <w:rsid w:val="00B350AD"/>
    <w:rsid w:val="00B3527A"/>
    <w:rsid w:val="00B354A2"/>
    <w:rsid w:val="00B3565F"/>
    <w:rsid w:val="00B35B25"/>
    <w:rsid w:val="00B35C9A"/>
    <w:rsid w:val="00B36319"/>
    <w:rsid w:val="00B3639C"/>
    <w:rsid w:val="00B365D7"/>
    <w:rsid w:val="00B368BE"/>
    <w:rsid w:val="00B368DE"/>
    <w:rsid w:val="00B3691E"/>
    <w:rsid w:val="00B3693D"/>
    <w:rsid w:val="00B36C7F"/>
    <w:rsid w:val="00B371DB"/>
    <w:rsid w:val="00B371E2"/>
    <w:rsid w:val="00B374D8"/>
    <w:rsid w:val="00B375E9"/>
    <w:rsid w:val="00B37919"/>
    <w:rsid w:val="00B37A61"/>
    <w:rsid w:val="00B37A79"/>
    <w:rsid w:val="00B37ACB"/>
    <w:rsid w:val="00B37C05"/>
    <w:rsid w:val="00B37C70"/>
    <w:rsid w:val="00B37CE5"/>
    <w:rsid w:val="00B37DF8"/>
    <w:rsid w:val="00B37E94"/>
    <w:rsid w:val="00B400B3"/>
    <w:rsid w:val="00B40114"/>
    <w:rsid w:val="00B40116"/>
    <w:rsid w:val="00B40177"/>
    <w:rsid w:val="00B401C4"/>
    <w:rsid w:val="00B40256"/>
    <w:rsid w:val="00B4035D"/>
    <w:rsid w:val="00B41062"/>
    <w:rsid w:val="00B414B6"/>
    <w:rsid w:val="00B416AF"/>
    <w:rsid w:val="00B416B6"/>
    <w:rsid w:val="00B41909"/>
    <w:rsid w:val="00B41AB7"/>
    <w:rsid w:val="00B41BA8"/>
    <w:rsid w:val="00B41E0C"/>
    <w:rsid w:val="00B41F27"/>
    <w:rsid w:val="00B425D5"/>
    <w:rsid w:val="00B42AF7"/>
    <w:rsid w:val="00B42B81"/>
    <w:rsid w:val="00B432CC"/>
    <w:rsid w:val="00B43456"/>
    <w:rsid w:val="00B43538"/>
    <w:rsid w:val="00B43622"/>
    <w:rsid w:val="00B4372A"/>
    <w:rsid w:val="00B43974"/>
    <w:rsid w:val="00B43A1E"/>
    <w:rsid w:val="00B43AEC"/>
    <w:rsid w:val="00B43B20"/>
    <w:rsid w:val="00B43D6A"/>
    <w:rsid w:val="00B43F52"/>
    <w:rsid w:val="00B43F5F"/>
    <w:rsid w:val="00B4411E"/>
    <w:rsid w:val="00B442C9"/>
    <w:rsid w:val="00B44530"/>
    <w:rsid w:val="00B44767"/>
    <w:rsid w:val="00B447C6"/>
    <w:rsid w:val="00B44868"/>
    <w:rsid w:val="00B44AD6"/>
    <w:rsid w:val="00B44AED"/>
    <w:rsid w:val="00B44C23"/>
    <w:rsid w:val="00B44DFC"/>
    <w:rsid w:val="00B44E03"/>
    <w:rsid w:val="00B450DE"/>
    <w:rsid w:val="00B4521B"/>
    <w:rsid w:val="00B45241"/>
    <w:rsid w:val="00B45295"/>
    <w:rsid w:val="00B45303"/>
    <w:rsid w:val="00B4561C"/>
    <w:rsid w:val="00B4562D"/>
    <w:rsid w:val="00B459DF"/>
    <w:rsid w:val="00B459FE"/>
    <w:rsid w:val="00B45A09"/>
    <w:rsid w:val="00B4613B"/>
    <w:rsid w:val="00B46845"/>
    <w:rsid w:val="00B46985"/>
    <w:rsid w:val="00B46AE1"/>
    <w:rsid w:val="00B46DE0"/>
    <w:rsid w:val="00B46E57"/>
    <w:rsid w:val="00B471B2"/>
    <w:rsid w:val="00B4731D"/>
    <w:rsid w:val="00B47604"/>
    <w:rsid w:val="00B47669"/>
    <w:rsid w:val="00B47A0B"/>
    <w:rsid w:val="00B47ADB"/>
    <w:rsid w:val="00B47D39"/>
    <w:rsid w:val="00B47D8C"/>
    <w:rsid w:val="00B47E24"/>
    <w:rsid w:val="00B47F1E"/>
    <w:rsid w:val="00B50307"/>
    <w:rsid w:val="00B503F6"/>
    <w:rsid w:val="00B5057C"/>
    <w:rsid w:val="00B50648"/>
    <w:rsid w:val="00B50660"/>
    <w:rsid w:val="00B50688"/>
    <w:rsid w:val="00B507F0"/>
    <w:rsid w:val="00B5086E"/>
    <w:rsid w:val="00B5099D"/>
    <w:rsid w:val="00B50A00"/>
    <w:rsid w:val="00B50B63"/>
    <w:rsid w:val="00B50C18"/>
    <w:rsid w:val="00B50F68"/>
    <w:rsid w:val="00B5126D"/>
    <w:rsid w:val="00B51311"/>
    <w:rsid w:val="00B5135B"/>
    <w:rsid w:val="00B51772"/>
    <w:rsid w:val="00B517E6"/>
    <w:rsid w:val="00B51C4D"/>
    <w:rsid w:val="00B52130"/>
    <w:rsid w:val="00B5257D"/>
    <w:rsid w:val="00B52765"/>
    <w:rsid w:val="00B5285B"/>
    <w:rsid w:val="00B528E6"/>
    <w:rsid w:val="00B52ADA"/>
    <w:rsid w:val="00B52B9D"/>
    <w:rsid w:val="00B52DD1"/>
    <w:rsid w:val="00B52F02"/>
    <w:rsid w:val="00B52F9B"/>
    <w:rsid w:val="00B53255"/>
    <w:rsid w:val="00B5328A"/>
    <w:rsid w:val="00B53493"/>
    <w:rsid w:val="00B53566"/>
    <w:rsid w:val="00B5384B"/>
    <w:rsid w:val="00B53B5A"/>
    <w:rsid w:val="00B53DCC"/>
    <w:rsid w:val="00B54397"/>
    <w:rsid w:val="00B544AE"/>
    <w:rsid w:val="00B54654"/>
    <w:rsid w:val="00B55126"/>
    <w:rsid w:val="00B551A0"/>
    <w:rsid w:val="00B552CC"/>
    <w:rsid w:val="00B557EE"/>
    <w:rsid w:val="00B558B4"/>
    <w:rsid w:val="00B56D2C"/>
    <w:rsid w:val="00B5701C"/>
    <w:rsid w:val="00B571B6"/>
    <w:rsid w:val="00B57485"/>
    <w:rsid w:val="00B577A0"/>
    <w:rsid w:val="00B5793A"/>
    <w:rsid w:val="00B57A84"/>
    <w:rsid w:val="00B57CC5"/>
    <w:rsid w:val="00B57E1D"/>
    <w:rsid w:val="00B57E63"/>
    <w:rsid w:val="00B57E6E"/>
    <w:rsid w:val="00B600E2"/>
    <w:rsid w:val="00B6017F"/>
    <w:rsid w:val="00B6040E"/>
    <w:rsid w:val="00B606B2"/>
    <w:rsid w:val="00B606DF"/>
    <w:rsid w:val="00B609E2"/>
    <w:rsid w:val="00B61194"/>
    <w:rsid w:val="00B61366"/>
    <w:rsid w:val="00B6187D"/>
    <w:rsid w:val="00B61895"/>
    <w:rsid w:val="00B61AEB"/>
    <w:rsid w:val="00B6218E"/>
    <w:rsid w:val="00B623EA"/>
    <w:rsid w:val="00B62417"/>
    <w:rsid w:val="00B62675"/>
    <w:rsid w:val="00B628B7"/>
    <w:rsid w:val="00B6295B"/>
    <w:rsid w:val="00B62D39"/>
    <w:rsid w:val="00B6330A"/>
    <w:rsid w:val="00B6334A"/>
    <w:rsid w:val="00B633C7"/>
    <w:rsid w:val="00B633E4"/>
    <w:rsid w:val="00B6349D"/>
    <w:rsid w:val="00B63999"/>
    <w:rsid w:val="00B63D25"/>
    <w:rsid w:val="00B63DFC"/>
    <w:rsid w:val="00B6414A"/>
    <w:rsid w:val="00B6420B"/>
    <w:rsid w:val="00B64239"/>
    <w:rsid w:val="00B64403"/>
    <w:rsid w:val="00B64492"/>
    <w:rsid w:val="00B645D9"/>
    <w:rsid w:val="00B6469A"/>
    <w:rsid w:val="00B64709"/>
    <w:rsid w:val="00B64922"/>
    <w:rsid w:val="00B649FB"/>
    <w:rsid w:val="00B64DC5"/>
    <w:rsid w:val="00B64FAD"/>
    <w:rsid w:val="00B651AB"/>
    <w:rsid w:val="00B653FC"/>
    <w:rsid w:val="00B654DF"/>
    <w:rsid w:val="00B6556C"/>
    <w:rsid w:val="00B655EF"/>
    <w:rsid w:val="00B6564C"/>
    <w:rsid w:val="00B65659"/>
    <w:rsid w:val="00B65870"/>
    <w:rsid w:val="00B65987"/>
    <w:rsid w:val="00B65A93"/>
    <w:rsid w:val="00B65D7D"/>
    <w:rsid w:val="00B65F1C"/>
    <w:rsid w:val="00B65FC1"/>
    <w:rsid w:val="00B6603F"/>
    <w:rsid w:val="00B66133"/>
    <w:rsid w:val="00B66285"/>
    <w:rsid w:val="00B664E7"/>
    <w:rsid w:val="00B6691F"/>
    <w:rsid w:val="00B66F1C"/>
    <w:rsid w:val="00B66FC7"/>
    <w:rsid w:val="00B6763F"/>
    <w:rsid w:val="00B6779F"/>
    <w:rsid w:val="00B67EB1"/>
    <w:rsid w:val="00B67EFE"/>
    <w:rsid w:val="00B701BA"/>
    <w:rsid w:val="00B702B8"/>
    <w:rsid w:val="00B70342"/>
    <w:rsid w:val="00B703BC"/>
    <w:rsid w:val="00B70544"/>
    <w:rsid w:val="00B70557"/>
    <w:rsid w:val="00B70829"/>
    <w:rsid w:val="00B70863"/>
    <w:rsid w:val="00B70942"/>
    <w:rsid w:val="00B70AF8"/>
    <w:rsid w:val="00B70C1B"/>
    <w:rsid w:val="00B70D6B"/>
    <w:rsid w:val="00B70D80"/>
    <w:rsid w:val="00B70F0A"/>
    <w:rsid w:val="00B7112E"/>
    <w:rsid w:val="00B71388"/>
    <w:rsid w:val="00B713AB"/>
    <w:rsid w:val="00B718B7"/>
    <w:rsid w:val="00B71D96"/>
    <w:rsid w:val="00B7218F"/>
    <w:rsid w:val="00B7238A"/>
    <w:rsid w:val="00B723DA"/>
    <w:rsid w:val="00B7260F"/>
    <w:rsid w:val="00B72650"/>
    <w:rsid w:val="00B727FF"/>
    <w:rsid w:val="00B728B1"/>
    <w:rsid w:val="00B72B99"/>
    <w:rsid w:val="00B72F23"/>
    <w:rsid w:val="00B73080"/>
    <w:rsid w:val="00B73596"/>
    <w:rsid w:val="00B7368D"/>
    <w:rsid w:val="00B739A8"/>
    <w:rsid w:val="00B739A9"/>
    <w:rsid w:val="00B742D4"/>
    <w:rsid w:val="00B74475"/>
    <w:rsid w:val="00B747D9"/>
    <w:rsid w:val="00B74A86"/>
    <w:rsid w:val="00B74AAE"/>
    <w:rsid w:val="00B74E29"/>
    <w:rsid w:val="00B750B7"/>
    <w:rsid w:val="00B751EF"/>
    <w:rsid w:val="00B75218"/>
    <w:rsid w:val="00B7583C"/>
    <w:rsid w:val="00B75AA5"/>
    <w:rsid w:val="00B75D24"/>
    <w:rsid w:val="00B75DAA"/>
    <w:rsid w:val="00B75DC3"/>
    <w:rsid w:val="00B7632D"/>
    <w:rsid w:val="00B763CA"/>
    <w:rsid w:val="00B76549"/>
    <w:rsid w:val="00B765F0"/>
    <w:rsid w:val="00B766A3"/>
    <w:rsid w:val="00B7673B"/>
    <w:rsid w:val="00B7693F"/>
    <w:rsid w:val="00B76BA2"/>
    <w:rsid w:val="00B76C47"/>
    <w:rsid w:val="00B76D23"/>
    <w:rsid w:val="00B76E64"/>
    <w:rsid w:val="00B7711B"/>
    <w:rsid w:val="00B7754F"/>
    <w:rsid w:val="00B775DC"/>
    <w:rsid w:val="00B7768A"/>
    <w:rsid w:val="00B77F90"/>
    <w:rsid w:val="00B77FAF"/>
    <w:rsid w:val="00B805B9"/>
    <w:rsid w:val="00B8075B"/>
    <w:rsid w:val="00B807DD"/>
    <w:rsid w:val="00B80A34"/>
    <w:rsid w:val="00B80C18"/>
    <w:rsid w:val="00B810F5"/>
    <w:rsid w:val="00B813D5"/>
    <w:rsid w:val="00B81605"/>
    <w:rsid w:val="00B8180D"/>
    <w:rsid w:val="00B82064"/>
    <w:rsid w:val="00B82193"/>
    <w:rsid w:val="00B8229E"/>
    <w:rsid w:val="00B82535"/>
    <w:rsid w:val="00B8267D"/>
    <w:rsid w:val="00B82D0E"/>
    <w:rsid w:val="00B82E09"/>
    <w:rsid w:val="00B82F85"/>
    <w:rsid w:val="00B8314D"/>
    <w:rsid w:val="00B8331F"/>
    <w:rsid w:val="00B833BD"/>
    <w:rsid w:val="00B83512"/>
    <w:rsid w:val="00B83687"/>
    <w:rsid w:val="00B8388C"/>
    <w:rsid w:val="00B83C85"/>
    <w:rsid w:val="00B83DDB"/>
    <w:rsid w:val="00B84119"/>
    <w:rsid w:val="00B8460F"/>
    <w:rsid w:val="00B8472E"/>
    <w:rsid w:val="00B84858"/>
    <w:rsid w:val="00B84ACA"/>
    <w:rsid w:val="00B84AD4"/>
    <w:rsid w:val="00B84C7E"/>
    <w:rsid w:val="00B85332"/>
    <w:rsid w:val="00B8540D"/>
    <w:rsid w:val="00B8544C"/>
    <w:rsid w:val="00B8553E"/>
    <w:rsid w:val="00B855AF"/>
    <w:rsid w:val="00B8563C"/>
    <w:rsid w:val="00B856B1"/>
    <w:rsid w:val="00B856C4"/>
    <w:rsid w:val="00B857CC"/>
    <w:rsid w:val="00B859DF"/>
    <w:rsid w:val="00B85B53"/>
    <w:rsid w:val="00B85B65"/>
    <w:rsid w:val="00B85CFA"/>
    <w:rsid w:val="00B85F10"/>
    <w:rsid w:val="00B85F14"/>
    <w:rsid w:val="00B866CB"/>
    <w:rsid w:val="00B868E6"/>
    <w:rsid w:val="00B86C60"/>
    <w:rsid w:val="00B86CEC"/>
    <w:rsid w:val="00B86E46"/>
    <w:rsid w:val="00B86FEF"/>
    <w:rsid w:val="00B87013"/>
    <w:rsid w:val="00B8703F"/>
    <w:rsid w:val="00B8731C"/>
    <w:rsid w:val="00B87429"/>
    <w:rsid w:val="00B87E63"/>
    <w:rsid w:val="00B902EE"/>
    <w:rsid w:val="00B90CA3"/>
    <w:rsid w:val="00B90EB3"/>
    <w:rsid w:val="00B90F68"/>
    <w:rsid w:val="00B9102A"/>
    <w:rsid w:val="00B91487"/>
    <w:rsid w:val="00B914B0"/>
    <w:rsid w:val="00B917C3"/>
    <w:rsid w:val="00B9193E"/>
    <w:rsid w:val="00B91BB9"/>
    <w:rsid w:val="00B91CF6"/>
    <w:rsid w:val="00B91D70"/>
    <w:rsid w:val="00B91DE6"/>
    <w:rsid w:val="00B92079"/>
    <w:rsid w:val="00B92182"/>
    <w:rsid w:val="00B923D5"/>
    <w:rsid w:val="00B92453"/>
    <w:rsid w:val="00B92544"/>
    <w:rsid w:val="00B92586"/>
    <w:rsid w:val="00B9277B"/>
    <w:rsid w:val="00B92961"/>
    <w:rsid w:val="00B929BB"/>
    <w:rsid w:val="00B92B34"/>
    <w:rsid w:val="00B92B96"/>
    <w:rsid w:val="00B92DF7"/>
    <w:rsid w:val="00B93113"/>
    <w:rsid w:val="00B93277"/>
    <w:rsid w:val="00B938B0"/>
    <w:rsid w:val="00B93B8B"/>
    <w:rsid w:val="00B93C16"/>
    <w:rsid w:val="00B93C3B"/>
    <w:rsid w:val="00B940CB"/>
    <w:rsid w:val="00B94400"/>
    <w:rsid w:val="00B9448D"/>
    <w:rsid w:val="00B94614"/>
    <w:rsid w:val="00B94923"/>
    <w:rsid w:val="00B94A56"/>
    <w:rsid w:val="00B94C6C"/>
    <w:rsid w:val="00B95118"/>
    <w:rsid w:val="00B9512D"/>
    <w:rsid w:val="00B951FC"/>
    <w:rsid w:val="00B9522D"/>
    <w:rsid w:val="00B952DD"/>
    <w:rsid w:val="00B9537F"/>
    <w:rsid w:val="00B9571F"/>
    <w:rsid w:val="00B9590F"/>
    <w:rsid w:val="00B95A2F"/>
    <w:rsid w:val="00B95C33"/>
    <w:rsid w:val="00B96250"/>
    <w:rsid w:val="00B963B5"/>
    <w:rsid w:val="00B963F6"/>
    <w:rsid w:val="00B965E1"/>
    <w:rsid w:val="00B96829"/>
    <w:rsid w:val="00B96844"/>
    <w:rsid w:val="00B9691D"/>
    <w:rsid w:val="00B96A1B"/>
    <w:rsid w:val="00B96AA2"/>
    <w:rsid w:val="00B96C2E"/>
    <w:rsid w:val="00B96C79"/>
    <w:rsid w:val="00B96EEA"/>
    <w:rsid w:val="00B96FB2"/>
    <w:rsid w:val="00B97069"/>
    <w:rsid w:val="00B97213"/>
    <w:rsid w:val="00B973D2"/>
    <w:rsid w:val="00B97442"/>
    <w:rsid w:val="00B97596"/>
    <w:rsid w:val="00B975B0"/>
    <w:rsid w:val="00B97857"/>
    <w:rsid w:val="00B97C7E"/>
    <w:rsid w:val="00B97D3C"/>
    <w:rsid w:val="00B97D4F"/>
    <w:rsid w:val="00B97E8D"/>
    <w:rsid w:val="00B97FF1"/>
    <w:rsid w:val="00BA046F"/>
    <w:rsid w:val="00BA04D8"/>
    <w:rsid w:val="00BA0788"/>
    <w:rsid w:val="00BA0BF1"/>
    <w:rsid w:val="00BA0E1E"/>
    <w:rsid w:val="00BA1037"/>
    <w:rsid w:val="00BA1135"/>
    <w:rsid w:val="00BA122C"/>
    <w:rsid w:val="00BA123B"/>
    <w:rsid w:val="00BA12C2"/>
    <w:rsid w:val="00BA131A"/>
    <w:rsid w:val="00BA1323"/>
    <w:rsid w:val="00BA13EB"/>
    <w:rsid w:val="00BA14FD"/>
    <w:rsid w:val="00BA14FE"/>
    <w:rsid w:val="00BA1505"/>
    <w:rsid w:val="00BA188A"/>
    <w:rsid w:val="00BA19B7"/>
    <w:rsid w:val="00BA19EB"/>
    <w:rsid w:val="00BA1A33"/>
    <w:rsid w:val="00BA1A35"/>
    <w:rsid w:val="00BA1A93"/>
    <w:rsid w:val="00BA1BF8"/>
    <w:rsid w:val="00BA1D86"/>
    <w:rsid w:val="00BA218A"/>
    <w:rsid w:val="00BA22EB"/>
    <w:rsid w:val="00BA23BE"/>
    <w:rsid w:val="00BA2706"/>
    <w:rsid w:val="00BA27F4"/>
    <w:rsid w:val="00BA2978"/>
    <w:rsid w:val="00BA29BF"/>
    <w:rsid w:val="00BA2B7F"/>
    <w:rsid w:val="00BA2C1D"/>
    <w:rsid w:val="00BA2C26"/>
    <w:rsid w:val="00BA2D36"/>
    <w:rsid w:val="00BA2E06"/>
    <w:rsid w:val="00BA2F09"/>
    <w:rsid w:val="00BA2FAD"/>
    <w:rsid w:val="00BA33A1"/>
    <w:rsid w:val="00BA39AD"/>
    <w:rsid w:val="00BA39EC"/>
    <w:rsid w:val="00BA3ACF"/>
    <w:rsid w:val="00BA3B7A"/>
    <w:rsid w:val="00BA3C58"/>
    <w:rsid w:val="00BA3CDB"/>
    <w:rsid w:val="00BA3E9C"/>
    <w:rsid w:val="00BA4085"/>
    <w:rsid w:val="00BA425A"/>
    <w:rsid w:val="00BA4291"/>
    <w:rsid w:val="00BA44DC"/>
    <w:rsid w:val="00BA44F4"/>
    <w:rsid w:val="00BA4760"/>
    <w:rsid w:val="00BA4764"/>
    <w:rsid w:val="00BA4911"/>
    <w:rsid w:val="00BA4927"/>
    <w:rsid w:val="00BA4A23"/>
    <w:rsid w:val="00BA4AD4"/>
    <w:rsid w:val="00BA4CC4"/>
    <w:rsid w:val="00BA4F5C"/>
    <w:rsid w:val="00BA55F0"/>
    <w:rsid w:val="00BA576B"/>
    <w:rsid w:val="00BA585D"/>
    <w:rsid w:val="00BA5889"/>
    <w:rsid w:val="00BA5A61"/>
    <w:rsid w:val="00BA5C44"/>
    <w:rsid w:val="00BA5CA5"/>
    <w:rsid w:val="00BA5FBA"/>
    <w:rsid w:val="00BA61EE"/>
    <w:rsid w:val="00BA66E2"/>
    <w:rsid w:val="00BA67C7"/>
    <w:rsid w:val="00BA6857"/>
    <w:rsid w:val="00BA6A1B"/>
    <w:rsid w:val="00BA6A9B"/>
    <w:rsid w:val="00BA6B6D"/>
    <w:rsid w:val="00BA6C82"/>
    <w:rsid w:val="00BA6FF2"/>
    <w:rsid w:val="00BA701E"/>
    <w:rsid w:val="00BA7234"/>
    <w:rsid w:val="00BA757E"/>
    <w:rsid w:val="00BA7811"/>
    <w:rsid w:val="00BA7847"/>
    <w:rsid w:val="00BA7976"/>
    <w:rsid w:val="00BA79B9"/>
    <w:rsid w:val="00BA7B45"/>
    <w:rsid w:val="00BA7B4C"/>
    <w:rsid w:val="00BA7B55"/>
    <w:rsid w:val="00BA7BCA"/>
    <w:rsid w:val="00BA7ED0"/>
    <w:rsid w:val="00BA7F50"/>
    <w:rsid w:val="00BB001F"/>
    <w:rsid w:val="00BB0149"/>
    <w:rsid w:val="00BB0257"/>
    <w:rsid w:val="00BB026C"/>
    <w:rsid w:val="00BB04D2"/>
    <w:rsid w:val="00BB09B7"/>
    <w:rsid w:val="00BB0AAF"/>
    <w:rsid w:val="00BB0B40"/>
    <w:rsid w:val="00BB0B80"/>
    <w:rsid w:val="00BB0F1B"/>
    <w:rsid w:val="00BB104E"/>
    <w:rsid w:val="00BB1362"/>
    <w:rsid w:val="00BB13B7"/>
    <w:rsid w:val="00BB13E1"/>
    <w:rsid w:val="00BB1556"/>
    <w:rsid w:val="00BB1754"/>
    <w:rsid w:val="00BB17C4"/>
    <w:rsid w:val="00BB19A3"/>
    <w:rsid w:val="00BB1AB4"/>
    <w:rsid w:val="00BB1AC8"/>
    <w:rsid w:val="00BB1B4D"/>
    <w:rsid w:val="00BB1B7C"/>
    <w:rsid w:val="00BB1EAE"/>
    <w:rsid w:val="00BB2055"/>
    <w:rsid w:val="00BB2254"/>
    <w:rsid w:val="00BB22A4"/>
    <w:rsid w:val="00BB2397"/>
    <w:rsid w:val="00BB248A"/>
    <w:rsid w:val="00BB2A98"/>
    <w:rsid w:val="00BB2DC4"/>
    <w:rsid w:val="00BB2E39"/>
    <w:rsid w:val="00BB31C5"/>
    <w:rsid w:val="00BB31D2"/>
    <w:rsid w:val="00BB34C7"/>
    <w:rsid w:val="00BB3606"/>
    <w:rsid w:val="00BB3903"/>
    <w:rsid w:val="00BB3B3B"/>
    <w:rsid w:val="00BB3C14"/>
    <w:rsid w:val="00BB3E98"/>
    <w:rsid w:val="00BB4175"/>
    <w:rsid w:val="00BB42E1"/>
    <w:rsid w:val="00BB4324"/>
    <w:rsid w:val="00BB43EC"/>
    <w:rsid w:val="00BB4AE4"/>
    <w:rsid w:val="00BB526F"/>
    <w:rsid w:val="00BB557A"/>
    <w:rsid w:val="00BB568C"/>
    <w:rsid w:val="00BB5811"/>
    <w:rsid w:val="00BB58FA"/>
    <w:rsid w:val="00BB5B1E"/>
    <w:rsid w:val="00BB5B5B"/>
    <w:rsid w:val="00BB5EBD"/>
    <w:rsid w:val="00BB5FC3"/>
    <w:rsid w:val="00BB62C3"/>
    <w:rsid w:val="00BB62CD"/>
    <w:rsid w:val="00BB6727"/>
    <w:rsid w:val="00BB688E"/>
    <w:rsid w:val="00BB6AE6"/>
    <w:rsid w:val="00BB6E05"/>
    <w:rsid w:val="00BB7019"/>
    <w:rsid w:val="00BB722D"/>
    <w:rsid w:val="00BB7421"/>
    <w:rsid w:val="00BB7567"/>
    <w:rsid w:val="00BB7606"/>
    <w:rsid w:val="00BB7920"/>
    <w:rsid w:val="00BB7947"/>
    <w:rsid w:val="00BB79C8"/>
    <w:rsid w:val="00BB7CA3"/>
    <w:rsid w:val="00BB7CC6"/>
    <w:rsid w:val="00BB7E8C"/>
    <w:rsid w:val="00BC01A8"/>
    <w:rsid w:val="00BC02A0"/>
    <w:rsid w:val="00BC02F6"/>
    <w:rsid w:val="00BC08CC"/>
    <w:rsid w:val="00BC0C05"/>
    <w:rsid w:val="00BC0D54"/>
    <w:rsid w:val="00BC1222"/>
    <w:rsid w:val="00BC128E"/>
    <w:rsid w:val="00BC12F7"/>
    <w:rsid w:val="00BC1321"/>
    <w:rsid w:val="00BC13AD"/>
    <w:rsid w:val="00BC1475"/>
    <w:rsid w:val="00BC1B31"/>
    <w:rsid w:val="00BC1CD8"/>
    <w:rsid w:val="00BC1E44"/>
    <w:rsid w:val="00BC208B"/>
    <w:rsid w:val="00BC2240"/>
    <w:rsid w:val="00BC2323"/>
    <w:rsid w:val="00BC2785"/>
    <w:rsid w:val="00BC2925"/>
    <w:rsid w:val="00BC2AE5"/>
    <w:rsid w:val="00BC2C17"/>
    <w:rsid w:val="00BC2D07"/>
    <w:rsid w:val="00BC314F"/>
    <w:rsid w:val="00BC31B8"/>
    <w:rsid w:val="00BC32E2"/>
    <w:rsid w:val="00BC38E7"/>
    <w:rsid w:val="00BC3AA5"/>
    <w:rsid w:val="00BC3D4B"/>
    <w:rsid w:val="00BC3E15"/>
    <w:rsid w:val="00BC3F97"/>
    <w:rsid w:val="00BC3FCA"/>
    <w:rsid w:val="00BC4026"/>
    <w:rsid w:val="00BC419A"/>
    <w:rsid w:val="00BC4520"/>
    <w:rsid w:val="00BC4A33"/>
    <w:rsid w:val="00BC4C8C"/>
    <w:rsid w:val="00BC4CDA"/>
    <w:rsid w:val="00BC4D4F"/>
    <w:rsid w:val="00BC50F9"/>
    <w:rsid w:val="00BC54D1"/>
    <w:rsid w:val="00BC5876"/>
    <w:rsid w:val="00BC5B36"/>
    <w:rsid w:val="00BC5EF5"/>
    <w:rsid w:val="00BC61B3"/>
    <w:rsid w:val="00BC6264"/>
    <w:rsid w:val="00BC628C"/>
    <w:rsid w:val="00BC62E9"/>
    <w:rsid w:val="00BC658E"/>
    <w:rsid w:val="00BC65BB"/>
    <w:rsid w:val="00BC660C"/>
    <w:rsid w:val="00BC68BD"/>
    <w:rsid w:val="00BC6A43"/>
    <w:rsid w:val="00BC6B70"/>
    <w:rsid w:val="00BC6BA0"/>
    <w:rsid w:val="00BC6EF8"/>
    <w:rsid w:val="00BC7164"/>
    <w:rsid w:val="00BC720D"/>
    <w:rsid w:val="00BC73E7"/>
    <w:rsid w:val="00BC7404"/>
    <w:rsid w:val="00BC747F"/>
    <w:rsid w:val="00BC7639"/>
    <w:rsid w:val="00BC767E"/>
    <w:rsid w:val="00BC7CD6"/>
    <w:rsid w:val="00BC7EA0"/>
    <w:rsid w:val="00BC7EBD"/>
    <w:rsid w:val="00BC7F84"/>
    <w:rsid w:val="00BD003A"/>
    <w:rsid w:val="00BD00AB"/>
    <w:rsid w:val="00BD040C"/>
    <w:rsid w:val="00BD0693"/>
    <w:rsid w:val="00BD06A7"/>
    <w:rsid w:val="00BD07E6"/>
    <w:rsid w:val="00BD09BF"/>
    <w:rsid w:val="00BD0A70"/>
    <w:rsid w:val="00BD0C31"/>
    <w:rsid w:val="00BD0FDD"/>
    <w:rsid w:val="00BD1227"/>
    <w:rsid w:val="00BD12CB"/>
    <w:rsid w:val="00BD12CF"/>
    <w:rsid w:val="00BD1311"/>
    <w:rsid w:val="00BD15EB"/>
    <w:rsid w:val="00BD1AE5"/>
    <w:rsid w:val="00BD1BE0"/>
    <w:rsid w:val="00BD2589"/>
    <w:rsid w:val="00BD2607"/>
    <w:rsid w:val="00BD2741"/>
    <w:rsid w:val="00BD2853"/>
    <w:rsid w:val="00BD2940"/>
    <w:rsid w:val="00BD2974"/>
    <w:rsid w:val="00BD2AB2"/>
    <w:rsid w:val="00BD2D11"/>
    <w:rsid w:val="00BD2D8F"/>
    <w:rsid w:val="00BD2F11"/>
    <w:rsid w:val="00BD3001"/>
    <w:rsid w:val="00BD3197"/>
    <w:rsid w:val="00BD328C"/>
    <w:rsid w:val="00BD36B4"/>
    <w:rsid w:val="00BD3748"/>
    <w:rsid w:val="00BD3A61"/>
    <w:rsid w:val="00BD3CF3"/>
    <w:rsid w:val="00BD3E22"/>
    <w:rsid w:val="00BD4030"/>
    <w:rsid w:val="00BD4125"/>
    <w:rsid w:val="00BD428A"/>
    <w:rsid w:val="00BD430E"/>
    <w:rsid w:val="00BD459B"/>
    <w:rsid w:val="00BD4629"/>
    <w:rsid w:val="00BD4752"/>
    <w:rsid w:val="00BD478E"/>
    <w:rsid w:val="00BD48C6"/>
    <w:rsid w:val="00BD5249"/>
    <w:rsid w:val="00BD5A93"/>
    <w:rsid w:val="00BD5C53"/>
    <w:rsid w:val="00BD5F02"/>
    <w:rsid w:val="00BD5FFB"/>
    <w:rsid w:val="00BD6214"/>
    <w:rsid w:val="00BD664A"/>
    <w:rsid w:val="00BD6691"/>
    <w:rsid w:val="00BD66FE"/>
    <w:rsid w:val="00BD677A"/>
    <w:rsid w:val="00BD6798"/>
    <w:rsid w:val="00BD67F8"/>
    <w:rsid w:val="00BD6866"/>
    <w:rsid w:val="00BD6A57"/>
    <w:rsid w:val="00BD6A84"/>
    <w:rsid w:val="00BD6ADE"/>
    <w:rsid w:val="00BD6B5B"/>
    <w:rsid w:val="00BD6D5B"/>
    <w:rsid w:val="00BD70DC"/>
    <w:rsid w:val="00BD72F8"/>
    <w:rsid w:val="00BD73F9"/>
    <w:rsid w:val="00BD7850"/>
    <w:rsid w:val="00BD78D0"/>
    <w:rsid w:val="00BD78E9"/>
    <w:rsid w:val="00BD7915"/>
    <w:rsid w:val="00BD7964"/>
    <w:rsid w:val="00BDB784"/>
    <w:rsid w:val="00BE03A0"/>
    <w:rsid w:val="00BE07DA"/>
    <w:rsid w:val="00BE08A6"/>
    <w:rsid w:val="00BE0B14"/>
    <w:rsid w:val="00BE0B95"/>
    <w:rsid w:val="00BE0D5C"/>
    <w:rsid w:val="00BE0D5E"/>
    <w:rsid w:val="00BE0E16"/>
    <w:rsid w:val="00BE0E90"/>
    <w:rsid w:val="00BE1256"/>
    <w:rsid w:val="00BE1329"/>
    <w:rsid w:val="00BE132D"/>
    <w:rsid w:val="00BE1381"/>
    <w:rsid w:val="00BE1589"/>
    <w:rsid w:val="00BE15DA"/>
    <w:rsid w:val="00BE1604"/>
    <w:rsid w:val="00BE17A6"/>
    <w:rsid w:val="00BE17B9"/>
    <w:rsid w:val="00BE17F5"/>
    <w:rsid w:val="00BE1E47"/>
    <w:rsid w:val="00BE1E6F"/>
    <w:rsid w:val="00BE1EF0"/>
    <w:rsid w:val="00BE1F7B"/>
    <w:rsid w:val="00BE22B9"/>
    <w:rsid w:val="00BE2650"/>
    <w:rsid w:val="00BE283C"/>
    <w:rsid w:val="00BE2B8E"/>
    <w:rsid w:val="00BE2B9B"/>
    <w:rsid w:val="00BE2E17"/>
    <w:rsid w:val="00BE318F"/>
    <w:rsid w:val="00BE3408"/>
    <w:rsid w:val="00BE3509"/>
    <w:rsid w:val="00BE36AB"/>
    <w:rsid w:val="00BE36CF"/>
    <w:rsid w:val="00BE383B"/>
    <w:rsid w:val="00BE38D5"/>
    <w:rsid w:val="00BE394B"/>
    <w:rsid w:val="00BE398A"/>
    <w:rsid w:val="00BE3E65"/>
    <w:rsid w:val="00BE42F6"/>
    <w:rsid w:val="00BE457C"/>
    <w:rsid w:val="00BE4617"/>
    <w:rsid w:val="00BE481F"/>
    <w:rsid w:val="00BE48E9"/>
    <w:rsid w:val="00BE49D6"/>
    <w:rsid w:val="00BE4B01"/>
    <w:rsid w:val="00BE4FD4"/>
    <w:rsid w:val="00BE507F"/>
    <w:rsid w:val="00BE5126"/>
    <w:rsid w:val="00BE518B"/>
    <w:rsid w:val="00BE5487"/>
    <w:rsid w:val="00BE55B8"/>
    <w:rsid w:val="00BE585F"/>
    <w:rsid w:val="00BE5B81"/>
    <w:rsid w:val="00BE5C67"/>
    <w:rsid w:val="00BE5FE2"/>
    <w:rsid w:val="00BE6182"/>
    <w:rsid w:val="00BE6290"/>
    <w:rsid w:val="00BE656D"/>
    <w:rsid w:val="00BE6784"/>
    <w:rsid w:val="00BE6A0A"/>
    <w:rsid w:val="00BE6B06"/>
    <w:rsid w:val="00BE6C10"/>
    <w:rsid w:val="00BE6C80"/>
    <w:rsid w:val="00BE707D"/>
    <w:rsid w:val="00BE73A0"/>
    <w:rsid w:val="00BE73C3"/>
    <w:rsid w:val="00BE7585"/>
    <w:rsid w:val="00BE795C"/>
    <w:rsid w:val="00BE7BC4"/>
    <w:rsid w:val="00BE7BDD"/>
    <w:rsid w:val="00BE7DFA"/>
    <w:rsid w:val="00BF002B"/>
    <w:rsid w:val="00BF0404"/>
    <w:rsid w:val="00BF04C1"/>
    <w:rsid w:val="00BF0523"/>
    <w:rsid w:val="00BF06FF"/>
    <w:rsid w:val="00BF099B"/>
    <w:rsid w:val="00BF0BBE"/>
    <w:rsid w:val="00BF1196"/>
    <w:rsid w:val="00BF149F"/>
    <w:rsid w:val="00BF14CA"/>
    <w:rsid w:val="00BF180B"/>
    <w:rsid w:val="00BF1AE1"/>
    <w:rsid w:val="00BF1AF3"/>
    <w:rsid w:val="00BF1D72"/>
    <w:rsid w:val="00BF2248"/>
    <w:rsid w:val="00BF27E0"/>
    <w:rsid w:val="00BF2819"/>
    <w:rsid w:val="00BF283D"/>
    <w:rsid w:val="00BF285E"/>
    <w:rsid w:val="00BF28E0"/>
    <w:rsid w:val="00BF29E6"/>
    <w:rsid w:val="00BF2A6D"/>
    <w:rsid w:val="00BF2DDE"/>
    <w:rsid w:val="00BF2E56"/>
    <w:rsid w:val="00BF313B"/>
    <w:rsid w:val="00BF31E2"/>
    <w:rsid w:val="00BF35B4"/>
    <w:rsid w:val="00BF3881"/>
    <w:rsid w:val="00BF3ACE"/>
    <w:rsid w:val="00BF3B12"/>
    <w:rsid w:val="00BF3D38"/>
    <w:rsid w:val="00BF4092"/>
    <w:rsid w:val="00BF4172"/>
    <w:rsid w:val="00BF442D"/>
    <w:rsid w:val="00BF474B"/>
    <w:rsid w:val="00BF47E9"/>
    <w:rsid w:val="00BF5289"/>
    <w:rsid w:val="00BF536F"/>
    <w:rsid w:val="00BF5638"/>
    <w:rsid w:val="00BF568B"/>
    <w:rsid w:val="00BF58E5"/>
    <w:rsid w:val="00BF5B33"/>
    <w:rsid w:val="00BF5B43"/>
    <w:rsid w:val="00BF5BF6"/>
    <w:rsid w:val="00BF5C33"/>
    <w:rsid w:val="00BF5D45"/>
    <w:rsid w:val="00BF5D7A"/>
    <w:rsid w:val="00BF5DBF"/>
    <w:rsid w:val="00BF6059"/>
    <w:rsid w:val="00BF6293"/>
    <w:rsid w:val="00BF62FF"/>
    <w:rsid w:val="00BF6559"/>
    <w:rsid w:val="00BF6678"/>
    <w:rsid w:val="00BF679E"/>
    <w:rsid w:val="00BF6A0E"/>
    <w:rsid w:val="00BF6CC6"/>
    <w:rsid w:val="00BF6F91"/>
    <w:rsid w:val="00BF7057"/>
    <w:rsid w:val="00BF7060"/>
    <w:rsid w:val="00BF7268"/>
    <w:rsid w:val="00BF74D7"/>
    <w:rsid w:val="00BF79A3"/>
    <w:rsid w:val="00BF79B9"/>
    <w:rsid w:val="00BF7C1E"/>
    <w:rsid w:val="00BF7C56"/>
    <w:rsid w:val="00BF7D42"/>
    <w:rsid w:val="00BF7DE5"/>
    <w:rsid w:val="00BF7F6F"/>
    <w:rsid w:val="00C003E3"/>
    <w:rsid w:val="00C0052F"/>
    <w:rsid w:val="00C0075C"/>
    <w:rsid w:val="00C00847"/>
    <w:rsid w:val="00C00C65"/>
    <w:rsid w:val="00C010F4"/>
    <w:rsid w:val="00C01168"/>
    <w:rsid w:val="00C0116A"/>
    <w:rsid w:val="00C0132F"/>
    <w:rsid w:val="00C01545"/>
    <w:rsid w:val="00C01C0C"/>
    <w:rsid w:val="00C01E93"/>
    <w:rsid w:val="00C01EF0"/>
    <w:rsid w:val="00C01F25"/>
    <w:rsid w:val="00C0202B"/>
    <w:rsid w:val="00C02190"/>
    <w:rsid w:val="00C02283"/>
    <w:rsid w:val="00C023B0"/>
    <w:rsid w:val="00C02608"/>
    <w:rsid w:val="00C02729"/>
    <w:rsid w:val="00C02930"/>
    <w:rsid w:val="00C029FE"/>
    <w:rsid w:val="00C02C55"/>
    <w:rsid w:val="00C02C89"/>
    <w:rsid w:val="00C02C9F"/>
    <w:rsid w:val="00C02E77"/>
    <w:rsid w:val="00C030B4"/>
    <w:rsid w:val="00C0315A"/>
    <w:rsid w:val="00C03214"/>
    <w:rsid w:val="00C032CB"/>
    <w:rsid w:val="00C0344A"/>
    <w:rsid w:val="00C0354B"/>
    <w:rsid w:val="00C035BE"/>
    <w:rsid w:val="00C03A01"/>
    <w:rsid w:val="00C03CDC"/>
    <w:rsid w:val="00C03D0E"/>
    <w:rsid w:val="00C041E1"/>
    <w:rsid w:val="00C0439B"/>
    <w:rsid w:val="00C04485"/>
    <w:rsid w:val="00C045F5"/>
    <w:rsid w:val="00C04613"/>
    <w:rsid w:val="00C0464C"/>
    <w:rsid w:val="00C04907"/>
    <w:rsid w:val="00C04A0B"/>
    <w:rsid w:val="00C04C58"/>
    <w:rsid w:val="00C04C6F"/>
    <w:rsid w:val="00C04DEB"/>
    <w:rsid w:val="00C04F9D"/>
    <w:rsid w:val="00C05247"/>
    <w:rsid w:val="00C0524B"/>
    <w:rsid w:val="00C05713"/>
    <w:rsid w:val="00C0586B"/>
    <w:rsid w:val="00C058A8"/>
    <w:rsid w:val="00C058F3"/>
    <w:rsid w:val="00C05CCB"/>
    <w:rsid w:val="00C05D4F"/>
    <w:rsid w:val="00C05F20"/>
    <w:rsid w:val="00C060F6"/>
    <w:rsid w:val="00C06103"/>
    <w:rsid w:val="00C06143"/>
    <w:rsid w:val="00C0649D"/>
    <w:rsid w:val="00C06783"/>
    <w:rsid w:val="00C06A01"/>
    <w:rsid w:val="00C06AB3"/>
    <w:rsid w:val="00C06C23"/>
    <w:rsid w:val="00C06D01"/>
    <w:rsid w:val="00C06D80"/>
    <w:rsid w:val="00C06FAC"/>
    <w:rsid w:val="00C070FF"/>
    <w:rsid w:val="00C071E6"/>
    <w:rsid w:val="00C074B6"/>
    <w:rsid w:val="00C074CB"/>
    <w:rsid w:val="00C07575"/>
    <w:rsid w:val="00C07770"/>
    <w:rsid w:val="00C07859"/>
    <w:rsid w:val="00C0794D"/>
    <w:rsid w:val="00C07A90"/>
    <w:rsid w:val="00C07C51"/>
    <w:rsid w:val="00C07D57"/>
    <w:rsid w:val="00C1053C"/>
    <w:rsid w:val="00C105F2"/>
    <w:rsid w:val="00C109C7"/>
    <w:rsid w:val="00C10BA5"/>
    <w:rsid w:val="00C10EF1"/>
    <w:rsid w:val="00C10F7B"/>
    <w:rsid w:val="00C11200"/>
    <w:rsid w:val="00C11305"/>
    <w:rsid w:val="00C11480"/>
    <w:rsid w:val="00C119C6"/>
    <w:rsid w:val="00C11CD7"/>
    <w:rsid w:val="00C11D5B"/>
    <w:rsid w:val="00C11DC0"/>
    <w:rsid w:val="00C12071"/>
    <w:rsid w:val="00C1219F"/>
    <w:rsid w:val="00C12250"/>
    <w:rsid w:val="00C124BF"/>
    <w:rsid w:val="00C124CB"/>
    <w:rsid w:val="00C1258D"/>
    <w:rsid w:val="00C12676"/>
    <w:rsid w:val="00C127FD"/>
    <w:rsid w:val="00C1284E"/>
    <w:rsid w:val="00C12901"/>
    <w:rsid w:val="00C12BDB"/>
    <w:rsid w:val="00C12BE9"/>
    <w:rsid w:val="00C12D9E"/>
    <w:rsid w:val="00C13503"/>
    <w:rsid w:val="00C13510"/>
    <w:rsid w:val="00C13E67"/>
    <w:rsid w:val="00C1400C"/>
    <w:rsid w:val="00C1401F"/>
    <w:rsid w:val="00C144A3"/>
    <w:rsid w:val="00C1454B"/>
    <w:rsid w:val="00C14580"/>
    <w:rsid w:val="00C146C4"/>
    <w:rsid w:val="00C14A05"/>
    <w:rsid w:val="00C14BF6"/>
    <w:rsid w:val="00C14C95"/>
    <w:rsid w:val="00C14D0F"/>
    <w:rsid w:val="00C1552D"/>
    <w:rsid w:val="00C1555F"/>
    <w:rsid w:val="00C15562"/>
    <w:rsid w:val="00C15694"/>
    <w:rsid w:val="00C15791"/>
    <w:rsid w:val="00C15B15"/>
    <w:rsid w:val="00C15C3C"/>
    <w:rsid w:val="00C15C85"/>
    <w:rsid w:val="00C16204"/>
    <w:rsid w:val="00C1627F"/>
    <w:rsid w:val="00C165BC"/>
    <w:rsid w:val="00C16645"/>
    <w:rsid w:val="00C1672B"/>
    <w:rsid w:val="00C167AD"/>
    <w:rsid w:val="00C1680F"/>
    <w:rsid w:val="00C1681D"/>
    <w:rsid w:val="00C1712C"/>
    <w:rsid w:val="00C17178"/>
    <w:rsid w:val="00C17300"/>
    <w:rsid w:val="00C173A2"/>
    <w:rsid w:val="00C1748B"/>
    <w:rsid w:val="00C17A38"/>
    <w:rsid w:val="00C17BE0"/>
    <w:rsid w:val="00C17D68"/>
    <w:rsid w:val="00C17DF9"/>
    <w:rsid w:val="00C17F77"/>
    <w:rsid w:val="00C20027"/>
    <w:rsid w:val="00C2008A"/>
    <w:rsid w:val="00C2035E"/>
    <w:rsid w:val="00C203F0"/>
    <w:rsid w:val="00C205DD"/>
    <w:rsid w:val="00C20635"/>
    <w:rsid w:val="00C20809"/>
    <w:rsid w:val="00C20899"/>
    <w:rsid w:val="00C208F8"/>
    <w:rsid w:val="00C20AD6"/>
    <w:rsid w:val="00C20D49"/>
    <w:rsid w:val="00C20FA2"/>
    <w:rsid w:val="00C210E4"/>
    <w:rsid w:val="00C2122D"/>
    <w:rsid w:val="00C21278"/>
    <w:rsid w:val="00C214A5"/>
    <w:rsid w:val="00C214D5"/>
    <w:rsid w:val="00C217B8"/>
    <w:rsid w:val="00C21A90"/>
    <w:rsid w:val="00C21AF4"/>
    <w:rsid w:val="00C21D87"/>
    <w:rsid w:val="00C21FA5"/>
    <w:rsid w:val="00C22061"/>
    <w:rsid w:val="00C22071"/>
    <w:rsid w:val="00C220D2"/>
    <w:rsid w:val="00C220FD"/>
    <w:rsid w:val="00C221D6"/>
    <w:rsid w:val="00C2255F"/>
    <w:rsid w:val="00C226D1"/>
    <w:rsid w:val="00C227D0"/>
    <w:rsid w:val="00C2285A"/>
    <w:rsid w:val="00C228D5"/>
    <w:rsid w:val="00C22E0A"/>
    <w:rsid w:val="00C23066"/>
    <w:rsid w:val="00C231EA"/>
    <w:rsid w:val="00C23220"/>
    <w:rsid w:val="00C2355E"/>
    <w:rsid w:val="00C236C9"/>
    <w:rsid w:val="00C23834"/>
    <w:rsid w:val="00C238E0"/>
    <w:rsid w:val="00C23A52"/>
    <w:rsid w:val="00C23B4F"/>
    <w:rsid w:val="00C23BFA"/>
    <w:rsid w:val="00C23C1F"/>
    <w:rsid w:val="00C240A7"/>
    <w:rsid w:val="00C2425E"/>
    <w:rsid w:val="00C24297"/>
    <w:rsid w:val="00C24445"/>
    <w:rsid w:val="00C244B3"/>
    <w:rsid w:val="00C24B06"/>
    <w:rsid w:val="00C24B59"/>
    <w:rsid w:val="00C24BA1"/>
    <w:rsid w:val="00C24DF9"/>
    <w:rsid w:val="00C24E28"/>
    <w:rsid w:val="00C24F9B"/>
    <w:rsid w:val="00C24FA2"/>
    <w:rsid w:val="00C25035"/>
    <w:rsid w:val="00C252A8"/>
    <w:rsid w:val="00C2556F"/>
    <w:rsid w:val="00C25598"/>
    <w:rsid w:val="00C25A7F"/>
    <w:rsid w:val="00C25C18"/>
    <w:rsid w:val="00C25EFF"/>
    <w:rsid w:val="00C25F0C"/>
    <w:rsid w:val="00C26062"/>
    <w:rsid w:val="00C260DA"/>
    <w:rsid w:val="00C26232"/>
    <w:rsid w:val="00C262DE"/>
    <w:rsid w:val="00C26309"/>
    <w:rsid w:val="00C2688E"/>
    <w:rsid w:val="00C26CF9"/>
    <w:rsid w:val="00C26D9F"/>
    <w:rsid w:val="00C26DF2"/>
    <w:rsid w:val="00C26E05"/>
    <w:rsid w:val="00C27051"/>
    <w:rsid w:val="00C27060"/>
    <w:rsid w:val="00C27283"/>
    <w:rsid w:val="00C272D2"/>
    <w:rsid w:val="00C275D6"/>
    <w:rsid w:val="00C27863"/>
    <w:rsid w:val="00C27AF4"/>
    <w:rsid w:val="00C27B82"/>
    <w:rsid w:val="00C27CE2"/>
    <w:rsid w:val="00C27F68"/>
    <w:rsid w:val="00C28C95"/>
    <w:rsid w:val="00C304F1"/>
    <w:rsid w:val="00C30896"/>
    <w:rsid w:val="00C3092C"/>
    <w:rsid w:val="00C30B9C"/>
    <w:rsid w:val="00C30BE4"/>
    <w:rsid w:val="00C30C0A"/>
    <w:rsid w:val="00C30D00"/>
    <w:rsid w:val="00C30D23"/>
    <w:rsid w:val="00C31443"/>
    <w:rsid w:val="00C318F7"/>
    <w:rsid w:val="00C31941"/>
    <w:rsid w:val="00C31F5F"/>
    <w:rsid w:val="00C32084"/>
    <w:rsid w:val="00C3213C"/>
    <w:rsid w:val="00C3243C"/>
    <w:rsid w:val="00C325B3"/>
    <w:rsid w:val="00C3271E"/>
    <w:rsid w:val="00C327FD"/>
    <w:rsid w:val="00C329B9"/>
    <w:rsid w:val="00C32CFD"/>
    <w:rsid w:val="00C32E96"/>
    <w:rsid w:val="00C32E9B"/>
    <w:rsid w:val="00C332E0"/>
    <w:rsid w:val="00C335B5"/>
    <w:rsid w:val="00C336E8"/>
    <w:rsid w:val="00C338FA"/>
    <w:rsid w:val="00C339B2"/>
    <w:rsid w:val="00C339BE"/>
    <w:rsid w:val="00C33A4E"/>
    <w:rsid w:val="00C33B11"/>
    <w:rsid w:val="00C33C24"/>
    <w:rsid w:val="00C33E8F"/>
    <w:rsid w:val="00C33EA5"/>
    <w:rsid w:val="00C34047"/>
    <w:rsid w:val="00C341E4"/>
    <w:rsid w:val="00C3421A"/>
    <w:rsid w:val="00C342B0"/>
    <w:rsid w:val="00C342C7"/>
    <w:rsid w:val="00C343F4"/>
    <w:rsid w:val="00C34436"/>
    <w:rsid w:val="00C34477"/>
    <w:rsid w:val="00C3456E"/>
    <w:rsid w:val="00C347F5"/>
    <w:rsid w:val="00C34CEA"/>
    <w:rsid w:val="00C34D0D"/>
    <w:rsid w:val="00C34D7C"/>
    <w:rsid w:val="00C34DE7"/>
    <w:rsid w:val="00C34E12"/>
    <w:rsid w:val="00C350AD"/>
    <w:rsid w:val="00C351AB"/>
    <w:rsid w:val="00C35457"/>
    <w:rsid w:val="00C354E4"/>
    <w:rsid w:val="00C3569E"/>
    <w:rsid w:val="00C35736"/>
    <w:rsid w:val="00C357BD"/>
    <w:rsid w:val="00C35803"/>
    <w:rsid w:val="00C35A2F"/>
    <w:rsid w:val="00C35DFE"/>
    <w:rsid w:val="00C35FEE"/>
    <w:rsid w:val="00C3614F"/>
    <w:rsid w:val="00C36559"/>
    <w:rsid w:val="00C36822"/>
    <w:rsid w:val="00C36948"/>
    <w:rsid w:val="00C36B56"/>
    <w:rsid w:val="00C36DC2"/>
    <w:rsid w:val="00C36DDB"/>
    <w:rsid w:val="00C36E6C"/>
    <w:rsid w:val="00C371BC"/>
    <w:rsid w:val="00C372C8"/>
    <w:rsid w:val="00C374D2"/>
    <w:rsid w:val="00C37559"/>
    <w:rsid w:val="00C375A3"/>
    <w:rsid w:val="00C375C9"/>
    <w:rsid w:val="00C3761E"/>
    <w:rsid w:val="00C37830"/>
    <w:rsid w:val="00C37995"/>
    <w:rsid w:val="00C37A90"/>
    <w:rsid w:val="00C37D10"/>
    <w:rsid w:val="00C37D35"/>
    <w:rsid w:val="00C37F6F"/>
    <w:rsid w:val="00C408E0"/>
    <w:rsid w:val="00C40C71"/>
    <w:rsid w:val="00C411C0"/>
    <w:rsid w:val="00C411FC"/>
    <w:rsid w:val="00C41375"/>
    <w:rsid w:val="00C4177C"/>
    <w:rsid w:val="00C41874"/>
    <w:rsid w:val="00C418EB"/>
    <w:rsid w:val="00C41911"/>
    <w:rsid w:val="00C4197B"/>
    <w:rsid w:val="00C419D7"/>
    <w:rsid w:val="00C41A34"/>
    <w:rsid w:val="00C41D43"/>
    <w:rsid w:val="00C42017"/>
    <w:rsid w:val="00C42049"/>
    <w:rsid w:val="00C4210F"/>
    <w:rsid w:val="00C421E5"/>
    <w:rsid w:val="00C42478"/>
    <w:rsid w:val="00C427B9"/>
    <w:rsid w:val="00C427D2"/>
    <w:rsid w:val="00C4280C"/>
    <w:rsid w:val="00C42BA9"/>
    <w:rsid w:val="00C42C6B"/>
    <w:rsid w:val="00C42DE0"/>
    <w:rsid w:val="00C430C8"/>
    <w:rsid w:val="00C433B3"/>
    <w:rsid w:val="00C4351F"/>
    <w:rsid w:val="00C43794"/>
    <w:rsid w:val="00C439B2"/>
    <w:rsid w:val="00C43A3B"/>
    <w:rsid w:val="00C43B5D"/>
    <w:rsid w:val="00C43B61"/>
    <w:rsid w:val="00C4403E"/>
    <w:rsid w:val="00C44554"/>
    <w:rsid w:val="00C44720"/>
    <w:rsid w:val="00C449E5"/>
    <w:rsid w:val="00C44B48"/>
    <w:rsid w:val="00C44BB2"/>
    <w:rsid w:val="00C44CA1"/>
    <w:rsid w:val="00C450E8"/>
    <w:rsid w:val="00C450EB"/>
    <w:rsid w:val="00C45287"/>
    <w:rsid w:val="00C456A2"/>
    <w:rsid w:val="00C4576D"/>
    <w:rsid w:val="00C45864"/>
    <w:rsid w:val="00C4586E"/>
    <w:rsid w:val="00C4592F"/>
    <w:rsid w:val="00C45A8E"/>
    <w:rsid w:val="00C45D26"/>
    <w:rsid w:val="00C45D7F"/>
    <w:rsid w:val="00C45DDF"/>
    <w:rsid w:val="00C46114"/>
    <w:rsid w:val="00C46475"/>
    <w:rsid w:val="00C4650D"/>
    <w:rsid w:val="00C46578"/>
    <w:rsid w:val="00C466CA"/>
    <w:rsid w:val="00C46A3A"/>
    <w:rsid w:val="00C46D5A"/>
    <w:rsid w:val="00C46D5D"/>
    <w:rsid w:val="00C46FFC"/>
    <w:rsid w:val="00C47058"/>
    <w:rsid w:val="00C4731F"/>
    <w:rsid w:val="00C47453"/>
    <w:rsid w:val="00C47498"/>
    <w:rsid w:val="00C474A0"/>
    <w:rsid w:val="00C47640"/>
    <w:rsid w:val="00C47AB0"/>
    <w:rsid w:val="00C4FDE0"/>
    <w:rsid w:val="00C504E0"/>
    <w:rsid w:val="00C50990"/>
    <w:rsid w:val="00C509D0"/>
    <w:rsid w:val="00C50A82"/>
    <w:rsid w:val="00C50F5C"/>
    <w:rsid w:val="00C5120D"/>
    <w:rsid w:val="00C51229"/>
    <w:rsid w:val="00C513DB"/>
    <w:rsid w:val="00C5143E"/>
    <w:rsid w:val="00C5151D"/>
    <w:rsid w:val="00C51682"/>
    <w:rsid w:val="00C51C8C"/>
    <w:rsid w:val="00C51C98"/>
    <w:rsid w:val="00C51DD1"/>
    <w:rsid w:val="00C51FDF"/>
    <w:rsid w:val="00C520AC"/>
    <w:rsid w:val="00C52141"/>
    <w:rsid w:val="00C522D9"/>
    <w:rsid w:val="00C523F4"/>
    <w:rsid w:val="00C5247C"/>
    <w:rsid w:val="00C524D8"/>
    <w:rsid w:val="00C5252E"/>
    <w:rsid w:val="00C52708"/>
    <w:rsid w:val="00C528A0"/>
    <w:rsid w:val="00C52A5C"/>
    <w:rsid w:val="00C52E34"/>
    <w:rsid w:val="00C52EE7"/>
    <w:rsid w:val="00C5313E"/>
    <w:rsid w:val="00C533D0"/>
    <w:rsid w:val="00C5340D"/>
    <w:rsid w:val="00C535AD"/>
    <w:rsid w:val="00C535E5"/>
    <w:rsid w:val="00C536FD"/>
    <w:rsid w:val="00C5378F"/>
    <w:rsid w:val="00C53D63"/>
    <w:rsid w:val="00C54063"/>
    <w:rsid w:val="00C54237"/>
    <w:rsid w:val="00C54396"/>
    <w:rsid w:val="00C544BD"/>
    <w:rsid w:val="00C54642"/>
    <w:rsid w:val="00C54698"/>
    <w:rsid w:val="00C54903"/>
    <w:rsid w:val="00C549B4"/>
    <w:rsid w:val="00C549CE"/>
    <w:rsid w:val="00C54B46"/>
    <w:rsid w:val="00C54B9A"/>
    <w:rsid w:val="00C54C80"/>
    <w:rsid w:val="00C55232"/>
    <w:rsid w:val="00C55396"/>
    <w:rsid w:val="00C55428"/>
    <w:rsid w:val="00C558E1"/>
    <w:rsid w:val="00C55950"/>
    <w:rsid w:val="00C55AF0"/>
    <w:rsid w:val="00C55B30"/>
    <w:rsid w:val="00C55B62"/>
    <w:rsid w:val="00C55BB8"/>
    <w:rsid w:val="00C562F7"/>
    <w:rsid w:val="00C563B7"/>
    <w:rsid w:val="00C56602"/>
    <w:rsid w:val="00C569B1"/>
    <w:rsid w:val="00C569EC"/>
    <w:rsid w:val="00C56A23"/>
    <w:rsid w:val="00C56ABD"/>
    <w:rsid w:val="00C56C4B"/>
    <w:rsid w:val="00C56D23"/>
    <w:rsid w:val="00C56E24"/>
    <w:rsid w:val="00C56FC2"/>
    <w:rsid w:val="00C57137"/>
    <w:rsid w:val="00C57522"/>
    <w:rsid w:val="00C57B1D"/>
    <w:rsid w:val="00C57C2B"/>
    <w:rsid w:val="00C57C8E"/>
    <w:rsid w:val="00C57DBA"/>
    <w:rsid w:val="00C60027"/>
    <w:rsid w:val="00C6026F"/>
    <w:rsid w:val="00C602F2"/>
    <w:rsid w:val="00C60433"/>
    <w:rsid w:val="00C6052F"/>
    <w:rsid w:val="00C606B0"/>
    <w:rsid w:val="00C60726"/>
    <w:rsid w:val="00C60817"/>
    <w:rsid w:val="00C6086D"/>
    <w:rsid w:val="00C60932"/>
    <w:rsid w:val="00C6096D"/>
    <w:rsid w:val="00C6098F"/>
    <w:rsid w:val="00C60DEE"/>
    <w:rsid w:val="00C60E5E"/>
    <w:rsid w:val="00C60E81"/>
    <w:rsid w:val="00C60ECB"/>
    <w:rsid w:val="00C60F3D"/>
    <w:rsid w:val="00C612A6"/>
    <w:rsid w:val="00C61C77"/>
    <w:rsid w:val="00C61D61"/>
    <w:rsid w:val="00C6224E"/>
    <w:rsid w:val="00C6229B"/>
    <w:rsid w:val="00C622A7"/>
    <w:rsid w:val="00C623B4"/>
    <w:rsid w:val="00C624CB"/>
    <w:rsid w:val="00C627FF"/>
    <w:rsid w:val="00C62E9C"/>
    <w:rsid w:val="00C62F91"/>
    <w:rsid w:val="00C630DF"/>
    <w:rsid w:val="00C639BD"/>
    <w:rsid w:val="00C63A35"/>
    <w:rsid w:val="00C63B3E"/>
    <w:rsid w:val="00C641D4"/>
    <w:rsid w:val="00C641D5"/>
    <w:rsid w:val="00C64235"/>
    <w:rsid w:val="00C64377"/>
    <w:rsid w:val="00C64408"/>
    <w:rsid w:val="00C6467D"/>
    <w:rsid w:val="00C6490C"/>
    <w:rsid w:val="00C649AA"/>
    <w:rsid w:val="00C65071"/>
    <w:rsid w:val="00C651F2"/>
    <w:rsid w:val="00C65322"/>
    <w:rsid w:val="00C6541B"/>
    <w:rsid w:val="00C65520"/>
    <w:rsid w:val="00C65571"/>
    <w:rsid w:val="00C65821"/>
    <w:rsid w:val="00C659DA"/>
    <w:rsid w:val="00C65AD6"/>
    <w:rsid w:val="00C66275"/>
    <w:rsid w:val="00C6634E"/>
    <w:rsid w:val="00C664BC"/>
    <w:rsid w:val="00C66753"/>
    <w:rsid w:val="00C66AAF"/>
    <w:rsid w:val="00C66C81"/>
    <w:rsid w:val="00C66E0E"/>
    <w:rsid w:val="00C6744B"/>
    <w:rsid w:val="00C67CA4"/>
    <w:rsid w:val="00C67D0C"/>
    <w:rsid w:val="00C67E85"/>
    <w:rsid w:val="00C7043C"/>
    <w:rsid w:val="00C7064E"/>
    <w:rsid w:val="00C706D9"/>
    <w:rsid w:val="00C708A3"/>
    <w:rsid w:val="00C709EE"/>
    <w:rsid w:val="00C70A09"/>
    <w:rsid w:val="00C70C04"/>
    <w:rsid w:val="00C70E5E"/>
    <w:rsid w:val="00C70E85"/>
    <w:rsid w:val="00C7135C"/>
    <w:rsid w:val="00C71886"/>
    <w:rsid w:val="00C71F5E"/>
    <w:rsid w:val="00C72554"/>
    <w:rsid w:val="00C72A21"/>
    <w:rsid w:val="00C72ABD"/>
    <w:rsid w:val="00C72B5C"/>
    <w:rsid w:val="00C72BEF"/>
    <w:rsid w:val="00C72C9F"/>
    <w:rsid w:val="00C7347A"/>
    <w:rsid w:val="00C735AF"/>
    <w:rsid w:val="00C735D2"/>
    <w:rsid w:val="00C73898"/>
    <w:rsid w:val="00C73B05"/>
    <w:rsid w:val="00C73B79"/>
    <w:rsid w:val="00C73FBF"/>
    <w:rsid w:val="00C74043"/>
    <w:rsid w:val="00C740B3"/>
    <w:rsid w:val="00C741F2"/>
    <w:rsid w:val="00C74351"/>
    <w:rsid w:val="00C7454F"/>
    <w:rsid w:val="00C74891"/>
    <w:rsid w:val="00C74A53"/>
    <w:rsid w:val="00C74C88"/>
    <w:rsid w:val="00C75199"/>
    <w:rsid w:val="00C7554D"/>
    <w:rsid w:val="00C7556C"/>
    <w:rsid w:val="00C75594"/>
    <w:rsid w:val="00C75838"/>
    <w:rsid w:val="00C758D8"/>
    <w:rsid w:val="00C75990"/>
    <w:rsid w:val="00C75B92"/>
    <w:rsid w:val="00C75E14"/>
    <w:rsid w:val="00C7635F"/>
    <w:rsid w:val="00C7654A"/>
    <w:rsid w:val="00C768C9"/>
    <w:rsid w:val="00C768DA"/>
    <w:rsid w:val="00C7698F"/>
    <w:rsid w:val="00C76A4A"/>
    <w:rsid w:val="00C76BAD"/>
    <w:rsid w:val="00C76BC3"/>
    <w:rsid w:val="00C76CC4"/>
    <w:rsid w:val="00C76F3B"/>
    <w:rsid w:val="00C773A9"/>
    <w:rsid w:val="00C77404"/>
    <w:rsid w:val="00C77466"/>
    <w:rsid w:val="00C7786C"/>
    <w:rsid w:val="00C7788C"/>
    <w:rsid w:val="00C77B69"/>
    <w:rsid w:val="00C77C0F"/>
    <w:rsid w:val="00C77CD0"/>
    <w:rsid w:val="00C77D25"/>
    <w:rsid w:val="00C77D3A"/>
    <w:rsid w:val="00C80097"/>
    <w:rsid w:val="00C80224"/>
    <w:rsid w:val="00C803C1"/>
    <w:rsid w:val="00C80564"/>
    <w:rsid w:val="00C805CB"/>
    <w:rsid w:val="00C80961"/>
    <w:rsid w:val="00C80BDC"/>
    <w:rsid w:val="00C81223"/>
    <w:rsid w:val="00C8125A"/>
    <w:rsid w:val="00C812EE"/>
    <w:rsid w:val="00C81341"/>
    <w:rsid w:val="00C8155B"/>
    <w:rsid w:val="00C815E6"/>
    <w:rsid w:val="00C81706"/>
    <w:rsid w:val="00C8185C"/>
    <w:rsid w:val="00C8189F"/>
    <w:rsid w:val="00C81B28"/>
    <w:rsid w:val="00C81CDA"/>
    <w:rsid w:val="00C81D9A"/>
    <w:rsid w:val="00C81FE9"/>
    <w:rsid w:val="00C8212F"/>
    <w:rsid w:val="00C82153"/>
    <w:rsid w:val="00C82435"/>
    <w:rsid w:val="00C82460"/>
    <w:rsid w:val="00C82524"/>
    <w:rsid w:val="00C82A69"/>
    <w:rsid w:val="00C82D9B"/>
    <w:rsid w:val="00C82DD9"/>
    <w:rsid w:val="00C82E4C"/>
    <w:rsid w:val="00C82E84"/>
    <w:rsid w:val="00C83437"/>
    <w:rsid w:val="00C838F6"/>
    <w:rsid w:val="00C83B44"/>
    <w:rsid w:val="00C83F39"/>
    <w:rsid w:val="00C84113"/>
    <w:rsid w:val="00C84210"/>
    <w:rsid w:val="00C84371"/>
    <w:rsid w:val="00C845DA"/>
    <w:rsid w:val="00C84634"/>
    <w:rsid w:val="00C84890"/>
    <w:rsid w:val="00C84B64"/>
    <w:rsid w:val="00C84E99"/>
    <w:rsid w:val="00C850EC"/>
    <w:rsid w:val="00C85F4F"/>
    <w:rsid w:val="00C85FCD"/>
    <w:rsid w:val="00C860FB"/>
    <w:rsid w:val="00C861B7"/>
    <w:rsid w:val="00C8644E"/>
    <w:rsid w:val="00C86492"/>
    <w:rsid w:val="00C865BD"/>
    <w:rsid w:val="00C866AE"/>
    <w:rsid w:val="00C86726"/>
    <w:rsid w:val="00C8698F"/>
    <w:rsid w:val="00C86A7F"/>
    <w:rsid w:val="00C86B01"/>
    <w:rsid w:val="00C86B7E"/>
    <w:rsid w:val="00C86CEC"/>
    <w:rsid w:val="00C86E10"/>
    <w:rsid w:val="00C86E70"/>
    <w:rsid w:val="00C87007"/>
    <w:rsid w:val="00C8720D"/>
    <w:rsid w:val="00C873A5"/>
    <w:rsid w:val="00C874EF"/>
    <w:rsid w:val="00C87665"/>
    <w:rsid w:val="00C8797A"/>
    <w:rsid w:val="00C87D52"/>
    <w:rsid w:val="00C87EA8"/>
    <w:rsid w:val="00C90000"/>
    <w:rsid w:val="00C900FF"/>
    <w:rsid w:val="00C90257"/>
    <w:rsid w:val="00C9028A"/>
    <w:rsid w:val="00C90436"/>
    <w:rsid w:val="00C90484"/>
    <w:rsid w:val="00C905A7"/>
    <w:rsid w:val="00C90774"/>
    <w:rsid w:val="00C90A26"/>
    <w:rsid w:val="00C90D68"/>
    <w:rsid w:val="00C91361"/>
    <w:rsid w:val="00C9142B"/>
    <w:rsid w:val="00C91528"/>
    <w:rsid w:val="00C91618"/>
    <w:rsid w:val="00C9183F"/>
    <w:rsid w:val="00C91867"/>
    <w:rsid w:val="00C91DE7"/>
    <w:rsid w:val="00C91F80"/>
    <w:rsid w:val="00C91F9B"/>
    <w:rsid w:val="00C91FBB"/>
    <w:rsid w:val="00C91FBC"/>
    <w:rsid w:val="00C92010"/>
    <w:rsid w:val="00C92455"/>
    <w:rsid w:val="00C92489"/>
    <w:rsid w:val="00C92504"/>
    <w:rsid w:val="00C92682"/>
    <w:rsid w:val="00C92699"/>
    <w:rsid w:val="00C927BD"/>
    <w:rsid w:val="00C92924"/>
    <w:rsid w:val="00C92ABD"/>
    <w:rsid w:val="00C92C99"/>
    <w:rsid w:val="00C92D2C"/>
    <w:rsid w:val="00C92D95"/>
    <w:rsid w:val="00C930B7"/>
    <w:rsid w:val="00C9325B"/>
    <w:rsid w:val="00C93458"/>
    <w:rsid w:val="00C93774"/>
    <w:rsid w:val="00C938BB"/>
    <w:rsid w:val="00C93A01"/>
    <w:rsid w:val="00C93A91"/>
    <w:rsid w:val="00C93AA2"/>
    <w:rsid w:val="00C93B2C"/>
    <w:rsid w:val="00C93D2C"/>
    <w:rsid w:val="00C93E3A"/>
    <w:rsid w:val="00C93E9F"/>
    <w:rsid w:val="00C94136"/>
    <w:rsid w:val="00C94296"/>
    <w:rsid w:val="00C942C1"/>
    <w:rsid w:val="00C9447D"/>
    <w:rsid w:val="00C944B2"/>
    <w:rsid w:val="00C945B1"/>
    <w:rsid w:val="00C945CE"/>
    <w:rsid w:val="00C9488F"/>
    <w:rsid w:val="00C952EB"/>
    <w:rsid w:val="00C95384"/>
    <w:rsid w:val="00C956AA"/>
    <w:rsid w:val="00C95A5B"/>
    <w:rsid w:val="00C95C10"/>
    <w:rsid w:val="00C95C3A"/>
    <w:rsid w:val="00C95CB8"/>
    <w:rsid w:val="00C95CCA"/>
    <w:rsid w:val="00C95EC4"/>
    <w:rsid w:val="00C95F4E"/>
    <w:rsid w:val="00C95F66"/>
    <w:rsid w:val="00C9607E"/>
    <w:rsid w:val="00C96525"/>
    <w:rsid w:val="00C965E5"/>
    <w:rsid w:val="00C96658"/>
    <w:rsid w:val="00C96669"/>
    <w:rsid w:val="00C966C4"/>
    <w:rsid w:val="00C967A9"/>
    <w:rsid w:val="00C97116"/>
    <w:rsid w:val="00C97286"/>
    <w:rsid w:val="00C97388"/>
    <w:rsid w:val="00C9742A"/>
    <w:rsid w:val="00C9768C"/>
    <w:rsid w:val="00C977B3"/>
    <w:rsid w:val="00C97C5B"/>
    <w:rsid w:val="00C97CEC"/>
    <w:rsid w:val="00CA0253"/>
    <w:rsid w:val="00CA02A2"/>
    <w:rsid w:val="00CA07B5"/>
    <w:rsid w:val="00CA07E3"/>
    <w:rsid w:val="00CA0846"/>
    <w:rsid w:val="00CA0CFF"/>
    <w:rsid w:val="00CA0FE9"/>
    <w:rsid w:val="00CA14EC"/>
    <w:rsid w:val="00CA154E"/>
    <w:rsid w:val="00CA15D2"/>
    <w:rsid w:val="00CA15E0"/>
    <w:rsid w:val="00CA17B7"/>
    <w:rsid w:val="00CA18C3"/>
    <w:rsid w:val="00CA1D17"/>
    <w:rsid w:val="00CA1D3D"/>
    <w:rsid w:val="00CA1D92"/>
    <w:rsid w:val="00CA1DF5"/>
    <w:rsid w:val="00CA1FC4"/>
    <w:rsid w:val="00CA203A"/>
    <w:rsid w:val="00CA2272"/>
    <w:rsid w:val="00CA2723"/>
    <w:rsid w:val="00CA27F8"/>
    <w:rsid w:val="00CA28B4"/>
    <w:rsid w:val="00CA2958"/>
    <w:rsid w:val="00CA2985"/>
    <w:rsid w:val="00CA2A30"/>
    <w:rsid w:val="00CA2A56"/>
    <w:rsid w:val="00CA2E3E"/>
    <w:rsid w:val="00CA2EB6"/>
    <w:rsid w:val="00CA2EEB"/>
    <w:rsid w:val="00CA2F9F"/>
    <w:rsid w:val="00CA33CE"/>
    <w:rsid w:val="00CA3540"/>
    <w:rsid w:val="00CA3647"/>
    <w:rsid w:val="00CA377F"/>
    <w:rsid w:val="00CA3BAC"/>
    <w:rsid w:val="00CA3D9E"/>
    <w:rsid w:val="00CA3E3E"/>
    <w:rsid w:val="00CA4069"/>
    <w:rsid w:val="00CA4266"/>
    <w:rsid w:val="00CA43F8"/>
    <w:rsid w:val="00CA451F"/>
    <w:rsid w:val="00CA4C04"/>
    <w:rsid w:val="00CA4C14"/>
    <w:rsid w:val="00CA4DCA"/>
    <w:rsid w:val="00CA4E29"/>
    <w:rsid w:val="00CA4E6F"/>
    <w:rsid w:val="00CA5080"/>
    <w:rsid w:val="00CA5143"/>
    <w:rsid w:val="00CA534D"/>
    <w:rsid w:val="00CA539A"/>
    <w:rsid w:val="00CA53B3"/>
    <w:rsid w:val="00CA5400"/>
    <w:rsid w:val="00CA55B2"/>
    <w:rsid w:val="00CA5610"/>
    <w:rsid w:val="00CA562A"/>
    <w:rsid w:val="00CA56FD"/>
    <w:rsid w:val="00CA5972"/>
    <w:rsid w:val="00CA5CAA"/>
    <w:rsid w:val="00CA5EE9"/>
    <w:rsid w:val="00CA614C"/>
    <w:rsid w:val="00CA618C"/>
    <w:rsid w:val="00CA640C"/>
    <w:rsid w:val="00CA687C"/>
    <w:rsid w:val="00CA6DF2"/>
    <w:rsid w:val="00CA6FD3"/>
    <w:rsid w:val="00CA71B2"/>
    <w:rsid w:val="00CA71F1"/>
    <w:rsid w:val="00CA735C"/>
    <w:rsid w:val="00CA751E"/>
    <w:rsid w:val="00CA7759"/>
    <w:rsid w:val="00CA77A7"/>
    <w:rsid w:val="00CA7977"/>
    <w:rsid w:val="00CA7A1E"/>
    <w:rsid w:val="00CA7AF8"/>
    <w:rsid w:val="00CA7BF8"/>
    <w:rsid w:val="00CA7C10"/>
    <w:rsid w:val="00CA7F01"/>
    <w:rsid w:val="00CA7FFA"/>
    <w:rsid w:val="00CB00DE"/>
    <w:rsid w:val="00CB0149"/>
    <w:rsid w:val="00CB034C"/>
    <w:rsid w:val="00CB04DB"/>
    <w:rsid w:val="00CB05A4"/>
    <w:rsid w:val="00CB07ED"/>
    <w:rsid w:val="00CB0827"/>
    <w:rsid w:val="00CB0A5F"/>
    <w:rsid w:val="00CB0D2D"/>
    <w:rsid w:val="00CB0E2E"/>
    <w:rsid w:val="00CB0E8F"/>
    <w:rsid w:val="00CB0F18"/>
    <w:rsid w:val="00CB1075"/>
    <w:rsid w:val="00CB1224"/>
    <w:rsid w:val="00CB15B5"/>
    <w:rsid w:val="00CB16D2"/>
    <w:rsid w:val="00CB171D"/>
    <w:rsid w:val="00CB1BB2"/>
    <w:rsid w:val="00CB1C9C"/>
    <w:rsid w:val="00CB2188"/>
    <w:rsid w:val="00CB21EC"/>
    <w:rsid w:val="00CB2263"/>
    <w:rsid w:val="00CB22C6"/>
    <w:rsid w:val="00CB22DE"/>
    <w:rsid w:val="00CB2562"/>
    <w:rsid w:val="00CB264D"/>
    <w:rsid w:val="00CB286B"/>
    <w:rsid w:val="00CB2BD3"/>
    <w:rsid w:val="00CB2DDE"/>
    <w:rsid w:val="00CB2E31"/>
    <w:rsid w:val="00CB3083"/>
    <w:rsid w:val="00CB30F6"/>
    <w:rsid w:val="00CB33AB"/>
    <w:rsid w:val="00CB33F7"/>
    <w:rsid w:val="00CB3659"/>
    <w:rsid w:val="00CB366F"/>
    <w:rsid w:val="00CB3763"/>
    <w:rsid w:val="00CB3945"/>
    <w:rsid w:val="00CB3A5C"/>
    <w:rsid w:val="00CB3CF6"/>
    <w:rsid w:val="00CB3D82"/>
    <w:rsid w:val="00CB3F51"/>
    <w:rsid w:val="00CB413F"/>
    <w:rsid w:val="00CB4306"/>
    <w:rsid w:val="00CB4343"/>
    <w:rsid w:val="00CB46DA"/>
    <w:rsid w:val="00CB48AC"/>
    <w:rsid w:val="00CB491A"/>
    <w:rsid w:val="00CB4F9D"/>
    <w:rsid w:val="00CB51FE"/>
    <w:rsid w:val="00CB528B"/>
    <w:rsid w:val="00CB52A1"/>
    <w:rsid w:val="00CB53BB"/>
    <w:rsid w:val="00CB5457"/>
    <w:rsid w:val="00CB55F0"/>
    <w:rsid w:val="00CB5924"/>
    <w:rsid w:val="00CB5C1C"/>
    <w:rsid w:val="00CB5C56"/>
    <w:rsid w:val="00CB5C74"/>
    <w:rsid w:val="00CB5C9C"/>
    <w:rsid w:val="00CB5ECE"/>
    <w:rsid w:val="00CB605C"/>
    <w:rsid w:val="00CB6070"/>
    <w:rsid w:val="00CB61C1"/>
    <w:rsid w:val="00CB652E"/>
    <w:rsid w:val="00CB65B5"/>
    <w:rsid w:val="00CB688C"/>
    <w:rsid w:val="00CB68B1"/>
    <w:rsid w:val="00CB6E11"/>
    <w:rsid w:val="00CB6E1F"/>
    <w:rsid w:val="00CB6EF8"/>
    <w:rsid w:val="00CB7161"/>
    <w:rsid w:val="00CB737F"/>
    <w:rsid w:val="00CB7544"/>
    <w:rsid w:val="00CB7625"/>
    <w:rsid w:val="00CB78E0"/>
    <w:rsid w:val="00CB7B23"/>
    <w:rsid w:val="00CB7B27"/>
    <w:rsid w:val="00CB7C10"/>
    <w:rsid w:val="00CB7C56"/>
    <w:rsid w:val="00CB7E5B"/>
    <w:rsid w:val="00CB7E65"/>
    <w:rsid w:val="00CB7E9D"/>
    <w:rsid w:val="00CC0092"/>
    <w:rsid w:val="00CC015E"/>
    <w:rsid w:val="00CC0338"/>
    <w:rsid w:val="00CC03BA"/>
    <w:rsid w:val="00CC05CD"/>
    <w:rsid w:val="00CC0670"/>
    <w:rsid w:val="00CC06B6"/>
    <w:rsid w:val="00CC070C"/>
    <w:rsid w:val="00CC08E2"/>
    <w:rsid w:val="00CC0A6C"/>
    <w:rsid w:val="00CC0B65"/>
    <w:rsid w:val="00CC0D35"/>
    <w:rsid w:val="00CC143B"/>
    <w:rsid w:val="00CC1762"/>
    <w:rsid w:val="00CC1B9C"/>
    <w:rsid w:val="00CC1BA6"/>
    <w:rsid w:val="00CC1EE9"/>
    <w:rsid w:val="00CC21E5"/>
    <w:rsid w:val="00CC222C"/>
    <w:rsid w:val="00CC23AF"/>
    <w:rsid w:val="00CC23B5"/>
    <w:rsid w:val="00CC250A"/>
    <w:rsid w:val="00CC2A26"/>
    <w:rsid w:val="00CC2C94"/>
    <w:rsid w:val="00CC2DDB"/>
    <w:rsid w:val="00CC304C"/>
    <w:rsid w:val="00CC31CA"/>
    <w:rsid w:val="00CC3323"/>
    <w:rsid w:val="00CC356B"/>
    <w:rsid w:val="00CC37C0"/>
    <w:rsid w:val="00CC3871"/>
    <w:rsid w:val="00CC3A68"/>
    <w:rsid w:val="00CC3DE3"/>
    <w:rsid w:val="00CC3F16"/>
    <w:rsid w:val="00CC3FDD"/>
    <w:rsid w:val="00CC3FFE"/>
    <w:rsid w:val="00CC401A"/>
    <w:rsid w:val="00CC40EC"/>
    <w:rsid w:val="00CC43D8"/>
    <w:rsid w:val="00CC4568"/>
    <w:rsid w:val="00CC4B36"/>
    <w:rsid w:val="00CC4BA5"/>
    <w:rsid w:val="00CC4E01"/>
    <w:rsid w:val="00CC4F89"/>
    <w:rsid w:val="00CC4FAC"/>
    <w:rsid w:val="00CC4FE7"/>
    <w:rsid w:val="00CC514D"/>
    <w:rsid w:val="00CC52F6"/>
    <w:rsid w:val="00CC531D"/>
    <w:rsid w:val="00CC55FD"/>
    <w:rsid w:val="00CC56DA"/>
    <w:rsid w:val="00CC56E8"/>
    <w:rsid w:val="00CC5C0F"/>
    <w:rsid w:val="00CC5D08"/>
    <w:rsid w:val="00CC605F"/>
    <w:rsid w:val="00CC6121"/>
    <w:rsid w:val="00CC67B8"/>
    <w:rsid w:val="00CC6B44"/>
    <w:rsid w:val="00CC6B63"/>
    <w:rsid w:val="00CC6D3E"/>
    <w:rsid w:val="00CC6EDC"/>
    <w:rsid w:val="00CC713E"/>
    <w:rsid w:val="00CC72DF"/>
    <w:rsid w:val="00CC7912"/>
    <w:rsid w:val="00CC797E"/>
    <w:rsid w:val="00CC7ABF"/>
    <w:rsid w:val="00CC7B43"/>
    <w:rsid w:val="00CC7B65"/>
    <w:rsid w:val="00CC7B88"/>
    <w:rsid w:val="00CC7C86"/>
    <w:rsid w:val="00CC7F54"/>
    <w:rsid w:val="00CD00F6"/>
    <w:rsid w:val="00CD0275"/>
    <w:rsid w:val="00CD02AB"/>
    <w:rsid w:val="00CD0392"/>
    <w:rsid w:val="00CD06EA"/>
    <w:rsid w:val="00CD070D"/>
    <w:rsid w:val="00CD0711"/>
    <w:rsid w:val="00CD072D"/>
    <w:rsid w:val="00CD08DE"/>
    <w:rsid w:val="00CD08E0"/>
    <w:rsid w:val="00CD090E"/>
    <w:rsid w:val="00CD096E"/>
    <w:rsid w:val="00CD0F9F"/>
    <w:rsid w:val="00CD1092"/>
    <w:rsid w:val="00CD10AE"/>
    <w:rsid w:val="00CD1119"/>
    <w:rsid w:val="00CD12FD"/>
    <w:rsid w:val="00CD1332"/>
    <w:rsid w:val="00CD1333"/>
    <w:rsid w:val="00CD15D8"/>
    <w:rsid w:val="00CD17BA"/>
    <w:rsid w:val="00CD18DD"/>
    <w:rsid w:val="00CD1D21"/>
    <w:rsid w:val="00CD1ED9"/>
    <w:rsid w:val="00CD241E"/>
    <w:rsid w:val="00CD25AA"/>
    <w:rsid w:val="00CD282D"/>
    <w:rsid w:val="00CD2A9D"/>
    <w:rsid w:val="00CD2E6B"/>
    <w:rsid w:val="00CD30D2"/>
    <w:rsid w:val="00CD3336"/>
    <w:rsid w:val="00CD37C0"/>
    <w:rsid w:val="00CD38EB"/>
    <w:rsid w:val="00CD3AE4"/>
    <w:rsid w:val="00CD3EBE"/>
    <w:rsid w:val="00CD3F25"/>
    <w:rsid w:val="00CD3F2A"/>
    <w:rsid w:val="00CD3FCC"/>
    <w:rsid w:val="00CD407D"/>
    <w:rsid w:val="00CD43A8"/>
    <w:rsid w:val="00CD45D3"/>
    <w:rsid w:val="00CD467E"/>
    <w:rsid w:val="00CD4718"/>
    <w:rsid w:val="00CD4841"/>
    <w:rsid w:val="00CD4C35"/>
    <w:rsid w:val="00CD4CDE"/>
    <w:rsid w:val="00CD4EE0"/>
    <w:rsid w:val="00CD5037"/>
    <w:rsid w:val="00CD5140"/>
    <w:rsid w:val="00CD514C"/>
    <w:rsid w:val="00CD5293"/>
    <w:rsid w:val="00CD53B1"/>
    <w:rsid w:val="00CD54AE"/>
    <w:rsid w:val="00CD5614"/>
    <w:rsid w:val="00CD56F8"/>
    <w:rsid w:val="00CD570C"/>
    <w:rsid w:val="00CD57BC"/>
    <w:rsid w:val="00CD582E"/>
    <w:rsid w:val="00CD5910"/>
    <w:rsid w:val="00CD5B8F"/>
    <w:rsid w:val="00CD5DEF"/>
    <w:rsid w:val="00CD5F07"/>
    <w:rsid w:val="00CD6576"/>
    <w:rsid w:val="00CD65D8"/>
    <w:rsid w:val="00CD681D"/>
    <w:rsid w:val="00CD68ED"/>
    <w:rsid w:val="00CD6E91"/>
    <w:rsid w:val="00CD7331"/>
    <w:rsid w:val="00CD73FE"/>
    <w:rsid w:val="00CE016B"/>
    <w:rsid w:val="00CE01BD"/>
    <w:rsid w:val="00CE0586"/>
    <w:rsid w:val="00CE0ADC"/>
    <w:rsid w:val="00CE0CA0"/>
    <w:rsid w:val="00CE1B3C"/>
    <w:rsid w:val="00CE1C8B"/>
    <w:rsid w:val="00CE20B2"/>
    <w:rsid w:val="00CE2134"/>
    <w:rsid w:val="00CE2180"/>
    <w:rsid w:val="00CE226D"/>
    <w:rsid w:val="00CE230E"/>
    <w:rsid w:val="00CE297E"/>
    <w:rsid w:val="00CE2A36"/>
    <w:rsid w:val="00CE2D78"/>
    <w:rsid w:val="00CE2E8A"/>
    <w:rsid w:val="00CE372B"/>
    <w:rsid w:val="00CE3CC9"/>
    <w:rsid w:val="00CE3DC1"/>
    <w:rsid w:val="00CE3EB6"/>
    <w:rsid w:val="00CE401B"/>
    <w:rsid w:val="00CE417C"/>
    <w:rsid w:val="00CE438E"/>
    <w:rsid w:val="00CE44C5"/>
    <w:rsid w:val="00CE4629"/>
    <w:rsid w:val="00CE4A7D"/>
    <w:rsid w:val="00CE4CAF"/>
    <w:rsid w:val="00CE4CC8"/>
    <w:rsid w:val="00CE4D06"/>
    <w:rsid w:val="00CE4EE0"/>
    <w:rsid w:val="00CE521E"/>
    <w:rsid w:val="00CE5368"/>
    <w:rsid w:val="00CE5838"/>
    <w:rsid w:val="00CE5E29"/>
    <w:rsid w:val="00CE5F6D"/>
    <w:rsid w:val="00CE5FD8"/>
    <w:rsid w:val="00CE60CD"/>
    <w:rsid w:val="00CE6192"/>
    <w:rsid w:val="00CE6266"/>
    <w:rsid w:val="00CE62A1"/>
    <w:rsid w:val="00CE6498"/>
    <w:rsid w:val="00CE65D7"/>
    <w:rsid w:val="00CE66F0"/>
    <w:rsid w:val="00CE6AEC"/>
    <w:rsid w:val="00CE6E68"/>
    <w:rsid w:val="00CE6EA5"/>
    <w:rsid w:val="00CE6F3E"/>
    <w:rsid w:val="00CE7325"/>
    <w:rsid w:val="00CE73CF"/>
    <w:rsid w:val="00CE7452"/>
    <w:rsid w:val="00CE76FA"/>
    <w:rsid w:val="00CE7878"/>
    <w:rsid w:val="00CE798C"/>
    <w:rsid w:val="00CE7AC6"/>
    <w:rsid w:val="00CE7B6E"/>
    <w:rsid w:val="00CE7CCF"/>
    <w:rsid w:val="00CE7CDB"/>
    <w:rsid w:val="00CE7D1A"/>
    <w:rsid w:val="00CE7E4E"/>
    <w:rsid w:val="00CE7EB9"/>
    <w:rsid w:val="00CE7EE7"/>
    <w:rsid w:val="00CF0283"/>
    <w:rsid w:val="00CF04CB"/>
    <w:rsid w:val="00CF07B0"/>
    <w:rsid w:val="00CF0833"/>
    <w:rsid w:val="00CF083B"/>
    <w:rsid w:val="00CF0D40"/>
    <w:rsid w:val="00CF0E7E"/>
    <w:rsid w:val="00CF1500"/>
    <w:rsid w:val="00CF164D"/>
    <w:rsid w:val="00CF1A1F"/>
    <w:rsid w:val="00CF1EE6"/>
    <w:rsid w:val="00CF1F8C"/>
    <w:rsid w:val="00CF2079"/>
    <w:rsid w:val="00CF2131"/>
    <w:rsid w:val="00CF21CA"/>
    <w:rsid w:val="00CF23C3"/>
    <w:rsid w:val="00CF271D"/>
    <w:rsid w:val="00CF281D"/>
    <w:rsid w:val="00CF2999"/>
    <w:rsid w:val="00CF2A8F"/>
    <w:rsid w:val="00CF2C25"/>
    <w:rsid w:val="00CF2E99"/>
    <w:rsid w:val="00CF2FB0"/>
    <w:rsid w:val="00CF3379"/>
    <w:rsid w:val="00CF35E3"/>
    <w:rsid w:val="00CF38E5"/>
    <w:rsid w:val="00CF392D"/>
    <w:rsid w:val="00CF39C0"/>
    <w:rsid w:val="00CF3AD3"/>
    <w:rsid w:val="00CF3CBF"/>
    <w:rsid w:val="00CF3D96"/>
    <w:rsid w:val="00CF3E21"/>
    <w:rsid w:val="00CF3F31"/>
    <w:rsid w:val="00CF41FD"/>
    <w:rsid w:val="00CF46D9"/>
    <w:rsid w:val="00CF471A"/>
    <w:rsid w:val="00CF486D"/>
    <w:rsid w:val="00CF4A67"/>
    <w:rsid w:val="00CF4B9F"/>
    <w:rsid w:val="00CF4BDC"/>
    <w:rsid w:val="00CF4E61"/>
    <w:rsid w:val="00CF4E66"/>
    <w:rsid w:val="00CF4E74"/>
    <w:rsid w:val="00CF5023"/>
    <w:rsid w:val="00CF561C"/>
    <w:rsid w:val="00CF574D"/>
    <w:rsid w:val="00CF58A6"/>
    <w:rsid w:val="00CF5C21"/>
    <w:rsid w:val="00CF5C88"/>
    <w:rsid w:val="00CF5FA5"/>
    <w:rsid w:val="00CF5FAC"/>
    <w:rsid w:val="00CF60DA"/>
    <w:rsid w:val="00CF61A5"/>
    <w:rsid w:val="00CF628C"/>
    <w:rsid w:val="00CF6316"/>
    <w:rsid w:val="00CF635E"/>
    <w:rsid w:val="00CF6448"/>
    <w:rsid w:val="00CF6477"/>
    <w:rsid w:val="00CF65A9"/>
    <w:rsid w:val="00CF6773"/>
    <w:rsid w:val="00CF6A00"/>
    <w:rsid w:val="00CF6AF9"/>
    <w:rsid w:val="00CF6D87"/>
    <w:rsid w:val="00CF6E87"/>
    <w:rsid w:val="00CF711D"/>
    <w:rsid w:val="00CF716A"/>
    <w:rsid w:val="00CF719C"/>
    <w:rsid w:val="00CF71C4"/>
    <w:rsid w:val="00CF733C"/>
    <w:rsid w:val="00CF7615"/>
    <w:rsid w:val="00CF79B8"/>
    <w:rsid w:val="00CF7A50"/>
    <w:rsid w:val="00CF7A9A"/>
    <w:rsid w:val="00CF7B08"/>
    <w:rsid w:val="00CF7D2E"/>
    <w:rsid w:val="00CF7DBC"/>
    <w:rsid w:val="00CF7F2F"/>
    <w:rsid w:val="00CF7F86"/>
    <w:rsid w:val="00D00028"/>
    <w:rsid w:val="00D000F3"/>
    <w:rsid w:val="00D00103"/>
    <w:rsid w:val="00D00468"/>
    <w:rsid w:val="00D007D4"/>
    <w:rsid w:val="00D00B3E"/>
    <w:rsid w:val="00D00F23"/>
    <w:rsid w:val="00D00F2B"/>
    <w:rsid w:val="00D011AA"/>
    <w:rsid w:val="00D01241"/>
    <w:rsid w:val="00D01415"/>
    <w:rsid w:val="00D0141F"/>
    <w:rsid w:val="00D01548"/>
    <w:rsid w:val="00D015F2"/>
    <w:rsid w:val="00D019E9"/>
    <w:rsid w:val="00D01D85"/>
    <w:rsid w:val="00D01DBC"/>
    <w:rsid w:val="00D01E58"/>
    <w:rsid w:val="00D0218A"/>
    <w:rsid w:val="00D02821"/>
    <w:rsid w:val="00D02907"/>
    <w:rsid w:val="00D029C9"/>
    <w:rsid w:val="00D029CE"/>
    <w:rsid w:val="00D02FF7"/>
    <w:rsid w:val="00D031ED"/>
    <w:rsid w:val="00D032C3"/>
    <w:rsid w:val="00D03384"/>
    <w:rsid w:val="00D033D9"/>
    <w:rsid w:val="00D03631"/>
    <w:rsid w:val="00D0366C"/>
    <w:rsid w:val="00D03C2A"/>
    <w:rsid w:val="00D03D6D"/>
    <w:rsid w:val="00D03DDD"/>
    <w:rsid w:val="00D03F2A"/>
    <w:rsid w:val="00D03F92"/>
    <w:rsid w:val="00D03FD8"/>
    <w:rsid w:val="00D0415C"/>
    <w:rsid w:val="00D04167"/>
    <w:rsid w:val="00D04691"/>
    <w:rsid w:val="00D04A3C"/>
    <w:rsid w:val="00D04CBF"/>
    <w:rsid w:val="00D05035"/>
    <w:rsid w:val="00D05151"/>
    <w:rsid w:val="00D0553F"/>
    <w:rsid w:val="00D05580"/>
    <w:rsid w:val="00D0581D"/>
    <w:rsid w:val="00D05880"/>
    <w:rsid w:val="00D059A0"/>
    <w:rsid w:val="00D05A61"/>
    <w:rsid w:val="00D05ADD"/>
    <w:rsid w:val="00D05B43"/>
    <w:rsid w:val="00D05F4D"/>
    <w:rsid w:val="00D0614D"/>
    <w:rsid w:val="00D061C1"/>
    <w:rsid w:val="00D062B8"/>
    <w:rsid w:val="00D062D5"/>
    <w:rsid w:val="00D06533"/>
    <w:rsid w:val="00D0666D"/>
    <w:rsid w:val="00D067D5"/>
    <w:rsid w:val="00D06A0E"/>
    <w:rsid w:val="00D06A26"/>
    <w:rsid w:val="00D06E4D"/>
    <w:rsid w:val="00D06F41"/>
    <w:rsid w:val="00D06F67"/>
    <w:rsid w:val="00D06FF3"/>
    <w:rsid w:val="00D070DD"/>
    <w:rsid w:val="00D0728F"/>
    <w:rsid w:val="00D072D1"/>
    <w:rsid w:val="00D073C5"/>
    <w:rsid w:val="00D07789"/>
    <w:rsid w:val="00D0778B"/>
    <w:rsid w:val="00D1001D"/>
    <w:rsid w:val="00D1087F"/>
    <w:rsid w:val="00D10882"/>
    <w:rsid w:val="00D109F8"/>
    <w:rsid w:val="00D109FB"/>
    <w:rsid w:val="00D10A80"/>
    <w:rsid w:val="00D11231"/>
    <w:rsid w:val="00D1132E"/>
    <w:rsid w:val="00D11332"/>
    <w:rsid w:val="00D11A5C"/>
    <w:rsid w:val="00D11B9A"/>
    <w:rsid w:val="00D11C74"/>
    <w:rsid w:val="00D11F7D"/>
    <w:rsid w:val="00D121E9"/>
    <w:rsid w:val="00D12711"/>
    <w:rsid w:val="00D12784"/>
    <w:rsid w:val="00D12837"/>
    <w:rsid w:val="00D12930"/>
    <w:rsid w:val="00D12CFA"/>
    <w:rsid w:val="00D13145"/>
    <w:rsid w:val="00D13419"/>
    <w:rsid w:val="00D137F4"/>
    <w:rsid w:val="00D138BD"/>
    <w:rsid w:val="00D13D88"/>
    <w:rsid w:val="00D140D6"/>
    <w:rsid w:val="00D140DD"/>
    <w:rsid w:val="00D142C3"/>
    <w:rsid w:val="00D1445E"/>
    <w:rsid w:val="00D144C9"/>
    <w:rsid w:val="00D144E6"/>
    <w:rsid w:val="00D14595"/>
    <w:rsid w:val="00D1471E"/>
    <w:rsid w:val="00D149DE"/>
    <w:rsid w:val="00D149E7"/>
    <w:rsid w:val="00D14A16"/>
    <w:rsid w:val="00D14AB5"/>
    <w:rsid w:val="00D14EE3"/>
    <w:rsid w:val="00D15025"/>
    <w:rsid w:val="00D150AC"/>
    <w:rsid w:val="00D154EE"/>
    <w:rsid w:val="00D156C1"/>
    <w:rsid w:val="00D158B3"/>
    <w:rsid w:val="00D158B4"/>
    <w:rsid w:val="00D158ED"/>
    <w:rsid w:val="00D15A7B"/>
    <w:rsid w:val="00D15B17"/>
    <w:rsid w:val="00D15F2C"/>
    <w:rsid w:val="00D160A6"/>
    <w:rsid w:val="00D1620B"/>
    <w:rsid w:val="00D16247"/>
    <w:rsid w:val="00D163B4"/>
    <w:rsid w:val="00D1672B"/>
    <w:rsid w:val="00D1675A"/>
    <w:rsid w:val="00D16A84"/>
    <w:rsid w:val="00D16DEC"/>
    <w:rsid w:val="00D16EFD"/>
    <w:rsid w:val="00D170F7"/>
    <w:rsid w:val="00D17794"/>
    <w:rsid w:val="00D1792A"/>
    <w:rsid w:val="00D17DC8"/>
    <w:rsid w:val="00D17F74"/>
    <w:rsid w:val="00D200EE"/>
    <w:rsid w:val="00D2014E"/>
    <w:rsid w:val="00D204F1"/>
    <w:rsid w:val="00D205CD"/>
    <w:rsid w:val="00D206D2"/>
    <w:rsid w:val="00D20704"/>
    <w:rsid w:val="00D208B3"/>
    <w:rsid w:val="00D20A10"/>
    <w:rsid w:val="00D20EB0"/>
    <w:rsid w:val="00D21072"/>
    <w:rsid w:val="00D210AE"/>
    <w:rsid w:val="00D21131"/>
    <w:rsid w:val="00D2149C"/>
    <w:rsid w:val="00D2168C"/>
    <w:rsid w:val="00D216AF"/>
    <w:rsid w:val="00D217D1"/>
    <w:rsid w:val="00D21B70"/>
    <w:rsid w:val="00D21DDF"/>
    <w:rsid w:val="00D21E1D"/>
    <w:rsid w:val="00D21F37"/>
    <w:rsid w:val="00D21F88"/>
    <w:rsid w:val="00D22035"/>
    <w:rsid w:val="00D22048"/>
    <w:rsid w:val="00D2236E"/>
    <w:rsid w:val="00D22447"/>
    <w:rsid w:val="00D22593"/>
    <w:rsid w:val="00D22AB1"/>
    <w:rsid w:val="00D22D61"/>
    <w:rsid w:val="00D22E88"/>
    <w:rsid w:val="00D230B0"/>
    <w:rsid w:val="00D23136"/>
    <w:rsid w:val="00D233F5"/>
    <w:rsid w:val="00D235DB"/>
    <w:rsid w:val="00D23636"/>
    <w:rsid w:val="00D23D2D"/>
    <w:rsid w:val="00D23E03"/>
    <w:rsid w:val="00D23E5F"/>
    <w:rsid w:val="00D24030"/>
    <w:rsid w:val="00D240A8"/>
    <w:rsid w:val="00D240B4"/>
    <w:rsid w:val="00D2430A"/>
    <w:rsid w:val="00D243D0"/>
    <w:rsid w:val="00D246E8"/>
    <w:rsid w:val="00D246ED"/>
    <w:rsid w:val="00D24793"/>
    <w:rsid w:val="00D24890"/>
    <w:rsid w:val="00D24A93"/>
    <w:rsid w:val="00D25225"/>
    <w:rsid w:val="00D253C3"/>
    <w:rsid w:val="00D2545C"/>
    <w:rsid w:val="00D2583A"/>
    <w:rsid w:val="00D25922"/>
    <w:rsid w:val="00D25B6C"/>
    <w:rsid w:val="00D25BDC"/>
    <w:rsid w:val="00D25DD4"/>
    <w:rsid w:val="00D25F0E"/>
    <w:rsid w:val="00D26354"/>
    <w:rsid w:val="00D263C7"/>
    <w:rsid w:val="00D269E4"/>
    <w:rsid w:val="00D26A29"/>
    <w:rsid w:val="00D26ABC"/>
    <w:rsid w:val="00D26CC2"/>
    <w:rsid w:val="00D26D64"/>
    <w:rsid w:val="00D26DD5"/>
    <w:rsid w:val="00D26E29"/>
    <w:rsid w:val="00D26E61"/>
    <w:rsid w:val="00D26EB3"/>
    <w:rsid w:val="00D26F03"/>
    <w:rsid w:val="00D2726E"/>
    <w:rsid w:val="00D27763"/>
    <w:rsid w:val="00D27832"/>
    <w:rsid w:val="00D27AAD"/>
    <w:rsid w:val="00D27ADC"/>
    <w:rsid w:val="00D27D80"/>
    <w:rsid w:val="00D3005C"/>
    <w:rsid w:val="00D30611"/>
    <w:rsid w:val="00D306E0"/>
    <w:rsid w:val="00D309D3"/>
    <w:rsid w:val="00D30B27"/>
    <w:rsid w:val="00D3109D"/>
    <w:rsid w:val="00D31366"/>
    <w:rsid w:val="00D31985"/>
    <w:rsid w:val="00D31DFC"/>
    <w:rsid w:val="00D3264C"/>
    <w:rsid w:val="00D327B8"/>
    <w:rsid w:val="00D32878"/>
    <w:rsid w:val="00D32897"/>
    <w:rsid w:val="00D32D95"/>
    <w:rsid w:val="00D32DBC"/>
    <w:rsid w:val="00D32E51"/>
    <w:rsid w:val="00D3328B"/>
    <w:rsid w:val="00D3378E"/>
    <w:rsid w:val="00D338CC"/>
    <w:rsid w:val="00D33983"/>
    <w:rsid w:val="00D339C2"/>
    <w:rsid w:val="00D33C01"/>
    <w:rsid w:val="00D33ED5"/>
    <w:rsid w:val="00D33EFA"/>
    <w:rsid w:val="00D34164"/>
    <w:rsid w:val="00D341E7"/>
    <w:rsid w:val="00D34405"/>
    <w:rsid w:val="00D34513"/>
    <w:rsid w:val="00D345D1"/>
    <w:rsid w:val="00D345F5"/>
    <w:rsid w:val="00D3470F"/>
    <w:rsid w:val="00D3477A"/>
    <w:rsid w:val="00D34793"/>
    <w:rsid w:val="00D349D3"/>
    <w:rsid w:val="00D34A82"/>
    <w:rsid w:val="00D34AD6"/>
    <w:rsid w:val="00D34BEF"/>
    <w:rsid w:val="00D34C06"/>
    <w:rsid w:val="00D34E60"/>
    <w:rsid w:val="00D351D9"/>
    <w:rsid w:val="00D3560C"/>
    <w:rsid w:val="00D3569B"/>
    <w:rsid w:val="00D357A8"/>
    <w:rsid w:val="00D35A24"/>
    <w:rsid w:val="00D35A38"/>
    <w:rsid w:val="00D35EA7"/>
    <w:rsid w:val="00D35FEE"/>
    <w:rsid w:val="00D36053"/>
    <w:rsid w:val="00D360F4"/>
    <w:rsid w:val="00D3623D"/>
    <w:rsid w:val="00D3672F"/>
    <w:rsid w:val="00D36736"/>
    <w:rsid w:val="00D3677C"/>
    <w:rsid w:val="00D36B04"/>
    <w:rsid w:val="00D36B3E"/>
    <w:rsid w:val="00D36B8E"/>
    <w:rsid w:val="00D36D46"/>
    <w:rsid w:val="00D37010"/>
    <w:rsid w:val="00D37149"/>
    <w:rsid w:val="00D376DB"/>
    <w:rsid w:val="00D379B8"/>
    <w:rsid w:val="00D37E67"/>
    <w:rsid w:val="00D40125"/>
    <w:rsid w:val="00D4019D"/>
    <w:rsid w:val="00D40419"/>
    <w:rsid w:val="00D40478"/>
    <w:rsid w:val="00D404F3"/>
    <w:rsid w:val="00D4063C"/>
    <w:rsid w:val="00D40698"/>
    <w:rsid w:val="00D40759"/>
    <w:rsid w:val="00D4082C"/>
    <w:rsid w:val="00D40848"/>
    <w:rsid w:val="00D40965"/>
    <w:rsid w:val="00D40A29"/>
    <w:rsid w:val="00D40E2F"/>
    <w:rsid w:val="00D4102A"/>
    <w:rsid w:val="00D4109B"/>
    <w:rsid w:val="00D410F9"/>
    <w:rsid w:val="00D413F8"/>
    <w:rsid w:val="00D4142B"/>
    <w:rsid w:val="00D415BA"/>
    <w:rsid w:val="00D4177B"/>
    <w:rsid w:val="00D417CC"/>
    <w:rsid w:val="00D41949"/>
    <w:rsid w:val="00D41DAC"/>
    <w:rsid w:val="00D41FA7"/>
    <w:rsid w:val="00D421F8"/>
    <w:rsid w:val="00D424DE"/>
    <w:rsid w:val="00D42601"/>
    <w:rsid w:val="00D42AFE"/>
    <w:rsid w:val="00D42D11"/>
    <w:rsid w:val="00D42F6B"/>
    <w:rsid w:val="00D4322B"/>
    <w:rsid w:val="00D43375"/>
    <w:rsid w:val="00D436C2"/>
    <w:rsid w:val="00D436C3"/>
    <w:rsid w:val="00D436F3"/>
    <w:rsid w:val="00D43E94"/>
    <w:rsid w:val="00D43F27"/>
    <w:rsid w:val="00D44227"/>
    <w:rsid w:val="00D4428E"/>
    <w:rsid w:val="00D442F3"/>
    <w:rsid w:val="00D44508"/>
    <w:rsid w:val="00D4479D"/>
    <w:rsid w:val="00D44A14"/>
    <w:rsid w:val="00D44D9D"/>
    <w:rsid w:val="00D44FC3"/>
    <w:rsid w:val="00D45142"/>
    <w:rsid w:val="00D4539C"/>
    <w:rsid w:val="00D4565A"/>
    <w:rsid w:val="00D456EF"/>
    <w:rsid w:val="00D4578E"/>
    <w:rsid w:val="00D4584E"/>
    <w:rsid w:val="00D4586A"/>
    <w:rsid w:val="00D4589C"/>
    <w:rsid w:val="00D45915"/>
    <w:rsid w:val="00D45A7A"/>
    <w:rsid w:val="00D45BE6"/>
    <w:rsid w:val="00D46217"/>
    <w:rsid w:val="00D462D0"/>
    <w:rsid w:val="00D46404"/>
    <w:rsid w:val="00D46697"/>
    <w:rsid w:val="00D468BA"/>
    <w:rsid w:val="00D46924"/>
    <w:rsid w:val="00D469D9"/>
    <w:rsid w:val="00D46C5B"/>
    <w:rsid w:val="00D46C8F"/>
    <w:rsid w:val="00D46CA3"/>
    <w:rsid w:val="00D4724B"/>
    <w:rsid w:val="00D47359"/>
    <w:rsid w:val="00D4747B"/>
    <w:rsid w:val="00D47698"/>
    <w:rsid w:val="00D477C1"/>
    <w:rsid w:val="00D4789F"/>
    <w:rsid w:val="00D47994"/>
    <w:rsid w:val="00D47A94"/>
    <w:rsid w:val="00D47C11"/>
    <w:rsid w:val="00D47EF3"/>
    <w:rsid w:val="00D47FD5"/>
    <w:rsid w:val="00D50139"/>
    <w:rsid w:val="00D50254"/>
    <w:rsid w:val="00D503C6"/>
    <w:rsid w:val="00D5041D"/>
    <w:rsid w:val="00D5051C"/>
    <w:rsid w:val="00D50AEA"/>
    <w:rsid w:val="00D50AF4"/>
    <w:rsid w:val="00D50DE8"/>
    <w:rsid w:val="00D50E7E"/>
    <w:rsid w:val="00D50F6A"/>
    <w:rsid w:val="00D51085"/>
    <w:rsid w:val="00D512CB"/>
    <w:rsid w:val="00D512E5"/>
    <w:rsid w:val="00D5133F"/>
    <w:rsid w:val="00D5143B"/>
    <w:rsid w:val="00D5156C"/>
    <w:rsid w:val="00D51576"/>
    <w:rsid w:val="00D5176A"/>
    <w:rsid w:val="00D517B2"/>
    <w:rsid w:val="00D521AC"/>
    <w:rsid w:val="00D522D6"/>
    <w:rsid w:val="00D524AC"/>
    <w:rsid w:val="00D526AD"/>
    <w:rsid w:val="00D52890"/>
    <w:rsid w:val="00D5298A"/>
    <w:rsid w:val="00D52A8B"/>
    <w:rsid w:val="00D52C4C"/>
    <w:rsid w:val="00D52D9E"/>
    <w:rsid w:val="00D532DA"/>
    <w:rsid w:val="00D53387"/>
    <w:rsid w:val="00D535FB"/>
    <w:rsid w:val="00D537B0"/>
    <w:rsid w:val="00D539E5"/>
    <w:rsid w:val="00D53A88"/>
    <w:rsid w:val="00D53BD3"/>
    <w:rsid w:val="00D53CE4"/>
    <w:rsid w:val="00D542E0"/>
    <w:rsid w:val="00D543BB"/>
    <w:rsid w:val="00D544DE"/>
    <w:rsid w:val="00D5455E"/>
    <w:rsid w:val="00D549CA"/>
    <w:rsid w:val="00D55094"/>
    <w:rsid w:val="00D554DD"/>
    <w:rsid w:val="00D557DD"/>
    <w:rsid w:val="00D55886"/>
    <w:rsid w:val="00D558AA"/>
    <w:rsid w:val="00D558CB"/>
    <w:rsid w:val="00D559E4"/>
    <w:rsid w:val="00D55AA4"/>
    <w:rsid w:val="00D55AF9"/>
    <w:rsid w:val="00D56237"/>
    <w:rsid w:val="00D56BB0"/>
    <w:rsid w:val="00D56D44"/>
    <w:rsid w:val="00D56DD9"/>
    <w:rsid w:val="00D5760F"/>
    <w:rsid w:val="00D5783F"/>
    <w:rsid w:val="00D57862"/>
    <w:rsid w:val="00D57AFE"/>
    <w:rsid w:val="00D57C3C"/>
    <w:rsid w:val="00D57F88"/>
    <w:rsid w:val="00D57FBE"/>
    <w:rsid w:val="00D60014"/>
    <w:rsid w:val="00D60089"/>
    <w:rsid w:val="00D60126"/>
    <w:rsid w:val="00D6024A"/>
    <w:rsid w:val="00D60293"/>
    <w:rsid w:val="00D60931"/>
    <w:rsid w:val="00D6096F"/>
    <w:rsid w:val="00D60D28"/>
    <w:rsid w:val="00D60ECB"/>
    <w:rsid w:val="00D60FFB"/>
    <w:rsid w:val="00D61077"/>
    <w:rsid w:val="00D617B2"/>
    <w:rsid w:val="00D6196E"/>
    <w:rsid w:val="00D61E2A"/>
    <w:rsid w:val="00D61F2C"/>
    <w:rsid w:val="00D61F52"/>
    <w:rsid w:val="00D6247D"/>
    <w:rsid w:val="00D6250A"/>
    <w:rsid w:val="00D62566"/>
    <w:rsid w:val="00D625EE"/>
    <w:rsid w:val="00D62859"/>
    <w:rsid w:val="00D629A0"/>
    <w:rsid w:val="00D62A18"/>
    <w:rsid w:val="00D62A76"/>
    <w:rsid w:val="00D62AC8"/>
    <w:rsid w:val="00D62B47"/>
    <w:rsid w:val="00D62D6F"/>
    <w:rsid w:val="00D62FB7"/>
    <w:rsid w:val="00D631B9"/>
    <w:rsid w:val="00D63263"/>
    <w:rsid w:val="00D633AF"/>
    <w:rsid w:val="00D635CF"/>
    <w:rsid w:val="00D6371F"/>
    <w:rsid w:val="00D63F53"/>
    <w:rsid w:val="00D6412C"/>
    <w:rsid w:val="00D643AC"/>
    <w:rsid w:val="00D64828"/>
    <w:rsid w:val="00D6495B"/>
    <w:rsid w:val="00D64C5C"/>
    <w:rsid w:val="00D64E91"/>
    <w:rsid w:val="00D65285"/>
    <w:rsid w:val="00D653D2"/>
    <w:rsid w:val="00D6581A"/>
    <w:rsid w:val="00D65A97"/>
    <w:rsid w:val="00D65B9A"/>
    <w:rsid w:val="00D65C26"/>
    <w:rsid w:val="00D65E42"/>
    <w:rsid w:val="00D65ECB"/>
    <w:rsid w:val="00D65FBE"/>
    <w:rsid w:val="00D66C22"/>
    <w:rsid w:val="00D66CD8"/>
    <w:rsid w:val="00D66D05"/>
    <w:rsid w:val="00D66F77"/>
    <w:rsid w:val="00D6709F"/>
    <w:rsid w:val="00D671E4"/>
    <w:rsid w:val="00D6720F"/>
    <w:rsid w:val="00D6729B"/>
    <w:rsid w:val="00D6751D"/>
    <w:rsid w:val="00D677C8"/>
    <w:rsid w:val="00D7006D"/>
    <w:rsid w:val="00D700CB"/>
    <w:rsid w:val="00D70495"/>
    <w:rsid w:val="00D704FB"/>
    <w:rsid w:val="00D706D8"/>
    <w:rsid w:val="00D70C5F"/>
    <w:rsid w:val="00D70E29"/>
    <w:rsid w:val="00D71331"/>
    <w:rsid w:val="00D71371"/>
    <w:rsid w:val="00D715C8"/>
    <w:rsid w:val="00D715EE"/>
    <w:rsid w:val="00D7186C"/>
    <w:rsid w:val="00D71A58"/>
    <w:rsid w:val="00D71B33"/>
    <w:rsid w:val="00D71BFD"/>
    <w:rsid w:val="00D71D61"/>
    <w:rsid w:val="00D71F69"/>
    <w:rsid w:val="00D7202B"/>
    <w:rsid w:val="00D723EF"/>
    <w:rsid w:val="00D72545"/>
    <w:rsid w:val="00D725C8"/>
    <w:rsid w:val="00D729EE"/>
    <w:rsid w:val="00D72B43"/>
    <w:rsid w:val="00D72D02"/>
    <w:rsid w:val="00D72E61"/>
    <w:rsid w:val="00D73088"/>
    <w:rsid w:val="00D7318D"/>
    <w:rsid w:val="00D7335C"/>
    <w:rsid w:val="00D733D4"/>
    <w:rsid w:val="00D734B5"/>
    <w:rsid w:val="00D73511"/>
    <w:rsid w:val="00D73540"/>
    <w:rsid w:val="00D737A0"/>
    <w:rsid w:val="00D7381D"/>
    <w:rsid w:val="00D73A86"/>
    <w:rsid w:val="00D73AA7"/>
    <w:rsid w:val="00D73C1F"/>
    <w:rsid w:val="00D73F34"/>
    <w:rsid w:val="00D74152"/>
    <w:rsid w:val="00D7418D"/>
    <w:rsid w:val="00D7465F"/>
    <w:rsid w:val="00D747B5"/>
    <w:rsid w:val="00D747FB"/>
    <w:rsid w:val="00D748BD"/>
    <w:rsid w:val="00D7491B"/>
    <w:rsid w:val="00D74984"/>
    <w:rsid w:val="00D74D67"/>
    <w:rsid w:val="00D74F2A"/>
    <w:rsid w:val="00D75280"/>
    <w:rsid w:val="00D753C3"/>
    <w:rsid w:val="00D754A3"/>
    <w:rsid w:val="00D756B3"/>
    <w:rsid w:val="00D75929"/>
    <w:rsid w:val="00D75A1A"/>
    <w:rsid w:val="00D7604B"/>
    <w:rsid w:val="00D76087"/>
    <w:rsid w:val="00D764F6"/>
    <w:rsid w:val="00D7658D"/>
    <w:rsid w:val="00D765E3"/>
    <w:rsid w:val="00D76C71"/>
    <w:rsid w:val="00D7704A"/>
    <w:rsid w:val="00D77360"/>
    <w:rsid w:val="00D776EF"/>
    <w:rsid w:val="00D77778"/>
    <w:rsid w:val="00D77A70"/>
    <w:rsid w:val="00D80035"/>
    <w:rsid w:val="00D8007A"/>
    <w:rsid w:val="00D800B0"/>
    <w:rsid w:val="00D802DF"/>
    <w:rsid w:val="00D8042A"/>
    <w:rsid w:val="00D80440"/>
    <w:rsid w:val="00D8048C"/>
    <w:rsid w:val="00D8067D"/>
    <w:rsid w:val="00D806DF"/>
    <w:rsid w:val="00D80764"/>
    <w:rsid w:val="00D809E1"/>
    <w:rsid w:val="00D80A56"/>
    <w:rsid w:val="00D80AA7"/>
    <w:rsid w:val="00D80B58"/>
    <w:rsid w:val="00D80BD9"/>
    <w:rsid w:val="00D80CF4"/>
    <w:rsid w:val="00D80D08"/>
    <w:rsid w:val="00D80D21"/>
    <w:rsid w:val="00D81067"/>
    <w:rsid w:val="00D81941"/>
    <w:rsid w:val="00D81ABD"/>
    <w:rsid w:val="00D81BD7"/>
    <w:rsid w:val="00D81CCC"/>
    <w:rsid w:val="00D8214E"/>
    <w:rsid w:val="00D823CC"/>
    <w:rsid w:val="00D82524"/>
    <w:rsid w:val="00D826B2"/>
    <w:rsid w:val="00D826C3"/>
    <w:rsid w:val="00D82799"/>
    <w:rsid w:val="00D82B05"/>
    <w:rsid w:val="00D82C0D"/>
    <w:rsid w:val="00D82C1E"/>
    <w:rsid w:val="00D82CC1"/>
    <w:rsid w:val="00D82E01"/>
    <w:rsid w:val="00D83036"/>
    <w:rsid w:val="00D83195"/>
    <w:rsid w:val="00D83472"/>
    <w:rsid w:val="00D835CC"/>
    <w:rsid w:val="00D838E5"/>
    <w:rsid w:val="00D83E72"/>
    <w:rsid w:val="00D83E82"/>
    <w:rsid w:val="00D843C8"/>
    <w:rsid w:val="00D846E2"/>
    <w:rsid w:val="00D84711"/>
    <w:rsid w:val="00D84A3A"/>
    <w:rsid w:val="00D84B07"/>
    <w:rsid w:val="00D852BB"/>
    <w:rsid w:val="00D85667"/>
    <w:rsid w:val="00D85A90"/>
    <w:rsid w:val="00D85BF4"/>
    <w:rsid w:val="00D85C59"/>
    <w:rsid w:val="00D85CD6"/>
    <w:rsid w:val="00D85EC4"/>
    <w:rsid w:val="00D86033"/>
    <w:rsid w:val="00D8638E"/>
    <w:rsid w:val="00D8638F"/>
    <w:rsid w:val="00D865BB"/>
    <w:rsid w:val="00D86808"/>
    <w:rsid w:val="00D869A4"/>
    <w:rsid w:val="00D86CD0"/>
    <w:rsid w:val="00D87005"/>
    <w:rsid w:val="00D870EA"/>
    <w:rsid w:val="00D8764A"/>
    <w:rsid w:val="00D87829"/>
    <w:rsid w:val="00D87CE3"/>
    <w:rsid w:val="00D87D2A"/>
    <w:rsid w:val="00D87D52"/>
    <w:rsid w:val="00D87D98"/>
    <w:rsid w:val="00D87E04"/>
    <w:rsid w:val="00D900FA"/>
    <w:rsid w:val="00D90461"/>
    <w:rsid w:val="00D9055E"/>
    <w:rsid w:val="00D905BB"/>
    <w:rsid w:val="00D9072C"/>
    <w:rsid w:val="00D9080F"/>
    <w:rsid w:val="00D90BAE"/>
    <w:rsid w:val="00D90C01"/>
    <w:rsid w:val="00D90C0F"/>
    <w:rsid w:val="00D90D10"/>
    <w:rsid w:val="00D90D94"/>
    <w:rsid w:val="00D90F91"/>
    <w:rsid w:val="00D91162"/>
    <w:rsid w:val="00D91924"/>
    <w:rsid w:val="00D920AE"/>
    <w:rsid w:val="00D9215F"/>
    <w:rsid w:val="00D923AC"/>
    <w:rsid w:val="00D925D5"/>
    <w:rsid w:val="00D9285A"/>
    <w:rsid w:val="00D92A37"/>
    <w:rsid w:val="00D92AA5"/>
    <w:rsid w:val="00D92B19"/>
    <w:rsid w:val="00D92DED"/>
    <w:rsid w:val="00D93608"/>
    <w:rsid w:val="00D93688"/>
    <w:rsid w:val="00D93A14"/>
    <w:rsid w:val="00D93AB6"/>
    <w:rsid w:val="00D9413A"/>
    <w:rsid w:val="00D94367"/>
    <w:rsid w:val="00D9454C"/>
    <w:rsid w:val="00D946DB"/>
    <w:rsid w:val="00D947A5"/>
    <w:rsid w:val="00D94974"/>
    <w:rsid w:val="00D94A1E"/>
    <w:rsid w:val="00D94E25"/>
    <w:rsid w:val="00D94E5A"/>
    <w:rsid w:val="00D94EEF"/>
    <w:rsid w:val="00D95132"/>
    <w:rsid w:val="00D952E7"/>
    <w:rsid w:val="00D9541A"/>
    <w:rsid w:val="00D95431"/>
    <w:rsid w:val="00D95AC7"/>
    <w:rsid w:val="00D95C45"/>
    <w:rsid w:val="00D95C94"/>
    <w:rsid w:val="00D95DB6"/>
    <w:rsid w:val="00D95DD5"/>
    <w:rsid w:val="00D95F0D"/>
    <w:rsid w:val="00D9605F"/>
    <w:rsid w:val="00D9611F"/>
    <w:rsid w:val="00D964F8"/>
    <w:rsid w:val="00D96557"/>
    <w:rsid w:val="00D96598"/>
    <w:rsid w:val="00D96692"/>
    <w:rsid w:val="00D96AD3"/>
    <w:rsid w:val="00D96AE4"/>
    <w:rsid w:val="00D96DB5"/>
    <w:rsid w:val="00D97602"/>
    <w:rsid w:val="00D976D8"/>
    <w:rsid w:val="00D9786D"/>
    <w:rsid w:val="00D97926"/>
    <w:rsid w:val="00D97A11"/>
    <w:rsid w:val="00D97BC5"/>
    <w:rsid w:val="00D9B444"/>
    <w:rsid w:val="00DA0175"/>
    <w:rsid w:val="00DA0383"/>
    <w:rsid w:val="00DA0548"/>
    <w:rsid w:val="00DA054C"/>
    <w:rsid w:val="00DA0684"/>
    <w:rsid w:val="00DA06F5"/>
    <w:rsid w:val="00DA0A34"/>
    <w:rsid w:val="00DA0F3C"/>
    <w:rsid w:val="00DA11C5"/>
    <w:rsid w:val="00DA124E"/>
    <w:rsid w:val="00DA14A2"/>
    <w:rsid w:val="00DA16D9"/>
    <w:rsid w:val="00DA188B"/>
    <w:rsid w:val="00DA19F1"/>
    <w:rsid w:val="00DA1C90"/>
    <w:rsid w:val="00DA1E88"/>
    <w:rsid w:val="00DA20ED"/>
    <w:rsid w:val="00DA2178"/>
    <w:rsid w:val="00DA2217"/>
    <w:rsid w:val="00DA25A9"/>
    <w:rsid w:val="00DA2B89"/>
    <w:rsid w:val="00DA2D15"/>
    <w:rsid w:val="00DA2E0B"/>
    <w:rsid w:val="00DA2E34"/>
    <w:rsid w:val="00DA2FB5"/>
    <w:rsid w:val="00DA3356"/>
    <w:rsid w:val="00DA366D"/>
    <w:rsid w:val="00DA3A1F"/>
    <w:rsid w:val="00DA3B17"/>
    <w:rsid w:val="00DA3B73"/>
    <w:rsid w:val="00DA3E96"/>
    <w:rsid w:val="00DA3F4E"/>
    <w:rsid w:val="00DA3FE6"/>
    <w:rsid w:val="00DA4274"/>
    <w:rsid w:val="00DA42A2"/>
    <w:rsid w:val="00DA438F"/>
    <w:rsid w:val="00DA44AF"/>
    <w:rsid w:val="00DA46CA"/>
    <w:rsid w:val="00DA49F1"/>
    <w:rsid w:val="00DA4B8B"/>
    <w:rsid w:val="00DA4C90"/>
    <w:rsid w:val="00DA4E18"/>
    <w:rsid w:val="00DA51CE"/>
    <w:rsid w:val="00DA55FB"/>
    <w:rsid w:val="00DA5688"/>
    <w:rsid w:val="00DA58B5"/>
    <w:rsid w:val="00DA5992"/>
    <w:rsid w:val="00DA5B11"/>
    <w:rsid w:val="00DA5B55"/>
    <w:rsid w:val="00DA5B8F"/>
    <w:rsid w:val="00DA5E2D"/>
    <w:rsid w:val="00DA5F94"/>
    <w:rsid w:val="00DA602D"/>
    <w:rsid w:val="00DA60DF"/>
    <w:rsid w:val="00DA6138"/>
    <w:rsid w:val="00DA6192"/>
    <w:rsid w:val="00DA6246"/>
    <w:rsid w:val="00DA6368"/>
    <w:rsid w:val="00DA6770"/>
    <w:rsid w:val="00DA691F"/>
    <w:rsid w:val="00DA6990"/>
    <w:rsid w:val="00DA6BC1"/>
    <w:rsid w:val="00DA6E52"/>
    <w:rsid w:val="00DA6EC3"/>
    <w:rsid w:val="00DA712A"/>
    <w:rsid w:val="00DA75FA"/>
    <w:rsid w:val="00DA7731"/>
    <w:rsid w:val="00DA7C4C"/>
    <w:rsid w:val="00DA7CC5"/>
    <w:rsid w:val="00DA7D2E"/>
    <w:rsid w:val="00DA7EB0"/>
    <w:rsid w:val="00DB03CD"/>
    <w:rsid w:val="00DB057F"/>
    <w:rsid w:val="00DB0AFE"/>
    <w:rsid w:val="00DB0D28"/>
    <w:rsid w:val="00DB0D84"/>
    <w:rsid w:val="00DB0E49"/>
    <w:rsid w:val="00DB0EFE"/>
    <w:rsid w:val="00DB113A"/>
    <w:rsid w:val="00DB1169"/>
    <w:rsid w:val="00DB13A2"/>
    <w:rsid w:val="00DB15A7"/>
    <w:rsid w:val="00DB1749"/>
    <w:rsid w:val="00DB1901"/>
    <w:rsid w:val="00DB1CDC"/>
    <w:rsid w:val="00DB1D38"/>
    <w:rsid w:val="00DB1E5C"/>
    <w:rsid w:val="00DB1E60"/>
    <w:rsid w:val="00DB2489"/>
    <w:rsid w:val="00DB2BC0"/>
    <w:rsid w:val="00DB2CE2"/>
    <w:rsid w:val="00DB2E4A"/>
    <w:rsid w:val="00DB322B"/>
    <w:rsid w:val="00DB338D"/>
    <w:rsid w:val="00DB36F0"/>
    <w:rsid w:val="00DB3A63"/>
    <w:rsid w:val="00DB3B05"/>
    <w:rsid w:val="00DB3E73"/>
    <w:rsid w:val="00DB3F06"/>
    <w:rsid w:val="00DB43C1"/>
    <w:rsid w:val="00DB44EF"/>
    <w:rsid w:val="00DB46F2"/>
    <w:rsid w:val="00DB4B4A"/>
    <w:rsid w:val="00DB4E53"/>
    <w:rsid w:val="00DB5143"/>
    <w:rsid w:val="00DB51DA"/>
    <w:rsid w:val="00DB53C5"/>
    <w:rsid w:val="00DB56AC"/>
    <w:rsid w:val="00DB57A1"/>
    <w:rsid w:val="00DB58E1"/>
    <w:rsid w:val="00DB5907"/>
    <w:rsid w:val="00DB5D35"/>
    <w:rsid w:val="00DB5E05"/>
    <w:rsid w:val="00DB5F6B"/>
    <w:rsid w:val="00DB61DB"/>
    <w:rsid w:val="00DB6727"/>
    <w:rsid w:val="00DB697A"/>
    <w:rsid w:val="00DB6C4E"/>
    <w:rsid w:val="00DB6D6E"/>
    <w:rsid w:val="00DB6F55"/>
    <w:rsid w:val="00DB739D"/>
    <w:rsid w:val="00DB7707"/>
    <w:rsid w:val="00DB7729"/>
    <w:rsid w:val="00DB7984"/>
    <w:rsid w:val="00DB79E4"/>
    <w:rsid w:val="00DB7AEB"/>
    <w:rsid w:val="00DB7C56"/>
    <w:rsid w:val="00DB7D73"/>
    <w:rsid w:val="00DB7E06"/>
    <w:rsid w:val="00DB7E0A"/>
    <w:rsid w:val="00DB7EDC"/>
    <w:rsid w:val="00DB7F47"/>
    <w:rsid w:val="00DC0062"/>
    <w:rsid w:val="00DC054C"/>
    <w:rsid w:val="00DC0705"/>
    <w:rsid w:val="00DC07E4"/>
    <w:rsid w:val="00DC09CD"/>
    <w:rsid w:val="00DC0BF9"/>
    <w:rsid w:val="00DC0D6A"/>
    <w:rsid w:val="00DC0F31"/>
    <w:rsid w:val="00DC10DC"/>
    <w:rsid w:val="00DC112D"/>
    <w:rsid w:val="00DC13F9"/>
    <w:rsid w:val="00DC152C"/>
    <w:rsid w:val="00DC1534"/>
    <w:rsid w:val="00DC169A"/>
    <w:rsid w:val="00DC1850"/>
    <w:rsid w:val="00DC1D00"/>
    <w:rsid w:val="00DC1F0D"/>
    <w:rsid w:val="00DC22FB"/>
    <w:rsid w:val="00DC235A"/>
    <w:rsid w:val="00DC2374"/>
    <w:rsid w:val="00DC23D6"/>
    <w:rsid w:val="00DC23F1"/>
    <w:rsid w:val="00DC246E"/>
    <w:rsid w:val="00DC27F9"/>
    <w:rsid w:val="00DC2B6A"/>
    <w:rsid w:val="00DC2CAD"/>
    <w:rsid w:val="00DC2E25"/>
    <w:rsid w:val="00DC310F"/>
    <w:rsid w:val="00DC3154"/>
    <w:rsid w:val="00DC3302"/>
    <w:rsid w:val="00DC3632"/>
    <w:rsid w:val="00DC3E1A"/>
    <w:rsid w:val="00DC419A"/>
    <w:rsid w:val="00DC4255"/>
    <w:rsid w:val="00DC48C3"/>
    <w:rsid w:val="00DC4B34"/>
    <w:rsid w:val="00DC4D11"/>
    <w:rsid w:val="00DC5174"/>
    <w:rsid w:val="00DC55BA"/>
    <w:rsid w:val="00DC585E"/>
    <w:rsid w:val="00DC5956"/>
    <w:rsid w:val="00DC59F7"/>
    <w:rsid w:val="00DC5A65"/>
    <w:rsid w:val="00DC5B21"/>
    <w:rsid w:val="00DC5CFF"/>
    <w:rsid w:val="00DC5FD5"/>
    <w:rsid w:val="00DC603D"/>
    <w:rsid w:val="00DC65B4"/>
    <w:rsid w:val="00DC6689"/>
    <w:rsid w:val="00DC6732"/>
    <w:rsid w:val="00DC6991"/>
    <w:rsid w:val="00DC6A71"/>
    <w:rsid w:val="00DC6EBF"/>
    <w:rsid w:val="00DC71A2"/>
    <w:rsid w:val="00DC71F8"/>
    <w:rsid w:val="00DC7651"/>
    <w:rsid w:val="00DC76E2"/>
    <w:rsid w:val="00DC78AC"/>
    <w:rsid w:val="00DC79F7"/>
    <w:rsid w:val="00DC7AB7"/>
    <w:rsid w:val="00DC7D36"/>
    <w:rsid w:val="00DC7DCC"/>
    <w:rsid w:val="00DC7FD5"/>
    <w:rsid w:val="00DD013C"/>
    <w:rsid w:val="00DD023E"/>
    <w:rsid w:val="00DD032D"/>
    <w:rsid w:val="00DD06CE"/>
    <w:rsid w:val="00DD07AA"/>
    <w:rsid w:val="00DD07CF"/>
    <w:rsid w:val="00DD0C09"/>
    <w:rsid w:val="00DD0E0C"/>
    <w:rsid w:val="00DD0E12"/>
    <w:rsid w:val="00DD0F6F"/>
    <w:rsid w:val="00DD108E"/>
    <w:rsid w:val="00DD10F1"/>
    <w:rsid w:val="00DD12D4"/>
    <w:rsid w:val="00DD13F3"/>
    <w:rsid w:val="00DD143C"/>
    <w:rsid w:val="00DD1AB2"/>
    <w:rsid w:val="00DD1B09"/>
    <w:rsid w:val="00DD1E1D"/>
    <w:rsid w:val="00DD1FF1"/>
    <w:rsid w:val="00DD2200"/>
    <w:rsid w:val="00DD22DB"/>
    <w:rsid w:val="00DD2358"/>
    <w:rsid w:val="00DD240F"/>
    <w:rsid w:val="00DD2494"/>
    <w:rsid w:val="00DD2812"/>
    <w:rsid w:val="00DD2852"/>
    <w:rsid w:val="00DD2B50"/>
    <w:rsid w:val="00DD2BCE"/>
    <w:rsid w:val="00DD2D29"/>
    <w:rsid w:val="00DD3074"/>
    <w:rsid w:val="00DD3566"/>
    <w:rsid w:val="00DD36E6"/>
    <w:rsid w:val="00DD36EA"/>
    <w:rsid w:val="00DD3901"/>
    <w:rsid w:val="00DD3A3F"/>
    <w:rsid w:val="00DD4105"/>
    <w:rsid w:val="00DD418A"/>
    <w:rsid w:val="00DD44A9"/>
    <w:rsid w:val="00DD4749"/>
    <w:rsid w:val="00DD491A"/>
    <w:rsid w:val="00DD4973"/>
    <w:rsid w:val="00DD4C51"/>
    <w:rsid w:val="00DD574E"/>
    <w:rsid w:val="00DD594F"/>
    <w:rsid w:val="00DD5B3E"/>
    <w:rsid w:val="00DD5DAD"/>
    <w:rsid w:val="00DD5E21"/>
    <w:rsid w:val="00DD5EFC"/>
    <w:rsid w:val="00DD606F"/>
    <w:rsid w:val="00DD6235"/>
    <w:rsid w:val="00DD6398"/>
    <w:rsid w:val="00DD68D4"/>
    <w:rsid w:val="00DD69B6"/>
    <w:rsid w:val="00DD6BEA"/>
    <w:rsid w:val="00DD6CF6"/>
    <w:rsid w:val="00DD6DAC"/>
    <w:rsid w:val="00DD6DDB"/>
    <w:rsid w:val="00DD6E32"/>
    <w:rsid w:val="00DD7168"/>
    <w:rsid w:val="00DD72AC"/>
    <w:rsid w:val="00DD7551"/>
    <w:rsid w:val="00DD76C3"/>
    <w:rsid w:val="00DD798D"/>
    <w:rsid w:val="00DD7A17"/>
    <w:rsid w:val="00DD7A84"/>
    <w:rsid w:val="00DD7BB3"/>
    <w:rsid w:val="00DD7DB4"/>
    <w:rsid w:val="00DD7F66"/>
    <w:rsid w:val="00DE0153"/>
    <w:rsid w:val="00DE01D1"/>
    <w:rsid w:val="00DE077C"/>
    <w:rsid w:val="00DE0933"/>
    <w:rsid w:val="00DE09B0"/>
    <w:rsid w:val="00DE1070"/>
    <w:rsid w:val="00DE1428"/>
    <w:rsid w:val="00DE14A1"/>
    <w:rsid w:val="00DE154C"/>
    <w:rsid w:val="00DE158A"/>
    <w:rsid w:val="00DE17D8"/>
    <w:rsid w:val="00DE18B2"/>
    <w:rsid w:val="00DE194C"/>
    <w:rsid w:val="00DE1F7F"/>
    <w:rsid w:val="00DE2250"/>
    <w:rsid w:val="00DE234B"/>
    <w:rsid w:val="00DE264D"/>
    <w:rsid w:val="00DE2989"/>
    <w:rsid w:val="00DE2AE0"/>
    <w:rsid w:val="00DE2F4B"/>
    <w:rsid w:val="00DE323D"/>
    <w:rsid w:val="00DE324C"/>
    <w:rsid w:val="00DE344F"/>
    <w:rsid w:val="00DE3471"/>
    <w:rsid w:val="00DE35DD"/>
    <w:rsid w:val="00DE3617"/>
    <w:rsid w:val="00DE3680"/>
    <w:rsid w:val="00DE372A"/>
    <w:rsid w:val="00DE3B74"/>
    <w:rsid w:val="00DE3E46"/>
    <w:rsid w:val="00DE3ED2"/>
    <w:rsid w:val="00DE3F91"/>
    <w:rsid w:val="00DE3FC0"/>
    <w:rsid w:val="00DE42A4"/>
    <w:rsid w:val="00DE470A"/>
    <w:rsid w:val="00DE489C"/>
    <w:rsid w:val="00DE4E16"/>
    <w:rsid w:val="00DE506C"/>
    <w:rsid w:val="00DE57D8"/>
    <w:rsid w:val="00DE57ED"/>
    <w:rsid w:val="00DE59AD"/>
    <w:rsid w:val="00DE5ADF"/>
    <w:rsid w:val="00DE5B6D"/>
    <w:rsid w:val="00DE5BAC"/>
    <w:rsid w:val="00DE5BBB"/>
    <w:rsid w:val="00DE5C48"/>
    <w:rsid w:val="00DE5C5A"/>
    <w:rsid w:val="00DE5C90"/>
    <w:rsid w:val="00DE5F1A"/>
    <w:rsid w:val="00DE65DD"/>
    <w:rsid w:val="00DE67B0"/>
    <w:rsid w:val="00DE68E7"/>
    <w:rsid w:val="00DE691C"/>
    <w:rsid w:val="00DE6AE5"/>
    <w:rsid w:val="00DE6D96"/>
    <w:rsid w:val="00DE6EFB"/>
    <w:rsid w:val="00DE6F06"/>
    <w:rsid w:val="00DE6F6B"/>
    <w:rsid w:val="00DE6FB8"/>
    <w:rsid w:val="00DE6FC5"/>
    <w:rsid w:val="00DE719B"/>
    <w:rsid w:val="00DE7362"/>
    <w:rsid w:val="00DE75BB"/>
    <w:rsid w:val="00DE77DB"/>
    <w:rsid w:val="00DE7E18"/>
    <w:rsid w:val="00DE7F40"/>
    <w:rsid w:val="00DE7FBE"/>
    <w:rsid w:val="00DF0087"/>
    <w:rsid w:val="00DF03F6"/>
    <w:rsid w:val="00DF0B2D"/>
    <w:rsid w:val="00DF0E67"/>
    <w:rsid w:val="00DF1274"/>
    <w:rsid w:val="00DF131C"/>
    <w:rsid w:val="00DF145A"/>
    <w:rsid w:val="00DF15C1"/>
    <w:rsid w:val="00DF1702"/>
    <w:rsid w:val="00DF1882"/>
    <w:rsid w:val="00DF1889"/>
    <w:rsid w:val="00DF1BA1"/>
    <w:rsid w:val="00DF1DE8"/>
    <w:rsid w:val="00DF20A5"/>
    <w:rsid w:val="00DF21F8"/>
    <w:rsid w:val="00DF25EC"/>
    <w:rsid w:val="00DF27A7"/>
    <w:rsid w:val="00DF2855"/>
    <w:rsid w:val="00DF2BBF"/>
    <w:rsid w:val="00DF2C49"/>
    <w:rsid w:val="00DF2CB7"/>
    <w:rsid w:val="00DF2EB1"/>
    <w:rsid w:val="00DF2F25"/>
    <w:rsid w:val="00DF3046"/>
    <w:rsid w:val="00DF3062"/>
    <w:rsid w:val="00DF30F9"/>
    <w:rsid w:val="00DF3559"/>
    <w:rsid w:val="00DF361A"/>
    <w:rsid w:val="00DF3964"/>
    <w:rsid w:val="00DF3A37"/>
    <w:rsid w:val="00DF3BBC"/>
    <w:rsid w:val="00DF3D2A"/>
    <w:rsid w:val="00DF41BE"/>
    <w:rsid w:val="00DF4293"/>
    <w:rsid w:val="00DF430E"/>
    <w:rsid w:val="00DF4338"/>
    <w:rsid w:val="00DF4348"/>
    <w:rsid w:val="00DF43F7"/>
    <w:rsid w:val="00DF4422"/>
    <w:rsid w:val="00DF46B5"/>
    <w:rsid w:val="00DF483A"/>
    <w:rsid w:val="00DF492A"/>
    <w:rsid w:val="00DF49B2"/>
    <w:rsid w:val="00DF4C06"/>
    <w:rsid w:val="00DF4C22"/>
    <w:rsid w:val="00DF4E2F"/>
    <w:rsid w:val="00DF4FD7"/>
    <w:rsid w:val="00DF5025"/>
    <w:rsid w:val="00DF50FA"/>
    <w:rsid w:val="00DF52F4"/>
    <w:rsid w:val="00DF5485"/>
    <w:rsid w:val="00DF5718"/>
    <w:rsid w:val="00DF5824"/>
    <w:rsid w:val="00DF5890"/>
    <w:rsid w:val="00DF5A76"/>
    <w:rsid w:val="00DF5BE7"/>
    <w:rsid w:val="00DF5D54"/>
    <w:rsid w:val="00DF5E68"/>
    <w:rsid w:val="00DF6068"/>
    <w:rsid w:val="00DF6377"/>
    <w:rsid w:val="00DF63DD"/>
    <w:rsid w:val="00DF64F0"/>
    <w:rsid w:val="00DF69C7"/>
    <w:rsid w:val="00DF6A1B"/>
    <w:rsid w:val="00DF7117"/>
    <w:rsid w:val="00DF7632"/>
    <w:rsid w:val="00DF77A6"/>
    <w:rsid w:val="00DF79D6"/>
    <w:rsid w:val="00DF7BAB"/>
    <w:rsid w:val="00E0019E"/>
    <w:rsid w:val="00E001F3"/>
    <w:rsid w:val="00E005CB"/>
    <w:rsid w:val="00E009E7"/>
    <w:rsid w:val="00E00AD4"/>
    <w:rsid w:val="00E00C7E"/>
    <w:rsid w:val="00E00D72"/>
    <w:rsid w:val="00E011E6"/>
    <w:rsid w:val="00E012D8"/>
    <w:rsid w:val="00E012F1"/>
    <w:rsid w:val="00E016FE"/>
    <w:rsid w:val="00E01820"/>
    <w:rsid w:val="00E018A9"/>
    <w:rsid w:val="00E019A3"/>
    <w:rsid w:val="00E01DB0"/>
    <w:rsid w:val="00E02385"/>
    <w:rsid w:val="00E028EF"/>
    <w:rsid w:val="00E02AEB"/>
    <w:rsid w:val="00E031CD"/>
    <w:rsid w:val="00E03210"/>
    <w:rsid w:val="00E0325A"/>
    <w:rsid w:val="00E032A2"/>
    <w:rsid w:val="00E032E2"/>
    <w:rsid w:val="00E03403"/>
    <w:rsid w:val="00E03436"/>
    <w:rsid w:val="00E03546"/>
    <w:rsid w:val="00E0356C"/>
    <w:rsid w:val="00E03608"/>
    <w:rsid w:val="00E03962"/>
    <w:rsid w:val="00E03A1E"/>
    <w:rsid w:val="00E03B06"/>
    <w:rsid w:val="00E03B6A"/>
    <w:rsid w:val="00E03B9A"/>
    <w:rsid w:val="00E03E0D"/>
    <w:rsid w:val="00E04295"/>
    <w:rsid w:val="00E042B8"/>
    <w:rsid w:val="00E042C4"/>
    <w:rsid w:val="00E043BF"/>
    <w:rsid w:val="00E043F6"/>
    <w:rsid w:val="00E04643"/>
    <w:rsid w:val="00E04684"/>
    <w:rsid w:val="00E048BC"/>
    <w:rsid w:val="00E049AC"/>
    <w:rsid w:val="00E04A07"/>
    <w:rsid w:val="00E04A97"/>
    <w:rsid w:val="00E04ABD"/>
    <w:rsid w:val="00E04B61"/>
    <w:rsid w:val="00E04C56"/>
    <w:rsid w:val="00E04F15"/>
    <w:rsid w:val="00E04FDC"/>
    <w:rsid w:val="00E053A2"/>
    <w:rsid w:val="00E055C2"/>
    <w:rsid w:val="00E0581A"/>
    <w:rsid w:val="00E05AE5"/>
    <w:rsid w:val="00E062B8"/>
    <w:rsid w:val="00E066D6"/>
    <w:rsid w:val="00E069FC"/>
    <w:rsid w:val="00E06E26"/>
    <w:rsid w:val="00E06F11"/>
    <w:rsid w:val="00E070CD"/>
    <w:rsid w:val="00E07138"/>
    <w:rsid w:val="00E07333"/>
    <w:rsid w:val="00E0745E"/>
    <w:rsid w:val="00E07672"/>
    <w:rsid w:val="00E076D3"/>
    <w:rsid w:val="00E077C7"/>
    <w:rsid w:val="00E07918"/>
    <w:rsid w:val="00E07A19"/>
    <w:rsid w:val="00E07B05"/>
    <w:rsid w:val="00E07D02"/>
    <w:rsid w:val="00E07E23"/>
    <w:rsid w:val="00E07E43"/>
    <w:rsid w:val="00E07F2C"/>
    <w:rsid w:val="00E1021B"/>
    <w:rsid w:val="00E10725"/>
    <w:rsid w:val="00E108B4"/>
    <w:rsid w:val="00E109FC"/>
    <w:rsid w:val="00E10BBA"/>
    <w:rsid w:val="00E10CDC"/>
    <w:rsid w:val="00E10DAF"/>
    <w:rsid w:val="00E10F74"/>
    <w:rsid w:val="00E11379"/>
    <w:rsid w:val="00E113F4"/>
    <w:rsid w:val="00E11499"/>
    <w:rsid w:val="00E114C9"/>
    <w:rsid w:val="00E1156B"/>
    <w:rsid w:val="00E115B6"/>
    <w:rsid w:val="00E1171D"/>
    <w:rsid w:val="00E1174A"/>
    <w:rsid w:val="00E117F0"/>
    <w:rsid w:val="00E118AE"/>
    <w:rsid w:val="00E11CB5"/>
    <w:rsid w:val="00E11DBE"/>
    <w:rsid w:val="00E11E8C"/>
    <w:rsid w:val="00E1210B"/>
    <w:rsid w:val="00E123C4"/>
    <w:rsid w:val="00E124AA"/>
    <w:rsid w:val="00E12AD4"/>
    <w:rsid w:val="00E12B3F"/>
    <w:rsid w:val="00E12D80"/>
    <w:rsid w:val="00E12F89"/>
    <w:rsid w:val="00E13077"/>
    <w:rsid w:val="00E130C4"/>
    <w:rsid w:val="00E133B4"/>
    <w:rsid w:val="00E133C8"/>
    <w:rsid w:val="00E135A2"/>
    <w:rsid w:val="00E135C8"/>
    <w:rsid w:val="00E135E0"/>
    <w:rsid w:val="00E13680"/>
    <w:rsid w:val="00E13CC0"/>
    <w:rsid w:val="00E13EC7"/>
    <w:rsid w:val="00E14014"/>
    <w:rsid w:val="00E1402D"/>
    <w:rsid w:val="00E1410C"/>
    <w:rsid w:val="00E143BA"/>
    <w:rsid w:val="00E14948"/>
    <w:rsid w:val="00E14CD5"/>
    <w:rsid w:val="00E15302"/>
    <w:rsid w:val="00E154BE"/>
    <w:rsid w:val="00E1550A"/>
    <w:rsid w:val="00E15821"/>
    <w:rsid w:val="00E15837"/>
    <w:rsid w:val="00E159FD"/>
    <w:rsid w:val="00E15CBE"/>
    <w:rsid w:val="00E15D1E"/>
    <w:rsid w:val="00E15D6C"/>
    <w:rsid w:val="00E16016"/>
    <w:rsid w:val="00E1609E"/>
    <w:rsid w:val="00E16348"/>
    <w:rsid w:val="00E164B6"/>
    <w:rsid w:val="00E16607"/>
    <w:rsid w:val="00E16AAF"/>
    <w:rsid w:val="00E16B04"/>
    <w:rsid w:val="00E16B87"/>
    <w:rsid w:val="00E16CDC"/>
    <w:rsid w:val="00E1718F"/>
    <w:rsid w:val="00E171B8"/>
    <w:rsid w:val="00E171D1"/>
    <w:rsid w:val="00E17213"/>
    <w:rsid w:val="00E17339"/>
    <w:rsid w:val="00E17366"/>
    <w:rsid w:val="00E17439"/>
    <w:rsid w:val="00E175C6"/>
    <w:rsid w:val="00E176D3"/>
    <w:rsid w:val="00E17818"/>
    <w:rsid w:val="00E17EFE"/>
    <w:rsid w:val="00E17FD0"/>
    <w:rsid w:val="00E20065"/>
    <w:rsid w:val="00E201F5"/>
    <w:rsid w:val="00E202C2"/>
    <w:rsid w:val="00E203B7"/>
    <w:rsid w:val="00E203E7"/>
    <w:rsid w:val="00E205D5"/>
    <w:rsid w:val="00E20B6A"/>
    <w:rsid w:val="00E20C97"/>
    <w:rsid w:val="00E20F59"/>
    <w:rsid w:val="00E211DB"/>
    <w:rsid w:val="00E21253"/>
    <w:rsid w:val="00E213A1"/>
    <w:rsid w:val="00E213B3"/>
    <w:rsid w:val="00E215AE"/>
    <w:rsid w:val="00E218EA"/>
    <w:rsid w:val="00E21CE2"/>
    <w:rsid w:val="00E2200E"/>
    <w:rsid w:val="00E2257B"/>
    <w:rsid w:val="00E22775"/>
    <w:rsid w:val="00E2292C"/>
    <w:rsid w:val="00E22CC5"/>
    <w:rsid w:val="00E2355B"/>
    <w:rsid w:val="00E2362B"/>
    <w:rsid w:val="00E2382B"/>
    <w:rsid w:val="00E239A7"/>
    <w:rsid w:val="00E243A0"/>
    <w:rsid w:val="00E243E0"/>
    <w:rsid w:val="00E243FB"/>
    <w:rsid w:val="00E245CC"/>
    <w:rsid w:val="00E24657"/>
    <w:rsid w:val="00E246B5"/>
    <w:rsid w:val="00E24747"/>
    <w:rsid w:val="00E2497B"/>
    <w:rsid w:val="00E24E90"/>
    <w:rsid w:val="00E24EEA"/>
    <w:rsid w:val="00E25225"/>
    <w:rsid w:val="00E252C9"/>
    <w:rsid w:val="00E2533C"/>
    <w:rsid w:val="00E25966"/>
    <w:rsid w:val="00E25A13"/>
    <w:rsid w:val="00E25C0B"/>
    <w:rsid w:val="00E25C17"/>
    <w:rsid w:val="00E25DFD"/>
    <w:rsid w:val="00E26118"/>
    <w:rsid w:val="00E264D4"/>
    <w:rsid w:val="00E26566"/>
    <w:rsid w:val="00E268A2"/>
    <w:rsid w:val="00E26AD7"/>
    <w:rsid w:val="00E26D33"/>
    <w:rsid w:val="00E26E6D"/>
    <w:rsid w:val="00E26F21"/>
    <w:rsid w:val="00E27135"/>
    <w:rsid w:val="00E27298"/>
    <w:rsid w:val="00E2732E"/>
    <w:rsid w:val="00E273CA"/>
    <w:rsid w:val="00E276CD"/>
    <w:rsid w:val="00E276F3"/>
    <w:rsid w:val="00E27729"/>
    <w:rsid w:val="00E2797B"/>
    <w:rsid w:val="00E279FB"/>
    <w:rsid w:val="00E27A4F"/>
    <w:rsid w:val="00E30196"/>
    <w:rsid w:val="00E3039A"/>
    <w:rsid w:val="00E30845"/>
    <w:rsid w:val="00E30B7F"/>
    <w:rsid w:val="00E30E8E"/>
    <w:rsid w:val="00E30EAA"/>
    <w:rsid w:val="00E30F44"/>
    <w:rsid w:val="00E30F74"/>
    <w:rsid w:val="00E311A4"/>
    <w:rsid w:val="00E313BB"/>
    <w:rsid w:val="00E3152C"/>
    <w:rsid w:val="00E315E2"/>
    <w:rsid w:val="00E317FC"/>
    <w:rsid w:val="00E3181D"/>
    <w:rsid w:val="00E3192C"/>
    <w:rsid w:val="00E3196C"/>
    <w:rsid w:val="00E31C66"/>
    <w:rsid w:val="00E31D97"/>
    <w:rsid w:val="00E31E3B"/>
    <w:rsid w:val="00E31EC8"/>
    <w:rsid w:val="00E31FD3"/>
    <w:rsid w:val="00E3277C"/>
    <w:rsid w:val="00E328AF"/>
    <w:rsid w:val="00E329BE"/>
    <w:rsid w:val="00E32AF0"/>
    <w:rsid w:val="00E32CAC"/>
    <w:rsid w:val="00E32FD4"/>
    <w:rsid w:val="00E33640"/>
    <w:rsid w:val="00E33698"/>
    <w:rsid w:val="00E336CE"/>
    <w:rsid w:val="00E337EB"/>
    <w:rsid w:val="00E33B59"/>
    <w:rsid w:val="00E33C95"/>
    <w:rsid w:val="00E33E1C"/>
    <w:rsid w:val="00E33F11"/>
    <w:rsid w:val="00E34001"/>
    <w:rsid w:val="00E3400B"/>
    <w:rsid w:val="00E3410B"/>
    <w:rsid w:val="00E342EF"/>
    <w:rsid w:val="00E343D3"/>
    <w:rsid w:val="00E344FC"/>
    <w:rsid w:val="00E3480F"/>
    <w:rsid w:val="00E35118"/>
    <w:rsid w:val="00E35135"/>
    <w:rsid w:val="00E353AE"/>
    <w:rsid w:val="00E3559C"/>
    <w:rsid w:val="00E355AF"/>
    <w:rsid w:val="00E35955"/>
    <w:rsid w:val="00E359EC"/>
    <w:rsid w:val="00E35BCD"/>
    <w:rsid w:val="00E35E98"/>
    <w:rsid w:val="00E36244"/>
    <w:rsid w:val="00E36734"/>
    <w:rsid w:val="00E3686D"/>
    <w:rsid w:val="00E36F09"/>
    <w:rsid w:val="00E36FE5"/>
    <w:rsid w:val="00E3703A"/>
    <w:rsid w:val="00E370C3"/>
    <w:rsid w:val="00E37261"/>
    <w:rsid w:val="00E3726A"/>
    <w:rsid w:val="00E3728A"/>
    <w:rsid w:val="00E376D3"/>
    <w:rsid w:val="00E40016"/>
    <w:rsid w:val="00E4017F"/>
    <w:rsid w:val="00E401BA"/>
    <w:rsid w:val="00E40573"/>
    <w:rsid w:val="00E4062D"/>
    <w:rsid w:val="00E40912"/>
    <w:rsid w:val="00E40A23"/>
    <w:rsid w:val="00E40E7F"/>
    <w:rsid w:val="00E40FD8"/>
    <w:rsid w:val="00E4138C"/>
    <w:rsid w:val="00E41484"/>
    <w:rsid w:val="00E414E1"/>
    <w:rsid w:val="00E417B8"/>
    <w:rsid w:val="00E419AC"/>
    <w:rsid w:val="00E41A3C"/>
    <w:rsid w:val="00E41AAD"/>
    <w:rsid w:val="00E41C53"/>
    <w:rsid w:val="00E41E40"/>
    <w:rsid w:val="00E4233D"/>
    <w:rsid w:val="00E4234A"/>
    <w:rsid w:val="00E423D6"/>
    <w:rsid w:val="00E425D6"/>
    <w:rsid w:val="00E4264C"/>
    <w:rsid w:val="00E42B69"/>
    <w:rsid w:val="00E42E6E"/>
    <w:rsid w:val="00E42F45"/>
    <w:rsid w:val="00E43087"/>
    <w:rsid w:val="00E43297"/>
    <w:rsid w:val="00E4329D"/>
    <w:rsid w:val="00E433BB"/>
    <w:rsid w:val="00E4345D"/>
    <w:rsid w:val="00E438F9"/>
    <w:rsid w:val="00E439CB"/>
    <w:rsid w:val="00E43D15"/>
    <w:rsid w:val="00E43D5B"/>
    <w:rsid w:val="00E43FB7"/>
    <w:rsid w:val="00E4413A"/>
    <w:rsid w:val="00E442AD"/>
    <w:rsid w:val="00E4438F"/>
    <w:rsid w:val="00E444D5"/>
    <w:rsid w:val="00E44518"/>
    <w:rsid w:val="00E4469E"/>
    <w:rsid w:val="00E446F7"/>
    <w:rsid w:val="00E44935"/>
    <w:rsid w:val="00E44BFE"/>
    <w:rsid w:val="00E44E20"/>
    <w:rsid w:val="00E44F46"/>
    <w:rsid w:val="00E44FCF"/>
    <w:rsid w:val="00E45039"/>
    <w:rsid w:val="00E4504C"/>
    <w:rsid w:val="00E45253"/>
    <w:rsid w:val="00E4530D"/>
    <w:rsid w:val="00E453D7"/>
    <w:rsid w:val="00E45445"/>
    <w:rsid w:val="00E45579"/>
    <w:rsid w:val="00E45A27"/>
    <w:rsid w:val="00E45D68"/>
    <w:rsid w:val="00E45FDF"/>
    <w:rsid w:val="00E46320"/>
    <w:rsid w:val="00E46740"/>
    <w:rsid w:val="00E4688C"/>
    <w:rsid w:val="00E46968"/>
    <w:rsid w:val="00E46C31"/>
    <w:rsid w:val="00E46D73"/>
    <w:rsid w:val="00E46EBC"/>
    <w:rsid w:val="00E46FF2"/>
    <w:rsid w:val="00E47263"/>
    <w:rsid w:val="00E4735E"/>
    <w:rsid w:val="00E4761C"/>
    <w:rsid w:val="00E47881"/>
    <w:rsid w:val="00E479E7"/>
    <w:rsid w:val="00E47B58"/>
    <w:rsid w:val="00E47F30"/>
    <w:rsid w:val="00E5001F"/>
    <w:rsid w:val="00E5025D"/>
    <w:rsid w:val="00E50349"/>
    <w:rsid w:val="00E504A7"/>
    <w:rsid w:val="00E50746"/>
    <w:rsid w:val="00E508A2"/>
    <w:rsid w:val="00E50B19"/>
    <w:rsid w:val="00E50C9B"/>
    <w:rsid w:val="00E51113"/>
    <w:rsid w:val="00E51355"/>
    <w:rsid w:val="00E51606"/>
    <w:rsid w:val="00E516AF"/>
    <w:rsid w:val="00E518AB"/>
    <w:rsid w:val="00E518F2"/>
    <w:rsid w:val="00E519B3"/>
    <w:rsid w:val="00E519EA"/>
    <w:rsid w:val="00E51BD3"/>
    <w:rsid w:val="00E51C3E"/>
    <w:rsid w:val="00E51CEE"/>
    <w:rsid w:val="00E51E87"/>
    <w:rsid w:val="00E5233D"/>
    <w:rsid w:val="00E5243F"/>
    <w:rsid w:val="00E52555"/>
    <w:rsid w:val="00E5255E"/>
    <w:rsid w:val="00E527F6"/>
    <w:rsid w:val="00E52B89"/>
    <w:rsid w:val="00E52BD7"/>
    <w:rsid w:val="00E52C9F"/>
    <w:rsid w:val="00E53148"/>
    <w:rsid w:val="00E53210"/>
    <w:rsid w:val="00E533E3"/>
    <w:rsid w:val="00E53648"/>
    <w:rsid w:val="00E538E4"/>
    <w:rsid w:val="00E53A9A"/>
    <w:rsid w:val="00E53B84"/>
    <w:rsid w:val="00E53BC0"/>
    <w:rsid w:val="00E53C5A"/>
    <w:rsid w:val="00E53CEC"/>
    <w:rsid w:val="00E54087"/>
    <w:rsid w:val="00E540BB"/>
    <w:rsid w:val="00E540DF"/>
    <w:rsid w:val="00E54398"/>
    <w:rsid w:val="00E5464D"/>
    <w:rsid w:val="00E54699"/>
    <w:rsid w:val="00E5489D"/>
    <w:rsid w:val="00E54C68"/>
    <w:rsid w:val="00E54FFC"/>
    <w:rsid w:val="00E5508E"/>
    <w:rsid w:val="00E55303"/>
    <w:rsid w:val="00E55541"/>
    <w:rsid w:val="00E5597A"/>
    <w:rsid w:val="00E55A2A"/>
    <w:rsid w:val="00E55BB4"/>
    <w:rsid w:val="00E55C97"/>
    <w:rsid w:val="00E55E42"/>
    <w:rsid w:val="00E56162"/>
    <w:rsid w:val="00E56197"/>
    <w:rsid w:val="00E56207"/>
    <w:rsid w:val="00E56377"/>
    <w:rsid w:val="00E565DD"/>
    <w:rsid w:val="00E566FF"/>
    <w:rsid w:val="00E567DD"/>
    <w:rsid w:val="00E56A74"/>
    <w:rsid w:val="00E56C31"/>
    <w:rsid w:val="00E571F6"/>
    <w:rsid w:val="00E572AC"/>
    <w:rsid w:val="00E57332"/>
    <w:rsid w:val="00E573AF"/>
    <w:rsid w:val="00E57987"/>
    <w:rsid w:val="00E57F21"/>
    <w:rsid w:val="00E601EE"/>
    <w:rsid w:val="00E60489"/>
    <w:rsid w:val="00E60798"/>
    <w:rsid w:val="00E607C6"/>
    <w:rsid w:val="00E60E5E"/>
    <w:rsid w:val="00E60F82"/>
    <w:rsid w:val="00E616DE"/>
    <w:rsid w:val="00E616ED"/>
    <w:rsid w:val="00E61729"/>
    <w:rsid w:val="00E6176A"/>
    <w:rsid w:val="00E618D1"/>
    <w:rsid w:val="00E61D8F"/>
    <w:rsid w:val="00E61E2F"/>
    <w:rsid w:val="00E625E0"/>
    <w:rsid w:val="00E62865"/>
    <w:rsid w:val="00E62CAE"/>
    <w:rsid w:val="00E62DA0"/>
    <w:rsid w:val="00E6324F"/>
    <w:rsid w:val="00E632C5"/>
    <w:rsid w:val="00E633E9"/>
    <w:rsid w:val="00E634EE"/>
    <w:rsid w:val="00E63A33"/>
    <w:rsid w:val="00E63CEF"/>
    <w:rsid w:val="00E64235"/>
    <w:rsid w:val="00E6449B"/>
    <w:rsid w:val="00E645AD"/>
    <w:rsid w:val="00E646B1"/>
    <w:rsid w:val="00E646FC"/>
    <w:rsid w:val="00E6487D"/>
    <w:rsid w:val="00E64C4B"/>
    <w:rsid w:val="00E64D86"/>
    <w:rsid w:val="00E64FB0"/>
    <w:rsid w:val="00E65052"/>
    <w:rsid w:val="00E6597A"/>
    <w:rsid w:val="00E65AC7"/>
    <w:rsid w:val="00E65C87"/>
    <w:rsid w:val="00E6603F"/>
    <w:rsid w:val="00E6612F"/>
    <w:rsid w:val="00E66305"/>
    <w:rsid w:val="00E665A5"/>
    <w:rsid w:val="00E666A1"/>
    <w:rsid w:val="00E66847"/>
    <w:rsid w:val="00E66903"/>
    <w:rsid w:val="00E66980"/>
    <w:rsid w:val="00E66C5C"/>
    <w:rsid w:val="00E66E9B"/>
    <w:rsid w:val="00E66F2F"/>
    <w:rsid w:val="00E6705D"/>
    <w:rsid w:val="00E672E6"/>
    <w:rsid w:val="00E672E7"/>
    <w:rsid w:val="00E673E2"/>
    <w:rsid w:val="00E67402"/>
    <w:rsid w:val="00E674BC"/>
    <w:rsid w:val="00E67602"/>
    <w:rsid w:val="00E6763A"/>
    <w:rsid w:val="00E677A9"/>
    <w:rsid w:val="00E677BE"/>
    <w:rsid w:val="00E70513"/>
    <w:rsid w:val="00E70656"/>
    <w:rsid w:val="00E70657"/>
    <w:rsid w:val="00E706FB"/>
    <w:rsid w:val="00E70763"/>
    <w:rsid w:val="00E70865"/>
    <w:rsid w:val="00E70936"/>
    <w:rsid w:val="00E70A40"/>
    <w:rsid w:val="00E70C2E"/>
    <w:rsid w:val="00E70D2A"/>
    <w:rsid w:val="00E710DA"/>
    <w:rsid w:val="00E712BD"/>
    <w:rsid w:val="00E716A8"/>
    <w:rsid w:val="00E717F6"/>
    <w:rsid w:val="00E719C4"/>
    <w:rsid w:val="00E721CA"/>
    <w:rsid w:val="00E728DD"/>
    <w:rsid w:val="00E7295C"/>
    <w:rsid w:val="00E72E24"/>
    <w:rsid w:val="00E72E31"/>
    <w:rsid w:val="00E72FFB"/>
    <w:rsid w:val="00E731BC"/>
    <w:rsid w:val="00E7350C"/>
    <w:rsid w:val="00E7351D"/>
    <w:rsid w:val="00E735D0"/>
    <w:rsid w:val="00E7376D"/>
    <w:rsid w:val="00E73831"/>
    <w:rsid w:val="00E73FAD"/>
    <w:rsid w:val="00E74081"/>
    <w:rsid w:val="00E740E3"/>
    <w:rsid w:val="00E74828"/>
    <w:rsid w:val="00E74E36"/>
    <w:rsid w:val="00E74EFE"/>
    <w:rsid w:val="00E75032"/>
    <w:rsid w:val="00E75315"/>
    <w:rsid w:val="00E75346"/>
    <w:rsid w:val="00E75519"/>
    <w:rsid w:val="00E7573E"/>
    <w:rsid w:val="00E758D8"/>
    <w:rsid w:val="00E75937"/>
    <w:rsid w:val="00E75A52"/>
    <w:rsid w:val="00E75C32"/>
    <w:rsid w:val="00E75E3F"/>
    <w:rsid w:val="00E76025"/>
    <w:rsid w:val="00E765BA"/>
    <w:rsid w:val="00E76736"/>
    <w:rsid w:val="00E76A5A"/>
    <w:rsid w:val="00E76D01"/>
    <w:rsid w:val="00E77040"/>
    <w:rsid w:val="00E772FA"/>
    <w:rsid w:val="00E77B6B"/>
    <w:rsid w:val="00E77DBB"/>
    <w:rsid w:val="00E8030E"/>
    <w:rsid w:val="00E80569"/>
    <w:rsid w:val="00E805F9"/>
    <w:rsid w:val="00E808D1"/>
    <w:rsid w:val="00E80A12"/>
    <w:rsid w:val="00E80B07"/>
    <w:rsid w:val="00E80D07"/>
    <w:rsid w:val="00E8133D"/>
    <w:rsid w:val="00E81591"/>
    <w:rsid w:val="00E81C01"/>
    <w:rsid w:val="00E81C6B"/>
    <w:rsid w:val="00E82465"/>
    <w:rsid w:val="00E824F4"/>
    <w:rsid w:val="00E82717"/>
    <w:rsid w:val="00E82AB2"/>
    <w:rsid w:val="00E83172"/>
    <w:rsid w:val="00E83306"/>
    <w:rsid w:val="00E83533"/>
    <w:rsid w:val="00E8379A"/>
    <w:rsid w:val="00E83D4D"/>
    <w:rsid w:val="00E84020"/>
    <w:rsid w:val="00E8445D"/>
    <w:rsid w:val="00E84773"/>
    <w:rsid w:val="00E84AA9"/>
    <w:rsid w:val="00E84CB6"/>
    <w:rsid w:val="00E84DA3"/>
    <w:rsid w:val="00E851F5"/>
    <w:rsid w:val="00E85307"/>
    <w:rsid w:val="00E85504"/>
    <w:rsid w:val="00E85535"/>
    <w:rsid w:val="00E858DB"/>
    <w:rsid w:val="00E859A6"/>
    <w:rsid w:val="00E85B8C"/>
    <w:rsid w:val="00E85DCE"/>
    <w:rsid w:val="00E8606C"/>
    <w:rsid w:val="00E86292"/>
    <w:rsid w:val="00E8638A"/>
    <w:rsid w:val="00E86398"/>
    <w:rsid w:val="00E863B4"/>
    <w:rsid w:val="00E86750"/>
    <w:rsid w:val="00E86873"/>
    <w:rsid w:val="00E86A2C"/>
    <w:rsid w:val="00E86BF7"/>
    <w:rsid w:val="00E86C3C"/>
    <w:rsid w:val="00E87280"/>
    <w:rsid w:val="00E873E6"/>
    <w:rsid w:val="00E87797"/>
    <w:rsid w:val="00E87A18"/>
    <w:rsid w:val="00E90128"/>
    <w:rsid w:val="00E90160"/>
    <w:rsid w:val="00E9029E"/>
    <w:rsid w:val="00E9038B"/>
    <w:rsid w:val="00E90637"/>
    <w:rsid w:val="00E9066A"/>
    <w:rsid w:val="00E9079C"/>
    <w:rsid w:val="00E90828"/>
    <w:rsid w:val="00E90913"/>
    <w:rsid w:val="00E90958"/>
    <w:rsid w:val="00E90CB0"/>
    <w:rsid w:val="00E90D5A"/>
    <w:rsid w:val="00E90E9B"/>
    <w:rsid w:val="00E90EB7"/>
    <w:rsid w:val="00E912B2"/>
    <w:rsid w:val="00E91734"/>
    <w:rsid w:val="00E91800"/>
    <w:rsid w:val="00E9183D"/>
    <w:rsid w:val="00E91B78"/>
    <w:rsid w:val="00E91C95"/>
    <w:rsid w:val="00E91E0B"/>
    <w:rsid w:val="00E91E4B"/>
    <w:rsid w:val="00E91F0D"/>
    <w:rsid w:val="00E921D6"/>
    <w:rsid w:val="00E924D4"/>
    <w:rsid w:val="00E924D7"/>
    <w:rsid w:val="00E92883"/>
    <w:rsid w:val="00E92B37"/>
    <w:rsid w:val="00E93593"/>
    <w:rsid w:val="00E9362A"/>
    <w:rsid w:val="00E93641"/>
    <w:rsid w:val="00E936F5"/>
    <w:rsid w:val="00E9378E"/>
    <w:rsid w:val="00E93803"/>
    <w:rsid w:val="00E938B0"/>
    <w:rsid w:val="00E93B6B"/>
    <w:rsid w:val="00E93BDF"/>
    <w:rsid w:val="00E93BEF"/>
    <w:rsid w:val="00E93CD4"/>
    <w:rsid w:val="00E93DA4"/>
    <w:rsid w:val="00E93E8D"/>
    <w:rsid w:val="00E94496"/>
    <w:rsid w:val="00E94552"/>
    <w:rsid w:val="00E9485B"/>
    <w:rsid w:val="00E949AD"/>
    <w:rsid w:val="00E94A21"/>
    <w:rsid w:val="00E94A77"/>
    <w:rsid w:val="00E95085"/>
    <w:rsid w:val="00E951C2"/>
    <w:rsid w:val="00E952C1"/>
    <w:rsid w:val="00E957A3"/>
    <w:rsid w:val="00E95B1C"/>
    <w:rsid w:val="00E95FAE"/>
    <w:rsid w:val="00E96099"/>
    <w:rsid w:val="00E960D2"/>
    <w:rsid w:val="00E96256"/>
    <w:rsid w:val="00E96400"/>
    <w:rsid w:val="00E964A0"/>
    <w:rsid w:val="00E96808"/>
    <w:rsid w:val="00E96E44"/>
    <w:rsid w:val="00E96F50"/>
    <w:rsid w:val="00E97385"/>
    <w:rsid w:val="00E975CE"/>
    <w:rsid w:val="00E97644"/>
    <w:rsid w:val="00E97B29"/>
    <w:rsid w:val="00E97CA6"/>
    <w:rsid w:val="00E97CE6"/>
    <w:rsid w:val="00E97D0B"/>
    <w:rsid w:val="00E97D84"/>
    <w:rsid w:val="00EA000E"/>
    <w:rsid w:val="00EA0107"/>
    <w:rsid w:val="00EA016F"/>
    <w:rsid w:val="00EA0310"/>
    <w:rsid w:val="00EA0525"/>
    <w:rsid w:val="00EA095C"/>
    <w:rsid w:val="00EA0B34"/>
    <w:rsid w:val="00EA0D4A"/>
    <w:rsid w:val="00EA0E39"/>
    <w:rsid w:val="00EA10A9"/>
    <w:rsid w:val="00EA1148"/>
    <w:rsid w:val="00EA1435"/>
    <w:rsid w:val="00EA157D"/>
    <w:rsid w:val="00EA1846"/>
    <w:rsid w:val="00EA1930"/>
    <w:rsid w:val="00EA1A33"/>
    <w:rsid w:val="00EA1A38"/>
    <w:rsid w:val="00EA1D0D"/>
    <w:rsid w:val="00EA1FDF"/>
    <w:rsid w:val="00EA20BC"/>
    <w:rsid w:val="00EA2533"/>
    <w:rsid w:val="00EA25C6"/>
    <w:rsid w:val="00EA26F7"/>
    <w:rsid w:val="00EA2709"/>
    <w:rsid w:val="00EA29A7"/>
    <w:rsid w:val="00EA2C15"/>
    <w:rsid w:val="00EA2CE4"/>
    <w:rsid w:val="00EA2D2C"/>
    <w:rsid w:val="00EA2EC7"/>
    <w:rsid w:val="00EA325E"/>
    <w:rsid w:val="00EA3582"/>
    <w:rsid w:val="00EA35D5"/>
    <w:rsid w:val="00EA36C6"/>
    <w:rsid w:val="00EA3A52"/>
    <w:rsid w:val="00EA3F50"/>
    <w:rsid w:val="00EA417E"/>
    <w:rsid w:val="00EA4506"/>
    <w:rsid w:val="00EA47B6"/>
    <w:rsid w:val="00EA488F"/>
    <w:rsid w:val="00EA49C7"/>
    <w:rsid w:val="00EA4A5A"/>
    <w:rsid w:val="00EA4AFD"/>
    <w:rsid w:val="00EA509B"/>
    <w:rsid w:val="00EA56C4"/>
    <w:rsid w:val="00EA5702"/>
    <w:rsid w:val="00EA583A"/>
    <w:rsid w:val="00EA58EB"/>
    <w:rsid w:val="00EA58F9"/>
    <w:rsid w:val="00EA59BA"/>
    <w:rsid w:val="00EA5B35"/>
    <w:rsid w:val="00EA5C47"/>
    <w:rsid w:val="00EA5C71"/>
    <w:rsid w:val="00EA6139"/>
    <w:rsid w:val="00EA61B2"/>
    <w:rsid w:val="00EA61F6"/>
    <w:rsid w:val="00EA6549"/>
    <w:rsid w:val="00EA66C9"/>
    <w:rsid w:val="00EA67FB"/>
    <w:rsid w:val="00EA6CE5"/>
    <w:rsid w:val="00EA6E0F"/>
    <w:rsid w:val="00EA73F5"/>
    <w:rsid w:val="00EA740F"/>
    <w:rsid w:val="00EA743D"/>
    <w:rsid w:val="00EA7474"/>
    <w:rsid w:val="00EA7946"/>
    <w:rsid w:val="00EA7CE9"/>
    <w:rsid w:val="00EA7D56"/>
    <w:rsid w:val="00EA7F0B"/>
    <w:rsid w:val="00EB0058"/>
    <w:rsid w:val="00EB008F"/>
    <w:rsid w:val="00EB03B8"/>
    <w:rsid w:val="00EB04E2"/>
    <w:rsid w:val="00EB05D2"/>
    <w:rsid w:val="00EB06CD"/>
    <w:rsid w:val="00EB083F"/>
    <w:rsid w:val="00EB094A"/>
    <w:rsid w:val="00EB0A69"/>
    <w:rsid w:val="00EB0B8A"/>
    <w:rsid w:val="00EB0C55"/>
    <w:rsid w:val="00EB0E9B"/>
    <w:rsid w:val="00EB0EB3"/>
    <w:rsid w:val="00EB0F3B"/>
    <w:rsid w:val="00EB1066"/>
    <w:rsid w:val="00EB1357"/>
    <w:rsid w:val="00EB13DE"/>
    <w:rsid w:val="00EB1520"/>
    <w:rsid w:val="00EB155A"/>
    <w:rsid w:val="00EB1BA7"/>
    <w:rsid w:val="00EB1D9F"/>
    <w:rsid w:val="00EB20BE"/>
    <w:rsid w:val="00EB2235"/>
    <w:rsid w:val="00EB2284"/>
    <w:rsid w:val="00EB2357"/>
    <w:rsid w:val="00EB2846"/>
    <w:rsid w:val="00EB28FD"/>
    <w:rsid w:val="00EB2C31"/>
    <w:rsid w:val="00EB2D46"/>
    <w:rsid w:val="00EB2F47"/>
    <w:rsid w:val="00EB2F4B"/>
    <w:rsid w:val="00EB342D"/>
    <w:rsid w:val="00EB3954"/>
    <w:rsid w:val="00EB3D48"/>
    <w:rsid w:val="00EB3E41"/>
    <w:rsid w:val="00EB4301"/>
    <w:rsid w:val="00EB495F"/>
    <w:rsid w:val="00EB4B1E"/>
    <w:rsid w:val="00EB4C74"/>
    <w:rsid w:val="00EB56A1"/>
    <w:rsid w:val="00EB5802"/>
    <w:rsid w:val="00EB588B"/>
    <w:rsid w:val="00EB5960"/>
    <w:rsid w:val="00EB5B7D"/>
    <w:rsid w:val="00EB5CFA"/>
    <w:rsid w:val="00EB5DB6"/>
    <w:rsid w:val="00EB5FB9"/>
    <w:rsid w:val="00EB627B"/>
    <w:rsid w:val="00EB6813"/>
    <w:rsid w:val="00EB692D"/>
    <w:rsid w:val="00EB6B47"/>
    <w:rsid w:val="00EB6C25"/>
    <w:rsid w:val="00EB6CE9"/>
    <w:rsid w:val="00EB724E"/>
    <w:rsid w:val="00EB73DE"/>
    <w:rsid w:val="00EB7470"/>
    <w:rsid w:val="00EB74A5"/>
    <w:rsid w:val="00EB75E0"/>
    <w:rsid w:val="00EB774B"/>
    <w:rsid w:val="00EB7779"/>
    <w:rsid w:val="00EB77C3"/>
    <w:rsid w:val="00EB78D5"/>
    <w:rsid w:val="00EB7961"/>
    <w:rsid w:val="00EB7A5A"/>
    <w:rsid w:val="00EB7BE1"/>
    <w:rsid w:val="00EB7C45"/>
    <w:rsid w:val="00EB7DFC"/>
    <w:rsid w:val="00EB7FA3"/>
    <w:rsid w:val="00EC032E"/>
    <w:rsid w:val="00EC0508"/>
    <w:rsid w:val="00EC0510"/>
    <w:rsid w:val="00EC05E5"/>
    <w:rsid w:val="00EC06CE"/>
    <w:rsid w:val="00EC0720"/>
    <w:rsid w:val="00EC0745"/>
    <w:rsid w:val="00EC088B"/>
    <w:rsid w:val="00EC0A34"/>
    <w:rsid w:val="00EC0A86"/>
    <w:rsid w:val="00EC0C3B"/>
    <w:rsid w:val="00EC11C3"/>
    <w:rsid w:val="00EC1309"/>
    <w:rsid w:val="00EC15E9"/>
    <w:rsid w:val="00EC17C1"/>
    <w:rsid w:val="00EC1C4D"/>
    <w:rsid w:val="00EC1CC8"/>
    <w:rsid w:val="00EC1EBF"/>
    <w:rsid w:val="00EC205D"/>
    <w:rsid w:val="00EC23C4"/>
    <w:rsid w:val="00EC2455"/>
    <w:rsid w:val="00EC26BB"/>
    <w:rsid w:val="00EC28E4"/>
    <w:rsid w:val="00EC2C30"/>
    <w:rsid w:val="00EC2CAC"/>
    <w:rsid w:val="00EC2E99"/>
    <w:rsid w:val="00EC300C"/>
    <w:rsid w:val="00EC327D"/>
    <w:rsid w:val="00EC347A"/>
    <w:rsid w:val="00EC3679"/>
    <w:rsid w:val="00EC381E"/>
    <w:rsid w:val="00EC3A01"/>
    <w:rsid w:val="00EC3D4A"/>
    <w:rsid w:val="00EC3F2A"/>
    <w:rsid w:val="00EC429C"/>
    <w:rsid w:val="00EC4591"/>
    <w:rsid w:val="00EC4990"/>
    <w:rsid w:val="00EC4A0B"/>
    <w:rsid w:val="00EC4AB9"/>
    <w:rsid w:val="00EC4B2C"/>
    <w:rsid w:val="00EC4B99"/>
    <w:rsid w:val="00EC4BC4"/>
    <w:rsid w:val="00EC53F1"/>
    <w:rsid w:val="00EC55DD"/>
    <w:rsid w:val="00EC56D9"/>
    <w:rsid w:val="00EC5719"/>
    <w:rsid w:val="00EC573B"/>
    <w:rsid w:val="00EC57B2"/>
    <w:rsid w:val="00EC595D"/>
    <w:rsid w:val="00EC5D2F"/>
    <w:rsid w:val="00EC5DF9"/>
    <w:rsid w:val="00EC6234"/>
    <w:rsid w:val="00EC6280"/>
    <w:rsid w:val="00EC668C"/>
    <w:rsid w:val="00EC68B3"/>
    <w:rsid w:val="00EC6B04"/>
    <w:rsid w:val="00EC6FCA"/>
    <w:rsid w:val="00EC70BE"/>
    <w:rsid w:val="00EC762E"/>
    <w:rsid w:val="00EC7644"/>
    <w:rsid w:val="00EC7711"/>
    <w:rsid w:val="00EC7886"/>
    <w:rsid w:val="00EC7A8D"/>
    <w:rsid w:val="00EC7D7D"/>
    <w:rsid w:val="00ED02DF"/>
    <w:rsid w:val="00ED0789"/>
    <w:rsid w:val="00ED08BA"/>
    <w:rsid w:val="00ED093D"/>
    <w:rsid w:val="00ED096B"/>
    <w:rsid w:val="00ED0AFD"/>
    <w:rsid w:val="00ED0B26"/>
    <w:rsid w:val="00ED0DC9"/>
    <w:rsid w:val="00ED0DFE"/>
    <w:rsid w:val="00ED0EFC"/>
    <w:rsid w:val="00ED10D0"/>
    <w:rsid w:val="00ED1301"/>
    <w:rsid w:val="00ED140C"/>
    <w:rsid w:val="00ED1840"/>
    <w:rsid w:val="00ED1897"/>
    <w:rsid w:val="00ED1CBC"/>
    <w:rsid w:val="00ED1DDF"/>
    <w:rsid w:val="00ED1E77"/>
    <w:rsid w:val="00ED2301"/>
    <w:rsid w:val="00ED24F9"/>
    <w:rsid w:val="00ED2735"/>
    <w:rsid w:val="00ED2846"/>
    <w:rsid w:val="00ED286F"/>
    <w:rsid w:val="00ED2AF5"/>
    <w:rsid w:val="00ED2AF6"/>
    <w:rsid w:val="00ED315C"/>
    <w:rsid w:val="00ED3372"/>
    <w:rsid w:val="00ED3553"/>
    <w:rsid w:val="00ED35CA"/>
    <w:rsid w:val="00ED35FA"/>
    <w:rsid w:val="00ED37B5"/>
    <w:rsid w:val="00ED39DC"/>
    <w:rsid w:val="00ED3BC6"/>
    <w:rsid w:val="00ED3FEB"/>
    <w:rsid w:val="00ED41A9"/>
    <w:rsid w:val="00ED423D"/>
    <w:rsid w:val="00ED428F"/>
    <w:rsid w:val="00ED4371"/>
    <w:rsid w:val="00ED4699"/>
    <w:rsid w:val="00ED4885"/>
    <w:rsid w:val="00ED4FAB"/>
    <w:rsid w:val="00ED51A2"/>
    <w:rsid w:val="00ED5415"/>
    <w:rsid w:val="00ED56ED"/>
    <w:rsid w:val="00ED5888"/>
    <w:rsid w:val="00ED5952"/>
    <w:rsid w:val="00ED5AD8"/>
    <w:rsid w:val="00ED5B4A"/>
    <w:rsid w:val="00ED5B5B"/>
    <w:rsid w:val="00ED5EA0"/>
    <w:rsid w:val="00ED5F13"/>
    <w:rsid w:val="00ED5F69"/>
    <w:rsid w:val="00ED6086"/>
    <w:rsid w:val="00ED6096"/>
    <w:rsid w:val="00ED6172"/>
    <w:rsid w:val="00ED64DE"/>
    <w:rsid w:val="00ED64F4"/>
    <w:rsid w:val="00ED6706"/>
    <w:rsid w:val="00ED674B"/>
    <w:rsid w:val="00ED6C70"/>
    <w:rsid w:val="00ED6D69"/>
    <w:rsid w:val="00ED6E17"/>
    <w:rsid w:val="00ED6E86"/>
    <w:rsid w:val="00ED6F70"/>
    <w:rsid w:val="00ED7182"/>
    <w:rsid w:val="00ED72D7"/>
    <w:rsid w:val="00ED72F4"/>
    <w:rsid w:val="00ED7308"/>
    <w:rsid w:val="00ED7457"/>
    <w:rsid w:val="00ED75A3"/>
    <w:rsid w:val="00ED75FC"/>
    <w:rsid w:val="00ED7665"/>
    <w:rsid w:val="00ED767F"/>
    <w:rsid w:val="00ED768B"/>
    <w:rsid w:val="00ED7699"/>
    <w:rsid w:val="00ED76C3"/>
    <w:rsid w:val="00ED7C68"/>
    <w:rsid w:val="00EE0033"/>
    <w:rsid w:val="00EE0118"/>
    <w:rsid w:val="00EE016D"/>
    <w:rsid w:val="00EE0178"/>
    <w:rsid w:val="00EE0194"/>
    <w:rsid w:val="00EE0299"/>
    <w:rsid w:val="00EE02A2"/>
    <w:rsid w:val="00EE0556"/>
    <w:rsid w:val="00EE0716"/>
    <w:rsid w:val="00EE0C3D"/>
    <w:rsid w:val="00EE102A"/>
    <w:rsid w:val="00EE11D3"/>
    <w:rsid w:val="00EE13B0"/>
    <w:rsid w:val="00EE1488"/>
    <w:rsid w:val="00EE17DC"/>
    <w:rsid w:val="00EE187B"/>
    <w:rsid w:val="00EE18FE"/>
    <w:rsid w:val="00EE1BFE"/>
    <w:rsid w:val="00EE1C47"/>
    <w:rsid w:val="00EE217E"/>
    <w:rsid w:val="00EE229C"/>
    <w:rsid w:val="00EE236C"/>
    <w:rsid w:val="00EE24C5"/>
    <w:rsid w:val="00EE2AA0"/>
    <w:rsid w:val="00EE2EEB"/>
    <w:rsid w:val="00EE2FBE"/>
    <w:rsid w:val="00EE3078"/>
    <w:rsid w:val="00EE3365"/>
    <w:rsid w:val="00EE33D1"/>
    <w:rsid w:val="00EE38CB"/>
    <w:rsid w:val="00EE3984"/>
    <w:rsid w:val="00EE3C7E"/>
    <w:rsid w:val="00EE3C80"/>
    <w:rsid w:val="00EE3E8D"/>
    <w:rsid w:val="00EE405F"/>
    <w:rsid w:val="00EE425F"/>
    <w:rsid w:val="00EE4568"/>
    <w:rsid w:val="00EE4575"/>
    <w:rsid w:val="00EE4877"/>
    <w:rsid w:val="00EE4ACE"/>
    <w:rsid w:val="00EE4B50"/>
    <w:rsid w:val="00EE4CC4"/>
    <w:rsid w:val="00EE4D78"/>
    <w:rsid w:val="00EE5208"/>
    <w:rsid w:val="00EE527C"/>
    <w:rsid w:val="00EE54DB"/>
    <w:rsid w:val="00EE560F"/>
    <w:rsid w:val="00EE5BCB"/>
    <w:rsid w:val="00EE5BF9"/>
    <w:rsid w:val="00EE604A"/>
    <w:rsid w:val="00EE60C7"/>
    <w:rsid w:val="00EE6373"/>
    <w:rsid w:val="00EE64E1"/>
    <w:rsid w:val="00EE651E"/>
    <w:rsid w:val="00EE675C"/>
    <w:rsid w:val="00EE6B22"/>
    <w:rsid w:val="00EE6BCA"/>
    <w:rsid w:val="00EE6ED1"/>
    <w:rsid w:val="00EE700E"/>
    <w:rsid w:val="00EE7350"/>
    <w:rsid w:val="00EE743C"/>
    <w:rsid w:val="00EE76C0"/>
    <w:rsid w:val="00EE7730"/>
    <w:rsid w:val="00EE7765"/>
    <w:rsid w:val="00EE786C"/>
    <w:rsid w:val="00EE788E"/>
    <w:rsid w:val="00EE7C54"/>
    <w:rsid w:val="00EE7C7D"/>
    <w:rsid w:val="00EE7D62"/>
    <w:rsid w:val="00EE7DF6"/>
    <w:rsid w:val="00EF01BD"/>
    <w:rsid w:val="00EF0270"/>
    <w:rsid w:val="00EF0314"/>
    <w:rsid w:val="00EF0443"/>
    <w:rsid w:val="00EF0743"/>
    <w:rsid w:val="00EF0D59"/>
    <w:rsid w:val="00EF0E68"/>
    <w:rsid w:val="00EF129A"/>
    <w:rsid w:val="00EF12BA"/>
    <w:rsid w:val="00EF1433"/>
    <w:rsid w:val="00EF1481"/>
    <w:rsid w:val="00EF17D6"/>
    <w:rsid w:val="00EF17E9"/>
    <w:rsid w:val="00EF1B50"/>
    <w:rsid w:val="00EF1B92"/>
    <w:rsid w:val="00EF1C5B"/>
    <w:rsid w:val="00EF1D5A"/>
    <w:rsid w:val="00EF1E03"/>
    <w:rsid w:val="00EF1F7C"/>
    <w:rsid w:val="00EF1FBE"/>
    <w:rsid w:val="00EF2033"/>
    <w:rsid w:val="00EF21FC"/>
    <w:rsid w:val="00EF2334"/>
    <w:rsid w:val="00EF2438"/>
    <w:rsid w:val="00EF24E1"/>
    <w:rsid w:val="00EF2B95"/>
    <w:rsid w:val="00EF2C51"/>
    <w:rsid w:val="00EF311B"/>
    <w:rsid w:val="00EF3136"/>
    <w:rsid w:val="00EF3374"/>
    <w:rsid w:val="00EF376B"/>
    <w:rsid w:val="00EF3856"/>
    <w:rsid w:val="00EF3866"/>
    <w:rsid w:val="00EF3927"/>
    <w:rsid w:val="00EF3A71"/>
    <w:rsid w:val="00EF3C26"/>
    <w:rsid w:val="00EF3DD4"/>
    <w:rsid w:val="00EF4344"/>
    <w:rsid w:val="00EF4A73"/>
    <w:rsid w:val="00EF4AB8"/>
    <w:rsid w:val="00EF4B79"/>
    <w:rsid w:val="00EF4C3F"/>
    <w:rsid w:val="00EF4C40"/>
    <w:rsid w:val="00EF4F08"/>
    <w:rsid w:val="00EF4F0C"/>
    <w:rsid w:val="00EF4FC2"/>
    <w:rsid w:val="00EF50A5"/>
    <w:rsid w:val="00EF50C9"/>
    <w:rsid w:val="00EF51CC"/>
    <w:rsid w:val="00EF5265"/>
    <w:rsid w:val="00EF53C3"/>
    <w:rsid w:val="00EF5590"/>
    <w:rsid w:val="00EF5643"/>
    <w:rsid w:val="00EF565A"/>
    <w:rsid w:val="00EF56B4"/>
    <w:rsid w:val="00EF5786"/>
    <w:rsid w:val="00EF59BA"/>
    <w:rsid w:val="00EF5AF6"/>
    <w:rsid w:val="00EF5D95"/>
    <w:rsid w:val="00EF5F11"/>
    <w:rsid w:val="00EF60E4"/>
    <w:rsid w:val="00EF64E2"/>
    <w:rsid w:val="00EF68D3"/>
    <w:rsid w:val="00EF69EF"/>
    <w:rsid w:val="00EF6C06"/>
    <w:rsid w:val="00EF6CCD"/>
    <w:rsid w:val="00EF7003"/>
    <w:rsid w:val="00EF719A"/>
    <w:rsid w:val="00EF72D0"/>
    <w:rsid w:val="00EF7507"/>
    <w:rsid w:val="00EF75F9"/>
    <w:rsid w:val="00EF76B6"/>
    <w:rsid w:val="00EF784B"/>
    <w:rsid w:val="00EF7850"/>
    <w:rsid w:val="00EF7D93"/>
    <w:rsid w:val="00F0052F"/>
    <w:rsid w:val="00F007D4"/>
    <w:rsid w:val="00F008CA"/>
    <w:rsid w:val="00F00962"/>
    <w:rsid w:val="00F009E0"/>
    <w:rsid w:val="00F009F0"/>
    <w:rsid w:val="00F0113F"/>
    <w:rsid w:val="00F01194"/>
    <w:rsid w:val="00F0121F"/>
    <w:rsid w:val="00F014FA"/>
    <w:rsid w:val="00F0152E"/>
    <w:rsid w:val="00F01833"/>
    <w:rsid w:val="00F018ED"/>
    <w:rsid w:val="00F0190E"/>
    <w:rsid w:val="00F01B23"/>
    <w:rsid w:val="00F01D13"/>
    <w:rsid w:val="00F01DB6"/>
    <w:rsid w:val="00F01EA9"/>
    <w:rsid w:val="00F01EB5"/>
    <w:rsid w:val="00F01FC0"/>
    <w:rsid w:val="00F02286"/>
    <w:rsid w:val="00F0231B"/>
    <w:rsid w:val="00F02471"/>
    <w:rsid w:val="00F02805"/>
    <w:rsid w:val="00F0298C"/>
    <w:rsid w:val="00F0298E"/>
    <w:rsid w:val="00F02BD2"/>
    <w:rsid w:val="00F02BD6"/>
    <w:rsid w:val="00F02C03"/>
    <w:rsid w:val="00F02D1D"/>
    <w:rsid w:val="00F0332C"/>
    <w:rsid w:val="00F035C3"/>
    <w:rsid w:val="00F03850"/>
    <w:rsid w:val="00F039F0"/>
    <w:rsid w:val="00F03B4C"/>
    <w:rsid w:val="00F03BED"/>
    <w:rsid w:val="00F03C12"/>
    <w:rsid w:val="00F04304"/>
    <w:rsid w:val="00F045F2"/>
    <w:rsid w:val="00F048D6"/>
    <w:rsid w:val="00F0492B"/>
    <w:rsid w:val="00F04ADB"/>
    <w:rsid w:val="00F04C4E"/>
    <w:rsid w:val="00F04DD6"/>
    <w:rsid w:val="00F0510E"/>
    <w:rsid w:val="00F053FB"/>
    <w:rsid w:val="00F05926"/>
    <w:rsid w:val="00F05AC4"/>
    <w:rsid w:val="00F05C67"/>
    <w:rsid w:val="00F05E09"/>
    <w:rsid w:val="00F06080"/>
    <w:rsid w:val="00F0612F"/>
    <w:rsid w:val="00F0623C"/>
    <w:rsid w:val="00F0626C"/>
    <w:rsid w:val="00F06747"/>
    <w:rsid w:val="00F068B0"/>
    <w:rsid w:val="00F068DF"/>
    <w:rsid w:val="00F06B81"/>
    <w:rsid w:val="00F06C86"/>
    <w:rsid w:val="00F06D36"/>
    <w:rsid w:val="00F06DF4"/>
    <w:rsid w:val="00F06E65"/>
    <w:rsid w:val="00F0728A"/>
    <w:rsid w:val="00F0732B"/>
    <w:rsid w:val="00F07718"/>
    <w:rsid w:val="00F07C8C"/>
    <w:rsid w:val="00F07D10"/>
    <w:rsid w:val="00F07FE0"/>
    <w:rsid w:val="00F100C7"/>
    <w:rsid w:val="00F1029A"/>
    <w:rsid w:val="00F10383"/>
    <w:rsid w:val="00F10425"/>
    <w:rsid w:val="00F10541"/>
    <w:rsid w:val="00F105FA"/>
    <w:rsid w:val="00F1060D"/>
    <w:rsid w:val="00F10ECB"/>
    <w:rsid w:val="00F10F00"/>
    <w:rsid w:val="00F10FCE"/>
    <w:rsid w:val="00F117A8"/>
    <w:rsid w:val="00F11ED2"/>
    <w:rsid w:val="00F11F08"/>
    <w:rsid w:val="00F12003"/>
    <w:rsid w:val="00F1225D"/>
    <w:rsid w:val="00F122A3"/>
    <w:rsid w:val="00F128D0"/>
    <w:rsid w:val="00F12BF0"/>
    <w:rsid w:val="00F12C11"/>
    <w:rsid w:val="00F12C69"/>
    <w:rsid w:val="00F12C6A"/>
    <w:rsid w:val="00F13178"/>
    <w:rsid w:val="00F13229"/>
    <w:rsid w:val="00F1340B"/>
    <w:rsid w:val="00F1346E"/>
    <w:rsid w:val="00F13500"/>
    <w:rsid w:val="00F1360A"/>
    <w:rsid w:val="00F1391C"/>
    <w:rsid w:val="00F13C0A"/>
    <w:rsid w:val="00F13C68"/>
    <w:rsid w:val="00F13F75"/>
    <w:rsid w:val="00F13FC3"/>
    <w:rsid w:val="00F14251"/>
    <w:rsid w:val="00F142EB"/>
    <w:rsid w:val="00F14597"/>
    <w:rsid w:val="00F14682"/>
    <w:rsid w:val="00F146D7"/>
    <w:rsid w:val="00F148D4"/>
    <w:rsid w:val="00F14F6E"/>
    <w:rsid w:val="00F15183"/>
    <w:rsid w:val="00F15390"/>
    <w:rsid w:val="00F15657"/>
    <w:rsid w:val="00F1587D"/>
    <w:rsid w:val="00F15C93"/>
    <w:rsid w:val="00F15CDC"/>
    <w:rsid w:val="00F1607D"/>
    <w:rsid w:val="00F16291"/>
    <w:rsid w:val="00F16496"/>
    <w:rsid w:val="00F16C05"/>
    <w:rsid w:val="00F16C49"/>
    <w:rsid w:val="00F17197"/>
    <w:rsid w:val="00F17450"/>
    <w:rsid w:val="00F17461"/>
    <w:rsid w:val="00F1746A"/>
    <w:rsid w:val="00F17844"/>
    <w:rsid w:val="00F17B24"/>
    <w:rsid w:val="00F17DC2"/>
    <w:rsid w:val="00F17E96"/>
    <w:rsid w:val="00F17EBB"/>
    <w:rsid w:val="00F20002"/>
    <w:rsid w:val="00F203DA"/>
    <w:rsid w:val="00F20425"/>
    <w:rsid w:val="00F2070E"/>
    <w:rsid w:val="00F20828"/>
    <w:rsid w:val="00F20866"/>
    <w:rsid w:val="00F208BD"/>
    <w:rsid w:val="00F20E2F"/>
    <w:rsid w:val="00F21164"/>
    <w:rsid w:val="00F213F5"/>
    <w:rsid w:val="00F21564"/>
    <w:rsid w:val="00F21A7B"/>
    <w:rsid w:val="00F21D77"/>
    <w:rsid w:val="00F21F41"/>
    <w:rsid w:val="00F2237E"/>
    <w:rsid w:val="00F2251A"/>
    <w:rsid w:val="00F22542"/>
    <w:rsid w:val="00F225BF"/>
    <w:rsid w:val="00F227C5"/>
    <w:rsid w:val="00F22AA5"/>
    <w:rsid w:val="00F22B98"/>
    <w:rsid w:val="00F22BDF"/>
    <w:rsid w:val="00F22DE4"/>
    <w:rsid w:val="00F22F9D"/>
    <w:rsid w:val="00F230DF"/>
    <w:rsid w:val="00F23169"/>
    <w:rsid w:val="00F23245"/>
    <w:rsid w:val="00F23851"/>
    <w:rsid w:val="00F2398A"/>
    <w:rsid w:val="00F23E28"/>
    <w:rsid w:val="00F240F5"/>
    <w:rsid w:val="00F24164"/>
    <w:rsid w:val="00F2420D"/>
    <w:rsid w:val="00F242F7"/>
    <w:rsid w:val="00F24356"/>
    <w:rsid w:val="00F2483E"/>
    <w:rsid w:val="00F24CEA"/>
    <w:rsid w:val="00F24D28"/>
    <w:rsid w:val="00F24D44"/>
    <w:rsid w:val="00F2503B"/>
    <w:rsid w:val="00F25215"/>
    <w:rsid w:val="00F25362"/>
    <w:rsid w:val="00F255B9"/>
    <w:rsid w:val="00F25724"/>
    <w:rsid w:val="00F25E64"/>
    <w:rsid w:val="00F25E9A"/>
    <w:rsid w:val="00F26206"/>
    <w:rsid w:val="00F263AB"/>
    <w:rsid w:val="00F266E4"/>
    <w:rsid w:val="00F268B3"/>
    <w:rsid w:val="00F26A49"/>
    <w:rsid w:val="00F26D76"/>
    <w:rsid w:val="00F26DB2"/>
    <w:rsid w:val="00F26E0D"/>
    <w:rsid w:val="00F26EE3"/>
    <w:rsid w:val="00F26F21"/>
    <w:rsid w:val="00F26F42"/>
    <w:rsid w:val="00F2748F"/>
    <w:rsid w:val="00F2779F"/>
    <w:rsid w:val="00F27924"/>
    <w:rsid w:val="00F27A87"/>
    <w:rsid w:val="00F27AD8"/>
    <w:rsid w:val="00F27AE4"/>
    <w:rsid w:val="00F27B53"/>
    <w:rsid w:val="00F27D23"/>
    <w:rsid w:val="00F30006"/>
    <w:rsid w:val="00F3011E"/>
    <w:rsid w:val="00F302B6"/>
    <w:rsid w:val="00F306BD"/>
    <w:rsid w:val="00F30741"/>
    <w:rsid w:val="00F30767"/>
    <w:rsid w:val="00F30BA7"/>
    <w:rsid w:val="00F30BDC"/>
    <w:rsid w:val="00F30D4C"/>
    <w:rsid w:val="00F30D92"/>
    <w:rsid w:val="00F30ED5"/>
    <w:rsid w:val="00F31099"/>
    <w:rsid w:val="00F3110B"/>
    <w:rsid w:val="00F3112E"/>
    <w:rsid w:val="00F311C9"/>
    <w:rsid w:val="00F3139A"/>
    <w:rsid w:val="00F316B8"/>
    <w:rsid w:val="00F316C0"/>
    <w:rsid w:val="00F3173D"/>
    <w:rsid w:val="00F319E0"/>
    <w:rsid w:val="00F31C21"/>
    <w:rsid w:val="00F31E0A"/>
    <w:rsid w:val="00F31E63"/>
    <w:rsid w:val="00F32036"/>
    <w:rsid w:val="00F32078"/>
    <w:rsid w:val="00F321D3"/>
    <w:rsid w:val="00F32519"/>
    <w:rsid w:val="00F32616"/>
    <w:rsid w:val="00F32F19"/>
    <w:rsid w:val="00F3345B"/>
    <w:rsid w:val="00F3394E"/>
    <w:rsid w:val="00F33A38"/>
    <w:rsid w:val="00F33CF8"/>
    <w:rsid w:val="00F33D89"/>
    <w:rsid w:val="00F33DA6"/>
    <w:rsid w:val="00F341C9"/>
    <w:rsid w:val="00F34284"/>
    <w:rsid w:val="00F3438E"/>
    <w:rsid w:val="00F343A2"/>
    <w:rsid w:val="00F34741"/>
    <w:rsid w:val="00F3494C"/>
    <w:rsid w:val="00F34BF2"/>
    <w:rsid w:val="00F35079"/>
    <w:rsid w:val="00F3514D"/>
    <w:rsid w:val="00F354E7"/>
    <w:rsid w:val="00F3550F"/>
    <w:rsid w:val="00F35684"/>
    <w:rsid w:val="00F357B0"/>
    <w:rsid w:val="00F35BBC"/>
    <w:rsid w:val="00F35D62"/>
    <w:rsid w:val="00F35DE6"/>
    <w:rsid w:val="00F36078"/>
    <w:rsid w:val="00F36150"/>
    <w:rsid w:val="00F3621E"/>
    <w:rsid w:val="00F364CB"/>
    <w:rsid w:val="00F365B0"/>
    <w:rsid w:val="00F368C6"/>
    <w:rsid w:val="00F36C00"/>
    <w:rsid w:val="00F37162"/>
    <w:rsid w:val="00F3733D"/>
    <w:rsid w:val="00F374B7"/>
    <w:rsid w:val="00F37513"/>
    <w:rsid w:val="00F378F9"/>
    <w:rsid w:val="00F37D47"/>
    <w:rsid w:val="00F37DC7"/>
    <w:rsid w:val="00F37E9A"/>
    <w:rsid w:val="00F37F27"/>
    <w:rsid w:val="00F37F38"/>
    <w:rsid w:val="00F40204"/>
    <w:rsid w:val="00F4026E"/>
    <w:rsid w:val="00F40299"/>
    <w:rsid w:val="00F402E2"/>
    <w:rsid w:val="00F4034E"/>
    <w:rsid w:val="00F40D44"/>
    <w:rsid w:val="00F40E8F"/>
    <w:rsid w:val="00F41192"/>
    <w:rsid w:val="00F413B6"/>
    <w:rsid w:val="00F414C5"/>
    <w:rsid w:val="00F414F0"/>
    <w:rsid w:val="00F41538"/>
    <w:rsid w:val="00F416D9"/>
    <w:rsid w:val="00F416FF"/>
    <w:rsid w:val="00F41828"/>
    <w:rsid w:val="00F41A55"/>
    <w:rsid w:val="00F41A9C"/>
    <w:rsid w:val="00F41CFE"/>
    <w:rsid w:val="00F4219F"/>
    <w:rsid w:val="00F423DF"/>
    <w:rsid w:val="00F42621"/>
    <w:rsid w:val="00F427A4"/>
    <w:rsid w:val="00F427E6"/>
    <w:rsid w:val="00F427ED"/>
    <w:rsid w:val="00F42C1A"/>
    <w:rsid w:val="00F42C2B"/>
    <w:rsid w:val="00F42FBA"/>
    <w:rsid w:val="00F4306A"/>
    <w:rsid w:val="00F431D5"/>
    <w:rsid w:val="00F4350F"/>
    <w:rsid w:val="00F43655"/>
    <w:rsid w:val="00F437BE"/>
    <w:rsid w:val="00F43873"/>
    <w:rsid w:val="00F438CB"/>
    <w:rsid w:val="00F43AD4"/>
    <w:rsid w:val="00F43C26"/>
    <w:rsid w:val="00F43C74"/>
    <w:rsid w:val="00F43D84"/>
    <w:rsid w:val="00F44249"/>
    <w:rsid w:val="00F4494D"/>
    <w:rsid w:val="00F4499B"/>
    <w:rsid w:val="00F44C7D"/>
    <w:rsid w:val="00F4518C"/>
    <w:rsid w:val="00F45532"/>
    <w:rsid w:val="00F455FC"/>
    <w:rsid w:val="00F45622"/>
    <w:rsid w:val="00F45C3F"/>
    <w:rsid w:val="00F45C6E"/>
    <w:rsid w:val="00F45C76"/>
    <w:rsid w:val="00F46319"/>
    <w:rsid w:val="00F463D4"/>
    <w:rsid w:val="00F4673F"/>
    <w:rsid w:val="00F46BDD"/>
    <w:rsid w:val="00F46D0A"/>
    <w:rsid w:val="00F46DA1"/>
    <w:rsid w:val="00F46FA5"/>
    <w:rsid w:val="00F4722D"/>
    <w:rsid w:val="00F4749C"/>
    <w:rsid w:val="00F475D3"/>
    <w:rsid w:val="00F47614"/>
    <w:rsid w:val="00F477FB"/>
    <w:rsid w:val="00F478B1"/>
    <w:rsid w:val="00F47D14"/>
    <w:rsid w:val="00F47D25"/>
    <w:rsid w:val="00F47DD4"/>
    <w:rsid w:val="00F47E2C"/>
    <w:rsid w:val="00F47EA0"/>
    <w:rsid w:val="00F500C1"/>
    <w:rsid w:val="00F50249"/>
    <w:rsid w:val="00F50843"/>
    <w:rsid w:val="00F51058"/>
    <w:rsid w:val="00F51288"/>
    <w:rsid w:val="00F51289"/>
    <w:rsid w:val="00F51409"/>
    <w:rsid w:val="00F515DD"/>
    <w:rsid w:val="00F516EF"/>
    <w:rsid w:val="00F51BD0"/>
    <w:rsid w:val="00F51F7B"/>
    <w:rsid w:val="00F51FDD"/>
    <w:rsid w:val="00F52158"/>
    <w:rsid w:val="00F52439"/>
    <w:rsid w:val="00F525B5"/>
    <w:rsid w:val="00F525D5"/>
    <w:rsid w:val="00F527EC"/>
    <w:rsid w:val="00F52A0F"/>
    <w:rsid w:val="00F52A79"/>
    <w:rsid w:val="00F52BEE"/>
    <w:rsid w:val="00F52E73"/>
    <w:rsid w:val="00F53055"/>
    <w:rsid w:val="00F5308D"/>
    <w:rsid w:val="00F53143"/>
    <w:rsid w:val="00F5325C"/>
    <w:rsid w:val="00F53390"/>
    <w:rsid w:val="00F53398"/>
    <w:rsid w:val="00F53473"/>
    <w:rsid w:val="00F536E1"/>
    <w:rsid w:val="00F537EB"/>
    <w:rsid w:val="00F5385C"/>
    <w:rsid w:val="00F53863"/>
    <w:rsid w:val="00F53E95"/>
    <w:rsid w:val="00F540B9"/>
    <w:rsid w:val="00F5419A"/>
    <w:rsid w:val="00F54276"/>
    <w:rsid w:val="00F542ED"/>
    <w:rsid w:val="00F54388"/>
    <w:rsid w:val="00F54651"/>
    <w:rsid w:val="00F548CC"/>
    <w:rsid w:val="00F5495D"/>
    <w:rsid w:val="00F54C7D"/>
    <w:rsid w:val="00F54CE0"/>
    <w:rsid w:val="00F54D6C"/>
    <w:rsid w:val="00F551CC"/>
    <w:rsid w:val="00F55430"/>
    <w:rsid w:val="00F555F1"/>
    <w:rsid w:val="00F558BB"/>
    <w:rsid w:val="00F559AB"/>
    <w:rsid w:val="00F55BDD"/>
    <w:rsid w:val="00F55CEE"/>
    <w:rsid w:val="00F55E53"/>
    <w:rsid w:val="00F56451"/>
    <w:rsid w:val="00F56535"/>
    <w:rsid w:val="00F56595"/>
    <w:rsid w:val="00F5689A"/>
    <w:rsid w:val="00F56905"/>
    <w:rsid w:val="00F56A9E"/>
    <w:rsid w:val="00F56B9B"/>
    <w:rsid w:val="00F56D17"/>
    <w:rsid w:val="00F56DA0"/>
    <w:rsid w:val="00F56E4B"/>
    <w:rsid w:val="00F56E9A"/>
    <w:rsid w:val="00F5702D"/>
    <w:rsid w:val="00F573D5"/>
    <w:rsid w:val="00F57593"/>
    <w:rsid w:val="00F57698"/>
    <w:rsid w:val="00F576E6"/>
    <w:rsid w:val="00F57771"/>
    <w:rsid w:val="00F57BC1"/>
    <w:rsid w:val="00F57C9D"/>
    <w:rsid w:val="00F57E56"/>
    <w:rsid w:val="00F60013"/>
    <w:rsid w:val="00F60255"/>
    <w:rsid w:val="00F6073E"/>
    <w:rsid w:val="00F60757"/>
    <w:rsid w:val="00F60903"/>
    <w:rsid w:val="00F60934"/>
    <w:rsid w:val="00F6096C"/>
    <w:rsid w:val="00F60AA1"/>
    <w:rsid w:val="00F60C2F"/>
    <w:rsid w:val="00F60EE0"/>
    <w:rsid w:val="00F60F39"/>
    <w:rsid w:val="00F60FAA"/>
    <w:rsid w:val="00F6102C"/>
    <w:rsid w:val="00F6111E"/>
    <w:rsid w:val="00F61150"/>
    <w:rsid w:val="00F61202"/>
    <w:rsid w:val="00F62027"/>
    <w:rsid w:val="00F625E7"/>
    <w:rsid w:val="00F6262D"/>
    <w:rsid w:val="00F628D3"/>
    <w:rsid w:val="00F62902"/>
    <w:rsid w:val="00F62A06"/>
    <w:rsid w:val="00F62BDB"/>
    <w:rsid w:val="00F62D2E"/>
    <w:rsid w:val="00F62E9B"/>
    <w:rsid w:val="00F6310C"/>
    <w:rsid w:val="00F63169"/>
    <w:rsid w:val="00F637B6"/>
    <w:rsid w:val="00F6392C"/>
    <w:rsid w:val="00F63A97"/>
    <w:rsid w:val="00F63C13"/>
    <w:rsid w:val="00F63DE8"/>
    <w:rsid w:val="00F63E7F"/>
    <w:rsid w:val="00F63F1A"/>
    <w:rsid w:val="00F642B4"/>
    <w:rsid w:val="00F644FF"/>
    <w:rsid w:val="00F64C45"/>
    <w:rsid w:val="00F64DB0"/>
    <w:rsid w:val="00F64F29"/>
    <w:rsid w:val="00F65224"/>
    <w:rsid w:val="00F652AF"/>
    <w:rsid w:val="00F65514"/>
    <w:rsid w:val="00F657AA"/>
    <w:rsid w:val="00F65808"/>
    <w:rsid w:val="00F659F0"/>
    <w:rsid w:val="00F65A03"/>
    <w:rsid w:val="00F65A40"/>
    <w:rsid w:val="00F65D7E"/>
    <w:rsid w:val="00F65DA5"/>
    <w:rsid w:val="00F65DA6"/>
    <w:rsid w:val="00F65E1C"/>
    <w:rsid w:val="00F65FC1"/>
    <w:rsid w:val="00F6605D"/>
    <w:rsid w:val="00F661BB"/>
    <w:rsid w:val="00F66436"/>
    <w:rsid w:val="00F664B5"/>
    <w:rsid w:val="00F664C4"/>
    <w:rsid w:val="00F66724"/>
    <w:rsid w:val="00F667B9"/>
    <w:rsid w:val="00F667C4"/>
    <w:rsid w:val="00F6692C"/>
    <w:rsid w:val="00F66BC4"/>
    <w:rsid w:val="00F66BE7"/>
    <w:rsid w:val="00F66C5E"/>
    <w:rsid w:val="00F671D5"/>
    <w:rsid w:val="00F67DC3"/>
    <w:rsid w:val="00F67F56"/>
    <w:rsid w:val="00F6A1CD"/>
    <w:rsid w:val="00F700DF"/>
    <w:rsid w:val="00F70865"/>
    <w:rsid w:val="00F70CB9"/>
    <w:rsid w:val="00F70E8E"/>
    <w:rsid w:val="00F70E9E"/>
    <w:rsid w:val="00F70F2E"/>
    <w:rsid w:val="00F70F37"/>
    <w:rsid w:val="00F7107D"/>
    <w:rsid w:val="00F71231"/>
    <w:rsid w:val="00F7135E"/>
    <w:rsid w:val="00F71408"/>
    <w:rsid w:val="00F7150C"/>
    <w:rsid w:val="00F715ED"/>
    <w:rsid w:val="00F7162B"/>
    <w:rsid w:val="00F71635"/>
    <w:rsid w:val="00F7192F"/>
    <w:rsid w:val="00F7197B"/>
    <w:rsid w:val="00F71A95"/>
    <w:rsid w:val="00F71B75"/>
    <w:rsid w:val="00F71D00"/>
    <w:rsid w:val="00F71EE0"/>
    <w:rsid w:val="00F71F11"/>
    <w:rsid w:val="00F71F28"/>
    <w:rsid w:val="00F71F89"/>
    <w:rsid w:val="00F71FE0"/>
    <w:rsid w:val="00F71FED"/>
    <w:rsid w:val="00F72258"/>
    <w:rsid w:val="00F723CF"/>
    <w:rsid w:val="00F724ED"/>
    <w:rsid w:val="00F725B0"/>
    <w:rsid w:val="00F7267F"/>
    <w:rsid w:val="00F7295F"/>
    <w:rsid w:val="00F72A28"/>
    <w:rsid w:val="00F72B12"/>
    <w:rsid w:val="00F72C6C"/>
    <w:rsid w:val="00F72FEF"/>
    <w:rsid w:val="00F733CE"/>
    <w:rsid w:val="00F734FF"/>
    <w:rsid w:val="00F73687"/>
    <w:rsid w:val="00F736A4"/>
    <w:rsid w:val="00F736B2"/>
    <w:rsid w:val="00F73781"/>
    <w:rsid w:val="00F7385A"/>
    <w:rsid w:val="00F738B8"/>
    <w:rsid w:val="00F738D9"/>
    <w:rsid w:val="00F73967"/>
    <w:rsid w:val="00F73A10"/>
    <w:rsid w:val="00F73A3B"/>
    <w:rsid w:val="00F73AFB"/>
    <w:rsid w:val="00F73E96"/>
    <w:rsid w:val="00F7419F"/>
    <w:rsid w:val="00F74396"/>
    <w:rsid w:val="00F744A5"/>
    <w:rsid w:val="00F74674"/>
    <w:rsid w:val="00F74860"/>
    <w:rsid w:val="00F748AE"/>
    <w:rsid w:val="00F74954"/>
    <w:rsid w:val="00F74BCD"/>
    <w:rsid w:val="00F74BDF"/>
    <w:rsid w:val="00F74CCA"/>
    <w:rsid w:val="00F74E6D"/>
    <w:rsid w:val="00F74EAB"/>
    <w:rsid w:val="00F74FDA"/>
    <w:rsid w:val="00F74FEC"/>
    <w:rsid w:val="00F75141"/>
    <w:rsid w:val="00F75142"/>
    <w:rsid w:val="00F75196"/>
    <w:rsid w:val="00F75212"/>
    <w:rsid w:val="00F752D3"/>
    <w:rsid w:val="00F75318"/>
    <w:rsid w:val="00F753E6"/>
    <w:rsid w:val="00F755EF"/>
    <w:rsid w:val="00F7588E"/>
    <w:rsid w:val="00F75BA8"/>
    <w:rsid w:val="00F75C23"/>
    <w:rsid w:val="00F75E6A"/>
    <w:rsid w:val="00F7611C"/>
    <w:rsid w:val="00F7619E"/>
    <w:rsid w:val="00F762FA"/>
    <w:rsid w:val="00F76628"/>
    <w:rsid w:val="00F766BF"/>
    <w:rsid w:val="00F7676C"/>
    <w:rsid w:val="00F7679B"/>
    <w:rsid w:val="00F76A2B"/>
    <w:rsid w:val="00F76C0C"/>
    <w:rsid w:val="00F76D2B"/>
    <w:rsid w:val="00F76F52"/>
    <w:rsid w:val="00F7712A"/>
    <w:rsid w:val="00F77154"/>
    <w:rsid w:val="00F772D1"/>
    <w:rsid w:val="00F77472"/>
    <w:rsid w:val="00F776DF"/>
    <w:rsid w:val="00F7774C"/>
    <w:rsid w:val="00F77A4A"/>
    <w:rsid w:val="00F8018D"/>
    <w:rsid w:val="00F8031F"/>
    <w:rsid w:val="00F803CA"/>
    <w:rsid w:val="00F807F7"/>
    <w:rsid w:val="00F807FA"/>
    <w:rsid w:val="00F809A2"/>
    <w:rsid w:val="00F80ABD"/>
    <w:rsid w:val="00F80BF5"/>
    <w:rsid w:val="00F80D75"/>
    <w:rsid w:val="00F80EA2"/>
    <w:rsid w:val="00F81342"/>
    <w:rsid w:val="00F813A5"/>
    <w:rsid w:val="00F813BE"/>
    <w:rsid w:val="00F81597"/>
    <w:rsid w:val="00F81764"/>
    <w:rsid w:val="00F818ED"/>
    <w:rsid w:val="00F81908"/>
    <w:rsid w:val="00F81BA6"/>
    <w:rsid w:val="00F81BAE"/>
    <w:rsid w:val="00F81BFB"/>
    <w:rsid w:val="00F81EDE"/>
    <w:rsid w:val="00F81FC5"/>
    <w:rsid w:val="00F81FCE"/>
    <w:rsid w:val="00F82082"/>
    <w:rsid w:val="00F821C1"/>
    <w:rsid w:val="00F823CE"/>
    <w:rsid w:val="00F823D3"/>
    <w:rsid w:val="00F82A82"/>
    <w:rsid w:val="00F82CAF"/>
    <w:rsid w:val="00F8328E"/>
    <w:rsid w:val="00F8341F"/>
    <w:rsid w:val="00F837F8"/>
    <w:rsid w:val="00F83AFF"/>
    <w:rsid w:val="00F83B28"/>
    <w:rsid w:val="00F83CEB"/>
    <w:rsid w:val="00F83FEA"/>
    <w:rsid w:val="00F84250"/>
    <w:rsid w:val="00F8445B"/>
    <w:rsid w:val="00F85496"/>
    <w:rsid w:val="00F855A1"/>
    <w:rsid w:val="00F8590C"/>
    <w:rsid w:val="00F85BE0"/>
    <w:rsid w:val="00F85E34"/>
    <w:rsid w:val="00F85E95"/>
    <w:rsid w:val="00F863A4"/>
    <w:rsid w:val="00F869E2"/>
    <w:rsid w:val="00F869FF"/>
    <w:rsid w:val="00F86A27"/>
    <w:rsid w:val="00F86B22"/>
    <w:rsid w:val="00F86E79"/>
    <w:rsid w:val="00F871EF"/>
    <w:rsid w:val="00F8730B"/>
    <w:rsid w:val="00F87A67"/>
    <w:rsid w:val="00F87AAC"/>
    <w:rsid w:val="00F87D77"/>
    <w:rsid w:val="00F87D7B"/>
    <w:rsid w:val="00F90195"/>
    <w:rsid w:val="00F9021D"/>
    <w:rsid w:val="00F90409"/>
    <w:rsid w:val="00F90432"/>
    <w:rsid w:val="00F906BB"/>
    <w:rsid w:val="00F90834"/>
    <w:rsid w:val="00F90ABD"/>
    <w:rsid w:val="00F90B25"/>
    <w:rsid w:val="00F90EC3"/>
    <w:rsid w:val="00F9164C"/>
    <w:rsid w:val="00F91688"/>
    <w:rsid w:val="00F916F4"/>
    <w:rsid w:val="00F91909"/>
    <w:rsid w:val="00F92121"/>
    <w:rsid w:val="00F92126"/>
    <w:rsid w:val="00F921F4"/>
    <w:rsid w:val="00F9226B"/>
    <w:rsid w:val="00F922A3"/>
    <w:rsid w:val="00F9230D"/>
    <w:rsid w:val="00F92537"/>
    <w:rsid w:val="00F92637"/>
    <w:rsid w:val="00F92741"/>
    <w:rsid w:val="00F9274F"/>
    <w:rsid w:val="00F92812"/>
    <w:rsid w:val="00F92948"/>
    <w:rsid w:val="00F930A3"/>
    <w:rsid w:val="00F931F3"/>
    <w:rsid w:val="00F932E7"/>
    <w:rsid w:val="00F93561"/>
    <w:rsid w:val="00F93707"/>
    <w:rsid w:val="00F93A1B"/>
    <w:rsid w:val="00F93C58"/>
    <w:rsid w:val="00F93CB9"/>
    <w:rsid w:val="00F93DFE"/>
    <w:rsid w:val="00F93F41"/>
    <w:rsid w:val="00F93FB7"/>
    <w:rsid w:val="00F94302"/>
    <w:rsid w:val="00F94765"/>
    <w:rsid w:val="00F94B00"/>
    <w:rsid w:val="00F95020"/>
    <w:rsid w:val="00F95183"/>
    <w:rsid w:val="00F95339"/>
    <w:rsid w:val="00F957FF"/>
    <w:rsid w:val="00F95CEC"/>
    <w:rsid w:val="00F95D9A"/>
    <w:rsid w:val="00F95E22"/>
    <w:rsid w:val="00F95EFF"/>
    <w:rsid w:val="00F95F76"/>
    <w:rsid w:val="00F96257"/>
    <w:rsid w:val="00F963E5"/>
    <w:rsid w:val="00F966E9"/>
    <w:rsid w:val="00F969B0"/>
    <w:rsid w:val="00F96B80"/>
    <w:rsid w:val="00F96FD0"/>
    <w:rsid w:val="00F97113"/>
    <w:rsid w:val="00F975B3"/>
    <w:rsid w:val="00F97611"/>
    <w:rsid w:val="00F97AF8"/>
    <w:rsid w:val="00F97D67"/>
    <w:rsid w:val="00F97F45"/>
    <w:rsid w:val="00FA0007"/>
    <w:rsid w:val="00FA049B"/>
    <w:rsid w:val="00FA0623"/>
    <w:rsid w:val="00FA0636"/>
    <w:rsid w:val="00FA0685"/>
    <w:rsid w:val="00FA0814"/>
    <w:rsid w:val="00FA098D"/>
    <w:rsid w:val="00FA0C85"/>
    <w:rsid w:val="00FA0D04"/>
    <w:rsid w:val="00FA0D15"/>
    <w:rsid w:val="00FA0E20"/>
    <w:rsid w:val="00FA1246"/>
    <w:rsid w:val="00FA1274"/>
    <w:rsid w:val="00FA139F"/>
    <w:rsid w:val="00FA14E6"/>
    <w:rsid w:val="00FA16AE"/>
    <w:rsid w:val="00FA1862"/>
    <w:rsid w:val="00FA19AE"/>
    <w:rsid w:val="00FA1E9C"/>
    <w:rsid w:val="00FA24F6"/>
    <w:rsid w:val="00FA28C7"/>
    <w:rsid w:val="00FA29C1"/>
    <w:rsid w:val="00FA2AEA"/>
    <w:rsid w:val="00FA30DF"/>
    <w:rsid w:val="00FA33F4"/>
    <w:rsid w:val="00FA36F4"/>
    <w:rsid w:val="00FA395D"/>
    <w:rsid w:val="00FA39D9"/>
    <w:rsid w:val="00FA3CA3"/>
    <w:rsid w:val="00FA3D38"/>
    <w:rsid w:val="00FA3E0E"/>
    <w:rsid w:val="00FA4326"/>
    <w:rsid w:val="00FA458A"/>
    <w:rsid w:val="00FA4693"/>
    <w:rsid w:val="00FA495C"/>
    <w:rsid w:val="00FA4B95"/>
    <w:rsid w:val="00FA5021"/>
    <w:rsid w:val="00FA56AA"/>
    <w:rsid w:val="00FA585B"/>
    <w:rsid w:val="00FA58CA"/>
    <w:rsid w:val="00FA590D"/>
    <w:rsid w:val="00FA6107"/>
    <w:rsid w:val="00FA6684"/>
    <w:rsid w:val="00FA66A9"/>
    <w:rsid w:val="00FA685F"/>
    <w:rsid w:val="00FA68F8"/>
    <w:rsid w:val="00FA6B75"/>
    <w:rsid w:val="00FA6F2D"/>
    <w:rsid w:val="00FA72C9"/>
    <w:rsid w:val="00FA7301"/>
    <w:rsid w:val="00FA735B"/>
    <w:rsid w:val="00FA7396"/>
    <w:rsid w:val="00FA73D6"/>
    <w:rsid w:val="00FA74A1"/>
    <w:rsid w:val="00FA7806"/>
    <w:rsid w:val="00FA7A39"/>
    <w:rsid w:val="00FA7F6E"/>
    <w:rsid w:val="00FB048A"/>
    <w:rsid w:val="00FB06BF"/>
    <w:rsid w:val="00FB0875"/>
    <w:rsid w:val="00FB0959"/>
    <w:rsid w:val="00FB0993"/>
    <w:rsid w:val="00FB09EF"/>
    <w:rsid w:val="00FB0E90"/>
    <w:rsid w:val="00FB1059"/>
    <w:rsid w:val="00FB12D3"/>
    <w:rsid w:val="00FB1884"/>
    <w:rsid w:val="00FB1A3B"/>
    <w:rsid w:val="00FB1B81"/>
    <w:rsid w:val="00FB1D28"/>
    <w:rsid w:val="00FB1F7C"/>
    <w:rsid w:val="00FB1F81"/>
    <w:rsid w:val="00FB2339"/>
    <w:rsid w:val="00FB267D"/>
    <w:rsid w:val="00FB29AD"/>
    <w:rsid w:val="00FB2D6C"/>
    <w:rsid w:val="00FB2F61"/>
    <w:rsid w:val="00FB3185"/>
    <w:rsid w:val="00FB37D8"/>
    <w:rsid w:val="00FB39A6"/>
    <w:rsid w:val="00FB4084"/>
    <w:rsid w:val="00FB4198"/>
    <w:rsid w:val="00FB4286"/>
    <w:rsid w:val="00FB42A6"/>
    <w:rsid w:val="00FB450C"/>
    <w:rsid w:val="00FB45AD"/>
    <w:rsid w:val="00FB45B0"/>
    <w:rsid w:val="00FB460B"/>
    <w:rsid w:val="00FB46DC"/>
    <w:rsid w:val="00FB472C"/>
    <w:rsid w:val="00FB4826"/>
    <w:rsid w:val="00FB4903"/>
    <w:rsid w:val="00FB4AD3"/>
    <w:rsid w:val="00FB5089"/>
    <w:rsid w:val="00FB5383"/>
    <w:rsid w:val="00FB5667"/>
    <w:rsid w:val="00FB58D2"/>
    <w:rsid w:val="00FB58FD"/>
    <w:rsid w:val="00FB595E"/>
    <w:rsid w:val="00FB5962"/>
    <w:rsid w:val="00FB5B1F"/>
    <w:rsid w:val="00FB60B4"/>
    <w:rsid w:val="00FB6221"/>
    <w:rsid w:val="00FB62A6"/>
    <w:rsid w:val="00FB6302"/>
    <w:rsid w:val="00FB646E"/>
    <w:rsid w:val="00FB64F2"/>
    <w:rsid w:val="00FB66D9"/>
    <w:rsid w:val="00FB6A55"/>
    <w:rsid w:val="00FB6AFC"/>
    <w:rsid w:val="00FB6FED"/>
    <w:rsid w:val="00FB700D"/>
    <w:rsid w:val="00FB71F2"/>
    <w:rsid w:val="00FB74F6"/>
    <w:rsid w:val="00FB7518"/>
    <w:rsid w:val="00FB7707"/>
    <w:rsid w:val="00FB78FA"/>
    <w:rsid w:val="00FB7946"/>
    <w:rsid w:val="00FB79C3"/>
    <w:rsid w:val="00FB7D54"/>
    <w:rsid w:val="00FB7F5B"/>
    <w:rsid w:val="00FC0188"/>
    <w:rsid w:val="00FC0499"/>
    <w:rsid w:val="00FC063D"/>
    <w:rsid w:val="00FC0BFF"/>
    <w:rsid w:val="00FC0E38"/>
    <w:rsid w:val="00FC11A6"/>
    <w:rsid w:val="00FC127D"/>
    <w:rsid w:val="00FC12BD"/>
    <w:rsid w:val="00FC12E1"/>
    <w:rsid w:val="00FC14B4"/>
    <w:rsid w:val="00FC151F"/>
    <w:rsid w:val="00FC159C"/>
    <w:rsid w:val="00FC15CF"/>
    <w:rsid w:val="00FC1637"/>
    <w:rsid w:val="00FC1804"/>
    <w:rsid w:val="00FC1D09"/>
    <w:rsid w:val="00FC208D"/>
    <w:rsid w:val="00FC26E9"/>
    <w:rsid w:val="00FC2707"/>
    <w:rsid w:val="00FC29A9"/>
    <w:rsid w:val="00FC29ED"/>
    <w:rsid w:val="00FC2CB3"/>
    <w:rsid w:val="00FC2D06"/>
    <w:rsid w:val="00FC2DF8"/>
    <w:rsid w:val="00FC2FC4"/>
    <w:rsid w:val="00FC2FD3"/>
    <w:rsid w:val="00FC31AD"/>
    <w:rsid w:val="00FC31FB"/>
    <w:rsid w:val="00FC33AA"/>
    <w:rsid w:val="00FC3B22"/>
    <w:rsid w:val="00FC3B3D"/>
    <w:rsid w:val="00FC3D5C"/>
    <w:rsid w:val="00FC3F2F"/>
    <w:rsid w:val="00FC40C2"/>
    <w:rsid w:val="00FC449F"/>
    <w:rsid w:val="00FC46B1"/>
    <w:rsid w:val="00FC4AB6"/>
    <w:rsid w:val="00FC4B2B"/>
    <w:rsid w:val="00FC4FB6"/>
    <w:rsid w:val="00FC50EA"/>
    <w:rsid w:val="00FC53F9"/>
    <w:rsid w:val="00FC5571"/>
    <w:rsid w:val="00FC5586"/>
    <w:rsid w:val="00FC55CE"/>
    <w:rsid w:val="00FC5A38"/>
    <w:rsid w:val="00FC5D1C"/>
    <w:rsid w:val="00FC6023"/>
    <w:rsid w:val="00FC61A8"/>
    <w:rsid w:val="00FC6413"/>
    <w:rsid w:val="00FC6453"/>
    <w:rsid w:val="00FC685B"/>
    <w:rsid w:val="00FC6CAC"/>
    <w:rsid w:val="00FC6F7A"/>
    <w:rsid w:val="00FC6FAA"/>
    <w:rsid w:val="00FC6FAC"/>
    <w:rsid w:val="00FC7077"/>
    <w:rsid w:val="00FC7408"/>
    <w:rsid w:val="00FC74F7"/>
    <w:rsid w:val="00FC763D"/>
    <w:rsid w:val="00FC7640"/>
    <w:rsid w:val="00FC7904"/>
    <w:rsid w:val="00FC7A2E"/>
    <w:rsid w:val="00FD0233"/>
    <w:rsid w:val="00FD075A"/>
    <w:rsid w:val="00FD076C"/>
    <w:rsid w:val="00FD0D6D"/>
    <w:rsid w:val="00FD0D99"/>
    <w:rsid w:val="00FD111F"/>
    <w:rsid w:val="00FD1324"/>
    <w:rsid w:val="00FD15B6"/>
    <w:rsid w:val="00FD1C9E"/>
    <w:rsid w:val="00FD1F2E"/>
    <w:rsid w:val="00FD1F4C"/>
    <w:rsid w:val="00FD1F6C"/>
    <w:rsid w:val="00FD2019"/>
    <w:rsid w:val="00FD2147"/>
    <w:rsid w:val="00FD227F"/>
    <w:rsid w:val="00FD2739"/>
    <w:rsid w:val="00FD281A"/>
    <w:rsid w:val="00FD2916"/>
    <w:rsid w:val="00FD2B16"/>
    <w:rsid w:val="00FD2DDB"/>
    <w:rsid w:val="00FD32DD"/>
    <w:rsid w:val="00FD32E7"/>
    <w:rsid w:val="00FD3475"/>
    <w:rsid w:val="00FD3491"/>
    <w:rsid w:val="00FD3674"/>
    <w:rsid w:val="00FD3892"/>
    <w:rsid w:val="00FD3951"/>
    <w:rsid w:val="00FD3BFD"/>
    <w:rsid w:val="00FD3CAC"/>
    <w:rsid w:val="00FD3CB6"/>
    <w:rsid w:val="00FD416F"/>
    <w:rsid w:val="00FD4357"/>
    <w:rsid w:val="00FD4476"/>
    <w:rsid w:val="00FD45C1"/>
    <w:rsid w:val="00FD4602"/>
    <w:rsid w:val="00FD4741"/>
    <w:rsid w:val="00FD4827"/>
    <w:rsid w:val="00FD48D3"/>
    <w:rsid w:val="00FD4A4D"/>
    <w:rsid w:val="00FD4A8C"/>
    <w:rsid w:val="00FD4C4D"/>
    <w:rsid w:val="00FD4F0E"/>
    <w:rsid w:val="00FD4F6D"/>
    <w:rsid w:val="00FD522E"/>
    <w:rsid w:val="00FD5374"/>
    <w:rsid w:val="00FD53E4"/>
    <w:rsid w:val="00FD54DB"/>
    <w:rsid w:val="00FD559F"/>
    <w:rsid w:val="00FD55D2"/>
    <w:rsid w:val="00FD57FB"/>
    <w:rsid w:val="00FD597F"/>
    <w:rsid w:val="00FD5985"/>
    <w:rsid w:val="00FD59FC"/>
    <w:rsid w:val="00FD5FE9"/>
    <w:rsid w:val="00FD61E1"/>
    <w:rsid w:val="00FD63CB"/>
    <w:rsid w:val="00FD6629"/>
    <w:rsid w:val="00FD67DA"/>
    <w:rsid w:val="00FD687F"/>
    <w:rsid w:val="00FD68C1"/>
    <w:rsid w:val="00FD697D"/>
    <w:rsid w:val="00FD6AD0"/>
    <w:rsid w:val="00FD6B8C"/>
    <w:rsid w:val="00FD7078"/>
    <w:rsid w:val="00FD71B1"/>
    <w:rsid w:val="00FD7271"/>
    <w:rsid w:val="00FD7401"/>
    <w:rsid w:val="00FD74BA"/>
    <w:rsid w:val="00FD7515"/>
    <w:rsid w:val="00FD75E6"/>
    <w:rsid w:val="00FD761E"/>
    <w:rsid w:val="00FD78F0"/>
    <w:rsid w:val="00FD79CF"/>
    <w:rsid w:val="00FD7C57"/>
    <w:rsid w:val="00FD7D03"/>
    <w:rsid w:val="00FD7ECA"/>
    <w:rsid w:val="00FD7F79"/>
    <w:rsid w:val="00FE0478"/>
    <w:rsid w:val="00FE0810"/>
    <w:rsid w:val="00FE0889"/>
    <w:rsid w:val="00FE0952"/>
    <w:rsid w:val="00FE0D5A"/>
    <w:rsid w:val="00FE0E4E"/>
    <w:rsid w:val="00FE11D8"/>
    <w:rsid w:val="00FE1517"/>
    <w:rsid w:val="00FE16CA"/>
    <w:rsid w:val="00FE1730"/>
    <w:rsid w:val="00FE1B06"/>
    <w:rsid w:val="00FE1B97"/>
    <w:rsid w:val="00FE1DB5"/>
    <w:rsid w:val="00FE1E01"/>
    <w:rsid w:val="00FE1F1C"/>
    <w:rsid w:val="00FE1FAD"/>
    <w:rsid w:val="00FE206F"/>
    <w:rsid w:val="00FE2101"/>
    <w:rsid w:val="00FE26DA"/>
    <w:rsid w:val="00FE295E"/>
    <w:rsid w:val="00FE29F2"/>
    <w:rsid w:val="00FE2A15"/>
    <w:rsid w:val="00FE2B73"/>
    <w:rsid w:val="00FE2CF5"/>
    <w:rsid w:val="00FE2D92"/>
    <w:rsid w:val="00FE315A"/>
    <w:rsid w:val="00FE348E"/>
    <w:rsid w:val="00FE373E"/>
    <w:rsid w:val="00FE37F4"/>
    <w:rsid w:val="00FE3AE9"/>
    <w:rsid w:val="00FE3F5F"/>
    <w:rsid w:val="00FE4218"/>
    <w:rsid w:val="00FE4368"/>
    <w:rsid w:val="00FE44AD"/>
    <w:rsid w:val="00FE4630"/>
    <w:rsid w:val="00FE4665"/>
    <w:rsid w:val="00FE46C7"/>
    <w:rsid w:val="00FE4779"/>
    <w:rsid w:val="00FE4BA4"/>
    <w:rsid w:val="00FE523C"/>
    <w:rsid w:val="00FE5262"/>
    <w:rsid w:val="00FE58A3"/>
    <w:rsid w:val="00FE5A32"/>
    <w:rsid w:val="00FE5ADF"/>
    <w:rsid w:val="00FE5DD6"/>
    <w:rsid w:val="00FE5FF7"/>
    <w:rsid w:val="00FE625B"/>
    <w:rsid w:val="00FE65A7"/>
    <w:rsid w:val="00FE66A7"/>
    <w:rsid w:val="00FE6AB1"/>
    <w:rsid w:val="00FE6B0E"/>
    <w:rsid w:val="00FE6C62"/>
    <w:rsid w:val="00FE6C78"/>
    <w:rsid w:val="00FE6D4C"/>
    <w:rsid w:val="00FE6D68"/>
    <w:rsid w:val="00FE6DD6"/>
    <w:rsid w:val="00FE7032"/>
    <w:rsid w:val="00FE7095"/>
    <w:rsid w:val="00FE71BA"/>
    <w:rsid w:val="00FE7551"/>
    <w:rsid w:val="00FE75B9"/>
    <w:rsid w:val="00FE78D9"/>
    <w:rsid w:val="00FE7A31"/>
    <w:rsid w:val="00FE7F0B"/>
    <w:rsid w:val="00FE7F7B"/>
    <w:rsid w:val="00FF04D2"/>
    <w:rsid w:val="00FF0B2D"/>
    <w:rsid w:val="00FF0B87"/>
    <w:rsid w:val="00FF0B96"/>
    <w:rsid w:val="00FF0C65"/>
    <w:rsid w:val="00FF1015"/>
    <w:rsid w:val="00FF111C"/>
    <w:rsid w:val="00FF11BC"/>
    <w:rsid w:val="00FF150B"/>
    <w:rsid w:val="00FF1581"/>
    <w:rsid w:val="00FF1934"/>
    <w:rsid w:val="00FF1A5D"/>
    <w:rsid w:val="00FF1B7E"/>
    <w:rsid w:val="00FF1C13"/>
    <w:rsid w:val="00FF1D6B"/>
    <w:rsid w:val="00FF1DE7"/>
    <w:rsid w:val="00FF1E2A"/>
    <w:rsid w:val="00FF226A"/>
    <w:rsid w:val="00FF2309"/>
    <w:rsid w:val="00FF25AC"/>
    <w:rsid w:val="00FF2EC1"/>
    <w:rsid w:val="00FF3301"/>
    <w:rsid w:val="00FF3378"/>
    <w:rsid w:val="00FF3489"/>
    <w:rsid w:val="00FF38B7"/>
    <w:rsid w:val="00FF3900"/>
    <w:rsid w:val="00FF3951"/>
    <w:rsid w:val="00FF3977"/>
    <w:rsid w:val="00FF3986"/>
    <w:rsid w:val="00FF3A6C"/>
    <w:rsid w:val="00FF3AAF"/>
    <w:rsid w:val="00FF3BA0"/>
    <w:rsid w:val="00FF3D94"/>
    <w:rsid w:val="00FF3ED2"/>
    <w:rsid w:val="00FF40FA"/>
    <w:rsid w:val="00FF44B6"/>
    <w:rsid w:val="00FF46E9"/>
    <w:rsid w:val="00FF4BC8"/>
    <w:rsid w:val="00FF4E2E"/>
    <w:rsid w:val="00FF54B5"/>
    <w:rsid w:val="00FF54D0"/>
    <w:rsid w:val="00FF55AA"/>
    <w:rsid w:val="00FF5B6E"/>
    <w:rsid w:val="00FF5B98"/>
    <w:rsid w:val="00FF62E8"/>
    <w:rsid w:val="00FF63F0"/>
    <w:rsid w:val="00FF65A0"/>
    <w:rsid w:val="00FF675B"/>
    <w:rsid w:val="00FF6841"/>
    <w:rsid w:val="00FF6983"/>
    <w:rsid w:val="00FF69A0"/>
    <w:rsid w:val="00FF7154"/>
    <w:rsid w:val="00FF744A"/>
    <w:rsid w:val="00FF7646"/>
    <w:rsid w:val="00FF766B"/>
    <w:rsid w:val="00FF7AF6"/>
    <w:rsid w:val="00FF7C0C"/>
    <w:rsid w:val="00FF7E19"/>
    <w:rsid w:val="010F4D2C"/>
    <w:rsid w:val="011FE008"/>
    <w:rsid w:val="01259A6B"/>
    <w:rsid w:val="01527FBB"/>
    <w:rsid w:val="016D4A72"/>
    <w:rsid w:val="0173032A"/>
    <w:rsid w:val="018D5CD9"/>
    <w:rsid w:val="01C4DC1A"/>
    <w:rsid w:val="01E33841"/>
    <w:rsid w:val="01E88CC2"/>
    <w:rsid w:val="01F93CFC"/>
    <w:rsid w:val="0202F3FE"/>
    <w:rsid w:val="0206C3EB"/>
    <w:rsid w:val="020E6E1C"/>
    <w:rsid w:val="021EABE9"/>
    <w:rsid w:val="02314E5A"/>
    <w:rsid w:val="028075AB"/>
    <w:rsid w:val="029C3EE9"/>
    <w:rsid w:val="02A44E05"/>
    <w:rsid w:val="02C3D251"/>
    <w:rsid w:val="02D037AA"/>
    <w:rsid w:val="02D8AF5E"/>
    <w:rsid w:val="0316C653"/>
    <w:rsid w:val="0349E044"/>
    <w:rsid w:val="035716BF"/>
    <w:rsid w:val="039B589B"/>
    <w:rsid w:val="039EDC5B"/>
    <w:rsid w:val="03A2B7B0"/>
    <w:rsid w:val="03DF997D"/>
    <w:rsid w:val="03EA2F39"/>
    <w:rsid w:val="040413E3"/>
    <w:rsid w:val="040C2445"/>
    <w:rsid w:val="0432371D"/>
    <w:rsid w:val="04600BEC"/>
    <w:rsid w:val="0471327B"/>
    <w:rsid w:val="047824FB"/>
    <w:rsid w:val="04814AA5"/>
    <w:rsid w:val="0493BC50"/>
    <w:rsid w:val="049A74FD"/>
    <w:rsid w:val="04AC005E"/>
    <w:rsid w:val="04D15804"/>
    <w:rsid w:val="04D7A2FF"/>
    <w:rsid w:val="04E772DA"/>
    <w:rsid w:val="04FF0DD5"/>
    <w:rsid w:val="04FF2E5A"/>
    <w:rsid w:val="050A5B13"/>
    <w:rsid w:val="052BF7F0"/>
    <w:rsid w:val="057B4F28"/>
    <w:rsid w:val="0599EA27"/>
    <w:rsid w:val="05AFC8A3"/>
    <w:rsid w:val="05BB6BB4"/>
    <w:rsid w:val="05F127F5"/>
    <w:rsid w:val="0623D590"/>
    <w:rsid w:val="0636EB7D"/>
    <w:rsid w:val="0654FCA4"/>
    <w:rsid w:val="06582C2C"/>
    <w:rsid w:val="06656D11"/>
    <w:rsid w:val="066BE4D2"/>
    <w:rsid w:val="066CEC28"/>
    <w:rsid w:val="06D48129"/>
    <w:rsid w:val="06E93067"/>
    <w:rsid w:val="071A8016"/>
    <w:rsid w:val="0737724E"/>
    <w:rsid w:val="07546307"/>
    <w:rsid w:val="076943A7"/>
    <w:rsid w:val="07734A28"/>
    <w:rsid w:val="0788E6AE"/>
    <w:rsid w:val="079CC104"/>
    <w:rsid w:val="07B37FE4"/>
    <w:rsid w:val="07B6A5C2"/>
    <w:rsid w:val="07D07DD5"/>
    <w:rsid w:val="07D2E2C9"/>
    <w:rsid w:val="0806C95A"/>
    <w:rsid w:val="08080A4C"/>
    <w:rsid w:val="08107331"/>
    <w:rsid w:val="0811DA72"/>
    <w:rsid w:val="082817E3"/>
    <w:rsid w:val="082D0DA2"/>
    <w:rsid w:val="088660EB"/>
    <w:rsid w:val="0891B8AB"/>
    <w:rsid w:val="089A887D"/>
    <w:rsid w:val="08AE98B7"/>
    <w:rsid w:val="08C0CEC0"/>
    <w:rsid w:val="0929131C"/>
    <w:rsid w:val="0947CC83"/>
    <w:rsid w:val="094BBFC8"/>
    <w:rsid w:val="0963605A"/>
    <w:rsid w:val="096B803F"/>
    <w:rsid w:val="099397FD"/>
    <w:rsid w:val="09A39AEC"/>
    <w:rsid w:val="09AA881E"/>
    <w:rsid w:val="09D11C5D"/>
    <w:rsid w:val="09D96577"/>
    <w:rsid w:val="09DB5D46"/>
    <w:rsid w:val="0A040E30"/>
    <w:rsid w:val="0A1EE04B"/>
    <w:rsid w:val="0A2A53DB"/>
    <w:rsid w:val="0A420681"/>
    <w:rsid w:val="0A7527EE"/>
    <w:rsid w:val="0A75CD5F"/>
    <w:rsid w:val="0A93655D"/>
    <w:rsid w:val="0A9B74C9"/>
    <w:rsid w:val="0AA99704"/>
    <w:rsid w:val="0AC0B4BC"/>
    <w:rsid w:val="0AC673E2"/>
    <w:rsid w:val="0AEE8CB0"/>
    <w:rsid w:val="0B579EB7"/>
    <w:rsid w:val="0BFA435F"/>
    <w:rsid w:val="0C46B45E"/>
    <w:rsid w:val="0C8E1DBF"/>
    <w:rsid w:val="0CA5D039"/>
    <w:rsid w:val="0CA62F71"/>
    <w:rsid w:val="0CBD5FF3"/>
    <w:rsid w:val="0CD9F32C"/>
    <w:rsid w:val="0CE30D60"/>
    <w:rsid w:val="0CF9E661"/>
    <w:rsid w:val="0D0D1D76"/>
    <w:rsid w:val="0D46E7CC"/>
    <w:rsid w:val="0D9B3D9F"/>
    <w:rsid w:val="0DA20E1F"/>
    <w:rsid w:val="0DA83055"/>
    <w:rsid w:val="0DD2B122"/>
    <w:rsid w:val="0DE2448D"/>
    <w:rsid w:val="0E42A565"/>
    <w:rsid w:val="0E4BA38D"/>
    <w:rsid w:val="0E79842B"/>
    <w:rsid w:val="0EB95213"/>
    <w:rsid w:val="0EE5DF5E"/>
    <w:rsid w:val="0EFE67DA"/>
    <w:rsid w:val="0F1BF7D8"/>
    <w:rsid w:val="0F3394C2"/>
    <w:rsid w:val="0F8C60AB"/>
    <w:rsid w:val="0FA452EE"/>
    <w:rsid w:val="0FA9628D"/>
    <w:rsid w:val="0FD22450"/>
    <w:rsid w:val="0FE3EA83"/>
    <w:rsid w:val="1036EBCC"/>
    <w:rsid w:val="1046912F"/>
    <w:rsid w:val="1071AD2B"/>
    <w:rsid w:val="10C250D6"/>
    <w:rsid w:val="10CFE88C"/>
    <w:rsid w:val="10E2D97E"/>
    <w:rsid w:val="10E4E1DB"/>
    <w:rsid w:val="10EF0B3A"/>
    <w:rsid w:val="10FF89D6"/>
    <w:rsid w:val="111E72EC"/>
    <w:rsid w:val="1137A34D"/>
    <w:rsid w:val="114DE063"/>
    <w:rsid w:val="1154EC97"/>
    <w:rsid w:val="1161EAB7"/>
    <w:rsid w:val="1168EFAB"/>
    <w:rsid w:val="118EE7F7"/>
    <w:rsid w:val="11960085"/>
    <w:rsid w:val="11C08502"/>
    <w:rsid w:val="11F77C6C"/>
    <w:rsid w:val="12634041"/>
    <w:rsid w:val="12640FDC"/>
    <w:rsid w:val="1279B6B5"/>
    <w:rsid w:val="127BE860"/>
    <w:rsid w:val="1280001F"/>
    <w:rsid w:val="1289E4E9"/>
    <w:rsid w:val="12998F73"/>
    <w:rsid w:val="12A15A68"/>
    <w:rsid w:val="12BE499F"/>
    <w:rsid w:val="12D2DEC9"/>
    <w:rsid w:val="12DC7534"/>
    <w:rsid w:val="12EE1295"/>
    <w:rsid w:val="12F328C0"/>
    <w:rsid w:val="12FFC394"/>
    <w:rsid w:val="1305B53B"/>
    <w:rsid w:val="13127307"/>
    <w:rsid w:val="133D89A0"/>
    <w:rsid w:val="13A2B0E0"/>
    <w:rsid w:val="13C4C46D"/>
    <w:rsid w:val="1407DFBF"/>
    <w:rsid w:val="142CDDA9"/>
    <w:rsid w:val="142FB44C"/>
    <w:rsid w:val="143DC5A4"/>
    <w:rsid w:val="146B17CE"/>
    <w:rsid w:val="149249A3"/>
    <w:rsid w:val="1492E260"/>
    <w:rsid w:val="149D2560"/>
    <w:rsid w:val="14F808C6"/>
    <w:rsid w:val="14FA2065"/>
    <w:rsid w:val="153C823B"/>
    <w:rsid w:val="15435CF1"/>
    <w:rsid w:val="158FBF66"/>
    <w:rsid w:val="15995295"/>
    <w:rsid w:val="1620A0F5"/>
    <w:rsid w:val="1623F268"/>
    <w:rsid w:val="168A44D8"/>
    <w:rsid w:val="16D28255"/>
    <w:rsid w:val="1738977E"/>
    <w:rsid w:val="1746102A"/>
    <w:rsid w:val="178B8771"/>
    <w:rsid w:val="17CA5410"/>
    <w:rsid w:val="17D1BBBC"/>
    <w:rsid w:val="17DE1C57"/>
    <w:rsid w:val="17E65B7D"/>
    <w:rsid w:val="18414FED"/>
    <w:rsid w:val="1883494F"/>
    <w:rsid w:val="18AC25F5"/>
    <w:rsid w:val="19008901"/>
    <w:rsid w:val="19191076"/>
    <w:rsid w:val="192C2A76"/>
    <w:rsid w:val="193C7CC2"/>
    <w:rsid w:val="19435EA9"/>
    <w:rsid w:val="196AE2A0"/>
    <w:rsid w:val="196F0258"/>
    <w:rsid w:val="19AC118B"/>
    <w:rsid w:val="19E30167"/>
    <w:rsid w:val="1A3CD499"/>
    <w:rsid w:val="1A4EB5BF"/>
    <w:rsid w:val="1A508CA3"/>
    <w:rsid w:val="1A56C2DA"/>
    <w:rsid w:val="1A5A6388"/>
    <w:rsid w:val="1A743283"/>
    <w:rsid w:val="1A9895A9"/>
    <w:rsid w:val="1ADE1037"/>
    <w:rsid w:val="1AE570BC"/>
    <w:rsid w:val="1AF3F5D8"/>
    <w:rsid w:val="1B2A2611"/>
    <w:rsid w:val="1B3A2AB4"/>
    <w:rsid w:val="1B66B485"/>
    <w:rsid w:val="1B6EC153"/>
    <w:rsid w:val="1B6F0BA8"/>
    <w:rsid w:val="1B8B2999"/>
    <w:rsid w:val="1B8FB7F1"/>
    <w:rsid w:val="1BEF2717"/>
    <w:rsid w:val="1C7111E3"/>
    <w:rsid w:val="1C8EE673"/>
    <w:rsid w:val="1CFFF22C"/>
    <w:rsid w:val="1D35ADC4"/>
    <w:rsid w:val="1D54B879"/>
    <w:rsid w:val="1D848A21"/>
    <w:rsid w:val="1D95B399"/>
    <w:rsid w:val="1DDE9217"/>
    <w:rsid w:val="1E61D4F6"/>
    <w:rsid w:val="1E663FDE"/>
    <w:rsid w:val="1E75D069"/>
    <w:rsid w:val="1E78022E"/>
    <w:rsid w:val="1E79448A"/>
    <w:rsid w:val="1ED4DA5E"/>
    <w:rsid w:val="1EDBC25D"/>
    <w:rsid w:val="1EE46F5A"/>
    <w:rsid w:val="1F6977D9"/>
    <w:rsid w:val="1FC13CB2"/>
    <w:rsid w:val="1FF094A0"/>
    <w:rsid w:val="2046757E"/>
    <w:rsid w:val="207D58C4"/>
    <w:rsid w:val="2097E3EC"/>
    <w:rsid w:val="209EAE04"/>
    <w:rsid w:val="209EEB80"/>
    <w:rsid w:val="20BAAF39"/>
    <w:rsid w:val="210466DB"/>
    <w:rsid w:val="210BDF73"/>
    <w:rsid w:val="2113B8C6"/>
    <w:rsid w:val="2136857B"/>
    <w:rsid w:val="2148729F"/>
    <w:rsid w:val="217271A2"/>
    <w:rsid w:val="218EE2CF"/>
    <w:rsid w:val="2190A7E3"/>
    <w:rsid w:val="21C71DBB"/>
    <w:rsid w:val="21C894F2"/>
    <w:rsid w:val="2210EE50"/>
    <w:rsid w:val="225AC72F"/>
    <w:rsid w:val="22635D32"/>
    <w:rsid w:val="2269EF1B"/>
    <w:rsid w:val="2290974B"/>
    <w:rsid w:val="229EB436"/>
    <w:rsid w:val="22A52A98"/>
    <w:rsid w:val="22C385CF"/>
    <w:rsid w:val="22DFBC51"/>
    <w:rsid w:val="22F9BA93"/>
    <w:rsid w:val="2306F6A9"/>
    <w:rsid w:val="230E3092"/>
    <w:rsid w:val="2338B83F"/>
    <w:rsid w:val="2366A678"/>
    <w:rsid w:val="238599E6"/>
    <w:rsid w:val="238C0D43"/>
    <w:rsid w:val="23BF365D"/>
    <w:rsid w:val="23FDEE1E"/>
    <w:rsid w:val="2402A3F5"/>
    <w:rsid w:val="24115DE4"/>
    <w:rsid w:val="241796FC"/>
    <w:rsid w:val="243EFC1E"/>
    <w:rsid w:val="245AEF50"/>
    <w:rsid w:val="245BC8B0"/>
    <w:rsid w:val="24AB23EA"/>
    <w:rsid w:val="24ADEFC4"/>
    <w:rsid w:val="2571697E"/>
    <w:rsid w:val="25E1BCB1"/>
    <w:rsid w:val="25E59D82"/>
    <w:rsid w:val="25EA02C5"/>
    <w:rsid w:val="25EBAA30"/>
    <w:rsid w:val="25F09392"/>
    <w:rsid w:val="25F4EAAE"/>
    <w:rsid w:val="260AE2C5"/>
    <w:rsid w:val="2628FD84"/>
    <w:rsid w:val="263DB500"/>
    <w:rsid w:val="264DD9B6"/>
    <w:rsid w:val="269E1CE8"/>
    <w:rsid w:val="26D4E88F"/>
    <w:rsid w:val="2743A6B8"/>
    <w:rsid w:val="274E6AED"/>
    <w:rsid w:val="275934BB"/>
    <w:rsid w:val="275B8A14"/>
    <w:rsid w:val="27A1151E"/>
    <w:rsid w:val="27A1B43C"/>
    <w:rsid w:val="27E0B1A4"/>
    <w:rsid w:val="289D0847"/>
    <w:rsid w:val="28BAB83F"/>
    <w:rsid w:val="28E44AEA"/>
    <w:rsid w:val="2903A99D"/>
    <w:rsid w:val="290664DE"/>
    <w:rsid w:val="292858AB"/>
    <w:rsid w:val="2945476F"/>
    <w:rsid w:val="294A8841"/>
    <w:rsid w:val="294C2F8E"/>
    <w:rsid w:val="29576CC3"/>
    <w:rsid w:val="296CF989"/>
    <w:rsid w:val="299F1DB5"/>
    <w:rsid w:val="29CC8071"/>
    <w:rsid w:val="29EF3DE0"/>
    <w:rsid w:val="2A210C14"/>
    <w:rsid w:val="2A69161F"/>
    <w:rsid w:val="2AA948A9"/>
    <w:rsid w:val="2AEBF042"/>
    <w:rsid w:val="2B24D455"/>
    <w:rsid w:val="2B279B53"/>
    <w:rsid w:val="2B2CFE73"/>
    <w:rsid w:val="2B483C22"/>
    <w:rsid w:val="2B55BB41"/>
    <w:rsid w:val="2BA71046"/>
    <w:rsid w:val="2BBBA556"/>
    <w:rsid w:val="2BEA797D"/>
    <w:rsid w:val="2BFDD442"/>
    <w:rsid w:val="2C0EE0F1"/>
    <w:rsid w:val="2C2F6866"/>
    <w:rsid w:val="2C545BA4"/>
    <w:rsid w:val="2C54E02B"/>
    <w:rsid w:val="2C7096FA"/>
    <w:rsid w:val="2CDA3AB6"/>
    <w:rsid w:val="2CF61E67"/>
    <w:rsid w:val="2D009A31"/>
    <w:rsid w:val="2D23A380"/>
    <w:rsid w:val="2D4E8151"/>
    <w:rsid w:val="2D78E7C3"/>
    <w:rsid w:val="2D7B4293"/>
    <w:rsid w:val="2D84187E"/>
    <w:rsid w:val="2DAE9F26"/>
    <w:rsid w:val="2DB41CBE"/>
    <w:rsid w:val="2DBF7C23"/>
    <w:rsid w:val="2DD604C8"/>
    <w:rsid w:val="2DD7EEC1"/>
    <w:rsid w:val="2DF14CBF"/>
    <w:rsid w:val="2DFB8719"/>
    <w:rsid w:val="2E3A23C6"/>
    <w:rsid w:val="2E6835A4"/>
    <w:rsid w:val="2E9B085A"/>
    <w:rsid w:val="2EA9814E"/>
    <w:rsid w:val="2EAB6B49"/>
    <w:rsid w:val="2ED7760E"/>
    <w:rsid w:val="2EF04E93"/>
    <w:rsid w:val="2F1D3129"/>
    <w:rsid w:val="2F430731"/>
    <w:rsid w:val="2F48E10C"/>
    <w:rsid w:val="2FA94537"/>
    <w:rsid w:val="2FAA7499"/>
    <w:rsid w:val="301C92C6"/>
    <w:rsid w:val="303FA56E"/>
    <w:rsid w:val="30480355"/>
    <w:rsid w:val="3054B769"/>
    <w:rsid w:val="30590324"/>
    <w:rsid w:val="305DCE96"/>
    <w:rsid w:val="3065FA15"/>
    <w:rsid w:val="307A8169"/>
    <w:rsid w:val="30C3C62D"/>
    <w:rsid w:val="31219E9A"/>
    <w:rsid w:val="3124293F"/>
    <w:rsid w:val="315E3739"/>
    <w:rsid w:val="31BDA11F"/>
    <w:rsid w:val="31F9EEDB"/>
    <w:rsid w:val="321C93F7"/>
    <w:rsid w:val="32389EF2"/>
    <w:rsid w:val="32548D34"/>
    <w:rsid w:val="325CA9DB"/>
    <w:rsid w:val="328FC358"/>
    <w:rsid w:val="32A50586"/>
    <w:rsid w:val="32D3C0BB"/>
    <w:rsid w:val="33154D35"/>
    <w:rsid w:val="3352C4CE"/>
    <w:rsid w:val="33BE553D"/>
    <w:rsid w:val="33DF01A9"/>
    <w:rsid w:val="34264D3E"/>
    <w:rsid w:val="34313405"/>
    <w:rsid w:val="34520ED3"/>
    <w:rsid w:val="347EEED4"/>
    <w:rsid w:val="34A31DDE"/>
    <w:rsid w:val="34BC9259"/>
    <w:rsid w:val="34EF67FD"/>
    <w:rsid w:val="34FCD6BA"/>
    <w:rsid w:val="353A0DF4"/>
    <w:rsid w:val="353B3709"/>
    <w:rsid w:val="353EC0DC"/>
    <w:rsid w:val="356FE264"/>
    <w:rsid w:val="357680E6"/>
    <w:rsid w:val="357C4907"/>
    <w:rsid w:val="35B0D3E7"/>
    <w:rsid w:val="35B96D91"/>
    <w:rsid w:val="35BF4F29"/>
    <w:rsid w:val="35C45C5B"/>
    <w:rsid w:val="36142915"/>
    <w:rsid w:val="3682ED99"/>
    <w:rsid w:val="368A4112"/>
    <w:rsid w:val="36ADC1D3"/>
    <w:rsid w:val="36D9C789"/>
    <w:rsid w:val="37066F5E"/>
    <w:rsid w:val="372E0254"/>
    <w:rsid w:val="37EC0A6E"/>
    <w:rsid w:val="3800BFB7"/>
    <w:rsid w:val="381D340A"/>
    <w:rsid w:val="38228C3C"/>
    <w:rsid w:val="38565178"/>
    <w:rsid w:val="3871A1B8"/>
    <w:rsid w:val="3880AE7B"/>
    <w:rsid w:val="38826DCB"/>
    <w:rsid w:val="389BA924"/>
    <w:rsid w:val="389F86F9"/>
    <w:rsid w:val="38BCDE57"/>
    <w:rsid w:val="392C645E"/>
    <w:rsid w:val="39377132"/>
    <w:rsid w:val="39423D86"/>
    <w:rsid w:val="394D9476"/>
    <w:rsid w:val="3967F414"/>
    <w:rsid w:val="396D9F47"/>
    <w:rsid w:val="39C76895"/>
    <w:rsid w:val="3A097871"/>
    <w:rsid w:val="3A72D5F7"/>
    <w:rsid w:val="3A82AD7A"/>
    <w:rsid w:val="3A9BB77B"/>
    <w:rsid w:val="3AA3198E"/>
    <w:rsid w:val="3AABCCCD"/>
    <w:rsid w:val="3ADDA00F"/>
    <w:rsid w:val="3B801DB4"/>
    <w:rsid w:val="3B9EE180"/>
    <w:rsid w:val="3BB136B5"/>
    <w:rsid w:val="3BD3470E"/>
    <w:rsid w:val="3C055F84"/>
    <w:rsid w:val="3C07EB13"/>
    <w:rsid w:val="3C51DFE1"/>
    <w:rsid w:val="3C8C305F"/>
    <w:rsid w:val="3C9C801B"/>
    <w:rsid w:val="3CA0AF83"/>
    <w:rsid w:val="3CA116DA"/>
    <w:rsid w:val="3CD7B6A0"/>
    <w:rsid w:val="3D7EAC84"/>
    <w:rsid w:val="3D9FA5BD"/>
    <w:rsid w:val="3DDCB4AA"/>
    <w:rsid w:val="3DF01B42"/>
    <w:rsid w:val="3E0CE4F7"/>
    <w:rsid w:val="3E178E68"/>
    <w:rsid w:val="3E26BA38"/>
    <w:rsid w:val="3E423CB3"/>
    <w:rsid w:val="3E549B88"/>
    <w:rsid w:val="3E54DA2A"/>
    <w:rsid w:val="3E7F2591"/>
    <w:rsid w:val="3EA66EB4"/>
    <w:rsid w:val="3EAF4C04"/>
    <w:rsid w:val="3F23353A"/>
    <w:rsid w:val="3F36DC05"/>
    <w:rsid w:val="3F495CE2"/>
    <w:rsid w:val="3FEE521C"/>
    <w:rsid w:val="3FF9C3A6"/>
    <w:rsid w:val="40050171"/>
    <w:rsid w:val="4008DEC9"/>
    <w:rsid w:val="40614F6D"/>
    <w:rsid w:val="407F80A9"/>
    <w:rsid w:val="409F1C8C"/>
    <w:rsid w:val="40A7B338"/>
    <w:rsid w:val="40B5756D"/>
    <w:rsid w:val="40D049E5"/>
    <w:rsid w:val="40D69FCE"/>
    <w:rsid w:val="40DF8AFD"/>
    <w:rsid w:val="40DFFE10"/>
    <w:rsid w:val="40E174B1"/>
    <w:rsid w:val="40EAA5D0"/>
    <w:rsid w:val="4146673C"/>
    <w:rsid w:val="416D86F1"/>
    <w:rsid w:val="41876129"/>
    <w:rsid w:val="4192B74B"/>
    <w:rsid w:val="41A06D65"/>
    <w:rsid w:val="41D2DB47"/>
    <w:rsid w:val="41DB3EC7"/>
    <w:rsid w:val="41E1C89D"/>
    <w:rsid w:val="41F67AD5"/>
    <w:rsid w:val="41F74A85"/>
    <w:rsid w:val="41F791EC"/>
    <w:rsid w:val="41FB6D45"/>
    <w:rsid w:val="41FD873B"/>
    <w:rsid w:val="4227BEFA"/>
    <w:rsid w:val="426EECDC"/>
    <w:rsid w:val="4281AEA3"/>
    <w:rsid w:val="428A41B1"/>
    <w:rsid w:val="42B98222"/>
    <w:rsid w:val="42B99422"/>
    <w:rsid w:val="42D4C7E1"/>
    <w:rsid w:val="43042118"/>
    <w:rsid w:val="433BBB8D"/>
    <w:rsid w:val="435860F2"/>
    <w:rsid w:val="437087E2"/>
    <w:rsid w:val="43746915"/>
    <w:rsid w:val="43A7C751"/>
    <w:rsid w:val="43ABCC32"/>
    <w:rsid w:val="43DAD0BF"/>
    <w:rsid w:val="443EBFAF"/>
    <w:rsid w:val="44421623"/>
    <w:rsid w:val="44B1E58C"/>
    <w:rsid w:val="44C9F28C"/>
    <w:rsid w:val="44EA5F63"/>
    <w:rsid w:val="44EEE7FB"/>
    <w:rsid w:val="4514D5F7"/>
    <w:rsid w:val="452EDCFF"/>
    <w:rsid w:val="4578BB5D"/>
    <w:rsid w:val="45A7035B"/>
    <w:rsid w:val="45B27618"/>
    <w:rsid w:val="462E2BF2"/>
    <w:rsid w:val="46370EEA"/>
    <w:rsid w:val="463BE341"/>
    <w:rsid w:val="46447363"/>
    <w:rsid w:val="46928F86"/>
    <w:rsid w:val="46ABAA68"/>
    <w:rsid w:val="46C03FC4"/>
    <w:rsid w:val="46C1DAA5"/>
    <w:rsid w:val="46CBE986"/>
    <w:rsid w:val="46D70892"/>
    <w:rsid w:val="46FAFDD8"/>
    <w:rsid w:val="4712ADD4"/>
    <w:rsid w:val="4720FDA6"/>
    <w:rsid w:val="47227A51"/>
    <w:rsid w:val="474A882D"/>
    <w:rsid w:val="4756B376"/>
    <w:rsid w:val="4764AFCE"/>
    <w:rsid w:val="4764FDF4"/>
    <w:rsid w:val="476C2453"/>
    <w:rsid w:val="4781FE1B"/>
    <w:rsid w:val="47A6F2BD"/>
    <w:rsid w:val="47B521C4"/>
    <w:rsid w:val="47B83677"/>
    <w:rsid w:val="47F1E8DE"/>
    <w:rsid w:val="4839D767"/>
    <w:rsid w:val="483BB491"/>
    <w:rsid w:val="487D6CAB"/>
    <w:rsid w:val="4882C672"/>
    <w:rsid w:val="48B5AF17"/>
    <w:rsid w:val="48BAECF6"/>
    <w:rsid w:val="48BB7C9B"/>
    <w:rsid w:val="48C2C01E"/>
    <w:rsid w:val="48C40146"/>
    <w:rsid w:val="490DD91D"/>
    <w:rsid w:val="491E7D96"/>
    <w:rsid w:val="491FD7B3"/>
    <w:rsid w:val="4957B496"/>
    <w:rsid w:val="495981B8"/>
    <w:rsid w:val="495D8D82"/>
    <w:rsid w:val="49B45FC5"/>
    <w:rsid w:val="4A765A18"/>
    <w:rsid w:val="4AB03FD3"/>
    <w:rsid w:val="4AB57252"/>
    <w:rsid w:val="4ACA9A45"/>
    <w:rsid w:val="4AE11F06"/>
    <w:rsid w:val="4B06579F"/>
    <w:rsid w:val="4B0C07E5"/>
    <w:rsid w:val="4B3E4BCE"/>
    <w:rsid w:val="4B53CB21"/>
    <w:rsid w:val="4B764515"/>
    <w:rsid w:val="4BA72FEC"/>
    <w:rsid w:val="4C62FF67"/>
    <w:rsid w:val="4C6ED8F3"/>
    <w:rsid w:val="4C841AB9"/>
    <w:rsid w:val="4CB5251A"/>
    <w:rsid w:val="4CC6BC9C"/>
    <w:rsid w:val="4D314ACE"/>
    <w:rsid w:val="4D50067C"/>
    <w:rsid w:val="4D767A5A"/>
    <w:rsid w:val="4D85E491"/>
    <w:rsid w:val="4D87791C"/>
    <w:rsid w:val="4D8CB78D"/>
    <w:rsid w:val="4D983217"/>
    <w:rsid w:val="4DB0334F"/>
    <w:rsid w:val="4DDBD1E0"/>
    <w:rsid w:val="4DE030D9"/>
    <w:rsid w:val="4E214399"/>
    <w:rsid w:val="4E2F0BF2"/>
    <w:rsid w:val="4E3E3AA8"/>
    <w:rsid w:val="4E7C5310"/>
    <w:rsid w:val="4E956729"/>
    <w:rsid w:val="4EE61A95"/>
    <w:rsid w:val="4EF2785E"/>
    <w:rsid w:val="4F022459"/>
    <w:rsid w:val="4F2228BB"/>
    <w:rsid w:val="4F2F451A"/>
    <w:rsid w:val="4F493F68"/>
    <w:rsid w:val="4F74F45C"/>
    <w:rsid w:val="4F843C07"/>
    <w:rsid w:val="4FA4C673"/>
    <w:rsid w:val="4FA550D6"/>
    <w:rsid w:val="4FABA73F"/>
    <w:rsid w:val="4FCBBC58"/>
    <w:rsid w:val="4FE53757"/>
    <w:rsid w:val="5001250F"/>
    <w:rsid w:val="50132B47"/>
    <w:rsid w:val="50133E41"/>
    <w:rsid w:val="5017579C"/>
    <w:rsid w:val="50359047"/>
    <w:rsid w:val="505125E7"/>
    <w:rsid w:val="50661A8D"/>
    <w:rsid w:val="5096B1FD"/>
    <w:rsid w:val="50B3D45C"/>
    <w:rsid w:val="50B65B0D"/>
    <w:rsid w:val="50C1B80E"/>
    <w:rsid w:val="50C69A44"/>
    <w:rsid w:val="50EAC5B6"/>
    <w:rsid w:val="50F3AD57"/>
    <w:rsid w:val="512FF81E"/>
    <w:rsid w:val="51368731"/>
    <w:rsid w:val="515435E4"/>
    <w:rsid w:val="516450DC"/>
    <w:rsid w:val="5167A3E7"/>
    <w:rsid w:val="519FFE54"/>
    <w:rsid w:val="51B8549B"/>
    <w:rsid w:val="51C8173B"/>
    <w:rsid w:val="51D12EC8"/>
    <w:rsid w:val="5209B411"/>
    <w:rsid w:val="5210B0C6"/>
    <w:rsid w:val="522D75E0"/>
    <w:rsid w:val="52949627"/>
    <w:rsid w:val="5295257C"/>
    <w:rsid w:val="52B1E0BE"/>
    <w:rsid w:val="52D54CCA"/>
    <w:rsid w:val="52E4731F"/>
    <w:rsid w:val="52EE8E13"/>
    <w:rsid w:val="53180A4E"/>
    <w:rsid w:val="537921F4"/>
    <w:rsid w:val="53B37011"/>
    <w:rsid w:val="53D1574C"/>
    <w:rsid w:val="53DE0502"/>
    <w:rsid w:val="53E2B3AE"/>
    <w:rsid w:val="53E439F3"/>
    <w:rsid w:val="53E868BA"/>
    <w:rsid w:val="53F0976C"/>
    <w:rsid w:val="5404D5E0"/>
    <w:rsid w:val="541CDE5C"/>
    <w:rsid w:val="5422500D"/>
    <w:rsid w:val="542D6ED0"/>
    <w:rsid w:val="5434B1B2"/>
    <w:rsid w:val="54579015"/>
    <w:rsid w:val="54701FE2"/>
    <w:rsid w:val="54723E20"/>
    <w:rsid w:val="54744813"/>
    <w:rsid w:val="547E17F4"/>
    <w:rsid w:val="547E3234"/>
    <w:rsid w:val="54E4D230"/>
    <w:rsid w:val="54F63BB3"/>
    <w:rsid w:val="5556E31D"/>
    <w:rsid w:val="555A4621"/>
    <w:rsid w:val="5562B12B"/>
    <w:rsid w:val="556FE412"/>
    <w:rsid w:val="557F31D9"/>
    <w:rsid w:val="558A3BFD"/>
    <w:rsid w:val="55946C53"/>
    <w:rsid w:val="55BC214B"/>
    <w:rsid w:val="5604C50A"/>
    <w:rsid w:val="560585B8"/>
    <w:rsid w:val="562655B7"/>
    <w:rsid w:val="56309E0F"/>
    <w:rsid w:val="56543C24"/>
    <w:rsid w:val="566C6920"/>
    <w:rsid w:val="567CC8C8"/>
    <w:rsid w:val="56B85F87"/>
    <w:rsid w:val="56E445FA"/>
    <w:rsid w:val="56F7FA83"/>
    <w:rsid w:val="570CC7C8"/>
    <w:rsid w:val="570D362A"/>
    <w:rsid w:val="572232D0"/>
    <w:rsid w:val="5724B58C"/>
    <w:rsid w:val="574A534A"/>
    <w:rsid w:val="57515C1A"/>
    <w:rsid w:val="57561016"/>
    <w:rsid w:val="5759BAD4"/>
    <w:rsid w:val="57708DDA"/>
    <w:rsid w:val="57ACCA6B"/>
    <w:rsid w:val="57C2F88F"/>
    <w:rsid w:val="57DDD500"/>
    <w:rsid w:val="57F904D5"/>
    <w:rsid w:val="57FE59B2"/>
    <w:rsid w:val="5817330F"/>
    <w:rsid w:val="58225551"/>
    <w:rsid w:val="58357B9E"/>
    <w:rsid w:val="587F2A88"/>
    <w:rsid w:val="58884072"/>
    <w:rsid w:val="58E6A34A"/>
    <w:rsid w:val="58ED4A16"/>
    <w:rsid w:val="594F934D"/>
    <w:rsid w:val="594FBC63"/>
    <w:rsid w:val="595627C4"/>
    <w:rsid w:val="59B017C4"/>
    <w:rsid w:val="59C55E3F"/>
    <w:rsid w:val="59C9697B"/>
    <w:rsid w:val="5A201CE9"/>
    <w:rsid w:val="5A22FD21"/>
    <w:rsid w:val="5A261EF5"/>
    <w:rsid w:val="5A40D2BF"/>
    <w:rsid w:val="5A411CFD"/>
    <w:rsid w:val="5A51F302"/>
    <w:rsid w:val="5A8FFE99"/>
    <w:rsid w:val="5AC9DE28"/>
    <w:rsid w:val="5AD147CB"/>
    <w:rsid w:val="5AD5A70B"/>
    <w:rsid w:val="5AF0F4B7"/>
    <w:rsid w:val="5AF79CCF"/>
    <w:rsid w:val="5AFC5E41"/>
    <w:rsid w:val="5AFDEC6C"/>
    <w:rsid w:val="5B02754A"/>
    <w:rsid w:val="5B084F8F"/>
    <w:rsid w:val="5B0DBBC2"/>
    <w:rsid w:val="5B70891A"/>
    <w:rsid w:val="5B7F849D"/>
    <w:rsid w:val="5BB3E5A3"/>
    <w:rsid w:val="5BB58722"/>
    <w:rsid w:val="5BC4B4E6"/>
    <w:rsid w:val="5BD013E6"/>
    <w:rsid w:val="5BD55C18"/>
    <w:rsid w:val="5BFAC78E"/>
    <w:rsid w:val="5C357C42"/>
    <w:rsid w:val="5C610C50"/>
    <w:rsid w:val="5C7CBF6C"/>
    <w:rsid w:val="5C89B968"/>
    <w:rsid w:val="5CC73DD4"/>
    <w:rsid w:val="5D1F2813"/>
    <w:rsid w:val="5D5220F1"/>
    <w:rsid w:val="5D781B1C"/>
    <w:rsid w:val="5DAEC451"/>
    <w:rsid w:val="5DDAC7D8"/>
    <w:rsid w:val="5DEEB60C"/>
    <w:rsid w:val="5E01E6C3"/>
    <w:rsid w:val="5E0B8B71"/>
    <w:rsid w:val="5E1907E5"/>
    <w:rsid w:val="5E2ADA7F"/>
    <w:rsid w:val="5E319E21"/>
    <w:rsid w:val="5ECA8A06"/>
    <w:rsid w:val="5F23B466"/>
    <w:rsid w:val="5F4CEADE"/>
    <w:rsid w:val="5F62BAF2"/>
    <w:rsid w:val="5FA55C07"/>
    <w:rsid w:val="5FB0B593"/>
    <w:rsid w:val="5FBFB939"/>
    <w:rsid w:val="5FD339B8"/>
    <w:rsid w:val="5FD66275"/>
    <w:rsid w:val="5FD771EA"/>
    <w:rsid w:val="60017973"/>
    <w:rsid w:val="60109B62"/>
    <w:rsid w:val="60341752"/>
    <w:rsid w:val="6050E8F1"/>
    <w:rsid w:val="60527858"/>
    <w:rsid w:val="608CAB85"/>
    <w:rsid w:val="609CA5EC"/>
    <w:rsid w:val="60A9B6A4"/>
    <w:rsid w:val="60EE765D"/>
    <w:rsid w:val="6116183B"/>
    <w:rsid w:val="61272A8E"/>
    <w:rsid w:val="615CE03B"/>
    <w:rsid w:val="6192413E"/>
    <w:rsid w:val="61A149FB"/>
    <w:rsid w:val="61E86725"/>
    <w:rsid w:val="62452057"/>
    <w:rsid w:val="6254E7BE"/>
    <w:rsid w:val="62680CDE"/>
    <w:rsid w:val="627DA6F4"/>
    <w:rsid w:val="628FE3B6"/>
    <w:rsid w:val="62A20B15"/>
    <w:rsid w:val="62B33E62"/>
    <w:rsid w:val="62B96AE1"/>
    <w:rsid w:val="62DCBF5C"/>
    <w:rsid w:val="62DCCAA5"/>
    <w:rsid w:val="62F89894"/>
    <w:rsid w:val="62F91CE9"/>
    <w:rsid w:val="62FD445A"/>
    <w:rsid w:val="63521B97"/>
    <w:rsid w:val="63E31B08"/>
    <w:rsid w:val="63F7F7B9"/>
    <w:rsid w:val="6405C42B"/>
    <w:rsid w:val="6415D0D7"/>
    <w:rsid w:val="643BA153"/>
    <w:rsid w:val="643D39A9"/>
    <w:rsid w:val="643EBAA5"/>
    <w:rsid w:val="646E46EE"/>
    <w:rsid w:val="6471BAF3"/>
    <w:rsid w:val="6486E57A"/>
    <w:rsid w:val="648D5228"/>
    <w:rsid w:val="6496F9F7"/>
    <w:rsid w:val="64A53C26"/>
    <w:rsid w:val="64AA24A7"/>
    <w:rsid w:val="64E30854"/>
    <w:rsid w:val="65190A04"/>
    <w:rsid w:val="65362CD6"/>
    <w:rsid w:val="65582C32"/>
    <w:rsid w:val="65867CC4"/>
    <w:rsid w:val="65924C73"/>
    <w:rsid w:val="65A633E6"/>
    <w:rsid w:val="65A9010A"/>
    <w:rsid w:val="65B3D081"/>
    <w:rsid w:val="65D08A7B"/>
    <w:rsid w:val="65D5F1ED"/>
    <w:rsid w:val="6665E3E2"/>
    <w:rsid w:val="668289A4"/>
    <w:rsid w:val="6694FBEF"/>
    <w:rsid w:val="66C49390"/>
    <w:rsid w:val="66C6F42E"/>
    <w:rsid w:val="67166836"/>
    <w:rsid w:val="67329287"/>
    <w:rsid w:val="6752C96A"/>
    <w:rsid w:val="6753FB8C"/>
    <w:rsid w:val="6761DD04"/>
    <w:rsid w:val="67B33190"/>
    <w:rsid w:val="67C6BC61"/>
    <w:rsid w:val="67D0AEBB"/>
    <w:rsid w:val="6817BF23"/>
    <w:rsid w:val="684A91DD"/>
    <w:rsid w:val="6851AD4F"/>
    <w:rsid w:val="685BCE82"/>
    <w:rsid w:val="6861C49E"/>
    <w:rsid w:val="68795B5E"/>
    <w:rsid w:val="6896716F"/>
    <w:rsid w:val="68A004F8"/>
    <w:rsid w:val="6908DB53"/>
    <w:rsid w:val="693431FD"/>
    <w:rsid w:val="695FB007"/>
    <w:rsid w:val="69995AFA"/>
    <w:rsid w:val="69A06405"/>
    <w:rsid w:val="69AAC81F"/>
    <w:rsid w:val="69ECC537"/>
    <w:rsid w:val="69EF8350"/>
    <w:rsid w:val="6A2419B5"/>
    <w:rsid w:val="6A259E71"/>
    <w:rsid w:val="6A25D9E0"/>
    <w:rsid w:val="6A2BAFDC"/>
    <w:rsid w:val="6A2F7764"/>
    <w:rsid w:val="6A4DEABF"/>
    <w:rsid w:val="6A6AD76C"/>
    <w:rsid w:val="6A9CDC1E"/>
    <w:rsid w:val="6B32432E"/>
    <w:rsid w:val="6B89CFD0"/>
    <w:rsid w:val="6B98479A"/>
    <w:rsid w:val="6BA7590B"/>
    <w:rsid w:val="6BB959C2"/>
    <w:rsid w:val="6BBF3BF0"/>
    <w:rsid w:val="6BC3E71D"/>
    <w:rsid w:val="6BD7E6C1"/>
    <w:rsid w:val="6BDAB15D"/>
    <w:rsid w:val="6BE36FDA"/>
    <w:rsid w:val="6BF1C1D4"/>
    <w:rsid w:val="6BF31F2D"/>
    <w:rsid w:val="6BFDF6A7"/>
    <w:rsid w:val="6C290009"/>
    <w:rsid w:val="6C70F870"/>
    <w:rsid w:val="6CA7BDEF"/>
    <w:rsid w:val="6CA94E75"/>
    <w:rsid w:val="6CD748CC"/>
    <w:rsid w:val="6CE71428"/>
    <w:rsid w:val="6D04A936"/>
    <w:rsid w:val="6D83808D"/>
    <w:rsid w:val="6DD15985"/>
    <w:rsid w:val="6DF86FAF"/>
    <w:rsid w:val="6DFA8B89"/>
    <w:rsid w:val="6DFC9080"/>
    <w:rsid w:val="6E1AD04E"/>
    <w:rsid w:val="6E3F1FC5"/>
    <w:rsid w:val="6EA4AD33"/>
    <w:rsid w:val="6EAE8FB2"/>
    <w:rsid w:val="6EBDE88C"/>
    <w:rsid w:val="6EDC189C"/>
    <w:rsid w:val="6F388254"/>
    <w:rsid w:val="6F4B62B4"/>
    <w:rsid w:val="6F548C4A"/>
    <w:rsid w:val="6F61A20D"/>
    <w:rsid w:val="6F79F1CB"/>
    <w:rsid w:val="6F8E972B"/>
    <w:rsid w:val="6F90718C"/>
    <w:rsid w:val="6F938F37"/>
    <w:rsid w:val="6F9AA718"/>
    <w:rsid w:val="6FB94A89"/>
    <w:rsid w:val="6FD665D4"/>
    <w:rsid w:val="6FFA8693"/>
    <w:rsid w:val="6FFD4020"/>
    <w:rsid w:val="704E36D6"/>
    <w:rsid w:val="70501286"/>
    <w:rsid w:val="705D69D6"/>
    <w:rsid w:val="7074213F"/>
    <w:rsid w:val="708CBEAD"/>
    <w:rsid w:val="70D0D147"/>
    <w:rsid w:val="7152D051"/>
    <w:rsid w:val="715DE86A"/>
    <w:rsid w:val="7188F54B"/>
    <w:rsid w:val="71CFE56F"/>
    <w:rsid w:val="71DB9386"/>
    <w:rsid w:val="71E5A127"/>
    <w:rsid w:val="71E5FAC6"/>
    <w:rsid w:val="71EC0E84"/>
    <w:rsid w:val="72332681"/>
    <w:rsid w:val="72367C51"/>
    <w:rsid w:val="7272C503"/>
    <w:rsid w:val="728488F4"/>
    <w:rsid w:val="7291BD1F"/>
    <w:rsid w:val="72AB9F86"/>
    <w:rsid w:val="72ACE2C5"/>
    <w:rsid w:val="7311F817"/>
    <w:rsid w:val="7328D34F"/>
    <w:rsid w:val="734A8BC2"/>
    <w:rsid w:val="734C7229"/>
    <w:rsid w:val="73625C92"/>
    <w:rsid w:val="73BEF954"/>
    <w:rsid w:val="73EAC243"/>
    <w:rsid w:val="740B8315"/>
    <w:rsid w:val="7424C3A8"/>
    <w:rsid w:val="744214F7"/>
    <w:rsid w:val="746306DF"/>
    <w:rsid w:val="7476B478"/>
    <w:rsid w:val="747C744F"/>
    <w:rsid w:val="74812D69"/>
    <w:rsid w:val="74B490CF"/>
    <w:rsid w:val="74B9C667"/>
    <w:rsid w:val="75146C06"/>
    <w:rsid w:val="753C5261"/>
    <w:rsid w:val="75712F4E"/>
    <w:rsid w:val="76265AC9"/>
    <w:rsid w:val="7626D742"/>
    <w:rsid w:val="766F4F94"/>
    <w:rsid w:val="768686CD"/>
    <w:rsid w:val="76A5917D"/>
    <w:rsid w:val="7725D489"/>
    <w:rsid w:val="77853914"/>
    <w:rsid w:val="77B2A934"/>
    <w:rsid w:val="781E211F"/>
    <w:rsid w:val="784B3B5B"/>
    <w:rsid w:val="787AA982"/>
    <w:rsid w:val="787C484A"/>
    <w:rsid w:val="78A439D0"/>
    <w:rsid w:val="78F62DEC"/>
    <w:rsid w:val="78F64DF5"/>
    <w:rsid w:val="78FC24A9"/>
    <w:rsid w:val="791EED30"/>
    <w:rsid w:val="7927329B"/>
    <w:rsid w:val="79379CED"/>
    <w:rsid w:val="793C6F0A"/>
    <w:rsid w:val="796B5891"/>
    <w:rsid w:val="79A942C1"/>
    <w:rsid w:val="79D670AF"/>
    <w:rsid w:val="79D73CA0"/>
    <w:rsid w:val="79F6004C"/>
    <w:rsid w:val="79F8C3BE"/>
    <w:rsid w:val="7A2A6D6A"/>
    <w:rsid w:val="7A530F39"/>
    <w:rsid w:val="7A6FCC28"/>
    <w:rsid w:val="7A841A57"/>
    <w:rsid w:val="7A9EB130"/>
    <w:rsid w:val="7AB27003"/>
    <w:rsid w:val="7AD24C59"/>
    <w:rsid w:val="7B14B73C"/>
    <w:rsid w:val="7B276030"/>
    <w:rsid w:val="7B5BD37A"/>
    <w:rsid w:val="7BC63DCB"/>
    <w:rsid w:val="7BCE97D5"/>
    <w:rsid w:val="7BE63B93"/>
    <w:rsid w:val="7C220AA7"/>
    <w:rsid w:val="7C360D15"/>
    <w:rsid w:val="7C68695A"/>
    <w:rsid w:val="7C9526B5"/>
    <w:rsid w:val="7CB02ABD"/>
    <w:rsid w:val="7D0F7EF1"/>
    <w:rsid w:val="7D154E81"/>
    <w:rsid w:val="7D1CCD1D"/>
    <w:rsid w:val="7D218C8E"/>
    <w:rsid w:val="7D2A4B6D"/>
    <w:rsid w:val="7D36B8E5"/>
    <w:rsid w:val="7D827EEB"/>
    <w:rsid w:val="7D92FE07"/>
    <w:rsid w:val="7DA2D425"/>
    <w:rsid w:val="7DABAE71"/>
    <w:rsid w:val="7DAF3715"/>
    <w:rsid w:val="7DF5AB00"/>
    <w:rsid w:val="7DF8F565"/>
    <w:rsid w:val="7E03AD64"/>
    <w:rsid w:val="7E182E2B"/>
    <w:rsid w:val="7E539677"/>
    <w:rsid w:val="7E6BAD94"/>
    <w:rsid w:val="7EC3DE7E"/>
    <w:rsid w:val="7EC78E3A"/>
    <w:rsid w:val="7ED8234C"/>
    <w:rsid w:val="7EE70776"/>
    <w:rsid w:val="7EFAA573"/>
    <w:rsid w:val="7F268E5D"/>
    <w:rsid w:val="7F3C8C30"/>
    <w:rsid w:val="7F4756C1"/>
    <w:rsid w:val="7F49EE7D"/>
    <w:rsid w:val="7F58F1F9"/>
    <w:rsid w:val="7F7D23D4"/>
    <w:rsid w:val="7F7F0FD4"/>
    <w:rsid w:val="7FCED46A"/>
    <w:rsid w:val="7FDA3994"/>
    <w:rsid w:val="7FE3B5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E0D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296"/>
    <w:pPr>
      <w:spacing w:before="10" w:after="120" w:line="240" w:lineRule="auto"/>
      <w:ind w:left="144"/>
    </w:pPr>
    <w:rPr>
      <w:rFonts w:eastAsiaTheme="minorHAnsi"/>
      <w:szCs w:val="24"/>
    </w:rPr>
  </w:style>
  <w:style w:type="paragraph" w:styleId="Heading1">
    <w:name w:val="heading 1"/>
    <w:basedOn w:val="Normal"/>
    <w:next w:val="Normal"/>
    <w:link w:val="Heading1Char"/>
    <w:qFormat/>
    <w:rsid w:val="00CE4CC8"/>
    <w:pPr>
      <w:spacing w:before="720"/>
      <w:jc w:val="center"/>
      <w:outlineLvl w:val="0"/>
    </w:pPr>
    <w:rPr>
      <w:rFonts w:eastAsia="SimSun" w:cs="Arial"/>
      <w:b/>
      <w:bCs/>
      <w:color w:val="000000"/>
      <w:sz w:val="48"/>
    </w:rPr>
  </w:style>
  <w:style w:type="paragraph" w:styleId="Heading2">
    <w:name w:val="heading 2"/>
    <w:next w:val="Normal"/>
    <w:link w:val="Heading2Char"/>
    <w:uiPriority w:val="9"/>
    <w:qFormat/>
    <w:rsid w:val="00CE4CC8"/>
    <w:pPr>
      <w:pageBreakBefore/>
      <w:numPr>
        <w:numId w:val="42"/>
      </w:numPr>
      <w:pBdr>
        <w:bottom w:val="double" w:sz="4" w:space="1" w:color="auto"/>
      </w:pBdr>
      <w:spacing w:before="10" w:after="120" w:line="240" w:lineRule="auto"/>
      <w:outlineLvl w:val="1"/>
    </w:pPr>
    <w:rPr>
      <w:rFonts w:cs="Arial"/>
      <w:b/>
      <w:bCs/>
      <w:color w:val="000000"/>
      <w:sz w:val="40"/>
      <w:szCs w:val="24"/>
    </w:rPr>
  </w:style>
  <w:style w:type="paragraph" w:styleId="Heading3">
    <w:name w:val="heading 3"/>
    <w:next w:val="Normal"/>
    <w:link w:val="Heading3Char"/>
    <w:qFormat/>
    <w:rsid w:val="00BD428A"/>
    <w:pPr>
      <w:keepNext/>
      <w:numPr>
        <w:ilvl w:val="1"/>
        <w:numId w:val="42"/>
      </w:numPr>
      <w:spacing w:before="180" w:after="60" w:line="240" w:lineRule="auto"/>
      <w:outlineLvl w:val="2"/>
    </w:pPr>
    <w:rPr>
      <w:rFonts w:cs="Arial"/>
      <w:b/>
      <w:bCs/>
      <w:color w:val="000000"/>
      <w:sz w:val="32"/>
      <w:szCs w:val="24"/>
    </w:rPr>
  </w:style>
  <w:style w:type="paragraph" w:styleId="Heading4">
    <w:name w:val="heading 4"/>
    <w:basedOn w:val="Heading3"/>
    <w:next w:val="Normal"/>
    <w:link w:val="Heading4Char"/>
    <w:qFormat/>
    <w:rsid w:val="00F837F8"/>
    <w:pPr>
      <w:numPr>
        <w:ilvl w:val="2"/>
      </w:numPr>
      <w:spacing w:before="120" w:after="120"/>
      <w:ind w:left="1022" w:hanging="1022"/>
      <w:outlineLvl w:val="3"/>
    </w:pPr>
    <w:rPr>
      <w:sz w:val="28"/>
    </w:rPr>
  </w:style>
  <w:style w:type="paragraph" w:styleId="Heading5">
    <w:name w:val="heading 5"/>
    <w:next w:val="Normal"/>
    <w:link w:val="Heading5Char"/>
    <w:qFormat/>
    <w:rsid w:val="00F837F8"/>
    <w:pPr>
      <w:keepNext/>
      <w:numPr>
        <w:ilvl w:val="3"/>
        <w:numId w:val="42"/>
      </w:numPr>
      <w:spacing w:before="120" w:after="60" w:line="240" w:lineRule="auto"/>
      <w:ind w:left="1080"/>
      <w:outlineLvl w:val="4"/>
    </w:pPr>
    <w:rPr>
      <w:rFonts w:cs="Arial"/>
      <w:b/>
      <w:bCs/>
      <w:color w:val="000000"/>
      <w:szCs w:val="24"/>
    </w:rPr>
  </w:style>
  <w:style w:type="paragraph" w:styleId="Heading6">
    <w:name w:val="heading 6"/>
    <w:basedOn w:val="Heading5"/>
    <w:next w:val="Normal"/>
    <w:link w:val="Heading6Char"/>
    <w:uiPriority w:val="9"/>
    <w:qFormat/>
    <w:rsid w:val="00053DBC"/>
    <w:pPr>
      <w:keepLines/>
      <w:numPr>
        <w:ilvl w:val="4"/>
      </w:numPr>
      <w:outlineLvl w:val="5"/>
    </w:pPr>
    <w:rPr>
      <w:i/>
      <w:iCs/>
      <w:color w:val="auto"/>
    </w:rPr>
  </w:style>
  <w:style w:type="paragraph" w:styleId="Heading7">
    <w:name w:val="heading 7"/>
    <w:basedOn w:val="Heading6"/>
    <w:next w:val="Normal"/>
    <w:link w:val="Heading7Char"/>
    <w:uiPriority w:val="9"/>
    <w:qFormat/>
    <w:rsid w:val="00466B26"/>
    <w:pPr>
      <w:numPr>
        <w:ilvl w:val="5"/>
      </w:numPr>
      <w:ind w:left="1080"/>
      <w:outlineLvl w:val="6"/>
    </w:pPr>
  </w:style>
  <w:style w:type="paragraph" w:styleId="Heading8">
    <w:name w:val="heading 8"/>
    <w:basedOn w:val="Normal"/>
    <w:next w:val="Normal"/>
    <w:link w:val="Heading8Char"/>
    <w:uiPriority w:val="9"/>
    <w:qFormat/>
    <w:rsid w:val="00CE4CC8"/>
    <w:pPr>
      <w:numPr>
        <w:ilvl w:val="7"/>
        <w:numId w:val="21"/>
      </w:numPr>
      <w:spacing w:before="240" w:after="60"/>
      <w:outlineLvl w:val="7"/>
    </w:pPr>
    <w:rPr>
      <w:rFonts w:eastAsia="SimSun" w:cs="Arial"/>
      <w:i/>
      <w:color w:val="000000"/>
      <w:sz w:val="20"/>
      <w:szCs w:val="20"/>
    </w:rPr>
  </w:style>
  <w:style w:type="paragraph" w:styleId="Heading9">
    <w:name w:val="heading 9"/>
    <w:basedOn w:val="Normal"/>
    <w:next w:val="Normal"/>
    <w:link w:val="Heading9Char"/>
    <w:uiPriority w:val="9"/>
    <w:qFormat/>
    <w:rsid w:val="00565D2F"/>
    <w:pPr>
      <w:numPr>
        <w:ilvl w:val="8"/>
        <w:numId w:val="21"/>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E4CC8"/>
    <w:rPr>
      <w:rFonts w:cs="Arial"/>
      <w:b/>
      <w:bCs/>
      <w:color w:val="000000"/>
      <w:sz w:val="48"/>
      <w:szCs w:val="24"/>
    </w:rPr>
  </w:style>
  <w:style w:type="character" w:customStyle="1" w:styleId="Heading2Char">
    <w:name w:val="Heading 2 Char"/>
    <w:link w:val="Heading2"/>
    <w:uiPriority w:val="9"/>
    <w:rsid w:val="00CE4CC8"/>
    <w:rPr>
      <w:rFonts w:cs="Arial"/>
      <w:b/>
      <w:bCs/>
      <w:color w:val="000000"/>
      <w:sz w:val="40"/>
      <w:szCs w:val="24"/>
    </w:rPr>
  </w:style>
  <w:style w:type="character" w:customStyle="1" w:styleId="Heading3Char">
    <w:name w:val="Heading 3 Char"/>
    <w:link w:val="Heading3"/>
    <w:rsid w:val="00BD428A"/>
    <w:rPr>
      <w:rFonts w:cs="Arial"/>
      <w:b/>
      <w:bCs/>
      <w:color w:val="000000"/>
      <w:sz w:val="32"/>
      <w:szCs w:val="24"/>
    </w:rPr>
  </w:style>
  <w:style w:type="character" w:customStyle="1" w:styleId="Heading4Char">
    <w:name w:val="Heading 4 Char"/>
    <w:link w:val="Heading4"/>
    <w:rsid w:val="00ED08BA"/>
    <w:rPr>
      <w:rFonts w:cs="Arial"/>
      <w:b/>
      <w:bCs/>
      <w:color w:val="000000"/>
      <w:sz w:val="28"/>
      <w:szCs w:val="24"/>
    </w:rPr>
  </w:style>
  <w:style w:type="character" w:customStyle="1" w:styleId="Heading5Char">
    <w:name w:val="Heading 5 Char"/>
    <w:link w:val="Heading5"/>
    <w:rsid w:val="00CE4CC8"/>
    <w:rPr>
      <w:rFonts w:cs="Arial"/>
      <w:b/>
      <w:bCs/>
      <w:color w:val="000000"/>
      <w:szCs w:val="24"/>
    </w:rPr>
  </w:style>
  <w:style w:type="character" w:customStyle="1" w:styleId="Heading6Char">
    <w:name w:val="Heading 6 Char"/>
    <w:link w:val="Heading6"/>
    <w:uiPriority w:val="9"/>
    <w:rsid w:val="00CE4CC8"/>
    <w:rPr>
      <w:rFonts w:cs="Arial"/>
      <w:b/>
      <w:bCs/>
      <w:i/>
      <w:iCs/>
      <w:szCs w:val="24"/>
    </w:rPr>
  </w:style>
  <w:style w:type="character" w:customStyle="1" w:styleId="Heading7Char">
    <w:name w:val="Heading 7 Char"/>
    <w:basedOn w:val="DefaultParagraphFont"/>
    <w:link w:val="Heading7"/>
    <w:uiPriority w:val="9"/>
    <w:rsid w:val="00466B26"/>
    <w:rPr>
      <w:rFonts w:cs="Arial"/>
      <w:b/>
      <w:bCs/>
      <w:i/>
      <w:iCs/>
      <w:szCs w:val="24"/>
    </w:rPr>
  </w:style>
  <w:style w:type="character" w:customStyle="1" w:styleId="Heading8Char">
    <w:name w:val="Heading 8 Char"/>
    <w:basedOn w:val="DefaultParagraphFont"/>
    <w:link w:val="Heading8"/>
    <w:uiPriority w:val="9"/>
    <w:rsid w:val="00CE4CC8"/>
    <w:rPr>
      <w:rFonts w:cs="Arial"/>
      <w:i/>
      <w:color w:val="000000"/>
      <w:sz w:val="20"/>
      <w:szCs w:val="20"/>
    </w:rPr>
  </w:style>
  <w:style w:type="character" w:customStyle="1" w:styleId="Heading9Char">
    <w:name w:val="Heading 9 Char"/>
    <w:basedOn w:val="DefaultParagraphFont"/>
    <w:link w:val="Heading9"/>
    <w:uiPriority w:val="9"/>
    <w:rsid w:val="00565D2F"/>
    <w:rPr>
      <w:rFonts w:eastAsiaTheme="minorHAnsi"/>
      <w:b/>
      <w:i/>
      <w:sz w:val="18"/>
      <w:szCs w:val="20"/>
    </w:rPr>
  </w:style>
  <w:style w:type="paragraph" w:customStyle="1" w:styleId="bullets">
    <w:name w:val="bullets"/>
    <w:basedOn w:val="Normal"/>
    <w:link w:val="bulletsCharChar"/>
    <w:rsid w:val="00012A5B"/>
    <w:pPr>
      <w:numPr>
        <w:numId w:val="22"/>
      </w:numPr>
      <w:tabs>
        <w:tab w:val="clear" w:pos="817"/>
      </w:tabs>
      <w:ind w:left="864" w:hanging="288"/>
    </w:pPr>
    <w:rPr>
      <w:rFonts w:eastAsia="Times New Roman" w:cs="Times New Roman"/>
      <w:lang w:bidi="en-US"/>
    </w:rPr>
  </w:style>
  <w:style w:type="character" w:customStyle="1" w:styleId="bulletsCharChar">
    <w:name w:val="bullets Char Char"/>
    <w:link w:val="bullets"/>
    <w:rsid w:val="00012A5B"/>
    <w:rPr>
      <w:rFonts w:eastAsia="Times New Roman" w:cs="Times New Roman"/>
      <w:szCs w:val="24"/>
      <w:lang w:bidi="en-US"/>
    </w:rPr>
  </w:style>
  <w:style w:type="paragraph" w:customStyle="1" w:styleId="bullets2">
    <w:name w:val="bullets2"/>
    <w:basedOn w:val="Normal"/>
    <w:rsid w:val="00012A5B"/>
    <w:pPr>
      <w:numPr>
        <w:numId w:val="1"/>
      </w:numPr>
      <w:ind w:left="1152" w:hanging="288"/>
    </w:pPr>
  </w:style>
  <w:style w:type="paragraph" w:customStyle="1" w:styleId="bullets2-one">
    <w:name w:val="bullets2-one"/>
    <w:basedOn w:val="Normal"/>
    <w:rsid w:val="00AF0F78"/>
    <w:pPr>
      <w:numPr>
        <w:numId w:val="2"/>
      </w:numPr>
      <w:contextualSpacing/>
    </w:pPr>
    <w:rPr>
      <w:rFonts w:cs="Times New Roman"/>
    </w:rPr>
  </w:style>
  <w:style w:type="paragraph" w:customStyle="1" w:styleId="bulletsIndented">
    <w:name w:val="bulletsIndented"/>
    <w:basedOn w:val="bullets"/>
    <w:rsid w:val="00EF2334"/>
  </w:style>
  <w:style w:type="paragraph" w:customStyle="1" w:styleId="bullets-one">
    <w:name w:val="bullets-one"/>
    <w:basedOn w:val="bullets"/>
    <w:rsid w:val="00090671"/>
    <w:pPr>
      <w:numPr>
        <w:numId w:val="4"/>
      </w:numPr>
      <w:tabs>
        <w:tab w:val="clear" w:pos="727"/>
      </w:tabs>
      <w:ind w:left="864" w:hanging="288"/>
      <w:contextualSpacing/>
    </w:pPr>
  </w:style>
  <w:style w:type="paragraph" w:styleId="Caption">
    <w:name w:val="caption"/>
    <w:basedOn w:val="Normal"/>
    <w:next w:val="Normal"/>
    <w:link w:val="CaptionChar"/>
    <w:qFormat/>
    <w:rsid w:val="00EF2334"/>
    <w:pPr>
      <w:keepNext/>
      <w:spacing w:before="240" w:after="60"/>
      <w:ind w:left="0"/>
      <w:jc w:val="center"/>
    </w:pPr>
    <w:rPr>
      <w:rFonts w:eastAsia="Times New Roman" w:cs="Times New Roman"/>
      <w:b/>
      <w:bCs/>
      <w:color w:val="034D8E"/>
      <w:szCs w:val="20"/>
    </w:rPr>
  </w:style>
  <w:style w:type="character" w:customStyle="1" w:styleId="CaptionChar">
    <w:name w:val="Caption Char"/>
    <w:link w:val="Caption"/>
    <w:locked/>
    <w:rsid w:val="00EF2334"/>
    <w:rPr>
      <w:rFonts w:eastAsia="Times New Roman" w:cs="Times New Roman"/>
      <w:b/>
      <w:bCs/>
      <w:color w:val="034D8E"/>
      <w:szCs w:val="20"/>
    </w:rPr>
  </w:style>
  <w:style w:type="paragraph" w:customStyle="1" w:styleId="Captionwide">
    <w:name w:val="Captionwide"/>
    <w:basedOn w:val="Caption"/>
    <w:link w:val="CaptionwideChar"/>
    <w:rsid w:val="00EF2334"/>
    <w:pPr>
      <w:keepNext w:val="0"/>
      <w:tabs>
        <w:tab w:val="num" w:pos="360"/>
      </w:tabs>
      <w:spacing w:before="60" w:after="240"/>
    </w:pPr>
  </w:style>
  <w:style w:type="character" w:customStyle="1" w:styleId="CaptionwideChar">
    <w:name w:val="Captionwide Char"/>
    <w:link w:val="Captionwide"/>
    <w:locked/>
    <w:rsid w:val="00EF2334"/>
    <w:rPr>
      <w:rFonts w:eastAsia="Times New Roman" w:cs="Times New Roman"/>
      <w:b/>
      <w:bCs/>
      <w:color w:val="034D8E"/>
      <w:szCs w:val="20"/>
    </w:rPr>
  </w:style>
  <w:style w:type="character" w:customStyle="1" w:styleId="Cross-Reference">
    <w:name w:val="Cross-Reference"/>
    <w:basedOn w:val="DefaultParagraphFont"/>
    <w:uiPriority w:val="1"/>
    <w:qFormat/>
    <w:rsid w:val="00EF2334"/>
    <w:rPr>
      <w:color w:val="0000FF"/>
      <w:u w:val="single"/>
    </w:rPr>
  </w:style>
  <w:style w:type="paragraph" w:customStyle="1" w:styleId="equation">
    <w:name w:val="equation"/>
    <w:basedOn w:val="Normal"/>
    <w:rsid w:val="00EF2334"/>
    <w:pPr>
      <w:spacing w:after="60"/>
      <w:ind w:left="1080"/>
    </w:pPr>
  </w:style>
  <w:style w:type="paragraph" w:styleId="Footer">
    <w:name w:val="footer"/>
    <w:basedOn w:val="Normal"/>
    <w:link w:val="FooterChar"/>
    <w:uiPriority w:val="99"/>
    <w:rsid w:val="00EF2334"/>
    <w:pPr>
      <w:pBdr>
        <w:top w:val="single" w:sz="4" w:space="1" w:color="auto"/>
      </w:pBdr>
      <w:tabs>
        <w:tab w:val="right" w:pos="9936"/>
      </w:tabs>
      <w:spacing w:after="0"/>
      <w:ind w:left="0"/>
    </w:pPr>
    <w:rPr>
      <w:rFonts w:ascii="Arial Narrow" w:eastAsia="SimSun" w:hAnsi="Arial Narrow" w:cs="Times New Roman"/>
      <w:color w:val="000000"/>
      <w:szCs w:val="16"/>
    </w:rPr>
  </w:style>
  <w:style w:type="character" w:customStyle="1" w:styleId="FooterChar">
    <w:name w:val="Footer Char"/>
    <w:basedOn w:val="DefaultParagraphFont"/>
    <w:link w:val="Footer"/>
    <w:uiPriority w:val="99"/>
    <w:rsid w:val="00EF2334"/>
    <w:rPr>
      <w:rFonts w:ascii="Arial Narrow" w:hAnsi="Arial Narrow" w:cs="Times New Roman"/>
      <w:color w:val="000000"/>
      <w:szCs w:val="16"/>
    </w:rPr>
  </w:style>
  <w:style w:type="paragraph" w:styleId="Header">
    <w:name w:val="header"/>
    <w:basedOn w:val="Normal"/>
    <w:link w:val="HeaderChar"/>
    <w:uiPriority w:val="99"/>
    <w:rsid w:val="00490355"/>
    <w:pPr>
      <w:tabs>
        <w:tab w:val="right" w:pos="9907"/>
      </w:tabs>
      <w:spacing w:after="240"/>
      <w:ind w:left="0"/>
    </w:pPr>
    <w:rPr>
      <w:rFonts w:ascii="Arial Narrow" w:eastAsia="SimSun" w:hAnsi="Arial Narrow" w:cs="Times New Roman"/>
      <w:noProof/>
      <w:color w:val="000000"/>
      <w:szCs w:val="20"/>
    </w:rPr>
  </w:style>
  <w:style w:type="character" w:customStyle="1" w:styleId="HeaderChar">
    <w:name w:val="Header Char"/>
    <w:basedOn w:val="DefaultParagraphFont"/>
    <w:link w:val="Header"/>
    <w:uiPriority w:val="99"/>
    <w:rsid w:val="00490355"/>
    <w:rPr>
      <w:rFonts w:ascii="Arial Narrow" w:hAnsi="Arial Narrow" w:cs="Times New Roman"/>
      <w:noProof/>
      <w:color w:val="000000"/>
      <w:szCs w:val="20"/>
    </w:rPr>
  </w:style>
  <w:style w:type="character" w:styleId="Hyperlink">
    <w:name w:val="Hyperlink"/>
    <w:uiPriority w:val="99"/>
    <w:rsid w:val="00EF2334"/>
    <w:rPr>
      <w:color w:val="0000FF"/>
      <w:u w:val="single"/>
    </w:rPr>
  </w:style>
  <w:style w:type="paragraph" w:customStyle="1" w:styleId="Image">
    <w:name w:val="Image"/>
    <w:basedOn w:val="Normal"/>
    <w:rsid w:val="00EF2334"/>
    <w:pPr>
      <w:keepNext/>
      <w:spacing w:before="240" w:after="60"/>
      <w:jc w:val="center"/>
    </w:pPr>
  </w:style>
  <w:style w:type="paragraph" w:styleId="NormalIndent">
    <w:name w:val="Normal Indent"/>
    <w:basedOn w:val="Normal"/>
    <w:semiHidden/>
    <w:unhideWhenUsed/>
    <w:rsid w:val="00EF2334"/>
    <w:pPr>
      <w:ind w:left="720"/>
    </w:pPr>
  </w:style>
  <w:style w:type="paragraph" w:customStyle="1" w:styleId="NormalIndent2">
    <w:name w:val="NormalIndent2"/>
    <w:basedOn w:val="Normal"/>
    <w:rsid w:val="00EF2334"/>
    <w:pPr>
      <w:ind w:left="360"/>
    </w:pPr>
  </w:style>
  <w:style w:type="paragraph" w:customStyle="1" w:styleId="Numbered">
    <w:name w:val="Numbered"/>
    <w:basedOn w:val="Normal"/>
    <w:link w:val="NumberedChar"/>
    <w:qFormat/>
    <w:rsid w:val="00440AF7"/>
    <w:pPr>
      <w:numPr>
        <w:numId w:val="27"/>
      </w:numPr>
      <w:spacing w:before="0"/>
      <w:ind w:left="864" w:hanging="288"/>
    </w:pPr>
  </w:style>
  <w:style w:type="character" w:customStyle="1" w:styleId="NumberedChar">
    <w:name w:val="Numbered Char"/>
    <w:link w:val="Numbered"/>
    <w:rsid w:val="00440AF7"/>
    <w:rPr>
      <w:rFonts w:eastAsiaTheme="minorHAnsi"/>
      <w:szCs w:val="24"/>
    </w:rPr>
  </w:style>
  <w:style w:type="paragraph" w:customStyle="1" w:styleId="Numbered-One">
    <w:name w:val="Numbered-One"/>
    <w:basedOn w:val="Numbered"/>
    <w:rsid w:val="00577FB7"/>
    <w:pPr>
      <w:numPr>
        <w:numId w:val="5"/>
      </w:numPr>
      <w:ind w:left="864" w:hanging="288"/>
      <w:contextualSpacing/>
    </w:pPr>
  </w:style>
  <w:style w:type="paragraph" w:customStyle="1" w:styleId="References">
    <w:name w:val="References"/>
    <w:basedOn w:val="Normal"/>
    <w:rsid w:val="00EF2334"/>
    <w:pPr>
      <w:keepLines/>
      <w:spacing w:after="180"/>
      <w:ind w:left="432" w:hanging="216"/>
    </w:pPr>
  </w:style>
  <w:style w:type="paragraph" w:customStyle="1" w:styleId="tablebullet">
    <w:name w:val="tablebullet"/>
    <w:basedOn w:val="Normal"/>
    <w:rsid w:val="001E3FFA"/>
    <w:pPr>
      <w:numPr>
        <w:numId w:val="6"/>
      </w:numPr>
      <w:tabs>
        <w:tab w:val="num" w:pos="727"/>
      </w:tabs>
      <w:spacing w:before="20" w:after="20"/>
      <w:ind w:left="288" w:hanging="288"/>
    </w:pPr>
    <w:rPr>
      <w:szCs w:val="20"/>
    </w:rPr>
  </w:style>
  <w:style w:type="paragraph" w:customStyle="1" w:styleId="TableHead">
    <w:name w:val="TableHead"/>
    <w:link w:val="TableHeadChar"/>
    <w:rsid w:val="00EF2334"/>
    <w:pPr>
      <w:spacing w:before="10" w:after="10" w:line="240" w:lineRule="auto"/>
      <w:jc w:val="center"/>
    </w:pPr>
    <w:rPr>
      <w:rFonts w:cs="Arial"/>
      <w:b/>
      <w:bCs/>
      <w:noProof/>
      <w:szCs w:val="24"/>
    </w:rPr>
  </w:style>
  <w:style w:type="character" w:customStyle="1" w:styleId="TableHeadChar">
    <w:name w:val="TableHead Char"/>
    <w:link w:val="TableHead"/>
    <w:rsid w:val="00EF2334"/>
    <w:rPr>
      <w:rFonts w:cs="Arial"/>
      <w:b/>
      <w:bCs/>
      <w:noProof/>
      <w:szCs w:val="24"/>
    </w:rPr>
  </w:style>
  <w:style w:type="paragraph" w:customStyle="1" w:styleId="TableText">
    <w:name w:val="TableText"/>
    <w:link w:val="TableTextChar"/>
    <w:qFormat/>
    <w:rsid w:val="00EF2334"/>
    <w:pPr>
      <w:spacing w:before="20" w:after="20" w:line="240" w:lineRule="auto"/>
      <w:jc w:val="right"/>
    </w:pPr>
    <w:rPr>
      <w:rFonts w:cs="Arial"/>
      <w:noProof/>
      <w:szCs w:val="24"/>
    </w:rPr>
  </w:style>
  <w:style w:type="character" w:customStyle="1" w:styleId="TableTextChar">
    <w:name w:val="TableText Char"/>
    <w:basedOn w:val="DefaultParagraphFont"/>
    <w:link w:val="TableText"/>
    <w:rsid w:val="00EF2334"/>
    <w:rPr>
      <w:rFonts w:cs="Arial"/>
      <w:noProof/>
      <w:szCs w:val="24"/>
    </w:rPr>
  </w:style>
  <w:style w:type="paragraph" w:styleId="TOC1">
    <w:name w:val="toc 1"/>
    <w:basedOn w:val="Normal"/>
    <w:next w:val="Normal"/>
    <w:link w:val="TOC1Char"/>
    <w:uiPriority w:val="39"/>
    <w:rsid w:val="009900D1"/>
    <w:pPr>
      <w:keepNext/>
      <w:tabs>
        <w:tab w:val="right" w:leader="dot" w:pos="9907"/>
      </w:tabs>
      <w:spacing w:before="40" w:after="0"/>
      <w:ind w:left="72" w:hanging="72"/>
    </w:pPr>
    <w:rPr>
      <w:rFonts w:eastAsia="SimSun" w:cs="Arial"/>
      <w:b/>
      <w:noProof/>
      <w:color w:val="0000FF"/>
    </w:rPr>
  </w:style>
  <w:style w:type="character" w:customStyle="1" w:styleId="TOC1Char">
    <w:name w:val="TOC 1 Char"/>
    <w:link w:val="TOC1"/>
    <w:uiPriority w:val="39"/>
    <w:rsid w:val="009900D1"/>
    <w:rPr>
      <w:rFonts w:cs="Arial"/>
      <w:b/>
      <w:noProof/>
      <w:color w:val="0000FF"/>
      <w:szCs w:val="24"/>
    </w:rPr>
  </w:style>
  <w:style w:type="paragraph" w:styleId="Revision">
    <w:name w:val="Revision"/>
    <w:hidden/>
    <w:uiPriority w:val="99"/>
    <w:semiHidden/>
    <w:rsid w:val="00565D2F"/>
    <w:pPr>
      <w:spacing w:after="0" w:line="240" w:lineRule="auto"/>
    </w:pPr>
    <w:rPr>
      <w:rFonts w:asciiTheme="minorHAnsi" w:eastAsiaTheme="minorEastAsia" w:hAnsiTheme="minorHAnsi"/>
      <w:sz w:val="22"/>
      <w:lang w:eastAsia="zh-CN"/>
    </w:rPr>
  </w:style>
  <w:style w:type="paragraph" w:styleId="TOC2">
    <w:name w:val="toc 2"/>
    <w:basedOn w:val="Normal"/>
    <w:next w:val="Normal"/>
    <w:link w:val="TOC2Char"/>
    <w:uiPriority w:val="39"/>
    <w:rsid w:val="009900D1"/>
    <w:pPr>
      <w:tabs>
        <w:tab w:val="right" w:leader="dot" w:pos="9907"/>
      </w:tabs>
      <w:spacing w:after="0"/>
      <w:ind w:left="504" w:hanging="216"/>
    </w:pPr>
    <w:rPr>
      <w:rFonts w:eastAsia="SimSun" w:cs="Arial"/>
      <w:noProof/>
      <w:color w:val="0000FF"/>
    </w:rPr>
  </w:style>
  <w:style w:type="character" w:customStyle="1" w:styleId="TOC2Char">
    <w:name w:val="TOC 2 Char"/>
    <w:link w:val="TOC2"/>
    <w:uiPriority w:val="39"/>
    <w:rsid w:val="009900D1"/>
    <w:rPr>
      <w:rFonts w:cs="Arial"/>
      <w:noProof/>
      <w:color w:val="0000FF"/>
      <w:szCs w:val="24"/>
    </w:rPr>
  </w:style>
  <w:style w:type="paragraph" w:styleId="TOC3">
    <w:name w:val="toc 3"/>
    <w:basedOn w:val="Normal"/>
    <w:next w:val="Normal"/>
    <w:link w:val="TOC3Char"/>
    <w:uiPriority w:val="39"/>
    <w:rsid w:val="009900D1"/>
    <w:pPr>
      <w:tabs>
        <w:tab w:val="right" w:leader="dot" w:pos="9907"/>
      </w:tabs>
      <w:spacing w:after="0"/>
      <w:ind w:left="792" w:hanging="216"/>
    </w:pPr>
    <w:rPr>
      <w:rFonts w:eastAsia="SimSun" w:cs="Arial"/>
      <w:color w:val="0000FF"/>
    </w:rPr>
  </w:style>
  <w:style w:type="character" w:customStyle="1" w:styleId="TOC3Char">
    <w:name w:val="TOC 3 Char"/>
    <w:link w:val="TOC3"/>
    <w:uiPriority w:val="39"/>
    <w:rsid w:val="009900D1"/>
    <w:rPr>
      <w:rFonts w:cs="Arial"/>
      <w:color w:val="0000FF"/>
      <w:szCs w:val="24"/>
    </w:rPr>
  </w:style>
  <w:style w:type="paragraph" w:styleId="TOC4">
    <w:name w:val="toc 4"/>
    <w:basedOn w:val="Normal"/>
    <w:next w:val="Normal"/>
    <w:uiPriority w:val="39"/>
    <w:rsid w:val="009900D1"/>
    <w:pPr>
      <w:tabs>
        <w:tab w:val="right" w:leader="dot" w:pos="9907"/>
      </w:tabs>
      <w:spacing w:after="0"/>
      <w:ind w:left="540" w:hanging="252"/>
    </w:pPr>
    <w:rPr>
      <w:rFonts w:eastAsia="SimSun" w:cs="Arial"/>
      <w:bCs/>
      <w:noProof/>
      <w:color w:val="0000FF"/>
    </w:rPr>
  </w:style>
  <w:style w:type="paragraph" w:styleId="TOC5">
    <w:name w:val="toc 5"/>
    <w:basedOn w:val="TOC4"/>
    <w:next w:val="Normal"/>
    <w:uiPriority w:val="39"/>
    <w:rsid w:val="009900D1"/>
    <w:pPr>
      <w:ind w:left="144" w:hanging="144"/>
    </w:pPr>
  </w:style>
  <w:style w:type="paragraph" w:styleId="TOCHeading">
    <w:name w:val="TOC Heading"/>
    <w:basedOn w:val="Heading1"/>
    <w:next w:val="Normal"/>
    <w:uiPriority w:val="39"/>
    <w:semiHidden/>
    <w:unhideWhenUsed/>
    <w:qFormat/>
    <w:rsid w:val="00EF2334"/>
    <w:pPr>
      <w:spacing w:before="240" w:after="0"/>
      <w:jc w:val="left"/>
      <w:outlineLvl w:val="9"/>
    </w:pPr>
    <w:rPr>
      <w:rFonts w:asciiTheme="majorHAnsi" w:hAnsiTheme="majorHAnsi"/>
      <w:b w:val="0"/>
      <w:bCs w:val="0"/>
      <w:sz w:val="32"/>
    </w:rPr>
  </w:style>
  <w:style w:type="table" w:customStyle="1" w:styleId="TRs">
    <w:name w:val="TRs"/>
    <w:basedOn w:val="TableNormal"/>
    <w:uiPriority w:val="99"/>
    <w:rsid w:val="00DC0705"/>
    <w:pPr>
      <w:spacing w:after="0" w:line="240" w:lineRule="auto"/>
    </w:pPr>
    <w:rPr>
      <w:rFonts w:eastAsiaTheme="minorEastAsia"/>
      <w:szCs w:val="24"/>
      <w:lang w:eastAsia="zh-CN"/>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Borders">
    <w:name w:val="TRs Borders"/>
    <w:basedOn w:val="TableNormal"/>
    <w:uiPriority w:val="99"/>
    <w:rsid w:val="008B6CE7"/>
    <w:pPr>
      <w:spacing w:after="0" w:line="240" w:lineRule="auto"/>
    </w:pPr>
    <w:rPr>
      <w:rFonts w:cs="Times New Roman"/>
      <w:szCs w:val="20"/>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character" w:styleId="CommentReference">
    <w:name w:val="annotation reference"/>
    <w:basedOn w:val="DefaultParagraphFont"/>
    <w:uiPriority w:val="99"/>
    <w:unhideWhenUsed/>
    <w:rsid w:val="007E0991"/>
    <w:rPr>
      <w:sz w:val="16"/>
      <w:szCs w:val="16"/>
    </w:rPr>
  </w:style>
  <w:style w:type="paragraph" w:styleId="CommentText">
    <w:name w:val="annotation text"/>
    <w:basedOn w:val="Normal"/>
    <w:link w:val="CommentTextChar"/>
    <w:uiPriority w:val="99"/>
    <w:unhideWhenUsed/>
    <w:rsid w:val="007E0991"/>
    <w:rPr>
      <w:sz w:val="20"/>
      <w:szCs w:val="20"/>
    </w:rPr>
  </w:style>
  <w:style w:type="character" w:customStyle="1" w:styleId="CommentTextChar">
    <w:name w:val="Comment Text Char"/>
    <w:basedOn w:val="DefaultParagraphFont"/>
    <w:link w:val="CommentText"/>
    <w:uiPriority w:val="99"/>
    <w:rsid w:val="007E0991"/>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7E0991"/>
    <w:rPr>
      <w:b/>
      <w:bCs/>
    </w:rPr>
  </w:style>
  <w:style w:type="character" w:customStyle="1" w:styleId="CommentSubjectChar">
    <w:name w:val="Comment Subject Char"/>
    <w:basedOn w:val="CommentTextChar"/>
    <w:link w:val="CommentSubject"/>
    <w:uiPriority w:val="99"/>
    <w:semiHidden/>
    <w:rsid w:val="007E0991"/>
    <w:rPr>
      <w:rFonts w:eastAsiaTheme="minorHAnsi"/>
      <w:b/>
      <w:bCs/>
      <w:sz w:val="20"/>
      <w:szCs w:val="20"/>
    </w:rPr>
  </w:style>
  <w:style w:type="character" w:styleId="UnresolvedMention">
    <w:name w:val="Unresolved Mention"/>
    <w:basedOn w:val="DefaultParagraphFont"/>
    <w:uiPriority w:val="99"/>
    <w:unhideWhenUsed/>
    <w:rsid w:val="000150D4"/>
    <w:rPr>
      <w:color w:val="605E5C"/>
      <w:shd w:val="clear" w:color="auto" w:fill="E1DFDD"/>
    </w:rPr>
  </w:style>
  <w:style w:type="character" w:styleId="Mention">
    <w:name w:val="Mention"/>
    <w:basedOn w:val="DefaultParagraphFont"/>
    <w:uiPriority w:val="99"/>
    <w:unhideWhenUsed/>
    <w:rsid w:val="000150D4"/>
    <w:rPr>
      <w:color w:val="2B579A"/>
      <w:shd w:val="clear" w:color="auto" w:fill="E1DFDD"/>
    </w:rPr>
  </w:style>
  <w:style w:type="character" w:styleId="FootnoteReference">
    <w:name w:val="footnote reference"/>
    <w:basedOn w:val="DefaultParagraphFont"/>
    <w:uiPriority w:val="99"/>
    <w:rsid w:val="009900D1"/>
    <w:rPr>
      <w:rFonts w:ascii="Arial" w:hAnsi="Arial"/>
      <w:vertAlign w:val="superscript"/>
    </w:rPr>
  </w:style>
  <w:style w:type="table" w:styleId="TableGrid">
    <w:name w:val="Table Grid"/>
    <w:aliases w:val="Table Grid_Custom"/>
    <w:basedOn w:val="TableNormal"/>
    <w:uiPriority w:val="39"/>
    <w:rsid w:val="009900D1"/>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sz w:val="24"/>
      </w:rPr>
      <w:tblPr/>
      <w:trPr>
        <w:cantSplit/>
        <w:tblHeader/>
      </w:trPr>
    </w:tblStylePr>
  </w:style>
  <w:style w:type="paragraph" w:customStyle="1" w:styleId="tablebullet2">
    <w:name w:val="tablebullet2"/>
    <w:basedOn w:val="Normal"/>
    <w:rsid w:val="009F2217"/>
    <w:pPr>
      <w:spacing w:before="0"/>
      <w:ind w:left="648" w:hanging="288"/>
    </w:pPr>
    <w:rPr>
      <w:rFonts w:eastAsiaTheme="minorEastAsia"/>
      <w:color w:val="000000"/>
      <w:szCs w:val="20"/>
      <w:lang w:eastAsia="zh-CN"/>
    </w:rPr>
  </w:style>
  <w:style w:type="character" w:styleId="Emphasis">
    <w:name w:val="Emphasis"/>
    <w:basedOn w:val="DefaultParagraphFont"/>
    <w:uiPriority w:val="20"/>
    <w:qFormat/>
    <w:rsid w:val="009900D1"/>
    <w:rPr>
      <w:i/>
    </w:rPr>
  </w:style>
  <w:style w:type="table" w:customStyle="1" w:styleId="GridTable4-Accent11">
    <w:name w:val="Grid Table 4 - Accent 11"/>
    <w:basedOn w:val="TableNormal"/>
    <w:uiPriority w:val="49"/>
    <w:rsid w:val="009900D1"/>
    <w:pPr>
      <w:spacing w:after="0" w:line="240" w:lineRule="auto"/>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IntenseEmphasis">
    <w:name w:val="Intense Emphasis"/>
    <w:uiPriority w:val="21"/>
    <w:qFormat/>
    <w:rsid w:val="009900D1"/>
    <w:rPr>
      <w:b/>
      <w:bCs/>
      <w:i/>
      <w:iCs/>
      <w:color w:val="4F81BD"/>
    </w:rPr>
  </w:style>
  <w:style w:type="paragraph" w:styleId="IntenseQuote">
    <w:name w:val="Intense Quote"/>
    <w:basedOn w:val="Normal"/>
    <w:next w:val="Normal"/>
    <w:link w:val="IntenseQuoteChar"/>
    <w:uiPriority w:val="30"/>
    <w:qFormat/>
    <w:rsid w:val="009900D1"/>
    <w:pPr>
      <w:pBdr>
        <w:top w:val="single" w:sz="4" w:space="10" w:color="4472C4" w:themeColor="accent1"/>
        <w:bottom w:val="single" w:sz="4" w:space="10" w:color="4472C4" w:themeColor="accent1"/>
      </w:pBdr>
      <w:spacing w:before="360" w:after="360"/>
      <w:ind w:left="864" w:right="864"/>
      <w:jc w:val="center"/>
    </w:pPr>
    <w:rPr>
      <w:rFonts w:eastAsia="SimSun" w:cs="Arial"/>
      <w:i/>
      <w:iCs/>
      <w:color w:val="4472C4" w:themeColor="accent1"/>
    </w:rPr>
  </w:style>
  <w:style w:type="character" w:customStyle="1" w:styleId="IntenseQuoteChar">
    <w:name w:val="Intense Quote Char"/>
    <w:basedOn w:val="DefaultParagraphFont"/>
    <w:link w:val="IntenseQuote"/>
    <w:uiPriority w:val="30"/>
    <w:rsid w:val="009900D1"/>
    <w:rPr>
      <w:rFonts w:cs="Arial"/>
      <w:i/>
      <w:iCs/>
      <w:color w:val="4472C4" w:themeColor="accent1"/>
      <w:szCs w:val="24"/>
    </w:rPr>
  </w:style>
  <w:style w:type="character" w:styleId="IntenseReference">
    <w:name w:val="Intense Reference"/>
    <w:uiPriority w:val="32"/>
    <w:qFormat/>
    <w:rsid w:val="009900D1"/>
    <w:rPr>
      <w:b/>
      <w:bCs/>
      <w:smallCaps/>
      <w:color w:val="C0504D"/>
      <w:spacing w:val="5"/>
      <w:u w:val="single"/>
    </w:rPr>
  </w:style>
  <w:style w:type="character" w:styleId="PageNumber">
    <w:name w:val="page number"/>
    <w:basedOn w:val="DefaultParagraphFont"/>
    <w:semiHidden/>
    <w:unhideWhenUsed/>
    <w:rsid w:val="00814DBD"/>
  </w:style>
  <w:style w:type="table" w:styleId="TableGrid1">
    <w:name w:val="Table Grid 1"/>
    <w:basedOn w:val="TableNormal"/>
    <w:rsid w:val="009900D1"/>
    <w:pPr>
      <w:spacing w:after="24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6">
    <w:name w:val="toc 6"/>
    <w:basedOn w:val="Normal"/>
    <w:next w:val="Normal"/>
    <w:autoRedefine/>
    <w:uiPriority w:val="39"/>
    <w:rsid w:val="009900D1"/>
    <w:pPr>
      <w:spacing w:after="0"/>
      <w:ind w:left="1200"/>
    </w:pPr>
    <w:rPr>
      <w:rFonts w:eastAsia="SimSun" w:cs="Arial"/>
      <w:color w:val="000000"/>
    </w:rPr>
  </w:style>
  <w:style w:type="paragraph" w:styleId="TOC7">
    <w:name w:val="toc 7"/>
    <w:basedOn w:val="Normal"/>
    <w:next w:val="Normal"/>
    <w:autoRedefine/>
    <w:uiPriority w:val="39"/>
    <w:rsid w:val="009900D1"/>
    <w:pPr>
      <w:spacing w:after="0"/>
      <w:ind w:left="1440"/>
    </w:pPr>
    <w:rPr>
      <w:rFonts w:eastAsia="SimSun" w:cs="Arial"/>
      <w:color w:val="000000"/>
    </w:rPr>
  </w:style>
  <w:style w:type="paragraph" w:styleId="TOC8">
    <w:name w:val="toc 8"/>
    <w:basedOn w:val="Normal"/>
    <w:next w:val="Normal"/>
    <w:autoRedefine/>
    <w:uiPriority w:val="39"/>
    <w:rsid w:val="009900D1"/>
    <w:pPr>
      <w:tabs>
        <w:tab w:val="right" w:leader="dot" w:pos="9907"/>
      </w:tabs>
      <w:spacing w:after="0"/>
      <w:ind w:hanging="144"/>
    </w:pPr>
    <w:rPr>
      <w:rFonts w:eastAsia="SimSun" w:cs="Arial"/>
      <w:noProof/>
      <w:color w:val="0000FF"/>
      <w:szCs w:val="22"/>
      <w:lang w:eastAsia="zh-CN"/>
    </w:rPr>
  </w:style>
  <w:style w:type="paragraph" w:styleId="TOC9">
    <w:name w:val="toc 9"/>
    <w:basedOn w:val="Normal"/>
    <w:next w:val="Normal"/>
    <w:autoRedefine/>
    <w:uiPriority w:val="39"/>
    <w:rsid w:val="009900D1"/>
    <w:pPr>
      <w:spacing w:after="0"/>
      <w:ind w:left="1920"/>
    </w:pPr>
    <w:rPr>
      <w:rFonts w:eastAsia="SimSun" w:cs="Arial"/>
      <w:color w:val="000000"/>
    </w:rPr>
  </w:style>
  <w:style w:type="table" w:customStyle="1" w:styleId="GridTable1Light1">
    <w:name w:val="Grid Table 1 Light1"/>
    <w:basedOn w:val="TableNormal"/>
    <w:uiPriority w:val="46"/>
    <w:rsid w:val="009900D1"/>
    <w:pPr>
      <w:spacing w:after="0" w:line="240" w:lineRule="auto"/>
    </w:pPr>
    <w:rPr>
      <w:rFonts w:asciiTheme="minorHAnsi" w:eastAsiaTheme="minorEastAsia" w:hAnsiTheme="minorHAnsi"/>
      <w:sz w:val="22"/>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aliases w:val="Exhibits"/>
    <w:basedOn w:val="Normal"/>
    <w:next w:val="Normal"/>
    <w:uiPriority w:val="99"/>
    <w:rsid w:val="009900D1"/>
    <w:pPr>
      <w:tabs>
        <w:tab w:val="right" w:leader="dot" w:pos="9907"/>
      </w:tabs>
      <w:spacing w:before="20" w:after="20"/>
      <w:ind w:left="446" w:hanging="446"/>
    </w:pPr>
    <w:rPr>
      <w:rFonts w:eastAsia="SimSun" w:cs="Arial"/>
      <w:color w:val="0000FF"/>
    </w:rPr>
  </w:style>
  <w:style w:type="paragraph" w:customStyle="1" w:styleId="TableNumbered-a">
    <w:name w:val="TableNumbered-a"/>
    <w:basedOn w:val="TableText"/>
    <w:rsid w:val="009900D1"/>
    <w:pPr>
      <w:ind w:left="4500" w:hanging="360"/>
    </w:pPr>
    <w:rPr>
      <w:szCs w:val="22"/>
    </w:rPr>
  </w:style>
  <w:style w:type="table" w:styleId="TableGridLight">
    <w:name w:val="Grid Table Light"/>
    <w:basedOn w:val="TableNormal"/>
    <w:uiPriority w:val="40"/>
    <w:rsid w:val="009900D1"/>
    <w:pPr>
      <w:spacing w:after="0" w:line="240" w:lineRule="auto"/>
    </w:pPr>
    <w:rPr>
      <w:rFonts w:asciiTheme="minorHAnsi" w:eastAsiaTheme="minorEastAsia" w:hAnsiTheme="minorHAnsi"/>
      <w:sz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9900D1"/>
    <w:pPr>
      <w:spacing w:after="0" w:line="240" w:lineRule="auto"/>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
    <w:name w:val="Grid Table 1 Light"/>
    <w:basedOn w:val="TableNormal"/>
    <w:uiPriority w:val="46"/>
    <w:rsid w:val="009900D1"/>
    <w:pPr>
      <w:spacing w:after="0" w:line="240" w:lineRule="auto"/>
    </w:pPr>
    <w:rPr>
      <w:rFonts w:asciiTheme="minorHAnsi" w:eastAsiaTheme="minorEastAsia" w:hAnsiTheme="minorHAnsi"/>
      <w:sz w:val="22"/>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Indent0">
    <w:name w:val="NormalIndent"/>
    <w:basedOn w:val="Normal"/>
    <w:rsid w:val="009900D1"/>
    <w:pPr>
      <w:spacing w:before="0"/>
      <w:ind w:left="1440"/>
    </w:pPr>
    <w:rPr>
      <w:rFonts w:eastAsia="SimSun" w:cs="Bookman Old Style"/>
      <w:color w:val="000000"/>
      <w:szCs w:val="22"/>
    </w:rPr>
  </w:style>
  <w:style w:type="paragraph" w:customStyle="1" w:styleId="Footnote">
    <w:name w:val="Footnote"/>
    <w:basedOn w:val="Normal"/>
    <w:rsid w:val="00532E7C"/>
    <w:rPr>
      <w:rFonts w:eastAsia="SimSun" w:cs="Arial"/>
      <w:color w:val="000000"/>
      <w:sz w:val="20"/>
    </w:rPr>
  </w:style>
  <w:style w:type="paragraph" w:styleId="FootnoteText">
    <w:name w:val="footnote text"/>
    <w:basedOn w:val="Normal"/>
    <w:link w:val="FootnoteTextChar"/>
    <w:uiPriority w:val="99"/>
    <w:rsid w:val="008F2437"/>
    <w:pPr>
      <w:spacing w:after="60"/>
    </w:pPr>
    <w:rPr>
      <w:rFonts w:eastAsia="SimSun" w:cs="Arial"/>
      <w:color w:val="000000"/>
      <w:sz w:val="20"/>
      <w:szCs w:val="20"/>
    </w:rPr>
  </w:style>
  <w:style w:type="character" w:customStyle="1" w:styleId="FootnoteTextChar">
    <w:name w:val="Footnote Text Char"/>
    <w:basedOn w:val="DefaultParagraphFont"/>
    <w:link w:val="FootnoteText"/>
    <w:uiPriority w:val="99"/>
    <w:rsid w:val="008F2437"/>
    <w:rPr>
      <w:rFonts w:cs="Arial"/>
      <w:color w:val="000000"/>
      <w:sz w:val="20"/>
      <w:szCs w:val="20"/>
    </w:rPr>
  </w:style>
  <w:style w:type="table" w:customStyle="1" w:styleId="TableGrid10">
    <w:name w:val="Table Grid1"/>
    <w:basedOn w:val="TableNormal"/>
    <w:next w:val="TableGrid"/>
    <w:uiPriority w:val="59"/>
    <w:rsid w:val="00827B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82982"/>
    <w:pPr>
      <w:spacing w:before="0"/>
      <w:ind w:left="720"/>
      <w:contextualSpacing/>
    </w:pPr>
    <w:rPr>
      <w:rFonts w:ascii="Calibri" w:eastAsia="SimSun" w:hAnsi="Calibri" w:cs="Times New Roman"/>
      <w:lang w:eastAsia="zh-CN"/>
    </w:rPr>
  </w:style>
  <w:style w:type="character" w:customStyle="1" w:styleId="ListParagraphChar">
    <w:name w:val="List Paragraph Char"/>
    <w:link w:val="ListParagraph"/>
    <w:uiPriority w:val="34"/>
    <w:locked/>
    <w:rsid w:val="00BF5DBF"/>
    <w:rPr>
      <w:rFonts w:ascii="Calibri" w:hAnsi="Calibri" w:cs="Times New Roman"/>
      <w:szCs w:val="24"/>
      <w:lang w:eastAsia="zh-CN"/>
    </w:rPr>
  </w:style>
  <w:style w:type="character" w:styleId="PlaceholderText">
    <w:name w:val="Placeholder Text"/>
    <w:basedOn w:val="DefaultParagraphFont"/>
    <w:uiPriority w:val="99"/>
    <w:semiHidden/>
    <w:rsid w:val="00102C4C"/>
    <w:rPr>
      <w:color w:val="808080"/>
    </w:rPr>
  </w:style>
  <w:style w:type="character" w:styleId="FollowedHyperlink">
    <w:name w:val="FollowedHyperlink"/>
    <w:basedOn w:val="DefaultParagraphFont"/>
    <w:uiPriority w:val="99"/>
    <w:semiHidden/>
    <w:unhideWhenUsed/>
    <w:rsid w:val="00D233F5"/>
    <w:rPr>
      <w:color w:val="954F72" w:themeColor="followedHyperlink"/>
      <w:u w:val="single"/>
    </w:rPr>
  </w:style>
  <w:style w:type="paragraph" w:customStyle="1" w:styleId="TableTextLeft">
    <w:name w:val="TableTextLeft"/>
    <w:basedOn w:val="TableText"/>
    <w:rsid w:val="0073149B"/>
    <w:pPr>
      <w:jc w:val="left"/>
    </w:pPr>
    <w:rPr>
      <w:szCs w:val="20"/>
    </w:rPr>
  </w:style>
  <w:style w:type="paragraph" w:styleId="BodyText">
    <w:name w:val="Body Text"/>
    <w:basedOn w:val="Normal"/>
    <w:link w:val="BodyTextChar"/>
    <w:semiHidden/>
    <w:unhideWhenUsed/>
    <w:qFormat/>
    <w:rsid w:val="00577470"/>
  </w:style>
  <w:style w:type="character" w:customStyle="1" w:styleId="BodyTextChar">
    <w:name w:val="Body Text Char"/>
    <w:basedOn w:val="DefaultParagraphFont"/>
    <w:link w:val="BodyText"/>
    <w:semiHidden/>
    <w:rsid w:val="00577470"/>
    <w:rPr>
      <w:rFonts w:eastAsiaTheme="minorHAnsi"/>
      <w:szCs w:val="24"/>
    </w:rPr>
  </w:style>
  <w:style w:type="character" w:customStyle="1" w:styleId="Cross-ReferenceChar">
    <w:name w:val="Cross-Reference Char"/>
    <w:basedOn w:val="DefaultParagraphFont"/>
    <w:rsid w:val="00E53A9A"/>
    <w:rPr>
      <w:rFonts w:ascii="Arial" w:eastAsia="SimSun" w:hAnsi="Arial" w:cs="Arial"/>
      <w:color w:val="0000FF"/>
      <w:sz w:val="24"/>
      <w:szCs w:val="24"/>
      <w:u w:val="single"/>
      <w:lang w:eastAsia="en-US"/>
    </w:rPr>
  </w:style>
  <w:style w:type="paragraph" w:customStyle="1" w:styleId="tablebulletNoIndent">
    <w:name w:val="tablebulletNoIndent"/>
    <w:basedOn w:val="Normal"/>
    <w:rsid w:val="00E53A9A"/>
    <w:pPr>
      <w:tabs>
        <w:tab w:val="num" w:pos="720"/>
      </w:tabs>
      <w:spacing w:before="20" w:after="20"/>
      <w:ind w:left="288" w:hanging="288"/>
    </w:pPr>
    <w:rPr>
      <w:rFonts w:eastAsia="SimSun" w:cs="Arial"/>
      <w:color w:val="000000"/>
      <w:szCs w:val="20"/>
    </w:rPr>
  </w:style>
  <w:style w:type="paragraph" w:customStyle="1" w:styleId="Numbered-A">
    <w:name w:val="Numbered-A"/>
    <w:basedOn w:val="Normal"/>
    <w:rsid w:val="00ED4699"/>
    <w:pPr>
      <w:numPr>
        <w:numId w:val="47"/>
      </w:numPr>
      <w:spacing w:before="0"/>
      <w:ind w:left="648"/>
    </w:pPr>
    <w:rPr>
      <w:rFonts w:eastAsia="SimSu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20510">
      <w:bodyDiv w:val="1"/>
      <w:marLeft w:val="0"/>
      <w:marRight w:val="0"/>
      <w:marTop w:val="0"/>
      <w:marBottom w:val="0"/>
      <w:divBdr>
        <w:top w:val="none" w:sz="0" w:space="0" w:color="auto"/>
        <w:left w:val="none" w:sz="0" w:space="0" w:color="auto"/>
        <w:bottom w:val="none" w:sz="0" w:space="0" w:color="auto"/>
        <w:right w:val="none" w:sz="0" w:space="0" w:color="auto"/>
      </w:divBdr>
    </w:div>
    <w:div w:id="118957816">
      <w:bodyDiv w:val="1"/>
      <w:marLeft w:val="0"/>
      <w:marRight w:val="0"/>
      <w:marTop w:val="0"/>
      <w:marBottom w:val="0"/>
      <w:divBdr>
        <w:top w:val="none" w:sz="0" w:space="0" w:color="auto"/>
        <w:left w:val="none" w:sz="0" w:space="0" w:color="auto"/>
        <w:bottom w:val="none" w:sz="0" w:space="0" w:color="auto"/>
        <w:right w:val="none" w:sz="0" w:space="0" w:color="auto"/>
      </w:divBdr>
    </w:div>
    <w:div w:id="154535541">
      <w:bodyDiv w:val="1"/>
      <w:marLeft w:val="0"/>
      <w:marRight w:val="0"/>
      <w:marTop w:val="0"/>
      <w:marBottom w:val="0"/>
      <w:divBdr>
        <w:top w:val="none" w:sz="0" w:space="0" w:color="auto"/>
        <w:left w:val="none" w:sz="0" w:space="0" w:color="auto"/>
        <w:bottom w:val="none" w:sz="0" w:space="0" w:color="auto"/>
        <w:right w:val="none" w:sz="0" w:space="0" w:color="auto"/>
      </w:divBdr>
    </w:div>
    <w:div w:id="175731394">
      <w:bodyDiv w:val="1"/>
      <w:marLeft w:val="0"/>
      <w:marRight w:val="0"/>
      <w:marTop w:val="0"/>
      <w:marBottom w:val="0"/>
      <w:divBdr>
        <w:top w:val="none" w:sz="0" w:space="0" w:color="auto"/>
        <w:left w:val="none" w:sz="0" w:space="0" w:color="auto"/>
        <w:bottom w:val="none" w:sz="0" w:space="0" w:color="auto"/>
        <w:right w:val="none" w:sz="0" w:space="0" w:color="auto"/>
      </w:divBdr>
    </w:div>
    <w:div w:id="266547364">
      <w:bodyDiv w:val="1"/>
      <w:marLeft w:val="0"/>
      <w:marRight w:val="0"/>
      <w:marTop w:val="0"/>
      <w:marBottom w:val="0"/>
      <w:divBdr>
        <w:top w:val="none" w:sz="0" w:space="0" w:color="auto"/>
        <w:left w:val="none" w:sz="0" w:space="0" w:color="auto"/>
        <w:bottom w:val="none" w:sz="0" w:space="0" w:color="auto"/>
        <w:right w:val="none" w:sz="0" w:space="0" w:color="auto"/>
      </w:divBdr>
    </w:div>
    <w:div w:id="285284287">
      <w:bodyDiv w:val="1"/>
      <w:marLeft w:val="0"/>
      <w:marRight w:val="0"/>
      <w:marTop w:val="0"/>
      <w:marBottom w:val="0"/>
      <w:divBdr>
        <w:top w:val="none" w:sz="0" w:space="0" w:color="auto"/>
        <w:left w:val="none" w:sz="0" w:space="0" w:color="auto"/>
        <w:bottom w:val="none" w:sz="0" w:space="0" w:color="auto"/>
        <w:right w:val="none" w:sz="0" w:space="0" w:color="auto"/>
      </w:divBdr>
    </w:div>
    <w:div w:id="456685466">
      <w:bodyDiv w:val="1"/>
      <w:marLeft w:val="0"/>
      <w:marRight w:val="0"/>
      <w:marTop w:val="0"/>
      <w:marBottom w:val="0"/>
      <w:divBdr>
        <w:top w:val="none" w:sz="0" w:space="0" w:color="auto"/>
        <w:left w:val="none" w:sz="0" w:space="0" w:color="auto"/>
        <w:bottom w:val="none" w:sz="0" w:space="0" w:color="auto"/>
        <w:right w:val="none" w:sz="0" w:space="0" w:color="auto"/>
      </w:divBdr>
    </w:div>
    <w:div w:id="510878184">
      <w:bodyDiv w:val="1"/>
      <w:marLeft w:val="0"/>
      <w:marRight w:val="0"/>
      <w:marTop w:val="0"/>
      <w:marBottom w:val="0"/>
      <w:divBdr>
        <w:top w:val="none" w:sz="0" w:space="0" w:color="auto"/>
        <w:left w:val="none" w:sz="0" w:space="0" w:color="auto"/>
        <w:bottom w:val="none" w:sz="0" w:space="0" w:color="auto"/>
        <w:right w:val="none" w:sz="0" w:space="0" w:color="auto"/>
      </w:divBdr>
    </w:div>
    <w:div w:id="516817133">
      <w:bodyDiv w:val="1"/>
      <w:marLeft w:val="0"/>
      <w:marRight w:val="0"/>
      <w:marTop w:val="0"/>
      <w:marBottom w:val="0"/>
      <w:divBdr>
        <w:top w:val="none" w:sz="0" w:space="0" w:color="auto"/>
        <w:left w:val="none" w:sz="0" w:space="0" w:color="auto"/>
        <w:bottom w:val="none" w:sz="0" w:space="0" w:color="auto"/>
        <w:right w:val="none" w:sz="0" w:space="0" w:color="auto"/>
      </w:divBdr>
    </w:div>
    <w:div w:id="612597473">
      <w:bodyDiv w:val="1"/>
      <w:marLeft w:val="0"/>
      <w:marRight w:val="0"/>
      <w:marTop w:val="0"/>
      <w:marBottom w:val="0"/>
      <w:divBdr>
        <w:top w:val="none" w:sz="0" w:space="0" w:color="auto"/>
        <w:left w:val="none" w:sz="0" w:space="0" w:color="auto"/>
        <w:bottom w:val="none" w:sz="0" w:space="0" w:color="auto"/>
        <w:right w:val="none" w:sz="0" w:space="0" w:color="auto"/>
      </w:divBdr>
    </w:div>
    <w:div w:id="647126160">
      <w:bodyDiv w:val="1"/>
      <w:marLeft w:val="0"/>
      <w:marRight w:val="0"/>
      <w:marTop w:val="0"/>
      <w:marBottom w:val="0"/>
      <w:divBdr>
        <w:top w:val="none" w:sz="0" w:space="0" w:color="auto"/>
        <w:left w:val="none" w:sz="0" w:space="0" w:color="auto"/>
        <w:bottom w:val="none" w:sz="0" w:space="0" w:color="auto"/>
        <w:right w:val="none" w:sz="0" w:space="0" w:color="auto"/>
      </w:divBdr>
    </w:div>
    <w:div w:id="715591166">
      <w:bodyDiv w:val="1"/>
      <w:marLeft w:val="0"/>
      <w:marRight w:val="0"/>
      <w:marTop w:val="0"/>
      <w:marBottom w:val="0"/>
      <w:divBdr>
        <w:top w:val="none" w:sz="0" w:space="0" w:color="auto"/>
        <w:left w:val="none" w:sz="0" w:space="0" w:color="auto"/>
        <w:bottom w:val="none" w:sz="0" w:space="0" w:color="auto"/>
        <w:right w:val="none" w:sz="0" w:space="0" w:color="auto"/>
      </w:divBdr>
    </w:div>
    <w:div w:id="922450054">
      <w:bodyDiv w:val="1"/>
      <w:marLeft w:val="0"/>
      <w:marRight w:val="0"/>
      <w:marTop w:val="0"/>
      <w:marBottom w:val="0"/>
      <w:divBdr>
        <w:top w:val="none" w:sz="0" w:space="0" w:color="auto"/>
        <w:left w:val="none" w:sz="0" w:space="0" w:color="auto"/>
        <w:bottom w:val="none" w:sz="0" w:space="0" w:color="auto"/>
        <w:right w:val="none" w:sz="0" w:space="0" w:color="auto"/>
      </w:divBdr>
    </w:div>
    <w:div w:id="966350565">
      <w:bodyDiv w:val="1"/>
      <w:marLeft w:val="0"/>
      <w:marRight w:val="0"/>
      <w:marTop w:val="0"/>
      <w:marBottom w:val="0"/>
      <w:divBdr>
        <w:top w:val="none" w:sz="0" w:space="0" w:color="auto"/>
        <w:left w:val="none" w:sz="0" w:space="0" w:color="auto"/>
        <w:bottom w:val="none" w:sz="0" w:space="0" w:color="auto"/>
        <w:right w:val="none" w:sz="0" w:space="0" w:color="auto"/>
      </w:divBdr>
    </w:div>
    <w:div w:id="1021201088">
      <w:bodyDiv w:val="1"/>
      <w:marLeft w:val="0"/>
      <w:marRight w:val="0"/>
      <w:marTop w:val="0"/>
      <w:marBottom w:val="0"/>
      <w:divBdr>
        <w:top w:val="none" w:sz="0" w:space="0" w:color="auto"/>
        <w:left w:val="none" w:sz="0" w:space="0" w:color="auto"/>
        <w:bottom w:val="none" w:sz="0" w:space="0" w:color="auto"/>
        <w:right w:val="none" w:sz="0" w:space="0" w:color="auto"/>
      </w:divBdr>
    </w:div>
    <w:div w:id="1083524978">
      <w:bodyDiv w:val="1"/>
      <w:marLeft w:val="0"/>
      <w:marRight w:val="0"/>
      <w:marTop w:val="0"/>
      <w:marBottom w:val="0"/>
      <w:divBdr>
        <w:top w:val="none" w:sz="0" w:space="0" w:color="auto"/>
        <w:left w:val="none" w:sz="0" w:space="0" w:color="auto"/>
        <w:bottom w:val="none" w:sz="0" w:space="0" w:color="auto"/>
        <w:right w:val="none" w:sz="0" w:space="0" w:color="auto"/>
      </w:divBdr>
    </w:div>
    <w:div w:id="1119252425">
      <w:bodyDiv w:val="1"/>
      <w:marLeft w:val="0"/>
      <w:marRight w:val="0"/>
      <w:marTop w:val="0"/>
      <w:marBottom w:val="0"/>
      <w:divBdr>
        <w:top w:val="none" w:sz="0" w:space="0" w:color="auto"/>
        <w:left w:val="none" w:sz="0" w:space="0" w:color="auto"/>
        <w:bottom w:val="none" w:sz="0" w:space="0" w:color="auto"/>
        <w:right w:val="none" w:sz="0" w:space="0" w:color="auto"/>
      </w:divBdr>
    </w:div>
    <w:div w:id="1270312038">
      <w:bodyDiv w:val="1"/>
      <w:marLeft w:val="0"/>
      <w:marRight w:val="0"/>
      <w:marTop w:val="0"/>
      <w:marBottom w:val="0"/>
      <w:divBdr>
        <w:top w:val="none" w:sz="0" w:space="0" w:color="auto"/>
        <w:left w:val="none" w:sz="0" w:space="0" w:color="auto"/>
        <w:bottom w:val="none" w:sz="0" w:space="0" w:color="auto"/>
        <w:right w:val="none" w:sz="0" w:space="0" w:color="auto"/>
      </w:divBdr>
    </w:div>
    <w:div w:id="1270627092">
      <w:bodyDiv w:val="1"/>
      <w:marLeft w:val="0"/>
      <w:marRight w:val="0"/>
      <w:marTop w:val="0"/>
      <w:marBottom w:val="0"/>
      <w:divBdr>
        <w:top w:val="none" w:sz="0" w:space="0" w:color="auto"/>
        <w:left w:val="none" w:sz="0" w:space="0" w:color="auto"/>
        <w:bottom w:val="none" w:sz="0" w:space="0" w:color="auto"/>
        <w:right w:val="none" w:sz="0" w:space="0" w:color="auto"/>
      </w:divBdr>
    </w:div>
    <w:div w:id="1386173015">
      <w:bodyDiv w:val="1"/>
      <w:marLeft w:val="0"/>
      <w:marRight w:val="0"/>
      <w:marTop w:val="0"/>
      <w:marBottom w:val="0"/>
      <w:divBdr>
        <w:top w:val="none" w:sz="0" w:space="0" w:color="auto"/>
        <w:left w:val="none" w:sz="0" w:space="0" w:color="auto"/>
        <w:bottom w:val="none" w:sz="0" w:space="0" w:color="auto"/>
        <w:right w:val="none" w:sz="0" w:space="0" w:color="auto"/>
      </w:divBdr>
    </w:div>
    <w:div w:id="1410494755">
      <w:bodyDiv w:val="1"/>
      <w:marLeft w:val="0"/>
      <w:marRight w:val="0"/>
      <w:marTop w:val="0"/>
      <w:marBottom w:val="0"/>
      <w:divBdr>
        <w:top w:val="none" w:sz="0" w:space="0" w:color="auto"/>
        <w:left w:val="none" w:sz="0" w:space="0" w:color="auto"/>
        <w:bottom w:val="none" w:sz="0" w:space="0" w:color="auto"/>
        <w:right w:val="none" w:sz="0" w:space="0" w:color="auto"/>
      </w:divBdr>
    </w:div>
    <w:div w:id="1454790358">
      <w:bodyDiv w:val="1"/>
      <w:marLeft w:val="0"/>
      <w:marRight w:val="0"/>
      <w:marTop w:val="0"/>
      <w:marBottom w:val="0"/>
      <w:divBdr>
        <w:top w:val="none" w:sz="0" w:space="0" w:color="auto"/>
        <w:left w:val="none" w:sz="0" w:space="0" w:color="auto"/>
        <w:bottom w:val="none" w:sz="0" w:space="0" w:color="auto"/>
        <w:right w:val="none" w:sz="0" w:space="0" w:color="auto"/>
      </w:divBdr>
    </w:div>
    <w:div w:id="1550414697">
      <w:bodyDiv w:val="1"/>
      <w:marLeft w:val="0"/>
      <w:marRight w:val="0"/>
      <w:marTop w:val="0"/>
      <w:marBottom w:val="0"/>
      <w:divBdr>
        <w:top w:val="none" w:sz="0" w:space="0" w:color="auto"/>
        <w:left w:val="none" w:sz="0" w:space="0" w:color="auto"/>
        <w:bottom w:val="none" w:sz="0" w:space="0" w:color="auto"/>
        <w:right w:val="none" w:sz="0" w:space="0" w:color="auto"/>
      </w:divBdr>
    </w:div>
    <w:div w:id="1634828126">
      <w:bodyDiv w:val="1"/>
      <w:marLeft w:val="0"/>
      <w:marRight w:val="0"/>
      <w:marTop w:val="0"/>
      <w:marBottom w:val="0"/>
      <w:divBdr>
        <w:top w:val="none" w:sz="0" w:space="0" w:color="auto"/>
        <w:left w:val="none" w:sz="0" w:space="0" w:color="auto"/>
        <w:bottom w:val="none" w:sz="0" w:space="0" w:color="auto"/>
        <w:right w:val="none" w:sz="0" w:space="0" w:color="auto"/>
      </w:divBdr>
    </w:div>
    <w:div w:id="1652248433">
      <w:bodyDiv w:val="1"/>
      <w:marLeft w:val="0"/>
      <w:marRight w:val="0"/>
      <w:marTop w:val="0"/>
      <w:marBottom w:val="0"/>
      <w:divBdr>
        <w:top w:val="none" w:sz="0" w:space="0" w:color="auto"/>
        <w:left w:val="none" w:sz="0" w:space="0" w:color="auto"/>
        <w:bottom w:val="none" w:sz="0" w:space="0" w:color="auto"/>
        <w:right w:val="none" w:sz="0" w:space="0" w:color="auto"/>
      </w:divBdr>
    </w:div>
    <w:div w:id="1727947599">
      <w:bodyDiv w:val="1"/>
      <w:marLeft w:val="0"/>
      <w:marRight w:val="0"/>
      <w:marTop w:val="0"/>
      <w:marBottom w:val="0"/>
      <w:divBdr>
        <w:top w:val="none" w:sz="0" w:space="0" w:color="auto"/>
        <w:left w:val="none" w:sz="0" w:space="0" w:color="auto"/>
        <w:bottom w:val="none" w:sz="0" w:space="0" w:color="auto"/>
        <w:right w:val="none" w:sz="0" w:space="0" w:color="auto"/>
      </w:divBdr>
    </w:div>
    <w:div w:id="1740858063">
      <w:bodyDiv w:val="1"/>
      <w:marLeft w:val="0"/>
      <w:marRight w:val="0"/>
      <w:marTop w:val="0"/>
      <w:marBottom w:val="0"/>
      <w:divBdr>
        <w:top w:val="none" w:sz="0" w:space="0" w:color="auto"/>
        <w:left w:val="none" w:sz="0" w:space="0" w:color="auto"/>
        <w:bottom w:val="none" w:sz="0" w:space="0" w:color="auto"/>
        <w:right w:val="none" w:sz="0" w:space="0" w:color="auto"/>
      </w:divBdr>
    </w:div>
    <w:div w:id="1744446980">
      <w:bodyDiv w:val="1"/>
      <w:marLeft w:val="0"/>
      <w:marRight w:val="0"/>
      <w:marTop w:val="0"/>
      <w:marBottom w:val="0"/>
      <w:divBdr>
        <w:top w:val="none" w:sz="0" w:space="0" w:color="auto"/>
        <w:left w:val="none" w:sz="0" w:space="0" w:color="auto"/>
        <w:bottom w:val="none" w:sz="0" w:space="0" w:color="auto"/>
        <w:right w:val="none" w:sz="0" w:space="0" w:color="auto"/>
      </w:divBdr>
    </w:div>
    <w:div w:id="1747723965">
      <w:bodyDiv w:val="1"/>
      <w:marLeft w:val="0"/>
      <w:marRight w:val="0"/>
      <w:marTop w:val="0"/>
      <w:marBottom w:val="0"/>
      <w:divBdr>
        <w:top w:val="none" w:sz="0" w:space="0" w:color="auto"/>
        <w:left w:val="none" w:sz="0" w:space="0" w:color="auto"/>
        <w:bottom w:val="none" w:sz="0" w:space="0" w:color="auto"/>
        <w:right w:val="none" w:sz="0" w:space="0" w:color="auto"/>
      </w:divBdr>
    </w:div>
    <w:div w:id="1791703859">
      <w:bodyDiv w:val="1"/>
      <w:marLeft w:val="0"/>
      <w:marRight w:val="0"/>
      <w:marTop w:val="0"/>
      <w:marBottom w:val="0"/>
      <w:divBdr>
        <w:top w:val="none" w:sz="0" w:space="0" w:color="auto"/>
        <w:left w:val="none" w:sz="0" w:space="0" w:color="auto"/>
        <w:bottom w:val="none" w:sz="0" w:space="0" w:color="auto"/>
        <w:right w:val="none" w:sz="0" w:space="0" w:color="auto"/>
      </w:divBdr>
    </w:div>
    <w:div w:id="1809397000">
      <w:bodyDiv w:val="1"/>
      <w:marLeft w:val="0"/>
      <w:marRight w:val="0"/>
      <w:marTop w:val="0"/>
      <w:marBottom w:val="0"/>
      <w:divBdr>
        <w:top w:val="none" w:sz="0" w:space="0" w:color="auto"/>
        <w:left w:val="none" w:sz="0" w:space="0" w:color="auto"/>
        <w:bottom w:val="none" w:sz="0" w:space="0" w:color="auto"/>
        <w:right w:val="none" w:sz="0" w:space="0" w:color="auto"/>
      </w:divBdr>
    </w:div>
    <w:div w:id="1981380875">
      <w:bodyDiv w:val="1"/>
      <w:marLeft w:val="0"/>
      <w:marRight w:val="0"/>
      <w:marTop w:val="0"/>
      <w:marBottom w:val="0"/>
      <w:divBdr>
        <w:top w:val="none" w:sz="0" w:space="0" w:color="auto"/>
        <w:left w:val="none" w:sz="0" w:space="0" w:color="auto"/>
        <w:bottom w:val="none" w:sz="0" w:space="0" w:color="auto"/>
        <w:right w:val="none" w:sz="0" w:space="0" w:color="auto"/>
      </w:divBdr>
    </w:div>
    <w:div w:id="2006518612">
      <w:bodyDiv w:val="1"/>
      <w:marLeft w:val="0"/>
      <w:marRight w:val="0"/>
      <w:marTop w:val="0"/>
      <w:marBottom w:val="0"/>
      <w:divBdr>
        <w:top w:val="none" w:sz="0" w:space="0" w:color="auto"/>
        <w:left w:val="none" w:sz="0" w:space="0" w:color="auto"/>
        <w:bottom w:val="none" w:sz="0" w:space="0" w:color="auto"/>
        <w:right w:val="none" w:sz="0" w:space="0" w:color="auto"/>
      </w:divBdr>
    </w:div>
    <w:div w:id="2007516163">
      <w:bodyDiv w:val="1"/>
      <w:marLeft w:val="0"/>
      <w:marRight w:val="0"/>
      <w:marTop w:val="0"/>
      <w:marBottom w:val="0"/>
      <w:divBdr>
        <w:top w:val="none" w:sz="0" w:space="0" w:color="auto"/>
        <w:left w:val="none" w:sz="0" w:space="0" w:color="auto"/>
        <w:bottom w:val="none" w:sz="0" w:space="0" w:color="auto"/>
        <w:right w:val="none" w:sz="0" w:space="0" w:color="auto"/>
      </w:divBdr>
    </w:div>
    <w:div w:id="2043283895">
      <w:bodyDiv w:val="1"/>
      <w:marLeft w:val="0"/>
      <w:marRight w:val="0"/>
      <w:marTop w:val="0"/>
      <w:marBottom w:val="0"/>
      <w:divBdr>
        <w:top w:val="none" w:sz="0" w:space="0" w:color="auto"/>
        <w:left w:val="none" w:sz="0" w:space="0" w:color="auto"/>
        <w:bottom w:val="none" w:sz="0" w:space="0" w:color="auto"/>
        <w:right w:val="none" w:sz="0" w:space="0" w:color="auto"/>
      </w:divBdr>
    </w:div>
    <w:div w:id="2066836683">
      <w:bodyDiv w:val="1"/>
      <w:marLeft w:val="0"/>
      <w:marRight w:val="0"/>
      <w:marTop w:val="0"/>
      <w:marBottom w:val="0"/>
      <w:divBdr>
        <w:top w:val="none" w:sz="0" w:space="0" w:color="auto"/>
        <w:left w:val="none" w:sz="0" w:space="0" w:color="auto"/>
        <w:bottom w:val="none" w:sz="0" w:space="0" w:color="auto"/>
        <w:right w:val="none" w:sz="0" w:space="0" w:color="auto"/>
      </w:divBdr>
    </w:div>
    <w:div w:id="2088572184">
      <w:bodyDiv w:val="1"/>
      <w:marLeft w:val="0"/>
      <w:marRight w:val="0"/>
      <w:marTop w:val="0"/>
      <w:marBottom w:val="0"/>
      <w:divBdr>
        <w:top w:val="none" w:sz="0" w:space="0" w:color="auto"/>
        <w:left w:val="none" w:sz="0" w:space="0" w:color="auto"/>
        <w:bottom w:val="none" w:sz="0" w:space="0" w:color="auto"/>
        <w:right w:val="none" w:sz="0" w:space="0" w:color="auto"/>
      </w:divBdr>
    </w:div>
    <w:div w:id="2100104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5.xml"/><Relationship Id="rId42" Type="http://schemas.openxmlformats.org/officeDocument/2006/relationships/image" Target="media/image8.emf"/><Relationship Id="rId47" Type="http://schemas.openxmlformats.org/officeDocument/2006/relationships/package" Target="embeddings/Microsoft_Word_Document2.docx"/><Relationship Id="rId63" Type="http://schemas.openxmlformats.org/officeDocument/2006/relationships/package" Target="embeddings/Microsoft_Word_Document9.docx"/><Relationship Id="rId68" Type="http://schemas.openxmlformats.org/officeDocument/2006/relationships/image" Target="media/image22.emf"/><Relationship Id="rId84" Type="http://schemas.openxmlformats.org/officeDocument/2006/relationships/image" Target="media/image28.emf"/><Relationship Id="rId89" Type="http://schemas.openxmlformats.org/officeDocument/2006/relationships/package" Target="embeddings/Microsoft_Word_Document20.docx"/><Relationship Id="rId112" Type="http://schemas.openxmlformats.org/officeDocument/2006/relationships/footer" Target="footer13.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5.png"/><Relationship Id="rId107" Type="http://schemas.openxmlformats.org/officeDocument/2006/relationships/package" Target="embeddings/Microsoft_Word_Document29.docx"/><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2.xml"/><Relationship Id="rId37" Type="http://schemas.openxmlformats.org/officeDocument/2006/relationships/image" Target="media/image7.jpg"/><Relationship Id="rId40" Type="http://schemas.openxmlformats.org/officeDocument/2006/relationships/header" Target="header15.xml"/><Relationship Id="rId45" Type="http://schemas.openxmlformats.org/officeDocument/2006/relationships/package" Target="embeddings/Microsoft_Word_Document1.docx"/><Relationship Id="rId53" Type="http://schemas.openxmlformats.org/officeDocument/2006/relationships/package" Target="embeddings/Microsoft_Word_Document5.docx"/><Relationship Id="rId58" Type="http://schemas.openxmlformats.org/officeDocument/2006/relationships/image" Target="media/image16.emf"/><Relationship Id="rId66" Type="http://schemas.openxmlformats.org/officeDocument/2006/relationships/image" Target="media/image21.emf"/><Relationship Id="rId74" Type="http://schemas.openxmlformats.org/officeDocument/2006/relationships/image" Target="media/image25.emf"/><Relationship Id="rId79" Type="http://schemas.openxmlformats.org/officeDocument/2006/relationships/chart" Target="charts/chart2.xml"/><Relationship Id="rId87" Type="http://schemas.openxmlformats.org/officeDocument/2006/relationships/package" Target="embeddings/Microsoft_Word_Document19.docx"/><Relationship Id="rId102" Type="http://schemas.openxmlformats.org/officeDocument/2006/relationships/image" Target="media/image37.emf"/><Relationship Id="rId110" Type="http://schemas.openxmlformats.org/officeDocument/2006/relationships/hyperlink" Target="https://www.caaspp.org/" TargetMode="External"/><Relationship Id="rId5" Type="http://schemas.openxmlformats.org/officeDocument/2006/relationships/webSettings" Target="webSettings.xml"/><Relationship Id="rId61" Type="http://schemas.openxmlformats.org/officeDocument/2006/relationships/package" Target="embeddings/Microsoft_Word_Document8.docx"/><Relationship Id="rId82" Type="http://schemas.openxmlformats.org/officeDocument/2006/relationships/image" Target="media/image27.emf"/><Relationship Id="rId90" Type="http://schemas.openxmlformats.org/officeDocument/2006/relationships/image" Target="media/image31.emf"/><Relationship Id="rId95" Type="http://schemas.openxmlformats.org/officeDocument/2006/relationships/package" Target="embeddings/Microsoft_Word_Document23.docx"/><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header" Target="header13.xml"/><Relationship Id="rId43" Type="http://schemas.openxmlformats.org/officeDocument/2006/relationships/package" Target="embeddings/Microsoft_Word_Document.docx"/><Relationship Id="rId48" Type="http://schemas.openxmlformats.org/officeDocument/2006/relationships/image" Target="media/image11.emf"/><Relationship Id="rId56" Type="http://schemas.openxmlformats.org/officeDocument/2006/relationships/image" Target="media/image15.emf"/><Relationship Id="rId64" Type="http://schemas.openxmlformats.org/officeDocument/2006/relationships/image" Target="media/image20.emf"/><Relationship Id="rId69" Type="http://schemas.openxmlformats.org/officeDocument/2006/relationships/package" Target="embeddings/Microsoft_Word_Document12.docx"/><Relationship Id="rId77" Type="http://schemas.openxmlformats.org/officeDocument/2006/relationships/package" Target="embeddings/Microsoft_Word_Document16.docx"/><Relationship Id="rId100" Type="http://schemas.openxmlformats.org/officeDocument/2006/relationships/image" Target="media/image36.emf"/><Relationship Id="rId105" Type="http://schemas.openxmlformats.org/officeDocument/2006/relationships/package" Target="embeddings/Microsoft_Word_Document28.docx"/><Relationship Id="rId113"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package" Target="embeddings/Microsoft_Word_Document4.docx"/><Relationship Id="rId72" Type="http://schemas.openxmlformats.org/officeDocument/2006/relationships/image" Target="media/image24.emf"/><Relationship Id="rId80" Type="http://schemas.openxmlformats.org/officeDocument/2006/relationships/chart" Target="charts/chart3.xml"/><Relationship Id="rId85" Type="http://schemas.openxmlformats.org/officeDocument/2006/relationships/package" Target="embeddings/Microsoft_Word_Document18.docx"/><Relationship Id="rId93" Type="http://schemas.openxmlformats.org/officeDocument/2006/relationships/package" Target="embeddings/Microsoft_Word_Document22.docx"/><Relationship Id="rId98" Type="http://schemas.openxmlformats.org/officeDocument/2006/relationships/image" Target="media/image35.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footer" Target="footer9.xml"/><Relationship Id="rId38" Type="http://schemas.openxmlformats.org/officeDocument/2006/relationships/header" Target="header14.xml"/><Relationship Id="rId46" Type="http://schemas.openxmlformats.org/officeDocument/2006/relationships/image" Target="media/image10.emf"/><Relationship Id="rId59" Type="http://schemas.openxmlformats.org/officeDocument/2006/relationships/image" Target="media/image17.emf"/><Relationship Id="rId67" Type="http://schemas.openxmlformats.org/officeDocument/2006/relationships/package" Target="embeddings/Microsoft_Word_Document11.docx"/><Relationship Id="rId103" Type="http://schemas.openxmlformats.org/officeDocument/2006/relationships/package" Target="embeddings/Microsoft_Word_Document27.docx"/><Relationship Id="rId108" Type="http://schemas.openxmlformats.org/officeDocument/2006/relationships/image" Target="media/image40.emf"/><Relationship Id="rId20" Type="http://schemas.openxmlformats.org/officeDocument/2006/relationships/header" Target="header5.xml"/><Relationship Id="rId41" Type="http://schemas.openxmlformats.org/officeDocument/2006/relationships/footer" Target="footer12.xml"/><Relationship Id="rId54" Type="http://schemas.openxmlformats.org/officeDocument/2006/relationships/image" Target="media/image14.emf"/><Relationship Id="rId62" Type="http://schemas.openxmlformats.org/officeDocument/2006/relationships/image" Target="media/image19.emf"/><Relationship Id="rId70" Type="http://schemas.openxmlformats.org/officeDocument/2006/relationships/image" Target="media/image23.emf"/><Relationship Id="rId75" Type="http://schemas.openxmlformats.org/officeDocument/2006/relationships/package" Target="embeddings/Microsoft_Word_Document15.docx"/><Relationship Id="rId83" Type="http://schemas.openxmlformats.org/officeDocument/2006/relationships/package" Target="embeddings/Microsoft_Word_Document17.docx"/><Relationship Id="rId88" Type="http://schemas.openxmlformats.org/officeDocument/2006/relationships/image" Target="media/image30.emf"/><Relationship Id="rId91" Type="http://schemas.openxmlformats.org/officeDocument/2006/relationships/package" Target="embeddings/Microsoft_Word_Document21.docx"/><Relationship Id="rId96" Type="http://schemas.openxmlformats.org/officeDocument/2006/relationships/image" Target="media/image34.emf"/><Relationship Id="rId11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footer" Target="footer10.xml"/><Relationship Id="rId49" Type="http://schemas.openxmlformats.org/officeDocument/2006/relationships/package" Target="embeddings/Microsoft_Word_Document3.docx"/><Relationship Id="rId57" Type="http://schemas.openxmlformats.org/officeDocument/2006/relationships/package" Target="embeddings/Microsoft_Word_Document7.docx"/><Relationship Id="rId106" Type="http://schemas.openxmlformats.org/officeDocument/2006/relationships/image" Target="media/image39.emf"/><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eader" Target="header11.xml"/><Relationship Id="rId44" Type="http://schemas.openxmlformats.org/officeDocument/2006/relationships/image" Target="media/image9.emf"/><Relationship Id="rId52" Type="http://schemas.openxmlformats.org/officeDocument/2006/relationships/image" Target="media/image13.emf"/><Relationship Id="rId60" Type="http://schemas.openxmlformats.org/officeDocument/2006/relationships/image" Target="media/image18.emf"/><Relationship Id="rId65" Type="http://schemas.openxmlformats.org/officeDocument/2006/relationships/package" Target="embeddings/Microsoft_Word_Document10.docx"/><Relationship Id="rId73" Type="http://schemas.openxmlformats.org/officeDocument/2006/relationships/package" Target="embeddings/Microsoft_Word_Document14.docx"/><Relationship Id="rId78" Type="http://schemas.openxmlformats.org/officeDocument/2006/relationships/chart" Target="charts/chart1.xml"/><Relationship Id="rId81" Type="http://schemas.openxmlformats.org/officeDocument/2006/relationships/chart" Target="charts/chart4.xml"/><Relationship Id="rId86" Type="http://schemas.openxmlformats.org/officeDocument/2006/relationships/image" Target="media/image29.emf"/><Relationship Id="rId94" Type="http://schemas.openxmlformats.org/officeDocument/2006/relationships/image" Target="media/image33.emf"/><Relationship Id="rId99" Type="http://schemas.openxmlformats.org/officeDocument/2006/relationships/package" Target="embeddings/Microsoft_Word_Document25.docx"/><Relationship Id="rId101" Type="http://schemas.openxmlformats.org/officeDocument/2006/relationships/package" Target="embeddings/Microsoft_Word_Document26.docx"/><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footer" Target="footer11.xml"/><Relationship Id="rId109" Type="http://schemas.openxmlformats.org/officeDocument/2006/relationships/package" Target="embeddings/Microsoft_Word_Document30.docx"/><Relationship Id="rId34" Type="http://schemas.openxmlformats.org/officeDocument/2006/relationships/image" Target="media/image6.jpeg"/><Relationship Id="rId50" Type="http://schemas.openxmlformats.org/officeDocument/2006/relationships/image" Target="media/image12.emf"/><Relationship Id="rId55" Type="http://schemas.openxmlformats.org/officeDocument/2006/relationships/package" Target="embeddings/Microsoft_Word_Document6.docx"/><Relationship Id="rId76" Type="http://schemas.openxmlformats.org/officeDocument/2006/relationships/image" Target="media/image26.emf"/><Relationship Id="rId97" Type="http://schemas.openxmlformats.org/officeDocument/2006/relationships/package" Target="embeddings/Microsoft_Word_Document24.docx"/><Relationship Id="rId104" Type="http://schemas.openxmlformats.org/officeDocument/2006/relationships/image" Target="media/image38.emf"/><Relationship Id="rId7" Type="http://schemas.openxmlformats.org/officeDocument/2006/relationships/endnotes" Target="endnotes.xml"/><Relationship Id="rId71" Type="http://schemas.openxmlformats.org/officeDocument/2006/relationships/package" Target="embeddings/Microsoft_Word_Document13.docx"/><Relationship Id="rId92" Type="http://schemas.openxmlformats.org/officeDocument/2006/relationships/image" Target="media/image32.emf"/></Relationships>
</file>

<file path=word/charts/_rels/chart1.xml.rels><?xml version="1.0" encoding="UTF-8" standalone="yes"?>
<Relationships xmlns="http://schemas.openxmlformats.org/package/2006/relationships"><Relationship Id="rId3" Type="http://schemas.openxmlformats.org/officeDocument/2006/relationships/oleObject" Target="file:///\\fs_stat_k12cal.fs.aws.etscloud.org\share\Production\USERS\mmurphy\2025%20SBAC%20Op\Technical%20Report\da1\Output\Figures%207.3%207.4%207.5%207.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s_stat_k12cal.fs.aws.etscloud.org\share\Production\USERS\mmurphy\2025%20SBAC%20Op\Technical%20Report\da1\Output\Figures%207.3%207.4%207.5%207.6.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s_stat_k12cal.fs.aws.etscloud.org\share\Production\USERS\mmurphy\2025%20SBAC%20Op\Technical%20Report\da1\Output\Figures%207.3%207.4%207.5%207.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s_stat_k12cal.fs.aws.etscloud.org\share\Production\USERS\mmurphy\2025%20SBAC%20Op\Technical%20Report\da1\Output\Figures%207.3%207.4%207.5%207.6.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v>Not Met</c:v>
          </c:tx>
          <c:spPr>
            <a:solidFill>
              <a:schemeClr val="bg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4:$B$10</c:f>
              <c:strCache>
                <c:ptCount val="7"/>
                <c:pt idx="0">
                  <c:v>3rd</c:v>
                </c:pt>
                <c:pt idx="1">
                  <c:v>4th</c:v>
                </c:pt>
                <c:pt idx="2">
                  <c:v>5th</c:v>
                </c:pt>
                <c:pt idx="3">
                  <c:v>6th</c:v>
                </c:pt>
                <c:pt idx="4">
                  <c:v>7th</c:v>
                </c:pt>
                <c:pt idx="5">
                  <c:v>8th</c:v>
                </c:pt>
                <c:pt idx="6">
                  <c:v>11th</c:v>
                </c:pt>
              </c:strCache>
            </c:strRef>
          </c:cat>
          <c:val>
            <c:numRef>
              <c:f>CBT!$D$4:$D$10</c:f>
              <c:numCache>
                <c:formatCode>0%</c:formatCode>
                <c:ptCount val="7"/>
                <c:pt idx="0">
                  <c:v>0.32575380430598999</c:v>
                </c:pt>
                <c:pt idx="1">
                  <c:v>0.34628565308963999</c:v>
                </c:pt>
                <c:pt idx="2">
                  <c:v>0.31407511950150002</c:v>
                </c:pt>
                <c:pt idx="3">
                  <c:v>0.28213749355569001</c:v>
                </c:pt>
                <c:pt idx="4">
                  <c:v>0.28382411804529001</c:v>
                </c:pt>
                <c:pt idx="5">
                  <c:v>0.28183439502877999</c:v>
                </c:pt>
                <c:pt idx="6">
                  <c:v>0.22487509922025001</c:v>
                </c:pt>
              </c:numCache>
            </c:numRef>
          </c:val>
          <c:extLst>
            <c:ext xmlns:c16="http://schemas.microsoft.com/office/drawing/2014/chart" uri="{C3380CC4-5D6E-409C-BE32-E72D297353CC}">
              <c16:uniqueId val="{00000000-2A74-42EB-B73A-E0F4230E6422}"/>
            </c:ext>
          </c:extLst>
        </c:ser>
        <c:ser>
          <c:idx val="2"/>
          <c:order val="1"/>
          <c:tx>
            <c:v>Nearly Met</c:v>
          </c:tx>
          <c:spPr>
            <a:solidFill>
              <a:schemeClr val="bg1">
                <a:lumMod val="75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4:$B$10</c:f>
              <c:strCache>
                <c:ptCount val="7"/>
                <c:pt idx="0">
                  <c:v>3rd</c:v>
                </c:pt>
                <c:pt idx="1">
                  <c:v>4th</c:v>
                </c:pt>
                <c:pt idx="2">
                  <c:v>5th</c:v>
                </c:pt>
                <c:pt idx="3">
                  <c:v>6th</c:v>
                </c:pt>
                <c:pt idx="4">
                  <c:v>7th</c:v>
                </c:pt>
                <c:pt idx="5">
                  <c:v>8th</c:v>
                </c:pt>
                <c:pt idx="6">
                  <c:v>11th</c:v>
                </c:pt>
              </c:strCache>
            </c:strRef>
          </c:cat>
          <c:val>
            <c:numRef>
              <c:f>CBT!$F$4:$F$10</c:f>
              <c:numCache>
                <c:formatCode>0%</c:formatCode>
                <c:ptCount val="7"/>
                <c:pt idx="0">
                  <c:v>0.23146603710642</c:v>
                </c:pt>
                <c:pt idx="1">
                  <c:v>0.19617677506872</c:v>
                </c:pt>
                <c:pt idx="2">
                  <c:v>0.19692998970180001</c:v>
                </c:pt>
                <c:pt idx="3">
                  <c:v>0.23644328882712001</c:v>
                </c:pt>
                <c:pt idx="4">
                  <c:v>0.21779920242337</c:v>
                </c:pt>
                <c:pt idx="5">
                  <c:v>0.23862164199677999</c:v>
                </c:pt>
                <c:pt idx="6">
                  <c:v>0.20508941495074001</c:v>
                </c:pt>
              </c:numCache>
            </c:numRef>
          </c:val>
          <c:extLst>
            <c:ext xmlns:c16="http://schemas.microsoft.com/office/drawing/2014/chart" uri="{C3380CC4-5D6E-409C-BE32-E72D297353CC}">
              <c16:uniqueId val="{00000001-2A74-42EB-B73A-E0F4230E6422}"/>
            </c:ext>
          </c:extLst>
        </c:ser>
        <c:ser>
          <c:idx val="4"/>
          <c:order val="2"/>
          <c:tx>
            <c:v>Met</c:v>
          </c:tx>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lumMod val="9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4:$B$10</c:f>
              <c:strCache>
                <c:ptCount val="7"/>
                <c:pt idx="0">
                  <c:v>3rd</c:v>
                </c:pt>
                <c:pt idx="1">
                  <c:v>4th</c:v>
                </c:pt>
                <c:pt idx="2">
                  <c:v>5th</c:v>
                </c:pt>
                <c:pt idx="3">
                  <c:v>6th</c:v>
                </c:pt>
                <c:pt idx="4">
                  <c:v>7th</c:v>
                </c:pt>
                <c:pt idx="5">
                  <c:v>8th</c:v>
                </c:pt>
                <c:pt idx="6">
                  <c:v>11th</c:v>
                </c:pt>
              </c:strCache>
            </c:strRef>
          </c:cat>
          <c:val>
            <c:numRef>
              <c:f>CBT!$H$4:$H$10</c:f>
              <c:numCache>
                <c:formatCode>0%</c:formatCode>
                <c:ptCount val="7"/>
                <c:pt idx="0">
                  <c:v>0.20240447535219999</c:v>
                </c:pt>
                <c:pt idx="1">
                  <c:v>0.20411951593902999</c:v>
                </c:pt>
                <c:pt idx="2">
                  <c:v>0.25605112694213</c:v>
                </c:pt>
                <c:pt idx="3">
                  <c:v>0.28433416268800998</c:v>
                </c:pt>
                <c:pt idx="4">
                  <c:v>0.30805038470471002</c:v>
                </c:pt>
                <c:pt idx="5">
                  <c:v>0.30245023531335002</c:v>
                </c:pt>
                <c:pt idx="6">
                  <c:v>0.29602418639398997</c:v>
                </c:pt>
              </c:numCache>
            </c:numRef>
          </c:val>
          <c:extLst>
            <c:ext xmlns:c16="http://schemas.microsoft.com/office/drawing/2014/chart" uri="{C3380CC4-5D6E-409C-BE32-E72D297353CC}">
              <c16:uniqueId val="{00000002-2A74-42EB-B73A-E0F4230E6422}"/>
            </c:ext>
          </c:extLst>
        </c:ser>
        <c:ser>
          <c:idx val="6"/>
          <c:order val="3"/>
          <c:tx>
            <c:v>Exceeded</c:v>
          </c:tx>
          <c:spPr>
            <a:solidFill>
              <a:schemeClr val="tx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4:$B$10</c:f>
              <c:strCache>
                <c:ptCount val="7"/>
                <c:pt idx="0">
                  <c:v>3rd</c:v>
                </c:pt>
                <c:pt idx="1">
                  <c:v>4th</c:v>
                </c:pt>
                <c:pt idx="2">
                  <c:v>5th</c:v>
                </c:pt>
                <c:pt idx="3">
                  <c:v>6th</c:v>
                </c:pt>
                <c:pt idx="4">
                  <c:v>7th</c:v>
                </c:pt>
                <c:pt idx="5">
                  <c:v>8th</c:v>
                </c:pt>
                <c:pt idx="6">
                  <c:v>11th</c:v>
                </c:pt>
              </c:strCache>
            </c:strRef>
          </c:cat>
          <c:val>
            <c:numRef>
              <c:f>CBT!$J$4:$J$10</c:f>
              <c:numCache>
                <c:formatCode>0%</c:formatCode>
                <c:ptCount val="7"/>
                <c:pt idx="0">
                  <c:v>0.24037568323538999</c:v>
                </c:pt>
                <c:pt idx="1">
                  <c:v>0.25341805590262001</c:v>
                </c:pt>
                <c:pt idx="2">
                  <c:v>0.23294376385457</c:v>
                </c:pt>
                <c:pt idx="3">
                  <c:v>0.19708505492917999</c:v>
                </c:pt>
                <c:pt idx="4">
                  <c:v>0.19032629482662</c:v>
                </c:pt>
                <c:pt idx="5">
                  <c:v>0.17709372766108999</c:v>
                </c:pt>
                <c:pt idx="6">
                  <c:v>0.27401129943503</c:v>
                </c:pt>
              </c:numCache>
            </c:numRef>
          </c:val>
          <c:extLst>
            <c:ext xmlns:c16="http://schemas.microsoft.com/office/drawing/2014/chart" uri="{C3380CC4-5D6E-409C-BE32-E72D297353CC}">
              <c16:uniqueId val="{00000003-2A74-42EB-B73A-E0F4230E6422}"/>
            </c:ext>
          </c:extLst>
        </c:ser>
        <c:dLbls>
          <c:dLblPos val="ctr"/>
          <c:showLegendKey val="0"/>
          <c:showVal val="1"/>
          <c:showCatName val="0"/>
          <c:showSerName val="0"/>
          <c:showPercent val="0"/>
          <c:showBubbleSize val="0"/>
        </c:dLbls>
        <c:gapWidth val="150"/>
        <c:overlap val="100"/>
        <c:axId val="315159344"/>
        <c:axId val="315160520"/>
      </c:barChart>
      <c:catAx>
        <c:axId val="3151593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60520"/>
        <c:crosses val="autoZero"/>
        <c:auto val="1"/>
        <c:lblAlgn val="ctr"/>
        <c:lblOffset val="100"/>
        <c:noMultiLvlLbl val="0"/>
      </c:catAx>
      <c:valAx>
        <c:axId val="315160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59344"/>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v>Not Met</c:v>
          </c:tx>
          <c:spPr>
            <a:solidFill>
              <a:schemeClr val="bg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11:$B$17</c:f>
              <c:strCache>
                <c:ptCount val="7"/>
                <c:pt idx="0">
                  <c:v>3rd</c:v>
                </c:pt>
                <c:pt idx="1">
                  <c:v>4th</c:v>
                </c:pt>
                <c:pt idx="2">
                  <c:v>5th</c:v>
                </c:pt>
                <c:pt idx="3">
                  <c:v>6th</c:v>
                </c:pt>
                <c:pt idx="4">
                  <c:v>7th</c:v>
                </c:pt>
                <c:pt idx="5">
                  <c:v>8th</c:v>
                </c:pt>
                <c:pt idx="6">
                  <c:v>11th</c:v>
                </c:pt>
              </c:strCache>
            </c:strRef>
          </c:cat>
          <c:val>
            <c:numRef>
              <c:f>CBT!$D$11:$D$17</c:f>
              <c:numCache>
                <c:formatCode>0%</c:formatCode>
                <c:ptCount val="7"/>
                <c:pt idx="0">
                  <c:v>0.31834964368660001</c:v>
                </c:pt>
                <c:pt idx="1">
                  <c:v>0.29533174257289002</c:v>
                </c:pt>
                <c:pt idx="2">
                  <c:v>0.39147538451514002</c:v>
                </c:pt>
                <c:pt idx="3">
                  <c:v>0.38932108179063002</c:v>
                </c:pt>
                <c:pt idx="4">
                  <c:v>0.39562860128664001</c:v>
                </c:pt>
                <c:pt idx="5">
                  <c:v>0.44505626047402003</c:v>
                </c:pt>
                <c:pt idx="6">
                  <c:v>0.48590474660670002</c:v>
                </c:pt>
              </c:numCache>
            </c:numRef>
          </c:val>
          <c:extLst>
            <c:ext xmlns:c16="http://schemas.microsoft.com/office/drawing/2014/chart" uri="{C3380CC4-5D6E-409C-BE32-E72D297353CC}">
              <c16:uniqueId val="{00000000-502C-4022-ADC6-76BD407335E5}"/>
            </c:ext>
          </c:extLst>
        </c:ser>
        <c:ser>
          <c:idx val="2"/>
          <c:order val="1"/>
          <c:tx>
            <c:v>Nearly Met</c:v>
          </c:tx>
          <c:spPr>
            <a:solidFill>
              <a:schemeClr val="bg1">
                <a:lumMod val="75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11:$B$17</c:f>
              <c:strCache>
                <c:ptCount val="7"/>
                <c:pt idx="0">
                  <c:v>3rd</c:v>
                </c:pt>
                <c:pt idx="1">
                  <c:v>4th</c:v>
                </c:pt>
                <c:pt idx="2">
                  <c:v>5th</c:v>
                </c:pt>
                <c:pt idx="3">
                  <c:v>6th</c:v>
                </c:pt>
                <c:pt idx="4">
                  <c:v>7th</c:v>
                </c:pt>
                <c:pt idx="5">
                  <c:v>8th</c:v>
                </c:pt>
                <c:pt idx="6">
                  <c:v>11th</c:v>
                </c:pt>
              </c:strCache>
            </c:strRef>
          </c:cat>
          <c:val>
            <c:numRef>
              <c:f>CBT!$F$11:$F$17</c:f>
              <c:numCache>
                <c:formatCode>0%</c:formatCode>
                <c:ptCount val="7"/>
                <c:pt idx="0">
                  <c:v>0.21864640609802</c:v>
                </c:pt>
                <c:pt idx="1">
                  <c:v>0.28192695648743998</c:v>
                </c:pt>
                <c:pt idx="2">
                  <c:v>0.24810729016079999</c:v>
                </c:pt>
                <c:pt idx="3">
                  <c:v>0.24468177518677001</c:v>
                </c:pt>
                <c:pt idx="4">
                  <c:v>0.24363153504693</c:v>
                </c:pt>
                <c:pt idx="5">
                  <c:v>0.21565764428969</c:v>
                </c:pt>
                <c:pt idx="6">
                  <c:v>0.20919179654834999</c:v>
                </c:pt>
              </c:numCache>
            </c:numRef>
          </c:val>
          <c:extLst>
            <c:ext xmlns:c16="http://schemas.microsoft.com/office/drawing/2014/chart" uri="{C3380CC4-5D6E-409C-BE32-E72D297353CC}">
              <c16:uniqueId val="{00000001-502C-4022-ADC6-76BD407335E5}"/>
            </c:ext>
          </c:extLst>
        </c:ser>
        <c:ser>
          <c:idx val="4"/>
          <c:order val="2"/>
          <c:tx>
            <c:v>Met</c:v>
          </c:tx>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lumMod val="9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11:$B$17</c:f>
              <c:strCache>
                <c:ptCount val="7"/>
                <c:pt idx="0">
                  <c:v>3rd</c:v>
                </c:pt>
                <c:pt idx="1">
                  <c:v>4th</c:v>
                </c:pt>
                <c:pt idx="2">
                  <c:v>5th</c:v>
                </c:pt>
                <c:pt idx="3">
                  <c:v>6th</c:v>
                </c:pt>
                <c:pt idx="4">
                  <c:v>7th</c:v>
                </c:pt>
                <c:pt idx="5">
                  <c:v>8th</c:v>
                </c:pt>
                <c:pt idx="6">
                  <c:v>11th</c:v>
                </c:pt>
              </c:strCache>
            </c:strRef>
          </c:cat>
          <c:val>
            <c:numRef>
              <c:f>CBT!$H$11:$H$17</c:f>
              <c:numCache>
                <c:formatCode>0%</c:formatCode>
                <c:ptCount val="7"/>
                <c:pt idx="0">
                  <c:v>0.24846904341267001</c:v>
                </c:pt>
                <c:pt idx="1">
                  <c:v>0.22407783551405999</c:v>
                </c:pt>
                <c:pt idx="2">
                  <c:v>0.15667558820618999</c:v>
                </c:pt>
                <c:pt idx="3">
                  <c:v>0.16146265660289999</c:v>
                </c:pt>
                <c:pt idx="4">
                  <c:v>0.16697745990047999</c:v>
                </c:pt>
                <c:pt idx="5">
                  <c:v>0.13912348859976001</c:v>
                </c:pt>
                <c:pt idx="6">
                  <c:v>0.16284068843985999</c:v>
                </c:pt>
              </c:numCache>
            </c:numRef>
          </c:val>
          <c:extLst>
            <c:ext xmlns:c16="http://schemas.microsoft.com/office/drawing/2014/chart" uri="{C3380CC4-5D6E-409C-BE32-E72D297353CC}">
              <c16:uniqueId val="{00000002-502C-4022-ADC6-76BD407335E5}"/>
            </c:ext>
          </c:extLst>
        </c:ser>
        <c:ser>
          <c:idx val="6"/>
          <c:order val="3"/>
          <c:tx>
            <c:v>Exceeded</c:v>
          </c:tx>
          <c:spPr>
            <a:solidFill>
              <a:schemeClr val="tx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BT!$B$11:$B$17</c:f>
              <c:strCache>
                <c:ptCount val="7"/>
                <c:pt idx="0">
                  <c:v>3rd</c:v>
                </c:pt>
                <c:pt idx="1">
                  <c:v>4th</c:v>
                </c:pt>
                <c:pt idx="2">
                  <c:v>5th</c:v>
                </c:pt>
                <c:pt idx="3">
                  <c:v>6th</c:v>
                </c:pt>
                <c:pt idx="4">
                  <c:v>7th</c:v>
                </c:pt>
                <c:pt idx="5">
                  <c:v>8th</c:v>
                </c:pt>
                <c:pt idx="6">
                  <c:v>11th</c:v>
                </c:pt>
              </c:strCache>
            </c:strRef>
          </c:cat>
          <c:val>
            <c:numRef>
              <c:f>CBT!$J$11:$J$17</c:f>
              <c:numCache>
                <c:formatCode>0%</c:formatCode>
                <c:ptCount val="7"/>
                <c:pt idx="0">
                  <c:v>0.21453490680271001</c:v>
                </c:pt>
                <c:pt idx="1">
                  <c:v>0.19866346542561</c:v>
                </c:pt>
                <c:pt idx="2">
                  <c:v>0.20374173711787</c:v>
                </c:pt>
                <c:pt idx="3">
                  <c:v>0.20453448641971</c:v>
                </c:pt>
                <c:pt idx="4">
                  <c:v>0.19376240376595</c:v>
                </c:pt>
                <c:pt idx="5">
                  <c:v>0.20016260663652999</c:v>
                </c:pt>
                <c:pt idx="6">
                  <c:v>0.14206276840509</c:v>
                </c:pt>
              </c:numCache>
            </c:numRef>
          </c:val>
          <c:extLst>
            <c:ext xmlns:c16="http://schemas.microsoft.com/office/drawing/2014/chart" uri="{C3380CC4-5D6E-409C-BE32-E72D297353CC}">
              <c16:uniqueId val="{00000003-502C-4022-ADC6-76BD407335E5}"/>
            </c:ext>
          </c:extLst>
        </c:ser>
        <c:dLbls>
          <c:dLblPos val="ctr"/>
          <c:showLegendKey val="0"/>
          <c:showVal val="1"/>
          <c:showCatName val="0"/>
          <c:showSerName val="0"/>
          <c:showPercent val="0"/>
          <c:showBubbleSize val="0"/>
        </c:dLbls>
        <c:gapWidth val="150"/>
        <c:overlap val="100"/>
        <c:axId val="315160128"/>
        <c:axId val="315159736"/>
      </c:barChart>
      <c:catAx>
        <c:axId val="31516012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59736"/>
        <c:crosses val="autoZero"/>
        <c:auto val="1"/>
        <c:lblAlgn val="ctr"/>
        <c:lblOffset val="100"/>
        <c:noMultiLvlLbl val="0"/>
      </c:catAx>
      <c:valAx>
        <c:axId val="3151597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6012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v>Not Met</c:v>
          </c:tx>
          <c:spPr>
            <a:solidFill>
              <a:schemeClr val="bg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4:$B$10</c:f>
              <c:strCache>
                <c:ptCount val="7"/>
                <c:pt idx="0">
                  <c:v>3rd</c:v>
                </c:pt>
                <c:pt idx="1">
                  <c:v>4th</c:v>
                </c:pt>
                <c:pt idx="2">
                  <c:v>5th</c:v>
                </c:pt>
                <c:pt idx="3">
                  <c:v>6th</c:v>
                </c:pt>
                <c:pt idx="4">
                  <c:v>7th</c:v>
                </c:pt>
                <c:pt idx="5">
                  <c:v>8th</c:v>
                </c:pt>
                <c:pt idx="6">
                  <c:v>11th</c:v>
                </c:pt>
              </c:strCache>
            </c:strRef>
          </c:cat>
          <c:val>
            <c:numRef>
              <c:f>FT!$D$4:$D$10</c:f>
              <c:numCache>
                <c:formatCode>0%</c:formatCode>
                <c:ptCount val="7"/>
                <c:pt idx="0">
                  <c:v>0.34337125896610998</c:v>
                </c:pt>
                <c:pt idx="1">
                  <c:v>0.36543787309988002</c:v>
                </c:pt>
                <c:pt idx="2">
                  <c:v>0.34353619013323999</c:v>
                </c:pt>
                <c:pt idx="3">
                  <c:v>0.30278026905830002</c:v>
                </c:pt>
                <c:pt idx="4">
                  <c:v>0.32500000000000001</c:v>
                </c:pt>
                <c:pt idx="5">
                  <c:v>0.30269282894348998</c:v>
                </c:pt>
                <c:pt idx="6">
                  <c:v>0.25512104283053999</c:v>
                </c:pt>
              </c:numCache>
            </c:numRef>
          </c:val>
          <c:extLst>
            <c:ext xmlns:c16="http://schemas.microsoft.com/office/drawing/2014/chart" uri="{C3380CC4-5D6E-409C-BE32-E72D297353CC}">
              <c16:uniqueId val="{00000000-43E6-4F77-951E-63D9D29A4F09}"/>
            </c:ext>
          </c:extLst>
        </c:ser>
        <c:ser>
          <c:idx val="2"/>
          <c:order val="1"/>
          <c:tx>
            <c:v>Nearly Met</c:v>
          </c:tx>
          <c:spPr>
            <a:solidFill>
              <a:schemeClr val="bg1">
                <a:lumMod val="75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4:$B$10</c:f>
              <c:strCache>
                <c:ptCount val="7"/>
                <c:pt idx="0">
                  <c:v>3rd</c:v>
                </c:pt>
                <c:pt idx="1">
                  <c:v>4th</c:v>
                </c:pt>
                <c:pt idx="2">
                  <c:v>5th</c:v>
                </c:pt>
                <c:pt idx="3">
                  <c:v>6th</c:v>
                </c:pt>
                <c:pt idx="4">
                  <c:v>7th</c:v>
                </c:pt>
                <c:pt idx="5">
                  <c:v>8th</c:v>
                </c:pt>
                <c:pt idx="6">
                  <c:v>11th</c:v>
                </c:pt>
              </c:strCache>
            </c:strRef>
          </c:cat>
          <c:val>
            <c:numRef>
              <c:f>FT!$F$4:$F$10</c:f>
              <c:numCache>
                <c:formatCode>0%</c:formatCode>
                <c:ptCount val="7"/>
                <c:pt idx="0">
                  <c:v>0.23200593618599999</c:v>
                </c:pt>
                <c:pt idx="1">
                  <c:v>0.19016554864915</c:v>
                </c:pt>
                <c:pt idx="2">
                  <c:v>0.19331412795583</c:v>
                </c:pt>
                <c:pt idx="3">
                  <c:v>0.23581464872944999</c:v>
                </c:pt>
                <c:pt idx="4">
                  <c:v>0.22267303102625</c:v>
                </c:pt>
                <c:pt idx="5">
                  <c:v>0.24718637676036001</c:v>
                </c:pt>
                <c:pt idx="6">
                  <c:v>0.21554934823090999</c:v>
                </c:pt>
              </c:numCache>
            </c:numRef>
          </c:val>
          <c:extLst>
            <c:ext xmlns:c16="http://schemas.microsoft.com/office/drawing/2014/chart" uri="{C3380CC4-5D6E-409C-BE32-E72D297353CC}">
              <c16:uniqueId val="{00000001-43E6-4F77-951E-63D9D29A4F09}"/>
            </c:ext>
          </c:extLst>
        </c:ser>
        <c:ser>
          <c:idx val="4"/>
          <c:order val="2"/>
          <c:tx>
            <c:v>Met</c:v>
          </c:tx>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lumMod val="9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4:$B$10</c:f>
              <c:strCache>
                <c:ptCount val="7"/>
                <c:pt idx="0">
                  <c:v>3rd</c:v>
                </c:pt>
                <c:pt idx="1">
                  <c:v>4th</c:v>
                </c:pt>
                <c:pt idx="2">
                  <c:v>5th</c:v>
                </c:pt>
                <c:pt idx="3">
                  <c:v>6th</c:v>
                </c:pt>
                <c:pt idx="4">
                  <c:v>7th</c:v>
                </c:pt>
                <c:pt idx="5">
                  <c:v>8th</c:v>
                </c:pt>
                <c:pt idx="6">
                  <c:v>11th</c:v>
                </c:pt>
              </c:strCache>
            </c:strRef>
          </c:cat>
          <c:val>
            <c:numRef>
              <c:f>FT!$H$4:$H$10</c:f>
              <c:numCache>
                <c:formatCode>0%</c:formatCode>
                <c:ptCount val="7"/>
                <c:pt idx="0">
                  <c:v>0.20040811278753001</c:v>
                </c:pt>
                <c:pt idx="1">
                  <c:v>0.19668902701704999</c:v>
                </c:pt>
                <c:pt idx="2">
                  <c:v>0.24222782379065999</c:v>
                </c:pt>
                <c:pt idx="3">
                  <c:v>0.28304932735426003</c:v>
                </c:pt>
                <c:pt idx="4">
                  <c:v>0.28931980906921001</c:v>
                </c:pt>
                <c:pt idx="5">
                  <c:v>0.29797890519121001</c:v>
                </c:pt>
                <c:pt idx="6">
                  <c:v>0.29818435754189998</c:v>
                </c:pt>
              </c:numCache>
            </c:numRef>
          </c:val>
          <c:extLst>
            <c:ext xmlns:c16="http://schemas.microsoft.com/office/drawing/2014/chart" uri="{C3380CC4-5D6E-409C-BE32-E72D297353CC}">
              <c16:uniqueId val="{00000002-43E6-4F77-951E-63D9D29A4F09}"/>
            </c:ext>
          </c:extLst>
        </c:ser>
        <c:ser>
          <c:idx val="6"/>
          <c:order val="3"/>
          <c:tx>
            <c:v>Exceeded</c:v>
          </c:tx>
          <c:spPr>
            <a:solidFill>
              <a:schemeClr val="tx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4:$B$10</c:f>
              <c:strCache>
                <c:ptCount val="7"/>
                <c:pt idx="0">
                  <c:v>3rd</c:v>
                </c:pt>
                <c:pt idx="1">
                  <c:v>4th</c:v>
                </c:pt>
                <c:pt idx="2">
                  <c:v>5th</c:v>
                </c:pt>
                <c:pt idx="3">
                  <c:v>6th</c:v>
                </c:pt>
                <c:pt idx="4">
                  <c:v>7th</c:v>
                </c:pt>
                <c:pt idx="5">
                  <c:v>8th</c:v>
                </c:pt>
                <c:pt idx="6">
                  <c:v>11th</c:v>
                </c:pt>
              </c:strCache>
            </c:strRef>
          </c:cat>
          <c:val>
            <c:numRef>
              <c:f>FT!$J$4:$J$10</c:f>
              <c:numCache>
                <c:formatCode>0%</c:formatCode>
                <c:ptCount val="7"/>
                <c:pt idx="0">
                  <c:v>0.22421469206035</c:v>
                </c:pt>
                <c:pt idx="1">
                  <c:v>0.24770755123391999</c:v>
                </c:pt>
                <c:pt idx="2">
                  <c:v>0.22092185812026999</c:v>
                </c:pt>
                <c:pt idx="3">
                  <c:v>0.17835575485800001</c:v>
                </c:pt>
                <c:pt idx="4">
                  <c:v>0.16300715990452999</c:v>
                </c:pt>
                <c:pt idx="5">
                  <c:v>0.15214188910494</c:v>
                </c:pt>
                <c:pt idx="6">
                  <c:v>0.23114525139664999</c:v>
                </c:pt>
              </c:numCache>
            </c:numRef>
          </c:val>
          <c:extLst>
            <c:ext xmlns:c16="http://schemas.microsoft.com/office/drawing/2014/chart" uri="{C3380CC4-5D6E-409C-BE32-E72D297353CC}">
              <c16:uniqueId val="{00000003-43E6-4F77-951E-63D9D29A4F09}"/>
            </c:ext>
          </c:extLst>
        </c:ser>
        <c:dLbls>
          <c:dLblPos val="ctr"/>
          <c:showLegendKey val="0"/>
          <c:showVal val="1"/>
          <c:showCatName val="0"/>
          <c:showSerName val="0"/>
          <c:showPercent val="0"/>
          <c:showBubbleSize val="0"/>
        </c:dLbls>
        <c:gapWidth val="150"/>
        <c:overlap val="100"/>
        <c:axId val="315162088"/>
        <c:axId val="303966952"/>
      </c:barChart>
      <c:catAx>
        <c:axId val="3151620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03966952"/>
        <c:crosses val="autoZero"/>
        <c:auto val="1"/>
        <c:lblAlgn val="ctr"/>
        <c:lblOffset val="100"/>
        <c:noMultiLvlLbl val="0"/>
      </c:catAx>
      <c:valAx>
        <c:axId val="303966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6208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v>Not Met</c:v>
          </c:tx>
          <c:spPr>
            <a:solidFill>
              <a:schemeClr val="bg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11:$B$17</c:f>
              <c:strCache>
                <c:ptCount val="7"/>
                <c:pt idx="0">
                  <c:v>3rd</c:v>
                </c:pt>
                <c:pt idx="1">
                  <c:v>4th</c:v>
                </c:pt>
                <c:pt idx="2">
                  <c:v>5th</c:v>
                </c:pt>
                <c:pt idx="3">
                  <c:v>6th</c:v>
                </c:pt>
                <c:pt idx="4">
                  <c:v>7th</c:v>
                </c:pt>
                <c:pt idx="5">
                  <c:v>8th</c:v>
                </c:pt>
                <c:pt idx="6">
                  <c:v>11th</c:v>
                </c:pt>
              </c:strCache>
            </c:strRef>
          </c:cat>
          <c:val>
            <c:numRef>
              <c:f>FT!$D$11:$D$17</c:f>
              <c:numCache>
                <c:formatCode>0%</c:formatCode>
                <c:ptCount val="7"/>
                <c:pt idx="0">
                  <c:v>0.31833853226071002</c:v>
                </c:pt>
                <c:pt idx="1">
                  <c:v>0.30298580518844997</c:v>
                </c:pt>
                <c:pt idx="2">
                  <c:v>0.39212573424352998</c:v>
                </c:pt>
                <c:pt idx="3">
                  <c:v>0.38506844953836</c:v>
                </c:pt>
                <c:pt idx="4">
                  <c:v>0.40507131537242003</c:v>
                </c:pt>
                <c:pt idx="5">
                  <c:v>0.43846997962063</c:v>
                </c:pt>
                <c:pt idx="6">
                  <c:v>0.48556399766218999</c:v>
                </c:pt>
              </c:numCache>
            </c:numRef>
          </c:val>
          <c:extLst>
            <c:ext xmlns:c16="http://schemas.microsoft.com/office/drawing/2014/chart" uri="{C3380CC4-5D6E-409C-BE32-E72D297353CC}">
              <c16:uniqueId val="{00000000-793A-4A70-B482-66A39CEEEDF2}"/>
            </c:ext>
          </c:extLst>
        </c:ser>
        <c:ser>
          <c:idx val="2"/>
          <c:order val="1"/>
          <c:tx>
            <c:v>Nearly Met</c:v>
          </c:tx>
          <c:spPr>
            <a:solidFill>
              <a:schemeClr val="bg1">
                <a:lumMod val="75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11:$B$17</c:f>
              <c:strCache>
                <c:ptCount val="7"/>
                <c:pt idx="0">
                  <c:v>3rd</c:v>
                </c:pt>
                <c:pt idx="1">
                  <c:v>4th</c:v>
                </c:pt>
                <c:pt idx="2">
                  <c:v>5th</c:v>
                </c:pt>
                <c:pt idx="3">
                  <c:v>6th</c:v>
                </c:pt>
                <c:pt idx="4">
                  <c:v>7th</c:v>
                </c:pt>
                <c:pt idx="5">
                  <c:v>8th</c:v>
                </c:pt>
                <c:pt idx="6">
                  <c:v>11th</c:v>
                </c:pt>
              </c:strCache>
            </c:strRef>
          </c:cat>
          <c:val>
            <c:numRef>
              <c:f>FT!$F$11:$F$17</c:f>
              <c:numCache>
                <c:formatCode>0%</c:formatCode>
                <c:ptCount val="7"/>
                <c:pt idx="0">
                  <c:v>0.22213101296995999</c:v>
                </c:pt>
                <c:pt idx="1">
                  <c:v>0.28666992984174</c:v>
                </c:pt>
                <c:pt idx="2">
                  <c:v>0.25496110493729002</c:v>
                </c:pt>
                <c:pt idx="3">
                  <c:v>0.24769181789239</c:v>
                </c:pt>
                <c:pt idx="4">
                  <c:v>0.22741679873216999</c:v>
                </c:pt>
                <c:pt idx="5">
                  <c:v>0.21586455557296999</c:v>
                </c:pt>
                <c:pt idx="6">
                  <c:v>0.20537697253067999</c:v>
                </c:pt>
              </c:numCache>
            </c:numRef>
          </c:val>
          <c:extLst>
            <c:ext xmlns:c16="http://schemas.microsoft.com/office/drawing/2014/chart" uri="{C3380CC4-5D6E-409C-BE32-E72D297353CC}">
              <c16:uniqueId val="{00000001-793A-4A70-B482-66A39CEEEDF2}"/>
            </c:ext>
          </c:extLst>
        </c:ser>
        <c:ser>
          <c:idx val="4"/>
          <c:order val="2"/>
          <c:tx>
            <c:v>Met</c:v>
          </c:tx>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lumMod val="9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11:$B$17</c:f>
              <c:strCache>
                <c:ptCount val="7"/>
                <c:pt idx="0">
                  <c:v>3rd</c:v>
                </c:pt>
                <c:pt idx="1">
                  <c:v>4th</c:v>
                </c:pt>
                <c:pt idx="2">
                  <c:v>5th</c:v>
                </c:pt>
                <c:pt idx="3">
                  <c:v>6th</c:v>
                </c:pt>
                <c:pt idx="4">
                  <c:v>7th</c:v>
                </c:pt>
                <c:pt idx="5">
                  <c:v>8th</c:v>
                </c:pt>
                <c:pt idx="6">
                  <c:v>11th</c:v>
                </c:pt>
              </c:strCache>
            </c:strRef>
          </c:cat>
          <c:val>
            <c:numRef>
              <c:f>FT!$H$11:$H$17</c:f>
              <c:numCache>
                <c:formatCode>0%</c:formatCode>
                <c:ptCount val="7"/>
                <c:pt idx="0">
                  <c:v>0.23116072894434</c:v>
                </c:pt>
                <c:pt idx="1">
                  <c:v>0.21373796704192999</c:v>
                </c:pt>
                <c:pt idx="2">
                  <c:v>0.14240355612002001</c:v>
                </c:pt>
                <c:pt idx="3">
                  <c:v>0.16220948742439001</c:v>
                </c:pt>
                <c:pt idx="4">
                  <c:v>0.17179080824088999</c:v>
                </c:pt>
                <c:pt idx="5">
                  <c:v>0.14312588179965999</c:v>
                </c:pt>
                <c:pt idx="6">
                  <c:v>0.15791934541204</c:v>
                </c:pt>
              </c:numCache>
            </c:numRef>
          </c:val>
          <c:extLst>
            <c:ext xmlns:c16="http://schemas.microsoft.com/office/drawing/2014/chart" uri="{C3380CC4-5D6E-409C-BE32-E72D297353CC}">
              <c16:uniqueId val="{00000002-793A-4A70-B482-66A39CEEEDF2}"/>
            </c:ext>
          </c:extLst>
        </c:ser>
        <c:ser>
          <c:idx val="6"/>
          <c:order val="3"/>
          <c:tx>
            <c:v>Exceeded</c:v>
          </c:tx>
          <c:spPr>
            <a:solidFill>
              <a:schemeClr val="tx1"/>
            </a:solidFill>
            <a:ln>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B$11:$B$17</c:f>
              <c:strCache>
                <c:ptCount val="7"/>
                <c:pt idx="0">
                  <c:v>3rd</c:v>
                </c:pt>
                <c:pt idx="1">
                  <c:v>4th</c:v>
                </c:pt>
                <c:pt idx="2">
                  <c:v>5th</c:v>
                </c:pt>
                <c:pt idx="3">
                  <c:v>6th</c:v>
                </c:pt>
                <c:pt idx="4">
                  <c:v>7th</c:v>
                </c:pt>
                <c:pt idx="5">
                  <c:v>8th</c:v>
                </c:pt>
                <c:pt idx="6">
                  <c:v>11th</c:v>
                </c:pt>
              </c:strCache>
            </c:strRef>
          </c:cat>
          <c:val>
            <c:numRef>
              <c:f>FT!$J$11:$J$17</c:f>
              <c:numCache>
                <c:formatCode>0%</c:formatCode>
                <c:ptCount val="7"/>
                <c:pt idx="0">
                  <c:v>0.22836972582498999</c:v>
                </c:pt>
                <c:pt idx="1">
                  <c:v>0.19660629792788001</c:v>
                </c:pt>
                <c:pt idx="2">
                  <c:v>0.21050960469916</c:v>
                </c:pt>
                <c:pt idx="3">
                  <c:v>0.20503024514486001</c:v>
                </c:pt>
                <c:pt idx="4">
                  <c:v>0.19572107765451999</c:v>
                </c:pt>
                <c:pt idx="5">
                  <c:v>0.20253958300673999</c:v>
                </c:pt>
                <c:pt idx="6">
                  <c:v>0.15113968439509001</c:v>
                </c:pt>
              </c:numCache>
            </c:numRef>
          </c:val>
          <c:extLst>
            <c:ext xmlns:c16="http://schemas.microsoft.com/office/drawing/2014/chart" uri="{C3380CC4-5D6E-409C-BE32-E72D297353CC}">
              <c16:uniqueId val="{00000003-793A-4A70-B482-66A39CEEEDF2}"/>
            </c:ext>
          </c:extLst>
        </c:ser>
        <c:dLbls>
          <c:dLblPos val="ctr"/>
          <c:showLegendKey val="0"/>
          <c:showVal val="1"/>
          <c:showCatName val="0"/>
          <c:showSerName val="0"/>
          <c:showPercent val="0"/>
          <c:showBubbleSize val="0"/>
        </c:dLbls>
        <c:gapWidth val="150"/>
        <c:overlap val="100"/>
        <c:axId val="303969304"/>
        <c:axId val="303969696"/>
      </c:barChart>
      <c:catAx>
        <c:axId val="3039693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03969696"/>
        <c:crosses val="autoZero"/>
        <c:auto val="1"/>
        <c:lblAlgn val="ctr"/>
        <c:lblOffset val="100"/>
        <c:noMultiLvlLbl val="0"/>
      </c:catAx>
      <c:valAx>
        <c:axId val="303969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03969304"/>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25E5C-AE20-4E26-A812-6EF2BD65D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9569</Words>
  <Characters>447180</Characters>
  <Application>Microsoft Office Word</Application>
  <DocSecurity>0</DocSecurity>
  <Lines>12776</Lines>
  <Paragraphs>9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CAASPP Smarter Balanced Technical Report - CAASPP (CA Dept of Education)</dc:title>
  <dc:subject>This report provides analyses of the results of the 2024-25 California Assessment of Student Performance and Progress (CAASPP) Smarter Balanced for English language arts/literacy (ELA) and mathematics.</dc:subject>
  <dc:creator/>
  <cp:keywords/>
  <dc:description/>
  <cp:lastModifiedBy/>
  <cp:revision>1</cp:revision>
  <dcterms:created xsi:type="dcterms:W3CDTF">2026-04-08T22:57:00Z</dcterms:created>
  <dcterms:modified xsi:type="dcterms:W3CDTF">2026-04-08T22:57:00Z</dcterms:modified>
</cp:coreProperties>
</file>